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179D4" w14:textId="77777777" w:rsidR="007433CD" w:rsidRDefault="00000000">
      <w:pPr>
        <w:pStyle w:val="Title"/>
      </w:pPr>
      <w:r>
        <w:t>Project 1</w:t>
      </w:r>
    </w:p>
    <w:p w14:paraId="57D179D5" w14:textId="77777777" w:rsidR="007433CD" w:rsidRDefault="00000000">
      <w:pPr>
        <w:pStyle w:val="Subtitle"/>
      </w:pPr>
      <w:r>
        <w:t>Precipitation dowmscaling using PCA-KNN combined approach</w:t>
      </w:r>
    </w:p>
    <w:p w14:paraId="57D179D6" w14:textId="77777777" w:rsidR="007433CD" w:rsidRDefault="00000000">
      <w:pPr>
        <w:pStyle w:val="Author"/>
      </w:pPr>
      <w:r>
        <w:t>Samira Hossain (sh162)</w:t>
      </w:r>
    </w:p>
    <w:p w14:paraId="57D179D7" w14:textId="77777777" w:rsidR="007433CD" w:rsidRDefault="00000000">
      <w:pPr>
        <w:pStyle w:val="Date"/>
      </w:pPr>
      <w:r>
        <w:t>2023-11-13</w:t>
      </w:r>
    </w:p>
    <w:sdt>
      <w:sdtPr>
        <w:rPr>
          <w:rFonts w:asciiTheme="minorHAnsi" w:eastAsiaTheme="minorHAnsi" w:hAnsiTheme="minorHAnsi" w:cstheme="minorBidi"/>
          <w:color w:val="auto"/>
          <w:sz w:val="24"/>
          <w:szCs w:val="24"/>
        </w:rPr>
        <w:id w:val="-621618374"/>
        <w:docPartObj>
          <w:docPartGallery w:val="Table of Contents"/>
          <w:docPartUnique/>
        </w:docPartObj>
      </w:sdtPr>
      <w:sdtContent>
        <w:p w14:paraId="57D179D8" w14:textId="77777777" w:rsidR="007433CD" w:rsidRDefault="00000000">
          <w:pPr>
            <w:pStyle w:val="TOCHeading"/>
          </w:pPr>
          <w:r>
            <w:t>Table of contents</w:t>
          </w:r>
        </w:p>
        <w:p w14:paraId="57AD24E5" w14:textId="7E1784D9" w:rsidR="00CA7876" w:rsidRDefault="00000000">
          <w:pPr>
            <w:pStyle w:val="TOC1"/>
            <w:tabs>
              <w:tab w:val="right" w:leader="dot" w:pos="9350"/>
            </w:tabs>
            <w:rPr>
              <w:noProof/>
            </w:rPr>
          </w:pPr>
          <w:r>
            <w:fldChar w:fldCharType="begin"/>
          </w:r>
          <w:r>
            <w:instrText>TOC \o "1-3" \h \z \u</w:instrText>
          </w:r>
          <w:r>
            <w:fldChar w:fldCharType="separate"/>
          </w:r>
          <w:hyperlink w:anchor="_Toc150707729" w:history="1">
            <w:r w:rsidR="00CA7876" w:rsidRPr="003E36D1">
              <w:rPr>
                <w:rStyle w:val="Hyperlink"/>
                <w:noProof/>
              </w:rPr>
              <w:t>1. 1. Executive Summary</w:t>
            </w:r>
            <w:r w:rsidR="00CA7876">
              <w:rPr>
                <w:noProof/>
                <w:webHidden/>
              </w:rPr>
              <w:tab/>
            </w:r>
            <w:r w:rsidR="00CA7876">
              <w:rPr>
                <w:noProof/>
                <w:webHidden/>
              </w:rPr>
              <w:fldChar w:fldCharType="begin"/>
            </w:r>
            <w:r w:rsidR="00CA7876">
              <w:rPr>
                <w:noProof/>
                <w:webHidden/>
              </w:rPr>
              <w:instrText xml:space="preserve"> PAGEREF _Toc150707729 \h </w:instrText>
            </w:r>
            <w:r w:rsidR="00CA7876">
              <w:rPr>
                <w:noProof/>
                <w:webHidden/>
              </w:rPr>
            </w:r>
            <w:r w:rsidR="00CA7876">
              <w:rPr>
                <w:noProof/>
                <w:webHidden/>
              </w:rPr>
              <w:fldChar w:fldCharType="separate"/>
            </w:r>
            <w:r w:rsidR="00CA7876">
              <w:rPr>
                <w:noProof/>
                <w:webHidden/>
              </w:rPr>
              <w:t>6</w:t>
            </w:r>
            <w:r w:rsidR="00CA7876">
              <w:rPr>
                <w:noProof/>
                <w:webHidden/>
              </w:rPr>
              <w:fldChar w:fldCharType="end"/>
            </w:r>
          </w:hyperlink>
        </w:p>
        <w:p w14:paraId="286D47A6" w14:textId="484387E5" w:rsidR="00CA7876" w:rsidRDefault="00CA7876">
          <w:pPr>
            <w:pStyle w:val="TOC3"/>
            <w:tabs>
              <w:tab w:val="right" w:leader="dot" w:pos="9350"/>
            </w:tabs>
            <w:rPr>
              <w:noProof/>
            </w:rPr>
          </w:pPr>
          <w:hyperlink w:anchor="_Toc150707730" w:history="1">
            <w:r w:rsidRPr="003E36D1">
              <w:rPr>
                <w:rStyle w:val="Hyperlink"/>
                <w:noProof/>
              </w:rPr>
              <w:t>1.0.1 The main objective of this project is the downscaling of precipitation data across Texas. This involves refining the spatial resolution of precipitation forecasts by using two critical regional climate variables as predictors- air temperature and dew point temperature.The choice of air temperature and dew point temperature as predictors is grounded in their significant meteorological relevance. Air Temperature is a fundamental climatic variable that directly influences evaporation, condensation, and the capacity of the air to hold moisture – all key elements in the precipitation process.Dew point temperature on the other hand is a measure of atmospheric moisture is important in understanding the humidity and water vapor content in the air, which are directly related to precipitation formation.</w:t>
            </w:r>
            <w:r>
              <w:rPr>
                <w:noProof/>
                <w:webHidden/>
              </w:rPr>
              <w:tab/>
            </w:r>
            <w:r>
              <w:rPr>
                <w:noProof/>
                <w:webHidden/>
              </w:rPr>
              <w:fldChar w:fldCharType="begin"/>
            </w:r>
            <w:r>
              <w:rPr>
                <w:noProof/>
                <w:webHidden/>
              </w:rPr>
              <w:instrText xml:space="preserve"> PAGEREF _Toc150707730 \h </w:instrText>
            </w:r>
            <w:r>
              <w:rPr>
                <w:noProof/>
                <w:webHidden/>
              </w:rPr>
            </w:r>
            <w:r>
              <w:rPr>
                <w:noProof/>
                <w:webHidden/>
              </w:rPr>
              <w:fldChar w:fldCharType="separate"/>
            </w:r>
            <w:r>
              <w:rPr>
                <w:noProof/>
                <w:webHidden/>
              </w:rPr>
              <w:t>6</w:t>
            </w:r>
            <w:r>
              <w:rPr>
                <w:noProof/>
                <w:webHidden/>
              </w:rPr>
              <w:fldChar w:fldCharType="end"/>
            </w:r>
          </w:hyperlink>
        </w:p>
        <w:p w14:paraId="036278B6" w14:textId="1FA449E1" w:rsidR="00CA7876" w:rsidRDefault="00CA7876">
          <w:pPr>
            <w:pStyle w:val="TOC3"/>
            <w:tabs>
              <w:tab w:val="right" w:leader="dot" w:pos="9350"/>
            </w:tabs>
            <w:rPr>
              <w:noProof/>
            </w:rPr>
          </w:pPr>
          <w:hyperlink w:anchor="_Toc150707731" w:history="1">
            <w:r w:rsidRPr="003E36D1">
              <w:rPr>
                <w:rStyle w:val="Hyperlink"/>
                <w:noProof/>
              </w:rPr>
              <w:t>1.0.2 The project focuses on developing a method to accurately downscale precipitation from these predictors, transitioning from their lower-resolution datasets to the higher-resolution observed precipitation data.Two models are employed:KNN-PCA Model: A sophisticated model combining K-Nearest Neighbors (KNN) and Principal Component Analysis (PCA) forms the core of our approach. This model combines KNN to model complex, non-linear relationships and PCA for its effectiveness in reducing data dimensionality, making it particularly suited for handling varied resolution scales.Mean-Based Prediction serves as a baseline method and provides a benchmark to evaluate the advanced KNN-PCA model.The KNN-PCA model demonstrates a marked improvement over the baseline mean-based prediction method. This is reflected in its higher accuracy and enhanced spatial resolution of precipitation forecasts.</w:t>
            </w:r>
            <w:r>
              <w:rPr>
                <w:noProof/>
                <w:webHidden/>
              </w:rPr>
              <w:tab/>
            </w:r>
            <w:r>
              <w:rPr>
                <w:noProof/>
                <w:webHidden/>
              </w:rPr>
              <w:fldChar w:fldCharType="begin"/>
            </w:r>
            <w:r>
              <w:rPr>
                <w:noProof/>
                <w:webHidden/>
              </w:rPr>
              <w:instrText xml:space="preserve"> PAGEREF _Toc150707731 \h </w:instrText>
            </w:r>
            <w:r>
              <w:rPr>
                <w:noProof/>
                <w:webHidden/>
              </w:rPr>
            </w:r>
            <w:r>
              <w:rPr>
                <w:noProof/>
                <w:webHidden/>
              </w:rPr>
              <w:fldChar w:fldCharType="separate"/>
            </w:r>
            <w:r>
              <w:rPr>
                <w:noProof/>
                <w:webHidden/>
              </w:rPr>
              <w:t>6</w:t>
            </w:r>
            <w:r>
              <w:rPr>
                <w:noProof/>
                <w:webHidden/>
              </w:rPr>
              <w:fldChar w:fldCharType="end"/>
            </w:r>
          </w:hyperlink>
        </w:p>
        <w:p w14:paraId="73BD8394" w14:textId="7E54B1AD" w:rsidR="00CA7876" w:rsidRDefault="00CA7876">
          <w:pPr>
            <w:pStyle w:val="TOC3"/>
            <w:tabs>
              <w:tab w:val="right" w:leader="dot" w:pos="9350"/>
            </w:tabs>
            <w:rPr>
              <w:noProof/>
            </w:rPr>
          </w:pPr>
          <w:hyperlink w:anchor="_Toc150707732" w:history="1">
            <w:r w:rsidRPr="003E36D1">
              <w:rPr>
                <w:rStyle w:val="Hyperlink"/>
                <w:noProof/>
              </w:rPr>
              <w:t>1.0.3 This project outlines a framework for precipitation downscaling and also reveals some of the limitations. It underlines the importance of air temperature and dew point temperature as key predictors in precipitation modeling and establishes the KNN-PCA model as a useful tool in regional climate analysis. However, while it performs better than the very simple baseline method, it should be compared with other established methods in machine learning for further judgment on its efefctiveness.</w:t>
            </w:r>
            <w:r>
              <w:rPr>
                <w:noProof/>
                <w:webHidden/>
              </w:rPr>
              <w:tab/>
            </w:r>
            <w:r>
              <w:rPr>
                <w:noProof/>
                <w:webHidden/>
              </w:rPr>
              <w:fldChar w:fldCharType="begin"/>
            </w:r>
            <w:r>
              <w:rPr>
                <w:noProof/>
                <w:webHidden/>
              </w:rPr>
              <w:instrText xml:space="preserve"> PAGEREF _Toc150707732 \h </w:instrText>
            </w:r>
            <w:r>
              <w:rPr>
                <w:noProof/>
                <w:webHidden/>
              </w:rPr>
            </w:r>
            <w:r>
              <w:rPr>
                <w:noProof/>
                <w:webHidden/>
              </w:rPr>
              <w:fldChar w:fldCharType="separate"/>
            </w:r>
            <w:r>
              <w:rPr>
                <w:noProof/>
                <w:webHidden/>
              </w:rPr>
              <w:t>6</w:t>
            </w:r>
            <w:r>
              <w:rPr>
                <w:noProof/>
                <w:webHidden/>
              </w:rPr>
              <w:fldChar w:fldCharType="end"/>
            </w:r>
          </w:hyperlink>
        </w:p>
        <w:p w14:paraId="486DBE13" w14:textId="7B65075A" w:rsidR="00CA7876" w:rsidRDefault="00CA7876">
          <w:pPr>
            <w:pStyle w:val="TOC2"/>
            <w:tabs>
              <w:tab w:val="right" w:leader="dot" w:pos="9350"/>
            </w:tabs>
            <w:rPr>
              <w:noProof/>
            </w:rPr>
          </w:pPr>
          <w:hyperlink w:anchor="_Toc150707733" w:history="1">
            <w:r w:rsidRPr="003E36D1">
              <w:rPr>
                <w:rStyle w:val="Hyperlink"/>
                <w:noProof/>
              </w:rPr>
              <w:t>1.1 Key summary of datasets</w:t>
            </w:r>
            <w:r>
              <w:rPr>
                <w:noProof/>
                <w:webHidden/>
              </w:rPr>
              <w:tab/>
            </w:r>
            <w:r>
              <w:rPr>
                <w:noProof/>
                <w:webHidden/>
              </w:rPr>
              <w:fldChar w:fldCharType="begin"/>
            </w:r>
            <w:r>
              <w:rPr>
                <w:noProof/>
                <w:webHidden/>
              </w:rPr>
              <w:instrText xml:space="preserve"> PAGEREF _Toc150707733 \h </w:instrText>
            </w:r>
            <w:r>
              <w:rPr>
                <w:noProof/>
                <w:webHidden/>
              </w:rPr>
            </w:r>
            <w:r>
              <w:rPr>
                <w:noProof/>
                <w:webHidden/>
              </w:rPr>
              <w:fldChar w:fldCharType="separate"/>
            </w:r>
            <w:r>
              <w:rPr>
                <w:noProof/>
                <w:webHidden/>
              </w:rPr>
              <w:t>6</w:t>
            </w:r>
            <w:r>
              <w:rPr>
                <w:noProof/>
                <w:webHidden/>
              </w:rPr>
              <w:fldChar w:fldCharType="end"/>
            </w:r>
          </w:hyperlink>
        </w:p>
        <w:p w14:paraId="3521BBBD" w14:textId="51AF7C66" w:rsidR="00CA7876" w:rsidRDefault="00CA7876">
          <w:pPr>
            <w:pStyle w:val="TOC3"/>
            <w:tabs>
              <w:tab w:val="right" w:leader="dot" w:pos="9350"/>
            </w:tabs>
            <w:rPr>
              <w:noProof/>
            </w:rPr>
          </w:pPr>
          <w:hyperlink w:anchor="_Toc150707734" w:history="1">
            <w:r w:rsidRPr="003E36D1">
              <w:rPr>
                <w:rStyle w:val="Hyperlink"/>
                <w:noProof/>
              </w:rPr>
              <w:t>1.1.1 Region of interest: Texas</w:t>
            </w:r>
            <w:r>
              <w:rPr>
                <w:noProof/>
                <w:webHidden/>
              </w:rPr>
              <w:tab/>
            </w:r>
            <w:r>
              <w:rPr>
                <w:noProof/>
                <w:webHidden/>
              </w:rPr>
              <w:fldChar w:fldCharType="begin"/>
            </w:r>
            <w:r>
              <w:rPr>
                <w:noProof/>
                <w:webHidden/>
              </w:rPr>
              <w:instrText xml:space="preserve"> PAGEREF _Toc150707734 \h </w:instrText>
            </w:r>
            <w:r>
              <w:rPr>
                <w:noProof/>
                <w:webHidden/>
              </w:rPr>
            </w:r>
            <w:r>
              <w:rPr>
                <w:noProof/>
                <w:webHidden/>
              </w:rPr>
              <w:fldChar w:fldCharType="separate"/>
            </w:r>
            <w:r>
              <w:rPr>
                <w:noProof/>
                <w:webHidden/>
              </w:rPr>
              <w:t>6</w:t>
            </w:r>
            <w:r>
              <w:rPr>
                <w:noProof/>
                <w:webHidden/>
              </w:rPr>
              <w:fldChar w:fldCharType="end"/>
            </w:r>
          </w:hyperlink>
        </w:p>
        <w:p w14:paraId="6A2C1D85" w14:textId="4F47E07B" w:rsidR="00CA7876" w:rsidRDefault="00CA7876">
          <w:pPr>
            <w:pStyle w:val="TOC3"/>
            <w:tabs>
              <w:tab w:val="right" w:leader="dot" w:pos="9350"/>
            </w:tabs>
            <w:rPr>
              <w:noProof/>
            </w:rPr>
          </w:pPr>
          <w:hyperlink w:anchor="_Toc150707735" w:history="1">
            <w:r w:rsidRPr="003E36D1">
              <w:rPr>
                <w:rStyle w:val="Hyperlink"/>
                <w:noProof/>
              </w:rPr>
              <w:t>1.1.2 Predictors: Air Temperature and Dew Point Temperature</w:t>
            </w:r>
            <w:r>
              <w:rPr>
                <w:noProof/>
                <w:webHidden/>
              </w:rPr>
              <w:tab/>
            </w:r>
            <w:r>
              <w:rPr>
                <w:noProof/>
                <w:webHidden/>
              </w:rPr>
              <w:fldChar w:fldCharType="begin"/>
            </w:r>
            <w:r>
              <w:rPr>
                <w:noProof/>
                <w:webHidden/>
              </w:rPr>
              <w:instrText xml:space="preserve"> PAGEREF _Toc150707735 \h </w:instrText>
            </w:r>
            <w:r>
              <w:rPr>
                <w:noProof/>
                <w:webHidden/>
              </w:rPr>
            </w:r>
            <w:r>
              <w:rPr>
                <w:noProof/>
                <w:webHidden/>
              </w:rPr>
              <w:fldChar w:fldCharType="separate"/>
            </w:r>
            <w:r>
              <w:rPr>
                <w:noProof/>
                <w:webHidden/>
              </w:rPr>
              <w:t>6</w:t>
            </w:r>
            <w:r>
              <w:rPr>
                <w:noProof/>
                <w:webHidden/>
              </w:rPr>
              <w:fldChar w:fldCharType="end"/>
            </w:r>
          </w:hyperlink>
        </w:p>
        <w:p w14:paraId="39756BAE" w14:textId="7A395306" w:rsidR="00CA7876" w:rsidRDefault="00CA7876">
          <w:pPr>
            <w:pStyle w:val="TOC3"/>
            <w:tabs>
              <w:tab w:val="right" w:leader="dot" w:pos="9350"/>
            </w:tabs>
            <w:rPr>
              <w:noProof/>
            </w:rPr>
          </w:pPr>
          <w:hyperlink w:anchor="_Toc150707736" w:history="1">
            <w:r w:rsidRPr="003E36D1">
              <w:rPr>
                <w:rStyle w:val="Hyperlink"/>
                <w:noProof/>
              </w:rPr>
              <w:t>1.1.3 Source of Data: ERA5 Reanalysis</w:t>
            </w:r>
            <w:r>
              <w:rPr>
                <w:noProof/>
                <w:webHidden/>
              </w:rPr>
              <w:tab/>
            </w:r>
            <w:r>
              <w:rPr>
                <w:noProof/>
                <w:webHidden/>
              </w:rPr>
              <w:fldChar w:fldCharType="begin"/>
            </w:r>
            <w:r>
              <w:rPr>
                <w:noProof/>
                <w:webHidden/>
              </w:rPr>
              <w:instrText xml:space="preserve"> PAGEREF _Toc150707736 \h </w:instrText>
            </w:r>
            <w:r>
              <w:rPr>
                <w:noProof/>
                <w:webHidden/>
              </w:rPr>
            </w:r>
            <w:r>
              <w:rPr>
                <w:noProof/>
                <w:webHidden/>
              </w:rPr>
              <w:fldChar w:fldCharType="separate"/>
            </w:r>
            <w:r>
              <w:rPr>
                <w:noProof/>
                <w:webHidden/>
              </w:rPr>
              <w:t>6</w:t>
            </w:r>
            <w:r>
              <w:rPr>
                <w:noProof/>
                <w:webHidden/>
              </w:rPr>
              <w:fldChar w:fldCharType="end"/>
            </w:r>
          </w:hyperlink>
        </w:p>
        <w:p w14:paraId="68B0CF6B" w14:textId="65FE2676" w:rsidR="00CA7876" w:rsidRDefault="00CA7876">
          <w:pPr>
            <w:pStyle w:val="TOC3"/>
            <w:tabs>
              <w:tab w:val="right" w:leader="dot" w:pos="9350"/>
            </w:tabs>
            <w:rPr>
              <w:noProof/>
            </w:rPr>
          </w:pPr>
          <w:hyperlink w:anchor="_Toc150707737" w:history="1">
            <w:r w:rsidRPr="003E36D1">
              <w:rPr>
                <w:rStyle w:val="Hyperlink"/>
                <w:noProof/>
              </w:rPr>
              <w:t>1.1.4 Predictand : Observed Precipitation over Texas</w:t>
            </w:r>
            <w:r>
              <w:rPr>
                <w:noProof/>
                <w:webHidden/>
              </w:rPr>
              <w:tab/>
            </w:r>
            <w:r>
              <w:rPr>
                <w:noProof/>
                <w:webHidden/>
              </w:rPr>
              <w:fldChar w:fldCharType="begin"/>
            </w:r>
            <w:r>
              <w:rPr>
                <w:noProof/>
                <w:webHidden/>
              </w:rPr>
              <w:instrText xml:space="preserve"> PAGEREF _Toc150707737 \h </w:instrText>
            </w:r>
            <w:r>
              <w:rPr>
                <w:noProof/>
                <w:webHidden/>
              </w:rPr>
            </w:r>
            <w:r>
              <w:rPr>
                <w:noProof/>
                <w:webHidden/>
              </w:rPr>
              <w:fldChar w:fldCharType="separate"/>
            </w:r>
            <w:r>
              <w:rPr>
                <w:noProof/>
                <w:webHidden/>
              </w:rPr>
              <w:t>6</w:t>
            </w:r>
            <w:r>
              <w:rPr>
                <w:noProof/>
                <w:webHidden/>
              </w:rPr>
              <w:fldChar w:fldCharType="end"/>
            </w:r>
          </w:hyperlink>
        </w:p>
        <w:p w14:paraId="62123A93" w14:textId="2E32D929" w:rsidR="00CA7876" w:rsidRDefault="00CA7876">
          <w:pPr>
            <w:pStyle w:val="TOC3"/>
            <w:tabs>
              <w:tab w:val="right" w:leader="dot" w:pos="9350"/>
            </w:tabs>
            <w:rPr>
              <w:noProof/>
            </w:rPr>
          </w:pPr>
          <w:hyperlink w:anchor="_Toc150707738" w:history="1">
            <w:r w:rsidRPr="003E36D1">
              <w:rPr>
                <w:rStyle w:val="Hyperlink"/>
                <w:noProof/>
              </w:rPr>
              <w:t>1.1.5 Source of Data: CPC</w:t>
            </w:r>
            <w:r>
              <w:rPr>
                <w:noProof/>
                <w:webHidden/>
              </w:rPr>
              <w:tab/>
            </w:r>
            <w:r>
              <w:rPr>
                <w:noProof/>
                <w:webHidden/>
              </w:rPr>
              <w:fldChar w:fldCharType="begin"/>
            </w:r>
            <w:r>
              <w:rPr>
                <w:noProof/>
                <w:webHidden/>
              </w:rPr>
              <w:instrText xml:space="preserve"> PAGEREF _Toc150707738 \h </w:instrText>
            </w:r>
            <w:r>
              <w:rPr>
                <w:noProof/>
                <w:webHidden/>
              </w:rPr>
            </w:r>
            <w:r>
              <w:rPr>
                <w:noProof/>
                <w:webHidden/>
              </w:rPr>
              <w:fldChar w:fldCharType="separate"/>
            </w:r>
            <w:r>
              <w:rPr>
                <w:noProof/>
                <w:webHidden/>
              </w:rPr>
              <w:t>6</w:t>
            </w:r>
            <w:r>
              <w:rPr>
                <w:noProof/>
                <w:webHidden/>
              </w:rPr>
              <w:fldChar w:fldCharType="end"/>
            </w:r>
          </w:hyperlink>
        </w:p>
        <w:p w14:paraId="705DF928" w14:textId="6B844E49" w:rsidR="00CA7876" w:rsidRDefault="00CA7876">
          <w:pPr>
            <w:pStyle w:val="TOC1"/>
            <w:tabs>
              <w:tab w:val="right" w:leader="dot" w:pos="9350"/>
            </w:tabs>
            <w:rPr>
              <w:noProof/>
            </w:rPr>
          </w:pPr>
          <w:hyperlink w:anchor="_Toc150707739" w:history="1">
            <w:r w:rsidRPr="003E36D1">
              <w:rPr>
                <w:rStyle w:val="Hyperlink"/>
                <w:noProof/>
              </w:rPr>
              <w:t>2. 2. Exploratory Data Analysis</w:t>
            </w:r>
            <w:r>
              <w:rPr>
                <w:noProof/>
                <w:webHidden/>
              </w:rPr>
              <w:tab/>
            </w:r>
            <w:r>
              <w:rPr>
                <w:noProof/>
                <w:webHidden/>
              </w:rPr>
              <w:fldChar w:fldCharType="begin"/>
            </w:r>
            <w:r>
              <w:rPr>
                <w:noProof/>
                <w:webHidden/>
              </w:rPr>
              <w:instrText xml:space="preserve"> PAGEREF _Toc150707739 \h </w:instrText>
            </w:r>
            <w:r>
              <w:rPr>
                <w:noProof/>
                <w:webHidden/>
              </w:rPr>
            </w:r>
            <w:r>
              <w:rPr>
                <w:noProof/>
                <w:webHidden/>
              </w:rPr>
              <w:fldChar w:fldCharType="separate"/>
            </w:r>
            <w:r>
              <w:rPr>
                <w:noProof/>
                <w:webHidden/>
              </w:rPr>
              <w:t>6</w:t>
            </w:r>
            <w:r>
              <w:rPr>
                <w:noProof/>
                <w:webHidden/>
              </w:rPr>
              <w:fldChar w:fldCharType="end"/>
            </w:r>
          </w:hyperlink>
        </w:p>
        <w:p w14:paraId="602C78FA" w14:textId="7D8AA754" w:rsidR="00CA7876" w:rsidRDefault="00CA7876">
          <w:pPr>
            <w:pStyle w:val="TOC3"/>
            <w:tabs>
              <w:tab w:val="right" w:leader="dot" w:pos="9350"/>
            </w:tabs>
            <w:rPr>
              <w:noProof/>
            </w:rPr>
          </w:pPr>
          <w:hyperlink w:anchor="_Toc150707740" w:history="1">
            <w:r w:rsidRPr="003E36D1">
              <w:rPr>
                <w:rStyle w:val="Hyperlink"/>
                <w:noProof/>
              </w:rPr>
              <w:t>2.0.1 We begin with exploring the datasets. In this project, we are working with air temperature and dew point temperature as our inputs or predictors.As our y or predictand, we have observed precipitation data over Texas. The former are coarser data downloaded from ERA5 Reanalysis website using a julia script while the latter is a fine resolution data. To meet the project goal, we observe the temporal and spatial dimensions and subset according to our requirements.</w:t>
            </w:r>
            <w:r>
              <w:rPr>
                <w:noProof/>
                <w:webHidden/>
              </w:rPr>
              <w:tab/>
            </w:r>
            <w:r>
              <w:rPr>
                <w:noProof/>
                <w:webHidden/>
              </w:rPr>
              <w:fldChar w:fldCharType="begin"/>
            </w:r>
            <w:r>
              <w:rPr>
                <w:noProof/>
                <w:webHidden/>
              </w:rPr>
              <w:instrText xml:space="preserve"> PAGEREF _Toc150707740 \h </w:instrText>
            </w:r>
            <w:r>
              <w:rPr>
                <w:noProof/>
                <w:webHidden/>
              </w:rPr>
            </w:r>
            <w:r>
              <w:rPr>
                <w:noProof/>
                <w:webHidden/>
              </w:rPr>
              <w:fldChar w:fldCharType="separate"/>
            </w:r>
            <w:r>
              <w:rPr>
                <w:noProof/>
                <w:webHidden/>
              </w:rPr>
              <w:t>7</w:t>
            </w:r>
            <w:r>
              <w:rPr>
                <w:noProof/>
                <w:webHidden/>
              </w:rPr>
              <w:fldChar w:fldCharType="end"/>
            </w:r>
          </w:hyperlink>
        </w:p>
        <w:p w14:paraId="2529FBFE" w14:textId="5C8CF0E4" w:rsidR="00CA7876" w:rsidRDefault="00CA7876">
          <w:pPr>
            <w:pStyle w:val="TOC2"/>
            <w:tabs>
              <w:tab w:val="right" w:leader="dot" w:pos="9350"/>
            </w:tabs>
            <w:rPr>
              <w:noProof/>
            </w:rPr>
          </w:pPr>
          <w:hyperlink w:anchor="_Toc150707741" w:history="1">
            <w:r w:rsidRPr="003E36D1">
              <w:rPr>
                <w:rStyle w:val="Hyperlink"/>
                <w:noProof/>
              </w:rPr>
              <w:t>2.1 2.1 Checking dimensions and visualizing the data</w:t>
            </w:r>
            <w:r>
              <w:rPr>
                <w:noProof/>
                <w:webHidden/>
              </w:rPr>
              <w:tab/>
            </w:r>
            <w:r>
              <w:rPr>
                <w:noProof/>
                <w:webHidden/>
              </w:rPr>
              <w:fldChar w:fldCharType="begin"/>
            </w:r>
            <w:r>
              <w:rPr>
                <w:noProof/>
                <w:webHidden/>
              </w:rPr>
              <w:instrText xml:space="preserve"> PAGEREF _Toc150707741 \h </w:instrText>
            </w:r>
            <w:r>
              <w:rPr>
                <w:noProof/>
                <w:webHidden/>
              </w:rPr>
            </w:r>
            <w:r>
              <w:rPr>
                <w:noProof/>
                <w:webHidden/>
              </w:rPr>
              <w:fldChar w:fldCharType="separate"/>
            </w:r>
            <w:r>
              <w:rPr>
                <w:noProof/>
                <w:webHidden/>
              </w:rPr>
              <w:t>7</w:t>
            </w:r>
            <w:r>
              <w:rPr>
                <w:noProof/>
                <w:webHidden/>
              </w:rPr>
              <w:fldChar w:fldCharType="end"/>
            </w:r>
          </w:hyperlink>
        </w:p>
        <w:p w14:paraId="56B50BB3" w14:textId="1A2EFE8C" w:rsidR="00CA7876" w:rsidRDefault="00CA7876">
          <w:pPr>
            <w:pStyle w:val="TOC3"/>
            <w:tabs>
              <w:tab w:val="right" w:leader="dot" w:pos="9350"/>
            </w:tabs>
            <w:rPr>
              <w:noProof/>
            </w:rPr>
          </w:pPr>
          <w:hyperlink w:anchor="_Toc150707742" w:history="1">
            <w:r w:rsidRPr="003E36D1">
              <w:rPr>
                <w:rStyle w:val="Hyperlink"/>
                <w:noProof/>
              </w:rPr>
              <w:t>2.1.1 We at first read in the finer resolution data, which is the precipitation data over Texas. As the output shows, it is observed precipitation data for Texas region. The spatial resolution is 24*24 for 1979 to 2020, thus could be called finer than the inputs of our model.After reading in the data, we reverse the latitudes and then plot a specific day’s data to see how the data looks like.</w:t>
            </w:r>
            <w:r>
              <w:rPr>
                <w:noProof/>
                <w:webHidden/>
              </w:rPr>
              <w:tab/>
            </w:r>
            <w:r>
              <w:rPr>
                <w:noProof/>
                <w:webHidden/>
              </w:rPr>
              <w:fldChar w:fldCharType="begin"/>
            </w:r>
            <w:r>
              <w:rPr>
                <w:noProof/>
                <w:webHidden/>
              </w:rPr>
              <w:instrText xml:space="preserve"> PAGEREF _Toc150707742 \h </w:instrText>
            </w:r>
            <w:r>
              <w:rPr>
                <w:noProof/>
                <w:webHidden/>
              </w:rPr>
            </w:r>
            <w:r>
              <w:rPr>
                <w:noProof/>
                <w:webHidden/>
              </w:rPr>
              <w:fldChar w:fldCharType="separate"/>
            </w:r>
            <w:r>
              <w:rPr>
                <w:noProof/>
                <w:webHidden/>
              </w:rPr>
              <w:t>7</w:t>
            </w:r>
            <w:r>
              <w:rPr>
                <w:noProof/>
                <w:webHidden/>
              </w:rPr>
              <w:fldChar w:fldCharType="end"/>
            </w:r>
          </w:hyperlink>
        </w:p>
        <w:p w14:paraId="7A8EB65A" w14:textId="5DA5FF65" w:rsidR="00CA7876" w:rsidRDefault="00CA7876">
          <w:pPr>
            <w:pStyle w:val="TOC3"/>
            <w:tabs>
              <w:tab w:val="right" w:leader="dot" w:pos="9350"/>
            </w:tabs>
            <w:rPr>
              <w:noProof/>
            </w:rPr>
          </w:pPr>
          <w:hyperlink w:anchor="_Toc150707743" w:history="1">
            <w:r w:rsidRPr="003E36D1">
              <w:rPr>
                <w:rStyle w:val="Hyperlink"/>
                <w:noProof/>
              </w:rPr>
              <w:t>2.1.2 We also read in the data for the input variables in our model- which is air temperature and dew point temperature. We have used a given function called open_mfsataset to read in the data.The data have been downloaded from ERA5 and these are much coarse resolution data compared to our predictand or precipitation.</w:t>
            </w:r>
            <w:r>
              <w:rPr>
                <w:noProof/>
                <w:webHidden/>
              </w:rPr>
              <w:tab/>
            </w:r>
            <w:r>
              <w:rPr>
                <w:noProof/>
                <w:webHidden/>
              </w:rPr>
              <w:fldChar w:fldCharType="begin"/>
            </w:r>
            <w:r>
              <w:rPr>
                <w:noProof/>
                <w:webHidden/>
              </w:rPr>
              <w:instrText xml:space="preserve"> PAGEREF _Toc150707743 \h </w:instrText>
            </w:r>
            <w:r>
              <w:rPr>
                <w:noProof/>
                <w:webHidden/>
              </w:rPr>
            </w:r>
            <w:r>
              <w:rPr>
                <w:noProof/>
                <w:webHidden/>
              </w:rPr>
              <w:fldChar w:fldCharType="separate"/>
            </w:r>
            <w:r>
              <w:rPr>
                <w:noProof/>
                <w:webHidden/>
              </w:rPr>
              <w:t>15</w:t>
            </w:r>
            <w:r>
              <w:rPr>
                <w:noProof/>
                <w:webHidden/>
              </w:rPr>
              <w:fldChar w:fldCharType="end"/>
            </w:r>
          </w:hyperlink>
        </w:p>
        <w:p w14:paraId="4FF6A337" w14:textId="4CC85289" w:rsidR="00CA7876" w:rsidRDefault="00CA7876">
          <w:pPr>
            <w:pStyle w:val="TOC1"/>
            <w:tabs>
              <w:tab w:val="right" w:leader="dot" w:pos="9350"/>
            </w:tabs>
            <w:rPr>
              <w:noProof/>
            </w:rPr>
          </w:pPr>
          <w:hyperlink w:anchor="_Toc150707744" w:history="1">
            <w:r w:rsidRPr="003E36D1">
              <w:rPr>
                <w:rStyle w:val="Hyperlink"/>
                <w:noProof/>
              </w:rPr>
              <w:t>3. As observed, the longitude and latitude of the ERA5 data are for the whole North America, we can visualize it in the plot as well. So, we subset the data to contain only Texas’s air temperature and dew point temperature.</w:t>
            </w:r>
            <w:r>
              <w:rPr>
                <w:noProof/>
                <w:webHidden/>
              </w:rPr>
              <w:tab/>
            </w:r>
            <w:r>
              <w:rPr>
                <w:noProof/>
                <w:webHidden/>
              </w:rPr>
              <w:fldChar w:fldCharType="begin"/>
            </w:r>
            <w:r>
              <w:rPr>
                <w:noProof/>
                <w:webHidden/>
              </w:rPr>
              <w:instrText xml:space="preserve"> PAGEREF _Toc150707744 \h </w:instrText>
            </w:r>
            <w:r>
              <w:rPr>
                <w:noProof/>
                <w:webHidden/>
              </w:rPr>
            </w:r>
            <w:r>
              <w:rPr>
                <w:noProof/>
                <w:webHidden/>
              </w:rPr>
              <w:fldChar w:fldCharType="separate"/>
            </w:r>
            <w:r>
              <w:rPr>
                <w:noProof/>
                <w:webHidden/>
              </w:rPr>
              <w:t>15</w:t>
            </w:r>
            <w:r>
              <w:rPr>
                <w:noProof/>
                <w:webHidden/>
              </w:rPr>
              <w:fldChar w:fldCharType="end"/>
            </w:r>
          </w:hyperlink>
        </w:p>
        <w:p w14:paraId="43E04CDF" w14:textId="27550697" w:rsidR="00CA7876" w:rsidRDefault="00CA7876">
          <w:pPr>
            <w:pStyle w:val="TOC2"/>
            <w:tabs>
              <w:tab w:val="right" w:leader="dot" w:pos="9350"/>
            </w:tabs>
            <w:rPr>
              <w:noProof/>
            </w:rPr>
          </w:pPr>
          <w:hyperlink w:anchor="_Toc150707745" w:history="1">
            <w:r w:rsidRPr="003E36D1">
              <w:rPr>
                <w:rStyle w:val="Hyperlink"/>
                <w:noProof/>
              </w:rPr>
              <w:t>3.1 The data dictionary contains 31 years of hourly data for temperature and dew point. So, we converted the hourly data to daily data by taking average or mean.In order to do so, we first reshape the aggregrated data in typical three dimensional structure as netcdf datatypes. After reshaping, we convert the hourly data to daily data</w:t>
            </w:r>
            <w:r>
              <w:rPr>
                <w:noProof/>
                <w:webHidden/>
              </w:rPr>
              <w:tab/>
            </w:r>
            <w:r>
              <w:rPr>
                <w:noProof/>
                <w:webHidden/>
              </w:rPr>
              <w:fldChar w:fldCharType="begin"/>
            </w:r>
            <w:r>
              <w:rPr>
                <w:noProof/>
                <w:webHidden/>
              </w:rPr>
              <w:instrText xml:space="preserve"> PAGEREF _Toc150707745 \h </w:instrText>
            </w:r>
            <w:r>
              <w:rPr>
                <w:noProof/>
                <w:webHidden/>
              </w:rPr>
            </w:r>
            <w:r>
              <w:rPr>
                <w:noProof/>
                <w:webHidden/>
              </w:rPr>
              <w:fldChar w:fldCharType="separate"/>
            </w:r>
            <w:r>
              <w:rPr>
                <w:noProof/>
                <w:webHidden/>
              </w:rPr>
              <w:t>16</w:t>
            </w:r>
            <w:r>
              <w:rPr>
                <w:noProof/>
                <w:webHidden/>
              </w:rPr>
              <w:fldChar w:fldCharType="end"/>
            </w:r>
          </w:hyperlink>
        </w:p>
        <w:p w14:paraId="0EF1E354" w14:textId="24A046AA" w:rsidR="00CA7876" w:rsidRDefault="00CA7876">
          <w:pPr>
            <w:pStyle w:val="TOC2"/>
            <w:tabs>
              <w:tab w:val="right" w:leader="dot" w:pos="9350"/>
            </w:tabs>
            <w:rPr>
              <w:noProof/>
            </w:rPr>
          </w:pPr>
          <w:hyperlink w:anchor="_Toc150707746" w:history="1">
            <w:r w:rsidRPr="003E36D1">
              <w:rPr>
                <w:rStyle w:val="Hyperlink"/>
                <w:noProof/>
              </w:rPr>
              <w:t>3.2 We now visualize the daily temperature data over North America in a heatmap for a certain day. The heatmap clearly shows the air temperature difference due to geographical differences in the region- for instance, showing lower temperature or colder weather in the north region while it gets warmer around the south.</w:t>
            </w:r>
            <w:r>
              <w:rPr>
                <w:noProof/>
                <w:webHidden/>
              </w:rPr>
              <w:tab/>
            </w:r>
            <w:r>
              <w:rPr>
                <w:noProof/>
                <w:webHidden/>
              </w:rPr>
              <w:fldChar w:fldCharType="begin"/>
            </w:r>
            <w:r>
              <w:rPr>
                <w:noProof/>
                <w:webHidden/>
              </w:rPr>
              <w:instrText xml:space="preserve"> PAGEREF _Toc150707746 \h </w:instrText>
            </w:r>
            <w:r>
              <w:rPr>
                <w:noProof/>
                <w:webHidden/>
              </w:rPr>
            </w:r>
            <w:r>
              <w:rPr>
                <w:noProof/>
                <w:webHidden/>
              </w:rPr>
              <w:fldChar w:fldCharType="separate"/>
            </w:r>
            <w:r>
              <w:rPr>
                <w:noProof/>
                <w:webHidden/>
              </w:rPr>
              <w:t>432</w:t>
            </w:r>
            <w:r>
              <w:rPr>
                <w:noProof/>
                <w:webHidden/>
              </w:rPr>
              <w:fldChar w:fldCharType="end"/>
            </w:r>
          </w:hyperlink>
        </w:p>
        <w:p w14:paraId="70AAB899" w14:textId="1C4CD22F" w:rsidR="00CA7876" w:rsidRDefault="00CA7876">
          <w:pPr>
            <w:pStyle w:val="TOC3"/>
            <w:tabs>
              <w:tab w:val="right" w:leader="dot" w:pos="9350"/>
            </w:tabs>
            <w:rPr>
              <w:noProof/>
            </w:rPr>
          </w:pPr>
          <w:hyperlink w:anchor="_Toc150707747" w:history="1">
            <w:r w:rsidRPr="003E36D1">
              <w:rPr>
                <w:rStyle w:val="Hyperlink"/>
                <w:noProof/>
              </w:rPr>
              <w:t>3.2.1 Since we are interested in downscaling over Texas, we subset the temperature data around Texas, as can be seen in the two variables called “temp_long_tx” and “temp_lat_tx”.</w:t>
            </w:r>
            <w:r>
              <w:rPr>
                <w:noProof/>
                <w:webHidden/>
              </w:rPr>
              <w:tab/>
            </w:r>
            <w:r>
              <w:rPr>
                <w:noProof/>
                <w:webHidden/>
              </w:rPr>
              <w:fldChar w:fldCharType="begin"/>
            </w:r>
            <w:r>
              <w:rPr>
                <w:noProof/>
                <w:webHidden/>
              </w:rPr>
              <w:instrText xml:space="preserve"> PAGEREF _Toc150707747 \h </w:instrText>
            </w:r>
            <w:r>
              <w:rPr>
                <w:noProof/>
                <w:webHidden/>
              </w:rPr>
            </w:r>
            <w:r>
              <w:rPr>
                <w:noProof/>
                <w:webHidden/>
              </w:rPr>
              <w:fldChar w:fldCharType="separate"/>
            </w:r>
            <w:r>
              <w:rPr>
                <w:noProof/>
                <w:webHidden/>
              </w:rPr>
              <w:t>433</w:t>
            </w:r>
            <w:r>
              <w:rPr>
                <w:noProof/>
                <w:webHidden/>
              </w:rPr>
              <w:fldChar w:fldCharType="end"/>
            </w:r>
          </w:hyperlink>
        </w:p>
        <w:p w14:paraId="6078B06E" w14:textId="74578D5F" w:rsidR="00CA7876" w:rsidRDefault="00CA7876">
          <w:pPr>
            <w:pStyle w:val="TOC3"/>
            <w:tabs>
              <w:tab w:val="right" w:leader="dot" w:pos="9350"/>
            </w:tabs>
            <w:rPr>
              <w:noProof/>
            </w:rPr>
          </w:pPr>
          <w:hyperlink w:anchor="_Toc150707748" w:history="1">
            <w:r w:rsidRPr="003E36D1">
              <w:rPr>
                <w:rStyle w:val="Hyperlink"/>
                <w:noProof/>
              </w:rPr>
              <w:t>3.2.2 We can now visualize the final air temperature data in a heatmap. The coarse nature of the data is quite as apparent compared the original data over the whole North America, which seemed to be clearer in comparison. However, some obvious features are still observable in the plot too.</w:t>
            </w:r>
            <w:r>
              <w:rPr>
                <w:noProof/>
                <w:webHidden/>
              </w:rPr>
              <w:tab/>
            </w:r>
            <w:r>
              <w:rPr>
                <w:noProof/>
                <w:webHidden/>
              </w:rPr>
              <w:fldChar w:fldCharType="begin"/>
            </w:r>
            <w:r>
              <w:rPr>
                <w:noProof/>
                <w:webHidden/>
              </w:rPr>
              <w:instrText xml:space="preserve"> PAGEREF _Toc150707748 \h </w:instrText>
            </w:r>
            <w:r>
              <w:rPr>
                <w:noProof/>
                <w:webHidden/>
              </w:rPr>
            </w:r>
            <w:r>
              <w:rPr>
                <w:noProof/>
                <w:webHidden/>
              </w:rPr>
              <w:fldChar w:fldCharType="separate"/>
            </w:r>
            <w:r>
              <w:rPr>
                <w:noProof/>
                <w:webHidden/>
              </w:rPr>
              <w:t>435</w:t>
            </w:r>
            <w:r>
              <w:rPr>
                <w:noProof/>
                <w:webHidden/>
              </w:rPr>
              <w:fldChar w:fldCharType="end"/>
            </w:r>
          </w:hyperlink>
        </w:p>
        <w:p w14:paraId="1115468D" w14:textId="19E43F80" w:rsidR="00CA7876" w:rsidRDefault="00CA7876">
          <w:pPr>
            <w:pStyle w:val="TOC2"/>
            <w:tabs>
              <w:tab w:val="right" w:leader="dot" w:pos="9350"/>
            </w:tabs>
            <w:rPr>
              <w:noProof/>
            </w:rPr>
          </w:pPr>
          <w:hyperlink w:anchor="_Toc150707749" w:history="1">
            <w:r w:rsidRPr="003E36D1">
              <w:rPr>
                <w:rStyle w:val="Hyperlink"/>
                <w:noProof/>
              </w:rPr>
              <w:t xml:space="preserve">3.3 We similarly read in dewpoint temperature data, subset it temporally, converted the hourly data to daily data and then subset spatially to include the data for Texas only.We </w:t>
            </w:r>
            <w:r w:rsidRPr="003E36D1">
              <w:rPr>
                <w:rStyle w:val="Hyperlink"/>
                <w:noProof/>
              </w:rPr>
              <w:lastRenderedPageBreak/>
              <w:t>can similarly visualize the dew point data over North America and over Texas in heatmaps.</w:t>
            </w:r>
            <w:r>
              <w:rPr>
                <w:noProof/>
                <w:webHidden/>
              </w:rPr>
              <w:tab/>
            </w:r>
            <w:r>
              <w:rPr>
                <w:noProof/>
                <w:webHidden/>
              </w:rPr>
              <w:fldChar w:fldCharType="begin"/>
            </w:r>
            <w:r>
              <w:rPr>
                <w:noProof/>
                <w:webHidden/>
              </w:rPr>
              <w:instrText xml:space="preserve"> PAGEREF _Toc150707749 \h </w:instrText>
            </w:r>
            <w:r>
              <w:rPr>
                <w:noProof/>
                <w:webHidden/>
              </w:rPr>
            </w:r>
            <w:r>
              <w:rPr>
                <w:noProof/>
                <w:webHidden/>
              </w:rPr>
              <w:fldChar w:fldCharType="separate"/>
            </w:r>
            <w:r>
              <w:rPr>
                <w:noProof/>
                <w:webHidden/>
              </w:rPr>
              <w:t>439</w:t>
            </w:r>
            <w:r>
              <w:rPr>
                <w:noProof/>
                <w:webHidden/>
              </w:rPr>
              <w:fldChar w:fldCharType="end"/>
            </w:r>
          </w:hyperlink>
        </w:p>
        <w:p w14:paraId="784059D9" w14:textId="060EB6D5" w:rsidR="00CA7876" w:rsidRDefault="00CA7876">
          <w:pPr>
            <w:pStyle w:val="TOC1"/>
            <w:tabs>
              <w:tab w:val="right" w:leader="dot" w:pos="9350"/>
            </w:tabs>
            <w:rPr>
              <w:noProof/>
            </w:rPr>
          </w:pPr>
          <w:hyperlink w:anchor="_Toc150707750" w:history="1">
            <w:r w:rsidRPr="003E36D1">
              <w:rPr>
                <w:rStyle w:val="Hyperlink"/>
                <w:noProof/>
              </w:rPr>
              <w:t>4. 3. Methodology</w:t>
            </w:r>
            <w:r>
              <w:rPr>
                <w:noProof/>
                <w:webHidden/>
              </w:rPr>
              <w:tab/>
            </w:r>
            <w:r>
              <w:rPr>
                <w:noProof/>
                <w:webHidden/>
              </w:rPr>
              <w:fldChar w:fldCharType="begin"/>
            </w:r>
            <w:r>
              <w:rPr>
                <w:noProof/>
                <w:webHidden/>
              </w:rPr>
              <w:instrText xml:space="preserve"> PAGEREF _Toc150707750 \h </w:instrText>
            </w:r>
            <w:r>
              <w:rPr>
                <w:noProof/>
                <w:webHidden/>
              </w:rPr>
            </w:r>
            <w:r>
              <w:rPr>
                <w:noProof/>
                <w:webHidden/>
              </w:rPr>
              <w:fldChar w:fldCharType="separate"/>
            </w:r>
            <w:r>
              <w:rPr>
                <w:noProof/>
                <w:webHidden/>
              </w:rPr>
              <w:t>862</w:t>
            </w:r>
            <w:r>
              <w:rPr>
                <w:noProof/>
                <w:webHidden/>
              </w:rPr>
              <w:fldChar w:fldCharType="end"/>
            </w:r>
          </w:hyperlink>
        </w:p>
        <w:p w14:paraId="57C3D6BD" w14:textId="4586851F" w:rsidR="00CA7876" w:rsidRDefault="00CA7876">
          <w:pPr>
            <w:pStyle w:val="TOC3"/>
            <w:tabs>
              <w:tab w:val="right" w:leader="dot" w:pos="9350"/>
            </w:tabs>
            <w:rPr>
              <w:noProof/>
            </w:rPr>
          </w:pPr>
          <w:hyperlink w:anchor="_Toc150707751" w:history="1">
            <w:r w:rsidRPr="003E36D1">
              <w:rPr>
                <w:rStyle w:val="Hyperlink"/>
                <w:noProof/>
              </w:rPr>
              <w:t>4.0.1 After preparing the datasets for our specific regional and temporal interest in the previous step,the KNN-PCA method is now applied. At first, we apply some data processing steps and did principal component analysis to observe its effect in our feature space. Then, we combined them with the KNN method.</w:t>
            </w:r>
            <w:r>
              <w:rPr>
                <w:noProof/>
                <w:webHidden/>
              </w:rPr>
              <w:tab/>
            </w:r>
            <w:r>
              <w:rPr>
                <w:noProof/>
                <w:webHidden/>
              </w:rPr>
              <w:fldChar w:fldCharType="begin"/>
            </w:r>
            <w:r>
              <w:rPr>
                <w:noProof/>
                <w:webHidden/>
              </w:rPr>
              <w:instrText xml:space="preserve"> PAGEREF _Toc150707751 \h </w:instrText>
            </w:r>
            <w:r>
              <w:rPr>
                <w:noProof/>
                <w:webHidden/>
              </w:rPr>
            </w:r>
            <w:r>
              <w:rPr>
                <w:noProof/>
                <w:webHidden/>
              </w:rPr>
              <w:fldChar w:fldCharType="separate"/>
            </w:r>
            <w:r>
              <w:rPr>
                <w:noProof/>
                <w:webHidden/>
              </w:rPr>
              <w:t>862</w:t>
            </w:r>
            <w:r>
              <w:rPr>
                <w:noProof/>
                <w:webHidden/>
              </w:rPr>
              <w:fldChar w:fldCharType="end"/>
            </w:r>
          </w:hyperlink>
        </w:p>
        <w:p w14:paraId="0F11E2B6" w14:textId="7D994623" w:rsidR="00CA7876" w:rsidRDefault="00CA7876">
          <w:pPr>
            <w:pStyle w:val="TOC2"/>
            <w:tabs>
              <w:tab w:val="right" w:leader="dot" w:pos="9350"/>
            </w:tabs>
            <w:rPr>
              <w:noProof/>
            </w:rPr>
          </w:pPr>
          <w:hyperlink w:anchor="_Toc150707752" w:history="1">
            <w:r w:rsidRPr="003E36D1">
              <w:rPr>
                <w:rStyle w:val="Hyperlink"/>
                <w:noProof/>
              </w:rPr>
              <w:t>4.1 3.1.Splitting the data to training and testing sets</w:t>
            </w:r>
            <w:r>
              <w:rPr>
                <w:noProof/>
                <w:webHidden/>
              </w:rPr>
              <w:tab/>
            </w:r>
            <w:r>
              <w:rPr>
                <w:noProof/>
                <w:webHidden/>
              </w:rPr>
              <w:fldChar w:fldCharType="begin"/>
            </w:r>
            <w:r>
              <w:rPr>
                <w:noProof/>
                <w:webHidden/>
              </w:rPr>
              <w:instrText xml:space="preserve"> PAGEREF _Toc150707752 \h </w:instrText>
            </w:r>
            <w:r>
              <w:rPr>
                <w:noProof/>
                <w:webHidden/>
              </w:rPr>
            </w:r>
            <w:r>
              <w:rPr>
                <w:noProof/>
                <w:webHidden/>
              </w:rPr>
              <w:fldChar w:fldCharType="separate"/>
            </w:r>
            <w:r>
              <w:rPr>
                <w:noProof/>
                <w:webHidden/>
              </w:rPr>
              <w:t>862</w:t>
            </w:r>
            <w:r>
              <w:rPr>
                <w:noProof/>
                <w:webHidden/>
              </w:rPr>
              <w:fldChar w:fldCharType="end"/>
            </w:r>
          </w:hyperlink>
        </w:p>
        <w:p w14:paraId="3C330F9F" w14:textId="7EA4D1A1" w:rsidR="00CA7876" w:rsidRDefault="00CA7876">
          <w:pPr>
            <w:pStyle w:val="TOC2"/>
            <w:tabs>
              <w:tab w:val="right" w:leader="dot" w:pos="9350"/>
            </w:tabs>
            <w:rPr>
              <w:noProof/>
            </w:rPr>
          </w:pPr>
          <w:hyperlink w:anchor="_Toc150707753" w:history="1">
            <w:r w:rsidRPr="003E36D1">
              <w:rPr>
                <w:rStyle w:val="Hyperlink"/>
                <w:noProof/>
              </w:rPr>
              <w:t>4.2 After exploring the data and doing subsetting over time and location, we now split the data for training and testing. We considered daily air temperature and dew point temperature data from 1990 to 2010 to be training data and data from 2011 to 2020 to be testing data. We can see the dew point data split into training and testing as an example, in the output.</w:t>
            </w:r>
            <w:r>
              <w:rPr>
                <w:noProof/>
                <w:webHidden/>
              </w:rPr>
              <w:tab/>
            </w:r>
            <w:r>
              <w:rPr>
                <w:noProof/>
                <w:webHidden/>
              </w:rPr>
              <w:fldChar w:fldCharType="begin"/>
            </w:r>
            <w:r>
              <w:rPr>
                <w:noProof/>
                <w:webHidden/>
              </w:rPr>
              <w:instrText xml:space="preserve"> PAGEREF _Toc150707753 \h </w:instrText>
            </w:r>
            <w:r>
              <w:rPr>
                <w:noProof/>
                <w:webHidden/>
              </w:rPr>
            </w:r>
            <w:r>
              <w:rPr>
                <w:noProof/>
                <w:webHidden/>
              </w:rPr>
              <w:fldChar w:fldCharType="separate"/>
            </w:r>
            <w:r>
              <w:rPr>
                <w:noProof/>
                <w:webHidden/>
              </w:rPr>
              <w:t>862</w:t>
            </w:r>
            <w:r>
              <w:rPr>
                <w:noProof/>
                <w:webHidden/>
              </w:rPr>
              <w:fldChar w:fldCharType="end"/>
            </w:r>
          </w:hyperlink>
        </w:p>
        <w:p w14:paraId="0DEB26C0" w14:textId="3CBD5A7B" w:rsidR="00CA7876" w:rsidRDefault="00CA7876">
          <w:pPr>
            <w:pStyle w:val="TOC2"/>
            <w:tabs>
              <w:tab w:val="right" w:leader="dot" w:pos="9350"/>
            </w:tabs>
            <w:rPr>
              <w:noProof/>
            </w:rPr>
          </w:pPr>
          <w:hyperlink w:anchor="_Toc150707754" w:history="1">
            <w:r w:rsidRPr="003E36D1">
              <w:rPr>
                <w:rStyle w:val="Hyperlink"/>
                <w:noProof/>
              </w:rPr>
              <w:t>4.3 3.2. Preprocessing of data for PCA</w:t>
            </w:r>
            <w:r>
              <w:rPr>
                <w:noProof/>
                <w:webHidden/>
              </w:rPr>
              <w:tab/>
            </w:r>
            <w:r>
              <w:rPr>
                <w:noProof/>
                <w:webHidden/>
              </w:rPr>
              <w:fldChar w:fldCharType="begin"/>
            </w:r>
            <w:r>
              <w:rPr>
                <w:noProof/>
                <w:webHidden/>
              </w:rPr>
              <w:instrText xml:space="preserve"> PAGEREF _Toc150707754 \h </w:instrText>
            </w:r>
            <w:r>
              <w:rPr>
                <w:noProof/>
                <w:webHidden/>
              </w:rPr>
            </w:r>
            <w:r>
              <w:rPr>
                <w:noProof/>
                <w:webHidden/>
              </w:rPr>
              <w:fldChar w:fldCharType="separate"/>
            </w:r>
            <w:r>
              <w:rPr>
                <w:noProof/>
                <w:webHidden/>
              </w:rPr>
              <w:t>866</w:t>
            </w:r>
            <w:r>
              <w:rPr>
                <w:noProof/>
                <w:webHidden/>
              </w:rPr>
              <w:fldChar w:fldCharType="end"/>
            </w:r>
          </w:hyperlink>
        </w:p>
        <w:p w14:paraId="113A3B04" w14:textId="3E43843C" w:rsidR="00CA7876" w:rsidRDefault="00CA7876">
          <w:pPr>
            <w:pStyle w:val="TOC2"/>
            <w:tabs>
              <w:tab w:val="right" w:leader="dot" w:pos="9350"/>
            </w:tabs>
            <w:rPr>
              <w:noProof/>
            </w:rPr>
          </w:pPr>
          <w:hyperlink w:anchor="_Toc150707755" w:history="1">
            <w:r w:rsidRPr="003E36D1">
              <w:rPr>
                <w:rStyle w:val="Hyperlink"/>
                <w:noProof/>
              </w:rPr>
              <w:t>4.4 Before doing PCA, we first preprocess our input datasets for air temperature and dewpoint by normalizing and rescaling them.The 3D datasets are also converted to 2D structure before doing PCA.</w:t>
            </w:r>
            <w:r>
              <w:rPr>
                <w:noProof/>
                <w:webHidden/>
              </w:rPr>
              <w:tab/>
            </w:r>
            <w:r>
              <w:rPr>
                <w:noProof/>
                <w:webHidden/>
              </w:rPr>
              <w:fldChar w:fldCharType="begin"/>
            </w:r>
            <w:r>
              <w:rPr>
                <w:noProof/>
                <w:webHidden/>
              </w:rPr>
              <w:instrText xml:space="preserve"> PAGEREF _Toc150707755 \h </w:instrText>
            </w:r>
            <w:r>
              <w:rPr>
                <w:noProof/>
                <w:webHidden/>
              </w:rPr>
            </w:r>
            <w:r>
              <w:rPr>
                <w:noProof/>
                <w:webHidden/>
              </w:rPr>
              <w:fldChar w:fldCharType="separate"/>
            </w:r>
            <w:r>
              <w:rPr>
                <w:noProof/>
                <w:webHidden/>
              </w:rPr>
              <w:t>866</w:t>
            </w:r>
            <w:r>
              <w:rPr>
                <w:noProof/>
                <w:webHidden/>
              </w:rPr>
              <w:fldChar w:fldCharType="end"/>
            </w:r>
          </w:hyperlink>
        </w:p>
        <w:p w14:paraId="01F6C2D4" w14:textId="5AF6E897" w:rsidR="00CA7876" w:rsidRDefault="00CA7876">
          <w:pPr>
            <w:pStyle w:val="TOC2"/>
            <w:tabs>
              <w:tab w:val="right" w:leader="dot" w:pos="9350"/>
            </w:tabs>
            <w:rPr>
              <w:noProof/>
            </w:rPr>
          </w:pPr>
          <w:hyperlink w:anchor="_Toc150707756" w:history="1">
            <w:r w:rsidRPr="003E36D1">
              <w:rPr>
                <w:rStyle w:val="Hyperlink"/>
                <w:noProof/>
              </w:rPr>
              <w:t>4.5 Applying the preprocess function over the training and testing datasets, we could see in the output for one of the dataset that it has now transformed to a 2D rescaled data.</w:t>
            </w:r>
            <w:r>
              <w:rPr>
                <w:noProof/>
                <w:webHidden/>
              </w:rPr>
              <w:tab/>
            </w:r>
            <w:r>
              <w:rPr>
                <w:noProof/>
                <w:webHidden/>
              </w:rPr>
              <w:fldChar w:fldCharType="begin"/>
            </w:r>
            <w:r>
              <w:rPr>
                <w:noProof/>
                <w:webHidden/>
              </w:rPr>
              <w:instrText xml:space="preserve"> PAGEREF _Toc150707756 \h </w:instrText>
            </w:r>
            <w:r>
              <w:rPr>
                <w:noProof/>
                <w:webHidden/>
              </w:rPr>
            </w:r>
            <w:r>
              <w:rPr>
                <w:noProof/>
                <w:webHidden/>
              </w:rPr>
              <w:fldChar w:fldCharType="separate"/>
            </w:r>
            <w:r>
              <w:rPr>
                <w:noProof/>
                <w:webHidden/>
              </w:rPr>
              <w:t>867</w:t>
            </w:r>
            <w:r>
              <w:rPr>
                <w:noProof/>
                <w:webHidden/>
              </w:rPr>
              <w:fldChar w:fldCharType="end"/>
            </w:r>
          </w:hyperlink>
        </w:p>
        <w:p w14:paraId="729CDF3B" w14:textId="7A266041" w:rsidR="00CA7876" w:rsidRDefault="00CA7876">
          <w:pPr>
            <w:pStyle w:val="TOC3"/>
            <w:tabs>
              <w:tab w:val="right" w:leader="dot" w:pos="9350"/>
            </w:tabs>
            <w:rPr>
              <w:noProof/>
            </w:rPr>
          </w:pPr>
          <w:hyperlink w:anchor="_Toc150707757" w:history="1">
            <w:r w:rsidRPr="003E36D1">
              <w:rPr>
                <w:rStyle w:val="Hyperlink"/>
                <w:noProof/>
              </w:rPr>
              <w:t>4.5.1 Because we have two variables- air temperature and dew point temperature, before doing PCA, we concate them to a single matrix. This concatenated dataset is our Xinput on which PCA will be done.</w:t>
            </w:r>
            <w:r>
              <w:rPr>
                <w:noProof/>
                <w:webHidden/>
              </w:rPr>
              <w:tab/>
            </w:r>
            <w:r>
              <w:rPr>
                <w:noProof/>
                <w:webHidden/>
              </w:rPr>
              <w:fldChar w:fldCharType="begin"/>
            </w:r>
            <w:r>
              <w:rPr>
                <w:noProof/>
                <w:webHidden/>
              </w:rPr>
              <w:instrText xml:space="preserve"> PAGEREF _Toc150707757 \h </w:instrText>
            </w:r>
            <w:r>
              <w:rPr>
                <w:noProof/>
                <w:webHidden/>
              </w:rPr>
            </w:r>
            <w:r>
              <w:rPr>
                <w:noProof/>
                <w:webHidden/>
              </w:rPr>
              <w:fldChar w:fldCharType="separate"/>
            </w:r>
            <w:r>
              <w:rPr>
                <w:noProof/>
                <w:webHidden/>
              </w:rPr>
              <w:t>867</w:t>
            </w:r>
            <w:r>
              <w:rPr>
                <w:noProof/>
                <w:webHidden/>
              </w:rPr>
              <w:fldChar w:fldCharType="end"/>
            </w:r>
          </w:hyperlink>
        </w:p>
        <w:p w14:paraId="072CDEB0" w14:textId="78E2600C" w:rsidR="00CA7876" w:rsidRDefault="00CA7876">
          <w:pPr>
            <w:pStyle w:val="TOC3"/>
            <w:tabs>
              <w:tab w:val="right" w:leader="dot" w:pos="9350"/>
            </w:tabs>
            <w:rPr>
              <w:noProof/>
            </w:rPr>
          </w:pPr>
          <w:hyperlink w:anchor="_Toc150707758" w:history="1">
            <w:r w:rsidRPr="003E36D1">
              <w:rPr>
                <w:rStyle w:val="Hyperlink"/>
                <w:noProof/>
              </w:rPr>
              <w:t>4.5.2 From the variance plots, we could observe that the first 5 principal components seem to capture most of the variance in the feature space.</w:t>
            </w:r>
            <w:r>
              <w:rPr>
                <w:noProof/>
                <w:webHidden/>
              </w:rPr>
              <w:tab/>
            </w:r>
            <w:r>
              <w:rPr>
                <w:noProof/>
                <w:webHidden/>
              </w:rPr>
              <w:fldChar w:fldCharType="begin"/>
            </w:r>
            <w:r>
              <w:rPr>
                <w:noProof/>
                <w:webHidden/>
              </w:rPr>
              <w:instrText xml:space="preserve"> PAGEREF _Toc150707758 \h </w:instrText>
            </w:r>
            <w:r>
              <w:rPr>
                <w:noProof/>
                <w:webHidden/>
              </w:rPr>
            </w:r>
            <w:r>
              <w:rPr>
                <w:noProof/>
                <w:webHidden/>
              </w:rPr>
              <w:fldChar w:fldCharType="separate"/>
            </w:r>
            <w:r>
              <w:rPr>
                <w:noProof/>
                <w:webHidden/>
              </w:rPr>
              <w:t>867</w:t>
            </w:r>
            <w:r>
              <w:rPr>
                <w:noProof/>
                <w:webHidden/>
              </w:rPr>
              <w:fldChar w:fldCharType="end"/>
            </w:r>
          </w:hyperlink>
        </w:p>
        <w:p w14:paraId="5F67C0E8" w14:textId="6F992E27" w:rsidR="00CA7876" w:rsidRDefault="00CA7876">
          <w:pPr>
            <w:pStyle w:val="TOC3"/>
            <w:tabs>
              <w:tab w:val="right" w:leader="dot" w:pos="9350"/>
            </w:tabs>
            <w:rPr>
              <w:noProof/>
            </w:rPr>
          </w:pPr>
          <w:hyperlink w:anchor="_Toc150707759" w:history="1">
            <w:r w:rsidRPr="003E36D1">
              <w:rPr>
                <w:rStyle w:val="Hyperlink"/>
                <w:noProof/>
              </w:rPr>
              <w:t>4.5.3 We can plot the principal components for both air temperature and dewpoint temperature and observe the plots. It seems the first pc as usual captures the most variance for both air temperature and dew point temperature.</w:t>
            </w:r>
            <w:r>
              <w:rPr>
                <w:noProof/>
                <w:webHidden/>
              </w:rPr>
              <w:tab/>
            </w:r>
            <w:r>
              <w:rPr>
                <w:noProof/>
                <w:webHidden/>
              </w:rPr>
              <w:fldChar w:fldCharType="begin"/>
            </w:r>
            <w:r>
              <w:rPr>
                <w:noProof/>
                <w:webHidden/>
              </w:rPr>
              <w:instrText xml:space="preserve"> PAGEREF _Toc150707759 \h </w:instrText>
            </w:r>
            <w:r>
              <w:rPr>
                <w:noProof/>
                <w:webHidden/>
              </w:rPr>
            </w:r>
            <w:r>
              <w:rPr>
                <w:noProof/>
                <w:webHidden/>
              </w:rPr>
              <w:fldChar w:fldCharType="separate"/>
            </w:r>
            <w:r>
              <w:rPr>
                <w:noProof/>
                <w:webHidden/>
              </w:rPr>
              <w:t>869</w:t>
            </w:r>
            <w:r>
              <w:rPr>
                <w:noProof/>
                <w:webHidden/>
              </w:rPr>
              <w:fldChar w:fldCharType="end"/>
            </w:r>
          </w:hyperlink>
        </w:p>
        <w:p w14:paraId="2A605C40" w14:textId="50DE7902" w:rsidR="00CA7876" w:rsidRDefault="00CA7876">
          <w:pPr>
            <w:pStyle w:val="TOC3"/>
            <w:tabs>
              <w:tab w:val="right" w:leader="dot" w:pos="9350"/>
            </w:tabs>
            <w:rPr>
              <w:noProof/>
            </w:rPr>
          </w:pPr>
          <w:hyperlink w:anchor="_Toc150707760" w:history="1">
            <w:r w:rsidRPr="003E36D1">
              <w:rPr>
                <w:rStyle w:val="Hyperlink"/>
                <w:noProof/>
              </w:rPr>
              <w:t>4.5.4 The scatter plot reconfirms this as it shows that the first pc capturing a large variance, showing how seasonal changes happen, while the other pcs do not vary as much and might just accounting for small variations.</w:t>
            </w:r>
            <w:r>
              <w:rPr>
                <w:noProof/>
                <w:webHidden/>
              </w:rPr>
              <w:tab/>
            </w:r>
            <w:r>
              <w:rPr>
                <w:noProof/>
                <w:webHidden/>
              </w:rPr>
              <w:fldChar w:fldCharType="begin"/>
            </w:r>
            <w:r>
              <w:rPr>
                <w:noProof/>
                <w:webHidden/>
              </w:rPr>
              <w:instrText xml:space="preserve"> PAGEREF _Toc150707760 \h </w:instrText>
            </w:r>
            <w:r>
              <w:rPr>
                <w:noProof/>
                <w:webHidden/>
              </w:rPr>
            </w:r>
            <w:r>
              <w:rPr>
                <w:noProof/>
                <w:webHidden/>
              </w:rPr>
              <w:fldChar w:fldCharType="separate"/>
            </w:r>
            <w:r>
              <w:rPr>
                <w:noProof/>
                <w:webHidden/>
              </w:rPr>
              <w:t>870</w:t>
            </w:r>
            <w:r>
              <w:rPr>
                <w:noProof/>
                <w:webHidden/>
              </w:rPr>
              <w:fldChar w:fldCharType="end"/>
            </w:r>
          </w:hyperlink>
        </w:p>
        <w:p w14:paraId="4DBFC02B" w14:textId="07A32522" w:rsidR="00CA7876" w:rsidRDefault="00CA7876">
          <w:pPr>
            <w:pStyle w:val="TOC2"/>
            <w:tabs>
              <w:tab w:val="right" w:leader="dot" w:pos="9350"/>
            </w:tabs>
            <w:rPr>
              <w:noProof/>
            </w:rPr>
          </w:pPr>
          <w:hyperlink w:anchor="_Toc150707761" w:history="1">
            <w:r w:rsidRPr="003E36D1">
              <w:rPr>
                <w:rStyle w:val="Hyperlink"/>
                <w:noProof/>
              </w:rPr>
              <w:t>4.6 3.2. K Nearest Neighbour Analysis</w:t>
            </w:r>
            <w:r>
              <w:rPr>
                <w:noProof/>
                <w:webHidden/>
              </w:rPr>
              <w:tab/>
            </w:r>
            <w:r>
              <w:rPr>
                <w:noProof/>
                <w:webHidden/>
              </w:rPr>
              <w:fldChar w:fldCharType="begin"/>
            </w:r>
            <w:r>
              <w:rPr>
                <w:noProof/>
                <w:webHidden/>
              </w:rPr>
              <w:instrText xml:space="preserve"> PAGEREF _Toc150707761 \h </w:instrText>
            </w:r>
            <w:r>
              <w:rPr>
                <w:noProof/>
                <w:webHidden/>
              </w:rPr>
            </w:r>
            <w:r>
              <w:rPr>
                <w:noProof/>
                <w:webHidden/>
              </w:rPr>
              <w:fldChar w:fldCharType="separate"/>
            </w:r>
            <w:r>
              <w:rPr>
                <w:noProof/>
                <w:webHidden/>
              </w:rPr>
              <w:t>871</w:t>
            </w:r>
            <w:r>
              <w:rPr>
                <w:noProof/>
                <w:webHidden/>
              </w:rPr>
              <w:fldChar w:fldCharType="end"/>
            </w:r>
          </w:hyperlink>
        </w:p>
        <w:p w14:paraId="503BFEF2" w14:textId="231A32BD" w:rsidR="00CA7876" w:rsidRDefault="00CA7876">
          <w:pPr>
            <w:pStyle w:val="TOC3"/>
            <w:tabs>
              <w:tab w:val="right" w:leader="dot" w:pos="9350"/>
            </w:tabs>
            <w:rPr>
              <w:noProof/>
            </w:rPr>
          </w:pPr>
          <w:hyperlink w:anchor="_Toc150707762" w:history="1">
            <w:r w:rsidRPr="003E36D1">
              <w:rPr>
                <w:rStyle w:val="Hyperlink"/>
                <w:noProof/>
              </w:rPr>
              <w:t>4.6.1 After the dimensionality reduction, we then apply resampling based KNN method for prediction or downscaling precipitation.We write a knn function to implement the algorithm, which is explained as below:</w:t>
            </w:r>
            <w:r>
              <w:rPr>
                <w:noProof/>
                <w:webHidden/>
              </w:rPr>
              <w:tab/>
            </w:r>
            <w:r>
              <w:rPr>
                <w:noProof/>
                <w:webHidden/>
              </w:rPr>
              <w:fldChar w:fldCharType="begin"/>
            </w:r>
            <w:r>
              <w:rPr>
                <w:noProof/>
                <w:webHidden/>
              </w:rPr>
              <w:instrText xml:space="preserve"> PAGEREF _Toc150707762 \h </w:instrText>
            </w:r>
            <w:r>
              <w:rPr>
                <w:noProof/>
                <w:webHidden/>
              </w:rPr>
            </w:r>
            <w:r>
              <w:rPr>
                <w:noProof/>
                <w:webHidden/>
              </w:rPr>
              <w:fldChar w:fldCharType="separate"/>
            </w:r>
            <w:r>
              <w:rPr>
                <w:noProof/>
                <w:webHidden/>
              </w:rPr>
              <w:t>871</w:t>
            </w:r>
            <w:r>
              <w:rPr>
                <w:noProof/>
                <w:webHidden/>
              </w:rPr>
              <w:fldChar w:fldCharType="end"/>
            </w:r>
          </w:hyperlink>
        </w:p>
        <w:p w14:paraId="28B07523" w14:textId="4362EF57" w:rsidR="00CA7876" w:rsidRDefault="00CA7876">
          <w:pPr>
            <w:pStyle w:val="TOC2"/>
            <w:tabs>
              <w:tab w:val="right" w:leader="dot" w:pos="9350"/>
            </w:tabs>
            <w:rPr>
              <w:noProof/>
            </w:rPr>
          </w:pPr>
          <w:hyperlink w:anchor="_Toc150707763" w:history="1">
            <w:r w:rsidRPr="003E36D1">
              <w:rPr>
                <w:rStyle w:val="Hyperlink"/>
                <w:noProof/>
              </w:rPr>
              <w:t>4.7 3.2.1. Choosing the Number of Neighbors, K</w:t>
            </w:r>
            <w:r>
              <w:rPr>
                <w:noProof/>
                <w:webHidden/>
              </w:rPr>
              <w:tab/>
            </w:r>
            <w:r>
              <w:rPr>
                <w:noProof/>
                <w:webHidden/>
              </w:rPr>
              <w:fldChar w:fldCharType="begin"/>
            </w:r>
            <w:r>
              <w:rPr>
                <w:noProof/>
                <w:webHidden/>
              </w:rPr>
              <w:instrText xml:space="preserve"> PAGEREF _Toc150707763 \h </w:instrText>
            </w:r>
            <w:r>
              <w:rPr>
                <w:noProof/>
                <w:webHidden/>
              </w:rPr>
            </w:r>
            <w:r>
              <w:rPr>
                <w:noProof/>
                <w:webHidden/>
              </w:rPr>
              <w:fldChar w:fldCharType="separate"/>
            </w:r>
            <w:r>
              <w:rPr>
                <w:noProof/>
                <w:webHidden/>
              </w:rPr>
              <w:t>871</w:t>
            </w:r>
            <w:r>
              <w:rPr>
                <w:noProof/>
                <w:webHidden/>
              </w:rPr>
              <w:fldChar w:fldCharType="end"/>
            </w:r>
          </w:hyperlink>
        </w:p>
        <w:p w14:paraId="148A96C9" w14:textId="6FC99942" w:rsidR="00CA7876" w:rsidRDefault="00CA7876">
          <w:pPr>
            <w:pStyle w:val="TOC3"/>
            <w:tabs>
              <w:tab w:val="right" w:leader="dot" w:pos="9350"/>
            </w:tabs>
            <w:rPr>
              <w:noProof/>
            </w:rPr>
          </w:pPr>
          <w:hyperlink w:anchor="_Toc150707764" w:history="1">
            <w:r w:rsidRPr="003E36D1">
              <w:rPr>
                <w:rStyle w:val="Hyperlink"/>
                <w:noProof/>
              </w:rPr>
              <w:t>4.7.1 We decide how many neighbors (K) will contribute to determining the output for a new data point. The choice of K is a hyperparameter, and we actually tuned it to get the best result.</w:t>
            </w:r>
            <w:r>
              <w:rPr>
                <w:noProof/>
                <w:webHidden/>
              </w:rPr>
              <w:tab/>
            </w:r>
            <w:r>
              <w:rPr>
                <w:noProof/>
                <w:webHidden/>
              </w:rPr>
              <w:fldChar w:fldCharType="begin"/>
            </w:r>
            <w:r>
              <w:rPr>
                <w:noProof/>
                <w:webHidden/>
              </w:rPr>
              <w:instrText xml:space="preserve"> PAGEREF _Toc150707764 \h </w:instrText>
            </w:r>
            <w:r>
              <w:rPr>
                <w:noProof/>
                <w:webHidden/>
              </w:rPr>
            </w:r>
            <w:r>
              <w:rPr>
                <w:noProof/>
                <w:webHidden/>
              </w:rPr>
              <w:fldChar w:fldCharType="separate"/>
            </w:r>
            <w:r>
              <w:rPr>
                <w:noProof/>
                <w:webHidden/>
              </w:rPr>
              <w:t>871</w:t>
            </w:r>
            <w:r>
              <w:rPr>
                <w:noProof/>
                <w:webHidden/>
              </w:rPr>
              <w:fldChar w:fldCharType="end"/>
            </w:r>
          </w:hyperlink>
        </w:p>
        <w:p w14:paraId="23C7530B" w14:textId="129FF152" w:rsidR="00CA7876" w:rsidRDefault="00CA7876">
          <w:pPr>
            <w:pStyle w:val="TOC2"/>
            <w:tabs>
              <w:tab w:val="right" w:leader="dot" w:pos="9350"/>
            </w:tabs>
            <w:rPr>
              <w:noProof/>
            </w:rPr>
          </w:pPr>
          <w:hyperlink w:anchor="_Toc150707765" w:history="1">
            <w:r w:rsidRPr="003E36D1">
              <w:rPr>
                <w:rStyle w:val="Hyperlink"/>
                <w:noProof/>
              </w:rPr>
              <w:t>4.8 A smaller K makes the algorithm sensitive to noise in the data, a larger K makes it computationally difficult so we optimize a suitable K to balance it.</w:t>
            </w:r>
            <w:r>
              <w:rPr>
                <w:noProof/>
                <w:webHidden/>
              </w:rPr>
              <w:tab/>
            </w:r>
            <w:r>
              <w:rPr>
                <w:noProof/>
                <w:webHidden/>
              </w:rPr>
              <w:fldChar w:fldCharType="begin"/>
            </w:r>
            <w:r>
              <w:rPr>
                <w:noProof/>
                <w:webHidden/>
              </w:rPr>
              <w:instrText xml:space="preserve"> PAGEREF _Toc150707765 \h </w:instrText>
            </w:r>
            <w:r>
              <w:rPr>
                <w:noProof/>
                <w:webHidden/>
              </w:rPr>
            </w:r>
            <w:r>
              <w:rPr>
                <w:noProof/>
                <w:webHidden/>
              </w:rPr>
              <w:fldChar w:fldCharType="separate"/>
            </w:r>
            <w:r>
              <w:rPr>
                <w:noProof/>
                <w:webHidden/>
              </w:rPr>
              <w:t>871</w:t>
            </w:r>
            <w:r>
              <w:rPr>
                <w:noProof/>
                <w:webHidden/>
              </w:rPr>
              <w:fldChar w:fldCharType="end"/>
            </w:r>
          </w:hyperlink>
        </w:p>
        <w:p w14:paraId="30C9A56A" w14:textId="479F69DC" w:rsidR="00CA7876" w:rsidRDefault="00CA7876">
          <w:pPr>
            <w:pStyle w:val="TOC2"/>
            <w:tabs>
              <w:tab w:val="right" w:leader="dot" w:pos="9350"/>
            </w:tabs>
            <w:rPr>
              <w:noProof/>
            </w:rPr>
          </w:pPr>
          <w:hyperlink w:anchor="_Toc150707766" w:history="1">
            <w:r w:rsidRPr="003E36D1">
              <w:rPr>
                <w:rStyle w:val="Hyperlink"/>
                <w:noProof/>
              </w:rPr>
              <w:t>4.9 3.2.2. Calculating Distance</w:t>
            </w:r>
            <w:r>
              <w:rPr>
                <w:noProof/>
                <w:webHidden/>
              </w:rPr>
              <w:tab/>
            </w:r>
            <w:r>
              <w:rPr>
                <w:noProof/>
                <w:webHidden/>
              </w:rPr>
              <w:fldChar w:fldCharType="begin"/>
            </w:r>
            <w:r>
              <w:rPr>
                <w:noProof/>
                <w:webHidden/>
              </w:rPr>
              <w:instrText xml:space="preserve"> PAGEREF _Toc150707766 \h </w:instrText>
            </w:r>
            <w:r>
              <w:rPr>
                <w:noProof/>
                <w:webHidden/>
              </w:rPr>
            </w:r>
            <w:r>
              <w:rPr>
                <w:noProof/>
                <w:webHidden/>
              </w:rPr>
              <w:fldChar w:fldCharType="separate"/>
            </w:r>
            <w:r>
              <w:rPr>
                <w:noProof/>
                <w:webHidden/>
              </w:rPr>
              <w:t>871</w:t>
            </w:r>
            <w:r>
              <w:rPr>
                <w:noProof/>
                <w:webHidden/>
              </w:rPr>
              <w:fldChar w:fldCharType="end"/>
            </w:r>
          </w:hyperlink>
        </w:p>
        <w:p w14:paraId="42DB93DF" w14:textId="68ECA5E6" w:rsidR="00CA7876" w:rsidRDefault="00CA7876">
          <w:pPr>
            <w:pStyle w:val="TOC3"/>
            <w:tabs>
              <w:tab w:val="right" w:leader="dot" w:pos="9350"/>
            </w:tabs>
            <w:rPr>
              <w:noProof/>
            </w:rPr>
          </w:pPr>
          <w:hyperlink w:anchor="_Toc150707767" w:history="1">
            <w:r w:rsidRPr="003E36D1">
              <w:rPr>
                <w:rStyle w:val="Hyperlink"/>
                <w:noProof/>
              </w:rPr>
              <w:t>4.9.1 For a given new data point, we calculate the distance between this point and all other points in the training dataset.In this case, we are using euclidian distance because it is commonly used but there are other options too. This step helps us to identify which points in the training data are ‘nearest’ to the new data point.</w:t>
            </w:r>
            <w:r>
              <w:rPr>
                <w:noProof/>
                <w:webHidden/>
              </w:rPr>
              <w:tab/>
            </w:r>
            <w:r>
              <w:rPr>
                <w:noProof/>
                <w:webHidden/>
              </w:rPr>
              <w:fldChar w:fldCharType="begin"/>
            </w:r>
            <w:r>
              <w:rPr>
                <w:noProof/>
                <w:webHidden/>
              </w:rPr>
              <w:instrText xml:space="preserve"> PAGEREF _Toc150707767 \h </w:instrText>
            </w:r>
            <w:r>
              <w:rPr>
                <w:noProof/>
                <w:webHidden/>
              </w:rPr>
            </w:r>
            <w:r>
              <w:rPr>
                <w:noProof/>
                <w:webHidden/>
              </w:rPr>
              <w:fldChar w:fldCharType="separate"/>
            </w:r>
            <w:r>
              <w:rPr>
                <w:noProof/>
                <w:webHidden/>
              </w:rPr>
              <w:t>871</w:t>
            </w:r>
            <w:r>
              <w:rPr>
                <w:noProof/>
                <w:webHidden/>
              </w:rPr>
              <w:fldChar w:fldCharType="end"/>
            </w:r>
          </w:hyperlink>
        </w:p>
        <w:p w14:paraId="7CC4ACF9" w14:textId="1943D8BF" w:rsidR="00CA7876" w:rsidRDefault="00CA7876">
          <w:pPr>
            <w:pStyle w:val="TOC2"/>
            <w:tabs>
              <w:tab w:val="right" w:leader="dot" w:pos="9350"/>
            </w:tabs>
            <w:rPr>
              <w:noProof/>
            </w:rPr>
          </w:pPr>
          <w:hyperlink w:anchor="_Toc150707768" w:history="1">
            <w:r w:rsidRPr="003E36D1">
              <w:rPr>
                <w:rStyle w:val="Hyperlink"/>
                <w:noProof/>
              </w:rPr>
              <w:t>4.10 3.2.3. Identifying Nearest Neighbors</w:t>
            </w:r>
            <w:r>
              <w:rPr>
                <w:noProof/>
                <w:webHidden/>
              </w:rPr>
              <w:tab/>
            </w:r>
            <w:r>
              <w:rPr>
                <w:noProof/>
                <w:webHidden/>
              </w:rPr>
              <w:fldChar w:fldCharType="begin"/>
            </w:r>
            <w:r>
              <w:rPr>
                <w:noProof/>
                <w:webHidden/>
              </w:rPr>
              <w:instrText xml:space="preserve"> PAGEREF _Toc150707768 \h </w:instrText>
            </w:r>
            <w:r>
              <w:rPr>
                <w:noProof/>
                <w:webHidden/>
              </w:rPr>
            </w:r>
            <w:r>
              <w:rPr>
                <w:noProof/>
                <w:webHidden/>
              </w:rPr>
              <w:fldChar w:fldCharType="separate"/>
            </w:r>
            <w:r>
              <w:rPr>
                <w:noProof/>
                <w:webHidden/>
              </w:rPr>
              <w:t>871</w:t>
            </w:r>
            <w:r>
              <w:rPr>
                <w:noProof/>
                <w:webHidden/>
              </w:rPr>
              <w:fldChar w:fldCharType="end"/>
            </w:r>
          </w:hyperlink>
        </w:p>
        <w:p w14:paraId="202CB9EE" w14:textId="527D1828" w:rsidR="00CA7876" w:rsidRDefault="00CA7876">
          <w:pPr>
            <w:pStyle w:val="TOC3"/>
            <w:tabs>
              <w:tab w:val="right" w:leader="dot" w:pos="9350"/>
            </w:tabs>
            <w:rPr>
              <w:noProof/>
            </w:rPr>
          </w:pPr>
          <w:hyperlink w:anchor="_Toc150707769" w:history="1">
            <w:r w:rsidRPr="003E36D1">
              <w:rPr>
                <w:rStyle w:val="Hyperlink"/>
                <w:noProof/>
              </w:rPr>
              <w:t>4.10.1 We identify the K nearest points (neighbors) to the new data point based on the calculated distances.These nearest neighbors will ‘vote’ or contribute to predicting the output for the new data point.</w:t>
            </w:r>
            <w:r>
              <w:rPr>
                <w:noProof/>
                <w:webHidden/>
              </w:rPr>
              <w:tab/>
            </w:r>
            <w:r>
              <w:rPr>
                <w:noProof/>
                <w:webHidden/>
              </w:rPr>
              <w:fldChar w:fldCharType="begin"/>
            </w:r>
            <w:r>
              <w:rPr>
                <w:noProof/>
                <w:webHidden/>
              </w:rPr>
              <w:instrText xml:space="preserve"> PAGEREF _Toc150707769 \h </w:instrText>
            </w:r>
            <w:r>
              <w:rPr>
                <w:noProof/>
                <w:webHidden/>
              </w:rPr>
            </w:r>
            <w:r>
              <w:rPr>
                <w:noProof/>
                <w:webHidden/>
              </w:rPr>
              <w:fldChar w:fldCharType="separate"/>
            </w:r>
            <w:r>
              <w:rPr>
                <w:noProof/>
                <w:webHidden/>
              </w:rPr>
              <w:t>871</w:t>
            </w:r>
            <w:r>
              <w:rPr>
                <w:noProof/>
                <w:webHidden/>
              </w:rPr>
              <w:fldChar w:fldCharType="end"/>
            </w:r>
          </w:hyperlink>
        </w:p>
        <w:p w14:paraId="6EE5A178" w14:textId="1F023B42" w:rsidR="00CA7876" w:rsidRDefault="00CA7876">
          <w:pPr>
            <w:pStyle w:val="TOC2"/>
            <w:tabs>
              <w:tab w:val="right" w:leader="dot" w:pos="9350"/>
            </w:tabs>
            <w:rPr>
              <w:noProof/>
            </w:rPr>
          </w:pPr>
          <w:hyperlink w:anchor="_Toc150707770" w:history="1">
            <w:r w:rsidRPr="003E36D1">
              <w:rPr>
                <w:rStyle w:val="Hyperlink"/>
                <w:noProof/>
              </w:rPr>
              <w:t>4.11 3.2.4. Aggregating Neighbor Information</w:t>
            </w:r>
            <w:r>
              <w:rPr>
                <w:noProof/>
                <w:webHidden/>
              </w:rPr>
              <w:tab/>
            </w:r>
            <w:r>
              <w:rPr>
                <w:noProof/>
                <w:webHidden/>
              </w:rPr>
              <w:fldChar w:fldCharType="begin"/>
            </w:r>
            <w:r>
              <w:rPr>
                <w:noProof/>
                <w:webHidden/>
              </w:rPr>
              <w:instrText xml:space="preserve"> PAGEREF _Toc150707770 \h </w:instrText>
            </w:r>
            <w:r>
              <w:rPr>
                <w:noProof/>
                <w:webHidden/>
              </w:rPr>
            </w:r>
            <w:r>
              <w:rPr>
                <w:noProof/>
                <w:webHidden/>
              </w:rPr>
              <w:fldChar w:fldCharType="separate"/>
            </w:r>
            <w:r>
              <w:rPr>
                <w:noProof/>
                <w:webHidden/>
              </w:rPr>
              <w:t>871</w:t>
            </w:r>
            <w:r>
              <w:rPr>
                <w:noProof/>
                <w:webHidden/>
              </w:rPr>
              <w:fldChar w:fldCharType="end"/>
            </w:r>
          </w:hyperlink>
        </w:p>
        <w:p w14:paraId="7A7079C4" w14:textId="2E9D88D4" w:rsidR="00CA7876" w:rsidRDefault="00CA7876">
          <w:pPr>
            <w:pStyle w:val="TOC3"/>
            <w:tabs>
              <w:tab w:val="right" w:leader="dot" w:pos="9350"/>
            </w:tabs>
            <w:rPr>
              <w:noProof/>
            </w:rPr>
          </w:pPr>
          <w:hyperlink w:anchor="_Toc150707771" w:history="1">
            <w:r w:rsidRPr="003E36D1">
              <w:rPr>
                <w:rStyle w:val="Hyperlink"/>
                <w:noProof/>
              </w:rPr>
              <w:t>4.11.1 The approach we used here is a regression based.We calculate the weighted average of the response values of the K nearest neighbors.The average value provides the best estimate for the continuous output of the new data point.</w:t>
            </w:r>
            <w:r>
              <w:rPr>
                <w:noProof/>
                <w:webHidden/>
              </w:rPr>
              <w:tab/>
            </w:r>
            <w:r>
              <w:rPr>
                <w:noProof/>
                <w:webHidden/>
              </w:rPr>
              <w:fldChar w:fldCharType="begin"/>
            </w:r>
            <w:r>
              <w:rPr>
                <w:noProof/>
                <w:webHidden/>
              </w:rPr>
              <w:instrText xml:space="preserve"> PAGEREF _Toc150707771 \h </w:instrText>
            </w:r>
            <w:r>
              <w:rPr>
                <w:noProof/>
                <w:webHidden/>
              </w:rPr>
            </w:r>
            <w:r>
              <w:rPr>
                <w:noProof/>
                <w:webHidden/>
              </w:rPr>
              <w:fldChar w:fldCharType="separate"/>
            </w:r>
            <w:r>
              <w:rPr>
                <w:noProof/>
                <w:webHidden/>
              </w:rPr>
              <w:t>871</w:t>
            </w:r>
            <w:r>
              <w:rPr>
                <w:noProof/>
                <w:webHidden/>
              </w:rPr>
              <w:fldChar w:fldCharType="end"/>
            </w:r>
          </w:hyperlink>
        </w:p>
        <w:p w14:paraId="47FC5A1A" w14:textId="4FA9C312" w:rsidR="00CA7876" w:rsidRDefault="00CA7876">
          <w:pPr>
            <w:pStyle w:val="TOC2"/>
            <w:tabs>
              <w:tab w:val="right" w:leader="dot" w:pos="9350"/>
            </w:tabs>
            <w:rPr>
              <w:noProof/>
            </w:rPr>
          </w:pPr>
          <w:hyperlink w:anchor="_Toc150707772" w:history="1">
            <w:r w:rsidRPr="003E36D1">
              <w:rPr>
                <w:rStyle w:val="Hyperlink"/>
                <w:noProof/>
              </w:rPr>
              <w:t>4.12 3.2.5. Making prediction</w:t>
            </w:r>
            <w:r>
              <w:rPr>
                <w:noProof/>
                <w:webHidden/>
              </w:rPr>
              <w:tab/>
            </w:r>
            <w:r>
              <w:rPr>
                <w:noProof/>
                <w:webHidden/>
              </w:rPr>
              <w:fldChar w:fldCharType="begin"/>
            </w:r>
            <w:r>
              <w:rPr>
                <w:noProof/>
                <w:webHidden/>
              </w:rPr>
              <w:instrText xml:space="preserve"> PAGEREF _Toc150707772 \h </w:instrText>
            </w:r>
            <w:r>
              <w:rPr>
                <w:noProof/>
                <w:webHidden/>
              </w:rPr>
            </w:r>
            <w:r>
              <w:rPr>
                <w:noProof/>
                <w:webHidden/>
              </w:rPr>
              <w:fldChar w:fldCharType="separate"/>
            </w:r>
            <w:r>
              <w:rPr>
                <w:noProof/>
                <w:webHidden/>
              </w:rPr>
              <w:t>871</w:t>
            </w:r>
            <w:r>
              <w:rPr>
                <w:noProof/>
                <w:webHidden/>
              </w:rPr>
              <w:fldChar w:fldCharType="end"/>
            </w:r>
          </w:hyperlink>
        </w:p>
        <w:p w14:paraId="371961B3" w14:textId="6D2A0021" w:rsidR="00CA7876" w:rsidRDefault="00CA7876">
          <w:pPr>
            <w:pStyle w:val="TOC3"/>
            <w:tabs>
              <w:tab w:val="right" w:leader="dot" w:pos="9350"/>
            </w:tabs>
            <w:rPr>
              <w:noProof/>
            </w:rPr>
          </w:pPr>
          <w:hyperlink w:anchor="_Toc150707773" w:history="1">
            <w:r w:rsidRPr="003E36D1">
              <w:rPr>
                <w:rStyle w:val="Hyperlink"/>
                <w:noProof/>
              </w:rPr>
              <w:t>4.12.1 The aggregation from the previous step is used as the predicted output for the new data point.This step finalizes the prediction process by using the ‘wisdom of the crowd’ from the nearest neighbors.</w:t>
            </w:r>
            <w:r>
              <w:rPr>
                <w:noProof/>
                <w:webHidden/>
              </w:rPr>
              <w:tab/>
            </w:r>
            <w:r>
              <w:rPr>
                <w:noProof/>
                <w:webHidden/>
              </w:rPr>
              <w:fldChar w:fldCharType="begin"/>
            </w:r>
            <w:r>
              <w:rPr>
                <w:noProof/>
                <w:webHidden/>
              </w:rPr>
              <w:instrText xml:space="preserve"> PAGEREF _Toc150707773 \h </w:instrText>
            </w:r>
            <w:r>
              <w:rPr>
                <w:noProof/>
                <w:webHidden/>
              </w:rPr>
            </w:r>
            <w:r>
              <w:rPr>
                <w:noProof/>
                <w:webHidden/>
              </w:rPr>
              <w:fldChar w:fldCharType="separate"/>
            </w:r>
            <w:r>
              <w:rPr>
                <w:noProof/>
                <w:webHidden/>
              </w:rPr>
              <w:t>871</w:t>
            </w:r>
            <w:r>
              <w:rPr>
                <w:noProof/>
                <w:webHidden/>
              </w:rPr>
              <w:fldChar w:fldCharType="end"/>
            </w:r>
          </w:hyperlink>
        </w:p>
        <w:p w14:paraId="63C5EA17" w14:textId="44ED08D7" w:rsidR="00CA7876" w:rsidRDefault="00CA7876">
          <w:pPr>
            <w:pStyle w:val="TOC3"/>
            <w:tabs>
              <w:tab w:val="right" w:leader="dot" w:pos="9350"/>
            </w:tabs>
            <w:rPr>
              <w:noProof/>
            </w:rPr>
          </w:pPr>
          <w:hyperlink w:anchor="_Toc150707774" w:history="1">
            <w:r w:rsidRPr="003E36D1">
              <w:rPr>
                <w:rStyle w:val="Hyperlink"/>
                <w:noProof/>
              </w:rPr>
              <w:t>4.12.2 We implement these steps by a function called knn, which is embedded with functions for calculating euclidian distance, finding nearest nneighbour etc.</w:t>
            </w:r>
            <w:r>
              <w:rPr>
                <w:noProof/>
                <w:webHidden/>
              </w:rPr>
              <w:tab/>
            </w:r>
            <w:r>
              <w:rPr>
                <w:noProof/>
                <w:webHidden/>
              </w:rPr>
              <w:fldChar w:fldCharType="begin"/>
            </w:r>
            <w:r>
              <w:rPr>
                <w:noProof/>
                <w:webHidden/>
              </w:rPr>
              <w:instrText xml:space="preserve"> PAGEREF _Toc150707774 \h </w:instrText>
            </w:r>
            <w:r>
              <w:rPr>
                <w:noProof/>
                <w:webHidden/>
              </w:rPr>
            </w:r>
            <w:r>
              <w:rPr>
                <w:noProof/>
                <w:webHidden/>
              </w:rPr>
              <w:fldChar w:fldCharType="separate"/>
            </w:r>
            <w:r>
              <w:rPr>
                <w:noProof/>
                <w:webHidden/>
              </w:rPr>
              <w:t>871</w:t>
            </w:r>
            <w:r>
              <w:rPr>
                <w:noProof/>
                <w:webHidden/>
              </w:rPr>
              <w:fldChar w:fldCharType="end"/>
            </w:r>
          </w:hyperlink>
        </w:p>
        <w:p w14:paraId="3AB25AEF" w14:textId="2EC758C7" w:rsidR="00CA7876" w:rsidRDefault="00CA7876">
          <w:pPr>
            <w:pStyle w:val="TOC2"/>
            <w:tabs>
              <w:tab w:val="right" w:leader="dot" w:pos="9350"/>
            </w:tabs>
            <w:rPr>
              <w:noProof/>
            </w:rPr>
          </w:pPr>
          <w:hyperlink w:anchor="_Toc150707775" w:history="1">
            <w:r w:rsidRPr="003E36D1">
              <w:rPr>
                <w:rStyle w:val="Hyperlink"/>
                <w:noProof/>
              </w:rPr>
              <w:t>4.13 3.3. Since the pca analysis seems to give desired results, we now combine pca with knn and made a function called predict_knn_combined, which takes the train and test datasets, does dimensionality reductions, finds nearest neighbours and predicts precipitation.</w:t>
            </w:r>
            <w:r>
              <w:rPr>
                <w:noProof/>
                <w:webHidden/>
              </w:rPr>
              <w:tab/>
            </w:r>
            <w:r>
              <w:rPr>
                <w:noProof/>
                <w:webHidden/>
              </w:rPr>
              <w:fldChar w:fldCharType="begin"/>
            </w:r>
            <w:r>
              <w:rPr>
                <w:noProof/>
                <w:webHidden/>
              </w:rPr>
              <w:instrText xml:space="preserve"> PAGEREF _Toc150707775 \h </w:instrText>
            </w:r>
            <w:r>
              <w:rPr>
                <w:noProof/>
                <w:webHidden/>
              </w:rPr>
            </w:r>
            <w:r>
              <w:rPr>
                <w:noProof/>
                <w:webHidden/>
              </w:rPr>
              <w:fldChar w:fldCharType="separate"/>
            </w:r>
            <w:r>
              <w:rPr>
                <w:noProof/>
                <w:webHidden/>
              </w:rPr>
              <w:t>872</w:t>
            </w:r>
            <w:r>
              <w:rPr>
                <w:noProof/>
                <w:webHidden/>
              </w:rPr>
              <w:fldChar w:fldCharType="end"/>
            </w:r>
          </w:hyperlink>
        </w:p>
        <w:p w14:paraId="67574FD9" w14:textId="1F5C0EF7" w:rsidR="00CA7876" w:rsidRDefault="00CA7876">
          <w:pPr>
            <w:pStyle w:val="TOC2"/>
            <w:tabs>
              <w:tab w:val="right" w:leader="dot" w:pos="9350"/>
            </w:tabs>
            <w:rPr>
              <w:noProof/>
            </w:rPr>
          </w:pPr>
          <w:hyperlink w:anchor="_Toc150707776" w:history="1">
            <w:r w:rsidRPr="003E36D1">
              <w:rPr>
                <w:rStyle w:val="Hyperlink"/>
                <w:noProof/>
              </w:rPr>
              <w:t>4.14 3.5. Hyperparameter Tuning</w:t>
            </w:r>
            <w:r>
              <w:rPr>
                <w:noProof/>
                <w:webHidden/>
              </w:rPr>
              <w:tab/>
            </w:r>
            <w:r>
              <w:rPr>
                <w:noProof/>
                <w:webHidden/>
              </w:rPr>
              <w:fldChar w:fldCharType="begin"/>
            </w:r>
            <w:r>
              <w:rPr>
                <w:noProof/>
                <w:webHidden/>
              </w:rPr>
              <w:instrText xml:space="preserve"> PAGEREF _Toc150707776 \h </w:instrText>
            </w:r>
            <w:r>
              <w:rPr>
                <w:noProof/>
                <w:webHidden/>
              </w:rPr>
            </w:r>
            <w:r>
              <w:rPr>
                <w:noProof/>
                <w:webHidden/>
              </w:rPr>
              <w:fldChar w:fldCharType="separate"/>
            </w:r>
            <w:r>
              <w:rPr>
                <w:noProof/>
                <w:webHidden/>
              </w:rPr>
              <w:t>872</w:t>
            </w:r>
            <w:r>
              <w:rPr>
                <w:noProof/>
                <w:webHidden/>
              </w:rPr>
              <w:fldChar w:fldCharType="end"/>
            </w:r>
          </w:hyperlink>
        </w:p>
        <w:p w14:paraId="1B9F2D8C" w14:textId="03BC7E7C" w:rsidR="00CA7876" w:rsidRDefault="00CA7876">
          <w:pPr>
            <w:pStyle w:val="TOC2"/>
            <w:tabs>
              <w:tab w:val="right" w:leader="dot" w:pos="9350"/>
            </w:tabs>
            <w:rPr>
              <w:noProof/>
            </w:rPr>
          </w:pPr>
          <w:hyperlink w:anchor="_Toc150707777" w:history="1">
            <w:r w:rsidRPr="003E36D1">
              <w:rPr>
                <w:rStyle w:val="Hyperlink"/>
                <w:noProof/>
              </w:rPr>
              <w:t>4.15 3.6. Model Performance Validation : Visualization</w:t>
            </w:r>
            <w:r>
              <w:rPr>
                <w:noProof/>
                <w:webHidden/>
              </w:rPr>
              <w:tab/>
            </w:r>
            <w:r>
              <w:rPr>
                <w:noProof/>
                <w:webHidden/>
              </w:rPr>
              <w:fldChar w:fldCharType="begin"/>
            </w:r>
            <w:r>
              <w:rPr>
                <w:noProof/>
                <w:webHidden/>
              </w:rPr>
              <w:instrText xml:space="preserve"> PAGEREF _Toc150707777 \h </w:instrText>
            </w:r>
            <w:r>
              <w:rPr>
                <w:noProof/>
                <w:webHidden/>
              </w:rPr>
            </w:r>
            <w:r>
              <w:rPr>
                <w:noProof/>
                <w:webHidden/>
              </w:rPr>
              <w:fldChar w:fldCharType="separate"/>
            </w:r>
            <w:r>
              <w:rPr>
                <w:noProof/>
                <w:webHidden/>
              </w:rPr>
              <w:t>872</w:t>
            </w:r>
            <w:r>
              <w:rPr>
                <w:noProof/>
                <w:webHidden/>
              </w:rPr>
              <w:fldChar w:fldCharType="end"/>
            </w:r>
          </w:hyperlink>
        </w:p>
        <w:p w14:paraId="44A3150C" w14:textId="6A6AAEF3" w:rsidR="00CA7876" w:rsidRDefault="00CA7876">
          <w:pPr>
            <w:pStyle w:val="TOC3"/>
            <w:tabs>
              <w:tab w:val="right" w:leader="dot" w:pos="9350"/>
            </w:tabs>
            <w:rPr>
              <w:noProof/>
            </w:rPr>
          </w:pPr>
          <w:hyperlink w:anchor="_Toc150707778" w:history="1">
            <w:r w:rsidRPr="003E36D1">
              <w:rPr>
                <w:rStyle w:val="Hyperlink"/>
                <w:noProof/>
              </w:rPr>
              <w:t>4.15.1 We validate our precipitation prediction by plotting it in comparison with the actual given data of precipitation. We select three random time points from test data for precipitation and predict precipitation. Visualizing the predicted values, we could observe the the model was able to predict precipitation in various locations compared to actual precipitation.</w:t>
            </w:r>
            <w:r>
              <w:rPr>
                <w:noProof/>
                <w:webHidden/>
              </w:rPr>
              <w:tab/>
            </w:r>
            <w:r>
              <w:rPr>
                <w:noProof/>
                <w:webHidden/>
              </w:rPr>
              <w:fldChar w:fldCharType="begin"/>
            </w:r>
            <w:r>
              <w:rPr>
                <w:noProof/>
                <w:webHidden/>
              </w:rPr>
              <w:instrText xml:space="preserve"> PAGEREF _Toc150707778 \h </w:instrText>
            </w:r>
            <w:r>
              <w:rPr>
                <w:noProof/>
                <w:webHidden/>
              </w:rPr>
            </w:r>
            <w:r>
              <w:rPr>
                <w:noProof/>
                <w:webHidden/>
              </w:rPr>
              <w:fldChar w:fldCharType="separate"/>
            </w:r>
            <w:r>
              <w:rPr>
                <w:noProof/>
                <w:webHidden/>
              </w:rPr>
              <w:t>872</w:t>
            </w:r>
            <w:r>
              <w:rPr>
                <w:noProof/>
                <w:webHidden/>
              </w:rPr>
              <w:fldChar w:fldCharType="end"/>
            </w:r>
          </w:hyperlink>
        </w:p>
        <w:p w14:paraId="3F6B483F" w14:textId="13FBCFC3" w:rsidR="00CA7876" w:rsidRDefault="00CA7876">
          <w:pPr>
            <w:pStyle w:val="TOC3"/>
            <w:tabs>
              <w:tab w:val="right" w:leader="dot" w:pos="9350"/>
            </w:tabs>
            <w:rPr>
              <w:noProof/>
            </w:rPr>
          </w:pPr>
          <w:hyperlink w:anchor="_Toc150707779" w:history="1">
            <w:r w:rsidRPr="003E36D1">
              <w:rPr>
                <w:rStyle w:val="Hyperlink"/>
                <w:noProof/>
              </w:rPr>
              <w:t>4.15.2 We can try and apply this model to individual variables and see how they predict precipitation, however in this project we are considering both variables.</w:t>
            </w:r>
            <w:r>
              <w:rPr>
                <w:noProof/>
                <w:webHidden/>
              </w:rPr>
              <w:tab/>
            </w:r>
            <w:r>
              <w:rPr>
                <w:noProof/>
                <w:webHidden/>
              </w:rPr>
              <w:fldChar w:fldCharType="begin"/>
            </w:r>
            <w:r>
              <w:rPr>
                <w:noProof/>
                <w:webHidden/>
              </w:rPr>
              <w:instrText xml:space="preserve"> PAGEREF _Toc150707779 \h </w:instrText>
            </w:r>
            <w:r>
              <w:rPr>
                <w:noProof/>
                <w:webHidden/>
              </w:rPr>
            </w:r>
            <w:r>
              <w:rPr>
                <w:noProof/>
                <w:webHidden/>
              </w:rPr>
              <w:fldChar w:fldCharType="separate"/>
            </w:r>
            <w:r>
              <w:rPr>
                <w:noProof/>
                <w:webHidden/>
              </w:rPr>
              <w:t>873</w:t>
            </w:r>
            <w:r>
              <w:rPr>
                <w:noProof/>
                <w:webHidden/>
              </w:rPr>
              <w:fldChar w:fldCharType="end"/>
            </w:r>
          </w:hyperlink>
        </w:p>
        <w:p w14:paraId="11BF7F64" w14:textId="5A8AFC12" w:rsidR="00CA7876" w:rsidRDefault="00CA7876">
          <w:pPr>
            <w:pStyle w:val="TOC2"/>
            <w:tabs>
              <w:tab w:val="right" w:leader="dot" w:pos="9350"/>
            </w:tabs>
            <w:rPr>
              <w:noProof/>
            </w:rPr>
          </w:pPr>
          <w:hyperlink w:anchor="_Toc150707780" w:history="1">
            <w:r w:rsidRPr="003E36D1">
              <w:rPr>
                <w:rStyle w:val="Hyperlink"/>
                <w:noProof/>
              </w:rPr>
              <w:t>4.16 3.7. Comparison with a baseline method</w:t>
            </w:r>
            <w:r>
              <w:rPr>
                <w:noProof/>
                <w:webHidden/>
              </w:rPr>
              <w:tab/>
            </w:r>
            <w:r>
              <w:rPr>
                <w:noProof/>
                <w:webHidden/>
              </w:rPr>
              <w:fldChar w:fldCharType="begin"/>
            </w:r>
            <w:r>
              <w:rPr>
                <w:noProof/>
                <w:webHidden/>
              </w:rPr>
              <w:instrText xml:space="preserve"> PAGEREF _Toc150707780 \h </w:instrText>
            </w:r>
            <w:r>
              <w:rPr>
                <w:noProof/>
                <w:webHidden/>
              </w:rPr>
            </w:r>
            <w:r>
              <w:rPr>
                <w:noProof/>
                <w:webHidden/>
              </w:rPr>
              <w:fldChar w:fldCharType="separate"/>
            </w:r>
            <w:r>
              <w:rPr>
                <w:noProof/>
                <w:webHidden/>
              </w:rPr>
              <w:t>873</w:t>
            </w:r>
            <w:r>
              <w:rPr>
                <w:noProof/>
                <w:webHidden/>
              </w:rPr>
              <w:fldChar w:fldCharType="end"/>
            </w:r>
          </w:hyperlink>
        </w:p>
        <w:p w14:paraId="7A86E562" w14:textId="7F77A2F5" w:rsidR="00CA7876" w:rsidRDefault="00CA7876">
          <w:pPr>
            <w:pStyle w:val="TOC3"/>
            <w:tabs>
              <w:tab w:val="right" w:leader="dot" w:pos="9350"/>
            </w:tabs>
            <w:rPr>
              <w:noProof/>
            </w:rPr>
          </w:pPr>
          <w:hyperlink w:anchor="_Toc150707781" w:history="1">
            <w:r w:rsidRPr="003E36D1">
              <w:rPr>
                <w:rStyle w:val="Hyperlink"/>
                <w:noProof/>
              </w:rPr>
              <w:t>4.16.1 As a baseline method, a very simple method called Mean Prediction Method.In this method, the average (mean) value of the target variable from the training dataset is used as a prediction for all instances in the test dataset. It assumes that the best guess for any future value is the average of the past observed values. We find that knn-pca method outperforms the baseline method by comparing their mean squared errors.</w:t>
            </w:r>
            <w:r>
              <w:rPr>
                <w:noProof/>
                <w:webHidden/>
              </w:rPr>
              <w:tab/>
            </w:r>
            <w:r>
              <w:rPr>
                <w:noProof/>
                <w:webHidden/>
              </w:rPr>
              <w:fldChar w:fldCharType="begin"/>
            </w:r>
            <w:r>
              <w:rPr>
                <w:noProof/>
                <w:webHidden/>
              </w:rPr>
              <w:instrText xml:space="preserve"> PAGEREF _Toc150707781 \h </w:instrText>
            </w:r>
            <w:r>
              <w:rPr>
                <w:noProof/>
                <w:webHidden/>
              </w:rPr>
            </w:r>
            <w:r>
              <w:rPr>
                <w:noProof/>
                <w:webHidden/>
              </w:rPr>
              <w:fldChar w:fldCharType="separate"/>
            </w:r>
            <w:r>
              <w:rPr>
                <w:noProof/>
                <w:webHidden/>
              </w:rPr>
              <w:t>873</w:t>
            </w:r>
            <w:r>
              <w:rPr>
                <w:noProof/>
                <w:webHidden/>
              </w:rPr>
              <w:fldChar w:fldCharType="end"/>
            </w:r>
          </w:hyperlink>
        </w:p>
        <w:p w14:paraId="241ADA70" w14:textId="0A4353EA" w:rsidR="00CA7876" w:rsidRDefault="00CA7876">
          <w:pPr>
            <w:pStyle w:val="TOC2"/>
            <w:tabs>
              <w:tab w:val="right" w:leader="dot" w:pos="9350"/>
            </w:tabs>
            <w:rPr>
              <w:noProof/>
            </w:rPr>
          </w:pPr>
          <w:hyperlink w:anchor="_Toc150707782" w:history="1">
            <w:r w:rsidRPr="003E36D1">
              <w:rPr>
                <w:rStyle w:val="Hyperlink"/>
                <w:noProof/>
              </w:rPr>
              <w:t>4.17 3.8. Limitations of the Results</w:t>
            </w:r>
            <w:r>
              <w:rPr>
                <w:noProof/>
                <w:webHidden/>
              </w:rPr>
              <w:tab/>
            </w:r>
            <w:r>
              <w:rPr>
                <w:noProof/>
                <w:webHidden/>
              </w:rPr>
              <w:fldChar w:fldCharType="begin"/>
            </w:r>
            <w:r>
              <w:rPr>
                <w:noProof/>
                <w:webHidden/>
              </w:rPr>
              <w:instrText xml:space="preserve"> PAGEREF _Toc150707782 \h </w:instrText>
            </w:r>
            <w:r>
              <w:rPr>
                <w:noProof/>
                <w:webHidden/>
              </w:rPr>
            </w:r>
            <w:r>
              <w:rPr>
                <w:noProof/>
                <w:webHidden/>
              </w:rPr>
              <w:fldChar w:fldCharType="separate"/>
            </w:r>
            <w:r>
              <w:rPr>
                <w:noProof/>
                <w:webHidden/>
              </w:rPr>
              <w:t>874</w:t>
            </w:r>
            <w:r>
              <w:rPr>
                <w:noProof/>
                <w:webHidden/>
              </w:rPr>
              <w:fldChar w:fldCharType="end"/>
            </w:r>
          </w:hyperlink>
        </w:p>
        <w:p w14:paraId="353ABB80" w14:textId="1A394A05" w:rsidR="00CA7876" w:rsidRDefault="00CA7876">
          <w:pPr>
            <w:pStyle w:val="TOC3"/>
            <w:tabs>
              <w:tab w:val="right" w:leader="dot" w:pos="9350"/>
            </w:tabs>
            <w:rPr>
              <w:noProof/>
            </w:rPr>
          </w:pPr>
          <w:hyperlink w:anchor="_Toc150707783" w:history="1">
            <w:r w:rsidRPr="003E36D1">
              <w:rPr>
                <w:rStyle w:val="Hyperlink"/>
                <w:noProof/>
              </w:rPr>
              <w:t>4.17.1 Several limitations exist that are likely impacting the results. Firstly, the hyperparameter tuning is not done efficiently as it is done manually changed k and n_pca. A function which takes in several K values and n_pca values and return a comparison may have showed how the changed are affecting the results. Secondly, the baseline method is too simple and it is usually outperformed by most modern methods, hence choosing a slightly more complex method would have given a better understanding of the performance of knn.</w:t>
            </w:r>
            <w:r>
              <w:rPr>
                <w:noProof/>
                <w:webHidden/>
              </w:rPr>
              <w:tab/>
            </w:r>
            <w:r>
              <w:rPr>
                <w:noProof/>
                <w:webHidden/>
              </w:rPr>
              <w:fldChar w:fldCharType="begin"/>
            </w:r>
            <w:r>
              <w:rPr>
                <w:noProof/>
                <w:webHidden/>
              </w:rPr>
              <w:instrText xml:space="preserve"> PAGEREF _Toc150707783 \h </w:instrText>
            </w:r>
            <w:r>
              <w:rPr>
                <w:noProof/>
                <w:webHidden/>
              </w:rPr>
            </w:r>
            <w:r>
              <w:rPr>
                <w:noProof/>
                <w:webHidden/>
              </w:rPr>
              <w:fldChar w:fldCharType="separate"/>
            </w:r>
            <w:r>
              <w:rPr>
                <w:noProof/>
                <w:webHidden/>
              </w:rPr>
              <w:t>874</w:t>
            </w:r>
            <w:r>
              <w:rPr>
                <w:noProof/>
                <w:webHidden/>
              </w:rPr>
              <w:fldChar w:fldCharType="end"/>
            </w:r>
          </w:hyperlink>
        </w:p>
        <w:p w14:paraId="2937FBE9" w14:textId="228846A1" w:rsidR="00CA7876" w:rsidRDefault="00CA7876">
          <w:pPr>
            <w:pStyle w:val="TOC1"/>
            <w:tabs>
              <w:tab w:val="right" w:leader="dot" w:pos="9350"/>
            </w:tabs>
            <w:rPr>
              <w:noProof/>
            </w:rPr>
          </w:pPr>
          <w:hyperlink w:anchor="_Toc150707784" w:history="1">
            <w:r w:rsidRPr="003E36D1">
              <w:rPr>
                <w:rStyle w:val="Hyperlink"/>
                <w:noProof/>
              </w:rPr>
              <w:t>5. 4. Conclusion</w:t>
            </w:r>
            <w:r>
              <w:rPr>
                <w:noProof/>
                <w:webHidden/>
              </w:rPr>
              <w:tab/>
            </w:r>
            <w:r>
              <w:rPr>
                <w:noProof/>
                <w:webHidden/>
              </w:rPr>
              <w:fldChar w:fldCharType="begin"/>
            </w:r>
            <w:r>
              <w:rPr>
                <w:noProof/>
                <w:webHidden/>
              </w:rPr>
              <w:instrText xml:space="preserve"> PAGEREF _Toc150707784 \h </w:instrText>
            </w:r>
            <w:r>
              <w:rPr>
                <w:noProof/>
                <w:webHidden/>
              </w:rPr>
            </w:r>
            <w:r>
              <w:rPr>
                <w:noProof/>
                <w:webHidden/>
              </w:rPr>
              <w:fldChar w:fldCharType="separate"/>
            </w:r>
            <w:r>
              <w:rPr>
                <w:noProof/>
                <w:webHidden/>
              </w:rPr>
              <w:t>874</w:t>
            </w:r>
            <w:r>
              <w:rPr>
                <w:noProof/>
                <w:webHidden/>
              </w:rPr>
              <w:fldChar w:fldCharType="end"/>
            </w:r>
          </w:hyperlink>
        </w:p>
        <w:p w14:paraId="63C7EE63" w14:textId="3D14BC11" w:rsidR="00CA7876" w:rsidRDefault="00CA7876">
          <w:pPr>
            <w:pStyle w:val="TOC3"/>
            <w:tabs>
              <w:tab w:val="right" w:leader="dot" w:pos="9350"/>
            </w:tabs>
            <w:rPr>
              <w:noProof/>
            </w:rPr>
          </w:pPr>
          <w:hyperlink w:anchor="_Toc150707785" w:history="1">
            <w:r w:rsidRPr="003E36D1">
              <w:rPr>
                <w:rStyle w:val="Hyperlink"/>
                <w:noProof/>
              </w:rPr>
              <w:t>5.0.1 KNN combined with principal component analysis for downscaling precipitation over Texas based on predictors air temperature and dew point temperature give satisfactory results compared with simple baseline method such as Mean Prediction Method. The hyperparameter of K=3 and number of principal component being 10 yielded the lowest mean squared error. The downscaling was verified in several visualization compared with the actual precipitation data.The KNN-PCA model has some challenged as it requires rigorous data preprocessing steps and is computationally challenging when working with lage datasets, however it is straightforward as a method.</w:t>
            </w:r>
            <w:r>
              <w:rPr>
                <w:noProof/>
                <w:webHidden/>
              </w:rPr>
              <w:tab/>
            </w:r>
            <w:r>
              <w:rPr>
                <w:noProof/>
                <w:webHidden/>
              </w:rPr>
              <w:fldChar w:fldCharType="begin"/>
            </w:r>
            <w:r>
              <w:rPr>
                <w:noProof/>
                <w:webHidden/>
              </w:rPr>
              <w:instrText xml:space="preserve"> PAGEREF _Toc150707785 \h </w:instrText>
            </w:r>
            <w:r>
              <w:rPr>
                <w:noProof/>
                <w:webHidden/>
              </w:rPr>
            </w:r>
            <w:r>
              <w:rPr>
                <w:noProof/>
                <w:webHidden/>
              </w:rPr>
              <w:fldChar w:fldCharType="separate"/>
            </w:r>
            <w:r>
              <w:rPr>
                <w:noProof/>
                <w:webHidden/>
              </w:rPr>
              <w:t>874</w:t>
            </w:r>
            <w:r>
              <w:rPr>
                <w:noProof/>
                <w:webHidden/>
              </w:rPr>
              <w:fldChar w:fldCharType="end"/>
            </w:r>
          </w:hyperlink>
        </w:p>
        <w:p w14:paraId="57D179D9" w14:textId="08113684" w:rsidR="007433CD" w:rsidRDefault="00000000">
          <w:r>
            <w:fldChar w:fldCharType="end"/>
          </w:r>
        </w:p>
      </w:sdtContent>
    </w:sdt>
    <w:p w14:paraId="57D179DA" w14:textId="77777777" w:rsidR="007433CD" w:rsidRDefault="00000000">
      <w:pPr>
        <w:pStyle w:val="Heading1"/>
      </w:pPr>
      <w:bookmarkStart w:id="0" w:name="executive-summary"/>
      <w:bookmarkStart w:id="1" w:name="_Toc150707729"/>
      <w:r>
        <w:lastRenderedPageBreak/>
        <w:t>1. 1. Executive Summary</w:t>
      </w:r>
      <w:bookmarkEnd w:id="1"/>
    </w:p>
    <w:p w14:paraId="57D179DB" w14:textId="77777777" w:rsidR="007433CD" w:rsidRDefault="00000000">
      <w:pPr>
        <w:pStyle w:val="Heading3"/>
      </w:pPr>
      <w:bookmarkStart w:id="2" w:name="X4b4aa0c88cacb3bef5a0537e8ac47c097ebe0a9"/>
      <w:bookmarkStart w:id="3" w:name="_Toc150707730"/>
      <w:r>
        <w:t>1.0.1 The main objective of this project is the downscaling of precipitation data across Texas. This involves refining the spatial resolution of precipitation forecasts by using two critical regional climate variables as predictors- air temperature and dew point temperature.The choice of air temperature and dew point temperature as predictors is grounded in their significant meteorological relevance. Air Temperature is a fundamental climatic variable that directly influences evaporation, condensation, and the capacity of the air to hold moisture – all key elements in the precipitation process.Dew point temperature on the other hand is a measure of atmospheric moisture is important in understanding the humidity and water vapor content in the air, which are directly related to precipitation formation.</w:t>
      </w:r>
      <w:bookmarkEnd w:id="3"/>
    </w:p>
    <w:p w14:paraId="57D179DC" w14:textId="77777777" w:rsidR="007433CD" w:rsidRDefault="00000000">
      <w:pPr>
        <w:pStyle w:val="Heading3"/>
      </w:pPr>
      <w:bookmarkStart w:id="4" w:name="X1dacf72bc5e1e4faec3f06ea884d2b54acb7310"/>
      <w:bookmarkStart w:id="5" w:name="_Toc150707731"/>
      <w:bookmarkEnd w:id="2"/>
      <w:r>
        <w:t>1.0.2 The project focuses on developing a method to accurately downscale precipitation from these predictors, transitioning from their lower-resolution datasets to the higher-resolution observed precipitation data.Two models are employed:KNN-PCA Model: A sophisticated model combining K-Nearest Neighbors (KNN) and Principal Component Analysis (PCA) forms the core of our approach. This model combines KNN to model complex, non-linear relationships and PCA for its effectiveness in reducing data dimensionality, making it particularly suited for handling varied resolution scales.Mean-Based Prediction serves as a baseline method and provides a benchmark to evaluate the advanced KNN-PCA model.The KNN-PCA model demonstrates a marked improvement over the baseline mean-based prediction method. This is reflected in its higher accuracy and enhanced spatial resolution of precipitation forecasts.</w:t>
      </w:r>
      <w:bookmarkEnd w:id="5"/>
    </w:p>
    <w:p w14:paraId="57D179DD" w14:textId="77777777" w:rsidR="007433CD" w:rsidRDefault="00000000">
      <w:pPr>
        <w:pStyle w:val="Heading3"/>
      </w:pPr>
      <w:bookmarkStart w:id="6" w:name="Xcd04348585a79c9ca7753b3f2e8569a4def2ef0"/>
      <w:bookmarkStart w:id="7" w:name="_Toc150707732"/>
      <w:bookmarkEnd w:id="4"/>
      <w:r>
        <w:t>1.0.3 This project outlines a framework for precipitation downscaling and also reveals some of the limitations. It underlines the importance of air temperature and dew point temperature as key predictors in precipitation modeling and establishes the KNN-PCA model as a useful tool in regional climate analysis. However, while it performs better than the very simple baseline method, it should be compared with other established methods in machine learning for further judgment on its efefctiveness.</w:t>
      </w:r>
      <w:bookmarkEnd w:id="7"/>
    </w:p>
    <w:p w14:paraId="57D179DE" w14:textId="77777777" w:rsidR="007433CD" w:rsidRDefault="00000000">
      <w:pPr>
        <w:pStyle w:val="Heading2"/>
      </w:pPr>
      <w:bookmarkStart w:id="8" w:name="key-summary-of-datasets"/>
      <w:bookmarkStart w:id="9" w:name="_Toc150707733"/>
      <w:bookmarkEnd w:id="6"/>
      <w:r>
        <w:t>1.1 Key summary of datasets</w:t>
      </w:r>
      <w:bookmarkEnd w:id="9"/>
    </w:p>
    <w:p w14:paraId="57D179DF" w14:textId="77777777" w:rsidR="007433CD" w:rsidRDefault="00000000">
      <w:pPr>
        <w:pStyle w:val="Heading3"/>
      </w:pPr>
      <w:bookmarkStart w:id="10" w:name="region-of-interest-texas"/>
      <w:bookmarkStart w:id="11" w:name="_Toc150707734"/>
      <w:r>
        <w:t>1.1.1 Region of interest: Texas</w:t>
      </w:r>
      <w:bookmarkEnd w:id="11"/>
    </w:p>
    <w:p w14:paraId="57D179E0" w14:textId="77777777" w:rsidR="007433CD" w:rsidRDefault="00000000">
      <w:pPr>
        <w:pStyle w:val="Heading3"/>
      </w:pPr>
      <w:bookmarkStart w:id="12" w:name="X565f9d701db9e9d6e7993e8780dc3d3b0ac8720"/>
      <w:bookmarkStart w:id="13" w:name="_Toc150707735"/>
      <w:bookmarkEnd w:id="10"/>
      <w:r>
        <w:t>1.1.2 Predictors: Air Temperature and Dew Point Temperature</w:t>
      </w:r>
      <w:bookmarkEnd w:id="13"/>
    </w:p>
    <w:p w14:paraId="57D179E1" w14:textId="77777777" w:rsidR="007433CD" w:rsidRDefault="00000000">
      <w:pPr>
        <w:pStyle w:val="Heading3"/>
      </w:pPr>
      <w:bookmarkStart w:id="14" w:name="source-of-data-era5-reanalysis"/>
      <w:bookmarkStart w:id="15" w:name="_Toc150707736"/>
      <w:bookmarkEnd w:id="12"/>
      <w:r>
        <w:t>1.1.3 Source of Data: ERA5 Reanalysis</w:t>
      </w:r>
      <w:bookmarkEnd w:id="15"/>
    </w:p>
    <w:p w14:paraId="57D179E2" w14:textId="77777777" w:rsidR="007433CD" w:rsidRDefault="00000000">
      <w:pPr>
        <w:pStyle w:val="Heading3"/>
      </w:pPr>
      <w:bookmarkStart w:id="16" w:name="X44a40290958274386001d19ea370a8c0954b77d"/>
      <w:bookmarkStart w:id="17" w:name="_Toc150707737"/>
      <w:bookmarkEnd w:id="14"/>
      <w:r>
        <w:t>1.1.4 Predictand : Observed Precipitation over Texas</w:t>
      </w:r>
      <w:bookmarkEnd w:id="17"/>
    </w:p>
    <w:p w14:paraId="57D179E3" w14:textId="77777777" w:rsidR="007433CD" w:rsidRDefault="00000000">
      <w:pPr>
        <w:pStyle w:val="Heading3"/>
      </w:pPr>
      <w:bookmarkStart w:id="18" w:name="source-of-data-cpc"/>
      <w:bookmarkStart w:id="19" w:name="_Toc150707738"/>
      <w:bookmarkEnd w:id="16"/>
      <w:r>
        <w:t>1.1.5 Source of Data: CPC</w:t>
      </w:r>
      <w:bookmarkEnd w:id="19"/>
    </w:p>
    <w:p w14:paraId="57D179E4" w14:textId="77777777" w:rsidR="007433CD" w:rsidRDefault="00000000">
      <w:pPr>
        <w:pStyle w:val="Heading1"/>
      </w:pPr>
      <w:bookmarkStart w:id="20" w:name="exploratory-data-analysis"/>
      <w:bookmarkStart w:id="21" w:name="_Toc150707739"/>
      <w:bookmarkEnd w:id="0"/>
      <w:bookmarkEnd w:id="8"/>
      <w:bookmarkEnd w:id="18"/>
      <w:r>
        <w:t>2. 2. Exploratory Data Analysis</w:t>
      </w:r>
      <w:bookmarkEnd w:id="21"/>
    </w:p>
    <w:p w14:paraId="57D179E5" w14:textId="77777777" w:rsidR="007433CD" w:rsidRDefault="00000000">
      <w:pPr>
        <w:pStyle w:val="Heading3"/>
      </w:pPr>
      <w:bookmarkStart w:id="22" w:name="X1fa63a524f0c6ffe646e71502bc7c1214bb8ebd"/>
      <w:bookmarkStart w:id="23" w:name="_Toc150707740"/>
      <w:r>
        <w:lastRenderedPageBreak/>
        <w:t>2.0.1 We begin with exploring the datasets. In this project, we are working with air temperature and dew point temperature as our inputs or predictors.As our y or predictand, we have observed precipitation data over Texas. The former are coarser data downloaded from ERA5 Reanalysis website using a julia script while the latter is a fine resolution data. To meet the project goal, we observe the temporal and spatial dimensions and subset according to our requirements.</w:t>
      </w:r>
      <w:bookmarkEnd w:id="23"/>
    </w:p>
    <w:p w14:paraId="57D179E6" w14:textId="77777777" w:rsidR="007433CD" w:rsidRDefault="00000000">
      <w:pPr>
        <w:pStyle w:val="Heading2"/>
      </w:pPr>
      <w:bookmarkStart w:id="24" w:name="X3d94eb6532275b919745f5545e71ecf559c07d7"/>
      <w:bookmarkStart w:id="25" w:name="_Toc150707741"/>
      <w:bookmarkEnd w:id="22"/>
      <w:r>
        <w:t>2.1 2.1 Checking dimensions and visualizing the data</w:t>
      </w:r>
      <w:bookmarkEnd w:id="25"/>
    </w:p>
    <w:p w14:paraId="57D179E7" w14:textId="77777777" w:rsidR="007433CD" w:rsidRDefault="00000000">
      <w:pPr>
        <w:pStyle w:val="Heading3"/>
      </w:pPr>
      <w:bookmarkStart w:id="26" w:name="X7ff42df2575a92c5f5127e75f0f225d2a94d15d"/>
      <w:bookmarkStart w:id="27" w:name="_Toc150707742"/>
      <w:r>
        <w:t>2.1.1 We at first read in the finer resolution data, which is the precipitation data over Texas. As the output shows, it is observed precipitation data for Texas region. The spatial resolution is 24*24 for 1979 to 2020, thus could be called finer than the inputs of our model.After reading in the data, we reverse the latitudes and then plot a specific day’s data to see how the data looks like.</w:t>
      </w:r>
      <w:bookmarkEnd w:id="27"/>
    </w:p>
    <w:p w14:paraId="57D179E8" w14:textId="77777777" w:rsidR="007433CD" w:rsidRDefault="00000000">
      <w:pPr>
        <w:pStyle w:val="SourceCode"/>
      </w:pPr>
      <w:r>
        <w:rPr>
          <w:rStyle w:val="VerbatimChar"/>
        </w:rPr>
        <w:t>Dataset: ../data/precip_data_Houston/precip_tx.nc</w:t>
      </w:r>
      <w:r>
        <w:br/>
      </w:r>
      <w:r>
        <w:rPr>
          <w:rStyle w:val="VerbatimChar"/>
        </w:rPr>
        <w:t>Group: /</w:t>
      </w:r>
      <w:r>
        <w:br/>
      </w:r>
      <w:r>
        <w:br/>
      </w:r>
      <w:r>
        <w:rPr>
          <w:rStyle w:val="VerbatimChar"/>
        </w:rPr>
        <w:t>Dimensions</w:t>
      </w:r>
      <w:r>
        <w:br/>
      </w:r>
      <w:r>
        <w:rPr>
          <w:rStyle w:val="VerbatimChar"/>
        </w:rPr>
        <w:t xml:space="preserve">   lat = 24</w:t>
      </w:r>
      <w:r>
        <w:br/>
      </w:r>
      <w:r>
        <w:rPr>
          <w:rStyle w:val="VerbatimChar"/>
        </w:rPr>
        <w:t xml:space="preserve">   lon = 24</w:t>
      </w:r>
      <w:r>
        <w:br/>
      </w:r>
      <w:r>
        <w:rPr>
          <w:rStyle w:val="VerbatimChar"/>
        </w:rPr>
        <w:t xml:space="preserve">   time = 16365</w:t>
      </w:r>
      <w:r>
        <w:br/>
      </w:r>
      <w:r>
        <w:br/>
      </w:r>
      <w:r>
        <w:rPr>
          <w:rStyle w:val="VerbatimChar"/>
        </w:rPr>
        <w:t>Variables</w:t>
      </w:r>
      <w:r>
        <w:br/>
      </w:r>
      <w:r>
        <w:rPr>
          <w:rStyle w:val="VerbatimChar"/>
        </w:rPr>
        <w:t xml:space="preserve">  lat   (24)</w:t>
      </w:r>
      <w:r>
        <w:br/>
      </w:r>
      <w:r>
        <w:rPr>
          <w:rStyle w:val="VerbatimChar"/>
        </w:rPr>
        <w:t xml:space="preserve">    Datatype:    Union{Missing, Float32} (Float32)</w:t>
      </w:r>
      <w:r>
        <w:br/>
      </w:r>
      <w:r>
        <w:rPr>
          <w:rStyle w:val="VerbatimChar"/>
        </w:rPr>
        <w:t xml:space="preserve">    Dimensions:  lat</w:t>
      </w:r>
      <w:r>
        <w:br/>
      </w:r>
      <w:r>
        <w:rPr>
          <w:rStyle w:val="VerbatimChar"/>
        </w:rPr>
        <w:t xml:space="preserve">    Attributes:</w:t>
      </w:r>
      <w:r>
        <w:br/>
      </w:r>
      <w:r>
        <w:rPr>
          <w:rStyle w:val="VerbatimChar"/>
        </w:rPr>
        <w:t xml:space="preserve">     _FillValue           = NaN</w:t>
      </w:r>
      <w:r>
        <w:br/>
      </w:r>
      <w:r>
        <w:rPr>
          <w:rStyle w:val="VerbatimChar"/>
        </w:rPr>
        <w:t xml:space="preserve">     actual_range         = Float32[89.75, -89.75]</w:t>
      </w:r>
      <w:r>
        <w:br/>
      </w:r>
      <w:r>
        <w:rPr>
          <w:rStyle w:val="VerbatimChar"/>
        </w:rPr>
        <w:t xml:space="preserve">     long_name            = Latitude</w:t>
      </w:r>
      <w:r>
        <w:br/>
      </w:r>
      <w:r>
        <w:rPr>
          <w:rStyle w:val="VerbatimChar"/>
        </w:rPr>
        <w:t xml:space="preserve">     units                = degrees_north</w:t>
      </w:r>
      <w:r>
        <w:br/>
      </w:r>
      <w:r>
        <w:rPr>
          <w:rStyle w:val="VerbatimChar"/>
        </w:rPr>
        <w:t xml:space="preserve">     axis                 = Y</w:t>
      </w:r>
      <w:r>
        <w:br/>
      </w:r>
      <w:r>
        <w:rPr>
          <w:rStyle w:val="VerbatimChar"/>
        </w:rPr>
        <w:t xml:space="preserve">     standard_name        = latitude</w:t>
      </w:r>
      <w:r>
        <w:br/>
      </w:r>
      <w:r>
        <w:rPr>
          <w:rStyle w:val="VerbatimChar"/>
        </w:rPr>
        <w:t xml:space="preserve">     coordinate_defines   = center</w:t>
      </w:r>
      <w:r>
        <w:br/>
      </w:r>
      <w:r>
        <w:br/>
      </w:r>
      <w:r>
        <w:rPr>
          <w:rStyle w:val="VerbatimChar"/>
        </w:rPr>
        <w:t xml:space="preserve">  lon   (24)</w:t>
      </w:r>
      <w:r>
        <w:br/>
      </w:r>
      <w:r>
        <w:rPr>
          <w:rStyle w:val="VerbatimChar"/>
        </w:rPr>
        <w:t xml:space="preserve">    Datatype:    Union{Missing, Float32} (Float32)</w:t>
      </w:r>
      <w:r>
        <w:br/>
      </w:r>
      <w:r>
        <w:rPr>
          <w:rStyle w:val="VerbatimChar"/>
        </w:rPr>
        <w:t xml:space="preserve">    Dimensions:  lon</w:t>
      </w:r>
      <w:r>
        <w:br/>
      </w:r>
      <w:r>
        <w:rPr>
          <w:rStyle w:val="VerbatimChar"/>
        </w:rPr>
        <w:t xml:space="preserve">    Attributes:</w:t>
      </w:r>
      <w:r>
        <w:br/>
      </w:r>
      <w:r>
        <w:rPr>
          <w:rStyle w:val="VerbatimChar"/>
        </w:rPr>
        <w:t xml:space="preserve">     _FillValue           = NaN</w:t>
      </w:r>
      <w:r>
        <w:br/>
      </w:r>
      <w:r>
        <w:rPr>
          <w:rStyle w:val="VerbatimChar"/>
        </w:rPr>
        <w:t xml:space="preserve">     long_name            = Longitude</w:t>
      </w:r>
      <w:r>
        <w:br/>
      </w:r>
      <w:r>
        <w:rPr>
          <w:rStyle w:val="VerbatimChar"/>
        </w:rPr>
        <w:t xml:space="preserve">     units                = degrees_east</w:t>
      </w:r>
      <w:r>
        <w:br/>
      </w:r>
      <w:r>
        <w:rPr>
          <w:rStyle w:val="VerbatimChar"/>
        </w:rPr>
        <w:t xml:space="preserve">     axis                 = X</w:t>
      </w:r>
      <w:r>
        <w:br/>
      </w:r>
      <w:r>
        <w:rPr>
          <w:rStyle w:val="VerbatimChar"/>
        </w:rPr>
        <w:t xml:space="preserve">     standard_name        = longitude</w:t>
      </w:r>
      <w:r>
        <w:br/>
      </w:r>
      <w:r>
        <w:rPr>
          <w:rStyle w:val="VerbatimChar"/>
        </w:rPr>
        <w:t xml:space="preserve">     actual_range         = Float32[0.25, 359.75]</w:t>
      </w:r>
      <w:r>
        <w:br/>
      </w:r>
      <w:r>
        <w:rPr>
          <w:rStyle w:val="VerbatimChar"/>
        </w:rPr>
        <w:t xml:space="preserve">     coordinate_defines   = center</w:t>
      </w:r>
      <w:r>
        <w:br/>
      </w:r>
      <w:r>
        <w:br/>
      </w:r>
      <w:r>
        <w:rPr>
          <w:rStyle w:val="VerbatimChar"/>
        </w:rPr>
        <w:t xml:space="preserve">  time   (16365)</w:t>
      </w:r>
      <w:r>
        <w:br/>
      </w:r>
      <w:r>
        <w:rPr>
          <w:rStyle w:val="VerbatimChar"/>
        </w:rPr>
        <w:lastRenderedPageBreak/>
        <w:t xml:space="preserve">    Datatype:    DateTime (Int64)</w:t>
      </w:r>
      <w:r>
        <w:br/>
      </w:r>
      <w:r>
        <w:rPr>
          <w:rStyle w:val="VerbatimChar"/>
        </w:rPr>
        <w:t xml:space="preserve">    Dimensions:  time</w:t>
      </w:r>
      <w:r>
        <w:br/>
      </w:r>
      <w:r>
        <w:rPr>
          <w:rStyle w:val="VerbatimChar"/>
        </w:rPr>
        <w:t xml:space="preserve">    Attributes:</w:t>
      </w:r>
      <w:r>
        <w:br/>
      </w:r>
      <w:r>
        <w:rPr>
          <w:rStyle w:val="VerbatimChar"/>
        </w:rPr>
        <w:t xml:space="preserve">     long_name            = Time</w:t>
      </w:r>
      <w:r>
        <w:br/>
      </w:r>
      <w:r>
        <w:rPr>
          <w:rStyle w:val="VerbatimChar"/>
        </w:rPr>
        <w:t xml:space="preserve">     axis                 = T</w:t>
      </w:r>
      <w:r>
        <w:br/>
      </w:r>
      <w:r>
        <w:rPr>
          <w:rStyle w:val="VerbatimChar"/>
        </w:rPr>
        <w:t xml:space="preserve">     standard_name        = time</w:t>
      </w:r>
      <w:r>
        <w:br/>
      </w:r>
      <w:r>
        <w:rPr>
          <w:rStyle w:val="VerbatimChar"/>
        </w:rPr>
        <w:t xml:space="preserve">     coordinate_defines   = start</w:t>
      </w:r>
      <w:r>
        <w:br/>
      </w:r>
      <w:r>
        <w:rPr>
          <w:rStyle w:val="VerbatimChar"/>
        </w:rPr>
        <w:t xml:space="preserve">     delta_t              = 0000-00-01 00:00:00</w:t>
      </w:r>
      <w:r>
        <w:br/>
      </w:r>
      <w:r>
        <w:rPr>
          <w:rStyle w:val="VerbatimChar"/>
        </w:rPr>
        <w:t xml:space="preserve">     avg_period           = 0000-00-01 00:00:00</w:t>
      </w:r>
      <w:r>
        <w:br/>
      </w:r>
      <w:r>
        <w:rPr>
          <w:rStyle w:val="VerbatimChar"/>
        </w:rPr>
        <w:t xml:space="preserve">     units                = days since 1979-01-01 00:00:00</w:t>
      </w:r>
      <w:r>
        <w:br/>
      </w:r>
      <w:r>
        <w:rPr>
          <w:rStyle w:val="VerbatimChar"/>
        </w:rPr>
        <w:t xml:space="preserve">     calendar             = proleptic_gregorian</w:t>
      </w:r>
      <w:r>
        <w:br/>
      </w:r>
      <w:r>
        <w:br/>
      </w:r>
      <w:r>
        <w:rPr>
          <w:rStyle w:val="VerbatimChar"/>
        </w:rPr>
        <w:t xml:space="preserve">  precip   (24 × 24 × 16365)</w:t>
      </w:r>
      <w:r>
        <w:br/>
      </w:r>
      <w:r>
        <w:rPr>
          <w:rStyle w:val="VerbatimChar"/>
        </w:rPr>
        <w:t xml:space="preserve">    Datatype:    Union{Missing, Float32} (Float32)</w:t>
      </w:r>
      <w:r>
        <w:br/>
      </w:r>
      <w:r>
        <w:rPr>
          <w:rStyle w:val="VerbatimChar"/>
        </w:rPr>
        <w:t xml:space="preserve">    Dimensions:  lon × lat × time</w:t>
      </w:r>
      <w:r>
        <w:br/>
      </w:r>
      <w:r>
        <w:rPr>
          <w:rStyle w:val="VerbatimChar"/>
        </w:rPr>
        <w:t xml:space="preserve">    Attributes:</w:t>
      </w:r>
      <w:r>
        <w:br/>
      </w:r>
      <w:r>
        <w:rPr>
          <w:rStyle w:val="VerbatimChar"/>
        </w:rPr>
        <w:t xml:space="preserve">     _FillValue           = NaN</w:t>
      </w:r>
      <w:r>
        <w:br/>
      </w:r>
      <w:r>
        <w:rPr>
          <w:rStyle w:val="VerbatimChar"/>
        </w:rPr>
        <w:t xml:space="preserve">     var_desc             = Precipitation</w:t>
      </w:r>
      <w:r>
        <w:br/>
      </w:r>
      <w:r>
        <w:rPr>
          <w:rStyle w:val="VerbatimChar"/>
        </w:rPr>
        <w:t xml:space="preserve">     level_desc           = Surface</w:t>
      </w:r>
      <w:r>
        <w:br/>
      </w:r>
      <w:r>
        <w:rPr>
          <w:rStyle w:val="VerbatimChar"/>
        </w:rPr>
        <w:t xml:space="preserve">     statistic            = Total</w:t>
      </w:r>
      <w:r>
        <w:br/>
      </w:r>
      <w:r>
        <w:rPr>
          <w:rStyle w:val="VerbatimChar"/>
        </w:rPr>
        <w:t xml:space="preserve">     parent_stat          = Other</w:t>
      </w:r>
      <w:r>
        <w:br/>
      </w:r>
      <w:r>
        <w:rPr>
          <w:rStyle w:val="VerbatimChar"/>
        </w:rPr>
        <w:t xml:space="preserve">     long_name            = Daily total of precipitation</w:t>
      </w:r>
      <w:r>
        <w:br/>
      </w:r>
      <w:r>
        <w:rPr>
          <w:rStyle w:val="VerbatimChar"/>
        </w:rPr>
        <w:t xml:space="preserve">     cell_methods         = time: sum</w:t>
      </w:r>
      <w:r>
        <w:br/>
      </w:r>
      <w:r>
        <w:rPr>
          <w:rStyle w:val="VerbatimChar"/>
        </w:rPr>
        <w:t xml:space="preserve">     avg_period           = 0000-00-01 00:00:00</w:t>
      </w:r>
      <w:r>
        <w:br/>
      </w:r>
      <w:r>
        <w:rPr>
          <w:rStyle w:val="VerbatimChar"/>
        </w:rPr>
        <w:t xml:space="preserve">     actual_range         = Float32[0.0, 428.02423]</w:t>
      </w:r>
      <w:r>
        <w:br/>
      </w:r>
      <w:r>
        <w:rPr>
          <w:rStyle w:val="VerbatimChar"/>
        </w:rPr>
        <w:t xml:space="preserve">     units                = mm</w:t>
      </w:r>
      <w:r>
        <w:br/>
      </w:r>
      <w:r>
        <w:rPr>
          <w:rStyle w:val="VerbatimChar"/>
        </w:rPr>
        <w:t xml:space="preserve">     valid_range          = Float32[0.0, 1000.0]</w:t>
      </w:r>
      <w:r>
        <w:br/>
      </w:r>
      <w:r>
        <w:rPr>
          <w:rStyle w:val="VerbatimChar"/>
        </w:rPr>
        <w:t xml:space="preserve">     dataset              = CPC Global Precipitation</w:t>
      </w:r>
      <w:r>
        <w:br/>
      </w:r>
      <w:r>
        <w:rPr>
          <w:rStyle w:val="VerbatimChar"/>
        </w:rPr>
        <w:t xml:space="preserve">     missing_value        = -9.96921e36</w:t>
      </w:r>
    </w:p>
    <w:p w14:paraId="57D179E9" w14:textId="77777777" w:rsidR="007433CD" w:rsidRDefault="00000000">
      <w:pPr>
        <w:pStyle w:val="SourceCode"/>
      </w:pPr>
      <w:r>
        <w:rPr>
          <w:rStyle w:val="VerbatimChar"/>
        </w:rPr>
        <w:t>24-element Vector{Union{Missing, Float32}}:</w:t>
      </w:r>
      <w:r>
        <w:br/>
      </w:r>
      <w:r>
        <w:rPr>
          <w:rStyle w:val="VerbatimChar"/>
        </w:rPr>
        <w:t xml:space="preserve"> 36.75f0</w:t>
      </w:r>
      <w:r>
        <w:br/>
      </w:r>
      <w:r>
        <w:rPr>
          <w:rStyle w:val="VerbatimChar"/>
        </w:rPr>
        <w:t xml:space="preserve"> 36.25f0</w:t>
      </w:r>
      <w:r>
        <w:br/>
      </w:r>
      <w:r>
        <w:rPr>
          <w:rStyle w:val="VerbatimChar"/>
        </w:rPr>
        <w:t xml:space="preserve"> 35.75f0</w:t>
      </w:r>
      <w:r>
        <w:br/>
      </w:r>
      <w:r>
        <w:rPr>
          <w:rStyle w:val="VerbatimChar"/>
        </w:rPr>
        <w:t xml:space="preserve"> 35.25f0</w:t>
      </w:r>
      <w:r>
        <w:br/>
      </w:r>
      <w:r>
        <w:rPr>
          <w:rStyle w:val="VerbatimChar"/>
        </w:rPr>
        <w:t xml:space="preserve"> 34.75f0</w:t>
      </w:r>
      <w:r>
        <w:br/>
      </w:r>
      <w:r>
        <w:rPr>
          <w:rStyle w:val="VerbatimChar"/>
        </w:rPr>
        <w:t xml:space="preserve"> 34.25f0</w:t>
      </w:r>
      <w:r>
        <w:br/>
      </w:r>
      <w:r>
        <w:rPr>
          <w:rStyle w:val="VerbatimChar"/>
        </w:rPr>
        <w:t xml:space="preserve"> 33.75f0</w:t>
      </w:r>
      <w:r>
        <w:br/>
      </w:r>
      <w:r>
        <w:rPr>
          <w:rStyle w:val="VerbatimChar"/>
        </w:rPr>
        <w:t xml:space="preserve"> 33.25f0</w:t>
      </w:r>
      <w:r>
        <w:br/>
      </w:r>
      <w:r>
        <w:rPr>
          <w:rStyle w:val="VerbatimChar"/>
        </w:rPr>
        <w:t xml:space="preserve"> 32.75f0</w:t>
      </w:r>
      <w:r>
        <w:br/>
      </w:r>
      <w:r>
        <w:rPr>
          <w:rStyle w:val="VerbatimChar"/>
        </w:rPr>
        <w:t xml:space="preserve"> 32.25f0</w:t>
      </w:r>
      <w:r>
        <w:br/>
      </w:r>
      <w:r>
        <w:rPr>
          <w:rStyle w:val="VerbatimChar"/>
        </w:rPr>
        <w:t xml:space="preserve"> 31.75f0</w:t>
      </w:r>
      <w:r>
        <w:br/>
      </w:r>
      <w:r>
        <w:rPr>
          <w:rStyle w:val="VerbatimChar"/>
        </w:rPr>
        <w:t xml:space="preserve"> 31.25f0</w:t>
      </w:r>
      <w:r>
        <w:br/>
      </w:r>
      <w:r>
        <w:rPr>
          <w:rStyle w:val="VerbatimChar"/>
        </w:rPr>
        <w:t xml:space="preserve"> 30.75f0</w:t>
      </w:r>
      <w:r>
        <w:br/>
      </w:r>
      <w:r>
        <w:rPr>
          <w:rStyle w:val="VerbatimChar"/>
        </w:rPr>
        <w:t xml:space="preserve"> 30.25f0</w:t>
      </w:r>
      <w:r>
        <w:br/>
      </w:r>
      <w:r>
        <w:rPr>
          <w:rStyle w:val="VerbatimChar"/>
        </w:rPr>
        <w:t xml:space="preserve"> 29.75f0</w:t>
      </w:r>
      <w:r>
        <w:br/>
      </w:r>
      <w:r>
        <w:rPr>
          <w:rStyle w:val="VerbatimChar"/>
        </w:rPr>
        <w:t xml:space="preserve"> 29.25f0</w:t>
      </w:r>
      <w:r>
        <w:br/>
      </w:r>
      <w:r>
        <w:rPr>
          <w:rStyle w:val="VerbatimChar"/>
        </w:rPr>
        <w:t xml:space="preserve"> 28.75f0</w:t>
      </w:r>
      <w:r>
        <w:br/>
      </w:r>
      <w:r>
        <w:rPr>
          <w:rStyle w:val="VerbatimChar"/>
        </w:rPr>
        <w:t xml:space="preserve"> 28.25f0</w:t>
      </w:r>
      <w:r>
        <w:br/>
      </w:r>
      <w:r>
        <w:rPr>
          <w:rStyle w:val="VerbatimChar"/>
        </w:rPr>
        <w:t xml:space="preserve"> 27.75f0</w:t>
      </w:r>
      <w:r>
        <w:br/>
      </w:r>
      <w:r>
        <w:rPr>
          <w:rStyle w:val="VerbatimChar"/>
        </w:rPr>
        <w:lastRenderedPageBreak/>
        <w:t xml:space="preserve"> 27.25f0</w:t>
      </w:r>
      <w:r>
        <w:br/>
      </w:r>
      <w:r>
        <w:rPr>
          <w:rStyle w:val="VerbatimChar"/>
        </w:rPr>
        <w:t xml:space="preserve"> 26.75f0</w:t>
      </w:r>
      <w:r>
        <w:br/>
      </w:r>
      <w:r>
        <w:rPr>
          <w:rStyle w:val="VerbatimChar"/>
        </w:rPr>
        <w:t xml:space="preserve"> 26.25f0</w:t>
      </w:r>
      <w:r>
        <w:br/>
      </w:r>
      <w:r>
        <w:rPr>
          <w:rStyle w:val="VerbatimChar"/>
        </w:rPr>
        <w:t xml:space="preserve"> 25.75f0</w:t>
      </w:r>
      <w:r>
        <w:br/>
      </w:r>
      <w:r>
        <w:rPr>
          <w:rStyle w:val="VerbatimChar"/>
        </w:rPr>
        <w:t xml:space="preserve"> 25.25f0</w:t>
      </w:r>
    </w:p>
    <w:p w14:paraId="57D179EA" w14:textId="77777777" w:rsidR="007433CD" w:rsidRDefault="00000000">
      <w:pPr>
        <w:pStyle w:val="SourceCode"/>
      </w:pPr>
      <w:r>
        <w:rPr>
          <w:rStyle w:val="VerbatimChar"/>
        </w:rPr>
        <w:t>24-element Vector{Union{Missing, Float32}}:</w:t>
      </w:r>
      <w:r>
        <w:br/>
      </w:r>
      <w:r>
        <w:rPr>
          <w:rStyle w:val="VerbatimChar"/>
        </w:rPr>
        <w:t xml:space="preserve"> 258.25f0</w:t>
      </w:r>
      <w:r>
        <w:br/>
      </w:r>
      <w:r>
        <w:rPr>
          <w:rStyle w:val="VerbatimChar"/>
        </w:rPr>
        <w:t xml:space="preserve"> 258.75f0</w:t>
      </w:r>
      <w:r>
        <w:br/>
      </w:r>
      <w:r>
        <w:rPr>
          <w:rStyle w:val="VerbatimChar"/>
        </w:rPr>
        <w:t xml:space="preserve"> 259.25f0</w:t>
      </w:r>
      <w:r>
        <w:br/>
      </w:r>
      <w:r>
        <w:rPr>
          <w:rStyle w:val="VerbatimChar"/>
        </w:rPr>
        <w:t xml:space="preserve"> 259.75f0</w:t>
      </w:r>
      <w:r>
        <w:br/>
      </w:r>
      <w:r>
        <w:rPr>
          <w:rStyle w:val="VerbatimChar"/>
        </w:rPr>
        <w:t xml:space="preserve"> 260.25f0</w:t>
      </w:r>
      <w:r>
        <w:br/>
      </w:r>
      <w:r>
        <w:rPr>
          <w:rStyle w:val="VerbatimChar"/>
        </w:rPr>
        <w:t xml:space="preserve"> 260.75f0</w:t>
      </w:r>
      <w:r>
        <w:br/>
      </w:r>
      <w:r>
        <w:rPr>
          <w:rStyle w:val="VerbatimChar"/>
        </w:rPr>
        <w:t xml:space="preserve"> 261.25f0</w:t>
      </w:r>
      <w:r>
        <w:br/>
      </w:r>
      <w:r>
        <w:rPr>
          <w:rStyle w:val="VerbatimChar"/>
        </w:rPr>
        <w:t xml:space="preserve"> 261.75f0</w:t>
      </w:r>
      <w:r>
        <w:br/>
      </w:r>
      <w:r>
        <w:rPr>
          <w:rStyle w:val="VerbatimChar"/>
        </w:rPr>
        <w:t xml:space="preserve"> 262.25f0</w:t>
      </w:r>
      <w:r>
        <w:br/>
      </w:r>
      <w:r>
        <w:rPr>
          <w:rStyle w:val="VerbatimChar"/>
        </w:rPr>
        <w:t xml:space="preserve"> 262.75f0</w:t>
      </w:r>
      <w:r>
        <w:br/>
      </w:r>
      <w:r>
        <w:rPr>
          <w:rStyle w:val="VerbatimChar"/>
        </w:rPr>
        <w:t xml:space="preserve"> 263.25f0</w:t>
      </w:r>
      <w:r>
        <w:br/>
      </w:r>
      <w:r>
        <w:rPr>
          <w:rStyle w:val="VerbatimChar"/>
        </w:rPr>
        <w:t xml:space="preserve"> 263.75f0</w:t>
      </w:r>
      <w:r>
        <w:br/>
      </w:r>
      <w:r>
        <w:rPr>
          <w:rStyle w:val="VerbatimChar"/>
        </w:rPr>
        <w:t xml:space="preserve"> 264.25f0</w:t>
      </w:r>
      <w:r>
        <w:br/>
      </w:r>
      <w:r>
        <w:rPr>
          <w:rStyle w:val="VerbatimChar"/>
        </w:rPr>
        <w:t xml:space="preserve"> 264.75f0</w:t>
      </w:r>
      <w:r>
        <w:br/>
      </w:r>
      <w:r>
        <w:rPr>
          <w:rStyle w:val="VerbatimChar"/>
        </w:rPr>
        <w:t xml:space="preserve"> 265.25f0</w:t>
      </w:r>
      <w:r>
        <w:br/>
      </w:r>
      <w:r>
        <w:rPr>
          <w:rStyle w:val="VerbatimChar"/>
        </w:rPr>
        <w:t xml:space="preserve"> 265.75f0</w:t>
      </w:r>
      <w:r>
        <w:br/>
      </w:r>
      <w:r>
        <w:rPr>
          <w:rStyle w:val="VerbatimChar"/>
        </w:rPr>
        <w:t xml:space="preserve"> 266.25f0</w:t>
      </w:r>
      <w:r>
        <w:br/>
      </w:r>
      <w:r>
        <w:rPr>
          <w:rStyle w:val="VerbatimChar"/>
        </w:rPr>
        <w:t xml:space="preserve"> 266.75f0</w:t>
      </w:r>
      <w:r>
        <w:br/>
      </w:r>
      <w:r>
        <w:rPr>
          <w:rStyle w:val="VerbatimChar"/>
        </w:rPr>
        <w:t xml:space="preserve"> 267.25f0</w:t>
      </w:r>
      <w:r>
        <w:br/>
      </w:r>
      <w:r>
        <w:rPr>
          <w:rStyle w:val="VerbatimChar"/>
        </w:rPr>
        <w:t xml:space="preserve"> 267.75f0</w:t>
      </w:r>
      <w:r>
        <w:br/>
      </w:r>
      <w:r>
        <w:rPr>
          <w:rStyle w:val="VerbatimChar"/>
        </w:rPr>
        <w:t xml:space="preserve"> 268.25f0</w:t>
      </w:r>
      <w:r>
        <w:br/>
      </w:r>
      <w:r>
        <w:rPr>
          <w:rStyle w:val="VerbatimChar"/>
        </w:rPr>
        <w:t xml:space="preserve"> 268.75f0</w:t>
      </w:r>
      <w:r>
        <w:br/>
      </w:r>
      <w:r>
        <w:rPr>
          <w:rStyle w:val="VerbatimChar"/>
        </w:rPr>
        <w:t xml:space="preserve"> 269.25f0</w:t>
      </w:r>
      <w:r>
        <w:br/>
      </w:r>
      <w:r>
        <w:rPr>
          <w:rStyle w:val="VerbatimChar"/>
        </w:rPr>
        <w:t xml:space="preserve"> 269.75f0</w:t>
      </w:r>
    </w:p>
    <w:p w14:paraId="57D179EB" w14:textId="77777777" w:rsidR="007433CD" w:rsidRDefault="00000000">
      <w:pPr>
        <w:pStyle w:val="FirstParagraph"/>
      </w:pPr>
      <w:r>
        <w:rPr>
          <w:noProof/>
        </w:rPr>
        <w:lastRenderedPageBreak/>
        <w:drawing>
          <wp:inline distT="0" distB="0" distL="0" distR="0" wp14:anchorId="57D1D2D5" wp14:editId="57D1D2D6">
            <wp:extent cx="45720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emplate_works_PCA_KNN_baseline_final_for_rendering_files/figure-docx/cell-3-output-4.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7D179EC" w14:textId="77777777" w:rsidR="007433CD" w:rsidRDefault="00000000">
      <w:pPr>
        <w:pStyle w:val="BodyText"/>
      </w:pPr>
      <w:r>
        <w:t>Since we are working with 31 years of data (11,323 days), we extracted the data of 1990 to 2020 from the given dataset.</w:t>
      </w:r>
    </w:p>
    <w:p w14:paraId="57D179ED" w14:textId="77777777" w:rsidR="007433CD" w:rsidRDefault="00000000">
      <w:pPr>
        <w:pStyle w:val="SourceCode"/>
      </w:pPr>
      <w:r>
        <w:rPr>
          <w:rStyle w:val="VerbatimChar"/>
        </w:rPr>
        <w:t>16365-element Vector{Date}:</w:t>
      </w:r>
      <w:r>
        <w:br/>
      </w:r>
      <w:r>
        <w:rPr>
          <w:rStyle w:val="VerbatimChar"/>
        </w:rPr>
        <w:t xml:space="preserve"> 1979-01-01</w:t>
      </w:r>
      <w:r>
        <w:br/>
      </w:r>
      <w:r>
        <w:rPr>
          <w:rStyle w:val="VerbatimChar"/>
        </w:rPr>
        <w:t xml:space="preserve"> 1979-01-02</w:t>
      </w:r>
      <w:r>
        <w:br/>
      </w:r>
      <w:r>
        <w:rPr>
          <w:rStyle w:val="VerbatimChar"/>
        </w:rPr>
        <w:t xml:space="preserve"> 1979-01-03</w:t>
      </w:r>
      <w:r>
        <w:br/>
      </w:r>
      <w:r>
        <w:rPr>
          <w:rStyle w:val="VerbatimChar"/>
        </w:rPr>
        <w:t xml:space="preserve"> 1979-01-04</w:t>
      </w:r>
      <w:r>
        <w:br/>
      </w:r>
      <w:r>
        <w:rPr>
          <w:rStyle w:val="VerbatimChar"/>
        </w:rPr>
        <w:t xml:space="preserve"> 1979-01-05</w:t>
      </w:r>
      <w:r>
        <w:br/>
      </w:r>
      <w:r>
        <w:rPr>
          <w:rStyle w:val="VerbatimChar"/>
        </w:rPr>
        <w:t xml:space="preserve"> 1979-01-06</w:t>
      </w:r>
      <w:r>
        <w:br/>
      </w:r>
      <w:r>
        <w:rPr>
          <w:rStyle w:val="VerbatimChar"/>
        </w:rPr>
        <w:t xml:space="preserve"> 1979-01-07</w:t>
      </w:r>
      <w:r>
        <w:br/>
      </w:r>
      <w:r>
        <w:rPr>
          <w:rStyle w:val="VerbatimChar"/>
        </w:rPr>
        <w:t xml:space="preserve"> 1979-01-08</w:t>
      </w:r>
      <w:r>
        <w:br/>
      </w:r>
      <w:r>
        <w:rPr>
          <w:rStyle w:val="VerbatimChar"/>
        </w:rPr>
        <w:t xml:space="preserve"> 1979-01-09</w:t>
      </w:r>
      <w:r>
        <w:br/>
      </w:r>
      <w:r>
        <w:rPr>
          <w:rStyle w:val="VerbatimChar"/>
        </w:rPr>
        <w:t xml:space="preserve"> 1979-01-10</w:t>
      </w:r>
      <w:r>
        <w:br/>
      </w:r>
      <w:r>
        <w:rPr>
          <w:rStyle w:val="VerbatimChar"/>
        </w:rPr>
        <w:t xml:space="preserve"> 1979-01-11</w:t>
      </w:r>
      <w:r>
        <w:br/>
      </w:r>
      <w:r>
        <w:rPr>
          <w:rStyle w:val="VerbatimChar"/>
        </w:rPr>
        <w:t xml:space="preserve"> 1979-01-12</w:t>
      </w:r>
      <w:r>
        <w:br/>
      </w:r>
      <w:r>
        <w:rPr>
          <w:rStyle w:val="VerbatimChar"/>
        </w:rPr>
        <w:t xml:space="preserve"> 1979-01-13</w:t>
      </w:r>
      <w:r>
        <w:br/>
      </w:r>
      <w:r>
        <w:rPr>
          <w:rStyle w:val="VerbatimChar"/>
        </w:rPr>
        <w:t xml:space="preserve"> ⋮</w:t>
      </w:r>
      <w:r>
        <w:br/>
      </w:r>
      <w:r>
        <w:rPr>
          <w:rStyle w:val="VerbatimChar"/>
        </w:rPr>
        <w:t xml:space="preserve"> 2023-10-10</w:t>
      </w:r>
      <w:r>
        <w:br/>
      </w:r>
      <w:r>
        <w:rPr>
          <w:rStyle w:val="VerbatimChar"/>
        </w:rPr>
        <w:t xml:space="preserve"> 2023-10-11</w:t>
      </w:r>
      <w:r>
        <w:br/>
      </w:r>
      <w:r>
        <w:rPr>
          <w:rStyle w:val="VerbatimChar"/>
        </w:rPr>
        <w:t xml:space="preserve"> 2023-10-12</w:t>
      </w:r>
      <w:r>
        <w:br/>
      </w:r>
      <w:r>
        <w:rPr>
          <w:rStyle w:val="VerbatimChar"/>
        </w:rPr>
        <w:t xml:space="preserve"> 2023-10-13</w:t>
      </w:r>
      <w:r>
        <w:br/>
      </w:r>
      <w:r>
        <w:rPr>
          <w:rStyle w:val="VerbatimChar"/>
        </w:rPr>
        <w:t xml:space="preserve"> 2023-10-14</w:t>
      </w:r>
      <w:r>
        <w:br/>
      </w:r>
      <w:r>
        <w:rPr>
          <w:rStyle w:val="VerbatimChar"/>
        </w:rPr>
        <w:t xml:space="preserve"> 2023-10-15</w:t>
      </w:r>
      <w:r>
        <w:br/>
      </w:r>
      <w:r>
        <w:rPr>
          <w:rStyle w:val="VerbatimChar"/>
        </w:rPr>
        <w:t xml:space="preserve"> 2023-10-16</w:t>
      </w:r>
      <w:r>
        <w:br/>
      </w:r>
      <w:r>
        <w:rPr>
          <w:rStyle w:val="VerbatimChar"/>
        </w:rPr>
        <w:t xml:space="preserve"> 2023-10-17</w:t>
      </w:r>
      <w:r>
        <w:br/>
      </w:r>
      <w:r>
        <w:rPr>
          <w:rStyle w:val="VerbatimChar"/>
        </w:rPr>
        <w:t xml:space="preserve"> 2023-10-18</w:t>
      </w:r>
      <w:r>
        <w:br/>
      </w:r>
      <w:r>
        <w:rPr>
          <w:rStyle w:val="VerbatimChar"/>
        </w:rPr>
        <w:lastRenderedPageBreak/>
        <w:t xml:space="preserve"> 2023-10-19</w:t>
      </w:r>
      <w:r>
        <w:br/>
      </w:r>
      <w:r>
        <w:rPr>
          <w:rStyle w:val="VerbatimChar"/>
        </w:rPr>
        <w:t xml:space="preserve"> 2023-10-20</w:t>
      </w:r>
      <w:r>
        <w:br/>
      </w:r>
      <w:r>
        <w:rPr>
          <w:rStyle w:val="VerbatimChar"/>
        </w:rPr>
        <w:t xml:space="preserve"> 2023-10-21</w:t>
      </w:r>
    </w:p>
    <w:p w14:paraId="57D179EE" w14:textId="77777777" w:rsidR="007433CD" w:rsidRDefault="00000000">
      <w:pPr>
        <w:pStyle w:val="SourceCode"/>
      </w:pPr>
      <w:r>
        <w:rPr>
          <w:rStyle w:val="VerbatimChar"/>
        </w:rPr>
        <w:t>11323-element Vector{Int64}:</w:t>
      </w:r>
      <w:r>
        <w:br/>
      </w:r>
      <w:r>
        <w:rPr>
          <w:rStyle w:val="VerbatimChar"/>
        </w:rPr>
        <w:t xml:space="preserve">  4019</w:t>
      </w:r>
      <w:r>
        <w:br/>
      </w:r>
      <w:r>
        <w:rPr>
          <w:rStyle w:val="VerbatimChar"/>
        </w:rPr>
        <w:t xml:space="preserve">  4020</w:t>
      </w:r>
      <w:r>
        <w:br/>
      </w:r>
      <w:r>
        <w:rPr>
          <w:rStyle w:val="VerbatimChar"/>
        </w:rPr>
        <w:t xml:space="preserve">  4021</w:t>
      </w:r>
      <w:r>
        <w:br/>
      </w:r>
      <w:r>
        <w:rPr>
          <w:rStyle w:val="VerbatimChar"/>
        </w:rPr>
        <w:t xml:space="preserve">  4022</w:t>
      </w:r>
      <w:r>
        <w:br/>
      </w:r>
      <w:r>
        <w:rPr>
          <w:rStyle w:val="VerbatimChar"/>
        </w:rPr>
        <w:t xml:space="preserve">  4023</w:t>
      </w:r>
      <w:r>
        <w:br/>
      </w:r>
      <w:r>
        <w:rPr>
          <w:rStyle w:val="VerbatimChar"/>
        </w:rPr>
        <w:t xml:space="preserve">  4024</w:t>
      </w:r>
      <w:r>
        <w:br/>
      </w:r>
      <w:r>
        <w:rPr>
          <w:rStyle w:val="VerbatimChar"/>
        </w:rPr>
        <w:t xml:space="preserve">  4025</w:t>
      </w:r>
      <w:r>
        <w:br/>
      </w:r>
      <w:r>
        <w:rPr>
          <w:rStyle w:val="VerbatimChar"/>
        </w:rPr>
        <w:t xml:space="preserve">  4026</w:t>
      </w:r>
      <w:r>
        <w:br/>
      </w:r>
      <w:r>
        <w:rPr>
          <w:rStyle w:val="VerbatimChar"/>
        </w:rPr>
        <w:t xml:space="preserve">  4027</w:t>
      </w:r>
      <w:r>
        <w:br/>
      </w:r>
      <w:r>
        <w:rPr>
          <w:rStyle w:val="VerbatimChar"/>
        </w:rPr>
        <w:t xml:space="preserve">  4028</w:t>
      </w:r>
      <w:r>
        <w:br/>
      </w:r>
      <w:r>
        <w:rPr>
          <w:rStyle w:val="VerbatimChar"/>
        </w:rPr>
        <w:t xml:space="preserve">  4029</w:t>
      </w:r>
      <w:r>
        <w:br/>
      </w:r>
      <w:r>
        <w:rPr>
          <w:rStyle w:val="VerbatimChar"/>
        </w:rPr>
        <w:t xml:space="preserve">  4030</w:t>
      </w:r>
      <w:r>
        <w:br/>
      </w:r>
      <w:r>
        <w:rPr>
          <w:rStyle w:val="VerbatimChar"/>
        </w:rPr>
        <w:t xml:space="preserve">  4031</w:t>
      </w:r>
      <w:r>
        <w:br/>
      </w:r>
      <w:r>
        <w:rPr>
          <w:rStyle w:val="VerbatimChar"/>
        </w:rPr>
        <w:t xml:space="preserve">     ⋮</w:t>
      </w:r>
      <w:r>
        <w:br/>
      </w:r>
      <w:r>
        <w:rPr>
          <w:rStyle w:val="VerbatimChar"/>
        </w:rPr>
        <w:t xml:space="preserve"> 15330</w:t>
      </w:r>
      <w:r>
        <w:br/>
      </w:r>
      <w:r>
        <w:rPr>
          <w:rStyle w:val="VerbatimChar"/>
        </w:rPr>
        <w:t xml:space="preserve"> 15331</w:t>
      </w:r>
      <w:r>
        <w:br/>
      </w:r>
      <w:r>
        <w:rPr>
          <w:rStyle w:val="VerbatimChar"/>
        </w:rPr>
        <w:t xml:space="preserve"> 15332</w:t>
      </w:r>
      <w:r>
        <w:br/>
      </w:r>
      <w:r>
        <w:rPr>
          <w:rStyle w:val="VerbatimChar"/>
        </w:rPr>
        <w:t xml:space="preserve"> 15333</w:t>
      </w:r>
      <w:r>
        <w:br/>
      </w:r>
      <w:r>
        <w:rPr>
          <w:rStyle w:val="VerbatimChar"/>
        </w:rPr>
        <w:t xml:space="preserve"> 15334</w:t>
      </w:r>
      <w:r>
        <w:br/>
      </w:r>
      <w:r>
        <w:rPr>
          <w:rStyle w:val="VerbatimChar"/>
        </w:rPr>
        <w:t xml:space="preserve"> 15335</w:t>
      </w:r>
      <w:r>
        <w:br/>
      </w:r>
      <w:r>
        <w:rPr>
          <w:rStyle w:val="VerbatimChar"/>
        </w:rPr>
        <w:t xml:space="preserve"> 15336</w:t>
      </w:r>
      <w:r>
        <w:br/>
      </w:r>
      <w:r>
        <w:rPr>
          <w:rStyle w:val="VerbatimChar"/>
        </w:rPr>
        <w:t xml:space="preserve"> 15337</w:t>
      </w:r>
      <w:r>
        <w:br/>
      </w:r>
      <w:r>
        <w:rPr>
          <w:rStyle w:val="VerbatimChar"/>
        </w:rPr>
        <w:t xml:space="preserve"> 15338</w:t>
      </w:r>
      <w:r>
        <w:br/>
      </w:r>
      <w:r>
        <w:rPr>
          <w:rStyle w:val="VerbatimChar"/>
        </w:rPr>
        <w:t xml:space="preserve"> 15339</w:t>
      </w:r>
      <w:r>
        <w:br/>
      </w:r>
      <w:r>
        <w:rPr>
          <w:rStyle w:val="VerbatimChar"/>
        </w:rPr>
        <w:t xml:space="preserve"> 15340</w:t>
      </w:r>
      <w:r>
        <w:br/>
      </w:r>
      <w:r>
        <w:rPr>
          <w:rStyle w:val="VerbatimChar"/>
        </w:rPr>
        <w:t xml:space="preserve"> 15341</w:t>
      </w:r>
    </w:p>
    <w:p w14:paraId="57D179EF" w14:textId="77777777" w:rsidR="007433CD" w:rsidRDefault="00000000">
      <w:pPr>
        <w:pStyle w:val="SourceCode"/>
      </w:pPr>
      <w:r>
        <w:rPr>
          <w:rStyle w:val="VerbatimChar"/>
        </w:rPr>
        <w:t>24×24×11323 Array{Union{Missing, Float32}, 3}:</w:t>
      </w:r>
      <w:r>
        <w:br/>
      </w:r>
      <w:r>
        <w:rPr>
          <w:rStyle w:val="VerbatimChar"/>
        </w:rPr>
        <w:t>[:, :, 1] =</w:t>
      </w:r>
      <w:r>
        <w:br/>
      </w:r>
      <w:r>
        <w:rPr>
          <w:rStyle w:val="VerbatimChar"/>
        </w:rPr>
        <w:t xml:space="preserve"> 0.0        0.0        0.0       0.0        …  0.0  0.0  0.0        0.0</w:t>
      </w:r>
      <w:r>
        <w:br/>
      </w:r>
      <w:r>
        <w:rPr>
          <w:rStyle w:val="VerbatimChar"/>
        </w:rPr>
        <w:t xml:space="preserve"> 0.0        0.0        0.0       0.0397558     0.0  0.0  0.0        0.0</w:t>
      </w:r>
      <w:r>
        <w:br/>
      </w:r>
      <w:r>
        <w:rPr>
          <w:rStyle w:val="VerbatimChar"/>
        </w:rPr>
        <w:t xml:space="preserve"> 0.0        0.0        0.034441  0.223239      0.0  0.0  0.0        0.0</w:t>
      </w:r>
      <w:r>
        <w:br/>
      </w:r>
      <w:r>
        <w:rPr>
          <w:rStyle w:val="VerbatimChar"/>
        </w:rPr>
        <w:t xml:space="preserve"> 0.0        0.0        0.124217  0.612292      0.0  0.0  0.0        0.0</w:t>
      </w:r>
      <w:r>
        <w:br/>
      </w:r>
      <w:r>
        <w:rPr>
          <w:rStyle w:val="VerbatimChar"/>
        </w:rPr>
        <w:t xml:space="preserve"> 0.0244169  0.0393606  0.290004  0.956723      0.0  0.0  0.0        0.0</w:t>
      </w:r>
      <w:r>
        <w:br/>
      </w:r>
      <w:r>
        <w:rPr>
          <w:rStyle w:val="VerbatimChar"/>
        </w:rPr>
        <w:t xml:space="preserve"> 0.391198   0.498473   0.833246  1.33241    …  0.0  0.0  0.0        0.0</w:t>
      </w:r>
      <w:r>
        <w:br/>
      </w:r>
      <w:r>
        <w:rPr>
          <w:rStyle w:val="VerbatimChar"/>
        </w:rPr>
        <w:t xml:space="preserve"> 1.47416    1.94758    1.96335   1.17856       0.0  0.0  0.0        0.0</w:t>
      </w:r>
      <w:r>
        <w:br/>
      </w:r>
      <w:r>
        <w:rPr>
          <w:rStyle w:val="VerbatimChar"/>
        </w:rPr>
        <w:t xml:space="preserve"> 1.94225    2.54984    2.68536   0.505008      0.0  0.0  0.0        0.0</w:t>
      </w:r>
      <w:r>
        <w:br/>
      </w:r>
      <w:r>
        <w:rPr>
          <w:rStyle w:val="VerbatimChar"/>
        </w:rPr>
        <w:t xml:space="preserve"> 0.698871   0.856756   1.12096   0.366559      0.0  0.0  0.0        0.0</w:t>
      </w:r>
      <w:r>
        <w:br/>
      </w:r>
      <w:r>
        <w:rPr>
          <w:rStyle w:val="VerbatimChar"/>
        </w:rPr>
        <w:t xml:space="preserve"> 0.0232097  0.0412138  0.210226  0.306331      0.0  0.0  0.0        0.0</w:t>
      </w:r>
      <w:r>
        <w:br/>
      </w:r>
      <w:r>
        <w:rPr>
          <w:rStyle w:val="VerbatimChar"/>
        </w:rPr>
        <w:t xml:space="preserve">  missing    missing    missing   missing   …  0.0  0.0  0.0        0.0</w:t>
      </w:r>
      <w:r>
        <w:br/>
      </w:r>
      <w:r>
        <w:rPr>
          <w:rStyle w:val="VerbatimChar"/>
        </w:rPr>
        <w:t xml:space="preserve">  missing    missing    missing   missing      0.0  0.0  0.0        0.0</w:t>
      </w:r>
      <w:r>
        <w:br/>
      </w:r>
      <w:r>
        <w:rPr>
          <w:rStyle w:val="VerbatimChar"/>
        </w:rPr>
        <w:t xml:space="preserve">  missing    missing    missing   missing      0.0  0.0  0.0        0.0</w:t>
      </w:r>
      <w:r>
        <w:br/>
      </w:r>
      <w:r>
        <w:rPr>
          <w:rStyle w:val="VerbatimChar"/>
        </w:rPr>
        <w:t xml:space="preserve">  missing    missing    missing   missing      0.0  0.0  0.0        0.0</w:t>
      </w:r>
      <w:r>
        <w:br/>
      </w:r>
      <w:r>
        <w:rPr>
          <w:rStyle w:val="VerbatimChar"/>
        </w:rPr>
        <w:t xml:space="preserve">  missing    missing    missing   missing      0.0  0.0  0.0        0.0</w:t>
      </w:r>
      <w:r>
        <w:br/>
      </w:r>
      <w:r>
        <w:rPr>
          <w:rStyle w:val="VerbatimChar"/>
        </w:rPr>
        <w:t xml:space="preserve">  missing    missing    missing   missing   …  0.0  0.0  0.0        0.0</w:t>
      </w:r>
      <w:r>
        <w:br/>
      </w:r>
      <w:r>
        <w:rPr>
          <w:rStyle w:val="VerbatimChar"/>
        </w:rPr>
        <w:lastRenderedPageBreak/>
        <w:t xml:space="preserve">  missing    missing    missing   missing      0.0  0.0  0.0        0.0</w:t>
      </w:r>
      <w:r>
        <w:br/>
      </w:r>
      <w:r>
        <w:rPr>
          <w:rStyle w:val="VerbatimChar"/>
        </w:rPr>
        <w:t xml:space="preserve">  missing    missing    missing   missing      0.0  0.0  0.0        0.0</w:t>
      </w:r>
      <w:r>
        <w:br/>
      </w:r>
      <w:r>
        <w:rPr>
          <w:rStyle w:val="VerbatimChar"/>
        </w:rPr>
        <w:t xml:space="preserve">  missing    missing    missing   missing      0.0  0.0  0.0        0.0</w:t>
      </w:r>
      <w:r>
        <w:br/>
      </w:r>
      <w:r>
        <w:rPr>
          <w:rStyle w:val="VerbatimChar"/>
        </w:rPr>
        <w:t xml:space="preserve">  missing    missing    missing   missing      0.0  0.0  0.0        0.0</w:t>
      </w:r>
      <w:r>
        <w:br/>
      </w:r>
      <w:r>
        <w:rPr>
          <w:rStyle w:val="VerbatimChar"/>
        </w:rPr>
        <w:t xml:space="preserve">  missing    missing    missing   missing   …  0.0  0.0  0.0        0.0</w:t>
      </w:r>
      <w:r>
        <w:br/>
      </w:r>
      <w:r>
        <w:rPr>
          <w:rStyle w:val="VerbatimChar"/>
        </w:rPr>
        <w:t xml:space="preserve">  missing    missing    missing   missing      0.0  0.0  0.0        0.0</w:t>
      </w:r>
      <w:r>
        <w:br/>
      </w:r>
      <w:r>
        <w:rPr>
          <w:rStyle w:val="VerbatimChar"/>
        </w:rPr>
        <w:t xml:space="preserve">  missing    missing    missing   missing      0.0  0.0  0.0        0.0962331</w:t>
      </w:r>
      <w:r>
        <w:br/>
      </w:r>
      <w:r>
        <w:rPr>
          <w:rStyle w:val="VerbatimChar"/>
        </w:rPr>
        <w:t xml:space="preserve">  missing    missing    missing   missing      0.0  0.0  0.0349482  0.141582</w:t>
      </w:r>
      <w:r>
        <w:br/>
      </w:r>
      <w:r>
        <w:br/>
      </w:r>
      <w:r>
        <w:rPr>
          <w:rStyle w:val="VerbatimChar"/>
        </w:rPr>
        <w:t>[:, :, 2] =</w:t>
      </w:r>
      <w:r>
        <w:br/>
      </w:r>
      <w:r>
        <w:rPr>
          <w:rStyle w:val="VerbatimChar"/>
        </w:rPr>
        <w:t xml:space="preserve"> 0.0        0.0        0.0       …  0.0        0.0        0.0</w:t>
      </w:r>
      <w:r>
        <w:br/>
      </w:r>
      <w:r>
        <w:rPr>
          <w:rStyle w:val="VerbatimChar"/>
        </w:rPr>
        <w:t xml:space="preserve"> 0.0        0.0        0.0          0.0        0.0        0.0</w:t>
      </w:r>
      <w:r>
        <w:br/>
      </w:r>
      <w:r>
        <w:rPr>
          <w:rStyle w:val="VerbatimChar"/>
        </w:rPr>
        <w:t xml:space="preserve"> 0.0        0.0        0.0          0.0        0.0        0.0</w:t>
      </w:r>
      <w:r>
        <w:br/>
      </w:r>
      <w:r>
        <w:rPr>
          <w:rStyle w:val="VerbatimChar"/>
        </w:rPr>
        <w:t xml:space="preserve"> 0.0        0.0        0.0          0.0        0.0        0.0</w:t>
      </w:r>
      <w:r>
        <w:br/>
      </w:r>
      <w:r>
        <w:rPr>
          <w:rStyle w:val="VerbatimChar"/>
        </w:rPr>
        <w:t xml:space="preserve"> 0.0255842  0.0204445  0.0          0.0        0.0        0.0</w:t>
      </w:r>
      <w:r>
        <w:br/>
      </w:r>
      <w:r>
        <w:rPr>
          <w:rStyle w:val="VerbatimChar"/>
        </w:rPr>
        <w:t xml:space="preserve"> 0.139257   0.11856    0.147835  …  0.0        0.0        0.0</w:t>
      </w:r>
      <w:r>
        <w:br/>
      </w:r>
      <w:r>
        <w:rPr>
          <w:rStyle w:val="VerbatimChar"/>
        </w:rPr>
        <w:t xml:space="preserve"> 0.591773   0.435425   0.599507     0.0        0.0        0.0</w:t>
      </w:r>
      <w:r>
        <w:br/>
      </w:r>
      <w:r>
        <w:rPr>
          <w:rStyle w:val="VerbatimChar"/>
        </w:rPr>
        <w:t xml:space="preserve"> 1.7466     1.43292    0.976558     0.0        0.0        0.0</w:t>
      </w:r>
      <w:r>
        <w:br/>
      </w:r>
      <w:r>
        <w:rPr>
          <w:rStyle w:val="VerbatimChar"/>
        </w:rPr>
        <w:t xml:space="preserve"> 1.37573    2.00826    1.37335      0.0        0.0        0.0</w:t>
      </w:r>
      <w:r>
        <w:br/>
      </w:r>
      <w:r>
        <w:rPr>
          <w:rStyle w:val="VerbatimChar"/>
        </w:rPr>
        <w:t xml:space="preserve"> 0.221418   0.161424   0.221935     0.0        0.0        0.0</w:t>
      </w:r>
      <w:r>
        <w:br/>
      </w:r>
      <w:r>
        <w:rPr>
          <w:rStyle w:val="VerbatimChar"/>
        </w:rPr>
        <w:t xml:space="preserve">  missing    missing    missing  …  0.0        0.0        0.0</w:t>
      </w:r>
      <w:r>
        <w:br/>
      </w:r>
      <w:r>
        <w:rPr>
          <w:rStyle w:val="VerbatimChar"/>
        </w:rPr>
        <w:t xml:space="preserve">  missing    missing    missing     0.102661   0.182332   0.0</w:t>
      </w:r>
      <w:r>
        <w:br/>
      </w:r>
      <w:r>
        <w:rPr>
          <w:rStyle w:val="VerbatimChar"/>
        </w:rPr>
        <w:t xml:space="preserve">  missing    missing    missing     0.280882   0.740819   0.203385</w:t>
      </w:r>
      <w:r>
        <w:br/>
      </w:r>
      <w:r>
        <w:rPr>
          <w:rStyle w:val="VerbatimChar"/>
        </w:rPr>
        <w:t xml:space="preserve">  missing    missing    missing     0.0514304  0.391248   0.14537</w:t>
      </w:r>
      <w:r>
        <w:br/>
      </w:r>
      <w:r>
        <w:rPr>
          <w:rStyle w:val="VerbatimChar"/>
        </w:rPr>
        <w:t xml:space="preserve">  missing    missing    missing     0.0        0.0267416  0.0</w:t>
      </w:r>
      <w:r>
        <w:br/>
      </w:r>
      <w:r>
        <w:rPr>
          <w:rStyle w:val="VerbatimChar"/>
        </w:rPr>
        <w:t xml:space="preserve">  missing    missing    missing  …  0.0        0.0        0.0</w:t>
      </w:r>
      <w:r>
        <w:br/>
      </w:r>
      <w:r>
        <w:rPr>
          <w:rStyle w:val="VerbatimChar"/>
        </w:rPr>
        <w:t xml:space="preserve">  missing    missing    missing     0.0        0.0        0.0</w:t>
      </w:r>
      <w:r>
        <w:br/>
      </w:r>
      <w:r>
        <w:rPr>
          <w:rStyle w:val="VerbatimChar"/>
        </w:rPr>
        <w:t xml:space="preserve">  missing    missing    missing     0.0        0.0        0.0</w:t>
      </w:r>
      <w:r>
        <w:br/>
      </w:r>
      <w:r>
        <w:rPr>
          <w:rStyle w:val="VerbatimChar"/>
        </w:rPr>
        <w:t xml:space="preserve">  missing    missing    missing     0.0245427  0.266144   0.163652</w:t>
      </w:r>
      <w:r>
        <w:br/>
      </w:r>
      <w:r>
        <w:rPr>
          <w:rStyle w:val="VerbatimChar"/>
        </w:rPr>
        <w:t xml:space="preserve">  missing    missing    missing     0.90844    0.124011   0.0650211</w:t>
      </w:r>
      <w:r>
        <w:br/>
      </w:r>
      <w:r>
        <w:rPr>
          <w:rStyle w:val="VerbatimChar"/>
        </w:rPr>
        <w:t xml:space="preserve">  missing    missing    missing  …  0.927775   0.0        0.0</w:t>
      </w:r>
      <w:r>
        <w:br/>
      </w:r>
      <w:r>
        <w:rPr>
          <w:rStyle w:val="VerbatimChar"/>
        </w:rPr>
        <w:t xml:space="preserve">  missing    missing    missing     0.0545005  0.0        0.0</w:t>
      </w:r>
      <w:r>
        <w:br/>
      </w:r>
      <w:r>
        <w:rPr>
          <w:rStyle w:val="VerbatimChar"/>
        </w:rPr>
        <w:t xml:space="preserve">  missing    missing    missing     0.0        0.0        0.0296257</w:t>
      </w:r>
      <w:r>
        <w:br/>
      </w:r>
      <w:r>
        <w:rPr>
          <w:rStyle w:val="VerbatimChar"/>
        </w:rPr>
        <w:t xml:space="preserve">  missing    missing    missing     0.0        0.0214106  0.0838901</w:t>
      </w:r>
      <w:r>
        <w:br/>
      </w:r>
      <w:r>
        <w:br/>
      </w:r>
      <w:r>
        <w:rPr>
          <w:rStyle w:val="VerbatimChar"/>
        </w:rPr>
        <w:t>[:, :, 3] =</w:t>
      </w:r>
      <w:r>
        <w:br/>
      </w:r>
      <w:r>
        <w:rPr>
          <w:rStyle w:val="VerbatimChar"/>
        </w:rPr>
        <w:t xml:space="preserve"> 0.0        0.0        0.0        …  0.0        0.0        0.023451</w:t>
      </w:r>
      <w:r>
        <w:br/>
      </w:r>
      <w:r>
        <w:rPr>
          <w:rStyle w:val="VerbatimChar"/>
        </w:rPr>
        <w:t xml:space="preserve"> 0.0        0.0        0.0           0.0        0.0        0.0</w:t>
      </w:r>
      <w:r>
        <w:br/>
      </w:r>
      <w:r>
        <w:rPr>
          <w:rStyle w:val="VerbatimChar"/>
        </w:rPr>
        <w:t xml:space="preserve"> 0.0        0.0        0.0           0.0445027  0.118711   0.204774</w:t>
      </w:r>
      <w:r>
        <w:br/>
      </w:r>
      <w:r>
        <w:rPr>
          <w:rStyle w:val="VerbatimChar"/>
        </w:rPr>
        <w:t xml:space="preserve"> 0.0        0.0        0.0           0.133879   0.322304   0.990138</w:t>
      </w:r>
      <w:r>
        <w:br/>
      </w:r>
      <w:r>
        <w:rPr>
          <w:rStyle w:val="VerbatimChar"/>
        </w:rPr>
        <w:t xml:space="preserve"> 0.0240367  0.0        0.0           0.0        0.079789   0.535822</w:t>
      </w:r>
      <w:r>
        <w:br/>
      </w:r>
      <w:r>
        <w:rPr>
          <w:rStyle w:val="VerbatimChar"/>
        </w:rPr>
        <w:t xml:space="preserve"> 0.0363235  0.0593102  0.0593761  …  0.0        0.0        0.166342</w:t>
      </w:r>
      <w:r>
        <w:br/>
      </w:r>
      <w:r>
        <w:rPr>
          <w:rStyle w:val="VerbatimChar"/>
        </w:rPr>
        <w:t xml:space="preserve"> 0.100258   0.155359   0.212844      0.0        0.0        0.189277</w:t>
      </w:r>
      <w:r>
        <w:br/>
      </w:r>
      <w:r>
        <w:rPr>
          <w:rStyle w:val="VerbatimChar"/>
        </w:rPr>
        <w:t xml:space="preserve"> 0.149243   0.191248   0.323177      0.0        0.0331634  0.295976</w:t>
      </w:r>
      <w:r>
        <w:br/>
      </w:r>
      <w:r>
        <w:rPr>
          <w:rStyle w:val="VerbatimChar"/>
        </w:rPr>
        <w:t xml:space="preserve"> 0.0573645  0.0816317  0.172004      0.0        0.114381   0.298214</w:t>
      </w:r>
      <w:r>
        <w:br/>
      </w:r>
      <w:r>
        <w:rPr>
          <w:rStyle w:val="VerbatimChar"/>
        </w:rPr>
        <w:t xml:space="preserve"> 0.0        0.0        0.0           0.180488   0.0        0.0242863</w:t>
      </w:r>
      <w:r>
        <w:br/>
      </w:r>
      <w:r>
        <w:rPr>
          <w:rStyle w:val="VerbatimChar"/>
        </w:rPr>
        <w:t xml:space="preserve">  missing    missing    missing   …  0.32241    0.0656573  0.0292872</w:t>
      </w:r>
      <w:r>
        <w:br/>
      </w:r>
      <w:r>
        <w:rPr>
          <w:rStyle w:val="VerbatimChar"/>
        </w:rPr>
        <w:t xml:space="preserve">  missing    missing    missing      1.10188    1.36127    0.244632</w:t>
      </w:r>
      <w:r>
        <w:br/>
      </w:r>
      <w:r>
        <w:rPr>
          <w:rStyle w:val="VerbatimChar"/>
        </w:rPr>
        <w:t xml:space="preserve">  missing    missing    missing      2.1441     4.63072    1.226</w:t>
      </w:r>
      <w:r>
        <w:br/>
      </w:r>
      <w:r>
        <w:rPr>
          <w:rStyle w:val="VerbatimChar"/>
        </w:rPr>
        <w:t xml:space="preserve">  missing    missing    missing      8.3157     7.35625    1.60034</w:t>
      </w:r>
      <w:r>
        <w:br/>
      </w:r>
      <w:r>
        <w:rPr>
          <w:rStyle w:val="VerbatimChar"/>
        </w:rPr>
        <w:lastRenderedPageBreak/>
        <w:t xml:space="preserve">  missing    missing    missing      7.38889    5.07064    3.32533</w:t>
      </w:r>
      <w:r>
        <w:br/>
      </w:r>
      <w:r>
        <w:rPr>
          <w:rStyle w:val="VerbatimChar"/>
        </w:rPr>
        <w:t xml:space="preserve">  missing    missing    missing   …  6.60787    4.62969    7.35601</w:t>
      </w:r>
      <w:r>
        <w:br/>
      </w:r>
      <w:r>
        <w:rPr>
          <w:rStyle w:val="VerbatimChar"/>
        </w:rPr>
        <w:t xml:space="preserve">  missing    missing    missing      1.07254    3.02612    4.3375</w:t>
      </w:r>
      <w:r>
        <w:br/>
      </w:r>
      <w:r>
        <w:rPr>
          <w:rStyle w:val="VerbatimChar"/>
        </w:rPr>
        <w:t xml:space="preserve">  missing    missing    missing      2.68394    3.09412    2.59652</w:t>
      </w:r>
      <w:r>
        <w:br/>
      </w:r>
      <w:r>
        <w:rPr>
          <w:rStyle w:val="VerbatimChar"/>
        </w:rPr>
        <w:t xml:space="preserve">  missing    missing    missing      1.54424    2.95785    2.4045</w:t>
      </w:r>
      <w:r>
        <w:br/>
      </w:r>
      <w:r>
        <w:rPr>
          <w:rStyle w:val="VerbatimChar"/>
        </w:rPr>
        <w:t xml:space="preserve">  missing    missing    missing      0.938084   2.98708    4.42052</w:t>
      </w:r>
      <w:r>
        <w:br/>
      </w:r>
      <w:r>
        <w:rPr>
          <w:rStyle w:val="VerbatimChar"/>
        </w:rPr>
        <w:t xml:space="preserve">  missing    missing    missing   …  0.990187   5.66548    4.92396</w:t>
      </w:r>
      <w:r>
        <w:br/>
      </w:r>
      <w:r>
        <w:rPr>
          <w:rStyle w:val="VerbatimChar"/>
        </w:rPr>
        <w:t xml:space="preserve">  missing    missing    missing      2.71454    2.74144    3.52106</w:t>
      </w:r>
      <w:r>
        <w:br/>
      </w:r>
      <w:r>
        <w:rPr>
          <w:rStyle w:val="VerbatimChar"/>
        </w:rPr>
        <w:t xml:space="preserve">  missing    missing    missing      7.89249    2.33907    0.615673</w:t>
      </w:r>
      <w:r>
        <w:br/>
      </w:r>
      <w:r>
        <w:rPr>
          <w:rStyle w:val="VerbatimChar"/>
        </w:rPr>
        <w:t xml:space="preserve">  missing    missing    missing      2.64304    0.1475     0.125611</w:t>
      </w:r>
      <w:r>
        <w:br/>
      </w:r>
      <w:r>
        <w:br/>
      </w:r>
      <w:r>
        <w:rPr>
          <w:rStyle w:val="VerbatimChar"/>
        </w:rPr>
        <w:t xml:space="preserve">;;; … </w:t>
      </w:r>
      <w:r>
        <w:br/>
      </w:r>
      <w:r>
        <w:br/>
      </w:r>
      <w:r>
        <w:rPr>
          <w:rStyle w:val="VerbatimChar"/>
        </w:rPr>
        <w:t>[:, :, 11321] =</w:t>
      </w:r>
      <w:r>
        <w:br/>
      </w:r>
      <w:r>
        <w:rPr>
          <w:rStyle w:val="VerbatimChar"/>
        </w:rPr>
        <w:t xml:space="preserve"> 0.0       0.0        0.0       0.0       …   0.0         0.0       0.0</w:t>
      </w:r>
      <w:r>
        <w:br/>
      </w:r>
      <w:r>
        <w:rPr>
          <w:rStyle w:val="VerbatimChar"/>
        </w:rPr>
        <w:t xml:space="preserve"> 0.0       0.0        0.0       0.0           0.0570747   0.0       0.0</w:t>
      </w:r>
      <w:r>
        <w:br/>
      </w:r>
      <w:r>
        <w:rPr>
          <w:rStyle w:val="VerbatimChar"/>
        </w:rPr>
        <w:t xml:space="preserve"> 0.0       0.0        0.0       0.0           0.0731893   0.0       0.0477955</w:t>
      </w:r>
      <w:r>
        <w:br/>
      </w:r>
      <w:r>
        <w:rPr>
          <w:rStyle w:val="VerbatimChar"/>
        </w:rPr>
        <w:t xml:space="preserve"> 0.0       0.0        0.0       0.0           0.255187    0.119863  0.0455003</w:t>
      </w:r>
      <w:r>
        <w:br/>
      </w:r>
      <w:r>
        <w:rPr>
          <w:rStyle w:val="VerbatimChar"/>
        </w:rPr>
        <w:t xml:space="preserve"> 0.0       0.0        0.0       0.0           0.853069    0.401172  0.796996</w:t>
      </w:r>
      <w:r>
        <w:br/>
      </w:r>
      <w:r>
        <w:rPr>
          <w:rStyle w:val="VerbatimChar"/>
        </w:rPr>
        <w:t xml:space="preserve"> 0.0       0.0        0.0       0.0       …   2.86194     1.52083   2.25361</w:t>
      </w:r>
      <w:r>
        <w:br/>
      </w:r>
      <w:r>
        <w:rPr>
          <w:rStyle w:val="VerbatimChar"/>
        </w:rPr>
        <w:t xml:space="preserve"> 0.0       0.0        0.0       0.0           3.39731     3.45653   2.94061</w:t>
      </w:r>
      <w:r>
        <w:br/>
      </w:r>
      <w:r>
        <w:rPr>
          <w:rStyle w:val="VerbatimChar"/>
        </w:rPr>
        <w:t xml:space="preserve"> 0.0       0.0        0.0       0.0           2.11079     4.00622   5.56214</w:t>
      </w:r>
      <w:r>
        <w:br/>
      </w:r>
      <w:r>
        <w:rPr>
          <w:rStyle w:val="VerbatimChar"/>
        </w:rPr>
        <w:t xml:space="preserve"> 0.0       0.0741697  0.144369  0.0           1.36788     3.36176   4.76516</w:t>
      </w:r>
      <w:r>
        <w:br/>
      </w:r>
      <w:r>
        <w:rPr>
          <w:rStyle w:val="VerbatimChar"/>
        </w:rPr>
        <w:t xml:space="preserve"> 0.30115   0.616208   0.21298   0.0           1.30207     7.93134   3.37715</w:t>
      </w:r>
      <w:r>
        <w:br/>
      </w:r>
      <w:r>
        <w:rPr>
          <w:rStyle w:val="VerbatimChar"/>
        </w:rPr>
        <w:t xml:space="preserve">  missing   missing    missing   missing  …   0.28451     1.65429   3.56267</w:t>
      </w:r>
      <w:r>
        <w:br/>
      </w:r>
      <w:r>
        <w:rPr>
          <w:rStyle w:val="VerbatimChar"/>
        </w:rPr>
        <w:t xml:space="preserve">  missing   missing    missing   missing      0.553824    1.27439   2.27779</w:t>
      </w:r>
      <w:r>
        <w:br/>
      </w:r>
      <w:r>
        <w:rPr>
          <w:rStyle w:val="VerbatimChar"/>
        </w:rPr>
        <w:t xml:space="preserve">  missing   missing    missing   missing      1.16334     1.44041   1.19195</w:t>
      </w:r>
      <w:r>
        <w:br/>
      </w:r>
      <w:r>
        <w:rPr>
          <w:rStyle w:val="VerbatimChar"/>
        </w:rPr>
        <w:t xml:space="preserve">  missing   missing    missing   missing      0.974412    1.45074   2.11218</w:t>
      </w:r>
      <w:r>
        <w:br/>
      </w:r>
      <w:r>
        <w:rPr>
          <w:rStyle w:val="VerbatimChar"/>
        </w:rPr>
        <w:t xml:space="preserve">  missing   missing    missing   missing      1.00999     2.06649   2.5608</w:t>
      </w:r>
      <w:r>
        <w:br/>
      </w:r>
      <w:r>
        <w:rPr>
          <w:rStyle w:val="VerbatimChar"/>
        </w:rPr>
        <w:t xml:space="preserve">  missing   missing    missing   missing  …   0.919666    2.19545   2.45329</w:t>
      </w:r>
      <w:r>
        <w:br/>
      </w:r>
      <w:r>
        <w:rPr>
          <w:rStyle w:val="VerbatimChar"/>
        </w:rPr>
        <w:t xml:space="preserve">  missing   missing    missing   missing      0.742855   14.9819    9.12608</w:t>
      </w:r>
      <w:r>
        <w:br/>
      </w:r>
      <w:r>
        <w:rPr>
          <w:rStyle w:val="VerbatimChar"/>
        </w:rPr>
        <w:t xml:space="preserve">  missing   missing    missing   missing      0.448491    5.69264   8.77505</w:t>
      </w:r>
      <w:r>
        <w:br/>
      </w:r>
      <w:r>
        <w:rPr>
          <w:rStyle w:val="VerbatimChar"/>
        </w:rPr>
        <w:t xml:space="preserve">  missing   missing    missing   missing      0.0         0.319118  0.791221</w:t>
      </w:r>
      <w:r>
        <w:br/>
      </w:r>
      <w:r>
        <w:rPr>
          <w:rStyle w:val="VerbatimChar"/>
        </w:rPr>
        <w:t xml:space="preserve">  missing   missing    missing   missing      0.0675548   0.0       0.0593512</w:t>
      </w:r>
      <w:r>
        <w:br/>
      </w:r>
      <w:r>
        <w:rPr>
          <w:rStyle w:val="VerbatimChar"/>
        </w:rPr>
        <w:t xml:space="preserve">  missing   missing    missing   missing  …  12.9234      9.8264    0.533203</w:t>
      </w:r>
      <w:r>
        <w:br/>
      </w:r>
      <w:r>
        <w:rPr>
          <w:rStyle w:val="VerbatimChar"/>
        </w:rPr>
        <w:t xml:space="preserve">  missing   missing    missing   missing     18.4527     33.6242    0.821212</w:t>
      </w:r>
      <w:r>
        <w:br/>
      </w:r>
      <w:r>
        <w:rPr>
          <w:rStyle w:val="VerbatimChar"/>
        </w:rPr>
        <w:t xml:space="preserve">  missing   missing    missing   missing      9.32745    18.3737    2.72226</w:t>
      </w:r>
      <w:r>
        <w:br/>
      </w:r>
      <w:r>
        <w:rPr>
          <w:rStyle w:val="VerbatimChar"/>
        </w:rPr>
        <w:t xml:space="preserve">  missing   missing    missing   missing     28.8764     11.281     2.21517</w:t>
      </w:r>
      <w:r>
        <w:br/>
      </w:r>
      <w:r>
        <w:br/>
      </w:r>
      <w:r>
        <w:rPr>
          <w:rStyle w:val="VerbatimChar"/>
        </w:rPr>
        <w:t>[:, :, 11322] =</w:t>
      </w:r>
      <w:r>
        <w:br/>
      </w:r>
      <w:r>
        <w:rPr>
          <w:rStyle w:val="VerbatimChar"/>
        </w:rPr>
        <w:t xml:space="preserve"> 0.0       0.0       0.0       0.0        …   0.0        0.202297   0.0370915</w:t>
      </w:r>
      <w:r>
        <w:br/>
      </w:r>
      <w:r>
        <w:rPr>
          <w:rStyle w:val="VerbatimChar"/>
        </w:rPr>
        <w:t xml:space="preserve"> 0.0       0.0       0.0       0.0            0.107761   0.188817   0.165833</w:t>
      </w:r>
      <w:r>
        <w:br/>
      </w:r>
      <w:r>
        <w:rPr>
          <w:rStyle w:val="VerbatimChar"/>
        </w:rPr>
        <w:t xml:space="preserve"> 0.0       0.0       0.0       0.0            0.287849   0.396195   1.24755</w:t>
      </w:r>
      <w:r>
        <w:br/>
      </w:r>
      <w:r>
        <w:rPr>
          <w:rStyle w:val="VerbatimChar"/>
        </w:rPr>
        <w:t xml:space="preserve"> 0.0       0.0       0.0       0.0            3.84211    3.14623    2.01133</w:t>
      </w:r>
      <w:r>
        <w:br/>
      </w:r>
      <w:r>
        <w:rPr>
          <w:rStyle w:val="VerbatimChar"/>
        </w:rPr>
        <w:t xml:space="preserve"> 0.0       0.0       0.0       0.0           16.2333     5.43779    4.1886</w:t>
      </w:r>
      <w:r>
        <w:br/>
      </w:r>
      <w:r>
        <w:rPr>
          <w:rStyle w:val="VerbatimChar"/>
        </w:rPr>
        <w:t xml:space="preserve"> 0.0       0.0       0.0       0.0        …  23.033     14.4429     8.45235</w:t>
      </w:r>
      <w:r>
        <w:br/>
      </w:r>
      <w:r>
        <w:rPr>
          <w:rStyle w:val="VerbatimChar"/>
        </w:rPr>
        <w:t xml:space="preserve"> 0.0       0.0       0.0       0.0           22.6844    23.6285    11.666</w:t>
      </w:r>
      <w:r>
        <w:br/>
      </w:r>
      <w:r>
        <w:rPr>
          <w:rStyle w:val="VerbatimChar"/>
        </w:rPr>
        <w:t xml:space="preserve"> 0.10504   0.273542  0.0       0.0           27.8288    23.4767    19.2731</w:t>
      </w:r>
      <w:r>
        <w:br/>
      </w:r>
      <w:r>
        <w:rPr>
          <w:rStyle w:val="VerbatimChar"/>
        </w:rPr>
        <w:t xml:space="preserve"> 0.099015  0.77644   0.651323  0.0253892     28.2256    24.8665    20.2429</w:t>
      </w:r>
      <w:r>
        <w:br/>
      </w:r>
      <w:r>
        <w:rPr>
          <w:rStyle w:val="VerbatimChar"/>
        </w:rPr>
        <w:t xml:space="preserve"> 0.237783  0.361714  0.31161   0.0           28.8359    29.6727    24.3044</w:t>
      </w:r>
      <w:r>
        <w:br/>
      </w:r>
      <w:r>
        <w:rPr>
          <w:rStyle w:val="VerbatimChar"/>
        </w:rPr>
        <w:lastRenderedPageBreak/>
        <w:t xml:space="preserve">  missing   missing   missing   missing   …  26.1044    29.9843    22.6502</w:t>
      </w:r>
      <w:r>
        <w:br/>
      </w:r>
      <w:r>
        <w:rPr>
          <w:rStyle w:val="VerbatimChar"/>
        </w:rPr>
        <w:t xml:space="preserve">  missing   missing   missing   missing      21.6241    23.3782    19.8635</w:t>
      </w:r>
      <w:r>
        <w:br/>
      </w:r>
      <w:r>
        <w:rPr>
          <w:rStyle w:val="VerbatimChar"/>
        </w:rPr>
        <w:t xml:space="preserve">  missing   missing   missing   missing      17.2604    16.9999    19.211</w:t>
      </w:r>
      <w:r>
        <w:br/>
      </w:r>
      <w:r>
        <w:rPr>
          <w:rStyle w:val="VerbatimChar"/>
        </w:rPr>
        <w:t xml:space="preserve">  missing   missing   missing   missing      15.808     13.7751    15.3863</w:t>
      </w:r>
      <w:r>
        <w:br/>
      </w:r>
      <w:r>
        <w:rPr>
          <w:rStyle w:val="VerbatimChar"/>
        </w:rPr>
        <w:t xml:space="preserve">  missing   missing   missing   missing      15.3138    14.0525    16.3776</w:t>
      </w:r>
      <w:r>
        <w:br/>
      </w:r>
      <w:r>
        <w:rPr>
          <w:rStyle w:val="VerbatimChar"/>
        </w:rPr>
        <w:t xml:space="preserve">  missing   missing   missing   missing   …  13.1506    12.6517    15.3066</w:t>
      </w:r>
      <w:r>
        <w:br/>
      </w:r>
      <w:r>
        <w:rPr>
          <w:rStyle w:val="VerbatimChar"/>
        </w:rPr>
        <w:t xml:space="preserve">  missing   missing   missing   missing      11.5195    11.8776    20.5023</w:t>
      </w:r>
      <w:r>
        <w:br/>
      </w:r>
      <w:r>
        <w:rPr>
          <w:rStyle w:val="VerbatimChar"/>
        </w:rPr>
        <w:t xml:space="preserve">  missing   missing   missing   missing      11.521     11.5352    21.6087</w:t>
      </w:r>
      <w:r>
        <w:br/>
      </w:r>
      <w:r>
        <w:rPr>
          <w:rStyle w:val="VerbatimChar"/>
        </w:rPr>
        <w:t xml:space="preserve">  missing   missing   missing   missing      20.2202    20.2197    13.4096</w:t>
      </w:r>
      <w:r>
        <w:br/>
      </w:r>
      <w:r>
        <w:rPr>
          <w:rStyle w:val="VerbatimChar"/>
        </w:rPr>
        <w:t xml:space="preserve">  missing   missing   missing   missing       8.69448   11.3124     9.68808</w:t>
      </w:r>
      <w:r>
        <w:br/>
      </w:r>
      <w:r>
        <w:rPr>
          <w:rStyle w:val="VerbatimChar"/>
        </w:rPr>
        <w:t xml:space="preserve">  missing   missing   missing   missing   …  16.9809    17.4192     8.72952</w:t>
      </w:r>
      <w:r>
        <w:br/>
      </w:r>
      <w:r>
        <w:rPr>
          <w:rStyle w:val="VerbatimChar"/>
        </w:rPr>
        <w:t xml:space="preserve">  missing   missing   missing   missing      31.7936    45.769      7.1502</w:t>
      </w:r>
      <w:r>
        <w:br/>
      </w:r>
      <w:r>
        <w:rPr>
          <w:rStyle w:val="VerbatimChar"/>
        </w:rPr>
        <w:t xml:space="preserve">  missing   missing   missing   missing      17.3321    28.4755     6.26385</w:t>
      </w:r>
      <w:r>
        <w:br/>
      </w:r>
      <w:r>
        <w:rPr>
          <w:rStyle w:val="VerbatimChar"/>
        </w:rPr>
        <w:t xml:space="preserve">  missing   missing   missing   missing      47.2973    17.1595     4.42172</w:t>
      </w:r>
      <w:r>
        <w:br/>
      </w:r>
      <w:r>
        <w:br/>
      </w:r>
      <w:r>
        <w:rPr>
          <w:rStyle w:val="VerbatimChar"/>
        </w:rPr>
        <w:t>[:, :, 11323] =</w:t>
      </w:r>
      <w:r>
        <w:br/>
      </w:r>
      <w:r>
        <w:rPr>
          <w:rStyle w:val="VerbatimChar"/>
        </w:rPr>
        <w:t xml:space="preserve"> 2.8943     4.28216    9.56883   …   0.0         0.0        0.0</w:t>
      </w:r>
      <w:r>
        <w:br/>
      </w:r>
      <w:r>
        <w:rPr>
          <w:rStyle w:val="VerbatimChar"/>
        </w:rPr>
        <w:t xml:space="preserve"> 6.17869   10.5928    11.3078        0.0         0.0        0.0</w:t>
      </w:r>
      <w:r>
        <w:br/>
      </w:r>
      <w:r>
        <w:rPr>
          <w:rStyle w:val="VerbatimChar"/>
        </w:rPr>
        <w:t xml:space="preserve"> 4.19719    9.33642    8.28378       0.0         0.0        0.0</w:t>
      </w:r>
      <w:r>
        <w:br/>
      </w:r>
      <w:r>
        <w:rPr>
          <w:rStyle w:val="VerbatimChar"/>
        </w:rPr>
        <w:t xml:space="preserve"> 2.9599     3.68912    3.67904       0.0         0.0        0.0</w:t>
      </w:r>
      <w:r>
        <w:br/>
      </w:r>
      <w:r>
        <w:rPr>
          <w:rStyle w:val="VerbatimChar"/>
        </w:rPr>
        <w:t xml:space="preserve"> 1.67837    2.60111    2.76474       0.0         0.0        0.0</w:t>
      </w:r>
      <w:r>
        <w:br/>
      </w:r>
      <w:r>
        <w:rPr>
          <w:rStyle w:val="VerbatimChar"/>
        </w:rPr>
        <w:t xml:space="preserve"> 0.0        0.577809   1.76789   …   0.0         0.0        0.0</w:t>
      </w:r>
      <w:r>
        <w:br/>
      </w:r>
      <w:r>
        <w:rPr>
          <w:rStyle w:val="VerbatimChar"/>
        </w:rPr>
        <w:t xml:space="preserve"> 0.173758   2.86261    3.15937       0.0         0.0        0.0</w:t>
      </w:r>
      <w:r>
        <w:br/>
      </w:r>
      <w:r>
        <w:rPr>
          <w:rStyle w:val="VerbatimChar"/>
        </w:rPr>
        <w:t xml:space="preserve"> 0.165058   2.67939    3.44498       0.0         0.0        0.0</w:t>
      </w:r>
      <w:r>
        <w:br/>
      </w:r>
      <w:r>
        <w:rPr>
          <w:rStyle w:val="VerbatimChar"/>
        </w:rPr>
        <w:t xml:space="preserve"> 1.28164    3.46535    2.35935       0.0364618   0.359488   0.057642</w:t>
      </w:r>
      <w:r>
        <w:br/>
      </w:r>
      <w:r>
        <w:rPr>
          <w:rStyle w:val="VerbatimChar"/>
        </w:rPr>
        <w:t xml:space="preserve"> 5.90772    7.22955   10.1741        0.814366    0.0        0.0</w:t>
      </w:r>
      <w:r>
        <w:br/>
      </w:r>
      <w:r>
        <w:rPr>
          <w:rStyle w:val="VerbatimChar"/>
        </w:rPr>
        <w:t xml:space="preserve">  missing    missing    missing  …   5.73013     0.556832   0.0</w:t>
      </w:r>
      <w:r>
        <w:br/>
      </w:r>
      <w:r>
        <w:rPr>
          <w:rStyle w:val="VerbatimChar"/>
        </w:rPr>
        <w:t xml:space="preserve">  missing    missing    missing     11.3201      4.15889    0.302957</w:t>
      </w:r>
      <w:r>
        <w:br/>
      </w:r>
      <w:r>
        <w:rPr>
          <w:rStyle w:val="VerbatimChar"/>
        </w:rPr>
        <w:t xml:space="preserve">  missing    missing    missing     10.3677      8.4346     2.5942</w:t>
      </w:r>
      <w:r>
        <w:br/>
      </w:r>
      <w:r>
        <w:rPr>
          <w:rStyle w:val="VerbatimChar"/>
        </w:rPr>
        <w:t xml:space="preserve">  missing    missing    missing      4.8441      8.8601     6.17807</w:t>
      </w:r>
      <w:r>
        <w:br/>
      </w:r>
      <w:r>
        <w:rPr>
          <w:rStyle w:val="VerbatimChar"/>
        </w:rPr>
        <w:t xml:space="preserve">  missing    missing    missing      3.48429     5.42405    7.28522</w:t>
      </w:r>
      <w:r>
        <w:br/>
      </w:r>
      <w:r>
        <w:rPr>
          <w:rStyle w:val="VerbatimChar"/>
        </w:rPr>
        <w:t xml:space="preserve">  missing    missing    missing  …   3.75005     3.64344    6.69638</w:t>
      </w:r>
      <w:r>
        <w:br/>
      </w:r>
      <w:r>
        <w:rPr>
          <w:rStyle w:val="VerbatimChar"/>
        </w:rPr>
        <w:t xml:space="preserve">  missing    missing    missing      8.21509     4.39767   10.9094</w:t>
      </w:r>
      <w:r>
        <w:br/>
      </w:r>
      <w:r>
        <w:rPr>
          <w:rStyle w:val="VerbatimChar"/>
        </w:rPr>
        <w:t xml:space="preserve">  missing    missing    missing     13.1081      7.66618    8.03027</w:t>
      </w:r>
      <w:r>
        <w:br/>
      </w:r>
      <w:r>
        <w:rPr>
          <w:rStyle w:val="VerbatimChar"/>
        </w:rPr>
        <w:t xml:space="preserve">  missing    missing    missing     21.4404     11.0269     4.45515</w:t>
      </w:r>
      <w:r>
        <w:br/>
      </w:r>
      <w:r>
        <w:rPr>
          <w:rStyle w:val="VerbatimChar"/>
        </w:rPr>
        <w:t xml:space="preserve">  missing    missing    missing     24.0152     16.2241     6.78132</w:t>
      </w:r>
      <w:r>
        <w:br/>
      </w:r>
      <w:r>
        <w:rPr>
          <w:rStyle w:val="VerbatimChar"/>
        </w:rPr>
        <w:t xml:space="preserve">  missing    missing    missing  …  26.2282     21.1198    10.5038</w:t>
      </w:r>
      <w:r>
        <w:br/>
      </w:r>
      <w:r>
        <w:rPr>
          <w:rStyle w:val="VerbatimChar"/>
        </w:rPr>
        <w:t xml:space="preserve">  missing    missing    missing     31.2386     24.4384    16.6078</w:t>
      </w:r>
      <w:r>
        <w:br/>
      </w:r>
      <w:r>
        <w:rPr>
          <w:rStyle w:val="VerbatimChar"/>
        </w:rPr>
        <w:t xml:space="preserve">  missing    missing    missing     35.1628     25.9856    18.9122</w:t>
      </w:r>
      <w:r>
        <w:br/>
      </w:r>
      <w:r>
        <w:rPr>
          <w:rStyle w:val="VerbatimChar"/>
        </w:rPr>
        <w:t xml:space="preserve">  missing    missing    missing     26.9636     35.302     23.6042</w:t>
      </w:r>
    </w:p>
    <w:p w14:paraId="57D179F0" w14:textId="77777777" w:rsidR="007433CD" w:rsidRDefault="00000000">
      <w:pPr>
        <w:pStyle w:val="FirstParagraph"/>
      </w:pPr>
      <w:r>
        <w:rPr>
          <w:noProof/>
        </w:rPr>
        <w:lastRenderedPageBreak/>
        <w:drawing>
          <wp:inline distT="0" distB="0" distL="0" distR="0" wp14:anchorId="57D1D2D7" wp14:editId="57D1D2D8">
            <wp:extent cx="4572000" cy="3657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emplate_works_PCA_KNN_baseline_final_for_rendering_files/figure-docx/cell-4-output-4.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7D179F1" w14:textId="77777777" w:rsidR="007433CD" w:rsidRDefault="00000000">
      <w:pPr>
        <w:pStyle w:val="Heading3"/>
      </w:pPr>
      <w:bookmarkStart w:id="28" w:name="X5b925e2774c23c0909df8e02b1f73120240ac74"/>
      <w:bookmarkStart w:id="29" w:name="_Toc150707743"/>
      <w:bookmarkEnd w:id="26"/>
      <w:r>
        <w:t>2.1.2 We also read in the data for the input variables in our model- which is air temperature and dew point temperature. We have used a given function called open_mfsataset to read in the data.The data have been downloaded from ERA5 and these are much coarse resolution data compared to our predictand or precipitation.</w:t>
      </w:r>
      <w:bookmarkEnd w:id="29"/>
    </w:p>
    <w:p w14:paraId="57D179F2" w14:textId="77777777" w:rsidR="007433CD" w:rsidRDefault="00000000">
      <w:pPr>
        <w:pStyle w:val="SourceCode"/>
      </w:pPr>
      <w:r>
        <w:rPr>
          <w:rStyle w:val="VerbatimChar"/>
        </w:rPr>
        <w:t>open_mfdataset (generic function with 1 method)</w:t>
      </w:r>
    </w:p>
    <w:p w14:paraId="57D179F3" w14:textId="77777777" w:rsidR="007433CD" w:rsidRDefault="00000000">
      <w:pPr>
        <w:pStyle w:val="SourceCode"/>
      </w:pPr>
      <w:r>
        <w:rPr>
          <w:rStyle w:val="VerbatimChar"/>
        </w:rPr>
        <w:t>Dict{String, Vector} with 4 entries:</w:t>
      </w:r>
      <w:r>
        <w:br/>
      </w:r>
      <w:r>
        <w:rPr>
          <w:rStyle w:val="VerbatimChar"/>
        </w:rPr>
        <w:t xml:space="preserve">  "latitude"  =&gt; Float32[50.0, 49.0, 48.0, 47.0, 46.0, 45.0, 44.0, 43.0, 42.0, …</w:t>
      </w:r>
      <w:r>
        <w:br/>
      </w:r>
      <w:r>
        <w:rPr>
          <w:rStyle w:val="VerbatimChar"/>
        </w:rPr>
        <w:t xml:space="preserve">  "time"      =&gt; [DateTime("1990-01-01T00:00:00"), DateTime("1990-01-01T01:00:0…</w:t>
      </w:r>
      <w:r>
        <w:br/>
      </w:r>
      <w:r>
        <w:rPr>
          <w:rStyle w:val="VerbatimChar"/>
        </w:rPr>
        <w:t xml:space="preserve">  "longitude" =&gt; Float32[-130.0, -129.0, -128.0, -127.0, -126.0, -125.0, -124.0…</w:t>
      </w:r>
      <w:r>
        <w:br/>
      </w:r>
      <w:r>
        <w:rPr>
          <w:rStyle w:val="VerbatimChar"/>
        </w:rPr>
        <w:t xml:space="preserve">  "t2m"       =&gt; Union{Missing, Float64}[279.473, 280.155, 280.676, 278.855, 27…</w:t>
      </w:r>
    </w:p>
    <w:p w14:paraId="57D179F4" w14:textId="77777777" w:rsidR="007433CD" w:rsidRDefault="00000000">
      <w:pPr>
        <w:pStyle w:val="Heading1"/>
      </w:pPr>
      <w:bookmarkStart w:id="30" w:name="X29f1d8489dad1bfcc399f3ad9bb8e7cec331f2e"/>
      <w:bookmarkStart w:id="31" w:name="_Toc150707744"/>
      <w:bookmarkEnd w:id="20"/>
      <w:bookmarkEnd w:id="24"/>
      <w:bookmarkEnd w:id="28"/>
      <w:r>
        <w:t>3. As observed, the longitude and latitude of the ERA5 data are for the whole North America, we can visualize it in the plot as well. So, we subset the data to contain only Texas’s air temperature and dew point temperature.</w:t>
      </w:r>
      <w:bookmarkEnd w:id="31"/>
    </w:p>
    <w:p w14:paraId="57D179F5" w14:textId="77777777" w:rsidR="007433CD" w:rsidRDefault="00000000">
      <w:pPr>
        <w:pStyle w:val="SourceCode"/>
      </w:pPr>
      <w:r>
        <w:rPr>
          <w:rStyle w:val="VerbatimChar"/>
        </w:rPr>
        <w:t>2046-element Vector{Float32}:</w:t>
      </w:r>
      <w:r>
        <w:br/>
      </w:r>
      <w:r>
        <w:rPr>
          <w:rStyle w:val="VerbatimChar"/>
        </w:rPr>
        <w:t xml:space="preserve"> -130.0</w:t>
      </w:r>
      <w:r>
        <w:br/>
      </w:r>
      <w:r>
        <w:rPr>
          <w:rStyle w:val="VerbatimChar"/>
        </w:rPr>
        <w:t xml:space="preserve"> -129.0</w:t>
      </w:r>
      <w:r>
        <w:br/>
      </w:r>
      <w:r>
        <w:rPr>
          <w:rStyle w:val="VerbatimChar"/>
        </w:rPr>
        <w:lastRenderedPageBreak/>
        <w:t xml:space="preserve"> -128.0</w:t>
      </w:r>
      <w:r>
        <w:br/>
      </w:r>
      <w:r>
        <w:rPr>
          <w:rStyle w:val="VerbatimChar"/>
        </w:rPr>
        <w:t xml:space="preserve"> -127.0</w:t>
      </w:r>
      <w:r>
        <w:br/>
      </w:r>
      <w:r>
        <w:rPr>
          <w:rStyle w:val="VerbatimChar"/>
        </w:rPr>
        <w:t xml:space="preserve"> -126.0</w:t>
      </w:r>
      <w:r>
        <w:br/>
      </w:r>
      <w:r>
        <w:rPr>
          <w:rStyle w:val="VerbatimChar"/>
        </w:rPr>
        <w:t xml:space="preserve"> -125.0</w:t>
      </w:r>
      <w:r>
        <w:br/>
      </w:r>
      <w:r>
        <w:rPr>
          <w:rStyle w:val="VerbatimChar"/>
        </w:rPr>
        <w:t xml:space="preserve"> -124.0</w:t>
      </w:r>
      <w:r>
        <w:br/>
      </w:r>
      <w:r>
        <w:rPr>
          <w:rStyle w:val="VerbatimChar"/>
        </w:rPr>
        <w:t xml:space="preserve"> -123.0</w:t>
      </w:r>
      <w:r>
        <w:br/>
      </w:r>
      <w:r>
        <w:rPr>
          <w:rStyle w:val="VerbatimChar"/>
        </w:rPr>
        <w:t xml:space="preserve"> -122.0</w:t>
      </w:r>
      <w:r>
        <w:br/>
      </w:r>
      <w:r>
        <w:rPr>
          <w:rStyle w:val="VerbatimChar"/>
        </w:rPr>
        <w:t xml:space="preserve"> -121.0</w:t>
      </w:r>
      <w:r>
        <w:br/>
      </w:r>
      <w:r>
        <w:rPr>
          <w:rStyle w:val="VerbatimChar"/>
        </w:rPr>
        <w:t xml:space="preserve"> -120.0</w:t>
      </w:r>
      <w:r>
        <w:br/>
      </w:r>
      <w:r>
        <w:rPr>
          <w:rStyle w:val="VerbatimChar"/>
        </w:rPr>
        <w:t xml:space="preserve"> -119.0</w:t>
      </w:r>
      <w:r>
        <w:br/>
      </w:r>
      <w:r>
        <w:rPr>
          <w:rStyle w:val="VerbatimChar"/>
        </w:rPr>
        <w:t xml:space="preserve"> -118.0</w:t>
      </w:r>
      <w:r>
        <w:br/>
      </w:r>
      <w:r>
        <w:rPr>
          <w:rStyle w:val="VerbatimChar"/>
        </w:rPr>
        <w:t xml:space="preserve">    ⋮</w:t>
      </w:r>
      <w:r>
        <w:br/>
      </w:r>
      <w:r>
        <w:rPr>
          <w:rStyle w:val="VerbatimChar"/>
        </w:rPr>
        <w:t xml:space="preserve">  -76.0</w:t>
      </w:r>
      <w:r>
        <w:br/>
      </w:r>
      <w:r>
        <w:rPr>
          <w:rStyle w:val="VerbatimChar"/>
        </w:rPr>
        <w:t xml:space="preserve">  -75.0</w:t>
      </w:r>
      <w:r>
        <w:br/>
      </w:r>
      <w:r>
        <w:rPr>
          <w:rStyle w:val="VerbatimChar"/>
        </w:rPr>
        <w:t xml:space="preserve">  -74.0</w:t>
      </w:r>
      <w:r>
        <w:br/>
      </w:r>
      <w:r>
        <w:rPr>
          <w:rStyle w:val="VerbatimChar"/>
        </w:rPr>
        <w:t xml:space="preserve">  -73.0</w:t>
      </w:r>
      <w:r>
        <w:br/>
      </w:r>
      <w:r>
        <w:rPr>
          <w:rStyle w:val="VerbatimChar"/>
        </w:rPr>
        <w:t xml:space="preserve">  -72.0</w:t>
      </w:r>
      <w:r>
        <w:br/>
      </w:r>
      <w:r>
        <w:rPr>
          <w:rStyle w:val="VerbatimChar"/>
        </w:rPr>
        <w:t xml:space="preserve">  -71.0</w:t>
      </w:r>
      <w:r>
        <w:br/>
      </w:r>
      <w:r>
        <w:rPr>
          <w:rStyle w:val="VerbatimChar"/>
        </w:rPr>
        <w:t xml:space="preserve">  -70.0</w:t>
      </w:r>
      <w:r>
        <w:br/>
      </w:r>
      <w:r>
        <w:rPr>
          <w:rStyle w:val="VerbatimChar"/>
        </w:rPr>
        <w:t xml:space="preserve">  -69.0</w:t>
      </w:r>
      <w:r>
        <w:br/>
      </w:r>
      <w:r>
        <w:rPr>
          <w:rStyle w:val="VerbatimChar"/>
        </w:rPr>
        <w:t xml:space="preserve">  -68.0</w:t>
      </w:r>
      <w:r>
        <w:br/>
      </w:r>
      <w:r>
        <w:rPr>
          <w:rStyle w:val="VerbatimChar"/>
        </w:rPr>
        <w:t xml:space="preserve">  -67.0</w:t>
      </w:r>
      <w:r>
        <w:br/>
      </w:r>
      <w:r>
        <w:rPr>
          <w:rStyle w:val="VerbatimChar"/>
        </w:rPr>
        <w:t xml:space="preserve">  -66.0</w:t>
      </w:r>
      <w:r>
        <w:br/>
      </w:r>
      <w:r>
        <w:rPr>
          <w:rStyle w:val="VerbatimChar"/>
        </w:rPr>
        <w:t xml:space="preserve">  -65.0</w:t>
      </w:r>
    </w:p>
    <w:p w14:paraId="57D179F6" w14:textId="77777777" w:rsidR="007433CD" w:rsidRDefault="00000000">
      <w:pPr>
        <w:pStyle w:val="Heading2"/>
      </w:pPr>
      <w:bookmarkStart w:id="32" w:name="X2b6db81a597e45c4c720be562b51f0ea1a61382"/>
      <w:bookmarkStart w:id="33" w:name="_Toc150707745"/>
      <w:r>
        <w:t>3.1 The data dictionary contains 31 years of hourly data for temperature and dew point. So, we converted the hourly data to daily data by taking average or mean.In order to do so, we first reshape the aggregrated data in typical three dimensional structure as netcdf datatypes. After reshaping, we convert the hourly data to daily data</w:t>
      </w:r>
      <w:bookmarkEnd w:id="33"/>
    </w:p>
    <w:p w14:paraId="57D179F7" w14:textId="77777777" w:rsidR="007433CD" w:rsidRDefault="00000000">
      <w:pPr>
        <w:pStyle w:val="SourceCode"/>
      </w:pPr>
      <w:r>
        <w:rPr>
          <w:rStyle w:val="VerbatimChar"/>
        </w:rPr>
        <w:t>1990-01-01</w:t>
      </w:r>
      <w:r>
        <w:br/>
      </w:r>
      <w:r>
        <w:rPr>
          <w:rStyle w:val="VerbatimChar"/>
        </w:rPr>
        <w:t>2020-12-31</w:t>
      </w:r>
      <w:r>
        <w:br/>
      </w:r>
      <w:r>
        <w:rPr>
          <w:rStyle w:val="VerbatimChar"/>
        </w:rPr>
        <w:t>Number of days from 1990 to 2020: 11323 and 31 years</w:t>
      </w:r>
      <w:r>
        <w:br/>
      </w:r>
      <w:r>
        <w:rPr>
          <w:rStyle w:val="VerbatimChar"/>
        </w:rPr>
        <w:t xml:space="preserve">n_lon = 66 </w:t>
      </w:r>
      <w:r>
        <w:br/>
      </w:r>
      <w:r>
        <w:rPr>
          <w:rStyle w:val="VerbatimChar"/>
        </w:rPr>
        <w:t xml:space="preserve">n_lat = 27 </w:t>
      </w:r>
    </w:p>
    <w:p w14:paraId="57D179F8" w14:textId="77777777" w:rsidR="007433CD" w:rsidRDefault="00000000">
      <w:pPr>
        <w:pStyle w:val="SourceCode"/>
      </w:pPr>
      <w:r>
        <w:rPr>
          <w:rStyle w:val="VerbatimChar"/>
        </w:rPr>
        <w:t>271752-element Vector{Any}:</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lastRenderedPageBreak/>
        <w:t xml:space="preserve"> 1990-01-01</w:t>
      </w:r>
      <w:r>
        <w:br/>
      </w:r>
      <w:r>
        <w:rPr>
          <w:rStyle w:val="VerbatimChar"/>
        </w:rPr>
        <w:t xml:space="preserve"> ⋮</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p>
    <w:p w14:paraId="57D179F9" w14:textId="77777777" w:rsidR="007433CD" w:rsidRDefault="00000000">
      <w:pPr>
        <w:pStyle w:val="SourceCode"/>
      </w:pPr>
      <w:r>
        <w:rPr>
          <w:rStyle w:val="VerbatimChar"/>
        </w:rPr>
        <w:t>1990-01-01</w:t>
      </w:r>
    </w:p>
    <w:p w14:paraId="57D179FA" w14:textId="77777777" w:rsidR="007433CD" w:rsidRDefault="00000000">
      <w:pPr>
        <w:pStyle w:val="SourceCode"/>
      </w:pPr>
      <w:r>
        <w:rPr>
          <w:rStyle w:val="VerbatimChar"/>
        </w:rPr>
        <w:t>1990-01-02</w:t>
      </w:r>
    </w:p>
    <w:p w14:paraId="57D179FB" w14:textId="77777777" w:rsidR="007433CD" w:rsidRDefault="00000000">
      <w:pPr>
        <w:pStyle w:val="SourceCode"/>
      </w:pPr>
      <w:r>
        <w:rPr>
          <w:rStyle w:val="VerbatimChar"/>
        </w:rPr>
        <w:t>1990-01-03</w:t>
      </w:r>
    </w:p>
    <w:p w14:paraId="57D179FC" w14:textId="77777777" w:rsidR="007433CD" w:rsidRDefault="00000000">
      <w:pPr>
        <w:pStyle w:val="SourceCode"/>
      </w:pPr>
      <w:r>
        <w:rPr>
          <w:rStyle w:val="VerbatimChar"/>
        </w:rPr>
        <w:t>1990-01-04</w:t>
      </w:r>
    </w:p>
    <w:p w14:paraId="57D179FD" w14:textId="77777777" w:rsidR="007433CD" w:rsidRDefault="00000000">
      <w:pPr>
        <w:pStyle w:val="SourceCode"/>
      </w:pPr>
      <w:r>
        <w:rPr>
          <w:rStyle w:val="VerbatimChar"/>
        </w:rPr>
        <w:t>1990-01-05</w:t>
      </w:r>
    </w:p>
    <w:p w14:paraId="57D179FE" w14:textId="77777777" w:rsidR="007433CD" w:rsidRDefault="00000000">
      <w:pPr>
        <w:pStyle w:val="SourceCode"/>
      </w:pPr>
      <w:r>
        <w:rPr>
          <w:rStyle w:val="VerbatimChar"/>
        </w:rPr>
        <w:t>1990-01-06</w:t>
      </w:r>
    </w:p>
    <w:p w14:paraId="57D179FF" w14:textId="77777777" w:rsidR="007433CD" w:rsidRDefault="00000000">
      <w:pPr>
        <w:pStyle w:val="SourceCode"/>
      </w:pPr>
      <w:r>
        <w:rPr>
          <w:rStyle w:val="VerbatimChar"/>
        </w:rPr>
        <w:t>1990-01-07</w:t>
      </w:r>
    </w:p>
    <w:p w14:paraId="57D17A00" w14:textId="77777777" w:rsidR="007433CD" w:rsidRDefault="00000000">
      <w:pPr>
        <w:pStyle w:val="SourceCode"/>
      </w:pPr>
      <w:r>
        <w:rPr>
          <w:rStyle w:val="VerbatimChar"/>
        </w:rPr>
        <w:t>1990-01-08</w:t>
      </w:r>
    </w:p>
    <w:p w14:paraId="57D17A01" w14:textId="77777777" w:rsidR="007433CD" w:rsidRDefault="00000000">
      <w:pPr>
        <w:pStyle w:val="SourceCode"/>
      </w:pPr>
      <w:r>
        <w:rPr>
          <w:rStyle w:val="VerbatimChar"/>
        </w:rPr>
        <w:t>1990-01-09</w:t>
      </w:r>
    </w:p>
    <w:p w14:paraId="57D17A02" w14:textId="77777777" w:rsidR="007433CD" w:rsidRDefault="00000000">
      <w:pPr>
        <w:pStyle w:val="SourceCode"/>
      </w:pPr>
      <w:r>
        <w:rPr>
          <w:rStyle w:val="VerbatimChar"/>
        </w:rPr>
        <w:t>1990-01-10</w:t>
      </w:r>
    </w:p>
    <w:p w14:paraId="57D17A03" w14:textId="77777777" w:rsidR="007433CD" w:rsidRDefault="00000000">
      <w:pPr>
        <w:pStyle w:val="SourceCode"/>
      </w:pPr>
      <w:r>
        <w:rPr>
          <w:rStyle w:val="VerbatimChar"/>
        </w:rPr>
        <w:t>1990-01-11</w:t>
      </w:r>
    </w:p>
    <w:p w14:paraId="57D17A04" w14:textId="77777777" w:rsidR="007433CD" w:rsidRDefault="00000000">
      <w:pPr>
        <w:pStyle w:val="SourceCode"/>
      </w:pPr>
      <w:r>
        <w:rPr>
          <w:rStyle w:val="VerbatimChar"/>
        </w:rPr>
        <w:t>1990-01-12</w:t>
      </w:r>
    </w:p>
    <w:p w14:paraId="57D17A05" w14:textId="77777777" w:rsidR="007433CD" w:rsidRDefault="00000000">
      <w:pPr>
        <w:pStyle w:val="SourceCode"/>
      </w:pPr>
      <w:r>
        <w:rPr>
          <w:rStyle w:val="VerbatimChar"/>
        </w:rPr>
        <w:t>1990-01-13</w:t>
      </w:r>
    </w:p>
    <w:p w14:paraId="57D17A06" w14:textId="77777777" w:rsidR="007433CD" w:rsidRDefault="00000000">
      <w:pPr>
        <w:pStyle w:val="SourceCode"/>
      </w:pPr>
      <w:r>
        <w:rPr>
          <w:rStyle w:val="VerbatimChar"/>
        </w:rPr>
        <w:t>1990-01-14</w:t>
      </w:r>
    </w:p>
    <w:p w14:paraId="57D17A07" w14:textId="77777777" w:rsidR="007433CD" w:rsidRDefault="00000000">
      <w:pPr>
        <w:pStyle w:val="SourceCode"/>
      </w:pPr>
      <w:r>
        <w:rPr>
          <w:rStyle w:val="VerbatimChar"/>
        </w:rPr>
        <w:t>1990-01-15</w:t>
      </w:r>
    </w:p>
    <w:p w14:paraId="57D17A08" w14:textId="77777777" w:rsidR="007433CD" w:rsidRDefault="00000000">
      <w:pPr>
        <w:pStyle w:val="SourceCode"/>
      </w:pPr>
      <w:r>
        <w:rPr>
          <w:rStyle w:val="VerbatimChar"/>
        </w:rPr>
        <w:t>1990-01-16</w:t>
      </w:r>
    </w:p>
    <w:p w14:paraId="57D17A09" w14:textId="77777777" w:rsidR="007433CD" w:rsidRDefault="00000000">
      <w:pPr>
        <w:pStyle w:val="SourceCode"/>
      </w:pPr>
      <w:r>
        <w:rPr>
          <w:rStyle w:val="VerbatimChar"/>
        </w:rPr>
        <w:t>1990-01-17</w:t>
      </w:r>
    </w:p>
    <w:p w14:paraId="57D17A0A" w14:textId="77777777" w:rsidR="007433CD" w:rsidRDefault="00000000">
      <w:pPr>
        <w:pStyle w:val="SourceCode"/>
      </w:pPr>
      <w:r>
        <w:rPr>
          <w:rStyle w:val="VerbatimChar"/>
        </w:rPr>
        <w:t>1990-01-18</w:t>
      </w:r>
    </w:p>
    <w:p w14:paraId="57D17A0B" w14:textId="77777777" w:rsidR="007433CD" w:rsidRDefault="00000000">
      <w:pPr>
        <w:pStyle w:val="SourceCode"/>
      </w:pPr>
      <w:r>
        <w:rPr>
          <w:rStyle w:val="VerbatimChar"/>
        </w:rPr>
        <w:t>1990-01-19</w:t>
      </w:r>
    </w:p>
    <w:p w14:paraId="57D17A0C" w14:textId="77777777" w:rsidR="007433CD" w:rsidRDefault="00000000">
      <w:pPr>
        <w:pStyle w:val="SourceCode"/>
      </w:pPr>
      <w:r>
        <w:rPr>
          <w:rStyle w:val="VerbatimChar"/>
        </w:rPr>
        <w:t>1990-01-20</w:t>
      </w:r>
    </w:p>
    <w:p w14:paraId="57D17A0D" w14:textId="77777777" w:rsidR="007433CD" w:rsidRDefault="00000000">
      <w:pPr>
        <w:pStyle w:val="SourceCode"/>
      </w:pPr>
      <w:r>
        <w:rPr>
          <w:rStyle w:val="VerbatimChar"/>
        </w:rPr>
        <w:lastRenderedPageBreak/>
        <w:t>1990-01-21</w:t>
      </w:r>
    </w:p>
    <w:p w14:paraId="57D17A0E" w14:textId="77777777" w:rsidR="007433CD" w:rsidRDefault="00000000">
      <w:pPr>
        <w:pStyle w:val="SourceCode"/>
      </w:pPr>
      <w:r>
        <w:rPr>
          <w:rStyle w:val="VerbatimChar"/>
        </w:rPr>
        <w:t>1990-01-22</w:t>
      </w:r>
    </w:p>
    <w:p w14:paraId="57D17A0F" w14:textId="77777777" w:rsidR="007433CD" w:rsidRDefault="00000000">
      <w:pPr>
        <w:pStyle w:val="SourceCode"/>
      </w:pPr>
      <w:r>
        <w:rPr>
          <w:rStyle w:val="VerbatimChar"/>
        </w:rPr>
        <w:t>1990-01-23</w:t>
      </w:r>
    </w:p>
    <w:p w14:paraId="57D17A10" w14:textId="77777777" w:rsidR="007433CD" w:rsidRDefault="00000000">
      <w:pPr>
        <w:pStyle w:val="SourceCode"/>
      </w:pPr>
      <w:r>
        <w:rPr>
          <w:rStyle w:val="VerbatimChar"/>
        </w:rPr>
        <w:t>1990-01-24</w:t>
      </w:r>
    </w:p>
    <w:p w14:paraId="57D17A11" w14:textId="77777777" w:rsidR="007433CD" w:rsidRDefault="00000000">
      <w:pPr>
        <w:pStyle w:val="SourceCode"/>
      </w:pPr>
      <w:r>
        <w:rPr>
          <w:rStyle w:val="VerbatimChar"/>
        </w:rPr>
        <w:t>1990-01-25</w:t>
      </w:r>
    </w:p>
    <w:p w14:paraId="57D17A12" w14:textId="77777777" w:rsidR="007433CD" w:rsidRDefault="00000000">
      <w:pPr>
        <w:pStyle w:val="SourceCode"/>
      </w:pPr>
      <w:r>
        <w:rPr>
          <w:rStyle w:val="VerbatimChar"/>
        </w:rPr>
        <w:t>1990-01-26</w:t>
      </w:r>
    </w:p>
    <w:p w14:paraId="57D17A13" w14:textId="77777777" w:rsidR="007433CD" w:rsidRDefault="00000000">
      <w:pPr>
        <w:pStyle w:val="SourceCode"/>
      </w:pPr>
      <w:r>
        <w:rPr>
          <w:rStyle w:val="VerbatimChar"/>
        </w:rPr>
        <w:t>1990-01-27</w:t>
      </w:r>
    </w:p>
    <w:p w14:paraId="57D17A14" w14:textId="77777777" w:rsidR="007433CD" w:rsidRDefault="00000000">
      <w:pPr>
        <w:pStyle w:val="SourceCode"/>
      </w:pPr>
      <w:r>
        <w:rPr>
          <w:rStyle w:val="VerbatimChar"/>
        </w:rPr>
        <w:t>1990-01-28</w:t>
      </w:r>
    </w:p>
    <w:p w14:paraId="57D17A15" w14:textId="77777777" w:rsidR="007433CD" w:rsidRDefault="00000000">
      <w:pPr>
        <w:pStyle w:val="SourceCode"/>
      </w:pPr>
      <w:r>
        <w:rPr>
          <w:rStyle w:val="VerbatimChar"/>
        </w:rPr>
        <w:t>1990-01-29</w:t>
      </w:r>
    </w:p>
    <w:p w14:paraId="57D17A16" w14:textId="77777777" w:rsidR="007433CD" w:rsidRDefault="00000000">
      <w:pPr>
        <w:pStyle w:val="SourceCode"/>
      </w:pPr>
      <w:r>
        <w:rPr>
          <w:rStyle w:val="VerbatimChar"/>
        </w:rPr>
        <w:t>1990-01-30</w:t>
      </w:r>
    </w:p>
    <w:p w14:paraId="57D17A17" w14:textId="77777777" w:rsidR="007433CD" w:rsidRDefault="00000000">
      <w:pPr>
        <w:pStyle w:val="SourceCode"/>
      </w:pPr>
      <w:r>
        <w:rPr>
          <w:rStyle w:val="VerbatimChar"/>
        </w:rPr>
        <w:t>1990-01-31</w:t>
      </w:r>
    </w:p>
    <w:p w14:paraId="57D17A18" w14:textId="77777777" w:rsidR="007433CD" w:rsidRDefault="00000000">
      <w:pPr>
        <w:pStyle w:val="SourceCode"/>
      </w:pPr>
      <w:r>
        <w:rPr>
          <w:rStyle w:val="VerbatimChar"/>
        </w:rPr>
        <w:t>1990-02-01</w:t>
      </w:r>
    </w:p>
    <w:p w14:paraId="57D17A19" w14:textId="77777777" w:rsidR="007433CD" w:rsidRDefault="00000000">
      <w:pPr>
        <w:pStyle w:val="SourceCode"/>
      </w:pPr>
      <w:r>
        <w:rPr>
          <w:rStyle w:val="VerbatimChar"/>
        </w:rPr>
        <w:t>1990-02-02</w:t>
      </w:r>
    </w:p>
    <w:p w14:paraId="57D17A1A" w14:textId="77777777" w:rsidR="007433CD" w:rsidRDefault="00000000">
      <w:pPr>
        <w:pStyle w:val="SourceCode"/>
      </w:pPr>
      <w:r>
        <w:rPr>
          <w:rStyle w:val="VerbatimChar"/>
        </w:rPr>
        <w:t>1990-02-03</w:t>
      </w:r>
    </w:p>
    <w:p w14:paraId="57D17A1B" w14:textId="77777777" w:rsidR="007433CD" w:rsidRDefault="00000000">
      <w:pPr>
        <w:pStyle w:val="SourceCode"/>
      </w:pPr>
      <w:r>
        <w:rPr>
          <w:rStyle w:val="VerbatimChar"/>
        </w:rPr>
        <w:t>1990-02-04</w:t>
      </w:r>
    </w:p>
    <w:p w14:paraId="57D17A1C" w14:textId="77777777" w:rsidR="007433CD" w:rsidRDefault="00000000">
      <w:pPr>
        <w:pStyle w:val="SourceCode"/>
      </w:pPr>
      <w:r>
        <w:rPr>
          <w:rStyle w:val="VerbatimChar"/>
        </w:rPr>
        <w:t>1990-02-05</w:t>
      </w:r>
    </w:p>
    <w:p w14:paraId="57D17A1D" w14:textId="77777777" w:rsidR="007433CD" w:rsidRDefault="00000000">
      <w:pPr>
        <w:pStyle w:val="SourceCode"/>
      </w:pPr>
      <w:r>
        <w:rPr>
          <w:rStyle w:val="VerbatimChar"/>
        </w:rPr>
        <w:t>1990-02-06</w:t>
      </w:r>
    </w:p>
    <w:p w14:paraId="57D17A1E" w14:textId="77777777" w:rsidR="007433CD" w:rsidRDefault="00000000">
      <w:pPr>
        <w:pStyle w:val="SourceCode"/>
      </w:pPr>
      <w:r>
        <w:rPr>
          <w:rStyle w:val="VerbatimChar"/>
        </w:rPr>
        <w:t>1990-02-07</w:t>
      </w:r>
    </w:p>
    <w:p w14:paraId="57D17A1F" w14:textId="77777777" w:rsidR="007433CD" w:rsidRDefault="00000000">
      <w:pPr>
        <w:pStyle w:val="SourceCode"/>
      </w:pPr>
      <w:r>
        <w:rPr>
          <w:rStyle w:val="VerbatimChar"/>
        </w:rPr>
        <w:t>1990-02-08</w:t>
      </w:r>
    </w:p>
    <w:p w14:paraId="57D17A20" w14:textId="77777777" w:rsidR="007433CD" w:rsidRDefault="00000000">
      <w:pPr>
        <w:pStyle w:val="SourceCode"/>
      </w:pPr>
      <w:r>
        <w:rPr>
          <w:rStyle w:val="VerbatimChar"/>
        </w:rPr>
        <w:t>1990-02-09</w:t>
      </w:r>
    </w:p>
    <w:p w14:paraId="57D17A21" w14:textId="77777777" w:rsidR="007433CD" w:rsidRDefault="00000000">
      <w:pPr>
        <w:pStyle w:val="SourceCode"/>
      </w:pPr>
      <w:r>
        <w:rPr>
          <w:rStyle w:val="VerbatimChar"/>
        </w:rPr>
        <w:t>1990-02-10</w:t>
      </w:r>
    </w:p>
    <w:p w14:paraId="57D17A22" w14:textId="77777777" w:rsidR="007433CD" w:rsidRDefault="00000000">
      <w:pPr>
        <w:pStyle w:val="SourceCode"/>
      </w:pPr>
      <w:r>
        <w:rPr>
          <w:rStyle w:val="VerbatimChar"/>
        </w:rPr>
        <w:t>1990-02-11</w:t>
      </w:r>
    </w:p>
    <w:p w14:paraId="57D17A23" w14:textId="77777777" w:rsidR="007433CD" w:rsidRDefault="00000000">
      <w:pPr>
        <w:pStyle w:val="SourceCode"/>
      </w:pPr>
      <w:r>
        <w:rPr>
          <w:rStyle w:val="VerbatimChar"/>
        </w:rPr>
        <w:t>1990-02-12</w:t>
      </w:r>
    </w:p>
    <w:p w14:paraId="57D17A24" w14:textId="77777777" w:rsidR="007433CD" w:rsidRDefault="00000000">
      <w:pPr>
        <w:pStyle w:val="SourceCode"/>
      </w:pPr>
      <w:r>
        <w:rPr>
          <w:rStyle w:val="VerbatimChar"/>
        </w:rPr>
        <w:t>1990-02-13</w:t>
      </w:r>
    </w:p>
    <w:p w14:paraId="57D17A25" w14:textId="77777777" w:rsidR="007433CD" w:rsidRDefault="00000000">
      <w:pPr>
        <w:pStyle w:val="SourceCode"/>
      </w:pPr>
      <w:r>
        <w:rPr>
          <w:rStyle w:val="VerbatimChar"/>
        </w:rPr>
        <w:t>1990-02-14</w:t>
      </w:r>
    </w:p>
    <w:p w14:paraId="57D17A26" w14:textId="77777777" w:rsidR="007433CD" w:rsidRDefault="00000000">
      <w:pPr>
        <w:pStyle w:val="SourceCode"/>
      </w:pPr>
      <w:r>
        <w:rPr>
          <w:rStyle w:val="VerbatimChar"/>
        </w:rPr>
        <w:t>1990-02-15</w:t>
      </w:r>
    </w:p>
    <w:p w14:paraId="57D17A27" w14:textId="77777777" w:rsidR="007433CD" w:rsidRDefault="00000000">
      <w:pPr>
        <w:pStyle w:val="SourceCode"/>
      </w:pPr>
      <w:r>
        <w:rPr>
          <w:rStyle w:val="VerbatimChar"/>
        </w:rPr>
        <w:t>1990-02-16</w:t>
      </w:r>
    </w:p>
    <w:p w14:paraId="57D17A28" w14:textId="77777777" w:rsidR="007433CD" w:rsidRDefault="00000000">
      <w:pPr>
        <w:pStyle w:val="SourceCode"/>
      </w:pPr>
      <w:r>
        <w:rPr>
          <w:rStyle w:val="VerbatimChar"/>
        </w:rPr>
        <w:t>1990-02-17</w:t>
      </w:r>
    </w:p>
    <w:p w14:paraId="57D17A29" w14:textId="77777777" w:rsidR="007433CD" w:rsidRDefault="00000000">
      <w:pPr>
        <w:pStyle w:val="SourceCode"/>
      </w:pPr>
      <w:r>
        <w:rPr>
          <w:rStyle w:val="VerbatimChar"/>
        </w:rPr>
        <w:lastRenderedPageBreak/>
        <w:t>1990-02-18</w:t>
      </w:r>
    </w:p>
    <w:p w14:paraId="57D17A2A" w14:textId="77777777" w:rsidR="007433CD" w:rsidRDefault="00000000">
      <w:pPr>
        <w:pStyle w:val="SourceCode"/>
      </w:pPr>
      <w:r>
        <w:rPr>
          <w:rStyle w:val="VerbatimChar"/>
        </w:rPr>
        <w:t>1990-02-19</w:t>
      </w:r>
    </w:p>
    <w:p w14:paraId="57D17A2B" w14:textId="77777777" w:rsidR="007433CD" w:rsidRDefault="00000000">
      <w:pPr>
        <w:pStyle w:val="SourceCode"/>
      </w:pPr>
      <w:r>
        <w:rPr>
          <w:rStyle w:val="VerbatimChar"/>
        </w:rPr>
        <w:t>1990-02-20</w:t>
      </w:r>
    </w:p>
    <w:p w14:paraId="57D17A2C" w14:textId="77777777" w:rsidR="007433CD" w:rsidRDefault="00000000">
      <w:pPr>
        <w:pStyle w:val="SourceCode"/>
      </w:pPr>
      <w:r>
        <w:rPr>
          <w:rStyle w:val="VerbatimChar"/>
        </w:rPr>
        <w:t>1990-02-21</w:t>
      </w:r>
    </w:p>
    <w:p w14:paraId="57D17A2D" w14:textId="77777777" w:rsidR="007433CD" w:rsidRDefault="00000000">
      <w:pPr>
        <w:pStyle w:val="SourceCode"/>
      </w:pPr>
      <w:r>
        <w:rPr>
          <w:rStyle w:val="VerbatimChar"/>
        </w:rPr>
        <w:t>1990-02-22</w:t>
      </w:r>
    </w:p>
    <w:p w14:paraId="57D17A2E" w14:textId="77777777" w:rsidR="007433CD" w:rsidRDefault="00000000">
      <w:pPr>
        <w:pStyle w:val="SourceCode"/>
      </w:pPr>
      <w:r>
        <w:rPr>
          <w:rStyle w:val="VerbatimChar"/>
        </w:rPr>
        <w:t>1990-02-23</w:t>
      </w:r>
    </w:p>
    <w:p w14:paraId="57D17A2F" w14:textId="77777777" w:rsidR="007433CD" w:rsidRDefault="00000000">
      <w:pPr>
        <w:pStyle w:val="SourceCode"/>
      </w:pPr>
      <w:r>
        <w:rPr>
          <w:rStyle w:val="VerbatimChar"/>
        </w:rPr>
        <w:t>1990-02-24</w:t>
      </w:r>
    </w:p>
    <w:p w14:paraId="57D17A30" w14:textId="77777777" w:rsidR="007433CD" w:rsidRDefault="00000000">
      <w:pPr>
        <w:pStyle w:val="SourceCode"/>
      </w:pPr>
      <w:r>
        <w:rPr>
          <w:rStyle w:val="VerbatimChar"/>
        </w:rPr>
        <w:t>1990-02-25</w:t>
      </w:r>
    </w:p>
    <w:p w14:paraId="57D17A31" w14:textId="77777777" w:rsidR="007433CD" w:rsidRDefault="00000000">
      <w:pPr>
        <w:pStyle w:val="SourceCode"/>
      </w:pPr>
      <w:r>
        <w:rPr>
          <w:rStyle w:val="VerbatimChar"/>
        </w:rPr>
        <w:t>1990-02-26</w:t>
      </w:r>
    </w:p>
    <w:p w14:paraId="57D17A32" w14:textId="77777777" w:rsidR="007433CD" w:rsidRDefault="00000000">
      <w:pPr>
        <w:pStyle w:val="SourceCode"/>
      </w:pPr>
      <w:r>
        <w:rPr>
          <w:rStyle w:val="VerbatimChar"/>
        </w:rPr>
        <w:t>1990-02-27</w:t>
      </w:r>
    </w:p>
    <w:p w14:paraId="57D17A33" w14:textId="77777777" w:rsidR="007433CD" w:rsidRDefault="00000000">
      <w:pPr>
        <w:pStyle w:val="SourceCode"/>
      </w:pPr>
      <w:r>
        <w:rPr>
          <w:rStyle w:val="VerbatimChar"/>
        </w:rPr>
        <w:t>1990-02-28</w:t>
      </w:r>
    </w:p>
    <w:p w14:paraId="57D17A34" w14:textId="77777777" w:rsidR="007433CD" w:rsidRDefault="00000000">
      <w:pPr>
        <w:pStyle w:val="SourceCode"/>
      </w:pPr>
      <w:r>
        <w:rPr>
          <w:rStyle w:val="VerbatimChar"/>
        </w:rPr>
        <w:t>1990-03-01</w:t>
      </w:r>
    </w:p>
    <w:p w14:paraId="57D17A35" w14:textId="77777777" w:rsidR="007433CD" w:rsidRDefault="00000000">
      <w:pPr>
        <w:pStyle w:val="SourceCode"/>
      </w:pPr>
      <w:r>
        <w:rPr>
          <w:rStyle w:val="VerbatimChar"/>
        </w:rPr>
        <w:t>1990-03-02</w:t>
      </w:r>
    </w:p>
    <w:p w14:paraId="57D17A36" w14:textId="77777777" w:rsidR="007433CD" w:rsidRDefault="00000000">
      <w:pPr>
        <w:pStyle w:val="SourceCode"/>
      </w:pPr>
      <w:r>
        <w:rPr>
          <w:rStyle w:val="VerbatimChar"/>
        </w:rPr>
        <w:t>1990-03-03</w:t>
      </w:r>
    </w:p>
    <w:p w14:paraId="57D17A37" w14:textId="77777777" w:rsidR="007433CD" w:rsidRDefault="00000000">
      <w:pPr>
        <w:pStyle w:val="SourceCode"/>
      </w:pPr>
      <w:r>
        <w:rPr>
          <w:rStyle w:val="VerbatimChar"/>
        </w:rPr>
        <w:t>1990-03-04</w:t>
      </w:r>
    </w:p>
    <w:p w14:paraId="57D17A38" w14:textId="77777777" w:rsidR="007433CD" w:rsidRDefault="00000000">
      <w:pPr>
        <w:pStyle w:val="SourceCode"/>
      </w:pPr>
      <w:r>
        <w:rPr>
          <w:rStyle w:val="VerbatimChar"/>
        </w:rPr>
        <w:t>1990-03-05</w:t>
      </w:r>
    </w:p>
    <w:p w14:paraId="57D17A39" w14:textId="77777777" w:rsidR="007433CD" w:rsidRDefault="00000000">
      <w:pPr>
        <w:pStyle w:val="SourceCode"/>
      </w:pPr>
      <w:r>
        <w:rPr>
          <w:rStyle w:val="VerbatimChar"/>
        </w:rPr>
        <w:t>1990-03-06</w:t>
      </w:r>
    </w:p>
    <w:p w14:paraId="57D17A3A" w14:textId="77777777" w:rsidR="007433CD" w:rsidRDefault="00000000">
      <w:pPr>
        <w:pStyle w:val="SourceCode"/>
      </w:pPr>
      <w:r>
        <w:rPr>
          <w:rStyle w:val="VerbatimChar"/>
        </w:rPr>
        <w:t>1990-03-07</w:t>
      </w:r>
    </w:p>
    <w:p w14:paraId="57D17A3B" w14:textId="77777777" w:rsidR="007433CD" w:rsidRDefault="00000000">
      <w:pPr>
        <w:pStyle w:val="SourceCode"/>
      </w:pPr>
      <w:r>
        <w:rPr>
          <w:rStyle w:val="VerbatimChar"/>
        </w:rPr>
        <w:t>1990-03-08</w:t>
      </w:r>
    </w:p>
    <w:p w14:paraId="57D17A3C" w14:textId="77777777" w:rsidR="007433CD" w:rsidRDefault="00000000">
      <w:pPr>
        <w:pStyle w:val="SourceCode"/>
      </w:pPr>
      <w:r>
        <w:rPr>
          <w:rStyle w:val="VerbatimChar"/>
        </w:rPr>
        <w:t>1990-03-09</w:t>
      </w:r>
    </w:p>
    <w:p w14:paraId="57D17A3D" w14:textId="77777777" w:rsidR="007433CD" w:rsidRDefault="00000000">
      <w:pPr>
        <w:pStyle w:val="SourceCode"/>
      </w:pPr>
      <w:r>
        <w:rPr>
          <w:rStyle w:val="VerbatimChar"/>
        </w:rPr>
        <w:t>1990-03-10</w:t>
      </w:r>
    </w:p>
    <w:p w14:paraId="57D17A3E" w14:textId="77777777" w:rsidR="007433CD" w:rsidRDefault="00000000">
      <w:pPr>
        <w:pStyle w:val="SourceCode"/>
      </w:pPr>
      <w:r>
        <w:rPr>
          <w:rStyle w:val="VerbatimChar"/>
        </w:rPr>
        <w:t>1990-03-11</w:t>
      </w:r>
    </w:p>
    <w:p w14:paraId="57D17A3F" w14:textId="77777777" w:rsidR="007433CD" w:rsidRDefault="00000000">
      <w:pPr>
        <w:pStyle w:val="SourceCode"/>
      </w:pPr>
      <w:r>
        <w:rPr>
          <w:rStyle w:val="VerbatimChar"/>
        </w:rPr>
        <w:t>1990-03-12</w:t>
      </w:r>
    </w:p>
    <w:p w14:paraId="57D17A40" w14:textId="77777777" w:rsidR="007433CD" w:rsidRDefault="00000000">
      <w:pPr>
        <w:pStyle w:val="SourceCode"/>
      </w:pPr>
      <w:r>
        <w:rPr>
          <w:rStyle w:val="VerbatimChar"/>
        </w:rPr>
        <w:t>1990-03-13</w:t>
      </w:r>
    </w:p>
    <w:p w14:paraId="57D17A41" w14:textId="77777777" w:rsidR="007433CD" w:rsidRDefault="00000000">
      <w:pPr>
        <w:pStyle w:val="SourceCode"/>
      </w:pPr>
      <w:r>
        <w:rPr>
          <w:rStyle w:val="VerbatimChar"/>
        </w:rPr>
        <w:t>1990-03-14</w:t>
      </w:r>
    </w:p>
    <w:p w14:paraId="57D17A42" w14:textId="77777777" w:rsidR="007433CD" w:rsidRDefault="00000000">
      <w:pPr>
        <w:pStyle w:val="SourceCode"/>
      </w:pPr>
      <w:r>
        <w:rPr>
          <w:rStyle w:val="VerbatimChar"/>
        </w:rPr>
        <w:t>1990-03-15</w:t>
      </w:r>
    </w:p>
    <w:p w14:paraId="57D17A43" w14:textId="77777777" w:rsidR="007433CD" w:rsidRDefault="00000000">
      <w:pPr>
        <w:pStyle w:val="SourceCode"/>
      </w:pPr>
      <w:r>
        <w:rPr>
          <w:rStyle w:val="VerbatimChar"/>
        </w:rPr>
        <w:t>1990-03-16</w:t>
      </w:r>
    </w:p>
    <w:p w14:paraId="57D17A44" w14:textId="77777777" w:rsidR="007433CD" w:rsidRDefault="00000000">
      <w:pPr>
        <w:pStyle w:val="SourceCode"/>
      </w:pPr>
      <w:r>
        <w:rPr>
          <w:rStyle w:val="VerbatimChar"/>
        </w:rPr>
        <w:t>1990-03-17</w:t>
      </w:r>
    </w:p>
    <w:p w14:paraId="57D17A45" w14:textId="77777777" w:rsidR="007433CD" w:rsidRDefault="00000000">
      <w:pPr>
        <w:pStyle w:val="SourceCode"/>
      </w:pPr>
      <w:r>
        <w:rPr>
          <w:rStyle w:val="VerbatimChar"/>
        </w:rPr>
        <w:lastRenderedPageBreak/>
        <w:t>1990-03-18</w:t>
      </w:r>
    </w:p>
    <w:p w14:paraId="57D17A46" w14:textId="77777777" w:rsidR="007433CD" w:rsidRDefault="00000000">
      <w:pPr>
        <w:pStyle w:val="SourceCode"/>
      </w:pPr>
      <w:r>
        <w:rPr>
          <w:rStyle w:val="VerbatimChar"/>
        </w:rPr>
        <w:t>1990-03-19</w:t>
      </w:r>
    </w:p>
    <w:p w14:paraId="57D17A47" w14:textId="77777777" w:rsidR="007433CD" w:rsidRDefault="00000000">
      <w:pPr>
        <w:pStyle w:val="SourceCode"/>
      </w:pPr>
      <w:r>
        <w:rPr>
          <w:rStyle w:val="VerbatimChar"/>
        </w:rPr>
        <w:t>1990-03-20</w:t>
      </w:r>
    </w:p>
    <w:p w14:paraId="57D17A48" w14:textId="77777777" w:rsidR="007433CD" w:rsidRDefault="00000000">
      <w:pPr>
        <w:pStyle w:val="SourceCode"/>
      </w:pPr>
      <w:r>
        <w:rPr>
          <w:rStyle w:val="VerbatimChar"/>
        </w:rPr>
        <w:t>1990-03-21</w:t>
      </w:r>
    </w:p>
    <w:p w14:paraId="57D17A49" w14:textId="77777777" w:rsidR="007433CD" w:rsidRDefault="00000000">
      <w:pPr>
        <w:pStyle w:val="SourceCode"/>
      </w:pPr>
      <w:r>
        <w:rPr>
          <w:rStyle w:val="VerbatimChar"/>
        </w:rPr>
        <w:t>1990-03-22</w:t>
      </w:r>
    </w:p>
    <w:p w14:paraId="57D17A4A" w14:textId="77777777" w:rsidR="007433CD" w:rsidRDefault="00000000">
      <w:pPr>
        <w:pStyle w:val="SourceCode"/>
      </w:pPr>
      <w:r>
        <w:rPr>
          <w:rStyle w:val="VerbatimChar"/>
        </w:rPr>
        <w:t>1990-03-23</w:t>
      </w:r>
    </w:p>
    <w:p w14:paraId="57D17A4B" w14:textId="77777777" w:rsidR="007433CD" w:rsidRDefault="00000000">
      <w:pPr>
        <w:pStyle w:val="SourceCode"/>
      </w:pPr>
      <w:r>
        <w:rPr>
          <w:rStyle w:val="VerbatimChar"/>
        </w:rPr>
        <w:t>1990-03-24</w:t>
      </w:r>
    </w:p>
    <w:p w14:paraId="57D17A4C" w14:textId="77777777" w:rsidR="007433CD" w:rsidRDefault="00000000">
      <w:pPr>
        <w:pStyle w:val="SourceCode"/>
      </w:pPr>
      <w:r>
        <w:rPr>
          <w:rStyle w:val="VerbatimChar"/>
        </w:rPr>
        <w:t>1990-03-25</w:t>
      </w:r>
    </w:p>
    <w:p w14:paraId="57D17A4D" w14:textId="77777777" w:rsidR="007433CD" w:rsidRDefault="00000000">
      <w:pPr>
        <w:pStyle w:val="SourceCode"/>
      </w:pPr>
      <w:r>
        <w:rPr>
          <w:rStyle w:val="VerbatimChar"/>
        </w:rPr>
        <w:t>1990-03-26</w:t>
      </w:r>
    </w:p>
    <w:p w14:paraId="57D17A4E" w14:textId="77777777" w:rsidR="007433CD" w:rsidRDefault="00000000">
      <w:pPr>
        <w:pStyle w:val="SourceCode"/>
      </w:pPr>
      <w:r>
        <w:rPr>
          <w:rStyle w:val="VerbatimChar"/>
        </w:rPr>
        <w:t>1990-03-27</w:t>
      </w:r>
    </w:p>
    <w:p w14:paraId="57D17A4F" w14:textId="77777777" w:rsidR="007433CD" w:rsidRDefault="00000000">
      <w:pPr>
        <w:pStyle w:val="SourceCode"/>
      </w:pPr>
      <w:r>
        <w:rPr>
          <w:rStyle w:val="VerbatimChar"/>
        </w:rPr>
        <w:t>1990-03-28</w:t>
      </w:r>
    </w:p>
    <w:p w14:paraId="57D17A50" w14:textId="77777777" w:rsidR="007433CD" w:rsidRDefault="00000000">
      <w:pPr>
        <w:pStyle w:val="SourceCode"/>
      </w:pPr>
      <w:r>
        <w:rPr>
          <w:rStyle w:val="VerbatimChar"/>
        </w:rPr>
        <w:t>1990-03-29</w:t>
      </w:r>
    </w:p>
    <w:p w14:paraId="57D17A51" w14:textId="77777777" w:rsidR="007433CD" w:rsidRDefault="00000000">
      <w:pPr>
        <w:pStyle w:val="SourceCode"/>
      </w:pPr>
      <w:r>
        <w:rPr>
          <w:rStyle w:val="VerbatimChar"/>
        </w:rPr>
        <w:t>1990-03-30</w:t>
      </w:r>
    </w:p>
    <w:p w14:paraId="57D17A52" w14:textId="77777777" w:rsidR="007433CD" w:rsidRDefault="00000000">
      <w:pPr>
        <w:pStyle w:val="SourceCode"/>
      </w:pPr>
      <w:r>
        <w:rPr>
          <w:rStyle w:val="VerbatimChar"/>
        </w:rPr>
        <w:t>1990-03-31</w:t>
      </w:r>
    </w:p>
    <w:p w14:paraId="57D17A53" w14:textId="77777777" w:rsidR="007433CD" w:rsidRDefault="00000000">
      <w:pPr>
        <w:pStyle w:val="SourceCode"/>
      </w:pPr>
      <w:r>
        <w:rPr>
          <w:rStyle w:val="VerbatimChar"/>
        </w:rPr>
        <w:t>1990-04-01</w:t>
      </w:r>
    </w:p>
    <w:p w14:paraId="57D17A54" w14:textId="77777777" w:rsidR="007433CD" w:rsidRDefault="00000000">
      <w:pPr>
        <w:pStyle w:val="SourceCode"/>
      </w:pPr>
      <w:r>
        <w:rPr>
          <w:rStyle w:val="VerbatimChar"/>
        </w:rPr>
        <w:t>1990-04-02</w:t>
      </w:r>
    </w:p>
    <w:p w14:paraId="57D17A55" w14:textId="77777777" w:rsidR="007433CD" w:rsidRDefault="00000000">
      <w:pPr>
        <w:pStyle w:val="SourceCode"/>
      </w:pPr>
      <w:r>
        <w:rPr>
          <w:rStyle w:val="VerbatimChar"/>
        </w:rPr>
        <w:t>1990-04-03</w:t>
      </w:r>
    </w:p>
    <w:p w14:paraId="57D17A56" w14:textId="77777777" w:rsidR="007433CD" w:rsidRDefault="00000000">
      <w:pPr>
        <w:pStyle w:val="SourceCode"/>
      </w:pPr>
      <w:r>
        <w:rPr>
          <w:rStyle w:val="VerbatimChar"/>
        </w:rPr>
        <w:t>1990-04-04</w:t>
      </w:r>
    </w:p>
    <w:p w14:paraId="57D17A57" w14:textId="77777777" w:rsidR="007433CD" w:rsidRDefault="00000000">
      <w:pPr>
        <w:pStyle w:val="SourceCode"/>
      </w:pPr>
      <w:r>
        <w:rPr>
          <w:rStyle w:val="VerbatimChar"/>
        </w:rPr>
        <w:t>1990-04-05</w:t>
      </w:r>
    </w:p>
    <w:p w14:paraId="57D17A58" w14:textId="77777777" w:rsidR="007433CD" w:rsidRDefault="00000000">
      <w:pPr>
        <w:pStyle w:val="SourceCode"/>
      </w:pPr>
      <w:r>
        <w:rPr>
          <w:rStyle w:val="VerbatimChar"/>
        </w:rPr>
        <w:t>1990-04-06</w:t>
      </w:r>
    </w:p>
    <w:p w14:paraId="57D17A59" w14:textId="77777777" w:rsidR="007433CD" w:rsidRDefault="00000000">
      <w:pPr>
        <w:pStyle w:val="SourceCode"/>
      </w:pPr>
      <w:r>
        <w:rPr>
          <w:rStyle w:val="VerbatimChar"/>
        </w:rPr>
        <w:t>1990-04-07</w:t>
      </w:r>
    </w:p>
    <w:p w14:paraId="57D17A5A" w14:textId="77777777" w:rsidR="007433CD" w:rsidRDefault="00000000">
      <w:pPr>
        <w:pStyle w:val="SourceCode"/>
      </w:pPr>
      <w:r>
        <w:rPr>
          <w:rStyle w:val="VerbatimChar"/>
        </w:rPr>
        <w:t>1990-04-08</w:t>
      </w:r>
    </w:p>
    <w:p w14:paraId="57D17A5B" w14:textId="77777777" w:rsidR="007433CD" w:rsidRDefault="00000000">
      <w:pPr>
        <w:pStyle w:val="SourceCode"/>
      </w:pPr>
      <w:r>
        <w:rPr>
          <w:rStyle w:val="VerbatimChar"/>
        </w:rPr>
        <w:t>1990-04-09</w:t>
      </w:r>
    </w:p>
    <w:p w14:paraId="57D17A5C" w14:textId="77777777" w:rsidR="007433CD" w:rsidRDefault="00000000">
      <w:pPr>
        <w:pStyle w:val="SourceCode"/>
      </w:pPr>
      <w:r>
        <w:rPr>
          <w:rStyle w:val="VerbatimChar"/>
        </w:rPr>
        <w:t>1990-04-10</w:t>
      </w:r>
    </w:p>
    <w:p w14:paraId="57D17A5D" w14:textId="77777777" w:rsidR="007433CD" w:rsidRDefault="00000000">
      <w:pPr>
        <w:pStyle w:val="SourceCode"/>
      </w:pPr>
      <w:r>
        <w:rPr>
          <w:rStyle w:val="VerbatimChar"/>
        </w:rPr>
        <w:t>1990-04-11</w:t>
      </w:r>
    </w:p>
    <w:p w14:paraId="57D17A5E" w14:textId="77777777" w:rsidR="007433CD" w:rsidRDefault="00000000">
      <w:pPr>
        <w:pStyle w:val="SourceCode"/>
      </w:pPr>
      <w:r>
        <w:rPr>
          <w:rStyle w:val="VerbatimChar"/>
        </w:rPr>
        <w:t>1990-04-12</w:t>
      </w:r>
    </w:p>
    <w:p w14:paraId="57D17A5F" w14:textId="77777777" w:rsidR="007433CD" w:rsidRDefault="00000000">
      <w:pPr>
        <w:pStyle w:val="SourceCode"/>
      </w:pPr>
      <w:r>
        <w:rPr>
          <w:rStyle w:val="VerbatimChar"/>
        </w:rPr>
        <w:t>1990-04-13</w:t>
      </w:r>
    </w:p>
    <w:p w14:paraId="57D17A60" w14:textId="77777777" w:rsidR="007433CD" w:rsidRDefault="00000000">
      <w:pPr>
        <w:pStyle w:val="SourceCode"/>
      </w:pPr>
      <w:r>
        <w:rPr>
          <w:rStyle w:val="VerbatimChar"/>
        </w:rPr>
        <w:t>1990-04-14</w:t>
      </w:r>
    </w:p>
    <w:p w14:paraId="57D17A61" w14:textId="77777777" w:rsidR="007433CD" w:rsidRDefault="00000000">
      <w:pPr>
        <w:pStyle w:val="SourceCode"/>
      </w:pPr>
      <w:r>
        <w:rPr>
          <w:rStyle w:val="VerbatimChar"/>
        </w:rPr>
        <w:lastRenderedPageBreak/>
        <w:t>1990-04-15</w:t>
      </w:r>
    </w:p>
    <w:p w14:paraId="57D17A62" w14:textId="77777777" w:rsidR="007433CD" w:rsidRDefault="00000000">
      <w:pPr>
        <w:pStyle w:val="SourceCode"/>
      </w:pPr>
      <w:r>
        <w:rPr>
          <w:rStyle w:val="VerbatimChar"/>
        </w:rPr>
        <w:t>1990-04-16</w:t>
      </w:r>
    </w:p>
    <w:p w14:paraId="57D17A63" w14:textId="77777777" w:rsidR="007433CD" w:rsidRDefault="00000000">
      <w:pPr>
        <w:pStyle w:val="SourceCode"/>
      </w:pPr>
      <w:r>
        <w:rPr>
          <w:rStyle w:val="VerbatimChar"/>
        </w:rPr>
        <w:t>1990-04-17</w:t>
      </w:r>
    </w:p>
    <w:p w14:paraId="57D17A64" w14:textId="77777777" w:rsidR="007433CD" w:rsidRDefault="00000000">
      <w:pPr>
        <w:pStyle w:val="SourceCode"/>
      </w:pPr>
      <w:r>
        <w:rPr>
          <w:rStyle w:val="VerbatimChar"/>
        </w:rPr>
        <w:t>1990-04-18</w:t>
      </w:r>
    </w:p>
    <w:p w14:paraId="57D17A65" w14:textId="77777777" w:rsidR="007433CD" w:rsidRDefault="00000000">
      <w:pPr>
        <w:pStyle w:val="SourceCode"/>
      </w:pPr>
      <w:r>
        <w:rPr>
          <w:rStyle w:val="VerbatimChar"/>
        </w:rPr>
        <w:t>1990-04-19</w:t>
      </w:r>
    </w:p>
    <w:p w14:paraId="57D17A66" w14:textId="77777777" w:rsidR="007433CD" w:rsidRDefault="00000000">
      <w:pPr>
        <w:pStyle w:val="SourceCode"/>
      </w:pPr>
      <w:r>
        <w:rPr>
          <w:rStyle w:val="VerbatimChar"/>
        </w:rPr>
        <w:t>1990-04-20</w:t>
      </w:r>
    </w:p>
    <w:p w14:paraId="57D17A67" w14:textId="77777777" w:rsidR="007433CD" w:rsidRDefault="00000000">
      <w:pPr>
        <w:pStyle w:val="SourceCode"/>
      </w:pPr>
      <w:r>
        <w:rPr>
          <w:rStyle w:val="VerbatimChar"/>
        </w:rPr>
        <w:t>1990-04-21</w:t>
      </w:r>
    </w:p>
    <w:p w14:paraId="57D17A68" w14:textId="77777777" w:rsidR="007433CD" w:rsidRDefault="00000000">
      <w:pPr>
        <w:pStyle w:val="SourceCode"/>
      </w:pPr>
      <w:r>
        <w:rPr>
          <w:rStyle w:val="VerbatimChar"/>
        </w:rPr>
        <w:t>1990-04-22</w:t>
      </w:r>
    </w:p>
    <w:p w14:paraId="57D17A69" w14:textId="77777777" w:rsidR="007433CD" w:rsidRDefault="00000000">
      <w:pPr>
        <w:pStyle w:val="SourceCode"/>
      </w:pPr>
      <w:r>
        <w:rPr>
          <w:rStyle w:val="VerbatimChar"/>
        </w:rPr>
        <w:t>1990-04-23</w:t>
      </w:r>
    </w:p>
    <w:p w14:paraId="57D17A6A" w14:textId="77777777" w:rsidR="007433CD" w:rsidRDefault="00000000">
      <w:pPr>
        <w:pStyle w:val="SourceCode"/>
      </w:pPr>
      <w:r>
        <w:rPr>
          <w:rStyle w:val="VerbatimChar"/>
        </w:rPr>
        <w:t>1990-04-24</w:t>
      </w:r>
    </w:p>
    <w:p w14:paraId="57D17A6B" w14:textId="77777777" w:rsidR="007433CD" w:rsidRDefault="00000000">
      <w:pPr>
        <w:pStyle w:val="SourceCode"/>
      </w:pPr>
      <w:r>
        <w:rPr>
          <w:rStyle w:val="VerbatimChar"/>
        </w:rPr>
        <w:t>1990-04-25</w:t>
      </w:r>
    </w:p>
    <w:p w14:paraId="57D17A6C" w14:textId="77777777" w:rsidR="007433CD" w:rsidRDefault="00000000">
      <w:pPr>
        <w:pStyle w:val="SourceCode"/>
      </w:pPr>
      <w:r>
        <w:rPr>
          <w:rStyle w:val="VerbatimChar"/>
        </w:rPr>
        <w:t>1990-04-26</w:t>
      </w:r>
    </w:p>
    <w:p w14:paraId="57D17A6D" w14:textId="77777777" w:rsidR="007433CD" w:rsidRDefault="00000000">
      <w:pPr>
        <w:pStyle w:val="SourceCode"/>
      </w:pPr>
      <w:r>
        <w:rPr>
          <w:rStyle w:val="VerbatimChar"/>
        </w:rPr>
        <w:t>1990-04-27</w:t>
      </w:r>
    </w:p>
    <w:p w14:paraId="57D17A6E" w14:textId="77777777" w:rsidR="007433CD" w:rsidRDefault="00000000">
      <w:pPr>
        <w:pStyle w:val="SourceCode"/>
      </w:pPr>
      <w:r>
        <w:rPr>
          <w:rStyle w:val="VerbatimChar"/>
        </w:rPr>
        <w:t>1990-04-28</w:t>
      </w:r>
    </w:p>
    <w:p w14:paraId="57D17A6F" w14:textId="77777777" w:rsidR="007433CD" w:rsidRDefault="00000000">
      <w:pPr>
        <w:pStyle w:val="SourceCode"/>
      </w:pPr>
      <w:r>
        <w:rPr>
          <w:rStyle w:val="VerbatimChar"/>
        </w:rPr>
        <w:t>1990-04-29</w:t>
      </w:r>
    </w:p>
    <w:p w14:paraId="57D17A70" w14:textId="77777777" w:rsidR="007433CD" w:rsidRDefault="00000000">
      <w:pPr>
        <w:pStyle w:val="SourceCode"/>
      </w:pPr>
      <w:r>
        <w:rPr>
          <w:rStyle w:val="VerbatimChar"/>
        </w:rPr>
        <w:t>1990-04-30</w:t>
      </w:r>
    </w:p>
    <w:p w14:paraId="57D17A71" w14:textId="77777777" w:rsidR="007433CD" w:rsidRDefault="00000000">
      <w:pPr>
        <w:pStyle w:val="SourceCode"/>
      </w:pPr>
      <w:r>
        <w:rPr>
          <w:rStyle w:val="VerbatimChar"/>
        </w:rPr>
        <w:t>1990-05-01</w:t>
      </w:r>
    </w:p>
    <w:p w14:paraId="57D17A72" w14:textId="77777777" w:rsidR="007433CD" w:rsidRDefault="00000000">
      <w:pPr>
        <w:pStyle w:val="SourceCode"/>
      </w:pPr>
      <w:r>
        <w:rPr>
          <w:rStyle w:val="VerbatimChar"/>
        </w:rPr>
        <w:t>1990-05-02</w:t>
      </w:r>
    </w:p>
    <w:p w14:paraId="57D17A73" w14:textId="77777777" w:rsidR="007433CD" w:rsidRDefault="00000000">
      <w:pPr>
        <w:pStyle w:val="SourceCode"/>
      </w:pPr>
      <w:r>
        <w:rPr>
          <w:rStyle w:val="VerbatimChar"/>
        </w:rPr>
        <w:t>1990-05-03</w:t>
      </w:r>
    </w:p>
    <w:p w14:paraId="57D17A74" w14:textId="77777777" w:rsidR="007433CD" w:rsidRDefault="00000000">
      <w:pPr>
        <w:pStyle w:val="SourceCode"/>
      </w:pPr>
      <w:r>
        <w:rPr>
          <w:rStyle w:val="VerbatimChar"/>
        </w:rPr>
        <w:t>1990-05-04</w:t>
      </w:r>
    </w:p>
    <w:p w14:paraId="57D17A75" w14:textId="77777777" w:rsidR="007433CD" w:rsidRDefault="00000000">
      <w:pPr>
        <w:pStyle w:val="SourceCode"/>
      </w:pPr>
      <w:r>
        <w:rPr>
          <w:rStyle w:val="VerbatimChar"/>
        </w:rPr>
        <w:t>1990-05-05</w:t>
      </w:r>
    </w:p>
    <w:p w14:paraId="57D17A76" w14:textId="77777777" w:rsidR="007433CD" w:rsidRDefault="00000000">
      <w:pPr>
        <w:pStyle w:val="SourceCode"/>
      </w:pPr>
      <w:r>
        <w:rPr>
          <w:rStyle w:val="VerbatimChar"/>
        </w:rPr>
        <w:t>1990-05-06</w:t>
      </w:r>
    </w:p>
    <w:p w14:paraId="57D17A77" w14:textId="77777777" w:rsidR="007433CD" w:rsidRDefault="00000000">
      <w:pPr>
        <w:pStyle w:val="SourceCode"/>
      </w:pPr>
      <w:r>
        <w:rPr>
          <w:rStyle w:val="VerbatimChar"/>
        </w:rPr>
        <w:t>1990-05-07</w:t>
      </w:r>
    </w:p>
    <w:p w14:paraId="57D17A78" w14:textId="77777777" w:rsidR="007433CD" w:rsidRDefault="00000000">
      <w:pPr>
        <w:pStyle w:val="SourceCode"/>
      </w:pPr>
      <w:r>
        <w:rPr>
          <w:rStyle w:val="VerbatimChar"/>
        </w:rPr>
        <w:t>1990-05-08</w:t>
      </w:r>
    </w:p>
    <w:p w14:paraId="57D17A79" w14:textId="77777777" w:rsidR="007433CD" w:rsidRDefault="00000000">
      <w:pPr>
        <w:pStyle w:val="SourceCode"/>
      </w:pPr>
      <w:r>
        <w:rPr>
          <w:rStyle w:val="VerbatimChar"/>
        </w:rPr>
        <w:t>1990-05-09</w:t>
      </w:r>
    </w:p>
    <w:p w14:paraId="57D17A7A" w14:textId="77777777" w:rsidR="007433CD" w:rsidRDefault="00000000">
      <w:pPr>
        <w:pStyle w:val="SourceCode"/>
      </w:pPr>
      <w:r>
        <w:rPr>
          <w:rStyle w:val="VerbatimChar"/>
        </w:rPr>
        <w:t>1990-05-10</w:t>
      </w:r>
    </w:p>
    <w:p w14:paraId="57D17A7B" w14:textId="77777777" w:rsidR="007433CD" w:rsidRDefault="00000000">
      <w:pPr>
        <w:pStyle w:val="SourceCode"/>
      </w:pPr>
      <w:r>
        <w:rPr>
          <w:rStyle w:val="VerbatimChar"/>
        </w:rPr>
        <w:t>1990-05-11</w:t>
      </w:r>
    </w:p>
    <w:p w14:paraId="57D17A7C" w14:textId="77777777" w:rsidR="007433CD" w:rsidRDefault="00000000">
      <w:pPr>
        <w:pStyle w:val="SourceCode"/>
      </w:pPr>
      <w:r>
        <w:rPr>
          <w:rStyle w:val="VerbatimChar"/>
        </w:rPr>
        <w:t>1990-05-12</w:t>
      </w:r>
    </w:p>
    <w:p w14:paraId="57D17A7D" w14:textId="77777777" w:rsidR="007433CD" w:rsidRDefault="00000000">
      <w:pPr>
        <w:pStyle w:val="SourceCode"/>
      </w:pPr>
      <w:r>
        <w:rPr>
          <w:rStyle w:val="VerbatimChar"/>
        </w:rPr>
        <w:lastRenderedPageBreak/>
        <w:t>1990-05-13</w:t>
      </w:r>
    </w:p>
    <w:p w14:paraId="57D17A7E" w14:textId="77777777" w:rsidR="007433CD" w:rsidRDefault="00000000">
      <w:pPr>
        <w:pStyle w:val="SourceCode"/>
      </w:pPr>
      <w:r>
        <w:rPr>
          <w:rStyle w:val="VerbatimChar"/>
        </w:rPr>
        <w:t>1990-05-14</w:t>
      </w:r>
    </w:p>
    <w:p w14:paraId="57D17A7F" w14:textId="77777777" w:rsidR="007433CD" w:rsidRDefault="00000000">
      <w:pPr>
        <w:pStyle w:val="SourceCode"/>
      </w:pPr>
      <w:r>
        <w:rPr>
          <w:rStyle w:val="VerbatimChar"/>
        </w:rPr>
        <w:t>1990-05-15</w:t>
      </w:r>
    </w:p>
    <w:p w14:paraId="57D17A80" w14:textId="77777777" w:rsidR="007433CD" w:rsidRDefault="00000000">
      <w:pPr>
        <w:pStyle w:val="SourceCode"/>
      </w:pPr>
      <w:r>
        <w:rPr>
          <w:rStyle w:val="VerbatimChar"/>
        </w:rPr>
        <w:t>1990-05-16</w:t>
      </w:r>
    </w:p>
    <w:p w14:paraId="57D17A81" w14:textId="77777777" w:rsidR="007433CD" w:rsidRDefault="00000000">
      <w:pPr>
        <w:pStyle w:val="SourceCode"/>
      </w:pPr>
      <w:r>
        <w:rPr>
          <w:rStyle w:val="VerbatimChar"/>
        </w:rPr>
        <w:t>1990-05-17</w:t>
      </w:r>
    </w:p>
    <w:p w14:paraId="57D17A82" w14:textId="77777777" w:rsidR="007433CD" w:rsidRDefault="00000000">
      <w:pPr>
        <w:pStyle w:val="SourceCode"/>
      </w:pPr>
      <w:r>
        <w:rPr>
          <w:rStyle w:val="VerbatimChar"/>
        </w:rPr>
        <w:t>1990-05-18</w:t>
      </w:r>
    </w:p>
    <w:p w14:paraId="57D17A83" w14:textId="77777777" w:rsidR="007433CD" w:rsidRDefault="00000000">
      <w:pPr>
        <w:pStyle w:val="SourceCode"/>
      </w:pPr>
      <w:r>
        <w:rPr>
          <w:rStyle w:val="VerbatimChar"/>
        </w:rPr>
        <w:t>1990-05-19</w:t>
      </w:r>
    </w:p>
    <w:p w14:paraId="57D17A84" w14:textId="77777777" w:rsidR="007433CD" w:rsidRDefault="00000000">
      <w:pPr>
        <w:pStyle w:val="SourceCode"/>
      </w:pPr>
      <w:r>
        <w:rPr>
          <w:rStyle w:val="VerbatimChar"/>
        </w:rPr>
        <w:t>1990-05-20</w:t>
      </w:r>
    </w:p>
    <w:p w14:paraId="57D17A85" w14:textId="77777777" w:rsidR="007433CD" w:rsidRDefault="00000000">
      <w:pPr>
        <w:pStyle w:val="SourceCode"/>
      </w:pPr>
      <w:r>
        <w:rPr>
          <w:rStyle w:val="VerbatimChar"/>
        </w:rPr>
        <w:t>1990-05-21</w:t>
      </w:r>
    </w:p>
    <w:p w14:paraId="57D17A86" w14:textId="77777777" w:rsidR="007433CD" w:rsidRDefault="00000000">
      <w:pPr>
        <w:pStyle w:val="SourceCode"/>
      </w:pPr>
      <w:r>
        <w:rPr>
          <w:rStyle w:val="VerbatimChar"/>
        </w:rPr>
        <w:t>1990-05-22</w:t>
      </w:r>
    </w:p>
    <w:p w14:paraId="57D17A87" w14:textId="77777777" w:rsidR="007433CD" w:rsidRDefault="00000000">
      <w:pPr>
        <w:pStyle w:val="SourceCode"/>
      </w:pPr>
      <w:r>
        <w:rPr>
          <w:rStyle w:val="VerbatimChar"/>
        </w:rPr>
        <w:t>1990-05-23</w:t>
      </w:r>
    </w:p>
    <w:p w14:paraId="57D17A88" w14:textId="77777777" w:rsidR="007433CD" w:rsidRDefault="00000000">
      <w:pPr>
        <w:pStyle w:val="SourceCode"/>
      </w:pPr>
      <w:r>
        <w:rPr>
          <w:rStyle w:val="VerbatimChar"/>
        </w:rPr>
        <w:t>1990-05-24</w:t>
      </w:r>
    </w:p>
    <w:p w14:paraId="57D17A89" w14:textId="77777777" w:rsidR="007433CD" w:rsidRDefault="00000000">
      <w:pPr>
        <w:pStyle w:val="SourceCode"/>
      </w:pPr>
      <w:r>
        <w:rPr>
          <w:rStyle w:val="VerbatimChar"/>
        </w:rPr>
        <w:t>1990-05-25</w:t>
      </w:r>
    </w:p>
    <w:p w14:paraId="57D17A8A" w14:textId="77777777" w:rsidR="007433CD" w:rsidRDefault="00000000">
      <w:pPr>
        <w:pStyle w:val="SourceCode"/>
      </w:pPr>
      <w:r>
        <w:rPr>
          <w:rStyle w:val="VerbatimChar"/>
        </w:rPr>
        <w:t>1990-05-26</w:t>
      </w:r>
    </w:p>
    <w:p w14:paraId="57D17A8B" w14:textId="77777777" w:rsidR="007433CD" w:rsidRDefault="00000000">
      <w:pPr>
        <w:pStyle w:val="SourceCode"/>
      </w:pPr>
      <w:r>
        <w:rPr>
          <w:rStyle w:val="VerbatimChar"/>
        </w:rPr>
        <w:t>1990-05-27</w:t>
      </w:r>
    </w:p>
    <w:p w14:paraId="57D17A8C" w14:textId="77777777" w:rsidR="007433CD" w:rsidRDefault="00000000">
      <w:pPr>
        <w:pStyle w:val="SourceCode"/>
      </w:pPr>
      <w:r>
        <w:rPr>
          <w:rStyle w:val="VerbatimChar"/>
        </w:rPr>
        <w:t>1990-05-28</w:t>
      </w:r>
    </w:p>
    <w:p w14:paraId="57D17A8D" w14:textId="77777777" w:rsidR="007433CD" w:rsidRDefault="00000000">
      <w:pPr>
        <w:pStyle w:val="SourceCode"/>
      </w:pPr>
      <w:r>
        <w:rPr>
          <w:rStyle w:val="VerbatimChar"/>
        </w:rPr>
        <w:t>1990-05-29</w:t>
      </w:r>
    </w:p>
    <w:p w14:paraId="57D17A8E" w14:textId="77777777" w:rsidR="007433CD" w:rsidRDefault="00000000">
      <w:pPr>
        <w:pStyle w:val="SourceCode"/>
      </w:pPr>
      <w:r>
        <w:rPr>
          <w:rStyle w:val="VerbatimChar"/>
        </w:rPr>
        <w:t>1990-05-30</w:t>
      </w:r>
    </w:p>
    <w:p w14:paraId="57D17A8F" w14:textId="77777777" w:rsidR="007433CD" w:rsidRDefault="00000000">
      <w:pPr>
        <w:pStyle w:val="SourceCode"/>
      </w:pPr>
      <w:r>
        <w:rPr>
          <w:rStyle w:val="VerbatimChar"/>
        </w:rPr>
        <w:t>1990-05-31</w:t>
      </w:r>
    </w:p>
    <w:p w14:paraId="57D17A90" w14:textId="77777777" w:rsidR="007433CD" w:rsidRDefault="00000000">
      <w:pPr>
        <w:pStyle w:val="SourceCode"/>
      </w:pPr>
      <w:r>
        <w:rPr>
          <w:rStyle w:val="VerbatimChar"/>
        </w:rPr>
        <w:t>1990-06-01</w:t>
      </w:r>
    </w:p>
    <w:p w14:paraId="57D17A91" w14:textId="77777777" w:rsidR="007433CD" w:rsidRDefault="00000000">
      <w:pPr>
        <w:pStyle w:val="SourceCode"/>
      </w:pPr>
      <w:r>
        <w:rPr>
          <w:rStyle w:val="VerbatimChar"/>
        </w:rPr>
        <w:t>1990-06-02</w:t>
      </w:r>
    </w:p>
    <w:p w14:paraId="57D17A92" w14:textId="77777777" w:rsidR="007433CD" w:rsidRDefault="00000000">
      <w:pPr>
        <w:pStyle w:val="SourceCode"/>
      </w:pPr>
      <w:r>
        <w:rPr>
          <w:rStyle w:val="VerbatimChar"/>
        </w:rPr>
        <w:t>1990-06-03</w:t>
      </w:r>
    </w:p>
    <w:p w14:paraId="57D17A93" w14:textId="77777777" w:rsidR="007433CD" w:rsidRDefault="00000000">
      <w:pPr>
        <w:pStyle w:val="SourceCode"/>
      </w:pPr>
      <w:r>
        <w:rPr>
          <w:rStyle w:val="VerbatimChar"/>
        </w:rPr>
        <w:t>1990-06-04</w:t>
      </w:r>
    </w:p>
    <w:p w14:paraId="57D17A94" w14:textId="77777777" w:rsidR="007433CD" w:rsidRDefault="00000000">
      <w:pPr>
        <w:pStyle w:val="SourceCode"/>
      </w:pPr>
      <w:r>
        <w:rPr>
          <w:rStyle w:val="VerbatimChar"/>
        </w:rPr>
        <w:t>1990-06-05</w:t>
      </w:r>
    </w:p>
    <w:p w14:paraId="57D17A95" w14:textId="77777777" w:rsidR="007433CD" w:rsidRDefault="00000000">
      <w:pPr>
        <w:pStyle w:val="SourceCode"/>
      </w:pPr>
      <w:r>
        <w:rPr>
          <w:rStyle w:val="VerbatimChar"/>
        </w:rPr>
        <w:t>1990-06-06</w:t>
      </w:r>
    </w:p>
    <w:p w14:paraId="57D17A96" w14:textId="77777777" w:rsidR="007433CD" w:rsidRDefault="00000000">
      <w:pPr>
        <w:pStyle w:val="SourceCode"/>
      </w:pPr>
      <w:r>
        <w:rPr>
          <w:rStyle w:val="VerbatimChar"/>
        </w:rPr>
        <w:t>1990-06-07</w:t>
      </w:r>
    </w:p>
    <w:p w14:paraId="57D17A97" w14:textId="77777777" w:rsidR="007433CD" w:rsidRDefault="00000000">
      <w:pPr>
        <w:pStyle w:val="SourceCode"/>
      </w:pPr>
      <w:r>
        <w:rPr>
          <w:rStyle w:val="VerbatimChar"/>
        </w:rPr>
        <w:t>1990-06-08</w:t>
      </w:r>
    </w:p>
    <w:p w14:paraId="57D17A98" w14:textId="77777777" w:rsidR="007433CD" w:rsidRDefault="00000000">
      <w:pPr>
        <w:pStyle w:val="SourceCode"/>
      </w:pPr>
      <w:r>
        <w:rPr>
          <w:rStyle w:val="VerbatimChar"/>
        </w:rPr>
        <w:t>1990-06-09</w:t>
      </w:r>
    </w:p>
    <w:p w14:paraId="57D17A99" w14:textId="77777777" w:rsidR="007433CD" w:rsidRDefault="00000000">
      <w:pPr>
        <w:pStyle w:val="SourceCode"/>
      </w:pPr>
      <w:r>
        <w:rPr>
          <w:rStyle w:val="VerbatimChar"/>
        </w:rPr>
        <w:lastRenderedPageBreak/>
        <w:t>1990-06-10</w:t>
      </w:r>
    </w:p>
    <w:p w14:paraId="57D17A9A" w14:textId="77777777" w:rsidR="007433CD" w:rsidRDefault="00000000">
      <w:pPr>
        <w:pStyle w:val="SourceCode"/>
      </w:pPr>
      <w:r>
        <w:rPr>
          <w:rStyle w:val="VerbatimChar"/>
        </w:rPr>
        <w:t>1990-06-11</w:t>
      </w:r>
    </w:p>
    <w:p w14:paraId="57D17A9B" w14:textId="77777777" w:rsidR="007433CD" w:rsidRDefault="00000000">
      <w:pPr>
        <w:pStyle w:val="SourceCode"/>
      </w:pPr>
      <w:r>
        <w:rPr>
          <w:rStyle w:val="VerbatimChar"/>
        </w:rPr>
        <w:t>1990-06-12</w:t>
      </w:r>
    </w:p>
    <w:p w14:paraId="57D17A9C" w14:textId="77777777" w:rsidR="007433CD" w:rsidRDefault="00000000">
      <w:pPr>
        <w:pStyle w:val="SourceCode"/>
      </w:pPr>
      <w:r>
        <w:rPr>
          <w:rStyle w:val="VerbatimChar"/>
        </w:rPr>
        <w:t>1990-06-13</w:t>
      </w:r>
    </w:p>
    <w:p w14:paraId="57D17A9D" w14:textId="77777777" w:rsidR="007433CD" w:rsidRDefault="00000000">
      <w:pPr>
        <w:pStyle w:val="SourceCode"/>
      </w:pPr>
      <w:r>
        <w:rPr>
          <w:rStyle w:val="VerbatimChar"/>
        </w:rPr>
        <w:t>1990-06-14</w:t>
      </w:r>
    </w:p>
    <w:p w14:paraId="57D17A9E" w14:textId="77777777" w:rsidR="007433CD" w:rsidRDefault="00000000">
      <w:pPr>
        <w:pStyle w:val="SourceCode"/>
      </w:pPr>
      <w:r>
        <w:rPr>
          <w:rStyle w:val="VerbatimChar"/>
        </w:rPr>
        <w:t>1990-06-15</w:t>
      </w:r>
    </w:p>
    <w:p w14:paraId="57D17A9F" w14:textId="77777777" w:rsidR="007433CD" w:rsidRDefault="00000000">
      <w:pPr>
        <w:pStyle w:val="SourceCode"/>
      </w:pPr>
      <w:r>
        <w:rPr>
          <w:rStyle w:val="VerbatimChar"/>
        </w:rPr>
        <w:t>1990-06-16</w:t>
      </w:r>
    </w:p>
    <w:p w14:paraId="57D17AA0" w14:textId="77777777" w:rsidR="007433CD" w:rsidRDefault="00000000">
      <w:pPr>
        <w:pStyle w:val="SourceCode"/>
      </w:pPr>
      <w:r>
        <w:rPr>
          <w:rStyle w:val="VerbatimChar"/>
        </w:rPr>
        <w:t>1990-06-17</w:t>
      </w:r>
    </w:p>
    <w:p w14:paraId="57D17AA1" w14:textId="77777777" w:rsidR="007433CD" w:rsidRDefault="00000000">
      <w:pPr>
        <w:pStyle w:val="SourceCode"/>
      </w:pPr>
      <w:r>
        <w:rPr>
          <w:rStyle w:val="VerbatimChar"/>
        </w:rPr>
        <w:t>1990-06-18</w:t>
      </w:r>
    </w:p>
    <w:p w14:paraId="57D17AA2" w14:textId="77777777" w:rsidR="007433CD" w:rsidRDefault="00000000">
      <w:pPr>
        <w:pStyle w:val="SourceCode"/>
      </w:pPr>
      <w:r>
        <w:rPr>
          <w:rStyle w:val="VerbatimChar"/>
        </w:rPr>
        <w:t>1990-06-19</w:t>
      </w:r>
    </w:p>
    <w:p w14:paraId="57D17AA3" w14:textId="77777777" w:rsidR="007433CD" w:rsidRDefault="00000000">
      <w:pPr>
        <w:pStyle w:val="SourceCode"/>
      </w:pPr>
      <w:r>
        <w:rPr>
          <w:rStyle w:val="VerbatimChar"/>
        </w:rPr>
        <w:t>1990-06-20</w:t>
      </w:r>
    </w:p>
    <w:p w14:paraId="57D17AA4" w14:textId="77777777" w:rsidR="007433CD" w:rsidRDefault="00000000">
      <w:pPr>
        <w:pStyle w:val="SourceCode"/>
      </w:pPr>
      <w:r>
        <w:rPr>
          <w:rStyle w:val="VerbatimChar"/>
        </w:rPr>
        <w:t>1990-06-21</w:t>
      </w:r>
    </w:p>
    <w:p w14:paraId="57D17AA5" w14:textId="77777777" w:rsidR="007433CD" w:rsidRDefault="00000000">
      <w:pPr>
        <w:pStyle w:val="SourceCode"/>
      </w:pPr>
      <w:r>
        <w:rPr>
          <w:rStyle w:val="VerbatimChar"/>
        </w:rPr>
        <w:t>1990-06-22</w:t>
      </w:r>
    </w:p>
    <w:p w14:paraId="57D17AA6" w14:textId="77777777" w:rsidR="007433CD" w:rsidRDefault="00000000">
      <w:pPr>
        <w:pStyle w:val="SourceCode"/>
      </w:pPr>
      <w:r>
        <w:rPr>
          <w:rStyle w:val="VerbatimChar"/>
        </w:rPr>
        <w:t>1990-06-23</w:t>
      </w:r>
    </w:p>
    <w:p w14:paraId="57D17AA7" w14:textId="77777777" w:rsidR="007433CD" w:rsidRDefault="00000000">
      <w:pPr>
        <w:pStyle w:val="SourceCode"/>
      </w:pPr>
      <w:r>
        <w:rPr>
          <w:rStyle w:val="VerbatimChar"/>
        </w:rPr>
        <w:t>1990-06-24</w:t>
      </w:r>
    </w:p>
    <w:p w14:paraId="57D17AA8" w14:textId="77777777" w:rsidR="007433CD" w:rsidRDefault="00000000">
      <w:pPr>
        <w:pStyle w:val="SourceCode"/>
      </w:pPr>
      <w:r>
        <w:rPr>
          <w:rStyle w:val="VerbatimChar"/>
        </w:rPr>
        <w:t>1990-06-25</w:t>
      </w:r>
    </w:p>
    <w:p w14:paraId="57D17AA9" w14:textId="77777777" w:rsidR="007433CD" w:rsidRDefault="00000000">
      <w:pPr>
        <w:pStyle w:val="SourceCode"/>
      </w:pPr>
      <w:r>
        <w:rPr>
          <w:rStyle w:val="VerbatimChar"/>
        </w:rPr>
        <w:t>1990-06-26</w:t>
      </w:r>
    </w:p>
    <w:p w14:paraId="57D17AAA" w14:textId="77777777" w:rsidR="007433CD" w:rsidRDefault="00000000">
      <w:pPr>
        <w:pStyle w:val="SourceCode"/>
      </w:pPr>
      <w:r>
        <w:rPr>
          <w:rStyle w:val="VerbatimChar"/>
        </w:rPr>
        <w:t>1990-06-27</w:t>
      </w:r>
    </w:p>
    <w:p w14:paraId="57D17AAB" w14:textId="77777777" w:rsidR="007433CD" w:rsidRDefault="00000000">
      <w:pPr>
        <w:pStyle w:val="SourceCode"/>
      </w:pPr>
      <w:r>
        <w:rPr>
          <w:rStyle w:val="VerbatimChar"/>
        </w:rPr>
        <w:t>1990-06-28</w:t>
      </w:r>
    </w:p>
    <w:p w14:paraId="57D17AAC" w14:textId="77777777" w:rsidR="007433CD" w:rsidRDefault="00000000">
      <w:pPr>
        <w:pStyle w:val="SourceCode"/>
      </w:pPr>
      <w:r>
        <w:rPr>
          <w:rStyle w:val="VerbatimChar"/>
        </w:rPr>
        <w:t>1990-06-29</w:t>
      </w:r>
    </w:p>
    <w:p w14:paraId="57D17AAD" w14:textId="77777777" w:rsidR="007433CD" w:rsidRDefault="00000000">
      <w:pPr>
        <w:pStyle w:val="SourceCode"/>
      </w:pPr>
      <w:r>
        <w:rPr>
          <w:rStyle w:val="VerbatimChar"/>
        </w:rPr>
        <w:t>1990-06-30</w:t>
      </w:r>
    </w:p>
    <w:p w14:paraId="57D17AAE" w14:textId="77777777" w:rsidR="007433CD" w:rsidRDefault="00000000">
      <w:pPr>
        <w:pStyle w:val="SourceCode"/>
      </w:pPr>
      <w:r>
        <w:rPr>
          <w:rStyle w:val="VerbatimChar"/>
        </w:rPr>
        <w:t>1990-07-01</w:t>
      </w:r>
    </w:p>
    <w:p w14:paraId="57D17AAF" w14:textId="77777777" w:rsidR="007433CD" w:rsidRDefault="00000000">
      <w:pPr>
        <w:pStyle w:val="SourceCode"/>
      </w:pPr>
      <w:r>
        <w:rPr>
          <w:rStyle w:val="VerbatimChar"/>
        </w:rPr>
        <w:t>1990-07-02</w:t>
      </w:r>
    </w:p>
    <w:p w14:paraId="57D17AB0" w14:textId="77777777" w:rsidR="007433CD" w:rsidRDefault="00000000">
      <w:pPr>
        <w:pStyle w:val="SourceCode"/>
      </w:pPr>
      <w:r>
        <w:rPr>
          <w:rStyle w:val="VerbatimChar"/>
        </w:rPr>
        <w:t>1990-07-03</w:t>
      </w:r>
    </w:p>
    <w:p w14:paraId="57D17AB1" w14:textId="77777777" w:rsidR="007433CD" w:rsidRDefault="00000000">
      <w:pPr>
        <w:pStyle w:val="SourceCode"/>
      </w:pPr>
      <w:r>
        <w:rPr>
          <w:rStyle w:val="VerbatimChar"/>
        </w:rPr>
        <w:t>1990-07-04</w:t>
      </w:r>
    </w:p>
    <w:p w14:paraId="57D17AB2" w14:textId="77777777" w:rsidR="007433CD" w:rsidRDefault="00000000">
      <w:pPr>
        <w:pStyle w:val="SourceCode"/>
      </w:pPr>
      <w:r>
        <w:rPr>
          <w:rStyle w:val="VerbatimChar"/>
        </w:rPr>
        <w:t>1990-07-05</w:t>
      </w:r>
    </w:p>
    <w:p w14:paraId="57D17AB3" w14:textId="77777777" w:rsidR="007433CD" w:rsidRDefault="00000000">
      <w:pPr>
        <w:pStyle w:val="SourceCode"/>
      </w:pPr>
      <w:r>
        <w:rPr>
          <w:rStyle w:val="VerbatimChar"/>
        </w:rPr>
        <w:t>1990-07-06</w:t>
      </w:r>
    </w:p>
    <w:p w14:paraId="57D17AB4" w14:textId="77777777" w:rsidR="007433CD" w:rsidRDefault="00000000">
      <w:pPr>
        <w:pStyle w:val="SourceCode"/>
      </w:pPr>
      <w:r>
        <w:rPr>
          <w:rStyle w:val="VerbatimChar"/>
        </w:rPr>
        <w:t>1990-07-07</w:t>
      </w:r>
    </w:p>
    <w:p w14:paraId="57D17AB5" w14:textId="77777777" w:rsidR="007433CD" w:rsidRDefault="00000000">
      <w:pPr>
        <w:pStyle w:val="SourceCode"/>
      </w:pPr>
      <w:r>
        <w:rPr>
          <w:rStyle w:val="VerbatimChar"/>
        </w:rPr>
        <w:lastRenderedPageBreak/>
        <w:t>1990-07-08</w:t>
      </w:r>
    </w:p>
    <w:p w14:paraId="57D17AB6" w14:textId="77777777" w:rsidR="007433CD" w:rsidRDefault="00000000">
      <w:pPr>
        <w:pStyle w:val="SourceCode"/>
      </w:pPr>
      <w:r>
        <w:rPr>
          <w:rStyle w:val="VerbatimChar"/>
        </w:rPr>
        <w:t>1990-07-09</w:t>
      </w:r>
    </w:p>
    <w:p w14:paraId="57D17AB7" w14:textId="77777777" w:rsidR="007433CD" w:rsidRDefault="00000000">
      <w:pPr>
        <w:pStyle w:val="SourceCode"/>
      </w:pPr>
      <w:r>
        <w:rPr>
          <w:rStyle w:val="VerbatimChar"/>
        </w:rPr>
        <w:t>1990-07-10</w:t>
      </w:r>
    </w:p>
    <w:p w14:paraId="57D17AB8" w14:textId="77777777" w:rsidR="007433CD" w:rsidRDefault="00000000">
      <w:pPr>
        <w:pStyle w:val="SourceCode"/>
      </w:pPr>
      <w:r>
        <w:rPr>
          <w:rStyle w:val="VerbatimChar"/>
        </w:rPr>
        <w:t>1990-07-11</w:t>
      </w:r>
    </w:p>
    <w:p w14:paraId="57D17AB9" w14:textId="77777777" w:rsidR="007433CD" w:rsidRDefault="00000000">
      <w:pPr>
        <w:pStyle w:val="SourceCode"/>
      </w:pPr>
      <w:r>
        <w:rPr>
          <w:rStyle w:val="VerbatimChar"/>
        </w:rPr>
        <w:t>1990-07-12</w:t>
      </w:r>
    </w:p>
    <w:p w14:paraId="57D17ABA" w14:textId="77777777" w:rsidR="007433CD" w:rsidRDefault="00000000">
      <w:pPr>
        <w:pStyle w:val="SourceCode"/>
      </w:pPr>
      <w:r>
        <w:rPr>
          <w:rStyle w:val="VerbatimChar"/>
        </w:rPr>
        <w:t>1990-07-13</w:t>
      </w:r>
    </w:p>
    <w:p w14:paraId="57D17ABB" w14:textId="77777777" w:rsidR="007433CD" w:rsidRDefault="00000000">
      <w:pPr>
        <w:pStyle w:val="SourceCode"/>
      </w:pPr>
      <w:r>
        <w:rPr>
          <w:rStyle w:val="VerbatimChar"/>
        </w:rPr>
        <w:t>1990-07-14</w:t>
      </w:r>
    </w:p>
    <w:p w14:paraId="57D17ABC" w14:textId="77777777" w:rsidR="007433CD" w:rsidRDefault="00000000">
      <w:pPr>
        <w:pStyle w:val="SourceCode"/>
      </w:pPr>
      <w:r>
        <w:rPr>
          <w:rStyle w:val="VerbatimChar"/>
        </w:rPr>
        <w:t>1990-07-15</w:t>
      </w:r>
    </w:p>
    <w:p w14:paraId="57D17ABD" w14:textId="77777777" w:rsidR="007433CD" w:rsidRDefault="00000000">
      <w:pPr>
        <w:pStyle w:val="SourceCode"/>
      </w:pPr>
      <w:r>
        <w:rPr>
          <w:rStyle w:val="VerbatimChar"/>
        </w:rPr>
        <w:t>1990-07-16</w:t>
      </w:r>
    </w:p>
    <w:p w14:paraId="57D17ABE" w14:textId="77777777" w:rsidR="007433CD" w:rsidRDefault="00000000">
      <w:pPr>
        <w:pStyle w:val="SourceCode"/>
      </w:pPr>
      <w:r>
        <w:rPr>
          <w:rStyle w:val="VerbatimChar"/>
        </w:rPr>
        <w:t>1990-07-17</w:t>
      </w:r>
    </w:p>
    <w:p w14:paraId="57D17ABF" w14:textId="77777777" w:rsidR="007433CD" w:rsidRDefault="00000000">
      <w:pPr>
        <w:pStyle w:val="SourceCode"/>
      </w:pPr>
      <w:r>
        <w:rPr>
          <w:rStyle w:val="VerbatimChar"/>
        </w:rPr>
        <w:t>1990-07-18</w:t>
      </w:r>
    </w:p>
    <w:p w14:paraId="57D17AC0" w14:textId="77777777" w:rsidR="007433CD" w:rsidRDefault="00000000">
      <w:pPr>
        <w:pStyle w:val="SourceCode"/>
      </w:pPr>
      <w:r>
        <w:rPr>
          <w:rStyle w:val="VerbatimChar"/>
        </w:rPr>
        <w:t>1990-07-19</w:t>
      </w:r>
    </w:p>
    <w:p w14:paraId="57D17AC1" w14:textId="77777777" w:rsidR="007433CD" w:rsidRDefault="00000000">
      <w:pPr>
        <w:pStyle w:val="SourceCode"/>
      </w:pPr>
      <w:r>
        <w:rPr>
          <w:rStyle w:val="VerbatimChar"/>
        </w:rPr>
        <w:t>1990-07-20</w:t>
      </w:r>
    </w:p>
    <w:p w14:paraId="57D17AC2" w14:textId="77777777" w:rsidR="007433CD" w:rsidRDefault="00000000">
      <w:pPr>
        <w:pStyle w:val="SourceCode"/>
      </w:pPr>
      <w:r>
        <w:rPr>
          <w:rStyle w:val="VerbatimChar"/>
        </w:rPr>
        <w:t>1990-07-21</w:t>
      </w:r>
    </w:p>
    <w:p w14:paraId="57D17AC3" w14:textId="77777777" w:rsidR="007433CD" w:rsidRDefault="00000000">
      <w:pPr>
        <w:pStyle w:val="SourceCode"/>
      </w:pPr>
      <w:r>
        <w:rPr>
          <w:rStyle w:val="VerbatimChar"/>
        </w:rPr>
        <w:t>1990-07-22</w:t>
      </w:r>
    </w:p>
    <w:p w14:paraId="57D17AC4" w14:textId="77777777" w:rsidR="007433CD" w:rsidRDefault="00000000">
      <w:pPr>
        <w:pStyle w:val="SourceCode"/>
      </w:pPr>
      <w:r>
        <w:rPr>
          <w:rStyle w:val="VerbatimChar"/>
        </w:rPr>
        <w:t>1990-07-23</w:t>
      </w:r>
    </w:p>
    <w:p w14:paraId="57D17AC5" w14:textId="77777777" w:rsidR="007433CD" w:rsidRDefault="00000000">
      <w:pPr>
        <w:pStyle w:val="SourceCode"/>
      </w:pPr>
      <w:r>
        <w:rPr>
          <w:rStyle w:val="VerbatimChar"/>
        </w:rPr>
        <w:t>1990-07-24</w:t>
      </w:r>
    </w:p>
    <w:p w14:paraId="57D17AC6" w14:textId="77777777" w:rsidR="007433CD" w:rsidRDefault="00000000">
      <w:pPr>
        <w:pStyle w:val="SourceCode"/>
      </w:pPr>
      <w:r>
        <w:rPr>
          <w:rStyle w:val="VerbatimChar"/>
        </w:rPr>
        <w:t>1990-07-25</w:t>
      </w:r>
    </w:p>
    <w:p w14:paraId="57D17AC7" w14:textId="77777777" w:rsidR="007433CD" w:rsidRDefault="00000000">
      <w:pPr>
        <w:pStyle w:val="SourceCode"/>
      </w:pPr>
      <w:r>
        <w:rPr>
          <w:rStyle w:val="VerbatimChar"/>
        </w:rPr>
        <w:t>1990-07-26</w:t>
      </w:r>
    </w:p>
    <w:p w14:paraId="57D17AC8" w14:textId="77777777" w:rsidR="007433CD" w:rsidRDefault="00000000">
      <w:pPr>
        <w:pStyle w:val="SourceCode"/>
      </w:pPr>
      <w:r>
        <w:rPr>
          <w:rStyle w:val="VerbatimChar"/>
        </w:rPr>
        <w:t>1990-07-27</w:t>
      </w:r>
    </w:p>
    <w:p w14:paraId="57D17AC9" w14:textId="77777777" w:rsidR="007433CD" w:rsidRDefault="00000000">
      <w:pPr>
        <w:pStyle w:val="SourceCode"/>
      </w:pPr>
      <w:r>
        <w:rPr>
          <w:rStyle w:val="VerbatimChar"/>
        </w:rPr>
        <w:t>1990-07-28</w:t>
      </w:r>
    </w:p>
    <w:p w14:paraId="57D17ACA" w14:textId="77777777" w:rsidR="007433CD" w:rsidRDefault="00000000">
      <w:pPr>
        <w:pStyle w:val="SourceCode"/>
      </w:pPr>
      <w:r>
        <w:rPr>
          <w:rStyle w:val="VerbatimChar"/>
        </w:rPr>
        <w:t>1990-07-29</w:t>
      </w:r>
    </w:p>
    <w:p w14:paraId="57D17ACB" w14:textId="77777777" w:rsidR="007433CD" w:rsidRDefault="00000000">
      <w:pPr>
        <w:pStyle w:val="SourceCode"/>
      </w:pPr>
      <w:r>
        <w:rPr>
          <w:rStyle w:val="VerbatimChar"/>
        </w:rPr>
        <w:t>1990-07-30</w:t>
      </w:r>
    </w:p>
    <w:p w14:paraId="57D17ACC" w14:textId="77777777" w:rsidR="007433CD" w:rsidRDefault="00000000">
      <w:pPr>
        <w:pStyle w:val="SourceCode"/>
      </w:pPr>
      <w:r>
        <w:rPr>
          <w:rStyle w:val="VerbatimChar"/>
        </w:rPr>
        <w:t>1990-07-31</w:t>
      </w:r>
    </w:p>
    <w:p w14:paraId="57D17ACD" w14:textId="77777777" w:rsidR="007433CD" w:rsidRDefault="00000000">
      <w:pPr>
        <w:pStyle w:val="SourceCode"/>
      </w:pPr>
      <w:r>
        <w:rPr>
          <w:rStyle w:val="VerbatimChar"/>
        </w:rPr>
        <w:t>1990-08-01</w:t>
      </w:r>
    </w:p>
    <w:p w14:paraId="57D17ACE" w14:textId="77777777" w:rsidR="007433CD" w:rsidRDefault="00000000">
      <w:pPr>
        <w:pStyle w:val="SourceCode"/>
      </w:pPr>
      <w:r>
        <w:rPr>
          <w:rStyle w:val="VerbatimChar"/>
        </w:rPr>
        <w:t>1990-08-02</w:t>
      </w:r>
    </w:p>
    <w:p w14:paraId="57D17ACF" w14:textId="77777777" w:rsidR="007433CD" w:rsidRDefault="00000000">
      <w:pPr>
        <w:pStyle w:val="SourceCode"/>
      </w:pPr>
      <w:r>
        <w:rPr>
          <w:rStyle w:val="VerbatimChar"/>
        </w:rPr>
        <w:t>1990-08-03</w:t>
      </w:r>
    </w:p>
    <w:p w14:paraId="57D17AD0" w14:textId="77777777" w:rsidR="007433CD" w:rsidRDefault="00000000">
      <w:pPr>
        <w:pStyle w:val="SourceCode"/>
      </w:pPr>
      <w:r>
        <w:rPr>
          <w:rStyle w:val="VerbatimChar"/>
        </w:rPr>
        <w:t>1990-08-04</w:t>
      </w:r>
    </w:p>
    <w:p w14:paraId="57D17AD1" w14:textId="77777777" w:rsidR="007433CD" w:rsidRDefault="00000000">
      <w:pPr>
        <w:pStyle w:val="SourceCode"/>
      </w:pPr>
      <w:r>
        <w:rPr>
          <w:rStyle w:val="VerbatimChar"/>
        </w:rPr>
        <w:lastRenderedPageBreak/>
        <w:t>1990-08-05</w:t>
      </w:r>
    </w:p>
    <w:p w14:paraId="57D17AD2" w14:textId="77777777" w:rsidR="007433CD" w:rsidRDefault="00000000">
      <w:pPr>
        <w:pStyle w:val="SourceCode"/>
      </w:pPr>
      <w:r>
        <w:rPr>
          <w:rStyle w:val="VerbatimChar"/>
        </w:rPr>
        <w:t>1990-08-06</w:t>
      </w:r>
    </w:p>
    <w:p w14:paraId="57D17AD3" w14:textId="77777777" w:rsidR="007433CD" w:rsidRDefault="00000000">
      <w:pPr>
        <w:pStyle w:val="SourceCode"/>
      </w:pPr>
      <w:r>
        <w:rPr>
          <w:rStyle w:val="VerbatimChar"/>
        </w:rPr>
        <w:t>1990-08-07</w:t>
      </w:r>
    </w:p>
    <w:p w14:paraId="57D17AD4" w14:textId="77777777" w:rsidR="007433CD" w:rsidRDefault="00000000">
      <w:pPr>
        <w:pStyle w:val="SourceCode"/>
      </w:pPr>
      <w:r>
        <w:rPr>
          <w:rStyle w:val="VerbatimChar"/>
        </w:rPr>
        <w:t>1990-08-08</w:t>
      </w:r>
    </w:p>
    <w:p w14:paraId="57D17AD5" w14:textId="77777777" w:rsidR="007433CD" w:rsidRDefault="00000000">
      <w:pPr>
        <w:pStyle w:val="SourceCode"/>
      </w:pPr>
      <w:r>
        <w:rPr>
          <w:rStyle w:val="VerbatimChar"/>
        </w:rPr>
        <w:t>1990-08-09</w:t>
      </w:r>
    </w:p>
    <w:p w14:paraId="57D17AD6" w14:textId="77777777" w:rsidR="007433CD" w:rsidRDefault="00000000">
      <w:pPr>
        <w:pStyle w:val="SourceCode"/>
      </w:pPr>
      <w:r>
        <w:rPr>
          <w:rStyle w:val="VerbatimChar"/>
        </w:rPr>
        <w:t>1990-08-10</w:t>
      </w:r>
    </w:p>
    <w:p w14:paraId="57D17AD7" w14:textId="77777777" w:rsidR="007433CD" w:rsidRDefault="00000000">
      <w:pPr>
        <w:pStyle w:val="SourceCode"/>
      </w:pPr>
      <w:r>
        <w:rPr>
          <w:rStyle w:val="VerbatimChar"/>
        </w:rPr>
        <w:t>1990-08-11</w:t>
      </w:r>
    </w:p>
    <w:p w14:paraId="57D17AD8" w14:textId="77777777" w:rsidR="007433CD" w:rsidRDefault="00000000">
      <w:pPr>
        <w:pStyle w:val="SourceCode"/>
      </w:pPr>
      <w:r>
        <w:rPr>
          <w:rStyle w:val="VerbatimChar"/>
        </w:rPr>
        <w:t>1990-08-12</w:t>
      </w:r>
    </w:p>
    <w:p w14:paraId="57D17AD9" w14:textId="77777777" w:rsidR="007433CD" w:rsidRDefault="00000000">
      <w:pPr>
        <w:pStyle w:val="SourceCode"/>
      </w:pPr>
      <w:r>
        <w:rPr>
          <w:rStyle w:val="VerbatimChar"/>
        </w:rPr>
        <w:t>1990-08-13</w:t>
      </w:r>
    </w:p>
    <w:p w14:paraId="57D17ADA" w14:textId="77777777" w:rsidR="007433CD" w:rsidRDefault="00000000">
      <w:pPr>
        <w:pStyle w:val="SourceCode"/>
      </w:pPr>
      <w:r>
        <w:rPr>
          <w:rStyle w:val="VerbatimChar"/>
        </w:rPr>
        <w:t>1990-08-14</w:t>
      </w:r>
    </w:p>
    <w:p w14:paraId="57D17ADB" w14:textId="77777777" w:rsidR="007433CD" w:rsidRDefault="00000000">
      <w:pPr>
        <w:pStyle w:val="SourceCode"/>
      </w:pPr>
      <w:r>
        <w:rPr>
          <w:rStyle w:val="VerbatimChar"/>
        </w:rPr>
        <w:t>1990-08-15</w:t>
      </w:r>
    </w:p>
    <w:p w14:paraId="57D17ADC" w14:textId="77777777" w:rsidR="007433CD" w:rsidRDefault="00000000">
      <w:pPr>
        <w:pStyle w:val="SourceCode"/>
      </w:pPr>
      <w:r>
        <w:rPr>
          <w:rStyle w:val="VerbatimChar"/>
        </w:rPr>
        <w:t>1990-08-16</w:t>
      </w:r>
    </w:p>
    <w:p w14:paraId="57D17ADD" w14:textId="77777777" w:rsidR="007433CD" w:rsidRDefault="00000000">
      <w:pPr>
        <w:pStyle w:val="SourceCode"/>
      </w:pPr>
      <w:r>
        <w:rPr>
          <w:rStyle w:val="VerbatimChar"/>
        </w:rPr>
        <w:t>1990-08-17</w:t>
      </w:r>
    </w:p>
    <w:p w14:paraId="57D17ADE" w14:textId="77777777" w:rsidR="007433CD" w:rsidRDefault="00000000">
      <w:pPr>
        <w:pStyle w:val="SourceCode"/>
      </w:pPr>
      <w:r>
        <w:rPr>
          <w:rStyle w:val="VerbatimChar"/>
        </w:rPr>
        <w:t>1990-08-18</w:t>
      </w:r>
    </w:p>
    <w:p w14:paraId="57D17ADF" w14:textId="77777777" w:rsidR="007433CD" w:rsidRDefault="00000000">
      <w:pPr>
        <w:pStyle w:val="SourceCode"/>
      </w:pPr>
      <w:r>
        <w:rPr>
          <w:rStyle w:val="VerbatimChar"/>
        </w:rPr>
        <w:t>1990-08-19</w:t>
      </w:r>
    </w:p>
    <w:p w14:paraId="57D17AE0" w14:textId="77777777" w:rsidR="007433CD" w:rsidRDefault="00000000">
      <w:pPr>
        <w:pStyle w:val="SourceCode"/>
      </w:pPr>
      <w:r>
        <w:rPr>
          <w:rStyle w:val="VerbatimChar"/>
        </w:rPr>
        <w:t>1990-08-20</w:t>
      </w:r>
    </w:p>
    <w:p w14:paraId="57D17AE1" w14:textId="77777777" w:rsidR="007433CD" w:rsidRDefault="00000000">
      <w:pPr>
        <w:pStyle w:val="SourceCode"/>
      </w:pPr>
      <w:r>
        <w:rPr>
          <w:rStyle w:val="VerbatimChar"/>
        </w:rPr>
        <w:t>1990-08-21</w:t>
      </w:r>
    </w:p>
    <w:p w14:paraId="57D17AE2" w14:textId="77777777" w:rsidR="007433CD" w:rsidRDefault="00000000">
      <w:pPr>
        <w:pStyle w:val="SourceCode"/>
      </w:pPr>
      <w:r>
        <w:rPr>
          <w:rStyle w:val="VerbatimChar"/>
        </w:rPr>
        <w:t>1990-08-22</w:t>
      </w:r>
    </w:p>
    <w:p w14:paraId="57D17AE3" w14:textId="77777777" w:rsidR="007433CD" w:rsidRDefault="00000000">
      <w:pPr>
        <w:pStyle w:val="SourceCode"/>
      </w:pPr>
      <w:r>
        <w:rPr>
          <w:rStyle w:val="VerbatimChar"/>
        </w:rPr>
        <w:t>1990-08-23</w:t>
      </w:r>
    </w:p>
    <w:p w14:paraId="57D17AE4" w14:textId="77777777" w:rsidR="007433CD" w:rsidRDefault="00000000">
      <w:pPr>
        <w:pStyle w:val="SourceCode"/>
      </w:pPr>
      <w:r>
        <w:rPr>
          <w:rStyle w:val="VerbatimChar"/>
        </w:rPr>
        <w:t>1990-08-24</w:t>
      </w:r>
    </w:p>
    <w:p w14:paraId="57D17AE5" w14:textId="77777777" w:rsidR="007433CD" w:rsidRDefault="00000000">
      <w:pPr>
        <w:pStyle w:val="SourceCode"/>
      </w:pPr>
      <w:r>
        <w:rPr>
          <w:rStyle w:val="VerbatimChar"/>
        </w:rPr>
        <w:t>1990-08-25</w:t>
      </w:r>
    </w:p>
    <w:p w14:paraId="57D17AE6" w14:textId="77777777" w:rsidR="007433CD" w:rsidRDefault="00000000">
      <w:pPr>
        <w:pStyle w:val="SourceCode"/>
      </w:pPr>
      <w:r>
        <w:rPr>
          <w:rStyle w:val="VerbatimChar"/>
        </w:rPr>
        <w:t>1990-08-26</w:t>
      </w:r>
    </w:p>
    <w:p w14:paraId="57D17AE7" w14:textId="77777777" w:rsidR="007433CD" w:rsidRDefault="00000000">
      <w:pPr>
        <w:pStyle w:val="SourceCode"/>
      </w:pPr>
      <w:r>
        <w:rPr>
          <w:rStyle w:val="VerbatimChar"/>
        </w:rPr>
        <w:t>1990-08-27</w:t>
      </w:r>
    </w:p>
    <w:p w14:paraId="57D17AE8" w14:textId="77777777" w:rsidR="007433CD" w:rsidRDefault="00000000">
      <w:pPr>
        <w:pStyle w:val="SourceCode"/>
      </w:pPr>
      <w:r>
        <w:rPr>
          <w:rStyle w:val="VerbatimChar"/>
        </w:rPr>
        <w:t>1990-08-28</w:t>
      </w:r>
    </w:p>
    <w:p w14:paraId="57D17AE9" w14:textId="77777777" w:rsidR="007433CD" w:rsidRDefault="00000000">
      <w:pPr>
        <w:pStyle w:val="SourceCode"/>
      </w:pPr>
      <w:r>
        <w:rPr>
          <w:rStyle w:val="VerbatimChar"/>
        </w:rPr>
        <w:t>1990-08-29</w:t>
      </w:r>
    </w:p>
    <w:p w14:paraId="57D17AEA" w14:textId="77777777" w:rsidR="007433CD" w:rsidRDefault="00000000">
      <w:pPr>
        <w:pStyle w:val="SourceCode"/>
      </w:pPr>
      <w:r>
        <w:rPr>
          <w:rStyle w:val="VerbatimChar"/>
        </w:rPr>
        <w:t>1990-08-30</w:t>
      </w:r>
    </w:p>
    <w:p w14:paraId="57D17AEB" w14:textId="77777777" w:rsidR="007433CD" w:rsidRDefault="00000000">
      <w:pPr>
        <w:pStyle w:val="SourceCode"/>
      </w:pPr>
      <w:r>
        <w:rPr>
          <w:rStyle w:val="VerbatimChar"/>
        </w:rPr>
        <w:t>1990-08-31</w:t>
      </w:r>
    </w:p>
    <w:p w14:paraId="57D17AEC" w14:textId="77777777" w:rsidR="007433CD" w:rsidRDefault="00000000">
      <w:pPr>
        <w:pStyle w:val="SourceCode"/>
      </w:pPr>
      <w:r>
        <w:rPr>
          <w:rStyle w:val="VerbatimChar"/>
        </w:rPr>
        <w:t>1990-09-01</w:t>
      </w:r>
    </w:p>
    <w:p w14:paraId="57D17AED" w14:textId="77777777" w:rsidR="007433CD" w:rsidRDefault="00000000">
      <w:pPr>
        <w:pStyle w:val="SourceCode"/>
      </w:pPr>
      <w:r>
        <w:rPr>
          <w:rStyle w:val="VerbatimChar"/>
        </w:rPr>
        <w:lastRenderedPageBreak/>
        <w:t>1990-09-02</w:t>
      </w:r>
    </w:p>
    <w:p w14:paraId="57D17AEE" w14:textId="77777777" w:rsidR="007433CD" w:rsidRDefault="00000000">
      <w:pPr>
        <w:pStyle w:val="SourceCode"/>
      </w:pPr>
      <w:r>
        <w:rPr>
          <w:rStyle w:val="VerbatimChar"/>
        </w:rPr>
        <w:t>1990-09-03</w:t>
      </w:r>
    </w:p>
    <w:p w14:paraId="57D17AEF" w14:textId="77777777" w:rsidR="007433CD" w:rsidRDefault="00000000">
      <w:pPr>
        <w:pStyle w:val="SourceCode"/>
      </w:pPr>
      <w:r>
        <w:rPr>
          <w:rStyle w:val="VerbatimChar"/>
        </w:rPr>
        <w:t>1990-09-04</w:t>
      </w:r>
    </w:p>
    <w:p w14:paraId="57D17AF0" w14:textId="77777777" w:rsidR="007433CD" w:rsidRDefault="00000000">
      <w:pPr>
        <w:pStyle w:val="SourceCode"/>
      </w:pPr>
      <w:r>
        <w:rPr>
          <w:rStyle w:val="VerbatimChar"/>
        </w:rPr>
        <w:t>1990-09-05</w:t>
      </w:r>
    </w:p>
    <w:p w14:paraId="57D17AF1" w14:textId="77777777" w:rsidR="007433CD" w:rsidRDefault="00000000">
      <w:pPr>
        <w:pStyle w:val="SourceCode"/>
      </w:pPr>
      <w:r>
        <w:rPr>
          <w:rStyle w:val="VerbatimChar"/>
        </w:rPr>
        <w:t>1990-09-06</w:t>
      </w:r>
    </w:p>
    <w:p w14:paraId="57D17AF2" w14:textId="77777777" w:rsidR="007433CD" w:rsidRDefault="00000000">
      <w:pPr>
        <w:pStyle w:val="SourceCode"/>
      </w:pPr>
      <w:r>
        <w:rPr>
          <w:rStyle w:val="VerbatimChar"/>
        </w:rPr>
        <w:t>1990-09-07</w:t>
      </w:r>
    </w:p>
    <w:p w14:paraId="57D17AF3" w14:textId="77777777" w:rsidR="007433CD" w:rsidRDefault="00000000">
      <w:pPr>
        <w:pStyle w:val="SourceCode"/>
      </w:pPr>
      <w:r>
        <w:rPr>
          <w:rStyle w:val="VerbatimChar"/>
        </w:rPr>
        <w:t>1990-09-08</w:t>
      </w:r>
    </w:p>
    <w:p w14:paraId="57D17AF4" w14:textId="77777777" w:rsidR="007433CD" w:rsidRDefault="00000000">
      <w:pPr>
        <w:pStyle w:val="SourceCode"/>
      </w:pPr>
      <w:r>
        <w:rPr>
          <w:rStyle w:val="VerbatimChar"/>
        </w:rPr>
        <w:t>1990-09-09</w:t>
      </w:r>
    </w:p>
    <w:p w14:paraId="57D17AF5" w14:textId="77777777" w:rsidR="007433CD" w:rsidRDefault="00000000">
      <w:pPr>
        <w:pStyle w:val="SourceCode"/>
      </w:pPr>
      <w:r>
        <w:rPr>
          <w:rStyle w:val="VerbatimChar"/>
        </w:rPr>
        <w:t>1990-09-10</w:t>
      </w:r>
    </w:p>
    <w:p w14:paraId="57D17AF6" w14:textId="77777777" w:rsidR="007433CD" w:rsidRDefault="00000000">
      <w:pPr>
        <w:pStyle w:val="SourceCode"/>
      </w:pPr>
      <w:r>
        <w:rPr>
          <w:rStyle w:val="VerbatimChar"/>
        </w:rPr>
        <w:t>1990-09-11</w:t>
      </w:r>
    </w:p>
    <w:p w14:paraId="57D17AF7" w14:textId="77777777" w:rsidR="007433CD" w:rsidRDefault="00000000">
      <w:pPr>
        <w:pStyle w:val="SourceCode"/>
      </w:pPr>
      <w:r>
        <w:rPr>
          <w:rStyle w:val="VerbatimChar"/>
        </w:rPr>
        <w:t>1990-09-12</w:t>
      </w:r>
    </w:p>
    <w:p w14:paraId="57D17AF8" w14:textId="77777777" w:rsidR="007433CD" w:rsidRDefault="00000000">
      <w:pPr>
        <w:pStyle w:val="SourceCode"/>
      </w:pPr>
      <w:r>
        <w:rPr>
          <w:rStyle w:val="VerbatimChar"/>
        </w:rPr>
        <w:t>1990-09-13</w:t>
      </w:r>
    </w:p>
    <w:p w14:paraId="57D17AF9" w14:textId="77777777" w:rsidR="007433CD" w:rsidRDefault="00000000">
      <w:pPr>
        <w:pStyle w:val="SourceCode"/>
      </w:pPr>
      <w:r>
        <w:rPr>
          <w:rStyle w:val="VerbatimChar"/>
        </w:rPr>
        <w:t>1990-09-14</w:t>
      </w:r>
    </w:p>
    <w:p w14:paraId="57D17AFA" w14:textId="77777777" w:rsidR="007433CD" w:rsidRDefault="00000000">
      <w:pPr>
        <w:pStyle w:val="SourceCode"/>
      </w:pPr>
      <w:r>
        <w:rPr>
          <w:rStyle w:val="VerbatimChar"/>
        </w:rPr>
        <w:t>1990-09-15</w:t>
      </w:r>
    </w:p>
    <w:p w14:paraId="57D17AFB" w14:textId="77777777" w:rsidR="007433CD" w:rsidRDefault="00000000">
      <w:pPr>
        <w:pStyle w:val="SourceCode"/>
      </w:pPr>
      <w:r>
        <w:rPr>
          <w:rStyle w:val="VerbatimChar"/>
        </w:rPr>
        <w:t>1990-09-16</w:t>
      </w:r>
    </w:p>
    <w:p w14:paraId="57D17AFC" w14:textId="77777777" w:rsidR="007433CD" w:rsidRDefault="00000000">
      <w:pPr>
        <w:pStyle w:val="SourceCode"/>
      </w:pPr>
      <w:r>
        <w:rPr>
          <w:rStyle w:val="VerbatimChar"/>
        </w:rPr>
        <w:t>1990-09-17</w:t>
      </w:r>
    </w:p>
    <w:p w14:paraId="57D17AFD" w14:textId="77777777" w:rsidR="007433CD" w:rsidRDefault="00000000">
      <w:pPr>
        <w:pStyle w:val="SourceCode"/>
      </w:pPr>
      <w:r>
        <w:rPr>
          <w:rStyle w:val="VerbatimChar"/>
        </w:rPr>
        <w:t>1990-09-18</w:t>
      </w:r>
    </w:p>
    <w:p w14:paraId="57D17AFE" w14:textId="77777777" w:rsidR="007433CD" w:rsidRDefault="00000000">
      <w:pPr>
        <w:pStyle w:val="SourceCode"/>
      </w:pPr>
      <w:r>
        <w:rPr>
          <w:rStyle w:val="VerbatimChar"/>
        </w:rPr>
        <w:t>1990-09-19</w:t>
      </w:r>
    </w:p>
    <w:p w14:paraId="57D17AFF" w14:textId="77777777" w:rsidR="007433CD" w:rsidRDefault="00000000">
      <w:pPr>
        <w:pStyle w:val="SourceCode"/>
      </w:pPr>
      <w:r>
        <w:rPr>
          <w:rStyle w:val="VerbatimChar"/>
        </w:rPr>
        <w:t>1990-09-20</w:t>
      </w:r>
    </w:p>
    <w:p w14:paraId="57D17B00" w14:textId="77777777" w:rsidR="007433CD" w:rsidRDefault="00000000">
      <w:pPr>
        <w:pStyle w:val="SourceCode"/>
      </w:pPr>
      <w:r>
        <w:rPr>
          <w:rStyle w:val="VerbatimChar"/>
        </w:rPr>
        <w:t>1990-09-21</w:t>
      </w:r>
    </w:p>
    <w:p w14:paraId="57D17B01" w14:textId="77777777" w:rsidR="007433CD" w:rsidRDefault="00000000">
      <w:pPr>
        <w:pStyle w:val="SourceCode"/>
      </w:pPr>
      <w:r>
        <w:rPr>
          <w:rStyle w:val="VerbatimChar"/>
        </w:rPr>
        <w:t>1990-09-22</w:t>
      </w:r>
    </w:p>
    <w:p w14:paraId="57D17B02" w14:textId="77777777" w:rsidR="007433CD" w:rsidRDefault="00000000">
      <w:pPr>
        <w:pStyle w:val="SourceCode"/>
      </w:pPr>
      <w:r>
        <w:rPr>
          <w:rStyle w:val="VerbatimChar"/>
        </w:rPr>
        <w:t>1990-09-23</w:t>
      </w:r>
    </w:p>
    <w:p w14:paraId="57D17B03" w14:textId="77777777" w:rsidR="007433CD" w:rsidRDefault="00000000">
      <w:pPr>
        <w:pStyle w:val="SourceCode"/>
      </w:pPr>
      <w:r>
        <w:rPr>
          <w:rStyle w:val="VerbatimChar"/>
        </w:rPr>
        <w:t>1990-09-24</w:t>
      </w:r>
    </w:p>
    <w:p w14:paraId="57D17B04" w14:textId="77777777" w:rsidR="007433CD" w:rsidRDefault="00000000">
      <w:pPr>
        <w:pStyle w:val="SourceCode"/>
      </w:pPr>
      <w:r>
        <w:rPr>
          <w:rStyle w:val="VerbatimChar"/>
        </w:rPr>
        <w:t>1990-09-25</w:t>
      </w:r>
    </w:p>
    <w:p w14:paraId="57D17B05" w14:textId="77777777" w:rsidR="007433CD" w:rsidRDefault="00000000">
      <w:pPr>
        <w:pStyle w:val="SourceCode"/>
      </w:pPr>
      <w:r>
        <w:rPr>
          <w:rStyle w:val="VerbatimChar"/>
        </w:rPr>
        <w:t>1990-09-26</w:t>
      </w:r>
    </w:p>
    <w:p w14:paraId="57D17B06" w14:textId="77777777" w:rsidR="007433CD" w:rsidRDefault="00000000">
      <w:pPr>
        <w:pStyle w:val="SourceCode"/>
      </w:pPr>
      <w:r>
        <w:rPr>
          <w:rStyle w:val="VerbatimChar"/>
        </w:rPr>
        <w:t>1990-09-27</w:t>
      </w:r>
    </w:p>
    <w:p w14:paraId="57D17B07" w14:textId="77777777" w:rsidR="007433CD" w:rsidRDefault="00000000">
      <w:pPr>
        <w:pStyle w:val="SourceCode"/>
      </w:pPr>
      <w:r>
        <w:rPr>
          <w:rStyle w:val="VerbatimChar"/>
        </w:rPr>
        <w:t>1990-09-28</w:t>
      </w:r>
    </w:p>
    <w:p w14:paraId="57D17B08" w14:textId="77777777" w:rsidR="007433CD" w:rsidRDefault="00000000">
      <w:pPr>
        <w:pStyle w:val="SourceCode"/>
      </w:pPr>
      <w:r>
        <w:rPr>
          <w:rStyle w:val="VerbatimChar"/>
        </w:rPr>
        <w:t>1990-09-29</w:t>
      </w:r>
    </w:p>
    <w:p w14:paraId="57D17B09" w14:textId="77777777" w:rsidR="007433CD" w:rsidRDefault="00000000">
      <w:pPr>
        <w:pStyle w:val="SourceCode"/>
      </w:pPr>
      <w:r>
        <w:rPr>
          <w:rStyle w:val="VerbatimChar"/>
        </w:rPr>
        <w:lastRenderedPageBreak/>
        <w:t>1990-09-30</w:t>
      </w:r>
    </w:p>
    <w:p w14:paraId="57D17B0A" w14:textId="77777777" w:rsidR="007433CD" w:rsidRDefault="00000000">
      <w:pPr>
        <w:pStyle w:val="SourceCode"/>
      </w:pPr>
      <w:r>
        <w:rPr>
          <w:rStyle w:val="VerbatimChar"/>
        </w:rPr>
        <w:t>1990-10-01</w:t>
      </w:r>
    </w:p>
    <w:p w14:paraId="57D17B0B" w14:textId="77777777" w:rsidR="007433CD" w:rsidRDefault="00000000">
      <w:pPr>
        <w:pStyle w:val="SourceCode"/>
      </w:pPr>
      <w:r>
        <w:rPr>
          <w:rStyle w:val="VerbatimChar"/>
        </w:rPr>
        <w:t>1990-10-02</w:t>
      </w:r>
    </w:p>
    <w:p w14:paraId="57D17B0C" w14:textId="77777777" w:rsidR="007433CD" w:rsidRDefault="00000000">
      <w:pPr>
        <w:pStyle w:val="SourceCode"/>
      </w:pPr>
      <w:r>
        <w:rPr>
          <w:rStyle w:val="VerbatimChar"/>
        </w:rPr>
        <w:t>1990-10-03</w:t>
      </w:r>
    </w:p>
    <w:p w14:paraId="57D17B0D" w14:textId="77777777" w:rsidR="007433CD" w:rsidRDefault="00000000">
      <w:pPr>
        <w:pStyle w:val="SourceCode"/>
      </w:pPr>
      <w:r>
        <w:rPr>
          <w:rStyle w:val="VerbatimChar"/>
        </w:rPr>
        <w:t>1990-10-04</w:t>
      </w:r>
    </w:p>
    <w:p w14:paraId="57D17B0E" w14:textId="77777777" w:rsidR="007433CD" w:rsidRDefault="00000000">
      <w:pPr>
        <w:pStyle w:val="SourceCode"/>
      </w:pPr>
      <w:r>
        <w:rPr>
          <w:rStyle w:val="VerbatimChar"/>
        </w:rPr>
        <w:t>1990-10-05</w:t>
      </w:r>
    </w:p>
    <w:p w14:paraId="57D17B0F" w14:textId="77777777" w:rsidR="007433CD" w:rsidRDefault="00000000">
      <w:pPr>
        <w:pStyle w:val="SourceCode"/>
      </w:pPr>
      <w:r>
        <w:rPr>
          <w:rStyle w:val="VerbatimChar"/>
        </w:rPr>
        <w:t>1990-10-06</w:t>
      </w:r>
    </w:p>
    <w:p w14:paraId="57D17B10" w14:textId="77777777" w:rsidR="007433CD" w:rsidRDefault="00000000">
      <w:pPr>
        <w:pStyle w:val="SourceCode"/>
      </w:pPr>
      <w:r>
        <w:rPr>
          <w:rStyle w:val="VerbatimChar"/>
        </w:rPr>
        <w:t>1990-10-07</w:t>
      </w:r>
    </w:p>
    <w:p w14:paraId="57D17B11" w14:textId="77777777" w:rsidR="007433CD" w:rsidRDefault="00000000">
      <w:pPr>
        <w:pStyle w:val="SourceCode"/>
      </w:pPr>
      <w:r>
        <w:rPr>
          <w:rStyle w:val="VerbatimChar"/>
        </w:rPr>
        <w:t>1990-10-08</w:t>
      </w:r>
    </w:p>
    <w:p w14:paraId="57D17B12" w14:textId="77777777" w:rsidR="007433CD" w:rsidRDefault="00000000">
      <w:pPr>
        <w:pStyle w:val="SourceCode"/>
      </w:pPr>
      <w:r>
        <w:rPr>
          <w:rStyle w:val="VerbatimChar"/>
        </w:rPr>
        <w:t>1990-10-09</w:t>
      </w:r>
    </w:p>
    <w:p w14:paraId="57D17B13" w14:textId="77777777" w:rsidR="007433CD" w:rsidRDefault="00000000">
      <w:pPr>
        <w:pStyle w:val="SourceCode"/>
      </w:pPr>
      <w:r>
        <w:rPr>
          <w:rStyle w:val="VerbatimChar"/>
        </w:rPr>
        <w:t>1990-10-10</w:t>
      </w:r>
    </w:p>
    <w:p w14:paraId="57D17B14" w14:textId="77777777" w:rsidR="007433CD" w:rsidRDefault="00000000">
      <w:pPr>
        <w:pStyle w:val="SourceCode"/>
      </w:pPr>
      <w:r>
        <w:rPr>
          <w:rStyle w:val="VerbatimChar"/>
        </w:rPr>
        <w:t>1990-10-11</w:t>
      </w:r>
    </w:p>
    <w:p w14:paraId="57D17B15" w14:textId="77777777" w:rsidR="007433CD" w:rsidRDefault="00000000">
      <w:pPr>
        <w:pStyle w:val="SourceCode"/>
      </w:pPr>
      <w:r>
        <w:rPr>
          <w:rStyle w:val="VerbatimChar"/>
        </w:rPr>
        <w:t>1990-10-12</w:t>
      </w:r>
    </w:p>
    <w:p w14:paraId="57D17B16" w14:textId="77777777" w:rsidR="007433CD" w:rsidRDefault="00000000">
      <w:pPr>
        <w:pStyle w:val="SourceCode"/>
      </w:pPr>
      <w:r>
        <w:rPr>
          <w:rStyle w:val="VerbatimChar"/>
        </w:rPr>
        <w:t>1990-10-13</w:t>
      </w:r>
    </w:p>
    <w:p w14:paraId="57D17B17" w14:textId="77777777" w:rsidR="007433CD" w:rsidRDefault="00000000">
      <w:pPr>
        <w:pStyle w:val="SourceCode"/>
      </w:pPr>
      <w:r>
        <w:rPr>
          <w:rStyle w:val="VerbatimChar"/>
        </w:rPr>
        <w:t>1990-10-14</w:t>
      </w:r>
    </w:p>
    <w:p w14:paraId="57D17B18" w14:textId="77777777" w:rsidR="007433CD" w:rsidRDefault="00000000">
      <w:pPr>
        <w:pStyle w:val="SourceCode"/>
      </w:pPr>
      <w:r>
        <w:rPr>
          <w:rStyle w:val="VerbatimChar"/>
        </w:rPr>
        <w:t>1990-10-15</w:t>
      </w:r>
    </w:p>
    <w:p w14:paraId="57D17B19" w14:textId="77777777" w:rsidR="007433CD" w:rsidRDefault="00000000">
      <w:pPr>
        <w:pStyle w:val="SourceCode"/>
      </w:pPr>
      <w:r>
        <w:rPr>
          <w:rStyle w:val="VerbatimChar"/>
        </w:rPr>
        <w:t>1990-10-16</w:t>
      </w:r>
    </w:p>
    <w:p w14:paraId="57D17B1A" w14:textId="77777777" w:rsidR="007433CD" w:rsidRDefault="00000000">
      <w:pPr>
        <w:pStyle w:val="SourceCode"/>
      </w:pPr>
      <w:r>
        <w:rPr>
          <w:rStyle w:val="VerbatimChar"/>
        </w:rPr>
        <w:t>1990-10-17</w:t>
      </w:r>
    </w:p>
    <w:p w14:paraId="57D17B1B" w14:textId="77777777" w:rsidR="007433CD" w:rsidRDefault="00000000">
      <w:pPr>
        <w:pStyle w:val="SourceCode"/>
      </w:pPr>
      <w:r>
        <w:rPr>
          <w:rStyle w:val="VerbatimChar"/>
        </w:rPr>
        <w:t>1990-10-18</w:t>
      </w:r>
    </w:p>
    <w:p w14:paraId="57D17B1C" w14:textId="77777777" w:rsidR="007433CD" w:rsidRDefault="00000000">
      <w:pPr>
        <w:pStyle w:val="SourceCode"/>
      </w:pPr>
      <w:r>
        <w:rPr>
          <w:rStyle w:val="VerbatimChar"/>
        </w:rPr>
        <w:t>1990-10-19</w:t>
      </w:r>
    </w:p>
    <w:p w14:paraId="57D17B1D" w14:textId="77777777" w:rsidR="007433CD" w:rsidRDefault="00000000">
      <w:pPr>
        <w:pStyle w:val="SourceCode"/>
      </w:pPr>
      <w:r>
        <w:rPr>
          <w:rStyle w:val="VerbatimChar"/>
        </w:rPr>
        <w:t>1990-10-20</w:t>
      </w:r>
    </w:p>
    <w:p w14:paraId="57D17B1E" w14:textId="77777777" w:rsidR="007433CD" w:rsidRDefault="00000000">
      <w:pPr>
        <w:pStyle w:val="SourceCode"/>
      </w:pPr>
      <w:r>
        <w:rPr>
          <w:rStyle w:val="VerbatimChar"/>
        </w:rPr>
        <w:t>1990-10-21</w:t>
      </w:r>
    </w:p>
    <w:p w14:paraId="57D17B1F" w14:textId="77777777" w:rsidR="007433CD" w:rsidRDefault="00000000">
      <w:pPr>
        <w:pStyle w:val="SourceCode"/>
      </w:pPr>
      <w:r>
        <w:rPr>
          <w:rStyle w:val="VerbatimChar"/>
        </w:rPr>
        <w:t>1990-10-22</w:t>
      </w:r>
    </w:p>
    <w:p w14:paraId="57D17B20" w14:textId="77777777" w:rsidR="007433CD" w:rsidRDefault="00000000">
      <w:pPr>
        <w:pStyle w:val="SourceCode"/>
      </w:pPr>
      <w:r>
        <w:rPr>
          <w:rStyle w:val="VerbatimChar"/>
        </w:rPr>
        <w:t>1990-10-23</w:t>
      </w:r>
    </w:p>
    <w:p w14:paraId="57D17B21" w14:textId="77777777" w:rsidR="007433CD" w:rsidRDefault="00000000">
      <w:pPr>
        <w:pStyle w:val="SourceCode"/>
      </w:pPr>
      <w:r>
        <w:rPr>
          <w:rStyle w:val="VerbatimChar"/>
        </w:rPr>
        <w:t>1990-10-24</w:t>
      </w:r>
    </w:p>
    <w:p w14:paraId="57D17B22" w14:textId="77777777" w:rsidR="007433CD" w:rsidRDefault="00000000">
      <w:pPr>
        <w:pStyle w:val="SourceCode"/>
      </w:pPr>
      <w:r>
        <w:rPr>
          <w:rStyle w:val="VerbatimChar"/>
        </w:rPr>
        <w:t>1990-10-25</w:t>
      </w:r>
    </w:p>
    <w:p w14:paraId="57D17B23" w14:textId="77777777" w:rsidR="007433CD" w:rsidRDefault="00000000">
      <w:pPr>
        <w:pStyle w:val="SourceCode"/>
      </w:pPr>
      <w:r>
        <w:rPr>
          <w:rStyle w:val="VerbatimChar"/>
        </w:rPr>
        <w:t>1990-10-26</w:t>
      </w:r>
    </w:p>
    <w:p w14:paraId="57D17B24" w14:textId="77777777" w:rsidR="007433CD" w:rsidRDefault="00000000">
      <w:pPr>
        <w:pStyle w:val="SourceCode"/>
      </w:pPr>
      <w:r>
        <w:rPr>
          <w:rStyle w:val="VerbatimChar"/>
        </w:rPr>
        <w:t>1990-10-27</w:t>
      </w:r>
    </w:p>
    <w:p w14:paraId="57D17B25" w14:textId="77777777" w:rsidR="007433CD" w:rsidRDefault="00000000">
      <w:pPr>
        <w:pStyle w:val="SourceCode"/>
      </w:pPr>
      <w:r>
        <w:rPr>
          <w:rStyle w:val="VerbatimChar"/>
        </w:rPr>
        <w:lastRenderedPageBreak/>
        <w:t>1990-10-28</w:t>
      </w:r>
    </w:p>
    <w:p w14:paraId="57D17B26" w14:textId="77777777" w:rsidR="007433CD" w:rsidRDefault="00000000">
      <w:pPr>
        <w:pStyle w:val="SourceCode"/>
      </w:pPr>
      <w:r>
        <w:rPr>
          <w:rStyle w:val="VerbatimChar"/>
        </w:rPr>
        <w:t>1990-10-29</w:t>
      </w:r>
    </w:p>
    <w:p w14:paraId="57D17B27" w14:textId="77777777" w:rsidR="007433CD" w:rsidRDefault="00000000">
      <w:pPr>
        <w:pStyle w:val="SourceCode"/>
      </w:pPr>
      <w:r>
        <w:rPr>
          <w:rStyle w:val="VerbatimChar"/>
        </w:rPr>
        <w:t>1990-10-30</w:t>
      </w:r>
    </w:p>
    <w:p w14:paraId="57D17B28" w14:textId="77777777" w:rsidR="007433CD" w:rsidRDefault="00000000">
      <w:pPr>
        <w:pStyle w:val="SourceCode"/>
      </w:pPr>
      <w:r>
        <w:rPr>
          <w:rStyle w:val="VerbatimChar"/>
        </w:rPr>
        <w:t>1990-10-31</w:t>
      </w:r>
    </w:p>
    <w:p w14:paraId="57D17B29" w14:textId="77777777" w:rsidR="007433CD" w:rsidRDefault="00000000">
      <w:pPr>
        <w:pStyle w:val="SourceCode"/>
      </w:pPr>
      <w:r>
        <w:rPr>
          <w:rStyle w:val="VerbatimChar"/>
        </w:rPr>
        <w:t>1990-11-01</w:t>
      </w:r>
    </w:p>
    <w:p w14:paraId="57D17B2A" w14:textId="77777777" w:rsidR="007433CD" w:rsidRDefault="00000000">
      <w:pPr>
        <w:pStyle w:val="SourceCode"/>
      </w:pPr>
      <w:r>
        <w:rPr>
          <w:rStyle w:val="VerbatimChar"/>
        </w:rPr>
        <w:t>1990-11-02</w:t>
      </w:r>
    </w:p>
    <w:p w14:paraId="57D17B2B" w14:textId="77777777" w:rsidR="007433CD" w:rsidRDefault="00000000">
      <w:pPr>
        <w:pStyle w:val="SourceCode"/>
      </w:pPr>
      <w:r>
        <w:rPr>
          <w:rStyle w:val="VerbatimChar"/>
        </w:rPr>
        <w:t>1990-11-03</w:t>
      </w:r>
    </w:p>
    <w:p w14:paraId="57D17B2C" w14:textId="77777777" w:rsidR="007433CD" w:rsidRDefault="00000000">
      <w:pPr>
        <w:pStyle w:val="SourceCode"/>
      </w:pPr>
      <w:r>
        <w:rPr>
          <w:rStyle w:val="VerbatimChar"/>
        </w:rPr>
        <w:t>1990-11-04</w:t>
      </w:r>
    </w:p>
    <w:p w14:paraId="57D17B2D" w14:textId="77777777" w:rsidR="007433CD" w:rsidRDefault="00000000">
      <w:pPr>
        <w:pStyle w:val="SourceCode"/>
      </w:pPr>
      <w:r>
        <w:rPr>
          <w:rStyle w:val="VerbatimChar"/>
        </w:rPr>
        <w:t>1990-11-05</w:t>
      </w:r>
    </w:p>
    <w:p w14:paraId="57D17B2E" w14:textId="77777777" w:rsidR="007433CD" w:rsidRDefault="00000000">
      <w:pPr>
        <w:pStyle w:val="SourceCode"/>
      </w:pPr>
      <w:r>
        <w:rPr>
          <w:rStyle w:val="VerbatimChar"/>
        </w:rPr>
        <w:t>1990-11-06</w:t>
      </w:r>
    </w:p>
    <w:p w14:paraId="57D17B2F" w14:textId="77777777" w:rsidR="007433CD" w:rsidRDefault="00000000">
      <w:pPr>
        <w:pStyle w:val="SourceCode"/>
      </w:pPr>
      <w:r>
        <w:rPr>
          <w:rStyle w:val="VerbatimChar"/>
        </w:rPr>
        <w:t>1990-11-07</w:t>
      </w:r>
    </w:p>
    <w:p w14:paraId="57D17B30" w14:textId="77777777" w:rsidR="007433CD" w:rsidRDefault="00000000">
      <w:pPr>
        <w:pStyle w:val="SourceCode"/>
      </w:pPr>
      <w:r>
        <w:rPr>
          <w:rStyle w:val="VerbatimChar"/>
        </w:rPr>
        <w:t>1990-11-08</w:t>
      </w:r>
    </w:p>
    <w:p w14:paraId="57D17B31" w14:textId="77777777" w:rsidR="007433CD" w:rsidRDefault="00000000">
      <w:pPr>
        <w:pStyle w:val="SourceCode"/>
      </w:pPr>
      <w:r>
        <w:rPr>
          <w:rStyle w:val="VerbatimChar"/>
        </w:rPr>
        <w:t>1990-11-09</w:t>
      </w:r>
    </w:p>
    <w:p w14:paraId="57D17B32" w14:textId="77777777" w:rsidR="007433CD" w:rsidRDefault="00000000">
      <w:pPr>
        <w:pStyle w:val="SourceCode"/>
      </w:pPr>
      <w:r>
        <w:rPr>
          <w:rStyle w:val="VerbatimChar"/>
        </w:rPr>
        <w:t>1990-11-10</w:t>
      </w:r>
    </w:p>
    <w:p w14:paraId="57D17B33" w14:textId="77777777" w:rsidR="007433CD" w:rsidRDefault="00000000">
      <w:pPr>
        <w:pStyle w:val="SourceCode"/>
      </w:pPr>
      <w:r>
        <w:rPr>
          <w:rStyle w:val="VerbatimChar"/>
        </w:rPr>
        <w:t>1990-11-11</w:t>
      </w:r>
    </w:p>
    <w:p w14:paraId="57D17B34" w14:textId="77777777" w:rsidR="007433CD" w:rsidRDefault="00000000">
      <w:pPr>
        <w:pStyle w:val="SourceCode"/>
      </w:pPr>
      <w:r>
        <w:rPr>
          <w:rStyle w:val="VerbatimChar"/>
        </w:rPr>
        <w:t>1990-11-12</w:t>
      </w:r>
    </w:p>
    <w:p w14:paraId="57D17B35" w14:textId="77777777" w:rsidR="007433CD" w:rsidRDefault="00000000">
      <w:pPr>
        <w:pStyle w:val="SourceCode"/>
      </w:pPr>
      <w:r>
        <w:rPr>
          <w:rStyle w:val="VerbatimChar"/>
        </w:rPr>
        <w:t>1990-11-13</w:t>
      </w:r>
    </w:p>
    <w:p w14:paraId="57D17B36" w14:textId="77777777" w:rsidR="007433CD" w:rsidRDefault="00000000">
      <w:pPr>
        <w:pStyle w:val="SourceCode"/>
      </w:pPr>
      <w:r>
        <w:rPr>
          <w:rStyle w:val="VerbatimChar"/>
        </w:rPr>
        <w:t>1990-11-14</w:t>
      </w:r>
    </w:p>
    <w:p w14:paraId="57D17B37" w14:textId="77777777" w:rsidR="007433CD" w:rsidRDefault="00000000">
      <w:pPr>
        <w:pStyle w:val="SourceCode"/>
      </w:pPr>
      <w:r>
        <w:rPr>
          <w:rStyle w:val="VerbatimChar"/>
        </w:rPr>
        <w:t>1990-11-15</w:t>
      </w:r>
    </w:p>
    <w:p w14:paraId="57D17B38" w14:textId="77777777" w:rsidR="007433CD" w:rsidRDefault="00000000">
      <w:pPr>
        <w:pStyle w:val="SourceCode"/>
      </w:pPr>
      <w:r>
        <w:rPr>
          <w:rStyle w:val="VerbatimChar"/>
        </w:rPr>
        <w:t>1990-11-16</w:t>
      </w:r>
    </w:p>
    <w:p w14:paraId="57D17B39" w14:textId="77777777" w:rsidR="007433CD" w:rsidRDefault="00000000">
      <w:pPr>
        <w:pStyle w:val="SourceCode"/>
      </w:pPr>
      <w:r>
        <w:rPr>
          <w:rStyle w:val="VerbatimChar"/>
        </w:rPr>
        <w:t>1990-11-17</w:t>
      </w:r>
    </w:p>
    <w:p w14:paraId="57D17B3A" w14:textId="77777777" w:rsidR="007433CD" w:rsidRDefault="00000000">
      <w:pPr>
        <w:pStyle w:val="SourceCode"/>
      </w:pPr>
      <w:r>
        <w:rPr>
          <w:rStyle w:val="VerbatimChar"/>
        </w:rPr>
        <w:t>1990-11-18</w:t>
      </w:r>
    </w:p>
    <w:p w14:paraId="57D17B3B" w14:textId="77777777" w:rsidR="007433CD" w:rsidRDefault="00000000">
      <w:pPr>
        <w:pStyle w:val="SourceCode"/>
      </w:pPr>
      <w:r>
        <w:rPr>
          <w:rStyle w:val="VerbatimChar"/>
        </w:rPr>
        <w:t>1990-11-19</w:t>
      </w:r>
    </w:p>
    <w:p w14:paraId="57D17B3C" w14:textId="77777777" w:rsidR="007433CD" w:rsidRDefault="00000000">
      <w:pPr>
        <w:pStyle w:val="SourceCode"/>
      </w:pPr>
      <w:r>
        <w:rPr>
          <w:rStyle w:val="VerbatimChar"/>
        </w:rPr>
        <w:t>1990-11-20</w:t>
      </w:r>
    </w:p>
    <w:p w14:paraId="57D17B3D" w14:textId="77777777" w:rsidR="007433CD" w:rsidRDefault="00000000">
      <w:pPr>
        <w:pStyle w:val="SourceCode"/>
      </w:pPr>
      <w:r>
        <w:rPr>
          <w:rStyle w:val="VerbatimChar"/>
        </w:rPr>
        <w:t>1990-11-21</w:t>
      </w:r>
    </w:p>
    <w:p w14:paraId="57D17B3E" w14:textId="77777777" w:rsidR="007433CD" w:rsidRDefault="00000000">
      <w:pPr>
        <w:pStyle w:val="SourceCode"/>
      </w:pPr>
      <w:r>
        <w:rPr>
          <w:rStyle w:val="VerbatimChar"/>
        </w:rPr>
        <w:t>1990-11-22</w:t>
      </w:r>
    </w:p>
    <w:p w14:paraId="57D17B3F" w14:textId="77777777" w:rsidR="007433CD" w:rsidRDefault="00000000">
      <w:pPr>
        <w:pStyle w:val="SourceCode"/>
      </w:pPr>
      <w:r>
        <w:rPr>
          <w:rStyle w:val="VerbatimChar"/>
        </w:rPr>
        <w:t>1990-11-23</w:t>
      </w:r>
    </w:p>
    <w:p w14:paraId="57D17B40" w14:textId="77777777" w:rsidR="007433CD" w:rsidRDefault="00000000">
      <w:pPr>
        <w:pStyle w:val="SourceCode"/>
      </w:pPr>
      <w:r>
        <w:rPr>
          <w:rStyle w:val="VerbatimChar"/>
        </w:rPr>
        <w:t>1990-11-24</w:t>
      </w:r>
    </w:p>
    <w:p w14:paraId="57D17B41" w14:textId="77777777" w:rsidR="007433CD" w:rsidRDefault="00000000">
      <w:pPr>
        <w:pStyle w:val="SourceCode"/>
      </w:pPr>
      <w:r>
        <w:rPr>
          <w:rStyle w:val="VerbatimChar"/>
        </w:rPr>
        <w:lastRenderedPageBreak/>
        <w:t>1990-11-25</w:t>
      </w:r>
    </w:p>
    <w:p w14:paraId="57D17B42" w14:textId="77777777" w:rsidR="007433CD" w:rsidRDefault="00000000">
      <w:pPr>
        <w:pStyle w:val="SourceCode"/>
      </w:pPr>
      <w:r>
        <w:rPr>
          <w:rStyle w:val="VerbatimChar"/>
        </w:rPr>
        <w:t>1990-11-26</w:t>
      </w:r>
    </w:p>
    <w:p w14:paraId="57D17B43" w14:textId="77777777" w:rsidR="007433CD" w:rsidRDefault="00000000">
      <w:pPr>
        <w:pStyle w:val="SourceCode"/>
      </w:pPr>
      <w:r>
        <w:rPr>
          <w:rStyle w:val="VerbatimChar"/>
        </w:rPr>
        <w:t>1990-11-27</w:t>
      </w:r>
    </w:p>
    <w:p w14:paraId="57D17B44" w14:textId="77777777" w:rsidR="007433CD" w:rsidRDefault="00000000">
      <w:pPr>
        <w:pStyle w:val="SourceCode"/>
      </w:pPr>
      <w:r>
        <w:rPr>
          <w:rStyle w:val="VerbatimChar"/>
        </w:rPr>
        <w:t>1990-11-28</w:t>
      </w:r>
    </w:p>
    <w:p w14:paraId="57D17B45" w14:textId="77777777" w:rsidR="007433CD" w:rsidRDefault="00000000">
      <w:pPr>
        <w:pStyle w:val="SourceCode"/>
      </w:pPr>
      <w:r>
        <w:rPr>
          <w:rStyle w:val="VerbatimChar"/>
        </w:rPr>
        <w:t>1990-11-29</w:t>
      </w:r>
    </w:p>
    <w:p w14:paraId="57D17B46" w14:textId="77777777" w:rsidR="007433CD" w:rsidRDefault="00000000">
      <w:pPr>
        <w:pStyle w:val="SourceCode"/>
      </w:pPr>
      <w:r>
        <w:rPr>
          <w:rStyle w:val="VerbatimChar"/>
        </w:rPr>
        <w:t>1990-11-30</w:t>
      </w:r>
    </w:p>
    <w:p w14:paraId="57D17B47" w14:textId="77777777" w:rsidR="007433CD" w:rsidRDefault="00000000">
      <w:pPr>
        <w:pStyle w:val="SourceCode"/>
      </w:pPr>
      <w:r>
        <w:rPr>
          <w:rStyle w:val="VerbatimChar"/>
        </w:rPr>
        <w:t>1990-12-01</w:t>
      </w:r>
    </w:p>
    <w:p w14:paraId="57D17B48" w14:textId="77777777" w:rsidR="007433CD" w:rsidRDefault="00000000">
      <w:pPr>
        <w:pStyle w:val="SourceCode"/>
      </w:pPr>
      <w:r>
        <w:rPr>
          <w:rStyle w:val="VerbatimChar"/>
        </w:rPr>
        <w:t>1990-12-02</w:t>
      </w:r>
    </w:p>
    <w:p w14:paraId="57D17B49" w14:textId="77777777" w:rsidR="007433CD" w:rsidRDefault="00000000">
      <w:pPr>
        <w:pStyle w:val="SourceCode"/>
      </w:pPr>
      <w:r>
        <w:rPr>
          <w:rStyle w:val="VerbatimChar"/>
        </w:rPr>
        <w:t>1990-12-03</w:t>
      </w:r>
    </w:p>
    <w:p w14:paraId="57D17B4A" w14:textId="77777777" w:rsidR="007433CD" w:rsidRDefault="00000000">
      <w:pPr>
        <w:pStyle w:val="SourceCode"/>
      </w:pPr>
      <w:r>
        <w:rPr>
          <w:rStyle w:val="VerbatimChar"/>
        </w:rPr>
        <w:t>1990-12-04</w:t>
      </w:r>
    </w:p>
    <w:p w14:paraId="57D17B4B" w14:textId="77777777" w:rsidR="007433CD" w:rsidRDefault="00000000">
      <w:pPr>
        <w:pStyle w:val="SourceCode"/>
      </w:pPr>
      <w:r>
        <w:rPr>
          <w:rStyle w:val="VerbatimChar"/>
        </w:rPr>
        <w:t>1990-12-05</w:t>
      </w:r>
    </w:p>
    <w:p w14:paraId="57D17B4C" w14:textId="77777777" w:rsidR="007433CD" w:rsidRDefault="00000000">
      <w:pPr>
        <w:pStyle w:val="SourceCode"/>
      </w:pPr>
      <w:r>
        <w:rPr>
          <w:rStyle w:val="VerbatimChar"/>
        </w:rPr>
        <w:t>1990-12-06</w:t>
      </w:r>
    </w:p>
    <w:p w14:paraId="57D17B4D" w14:textId="77777777" w:rsidR="007433CD" w:rsidRDefault="00000000">
      <w:pPr>
        <w:pStyle w:val="SourceCode"/>
      </w:pPr>
      <w:r>
        <w:rPr>
          <w:rStyle w:val="VerbatimChar"/>
        </w:rPr>
        <w:t>1990-12-07</w:t>
      </w:r>
    </w:p>
    <w:p w14:paraId="57D17B4E" w14:textId="77777777" w:rsidR="007433CD" w:rsidRDefault="00000000">
      <w:pPr>
        <w:pStyle w:val="SourceCode"/>
      </w:pPr>
      <w:r>
        <w:rPr>
          <w:rStyle w:val="VerbatimChar"/>
        </w:rPr>
        <w:t>1990-12-08</w:t>
      </w:r>
    </w:p>
    <w:p w14:paraId="57D17B4F" w14:textId="77777777" w:rsidR="007433CD" w:rsidRDefault="00000000">
      <w:pPr>
        <w:pStyle w:val="SourceCode"/>
      </w:pPr>
      <w:r>
        <w:rPr>
          <w:rStyle w:val="VerbatimChar"/>
        </w:rPr>
        <w:t>1990-12-09</w:t>
      </w:r>
    </w:p>
    <w:p w14:paraId="57D17B50" w14:textId="77777777" w:rsidR="007433CD" w:rsidRDefault="00000000">
      <w:pPr>
        <w:pStyle w:val="SourceCode"/>
      </w:pPr>
      <w:r>
        <w:rPr>
          <w:rStyle w:val="VerbatimChar"/>
        </w:rPr>
        <w:t>1990-12-10</w:t>
      </w:r>
    </w:p>
    <w:p w14:paraId="57D17B51" w14:textId="77777777" w:rsidR="007433CD" w:rsidRDefault="00000000">
      <w:pPr>
        <w:pStyle w:val="SourceCode"/>
      </w:pPr>
      <w:r>
        <w:rPr>
          <w:rStyle w:val="VerbatimChar"/>
        </w:rPr>
        <w:t>1990-12-11</w:t>
      </w:r>
    </w:p>
    <w:p w14:paraId="57D17B52" w14:textId="77777777" w:rsidR="007433CD" w:rsidRDefault="00000000">
      <w:pPr>
        <w:pStyle w:val="SourceCode"/>
      </w:pPr>
      <w:r>
        <w:rPr>
          <w:rStyle w:val="VerbatimChar"/>
        </w:rPr>
        <w:t>1990-12-12</w:t>
      </w:r>
    </w:p>
    <w:p w14:paraId="57D17B53" w14:textId="77777777" w:rsidR="007433CD" w:rsidRDefault="00000000">
      <w:pPr>
        <w:pStyle w:val="SourceCode"/>
      </w:pPr>
      <w:r>
        <w:rPr>
          <w:rStyle w:val="VerbatimChar"/>
        </w:rPr>
        <w:t>1990-12-13</w:t>
      </w:r>
    </w:p>
    <w:p w14:paraId="57D17B54" w14:textId="77777777" w:rsidR="007433CD" w:rsidRDefault="00000000">
      <w:pPr>
        <w:pStyle w:val="SourceCode"/>
      </w:pPr>
      <w:r>
        <w:rPr>
          <w:rStyle w:val="VerbatimChar"/>
        </w:rPr>
        <w:t>1990-12-14</w:t>
      </w:r>
    </w:p>
    <w:p w14:paraId="57D17B55" w14:textId="77777777" w:rsidR="007433CD" w:rsidRDefault="00000000">
      <w:pPr>
        <w:pStyle w:val="SourceCode"/>
      </w:pPr>
      <w:r>
        <w:rPr>
          <w:rStyle w:val="VerbatimChar"/>
        </w:rPr>
        <w:t>1990-12-15</w:t>
      </w:r>
    </w:p>
    <w:p w14:paraId="57D17B56" w14:textId="77777777" w:rsidR="007433CD" w:rsidRDefault="00000000">
      <w:pPr>
        <w:pStyle w:val="SourceCode"/>
      </w:pPr>
      <w:r>
        <w:rPr>
          <w:rStyle w:val="VerbatimChar"/>
        </w:rPr>
        <w:t>1990-12-16</w:t>
      </w:r>
    </w:p>
    <w:p w14:paraId="57D17B57" w14:textId="77777777" w:rsidR="007433CD" w:rsidRDefault="00000000">
      <w:pPr>
        <w:pStyle w:val="SourceCode"/>
      </w:pPr>
      <w:r>
        <w:rPr>
          <w:rStyle w:val="VerbatimChar"/>
        </w:rPr>
        <w:t>1990-12-17</w:t>
      </w:r>
    </w:p>
    <w:p w14:paraId="57D17B58" w14:textId="77777777" w:rsidR="007433CD" w:rsidRDefault="00000000">
      <w:pPr>
        <w:pStyle w:val="SourceCode"/>
      </w:pPr>
      <w:r>
        <w:rPr>
          <w:rStyle w:val="VerbatimChar"/>
        </w:rPr>
        <w:t>1990-12-18</w:t>
      </w:r>
    </w:p>
    <w:p w14:paraId="57D17B59" w14:textId="77777777" w:rsidR="007433CD" w:rsidRDefault="00000000">
      <w:pPr>
        <w:pStyle w:val="SourceCode"/>
      </w:pPr>
      <w:r>
        <w:rPr>
          <w:rStyle w:val="VerbatimChar"/>
        </w:rPr>
        <w:t>1990-12-19</w:t>
      </w:r>
    </w:p>
    <w:p w14:paraId="57D17B5A" w14:textId="77777777" w:rsidR="007433CD" w:rsidRDefault="00000000">
      <w:pPr>
        <w:pStyle w:val="SourceCode"/>
      </w:pPr>
      <w:r>
        <w:rPr>
          <w:rStyle w:val="VerbatimChar"/>
        </w:rPr>
        <w:t>1990-12-20</w:t>
      </w:r>
    </w:p>
    <w:p w14:paraId="57D17B5B" w14:textId="77777777" w:rsidR="007433CD" w:rsidRDefault="00000000">
      <w:pPr>
        <w:pStyle w:val="SourceCode"/>
      </w:pPr>
      <w:r>
        <w:rPr>
          <w:rStyle w:val="VerbatimChar"/>
        </w:rPr>
        <w:t>1990-12-21</w:t>
      </w:r>
    </w:p>
    <w:p w14:paraId="57D17B5C" w14:textId="77777777" w:rsidR="007433CD" w:rsidRDefault="00000000">
      <w:pPr>
        <w:pStyle w:val="SourceCode"/>
      </w:pPr>
      <w:r>
        <w:rPr>
          <w:rStyle w:val="VerbatimChar"/>
        </w:rPr>
        <w:t>1990-12-22</w:t>
      </w:r>
    </w:p>
    <w:p w14:paraId="57D17B5D" w14:textId="77777777" w:rsidR="007433CD" w:rsidRDefault="00000000">
      <w:pPr>
        <w:pStyle w:val="SourceCode"/>
      </w:pPr>
      <w:r>
        <w:rPr>
          <w:rStyle w:val="VerbatimChar"/>
        </w:rPr>
        <w:lastRenderedPageBreak/>
        <w:t>1990-12-23</w:t>
      </w:r>
    </w:p>
    <w:p w14:paraId="57D17B5E" w14:textId="77777777" w:rsidR="007433CD" w:rsidRDefault="00000000">
      <w:pPr>
        <w:pStyle w:val="SourceCode"/>
      </w:pPr>
      <w:r>
        <w:rPr>
          <w:rStyle w:val="VerbatimChar"/>
        </w:rPr>
        <w:t>1990-12-24</w:t>
      </w:r>
    </w:p>
    <w:p w14:paraId="57D17B5F" w14:textId="77777777" w:rsidR="007433CD" w:rsidRDefault="00000000">
      <w:pPr>
        <w:pStyle w:val="SourceCode"/>
      </w:pPr>
      <w:r>
        <w:rPr>
          <w:rStyle w:val="VerbatimChar"/>
        </w:rPr>
        <w:t>1990-12-25</w:t>
      </w:r>
    </w:p>
    <w:p w14:paraId="57D17B60" w14:textId="77777777" w:rsidR="007433CD" w:rsidRDefault="00000000">
      <w:pPr>
        <w:pStyle w:val="SourceCode"/>
      </w:pPr>
      <w:r>
        <w:rPr>
          <w:rStyle w:val="VerbatimChar"/>
        </w:rPr>
        <w:t>1990-12-26</w:t>
      </w:r>
    </w:p>
    <w:p w14:paraId="57D17B61" w14:textId="77777777" w:rsidR="007433CD" w:rsidRDefault="00000000">
      <w:pPr>
        <w:pStyle w:val="SourceCode"/>
      </w:pPr>
      <w:r>
        <w:rPr>
          <w:rStyle w:val="VerbatimChar"/>
        </w:rPr>
        <w:t>1990-12-27</w:t>
      </w:r>
    </w:p>
    <w:p w14:paraId="57D17B62" w14:textId="77777777" w:rsidR="007433CD" w:rsidRDefault="00000000">
      <w:pPr>
        <w:pStyle w:val="SourceCode"/>
      </w:pPr>
      <w:r>
        <w:rPr>
          <w:rStyle w:val="VerbatimChar"/>
        </w:rPr>
        <w:t>1990-12-28</w:t>
      </w:r>
    </w:p>
    <w:p w14:paraId="57D17B63" w14:textId="77777777" w:rsidR="007433CD" w:rsidRDefault="00000000">
      <w:pPr>
        <w:pStyle w:val="SourceCode"/>
      </w:pPr>
      <w:r>
        <w:rPr>
          <w:rStyle w:val="VerbatimChar"/>
        </w:rPr>
        <w:t>1990-12-29</w:t>
      </w:r>
    </w:p>
    <w:p w14:paraId="57D17B64" w14:textId="77777777" w:rsidR="007433CD" w:rsidRDefault="00000000">
      <w:pPr>
        <w:pStyle w:val="SourceCode"/>
      </w:pPr>
      <w:r>
        <w:rPr>
          <w:rStyle w:val="VerbatimChar"/>
        </w:rPr>
        <w:t>1990-12-30</w:t>
      </w:r>
    </w:p>
    <w:p w14:paraId="57D17B65" w14:textId="77777777" w:rsidR="007433CD" w:rsidRDefault="00000000">
      <w:pPr>
        <w:pStyle w:val="SourceCode"/>
      </w:pPr>
      <w:r>
        <w:rPr>
          <w:rStyle w:val="VerbatimChar"/>
        </w:rPr>
        <w:t>1990-12-31</w:t>
      </w:r>
    </w:p>
    <w:p w14:paraId="57D17B66" w14:textId="77777777" w:rsidR="007433CD" w:rsidRDefault="00000000">
      <w:pPr>
        <w:pStyle w:val="SourceCode"/>
      </w:pPr>
      <w:r>
        <w:rPr>
          <w:rStyle w:val="VerbatimChar"/>
        </w:rPr>
        <w:t>1991-01-01</w:t>
      </w:r>
    </w:p>
    <w:p w14:paraId="57D17B67" w14:textId="77777777" w:rsidR="007433CD" w:rsidRDefault="00000000">
      <w:pPr>
        <w:pStyle w:val="SourceCode"/>
      </w:pPr>
      <w:r>
        <w:rPr>
          <w:rStyle w:val="VerbatimChar"/>
        </w:rPr>
        <w:t>1991-01-02</w:t>
      </w:r>
    </w:p>
    <w:p w14:paraId="57D17B68" w14:textId="77777777" w:rsidR="007433CD" w:rsidRDefault="00000000">
      <w:pPr>
        <w:pStyle w:val="SourceCode"/>
      </w:pPr>
      <w:r>
        <w:rPr>
          <w:rStyle w:val="VerbatimChar"/>
        </w:rPr>
        <w:t>1991-01-03</w:t>
      </w:r>
    </w:p>
    <w:p w14:paraId="57D17B69" w14:textId="77777777" w:rsidR="007433CD" w:rsidRDefault="00000000">
      <w:pPr>
        <w:pStyle w:val="SourceCode"/>
      </w:pPr>
      <w:r>
        <w:rPr>
          <w:rStyle w:val="VerbatimChar"/>
        </w:rPr>
        <w:t>1991-01-04</w:t>
      </w:r>
    </w:p>
    <w:p w14:paraId="57D17B6A" w14:textId="77777777" w:rsidR="007433CD" w:rsidRDefault="00000000">
      <w:pPr>
        <w:pStyle w:val="SourceCode"/>
      </w:pPr>
      <w:r>
        <w:rPr>
          <w:rStyle w:val="VerbatimChar"/>
        </w:rPr>
        <w:t>1991-01-05</w:t>
      </w:r>
    </w:p>
    <w:p w14:paraId="57D17B6B" w14:textId="77777777" w:rsidR="007433CD" w:rsidRDefault="00000000">
      <w:pPr>
        <w:pStyle w:val="SourceCode"/>
      </w:pPr>
      <w:r>
        <w:rPr>
          <w:rStyle w:val="VerbatimChar"/>
        </w:rPr>
        <w:t>1991-01-06</w:t>
      </w:r>
    </w:p>
    <w:p w14:paraId="57D17B6C" w14:textId="77777777" w:rsidR="007433CD" w:rsidRDefault="00000000">
      <w:pPr>
        <w:pStyle w:val="SourceCode"/>
      </w:pPr>
      <w:r>
        <w:rPr>
          <w:rStyle w:val="VerbatimChar"/>
        </w:rPr>
        <w:t>1991-01-07</w:t>
      </w:r>
    </w:p>
    <w:p w14:paraId="57D17B6D" w14:textId="77777777" w:rsidR="007433CD" w:rsidRDefault="00000000">
      <w:pPr>
        <w:pStyle w:val="SourceCode"/>
      </w:pPr>
      <w:r>
        <w:rPr>
          <w:rStyle w:val="VerbatimChar"/>
        </w:rPr>
        <w:t>1991-01-08</w:t>
      </w:r>
    </w:p>
    <w:p w14:paraId="57D17B6E" w14:textId="77777777" w:rsidR="007433CD" w:rsidRDefault="00000000">
      <w:pPr>
        <w:pStyle w:val="SourceCode"/>
      </w:pPr>
      <w:r>
        <w:rPr>
          <w:rStyle w:val="VerbatimChar"/>
        </w:rPr>
        <w:t>1991-01-09</w:t>
      </w:r>
    </w:p>
    <w:p w14:paraId="57D17B6F" w14:textId="77777777" w:rsidR="007433CD" w:rsidRDefault="00000000">
      <w:pPr>
        <w:pStyle w:val="SourceCode"/>
      </w:pPr>
      <w:r>
        <w:rPr>
          <w:rStyle w:val="VerbatimChar"/>
        </w:rPr>
        <w:t>1991-01-10</w:t>
      </w:r>
    </w:p>
    <w:p w14:paraId="57D17B70" w14:textId="77777777" w:rsidR="007433CD" w:rsidRDefault="00000000">
      <w:pPr>
        <w:pStyle w:val="SourceCode"/>
      </w:pPr>
      <w:r>
        <w:rPr>
          <w:rStyle w:val="VerbatimChar"/>
        </w:rPr>
        <w:t>1991-01-11</w:t>
      </w:r>
    </w:p>
    <w:p w14:paraId="57D17B71" w14:textId="77777777" w:rsidR="007433CD" w:rsidRDefault="00000000">
      <w:pPr>
        <w:pStyle w:val="SourceCode"/>
      </w:pPr>
      <w:r>
        <w:rPr>
          <w:rStyle w:val="VerbatimChar"/>
        </w:rPr>
        <w:t>1991-01-12</w:t>
      </w:r>
    </w:p>
    <w:p w14:paraId="57D17B72" w14:textId="77777777" w:rsidR="007433CD" w:rsidRDefault="00000000">
      <w:pPr>
        <w:pStyle w:val="SourceCode"/>
      </w:pPr>
      <w:r>
        <w:rPr>
          <w:rStyle w:val="VerbatimChar"/>
        </w:rPr>
        <w:t>1991-01-13</w:t>
      </w:r>
    </w:p>
    <w:p w14:paraId="57D17B73" w14:textId="77777777" w:rsidR="007433CD" w:rsidRDefault="00000000">
      <w:pPr>
        <w:pStyle w:val="SourceCode"/>
      </w:pPr>
      <w:r>
        <w:rPr>
          <w:rStyle w:val="VerbatimChar"/>
        </w:rPr>
        <w:t>1991-01-14</w:t>
      </w:r>
    </w:p>
    <w:p w14:paraId="57D17B74" w14:textId="77777777" w:rsidR="007433CD" w:rsidRDefault="00000000">
      <w:pPr>
        <w:pStyle w:val="SourceCode"/>
      </w:pPr>
      <w:r>
        <w:rPr>
          <w:rStyle w:val="VerbatimChar"/>
        </w:rPr>
        <w:t>1991-01-15</w:t>
      </w:r>
    </w:p>
    <w:p w14:paraId="57D17B75" w14:textId="77777777" w:rsidR="007433CD" w:rsidRDefault="00000000">
      <w:pPr>
        <w:pStyle w:val="SourceCode"/>
      </w:pPr>
      <w:r>
        <w:rPr>
          <w:rStyle w:val="VerbatimChar"/>
        </w:rPr>
        <w:t>1991-01-16</w:t>
      </w:r>
    </w:p>
    <w:p w14:paraId="57D17B76" w14:textId="77777777" w:rsidR="007433CD" w:rsidRDefault="00000000">
      <w:pPr>
        <w:pStyle w:val="SourceCode"/>
      </w:pPr>
      <w:r>
        <w:rPr>
          <w:rStyle w:val="VerbatimChar"/>
        </w:rPr>
        <w:t>1991-01-17</w:t>
      </w:r>
    </w:p>
    <w:p w14:paraId="57D17B77" w14:textId="77777777" w:rsidR="007433CD" w:rsidRDefault="00000000">
      <w:pPr>
        <w:pStyle w:val="SourceCode"/>
      </w:pPr>
      <w:r>
        <w:rPr>
          <w:rStyle w:val="VerbatimChar"/>
        </w:rPr>
        <w:t>1991-01-18</w:t>
      </w:r>
    </w:p>
    <w:p w14:paraId="57D17B78" w14:textId="77777777" w:rsidR="007433CD" w:rsidRDefault="00000000">
      <w:pPr>
        <w:pStyle w:val="SourceCode"/>
      </w:pPr>
      <w:r>
        <w:rPr>
          <w:rStyle w:val="VerbatimChar"/>
        </w:rPr>
        <w:t>1991-01-19</w:t>
      </w:r>
    </w:p>
    <w:p w14:paraId="57D17B79" w14:textId="77777777" w:rsidR="007433CD" w:rsidRDefault="00000000">
      <w:pPr>
        <w:pStyle w:val="SourceCode"/>
      </w:pPr>
      <w:r>
        <w:rPr>
          <w:rStyle w:val="VerbatimChar"/>
        </w:rPr>
        <w:lastRenderedPageBreak/>
        <w:t>1991-01-20</w:t>
      </w:r>
    </w:p>
    <w:p w14:paraId="57D17B7A" w14:textId="77777777" w:rsidR="007433CD" w:rsidRDefault="00000000">
      <w:pPr>
        <w:pStyle w:val="SourceCode"/>
      </w:pPr>
      <w:r>
        <w:rPr>
          <w:rStyle w:val="VerbatimChar"/>
        </w:rPr>
        <w:t>1991-01-21</w:t>
      </w:r>
    </w:p>
    <w:p w14:paraId="57D17B7B" w14:textId="77777777" w:rsidR="007433CD" w:rsidRDefault="00000000">
      <w:pPr>
        <w:pStyle w:val="SourceCode"/>
      </w:pPr>
      <w:r>
        <w:rPr>
          <w:rStyle w:val="VerbatimChar"/>
        </w:rPr>
        <w:t>1991-01-22</w:t>
      </w:r>
    </w:p>
    <w:p w14:paraId="57D17B7C" w14:textId="77777777" w:rsidR="007433CD" w:rsidRDefault="00000000">
      <w:pPr>
        <w:pStyle w:val="SourceCode"/>
      </w:pPr>
      <w:r>
        <w:rPr>
          <w:rStyle w:val="VerbatimChar"/>
        </w:rPr>
        <w:t>1991-01-23</w:t>
      </w:r>
    </w:p>
    <w:p w14:paraId="57D17B7D" w14:textId="77777777" w:rsidR="007433CD" w:rsidRDefault="00000000">
      <w:pPr>
        <w:pStyle w:val="SourceCode"/>
      </w:pPr>
      <w:r>
        <w:rPr>
          <w:rStyle w:val="VerbatimChar"/>
        </w:rPr>
        <w:t>1991-01-24</w:t>
      </w:r>
    </w:p>
    <w:p w14:paraId="57D17B7E" w14:textId="77777777" w:rsidR="007433CD" w:rsidRDefault="00000000">
      <w:pPr>
        <w:pStyle w:val="SourceCode"/>
      </w:pPr>
      <w:r>
        <w:rPr>
          <w:rStyle w:val="VerbatimChar"/>
        </w:rPr>
        <w:t>1991-01-25</w:t>
      </w:r>
    </w:p>
    <w:p w14:paraId="57D17B7F" w14:textId="77777777" w:rsidR="007433CD" w:rsidRDefault="00000000">
      <w:pPr>
        <w:pStyle w:val="SourceCode"/>
      </w:pPr>
      <w:r>
        <w:rPr>
          <w:rStyle w:val="VerbatimChar"/>
        </w:rPr>
        <w:t>1991-01-26</w:t>
      </w:r>
    </w:p>
    <w:p w14:paraId="57D17B80" w14:textId="77777777" w:rsidR="007433CD" w:rsidRDefault="00000000">
      <w:pPr>
        <w:pStyle w:val="SourceCode"/>
      </w:pPr>
      <w:r>
        <w:rPr>
          <w:rStyle w:val="VerbatimChar"/>
        </w:rPr>
        <w:t>1991-01-27</w:t>
      </w:r>
    </w:p>
    <w:p w14:paraId="57D17B81" w14:textId="77777777" w:rsidR="007433CD" w:rsidRDefault="00000000">
      <w:pPr>
        <w:pStyle w:val="SourceCode"/>
      </w:pPr>
      <w:r>
        <w:rPr>
          <w:rStyle w:val="VerbatimChar"/>
        </w:rPr>
        <w:t>1991-01-28</w:t>
      </w:r>
    </w:p>
    <w:p w14:paraId="57D17B82" w14:textId="77777777" w:rsidR="007433CD" w:rsidRDefault="00000000">
      <w:pPr>
        <w:pStyle w:val="SourceCode"/>
      </w:pPr>
      <w:r>
        <w:rPr>
          <w:rStyle w:val="VerbatimChar"/>
        </w:rPr>
        <w:t>1991-01-29</w:t>
      </w:r>
    </w:p>
    <w:p w14:paraId="57D17B83" w14:textId="77777777" w:rsidR="007433CD" w:rsidRDefault="00000000">
      <w:pPr>
        <w:pStyle w:val="SourceCode"/>
      </w:pPr>
      <w:r>
        <w:rPr>
          <w:rStyle w:val="VerbatimChar"/>
        </w:rPr>
        <w:t>1991-01-30</w:t>
      </w:r>
    </w:p>
    <w:p w14:paraId="57D17B84" w14:textId="77777777" w:rsidR="007433CD" w:rsidRDefault="00000000">
      <w:pPr>
        <w:pStyle w:val="SourceCode"/>
      </w:pPr>
      <w:r>
        <w:rPr>
          <w:rStyle w:val="VerbatimChar"/>
        </w:rPr>
        <w:t>1991-01-31</w:t>
      </w:r>
    </w:p>
    <w:p w14:paraId="57D17B85" w14:textId="77777777" w:rsidR="007433CD" w:rsidRDefault="00000000">
      <w:pPr>
        <w:pStyle w:val="SourceCode"/>
      </w:pPr>
      <w:r>
        <w:rPr>
          <w:rStyle w:val="VerbatimChar"/>
        </w:rPr>
        <w:t>1991-02-01</w:t>
      </w:r>
    </w:p>
    <w:p w14:paraId="57D17B86" w14:textId="77777777" w:rsidR="007433CD" w:rsidRDefault="00000000">
      <w:pPr>
        <w:pStyle w:val="SourceCode"/>
      </w:pPr>
      <w:r>
        <w:rPr>
          <w:rStyle w:val="VerbatimChar"/>
        </w:rPr>
        <w:t>1991-02-02</w:t>
      </w:r>
    </w:p>
    <w:p w14:paraId="57D17B87" w14:textId="77777777" w:rsidR="007433CD" w:rsidRDefault="00000000">
      <w:pPr>
        <w:pStyle w:val="SourceCode"/>
      </w:pPr>
      <w:r>
        <w:rPr>
          <w:rStyle w:val="VerbatimChar"/>
        </w:rPr>
        <w:t>1991-02-03</w:t>
      </w:r>
    </w:p>
    <w:p w14:paraId="57D17B88" w14:textId="77777777" w:rsidR="007433CD" w:rsidRDefault="00000000">
      <w:pPr>
        <w:pStyle w:val="SourceCode"/>
      </w:pPr>
      <w:r>
        <w:rPr>
          <w:rStyle w:val="VerbatimChar"/>
        </w:rPr>
        <w:t>1991-02-04</w:t>
      </w:r>
    </w:p>
    <w:p w14:paraId="57D17B89" w14:textId="77777777" w:rsidR="007433CD" w:rsidRDefault="00000000">
      <w:pPr>
        <w:pStyle w:val="SourceCode"/>
      </w:pPr>
      <w:r>
        <w:rPr>
          <w:rStyle w:val="VerbatimChar"/>
        </w:rPr>
        <w:t>1991-02-05</w:t>
      </w:r>
    </w:p>
    <w:p w14:paraId="57D17B8A" w14:textId="77777777" w:rsidR="007433CD" w:rsidRDefault="00000000">
      <w:pPr>
        <w:pStyle w:val="SourceCode"/>
      </w:pPr>
      <w:r>
        <w:rPr>
          <w:rStyle w:val="VerbatimChar"/>
        </w:rPr>
        <w:t>1991-02-06</w:t>
      </w:r>
    </w:p>
    <w:p w14:paraId="57D17B8B" w14:textId="77777777" w:rsidR="007433CD" w:rsidRDefault="00000000">
      <w:pPr>
        <w:pStyle w:val="SourceCode"/>
      </w:pPr>
      <w:r>
        <w:rPr>
          <w:rStyle w:val="VerbatimChar"/>
        </w:rPr>
        <w:t>1991-02-07</w:t>
      </w:r>
    </w:p>
    <w:p w14:paraId="57D17B8C" w14:textId="77777777" w:rsidR="007433CD" w:rsidRDefault="00000000">
      <w:pPr>
        <w:pStyle w:val="SourceCode"/>
      </w:pPr>
      <w:r>
        <w:rPr>
          <w:rStyle w:val="VerbatimChar"/>
        </w:rPr>
        <w:t>1991-02-08</w:t>
      </w:r>
    </w:p>
    <w:p w14:paraId="57D17B8D" w14:textId="77777777" w:rsidR="007433CD" w:rsidRDefault="00000000">
      <w:pPr>
        <w:pStyle w:val="SourceCode"/>
      </w:pPr>
      <w:r>
        <w:rPr>
          <w:rStyle w:val="VerbatimChar"/>
        </w:rPr>
        <w:t>1991-02-09</w:t>
      </w:r>
    </w:p>
    <w:p w14:paraId="57D17B8E" w14:textId="77777777" w:rsidR="007433CD" w:rsidRDefault="00000000">
      <w:pPr>
        <w:pStyle w:val="SourceCode"/>
      </w:pPr>
      <w:r>
        <w:rPr>
          <w:rStyle w:val="VerbatimChar"/>
        </w:rPr>
        <w:t>1991-02-10</w:t>
      </w:r>
    </w:p>
    <w:p w14:paraId="57D17B8F" w14:textId="77777777" w:rsidR="007433CD" w:rsidRDefault="00000000">
      <w:pPr>
        <w:pStyle w:val="SourceCode"/>
      </w:pPr>
      <w:r>
        <w:rPr>
          <w:rStyle w:val="VerbatimChar"/>
        </w:rPr>
        <w:t>1991-02-11</w:t>
      </w:r>
    </w:p>
    <w:p w14:paraId="57D17B90" w14:textId="77777777" w:rsidR="007433CD" w:rsidRDefault="00000000">
      <w:pPr>
        <w:pStyle w:val="SourceCode"/>
      </w:pPr>
      <w:r>
        <w:rPr>
          <w:rStyle w:val="VerbatimChar"/>
        </w:rPr>
        <w:t>1991-02-12</w:t>
      </w:r>
    </w:p>
    <w:p w14:paraId="57D17B91" w14:textId="77777777" w:rsidR="007433CD" w:rsidRDefault="00000000">
      <w:pPr>
        <w:pStyle w:val="SourceCode"/>
      </w:pPr>
      <w:r>
        <w:rPr>
          <w:rStyle w:val="VerbatimChar"/>
        </w:rPr>
        <w:t>1991-02-13</w:t>
      </w:r>
    </w:p>
    <w:p w14:paraId="57D17B92" w14:textId="77777777" w:rsidR="007433CD" w:rsidRDefault="00000000">
      <w:pPr>
        <w:pStyle w:val="SourceCode"/>
      </w:pPr>
      <w:r>
        <w:rPr>
          <w:rStyle w:val="VerbatimChar"/>
        </w:rPr>
        <w:t>1991-02-14</w:t>
      </w:r>
    </w:p>
    <w:p w14:paraId="57D17B93" w14:textId="77777777" w:rsidR="007433CD" w:rsidRDefault="00000000">
      <w:pPr>
        <w:pStyle w:val="SourceCode"/>
      </w:pPr>
      <w:r>
        <w:rPr>
          <w:rStyle w:val="VerbatimChar"/>
        </w:rPr>
        <w:t>1991-02-15</w:t>
      </w:r>
    </w:p>
    <w:p w14:paraId="57D17B94" w14:textId="77777777" w:rsidR="007433CD" w:rsidRDefault="00000000">
      <w:pPr>
        <w:pStyle w:val="SourceCode"/>
      </w:pPr>
      <w:r>
        <w:rPr>
          <w:rStyle w:val="VerbatimChar"/>
        </w:rPr>
        <w:t>1991-02-16</w:t>
      </w:r>
    </w:p>
    <w:p w14:paraId="57D17B95" w14:textId="77777777" w:rsidR="007433CD" w:rsidRDefault="00000000">
      <w:pPr>
        <w:pStyle w:val="SourceCode"/>
      </w:pPr>
      <w:r>
        <w:rPr>
          <w:rStyle w:val="VerbatimChar"/>
        </w:rPr>
        <w:lastRenderedPageBreak/>
        <w:t>1991-02-17</w:t>
      </w:r>
    </w:p>
    <w:p w14:paraId="57D17B96" w14:textId="77777777" w:rsidR="007433CD" w:rsidRDefault="00000000">
      <w:pPr>
        <w:pStyle w:val="SourceCode"/>
      </w:pPr>
      <w:r>
        <w:rPr>
          <w:rStyle w:val="VerbatimChar"/>
        </w:rPr>
        <w:t>1991-02-18</w:t>
      </w:r>
    </w:p>
    <w:p w14:paraId="57D17B97" w14:textId="77777777" w:rsidR="007433CD" w:rsidRDefault="00000000">
      <w:pPr>
        <w:pStyle w:val="SourceCode"/>
      </w:pPr>
      <w:r>
        <w:rPr>
          <w:rStyle w:val="VerbatimChar"/>
        </w:rPr>
        <w:t>1991-02-19</w:t>
      </w:r>
    </w:p>
    <w:p w14:paraId="57D17B98" w14:textId="77777777" w:rsidR="007433CD" w:rsidRDefault="00000000">
      <w:pPr>
        <w:pStyle w:val="SourceCode"/>
      </w:pPr>
      <w:r>
        <w:rPr>
          <w:rStyle w:val="VerbatimChar"/>
        </w:rPr>
        <w:t>1991-02-20</w:t>
      </w:r>
    </w:p>
    <w:p w14:paraId="57D17B99" w14:textId="77777777" w:rsidR="007433CD" w:rsidRDefault="00000000">
      <w:pPr>
        <w:pStyle w:val="SourceCode"/>
      </w:pPr>
      <w:r>
        <w:rPr>
          <w:rStyle w:val="VerbatimChar"/>
        </w:rPr>
        <w:t>1991-02-21</w:t>
      </w:r>
    </w:p>
    <w:p w14:paraId="57D17B9A" w14:textId="77777777" w:rsidR="007433CD" w:rsidRDefault="00000000">
      <w:pPr>
        <w:pStyle w:val="SourceCode"/>
      </w:pPr>
      <w:r>
        <w:rPr>
          <w:rStyle w:val="VerbatimChar"/>
        </w:rPr>
        <w:t>1991-02-22</w:t>
      </w:r>
    </w:p>
    <w:p w14:paraId="57D17B9B" w14:textId="77777777" w:rsidR="007433CD" w:rsidRDefault="00000000">
      <w:pPr>
        <w:pStyle w:val="SourceCode"/>
      </w:pPr>
      <w:r>
        <w:rPr>
          <w:rStyle w:val="VerbatimChar"/>
        </w:rPr>
        <w:t>1991-02-23</w:t>
      </w:r>
    </w:p>
    <w:p w14:paraId="57D17B9C" w14:textId="77777777" w:rsidR="007433CD" w:rsidRDefault="00000000">
      <w:pPr>
        <w:pStyle w:val="SourceCode"/>
      </w:pPr>
      <w:r>
        <w:rPr>
          <w:rStyle w:val="VerbatimChar"/>
        </w:rPr>
        <w:t>1991-02-24</w:t>
      </w:r>
    </w:p>
    <w:p w14:paraId="57D17B9D" w14:textId="77777777" w:rsidR="007433CD" w:rsidRDefault="00000000">
      <w:pPr>
        <w:pStyle w:val="SourceCode"/>
      </w:pPr>
      <w:r>
        <w:rPr>
          <w:rStyle w:val="VerbatimChar"/>
        </w:rPr>
        <w:t>1991-02-25</w:t>
      </w:r>
    </w:p>
    <w:p w14:paraId="57D17B9E" w14:textId="77777777" w:rsidR="007433CD" w:rsidRDefault="00000000">
      <w:pPr>
        <w:pStyle w:val="SourceCode"/>
      </w:pPr>
      <w:r>
        <w:rPr>
          <w:rStyle w:val="VerbatimChar"/>
        </w:rPr>
        <w:t>1991-02-26</w:t>
      </w:r>
    </w:p>
    <w:p w14:paraId="57D17B9F" w14:textId="77777777" w:rsidR="007433CD" w:rsidRDefault="00000000">
      <w:pPr>
        <w:pStyle w:val="SourceCode"/>
      </w:pPr>
      <w:r>
        <w:rPr>
          <w:rStyle w:val="VerbatimChar"/>
        </w:rPr>
        <w:t>1991-02-27</w:t>
      </w:r>
    </w:p>
    <w:p w14:paraId="57D17BA0" w14:textId="77777777" w:rsidR="007433CD" w:rsidRDefault="00000000">
      <w:pPr>
        <w:pStyle w:val="SourceCode"/>
      </w:pPr>
      <w:r>
        <w:rPr>
          <w:rStyle w:val="VerbatimChar"/>
        </w:rPr>
        <w:t>1991-02-28</w:t>
      </w:r>
    </w:p>
    <w:p w14:paraId="57D17BA1" w14:textId="77777777" w:rsidR="007433CD" w:rsidRDefault="00000000">
      <w:pPr>
        <w:pStyle w:val="SourceCode"/>
      </w:pPr>
      <w:r>
        <w:rPr>
          <w:rStyle w:val="VerbatimChar"/>
        </w:rPr>
        <w:t>1991-03-01</w:t>
      </w:r>
    </w:p>
    <w:p w14:paraId="57D17BA2" w14:textId="77777777" w:rsidR="007433CD" w:rsidRDefault="00000000">
      <w:pPr>
        <w:pStyle w:val="SourceCode"/>
      </w:pPr>
      <w:r>
        <w:rPr>
          <w:rStyle w:val="VerbatimChar"/>
        </w:rPr>
        <w:t>1991-03-02</w:t>
      </w:r>
    </w:p>
    <w:p w14:paraId="57D17BA3" w14:textId="77777777" w:rsidR="007433CD" w:rsidRDefault="00000000">
      <w:pPr>
        <w:pStyle w:val="SourceCode"/>
      </w:pPr>
      <w:r>
        <w:rPr>
          <w:rStyle w:val="VerbatimChar"/>
        </w:rPr>
        <w:t>1991-03-03</w:t>
      </w:r>
    </w:p>
    <w:p w14:paraId="57D17BA4" w14:textId="77777777" w:rsidR="007433CD" w:rsidRDefault="00000000">
      <w:pPr>
        <w:pStyle w:val="SourceCode"/>
      </w:pPr>
      <w:r>
        <w:rPr>
          <w:rStyle w:val="VerbatimChar"/>
        </w:rPr>
        <w:t>1991-03-04</w:t>
      </w:r>
    </w:p>
    <w:p w14:paraId="57D17BA5" w14:textId="77777777" w:rsidR="007433CD" w:rsidRDefault="00000000">
      <w:pPr>
        <w:pStyle w:val="SourceCode"/>
      </w:pPr>
      <w:r>
        <w:rPr>
          <w:rStyle w:val="VerbatimChar"/>
        </w:rPr>
        <w:t>1991-03-05</w:t>
      </w:r>
    </w:p>
    <w:p w14:paraId="57D17BA6" w14:textId="77777777" w:rsidR="007433CD" w:rsidRDefault="00000000">
      <w:pPr>
        <w:pStyle w:val="SourceCode"/>
      </w:pPr>
      <w:r>
        <w:rPr>
          <w:rStyle w:val="VerbatimChar"/>
        </w:rPr>
        <w:t>1991-03-06</w:t>
      </w:r>
    </w:p>
    <w:p w14:paraId="57D17BA7" w14:textId="77777777" w:rsidR="007433CD" w:rsidRDefault="00000000">
      <w:pPr>
        <w:pStyle w:val="SourceCode"/>
      </w:pPr>
      <w:r>
        <w:rPr>
          <w:rStyle w:val="VerbatimChar"/>
        </w:rPr>
        <w:t>1991-03-07</w:t>
      </w:r>
    </w:p>
    <w:p w14:paraId="57D17BA8" w14:textId="77777777" w:rsidR="007433CD" w:rsidRDefault="00000000">
      <w:pPr>
        <w:pStyle w:val="SourceCode"/>
      </w:pPr>
      <w:r>
        <w:rPr>
          <w:rStyle w:val="VerbatimChar"/>
        </w:rPr>
        <w:t>1991-03-08</w:t>
      </w:r>
    </w:p>
    <w:p w14:paraId="57D17BA9" w14:textId="77777777" w:rsidR="007433CD" w:rsidRDefault="00000000">
      <w:pPr>
        <w:pStyle w:val="SourceCode"/>
      </w:pPr>
      <w:r>
        <w:rPr>
          <w:rStyle w:val="VerbatimChar"/>
        </w:rPr>
        <w:t>1991-03-09</w:t>
      </w:r>
    </w:p>
    <w:p w14:paraId="57D17BAA" w14:textId="77777777" w:rsidR="007433CD" w:rsidRDefault="00000000">
      <w:pPr>
        <w:pStyle w:val="SourceCode"/>
      </w:pPr>
      <w:r>
        <w:rPr>
          <w:rStyle w:val="VerbatimChar"/>
        </w:rPr>
        <w:t>1991-03-10</w:t>
      </w:r>
    </w:p>
    <w:p w14:paraId="57D17BAB" w14:textId="77777777" w:rsidR="007433CD" w:rsidRDefault="00000000">
      <w:pPr>
        <w:pStyle w:val="SourceCode"/>
      </w:pPr>
      <w:r>
        <w:rPr>
          <w:rStyle w:val="VerbatimChar"/>
        </w:rPr>
        <w:t>1991-03-11</w:t>
      </w:r>
    </w:p>
    <w:p w14:paraId="57D17BAC" w14:textId="77777777" w:rsidR="007433CD" w:rsidRDefault="00000000">
      <w:pPr>
        <w:pStyle w:val="SourceCode"/>
      </w:pPr>
      <w:r>
        <w:rPr>
          <w:rStyle w:val="VerbatimChar"/>
        </w:rPr>
        <w:t>1991-03-12</w:t>
      </w:r>
    </w:p>
    <w:p w14:paraId="57D17BAD" w14:textId="77777777" w:rsidR="007433CD" w:rsidRDefault="00000000">
      <w:pPr>
        <w:pStyle w:val="SourceCode"/>
      </w:pPr>
      <w:r>
        <w:rPr>
          <w:rStyle w:val="VerbatimChar"/>
        </w:rPr>
        <w:t>1991-03-13</w:t>
      </w:r>
    </w:p>
    <w:p w14:paraId="57D17BAE" w14:textId="77777777" w:rsidR="007433CD" w:rsidRDefault="00000000">
      <w:pPr>
        <w:pStyle w:val="SourceCode"/>
      </w:pPr>
      <w:r>
        <w:rPr>
          <w:rStyle w:val="VerbatimChar"/>
        </w:rPr>
        <w:t>1991-03-14</w:t>
      </w:r>
    </w:p>
    <w:p w14:paraId="57D17BAF" w14:textId="77777777" w:rsidR="007433CD" w:rsidRDefault="00000000">
      <w:pPr>
        <w:pStyle w:val="SourceCode"/>
      </w:pPr>
      <w:r>
        <w:rPr>
          <w:rStyle w:val="VerbatimChar"/>
        </w:rPr>
        <w:t>1991-03-15</w:t>
      </w:r>
    </w:p>
    <w:p w14:paraId="57D17BB0" w14:textId="77777777" w:rsidR="007433CD" w:rsidRDefault="00000000">
      <w:pPr>
        <w:pStyle w:val="SourceCode"/>
      </w:pPr>
      <w:r>
        <w:rPr>
          <w:rStyle w:val="VerbatimChar"/>
        </w:rPr>
        <w:t>1991-03-16</w:t>
      </w:r>
    </w:p>
    <w:p w14:paraId="57D17BB1" w14:textId="77777777" w:rsidR="007433CD" w:rsidRDefault="00000000">
      <w:pPr>
        <w:pStyle w:val="SourceCode"/>
      </w:pPr>
      <w:r>
        <w:rPr>
          <w:rStyle w:val="VerbatimChar"/>
        </w:rPr>
        <w:lastRenderedPageBreak/>
        <w:t>1991-03-17</w:t>
      </w:r>
    </w:p>
    <w:p w14:paraId="57D17BB2" w14:textId="77777777" w:rsidR="007433CD" w:rsidRDefault="00000000">
      <w:pPr>
        <w:pStyle w:val="SourceCode"/>
      </w:pPr>
      <w:r>
        <w:rPr>
          <w:rStyle w:val="VerbatimChar"/>
        </w:rPr>
        <w:t>1991-03-18</w:t>
      </w:r>
    </w:p>
    <w:p w14:paraId="57D17BB3" w14:textId="77777777" w:rsidR="007433CD" w:rsidRDefault="00000000">
      <w:pPr>
        <w:pStyle w:val="SourceCode"/>
      </w:pPr>
      <w:r>
        <w:rPr>
          <w:rStyle w:val="VerbatimChar"/>
        </w:rPr>
        <w:t>1991-03-19</w:t>
      </w:r>
    </w:p>
    <w:p w14:paraId="57D17BB4" w14:textId="77777777" w:rsidR="007433CD" w:rsidRDefault="00000000">
      <w:pPr>
        <w:pStyle w:val="SourceCode"/>
      </w:pPr>
      <w:r>
        <w:rPr>
          <w:rStyle w:val="VerbatimChar"/>
        </w:rPr>
        <w:t>1991-03-20</w:t>
      </w:r>
    </w:p>
    <w:p w14:paraId="57D17BB5" w14:textId="77777777" w:rsidR="007433CD" w:rsidRDefault="00000000">
      <w:pPr>
        <w:pStyle w:val="SourceCode"/>
      </w:pPr>
      <w:r>
        <w:rPr>
          <w:rStyle w:val="VerbatimChar"/>
        </w:rPr>
        <w:t>1991-03-21</w:t>
      </w:r>
    </w:p>
    <w:p w14:paraId="57D17BB6" w14:textId="77777777" w:rsidR="007433CD" w:rsidRDefault="00000000">
      <w:pPr>
        <w:pStyle w:val="SourceCode"/>
      </w:pPr>
      <w:r>
        <w:rPr>
          <w:rStyle w:val="VerbatimChar"/>
        </w:rPr>
        <w:t>1991-03-22</w:t>
      </w:r>
    </w:p>
    <w:p w14:paraId="57D17BB7" w14:textId="77777777" w:rsidR="007433CD" w:rsidRDefault="00000000">
      <w:pPr>
        <w:pStyle w:val="SourceCode"/>
      </w:pPr>
      <w:r>
        <w:rPr>
          <w:rStyle w:val="VerbatimChar"/>
        </w:rPr>
        <w:t>1991-03-23</w:t>
      </w:r>
    </w:p>
    <w:p w14:paraId="57D17BB8" w14:textId="77777777" w:rsidR="007433CD" w:rsidRDefault="00000000">
      <w:pPr>
        <w:pStyle w:val="SourceCode"/>
      </w:pPr>
      <w:r>
        <w:rPr>
          <w:rStyle w:val="VerbatimChar"/>
        </w:rPr>
        <w:t>1991-03-24</w:t>
      </w:r>
    </w:p>
    <w:p w14:paraId="57D17BB9" w14:textId="77777777" w:rsidR="007433CD" w:rsidRDefault="00000000">
      <w:pPr>
        <w:pStyle w:val="SourceCode"/>
      </w:pPr>
      <w:r>
        <w:rPr>
          <w:rStyle w:val="VerbatimChar"/>
        </w:rPr>
        <w:t>1991-03-25</w:t>
      </w:r>
    </w:p>
    <w:p w14:paraId="57D17BBA" w14:textId="77777777" w:rsidR="007433CD" w:rsidRDefault="00000000">
      <w:pPr>
        <w:pStyle w:val="SourceCode"/>
      </w:pPr>
      <w:r>
        <w:rPr>
          <w:rStyle w:val="VerbatimChar"/>
        </w:rPr>
        <w:t>1991-03-26</w:t>
      </w:r>
    </w:p>
    <w:p w14:paraId="57D17BBB" w14:textId="77777777" w:rsidR="007433CD" w:rsidRDefault="00000000">
      <w:pPr>
        <w:pStyle w:val="SourceCode"/>
      </w:pPr>
      <w:r>
        <w:rPr>
          <w:rStyle w:val="VerbatimChar"/>
        </w:rPr>
        <w:t>1991-03-27</w:t>
      </w:r>
    </w:p>
    <w:p w14:paraId="57D17BBC" w14:textId="77777777" w:rsidR="007433CD" w:rsidRDefault="00000000">
      <w:pPr>
        <w:pStyle w:val="SourceCode"/>
      </w:pPr>
      <w:r>
        <w:rPr>
          <w:rStyle w:val="VerbatimChar"/>
        </w:rPr>
        <w:t>1991-03-28</w:t>
      </w:r>
    </w:p>
    <w:p w14:paraId="57D17BBD" w14:textId="77777777" w:rsidR="007433CD" w:rsidRDefault="00000000">
      <w:pPr>
        <w:pStyle w:val="SourceCode"/>
      </w:pPr>
      <w:r>
        <w:rPr>
          <w:rStyle w:val="VerbatimChar"/>
        </w:rPr>
        <w:t>1991-03-29</w:t>
      </w:r>
    </w:p>
    <w:p w14:paraId="57D17BBE" w14:textId="77777777" w:rsidR="007433CD" w:rsidRDefault="00000000">
      <w:pPr>
        <w:pStyle w:val="SourceCode"/>
      </w:pPr>
      <w:r>
        <w:rPr>
          <w:rStyle w:val="VerbatimChar"/>
        </w:rPr>
        <w:t>1991-03-30</w:t>
      </w:r>
    </w:p>
    <w:p w14:paraId="57D17BBF" w14:textId="77777777" w:rsidR="007433CD" w:rsidRDefault="00000000">
      <w:pPr>
        <w:pStyle w:val="SourceCode"/>
      </w:pPr>
      <w:r>
        <w:rPr>
          <w:rStyle w:val="VerbatimChar"/>
        </w:rPr>
        <w:t>1991-03-31</w:t>
      </w:r>
    </w:p>
    <w:p w14:paraId="57D17BC0" w14:textId="77777777" w:rsidR="007433CD" w:rsidRDefault="00000000">
      <w:pPr>
        <w:pStyle w:val="SourceCode"/>
      </w:pPr>
      <w:r>
        <w:rPr>
          <w:rStyle w:val="VerbatimChar"/>
        </w:rPr>
        <w:t>1991-04-01</w:t>
      </w:r>
    </w:p>
    <w:p w14:paraId="57D17BC1" w14:textId="77777777" w:rsidR="007433CD" w:rsidRDefault="00000000">
      <w:pPr>
        <w:pStyle w:val="SourceCode"/>
      </w:pPr>
      <w:r>
        <w:rPr>
          <w:rStyle w:val="VerbatimChar"/>
        </w:rPr>
        <w:t>1991-04-02</w:t>
      </w:r>
    </w:p>
    <w:p w14:paraId="57D17BC2" w14:textId="77777777" w:rsidR="007433CD" w:rsidRDefault="00000000">
      <w:pPr>
        <w:pStyle w:val="SourceCode"/>
      </w:pPr>
      <w:r>
        <w:rPr>
          <w:rStyle w:val="VerbatimChar"/>
        </w:rPr>
        <w:t>1991-04-03</w:t>
      </w:r>
    </w:p>
    <w:p w14:paraId="57D17BC3" w14:textId="77777777" w:rsidR="007433CD" w:rsidRDefault="00000000">
      <w:pPr>
        <w:pStyle w:val="SourceCode"/>
      </w:pPr>
      <w:r>
        <w:rPr>
          <w:rStyle w:val="VerbatimChar"/>
        </w:rPr>
        <w:t>1991-04-04</w:t>
      </w:r>
    </w:p>
    <w:p w14:paraId="57D17BC4" w14:textId="77777777" w:rsidR="007433CD" w:rsidRDefault="00000000">
      <w:pPr>
        <w:pStyle w:val="SourceCode"/>
      </w:pPr>
      <w:r>
        <w:rPr>
          <w:rStyle w:val="VerbatimChar"/>
        </w:rPr>
        <w:t>1991-04-05</w:t>
      </w:r>
    </w:p>
    <w:p w14:paraId="57D17BC5" w14:textId="77777777" w:rsidR="007433CD" w:rsidRDefault="00000000">
      <w:pPr>
        <w:pStyle w:val="SourceCode"/>
      </w:pPr>
      <w:r>
        <w:rPr>
          <w:rStyle w:val="VerbatimChar"/>
        </w:rPr>
        <w:t>1991-04-06</w:t>
      </w:r>
    </w:p>
    <w:p w14:paraId="57D17BC6" w14:textId="77777777" w:rsidR="007433CD" w:rsidRDefault="00000000">
      <w:pPr>
        <w:pStyle w:val="SourceCode"/>
      </w:pPr>
      <w:r>
        <w:rPr>
          <w:rStyle w:val="VerbatimChar"/>
        </w:rPr>
        <w:t>1991-04-07</w:t>
      </w:r>
    </w:p>
    <w:p w14:paraId="57D17BC7" w14:textId="77777777" w:rsidR="007433CD" w:rsidRDefault="00000000">
      <w:pPr>
        <w:pStyle w:val="SourceCode"/>
      </w:pPr>
      <w:r>
        <w:rPr>
          <w:rStyle w:val="VerbatimChar"/>
        </w:rPr>
        <w:t>1991-04-08</w:t>
      </w:r>
    </w:p>
    <w:p w14:paraId="57D17BC8" w14:textId="77777777" w:rsidR="007433CD" w:rsidRDefault="00000000">
      <w:pPr>
        <w:pStyle w:val="SourceCode"/>
      </w:pPr>
      <w:r>
        <w:rPr>
          <w:rStyle w:val="VerbatimChar"/>
        </w:rPr>
        <w:t>1991-04-09</w:t>
      </w:r>
    </w:p>
    <w:p w14:paraId="57D17BC9" w14:textId="77777777" w:rsidR="007433CD" w:rsidRDefault="00000000">
      <w:pPr>
        <w:pStyle w:val="SourceCode"/>
      </w:pPr>
      <w:r>
        <w:rPr>
          <w:rStyle w:val="VerbatimChar"/>
        </w:rPr>
        <w:t>1991-04-10</w:t>
      </w:r>
    </w:p>
    <w:p w14:paraId="57D17BCA" w14:textId="77777777" w:rsidR="007433CD" w:rsidRDefault="00000000">
      <w:pPr>
        <w:pStyle w:val="SourceCode"/>
      </w:pPr>
      <w:r>
        <w:rPr>
          <w:rStyle w:val="VerbatimChar"/>
        </w:rPr>
        <w:t>1991-04-11</w:t>
      </w:r>
    </w:p>
    <w:p w14:paraId="57D17BCB" w14:textId="77777777" w:rsidR="007433CD" w:rsidRDefault="00000000">
      <w:pPr>
        <w:pStyle w:val="SourceCode"/>
      </w:pPr>
      <w:r>
        <w:rPr>
          <w:rStyle w:val="VerbatimChar"/>
        </w:rPr>
        <w:t>1991-04-12</w:t>
      </w:r>
    </w:p>
    <w:p w14:paraId="57D17BCC" w14:textId="77777777" w:rsidR="007433CD" w:rsidRDefault="00000000">
      <w:pPr>
        <w:pStyle w:val="SourceCode"/>
      </w:pPr>
      <w:r>
        <w:rPr>
          <w:rStyle w:val="VerbatimChar"/>
        </w:rPr>
        <w:t>1991-04-13</w:t>
      </w:r>
    </w:p>
    <w:p w14:paraId="57D17BCD" w14:textId="77777777" w:rsidR="007433CD" w:rsidRDefault="00000000">
      <w:pPr>
        <w:pStyle w:val="SourceCode"/>
      </w:pPr>
      <w:r>
        <w:rPr>
          <w:rStyle w:val="VerbatimChar"/>
        </w:rPr>
        <w:lastRenderedPageBreak/>
        <w:t>1991-04-14</w:t>
      </w:r>
    </w:p>
    <w:p w14:paraId="57D17BCE" w14:textId="77777777" w:rsidR="007433CD" w:rsidRDefault="00000000">
      <w:pPr>
        <w:pStyle w:val="SourceCode"/>
      </w:pPr>
      <w:r>
        <w:rPr>
          <w:rStyle w:val="VerbatimChar"/>
        </w:rPr>
        <w:t>1991-04-15</w:t>
      </w:r>
    </w:p>
    <w:p w14:paraId="57D17BCF" w14:textId="77777777" w:rsidR="007433CD" w:rsidRDefault="00000000">
      <w:pPr>
        <w:pStyle w:val="SourceCode"/>
      </w:pPr>
      <w:r>
        <w:rPr>
          <w:rStyle w:val="VerbatimChar"/>
        </w:rPr>
        <w:t>1991-04-16</w:t>
      </w:r>
    </w:p>
    <w:p w14:paraId="57D17BD0" w14:textId="77777777" w:rsidR="007433CD" w:rsidRDefault="00000000">
      <w:pPr>
        <w:pStyle w:val="SourceCode"/>
      </w:pPr>
      <w:r>
        <w:rPr>
          <w:rStyle w:val="VerbatimChar"/>
        </w:rPr>
        <w:t>1991-04-17</w:t>
      </w:r>
    </w:p>
    <w:p w14:paraId="57D17BD1" w14:textId="77777777" w:rsidR="007433CD" w:rsidRDefault="00000000">
      <w:pPr>
        <w:pStyle w:val="SourceCode"/>
      </w:pPr>
      <w:r>
        <w:rPr>
          <w:rStyle w:val="VerbatimChar"/>
        </w:rPr>
        <w:t>1991-04-18</w:t>
      </w:r>
    </w:p>
    <w:p w14:paraId="57D17BD2" w14:textId="77777777" w:rsidR="007433CD" w:rsidRDefault="00000000">
      <w:pPr>
        <w:pStyle w:val="SourceCode"/>
      </w:pPr>
      <w:r>
        <w:rPr>
          <w:rStyle w:val="VerbatimChar"/>
        </w:rPr>
        <w:t>1991-04-19</w:t>
      </w:r>
    </w:p>
    <w:p w14:paraId="57D17BD3" w14:textId="77777777" w:rsidR="007433CD" w:rsidRDefault="00000000">
      <w:pPr>
        <w:pStyle w:val="SourceCode"/>
      </w:pPr>
      <w:r>
        <w:rPr>
          <w:rStyle w:val="VerbatimChar"/>
        </w:rPr>
        <w:t>1991-04-20</w:t>
      </w:r>
    </w:p>
    <w:p w14:paraId="57D17BD4" w14:textId="77777777" w:rsidR="007433CD" w:rsidRDefault="00000000">
      <w:pPr>
        <w:pStyle w:val="SourceCode"/>
      </w:pPr>
      <w:r>
        <w:rPr>
          <w:rStyle w:val="VerbatimChar"/>
        </w:rPr>
        <w:t>1991-04-21</w:t>
      </w:r>
    </w:p>
    <w:p w14:paraId="57D17BD5" w14:textId="77777777" w:rsidR="007433CD" w:rsidRDefault="00000000">
      <w:pPr>
        <w:pStyle w:val="SourceCode"/>
      </w:pPr>
      <w:r>
        <w:rPr>
          <w:rStyle w:val="VerbatimChar"/>
        </w:rPr>
        <w:t>1991-04-22</w:t>
      </w:r>
    </w:p>
    <w:p w14:paraId="57D17BD6" w14:textId="77777777" w:rsidR="007433CD" w:rsidRDefault="00000000">
      <w:pPr>
        <w:pStyle w:val="SourceCode"/>
      </w:pPr>
      <w:r>
        <w:rPr>
          <w:rStyle w:val="VerbatimChar"/>
        </w:rPr>
        <w:t>1991-04-23</w:t>
      </w:r>
    </w:p>
    <w:p w14:paraId="57D17BD7" w14:textId="77777777" w:rsidR="007433CD" w:rsidRDefault="00000000">
      <w:pPr>
        <w:pStyle w:val="SourceCode"/>
      </w:pPr>
      <w:r>
        <w:rPr>
          <w:rStyle w:val="VerbatimChar"/>
        </w:rPr>
        <w:t>1991-04-24</w:t>
      </w:r>
    </w:p>
    <w:p w14:paraId="57D17BD8" w14:textId="77777777" w:rsidR="007433CD" w:rsidRDefault="00000000">
      <w:pPr>
        <w:pStyle w:val="SourceCode"/>
      </w:pPr>
      <w:r>
        <w:rPr>
          <w:rStyle w:val="VerbatimChar"/>
        </w:rPr>
        <w:t>1991-04-25</w:t>
      </w:r>
    </w:p>
    <w:p w14:paraId="57D17BD9" w14:textId="77777777" w:rsidR="007433CD" w:rsidRDefault="00000000">
      <w:pPr>
        <w:pStyle w:val="SourceCode"/>
      </w:pPr>
      <w:r>
        <w:rPr>
          <w:rStyle w:val="VerbatimChar"/>
        </w:rPr>
        <w:t>1991-04-26</w:t>
      </w:r>
    </w:p>
    <w:p w14:paraId="57D17BDA" w14:textId="77777777" w:rsidR="007433CD" w:rsidRDefault="00000000">
      <w:pPr>
        <w:pStyle w:val="SourceCode"/>
      </w:pPr>
      <w:r>
        <w:rPr>
          <w:rStyle w:val="VerbatimChar"/>
        </w:rPr>
        <w:t>1991-04-27</w:t>
      </w:r>
    </w:p>
    <w:p w14:paraId="57D17BDB" w14:textId="77777777" w:rsidR="007433CD" w:rsidRDefault="00000000">
      <w:pPr>
        <w:pStyle w:val="SourceCode"/>
      </w:pPr>
      <w:r>
        <w:rPr>
          <w:rStyle w:val="VerbatimChar"/>
        </w:rPr>
        <w:t>1991-04-28</w:t>
      </w:r>
    </w:p>
    <w:p w14:paraId="57D17BDC" w14:textId="77777777" w:rsidR="007433CD" w:rsidRDefault="00000000">
      <w:pPr>
        <w:pStyle w:val="SourceCode"/>
      </w:pPr>
      <w:r>
        <w:rPr>
          <w:rStyle w:val="VerbatimChar"/>
        </w:rPr>
        <w:t>1991-04-29</w:t>
      </w:r>
    </w:p>
    <w:p w14:paraId="57D17BDD" w14:textId="77777777" w:rsidR="007433CD" w:rsidRDefault="00000000">
      <w:pPr>
        <w:pStyle w:val="SourceCode"/>
      </w:pPr>
      <w:r>
        <w:rPr>
          <w:rStyle w:val="VerbatimChar"/>
        </w:rPr>
        <w:t>1991-04-30</w:t>
      </w:r>
    </w:p>
    <w:p w14:paraId="57D17BDE" w14:textId="77777777" w:rsidR="007433CD" w:rsidRDefault="00000000">
      <w:pPr>
        <w:pStyle w:val="SourceCode"/>
      </w:pPr>
      <w:r>
        <w:rPr>
          <w:rStyle w:val="VerbatimChar"/>
        </w:rPr>
        <w:t>1991-05-01</w:t>
      </w:r>
    </w:p>
    <w:p w14:paraId="57D17BDF" w14:textId="77777777" w:rsidR="007433CD" w:rsidRDefault="00000000">
      <w:pPr>
        <w:pStyle w:val="SourceCode"/>
      </w:pPr>
      <w:r>
        <w:rPr>
          <w:rStyle w:val="VerbatimChar"/>
        </w:rPr>
        <w:t>1991-05-02</w:t>
      </w:r>
    </w:p>
    <w:p w14:paraId="57D17BE0" w14:textId="77777777" w:rsidR="007433CD" w:rsidRDefault="00000000">
      <w:pPr>
        <w:pStyle w:val="SourceCode"/>
      </w:pPr>
      <w:r>
        <w:rPr>
          <w:rStyle w:val="VerbatimChar"/>
        </w:rPr>
        <w:t>1991-05-03</w:t>
      </w:r>
    </w:p>
    <w:p w14:paraId="57D17BE1" w14:textId="77777777" w:rsidR="007433CD" w:rsidRDefault="00000000">
      <w:pPr>
        <w:pStyle w:val="SourceCode"/>
      </w:pPr>
      <w:r>
        <w:rPr>
          <w:rStyle w:val="VerbatimChar"/>
        </w:rPr>
        <w:t>1991-05-04</w:t>
      </w:r>
    </w:p>
    <w:p w14:paraId="57D17BE2" w14:textId="77777777" w:rsidR="007433CD" w:rsidRDefault="00000000">
      <w:pPr>
        <w:pStyle w:val="SourceCode"/>
      </w:pPr>
      <w:r>
        <w:rPr>
          <w:rStyle w:val="VerbatimChar"/>
        </w:rPr>
        <w:t>1991-05-05</w:t>
      </w:r>
    </w:p>
    <w:p w14:paraId="57D17BE3" w14:textId="77777777" w:rsidR="007433CD" w:rsidRDefault="00000000">
      <w:pPr>
        <w:pStyle w:val="SourceCode"/>
      </w:pPr>
      <w:r>
        <w:rPr>
          <w:rStyle w:val="VerbatimChar"/>
        </w:rPr>
        <w:t>1991-05-06</w:t>
      </w:r>
    </w:p>
    <w:p w14:paraId="57D17BE4" w14:textId="77777777" w:rsidR="007433CD" w:rsidRDefault="00000000">
      <w:pPr>
        <w:pStyle w:val="SourceCode"/>
      </w:pPr>
      <w:r>
        <w:rPr>
          <w:rStyle w:val="VerbatimChar"/>
        </w:rPr>
        <w:t>1991-05-07</w:t>
      </w:r>
    </w:p>
    <w:p w14:paraId="57D17BE5" w14:textId="77777777" w:rsidR="007433CD" w:rsidRDefault="00000000">
      <w:pPr>
        <w:pStyle w:val="SourceCode"/>
      </w:pPr>
      <w:r>
        <w:rPr>
          <w:rStyle w:val="VerbatimChar"/>
        </w:rPr>
        <w:t>1991-05-08</w:t>
      </w:r>
    </w:p>
    <w:p w14:paraId="57D17BE6" w14:textId="77777777" w:rsidR="007433CD" w:rsidRDefault="00000000">
      <w:pPr>
        <w:pStyle w:val="SourceCode"/>
      </w:pPr>
      <w:r>
        <w:rPr>
          <w:rStyle w:val="VerbatimChar"/>
        </w:rPr>
        <w:t>1991-05-09</w:t>
      </w:r>
    </w:p>
    <w:p w14:paraId="57D17BE7" w14:textId="77777777" w:rsidR="007433CD" w:rsidRDefault="00000000">
      <w:pPr>
        <w:pStyle w:val="SourceCode"/>
      </w:pPr>
      <w:r>
        <w:rPr>
          <w:rStyle w:val="VerbatimChar"/>
        </w:rPr>
        <w:t>1991-05-10</w:t>
      </w:r>
    </w:p>
    <w:p w14:paraId="57D17BE8" w14:textId="77777777" w:rsidR="007433CD" w:rsidRDefault="00000000">
      <w:pPr>
        <w:pStyle w:val="SourceCode"/>
      </w:pPr>
      <w:r>
        <w:rPr>
          <w:rStyle w:val="VerbatimChar"/>
        </w:rPr>
        <w:t>1991-05-11</w:t>
      </w:r>
    </w:p>
    <w:p w14:paraId="57D17BE9" w14:textId="77777777" w:rsidR="007433CD" w:rsidRDefault="00000000">
      <w:pPr>
        <w:pStyle w:val="SourceCode"/>
      </w:pPr>
      <w:r>
        <w:rPr>
          <w:rStyle w:val="VerbatimChar"/>
        </w:rPr>
        <w:lastRenderedPageBreak/>
        <w:t>1991-05-12</w:t>
      </w:r>
    </w:p>
    <w:p w14:paraId="57D17BEA" w14:textId="77777777" w:rsidR="007433CD" w:rsidRDefault="00000000">
      <w:pPr>
        <w:pStyle w:val="SourceCode"/>
      </w:pPr>
      <w:r>
        <w:rPr>
          <w:rStyle w:val="VerbatimChar"/>
        </w:rPr>
        <w:t>1991-05-13</w:t>
      </w:r>
    </w:p>
    <w:p w14:paraId="57D17BEB" w14:textId="77777777" w:rsidR="007433CD" w:rsidRDefault="00000000">
      <w:pPr>
        <w:pStyle w:val="SourceCode"/>
      </w:pPr>
      <w:r>
        <w:rPr>
          <w:rStyle w:val="VerbatimChar"/>
        </w:rPr>
        <w:t>1991-05-14</w:t>
      </w:r>
    </w:p>
    <w:p w14:paraId="57D17BEC" w14:textId="77777777" w:rsidR="007433CD" w:rsidRDefault="00000000">
      <w:pPr>
        <w:pStyle w:val="SourceCode"/>
      </w:pPr>
      <w:r>
        <w:rPr>
          <w:rStyle w:val="VerbatimChar"/>
        </w:rPr>
        <w:t>1991-05-15</w:t>
      </w:r>
    </w:p>
    <w:p w14:paraId="57D17BED" w14:textId="77777777" w:rsidR="007433CD" w:rsidRDefault="00000000">
      <w:pPr>
        <w:pStyle w:val="SourceCode"/>
      </w:pPr>
      <w:r>
        <w:rPr>
          <w:rStyle w:val="VerbatimChar"/>
        </w:rPr>
        <w:t>1991-05-16</w:t>
      </w:r>
    </w:p>
    <w:p w14:paraId="57D17BEE" w14:textId="77777777" w:rsidR="007433CD" w:rsidRDefault="00000000">
      <w:pPr>
        <w:pStyle w:val="SourceCode"/>
      </w:pPr>
      <w:r>
        <w:rPr>
          <w:rStyle w:val="VerbatimChar"/>
        </w:rPr>
        <w:t>1991-05-17</w:t>
      </w:r>
    </w:p>
    <w:p w14:paraId="57D17BEF" w14:textId="77777777" w:rsidR="007433CD" w:rsidRDefault="00000000">
      <w:pPr>
        <w:pStyle w:val="SourceCode"/>
      </w:pPr>
      <w:r>
        <w:rPr>
          <w:rStyle w:val="VerbatimChar"/>
        </w:rPr>
        <w:t>1991-05-18</w:t>
      </w:r>
    </w:p>
    <w:p w14:paraId="57D17BF0" w14:textId="77777777" w:rsidR="007433CD" w:rsidRDefault="00000000">
      <w:pPr>
        <w:pStyle w:val="SourceCode"/>
      </w:pPr>
      <w:r>
        <w:rPr>
          <w:rStyle w:val="VerbatimChar"/>
        </w:rPr>
        <w:t>1991-05-19</w:t>
      </w:r>
    </w:p>
    <w:p w14:paraId="57D17BF1" w14:textId="77777777" w:rsidR="007433CD" w:rsidRDefault="00000000">
      <w:pPr>
        <w:pStyle w:val="SourceCode"/>
      </w:pPr>
      <w:r>
        <w:rPr>
          <w:rStyle w:val="VerbatimChar"/>
        </w:rPr>
        <w:t>1991-05-20</w:t>
      </w:r>
    </w:p>
    <w:p w14:paraId="57D17BF2" w14:textId="77777777" w:rsidR="007433CD" w:rsidRDefault="00000000">
      <w:pPr>
        <w:pStyle w:val="SourceCode"/>
      </w:pPr>
      <w:r>
        <w:rPr>
          <w:rStyle w:val="VerbatimChar"/>
        </w:rPr>
        <w:t>1991-05-21</w:t>
      </w:r>
    </w:p>
    <w:p w14:paraId="57D17BF3" w14:textId="77777777" w:rsidR="007433CD" w:rsidRDefault="00000000">
      <w:pPr>
        <w:pStyle w:val="SourceCode"/>
      </w:pPr>
      <w:r>
        <w:rPr>
          <w:rStyle w:val="VerbatimChar"/>
        </w:rPr>
        <w:t>1991-05-22</w:t>
      </w:r>
    </w:p>
    <w:p w14:paraId="57D17BF4" w14:textId="77777777" w:rsidR="007433CD" w:rsidRDefault="00000000">
      <w:pPr>
        <w:pStyle w:val="SourceCode"/>
      </w:pPr>
      <w:r>
        <w:rPr>
          <w:rStyle w:val="VerbatimChar"/>
        </w:rPr>
        <w:t>1991-05-23</w:t>
      </w:r>
    </w:p>
    <w:p w14:paraId="57D17BF5" w14:textId="77777777" w:rsidR="007433CD" w:rsidRDefault="00000000">
      <w:pPr>
        <w:pStyle w:val="SourceCode"/>
      </w:pPr>
      <w:r>
        <w:rPr>
          <w:rStyle w:val="VerbatimChar"/>
        </w:rPr>
        <w:t>1991-05-24</w:t>
      </w:r>
    </w:p>
    <w:p w14:paraId="57D17BF6" w14:textId="77777777" w:rsidR="007433CD" w:rsidRDefault="00000000">
      <w:pPr>
        <w:pStyle w:val="SourceCode"/>
      </w:pPr>
      <w:r>
        <w:rPr>
          <w:rStyle w:val="VerbatimChar"/>
        </w:rPr>
        <w:t>1991-05-25</w:t>
      </w:r>
    </w:p>
    <w:p w14:paraId="57D17BF7" w14:textId="77777777" w:rsidR="007433CD" w:rsidRDefault="00000000">
      <w:pPr>
        <w:pStyle w:val="SourceCode"/>
      </w:pPr>
      <w:r>
        <w:rPr>
          <w:rStyle w:val="VerbatimChar"/>
        </w:rPr>
        <w:t>1991-05-26</w:t>
      </w:r>
    </w:p>
    <w:p w14:paraId="57D17BF8" w14:textId="77777777" w:rsidR="007433CD" w:rsidRDefault="00000000">
      <w:pPr>
        <w:pStyle w:val="SourceCode"/>
      </w:pPr>
      <w:r>
        <w:rPr>
          <w:rStyle w:val="VerbatimChar"/>
        </w:rPr>
        <w:t>1991-05-27</w:t>
      </w:r>
    </w:p>
    <w:p w14:paraId="57D17BF9" w14:textId="77777777" w:rsidR="007433CD" w:rsidRDefault="00000000">
      <w:pPr>
        <w:pStyle w:val="SourceCode"/>
      </w:pPr>
      <w:r>
        <w:rPr>
          <w:rStyle w:val="VerbatimChar"/>
        </w:rPr>
        <w:t>1991-05-28</w:t>
      </w:r>
    </w:p>
    <w:p w14:paraId="57D17BFA" w14:textId="77777777" w:rsidR="007433CD" w:rsidRDefault="00000000">
      <w:pPr>
        <w:pStyle w:val="SourceCode"/>
      </w:pPr>
      <w:r>
        <w:rPr>
          <w:rStyle w:val="VerbatimChar"/>
        </w:rPr>
        <w:t>1991-05-29</w:t>
      </w:r>
    </w:p>
    <w:p w14:paraId="57D17BFB" w14:textId="77777777" w:rsidR="007433CD" w:rsidRDefault="00000000">
      <w:pPr>
        <w:pStyle w:val="SourceCode"/>
      </w:pPr>
      <w:r>
        <w:rPr>
          <w:rStyle w:val="VerbatimChar"/>
        </w:rPr>
        <w:t>1991-05-30</w:t>
      </w:r>
    </w:p>
    <w:p w14:paraId="57D17BFC" w14:textId="77777777" w:rsidR="007433CD" w:rsidRDefault="00000000">
      <w:pPr>
        <w:pStyle w:val="SourceCode"/>
      </w:pPr>
      <w:r>
        <w:rPr>
          <w:rStyle w:val="VerbatimChar"/>
        </w:rPr>
        <w:t>1991-05-31</w:t>
      </w:r>
    </w:p>
    <w:p w14:paraId="57D17BFD" w14:textId="77777777" w:rsidR="007433CD" w:rsidRDefault="00000000">
      <w:pPr>
        <w:pStyle w:val="SourceCode"/>
      </w:pPr>
      <w:r>
        <w:rPr>
          <w:rStyle w:val="VerbatimChar"/>
        </w:rPr>
        <w:t>1991-06-01</w:t>
      </w:r>
    </w:p>
    <w:p w14:paraId="57D17BFE" w14:textId="77777777" w:rsidR="007433CD" w:rsidRDefault="00000000">
      <w:pPr>
        <w:pStyle w:val="SourceCode"/>
      </w:pPr>
      <w:r>
        <w:rPr>
          <w:rStyle w:val="VerbatimChar"/>
        </w:rPr>
        <w:t>1991-06-02</w:t>
      </w:r>
    </w:p>
    <w:p w14:paraId="57D17BFF" w14:textId="77777777" w:rsidR="007433CD" w:rsidRDefault="00000000">
      <w:pPr>
        <w:pStyle w:val="SourceCode"/>
      </w:pPr>
      <w:r>
        <w:rPr>
          <w:rStyle w:val="VerbatimChar"/>
        </w:rPr>
        <w:t>1991-06-03</w:t>
      </w:r>
    </w:p>
    <w:p w14:paraId="57D17C00" w14:textId="77777777" w:rsidR="007433CD" w:rsidRDefault="00000000">
      <w:pPr>
        <w:pStyle w:val="SourceCode"/>
      </w:pPr>
      <w:r>
        <w:rPr>
          <w:rStyle w:val="VerbatimChar"/>
        </w:rPr>
        <w:t>1991-06-04</w:t>
      </w:r>
    </w:p>
    <w:p w14:paraId="57D17C01" w14:textId="77777777" w:rsidR="007433CD" w:rsidRDefault="00000000">
      <w:pPr>
        <w:pStyle w:val="SourceCode"/>
      </w:pPr>
      <w:r>
        <w:rPr>
          <w:rStyle w:val="VerbatimChar"/>
        </w:rPr>
        <w:t>1991-06-05</w:t>
      </w:r>
    </w:p>
    <w:p w14:paraId="57D17C02" w14:textId="77777777" w:rsidR="007433CD" w:rsidRDefault="00000000">
      <w:pPr>
        <w:pStyle w:val="SourceCode"/>
      </w:pPr>
      <w:r>
        <w:rPr>
          <w:rStyle w:val="VerbatimChar"/>
        </w:rPr>
        <w:t>1991-06-06</w:t>
      </w:r>
    </w:p>
    <w:p w14:paraId="57D17C03" w14:textId="77777777" w:rsidR="007433CD" w:rsidRDefault="00000000">
      <w:pPr>
        <w:pStyle w:val="SourceCode"/>
      </w:pPr>
      <w:r>
        <w:rPr>
          <w:rStyle w:val="VerbatimChar"/>
        </w:rPr>
        <w:t>1991-06-07</w:t>
      </w:r>
    </w:p>
    <w:p w14:paraId="57D17C04" w14:textId="77777777" w:rsidR="007433CD" w:rsidRDefault="00000000">
      <w:pPr>
        <w:pStyle w:val="SourceCode"/>
      </w:pPr>
      <w:r>
        <w:rPr>
          <w:rStyle w:val="VerbatimChar"/>
        </w:rPr>
        <w:t>1991-06-08</w:t>
      </w:r>
    </w:p>
    <w:p w14:paraId="57D17C05" w14:textId="77777777" w:rsidR="007433CD" w:rsidRDefault="00000000">
      <w:pPr>
        <w:pStyle w:val="SourceCode"/>
      </w:pPr>
      <w:r>
        <w:rPr>
          <w:rStyle w:val="VerbatimChar"/>
        </w:rPr>
        <w:lastRenderedPageBreak/>
        <w:t>1991-06-09</w:t>
      </w:r>
    </w:p>
    <w:p w14:paraId="57D17C06" w14:textId="77777777" w:rsidR="007433CD" w:rsidRDefault="00000000">
      <w:pPr>
        <w:pStyle w:val="SourceCode"/>
      </w:pPr>
      <w:r>
        <w:rPr>
          <w:rStyle w:val="VerbatimChar"/>
        </w:rPr>
        <w:t>1991-06-10</w:t>
      </w:r>
    </w:p>
    <w:p w14:paraId="57D17C07" w14:textId="77777777" w:rsidR="007433CD" w:rsidRDefault="00000000">
      <w:pPr>
        <w:pStyle w:val="SourceCode"/>
      </w:pPr>
      <w:r>
        <w:rPr>
          <w:rStyle w:val="VerbatimChar"/>
        </w:rPr>
        <w:t>1991-06-11</w:t>
      </w:r>
    </w:p>
    <w:p w14:paraId="57D17C08" w14:textId="77777777" w:rsidR="007433CD" w:rsidRDefault="00000000">
      <w:pPr>
        <w:pStyle w:val="SourceCode"/>
      </w:pPr>
      <w:r>
        <w:rPr>
          <w:rStyle w:val="VerbatimChar"/>
        </w:rPr>
        <w:t>1991-06-12</w:t>
      </w:r>
    </w:p>
    <w:p w14:paraId="57D17C09" w14:textId="77777777" w:rsidR="007433CD" w:rsidRDefault="00000000">
      <w:pPr>
        <w:pStyle w:val="SourceCode"/>
      </w:pPr>
      <w:r>
        <w:rPr>
          <w:rStyle w:val="VerbatimChar"/>
        </w:rPr>
        <w:t>1991-06-13</w:t>
      </w:r>
    </w:p>
    <w:p w14:paraId="57D17C0A" w14:textId="77777777" w:rsidR="007433CD" w:rsidRDefault="00000000">
      <w:pPr>
        <w:pStyle w:val="SourceCode"/>
      </w:pPr>
      <w:r>
        <w:rPr>
          <w:rStyle w:val="VerbatimChar"/>
        </w:rPr>
        <w:t>1991-06-14</w:t>
      </w:r>
    </w:p>
    <w:p w14:paraId="57D17C0B" w14:textId="77777777" w:rsidR="007433CD" w:rsidRDefault="00000000">
      <w:pPr>
        <w:pStyle w:val="SourceCode"/>
      </w:pPr>
      <w:r>
        <w:rPr>
          <w:rStyle w:val="VerbatimChar"/>
        </w:rPr>
        <w:t>1991-06-15</w:t>
      </w:r>
    </w:p>
    <w:p w14:paraId="57D17C0C" w14:textId="77777777" w:rsidR="007433CD" w:rsidRDefault="00000000">
      <w:pPr>
        <w:pStyle w:val="SourceCode"/>
      </w:pPr>
      <w:r>
        <w:rPr>
          <w:rStyle w:val="VerbatimChar"/>
        </w:rPr>
        <w:t>1991-06-16</w:t>
      </w:r>
    </w:p>
    <w:p w14:paraId="57D17C0D" w14:textId="77777777" w:rsidR="007433CD" w:rsidRDefault="00000000">
      <w:pPr>
        <w:pStyle w:val="SourceCode"/>
      </w:pPr>
      <w:r>
        <w:rPr>
          <w:rStyle w:val="VerbatimChar"/>
        </w:rPr>
        <w:t>1991-06-17</w:t>
      </w:r>
    </w:p>
    <w:p w14:paraId="57D17C0E" w14:textId="77777777" w:rsidR="007433CD" w:rsidRDefault="00000000">
      <w:pPr>
        <w:pStyle w:val="SourceCode"/>
      </w:pPr>
      <w:r>
        <w:rPr>
          <w:rStyle w:val="VerbatimChar"/>
        </w:rPr>
        <w:t>1991-06-18</w:t>
      </w:r>
    </w:p>
    <w:p w14:paraId="57D17C0F" w14:textId="77777777" w:rsidR="007433CD" w:rsidRDefault="00000000">
      <w:pPr>
        <w:pStyle w:val="SourceCode"/>
      </w:pPr>
      <w:r>
        <w:rPr>
          <w:rStyle w:val="VerbatimChar"/>
        </w:rPr>
        <w:t>1991-06-19</w:t>
      </w:r>
    </w:p>
    <w:p w14:paraId="57D17C10" w14:textId="77777777" w:rsidR="007433CD" w:rsidRDefault="00000000">
      <w:pPr>
        <w:pStyle w:val="SourceCode"/>
      </w:pPr>
      <w:r>
        <w:rPr>
          <w:rStyle w:val="VerbatimChar"/>
        </w:rPr>
        <w:t>1991-06-20</w:t>
      </w:r>
    </w:p>
    <w:p w14:paraId="57D17C11" w14:textId="77777777" w:rsidR="007433CD" w:rsidRDefault="00000000">
      <w:pPr>
        <w:pStyle w:val="SourceCode"/>
      </w:pPr>
      <w:r>
        <w:rPr>
          <w:rStyle w:val="VerbatimChar"/>
        </w:rPr>
        <w:t>1991-06-21</w:t>
      </w:r>
    </w:p>
    <w:p w14:paraId="57D17C12" w14:textId="77777777" w:rsidR="007433CD" w:rsidRDefault="00000000">
      <w:pPr>
        <w:pStyle w:val="SourceCode"/>
      </w:pPr>
      <w:r>
        <w:rPr>
          <w:rStyle w:val="VerbatimChar"/>
        </w:rPr>
        <w:t>1991-06-22</w:t>
      </w:r>
    </w:p>
    <w:p w14:paraId="57D17C13" w14:textId="77777777" w:rsidR="007433CD" w:rsidRDefault="00000000">
      <w:pPr>
        <w:pStyle w:val="SourceCode"/>
      </w:pPr>
      <w:r>
        <w:rPr>
          <w:rStyle w:val="VerbatimChar"/>
        </w:rPr>
        <w:t>1991-06-23</w:t>
      </w:r>
    </w:p>
    <w:p w14:paraId="57D17C14" w14:textId="77777777" w:rsidR="007433CD" w:rsidRDefault="00000000">
      <w:pPr>
        <w:pStyle w:val="SourceCode"/>
      </w:pPr>
      <w:r>
        <w:rPr>
          <w:rStyle w:val="VerbatimChar"/>
        </w:rPr>
        <w:t>1991-06-24</w:t>
      </w:r>
    </w:p>
    <w:p w14:paraId="57D17C15" w14:textId="77777777" w:rsidR="007433CD" w:rsidRDefault="00000000">
      <w:pPr>
        <w:pStyle w:val="SourceCode"/>
      </w:pPr>
      <w:r>
        <w:rPr>
          <w:rStyle w:val="VerbatimChar"/>
        </w:rPr>
        <w:t>1991-06-25</w:t>
      </w:r>
    </w:p>
    <w:p w14:paraId="57D17C16" w14:textId="77777777" w:rsidR="007433CD" w:rsidRDefault="00000000">
      <w:pPr>
        <w:pStyle w:val="SourceCode"/>
      </w:pPr>
      <w:r>
        <w:rPr>
          <w:rStyle w:val="VerbatimChar"/>
        </w:rPr>
        <w:t>1991-06-26</w:t>
      </w:r>
    </w:p>
    <w:p w14:paraId="57D17C17" w14:textId="77777777" w:rsidR="007433CD" w:rsidRDefault="00000000">
      <w:pPr>
        <w:pStyle w:val="SourceCode"/>
      </w:pPr>
      <w:r>
        <w:rPr>
          <w:rStyle w:val="VerbatimChar"/>
        </w:rPr>
        <w:t>1991-06-27</w:t>
      </w:r>
    </w:p>
    <w:p w14:paraId="57D17C18" w14:textId="77777777" w:rsidR="007433CD" w:rsidRDefault="00000000">
      <w:pPr>
        <w:pStyle w:val="SourceCode"/>
      </w:pPr>
      <w:r>
        <w:rPr>
          <w:rStyle w:val="VerbatimChar"/>
        </w:rPr>
        <w:t>1991-06-28</w:t>
      </w:r>
    </w:p>
    <w:p w14:paraId="57D17C19" w14:textId="77777777" w:rsidR="007433CD" w:rsidRDefault="00000000">
      <w:pPr>
        <w:pStyle w:val="SourceCode"/>
      </w:pPr>
      <w:r>
        <w:rPr>
          <w:rStyle w:val="VerbatimChar"/>
        </w:rPr>
        <w:t>1991-06-29</w:t>
      </w:r>
    </w:p>
    <w:p w14:paraId="57D17C1A" w14:textId="77777777" w:rsidR="007433CD" w:rsidRDefault="00000000">
      <w:pPr>
        <w:pStyle w:val="SourceCode"/>
      </w:pPr>
      <w:r>
        <w:rPr>
          <w:rStyle w:val="VerbatimChar"/>
        </w:rPr>
        <w:t>1991-06-30</w:t>
      </w:r>
    </w:p>
    <w:p w14:paraId="57D17C1B" w14:textId="77777777" w:rsidR="007433CD" w:rsidRDefault="00000000">
      <w:pPr>
        <w:pStyle w:val="SourceCode"/>
      </w:pPr>
      <w:r>
        <w:rPr>
          <w:rStyle w:val="VerbatimChar"/>
        </w:rPr>
        <w:t>1991-07-01</w:t>
      </w:r>
    </w:p>
    <w:p w14:paraId="57D17C1C" w14:textId="77777777" w:rsidR="007433CD" w:rsidRDefault="00000000">
      <w:pPr>
        <w:pStyle w:val="SourceCode"/>
      </w:pPr>
      <w:r>
        <w:rPr>
          <w:rStyle w:val="VerbatimChar"/>
        </w:rPr>
        <w:t>1991-07-02</w:t>
      </w:r>
    </w:p>
    <w:p w14:paraId="57D17C1D" w14:textId="77777777" w:rsidR="007433CD" w:rsidRDefault="00000000">
      <w:pPr>
        <w:pStyle w:val="SourceCode"/>
      </w:pPr>
      <w:r>
        <w:rPr>
          <w:rStyle w:val="VerbatimChar"/>
        </w:rPr>
        <w:t>1991-07-03</w:t>
      </w:r>
    </w:p>
    <w:p w14:paraId="57D17C1E" w14:textId="77777777" w:rsidR="007433CD" w:rsidRDefault="00000000">
      <w:pPr>
        <w:pStyle w:val="SourceCode"/>
      </w:pPr>
      <w:r>
        <w:rPr>
          <w:rStyle w:val="VerbatimChar"/>
        </w:rPr>
        <w:t>1991-07-04</w:t>
      </w:r>
    </w:p>
    <w:p w14:paraId="57D17C1F" w14:textId="77777777" w:rsidR="007433CD" w:rsidRDefault="00000000">
      <w:pPr>
        <w:pStyle w:val="SourceCode"/>
      </w:pPr>
      <w:r>
        <w:rPr>
          <w:rStyle w:val="VerbatimChar"/>
        </w:rPr>
        <w:t>1991-07-05</w:t>
      </w:r>
    </w:p>
    <w:p w14:paraId="57D17C20" w14:textId="77777777" w:rsidR="007433CD" w:rsidRDefault="00000000">
      <w:pPr>
        <w:pStyle w:val="SourceCode"/>
      </w:pPr>
      <w:r>
        <w:rPr>
          <w:rStyle w:val="VerbatimChar"/>
        </w:rPr>
        <w:t>1991-07-06</w:t>
      </w:r>
    </w:p>
    <w:p w14:paraId="57D17C21" w14:textId="77777777" w:rsidR="007433CD" w:rsidRDefault="00000000">
      <w:pPr>
        <w:pStyle w:val="SourceCode"/>
      </w:pPr>
      <w:r>
        <w:rPr>
          <w:rStyle w:val="VerbatimChar"/>
        </w:rPr>
        <w:lastRenderedPageBreak/>
        <w:t>1991-07-07</w:t>
      </w:r>
    </w:p>
    <w:p w14:paraId="57D17C22" w14:textId="77777777" w:rsidR="007433CD" w:rsidRDefault="00000000">
      <w:pPr>
        <w:pStyle w:val="SourceCode"/>
      </w:pPr>
      <w:r>
        <w:rPr>
          <w:rStyle w:val="VerbatimChar"/>
        </w:rPr>
        <w:t>1991-07-08</w:t>
      </w:r>
    </w:p>
    <w:p w14:paraId="57D17C23" w14:textId="77777777" w:rsidR="007433CD" w:rsidRDefault="00000000">
      <w:pPr>
        <w:pStyle w:val="SourceCode"/>
      </w:pPr>
      <w:r>
        <w:rPr>
          <w:rStyle w:val="VerbatimChar"/>
        </w:rPr>
        <w:t>1991-07-09</w:t>
      </w:r>
    </w:p>
    <w:p w14:paraId="57D17C24" w14:textId="77777777" w:rsidR="007433CD" w:rsidRDefault="00000000">
      <w:pPr>
        <w:pStyle w:val="SourceCode"/>
      </w:pPr>
      <w:r>
        <w:rPr>
          <w:rStyle w:val="VerbatimChar"/>
        </w:rPr>
        <w:t>1991-07-10</w:t>
      </w:r>
    </w:p>
    <w:p w14:paraId="57D17C25" w14:textId="77777777" w:rsidR="007433CD" w:rsidRDefault="00000000">
      <w:pPr>
        <w:pStyle w:val="SourceCode"/>
      </w:pPr>
      <w:r>
        <w:rPr>
          <w:rStyle w:val="VerbatimChar"/>
        </w:rPr>
        <w:t>1991-07-11</w:t>
      </w:r>
    </w:p>
    <w:p w14:paraId="57D17C26" w14:textId="77777777" w:rsidR="007433CD" w:rsidRDefault="00000000">
      <w:pPr>
        <w:pStyle w:val="SourceCode"/>
      </w:pPr>
      <w:r>
        <w:rPr>
          <w:rStyle w:val="VerbatimChar"/>
        </w:rPr>
        <w:t>1991-07-12</w:t>
      </w:r>
    </w:p>
    <w:p w14:paraId="57D17C27" w14:textId="77777777" w:rsidR="007433CD" w:rsidRDefault="00000000">
      <w:pPr>
        <w:pStyle w:val="SourceCode"/>
      </w:pPr>
      <w:r>
        <w:rPr>
          <w:rStyle w:val="VerbatimChar"/>
        </w:rPr>
        <w:t>1991-07-13</w:t>
      </w:r>
    </w:p>
    <w:p w14:paraId="57D17C28" w14:textId="77777777" w:rsidR="007433CD" w:rsidRDefault="00000000">
      <w:pPr>
        <w:pStyle w:val="SourceCode"/>
      </w:pPr>
      <w:r>
        <w:rPr>
          <w:rStyle w:val="VerbatimChar"/>
        </w:rPr>
        <w:t>1991-07-14</w:t>
      </w:r>
    </w:p>
    <w:p w14:paraId="57D17C29" w14:textId="77777777" w:rsidR="007433CD" w:rsidRDefault="00000000">
      <w:pPr>
        <w:pStyle w:val="SourceCode"/>
      </w:pPr>
      <w:r>
        <w:rPr>
          <w:rStyle w:val="VerbatimChar"/>
        </w:rPr>
        <w:t>1991-07-15</w:t>
      </w:r>
    </w:p>
    <w:p w14:paraId="57D17C2A" w14:textId="77777777" w:rsidR="007433CD" w:rsidRDefault="00000000">
      <w:pPr>
        <w:pStyle w:val="SourceCode"/>
      </w:pPr>
      <w:r>
        <w:rPr>
          <w:rStyle w:val="VerbatimChar"/>
        </w:rPr>
        <w:t>1991-07-16</w:t>
      </w:r>
    </w:p>
    <w:p w14:paraId="57D17C2B" w14:textId="77777777" w:rsidR="007433CD" w:rsidRDefault="00000000">
      <w:pPr>
        <w:pStyle w:val="SourceCode"/>
      </w:pPr>
      <w:r>
        <w:rPr>
          <w:rStyle w:val="VerbatimChar"/>
        </w:rPr>
        <w:t>1991-07-17</w:t>
      </w:r>
    </w:p>
    <w:p w14:paraId="57D17C2C" w14:textId="77777777" w:rsidR="007433CD" w:rsidRDefault="00000000">
      <w:pPr>
        <w:pStyle w:val="SourceCode"/>
      </w:pPr>
      <w:r>
        <w:rPr>
          <w:rStyle w:val="VerbatimChar"/>
        </w:rPr>
        <w:t>1991-07-18</w:t>
      </w:r>
    </w:p>
    <w:p w14:paraId="57D17C2D" w14:textId="77777777" w:rsidR="007433CD" w:rsidRDefault="00000000">
      <w:pPr>
        <w:pStyle w:val="SourceCode"/>
      </w:pPr>
      <w:r>
        <w:rPr>
          <w:rStyle w:val="VerbatimChar"/>
        </w:rPr>
        <w:t>1991-07-19</w:t>
      </w:r>
    </w:p>
    <w:p w14:paraId="57D17C2E" w14:textId="77777777" w:rsidR="007433CD" w:rsidRDefault="00000000">
      <w:pPr>
        <w:pStyle w:val="SourceCode"/>
      </w:pPr>
      <w:r>
        <w:rPr>
          <w:rStyle w:val="VerbatimChar"/>
        </w:rPr>
        <w:t>1991-07-20</w:t>
      </w:r>
    </w:p>
    <w:p w14:paraId="57D17C2F" w14:textId="77777777" w:rsidR="007433CD" w:rsidRDefault="00000000">
      <w:pPr>
        <w:pStyle w:val="SourceCode"/>
      </w:pPr>
      <w:r>
        <w:rPr>
          <w:rStyle w:val="VerbatimChar"/>
        </w:rPr>
        <w:t>1991-07-21</w:t>
      </w:r>
    </w:p>
    <w:p w14:paraId="57D17C30" w14:textId="77777777" w:rsidR="007433CD" w:rsidRDefault="00000000">
      <w:pPr>
        <w:pStyle w:val="SourceCode"/>
      </w:pPr>
      <w:r>
        <w:rPr>
          <w:rStyle w:val="VerbatimChar"/>
        </w:rPr>
        <w:t>1991-07-22</w:t>
      </w:r>
    </w:p>
    <w:p w14:paraId="57D17C31" w14:textId="77777777" w:rsidR="007433CD" w:rsidRDefault="00000000">
      <w:pPr>
        <w:pStyle w:val="SourceCode"/>
      </w:pPr>
      <w:r>
        <w:rPr>
          <w:rStyle w:val="VerbatimChar"/>
        </w:rPr>
        <w:t>1991-07-23</w:t>
      </w:r>
    </w:p>
    <w:p w14:paraId="57D17C32" w14:textId="77777777" w:rsidR="007433CD" w:rsidRDefault="00000000">
      <w:pPr>
        <w:pStyle w:val="SourceCode"/>
      </w:pPr>
      <w:r>
        <w:rPr>
          <w:rStyle w:val="VerbatimChar"/>
        </w:rPr>
        <w:t>1991-07-24</w:t>
      </w:r>
    </w:p>
    <w:p w14:paraId="57D17C33" w14:textId="77777777" w:rsidR="007433CD" w:rsidRDefault="00000000">
      <w:pPr>
        <w:pStyle w:val="SourceCode"/>
      </w:pPr>
      <w:r>
        <w:rPr>
          <w:rStyle w:val="VerbatimChar"/>
        </w:rPr>
        <w:t>1991-07-25</w:t>
      </w:r>
    </w:p>
    <w:p w14:paraId="57D17C34" w14:textId="77777777" w:rsidR="007433CD" w:rsidRDefault="00000000">
      <w:pPr>
        <w:pStyle w:val="SourceCode"/>
      </w:pPr>
      <w:r>
        <w:rPr>
          <w:rStyle w:val="VerbatimChar"/>
        </w:rPr>
        <w:t>1991-07-26</w:t>
      </w:r>
    </w:p>
    <w:p w14:paraId="57D17C35" w14:textId="77777777" w:rsidR="007433CD" w:rsidRDefault="00000000">
      <w:pPr>
        <w:pStyle w:val="SourceCode"/>
      </w:pPr>
      <w:r>
        <w:rPr>
          <w:rStyle w:val="VerbatimChar"/>
        </w:rPr>
        <w:t>1991-07-27</w:t>
      </w:r>
    </w:p>
    <w:p w14:paraId="57D17C36" w14:textId="77777777" w:rsidR="007433CD" w:rsidRDefault="00000000">
      <w:pPr>
        <w:pStyle w:val="SourceCode"/>
      </w:pPr>
      <w:r>
        <w:rPr>
          <w:rStyle w:val="VerbatimChar"/>
        </w:rPr>
        <w:t>1991-07-28</w:t>
      </w:r>
    </w:p>
    <w:p w14:paraId="57D17C37" w14:textId="77777777" w:rsidR="007433CD" w:rsidRDefault="00000000">
      <w:pPr>
        <w:pStyle w:val="SourceCode"/>
      </w:pPr>
      <w:r>
        <w:rPr>
          <w:rStyle w:val="VerbatimChar"/>
        </w:rPr>
        <w:t>1991-07-29</w:t>
      </w:r>
    </w:p>
    <w:p w14:paraId="57D17C38" w14:textId="77777777" w:rsidR="007433CD" w:rsidRDefault="00000000">
      <w:pPr>
        <w:pStyle w:val="SourceCode"/>
      </w:pPr>
      <w:r>
        <w:rPr>
          <w:rStyle w:val="VerbatimChar"/>
        </w:rPr>
        <w:t>1991-07-30</w:t>
      </w:r>
    </w:p>
    <w:p w14:paraId="57D17C39" w14:textId="77777777" w:rsidR="007433CD" w:rsidRDefault="00000000">
      <w:pPr>
        <w:pStyle w:val="SourceCode"/>
      </w:pPr>
      <w:r>
        <w:rPr>
          <w:rStyle w:val="VerbatimChar"/>
        </w:rPr>
        <w:t>1991-07-31</w:t>
      </w:r>
    </w:p>
    <w:p w14:paraId="57D17C3A" w14:textId="77777777" w:rsidR="007433CD" w:rsidRDefault="00000000">
      <w:pPr>
        <w:pStyle w:val="SourceCode"/>
      </w:pPr>
      <w:r>
        <w:rPr>
          <w:rStyle w:val="VerbatimChar"/>
        </w:rPr>
        <w:t>1991-08-01</w:t>
      </w:r>
    </w:p>
    <w:p w14:paraId="57D17C3B" w14:textId="77777777" w:rsidR="007433CD" w:rsidRDefault="00000000">
      <w:pPr>
        <w:pStyle w:val="SourceCode"/>
      </w:pPr>
      <w:r>
        <w:rPr>
          <w:rStyle w:val="VerbatimChar"/>
        </w:rPr>
        <w:t>1991-08-02</w:t>
      </w:r>
    </w:p>
    <w:p w14:paraId="57D17C3C" w14:textId="77777777" w:rsidR="007433CD" w:rsidRDefault="00000000">
      <w:pPr>
        <w:pStyle w:val="SourceCode"/>
      </w:pPr>
      <w:r>
        <w:rPr>
          <w:rStyle w:val="VerbatimChar"/>
        </w:rPr>
        <w:t>1991-08-03</w:t>
      </w:r>
    </w:p>
    <w:p w14:paraId="57D17C3D" w14:textId="77777777" w:rsidR="007433CD" w:rsidRDefault="00000000">
      <w:pPr>
        <w:pStyle w:val="SourceCode"/>
      </w:pPr>
      <w:r>
        <w:rPr>
          <w:rStyle w:val="VerbatimChar"/>
        </w:rPr>
        <w:lastRenderedPageBreak/>
        <w:t>1991-08-04</w:t>
      </w:r>
    </w:p>
    <w:p w14:paraId="57D17C3E" w14:textId="77777777" w:rsidR="007433CD" w:rsidRDefault="00000000">
      <w:pPr>
        <w:pStyle w:val="SourceCode"/>
      </w:pPr>
      <w:r>
        <w:rPr>
          <w:rStyle w:val="VerbatimChar"/>
        </w:rPr>
        <w:t>1991-08-05</w:t>
      </w:r>
    </w:p>
    <w:p w14:paraId="57D17C3F" w14:textId="77777777" w:rsidR="007433CD" w:rsidRDefault="00000000">
      <w:pPr>
        <w:pStyle w:val="SourceCode"/>
      </w:pPr>
      <w:r>
        <w:rPr>
          <w:rStyle w:val="VerbatimChar"/>
        </w:rPr>
        <w:t>1991-08-06</w:t>
      </w:r>
    </w:p>
    <w:p w14:paraId="57D17C40" w14:textId="77777777" w:rsidR="007433CD" w:rsidRDefault="00000000">
      <w:pPr>
        <w:pStyle w:val="SourceCode"/>
      </w:pPr>
      <w:r>
        <w:rPr>
          <w:rStyle w:val="VerbatimChar"/>
        </w:rPr>
        <w:t>1991-08-07</w:t>
      </w:r>
    </w:p>
    <w:p w14:paraId="57D17C41" w14:textId="77777777" w:rsidR="007433CD" w:rsidRDefault="00000000">
      <w:pPr>
        <w:pStyle w:val="SourceCode"/>
      </w:pPr>
      <w:r>
        <w:rPr>
          <w:rStyle w:val="VerbatimChar"/>
        </w:rPr>
        <w:t>1991-08-08</w:t>
      </w:r>
    </w:p>
    <w:p w14:paraId="57D17C42" w14:textId="77777777" w:rsidR="007433CD" w:rsidRDefault="00000000">
      <w:pPr>
        <w:pStyle w:val="SourceCode"/>
      </w:pPr>
      <w:r>
        <w:rPr>
          <w:rStyle w:val="VerbatimChar"/>
        </w:rPr>
        <w:t>1991-08-09</w:t>
      </w:r>
    </w:p>
    <w:p w14:paraId="57D17C43" w14:textId="77777777" w:rsidR="007433CD" w:rsidRDefault="00000000">
      <w:pPr>
        <w:pStyle w:val="SourceCode"/>
      </w:pPr>
      <w:r>
        <w:rPr>
          <w:rStyle w:val="VerbatimChar"/>
        </w:rPr>
        <w:t>1991-08-10</w:t>
      </w:r>
    </w:p>
    <w:p w14:paraId="57D17C44" w14:textId="77777777" w:rsidR="007433CD" w:rsidRDefault="00000000">
      <w:pPr>
        <w:pStyle w:val="SourceCode"/>
      </w:pPr>
      <w:r>
        <w:rPr>
          <w:rStyle w:val="VerbatimChar"/>
        </w:rPr>
        <w:t>1991-08-11</w:t>
      </w:r>
    </w:p>
    <w:p w14:paraId="57D17C45" w14:textId="77777777" w:rsidR="007433CD" w:rsidRDefault="00000000">
      <w:pPr>
        <w:pStyle w:val="SourceCode"/>
      </w:pPr>
      <w:r>
        <w:rPr>
          <w:rStyle w:val="VerbatimChar"/>
        </w:rPr>
        <w:t>1991-08-12</w:t>
      </w:r>
    </w:p>
    <w:p w14:paraId="57D17C46" w14:textId="77777777" w:rsidR="007433CD" w:rsidRDefault="00000000">
      <w:pPr>
        <w:pStyle w:val="SourceCode"/>
      </w:pPr>
      <w:r>
        <w:rPr>
          <w:rStyle w:val="VerbatimChar"/>
        </w:rPr>
        <w:t>1991-08-13</w:t>
      </w:r>
    </w:p>
    <w:p w14:paraId="57D17C47" w14:textId="77777777" w:rsidR="007433CD" w:rsidRDefault="00000000">
      <w:pPr>
        <w:pStyle w:val="SourceCode"/>
      </w:pPr>
      <w:r>
        <w:rPr>
          <w:rStyle w:val="VerbatimChar"/>
        </w:rPr>
        <w:t>1991-08-14</w:t>
      </w:r>
    </w:p>
    <w:p w14:paraId="57D17C48" w14:textId="77777777" w:rsidR="007433CD" w:rsidRDefault="00000000">
      <w:pPr>
        <w:pStyle w:val="SourceCode"/>
      </w:pPr>
      <w:r>
        <w:rPr>
          <w:rStyle w:val="VerbatimChar"/>
        </w:rPr>
        <w:t>1991-08-15</w:t>
      </w:r>
    </w:p>
    <w:p w14:paraId="57D17C49" w14:textId="77777777" w:rsidR="007433CD" w:rsidRDefault="00000000">
      <w:pPr>
        <w:pStyle w:val="SourceCode"/>
      </w:pPr>
      <w:r>
        <w:rPr>
          <w:rStyle w:val="VerbatimChar"/>
        </w:rPr>
        <w:t>1991-08-16</w:t>
      </w:r>
    </w:p>
    <w:p w14:paraId="57D17C4A" w14:textId="77777777" w:rsidR="007433CD" w:rsidRDefault="00000000">
      <w:pPr>
        <w:pStyle w:val="SourceCode"/>
      </w:pPr>
      <w:r>
        <w:rPr>
          <w:rStyle w:val="VerbatimChar"/>
        </w:rPr>
        <w:t>1991-08-17</w:t>
      </w:r>
    </w:p>
    <w:p w14:paraId="57D17C4B" w14:textId="77777777" w:rsidR="007433CD" w:rsidRDefault="00000000">
      <w:pPr>
        <w:pStyle w:val="SourceCode"/>
      </w:pPr>
      <w:r>
        <w:rPr>
          <w:rStyle w:val="VerbatimChar"/>
        </w:rPr>
        <w:t>1991-08-18</w:t>
      </w:r>
    </w:p>
    <w:p w14:paraId="57D17C4C" w14:textId="77777777" w:rsidR="007433CD" w:rsidRDefault="00000000">
      <w:pPr>
        <w:pStyle w:val="SourceCode"/>
      </w:pPr>
      <w:r>
        <w:rPr>
          <w:rStyle w:val="VerbatimChar"/>
        </w:rPr>
        <w:t>1991-08-19</w:t>
      </w:r>
    </w:p>
    <w:p w14:paraId="57D17C4D" w14:textId="77777777" w:rsidR="007433CD" w:rsidRDefault="00000000">
      <w:pPr>
        <w:pStyle w:val="SourceCode"/>
      </w:pPr>
      <w:r>
        <w:rPr>
          <w:rStyle w:val="VerbatimChar"/>
        </w:rPr>
        <w:t>1991-08-20</w:t>
      </w:r>
    </w:p>
    <w:p w14:paraId="57D17C4E" w14:textId="77777777" w:rsidR="007433CD" w:rsidRDefault="00000000">
      <w:pPr>
        <w:pStyle w:val="SourceCode"/>
      </w:pPr>
      <w:r>
        <w:rPr>
          <w:rStyle w:val="VerbatimChar"/>
        </w:rPr>
        <w:t>1991-08-21</w:t>
      </w:r>
    </w:p>
    <w:p w14:paraId="57D17C4F" w14:textId="77777777" w:rsidR="007433CD" w:rsidRDefault="00000000">
      <w:pPr>
        <w:pStyle w:val="SourceCode"/>
      </w:pPr>
      <w:r>
        <w:rPr>
          <w:rStyle w:val="VerbatimChar"/>
        </w:rPr>
        <w:t>1991-08-22</w:t>
      </w:r>
    </w:p>
    <w:p w14:paraId="57D17C50" w14:textId="77777777" w:rsidR="007433CD" w:rsidRDefault="00000000">
      <w:pPr>
        <w:pStyle w:val="SourceCode"/>
      </w:pPr>
      <w:r>
        <w:rPr>
          <w:rStyle w:val="VerbatimChar"/>
        </w:rPr>
        <w:t>1991-08-23</w:t>
      </w:r>
    </w:p>
    <w:p w14:paraId="57D17C51" w14:textId="77777777" w:rsidR="007433CD" w:rsidRDefault="00000000">
      <w:pPr>
        <w:pStyle w:val="SourceCode"/>
      </w:pPr>
      <w:r>
        <w:rPr>
          <w:rStyle w:val="VerbatimChar"/>
        </w:rPr>
        <w:t>1991-08-24</w:t>
      </w:r>
    </w:p>
    <w:p w14:paraId="57D17C52" w14:textId="77777777" w:rsidR="007433CD" w:rsidRDefault="00000000">
      <w:pPr>
        <w:pStyle w:val="SourceCode"/>
      </w:pPr>
      <w:r>
        <w:rPr>
          <w:rStyle w:val="VerbatimChar"/>
        </w:rPr>
        <w:t>1991-08-25</w:t>
      </w:r>
    </w:p>
    <w:p w14:paraId="57D17C53" w14:textId="77777777" w:rsidR="007433CD" w:rsidRDefault="00000000">
      <w:pPr>
        <w:pStyle w:val="SourceCode"/>
      </w:pPr>
      <w:r>
        <w:rPr>
          <w:rStyle w:val="VerbatimChar"/>
        </w:rPr>
        <w:t>1991-08-26</w:t>
      </w:r>
    </w:p>
    <w:p w14:paraId="57D17C54" w14:textId="77777777" w:rsidR="007433CD" w:rsidRDefault="00000000">
      <w:pPr>
        <w:pStyle w:val="SourceCode"/>
      </w:pPr>
      <w:r>
        <w:rPr>
          <w:rStyle w:val="VerbatimChar"/>
        </w:rPr>
        <w:t>1991-08-27</w:t>
      </w:r>
    </w:p>
    <w:p w14:paraId="57D17C55" w14:textId="77777777" w:rsidR="007433CD" w:rsidRDefault="00000000">
      <w:pPr>
        <w:pStyle w:val="SourceCode"/>
      </w:pPr>
      <w:r>
        <w:rPr>
          <w:rStyle w:val="VerbatimChar"/>
        </w:rPr>
        <w:t>1991-08-28</w:t>
      </w:r>
    </w:p>
    <w:p w14:paraId="57D17C56" w14:textId="77777777" w:rsidR="007433CD" w:rsidRDefault="00000000">
      <w:pPr>
        <w:pStyle w:val="SourceCode"/>
      </w:pPr>
      <w:r>
        <w:rPr>
          <w:rStyle w:val="VerbatimChar"/>
        </w:rPr>
        <w:t>1991-08-29</w:t>
      </w:r>
    </w:p>
    <w:p w14:paraId="57D17C57" w14:textId="77777777" w:rsidR="007433CD" w:rsidRDefault="00000000">
      <w:pPr>
        <w:pStyle w:val="SourceCode"/>
      </w:pPr>
      <w:r>
        <w:rPr>
          <w:rStyle w:val="VerbatimChar"/>
        </w:rPr>
        <w:t>1991-08-30</w:t>
      </w:r>
    </w:p>
    <w:p w14:paraId="57D17C58" w14:textId="77777777" w:rsidR="007433CD" w:rsidRDefault="00000000">
      <w:pPr>
        <w:pStyle w:val="SourceCode"/>
      </w:pPr>
      <w:r>
        <w:rPr>
          <w:rStyle w:val="VerbatimChar"/>
        </w:rPr>
        <w:t>1991-08-31</w:t>
      </w:r>
    </w:p>
    <w:p w14:paraId="57D17C59" w14:textId="77777777" w:rsidR="007433CD" w:rsidRDefault="00000000">
      <w:pPr>
        <w:pStyle w:val="SourceCode"/>
      </w:pPr>
      <w:r>
        <w:rPr>
          <w:rStyle w:val="VerbatimChar"/>
        </w:rPr>
        <w:lastRenderedPageBreak/>
        <w:t>1991-09-01</w:t>
      </w:r>
    </w:p>
    <w:p w14:paraId="57D17C5A" w14:textId="77777777" w:rsidR="007433CD" w:rsidRDefault="00000000">
      <w:pPr>
        <w:pStyle w:val="SourceCode"/>
      </w:pPr>
      <w:r>
        <w:rPr>
          <w:rStyle w:val="VerbatimChar"/>
        </w:rPr>
        <w:t>1991-09-02</w:t>
      </w:r>
    </w:p>
    <w:p w14:paraId="57D17C5B" w14:textId="77777777" w:rsidR="007433CD" w:rsidRDefault="00000000">
      <w:pPr>
        <w:pStyle w:val="SourceCode"/>
      </w:pPr>
      <w:r>
        <w:rPr>
          <w:rStyle w:val="VerbatimChar"/>
        </w:rPr>
        <w:t>1991-09-03</w:t>
      </w:r>
    </w:p>
    <w:p w14:paraId="57D17C5C" w14:textId="77777777" w:rsidR="007433CD" w:rsidRDefault="00000000">
      <w:pPr>
        <w:pStyle w:val="SourceCode"/>
      </w:pPr>
      <w:r>
        <w:rPr>
          <w:rStyle w:val="VerbatimChar"/>
        </w:rPr>
        <w:t>1991-09-04</w:t>
      </w:r>
    </w:p>
    <w:p w14:paraId="57D17C5D" w14:textId="77777777" w:rsidR="007433CD" w:rsidRDefault="00000000">
      <w:pPr>
        <w:pStyle w:val="SourceCode"/>
      </w:pPr>
      <w:r>
        <w:rPr>
          <w:rStyle w:val="VerbatimChar"/>
        </w:rPr>
        <w:t>1991-09-05</w:t>
      </w:r>
    </w:p>
    <w:p w14:paraId="57D17C5E" w14:textId="77777777" w:rsidR="007433CD" w:rsidRDefault="00000000">
      <w:pPr>
        <w:pStyle w:val="SourceCode"/>
      </w:pPr>
      <w:r>
        <w:rPr>
          <w:rStyle w:val="VerbatimChar"/>
        </w:rPr>
        <w:t>1991-09-06</w:t>
      </w:r>
    </w:p>
    <w:p w14:paraId="57D17C5F" w14:textId="77777777" w:rsidR="007433CD" w:rsidRDefault="00000000">
      <w:pPr>
        <w:pStyle w:val="SourceCode"/>
      </w:pPr>
      <w:r>
        <w:rPr>
          <w:rStyle w:val="VerbatimChar"/>
        </w:rPr>
        <w:t>1991-09-07</w:t>
      </w:r>
    </w:p>
    <w:p w14:paraId="57D17C60" w14:textId="77777777" w:rsidR="007433CD" w:rsidRDefault="00000000">
      <w:pPr>
        <w:pStyle w:val="SourceCode"/>
      </w:pPr>
      <w:r>
        <w:rPr>
          <w:rStyle w:val="VerbatimChar"/>
        </w:rPr>
        <w:t>1991-09-08</w:t>
      </w:r>
    </w:p>
    <w:p w14:paraId="57D17C61" w14:textId="77777777" w:rsidR="007433CD" w:rsidRDefault="00000000">
      <w:pPr>
        <w:pStyle w:val="SourceCode"/>
      </w:pPr>
      <w:r>
        <w:rPr>
          <w:rStyle w:val="VerbatimChar"/>
        </w:rPr>
        <w:t>1991-09-09</w:t>
      </w:r>
    </w:p>
    <w:p w14:paraId="57D17C62" w14:textId="77777777" w:rsidR="007433CD" w:rsidRDefault="00000000">
      <w:pPr>
        <w:pStyle w:val="SourceCode"/>
      </w:pPr>
      <w:r>
        <w:rPr>
          <w:rStyle w:val="VerbatimChar"/>
        </w:rPr>
        <w:t>1991-09-10</w:t>
      </w:r>
    </w:p>
    <w:p w14:paraId="57D17C63" w14:textId="77777777" w:rsidR="007433CD" w:rsidRDefault="00000000">
      <w:pPr>
        <w:pStyle w:val="SourceCode"/>
      </w:pPr>
      <w:r>
        <w:rPr>
          <w:rStyle w:val="VerbatimChar"/>
        </w:rPr>
        <w:t>1991-09-11</w:t>
      </w:r>
    </w:p>
    <w:p w14:paraId="57D17C64" w14:textId="77777777" w:rsidR="007433CD" w:rsidRDefault="00000000">
      <w:pPr>
        <w:pStyle w:val="SourceCode"/>
      </w:pPr>
      <w:r>
        <w:rPr>
          <w:rStyle w:val="VerbatimChar"/>
        </w:rPr>
        <w:t>1991-09-12</w:t>
      </w:r>
    </w:p>
    <w:p w14:paraId="57D17C65" w14:textId="77777777" w:rsidR="007433CD" w:rsidRDefault="00000000">
      <w:pPr>
        <w:pStyle w:val="SourceCode"/>
      </w:pPr>
      <w:r>
        <w:rPr>
          <w:rStyle w:val="VerbatimChar"/>
        </w:rPr>
        <w:t>1991-09-13</w:t>
      </w:r>
    </w:p>
    <w:p w14:paraId="57D17C66" w14:textId="77777777" w:rsidR="007433CD" w:rsidRDefault="00000000">
      <w:pPr>
        <w:pStyle w:val="SourceCode"/>
      </w:pPr>
      <w:r>
        <w:rPr>
          <w:rStyle w:val="VerbatimChar"/>
        </w:rPr>
        <w:t>1991-09-14</w:t>
      </w:r>
    </w:p>
    <w:p w14:paraId="57D17C67" w14:textId="77777777" w:rsidR="007433CD" w:rsidRDefault="00000000">
      <w:pPr>
        <w:pStyle w:val="SourceCode"/>
      </w:pPr>
      <w:r>
        <w:rPr>
          <w:rStyle w:val="VerbatimChar"/>
        </w:rPr>
        <w:t>1991-09-15</w:t>
      </w:r>
    </w:p>
    <w:p w14:paraId="57D17C68" w14:textId="77777777" w:rsidR="007433CD" w:rsidRDefault="00000000">
      <w:pPr>
        <w:pStyle w:val="SourceCode"/>
      </w:pPr>
      <w:r>
        <w:rPr>
          <w:rStyle w:val="VerbatimChar"/>
        </w:rPr>
        <w:t>1991-09-16</w:t>
      </w:r>
    </w:p>
    <w:p w14:paraId="57D17C69" w14:textId="77777777" w:rsidR="007433CD" w:rsidRDefault="00000000">
      <w:pPr>
        <w:pStyle w:val="SourceCode"/>
      </w:pPr>
      <w:r>
        <w:rPr>
          <w:rStyle w:val="VerbatimChar"/>
        </w:rPr>
        <w:t>1991-09-17</w:t>
      </w:r>
    </w:p>
    <w:p w14:paraId="57D17C6A" w14:textId="77777777" w:rsidR="007433CD" w:rsidRDefault="00000000">
      <w:pPr>
        <w:pStyle w:val="SourceCode"/>
      </w:pPr>
      <w:r>
        <w:rPr>
          <w:rStyle w:val="VerbatimChar"/>
        </w:rPr>
        <w:t>1991-09-18</w:t>
      </w:r>
    </w:p>
    <w:p w14:paraId="57D17C6B" w14:textId="77777777" w:rsidR="007433CD" w:rsidRDefault="00000000">
      <w:pPr>
        <w:pStyle w:val="SourceCode"/>
      </w:pPr>
      <w:r>
        <w:rPr>
          <w:rStyle w:val="VerbatimChar"/>
        </w:rPr>
        <w:t>1991-09-19</w:t>
      </w:r>
    </w:p>
    <w:p w14:paraId="57D17C6C" w14:textId="77777777" w:rsidR="007433CD" w:rsidRDefault="00000000">
      <w:pPr>
        <w:pStyle w:val="SourceCode"/>
      </w:pPr>
      <w:r>
        <w:rPr>
          <w:rStyle w:val="VerbatimChar"/>
        </w:rPr>
        <w:t>1991-09-20</w:t>
      </w:r>
    </w:p>
    <w:p w14:paraId="57D17C6D" w14:textId="77777777" w:rsidR="007433CD" w:rsidRDefault="00000000">
      <w:pPr>
        <w:pStyle w:val="SourceCode"/>
      </w:pPr>
      <w:r>
        <w:rPr>
          <w:rStyle w:val="VerbatimChar"/>
        </w:rPr>
        <w:t>1991-09-21</w:t>
      </w:r>
    </w:p>
    <w:p w14:paraId="57D17C6E" w14:textId="77777777" w:rsidR="007433CD" w:rsidRDefault="00000000">
      <w:pPr>
        <w:pStyle w:val="SourceCode"/>
      </w:pPr>
      <w:r>
        <w:rPr>
          <w:rStyle w:val="VerbatimChar"/>
        </w:rPr>
        <w:t>1991-09-22</w:t>
      </w:r>
    </w:p>
    <w:p w14:paraId="57D17C6F" w14:textId="77777777" w:rsidR="007433CD" w:rsidRDefault="00000000">
      <w:pPr>
        <w:pStyle w:val="SourceCode"/>
      </w:pPr>
      <w:r>
        <w:rPr>
          <w:rStyle w:val="VerbatimChar"/>
        </w:rPr>
        <w:t>1991-09-23</w:t>
      </w:r>
    </w:p>
    <w:p w14:paraId="57D17C70" w14:textId="77777777" w:rsidR="007433CD" w:rsidRDefault="00000000">
      <w:pPr>
        <w:pStyle w:val="SourceCode"/>
      </w:pPr>
      <w:r>
        <w:rPr>
          <w:rStyle w:val="VerbatimChar"/>
        </w:rPr>
        <w:t>1991-09-24</w:t>
      </w:r>
    </w:p>
    <w:p w14:paraId="57D17C71" w14:textId="77777777" w:rsidR="007433CD" w:rsidRDefault="00000000">
      <w:pPr>
        <w:pStyle w:val="SourceCode"/>
      </w:pPr>
      <w:r>
        <w:rPr>
          <w:rStyle w:val="VerbatimChar"/>
        </w:rPr>
        <w:t>1991-09-25</w:t>
      </w:r>
    </w:p>
    <w:p w14:paraId="57D17C72" w14:textId="77777777" w:rsidR="007433CD" w:rsidRDefault="00000000">
      <w:pPr>
        <w:pStyle w:val="SourceCode"/>
      </w:pPr>
      <w:r>
        <w:rPr>
          <w:rStyle w:val="VerbatimChar"/>
        </w:rPr>
        <w:t>1991-09-26</w:t>
      </w:r>
    </w:p>
    <w:p w14:paraId="57D17C73" w14:textId="77777777" w:rsidR="007433CD" w:rsidRDefault="00000000">
      <w:pPr>
        <w:pStyle w:val="SourceCode"/>
      </w:pPr>
      <w:r>
        <w:rPr>
          <w:rStyle w:val="VerbatimChar"/>
        </w:rPr>
        <w:t>1991-09-27</w:t>
      </w:r>
    </w:p>
    <w:p w14:paraId="57D17C74" w14:textId="77777777" w:rsidR="007433CD" w:rsidRDefault="00000000">
      <w:pPr>
        <w:pStyle w:val="SourceCode"/>
      </w:pPr>
      <w:r>
        <w:rPr>
          <w:rStyle w:val="VerbatimChar"/>
        </w:rPr>
        <w:t>1991-09-28</w:t>
      </w:r>
    </w:p>
    <w:p w14:paraId="57D17C75" w14:textId="77777777" w:rsidR="007433CD" w:rsidRDefault="00000000">
      <w:pPr>
        <w:pStyle w:val="SourceCode"/>
      </w:pPr>
      <w:r>
        <w:rPr>
          <w:rStyle w:val="VerbatimChar"/>
        </w:rPr>
        <w:lastRenderedPageBreak/>
        <w:t>1991-09-29</w:t>
      </w:r>
    </w:p>
    <w:p w14:paraId="57D17C76" w14:textId="77777777" w:rsidR="007433CD" w:rsidRDefault="00000000">
      <w:pPr>
        <w:pStyle w:val="SourceCode"/>
      </w:pPr>
      <w:r>
        <w:rPr>
          <w:rStyle w:val="VerbatimChar"/>
        </w:rPr>
        <w:t>1991-09-30</w:t>
      </w:r>
    </w:p>
    <w:p w14:paraId="57D17C77" w14:textId="77777777" w:rsidR="007433CD" w:rsidRDefault="00000000">
      <w:pPr>
        <w:pStyle w:val="SourceCode"/>
      </w:pPr>
      <w:r>
        <w:rPr>
          <w:rStyle w:val="VerbatimChar"/>
        </w:rPr>
        <w:t>1991-10-01</w:t>
      </w:r>
    </w:p>
    <w:p w14:paraId="57D17C78" w14:textId="77777777" w:rsidR="007433CD" w:rsidRDefault="00000000">
      <w:pPr>
        <w:pStyle w:val="SourceCode"/>
      </w:pPr>
      <w:r>
        <w:rPr>
          <w:rStyle w:val="VerbatimChar"/>
        </w:rPr>
        <w:t>1991-10-02</w:t>
      </w:r>
    </w:p>
    <w:p w14:paraId="57D17C79" w14:textId="77777777" w:rsidR="007433CD" w:rsidRDefault="00000000">
      <w:pPr>
        <w:pStyle w:val="SourceCode"/>
      </w:pPr>
      <w:r>
        <w:rPr>
          <w:rStyle w:val="VerbatimChar"/>
        </w:rPr>
        <w:t>1991-10-03</w:t>
      </w:r>
    </w:p>
    <w:p w14:paraId="57D17C7A" w14:textId="77777777" w:rsidR="007433CD" w:rsidRDefault="00000000">
      <w:pPr>
        <w:pStyle w:val="SourceCode"/>
      </w:pPr>
      <w:r>
        <w:rPr>
          <w:rStyle w:val="VerbatimChar"/>
        </w:rPr>
        <w:t>1991-10-04</w:t>
      </w:r>
    </w:p>
    <w:p w14:paraId="57D17C7B" w14:textId="77777777" w:rsidR="007433CD" w:rsidRDefault="00000000">
      <w:pPr>
        <w:pStyle w:val="SourceCode"/>
      </w:pPr>
      <w:r>
        <w:rPr>
          <w:rStyle w:val="VerbatimChar"/>
        </w:rPr>
        <w:t>1991-10-05</w:t>
      </w:r>
    </w:p>
    <w:p w14:paraId="57D17C7C" w14:textId="77777777" w:rsidR="007433CD" w:rsidRDefault="00000000">
      <w:pPr>
        <w:pStyle w:val="SourceCode"/>
      </w:pPr>
      <w:r>
        <w:rPr>
          <w:rStyle w:val="VerbatimChar"/>
        </w:rPr>
        <w:t>1991-10-06</w:t>
      </w:r>
    </w:p>
    <w:p w14:paraId="57D17C7D" w14:textId="77777777" w:rsidR="007433CD" w:rsidRDefault="00000000">
      <w:pPr>
        <w:pStyle w:val="SourceCode"/>
      </w:pPr>
      <w:r>
        <w:rPr>
          <w:rStyle w:val="VerbatimChar"/>
        </w:rPr>
        <w:t>1991-10-07</w:t>
      </w:r>
    </w:p>
    <w:p w14:paraId="57D17C7E" w14:textId="77777777" w:rsidR="007433CD" w:rsidRDefault="00000000">
      <w:pPr>
        <w:pStyle w:val="SourceCode"/>
      </w:pPr>
      <w:r>
        <w:rPr>
          <w:rStyle w:val="VerbatimChar"/>
        </w:rPr>
        <w:t>1991-10-08</w:t>
      </w:r>
    </w:p>
    <w:p w14:paraId="57D17C7F" w14:textId="77777777" w:rsidR="007433CD" w:rsidRDefault="00000000">
      <w:pPr>
        <w:pStyle w:val="SourceCode"/>
      </w:pPr>
      <w:r>
        <w:rPr>
          <w:rStyle w:val="VerbatimChar"/>
        </w:rPr>
        <w:t>1991-10-09</w:t>
      </w:r>
    </w:p>
    <w:p w14:paraId="57D17C80" w14:textId="77777777" w:rsidR="007433CD" w:rsidRDefault="00000000">
      <w:pPr>
        <w:pStyle w:val="SourceCode"/>
      </w:pPr>
      <w:r>
        <w:rPr>
          <w:rStyle w:val="VerbatimChar"/>
        </w:rPr>
        <w:t>1991-10-10</w:t>
      </w:r>
    </w:p>
    <w:p w14:paraId="57D17C81" w14:textId="77777777" w:rsidR="007433CD" w:rsidRDefault="00000000">
      <w:pPr>
        <w:pStyle w:val="SourceCode"/>
      </w:pPr>
      <w:r>
        <w:rPr>
          <w:rStyle w:val="VerbatimChar"/>
        </w:rPr>
        <w:t>1991-10-11</w:t>
      </w:r>
    </w:p>
    <w:p w14:paraId="57D17C82" w14:textId="77777777" w:rsidR="007433CD" w:rsidRDefault="00000000">
      <w:pPr>
        <w:pStyle w:val="SourceCode"/>
      </w:pPr>
      <w:r>
        <w:rPr>
          <w:rStyle w:val="VerbatimChar"/>
        </w:rPr>
        <w:t>1991-10-12</w:t>
      </w:r>
    </w:p>
    <w:p w14:paraId="57D17C83" w14:textId="77777777" w:rsidR="007433CD" w:rsidRDefault="00000000">
      <w:pPr>
        <w:pStyle w:val="SourceCode"/>
      </w:pPr>
      <w:r>
        <w:rPr>
          <w:rStyle w:val="VerbatimChar"/>
        </w:rPr>
        <w:t>1991-10-13</w:t>
      </w:r>
    </w:p>
    <w:p w14:paraId="57D17C84" w14:textId="77777777" w:rsidR="007433CD" w:rsidRDefault="00000000">
      <w:pPr>
        <w:pStyle w:val="SourceCode"/>
      </w:pPr>
      <w:r>
        <w:rPr>
          <w:rStyle w:val="VerbatimChar"/>
        </w:rPr>
        <w:t>1991-10-14</w:t>
      </w:r>
    </w:p>
    <w:p w14:paraId="57D17C85" w14:textId="77777777" w:rsidR="007433CD" w:rsidRDefault="00000000">
      <w:pPr>
        <w:pStyle w:val="SourceCode"/>
      </w:pPr>
      <w:r>
        <w:rPr>
          <w:rStyle w:val="VerbatimChar"/>
        </w:rPr>
        <w:t>1991-10-15</w:t>
      </w:r>
    </w:p>
    <w:p w14:paraId="57D17C86" w14:textId="77777777" w:rsidR="007433CD" w:rsidRDefault="00000000">
      <w:pPr>
        <w:pStyle w:val="SourceCode"/>
      </w:pPr>
      <w:r>
        <w:rPr>
          <w:rStyle w:val="VerbatimChar"/>
        </w:rPr>
        <w:t>1991-10-16</w:t>
      </w:r>
    </w:p>
    <w:p w14:paraId="57D17C87" w14:textId="77777777" w:rsidR="007433CD" w:rsidRDefault="00000000">
      <w:pPr>
        <w:pStyle w:val="SourceCode"/>
      </w:pPr>
      <w:r>
        <w:rPr>
          <w:rStyle w:val="VerbatimChar"/>
        </w:rPr>
        <w:t>1991-10-17</w:t>
      </w:r>
    </w:p>
    <w:p w14:paraId="57D17C88" w14:textId="77777777" w:rsidR="007433CD" w:rsidRDefault="00000000">
      <w:pPr>
        <w:pStyle w:val="SourceCode"/>
      </w:pPr>
      <w:r>
        <w:rPr>
          <w:rStyle w:val="VerbatimChar"/>
        </w:rPr>
        <w:t>1991-10-18</w:t>
      </w:r>
    </w:p>
    <w:p w14:paraId="57D17C89" w14:textId="77777777" w:rsidR="007433CD" w:rsidRDefault="00000000">
      <w:pPr>
        <w:pStyle w:val="SourceCode"/>
      </w:pPr>
      <w:r>
        <w:rPr>
          <w:rStyle w:val="VerbatimChar"/>
        </w:rPr>
        <w:t>1991-10-19</w:t>
      </w:r>
    </w:p>
    <w:p w14:paraId="57D17C8A" w14:textId="77777777" w:rsidR="007433CD" w:rsidRDefault="00000000">
      <w:pPr>
        <w:pStyle w:val="SourceCode"/>
      </w:pPr>
      <w:r>
        <w:rPr>
          <w:rStyle w:val="VerbatimChar"/>
        </w:rPr>
        <w:t>1991-10-20</w:t>
      </w:r>
    </w:p>
    <w:p w14:paraId="57D17C8B" w14:textId="77777777" w:rsidR="007433CD" w:rsidRDefault="00000000">
      <w:pPr>
        <w:pStyle w:val="SourceCode"/>
      </w:pPr>
      <w:r>
        <w:rPr>
          <w:rStyle w:val="VerbatimChar"/>
        </w:rPr>
        <w:t>1991-10-21</w:t>
      </w:r>
    </w:p>
    <w:p w14:paraId="57D17C8C" w14:textId="77777777" w:rsidR="007433CD" w:rsidRDefault="00000000">
      <w:pPr>
        <w:pStyle w:val="SourceCode"/>
      </w:pPr>
      <w:r>
        <w:rPr>
          <w:rStyle w:val="VerbatimChar"/>
        </w:rPr>
        <w:t>1991-10-22</w:t>
      </w:r>
    </w:p>
    <w:p w14:paraId="57D17C8D" w14:textId="77777777" w:rsidR="007433CD" w:rsidRDefault="00000000">
      <w:pPr>
        <w:pStyle w:val="SourceCode"/>
      </w:pPr>
      <w:r>
        <w:rPr>
          <w:rStyle w:val="VerbatimChar"/>
        </w:rPr>
        <w:t>1991-10-23</w:t>
      </w:r>
    </w:p>
    <w:p w14:paraId="57D17C8E" w14:textId="77777777" w:rsidR="007433CD" w:rsidRDefault="00000000">
      <w:pPr>
        <w:pStyle w:val="SourceCode"/>
      </w:pPr>
      <w:r>
        <w:rPr>
          <w:rStyle w:val="VerbatimChar"/>
        </w:rPr>
        <w:t>1991-10-24</w:t>
      </w:r>
    </w:p>
    <w:p w14:paraId="57D17C8F" w14:textId="77777777" w:rsidR="007433CD" w:rsidRDefault="00000000">
      <w:pPr>
        <w:pStyle w:val="SourceCode"/>
      </w:pPr>
      <w:r>
        <w:rPr>
          <w:rStyle w:val="VerbatimChar"/>
        </w:rPr>
        <w:t>1991-10-25</w:t>
      </w:r>
    </w:p>
    <w:p w14:paraId="57D17C90" w14:textId="77777777" w:rsidR="007433CD" w:rsidRDefault="00000000">
      <w:pPr>
        <w:pStyle w:val="SourceCode"/>
      </w:pPr>
      <w:r>
        <w:rPr>
          <w:rStyle w:val="VerbatimChar"/>
        </w:rPr>
        <w:t>1991-10-26</w:t>
      </w:r>
    </w:p>
    <w:p w14:paraId="57D17C91" w14:textId="77777777" w:rsidR="007433CD" w:rsidRDefault="00000000">
      <w:pPr>
        <w:pStyle w:val="SourceCode"/>
      </w:pPr>
      <w:r>
        <w:rPr>
          <w:rStyle w:val="VerbatimChar"/>
        </w:rPr>
        <w:lastRenderedPageBreak/>
        <w:t>1991-10-27</w:t>
      </w:r>
    </w:p>
    <w:p w14:paraId="57D17C92" w14:textId="77777777" w:rsidR="007433CD" w:rsidRDefault="00000000">
      <w:pPr>
        <w:pStyle w:val="SourceCode"/>
      </w:pPr>
      <w:r>
        <w:rPr>
          <w:rStyle w:val="VerbatimChar"/>
        </w:rPr>
        <w:t>1991-10-28</w:t>
      </w:r>
    </w:p>
    <w:p w14:paraId="57D17C93" w14:textId="77777777" w:rsidR="007433CD" w:rsidRDefault="00000000">
      <w:pPr>
        <w:pStyle w:val="SourceCode"/>
      </w:pPr>
      <w:r>
        <w:rPr>
          <w:rStyle w:val="VerbatimChar"/>
        </w:rPr>
        <w:t>1991-10-29</w:t>
      </w:r>
    </w:p>
    <w:p w14:paraId="57D17C94" w14:textId="77777777" w:rsidR="007433CD" w:rsidRDefault="00000000">
      <w:pPr>
        <w:pStyle w:val="SourceCode"/>
      </w:pPr>
      <w:r>
        <w:rPr>
          <w:rStyle w:val="VerbatimChar"/>
        </w:rPr>
        <w:t>1991-10-30</w:t>
      </w:r>
    </w:p>
    <w:p w14:paraId="57D17C95" w14:textId="77777777" w:rsidR="007433CD" w:rsidRDefault="00000000">
      <w:pPr>
        <w:pStyle w:val="SourceCode"/>
      </w:pPr>
      <w:r>
        <w:rPr>
          <w:rStyle w:val="VerbatimChar"/>
        </w:rPr>
        <w:t>1991-10-31</w:t>
      </w:r>
    </w:p>
    <w:p w14:paraId="57D17C96" w14:textId="77777777" w:rsidR="007433CD" w:rsidRDefault="00000000">
      <w:pPr>
        <w:pStyle w:val="SourceCode"/>
      </w:pPr>
      <w:r>
        <w:rPr>
          <w:rStyle w:val="VerbatimChar"/>
        </w:rPr>
        <w:t>1991-11-01</w:t>
      </w:r>
    </w:p>
    <w:p w14:paraId="57D17C97" w14:textId="77777777" w:rsidR="007433CD" w:rsidRDefault="00000000">
      <w:pPr>
        <w:pStyle w:val="SourceCode"/>
      </w:pPr>
      <w:r>
        <w:rPr>
          <w:rStyle w:val="VerbatimChar"/>
        </w:rPr>
        <w:t>1991-11-02</w:t>
      </w:r>
    </w:p>
    <w:p w14:paraId="57D17C98" w14:textId="77777777" w:rsidR="007433CD" w:rsidRDefault="00000000">
      <w:pPr>
        <w:pStyle w:val="SourceCode"/>
      </w:pPr>
      <w:r>
        <w:rPr>
          <w:rStyle w:val="VerbatimChar"/>
        </w:rPr>
        <w:t>1991-11-03</w:t>
      </w:r>
    </w:p>
    <w:p w14:paraId="57D17C99" w14:textId="77777777" w:rsidR="007433CD" w:rsidRDefault="00000000">
      <w:pPr>
        <w:pStyle w:val="SourceCode"/>
      </w:pPr>
      <w:r>
        <w:rPr>
          <w:rStyle w:val="VerbatimChar"/>
        </w:rPr>
        <w:t>1991-11-04</w:t>
      </w:r>
    </w:p>
    <w:p w14:paraId="57D17C9A" w14:textId="77777777" w:rsidR="007433CD" w:rsidRDefault="00000000">
      <w:pPr>
        <w:pStyle w:val="SourceCode"/>
      </w:pPr>
      <w:r>
        <w:rPr>
          <w:rStyle w:val="VerbatimChar"/>
        </w:rPr>
        <w:t>1991-11-05</w:t>
      </w:r>
    </w:p>
    <w:p w14:paraId="57D17C9B" w14:textId="77777777" w:rsidR="007433CD" w:rsidRDefault="00000000">
      <w:pPr>
        <w:pStyle w:val="SourceCode"/>
      </w:pPr>
      <w:r>
        <w:rPr>
          <w:rStyle w:val="VerbatimChar"/>
        </w:rPr>
        <w:t>1991-11-06</w:t>
      </w:r>
    </w:p>
    <w:p w14:paraId="57D17C9C" w14:textId="77777777" w:rsidR="007433CD" w:rsidRDefault="00000000">
      <w:pPr>
        <w:pStyle w:val="SourceCode"/>
      </w:pPr>
      <w:r>
        <w:rPr>
          <w:rStyle w:val="VerbatimChar"/>
        </w:rPr>
        <w:t>1991-11-07</w:t>
      </w:r>
    </w:p>
    <w:p w14:paraId="57D17C9D" w14:textId="77777777" w:rsidR="007433CD" w:rsidRDefault="00000000">
      <w:pPr>
        <w:pStyle w:val="SourceCode"/>
      </w:pPr>
      <w:r>
        <w:rPr>
          <w:rStyle w:val="VerbatimChar"/>
        </w:rPr>
        <w:t>1991-11-08</w:t>
      </w:r>
    </w:p>
    <w:p w14:paraId="57D17C9E" w14:textId="77777777" w:rsidR="007433CD" w:rsidRDefault="00000000">
      <w:pPr>
        <w:pStyle w:val="SourceCode"/>
      </w:pPr>
      <w:r>
        <w:rPr>
          <w:rStyle w:val="VerbatimChar"/>
        </w:rPr>
        <w:t>1991-11-09</w:t>
      </w:r>
    </w:p>
    <w:p w14:paraId="57D17C9F" w14:textId="77777777" w:rsidR="007433CD" w:rsidRDefault="00000000">
      <w:pPr>
        <w:pStyle w:val="SourceCode"/>
      </w:pPr>
      <w:r>
        <w:rPr>
          <w:rStyle w:val="VerbatimChar"/>
        </w:rPr>
        <w:t>1991-11-10</w:t>
      </w:r>
    </w:p>
    <w:p w14:paraId="57D17CA0" w14:textId="77777777" w:rsidR="007433CD" w:rsidRDefault="00000000">
      <w:pPr>
        <w:pStyle w:val="SourceCode"/>
      </w:pPr>
      <w:r>
        <w:rPr>
          <w:rStyle w:val="VerbatimChar"/>
        </w:rPr>
        <w:t>1991-11-11</w:t>
      </w:r>
    </w:p>
    <w:p w14:paraId="57D17CA1" w14:textId="77777777" w:rsidR="007433CD" w:rsidRDefault="00000000">
      <w:pPr>
        <w:pStyle w:val="SourceCode"/>
      </w:pPr>
      <w:r>
        <w:rPr>
          <w:rStyle w:val="VerbatimChar"/>
        </w:rPr>
        <w:t>1991-11-12</w:t>
      </w:r>
    </w:p>
    <w:p w14:paraId="57D17CA2" w14:textId="77777777" w:rsidR="007433CD" w:rsidRDefault="00000000">
      <w:pPr>
        <w:pStyle w:val="SourceCode"/>
      </w:pPr>
      <w:r>
        <w:rPr>
          <w:rStyle w:val="VerbatimChar"/>
        </w:rPr>
        <w:t>1991-11-13</w:t>
      </w:r>
    </w:p>
    <w:p w14:paraId="57D17CA3" w14:textId="77777777" w:rsidR="007433CD" w:rsidRDefault="00000000">
      <w:pPr>
        <w:pStyle w:val="SourceCode"/>
      </w:pPr>
      <w:r>
        <w:rPr>
          <w:rStyle w:val="VerbatimChar"/>
        </w:rPr>
        <w:t>1991-11-14</w:t>
      </w:r>
    </w:p>
    <w:p w14:paraId="57D17CA4" w14:textId="77777777" w:rsidR="007433CD" w:rsidRDefault="00000000">
      <w:pPr>
        <w:pStyle w:val="SourceCode"/>
      </w:pPr>
      <w:r>
        <w:rPr>
          <w:rStyle w:val="VerbatimChar"/>
        </w:rPr>
        <w:t>1991-11-15</w:t>
      </w:r>
    </w:p>
    <w:p w14:paraId="57D17CA5" w14:textId="77777777" w:rsidR="007433CD" w:rsidRDefault="00000000">
      <w:pPr>
        <w:pStyle w:val="SourceCode"/>
      </w:pPr>
      <w:r>
        <w:rPr>
          <w:rStyle w:val="VerbatimChar"/>
        </w:rPr>
        <w:t>1991-11-16</w:t>
      </w:r>
    </w:p>
    <w:p w14:paraId="57D17CA6" w14:textId="77777777" w:rsidR="007433CD" w:rsidRDefault="00000000">
      <w:pPr>
        <w:pStyle w:val="SourceCode"/>
      </w:pPr>
      <w:r>
        <w:rPr>
          <w:rStyle w:val="VerbatimChar"/>
        </w:rPr>
        <w:t>1991-11-17</w:t>
      </w:r>
    </w:p>
    <w:p w14:paraId="57D17CA7" w14:textId="77777777" w:rsidR="007433CD" w:rsidRDefault="00000000">
      <w:pPr>
        <w:pStyle w:val="SourceCode"/>
      </w:pPr>
      <w:r>
        <w:rPr>
          <w:rStyle w:val="VerbatimChar"/>
        </w:rPr>
        <w:t>1991-11-18</w:t>
      </w:r>
    </w:p>
    <w:p w14:paraId="57D17CA8" w14:textId="77777777" w:rsidR="007433CD" w:rsidRDefault="00000000">
      <w:pPr>
        <w:pStyle w:val="SourceCode"/>
      </w:pPr>
      <w:r>
        <w:rPr>
          <w:rStyle w:val="VerbatimChar"/>
        </w:rPr>
        <w:t>1991-11-19</w:t>
      </w:r>
    </w:p>
    <w:p w14:paraId="57D17CA9" w14:textId="77777777" w:rsidR="007433CD" w:rsidRDefault="00000000">
      <w:pPr>
        <w:pStyle w:val="SourceCode"/>
      </w:pPr>
      <w:r>
        <w:rPr>
          <w:rStyle w:val="VerbatimChar"/>
        </w:rPr>
        <w:t>1991-11-20</w:t>
      </w:r>
    </w:p>
    <w:p w14:paraId="57D17CAA" w14:textId="77777777" w:rsidR="007433CD" w:rsidRDefault="00000000">
      <w:pPr>
        <w:pStyle w:val="SourceCode"/>
      </w:pPr>
      <w:r>
        <w:rPr>
          <w:rStyle w:val="VerbatimChar"/>
        </w:rPr>
        <w:t>1991-11-21</w:t>
      </w:r>
    </w:p>
    <w:p w14:paraId="57D17CAB" w14:textId="77777777" w:rsidR="007433CD" w:rsidRDefault="00000000">
      <w:pPr>
        <w:pStyle w:val="SourceCode"/>
      </w:pPr>
      <w:r>
        <w:rPr>
          <w:rStyle w:val="VerbatimChar"/>
        </w:rPr>
        <w:t>1991-11-22</w:t>
      </w:r>
    </w:p>
    <w:p w14:paraId="57D17CAC" w14:textId="77777777" w:rsidR="007433CD" w:rsidRDefault="00000000">
      <w:pPr>
        <w:pStyle w:val="SourceCode"/>
      </w:pPr>
      <w:r>
        <w:rPr>
          <w:rStyle w:val="VerbatimChar"/>
        </w:rPr>
        <w:t>1991-11-23</w:t>
      </w:r>
    </w:p>
    <w:p w14:paraId="57D17CAD" w14:textId="77777777" w:rsidR="007433CD" w:rsidRDefault="00000000">
      <w:pPr>
        <w:pStyle w:val="SourceCode"/>
      </w:pPr>
      <w:r>
        <w:rPr>
          <w:rStyle w:val="VerbatimChar"/>
        </w:rPr>
        <w:lastRenderedPageBreak/>
        <w:t>1991-11-24</w:t>
      </w:r>
    </w:p>
    <w:p w14:paraId="57D17CAE" w14:textId="77777777" w:rsidR="007433CD" w:rsidRDefault="00000000">
      <w:pPr>
        <w:pStyle w:val="SourceCode"/>
      </w:pPr>
      <w:r>
        <w:rPr>
          <w:rStyle w:val="VerbatimChar"/>
        </w:rPr>
        <w:t>1991-11-25</w:t>
      </w:r>
    </w:p>
    <w:p w14:paraId="57D17CAF" w14:textId="77777777" w:rsidR="007433CD" w:rsidRDefault="00000000">
      <w:pPr>
        <w:pStyle w:val="SourceCode"/>
      </w:pPr>
      <w:r>
        <w:rPr>
          <w:rStyle w:val="VerbatimChar"/>
        </w:rPr>
        <w:t>1991-11-26</w:t>
      </w:r>
    </w:p>
    <w:p w14:paraId="57D17CB0" w14:textId="77777777" w:rsidR="007433CD" w:rsidRDefault="00000000">
      <w:pPr>
        <w:pStyle w:val="SourceCode"/>
      </w:pPr>
      <w:r>
        <w:rPr>
          <w:rStyle w:val="VerbatimChar"/>
        </w:rPr>
        <w:t>1991-11-27</w:t>
      </w:r>
    </w:p>
    <w:p w14:paraId="57D17CB1" w14:textId="77777777" w:rsidR="007433CD" w:rsidRDefault="00000000">
      <w:pPr>
        <w:pStyle w:val="SourceCode"/>
      </w:pPr>
      <w:r>
        <w:rPr>
          <w:rStyle w:val="VerbatimChar"/>
        </w:rPr>
        <w:t>1991-11-28</w:t>
      </w:r>
    </w:p>
    <w:p w14:paraId="57D17CB2" w14:textId="77777777" w:rsidR="007433CD" w:rsidRDefault="00000000">
      <w:pPr>
        <w:pStyle w:val="SourceCode"/>
      </w:pPr>
      <w:r>
        <w:rPr>
          <w:rStyle w:val="VerbatimChar"/>
        </w:rPr>
        <w:t>1991-11-29</w:t>
      </w:r>
    </w:p>
    <w:p w14:paraId="57D17CB3" w14:textId="77777777" w:rsidR="007433CD" w:rsidRDefault="00000000">
      <w:pPr>
        <w:pStyle w:val="SourceCode"/>
      </w:pPr>
      <w:r>
        <w:rPr>
          <w:rStyle w:val="VerbatimChar"/>
        </w:rPr>
        <w:t>1991-11-30</w:t>
      </w:r>
    </w:p>
    <w:p w14:paraId="57D17CB4" w14:textId="77777777" w:rsidR="007433CD" w:rsidRDefault="00000000">
      <w:pPr>
        <w:pStyle w:val="SourceCode"/>
      </w:pPr>
      <w:r>
        <w:rPr>
          <w:rStyle w:val="VerbatimChar"/>
        </w:rPr>
        <w:t>1991-12-01</w:t>
      </w:r>
    </w:p>
    <w:p w14:paraId="57D17CB5" w14:textId="77777777" w:rsidR="007433CD" w:rsidRDefault="00000000">
      <w:pPr>
        <w:pStyle w:val="SourceCode"/>
      </w:pPr>
      <w:r>
        <w:rPr>
          <w:rStyle w:val="VerbatimChar"/>
        </w:rPr>
        <w:t>1991-12-02</w:t>
      </w:r>
    </w:p>
    <w:p w14:paraId="57D17CB6" w14:textId="77777777" w:rsidR="007433CD" w:rsidRDefault="00000000">
      <w:pPr>
        <w:pStyle w:val="SourceCode"/>
      </w:pPr>
      <w:r>
        <w:rPr>
          <w:rStyle w:val="VerbatimChar"/>
        </w:rPr>
        <w:t>1991-12-03</w:t>
      </w:r>
    </w:p>
    <w:p w14:paraId="57D17CB7" w14:textId="77777777" w:rsidR="007433CD" w:rsidRDefault="00000000">
      <w:pPr>
        <w:pStyle w:val="SourceCode"/>
      </w:pPr>
      <w:r>
        <w:rPr>
          <w:rStyle w:val="VerbatimChar"/>
        </w:rPr>
        <w:t>1991-12-04</w:t>
      </w:r>
    </w:p>
    <w:p w14:paraId="57D17CB8" w14:textId="77777777" w:rsidR="007433CD" w:rsidRDefault="00000000">
      <w:pPr>
        <w:pStyle w:val="SourceCode"/>
      </w:pPr>
      <w:r>
        <w:rPr>
          <w:rStyle w:val="VerbatimChar"/>
        </w:rPr>
        <w:t>1991-12-05</w:t>
      </w:r>
    </w:p>
    <w:p w14:paraId="57D17CB9" w14:textId="77777777" w:rsidR="007433CD" w:rsidRDefault="00000000">
      <w:pPr>
        <w:pStyle w:val="SourceCode"/>
      </w:pPr>
      <w:r>
        <w:rPr>
          <w:rStyle w:val="VerbatimChar"/>
        </w:rPr>
        <w:t>1991-12-06</w:t>
      </w:r>
    </w:p>
    <w:p w14:paraId="57D17CBA" w14:textId="77777777" w:rsidR="007433CD" w:rsidRDefault="00000000">
      <w:pPr>
        <w:pStyle w:val="SourceCode"/>
      </w:pPr>
      <w:r>
        <w:rPr>
          <w:rStyle w:val="VerbatimChar"/>
        </w:rPr>
        <w:t>1991-12-07</w:t>
      </w:r>
    </w:p>
    <w:p w14:paraId="57D17CBB" w14:textId="77777777" w:rsidR="007433CD" w:rsidRDefault="00000000">
      <w:pPr>
        <w:pStyle w:val="SourceCode"/>
      </w:pPr>
      <w:r>
        <w:rPr>
          <w:rStyle w:val="VerbatimChar"/>
        </w:rPr>
        <w:t>1991-12-08</w:t>
      </w:r>
    </w:p>
    <w:p w14:paraId="57D17CBC" w14:textId="77777777" w:rsidR="007433CD" w:rsidRDefault="00000000">
      <w:pPr>
        <w:pStyle w:val="SourceCode"/>
      </w:pPr>
      <w:r>
        <w:rPr>
          <w:rStyle w:val="VerbatimChar"/>
        </w:rPr>
        <w:t>1991-12-09</w:t>
      </w:r>
    </w:p>
    <w:p w14:paraId="57D17CBD" w14:textId="77777777" w:rsidR="007433CD" w:rsidRDefault="00000000">
      <w:pPr>
        <w:pStyle w:val="SourceCode"/>
      </w:pPr>
      <w:r>
        <w:rPr>
          <w:rStyle w:val="VerbatimChar"/>
        </w:rPr>
        <w:t>1991-12-10</w:t>
      </w:r>
    </w:p>
    <w:p w14:paraId="57D17CBE" w14:textId="77777777" w:rsidR="007433CD" w:rsidRDefault="00000000">
      <w:pPr>
        <w:pStyle w:val="SourceCode"/>
      </w:pPr>
      <w:r>
        <w:rPr>
          <w:rStyle w:val="VerbatimChar"/>
        </w:rPr>
        <w:t>1991-12-11</w:t>
      </w:r>
    </w:p>
    <w:p w14:paraId="57D17CBF" w14:textId="77777777" w:rsidR="007433CD" w:rsidRDefault="00000000">
      <w:pPr>
        <w:pStyle w:val="SourceCode"/>
      </w:pPr>
      <w:r>
        <w:rPr>
          <w:rStyle w:val="VerbatimChar"/>
        </w:rPr>
        <w:t>1991-12-12</w:t>
      </w:r>
    </w:p>
    <w:p w14:paraId="57D17CC0" w14:textId="77777777" w:rsidR="007433CD" w:rsidRDefault="00000000">
      <w:pPr>
        <w:pStyle w:val="SourceCode"/>
      </w:pPr>
      <w:r>
        <w:rPr>
          <w:rStyle w:val="VerbatimChar"/>
        </w:rPr>
        <w:t>1991-12-13</w:t>
      </w:r>
    </w:p>
    <w:p w14:paraId="57D17CC1" w14:textId="77777777" w:rsidR="007433CD" w:rsidRDefault="00000000">
      <w:pPr>
        <w:pStyle w:val="SourceCode"/>
      </w:pPr>
      <w:r>
        <w:rPr>
          <w:rStyle w:val="VerbatimChar"/>
        </w:rPr>
        <w:t>1991-12-14</w:t>
      </w:r>
    </w:p>
    <w:p w14:paraId="57D17CC2" w14:textId="77777777" w:rsidR="007433CD" w:rsidRDefault="00000000">
      <w:pPr>
        <w:pStyle w:val="SourceCode"/>
      </w:pPr>
      <w:r>
        <w:rPr>
          <w:rStyle w:val="VerbatimChar"/>
        </w:rPr>
        <w:t>1991-12-15</w:t>
      </w:r>
    </w:p>
    <w:p w14:paraId="57D17CC3" w14:textId="77777777" w:rsidR="007433CD" w:rsidRDefault="00000000">
      <w:pPr>
        <w:pStyle w:val="SourceCode"/>
      </w:pPr>
      <w:r>
        <w:rPr>
          <w:rStyle w:val="VerbatimChar"/>
        </w:rPr>
        <w:t>1991-12-16</w:t>
      </w:r>
    </w:p>
    <w:p w14:paraId="57D17CC4" w14:textId="77777777" w:rsidR="007433CD" w:rsidRDefault="00000000">
      <w:pPr>
        <w:pStyle w:val="SourceCode"/>
      </w:pPr>
      <w:r>
        <w:rPr>
          <w:rStyle w:val="VerbatimChar"/>
        </w:rPr>
        <w:t>1991-12-17</w:t>
      </w:r>
    </w:p>
    <w:p w14:paraId="57D17CC5" w14:textId="77777777" w:rsidR="007433CD" w:rsidRDefault="00000000">
      <w:pPr>
        <w:pStyle w:val="SourceCode"/>
      </w:pPr>
      <w:r>
        <w:rPr>
          <w:rStyle w:val="VerbatimChar"/>
        </w:rPr>
        <w:t>1991-12-18</w:t>
      </w:r>
    </w:p>
    <w:p w14:paraId="57D17CC6" w14:textId="77777777" w:rsidR="007433CD" w:rsidRDefault="00000000">
      <w:pPr>
        <w:pStyle w:val="SourceCode"/>
      </w:pPr>
      <w:r>
        <w:rPr>
          <w:rStyle w:val="VerbatimChar"/>
        </w:rPr>
        <w:t>1991-12-19</w:t>
      </w:r>
    </w:p>
    <w:p w14:paraId="57D17CC7" w14:textId="77777777" w:rsidR="007433CD" w:rsidRDefault="00000000">
      <w:pPr>
        <w:pStyle w:val="SourceCode"/>
      </w:pPr>
      <w:r>
        <w:rPr>
          <w:rStyle w:val="VerbatimChar"/>
        </w:rPr>
        <w:t>1991-12-20</w:t>
      </w:r>
    </w:p>
    <w:p w14:paraId="57D17CC8" w14:textId="77777777" w:rsidR="007433CD" w:rsidRDefault="00000000">
      <w:pPr>
        <w:pStyle w:val="SourceCode"/>
      </w:pPr>
      <w:r>
        <w:rPr>
          <w:rStyle w:val="VerbatimChar"/>
        </w:rPr>
        <w:t>1991-12-21</w:t>
      </w:r>
    </w:p>
    <w:p w14:paraId="57D17CC9" w14:textId="77777777" w:rsidR="007433CD" w:rsidRDefault="00000000">
      <w:pPr>
        <w:pStyle w:val="SourceCode"/>
      </w:pPr>
      <w:r>
        <w:rPr>
          <w:rStyle w:val="VerbatimChar"/>
        </w:rPr>
        <w:lastRenderedPageBreak/>
        <w:t>1991-12-22</w:t>
      </w:r>
    </w:p>
    <w:p w14:paraId="57D17CCA" w14:textId="77777777" w:rsidR="007433CD" w:rsidRDefault="00000000">
      <w:pPr>
        <w:pStyle w:val="SourceCode"/>
      </w:pPr>
      <w:r>
        <w:rPr>
          <w:rStyle w:val="VerbatimChar"/>
        </w:rPr>
        <w:t>1991-12-23</w:t>
      </w:r>
    </w:p>
    <w:p w14:paraId="57D17CCB" w14:textId="77777777" w:rsidR="007433CD" w:rsidRDefault="00000000">
      <w:pPr>
        <w:pStyle w:val="SourceCode"/>
      </w:pPr>
      <w:r>
        <w:rPr>
          <w:rStyle w:val="VerbatimChar"/>
        </w:rPr>
        <w:t>1991-12-24</w:t>
      </w:r>
    </w:p>
    <w:p w14:paraId="57D17CCC" w14:textId="77777777" w:rsidR="007433CD" w:rsidRDefault="00000000">
      <w:pPr>
        <w:pStyle w:val="SourceCode"/>
      </w:pPr>
      <w:r>
        <w:rPr>
          <w:rStyle w:val="VerbatimChar"/>
        </w:rPr>
        <w:t>1991-12-25</w:t>
      </w:r>
    </w:p>
    <w:p w14:paraId="57D17CCD" w14:textId="77777777" w:rsidR="007433CD" w:rsidRDefault="00000000">
      <w:pPr>
        <w:pStyle w:val="SourceCode"/>
      </w:pPr>
      <w:r>
        <w:rPr>
          <w:rStyle w:val="VerbatimChar"/>
        </w:rPr>
        <w:t>1991-12-26</w:t>
      </w:r>
    </w:p>
    <w:p w14:paraId="57D17CCE" w14:textId="77777777" w:rsidR="007433CD" w:rsidRDefault="00000000">
      <w:pPr>
        <w:pStyle w:val="SourceCode"/>
      </w:pPr>
      <w:r>
        <w:rPr>
          <w:rStyle w:val="VerbatimChar"/>
        </w:rPr>
        <w:t>1991-12-27</w:t>
      </w:r>
    </w:p>
    <w:p w14:paraId="57D17CCF" w14:textId="77777777" w:rsidR="007433CD" w:rsidRDefault="00000000">
      <w:pPr>
        <w:pStyle w:val="SourceCode"/>
      </w:pPr>
      <w:r>
        <w:rPr>
          <w:rStyle w:val="VerbatimChar"/>
        </w:rPr>
        <w:t>1991-12-28</w:t>
      </w:r>
    </w:p>
    <w:p w14:paraId="57D17CD0" w14:textId="77777777" w:rsidR="007433CD" w:rsidRDefault="00000000">
      <w:pPr>
        <w:pStyle w:val="SourceCode"/>
      </w:pPr>
      <w:r>
        <w:rPr>
          <w:rStyle w:val="VerbatimChar"/>
        </w:rPr>
        <w:t>1991-12-29</w:t>
      </w:r>
    </w:p>
    <w:p w14:paraId="57D17CD1" w14:textId="77777777" w:rsidR="007433CD" w:rsidRDefault="00000000">
      <w:pPr>
        <w:pStyle w:val="SourceCode"/>
      </w:pPr>
      <w:r>
        <w:rPr>
          <w:rStyle w:val="VerbatimChar"/>
        </w:rPr>
        <w:t>1991-12-30</w:t>
      </w:r>
    </w:p>
    <w:p w14:paraId="57D17CD2" w14:textId="77777777" w:rsidR="007433CD" w:rsidRDefault="00000000">
      <w:pPr>
        <w:pStyle w:val="SourceCode"/>
      </w:pPr>
      <w:r>
        <w:rPr>
          <w:rStyle w:val="VerbatimChar"/>
        </w:rPr>
        <w:t>1991-12-31</w:t>
      </w:r>
    </w:p>
    <w:p w14:paraId="57D17CD3" w14:textId="77777777" w:rsidR="007433CD" w:rsidRDefault="00000000">
      <w:pPr>
        <w:pStyle w:val="SourceCode"/>
      </w:pPr>
      <w:r>
        <w:rPr>
          <w:rStyle w:val="VerbatimChar"/>
        </w:rPr>
        <w:t>1992-01-01</w:t>
      </w:r>
    </w:p>
    <w:p w14:paraId="57D17CD4" w14:textId="77777777" w:rsidR="007433CD" w:rsidRDefault="00000000">
      <w:pPr>
        <w:pStyle w:val="SourceCode"/>
      </w:pPr>
      <w:r>
        <w:rPr>
          <w:rStyle w:val="VerbatimChar"/>
        </w:rPr>
        <w:t>1992-01-02</w:t>
      </w:r>
    </w:p>
    <w:p w14:paraId="57D17CD5" w14:textId="77777777" w:rsidR="007433CD" w:rsidRDefault="00000000">
      <w:pPr>
        <w:pStyle w:val="SourceCode"/>
      </w:pPr>
      <w:r>
        <w:rPr>
          <w:rStyle w:val="VerbatimChar"/>
        </w:rPr>
        <w:t>1992-01-03</w:t>
      </w:r>
    </w:p>
    <w:p w14:paraId="57D17CD6" w14:textId="77777777" w:rsidR="007433CD" w:rsidRDefault="00000000">
      <w:pPr>
        <w:pStyle w:val="SourceCode"/>
      </w:pPr>
      <w:r>
        <w:rPr>
          <w:rStyle w:val="VerbatimChar"/>
        </w:rPr>
        <w:t>1992-01-04</w:t>
      </w:r>
    </w:p>
    <w:p w14:paraId="57D17CD7" w14:textId="77777777" w:rsidR="007433CD" w:rsidRDefault="00000000">
      <w:pPr>
        <w:pStyle w:val="SourceCode"/>
      </w:pPr>
      <w:r>
        <w:rPr>
          <w:rStyle w:val="VerbatimChar"/>
        </w:rPr>
        <w:t>1992-01-05</w:t>
      </w:r>
    </w:p>
    <w:p w14:paraId="57D17CD8" w14:textId="77777777" w:rsidR="007433CD" w:rsidRDefault="00000000">
      <w:pPr>
        <w:pStyle w:val="SourceCode"/>
      </w:pPr>
      <w:r>
        <w:rPr>
          <w:rStyle w:val="VerbatimChar"/>
        </w:rPr>
        <w:t>1992-01-06</w:t>
      </w:r>
    </w:p>
    <w:p w14:paraId="57D17CD9" w14:textId="77777777" w:rsidR="007433CD" w:rsidRDefault="00000000">
      <w:pPr>
        <w:pStyle w:val="SourceCode"/>
      </w:pPr>
      <w:r>
        <w:rPr>
          <w:rStyle w:val="VerbatimChar"/>
        </w:rPr>
        <w:t>1992-01-07</w:t>
      </w:r>
    </w:p>
    <w:p w14:paraId="57D17CDA" w14:textId="77777777" w:rsidR="007433CD" w:rsidRDefault="00000000">
      <w:pPr>
        <w:pStyle w:val="SourceCode"/>
      </w:pPr>
      <w:r>
        <w:rPr>
          <w:rStyle w:val="VerbatimChar"/>
        </w:rPr>
        <w:t>1992-01-08</w:t>
      </w:r>
    </w:p>
    <w:p w14:paraId="57D17CDB" w14:textId="77777777" w:rsidR="007433CD" w:rsidRDefault="00000000">
      <w:pPr>
        <w:pStyle w:val="SourceCode"/>
      </w:pPr>
      <w:r>
        <w:rPr>
          <w:rStyle w:val="VerbatimChar"/>
        </w:rPr>
        <w:t>1992-01-09</w:t>
      </w:r>
    </w:p>
    <w:p w14:paraId="57D17CDC" w14:textId="77777777" w:rsidR="007433CD" w:rsidRDefault="00000000">
      <w:pPr>
        <w:pStyle w:val="SourceCode"/>
      </w:pPr>
      <w:r>
        <w:rPr>
          <w:rStyle w:val="VerbatimChar"/>
        </w:rPr>
        <w:t>1992-01-10</w:t>
      </w:r>
    </w:p>
    <w:p w14:paraId="57D17CDD" w14:textId="77777777" w:rsidR="007433CD" w:rsidRDefault="00000000">
      <w:pPr>
        <w:pStyle w:val="SourceCode"/>
      </w:pPr>
      <w:r>
        <w:rPr>
          <w:rStyle w:val="VerbatimChar"/>
        </w:rPr>
        <w:t>1992-01-11</w:t>
      </w:r>
    </w:p>
    <w:p w14:paraId="57D17CDE" w14:textId="77777777" w:rsidR="007433CD" w:rsidRDefault="00000000">
      <w:pPr>
        <w:pStyle w:val="SourceCode"/>
      </w:pPr>
      <w:r>
        <w:rPr>
          <w:rStyle w:val="VerbatimChar"/>
        </w:rPr>
        <w:t>1992-01-12</w:t>
      </w:r>
    </w:p>
    <w:p w14:paraId="57D17CDF" w14:textId="77777777" w:rsidR="007433CD" w:rsidRDefault="00000000">
      <w:pPr>
        <w:pStyle w:val="SourceCode"/>
      </w:pPr>
      <w:r>
        <w:rPr>
          <w:rStyle w:val="VerbatimChar"/>
        </w:rPr>
        <w:t>1992-01-13</w:t>
      </w:r>
    </w:p>
    <w:p w14:paraId="57D17CE0" w14:textId="77777777" w:rsidR="007433CD" w:rsidRDefault="00000000">
      <w:pPr>
        <w:pStyle w:val="SourceCode"/>
      </w:pPr>
      <w:r>
        <w:rPr>
          <w:rStyle w:val="VerbatimChar"/>
        </w:rPr>
        <w:t>1992-01-14</w:t>
      </w:r>
    </w:p>
    <w:p w14:paraId="57D17CE1" w14:textId="77777777" w:rsidR="007433CD" w:rsidRDefault="00000000">
      <w:pPr>
        <w:pStyle w:val="SourceCode"/>
      </w:pPr>
      <w:r>
        <w:rPr>
          <w:rStyle w:val="VerbatimChar"/>
        </w:rPr>
        <w:t>1992-01-15</w:t>
      </w:r>
    </w:p>
    <w:p w14:paraId="57D17CE2" w14:textId="77777777" w:rsidR="007433CD" w:rsidRDefault="00000000">
      <w:pPr>
        <w:pStyle w:val="SourceCode"/>
      </w:pPr>
      <w:r>
        <w:rPr>
          <w:rStyle w:val="VerbatimChar"/>
        </w:rPr>
        <w:t>1992-01-16</w:t>
      </w:r>
    </w:p>
    <w:p w14:paraId="57D17CE3" w14:textId="77777777" w:rsidR="007433CD" w:rsidRDefault="00000000">
      <w:pPr>
        <w:pStyle w:val="SourceCode"/>
      </w:pPr>
      <w:r>
        <w:rPr>
          <w:rStyle w:val="VerbatimChar"/>
        </w:rPr>
        <w:t>1992-01-17</w:t>
      </w:r>
    </w:p>
    <w:p w14:paraId="57D17CE4" w14:textId="77777777" w:rsidR="007433CD" w:rsidRDefault="00000000">
      <w:pPr>
        <w:pStyle w:val="SourceCode"/>
      </w:pPr>
      <w:r>
        <w:rPr>
          <w:rStyle w:val="VerbatimChar"/>
        </w:rPr>
        <w:t>1992-01-18</w:t>
      </w:r>
    </w:p>
    <w:p w14:paraId="57D17CE5" w14:textId="77777777" w:rsidR="007433CD" w:rsidRDefault="00000000">
      <w:pPr>
        <w:pStyle w:val="SourceCode"/>
      </w:pPr>
      <w:r>
        <w:rPr>
          <w:rStyle w:val="VerbatimChar"/>
        </w:rPr>
        <w:lastRenderedPageBreak/>
        <w:t>1992-01-19</w:t>
      </w:r>
    </w:p>
    <w:p w14:paraId="57D17CE6" w14:textId="77777777" w:rsidR="007433CD" w:rsidRDefault="00000000">
      <w:pPr>
        <w:pStyle w:val="SourceCode"/>
      </w:pPr>
      <w:r>
        <w:rPr>
          <w:rStyle w:val="VerbatimChar"/>
        </w:rPr>
        <w:t>1992-01-20</w:t>
      </w:r>
    </w:p>
    <w:p w14:paraId="57D17CE7" w14:textId="77777777" w:rsidR="007433CD" w:rsidRDefault="00000000">
      <w:pPr>
        <w:pStyle w:val="SourceCode"/>
      </w:pPr>
      <w:r>
        <w:rPr>
          <w:rStyle w:val="VerbatimChar"/>
        </w:rPr>
        <w:t>1992-01-21</w:t>
      </w:r>
    </w:p>
    <w:p w14:paraId="57D17CE8" w14:textId="77777777" w:rsidR="007433CD" w:rsidRDefault="00000000">
      <w:pPr>
        <w:pStyle w:val="SourceCode"/>
      </w:pPr>
      <w:r>
        <w:rPr>
          <w:rStyle w:val="VerbatimChar"/>
        </w:rPr>
        <w:t>1992-01-22</w:t>
      </w:r>
    </w:p>
    <w:p w14:paraId="57D17CE9" w14:textId="77777777" w:rsidR="007433CD" w:rsidRDefault="00000000">
      <w:pPr>
        <w:pStyle w:val="SourceCode"/>
      </w:pPr>
      <w:r>
        <w:rPr>
          <w:rStyle w:val="VerbatimChar"/>
        </w:rPr>
        <w:t>1992-01-23</w:t>
      </w:r>
    </w:p>
    <w:p w14:paraId="57D17CEA" w14:textId="77777777" w:rsidR="007433CD" w:rsidRDefault="00000000">
      <w:pPr>
        <w:pStyle w:val="SourceCode"/>
      </w:pPr>
      <w:r>
        <w:rPr>
          <w:rStyle w:val="VerbatimChar"/>
        </w:rPr>
        <w:t>1992-01-24</w:t>
      </w:r>
    </w:p>
    <w:p w14:paraId="57D17CEB" w14:textId="77777777" w:rsidR="007433CD" w:rsidRDefault="00000000">
      <w:pPr>
        <w:pStyle w:val="SourceCode"/>
      </w:pPr>
      <w:r>
        <w:rPr>
          <w:rStyle w:val="VerbatimChar"/>
        </w:rPr>
        <w:t>1992-01-25</w:t>
      </w:r>
    </w:p>
    <w:p w14:paraId="57D17CEC" w14:textId="77777777" w:rsidR="007433CD" w:rsidRDefault="00000000">
      <w:pPr>
        <w:pStyle w:val="SourceCode"/>
      </w:pPr>
      <w:r>
        <w:rPr>
          <w:rStyle w:val="VerbatimChar"/>
        </w:rPr>
        <w:t>1992-01-26</w:t>
      </w:r>
    </w:p>
    <w:p w14:paraId="57D17CED" w14:textId="77777777" w:rsidR="007433CD" w:rsidRDefault="00000000">
      <w:pPr>
        <w:pStyle w:val="SourceCode"/>
      </w:pPr>
      <w:r>
        <w:rPr>
          <w:rStyle w:val="VerbatimChar"/>
        </w:rPr>
        <w:t>1992-01-27</w:t>
      </w:r>
    </w:p>
    <w:p w14:paraId="57D17CEE" w14:textId="77777777" w:rsidR="007433CD" w:rsidRDefault="00000000">
      <w:pPr>
        <w:pStyle w:val="SourceCode"/>
      </w:pPr>
      <w:r>
        <w:rPr>
          <w:rStyle w:val="VerbatimChar"/>
        </w:rPr>
        <w:t>1992-01-28</w:t>
      </w:r>
    </w:p>
    <w:p w14:paraId="57D17CEF" w14:textId="77777777" w:rsidR="007433CD" w:rsidRDefault="00000000">
      <w:pPr>
        <w:pStyle w:val="SourceCode"/>
      </w:pPr>
      <w:r>
        <w:rPr>
          <w:rStyle w:val="VerbatimChar"/>
        </w:rPr>
        <w:t>1992-01-29</w:t>
      </w:r>
    </w:p>
    <w:p w14:paraId="57D17CF0" w14:textId="77777777" w:rsidR="007433CD" w:rsidRDefault="00000000">
      <w:pPr>
        <w:pStyle w:val="SourceCode"/>
      </w:pPr>
      <w:r>
        <w:rPr>
          <w:rStyle w:val="VerbatimChar"/>
        </w:rPr>
        <w:t>1992-01-30</w:t>
      </w:r>
    </w:p>
    <w:p w14:paraId="57D17CF1" w14:textId="77777777" w:rsidR="007433CD" w:rsidRDefault="00000000">
      <w:pPr>
        <w:pStyle w:val="SourceCode"/>
      </w:pPr>
      <w:r>
        <w:rPr>
          <w:rStyle w:val="VerbatimChar"/>
        </w:rPr>
        <w:t>1992-01-31</w:t>
      </w:r>
    </w:p>
    <w:p w14:paraId="57D17CF2" w14:textId="77777777" w:rsidR="007433CD" w:rsidRDefault="00000000">
      <w:pPr>
        <w:pStyle w:val="SourceCode"/>
      </w:pPr>
      <w:r>
        <w:rPr>
          <w:rStyle w:val="VerbatimChar"/>
        </w:rPr>
        <w:t>1992-02-01</w:t>
      </w:r>
    </w:p>
    <w:p w14:paraId="57D17CF3" w14:textId="77777777" w:rsidR="007433CD" w:rsidRDefault="00000000">
      <w:pPr>
        <w:pStyle w:val="SourceCode"/>
      </w:pPr>
      <w:r>
        <w:rPr>
          <w:rStyle w:val="VerbatimChar"/>
        </w:rPr>
        <w:t>1992-02-02</w:t>
      </w:r>
    </w:p>
    <w:p w14:paraId="57D17CF4" w14:textId="77777777" w:rsidR="007433CD" w:rsidRDefault="00000000">
      <w:pPr>
        <w:pStyle w:val="SourceCode"/>
      </w:pPr>
      <w:r>
        <w:rPr>
          <w:rStyle w:val="VerbatimChar"/>
        </w:rPr>
        <w:t>1992-02-03</w:t>
      </w:r>
    </w:p>
    <w:p w14:paraId="57D17CF5" w14:textId="77777777" w:rsidR="007433CD" w:rsidRDefault="00000000">
      <w:pPr>
        <w:pStyle w:val="SourceCode"/>
      </w:pPr>
      <w:r>
        <w:rPr>
          <w:rStyle w:val="VerbatimChar"/>
        </w:rPr>
        <w:t>1992-02-04</w:t>
      </w:r>
    </w:p>
    <w:p w14:paraId="57D17CF6" w14:textId="77777777" w:rsidR="007433CD" w:rsidRDefault="00000000">
      <w:pPr>
        <w:pStyle w:val="SourceCode"/>
      </w:pPr>
      <w:r>
        <w:rPr>
          <w:rStyle w:val="VerbatimChar"/>
        </w:rPr>
        <w:t>1992-02-05</w:t>
      </w:r>
    </w:p>
    <w:p w14:paraId="57D17CF7" w14:textId="77777777" w:rsidR="007433CD" w:rsidRDefault="00000000">
      <w:pPr>
        <w:pStyle w:val="SourceCode"/>
      </w:pPr>
      <w:r>
        <w:rPr>
          <w:rStyle w:val="VerbatimChar"/>
        </w:rPr>
        <w:t>1992-02-06</w:t>
      </w:r>
    </w:p>
    <w:p w14:paraId="57D17CF8" w14:textId="77777777" w:rsidR="007433CD" w:rsidRDefault="00000000">
      <w:pPr>
        <w:pStyle w:val="SourceCode"/>
      </w:pPr>
      <w:r>
        <w:rPr>
          <w:rStyle w:val="VerbatimChar"/>
        </w:rPr>
        <w:t>1992-02-07</w:t>
      </w:r>
    </w:p>
    <w:p w14:paraId="57D17CF9" w14:textId="77777777" w:rsidR="007433CD" w:rsidRDefault="00000000">
      <w:pPr>
        <w:pStyle w:val="SourceCode"/>
      </w:pPr>
      <w:r>
        <w:rPr>
          <w:rStyle w:val="VerbatimChar"/>
        </w:rPr>
        <w:t>1992-02-08</w:t>
      </w:r>
    </w:p>
    <w:p w14:paraId="57D17CFA" w14:textId="77777777" w:rsidR="007433CD" w:rsidRDefault="00000000">
      <w:pPr>
        <w:pStyle w:val="SourceCode"/>
      </w:pPr>
      <w:r>
        <w:rPr>
          <w:rStyle w:val="VerbatimChar"/>
        </w:rPr>
        <w:t>1992-02-09</w:t>
      </w:r>
    </w:p>
    <w:p w14:paraId="57D17CFB" w14:textId="77777777" w:rsidR="007433CD" w:rsidRDefault="00000000">
      <w:pPr>
        <w:pStyle w:val="SourceCode"/>
      </w:pPr>
      <w:r>
        <w:rPr>
          <w:rStyle w:val="VerbatimChar"/>
        </w:rPr>
        <w:t>1992-02-10</w:t>
      </w:r>
    </w:p>
    <w:p w14:paraId="57D17CFC" w14:textId="77777777" w:rsidR="007433CD" w:rsidRDefault="00000000">
      <w:pPr>
        <w:pStyle w:val="SourceCode"/>
      </w:pPr>
      <w:r>
        <w:rPr>
          <w:rStyle w:val="VerbatimChar"/>
        </w:rPr>
        <w:t>1992-02-11</w:t>
      </w:r>
    </w:p>
    <w:p w14:paraId="57D17CFD" w14:textId="77777777" w:rsidR="007433CD" w:rsidRDefault="00000000">
      <w:pPr>
        <w:pStyle w:val="SourceCode"/>
      </w:pPr>
      <w:r>
        <w:rPr>
          <w:rStyle w:val="VerbatimChar"/>
        </w:rPr>
        <w:t>1992-02-12</w:t>
      </w:r>
    </w:p>
    <w:p w14:paraId="57D17CFE" w14:textId="77777777" w:rsidR="007433CD" w:rsidRDefault="00000000">
      <w:pPr>
        <w:pStyle w:val="SourceCode"/>
      </w:pPr>
      <w:r>
        <w:rPr>
          <w:rStyle w:val="VerbatimChar"/>
        </w:rPr>
        <w:t>1992-02-13</w:t>
      </w:r>
    </w:p>
    <w:p w14:paraId="57D17CFF" w14:textId="77777777" w:rsidR="007433CD" w:rsidRDefault="00000000">
      <w:pPr>
        <w:pStyle w:val="SourceCode"/>
      </w:pPr>
      <w:r>
        <w:rPr>
          <w:rStyle w:val="VerbatimChar"/>
        </w:rPr>
        <w:t>1992-02-14</w:t>
      </w:r>
    </w:p>
    <w:p w14:paraId="57D17D00" w14:textId="77777777" w:rsidR="007433CD" w:rsidRDefault="00000000">
      <w:pPr>
        <w:pStyle w:val="SourceCode"/>
      </w:pPr>
      <w:r>
        <w:rPr>
          <w:rStyle w:val="VerbatimChar"/>
        </w:rPr>
        <w:t>1992-02-15</w:t>
      </w:r>
    </w:p>
    <w:p w14:paraId="57D17D01" w14:textId="77777777" w:rsidR="007433CD" w:rsidRDefault="00000000">
      <w:pPr>
        <w:pStyle w:val="SourceCode"/>
      </w:pPr>
      <w:r>
        <w:rPr>
          <w:rStyle w:val="VerbatimChar"/>
        </w:rPr>
        <w:lastRenderedPageBreak/>
        <w:t>1992-02-16</w:t>
      </w:r>
    </w:p>
    <w:p w14:paraId="57D17D02" w14:textId="77777777" w:rsidR="007433CD" w:rsidRDefault="00000000">
      <w:pPr>
        <w:pStyle w:val="SourceCode"/>
      </w:pPr>
      <w:r>
        <w:rPr>
          <w:rStyle w:val="VerbatimChar"/>
        </w:rPr>
        <w:t>1992-02-17</w:t>
      </w:r>
    </w:p>
    <w:p w14:paraId="57D17D03" w14:textId="77777777" w:rsidR="007433CD" w:rsidRDefault="00000000">
      <w:pPr>
        <w:pStyle w:val="SourceCode"/>
      </w:pPr>
      <w:r>
        <w:rPr>
          <w:rStyle w:val="VerbatimChar"/>
        </w:rPr>
        <w:t>1992-02-18</w:t>
      </w:r>
    </w:p>
    <w:p w14:paraId="57D17D04" w14:textId="77777777" w:rsidR="007433CD" w:rsidRDefault="00000000">
      <w:pPr>
        <w:pStyle w:val="SourceCode"/>
      </w:pPr>
      <w:r>
        <w:rPr>
          <w:rStyle w:val="VerbatimChar"/>
        </w:rPr>
        <w:t>1992-02-19</w:t>
      </w:r>
    </w:p>
    <w:p w14:paraId="57D17D05" w14:textId="77777777" w:rsidR="007433CD" w:rsidRDefault="00000000">
      <w:pPr>
        <w:pStyle w:val="SourceCode"/>
      </w:pPr>
      <w:r>
        <w:rPr>
          <w:rStyle w:val="VerbatimChar"/>
        </w:rPr>
        <w:t>1992-02-20</w:t>
      </w:r>
    </w:p>
    <w:p w14:paraId="57D17D06" w14:textId="77777777" w:rsidR="007433CD" w:rsidRDefault="00000000">
      <w:pPr>
        <w:pStyle w:val="SourceCode"/>
      </w:pPr>
      <w:r>
        <w:rPr>
          <w:rStyle w:val="VerbatimChar"/>
        </w:rPr>
        <w:t>1992-02-21</w:t>
      </w:r>
    </w:p>
    <w:p w14:paraId="57D17D07" w14:textId="77777777" w:rsidR="007433CD" w:rsidRDefault="00000000">
      <w:pPr>
        <w:pStyle w:val="SourceCode"/>
      </w:pPr>
      <w:r>
        <w:rPr>
          <w:rStyle w:val="VerbatimChar"/>
        </w:rPr>
        <w:t>1992-02-22</w:t>
      </w:r>
    </w:p>
    <w:p w14:paraId="57D17D08" w14:textId="77777777" w:rsidR="007433CD" w:rsidRDefault="00000000">
      <w:pPr>
        <w:pStyle w:val="SourceCode"/>
      </w:pPr>
      <w:r>
        <w:rPr>
          <w:rStyle w:val="VerbatimChar"/>
        </w:rPr>
        <w:t>1992-02-23</w:t>
      </w:r>
    </w:p>
    <w:p w14:paraId="57D17D09" w14:textId="77777777" w:rsidR="007433CD" w:rsidRDefault="00000000">
      <w:pPr>
        <w:pStyle w:val="SourceCode"/>
      </w:pPr>
      <w:r>
        <w:rPr>
          <w:rStyle w:val="VerbatimChar"/>
        </w:rPr>
        <w:t>1992-02-24</w:t>
      </w:r>
    </w:p>
    <w:p w14:paraId="57D17D0A" w14:textId="77777777" w:rsidR="007433CD" w:rsidRDefault="00000000">
      <w:pPr>
        <w:pStyle w:val="SourceCode"/>
      </w:pPr>
      <w:r>
        <w:rPr>
          <w:rStyle w:val="VerbatimChar"/>
        </w:rPr>
        <w:t>1992-02-25</w:t>
      </w:r>
    </w:p>
    <w:p w14:paraId="57D17D0B" w14:textId="77777777" w:rsidR="007433CD" w:rsidRDefault="00000000">
      <w:pPr>
        <w:pStyle w:val="SourceCode"/>
      </w:pPr>
      <w:r>
        <w:rPr>
          <w:rStyle w:val="VerbatimChar"/>
        </w:rPr>
        <w:t>1992-02-26</w:t>
      </w:r>
    </w:p>
    <w:p w14:paraId="57D17D0C" w14:textId="77777777" w:rsidR="007433CD" w:rsidRDefault="00000000">
      <w:pPr>
        <w:pStyle w:val="SourceCode"/>
      </w:pPr>
      <w:r>
        <w:rPr>
          <w:rStyle w:val="VerbatimChar"/>
        </w:rPr>
        <w:t>1992-02-27</w:t>
      </w:r>
    </w:p>
    <w:p w14:paraId="57D17D0D" w14:textId="77777777" w:rsidR="007433CD" w:rsidRDefault="00000000">
      <w:pPr>
        <w:pStyle w:val="SourceCode"/>
      </w:pPr>
      <w:r>
        <w:rPr>
          <w:rStyle w:val="VerbatimChar"/>
        </w:rPr>
        <w:t>1992-02-28</w:t>
      </w:r>
    </w:p>
    <w:p w14:paraId="57D17D0E" w14:textId="77777777" w:rsidR="007433CD" w:rsidRDefault="00000000">
      <w:pPr>
        <w:pStyle w:val="SourceCode"/>
      </w:pPr>
      <w:r>
        <w:rPr>
          <w:rStyle w:val="VerbatimChar"/>
        </w:rPr>
        <w:t>1992-02-29</w:t>
      </w:r>
    </w:p>
    <w:p w14:paraId="57D17D0F" w14:textId="77777777" w:rsidR="007433CD" w:rsidRDefault="00000000">
      <w:pPr>
        <w:pStyle w:val="SourceCode"/>
      </w:pPr>
      <w:r>
        <w:rPr>
          <w:rStyle w:val="VerbatimChar"/>
        </w:rPr>
        <w:t>1992-03-01</w:t>
      </w:r>
    </w:p>
    <w:p w14:paraId="57D17D10" w14:textId="77777777" w:rsidR="007433CD" w:rsidRDefault="00000000">
      <w:pPr>
        <w:pStyle w:val="SourceCode"/>
      </w:pPr>
      <w:r>
        <w:rPr>
          <w:rStyle w:val="VerbatimChar"/>
        </w:rPr>
        <w:t>1992-03-02</w:t>
      </w:r>
    </w:p>
    <w:p w14:paraId="57D17D11" w14:textId="77777777" w:rsidR="007433CD" w:rsidRDefault="00000000">
      <w:pPr>
        <w:pStyle w:val="SourceCode"/>
      </w:pPr>
      <w:r>
        <w:rPr>
          <w:rStyle w:val="VerbatimChar"/>
        </w:rPr>
        <w:t>1992-03-03</w:t>
      </w:r>
    </w:p>
    <w:p w14:paraId="57D17D12" w14:textId="77777777" w:rsidR="007433CD" w:rsidRDefault="00000000">
      <w:pPr>
        <w:pStyle w:val="SourceCode"/>
      </w:pPr>
      <w:r>
        <w:rPr>
          <w:rStyle w:val="VerbatimChar"/>
        </w:rPr>
        <w:t>1992-03-04</w:t>
      </w:r>
    </w:p>
    <w:p w14:paraId="57D17D13" w14:textId="77777777" w:rsidR="007433CD" w:rsidRDefault="00000000">
      <w:pPr>
        <w:pStyle w:val="SourceCode"/>
      </w:pPr>
      <w:r>
        <w:rPr>
          <w:rStyle w:val="VerbatimChar"/>
        </w:rPr>
        <w:t>1992-03-05</w:t>
      </w:r>
    </w:p>
    <w:p w14:paraId="57D17D14" w14:textId="77777777" w:rsidR="007433CD" w:rsidRDefault="00000000">
      <w:pPr>
        <w:pStyle w:val="SourceCode"/>
      </w:pPr>
      <w:r>
        <w:rPr>
          <w:rStyle w:val="VerbatimChar"/>
        </w:rPr>
        <w:t>1992-03-06</w:t>
      </w:r>
    </w:p>
    <w:p w14:paraId="57D17D15" w14:textId="77777777" w:rsidR="007433CD" w:rsidRDefault="00000000">
      <w:pPr>
        <w:pStyle w:val="SourceCode"/>
      </w:pPr>
      <w:r>
        <w:rPr>
          <w:rStyle w:val="VerbatimChar"/>
        </w:rPr>
        <w:t>1992-03-07</w:t>
      </w:r>
    </w:p>
    <w:p w14:paraId="57D17D16" w14:textId="77777777" w:rsidR="007433CD" w:rsidRDefault="00000000">
      <w:pPr>
        <w:pStyle w:val="SourceCode"/>
      </w:pPr>
      <w:r>
        <w:rPr>
          <w:rStyle w:val="VerbatimChar"/>
        </w:rPr>
        <w:t>1992-03-08</w:t>
      </w:r>
    </w:p>
    <w:p w14:paraId="57D17D17" w14:textId="77777777" w:rsidR="007433CD" w:rsidRDefault="00000000">
      <w:pPr>
        <w:pStyle w:val="SourceCode"/>
      </w:pPr>
      <w:r>
        <w:rPr>
          <w:rStyle w:val="VerbatimChar"/>
        </w:rPr>
        <w:t>1992-03-09</w:t>
      </w:r>
    </w:p>
    <w:p w14:paraId="57D17D18" w14:textId="77777777" w:rsidR="007433CD" w:rsidRDefault="00000000">
      <w:pPr>
        <w:pStyle w:val="SourceCode"/>
      </w:pPr>
      <w:r>
        <w:rPr>
          <w:rStyle w:val="VerbatimChar"/>
        </w:rPr>
        <w:t>1992-03-10</w:t>
      </w:r>
    </w:p>
    <w:p w14:paraId="57D17D19" w14:textId="77777777" w:rsidR="007433CD" w:rsidRDefault="00000000">
      <w:pPr>
        <w:pStyle w:val="SourceCode"/>
      </w:pPr>
      <w:r>
        <w:rPr>
          <w:rStyle w:val="VerbatimChar"/>
        </w:rPr>
        <w:t>1992-03-11</w:t>
      </w:r>
    </w:p>
    <w:p w14:paraId="57D17D1A" w14:textId="77777777" w:rsidR="007433CD" w:rsidRDefault="00000000">
      <w:pPr>
        <w:pStyle w:val="SourceCode"/>
      </w:pPr>
      <w:r>
        <w:rPr>
          <w:rStyle w:val="VerbatimChar"/>
        </w:rPr>
        <w:t>1992-03-12</w:t>
      </w:r>
    </w:p>
    <w:p w14:paraId="57D17D1B" w14:textId="77777777" w:rsidR="007433CD" w:rsidRDefault="00000000">
      <w:pPr>
        <w:pStyle w:val="SourceCode"/>
      </w:pPr>
      <w:r>
        <w:rPr>
          <w:rStyle w:val="VerbatimChar"/>
        </w:rPr>
        <w:t>1992-03-13</w:t>
      </w:r>
    </w:p>
    <w:p w14:paraId="57D17D1C" w14:textId="77777777" w:rsidR="007433CD" w:rsidRDefault="00000000">
      <w:pPr>
        <w:pStyle w:val="SourceCode"/>
      </w:pPr>
      <w:r>
        <w:rPr>
          <w:rStyle w:val="VerbatimChar"/>
        </w:rPr>
        <w:t>1992-03-14</w:t>
      </w:r>
    </w:p>
    <w:p w14:paraId="57D17D1D" w14:textId="77777777" w:rsidR="007433CD" w:rsidRDefault="00000000">
      <w:pPr>
        <w:pStyle w:val="SourceCode"/>
      </w:pPr>
      <w:r>
        <w:rPr>
          <w:rStyle w:val="VerbatimChar"/>
        </w:rPr>
        <w:lastRenderedPageBreak/>
        <w:t>1992-03-15</w:t>
      </w:r>
    </w:p>
    <w:p w14:paraId="57D17D1E" w14:textId="77777777" w:rsidR="007433CD" w:rsidRDefault="00000000">
      <w:pPr>
        <w:pStyle w:val="SourceCode"/>
      </w:pPr>
      <w:r>
        <w:rPr>
          <w:rStyle w:val="VerbatimChar"/>
        </w:rPr>
        <w:t>1992-03-16</w:t>
      </w:r>
    </w:p>
    <w:p w14:paraId="57D17D1F" w14:textId="77777777" w:rsidR="007433CD" w:rsidRDefault="00000000">
      <w:pPr>
        <w:pStyle w:val="SourceCode"/>
      </w:pPr>
      <w:r>
        <w:rPr>
          <w:rStyle w:val="VerbatimChar"/>
        </w:rPr>
        <w:t>1992-03-17</w:t>
      </w:r>
    </w:p>
    <w:p w14:paraId="57D17D20" w14:textId="77777777" w:rsidR="007433CD" w:rsidRDefault="00000000">
      <w:pPr>
        <w:pStyle w:val="SourceCode"/>
      </w:pPr>
      <w:r>
        <w:rPr>
          <w:rStyle w:val="VerbatimChar"/>
        </w:rPr>
        <w:t>1992-03-18</w:t>
      </w:r>
    </w:p>
    <w:p w14:paraId="57D17D21" w14:textId="77777777" w:rsidR="007433CD" w:rsidRDefault="00000000">
      <w:pPr>
        <w:pStyle w:val="SourceCode"/>
      </w:pPr>
      <w:r>
        <w:rPr>
          <w:rStyle w:val="VerbatimChar"/>
        </w:rPr>
        <w:t>1992-03-19</w:t>
      </w:r>
    </w:p>
    <w:p w14:paraId="57D17D22" w14:textId="77777777" w:rsidR="007433CD" w:rsidRDefault="00000000">
      <w:pPr>
        <w:pStyle w:val="SourceCode"/>
      </w:pPr>
      <w:r>
        <w:rPr>
          <w:rStyle w:val="VerbatimChar"/>
        </w:rPr>
        <w:t>1992-03-20</w:t>
      </w:r>
    </w:p>
    <w:p w14:paraId="57D17D23" w14:textId="77777777" w:rsidR="007433CD" w:rsidRDefault="00000000">
      <w:pPr>
        <w:pStyle w:val="SourceCode"/>
      </w:pPr>
      <w:r>
        <w:rPr>
          <w:rStyle w:val="VerbatimChar"/>
        </w:rPr>
        <w:t>1992-03-21</w:t>
      </w:r>
    </w:p>
    <w:p w14:paraId="57D17D24" w14:textId="77777777" w:rsidR="007433CD" w:rsidRDefault="00000000">
      <w:pPr>
        <w:pStyle w:val="SourceCode"/>
      </w:pPr>
      <w:r>
        <w:rPr>
          <w:rStyle w:val="VerbatimChar"/>
        </w:rPr>
        <w:t>1992-03-22</w:t>
      </w:r>
    </w:p>
    <w:p w14:paraId="57D17D25" w14:textId="77777777" w:rsidR="007433CD" w:rsidRDefault="00000000">
      <w:pPr>
        <w:pStyle w:val="SourceCode"/>
      </w:pPr>
      <w:r>
        <w:rPr>
          <w:rStyle w:val="VerbatimChar"/>
        </w:rPr>
        <w:t>1992-03-23</w:t>
      </w:r>
    </w:p>
    <w:p w14:paraId="57D17D26" w14:textId="77777777" w:rsidR="007433CD" w:rsidRDefault="00000000">
      <w:pPr>
        <w:pStyle w:val="SourceCode"/>
      </w:pPr>
      <w:r>
        <w:rPr>
          <w:rStyle w:val="VerbatimChar"/>
        </w:rPr>
        <w:t>1992-03-24</w:t>
      </w:r>
    </w:p>
    <w:p w14:paraId="57D17D27" w14:textId="77777777" w:rsidR="007433CD" w:rsidRDefault="00000000">
      <w:pPr>
        <w:pStyle w:val="SourceCode"/>
      </w:pPr>
      <w:r>
        <w:rPr>
          <w:rStyle w:val="VerbatimChar"/>
        </w:rPr>
        <w:t>1992-03-25</w:t>
      </w:r>
    </w:p>
    <w:p w14:paraId="57D17D28" w14:textId="77777777" w:rsidR="007433CD" w:rsidRDefault="00000000">
      <w:pPr>
        <w:pStyle w:val="SourceCode"/>
      </w:pPr>
      <w:r>
        <w:rPr>
          <w:rStyle w:val="VerbatimChar"/>
        </w:rPr>
        <w:t>1992-03-26</w:t>
      </w:r>
    </w:p>
    <w:p w14:paraId="57D17D29" w14:textId="77777777" w:rsidR="007433CD" w:rsidRDefault="00000000">
      <w:pPr>
        <w:pStyle w:val="SourceCode"/>
      </w:pPr>
      <w:r>
        <w:rPr>
          <w:rStyle w:val="VerbatimChar"/>
        </w:rPr>
        <w:t>1992-03-27</w:t>
      </w:r>
    </w:p>
    <w:p w14:paraId="57D17D2A" w14:textId="77777777" w:rsidR="007433CD" w:rsidRDefault="00000000">
      <w:pPr>
        <w:pStyle w:val="SourceCode"/>
      </w:pPr>
      <w:r>
        <w:rPr>
          <w:rStyle w:val="VerbatimChar"/>
        </w:rPr>
        <w:t>1992-03-28</w:t>
      </w:r>
    </w:p>
    <w:p w14:paraId="57D17D2B" w14:textId="77777777" w:rsidR="007433CD" w:rsidRDefault="00000000">
      <w:pPr>
        <w:pStyle w:val="SourceCode"/>
      </w:pPr>
      <w:r>
        <w:rPr>
          <w:rStyle w:val="VerbatimChar"/>
        </w:rPr>
        <w:t>1992-03-29</w:t>
      </w:r>
    </w:p>
    <w:p w14:paraId="57D17D2C" w14:textId="77777777" w:rsidR="007433CD" w:rsidRDefault="00000000">
      <w:pPr>
        <w:pStyle w:val="SourceCode"/>
      </w:pPr>
      <w:r>
        <w:rPr>
          <w:rStyle w:val="VerbatimChar"/>
        </w:rPr>
        <w:t>1992-03-30</w:t>
      </w:r>
    </w:p>
    <w:p w14:paraId="57D17D2D" w14:textId="77777777" w:rsidR="007433CD" w:rsidRDefault="00000000">
      <w:pPr>
        <w:pStyle w:val="SourceCode"/>
      </w:pPr>
      <w:r>
        <w:rPr>
          <w:rStyle w:val="VerbatimChar"/>
        </w:rPr>
        <w:t>1992-03-31</w:t>
      </w:r>
    </w:p>
    <w:p w14:paraId="57D17D2E" w14:textId="77777777" w:rsidR="007433CD" w:rsidRDefault="00000000">
      <w:pPr>
        <w:pStyle w:val="SourceCode"/>
      </w:pPr>
      <w:r>
        <w:rPr>
          <w:rStyle w:val="VerbatimChar"/>
        </w:rPr>
        <w:t>1992-04-01</w:t>
      </w:r>
    </w:p>
    <w:p w14:paraId="57D17D2F" w14:textId="77777777" w:rsidR="007433CD" w:rsidRDefault="00000000">
      <w:pPr>
        <w:pStyle w:val="SourceCode"/>
      </w:pPr>
      <w:r>
        <w:rPr>
          <w:rStyle w:val="VerbatimChar"/>
        </w:rPr>
        <w:t>1992-04-02</w:t>
      </w:r>
    </w:p>
    <w:p w14:paraId="57D17D30" w14:textId="77777777" w:rsidR="007433CD" w:rsidRDefault="00000000">
      <w:pPr>
        <w:pStyle w:val="SourceCode"/>
      </w:pPr>
      <w:r>
        <w:rPr>
          <w:rStyle w:val="VerbatimChar"/>
        </w:rPr>
        <w:t>1992-04-03</w:t>
      </w:r>
    </w:p>
    <w:p w14:paraId="57D17D31" w14:textId="77777777" w:rsidR="007433CD" w:rsidRDefault="00000000">
      <w:pPr>
        <w:pStyle w:val="SourceCode"/>
      </w:pPr>
      <w:r>
        <w:rPr>
          <w:rStyle w:val="VerbatimChar"/>
        </w:rPr>
        <w:t>1992-04-04</w:t>
      </w:r>
    </w:p>
    <w:p w14:paraId="57D17D32" w14:textId="77777777" w:rsidR="007433CD" w:rsidRDefault="00000000">
      <w:pPr>
        <w:pStyle w:val="SourceCode"/>
      </w:pPr>
      <w:r>
        <w:rPr>
          <w:rStyle w:val="VerbatimChar"/>
        </w:rPr>
        <w:t>1992-04-05</w:t>
      </w:r>
    </w:p>
    <w:p w14:paraId="57D17D33" w14:textId="77777777" w:rsidR="007433CD" w:rsidRDefault="00000000">
      <w:pPr>
        <w:pStyle w:val="SourceCode"/>
      </w:pPr>
      <w:r>
        <w:rPr>
          <w:rStyle w:val="VerbatimChar"/>
        </w:rPr>
        <w:t>1992-04-06</w:t>
      </w:r>
    </w:p>
    <w:p w14:paraId="57D17D34" w14:textId="77777777" w:rsidR="007433CD" w:rsidRDefault="00000000">
      <w:pPr>
        <w:pStyle w:val="SourceCode"/>
      </w:pPr>
      <w:r>
        <w:rPr>
          <w:rStyle w:val="VerbatimChar"/>
        </w:rPr>
        <w:t>1992-04-07</w:t>
      </w:r>
    </w:p>
    <w:p w14:paraId="57D17D35" w14:textId="77777777" w:rsidR="007433CD" w:rsidRDefault="00000000">
      <w:pPr>
        <w:pStyle w:val="SourceCode"/>
      </w:pPr>
      <w:r>
        <w:rPr>
          <w:rStyle w:val="VerbatimChar"/>
        </w:rPr>
        <w:t>1992-04-08</w:t>
      </w:r>
    </w:p>
    <w:p w14:paraId="57D17D36" w14:textId="77777777" w:rsidR="007433CD" w:rsidRDefault="00000000">
      <w:pPr>
        <w:pStyle w:val="SourceCode"/>
      </w:pPr>
      <w:r>
        <w:rPr>
          <w:rStyle w:val="VerbatimChar"/>
        </w:rPr>
        <w:t>1992-04-09</w:t>
      </w:r>
    </w:p>
    <w:p w14:paraId="57D17D37" w14:textId="77777777" w:rsidR="007433CD" w:rsidRDefault="00000000">
      <w:pPr>
        <w:pStyle w:val="SourceCode"/>
      </w:pPr>
      <w:r>
        <w:rPr>
          <w:rStyle w:val="VerbatimChar"/>
        </w:rPr>
        <w:t>1992-04-10</w:t>
      </w:r>
    </w:p>
    <w:p w14:paraId="57D17D38" w14:textId="77777777" w:rsidR="007433CD" w:rsidRDefault="00000000">
      <w:pPr>
        <w:pStyle w:val="SourceCode"/>
      </w:pPr>
      <w:r>
        <w:rPr>
          <w:rStyle w:val="VerbatimChar"/>
        </w:rPr>
        <w:t>1992-04-11</w:t>
      </w:r>
    </w:p>
    <w:p w14:paraId="57D17D39" w14:textId="77777777" w:rsidR="007433CD" w:rsidRDefault="00000000">
      <w:pPr>
        <w:pStyle w:val="SourceCode"/>
      </w:pPr>
      <w:r>
        <w:rPr>
          <w:rStyle w:val="VerbatimChar"/>
        </w:rPr>
        <w:lastRenderedPageBreak/>
        <w:t>1992-04-12</w:t>
      </w:r>
    </w:p>
    <w:p w14:paraId="57D17D3A" w14:textId="77777777" w:rsidR="007433CD" w:rsidRDefault="00000000">
      <w:pPr>
        <w:pStyle w:val="SourceCode"/>
      </w:pPr>
      <w:r>
        <w:rPr>
          <w:rStyle w:val="VerbatimChar"/>
        </w:rPr>
        <w:t>1992-04-13</w:t>
      </w:r>
    </w:p>
    <w:p w14:paraId="57D17D3B" w14:textId="77777777" w:rsidR="007433CD" w:rsidRDefault="00000000">
      <w:pPr>
        <w:pStyle w:val="SourceCode"/>
      </w:pPr>
      <w:r>
        <w:rPr>
          <w:rStyle w:val="VerbatimChar"/>
        </w:rPr>
        <w:t>1992-04-14</w:t>
      </w:r>
    </w:p>
    <w:p w14:paraId="57D17D3C" w14:textId="77777777" w:rsidR="007433CD" w:rsidRDefault="00000000">
      <w:pPr>
        <w:pStyle w:val="SourceCode"/>
      </w:pPr>
      <w:r>
        <w:rPr>
          <w:rStyle w:val="VerbatimChar"/>
        </w:rPr>
        <w:t>1992-04-15</w:t>
      </w:r>
    </w:p>
    <w:p w14:paraId="57D17D3D" w14:textId="77777777" w:rsidR="007433CD" w:rsidRDefault="00000000">
      <w:pPr>
        <w:pStyle w:val="SourceCode"/>
      </w:pPr>
      <w:r>
        <w:rPr>
          <w:rStyle w:val="VerbatimChar"/>
        </w:rPr>
        <w:t>1992-04-16</w:t>
      </w:r>
    </w:p>
    <w:p w14:paraId="57D17D3E" w14:textId="77777777" w:rsidR="007433CD" w:rsidRDefault="00000000">
      <w:pPr>
        <w:pStyle w:val="SourceCode"/>
      </w:pPr>
      <w:r>
        <w:rPr>
          <w:rStyle w:val="VerbatimChar"/>
        </w:rPr>
        <w:t>1992-04-17</w:t>
      </w:r>
    </w:p>
    <w:p w14:paraId="57D17D3F" w14:textId="77777777" w:rsidR="007433CD" w:rsidRDefault="00000000">
      <w:pPr>
        <w:pStyle w:val="SourceCode"/>
      </w:pPr>
      <w:r>
        <w:rPr>
          <w:rStyle w:val="VerbatimChar"/>
        </w:rPr>
        <w:t>1992-04-18</w:t>
      </w:r>
    </w:p>
    <w:p w14:paraId="57D17D40" w14:textId="77777777" w:rsidR="007433CD" w:rsidRDefault="00000000">
      <w:pPr>
        <w:pStyle w:val="SourceCode"/>
      </w:pPr>
      <w:r>
        <w:rPr>
          <w:rStyle w:val="VerbatimChar"/>
        </w:rPr>
        <w:t>1992-04-19</w:t>
      </w:r>
    </w:p>
    <w:p w14:paraId="57D17D41" w14:textId="77777777" w:rsidR="007433CD" w:rsidRDefault="00000000">
      <w:pPr>
        <w:pStyle w:val="SourceCode"/>
      </w:pPr>
      <w:r>
        <w:rPr>
          <w:rStyle w:val="VerbatimChar"/>
        </w:rPr>
        <w:t>1992-04-20</w:t>
      </w:r>
    </w:p>
    <w:p w14:paraId="57D17D42" w14:textId="77777777" w:rsidR="007433CD" w:rsidRDefault="00000000">
      <w:pPr>
        <w:pStyle w:val="SourceCode"/>
      </w:pPr>
      <w:r>
        <w:rPr>
          <w:rStyle w:val="VerbatimChar"/>
        </w:rPr>
        <w:t>1992-04-21</w:t>
      </w:r>
    </w:p>
    <w:p w14:paraId="57D17D43" w14:textId="77777777" w:rsidR="007433CD" w:rsidRDefault="00000000">
      <w:pPr>
        <w:pStyle w:val="SourceCode"/>
      </w:pPr>
      <w:r>
        <w:rPr>
          <w:rStyle w:val="VerbatimChar"/>
        </w:rPr>
        <w:t>1992-04-22</w:t>
      </w:r>
    </w:p>
    <w:p w14:paraId="57D17D44" w14:textId="77777777" w:rsidR="007433CD" w:rsidRDefault="00000000">
      <w:pPr>
        <w:pStyle w:val="SourceCode"/>
      </w:pPr>
      <w:r>
        <w:rPr>
          <w:rStyle w:val="VerbatimChar"/>
        </w:rPr>
        <w:t>1992-04-23</w:t>
      </w:r>
    </w:p>
    <w:p w14:paraId="57D17D45" w14:textId="77777777" w:rsidR="007433CD" w:rsidRDefault="00000000">
      <w:pPr>
        <w:pStyle w:val="SourceCode"/>
      </w:pPr>
      <w:r>
        <w:rPr>
          <w:rStyle w:val="VerbatimChar"/>
        </w:rPr>
        <w:t>1992-04-24</w:t>
      </w:r>
    </w:p>
    <w:p w14:paraId="57D17D46" w14:textId="77777777" w:rsidR="007433CD" w:rsidRDefault="00000000">
      <w:pPr>
        <w:pStyle w:val="SourceCode"/>
      </w:pPr>
      <w:r>
        <w:rPr>
          <w:rStyle w:val="VerbatimChar"/>
        </w:rPr>
        <w:t>1992-04-25</w:t>
      </w:r>
    </w:p>
    <w:p w14:paraId="57D17D47" w14:textId="77777777" w:rsidR="007433CD" w:rsidRDefault="00000000">
      <w:pPr>
        <w:pStyle w:val="SourceCode"/>
      </w:pPr>
      <w:r>
        <w:rPr>
          <w:rStyle w:val="VerbatimChar"/>
        </w:rPr>
        <w:t>1992-04-26</w:t>
      </w:r>
    </w:p>
    <w:p w14:paraId="57D17D48" w14:textId="77777777" w:rsidR="007433CD" w:rsidRDefault="00000000">
      <w:pPr>
        <w:pStyle w:val="SourceCode"/>
      </w:pPr>
      <w:r>
        <w:rPr>
          <w:rStyle w:val="VerbatimChar"/>
        </w:rPr>
        <w:t>1992-04-27</w:t>
      </w:r>
    </w:p>
    <w:p w14:paraId="57D17D49" w14:textId="77777777" w:rsidR="007433CD" w:rsidRDefault="00000000">
      <w:pPr>
        <w:pStyle w:val="SourceCode"/>
      </w:pPr>
      <w:r>
        <w:rPr>
          <w:rStyle w:val="VerbatimChar"/>
        </w:rPr>
        <w:t>1992-04-28</w:t>
      </w:r>
    </w:p>
    <w:p w14:paraId="57D17D4A" w14:textId="77777777" w:rsidR="007433CD" w:rsidRDefault="00000000">
      <w:pPr>
        <w:pStyle w:val="SourceCode"/>
      </w:pPr>
      <w:r>
        <w:rPr>
          <w:rStyle w:val="VerbatimChar"/>
        </w:rPr>
        <w:t>1992-04-29</w:t>
      </w:r>
    </w:p>
    <w:p w14:paraId="57D17D4B" w14:textId="77777777" w:rsidR="007433CD" w:rsidRDefault="00000000">
      <w:pPr>
        <w:pStyle w:val="SourceCode"/>
      </w:pPr>
      <w:r>
        <w:rPr>
          <w:rStyle w:val="VerbatimChar"/>
        </w:rPr>
        <w:t>1992-04-30</w:t>
      </w:r>
    </w:p>
    <w:p w14:paraId="57D17D4C" w14:textId="77777777" w:rsidR="007433CD" w:rsidRDefault="00000000">
      <w:pPr>
        <w:pStyle w:val="SourceCode"/>
      </w:pPr>
      <w:r>
        <w:rPr>
          <w:rStyle w:val="VerbatimChar"/>
        </w:rPr>
        <w:t>1992-05-01</w:t>
      </w:r>
    </w:p>
    <w:p w14:paraId="57D17D4D" w14:textId="77777777" w:rsidR="007433CD" w:rsidRDefault="00000000">
      <w:pPr>
        <w:pStyle w:val="SourceCode"/>
      </w:pPr>
      <w:r>
        <w:rPr>
          <w:rStyle w:val="VerbatimChar"/>
        </w:rPr>
        <w:t>1992-05-02</w:t>
      </w:r>
    </w:p>
    <w:p w14:paraId="57D17D4E" w14:textId="77777777" w:rsidR="007433CD" w:rsidRDefault="00000000">
      <w:pPr>
        <w:pStyle w:val="SourceCode"/>
      </w:pPr>
      <w:r>
        <w:rPr>
          <w:rStyle w:val="VerbatimChar"/>
        </w:rPr>
        <w:t>1992-05-03</w:t>
      </w:r>
    </w:p>
    <w:p w14:paraId="57D17D4F" w14:textId="77777777" w:rsidR="007433CD" w:rsidRDefault="00000000">
      <w:pPr>
        <w:pStyle w:val="SourceCode"/>
      </w:pPr>
      <w:r>
        <w:rPr>
          <w:rStyle w:val="VerbatimChar"/>
        </w:rPr>
        <w:t>1992-05-04</w:t>
      </w:r>
    </w:p>
    <w:p w14:paraId="57D17D50" w14:textId="77777777" w:rsidR="007433CD" w:rsidRDefault="00000000">
      <w:pPr>
        <w:pStyle w:val="SourceCode"/>
      </w:pPr>
      <w:r>
        <w:rPr>
          <w:rStyle w:val="VerbatimChar"/>
        </w:rPr>
        <w:t>1992-05-05</w:t>
      </w:r>
    </w:p>
    <w:p w14:paraId="57D17D51" w14:textId="77777777" w:rsidR="007433CD" w:rsidRDefault="00000000">
      <w:pPr>
        <w:pStyle w:val="SourceCode"/>
      </w:pPr>
      <w:r>
        <w:rPr>
          <w:rStyle w:val="VerbatimChar"/>
        </w:rPr>
        <w:t>1992-05-06</w:t>
      </w:r>
    </w:p>
    <w:p w14:paraId="57D17D52" w14:textId="77777777" w:rsidR="007433CD" w:rsidRDefault="00000000">
      <w:pPr>
        <w:pStyle w:val="SourceCode"/>
      </w:pPr>
      <w:r>
        <w:rPr>
          <w:rStyle w:val="VerbatimChar"/>
        </w:rPr>
        <w:t>1992-05-07</w:t>
      </w:r>
    </w:p>
    <w:p w14:paraId="57D17D53" w14:textId="77777777" w:rsidR="007433CD" w:rsidRDefault="00000000">
      <w:pPr>
        <w:pStyle w:val="SourceCode"/>
      </w:pPr>
      <w:r>
        <w:rPr>
          <w:rStyle w:val="VerbatimChar"/>
        </w:rPr>
        <w:t>1992-05-08</w:t>
      </w:r>
    </w:p>
    <w:p w14:paraId="57D17D54" w14:textId="77777777" w:rsidR="007433CD" w:rsidRDefault="00000000">
      <w:pPr>
        <w:pStyle w:val="SourceCode"/>
      </w:pPr>
      <w:r>
        <w:rPr>
          <w:rStyle w:val="VerbatimChar"/>
        </w:rPr>
        <w:t>1992-05-09</w:t>
      </w:r>
    </w:p>
    <w:p w14:paraId="57D17D55" w14:textId="77777777" w:rsidR="007433CD" w:rsidRDefault="00000000">
      <w:pPr>
        <w:pStyle w:val="SourceCode"/>
      </w:pPr>
      <w:r>
        <w:rPr>
          <w:rStyle w:val="VerbatimChar"/>
        </w:rPr>
        <w:lastRenderedPageBreak/>
        <w:t>1992-05-10</w:t>
      </w:r>
    </w:p>
    <w:p w14:paraId="57D17D56" w14:textId="77777777" w:rsidR="007433CD" w:rsidRDefault="00000000">
      <w:pPr>
        <w:pStyle w:val="SourceCode"/>
      </w:pPr>
      <w:r>
        <w:rPr>
          <w:rStyle w:val="VerbatimChar"/>
        </w:rPr>
        <w:t>1992-05-11</w:t>
      </w:r>
    </w:p>
    <w:p w14:paraId="57D17D57" w14:textId="77777777" w:rsidR="007433CD" w:rsidRDefault="00000000">
      <w:pPr>
        <w:pStyle w:val="SourceCode"/>
      </w:pPr>
      <w:r>
        <w:rPr>
          <w:rStyle w:val="VerbatimChar"/>
        </w:rPr>
        <w:t>1992-05-12</w:t>
      </w:r>
    </w:p>
    <w:p w14:paraId="57D17D58" w14:textId="77777777" w:rsidR="007433CD" w:rsidRDefault="00000000">
      <w:pPr>
        <w:pStyle w:val="SourceCode"/>
      </w:pPr>
      <w:r>
        <w:rPr>
          <w:rStyle w:val="VerbatimChar"/>
        </w:rPr>
        <w:t>1992-05-13</w:t>
      </w:r>
    </w:p>
    <w:p w14:paraId="57D17D59" w14:textId="77777777" w:rsidR="007433CD" w:rsidRDefault="00000000">
      <w:pPr>
        <w:pStyle w:val="SourceCode"/>
      </w:pPr>
      <w:r>
        <w:rPr>
          <w:rStyle w:val="VerbatimChar"/>
        </w:rPr>
        <w:t>1992-05-14</w:t>
      </w:r>
    </w:p>
    <w:p w14:paraId="57D17D5A" w14:textId="77777777" w:rsidR="007433CD" w:rsidRDefault="00000000">
      <w:pPr>
        <w:pStyle w:val="SourceCode"/>
      </w:pPr>
      <w:r>
        <w:rPr>
          <w:rStyle w:val="VerbatimChar"/>
        </w:rPr>
        <w:t>1992-05-15</w:t>
      </w:r>
    </w:p>
    <w:p w14:paraId="57D17D5B" w14:textId="77777777" w:rsidR="007433CD" w:rsidRDefault="00000000">
      <w:pPr>
        <w:pStyle w:val="SourceCode"/>
      </w:pPr>
      <w:r>
        <w:rPr>
          <w:rStyle w:val="VerbatimChar"/>
        </w:rPr>
        <w:t>1992-05-16</w:t>
      </w:r>
    </w:p>
    <w:p w14:paraId="57D17D5C" w14:textId="77777777" w:rsidR="007433CD" w:rsidRDefault="00000000">
      <w:pPr>
        <w:pStyle w:val="SourceCode"/>
      </w:pPr>
      <w:r>
        <w:rPr>
          <w:rStyle w:val="VerbatimChar"/>
        </w:rPr>
        <w:t>1992-05-17</w:t>
      </w:r>
    </w:p>
    <w:p w14:paraId="57D17D5D" w14:textId="77777777" w:rsidR="007433CD" w:rsidRDefault="00000000">
      <w:pPr>
        <w:pStyle w:val="SourceCode"/>
      </w:pPr>
      <w:r>
        <w:rPr>
          <w:rStyle w:val="VerbatimChar"/>
        </w:rPr>
        <w:t>1992-05-18</w:t>
      </w:r>
    </w:p>
    <w:p w14:paraId="57D17D5E" w14:textId="77777777" w:rsidR="007433CD" w:rsidRDefault="00000000">
      <w:pPr>
        <w:pStyle w:val="SourceCode"/>
      </w:pPr>
      <w:r>
        <w:rPr>
          <w:rStyle w:val="VerbatimChar"/>
        </w:rPr>
        <w:t>1992-05-19</w:t>
      </w:r>
    </w:p>
    <w:p w14:paraId="57D17D5F" w14:textId="77777777" w:rsidR="007433CD" w:rsidRDefault="00000000">
      <w:pPr>
        <w:pStyle w:val="SourceCode"/>
      </w:pPr>
      <w:r>
        <w:rPr>
          <w:rStyle w:val="VerbatimChar"/>
        </w:rPr>
        <w:t>1992-05-20</w:t>
      </w:r>
    </w:p>
    <w:p w14:paraId="57D17D60" w14:textId="77777777" w:rsidR="007433CD" w:rsidRDefault="00000000">
      <w:pPr>
        <w:pStyle w:val="SourceCode"/>
      </w:pPr>
      <w:r>
        <w:rPr>
          <w:rStyle w:val="VerbatimChar"/>
        </w:rPr>
        <w:t>1992-05-21</w:t>
      </w:r>
    </w:p>
    <w:p w14:paraId="57D17D61" w14:textId="77777777" w:rsidR="007433CD" w:rsidRDefault="00000000">
      <w:pPr>
        <w:pStyle w:val="SourceCode"/>
      </w:pPr>
      <w:r>
        <w:rPr>
          <w:rStyle w:val="VerbatimChar"/>
        </w:rPr>
        <w:t>1992-05-22</w:t>
      </w:r>
    </w:p>
    <w:p w14:paraId="57D17D62" w14:textId="77777777" w:rsidR="007433CD" w:rsidRDefault="00000000">
      <w:pPr>
        <w:pStyle w:val="SourceCode"/>
      </w:pPr>
      <w:r>
        <w:rPr>
          <w:rStyle w:val="VerbatimChar"/>
        </w:rPr>
        <w:t>1992-05-23</w:t>
      </w:r>
    </w:p>
    <w:p w14:paraId="57D17D63" w14:textId="77777777" w:rsidR="007433CD" w:rsidRDefault="00000000">
      <w:pPr>
        <w:pStyle w:val="SourceCode"/>
      </w:pPr>
      <w:r>
        <w:rPr>
          <w:rStyle w:val="VerbatimChar"/>
        </w:rPr>
        <w:t>1992-05-24</w:t>
      </w:r>
    </w:p>
    <w:p w14:paraId="57D17D64" w14:textId="77777777" w:rsidR="007433CD" w:rsidRDefault="00000000">
      <w:pPr>
        <w:pStyle w:val="SourceCode"/>
      </w:pPr>
      <w:r>
        <w:rPr>
          <w:rStyle w:val="VerbatimChar"/>
        </w:rPr>
        <w:t>1992-05-25</w:t>
      </w:r>
    </w:p>
    <w:p w14:paraId="57D17D65" w14:textId="77777777" w:rsidR="007433CD" w:rsidRDefault="00000000">
      <w:pPr>
        <w:pStyle w:val="SourceCode"/>
      </w:pPr>
      <w:r>
        <w:rPr>
          <w:rStyle w:val="VerbatimChar"/>
        </w:rPr>
        <w:t>1992-05-26</w:t>
      </w:r>
    </w:p>
    <w:p w14:paraId="57D17D66" w14:textId="77777777" w:rsidR="007433CD" w:rsidRDefault="00000000">
      <w:pPr>
        <w:pStyle w:val="SourceCode"/>
      </w:pPr>
      <w:r>
        <w:rPr>
          <w:rStyle w:val="VerbatimChar"/>
        </w:rPr>
        <w:t>1992-05-27</w:t>
      </w:r>
    </w:p>
    <w:p w14:paraId="57D17D67" w14:textId="77777777" w:rsidR="007433CD" w:rsidRDefault="00000000">
      <w:pPr>
        <w:pStyle w:val="SourceCode"/>
      </w:pPr>
      <w:r>
        <w:rPr>
          <w:rStyle w:val="VerbatimChar"/>
        </w:rPr>
        <w:t>1992-05-28</w:t>
      </w:r>
    </w:p>
    <w:p w14:paraId="57D17D68" w14:textId="77777777" w:rsidR="007433CD" w:rsidRDefault="00000000">
      <w:pPr>
        <w:pStyle w:val="SourceCode"/>
      </w:pPr>
      <w:r>
        <w:rPr>
          <w:rStyle w:val="VerbatimChar"/>
        </w:rPr>
        <w:t>1992-05-29</w:t>
      </w:r>
    </w:p>
    <w:p w14:paraId="57D17D69" w14:textId="77777777" w:rsidR="007433CD" w:rsidRDefault="00000000">
      <w:pPr>
        <w:pStyle w:val="SourceCode"/>
      </w:pPr>
      <w:r>
        <w:rPr>
          <w:rStyle w:val="VerbatimChar"/>
        </w:rPr>
        <w:t>1992-05-30</w:t>
      </w:r>
    </w:p>
    <w:p w14:paraId="57D17D6A" w14:textId="77777777" w:rsidR="007433CD" w:rsidRDefault="00000000">
      <w:pPr>
        <w:pStyle w:val="SourceCode"/>
      </w:pPr>
      <w:r>
        <w:rPr>
          <w:rStyle w:val="VerbatimChar"/>
        </w:rPr>
        <w:t>1992-05-31</w:t>
      </w:r>
    </w:p>
    <w:p w14:paraId="57D17D6B" w14:textId="77777777" w:rsidR="007433CD" w:rsidRDefault="00000000">
      <w:pPr>
        <w:pStyle w:val="SourceCode"/>
      </w:pPr>
      <w:r>
        <w:rPr>
          <w:rStyle w:val="VerbatimChar"/>
        </w:rPr>
        <w:t>1992-06-01</w:t>
      </w:r>
    </w:p>
    <w:p w14:paraId="57D17D6C" w14:textId="77777777" w:rsidR="007433CD" w:rsidRDefault="00000000">
      <w:pPr>
        <w:pStyle w:val="SourceCode"/>
      </w:pPr>
      <w:r>
        <w:rPr>
          <w:rStyle w:val="VerbatimChar"/>
        </w:rPr>
        <w:t>1992-06-02</w:t>
      </w:r>
    </w:p>
    <w:p w14:paraId="57D17D6D" w14:textId="77777777" w:rsidR="007433CD" w:rsidRDefault="00000000">
      <w:pPr>
        <w:pStyle w:val="SourceCode"/>
      </w:pPr>
      <w:r>
        <w:rPr>
          <w:rStyle w:val="VerbatimChar"/>
        </w:rPr>
        <w:t>1992-06-03</w:t>
      </w:r>
    </w:p>
    <w:p w14:paraId="57D17D6E" w14:textId="77777777" w:rsidR="007433CD" w:rsidRDefault="00000000">
      <w:pPr>
        <w:pStyle w:val="SourceCode"/>
      </w:pPr>
      <w:r>
        <w:rPr>
          <w:rStyle w:val="VerbatimChar"/>
        </w:rPr>
        <w:t>1992-06-04</w:t>
      </w:r>
    </w:p>
    <w:p w14:paraId="57D17D6F" w14:textId="77777777" w:rsidR="007433CD" w:rsidRDefault="00000000">
      <w:pPr>
        <w:pStyle w:val="SourceCode"/>
      </w:pPr>
      <w:r>
        <w:rPr>
          <w:rStyle w:val="VerbatimChar"/>
        </w:rPr>
        <w:t>1992-06-05</w:t>
      </w:r>
    </w:p>
    <w:p w14:paraId="57D17D70" w14:textId="77777777" w:rsidR="007433CD" w:rsidRDefault="00000000">
      <w:pPr>
        <w:pStyle w:val="SourceCode"/>
      </w:pPr>
      <w:r>
        <w:rPr>
          <w:rStyle w:val="VerbatimChar"/>
        </w:rPr>
        <w:t>1992-06-06</w:t>
      </w:r>
    </w:p>
    <w:p w14:paraId="57D17D71" w14:textId="77777777" w:rsidR="007433CD" w:rsidRDefault="00000000">
      <w:pPr>
        <w:pStyle w:val="SourceCode"/>
      </w:pPr>
      <w:r>
        <w:rPr>
          <w:rStyle w:val="VerbatimChar"/>
        </w:rPr>
        <w:lastRenderedPageBreak/>
        <w:t>1992-06-07</w:t>
      </w:r>
    </w:p>
    <w:p w14:paraId="57D17D72" w14:textId="77777777" w:rsidR="007433CD" w:rsidRDefault="00000000">
      <w:pPr>
        <w:pStyle w:val="SourceCode"/>
      </w:pPr>
      <w:r>
        <w:rPr>
          <w:rStyle w:val="VerbatimChar"/>
        </w:rPr>
        <w:t>1992-06-08</w:t>
      </w:r>
    </w:p>
    <w:p w14:paraId="57D17D73" w14:textId="77777777" w:rsidR="007433CD" w:rsidRDefault="00000000">
      <w:pPr>
        <w:pStyle w:val="SourceCode"/>
      </w:pPr>
      <w:r>
        <w:rPr>
          <w:rStyle w:val="VerbatimChar"/>
        </w:rPr>
        <w:t>1992-06-09</w:t>
      </w:r>
    </w:p>
    <w:p w14:paraId="57D17D74" w14:textId="77777777" w:rsidR="007433CD" w:rsidRDefault="00000000">
      <w:pPr>
        <w:pStyle w:val="SourceCode"/>
      </w:pPr>
      <w:r>
        <w:rPr>
          <w:rStyle w:val="VerbatimChar"/>
        </w:rPr>
        <w:t>1992-06-10</w:t>
      </w:r>
    </w:p>
    <w:p w14:paraId="57D17D75" w14:textId="77777777" w:rsidR="007433CD" w:rsidRDefault="00000000">
      <w:pPr>
        <w:pStyle w:val="SourceCode"/>
      </w:pPr>
      <w:r>
        <w:rPr>
          <w:rStyle w:val="VerbatimChar"/>
        </w:rPr>
        <w:t>1992-06-11</w:t>
      </w:r>
    </w:p>
    <w:p w14:paraId="57D17D76" w14:textId="77777777" w:rsidR="007433CD" w:rsidRDefault="00000000">
      <w:pPr>
        <w:pStyle w:val="SourceCode"/>
      </w:pPr>
      <w:r>
        <w:rPr>
          <w:rStyle w:val="VerbatimChar"/>
        </w:rPr>
        <w:t>1992-06-12</w:t>
      </w:r>
    </w:p>
    <w:p w14:paraId="57D17D77" w14:textId="77777777" w:rsidR="007433CD" w:rsidRDefault="00000000">
      <w:pPr>
        <w:pStyle w:val="SourceCode"/>
      </w:pPr>
      <w:r>
        <w:rPr>
          <w:rStyle w:val="VerbatimChar"/>
        </w:rPr>
        <w:t>1992-06-13</w:t>
      </w:r>
    </w:p>
    <w:p w14:paraId="57D17D78" w14:textId="77777777" w:rsidR="007433CD" w:rsidRDefault="00000000">
      <w:pPr>
        <w:pStyle w:val="SourceCode"/>
      </w:pPr>
      <w:r>
        <w:rPr>
          <w:rStyle w:val="VerbatimChar"/>
        </w:rPr>
        <w:t>1992-06-14</w:t>
      </w:r>
    </w:p>
    <w:p w14:paraId="57D17D79" w14:textId="77777777" w:rsidR="007433CD" w:rsidRDefault="00000000">
      <w:pPr>
        <w:pStyle w:val="SourceCode"/>
      </w:pPr>
      <w:r>
        <w:rPr>
          <w:rStyle w:val="VerbatimChar"/>
        </w:rPr>
        <w:t>1992-06-15</w:t>
      </w:r>
    </w:p>
    <w:p w14:paraId="57D17D7A" w14:textId="77777777" w:rsidR="007433CD" w:rsidRDefault="00000000">
      <w:pPr>
        <w:pStyle w:val="SourceCode"/>
      </w:pPr>
      <w:r>
        <w:rPr>
          <w:rStyle w:val="VerbatimChar"/>
        </w:rPr>
        <w:t>1992-06-16</w:t>
      </w:r>
    </w:p>
    <w:p w14:paraId="57D17D7B" w14:textId="77777777" w:rsidR="007433CD" w:rsidRDefault="00000000">
      <w:pPr>
        <w:pStyle w:val="SourceCode"/>
      </w:pPr>
      <w:r>
        <w:rPr>
          <w:rStyle w:val="VerbatimChar"/>
        </w:rPr>
        <w:t>1992-06-17</w:t>
      </w:r>
    </w:p>
    <w:p w14:paraId="57D17D7C" w14:textId="77777777" w:rsidR="007433CD" w:rsidRDefault="00000000">
      <w:pPr>
        <w:pStyle w:val="SourceCode"/>
      </w:pPr>
      <w:r>
        <w:rPr>
          <w:rStyle w:val="VerbatimChar"/>
        </w:rPr>
        <w:t>1992-06-18</w:t>
      </w:r>
    </w:p>
    <w:p w14:paraId="57D17D7D" w14:textId="77777777" w:rsidR="007433CD" w:rsidRDefault="00000000">
      <w:pPr>
        <w:pStyle w:val="SourceCode"/>
      </w:pPr>
      <w:r>
        <w:rPr>
          <w:rStyle w:val="VerbatimChar"/>
        </w:rPr>
        <w:t>1992-06-19</w:t>
      </w:r>
    </w:p>
    <w:p w14:paraId="57D17D7E" w14:textId="77777777" w:rsidR="007433CD" w:rsidRDefault="00000000">
      <w:pPr>
        <w:pStyle w:val="SourceCode"/>
      </w:pPr>
      <w:r>
        <w:rPr>
          <w:rStyle w:val="VerbatimChar"/>
        </w:rPr>
        <w:t>1992-06-20</w:t>
      </w:r>
    </w:p>
    <w:p w14:paraId="57D17D7F" w14:textId="77777777" w:rsidR="007433CD" w:rsidRDefault="00000000">
      <w:pPr>
        <w:pStyle w:val="SourceCode"/>
      </w:pPr>
      <w:r>
        <w:rPr>
          <w:rStyle w:val="VerbatimChar"/>
        </w:rPr>
        <w:t>1992-06-21</w:t>
      </w:r>
    </w:p>
    <w:p w14:paraId="57D17D80" w14:textId="77777777" w:rsidR="007433CD" w:rsidRDefault="00000000">
      <w:pPr>
        <w:pStyle w:val="SourceCode"/>
      </w:pPr>
      <w:r>
        <w:rPr>
          <w:rStyle w:val="VerbatimChar"/>
        </w:rPr>
        <w:t>1992-06-22</w:t>
      </w:r>
    </w:p>
    <w:p w14:paraId="57D17D81" w14:textId="77777777" w:rsidR="007433CD" w:rsidRDefault="00000000">
      <w:pPr>
        <w:pStyle w:val="SourceCode"/>
      </w:pPr>
      <w:r>
        <w:rPr>
          <w:rStyle w:val="VerbatimChar"/>
        </w:rPr>
        <w:t>1992-06-23</w:t>
      </w:r>
    </w:p>
    <w:p w14:paraId="57D17D82" w14:textId="77777777" w:rsidR="007433CD" w:rsidRDefault="00000000">
      <w:pPr>
        <w:pStyle w:val="SourceCode"/>
      </w:pPr>
      <w:r>
        <w:rPr>
          <w:rStyle w:val="VerbatimChar"/>
        </w:rPr>
        <w:t>1992-06-24</w:t>
      </w:r>
    </w:p>
    <w:p w14:paraId="57D17D83" w14:textId="77777777" w:rsidR="007433CD" w:rsidRDefault="00000000">
      <w:pPr>
        <w:pStyle w:val="SourceCode"/>
      </w:pPr>
      <w:r>
        <w:rPr>
          <w:rStyle w:val="VerbatimChar"/>
        </w:rPr>
        <w:t>1992-06-25</w:t>
      </w:r>
    </w:p>
    <w:p w14:paraId="57D17D84" w14:textId="77777777" w:rsidR="007433CD" w:rsidRDefault="00000000">
      <w:pPr>
        <w:pStyle w:val="SourceCode"/>
      </w:pPr>
      <w:r>
        <w:rPr>
          <w:rStyle w:val="VerbatimChar"/>
        </w:rPr>
        <w:t>1992-06-26</w:t>
      </w:r>
    </w:p>
    <w:p w14:paraId="57D17D85" w14:textId="77777777" w:rsidR="007433CD" w:rsidRDefault="00000000">
      <w:pPr>
        <w:pStyle w:val="SourceCode"/>
      </w:pPr>
      <w:r>
        <w:rPr>
          <w:rStyle w:val="VerbatimChar"/>
        </w:rPr>
        <w:t>1992-06-27</w:t>
      </w:r>
    </w:p>
    <w:p w14:paraId="57D17D86" w14:textId="77777777" w:rsidR="007433CD" w:rsidRDefault="00000000">
      <w:pPr>
        <w:pStyle w:val="SourceCode"/>
      </w:pPr>
      <w:r>
        <w:rPr>
          <w:rStyle w:val="VerbatimChar"/>
        </w:rPr>
        <w:t>1992-06-28</w:t>
      </w:r>
    </w:p>
    <w:p w14:paraId="57D17D87" w14:textId="77777777" w:rsidR="007433CD" w:rsidRDefault="00000000">
      <w:pPr>
        <w:pStyle w:val="SourceCode"/>
      </w:pPr>
      <w:r>
        <w:rPr>
          <w:rStyle w:val="VerbatimChar"/>
        </w:rPr>
        <w:t>1992-06-29</w:t>
      </w:r>
    </w:p>
    <w:p w14:paraId="57D17D88" w14:textId="77777777" w:rsidR="007433CD" w:rsidRDefault="00000000">
      <w:pPr>
        <w:pStyle w:val="SourceCode"/>
      </w:pPr>
      <w:r>
        <w:rPr>
          <w:rStyle w:val="VerbatimChar"/>
        </w:rPr>
        <w:t>1992-06-30</w:t>
      </w:r>
    </w:p>
    <w:p w14:paraId="57D17D89" w14:textId="77777777" w:rsidR="007433CD" w:rsidRDefault="00000000">
      <w:pPr>
        <w:pStyle w:val="SourceCode"/>
      </w:pPr>
      <w:r>
        <w:rPr>
          <w:rStyle w:val="VerbatimChar"/>
        </w:rPr>
        <w:t>1992-07-01</w:t>
      </w:r>
    </w:p>
    <w:p w14:paraId="57D17D8A" w14:textId="77777777" w:rsidR="007433CD" w:rsidRDefault="00000000">
      <w:pPr>
        <w:pStyle w:val="SourceCode"/>
      </w:pPr>
      <w:r>
        <w:rPr>
          <w:rStyle w:val="VerbatimChar"/>
        </w:rPr>
        <w:t>1992-07-02</w:t>
      </w:r>
    </w:p>
    <w:p w14:paraId="57D17D8B" w14:textId="77777777" w:rsidR="007433CD" w:rsidRDefault="00000000">
      <w:pPr>
        <w:pStyle w:val="SourceCode"/>
      </w:pPr>
      <w:r>
        <w:rPr>
          <w:rStyle w:val="VerbatimChar"/>
        </w:rPr>
        <w:t>1992-07-03</w:t>
      </w:r>
    </w:p>
    <w:p w14:paraId="57D17D8C" w14:textId="77777777" w:rsidR="007433CD" w:rsidRDefault="00000000">
      <w:pPr>
        <w:pStyle w:val="SourceCode"/>
      </w:pPr>
      <w:r>
        <w:rPr>
          <w:rStyle w:val="VerbatimChar"/>
        </w:rPr>
        <w:t>1992-07-04</w:t>
      </w:r>
    </w:p>
    <w:p w14:paraId="57D17D8D" w14:textId="77777777" w:rsidR="007433CD" w:rsidRDefault="00000000">
      <w:pPr>
        <w:pStyle w:val="SourceCode"/>
      </w:pPr>
      <w:r>
        <w:rPr>
          <w:rStyle w:val="VerbatimChar"/>
        </w:rPr>
        <w:lastRenderedPageBreak/>
        <w:t>1992-07-05</w:t>
      </w:r>
    </w:p>
    <w:p w14:paraId="57D17D8E" w14:textId="77777777" w:rsidR="007433CD" w:rsidRDefault="00000000">
      <w:pPr>
        <w:pStyle w:val="SourceCode"/>
      </w:pPr>
      <w:r>
        <w:rPr>
          <w:rStyle w:val="VerbatimChar"/>
        </w:rPr>
        <w:t>1992-07-06</w:t>
      </w:r>
    </w:p>
    <w:p w14:paraId="57D17D8F" w14:textId="77777777" w:rsidR="007433CD" w:rsidRDefault="00000000">
      <w:pPr>
        <w:pStyle w:val="SourceCode"/>
      </w:pPr>
      <w:r>
        <w:rPr>
          <w:rStyle w:val="VerbatimChar"/>
        </w:rPr>
        <w:t>1992-07-07</w:t>
      </w:r>
    </w:p>
    <w:p w14:paraId="57D17D90" w14:textId="77777777" w:rsidR="007433CD" w:rsidRDefault="00000000">
      <w:pPr>
        <w:pStyle w:val="SourceCode"/>
      </w:pPr>
      <w:r>
        <w:rPr>
          <w:rStyle w:val="VerbatimChar"/>
        </w:rPr>
        <w:t>1992-07-08</w:t>
      </w:r>
    </w:p>
    <w:p w14:paraId="57D17D91" w14:textId="77777777" w:rsidR="007433CD" w:rsidRDefault="00000000">
      <w:pPr>
        <w:pStyle w:val="SourceCode"/>
      </w:pPr>
      <w:r>
        <w:rPr>
          <w:rStyle w:val="VerbatimChar"/>
        </w:rPr>
        <w:t>1992-07-09</w:t>
      </w:r>
    </w:p>
    <w:p w14:paraId="57D17D92" w14:textId="77777777" w:rsidR="007433CD" w:rsidRDefault="00000000">
      <w:pPr>
        <w:pStyle w:val="SourceCode"/>
      </w:pPr>
      <w:r>
        <w:rPr>
          <w:rStyle w:val="VerbatimChar"/>
        </w:rPr>
        <w:t>1992-07-10</w:t>
      </w:r>
    </w:p>
    <w:p w14:paraId="57D17D93" w14:textId="77777777" w:rsidR="007433CD" w:rsidRDefault="00000000">
      <w:pPr>
        <w:pStyle w:val="SourceCode"/>
      </w:pPr>
      <w:r>
        <w:rPr>
          <w:rStyle w:val="VerbatimChar"/>
        </w:rPr>
        <w:t>1992-07-11</w:t>
      </w:r>
    </w:p>
    <w:p w14:paraId="57D17D94" w14:textId="77777777" w:rsidR="007433CD" w:rsidRDefault="00000000">
      <w:pPr>
        <w:pStyle w:val="SourceCode"/>
      </w:pPr>
      <w:r>
        <w:rPr>
          <w:rStyle w:val="VerbatimChar"/>
        </w:rPr>
        <w:t>1992-07-12</w:t>
      </w:r>
    </w:p>
    <w:p w14:paraId="57D17D95" w14:textId="77777777" w:rsidR="007433CD" w:rsidRDefault="00000000">
      <w:pPr>
        <w:pStyle w:val="SourceCode"/>
      </w:pPr>
      <w:r>
        <w:rPr>
          <w:rStyle w:val="VerbatimChar"/>
        </w:rPr>
        <w:t>1992-07-13</w:t>
      </w:r>
    </w:p>
    <w:p w14:paraId="57D17D96" w14:textId="77777777" w:rsidR="007433CD" w:rsidRDefault="00000000">
      <w:pPr>
        <w:pStyle w:val="SourceCode"/>
      </w:pPr>
      <w:r>
        <w:rPr>
          <w:rStyle w:val="VerbatimChar"/>
        </w:rPr>
        <w:t>1992-07-14</w:t>
      </w:r>
    </w:p>
    <w:p w14:paraId="57D17D97" w14:textId="77777777" w:rsidR="007433CD" w:rsidRDefault="00000000">
      <w:pPr>
        <w:pStyle w:val="SourceCode"/>
      </w:pPr>
      <w:r>
        <w:rPr>
          <w:rStyle w:val="VerbatimChar"/>
        </w:rPr>
        <w:t>1992-07-15</w:t>
      </w:r>
    </w:p>
    <w:p w14:paraId="57D17D98" w14:textId="77777777" w:rsidR="007433CD" w:rsidRDefault="00000000">
      <w:pPr>
        <w:pStyle w:val="SourceCode"/>
      </w:pPr>
      <w:r>
        <w:rPr>
          <w:rStyle w:val="VerbatimChar"/>
        </w:rPr>
        <w:t>1992-07-16</w:t>
      </w:r>
    </w:p>
    <w:p w14:paraId="57D17D99" w14:textId="77777777" w:rsidR="007433CD" w:rsidRDefault="00000000">
      <w:pPr>
        <w:pStyle w:val="SourceCode"/>
      </w:pPr>
      <w:r>
        <w:rPr>
          <w:rStyle w:val="VerbatimChar"/>
        </w:rPr>
        <w:t>1992-07-17</w:t>
      </w:r>
    </w:p>
    <w:p w14:paraId="57D17D9A" w14:textId="77777777" w:rsidR="007433CD" w:rsidRDefault="00000000">
      <w:pPr>
        <w:pStyle w:val="SourceCode"/>
      </w:pPr>
      <w:r>
        <w:rPr>
          <w:rStyle w:val="VerbatimChar"/>
        </w:rPr>
        <w:t>1992-07-18</w:t>
      </w:r>
    </w:p>
    <w:p w14:paraId="57D17D9B" w14:textId="77777777" w:rsidR="007433CD" w:rsidRDefault="00000000">
      <w:pPr>
        <w:pStyle w:val="SourceCode"/>
      </w:pPr>
      <w:r>
        <w:rPr>
          <w:rStyle w:val="VerbatimChar"/>
        </w:rPr>
        <w:t>1992-07-19</w:t>
      </w:r>
    </w:p>
    <w:p w14:paraId="57D17D9C" w14:textId="77777777" w:rsidR="007433CD" w:rsidRDefault="00000000">
      <w:pPr>
        <w:pStyle w:val="SourceCode"/>
      </w:pPr>
      <w:r>
        <w:rPr>
          <w:rStyle w:val="VerbatimChar"/>
        </w:rPr>
        <w:t>1992-07-20</w:t>
      </w:r>
    </w:p>
    <w:p w14:paraId="57D17D9D" w14:textId="77777777" w:rsidR="007433CD" w:rsidRDefault="00000000">
      <w:pPr>
        <w:pStyle w:val="SourceCode"/>
      </w:pPr>
      <w:r>
        <w:rPr>
          <w:rStyle w:val="VerbatimChar"/>
        </w:rPr>
        <w:t>1992-07-21</w:t>
      </w:r>
    </w:p>
    <w:p w14:paraId="57D17D9E" w14:textId="77777777" w:rsidR="007433CD" w:rsidRDefault="00000000">
      <w:pPr>
        <w:pStyle w:val="SourceCode"/>
      </w:pPr>
      <w:r>
        <w:rPr>
          <w:rStyle w:val="VerbatimChar"/>
        </w:rPr>
        <w:t>1992-07-22</w:t>
      </w:r>
    </w:p>
    <w:p w14:paraId="57D17D9F" w14:textId="77777777" w:rsidR="007433CD" w:rsidRDefault="00000000">
      <w:pPr>
        <w:pStyle w:val="SourceCode"/>
      </w:pPr>
      <w:r>
        <w:rPr>
          <w:rStyle w:val="VerbatimChar"/>
        </w:rPr>
        <w:t>1992-07-23</w:t>
      </w:r>
    </w:p>
    <w:p w14:paraId="57D17DA0" w14:textId="77777777" w:rsidR="007433CD" w:rsidRDefault="00000000">
      <w:pPr>
        <w:pStyle w:val="SourceCode"/>
      </w:pPr>
      <w:r>
        <w:rPr>
          <w:rStyle w:val="VerbatimChar"/>
        </w:rPr>
        <w:t>1992-07-24</w:t>
      </w:r>
    </w:p>
    <w:p w14:paraId="57D17DA1" w14:textId="77777777" w:rsidR="007433CD" w:rsidRDefault="00000000">
      <w:pPr>
        <w:pStyle w:val="SourceCode"/>
      </w:pPr>
      <w:r>
        <w:rPr>
          <w:rStyle w:val="VerbatimChar"/>
        </w:rPr>
        <w:t>1992-07-25</w:t>
      </w:r>
    </w:p>
    <w:p w14:paraId="57D17DA2" w14:textId="77777777" w:rsidR="007433CD" w:rsidRDefault="00000000">
      <w:pPr>
        <w:pStyle w:val="SourceCode"/>
      </w:pPr>
      <w:r>
        <w:rPr>
          <w:rStyle w:val="VerbatimChar"/>
        </w:rPr>
        <w:t>1992-07-26</w:t>
      </w:r>
    </w:p>
    <w:p w14:paraId="57D17DA3" w14:textId="77777777" w:rsidR="007433CD" w:rsidRDefault="00000000">
      <w:pPr>
        <w:pStyle w:val="SourceCode"/>
      </w:pPr>
      <w:r>
        <w:rPr>
          <w:rStyle w:val="VerbatimChar"/>
        </w:rPr>
        <w:t>1992-07-27</w:t>
      </w:r>
    </w:p>
    <w:p w14:paraId="57D17DA4" w14:textId="77777777" w:rsidR="007433CD" w:rsidRDefault="00000000">
      <w:pPr>
        <w:pStyle w:val="SourceCode"/>
      </w:pPr>
      <w:r>
        <w:rPr>
          <w:rStyle w:val="VerbatimChar"/>
        </w:rPr>
        <w:t>1992-07-28</w:t>
      </w:r>
    </w:p>
    <w:p w14:paraId="57D17DA5" w14:textId="77777777" w:rsidR="007433CD" w:rsidRDefault="00000000">
      <w:pPr>
        <w:pStyle w:val="SourceCode"/>
      </w:pPr>
      <w:r>
        <w:rPr>
          <w:rStyle w:val="VerbatimChar"/>
        </w:rPr>
        <w:t>1992-07-29</w:t>
      </w:r>
    </w:p>
    <w:p w14:paraId="57D17DA6" w14:textId="77777777" w:rsidR="007433CD" w:rsidRDefault="00000000">
      <w:pPr>
        <w:pStyle w:val="SourceCode"/>
      </w:pPr>
      <w:r>
        <w:rPr>
          <w:rStyle w:val="VerbatimChar"/>
        </w:rPr>
        <w:t>1992-07-30</w:t>
      </w:r>
    </w:p>
    <w:p w14:paraId="57D17DA7" w14:textId="77777777" w:rsidR="007433CD" w:rsidRDefault="00000000">
      <w:pPr>
        <w:pStyle w:val="SourceCode"/>
      </w:pPr>
      <w:r>
        <w:rPr>
          <w:rStyle w:val="VerbatimChar"/>
        </w:rPr>
        <w:t>1992-07-31</w:t>
      </w:r>
    </w:p>
    <w:p w14:paraId="57D17DA8" w14:textId="77777777" w:rsidR="007433CD" w:rsidRDefault="00000000">
      <w:pPr>
        <w:pStyle w:val="SourceCode"/>
      </w:pPr>
      <w:r>
        <w:rPr>
          <w:rStyle w:val="VerbatimChar"/>
        </w:rPr>
        <w:t>1992-08-01</w:t>
      </w:r>
    </w:p>
    <w:p w14:paraId="57D17DA9" w14:textId="77777777" w:rsidR="007433CD" w:rsidRDefault="00000000">
      <w:pPr>
        <w:pStyle w:val="SourceCode"/>
      </w:pPr>
      <w:r>
        <w:rPr>
          <w:rStyle w:val="VerbatimChar"/>
        </w:rPr>
        <w:lastRenderedPageBreak/>
        <w:t>1992-08-02</w:t>
      </w:r>
    </w:p>
    <w:p w14:paraId="57D17DAA" w14:textId="77777777" w:rsidR="007433CD" w:rsidRDefault="00000000">
      <w:pPr>
        <w:pStyle w:val="SourceCode"/>
      </w:pPr>
      <w:r>
        <w:rPr>
          <w:rStyle w:val="VerbatimChar"/>
        </w:rPr>
        <w:t>1992-08-03</w:t>
      </w:r>
    </w:p>
    <w:p w14:paraId="57D17DAB" w14:textId="77777777" w:rsidR="007433CD" w:rsidRDefault="00000000">
      <w:pPr>
        <w:pStyle w:val="SourceCode"/>
      </w:pPr>
      <w:r>
        <w:rPr>
          <w:rStyle w:val="VerbatimChar"/>
        </w:rPr>
        <w:t>1992-08-04</w:t>
      </w:r>
    </w:p>
    <w:p w14:paraId="57D17DAC" w14:textId="77777777" w:rsidR="007433CD" w:rsidRDefault="00000000">
      <w:pPr>
        <w:pStyle w:val="SourceCode"/>
      </w:pPr>
      <w:r>
        <w:rPr>
          <w:rStyle w:val="VerbatimChar"/>
        </w:rPr>
        <w:t>1992-08-05</w:t>
      </w:r>
    </w:p>
    <w:p w14:paraId="57D17DAD" w14:textId="77777777" w:rsidR="007433CD" w:rsidRDefault="00000000">
      <w:pPr>
        <w:pStyle w:val="SourceCode"/>
      </w:pPr>
      <w:r>
        <w:rPr>
          <w:rStyle w:val="VerbatimChar"/>
        </w:rPr>
        <w:t>1992-08-06</w:t>
      </w:r>
    </w:p>
    <w:p w14:paraId="57D17DAE" w14:textId="77777777" w:rsidR="007433CD" w:rsidRDefault="00000000">
      <w:pPr>
        <w:pStyle w:val="SourceCode"/>
      </w:pPr>
      <w:r>
        <w:rPr>
          <w:rStyle w:val="VerbatimChar"/>
        </w:rPr>
        <w:t>1992-08-07</w:t>
      </w:r>
    </w:p>
    <w:p w14:paraId="57D17DAF" w14:textId="77777777" w:rsidR="007433CD" w:rsidRDefault="00000000">
      <w:pPr>
        <w:pStyle w:val="SourceCode"/>
      </w:pPr>
      <w:r>
        <w:rPr>
          <w:rStyle w:val="VerbatimChar"/>
        </w:rPr>
        <w:t>1992-08-08</w:t>
      </w:r>
    </w:p>
    <w:p w14:paraId="57D17DB0" w14:textId="77777777" w:rsidR="007433CD" w:rsidRDefault="00000000">
      <w:pPr>
        <w:pStyle w:val="SourceCode"/>
      </w:pPr>
      <w:r>
        <w:rPr>
          <w:rStyle w:val="VerbatimChar"/>
        </w:rPr>
        <w:t>1992-08-09</w:t>
      </w:r>
    </w:p>
    <w:p w14:paraId="57D17DB1" w14:textId="77777777" w:rsidR="007433CD" w:rsidRDefault="00000000">
      <w:pPr>
        <w:pStyle w:val="SourceCode"/>
      </w:pPr>
      <w:r>
        <w:rPr>
          <w:rStyle w:val="VerbatimChar"/>
        </w:rPr>
        <w:t>1992-08-10</w:t>
      </w:r>
    </w:p>
    <w:p w14:paraId="57D17DB2" w14:textId="77777777" w:rsidR="007433CD" w:rsidRDefault="00000000">
      <w:pPr>
        <w:pStyle w:val="SourceCode"/>
      </w:pPr>
      <w:r>
        <w:rPr>
          <w:rStyle w:val="VerbatimChar"/>
        </w:rPr>
        <w:t>1992-08-11</w:t>
      </w:r>
    </w:p>
    <w:p w14:paraId="57D17DB3" w14:textId="77777777" w:rsidR="007433CD" w:rsidRDefault="00000000">
      <w:pPr>
        <w:pStyle w:val="SourceCode"/>
      </w:pPr>
      <w:r>
        <w:rPr>
          <w:rStyle w:val="VerbatimChar"/>
        </w:rPr>
        <w:t>1992-08-12</w:t>
      </w:r>
    </w:p>
    <w:p w14:paraId="57D17DB4" w14:textId="77777777" w:rsidR="007433CD" w:rsidRDefault="00000000">
      <w:pPr>
        <w:pStyle w:val="SourceCode"/>
      </w:pPr>
      <w:r>
        <w:rPr>
          <w:rStyle w:val="VerbatimChar"/>
        </w:rPr>
        <w:t>1992-08-13</w:t>
      </w:r>
    </w:p>
    <w:p w14:paraId="57D17DB5" w14:textId="77777777" w:rsidR="007433CD" w:rsidRDefault="00000000">
      <w:pPr>
        <w:pStyle w:val="SourceCode"/>
      </w:pPr>
      <w:r>
        <w:rPr>
          <w:rStyle w:val="VerbatimChar"/>
        </w:rPr>
        <w:t>1992-08-14</w:t>
      </w:r>
    </w:p>
    <w:p w14:paraId="57D17DB6" w14:textId="77777777" w:rsidR="007433CD" w:rsidRDefault="00000000">
      <w:pPr>
        <w:pStyle w:val="SourceCode"/>
      </w:pPr>
      <w:r>
        <w:rPr>
          <w:rStyle w:val="VerbatimChar"/>
        </w:rPr>
        <w:t>1992-08-15</w:t>
      </w:r>
    </w:p>
    <w:p w14:paraId="57D17DB7" w14:textId="77777777" w:rsidR="007433CD" w:rsidRDefault="00000000">
      <w:pPr>
        <w:pStyle w:val="SourceCode"/>
      </w:pPr>
      <w:r>
        <w:rPr>
          <w:rStyle w:val="VerbatimChar"/>
        </w:rPr>
        <w:t>1992-08-16</w:t>
      </w:r>
    </w:p>
    <w:p w14:paraId="57D17DB8" w14:textId="77777777" w:rsidR="007433CD" w:rsidRDefault="00000000">
      <w:pPr>
        <w:pStyle w:val="SourceCode"/>
      </w:pPr>
      <w:r>
        <w:rPr>
          <w:rStyle w:val="VerbatimChar"/>
        </w:rPr>
        <w:t>1992-08-17</w:t>
      </w:r>
    </w:p>
    <w:p w14:paraId="57D17DB9" w14:textId="77777777" w:rsidR="007433CD" w:rsidRDefault="00000000">
      <w:pPr>
        <w:pStyle w:val="SourceCode"/>
      </w:pPr>
      <w:r>
        <w:rPr>
          <w:rStyle w:val="VerbatimChar"/>
        </w:rPr>
        <w:t>1992-08-18</w:t>
      </w:r>
    </w:p>
    <w:p w14:paraId="57D17DBA" w14:textId="77777777" w:rsidR="007433CD" w:rsidRDefault="00000000">
      <w:pPr>
        <w:pStyle w:val="SourceCode"/>
      </w:pPr>
      <w:r>
        <w:rPr>
          <w:rStyle w:val="VerbatimChar"/>
        </w:rPr>
        <w:t>1992-08-19</w:t>
      </w:r>
    </w:p>
    <w:p w14:paraId="57D17DBB" w14:textId="77777777" w:rsidR="007433CD" w:rsidRDefault="00000000">
      <w:pPr>
        <w:pStyle w:val="SourceCode"/>
      </w:pPr>
      <w:r>
        <w:rPr>
          <w:rStyle w:val="VerbatimChar"/>
        </w:rPr>
        <w:t>1992-08-20</w:t>
      </w:r>
    </w:p>
    <w:p w14:paraId="57D17DBC" w14:textId="77777777" w:rsidR="007433CD" w:rsidRDefault="00000000">
      <w:pPr>
        <w:pStyle w:val="SourceCode"/>
      </w:pPr>
      <w:r>
        <w:rPr>
          <w:rStyle w:val="VerbatimChar"/>
        </w:rPr>
        <w:t>1992-08-21</w:t>
      </w:r>
    </w:p>
    <w:p w14:paraId="57D17DBD" w14:textId="77777777" w:rsidR="007433CD" w:rsidRDefault="00000000">
      <w:pPr>
        <w:pStyle w:val="SourceCode"/>
      </w:pPr>
      <w:r>
        <w:rPr>
          <w:rStyle w:val="VerbatimChar"/>
        </w:rPr>
        <w:t>1992-08-22</w:t>
      </w:r>
    </w:p>
    <w:p w14:paraId="57D17DBE" w14:textId="77777777" w:rsidR="007433CD" w:rsidRDefault="00000000">
      <w:pPr>
        <w:pStyle w:val="SourceCode"/>
      </w:pPr>
      <w:r>
        <w:rPr>
          <w:rStyle w:val="VerbatimChar"/>
        </w:rPr>
        <w:t>1992-08-23</w:t>
      </w:r>
    </w:p>
    <w:p w14:paraId="57D17DBF" w14:textId="77777777" w:rsidR="007433CD" w:rsidRDefault="00000000">
      <w:pPr>
        <w:pStyle w:val="SourceCode"/>
      </w:pPr>
      <w:r>
        <w:rPr>
          <w:rStyle w:val="VerbatimChar"/>
        </w:rPr>
        <w:t>1992-08-24</w:t>
      </w:r>
    </w:p>
    <w:p w14:paraId="57D17DC0" w14:textId="77777777" w:rsidR="007433CD" w:rsidRDefault="00000000">
      <w:pPr>
        <w:pStyle w:val="SourceCode"/>
      </w:pPr>
      <w:r>
        <w:rPr>
          <w:rStyle w:val="VerbatimChar"/>
        </w:rPr>
        <w:t>1992-08-25</w:t>
      </w:r>
    </w:p>
    <w:p w14:paraId="57D17DC1" w14:textId="77777777" w:rsidR="007433CD" w:rsidRDefault="00000000">
      <w:pPr>
        <w:pStyle w:val="SourceCode"/>
      </w:pPr>
      <w:r>
        <w:rPr>
          <w:rStyle w:val="VerbatimChar"/>
        </w:rPr>
        <w:t>1992-08-26</w:t>
      </w:r>
    </w:p>
    <w:p w14:paraId="57D17DC2" w14:textId="77777777" w:rsidR="007433CD" w:rsidRDefault="00000000">
      <w:pPr>
        <w:pStyle w:val="SourceCode"/>
      </w:pPr>
      <w:r>
        <w:rPr>
          <w:rStyle w:val="VerbatimChar"/>
        </w:rPr>
        <w:t>1992-08-27</w:t>
      </w:r>
    </w:p>
    <w:p w14:paraId="57D17DC3" w14:textId="77777777" w:rsidR="007433CD" w:rsidRDefault="00000000">
      <w:pPr>
        <w:pStyle w:val="SourceCode"/>
      </w:pPr>
      <w:r>
        <w:rPr>
          <w:rStyle w:val="VerbatimChar"/>
        </w:rPr>
        <w:t>1992-08-28</w:t>
      </w:r>
    </w:p>
    <w:p w14:paraId="57D17DC4" w14:textId="77777777" w:rsidR="007433CD" w:rsidRDefault="00000000">
      <w:pPr>
        <w:pStyle w:val="SourceCode"/>
      </w:pPr>
      <w:r>
        <w:rPr>
          <w:rStyle w:val="VerbatimChar"/>
        </w:rPr>
        <w:t>1992-08-29</w:t>
      </w:r>
    </w:p>
    <w:p w14:paraId="57D17DC5" w14:textId="77777777" w:rsidR="007433CD" w:rsidRDefault="00000000">
      <w:pPr>
        <w:pStyle w:val="SourceCode"/>
      </w:pPr>
      <w:r>
        <w:rPr>
          <w:rStyle w:val="VerbatimChar"/>
        </w:rPr>
        <w:lastRenderedPageBreak/>
        <w:t>1992-08-30</w:t>
      </w:r>
    </w:p>
    <w:p w14:paraId="57D17DC6" w14:textId="77777777" w:rsidR="007433CD" w:rsidRDefault="00000000">
      <w:pPr>
        <w:pStyle w:val="SourceCode"/>
      </w:pPr>
      <w:r>
        <w:rPr>
          <w:rStyle w:val="VerbatimChar"/>
        </w:rPr>
        <w:t>1992-08-31</w:t>
      </w:r>
    </w:p>
    <w:p w14:paraId="57D17DC7" w14:textId="77777777" w:rsidR="007433CD" w:rsidRDefault="00000000">
      <w:pPr>
        <w:pStyle w:val="SourceCode"/>
      </w:pPr>
      <w:r>
        <w:rPr>
          <w:rStyle w:val="VerbatimChar"/>
        </w:rPr>
        <w:t>1992-09-01</w:t>
      </w:r>
    </w:p>
    <w:p w14:paraId="57D17DC8" w14:textId="77777777" w:rsidR="007433CD" w:rsidRDefault="00000000">
      <w:pPr>
        <w:pStyle w:val="SourceCode"/>
      </w:pPr>
      <w:r>
        <w:rPr>
          <w:rStyle w:val="VerbatimChar"/>
        </w:rPr>
        <w:t>1992-09-02</w:t>
      </w:r>
    </w:p>
    <w:p w14:paraId="57D17DC9" w14:textId="77777777" w:rsidR="007433CD" w:rsidRDefault="00000000">
      <w:pPr>
        <w:pStyle w:val="SourceCode"/>
      </w:pPr>
      <w:r>
        <w:rPr>
          <w:rStyle w:val="VerbatimChar"/>
        </w:rPr>
        <w:t>1992-09-03</w:t>
      </w:r>
    </w:p>
    <w:p w14:paraId="57D17DCA" w14:textId="77777777" w:rsidR="007433CD" w:rsidRDefault="00000000">
      <w:pPr>
        <w:pStyle w:val="SourceCode"/>
      </w:pPr>
      <w:r>
        <w:rPr>
          <w:rStyle w:val="VerbatimChar"/>
        </w:rPr>
        <w:t>1992-09-04</w:t>
      </w:r>
    </w:p>
    <w:p w14:paraId="57D17DCB" w14:textId="77777777" w:rsidR="007433CD" w:rsidRDefault="00000000">
      <w:pPr>
        <w:pStyle w:val="SourceCode"/>
      </w:pPr>
      <w:r>
        <w:rPr>
          <w:rStyle w:val="VerbatimChar"/>
        </w:rPr>
        <w:t>1992-09-05</w:t>
      </w:r>
    </w:p>
    <w:p w14:paraId="57D17DCC" w14:textId="77777777" w:rsidR="007433CD" w:rsidRDefault="00000000">
      <w:pPr>
        <w:pStyle w:val="SourceCode"/>
      </w:pPr>
      <w:r>
        <w:rPr>
          <w:rStyle w:val="VerbatimChar"/>
        </w:rPr>
        <w:t>1992-09-06</w:t>
      </w:r>
    </w:p>
    <w:p w14:paraId="57D17DCD" w14:textId="77777777" w:rsidR="007433CD" w:rsidRDefault="00000000">
      <w:pPr>
        <w:pStyle w:val="SourceCode"/>
      </w:pPr>
      <w:r>
        <w:rPr>
          <w:rStyle w:val="VerbatimChar"/>
        </w:rPr>
        <w:t>1992-09-07</w:t>
      </w:r>
    </w:p>
    <w:p w14:paraId="57D17DCE" w14:textId="77777777" w:rsidR="007433CD" w:rsidRDefault="00000000">
      <w:pPr>
        <w:pStyle w:val="SourceCode"/>
      </w:pPr>
      <w:r>
        <w:rPr>
          <w:rStyle w:val="VerbatimChar"/>
        </w:rPr>
        <w:t>1992-09-08</w:t>
      </w:r>
    </w:p>
    <w:p w14:paraId="57D17DCF" w14:textId="77777777" w:rsidR="007433CD" w:rsidRDefault="00000000">
      <w:pPr>
        <w:pStyle w:val="SourceCode"/>
      </w:pPr>
      <w:r>
        <w:rPr>
          <w:rStyle w:val="VerbatimChar"/>
        </w:rPr>
        <w:t>1992-09-09</w:t>
      </w:r>
    </w:p>
    <w:p w14:paraId="57D17DD0" w14:textId="77777777" w:rsidR="007433CD" w:rsidRDefault="00000000">
      <w:pPr>
        <w:pStyle w:val="SourceCode"/>
      </w:pPr>
      <w:r>
        <w:rPr>
          <w:rStyle w:val="VerbatimChar"/>
        </w:rPr>
        <w:t>1992-09-10</w:t>
      </w:r>
    </w:p>
    <w:p w14:paraId="57D17DD1" w14:textId="77777777" w:rsidR="007433CD" w:rsidRDefault="00000000">
      <w:pPr>
        <w:pStyle w:val="SourceCode"/>
      </w:pPr>
      <w:r>
        <w:rPr>
          <w:rStyle w:val="VerbatimChar"/>
        </w:rPr>
        <w:t>1992-09-11</w:t>
      </w:r>
    </w:p>
    <w:p w14:paraId="57D17DD2" w14:textId="77777777" w:rsidR="007433CD" w:rsidRDefault="00000000">
      <w:pPr>
        <w:pStyle w:val="SourceCode"/>
      </w:pPr>
      <w:r>
        <w:rPr>
          <w:rStyle w:val="VerbatimChar"/>
        </w:rPr>
        <w:t>1992-09-12</w:t>
      </w:r>
    </w:p>
    <w:p w14:paraId="57D17DD3" w14:textId="77777777" w:rsidR="007433CD" w:rsidRDefault="00000000">
      <w:pPr>
        <w:pStyle w:val="SourceCode"/>
      </w:pPr>
      <w:r>
        <w:rPr>
          <w:rStyle w:val="VerbatimChar"/>
        </w:rPr>
        <w:t>1992-09-13</w:t>
      </w:r>
    </w:p>
    <w:p w14:paraId="57D17DD4" w14:textId="77777777" w:rsidR="007433CD" w:rsidRDefault="00000000">
      <w:pPr>
        <w:pStyle w:val="SourceCode"/>
      </w:pPr>
      <w:r>
        <w:rPr>
          <w:rStyle w:val="VerbatimChar"/>
        </w:rPr>
        <w:t>1992-09-14</w:t>
      </w:r>
    </w:p>
    <w:p w14:paraId="57D17DD5" w14:textId="77777777" w:rsidR="007433CD" w:rsidRDefault="00000000">
      <w:pPr>
        <w:pStyle w:val="SourceCode"/>
      </w:pPr>
      <w:r>
        <w:rPr>
          <w:rStyle w:val="VerbatimChar"/>
        </w:rPr>
        <w:t>1992-09-15</w:t>
      </w:r>
    </w:p>
    <w:p w14:paraId="57D17DD6" w14:textId="77777777" w:rsidR="007433CD" w:rsidRDefault="00000000">
      <w:pPr>
        <w:pStyle w:val="SourceCode"/>
      </w:pPr>
      <w:r>
        <w:rPr>
          <w:rStyle w:val="VerbatimChar"/>
        </w:rPr>
        <w:t>1992-09-16</w:t>
      </w:r>
    </w:p>
    <w:p w14:paraId="57D17DD7" w14:textId="77777777" w:rsidR="007433CD" w:rsidRDefault="00000000">
      <w:pPr>
        <w:pStyle w:val="SourceCode"/>
      </w:pPr>
      <w:r>
        <w:rPr>
          <w:rStyle w:val="VerbatimChar"/>
        </w:rPr>
        <w:t>1992-09-17</w:t>
      </w:r>
    </w:p>
    <w:p w14:paraId="57D17DD8" w14:textId="77777777" w:rsidR="007433CD" w:rsidRDefault="00000000">
      <w:pPr>
        <w:pStyle w:val="SourceCode"/>
      </w:pPr>
      <w:r>
        <w:rPr>
          <w:rStyle w:val="VerbatimChar"/>
        </w:rPr>
        <w:t>1992-09-18</w:t>
      </w:r>
    </w:p>
    <w:p w14:paraId="57D17DD9" w14:textId="77777777" w:rsidR="007433CD" w:rsidRDefault="00000000">
      <w:pPr>
        <w:pStyle w:val="SourceCode"/>
      </w:pPr>
      <w:r>
        <w:rPr>
          <w:rStyle w:val="VerbatimChar"/>
        </w:rPr>
        <w:t>1992-09-19</w:t>
      </w:r>
    </w:p>
    <w:p w14:paraId="57D17DDA" w14:textId="77777777" w:rsidR="007433CD" w:rsidRDefault="00000000">
      <w:pPr>
        <w:pStyle w:val="SourceCode"/>
      </w:pPr>
      <w:r>
        <w:rPr>
          <w:rStyle w:val="VerbatimChar"/>
        </w:rPr>
        <w:t>1992-09-20</w:t>
      </w:r>
    </w:p>
    <w:p w14:paraId="57D17DDB" w14:textId="77777777" w:rsidR="007433CD" w:rsidRDefault="00000000">
      <w:pPr>
        <w:pStyle w:val="SourceCode"/>
      </w:pPr>
      <w:r>
        <w:rPr>
          <w:rStyle w:val="VerbatimChar"/>
        </w:rPr>
        <w:t>1992-09-21</w:t>
      </w:r>
    </w:p>
    <w:p w14:paraId="57D17DDC" w14:textId="77777777" w:rsidR="007433CD" w:rsidRDefault="00000000">
      <w:pPr>
        <w:pStyle w:val="SourceCode"/>
      </w:pPr>
      <w:r>
        <w:rPr>
          <w:rStyle w:val="VerbatimChar"/>
        </w:rPr>
        <w:t>1992-09-22</w:t>
      </w:r>
    </w:p>
    <w:p w14:paraId="57D17DDD" w14:textId="77777777" w:rsidR="007433CD" w:rsidRDefault="00000000">
      <w:pPr>
        <w:pStyle w:val="SourceCode"/>
      </w:pPr>
      <w:r>
        <w:rPr>
          <w:rStyle w:val="VerbatimChar"/>
        </w:rPr>
        <w:t>1992-09-23</w:t>
      </w:r>
    </w:p>
    <w:p w14:paraId="57D17DDE" w14:textId="77777777" w:rsidR="007433CD" w:rsidRDefault="00000000">
      <w:pPr>
        <w:pStyle w:val="SourceCode"/>
      </w:pPr>
      <w:r>
        <w:rPr>
          <w:rStyle w:val="VerbatimChar"/>
        </w:rPr>
        <w:t>1992-09-24</w:t>
      </w:r>
    </w:p>
    <w:p w14:paraId="57D17DDF" w14:textId="77777777" w:rsidR="007433CD" w:rsidRDefault="00000000">
      <w:pPr>
        <w:pStyle w:val="SourceCode"/>
      </w:pPr>
      <w:r>
        <w:rPr>
          <w:rStyle w:val="VerbatimChar"/>
        </w:rPr>
        <w:t>1992-09-25</w:t>
      </w:r>
    </w:p>
    <w:p w14:paraId="57D17DE0" w14:textId="77777777" w:rsidR="007433CD" w:rsidRDefault="00000000">
      <w:pPr>
        <w:pStyle w:val="SourceCode"/>
      </w:pPr>
      <w:r>
        <w:rPr>
          <w:rStyle w:val="VerbatimChar"/>
        </w:rPr>
        <w:t>1992-09-26</w:t>
      </w:r>
    </w:p>
    <w:p w14:paraId="57D17DE1" w14:textId="77777777" w:rsidR="007433CD" w:rsidRDefault="00000000">
      <w:pPr>
        <w:pStyle w:val="SourceCode"/>
      </w:pPr>
      <w:r>
        <w:rPr>
          <w:rStyle w:val="VerbatimChar"/>
        </w:rPr>
        <w:lastRenderedPageBreak/>
        <w:t>1992-09-27</w:t>
      </w:r>
    </w:p>
    <w:p w14:paraId="57D17DE2" w14:textId="77777777" w:rsidR="007433CD" w:rsidRDefault="00000000">
      <w:pPr>
        <w:pStyle w:val="SourceCode"/>
      </w:pPr>
      <w:r>
        <w:rPr>
          <w:rStyle w:val="VerbatimChar"/>
        </w:rPr>
        <w:t>1992-09-28</w:t>
      </w:r>
    </w:p>
    <w:p w14:paraId="57D17DE3" w14:textId="77777777" w:rsidR="007433CD" w:rsidRDefault="00000000">
      <w:pPr>
        <w:pStyle w:val="SourceCode"/>
      </w:pPr>
      <w:r>
        <w:rPr>
          <w:rStyle w:val="VerbatimChar"/>
        </w:rPr>
        <w:t>1992-09-29</w:t>
      </w:r>
    </w:p>
    <w:p w14:paraId="57D17DE4" w14:textId="77777777" w:rsidR="007433CD" w:rsidRDefault="00000000">
      <w:pPr>
        <w:pStyle w:val="SourceCode"/>
      </w:pPr>
      <w:r>
        <w:rPr>
          <w:rStyle w:val="VerbatimChar"/>
        </w:rPr>
        <w:t>1992-09-30</w:t>
      </w:r>
    </w:p>
    <w:p w14:paraId="57D17DE5" w14:textId="77777777" w:rsidR="007433CD" w:rsidRDefault="00000000">
      <w:pPr>
        <w:pStyle w:val="SourceCode"/>
      </w:pPr>
      <w:r>
        <w:rPr>
          <w:rStyle w:val="VerbatimChar"/>
        </w:rPr>
        <w:t>1992-10-01</w:t>
      </w:r>
    </w:p>
    <w:p w14:paraId="57D17DE6" w14:textId="77777777" w:rsidR="007433CD" w:rsidRDefault="00000000">
      <w:pPr>
        <w:pStyle w:val="SourceCode"/>
      </w:pPr>
      <w:r>
        <w:rPr>
          <w:rStyle w:val="VerbatimChar"/>
        </w:rPr>
        <w:t>1992-10-02</w:t>
      </w:r>
    </w:p>
    <w:p w14:paraId="57D17DE7" w14:textId="77777777" w:rsidR="007433CD" w:rsidRDefault="00000000">
      <w:pPr>
        <w:pStyle w:val="SourceCode"/>
      </w:pPr>
      <w:r>
        <w:rPr>
          <w:rStyle w:val="VerbatimChar"/>
        </w:rPr>
        <w:t>1992-10-03</w:t>
      </w:r>
    </w:p>
    <w:p w14:paraId="57D17DE8" w14:textId="77777777" w:rsidR="007433CD" w:rsidRDefault="00000000">
      <w:pPr>
        <w:pStyle w:val="SourceCode"/>
      </w:pPr>
      <w:r>
        <w:rPr>
          <w:rStyle w:val="VerbatimChar"/>
        </w:rPr>
        <w:t>1992-10-04</w:t>
      </w:r>
    </w:p>
    <w:p w14:paraId="57D17DE9" w14:textId="77777777" w:rsidR="007433CD" w:rsidRDefault="00000000">
      <w:pPr>
        <w:pStyle w:val="SourceCode"/>
      </w:pPr>
      <w:r>
        <w:rPr>
          <w:rStyle w:val="VerbatimChar"/>
        </w:rPr>
        <w:t>1992-10-05</w:t>
      </w:r>
    </w:p>
    <w:p w14:paraId="57D17DEA" w14:textId="77777777" w:rsidR="007433CD" w:rsidRDefault="00000000">
      <w:pPr>
        <w:pStyle w:val="SourceCode"/>
      </w:pPr>
      <w:r>
        <w:rPr>
          <w:rStyle w:val="VerbatimChar"/>
        </w:rPr>
        <w:t>1992-10-06</w:t>
      </w:r>
    </w:p>
    <w:p w14:paraId="57D17DEB" w14:textId="77777777" w:rsidR="007433CD" w:rsidRDefault="00000000">
      <w:pPr>
        <w:pStyle w:val="SourceCode"/>
      </w:pPr>
      <w:r>
        <w:rPr>
          <w:rStyle w:val="VerbatimChar"/>
        </w:rPr>
        <w:t>1992-10-07</w:t>
      </w:r>
    </w:p>
    <w:p w14:paraId="57D17DEC" w14:textId="77777777" w:rsidR="007433CD" w:rsidRDefault="00000000">
      <w:pPr>
        <w:pStyle w:val="SourceCode"/>
      </w:pPr>
      <w:r>
        <w:rPr>
          <w:rStyle w:val="VerbatimChar"/>
        </w:rPr>
        <w:t>1992-10-08</w:t>
      </w:r>
    </w:p>
    <w:p w14:paraId="57D17DED" w14:textId="77777777" w:rsidR="007433CD" w:rsidRDefault="00000000">
      <w:pPr>
        <w:pStyle w:val="SourceCode"/>
      </w:pPr>
      <w:r>
        <w:rPr>
          <w:rStyle w:val="VerbatimChar"/>
        </w:rPr>
        <w:t>1992-10-09</w:t>
      </w:r>
    </w:p>
    <w:p w14:paraId="57D17DEE" w14:textId="77777777" w:rsidR="007433CD" w:rsidRDefault="00000000">
      <w:pPr>
        <w:pStyle w:val="SourceCode"/>
      </w:pPr>
      <w:r>
        <w:rPr>
          <w:rStyle w:val="VerbatimChar"/>
        </w:rPr>
        <w:t>1992-10-10</w:t>
      </w:r>
    </w:p>
    <w:p w14:paraId="57D17DEF" w14:textId="77777777" w:rsidR="007433CD" w:rsidRDefault="00000000">
      <w:pPr>
        <w:pStyle w:val="SourceCode"/>
      </w:pPr>
      <w:r>
        <w:rPr>
          <w:rStyle w:val="VerbatimChar"/>
        </w:rPr>
        <w:t>1992-10-11</w:t>
      </w:r>
    </w:p>
    <w:p w14:paraId="57D17DF0" w14:textId="77777777" w:rsidR="007433CD" w:rsidRDefault="00000000">
      <w:pPr>
        <w:pStyle w:val="SourceCode"/>
      </w:pPr>
      <w:r>
        <w:rPr>
          <w:rStyle w:val="VerbatimChar"/>
        </w:rPr>
        <w:t>1992-10-12</w:t>
      </w:r>
    </w:p>
    <w:p w14:paraId="57D17DF1" w14:textId="77777777" w:rsidR="007433CD" w:rsidRDefault="00000000">
      <w:pPr>
        <w:pStyle w:val="SourceCode"/>
      </w:pPr>
      <w:r>
        <w:rPr>
          <w:rStyle w:val="VerbatimChar"/>
        </w:rPr>
        <w:t>1992-10-13</w:t>
      </w:r>
    </w:p>
    <w:p w14:paraId="57D17DF2" w14:textId="77777777" w:rsidR="007433CD" w:rsidRDefault="00000000">
      <w:pPr>
        <w:pStyle w:val="SourceCode"/>
      </w:pPr>
      <w:r>
        <w:rPr>
          <w:rStyle w:val="VerbatimChar"/>
        </w:rPr>
        <w:t>1992-10-14</w:t>
      </w:r>
    </w:p>
    <w:p w14:paraId="57D17DF3" w14:textId="77777777" w:rsidR="007433CD" w:rsidRDefault="00000000">
      <w:pPr>
        <w:pStyle w:val="SourceCode"/>
      </w:pPr>
      <w:r>
        <w:rPr>
          <w:rStyle w:val="VerbatimChar"/>
        </w:rPr>
        <w:t>1992-10-15</w:t>
      </w:r>
    </w:p>
    <w:p w14:paraId="57D17DF4" w14:textId="77777777" w:rsidR="007433CD" w:rsidRDefault="00000000">
      <w:pPr>
        <w:pStyle w:val="SourceCode"/>
      </w:pPr>
      <w:r>
        <w:rPr>
          <w:rStyle w:val="VerbatimChar"/>
        </w:rPr>
        <w:t>1992-10-16</w:t>
      </w:r>
    </w:p>
    <w:p w14:paraId="57D17DF5" w14:textId="77777777" w:rsidR="007433CD" w:rsidRDefault="00000000">
      <w:pPr>
        <w:pStyle w:val="SourceCode"/>
      </w:pPr>
      <w:r>
        <w:rPr>
          <w:rStyle w:val="VerbatimChar"/>
        </w:rPr>
        <w:t>1992-10-17</w:t>
      </w:r>
    </w:p>
    <w:p w14:paraId="57D17DF6" w14:textId="77777777" w:rsidR="007433CD" w:rsidRDefault="00000000">
      <w:pPr>
        <w:pStyle w:val="SourceCode"/>
      </w:pPr>
      <w:r>
        <w:rPr>
          <w:rStyle w:val="VerbatimChar"/>
        </w:rPr>
        <w:t>1992-10-18</w:t>
      </w:r>
    </w:p>
    <w:p w14:paraId="57D17DF7" w14:textId="77777777" w:rsidR="007433CD" w:rsidRDefault="00000000">
      <w:pPr>
        <w:pStyle w:val="SourceCode"/>
      </w:pPr>
      <w:r>
        <w:rPr>
          <w:rStyle w:val="VerbatimChar"/>
        </w:rPr>
        <w:t>1992-10-19</w:t>
      </w:r>
    </w:p>
    <w:p w14:paraId="57D17DF8" w14:textId="77777777" w:rsidR="007433CD" w:rsidRDefault="00000000">
      <w:pPr>
        <w:pStyle w:val="SourceCode"/>
      </w:pPr>
      <w:r>
        <w:rPr>
          <w:rStyle w:val="VerbatimChar"/>
        </w:rPr>
        <w:t>1992-10-20</w:t>
      </w:r>
    </w:p>
    <w:p w14:paraId="57D17DF9" w14:textId="77777777" w:rsidR="007433CD" w:rsidRDefault="00000000">
      <w:pPr>
        <w:pStyle w:val="SourceCode"/>
      </w:pPr>
      <w:r>
        <w:rPr>
          <w:rStyle w:val="VerbatimChar"/>
        </w:rPr>
        <w:t>1992-10-21</w:t>
      </w:r>
    </w:p>
    <w:p w14:paraId="57D17DFA" w14:textId="77777777" w:rsidR="007433CD" w:rsidRDefault="00000000">
      <w:pPr>
        <w:pStyle w:val="SourceCode"/>
      </w:pPr>
      <w:r>
        <w:rPr>
          <w:rStyle w:val="VerbatimChar"/>
        </w:rPr>
        <w:t>1992-10-22</w:t>
      </w:r>
    </w:p>
    <w:p w14:paraId="57D17DFB" w14:textId="77777777" w:rsidR="007433CD" w:rsidRDefault="00000000">
      <w:pPr>
        <w:pStyle w:val="SourceCode"/>
      </w:pPr>
      <w:r>
        <w:rPr>
          <w:rStyle w:val="VerbatimChar"/>
        </w:rPr>
        <w:t>1992-10-23</w:t>
      </w:r>
    </w:p>
    <w:p w14:paraId="57D17DFC" w14:textId="77777777" w:rsidR="007433CD" w:rsidRDefault="00000000">
      <w:pPr>
        <w:pStyle w:val="SourceCode"/>
      </w:pPr>
      <w:r>
        <w:rPr>
          <w:rStyle w:val="VerbatimChar"/>
        </w:rPr>
        <w:t>1992-10-24</w:t>
      </w:r>
    </w:p>
    <w:p w14:paraId="57D17DFD" w14:textId="77777777" w:rsidR="007433CD" w:rsidRDefault="00000000">
      <w:pPr>
        <w:pStyle w:val="SourceCode"/>
      </w:pPr>
      <w:r>
        <w:rPr>
          <w:rStyle w:val="VerbatimChar"/>
        </w:rPr>
        <w:lastRenderedPageBreak/>
        <w:t>1992-10-25</w:t>
      </w:r>
    </w:p>
    <w:p w14:paraId="57D17DFE" w14:textId="77777777" w:rsidR="007433CD" w:rsidRDefault="00000000">
      <w:pPr>
        <w:pStyle w:val="SourceCode"/>
      </w:pPr>
      <w:r>
        <w:rPr>
          <w:rStyle w:val="VerbatimChar"/>
        </w:rPr>
        <w:t>1992-10-26</w:t>
      </w:r>
    </w:p>
    <w:p w14:paraId="57D17DFF" w14:textId="77777777" w:rsidR="007433CD" w:rsidRDefault="00000000">
      <w:pPr>
        <w:pStyle w:val="SourceCode"/>
      </w:pPr>
      <w:r>
        <w:rPr>
          <w:rStyle w:val="VerbatimChar"/>
        </w:rPr>
        <w:t>1992-10-27</w:t>
      </w:r>
    </w:p>
    <w:p w14:paraId="57D17E00" w14:textId="77777777" w:rsidR="007433CD" w:rsidRDefault="00000000">
      <w:pPr>
        <w:pStyle w:val="SourceCode"/>
      </w:pPr>
      <w:r>
        <w:rPr>
          <w:rStyle w:val="VerbatimChar"/>
        </w:rPr>
        <w:t>1992-10-28</w:t>
      </w:r>
    </w:p>
    <w:p w14:paraId="57D17E01" w14:textId="77777777" w:rsidR="007433CD" w:rsidRDefault="00000000">
      <w:pPr>
        <w:pStyle w:val="SourceCode"/>
      </w:pPr>
      <w:r>
        <w:rPr>
          <w:rStyle w:val="VerbatimChar"/>
        </w:rPr>
        <w:t>1992-10-29</w:t>
      </w:r>
    </w:p>
    <w:p w14:paraId="57D17E02" w14:textId="77777777" w:rsidR="007433CD" w:rsidRDefault="00000000">
      <w:pPr>
        <w:pStyle w:val="SourceCode"/>
      </w:pPr>
      <w:r>
        <w:rPr>
          <w:rStyle w:val="VerbatimChar"/>
        </w:rPr>
        <w:t>1992-10-30</w:t>
      </w:r>
    </w:p>
    <w:p w14:paraId="57D17E03" w14:textId="77777777" w:rsidR="007433CD" w:rsidRDefault="00000000">
      <w:pPr>
        <w:pStyle w:val="SourceCode"/>
      </w:pPr>
      <w:r>
        <w:rPr>
          <w:rStyle w:val="VerbatimChar"/>
        </w:rPr>
        <w:t>1992-10-31</w:t>
      </w:r>
    </w:p>
    <w:p w14:paraId="57D17E04" w14:textId="77777777" w:rsidR="007433CD" w:rsidRDefault="00000000">
      <w:pPr>
        <w:pStyle w:val="SourceCode"/>
      </w:pPr>
      <w:r>
        <w:rPr>
          <w:rStyle w:val="VerbatimChar"/>
        </w:rPr>
        <w:t>1992-11-01</w:t>
      </w:r>
    </w:p>
    <w:p w14:paraId="57D17E05" w14:textId="77777777" w:rsidR="007433CD" w:rsidRDefault="00000000">
      <w:pPr>
        <w:pStyle w:val="SourceCode"/>
      </w:pPr>
      <w:r>
        <w:rPr>
          <w:rStyle w:val="VerbatimChar"/>
        </w:rPr>
        <w:t>1992-11-02</w:t>
      </w:r>
    </w:p>
    <w:p w14:paraId="57D17E06" w14:textId="77777777" w:rsidR="007433CD" w:rsidRDefault="00000000">
      <w:pPr>
        <w:pStyle w:val="SourceCode"/>
      </w:pPr>
      <w:r>
        <w:rPr>
          <w:rStyle w:val="VerbatimChar"/>
        </w:rPr>
        <w:t>1992-11-03</w:t>
      </w:r>
    </w:p>
    <w:p w14:paraId="57D17E07" w14:textId="77777777" w:rsidR="007433CD" w:rsidRDefault="00000000">
      <w:pPr>
        <w:pStyle w:val="SourceCode"/>
      </w:pPr>
      <w:r>
        <w:rPr>
          <w:rStyle w:val="VerbatimChar"/>
        </w:rPr>
        <w:t>1992-11-04</w:t>
      </w:r>
    </w:p>
    <w:p w14:paraId="57D17E08" w14:textId="77777777" w:rsidR="007433CD" w:rsidRDefault="00000000">
      <w:pPr>
        <w:pStyle w:val="SourceCode"/>
      </w:pPr>
      <w:r>
        <w:rPr>
          <w:rStyle w:val="VerbatimChar"/>
        </w:rPr>
        <w:t>1992-11-05</w:t>
      </w:r>
    </w:p>
    <w:p w14:paraId="57D17E09" w14:textId="77777777" w:rsidR="007433CD" w:rsidRDefault="00000000">
      <w:pPr>
        <w:pStyle w:val="SourceCode"/>
      </w:pPr>
      <w:r>
        <w:rPr>
          <w:rStyle w:val="VerbatimChar"/>
        </w:rPr>
        <w:t>1992-11-06</w:t>
      </w:r>
    </w:p>
    <w:p w14:paraId="57D17E0A" w14:textId="77777777" w:rsidR="007433CD" w:rsidRDefault="00000000">
      <w:pPr>
        <w:pStyle w:val="SourceCode"/>
      </w:pPr>
      <w:r>
        <w:rPr>
          <w:rStyle w:val="VerbatimChar"/>
        </w:rPr>
        <w:t>1992-11-07</w:t>
      </w:r>
    </w:p>
    <w:p w14:paraId="57D17E0B" w14:textId="77777777" w:rsidR="007433CD" w:rsidRDefault="00000000">
      <w:pPr>
        <w:pStyle w:val="SourceCode"/>
      </w:pPr>
      <w:r>
        <w:rPr>
          <w:rStyle w:val="VerbatimChar"/>
        </w:rPr>
        <w:t>1992-11-08</w:t>
      </w:r>
    </w:p>
    <w:p w14:paraId="57D17E0C" w14:textId="77777777" w:rsidR="007433CD" w:rsidRDefault="00000000">
      <w:pPr>
        <w:pStyle w:val="SourceCode"/>
      </w:pPr>
      <w:r>
        <w:rPr>
          <w:rStyle w:val="VerbatimChar"/>
        </w:rPr>
        <w:t>1992-11-09</w:t>
      </w:r>
    </w:p>
    <w:p w14:paraId="57D17E0D" w14:textId="77777777" w:rsidR="007433CD" w:rsidRDefault="00000000">
      <w:pPr>
        <w:pStyle w:val="SourceCode"/>
      </w:pPr>
      <w:r>
        <w:rPr>
          <w:rStyle w:val="VerbatimChar"/>
        </w:rPr>
        <w:t>1992-11-10</w:t>
      </w:r>
    </w:p>
    <w:p w14:paraId="57D17E0E" w14:textId="77777777" w:rsidR="007433CD" w:rsidRDefault="00000000">
      <w:pPr>
        <w:pStyle w:val="SourceCode"/>
      </w:pPr>
      <w:r>
        <w:rPr>
          <w:rStyle w:val="VerbatimChar"/>
        </w:rPr>
        <w:t>1992-11-11</w:t>
      </w:r>
    </w:p>
    <w:p w14:paraId="57D17E0F" w14:textId="77777777" w:rsidR="007433CD" w:rsidRDefault="00000000">
      <w:pPr>
        <w:pStyle w:val="SourceCode"/>
      </w:pPr>
      <w:r>
        <w:rPr>
          <w:rStyle w:val="VerbatimChar"/>
        </w:rPr>
        <w:t>1992-11-12</w:t>
      </w:r>
    </w:p>
    <w:p w14:paraId="57D17E10" w14:textId="77777777" w:rsidR="007433CD" w:rsidRDefault="00000000">
      <w:pPr>
        <w:pStyle w:val="SourceCode"/>
      </w:pPr>
      <w:r>
        <w:rPr>
          <w:rStyle w:val="VerbatimChar"/>
        </w:rPr>
        <w:t>1992-11-13</w:t>
      </w:r>
    </w:p>
    <w:p w14:paraId="57D17E11" w14:textId="77777777" w:rsidR="007433CD" w:rsidRDefault="00000000">
      <w:pPr>
        <w:pStyle w:val="SourceCode"/>
      </w:pPr>
      <w:r>
        <w:rPr>
          <w:rStyle w:val="VerbatimChar"/>
        </w:rPr>
        <w:t>1992-11-14</w:t>
      </w:r>
    </w:p>
    <w:p w14:paraId="57D17E12" w14:textId="77777777" w:rsidR="007433CD" w:rsidRDefault="00000000">
      <w:pPr>
        <w:pStyle w:val="SourceCode"/>
      </w:pPr>
      <w:r>
        <w:rPr>
          <w:rStyle w:val="VerbatimChar"/>
        </w:rPr>
        <w:t>1992-11-15</w:t>
      </w:r>
    </w:p>
    <w:p w14:paraId="57D17E13" w14:textId="77777777" w:rsidR="007433CD" w:rsidRDefault="00000000">
      <w:pPr>
        <w:pStyle w:val="SourceCode"/>
      </w:pPr>
      <w:r>
        <w:rPr>
          <w:rStyle w:val="VerbatimChar"/>
        </w:rPr>
        <w:t>1992-11-16</w:t>
      </w:r>
    </w:p>
    <w:p w14:paraId="57D17E14" w14:textId="77777777" w:rsidR="007433CD" w:rsidRDefault="00000000">
      <w:pPr>
        <w:pStyle w:val="SourceCode"/>
      </w:pPr>
      <w:r>
        <w:rPr>
          <w:rStyle w:val="VerbatimChar"/>
        </w:rPr>
        <w:t>1992-11-17</w:t>
      </w:r>
    </w:p>
    <w:p w14:paraId="57D17E15" w14:textId="77777777" w:rsidR="007433CD" w:rsidRDefault="00000000">
      <w:pPr>
        <w:pStyle w:val="SourceCode"/>
      </w:pPr>
      <w:r>
        <w:rPr>
          <w:rStyle w:val="VerbatimChar"/>
        </w:rPr>
        <w:t>1992-11-18</w:t>
      </w:r>
    </w:p>
    <w:p w14:paraId="57D17E16" w14:textId="77777777" w:rsidR="007433CD" w:rsidRDefault="00000000">
      <w:pPr>
        <w:pStyle w:val="SourceCode"/>
      </w:pPr>
      <w:r>
        <w:rPr>
          <w:rStyle w:val="VerbatimChar"/>
        </w:rPr>
        <w:t>1992-11-19</w:t>
      </w:r>
    </w:p>
    <w:p w14:paraId="57D17E17" w14:textId="77777777" w:rsidR="007433CD" w:rsidRDefault="00000000">
      <w:pPr>
        <w:pStyle w:val="SourceCode"/>
      </w:pPr>
      <w:r>
        <w:rPr>
          <w:rStyle w:val="VerbatimChar"/>
        </w:rPr>
        <w:t>1992-11-20</w:t>
      </w:r>
    </w:p>
    <w:p w14:paraId="57D17E18" w14:textId="77777777" w:rsidR="007433CD" w:rsidRDefault="00000000">
      <w:pPr>
        <w:pStyle w:val="SourceCode"/>
      </w:pPr>
      <w:r>
        <w:rPr>
          <w:rStyle w:val="VerbatimChar"/>
        </w:rPr>
        <w:t>1992-11-21</w:t>
      </w:r>
    </w:p>
    <w:p w14:paraId="57D17E19" w14:textId="77777777" w:rsidR="007433CD" w:rsidRDefault="00000000">
      <w:pPr>
        <w:pStyle w:val="SourceCode"/>
      </w:pPr>
      <w:r>
        <w:rPr>
          <w:rStyle w:val="VerbatimChar"/>
        </w:rPr>
        <w:lastRenderedPageBreak/>
        <w:t>1992-11-22</w:t>
      </w:r>
    </w:p>
    <w:p w14:paraId="57D17E1A" w14:textId="77777777" w:rsidR="007433CD" w:rsidRDefault="00000000">
      <w:pPr>
        <w:pStyle w:val="SourceCode"/>
      </w:pPr>
      <w:r>
        <w:rPr>
          <w:rStyle w:val="VerbatimChar"/>
        </w:rPr>
        <w:t>1992-11-23</w:t>
      </w:r>
    </w:p>
    <w:p w14:paraId="57D17E1B" w14:textId="77777777" w:rsidR="007433CD" w:rsidRDefault="00000000">
      <w:pPr>
        <w:pStyle w:val="SourceCode"/>
      </w:pPr>
      <w:r>
        <w:rPr>
          <w:rStyle w:val="VerbatimChar"/>
        </w:rPr>
        <w:t>1992-11-24</w:t>
      </w:r>
    </w:p>
    <w:p w14:paraId="57D17E1C" w14:textId="77777777" w:rsidR="007433CD" w:rsidRDefault="00000000">
      <w:pPr>
        <w:pStyle w:val="SourceCode"/>
      </w:pPr>
      <w:r>
        <w:rPr>
          <w:rStyle w:val="VerbatimChar"/>
        </w:rPr>
        <w:t>1992-11-25</w:t>
      </w:r>
    </w:p>
    <w:p w14:paraId="57D17E1D" w14:textId="77777777" w:rsidR="007433CD" w:rsidRDefault="00000000">
      <w:pPr>
        <w:pStyle w:val="SourceCode"/>
      </w:pPr>
      <w:r>
        <w:rPr>
          <w:rStyle w:val="VerbatimChar"/>
        </w:rPr>
        <w:t>1992-11-26</w:t>
      </w:r>
    </w:p>
    <w:p w14:paraId="57D17E1E" w14:textId="77777777" w:rsidR="007433CD" w:rsidRDefault="00000000">
      <w:pPr>
        <w:pStyle w:val="SourceCode"/>
      </w:pPr>
      <w:r>
        <w:rPr>
          <w:rStyle w:val="VerbatimChar"/>
        </w:rPr>
        <w:t>1992-11-27</w:t>
      </w:r>
    </w:p>
    <w:p w14:paraId="57D17E1F" w14:textId="77777777" w:rsidR="007433CD" w:rsidRDefault="00000000">
      <w:pPr>
        <w:pStyle w:val="SourceCode"/>
      </w:pPr>
      <w:r>
        <w:rPr>
          <w:rStyle w:val="VerbatimChar"/>
        </w:rPr>
        <w:t>1992-11-28</w:t>
      </w:r>
    </w:p>
    <w:p w14:paraId="57D17E20" w14:textId="77777777" w:rsidR="007433CD" w:rsidRDefault="00000000">
      <w:pPr>
        <w:pStyle w:val="SourceCode"/>
      </w:pPr>
      <w:r>
        <w:rPr>
          <w:rStyle w:val="VerbatimChar"/>
        </w:rPr>
        <w:t>1992-11-29</w:t>
      </w:r>
    </w:p>
    <w:p w14:paraId="57D17E21" w14:textId="77777777" w:rsidR="007433CD" w:rsidRDefault="00000000">
      <w:pPr>
        <w:pStyle w:val="SourceCode"/>
      </w:pPr>
      <w:r>
        <w:rPr>
          <w:rStyle w:val="VerbatimChar"/>
        </w:rPr>
        <w:t>1992-11-30</w:t>
      </w:r>
    </w:p>
    <w:p w14:paraId="57D17E22" w14:textId="77777777" w:rsidR="007433CD" w:rsidRDefault="00000000">
      <w:pPr>
        <w:pStyle w:val="SourceCode"/>
      </w:pPr>
      <w:r>
        <w:rPr>
          <w:rStyle w:val="VerbatimChar"/>
        </w:rPr>
        <w:t>1992-12-01</w:t>
      </w:r>
    </w:p>
    <w:p w14:paraId="57D17E23" w14:textId="77777777" w:rsidR="007433CD" w:rsidRDefault="00000000">
      <w:pPr>
        <w:pStyle w:val="SourceCode"/>
      </w:pPr>
      <w:r>
        <w:rPr>
          <w:rStyle w:val="VerbatimChar"/>
        </w:rPr>
        <w:t>1992-12-02</w:t>
      </w:r>
    </w:p>
    <w:p w14:paraId="57D17E24" w14:textId="77777777" w:rsidR="007433CD" w:rsidRDefault="00000000">
      <w:pPr>
        <w:pStyle w:val="SourceCode"/>
      </w:pPr>
      <w:r>
        <w:rPr>
          <w:rStyle w:val="VerbatimChar"/>
        </w:rPr>
        <w:t>1992-12-03</w:t>
      </w:r>
    </w:p>
    <w:p w14:paraId="57D17E25" w14:textId="77777777" w:rsidR="007433CD" w:rsidRDefault="00000000">
      <w:pPr>
        <w:pStyle w:val="SourceCode"/>
      </w:pPr>
      <w:r>
        <w:rPr>
          <w:rStyle w:val="VerbatimChar"/>
        </w:rPr>
        <w:t>1992-12-04</w:t>
      </w:r>
    </w:p>
    <w:p w14:paraId="57D17E26" w14:textId="77777777" w:rsidR="007433CD" w:rsidRDefault="00000000">
      <w:pPr>
        <w:pStyle w:val="SourceCode"/>
      </w:pPr>
      <w:r>
        <w:rPr>
          <w:rStyle w:val="VerbatimChar"/>
        </w:rPr>
        <w:t>1992-12-05</w:t>
      </w:r>
    </w:p>
    <w:p w14:paraId="57D17E27" w14:textId="77777777" w:rsidR="007433CD" w:rsidRDefault="00000000">
      <w:pPr>
        <w:pStyle w:val="SourceCode"/>
      </w:pPr>
      <w:r>
        <w:rPr>
          <w:rStyle w:val="VerbatimChar"/>
        </w:rPr>
        <w:t>1992-12-06</w:t>
      </w:r>
    </w:p>
    <w:p w14:paraId="57D17E28" w14:textId="77777777" w:rsidR="007433CD" w:rsidRDefault="00000000">
      <w:pPr>
        <w:pStyle w:val="SourceCode"/>
      </w:pPr>
      <w:r>
        <w:rPr>
          <w:rStyle w:val="VerbatimChar"/>
        </w:rPr>
        <w:t>1992-12-07</w:t>
      </w:r>
    </w:p>
    <w:p w14:paraId="57D17E29" w14:textId="77777777" w:rsidR="007433CD" w:rsidRDefault="00000000">
      <w:pPr>
        <w:pStyle w:val="SourceCode"/>
      </w:pPr>
      <w:r>
        <w:rPr>
          <w:rStyle w:val="VerbatimChar"/>
        </w:rPr>
        <w:t>1992-12-08</w:t>
      </w:r>
    </w:p>
    <w:p w14:paraId="57D17E2A" w14:textId="77777777" w:rsidR="007433CD" w:rsidRDefault="00000000">
      <w:pPr>
        <w:pStyle w:val="SourceCode"/>
      </w:pPr>
      <w:r>
        <w:rPr>
          <w:rStyle w:val="VerbatimChar"/>
        </w:rPr>
        <w:t>1992-12-09</w:t>
      </w:r>
    </w:p>
    <w:p w14:paraId="57D17E2B" w14:textId="77777777" w:rsidR="007433CD" w:rsidRDefault="00000000">
      <w:pPr>
        <w:pStyle w:val="SourceCode"/>
      </w:pPr>
      <w:r>
        <w:rPr>
          <w:rStyle w:val="VerbatimChar"/>
        </w:rPr>
        <w:t>1992-12-10</w:t>
      </w:r>
    </w:p>
    <w:p w14:paraId="57D17E2C" w14:textId="77777777" w:rsidR="007433CD" w:rsidRDefault="00000000">
      <w:pPr>
        <w:pStyle w:val="SourceCode"/>
      </w:pPr>
      <w:r>
        <w:rPr>
          <w:rStyle w:val="VerbatimChar"/>
        </w:rPr>
        <w:t>1992-12-11</w:t>
      </w:r>
    </w:p>
    <w:p w14:paraId="57D17E2D" w14:textId="77777777" w:rsidR="007433CD" w:rsidRDefault="00000000">
      <w:pPr>
        <w:pStyle w:val="SourceCode"/>
      </w:pPr>
      <w:r>
        <w:rPr>
          <w:rStyle w:val="VerbatimChar"/>
        </w:rPr>
        <w:t>1992-12-12</w:t>
      </w:r>
    </w:p>
    <w:p w14:paraId="57D17E2E" w14:textId="77777777" w:rsidR="007433CD" w:rsidRDefault="00000000">
      <w:pPr>
        <w:pStyle w:val="SourceCode"/>
      </w:pPr>
      <w:r>
        <w:rPr>
          <w:rStyle w:val="VerbatimChar"/>
        </w:rPr>
        <w:t>1992-12-13</w:t>
      </w:r>
    </w:p>
    <w:p w14:paraId="57D17E2F" w14:textId="77777777" w:rsidR="007433CD" w:rsidRDefault="00000000">
      <w:pPr>
        <w:pStyle w:val="SourceCode"/>
      </w:pPr>
      <w:r>
        <w:rPr>
          <w:rStyle w:val="VerbatimChar"/>
        </w:rPr>
        <w:t>1992-12-14</w:t>
      </w:r>
    </w:p>
    <w:p w14:paraId="57D17E30" w14:textId="77777777" w:rsidR="007433CD" w:rsidRDefault="00000000">
      <w:pPr>
        <w:pStyle w:val="SourceCode"/>
      </w:pPr>
      <w:r>
        <w:rPr>
          <w:rStyle w:val="VerbatimChar"/>
        </w:rPr>
        <w:t>1992-12-15</w:t>
      </w:r>
    </w:p>
    <w:p w14:paraId="57D17E31" w14:textId="77777777" w:rsidR="007433CD" w:rsidRDefault="00000000">
      <w:pPr>
        <w:pStyle w:val="SourceCode"/>
      </w:pPr>
      <w:r>
        <w:rPr>
          <w:rStyle w:val="VerbatimChar"/>
        </w:rPr>
        <w:t>1992-12-16</w:t>
      </w:r>
    </w:p>
    <w:p w14:paraId="57D17E32" w14:textId="77777777" w:rsidR="007433CD" w:rsidRDefault="00000000">
      <w:pPr>
        <w:pStyle w:val="SourceCode"/>
      </w:pPr>
      <w:r>
        <w:rPr>
          <w:rStyle w:val="VerbatimChar"/>
        </w:rPr>
        <w:t>1992-12-17</w:t>
      </w:r>
    </w:p>
    <w:p w14:paraId="57D17E33" w14:textId="77777777" w:rsidR="007433CD" w:rsidRDefault="00000000">
      <w:pPr>
        <w:pStyle w:val="SourceCode"/>
      </w:pPr>
      <w:r>
        <w:rPr>
          <w:rStyle w:val="VerbatimChar"/>
        </w:rPr>
        <w:t>1992-12-18</w:t>
      </w:r>
    </w:p>
    <w:p w14:paraId="57D17E34" w14:textId="77777777" w:rsidR="007433CD" w:rsidRDefault="00000000">
      <w:pPr>
        <w:pStyle w:val="SourceCode"/>
      </w:pPr>
      <w:r>
        <w:rPr>
          <w:rStyle w:val="VerbatimChar"/>
        </w:rPr>
        <w:t>1992-12-19</w:t>
      </w:r>
    </w:p>
    <w:p w14:paraId="57D17E35" w14:textId="77777777" w:rsidR="007433CD" w:rsidRDefault="00000000">
      <w:pPr>
        <w:pStyle w:val="SourceCode"/>
      </w:pPr>
      <w:r>
        <w:rPr>
          <w:rStyle w:val="VerbatimChar"/>
        </w:rPr>
        <w:lastRenderedPageBreak/>
        <w:t>1992-12-20</w:t>
      </w:r>
    </w:p>
    <w:p w14:paraId="57D17E36" w14:textId="77777777" w:rsidR="007433CD" w:rsidRDefault="00000000">
      <w:pPr>
        <w:pStyle w:val="SourceCode"/>
      </w:pPr>
      <w:r>
        <w:rPr>
          <w:rStyle w:val="VerbatimChar"/>
        </w:rPr>
        <w:t>1992-12-21</w:t>
      </w:r>
    </w:p>
    <w:p w14:paraId="57D17E37" w14:textId="77777777" w:rsidR="007433CD" w:rsidRDefault="00000000">
      <w:pPr>
        <w:pStyle w:val="SourceCode"/>
      </w:pPr>
      <w:r>
        <w:rPr>
          <w:rStyle w:val="VerbatimChar"/>
        </w:rPr>
        <w:t>1992-12-22</w:t>
      </w:r>
    </w:p>
    <w:p w14:paraId="57D17E38" w14:textId="77777777" w:rsidR="007433CD" w:rsidRDefault="00000000">
      <w:pPr>
        <w:pStyle w:val="SourceCode"/>
      </w:pPr>
      <w:r>
        <w:rPr>
          <w:rStyle w:val="VerbatimChar"/>
        </w:rPr>
        <w:t>1992-12-23</w:t>
      </w:r>
    </w:p>
    <w:p w14:paraId="57D17E39" w14:textId="77777777" w:rsidR="007433CD" w:rsidRDefault="00000000">
      <w:pPr>
        <w:pStyle w:val="SourceCode"/>
      </w:pPr>
      <w:r>
        <w:rPr>
          <w:rStyle w:val="VerbatimChar"/>
        </w:rPr>
        <w:t>1992-12-24</w:t>
      </w:r>
    </w:p>
    <w:p w14:paraId="57D17E3A" w14:textId="77777777" w:rsidR="007433CD" w:rsidRDefault="00000000">
      <w:pPr>
        <w:pStyle w:val="SourceCode"/>
      </w:pPr>
      <w:r>
        <w:rPr>
          <w:rStyle w:val="VerbatimChar"/>
        </w:rPr>
        <w:t>1992-12-25</w:t>
      </w:r>
    </w:p>
    <w:p w14:paraId="57D17E3B" w14:textId="77777777" w:rsidR="007433CD" w:rsidRDefault="00000000">
      <w:pPr>
        <w:pStyle w:val="SourceCode"/>
      </w:pPr>
      <w:r>
        <w:rPr>
          <w:rStyle w:val="VerbatimChar"/>
        </w:rPr>
        <w:t>1992-12-26</w:t>
      </w:r>
    </w:p>
    <w:p w14:paraId="57D17E3C" w14:textId="77777777" w:rsidR="007433CD" w:rsidRDefault="00000000">
      <w:pPr>
        <w:pStyle w:val="SourceCode"/>
      </w:pPr>
      <w:r>
        <w:rPr>
          <w:rStyle w:val="VerbatimChar"/>
        </w:rPr>
        <w:t>1992-12-27</w:t>
      </w:r>
    </w:p>
    <w:p w14:paraId="57D17E3D" w14:textId="77777777" w:rsidR="007433CD" w:rsidRDefault="00000000">
      <w:pPr>
        <w:pStyle w:val="SourceCode"/>
      </w:pPr>
      <w:r>
        <w:rPr>
          <w:rStyle w:val="VerbatimChar"/>
        </w:rPr>
        <w:t>1992-12-28</w:t>
      </w:r>
    </w:p>
    <w:p w14:paraId="57D17E3E" w14:textId="77777777" w:rsidR="007433CD" w:rsidRDefault="00000000">
      <w:pPr>
        <w:pStyle w:val="SourceCode"/>
      </w:pPr>
      <w:r>
        <w:rPr>
          <w:rStyle w:val="VerbatimChar"/>
        </w:rPr>
        <w:t>1992-12-29</w:t>
      </w:r>
    </w:p>
    <w:p w14:paraId="57D17E3F" w14:textId="77777777" w:rsidR="007433CD" w:rsidRDefault="00000000">
      <w:pPr>
        <w:pStyle w:val="SourceCode"/>
      </w:pPr>
      <w:r>
        <w:rPr>
          <w:rStyle w:val="VerbatimChar"/>
        </w:rPr>
        <w:t>1992-12-30</w:t>
      </w:r>
    </w:p>
    <w:p w14:paraId="57D17E40" w14:textId="77777777" w:rsidR="007433CD" w:rsidRDefault="00000000">
      <w:pPr>
        <w:pStyle w:val="SourceCode"/>
      </w:pPr>
      <w:r>
        <w:rPr>
          <w:rStyle w:val="VerbatimChar"/>
        </w:rPr>
        <w:t>1992-12-31</w:t>
      </w:r>
    </w:p>
    <w:p w14:paraId="57D17E41" w14:textId="77777777" w:rsidR="007433CD" w:rsidRDefault="00000000">
      <w:pPr>
        <w:pStyle w:val="SourceCode"/>
      </w:pPr>
      <w:r>
        <w:rPr>
          <w:rStyle w:val="VerbatimChar"/>
        </w:rPr>
        <w:t>1993-01-01</w:t>
      </w:r>
    </w:p>
    <w:p w14:paraId="57D17E42" w14:textId="77777777" w:rsidR="007433CD" w:rsidRDefault="00000000">
      <w:pPr>
        <w:pStyle w:val="SourceCode"/>
      </w:pPr>
      <w:r>
        <w:rPr>
          <w:rStyle w:val="VerbatimChar"/>
        </w:rPr>
        <w:t>1993-01-02</w:t>
      </w:r>
    </w:p>
    <w:p w14:paraId="57D17E43" w14:textId="77777777" w:rsidR="007433CD" w:rsidRDefault="00000000">
      <w:pPr>
        <w:pStyle w:val="SourceCode"/>
      </w:pPr>
      <w:r>
        <w:rPr>
          <w:rStyle w:val="VerbatimChar"/>
        </w:rPr>
        <w:t>1993-01-03</w:t>
      </w:r>
    </w:p>
    <w:p w14:paraId="57D17E44" w14:textId="77777777" w:rsidR="007433CD" w:rsidRDefault="00000000">
      <w:pPr>
        <w:pStyle w:val="SourceCode"/>
      </w:pPr>
      <w:r>
        <w:rPr>
          <w:rStyle w:val="VerbatimChar"/>
        </w:rPr>
        <w:t>1993-01-04</w:t>
      </w:r>
    </w:p>
    <w:p w14:paraId="57D17E45" w14:textId="77777777" w:rsidR="007433CD" w:rsidRDefault="00000000">
      <w:pPr>
        <w:pStyle w:val="SourceCode"/>
      </w:pPr>
      <w:r>
        <w:rPr>
          <w:rStyle w:val="VerbatimChar"/>
        </w:rPr>
        <w:t>1993-01-05</w:t>
      </w:r>
    </w:p>
    <w:p w14:paraId="57D17E46" w14:textId="77777777" w:rsidR="007433CD" w:rsidRDefault="00000000">
      <w:pPr>
        <w:pStyle w:val="SourceCode"/>
      </w:pPr>
      <w:r>
        <w:rPr>
          <w:rStyle w:val="VerbatimChar"/>
        </w:rPr>
        <w:t>1993-01-06</w:t>
      </w:r>
    </w:p>
    <w:p w14:paraId="57D17E47" w14:textId="77777777" w:rsidR="007433CD" w:rsidRDefault="00000000">
      <w:pPr>
        <w:pStyle w:val="SourceCode"/>
      </w:pPr>
      <w:r>
        <w:rPr>
          <w:rStyle w:val="VerbatimChar"/>
        </w:rPr>
        <w:t>1993-01-07</w:t>
      </w:r>
    </w:p>
    <w:p w14:paraId="57D17E48" w14:textId="77777777" w:rsidR="007433CD" w:rsidRDefault="00000000">
      <w:pPr>
        <w:pStyle w:val="SourceCode"/>
      </w:pPr>
      <w:r>
        <w:rPr>
          <w:rStyle w:val="VerbatimChar"/>
        </w:rPr>
        <w:t>1993-01-08</w:t>
      </w:r>
    </w:p>
    <w:p w14:paraId="57D17E49" w14:textId="77777777" w:rsidR="007433CD" w:rsidRDefault="00000000">
      <w:pPr>
        <w:pStyle w:val="SourceCode"/>
      </w:pPr>
      <w:r>
        <w:rPr>
          <w:rStyle w:val="VerbatimChar"/>
        </w:rPr>
        <w:t>1993-01-09</w:t>
      </w:r>
    </w:p>
    <w:p w14:paraId="57D17E4A" w14:textId="77777777" w:rsidR="007433CD" w:rsidRDefault="00000000">
      <w:pPr>
        <w:pStyle w:val="SourceCode"/>
      </w:pPr>
      <w:r>
        <w:rPr>
          <w:rStyle w:val="VerbatimChar"/>
        </w:rPr>
        <w:t>1993-01-10</w:t>
      </w:r>
    </w:p>
    <w:p w14:paraId="57D17E4B" w14:textId="77777777" w:rsidR="007433CD" w:rsidRDefault="00000000">
      <w:pPr>
        <w:pStyle w:val="SourceCode"/>
      </w:pPr>
      <w:r>
        <w:rPr>
          <w:rStyle w:val="VerbatimChar"/>
        </w:rPr>
        <w:t>1993-01-11</w:t>
      </w:r>
    </w:p>
    <w:p w14:paraId="57D17E4C" w14:textId="77777777" w:rsidR="007433CD" w:rsidRDefault="00000000">
      <w:pPr>
        <w:pStyle w:val="SourceCode"/>
      </w:pPr>
      <w:r>
        <w:rPr>
          <w:rStyle w:val="VerbatimChar"/>
        </w:rPr>
        <w:t>1993-01-12</w:t>
      </w:r>
    </w:p>
    <w:p w14:paraId="57D17E4D" w14:textId="77777777" w:rsidR="007433CD" w:rsidRDefault="00000000">
      <w:pPr>
        <w:pStyle w:val="SourceCode"/>
      </w:pPr>
      <w:r>
        <w:rPr>
          <w:rStyle w:val="VerbatimChar"/>
        </w:rPr>
        <w:t>1993-01-13</w:t>
      </w:r>
    </w:p>
    <w:p w14:paraId="57D17E4E" w14:textId="77777777" w:rsidR="007433CD" w:rsidRDefault="00000000">
      <w:pPr>
        <w:pStyle w:val="SourceCode"/>
      </w:pPr>
      <w:r>
        <w:rPr>
          <w:rStyle w:val="VerbatimChar"/>
        </w:rPr>
        <w:t>1993-01-14</w:t>
      </w:r>
    </w:p>
    <w:p w14:paraId="57D17E4F" w14:textId="77777777" w:rsidR="007433CD" w:rsidRDefault="00000000">
      <w:pPr>
        <w:pStyle w:val="SourceCode"/>
      </w:pPr>
      <w:r>
        <w:rPr>
          <w:rStyle w:val="VerbatimChar"/>
        </w:rPr>
        <w:t>1993-01-15</w:t>
      </w:r>
    </w:p>
    <w:p w14:paraId="57D17E50" w14:textId="77777777" w:rsidR="007433CD" w:rsidRDefault="00000000">
      <w:pPr>
        <w:pStyle w:val="SourceCode"/>
      </w:pPr>
      <w:r>
        <w:rPr>
          <w:rStyle w:val="VerbatimChar"/>
        </w:rPr>
        <w:t>1993-01-16</w:t>
      </w:r>
    </w:p>
    <w:p w14:paraId="57D17E51" w14:textId="77777777" w:rsidR="007433CD" w:rsidRDefault="00000000">
      <w:pPr>
        <w:pStyle w:val="SourceCode"/>
      </w:pPr>
      <w:r>
        <w:rPr>
          <w:rStyle w:val="VerbatimChar"/>
        </w:rPr>
        <w:lastRenderedPageBreak/>
        <w:t>1993-01-17</w:t>
      </w:r>
    </w:p>
    <w:p w14:paraId="57D17E52" w14:textId="77777777" w:rsidR="007433CD" w:rsidRDefault="00000000">
      <w:pPr>
        <w:pStyle w:val="SourceCode"/>
      </w:pPr>
      <w:r>
        <w:rPr>
          <w:rStyle w:val="VerbatimChar"/>
        </w:rPr>
        <w:t>1993-01-18</w:t>
      </w:r>
    </w:p>
    <w:p w14:paraId="57D17E53" w14:textId="77777777" w:rsidR="007433CD" w:rsidRDefault="00000000">
      <w:pPr>
        <w:pStyle w:val="SourceCode"/>
      </w:pPr>
      <w:r>
        <w:rPr>
          <w:rStyle w:val="VerbatimChar"/>
        </w:rPr>
        <w:t>1993-01-19</w:t>
      </w:r>
    </w:p>
    <w:p w14:paraId="57D17E54" w14:textId="77777777" w:rsidR="007433CD" w:rsidRDefault="00000000">
      <w:pPr>
        <w:pStyle w:val="SourceCode"/>
      </w:pPr>
      <w:r>
        <w:rPr>
          <w:rStyle w:val="VerbatimChar"/>
        </w:rPr>
        <w:t>1993-01-20</w:t>
      </w:r>
    </w:p>
    <w:p w14:paraId="57D17E55" w14:textId="77777777" w:rsidR="007433CD" w:rsidRDefault="00000000">
      <w:pPr>
        <w:pStyle w:val="SourceCode"/>
      </w:pPr>
      <w:r>
        <w:rPr>
          <w:rStyle w:val="VerbatimChar"/>
        </w:rPr>
        <w:t>1993-01-21</w:t>
      </w:r>
    </w:p>
    <w:p w14:paraId="57D17E56" w14:textId="77777777" w:rsidR="007433CD" w:rsidRDefault="00000000">
      <w:pPr>
        <w:pStyle w:val="SourceCode"/>
      </w:pPr>
      <w:r>
        <w:rPr>
          <w:rStyle w:val="VerbatimChar"/>
        </w:rPr>
        <w:t>1993-01-22</w:t>
      </w:r>
    </w:p>
    <w:p w14:paraId="57D17E57" w14:textId="77777777" w:rsidR="007433CD" w:rsidRDefault="00000000">
      <w:pPr>
        <w:pStyle w:val="SourceCode"/>
      </w:pPr>
      <w:r>
        <w:rPr>
          <w:rStyle w:val="VerbatimChar"/>
        </w:rPr>
        <w:t>1993-01-23</w:t>
      </w:r>
    </w:p>
    <w:p w14:paraId="57D17E58" w14:textId="77777777" w:rsidR="007433CD" w:rsidRDefault="00000000">
      <w:pPr>
        <w:pStyle w:val="SourceCode"/>
      </w:pPr>
      <w:r>
        <w:rPr>
          <w:rStyle w:val="VerbatimChar"/>
        </w:rPr>
        <w:t>1993-01-24</w:t>
      </w:r>
    </w:p>
    <w:p w14:paraId="57D17E59" w14:textId="77777777" w:rsidR="007433CD" w:rsidRDefault="00000000">
      <w:pPr>
        <w:pStyle w:val="SourceCode"/>
      </w:pPr>
      <w:r>
        <w:rPr>
          <w:rStyle w:val="VerbatimChar"/>
        </w:rPr>
        <w:t>1993-01-25</w:t>
      </w:r>
    </w:p>
    <w:p w14:paraId="57D17E5A" w14:textId="77777777" w:rsidR="007433CD" w:rsidRDefault="00000000">
      <w:pPr>
        <w:pStyle w:val="SourceCode"/>
      </w:pPr>
      <w:r>
        <w:rPr>
          <w:rStyle w:val="VerbatimChar"/>
        </w:rPr>
        <w:t>1993-01-26</w:t>
      </w:r>
    </w:p>
    <w:p w14:paraId="57D17E5B" w14:textId="77777777" w:rsidR="007433CD" w:rsidRDefault="00000000">
      <w:pPr>
        <w:pStyle w:val="SourceCode"/>
      </w:pPr>
      <w:r>
        <w:rPr>
          <w:rStyle w:val="VerbatimChar"/>
        </w:rPr>
        <w:t>1993-01-27</w:t>
      </w:r>
    </w:p>
    <w:p w14:paraId="57D17E5C" w14:textId="77777777" w:rsidR="007433CD" w:rsidRDefault="00000000">
      <w:pPr>
        <w:pStyle w:val="SourceCode"/>
      </w:pPr>
      <w:r>
        <w:rPr>
          <w:rStyle w:val="VerbatimChar"/>
        </w:rPr>
        <w:t>1993-01-28</w:t>
      </w:r>
    </w:p>
    <w:p w14:paraId="57D17E5D" w14:textId="77777777" w:rsidR="007433CD" w:rsidRDefault="00000000">
      <w:pPr>
        <w:pStyle w:val="SourceCode"/>
      </w:pPr>
      <w:r>
        <w:rPr>
          <w:rStyle w:val="VerbatimChar"/>
        </w:rPr>
        <w:t>1993-01-29</w:t>
      </w:r>
    </w:p>
    <w:p w14:paraId="57D17E5E" w14:textId="77777777" w:rsidR="007433CD" w:rsidRDefault="00000000">
      <w:pPr>
        <w:pStyle w:val="SourceCode"/>
      </w:pPr>
      <w:r>
        <w:rPr>
          <w:rStyle w:val="VerbatimChar"/>
        </w:rPr>
        <w:t>1993-01-30</w:t>
      </w:r>
    </w:p>
    <w:p w14:paraId="57D17E5F" w14:textId="77777777" w:rsidR="007433CD" w:rsidRDefault="00000000">
      <w:pPr>
        <w:pStyle w:val="SourceCode"/>
      </w:pPr>
      <w:r>
        <w:rPr>
          <w:rStyle w:val="VerbatimChar"/>
        </w:rPr>
        <w:t>1993-01-31</w:t>
      </w:r>
    </w:p>
    <w:p w14:paraId="57D17E60" w14:textId="77777777" w:rsidR="007433CD" w:rsidRDefault="00000000">
      <w:pPr>
        <w:pStyle w:val="SourceCode"/>
      </w:pPr>
      <w:r>
        <w:rPr>
          <w:rStyle w:val="VerbatimChar"/>
        </w:rPr>
        <w:t>1993-02-01</w:t>
      </w:r>
    </w:p>
    <w:p w14:paraId="57D17E61" w14:textId="77777777" w:rsidR="007433CD" w:rsidRDefault="00000000">
      <w:pPr>
        <w:pStyle w:val="SourceCode"/>
      </w:pPr>
      <w:r>
        <w:rPr>
          <w:rStyle w:val="VerbatimChar"/>
        </w:rPr>
        <w:t>1993-02-02</w:t>
      </w:r>
    </w:p>
    <w:p w14:paraId="57D17E62" w14:textId="77777777" w:rsidR="007433CD" w:rsidRDefault="00000000">
      <w:pPr>
        <w:pStyle w:val="SourceCode"/>
      </w:pPr>
      <w:r>
        <w:rPr>
          <w:rStyle w:val="VerbatimChar"/>
        </w:rPr>
        <w:t>1993-02-03</w:t>
      </w:r>
    </w:p>
    <w:p w14:paraId="57D17E63" w14:textId="77777777" w:rsidR="007433CD" w:rsidRDefault="00000000">
      <w:pPr>
        <w:pStyle w:val="SourceCode"/>
      </w:pPr>
      <w:r>
        <w:rPr>
          <w:rStyle w:val="VerbatimChar"/>
        </w:rPr>
        <w:t>1993-02-04</w:t>
      </w:r>
    </w:p>
    <w:p w14:paraId="57D17E64" w14:textId="77777777" w:rsidR="007433CD" w:rsidRDefault="00000000">
      <w:pPr>
        <w:pStyle w:val="SourceCode"/>
      </w:pPr>
      <w:r>
        <w:rPr>
          <w:rStyle w:val="VerbatimChar"/>
        </w:rPr>
        <w:t>1993-02-05</w:t>
      </w:r>
    </w:p>
    <w:p w14:paraId="57D17E65" w14:textId="77777777" w:rsidR="007433CD" w:rsidRDefault="00000000">
      <w:pPr>
        <w:pStyle w:val="SourceCode"/>
      </w:pPr>
      <w:r>
        <w:rPr>
          <w:rStyle w:val="VerbatimChar"/>
        </w:rPr>
        <w:t>1993-02-06</w:t>
      </w:r>
    </w:p>
    <w:p w14:paraId="57D17E66" w14:textId="77777777" w:rsidR="007433CD" w:rsidRDefault="00000000">
      <w:pPr>
        <w:pStyle w:val="SourceCode"/>
      </w:pPr>
      <w:r>
        <w:rPr>
          <w:rStyle w:val="VerbatimChar"/>
        </w:rPr>
        <w:t>1993-02-07</w:t>
      </w:r>
    </w:p>
    <w:p w14:paraId="57D17E67" w14:textId="77777777" w:rsidR="007433CD" w:rsidRDefault="00000000">
      <w:pPr>
        <w:pStyle w:val="SourceCode"/>
      </w:pPr>
      <w:r>
        <w:rPr>
          <w:rStyle w:val="VerbatimChar"/>
        </w:rPr>
        <w:t>1993-02-08</w:t>
      </w:r>
    </w:p>
    <w:p w14:paraId="57D17E68" w14:textId="77777777" w:rsidR="007433CD" w:rsidRDefault="00000000">
      <w:pPr>
        <w:pStyle w:val="SourceCode"/>
      </w:pPr>
      <w:r>
        <w:rPr>
          <w:rStyle w:val="VerbatimChar"/>
        </w:rPr>
        <w:t>1993-02-09</w:t>
      </w:r>
    </w:p>
    <w:p w14:paraId="57D17E69" w14:textId="77777777" w:rsidR="007433CD" w:rsidRDefault="00000000">
      <w:pPr>
        <w:pStyle w:val="SourceCode"/>
      </w:pPr>
      <w:r>
        <w:rPr>
          <w:rStyle w:val="VerbatimChar"/>
        </w:rPr>
        <w:t>1993-02-10</w:t>
      </w:r>
    </w:p>
    <w:p w14:paraId="57D17E6A" w14:textId="77777777" w:rsidR="007433CD" w:rsidRDefault="00000000">
      <w:pPr>
        <w:pStyle w:val="SourceCode"/>
      </w:pPr>
      <w:r>
        <w:rPr>
          <w:rStyle w:val="VerbatimChar"/>
        </w:rPr>
        <w:t>1993-02-11</w:t>
      </w:r>
    </w:p>
    <w:p w14:paraId="57D17E6B" w14:textId="77777777" w:rsidR="007433CD" w:rsidRDefault="00000000">
      <w:pPr>
        <w:pStyle w:val="SourceCode"/>
      </w:pPr>
      <w:r>
        <w:rPr>
          <w:rStyle w:val="VerbatimChar"/>
        </w:rPr>
        <w:t>1993-02-12</w:t>
      </w:r>
    </w:p>
    <w:p w14:paraId="57D17E6C" w14:textId="77777777" w:rsidR="007433CD" w:rsidRDefault="00000000">
      <w:pPr>
        <w:pStyle w:val="SourceCode"/>
      </w:pPr>
      <w:r>
        <w:rPr>
          <w:rStyle w:val="VerbatimChar"/>
        </w:rPr>
        <w:t>1993-02-13</w:t>
      </w:r>
    </w:p>
    <w:p w14:paraId="57D17E6D" w14:textId="77777777" w:rsidR="007433CD" w:rsidRDefault="00000000">
      <w:pPr>
        <w:pStyle w:val="SourceCode"/>
      </w:pPr>
      <w:r>
        <w:rPr>
          <w:rStyle w:val="VerbatimChar"/>
        </w:rPr>
        <w:lastRenderedPageBreak/>
        <w:t>1993-02-14</w:t>
      </w:r>
    </w:p>
    <w:p w14:paraId="57D17E6E" w14:textId="77777777" w:rsidR="007433CD" w:rsidRDefault="00000000">
      <w:pPr>
        <w:pStyle w:val="SourceCode"/>
      </w:pPr>
      <w:r>
        <w:rPr>
          <w:rStyle w:val="VerbatimChar"/>
        </w:rPr>
        <w:t>1993-02-15</w:t>
      </w:r>
    </w:p>
    <w:p w14:paraId="57D17E6F" w14:textId="77777777" w:rsidR="007433CD" w:rsidRDefault="00000000">
      <w:pPr>
        <w:pStyle w:val="SourceCode"/>
      </w:pPr>
      <w:r>
        <w:rPr>
          <w:rStyle w:val="VerbatimChar"/>
        </w:rPr>
        <w:t>1993-02-16</w:t>
      </w:r>
    </w:p>
    <w:p w14:paraId="57D17E70" w14:textId="77777777" w:rsidR="007433CD" w:rsidRDefault="00000000">
      <w:pPr>
        <w:pStyle w:val="SourceCode"/>
      </w:pPr>
      <w:r>
        <w:rPr>
          <w:rStyle w:val="VerbatimChar"/>
        </w:rPr>
        <w:t>1993-02-17</w:t>
      </w:r>
    </w:p>
    <w:p w14:paraId="57D17E71" w14:textId="77777777" w:rsidR="007433CD" w:rsidRDefault="00000000">
      <w:pPr>
        <w:pStyle w:val="SourceCode"/>
      </w:pPr>
      <w:r>
        <w:rPr>
          <w:rStyle w:val="VerbatimChar"/>
        </w:rPr>
        <w:t>1993-02-18</w:t>
      </w:r>
    </w:p>
    <w:p w14:paraId="57D17E72" w14:textId="77777777" w:rsidR="007433CD" w:rsidRDefault="00000000">
      <w:pPr>
        <w:pStyle w:val="SourceCode"/>
      </w:pPr>
      <w:r>
        <w:rPr>
          <w:rStyle w:val="VerbatimChar"/>
        </w:rPr>
        <w:t>1993-02-19</w:t>
      </w:r>
    </w:p>
    <w:p w14:paraId="57D17E73" w14:textId="77777777" w:rsidR="007433CD" w:rsidRDefault="00000000">
      <w:pPr>
        <w:pStyle w:val="SourceCode"/>
      </w:pPr>
      <w:r>
        <w:rPr>
          <w:rStyle w:val="VerbatimChar"/>
        </w:rPr>
        <w:t>1993-02-20</w:t>
      </w:r>
    </w:p>
    <w:p w14:paraId="57D17E74" w14:textId="77777777" w:rsidR="007433CD" w:rsidRDefault="00000000">
      <w:pPr>
        <w:pStyle w:val="SourceCode"/>
      </w:pPr>
      <w:r>
        <w:rPr>
          <w:rStyle w:val="VerbatimChar"/>
        </w:rPr>
        <w:t>1993-02-21</w:t>
      </w:r>
    </w:p>
    <w:p w14:paraId="57D17E75" w14:textId="77777777" w:rsidR="007433CD" w:rsidRDefault="00000000">
      <w:pPr>
        <w:pStyle w:val="SourceCode"/>
      </w:pPr>
      <w:r>
        <w:rPr>
          <w:rStyle w:val="VerbatimChar"/>
        </w:rPr>
        <w:t>1993-02-22</w:t>
      </w:r>
    </w:p>
    <w:p w14:paraId="57D17E76" w14:textId="77777777" w:rsidR="007433CD" w:rsidRDefault="00000000">
      <w:pPr>
        <w:pStyle w:val="SourceCode"/>
      </w:pPr>
      <w:r>
        <w:rPr>
          <w:rStyle w:val="VerbatimChar"/>
        </w:rPr>
        <w:t>1993-02-23</w:t>
      </w:r>
    </w:p>
    <w:p w14:paraId="57D17E77" w14:textId="77777777" w:rsidR="007433CD" w:rsidRDefault="00000000">
      <w:pPr>
        <w:pStyle w:val="SourceCode"/>
      </w:pPr>
      <w:r>
        <w:rPr>
          <w:rStyle w:val="VerbatimChar"/>
        </w:rPr>
        <w:t>1993-02-24</w:t>
      </w:r>
    </w:p>
    <w:p w14:paraId="57D17E78" w14:textId="77777777" w:rsidR="007433CD" w:rsidRDefault="00000000">
      <w:pPr>
        <w:pStyle w:val="SourceCode"/>
      </w:pPr>
      <w:r>
        <w:rPr>
          <w:rStyle w:val="VerbatimChar"/>
        </w:rPr>
        <w:t>1993-02-25</w:t>
      </w:r>
    </w:p>
    <w:p w14:paraId="57D17E79" w14:textId="77777777" w:rsidR="007433CD" w:rsidRDefault="00000000">
      <w:pPr>
        <w:pStyle w:val="SourceCode"/>
      </w:pPr>
      <w:r>
        <w:rPr>
          <w:rStyle w:val="VerbatimChar"/>
        </w:rPr>
        <w:t>1993-02-26</w:t>
      </w:r>
    </w:p>
    <w:p w14:paraId="57D17E7A" w14:textId="77777777" w:rsidR="007433CD" w:rsidRDefault="00000000">
      <w:pPr>
        <w:pStyle w:val="SourceCode"/>
      </w:pPr>
      <w:r>
        <w:rPr>
          <w:rStyle w:val="VerbatimChar"/>
        </w:rPr>
        <w:t>1993-02-27</w:t>
      </w:r>
    </w:p>
    <w:p w14:paraId="57D17E7B" w14:textId="77777777" w:rsidR="007433CD" w:rsidRDefault="00000000">
      <w:pPr>
        <w:pStyle w:val="SourceCode"/>
      </w:pPr>
      <w:r>
        <w:rPr>
          <w:rStyle w:val="VerbatimChar"/>
        </w:rPr>
        <w:t>1993-02-28</w:t>
      </w:r>
    </w:p>
    <w:p w14:paraId="57D17E7C" w14:textId="77777777" w:rsidR="007433CD" w:rsidRDefault="00000000">
      <w:pPr>
        <w:pStyle w:val="SourceCode"/>
      </w:pPr>
      <w:r>
        <w:rPr>
          <w:rStyle w:val="VerbatimChar"/>
        </w:rPr>
        <w:t>1993-03-01</w:t>
      </w:r>
    </w:p>
    <w:p w14:paraId="57D17E7D" w14:textId="77777777" w:rsidR="007433CD" w:rsidRDefault="00000000">
      <w:pPr>
        <w:pStyle w:val="SourceCode"/>
      </w:pPr>
      <w:r>
        <w:rPr>
          <w:rStyle w:val="VerbatimChar"/>
        </w:rPr>
        <w:t>1993-03-02</w:t>
      </w:r>
    </w:p>
    <w:p w14:paraId="57D17E7E" w14:textId="77777777" w:rsidR="007433CD" w:rsidRDefault="00000000">
      <w:pPr>
        <w:pStyle w:val="SourceCode"/>
      </w:pPr>
      <w:r>
        <w:rPr>
          <w:rStyle w:val="VerbatimChar"/>
        </w:rPr>
        <w:t>1993-03-03</w:t>
      </w:r>
    </w:p>
    <w:p w14:paraId="57D17E7F" w14:textId="77777777" w:rsidR="007433CD" w:rsidRDefault="00000000">
      <w:pPr>
        <w:pStyle w:val="SourceCode"/>
      </w:pPr>
      <w:r>
        <w:rPr>
          <w:rStyle w:val="VerbatimChar"/>
        </w:rPr>
        <w:t>1993-03-04</w:t>
      </w:r>
    </w:p>
    <w:p w14:paraId="57D17E80" w14:textId="77777777" w:rsidR="007433CD" w:rsidRDefault="00000000">
      <w:pPr>
        <w:pStyle w:val="SourceCode"/>
      </w:pPr>
      <w:r>
        <w:rPr>
          <w:rStyle w:val="VerbatimChar"/>
        </w:rPr>
        <w:t>1993-03-05</w:t>
      </w:r>
    </w:p>
    <w:p w14:paraId="57D17E81" w14:textId="77777777" w:rsidR="007433CD" w:rsidRDefault="00000000">
      <w:pPr>
        <w:pStyle w:val="SourceCode"/>
      </w:pPr>
      <w:r>
        <w:rPr>
          <w:rStyle w:val="VerbatimChar"/>
        </w:rPr>
        <w:t>1993-03-06</w:t>
      </w:r>
    </w:p>
    <w:p w14:paraId="57D17E82" w14:textId="77777777" w:rsidR="007433CD" w:rsidRDefault="00000000">
      <w:pPr>
        <w:pStyle w:val="SourceCode"/>
      </w:pPr>
      <w:r>
        <w:rPr>
          <w:rStyle w:val="VerbatimChar"/>
        </w:rPr>
        <w:t>1993-03-07</w:t>
      </w:r>
    </w:p>
    <w:p w14:paraId="57D17E83" w14:textId="77777777" w:rsidR="007433CD" w:rsidRDefault="00000000">
      <w:pPr>
        <w:pStyle w:val="SourceCode"/>
      </w:pPr>
      <w:r>
        <w:rPr>
          <w:rStyle w:val="VerbatimChar"/>
        </w:rPr>
        <w:t>1993-03-08</w:t>
      </w:r>
    </w:p>
    <w:p w14:paraId="57D17E84" w14:textId="77777777" w:rsidR="007433CD" w:rsidRDefault="00000000">
      <w:pPr>
        <w:pStyle w:val="SourceCode"/>
      </w:pPr>
      <w:r>
        <w:rPr>
          <w:rStyle w:val="VerbatimChar"/>
        </w:rPr>
        <w:t>1993-03-09</w:t>
      </w:r>
    </w:p>
    <w:p w14:paraId="57D17E85" w14:textId="77777777" w:rsidR="007433CD" w:rsidRDefault="00000000">
      <w:pPr>
        <w:pStyle w:val="SourceCode"/>
      </w:pPr>
      <w:r>
        <w:rPr>
          <w:rStyle w:val="VerbatimChar"/>
        </w:rPr>
        <w:t>1993-03-10</w:t>
      </w:r>
    </w:p>
    <w:p w14:paraId="57D17E86" w14:textId="77777777" w:rsidR="007433CD" w:rsidRDefault="00000000">
      <w:pPr>
        <w:pStyle w:val="SourceCode"/>
      </w:pPr>
      <w:r>
        <w:rPr>
          <w:rStyle w:val="VerbatimChar"/>
        </w:rPr>
        <w:t>1993-03-11</w:t>
      </w:r>
    </w:p>
    <w:p w14:paraId="57D17E87" w14:textId="77777777" w:rsidR="007433CD" w:rsidRDefault="00000000">
      <w:pPr>
        <w:pStyle w:val="SourceCode"/>
      </w:pPr>
      <w:r>
        <w:rPr>
          <w:rStyle w:val="VerbatimChar"/>
        </w:rPr>
        <w:t>1993-03-12</w:t>
      </w:r>
    </w:p>
    <w:p w14:paraId="57D17E88" w14:textId="77777777" w:rsidR="007433CD" w:rsidRDefault="00000000">
      <w:pPr>
        <w:pStyle w:val="SourceCode"/>
      </w:pPr>
      <w:r>
        <w:rPr>
          <w:rStyle w:val="VerbatimChar"/>
        </w:rPr>
        <w:t>1993-03-13</w:t>
      </w:r>
    </w:p>
    <w:p w14:paraId="57D17E89" w14:textId="77777777" w:rsidR="007433CD" w:rsidRDefault="00000000">
      <w:pPr>
        <w:pStyle w:val="SourceCode"/>
      </w:pPr>
      <w:r>
        <w:rPr>
          <w:rStyle w:val="VerbatimChar"/>
        </w:rPr>
        <w:lastRenderedPageBreak/>
        <w:t>1993-03-14</w:t>
      </w:r>
    </w:p>
    <w:p w14:paraId="57D17E8A" w14:textId="77777777" w:rsidR="007433CD" w:rsidRDefault="00000000">
      <w:pPr>
        <w:pStyle w:val="SourceCode"/>
      </w:pPr>
      <w:r>
        <w:rPr>
          <w:rStyle w:val="VerbatimChar"/>
        </w:rPr>
        <w:t>1993-03-15</w:t>
      </w:r>
    </w:p>
    <w:p w14:paraId="57D17E8B" w14:textId="77777777" w:rsidR="007433CD" w:rsidRDefault="00000000">
      <w:pPr>
        <w:pStyle w:val="SourceCode"/>
      </w:pPr>
      <w:r>
        <w:rPr>
          <w:rStyle w:val="VerbatimChar"/>
        </w:rPr>
        <w:t>1993-03-16</w:t>
      </w:r>
    </w:p>
    <w:p w14:paraId="57D17E8C" w14:textId="77777777" w:rsidR="007433CD" w:rsidRDefault="00000000">
      <w:pPr>
        <w:pStyle w:val="SourceCode"/>
      </w:pPr>
      <w:r>
        <w:rPr>
          <w:rStyle w:val="VerbatimChar"/>
        </w:rPr>
        <w:t>1993-03-17</w:t>
      </w:r>
    </w:p>
    <w:p w14:paraId="57D17E8D" w14:textId="77777777" w:rsidR="007433CD" w:rsidRDefault="00000000">
      <w:pPr>
        <w:pStyle w:val="SourceCode"/>
      </w:pPr>
      <w:r>
        <w:rPr>
          <w:rStyle w:val="VerbatimChar"/>
        </w:rPr>
        <w:t>1993-03-18</w:t>
      </w:r>
    </w:p>
    <w:p w14:paraId="57D17E8E" w14:textId="77777777" w:rsidR="007433CD" w:rsidRDefault="00000000">
      <w:pPr>
        <w:pStyle w:val="SourceCode"/>
      </w:pPr>
      <w:r>
        <w:rPr>
          <w:rStyle w:val="VerbatimChar"/>
        </w:rPr>
        <w:t>1993-03-19</w:t>
      </w:r>
    </w:p>
    <w:p w14:paraId="57D17E8F" w14:textId="77777777" w:rsidR="007433CD" w:rsidRDefault="00000000">
      <w:pPr>
        <w:pStyle w:val="SourceCode"/>
      </w:pPr>
      <w:r>
        <w:rPr>
          <w:rStyle w:val="VerbatimChar"/>
        </w:rPr>
        <w:t>1993-03-20</w:t>
      </w:r>
    </w:p>
    <w:p w14:paraId="57D17E90" w14:textId="77777777" w:rsidR="007433CD" w:rsidRDefault="00000000">
      <w:pPr>
        <w:pStyle w:val="SourceCode"/>
      </w:pPr>
      <w:r>
        <w:rPr>
          <w:rStyle w:val="VerbatimChar"/>
        </w:rPr>
        <w:t>1993-03-21</w:t>
      </w:r>
    </w:p>
    <w:p w14:paraId="57D17E91" w14:textId="77777777" w:rsidR="007433CD" w:rsidRDefault="00000000">
      <w:pPr>
        <w:pStyle w:val="SourceCode"/>
      </w:pPr>
      <w:r>
        <w:rPr>
          <w:rStyle w:val="VerbatimChar"/>
        </w:rPr>
        <w:t>1993-03-22</w:t>
      </w:r>
    </w:p>
    <w:p w14:paraId="57D17E92" w14:textId="77777777" w:rsidR="007433CD" w:rsidRDefault="00000000">
      <w:pPr>
        <w:pStyle w:val="SourceCode"/>
      </w:pPr>
      <w:r>
        <w:rPr>
          <w:rStyle w:val="VerbatimChar"/>
        </w:rPr>
        <w:t>1993-03-23</w:t>
      </w:r>
    </w:p>
    <w:p w14:paraId="57D17E93" w14:textId="77777777" w:rsidR="007433CD" w:rsidRDefault="00000000">
      <w:pPr>
        <w:pStyle w:val="SourceCode"/>
      </w:pPr>
      <w:r>
        <w:rPr>
          <w:rStyle w:val="VerbatimChar"/>
        </w:rPr>
        <w:t>1993-03-24</w:t>
      </w:r>
    </w:p>
    <w:p w14:paraId="57D17E94" w14:textId="77777777" w:rsidR="007433CD" w:rsidRDefault="00000000">
      <w:pPr>
        <w:pStyle w:val="SourceCode"/>
      </w:pPr>
      <w:r>
        <w:rPr>
          <w:rStyle w:val="VerbatimChar"/>
        </w:rPr>
        <w:t>1993-03-25</w:t>
      </w:r>
    </w:p>
    <w:p w14:paraId="57D17E95" w14:textId="77777777" w:rsidR="007433CD" w:rsidRDefault="00000000">
      <w:pPr>
        <w:pStyle w:val="SourceCode"/>
      </w:pPr>
      <w:r>
        <w:rPr>
          <w:rStyle w:val="VerbatimChar"/>
        </w:rPr>
        <w:t>1993-03-26</w:t>
      </w:r>
    </w:p>
    <w:p w14:paraId="57D17E96" w14:textId="77777777" w:rsidR="007433CD" w:rsidRDefault="00000000">
      <w:pPr>
        <w:pStyle w:val="SourceCode"/>
      </w:pPr>
      <w:r>
        <w:rPr>
          <w:rStyle w:val="VerbatimChar"/>
        </w:rPr>
        <w:t>1993-03-27</w:t>
      </w:r>
    </w:p>
    <w:p w14:paraId="57D17E97" w14:textId="77777777" w:rsidR="007433CD" w:rsidRDefault="00000000">
      <w:pPr>
        <w:pStyle w:val="SourceCode"/>
      </w:pPr>
      <w:r>
        <w:rPr>
          <w:rStyle w:val="VerbatimChar"/>
        </w:rPr>
        <w:t>1993-03-28</w:t>
      </w:r>
    </w:p>
    <w:p w14:paraId="57D17E98" w14:textId="77777777" w:rsidR="007433CD" w:rsidRDefault="00000000">
      <w:pPr>
        <w:pStyle w:val="SourceCode"/>
      </w:pPr>
      <w:r>
        <w:rPr>
          <w:rStyle w:val="VerbatimChar"/>
        </w:rPr>
        <w:t>1993-03-29</w:t>
      </w:r>
    </w:p>
    <w:p w14:paraId="57D17E99" w14:textId="77777777" w:rsidR="007433CD" w:rsidRDefault="00000000">
      <w:pPr>
        <w:pStyle w:val="SourceCode"/>
      </w:pPr>
      <w:r>
        <w:rPr>
          <w:rStyle w:val="VerbatimChar"/>
        </w:rPr>
        <w:t>1993-03-30</w:t>
      </w:r>
    </w:p>
    <w:p w14:paraId="57D17E9A" w14:textId="77777777" w:rsidR="007433CD" w:rsidRDefault="00000000">
      <w:pPr>
        <w:pStyle w:val="SourceCode"/>
      </w:pPr>
      <w:r>
        <w:rPr>
          <w:rStyle w:val="VerbatimChar"/>
        </w:rPr>
        <w:t>1993-03-31</w:t>
      </w:r>
    </w:p>
    <w:p w14:paraId="57D17E9B" w14:textId="77777777" w:rsidR="007433CD" w:rsidRDefault="00000000">
      <w:pPr>
        <w:pStyle w:val="SourceCode"/>
      </w:pPr>
      <w:r>
        <w:rPr>
          <w:rStyle w:val="VerbatimChar"/>
        </w:rPr>
        <w:t>1993-04-01</w:t>
      </w:r>
    </w:p>
    <w:p w14:paraId="57D17E9C" w14:textId="77777777" w:rsidR="007433CD" w:rsidRDefault="00000000">
      <w:pPr>
        <w:pStyle w:val="SourceCode"/>
      </w:pPr>
      <w:r>
        <w:rPr>
          <w:rStyle w:val="VerbatimChar"/>
        </w:rPr>
        <w:t>1993-04-02</w:t>
      </w:r>
    </w:p>
    <w:p w14:paraId="57D17E9D" w14:textId="77777777" w:rsidR="007433CD" w:rsidRDefault="00000000">
      <w:pPr>
        <w:pStyle w:val="SourceCode"/>
      </w:pPr>
      <w:r>
        <w:rPr>
          <w:rStyle w:val="VerbatimChar"/>
        </w:rPr>
        <w:t>1993-04-03</w:t>
      </w:r>
    </w:p>
    <w:p w14:paraId="57D17E9E" w14:textId="77777777" w:rsidR="007433CD" w:rsidRDefault="00000000">
      <w:pPr>
        <w:pStyle w:val="SourceCode"/>
      </w:pPr>
      <w:r>
        <w:rPr>
          <w:rStyle w:val="VerbatimChar"/>
        </w:rPr>
        <w:t>1993-04-04</w:t>
      </w:r>
    </w:p>
    <w:p w14:paraId="57D17E9F" w14:textId="77777777" w:rsidR="007433CD" w:rsidRDefault="00000000">
      <w:pPr>
        <w:pStyle w:val="SourceCode"/>
      </w:pPr>
      <w:r>
        <w:rPr>
          <w:rStyle w:val="VerbatimChar"/>
        </w:rPr>
        <w:t>1993-04-05</w:t>
      </w:r>
    </w:p>
    <w:p w14:paraId="57D17EA0" w14:textId="77777777" w:rsidR="007433CD" w:rsidRDefault="00000000">
      <w:pPr>
        <w:pStyle w:val="SourceCode"/>
      </w:pPr>
      <w:r>
        <w:rPr>
          <w:rStyle w:val="VerbatimChar"/>
        </w:rPr>
        <w:t>1993-04-06</w:t>
      </w:r>
    </w:p>
    <w:p w14:paraId="57D17EA1" w14:textId="77777777" w:rsidR="007433CD" w:rsidRDefault="00000000">
      <w:pPr>
        <w:pStyle w:val="SourceCode"/>
      </w:pPr>
      <w:r>
        <w:rPr>
          <w:rStyle w:val="VerbatimChar"/>
        </w:rPr>
        <w:t>1993-04-07</w:t>
      </w:r>
    </w:p>
    <w:p w14:paraId="57D17EA2" w14:textId="77777777" w:rsidR="007433CD" w:rsidRDefault="00000000">
      <w:pPr>
        <w:pStyle w:val="SourceCode"/>
      </w:pPr>
      <w:r>
        <w:rPr>
          <w:rStyle w:val="VerbatimChar"/>
        </w:rPr>
        <w:t>1993-04-08</w:t>
      </w:r>
    </w:p>
    <w:p w14:paraId="57D17EA3" w14:textId="77777777" w:rsidR="007433CD" w:rsidRDefault="00000000">
      <w:pPr>
        <w:pStyle w:val="SourceCode"/>
      </w:pPr>
      <w:r>
        <w:rPr>
          <w:rStyle w:val="VerbatimChar"/>
        </w:rPr>
        <w:t>1993-04-09</w:t>
      </w:r>
    </w:p>
    <w:p w14:paraId="57D17EA4" w14:textId="77777777" w:rsidR="007433CD" w:rsidRDefault="00000000">
      <w:pPr>
        <w:pStyle w:val="SourceCode"/>
      </w:pPr>
      <w:r>
        <w:rPr>
          <w:rStyle w:val="VerbatimChar"/>
        </w:rPr>
        <w:t>1993-04-10</w:t>
      </w:r>
    </w:p>
    <w:p w14:paraId="57D17EA5" w14:textId="77777777" w:rsidR="007433CD" w:rsidRDefault="00000000">
      <w:pPr>
        <w:pStyle w:val="SourceCode"/>
      </w:pPr>
      <w:r>
        <w:rPr>
          <w:rStyle w:val="VerbatimChar"/>
        </w:rPr>
        <w:lastRenderedPageBreak/>
        <w:t>1993-04-11</w:t>
      </w:r>
    </w:p>
    <w:p w14:paraId="57D17EA6" w14:textId="77777777" w:rsidR="007433CD" w:rsidRDefault="00000000">
      <w:pPr>
        <w:pStyle w:val="SourceCode"/>
      </w:pPr>
      <w:r>
        <w:rPr>
          <w:rStyle w:val="VerbatimChar"/>
        </w:rPr>
        <w:t>1993-04-12</w:t>
      </w:r>
    </w:p>
    <w:p w14:paraId="57D17EA7" w14:textId="77777777" w:rsidR="007433CD" w:rsidRDefault="00000000">
      <w:pPr>
        <w:pStyle w:val="SourceCode"/>
      </w:pPr>
      <w:r>
        <w:rPr>
          <w:rStyle w:val="VerbatimChar"/>
        </w:rPr>
        <w:t>1993-04-13</w:t>
      </w:r>
    </w:p>
    <w:p w14:paraId="57D17EA8" w14:textId="77777777" w:rsidR="007433CD" w:rsidRDefault="00000000">
      <w:pPr>
        <w:pStyle w:val="SourceCode"/>
      </w:pPr>
      <w:r>
        <w:rPr>
          <w:rStyle w:val="VerbatimChar"/>
        </w:rPr>
        <w:t>1993-04-14</w:t>
      </w:r>
    </w:p>
    <w:p w14:paraId="57D17EA9" w14:textId="77777777" w:rsidR="007433CD" w:rsidRDefault="00000000">
      <w:pPr>
        <w:pStyle w:val="SourceCode"/>
      </w:pPr>
      <w:r>
        <w:rPr>
          <w:rStyle w:val="VerbatimChar"/>
        </w:rPr>
        <w:t>1993-04-15</w:t>
      </w:r>
    </w:p>
    <w:p w14:paraId="57D17EAA" w14:textId="77777777" w:rsidR="007433CD" w:rsidRDefault="00000000">
      <w:pPr>
        <w:pStyle w:val="SourceCode"/>
      </w:pPr>
      <w:r>
        <w:rPr>
          <w:rStyle w:val="VerbatimChar"/>
        </w:rPr>
        <w:t>1993-04-16</w:t>
      </w:r>
    </w:p>
    <w:p w14:paraId="57D17EAB" w14:textId="77777777" w:rsidR="007433CD" w:rsidRDefault="00000000">
      <w:pPr>
        <w:pStyle w:val="SourceCode"/>
      </w:pPr>
      <w:r>
        <w:rPr>
          <w:rStyle w:val="VerbatimChar"/>
        </w:rPr>
        <w:t>1993-04-17</w:t>
      </w:r>
    </w:p>
    <w:p w14:paraId="57D17EAC" w14:textId="77777777" w:rsidR="007433CD" w:rsidRDefault="00000000">
      <w:pPr>
        <w:pStyle w:val="SourceCode"/>
      </w:pPr>
      <w:r>
        <w:rPr>
          <w:rStyle w:val="VerbatimChar"/>
        </w:rPr>
        <w:t>1993-04-18</w:t>
      </w:r>
    </w:p>
    <w:p w14:paraId="57D17EAD" w14:textId="77777777" w:rsidR="007433CD" w:rsidRDefault="00000000">
      <w:pPr>
        <w:pStyle w:val="SourceCode"/>
      </w:pPr>
      <w:r>
        <w:rPr>
          <w:rStyle w:val="VerbatimChar"/>
        </w:rPr>
        <w:t>1993-04-19</w:t>
      </w:r>
    </w:p>
    <w:p w14:paraId="57D17EAE" w14:textId="77777777" w:rsidR="007433CD" w:rsidRDefault="00000000">
      <w:pPr>
        <w:pStyle w:val="SourceCode"/>
      </w:pPr>
      <w:r>
        <w:rPr>
          <w:rStyle w:val="VerbatimChar"/>
        </w:rPr>
        <w:t>1993-04-20</w:t>
      </w:r>
    </w:p>
    <w:p w14:paraId="57D17EAF" w14:textId="77777777" w:rsidR="007433CD" w:rsidRDefault="00000000">
      <w:pPr>
        <w:pStyle w:val="SourceCode"/>
      </w:pPr>
      <w:r>
        <w:rPr>
          <w:rStyle w:val="VerbatimChar"/>
        </w:rPr>
        <w:t>1993-04-21</w:t>
      </w:r>
    </w:p>
    <w:p w14:paraId="57D17EB0" w14:textId="77777777" w:rsidR="007433CD" w:rsidRDefault="00000000">
      <w:pPr>
        <w:pStyle w:val="SourceCode"/>
      </w:pPr>
      <w:r>
        <w:rPr>
          <w:rStyle w:val="VerbatimChar"/>
        </w:rPr>
        <w:t>1993-04-22</w:t>
      </w:r>
    </w:p>
    <w:p w14:paraId="57D17EB1" w14:textId="77777777" w:rsidR="007433CD" w:rsidRDefault="00000000">
      <w:pPr>
        <w:pStyle w:val="SourceCode"/>
      </w:pPr>
      <w:r>
        <w:rPr>
          <w:rStyle w:val="VerbatimChar"/>
        </w:rPr>
        <w:t>1993-04-23</w:t>
      </w:r>
    </w:p>
    <w:p w14:paraId="57D17EB2" w14:textId="77777777" w:rsidR="007433CD" w:rsidRDefault="00000000">
      <w:pPr>
        <w:pStyle w:val="SourceCode"/>
      </w:pPr>
      <w:r>
        <w:rPr>
          <w:rStyle w:val="VerbatimChar"/>
        </w:rPr>
        <w:t>1993-04-24</w:t>
      </w:r>
    </w:p>
    <w:p w14:paraId="57D17EB3" w14:textId="77777777" w:rsidR="007433CD" w:rsidRDefault="00000000">
      <w:pPr>
        <w:pStyle w:val="SourceCode"/>
      </w:pPr>
      <w:r>
        <w:rPr>
          <w:rStyle w:val="VerbatimChar"/>
        </w:rPr>
        <w:t>1993-04-25</w:t>
      </w:r>
    </w:p>
    <w:p w14:paraId="57D17EB4" w14:textId="77777777" w:rsidR="007433CD" w:rsidRDefault="00000000">
      <w:pPr>
        <w:pStyle w:val="SourceCode"/>
      </w:pPr>
      <w:r>
        <w:rPr>
          <w:rStyle w:val="VerbatimChar"/>
        </w:rPr>
        <w:t>1993-04-26</w:t>
      </w:r>
    </w:p>
    <w:p w14:paraId="57D17EB5" w14:textId="77777777" w:rsidR="007433CD" w:rsidRDefault="00000000">
      <w:pPr>
        <w:pStyle w:val="SourceCode"/>
      </w:pPr>
      <w:r>
        <w:rPr>
          <w:rStyle w:val="VerbatimChar"/>
        </w:rPr>
        <w:t>1993-04-27</w:t>
      </w:r>
    </w:p>
    <w:p w14:paraId="57D17EB6" w14:textId="77777777" w:rsidR="007433CD" w:rsidRDefault="00000000">
      <w:pPr>
        <w:pStyle w:val="SourceCode"/>
      </w:pPr>
      <w:r>
        <w:rPr>
          <w:rStyle w:val="VerbatimChar"/>
        </w:rPr>
        <w:t>1993-04-28</w:t>
      </w:r>
    </w:p>
    <w:p w14:paraId="57D17EB7" w14:textId="77777777" w:rsidR="007433CD" w:rsidRDefault="00000000">
      <w:pPr>
        <w:pStyle w:val="SourceCode"/>
      </w:pPr>
      <w:r>
        <w:rPr>
          <w:rStyle w:val="VerbatimChar"/>
        </w:rPr>
        <w:t>1993-04-29</w:t>
      </w:r>
    </w:p>
    <w:p w14:paraId="57D17EB8" w14:textId="77777777" w:rsidR="007433CD" w:rsidRDefault="00000000">
      <w:pPr>
        <w:pStyle w:val="SourceCode"/>
      </w:pPr>
      <w:r>
        <w:rPr>
          <w:rStyle w:val="VerbatimChar"/>
        </w:rPr>
        <w:t>1993-04-30</w:t>
      </w:r>
    </w:p>
    <w:p w14:paraId="57D17EB9" w14:textId="77777777" w:rsidR="007433CD" w:rsidRDefault="00000000">
      <w:pPr>
        <w:pStyle w:val="SourceCode"/>
      </w:pPr>
      <w:r>
        <w:rPr>
          <w:rStyle w:val="VerbatimChar"/>
        </w:rPr>
        <w:t>1993-05-01</w:t>
      </w:r>
    </w:p>
    <w:p w14:paraId="57D17EBA" w14:textId="77777777" w:rsidR="007433CD" w:rsidRDefault="00000000">
      <w:pPr>
        <w:pStyle w:val="SourceCode"/>
      </w:pPr>
      <w:r>
        <w:rPr>
          <w:rStyle w:val="VerbatimChar"/>
        </w:rPr>
        <w:t>1993-05-02</w:t>
      </w:r>
    </w:p>
    <w:p w14:paraId="57D17EBB" w14:textId="77777777" w:rsidR="007433CD" w:rsidRDefault="00000000">
      <w:pPr>
        <w:pStyle w:val="SourceCode"/>
      </w:pPr>
      <w:r>
        <w:rPr>
          <w:rStyle w:val="VerbatimChar"/>
        </w:rPr>
        <w:t>1993-05-03</w:t>
      </w:r>
    </w:p>
    <w:p w14:paraId="57D17EBC" w14:textId="77777777" w:rsidR="007433CD" w:rsidRDefault="00000000">
      <w:pPr>
        <w:pStyle w:val="SourceCode"/>
      </w:pPr>
      <w:r>
        <w:rPr>
          <w:rStyle w:val="VerbatimChar"/>
        </w:rPr>
        <w:t>1993-05-04</w:t>
      </w:r>
    </w:p>
    <w:p w14:paraId="57D17EBD" w14:textId="77777777" w:rsidR="007433CD" w:rsidRDefault="00000000">
      <w:pPr>
        <w:pStyle w:val="SourceCode"/>
      </w:pPr>
      <w:r>
        <w:rPr>
          <w:rStyle w:val="VerbatimChar"/>
        </w:rPr>
        <w:t>1993-05-05</w:t>
      </w:r>
    </w:p>
    <w:p w14:paraId="57D17EBE" w14:textId="77777777" w:rsidR="007433CD" w:rsidRDefault="00000000">
      <w:pPr>
        <w:pStyle w:val="SourceCode"/>
      </w:pPr>
      <w:r>
        <w:rPr>
          <w:rStyle w:val="VerbatimChar"/>
        </w:rPr>
        <w:t>1993-05-06</w:t>
      </w:r>
    </w:p>
    <w:p w14:paraId="57D17EBF" w14:textId="77777777" w:rsidR="007433CD" w:rsidRDefault="00000000">
      <w:pPr>
        <w:pStyle w:val="SourceCode"/>
      </w:pPr>
      <w:r>
        <w:rPr>
          <w:rStyle w:val="VerbatimChar"/>
        </w:rPr>
        <w:t>1993-05-07</w:t>
      </w:r>
    </w:p>
    <w:p w14:paraId="57D17EC0" w14:textId="77777777" w:rsidR="007433CD" w:rsidRDefault="00000000">
      <w:pPr>
        <w:pStyle w:val="SourceCode"/>
      </w:pPr>
      <w:r>
        <w:rPr>
          <w:rStyle w:val="VerbatimChar"/>
        </w:rPr>
        <w:t>1993-05-08</w:t>
      </w:r>
    </w:p>
    <w:p w14:paraId="57D17EC1" w14:textId="77777777" w:rsidR="007433CD" w:rsidRDefault="00000000">
      <w:pPr>
        <w:pStyle w:val="SourceCode"/>
      </w:pPr>
      <w:r>
        <w:rPr>
          <w:rStyle w:val="VerbatimChar"/>
        </w:rPr>
        <w:lastRenderedPageBreak/>
        <w:t>1993-05-09</w:t>
      </w:r>
    </w:p>
    <w:p w14:paraId="57D17EC2" w14:textId="77777777" w:rsidR="007433CD" w:rsidRDefault="00000000">
      <w:pPr>
        <w:pStyle w:val="SourceCode"/>
      </w:pPr>
      <w:r>
        <w:rPr>
          <w:rStyle w:val="VerbatimChar"/>
        </w:rPr>
        <w:t>1993-05-10</w:t>
      </w:r>
    </w:p>
    <w:p w14:paraId="57D17EC3" w14:textId="77777777" w:rsidR="007433CD" w:rsidRDefault="00000000">
      <w:pPr>
        <w:pStyle w:val="SourceCode"/>
      </w:pPr>
      <w:r>
        <w:rPr>
          <w:rStyle w:val="VerbatimChar"/>
        </w:rPr>
        <w:t>1993-05-11</w:t>
      </w:r>
    </w:p>
    <w:p w14:paraId="57D17EC4" w14:textId="77777777" w:rsidR="007433CD" w:rsidRDefault="00000000">
      <w:pPr>
        <w:pStyle w:val="SourceCode"/>
      </w:pPr>
      <w:r>
        <w:rPr>
          <w:rStyle w:val="VerbatimChar"/>
        </w:rPr>
        <w:t>1993-05-12</w:t>
      </w:r>
    </w:p>
    <w:p w14:paraId="57D17EC5" w14:textId="77777777" w:rsidR="007433CD" w:rsidRDefault="00000000">
      <w:pPr>
        <w:pStyle w:val="SourceCode"/>
      </w:pPr>
      <w:r>
        <w:rPr>
          <w:rStyle w:val="VerbatimChar"/>
        </w:rPr>
        <w:t>1993-05-13</w:t>
      </w:r>
    </w:p>
    <w:p w14:paraId="57D17EC6" w14:textId="77777777" w:rsidR="007433CD" w:rsidRDefault="00000000">
      <w:pPr>
        <w:pStyle w:val="SourceCode"/>
      </w:pPr>
      <w:r>
        <w:rPr>
          <w:rStyle w:val="VerbatimChar"/>
        </w:rPr>
        <w:t>1993-05-14</w:t>
      </w:r>
    </w:p>
    <w:p w14:paraId="57D17EC7" w14:textId="77777777" w:rsidR="007433CD" w:rsidRDefault="00000000">
      <w:pPr>
        <w:pStyle w:val="SourceCode"/>
      </w:pPr>
      <w:r>
        <w:rPr>
          <w:rStyle w:val="VerbatimChar"/>
        </w:rPr>
        <w:t>1993-05-15</w:t>
      </w:r>
    </w:p>
    <w:p w14:paraId="57D17EC8" w14:textId="77777777" w:rsidR="007433CD" w:rsidRDefault="00000000">
      <w:pPr>
        <w:pStyle w:val="SourceCode"/>
      </w:pPr>
      <w:r>
        <w:rPr>
          <w:rStyle w:val="VerbatimChar"/>
        </w:rPr>
        <w:t>1993-05-16</w:t>
      </w:r>
    </w:p>
    <w:p w14:paraId="57D17EC9" w14:textId="77777777" w:rsidR="007433CD" w:rsidRDefault="00000000">
      <w:pPr>
        <w:pStyle w:val="SourceCode"/>
      </w:pPr>
      <w:r>
        <w:rPr>
          <w:rStyle w:val="VerbatimChar"/>
        </w:rPr>
        <w:t>1993-05-17</w:t>
      </w:r>
    </w:p>
    <w:p w14:paraId="57D17ECA" w14:textId="77777777" w:rsidR="007433CD" w:rsidRDefault="00000000">
      <w:pPr>
        <w:pStyle w:val="SourceCode"/>
      </w:pPr>
      <w:r>
        <w:rPr>
          <w:rStyle w:val="VerbatimChar"/>
        </w:rPr>
        <w:t>1993-05-18</w:t>
      </w:r>
    </w:p>
    <w:p w14:paraId="57D17ECB" w14:textId="77777777" w:rsidR="007433CD" w:rsidRDefault="00000000">
      <w:pPr>
        <w:pStyle w:val="SourceCode"/>
      </w:pPr>
      <w:r>
        <w:rPr>
          <w:rStyle w:val="VerbatimChar"/>
        </w:rPr>
        <w:t>1993-05-19</w:t>
      </w:r>
    </w:p>
    <w:p w14:paraId="57D17ECC" w14:textId="77777777" w:rsidR="007433CD" w:rsidRDefault="00000000">
      <w:pPr>
        <w:pStyle w:val="SourceCode"/>
      </w:pPr>
      <w:r>
        <w:rPr>
          <w:rStyle w:val="VerbatimChar"/>
        </w:rPr>
        <w:t>1993-05-20</w:t>
      </w:r>
    </w:p>
    <w:p w14:paraId="57D17ECD" w14:textId="77777777" w:rsidR="007433CD" w:rsidRDefault="00000000">
      <w:pPr>
        <w:pStyle w:val="SourceCode"/>
      </w:pPr>
      <w:r>
        <w:rPr>
          <w:rStyle w:val="VerbatimChar"/>
        </w:rPr>
        <w:t>1993-05-21</w:t>
      </w:r>
    </w:p>
    <w:p w14:paraId="57D17ECE" w14:textId="77777777" w:rsidR="007433CD" w:rsidRDefault="00000000">
      <w:pPr>
        <w:pStyle w:val="SourceCode"/>
      </w:pPr>
      <w:r>
        <w:rPr>
          <w:rStyle w:val="VerbatimChar"/>
        </w:rPr>
        <w:t>1993-05-22</w:t>
      </w:r>
    </w:p>
    <w:p w14:paraId="57D17ECF" w14:textId="77777777" w:rsidR="007433CD" w:rsidRDefault="00000000">
      <w:pPr>
        <w:pStyle w:val="SourceCode"/>
      </w:pPr>
      <w:r>
        <w:rPr>
          <w:rStyle w:val="VerbatimChar"/>
        </w:rPr>
        <w:t>1993-05-23</w:t>
      </w:r>
    </w:p>
    <w:p w14:paraId="57D17ED0" w14:textId="77777777" w:rsidR="007433CD" w:rsidRDefault="00000000">
      <w:pPr>
        <w:pStyle w:val="SourceCode"/>
      </w:pPr>
      <w:r>
        <w:rPr>
          <w:rStyle w:val="VerbatimChar"/>
        </w:rPr>
        <w:t>1993-05-24</w:t>
      </w:r>
    </w:p>
    <w:p w14:paraId="57D17ED1" w14:textId="77777777" w:rsidR="007433CD" w:rsidRDefault="00000000">
      <w:pPr>
        <w:pStyle w:val="SourceCode"/>
      </w:pPr>
      <w:r>
        <w:rPr>
          <w:rStyle w:val="VerbatimChar"/>
        </w:rPr>
        <w:t>1993-05-25</w:t>
      </w:r>
    </w:p>
    <w:p w14:paraId="57D17ED2" w14:textId="77777777" w:rsidR="007433CD" w:rsidRDefault="00000000">
      <w:pPr>
        <w:pStyle w:val="SourceCode"/>
      </w:pPr>
      <w:r>
        <w:rPr>
          <w:rStyle w:val="VerbatimChar"/>
        </w:rPr>
        <w:t>1993-05-26</w:t>
      </w:r>
    </w:p>
    <w:p w14:paraId="57D17ED3" w14:textId="77777777" w:rsidR="007433CD" w:rsidRDefault="00000000">
      <w:pPr>
        <w:pStyle w:val="SourceCode"/>
      </w:pPr>
      <w:r>
        <w:rPr>
          <w:rStyle w:val="VerbatimChar"/>
        </w:rPr>
        <w:t>1993-05-27</w:t>
      </w:r>
    </w:p>
    <w:p w14:paraId="57D17ED4" w14:textId="77777777" w:rsidR="007433CD" w:rsidRDefault="00000000">
      <w:pPr>
        <w:pStyle w:val="SourceCode"/>
      </w:pPr>
      <w:r>
        <w:rPr>
          <w:rStyle w:val="VerbatimChar"/>
        </w:rPr>
        <w:t>1993-05-28</w:t>
      </w:r>
    </w:p>
    <w:p w14:paraId="57D17ED5" w14:textId="77777777" w:rsidR="007433CD" w:rsidRDefault="00000000">
      <w:pPr>
        <w:pStyle w:val="SourceCode"/>
      </w:pPr>
      <w:r>
        <w:rPr>
          <w:rStyle w:val="VerbatimChar"/>
        </w:rPr>
        <w:t>1993-05-29</w:t>
      </w:r>
    </w:p>
    <w:p w14:paraId="57D17ED6" w14:textId="77777777" w:rsidR="007433CD" w:rsidRDefault="00000000">
      <w:pPr>
        <w:pStyle w:val="SourceCode"/>
      </w:pPr>
      <w:r>
        <w:rPr>
          <w:rStyle w:val="VerbatimChar"/>
        </w:rPr>
        <w:t>1993-05-30</w:t>
      </w:r>
    </w:p>
    <w:p w14:paraId="57D17ED7" w14:textId="77777777" w:rsidR="007433CD" w:rsidRDefault="00000000">
      <w:pPr>
        <w:pStyle w:val="SourceCode"/>
      </w:pPr>
      <w:r>
        <w:rPr>
          <w:rStyle w:val="VerbatimChar"/>
        </w:rPr>
        <w:t>1993-05-31</w:t>
      </w:r>
    </w:p>
    <w:p w14:paraId="57D17ED8" w14:textId="77777777" w:rsidR="007433CD" w:rsidRDefault="00000000">
      <w:pPr>
        <w:pStyle w:val="SourceCode"/>
      </w:pPr>
      <w:r>
        <w:rPr>
          <w:rStyle w:val="VerbatimChar"/>
        </w:rPr>
        <w:t>1993-06-01</w:t>
      </w:r>
    </w:p>
    <w:p w14:paraId="57D17ED9" w14:textId="77777777" w:rsidR="007433CD" w:rsidRDefault="00000000">
      <w:pPr>
        <w:pStyle w:val="SourceCode"/>
      </w:pPr>
      <w:r>
        <w:rPr>
          <w:rStyle w:val="VerbatimChar"/>
        </w:rPr>
        <w:t>1993-06-02</w:t>
      </w:r>
    </w:p>
    <w:p w14:paraId="57D17EDA" w14:textId="77777777" w:rsidR="007433CD" w:rsidRDefault="00000000">
      <w:pPr>
        <w:pStyle w:val="SourceCode"/>
      </w:pPr>
      <w:r>
        <w:rPr>
          <w:rStyle w:val="VerbatimChar"/>
        </w:rPr>
        <w:t>1993-06-03</w:t>
      </w:r>
    </w:p>
    <w:p w14:paraId="57D17EDB" w14:textId="77777777" w:rsidR="007433CD" w:rsidRDefault="00000000">
      <w:pPr>
        <w:pStyle w:val="SourceCode"/>
      </w:pPr>
      <w:r>
        <w:rPr>
          <w:rStyle w:val="VerbatimChar"/>
        </w:rPr>
        <w:t>1993-06-04</w:t>
      </w:r>
    </w:p>
    <w:p w14:paraId="57D17EDC" w14:textId="77777777" w:rsidR="007433CD" w:rsidRDefault="00000000">
      <w:pPr>
        <w:pStyle w:val="SourceCode"/>
      </w:pPr>
      <w:r>
        <w:rPr>
          <w:rStyle w:val="VerbatimChar"/>
        </w:rPr>
        <w:t>1993-06-05</w:t>
      </w:r>
    </w:p>
    <w:p w14:paraId="57D17EDD" w14:textId="77777777" w:rsidR="007433CD" w:rsidRDefault="00000000">
      <w:pPr>
        <w:pStyle w:val="SourceCode"/>
      </w:pPr>
      <w:r>
        <w:rPr>
          <w:rStyle w:val="VerbatimChar"/>
        </w:rPr>
        <w:lastRenderedPageBreak/>
        <w:t>1993-06-06</w:t>
      </w:r>
    </w:p>
    <w:p w14:paraId="57D17EDE" w14:textId="77777777" w:rsidR="007433CD" w:rsidRDefault="00000000">
      <w:pPr>
        <w:pStyle w:val="SourceCode"/>
      </w:pPr>
      <w:r>
        <w:rPr>
          <w:rStyle w:val="VerbatimChar"/>
        </w:rPr>
        <w:t>1993-06-07</w:t>
      </w:r>
    </w:p>
    <w:p w14:paraId="57D17EDF" w14:textId="77777777" w:rsidR="007433CD" w:rsidRDefault="00000000">
      <w:pPr>
        <w:pStyle w:val="SourceCode"/>
      </w:pPr>
      <w:r>
        <w:rPr>
          <w:rStyle w:val="VerbatimChar"/>
        </w:rPr>
        <w:t>1993-06-08</w:t>
      </w:r>
    </w:p>
    <w:p w14:paraId="57D17EE0" w14:textId="77777777" w:rsidR="007433CD" w:rsidRDefault="00000000">
      <w:pPr>
        <w:pStyle w:val="SourceCode"/>
      </w:pPr>
      <w:r>
        <w:rPr>
          <w:rStyle w:val="VerbatimChar"/>
        </w:rPr>
        <w:t>1993-06-09</w:t>
      </w:r>
    </w:p>
    <w:p w14:paraId="57D17EE1" w14:textId="77777777" w:rsidR="007433CD" w:rsidRDefault="00000000">
      <w:pPr>
        <w:pStyle w:val="SourceCode"/>
      </w:pPr>
      <w:r>
        <w:rPr>
          <w:rStyle w:val="VerbatimChar"/>
        </w:rPr>
        <w:t>1993-06-10</w:t>
      </w:r>
    </w:p>
    <w:p w14:paraId="57D17EE2" w14:textId="77777777" w:rsidR="007433CD" w:rsidRDefault="00000000">
      <w:pPr>
        <w:pStyle w:val="SourceCode"/>
      </w:pPr>
      <w:r>
        <w:rPr>
          <w:rStyle w:val="VerbatimChar"/>
        </w:rPr>
        <w:t>1993-06-11</w:t>
      </w:r>
    </w:p>
    <w:p w14:paraId="57D17EE3" w14:textId="77777777" w:rsidR="007433CD" w:rsidRDefault="00000000">
      <w:pPr>
        <w:pStyle w:val="SourceCode"/>
      </w:pPr>
      <w:r>
        <w:rPr>
          <w:rStyle w:val="VerbatimChar"/>
        </w:rPr>
        <w:t>1993-06-12</w:t>
      </w:r>
    </w:p>
    <w:p w14:paraId="57D17EE4" w14:textId="77777777" w:rsidR="007433CD" w:rsidRDefault="00000000">
      <w:pPr>
        <w:pStyle w:val="SourceCode"/>
      </w:pPr>
      <w:r>
        <w:rPr>
          <w:rStyle w:val="VerbatimChar"/>
        </w:rPr>
        <w:t>1993-06-13</w:t>
      </w:r>
    </w:p>
    <w:p w14:paraId="57D17EE5" w14:textId="77777777" w:rsidR="007433CD" w:rsidRDefault="00000000">
      <w:pPr>
        <w:pStyle w:val="SourceCode"/>
      </w:pPr>
      <w:r>
        <w:rPr>
          <w:rStyle w:val="VerbatimChar"/>
        </w:rPr>
        <w:t>1993-06-14</w:t>
      </w:r>
    </w:p>
    <w:p w14:paraId="57D17EE6" w14:textId="77777777" w:rsidR="007433CD" w:rsidRDefault="00000000">
      <w:pPr>
        <w:pStyle w:val="SourceCode"/>
      </w:pPr>
      <w:r>
        <w:rPr>
          <w:rStyle w:val="VerbatimChar"/>
        </w:rPr>
        <w:t>1993-06-15</w:t>
      </w:r>
    </w:p>
    <w:p w14:paraId="57D17EE7" w14:textId="77777777" w:rsidR="007433CD" w:rsidRDefault="00000000">
      <w:pPr>
        <w:pStyle w:val="SourceCode"/>
      </w:pPr>
      <w:r>
        <w:rPr>
          <w:rStyle w:val="VerbatimChar"/>
        </w:rPr>
        <w:t>1993-06-16</w:t>
      </w:r>
    </w:p>
    <w:p w14:paraId="57D17EE8" w14:textId="77777777" w:rsidR="007433CD" w:rsidRDefault="00000000">
      <w:pPr>
        <w:pStyle w:val="SourceCode"/>
      </w:pPr>
      <w:r>
        <w:rPr>
          <w:rStyle w:val="VerbatimChar"/>
        </w:rPr>
        <w:t>1993-06-17</w:t>
      </w:r>
    </w:p>
    <w:p w14:paraId="57D17EE9" w14:textId="77777777" w:rsidR="007433CD" w:rsidRDefault="00000000">
      <w:pPr>
        <w:pStyle w:val="SourceCode"/>
      </w:pPr>
      <w:r>
        <w:rPr>
          <w:rStyle w:val="VerbatimChar"/>
        </w:rPr>
        <w:t>1993-06-18</w:t>
      </w:r>
    </w:p>
    <w:p w14:paraId="57D17EEA" w14:textId="77777777" w:rsidR="007433CD" w:rsidRDefault="00000000">
      <w:pPr>
        <w:pStyle w:val="SourceCode"/>
      </w:pPr>
      <w:r>
        <w:rPr>
          <w:rStyle w:val="VerbatimChar"/>
        </w:rPr>
        <w:t>1993-06-19</w:t>
      </w:r>
    </w:p>
    <w:p w14:paraId="57D17EEB" w14:textId="77777777" w:rsidR="007433CD" w:rsidRDefault="00000000">
      <w:pPr>
        <w:pStyle w:val="SourceCode"/>
      </w:pPr>
      <w:r>
        <w:rPr>
          <w:rStyle w:val="VerbatimChar"/>
        </w:rPr>
        <w:t>1993-06-20</w:t>
      </w:r>
    </w:p>
    <w:p w14:paraId="57D17EEC" w14:textId="77777777" w:rsidR="007433CD" w:rsidRDefault="00000000">
      <w:pPr>
        <w:pStyle w:val="SourceCode"/>
      </w:pPr>
      <w:r>
        <w:rPr>
          <w:rStyle w:val="VerbatimChar"/>
        </w:rPr>
        <w:t>1993-06-21</w:t>
      </w:r>
    </w:p>
    <w:p w14:paraId="57D17EED" w14:textId="77777777" w:rsidR="007433CD" w:rsidRDefault="00000000">
      <w:pPr>
        <w:pStyle w:val="SourceCode"/>
      </w:pPr>
      <w:r>
        <w:rPr>
          <w:rStyle w:val="VerbatimChar"/>
        </w:rPr>
        <w:t>1993-06-22</w:t>
      </w:r>
    </w:p>
    <w:p w14:paraId="57D17EEE" w14:textId="77777777" w:rsidR="007433CD" w:rsidRDefault="00000000">
      <w:pPr>
        <w:pStyle w:val="SourceCode"/>
      </w:pPr>
      <w:r>
        <w:rPr>
          <w:rStyle w:val="VerbatimChar"/>
        </w:rPr>
        <w:t>1993-06-23</w:t>
      </w:r>
    </w:p>
    <w:p w14:paraId="57D17EEF" w14:textId="77777777" w:rsidR="007433CD" w:rsidRDefault="00000000">
      <w:pPr>
        <w:pStyle w:val="SourceCode"/>
      </w:pPr>
      <w:r>
        <w:rPr>
          <w:rStyle w:val="VerbatimChar"/>
        </w:rPr>
        <w:t>1993-06-24</w:t>
      </w:r>
    </w:p>
    <w:p w14:paraId="57D17EF0" w14:textId="77777777" w:rsidR="007433CD" w:rsidRDefault="00000000">
      <w:pPr>
        <w:pStyle w:val="SourceCode"/>
      </w:pPr>
      <w:r>
        <w:rPr>
          <w:rStyle w:val="VerbatimChar"/>
        </w:rPr>
        <w:t>1993-06-25</w:t>
      </w:r>
    </w:p>
    <w:p w14:paraId="57D17EF1" w14:textId="77777777" w:rsidR="007433CD" w:rsidRDefault="00000000">
      <w:pPr>
        <w:pStyle w:val="SourceCode"/>
      </w:pPr>
      <w:r>
        <w:rPr>
          <w:rStyle w:val="VerbatimChar"/>
        </w:rPr>
        <w:t>1993-06-26</w:t>
      </w:r>
    </w:p>
    <w:p w14:paraId="57D17EF2" w14:textId="77777777" w:rsidR="007433CD" w:rsidRDefault="00000000">
      <w:pPr>
        <w:pStyle w:val="SourceCode"/>
      </w:pPr>
      <w:r>
        <w:rPr>
          <w:rStyle w:val="VerbatimChar"/>
        </w:rPr>
        <w:t>1993-06-27</w:t>
      </w:r>
    </w:p>
    <w:p w14:paraId="57D17EF3" w14:textId="77777777" w:rsidR="007433CD" w:rsidRDefault="00000000">
      <w:pPr>
        <w:pStyle w:val="SourceCode"/>
      </w:pPr>
      <w:r>
        <w:rPr>
          <w:rStyle w:val="VerbatimChar"/>
        </w:rPr>
        <w:t>1993-06-28</w:t>
      </w:r>
    </w:p>
    <w:p w14:paraId="57D17EF4" w14:textId="77777777" w:rsidR="007433CD" w:rsidRDefault="00000000">
      <w:pPr>
        <w:pStyle w:val="SourceCode"/>
      </w:pPr>
      <w:r>
        <w:rPr>
          <w:rStyle w:val="VerbatimChar"/>
        </w:rPr>
        <w:t>1993-06-29</w:t>
      </w:r>
    </w:p>
    <w:p w14:paraId="57D17EF5" w14:textId="77777777" w:rsidR="007433CD" w:rsidRDefault="00000000">
      <w:pPr>
        <w:pStyle w:val="SourceCode"/>
      </w:pPr>
      <w:r>
        <w:rPr>
          <w:rStyle w:val="VerbatimChar"/>
        </w:rPr>
        <w:t>1993-06-30</w:t>
      </w:r>
    </w:p>
    <w:p w14:paraId="57D17EF6" w14:textId="77777777" w:rsidR="007433CD" w:rsidRDefault="00000000">
      <w:pPr>
        <w:pStyle w:val="SourceCode"/>
      </w:pPr>
      <w:r>
        <w:rPr>
          <w:rStyle w:val="VerbatimChar"/>
        </w:rPr>
        <w:t>1993-07-01</w:t>
      </w:r>
    </w:p>
    <w:p w14:paraId="57D17EF7" w14:textId="77777777" w:rsidR="007433CD" w:rsidRDefault="00000000">
      <w:pPr>
        <w:pStyle w:val="SourceCode"/>
      </w:pPr>
      <w:r>
        <w:rPr>
          <w:rStyle w:val="VerbatimChar"/>
        </w:rPr>
        <w:t>1993-07-02</w:t>
      </w:r>
    </w:p>
    <w:p w14:paraId="57D17EF8" w14:textId="77777777" w:rsidR="007433CD" w:rsidRDefault="00000000">
      <w:pPr>
        <w:pStyle w:val="SourceCode"/>
      </w:pPr>
      <w:r>
        <w:rPr>
          <w:rStyle w:val="VerbatimChar"/>
        </w:rPr>
        <w:t>1993-07-03</w:t>
      </w:r>
    </w:p>
    <w:p w14:paraId="57D17EF9" w14:textId="77777777" w:rsidR="007433CD" w:rsidRDefault="00000000">
      <w:pPr>
        <w:pStyle w:val="SourceCode"/>
      </w:pPr>
      <w:r>
        <w:rPr>
          <w:rStyle w:val="VerbatimChar"/>
        </w:rPr>
        <w:lastRenderedPageBreak/>
        <w:t>1993-07-04</w:t>
      </w:r>
    </w:p>
    <w:p w14:paraId="57D17EFA" w14:textId="77777777" w:rsidR="007433CD" w:rsidRDefault="00000000">
      <w:pPr>
        <w:pStyle w:val="SourceCode"/>
      </w:pPr>
      <w:r>
        <w:rPr>
          <w:rStyle w:val="VerbatimChar"/>
        </w:rPr>
        <w:t>1993-07-05</w:t>
      </w:r>
    </w:p>
    <w:p w14:paraId="57D17EFB" w14:textId="77777777" w:rsidR="007433CD" w:rsidRDefault="00000000">
      <w:pPr>
        <w:pStyle w:val="SourceCode"/>
      </w:pPr>
      <w:r>
        <w:rPr>
          <w:rStyle w:val="VerbatimChar"/>
        </w:rPr>
        <w:t>1993-07-06</w:t>
      </w:r>
    </w:p>
    <w:p w14:paraId="57D17EFC" w14:textId="77777777" w:rsidR="007433CD" w:rsidRDefault="00000000">
      <w:pPr>
        <w:pStyle w:val="SourceCode"/>
      </w:pPr>
      <w:r>
        <w:rPr>
          <w:rStyle w:val="VerbatimChar"/>
        </w:rPr>
        <w:t>1993-07-07</w:t>
      </w:r>
    </w:p>
    <w:p w14:paraId="57D17EFD" w14:textId="77777777" w:rsidR="007433CD" w:rsidRDefault="00000000">
      <w:pPr>
        <w:pStyle w:val="SourceCode"/>
      </w:pPr>
      <w:r>
        <w:rPr>
          <w:rStyle w:val="VerbatimChar"/>
        </w:rPr>
        <w:t>1993-07-08</w:t>
      </w:r>
    </w:p>
    <w:p w14:paraId="57D17EFE" w14:textId="77777777" w:rsidR="007433CD" w:rsidRDefault="00000000">
      <w:pPr>
        <w:pStyle w:val="SourceCode"/>
      </w:pPr>
      <w:r>
        <w:rPr>
          <w:rStyle w:val="VerbatimChar"/>
        </w:rPr>
        <w:t>1993-07-09</w:t>
      </w:r>
    </w:p>
    <w:p w14:paraId="57D17EFF" w14:textId="77777777" w:rsidR="007433CD" w:rsidRDefault="00000000">
      <w:pPr>
        <w:pStyle w:val="SourceCode"/>
      </w:pPr>
      <w:r>
        <w:rPr>
          <w:rStyle w:val="VerbatimChar"/>
        </w:rPr>
        <w:t>1993-07-10</w:t>
      </w:r>
    </w:p>
    <w:p w14:paraId="57D17F00" w14:textId="77777777" w:rsidR="007433CD" w:rsidRDefault="00000000">
      <w:pPr>
        <w:pStyle w:val="SourceCode"/>
      </w:pPr>
      <w:r>
        <w:rPr>
          <w:rStyle w:val="VerbatimChar"/>
        </w:rPr>
        <w:t>1993-07-11</w:t>
      </w:r>
    </w:p>
    <w:p w14:paraId="57D17F01" w14:textId="77777777" w:rsidR="007433CD" w:rsidRDefault="00000000">
      <w:pPr>
        <w:pStyle w:val="SourceCode"/>
      </w:pPr>
      <w:r>
        <w:rPr>
          <w:rStyle w:val="VerbatimChar"/>
        </w:rPr>
        <w:t>1993-07-12</w:t>
      </w:r>
    </w:p>
    <w:p w14:paraId="57D17F02" w14:textId="77777777" w:rsidR="007433CD" w:rsidRDefault="00000000">
      <w:pPr>
        <w:pStyle w:val="SourceCode"/>
      </w:pPr>
      <w:r>
        <w:rPr>
          <w:rStyle w:val="VerbatimChar"/>
        </w:rPr>
        <w:t>1993-07-13</w:t>
      </w:r>
    </w:p>
    <w:p w14:paraId="57D17F03" w14:textId="77777777" w:rsidR="007433CD" w:rsidRDefault="00000000">
      <w:pPr>
        <w:pStyle w:val="SourceCode"/>
      </w:pPr>
      <w:r>
        <w:rPr>
          <w:rStyle w:val="VerbatimChar"/>
        </w:rPr>
        <w:t>1993-07-14</w:t>
      </w:r>
    </w:p>
    <w:p w14:paraId="57D17F04" w14:textId="77777777" w:rsidR="007433CD" w:rsidRDefault="00000000">
      <w:pPr>
        <w:pStyle w:val="SourceCode"/>
      </w:pPr>
      <w:r>
        <w:rPr>
          <w:rStyle w:val="VerbatimChar"/>
        </w:rPr>
        <w:t>1993-07-15</w:t>
      </w:r>
    </w:p>
    <w:p w14:paraId="57D17F05" w14:textId="77777777" w:rsidR="007433CD" w:rsidRDefault="00000000">
      <w:pPr>
        <w:pStyle w:val="SourceCode"/>
      </w:pPr>
      <w:r>
        <w:rPr>
          <w:rStyle w:val="VerbatimChar"/>
        </w:rPr>
        <w:t>1993-07-16</w:t>
      </w:r>
    </w:p>
    <w:p w14:paraId="57D17F06" w14:textId="77777777" w:rsidR="007433CD" w:rsidRDefault="00000000">
      <w:pPr>
        <w:pStyle w:val="SourceCode"/>
      </w:pPr>
      <w:r>
        <w:rPr>
          <w:rStyle w:val="VerbatimChar"/>
        </w:rPr>
        <w:t>1993-07-17</w:t>
      </w:r>
    </w:p>
    <w:p w14:paraId="57D17F07" w14:textId="77777777" w:rsidR="007433CD" w:rsidRDefault="00000000">
      <w:pPr>
        <w:pStyle w:val="SourceCode"/>
      </w:pPr>
      <w:r>
        <w:rPr>
          <w:rStyle w:val="VerbatimChar"/>
        </w:rPr>
        <w:t>1993-07-18</w:t>
      </w:r>
    </w:p>
    <w:p w14:paraId="57D17F08" w14:textId="77777777" w:rsidR="007433CD" w:rsidRDefault="00000000">
      <w:pPr>
        <w:pStyle w:val="SourceCode"/>
      </w:pPr>
      <w:r>
        <w:rPr>
          <w:rStyle w:val="VerbatimChar"/>
        </w:rPr>
        <w:t>1993-07-19</w:t>
      </w:r>
    </w:p>
    <w:p w14:paraId="57D17F09" w14:textId="77777777" w:rsidR="007433CD" w:rsidRDefault="00000000">
      <w:pPr>
        <w:pStyle w:val="SourceCode"/>
      </w:pPr>
      <w:r>
        <w:rPr>
          <w:rStyle w:val="VerbatimChar"/>
        </w:rPr>
        <w:t>1993-07-20</w:t>
      </w:r>
    </w:p>
    <w:p w14:paraId="57D17F0A" w14:textId="77777777" w:rsidR="007433CD" w:rsidRDefault="00000000">
      <w:pPr>
        <w:pStyle w:val="SourceCode"/>
      </w:pPr>
      <w:r>
        <w:rPr>
          <w:rStyle w:val="VerbatimChar"/>
        </w:rPr>
        <w:t>1993-07-21</w:t>
      </w:r>
    </w:p>
    <w:p w14:paraId="57D17F0B" w14:textId="77777777" w:rsidR="007433CD" w:rsidRDefault="00000000">
      <w:pPr>
        <w:pStyle w:val="SourceCode"/>
      </w:pPr>
      <w:r>
        <w:rPr>
          <w:rStyle w:val="VerbatimChar"/>
        </w:rPr>
        <w:t>1993-07-22</w:t>
      </w:r>
    </w:p>
    <w:p w14:paraId="57D17F0C" w14:textId="77777777" w:rsidR="007433CD" w:rsidRDefault="00000000">
      <w:pPr>
        <w:pStyle w:val="SourceCode"/>
      </w:pPr>
      <w:r>
        <w:rPr>
          <w:rStyle w:val="VerbatimChar"/>
        </w:rPr>
        <w:t>1993-07-23</w:t>
      </w:r>
    </w:p>
    <w:p w14:paraId="57D17F0D" w14:textId="77777777" w:rsidR="007433CD" w:rsidRDefault="00000000">
      <w:pPr>
        <w:pStyle w:val="SourceCode"/>
      </w:pPr>
      <w:r>
        <w:rPr>
          <w:rStyle w:val="VerbatimChar"/>
        </w:rPr>
        <w:t>1993-07-24</w:t>
      </w:r>
    </w:p>
    <w:p w14:paraId="57D17F0E" w14:textId="77777777" w:rsidR="007433CD" w:rsidRDefault="00000000">
      <w:pPr>
        <w:pStyle w:val="SourceCode"/>
      </w:pPr>
      <w:r>
        <w:rPr>
          <w:rStyle w:val="VerbatimChar"/>
        </w:rPr>
        <w:t>1993-07-25</w:t>
      </w:r>
    </w:p>
    <w:p w14:paraId="57D17F0F" w14:textId="77777777" w:rsidR="007433CD" w:rsidRDefault="00000000">
      <w:pPr>
        <w:pStyle w:val="SourceCode"/>
      </w:pPr>
      <w:r>
        <w:rPr>
          <w:rStyle w:val="VerbatimChar"/>
        </w:rPr>
        <w:t>1993-07-26</w:t>
      </w:r>
    </w:p>
    <w:p w14:paraId="57D17F10" w14:textId="77777777" w:rsidR="007433CD" w:rsidRDefault="00000000">
      <w:pPr>
        <w:pStyle w:val="SourceCode"/>
      </w:pPr>
      <w:r>
        <w:rPr>
          <w:rStyle w:val="VerbatimChar"/>
        </w:rPr>
        <w:t>1993-07-27</w:t>
      </w:r>
    </w:p>
    <w:p w14:paraId="57D17F11" w14:textId="77777777" w:rsidR="007433CD" w:rsidRDefault="00000000">
      <w:pPr>
        <w:pStyle w:val="SourceCode"/>
      </w:pPr>
      <w:r>
        <w:rPr>
          <w:rStyle w:val="VerbatimChar"/>
        </w:rPr>
        <w:t>1993-07-28</w:t>
      </w:r>
    </w:p>
    <w:p w14:paraId="57D17F12" w14:textId="77777777" w:rsidR="007433CD" w:rsidRDefault="00000000">
      <w:pPr>
        <w:pStyle w:val="SourceCode"/>
      </w:pPr>
      <w:r>
        <w:rPr>
          <w:rStyle w:val="VerbatimChar"/>
        </w:rPr>
        <w:t>1993-07-29</w:t>
      </w:r>
    </w:p>
    <w:p w14:paraId="57D17F13" w14:textId="77777777" w:rsidR="007433CD" w:rsidRDefault="00000000">
      <w:pPr>
        <w:pStyle w:val="SourceCode"/>
      </w:pPr>
      <w:r>
        <w:rPr>
          <w:rStyle w:val="VerbatimChar"/>
        </w:rPr>
        <w:t>1993-07-30</w:t>
      </w:r>
    </w:p>
    <w:p w14:paraId="57D17F14" w14:textId="77777777" w:rsidR="007433CD" w:rsidRDefault="00000000">
      <w:pPr>
        <w:pStyle w:val="SourceCode"/>
      </w:pPr>
      <w:r>
        <w:rPr>
          <w:rStyle w:val="VerbatimChar"/>
        </w:rPr>
        <w:t>1993-07-31</w:t>
      </w:r>
    </w:p>
    <w:p w14:paraId="57D17F15" w14:textId="77777777" w:rsidR="007433CD" w:rsidRDefault="00000000">
      <w:pPr>
        <w:pStyle w:val="SourceCode"/>
      </w:pPr>
      <w:r>
        <w:rPr>
          <w:rStyle w:val="VerbatimChar"/>
        </w:rPr>
        <w:lastRenderedPageBreak/>
        <w:t>1993-08-01</w:t>
      </w:r>
    </w:p>
    <w:p w14:paraId="57D17F16" w14:textId="77777777" w:rsidR="007433CD" w:rsidRDefault="00000000">
      <w:pPr>
        <w:pStyle w:val="SourceCode"/>
      </w:pPr>
      <w:r>
        <w:rPr>
          <w:rStyle w:val="VerbatimChar"/>
        </w:rPr>
        <w:t>1993-08-02</w:t>
      </w:r>
    </w:p>
    <w:p w14:paraId="57D17F17" w14:textId="77777777" w:rsidR="007433CD" w:rsidRDefault="00000000">
      <w:pPr>
        <w:pStyle w:val="SourceCode"/>
      </w:pPr>
      <w:r>
        <w:rPr>
          <w:rStyle w:val="VerbatimChar"/>
        </w:rPr>
        <w:t>1993-08-03</w:t>
      </w:r>
    </w:p>
    <w:p w14:paraId="57D17F18" w14:textId="77777777" w:rsidR="007433CD" w:rsidRDefault="00000000">
      <w:pPr>
        <w:pStyle w:val="SourceCode"/>
      </w:pPr>
      <w:r>
        <w:rPr>
          <w:rStyle w:val="VerbatimChar"/>
        </w:rPr>
        <w:t>1993-08-04</w:t>
      </w:r>
    </w:p>
    <w:p w14:paraId="57D17F19" w14:textId="77777777" w:rsidR="007433CD" w:rsidRDefault="00000000">
      <w:pPr>
        <w:pStyle w:val="SourceCode"/>
      </w:pPr>
      <w:r>
        <w:rPr>
          <w:rStyle w:val="VerbatimChar"/>
        </w:rPr>
        <w:t>1993-08-05</w:t>
      </w:r>
    </w:p>
    <w:p w14:paraId="57D17F1A" w14:textId="77777777" w:rsidR="007433CD" w:rsidRDefault="00000000">
      <w:pPr>
        <w:pStyle w:val="SourceCode"/>
      </w:pPr>
      <w:r>
        <w:rPr>
          <w:rStyle w:val="VerbatimChar"/>
        </w:rPr>
        <w:t>1993-08-06</w:t>
      </w:r>
    </w:p>
    <w:p w14:paraId="57D17F1B" w14:textId="77777777" w:rsidR="007433CD" w:rsidRDefault="00000000">
      <w:pPr>
        <w:pStyle w:val="SourceCode"/>
      </w:pPr>
      <w:r>
        <w:rPr>
          <w:rStyle w:val="VerbatimChar"/>
        </w:rPr>
        <w:t>1993-08-07</w:t>
      </w:r>
    </w:p>
    <w:p w14:paraId="57D17F1C" w14:textId="77777777" w:rsidR="007433CD" w:rsidRDefault="00000000">
      <w:pPr>
        <w:pStyle w:val="SourceCode"/>
      </w:pPr>
      <w:r>
        <w:rPr>
          <w:rStyle w:val="VerbatimChar"/>
        </w:rPr>
        <w:t>1993-08-08</w:t>
      </w:r>
    </w:p>
    <w:p w14:paraId="57D17F1D" w14:textId="77777777" w:rsidR="007433CD" w:rsidRDefault="00000000">
      <w:pPr>
        <w:pStyle w:val="SourceCode"/>
      </w:pPr>
      <w:r>
        <w:rPr>
          <w:rStyle w:val="VerbatimChar"/>
        </w:rPr>
        <w:t>1993-08-09</w:t>
      </w:r>
    </w:p>
    <w:p w14:paraId="57D17F1E" w14:textId="77777777" w:rsidR="007433CD" w:rsidRDefault="00000000">
      <w:pPr>
        <w:pStyle w:val="SourceCode"/>
      </w:pPr>
      <w:r>
        <w:rPr>
          <w:rStyle w:val="VerbatimChar"/>
        </w:rPr>
        <w:t>1993-08-10</w:t>
      </w:r>
    </w:p>
    <w:p w14:paraId="57D17F1F" w14:textId="77777777" w:rsidR="007433CD" w:rsidRDefault="00000000">
      <w:pPr>
        <w:pStyle w:val="SourceCode"/>
      </w:pPr>
      <w:r>
        <w:rPr>
          <w:rStyle w:val="VerbatimChar"/>
        </w:rPr>
        <w:t>1993-08-11</w:t>
      </w:r>
    </w:p>
    <w:p w14:paraId="57D17F20" w14:textId="77777777" w:rsidR="007433CD" w:rsidRDefault="00000000">
      <w:pPr>
        <w:pStyle w:val="SourceCode"/>
      </w:pPr>
      <w:r>
        <w:rPr>
          <w:rStyle w:val="VerbatimChar"/>
        </w:rPr>
        <w:t>1993-08-12</w:t>
      </w:r>
    </w:p>
    <w:p w14:paraId="57D17F21" w14:textId="77777777" w:rsidR="007433CD" w:rsidRDefault="00000000">
      <w:pPr>
        <w:pStyle w:val="SourceCode"/>
      </w:pPr>
      <w:r>
        <w:rPr>
          <w:rStyle w:val="VerbatimChar"/>
        </w:rPr>
        <w:t>1993-08-13</w:t>
      </w:r>
    </w:p>
    <w:p w14:paraId="57D17F22" w14:textId="77777777" w:rsidR="007433CD" w:rsidRDefault="00000000">
      <w:pPr>
        <w:pStyle w:val="SourceCode"/>
      </w:pPr>
      <w:r>
        <w:rPr>
          <w:rStyle w:val="VerbatimChar"/>
        </w:rPr>
        <w:t>1993-08-14</w:t>
      </w:r>
    </w:p>
    <w:p w14:paraId="57D17F23" w14:textId="77777777" w:rsidR="007433CD" w:rsidRDefault="00000000">
      <w:pPr>
        <w:pStyle w:val="SourceCode"/>
      </w:pPr>
      <w:r>
        <w:rPr>
          <w:rStyle w:val="VerbatimChar"/>
        </w:rPr>
        <w:t>1993-08-15</w:t>
      </w:r>
    </w:p>
    <w:p w14:paraId="57D17F24" w14:textId="77777777" w:rsidR="007433CD" w:rsidRDefault="00000000">
      <w:pPr>
        <w:pStyle w:val="SourceCode"/>
      </w:pPr>
      <w:r>
        <w:rPr>
          <w:rStyle w:val="VerbatimChar"/>
        </w:rPr>
        <w:t>1993-08-16</w:t>
      </w:r>
    </w:p>
    <w:p w14:paraId="57D17F25" w14:textId="77777777" w:rsidR="007433CD" w:rsidRDefault="00000000">
      <w:pPr>
        <w:pStyle w:val="SourceCode"/>
      </w:pPr>
      <w:r>
        <w:rPr>
          <w:rStyle w:val="VerbatimChar"/>
        </w:rPr>
        <w:t>1993-08-17</w:t>
      </w:r>
    </w:p>
    <w:p w14:paraId="57D17F26" w14:textId="77777777" w:rsidR="007433CD" w:rsidRDefault="00000000">
      <w:pPr>
        <w:pStyle w:val="SourceCode"/>
      </w:pPr>
      <w:r>
        <w:rPr>
          <w:rStyle w:val="VerbatimChar"/>
        </w:rPr>
        <w:t>1993-08-18</w:t>
      </w:r>
    </w:p>
    <w:p w14:paraId="57D17F27" w14:textId="77777777" w:rsidR="007433CD" w:rsidRDefault="00000000">
      <w:pPr>
        <w:pStyle w:val="SourceCode"/>
      </w:pPr>
      <w:r>
        <w:rPr>
          <w:rStyle w:val="VerbatimChar"/>
        </w:rPr>
        <w:t>1993-08-19</w:t>
      </w:r>
    </w:p>
    <w:p w14:paraId="57D17F28" w14:textId="77777777" w:rsidR="007433CD" w:rsidRDefault="00000000">
      <w:pPr>
        <w:pStyle w:val="SourceCode"/>
      </w:pPr>
      <w:r>
        <w:rPr>
          <w:rStyle w:val="VerbatimChar"/>
        </w:rPr>
        <w:t>1993-08-20</w:t>
      </w:r>
    </w:p>
    <w:p w14:paraId="57D17F29" w14:textId="77777777" w:rsidR="007433CD" w:rsidRDefault="00000000">
      <w:pPr>
        <w:pStyle w:val="SourceCode"/>
      </w:pPr>
      <w:r>
        <w:rPr>
          <w:rStyle w:val="VerbatimChar"/>
        </w:rPr>
        <w:t>1993-08-21</w:t>
      </w:r>
    </w:p>
    <w:p w14:paraId="57D17F2A" w14:textId="77777777" w:rsidR="007433CD" w:rsidRDefault="00000000">
      <w:pPr>
        <w:pStyle w:val="SourceCode"/>
      </w:pPr>
      <w:r>
        <w:rPr>
          <w:rStyle w:val="VerbatimChar"/>
        </w:rPr>
        <w:t>1993-08-22</w:t>
      </w:r>
    </w:p>
    <w:p w14:paraId="57D17F2B" w14:textId="77777777" w:rsidR="007433CD" w:rsidRDefault="00000000">
      <w:pPr>
        <w:pStyle w:val="SourceCode"/>
      </w:pPr>
      <w:r>
        <w:rPr>
          <w:rStyle w:val="VerbatimChar"/>
        </w:rPr>
        <w:t>1993-08-23</w:t>
      </w:r>
    </w:p>
    <w:p w14:paraId="57D17F2C" w14:textId="77777777" w:rsidR="007433CD" w:rsidRDefault="00000000">
      <w:pPr>
        <w:pStyle w:val="SourceCode"/>
      </w:pPr>
      <w:r>
        <w:rPr>
          <w:rStyle w:val="VerbatimChar"/>
        </w:rPr>
        <w:t>1993-08-24</w:t>
      </w:r>
    </w:p>
    <w:p w14:paraId="57D17F2D" w14:textId="77777777" w:rsidR="007433CD" w:rsidRDefault="00000000">
      <w:pPr>
        <w:pStyle w:val="SourceCode"/>
      </w:pPr>
      <w:r>
        <w:rPr>
          <w:rStyle w:val="VerbatimChar"/>
        </w:rPr>
        <w:t>1993-08-25</w:t>
      </w:r>
    </w:p>
    <w:p w14:paraId="57D17F2E" w14:textId="77777777" w:rsidR="007433CD" w:rsidRDefault="00000000">
      <w:pPr>
        <w:pStyle w:val="SourceCode"/>
      </w:pPr>
      <w:r>
        <w:rPr>
          <w:rStyle w:val="VerbatimChar"/>
        </w:rPr>
        <w:t>1993-08-26</w:t>
      </w:r>
    </w:p>
    <w:p w14:paraId="57D17F2F" w14:textId="77777777" w:rsidR="007433CD" w:rsidRDefault="00000000">
      <w:pPr>
        <w:pStyle w:val="SourceCode"/>
      </w:pPr>
      <w:r>
        <w:rPr>
          <w:rStyle w:val="VerbatimChar"/>
        </w:rPr>
        <w:t>1993-08-27</w:t>
      </w:r>
    </w:p>
    <w:p w14:paraId="57D17F30" w14:textId="77777777" w:rsidR="007433CD" w:rsidRDefault="00000000">
      <w:pPr>
        <w:pStyle w:val="SourceCode"/>
      </w:pPr>
      <w:r>
        <w:rPr>
          <w:rStyle w:val="VerbatimChar"/>
        </w:rPr>
        <w:t>1993-08-28</w:t>
      </w:r>
    </w:p>
    <w:p w14:paraId="57D17F31" w14:textId="77777777" w:rsidR="007433CD" w:rsidRDefault="00000000">
      <w:pPr>
        <w:pStyle w:val="SourceCode"/>
      </w:pPr>
      <w:r>
        <w:rPr>
          <w:rStyle w:val="VerbatimChar"/>
        </w:rPr>
        <w:lastRenderedPageBreak/>
        <w:t>1993-08-29</w:t>
      </w:r>
    </w:p>
    <w:p w14:paraId="57D17F32" w14:textId="77777777" w:rsidR="007433CD" w:rsidRDefault="00000000">
      <w:pPr>
        <w:pStyle w:val="SourceCode"/>
      </w:pPr>
      <w:r>
        <w:rPr>
          <w:rStyle w:val="VerbatimChar"/>
        </w:rPr>
        <w:t>1993-08-30</w:t>
      </w:r>
    </w:p>
    <w:p w14:paraId="57D17F33" w14:textId="77777777" w:rsidR="007433CD" w:rsidRDefault="00000000">
      <w:pPr>
        <w:pStyle w:val="SourceCode"/>
      </w:pPr>
      <w:r>
        <w:rPr>
          <w:rStyle w:val="VerbatimChar"/>
        </w:rPr>
        <w:t>1993-08-31</w:t>
      </w:r>
    </w:p>
    <w:p w14:paraId="57D17F34" w14:textId="77777777" w:rsidR="007433CD" w:rsidRDefault="00000000">
      <w:pPr>
        <w:pStyle w:val="SourceCode"/>
      </w:pPr>
      <w:r>
        <w:rPr>
          <w:rStyle w:val="VerbatimChar"/>
        </w:rPr>
        <w:t>1993-09-01</w:t>
      </w:r>
    </w:p>
    <w:p w14:paraId="57D17F35" w14:textId="77777777" w:rsidR="007433CD" w:rsidRDefault="00000000">
      <w:pPr>
        <w:pStyle w:val="SourceCode"/>
      </w:pPr>
      <w:r>
        <w:rPr>
          <w:rStyle w:val="VerbatimChar"/>
        </w:rPr>
        <w:t>1993-09-02</w:t>
      </w:r>
    </w:p>
    <w:p w14:paraId="57D17F36" w14:textId="77777777" w:rsidR="007433CD" w:rsidRDefault="00000000">
      <w:pPr>
        <w:pStyle w:val="SourceCode"/>
      </w:pPr>
      <w:r>
        <w:rPr>
          <w:rStyle w:val="VerbatimChar"/>
        </w:rPr>
        <w:t>1993-09-03</w:t>
      </w:r>
    </w:p>
    <w:p w14:paraId="57D17F37" w14:textId="77777777" w:rsidR="007433CD" w:rsidRDefault="00000000">
      <w:pPr>
        <w:pStyle w:val="SourceCode"/>
      </w:pPr>
      <w:r>
        <w:rPr>
          <w:rStyle w:val="VerbatimChar"/>
        </w:rPr>
        <w:t>1993-09-04</w:t>
      </w:r>
    </w:p>
    <w:p w14:paraId="57D17F38" w14:textId="77777777" w:rsidR="007433CD" w:rsidRDefault="00000000">
      <w:pPr>
        <w:pStyle w:val="SourceCode"/>
      </w:pPr>
      <w:r>
        <w:rPr>
          <w:rStyle w:val="VerbatimChar"/>
        </w:rPr>
        <w:t>1993-09-05</w:t>
      </w:r>
    </w:p>
    <w:p w14:paraId="57D17F39" w14:textId="77777777" w:rsidR="007433CD" w:rsidRDefault="00000000">
      <w:pPr>
        <w:pStyle w:val="SourceCode"/>
      </w:pPr>
      <w:r>
        <w:rPr>
          <w:rStyle w:val="VerbatimChar"/>
        </w:rPr>
        <w:t>1993-09-06</w:t>
      </w:r>
    </w:p>
    <w:p w14:paraId="57D17F3A" w14:textId="77777777" w:rsidR="007433CD" w:rsidRDefault="00000000">
      <w:pPr>
        <w:pStyle w:val="SourceCode"/>
      </w:pPr>
      <w:r>
        <w:rPr>
          <w:rStyle w:val="VerbatimChar"/>
        </w:rPr>
        <w:t>1993-09-07</w:t>
      </w:r>
    </w:p>
    <w:p w14:paraId="57D17F3B" w14:textId="77777777" w:rsidR="007433CD" w:rsidRDefault="00000000">
      <w:pPr>
        <w:pStyle w:val="SourceCode"/>
      </w:pPr>
      <w:r>
        <w:rPr>
          <w:rStyle w:val="VerbatimChar"/>
        </w:rPr>
        <w:t>1993-09-08</w:t>
      </w:r>
    </w:p>
    <w:p w14:paraId="57D17F3C" w14:textId="77777777" w:rsidR="007433CD" w:rsidRDefault="00000000">
      <w:pPr>
        <w:pStyle w:val="SourceCode"/>
      </w:pPr>
      <w:r>
        <w:rPr>
          <w:rStyle w:val="VerbatimChar"/>
        </w:rPr>
        <w:t>1993-09-09</w:t>
      </w:r>
    </w:p>
    <w:p w14:paraId="57D17F3D" w14:textId="77777777" w:rsidR="007433CD" w:rsidRDefault="00000000">
      <w:pPr>
        <w:pStyle w:val="SourceCode"/>
      </w:pPr>
      <w:r>
        <w:rPr>
          <w:rStyle w:val="VerbatimChar"/>
        </w:rPr>
        <w:t>1993-09-10</w:t>
      </w:r>
    </w:p>
    <w:p w14:paraId="57D17F3E" w14:textId="77777777" w:rsidR="007433CD" w:rsidRDefault="00000000">
      <w:pPr>
        <w:pStyle w:val="SourceCode"/>
      </w:pPr>
      <w:r>
        <w:rPr>
          <w:rStyle w:val="VerbatimChar"/>
        </w:rPr>
        <w:t>1993-09-11</w:t>
      </w:r>
    </w:p>
    <w:p w14:paraId="57D17F3F" w14:textId="77777777" w:rsidR="007433CD" w:rsidRDefault="00000000">
      <w:pPr>
        <w:pStyle w:val="SourceCode"/>
      </w:pPr>
      <w:r>
        <w:rPr>
          <w:rStyle w:val="VerbatimChar"/>
        </w:rPr>
        <w:t>1993-09-12</w:t>
      </w:r>
    </w:p>
    <w:p w14:paraId="57D17F40" w14:textId="77777777" w:rsidR="007433CD" w:rsidRDefault="00000000">
      <w:pPr>
        <w:pStyle w:val="SourceCode"/>
      </w:pPr>
      <w:r>
        <w:rPr>
          <w:rStyle w:val="VerbatimChar"/>
        </w:rPr>
        <w:t>1993-09-13</w:t>
      </w:r>
    </w:p>
    <w:p w14:paraId="57D17F41" w14:textId="77777777" w:rsidR="007433CD" w:rsidRDefault="00000000">
      <w:pPr>
        <w:pStyle w:val="SourceCode"/>
      </w:pPr>
      <w:r>
        <w:rPr>
          <w:rStyle w:val="VerbatimChar"/>
        </w:rPr>
        <w:t>1993-09-14</w:t>
      </w:r>
    </w:p>
    <w:p w14:paraId="57D17F42" w14:textId="77777777" w:rsidR="007433CD" w:rsidRDefault="00000000">
      <w:pPr>
        <w:pStyle w:val="SourceCode"/>
      </w:pPr>
      <w:r>
        <w:rPr>
          <w:rStyle w:val="VerbatimChar"/>
        </w:rPr>
        <w:t>1993-09-15</w:t>
      </w:r>
    </w:p>
    <w:p w14:paraId="57D17F43" w14:textId="77777777" w:rsidR="007433CD" w:rsidRDefault="00000000">
      <w:pPr>
        <w:pStyle w:val="SourceCode"/>
      </w:pPr>
      <w:r>
        <w:rPr>
          <w:rStyle w:val="VerbatimChar"/>
        </w:rPr>
        <w:t>1993-09-16</w:t>
      </w:r>
    </w:p>
    <w:p w14:paraId="57D17F44" w14:textId="77777777" w:rsidR="007433CD" w:rsidRDefault="00000000">
      <w:pPr>
        <w:pStyle w:val="SourceCode"/>
      </w:pPr>
      <w:r>
        <w:rPr>
          <w:rStyle w:val="VerbatimChar"/>
        </w:rPr>
        <w:t>1993-09-17</w:t>
      </w:r>
    </w:p>
    <w:p w14:paraId="57D17F45" w14:textId="77777777" w:rsidR="007433CD" w:rsidRDefault="00000000">
      <w:pPr>
        <w:pStyle w:val="SourceCode"/>
      </w:pPr>
      <w:r>
        <w:rPr>
          <w:rStyle w:val="VerbatimChar"/>
        </w:rPr>
        <w:t>1993-09-18</w:t>
      </w:r>
    </w:p>
    <w:p w14:paraId="57D17F46" w14:textId="77777777" w:rsidR="007433CD" w:rsidRDefault="00000000">
      <w:pPr>
        <w:pStyle w:val="SourceCode"/>
      </w:pPr>
      <w:r>
        <w:rPr>
          <w:rStyle w:val="VerbatimChar"/>
        </w:rPr>
        <w:t>1993-09-19</w:t>
      </w:r>
    </w:p>
    <w:p w14:paraId="57D17F47" w14:textId="77777777" w:rsidR="007433CD" w:rsidRDefault="00000000">
      <w:pPr>
        <w:pStyle w:val="SourceCode"/>
      </w:pPr>
      <w:r>
        <w:rPr>
          <w:rStyle w:val="VerbatimChar"/>
        </w:rPr>
        <w:t>1993-09-20</w:t>
      </w:r>
    </w:p>
    <w:p w14:paraId="57D17F48" w14:textId="77777777" w:rsidR="007433CD" w:rsidRDefault="00000000">
      <w:pPr>
        <w:pStyle w:val="SourceCode"/>
      </w:pPr>
      <w:r>
        <w:rPr>
          <w:rStyle w:val="VerbatimChar"/>
        </w:rPr>
        <w:t>1993-09-21</w:t>
      </w:r>
    </w:p>
    <w:p w14:paraId="57D17F49" w14:textId="77777777" w:rsidR="007433CD" w:rsidRDefault="00000000">
      <w:pPr>
        <w:pStyle w:val="SourceCode"/>
      </w:pPr>
      <w:r>
        <w:rPr>
          <w:rStyle w:val="VerbatimChar"/>
        </w:rPr>
        <w:t>1993-09-22</w:t>
      </w:r>
    </w:p>
    <w:p w14:paraId="57D17F4A" w14:textId="77777777" w:rsidR="007433CD" w:rsidRDefault="00000000">
      <w:pPr>
        <w:pStyle w:val="SourceCode"/>
      </w:pPr>
      <w:r>
        <w:rPr>
          <w:rStyle w:val="VerbatimChar"/>
        </w:rPr>
        <w:t>1993-09-23</w:t>
      </w:r>
    </w:p>
    <w:p w14:paraId="57D17F4B" w14:textId="77777777" w:rsidR="007433CD" w:rsidRDefault="00000000">
      <w:pPr>
        <w:pStyle w:val="SourceCode"/>
      </w:pPr>
      <w:r>
        <w:rPr>
          <w:rStyle w:val="VerbatimChar"/>
        </w:rPr>
        <w:t>1993-09-24</w:t>
      </w:r>
    </w:p>
    <w:p w14:paraId="57D17F4C" w14:textId="77777777" w:rsidR="007433CD" w:rsidRDefault="00000000">
      <w:pPr>
        <w:pStyle w:val="SourceCode"/>
      </w:pPr>
      <w:r>
        <w:rPr>
          <w:rStyle w:val="VerbatimChar"/>
        </w:rPr>
        <w:t>1993-09-25</w:t>
      </w:r>
    </w:p>
    <w:p w14:paraId="57D17F4D" w14:textId="77777777" w:rsidR="007433CD" w:rsidRDefault="00000000">
      <w:pPr>
        <w:pStyle w:val="SourceCode"/>
      </w:pPr>
      <w:r>
        <w:rPr>
          <w:rStyle w:val="VerbatimChar"/>
        </w:rPr>
        <w:lastRenderedPageBreak/>
        <w:t>1993-09-26</w:t>
      </w:r>
    </w:p>
    <w:p w14:paraId="57D17F4E" w14:textId="77777777" w:rsidR="007433CD" w:rsidRDefault="00000000">
      <w:pPr>
        <w:pStyle w:val="SourceCode"/>
      </w:pPr>
      <w:r>
        <w:rPr>
          <w:rStyle w:val="VerbatimChar"/>
        </w:rPr>
        <w:t>1993-09-27</w:t>
      </w:r>
    </w:p>
    <w:p w14:paraId="57D17F4F" w14:textId="77777777" w:rsidR="007433CD" w:rsidRDefault="00000000">
      <w:pPr>
        <w:pStyle w:val="SourceCode"/>
      </w:pPr>
      <w:r>
        <w:rPr>
          <w:rStyle w:val="VerbatimChar"/>
        </w:rPr>
        <w:t>1993-09-28</w:t>
      </w:r>
    </w:p>
    <w:p w14:paraId="57D17F50" w14:textId="77777777" w:rsidR="007433CD" w:rsidRDefault="00000000">
      <w:pPr>
        <w:pStyle w:val="SourceCode"/>
      </w:pPr>
      <w:r>
        <w:rPr>
          <w:rStyle w:val="VerbatimChar"/>
        </w:rPr>
        <w:t>1993-09-29</w:t>
      </w:r>
    </w:p>
    <w:p w14:paraId="57D17F51" w14:textId="77777777" w:rsidR="007433CD" w:rsidRDefault="00000000">
      <w:pPr>
        <w:pStyle w:val="SourceCode"/>
      </w:pPr>
      <w:r>
        <w:rPr>
          <w:rStyle w:val="VerbatimChar"/>
        </w:rPr>
        <w:t>1993-09-30</w:t>
      </w:r>
    </w:p>
    <w:p w14:paraId="57D17F52" w14:textId="77777777" w:rsidR="007433CD" w:rsidRDefault="00000000">
      <w:pPr>
        <w:pStyle w:val="SourceCode"/>
      </w:pPr>
      <w:r>
        <w:rPr>
          <w:rStyle w:val="VerbatimChar"/>
        </w:rPr>
        <w:t>1993-10-01</w:t>
      </w:r>
    </w:p>
    <w:p w14:paraId="57D17F53" w14:textId="77777777" w:rsidR="007433CD" w:rsidRDefault="00000000">
      <w:pPr>
        <w:pStyle w:val="SourceCode"/>
      </w:pPr>
      <w:r>
        <w:rPr>
          <w:rStyle w:val="VerbatimChar"/>
        </w:rPr>
        <w:t>1993-10-02</w:t>
      </w:r>
    </w:p>
    <w:p w14:paraId="57D17F54" w14:textId="77777777" w:rsidR="007433CD" w:rsidRDefault="00000000">
      <w:pPr>
        <w:pStyle w:val="SourceCode"/>
      </w:pPr>
      <w:r>
        <w:rPr>
          <w:rStyle w:val="VerbatimChar"/>
        </w:rPr>
        <w:t>1993-10-03</w:t>
      </w:r>
    </w:p>
    <w:p w14:paraId="57D17F55" w14:textId="77777777" w:rsidR="007433CD" w:rsidRDefault="00000000">
      <w:pPr>
        <w:pStyle w:val="SourceCode"/>
      </w:pPr>
      <w:r>
        <w:rPr>
          <w:rStyle w:val="VerbatimChar"/>
        </w:rPr>
        <w:t>1993-10-04</w:t>
      </w:r>
    </w:p>
    <w:p w14:paraId="57D17F56" w14:textId="77777777" w:rsidR="007433CD" w:rsidRDefault="00000000">
      <w:pPr>
        <w:pStyle w:val="SourceCode"/>
      </w:pPr>
      <w:r>
        <w:rPr>
          <w:rStyle w:val="VerbatimChar"/>
        </w:rPr>
        <w:t>1993-10-05</w:t>
      </w:r>
    </w:p>
    <w:p w14:paraId="57D17F57" w14:textId="77777777" w:rsidR="007433CD" w:rsidRDefault="00000000">
      <w:pPr>
        <w:pStyle w:val="SourceCode"/>
      </w:pPr>
      <w:r>
        <w:rPr>
          <w:rStyle w:val="VerbatimChar"/>
        </w:rPr>
        <w:t>1993-10-06</w:t>
      </w:r>
    </w:p>
    <w:p w14:paraId="57D17F58" w14:textId="77777777" w:rsidR="007433CD" w:rsidRDefault="00000000">
      <w:pPr>
        <w:pStyle w:val="SourceCode"/>
      </w:pPr>
      <w:r>
        <w:rPr>
          <w:rStyle w:val="VerbatimChar"/>
        </w:rPr>
        <w:t>1993-10-07</w:t>
      </w:r>
    </w:p>
    <w:p w14:paraId="57D17F59" w14:textId="77777777" w:rsidR="007433CD" w:rsidRDefault="00000000">
      <w:pPr>
        <w:pStyle w:val="SourceCode"/>
      </w:pPr>
      <w:r>
        <w:rPr>
          <w:rStyle w:val="VerbatimChar"/>
        </w:rPr>
        <w:t>1993-10-08</w:t>
      </w:r>
    </w:p>
    <w:p w14:paraId="57D17F5A" w14:textId="77777777" w:rsidR="007433CD" w:rsidRDefault="00000000">
      <w:pPr>
        <w:pStyle w:val="SourceCode"/>
      </w:pPr>
      <w:r>
        <w:rPr>
          <w:rStyle w:val="VerbatimChar"/>
        </w:rPr>
        <w:t>1993-10-09</w:t>
      </w:r>
    </w:p>
    <w:p w14:paraId="57D17F5B" w14:textId="77777777" w:rsidR="007433CD" w:rsidRDefault="00000000">
      <w:pPr>
        <w:pStyle w:val="SourceCode"/>
      </w:pPr>
      <w:r>
        <w:rPr>
          <w:rStyle w:val="VerbatimChar"/>
        </w:rPr>
        <w:t>1993-10-10</w:t>
      </w:r>
    </w:p>
    <w:p w14:paraId="57D17F5C" w14:textId="77777777" w:rsidR="007433CD" w:rsidRDefault="00000000">
      <w:pPr>
        <w:pStyle w:val="SourceCode"/>
      </w:pPr>
      <w:r>
        <w:rPr>
          <w:rStyle w:val="VerbatimChar"/>
        </w:rPr>
        <w:t>1993-10-11</w:t>
      </w:r>
    </w:p>
    <w:p w14:paraId="57D17F5D" w14:textId="77777777" w:rsidR="007433CD" w:rsidRDefault="00000000">
      <w:pPr>
        <w:pStyle w:val="SourceCode"/>
      </w:pPr>
      <w:r>
        <w:rPr>
          <w:rStyle w:val="VerbatimChar"/>
        </w:rPr>
        <w:t>1993-10-12</w:t>
      </w:r>
    </w:p>
    <w:p w14:paraId="57D17F5E" w14:textId="77777777" w:rsidR="007433CD" w:rsidRDefault="00000000">
      <w:pPr>
        <w:pStyle w:val="SourceCode"/>
      </w:pPr>
      <w:r>
        <w:rPr>
          <w:rStyle w:val="VerbatimChar"/>
        </w:rPr>
        <w:t>1993-10-13</w:t>
      </w:r>
    </w:p>
    <w:p w14:paraId="57D17F5F" w14:textId="77777777" w:rsidR="007433CD" w:rsidRDefault="00000000">
      <w:pPr>
        <w:pStyle w:val="SourceCode"/>
      </w:pPr>
      <w:r>
        <w:rPr>
          <w:rStyle w:val="VerbatimChar"/>
        </w:rPr>
        <w:t>1993-10-14</w:t>
      </w:r>
    </w:p>
    <w:p w14:paraId="57D17F60" w14:textId="77777777" w:rsidR="007433CD" w:rsidRDefault="00000000">
      <w:pPr>
        <w:pStyle w:val="SourceCode"/>
      </w:pPr>
      <w:r>
        <w:rPr>
          <w:rStyle w:val="VerbatimChar"/>
        </w:rPr>
        <w:t>1993-10-15</w:t>
      </w:r>
    </w:p>
    <w:p w14:paraId="57D17F61" w14:textId="77777777" w:rsidR="007433CD" w:rsidRDefault="00000000">
      <w:pPr>
        <w:pStyle w:val="SourceCode"/>
      </w:pPr>
      <w:r>
        <w:rPr>
          <w:rStyle w:val="VerbatimChar"/>
        </w:rPr>
        <w:t>1993-10-16</w:t>
      </w:r>
    </w:p>
    <w:p w14:paraId="57D17F62" w14:textId="77777777" w:rsidR="007433CD" w:rsidRDefault="00000000">
      <w:pPr>
        <w:pStyle w:val="SourceCode"/>
      </w:pPr>
      <w:r>
        <w:rPr>
          <w:rStyle w:val="VerbatimChar"/>
        </w:rPr>
        <w:t>1993-10-17</w:t>
      </w:r>
    </w:p>
    <w:p w14:paraId="57D17F63" w14:textId="77777777" w:rsidR="007433CD" w:rsidRDefault="00000000">
      <w:pPr>
        <w:pStyle w:val="SourceCode"/>
      </w:pPr>
      <w:r>
        <w:rPr>
          <w:rStyle w:val="VerbatimChar"/>
        </w:rPr>
        <w:t>1993-10-18</w:t>
      </w:r>
    </w:p>
    <w:p w14:paraId="57D17F64" w14:textId="77777777" w:rsidR="007433CD" w:rsidRDefault="00000000">
      <w:pPr>
        <w:pStyle w:val="SourceCode"/>
      </w:pPr>
      <w:r>
        <w:rPr>
          <w:rStyle w:val="VerbatimChar"/>
        </w:rPr>
        <w:t>1993-10-19</w:t>
      </w:r>
    </w:p>
    <w:p w14:paraId="57D17F65" w14:textId="77777777" w:rsidR="007433CD" w:rsidRDefault="00000000">
      <w:pPr>
        <w:pStyle w:val="SourceCode"/>
      </w:pPr>
      <w:r>
        <w:rPr>
          <w:rStyle w:val="VerbatimChar"/>
        </w:rPr>
        <w:t>1993-10-20</w:t>
      </w:r>
    </w:p>
    <w:p w14:paraId="57D17F66" w14:textId="77777777" w:rsidR="007433CD" w:rsidRDefault="00000000">
      <w:pPr>
        <w:pStyle w:val="SourceCode"/>
      </w:pPr>
      <w:r>
        <w:rPr>
          <w:rStyle w:val="VerbatimChar"/>
        </w:rPr>
        <w:t>1993-10-21</w:t>
      </w:r>
    </w:p>
    <w:p w14:paraId="57D17F67" w14:textId="77777777" w:rsidR="007433CD" w:rsidRDefault="00000000">
      <w:pPr>
        <w:pStyle w:val="SourceCode"/>
      </w:pPr>
      <w:r>
        <w:rPr>
          <w:rStyle w:val="VerbatimChar"/>
        </w:rPr>
        <w:t>1993-10-22</w:t>
      </w:r>
    </w:p>
    <w:p w14:paraId="57D17F68" w14:textId="77777777" w:rsidR="007433CD" w:rsidRDefault="00000000">
      <w:pPr>
        <w:pStyle w:val="SourceCode"/>
      </w:pPr>
      <w:r>
        <w:rPr>
          <w:rStyle w:val="VerbatimChar"/>
        </w:rPr>
        <w:t>1993-10-23</w:t>
      </w:r>
    </w:p>
    <w:p w14:paraId="57D17F69" w14:textId="77777777" w:rsidR="007433CD" w:rsidRDefault="00000000">
      <w:pPr>
        <w:pStyle w:val="SourceCode"/>
      </w:pPr>
      <w:r>
        <w:rPr>
          <w:rStyle w:val="VerbatimChar"/>
        </w:rPr>
        <w:lastRenderedPageBreak/>
        <w:t>1993-10-24</w:t>
      </w:r>
    </w:p>
    <w:p w14:paraId="57D17F6A" w14:textId="77777777" w:rsidR="007433CD" w:rsidRDefault="00000000">
      <w:pPr>
        <w:pStyle w:val="SourceCode"/>
      </w:pPr>
      <w:r>
        <w:rPr>
          <w:rStyle w:val="VerbatimChar"/>
        </w:rPr>
        <w:t>1993-10-25</w:t>
      </w:r>
    </w:p>
    <w:p w14:paraId="57D17F6B" w14:textId="77777777" w:rsidR="007433CD" w:rsidRDefault="00000000">
      <w:pPr>
        <w:pStyle w:val="SourceCode"/>
      </w:pPr>
      <w:r>
        <w:rPr>
          <w:rStyle w:val="VerbatimChar"/>
        </w:rPr>
        <w:t>1993-10-26</w:t>
      </w:r>
    </w:p>
    <w:p w14:paraId="57D17F6C" w14:textId="77777777" w:rsidR="007433CD" w:rsidRDefault="00000000">
      <w:pPr>
        <w:pStyle w:val="SourceCode"/>
      </w:pPr>
      <w:r>
        <w:rPr>
          <w:rStyle w:val="VerbatimChar"/>
        </w:rPr>
        <w:t>1993-10-27</w:t>
      </w:r>
    </w:p>
    <w:p w14:paraId="57D17F6D" w14:textId="77777777" w:rsidR="007433CD" w:rsidRDefault="00000000">
      <w:pPr>
        <w:pStyle w:val="SourceCode"/>
      </w:pPr>
      <w:r>
        <w:rPr>
          <w:rStyle w:val="VerbatimChar"/>
        </w:rPr>
        <w:t>1993-10-28</w:t>
      </w:r>
    </w:p>
    <w:p w14:paraId="57D17F6E" w14:textId="77777777" w:rsidR="007433CD" w:rsidRDefault="00000000">
      <w:pPr>
        <w:pStyle w:val="SourceCode"/>
      </w:pPr>
      <w:r>
        <w:rPr>
          <w:rStyle w:val="VerbatimChar"/>
        </w:rPr>
        <w:t>1993-10-29</w:t>
      </w:r>
    </w:p>
    <w:p w14:paraId="57D17F6F" w14:textId="77777777" w:rsidR="007433CD" w:rsidRDefault="00000000">
      <w:pPr>
        <w:pStyle w:val="SourceCode"/>
      </w:pPr>
      <w:r>
        <w:rPr>
          <w:rStyle w:val="VerbatimChar"/>
        </w:rPr>
        <w:t>1993-10-30</w:t>
      </w:r>
    </w:p>
    <w:p w14:paraId="57D17F70" w14:textId="77777777" w:rsidR="007433CD" w:rsidRDefault="00000000">
      <w:pPr>
        <w:pStyle w:val="SourceCode"/>
      </w:pPr>
      <w:r>
        <w:rPr>
          <w:rStyle w:val="VerbatimChar"/>
        </w:rPr>
        <w:t>1993-10-31</w:t>
      </w:r>
    </w:p>
    <w:p w14:paraId="57D17F71" w14:textId="77777777" w:rsidR="007433CD" w:rsidRDefault="00000000">
      <w:pPr>
        <w:pStyle w:val="SourceCode"/>
      </w:pPr>
      <w:r>
        <w:rPr>
          <w:rStyle w:val="VerbatimChar"/>
        </w:rPr>
        <w:t>1993-11-01</w:t>
      </w:r>
    </w:p>
    <w:p w14:paraId="57D17F72" w14:textId="77777777" w:rsidR="007433CD" w:rsidRDefault="00000000">
      <w:pPr>
        <w:pStyle w:val="SourceCode"/>
      </w:pPr>
      <w:r>
        <w:rPr>
          <w:rStyle w:val="VerbatimChar"/>
        </w:rPr>
        <w:t>1993-11-02</w:t>
      </w:r>
    </w:p>
    <w:p w14:paraId="57D17F73" w14:textId="77777777" w:rsidR="007433CD" w:rsidRDefault="00000000">
      <w:pPr>
        <w:pStyle w:val="SourceCode"/>
      </w:pPr>
      <w:r>
        <w:rPr>
          <w:rStyle w:val="VerbatimChar"/>
        </w:rPr>
        <w:t>1993-11-03</w:t>
      </w:r>
    </w:p>
    <w:p w14:paraId="57D17F74" w14:textId="77777777" w:rsidR="007433CD" w:rsidRDefault="00000000">
      <w:pPr>
        <w:pStyle w:val="SourceCode"/>
      </w:pPr>
      <w:r>
        <w:rPr>
          <w:rStyle w:val="VerbatimChar"/>
        </w:rPr>
        <w:t>1993-11-04</w:t>
      </w:r>
    </w:p>
    <w:p w14:paraId="57D17F75" w14:textId="77777777" w:rsidR="007433CD" w:rsidRDefault="00000000">
      <w:pPr>
        <w:pStyle w:val="SourceCode"/>
      </w:pPr>
      <w:r>
        <w:rPr>
          <w:rStyle w:val="VerbatimChar"/>
        </w:rPr>
        <w:t>1993-11-05</w:t>
      </w:r>
    </w:p>
    <w:p w14:paraId="57D17F76" w14:textId="77777777" w:rsidR="007433CD" w:rsidRDefault="00000000">
      <w:pPr>
        <w:pStyle w:val="SourceCode"/>
      </w:pPr>
      <w:r>
        <w:rPr>
          <w:rStyle w:val="VerbatimChar"/>
        </w:rPr>
        <w:t>1993-11-06</w:t>
      </w:r>
    </w:p>
    <w:p w14:paraId="57D17F77" w14:textId="77777777" w:rsidR="007433CD" w:rsidRDefault="00000000">
      <w:pPr>
        <w:pStyle w:val="SourceCode"/>
      </w:pPr>
      <w:r>
        <w:rPr>
          <w:rStyle w:val="VerbatimChar"/>
        </w:rPr>
        <w:t>1993-11-07</w:t>
      </w:r>
    </w:p>
    <w:p w14:paraId="57D17F78" w14:textId="77777777" w:rsidR="007433CD" w:rsidRDefault="00000000">
      <w:pPr>
        <w:pStyle w:val="SourceCode"/>
      </w:pPr>
      <w:r>
        <w:rPr>
          <w:rStyle w:val="VerbatimChar"/>
        </w:rPr>
        <w:t>1993-11-08</w:t>
      </w:r>
    </w:p>
    <w:p w14:paraId="57D17F79" w14:textId="77777777" w:rsidR="007433CD" w:rsidRDefault="00000000">
      <w:pPr>
        <w:pStyle w:val="SourceCode"/>
      </w:pPr>
      <w:r>
        <w:rPr>
          <w:rStyle w:val="VerbatimChar"/>
        </w:rPr>
        <w:t>1993-11-09</w:t>
      </w:r>
    </w:p>
    <w:p w14:paraId="57D17F7A" w14:textId="77777777" w:rsidR="007433CD" w:rsidRDefault="00000000">
      <w:pPr>
        <w:pStyle w:val="SourceCode"/>
      </w:pPr>
      <w:r>
        <w:rPr>
          <w:rStyle w:val="VerbatimChar"/>
        </w:rPr>
        <w:t>1993-11-10</w:t>
      </w:r>
    </w:p>
    <w:p w14:paraId="57D17F7B" w14:textId="77777777" w:rsidR="007433CD" w:rsidRDefault="00000000">
      <w:pPr>
        <w:pStyle w:val="SourceCode"/>
      </w:pPr>
      <w:r>
        <w:rPr>
          <w:rStyle w:val="VerbatimChar"/>
        </w:rPr>
        <w:t>1993-11-11</w:t>
      </w:r>
    </w:p>
    <w:p w14:paraId="57D17F7C" w14:textId="77777777" w:rsidR="007433CD" w:rsidRDefault="00000000">
      <w:pPr>
        <w:pStyle w:val="SourceCode"/>
      </w:pPr>
      <w:r>
        <w:rPr>
          <w:rStyle w:val="VerbatimChar"/>
        </w:rPr>
        <w:t>1993-11-12</w:t>
      </w:r>
    </w:p>
    <w:p w14:paraId="57D17F7D" w14:textId="77777777" w:rsidR="007433CD" w:rsidRDefault="00000000">
      <w:pPr>
        <w:pStyle w:val="SourceCode"/>
      </w:pPr>
      <w:r>
        <w:rPr>
          <w:rStyle w:val="VerbatimChar"/>
        </w:rPr>
        <w:t>1993-11-13</w:t>
      </w:r>
    </w:p>
    <w:p w14:paraId="57D17F7E" w14:textId="77777777" w:rsidR="007433CD" w:rsidRDefault="00000000">
      <w:pPr>
        <w:pStyle w:val="SourceCode"/>
      </w:pPr>
      <w:r>
        <w:rPr>
          <w:rStyle w:val="VerbatimChar"/>
        </w:rPr>
        <w:t>1993-11-14</w:t>
      </w:r>
    </w:p>
    <w:p w14:paraId="57D17F7F" w14:textId="77777777" w:rsidR="007433CD" w:rsidRDefault="00000000">
      <w:pPr>
        <w:pStyle w:val="SourceCode"/>
      </w:pPr>
      <w:r>
        <w:rPr>
          <w:rStyle w:val="VerbatimChar"/>
        </w:rPr>
        <w:t>1993-11-15</w:t>
      </w:r>
    </w:p>
    <w:p w14:paraId="57D17F80" w14:textId="77777777" w:rsidR="007433CD" w:rsidRDefault="00000000">
      <w:pPr>
        <w:pStyle w:val="SourceCode"/>
      </w:pPr>
      <w:r>
        <w:rPr>
          <w:rStyle w:val="VerbatimChar"/>
        </w:rPr>
        <w:t>1993-11-16</w:t>
      </w:r>
    </w:p>
    <w:p w14:paraId="57D17F81" w14:textId="77777777" w:rsidR="007433CD" w:rsidRDefault="00000000">
      <w:pPr>
        <w:pStyle w:val="SourceCode"/>
      </w:pPr>
      <w:r>
        <w:rPr>
          <w:rStyle w:val="VerbatimChar"/>
        </w:rPr>
        <w:t>1993-11-17</w:t>
      </w:r>
    </w:p>
    <w:p w14:paraId="57D17F82" w14:textId="77777777" w:rsidR="007433CD" w:rsidRDefault="00000000">
      <w:pPr>
        <w:pStyle w:val="SourceCode"/>
      </w:pPr>
      <w:r>
        <w:rPr>
          <w:rStyle w:val="VerbatimChar"/>
        </w:rPr>
        <w:t>1993-11-18</w:t>
      </w:r>
    </w:p>
    <w:p w14:paraId="57D17F83" w14:textId="77777777" w:rsidR="007433CD" w:rsidRDefault="00000000">
      <w:pPr>
        <w:pStyle w:val="SourceCode"/>
      </w:pPr>
      <w:r>
        <w:rPr>
          <w:rStyle w:val="VerbatimChar"/>
        </w:rPr>
        <w:t>1993-11-19</w:t>
      </w:r>
    </w:p>
    <w:p w14:paraId="57D17F84" w14:textId="77777777" w:rsidR="007433CD" w:rsidRDefault="00000000">
      <w:pPr>
        <w:pStyle w:val="SourceCode"/>
      </w:pPr>
      <w:r>
        <w:rPr>
          <w:rStyle w:val="VerbatimChar"/>
        </w:rPr>
        <w:t>1993-11-20</w:t>
      </w:r>
    </w:p>
    <w:p w14:paraId="57D17F85" w14:textId="77777777" w:rsidR="007433CD" w:rsidRDefault="00000000">
      <w:pPr>
        <w:pStyle w:val="SourceCode"/>
      </w:pPr>
      <w:r>
        <w:rPr>
          <w:rStyle w:val="VerbatimChar"/>
        </w:rPr>
        <w:lastRenderedPageBreak/>
        <w:t>1993-11-21</w:t>
      </w:r>
    </w:p>
    <w:p w14:paraId="57D17F86" w14:textId="77777777" w:rsidR="007433CD" w:rsidRDefault="00000000">
      <w:pPr>
        <w:pStyle w:val="SourceCode"/>
      </w:pPr>
      <w:r>
        <w:rPr>
          <w:rStyle w:val="VerbatimChar"/>
        </w:rPr>
        <w:t>1993-11-22</w:t>
      </w:r>
    </w:p>
    <w:p w14:paraId="57D17F87" w14:textId="77777777" w:rsidR="007433CD" w:rsidRDefault="00000000">
      <w:pPr>
        <w:pStyle w:val="SourceCode"/>
      </w:pPr>
      <w:r>
        <w:rPr>
          <w:rStyle w:val="VerbatimChar"/>
        </w:rPr>
        <w:t>1993-11-23</w:t>
      </w:r>
    </w:p>
    <w:p w14:paraId="57D17F88" w14:textId="77777777" w:rsidR="007433CD" w:rsidRDefault="00000000">
      <w:pPr>
        <w:pStyle w:val="SourceCode"/>
      </w:pPr>
      <w:r>
        <w:rPr>
          <w:rStyle w:val="VerbatimChar"/>
        </w:rPr>
        <w:t>1993-11-24</w:t>
      </w:r>
    </w:p>
    <w:p w14:paraId="57D17F89" w14:textId="77777777" w:rsidR="007433CD" w:rsidRDefault="00000000">
      <w:pPr>
        <w:pStyle w:val="SourceCode"/>
      </w:pPr>
      <w:r>
        <w:rPr>
          <w:rStyle w:val="VerbatimChar"/>
        </w:rPr>
        <w:t>1993-11-25</w:t>
      </w:r>
    </w:p>
    <w:p w14:paraId="57D17F8A" w14:textId="77777777" w:rsidR="007433CD" w:rsidRDefault="00000000">
      <w:pPr>
        <w:pStyle w:val="SourceCode"/>
      </w:pPr>
      <w:r>
        <w:rPr>
          <w:rStyle w:val="VerbatimChar"/>
        </w:rPr>
        <w:t>1993-11-26</w:t>
      </w:r>
    </w:p>
    <w:p w14:paraId="57D17F8B" w14:textId="77777777" w:rsidR="007433CD" w:rsidRDefault="00000000">
      <w:pPr>
        <w:pStyle w:val="SourceCode"/>
      </w:pPr>
      <w:r>
        <w:rPr>
          <w:rStyle w:val="VerbatimChar"/>
        </w:rPr>
        <w:t>1993-11-27</w:t>
      </w:r>
    </w:p>
    <w:p w14:paraId="57D17F8C" w14:textId="77777777" w:rsidR="007433CD" w:rsidRDefault="00000000">
      <w:pPr>
        <w:pStyle w:val="SourceCode"/>
      </w:pPr>
      <w:r>
        <w:rPr>
          <w:rStyle w:val="VerbatimChar"/>
        </w:rPr>
        <w:t>1993-11-28</w:t>
      </w:r>
    </w:p>
    <w:p w14:paraId="57D17F8D" w14:textId="77777777" w:rsidR="007433CD" w:rsidRDefault="00000000">
      <w:pPr>
        <w:pStyle w:val="SourceCode"/>
      </w:pPr>
      <w:r>
        <w:rPr>
          <w:rStyle w:val="VerbatimChar"/>
        </w:rPr>
        <w:t>1993-11-29</w:t>
      </w:r>
    </w:p>
    <w:p w14:paraId="57D17F8E" w14:textId="77777777" w:rsidR="007433CD" w:rsidRDefault="00000000">
      <w:pPr>
        <w:pStyle w:val="SourceCode"/>
      </w:pPr>
      <w:r>
        <w:rPr>
          <w:rStyle w:val="VerbatimChar"/>
        </w:rPr>
        <w:t>1993-11-30</w:t>
      </w:r>
    </w:p>
    <w:p w14:paraId="57D17F8F" w14:textId="77777777" w:rsidR="007433CD" w:rsidRDefault="00000000">
      <w:pPr>
        <w:pStyle w:val="SourceCode"/>
      </w:pPr>
      <w:r>
        <w:rPr>
          <w:rStyle w:val="VerbatimChar"/>
        </w:rPr>
        <w:t>1993-12-01</w:t>
      </w:r>
    </w:p>
    <w:p w14:paraId="57D17F90" w14:textId="77777777" w:rsidR="007433CD" w:rsidRDefault="00000000">
      <w:pPr>
        <w:pStyle w:val="SourceCode"/>
      </w:pPr>
      <w:r>
        <w:rPr>
          <w:rStyle w:val="VerbatimChar"/>
        </w:rPr>
        <w:t>1993-12-02</w:t>
      </w:r>
    </w:p>
    <w:p w14:paraId="57D17F91" w14:textId="77777777" w:rsidR="007433CD" w:rsidRDefault="00000000">
      <w:pPr>
        <w:pStyle w:val="SourceCode"/>
      </w:pPr>
      <w:r>
        <w:rPr>
          <w:rStyle w:val="VerbatimChar"/>
        </w:rPr>
        <w:t>1993-12-03</w:t>
      </w:r>
    </w:p>
    <w:p w14:paraId="57D17F92" w14:textId="77777777" w:rsidR="007433CD" w:rsidRDefault="00000000">
      <w:pPr>
        <w:pStyle w:val="SourceCode"/>
      </w:pPr>
      <w:r>
        <w:rPr>
          <w:rStyle w:val="VerbatimChar"/>
        </w:rPr>
        <w:t>1993-12-04</w:t>
      </w:r>
    </w:p>
    <w:p w14:paraId="57D17F93" w14:textId="77777777" w:rsidR="007433CD" w:rsidRDefault="00000000">
      <w:pPr>
        <w:pStyle w:val="SourceCode"/>
      </w:pPr>
      <w:r>
        <w:rPr>
          <w:rStyle w:val="VerbatimChar"/>
        </w:rPr>
        <w:t>1993-12-05</w:t>
      </w:r>
    </w:p>
    <w:p w14:paraId="57D17F94" w14:textId="77777777" w:rsidR="007433CD" w:rsidRDefault="00000000">
      <w:pPr>
        <w:pStyle w:val="SourceCode"/>
      </w:pPr>
      <w:r>
        <w:rPr>
          <w:rStyle w:val="VerbatimChar"/>
        </w:rPr>
        <w:t>1993-12-06</w:t>
      </w:r>
    </w:p>
    <w:p w14:paraId="57D17F95" w14:textId="77777777" w:rsidR="007433CD" w:rsidRDefault="00000000">
      <w:pPr>
        <w:pStyle w:val="SourceCode"/>
      </w:pPr>
      <w:r>
        <w:rPr>
          <w:rStyle w:val="VerbatimChar"/>
        </w:rPr>
        <w:t>1993-12-07</w:t>
      </w:r>
    </w:p>
    <w:p w14:paraId="57D17F96" w14:textId="77777777" w:rsidR="007433CD" w:rsidRDefault="00000000">
      <w:pPr>
        <w:pStyle w:val="SourceCode"/>
      </w:pPr>
      <w:r>
        <w:rPr>
          <w:rStyle w:val="VerbatimChar"/>
        </w:rPr>
        <w:t>1993-12-08</w:t>
      </w:r>
    </w:p>
    <w:p w14:paraId="57D17F97" w14:textId="77777777" w:rsidR="007433CD" w:rsidRDefault="00000000">
      <w:pPr>
        <w:pStyle w:val="SourceCode"/>
      </w:pPr>
      <w:r>
        <w:rPr>
          <w:rStyle w:val="VerbatimChar"/>
        </w:rPr>
        <w:t>1993-12-09</w:t>
      </w:r>
    </w:p>
    <w:p w14:paraId="57D17F98" w14:textId="77777777" w:rsidR="007433CD" w:rsidRDefault="00000000">
      <w:pPr>
        <w:pStyle w:val="SourceCode"/>
      </w:pPr>
      <w:r>
        <w:rPr>
          <w:rStyle w:val="VerbatimChar"/>
        </w:rPr>
        <w:t>1993-12-10</w:t>
      </w:r>
    </w:p>
    <w:p w14:paraId="57D17F99" w14:textId="77777777" w:rsidR="007433CD" w:rsidRDefault="00000000">
      <w:pPr>
        <w:pStyle w:val="SourceCode"/>
      </w:pPr>
      <w:r>
        <w:rPr>
          <w:rStyle w:val="VerbatimChar"/>
        </w:rPr>
        <w:t>1993-12-11</w:t>
      </w:r>
    </w:p>
    <w:p w14:paraId="57D17F9A" w14:textId="77777777" w:rsidR="007433CD" w:rsidRDefault="00000000">
      <w:pPr>
        <w:pStyle w:val="SourceCode"/>
      </w:pPr>
      <w:r>
        <w:rPr>
          <w:rStyle w:val="VerbatimChar"/>
        </w:rPr>
        <w:t>1993-12-12</w:t>
      </w:r>
    </w:p>
    <w:p w14:paraId="57D17F9B" w14:textId="77777777" w:rsidR="007433CD" w:rsidRDefault="00000000">
      <w:pPr>
        <w:pStyle w:val="SourceCode"/>
      </w:pPr>
      <w:r>
        <w:rPr>
          <w:rStyle w:val="VerbatimChar"/>
        </w:rPr>
        <w:t>1993-12-13</w:t>
      </w:r>
    </w:p>
    <w:p w14:paraId="57D17F9C" w14:textId="77777777" w:rsidR="007433CD" w:rsidRDefault="00000000">
      <w:pPr>
        <w:pStyle w:val="SourceCode"/>
      </w:pPr>
      <w:r>
        <w:rPr>
          <w:rStyle w:val="VerbatimChar"/>
        </w:rPr>
        <w:t>1993-12-14</w:t>
      </w:r>
    </w:p>
    <w:p w14:paraId="57D17F9D" w14:textId="77777777" w:rsidR="007433CD" w:rsidRDefault="00000000">
      <w:pPr>
        <w:pStyle w:val="SourceCode"/>
      </w:pPr>
      <w:r>
        <w:rPr>
          <w:rStyle w:val="VerbatimChar"/>
        </w:rPr>
        <w:t>1993-12-15</w:t>
      </w:r>
    </w:p>
    <w:p w14:paraId="57D17F9E" w14:textId="77777777" w:rsidR="007433CD" w:rsidRDefault="00000000">
      <w:pPr>
        <w:pStyle w:val="SourceCode"/>
      </w:pPr>
      <w:r>
        <w:rPr>
          <w:rStyle w:val="VerbatimChar"/>
        </w:rPr>
        <w:t>1993-12-16</w:t>
      </w:r>
    </w:p>
    <w:p w14:paraId="57D17F9F" w14:textId="77777777" w:rsidR="007433CD" w:rsidRDefault="00000000">
      <w:pPr>
        <w:pStyle w:val="SourceCode"/>
      </w:pPr>
      <w:r>
        <w:rPr>
          <w:rStyle w:val="VerbatimChar"/>
        </w:rPr>
        <w:t>1993-12-17</w:t>
      </w:r>
    </w:p>
    <w:p w14:paraId="57D17FA0" w14:textId="77777777" w:rsidR="007433CD" w:rsidRDefault="00000000">
      <w:pPr>
        <w:pStyle w:val="SourceCode"/>
      </w:pPr>
      <w:r>
        <w:rPr>
          <w:rStyle w:val="VerbatimChar"/>
        </w:rPr>
        <w:t>1993-12-18</w:t>
      </w:r>
    </w:p>
    <w:p w14:paraId="57D17FA1" w14:textId="77777777" w:rsidR="007433CD" w:rsidRDefault="00000000">
      <w:pPr>
        <w:pStyle w:val="SourceCode"/>
      </w:pPr>
      <w:r>
        <w:rPr>
          <w:rStyle w:val="VerbatimChar"/>
        </w:rPr>
        <w:lastRenderedPageBreak/>
        <w:t>1993-12-19</w:t>
      </w:r>
    </w:p>
    <w:p w14:paraId="57D17FA2" w14:textId="77777777" w:rsidR="007433CD" w:rsidRDefault="00000000">
      <w:pPr>
        <w:pStyle w:val="SourceCode"/>
      </w:pPr>
      <w:r>
        <w:rPr>
          <w:rStyle w:val="VerbatimChar"/>
        </w:rPr>
        <w:t>1993-12-20</w:t>
      </w:r>
    </w:p>
    <w:p w14:paraId="57D17FA3" w14:textId="77777777" w:rsidR="007433CD" w:rsidRDefault="00000000">
      <w:pPr>
        <w:pStyle w:val="SourceCode"/>
      </w:pPr>
      <w:r>
        <w:rPr>
          <w:rStyle w:val="VerbatimChar"/>
        </w:rPr>
        <w:t>1993-12-21</w:t>
      </w:r>
    </w:p>
    <w:p w14:paraId="57D17FA4" w14:textId="77777777" w:rsidR="007433CD" w:rsidRDefault="00000000">
      <w:pPr>
        <w:pStyle w:val="SourceCode"/>
      </w:pPr>
      <w:r>
        <w:rPr>
          <w:rStyle w:val="VerbatimChar"/>
        </w:rPr>
        <w:t>1993-12-22</w:t>
      </w:r>
    </w:p>
    <w:p w14:paraId="57D17FA5" w14:textId="77777777" w:rsidR="007433CD" w:rsidRDefault="00000000">
      <w:pPr>
        <w:pStyle w:val="SourceCode"/>
      </w:pPr>
      <w:r>
        <w:rPr>
          <w:rStyle w:val="VerbatimChar"/>
        </w:rPr>
        <w:t>1993-12-23</w:t>
      </w:r>
    </w:p>
    <w:p w14:paraId="57D17FA6" w14:textId="77777777" w:rsidR="007433CD" w:rsidRDefault="00000000">
      <w:pPr>
        <w:pStyle w:val="SourceCode"/>
      </w:pPr>
      <w:r>
        <w:rPr>
          <w:rStyle w:val="VerbatimChar"/>
        </w:rPr>
        <w:t>1993-12-24</w:t>
      </w:r>
    </w:p>
    <w:p w14:paraId="57D17FA7" w14:textId="77777777" w:rsidR="007433CD" w:rsidRDefault="00000000">
      <w:pPr>
        <w:pStyle w:val="SourceCode"/>
      </w:pPr>
      <w:r>
        <w:rPr>
          <w:rStyle w:val="VerbatimChar"/>
        </w:rPr>
        <w:t>1993-12-25</w:t>
      </w:r>
    </w:p>
    <w:p w14:paraId="57D17FA8" w14:textId="77777777" w:rsidR="007433CD" w:rsidRDefault="00000000">
      <w:pPr>
        <w:pStyle w:val="SourceCode"/>
      </w:pPr>
      <w:r>
        <w:rPr>
          <w:rStyle w:val="VerbatimChar"/>
        </w:rPr>
        <w:t>1993-12-26</w:t>
      </w:r>
    </w:p>
    <w:p w14:paraId="57D17FA9" w14:textId="77777777" w:rsidR="007433CD" w:rsidRDefault="00000000">
      <w:pPr>
        <w:pStyle w:val="SourceCode"/>
      </w:pPr>
      <w:r>
        <w:rPr>
          <w:rStyle w:val="VerbatimChar"/>
        </w:rPr>
        <w:t>1993-12-27</w:t>
      </w:r>
    </w:p>
    <w:p w14:paraId="57D17FAA" w14:textId="77777777" w:rsidR="007433CD" w:rsidRDefault="00000000">
      <w:pPr>
        <w:pStyle w:val="SourceCode"/>
      </w:pPr>
      <w:r>
        <w:rPr>
          <w:rStyle w:val="VerbatimChar"/>
        </w:rPr>
        <w:t>1993-12-28</w:t>
      </w:r>
    </w:p>
    <w:p w14:paraId="57D17FAB" w14:textId="77777777" w:rsidR="007433CD" w:rsidRDefault="00000000">
      <w:pPr>
        <w:pStyle w:val="SourceCode"/>
      </w:pPr>
      <w:r>
        <w:rPr>
          <w:rStyle w:val="VerbatimChar"/>
        </w:rPr>
        <w:t>1993-12-29</w:t>
      </w:r>
    </w:p>
    <w:p w14:paraId="57D17FAC" w14:textId="77777777" w:rsidR="007433CD" w:rsidRDefault="00000000">
      <w:pPr>
        <w:pStyle w:val="SourceCode"/>
      </w:pPr>
      <w:r>
        <w:rPr>
          <w:rStyle w:val="VerbatimChar"/>
        </w:rPr>
        <w:t>1993-12-30</w:t>
      </w:r>
    </w:p>
    <w:p w14:paraId="57D17FAD" w14:textId="77777777" w:rsidR="007433CD" w:rsidRDefault="00000000">
      <w:pPr>
        <w:pStyle w:val="SourceCode"/>
      </w:pPr>
      <w:r>
        <w:rPr>
          <w:rStyle w:val="VerbatimChar"/>
        </w:rPr>
        <w:t>1993-12-31</w:t>
      </w:r>
    </w:p>
    <w:p w14:paraId="57D17FAE" w14:textId="77777777" w:rsidR="007433CD" w:rsidRDefault="00000000">
      <w:pPr>
        <w:pStyle w:val="SourceCode"/>
      </w:pPr>
      <w:r>
        <w:rPr>
          <w:rStyle w:val="VerbatimChar"/>
        </w:rPr>
        <w:t>1994-01-01</w:t>
      </w:r>
    </w:p>
    <w:p w14:paraId="57D17FAF" w14:textId="77777777" w:rsidR="007433CD" w:rsidRDefault="00000000">
      <w:pPr>
        <w:pStyle w:val="SourceCode"/>
      </w:pPr>
      <w:r>
        <w:rPr>
          <w:rStyle w:val="VerbatimChar"/>
        </w:rPr>
        <w:t>1994-01-02</w:t>
      </w:r>
    </w:p>
    <w:p w14:paraId="57D17FB0" w14:textId="77777777" w:rsidR="007433CD" w:rsidRDefault="00000000">
      <w:pPr>
        <w:pStyle w:val="SourceCode"/>
      </w:pPr>
      <w:r>
        <w:rPr>
          <w:rStyle w:val="VerbatimChar"/>
        </w:rPr>
        <w:t>1994-01-03</w:t>
      </w:r>
    </w:p>
    <w:p w14:paraId="57D17FB1" w14:textId="77777777" w:rsidR="007433CD" w:rsidRDefault="00000000">
      <w:pPr>
        <w:pStyle w:val="SourceCode"/>
      </w:pPr>
      <w:r>
        <w:rPr>
          <w:rStyle w:val="VerbatimChar"/>
        </w:rPr>
        <w:t>1994-01-04</w:t>
      </w:r>
    </w:p>
    <w:p w14:paraId="57D17FB2" w14:textId="77777777" w:rsidR="007433CD" w:rsidRDefault="00000000">
      <w:pPr>
        <w:pStyle w:val="SourceCode"/>
      </w:pPr>
      <w:r>
        <w:rPr>
          <w:rStyle w:val="VerbatimChar"/>
        </w:rPr>
        <w:t>1994-01-05</w:t>
      </w:r>
    </w:p>
    <w:p w14:paraId="57D17FB3" w14:textId="77777777" w:rsidR="007433CD" w:rsidRDefault="00000000">
      <w:pPr>
        <w:pStyle w:val="SourceCode"/>
      </w:pPr>
      <w:r>
        <w:rPr>
          <w:rStyle w:val="VerbatimChar"/>
        </w:rPr>
        <w:t>1994-01-06</w:t>
      </w:r>
    </w:p>
    <w:p w14:paraId="57D17FB4" w14:textId="77777777" w:rsidR="007433CD" w:rsidRDefault="00000000">
      <w:pPr>
        <w:pStyle w:val="SourceCode"/>
      </w:pPr>
      <w:r>
        <w:rPr>
          <w:rStyle w:val="VerbatimChar"/>
        </w:rPr>
        <w:t>1994-01-07</w:t>
      </w:r>
    </w:p>
    <w:p w14:paraId="57D17FB5" w14:textId="77777777" w:rsidR="007433CD" w:rsidRDefault="00000000">
      <w:pPr>
        <w:pStyle w:val="SourceCode"/>
      </w:pPr>
      <w:r>
        <w:rPr>
          <w:rStyle w:val="VerbatimChar"/>
        </w:rPr>
        <w:t>1994-01-08</w:t>
      </w:r>
    </w:p>
    <w:p w14:paraId="57D17FB6" w14:textId="77777777" w:rsidR="007433CD" w:rsidRDefault="00000000">
      <w:pPr>
        <w:pStyle w:val="SourceCode"/>
      </w:pPr>
      <w:r>
        <w:rPr>
          <w:rStyle w:val="VerbatimChar"/>
        </w:rPr>
        <w:t>1994-01-09</w:t>
      </w:r>
    </w:p>
    <w:p w14:paraId="57D17FB7" w14:textId="77777777" w:rsidR="007433CD" w:rsidRDefault="00000000">
      <w:pPr>
        <w:pStyle w:val="SourceCode"/>
      </w:pPr>
      <w:r>
        <w:rPr>
          <w:rStyle w:val="VerbatimChar"/>
        </w:rPr>
        <w:t>1994-01-10</w:t>
      </w:r>
    </w:p>
    <w:p w14:paraId="57D17FB8" w14:textId="77777777" w:rsidR="007433CD" w:rsidRDefault="00000000">
      <w:pPr>
        <w:pStyle w:val="SourceCode"/>
      </w:pPr>
      <w:r>
        <w:rPr>
          <w:rStyle w:val="VerbatimChar"/>
        </w:rPr>
        <w:t>1994-01-11</w:t>
      </w:r>
    </w:p>
    <w:p w14:paraId="57D17FB9" w14:textId="77777777" w:rsidR="007433CD" w:rsidRDefault="00000000">
      <w:pPr>
        <w:pStyle w:val="SourceCode"/>
      </w:pPr>
      <w:r>
        <w:rPr>
          <w:rStyle w:val="VerbatimChar"/>
        </w:rPr>
        <w:t>1994-01-12</w:t>
      </w:r>
    </w:p>
    <w:p w14:paraId="57D17FBA" w14:textId="77777777" w:rsidR="007433CD" w:rsidRDefault="00000000">
      <w:pPr>
        <w:pStyle w:val="SourceCode"/>
      </w:pPr>
      <w:r>
        <w:rPr>
          <w:rStyle w:val="VerbatimChar"/>
        </w:rPr>
        <w:t>1994-01-13</w:t>
      </w:r>
    </w:p>
    <w:p w14:paraId="57D17FBB" w14:textId="77777777" w:rsidR="007433CD" w:rsidRDefault="00000000">
      <w:pPr>
        <w:pStyle w:val="SourceCode"/>
      </w:pPr>
      <w:r>
        <w:rPr>
          <w:rStyle w:val="VerbatimChar"/>
        </w:rPr>
        <w:t>1994-01-14</w:t>
      </w:r>
    </w:p>
    <w:p w14:paraId="57D17FBC" w14:textId="77777777" w:rsidR="007433CD" w:rsidRDefault="00000000">
      <w:pPr>
        <w:pStyle w:val="SourceCode"/>
      </w:pPr>
      <w:r>
        <w:rPr>
          <w:rStyle w:val="VerbatimChar"/>
        </w:rPr>
        <w:t>1994-01-15</w:t>
      </w:r>
    </w:p>
    <w:p w14:paraId="57D17FBD" w14:textId="77777777" w:rsidR="007433CD" w:rsidRDefault="00000000">
      <w:pPr>
        <w:pStyle w:val="SourceCode"/>
      </w:pPr>
      <w:r>
        <w:rPr>
          <w:rStyle w:val="VerbatimChar"/>
        </w:rPr>
        <w:lastRenderedPageBreak/>
        <w:t>1994-01-16</w:t>
      </w:r>
    </w:p>
    <w:p w14:paraId="57D17FBE" w14:textId="77777777" w:rsidR="007433CD" w:rsidRDefault="00000000">
      <w:pPr>
        <w:pStyle w:val="SourceCode"/>
      </w:pPr>
      <w:r>
        <w:rPr>
          <w:rStyle w:val="VerbatimChar"/>
        </w:rPr>
        <w:t>1994-01-17</w:t>
      </w:r>
    </w:p>
    <w:p w14:paraId="57D17FBF" w14:textId="77777777" w:rsidR="007433CD" w:rsidRDefault="00000000">
      <w:pPr>
        <w:pStyle w:val="SourceCode"/>
      </w:pPr>
      <w:r>
        <w:rPr>
          <w:rStyle w:val="VerbatimChar"/>
        </w:rPr>
        <w:t>1994-01-18</w:t>
      </w:r>
    </w:p>
    <w:p w14:paraId="57D17FC0" w14:textId="77777777" w:rsidR="007433CD" w:rsidRDefault="00000000">
      <w:pPr>
        <w:pStyle w:val="SourceCode"/>
      </w:pPr>
      <w:r>
        <w:rPr>
          <w:rStyle w:val="VerbatimChar"/>
        </w:rPr>
        <w:t>1994-01-19</w:t>
      </w:r>
    </w:p>
    <w:p w14:paraId="57D17FC1" w14:textId="77777777" w:rsidR="007433CD" w:rsidRDefault="00000000">
      <w:pPr>
        <w:pStyle w:val="SourceCode"/>
      </w:pPr>
      <w:r>
        <w:rPr>
          <w:rStyle w:val="VerbatimChar"/>
        </w:rPr>
        <w:t>1994-01-20</w:t>
      </w:r>
    </w:p>
    <w:p w14:paraId="57D17FC2" w14:textId="77777777" w:rsidR="007433CD" w:rsidRDefault="00000000">
      <w:pPr>
        <w:pStyle w:val="SourceCode"/>
      </w:pPr>
      <w:r>
        <w:rPr>
          <w:rStyle w:val="VerbatimChar"/>
        </w:rPr>
        <w:t>1994-01-21</w:t>
      </w:r>
    </w:p>
    <w:p w14:paraId="57D17FC3" w14:textId="77777777" w:rsidR="007433CD" w:rsidRDefault="00000000">
      <w:pPr>
        <w:pStyle w:val="SourceCode"/>
      </w:pPr>
      <w:r>
        <w:rPr>
          <w:rStyle w:val="VerbatimChar"/>
        </w:rPr>
        <w:t>1994-01-22</w:t>
      </w:r>
    </w:p>
    <w:p w14:paraId="57D17FC4" w14:textId="77777777" w:rsidR="007433CD" w:rsidRDefault="00000000">
      <w:pPr>
        <w:pStyle w:val="SourceCode"/>
      </w:pPr>
      <w:r>
        <w:rPr>
          <w:rStyle w:val="VerbatimChar"/>
        </w:rPr>
        <w:t>1994-01-23</w:t>
      </w:r>
    </w:p>
    <w:p w14:paraId="57D17FC5" w14:textId="77777777" w:rsidR="007433CD" w:rsidRDefault="00000000">
      <w:pPr>
        <w:pStyle w:val="SourceCode"/>
      </w:pPr>
      <w:r>
        <w:rPr>
          <w:rStyle w:val="VerbatimChar"/>
        </w:rPr>
        <w:t>1994-01-24</w:t>
      </w:r>
    </w:p>
    <w:p w14:paraId="57D17FC6" w14:textId="77777777" w:rsidR="007433CD" w:rsidRDefault="00000000">
      <w:pPr>
        <w:pStyle w:val="SourceCode"/>
      </w:pPr>
      <w:r>
        <w:rPr>
          <w:rStyle w:val="VerbatimChar"/>
        </w:rPr>
        <w:t>1994-01-25</w:t>
      </w:r>
    </w:p>
    <w:p w14:paraId="57D17FC7" w14:textId="77777777" w:rsidR="007433CD" w:rsidRDefault="00000000">
      <w:pPr>
        <w:pStyle w:val="SourceCode"/>
      </w:pPr>
      <w:r>
        <w:rPr>
          <w:rStyle w:val="VerbatimChar"/>
        </w:rPr>
        <w:t>1994-01-26</w:t>
      </w:r>
    </w:p>
    <w:p w14:paraId="57D17FC8" w14:textId="77777777" w:rsidR="007433CD" w:rsidRDefault="00000000">
      <w:pPr>
        <w:pStyle w:val="SourceCode"/>
      </w:pPr>
      <w:r>
        <w:rPr>
          <w:rStyle w:val="VerbatimChar"/>
        </w:rPr>
        <w:t>1994-01-27</w:t>
      </w:r>
    </w:p>
    <w:p w14:paraId="57D17FC9" w14:textId="77777777" w:rsidR="007433CD" w:rsidRDefault="00000000">
      <w:pPr>
        <w:pStyle w:val="SourceCode"/>
      </w:pPr>
      <w:r>
        <w:rPr>
          <w:rStyle w:val="VerbatimChar"/>
        </w:rPr>
        <w:t>1994-01-28</w:t>
      </w:r>
    </w:p>
    <w:p w14:paraId="57D17FCA" w14:textId="77777777" w:rsidR="007433CD" w:rsidRDefault="00000000">
      <w:pPr>
        <w:pStyle w:val="SourceCode"/>
      </w:pPr>
      <w:r>
        <w:rPr>
          <w:rStyle w:val="VerbatimChar"/>
        </w:rPr>
        <w:t>1994-01-29</w:t>
      </w:r>
    </w:p>
    <w:p w14:paraId="57D17FCB" w14:textId="77777777" w:rsidR="007433CD" w:rsidRDefault="00000000">
      <w:pPr>
        <w:pStyle w:val="SourceCode"/>
      </w:pPr>
      <w:r>
        <w:rPr>
          <w:rStyle w:val="VerbatimChar"/>
        </w:rPr>
        <w:t>1994-01-30</w:t>
      </w:r>
    </w:p>
    <w:p w14:paraId="57D17FCC" w14:textId="77777777" w:rsidR="007433CD" w:rsidRDefault="00000000">
      <w:pPr>
        <w:pStyle w:val="SourceCode"/>
      </w:pPr>
      <w:r>
        <w:rPr>
          <w:rStyle w:val="VerbatimChar"/>
        </w:rPr>
        <w:t>1994-01-31</w:t>
      </w:r>
    </w:p>
    <w:p w14:paraId="57D17FCD" w14:textId="77777777" w:rsidR="007433CD" w:rsidRDefault="00000000">
      <w:pPr>
        <w:pStyle w:val="SourceCode"/>
      </w:pPr>
      <w:r>
        <w:rPr>
          <w:rStyle w:val="VerbatimChar"/>
        </w:rPr>
        <w:t>1994-02-01</w:t>
      </w:r>
    </w:p>
    <w:p w14:paraId="57D17FCE" w14:textId="77777777" w:rsidR="007433CD" w:rsidRDefault="00000000">
      <w:pPr>
        <w:pStyle w:val="SourceCode"/>
      </w:pPr>
      <w:r>
        <w:rPr>
          <w:rStyle w:val="VerbatimChar"/>
        </w:rPr>
        <w:t>1994-02-02</w:t>
      </w:r>
    </w:p>
    <w:p w14:paraId="57D17FCF" w14:textId="77777777" w:rsidR="007433CD" w:rsidRDefault="00000000">
      <w:pPr>
        <w:pStyle w:val="SourceCode"/>
      </w:pPr>
      <w:r>
        <w:rPr>
          <w:rStyle w:val="VerbatimChar"/>
        </w:rPr>
        <w:t>1994-02-03</w:t>
      </w:r>
    </w:p>
    <w:p w14:paraId="57D17FD0" w14:textId="77777777" w:rsidR="007433CD" w:rsidRDefault="00000000">
      <w:pPr>
        <w:pStyle w:val="SourceCode"/>
      </w:pPr>
      <w:r>
        <w:rPr>
          <w:rStyle w:val="VerbatimChar"/>
        </w:rPr>
        <w:t>1994-02-04</w:t>
      </w:r>
    </w:p>
    <w:p w14:paraId="57D17FD1" w14:textId="77777777" w:rsidR="007433CD" w:rsidRDefault="00000000">
      <w:pPr>
        <w:pStyle w:val="SourceCode"/>
      </w:pPr>
      <w:r>
        <w:rPr>
          <w:rStyle w:val="VerbatimChar"/>
        </w:rPr>
        <w:t>1994-02-05</w:t>
      </w:r>
    </w:p>
    <w:p w14:paraId="57D17FD2" w14:textId="77777777" w:rsidR="007433CD" w:rsidRDefault="00000000">
      <w:pPr>
        <w:pStyle w:val="SourceCode"/>
      </w:pPr>
      <w:r>
        <w:rPr>
          <w:rStyle w:val="VerbatimChar"/>
        </w:rPr>
        <w:t>1994-02-06</w:t>
      </w:r>
    </w:p>
    <w:p w14:paraId="57D17FD3" w14:textId="77777777" w:rsidR="007433CD" w:rsidRDefault="00000000">
      <w:pPr>
        <w:pStyle w:val="SourceCode"/>
      </w:pPr>
      <w:r>
        <w:rPr>
          <w:rStyle w:val="VerbatimChar"/>
        </w:rPr>
        <w:t>1994-02-07</w:t>
      </w:r>
    </w:p>
    <w:p w14:paraId="57D17FD4" w14:textId="77777777" w:rsidR="007433CD" w:rsidRDefault="00000000">
      <w:pPr>
        <w:pStyle w:val="SourceCode"/>
      </w:pPr>
      <w:r>
        <w:rPr>
          <w:rStyle w:val="VerbatimChar"/>
        </w:rPr>
        <w:t>1994-02-08</w:t>
      </w:r>
    </w:p>
    <w:p w14:paraId="57D17FD5" w14:textId="77777777" w:rsidR="007433CD" w:rsidRDefault="00000000">
      <w:pPr>
        <w:pStyle w:val="SourceCode"/>
      </w:pPr>
      <w:r>
        <w:rPr>
          <w:rStyle w:val="VerbatimChar"/>
        </w:rPr>
        <w:t>1994-02-09</w:t>
      </w:r>
    </w:p>
    <w:p w14:paraId="57D17FD6" w14:textId="77777777" w:rsidR="007433CD" w:rsidRDefault="00000000">
      <w:pPr>
        <w:pStyle w:val="SourceCode"/>
      </w:pPr>
      <w:r>
        <w:rPr>
          <w:rStyle w:val="VerbatimChar"/>
        </w:rPr>
        <w:t>1994-02-10</w:t>
      </w:r>
    </w:p>
    <w:p w14:paraId="57D17FD7" w14:textId="77777777" w:rsidR="007433CD" w:rsidRDefault="00000000">
      <w:pPr>
        <w:pStyle w:val="SourceCode"/>
      </w:pPr>
      <w:r>
        <w:rPr>
          <w:rStyle w:val="VerbatimChar"/>
        </w:rPr>
        <w:t>1994-02-11</w:t>
      </w:r>
    </w:p>
    <w:p w14:paraId="57D17FD8" w14:textId="77777777" w:rsidR="007433CD" w:rsidRDefault="00000000">
      <w:pPr>
        <w:pStyle w:val="SourceCode"/>
      </w:pPr>
      <w:r>
        <w:rPr>
          <w:rStyle w:val="VerbatimChar"/>
        </w:rPr>
        <w:t>1994-02-12</w:t>
      </w:r>
    </w:p>
    <w:p w14:paraId="57D17FD9" w14:textId="77777777" w:rsidR="007433CD" w:rsidRDefault="00000000">
      <w:pPr>
        <w:pStyle w:val="SourceCode"/>
      </w:pPr>
      <w:r>
        <w:rPr>
          <w:rStyle w:val="VerbatimChar"/>
        </w:rPr>
        <w:lastRenderedPageBreak/>
        <w:t>1994-02-13</w:t>
      </w:r>
    </w:p>
    <w:p w14:paraId="57D17FDA" w14:textId="77777777" w:rsidR="007433CD" w:rsidRDefault="00000000">
      <w:pPr>
        <w:pStyle w:val="SourceCode"/>
      </w:pPr>
      <w:r>
        <w:rPr>
          <w:rStyle w:val="VerbatimChar"/>
        </w:rPr>
        <w:t>1994-02-14</w:t>
      </w:r>
    </w:p>
    <w:p w14:paraId="57D17FDB" w14:textId="77777777" w:rsidR="007433CD" w:rsidRDefault="00000000">
      <w:pPr>
        <w:pStyle w:val="SourceCode"/>
      </w:pPr>
      <w:r>
        <w:rPr>
          <w:rStyle w:val="VerbatimChar"/>
        </w:rPr>
        <w:t>1994-02-15</w:t>
      </w:r>
    </w:p>
    <w:p w14:paraId="57D17FDC" w14:textId="77777777" w:rsidR="007433CD" w:rsidRDefault="00000000">
      <w:pPr>
        <w:pStyle w:val="SourceCode"/>
      </w:pPr>
      <w:r>
        <w:rPr>
          <w:rStyle w:val="VerbatimChar"/>
        </w:rPr>
        <w:t>1994-02-16</w:t>
      </w:r>
    </w:p>
    <w:p w14:paraId="57D17FDD" w14:textId="77777777" w:rsidR="007433CD" w:rsidRDefault="00000000">
      <w:pPr>
        <w:pStyle w:val="SourceCode"/>
      </w:pPr>
      <w:r>
        <w:rPr>
          <w:rStyle w:val="VerbatimChar"/>
        </w:rPr>
        <w:t>1994-02-17</w:t>
      </w:r>
    </w:p>
    <w:p w14:paraId="57D17FDE" w14:textId="77777777" w:rsidR="007433CD" w:rsidRDefault="00000000">
      <w:pPr>
        <w:pStyle w:val="SourceCode"/>
      </w:pPr>
      <w:r>
        <w:rPr>
          <w:rStyle w:val="VerbatimChar"/>
        </w:rPr>
        <w:t>1994-02-18</w:t>
      </w:r>
    </w:p>
    <w:p w14:paraId="57D17FDF" w14:textId="77777777" w:rsidR="007433CD" w:rsidRDefault="00000000">
      <w:pPr>
        <w:pStyle w:val="SourceCode"/>
      </w:pPr>
      <w:r>
        <w:rPr>
          <w:rStyle w:val="VerbatimChar"/>
        </w:rPr>
        <w:t>1994-02-19</w:t>
      </w:r>
    </w:p>
    <w:p w14:paraId="57D17FE0" w14:textId="77777777" w:rsidR="007433CD" w:rsidRDefault="00000000">
      <w:pPr>
        <w:pStyle w:val="SourceCode"/>
      </w:pPr>
      <w:r>
        <w:rPr>
          <w:rStyle w:val="VerbatimChar"/>
        </w:rPr>
        <w:t>1994-02-20</w:t>
      </w:r>
    </w:p>
    <w:p w14:paraId="57D17FE1" w14:textId="77777777" w:rsidR="007433CD" w:rsidRDefault="00000000">
      <w:pPr>
        <w:pStyle w:val="SourceCode"/>
      </w:pPr>
      <w:r>
        <w:rPr>
          <w:rStyle w:val="VerbatimChar"/>
        </w:rPr>
        <w:t>1994-02-21</w:t>
      </w:r>
    </w:p>
    <w:p w14:paraId="57D17FE2" w14:textId="77777777" w:rsidR="007433CD" w:rsidRDefault="00000000">
      <w:pPr>
        <w:pStyle w:val="SourceCode"/>
      </w:pPr>
      <w:r>
        <w:rPr>
          <w:rStyle w:val="VerbatimChar"/>
        </w:rPr>
        <w:t>1994-02-22</w:t>
      </w:r>
    </w:p>
    <w:p w14:paraId="57D17FE3" w14:textId="77777777" w:rsidR="007433CD" w:rsidRDefault="00000000">
      <w:pPr>
        <w:pStyle w:val="SourceCode"/>
      </w:pPr>
      <w:r>
        <w:rPr>
          <w:rStyle w:val="VerbatimChar"/>
        </w:rPr>
        <w:t>1994-02-23</w:t>
      </w:r>
    </w:p>
    <w:p w14:paraId="57D17FE4" w14:textId="77777777" w:rsidR="007433CD" w:rsidRDefault="00000000">
      <w:pPr>
        <w:pStyle w:val="SourceCode"/>
      </w:pPr>
      <w:r>
        <w:rPr>
          <w:rStyle w:val="VerbatimChar"/>
        </w:rPr>
        <w:t>1994-02-24</w:t>
      </w:r>
    </w:p>
    <w:p w14:paraId="57D17FE5" w14:textId="77777777" w:rsidR="007433CD" w:rsidRDefault="00000000">
      <w:pPr>
        <w:pStyle w:val="SourceCode"/>
      </w:pPr>
      <w:r>
        <w:rPr>
          <w:rStyle w:val="VerbatimChar"/>
        </w:rPr>
        <w:t>1994-02-25</w:t>
      </w:r>
    </w:p>
    <w:p w14:paraId="57D17FE6" w14:textId="77777777" w:rsidR="007433CD" w:rsidRDefault="00000000">
      <w:pPr>
        <w:pStyle w:val="SourceCode"/>
      </w:pPr>
      <w:r>
        <w:rPr>
          <w:rStyle w:val="VerbatimChar"/>
        </w:rPr>
        <w:t>1994-02-26</w:t>
      </w:r>
    </w:p>
    <w:p w14:paraId="57D17FE7" w14:textId="77777777" w:rsidR="007433CD" w:rsidRDefault="00000000">
      <w:pPr>
        <w:pStyle w:val="SourceCode"/>
      </w:pPr>
      <w:r>
        <w:rPr>
          <w:rStyle w:val="VerbatimChar"/>
        </w:rPr>
        <w:t>1994-02-27</w:t>
      </w:r>
    </w:p>
    <w:p w14:paraId="57D17FE8" w14:textId="77777777" w:rsidR="007433CD" w:rsidRDefault="00000000">
      <w:pPr>
        <w:pStyle w:val="SourceCode"/>
      </w:pPr>
      <w:r>
        <w:rPr>
          <w:rStyle w:val="VerbatimChar"/>
        </w:rPr>
        <w:t>1994-02-28</w:t>
      </w:r>
    </w:p>
    <w:p w14:paraId="57D17FE9" w14:textId="77777777" w:rsidR="007433CD" w:rsidRDefault="00000000">
      <w:pPr>
        <w:pStyle w:val="SourceCode"/>
      </w:pPr>
      <w:r>
        <w:rPr>
          <w:rStyle w:val="VerbatimChar"/>
        </w:rPr>
        <w:t>1994-03-01</w:t>
      </w:r>
    </w:p>
    <w:p w14:paraId="57D17FEA" w14:textId="77777777" w:rsidR="007433CD" w:rsidRDefault="00000000">
      <w:pPr>
        <w:pStyle w:val="SourceCode"/>
      </w:pPr>
      <w:r>
        <w:rPr>
          <w:rStyle w:val="VerbatimChar"/>
        </w:rPr>
        <w:t>1994-03-02</w:t>
      </w:r>
    </w:p>
    <w:p w14:paraId="57D17FEB" w14:textId="77777777" w:rsidR="007433CD" w:rsidRDefault="00000000">
      <w:pPr>
        <w:pStyle w:val="SourceCode"/>
      </w:pPr>
      <w:r>
        <w:rPr>
          <w:rStyle w:val="VerbatimChar"/>
        </w:rPr>
        <w:t>1994-03-03</w:t>
      </w:r>
    </w:p>
    <w:p w14:paraId="57D17FEC" w14:textId="77777777" w:rsidR="007433CD" w:rsidRDefault="00000000">
      <w:pPr>
        <w:pStyle w:val="SourceCode"/>
      </w:pPr>
      <w:r>
        <w:rPr>
          <w:rStyle w:val="VerbatimChar"/>
        </w:rPr>
        <w:t>1994-03-04</w:t>
      </w:r>
    </w:p>
    <w:p w14:paraId="57D17FED" w14:textId="77777777" w:rsidR="007433CD" w:rsidRDefault="00000000">
      <w:pPr>
        <w:pStyle w:val="SourceCode"/>
      </w:pPr>
      <w:r>
        <w:rPr>
          <w:rStyle w:val="VerbatimChar"/>
        </w:rPr>
        <w:t>1994-03-05</w:t>
      </w:r>
    </w:p>
    <w:p w14:paraId="57D17FEE" w14:textId="77777777" w:rsidR="007433CD" w:rsidRDefault="00000000">
      <w:pPr>
        <w:pStyle w:val="SourceCode"/>
      </w:pPr>
      <w:r>
        <w:rPr>
          <w:rStyle w:val="VerbatimChar"/>
        </w:rPr>
        <w:t>1994-03-06</w:t>
      </w:r>
    </w:p>
    <w:p w14:paraId="57D17FEF" w14:textId="77777777" w:rsidR="007433CD" w:rsidRDefault="00000000">
      <w:pPr>
        <w:pStyle w:val="SourceCode"/>
      </w:pPr>
      <w:r>
        <w:rPr>
          <w:rStyle w:val="VerbatimChar"/>
        </w:rPr>
        <w:t>1994-03-07</w:t>
      </w:r>
    </w:p>
    <w:p w14:paraId="57D17FF0" w14:textId="77777777" w:rsidR="007433CD" w:rsidRDefault="00000000">
      <w:pPr>
        <w:pStyle w:val="SourceCode"/>
      </w:pPr>
      <w:r>
        <w:rPr>
          <w:rStyle w:val="VerbatimChar"/>
        </w:rPr>
        <w:t>1994-03-08</w:t>
      </w:r>
    </w:p>
    <w:p w14:paraId="57D17FF1" w14:textId="77777777" w:rsidR="007433CD" w:rsidRDefault="00000000">
      <w:pPr>
        <w:pStyle w:val="SourceCode"/>
      </w:pPr>
      <w:r>
        <w:rPr>
          <w:rStyle w:val="VerbatimChar"/>
        </w:rPr>
        <w:t>1994-03-09</w:t>
      </w:r>
    </w:p>
    <w:p w14:paraId="57D17FF2" w14:textId="77777777" w:rsidR="007433CD" w:rsidRDefault="00000000">
      <w:pPr>
        <w:pStyle w:val="SourceCode"/>
      </w:pPr>
      <w:r>
        <w:rPr>
          <w:rStyle w:val="VerbatimChar"/>
        </w:rPr>
        <w:t>1994-03-10</w:t>
      </w:r>
    </w:p>
    <w:p w14:paraId="57D17FF3" w14:textId="77777777" w:rsidR="007433CD" w:rsidRDefault="00000000">
      <w:pPr>
        <w:pStyle w:val="SourceCode"/>
      </w:pPr>
      <w:r>
        <w:rPr>
          <w:rStyle w:val="VerbatimChar"/>
        </w:rPr>
        <w:t>1994-03-11</w:t>
      </w:r>
    </w:p>
    <w:p w14:paraId="57D17FF4" w14:textId="77777777" w:rsidR="007433CD" w:rsidRDefault="00000000">
      <w:pPr>
        <w:pStyle w:val="SourceCode"/>
      </w:pPr>
      <w:r>
        <w:rPr>
          <w:rStyle w:val="VerbatimChar"/>
        </w:rPr>
        <w:t>1994-03-12</w:t>
      </w:r>
    </w:p>
    <w:p w14:paraId="57D17FF5" w14:textId="77777777" w:rsidR="007433CD" w:rsidRDefault="00000000">
      <w:pPr>
        <w:pStyle w:val="SourceCode"/>
      </w:pPr>
      <w:r>
        <w:rPr>
          <w:rStyle w:val="VerbatimChar"/>
        </w:rPr>
        <w:lastRenderedPageBreak/>
        <w:t>1994-03-13</w:t>
      </w:r>
    </w:p>
    <w:p w14:paraId="57D17FF6" w14:textId="77777777" w:rsidR="007433CD" w:rsidRDefault="00000000">
      <w:pPr>
        <w:pStyle w:val="SourceCode"/>
      </w:pPr>
      <w:r>
        <w:rPr>
          <w:rStyle w:val="VerbatimChar"/>
        </w:rPr>
        <w:t>1994-03-14</w:t>
      </w:r>
    </w:p>
    <w:p w14:paraId="57D17FF7" w14:textId="77777777" w:rsidR="007433CD" w:rsidRDefault="00000000">
      <w:pPr>
        <w:pStyle w:val="SourceCode"/>
      </w:pPr>
      <w:r>
        <w:rPr>
          <w:rStyle w:val="VerbatimChar"/>
        </w:rPr>
        <w:t>1994-03-15</w:t>
      </w:r>
    </w:p>
    <w:p w14:paraId="57D17FF8" w14:textId="77777777" w:rsidR="007433CD" w:rsidRDefault="00000000">
      <w:pPr>
        <w:pStyle w:val="SourceCode"/>
      </w:pPr>
      <w:r>
        <w:rPr>
          <w:rStyle w:val="VerbatimChar"/>
        </w:rPr>
        <w:t>1994-03-16</w:t>
      </w:r>
    </w:p>
    <w:p w14:paraId="57D17FF9" w14:textId="77777777" w:rsidR="007433CD" w:rsidRDefault="00000000">
      <w:pPr>
        <w:pStyle w:val="SourceCode"/>
      </w:pPr>
      <w:r>
        <w:rPr>
          <w:rStyle w:val="VerbatimChar"/>
        </w:rPr>
        <w:t>1994-03-17</w:t>
      </w:r>
    </w:p>
    <w:p w14:paraId="57D17FFA" w14:textId="77777777" w:rsidR="007433CD" w:rsidRDefault="00000000">
      <w:pPr>
        <w:pStyle w:val="SourceCode"/>
      </w:pPr>
      <w:r>
        <w:rPr>
          <w:rStyle w:val="VerbatimChar"/>
        </w:rPr>
        <w:t>1994-03-18</w:t>
      </w:r>
    </w:p>
    <w:p w14:paraId="57D17FFB" w14:textId="77777777" w:rsidR="007433CD" w:rsidRDefault="00000000">
      <w:pPr>
        <w:pStyle w:val="SourceCode"/>
      </w:pPr>
      <w:r>
        <w:rPr>
          <w:rStyle w:val="VerbatimChar"/>
        </w:rPr>
        <w:t>1994-03-19</w:t>
      </w:r>
    </w:p>
    <w:p w14:paraId="57D17FFC" w14:textId="77777777" w:rsidR="007433CD" w:rsidRDefault="00000000">
      <w:pPr>
        <w:pStyle w:val="SourceCode"/>
      </w:pPr>
      <w:r>
        <w:rPr>
          <w:rStyle w:val="VerbatimChar"/>
        </w:rPr>
        <w:t>1994-03-20</w:t>
      </w:r>
    </w:p>
    <w:p w14:paraId="57D17FFD" w14:textId="77777777" w:rsidR="007433CD" w:rsidRDefault="00000000">
      <w:pPr>
        <w:pStyle w:val="SourceCode"/>
      </w:pPr>
      <w:r>
        <w:rPr>
          <w:rStyle w:val="VerbatimChar"/>
        </w:rPr>
        <w:t>1994-03-21</w:t>
      </w:r>
    </w:p>
    <w:p w14:paraId="57D17FFE" w14:textId="77777777" w:rsidR="007433CD" w:rsidRDefault="00000000">
      <w:pPr>
        <w:pStyle w:val="SourceCode"/>
      </w:pPr>
      <w:r>
        <w:rPr>
          <w:rStyle w:val="VerbatimChar"/>
        </w:rPr>
        <w:t>1994-03-22</w:t>
      </w:r>
    </w:p>
    <w:p w14:paraId="57D17FFF" w14:textId="77777777" w:rsidR="007433CD" w:rsidRDefault="00000000">
      <w:pPr>
        <w:pStyle w:val="SourceCode"/>
      </w:pPr>
      <w:r>
        <w:rPr>
          <w:rStyle w:val="VerbatimChar"/>
        </w:rPr>
        <w:t>1994-03-23</w:t>
      </w:r>
    </w:p>
    <w:p w14:paraId="57D18000" w14:textId="77777777" w:rsidR="007433CD" w:rsidRDefault="00000000">
      <w:pPr>
        <w:pStyle w:val="SourceCode"/>
      </w:pPr>
      <w:r>
        <w:rPr>
          <w:rStyle w:val="VerbatimChar"/>
        </w:rPr>
        <w:t>1994-03-24</w:t>
      </w:r>
    </w:p>
    <w:p w14:paraId="57D18001" w14:textId="77777777" w:rsidR="007433CD" w:rsidRDefault="00000000">
      <w:pPr>
        <w:pStyle w:val="SourceCode"/>
      </w:pPr>
      <w:r>
        <w:rPr>
          <w:rStyle w:val="VerbatimChar"/>
        </w:rPr>
        <w:t>1994-03-25</w:t>
      </w:r>
    </w:p>
    <w:p w14:paraId="57D18002" w14:textId="77777777" w:rsidR="007433CD" w:rsidRDefault="00000000">
      <w:pPr>
        <w:pStyle w:val="SourceCode"/>
      </w:pPr>
      <w:r>
        <w:rPr>
          <w:rStyle w:val="VerbatimChar"/>
        </w:rPr>
        <w:t>1994-03-26</w:t>
      </w:r>
    </w:p>
    <w:p w14:paraId="57D18003" w14:textId="77777777" w:rsidR="007433CD" w:rsidRDefault="00000000">
      <w:pPr>
        <w:pStyle w:val="SourceCode"/>
      </w:pPr>
      <w:r>
        <w:rPr>
          <w:rStyle w:val="VerbatimChar"/>
        </w:rPr>
        <w:t>1994-03-27</w:t>
      </w:r>
    </w:p>
    <w:p w14:paraId="57D18004" w14:textId="77777777" w:rsidR="007433CD" w:rsidRDefault="00000000">
      <w:pPr>
        <w:pStyle w:val="SourceCode"/>
      </w:pPr>
      <w:r>
        <w:rPr>
          <w:rStyle w:val="VerbatimChar"/>
        </w:rPr>
        <w:t>1994-03-28</w:t>
      </w:r>
    </w:p>
    <w:p w14:paraId="57D18005" w14:textId="77777777" w:rsidR="007433CD" w:rsidRDefault="00000000">
      <w:pPr>
        <w:pStyle w:val="SourceCode"/>
      </w:pPr>
      <w:r>
        <w:rPr>
          <w:rStyle w:val="VerbatimChar"/>
        </w:rPr>
        <w:t>1994-03-29</w:t>
      </w:r>
    </w:p>
    <w:p w14:paraId="57D18006" w14:textId="77777777" w:rsidR="007433CD" w:rsidRDefault="00000000">
      <w:pPr>
        <w:pStyle w:val="SourceCode"/>
      </w:pPr>
      <w:r>
        <w:rPr>
          <w:rStyle w:val="VerbatimChar"/>
        </w:rPr>
        <w:t>1994-03-30</w:t>
      </w:r>
    </w:p>
    <w:p w14:paraId="57D18007" w14:textId="77777777" w:rsidR="007433CD" w:rsidRDefault="00000000">
      <w:pPr>
        <w:pStyle w:val="SourceCode"/>
      </w:pPr>
      <w:r>
        <w:rPr>
          <w:rStyle w:val="VerbatimChar"/>
        </w:rPr>
        <w:t>1994-03-31</w:t>
      </w:r>
    </w:p>
    <w:p w14:paraId="57D18008" w14:textId="77777777" w:rsidR="007433CD" w:rsidRDefault="00000000">
      <w:pPr>
        <w:pStyle w:val="SourceCode"/>
      </w:pPr>
      <w:r>
        <w:rPr>
          <w:rStyle w:val="VerbatimChar"/>
        </w:rPr>
        <w:t>1994-04-01</w:t>
      </w:r>
    </w:p>
    <w:p w14:paraId="57D18009" w14:textId="77777777" w:rsidR="007433CD" w:rsidRDefault="00000000">
      <w:pPr>
        <w:pStyle w:val="SourceCode"/>
      </w:pPr>
      <w:r>
        <w:rPr>
          <w:rStyle w:val="VerbatimChar"/>
        </w:rPr>
        <w:t>1994-04-02</w:t>
      </w:r>
    </w:p>
    <w:p w14:paraId="57D1800A" w14:textId="77777777" w:rsidR="007433CD" w:rsidRDefault="00000000">
      <w:pPr>
        <w:pStyle w:val="SourceCode"/>
      </w:pPr>
      <w:r>
        <w:rPr>
          <w:rStyle w:val="VerbatimChar"/>
        </w:rPr>
        <w:t>1994-04-03</w:t>
      </w:r>
    </w:p>
    <w:p w14:paraId="57D1800B" w14:textId="77777777" w:rsidR="007433CD" w:rsidRDefault="00000000">
      <w:pPr>
        <w:pStyle w:val="SourceCode"/>
      </w:pPr>
      <w:r>
        <w:rPr>
          <w:rStyle w:val="VerbatimChar"/>
        </w:rPr>
        <w:t>1994-04-04</w:t>
      </w:r>
    </w:p>
    <w:p w14:paraId="57D1800C" w14:textId="77777777" w:rsidR="007433CD" w:rsidRDefault="00000000">
      <w:pPr>
        <w:pStyle w:val="SourceCode"/>
      </w:pPr>
      <w:r>
        <w:rPr>
          <w:rStyle w:val="VerbatimChar"/>
        </w:rPr>
        <w:t>1994-04-05</w:t>
      </w:r>
    </w:p>
    <w:p w14:paraId="57D1800D" w14:textId="77777777" w:rsidR="007433CD" w:rsidRDefault="00000000">
      <w:pPr>
        <w:pStyle w:val="SourceCode"/>
      </w:pPr>
      <w:r>
        <w:rPr>
          <w:rStyle w:val="VerbatimChar"/>
        </w:rPr>
        <w:t>1994-04-06</w:t>
      </w:r>
    </w:p>
    <w:p w14:paraId="57D1800E" w14:textId="77777777" w:rsidR="007433CD" w:rsidRDefault="00000000">
      <w:pPr>
        <w:pStyle w:val="SourceCode"/>
      </w:pPr>
      <w:r>
        <w:rPr>
          <w:rStyle w:val="VerbatimChar"/>
        </w:rPr>
        <w:t>1994-04-07</w:t>
      </w:r>
    </w:p>
    <w:p w14:paraId="57D1800F" w14:textId="77777777" w:rsidR="007433CD" w:rsidRDefault="00000000">
      <w:pPr>
        <w:pStyle w:val="SourceCode"/>
      </w:pPr>
      <w:r>
        <w:rPr>
          <w:rStyle w:val="VerbatimChar"/>
        </w:rPr>
        <w:t>1994-04-08</w:t>
      </w:r>
    </w:p>
    <w:p w14:paraId="57D18010" w14:textId="77777777" w:rsidR="007433CD" w:rsidRDefault="00000000">
      <w:pPr>
        <w:pStyle w:val="SourceCode"/>
      </w:pPr>
      <w:r>
        <w:rPr>
          <w:rStyle w:val="VerbatimChar"/>
        </w:rPr>
        <w:t>1994-04-09</w:t>
      </w:r>
    </w:p>
    <w:p w14:paraId="57D18011" w14:textId="77777777" w:rsidR="007433CD" w:rsidRDefault="00000000">
      <w:pPr>
        <w:pStyle w:val="SourceCode"/>
      </w:pPr>
      <w:r>
        <w:rPr>
          <w:rStyle w:val="VerbatimChar"/>
        </w:rPr>
        <w:lastRenderedPageBreak/>
        <w:t>1994-04-10</w:t>
      </w:r>
    </w:p>
    <w:p w14:paraId="57D18012" w14:textId="77777777" w:rsidR="007433CD" w:rsidRDefault="00000000">
      <w:pPr>
        <w:pStyle w:val="SourceCode"/>
      </w:pPr>
      <w:r>
        <w:rPr>
          <w:rStyle w:val="VerbatimChar"/>
        </w:rPr>
        <w:t>1994-04-11</w:t>
      </w:r>
    </w:p>
    <w:p w14:paraId="57D18013" w14:textId="77777777" w:rsidR="007433CD" w:rsidRDefault="00000000">
      <w:pPr>
        <w:pStyle w:val="SourceCode"/>
      </w:pPr>
      <w:r>
        <w:rPr>
          <w:rStyle w:val="VerbatimChar"/>
        </w:rPr>
        <w:t>1994-04-12</w:t>
      </w:r>
    </w:p>
    <w:p w14:paraId="57D18014" w14:textId="77777777" w:rsidR="007433CD" w:rsidRDefault="00000000">
      <w:pPr>
        <w:pStyle w:val="SourceCode"/>
      </w:pPr>
      <w:r>
        <w:rPr>
          <w:rStyle w:val="VerbatimChar"/>
        </w:rPr>
        <w:t>1994-04-13</w:t>
      </w:r>
    </w:p>
    <w:p w14:paraId="57D18015" w14:textId="77777777" w:rsidR="007433CD" w:rsidRDefault="00000000">
      <w:pPr>
        <w:pStyle w:val="SourceCode"/>
      </w:pPr>
      <w:r>
        <w:rPr>
          <w:rStyle w:val="VerbatimChar"/>
        </w:rPr>
        <w:t>1994-04-14</w:t>
      </w:r>
    </w:p>
    <w:p w14:paraId="57D18016" w14:textId="77777777" w:rsidR="007433CD" w:rsidRDefault="00000000">
      <w:pPr>
        <w:pStyle w:val="SourceCode"/>
      </w:pPr>
      <w:r>
        <w:rPr>
          <w:rStyle w:val="VerbatimChar"/>
        </w:rPr>
        <w:t>1994-04-15</w:t>
      </w:r>
    </w:p>
    <w:p w14:paraId="57D18017" w14:textId="77777777" w:rsidR="007433CD" w:rsidRDefault="00000000">
      <w:pPr>
        <w:pStyle w:val="SourceCode"/>
      </w:pPr>
      <w:r>
        <w:rPr>
          <w:rStyle w:val="VerbatimChar"/>
        </w:rPr>
        <w:t>1994-04-16</w:t>
      </w:r>
    </w:p>
    <w:p w14:paraId="57D18018" w14:textId="77777777" w:rsidR="007433CD" w:rsidRDefault="00000000">
      <w:pPr>
        <w:pStyle w:val="SourceCode"/>
      </w:pPr>
      <w:r>
        <w:rPr>
          <w:rStyle w:val="VerbatimChar"/>
        </w:rPr>
        <w:t>1994-04-17</w:t>
      </w:r>
    </w:p>
    <w:p w14:paraId="57D18019" w14:textId="77777777" w:rsidR="007433CD" w:rsidRDefault="00000000">
      <w:pPr>
        <w:pStyle w:val="SourceCode"/>
      </w:pPr>
      <w:r>
        <w:rPr>
          <w:rStyle w:val="VerbatimChar"/>
        </w:rPr>
        <w:t>1994-04-18</w:t>
      </w:r>
    </w:p>
    <w:p w14:paraId="57D1801A" w14:textId="77777777" w:rsidR="007433CD" w:rsidRDefault="00000000">
      <w:pPr>
        <w:pStyle w:val="SourceCode"/>
      </w:pPr>
      <w:r>
        <w:rPr>
          <w:rStyle w:val="VerbatimChar"/>
        </w:rPr>
        <w:t>1994-04-19</w:t>
      </w:r>
    </w:p>
    <w:p w14:paraId="57D1801B" w14:textId="77777777" w:rsidR="007433CD" w:rsidRDefault="00000000">
      <w:pPr>
        <w:pStyle w:val="SourceCode"/>
      </w:pPr>
      <w:r>
        <w:rPr>
          <w:rStyle w:val="VerbatimChar"/>
        </w:rPr>
        <w:t>1994-04-20</w:t>
      </w:r>
    </w:p>
    <w:p w14:paraId="57D1801C" w14:textId="77777777" w:rsidR="007433CD" w:rsidRDefault="00000000">
      <w:pPr>
        <w:pStyle w:val="SourceCode"/>
      </w:pPr>
      <w:r>
        <w:rPr>
          <w:rStyle w:val="VerbatimChar"/>
        </w:rPr>
        <w:t>1994-04-21</w:t>
      </w:r>
    </w:p>
    <w:p w14:paraId="57D1801D" w14:textId="77777777" w:rsidR="007433CD" w:rsidRDefault="00000000">
      <w:pPr>
        <w:pStyle w:val="SourceCode"/>
      </w:pPr>
      <w:r>
        <w:rPr>
          <w:rStyle w:val="VerbatimChar"/>
        </w:rPr>
        <w:t>1994-04-22</w:t>
      </w:r>
    </w:p>
    <w:p w14:paraId="57D1801E" w14:textId="77777777" w:rsidR="007433CD" w:rsidRDefault="00000000">
      <w:pPr>
        <w:pStyle w:val="SourceCode"/>
      </w:pPr>
      <w:r>
        <w:rPr>
          <w:rStyle w:val="VerbatimChar"/>
        </w:rPr>
        <w:t>1994-04-23</w:t>
      </w:r>
    </w:p>
    <w:p w14:paraId="57D1801F" w14:textId="77777777" w:rsidR="007433CD" w:rsidRDefault="00000000">
      <w:pPr>
        <w:pStyle w:val="SourceCode"/>
      </w:pPr>
      <w:r>
        <w:rPr>
          <w:rStyle w:val="VerbatimChar"/>
        </w:rPr>
        <w:t>1994-04-24</w:t>
      </w:r>
    </w:p>
    <w:p w14:paraId="57D18020" w14:textId="77777777" w:rsidR="007433CD" w:rsidRDefault="00000000">
      <w:pPr>
        <w:pStyle w:val="SourceCode"/>
      </w:pPr>
      <w:r>
        <w:rPr>
          <w:rStyle w:val="VerbatimChar"/>
        </w:rPr>
        <w:t>1994-04-25</w:t>
      </w:r>
    </w:p>
    <w:p w14:paraId="57D18021" w14:textId="77777777" w:rsidR="007433CD" w:rsidRDefault="00000000">
      <w:pPr>
        <w:pStyle w:val="SourceCode"/>
      </w:pPr>
      <w:r>
        <w:rPr>
          <w:rStyle w:val="VerbatimChar"/>
        </w:rPr>
        <w:t>1994-04-26</w:t>
      </w:r>
    </w:p>
    <w:p w14:paraId="57D18022" w14:textId="77777777" w:rsidR="007433CD" w:rsidRDefault="00000000">
      <w:pPr>
        <w:pStyle w:val="SourceCode"/>
      </w:pPr>
      <w:r>
        <w:rPr>
          <w:rStyle w:val="VerbatimChar"/>
        </w:rPr>
        <w:t>1994-04-27</w:t>
      </w:r>
    </w:p>
    <w:p w14:paraId="57D18023" w14:textId="77777777" w:rsidR="007433CD" w:rsidRDefault="00000000">
      <w:pPr>
        <w:pStyle w:val="SourceCode"/>
      </w:pPr>
      <w:r>
        <w:rPr>
          <w:rStyle w:val="VerbatimChar"/>
        </w:rPr>
        <w:t>1994-04-28</w:t>
      </w:r>
    </w:p>
    <w:p w14:paraId="57D18024" w14:textId="77777777" w:rsidR="007433CD" w:rsidRDefault="00000000">
      <w:pPr>
        <w:pStyle w:val="SourceCode"/>
      </w:pPr>
      <w:r>
        <w:rPr>
          <w:rStyle w:val="VerbatimChar"/>
        </w:rPr>
        <w:t>1994-04-29</w:t>
      </w:r>
    </w:p>
    <w:p w14:paraId="57D18025" w14:textId="77777777" w:rsidR="007433CD" w:rsidRDefault="00000000">
      <w:pPr>
        <w:pStyle w:val="SourceCode"/>
      </w:pPr>
      <w:r>
        <w:rPr>
          <w:rStyle w:val="VerbatimChar"/>
        </w:rPr>
        <w:t>1994-04-30</w:t>
      </w:r>
    </w:p>
    <w:p w14:paraId="57D18026" w14:textId="77777777" w:rsidR="007433CD" w:rsidRDefault="00000000">
      <w:pPr>
        <w:pStyle w:val="SourceCode"/>
      </w:pPr>
      <w:r>
        <w:rPr>
          <w:rStyle w:val="VerbatimChar"/>
        </w:rPr>
        <w:t>1994-05-01</w:t>
      </w:r>
    </w:p>
    <w:p w14:paraId="57D18027" w14:textId="77777777" w:rsidR="007433CD" w:rsidRDefault="00000000">
      <w:pPr>
        <w:pStyle w:val="SourceCode"/>
      </w:pPr>
      <w:r>
        <w:rPr>
          <w:rStyle w:val="VerbatimChar"/>
        </w:rPr>
        <w:t>1994-05-02</w:t>
      </w:r>
    </w:p>
    <w:p w14:paraId="57D18028" w14:textId="77777777" w:rsidR="007433CD" w:rsidRDefault="00000000">
      <w:pPr>
        <w:pStyle w:val="SourceCode"/>
      </w:pPr>
      <w:r>
        <w:rPr>
          <w:rStyle w:val="VerbatimChar"/>
        </w:rPr>
        <w:t>1994-05-03</w:t>
      </w:r>
    </w:p>
    <w:p w14:paraId="57D18029" w14:textId="77777777" w:rsidR="007433CD" w:rsidRDefault="00000000">
      <w:pPr>
        <w:pStyle w:val="SourceCode"/>
      </w:pPr>
      <w:r>
        <w:rPr>
          <w:rStyle w:val="VerbatimChar"/>
        </w:rPr>
        <w:t>1994-05-04</w:t>
      </w:r>
    </w:p>
    <w:p w14:paraId="57D1802A" w14:textId="77777777" w:rsidR="007433CD" w:rsidRDefault="00000000">
      <w:pPr>
        <w:pStyle w:val="SourceCode"/>
      </w:pPr>
      <w:r>
        <w:rPr>
          <w:rStyle w:val="VerbatimChar"/>
        </w:rPr>
        <w:t>1994-05-05</w:t>
      </w:r>
    </w:p>
    <w:p w14:paraId="57D1802B" w14:textId="77777777" w:rsidR="007433CD" w:rsidRDefault="00000000">
      <w:pPr>
        <w:pStyle w:val="SourceCode"/>
      </w:pPr>
      <w:r>
        <w:rPr>
          <w:rStyle w:val="VerbatimChar"/>
        </w:rPr>
        <w:t>1994-05-06</w:t>
      </w:r>
    </w:p>
    <w:p w14:paraId="57D1802C" w14:textId="77777777" w:rsidR="007433CD" w:rsidRDefault="00000000">
      <w:pPr>
        <w:pStyle w:val="SourceCode"/>
      </w:pPr>
      <w:r>
        <w:rPr>
          <w:rStyle w:val="VerbatimChar"/>
        </w:rPr>
        <w:t>1994-05-07</w:t>
      </w:r>
    </w:p>
    <w:p w14:paraId="57D1802D" w14:textId="77777777" w:rsidR="007433CD" w:rsidRDefault="00000000">
      <w:pPr>
        <w:pStyle w:val="SourceCode"/>
      </w:pPr>
      <w:r>
        <w:rPr>
          <w:rStyle w:val="VerbatimChar"/>
        </w:rPr>
        <w:lastRenderedPageBreak/>
        <w:t>1994-05-08</w:t>
      </w:r>
    </w:p>
    <w:p w14:paraId="57D1802E" w14:textId="77777777" w:rsidR="007433CD" w:rsidRDefault="00000000">
      <w:pPr>
        <w:pStyle w:val="SourceCode"/>
      </w:pPr>
      <w:r>
        <w:rPr>
          <w:rStyle w:val="VerbatimChar"/>
        </w:rPr>
        <w:t>1994-05-09</w:t>
      </w:r>
    </w:p>
    <w:p w14:paraId="57D1802F" w14:textId="77777777" w:rsidR="007433CD" w:rsidRDefault="00000000">
      <w:pPr>
        <w:pStyle w:val="SourceCode"/>
      </w:pPr>
      <w:r>
        <w:rPr>
          <w:rStyle w:val="VerbatimChar"/>
        </w:rPr>
        <w:t>1994-05-10</w:t>
      </w:r>
    </w:p>
    <w:p w14:paraId="57D18030" w14:textId="77777777" w:rsidR="007433CD" w:rsidRDefault="00000000">
      <w:pPr>
        <w:pStyle w:val="SourceCode"/>
      </w:pPr>
      <w:r>
        <w:rPr>
          <w:rStyle w:val="VerbatimChar"/>
        </w:rPr>
        <w:t>1994-05-11</w:t>
      </w:r>
    </w:p>
    <w:p w14:paraId="57D18031" w14:textId="77777777" w:rsidR="007433CD" w:rsidRDefault="00000000">
      <w:pPr>
        <w:pStyle w:val="SourceCode"/>
      </w:pPr>
      <w:r>
        <w:rPr>
          <w:rStyle w:val="VerbatimChar"/>
        </w:rPr>
        <w:t>1994-05-12</w:t>
      </w:r>
    </w:p>
    <w:p w14:paraId="57D18032" w14:textId="77777777" w:rsidR="007433CD" w:rsidRDefault="00000000">
      <w:pPr>
        <w:pStyle w:val="SourceCode"/>
      </w:pPr>
      <w:r>
        <w:rPr>
          <w:rStyle w:val="VerbatimChar"/>
        </w:rPr>
        <w:t>1994-05-13</w:t>
      </w:r>
    </w:p>
    <w:p w14:paraId="57D18033" w14:textId="77777777" w:rsidR="007433CD" w:rsidRDefault="00000000">
      <w:pPr>
        <w:pStyle w:val="SourceCode"/>
      </w:pPr>
      <w:r>
        <w:rPr>
          <w:rStyle w:val="VerbatimChar"/>
        </w:rPr>
        <w:t>1994-05-14</w:t>
      </w:r>
    </w:p>
    <w:p w14:paraId="57D18034" w14:textId="77777777" w:rsidR="007433CD" w:rsidRDefault="00000000">
      <w:pPr>
        <w:pStyle w:val="SourceCode"/>
      </w:pPr>
      <w:r>
        <w:rPr>
          <w:rStyle w:val="VerbatimChar"/>
        </w:rPr>
        <w:t>1994-05-15</w:t>
      </w:r>
    </w:p>
    <w:p w14:paraId="57D18035" w14:textId="77777777" w:rsidR="007433CD" w:rsidRDefault="00000000">
      <w:pPr>
        <w:pStyle w:val="SourceCode"/>
      </w:pPr>
      <w:r>
        <w:rPr>
          <w:rStyle w:val="VerbatimChar"/>
        </w:rPr>
        <w:t>1994-05-16</w:t>
      </w:r>
    </w:p>
    <w:p w14:paraId="57D18036" w14:textId="77777777" w:rsidR="007433CD" w:rsidRDefault="00000000">
      <w:pPr>
        <w:pStyle w:val="SourceCode"/>
      </w:pPr>
      <w:r>
        <w:rPr>
          <w:rStyle w:val="VerbatimChar"/>
        </w:rPr>
        <w:t>1994-05-17</w:t>
      </w:r>
    </w:p>
    <w:p w14:paraId="57D18037" w14:textId="77777777" w:rsidR="007433CD" w:rsidRDefault="00000000">
      <w:pPr>
        <w:pStyle w:val="SourceCode"/>
      </w:pPr>
      <w:r>
        <w:rPr>
          <w:rStyle w:val="VerbatimChar"/>
        </w:rPr>
        <w:t>1994-05-18</w:t>
      </w:r>
    </w:p>
    <w:p w14:paraId="57D18038" w14:textId="77777777" w:rsidR="007433CD" w:rsidRDefault="00000000">
      <w:pPr>
        <w:pStyle w:val="SourceCode"/>
      </w:pPr>
      <w:r>
        <w:rPr>
          <w:rStyle w:val="VerbatimChar"/>
        </w:rPr>
        <w:t>1994-05-19</w:t>
      </w:r>
    </w:p>
    <w:p w14:paraId="57D18039" w14:textId="77777777" w:rsidR="007433CD" w:rsidRDefault="00000000">
      <w:pPr>
        <w:pStyle w:val="SourceCode"/>
      </w:pPr>
      <w:r>
        <w:rPr>
          <w:rStyle w:val="VerbatimChar"/>
        </w:rPr>
        <w:t>1994-05-20</w:t>
      </w:r>
    </w:p>
    <w:p w14:paraId="57D1803A" w14:textId="77777777" w:rsidR="007433CD" w:rsidRDefault="00000000">
      <w:pPr>
        <w:pStyle w:val="SourceCode"/>
      </w:pPr>
      <w:r>
        <w:rPr>
          <w:rStyle w:val="VerbatimChar"/>
        </w:rPr>
        <w:t>1994-05-21</w:t>
      </w:r>
    </w:p>
    <w:p w14:paraId="57D1803B" w14:textId="77777777" w:rsidR="007433CD" w:rsidRDefault="00000000">
      <w:pPr>
        <w:pStyle w:val="SourceCode"/>
      </w:pPr>
      <w:r>
        <w:rPr>
          <w:rStyle w:val="VerbatimChar"/>
        </w:rPr>
        <w:t>1994-05-22</w:t>
      </w:r>
    </w:p>
    <w:p w14:paraId="57D1803C" w14:textId="77777777" w:rsidR="007433CD" w:rsidRDefault="00000000">
      <w:pPr>
        <w:pStyle w:val="SourceCode"/>
      </w:pPr>
      <w:r>
        <w:rPr>
          <w:rStyle w:val="VerbatimChar"/>
        </w:rPr>
        <w:t>1994-05-23</w:t>
      </w:r>
    </w:p>
    <w:p w14:paraId="57D1803D" w14:textId="77777777" w:rsidR="007433CD" w:rsidRDefault="00000000">
      <w:pPr>
        <w:pStyle w:val="SourceCode"/>
      </w:pPr>
      <w:r>
        <w:rPr>
          <w:rStyle w:val="VerbatimChar"/>
        </w:rPr>
        <w:t>1994-05-24</w:t>
      </w:r>
    </w:p>
    <w:p w14:paraId="57D1803E" w14:textId="77777777" w:rsidR="007433CD" w:rsidRDefault="00000000">
      <w:pPr>
        <w:pStyle w:val="SourceCode"/>
      </w:pPr>
      <w:r>
        <w:rPr>
          <w:rStyle w:val="VerbatimChar"/>
        </w:rPr>
        <w:t>1994-05-25</w:t>
      </w:r>
    </w:p>
    <w:p w14:paraId="57D1803F" w14:textId="77777777" w:rsidR="007433CD" w:rsidRDefault="00000000">
      <w:pPr>
        <w:pStyle w:val="SourceCode"/>
      </w:pPr>
      <w:r>
        <w:rPr>
          <w:rStyle w:val="VerbatimChar"/>
        </w:rPr>
        <w:t>1994-05-26</w:t>
      </w:r>
    </w:p>
    <w:p w14:paraId="57D18040" w14:textId="77777777" w:rsidR="007433CD" w:rsidRDefault="00000000">
      <w:pPr>
        <w:pStyle w:val="SourceCode"/>
      </w:pPr>
      <w:r>
        <w:rPr>
          <w:rStyle w:val="VerbatimChar"/>
        </w:rPr>
        <w:t>1994-05-27</w:t>
      </w:r>
    </w:p>
    <w:p w14:paraId="57D18041" w14:textId="77777777" w:rsidR="007433CD" w:rsidRDefault="00000000">
      <w:pPr>
        <w:pStyle w:val="SourceCode"/>
      </w:pPr>
      <w:r>
        <w:rPr>
          <w:rStyle w:val="VerbatimChar"/>
        </w:rPr>
        <w:t>1994-05-28</w:t>
      </w:r>
    </w:p>
    <w:p w14:paraId="57D18042" w14:textId="77777777" w:rsidR="007433CD" w:rsidRDefault="00000000">
      <w:pPr>
        <w:pStyle w:val="SourceCode"/>
      </w:pPr>
      <w:r>
        <w:rPr>
          <w:rStyle w:val="VerbatimChar"/>
        </w:rPr>
        <w:t>1994-05-29</w:t>
      </w:r>
    </w:p>
    <w:p w14:paraId="57D18043" w14:textId="77777777" w:rsidR="007433CD" w:rsidRDefault="00000000">
      <w:pPr>
        <w:pStyle w:val="SourceCode"/>
      </w:pPr>
      <w:r>
        <w:rPr>
          <w:rStyle w:val="VerbatimChar"/>
        </w:rPr>
        <w:t>1994-05-30</w:t>
      </w:r>
    </w:p>
    <w:p w14:paraId="57D18044" w14:textId="77777777" w:rsidR="007433CD" w:rsidRDefault="00000000">
      <w:pPr>
        <w:pStyle w:val="SourceCode"/>
      </w:pPr>
      <w:r>
        <w:rPr>
          <w:rStyle w:val="VerbatimChar"/>
        </w:rPr>
        <w:t>1994-05-31</w:t>
      </w:r>
    </w:p>
    <w:p w14:paraId="57D18045" w14:textId="77777777" w:rsidR="007433CD" w:rsidRDefault="00000000">
      <w:pPr>
        <w:pStyle w:val="SourceCode"/>
      </w:pPr>
      <w:r>
        <w:rPr>
          <w:rStyle w:val="VerbatimChar"/>
        </w:rPr>
        <w:t>1994-06-01</w:t>
      </w:r>
    </w:p>
    <w:p w14:paraId="57D18046" w14:textId="77777777" w:rsidR="007433CD" w:rsidRDefault="00000000">
      <w:pPr>
        <w:pStyle w:val="SourceCode"/>
      </w:pPr>
      <w:r>
        <w:rPr>
          <w:rStyle w:val="VerbatimChar"/>
        </w:rPr>
        <w:t>1994-06-02</w:t>
      </w:r>
    </w:p>
    <w:p w14:paraId="57D18047" w14:textId="77777777" w:rsidR="007433CD" w:rsidRDefault="00000000">
      <w:pPr>
        <w:pStyle w:val="SourceCode"/>
      </w:pPr>
      <w:r>
        <w:rPr>
          <w:rStyle w:val="VerbatimChar"/>
        </w:rPr>
        <w:t>1994-06-03</w:t>
      </w:r>
    </w:p>
    <w:p w14:paraId="57D18048" w14:textId="77777777" w:rsidR="007433CD" w:rsidRDefault="00000000">
      <w:pPr>
        <w:pStyle w:val="SourceCode"/>
      </w:pPr>
      <w:r>
        <w:rPr>
          <w:rStyle w:val="VerbatimChar"/>
        </w:rPr>
        <w:t>1994-06-04</w:t>
      </w:r>
    </w:p>
    <w:p w14:paraId="57D18049" w14:textId="77777777" w:rsidR="007433CD" w:rsidRDefault="00000000">
      <w:pPr>
        <w:pStyle w:val="SourceCode"/>
      </w:pPr>
      <w:r>
        <w:rPr>
          <w:rStyle w:val="VerbatimChar"/>
        </w:rPr>
        <w:lastRenderedPageBreak/>
        <w:t>1994-06-05</w:t>
      </w:r>
    </w:p>
    <w:p w14:paraId="57D1804A" w14:textId="77777777" w:rsidR="007433CD" w:rsidRDefault="00000000">
      <w:pPr>
        <w:pStyle w:val="SourceCode"/>
      </w:pPr>
      <w:r>
        <w:rPr>
          <w:rStyle w:val="VerbatimChar"/>
        </w:rPr>
        <w:t>1994-06-06</w:t>
      </w:r>
    </w:p>
    <w:p w14:paraId="57D1804B" w14:textId="77777777" w:rsidR="007433CD" w:rsidRDefault="00000000">
      <w:pPr>
        <w:pStyle w:val="SourceCode"/>
      </w:pPr>
      <w:r>
        <w:rPr>
          <w:rStyle w:val="VerbatimChar"/>
        </w:rPr>
        <w:t>1994-06-07</w:t>
      </w:r>
    </w:p>
    <w:p w14:paraId="57D1804C" w14:textId="77777777" w:rsidR="007433CD" w:rsidRDefault="00000000">
      <w:pPr>
        <w:pStyle w:val="SourceCode"/>
      </w:pPr>
      <w:r>
        <w:rPr>
          <w:rStyle w:val="VerbatimChar"/>
        </w:rPr>
        <w:t>1994-06-08</w:t>
      </w:r>
    </w:p>
    <w:p w14:paraId="57D1804D" w14:textId="77777777" w:rsidR="007433CD" w:rsidRDefault="00000000">
      <w:pPr>
        <w:pStyle w:val="SourceCode"/>
      </w:pPr>
      <w:r>
        <w:rPr>
          <w:rStyle w:val="VerbatimChar"/>
        </w:rPr>
        <w:t>1994-06-09</w:t>
      </w:r>
    </w:p>
    <w:p w14:paraId="57D1804E" w14:textId="77777777" w:rsidR="007433CD" w:rsidRDefault="00000000">
      <w:pPr>
        <w:pStyle w:val="SourceCode"/>
      </w:pPr>
      <w:r>
        <w:rPr>
          <w:rStyle w:val="VerbatimChar"/>
        </w:rPr>
        <w:t>1994-06-10</w:t>
      </w:r>
    </w:p>
    <w:p w14:paraId="57D1804F" w14:textId="77777777" w:rsidR="007433CD" w:rsidRDefault="00000000">
      <w:pPr>
        <w:pStyle w:val="SourceCode"/>
      </w:pPr>
      <w:r>
        <w:rPr>
          <w:rStyle w:val="VerbatimChar"/>
        </w:rPr>
        <w:t>1994-06-11</w:t>
      </w:r>
    </w:p>
    <w:p w14:paraId="57D18050" w14:textId="77777777" w:rsidR="007433CD" w:rsidRDefault="00000000">
      <w:pPr>
        <w:pStyle w:val="SourceCode"/>
      </w:pPr>
      <w:r>
        <w:rPr>
          <w:rStyle w:val="VerbatimChar"/>
        </w:rPr>
        <w:t>1994-06-12</w:t>
      </w:r>
    </w:p>
    <w:p w14:paraId="57D18051" w14:textId="77777777" w:rsidR="007433CD" w:rsidRDefault="00000000">
      <w:pPr>
        <w:pStyle w:val="SourceCode"/>
      </w:pPr>
      <w:r>
        <w:rPr>
          <w:rStyle w:val="VerbatimChar"/>
        </w:rPr>
        <w:t>1994-06-13</w:t>
      </w:r>
    </w:p>
    <w:p w14:paraId="57D18052" w14:textId="77777777" w:rsidR="007433CD" w:rsidRDefault="00000000">
      <w:pPr>
        <w:pStyle w:val="SourceCode"/>
      </w:pPr>
      <w:r>
        <w:rPr>
          <w:rStyle w:val="VerbatimChar"/>
        </w:rPr>
        <w:t>1994-06-14</w:t>
      </w:r>
    </w:p>
    <w:p w14:paraId="57D18053" w14:textId="77777777" w:rsidR="007433CD" w:rsidRDefault="00000000">
      <w:pPr>
        <w:pStyle w:val="SourceCode"/>
      </w:pPr>
      <w:r>
        <w:rPr>
          <w:rStyle w:val="VerbatimChar"/>
        </w:rPr>
        <w:t>1994-06-15</w:t>
      </w:r>
    </w:p>
    <w:p w14:paraId="57D18054" w14:textId="77777777" w:rsidR="007433CD" w:rsidRDefault="00000000">
      <w:pPr>
        <w:pStyle w:val="SourceCode"/>
      </w:pPr>
      <w:r>
        <w:rPr>
          <w:rStyle w:val="VerbatimChar"/>
        </w:rPr>
        <w:t>1994-06-16</w:t>
      </w:r>
    </w:p>
    <w:p w14:paraId="57D18055" w14:textId="77777777" w:rsidR="007433CD" w:rsidRDefault="00000000">
      <w:pPr>
        <w:pStyle w:val="SourceCode"/>
      </w:pPr>
      <w:r>
        <w:rPr>
          <w:rStyle w:val="VerbatimChar"/>
        </w:rPr>
        <w:t>1994-06-17</w:t>
      </w:r>
    </w:p>
    <w:p w14:paraId="57D18056" w14:textId="77777777" w:rsidR="007433CD" w:rsidRDefault="00000000">
      <w:pPr>
        <w:pStyle w:val="SourceCode"/>
      </w:pPr>
      <w:r>
        <w:rPr>
          <w:rStyle w:val="VerbatimChar"/>
        </w:rPr>
        <w:t>1994-06-18</w:t>
      </w:r>
    </w:p>
    <w:p w14:paraId="57D18057" w14:textId="77777777" w:rsidR="007433CD" w:rsidRDefault="00000000">
      <w:pPr>
        <w:pStyle w:val="SourceCode"/>
      </w:pPr>
      <w:r>
        <w:rPr>
          <w:rStyle w:val="VerbatimChar"/>
        </w:rPr>
        <w:t>1994-06-19</w:t>
      </w:r>
    </w:p>
    <w:p w14:paraId="57D18058" w14:textId="77777777" w:rsidR="007433CD" w:rsidRDefault="00000000">
      <w:pPr>
        <w:pStyle w:val="SourceCode"/>
      </w:pPr>
      <w:r>
        <w:rPr>
          <w:rStyle w:val="VerbatimChar"/>
        </w:rPr>
        <w:t>1994-06-20</w:t>
      </w:r>
    </w:p>
    <w:p w14:paraId="57D18059" w14:textId="77777777" w:rsidR="007433CD" w:rsidRDefault="00000000">
      <w:pPr>
        <w:pStyle w:val="SourceCode"/>
      </w:pPr>
      <w:r>
        <w:rPr>
          <w:rStyle w:val="VerbatimChar"/>
        </w:rPr>
        <w:t>1994-06-21</w:t>
      </w:r>
    </w:p>
    <w:p w14:paraId="57D1805A" w14:textId="77777777" w:rsidR="007433CD" w:rsidRDefault="00000000">
      <w:pPr>
        <w:pStyle w:val="SourceCode"/>
      </w:pPr>
      <w:r>
        <w:rPr>
          <w:rStyle w:val="VerbatimChar"/>
        </w:rPr>
        <w:t>1994-06-22</w:t>
      </w:r>
    </w:p>
    <w:p w14:paraId="57D1805B" w14:textId="77777777" w:rsidR="007433CD" w:rsidRDefault="00000000">
      <w:pPr>
        <w:pStyle w:val="SourceCode"/>
      </w:pPr>
      <w:r>
        <w:rPr>
          <w:rStyle w:val="VerbatimChar"/>
        </w:rPr>
        <w:t>1994-06-23</w:t>
      </w:r>
    </w:p>
    <w:p w14:paraId="57D1805C" w14:textId="77777777" w:rsidR="007433CD" w:rsidRDefault="00000000">
      <w:pPr>
        <w:pStyle w:val="SourceCode"/>
      </w:pPr>
      <w:r>
        <w:rPr>
          <w:rStyle w:val="VerbatimChar"/>
        </w:rPr>
        <w:t>1994-06-24</w:t>
      </w:r>
    </w:p>
    <w:p w14:paraId="57D1805D" w14:textId="77777777" w:rsidR="007433CD" w:rsidRDefault="00000000">
      <w:pPr>
        <w:pStyle w:val="SourceCode"/>
      </w:pPr>
      <w:r>
        <w:rPr>
          <w:rStyle w:val="VerbatimChar"/>
        </w:rPr>
        <w:t>1994-06-25</w:t>
      </w:r>
    </w:p>
    <w:p w14:paraId="57D1805E" w14:textId="77777777" w:rsidR="007433CD" w:rsidRDefault="00000000">
      <w:pPr>
        <w:pStyle w:val="SourceCode"/>
      </w:pPr>
      <w:r>
        <w:rPr>
          <w:rStyle w:val="VerbatimChar"/>
        </w:rPr>
        <w:t>1994-06-26</w:t>
      </w:r>
    </w:p>
    <w:p w14:paraId="57D1805F" w14:textId="77777777" w:rsidR="007433CD" w:rsidRDefault="00000000">
      <w:pPr>
        <w:pStyle w:val="SourceCode"/>
      </w:pPr>
      <w:r>
        <w:rPr>
          <w:rStyle w:val="VerbatimChar"/>
        </w:rPr>
        <w:t>1994-06-27</w:t>
      </w:r>
    </w:p>
    <w:p w14:paraId="57D18060" w14:textId="77777777" w:rsidR="007433CD" w:rsidRDefault="00000000">
      <w:pPr>
        <w:pStyle w:val="SourceCode"/>
      </w:pPr>
      <w:r>
        <w:rPr>
          <w:rStyle w:val="VerbatimChar"/>
        </w:rPr>
        <w:t>1994-06-28</w:t>
      </w:r>
    </w:p>
    <w:p w14:paraId="57D18061" w14:textId="77777777" w:rsidR="007433CD" w:rsidRDefault="00000000">
      <w:pPr>
        <w:pStyle w:val="SourceCode"/>
      </w:pPr>
      <w:r>
        <w:rPr>
          <w:rStyle w:val="VerbatimChar"/>
        </w:rPr>
        <w:t>1994-06-29</w:t>
      </w:r>
    </w:p>
    <w:p w14:paraId="57D18062" w14:textId="77777777" w:rsidR="007433CD" w:rsidRDefault="00000000">
      <w:pPr>
        <w:pStyle w:val="SourceCode"/>
      </w:pPr>
      <w:r>
        <w:rPr>
          <w:rStyle w:val="VerbatimChar"/>
        </w:rPr>
        <w:t>1994-06-30</w:t>
      </w:r>
    </w:p>
    <w:p w14:paraId="57D18063" w14:textId="77777777" w:rsidR="007433CD" w:rsidRDefault="00000000">
      <w:pPr>
        <w:pStyle w:val="SourceCode"/>
      </w:pPr>
      <w:r>
        <w:rPr>
          <w:rStyle w:val="VerbatimChar"/>
        </w:rPr>
        <w:t>1994-07-01</w:t>
      </w:r>
    </w:p>
    <w:p w14:paraId="57D18064" w14:textId="77777777" w:rsidR="007433CD" w:rsidRDefault="00000000">
      <w:pPr>
        <w:pStyle w:val="SourceCode"/>
      </w:pPr>
      <w:r>
        <w:rPr>
          <w:rStyle w:val="VerbatimChar"/>
        </w:rPr>
        <w:t>1994-07-02</w:t>
      </w:r>
    </w:p>
    <w:p w14:paraId="57D18065" w14:textId="77777777" w:rsidR="007433CD" w:rsidRDefault="00000000">
      <w:pPr>
        <w:pStyle w:val="SourceCode"/>
      </w:pPr>
      <w:r>
        <w:rPr>
          <w:rStyle w:val="VerbatimChar"/>
        </w:rPr>
        <w:lastRenderedPageBreak/>
        <w:t>1994-07-03</w:t>
      </w:r>
    </w:p>
    <w:p w14:paraId="57D18066" w14:textId="77777777" w:rsidR="007433CD" w:rsidRDefault="00000000">
      <w:pPr>
        <w:pStyle w:val="SourceCode"/>
      </w:pPr>
      <w:r>
        <w:rPr>
          <w:rStyle w:val="VerbatimChar"/>
        </w:rPr>
        <w:t>1994-07-04</w:t>
      </w:r>
    </w:p>
    <w:p w14:paraId="57D18067" w14:textId="77777777" w:rsidR="007433CD" w:rsidRDefault="00000000">
      <w:pPr>
        <w:pStyle w:val="SourceCode"/>
      </w:pPr>
      <w:r>
        <w:rPr>
          <w:rStyle w:val="VerbatimChar"/>
        </w:rPr>
        <w:t>1994-07-05</w:t>
      </w:r>
    </w:p>
    <w:p w14:paraId="57D18068" w14:textId="77777777" w:rsidR="007433CD" w:rsidRDefault="00000000">
      <w:pPr>
        <w:pStyle w:val="SourceCode"/>
      </w:pPr>
      <w:r>
        <w:rPr>
          <w:rStyle w:val="VerbatimChar"/>
        </w:rPr>
        <w:t>1994-07-06</w:t>
      </w:r>
    </w:p>
    <w:p w14:paraId="57D18069" w14:textId="77777777" w:rsidR="007433CD" w:rsidRDefault="00000000">
      <w:pPr>
        <w:pStyle w:val="SourceCode"/>
      </w:pPr>
      <w:r>
        <w:rPr>
          <w:rStyle w:val="VerbatimChar"/>
        </w:rPr>
        <w:t>1994-07-07</w:t>
      </w:r>
    </w:p>
    <w:p w14:paraId="57D1806A" w14:textId="77777777" w:rsidR="007433CD" w:rsidRDefault="00000000">
      <w:pPr>
        <w:pStyle w:val="SourceCode"/>
      </w:pPr>
      <w:r>
        <w:rPr>
          <w:rStyle w:val="VerbatimChar"/>
        </w:rPr>
        <w:t>1994-07-08</w:t>
      </w:r>
    </w:p>
    <w:p w14:paraId="57D1806B" w14:textId="77777777" w:rsidR="007433CD" w:rsidRDefault="00000000">
      <w:pPr>
        <w:pStyle w:val="SourceCode"/>
      </w:pPr>
      <w:r>
        <w:rPr>
          <w:rStyle w:val="VerbatimChar"/>
        </w:rPr>
        <w:t>1994-07-09</w:t>
      </w:r>
    </w:p>
    <w:p w14:paraId="57D1806C" w14:textId="77777777" w:rsidR="007433CD" w:rsidRDefault="00000000">
      <w:pPr>
        <w:pStyle w:val="SourceCode"/>
      </w:pPr>
      <w:r>
        <w:rPr>
          <w:rStyle w:val="VerbatimChar"/>
        </w:rPr>
        <w:t>1994-07-10</w:t>
      </w:r>
    </w:p>
    <w:p w14:paraId="57D1806D" w14:textId="77777777" w:rsidR="007433CD" w:rsidRDefault="00000000">
      <w:pPr>
        <w:pStyle w:val="SourceCode"/>
      </w:pPr>
      <w:r>
        <w:rPr>
          <w:rStyle w:val="VerbatimChar"/>
        </w:rPr>
        <w:t>1994-07-11</w:t>
      </w:r>
    </w:p>
    <w:p w14:paraId="57D1806E" w14:textId="77777777" w:rsidR="007433CD" w:rsidRDefault="00000000">
      <w:pPr>
        <w:pStyle w:val="SourceCode"/>
      </w:pPr>
      <w:r>
        <w:rPr>
          <w:rStyle w:val="VerbatimChar"/>
        </w:rPr>
        <w:t>1994-07-12</w:t>
      </w:r>
    </w:p>
    <w:p w14:paraId="57D1806F" w14:textId="77777777" w:rsidR="007433CD" w:rsidRDefault="00000000">
      <w:pPr>
        <w:pStyle w:val="SourceCode"/>
      </w:pPr>
      <w:r>
        <w:rPr>
          <w:rStyle w:val="VerbatimChar"/>
        </w:rPr>
        <w:t>1994-07-13</w:t>
      </w:r>
    </w:p>
    <w:p w14:paraId="57D18070" w14:textId="77777777" w:rsidR="007433CD" w:rsidRDefault="00000000">
      <w:pPr>
        <w:pStyle w:val="SourceCode"/>
      </w:pPr>
      <w:r>
        <w:rPr>
          <w:rStyle w:val="VerbatimChar"/>
        </w:rPr>
        <w:t>1994-07-14</w:t>
      </w:r>
    </w:p>
    <w:p w14:paraId="57D18071" w14:textId="77777777" w:rsidR="007433CD" w:rsidRDefault="00000000">
      <w:pPr>
        <w:pStyle w:val="SourceCode"/>
      </w:pPr>
      <w:r>
        <w:rPr>
          <w:rStyle w:val="VerbatimChar"/>
        </w:rPr>
        <w:t>1994-07-15</w:t>
      </w:r>
    </w:p>
    <w:p w14:paraId="57D18072" w14:textId="77777777" w:rsidR="007433CD" w:rsidRDefault="00000000">
      <w:pPr>
        <w:pStyle w:val="SourceCode"/>
      </w:pPr>
      <w:r>
        <w:rPr>
          <w:rStyle w:val="VerbatimChar"/>
        </w:rPr>
        <w:t>1994-07-16</w:t>
      </w:r>
    </w:p>
    <w:p w14:paraId="57D18073" w14:textId="77777777" w:rsidR="007433CD" w:rsidRDefault="00000000">
      <w:pPr>
        <w:pStyle w:val="SourceCode"/>
      </w:pPr>
      <w:r>
        <w:rPr>
          <w:rStyle w:val="VerbatimChar"/>
        </w:rPr>
        <w:t>1994-07-17</w:t>
      </w:r>
    </w:p>
    <w:p w14:paraId="57D18074" w14:textId="77777777" w:rsidR="007433CD" w:rsidRDefault="00000000">
      <w:pPr>
        <w:pStyle w:val="SourceCode"/>
      </w:pPr>
      <w:r>
        <w:rPr>
          <w:rStyle w:val="VerbatimChar"/>
        </w:rPr>
        <w:t>1994-07-18</w:t>
      </w:r>
    </w:p>
    <w:p w14:paraId="57D18075" w14:textId="77777777" w:rsidR="007433CD" w:rsidRDefault="00000000">
      <w:pPr>
        <w:pStyle w:val="SourceCode"/>
      </w:pPr>
      <w:r>
        <w:rPr>
          <w:rStyle w:val="VerbatimChar"/>
        </w:rPr>
        <w:t>1994-07-19</w:t>
      </w:r>
    </w:p>
    <w:p w14:paraId="57D18076" w14:textId="77777777" w:rsidR="007433CD" w:rsidRDefault="00000000">
      <w:pPr>
        <w:pStyle w:val="SourceCode"/>
      </w:pPr>
      <w:r>
        <w:rPr>
          <w:rStyle w:val="VerbatimChar"/>
        </w:rPr>
        <w:t>1994-07-20</w:t>
      </w:r>
    </w:p>
    <w:p w14:paraId="57D18077" w14:textId="77777777" w:rsidR="007433CD" w:rsidRDefault="00000000">
      <w:pPr>
        <w:pStyle w:val="SourceCode"/>
      </w:pPr>
      <w:r>
        <w:rPr>
          <w:rStyle w:val="VerbatimChar"/>
        </w:rPr>
        <w:t>1994-07-21</w:t>
      </w:r>
    </w:p>
    <w:p w14:paraId="57D18078" w14:textId="77777777" w:rsidR="007433CD" w:rsidRDefault="00000000">
      <w:pPr>
        <w:pStyle w:val="SourceCode"/>
      </w:pPr>
      <w:r>
        <w:rPr>
          <w:rStyle w:val="VerbatimChar"/>
        </w:rPr>
        <w:t>1994-07-22</w:t>
      </w:r>
    </w:p>
    <w:p w14:paraId="57D18079" w14:textId="77777777" w:rsidR="007433CD" w:rsidRDefault="00000000">
      <w:pPr>
        <w:pStyle w:val="SourceCode"/>
      </w:pPr>
      <w:r>
        <w:rPr>
          <w:rStyle w:val="VerbatimChar"/>
        </w:rPr>
        <w:t>1994-07-23</w:t>
      </w:r>
    </w:p>
    <w:p w14:paraId="57D1807A" w14:textId="77777777" w:rsidR="007433CD" w:rsidRDefault="00000000">
      <w:pPr>
        <w:pStyle w:val="SourceCode"/>
      </w:pPr>
      <w:r>
        <w:rPr>
          <w:rStyle w:val="VerbatimChar"/>
        </w:rPr>
        <w:t>1994-07-24</w:t>
      </w:r>
    </w:p>
    <w:p w14:paraId="57D1807B" w14:textId="77777777" w:rsidR="007433CD" w:rsidRDefault="00000000">
      <w:pPr>
        <w:pStyle w:val="SourceCode"/>
      </w:pPr>
      <w:r>
        <w:rPr>
          <w:rStyle w:val="VerbatimChar"/>
        </w:rPr>
        <w:t>1994-07-25</w:t>
      </w:r>
    </w:p>
    <w:p w14:paraId="57D1807C" w14:textId="77777777" w:rsidR="007433CD" w:rsidRDefault="00000000">
      <w:pPr>
        <w:pStyle w:val="SourceCode"/>
      </w:pPr>
      <w:r>
        <w:rPr>
          <w:rStyle w:val="VerbatimChar"/>
        </w:rPr>
        <w:t>1994-07-26</w:t>
      </w:r>
    </w:p>
    <w:p w14:paraId="57D1807D" w14:textId="77777777" w:rsidR="007433CD" w:rsidRDefault="00000000">
      <w:pPr>
        <w:pStyle w:val="SourceCode"/>
      </w:pPr>
      <w:r>
        <w:rPr>
          <w:rStyle w:val="VerbatimChar"/>
        </w:rPr>
        <w:t>1994-07-27</w:t>
      </w:r>
    </w:p>
    <w:p w14:paraId="57D1807E" w14:textId="77777777" w:rsidR="007433CD" w:rsidRDefault="00000000">
      <w:pPr>
        <w:pStyle w:val="SourceCode"/>
      </w:pPr>
      <w:r>
        <w:rPr>
          <w:rStyle w:val="VerbatimChar"/>
        </w:rPr>
        <w:t>1994-07-28</w:t>
      </w:r>
    </w:p>
    <w:p w14:paraId="57D1807F" w14:textId="77777777" w:rsidR="007433CD" w:rsidRDefault="00000000">
      <w:pPr>
        <w:pStyle w:val="SourceCode"/>
      </w:pPr>
      <w:r>
        <w:rPr>
          <w:rStyle w:val="VerbatimChar"/>
        </w:rPr>
        <w:t>1994-07-29</w:t>
      </w:r>
    </w:p>
    <w:p w14:paraId="57D18080" w14:textId="77777777" w:rsidR="007433CD" w:rsidRDefault="00000000">
      <w:pPr>
        <w:pStyle w:val="SourceCode"/>
      </w:pPr>
      <w:r>
        <w:rPr>
          <w:rStyle w:val="VerbatimChar"/>
        </w:rPr>
        <w:t>1994-07-30</w:t>
      </w:r>
    </w:p>
    <w:p w14:paraId="57D18081" w14:textId="77777777" w:rsidR="007433CD" w:rsidRDefault="00000000">
      <w:pPr>
        <w:pStyle w:val="SourceCode"/>
      </w:pPr>
      <w:r>
        <w:rPr>
          <w:rStyle w:val="VerbatimChar"/>
        </w:rPr>
        <w:lastRenderedPageBreak/>
        <w:t>1994-07-31</w:t>
      </w:r>
    </w:p>
    <w:p w14:paraId="57D18082" w14:textId="77777777" w:rsidR="007433CD" w:rsidRDefault="00000000">
      <w:pPr>
        <w:pStyle w:val="SourceCode"/>
      </w:pPr>
      <w:r>
        <w:rPr>
          <w:rStyle w:val="VerbatimChar"/>
        </w:rPr>
        <w:t>1994-08-01</w:t>
      </w:r>
    </w:p>
    <w:p w14:paraId="57D18083" w14:textId="77777777" w:rsidR="007433CD" w:rsidRDefault="00000000">
      <w:pPr>
        <w:pStyle w:val="SourceCode"/>
      </w:pPr>
      <w:r>
        <w:rPr>
          <w:rStyle w:val="VerbatimChar"/>
        </w:rPr>
        <w:t>1994-08-02</w:t>
      </w:r>
    </w:p>
    <w:p w14:paraId="57D18084" w14:textId="77777777" w:rsidR="007433CD" w:rsidRDefault="00000000">
      <w:pPr>
        <w:pStyle w:val="SourceCode"/>
      </w:pPr>
      <w:r>
        <w:rPr>
          <w:rStyle w:val="VerbatimChar"/>
        </w:rPr>
        <w:t>1994-08-03</w:t>
      </w:r>
    </w:p>
    <w:p w14:paraId="57D18085" w14:textId="77777777" w:rsidR="007433CD" w:rsidRDefault="00000000">
      <w:pPr>
        <w:pStyle w:val="SourceCode"/>
      </w:pPr>
      <w:r>
        <w:rPr>
          <w:rStyle w:val="VerbatimChar"/>
        </w:rPr>
        <w:t>1994-08-04</w:t>
      </w:r>
    </w:p>
    <w:p w14:paraId="57D18086" w14:textId="77777777" w:rsidR="007433CD" w:rsidRDefault="00000000">
      <w:pPr>
        <w:pStyle w:val="SourceCode"/>
      </w:pPr>
      <w:r>
        <w:rPr>
          <w:rStyle w:val="VerbatimChar"/>
        </w:rPr>
        <w:t>1994-08-05</w:t>
      </w:r>
    </w:p>
    <w:p w14:paraId="57D18087" w14:textId="77777777" w:rsidR="007433CD" w:rsidRDefault="00000000">
      <w:pPr>
        <w:pStyle w:val="SourceCode"/>
      </w:pPr>
      <w:r>
        <w:rPr>
          <w:rStyle w:val="VerbatimChar"/>
        </w:rPr>
        <w:t>1994-08-06</w:t>
      </w:r>
    </w:p>
    <w:p w14:paraId="57D18088" w14:textId="77777777" w:rsidR="007433CD" w:rsidRDefault="00000000">
      <w:pPr>
        <w:pStyle w:val="SourceCode"/>
      </w:pPr>
      <w:r>
        <w:rPr>
          <w:rStyle w:val="VerbatimChar"/>
        </w:rPr>
        <w:t>1994-08-07</w:t>
      </w:r>
    </w:p>
    <w:p w14:paraId="57D18089" w14:textId="77777777" w:rsidR="007433CD" w:rsidRDefault="00000000">
      <w:pPr>
        <w:pStyle w:val="SourceCode"/>
      </w:pPr>
      <w:r>
        <w:rPr>
          <w:rStyle w:val="VerbatimChar"/>
        </w:rPr>
        <w:t>1994-08-08</w:t>
      </w:r>
    </w:p>
    <w:p w14:paraId="57D1808A" w14:textId="77777777" w:rsidR="007433CD" w:rsidRDefault="00000000">
      <w:pPr>
        <w:pStyle w:val="SourceCode"/>
      </w:pPr>
      <w:r>
        <w:rPr>
          <w:rStyle w:val="VerbatimChar"/>
        </w:rPr>
        <w:t>1994-08-09</w:t>
      </w:r>
    </w:p>
    <w:p w14:paraId="57D1808B" w14:textId="77777777" w:rsidR="007433CD" w:rsidRDefault="00000000">
      <w:pPr>
        <w:pStyle w:val="SourceCode"/>
      </w:pPr>
      <w:r>
        <w:rPr>
          <w:rStyle w:val="VerbatimChar"/>
        </w:rPr>
        <w:t>1994-08-10</w:t>
      </w:r>
    </w:p>
    <w:p w14:paraId="57D1808C" w14:textId="77777777" w:rsidR="007433CD" w:rsidRDefault="00000000">
      <w:pPr>
        <w:pStyle w:val="SourceCode"/>
      </w:pPr>
      <w:r>
        <w:rPr>
          <w:rStyle w:val="VerbatimChar"/>
        </w:rPr>
        <w:t>1994-08-11</w:t>
      </w:r>
    </w:p>
    <w:p w14:paraId="57D1808D" w14:textId="77777777" w:rsidR="007433CD" w:rsidRDefault="00000000">
      <w:pPr>
        <w:pStyle w:val="SourceCode"/>
      </w:pPr>
      <w:r>
        <w:rPr>
          <w:rStyle w:val="VerbatimChar"/>
        </w:rPr>
        <w:t>1994-08-12</w:t>
      </w:r>
    </w:p>
    <w:p w14:paraId="57D1808E" w14:textId="77777777" w:rsidR="007433CD" w:rsidRDefault="00000000">
      <w:pPr>
        <w:pStyle w:val="SourceCode"/>
      </w:pPr>
      <w:r>
        <w:rPr>
          <w:rStyle w:val="VerbatimChar"/>
        </w:rPr>
        <w:t>1994-08-13</w:t>
      </w:r>
    </w:p>
    <w:p w14:paraId="57D1808F" w14:textId="77777777" w:rsidR="007433CD" w:rsidRDefault="00000000">
      <w:pPr>
        <w:pStyle w:val="SourceCode"/>
      </w:pPr>
      <w:r>
        <w:rPr>
          <w:rStyle w:val="VerbatimChar"/>
        </w:rPr>
        <w:t>1994-08-14</w:t>
      </w:r>
    </w:p>
    <w:p w14:paraId="57D18090" w14:textId="77777777" w:rsidR="007433CD" w:rsidRDefault="00000000">
      <w:pPr>
        <w:pStyle w:val="SourceCode"/>
      </w:pPr>
      <w:r>
        <w:rPr>
          <w:rStyle w:val="VerbatimChar"/>
        </w:rPr>
        <w:t>1994-08-15</w:t>
      </w:r>
    </w:p>
    <w:p w14:paraId="57D18091" w14:textId="77777777" w:rsidR="007433CD" w:rsidRDefault="00000000">
      <w:pPr>
        <w:pStyle w:val="SourceCode"/>
      </w:pPr>
      <w:r>
        <w:rPr>
          <w:rStyle w:val="VerbatimChar"/>
        </w:rPr>
        <w:t>1994-08-16</w:t>
      </w:r>
    </w:p>
    <w:p w14:paraId="57D18092" w14:textId="77777777" w:rsidR="007433CD" w:rsidRDefault="00000000">
      <w:pPr>
        <w:pStyle w:val="SourceCode"/>
      </w:pPr>
      <w:r>
        <w:rPr>
          <w:rStyle w:val="VerbatimChar"/>
        </w:rPr>
        <w:t>1994-08-17</w:t>
      </w:r>
    </w:p>
    <w:p w14:paraId="57D18093" w14:textId="77777777" w:rsidR="007433CD" w:rsidRDefault="00000000">
      <w:pPr>
        <w:pStyle w:val="SourceCode"/>
      </w:pPr>
      <w:r>
        <w:rPr>
          <w:rStyle w:val="VerbatimChar"/>
        </w:rPr>
        <w:t>1994-08-18</w:t>
      </w:r>
    </w:p>
    <w:p w14:paraId="57D18094" w14:textId="77777777" w:rsidR="007433CD" w:rsidRDefault="00000000">
      <w:pPr>
        <w:pStyle w:val="SourceCode"/>
      </w:pPr>
      <w:r>
        <w:rPr>
          <w:rStyle w:val="VerbatimChar"/>
        </w:rPr>
        <w:t>1994-08-19</w:t>
      </w:r>
    </w:p>
    <w:p w14:paraId="57D18095" w14:textId="77777777" w:rsidR="007433CD" w:rsidRDefault="00000000">
      <w:pPr>
        <w:pStyle w:val="SourceCode"/>
      </w:pPr>
      <w:r>
        <w:rPr>
          <w:rStyle w:val="VerbatimChar"/>
        </w:rPr>
        <w:t>1994-08-20</w:t>
      </w:r>
    </w:p>
    <w:p w14:paraId="57D18096" w14:textId="77777777" w:rsidR="007433CD" w:rsidRDefault="00000000">
      <w:pPr>
        <w:pStyle w:val="SourceCode"/>
      </w:pPr>
      <w:r>
        <w:rPr>
          <w:rStyle w:val="VerbatimChar"/>
        </w:rPr>
        <w:t>1994-08-21</w:t>
      </w:r>
    </w:p>
    <w:p w14:paraId="57D18097" w14:textId="77777777" w:rsidR="007433CD" w:rsidRDefault="00000000">
      <w:pPr>
        <w:pStyle w:val="SourceCode"/>
      </w:pPr>
      <w:r>
        <w:rPr>
          <w:rStyle w:val="VerbatimChar"/>
        </w:rPr>
        <w:t>1994-08-22</w:t>
      </w:r>
    </w:p>
    <w:p w14:paraId="57D18098" w14:textId="77777777" w:rsidR="007433CD" w:rsidRDefault="00000000">
      <w:pPr>
        <w:pStyle w:val="SourceCode"/>
      </w:pPr>
      <w:r>
        <w:rPr>
          <w:rStyle w:val="VerbatimChar"/>
        </w:rPr>
        <w:t>1994-08-23</w:t>
      </w:r>
    </w:p>
    <w:p w14:paraId="57D18099" w14:textId="77777777" w:rsidR="007433CD" w:rsidRDefault="00000000">
      <w:pPr>
        <w:pStyle w:val="SourceCode"/>
      </w:pPr>
      <w:r>
        <w:rPr>
          <w:rStyle w:val="VerbatimChar"/>
        </w:rPr>
        <w:t>1994-08-24</w:t>
      </w:r>
    </w:p>
    <w:p w14:paraId="57D1809A" w14:textId="77777777" w:rsidR="007433CD" w:rsidRDefault="00000000">
      <w:pPr>
        <w:pStyle w:val="SourceCode"/>
      </w:pPr>
      <w:r>
        <w:rPr>
          <w:rStyle w:val="VerbatimChar"/>
        </w:rPr>
        <w:t>1994-08-25</w:t>
      </w:r>
    </w:p>
    <w:p w14:paraId="57D1809B" w14:textId="77777777" w:rsidR="007433CD" w:rsidRDefault="00000000">
      <w:pPr>
        <w:pStyle w:val="SourceCode"/>
      </w:pPr>
      <w:r>
        <w:rPr>
          <w:rStyle w:val="VerbatimChar"/>
        </w:rPr>
        <w:t>1994-08-26</w:t>
      </w:r>
    </w:p>
    <w:p w14:paraId="57D1809C" w14:textId="77777777" w:rsidR="007433CD" w:rsidRDefault="00000000">
      <w:pPr>
        <w:pStyle w:val="SourceCode"/>
      </w:pPr>
      <w:r>
        <w:rPr>
          <w:rStyle w:val="VerbatimChar"/>
        </w:rPr>
        <w:t>1994-08-27</w:t>
      </w:r>
    </w:p>
    <w:p w14:paraId="57D1809D" w14:textId="77777777" w:rsidR="007433CD" w:rsidRDefault="00000000">
      <w:pPr>
        <w:pStyle w:val="SourceCode"/>
      </w:pPr>
      <w:r>
        <w:rPr>
          <w:rStyle w:val="VerbatimChar"/>
        </w:rPr>
        <w:lastRenderedPageBreak/>
        <w:t>1994-08-28</w:t>
      </w:r>
    </w:p>
    <w:p w14:paraId="57D1809E" w14:textId="77777777" w:rsidR="007433CD" w:rsidRDefault="00000000">
      <w:pPr>
        <w:pStyle w:val="SourceCode"/>
      </w:pPr>
      <w:r>
        <w:rPr>
          <w:rStyle w:val="VerbatimChar"/>
        </w:rPr>
        <w:t>1994-08-29</w:t>
      </w:r>
    </w:p>
    <w:p w14:paraId="57D1809F" w14:textId="77777777" w:rsidR="007433CD" w:rsidRDefault="00000000">
      <w:pPr>
        <w:pStyle w:val="SourceCode"/>
      </w:pPr>
      <w:r>
        <w:rPr>
          <w:rStyle w:val="VerbatimChar"/>
        </w:rPr>
        <w:t>1994-08-30</w:t>
      </w:r>
    </w:p>
    <w:p w14:paraId="57D180A0" w14:textId="77777777" w:rsidR="007433CD" w:rsidRDefault="00000000">
      <w:pPr>
        <w:pStyle w:val="SourceCode"/>
      </w:pPr>
      <w:r>
        <w:rPr>
          <w:rStyle w:val="VerbatimChar"/>
        </w:rPr>
        <w:t>1994-08-31</w:t>
      </w:r>
    </w:p>
    <w:p w14:paraId="57D180A1" w14:textId="77777777" w:rsidR="007433CD" w:rsidRDefault="00000000">
      <w:pPr>
        <w:pStyle w:val="SourceCode"/>
      </w:pPr>
      <w:r>
        <w:rPr>
          <w:rStyle w:val="VerbatimChar"/>
        </w:rPr>
        <w:t>1994-09-01</w:t>
      </w:r>
    </w:p>
    <w:p w14:paraId="57D180A2" w14:textId="77777777" w:rsidR="007433CD" w:rsidRDefault="00000000">
      <w:pPr>
        <w:pStyle w:val="SourceCode"/>
      </w:pPr>
      <w:r>
        <w:rPr>
          <w:rStyle w:val="VerbatimChar"/>
        </w:rPr>
        <w:t>1994-09-02</w:t>
      </w:r>
    </w:p>
    <w:p w14:paraId="57D180A3" w14:textId="77777777" w:rsidR="007433CD" w:rsidRDefault="00000000">
      <w:pPr>
        <w:pStyle w:val="SourceCode"/>
      </w:pPr>
      <w:r>
        <w:rPr>
          <w:rStyle w:val="VerbatimChar"/>
        </w:rPr>
        <w:t>1994-09-03</w:t>
      </w:r>
    </w:p>
    <w:p w14:paraId="57D180A4" w14:textId="77777777" w:rsidR="007433CD" w:rsidRDefault="00000000">
      <w:pPr>
        <w:pStyle w:val="SourceCode"/>
      </w:pPr>
      <w:r>
        <w:rPr>
          <w:rStyle w:val="VerbatimChar"/>
        </w:rPr>
        <w:t>1994-09-04</w:t>
      </w:r>
    </w:p>
    <w:p w14:paraId="57D180A5" w14:textId="77777777" w:rsidR="007433CD" w:rsidRDefault="00000000">
      <w:pPr>
        <w:pStyle w:val="SourceCode"/>
      </w:pPr>
      <w:r>
        <w:rPr>
          <w:rStyle w:val="VerbatimChar"/>
        </w:rPr>
        <w:t>1994-09-05</w:t>
      </w:r>
    </w:p>
    <w:p w14:paraId="57D180A6" w14:textId="77777777" w:rsidR="007433CD" w:rsidRDefault="00000000">
      <w:pPr>
        <w:pStyle w:val="SourceCode"/>
      </w:pPr>
      <w:r>
        <w:rPr>
          <w:rStyle w:val="VerbatimChar"/>
        </w:rPr>
        <w:t>1994-09-06</w:t>
      </w:r>
    </w:p>
    <w:p w14:paraId="57D180A7" w14:textId="77777777" w:rsidR="007433CD" w:rsidRDefault="00000000">
      <w:pPr>
        <w:pStyle w:val="SourceCode"/>
      </w:pPr>
      <w:r>
        <w:rPr>
          <w:rStyle w:val="VerbatimChar"/>
        </w:rPr>
        <w:t>1994-09-07</w:t>
      </w:r>
    </w:p>
    <w:p w14:paraId="57D180A8" w14:textId="77777777" w:rsidR="007433CD" w:rsidRDefault="00000000">
      <w:pPr>
        <w:pStyle w:val="SourceCode"/>
      </w:pPr>
      <w:r>
        <w:rPr>
          <w:rStyle w:val="VerbatimChar"/>
        </w:rPr>
        <w:t>1994-09-08</w:t>
      </w:r>
    </w:p>
    <w:p w14:paraId="57D180A9" w14:textId="77777777" w:rsidR="007433CD" w:rsidRDefault="00000000">
      <w:pPr>
        <w:pStyle w:val="SourceCode"/>
      </w:pPr>
      <w:r>
        <w:rPr>
          <w:rStyle w:val="VerbatimChar"/>
        </w:rPr>
        <w:t>1994-09-09</w:t>
      </w:r>
    </w:p>
    <w:p w14:paraId="57D180AA" w14:textId="77777777" w:rsidR="007433CD" w:rsidRDefault="00000000">
      <w:pPr>
        <w:pStyle w:val="SourceCode"/>
      </w:pPr>
      <w:r>
        <w:rPr>
          <w:rStyle w:val="VerbatimChar"/>
        </w:rPr>
        <w:t>1994-09-10</w:t>
      </w:r>
    </w:p>
    <w:p w14:paraId="57D180AB" w14:textId="77777777" w:rsidR="007433CD" w:rsidRDefault="00000000">
      <w:pPr>
        <w:pStyle w:val="SourceCode"/>
      </w:pPr>
      <w:r>
        <w:rPr>
          <w:rStyle w:val="VerbatimChar"/>
        </w:rPr>
        <w:t>1994-09-11</w:t>
      </w:r>
    </w:p>
    <w:p w14:paraId="57D180AC" w14:textId="77777777" w:rsidR="007433CD" w:rsidRDefault="00000000">
      <w:pPr>
        <w:pStyle w:val="SourceCode"/>
      </w:pPr>
      <w:r>
        <w:rPr>
          <w:rStyle w:val="VerbatimChar"/>
        </w:rPr>
        <w:t>1994-09-12</w:t>
      </w:r>
    </w:p>
    <w:p w14:paraId="57D180AD" w14:textId="77777777" w:rsidR="007433CD" w:rsidRDefault="00000000">
      <w:pPr>
        <w:pStyle w:val="SourceCode"/>
      </w:pPr>
      <w:r>
        <w:rPr>
          <w:rStyle w:val="VerbatimChar"/>
        </w:rPr>
        <w:t>1994-09-13</w:t>
      </w:r>
    </w:p>
    <w:p w14:paraId="57D180AE" w14:textId="77777777" w:rsidR="007433CD" w:rsidRDefault="00000000">
      <w:pPr>
        <w:pStyle w:val="SourceCode"/>
      </w:pPr>
      <w:r>
        <w:rPr>
          <w:rStyle w:val="VerbatimChar"/>
        </w:rPr>
        <w:t>1994-09-14</w:t>
      </w:r>
    </w:p>
    <w:p w14:paraId="57D180AF" w14:textId="77777777" w:rsidR="007433CD" w:rsidRDefault="00000000">
      <w:pPr>
        <w:pStyle w:val="SourceCode"/>
      </w:pPr>
      <w:r>
        <w:rPr>
          <w:rStyle w:val="VerbatimChar"/>
        </w:rPr>
        <w:t>1994-09-15</w:t>
      </w:r>
    </w:p>
    <w:p w14:paraId="57D180B0" w14:textId="77777777" w:rsidR="007433CD" w:rsidRDefault="00000000">
      <w:pPr>
        <w:pStyle w:val="SourceCode"/>
      </w:pPr>
      <w:r>
        <w:rPr>
          <w:rStyle w:val="VerbatimChar"/>
        </w:rPr>
        <w:t>1994-09-16</w:t>
      </w:r>
    </w:p>
    <w:p w14:paraId="57D180B1" w14:textId="77777777" w:rsidR="007433CD" w:rsidRDefault="00000000">
      <w:pPr>
        <w:pStyle w:val="SourceCode"/>
      </w:pPr>
      <w:r>
        <w:rPr>
          <w:rStyle w:val="VerbatimChar"/>
        </w:rPr>
        <w:t>1994-09-17</w:t>
      </w:r>
    </w:p>
    <w:p w14:paraId="57D180B2" w14:textId="77777777" w:rsidR="007433CD" w:rsidRDefault="00000000">
      <w:pPr>
        <w:pStyle w:val="SourceCode"/>
      </w:pPr>
      <w:r>
        <w:rPr>
          <w:rStyle w:val="VerbatimChar"/>
        </w:rPr>
        <w:t>1994-09-18</w:t>
      </w:r>
    </w:p>
    <w:p w14:paraId="57D180B3" w14:textId="77777777" w:rsidR="007433CD" w:rsidRDefault="00000000">
      <w:pPr>
        <w:pStyle w:val="SourceCode"/>
      </w:pPr>
      <w:r>
        <w:rPr>
          <w:rStyle w:val="VerbatimChar"/>
        </w:rPr>
        <w:t>1994-09-19</w:t>
      </w:r>
    </w:p>
    <w:p w14:paraId="57D180B4" w14:textId="77777777" w:rsidR="007433CD" w:rsidRDefault="00000000">
      <w:pPr>
        <w:pStyle w:val="SourceCode"/>
      </w:pPr>
      <w:r>
        <w:rPr>
          <w:rStyle w:val="VerbatimChar"/>
        </w:rPr>
        <w:t>1994-09-20</w:t>
      </w:r>
    </w:p>
    <w:p w14:paraId="57D180B5" w14:textId="77777777" w:rsidR="007433CD" w:rsidRDefault="00000000">
      <w:pPr>
        <w:pStyle w:val="SourceCode"/>
      </w:pPr>
      <w:r>
        <w:rPr>
          <w:rStyle w:val="VerbatimChar"/>
        </w:rPr>
        <w:t>1994-09-21</w:t>
      </w:r>
    </w:p>
    <w:p w14:paraId="57D180B6" w14:textId="77777777" w:rsidR="007433CD" w:rsidRDefault="00000000">
      <w:pPr>
        <w:pStyle w:val="SourceCode"/>
      </w:pPr>
      <w:r>
        <w:rPr>
          <w:rStyle w:val="VerbatimChar"/>
        </w:rPr>
        <w:t>1994-09-22</w:t>
      </w:r>
    </w:p>
    <w:p w14:paraId="57D180B7" w14:textId="77777777" w:rsidR="007433CD" w:rsidRDefault="00000000">
      <w:pPr>
        <w:pStyle w:val="SourceCode"/>
      </w:pPr>
      <w:r>
        <w:rPr>
          <w:rStyle w:val="VerbatimChar"/>
        </w:rPr>
        <w:t>1994-09-23</w:t>
      </w:r>
    </w:p>
    <w:p w14:paraId="57D180B8" w14:textId="77777777" w:rsidR="007433CD" w:rsidRDefault="00000000">
      <w:pPr>
        <w:pStyle w:val="SourceCode"/>
      </w:pPr>
      <w:r>
        <w:rPr>
          <w:rStyle w:val="VerbatimChar"/>
        </w:rPr>
        <w:t>1994-09-24</w:t>
      </w:r>
    </w:p>
    <w:p w14:paraId="57D180B9" w14:textId="77777777" w:rsidR="007433CD" w:rsidRDefault="00000000">
      <w:pPr>
        <w:pStyle w:val="SourceCode"/>
      </w:pPr>
      <w:r>
        <w:rPr>
          <w:rStyle w:val="VerbatimChar"/>
        </w:rPr>
        <w:lastRenderedPageBreak/>
        <w:t>1994-09-25</w:t>
      </w:r>
    </w:p>
    <w:p w14:paraId="57D180BA" w14:textId="77777777" w:rsidR="007433CD" w:rsidRDefault="00000000">
      <w:pPr>
        <w:pStyle w:val="SourceCode"/>
      </w:pPr>
      <w:r>
        <w:rPr>
          <w:rStyle w:val="VerbatimChar"/>
        </w:rPr>
        <w:t>1994-09-26</w:t>
      </w:r>
    </w:p>
    <w:p w14:paraId="57D180BB" w14:textId="77777777" w:rsidR="007433CD" w:rsidRDefault="00000000">
      <w:pPr>
        <w:pStyle w:val="SourceCode"/>
      </w:pPr>
      <w:r>
        <w:rPr>
          <w:rStyle w:val="VerbatimChar"/>
        </w:rPr>
        <w:t>1994-09-27</w:t>
      </w:r>
    </w:p>
    <w:p w14:paraId="57D180BC" w14:textId="77777777" w:rsidR="007433CD" w:rsidRDefault="00000000">
      <w:pPr>
        <w:pStyle w:val="SourceCode"/>
      </w:pPr>
      <w:r>
        <w:rPr>
          <w:rStyle w:val="VerbatimChar"/>
        </w:rPr>
        <w:t>1994-09-28</w:t>
      </w:r>
    </w:p>
    <w:p w14:paraId="57D180BD" w14:textId="77777777" w:rsidR="007433CD" w:rsidRDefault="00000000">
      <w:pPr>
        <w:pStyle w:val="SourceCode"/>
      </w:pPr>
      <w:r>
        <w:rPr>
          <w:rStyle w:val="VerbatimChar"/>
        </w:rPr>
        <w:t>1994-09-29</w:t>
      </w:r>
    </w:p>
    <w:p w14:paraId="57D180BE" w14:textId="77777777" w:rsidR="007433CD" w:rsidRDefault="00000000">
      <w:pPr>
        <w:pStyle w:val="SourceCode"/>
      </w:pPr>
      <w:r>
        <w:rPr>
          <w:rStyle w:val="VerbatimChar"/>
        </w:rPr>
        <w:t>1994-09-30</w:t>
      </w:r>
    </w:p>
    <w:p w14:paraId="57D180BF" w14:textId="77777777" w:rsidR="007433CD" w:rsidRDefault="00000000">
      <w:pPr>
        <w:pStyle w:val="SourceCode"/>
      </w:pPr>
      <w:r>
        <w:rPr>
          <w:rStyle w:val="VerbatimChar"/>
        </w:rPr>
        <w:t>1994-10-01</w:t>
      </w:r>
    </w:p>
    <w:p w14:paraId="57D180C0" w14:textId="77777777" w:rsidR="007433CD" w:rsidRDefault="00000000">
      <w:pPr>
        <w:pStyle w:val="SourceCode"/>
      </w:pPr>
      <w:r>
        <w:rPr>
          <w:rStyle w:val="VerbatimChar"/>
        </w:rPr>
        <w:t>1994-10-02</w:t>
      </w:r>
    </w:p>
    <w:p w14:paraId="57D180C1" w14:textId="77777777" w:rsidR="007433CD" w:rsidRDefault="00000000">
      <w:pPr>
        <w:pStyle w:val="SourceCode"/>
      </w:pPr>
      <w:r>
        <w:rPr>
          <w:rStyle w:val="VerbatimChar"/>
        </w:rPr>
        <w:t>1994-10-03</w:t>
      </w:r>
    </w:p>
    <w:p w14:paraId="57D180C2" w14:textId="77777777" w:rsidR="007433CD" w:rsidRDefault="00000000">
      <w:pPr>
        <w:pStyle w:val="SourceCode"/>
      </w:pPr>
      <w:r>
        <w:rPr>
          <w:rStyle w:val="VerbatimChar"/>
        </w:rPr>
        <w:t>1994-10-04</w:t>
      </w:r>
    </w:p>
    <w:p w14:paraId="57D180C3" w14:textId="77777777" w:rsidR="007433CD" w:rsidRDefault="00000000">
      <w:pPr>
        <w:pStyle w:val="SourceCode"/>
      </w:pPr>
      <w:r>
        <w:rPr>
          <w:rStyle w:val="VerbatimChar"/>
        </w:rPr>
        <w:t>1994-10-05</w:t>
      </w:r>
    </w:p>
    <w:p w14:paraId="57D180C4" w14:textId="77777777" w:rsidR="007433CD" w:rsidRDefault="00000000">
      <w:pPr>
        <w:pStyle w:val="SourceCode"/>
      </w:pPr>
      <w:r>
        <w:rPr>
          <w:rStyle w:val="VerbatimChar"/>
        </w:rPr>
        <w:t>1994-10-06</w:t>
      </w:r>
    </w:p>
    <w:p w14:paraId="57D180C5" w14:textId="77777777" w:rsidR="007433CD" w:rsidRDefault="00000000">
      <w:pPr>
        <w:pStyle w:val="SourceCode"/>
      </w:pPr>
      <w:r>
        <w:rPr>
          <w:rStyle w:val="VerbatimChar"/>
        </w:rPr>
        <w:t>1994-10-07</w:t>
      </w:r>
    </w:p>
    <w:p w14:paraId="57D180C6" w14:textId="77777777" w:rsidR="007433CD" w:rsidRDefault="00000000">
      <w:pPr>
        <w:pStyle w:val="SourceCode"/>
      </w:pPr>
      <w:r>
        <w:rPr>
          <w:rStyle w:val="VerbatimChar"/>
        </w:rPr>
        <w:t>1994-10-08</w:t>
      </w:r>
    </w:p>
    <w:p w14:paraId="57D180C7" w14:textId="77777777" w:rsidR="007433CD" w:rsidRDefault="00000000">
      <w:pPr>
        <w:pStyle w:val="SourceCode"/>
      </w:pPr>
      <w:r>
        <w:rPr>
          <w:rStyle w:val="VerbatimChar"/>
        </w:rPr>
        <w:t>1994-10-09</w:t>
      </w:r>
    </w:p>
    <w:p w14:paraId="57D180C8" w14:textId="77777777" w:rsidR="007433CD" w:rsidRDefault="00000000">
      <w:pPr>
        <w:pStyle w:val="SourceCode"/>
      </w:pPr>
      <w:r>
        <w:rPr>
          <w:rStyle w:val="VerbatimChar"/>
        </w:rPr>
        <w:t>1994-10-10</w:t>
      </w:r>
    </w:p>
    <w:p w14:paraId="57D180C9" w14:textId="77777777" w:rsidR="007433CD" w:rsidRDefault="00000000">
      <w:pPr>
        <w:pStyle w:val="SourceCode"/>
      </w:pPr>
      <w:r>
        <w:rPr>
          <w:rStyle w:val="VerbatimChar"/>
        </w:rPr>
        <w:t>1994-10-11</w:t>
      </w:r>
    </w:p>
    <w:p w14:paraId="57D180CA" w14:textId="77777777" w:rsidR="007433CD" w:rsidRDefault="00000000">
      <w:pPr>
        <w:pStyle w:val="SourceCode"/>
      </w:pPr>
      <w:r>
        <w:rPr>
          <w:rStyle w:val="VerbatimChar"/>
        </w:rPr>
        <w:t>1994-10-12</w:t>
      </w:r>
    </w:p>
    <w:p w14:paraId="57D180CB" w14:textId="77777777" w:rsidR="007433CD" w:rsidRDefault="00000000">
      <w:pPr>
        <w:pStyle w:val="SourceCode"/>
      </w:pPr>
      <w:r>
        <w:rPr>
          <w:rStyle w:val="VerbatimChar"/>
        </w:rPr>
        <w:t>1994-10-13</w:t>
      </w:r>
    </w:p>
    <w:p w14:paraId="57D180CC" w14:textId="77777777" w:rsidR="007433CD" w:rsidRDefault="00000000">
      <w:pPr>
        <w:pStyle w:val="SourceCode"/>
      </w:pPr>
      <w:r>
        <w:rPr>
          <w:rStyle w:val="VerbatimChar"/>
        </w:rPr>
        <w:t>1994-10-14</w:t>
      </w:r>
    </w:p>
    <w:p w14:paraId="57D180CD" w14:textId="77777777" w:rsidR="007433CD" w:rsidRDefault="00000000">
      <w:pPr>
        <w:pStyle w:val="SourceCode"/>
      </w:pPr>
      <w:r>
        <w:rPr>
          <w:rStyle w:val="VerbatimChar"/>
        </w:rPr>
        <w:t>1994-10-15</w:t>
      </w:r>
    </w:p>
    <w:p w14:paraId="57D180CE" w14:textId="77777777" w:rsidR="007433CD" w:rsidRDefault="00000000">
      <w:pPr>
        <w:pStyle w:val="SourceCode"/>
      </w:pPr>
      <w:r>
        <w:rPr>
          <w:rStyle w:val="VerbatimChar"/>
        </w:rPr>
        <w:t>1994-10-16</w:t>
      </w:r>
    </w:p>
    <w:p w14:paraId="57D180CF" w14:textId="77777777" w:rsidR="007433CD" w:rsidRDefault="00000000">
      <w:pPr>
        <w:pStyle w:val="SourceCode"/>
      </w:pPr>
      <w:r>
        <w:rPr>
          <w:rStyle w:val="VerbatimChar"/>
        </w:rPr>
        <w:t>1994-10-17</w:t>
      </w:r>
    </w:p>
    <w:p w14:paraId="57D180D0" w14:textId="77777777" w:rsidR="007433CD" w:rsidRDefault="00000000">
      <w:pPr>
        <w:pStyle w:val="SourceCode"/>
      </w:pPr>
      <w:r>
        <w:rPr>
          <w:rStyle w:val="VerbatimChar"/>
        </w:rPr>
        <w:t>1994-10-18</w:t>
      </w:r>
    </w:p>
    <w:p w14:paraId="57D180D1" w14:textId="77777777" w:rsidR="007433CD" w:rsidRDefault="00000000">
      <w:pPr>
        <w:pStyle w:val="SourceCode"/>
      </w:pPr>
      <w:r>
        <w:rPr>
          <w:rStyle w:val="VerbatimChar"/>
        </w:rPr>
        <w:t>1994-10-19</w:t>
      </w:r>
    </w:p>
    <w:p w14:paraId="57D180D2" w14:textId="77777777" w:rsidR="007433CD" w:rsidRDefault="00000000">
      <w:pPr>
        <w:pStyle w:val="SourceCode"/>
      </w:pPr>
      <w:r>
        <w:rPr>
          <w:rStyle w:val="VerbatimChar"/>
        </w:rPr>
        <w:t>1994-10-20</w:t>
      </w:r>
    </w:p>
    <w:p w14:paraId="57D180D3" w14:textId="77777777" w:rsidR="007433CD" w:rsidRDefault="00000000">
      <w:pPr>
        <w:pStyle w:val="SourceCode"/>
      </w:pPr>
      <w:r>
        <w:rPr>
          <w:rStyle w:val="VerbatimChar"/>
        </w:rPr>
        <w:t>1994-10-21</w:t>
      </w:r>
    </w:p>
    <w:p w14:paraId="57D180D4" w14:textId="77777777" w:rsidR="007433CD" w:rsidRDefault="00000000">
      <w:pPr>
        <w:pStyle w:val="SourceCode"/>
      </w:pPr>
      <w:r>
        <w:rPr>
          <w:rStyle w:val="VerbatimChar"/>
        </w:rPr>
        <w:t>1994-10-22</w:t>
      </w:r>
    </w:p>
    <w:p w14:paraId="57D180D5" w14:textId="77777777" w:rsidR="007433CD" w:rsidRDefault="00000000">
      <w:pPr>
        <w:pStyle w:val="SourceCode"/>
      </w:pPr>
      <w:r>
        <w:rPr>
          <w:rStyle w:val="VerbatimChar"/>
        </w:rPr>
        <w:lastRenderedPageBreak/>
        <w:t>1994-10-23</w:t>
      </w:r>
    </w:p>
    <w:p w14:paraId="57D180D6" w14:textId="77777777" w:rsidR="007433CD" w:rsidRDefault="00000000">
      <w:pPr>
        <w:pStyle w:val="SourceCode"/>
      </w:pPr>
      <w:r>
        <w:rPr>
          <w:rStyle w:val="VerbatimChar"/>
        </w:rPr>
        <w:t>1994-10-24</w:t>
      </w:r>
    </w:p>
    <w:p w14:paraId="57D180D7" w14:textId="77777777" w:rsidR="007433CD" w:rsidRDefault="00000000">
      <w:pPr>
        <w:pStyle w:val="SourceCode"/>
      </w:pPr>
      <w:r>
        <w:rPr>
          <w:rStyle w:val="VerbatimChar"/>
        </w:rPr>
        <w:t>1994-10-25</w:t>
      </w:r>
    </w:p>
    <w:p w14:paraId="57D180D8" w14:textId="77777777" w:rsidR="007433CD" w:rsidRDefault="00000000">
      <w:pPr>
        <w:pStyle w:val="SourceCode"/>
      </w:pPr>
      <w:r>
        <w:rPr>
          <w:rStyle w:val="VerbatimChar"/>
        </w:rPr>
        <w:t>1994-10-26</w:t>
      </w:r>
    </w:p>
    <w:p w14:paraId="57D180D9" w14:textId="77777777" w:rsidR="007433CD" w:rsidRDefault="00000000">
      <w:pPr>
        <w:pStyle w:val="SourceCode"/>
      </w:pPr>
      <w:r>
        <w:rPr>
          <w:rStyle w:val="VerbatimChar"/>
        </w:rPr>
        <w:t>1994-10-27</w:t>
      </w:r>
    </w:p>
    <w:p w14:paraId="57D180DA" w14:textId="77777777" w:rsidR="007433CD" w:rsidRDefault="00000000">
      <w:pPr>
        <w:pStyle w:val="SourceCode"/>
      </w:pPr>
      <w:r>
        <w:rPr>
          <w:rStyle w:val="VerbatimChar"/>
        </w:rPr>
        <w:t>1994-10-28</w:t>
      </w:r>
    </w:p>
    <w:p w14:paraId="57D180DB" w14:textId="77777777" w:rsidR="007433CD" w:rsidRDefault="00000000">
      <w:pPr>
        <w:pStyle w:val="SourceCode"/>
      </w:pPr>
      <w:r>
        <w:rPr>
          <w:rStyle w:val="VerbatimChar"/>
        </w:rPr>
        <w:t>1994-10-29</w:t>
      </w:r>
    </w:p>
    <w:p w14:paraId="57D180DC" w14:textId="77777777" w:rsidR="007433CD" w:rsidRDefault="00000000">
      <w:pPr>
        <w:pStyle w:val="SourceCode"/>
      </w:pPr>
      <w:r>
        <w:rPr>
          <w:rStyle w:val="VerbatimChar"/>
        </w:rPr>
        <w:t>1994-10-30</w:t>
      </w:r>
    </w:p>
    <w:p w14:paraId="57D180DD" w14:textId="77777777" w:rsidR="007433CD" w:rsidRDefault="00000000">
      <w:pPr>
        <w:pStyle w:val="SourceCode"/>
      </w:pPr>
      <w:r>
        <w:rPr>
          <w:rStyle w:val="VerbatimChar"/>
        </w:rPr>
        <w:t>1994-10-31</w:t>
      </w:r>
    </w:p>
    <w:p w14:paraId="57D180DE" w14:textId="77777777" w:rsidR="007433CD" w:rsidRDefault="00000000">
      <w:pPr>
        <w:pStyle w:val="SourceCode"/>
      </w:pPr>
      <w:r>
        <w:rPr>
          <w:rStyle w:val="VerbatimChar"/>
        </w:rPr>
        <w:t>1994-11-01</w:t>
      </w:r>
    </w:p>
    <w:p w14:paraId="57D180DF" w14:textId="77777777" w:rsidR="007433CD" w:rsidRDefault="00000000">
      <w:pPr>
        <w:pStyle w:val="SourceCode"/>
      </w:pPr>
      <w:r>
        <w:rPr>
          <w:rStyle w:val="VerbatimChar"/>
        </w:rPr>
        <w:t>1994-11-02</w:t>
      </w:r>
    </w:p>
    <w:p w14:paraId="57D180E0" w14:textId="77777777" w:rsidR="007433CD" w:rsidRDefault="00000000">
      <w:pPr>
        <w:pStyle w:val="SourceCode"/>
      </w:pPr>
      <w:r>
        <w:rPr>
          <w:rStyle w:val="VerbatimChar"/>
        </w:rPr>
        <w:t>1994-11-03</w:t>
      </w:r>
    </w:p>
    <w:p w14:paraId="57D180E1" w14:textId="77777777" w:rsidR="007433CD" w:rsidRDefault="00000000">
      <w:pPr>
        <w:pStyle w:val="SourceCode"/>
      </w:pPr>
      <w:r>
        <w:rPr>
          <w:rStyle w:val="VerbatimChar"/>
        </w:rPr>
        <w:t>1994-11-04</w:t>
      </w:r>
    </w:p>
    <w:p w14:paraId="57D180E2" w14:textId="77777777" w:rsidR="007433CD" w:rsidRDefault="00000000">
      <w:pPr>
        <w:pStyle w:val="SourceCode"/>
      </w:pPr>
      <w:r>
        <w:rPr>
          <w:rStyle w:val="VerbatimChar"/>
        </w:rPr>
        <w:t>1994-11-05</w:t>
      </w:r>
    </w:p>
    <w:p w14:paraId="57D180E3" w14:textId="77777777" w:rsidR="007433CD" w:rsidRDefault="00000000">
      <w:pPr>
        <w:pStyle w:val="SourceCode"/>
      </w:pPr>
      <w:r>
        <w:rPr>
          <w:rStyle w:val="VerbatimChar"/>
        </w:rPr>
        <w:t>1994-11-06</w:t>
      </w:r>
    </w:p>
    <w:p w14:paraId="57D180E4" w14:textId="77777777" w:rsidR="007433CD" w:rsidRDefault="00000000">
      <w:pPr>
        <w:pStyle w:val="SourceCode"/>
      </w:pPr>
      <w:r>
        <w:rPr>
          <w:rStyle w:val="VerbatimChar"/>
        </w:rPr>
        <w:t>1994-11-07</w:t>
      </w:r>
    </w:p>
    <w:p w14:paraId="57D180E5" w14:textId="77777777" w:rsidR="007433CD" w:rsidRDefault="00000000">
      <w:pPr>
        <w:pStyle w:val="SourceCode"/>
      </w:pPr>
      <w:r>
        <w:rPr>
          <w:rStyle w:val="VerbatimChar"/>
        </w:rPr>
        <w:t>1994-11-08</w:t>
      </w:r>
    </w:p>
    <w:p w14:paraId="57D180E6" w14:textId="77777777" w:rsidR="007433CD" w:rsidRDefault="00000000">
      <w:pPr>
        <w:pStyle w:val="SourceCode"/>
      </w:pPr>
      <w:r>
        <w:rPr>
          <w:rStyle w:val="VerbatimChar"/>
        </w:rPr>
        <w:t>1994-11-09</w:t>
      </w:r>
    </w:p>
    <w:p w14:paraId="57D180E7" w14:textId="77777777" w:rsidR="007433CD" w:rsidRDefault="00000000">
      <w:pPr>
        <w:pStyle w:val="SourceCode"/>
      </w:pPr>
      <w:r>
        <w:rPr>
          <w:rStyle w:val="VerbatimChar"/>
        </w:rPr>
        <w:t>1994-11-10</w:t>
      </w:r>
    </w:p>
    <w:p w14:paraId="57D180E8" w14:textId="77777777" w:rsidR="007433CD" w:rsidRDefault="00000000">
      <w:pPr>
        <w:pStyle w:val="SourceCode"/>
      </w:pPr>
      <w:r>
        <w:rPr>
          <w:rStyle w:val="VerbatimChar"/>
        </w:rPr>
        <w:t>1994-11-11</w:t>
      </w:r>
    </w:p>
    <w:p w14:paraId="57D180E9" w14:textId="77777777" w:rsidR="007433CD" w:rsidRDefault="00000000">
      <w:pPr>
        <w:pStyle w:val="SourceCode"/>
      </w:pPr>
      <w:r>
        <w:rPr>
          <w:rStyle w:val="VerbatimChar"/>
        </w:rPr>
        <w:t>1994-11-12</w:t>
      </w:r>
    </w:p>
    <w:p w14:paraId="57D180EA" w14:textId="77777777" w:rsidR="007433CD" w:rsidRDefault="00000000">
      <w:pPr>
        <w:pStyle w:val="SourceCode"/>
      </w:pPr>
      <w:r>
        <w:rPr>
          <w:rStyle w:val="VerbatimChar"/>
        </w:rPr>
        <w:t>1994-11-13</w:t>
      </w:r>
    </w:p>
    <w:p w14:paraId="57D180EB" w14:textId="77777777" w:rsidR="007433CD" w:rsidRDefault="00000000">
      <w:pPr>
        <w:pStyle w:val="SourceCode"/>
      </w:pPr>
      <w:r>
        <w:rPr>
          <w:rStyle w:val="VerbatimChar"/>
        </w:rPr>
        <w:t>1994-11-14</w:t>
      </w:r>
    </w:p>
    <w:p w14:paraId="57D180EC" w14:textId="77777777" w:rsidR="007433CD" w:rsidRDefault="00000000">
      <w:pPr>
        <w:pStyle w:val="SourceCode"/>
      </w:pPr>
      <w:r>
        <w:rPr>
          <w:rStyle w:val="VerbatimChar"/>
        </w:rPr>
        <w:t>1994-11-15</w:t>
      </w:r>
    </w:p>
    <w:p w14:paraId="57D180ED" w14:textId="77777777" w:rsidR="007433CD" w:rsidRDefault="00000000">
      <w:pPr>
        <w:pStyle w:val="SourceCode"/>
      </w:pPr>
      <w:r>
        <w:rPr>
          <w:rStyle w:val="VerbatimChar"/>
        </w:rPr>
        <w:t>1994-11-16</w:t>
      </w:r>
    </w:p>
    <w:p w14:paraId="57D180EE" w14:textId="77777777" w:rsidR="007433CD" w:rsidRDefault="00000000">
      <w:pPr>
        <w:pStyle w:val="SourceCode"/>
      </w:pPr>
      <w:r>
        <w:rPr>
          <w:rStyle w:val="VerbatimChar"/>
        </w:rPr>
        <w:t>1994-11-17</w:t>
      </w:r>
    </w:p>
    <w:p w14:paraId="57D180EF" w14:textId="77777777" w:rsidR="007433CD" w:rsidRDefault="00000000">
      <w:pPr>
        <w:pStyle w:val="SourceCode"/>
      </w:pPr>
      <w:r>
        <w:rPr>
          <w:rStyle w:val="VerbatimChar"/>
        </w:rPr>
        <w:t>1994-11-18</w:t>
      </w:r>
    </w:p>
    <w:p w14:paraId="57D180F0" w14:textId="77777777" w:rsidR="007433CD" w:rsidRDefault="00000000">
      <w:pPr>
        <w:pStyle w:val="SourceCode"/>
      </w:pPr>
      <w:r>
        <w:rPr>
          <w:rStyle w:val="VerbatimChar"/>
        </w:rPr>
        <w:t>1994-11-19</w:t>
      </w:r>
    </w:p>
    <w:p w14:paraId="57D180F1" w14:textId="77777777" w:rsidR="007433CD" w:rsidRDefault="00000000">
      <w:pPr>
        <w:pStyle w:val="SourceCode"/>
      </w:pPr>
      <w:r>
        <w:rPr>
          <w:rStyle w:val="VerbatimChar"/>
        </w:rPr>
        <w:lastRenderedPageBreak/>
        <w:t>1994-11-20</w:t>
      </w:r>
    </w:p>
    <w:p w14:paraId="57D180F2" w14:textId="77777777" w:rsidR="007433CD" w:rsidRDefault="00000000">
      <w:pPr>
        <w:pStyle w:val="SourceCode"/>
      </w:pPr>
      <w:r>
        <w:rPr>
          <w:rStyle w:val="VerbatimChar"/>
        </w:rPr>
        <w:t>1994-11-21</w:t>
      </w:r>
    </w:p>
    <w:p w14:paraId="57D180F3" w14:textId="77777777" w:rsidR="007433CD" w:rsidRDefault="00000000">
      <w:pPr>
        <w:pStyle w:val="SourceCode"/>
      </w:pPr>
      <w:r>
        <w:rPr>
          <w:rStyle w:val="VerbatimChar"/>
        </w:rPr>
        <w:t>1994-11-22</w:t>
      </w:r>
    </w:p>
    <w:p w14:paraId="57D180F4" w14:textId="77777777" w:rsidR="007433CD" w:rsidRDefault="00000000">
      <w:pPr>
        <w:pStyle w:val="SourceCode"/>
      </w:pPr>
      <w:r>
        <w:rPr>
          <w:rStyle w:val="VerbatimChar"/>
        </w:rPr>
        <w:t>1994-11-23</w:t>
      </w:r>
    </w:p>
    <w:p w14:paraId="57D180F5" w14:textId="77777777" w:rsidR="007433CD" w:rsidRDefault="00000000">
      <w:pPr>
        <w:pStyle w:val="SourceCode"/>
      </w:pPr>
      <w:r>
        <w:rPr>
          <w:rStyle w:val="VerbatimChar"/>
        </w:rPr>
        <w:t>1994-11-24</w:t>
      </w:r>
    </w:p>
    <w:p w14:paraId="57D180F6" w14:textId="77777777" w:rsidR="007433CD" w:rsidRDefault="00000000">
      <w:pPr>
        <w:pStyle w:val="SourceCode"/>
      </w:pPr>
      <w:r>
        <w:rPr>
          <w:rStyle w:val="VerbatimChar"/>
        </w:rPr>
        <w:t>1994-11-25</w:t>
      </w:r>
    </w:p>
    <w:p w14:paraId="57D180F7" w14:textId="77777777" w:rsidR="007433CD" w:rsidRDefault="00000000">
      <w:pPr>
        <w:pStyle w:val="SourceCode"/>
      </w:pPr>
      <w:r>
        <w:rPr>
          <w:rStyle w:val="VerbatimChar"/>
        </w:rPr>
        <w:t>1994-11-26</w:t>
      </w:r>
    </w:p>
    <w:p w14:paraId="57D180F8" w14:textId="77777777" w:rsidR="007433CD" w:rsidRDefault="00000000">
      <w:pPr>
        <w:pStyle w:val="SourceCode"/>
      </w:pPr>
      <w:r>
        <w:rPr>
          <w:rStyle w:val="VerbatimChar"/>
        </w:rPr>
        <w:t>1994-11-27</w:t>
      </w:r>
    </w:p>
    <w:p w14:paraId="57D180F9" w14:textId="77777777" w:rsidR="007433CD" w:rsidRDefault="00000000">
      <w:pPr>
        <w:pStyle w:val="SourceCode"/>
      </w:pPr>
      <w:r>
        <w:rPr>
          <w:rStyle w:val="VerbatimChar"/>
        </w:rPr>
        <w:t>1994-11-28</w:t>
      </w:r>
    </w:p>
    <w:p w14:paraId="57D180FA" w14:textId="77777777" w:rsidR="007433CD" w:rsidRDefault="00000000">
      <w:pPr>
        <w:pStyle w:val="SourceCode"/>
      </w:pPr>
      <w:r>
        <w:rPr>
          <w:rStyle w:val="VerbatimChar"/>
        </w:rPr>
        <w:t>1994-11-29</w:t>
      </w:r>
    </w:p>
    <w:p w14:paraId="57D180FB" w14:textId="77777777" w:rsidR="007433CD" w:rsidRDefault="00000000">
      <w:pPr>
        <w:pStyle w:val="SourceCode"/>
      </w:pPr>
      <w:r>
        <w:rPr>
          <w:rStyle w:val="VerbatimChar"/>
        </w:rPr>
        <w:t>1994-11-30</w:t>
      </w:r>
    </w:p>
    <w:p w14:paraId="57D180FC" w14:textId="77777777" w:rsidR="007433CD" w:rsidRDefault="00000000">
      <w:pPr>
        <w:pStyle w:val="SourceCode"/>
      </w:pPr>
      <w:r>
        <w:rPr>
          <w:rStyle w:val="VerbatimChar"/>
        </w:rPr>
        <w:t>1994-12-01</w:t>
      </w:r>
    </w:p>
    <w:p w14:paraId="57D180FD" w14:textId="77777777" w:rsidR="007433CD" w:rsidRDefault="00000000">
      <w:pPr>
        <w:pStyle w:val="SourceCode"/>
      </w:pPr>
      <w:r>
        <w:rPr>
          <w:rStyle w:val="VerbatimChar"/>
        </w:rPr>
        <w:t>1994-12-02</w:t>
      </w:r>
    </w:p>
    <w:p w14:paraId="57D180FE" w14:textId="77777777" w:rsidR="007433CD" w:rsidRDefault="00000000">
      <w:pPr>
        <w:pStyle w:val="SourceCode"/>
      </w:pPr>
      <w:r>
        <w:rPr>
          <w:rStyle w:val="VerbatimChar"/>
        </w:rPr>
        <w:t>1994-12-03</w:t>
      </w:r>
    </w:p>
    <w:p w14:paraId="57D180FF" w14:textId="77777777" w:rsidR="007433CD" w:rsidRDefault="00000000">
      <w:pPr>
        <w:pStyle w:val="SourceCode"/>
      </w:pPr>
      <w:r>
        <w:rPr>
          <w:rStyle w:val="VerbatimChar"/>
        </w:rPr>
        <w:t>1994-12-04</w:t>
      </w:r>
    </w:p>
    <w:p w14:paraId="57D18100" w14:textId="77777777" w:rsidR="007433CD" w:rsidRDefault="00000000">
      <w:pPr>
        <w:pStyle w:val="SourceCode"/>
      </w:pPr>
      <w:r>
        <w:rPr>
          <w:rStyle w:val="VerbatimChar"/>
        </w:rPr>
        <w:t>1994-12-05</w:t>
      </w:r>
    </w:p>
    <w:p w14:paraId="57D18101" w14:textId="77777777" w:rsidR="007433CD" w:rsidRDefault="00000000">
      <w:pPr>
        <w:pStyle w:val="SourceCode"/>
      </w:pPr>
      <w:r>
        <w:rPr>
          <w:rStyle w:val="VerbatimChar"/>
        </w:rPr>
        <w:t>1994-12-06</w:t>
      </w:r>
    </w:p>
    <w:p w14:paraId="57D18102" w14:textId="77777777" w:rsidR="007433CD" w:rsidRDefault="00000000">
      <w:pPr>
        <w:pStyle w:val="SourceCode"/>
      </w:pPr>
      <w:r>
        <w:rPr>
          <w:rStyle w:val="VerbatimChar"/>
        </w:rPr>
        <w:t>1994-12-07</w:t>
      </w:r>
    </w:p>
    <w:p w14:paraId="57D18103" w14:textId="77777777" w:rsidR="007433CD" w:rsidRDefault="00000000">
      <w:pPr>
        <w:pStyle w:val="SourceCode"/>
      </w:pPr>
      <w:r>
        <w:rPr>
          <w:rStyle w:val="VerbatimChar"/>
        </w:rPr>
        <w:t>1994-12-08</w:t>
      </w:r>
    </w:p>
    <w:p w14:paraId="57D18104" w14:textId="77777777" w:rsidR="007433CD" w:rsidRDefault="00000000">
      <w:pPr>
        <w:pStyle w:val="SourceCode"/>
      </w:pPr>
      <w:r>
        <w:rPr>
          <w:rStyle w:val="VerbatimChar"/>
        </w:rPr>
        <w:t>1994-12-09</w:t>
      </w:r>
    </w:p>
    <w:p w14:paraId="57D18105" w14:textId="77777777" w:rsidR="007433CD" w:rsidRDefault="00000000">
      <w:pPr>
        <w:pStyle w:val="SourceCode"/>
      </w:pPr>
      <w:r>
        <w:rPr>
          <w:rStyle w:val="VerbatimChar"/>
        </w:rPr>
        <w:t>1994-12-10</w:t>
      </w:r>
    </w:p>
    <w:p w14:paraId="57D18106" w14:textId="77777777" w:rsidR="007433CD" w:rsidRDefault="00000000">
      <w:pPr>
        <w:pStyle w:val="SourceCode"/>
      </w:pPr>
      <w:r>
        <w:rPr>
          <w:rStyle w:val="VerbatimChar"/>
        </w:rPr>
        <w:t>1994-12-11</w:t>
      </w:r>
    </w:p>
    <w:p w14:paraId="57D18107" w14:textId="77777777" w:rsidR="007433CD" w:rsidRDefault="00000000">
      <w:pPr>
        <w:pStyle w:val="SourceCode"/>
      </w:pPr>
      <w:r>
        <w:rPr>
          <w:rStyle w:val="VerbatimChar"/>
        </w:rPr>
        <w:t>1994-12-12</w:t>
      </w:r>
    </w:p>
    <w:p w14:paraId="57D18108" w14:textId="77777777" w:rsidR="007433CD" w:rsidRDefault="00000000">
      <w:pPr>
        <w:pStyle w:val="SourceCode"/>
      </w:pPr>
      <w:r>
        <w:rPr>
          <w:rStyle w:val="VerbatimChar"/>
        </w:rPr>
        <w:t>1994-12-13</w:t>
      </w:r>
    </w:p>
    <w:p w14:paraId="57D18109" w14:textId="77777777" w:rsidR="007433CD" w:rsidRDefault="00000000">
      <w:pPr>
        <w:pStyle w:val="SourceCode"/>
      </w:pPr>
      <w:r>
        <w:rPr>
          <w:rStyle w:val="VerbatimChar"/>
        </w:rPr>
        <w:t>1994-12-14</w:t>
      </w:r>
    </w:p>
    <w:p w14:paraId="57D1810A" w14:textId="77777777" w:rsidR="007433CD" w:rsidRDefault="00000000">
      <w:pPr>
        <w:pStyle w:val="SourceCode"/>
      </w:pPr>
      <w:r>
        <w:rPr>
          <w:rStyle w:val="VerbatimChar"/>
        </w:rPr>
        <w:t>1994-12-15</w:t>
      </w:r>
    </w:p>
    <w:p w14:paraId="57D1810B" w14:textId="77777777" w:rsidR="007433CD" w:rsidRDefault="00000000">
      <w:pPr>
        <w:pStyle w:val="SourceCode"/>
      </w:pPr>
      <w:r>
        <w:rPr>
          <w:rStyle w:val="VerbatimChar"/>
        </w:rPr>
        <w:t>1994-12-16</w:t>
      </w:r>
    </w:p>
    <w:p w14:paraId="57D1810C" w14:textId="77777777" w:rsidR="007433CD" w:rsidRDefault="00000000">
      <w:pPr>
        <w:pStyle w:val="SourceCode"/>
      </w:pPr>
      <w:r>
        <w:rPr>
          <w:rStyle w:val="VerbatimChar"/>
        </w:rPr>
        <w:t>1994-12-17</w:t>
      </w:r>
    </w:p>
    <w:p w14:paraId="57D1810D" w14:textId="77777777" w:rsidR="007433CD" w:rsidRDefault="00000000">
      <w:pPr>
        <w:pStyle w:val="SourceCode"/>
      </w:pPr>
      <w:r>
        <w:rPr>
          <w:rStyle w:val="VerbatimChar"/>
        </w:rPr>
        <w:lastRenderedPageBreak/>
        <w:t>1994-12-18</w:t>
      </w:r>
    </w:p>
    <w:p w14:paraId="57D1810E" w14:textId="77777777" w:rsidR="007433CD" w:rsidRDefault="00000000">
      <w:pPr>
        <w:pStyle w:val="SourceCode"/>
      </w:pPr>
      <w:r>
        <w:rPr>
          <w:rStyle w:val="VerbatimChar"/>
        </w:rPr>
        <w:t>1994-12-19</w:t>
      </w:r>
    </w:p>
    <w:p w14:paraId="57D1810F" w14:textId="77777777" w:rsidR="007433CD" w:rsidRDefault="00000000">
      <w:pPr>
        <w:pStyle w:val="SourceCode"/>
      </w:pPr>
      <w:r>
        <w:rPr>
          <w:rStyle w:val="VerbatimChar"/>
        </w:rPr>
        <w:t>1994-12-20</w:t>
      </w:r>
    </w:p>
    <w:p w14:paraId="57D18110" w14:textId="77777777" w:rsidR="007433CD" w:rsidRDefault="00000000">
      <w:pPr>
        <w:pStyle w:val="SourceCode"/>
      </w:pPr>
      <w:r>
        <w:rPr>
          <w:rStyle w:val="VerbatimChar"/>
        </w:rPr>
        <w:t>1994-12-21</w:t>
      </w:r>
    </w:p>
    <w:p w14:paraId="57D18111" w14:textId="77777777" w:rsidR="007433CD" w:rsidRDefault="00000000">
      <w:pPr>
        <w:pStyle w:val="SourceCode"/>
      </w:pPr>
      <w:r>
        <w:rPr>
          <w:rStyle w:val="VerbatimChar"/>
        </w:rPr>
        <w:t>1994-12-22</w:t>
      </w:r>
    </w:p>
    <w:p w14:paraId="57D18112" w14:textId="77777777" w:rsidR="007433CD" w:rsidRDefault="00000000">
      <w:pPr>
        <w:pStyle w:val="SourceCode"/>
      </w:pPr>
      <w:r>
        <w:rPr>
          <w:rStyle w:val="VerbatimChar"/>
        </w:rPr>
        <w:t>1994-12-23</w:t>
      </w:r>
    </w:p>
    <w:p w14:paraId="57D18113" w14:textId="77777777" w:rsidR="007433CD" w:rsidRDefault="00000000">
      <w:pPr>
        <w:pStyle w:val="SourceCode"/>
      </w:pPr>
      <w:r>
        <w:rPr>
          <w:rStyle w:val="VerbatimChar"/>
        </w:rPr>
        <w:t>1994-12-24</w:t>
      </w:r>
    </w:p>
    <w:p w14:paraId="57D18114" w14:textId="77777777" w:rsidR="007433CD" w:rsidRDefault="00000000">
      <w:pPr>
        <w:pStyle w:val="SourceCode"/>
      </w:pPr>
      <w:r>
        <w:rPr>
          <w:rStyle w:val="VerbatimChar"/>
        </w:rPr>
        <w:t>1994-12-25</w:t>
      </w:r>
    </w:p>
    <w:p w14:paraId="57D18115" w14:textId="77777777" w:rsidR="007433CD" w:rsidRDefault="00000000">
      <w:pPr>
        <w:pStyle w:val="SourceCode"/>
      </w:pPr>
      <w:r>
        <w:rPr>
          <w:rStyle w:val="VerbatimChar"/>
        </w:rPr>
        <w:t>1994-12-26</w:t>
      </w:r>
    </w:p>
    <w:p w14:paraId="57D18116" w14:textId="77777777" w:rsidR="007433CD" w:rsidRDefault="00000000">
      <w:pPr>
        <w:pStyle w:val="SourceCode"/>
      </w:pPr>
      <w:r>
        <w:rPr>
          <w:rStyle w:val="VerbatimChar"/>
        </w:rPr>
        <w:t>1994-12-27</w:t>
      </w:r>
    </w:p>
    <w:p w14:paraId="57D18117" w14:textId="77777777" w:rsidR="007433CD" w:rsidRDefault="00000000">
      <w:pPr>
        <w:pStyle w:val="SourceCode"/>
      </w:pPr>
      <w:r>
        <w:rPr>
          <w:rStyle w:val="VerbatimChar"/>
        </w:rPr>
        <w:t>1994-12-28</w:t>
      </w:r>
    </w:p>
    <w:p w14:paraId="57D18118" w14:textId="77777777" w:rsidR="007433CD" w:rsidRDefault="00000000">
      <w:pPr>
        <w:pStyle w:val="SourceCode"/>
      </w:pPr>
      <w:r>
        <w:rPr>
          <w:rStyle w:val="VerbatimChar"/>
        </w:rPr>
        <w:t>1994-12-29</w:t>
      </w:r>
    </w:p>
    <w:p w14:paraId="57D18119" w14:textId="77777777" w:rsidR="007433CD" w:rsidRDefault="00000000">
      <w:pPr>
        <w:pStyle w:val="SourceCode"/>
      </w:pPr>
      <w:r>
        <w:rPr>
          <w:rStyle w:val="VerbatimChar"/>
        </w:rPr>
        <w:t>1994-12-30</w:t>
      </w:r>
    </w:p>
    <w:p w14:paraId="57D1811A" w14:textId="77777777" w:rsidR="007433CD" w:rsidRDefault="00000000">
      <w:pPr>
        <w:pStyle w:val="SourceCode"/>
      </w:pPr>
      <w:r>
        <w:rPr>
          <w:rStyle w:val="VerbatimChar"/>
        </w:rPr>
        <w:t>1994-12-31</w:t>
      </w:r>
    </w:p>
    <w:p w14:paraId="57D1811B" w14:textId="77777777" w:rsidR="007433CD" w:rsidRDefault="00000000">
      <w:pPr>
        <w:pStyle w:val="SourceCode"/>
      </w:pPr>
      <w:r>
        <w:rPr>
          <w:rStyle w:val="VerbatimChar"/>
        </w:rPr>
        <w:t>1995-01-01</w:t>
      </w:r>
    </w:p>
    <w:p w14:paraId="57D1811C" w14:textId="77777777" w:rsidR="007433CD" w:rsidRDefault="00000000">
      <w:pPr>
        <w:pStyle w:val="SourceCode"/>
      </w:pPr>
      <w:r>
        <w:rPr>
          <w:rStyle w:val="VerbatimChar"/>
        </w:rPr>
        <w:t>1995-01-02</w:t>
      </w:r>
    </w:p>
    <w:p w14:paraId="57D1811D" w14:textId="77777777" w:rsidR="007433CD" w:rsidRDefault="00000000">
      <w:pPr>
        <w:pStyle w:val="SourceCode"/>
      </w:pPr>
      <w:r>
        <w:rPr>
          <w:rStyle w:val="VerbatimChar"/>
        </w:rPr>
        <w:t>1995-01-03</w:t>
      </w:r>
    </w:p>
    <w:p w14:paraId="57D1811E" w14:textId="77777777" w:rsidR="007433CD" w:rsidRDefault="00000000">
      <w:pPr>
        <w:pStyle w:val="SourceCode"/>
      </w:pPr>
      <w:r>
        <w:rPr>
          <w:rStyle w:val="VerbatimChar"/>
        </w:rPr>
        <w:t>1995-01-04</w:t>
      </w:r>
    </w:p>
    <w:p w14:paraId="57D1811F" w14:textId="77777777" w:rsidR="007433CD" w:rsidRDefault="00000000">
      <w:pPr>
        <w:pStyle w:val="SourceCode"/>
      </w:pPr>
      <w:r>
        <w:rPr>
          <w:rStyle w:val="VerbatimChar"/>
        </w:rPr>
        <w:t>1995-01-05</w:t>
      </w:r>
    </w:p>
    <w:p w14:paraId="57D18120" w14:textId="77777777" w:rsidR="007433CD" w:rsidRDefault="00000000">
      <w:pPr>
        <w:pStyle w:val="SourceCode"/>
      </w:pPr>
      <w:r>
        <w:rPr>
          <w:rStyle w:val="VerbatimChar"/>
        </w:rPr>
        <w:t>1995-01-06</w:t>
      </w:r>
    </w:p>
    <w:p w14:paraId="57D18121" w14:textId="77777777" w:rsidR="007433CD" w:rsidRDefault="00000000">
      <w:pPr>
        <w:pStyle w:val="SourceCode"/>
      </w:pPr>
      <w:r>
        <w:rPr>
          <w:rStyle w:val="VerbatimChar"/>
        </w:rPr>
        <w:t>1995-01-07</w:t>
      </w:r>
    </w:p>
    <w:p w14:paraId="57D18122" w14:textId="77777777" w:rsidR="007433CD" w:rsidRDefault="00000000">
      <w:pPr>
        <w:pStyle w:val="SourceCode"/>
      </w:pPr>
      <w:r>
        <w:rPr>
          <w:rStyle w:val="VerbatimChar"/>
        </w:rPr>
        <w:t>1995-01-08</w:t>
      </w:r>
    </w:p>
    <w:p w14:paraId="57D18123" w14:textId="77777777" w:rsidR="007433CD" w:rsidRDefault="00000000">
      <w:pPr>
        <w:pStyle w:val="SourceCode"/>
      </w:pPr>
      <w:r>
        <w:rPr>
          <w:rStyle w:val="VerbatimChar"/>
        </w:rPr>
        <w:t>1995-01-09</w:t>
      </w:r>
    </w:p>
    <w:p w14:paraId="57D18124" w14:textId="77777777" w:rsidR="007433CD" w:rsidRDefault="00000000">
      <w:pPr>
        <w:pStyle w:val="SourceCode"/>
      </w:pPr>
      <w:r>
        <w:rPr>
          <w:rStyle w:val="VerbatimChar"/>
        </w:rPr>
        <w:t>1995-01-10</w:t>
      </w:r>
    </w:p>
    <w:p w14:paraId="57D18125" w14:textId="77777777" w:rsidR="007433CD" w:rsidRDefault="00000000">
      <w:pPr>
        <w:pStyle w:val="SourceCode"/>
      </w:pPr>
      <w:r>
        <w:rPr>
          <w:rStyle w:val="VerbatimChar"/>
        </w:rPr>
        <w:t>1995-01-11</w:t>
      </w:r>
    </w:p>
    <w:p w14:paraId="57D18126" w14:textId="77777777" w:rsidR="007433CD" w:rsidRDefault="00000000">
      <w:pPr>
        <w:pStyle w:val="SourceCode"/>
      </w:pPr>
      <w:r>
        <w:rPr>
          <w:rStyle w:val="VerbatimChar"/>
        </w:rPr>
        <w:t>1995-01-12</w:t>
      </w:r>
    </w:p>
    <w:p w14:paraId="57D18127" w14:textId="77777777" w:rsidR="007433CD" w:rsidRDefault="00000000">
      <w:pPr>
        <w:pStyle w:val="SourceCode"/>
      </w:pPr>
      <w:r>
        <w:rPr>
          <w:rStyle w:val="VerbatimChar"/>
        </w:rPr>
        <w:t>1995-01-13</w:t>
      </w:r>
    </w:p>
    <w:p w14:paraId="57D18128" w14:textId="77777777" w:rsidR="007433CD" w:rsidRDefault="00000000">
      <w:pPr>
        <w:pStyle w:val="SourceCode"/>
      </w:pPr>
      <w:r>
        <w:rPr>
          <w:rStyle w:val="VerbatimChar"/>
        </w:rPr>
        <w:t>1995-01-14</w:t>
      </w:r>
    </w:p>
    <w:p w14:paraId="57D18129" w14:textId="77777777" w:rsidR="007433CD" w:rsidRDefault="00000000">
      <w:pPr>
        <w:pStyle w:val="SourceCode"/>
      </w:pPr>
      <w:r>
        <w:rPr>
          <w:rStyle w:val="VerbatimChar"/>
        </w:rPr>
        <w:lastRenderedPageBreak/>
        <w:t>1995-01-15</w:t>
      </w:r>
    </w:p>
    <w:p w14:paraId="57D1812A" w14:textId="77777777" w:rsidR="007433CD" w:rsidRDefault="00000000">
      <w:pPr>
        <w:pStyle w:val="SourceCode"/>
      </w:pPr>
      <w:r>
        <w:rPr>
          <w:rStyle w:val="VerbatimChar"/>
        </w:rPr>
        <w:t>1995-01-16</w:t>
      </w:r>
    </w:p>
    <w:p w14:paraId="57D1812B" w14:textId="77777777" w:rsidR="007433CD" w:rsidRDefault="00000000">
      <w:pPr>
        <w:pStyle w:val="SourceCode"/>
      </w:pPr>
      <w:r>
        <w:rPr>
          <w:rStyle w:val="VerbatimChar"/>
        </w:rPr>
        <w:t>1995-01-17</w:t>
      </w:r>
    </w:p>
    <w:p w14:paraId="57D1812C" w14:textId="77777777" w:rsidR="007433CD" w:rsidRDefault="00000000">
      <w:pPr>
        <w:pStyle w:val="SourceCode"/>
      </w:pPr>
      <w:r>
        <w:rPr>
          <w:rStyle w:val="VerbatimChar"/>
        </w:rPr>
        <w:t>1995-01-18</w:t>
      </w:r>
    </w:p>
    <w:p w14:paraId="57D1812D" w14:textId="77777777" w:rsidR="007433CD" w:rsidRDefault="00000000">
      <w:pPr>
        <w:pStyle w:val="SourceCode"/>
      </w:pPr>
      <w:r>
        <w:rPr>
          <w:rStyle w:val="VerbatimChar"/>
        </w:rPr>
        <w:t>1995-01-19</w:t>
      </w:r>
    </w:p>
    <w:p w14:paraId="57D1812E" w14:textId="77777777" w:rsidR="007433CD" w:rsidRDefault="00000000">
      <w:pPr>
        <w:pStyle w:val="SourceCode"/>
      </w:pPr>
      <w:r>
        <w:rPr>
          <w:rStyle w:val="VerbatimChar"/>
        </w:rPr>
        <w:t>1995-01-20</w:t>
      </w:r>
    </w:p>
    <w:p w14:paraId="57D1812F" w14:textId="77777777" w:rsidR="007433CD" w:rsidRDefault="00000000">
      <w:pPr>
        <w:pStyle w:val="SourceCode"/>
      </w:pPr>
      <w:r>
        <w:rPr>
          <w:rStyle w:val="VerbatimChar"/>
        </w:rPr>
        <w:t>1995-01-21</w:t>
      </w:r>
    </w:p>
    <w:p w14:paraId="57D18130" w14:textId="77777777" w:rsidR="007433CD" w:rsidRDefault="00000000">
      <w:pPr>
        <w:pStyle w:val="SourceCode"/>
      </w:pPr>
      <w:r>
        <w:rPr>
          <w:rStyle w:val="VerbatimChar"/>
        </w:rPr>
        <w:t>1995-01-22</w:t>
      </w:r>
    </w:p>
    <w:p w14:paraId="57D18131" w14:textId="77777777" w:rsidR="007433CD" w:rsidRDefault="00000000">
      <w:pPr>
        <w:pStyle w:val="SourceCode"/>
      </w:pPr>
      <w:r>
        <w:rPr>
          <w:rStyle w:val="VerbatimChar"/>
        </w:rPr>
        <w:t>1995-01-23</w:t>
      </w:r>
    </w:p>
    <w:p w14:paraId="57D18132" w14:textId="77777777" w:rsidR="007433CD" w:rsidRDefault="00000000">
      <w:pPr>
        <w:pStyle w:val="SourceCode"/>
      </w:pPr>
      <w:r>
        <w:rPr>
          <w:rStyle w:val="VerbatimChar"/>
        </w:rPr>
        <w:t>1995-01-24</w:t>
      </w:r>
    </w:p>
    <w:p w14:paraId="57D18133" w14:textId="77777777" w:rsidR="007433CD" w:rsidRDefault="00000000">
      <w:pPr>
        <w:pStyle w:val="SourceCode"/>
      </w:pPr>
      <w:r>
        <w:rPr>
          <w:rStyle w:val="VerbatimChar"/>
        </w:rPr>
        <w:t>1995-01-25</w:t>
      </w:r>
    </w:p>
    <w:p w14:paraId="57D18134" w14:textId="77777777" w:rsidR="007433CD" w:rsidRDefault="00000000">
      <w:pPr>
        <w:pStyle w:val="SourceCode"/>
      </w:pPr>
      <w:r>
        <w:rPr>
          <w:rStyle w:val="VerbatimChar"/>
        </w:rPr>
        <w:t>1995-01-26</w:t>
      </w:r>
    </w:p>
    <w:p w14:paraId="57D18135" w14:textId="77777777" w:rsidR="007433CD" w:rsidRDefault="00000000">
      <w:pPr>
        <w:pStyle w:val="SourceCode"/>
      </w:pPr>
      <w:r>
        <w:rPr>
          <w:rStyle w:val="VerbatimChar"/>
        </w:rPr>
        <w:t>1995-01-27</w:t>
      </w:r>
    </w:p>
    <w:p w14:paraId="57D18136" w14:textId="77777777" w:rsidR="007433CD" w:rsidRDefault="00000000">
      <w:pPr>
        <w:pStyle w:val="SourceCode"/>
      </w:pPr>
      <w:r>
        <w:rPr>
          <w:rStyle w:val="VerbatimChar"/>
        </w:rPr>
        <w:t>1995-01-28</w:t>
      </w:r>
    </w:p>
    <w:p w14:paraId="57D18137" w14:textId="77777777" w:rsidR="007433CD" w:rsidRDefault="00000000">
      <w:pPr>
        <w:pStyle w:val="SourceCode"/>
      </w:pPr>
      <w:r>
        <w:rPr>
          <w:rStyle w:val="VerbatimChar"/>
        </w:rPr>
        <w:t>1995-01-29</w:t>
      </w:r>
    </w:p>
    <w:p w14:paraId="57D18138" w14:textId="77777777" w:rsidR="007433CD" w:rsidRDefault="00000000">
      <w:pPr>
        <w:pStyle w:val="SourceCode"/>
      </w:pPr>
      <w:r>
        <w:rPr>
          <w:rStyle w:val="VerbatimChar"/>
        </w:rPr>
        <w:t>1995-01-30</w:t>
      </w:r>
    </w:p>
    <w:p w14:paraId="57D18139" w14:textId="77777777" w:rsidR="007433CD" w:rsidRDefault="00000000">
      <w:pPr>
        <w:pStyle w:val="SourceCode"/>
      </w:pPr>
      <w:r>
        <w:rPr>
          <w:rStyle w:val="VerbatimChar"/>
        </w:rPr>
        <w:t>1995-01-31</w:t>
      </w:r>
    </w:p>
    <w:p w14:paraId="57D1813A" w14:textId="77777777" w:rsidR="007433CD" w:rsidRDefault="00000000">
      <w:pPr>
        <w:pStyle w:val="SourceCode"/>
      </w:pPr>
      <w:r>
        <w:rPr>
          <w:rStyle w:val="VerbatimChar"/>
        </w:rPr>
        <w:t>1995-02-01</w:t>
      </w:r>
    </w:p>
    <w:p w14:paraId="57D1813B" w14:textId="77777777" w:rsidR="007433CD" w:rsidRDefault="00000000">
      <w:pPr>
        <w:pStyle w:val="SourceCode"/>
      </w:pPr>
      <w:r>
        <w:rPr>
          <w:rStyle w:val="VerbatimChar"/>
        </w:rPr>
        <w:t>1995-02-02</w:t>
      </w:r>
    </w:p>
    <w:p w14:paraId="57D1813C" w14:textId="77777777" w:rsidR="007433CD" w:rsidRDefault="00000000">
      <w:pPr>
        <w:pStyle w:val="SourceCode"/>
      </w:pPr>
      <w:r>
        <w:rPr>
          <w:rStyle w:val="VerbatimChar"/>
        </w:rPr>
        <w:t>1995-02-03</w:t>
      </w:r>
    </w:p>
    <w:p w14:paraId="57D1813D" w14:textId="77777777" w:rsidR="007433CD" w:rsidRDefault="00000000">
      <w:pPr>
        <w:pStyle w:val="SourceCode"/>
      </w:pPr>
      <w:r>
        <w:rPr>
          <w:rStyle w:val="VerbatimChar"/>
        </w:rPr>
        <w:t>1995-02-04</w:t>
      </w:r>
    </w:p>
    <w:p w14:paraId="57D1813E" w14:textId="77777777" w:rsidR="007433CD" w:rsidRDefault="00000000">
      <w:pPr>
        <w:pStyle w:val="SourceCode"/>
      </w:pPr>
      <w:r>
        <w:rPr>
          <w:rStyle w:val="VerbatimChar"/>
        </w:rPr>
        <w:t>1995-02-05</w:t>
      </w:r>
    </w:p>
    <w:p w14:paraId="57D1813F" w14:textId="77777777" w:rsidR="007433CD" w:rsidRDefault="00000000">
      <w:pPr>
        <w:pStyle w:val="SourceCode"/>
      </w:pPr>
      <w:r>
        <w:rPr>
          <w:rStyle w:val="VerbatimChar"/>
        </w:rPr>
        <w:t>1995-02-06</w:t>
      </w:r>
    </w:p>
    <w:p w14:paraId="57D18140" w14:textId="77777777" w:rsidR="007433CD" w:rsidRDefault="00000000">
      <w:pPr>
        <w:pStyle w:val="SourceCode"/>
      </w:pPr>
      <w:r>
        <w:rPr>
          <w:rStyle w:val="VerbatimChar"/>
        </w:rPr>
        <w:t>1995-02-07</w:t>
      </w:r>
    </w:p>
    <w:p w14:paraId="57D18141" w14:textId="77777777" w:rsidR="007433CD" w:rsidRDefault="00000000">
      <w:pPr>
        <w:pStyle w:val="SourceCode"/>
      </w:pPr>
      <w:r>
        <w:rPr>
          <w:rStyle w:val="VerbatimChar"/>
        </w:rPr>
        <w:t>1995-02-08</w:t>
      </w:r>
    </w:p>
    <w:p w14:paraId="57D18142" w14:textId="77777777" w:rsidR="007433CD" w:rsidRDefault="00000000">
      <w:pPr>
        <w:pStyle w:val="SourceCode"/>
      </w:pPr>
      <w:r>
        <w:rPr>
          <w:rStyle w:val="VerbatimChar"/>
        </w:rPr>
        <w:t>1995-02-09</w:t>
      </w:r>
    </w:p>
    <w:p w14:paraId="57D18143" w14:textId="77777777" w:rsidR="007433CD" w:rsidRDefault="00000000">
      <w:pPr>
        <w:pStyle w:val="SourceCode"/>
      </w:pPr>
      <w:r>
        <w:rPr>
          <w:rStyle w:val="VerbatimChar"/>
        </w:rPr>
        <w:t>1995-02-10</w:t>
      </w:r>
    </w:p>
    <w:p w14:paraId="57D18144" w14:textId="77777777" w:rsidR="007433CD" w:rsidRDefault="00000000">
      <w:pPr>
        <w:pStyle w:val="SourceCode"/>
      </w:pPr>
      <w:r>
        <w:rPr>
          <w:rStyle w:val="VerbatimChar"/>
        </w:rPr>
        <w:t>1995-02-11</w:t>
      </w:r>
    </w:p>
    <w:p w14:paraId="57D18145" w14:textId="77777777" w:rsidR="007433CD" w:rsidRDefault="00000000">
      <w:pPr>
        <w:pStyle w:val="SourceCode"/>
      </w:pPr>
      <w:r>
        <w:rPr>
          <w:rStyle w:val="VerbatimChar"/>
        </w:rPr>
        <w:lastRenderedPageBreak/>
        <w:t>1995-02-12</w:t>
      </w:r>
    </w:p>
    <w:p w14:paraId="57D18146" w14:textId="77777777" w:rsidR="007433CD" w:rsidRDefault="00000000">
      <w:pPr>
        <w:pStyle w:val="SourceCode"/>
      </w:pPr>
      <w:r>
        <w:rPr>
          <w:rStyle w:val="VerbatimChar"/>
        </w:rPr>
        <w:t>1995-02-13</w:t>
      </w:r>
    </w:p>
    <w:p w14:paraId="57D18147" w14:textId="77777777" w:rsidR="007433CD" w:rsidRDefault="00000000">
      <w:pPr>
        <w:pStyle w:val="SourceCode"/>
      </w:pPr>
      <w:r>
        <w:rPr>
          <w:rStyle w:val="VerbatimChar"/>
        </w:rPr>
        <w:t>1995-02-14</w:t>
      </w:r>
    </w:p>
    <w:p w14:paraId="57D18148" w14:textId="77777777" w:rsidR="007433CD" w:rsidRDefault="00000000">
      <w:pPr>
        <w:pStyle w:val="SourceCode"/>
      </w:pPr>
      <w:r>
        <w:rPr>
          <w:rStyle w:val="VerbatimChar"/>
        </w:rPr>
        <w:t>1995-02-15</w:t>
      </w:r>
    </w:p>
    <w:p w14:paraId="57D18149" w14:textId="77777777" w:rsidR="007433CD" w:rsidRDefault="00000000">
      <w:pPr>
        <w:pStyle w:val="SourceCode"/>
      </w:pPr>
      <w:r>
        <w:rPr>
          <w:rStyle w:val="VerbatimChar"/>
        </w:rPr>
        <w:t>1995-02-16</w:t>
      </w:r>
    </w:p>
    <w:p w14:paraId="57D1814A" w14:textId="77777777" w:rsidR="007433CD" w:rsidRDefault="00000000">
      <w:pPr>
        <w:pStyle w:val="SourceCode"/>
      </w:pPr>
      <w:r>
        <w:rPr>
          <w:rStyle w:val="VerbatimChar"/>
        </w:rPr>
        <w:t>1995-02-17</w:t>
      </w:r>
    </w:p>
    <w:p w14:paraId="57D1814B" w14:textId="77777777" w:rsidR="007433CD" w:rsidRDefault="00000000">
      <w:pPr>
        <w:pStyle w:val="SourceCode"/>
      </w:pPr>
      <w:r>
        <w:rPr>
          <w:rStyle w:val="VerbatimChar"/>
        </w:rPr>
        <w:t>1995-02-18</w:t>
      </w:r>
    </w:p>
    <w:p w14:paraId="57D1814C" w14:textId="77777777" w:rsidR="007433CD" w:rsidRDefault="00000000">
      <w:pPr>
        <w:pStyle w:val="SourceCode"/>
      </w:pPr>
      <w:r>
        <w:rPr>
          <w:rStyle w:val="VerbatimChar"/>
        </w:rPr>
        <w:t>1995-02-19</w:t>
      </w:r>
    </w:p>
    <w:p w14:paraId="57D1814D" w14:textId="77777777" w:rsidR="007433CD" w:rsidRDefault="00000000">
      <w:pPr>
        <w:pStyle w:val="SourceCode"/>
      </w:pPr>
      <w:r>
        <w:rPr>
          <w:rStyle w:val="VerbatimChar"/>
        </w:rPr>
        <w:t>1995-02-20</w:t>
      </w:r>
    </w:p>
    <w:p w14:paraId="57D1814E" w14:textId="77777777" w:rsidR="007433CD" w:rsidRDefault="00000000">
      <w:pPr>
        <w:pStyle w:val="SourceCode"/>
      </w:pPr>
      <w:r>
        <w:rPr>
          <w:rStyle w:val="VerbatimChar"/>
        </w:rPr>
        <w:t>1995-02-21</w:t>
      </w:r>
    </w:p>
    <w:p w14:paraId="57D1814F" w14:textId="77777777" w:rsidR="007433CD" w:rsidRDefault="00000000">
      <w:pPr>
        <w:pStyle w:val="SourceCode"/>
      </w:pPr>
      <w:r>
        <w:rPr>
          <w:rStyle w:val="VerbatimChar"/>
        </w:rPr>
        <w:t>1995-02-22</w:t>
      </w:r>
    </w:p>
    <w:p w14:paraId="57D18150" w14:textId="77777777" w:rsidR="007433CD" w:rsidRDefault="00000000">
      <w:pPr>
        <w:pStyle w:val="SourceCode"/>
      </w:pPr>
      <w:r>
        <w:rPr>
          <w:rStyle w:val="VerbatimChar"/>
        </w:rPr>
        <w:t>1995-02-23</w:t>
      </w:r>
    </w:p>
    <w:p w14:paraId="57D18151" w14:textId="77777777" w:rsidR="007433CD" w:rsidRDefault="00000000">
      <w:pPr>
        <w:pStyle w:val="SourceCode"/>
      </w:pPr>
      <w:r>
        <w:rPr>
          <w:rStyle w:val="VerbatimChar"/>
        </w:rPr>
        <w:t>1995-02-24</w:t>
      </w:r>
    </w:p>
    <w:p w14:paraId="57D18152" w14:textId="77777777" w:rsidR="007433CD" w:rsidRDefault="00000000">
      <w:pPr>
        <w:pStyle w:val="SourceCode"/>
      </w:pPr>
      <w:r>
        <w:rPr>
          <w:rStyle w:val="VerbatimChar"/>
        </w:rPr>
        <w:t>1995-02-25</w:t>
      </w:r>
    </w:p>
    <w:p w14:paraId="57D18153" w14:textId="77777777" w:rsidR="007433CD" w:rsidRDefault="00000000">
      <w:pPr>
        <w:pStyle w:val="SourceCode"/>
      </w:pPr>
      <w:r>
        <w:rPr>
          <w:rStyle w:val="VerbatimChar"/>
        </w:rPr>
        <w:t>1995-02-26</w:t>
      </w:r>
    </w:p>
    <w:p w14:paraId="57D18154" w14:textId="77777777" w:rsidR="007433CD" w:rsidRDefault="00000000">
      <w:pPr>
        <w:pStyle w:val="SourceCode"/>
      </w:pPr>
      <w:r>
        <w:rPr>
          <w:rStyle w:val="VerbatimChar"/>
        </w:rPr>
        <w:t>1995-02-27</w:t>
      </w:r>
    </w:p>
    <w:p w14:paraId="57D18155" w14:textId="77777777" w:rsidR="007433CD" w:rsidRDefault="00000000">
      <w:pPr>
        <w:pStyle w:val="SourceCode"/>
      </w:pPr>
      <w:r>
        <w:rPr>
          <w:rStyle w:val="VerbatimChar"/>
        </w:rPr>
        <w:t>1995-02-28</w:t>
      </w:r>
    </w:p>
    <w:p w14:paraId="57D18156" w14:textId="77777777" w:rsidR="007433CD" w:rsidRDefault="00000000">
      <w:pPr>
        <w:pStyle w:val="SourceCode"/>
      </w:pPr>
      <w:r>
        <w:rPr>
          <w:rStyle w:val="VerbatimChar"/>
        </w:rPr>
        <w:t>1995-03-01</w:t>
      </w:r>
    </w:p>
    <w:p w14:paraId="57D18157" w14:textId="77777777" w:rsidR="007433CD" w:rsidRDefault="00000000">
      <w:pPr>
        <w:pStyle w:val="SourceCode"/>
      </w:pPr>
      <w:r>
        <w:rPr>
          <w:rStyle w:val="VerbatimChar"/>
        </w:rPr>
        <w:t>1995-03-02</w:t>
      </w:r>
    </w:p>
    <w:p w14:paraId="57D18158" w14:textId="77777777" w:rsidR="007433CD" w:rsidRDefault="00000000">
      <w:pPr>
        <w:pStyle w:val="SourceCode"/>
      </w:pPr>
      <w:r>
        <w:rPr>
          <w:rStyle w:val="VerbatimChar"/>
        </w:rPr>
        <w:t>1995-03-03</w:t>
      </w:r>
    </w:p>
    <w:p w14:paraId="57D18159" w14:textId="77777777" w:rsidR="007433CD" w:rsidRDefault="00000000">
      <w:pPr>
        <w:pStyle w:val="SourceCode"/>
      </w:pPr>
      <w:r>
        <w:rPr>
          <w:rStyle w:val="VerbatimChar"/>
        </w:rPr>
        <w:t>1995-03-04</w:t>
      </w:r>
    </w:p>
    <w:p w14:paraId="57D1815A" w14:textId="77777777" w:rsidR="007433CD" w:rsidRDefault="00000000">
      <w:pPr>
        <w:pStyle w:val="SourceCode"/>
      </w:pPr>
      <w:r>
        <w:rPr>
          <w:rStyle w:val="VerbatimChar"/>
        </w:rPr>
        <w:t>1995-03-05</w:t>
      </w:r>
    </w:p>
    <w:p w14:paraId="57D1815B" w14:textId="77777777" w:rsidR="007433CD" w:rsidRDefault="00000000">
      <w:pPr>
        <w:pStyle w:val="SourceCode"/>
      </w:pPr>
      <w:r>
        <w:rPr>
          <w:rStyle w:val="VerbatimChar"/>
        </w:rPr>
        <w:t>1995-03-06</w:t>
      </w:r>
    </w:p>
    <w:p w14:paraId="57D1815C" w14:textId="77777777" w:rsidR="007433CD" w:rsidRDefault="00000000">
      <w:pPr>
        <w:pStyle w:val="SourceCode"/>
      </w:pPr>
      <w:r>
        <w:rPr>
          <w:rStyle w:val="VerbatimChar"/>
        </w:rPr>
        <w:t>1995-03-07</w:t>
      </w:r>
    </w:p>
    <w:p w14:paraId="57D1815D" w14:textId="77777777" w:rsidR="007433CD" w:rsidRDefault="00000000">
      <w:pPr>
        <w:pStyle w:val="SourceCode"/>
      </w:pPr>
      <w:r>
        <w:rPr>
          <w:rStyle w:val="VerbatimChar"/>
        </w:rPr>
        <w:t>1995-03-08</w:t>
      </w:r>
    </w:p>
    <w:p w14:paraId="57D1815E" w14:textId="77777777" w:rsidR="007433CD" w:rsidRDefault="00000000">
      <w:pPr>
        <w:pStyle w:val="SourceCode"/>
      </w:pPr>
      <w:r>
        <w:rPr>
          <w:rStyle w:val="VerbatimChar"/>
        </w:rPr>
        <w:t>1995-03-09</w:t>
      </w:r>
    </w:p>
    <w:p w14:paraId="57D1815F" w14:textId="77777777" w:rsidR="007433CD" w:rsidRDefault="00000000">
      <w:pPr>
        <w:pStyle w:val="SourceCode"/>
      </w:pPr>
      <w:r>
        <w:rPr>
          <w:rStyle w:val="VerbatimChar"/>
        </w:rPr>
        <w:t>1995-03-10</w:t>
      </w:r>
    </w:p>
    <w:p w14:paraId="57D18160" w14:textId="77777777" w:rsidR="007433CD" w:rsidRDefault="00000000">
      <w:pPr>
        <w:pStyle w:val="SourceCode"/>
      </w:pPr>
      <w:r>
        <w:rPr>
          <w:rStyle w:val="VerbatimChar"/>
        </w:rPr>
        <w:t>1995-03-11</w:t>
      </w:r>
    </w:p>
    <w:p w14:paraId="57D18161" w14:textId="77777777" w:rsidR="007433CD" w:rsidRDefault="00000000">
      <w:pPr>
        <w:pStyle w:val="SourceCode"/>
      </w:pPr>
      <w:r>
        <w:rPr>
          <w:rStyle w:val="VerbatimChar"/>
        </w:rPr>
        <w:lastRenderedPageBreak/>
        <w:t>1995-03-12</w:t>
      </w:r>
    </w:p>
    <w:p w14:paraId="57D18162" w14:textId="77777777" w:rsidR="007433CD" w:rsidRDefault="00000000">
      <w:pPr>
        <w:pStyle w:val="SourceCode"/>
      </w:pPr>
      <w:r>
        <w:rPr>
          <w:rStyle w:val="VerbatimChar"/>
        </w:rPr>
        <w:t>1995-03-13</w:t>
      </w:r>
    </w:p>
    <w:p w14:paraId="57D18163" w14:textId="77777777" w:rsidR="007433CD" w:rsidRDefault="00000000">
      <w:pPr>
        <w:pStyle w:val="SourceCode"/>
      </w:pPr>
      <w:r>
        <w:rPr>
          <w:rStyle w:val="VerbatimChar"/>
        </w:rPr>
        <w:t>1995-03-14</w:t>
      </w:r>
    </w:p>
    <w:p w14:paraId="57D18164" w14:textId="77777777" w:rsidR="007433CD" w:rsidRDefault="00000000">
      <w:pPr>
        <w:pStyle w:val="SourceCode"/>
      </w:pPr>
      <w:r>
        <w:rPr>
          <w:rStyle w:val="VerbatimChar"/>
        </w:rPr>
        <w:t>1995-03-15</w:t>
      </w:r>
    </w:p>
    <w:p w14:paraId="57D18165" w14:textId="77777777" w:rsidR="007433CD" w:rsidRDefault="00000000">
      <w:pPr>
        <w:pStyle w:val="SourceCode"/>
      </w:pPr>
      <w:r>
        <w:rPr>
          <w:rStyle w:val="VerbatimChar"/>
        </w:rPr>
        <w:t>1995-03-16</w:t>
      </w:r>
    </w:p>
    <w:p w14:paraId="57D18166" w14:textId="77777777" w:rsidR="007433CD" w:rsidRDefault="00000000">
      <w:pPr>
        <w:pStyle w:val="SourceCode"/>
      </w:pPr>
      <w:r>
        <w:rPr>
          <w:rStyle w:val="VerbatimChar"/>
        </w:rPr>
        <w:t>1995-03-17</w:t>
      </w:r>
    </w:p>
    <w:p w14:paraId="57D18167" w14:textId="77777777" w:rsidR="007433CD" w:rsidRDefault="00000000">
      <w:pPr>
        <w:pStyle w:val="SourceCode"/>
      </w:pPr>
      <w:r>
        <w:rPr>
          <w:rStyle w:val="VerbatimChar"/>
        </w:rPr>
        <w:t>1995-03-18</w:t>
      </w:r>
    </w:p>
    <w:p w14:paraId="57D18168" w14:textId="77777777" w:rsidR="007433CD" w:rsidRDefault="00000000">
      <w:pPr>
        <w:pStyle w:val="SourceCode"/>
      </w:pPr>
      <w:r>
        <w:rPr>
          <w:rStyle w:val="VerbatimChar"/>
        </w:rPr>
        <w:t>1995-03-19</w:t>
      </w:r>
    </w:p>
    <w:p w14:paraId="57D18169" w14:textId="77777777" w:rsidR="007433CD" w:rsidRDefault="00000000">
      <w:pPr>
        <w:pStyle w:val="SourceCode"/>
      </w:pPr>
      <w:r>
        <w:rPr>
          <w:rStyle w:val="VerbatimChar"/>
        </w:rPr>
        <w:t>1995-03-20</w:t>
      </w:r>
    </w:p>
    <w:p w14:paraId="57D1816A" w14:textId="77777777" w:rsidR="007433CD" w:rsidRDefault="00000000">
      <w:pPr>
        <w:pStyle w:val="SourceCode"/>
      </w:pPr>
      <w:r>
        <w:rPr>
          <w:rStyle w:val="VerbatimChar"/>
        </w:rPr>
        <w:t>1995-03-21</w:t>
      </w:r>
    </w:p>
    <w:p w14:paraId="57D1816B" w14:textId="77777777" w:rsidR="007433CD" w:rsidRDefault="00000000">
      <w:pPr>
        <w:pStyle w:val="SourceCode"/>
      </w:pPr>
      <w:r>
        <w:rPr>
          <w:rStyle w:val="VerbatimChar"/>
        </w:rPr>
        <w:t>1995-03-22</w:t>
      </w:r>
    </w:p>
    <w:p w14:paraId="57D1816C" w14:textId="77777777" w:rsidR="007433CD" w:rsidRDefault="00000000">
      <w:pPr>
        <w:pStyle w:val="SourceCode"/>
      </w:pPr>
      <w:r>
        <w:rPr>
          <w:rStyle w:val="VerbatimChar"/>
        </w:rPr>
        <w:t>1995-03-23</w:t>
      </w:r>
    </w:p>
    <w:p w14:paraId="57D1816D" w14:textId="77777777" w:rsidR="007433CD" w:rsidRDefault="00000000">
      <w:pPr>
        <w:pStyle w:val="SourceCode"/>
      </w:pPr>
      <w:r>
        <w:rPr>
          <w:rStyle w:val="VerbatimChar"/>
        </w:rPr>
        <w:t>1995-03-24</w:t>
      </w:r>
    </w:p>
    <w:p w14:paraId="57D1816E" w14:textId="77777777" w:rsidR="007433CD" w:rsidRDefault="00000000">
      <w:pPr>
        <w:pStyle w:val="SourceCode"/>
      </w:pPr>
      <w:r>
        <w:rPr>
          <w:rStyle w:val="VerbatimChar"/>
        </w:rPr>
        <w:t>1995-03-25</w:t>
      </w:r>
    </w:p>
    <w:p w14:paraId="57D1816F" w14:textId="77777777" w:rsidR="007433CD" w:rsidRDefault="00000000">
      <w:pPr>
        <w:pStyle w:val="SourceCode"/>
      </w:pPr>
      <w:r>
        <w:rPr>
          <w:rStyle w:val="VerbatimChar"/>
        </w:rPr>
        <w:t>1995-03-26</w:t>
      </w:r>
    </w:p>
    <w:p w14:paraId="57D18170" w14:textId="77777777" w:rsidR="007433CD" w:rsidRDefault="00000000">
      <w:pPr>
        <w:pStyle w:val="SourceCode"/>
      </w:pPr>
      <w:r>
        <w:rPr>
          <w:rStyle w:val="VerbatimChar"/>
        </w:rPr>
        <w:t>1995-03-27</w:t>
      </w:r>
    </w:p>
    <w:p w14:paraId="57D18171" w14:textId="77777777" w:rsidR="007433CD" w:rsidRDefault="00000000">
      <w:pPr>
        <w:pStyle w:val="SourceCode"/>
      </w:pPr>
      <w:r>
        <w:rPr>
          <w:rStyle w:val="VerbatimChar"/>
        </w:rPr>
        <w:t>1995-03-28</w:t>
      </w:r>
    </w:p>
    <w:p w14:paraId="57D18172" w14:textId="77777777" w:rsidR="007433CD" w:rsidRDefault="00000000">
      <w:pPr>
        <w:pStyle w:val="SourceCode"/>
      </w:pPr>
      <w:r>
        <w:rPr>
          <w:rStyle w:val="VerbatimChar"/>
        </w:rPr>
        <w:t>1995-03-29</w:t>
      </w:r>
    </w:p>
    <w:p w14:paraId="57D18173" w14:textId="77777777" w:rsidR="007433CD" w:rsidRDefault="00000000">
      <w:pPr>
        <w:pStyle w:val="SourceCode"/>
      </w:pPr>
      <w:r>
        <w:rPr>
          <w:rStyle w:val="VerbatimChar"/>
        </w:rPr>
        <w:t>1995-03-30</w:t>
      </w:r>
    </w:p>
    <w:p w14:paraId="57D18174" w14:textId="77777777" w:rsidR="007433CD" w:rsidRDefault="00000000">
      <w:pPr>
        <w:pStyle w:val="SourceCode"/>
      </w:pPr>
      <w:r>
        <w:rPr>
          <w:rStyle w:val="VerbatimChar"/>
        </w:rPr>
        <w:t>1995-03-31</w:t>
      </w:r>
    </w:p>
    <w:p w14:paraId="57D18175" w14:textId="77777777" w:rsidR="007433CD" w:rsidRDefault="00000000">
      <w:pPr>
        <w:pStyle w:val="SourceCode"/>
      </w:pPr>
      <w:r>
        <w:rPr>
          <w:rStyle w:val="VerbatimChar"/>
        </w:rPr>
        <w:t>1995-04-01</w:t>
      </w:r>
    </w:p>
    <w:p w14:paraId="57D18176" w14:textId="77777777" w:rsidR="007433CD" w:rsidRDefault="00000000">
      <w:pPr>
        <w:pStyle w:val="SourceCode"/>
      </w:pPr>
      <w:r>
        <w:rPr>
          <w:rStyle w:val="VerbatimChar"/>
        </w:rPr>
        <w:t>1995-04-02</w:t>
      </w:r>
    </w:p>
    <w:p w14:paraId="57D18177" w14:textId="77777777" w:rsidR="007433CD" w:rsidRDefault="00000000">
      <w:pPr>
        <w:pStyle w:val="SourceCode"/>
      </w:pPr>
      <w:r>
        <w:rPr>
          <w:rStyle w:val="VerbatimChar"/>
        </w:rPr>
        <w:t>1995-04-03</w:t>
      </w:r>
    </w:p>
    <w:p w14:paraId="57D18178" w14:textId="77777777" w:rsidR="007433CD" w:rsidRDefault="00000000">
      <w:pPr>
        <w:pStyle w:val="SourceCode"/>
      </w:pPr>
      <w:r>
        <w:rPr>
          <w:rStyle w:val="VerbatimChar"/>
        </w:rPr>
        <w:t>1995-04-04</w:t>
      </w:r>
    </w:p>
    <w:p w14:paraId="57D18179" w14:textId="77777777" w:rsidR="007433CD" w:rsidRDefault="00000000">
      <w:pPr>
        <w:pStyle w:val="SourceCode"/>
      </w:pPr>
      <w:r>
        <w:rPr>
          <w:rStyle w:val="VerbatimChar"/>
        </w:rPr>
        <w:t>1995-04-05</w:t>
      </w:r>
    </w:p>
    <w:p w14:paraId="57D1817A" w14:textId="77777777" w:rsidR="007433CD" w:rsidRDefault="00000000">
      <w:pPr>
        <w:pStyle w:val="SourceCode"/>
      </w:pPr>
      <w:r>
        <w:rPr>
          <w:rStyle w:val="VerbatimChar"/>
        </w:rPr>
        <w:t>1995-04-06</w:t>
      </w:r>
    </w:p>
    <w:p w14:paraId="57D1817B" w14:textId="77777777" w:rsidR="007433CD" w:rsidRDefault="00000000">
      <w:pPr>
        <w:pStyle w:val="SourceCode"/>
      </w:pPr>
      <w:r>
        <w:rPr>
          <w:rStyle w:val="VerbatimChar"/>
        </w:rPr>
        <w:t>1995-04-07</w:t>
      </w:r>
    </w:p>
    <w:p w14:paraId="57D1817C" w14:textId="77777777" w:rsidR="007433CD" w:rsidRDefault="00000000">
      <w:pPr>
        <w:pStyle w:val="SourceCode"/>
      </w:pPr>
      <w:r>
        <w:rPr>
          <w:rStyle w:val="VerbatimChar"/>
        </w:rPr>
        <w:t>1995-04-08</w:t>
      </w:r>
    </w:p>
    <w:p w14:paraId="57D1817D" w14:textId="77777777" w:rsidR="007433CD" w:rsidRDefault="00000000">
      <w:pPr>
        <w:pStyle w:val="SourceCode"/>
      </w:pPr>
      <w:r>
        <w:rPr>
          <w:rStyle w:val="VerbatimChar"/>
        </w:rPr>
        <w:lastRenderedPageBreak/>
        <w:t>1995-04-09</w:t>
      </w:r>
    </w:p>
    <w:p w14:paraId="57D1817E" w14:textId="77777777" w:rsidR="007433CD" w:rsidRDefault="00000000">
      <w:pPr>
        <w:pStyle w:val="SourceCode"/>
      </w:pPr>
      <w:r>
        <w:rPr>
          <w:rStyle w:val="VerbatimChar"/>
        </w:rPr>
        <w:t>1995-04-10</w:t>
      </w:r>
    </w:p>
    <w:p w14:paraId="57D1817F" w14:textId="77777777" w:rsidR="007433CD" w:rsidRDefault="00000000">
      <w:pPr>
        <w:pStyle w:val="SourceCode"/>
      </w:pPr>
      <w:r>
        <w:rPr>
          <w:rStyle w:val="VerbatimChar"/>
        </w:rPr>
        <w:t>1995-04-11</w:t>
      </w:r>
    </w:p>
    <w:p w14:paraId="57D18180" w14:textId="77777777" w:rsidR="007433CD" w:rsidRDefault="00000000">
      <w:pPr>
        <w:pStyle w:val="SourceCode"/>
      </w:pPr>
      <w:r>
        <w:rPr>
          <w:rStyle w:val="VerbatimChar"/>
        </w:rPr>
        <w:t>1995-04-12</w:t>
      </w:r>
    </w:p>
    <w:p w14:paraId="57D18181" w14:textId="77777777" w:rsidR="007433CD" w:rsidRDefault="00000000">
      <w:pPr>
        <w:pStyle w:val="SourceCode"/>
      </w:pPr>
      <w:r>
        <w:rPr>
          <w:rStyle w:val="VerbatimChar"/>
        </w:rPr>
        <w:t>1995-04-13</w:t>
      </w:r>
    </w:p>
    <w:p w14:paraId="57D18182" w14:textId="77777777" w:rsidR="007433CD" w:rsidRDefault="00000000">
      <w:pPr>
        <w:pStyle w:val="SourceCode"/>
      </w:pPr>
      <w:r>
        <w:rPr>
          <w:rStyle w:val="VerbatimChar"/>
        </w:rPr>
        <w:t>1995-04-14</w:t>
      </w:r>
    </w:p>
    <w:p w14:paraId="57D18183" w14:textId="77777777" w:rsidR="007433CD" w:rsidRDefault="00000000">
      <w:pPr>
        <w:pStyle w:val="SourceCode"/>
      </w:pPr>
      <w:r>
        <w:rPr>
          <w:rStyle w:val="VerbatimChar"/>
        </w:rPr>
        <w:t>1995-04-15</w:t>
      </w:r>
    </w:p>
    <w:p w14:paraId="57D18184" w14:textId="77777777" w:rsidR="007433CD" w:rsidRDefault="00000000">
      <w:pPr>
        <w:pStyle w:val="SourceCode"/>
      </w:pPr>
      <w:r>
        <w:rPr>
          <w:rStyle w:val="VerbatimChar"/>
        </w:rPr>
        <w:t>1995-04-16</w:t>
      </w:r>
    </w:p>
    <w:p w14:paraId="57D18185" w14:textId="77777777" w:rsidR="007433CD" w:rsidRDefault="00000000">
      <w:pPr>
        <w:pStyle w:val="SourceCode"/>
      </w:pPr>
      <w:r>
        <w:rPr>
          <w:rStyle w:val="VerbatimChar"/>
        </w:rPr>
        <w:t>1995-04-17</w:t>
      </w:r>
    </w:p>
    <w:p w14:paraId="57D18186" w14:textId="77777777" w:rsidR="007433CD" w:rsidRDefault="00000000">
      <w:pPr>
        <w:pStyle w:val="SourceCode"/>
      </w:pPr>
      <w:r>
        <w:rPr>
          <w:rStyle w:val="VerbatimChar"/>
        </w:rPr>
        <w:t>1995-04-18</w:t>
      </w:r>
    </w:p>
    <w:p w14:paraId="57D18187" w14:textId="77777777" w:rsidR="007433CD" w:rsidRDefault="00000000">
      <w:pPr>
        <w:pStyle w:val="SourceCode"/>
      </w:pPr>
      <w:r>
        <w:rPr>
          <w:rStyle w:val="VerbatimChar"/>
        </w:rPr>
        <w:t>1995-04-19</w:t>
      </w:r>
    </w:p>
    <w:p w14:paraId="57D18188" w14:textId="77777777" w:rsidR="007433CD" w:rsidRDefault="00000000">
      <w:pPr>
        <w:pStyle w:val="SourceCode"/>
      </w:pPr>
      <w:r>
        <w:rPr>
          <w:rStyle w:val="VerbatimChar"/>
        </w:rPr>
        <w:t>1995-04-20</w:t>
      </w:r>
    </w:p>
    <w:p w14:paraId="57D18189" w14:textId="77777777" w:rsidR="007433CD" w:rsidRDefault="00000000">
      <w:pPr>
        <w:pStyle w:val="SourceCode"/>
      </w:pPr>
      <w:r>
        <w:rPr>
          <w:rStyle w:val="VerbatimChar"/>
        </w:rPr>
        <w:t>1995-04-21</w:t>
      </w:r>
    </w:p>
    <w:p w14:paraId="57D1818A" w14:textId="77777777" w:rsidR="007433CD" w:rsidRDefault="00000000">
      <w:pPr>
        <w:pStyle w:val="SourceCode"/>
      </w:pPr>
      <w:r>
        <w:rPr>
          <w:rStyle w:val="VerbatimChar"/>
        </w:rPr>
        <w:t>1995-04-22</w:t>
      </w:r>
    </w:p>
    <w:p w14:paraId="57D1818B" w14:textId="77777777" w:rsidR="007433CD" w:rsidRDefault="00000000">
      <w:pPr>
        <w:pStyle w:val="SourceCode"/>
      </w:pPr>
      <w:r>
        <w:rPr>
          <w:rStyle w:val="VerbatimChar"/>
        </w:rPr>
        <w:t>1995-04-23</w:t>
      </w:r>
    </w:p>
    <w:p w14:paraId="57D1818C" w14:textId="77777777" w:rsidR="007433CD" w:rsidRDefault="00000000">
      <w:pPr>
        <w:pStyle w:val="SourceCode"/>
      </w:pPr>
      <w:r>
        <w:rPr>
          <w:rStyle w:val="VerbatimChar"/>
        </w:rPr>
        <w:t>1995-04-24</w:t>
      </w:r>
    </w:p>
    <w:p w14:paraId="57D1818D" w14:textId="77777777" w:rsidR="007433CD" w:rsidRDefault="00000000">
      <w:pPr>
        <w:pStyle w:val="SourceCode"/>
      </w:pPr>
      <w:r>
        <w:rPr>
          <w:rStyle w:val="VerbatimChar"/>
        </w:rPr>
        <w:t>1995-04-25</w:t>
      </w:r>
    </w:p>
    <w:p w14:paraId="57D1818E" w14:textId="77777777" w:rsidR="007433CD" w:rsidRDefault="00000000">
      <w:pPr>
        <w:pStyle w:val="SourceCode"/>
      </w:pPr>
      <w:r>
        <w:rPr>
          <w:rStyle w:val="VerbatimChar"/>
        </w:rPr>
        <w:t>1995-04-26</w:t>
      </w:r>
    </w:p>
    <w:p w14:paraId="57D1818F" w14:textId="77777777" w:rsidR="007433CD" w:rsidRDefault="00000000">
      <w:pPr>
        <w:pStyle w:val="SourceCode"/>
      </w:pPr>
      <w:r>
        <w:rPr>
          <w:rStyle w:val="VerbatimChar"/>
        </w:rPr>
        <w:t>1995-04-27</w:t>
      </w:r>
    </w:p>
    <w:p w14:paraId="57D18190" w14:textId="77777777" w:rsidR="007433CD" w:rsidRDefault="00000000">
      <w:pPr>
        <w:pStyle w:val="SourceCode"/>
      </w:pPr>
      <w:r>
        <w:rPr>
          <w:rStyle w:val="VerbatimChar"/>
        </w:rPr>
        <w:t>1995-04-28</w:t>
      </w:r>
    </w:p>
    <w:p w14:paraId="57D18191" w14:textId="77777777" w:rsidR="007433CD" w:rsidRDefault="00000000">
      <w:pPr>
        <w:pStyle w:val="SourceCode"/>
      </w:pPr>
      <w:r>
        <w:rPr>
          <w:rStyle w:val="VerbatimChar"/>
        </w:rPr>
        <w:t>1995-04-29</w:t>
      </w:r>
    </w:p>
    <w:p w14:paraId="57D18192" w14:textId="77777777" w:rsidR="007433CD" w:rsidRDefault="00000000">
      <w:pPr>
        <w:pStyle w:val="SourceCode"/>
      </w:pPr>
      <w:r>
        <w:rPr>
          <w:rStyle w:val="VerbatimChar"/>
        </w:rPr>
        <w:t>1995-04-30</w:t>
      </w:r>
    </w:p>
    <w:p w14:paraId="57D18193" w14:textId="77777777" w:rsidR="007433CD" w:rsidRDefault="00000000">
      <w:pPr>
        <w:pStyle w:val="SourceCode"/>
      </w:pPr>
      <w:r>
        <w:rPr>
          <w:rStyle w:val="VerbatimChar"/>
        </w:rPr>
        <w:t>1995-05-01</w:t>
      </w:r>
    </w:p>
    <w:p w14:paraId="57D18194" w14:textId="77777777" w:rsidR="007433CD" w:rsidRDefault="00000000">
      <w:pPr>
        <w:pStyle w:val="SourceCode"/>
      </w:pPr>
      <w:r>
        <w:rPr>
          <w:rStyle w:val="VerbatimChar"/>
        </w:rPr>
        <w:t>1995-05-02</w:t>
      </w:r>
    </w:p>
    <w:p w14:paraId="57D18195" w14:textId="77777777" w:rsidR="007433CD" w:rsidRDefault="00000000">
      <w:pPr>
        <w:pStyle w:val="SourceCode"/>
      </w:pPr>
      <w:r>
        <w:rPr>
          <w:rStyle w:val="VerbatimChar"/>
        </w:rPr>
        <w:t>1995-05-03</w:t>
      </w:r>
    </w:p>
    <w:p w14:paraId="57D18196" w14:textId="77777777" w:rsidR="007433CD" w:rsidRDefault="00000000">
      <w:pPr>
        <w:pStyle w:val="SourceCode"/>
      </w:pPr>
      <w:r>
        <w:rPr>
          <w:rStyle w:val="VerbatimChar"/>
        </w:rPr>
        <w:t>1995-05-04</w:t>
      </w:r>
    </w:p>
    <w:p w14:paraId="57D18197" w14:textId="77777777" w:rsidR="007433CD" w:rsidRDefault="00000000">
      <w:pPr>
        <w:pStyle w:val="SourceCode"/>
      </w:pPr>
      <w:r>
        <w:rPr>
          <w:rStyle w:val="VerbatimChar"/>
        </w:rPr>
        <w:t>1995-05-05</w:t>
      </w:r>
    </w:p>
    <w:p w14:paraId="57D18198" w14:textId="77777777" w:rsidR="007433CD" w:rsidRDefault="00000000">
      <w:pPr>
        <w:pStyle w:val="SourceCode"/>
      </w:pPr>
      <w:r>
        <w:rPr>
          <w:rStyle w:val="VerbatimChar"/>
        </w:rPr>
        <w:t>1995-05-06</w:t>
      </w:r>
    </w:p>
    <w:p w14:paraId="57D18199" w14:textId="77777777" w:rsidR="007433CD" w:rsidRDefault="00000000">
      <w:pPr>
        <w:pStyle w:val="SourceCode"/>
      </w:pPr>
      <w:r>
        <w:rPr>
          <w:rStyle w:val="VerbatimChar"/>
        </w:rPr>
        <w:lastRenderedPageBreak/>
        <w:t>1995-05-07</w:t>
      </w:r>
    </w:p>
    <w:p w14:paraId="57D1819A" w14:textId="77777777" w:rsidR="007433CD" w:rsidRDefault="00000000">
      <w:pPr>
        <w:pStyle w:val="SourceCode"/>
      </w:pPr>
      <w:r>
        <w:rPr>
          <w:rStyle w:val="VerbatimChar"/>
        </w:rPr>
        <w:t>1995-05-08</w:t>
      </w:r>
    </w:p>
    <w:p w14:paraId="57D1819B" w14:textId="77777777" w:rsidR="007433CD" w:rsidRDefault="00000000">
      <w:pPr>
        <w:pStyle w:val="SourceCode"/>
      </w:pPr>
      <w:r>
        <w:rPr>
          <w:rStyle w:val="VerbatimChar"/>
        </w:rPr>
        <w:t>1995-05-09</w:t>
      </w:r>
    </w:p>
    <w:p w14:paraId="57D1819C" w14:textId="77777777" w:rsidR="007433CD" w:rsidRDefault="00000000">
      <w:pPr>
        <w:pStyle w:val="SourceCode"/>
      </w:pPr>
      <w:r>
        <w:rPr>
          <w:rStyle w:val="VerbatimChar"/>
        </w:rPr>
        <w:t>1995-05-10</w:t>
      </w:r>
    </w:p>
    <w:p w14:paraId="57D1819D" w14:textId="77777777" w:rsidR="007433CD" w:rsidRDefault="00000000">
      <w:pPr>
        <w:pStyle w:val="SourceCode"/>
      </w:pPr>
      <w:r>
        <w:rPr>
          <w:rStyle w:val="VerbatimChar"/>
        </w:rPr>
        <w:t>1995-05-11</w:t>
      </w:r>
    </w:p>
    <w:p w14:paraId="57D1819E" w14:textId="77777777" w:rsidR="007433CD" w:rsidRDefault="00000000">
      <w:pPr>
        <w:pStyle w:val="SourceCode"/>
      </w:pPr>
      <w:r>
        <w:rPr>
          <w:rStyle w:val="VerbatimChar"/>
        </w:rPr>
        <w:t>1995-05-12</w:t>
      </w:r>
    </w:p>
    <w:p w14:paraId="57D1819F" w14:textId="77777777" w:rsidR="007433CD" w:rsidRDefault="00000000">
      <w:pPr>
        <w:pStyle w:val="SourceCode"/>
      </w:pPr>
      <w:r>
        <w:rPr>
          <w:rStyle w:val="VerbatimChar"/>
        </w:rPr>
        <w:t>1995-05-13</w:t>
      </w:r>
    </w:p>
    <w:p w14:paraId="57D181A0" w14:textId="77777777" w:rsidR="007433CD" w:rsidRDefault="00000000">
      <w:pPr>
        <w:pStyle w:val="SourceCode"/>
      </w:pPr>
      <w:r>
        <w:rPr>
          <w:rStyle w:val="VerbatimChar"/>
        </w:rPr>
        <w:t>1995-05-14</w:t>
      </w:r>
    </w:p>
    <w:p w14:paraId="57D181A1" w14:textId="77777777" w:rsidR="007433CD" w:rsidRDefault="00000000">
      <w:pPr>
        <w:pStyle w:val="SourceCode"/>
      </w:pPr>
      <w:r>
        <w:rPr>
          <w:rStyle w:val="VerbatimChar"/>
        </w:rPr>
        <w:t>1995-05-15</w:t>
      </w:r>
    </w:p>
    <w:p w14:paraId="57D181A2" w14:textId="77777777" w:rsidR="007433CD" w:rsidRDefault="00000000">
      <w:pPr>
        <w:pStyle w:val="SourceCode"/>
      </w:pPr>
      <w:r>
        <w:rPr>
          <w:rStyle w:val="VerbatimChar"/>
        </w:rPr>
        <w:t>1995-05-16</w:t>
      </w:r>
    </w:p>
    <w:p w14:paraId="57D181A3" w14:textId="77777777" w:rsidR="007433CD" w:rsidRDefault="00000000">
      <w:pPr>
        <w:pStyle w:val="SourceCode"/>
      </w:pPr>
      <w:r>
        <w:rPr>
          <w:rStyle w:val="VerbatimChar"/>
        </w:rPr>
        <w:t>1995-05-17</w:t>
      </w:r>
    </w:p>
    <w:p w14:paraId="57D181A4" w14:textId="77777777" w:rsidR="007433CD" w:rsidRDefault="00000000">
      <w:pPr>
        <w:pStyle w:val="SourceCode"/>
      </w:pPr>
      <w:r>
        <w:rPr>
          <w:rStyle w:val="VerbatimChar"/>
        </w:rPr>
        <w:t>1995-05-18</w:t>
      </w:r>
    </w:p>
    <w:p w14:paraId="57D181A5" w14:textId="77777777" w:rsidR="007433CD" w:rsidRDefault="00000000">
      <w:pPr>
        <w:pStyle w:val="SourceCode"/>
      </w:pPr>
      <w:r>
        <w:rPr>
          <w:rStyle w:val="VerbatimChar"/>
        </w:rPr>
        <w:t>1995-05-19</w:t>
      </w:r>
    </w:p>
    <w:p w14:paraId="57D181A6" w14:textId="77777777" w:rsidR="007433CD" w:rsidRDefault="00000000">
      <w:pPr>
        <w:pStyle w:val="SourceCode"/>
      </w:pPr>
      <w:r>
        <w:rPr>
          <w:rStyle w:val="VerbatimChar"/>
        </w:rPr>
        <w:t>1995-05-20</w:t>
      </w:r>
    </w:p>
    <w:p w14:paraId="57D181A7" w14:textId="77777777" w:rsidR="007433CD" w:rsidRDefault="00000000">
      <w:pPr>
        <w:pStyle w:val="SourceCode"/>
      </w:pPr>
      <w:r>
        <w:rPr>
          <w:rStyle w:val="VerbatimChar"/>
        </w:rPr>
        <w:t>1995-05-21</w:t>
      </w:r>
    </w:p>
    <w:p w14:paraId="57D181A8" w14:textId="77777777" w:rsidR="007433CD" w:rsidRDefault="00000000">
      <w:pPr>
        <w:pStyle w:val="SourceCode"/>
      </w:pPr>
      <w:r>
        <w:rPr>
          <w:rStyle w:val="VerbatimChar"/>
        </w:rPr>
        <w:t>1995-05-22</w:t>
      </w:r>
    </w:p>
    <w:p w14:paraId="57D181A9" w14:textId="77777777" w:rsidR="007433CD" w:rsidRDefault="00000000">
      <w:pPr>
        <w:pStyle w:val="SourceCode"/>
      </w:pPr>
      <w:r>
        <w:rPr>
          <w:rStyle w:val="VerbatimChar"/>
        </w:rPr>
        <w:t>1995-05-23</w:t>
      </w:r>
    </w:p>
    <w:p w14:paraId="57D181AA" w14:textId="77777777" w:rsidR="007433CD" w:rsidRDefault="00000000">
      <w:pPr>
        <w:pStyle w:val="SourceCode"/>
      </w:pPr>
      <w:r>
        <w:rPr>
          <w:rStyle w:val="VerbatimChar"/>
        </w:rPr>
        <w:t>1995-05-24</w:t>
      </w:r>
    </w:p>
    <w:p w14:paraId="57D181AB" w14:textId="77777777" w:rsidR="007433CD" w:rsidRDefault="00000000">
      <w:pPr>
        <w:pStyle w:val="SourceCode"/>
      </w:pPr>
      <w:r>
        <w:rPr>
          <w:rStyle w:val="VerbatimChar"/>
        </w:rPr>
        <w:t>1995-05-25</w:t>
      </w:r>
    </w:p>
    <w:p w14:paraId="57D181AC" w14:textId="77777777" w:rsidR="007433CD" w:rsidRDefault="00000000">
      <w:pPr>
        <w:pStyle w:val="SourceCode"/>
      </w:pPr>
      <w:r>
        <w:rPr>
          <w:rStyle w:val="VerbatimChar"/>
        </w:rPr>
        <w:t>1995-05-26</w:t>
      </w:r>
    </w:p>
    <w:p w14:paraId="57D181AD" w14:textId="77777777" w:rsidR="007433CD" w:rsidRDefault="00000000">
      <w:pPr>
        <w:pStyle w:val="SourceCode"/>
      </w:pPr>
      <w:r>
        <w:rPr>
          <w:rStyle w:val="VerbatimChar"/>
        </w:rPr>
        <w:t>1995-05-27</w:t>
      </w:r>
    </w:p>
    <w:p w14:paraId="57D181AE" w14:textId="77777777" w:rsidR="007433CD" w:rsidRDefault="00000000">
      <w:pPr>
        <w:pStyle w:val="SourceCode"/>
      </w:pPr>
      <w:r>
        <w:rPr>
          <w:rStyle w:val="VerbatimChar"/>
        </w:rPr>
        <w:t>1995-05-28</w:t>
      </w:r>
    </w:p>
    <w:p w14:paraId="57D181AF" w14:textId="77777777" w:rsidR="007433CD" w:rsidRDefault="00000000">
      <w:pPr>
        <w:pStyle w:val="SourceCode"/>
      </w:pPr>
      <w:r>
        <w:rPr>
          <w:rStyle w:val="VerbatimChar"/>
        </w:rPr>
        <w:t>1995-05-29</w:t>
      </w:r>
    </w:p>
    <w:p w14:paraId="57D181B0" w14:textId="77777777" w:rsidR="007433CD" w:rsidRDefault="00000000">
      <w:pPr>
        <w:pStyle w:val="SourceCode"/>
      </w:pPr>
      <w:r>
        <w:rPr>
          <w:rStyle w:val="VerbatimChar"/>
        </w:rPr>
        <w:t>1995-05-30</w:t>
      </w:r>
    </w:p>
    <w:p w14:paraId="57D181B1" w14:textId="77777777" w:rsidR="007433CD" w:rsidRDefault="00000000">
      <w:pPr>
        <w:pStyle w:val="SourceCode"/>
      </w:pPr>
      <w:r>
        <w:rPr>
          <w:rStyle w:val="VerbatimChar"/>
        </w:rPr>
        <w:t>1995-05-31</w:t>
      </w:r>
    </w:p>
    <w:p w14:paraId="57D181B2" w14:textId="77777777" w:rsidR="007433CD" w:rsidRDefault="00000000">
      <w:pPr>
        <w:pStyle w:val="SourceCode"/>
      </w:pPr>
      <w:r>
        <w:rPr>
          <w:rStyle w:val="VerbatimChar"/>
        </w:rPr>
        <w:t>1995-06-01</w:t>
      </w:r>
    </w:p>
    <w:p w14:paraId="57D181B3" w14:textId="77777777" w:rsidR="007433CD" w:rsidRDefault="00000000">
      <w:pPr>
        <w:pStyle w:val="SourceCode"/>
      </w:pPr>
      <w:r>
        <w:rPr>
          <w:rStyle w:val="VerbatimChar"/>
        </w:rPr>
        <w:t>1995-06-02</w:t>
      </w:r>
    </w:p>
    <w:p w14:paraId="57D181B4" w14:textId="77777777" w:rsidR="007433CD" w:rsidRDefault="00000000">
      <w:pPr>
        <w:pStyle w:val="SourceCode"/>
      </w:pPr>
      <w:r>
        <w:rPr>
          <w:rStyle w:val="VerbatimChar"/>
        </w:rPr>
        <w:t>1995-06-03</w:t>
      </w:r>
    </w:p>
    <w:p w14:paraId="57D181B5" w14:textId="77777777" w:rsidR="007433CD" w:rsidRDefault="00000000">
      <w:pPr>
        <w:pStyle w:val="SourceCode"/>
      </w:pPr>
      <w:r>
        <w:rPr>
          <w:rStyle w:val="VerbatimChar"/>
        </w:rPr>
        <w:lastRenderedPageBreak/>
        <w:t>1995-06-04</w:t>
      </w:r>
    </w:p>
    <w:p w14:paraId="57D181B6" w14:textId="77777777" w:rsidR="007433CD" w:rsidRDefault="00000000">
      <w:pPr>
        <w:pStyle w:val="SourceCode"/>
      </w:pPr>
      <w:r>
        <w:rPr>
          <w:rStyle w:val="VerbatimChar"/>
        </w:rPr>
        <w:t>1995-06-05</w:t>
      </w:r>
    </w:p>
    <w:p w14:paraId="57D181B7" w14:textId="77777777" w:rsidR="007433CD" w:rsidRDefault="00000000">
      <w:pPr>
        <w:pStyle w:val="SourceCode"/>
      </w:pPr>
      <w:r>
        <w:rPr>
          <w:rStyle w:val="VerbatimChar"/>
        </w:rPr>
        <w:t>1995-06-06</w:t>
      </w:r>
    </w:p>
    <w:p w14:paraId="57D181B8" w14:textId="77777777" w:rsidR="007433CD" w:rsidRDefault="00000000">
      <w:pPr>
        <w:pStyle w:val="SourceCode"/>
      </w:pPr>
      <w:r>
        <w:rPr>
          <w:rStyle w:val="VerbatimChar"/>
        </w:rPr>
        <w:t>1995-06-07</w:t>
      </w:r>
    </w:p>
    <w:p w14:paraId="57D181B9" w14:textId="77777777" w:rsidR="007433CD" w:rsidRDefault="00000000">
      <w:pPr>
        <w:pStyle w:val="SourceCode"/>
      </w:pPr>
      <w:r>
        <w:rPr>
          <w:rStyle w:val="VerbatimChar"/>
        </w:rPr>
        <w:t>1995-06-08</w:t>
      </w:r>
    </w:p>
    <w:p w14:paraId="57D181BA" w14:textId="77777777" w:rsidR="007433CD" w:rsidRDefault="00000000">
      <w:pPr>
        <w:pStyle w:val="SourceCode"/>
      </w:pPr>
      <w:r>
        <w:rPr>
          <w:rStyle w:val="VerbatimChar"/>
        </w:rPr>
        <w:t>1995-06-09</w:t>
      </w:r>
    </w:p>
    <w:p w14:paraId="57D181BB" w14:textId="77777777" w:rsidR="007433CD" w:rsidRDefault="00000000">
      <w:pPr>
        <w:pStyle w:val="SourceCode"/>
      </w:pPr>
      <w:r>
        <w:rPr>
          <w:rStyle w:val="VerbatimChar"/>
        </w:rPr>
        <w:t>1995-06-10</w:t>
      </w:r>
    </w:p>
    <w:p w14:paraId="57D181BC" w14:textId="77777777" w:rsidR="007433CD" w:rsidRDefault="00000000">
      <w:pPr>
        <w:pStyle w:val="SourceCode"/>
      </w:pPr>
      <w:r>
        <w:rPr>
          <w:rStyle w:val="VerbatimChar"/>
        </w:rPr>
        <w:t>1995-06-11</w:t>
      </w:r>
    </w:p>
    <w:p w14:paraId="57D181BD" w14:textId="77777777" w:rsidR="007433CD" w:rsidRDefault="00000000">
      <w:pPr>
        <w:pStyle w:val="SourceCode"/>
      </w:pPr>
      <w:r>
        <w:rPr>
          <w:rStyle w:val="VerbatimChar"/>
        </w:rPr>
        <w:t>1995-06-12</w:t>
      </w:r>
    </w:p>
    <w:p w14:paraId="57D181BE" w14:textId="77777777" w:rsidR="007433CD" w:rsidRDefault="00000000">
      <w:pPr>
        <w:pStyle w:val="SourceCode"/>
      </w:pPr>
      <w:r>
        <w:rPr>
          <w:rStyle w:val="VerbatimChar"/>
        </w:rPr>
        <w:t>1995-06-13</w:t>
      </w:r>
    </w:p>
    <w:p w14:paraId="57D181BF" w14:textId="77777777" w:rsidR="007433CD" w:rsidRDefault="00000000">
      <w:pPr>
        <w:pStyle w:val="SourceCode"/>
      </w:pPr>
      <w:r>
        <w:rPr>
          <w:rStyle w:val="VerbatimChar"/>
        </w:rPr>
        <w:t>1995-06-14</w:t>
      </w:r>
    </w:p>
    <w:p w14:paraId="57D181C0" w14:textId="77777777" w:rsidR="007433CD" w:rsidRDefault="00000000">
      <w:pPr>
        <w:pStyle w:val="SourceCode"/>
      </w:pPr>
      <w:r>
        <w:rPr>
          <w:rStyle w:val="VerbatimChar"/>
        </w:rPr>
        <w:t>1995-06-15</w:t>
      </w:r>
    </w:p>
    <w:p w14:paraId="57D181C1" w14:textId="77777777" w:rsidR="007433CD" w:rsidRDefault="00000000">
      <w:pPr>
        <w:pStyle w:val="SourceCode"/>
      </w:pPr>
      <w:r>
        <w:rPr>
          <w:rStyle w:val="VerbatimChar"/>
        </w:rPr>
        <w:t>1995-06-16</w:t>
      </w:r>
    </w:p>
    <w:p w14:paraId="57D181C2" w14:textId="77777777" w:rsidR="007433CD" w:rsidRDefault="00000000">
      <w:pPr>
        <w:pStyle w:val="SourceCode"/>
      </w:pPr>
      <w:r>
        <w:rPr>
          <w:rStyle w:val="VerbatimChar"/>
        </w:rPr>
        <w:t>1995-06-17</w:t>
      </w:r>
    </w:p>
    <w:p w14:paraId="57D181C3" w14:textId="77777777" w:rsidR="007433CD" w:rsidRDefault="00000000">
      <w:pPr>
        <w:pStyle w:val="SourceCode"/>
      </w:pPr>
      <w:r>
        <w:rPr>
          <w:rStyle w:val="VerbatimChar"/>
        </w:rPr>
        <w:t>1995-06-18</w:t>
      </w:r>
    </w:p>
    <w:p w14:paraId="57D181C4" w14:textId="77777777" w:rsidR="007433CD" w:rsidRDefault="00000000">
      <w:pPr>
        <w:pStyle w:val="SourceCode"/>
      </w:pPr>
      <w:r>
        <w:rPr>
          <w:rStyle w:val="VerbatimChar"/>
        </w:rPr>
        <w:t>1995-06-19</w:t>
      </w:r>
    </w:p>
    <w:p w14:paraId="57D181C5" w14:textId="77777777" w:rsidR="007433CD" w:rsidRDefault="00000000">
      <w:pPr>
        <w:pStyle w:val="SourceCode"/>
      </w:pPr>
      <w:r>
        <w:rPr>
          <w:rStyle w:val="VerbatimChar"/>
        </w:rPr>
        <w:t>1995-06-20</w:t>
      </w:r>
    </w:p>
    <w:p w14:paraId="57D181C6" w14:textId="77777777" w:rsidR="007433CD" w:rsidRDefault="00000000">
      <w:pPr>
        <w:pStyle w:val="SourceCode"/>
      </w:pPr>
      <w:r>
        <w:rPr>
          <w:rStyle w:val="VerbatimChar"/>
        </w:rPr>
        <w:t>1995-06-21</w:t>
      </w:r>
    </w:p>
    <w:p w14:paraId="57D181C7" w14:textId="77777777" w:rsidR="007433CD" w:rsidRDefault="00000000">
      <w:pPr>
        <w:pStyle w:val="SourceCode"/>
      </w:pPr>
      <w:r>
        <w:rPr>
          <w:rStyle w:val="VerbatimChar"/>
        </w:rPr>
        <w:t>1995-06-22</w:t>
      </w:r>
    </w:p>
    <w:p w14:paraId="57D181C8" w14:textId="77777777" w:rsidR="007433CD" w:rsidRDefault="00000000">
      <w:pPr>
        <w:pStyle w:val="SourceCode"/>
      </w:pPr>
      <w:r>
        <w:rPr>
          <w:rStyle w:val="VerbatimChar"/>
        </w:rPr>
        <w:t>1995-06-23</w:t>
      </w:r>
    </w:p>
    <w:p w14:paraId="57D181C9" w14:textId="77777777" w:rsidR="007433CD" w:rsidRDefault="00000000">
      <w:pPr>
        <w:pStyle w:val="SourceCode"/>
      </w:pPr>
      <w:r>
        <w:rPr>
          <w:rStyle w:val="VerbatimChar"/>
        </w:rPr>
        <w:t>1995-06-24</w:t>
      </w:r>
    </w:p>
    <w:p w14:paraId="57D181CA" w14:textId="77777777" w:rsidR="007433CD" w:rsidRDefault="00000000">
      <w:pPr>
        <w:pStyle w:val="SourceCode"/>
      </w:pPr>
      <w:r>
        <w:rPr>
          <w:rStyle w:val="VerbatimChar"/>
        </w:rPr>
        <w:t>1995-06-25</w:t>
      </w:r>
    </w:p>
    <w:p w14:paraId="57D181CB" w14:textId="77777777" w:rsidR="007433CD" w:rsidRDefault="00000000">
      <w:pPr>
        <w:pStyle w:val="SourceCode"/>
      </w:pPr>
      <w:r>
        <w:rPr>
          <w:rStyle w:val="VerbatimChar"/>
        </w:rPr>
        <w:t>1995-06-26</w:t>
      </w:r>
    </w:p>
    <w:p w14:paraId="57D181CC" w14:textId="77777777" w:rsidR="007433CD" w:rsidRDefault="00000000">
      <w:pPr>
        <w:pStyle w:val="SourceCode"/>
      </w:pPr>
      <w:r>
        <w:rPr>
          <w:rStyle w:val="VerbatimChar"/>
        </w:rPr>
        <w:t>1995-06-27</w:t>
      </w:r>
    </w:p>
    <w:p w14:paraId="57D181CD" w14:textId="77777777" w:rsidR="007433CD" w:rsidRDefault="00000000">
      <w:pPr>
        <w:pStyle w:val="SourceCode"/>
      </w:pPr>
      <w:r>
        <w:rPr>
          <w:rStyle w:val="VerbatimChar"/>
        </w:rPr>
        <w:t>1995-06-28</w:t>
      </w:r>
    </w:p>
    <w:p w14:paraId="57D181CE" w14:textId="77777777" w:rsidR="007433CD" w:rsidRDefault="00000000">
      <w:pPr>
        <w:pStyle w:val="SourceCode"/>
      </w:pPr>
      <w:r>
        <w:rPr>
          <w:rStyle w:val="VerbatimChar"/>
        </w:rPr>
        <w:t>1995-06-29</w:t>
      </w:r>
    </w:p>
    <w:p w14:paraId="57D181CF" w14:textId="77777777" w:rsidR="007433CD" w:rsidRDefault="00000000">
      <w:pPr>
        <w:pStyle w:val="SourceCode"/>
      </w:pPr>
      <w:r>
        <w:rPr>
          <w:rStyle w:val="VerbatimChar"/>
        </w:rPr>
        <w:t>1995-06-30</w:t>
      </w:r>
    </w:p>
    <w:p w14:paraId="57D181D0" w14:textId="77777777" w:rsidR="007433CD" w:rsidRDefault="00000000">
      <w:pPr>
        <w:pStyle w:val="SourceCode"/>
      </w:pPr>
      <w:r>
        <w:rPr>
          <w:rStyle w:val="VerbatimChar"/>
        </w:rPr>
        <w:t>1995-07-01</w:t>
      </w:r>
    </w:p>
    <w:p w14:paraId="57D181D1" w14:textId="77777777" w:rsidR="007433CD" w:rsidRDefault="00000000">
      <w:pPr>
        <w:pStyle w:val="SourceCode"/>
      </w:pPr>
      <w:r>
        <w:rPr>
          <w:rStyle w:val="VerbatimChar"/>
        </w:rPr>
        <w:lastRenderedPageBreak/>
        <w:t>1995-07-02</w:t>
      </w:r>
    </w:p>
    <w:p w14:paraId="57D181D2" w14:textId="77777777" w:rsidR="007433CD" w:rsidRDefault="00000000">
      <w:pPr>
        <w:pStyle w:val="SourceCode"/>
      </w:pPr>
      <w:r>
        <w:rPr>
          <w:rStyle w:val="VerbatimChar"/>
        </w:rPr>
        <w:t>1995-07-03</w:t>
      </w:r>
    </w:p>
    <w:p w14:paraId="57D181D3" w14:textId="77777777" w:rsidR="007433CD" w:rsidRDefault="00000000">
      <w:pPr>
        <w:pStyle w:val="SourceCode"/>
      </w:pPr>
      <w:r>
        <w:rPr>
          <w:rStyle w:val="VerbatimChar"/>
        </w:rPr>
        <w:t>1995-07-04</w:t>
      </w:r>
    </w:p>
    <w:p w14:paraId="57D181D4" w14:textId="77777777" w:rsidR="007433CD" w:rsidRDefault="00000000">
      <w:pPr>
        <w:pStyle w:val="SourceCode"/>
      </w:pPr>
      <w:r>
        <w:rPr>
          <w:rStyle w:val="VerbatimChar"/>
        </w:rPr>
        <w:t>1995-07-05</w:t>
      </w:r>
    </w:p>
    <w:p w14:paraId="57D181D5" w14:textId="77777777" w:rsidR="007433CD" w:rsidRDefault="00000000">
      <w:pPr>
        <w:pStyle w:val="SourceCode"/>
      </w:pPr>
      <w:r>
        <w:rPr>
          <w:rStyle w:val="VerbatimChar"/>
        </w:rPr>
        <w:t>1995-07-06</w:t>
      </w:r>
    </w:p>
    <w:p w14:paraId="57D181D6" w14:textId="77777777" w:rsidR="007433CD" w:rsidRDefault="00000000">
      <w:pPr>
        <w:pStyle w:val="SourceCode"/>
      </w:pPr>
      <w:r>
        <w:rPr>
          <w:rStyle w:val="VerbatimChar"/>
        </w:rPr>
        <w:t>1995-07-07</w:t>
      </w:r>
    </w:p>
    <w:p w14:paraId="57D181D7" w14:textId="77777777" w:rsidR="007433CD" w:rsidRDefault="00000000">
      <w:pPr>
        <w:pStyle w:val="SourceCode"/>
      </w:pPr>
      <w:r>
        <w:rPr>
          <w:rStyle w:val="VerbatimChar"/>
        </w:rPr>
        <w:t>1995-07-08</w:t>
      </w:r>
    </w:p>
    <w:p w14:paraId="57D181D8" w14:textId="77777777" w:rsidR="007433CD" w:rsidRDefault="00000000">
      <w:pPr>
        <w:pStyle w:val="SourceCode"/>
      </w:pPr>
      <w:r>
        <w:rPr>
          <w:rStyle w:val="VerbatimChar"/>
        </w:rPr>
        <w:t>1995-07-09</w:t>
      </w:r>
    </w:p>
    <w:p w14:paraId="57D181D9" w14:textId="77777777" w:rsidR="007433CD" w:rsidRDefault="00000000">
      <w:pPr>
        <w:pStyle w:val="SourceCode"/>
      </w:pPr>
      <w:r>
        <w:rPr>
          <w:rStyle w:val="VerbatimChar"/>
        </w:rPr>
        <w:t>1995-07-10</w:t>
      </w:r>
    </w:p>
    <w:p w14:paraId="57D181DA" w14:textId="77777777" w:rsidR="007433CD" w:rsidRDefault="00000000">
      <w:pPr>
        <w:pStyle w:val="SourceCode"/>
      </w:pPr>
      <w:r>
        <w:rPr>
          <w:rStyle w:val="VerbatimChar"/>
        </w:rPr>
        <w:t>1995-07-11</w:t>
      </w:r>
    </w:p>
    <w:p w14:paraId="57D181DB" w14:textId="77777777" w:rsidR="007433CD" w:rsidRDefault="00000000">
      <w:pPr>
        <w:pStyle w:val="SourceCode"/>
      </w:pPr>
      <w:r>
        <w:rPr>
          <w:rStyle w:val="VerbatimChar"/>
        </w:rPr>
        <w:t>1995-07-12</w:t>
      </w:r>
    </w:p>
    <w:p w14:paraId="57D181DC" w14:textId="77777777" w:rsidR="007433CD" w:rsidRDefault="00000000">
      <w:pPr>
        <w:pStyle w:val="SourceCode"/>
      </w:pPr>
      <w:r>
        <w:rPr>
          <w:rStyle w:val="VerbatimChar"/>
        </w:rPr>
        <w:t>1995-07-13</w:t>
      </w:r>
    </w:p>
    <w:p w14:paraId="57D181DD" w14:textId="77777777" w:rsidR="007433CD" w:rsidRDefault="00000000">
      <w:pPr>
        <w:pStyle w:val="SourceCode"/>
      </w:pPr>
      <w:r>
        <w:rPr>
          <w:rStyle w:val="VerbatimChar"/>
        </w:rPr>
        <w:t>1995-07-14</w:t>
      </w:r>
    </w:p>
    <w:p w14:paraId="57D181DE" w14:textId="77777777" w:rsidR="007433CD" w:rsidRDefault="00000000">
      <w:pPr>
        <w:pStyle w:val="SourceCode"/>
      </w:pPr>
      <w:r>
        <w:rPr>
          <w:rStyle w:val="VerbatimChar"/>
        </w:rPr>
        <w:t>1995-07-15</w:t>
      </w:r>
    </w:p>
    <w:p w14:paraId="57D181DF" w14:textId="77777777" w:rsidR="007433CD" w:rsidRDefault="00000000">
      <w:pPr>
        <w:pStyle w:val="SourceCode"/>
      </w:pPr>
      <w:r>
        <w:rPr>
          <w:rStyle w:val="VerbatimChar"/>
        </w:rPr>
        <w:t>1995-07-16</w:t>
      </w:r>
    </w:p>
    <w:p w14:paraId="57D181E0" w14:textId="77777777" w:rsidR="007433CD" w:rsidRDefault="00000000">
      <w:pPr>
        <w:pStyle w:val="SourceCode"/>
      </w:pPr>
      <w:r>
        <w:rPr>
          <w:rStyle w:val="VerbatimChar"/>
        </w:rPr>
        <w:t>1995-07-17</w:t>
      </w:r>
    </w:p>
    <w:p w14:paraId="57D181E1" w14:textId="77777777" w:rsidR="007433CD" w:rsidRDefault="00000000">
      <w:pPr>
        <w:pStyle w:val="SourceCode"/>
      </w:pPr>
      <w:r>
        <w:rPr>
          <w:rStyle w:val="VerbatimChar"/>
        </w:rPr>
        <w:t>1995-07-18</w:t>
      </w:r>
    </w:p>
    <w:p w14:paraId="57D181E2" w14:textId="77777777" w:rsidR="007433CD" w:rsidRDefault="00000000">
      <w:pPr>
        <w:pStyle w:val="SourceCode"/>
      </w:pPr>
      <w:r>
        <w:rPr>
          <w:rStyle w:val="VerbatimChar"/>
        </w:rPr>
        <w:t>1995-07-19</w:t>
      </w:r>
    </w:p>
    <w:p w14:paraId="57D181E3" w14:textId="77777777" w:rsidR="007433CD" w:rsidRDefault="00000000">
      <w:pPr>
        <w:pStyle w:val="SourceCode"/>
      </w:pPr>
      <w:r>
        <w:rPr>
          <w:rStyle w:val="VerbatimChar"/>
        </w:rPr>
        <w:t>1995-07-20</w:t>
      </w:r>
    </w:p>
    <w:p w14:paraId="57D181E4" w14:textId="77777777" w:rsidR="007433CD" w:rsidRDefault="00000000">
      <w:pPr>
        <w:pStyle w:val="SourceCode"/>
      </w:pPr>
      <w:r>
        <w:rPr>
          <w:rStyle w:val="VerbatimChar"/>
        </w:rPr>
        <w:t>1995-07-21</w:t>
      </w:r>
    </w:p>
    <w:p w14:paraId="57D181E5" w14:textId="77777777" w:rsidR="007433CD" w:rsidRDefault="00000000">
      <w:pPr>
        <w:pStyle w:val="SourceCode"/>
      </w:pPr>
      <w:r>
        <w:rPr>
          <w:rStyle w:val="VerbatimChar"/>
        </w:rPr>
        <w:t>1995-07-22</w:t>
      </w:r>
    </w:p>
    <w:p w14:paraId="57D181E6" w14:textId="77777777" w:rsidR="007433CD" w:rsidRDefault="00000000">
      <w:pPr>
        <w:pStyle w:val="SourceCode"/>
      </w:pPr>
      <w:r>
        <w:rPr>
          <w:rStyle w:val="VerbatimChar"/>
        </w:rPr>
        <w:t>1995-07-23</w:t>
      </w:r>
    </w:p>
    <w:p w14:paraId="57D181E7" w14:textId="77777777" w:rsidR="007433CD" w:rsidRDefault="00000000">
      <w:pPr>
        <w:pStyle w:val="SourceCode"/>
      </w:pPr>
      <w:r>
        <w:rPr>
          <w:rStyle w:val="VerbatimChar"/>
        </w:rPr>
        <w:t>1995-07-24</w:t>
      </w:r>
    </w:p>
    <w:p w14:paraId="57D181E8" w14:textId="77777777" w:rsidR="007433CD" w:rsidRDefault="00000000">
      <w:pPr>
        <w:pStyle w:val="SourceCode"/>
      </w:pPr>
      <w:r>
        <w:rPr>
          <w:rStyle w:val="VerbatimChar"/>
        </w:rPr>
        <w:t>1995-07-25</w:t>
      </w:r>
    </w:p>
    <w:p w14:paraId="57D181E9" w14:textId="77777777" w:rsidR="007433CD" w:rsidRDefault="00000000">
      <w:pPr>
        <w:pStyle w:val="SourceCode"/>
      </w:pPr>
      <w:r>
        <w:rPr>
          <w:rStyle w:val="VerbatimChar"/>
        </w:rPr>
        <w:t>1995-07-26</w:t>
      </w:r>
    </w:p>
    <w:p w14:paraId="57D181EA" w14:textId="77777777" w:rsidR="007433CD" w:rsidRDefault="00000000">
      <w:pPr>
        <w:pStyle w:val="SourceCode"/>
      </w:pPr>
      <w:r>
        <w:rPr>
          <w:rStyle w:val="VerbatimChar"/>
        </w:rPr>
        <w:t>1995-07-27</w:t>
      </w:r>
    </w:p>
    <w:p w14:paraId="57D181EB" w14:textId="77777777" w:rsidR="007433CD" w:rsidRDefault="00000000">
      <w:pPr>
        <w:pStyle w:val="SourceCode"/>
      </w:pPr>
      <w:r>
        <w:rPr>
          <w:rStyle w:val="VerbatimChar"/>
        </w:rPr>
        <w:t>1995-07-28</w:t>
      </w:r>
    </w:p>
    <w:p w14:paraId="57D181EC" w14:textId="77777777" w:rsidR="007433CD" w:rsidRDefault="00000000">
      <w:pPr>
        <w:pStyle w:val="SourceCode"/>
      </w:pPr>
      <w:r>
        <w:rPr>
          <w:rStyle w:val="VerbatimChar"/>
        </w:rPr>
        <w:t>1995-07-29</w:t>
      </w:r>
    </w:p>
    <w:p w14:paraId="57D181ED" w14:textId="77777777" w:rsidR="007433CD" w:rsidRDefault="00000000">
      <w:pPr>
        <w:pStyle w:val="SourceCode"/>
      </w:pPr>
      <w:r>
        <w:rPr>
          <w:rStyle w:val="VerbatimChar"/>
        </w:rPr>
        <w:lastRenderedPageBreak/>
        <w:t>1995-07-30</w:t>
      </w:r>
    </w:p>
    <w:p w14:paraId="57D181EE" w14:textId="77777777" w:rsidR="007433CD" w:rsidRDefault="00000000">
      <w:pPr>
        <w:pStyle w:val="SourceCode"/>
      </w:pPr>
      <w:r>
        <w:rPr>
          <w:rStyle w:val="VerbatimChar"/>
        </w:rPr>
        <w:t>1995-07-31</w:t>
      </w:r>
    </w:p>
    <w:p w14:paraId="57D181EF" w14:textId="77777777" w:rsidR="007433CD" w:rsidRDefault="00000000">
      <w:pPr>
        <w:pStyle w:val="SourceCode"/>
      </w:pPr>
      <w:r>
        <w:rPr>
          <w:rStyle w:val="VerbatimChar"/>
        </w:rPr>
        <w:t>1995-08-01</w:t>
      </w:r>
    </w:p>
    <w:p w14:paraId="57D181F0" w14:textId="77777777" w:rsidR="007433CD" w:rsidRDefault="00000000">
      <w:pPr>
        <w:pStyle w:val="SourceCode"/>
      </w:pPr>
      <w:r>
        <w:rPr>
          <w:rStyle w:val="VerbatimChar"/>
        </w:rPr>
        <w:t>1995-08-02</w:t>
      </w:r>
    </w:p>
    <w:p w14:paraId="57D181F1" w14:textId="77777777" w:rsidR="007433CD" w:rsidRDefault="00000000">
      <w:pPr>
        <w:pStyle w:val="SourceCode"/>
      </w:pPr>
      <w:r>
        <w:rPr>
          <w:rStyle w:val="VerbatimChar"/>
        </w:rPr>
        <w:t>1995-08-03</w:t>
      </w:r>
    </w:p>
    <w:p w14:paraId="57D181F2" w14:textId="77777777" w:rsidR="007433CD" w:rsidRDefault="00000000">
      <w:pPr>
        <w:pStyle w:val="SourceCode"/>
      </w:pPr>
      <w:r>
        <w:rPr>
          <w:rStyle w:val="VerbatimChar"/>
        </w:rPr>
        <w:t>1995-08-04</w:t>
      </w:r>
    </w:p>
    <w:p w14:paraId="57D181F3" w14:textId="77777777" w:rsidR="007433CD" w:rsidRDefault="00000000">
      <w:pPr>
        <w:pStyle w:val="SourceCode"/>
      </w:pPr>
      <w:r>
        <w:rPr>
          <w:rStyle w:val="VerbatimChar"/>
        </w:rPr>
        <w:t>1995-08-05</w:t>
      </w:r>
    </w:p>
    <w:p w14:paraId="57D181F4" w14:textId="77777777" w:rsidR="007433CD" w:rsidRDefault="00000000">
      <w:pPr>
        <w:pStyle w:val="SourceCode"/>
      </w:pPr>
      <w:r>
        <w:rPr>
          <w:rStyle w:val="VerbatimChar"/>
        </w:rPr>
        <w:t>1995-08-06</w:t>
      </w:r>
    </w:p>
    <w:p w14:paraId="57D181F5" w14:textId="77777777" w:rsidR="007433CD" w:rsidRDefault="00000000">
      <w:pPr>
        <w:pStyle w:val="SourceCode"/>
      </w:pPr>
      <w:r>
        <w:rPr>
          <w:rStyle w:val="VerbatimChar"/>
        </w:rPr>
        <w:t>1995-08-07</w:t>
      </w:r>
    </w:p>
    <w:p w14:paraId="57D181F6" w14:textId="77777777" w:rsidR="007433CD" w:rsidRDefault="00000000">
      <w:pPr>
        <w:pStyle w:val="SourceCode"/>
      </w:pPr>
      <w:r>
        <w:rPr>
          <w:rStyle w:val="VerbatimChar"/>
        </w:rPr>
        <w:t>1995-08-08</w:t>
      </w:r>
    </w:p>
    <w:p w14:paraId="57D181F7" w14:textId="77777777" w:rsidR="007433CD" w:rsidRDefault="00000000">
      <w:pPr>
        <w:pStyle w:val="SourceCode"/>
      </w:pPr>
      <w:r>
        <w:rPr>
          <w:rStyle w:val="VerbatimChar"/>
        </w:rPr>
        <w:t>1995-08-09</w:t>
      </w:r>
    </w:p>
    <w:p w14:paraId="57D181F8" w14:textId="77777777" w:rsidR="007433CD" w:rsidRDefault="00000000">
      <w:pPr>
        <w:pStyle w:val="SourceCode"/>
      </w:pPr>
      <w:r>
        <w:rPr>
          <w:rStyle w:val="VerbatimChar"/>
        </w:rPr>
        <w:t>1995-08-10</w:t>
      </w:r>
    </w:p>
    <w:p w14:paraId="57D181F9" w14:textId="77777777" w:rsidR="007433CD" w:rsidRDefault="00000000">
      <w:pPr>
        <w:pStyle w:val="SourceCode"/>
      </w:pPr>
      <w:r>
        <w:rPr>
          <w:rStyle w:val="VerbatimChar"/>
        </w:rPr>
        <w:t>1995-08-11</w:t>
      </w:r>
    </w:p>
    <w:p w14:paraId="57D181FA" w14:textId="77777777" w:rsidR="007433CD" w:rsidRDefault="00000000">
      <w:pPr>
        <w:pStyle w:val="SourceCode"/>
      </w:pPr>
      <w:r>
        <w:rPr>
          <w:rStyle w:val="VerbatimChar"/>
        </w:rPr>
        <w:t>1995-08-12</w:t>
      </w:r>
    </w:p>
    <w:p w14:paraId="57D181FB" w14:textId="77777777" w:rsidR="007433CD" w:rsidRDefault="00000000">
      <w:pPr>
        <w:pStyle w:val="SourceCode"/>
      </w:pPr>
      <w:r>
        <w:rPr>
          <w:rStyle w:val="VerbatimChar"/>
        </w:rPr>
        <w:t>1995-08-13</w:t>
      </w:r>
    </w:p>
    <w:p w14:paraId="57D181FC" w14:textId="77777777" w:rsidR="007433CD" w:rsidRDefault="00000000">
      <w:pPr>
        <w:pStyle w:val="SourceCode"/>
      </w:pPr>
      <w:r>
        <w:rPr>
          <w:rStyle w:val="VerbatimChar"/>
        </w:rPr>
        <w:t>1995-08-14</w:t>
      </w:r>
    </w:p>
    <w:p w14:paraId="57D181FD" w14:textId="77777777" w:rsidR="007433CD" w:rsidRDefault="00000000">
      <w:pPr>
        <w:pStyle w:val="SourceCode"/>
      </w:pPr>
      <w:r>
        <w:rPr>
          <w:rStyle w:val="VerbatimChar"/>
        </w:rPr>
        <w:t>1995-08-15</w:t>
      </w:r>
    </w:p>
    <w:p w14:paraId="57D181FE" w14:textId="77777777" w:rsidR="007433CD" w:rsidRDefault="00000000">
      <w:pPr>
        <w:pStyle w:val="SourceCode"/>
      </w:pPr>
      <w:r>
        <w:rPr>
          <w:rStyle w:val="VerbatimChar"/>
        </w:rPr>
        <w:t>1995-08-16</w:t>
      </w:r>
    </w:p>
    <w:p w14:paraId="57D181FF" w14:textId="77777777" w:rsidR="007433CD" w:rsidRDefault="00000000">
      <w:pPr>
        <w:pStyle w:val="SourceCode"/>
      </w:pPr>
      <w:r>
        <w:rPr>
          <w:rStyle w:val="VerbatimChar"/>
        </w:rPr>
        <w:t>1995-08-17</w:t>
      </w:r>
    </w:p>
    <w:p w14:paraId="57D18200" w14:textId="77777777" w:rsidR="007433CD" w:rsidRDefault="00000000">
      <w:pPr>
        <w:pStyle w:val="SourceCode"/>
      </w:pPr>
      <w:r>
        <w:rPr>
          <w:rStyle w:val="VerbatimChar"/>
        </w:rPr>
        <w:t>1995-08-18</w:t>
      </w:r>
    </w:p>
    <w:p w14:paraId="57D18201" w14:textId="77777777" w:rsidR="007433CD" w:rsidRDefault="00000000">
      <w:pPr>
        <w:pStyle w:val="SourceCode"/>
      </w:pPr>
      <w:r>
        <w:rPr>
          <w:rStyle w:val="VerbatimChar"/>
        </w:rPr>
        <w:t>1995-08-19</w:t>
      </w:r>
    </w:p>
    <w:p w14:paraId="57D18202" w14:textId="77777777" w:rsidR="007433CD" w:rsidRDefault="00000000">
      <w:pPr>
        <w:pStyle w:val="SourceCode"/>
      </w:pPr>
      <w:r>
        <w:rPr>
          <w:rStyle w:val="VerbatimChar"/>
        </w:rPr>
        <w:t>1995-08-20</w:t>
      </w:r>
    </w:p>
    <w:p w14:paraId="57D18203" w14:textId="77777777" w:rsidR="007433CD" w:rsidRDefault="00000000">
      <w:pPr>
        <w:pStyle w:val="SourceCode"/>
      </w:pPr>
      <w:r>
        <w:rPr>
          <w:rStyle w:val="VerbatimChar"/>
        </w:rPr>
        <w:t>1995-08-21</w:t>
      </w:r>
    </w:p>
    <w:p w14:paraId="57D18204" w14:textId="77777777" w:rsidR="007433CD" w:rsidRDefault="00000000">
      <w:pPr>
        <w:pStyle w:val="SourceCode"/>
      </w:pPr>
      <w:r>
        <w:rPr>
          <w:rStyle w:val="VerbatimChar"/>
        </w:rPr>
        <w:t>1995-08-22</w:t>
      </w:r>
    </w:p>
    <w:p w14:paraId="57D18205" w14:textId="77777777" w:rsidR="007433CD" w:rsidRDefault="00000000">
      <w:pPr>
        <w:pStyle w:val="SourceCode"/>
      </w:pPr>
      <w:r>
        <w:rPr>
          <w:rStyle w:val="VerbatimChar"/>
        </w:rPr>
        <w:t>1995-08-23</w:t>
      </w:r>
    </w:p>
    <w:p w14:paraId="57D18206" w14:textId="77777777" w:rsidR="007433CD" w:rsidRDefault="00000000">
      <w:pPr>
        <w:pStyle w:val="SourceCode"/>
      </w:pPr>
      <w:r>
        <w:rPr>
          <w:rStyle w:val="VerbatimChar"/>
        </w:rPr>
        <w:t>1995-08-24</w:t>
      </w:r>
    </w:p>
    <w:p w14:paraId="57D18207" w14:textId="77777777" w:rsidR="007433CD" w:rsidRDefault="00000000">
      <w:pPr>
        <w:pStyle w:val="SourceCode"/>
      </w:pPr>
      <w:r>
        <w:rPr>
          <w:rStyle w:val="VerbatimChar"/>
        </w:rPr>
        <w:t>1995-08-25</w:t>
      </w:r>
    </w:p>
    <w:p w14:paraId="57D18208" w14:textId="77777777" w:rsidR="007433CD" w:rsidRDefault="00000000">
      <w:pPr>
        <w:pStyle w:val="SourceCode"/>
      </w:pPr>
      <w:r>
        <w:rPr>
          <w:rStyle w:val="VerbatimChar"/>
        </w:rPr>
        <w:t>1995-08-26</w:t>
      </w:r>
    </w:p>
    <w:p w14:paraId="57D18209" w14:textId="77777777" w:rsidR="007433CD" w:rsidRDefault="00000000">
      <w:pPr>
        <w:pStyle w:val="SourceCode"/>
      </w:pPr>
      <w:r>
        <w:rPr>
          <w:rStyle w:val="VerbatimChar"/>
        </w:rPr>
        <w:lastRenderedPageBreak/>
        <w:t>1995-08-27</w:t>
      </w:r>
    </w:p>
    <w:p w14:paraId="57D1820A" w14:textId="77777777" w:rsidR="007433CD" w:rsidRDefault="00000000">
      <w:pPr>
        <w:pStyle w:val="SourceCode"/>
      </w:pPr>
      <w:r>
        <w:rPr>
          <w:rStyle w:val="VerbatimChar"/>
        </w:rPr>
        <w:t>1995-08-28</w:t>
      </w:r>
    </w:p>
    <w:p w14:paraId="57D1820B" w14:textId="77777777" w:rsidR="007433CD" w:rsidRDefault="00000000">
      <w:pPr>
        <w:pStyle w:val="SourceCode"/>
      </w:pPr>
      <w:r>
        <w:rPr>
          <w:rStyle w:val="VerbatimChar"/>
        </w:rPr>
        <w:t>1995-08-29</w:t>
      </w:r>
    </w:p>
    <w:p w14:paraId="57D1820C" w14:textId="77777777" w:rsidR="007433CD" w:rsidRDefault="00000000">
      <w:pPr>
        <w:pStyle w:val="SourceCode"/>
      </w:pPr>
      <w:r>
        <w:rPr>
          <w:rStyle w:val="VerbatimChar"/>
        </w:rPr>
        <w:t>1995-08-30</w:t>
      </w:r>
    </w:p>
    <w:p w14:paraId="57D1820D" w14:textId="77777777" w:rsidR="007433CD" w:rsidRDefault="00000000">
      <w:pPr>
        <w:pStyle w:val="SourceCode"/>
      </w:pPr>
      <w:r>
        <w:rPr>
          <w:rStyle w:val="VerbatimChar"/>
        </w:rPr>
        <w:t>1995-08-31</w:t>
      </w:r>
    </w:p>
    <w:p w14:paraId="57D1820E" w14:textId="77777777" w:rsidR="007433CD" w:rsidRDefault="00000000">
      <w:pPr>
        <w:pStyle w:val="SourceCode"/>
      </w:pPr>
      <w:r>
        <w:rPr>
          <w:rStyle w:val="VerbatimChar"/>
        </w:rPr>
        <w:t>1995-09-01</w:t>
      </w:r>
    </w:p>
    <w:p w14:paraId="57D1820F" w14:textId="77777777" w:rsidR="007433CD" w:rsidRDefault="00000000">
      <w:pPr>
        <w:pStyle w:val="SourceCode"/>
      </w:pPr>
      <w:r>
        <w:rPr>
          <w:rStyle w:val="VerbatimChar"/>
        </w:rPr>
        <w:t>1995-09-02</w:t>
      </w:r>
    </w:p>
    <w:p w14:paraId="57D18210" w14:textId="77777777" w:rsidR="007433CD" w:rsidRDefault="00000000">
      <w:pPr>
        <w:pStyle w:val="SourceCode"/>
      </w:pPr>
      <w:r>
        <w:rPr>
          <w:rStyle w:val="VerbatimChar"/>
        </w:rPr>
        <w:t>1995-09-03</w:t>
      </w:r>
    </w:p>
    <w:p w14:paraId="57D18211" w14:textId="77777777" w:rsidR="007433CD" w:rsidRDefault="00000000">
      <w:pPr>
        <w:pStyle w:val="SourceCode"/>
      </w:pPr>
      <w:r>
        <w:rPr>
          <w:rStyle w:val="VerbatimChar"/>
        </w:rPr>
        <w:t>1995-09-04</w:t>
      </w:r>
    </w:p>
    <w:p w14:paraId="57D18212" w14:textId="77777777" w:rsidR="007433CD" w:rsidRDefault="00000000">
      <w:pPr>
        <w:pStyle w:val="SourceCode"/>
      </w:pPr>
      <w:r>
        <w:rPr>
          <w:rStyle w:val="VerbatimChar"/>
        </w:rPr>
        <w:t>1995-09-05</w:t>
      </w:r>
    </w:p>
    <w:p w14:paraId="57D18213" w14:textId="77777777" w:rsidR="007433CD" w:rsidRDefault="00000000">
      <w:pPr>
        <w:pStyle w:val="SourceCode"/>
      </w:pPr>
      <w:r>
        <w:rPr>
          <w:rStyle w:val="VerbatimChar"/>
        </w:rPr>
        <w:t>1995-09-06</w:t>
      </w:r>
    </w:p>
    <w:p w14:paraId="57D18214" w14:textId="77777777" w:rsidR="007433CD" w:rsidRDefault="00000000">
      <w:pPr>
        <w:pStyle w:val="SourceCode"/>
      </w:pPr>
      <w:r>
        <w:rPr>
          <w:rStyle w:val="VerbatimChar"/>
        </w:rPr>
        <w:t>1995-09-07</w:t>
      </w:r>
    </w:p>
    <w:p w14:paraId="57D18215" w14:textId="77777777" w:rsidR="007433CD" w:rsidRDefault="00000000">
      <w:pPr>
        <w:pStyle w:val="SourceCode"/>
      </w:pPr>
      <w:r>
        <w:rPr>
          <w:rStyle w:val="VerbatimChar"/>
        </w:rPr>
        <w:t>1995-09-08</w:t>
      </w:r>
    </w:p>
    <w:p w14:paraId="57D18216" w14:textId="77777777" w:rsidR="007433CD" w:rsidRDefault="00000000">
      <w:pPr>
        <w:pStyle w:val="SourceCode"/>
      </w:pPr>
      <w:r>
        <w:rPr>
          <w:rStyle w:val="VerbatimChar"/>
        </w:rPr>
        <w:t>1995-09-09</w:t>
      </w:r>
    </w:p>
    <w:p w14:paraId="57D18217" w14:textId="77777777" w:rsidR="007433CD" w:rsidRDefault="00000000">
      <w:pPr>
        <w:pStyle w:val="SourceCode"/>
      </w:pPr>
      <w:r>
        <w:rPr>
          <w:rStyle w:val="VerbatimChar"/>
        </w:rPr>
        <w:t>1995-09-10</w:t>
      </w:r>
    </w:p>
    <w:p w14:paraId="57D18218" w14:textId="77777777" w:rsidR="007433CD" w:rsidRDefault="00000000">
      <w:pPr>
        <w:pStyle w:val="SourceCode"/>
      </w:pPr>
      <w:r>
        <w:rPr>
          <w:rStyle w:val="VerbatimChar"/>
        </w:rPr>
        <w:t>1995-09-11</w:t>
      </w:r>
    </w:p>
    <w:p w14:paraId="57D18219" w14:textId="77777777" w:rsidR="007433CD" w:rsidRDefault="00000000">
      <w:pPr>
        <w:pStyle w:val="SourceCode"/>
      </w:pPr>
      <w:r>
        <w:rPr>
          <w:rStyle w:val="VerbatimChar"/>
        </w:rPr>
        <w:t>1995-09-12</w:t>
      </w:r>
    </w:p>
    <w:p w14:paraId="57D1821A" w14:textId="77777777" w:rsidR="007433CD" w:rsidRDefault="00000000">
      <w:pPr>
        <w:pStyle w:val="SourceCode"/>
      </w:pPr>
      <w:r>
        <w:rPr>
          <w:rStyle w:val="VerbatimChar"/>
        </w:rPr>
        <w:t>1995-09-13</w:t>
      </w:r>
    </w:p>
    <w:p w14:paraId="57D1821B" w14:textId="77777777" w:rsidR="007433CD" w:rsidRDefault="00000000">
      <w:pPr>
        <w:pStyle w:val="SourceCode"/>
      </w:pPr>
      <w:r>
        <w:rPr>
          <w:rStyle w:val="VerbatimChar"/>
        </w:rPr>
        <w:t>1995-09-14</w:t>
      </w:r>
    </w:p>
    <w:p w14:paraId="57D1821C" w14:textId="77777777" w:rsidR="007433CD" w:rsidRDefault="00000000">
      <w:pPr>
        <w:pStyle w:val="SourceCode"/>
      </w:pPr>
      <w:r>
        <w:rPr>
          <w:rStyle w:val="VerbatimChar"/>
        </w:rPr>
        <w:t>1995-09-15</w:t>
      </w:r>
    </w:p>
    <w:p w14:paraId="57D1821D" w14:textId="77777777" w:rsidR="007433CD" w:rsidRDefault="00000000">
      <w:pPr>
        <w:pStyle w:val="SourceCode"/>
      </w:pPr>
      <w:r>
        <w:rPr>
          <w:rStyle w:val="VerbatimChar"/>
        </w:rPr>
        <w:t>1995-09-16</w:t>
      </w:r>
    </w:p>
    <w:p w14:paraId="57D1821E" w14:textId="77777777" w:rsidR="007433CD" w:rsidRDefault="00000000">
      <w:pPr>
        <w:pStyle w:val="SourceCode"/>
      </w:pPr>
      <w:r>
        <w:rPr>
          <w:rStyle w:val="VerbatimChar"/>
        </w:rPr>
        <w:t>1995-09-17</w:t>
      </w:r>
    </w:p>
    <w:p w14:paraId="57D1821F" w14:textId="77777777" w:rsidR="007433CD" w:rsidRDefault="00000000">
      <w:pPr>
        <w:pStyle w:val="SourceCode"/>
      </w:pPr>
      <w:r>
        <w:rPr>
          <w:rStyle w:val="VerbatimChar"/>
        </w:rPr>
        <w:t>1995-09-18</w:t>
      </w:r>
    </w:p>
    <w:p w14:paraId="57D18220" w14:textId="77777777" w:rsidR="007433CD" w:rsidRDefault="00000000">
      <w:pPr>
        <w:pStyle w:val="SourceCode"/>
      </w:pPr>
      <w:r>
        <w:rPr>
          <w:rStyle w:val="VerbatimChar"/>
        </w:rPr>
        <w:t>1995-09-19</w:t>
      </w:r>
    </w:p>
    <w:p w14:paraId="57D18221" w14:textId="77777777" w:rsidR="007433CD" w:rsidRDefault="00000000">
      <w:pPr>
        <w:pStyle w:val="SourceCode"/>
      </w:pPr>
      <w:r>
        <w:rPr>
          <w:rStyle w:val="VerbatimChar"/>
        </w:rPr>
        <w:t>1995-09-20</w:t>
      </w:r>
    </w:p>
    <w:p w14:paraId="57D18222" w14:textId="77777777" w:rsidR="007433CD" w:rsidRDefault="00000000">
      <w:pPr>
        <w:pStyle w:val="SourceCode"/>
      </w:pPr>
      <w:r>
        <w:rPr>
          <w:rStyle w:val="VerbatimChar"/>
        </w:rPr>
        <w:t>1995-09-21</w:t>
      </w:r>
    </w:p>
    <w:p w14:paraId="57D18223" w14:textId="77777777" w:rsidR="007433CD" w:rsidRDefault="00000000">
      <w:pPr>
        <w:pStyle w:val="SourceCode"/>
      </w:pPr>
      <w:r>
        <w:rPr>
          <w:rStyle w:val="VerbatimChar"/>
        </w:rPr>
        <w:t>1995-09-22</w:t>
      </w:r>
    </w:p>
    <w:p w14:paraId="57D18224" w14:textId="77777777" w:rsidR="007433CD" w:rsidRDefault="00000000">
      <w:pPr>
        <w:pStyle w:val="SourceCode"/>
      </w:pPr>
      <w:r>
        <w:rPr>
          <w:rStyle w:val="VerbatimChar"/>
        </w:rPr>
        <w:t>1995-09-23</w:t>
      </w:r>
    </w:p>
    <w:p w14:paraId="57D18225" w14:textId="77777777" w:rsidR="007433CD" w:rsidRDefault="00000000">
      <w:pPr>
        <w:pStyle w:val="SourceCode"/>
      </w:pPr>
      <w:r>
        <w:rPr>
          <w:rStyle w:val="VerbatimChar"/>
        </w:rPr>
        <w:lastRenderedPageBreak/>
        <w:t>1995-09-24</w:t>
      </w:r>
    </w:p>
    <w:p w14:paraId="57D18226" w14:textId="77777777" w:rsidR="007433CD" w:rsidRDefault="00000000">
      <w:pPr>
        <w:pStyle w:val="SourceCode"/>
      </w:pPr>
      <w:r>
        <w:rPr>
          <w:rStyle w:val="VerbatimChar"/>
        </w:rPr>
        <w:t>1995-09-25</w:t>
      </w:r>
    </w:p>
    <w:p w14:paraId="57D18227" w14:textId="77777777" w:rsidR="007433CD" w:rsidRDefault="00000000">
      <w:pPr>
        <w:pStyle w:val="SourceCode"/>
      </w:pPr>
      <w:r>
        <w:rPr>
          <w:rStyle w:val="VerbatimChar"/>
        </w:rPr>
        <w:t>1995-09-26</w:t>
      </w:r>
    </w:p>
    <w:p w14:paraId="57D18228" w14:textId="77777777" w:rsidR="007433CD" w:rsidRDefault="00000000">
      <w:pPr>
        <w:pStyle w:val="SourceCode"/>
      </w:pPr>
      <w:r>
        <w:rPr>
          <w:rStyle w:val="VerbatimChar"/>
        </w:rPr>
        <w:t>1995-09-27</w:t>
      </w:r>
    </w:p>
    <w:p w14:paraId="57D18229" w14:textId="77777777" w:rsidR="007433CD" w:rsidRDefault="00000000">
      <w:pPr>
        <w:pStyle w:val="SourceCode"/>
      </w:pPr>
      <w:r>
        <w:rPr>
          <w:rStyle w:val="VerbatimChar"/>
        </w:rPr>
        <w:t>1995-09-28</w:t>
      </w:r>
    </w:p>
    <w:p w14:paraId="57D1822A" w14:textId="77777777" w:rsidR="007433CD" w:rsidRDefault="00000000">
      <w:pPr>
        <w:pStyle w:val="SourceCode"/>
      </w:pPr>
      <w:r>
        <w:rPr>
          <w:rStyle w:val="VerbatimChar"/>
        </w:rPr>
        <w:t>1995-09-29</w:t>
      </w:r>
    </w:p>
    <w:p w14:paraId="57D1822B" w14:textId="77777777" w:rsidR="007433CD" w:rsidRDefault="00000000">
      <w:pPr>
        <w:pStyle w:val="SourceCode"/>
      </w:pPr>
      <w:r>
        <w:rPr>
          <w:rStyle w:val="VerbatimChar"/>
        </w:rPr>
        <w:t>1995-09-30</w:t>
      </w:r>
    </w:p>
    <w:p w14:paraId="57D1822C" w14:textId="77777777" w:rsidR="007433CD" w:rsidRDefault="00000000">
      <w:pPr>
        <w:pStyle w:val="SourceCode"/>
      </w:pPr>
      <w:r>
        <w:rPr>
          <w:rStyle w:val="VerbatimChar"/>
        </w:rPr>
        <w:t>1995-10-01</w:t>
      </w:r>
    </w:p>
    <w:p w14:paraId="57D1822D" w14:textId="77777777" w:rsidR="007433CD" w:rsidRDefault="00000000">
      <w:pPr>
        <w:pStyle w:val="SourceCode"/>
      </w:pPr>
      <w:r>
        <w:rPr>
          <w:rStyle w:val="VerbatimChar"/>
        </w:rPr>
        <w:t>1995-10-02</w:t>
      </w:r>
    </w:p>
    <w:p w14:paraId="57D1822E" w14:textId="77777777" w:rsidR="007433CD" w:rsidRDefault="00000000">
      <w:pPr>
        <w:pStyle w:val="SourceCode"/>
      </w:pPr>
      <w:r>
        <w:rPr>
          <w:rStyle w:val="VerbatimChar"/>
        </w:rPr>
        <w:t>1995-10-03</w:t>
      </w:r>
    </w:p>
    <w:p w14:paraId="57D1822F" w14:textId="77777777" w:rsidR="007433CD" w:rsidRDefault="00000000">
      <w:pPr>
        <w:pStyle w:val="SourceCode"/>
      </w:pPr>
      <w:r>
        <w:rPr>
          <w:rStyle w:val="VerbatimChar"/>
        </w:rPr>
        <w:t>1995-10-04</w:t>
      </w:r>
    </w:p>
    <w:p w14:paraId="57D18230" w14:textId="77777777" w:rsidR="007433CD" w:rsidRDefault="00000000">
      <w:pPr>
        <w:pStyle w:val="SourceCode"/>
      </w:pPr>
      <w:r>
        <w:rPr>
          <w:rStyle w:val="VerbatimChar"/>
        </w:rPr>
        <w:t>1995-10-05</w:t>
      </w:r>
    </w:p>
    <w:p w14:paraId="57D18231" w14:textId="77777777" w:rsidR="007433CD" w:rsidRDefault="00000000">
      <w:pPr>
        <w:pStyle w:val="SourceCode"/>
      </w:pPr>
      <w:r>
        <w:rPr>
          <w:rStyle w:val="VerbatimChar"/>
        </w:rPr>
        <w:t>1995-10-06</w:t>
      </w:r>
    </w:p>
    <w:p w14:paraId="57D18232" w14:textId="77777777" w:rsidR="007433CD" w:rsidRDefault="00000000">
      <w:pPr>
        <w:pStyle w:val="SourceCode"/>
      </w:pPr>
      <w:r>
        <w:rPr>
          <w:rStyle w:val="VerbatimChar"/>
        </w:rPr>
        <w:t>1995-10-07</w:t>
      </w:r>
    </w:p>
    <w:p w14:paraId="57D18233" w14:textId="77777777" w:rsidR="007433CD" w:rsidRDefault="00000000">
      <w:pPr>
        <w:pStyle w:val="SourceCode"/>
      </w:pPr>
      <w:r>
        <w:rPr>
          <w:rStyle w:val="VerbatimChar"/>
        </w:rPr>
        <w:t>1995-10-08</w:t>
      </w:r>
    </w:p>
    <w:p w14:paraId="57D18234" w14:textId="77777777" w:rsidR="007433CD" w:rsidRDefault="00000000">
      <w:pPr>
        <w:pStyle w:val="SourceCode"/>
      </w:pPr>
      <w:r>
        <w:rPr>
          <w:rStyle w:val="VerbatimChar"/>
        </w:rPr>
        <w:t>1995-10-09</w:t>
      </w:r>
    </w:p>
    <w:p w14:paraId="57D18235" w14:textId="77777777" w:rsidR="007433CD" w:rsidRDefault="00000000">
      <w:pPr>
        <w:pStyle w:val="SourceCode"/>
      </w:pPr>
      <w:r>
        <w:rPr>
          <w:rStyle w:val="VerbatimChar"/>
        </w:rPr>
        <w:t>1995-10-10</w:t>
      </w:r>
    </w:p>
    <w:p w14:paraId="57D18236" w14:textId="77777777" w:rsidR="007433CD" w:rsidRDefault="00000000">
      <w:pPr>
        <w:pStyle w:val="SourceCode"/>
      </w:pPr>
      <w:r>
        <w:rPr>
          <w:rStyle w:val="VerbatimChar"/>
        </w:rPr>
        <w:t>1995-10-11</w:t>
      </w:r>
    </w:p>
    <w:p w14:paraId="57D18237" w14:textId="77777777" w:rsidR="007433CD" w:rsidRDefault="00000000">
      <w:pPr>
        <w:pStyle w:val="SourceCode"/>
      </w:pPr>
      <w:r>
        <w:rPr>
          <w:rStyle w:val="VerbatimChar"/>
        </w:rPr>
        <w:t>1995-10-12</w:t>
      </w:r>
    </w:p>
    <w:p w14:paraId="57D18238" w14:textId="77777777" w:rsidR="007433CD" w:rsidRDefault="00000000">
      <w:pPr>
        <w:pStyle w:val="SourceCode"/>
      </w:pPr>
      <w:r>
        <w:rPr>
          <w:rStyle w:val="VerbatimChar"/>
        </w:rPr>
        <w:t>1995-10-13</w:t>
      </w:r>
    </w:p>
    <w:p w14:paraId="57D18239" w14:textId="77777777" w:rsidR="007433CD" w:rsidRDefault="00000000">
      <w:pPr>
        <w:pStyle w:val="SourceCode"/>
      </w:pPr>
      <w:r>
        <w:rPr>
          <w:rStyle w:val="VerbatimChar"/>
        </w:rPr>
        <w:t>1995-10-14</w:t>
      </w:r>
    </w:p>
    <w:p w14:paraId="57D1823A" w14:textId="77777777" w:rsidR="007433CD" w:rsidRDefault="00000000">
      <w:pPr>
        <w:pStyle w:val="SourceCode"/>
      </w:pPr>
      <w:r>
        <w:rPr>
          <w:rStyle w:val="VerbatimChar"/>
        </w:rPr>
        <w:t>1995-10-15</w:t>
      </w:r>
    </w:p>
    <w:p w14:paraId="57D1823B" w14:textId="77777777" w:rsidR="007433CD" w:rsidRDefault="00000000">
      <w:pPr>
        <w:pStyle w:val="SourceCode"/>
      </w:pPr>
      <w:r>
        <w:rPr>
          <w:rStyle w:val="VerbatimChar"/>
        </w:rPr>
        <w:t>1995-10-16</w:t>
      </w:r>
    </w:p>
    <w:p w14:paraId="57D1823C" w14:textId="77777777" w:rsidR="007433CD" w:rsidRDefault="00000000">
      <w:pPr>
        <w:pStyle w:val="SourceCode"/>
      </w:pPr>
      <w:r>
        <w:rPr>
          <w:rStyle w:val="VerbatimChar"/>
        </w:rPr>
        <w:t>1995-10-17</w:t>
      </w:r>
    </w:p>
    <w:p w14:paraId="57D1823D" w14:textId="77777777" w:rsidR="007433CD" w:rsidRDefault="00000000">
      <w:pPr>
        <w:pStyle w:val="SourceCode"/>
      </w:pPr>
      <w:r>
        <w:rPr>
          <w:rStyle w:val="VerbatimChar"/>
        </w:rPr>
        <w:t>1995-10-18</w:t>
      </w:r>
    </w:p>
    <w:p w14:paraId="57D1823E" w14:textId="77777777" w:rsidR="007433CD" w:rsidRDefault="00000000">
      <w:pPr>
        <w:pStyle w:val="SourceCode"/>
      </w:pPr>
      <w:r>
        <w:rPr>
          <w:rStyle w:val="VerbatimChar"/>
        </w:rPr>
        <w:t>1995-10-19</w:t>
      </w:r>
    </w:p>
    <w:p w14:paraId="57D1823F" w14:textId="77777777" w:rsidR="007433CD" w:rsidRDefault="00000000">
      <w:pPr>
        <w:pStyle w:val="SourceCode"/>
      </w:pPr>
      <w:r>
        <w:rPr>
          <w:rStyle w:val="VerbatimChar"/>
        </w:rPr>
        <w:t>1995-10-20</w:t>
      </w:r>
    </w:p>
    <w:p w14:paraId="57D18240" w14:textId="77777777" w:rsidR="007433CD" w:rsidRDefault="00000000">
      <w:pPr>
        <w:pStyle w:val="SourceCode"/>
      </w:pPr>
      <w:r>
        <w:rPr>
          <w:rStyle w:val="VerbatimChar"/>
        </w:rPr>
        <w:t>1995-10-21</w:t>
      </w:r>
    </w:p>
    <w:p w14:paraId="57D18241" w14:textId="77777777" w:rsidR="007433CD" w:rsidRDefault="00000000">
      <w:pPr>
        <w:pStyle w:val="SourceCode"/>
      </w:pPr>
      <w:r>
        <w:rPr>
          <w:rStyle w:val="VerbatimChar"/>
        </w:rPr>
        <w:lastRenderedPageBreak/>
        <w:t>1995-10-22</w:t>
      </w:r>
    </w:p>
    <w:p w14:paraId="57D18242" w14:textId="77777777" w:rsidR="007433CD" w:rsidRDefault="00000000">
      <w:pPr>
        <w:pStyle w:val="SourceCode"/>
      </w:pPr>
      <w:r>
        <w:rPr>
          <w:rStyle w:val="VerbatimChar"/>
        </w:rPr>
        <w:t>1995-10-23</w:t>
      </w:r>
    </w:p>
    <w:p w14:paraId="57D18243" w14:textId="77777777" w:rsidR="007433CD" w:rsidRDefault="00000000">
      <w:pPr>
        <w:pStyle w:val="SourceCode"/>
      </w:pPr>
      <w:r>
        <w:rPr>
          <w:rStyle w:val="VerbatimChar"/>
        </w:rPr>
        <w:t>1995-10-24</w:t>
      </w:r>
    </w:p>
    <w:p w14:paraId="57D18244" w14:textId="77777777" w:rsidR="007433CD" w:rsidRDefault="00000000">
      <w:pPr>
        <w:pStyle w:val="SourceCode"/>
      </w:pPr>
      <w:r>
        <w:rPr>
          <w:rStyle w:val="VerbatimChar"/>
        </w:rPr>
        <w:t>1995-10-25</w:t>
      </w:r>
    </w:p>
    <w:p w14:paraId="57D18245" w14:textId="77777777" w:rsidR="007433CD" w:rsidRDefault="00000000">
      <w:pPr>
        <w:pStyle w:val="SourceCode"/>
      </w:pPr>
      <w:r>
        <w:rPr>
          <w:rStyle w:val="VerbatimChar"/>
        </w:rPr>
        <w:t>1995-10-26</w:t>
      </w:r>
    </w:p>
    <w:p w14:paraId="57D18246" w14:textId="77777777" w:rsidR="007433CD" w:rsidRDefault="00000000">
      <w:pPr>
        <w:pStyle w:val="SourceCode"/>
      </w:pPr>
      <w:r>
        <w:rPr>
          <w:rStyle w:val="VerbatimChar"/>
        </w:rPr>
        <w:t>1995-10-27</w:t>
      </w:r>
    </w:p>
    <w:p w14:paraId="57D18247" w14:textId="77777777" w:rsidR="007433CD" w:rsidRDefault="00000000">
      <w:pPr>
        <w:pStyle w:val="SourceCode"/>
      </w:pPr>
      <w:r>
        <w:rPr>
          <w:rStyle w:val="VerbatimChar"/>
        </w:rPr>
        <w:t>1995-10-28</w:t>
      </w:r>
    </w:p>
    <w:p w14:paraId="57D18248" w14:textId="77777777" w:rsidR="007433CD" w:rsidRDefault="00000000">
      <w:pPr>
        <w:pStyle w:val="SourceCode"/>
      </w:pPr>
      <w:r>
        <w:rPr>
          <w:rStyle w:val="VerbatimChar"/>
        </w:rPr>
        <w:t>1995-10-29</w:t>
      </w:r>
    </w:p>
    <w:p w14:paraId="57D18249" w14:textId="77777777" w:rsidR="007433CD" w:rsidRDefault="00000000">
      <w:pPr>
        <w:pStyle w:val="SourceCode"/>
      </w:pPr>
      <w:r>
        <w:rPr>
          <w:rStyle w:val="VerbatimChar"/>
        </w:rPr>
        <w:t>1995-10-30</w:t>
      </w:r>
    </w:p>
    <w:p w14:paraId="57D1824A" w14:textId="77777777" w:rsidR="007433CD" w:rsidRDefault="00000000">
      <w:pPr>
        <w:pStyle w:val="SourceCode"/>
      </w:pPr>
      <w:r>
        <w:rPr>
          <w:rStyle w:val="VerbatimChar"/>
        </w:rPr>
        <w:t>1995-10-31</w:t>
      </w:r>
    </w:p>
    <w:p w14:paraId="57D1824B" w14:textId="77777777" w:rsidR="007433CD" w:rsidRDefault="00000000">
      <w:pPr>
        <w:pStyle w:val="SourceCode"/>
      </w:pPr>
      <w:r>
        <w:rPr>
          <w:rStyle w:val="VerbatimChar"/>
        </w:rPr>
        <w:t>1995-11-01</w:t>
      </w:r>
    </w:p>
    <w:p w14:paraId="57D1824C" w14:textId="77777777" w:rsidR="007433CD" w:rsidRDefault="00000000">
      <w:pPr>
        <w:pStyle w:val="SourceCode"/>
      </w:pPr>
      <w:r>
        <w:rPr>
          <w:rStyle w:val="VerbatimChar"/>
        </w:rPr>
        <w:t>1995-11-02</w:t>
      </w:r>
    </w:p>
    <w:p w14:paraId="57D1824D" w14:textId="77777777" w:rsidR="007433CD" w:rsidRDefault="00000000">
      <w:pPr>
        <w:pStyle w:val="SourceCode"/>
      </w:pPr>
      <w:r>
        <w:rPr>
          <w:rStyle w:val="VerbatimChar"/>
        </w:rPr>
        <w:t>1995-11-03</w:t>
      </w:r>
    </w:p>
    <w:p w14:paraId="57D1824E" w14:textId="77777777" w:rsidR="007433CD" w:rsidRDefault="00000000">
      <w:pPr>
        <w:pStyle w:val="SourceCode"/>
      </w:pPr>
      <w:r>
        <w:rPr>
          <w:rStyle w:val="VerbatimChar"/>
        </w:rPr>
        <w:t>1995-11-04</w:t>
      </w:r>
    </w:p>
    <w:p w14:paraId="57D1824F" w14:textId="77777777" w:rsidR="007433CD" w:rsidRDefault="00000000">
      <w:pPr>
        <w:pStyle w:val="SourceCode"/>
      </w:pPr>
      <w:r>
        <w:rPr>
          <w:rStyle w:val="VerbatimChar"/>
        </w:rPr>
        <w:t>1995-11-05</w:t>
      </w:r>
    </w:p>
    <w:p w14:paraId="57D18250" w14:textId="77777777" w:rsidR="007433CD" w:rsidRDefault="00000000">
      <w:pPr>
        <w:pStyle w:val="SourceCode"/>
      </w:pPr>
      <w:r>
        <w:rPr>
          <w:rStyle w:val="VerbatimChar"/>
        </w:rPr>
        <w:t>1995-11-06</w:t>
      </w:r>
    </w:p>
    <w:p w14:paraId="57D18251" w14:textId="77777777" w:rsidR="007433CD" w:rsidRDefault="00000000">
      <w:pPr>
        <w:pStyle w:val="SourceCode"/>
      </w:pPr>
      <w:r>
        <w:rPr>
          <w:rStyle w:val="VerbatimChar"/>
        </w:rPr>
        <w:t>1995-11-07</w:t>
      </w:r>
    </w:p>
    <w:p w14:paraId="57D18252" w14:textId="77777777" w:rsidR="007433CD" w:rsidRDefault="00000000">
      <w:pPr>
        <w:pStyle w:val="SourceCode"/>
      </w:pPr>
      <w:r>
        <w:rPr>
          <w:rStyle w:val="VerbatimChar"/>
        </w:rPr>
        <w:t>1995-11-08</w:t>
      </w:r>
    </w:p>
    <w:p w14:paraId="57D18253" w14:textId="77777777" w:rsidR="007433CD" w:rsidRDefault="00000000">
      <w:pPr>
        <w:pStyle w:val="SourceCode"/>
      </w:pPr>
      <w:r>
        <w:rPr>
          <w:rStyle w:val="VerbatimChar"/>
        </w:rPr>
        <w:t>1995-11-09</w:t>
      </w:r>
    </w:p>
    <w:p w14:paraId="57D18254" w14:textId="77777777" w:rsidR="007433CD" w:rsidRDefault="00000000">
      <w:pPr>
        <w:pStyle w:val="SourceCode"/>
      </w:pPr>
      <w:r>
        <w:rPr>
          <w:rStyle w:val="VerbatimChar"/>
        </w:rPr>
        <w:t>1995-11-10</w:t>
      </w:r>
    </w:p>
    <w:p w14:paraId="57D18255" w14:textId="77777777" w:rsidR="007433CD" w:rsidRDefault="00000000">
      <w:pPr>
        <w:pStyle w:val="SourceCode"/>
      </w:pPr>
      <w:r>
        <w:rPr>
          <w:rStyle w:val="VerbatimChar"/>
        </w:rPr>
        <w:t>1995-11-11</w:t>
      </w:r>
    </w:p>
    <w:p w14:paraId="57D18256" w14:textId="77777777" w:rsidR="007433CD" w:rsidRDefault="00000000">
      <w:pPr>
        <w:pStyle w:val="SourceCode"/>
      </w:pPr>
      <w:r>
        <w:rPr>
          <w:rStyle w:val="VerbatimChar"/>
        </w:rPr>
        <w:t>1995-11-12</w:t>
      </w:r>
    </w:p>
    <w:p w14:paraId="57D18257" w14:textId="77777777" w:rsidR="007433CD" w:rsidRDefault="00000000">
      <w:pPr>
        <w:pStyle w:val="SourceCode"/>
      </w:pPr>
      <w:r>
        <w:rPr>
          <w:rStyle w:val="VerbatimChar"/>
        </w:rPr>
        <w:t>1995-11-13</w:t>
      </w:r>
    </w:p>
    <w:p w14:paraId="57D18258" w14:textId="77777777" w:rsidR="007433CD" w:rsidRDefault="00000000">
      <w:pPr>
        <w:pStyle w:val="SourceCode"/>
      </w:pPr>
      <w:r>
        <w:rPr>
          <w:rStyle w:val="VerbatimChar"/>
        </w:rPr>
        <w:t>1995-11-14</w:t>
      </w:r>
    </w:p>
    <w:p w14:paraId="57D18259" w14:textId="77777777" w:rsidR="007433CD" w:rsidRDefault="00000000">
      <w:pPr>
        <w:pStyle w:val="SourceCode"/>
      </w:pPr>
      <w:r>
        <w:rPr>
          <w:rStyle w:val="VerbatimChar"/>
        </w:rPr>
        <w:t>1995-11-15</w:t>
      </w:r>
    </w:p>
    <w:p w14:paraId="57D1825A" w14:textId="77777777" w:rsidR="007433CD" w:rsidRDefault="00000000">
      <w:pPr>
        <w:pStyle w:val="SourceCode"/>
      </w:pPr>
      <w:r>
        <w:rPr>
          <w:rStyle w:val="VerbatimChar"/>
        </w:rPr>
        <w:t>1995-11-16</w:t>
      </w:r>
    </w:p>
    <w:p w14:paraId="57D1825B" w14:textId="77777777" w:rsidR="007433CD" w:rsidRDefault="00000000">
      <w:pPr>
        <w:pStyle w:val="SourceCode"/>
      </w:pPr>
      <w:r>
        <w:rPr>
          <w:rStyle w:val="VerbatimChar"/>
        </w:rPr>
        <w:t>1995-11-17</w:t>
      </w:r>
    </w:p>
    <w:p w14:paraId="57D1825C" w14:textId="77777777" w:rsidR="007433CD" w:rsidRDefault="00000000">
      <w:pPr>
        <w:pStyle w:val="SourceCode"/>
      </w:pPr>
      <w:r>
        <w:rPr>
          <w:rStyle w:val="VerbatimChar"/>
        </w:rPr>
        <w:t>1995-11-18</w:t>
      </w:r>
    </w:p>
    <w:p w14:paraId="57D1825D" w14:textId="77777777" w:rsidR="007433CD" w:rsidRDefault="00000000">
      <w:pPr>
        <w:pStyle w:val="SourceCode"/>
      </w:pPr>
      <w:r>
        <w:rPr>
          <w:rStyle w:val="VerbatimChar"/>
        </w:rPr>
        <w:lastRenderedPageBreak/>
        <w:t>1995-11-19</w:t>
      </w:r>
    </w:p>
    <w:p w14:paraId="57D1825E" w14:textId="77777777" w:rsidR="007433CD" w:rsidRDefault="00000000">
      <w:pPr>
        <w:pStyle w:val="SourceCode"/>
      </w:pPr>
      <w:r>
        <w:rPr>
          <w:rStyle w:val="VerbatimChar"/>
        </w:rPr>
        <w:t>1995-11-20</w:t>
      </w:r>
    </w:p>
    <w:p w14:paraId="57D1825F" w14:textId="77777777" w:rsidR="007433CD" w:rsidRDefault="00000000">
      <w:pPr>
        <w:pStyle w:val="SourceCode"/>
      </w:pPr>
      <w:r>
        <w:rPr>
          <w:rStyle w:val="VerbatimChar"/>
        </w:rPr>
        <w:t>1995-11-21</w:t>
      </w:r>
    </w:p>
    <w:p w14:paraId="57D18260" w14:textId="77777777" w:rsidR="007433CD" w:rsidRDefault="00000000">
      <w:pPr>
        <w:pStyle w:val="SourceCode"/>
      </w:pPr>
      <w:r>
        <w:rPr>
          <w:rStyle w:val="VerbatimChar"/>
        </w:rPr>
        <w:t>1995-11-22</w:t>
      </w:r>
    </w:p>
    <w:p w14:paraId="57D18261" w14:textId="77777777" w:rsidR="007433CD" w:rsidRDefault="00000000">
      <w:pPr>
        <w:pStyle w:val="SourceCode"/>
      </w:pPr>
      <w:r>
        <w:rPr>
          <w:rStyle w:val="VerbatimChar"/>
        </w:rPr>
        <w:t>1995-11-23</w:t>
      </w:r>
    </w:p>
    <w:p w14:paraId="57D18262" w14:textId="77777777" w:rsidR="007433CD" w:rsidRDefault="00000000">
      <w:pPr>
        <w:pStyle w:val="SourceCode"/>
      </w:pPr>
      <w:r>
        <w:rPr>
          <w:rStyle w:val="VerbatimChar"/>
        </w:rPr>
        <w:t>1995-11-24</w:t>
      </w:r>
    </w:p>
    <w:p w14:paraId="57D18263" w14:textId="77777777" w:rsidR="007433CD" w:rsidRDefault="00000000">
      <w:pPr>
        <w:pStyle w:val="SourceCode"/>
      </w:pPr>
      <w:r>
        <w:rPr>
          <w:rStyle w:val="VerbatimChar"/>
        </w:rPr>
        <w:t>1995-11-25</w:t>
      </w:r>
    </w:p>
    <w:p w14:paraId="57D18264" w14:textId="77777777" w:rsidR="007433CD" w:rsidRDefault="00000000">
      <w:pPr>
        <w:pStyle w:val="SourceCode"/>
      </w:pPr>
      <w:r>
        <w:rPr>
          <w:rStyle w:val="VerbatimChar"/>
        </w:rPr>
        <w:t>1995-11-26</w:t>
      </w:r>
    </w:p>
    <w:p w14:paraId="57D18265" w14:textId="77777777" w:rsidR="007433CD" w:rsidRDefault="00000000">
      <w:pPr>
        <w:pStyle w:val="SourceCode"/>
      </w:pPr>
      <w:r>
        <w:rPr>
          <w:rStyle w:val="VerbatimChar"/>
        </w:rPr>
        <w:t>1995-11-27</w:t>
      </w:r>
    </w:p>
    <w:p w14:paraId="57D18266" w14:textId="77777777" w:rsidR="007433CD" w:rsidRDefault="00000000">
      <w:pPr>
        <w:pStyle w:val="SourceCode"/>
      </w:pPr>
      <w:r>
        <w:rPr>
          <w:rStyle w:val="VerbatimChar"/>
        </w:rPr>
        <w:t>1995-11-28</w:t>
      </w:r>
    </w:p>
    <w:p w14:paraId="57D18267" w14:textId="77777777" w:rsidR="007433CD" w:rsidRDefault="00000000">
      <w:pPr>
        <w:pStyle w:val="SourceCode"/>
      </w:pPr>
      <w:r>
        <w:rPr>
          <w:rStyle w:val="VerbatimChar"/>
        </w:rPr>
        <w:t>1995-11-29</w:t>
      </w:r>
    </w:p>
    <w:p w14:paraId="57D18268" w14:textId="77777777" w:rsidR="007433CD" w:rsidRDefault="00000000">
      <w:pPr>
        <w:pStyle w:val="SourceCode"/>
      </w:pPr>
      <w:r>
        <w:rPr>
          <w:rStyle w:val="VerbatimChar"/>
        </w:rPr>
        <w:t>1995-11-30</w:t>
      </w:r>
    </w:p>
    <w:p w14:paraId="57D18269" w14:textId="77777777" w:rsidR="007433CD" w:rsidRDefault="00000000">
      <w:pPr>
        <w:pStyle w:val="SourceCode"/>
      </w:pPr>
      <w:r>
        <w:rPr>
          <w:rStyle w:val="VerbatimChar"/>
        </w:rPr>
        <w:t>1995-12-01</w:t>
      </w:r>
    </w:p>
    <w:p w14:paraId="57D1826A" w14:textId="77777777" w:rsidR="007433CD" w:rsidRDefault="00000000">
      <w:pPr>
        <w:pStyle w:val="SourceCode"/>
      </w:pPr>
      <w:r>
        <w:rPr>
          <w:rStyle w:val="VerbatimChar"/>
        </w:rPr>
        <w:t>1995-12-02</w:t>
      </w:r>
    </w:p>
    <w:p w14:paraId="57D1826B" w14:textId="77777777" w:rsidR="007433CD" w:rsidRDefault="00000000">
      <w:pPr>
        <w:pStyle w:val="SourceCode"/>
      </w:pPr>
      <w:r>
        <w:rPr>
          <w:rStyle w:val="VerbatimChar"/>
        </w:rPr>
        <w:t>1995-12-03</w:t>
      </w:r>
    </w:p>
    <w:p w14:paraId="57D1826C" w14:textId="77777777" w:rsidR="007433CD" w:rsidRDefault="00000000">
      <w:pPr>
        <w:pStyle w:val="SourceCode"/>
      </w:pPr>
      <w:r>
        <w:rPr>
          <w:rStyle w:val="VerbatimChar"/>
        </w:rPr>
        <w:t>1995-12-04</w:t>
      </w:r>
    </w:p>
    <w:p w14:paraId="57D1826D" w14:textId="77777777" w:rsidR="007433CD" w:rsidRDefault="00000000">
      <w:pPr>
        <w:pStyle w:val="SourceCode"/>
      </w:pPr>
      <w:r>
        <w:rPr>
          <w:rStyle w:val="VerbatimChar"/>
        </w:rPr>
        <w:t>1995-12-05</w:t>
      </w:r>
    </w:p>
    <w:p w14:paraId="57D1826E" w14:textId="77777777" w:rsidR="007433CD" w:rsidRDefault="00000000">
      <w:pPr>
        <w:pStyle w:val="SourceCode"/>
      </w:pPr>
      <w:r>
        <w:rPr>
          <w:rStyle w:val="VerbatimChar"/>
        </w:rPr>
        <w:t>1995-12-06</w:t>
      </w:r>
    </w:p>
    <w:p w14:paraId="57D1826F" w14:textId="77777777" w:rsidR="007433CD" w:rsidRDefault="00000000">
      <w:pPr>
        <w:pStyle w:val="SourceCode"/>
      </w:pPr>
      <w:r>
        <w:rPr>
          <w:rStyle w:val="VerbatimChar"/>
        </w:rPr>
        <w:t>1995-12-07</w:t>
      </w:r>
    </w:p>
    <w:p w14:paraId="57D18270" w14:textId="77777777" w:rsidR="007433CD" w:rsidRDefault="00000000">
      <w:pPr>
        <w:pStyle w:val="SourceCode"/>
      </w:pPr>
      <w:r>
        <w:rPr>
          <w:rStyle w:val="VerbatimChar"/>
        </w:rPr>
        <w:t>1995-12-08</w:t>
      </w:r>
    </w:p>
    <w:p w14:paraId="57D18271" w14:textId="77777777" w:rsidR="007433CD" w:rsidRDefault="00000000">
      <w:pPr>
        <w:pStyle w:val="SourceCode"/>
      </w:pPr>
      <w:r>
        <w:rPr>
          <w:rStyle w:val="VerbatimChar"/>
        </w:rPr>
        <w:t>1995-12-09</w:t>
      </w:r>
    </w:p>
    <w:p w14:paraId="57D18272" w14:textId="77777777" w:rsidR="007433CD" w:rsidRDefault="00000000">
      <w:pPr>
        <w:pStyle w:val="SourceCode"/>
      </w:pPr>
      <w:r>
        <w:rPr>
          <w:rStyle w:val="VerbatimChar"/>
        </w:rPr>
        <w:t>1995-12-10</w:t>
      </w:r>
    </w:p>
    <w:p w14:paraId="57D18273" w14:textId="77777777" w:rsidR="007433CD" w:rsidRDefault="00000000">
      <w:pPr>
        <w:pStyle w:val="SourceCode"/>
      </w:pPr>
      <w:r>
        <w:rPr>
          <w:rStyle w:val="VerbatimChar"/>
        </w:rPr>
        <w:t>1995-12-11</w:t>
      </w:r>
    </w:p>
    <w:p w14:paraId="57D18274" w14:textId="77777777" w:rsidR="007433CD" w:rsidRDefault="00000000">
      <w:pPr>
        <w:pStyle w:val="SourceCode"/>
      </w:pPr>
      <w:r>
        <w:rPr>
          <w:rStyle w:val="VerbatimChar"/>
        </w:rPr>
        <w:t>1995-12-12</w:t>
      </w:r>
    </w:p>
    <w:p w14:paraId="57D18275" w14:textId="77777777" w:rsidR="007433CD" w:rsidRDefault="00000000">
      <w:pPr>
        <w:pStyle w:val="SourceCode"/>
      </w:pPr>
      <w:r>
        <w:rPr>
          <w:rStyle w:val="VerbatimChar"/>
        </w:rPr>
        <w:t>1995-12-13</w:t>
      </w:r>
    </w:p>
    <w:p w14:paraId="57D18276" w14:textId="77777777" w:rsidR="007433CD" w:rsidRDefault="00000000">
      <w:pPr>
        <w:pStyle w:val="SourceCode"/>
      </w:pPr>
      <w:r>
        <w:rPr>
          <w:rStyle w:val="VerbatimChar"/>
        </w:rPr>
        <w:t>1995-12-14</w:t>
      </w:r>
    </w:p>
    <w:p w14:paraId="57D18277" w14:textId="77777777" w:rsidR="007433CD" w:rsidRDefault="00000000">
      <w:pPr>
        <w:pStyle w:val="SourceCode"/>
      </w:pPr>
      <w:r>
        <w:rPr>
          <w:rStyle w:val="VerbatimChar"/>
        </w:rPr>
        <w:t>1995-12-15</w:t>
      </w:r>
    </w:p>
    <w:p w14:paraId="57D18278" w14:textId="77777777" w:rsidR="007433CD" w:rsidRDefault="00000000">
      <w:pPr>
        <w:pStyle w:val="SourceCode"/>
      </w:pPr>
      <w:r>
        <w:rPr>
          <w:rStyle w:val="VerbatimChar"/>
        </w:rPr>
        <w:t>1995-12-16</w:t>
      </w:r>
    </w:p>
    <w:p w14:paraId="57D18279" w14:textId="77777777" w:rsidR="007433CD" w:rsidRDefault="00000000">
      <w:pPr>
        <w:pStyle w:val="SourceCode"/>
      </w:pPr>
      <w:r>
        <w:rPr>
          <w:rStyle w:val="VerbatimChar"/>
        </w:rPr>
        <w:lastRenderedPageBreak/>
        <w:t>1995-12-17</w:t>
      </w:r>
    </w:p>
    <w:p w14:paraId="57D1827A" w14:textId="77777777" w:rsidR="007433CD" w:rsidRDefault="00000000">
      <w:pPr>
        <w:pStyle w:val="SourceCode"/>
      </w:pPr>
      <w:r>
        <w:rPr>
          <w:rStyle w:val="VerbatimChar"/>
        </w:rPr>
        <w:t>1995-12-18</w:t>
      </w:r>
    </w:p>
    <w:p w14:paraId="57D1827B" w14:textId="77777777" w:rsidR="007433CD" w:rsidRDefault="00000000">
      <w:pPr>
        <w:pStyle w:val="SourceCode"/>
      </w:pPr>
      <w:r>
        <w:rPr>
          <w:rStyle w:val="VerbatimChar"/>
        </w:rPr>
        <w:t>1995-12-19</w:t>
      </w:r>
    </w:p>
    <w:p w14:paraId="57D1827C" w14:textId="77777777" w:rsidR="007433CD" w:rsidRDefault="00000000">
      <w:pPr>
        <w:pStyle w:val="SourceCode"/>
      </w:pPr>
      <w:r>
        <w:rPr>
          <w:rStyle w:val="VerbatimChar"/>
        </w:rPr>
        <w:t>1995-12-20</w:t>
      </w:r>
    </w:p>
    <w:p w14:paraId="57D1827D" w14:textId="77777777" w:rsidR="007433CD" w:rsidRDefault="00000000">
      <w:pPr>
        <w:pStyle w:val="SourceCode"/>
      </w:pPr>
      <w:r>
        <w:rPr>
          <w:rStyle w:val="VerbatimChar"/>
        </w:rPr>
        <w:t>1995-12-21</w:t>
      </w:r>
    </w:p>
    <w:p w14:paraId="57D1827E" w14:textId="77777777" w:rsidR="007433CD" w:rsidRDefault="00000000">
      <w:pPr>
        <w:pStyle w:val="SourceCode"/>
      </w:pPr>
      <w:r>
        <w:rPr>
          <w:rStyle w:val="VerbatimChar"/>
        </w:rPr>
        <w:t>1995-12-22</w:t>
      </w:r>
    </w:p>
    <w:p w14:paraId="57D1827F" w14:textId="77777777" w:rsidR="007433CD" w:rsidRDefault="00000000">
      <w:pPr>
        <w:pStyle w:val="SourceCode"/>
      </w:pPr>
      <w:r>
        <w:rPr>
          <w:rStyle w:val="VerbatimChar"/>
        </w:rPr>
        <w:t>1995-12-23</w:t>
      </w:r>
    </w:p>
    <w:p w14:paraId="57D18280" w14:textId="77777777" w:rsidR="007433CD" w:rsidRDefault="00000000">
      <w:pPr>
        <w:pStyle w:val="SourceCode"/>
      </w:pPr>
      <w:r>
        <w:rPr>
          <w:rStyle w:val="VerbatimChar"/>
        </w:rPr>
        <w:t>1995-12-24</w:t>
      </w:r>
    </w:p>
    <w:p w14:paraId="57D18281" w14:textId="77777777" w:rsidR="007433CD" w:rsidRDefault="00000000">
      <w:pPr>
        <w:pStyle w:val="SourceCode"/>
      </w:pPr>
      <w:r>
        <w:rPr>
          <w:rStyle w:val="VerbatimChar"/>
        </w:rPr>
        <w:t>1995-12-25</w:t>
      </w:r>
    </w:p>
    <w:p w14:paraId="57D18282" w14:textId="77777777" w:rsidR="007433CD" w:rsidRDefault="00000000">
      <w:pPr>
        <w:pStyle w:val="SourceCode"/>
      </w:pPr>
      <w:r>
        <w:rPr>
          <w:rStyle w:val="VerbatimChar"/>
        </w:rPr>
        <w:t>1995-12-26</w:t>
      </w:r>
    </w:p>
    <w:p w14:paraId="57D18283" w14:textId="77777777" w:rsidR="007433CD" w:rsidRDefault="00000000">
      <w:pPr>
        <w:pStyle w:val="SourceCode"/>
      </w:pPr>
      <w:r>
        <w:rPr>
          <w:rStyle w:val="VerbatimChar"/>
        </w:rPr>
        <w:t>1995-12-27</w:t>
      </w:r>
    </w:p>
    <w:p w14:paraId="57D18284" w14:textId="77777777" w:rsidR="007433CD" w:rsidRDefault="00000000">
      <w:pPr>
        <w:pStyle w:val="SourceCode"/>
      </w:pPr>
      <w:r>
        <w:rPr>
          <w:rStyle w:val="VerbatimChar"/>
        </w:rPr>
        <w:t>1995-12-28</w:t>
      </w:r>
    </w:p>
    <w:p w14:paraId="57D18285" w14:textId="77777777" w:rsidR="007433CD" w:rsidRDefault="00000000">
      <w:pPr>
        <w:pStyle w:val="SourceCode"/>
      </w:pPr>
      <w:r>
        <w:rPr>
          <w:rStyle w:val="VerbatimChar"/>
        </w:rPr>
        <w:t>1995-12-29</w:t>
      </w:r>
    </w:p>
    <w:p w14:paraId="57D18286" w14:textId="77777777" w:rsidR="007433CD" w:rsidRDefault="00000000">
      <w:pPr>
        <w:pStyle w:val="SourceCode"/>
      </w:pPr>
      <w:r>
        <w:rPr>
          <w:rStyle w:val="VerbatimChar"/>
        </w:rPr>
        <w:t>1995-12-30</w:t>
      </w:r>
    </w:p>
    <w:p w14:paraId="57D18287" w14:textId="77777777" w:rsidR="007433CD" w:rsidRDefault="00000000">
      <w:pPr>
        <w:pStyle w:val="SourceCode"/>
      </w:pPr>
      <w:r>
        <w:rPr>
          <w:rStyle w:val="VerbatimChar"/>
        </w:rPr>
        <w:t>1995-12-31</w:t>
      </w:r>
    </w:p>
    <w:p w14:paraId="57D18288" w14:textId="77777777" w:rsidR="007433CD" w:rsidRDefault="00000000">
      <w:pPr>
        <w:pStyle w:val="SourceCode"/>
      </w:pPr>
      <w:r>
        <w:rPr>
          <w:rStyle w:val="VerbatimChar"/>
        </w:rPr>
        <w:t>1996-01-01</w:t>
      </w:r>
    </w:p>
    <w:p w14:paraId="57D18289" w14:textId="77777777" w:rsidR="007433CD" w:rsidRDefault="00000000">
      <w:pPr>
        <w:pStyle w:val="SourceCode"/>
      </w:pPr>
      <w:r>
        <w:rPr>
          <w:rStyle w:val="VerbatimChar"/>
        </w:rPr>
        <w:t>1996-01-02</w:t>
      </w:r>
    </w:p>
    <w:p w14:paraId="57D1828A" w14:textId="77777777" w:rsidR="007433CD" w:rsidRDefault="00000000">
      <w:pPr>
        <w:pStyle w:val="SourceCode"/>
      </w:pPr>
      <w:r>
        <w:rPr>
          <w:rStyle w:val="VerbatimChar"/>
        </w:rPr>
        <w:t>1996-01-03</w:t>
      </w:r>
    </w:p>
    <w:p w14:paraId="57D1828B" w14:textId="77777777" w:rsidR="007433CD" w:rsidRDefault="00000000">
      <w:pPr>
        <w:pStyle w:val="SourceCode"/>
      </w:pPr>
      <w:r>
        <w:rPr>
          <w:rStyle w:val="VerbatimChar"/>
        </w:rPr>
        <w:t>1996-01-04</w:t>
      </w:r>
    </w:p>
    <w:p w14:paraId="57D1828C" w14:textId="77777777" w:rsidR="007433CD" w:rsidRDefault="00000000">
      <w:pPr>
        <w:pStyle w:val="SourceCode"/>
      </w:pPr>
      <w:r>
        <w:rPr>
          <w:rStyle w:val="VerbatimChar"/>
        </w:rPr>
        <w:t>1996-01-05</w:t>
      </w:r>
    </w:p>
    <w:p w14:paraId="57D1828D" w14:textId="77777777" w:rsidR="007433CD" w:rsidRDefault="00000000">
      <w:pPr>
        <w:pStyle w:val="SourceCode"/>
      </w:pPr>
      <w:r>
        <w:rPr>
          <w:rStyle w:val="VerbatimChar"/>
        </w:rPr>
        <w:t>1996-01-06</w:t>
      </w:r>
    </w:p>
    <w:p w14:paraId="57D1828E" w14:textId="77777777" w:rsidR="007433CD" w:rsidRDefault="00000000">
      <w:pPr>
        <w:pStyle w:val="SourceCode"/>
      </w:pPr>
      <w:r>
        <w:rPr>
          <w:rStyle w:val="VerbatimChar"/>
        </w:rPr>
        <w:t>1996-01-07</w:t>
      </w:r>
    </w:p>
    <w:p w14:paraId="57D1828F" w14:textId="77777777" w:rsidR="007433CD" w:rsidRDefault="00000000">
      <w:pPr>
        <w:pStyle w:val="SourceCode"/>
      </w:pPr>
      <w:r>
        <w:rPr>
          <w:rStyle w:val="VerbatimChar"/>
        </w:rPr>
        <w:t>1996-01-08</w:t>
      </w:r>
    </w:p>
    <w:p w14:paraId="57D18290" w14:textId="77777777" w:rsidR="007433CD" w:rsidRDefault="00000000">
      <w:pPr>
        <w:pStyle w:val="SourceCode"/>
      </w:pPr>
      <w:r>
        <w:rPr>
          <w:rStyle w:val="VerbatimChar"/>
        </w:rPr>
        <w:t>1996-01-09</w:t>
      </w:r>
    </w:p>
    <w:p w14:paraId="57D18291" w14:textId="77777777" w:rsidR="007433CD" w:rsidRDefault="00000000">
      <w:pPr>
        <w:pStyle w:val="SourceCode"/>
      </w:pPr>
      <w:r>
        <w:rPr>
          <w:rStyle w:val="VerbatimChar"/>
        </w:rPr>
        <w:t>1996-01-10</w:t>
      </w:r>
    </w:p>
    <w:p w14:paraId="57D18292" w14:textId="77777777" w:rsidR="007433CD" w:rsidRDefault="00000000">
      <w:pPr>
        <w:pStyle w:val="SourceCode"/>
      </w:pPr>
      <w:r>
        <w:rPr>
          <w:rStyle w:val="VerbatimChar"/>
        </w:rPr>
        <w:t>1996-01-11</w:t>
      </w:r>
    </w:p>
    <w:p w14:paraId="57D18293" w14:textId="77777777" w:rsidR="007433CD" w:rsidRDefault="00000000">
      <w:pPr>
        <w:pStyle w:val="SourceCode"/>
      </w:pPr>
      <w:r>
        <w:rPr>
          <w:rStyle w:val="VerbatimChar"/>
        </w:rPr>
        <w:t>1996-01-12</w:t>
      </w:r>
    </w:p>
    <w:p w14:paraId="57D18294" w14:textId="77777777" w:rsidR="007433CD" w:rsidRDefault="00000000">
      <w:pPr>
        <w:pStyle w:val="SourceCode"/>
      </w:pPr>
      <w:r>
        <w:rPr>
          <w:rStyle w:val="VerbatimChar"/>
        </w:rPr>
        <w:t>1996-01-13</w:t>
      </w:r>
    </w:p>
    <w:p w14:paraId="57D18295" w14:textId="77777777" w:rsidR="007433CD" w:rsidRDefault="00000000">
      <w:pPr>
        <w:pStyle w:val="SourceCode"/>
      </w:pPr>
      <w:r>
        <w:rPr>
          <w:rStyle w:val="VerbatimChar"/>
        </w:rPr>
        <w:lastRenderedPageBreak/>
        <w:t>1996-01-14</w:t>
      </w:r>
    </w:p>
    <w:p w14:paraId="57D18296" w14:textId="77777777" w:rsidR="007433CD" w:rsidRDefault="00000000">
      <w:pPr>
        <w:pStyle w:val="SourceCode"/>
      </w:pPr>
      <w:r>
        <w:rPr>
          <w:rStyle w:val="VerbatimChar"/>
        </w:rPr>
        <w:t>1996-01-15</w:t>
      </w:r>
    </w:p>
    <w:p w14:paraId="57D18297" w14:textId="77777777" w:rsidR="007433CD" w:rsidRDefault="00000000">
      <w:pPr>
        <w:pStyle w:val="SourceCode"/>
      </w:pPr>
      <w:r>
        <w:rPr>
          <w:rStyle w:val="VerbatimChar"/>
        </w:rPr>
        <w:t>1996-01-16</w:t>
      </w:r>
    </w:p>
    <w:p w14:paraId="57D18298" w14:textId="77777777" w:rsidR="007433CD" w:rsidRDefault="00000000">
      <w:pPr>
        <w:pStyle w:val="SourceCode"/>
      </w:pPr>
      <w:r>
        <w:rPr>
          <w:rStyle w:val="VerbatimChar"/>
        </w:rPr>
        <w:t>1996-01-17</w:t>
      </w:r>
    </w:p>
    <w:p w14:paraId="57D18299" w14:textId="77777777" w:rsidR="007433CD" w:rsidRDefault="00000000">
      <w:pPr>
        <w:pStyle w:val="SourceCode"/>
      </w:pPr>
      <w:r>
        <w:rPr>
          <w:rStyle w:val="VerbatimChar"/>
        </w:rPr>
        <w:t>1996-01-18</w:t>
      </w:r>
    </w:p>
    <w:p w14:paraId="57D1829A" w14:textId="77777777" w:rsidR="007433CD" w:rsidRDefault="00000000">
      <w:pPr>
        <w:pStyle w:val="SourceCode"/>
      </w:pPr>
      <w:r>
        <w:rPr>
          <w:rStyle w:val="VerbatimChar"/>
        </w:rPr>
        <w:t>1996-01-19</w:t>
      </w:r>
    </w:p>
    <w:p w14:paraId="57D1829B" w14:textId="77777777" w:rsidR="007433CD" w:rsidRDefault="00000000">
      <w:pPr>
        <w:pStyle w:val="SourceCode"/>
      </w:pPr>
      <w:r>
        <w:rPr>
          <w:rStyle w:val="VerbatimChar"/>
        </w:rPr>
        <w:t>1996-01-20</w:t>
      </w:r>
    </w:p>
    <w:p w14:paraId="57D1829C" w14:textId="77777777" w:rsidR="007433CD" w:rsidRDefault="00000000">
      <w:pPr>
        <w:pStyle w:val="SourceCode"/>
      </w:pPr>
      <w:r>
        <w:rPr>
          <w:rStyle w:val="VerbatimChar"/>
        </w:rPr>
        <w:t>1996-01-21</w:t>
      </w:r>
    </w:p>
    <w:p w14:paraId="57D1829D" w14:textId="77777777" w:rsidR="007433CD" w:rsidRDefault="00000000">
      <w:pPr>
        <w:pStyle w:val="SourceCode"/>
      </w:pPr>
      <w:r>
        <w:rPr>
          <w:rStyle w:val="VerbatimChar"/>
        </w:rPr>
        <w:t>1996-01-22</w:t>
      </w:r>
    </w:p>
    <w:p w14:paraId="57D1829E" w14:textId="77777777" w:rsidR="007433CD" w:rsidRDefault="00000000">
      <w:pPr>
        <w:pStyle w:val="SourceCode"/>
      </w:pPr>
      <w:r>
        <w:rPr>
          <w:rStyle w:val="VerbatimChar"/>
        </w:rPr>
        <w:t>1996-01-23</w:t>
      </w:r>
    </w:p>
    <w:p w14:paraId="57D1829F" w14:textId="77777777" w:rsidR="007433CD" w:rsidRDefault="00000000">
      <w:pPr>
        <w:pStyle w:val="SourceCode"/>
      </w:pPr>
      <w:r>
        <w:rPr>
          <w:rStyle w:val="VerbatimChar"/>
        </w:rPr>
        <w:t>1996-01-24</w:t>
      </w:r>
    </w:p>
    <w:p w14:paraId="57D182A0" w14:textId="77777777" w:rsidR="007433CD" w:rsidRDefault="00000000">
      <w:pPr>
        <w:pStyle w:val="SourceCode"/>
      </w:pPr>
      <w:r>
        <w:rPr>
          <w:rStyle w:val="VerbatimChar"/>
        </w:rPr>
        <w:t>1996-01-25</w:t>
      </w:r>
    </w:p>
    <w:p w14:paraId="57D182A1" w14:textId="77777777" w:rsidR="007433CD" w:rsidRDefault="00000000">
      <w:pPr>
        <w:pStyle w:val="SourceCode"/>
      </w:pPr>
      <w:r>
        <w:rPr>
          <w:rStyle w:val="VerbatimChar"/>
        </w:rPr>
        <w:t>1996-01-26</w:t>
      </w:r>
    </w:p>
    <w:p w14:paraId="57D182A2" w14:textId="77777777" w:rsidR="007433CD" w:rsidRDefault="00000000">
      <w:pPr>
        <w:pStyle w:val="SourceCode"/>
      </w:pPr>
      <w:r>
        <w:rPr>
          <w:rStyle w:val="VerbatimChar"/>
        </w:rPr>
        <w:t>1996-01-27</w:t>
      </w:r>
    </w:p>
    <w:p w14:paraId="57D182A3" w14:textId="77777777" w:rsidR="007433CD" w:rsidRDefault="00000000">
      <w:pPr>
        <w:pStyle w:val="SourceCode"/>
      </w:pPr>
      <w:r>
        <w:rPr>
          <w:rStyle w:val="VerbatimChar"/>
        </w:rPr>
        <w:t>1996-01-28</w:t>
      </w:r>
    </w:p>
    <w:p w14:paraId="57D182A4" w14:textId="77777777" w:rsidR="007433CD" w:rsidRDefault="00000000">
      <w:pPr>
        <w:pStyle w:val="SourceCode"/>
      </w:pPr>
      <w:r>
        <w:rPr>
          <w:rStyle w:val="VerbatimChar"/>
        </w:rPr>
        <w:t>1996-01-29</w:t>
      </w:r>
    </w:p>
    <w:p w14:paraId="57D182A5" w14:textId="77777777" w:rsidR="007433CD" w:rsidRDefault="00000000">
      <w:pPr>
        <w:pStyle w:val="SourceCode"/>
      </w:pPr>
      <w:r>
        <w:rPr>
          <w:rStyle w:val="VerbatimChar"/>
        </w:rPr>
        <w:t>1996-01-30</w:t>
      </w:r>
    </w:p>
    <w:p w14:paraId="57D182A6" w14:textId="77777777" w:rsidR="007433CD" w:rsidRDefault="00000000">
      <w:pPr>
        <w:pStyle w:val="SourceCode"/>
      </w:pPr>
      <w:r>
        <w:rPr>
          <w:rStyle w:val="VerbatimChar"/>
        </w:rPr>
        <w:t>1996-01-31</w:t>
      </w:r>
    </w:p>
    <w:p w14:paraId="57D182A7" w14:textId="77777777" w:rsidR="007433CD" w:rsidRDefault="00000000">
      <w:pPr>
        <w:pStyle w:val="SourceCode"/>
      </w:pPr>
      <w:r>
        <w:rPr>
          <w:rStyle w:val="VerbatimChar"/>
        </w:rPr>
        <w:t>1996-02-01</w:t>
      </w:r>
    </w:p>
    <w:p w14:paraId="57D182A8" w14:textId="77777777" w:rsidR="007433CD" w:rsidRDefault="00000000">
      <w:pPr>
        <w:pStyle w:val="SourceCode"/>
      </w:pPr>
      <w:r>
        <w:rPr>
          <w:rStyle w:val="VerbatimChar"/>
        </w:rPr>
        <w:t>1996-02-02</w:t>
      </w:r>
    </w:p>
    <w:p w14:paraId="57D182A9" w14:textId="77777777" w:rsidR="007433CD" w:rsidRDefault="00000000">
      <w:pPr>
        <w:pStyle w:val="SourceCode"/>
      </w:pPr>
      <w:r>
        <w:rPr>
          <w:rStyle w:val="VerbatimChar"/>
        </w:rPr>
        <w:t>1996-02-03</w:t>
      </w:r>
    </w:p>
    <w:p w14:paraId="57D182AA" w14:textId="77777777" w:rsidR="007433CD" w:rsidRDefault="00000000">
      <w:pPr>
        <w:pStyle w:val="SourceCode"/>
      </w:pPr>
      <w:r>
        <w:rPr>
          <w:rStyle w:val="VerbatimChar"/>
        </w:rPr>
        <w:t>1996-02-04</w:t>
      </w:r>
    </w:p>
    <w:p w14:paraId="57D182AB" w14:textId="77777777" w:rsidR="007433CD" w:rsidRDefault="00000000">
      <w:pPr>
        <w:pStyle w:val="SourceCode"/>
      </w:pPr>
      <w:r>
        <w:rPr>
          <w:rStyle w:val="VerbatimChar"/>
        </w:rPr>
        <w:t>1996-02-05</w:t>
      </w:r>
    </w:p>
    <w:p w14:paraId="57D182AC" w14:textId="77777777" w:rsidR="007433CD" w:rsidRDefault="00000000">
      <w:pPr>
        <w:pStyle w:val="SourceCode"/>
      </w:pPr>
      <w:r>
        <w:rPr>
          <w:rStyle w:val="VerbatimChar"/>
        </w:rPr>
        <w:t>1996-02-06</w:t>
      </w:r>
    </w:p>
    <w:p w14:paraId="57D182AD" w14:textId="77777777" w:rsidR="007433CD" w:rsidRDefault="00000000">
      <w:pPr>
        <w:pStyle w:val="SourceCode"/>
      </w:pPr>
      <w:r>
        <w:rPr>
          <w:rStyle w:val="VerbatimChar"/>
        </w:rPr>
        <w:t>1996-02-07</w:t>
      </w:r>
    </w:p>
    <w:p w14:paraId="57D182AE" w14:textId="77777777" w:rsidR="007433CD" w:rsidRDefault="00000000">
      <w:pPr>
        <w:pStyle w:val="SourceCode"/>
      </w:pPr>
      <w:r>
        <w:rPr>
          <w:rStyle w:val="VerbatimChar"/>
        </w:rPr>
        <w:t>1996-02-08</w:t>
      </w:r>
    </w:p>
    <w:p w14:paraId="57D182AF" w14:textId="77777777" w:rsidR="007433CD" w:rsidRDefault="00000000">
      <w:pPr>
        <w:pStyle w:val="SourceCode"/>
      </w:pPr>
      <w:r>
        <w:rPr>
          <w:rStyle w:val="VerbatimChar"/>
        </w:rPr>
        <w:t>1996-02-09</w:t>
      </w:r>
    </w:p>
    <w:p w14:paraId="57D182B0" w14:textId="77777777" w:rsidR="007433CD" w:rsidRDefault="00000000">
      <w:pPr>
        <w:pStyle w:val="SourceCode"/>
      </w:pPr>
      <w:r>
        <w:rPr>
          <w:rStyle w:val="VerbatimChar"/>
        </w:rPr>
        <w:t>1996-02-10</w:t>
      </w:r>
    </w:p>
    <w:p w14:paraId="57D182B1" w14:textId="77777777" w:rsidR="007433CD" w:rsidRDefault="00000000">
      <w:pPr>
        <w:pStyle w:val="SourceCode"/>
      </w:pPr>
      <w:r>
        <w:rPr>
          <w:rStyle w:val="VerbatimChar"/>
        </w:rPr>
        <w:lastRenderedPageBreak/>
        <w:t>1996-02-11</w:t>
      </w:r>
    </w:p>
    <w:p w14:paraId="57D182B2" w14:textId="77777777" w:rsidR="007433CD" w:rsidRDefault="00000000">
      <w:pPr>
        <w:pStyle w:val="SourceCode"/>
      </w:pPr>
      <w:r>
        <w:rPr>
          <w:rStyle w:val="VerbatimChar"/>
        </w:rPr>
        <w:t>1996-02-12</w:t>
      </w:r>
    </w:p>
    <w:p w14:paraId="57D182B3" w14:textId="77777777" w:rsidR="007433CD" w:rsidRDefault="00000000">
      <w:pPr>
        <w:pStyle w:val="SourceCode"/>
      </w:pPr>
      <w:r>
        <w:rPr>
          <w:rStyle w:val="VerbatimChar"/>
        </w:rPr>
        <w:t>1996-02-13</w:t>
      </w:r>
    </w:p>
    <w:p w14:paraId="57D182B4" w14:textId="77777777" w:rsidR="007433CD" w:rsidRDefault="00000000">
      <w:pPr>
        <w:pStyle w:val="SourceCode"/>
      </w:pPr>
      <w:r>
        <w:rPr>
          <w:rStyle w:val="VerbatimChar"/>
        </w:rPr>
        <w:t>1996-02-14</w:t>
      </w:r>
    </w:p>
    <w:p w14:paraId="57D182B5" w14:textId="77777777" w:rsidR="007433CD" w:rsidRDefault="00000000">
      <w:pPr>
        <w:pStyle w:val="SourceCode"/>
      </w:pPr>
      <w:r>
        <w:rPr>
          <w:rStyle w:val="VerbatimChar"/>
        </w:rPr>
        <w:t>1996-02-15</w:t>
      </w:r>
    </w:p>
    <w:p w14:paraId="57D182B6" w14:textId="77777777" w:rsidR="007433CD" w:rsidRDefault="00000000">
      <w:pPr>
        <w:pStyle w:val="SourceCode"/>
      </w:pPr>
      <w:r>
        <w:rPr>
          <w:rStyle w:val="VerbatimChar"/>
        </w:rPr>
        <w:t>1996-02-16</w:t>
      </w:r>
    </w:p>
    <w:p w14:paraId="57D182B7" w14:textId="77777777" w:rsidR="007433CD" w:rsidRDefault="00000000">
      <w:pPr>
        <w:pStyle w:val="SourceCode"/>
      </w:pPr>
      <w:r>
        <w:rPr>
          <w:rStyle w:val="VerbatimChar"/>
        </w:rPr>
        <w:t>1996-02-17</w:t>
      </w:r>
    </w:p>
    <w:p w14:paraId="57D182B8" w14:textId="77777777" w:rsidR="007433CD" w:rsidRDefault="00000000">
      <w:pPr>
        <w:pStyle w:val="SourceCode"/>
      </w:pPr>
      <w:r>
        <w:rPr>
          <w:rStyle w:val="VerbatimChar"/>
        </w:rPr>
        <w:t>1996-02-18</w:t>
      </w:r>
    </w:p>
    <w:p w14:paraId="57D182B9" w14:textId="77777777" w:rsidR="007433CD" w:rsidRDefault="00000000">
      <w:pPr>
        <w:pStyle w:val="SourceCode"/>
      </w:pPr>
      <w:r>
        <w:rPr>
          <w:rStyle w:val="VerbatimChar"/>
        </w:rPr>
        <w:t>1996-02-19</w:t>
      </w:r>
    </w:p>
    <w:p w14:paraId="57D182BA" w14:textId="77777777" w:rsidR="007433CD" w:rsidRDefault="00000000">
      <w:pPr>
        <w:pStyle w:val="SourceCode"/>
      </w:pPr>
      <w:r>
        <w:rPr>
          <w:rStyle w:val="VerbatimChar"/>
        </w:rPr>
        <w:t>1996-02-20</w:t>
      </w:r>
    </w:p>
    <w:p w14:paraId="57D182BB" w14:textId="77777777" w:rsidR="007433CD" w:rsidRDefault="00000000">
      <w:pPr>
        <w:pStyle w:val="SourceCode"/>
      </w:pPr>
      <w:r>
        <w:rPr>
          <w:rStyle w:val="VerbatimChar"/>
        </w:rPr>
        <w:t>1996-02-21</w:t>
      </w:r>
    </w:p>
    <w:p w14:paraId="57D182BC" w14:textId="77777777" w:rsidR="007433CD" w:rsidRDefault="00000000">
      <w:pPr>
        <w:pStyle w:val="SourceCode"/>
      </w:pPr>
      <w:r>
        <w:rPr>
          <w:rStyle w:val="VerbatimChar"/>
        </w:rPr>
        <w:t>1996-02-22</w:t>
      </w:r>
    </w:p>
    <w:p w14:paraId="57D182BD" w14:textId="77777777" w:rsidR="007433CD" w:rsidRDefault="00000000">
      <w:pPr>
        <w:pStyle w:val="SourceCode"/>
      </w:pPr>
      <w:r>
        <w:rPr>
          <w:rStyle w:val="VerbatimChar"/>
        </w:rPr>
        <w:t>1996-02-23</w:t>
      </w:r>
    </w:p>
    <w:p w14:paraId="57D182BE" w14:textId="77777777" w:rsidR="007433CD" w:rsidRDefault="00000000">
      <w:pPr>
        <w:pStyle w:val="SourceCode"/>
      </w:pPr>
      <w:r>
        <w:rPr>
          <w:rStyle w:val="VerbatimChar"/>
        </w:rPr>
        <w:t>1996-02-24</w:t>
      </w:r>
    </w:p>
    <w:p w14:paraId="57D182BF" w14:textId="77777777" w:rsidR="007433CD" w:rsidRDefault="00000000">
      <w:pPr>
        <w:pStyle w:val="SourceCode"/>
      </w:pPr>
      <w:r>
        <w:rPr>
          <w:rStyle w:val="VerbatimChar"/>
        </w:rPr>
        <w:t>1996-02-25</w:t>
      </w:r>
    </w:p>
    <w:p w14:paraId="57D182C0" w14:textId="77777777" w:rsidR="007433CD" w:rsidRDefault="00000000">
      <w:pPr>
        <w:pStyle w:val="SourceCode"/>
      </w:pPr>
      <w:r>
        <w:rPr>
          <w:rStyle w:val="VerbatimChar"/>
        </w:rPr>
        <w:t>1996-02-26</w:t>
      </w:r>
    </w:p>
    <w:p w14:paraId="57D182C1" w14:textId="77777777" w:rsidR="007433CD" w:rsidRDefault="00000000">
      <w:pPr>
        <w:pStyle w:val="SourceCode"/>
      </w:pPr>
      <w:r>
        <w:rPr>
          <w:rStyle w:val="VerbatimChar"/>
        </w:rPr>
        <w:t>1996-02-27</w:t>
      </w:r>
    </w:p>
    <w:p w14:paraId="57D182C2" w14:textId="77777777" w:rsidR="007433CD" w:rsidRDefault="00000000">
      <w:pPr>
        <w:pStyle w:val="SourceCode"/>
      </w:pPr>
      <w:r>
        <w:rPr>
          <w:rStyle w:val="VerbatimChar"/>
        </w:rPr>
        <w:t>1996-02-28</w:t>
      </w:r>
    </w:p>
    <w:p w14:paraId="57D182C3" w14:textId="77777777" w:rsidR="007433CD" w:rsidRDefault="00000000">
      <w:pPr>
        <w:pStyle w:val="SourceCode"/>
      </w:pPr>
      <w:r>
        <w:rPr>
          <w:rStyle w:val="VerbatimChar"/>
        </w:rPr>
        <w:t>1996-02-29</w:t>
      </w:r>
    </w:p>
    <w:p w14:paraId="57D182C4" w14:textId="77777777" w:rsidR="007433CD" w:rsidRDefault="00000000">
      <w:pPr>
        <w:pStyle w:val="SourceCode"/>
      </w:pPr>
      <w:r>
        <w:rPr>
          <w:rStyle w:val="VerbatimChar"/>
        </w:rPr>
        <w:t>1996-03-01</w:t>
      </w:r>
    </w:p>
    <w:p w14:paraId="57D182C5" w14:textId="77777777" w:rsidR="007433CD" w:rsidRDefault="00000000">
      <w:pPr>
        <w:pStyle w:val="SourceCode"/>
      </w:pPr>
      <w:r>
        <w:rPr>
          <w:rStyle w:val="VerbatimChar"/>
        </w:rPr>
        <w:t>1996-03-02</w:t>
      </w:r>
    </w:p>
    <w:p w14:paraId="57D182C6" w14:textId="77777777" w:rsidR="007433CD" w:rsidRDefault="00000000">
      <w:pPr>
        <w:pStyle w:val="SourceCode"/>
      </w:pPr>
      <w:r>
        <w:rPr>
          <w:rStyle w:val="VerbatimChar"/>
        </w:rPr>
        <w:t>1996-03-03</w:t>
      </w:r>
    </w:p>
    <w:p w14:paraId="57D182C7" w14:textId="77777777" w:rsidR="007433CD" w:rsidRDefault="00000000">
      <w:pPr>
        <w:pStyle w:val="SourceCode"/>
      </w:pPr>
      <w:r>
        <w:rPr>
          <w:rStyle w:val="VerbatimChar"/>
        </w:rPr>
        <w:t>1996-03-04</w:t>
      </w:r>
    </w:p>
    <w:p w14:paraId="57D182C8" w14:textId="77777777" w:rsidR="007433CD" w:rsidRDefault="00000000">
      <w:pPr>
        <w:pStyle w:val="SourceCode"/>
      </w:pPr>
      <w:r>
        <w:rPr>
          <w:rStyle w:val="VerbatimChar"/>
        </w:rPr>
        <w:t>1996-03-05</w:t>
      </w:r>
    </w:p>
    <w:p w14:paraId="57D182C9" w14:textId="77777777" w:rsidR="007433CD" w:rsidRDefault="00000000">
      <w:pPr>
        <w:pStyle w:val="SourceCode"/>
      </w:pPr>
      <w:r>
        <w:rPr>
          <w:rStyle w:val="VerbatimChar"/>
        </w:rPr>
        <w:t>1996-03-06</w:t>
      </w:r>
    </w:p>
    <w:p w14:paraId="57D182CA" w14:textId="77777777" w:rsidR="007433CD" w:rsidRDefault="00000000">
      <w:pPr>
        <w:pStyle w:val="SourceCode"/>
      </w:pPr>
      <w:r>
        <w:rPr>
          <w:rStyle w:val="VerbatimChar"/>
        </w:rPr>
        <w:t>1996-03-07</w:t>
      </w:r>
    </w:p>
    <w:p w14:paraId="57D182CB" w14:textId="77777777" w:rsidR="007433CD" w:rsidRDefault="00000000">
      <w:pPr>
        <w:pStyle w:val="SourceCode"/>
      </w:pPr>
      <w:r>
        <w:rPr>
          <w:rStyle w:val="VerbatimChar"/>
        </w:rPr>
        <w:t>1996-03-08</w:t>
      </w:r>
    </w:p>
    <w:p w14:paraId="57D182CC" w14:textId="77777777" w:rsidR="007433CD" w:rsidRDefault="00000000">
      <w:pPr>
        <w:pStyle w:val="SourceCode"/>
      </w:pPr>
      <w:r>
        <w:rPr>
          <w:rStyle w:val="VerbatimChar"/>
        </w:rPr>
        <w:t>1996-03-09</w:t>
      </w:r>
    </w:p>
    <w:p w14:paraId="57D182CD" w14:textId="77777777" w:rsidR="007433CD" w:rsidRDefault="00000000">
      <w:pPr>
        <w:pStyle w:val="SourceCode"/>
      </w:pPr>
      <w:r>
        <w:rPr>
          <w:rStyle w:val="VerbatimChar"/>
        </w:rPr>
        <w:lastRenderedPageBreak/>
        <w:t>1996-03-10</w:t>
      </w:r>
    </w:p>
    <w:p w14:paraId="57D182CE" w14:textId="77777777" w:rsidR="007433CD" w:rsidRDefault="00000000">
      <w:pPr>
        <w:pStyle w:val="SourceCode"/>
      </w:pPr>
      <w:r>
        <w:rPr>
          <w:rStyle w:val="VerbatimChar"/>
        </w:rPr>
        <w:t>1996-03-11</w:t>
      </w:r>
    </w:p>
    <w:p w14:paraId="57D182CF" w14:textId="77777777" w:rsidR="007433CD" w:rsidRDefault="00000000">
      <w:pPr>
        <w:pStyle w:val="SourceCode"/>
      </w:pPr>
      <w:r>
        <w:rPr>
          <w:rStyle w:val="VerbatimChar"/>
        </w:rPr>
        <w:t>1996-03-12</w:t>
      </w:r>
    </w:p>
    <w:p w14:paraId="57D182D0" w14:textId="77777777" w:rsidR="007433CD" w:rsidRDefault="00000000">
      <w:pPr>
        <w:pStyle w:val="SourceCode"/>
      </w:pPr>
      <w:r>
        <w:rPr>
          <w:rStyle w:val="VerbatimChar"/>
        </w:rPr>
        <w:t>1996-03-13</w:t>
      </w:r>
    </w:p>
    <w:p w14:paraId="57D182D1" w14:textId="77777777" w:rsidR="007433CD" w:rsidRDefault="00000000">
      <w:pPr>
        <w:pStyle w:val="SourceCode"/>
      </w:pPr>
      <w:r>
        <w:rPr>
          <w:rStyle w:val="VerbatimChar"/>
        </w:rPr>
        <w:t>1996-03-14</w:t>
      </w:r>
    </w:p>
    <w:p w14:paraId="57D182D2" w14:textId="77777777" w:rsidR="007433CD" w:rsidRDefault="00000000">
      <w:pPr>
        <w:pStyle w:val="SourceCode"/>
      </w:pPr>
      <w:r>
        <w:rPr>
          <w:rStyle w:val="VerbatimChar"/>
        </w:rPr>
        <w:t>1996-03-15</w:t>
      </w:r>
    </w:p>
    <w:p w14:paraId="57D182D3" w14:textId="77777777" w:rsidR="007433CD" w:rsidRDefault="00000000">
      <w:pPr>
        <w:pStyle w:val="SourceCode"/>
      </w:pPr>
      <w:r>
        <w:rPr>
          <w:rStyle w:val="VerbatimChar"/>
        </w:rPr>
        <w:t>1996-03-16</w:t>
      </w:r>
    </w:p>
    <w:p w14:paraId="57D182D4" w14:textId="77777777" w:rsidR="007433CD" w:rsidRDefault="00000000">
      <w:pPr>
        <w:pStyle w:val="SourceCode"/>
      </w:pPr>
      <w:r>
        <w:rPr>
          <w:rStyle w:val="VerbatimChar"/>
        </w:rPr>
        <w:t>1996-03-17</w:t>
      </w:r>
    </w:p>
    <w:p w14:paraId="57D182D5" w14:textId="77777777" w:rsidR="007433CD" w:rsidRDefault="00000000">
      <w:pPr>
        <w:pStyle w:val="SourceCode"/>
      </w:pPr>
      <w:r>
        <w:rPr>
          <w:rStyle w:val="VerbatimChar"/>
        </w:rPr>
        <w:t>1996-03-18</w:t>
      </w:r>
    </w:p>
    <w:p w14:paraId="57D182D6" w14:textId="77777777" w:rsidR="007433CD" w:rsidRDefault="00000000">
      <w:pPr>
        <w:pStyle w:val="SourceCode"/>
      </w:pPr>
      <w:r>
        <w:rPr>
          <w:rStyle w:val="VerbatimChar"/>
        </w:rPr>
        <w:t>1996-03-19</w:t>
      </w:r>
    </w:p>
    <w:p w14:paraId="57D182D7" w14:textId="77777777" w:rsidR="007433CD" w:rsidRDefault="00000000">
      <w:pPr>
        <w:pStyle w:val="SourceCode"/>
      </w:pPr>
      <w:r>
        <w:rPr>
          <w:rStyle w:val="VerbatimChar"/>
        </w:rPr>
        <w:t>1996-03-20</w:t>
      </w:r>
    </w:p>
    <w:p w14:paraId="57D182D8" w14:textId="77777777" w:rsidR="007433CD" w:rsidRDefault="00000000">
      <w:pPr>
        <w:pStyle w:val="SourceCode"/>
      </w:pPr>
      <w:r>
        <w:rPr>
          <w:rStyle w:val="VerbatimChar"/>
        </w:rPr>
        <w:t>1996-03-21</w:t>
      </w:r>
    </w:p>
    <w:p w14:paraId="57D182D9" w14:textId="77777777" w:rsidR="007433CD" w:rsidRDefault="00000000">
      <w:pPr>
        <w:pStyle w:val="SourceCode"/>
      </w:pPr>
      <w:r>
        <w:rPr>
          <w:rStyle w:val="VerbatimChar"/>
        </w:rPr>
        <w:t>1996-03-22</w:t>
      </w:r>
    </w:p>
    <w:p w14:paraId="57D182DA" w14:textId="77777777" w:rsidR="007433CD" w:rsidRDefault="00000000">
      <w:pPr>
        <w:pStyle w:val="SourceCode"/>
      </w:pPr>
      <w:r>
        <w:rPr>
          <w:rStyle w:val="VerbatimChar"/>
        </w:rPr>
        <w:t>1996-03-23</w:t>
      </w:r>
    </w:p>
    <w:p w14:paraId="57D182DB" w14:textId="77777777" w:rsidR="007433CD" w:rsidRDefault="00000000">
      <w:pPr>
        <w:pStyle w:val="SourceCode"/>
      </w:pPr>
      <w:r>
        <w:rPr>
          <w:rStyle w:val="VerbatimChar"/>
        </w:rPr>
        <w:t>1996-03-24</w:t>
      </w:r>
    </w:p>
    <w:p w14:paraId="57D182DC" w14:textId="77777777" w:rsidR="007433CD" w:rsidRDefault="00000000">
      <w:pPr>
        <w:pStyle w:val="SourceCode"/>
      </w:pPr>
      <w:r>
        <w:rPr>
          <w:rStyle w:val="VerbatimChar"/>
        </w:rPr>
        <w:t>1996-03-25</w:t>
      </w:r>
    </w:p>
    <w:p w14:paraId="57D182DD" w14:textId="77777777" w:rsidR="007433CD" w:rsidRDefault="00000000">
      <w:pPr>
        <w:pStyle w:val="SourceCode"/>
      </w:pPr>
      <w:r>
        <w:rPr>
          <w:rStyle w:val="VerbatimChar"/>
        </w:rPr>
        <w:t>1996-03-26</w:t>
      </w:r>
    </w:p>
    <w:p w14:paraId="57D182DE" w14:textId="77777777" w:rsidR="007433CD" w:rsidRDefault="00000000">
      <w:pPr>
        <w:pStyle w:val="SourceCode"/>
      </w:pPr>
      <w:r>
        <w:rPr>
          <w:rStyle w:val="VerbatimChar"/>
        </w:rPr>
        <w:t>1996-03-27</w:t>
      </w:r>
    </w:p>
    <w:p w14:paraId="57D182DF" w14:textId="77777777" w:rsidR="007433CD" w:rsidRDefault="00000000">
      <w:pPr>
        <w:pStyle w:val="SourceCode"/>
      </w:pPr>
      <w:r>
        <w:rPr>
          <w:rStyle w:val="VerbatimChar"/>
        </w:rPr>
        <w:t>1996-03-28</w:t>
      </w:r>
    </w:p>
    <w:p w14:paraId="57D182E0" w14:textId="77777777" w:rsidR="007433CD" w:rsidRDefault="00000000">
      <w:pPr>
        <w:pStyle w:val="SourceCode"/>
      </w:pPr>
      <w:r>
        <w:rPr>
          <w:rStyle w:val="VerbatimChar"/>
        </w:rPr>
        <w:t>1996-03-29</w:t>
      </w:r>
    </w:p>
    <w:p w14:paraId="57D182E1" w14:textId="77777777" w:rsidR="007433CD" w:rsidRDefault="00000000">
      <w:pPr>
        <w:pStyle w:val="SourceCode"/>
      </w:pPr>
      <w:r>
        <w:rPr>
          <w:rStyle w:val="VerbatimChar"/>
        </w:rPr>
        <w:t>1996-03-30</w:t>
      </w:r>
    </w:p>
    <w:p w14:paraId="57D182E2" w14:textId="77777777" w:rsidR="007433CD" w:rsidRDefault="00000000">
      <w:pPr>
        <w:pStyle w:val="SourceCode"/>
      </w:pPr>
      <w:r>
        <w:rPr>
          <w:rStyle w:val="VerbatimChar"/>
        </w:rPr>
        <w:t>1996-03-31</w:t>
      </w:r>
    </w:p>
    <w:p w14:paraId="57D182E3" w14:textId="77777777" w:rsidR="007433CD" w:rsidRDefault="00000000">
      <w:pPr>
        <w:pStyle w:val="SourceCode"/>
      </w:pPr>
      <w:r>
        <w:rPr>
          <w:rStyle w:val="VerbatimChar"/>
        </w:rPr>
        <w:t>1996-04-01</w:t>
      </w:r>
    </w:p>
    <w:p w14:paraId="57D182E4" w14:textId="77777777" w:rsidR="007433CD" w:rsidRDefault="00000000">
      <w:pPr>
        <w:pStyle w:val="SourceCode"/>
      </w:pPr>
      <w:r>
        <w:rPr>
          <w:rStyle w:val="VerbatimChar"/>
        </w:rPr>
        <w:t>1996-04-02</w:t>
      </w:r>
    </w:p>
    <w:p w14:paraId="57D182E5" w14:textId="77777777" w:rsidR="007433CD" w:rsidRDefault="00000000">
      <w:pPr>
        <w:pStyle w:val="SourceCode"/>
      </w:pPr>
      <w:r>
        <w:rPr>
          <w:rStyle w:val="VerbatimChar"/>
        </w:rPr>
        <w:t>1996-04-03</w:t>
      </w:r>
    </w:p>
    <w:p w14:paraId="57D182E6" w14:textId="77777777" w:rsidR="007433CD" w:rsidRDefault="00000000">
      <w:pPr>
        <w:pStyle w:val="SourceCode"/>
      </w:pPr>
      <w:r>
        <w:rPr>
          <w:rStyle w:val="VerbatimChar"/>
        </w:rPr>
        <w:t>1996-04-04</w:t>
      </w:r>
    </w:p>
    <w:p w14:paraId="57D182E7" w14:textId="77777777" w:rsidR="007433CD" w:rsidRDefault="00000000">
      <w:pPr>
        <w:pStyle w:val="SourceCode"/>
      </w:pPr>
      <w:r>
        <w:rPr>
          <w:rStyle w:val="VerbatimChar"/>
        </w:rPr>
        <w:t>1996-04-05</w:t>
      </w:r>
    </w:p>
    <w:p w14:paraId="57D182E8" w14:textId="77777777" w:rsidR="007433CD" w:rsidRDefault="00000000">
      <w:pPr>
        <w:pStyle w:val="SourceCode"/>
      </w:pPr>
      <w:r>
        <w:rPr>
          <w:rStyle w:val="VerbatimChar"/>
        </w:rPr>
        <w:t>1996-04-06</w:t>
      </w:r>
    </w:p>
    <w:p w14:paraId="57D182E9" w14:textId="77777777" w:rsidR="007433CD" w:rsidRDefault="00000000">
      <w:pPr>
        <w:pStyle w:val="SourceCode"/>
      </w:pPr>
      <w:r>
        <w:rPr>
          <w:rStyle w:val="VerbatimChar"/>
        </w:rPr>
        <w:lastRenderedPageBreak/>
        <w:t>1996-04-07</w:t>
      </w:r>
    </w:p>
    <w:p w14:paraId="57D182EA" w14:textId="77777777" w:rsidR="007433CD" w:rsidRDefault="00000000">
      <w:pPr>
        <w:pStyle w:val="SourceCode"/>
      </w:pPr>
      <w:r>
        <w:rPr>
          <w:rStyle w:val="VerbatimChar"/>
        </w:rPr>
        <w:t>1996-04-08</w:t>
      </w:r>
    </w:p>
    <w:p w14:paraId="57D182EB" w14:textId="77777777" w:rsidR="007433CD" w:rsidRDefault="00000000">
      <w:pPr>
        <w:pStyle w:val="SourceCode"/>
      </w:pPr>
      <w:r>
        <w:rPr>
          <w:rStyle w:val="VerbatimChar"/>
        </w:rPr>
        <w:t>1996-04-09</w:t>
      </w:r>
    </w:p>
    <w:p w14:paraId="57D182EC" w14:textId="77777777" w:rsidR="007433CD" w:rsidRDefault="00000000">
      <w:pPr>
        <w:pStyle w:val="SourceCode"/>
      </w:pPr>
      <w:r>
        <w:rPr>
          <w:rStyle w:val="VerbatimChar"/>
        </w:rPr>
        <w:t>1996-04-10</w:t>
      </w:r>
    </w:p>
    <w:p w14:paraId="57D182ED" w14:textId="77777777" w:rsidR="007433CD" w:rsidRDefault="00000000">
      <w:pPr>
        <w:pStyle w:val="SourceCode"/>
      </w:pPr>
      <w:r>
        <w:rPr>
          <w:rStyle w:val="VerbatimChar"/>
        </w:rPr>
        <w:t>1996-04-11</w:t>
      </w:r>
    </w:p>
    <w:p w14:paraId="57D182EE" w14:textId="77777777" w:rsidR="007433CD" w:rsidRDefault="00000000">
      <w:pPr>
        <w:pStyle w:val="SourceCode"/>
      </w:pPr>
      <w:r>
        <w:rPr>
          <w:rStyle w:val="VerbatimChar"/>
        </w:rPr>
        <w:t>1996-04-12</w:t>
      </w:r>
    </w:p>
    <w:p w14:paraId="57D182EF" w14:textId="77777777" w:rsidR="007433CD" w:rsidRDefault="00000000">
      <w:pPr>
        <w:pStyle w:val="SourceCode"/>
      </w:pPr>
      <w:r>
        <w:rPr>
          <w:rStyle w:val="VerbatimChar"/>
        </w:rPr>
        <w:t>1996-04-13</w:t>
      </w:r>
    </w:p>
    <w:p w14:paraId="57D182F0" w14:textId="77777777" w:rsidR="007433CD" w:rsidRDefault="00000000">
      <w:pPr>
        <w:pStyle w:val="SourceCode"/>
      </w:pPr>
      <w:r>
        <w:rPr>
          <w:rStyle w:val="VerbatimChar"/>
        </w:rPr>
        <w:t>1996-04-14</w:t>
      </w:r>
    </w:p>
    <w:p w14:paraId="57D182F1" w14:textId="77777777" w:rsidR="007433CD" w:rsidRDefault="00000000">
      <w:pPr>
        <w:pStyle w:val="SourceCode"/>
      </w:pPr>
      <w:r>
        <w:rPr>
          <w:rStyle w:val="VerbatimChar"/>
        </w:rPr>
        <w:t>1996-04-15</w:t>
      </w:r>
    </w:p>
    <w:p w14:paraId="57D182F2" w14:textId="77777777" w:rsidR="007433CD" w:rsidRDefault="00000000">
      <w:pPr>
        <w:pStyle w:val="SourceCode"/>
      </w:pPr>
      <w:r>
        <w:rPr>
          <w:rStyle w:val="VerbatimChar"/>
        </w:rPr>
        <w:t>1996-04-16</w:t>
      </w:r>
    </w:p>
    <w:p w14:paraId="57D182F3" w14:textId="77777777" w:rsidR="007433CD" w:rsidRDefault="00000000">
      <w:pPr>
        <w:pStyle w:val="SourceCode"/>
      </w:pPr>
      <w:r>
        <w:rPr>
          <w:rStyle w:val="VerbatimChar"/>
        </w:rPr>
        <w:t>1996-04-17</w:t>
      </w:r>
    </w:p>
    <w:p w14:paraId="57D182F4" w14:textId="77777777" w:rsidR="007433CD" w:rsidRDefault="00000000">
      <w:pPr>
        <w:pStyle w:val="SourceCode"/>
      </w:pPr>
      <w:r>
        <w:rPr>
          <w:rStyle w:val="VerbatimChar"/>
        </w:rPr>
        <w:t>1996-04-18</w:t>
      </w:r>
    </w:p>
    <w:p w14:paraId="57D182F5" w14:textId="77777777" w:rsidR="007433CD" w:rsidRDefault="00000000">
      <w:pPr>
        <w:pStyle w:val="SourceCode"/>
      </w:pPr>
      <w:r>
        <w:rPr>
          <w:rStyle w:val="VerbatimChar"/>
        </w:rPr>
        <w:t>1996-04-19</w:t>
      </w:r>
    </w:p>
    <w:p w14:paraId="57D182F6" w14:textId="77777777" w:rsidR="007433CD" w:rsidRDefault="00000000">
      <w:pPr>
        <w:pStyle w:val="SourceCode"/>
      </w:pPr>
      <w:r>
        <w:rPr>
          <w:rStyle w:val="VerbatimChar"/>
        </w:rPr>
        <w:t>1996-04-20</w:t>
      </w:r>
    </w:p>
    <w:p w14:paraId="57D182F7" w14:textId="77777777" w:rsidR="007433CD" w:rsidRDefault="00000000">
      <w:pPr>
        <w:pStyle w:val="SourceCode"/>
      </w:pPr>
      <w:r>
        <w:rPr>
          <w:rStyle w:val="VerbatimChar"/>
        </w:rPr>
        <w:t>1996-04-21</w:t>
      </w:r>
    </w:p>
    <w:p w14:paraId="57D182F8" w14:textId="77777777" w:rsidR="007433CD" w:rsidRDefault="00000000">
      <w:pPr>
        <w:pStyle w:val="SourceCode"/>
      </w:pPr>
      <w:r>
        <w:rPr>
          <w:rStyle w:val="VerbatimChar"/>
        </w:rPr>
        <w:t>1996-04-22</w:t>
      </w:r>
    </w:p>
    <w:p w14:paraId="57D182F9" w14:textId="77777777" w:rsidR="007433CD" w:rsidRDefault="00000000">
      <w:pPr>
        <w:pStyle w:val="SourceCode"/>
      </w:pPr>
      <w:r>
        <w:rPr>
          <w:rStyle w:val="VerbatimChar"/>
        </w:rPr>
        <w:t>1996-04-23</w:t>
      </w:r>
    </w:p>
    <w:p w14:paraId="57D182FA" w14:textId="77777777" w:rsidR="007433CD" w:rsidRDefault="00000000">
      <w:pPr>
        <w:pStyle w:val="SourceCode"/>
      </w:pPr>
      <w:r>
        <w:rPr>
          <w:rStyle w:val="VerbatimChar"/>
        </w:rPr>
        <w:t>1996-04-24</w:t>
      </w:r>
    </w:p>
    <w:p w14:paraId="57D182FB" w14:textId="77777777" w:rsidR="007433CD" w:rsidRDefault="00000000">
      <w:pPr>
        <w:pStyle w:val="SourceCode"/>
      </w:pPr>
      <w:r>
        <w:rPr>
          <w:rStyle w:val="VerbatimChar"/>
        </w:rPr>
        <w:t>1996-04-25</w:t>
      </w:r>
    </w:p>
    <w:p w14:paraId="57D182FC" w14:textId="77777777" w:rsidR="007433CD" w:rsidRDefault="00000000">
      <w:pPr>
        <w:pStyle w:val="SourceCode"/>
      </w:pPr>
      <w:r>
        <w:rPr>
          <w:rStyle w:val="VerbatimChar"/>
        </w:rPr>
        <w:t>1996-04-26</w:t>
      </w:r>
    </w:p>
    <w:p w14:paraId="57D182FD" w14:textId="77777777" w:rsidR="007433CD" w:rsidRDefault="00000000">
      <w:pPr>
        <w:pStyle w:val="SourceCode"/>
      </w:pPr>
      <w:r>
        <w:rPr>
          <w:rStyle w:val="VerbatimChar"/>
        </w:rPr>
        <w:t>1996-04-27</w:t>
      </w:r>
    </w:p>
    <w:p w14:paraId="57D182FE" w14:textId="77777777" w:rsidR="007433CD" w:rsidRDefault="00000000">
      <w:pPr>
        <w:pStyle w:val="SourceCode"/>
      </w:pPr>
      <w:r>
        <w:rPr>
          <w:rStyle w:val="VerbatimChar"/>
        </w:rPr>
        <w:t>1996-04-28</w:t>
      </w:r>
    </w:p>
    <w:p w14:paraId="57D182FF" w14:textId="77777777" w:rsidR="007433CD" w:rsidRDefault="00000000">
      <w:pPr>
        <w:pStyle w:val="SourceCode"/>
      </w:pPr>
      <w:r>
        <w:rPr>
          <w:rStyle w:val="VerbatimChar"/>
        </w:rPr>
        <w:t>1996-04-29</w:t>
      </w:r>
    </w:p>
    <w:p w14:paraId="57D18300" w14:textId="77777777" w:rsidR="007433CD" w:rsidRDefault="00000000">
      <w:pPr>
        <w:pStyle w:val="SourceCode"/>
      </w:pPr>
      <w:r>
        <w:rPr>
          <w:rStyle w:val="VerbatimChar"/>
        </w:rPr>
        <w:t>1996-04-30</w:t>
      </w:r>
    </w:p>
    <w:p w14:paraId="57D18301" w14:textId="77777777" w:rsidR="007433CD" w:rsidRDefault="00000000">
      <w:pPr>
        <w:pStyle w:val="SourceCode"/>
      </w:pPr>
      <w:r>
        <w:rPr>
          <w:rStyle w:val="VerbatimChar"/>
        </w:rPr>
        <w:t>1996-05-01</w:t>
      </w:r>
    </w:p>
    <w:p w14:paraId="57D18302" w14:textId="77777777" w:rsidR="007433CD" w:rsidRDefault="00000000">
      <w:pPr>
        <w:pStyle w:val="SourceCode"/>
      </w:pPr>
      <w:r>
        <w:rPr>
          <w:rStyle w:val="VerbatimChar"/>
        </w:rPr>
        <w:t>1996-05-02</w:t>
      </w:r>
    </w:p>
    <w:p w14:paraId="57D18303" w14:textId="77777777" w:rsidR="007433CD" w:rsidRDefault="00000000">
      <w:pPr>
        <w:pStyle w:val="SourceCode"/>
      </w:pPr>
      <w:r>
        <w:rPr>
          <w:rStyle w:val="VerbatimChar"/>
        </w:rPr>
        <w:t>1996-05-03</w:t>
      </w:r>
    </w:p>
    <w:p w14:paraId="57D18304" w14:textId="77777777" w:rsidR="007433CD" w:rsidRDefault="00000000">
      <w:pPr>
        <w:pStyle w:val="SourceCode"/>
      </w:pPr>
      <w:r>
        <w:rPr>
          <w:rStyle w:val="VerbatimChar"/>
        </w:rPr>
        <w:t>1996-05-04</w:t>
      </w:r>
    </w:p>
    <w:p w14:paraId="57D18305" w14:textId="77777777" w:rsidR="007433CD" w:rsidRDefault="00000000">
      <w:pPr>
        <w:pStyle w:val="SourceCode"/>
      </w:pPr>
      <w:r>
        <w:rPr>
          <w:rStyle w:val="VerbatimChar"/>
        </w:rPr>
        <w:lastRenderedPageBreak/>
        <w:t>1996-05-05</w:t>
      </w:r>
    </w:p>
    <w:p w14:paraId="57D18306" w14:textId="77777777" w:rsidR="007433CD" w:rsidRDefault="00000000">
      <w:pPr>
        <w:pStyle w:val="SourceCode"/>
      </w:pPr>
      <w:r>
        <w:rPr>
          <w:rStyle w:val="VerbatimChar"/>
        </w:rPr>
        <w:t>1996-05-06</w:t>
      </w:r>
    </w:p>
    <w:p w14:paraId="57D18307" w14:textId="77777777" w:rsidR="007433CD" w:rsidRDefault="00000000">
      <w:pPr>
        <w:pStyle w:val="SourceCode"/>
      </w:pPr>
      <w:r>
        <w:rPr>
          <w:rStyle w:val="VerbatimChar"/>
        </w:rPr>
        <w:t>1996-05-07</w:t>
      </w:r>
    </w:p>
    <w:p w14:paraId="57D18308" w14:textId="77777777" w:rsidR="007433CD" w:rsidRDefault="00000000">
      <w:pPr>
        <w:pStyle w:val="SourceCode"/>
      </w:pPr>
      <w:r>
        <w:rPr>
          <w:rStyle w:val="VerbatimChar"/>
        </w:rPr>
        <w:t>1996-05-08</w:t>
      </w:r>
    </w:p>
    <w:p w14:paraId="57D18309" w14:textId="77777777" w:rsidR="007433CD" w:rsidRDefault="00000000">
      <w:pPr>
        <w:pStyle w:val="SourceCode"/>
      </w:pPr>
      <w:r>
        <w:rPr>
          <w:rStyle w:val="VerbatimChar"/>
        </w:rPr>
        <w:t>1996-05-09</w:t>
      </w:r>
    </w:p>
    <w:p w14:paraId="57D1830A" w14:textId="77777777" w:rsidR="007433CD" w:rsidRDefault="00000000">
      <w:pPr>
        <w:pStyle w:val="SourceCode"/>
      </w:pPr>
      <w:r>
        <w:rPr>
          <w:rStyle w:val="VerbatimChar"/>
        </w:rPr>
        <w:t>1996-05-10</w:t>
      </w:r>
    </w:p>
    <w:p w14:paraId="57D1830B" w14:textId="77777777" w:rsidR="007433CD" w:rsidRDefault="00000000">
      <w:pPr>
        <w:pStyle w:val="SourceCode"/>
      </w:pPr>
      <w:r>
        <w:rPr>
          <w:rStyle w:val="VerbatimChar"/>
        </w:rPr>
        <w:t>1996-05-11</w:t>
      </w:r>
    </w:p>
    <w:p w14:paraId="57D1830C" w14:textId="77777777" w:rsidR="007433CD" w:rsidRDefault="00000000">
      <w:pPr>
        <w:pStyle w:val="SourceCode"/>
      </w:pPr>
      <w:r>
        <w:rPr>
          <w:rStyle w:val="VerbatimChar"/>
        </w:rPr>
        <w:t>1996-05-12</w:t>
      </w:r>
    </w:p>
    <w:p w14:paraId="57D1830D" w14:textId="77777777" w:rsidR="007433CD" w:rsidRDefault="00000000">
      <w:pPr>
        <w:pStyle w:val="SourceCode"/>
      </w:pPr>
      <w:r>
        <w:rPr>
          <w:rStyle w:val="VerbatimChar"/>
        </w:rPr>
        <w:t>1996-05-13</w:t>
      </w:r>
    </w:p>
    <w:p w14:paraId="57D1830E" w14:textId="77777777" w:rsidR="007433CD" w:rsidRDefault="00000000">
      <w:pPr>
        <w:pStyle w:val="SourceCode"/>
      </w:pPr>
      <w:r>
        <w:rPr>
          <w:rStyle w:val="VerbatimChar"/>
        </w:rPr>
        <w:t>1996-05-14</w:t>
      </w:r>
    </w:p>
    <w:p w14:paraId="57D1830F" w14:textId="77777777" w:rsidR="007433CD" w:rsidRDefault="00000000">
      <w:pPr>
        <w:pStyle w:val="SourceCode"/>
      </w:pPr>
      <w:r>
        <w:rPr>
          <w:rStyle w:val="VerbatimChar"/>
        </w:rPr>
        <w:t>1996-05-15</w:t>
      </w:r>
    </w:p>
    <w:p w14:paraId="57D18310" w14:textId="77777777" w:rsidR="007433CD" w:rsidRDefault="00000000">
      <w:pPr>
        <w:pStyle w:val="SourceCode"/>
      </w:pPr>
      <w:r>
        <w:rPr>
          <w:rStyle w:val="VerbatimChar"/>
        </w:rPr>
        <w:t>1996-05-16</w:t>
      </w:r>
    </w:p>
    <w:p w14:paraId="57D18311" w14:textId="77777777" w:rsidR="007433CD" w:rsidRDefault="00000000">
      <w:pPr>
        <w:pStyle w:val="SourceCode"/>
      </w:pPr>
      <w:r>
        <w:rPr>
          <w:rStyle w:val="VerbatimChar"/>
        </w:rPr>
        <w:t>1996-05-17</w:t>
      </w:r>
    </w:p>
    <w:p w14:paraId="57D18312" w14:textId="77777777" w:rsidR="007433CD" w:rsidRDefault="00000000">
      <w:pPr>
        <w:pStyle w:val="SourceCode"/>
      </w:pPr>
      <w:r>
        <w:rPr>
          <w:rStyle w:val="VerbatimChar"/>
        </w:rPr>
        <w:t>1996-05-18</w:t>
      </w:r>
    </w:p>
    <w:p w14:paraId="57D18313" w14:textId="77777777" w:rsidR="007433CD" w:rsidRDefault="00000000">
      <w:pPr>
        <w:pStyle w:val="SourceCode"/>
      </w:pPr>
      <w:r>
        <w:rPr>
          <w:rStyle w:val="VerbatimChar"/>
        </w:rPr>
        <w:t>1996-05-19</w:t>
      </w:r>
    </w:p>
    <w:p w14:paraId="57D18314" w14:textId="77777777" w:rsidR="007433CD" w:rsidRDefault="00000000">
      <w:pPr>
        <w:pStyle w:val="SourceCode"/>
      </w:pPr>
      <w:r>
        <w:rPr>
          <w:rStyle w:val="VerbatimChar"/>
        </w:rPr>
        <w:t>1996-05-20</w:t>
      </w:r>
    </w:p>
    <w:p w14:paraId="57D18315" w14:textId="77777777" w:rsidR="007433CD" w:rsidRDefault="00000000">
      <w:pPr>
        <w:pStyle w:val="SourceCode"/>
      </w:pPr>
      <w:r>
        <w:rPr>
          <w:rStyle w:val="VerbatimChar"/>
        </w:rPr>
        <w:t>1996-05-21</w:t>
      </w:r>
    </w:p>
    <w:p w14:paraId="57D18316" w14:textId="77777777" w:rsidR="007433CD" w:rsidRDefault="00000000">
      <w:pPr>
        <w:pStyle w:val="SourceCode"/>
      </w:pPr>
      <w:r>
        <w:rPr>
          <w:rStyle w:val="VerbatimChar"/>
        </w:rPr>
        <w:t>1996-05-22</w:t>
      </w:r>
    </w:p>
    <w:p w14:paraId="57D18317" w14:textId="77777777" w:rsidR="007433CD" w:rsidRDefault="00000000">
      <w:pPr>
        <w:pStyle w:val="SourceCode"/>
      </w:pPr>
      <w:r>
        <w:rPr>
          <w:rStyle w:val="VerbatimChar"/>
        </w:rPr>
        <w:t>1996-05-23</w:t>
      </w:r>
    </w:p>
    <w:p w14:paraId="57D18318" w14:textId="77777777" w:rsidR="007433CD" w:rsidRDefault="00000000">
      <w:pPr>
        <w:pStyle w:val="SourceCode"/>
      </w:pPr>
      <w:r>
        <w:rPr>
          <w:rStyle w:val="VerbatimChar"/>
        </w:rPr>
        <w:t>1996-05-24</w:t>
      </w:r>
    </w:p>
    <w:p w14:paraId="57D18319" w14:textId="77777777" w:rsidR="007433CD" w:rsidRDefault="00000000">
      <w:pPr>
        <w:pStyle w:val="SourceCode"/>
      </w:pPr>
      <w:r>
        <w:rPr>
          <w:rStyle w:val="VerbatimChar"/>
        </w:rPr>
        <w:t>1996-05-25</w:t>
      </w:r>
    </w:p>
    <w:p w14:paraId="57D1831A" w14:textId="77777777" w:rsidR="007433CD" w:rsidRDefault="00000000">
      <w:pPr>
        <w:pStyle w:val="SourceCode"/>
      </w:pPr>
      <w:r>
        <w:rPr>
          <w:rStyle w:val="VerbatimChar"/>
        </w:rPr>
        <w:t>1996-05-26</w:t>
      </w:r>
    </w:p>
    <w:p w14:paraId="57D1831B" w14:textId="77777777" w:rsidR="007433CD" w:rsidRDefault="00000000">
      <w:pPr>
        <w:pStyle w:val="SourceCode"/>
      </w:pPr>
      <w:r>
        <w:rPr>
          <w:rStyle w:val="VerbatimChar"/>
        </w:rPr>
        <w:t>1996-05-27</w:t>
      </w:r>
    </w:p>
    <w:p w14:paraId="57D1831C" w14:textId="77777777" w:rsidR="007433CD" w:rsidRDefault="00000000">
      <w:pPr>
        <w:pStyle w:val="SourceCode"/>
      </w:pPr>
      <w:r>
        <w:rPr>
          <w:rStyle w:val="VerbatimChar"/>
        </w:rPr>
        <w:t>1996-05-28</w:t>
      </w:r>
    </w:p>
    <w:p w14:paraId="57D1831D" w14:textId="77777777" w:rsidR="007433CD" w:rsidRDefault="00000000">
      <w:pPr>
        <w:pStyle w:val="SourceCode"/>
      </w:pPr>
      <w:r>
        <w:rPr>
          <w:rStyle w:val="VerbatimChar"/>
        </w:rPr>
        <w:t>1996-05-29</w:t>
      </w:r>
    </w:p>
    <w:p w14:paraId="57D1831E" w14:textId="77777777" w:rsidR="007433CD" w:rsidRDefault="00000000">
      <w:pPr>
        <w:pStyle w:val="SourceCode"/>
      </w:pPr>
      <w:r>
        <w:rPr>
          <w:rStyle w:val="VerbatimChar"/>
        </w:rPr>
        <w:t>1996-05-30</w:t>
      </w:r>
    </w:p>
    <w:p w14:paraId="57D1831F" w14:textId="77777777" w:rsidR="007433CD" w:rsidRDefault="00000000">
      <w:pPr>
        <w:pStyle w:val="SourceCode"/>
      </w:pPr>
      <w:r>
        <w:rPr>
          <w:rStyle w:val="VerbatimChar"/>
        </w:rPr>
        <w:t>1996-05-31</w:t>
      </w:r>
    </w:p>
    <w:p w14:paraId="57D18320" w14:textId="77777777" w:rsidR="007433CD" w:rsidRDefault="00000000">
      <w:pPr>
        <w:pStyle w:val="SourceCode"/>
      </w:pPr>
      <w:r>
        <w:rPr>
          <w:rStyle w:val="VerbatimChar"/>
        </w:rPr>
        <w:t>1996-06-01</w:t>
      </w:r>
    </w:p>
    <w:p w14:paraId="57D18321" w14:textId="77777777" w:rsidR="007433CD" w:rsidRDefault="00000000">
      <w:pPr>
        <w:pStyle w:val="SourceCode"/>
      </w:pPr>
      <w:r>
        <w:rPr>
          <w:rStyle w:val="VerbatimChar"/>
        </w:rPr>
        <w:lastRenderedPageBreak/>
        <w:t>1996-06-02</w:t>
      </w:r>
    </w:p>
    <w:p w14:paraId="57D18322" w14:textId="77777777" w:rsidR="007433CD" w:rsidRDefault="00000000">
      <w:pPr>
        <w:pStyle w:val="SourceCode"/>
      </w:pPr>
      <w:r>
        <w:rPr>
          <w:rStyle w:val="VerbatimChar"/>
        </w:rPr>
        <w:t>1996-06-03</w:t>
      </w:r>
    </w:p>
    <w:p w14:paraId="57D18323" w14:textId="77777777" w:rsidR="007433CD" w:rsidRDefault="00000000">
      <w:pPr>
        <w:pStyle w:val="SourceCode"/>
      </w:pPr>
      <w:r>
        <w:rPr>
          <w:rStyle w:val="VerbatimChar"/>
        </w:rPr>
        <w:t>1996-06-04</w:t>
      </w:r>
    </w:p>
    <w:p w14:paraId="57D18324" w14:textId="77777777" w:rsidR="007433CD" w:rsidRDefault="00000000">
      <w:pPr>
        <w:pStyle w:val="SourceCode"/>
      </w:pPr>
      <w:r>
        <w:rPr>
          <w:rStyle w:val="VerbatimChar"/>
        </w:rPr>
        <w:t>1996-06-05</w:t>
      </w:r>
    </w:p>
    <w:p w14:paraId="57D18325" w14:textId="77777777" w:rsidR="007433CD" w:rsidRDefault="00000000">
      <w:pPr>
        <w:pStyle w:val="SourceCode"/>
      </w:pPr>
      <w:r>
        <w:rPr>
          <w:rStyle w:val="VerbatimChar"/>
        </w:rPr>
        <w:t>1996-06-06</w:t>
      </w:r>
    </w:p>
    <w:p w14:paraId="57D18326" w14:textId="77777777" w:rsidR="007433CD" w:rsidRDefault="00000000">
      <w:pPr>
        <w:pStyle w:val="SourceCode"/>
      </w:pPr>
      <w:r>
        <w:rPr>
          <w:rStyle w:val="VerbatimChar"/>
        </w:rPr>
        <w:t>1996-06-07</w:t>
      </w:r>
    </w:p>
    <w:p w14:paraId="57D18327" w14:textId="77777777" w:rsidR="007433CD" w:rsidRDefault="00000000">
      <w:pPr>
        <w:pStyle w:val="SourceCode"/>
      </w:pPr>
      <w:r>
        <w:rPr>
          <w:rStyle w:val="VerbatimChar"/>
        </w:rPr>
        <w:t>1996-06-08</w:t>
      </w:r>
    </w:p>
    <w:p w14:paraId="57D18328" w14:textId="77777777" w:rsidR="007433CD" w:rsidRDefault="00000000">
      <w:pPr>
        <w:pStyle w:val="SourceCode"/>
      </w:pPr>
      <w:r>
        <w:rPr>
          <w:rStyle w:val="VerbatimChar"/>
        </w:rPr>
        <w:t>1996-06-09</w:t>
      </w:r>
    </w:p>
    <w:p w14:paraId="57D18329" w14:textId="77777777" w:rsidR="007433CD" w:rsidRDefault="00000000">
      <w:pPr>
        <w:pStyle w:val="SourceCode"/>
      </w:pPr>
      <w:r>
        <w:rPr>
          <w:rStyle w:val="VerbatimChar"/>
        </w:rPr>
        <w:t>1996-06-10</w:t>
      </w:r>
    </w:p>
    <w:p w14:paraId="57D1832A" w14:textId="77777777" w:rsidR="007433CD" w:rsidRDefault="00000000">
      <w:pPr>
        <w:pStyle w:val="SourceCode"/>
      </w:pPr>
      <w:r>
        <w:rPr>
          <w:rStyle w:val="VerbatimChar"/>
        </w:rPr>
        <w:t>1996-06-11</w:t>
      </w:r>
    </w:p>
    <w:p w14:paraId="57D1832B" w14:textId="77777777" w:rsidR="007433CD" w:rsidRDefault="00000000">
      <w:pPr>
        <w:pStyle w:val="SourceCode"/>
      </w:pPr>
      <w:r>
        <w:rPr>
          <w:rStyle w:val="VerbatimChar"/>
        </w:rPr>
        <w:t>1996-06-12</w:t>
      </w:r>
    </w:p>
    <w:p w14:paraId="57D1832C" w14:textId="77777777" w:rsidR="007433CD" w:rsidRDefault="00000000">
      <w:pPr>
        <w:pStyle w:val="SourceCode"/>
      </w:pPr>
      <w:r>
        <w:rPr>
          <w:rStyle w:val="VerbatimChar"/>
        </w:rPr>
        <w:t>1996-06-13</w:t>
      </w:r>
    </w:p>
    <w:p w14:paraId="57D1832D" w14:textId="77777777" w:rsidR="007433CD" w:rsidRDefault="00000000">
      <w:pPr>
        <w:pStyle w:val="SourceCode"/>
      </w:pPr>
      <w:r>
        <w:rPr>
          <w:rStyle w:val="VerbatimChar"/>
        </w:rPr>
        <w:t>1996-06-14</w:t>
      </w:r>
    </w:p>
    <w:p w14:paraId="57D1832E" w14:textId="77777777" w:rsidR="007433CD" w:rsidRDefault="00000000">
      <w:pPr>
        <w:pStyle w:val="SourceCode"/>
      </w:pPr>
      <w:r>
        <w:rPr>
          <w:rStyle w:val="VerbatimChar"/>
        </w:rPr>
        <w:t>1996-06-15</w:t>
      </w:r>
    </w:p>
    <w:p w14:paraId="57D1832F" w14:textId="77777777" w:rsidR="007433CD" w:rsidRDefault="00000000">
      <w:pPr>
        <w:pStyle w:val="SourceCode"/>
      </w:pPr>
      <w:r>
        <w:rPr>
          <w:rStyle w:val="VerbatimChar"/>
        </w:rPr>
        <w:t>1996-06-16</w:t>
      </w:r>
    </w:p>
    <w:p w14:paraId="57D18330" w14:textId="77777777" w:rsidR="007433CD" w:rsidRDefault="00000000">
      <w:pPr>
        <w:pStyle w:val="SourceCode"/>
      </w:pPr>
      <w:r>
        <w:rPr>
          <w:rStyle w:val="VerbatimChar"/>
        </w:rPr>
        <w:t>1996-06-17</w:t>
      </w:r>
    </w:p>
    <w:p w14:paraId="57D18331" w14:textId="77777777" w:rsidR="007433CD" w:rsidRDefault="00000000">
      <w:pPr>
        <w:pStyle w:val="SourceCode"/>
      </w:pPr>
      <w:r>
        <w:rPr>
          <w:rStyle w:val="VerbatimChar"/>
        </w:rPr>
        <w:t>1996-06-18</w:t>
      </w:r>
    </w:p>
    <w:p w14:paraId="57D18332" w14:textId="77777777" w:rsidR="007433CD" w:rsidRDefault="00000000">
      <w:pPr>
        <w:pStyle w:val="SourceCode"/>
      </w:pPr>
      <w:r>
        <w:rPr>
          <w:rStyle w:val="VerbatimChar"/>
        </w:rPr>
        <w:t>1996-06-19</w:t>
      </w:r>
    </w:p>
    <w:p w14:paraId="57D18333" w14:textId="77777777" w:rsidR="007433CD" w:rsidRDefault="00000000">
      <w:pPr>
        <w:pStyle w:val="SourceCode"/>
      </w:pPr>
      <w:r>
        <w:rPr>
          <w:rStyle w:val="VerbatimChar"/>
        </w:rPr>
        <w:t>1996-06-20</w:t>
      </w:r>
    </w:p>
    <w:p w14:paraId="57D18334" w14:textId="77777777" w:rsidR="007433CD" w:rsidRDefault="00000000">
      <w:pPr>
        <w:pStyle w:val="SourceCode"/>
      </w:pPr>
      <w:r>
        <w:rPr>
          <w:rStyle w:val="VerbatimChar"/>
        </w:rPr>
        <w:t>1996-06-21</w:t>
      </w:r>
    </w:p>
    <w:p w14:paraId="57D18335" w14:textId="77777777" w:rsidR="007433CD" w:rsidRDefault="00000000">
      <w:pPr>
        <w:pStyle w:val="SourceCode"/>
      </w:pPr>
      <w:r>
        <w:rPr>
          <w:rStyle w:val="VerbatimChar"/>
        </w:rPr>
        <w:t>1996-06-22</w:t>
      </w:r>
    </w:p>
    <w:p w14:paraId="57D18336" w14:textId="77777777" w:rsidR="007433CD" w:rsidRDefault="00000000">
      <w:pPr>
        <w:pStyle w:val="SourceCode"/>
      </w:pPr>
      <w:r>
        <w:rPr>
          <w:rStyle w:val="VerbatimChar"/>
        </w:rPr>
        <w:t>1996-06-23</w:t>
      </w:r>
    </w:p>
    <w:p w14:paraId="57D18337" w14:textId="77777777" w:rsidR="007433CD" w:rsidRDefault="00000000">
      <w:pPr>
        <w:pStyle w:val="SourceCode"/>
      </w:pPr>
      <w:r>
        <w:rPr>
          <w:rStyle w:val="VerbatimChar"/>
        </w:rPr>
        <w:t>1996-06-24</w:t>
      </w:r>
    </w:p>
    <w:p w14:paraId="57D18338" w14:textId="77777777" w:rsidR="007433CD" w:rsidRDefault="00000000">
      <w:pPr>
        <w:pStyle w:val="SourceCode"/>
      </w:pPr>
      <w:r>
        <w:rPr>
          <w:rStyle w:val="VerbatimChar"/>
        </w:rPr>
        <w:t>1996-06-25</w:t>
      </w:r>
    </w:p>
    <w:p w14:paraId="57D18339" w14:textId="77777777" w:rsidR="007433CD" w:rsidRDefault="00000000">
      <w:pPr>
        <w:pStyle w:val="SourceCode"/>
      </w:pPr>
      <w:r>
        <w:rPr>
          <w:rStyle w:val="VerbatimChar"/>
        </w:rPr>
        <w:t>1996-06-26</w:t>
      </w:r>
    </w:p>
    <w:p w14:paraId="57D1833A" w14:textId="77777777" w:rsidR="007433CD" w:rsidRDefault="00000000">
      <w:pPr>
        <w:pStyle w:val="SourceCode"/>
      </w:pPr>
      <w:r>
        <w:rPr>
          <w:rStyle w:val="VerbatimChar"/>
        </w:rPr>
        <w:t>1996-06-27</w:t>
      </w:r>
    </w:p>
    <w:p w14:paraId="57D1833B" w14:textId="77777777" w:rsidR="007433CD" w:rsidRDefault="00000000">
      <w:pPr>
        <w:pStyle w:val="SourceCode"/>
      </w:pPr>
      <w:r>
        <w:rPr>
          <w:rStyle w:val="VerbatimChar"/>
        </w:rPr>
        <w:t>1996-06-28</w:t>
      </w:r>
    </w:p>
    <w:p w14:paraId="57D1833C" w14:textId="77777777" w:rsidR="007433CD" w:rsidRDefault="00000000">
      <w:pPr>
        <w:pStyle w:val="SourceCode"/>
      </w:pPr>
      <w:r>
        <w:rPr>
          <w:rStyle w:val="VerbatimChar"/>
        </w:rPr>
        <w:t>1996-06-29</w:t>
      </w:r>
    </w:p>
    <w:p w14:paraId="57D1833D" w14:textId="77777777" w:rsidR="007433CD" w:rsidRDefault="00000000">
      <w:pPr>
        <w:pStyle w:val="SourceCode"/>
      </w:pPr>
      <w:r>
        <w:rPr>
          <w:rStyle w:val="VerbatimChar"/>
        </w:rPr>
        <w:lastRenderedPageBreak/>
        <w:t>1996-06-30</w:t>
      </w:r>
    </w:p>
    <w:p w14:paraId="57D1833E" w14:textId="77777777" w:rsidR="007433CD" w:rsidRDefault="00000000">
      <w:pPr>
        <w:pStyle w:val="SourceCode"/>
      </w:pPr>
      <w:r>
        <w:rPr>
          <w:rStyle w:val="VerbatimChar"/>
        </w:rPr>
        <w:t>1996-07-01</w:t>
      </w:r>
    </w:p>
    <w:p w14:paraId="57D1833F" w14:textId="77777777" w:rsidR="007433CD" w:rsidRDefault="00000000">
      <w:pPr>
        <w:pStyle w:val="SourceCode"/>
      </w:pPr>
      <w:r>
        <w:rPr>
          <w:rStyle w:val="VerbatimChar"/>
        </w:rPr>
        <w:t>1996-07-02</w:t>
      </w:r>
    </w:p>
    <w:p w14:paraId="57D18340" w14:textId="77777777" w:rsidR="007433CD" w:rsidRDefault="00000000">
      <w:pPr>
        <w:pStyle w:val="SourceCode"/>
      </w:pPr>
      <w:r>
        <w:rPr>
          <w:rStyle w:val="VerbatimChar"/>
        </w:rPr>
        <w:t>1996-07-03</w:t>
      </w:r>
    </w:p>
    <w:p w14:paraId="57D18341" w14:textId="77777777" w:rsidR="007433CD" w:rsidRDefault="00000000">
      <w:pPr>
        <w:pStyle w:val="SourceCode"/>
      </w:pPr>
      <w:r>
        <w:rPr>
          <w:rStyle w:val="VerbatimChar"/>
        </w:rPr>
        <w:t>1996-07-04</w:t>
      </w:r>
    </w:p>
    <w:p w14:paraId="57D18342" w14:textId="77777777" w:rsidR="007433CD" w:rsidRDefault="00000000">
      <w:pPr>
        <w:pStyle w:val="SourceCode"/>
      </w:pPr>
      <w:r>
        <w:rPr>
          <w:rStyle w:val="VerbatimChar"/>
        </w:rPr>
        <w:t>1996-07-05</w:t>
      </w:r>
    </w:p>
    <w:p w14:paraId="57D18343" w14:textId="77777777" w:rsidR="007433CD" w:rsidRDefault="00000000">
      <w:pPr>
        <w:pStyle w:val="SourceCode"/>
      </w:pPr>
      <w:r>
        <w:rPr>
          <w:rStyle w:val="VerbatimChar"/>
        </w:rPr>
        <w:t>1996-07-06</w:t>
      </w:r>
    </w:p>
    <w:p w14:paraId="57D18344" w14:textId="77777777" w:rsidR="007433CD" w:rsidRDefault="00000000">
      <w:pPr>
        <w:pStyle w:val="SourceCode"/>
      </w:pPr>
      <w:r>
        <w:rPr>
          <w:rStyle w:val="VerbatimChar"/>
        </w:rPr>
        <w:t>1996-07-07</w:t>
      </w:r>
    </w:p>
    <w:p w14:paraId="57D18345" w14:textId="77777777" w:rsidR="007433CD" w:rsidRDefault="00000000">
      <w:pPr>
        <w:pStyle w:val="SourceCode"/>
      </w:pPr>
      <w:r>
        <w:rPr>
          <w:rStyle w:val="VerbatimChar"/>
        </w:rPr>
        <w:t>1996-07-08</w:t>
      </w:r>
    </w:p>
    <w:p w14:paraId="57D18346" w14:textId="77777777" w:rsidR="007433CD" w:rsidRDefault="00000000">
      <w:pPr>
        <w:pStyle w:val="SourceCode"/>
      </w:pPr>
      <w:r>
        <w:rPr>
          <w:rStyle w:val="VerbatimChar"/>
        </w:rPr>
        <w:t>1996-07-09</w:t>
      </w:r>
    </w:p>
    <w:p w14:paraId="57D18347" w14:textId="77777777" w:rsidR="007433CD" w:rsidRDefault="00000000">
      <w:pPr>
        <w:pStyle w:val="SourceCode"/>
      </w:pPr>
      <w:r>
        <w:rPr>
          <w:rStyle w:val="VerbatimChar"/>
        </w:rPr>
        <w:t>1996-07-10</w:t>
      </w:r>
    </w:p>
    <w:p w14:paraId="57D18348" w14:textId="77777777" w:rsidR="007433CD" w:rsidRDefault="00000000">
      <w:pPr>
        <w:pStyle w:val="SourceCode"/>
      </w:pPr>
      <w:r>
        <w:rPr>
          <w:rStyle w:val="VerbatimChar"/>
        </w:rPr>
        <w:t>1996-07-11</w:t>
      </w:r>
    </w:p>
    <w:p w14:paraId="57D18349" w14:textId="77777777" w:rsidR="007433CD" w:rsidRDefault="00000000">
      <w:pPr>
        <w:pStyle w:val="SourceCode"/>
      </w:pPr>
      <w:r>
        <w:rPr>
          <w:rStyle w:val="VerbatimChar"/>
        </w:rPr>
        <w:t>1996-07-12</w:t>
      </w:r>
    </w:p>
    <w:p w14:paraId="57D1834A" w14:textId="77777777" w:rsidR="007433CD" w:rsidRDefault="00000000">
      <w:pPr>
        <w:pStyle w:val="SourceCode"/>
      </w:pPr>
      <w:r>
        <w:rPr>
          <w:rStyle w:val="VerbatimChar"/>
        </w:rPr>
        <w:t>1996-07-13</w:t>
      </w:r>
    </w:p>
    <w:p w14:paraId="57D1834B" w14:textId="77777777" w:rsidR="007433CD" w:rsidRDefault="00000000">
      <w:pPr>
        <w:pStyle w:val="SourceCode"/>
      </w:pPr>
      <w:r>
        <w:rPr>
          <w:rStyle w:val="VerbatimChar"/>
        </w:rPr>
        <w:t>1996-07-14</w:t>
      </w:r>
    </w:p>
    <w:p w14:paraId="57D1834C" w14:textId="77777777" w:rsidR="007433CD" w:rsidRDefault="00000000">
      <w:pPr>
        <w:pStyle w:val="SourceCode"/>
      </w:pPr>
      <w:r>
        <w:rPr>
          <w:rStyle w:val="VerbatimChar"/>
        </w:rPr>
        <w:t>1996-07-15</w:t>
      </w:r>
    </w:p>
    <w:p w14:paraId="57D1834D" w14:textId="77777777" w:rsidR="007433CD" w:rsidRDefault="00000000">
      <w:pPr>
        <w:pStyle w:val="SourceCode"/>
      </w:pPr>
      <w:r>
        <w:rPr>
          <w:rStyle w:val="VerbatimChar"/>
        </w:rPr>
        <w:t>1996-07-16</w:t>
      </w:r>
    </w:p>
    <w:p w14:paraId="57D1834E" w14:textId="77777777" w:rsidR="007433CD" w:rsidRDefault="00000000">
      <w:pPr>
        <w:pStyle w:val="SourceCode"/>
      </w:pPr>
      <w:r>
        <w:rPr>
          <w:rStyle w:val="VerbatimChar"/>
        </w:rPr>
        <w:t>1996-07-17</w:t>
      </w:r>
    </w:p>
    <w:p w14:paraId="57D1834F" w14:textId="77777777" w:rsidR="007433CD" w:rsidRDefault="00000000">
      <w:pPr>
        <w:pStyle w:val="SourceCode"/>
      </w:pPr>
      <w:r>
        <w:rPr>
          <w:rStyle w:val="VerbatimChar"/>
        </w:rPr>
        <w:t>1996-07-18</w:t>
      </w:r>
    </w:p>
    <w:p w14:paraId="57D18350" w14:textId="77777777" w:rsidR="007433CD" w:rsidRDefault="00000000">
      <w:pPr>
        <w:pStyle w:val="SourceCode"/>
      </w:pPr>
      <w:r>
        <w:rPr>
          <w:rStyle w:val="VerbatimChar"/>
        </w:rPr>
        <w:t>1996-07-19</w:t>
      </w:r>
    </w:p>
    <w:p w14:paraId="57D18351" w14:textId="77777777" w:rsidR="007433CD" w:rsidRDefault="00000000">
      <w:pPr>
        <w:pStyle w:val="SourceCode"/>
      </w:pPr>
      <w:r>
        <w:rPr>
          <w:rStyle w:val="VerbatimChar"/>
        </w:rPr>
        <w:t>1996-07-20</w:t>
      </w:r>
    </w:p>
    <w:p w14:paraId="57D18352" w14:textId="77777777" w:rsidR="007433CD" w:rsidRDefault="00000000">
      <w:pPr>
        <w:pStyle w:val="SourceCode"/>
      </w:pPr>
      <w:r>
        <w:rPr>
          <w:rStyle w:val="VerbatimChar"/>
        </w:rPr>
        <w:t>1996-07-21</w:t>
      </w:r>
    </w:p>
    <w:p w14:paraId="57D18353" w14:textId="77777777" w:rsidR="007433CD" w:rsidRDefault="00000000">
      <w:pPr>
        <w:pStyle w:val="SourceCode"/>
      </w:pPr>
      <w:r>
        <w:rPr>
          <w:rStyle w:val="VerbatimChar"/>
        </w:rPr>
        <w:t>1996-07-22</w:t>
      </w:r>
    </w:p>
    <w:p w14:paraId="57D18354" w14:textId="77777777" w:rsidR="007433CD" w:rsidRDefault="00000000">
      <w:pPr>
        <w:pStyle w:val="SourceCode"/>
      </w:pPr>
      <w:r>
        <w:rPr>
          <w:rStyle w:val="VerbatimChar"/>
        </w:rPr>
        <w:t>1996-07-23</w:t>
      </w:r>
    </w:p>
    <w:p w14:paraId="57D18355" w14:textId="77777777" w:rsidR="007433CD" w:rsidRDefault="00000000">
      <w:pPr>
        <w:pStyle w:val="SourceCode"/>
      </w:pPr>
      <w:r>
        <w:rPr>
          <w:rStyle w:val="VerbatimChar"/>
        </w:rPr>
        <w:t>1996-07-24</w:t>
      </w:r>
    </w:p>
    <w:p w14:paraId="57D18356" w14:textId="77777777" w:rsidR="007433CD" w:rsidRDefault="00000000">
      <w:pPr>
        <w:pStyle w:val="SourceCode"/>
      </w:pPr>
      <w:r>
        <w:rPr>
          <w:rStyle w:val="VerbatimChar"/>
        </w:rPr>
        <w:t>1996-07-25</w:t>
      </w:r>
    </w:p>
    <w:p w14:paraId="57D18357" w14:textId="77777777" w:rsidR="007433CD" w:rsidRDefault="00000000">
      <w:pPr>
        <w:pStyle w:val="SourceCode"/>
      </w:pPr>
      <w:r>
        <w:rPr>
          <w:rStyle w:val="VerbatimChar"/>
        </w:rPr>
        <w:t>1996-07-26</w:t>
      </w:r>
    </w:p>
    <w:p w14:paraId="57D18358" w14:textId="77777777" w:rsidR="007433CD" w:rsidRDefault="00000000">
      <w:pPr>
        <w:pStyle w:val="SourceCode"/>
      </w:pPr>
      <w:r>
        <w:rPr>
          <w:rStyle w:val="VerbatimChar"/>
        </w:rPr>
        <w:t>1996-07-27</w:t>
      </w:r>
    </w:p>
    <w:p w14:paraId="57D18359" w14:textId="77777777" w:rsidR="007433CD" w:rsidRDefault="00000000">
      <w:pPr>
        <w:pStyle w:val="SourceCode"/>
      </w:pPr>
      <w:r>
        <w:rPr>
          <w:rStyle w:val="VerbatimChar"/>
        </w:rPr>
        <w:lastRenderedPageBreak/>
        <w:t>1996-07-28</w:t>
      </w:r>
    </w:p>
    <w:p w14:paraId="57D1835A" w14:textId="77777777" w:rsidR="007433CD" w:rsidRDefault="00000000">
      <w:pPr>
        <w:pStyle w:val="SourceCode"/>
      </w:pPr>
      <w:r>
        <w:rPr>
          <w:rStyle w:val="VerbatimChar"/>
        </w:rPr>
        <w:t>1996-07-29</w:t>
      </w:r>
    </w:p>
    <w:p w14:paraId="57D1835B" w14:textId="77777777" w:rsidR="007433CD" w:rsidRDefault="00000000">
      <w:pPr>
        <w:pStyle w:val="SourceCode"/>
      </w:pPr>
      <w:r>
        <w:rPr>
          <w:rStyle w:val="VerbatimChar"/>
        </w:rPr>
        <w:t>1996-07-30</w:t>
      </w:r>
    </w:p>
    <w:p w14:paraId="57D1835C" w14:textId="77777777" w:rsidR="007433CD" w:rsidRDefault="00000000">
      <w:pPr>
        <w:pStyle w:val="SourceCode"/>
      </w:pPr>
      <w:r>
        <w:rPr>
          <w:rStyle w:val="VerbatimChar"/>
        </w:rPr>
        <w:t>1996-07-31</w:t>
      </w:r>
    </w:p>
    <w:p w14:paraId="57D1835D" w14:textId="77777777" w:rsidR="007433CD" w:rsidRDefault="00000000">
      <w:pPr>
        <w:pStyle w:val="SourceCode"/>
      </w:pPr>
      <w:r>
        <w:rPr>
          <w:rStyle w:val="VerbatimChar"/>
        </w:rPr>
        <w:t>1996-08-01</w:t>
      </w:r>
    </w:p>
    <w:p w14:paraId="57D1835E" w14:textId="77777777" w:rsidR="007433CD" w:rsidRDefault="00000000">
      <w:pPr>
        <w:pStyle w:val="SourceCode"/>
      </w:pPr>
      <w:r>
        <w:rPr>
          <w:rStyle w:val="VerbatimChar"/>
        </w:rPr>
        <w:t>1996-08-02</w:t>
      </w:r>
    </w:p>
    <w:p w14:paraId="57D1835F" w14:textId="77777777" w:rsidR="007433CD" w:rsidRDefault="00000000">
      <w:pPr>
        <w:pStyle w:val="SourceCode"/>
      </w:pPr>
      <w:r>
        <w:rPr>
          <w:rStyle w:val="VerbatimChar"/>
        </w:rPr>
        <w:t>1996-08-03</w:t>
      </w:r>
    </w:p>
    <w:p w14:paraId="57D18360" w14:textId="77777777" w:rsidR="007433CD" w:rsidRDefault="00000000">
      <w:pPr>
        <w:pStyle w:val="SourceCode"/>
      </w:pPr>
      <w:r>
        <w:rPr>
          <w:rStyle w:val="VerbatimChar"/>
        </w:rPr>
        <w:t>1996-08-04</w:t>
      </w:r>
    </w:p>
    <w:p w14:paraId="57D18361" w14:textId="77777777" w:rsidR="007433CD" w:rsidRDefault="00000000">
      <w:pPr>
        <w:pStyle w:val="SourceCode"/>
      </w:pPr>
      <w:r>
        <w:rPr>
          <w:rStyle w:val="VerbatimChar"/>
        </w:rPr>
        <w:t>1996-08-05</w:t>
      </w:r>
    </w:p>
    <w:p w14:paraId="57D18362" w14:textId="77777777" w:rsidR="007433CD" w:rsidRDefault="00000000">
      <w:pPr>
        <w:pStyle w:val="SourceCode"/>
      </w:pPr>
      <w:r>
        <w:rPr>
          <w:rStyle w:val="VerbatimChar"/>
        </w:rPr>
        <w:t>1996-08-06</w:t>
      </w:r>
    </w:p>
    <w:p w14:paraId="57D18363" w14:textId="77777777" w:rsidR="007433CD" w:rsidRDefault="00000000">
      <w:pPr>
        <w:pStyle w:val="SourceCode"/>
      </w:pPr>
      <w:r>
        <w:rPr>
          <w:rStyle w:val="VerbatimChar"/>
        </w:rPr>
        <w:t>1996-08-07</w:t>
      </w:r>
    </w:p>
    <w:p w14:paraId="57D18364" w14:textId="77777777" w:rsidR="007433CD" w:rsidRDefault="00000000">
      <w:pPr>
        <w:pStyle w:val="SourceCode"/>
      </w:pPr>
      <w:r>
        <w:rPr>
          <w:rStyle w:val="VerbatimChar"/>
        </w:rPr>
        <w:t>1996-08-08</w:t>
      </w:r>
    </w:p>
    <w:p w14:paraId="57D18365" w14:textId="77777777" w:rsidR="007433CD" w:rsidRDefault="00000000">
      <w:pPr>
        <w:pStyle w:val="SourceCode"/>
      </w:pPr>
      <w:r>
        <w:rPr>
          <w:rStyle w:val="VerbatimChar"/>
        </w:rPr>
        <w:t>1996-08-09</w:t>
      </w:r>
    </w:p>
    <w:p w14:paraId="57D18366" w14:textId="77777777" w:rsidR="007433CD" w:rsidRDefault="00000000">
      <w:pPr>
        <w:pStyle w:val="SourceCode"/>
      </w:pPr>
      <w:r>
        <w:rPr>
          <w:rStyle w:val="VerbatimChar"/>
        </w:rPr>
        <w:t>1996-08-10</w:t>
      </w:r>
    </w:p>
    <w:p w14:paraId="57D18367" w14:textId="77777777" w:rsidR="007433CD" w:rsidRDefault="00000000">
      <w:pPr>
        <w:pStyle w:val="SourceCode"/>
      </w:pPr>
      <w:r>
        <w:rPr>
          <w:rStyle w:val="VerbatimChar"/>
        </w:rPr>
        <w:t>1996-08-11</w:t>
      </w:r>
    </w:p>
    <w:p w14:paraId="57D18368" w14:textId="77777777" w:rsidR="007433CD" w:rsidRDefault="00000000">
      <w:pPr>
        <w:pStyle w:val="SourceCode"/>
      </w:pPr>
      <w:r>
        <w:rPr>
          <w:rStyle w:val="VerbatimChar"/>
        </w:rPr>
        <w:t>1996-08-12</w:t>
      </w:r>
    </w:p>
    <w:p w14:paraId="57D18369" w14:textId="77777777" w:rsidR="007433CD" w:rsidRDefault="00000000">
      <w:pPr>
        <w:pStyle w:val="SourceCode"/>
      </w:pPr>
      <w:r>
        <w:rPr>
          <w:rStyle w:val="VerbatimChar"/>
        </w:rPr>
        <w:t>1996-08-13</w:t>
      </w:r>
    </w:p>
    <w:p w14:paraId="57D1836A" w14:textId="77777777" w:rsidR="007433CD" w:rsidRDefault="00000000">
      <w:pPr>
        <w:pStyle w:val="SourceCode"/>
      </w:pPr>
      <w:r>
        <w:rPr>
          <w:rStyle w:val="VerbatimChar"/>
        </w:rPr>
        <w:t>1996-08-14</w:t>
      </w:r>
    </w:p>
    <w:p w14:paraId="57D1836B" w14:textId="77777777" w:rsidR="007433CD" w:rsidRDefault="00000000">
      <w:pPr>
        <w:pStyle w:val="SourceCode"/>
      </w:pPr>
      <w:r>
        <w:rPr>
          <w:rStyle w:val="VerbatimChar"/>
        </w:rPr>
        <w:t>1996-08-15</w:t>
      </w:r>
    </w:p>
    <w:p w14:paraId="57D1836C" w14:textId="77777777" w:rsidR="007433CD" w:rsidRDefault="00000000">
      <w:pPr>
        <w:pStyle w:val="SourceCode"/>
      </w:pPr>
      <w:r>
        <w:rPr>
          <w:rStyle w:val="VerbatimChar"/>
        </w:rPr>
        <w:t>1996-08-16</w:t>
      </w:r>
    </w:p>
    <w:p w14:paraId="57D1836D" w14:textId="77777777" w:rsidR="007433CD" w:rsidRDefault="00000000">
      <w:pPr>
        <w:pStyle w:val="SourceCode"/>
      </w:pPr>
      <w:r>
        <w:rPr>
          <w:rStyle w:val="VerbatimChar"/>
        </w:rPr>
        <w:t>1996-08-17</w:t>
      </w:r>
    </w:p>
    <w:p w14:paraId="57D1836E" w14:textId="77777777" w:rsidR="007433CD" w:rsidRDefault="00000000">
      <w:pPr>
        <w:pStyle w:val="SourceCode"/>
      </w:pPr>
      <w:r>
        <w:rPr>
          <w:rStyle w:val="VerbatimChar"/>
        </w:rPr>
        <w:t>1996-08-18</w:t>
      </w:r>
    </w:p>
    <w:p w14:paraId="57D1836F" w14:textId="77777777" w:rsidR="007433CD" w:rsidRDefault="00000000">
      <w:pPr>
        <w:pStyle w:val="SourceCode"/>
      </w:pPr>
      <w:r>
        <w:rPr>
          <w:rStyle w:val="VerbatimChar"/>
        </w:rPr>
        <w:t>1996-08-19</w:t>
      </w:r>
    </w:p>
    <w:p w14:paraId="57D18370" w14:textId="77777777" w:rsidR="007433CD" w:rsidRDefault="00000000">
      <w:pPr>
        <w:pStyle w:val="SourceCode"/>
      </w:pPr>
      <w:r>
        <w:rPr>
          <w:rStyle w:val="VerbatimChar"/>
        </w:rPr>
        <w:t>1996-08-20</w:t>
      </w:r>
    </w:p>
    <w:p w14:paraId="57D18371" w14:textId="77777777" w:rsidR="007433CD" w:rsidRDefault="00000000">
      <w:pPr>
        <w:pStyle w:val="SourceCode"/>
      </w:pPr>
      <w:r>
        <w:rPr>
          <w:rStyle w:val="VerbatimChar"/>
        </w:rPr>
        <w:t>1996-08-21</w:t>
      </w:r>
    </w:p>
    <w:p w14:paraId="57D18372" w14:textId="77777777" w:rsidR="007433CD" w:rsidRDefault="00000000">
      <w:pPr>
        <w:pStyle w:val="SourceCode"/>
      </w:pPr>
      <w:r>
        <w:rPr>
          <w:rStyle w:val="VerbatimChar"/>
        </w:rPr>
        <w:t>1996-08-22</w:t>
      </w:r>
    </w:p>
    <w:p w14:paraId="57D18373" w14:textId="77777777" w:rsidR="007433CD" w:rsidRDefault="00000000">
      <w:pPr>
        <w:pStyle w:val="SourceCode"/>
      </w:pPr>
      <w:r>
        <w:rPr>
          <w:rStyle w:val="VerbatimChar"/>
        </w:rPr>
        <w:t>1996-08-23</w:t>
      </w:r>
    </w:p>
    <w:p w14:paraId="57D18374" w14:textId="77777777" w:rsidR="007433CD" w:rsidRDefault="00000000">
      <w:pPr>
        <w:pStyle w:val="SourceCode"/>
      </w:pPr>
      <w:r>
        <w:rPr>
          <w:rStyle w:val="VerbatimChar"/>
        </w:rPr>
        <w:t>1996-08-24</w:t>
      </w:r>
    </w:p>
    <w:p w14:paraId="57D18375" w14:textId="77777777" w:rsidR="007433CD" w:rsidRDefault="00000000">
      <w:pPr>
        <w:pStyle w:val="SourceCode"/>
      </w:pPr>
      <w:r>
        <w:rPr>
          <w:rStyle w:val="VerbatimChar"/>
        </w:rPr>
        <w:lastRenderedPageBreak/>
        <w:t>1996-08-25</w:t>
      </w:r>
    </w:p>
    <w:p w14:paraId="57D18376" w14:textId="77777777" w:rsidR="007433CD" w:rsidRDefault="00000000">
      <w:pPr>
        <w:pStyle w:val="SourceCode"/>
      </w:pPr>
      <w:r>
        <w:rPr>
          <w:rStyle w:val="VerbatimChar"/>
        </w:rPr>
        <w:t>1996-08-26</w:t>
      </w:r>
    </w:p>
    <w:p w14:paraId="57D18377" w14:textId="77777777" w:rsidR="007433CD" w:rsidRDefault="00000000">
      <w:pPr>
        <w:pStyle w:val="SourceCode"/>
      </w:pPr>
      <w:r>
        <w:rPr>
          <w:rStyle w:val="VerbatimChar"/>
        </w:rPr>
        <w:t>1996-08-27</w:t>
      </w:r>
    </w:p>
    <w:p w14:paraId="57D18378" w14:textId="77777777" w:rsidR="007433CD" w:rsidRDefault="00000000">
      <w:pPr>
        <w:pStyle w:val="SourceCode"/>
      </w:pPr>
      <w:r>
        <w:rPr>
          <w:rStyle w:val="VerbatimChar"/>
        </w:rPr>
        <w:t>1996-08-28</w:t>
      </w:r>
    </w:p>
    <w:p w14:paraId="57D18379" w14:textId="77777777" w:rsidR="007433CD" w:rsidRDefault="00000000">
      <w:pPr>
        <w:pStyle w:val="SourceCode"/>
      </w:pPr>
      <w:r>
        <w:rPr>
          <w:rStyle w:val="VerbatimChar"/>
        </w:rPr>
        <w:t>1996-08-29</w:t>
      </w:r>
    </w:p>
    <w:p w14:paraId="57D1837A" w14:textId="77777777" w:rsidR="007433CD" w:rsidRDefault="00000000">
      <w:pPr>
        <w:pStyle w:val="SourceCode"/>
      </w:pPr>
      <w:r>
        <w:rPr>
          <w:rStyle w:val="VerbatimChar"/>
        </w:rPr>
        <w:t>1996-08-30</w:t>
      </w:r>
    </w:p>
    <w:p w14:paraId="57D1837B" w14:textId="77777777" w:rsidR="007433CD" w:rsidRDefault="00000000">
      <w:pPr>
        <w:pStyle w:val="SourceCode"/>
      </w:pPr>
      <w:r>
        <w:rPr>
          <w:rStyle w:val="VerbatimChar"/>
        </w:rPr>
        <w:t>1996-08-31</w:t>
      </w:r>
    </w:p>
    <w:p w14:paraId="57D1837C" w14:textId="77777777" w:rsidR="007433CD" w:rsidRDefault="00000000">
      <w:pPr>
        <w:pStyle w:val="SourceCode"/>
      </w:pPr>
      <w:r>
        <w:rPr>
          <w:rStyle w:val="VerbatimChar"/>
        </w:rPr>
        <w:t>1996-09-01</w:t>
      </w:r>
    </w:p>
    <w:p w14:paraId="57D1837D" w14:textId="77777777" w:rsidR="007433CD" w:rsidRDefault="00000000">
      <w:pPr>
        <w:pStyle w:val="SourceCode"/>
      </w:pPr>
      <w:r>
        <w:rPr>
          <w:rStyle w:val="VerbatimChar"/>
        </w:rPr>
        <w:t>1996-09-02</w:t>
      </w:r>
    </w:p>
    <w:p w14:paraId="57D1837E" w14:textId="77777777" w:rsidR="007433CD" w:rsidRDefault="00000000">
      <w:pPr>
        <w:pStyle w:val="SourceCode"/>
      </w:pPr>
      <w:r>
        <w:rPr>
          <w:rStyle w:val="VerbatimChar"/>
        </w:rPr>
        <w:t>1996-09-03</w:t>
      </w:r>
    </w:p>
    <w:p w14:paraId="57D1837F" w14:textId="77777777" w:rsidR="007433CD" w:rsidRDefault="00000000">
      <w:pPr>
        <w:pStyle w:val="SourceCode"/>
      </w:pPr>
      <w:r>
        <w:rPr>
          <w:rStyle w:val="VerbatimChar"/>
        </w:rPr>
        <w:t>1996-09-04</w:t>
      </w:r>
    </w:p>
    <w:p w14:paraId="57D18380" w14:textId="77777777" w:rsidR="007433CD" w:rsidRDefault="00000000">
      <w:pPr>
        <w:pStyle w:val="SourceCode"/>
      </w:pPr>
      <w:r>
        <w:rPr>
          <w:rStyle w:val="VerbatimChar"/>
        </w:rPr>
        <w:t>1996-09-05</w:t>
      </w:r>
    </w:p>
    <w:p w14:paraId="57D18381" w14:textId="77777777" w:rsidR="007433CD" w:rsidRDefault="00000000">
      <w:pPr>
        <w:pStyle w:val="SourceCode"/>
      </w:pPr>
      <w:r>
        <w:rPr>
          <w:rStyle w:val="VerbatimChar"/>
        </w:rPr>
        <w:t>1996-09-06</w:t>
      </w:r>
    </w:p>
    <w:p w14:paraId="57D18382" w14:textId="77777777" w:rsidR="007433CD" w:rsidRDefault="00000000">
      <w:pPr>
        <w:pStyle w:val="SourceCode"/>
      </w:pPr>
      <w:r>
        <w:rPr>
          <w:rStyle w:val="VerbatimChar"/>
        </w:rPr>
        <w:t>1996-09-07</w:t>
      </w:r>
    </w:p>
    <w:p w14:paraId="57D18383" w14:textId="77777777" w:rsidR="007433CD" w:rsidRDefault="00000000">
      <w:pPr>
        <w:pStyle w:val="SourceCode"/>
      </w:pPr>
      <w:r>
        <w:rPr>
          <w:rStyle w:val="VerbatimChar"/>
        </w:rPr>
        <w:t>1996-09-08</w:t>
      </w:r>
    </w:p>
    <w:p w14:paraId="57D18384" w14:textId="77777777" w:rsidR="007433CD" w:rsidRDefault="00000000">
      <w:pPr>
        <w:pStyle w:val="SourceCode"/>
      </w:pPr>
      <w:r>
        <w:rPr>
          <w:rStyle w:val="VerbatimChar"/>
        </w:rPr>
        <w:t>1996-09-09</w:t>
      </w:r>
    </w:p>
    <w:p w14:paraId="57D18385" w14:textId="77777777" w:rsidR="007433CD" w:rsidRDefault="00000000">
      <w:pPr>
        <w:pStyle w:val="SourceCode"/>
      </w:pPr>
      <w:r>
        <w:rPr>
          <w:rStyle w:val="VerbatimChar"/>
        </w:rPr>
        <w:t>1996-09-10</w:t>
      </w:r>
    </w:p>
    <w:p w14:paraId="57D18386" w14:textId="77777777" w:rsidR="007433CD" w:rsidRDefault="00000000">
      <w:pPr>
        <w:pStyle w:val="SourceCode"/>
      </w:pPr>
      <w:r>
        <w:rPr>
          <w:rStyle w:val="VerbatimChar"/>
        </w:rPr>
        <w:t>1996-09-11</w:t>
      </w:r>
    </w:p>
    <w:p w14:paraId="57D18387" w14:textId="77777777" w:rsidR="007433CD" w:rsidRDefault="00000000">
      <w:pPr>
        <w:pStyle w:val="SourceCode"/>
      </w:pPr>
      <w:r>
        <w:rPr>
          <w:rStyle w:val="VerbatimChar"/>
        </w:rPr>
        <w:t>1996-09-12</w:t>
      </w:r>
    </w:p>
    <w:p w14:paraId="57D18388" w14:textId="77777777" w:rsidR="007433CD" w:rsidRDefault="00000000">
      <w:pPr>
        <w:pStyle w:val="SourceCode"/>
      </w:pPr>
      <w:r>
        <w:rPr>
          <w:rStyle w:val="VerbatimChar"/>
        </w:rPr>
        <w:t>1996-09-13</w:t>
      </w:r>
    </w:p>
    <w:p w14:paraId="57D18389" w14:textId="77777777" w:rsidR="007433CD" w:rsidRDefault="00000000">
      <w:pPr>
        <w:pStyle w:val="SourceCode"/>
      </w:pPr>
      <w:r>
        <w:rPr>
          <w:rStyle w:val="VerbatimChar"/>
        </w:rPr>
        <w:t>1996-09-14</w:t>
      </w:r>
    </w:p>
    <w:p w14:paraId="57D1838A" w14:textId="77777777" w:rsidR="007433CD" w:rsidRDefault="00000000">
      <w:pPr>
        <w:pStyle w:val="SourceCode"/>
      </w:pPr>
      <w:r>
        <w:rPr>
          <w:rStyle w:val="VerbatimChar"/>
        </w:rPr>
        <w:t>1996-09-15</w:t>
      </w:r>
    </w:p>
    <w:p w14:paraId="57D1838B" w14:textId="77777777" w:rsidR="007433CD" w:rsidRDefault="00000000">
      <w:pPr>
        <w:pStyle w:val="SourceCode"/>
      </w:pPr>
      <w:r>
        <w:rPr>
          <w:rStyle w:val="VerbatimChar"/>
        </w:rPr>
        <w:t>1996-09-16</w:t>
      </w:r>
    </w:p>
    <w:p w14:paraId="57D1838C" w14:textId="77777777" w:rsidR="007433CD" w:rsidRDefault="00000000">
      <w:pPr>
        <w:pStyle w:val="SourceCode"/>
      </w:pPr>
      <w:r>
        <w:rPr>
          <w:rStyle w:val="VerbatimChar"/>
        </w:rPr>
        <w:t>1996-09-17</w:t>
      </w:r>
    </w:p>
    <w:p w14:paraId="57D1838D" w14:textId="77777777" w:rsidR="007433CD" w:rsidRDefault="00000000">
      <w:pPr>
        <w:pStyle w:val="SourceCode"/>
      </w:pPr>
      <w:r>
        <w:rPr>
          <w:rStyle w:val="VerbatimChar"/>
        </w:rPr>
        <w:t>1996-09-18</w:t>
      </w:r>
    </w:p>
    <w:p w14:paraId="57D1838E" w14:textId="77777777" w:rsidR="007433CD" w:rsidRDefault="00000000">
      <w:pPr>
        <w:pStyle w:val="SourceCode"/>
      </w:pPr>
      <w:r>
        <w:rPr>
          <w:rStyle w:val="VerbatimChar"/>
        </w:rPr>
        <w:t>1996-09-19</w:t>
      </w:r>
    </w:p>
    <w:p w14:paraId="57D1838F" w14:textId="77777777" w:rsidR="007433CD" w:rsidRDefault="00000000">
      <w:pPr>
        <w:pStyle w:val="SourceCode"/>
      </w:pPr>
      <w:r>
        <w:rPr>
          <w:rStyle w:val="VerbatimChar"/>
        </w:rPr>
        <w:t>1996-09-20</w:t>
      </w:r>
    </w:p>
    <w:p w14:paraId="57D18390" w14:textId="77777777" w:rsidR="007433CD" w:rsidRDefault="00000000">
      <w:pPr>
        <w:pStyle w:val="SourceCode"/>
      </w:pPr>
      <w:r>
        <w:rPr>
          <w:rStyle w:val="VerbatimChar"/>
        </w:rPr>
        <w:t>1996-09-21</w:t>
      </w:r>
    </w:p>
    <w:p w14:paraId="57D18391" w14:textId="77777777" w:rsidR="007433CD" w:rsidRDefault="00000000">
      <w:pPr>
        <w:pStyle w:val="SourceCode"/>
      </w:pPr>
      <w:r>
        <w:rPr>
          <w:rStyle w:val="VerbatimChar"/>
        </w:rPr>
        <w:lastRenderedPageBreak/>
        <w:t>1996-09-22</w:t>
      </w:r>
    </w:p>
    <w:p w14:paraId="57D18392" w14:textId="77777777" w:rsidR="007433CD" w:rsidRDefault="00000000">
      <w:pPr>
        <w:pStyle w:val="SourceCode"/>
      </w:pPr>
      <w:r>
        <w:rPr>
          <w:rStyle w:val="VerbatimChar"/>
        </w:rPr>
        <w:t>1996-09-23</w:t>
      </w:r>
    </w:p>
    <w:p w14:paraId="57D18393" w14:textId="77777777" w:rsidR="007433CD" w:rsidRDefault="00000000">
      <w:pPr>
        <w:pStyle w:val="SourceCode"/>
      </w:pPr>
      <w:r>
        <w:rPr>
          <w:rStyle w:val="VerbatimChar"/>
        </w:rPr>
        <w:t>1996-09-24</w:t>
      </w:r>
    </w:p>
    <w:p w14:paraId="57D18394" w14:textId="77777777" w:rsidR="007433CD" w:rsidRDefault="00000000">
      <w:pPr>
        <w:pStyle w:val="SourceCode"/>
      </w:pPr>
      <w:r>
        <w:rPr>
          <w:rStyle w:val="VerbatimChar"/>
        </w:rPr>
        <w:t>1996-09-25</w:t>
      </w:r>
    </w:p>
    <w:p w14:paraId="57D18395" w14:textId="77777777" w:rsidR="007433CD" w:rsidRDefault="00000000">
      <w:pPr>
        <w:pStyle w:val="SourceCode"/>
      </w:pPr>
      <w:r>
        <w:rPr>
          <w:rStyle w:val="VerbatimChar"/>
        </w:rPr>
        <w:t>1996-09-26</w:t>
      </w:r>
    </w:p>
    <w:p w14:paraId="57D18396" w14:textId="77777777" w:rsidR="007433CD" w:rsidRDefault="00000000">
      <w:pPr>
        <w:pStyle w:val="SourceCode"/>
      </w:pPr>
      <w:r>
        <w:rPr>
          <w:rStyle w:val="VerbatimChar"/>
        </w:rPr>
        <w:t>1996-09-27</w:t>
      </w:r>
    </w:p>
    <w:p w14:paraId="57D18397" w14:textId="77777777" w:rsidR="007433CD" w:rsidRDefault="00000000">
      <w:pPr>
        <w:pStyle w:val="SourceCode"/>
      </w:pPr>
      <w:r>
        <w:rPr>
          <w:rStyle w:val="VerbatimChar"/>
        </w:rPr>
        <w:t>1996-09-28</w:t>
      </w:r>
    </w:p>
    <w:p w14:paraId="57D18398" w14:textId="77777777" w:rsidR="007433CD" w:rsidRDefault="00000000">
      <w:pPr>
        <w:pStyle w:val="SourceCode"/>
      </w:pPr>
      <w:r>
        <w:rPr>
          <w:rStyle w:val="VerbatimChar"/>
        </w:rPr>
        <w:t>1996-09-29</w:t>
      </w:r>
    </w:p>
    <w:p w14:paraId="57D18399" w14:textId="77777777" w:rsidR="007433CD" w:rsidRDefault="00000000">
      <w:pPr>
        <w:pStyle w:val="SourceCode"/>
      </w:pPr>
      <w:r>
        <w:rPr>
          <w:rStyle w:val="VerbatimChar"/>
        </w:rPr>
        <w:t>1996-09-30</w:t>
      </w:r>
    </w:p>
    <w:p w14:paraId="57D1839A" w14:textId="77777777" w:rsidR="007433CD" w:rsidRDefault="00000000">
      <w:pPr>
        <w:pStyle w:val="SourceCode"/>
      </w:pPr>
      <w:r>
        <w:rPr>
          <w:rStyle w:val="VerbatimChar"/>
        </w:rPr>
        <w:t>1996-10-01</w:t>
      </w:r>
    </w:p>
    <w:p w14:paraId="57D1839B" w14:textId="77777777" w:rsidR="007433CD" w:rsidRDefault="00000000">
      <w:pPr>
        <w:pStyle w:val="SourceCode"/>
      </w:pPr>
      <w:r>
        <w:rPr>
          <w:rStyle w:val="VerbatimChar"/>
        </w:rPr>
        <w:t>1996-10-02</w:t>
      </w:r>
    </w:p>
    <w:p w14:paraId="57D1839C" w14:textId="77777777" w:rsidR="007433CD" w:rsidRDefault="00000000">
      <w:pPr>
        <w:pStyle w:val="SourceCode"/>
      </w:pPr>
      <w:r>
        <w:rPr>
          <w:rStyle w:val="VerbatimChar"/>
        </w:rPr>
        <w:t>1996-10-03</w:t>
      </w:r>
    </w:p>
    <w:p w14:paraId="57D1839D" w14:textId="77777777" w:rsidR="007433CD" w:rsidRDefault="00000000">
      <w:pPr>
        <w:pStyle w:val="SourceCode"/>
      </w:pPr>
      <w:r>
        <w:rPr>
          <w:rStyle w:val="VerbatimChar"/>
        </w:rPr>
        <w:t>1996-10-04</w:t>
      </w:r>
    </w:p>
    <w:p w14:paraId="57D1839E" w14:textId="77777777" w:rsidR="007433CD" w:rsidRDefault="00000000">
      <w:pPr>
        <w:pStyle w:val="SourceCode"/>
      </w:pPr>
      <w:r>
        <w:rPr>
          <w:rStyle w:val="VerbatimChar"/>
        </w:rPr>
        <w:t>1996-10-05</w:t>
      </w:r>
    </w:p>
    <w:p w14:paraId="57D1839F" w14:textId="77777777" w:rsidR="007433CD" w:rsidRDefault="00000000">
      <w:pPr>
        <w:pStyle w:val="SourceCode"/>
      </w:pPr>
      <w:r>
        <w:rPr>
          <w:rStyle w:val="VerbatimChar"/>
        </w:rPr>
        <w:t>1996-10-06</w:t>
      </w:r>
    </w:p>
    <w:p w14:paraId="57D183A0" w14:textId="77777777" w:rsidR="007433CD" w:rsidRDefault="00000000">
      <w:pPr>
        <w:pStyle w:val="SourceCode"/>
      </w:pPr>
      <w:r>
        <w:rPr>
          <w:rStyle w:val="VerbatimChar"/>
        </w:rPr>
        <w:t>1996-10-07</w:t>
      </w:r>
    </w:p>
    <w:p w14:paraId="57D183A1" w14:textId="77777777" w:rsidR="007433CD" w:rsidRDefault="00000000">
      <w:pPr>
        <w:pStyle w:val="SourceCode"/>
      </w:pPr>
      <w:r>
        <w:rPr>
          <w:rStyle w:val="VerbatimChar"/>
        </w:rPr>
        <w:t>1996-10-08</w:t>
      </w:r>
    </w:p>
    <w:p w14:paraId="57D183A2" w14:textId="77777777" w:rsidR="007433CD" w:rsidRDefault="00000000">
      <w:pPr>
        <w:pStyle w:val="SourceCode"/>
      </w:pPr>
      <w:r>
        <w:rPr>
          <w:rStyle w:val="VerbatimChar"/>
        </w:rPr>
        <w:t>1996-10-09</w:t>
      </w:r>
    </w:p>
    <w:p w14:paraId="57D183A3" w14:textId="77777777" w:rsidR="007433CD" w:rsidRDefault="00000000">
      <w:pPr>
        <w:pStyle w:val="SourceCode"/>
      </w:pPr>
      <w:r>
        <w:rPr>
          <w:rStyle w:val="VerbatimChar"/>
        </w:rPr>
        <w:t>1996-10-10</w:t>
      </w:r>
    </w:p>
    <w:p w14:paraId="57D183A4" w14:textId="77777777" w:rsidR="007433CD" w:rsidRDefault="00000000">
      <w:pPr>
        <w:pStyle w:val="SourceCode"/>
      </w:pPr>
      <w:r>
        <w:rPr>
          <w:rStyle w:val="VerbatimChar"/>
        </w:rPr>
        <w:t>1996-10-11</w:t>
      </w:r>
    </w:p>
    <w:p w14:paraId="57D183A5" w14:textId="77777777" w:rsidR="007433CD" w:rsidRDefault="00000000">
      <w:pPr>
        <w:pStyle w:val="SourceCode"/>
      </w:pPr>
      <w:r>
        <w:rPr>
          <w:rStyle w:val="VerbatimChar"/>
        </w:rPr>
        <w:t>1996-10-12</w:t>
      </w:r>
    </w:p>
    <w:p w14:paraId="57D183A6" w14:textId="77777777" w:rsidR="007433CD" w:rsidRDefault="00000000">
      <w:pPr>
        <w:pStyle w:val="SourceCode"/>
      </w:pPr>
      <w:r>
        <w:rPr>
          <w:rStyle w:val="VerbatimChar"/>
        </w:rPr>
        <w:t>1996-10-13</w:t>
      </w:r>
    </w:p>
    <w:p w14:paraId="57D183A7" w14:textId="77777777" w:rsidR="007433CD" w:rsidRDefault="00000000">
      <w:pPr>
        <w:pStyle w:val="SourceCode"/>
      </w:pPr>
      <w:r>
        <w:rPr>
          <w:rStyle w:val="VerbatimChar"/>
        </w:rPr>
        <w:t>1996-10-14</w:t>
      </w:r>
    </w:p>
    <w:p w14:paraId="57D183A8" w14:textId="77777777" w:rsidR="007433CD" w:rsidRDefault="00000000">
      <w:pPr>
        <w:pStyle w:val="SourceCode"/>
      </w:pPr>
      <w:r>
        <w:rPr>
          <w:rStyle w:val="VerbatimChar"/>
        </w:rPr>
        <w:t>1996-10-15</w:t>
      </w:r>
    </w:p>
    <w:p w14:paraId="57D183A9" w14:textId="77777777" w:rsidR="007433CD" w:rsidRDefault="00000000">
      <w:pPr>
        <w:pStyle w:val="SourceCode"/>
      </w:pPr>
      <w:r>
        <w:rPr>
          <w:rStyle w:val="VerbatimChar"/>
        </w:rPr>
        <w:t>1996-10-16</w:t>
      </w:r>
    </w:p>
    <w:p w14:paraId="57D183AA" w14:textId="77777777" w:rsidR="007433CD" w:rsidRDefault="00000000">
      <w:pPr>
        <w:pStyle w:val="SourceCode"/>
      </w:pPr>
      <w:r>
        <w:rPr>
          <w:rStyle w:val="VerbatimChar"/>
        </w:rPr>
        <w:t>1996-10-17</w:t>
      </w:r>
    </w:p>
    <w:p w14:paraId="57D183AB" w14:textId="77777777" w:rsidR="007433CD" w:rsidRDefault="00000000">
      <w:pPr>
        <w:pStyle w:val="SourceCode"/>
      </w:pPr>
      <w:r>
        <w:rPr>
          <w:rStyle w:val="VerbatimChar"/>
        </w:rPr>
        <w:t>1996-10-18</w:t>
      </w:r>
    </w:p>
    <w:p w14:paraId="57D183AC" w14:textId="77777777" w:rsidR="007433CD" w:rsidRDefault="00000000">
      <w:pPr>
        <w:pStyle w:val="SourceCode"/>
      </w:pPr>
      <w:r>
        <w:rPr>
          <w:rStyle w:val="VerbatimChar"/>
        </w:rPr>
        <w:t>1996-10-19</w:t>
      </w:r>
    </w:p>
    <w:p w14:paraId="57D183AD" w14:textId="77777777" w:rsidR="007433CD" w:rsidRDefault="00000000">
      <w:pPr>
        <w:pStyle w:val="SourceCode"/>
      </w:pPr>
      <w:r>
        <w:rPr>
          <w:rStyle w:val="VerbatimChar"/>
        </w:rPr>
        <w:lastRenderedPageBreak/>
        <w:t>1996-10-20</w:t>
      </w:r>
    </w:p>
    <w:p w14:paraId="57D183AE" w14:textId="77777777" w:rsidR="007433CD" w:rsidRDefault="00000000">
      <w:pPr>
        <w:pStyle w:val="SourceCode"/>
      </w:pPr>
      <w:r>
        <w:rPr>
          <w:rStyle w:val="VerbatimChar"/>
        </w:rPr>
        <w:t>1996-10-21</w:t>
      </w:r>
    </w:p>
    <w:p w14:paraId="57D183AF" w14:textId="77777777" w:rsidR="007433CD" w:rsidRDefault="00000000">
      <w:pPr>
        <w:pStyle w:val="SourceCode"/>
      </w:pPr>
      <w:r>
        <w:rPr>
          <w:rStyle w:val="VerbatimChar"/>
        </w:rPr>
        <w:t>1996-10-22</w:t>
      </w:r>
    </w:p>
    <w:p w14:paraId="57D183B0" w14:textId="77777777" w:rsidR="007433CD" w:rsidRDefault="00000000">
      <w:pPr>
        <w:pStyle w:val="SourceCode"/>
      </w:pPr>
      <w:r>
        <w:rPr>
          <w:rStyle w:val="VerbatimChar"/>
        </w:rPr>
        <w:t>1996-10-23</w:t>
      </w:r>
    </w:p>
    <w:p w14:paraId="57D183B1" w14:textId="77777777" w:rsidR="007433CD" w:rsidRDefault="00000000">
      <w:pPr>
        <w:pStyle w:val="SourceCode"/>
      </w:pPr>
      <w:r>
        <w:rPr>
          <w:rStyle w:val="VerbatimChar"/>
        </w:rPr>
        <w:t>1996-10-24</w:t>
      </w:r>
    </w:p>
    <w:p w14:paraId="57D183B2" w14:textId="77777777" w:rsidR="007433CD" w:rsidRDefault="00000000">
      <w:pPr>
        <w:pStyle w:val="SourceCode"/>
      </w:pPr>
      <w:r>
        <w:rPr>
          <w:rStyle w:val="VerbatimChar"/>
        </w:rPr>
        <w:t>1996-10-25</w:t>
      </w:r>
    </w:p>
    <w:p w14:paraId="57D183B3" w14:textId="77777777" w:rsidR="007433CD" w:rsidRDefault="00000000">
      <w:pPr>
        <w:pStyle w:val="SourceCode"/>
      </w:pPr>
      <w:r>
        <w:rPr>
          <w:rStyle w:val="VerbatimChar"/>
        </w:rPr>
        <w:t>1996-10-26</w:t>
      </w:r>
    </w:p>
    <w:p w14:paraId="57D183B4" w14:textId="77777777" w:rsidR="007433CD" w:rsidRDefault="00000000">
      <w:pPr>
        <w:pStyle w:val="SourceCode"/>
      </w:pPr>
      <w:r>
        <w:rPr>
          <w:rStyle w:val="VerbatimChar"/>
        </w:rPr>
        <w:t>1996-10-27</w:t>
      </w:r>
    </w:p>
    <w:p w14:paraId="57D183B5" w14:textId="77777777" w:rsidR="007433CD" w:rsidRDefault="00000000">
      <w:pPr>
        <w:pStyle w:val="SourceCode"/>
      </w:pPr>
      <w:r>
        <w:rPr>
          <w:rStyle w:val="VerbatimChar"/>
        </w:rPr>
        <w:t>1996-10-28</w:t>
      </w:r>
    </w:p>
    <w:p w14:paraId="57D183B6" w14:textId="77777777" w:rsidR="007433CD" w:rsidRDefault="00000000">
      <w:pPr>
        <w:pStyle w:val="SourceCode"/>
      </w:pPr>
      <w:r>
        <w:rPr>
          <w:rStyle w:val="VerbatimChar"/>
        </w:rPr>
        <w:t>1996-10-29</w:t>
      </w:r>
    </w:p>
    <w:p w14:paraId="57D183B7" w14:textId="77777777" w:rsidR="007433CD" w:rsidRDefault="00000000">
      <w:pPr>
        <w:pStyle w:val="SourceCode"/>
      </w:pPr>
      <w:r>
        <w:rPr>
          <w:rStyle w:val="VerbatimChar"/>
        </w:rPr>
        <w:t>1996-10-30</w:t>
      </w:r>
    </w:p>
    <w:p w14:paraId="57D183B8" w14:textId="77777777" w:rsidR="007433CD" w:rsidRDefault="00000000">
      <w:pPr>
        <w:pStyle w:val="SourceCode"/>
      </w:pPr>
      <w:r>
        <w:rPr>
          <w:rStyle w:val="VerbatimChar"/>
        </w:rPr>
        <w:t>1996-10-31</w:t>
      </w:r>
    </w:p>
    <w:p w14:paraId="57D183B9" w14:textId="77777777" w:rsidR="007433CD" w:rsidRDefault="00000000">
      <w:pPr>
        <w:pStyle w:val="SourceCode"/>
      </w:pPr>
      <w:r>
        <w:rPr>
          <w:rStyle w:val="VerbatimChar"/>
        </w:rPr>
        <w:t>1996-11-01</w:t>
      </w:r>
    </w:p>
    <w:p w14:paraId="57D183BA" w14:textId="77777777" w:rsidR="007433CD" w:rsidRDefault="00000000">
      <w:pPr>
        <w:pStyle w:val="SourceCode"/>
      </w:pPr>
      <w:r>
        <w:rPr>
          <w:rStyle w:val="VerbatimChar"/>
        </w:rPr>
        <w:t>1996-11-02</w:t>
      </w:r>
    </w:p>
    <w:p w14:paraId="57D183BB" w14:textId="77777777" w:rsidR="007433CD" w:rsidRDefault="00000000">
      <w:pPr>
        <w:pStyle w:val="SourceCode"/>
      </w:pPr>
      <w:r>
        <w:rPr>
          <w:rStyle w:val="VerbatimChar"/>
        </w:rPr>
        <w:t>1996-11-03</w:t>
      </w:r>
    </w:p>
    <w:p w14:paraId="57D183BC" w14:textId="77777777" w:rsidR="007433CD" w:rsidRDefault="00000000">
      <w:pPr>
        <w:pStyle w:val="SourceCode"/>
      </w:pPr>
      <w:r>
        <w:rPr>
          <w:rStyle w:val="VerbatimChar"/>
        </w:rPr>
        <w:t>1996-11-04</w:t>
      </w:r>
    </w:p>
    <w:p w14:paraId="57D183BD" w14:textId="77777777" w:rsidR="007433CD" w:rsidRDefault="00000000">
      <w:pPr>
        <w:pStyle w:val="SourceCode"/>
      </w:pPr>
      <w:r>
        <w:rPr>
          <w:rStyle w:val="VerbatimChar"/>
        </w:rPr>
        <w:t>1996-11-05</w:t>
      </w:r>
    </w:p>
    <w:p w14:paraId="57D183BE" w14:textId="77777777" w:rsidR="007433CD" w:rsidRDefault="00000000">
      <w:pPr>
        <w:pStyle w:val="SourceCode"/>
      </w:pPr>
      <w:r>
        <w:rPr>
          <w:rStyle w:val="VerbatimChar"/>
        </w:rPr>
        <w:t>1996-11-06</w:t>
      </w:r>
    </w:p>
    <w:p w14:paraId="57D183BF" w14:textId="77777777" w:rsidR="007433CD" w:rsidRDefault="00000000">
      <w:pPr>
        <w:pStyle w:val="SourceCode"/>
      </w:pPr>
      <w:r>
        <w:rPr>
          <w:rStyle w:val="VerbatimChar"/>
        </w:rPr>
        <w:t>1996-11-07</w:t>
      </w:r>
    </w:p>
    <w:p w14:paraId="57D183C0" w14:textId="77777777" w:rsidR="007433CD" w:rsidRDefault="00000000">
      <w:pPr>
        <w:pStyle w:val="SourceCode"/>
      </w:pPr>
      <w:r>
        <w:rPr>
          <w:rStyle w:val="VerbatimChar"/>
        </w:rPr>
        <w:t>1996-11-08</w:t>
      </w:r>
    </w:p>
    <w:p w14:paraId="57D183C1" w14:textId="77777777" w:rsidR="007433CD" w:rsidRDefault="00000000">
      <w:pPr>
        <w:pStyle w:val="SourceCode"/>
      </w:pPr>
      <w:r>
        <w:rPr>
          <w:rStyle w:val="VerbatimChar"/>
        </w:rPr>
        <w:t>1996-11-09</w:t>
      </w:r>
    </w:p>
    <w:p w14:paraId="57D183C2" w14:textId="77777777" w:rsidR="007433CD" w:rsidRDefault="00000000">
      <w:pPr>
        <w:pStyle w:val="SourceCode"/>
      </w:pPr>
      <w:r>
        <w:rPr>
          <w:rStyle w:val="VerbatimChar"/>
        </w:rPr>
        <w:t>1996-11-10</w:t>
      </w:r>
    </w:p>
    <w:p w14:paraId="57D183C3" w14:textId="77777777" w:rsidR="007433CD" w:rsidRDefault="00000000">
      <w:pPr>
        <w:pStyle w:val="SourceCode"/>
      </w:pPr>
      <w:r>
        <w:rPr>
          <w:rStyle w:val="VerbatimChar"/>
        </w:rPr>
        <w:t>1996-11-11</w:t>
      </w:r>
    </w:p>
    <w:p w14:paraId="57D183C4" w14:textId="77777777" w:rsidR="007433CD" w:rsidRDefault="00000000">
      <w:pPr>
        <w:pStyle w:val="SourceCode"/>
      </w:pPr>
      <w:r>
        <w:rPr>
          <w:rStyle w:val="VerbatimChar"/>
        </w:rPr>
        <w:t>1996-11-12</w:t>
      </w:r>
    </w:p>
    <w:p w14:paraId="57D183C5" w14:textId="77777777" w:rsidR="007433CD" w:rsidRDefault="00000000">
      <w:pPr>
        <w:pStyle w:val="SourceCode"/>
      </w:pPr>
      <w:r>
        <w:rPr>
          <w:rStyle w:val="VerbatimChar"/>
        </w:rPr>
        <w:t>1996-11-13</w:t>
      </w:r>
    </w:p>
    <w:p w14:paraId="57D183C6" w14:textId="77777777" w:rsidR="007433CD" w:rsidRDefault="00000000">
      <w:pPr>
        <w:pStyle w:val="SourceCode"/>
      </w:pPr>
      <w:r>
        <w:rPr>
          <w:rStyle w:val="VerbatimChar"/>
        </w:rPr>
        <w:t>1996-11-14</w:t>
      </w:r>
    </w:p>
    <w:p w14:paraId="57D183C7" w14:textId="77777777" w:rsidR="007433CD" w:rsidRDefault="00000000">
      <w:pPr>
        <w:pStyle w:val="SourceCode"/>
      </w:pPr>
      <w:r>
        <w:rPr>
          <w:rStyle w:val="VerbatimChar"/>
        </w:rPr>
        <w:t>1996-11-15</w:t>
      </w:r>
    </w:p>
    <w:p w14:paraId="57D183C8" w14:textId="77777777" w:rsidR="007433CD" w:rsidRDefault="00000000">
      <w:pPr>
        <w:pStyle w:val="SourceCode"/>
      </w:pPr>
      <w:r>
        <w:rPr>
          <w:rStyle w:val="VerbatimChar"/>
        </w:rPr>
        <w:t>1996-11-16</w:t>
      </w:r>
    </w:p>
    <w:p w14:paraId="57D183C9" w14:textId="77777777" w:rsidR="007433CD" w:rsidRDefault="00000000">
      <w:pPr>
        <w:pStyle w:val="SourceCode"/>
      </w:pPr>
      <w:r>
        <w:rPr>
          <w:rStyle w:val="VerbatimChar"/>
        </w:rPr>
        <w:lastRenderedPageBreak/>
        <w:t>1996-11-17</w:t>
      </w:r>
    </w:p>
    <w:p w14:paraId="57D183CA" w14:textId="77777777" w:rsidR="007433CD" w:rsidRDefault="00000000">
      <w:pPr>
        <w:pStyle w:val="SourceCode"/>
      </w:pPr>
      <w:r>
        <w:rPr>
          <w:rStyle w:val="VerbatimChar"/>
        </w:rPr>
        <w:t>1996-11-18</w:t>
      </w:r>
    </w:p>
    <w:p w14:paraId="57D183CB" w14:textId="77777777" w:rsidR="007433CD" w:rsidRDefault="00000000">
      <w:pPr>
        <w:pStyle w:val="SourceCode"/>
      </w:pPr>
      <w:r>
        <w:rPr>
          <w:rStyle w:val="VerbatimChar"/>
        </w:rPr>
        <w:t>1996-11-19</w:t>
      </w:r>
    </w:p>
    <w:p w14:paraId="57D183CC" w14:textId="77777777" w:rsidR="007433CD" w:rsidRDefault="00000000">
      <w:pPr>
        <w:pStyle w:val="SourceCode"/>
      </w:pPr>
      <w:r>
        <w:rPr>
          <w:rStyle w:val="VerbatimChar"/>
        </w:rPr>
        <w:t>1996-11-20</w:t>
      </w:r>
    </w:p>
    <w:p w14:paraId="57D183CD" w14:textId="77777777" w:rsidR="007433CD" w:rsidRDefault="00000000">
      <w:pPr>
        <w:pStyle w:val="SourceCode"/>
      </w:pPr>
      <w:r>
        <w:rPr>
          <w:rStyle w:val="VerbatimChar"/>
        </w:rPr>
        <w:t>1996-11-21</w:t>
      </w:r>
    </w:p>
    <w:p w14:paraId="57D183CE" w14:textId="77777777" w:rsidR="007433CD" w:rsidRDefault="00000000">
      <w:pPr>
        <w:pStyle w:val="SourceCode"/>
      </w:pPr>
      <w:r>
        <w:rPr>
          <w:rStyle w:val="VerbatimChar"/>
        </w:rPr>
        <w:t>1996-11-22</w:t>
      </w:r>
    </w:p>
    <w:p w14:paraId="57D183CF" w14:textId="77777777" w:rsidR="007433CD" w:rsidRDefault="00000000">
      <w:pPr>
        <w:pStyle w:val="SourceCode"/>
      </w:pPr>
      <w:r>
        <w:rPr>
          <w:rStyle w:val="VerbatimChar"/>
        </w:rPr>
        <w:t>1996-11-23</w:t>
      </w:r>
    </w:p>
    <w:p w14:paraId="57D183D0" w14:textId="77777777" w:rsidR="007433CD" w:rsidRDefault="00000000">
      <w:pPr>
        <w:pStyle w:val="SourceCode"/>
      </w:pPr>
      <w:r>
        <w:rPr>
          <w:rStyle w:val="VerbatimChar"/>
        </w:rPr>
        <w:t>1996-11-24</w:t>
      </w:r>
    </w:p>
    <w:p w14:paraId="57D183D1" w14:textId="77777777" w:rsidR="007433CD" w:rsidRDefault="00000000">
      <w:pPr>
        <w:pStyle w:val="SourceCode"/>
      </w:pPr>
      <w:r>
        <w:rPr>
          <w:rStyle w:val="VerbatimChar"/>
        </w:rPr>
        <w:t>1996-11-25</w:t>
      </w:r>
    </w:p>
    <w:p w14:paraId="57D183D2" w14:textId="77777777" w:rsidR="007433CD" w:rsidRDefault="00000000">
      <w:pPr>
        <w:pStyle w:val="SourceCode"/>
      </w:pPr>
      <w:r>
        <w:rPr>
          <w:rStyle w:val="VerbatimChar"/>
        </w:rPr>
        <w:t>1996-11-26</w:t>
      </w:r>
    </w:p>
    <w:p w14:paraId="57D183D3" w14:textId="77777777" w:rsidR="007433CD" w:rsidRDefault="00000000">
      <w:pPr>
        <w:pStyle w:val="SourceCode"/>
      </w:pPr>
      <w:r>
        <w:rPr>
          <w:rStyle w:val="VerbatimChar"/>
        </w:rPr>
        <w:t>1996-11-27</w:t>
      </w:r>
    </w:p>
    <w:p w14:paraId="57D183D4" w14:textId="77777777" w:rsidR="007433CD" w:rsidRDefault="00000000">
      <w:pPr>
        <w:pStyle w:val="SourceCode"/>
      </w:pPr>
      <w:r>
        <w:rPr>
          <w:rStyle w:val="VerbatimChar"/>
        </w:rPr>
        <w:t>1996-11-28</w:t>
      </w:r>
    </w:p>
    <w:p w14:paraId="57D183D5" w14:textId="77777777" w:rsidR="007433CD" w:rsidRDefault="00000000">
      <w:pPr>
        <w:pStyle w:val="SourceCode"/>
      </w:pPr>
      <w:r>
        <w:rPr>
          <w:rStyle w:val="VerbatimChar"/>
        </w:rPr>
        <w:t>1996-11-29</w:t>
      </w:r>
    </w:p>
    <w:p w14:paraId="57D183D6" w14:textId="77777777" w:rsidR="007433CD" w:rsidRDefault="00000000">
      <w:pPr>
        <w:pStyle w:val="SourceCode"/>
      </w:pPr>
      <w:r>
        <w:rPr>
          <w:rStyle w:val="VerbatimChar"/>
        </w:rPr>
        <w:t>1996-11-30</w:t>
      </w:r>
    </w:p>
    <w:p w14:paraId="57D183D7" w14:textId="77777777" w:rsidR="007433CD" w:rsidRDefault="00000000">
      <w:pPr>
        <w:pStyle w:val="SourceCode"/>
      </w:pPr>
      <w:r>
        <w:rPr>
          <w:rStyle w:val="VerbatimChar"/>
        </w:rPr>
        <w:t>1996-12-01</w:t>
      </w:r>
    </w:p>
    <w:p w14:paraId="57D183D8" w14:textId="77777777" w:rsidR="007433CD" w:rsidRDefault="00000000">
      <w:pPr>
        <w:pStyle w:val="SourceCode"/>
      </w:pPr>
      <w:r>
        <w:rPr>
          <w:rStyle w:val="VerbatimChar"/>
        </w:rPr>
        <w:t>1996-12-02</w:t>
      </w:r>
    </w:p>
    <w:p w14:paraId="57D183D9" w14:textId="77777777" w:rsidR="007433CD" w:rsidRDefault="00000000">
      <w:pPr>
        <w:pStyle w:val="SourceCode"/>
      </w:pPr>
      <w:r>
        <w:rPr>
          <w:rStyle w:val="VerbatimChar"/>
        </w:rPr>
        <w:t>1996-12-03</w:t>
      </w:r>
    </w:p>
    <w:p w14:paraId="57D183DA" w14:textId="77777777" w:rsidR="007433CD" w:rsidRDefault="00000000">
      <w:pPr>
        <w:pStyle w:val="SourceCode"/>
      </w:pPr>
      <w:r>
        <w:rPr>
          <w:rStyle w:val="VerbatimChar"/>
        </w:rPr>
        <w:t>1996-12-04</w:t>
      </w:r>
    </w:p>
    <w:p w14:paraId="57D183DB" w14:textId="77777777" w:rsidR="007433CD" w:rsidRDefault="00000000">
      <w:pPr>
        <w:pStyle w:val="SourceCode"/>
      </w:pPr>
      <w:r>
        <w:rPr>
          <w:rStyle w:val="VerbatimChar"/>
        </w:rPr>
        <w:t>1996-12-05</w:t>
      </w:r>
    </w:p>
    <w:p w14:paraId="57D183DC" w14:textId="77777777" w:rsidR="007433CD" w:rsidRDefault="00000000">
      <w:pPr>
        <w:pStyle w:val="SourceCode"/>
      </w:pPr>
      <w:r>
        <w:rPr>
          <w:rStyle w:val="VerbatimChar"/>
        </w:rPr>
        <w:t>1996-12-06</w:t>
      </w:r>
    </w:p>
    <w:p w14:paraId="57D183DD" w14:textId="77777777" w:rsidR="007433CD" w:rsidRDefault="00000000">
      <w:pPr>
        <w:pStyle w:val="SourceCode"/>
      </w:pPr>
      <w:r>
        <w:rPr>
          <w:rStyle w:val="VerbatimChar"/>
        </w:rPr>
        <w:t>1996-12-07</w:t>
      </w:r>
    </w:p>
    <w:p w14:paraId="57D183DE" w14:textId="77777777" w:rsidR="007433CD" w:rsidRDefault="00000000">
      <w:pPr>
        <w:pStyle w:val="SourceCode"/>
      </w:pPr>
      <w:r>
        <w:rPr>
          <w:rStyle w:val="VerbatimChar"/>
        </w:rPr>
        <w:t>1996-12-08</w:t>
      </w:r>
    </w:p>
    <w:p w14:paraId="57D183DF" w14:textId="77777777" w:rsidR="007433CD" w:rsidRDefault="00000000">
      <w:pPr>
        <w:pStyle w:val="SourceCode"/>
      </w:pPr>
      <w:r>
        <w:rPr>
          <w:rStyle w:val="VerbatimChar"/>
        </w:rPr>
        <w:t>1996-12-09</w:t>
      </w:r>
    </w:p>
    <w:p w14:paraId="57D183E0" w14:textId="77777777" w:rsidR="007433CD" w:rsidRDefault="00000000">
      <w:pPr>
        <w:pStyle w:val="SourceCode"/>
      </w:pPr>
      <w:r>
        <w:rPr>
          <w:rStyle w:val="VerbatimChar"/>
        </w:rPr>
        <w:t>1996-12-10</w:t>
      </w:r>
    </w:p>
    <w:p w14:paraId="57D183E1" w14:textId="77777777" w:rsidR="007433CD" w:rsidRDefault="00000000">
      <w:pPr>
        <w:pStyle w:val="SourceCode"/>
      </w:pPr>
      <w:r>
        <w:rPr>
          <w:rStyle w:val="VerbatimChar"/>
        </w:rPr>
        <w:t>1996-12-11</w:t>
      </w:r>
    </w:p>
    <w:p w14:paraId="57D183E2" w14:textId="77777777" w:rsidR="007433CD" w:rsidRDefault="00000000">
      <w:pPr>
        <w:pStyle w:val="SourceCode"/>
      </w:pPr>
      <w:r>
        <w:rPr>
          <w:rStyle w:val="VerbatimChar"/>
        </w:rPr>
        <w:t>1996-12-12</w:t>
      </w:r>
    </w:p>
    <w:p w14:paraId="57D183E3" w14:textId="77777777" w:rsidR="007433CD" w:rsidRDefault="00000000">
      <w:pPr>
        <w:pStyle w:val="SourceCode"/>
      </w:pPr>
      <w:r>
        <w:rPr>
          <w:rStyle w:val="VerbatimChar"/>
        </w:rPr>
        <w:t>1996-12-13</w:t>
      </w:r>
    </w:p>
    <w:p w14:paraId="57D183E4" w14:textId="77777777" w:rsidR="007433CD" w:rsidRDefault="00000000">
      <w:pPr>
        <w:pStyle w:val="SourceCode"/>
      </w:pPr>
      <w:r>
        <w:rPr>
          <w:rStyle w:val="VerbatimChar"/>
        </w:rPr>
        <w:t>1996-12-14</w:t>
      </w:r>
    </w:p>
    <w:p w14:paraId="57D183E5" w14:textId="77777777" w:rsidR="007433CD" w:rsidRDefault="00000000">
      <w:pPr>
        <w:pStyle w:val="SourceCode"/>
      </w:pPr>
      <w:r>
        <w:rPr>
          <w:rStyle w:val="VerbatimChar"/>
        </w:rPr>
        <w:lastRenderedPageBreak/>
        <w:t>1996-12-15</w:t>
      </w:r>
    </w:p>
    <w:p w14:paraId="57D183E6" w14:textId="77777777" w:rsidR="007433CD" w:rsidRDefault="00000000">
      <w:pPr>
        <w:pStyle w:val="SourceCode"/>
      </w:pPr>
      <w:r>
        <w:rPr>
          <w:rStyle w:val="VerbatimChar"/>
        </w:rPr>
        <w:t>1996-12-16</w:t>
      </w:r>
    </w:p>
    <w:p w14:paraId="57D183E7" w14:textId="77777777" w:rsidR="007433CD" w:rsidRDefault="00000000">
      <w:pPr>
        <w:pStyle w:val="SourceCode"/>
      </w:pPr>
      <w:r>
        <w:rPr>
          <w:rStyle w:val="VerbatimChar"/>
        </w:rPr>
        <w:t>1996-12-17</w:t>
      </w:r>
    </w:p>
    <w:p w14:paraId="57D183E8" w14:textId="77777777" w:rsidR="007433CD" w:rsidRDefault="00000000">
      <w:pPr>
        <w:pStyle w:val="SourceCode"/>
      </w:pPr>
      <w:r>
        <w:rPr>
          <w:rStyle w:val="VerbatimChar"/>
        </w:rPr>
        <w:t>1996-12-18</w:t>
      </w:r>
    </w:p>
    <w:p w14:paraId="57D183E9" w14:textId="77777777" w:rsidR="007433CD" w:rsidRDefault="00000000">
      <w:pPr>
        <w:pStyle w:val="SourceCode"/>
      </w:pPr>
      <w:r>
        <w:rPr>
          <w:rStyle w:val="VerbatimChar"/>
        </w:rPr>
        <w:t>1996-12-19</w:t>
      </w:r>
    </w:p>
    <w:p w14:paraId="57D183EA" w14:textId="77777777" w:rsidR="007433CD" w:rsidRDefault="00000000">
      <w:pPr>
        <w:pStyle w:val="SourceCode"/>
      </w:pPr>
      <w:r>
        <w:rPr>
          <w:rStyle w:val="VerbatimChar"/>
        </w:rPr>
        <w:t>1996-12-20</w:t>
      </w:r>
    </w:p>
    <w:p w14:paraId="57D183EB" w14:textId="77777777" w:rsidR="007433CD" w:rsidRDefault="00000000">
      <w:pPr>
        <w:pStyle w:val="SourceCode"/>
      </w:pPr>
      <w:r>
        <w:rPr>
          <w:rStyle w:val="VerbatimChar"/>
        </w:rPr>
        <w:t>1996-12-21</w:t>
      </w:r>
    </w:p>
    <w:p w14:paraId="57D183EC" w14:textId="77777777" w:rsidR="007433CD" w:rsidRDefault="00000000">
      <w:pPr>
        <w:pStyle w:val="SourceCode"/>
      </w:pPr>
      <w:r>
        <w:rPr>
          <w:rStyle w:val="VerbatimChar"/>
        </w:rPr>
        <w:t>1996-12-22</w:t>
      </w:r>
    </w:p>
    <w:p w14:paraId="57D183ED" w14:textId="77777777" w:rsidR="007433CD" w:rsidRDefault="00000000">
      <w:pPr>
        <w:pStyle w:val="SourceCode"/>
      </w:pPr>
      <w:r>
        <w:rPr>
          <w:rStyle w:val="VerbatimChar"/>
        </w:rPr>
        <w:t>1996-12-23</w:t>
      </w:r>
    </w:p>
    <w:p w14:paraId="57D183EE" w14:textId="77777777" w:rsidR="007433CD" w:rsidRDefault="00000000">
      <w:pPr>
        <w:pStyle w:val="SourceCode"/>
      </w:pPr>
      <w:r>
        <w:rPr>
          <w:rStyle w:val="VerbatimChar"/>
        </w:rPr>
        <w:t>1996-12-24</w:t>
      </w:r>
    </w:p>
    <w:p w14:paraId="57D183EF" w14:textId="77777777" w:rsidR="007433CD" w:rsidRDefault="00000000">
      <w:pPr>
        <w:pStyle w:val="SourceCode"/>
      </w:pPr>
      <w:r>
        <w:rPr>
          <w:rStyle w:val="VerbatimChar"/>
        </w:rPr>
        <w:t>1996-12-25</w:t>
      </w:r>
    </w:p>
    <w:p w14:paraId="57D183F0" w14:textId="77777777" w:rsidR="007433CD" w:rsidRDefault="00000000">
      <w:pPr>
        <w:pStyle w:val="SourceCode"/>
      </w:pPr>
      <w:r>
        <w:rPr>
          <w:rStyle w:val="VerbatimChar"/>
        </w:rPr>
        <w:t>1996-12-26</w:t>
      </w:r>
    </w:p>
    <w:p w14:paraId="57D183F1" w14:textId="77777777" w:rsidR="007433CD" w:rsidRDefault="00000000">
      <w:pPr>
        <w:pStyle w:val="SourceCode"/>
      </w:pPr>
      <w:r>
        <w:rPr>
          <w:rStyle w:val="VerbatimChar"/>
        </w:rPr>
        <w:t>1996-12-27</w:t>
      </w:r>
    </w:p>
    <w:p w14:paraId="57D183F2" w14:textId="77777777" w:rsidR="007433CD" w:rsidRDefault="00000000">
      <w:pPr>
        <w:pStyle w:val="SourceCode"/>
      </w:pPr>
      <w:r>
        <w:rPr>
          <w:rStyle w:val="VerbatimChar"/>
        </w:rPr>
        <w:t>1996-12-28</w:t>
      </w:r>
    </w:p>
    <w:p w14:paraId="57D183F3" w14:textId="77777777" w:rsidR="007433CD" w:rsidRDefault="00000000">
      <w:pPr>
        <w:pStyle w:val="SourceCode"/>
      </w:pPr>
      <w:r>
        <w:rPr>
          <w:rStyle w:val="VerbatimChar"/>
        </w:rPr>
        <w:t>1996-12-29</w:t>
      </w:r>
    </w:p>
    <w:p w14:paraId="57D183F4" w14:textId="77777777" w:rsidR="007433CD" w:rsidRDefault="00000000">
      <w:pPr>
        <w:pStyle w:val="SourceCode"/>
      </w:pPr>
      <w:r>
        <w:rPr>
          <w:rStyle w:val="VerbatimChar"/>
        </w:rPr>
        <w:t>1996-12-30</w:t>
      </w:r>
    </w:p>
    <w:p w14:paraId="57D183F5" w14:textId="77777777" w:rsidR="007433CD" w:rsidRDefault="00000000">
      <w:pPr>
        <w:pStyle w:val="SourceCode"/>
      </w:pPr>
      <w:r>
        <w:rPr>
          <w:rStyle w:val="VerbatimChar"/>
        </w:rPr>
        <w:t>1996-12-31</w:t>
      </w:r>
    </w:p>
    <w:p w14:paraId="57D183F6" w14:textId="77777777" w:rsidR="007433CD" w:rsidRDefault="00000000">
      <w:pPr>
        <w:pStyle w:val="SourceCode"/>
      </w:pPr>
      <w:r>
        <w:rPr>
          <w:rStyle w:val="VerbatimChar"/>
        </w:rPr>
        <w:t>1997-01-01</w:t>
      </w:r>
    </w:p>
    <w:p w14:paraId="57D183F7" w14:textId="77777777" w:rsidR="007433CD" w:rsidRDefault="00000000">
      <w:pPr>
        <w:pStyle w:val="SourceCode"/>
      </w:pPr>
      <w:r>
        <w:rPr>
          <w:rStyle w:val="VerbatimChar"/>
        </w:rPr>
        <w:t>1997-01-02</w:t>
      </w:r>
    </w:p>
    <w:p w14:paraId="57D183F8" w14:textId="77777777" w:rsidR="007433CD" w:rsidRDefault="00000000">
      <w:pPr>
        <w:pStyle w:val="SourceCode"/>
      </w:pPr>
      <w:r>
        <w:rPr>
          <w:rStyle w:val="VerbatimChar"/>
        </w:rPr>
        <w:t>1997-01-03</w:t>
      </w:r>
    </w:p>
    <w:p w14:paraId="57D183F9" w14:textId="77777777" w:rsidR="007433CD" w:rsidRDefault="00000000">
      <w:pPr>
        <w:pStyle w:val="SourceCode"/>
      </w:pPr>
      <w:r>
        <w:rPr>
          <w:rStyle w:val="VerbatimChar"/>
        </w:rPr>
        <w:t>1997-01-04</w:t>
      </w:r>
    </w:p>
    <w:p w14:paraId="57D183FA" w14:textId="77777777" w:rsidR="007433CD" w:rsidRDefault="00000000">
      <w:pPr>
        <w:pStyle w:val="SourceCode"/>
      </w:pPr>
      <w:r>
        <w:rPr>
          <w:rStyle w:val="VerbatimChar"/>
        </w:rPr>
        <w:t>1997-01-05</w:t>
      </w:r>
    </w:p>
    <w:p w14:paraId="57D183FB" w14:textId="77777777" w:rsidR="007433CD" w:rsidRDefault="00000000">
      <w:pPr>
        <w:pStyle w:val="SourceCode"/>
      </w:pPr>
      <w:r>
        <w:rPr>
          <w:rStyle w:val="VerbatimChar"/>
        </w:rPr>
        <w:t>1997-01-06</w:t>
      </w:r>
    </w:p>
    <w:p w14:paraId="57D183FC" w14:textId="77777777" w:rsidR="007433CD" w:rsidRDefault="00000000">
      <w:pPr>
        <w:pStyle w:val="SourceCode"/>
      </w:pPr>
      <w:r>
        <w:rPr>
          <w:rStyle w:val="VerbatimChar"/>
        </w:rPr>
        <w:t>1997-01-07</w:t>
      </w:r>
    </w:p>
    <w:p w14:paraId="57D183FD" w14:textId="77777777" w:rsidR="007433CD" w:rsidRDefault="00000000">
      <w:pPr>
        <w:pStyle w:val="SourceCode"/>
      </w:pPr>
      <w:r>
        <w:rPr>
          <w:rStyle w:val="VerbatimChar"/>
        </w:rPr>
        <w:t>1997-01-08</w:t>
      </w:r>
    </w:p>
    <w:p w14:paraId="57D183FE" w14:textId="77777777" w:rsidR="007433CD" w:rsidRDefault="00000000">
      <w:pPr>
        <w:pStyle w:val="SourceCode"/>
      </w:pPr>
      <w:r>
        <w:rPr>
          <w:rStyle w:val="VerbatimChar"/>
        </w:rPr>
        <w:t>1997-01-09</w:t>
      </w:r>
    </w:p>
    <w:p w14:paraId="57D183FF" w14:textId="77777777" w:rsidR="007433CD" w:rsidRDefault="00000000">
      <w:pPr>
        <w:pStyle w:val="SourceCode"/>
      </w:pPr>
      <w:r>
        <w:rPr>
          <w:rStyle w:val="VerbatimChar"/>
        </w:rPr>
        <w:t>1997-01-10</w:t>
      </w:r>
    </w:p>
    <w:p w14:paraId="57D18400" w14:textId="77777777" w:rsidR="007433CD" w:rsidRDefault="00000000">
      <w:pPr>
        <w:pStyle w:val="SourceCode"/>
      </w:pPr>
      <w:r>
        <w:rPr>
          <w:rStyle w:val="VerbatimChar"/>
        </w:rPr>
        <w:t>1997-01-11</w:t>
      </w:r>
    </w:p>
    <w:p w14:paraId="57D18401" w14:textId="77777777" w:rsidR="007433CD" w:rsidRDefault="00000000">
      <w:pPr>
        <w:pStyle w:val="SourceCode"/>
      </w:pPr>
      <w:r>
        <w:rPr>
          <w:rStyle w:val="VerbatimChar"/>
        </w:rPr>
        <w:lastRenderedPageBreak/>
        <w:t>1997-01-12</w:t>
      </w:r>
    </w:p>
    <w:p w14:paraId="57D18402" w14:textId="77777777" w:rsidR="007433CD" w:rsidRDefault="00000000">
      <w:pPr>
        <w:pStyle w:val="SourceCode"/>
      </w:pPr>
      <w:r>
        <w:rPr>
          <w:rStyle w:val="VerbatimChar"/>
        </w:rPr>
        <w:t>1997-01-13</w:t>
      </w:r>
    </w:p>
    <w:p w14:paraId="57D18403" w14:textId="77777777" w:rsidR="007433CD" w:rsidRDefault="00000000">
      <w:pPr>
        <w:pStyle w:val="SourceCode"/>
      </w:pPr>
      <w:r>
        <w:rPr>
          <w:rStyle w:val="VerbatimChar"/>
        </w:rPr>
        <w:t>1997-01-14</w:t>
      </w:r>
    </w:p>
    <w:p w14:paraId="57D18404" w14:textId="77777777" w:rsidR="007433CD" w:rsidRDefault="00000000">
      <w:pPr>
        <w:pStyle w:val="SourceCode"/>
      </w:pPr>
      <w:r>
        <w:rPr>
          <w:rStyle w:val="VerbatimChar"/>
        </w:rPr>
        <w:t>1997-01-15</w:t>
      </w:r>
    </w:p>
    <w:p w14:paraId="57D18405" w14:textId="77777777" w:rsidR="007433CD" w:rsidRDefault="00000000">
      <w:pPr>
        <w:pStyle w:val="SourceCode"/>
      </w:pPr>
      <w:r>
        <w:rPr>
          <w:rStyle w:val="VerbatimChar"/>
        </w:rPr>
        <w:t>1997-01-16</w:t>
      </w:r>
    </w:p>
    <w:p w14:paraId="57D18406" w14:textId="77777777" w:rsidR="007433CD" w:rsidRDefault="00000000">
      <w:pPr>
        <w:pStyle w:val="SourceCode"/>
      </w:pPr>
      <w:r>
        <w:rPr>
          <w:rStyle w:val="VerbatimChar"/>
        </w:rPr>
        <w:t>1997-01-17</w:t>
      </w:r>
    </w:p>
    <w:p w14:paraId="57D18407" w14:textId="77777777" w:rsidR="007433CD" w:rsidRDefault="00000000">
      <w:pPr>
        <w:pStyle w:val="SourceCode"/>
      </w:pPr>
      <w:r>
        <w:rPr>
          <w:rStyle w:val="VerbatimChar"/>
        </w:rPr>
        <w:t>1997-01-18</w:t>
      </w:r>
    </w:p>
    <w:p w14:paraId="57D18408" w14:textId="77777777" w:rsidR="007433CD" w:rsidRDefault="00000000">
      <w:pPr>
        <w:pStyle w:val="SourceCode"/>
      </w:pPr>
      <w:r>
        <w:rPr>
          <w:rStyle w:val="VerbatimChar"/>
        </w:rPr>
        <w:t>1997-01-19</w:t>
      </w:r>
    </w:p>
    <w:p w14:paraId="57D18409" w14:textId="77777777" w:rsidR="007433CD" w:rsidRDefault="00000000">
      <w:pPr>
        <w:pStyle w:val="SourceCode"/>
      </w:pPr>
      <w:r>
        <w:rPr>
          <w:rStyle w:val="VerbatimChar"/>
        </w:rPr>
        <w:t>1997-01-20</w:t>
      </w:r>
    </w:p>
    <w:p w14:paraId="57D1840A" w14:textId="77777777" w:rsidR="007433CD" w:rsidRDefault="00000000">
      <w:pPr>
        <w:pStyle w:val="SourceCode"/>
      </w:pPr>
      <w:r>
        <w:rPr>
          <w:rStyle w:val="VerbatimChar"/>
        </w:rPr>
        <w:t>1997-01-21</w:t>
      </w:r>
    </w:p>
    <w:p w14:paraId="57D1840B" w14:textId="77777777" w:rsidR="007433CD" w:rsidRDefault="00000000">
      <w:pPr>
        <w:pStyle w:val="SourceCode"/>
      </w:pPr>
      <w:r>
        <w:rPr>
          <w:rStyle w:val="VerbatimChar"/>
        </w:rPr>
        <w:t>1997-01-22</w:t>
      </w:r>
    </w:p>
    <w:p w14:paraId="57D1840C" w14:textId="77777777" w:rsidR="007433CD" w:rsidRDefault="00000000">
      <w:pPr>
        <w:pStyle w:val="SourceCode"/>
      </w:pPr>
      <w:r>
        <w:rPr>
          <w:rStyle w:val="VerbatimChar"/>
        </w:rPr>
        <w:t>1997-01-23</w:t>
      </w:r>
    </w:p>
    <w:p w14:paraId="57D1840D" w14:textId="77777777" w:rsidR="007433CD" w:rsidRDefault="00000000">
      <w:pPr>
        <w:pStyle w:val="SourceCode"/>
      </w:pPr>
      <w:r>
        <w:rPr>
          <w:rStyle w:val="VerbatimChar"/>
        </w:rPr>
        <w:t>1997-01-24</w:t>
      </w:r>
    </w:p>
    <w:p w14:paraId="57D1840E" w14:textId="77777777" w:rsidR="007433CD" w:rsidRDefault="00000000">
      <w:pPr>
        <w:pStyle w:val="SourceCode"/>
      </w:pPr>
      <w:r>
        <w:rPr>
          <w:rStyle w:val="VerbatimChar"/>
        </w:rPr>
        <w:t>1997-01-25</w:t>
      </w:r>
    </w:p>
    <w:p w14:paraId="57D1840F" w14:textId="77777777" w:rsidR="007433CD" w:rsidRDefault="00000000">
      <w:pPr>
        <w:pStyle w:val="SourceCode"/>
      </w:pPr>
      <w:r>
        <w:rPr>
          <w:rStyle w:val="VerbatimChar"/>
        </w:rPr>
        <w:t>1997-01-26</w:t>
      </w:r>
    </w:p>
    <w:p w14:paraId="57D18410" w14:textId="77777777" w:rsidR="007433CD" w:rsidRDefault="00000000">
      <w:pPr>
        <w:pStyle w:val="SourceCode"/>
      </w:pPr>
      <w:r>
        <w:rPr>
          <w:rStyle w:val="VerbatimChar"/>
        </w:rPr>
        <w:t>1997-01-27</w:t>
      </w:r>
    </w:p>
    <w:p w14:paraId="57D18411" w14:textId="77777777" w:rsidR="007433CD" w:rsidRDefault="00000000">
      <w:pPr>
        <w:pStyle w:val="SourceCode"/>
      </w:pPr>
      <w:r>
        <w:rPr>
          <w:rStyle w:val="VerbatimChar"/>
        </w:rPr>
        <w:t>1997-01-28</w:t>
      </w:r>
    </w:p>
    <w:p w14:paraId="57D18412" w14:textId="77777777" w:rsidR="007433CD" w:rsidRDefault="00000000">
      <w:pPr>
        <w:pStyle w:val="SourceCode"/>
      </w:pPr>
      <w:r>
        <w:rPr>
          <w:rStyle w:val="VerbatimChar"/>
        </w:rPr>
        <w:t>1997-01-29</w:t>
      </w:r>
    </w:p>
    <w:p w14:paraId="57D18413" w14:textId="77777777" w:rsidR="007433CD" w:rsidRDefault="00000000">
      <w:pPr>
        <w:pStyle w:val="SourceCode"/>
      </w:pPr>
      <w:r>
        <w:rPr>
          <w:rStyle w:val="VerbatimChar"/>
        </w:rPr>
        <w:t>1997-01-30</w:t>
      </w:r>
    </w:p>
    <w:p w14:paraId="57D18414" w14:textId="77777777" w:rsidR="007433CD" w:rsidRDefault="00000000">
      <w:pPr>
        <w:pStyle w:val="SourceCode"/>
      </w:pPr>
      <w:r>
        <w:rPr>
          <w:rStyle w:val="VerbatimChar"/>
        </w:rPr>
        <w:t>1997-01-31</w:t>
      </w:r>
    </w:p>
    <w:p w14:paraId="57D18415" w14:textId="77777777" w:rsidR="007433CD" w:rsidRDefault="00000000">
      <w:pPr>
        <w:pStyle w:val="SourceCode"/>
      </w:pPr>
      <w:r>
        <w:rPr>
          <w:rStyle w:val="VerbatimChar"/>
        </w:rPr>
        <w:t>1997-02-01</w:t>
      </w:r>
    </w:p>
    <w:p w14:paraId="57D18416" w14:textId="77777777" w:rsidR="007433CD" w:rsidRDefault="00000000">
      <w:pPr>
        <w:pStyle w:val="SourceCode"/>
      </w:pPr>
      <w:r>
        <w:rPr>
          <w:rStyle w:val="VerbatimChar"/>
        </w:rPr>
        <w:t>1997-02-02</w:t>
      </w:r>
    </w:p>
    <w:p w14:paraId="57D18417" w14:textId="77777777" w:rsidR="007433CD" w:rsidRDefault="00000000">
      <w:pPr>
        <w:pStyle w:val="SourceCode"/>
      </w:pPr>
      <w:r>
        <w:rPr>
          <w:rStyle w:val="VerbatimChar"/>
        </w:rPr>
        <w:t>1997-02-03</w:t>
      </w:r>
    </w:p>
    <w:p w14:paraId="57D18418" w14:textId="77777777" w:rsidR="007433CD" w:rsidRDefault="00000000">
      <w:pPr>
        <w:pStyle w:val="SourceCode"/>
      </w:pPr>
      <w:r>
        <w:rPr>
          <w:rStyle w:val="VerbatimChar"/>
        </w:rPr>
        <w:t>1997-02-04</w:t>
      </w:r>
    </w:p>
    <w:p w14:paraId="57D18419" w14:textId="77777777" w:rsidR="007433CD" w:rsidRDefault="00000000">
      <w:pPr>
        <w:pStyle w:val="SourceCode"/>
      </w:pPr>
      <w:r>
        <w:rPr>
          <w:rStyle w:val="VerbatimChar"/>
        </w:rPr>
        <w:t>1997-02-05</w:t>
      </w:r>
    </w:p>
    <w:p w14:paraId="57D1841A" w14:textId="77777777" w:rsidR="007433CD" w:rsidRDefault="00000000">
      <w:pPr>
        <w:pStyle w:val="SourceCode"/>
      </w:pPr>
      <w:r>
        <w:rPr>
          <w:rStyle w:val="VerbatimChar"/>
        </w:rPr>
        <w:t>1997-02-06</w:t>
      </w:r>
    </w:p>
    <w:p w14:paraId="57D1841B" w14:textId="77777777" w:rsidR="007433CD" w:rsidRDefault="00000000">
      <w:pPr>
        <w:pStyle w:val="SourceCode"/>
      </w:pPr>
      <w:r>
        <w:rPr>
          <w:rStyle w:val="VerbatimChar"/>
        </w:rPr>
        <w:t>1997-02-07</w:t>
      </w:r>
    </w:p>
    <w:p w14:paraId="57D1841C" w14:textId="77777777" w:rsidR="007433CD" w:rsidRDefault="00000000">
      <w:pPr>
        <w:pStyle w:val="SourceCode"/>
      </w:pPr>
      <w:r>
        <w:rPr>
          <w:rStyle w:val="VerbatimChar"/>
        </w:rPr>
        <w:t>1997-02-08</w:t>
      </w:r>
    </w:p>
    <w:p w14:paraId="57D1841D" w14:textId="77777777" w:rsidR="007433CD" w:rsidRDefault="00000000">
      <w:pPr>
        <w:pStyle w:val="SourceCode"/>
      </w:pPr>
      <w:r>
        <w:rPr>
          <w:rStyle w:val="VerbatimChar"/>
        </w:rPr>
        <w:lastRenderedPageBreak/>
        <w:t>1997-02-09</w:t>
      </w:r>
    </w:p>
    <w:p w14:paraId="57D1841E" w14:textId="77777777" w:rsidR="007433CD" w:rsidRDefault="00000000">
      <w:pPr>
        <w:pStyle w:val="SourceCode"/>
      </w:pPr>
      <w:r>
        <w:rPr>
          <w:rStyle w:val="VerbatimChar"/>
        </w:rPr>
        <w:t>1997-02-10</w:t>
      </w:r>
    </w:p>
    <w:p w14:paraId="57D1841F" w14:textId="77777777" w:rsidR="007433CD" w:rsidRDefault="00000000">
      <w:pPr>
        <w:pStyle w:val="SourceCode"/>
      </w:pPr>
      <w:r>
        <w:rPr>
          <w:rStyle w:val="VerbatimChar"/>
        </w:rPr>
        <w:t>1997-02-11</w:t>
      </w:r>
    </w:p>
    <w:p w14:paraId="57D18420" w14:textId="77777777" w:rsidR="007433CD" w:rsidRDefault="00000000">
      <w:pPr>
        <w:pStyle w:val="SourceCode"/>
      </w:pPr>
      <w:r>
        <w:rPr>
          <w:rStyle w:val="VerbatimChar"/>
        </w:rPr>
        <w:t>1997-02-12</w:t>
      </w:r>
    </w:p>
    <w:p w14:paraId="57D18421" w14:textId="77777777" w:rsidR="007433CD" w:rsidRDefault="00000000">
      <w:pPr>
        <w:pStyle w:val="SourceCode"/>
      </w:pPr>
      <w:r>
        <w:rPr>
          <w:rStyle w:val="VerbatimChar"/>
        </w:rPr>
        <w:t>1997-02-13</w:t>
      </w:r>
    </w:p>
    <w:p w14:paraId="57D18422" w14:textId="77777777" w:rsidR="007433CD" w:rsidRDefault="00000000">
      <w:pPr>
        <w:pStyle w:val="SourceCode"/>
      </w:pPr>
      <w:r>
        <w:rPr>
          <w:rStyle w:val="VerbatimChar"/>
        </w:rPr>
        <w:t>1997-02-14</w:t>
      </w:r>
    </w:p>
    <w:p w14:paraId="57D18423" w14:textId="77777777" w:rsidR="007433CD" w:rsidRDefault="00000000">
      <w:pPr>
        <w:pStyle w:val="SourceCode"/>
      </w:pPr>
      <w:r>
        <w:rPr>
          <w:rStyle w:val="VerbatimChar"/>
        </w:rPr>
        <w:t>1997-02-15</w:t>
      </w:r>
    </w:p>
    <w:p w14:paraId="57D18424" w14:textId="77777777" w:rsidR="007433CD" w:rsidRDefault="00000000">
      <w:pPr>
        <w:pStyle w:val="SourceCode"/>
      </w:pPr>
      <w:r>
        <w:rPr>
          <w:rStyle w:val="VerbatimChar"/>
        </w:rPr>
        <w:t>1997-02-16</w:t>
      </w:r>
    </w:p>
    <w:p w14:paraId="57D18425" w14:textId="77777777" w:rsidR="007433CD" w:rsidRDefault="00000000">
      <w:pPr>
        <w:pStyle w:val="SourceCode"/>
      </w:pPr>
      <w:r>
        <w:rPr>
          <w:rStyle w:val="VerbatimChar"/>
        </w:rPr>
        <w:t>1997-02-17</w:t>
      </w:r>
    </w:p>
    <w:p w14:paraId="57D18426" w14:textId="77777777" w:rsidR="007433CD" w:rsidRDefault="00000000">
      <w:pPr>
        <w:pStyle w:val="SourceCode"/>
      </w:pPr>
      <w:r>
        <w:rPr>
          <w:rStyle w:val="VerbatimChar"/>
        </w:rPr>
        <w:t>1997-02-18</w:t>
      </w:r>
    </w:p>
    <w:p w14:paraId="57D18427" w14:textId="77777777" w:rsidR="007433CD" w:rsidRDefault="00000000">
      <w:pPr>
        <w:pStyle w:val="SourceCode"/>
      </w:pPr>
      <w:r>
        <w:rPr>
          <w:rStyle w:val="VerbatimChar"/>
        </w:rPr>
        <w:t>1997-02-19</w:t>
      </w:r>
    </w:p>
    <w:p w14:paraId="57D18428" w14:textId="77777777" w:rsidR="007433CD" w:rsidRDefault="00000000">
      <w:pPr>
        <w:pStyle w:val="SourceCode"/>
      </w:pPr>
      <w:r>
        <w:rPr>
          <w:rStyle w:val="VerbatimChar"/>
        </w:rPr>
        <w:t>1997-02-20</w:t>
      </w:r>
    </w:p>
    <w:p w14:paraId="57D18429" w14:textId="77777777" w:rsidR="007433CD" w:rsidRDefault="00000000">
      <w:pPr>
        <w:pStyle w:val="SourceCode"/>
      </w:pPr>
      <w:r>
        <w:rPr>
          <w:rStyle w:val="VerbatimChar"/>
        </w:rPr>
        <w:t>1997-02-21</w:t>
      </w:r>
    </w:p>
    <w:p w14:paraId="57D1842A" w14:textId="77777777" w:rsidR="007433CD" w:rsidRDefault="00000000">
      <w:pPr>
        <w:pStyle w:val="SourceCode"/>
      </w:pPr>
      <w:r>
        <w:rPr>
          <w:rStyle w:val="VerbatimChar"/>
        </w:rPr>
        <w:t>1997-02-22</w:t>
      </w:r>
    </w:p>
    <w:p w14:paraId="57D1842B" w14:textId="77777777" w:rsidR="007433CD" w:rsidRDefault="00000000">
      <w:pPr>
        <w:pStyle w:val="SourceCode"/>
      </w:pPr>
      <w:r>
        <w:rPr>
          <w:rStyle w:val="VerbatimChar"/>
        </w:rPr>
        <w:t>1997-02-23</w:t>
      </w:r>
    </w:p>
    <w:p w14:paraId="57D1842C" w14:textId="77777777" w:rsidR="007433CD" w:rsidRDefault="00000000">
      <w:pPr>
        <w:pStyle w:val="SourceCode"/>
      </w:pPr>
      <w:r>
        <w:rPr>
          <w:rStyle w:val="VerbatimChar"/>
        </w:rPr>
        <w:t>1997-02-24</w:t>
      </w:r>
    </w:p>
    <w:p w14:paraId="57D1842D" w14:textId="77777777" w:rsidR="007433CD" w:rsidRDefault="00000000">
      <w:pPr>
        <w:pStyle w:val="SourceCode"/>
      </w:pPr>
      <w:r>
        <w:rPr>
          <w:rStyle w:val="VerbatimChar"/>
        </w:rPr>
        <w:t>1997-02-25</w:t>
      </w:r>
    </w:p>
    <w:p w14:paraId="57D1842E" w14:textId="77777777" w:rsidR="007433CD" w:rsidRDefault="00000000">
      <w:pPr>
        <w:pStyle w:val="SourceCode"/>
      </w:pPr>
      <w:r>
        <w:rPr>
          <w:rStyle w:val="VerbatimChar"/>
        </w:rPr>
        <w:t>1997-02-26</w:t>
      </w:r>
    </w:p>
    <w:p w14:paraId="57D1842F" w14:textId="77777777" w:rsidR="007433CD" w:rsidRDefault="00000000">
      <w:pPr>
        <w:pStyle w:val="SourceCode"/>
      </w:pPr>
      <w:r>
        <w:rPr>
          <w:rStyle w:val="VerbatimChar"/>
        </w:rPr>
        <w:t>1997-02-27</w:t>
      </w:r>
    </w:p>
    <w:p w14:paraId="57D18430" w14:textId="77777777" w:rsidR="007433CD" w:rsidRDefault="00000000">
      <w:pPr>
        <w:pStyle w:val="SourceCode"/>
      </w:pPr>
      <w:r>
        <w:rPr>
          <w:rStyle w:val="VerbatimChar"/>
        </w:rPr>
        <w:t>1997-02-28</w:t>
      </w:r>
    </w:p>
    <w:p w14:paraId="57D18431" w14:textId="77777777" w:rsidR="007433CD" w:rsidRDefault="00000000">
      <w:pPr>
        <w:pStyle w:val="SourceCode"/>
      </w:pPr>
      <w:r>
        <w:rPr>
          <w:rStyle w:val="VerbatimChar"/>
        </w:rPr>
        <w:t>1997-03-01</w:t>
      </w:r>
    </w:p>
    <w:p w14:paraId="57D18432" w14:textId="77777777" w:rsidR="007433CD" w:rsidRDefault="00000000">
      <w:pPr>
        <w:pStyle w:val="SourceCode"/>
      </w:pPr>
      <w:r>
        <w:rPr>
          <w:rStyle w:val="VerbatimChar"/>
        </w:rPr>
        <w:t>1997-03-02</w:t>
      </w:r>
    </w:p>
    <w:p w14:paraId="57D18433" w14:textId="77777777" w:rsidR="007433CD" w:rsidRDefault="00000000">
      <w:pPr>
        <w:pStyle w:val="SourceCode"/>
      </w:pPr>
      <w:r>
        <w:rPr>
          <w:rStyle w:val="VerbatimChar"/>
        </w:rPr>
        <w:t>1997-03-03</w:t>
      </w:r>
    </w:p>
    <w:p w14:paraId="57D18434" w14:textId="77777777" w:rsidR="007433CD" w:rsidRDefault="00000000">
      <w:pPr>
        <w:pStyle w:val="SourceCode"/>
      </w:pPr>
      <w:r>
        <w:rPr>
          <w:rStyle w:val="VerbatimChar"/>
        </w:rPr>
        <w:t>1997-03-04</w:t>
      </w:r>
    </w:p>
    <w:p w14:paraId="57D18435" w14:textId="77777777" w:rsidR="007433CD" w:rsidRDefault="00000000">
      <w:pPr>
        <w:pStyle w:val="SourceCode"/>
      </w:pPr>
      <w:r>
        <w:rPr>
          <w:rStyle w:val="VerbatimChar"/>
        </w:rPr>
        <w:t>1997-03-05</w:t>
      </w:r>
    </w:p>
    <w:p w14:paraId="57D18436" w14:textId="77777777" w:rsidR="007433CD" w:rsidRDefault="00000000">
      <w:pPr>
        <w:pStyle w:val="SourceCode"/>
      </w:pPr>
      <w:r>
        <w:rPr>
          <w:rStyle w:val="VerbatimChar"/>
        </w:rPr>
        <w:t>1997-03-06</w:t>
      </w:r>
    </w:p>
    <w:p w14:paraId="57D18437" w14:textId="77777777" w:rsidR="007433CD" w:rsidRDefault="00000000">
      <w:pPr>
        <w:pStyle w:val="SourceCode"/>
      </w:pPr>
      <w:r>
        <w:rPr>
          <w:rStyle w:val="VerbatimChar"/>
        </w:rPr>
        <w:t>1997-03-07</w:t>
      </w:r>
    </w:p>
    <w:p w14:paraId="57D18438" w14:textId="77777777" w:rsidR="007433CD" w:rsidRDefault="00000000">
      <w:pPr>
        <w:pStyle w:val="SourceCode"/>
      </w:pPr>
      <w:r>
        <w:rPr>
          <w:rStyle w:val="VerbatimChar"/>
        </w:rPr>
        <w:t>1997-03-08</w:t>
      </w:r>
    </w:p>
    <w:p w14:paraId="57D18439" w14:textId="77777777" w:rsidR="007433CD" w:rsidRDefault="00000000">
      <w:pPr>
        <w:pStyle w:val="SourceCode"/>
      </w:pPr>
      <w:r>
        <w:rPr>
          <w:rStyle w:val="VerbatimChar"/>
        </w:rPr>
        <w:lastRenderedPageBreak/>
        <w:t>1997-03-09</w:t>
      </w:r>
    </w:p>
    <w:p w14:paraId="57D1843A" w14:textId="77777777" w:rsidR="007433CD" w:rsidRDefault="00000000">
      <w:pPr>
        <w:pStyle w:val="SourceCode"/>
      </w:pPr>
      <w:r>
        <w:rPr>
          <w:rStyle w:val="VerbatimChar"/>
        </w:rPr>
        <w:t>1997-03-10</w:t>
      </w:r>
    </w:p>
    <w:p w14:paraId="57D1843B" w14:textId="77777777" w:rsidR="007433CD" w:rsidRDefault="00000000">
      <w:pPr>
        <w:pStyle w:val="SourceCode"/>
      </w:pPr>
      <w:r>
        <w:rPr>
          <w:rStyle w:val="VerbatimChar"/>
        </w:rPr>
        <w:t>1997-03-11</w:t>
      </w:r>
    </w:p>
    <w:p w14:paraId="57D1843C" w14:textId="77777777" w:rsidR="007433CD" w:rsidRDefault="00000000">
      <w:pPr>
        <w:pStyle w:val="SourceCode"/>
      </w:pPr>
      <w:r>
        <w:rPr>
          <w:rStyle w:val="VerbatimChar"/>
        </w:rPr>
        <w:t>1997-03-12</w:t>
      </w:r>
    </w:p>
    <w:p w14:paraId="57D1843D" w14:textId="77777777" w:rsidR="007433CD" w:rsidRDefault="00000000">
      <w:pPr>
        <w:pStyle w:val="SourceCode"/>
      </w:pPr>
      <w:r>
        <w:rPr>
          <w:rStyle w:val="VerbatimChar"/>
        </w:rPr>
        <w:t>1997-03-13</w:t>
      </w:r>
    </w:p>
    <w:p w14:paraId="57D1843E" w14:textId="77777777" w:rsidR="007433CD" w:rsidRDefault="00000000">
      <w:pPr>
        <w:pStyle w:val="SourceCode"/>
      </w:pPr>
      <w:r>
        <w:rPr>
          <w:rStyle w:val="VerbatimChar"/>
        </w:rPr>
        <w:t>1997-03-14</w:t>
      </w:r>
    </w:p>
    <w:p w14:paraId="57D1843F" w14:textId="77777777" w:rsidR="007433CD" w:rsidRDefault="00000000">
      <w:pPr>
        <w:pStyle w:val="SourceCode"/>
      </w:pPr>
      <w:r>
        <w:rPr>
          <w:rStyle w:val="VerbatimChar"/>
        </w:rPr>
        <w:t>1997-03-15</w:t>
      </w:r>
    </w:p>
    <w:p w14:paraId="57D18440" w14:textId="77777777" w:rsidR="007433CD" w:rsidRDefault="00000000">
      <w:pPr>
        <w:pStyle w:val="SourceCode"/>
      </w:pPr>
      <w:r>
        <w:rPr>
          <w:rStyle w:val="VerbatimChar"/>
        </w:rPr>
        <w:t>1997-03-16</w:t>
      </w:r>
    </w:p>
    <w:p w14:paraId="57D18441" w14:textId="77777777" w:rsidR="007433CD" w:rsidRDefault="00000000">
      <w:pPr>
        <w:pStyle w:val="SourceCode"/>
      </w:pPr>
      <w:r>
        <w:rPr>
          <w:rStyle w:val="VerbatimChar"/>
        </w:rPr>
        <w:t>1997-03-17</w:t>
      </w:r>
    </w:p>
    <w:p w14:paraId="57D18442" w14:textId="77777777" w:rsidR="007433CD" w:rsidRDefault="00000000">
      <w:pPr>
        <w:pStyle w:val="SourceCode"/>
      </w:pPr>
      <w:r>
        <w:rPr>
          <w:rStyle w:val="VerbatimChar"/>
        </w:rPr>
        <w:t>1997-03-18</w:t>
      </w:r>
    </w:p>
    <w:p w14:paraId="57D18443" w14:textId="77777777" w:rsidR="007433CD" w:rsidRDefault="00000000">
      <w:pPr>
        <w:pStyle w:val="SourceCode"/>
      </w:pPr>
      <w:r>
        <w:rPr>
          <w:rStyle w:val="VerbatimChar"/>
        </w:rPr>
        <w:t>1997-03-19</w:t>
      </w:r>
    </w:p>
    <w:p w14:paraId="57D18444" w14:textId="77777777" w:rsidR="007433CD" w:rsidRDefault="00000000">
      <w:pPr>
        <w:pStyle w:val="SourceCode"/>
      </w:pPr>
      <w:r>
        <w:rPr>
          <w:rStyle w:val="VerbatimChar"/>
        </w:rPr>
        <w:t>1997-03-20</w:t>
      </w:r>
    </w:p>
    <w:p w14:paraId="57D18445" w14:textId="77777777" w:rsidR="007433CD" w:rsidRDefault="00000000">
      <w:pPr>
        <w:pStyle w:val="SourceCode"/>
      </w:pPr>
      <w:r>
        <w:rPr>
          <w:rStyle w:val="VerbatimChar"/>
        </w:rPr>
        <w:t>1997-03-21</w:t>
      </w:r>
    </w:p>
    <w:p w14:paraId="57D18446" w14:textId="77777777" w:rsidR="007433CD" w:rsidRDefault="00000000">
      <w:pPr>
        <w:pStyle w:val="SourceCode"/>
      </w:pPr>
      <w:r>
        <w:rPr>
          <w:rStyle w:val="VerbatimChar"/>
        </w:rPr>
        <w:t>1997-03-22</w:t>
      </w:r>
    </w:p>
    <w:p w14:paraId="57D18447" w14:textId="77777777" w:rsidR="007433CD" w:rsidRDefault="00000000">
      <w:pPr>
        <w:pStyle w:val="SourceCode"/>
      </w:pPr>
      <w:r>
        <w:rPr>
          <w:rStyle w:val="VerbatimChar"/>
        </w:rPr>
        <w:t>1997-03-23</w:t>
      </w:r>
    </w:p>
    <w:p w14:paraId="57D18448" w14:textId="77777777" w:rsidR="007433CD" w:rsidRDefault="00000000">
      <w:pPr>
        <w:pStyle w:val="SourceCode"/>
      </w:pPr>
      <w:r>
        <w:rPr>
          <w:rStyle w:val="VerbatimChar"/>
        </w:rPr>
        <w:t>1997-03-24</w:t>
      </w:r>
    </w:p>
    <w:p w14:paraId="57D18449" w14:textId="77777777" w:rsidR="007433CD" w:rsidRDefault="00000000">
      <w:pPr>
        <w:pStyle w:val="SourceCode"/>
      </w:pPr>
      <w:r>
        <w:rPr>
          <w:rStyle w:val="VerbatimChar"/>
        </w:rPr>
        <w:t>1997-03-25</w:t>
      </w:r>
    </w:p>
    <w:p w14:paraId="57D1844A" w14:textId="77777777" w:rsidR="007433CD" w:rsidRDefault="00000000">
      <w:pPr>
        <w:pStyle w:val="SourceCode"/>
      </w:pPr>
      <w:r>
        <w:rPr>
          <w:rStyle w:val="VerbatimChar"/>
        </w:rPr>
        <w:t>1997-03-26</w:t>
      </w:r>
    </w:p>
    <w:p w14:paraId="57D1844B" w14:textId="77777777" w:rsidR="007433CD" w:rsidRDefault="00000000">
      <w:pPr>
        <w:pStyle w:val="SourceCode"/>
      </w:pPr>
      <w:r>
        <w:rPr>
          <w:rStyle w:val="VerbatimChar"/>
        </w:rPr>
        <w:t>1997-03-27</w:t>
      </w:r>
    </w:p>
    <w:p w14:paraId="57D1844C" w14:textId="77777777" w:rsidR="007433CD" w:rsidRDefault="00000000">
      <w:pPr>
        <w:pStyle w:val="SourceCode"/>
      </w:pPr>
      <w:r>
        <w:rPr>
          <w:rStyle w:val="VerbatimChar"/>
        </w:rPr>
        <w:t>1997-03-28</w:t>
      </w:r>
    </w:p>
    <w:p w14:paraId="57D1844D" w14:textId="77777777" w:rsidR="007433CD" w:rsidRDefault="00000000">
      <w:pPr>
        <w:pStyle w:val="SourceCode"/>
      </w:pPr>
      <w:r>
        <w:rPr>
          <w:rStyle w:val="VerbatimChar"/>
        </w:rPr>
        <w:t>1997-03-29</w:t>
      </w:r>
    </w:p>
    <w:p w14:paraId="57D1844E" w14:textId="77777777" w:rsidR="007433CD" w:rsidRDefault="00000000">
      <w:pPr>
        <w:pStyle w:val="SourceCode"/>
      </w:pPr>
      <w:r>
        <w:rPr>
          <w:rStyle w:val="VerbatimChar"/>
        </w:rPr>
        <w:t>1997-03-30</w:t>
      </w:r>
    </w:p>
    <w:p w14:paraId="57D1844F" w14:textId="77777777" w:rsidR="007433CD" w:rsidRDefault="00000000">
      <w:pPr>
        <w:pStyle w:val="SourceCode"/>
      </w:pPr>
      <w:r>
        <w:rPr>
          <w:rStyle w:val="VerbatimChar"/>
        </w:rPr>
        <w:t>1997-03-31</w:t>
      </w:r>
    </w:p>
    <w:p w14:paraId="57D18450" w14:textId="77777777" w:rsidR="007433CD" w:rsidRDefault="00000000">
      <w:pPr>
        <w:pStyle w:val="SourceCode"/>
      </w:pPr>
      <w:r>
        <w:rPr>
          <w:rStyle w:val="VerbatimChar"/>
        </w:rPr>
        <w:t>1997-04-01</w:t>
      </w:r>
    </w:p>
    <w:p w14:paraId="57D18451" w14:textId="77777777" w:rsidR="007433CD" w:rsidRDefault="00000000">
      <w:pPr>
        <w:pStyle w:val="SourceCode"/>
      </w:pPr>
      <w:r>
        <w:rPr>
          <w:rStyle w:val="VerbatimChar"/>
        </w:rPr>
        <w:t>1997-04-02</w:t>
      </w:r>
    </w:p>
    <w:p w14:paraId="57D18452" w14:textId="77777777" w:rsidR="007433CD" w:rsidRDefault="00000000">
      <w:pPr>
        <w:pStyle w:val="SourceCode"/>
      </w:pPr>
      <w:r>
        <w:rPr>
          <w:rStyle w:val="VerbatimChar"/>
        </w:rPr>
        <w:t>1997-04-03</w:t>
      </w:r>
    </w:p>
    <w:p w14:paraId="57D18453" w14:textId="77777777" w:rsidR="007433CD" w:rsidRDefault="00000000">
      <w:pPr>
        <w:pStyle w:val="SourceCode"/>
      </w:pPr>
      <w:r>
        <w:rPr>
          <w:rStyle w:val="VerbatimChar"/>
        </w:rPr>
        <w:t>1997-04-04</w:t>
      </w:r>
    </w:p>
    <w:p w14:paraId="57D18454" w14:textId="77777777" w:rsidR="007433CD" w:rsidRDefault="00000000">
      <w:pPr>
        <w:pStyle w:val="SourceCode"/>
      </w:pPr>
      <w:r>
        <w:rPr>
          <w:rStyle w:val="VerbatimChar"/>
        </w:rPr>
        <w:t>1997-04-05</w:t>
      </w:r>
    </w:p>
    <w:p w14:paraId="57D18455" w14:textId="77777777" w:rsidR="007433CD" w:rsidRDefault="00000000">
      <w:pPr>
        <w:pStyle w:val="SourceCode"/>
      </w:pPr>
      <w:r>
        <w:rPr>
          <w:rStyle w:val="VerbatimChar"/>
        </w:rPr>
        <w:lastRenderedPageBreak/>
        <w:t>1997-04-06</w:t>
      </w:r>
    </w:p>
    <w:p w14:paraId="57D18456" w14:textId="77777777" w:rsidR="007433CD" w:rsidRDefault="00000000">
      <w:pPr>
        <w:pStyle w:val="SourceCode"/>
      </w:pPr>
      <w:r>
        <w:rPr>
          <w:rStyle w:val="VerbatimChar"/>
        </w:rPr>
        <w:t>1997-04-07</w:t>
      </w:r>
    </w:p>
    <w:p w14:paraId="57D18457" w14:textId="77777777" w:rsidR="007433CD" w:rsidRDefault="00000000">
      <w:pPr>
        <w:pStyle w:val="SourceCode"/>
      </w:pPr>
      <w:r>
        <w:rPr>
          <w:rStyle w:val="VerbatimChar"/>
        </w:rPr>
        <w:t>1997-04-08</w:t>
      </w:r>
    </w:p>
    <w:p w14:paraId="57D18458" w14:textId="77777777" w:rsidR="007433CD" w:rsidRDefault="00000000">
      <w:pPr>
        <w:pStyle w:val="SourceCode"/>
      </w:pPr>
      <w:r>
        <w:rPr>
          <w:rStyle w:val="VerbatimChar"/>
        </w:rPr>
        <w:t>1997-04-09</w:t>
      </w:r>
    </w:p>
    <w:p w14:paraId="57D18459" w14:textId="77777777" w:rsidR="007433CD" w:rsidRDefault="00000000">
      <w:pPr>
        <w:pStyle w:val="SourceCode"/>
      </w:pPr>
      <w:r>
        <w:rPr>
          <w:rStyle w:val="VerbatimChar"/>
        </w:rPr>
        <w:t>1997-04-10</w:t>
      </w:r>
    </w:p>
    <w:p w14:paraId="57D1845A" w14:textId="77777777" w:rsidR="007433CD" w:rsidRDefault="00000000">
      <w:pPr>
        <w:pStyle w:val="SourceCode"/>
      </w:pPr>
      <w:r>
        <w:rPr>
          <w:rStyle w:val="VerbatimChar"/>
        </w:rPr>
        <w:t>1997-04-11</w:t>
      </w:r>
    </w:p>
    <w:p w14:paraId="57D1845B" w14:textId="77777777" w:rsidR="007433CD" w:rsidRDefault="00000000">
      <w:pPr>
        <w:pStyle w:val="SourceCode"/>
      </w:pPr>
      <w:r>
        <w:rPr>
          <w:rStyle w:val="VerbatimChar"/>
        </w:rPr>
        <w:t>1997-04-12</w:t>
      </w:r>
    </w:p>
    <w:p w14:paraId="57D1845C" w14:textId="77777777" w:rsidR="007433CD" w:rsidRDefault="00000000">
      <w:pPr>
        <w:pStyle w:val="SourceCode"/>
      </w:pPr>
      <w:r>
        <w:rPr>
          <w:rStyle w:val="VerbatimChar"/>
        </w:rPr>
        <w:t>1997-04-13</w:t>
      </w:r>
    </w:p>
    <w:p w14:paraId="57D1845D" w14:textId="77777777" w:rsidR="007433CD" w:rsidRDefault="00000000">
      <w:pPr>
        <w:pStyle w:val="SourceCode"/>
      </w:pPr>
      <w:r>
        <w:rPr>
          <w:rStyle w:val="VerbatimChar"/>
        </w:rPr>
        <w:t>1997-04-14</w:t>
      </w:r>
    </w:p>
    <w:p w14:paraId="57D1845E" w14:textId="77777777" w:rsidR="007433CD" w:rsidRDefault="00000000">
      <w:pPr>
        <w:pStyle w:val="SourceCode"/>
      </w:pPr>
      <w:r>
        <w:rPr>
          <w:rStyle w:val="VerbatimChar"/>
        </w:rPr>
        <w:t>1997-04-15</w:t>
      </w:r>
    </w:p>
    <w:p w14:paraId="57D1845F" w14:textId="77777777" w:rsidR="007433CD" w:rsidRDefault="00000000">
      <w:pPr>
        <w:pStyle w:val="SourceCode"/>
      </w:pPr>
      <w:r>
        <w:rPr>
          <w:rStyle w:val="VerbatimChar"/>
        </w:rPr>
        <w:t>1997-04-16</w:t>
      </w:r>
    </w:p>
    <w:p w14:paraId="57D18460" w14:textId="77777777" w:rsidR="007433CD" w:rsidRDefault="00000000">
      <w:pPr>
        <w:pStyle w:val="SourceCode"/>
      </w:pPr>
      <w:r>
        <w:rPr>
          <w:rStyle w:val="VerbatimChar"/>
        </w:rPr>
        <w:t>1997-04-17</w:t>
      </w:r>
    </w:p>
    <w:p w14:paraId="57D18461" w14:textId="77777777" w:rsidR="007433CD" w:rsidRDefault="00000000">
      <w:pPr>
        <w:pStyle w:val="SourceCode"/>
      </w:pPr>
      <w:r>
        <w:rPr>
          <w:rStyle w:val="VerbatimChar"/>
        </w:rPr>
        <w:t>1997-04-18</w:t>
      </w:r>
    </w:p>
    <w:p w14:paraId="57D18462" w14:textId="77777777" w:rsidR="007433CD" w:rsidRDefault="00000000">
      <w:pPr>
        <w:pStyle w:val="SourceCode"/>
      </w:pPr>
      <w:r>
        <w:rPr>
          <w:rStyle w:val="VerbatimChar"/>
        </w:rPr>
        <w:t>1997-04-19</w:t>
      </w:r>
    </w:p>
    <w:p w14:paraId="57D18463" w14:textId="77777777" w:rsidR="007433CD" w:rsidRDefault="00000000">
      <w:pPr>
        <w:pStyle w:val="SourceCode"/>
      </w:pPr>
      <w:r>
        <w:rPr>
          <w:rStyle w:val="VerbatimChar"/>
        </w:rPr>
        <w:t>1997-04-20</w:t>
      </w:r>
    </w:p>
    <w:p w14:paraId="57D18464" w14:textId="77777777" w:rsidR="007433CD" w:rsidRDefault="00000000">
      <w:pPr>
        <w:pStyle w:val="SourceCode"/>
      </w:pPr>
      <w:r>
        <w:rPr>
          <w:rStyle w:val="VerbatimChar"/>
        </w:rPr>
        <w:t>1997-04-21</w:t>
      </w:r>
    </w:p>
    <w:p w14:paraId="57D18465" w14:textId="77777777" w:rsidR="007433CD" w:rsidRDefault="00000000">
      <w:pPr>
        <w:pStyle w:val="SourceCode"/>
      </w:pPr>
      <w:r>
        <w:rPr>
          <w:rStyle w:val="VerbatimChar"/>
        </w:rPr>
        <w:t>1997-04-22</w:t>
      </w:r>
    </w:p>
    <w:p w14:paraId="57D18466" w14:textId="77777777" w:rsidR="007433CD" w:rsidRDefault="00000000">
      <w:pPr>
        <w:pStyle w:val="SourceCode"/>
      </w:pPr>
      <w:r>
        <w:rPr>
          <w:rStyle w:val="VerbatimChar"/>
        </w:rPr>
        <w:t>1997-04-23</w:t>
      </w:r>
    </w:p>
    <w:p w14:paraId="57D18467" w14:textId="77777777" w:rsidR="007433CD" w:rsidRDefault="00000000">
      <w:pPr>
        <w:pStyle w:val="SourceCode"/>
      </w:pPr>
      <w:r>
        <w:rPr>
          <w:rStyle w:val="VerbatimChar"/>
        </w:rPr>
        <w:t>1997-04-24</w:t>
      </w:r>
    </w:p>
    <w:p w14:paraId="57D18468" w14:textId="77777777" w:rsidR="007433CD" w:rsidRDefault="00000000">
      <w:pPr>
        <w:pStyle w:val="SourceCode"/>
      </w:pPr>
      <w:r>
        <w:rPr>
          <w:rStyle w:val="VerbatimChar"/>
        </w:rPr>
        <w:t>1997-04-25</w:t>
      </w:r>
    </w:p>
    <w:p w14:paraId="57D18469" w14:textId="77777777" w:rsidR="007433CD" w:rsidRDefault="00000000">
      <w:pPr>
        <w:pStyle w:val="SourceCode"/>
      </w:pPr>
      <w:r>
        <w:rPr>
          <w:rStyle w:val="VerbatimChar"/>
        </w:rPr>
        <w:t>1997-04-26</w:t>
      </w:r>
    </w:p>
    <w:p w14:paraId="57D1846A" w14:textId="77777777" w:rsidR="007433CD" w:rsidRDefault="00000000">
      <w:pPr>
        <w:pStyle w:val="SourceCode"/>
      </w:pPr>
      <w:r>
        <w:rPr>
          <w:rStyle w:val="VerbatimChar"/>
        </w:rPr>
        <w:t>1997-04-27</w:t>
      </w:r>
    </w:p>
    <w:p w14:paraId="57D1846B" w14:textId="77777777" w:rsidR="007433CD" w:rsidRDefault="00000000">
      <w:pPr>
        <w:pStyle w:val="SourceCode"/>
      </w:pPr>
      <w:r>
        <w:rPr>
          <w:rStyle w:val="VerbatimChar"/>
        </w:rPr>
        <w:t>1997-04-28</w:t>
      </w:r>
    </w:p>
    <w:p w14:paraId="57D1846C" w14:textId="77777777" w:rsidR="007433CD" w:rsidRDefault="00000000">
      <w:pPr>
        <w:pStyle w:val="SourceCode"/>
      </w:pPr>
      <w:r>
        <w:rPr>
          <w:rStyle w:val="VerbatimChar"/>
        </w:rPr>
        <w:t>1997-04-29</w:t>
      </w:r>
    </w:p>
    <w:p w14:paraId="57D1846D" w14:textId="77777777" w:rsidR="007433CD" w:rsidRDefault="00000000">
      <w:pPr>
        <w:pStyle w:val="SourceCode"/>
      </w:pPr>
      <w:r>
        <w:rPr>
          <w:rStyle w:val="VerbatimChar"/>
        </w:rPr>
        <w:t>1997-04-30</w:t>
      </w:r>
    </w:p>
    <w:p w14:paraId="57D1846E" w14:textId="77777777" w:rsidR="007433CD" w:rsidRDefault="00000000">
      <w:pPr>
        <w:pStyle w:val="SourceCode"/>
      </w:pPr>
      <w:r>
        <w:rPr>
          <w:rStyle w:val="VerbatimChar"/>
        </w:rPr>
        <w:t>1997-05-01</w:t>
      </w:r>
    </w:p>
    <w:p w14:paraId="57D1846F" w14:textId="77777777" w:rsidR="007433CD" w:rsidRDefault="00000000">
      <w:pPr>
        <w:pStyle w:val="SourceCode"/>
      </w:pPr>
      <w:r>
        <w:rPr>
          <w:rStyle w:val="VerbatimChar"/>
        </w:rPr>
        <w:t>1997-05-02</w:t>
      </w:r>
    </w:p>
    <w:p w14:paraId="57D18470" w14:textId="77777777" w:rsidR="007433CD" w:rsidRDefault="00000000">
      <w:pPr>
        <w:pStyle w:val="SourceCode"/>
      </w:pPr>
      <w:r>
        <w:rPr>
          <w:rStyle w:val="VerbatimChar"/>
        </w:rPr>
        <w:t>1997-05-03</w:t>
      </w:r>
    </w:p>
    <w:p w14:paraId="57D18471" w14:textId="77777777" w:rsidR="007433CD" w:rsidRDefault="00000000">
      <w:pPr>
        <w:pStyle w:val="SourceCode"/>
      </w:pPr>
      <w:r>
        <w:rPr>
          <w:rStyle w:val="VerbatimChar"/>
        </w:rPr>
        <w:lastRenderedPageBreak/>
        <w:t>1997-05-04</w:t>
      </w:r>
    </w:p>
    <w:p w14:paraId="57D18472" w14:textId="77777777" w:rsidR="007433CD" w:rsidRDefault="00000000">
      <w:pPr>
        <w:pStyle w:val="SourceCode"/>
      </w:pPr>
      <w:r>
        <w:rPr>
          <w:rStyle w:val="VerbatimChar"/>
        </w:rPr>
        <w:t>1997-05-05</w:t>
      </w:r>
    </w:p>
    <w:p w14:paraId="57D18473" w14:textId="77777777" w:rsidR="007433CD" w:rsidRDefault="00000000">
      <w:pPr>
        <w:pStyle w:val="SourceCode"/>
      </w:pPr>
      <w:r>
        <w:rPr>
          <w:rStyle w:val="VerbatimChar"/>
        </w:rPr>
        <w:t>1997-05-06</w:t>
      </w:r>
    </w:p>
    <w:p w14:paraId="57D18474" w14:textId="77777777" w:rsidR="007433CD" w:rsidRDefault="00000000">
      <w:pPr>
        <w:pStyle w:val="SourceCode"/>
      </w:pPr>
      <w:r>
        <w:rPr>
          <w:rStyle w:val="VerbatimChar"/>
        </w:rPr>
        <w:t>1997-05-07</w:t>
      </w:r>
    </w:p>
    <w:p w14:paraId="57D18475" w14:textId="77777777" w:rsidR="007433CD" w:rsidRDefault="00000000">
      <w:pPr>
        <w:pStyle w:val="SourceCode"/>
      </w:pPr>
      <w:r>
        <w:rPr>
          <w:rStyle w:val="VerbatimChar"/>
        </w:rPr>
        <w:t>1997-05-08</w:t>
      </w:r>
    </w:p>
    <w:p w14:paraId="57D18476" w14:textId="77777777" w:rsidR="007433CD" w:rsidRDefault="00000000">
      <w:pPr>
        <w:pStyle w:val="SourceCode"/>
      </w:pPr>
      <w:r>
        <w:rPr>
          <w:rStyle w:val="VerbatimChar"/>
        </w:rPr>
        <w:t>1997-05-09</w:t>
      </w:r>
    </w:p>
    <w:p w14:paraId="57D18477" w14:textId="77777777" w:rsidR="007433CD" w:rsidRDefault="00000000">
      <w:pPr>
        <w:pStyle w:val="SourceCode"/>
      </w:pPr>
      <w:r>
        <w:rPr>
          <w:rStyle w:val="VerbatimChar"/>
        </w:rPr>
        <w:t>1997-05-10</w:t>
      </w:r>
    </w:p>
    <w:p w14:paraId="57D18478" w14:textId="77777777" w:rsidR="007433CD" w:rsidRDefault="00000000">
      <w:pPr>
        <w:pStyle w:val="SourceCode"/>
      </w:pPr>
      <w:r>
        <w:rPr>
          <w:rStyle w:val="VerbatimChar"/>
        </w:rPr>
        <w:t>1997-05-11</w:t>
      </w:r>
    </w:p>
    <w:p w14:paraId="57D18479" w14:textId="77777777" w:rsidR="007433CD" w:rsidRDefault="00000000">
      <w:pPr>
        <w:pStyle w:val="SourceCode"/>
      </w:pPr>
      <w:r>
        <w:rPr>
          <w:rStyle w:val="VerbatimChar"/>
        </w:rPr>
        <w:t>1997-05-12</w:t>
      </w:r>
    </w:p>
    <w:p w14:paraId="57D1847A" w14:textId="77777777" w:rsidR="007433CD" w:rsidRDefault="00000000">
      <w:pPr>
        <w:pStyle w:val="SourceCode"/>
      </w:pPr>
      <w:r>
        <w:rPr>
          <w:rStyle w:val="VerbatimChar"/>
        </w:rPr>
        <w:t>1997-05-13</w:t>
      </w:r>
    </w:p>
    <w:p w14:paraId="57D1847B" w14:textId="77777777" w:rsidR="007433CD" w:rsidRDefault="00000000">
      <w:pPr>
        <w:pStyle w:val="SourceCode"/>
      </w:pPr>
      <w:r>
        <w:rPr>
          <w:rStyle w:val="VerbatimChar"/>
        </w:rPr>
        <w:t>1997-05-14</w:t>
      </w:r>
    </w:p>
    <w:p w14:paraId="57D1847C" w14:textId="77777777" w:rsidR="007433CD" w:rsidRDefault="00000000">
      <w:pPr>
        <w:pStyle w:val="SourceCode"/>
      </w:pPr>
      <w:r>
        <w:rPr>
          <w:rStyle w:val="VerbatimChar"/>
        </w:rPr>
        <w:t>1997-05-15</w:t>
      </w:r>
    </w:p>
    <w:p w14:paraId="57D1847D" w14:textId="77777777" w:rsidR="007433CD" w:rsidRDefault="00000000">
      <w:pPr>
        <w:pStyle w:val="SourceCode"/>
      </w:pPr>
      <w:r>
        <w:rPr>
          <w:rStyle w:val="VerbatimChar"/>
        </w:rPr>
        <w:t>1997-05-16</w:t>
      </w:r>
    </w:p>
    <w:p w14:paraId="57D1847E" w14:textId="77777777" w:rsidR="007433CD" w:rsidRDefault="00000000">
      <w:pPr>
        <w:pStyle w:val="SourceCode"/>
      </w:pPr>
      <w:r>
        <w:rPr>
          <w:rStyle w:val="VerbatimChar"/>
        </w:rPr>
        <w:t>1997-05-17</w:t>
      </w:r>
    </w:p>
    <w:p w14:paraId="57D1847F" w14:textId="77777777" w:rsidR="007433CD" w:rsidRDefault="00000000">
      <w:pPr>
        <w:pStyle w:val="SourceCode"/>
      </w:pPr>
      <w:r>
        <w:rPr>
          <w:rStyle w:val="VerbatimChar"/>
        </w:rPr>
        <w:t>1997-05-18</w:t>
      </w:r>
    </w:p>
    <w:p w14:paraId="57D18480" w14:textId="77777777" w:rsidR="007433CD" w:rsidRDefault="00000000">
      <w:pPr>
        <w:pStyle w:val="SourceCode"/>
      </w:pPr>
      <w:r>
        <w:rPr>
          <w:rStyle w:val="VerbatimChar"/>
        </w:rPr>
        <w:t>1997-05-19</w:t>
      </w:r>
    </w:p>
    <w:p w14:paraId="57D18481" w14:textId="77777777" w:rsidR="007433CD" w:rsidRDefault="00000000">
      <w:pPr>
        <w:pStyle w:val="SourceCode"/>
      </w:pPr>
      <w:r>
        <w:rPr>
          <w:rStyle w:val="VerbatimChar"/>
        </w:rPr>
        <w:t>1997-05-20</w:t>
      </w:r>
    </w:p>
    <w:p w14:paraId="57D18482" w14:textId="77777777" w:rsidR="007433CD" w:rsidRDefault="00000000">
      <w:pPr>
        <w:pStyle w:val="SourceCode"/>
      </w:pPr>
      <w:r>
        <w:rPr>
          <w:rStyle w:val="VerbatimChar"/>
        </w:rPr>
        <w:t>1997-05-21</w:t>
      </w:r>
    </w:p>
    <w:p w14:paraId="57D18483" w14:textId="77777777" w:rsidR="007433CD" w:rsidRDefault="00000000">
      <w:pPr>
        <w:pStyle w:val="SourceCode"/>
      </w:pPr>
      <w:r>
        <w:rPr>
          <w:rStyle w:val="VerbatimChar"/>
        </w:rPr>
        <w:t>1997-05-22</w:t>
      </w:r>
    </w:p>
    <w:p w14:paraId="57D18484" w14:textId="77777777" w:rsidR="007433CD" w:rsidRDefault="00000000">
      <w:pPr>
        <w:pStyle w:val="SourceCode"/>
      </w:pPr>
      <w:r>
        <w:rPr>
          <w:rStyle w:val="VerbatimChar"/>
        </w:rPr>
        <w:t>1997-05-23</w:t>
      </w:r>
    </w:p>
    <w:p w14:paraId="57D18485" w14:textId="77777777" w:rsidR="007433CD" w:rsidRDefault="00000000">
      <w:pPr>
        <w:pStyle w:val="SourceCode"/>
      </w:pPr>
      <w:r>
        <w:rPr>
          <w:rStyle w:val="VerbatimChar"/>
        </w:rPr>
        <w:t>1997-05-24</w:t>
      </w:r>
    </w:p>
    <w:p w14:paraId="57D18486" w14:textId="77777777" w:rsidR="007433CD" w:rsidRDefault="00000000">
      <w:pPr>
        <w:pStyle w:val="SourceCode"/>
      </w:pPr>
      <w:r>
        <w:rPr>
          <w:rStyle w:val="VerbatimChar"/>
        </w:rPr>
        <w:t>1997-05-25</w:t>
      </w:r>
    </w:p>
    <w:p w14:paraId="57D18487" w14:textId="77777777" w:rsidR="007433CD" w:rsidRDefault="00000000">
      <w:pPr>
        <w:pStyle w:val="SourceCode"/>
      </w:pPr>
      <w:r>
        <w:rPr>
          <w:rStyle w:val="VerbatimChar"/>
        </w:rPr>
        <w:t>1997-05-26</w:t>
      </w:r>
    </w:p>
    <w:p w14:paraId="57D18488" w14:textId="77777777" w:rsidR="007433CD" w:rsidRDefault="00000000">
      <w:pPr>
        <w:pStyle w:val="SourceCode"/>
      </w:pPr>
      <w:r>
        <w:rPr>
          <w:rStyle w:val="VerbatimChar"/>
        </w:rPr>
        <w:t>1997-05-27</w:t>
      </w:r>
    </w:p>
    <w:p w14:paraId="57D18489" w14:textId="77777777" w:rsidR="007433CD" w:rsidRDefault="00000000">
      <w:pPr>
        <w:pStyle w:val="SourceCode"/>
      </w:pPr>
      <w:r>
        <w:rPr>
          <w:rStyle w:val="VerbatimChar"/>
        </w:rPr>
        <w:t>1997-05-28</w:t>
      </w:r>
    </w:p>
    <w:p w14:paraId="57D1848A" w14:textId="77777777" w:rsidR="007433CD" w:rsidRDefault="00000000">
      <w:pPr>
        <w:pStyle w:val="SourceCode"/>
      </w:pPr>
      <w:r>
        <w:rPr>
          <w:rStyle w:val="VerbatimChar"/>
        </w:rPr>
        <w:t>1997-05-29</w:t>
      </w:r>
    </w:p>
    <w:p w14:paraId="57D1848B" w14:textId="77777777" w:rsidR="007433CD" w:rsidRDefault="00000000">
      <w:pPr>
        <w:pStyle w:val="SourceCode"/>
      </w:pPr>
      <w:r>
        <w:rPr>
          <w:rStyle w:val="VerbatimChar"/>
        </w:rPr>
        <w:t>1997-05-30</w:t>
      </w:r>
    </w:p>
    <w:p w14:paraId="57D1848C" w14:textId="77777777" w:rsidR="007433CD" w:rsidRDefault="00000000">
      <w:pPr>
        <w:pStyle w:val="SourceCode"/>
      </w:pPr>
      <w:r>
        <w:rPr>
          <w:rStyle w:val="VerbatimChar"/>
        </w:rPr>
        <w:t>1997-05-31</w:t>
      </w:r>
    </w:p>
    <w:p w14:paraId="57D1848D" w14:textId="77777777" w:rsidR="007433CD" w:rsidRDefault="00000000">
      <w:pPr>
        <w:pStyle w:val="SourceCode"/>
      </w:pPr>
      <w:r>
        <w:rPr>
          <w:rStyle w:val="VerbatimChar"/>
        </w:rPr>
        <w:lastRenderedPageBreak/>
        <w:t>1997-06-01</w:t>
      </w:r>
    </w:p>
    <w:p w14:paraId="57D1848E" w14:textId="77777777" w:rsidR="007433CD" w:rsidRDefault="00000000">
      <w:pPr>
        <w:pStyle w:val="SourceCode"/>
      </w:pPr>
      <w:r>
        <w:rPr>
          <w:rStyle w:val="VerbatimChar"/>
        </w:rPr>
        <w:t>1997-06-02</w:t>
      </w:r>
    </w:p>
    <w:p w14:paraId="57D1848F" w14:textId="77777777" w:rsidR="007433CD" w:rsidRDefault="00000000">
      <w:pPr>
        <w:pStyle w:val="SourceCode"/>
      </w:pPr>
      <w:r>
        <w:rPr>
          <w:rStyle w:val="VerbatimChar"/>
        </w:rPr>
        <w:t>1997-06-03</w:t>
      </w:r>
    </w:p>
    <w:p w14:paraId="57D18490" w14:textId="77777777" w:rsidR="007433CD" w:rsidRDefault="00000000">
      <w:pPr>
        <w:pStyle w:val="SourceCode"/>
      </w:pPr>
      <w:r>
        <w:rPr>
          <w:rStyle w:val="VerbatimChar"/>
        </w:rPr>
        <w:t>1997-06-04</w:t>
      </w:r>
    </w:p>
    <w:p w14:paraId="57D18491" w14:textId="77777777" w:rsidR="007433CD" w:rsidRDefault="00000000">
      <w:pPr>
        <w:pStyle w:val="SourceCode"/>
      </w:pPr>
      <w:r>
        <w:rPr>
          <w:rStyle w:val="VerbatimChar"/>
        </w:rPr>
        <w:t>1997-06-05</w:t>
      </w:r>
    </w:p>
    <w:p w14:paraId="57D18492" w14:textId="77777777" w:rsidR="007433CD" w:rsidRDefault="00000000">
      <w:pPr>
        <w:pStyle w:val="SourceCode"/>
      </w:pPr>
      <w:r>
        <w:rPr>
          <w:rStyle w:val="VerbatimChar"/>
        </w:rPr>
        <w:t>1997-06-06</w:t>
      </w:r>
    </w:p>
    <w:p w14:paraId="57D18493" w14:textId="77777777" w:rsidR="007433CD" w:rsidRDefault="00000000">
      <w:pPr>
        <w:pStyle w:val="SourceCode"/>
      </w:pPr>
      <w:r>
        <w:rPr>
          <w:rStyle w:val="VerbatimChar"/>
        </w:rPr>
        <w:t>1997-06-07</w:t>
      </w:r>
    </w:p>
    <w:p w14:paraId="57D18494" w14:textId="77777777" w:rsidR="007433CD" w:rsidRDefault="00000000">
      <w:pPr>
        <w:pStyle w:val="SourceCode"/>
      </w:pPr>
      <w:r>
        <w:rPr>
          <w:rStyle w:val="VerbatimChar"/>
        </w:rPr>
        <w:t>1997-06-08</w:t>
      </w:r>
    </w:p>
    <w:p w14:paraId="57D18495" w14:textId="77777777" w:rsidR="007433CD" w:rsidRDefault="00000000">
      <w:pPr>
        <w:pStyle w:val="SourceCode"/>
      </w:pPr>
      <w:r>
        <w:rPr>
          <w:rStyle w:val="VerbatimChar"/>
        </w:rPr>
        <w:t>1997-06-09</w:t>
      </w:r>
    </w:p>
    <w:p w14:paraId="57D18496" w14:textId="77777777" w:rsidR="007433CD" w:rsidRDefault="00000000">
      <w:pPr>
        <w:pStyle w:val="SourceCode"/>
      </w:pPr>
      <w:r>
        <w:rPr>
          <w:rStyle w:val="VerbatimChar"/>
        </w:rPr>
        <w:t>1997-06-10</w:t>
      </w:r>
    </w:p>
    <w:p w14:paraId="57D18497" w14:textId="77777777" w:rsidR="007433CD" w:rsidRDefault="00000000">
      <w:pPr>
        <w:pStyle w:val="SourceCode"/>
      </w:pPr>
      <w:r>
        <w:rPr>
          <w:rStyle w:val="VerbatimChar"/>
        </w:rPr>
        <w:t>1997-06-11</w:t>
      </w:r>
    </w:p>
    <w:p w14:paraId="57D18498" w14:textId="77777777" w:rsidR="007433CD" w:rsidRDefault="00000000">
      <w:pPr>
        <w:pStyle w:val="SourceCode"/>
      </w:pPr>
      <w:r>
        <w:rPr>
          <w:rStyle w:val="VerbatimChar"/>
        </w:rPr>
        <w:t>1997-06-12</w:t>
      </w:r>
    </w:p>
    <w:p w14:paraId="57D18499" w14:textId="77777777" w:rsidR="007433CD" w:rsidRDefault="00000000">
      <w:pPr>
        <w:pStyle w:val="SourceCode"/>
      </w:pPr>
      <w:r>
        <w:rPr>
          <w:rStyle w:val="VerbatimChar"/>
        </w:rPr>
        <w:t>1997-06-13</w:t>
      </w:r>
    </w:p>
    <w:p w14:paraId="57D1849A" w14:textId="77777777" w:rsidR="007433CD" w:rsidRDefault="00000000">
      <w:pPr>
        <w:pStyle w:val="SourceCode"/>
      </w:pPr>
      <w:r>
        <w:rPr>
          <w:rStyle w:val="VerbatimChar"/>
        </w:rPr>
        <w:t>1997-06-14</w:t>
      </w:r>
    </w:p>
    <w:p w14:paraId="57D1849B" w14:textId="77777777" w:rsidR="007433CD" w:rsidRDefault="00000000">
      <w:pPr>
        <w:pStyle w:val="SourceCode"/>
      </w:pPr>
      <w:r>
        <w:rPr>
          <w:rStyle w:val="VerbatimChar"/>
        </w:rPr>
        <w:t>1997-06-15</w:t>
      </w:r>
    </w:p>
    <w:p w14:paraId="57D1849C" w14:textId="77777777" w:rsidR="007433CD" w:rsidRDefault="00000000">
      <w:pPr>
        <w:pStyle w:val="SourceCode"/>
      </w:pPr>
      <w:r>
        <w:rPr>
          <w:rStyle w:val="VerbatimChar"/>
        </w:rPr>
        <w:t>1997-06-16</w:t>
      </w:r>
    </w:p>
    <w:p w14:paraId="57D1849D" w14:textId="77777777" w:rsidR="007433CD" w:rsidRDefault="00000000">
      <w:pPr>
        <w:pStyle w:val="SourceCode"/>
      </w:pPr>
      <w:r>
        <w:rPr>
          <w:rStyle w:val="VerbatimChar"/>
        </w:rPr>
        <w:t>1997-06-17</w:t>
      </w:r>
    </w:p>
    <w:p w14:paraId="57D1849E" w14:textId="77777777" w:rsidR="007433CD" w:rsidRDefault="00000000">
      <w:pPr>
        <w:pStyle w:val="SourceCode"/>
      </w:pPr>
      <w:r>
        <w:rPr>
          <w:rStyle w:val="VerbatimChar"/>
        </w:rPr>
        <w:t>1997-06-18</w:t>
      </w:r>
    </w:p>
    <w:p w14:paraId="57D1849F" w14:textId="77777777" w:rsidR="007433CD" w:rsidRDefault="00000000">
      <w:pPr>
        <w:pStyle w:val="SourceCode"/>
      </w:pPr>
      <w:r>
        <w:rPr>
          <w:rStyle w:val="VerbatimChar"/>
        </w:rPr>
        <w:t>1997-06-19</w:t>
      </w:r>
    </w:p>
    <w:p w14:paraId="57D184A0" w14:textId="77777777" w:rsidR="007433CD" w:rsidRDefault="00000000">
      <w:pPr>
        <w:pStyle w:val="SourceCode"/>
      </w:pPr>
      <w:r>
        <w:rPr>
          <w:rStyle w:val="VerbatimChar"/>
        </w:rPr>
        <w:t>1997-06-20</w:t>
      </w:r>
    </w:p>
    <w:p w14:paraId="57D184A1" w14:textId="77777777" w:rsidR="007433CD" w:rsidRDefault="00000000">
      <w:pPr>
        <w:pStyle w:val="SourceCode"/>
      </w:pPr>
      <w:r>
        <w:rPr>
          <w:rStyle w:val="VerbatimChar"/>
        </w:rPr>
        <w:t>1997-06-21</w:t>
      </w:r>
    </w:p>
    <w:p w14:paraId="57D184A2" w14:textId="77777777" w:rsidR="007433CD" w:rsidRDefault="00000000">
      <w:pPr>
        <w:pStyle w:val="SourceCode"/>
      </w:pPr>
      <w:r>
        <w:rPr>
          <w:rStyle w:val="VerbatimChar"/>
        </w:rPr>
        <w:t>1997-06-22</w:t>
      </w:r>
    </w:p>
    <w:p w14:paraId="57D184A3" w14:textId="77777777" w:rsidR="007433CD" w:rsidRDefault="00000000">
      <w:pPr>
        <w:pStyle w:val="SourceCode"/>
      </w:pPr>
      <w:r>
        <w:rPr>
          <w:rStyle w:val="VerbatimChar"/>
        </w:rPr>
        <w:t>1997-06-23</w:t>
      </w:r>
    </w:p>
    <w:p w14:paraId="57D184A4" w14:textId="77777777" w:rsidR="007433CD" w:rsidRDefault="00000000">
      <w:pPr>
        <w:pStyle w:val="SourceCode"/>
      </w:pPr>
      <w:r>
        <w:rPr>
          <w:rStyle w:val="VerbatimChar"/>
        </w:rPr>
        <w:t>1997-06-24</w:t>
      </w:r>
    </w:p>
    <w:p w14:paraId="57D184A5" w14:textId="77777777" w:rsidR="007433CD" w:rsidRDefault="00000000">
      <w:pPr>
        <w:pStyle w:val="SourceCode"/>
      </w:pPr>
      <w:r>
        <w:rPr>
          <w:rStyle w:val="VerbatimChar"/>
        </w:rPr>
        <w:t>1997-06-25</w:t>
      </w:r>
    </w:p>
    <w:p w14:paraId="57D184A6" w14:textId="77777777" w:rsidR="007433CD" w:rsidRDefault="00000000">
      <w:pPr>
        <w:pStyle w:val="SourceCode"/>
      </w:pPr>
      <w:r>
        <w:rPr>
          <w:rStyle w:val="VerbatimChar"/>
        </w:rPr>
        <w:t>1997-06-26</w:t>
      </w:r>
    </w:p>
    <w:p w14:paraId="57D184A7" w14:textId="77777777" w:rsidR="007433CD" w:rsidRDefault="00000000">
      <w:pPr>
        <w:pStyle w:val="SourceCode"/>
      </w:pPr>
      <w:r>
        <w:rPr>
          <w:rStyle w:val="VerbatimChar"/>
        </w:rPr>
        <w:t>1997-06-27</w:t>
      </w:r>
    </w:p>
    <w:p w14:paraId="57D184A8" w14:textId="77777777" w:rsidR="007433CD" w:rsidRDefault="00000000">
      <w:pPr>
        <w:pStyle w:val="SourceCode"/>
      </w:pPr>
      <w:r>
        <w:rPr>
          <w:rStyle w:val="VerbatimChar"/>
        </w:rPr>
        <w:t>1997-06-28</w:t>
      </w:r>
    </w:p>
    <w:p w14:paraId="57D184A9" w14:textId="77777777" w:rsidR="007433CD" w:rsidRDefault="00000000">
      <w:pPr>
        <w:pStyle w:val="SourceCode"/>
      </w:pPr>
      <w:r>
        <w:rPr>
          <w:rStyle w:val="VerbatimChar"/>
        </w:rPr>
        <w:lastRenderedPageBreak/>
        <w:t>1997-06-29</w:t>
      </w:r>
    </w:p>
    <w:p w14:paraId="57D184AA" w14:textId="77777777" w:rsidR="007433CD" w:rsidRDefault="00000000">
      <w:pPr>
        <w:pStyle w:val="SourceCode"/>
      </w:pPr>
      <w:r>
        <w:rPr>
          <w:rStyle w:val="VerbatimChar"/>
        </w:rPr>
        <w:t>1997-06-30</w:t>
      </w:r>
    </w:p>
    <w:p w14:paraId="57D184AB" w14:textId="77777777" w:rsidR="007433CD" w:rsidRDefault="00000000">
      <w:pPr>
        <w:pStyle w:val="SourceCode"/>
      </w:pPr>
      <w:r>
        <w:rPr>
          <w:rStyle w:val="VerbatimChar"/>
        </w:rPr>
        <w:t>1997-07-01</w:t>
      </w:r>
    </w:p>
    <w:p w14:paraId="57D184AC" w14:textId="77777777" w:rsidR="007433CD" w:rsidRDefault="00000000">
      <w:pPr>
        <w:pStyle w:val="SourceCode"/>
      </w:pPr>
      <w:r>
        <w:rPr>
          <w:rStyle w:val="VerbatimChar"/>
        </w:rPr>
        <w:t>1997-07-02</w:t>
      </w:r>
    </w:p>
    <w:p w14:paraId="57D184AD" w14:textId="77777777" w:rsidR="007433CD" w:rsidRDefault="00000000">
      <w:pPr>
        <w:pStyle w:val="SourceCode"/>
      </w:pPr>
      <w:r>
        <w:rPr>
          <w:rStyle w:val="VerbatimChar"/>
        </w:rPr>
        <w:t>1997-07-03</w:t>
      </w:r>
    </w:p>
    <w:p w14:paraId="57D184AE" w14:textId="77777777" w:rsidR="007433CD" w:rsidRDefault="00000000">
      <w:pPr>
        <w:pStyle w:val="SourceCode"/>
      </w:pPr>
      <w:r>
        <w:rPr>
          <w:rStyle w:val="VerbatimChar"/>
        </w:rPr>
        <w:t>1997-07-04</w:t>
      </w:r>
    </w:p>
    <w:p w14:paraId="57D184AF" w14:textId="77777777" w:rsidR="007433CD" w:rsidRDefault="00000000">
      <w:pPr>
        <w:pStyle w:val="SourceCode"/>
      </w:pPr>
      <w:r>
        <w:rPr>
          <w:rStyle w:val="VerbatimChar"/>
        </w:rPr>
        <w:t>1997-07-05</w:t>
      </w:r>
    </w:p>
    <w:p w14:paraId="57D184B0" w14:textId="77777777" w:rsidR="007433CD" w:rsidRDefault="00000000">
      <w:pPr>
        <w:pStyle w:val="SourceCode"/>
      </w:pPr>
      <w:r>
        <w:rPr>
          <w:rStyle w:val="VerbatimChar"/>
        </w:rPr>
        <w:t>1997-07-06</w:t>
      </w:r>
    </w:p>
    <w:p w14:paraId="57D184B1" w14:textId="77777777" w:rsidR="007433CD" w:rsidRDefault="00000000">
      <w:pPr>
        <w:pStyle w:val="SourceCode"/>
      </w:pPr>
      <w:r>
        <w:rPr>
          <w:rStyle w:val="VerbatimChar"/>
        </w:rPr>
        <w:t>1997-07-07</w:t>
      </w:r>
    </w:p>
    <w:p w14:paraId="57D184B2" w14:textId="77777777" w:rsidR="007433CD" w:rsidRDefault="00000000">
      <w:pPr>
        <w:pStyle w:val="SourceCode"/>
      </w:pPr>
      <w:r>
        <w:rPr>
          <w:rStyle w:val="VerbatimChar"/>
        </w:rPr>
        <w:t>1997-07-08</w:t>
      </w:r>
    </w:p>
    <w:p w14:paraId="57D184B3" w14:textId="77777777" w:rsidR="007433CD" w:rsidRDefault="00000000">
      <w:pPr>
        <w:pStyle w:val="SourceCode"/>
      </w:pPr>
      <w:r>
        <w:rPr>
          <w:rStyle w:val="VerbatimChar"/>
        </w:rPr>
        <w:t>1997-07-09</w:t>
      </w:r>
    </w:p>
    <w:p w14:paraId="57D184B4" w14:textId="77777777" w:rsidR="007433CD" w:rsidRDefault="00000000">
      <w:pPr>
        <w:pStyle w:val="SourceCode"/>
      </w:pPr>
      <w:r>
        <w:rPr>
          <w:rStyle w:val="VerbatimChar"/>
        </w:rPr>
        <w:t>1997-07-10</w:t>
      </w:r>
    </w:p>
    <w:p w14:paraId="57D184B5" w14:textId="77777777" w:rsidR="007433CD" w:rsidRDefault="00000000">
      <w:pPr>
        <w:pStyle w:val="SourceCode"/>
      </w:pPr>
      <w:r>
        <w:rPr>
          <w:rStyle w:val="VerbatimChar"/>
        </w:rPr>
        <w:t>1997-07-11</w:t>
      </w:r>
    </w:p>
    <w:p w14:paraId="57D184B6" w14:textId="77777777" w:rsidR="007433CD" w:rsidRDefault="00000000">
      <w:pPr>
        <w:pStyle w:val="SourceCode"/>
      </w:pPr>
      <w:r>
        <w:rPr>
          <w:rStyle w:val="VerbatimChar"/>
        </w:rPr>
        <w:t>1997-07-12</w:t>
      </w:r>
    </w:p>
    <w:p w14:paraId="57D184B7" w14:textId="77777777" w:rsidR="007433CD" w:rsidRDefault="00000000">
      <w:pPr>
        <w:pStyle w:val="SourceCode"/>
      </w:pPr>
      <w:r>
        <w:rPr>
          <w:rStyle w:val="VerbatimChar"/>
        </w:rPr>
        <w:t>1997-07-13</w:t>
      </w:r>
    </w:p>
    <w:p w14:paraId="57D184B8" w14:textId="77777777" w:rsidR="007433CD" w:rsidRDefault="00000000">
      <w:pPr>
        <w:pStyle w:val="SourceCode"/>
      </w:pPr>
      <w:r>
        <w:rPr>
          <w:rStyle w:val="VerbatimChar"/>
        </w:rPr>
        <w:t>1997-07-14</w:t>
      </w:r>
    </w:p>
    <w:p w14:paraId="57D184B9" w14:textId="77777777" w:rsidR="007433CD" w:rsidRDefault="00000000">
      <w:pPr>
        <w:pStyle w:val="SourceCode"/>
      </w:pPr>
      <w:r>
        <w:rPr>
          <w:rStyle w:val="VerbatimChar"/>
        </w:rPr>
        <w:t>1997-07-15</w:t>
      </w:r>
    </w:p>
    <w:p w14:paraId="57D184BA" w14:textId="77777777" w:rsidR="007433CD" w:rsidRDefault="00000000">
      <w:pPr>
        <w:pStyle w:val="SourceCode"/>
      </w:pPr>
      <w:r>
        <w:rPr>
          <w:rStyle w:val="VerbatimChar"/>
        </w:rPr>
        <w:t>1997-07-16</w:t>
      </w:r>
    </w:p>
    <w:p w14:paraId="57D184BB" w14:textId="77777777" w:rsidR="007433CD" w:rsidRDefault="00000000">
      <w:pPr>
        <w:pStyle w:val="SourceCode"/>
      </w:pPr>
      <w:r>
        <w:rPr>
          <w:rStyle w:val="VerbatimChar"/>
        </w:rPr>
        <w:t>1997-07-17</w:t>
      </w:r>
    </w:p>
    <w:p w14:paraId="57D184BC" w14:textId="77777777" w:rsidR="007433CD" w:rsidRDefault="00000000">
      <w:pPr>
        <w:pStyle w:val="SourceCode"/>
      </w:pPr>
      <w:r>
        <w:rPr>
          <w:rStyle w:val="VerbatimChar"/>
        </w:rPr>
        <w:t>1997-07-18</w:t>
      </w:r>
    </w:p>
    <w:p w14:paraId="57D184BD" w14:textId="77777777" w:rsidR="007433CD" w:rsidRDefault="00000000">
      <w:pPr>
        <w:pStyle w:val="SourceCode"/>
      </w:pPr>
      <w:r>
        <w:rPr>
          <w:rStyle w:val="VerbatimChar"/>
        </w:rPr>
        <w:t>1997-07-19</w:t>
      </w:r>
    </w:p>
    <w:p w14:paraId="57D184BE" w14:textId="77777777" w:rsidR="007433CD" w:rsidRDefault="00000000">
      <w:pPr>
        <w:pStyle w:val="SourceCode"/>
      </w:pPr>
      <w:r>
        <w:rPr>
          <w:rStyle w:val="VerbatimChar"/>
        </w:rPr>
        <w:t>1997-07-20</w:t>
      </w:r>
    </w:p>
    <w:p w14:paraId="57D184BF" w14:textId="77777777" w:rsidR="007433CD" w:rsidRDefault="00000000">
      <w:pPr>
        <w:pStyle w:val="SourceCode"/>
      </w:pPr>
      <w:r>
        <w:rPr>
          <w:rStyle w:val="VerbatimChar"/>
        </w:rPr>
        <w:t>1997-07-21</w:t>
      </w:r>
    </w:p>
    <w:p w14:paraId="57D184C0" w14:textId="77777777" w:rsidR="007433CD" w:rsidRDefault="00000000">
      <w:pPr>
        <w:pStyle w:val="SourceCode"/>
      </w:pPr>
      <w:r>
        <w:rPr>
          <w:rStyle w:val="VerbatimChar"/>
        </w:rPr>
        <w:t>1997-07-22</w:t>
      </w:r>
    </w:p>
    <w:p w14:paraId="57D184C1" w14:textId="77777777" w:rsidR="007433CD" w:rsidRDefault="00000000">
      <w:pPr>
        <w:pStyle w:val="SourceCode"/>
      </w:pPr>
      <w:r>
        <w:rPr>
          <w:rStyle w:val="VerbatimChar"/>
        </w:rPr>
        <w:t>1997-07-23</w:t>
      </w:r>
    </w:p>
    <w:p w14:paraId="57D184C2" w14:textId="77777777" w:rsidR="007433CD" w:rsidRDefault="00000000">
      <w:pPr>
        <w:pStyle w:val="SourceCode"/>
      </w:pPr>
      <w:r>
        <w:rPr>
          <w:rStyle w:val="VerbatimChar"/>
        </w:rPr>
        <w:t>1997-07-24</w:t>
      </w:r>
    </w:p>
    <w:p w14:paraId="57D184C3" w14:textId="77777777" w:rsidR="007433CD" w:rsidRDefault="00000000">
      <w:pPr>
        <w:pStyle w:val="SourceCode"/>
      </w:pPr>
      <w:r>
        <w:rPr>
          <w:rStyle w:val="VerbatimChar"/>
        </w:rPr>
        <w:t>1997-07-25</w:t>
      </w:r>
    </w:p>
    <w:p w14:paraId="57D184C4" w14:textId="77777777" w:rsidR="007433CD" w:rsidRDefault="00000000">
      <w:pPr>
        <w:pStyle w:val="SourceCode"/>
      </w:pPr>
      <w:r>
        <w:rPr>
          <w:rStyle w:val="VerbatimChar"/>
        </w:rPr>
        <w:t>1997-07-26</w:t>
      </w:r>
    </w:p>
    <w:p w14:paraId="57D184C5" w14:textId="77777777" w:rsidR="007433CD" w:rsidRDefault="00000000">
      <w:pPr>
        <w:pStyle w:val="SourceCode"/>
      </w:pPr>
      <w:r>
        <w:rPr>
          <w:rStyle w:val="VerbatimChar"/>
        </w:rPr>
        <w:lastRenderedPageBreak/>
        <w:t>1997-07-27</w:t>
      </w:r>
    </w:p>
    <w:p w14:paraId="57D184C6" w14:textId="77777777" w:rsidR="007433CD" w:rsidRDefault="00000000">
      <w:pPr>
        <w:pStyle w:val="SourceCode"/>
      </w:pPr>
      <w:r>
        <w:rPr>
          <w:rStyle w:val="VerbatimChar"/>
        </w:rPr>
        <w:t>1997-07-28</w:t>
      </w:r>
    </w:p>
    <w:p w14:paraId="57D184C7" w14:textId="77777777" w:rsidR="007433CD" w:rsidRDefault="00000000">
      <w:pPr>
        <w:pStyle w:val="SourceCode"/>
      </w:pPr>
      <w:r>
        <w:rPr>
          <w:rStyle w:val="VerbatimChar"/>
        </w:rPr>
        <w:t>1997-07-29</w:t>
      </w:r>
    </w:p>
    <w:p w14:paraId="57D184C8" w14:textId="77777777" w:rsidR="007433CD" w:rsidRDefault="00000000">
      <w:pPr>
        <w:pStyle w:val="SourceCode"/>
      </w:pPr>
      <w:r>
        <w:rPr>
          <w:rStyle w:val="VerbatimChar"/>
        </w:rPr>
        <w:t>1997-07-30</w:t>
      </w:r>
    </w:p>
    <w:p w14:paraId="57D184C9" w14:textId="77777777" w:rsidR="007433CD" w:rsidRDefault="00000000">
      <w:pPr>
        <w:pStyle w:val="SourceCode"/>
      </w:pPr>
      <w:r>
        <w:rPr>
          <w:rStyle w:val="VerbatimChar"/>
        </w:rPr>
        <w:t>1997-07-31</w:t>
      </w:r>
    </w:p>
    <w:p w14:paraId="57D184CA" w14:textId="77777777" w:rsidR="007433CD" w:rsidRDefault="00000000">
      <w:pPr>
        <w:pStyle w:val="SourceCode"/>
      </w:pPr>
      <w:r>
        <w:rPr>
          <w:rStyle w:val="VerbatimChar"/>
        </w:rPr>
        <w:t>1997-08-01</w:t>
      </w:r>
    </w:p>
    <w:p w14:paraId="57D184CB" w14:textId="77777777" w:rsidR="007433CD" w:rsidRDefault="00000000">
      <w:pPr>
        <w:pStyle w:val="SourceCode"/>
      </w:pPr>
      <w:r>
        <w:rPr>
          <w:rStyle w:val="VerbatimChar"/>
        </w:rPr>
        <w:t>1997-08-02</w:t>
      </w:r>
    </w:p>
    <w:p w14:paraId="57D184CC" w14:textId="77777777" w:rsidR="007433CD" w:rsidRDefault="00000000">
      <w:pPr>
        <w:pStyle w:val="SourceCode"/>
      </w:pPr>
      <w:r>
        <w:rPr>
          <w:rStyle w:val="VerbatimChar"/>
        </w:rPr>
        <w:t>1997-08-03</w:t>
      </w:r>
    </w:p>
    <w:p w14:paraId="57D184CD" w14:textId="77777777" w:rsidR="007433CD" w:rsidRDefault="00000000">
      <w:pPr>
        <w:pStyle w:val="SourceCode"/>
      </w:pPr>
      <w:r>
        <w:rPr>
          <w:rStyle w:val="VerbatimChar"/>
        </w:rPr>
        <w:t>1997-08-04</w:t>
      </w:r>
    </w:p>
    <w:p w14:paraId="57D184CE" w14:textId="77777777" w:rsidR="007433CD" w:rsidRDefault="00000000">
      <w:pPr>
        <w:pStyle w:val="SourceCode"/>
      </w:pPr>
      <w:r>
        <w:rPr>
          <w:rStyle w:val="VerbatimChar"/>
        </w:rPr>
        <w:t>1997-08-05</w:t>
      </w:r>
    </w:p>
    <w:p w14:paraId="57D184CF" w14:textId="77777777" w:rsidR="007433CD" w:rsidRDefault="00000000">
      <w:pPr>
        <w:pStyle w:val="SourceCode"/>
      </w:pPr>
      <w:r>
        <w:rPr>
          <w:rStyle w:val="VerbatimChar"/>
        </w:rPr>
        <w:t>1997-08-06</w:t>
      </w:r>
    </w:p>
    <w:p w14:paraId="57D184D0" w14:textId="77777777" w:rsidR="007433CD" w:rsidRDefault="00000000">
      <w:pPr>
        <w:pStyle w:val="SourceCode"/>
      </w:pPr>
      <w:r>
        <w:rPr>
          <w:rStyle w:val="VerbatimChar"/>
        </w:rPr>
        <w:t>1997-08-07</w:t>
      </w:r>
    </w:p>
    <w:p w14:paraId="57D184D1" w14:textId="77777777" w:rsidR="007433CD" w:rsidRDefault="00000000">
      <w:pPr>
        <w:pStyle w:val="SourceCode"/>
      </w:pPr>
      <w:r>
        <w:rPr>
          <w:rStyle w:val="VerbatimChar"/>
        </w:rPr>
        <w:t>1997-08-08</w:t>
      </w:r>
    </w:p>
    <w:p w14:paraId="57D184D2" w14:textId="77777777" w:rsidR="007433CD" w:rsidRDefault="00000000">
      <w:pPr>
        <w:pStyle w:val="SourceCode"/>
      </w:pPr>
      <w:r>
        <w:rPr>
          <w:rStyle w:val="VerbatimChar"/>
        </w:rPr>
        <w:t>1997-08-09</w:t>
      </w:r>
    </w:p>
    <w:p w14:paraId="57D184D3" w14:textId="77777777" w:rsidR="007433CD" w:rsidRDefault="00000000">
      <w:pPr>
        <w:pStyle w:val="SourceCode"/>
      </w:pPr>
      <w:r>
        <w:rPr>
          <w:rStyle w:val="VerbatimChar"/>
        </w:rPr>
        <w:t>1997-08-10</w:t>
      </w:r>
    </w:p>
    <w:p w14:paraId="57D184D4" w14:textId="77777777" w:rsidR="007433CD" w:rsidRDefault="00000000">
      <w:pPr>
        <w:pStyle w:val="SourceCode"/>
      </w:pPr>
      <w:r>
        <w:rPr>
          <w:rStyle w:val="VerbatimChar"/>
        </w:rPr>
        <w:t>1997-08-11</w:t>
      </w:r>
    </w:p>
    <w:p w14:paraId="57D184D5" w14:textId="77777777" w:rsidR="007433CD" w:rsidRDefault="00000000">
      <w:pPr>
        <w:pStyle w:val="SourceCode"/>
      </w:pPr>
      <w:r>
        <w:rPr>
          <w:rStyle w:val="VerbatimChar"/>
        </w:rPr>
        <w:t>1997-08-12</w:t>
      </w:r>
    </w:p>
    <w:p w14:paraId="57D184D6" w14:textId="77777777" w:rsidR="007433CD" w:rsidRDefault="00000000">
      <w:pPr>
        <w:pStyle w:val="SourceCode"/>
      </w:pPr>
      <w:r>
        <w:rPr>
          <w:rStyle w:val="VerbatimChar"/>
        </w:rPr>
        <w:t>1997-08-13</w:t>
      </w:r>
    </w:p>
    <w:p w14:paraId="57D184D7" w14:textId="77777777" w:rsidR="007433CD" w:rsidRDefault="00000000">
      <w:pPr>
        <w:pStyle w:val="SourceCode"/>
      </w:pPr>
      <w:r>
        <w:rPr>
          <w:rStyle w:val="VerbatimChar"/>
        </w:rPr>
        <w:t>1997-08-14</w:t>
      </w:r>
    </w:p>
    <w:p w14:paraId="57D184D8" w14:textId="77777777" w:rsidR="007433CD" w:rsidRDefault="00000000">
      <w:pPr>
        <w:pStyle w:val="SourceCode"/>
      </w:pPr>
      <w:r>
        <w:rPr>
          <w:rStyle w:val="VerbatimChar"/>
        </w:rPr>
        <w:t>1997-08-15</w:t>
      </w:r>
    </w:p>
    <w:p w14:paraId="57D184D9" w14:textId="77777777" w:rsidR="007433CD" w:rsidRDefault="00000000">
      <w:pPr>
        <w:pStyle w:val="SourceCode"/>
      </w:pPr>
      <w:r>
        <w:rPr>
          <w:rStyle w:val="VerbatimChar"/>
        </w:rPr>
        <w:t>1997-08-16</w:t>
      </w:r>
    </w:p>
    <w:p w14:paraId="57D184DA" w14:textId="77777777" w:rsidR="007433CD" w:rsidRDefault="00000000">
      <w:pPr>
        <w:pStyle w:val="SourceCode"/>
      </w:pPr>
      <w:r>
        <w:rPr>
          <w:rStyle w:val="VerbatimChar"/>
        </w:rPr>
        <w:t>1997-08-17</w:t>
      </w:r>
    </w:p>
    <w:p w14:paraId="57D184DB" w14:textId="77777777" w:rsidR="007433CD" w:rsidRDefault="00000000">
      <w:pPr>
        <w:pStyle w:val="SourceCode"/>
      </w:pPr>
      <w:r>
        <w:rPr>
          <w:rStyle w:val="VerbatimChar"/>
        </w:rPr>
        <w:t>1997-08-18</w:t>
      </w:r>
    </w:p>
    <w:p w14:paraId="57D184DC" w14:textId="77777777" w:rsidR="007433CD" w:rsidRDefault="00000000">
      <w:pPr>
        <w:pStyle w:val="SourceCode"/>
      </w:pPr>
      <w:r>
        <w:rPr>
          <w:rStyle w:val="VerbatimChar"/>
        </w:rPr>
        <w:t>1997-08-19</w:t>
      </w:r>
    </w:p>
    <w:p w14:paraId="57D184DD" w14:textId="77777777" w:rsidR="007433CD" w:rsidRDefault="00000000">
      <w:pPr>
        <w:pStyle w:val="SourceCode"/>
      </w:pPr>
      <w:r>
        <w:rPr>
          <w:rStyle w:val="VerbatimChar"/>
        </w:rPr>
        <w:t>1997-08-20</w:t>
      </w:r>
    </w:p>
    <w:p w14:paraId="57D184DE" w14:textId="77777777" w:rsidR="007433CD" w:rsidRDefault="00000000">
      <w:pPr>
        <w:pStyle w:val="SourceCode"/>
      </w:pPr>
      <w:r>
        <w:rPr>
          <w:rStyle w:val="VerbatimChar"/>
        </w:rPr>
        <w:t>1997-08-21</w:t>
      </w:r>
    </w:p>
    <w:p w14:paraId="57D184DF" w14:textId="77777777" w:rsidR="007433CD" w:rsidRDefault="00000000">
      <w:pPr>
        <w:pStyle w:val="SourceCode"/>
      </w:pPr>
      <w:r>
        <w:rPr>
          <w:rStyle w:val="VerbatimChar"/>
        </w:rPr>
        <w:t>1997-08-22</w:t>
      </w:r>
    </w:p>
    <w:p w14:paraId="57D184E0" w14:textId="77777777" w:rsidR="007433CD" w:rsidRDefault="00000000">
      <w:pPr>
        <w:pStyle w:val="SourceCode"/>
      </w:pPr>
      <w:r>
        <w:rPr>
          <w:rStyle w:val="VerbatimChar"/>
        </w:rPr>
        <w:t>1997-08-23</w:t>
      </w:r>
    </w:p>
    <w:p w14:paraId="57D184E1" w14:textId="77777777" w:rsidR="007433CD" w:rsidRDefault="00000000">
      <w:pPr>
        <w:pStyle w:val="SourceCode"/>
      </w:pPr>
      <w:r>
        <w:rPr>
          <w:rStyle w:val="VerbatimChar"/>
        </w:rPr>
        <w:lastRenderedPageBreak/>
        <w:t>1997-08-24</w:t>
      </w:r>
    </w:p>
    <w:p w14:paraId="57D184E2" w14:textId="77777777" w:rsidR="007433CD" w:rsidRDefault="00000000">
      <w:pPr>
        <w:pStyle w:val="SourceCode"/>
      </w:pPr>
      <w:r>
        <w:rPr>
          <w:rStyle w:val="VerbatimChar"/>
        </w:rPr>
        <w:t>1997-08-25</w:t>
      </w:r>
    </w:p>
    <w:p w14:paraId="57D184E3" w14:textId="77777777" w:rsidR="007433CD" w:rsidRDefault="00000000">
      <w:pPr>
        <w:pStyle w:val="SourceCode"/>
      </w:pPr>
      <w:r>
        <w:rPr>
          <w:rStyle w:val="VerbatimChar"/>
        </w:rPr>
        <w:t>1997-08-26</w:t>
      </w:r>
    </w:p>
    <w:p w14:paraId="57D184E4" w14:textId="77777777" w:rsidR="007433CD" w:rsidRDefault="00000000">
      <w:pPr>
        <w:pStyle w:val="SourceCode"/>
      </w:pPr>
      <w:r>
        <w:rPr>
          <w:rStyle w:val="VerbatimChar"/>
        </w:rPr>
        <w:t>1997-08-27</w:t>
      </w:r>
    </w:p>
    <w:p w14:paraId="57D184E5" w14:textId="77777777" w:rsidR="007433CD" w:rsidRDefault="00000000">
      <w:pPr>
        <w:pStyle w:val="SourceCode"/>
      </w:pPr>
      <w:r>
        <w:rPr>
          <w:rStyle w:val="VerbatimChar"/>
        </w:rPr>
        <w:t>1997-08-28</w:t>
      </w:r>
    </w:p>
    <w:p w14:paraId="57D184E6" w14:textId="77777777" w:rsidR="007433CD" w:rsidRDefault="00000000">
      <w:pPr>
        <w:pStyle w:val="SourceCode"/>
      </w:pPr>
      <w:r>
        <w:rPr>
          <w:rStyle w:val="VerbatimChar"/>
        </w:rPr>
        <w:t>1997-08-29</w:t>
      </w:r>
    </w:p>
    <w:p w14:paraId="57D184E7" w14:textId="77777777" w:rsidR="007433CD" w:rsidRDefault="00000000">
      <w:pPr>
        <w:pStyle w:val="SourceCode"/>
      </w:pPr>
      <w:r>
        <w:rPr>
          <w:rStyle w:val="VerbatimChar"/>
        </w:rPr>
        <w:t>1997-08-30</w:t>
      </w:r>
    </w:p>
    <w:p w14:paraId="57D184E8" w14:textId="77777777" w:rsidR="007433CD" w:rsidRDefault="00000000">
      <w:pPr>
        <w:pStyle w:val="SourceCode"/>
      </w:pPr>
      <w:r>
        <w:rPr>
          <w:rStyle w:val="VerbatimChar"/>
        </w:rPr>
        <w:t>1997-08-31</w:t>
      </w:r>
    </w:p>
    <w:p w14:paraId="57D184E9" w14:textId="77777777" w:rsidR="007433CD" w:rsidRDefault="00000000">
      <w:pPr>
        <w:pStyle w:val="SourceCode"/>
      </w:pPr>
      <w:r>
        <w:rPr>
          <w:rStyle w:val="VerbatimChar"/>
        </w:rPr>
        <w:t>1997-09-01</w:t>
      </w:r>
    </w:p>
    <w:p w14:paraId="57D184EA" w14:textId="77777777" w:rsidR="007433CD" w:rsidRDefault="00000000">
      <w:pPr>
        <w:pStyle w:val="SourceCode"/>
      </w:pPr>
      <w:r>
        <w:rPr>
          <w:rStyle w:val="VerbatimChar"/>
        </w:rPr>
        <w:t>1997-09-02</w:t>
      </w:r>
    </w:p>
    <w:p w14:paraId="57D184EB" w14:textId="77777777" w:rsidR="007433CD" w:rsidRDefault="00000000">
      <w:pPr>
        <w:pStyle w:val="SourceCode"/>
      </w:pPr>
      <w:r>
        <w:rPr>
          <w:rStyle w:val="VerbatimChar"/>
        </w:rPr>
        <w:t>1997-09-03</w:t>
      </w:r>
    </w:p>
    <w:p w14:paraId="57D184EC" w14:textId="77777777" w:rsidR="007433CD" w:rsidRDefault="00000000">
      <w:pPr>
        <w:pStyle w:val="SourceCode"/>
      </w:pPr>
      <w:r>
        <w:rPr>
          <w:rStyle w:val="VerbatimChar"/>
        </w:rPr>
        <w:t>1997-09-04</w:t>
      </w:r>
    </w:p>
    <w:p w14:paraId="57D184ED" w14:textId="77777777" w:rsidR="007433CD" w:rsidRDefault="00000000">
      <w:pPr>
        <w:pStyle w:val="SourceCode"/>
      </w:pPr>
      <w:r>
        <w:rPr>
          <w:rStyle w:val="VerbatimChar"/>
        </w:rPr>
        <w:t>1997-09-05</w:t>
      </w:r>
    </w:p>
    <w:p w14:paraId="57D184EE" w14:textId="77777777" w:rsidR="007433CD" w:rsidRDefault="00000000">
      <w:pPr>
        <w:pStyle w:val="SourceCode"/>
      </w:pPr>
      <w:r>
        <w:rPr>
          <w:rStyle w:val="VerbatimChar"/>
        </w:rPr>
        <w:t>1997-09-06</w:t>
      </w:r>
    </w:p>
    <w:p w14:paraId="57D184EF" w14:textId="77777777" w:rsidR="007433CD" w:rsidRDefault="00000000">
      <w:pPr>
        <w:pStyle w:val="SourceCode"/>
      </w:pPr>
      <w:r>
        <w:rPr>
          <w:rStyle w:val="VerbatimChar"/>
        </w:rPr>
        <w:t>1997-09-07</w:t>
      </w:r>
    </w:p>
    <w:p w14:paraId="57D184F0" w14:textId="77777777" w:rsidR="007433CD" w:rsidRDefault="00000000">
      <w:pPr>
        <w:pStyle w:val="SourceCode"/>
      </w:pPr>
      <w:r>
        <w:rPr>
          <w:rStyle w:val="VerbatimChar"/>
        </w:rPr>
        <w:t>1997-09-08</w:t>
      </w:r>
    </w:p>
    <w:p w14:paraId="57D184F1" w14:textId="77777777" w:rsidR="007433CD" w:rsidRDefault="00000000">
      <w:pPr>
        <w:pStyle w:val="SourceCode"/>
      </w:pPr>
      <w:r>
        <w:rPr>
          <w:rStyle w:val="VerbatimChar"/>
        </w:rPr>
        <w:t>1997-09-09</w:t>
      </w:r>
    </w:p>
    <w:p w14:paraId="57D184F2" w14:textId="77777777" w:rsidR="007433CD" w:rsidRDefault="00000000">
      <w:pPr>
        <w:pStyle w:val="SourceCode"/>
      </w:pPr>
      <w:r>
        <w:rPr>
          <w:rStyle w:val="VerbatimChar"/>
        </w:rPr>
        <w:t>1997-09-10</w:t>
      </w:r>
    </w:p>
    <w:p w14:paraId="57D184F3" w14:textId="77777777" w:rsidR="007433CD" w:rsidRDefault="00000000">
      <w:pPr>
        <w:pStyle w:val="SourceCode"/>
      </w:pPr>
      <w:r>
        <w:rPr>
          <w:rStyle w:val="VerbatimChar"/>
        </w:rPr>
        <w:t>1997-09-11</w:t>
      </w:r>
    </w:p>
    <w:p w14:paraId="57D184F4" w14:textId="77777777" w:rsidR="007433CD" w:rsidRDefault="00000000">
      <w:pPr>
        <w:pStyle w:val="SourceCode"/>
      </w:pPr>
      <w:r>
        <w:rPr>
          <w:rStyle w:val="VerbatimChar"/>
        </w:rPr>
        <w:t>1997-09-12</w:t>
      </w:r>
    </w:p>
    <w:p w14:paraId="57D184F5" w14:textId="77777777" w:rsidR="007433CD" w:rsidRDefault="00000000">
      <w:pPr>
        <w:pStyle w:val="SourceCode"/>
      </w:pPr>
      <w:r>
        <w:rPr>
          <w:rStyle w:val="VerbatimChar"/>
        </w:rPr>
        <w:t>1997-09-13</w:t>
      </w:r>
    </w:p>
    <w:p w14:paraId="57D184F6" w14:textId="77777777" w:rsidR="007433CD" w:rsidRDefault="00000000">
      <w:pPr>
        <w:pStyle w:val="SourceCode"/>
      </w:pPr>
      <w:r>
        <w:rPr>
          <w:rStyle w:val="VerbatimChar"/>
        </w:rPr>
        <w:t>1997-09-14</w:t>
      </w:r>
    </w:p>
    <w:p w14:paraId="57D184F7" w14:textId="77777777" w:rsidR="007433CD" w:rsidRDefault="00000000">
      <w:pPr>
        <w:pStyle w:val="SourceCode"/>
      </w:pPr>
      <w:r>
        <w:rPr>
          <w:rStyle w:val="VerbatimChar"/>
        </w:rPr>
        <w:t>1997-09-15</w:t>
      </w:r>
    </w:p>
    <w:p w14:paraId="57D184F8" w14:textId="77777777" w:rsidR="007433CD" w:rsidRDefault="00000000">
      <w:pPr>
        <w:pStyle w:val="SourceCode"/>
      </w:pPr>
      <w:r>
        <w:rPr>
          <w:rStyle w:val="VerbatimChar"/>
        </w:rPr>
        <w:t>1997-09-16</w:t>
      </w:r>
    </w:p>
    <w:p w14:paraId="57D184F9" w14:textId="77777777" w:rsidR="007433CD" w:rsidRDefault="00000000">
      <w:pPr>
        <w:pStyle w:val="SourceCode"/>
      </w:pPr>
      <w:r>
        <w:rPr>
          <w:rStyle w:val="VerbatimChar"/>
        </w:rPr>
        <w:t>1997-09-17</w:t>
      </w:r>
    </w:p>
    <w:p w14:paraId="57D184FA" w14:textId="77777777" w:rsidR="007433CD" w:rsidRDefault="00000000">
      <w:pPr>
        <w:pStyle w:val="SourceCode"/>
      </w:pPr>
      <w:r>
        <w:rPr>
          <w:rStyle w:val="VerbatimChar"/>
        </w:rPr>
        <w:t>1997-09-18</w:t>
      </w:r>
    </w:p>
    <w:p w14:paraId="57D184FB" w14:textId="77777777" w:rsidR="007433CD" w:rsidRDefault="00000000">
      <w:pPr>
        <w:pStyle w:val="SourceCode"/>
      </w:pPr>
      <w:r>
        <w:rPr>
          <w:rStyle w:val="VerbatimChar"/>
        </w:rPr>
        <w:t>1997-09-19</w:t>
      </w:r>
    </w:p>
    <w:p w14:paraId="57D184FC" w14:textId="77777777" w:rsidR="007433CD" w:rsidRDefault="00000000">
      <w:pPr>
        <w:pStyle w:val="SourceCode"/>
      </w:pPr>
      <w:r>
        <w:rPr>
          <w:rStyle w:val="VerbatimChar"/>
        </w:rPr>
        <w:t>1997-09-20</w:t>
      </w:r>
    </w:p>
    <w:p w14:paraId="57D184FD" w14:textId="77777777" w:rsidR="007433CD" w:rsidRDefault="00000000">
      <w:pPr>
        <w:pStyle w:val="SourceCode"/>
      </w:pPr>
      <w:r>
        <w:rPr>
          <w:rStyle w:val="VerbatimChar"/>
        </w:rPr>
        <w:lastRenderedPageBreak/>
        <w:t>1997-09-21</w:t>
      </w:r>
    </w:p>
    <w:p w14:paraId="57D184FE" w14:textId="77777777" w:rsidR="007433CD" w:rsidRDefault="00000000">
      <w:pPr>
        <w:pStyle w:val="SourceCode"/>
      </w:pPr>
      <w:r>
        <w:rPr>
          <w:rStyle w:val="VerbatimChar"/>
        </w:rPr>
        <w:t>1997-09-22</w:t>
      </w:r>
    </w:p>
    <w:p w14:paraId="57D184FF" w14:textId="77777777" w:rsidR="007433CD" w:rsidRDefault="00000000">
      <w:pPr>
        <w:pStyle w:val="SourceCode"/>
      </w:pPr>
      <w:r>
        <w:rPr>
          <w:rStyle w:val="VerbatimChar"/>
        </w:rPr>
        <w:t>1997-09-23</w:t>
      </w:r>
    </w:p>
    <w:p w14:paraId="57D18500" w14:textId="77777777" w:rsidR="007433CD" w:rsidRDefault="00000000">
      <w:pPr>
        <w:pStyle w:val="SourceCode"/>
      </w:pPr>
      <w:r>
        <w:rPr>
          <w:rStyle w:val="VerbatimChar"/>
        </w:rPr>
        <w:t>1997-09-24</w:t>
      </w:r>
    </w:p>
    <w:p w14:paraId="57D18501" w14:textId="77777777" w:rsidR="007433CD" w:rsidRDefault="00000000">
      <w:pPr>
        <w:pStyle w:val="SourceCode"/>
      </w:pPr>
      <w:r>
        <w:rPr>
          <w:rStyle w:val="VerbatimChar"/>
        </w:rPr>
        <w:t>1997-09-25</w:t>
      </w:r>
    </w:p>
    <w:p w14:paraId="57D18502" w14:textId="77777777" w:rsidR="007433CD" w:rsidRDefault="00000000">
      <w:pPr>
        <w:pStyle w:val="SourceCode"/>
      </w:pPr>
      <w:r>
        <w:rPr>
          <w:rStyle w:val="VerbatimChar"/>
        </w:rPr>
        <w:t>1997-09-26</w:t>
      </w:r>
    </w:p>
    <w:p w14:paraId="57D18503" w14:textId="77777777" w:rsidR="007433CD" w:rsidRDefault="00000000">
      <w:pPr>
        <w:pStyle w:val="SourceCode"/>
      </w:pPr>
      <w:r>
        <w:rPr>
          <w:rStyle w:val="VerbatimChar"/>
        </w:rPr>
        <w:t>1997-09-27</w:t>
      </w:r>
    </w:p>
    <w:p w14:paraId="57D18504" w14:textId="77777777" w:rsidR="007433CD" w:rsidRDefault="00000000">
      <w:pPr>
        <w:pStyle w:val="SourceCode"/>
      </w:pPr>
      <w:r>
        <w:rPr>
          <w:rStyle w:val="VerbatimChar"/>
        </w:rPr>
        <w:t>1997-09-28</w:t>
      </w:r>
    </w:p>
    <w:p w14:paraId="57D18505" w14:textId="77777777" w:rsidR="007433CD" w:rsidRDefault="00000000">
      <w:pPr>
        <w:pStyle w:val="SourceCode"/>
      </w:pPr>
      <w:r>
        <w:rPr>
          <w:rStyle w:val="VerbatimChar"/>
        </w:rPr>
        <w:t>1997-09-29</w:t>
      </w:r>
    </w:p>
    <w:p w14:paraId="57D18506" w14:textId="77777777" w:rsidR="007433CD" w:rsidRDefault="00000000">
      <w:pPr>
        <w:pStyle w:val="SourceCode"/>
      </w:pPr>
      <w:r>
        <w:rPr>
          <w:rStyle w:val="VerbatimChar"/>
        </w:rPr>
        <w:t>1997-09-30</w:t>
      </w:r>
    </w:p>
    <w:p w14:paraId="57D18507" w14:textId="77777777" w:rsidR="007433CD" w:rsidRDefault="00000000">
      <w:pPr>
        <w:pStyle w:val="SourceCode"/>
      </w:pPr>
      <w:r>
        <w:rPr>
          <w:rStyle w:val="VerbatimChar"/>
        </w:rPr>
        <w:t>1997-10-01</w:t>
      </w:r>
    </w:p>
    <w:p w14:paraId="57D18508" w14:textId="77777777" w:rsidR="007433CD" w:rsidRDefault="00000000">
      <w:pPr>
        <w:pStyle w:val="SourceCode"/>
      </w:pPr>
      <w:r>
        <w:rPr>
          <w:rStyle w:val="VerbatimChar"/>
        </w:rPr>
        <w:t>1997-10-02</w:t>
      </w:r>
    </w:p>
    <w:p w14:paraId="57D18509" w14:textId="77777777" w:rsidR="007433CD" w:rsidRDefault="00000000">
      <w:pPr>
        <w:pStyle w:val="SourceCode"/>
      </w:pPr>
      <w:r>
        <w:rPr>
          <w:rStyle w:val="VerbatimChar"/>
        </w:rPr>
        <w:t>1997-10-03</w:t>
      </w:r>
    </w:p>
    <w:p w14:paraId="57D1850A" w14:textId="77777777" w:rsidR="007433CD" w:rsidRDefault="00000000">
      <w:pPr>
        <w:pStyle w:val="SourceCode"/>
      </w:pPr>
      <w:r>
        <w:rPr>
          <w:rStyle w:val="VerbatimChar"/>
        </w:rPr>
        <w:t>1997-10-04</w:t>
      </w:r>
    </w:p>
    <w:p w14:paraId="57D1850B" w14:textId="77777777" w:rsidR="007433CD" w:rsidRDefault="00000000">
      <w:pPr>
        <w:pStyle w:val="SourceCode"/>
      </w:pPr>
      <w:r>
        <w:rPr>
          <w:rStyle w:val="VerbatimChar"/>
        </w:rPr>
        <w:t>1997-10-05</w:t>
      </w:r>
    </w:p>
    <w:p w14:paraId="57D1850C" w14:textId="77777777" w:rsidR="007433CD" w:rsidRDefault="00000000">
      <w:pPr>
        <w:pStyle w:val="SourceCode"/>
      </w:pPr>
      <w:r>
        <w:rPr>
          <w:rStyle w:val="VerbatimChar"/>
        </w:rPr>
        <w:t>1997-10-06</w:t>
      </w:r>
    </w:p>
    <w:p w14:paraId="57D1850D" w14:textId="77777777" w:rsidR="007433CD" w:rsidRDefault="00000000">
      <w:pPr>
        <w:pStyle w:val="SourceCode"/>
      </w:pPr>
      <w:r>
        <w:rPr>
          <w:rStyle w:val="VerbatimChar"/>
        </w:rPr>
        <w:t>1997-10-07</w:t>
      </w:r>
    </w:p>
    <w:p w14:paraId="57D1850E" w14:textId="77777777" w:rsidR="007433CD" w:rsidRDefault="00000000">
      <w:pPr>
        <w:pStyle w:val="SourceCode"/>
      </w:pPr>
      <w:r>
        <w:rPr>
          <w:rStyle w:val="VerbatimChar"/>
        </w:rPr>
        <w:t>1997-10-08</w:t>
      </w:r>
    </w:p>
    <w:p w14:paraId="57D1850F" w14:textId="77777777" w:rsidR="007433CD" w:rsidRDefault="00000000">
      <w:pPr>
        <w:pStyle w:val="SourceCode"/>
      </w:pPr>
      <w:r>
        <w:rPr>
          <w:rStyle w:val="VerbatimChar"/>
        </w:rPr>
        <w:t>1997-10-09</w:t>
      </w:r>
    </w:p>
    <w:p w14:paraId="57D18510" w14:textId="77777777" w:rsidR="007433CD" w:rsidRDefault="00000000">
      <w:pPr>
        <w:pStyle w:val="SourceCode"/>
      </w:pPr>
      <w:r>
        <w:rPr>
          <w:rStyle w:val="VerbatimChar"/>
        </w:rPr>
        <w:t>1997-10-10</w:t>
      </w:r>
    </w:p>
    <w:p w14:paraId="57D18511" w14:textId="77777777" w:rsidR="007433CD" w:rsidRDefault="00000000">
      <w:pPr>
        <w:pStyle w:val="SourceCode"/>
      </w:pPr>
      <w:r>
        <w:rPr>
          <w:rStyle w:val="VerbatimChar"/>
        </w:rPr>
        <w:t>1997-10-11</w:t>
      </w:r>
    </w:p>
    <w:p w14:paraId="57D18512" w14:textId="77777777" w:rsidR="007433CD" w:rsidRDefault="00000000">
      <w:pPr>
        <w:pStyle w:val="SourceCode"/>
      </w:pPr>
      <w:r>
        <w:rPr>
          <w:rStyle w:val="VerbatimChar"/>
        </w:rPr>
        <w:t>1997-10-12</w:t>
      </w:r>
    </w:p>
    <w:p w14:paraId="57D18513" w14:textId="77777777" w:rsidR="007433CD" w:rsidRDefault="00000000">
      <w:pPr>
        <w:pStyle w:val="SourceCode"/>
      </w:pPr>
      <w:r>
        <w:rPr>
          <w:rStyle w:val="VerbatimChar"/>
        </w:rPr>
        <w:t>1997-10-13</w:t>
      </w:r>
    </w:p>
    <w:p w14:paraId="57D18514" w14:textId="77777777" w:rsidR="007433CD" w:rsidRDefault="00000000">
      <w:pPr>
        <w:pStyle w:val="SourceCode"/>
      </w:pPr>
      <w:r>
        <w:rPr>
          <w:rStyle w:val="VerbatimChar"/>
        </w:rPr>
        <w:t>1997-10-14</w:t>
      </w:r>
    </w:p>
    <w:p w14:paraId="57D18515" w14:textId="77777777" w:rsidR="007433CD" w:rsidRDefault="00000000">
      <w:pPr>
        <w:pStyle w:val="SourceCode"/>
      </w:pPr>
      <w:r>
        <w:rPr>
          <w:rStyle w:val="VerbatimChar"/>
        </w:rPr>
        <w:t>1997-10-15</w:t>
      </w:r>
    </w:p>
    <w:p w14:paraId="57D18516" w14:textId="77777777" w:rsidR="007433CD" w:rsidRDefault="00000000">
      <w:pPr>
        <w:pStyle w:val="SourceCode"/>
      </w:pPr>
      <w:r>
        <w:rPr>
          <w:rStyle w:val="VerbatimChar"/>
        </w:rPr>
        <w:t>1997-10-16</w:t>
      </w:r>
    </w:p>
    <w:p w14:paraId="57D18517" w14:textId="77777777" w:rsidR="007433CD" w:rsidRDefault="00000000">
      <w:pPr>
        <w:pStyle w:val="SourceCode"/>
      </w:pPr>
      <w:r>
        <w:rPr>
          <w:rStyle w:val="VerbatimChar"/>
        </w:rPr>
        <w:t>1997-10-17</w:t>
      </w:r>
    </w:p>
    <w:p w14:paraId="57D18518" w14:textId="77777777" w:rsidR="007433CD" w:rsidRDefault="00000000">
      <w:pPr>
        <w:pStyle w:val="SourceCode"/>
      </w:pPr>
      <w:r>
        <w:rPr>
          <w:rStyle w:val="VerbatimChar"/>
        </w:rPr>
        <w:t>1997-10-18</w:t>
      </w:r>
    </w:p>
    <w:p w14:paraId="57D18519" w14:textId="77777777" w:rsidR="007433CD" w:rsidRDefault="00000000">
      <w:pPr>
        <w:pStyle w:val="SourceCode"/>
      </w:pPr>
      <w:r>
        <w:rPr>
          <w:rStyle w:val="VerbatimChar"/>
        </w:rPr>
        <w:lastRenderedPageBreak/>
        <w:t>1997-10-19</w:t>
      </w:r>
    </w:p>
    <w:p w14:paraId="57D1851A" w14:textId="77777777" w:rsidR="007433CD" w:rsidRDefault="00000000">
      <w:pPr>
        <w:pStyle w:val="SourceCode"/>
      </w:pPr>
      <w:r>
        <w:rPr>
          <w:rStyle w:val="VerbatimChar"/>
        </w:rPr>
        <w:t>1997-10-20</w:t>
      </w:r>
    </w:p>
    <w:p w14:paraId="57D1851B" w14:textId="77777777" w:rsidR="007433CD" w:rsidRDefault="00000000">
      <w:pPr>
        <w:pStyle w:val="SourceCode"/>
      </w:pPr>
      <w:r>
        <w:rPr>
          <w:rStyle w:val="VerbatimChar"/>
        </w:rPr>
        <w:t>1997-10-21</w:t>
      </w:r>
    </w:p>
    <w:p w14:paraId="57D1851C" w14:textId="77777777" w:rsidR="007433CD" w:rsidRDefault="00000000">
      <w:pPr>
        <w:pStyle w:val="SourceCode"/>
      </w:pPr>
      <w:r>
        <w:rPr>
          <w:rStyle w:val="VerbatimChar"/>
        </w:rPr>
        <w:t>1997-10-22</w:t>
      </w:r>
    </w:p>
    <w:p w14:paraId="57D1851D" w14:textId="77777777" w:rsidR="007433CD" w:rsidRDefault="00000000">
      <w:pPr>
        <w:pStyle w:val="SourceCode"/>
      </w:pPr>
      <w:r>
        <w:rPr>
          <w:rStyle w:val="VerbatimChar"/>
        </w:rPr>
        <w:t>1997-10-23</w:t>
      </w:r>
    </w:p>
    <w:p w14:paraId="57D1851E" w14:textId="77777777" w:rsidR="007433CD" w:rsidRDefault="00000000">
      <w:pPr>
        <w:pStyle w:val="SourceCode"/>
      </w:pPr>
      <w:r>
        <w:rPr>
          <w:rStyle w:val="VerbatimChar"/>
        </w:rPr>
        <w:t>1997-10-24</w:t>
      </w:r>
    </w:p>
    <w:p w14:paraId="57D1851F" w14:textId="77777777" w:rsidR="007433CD" w:rsidRDefault="00000000">
      <w:pPr>
        <w:pStyle w:val="SourceCode"/>
      </w:pPr>
      <w:r>
        <w:rPr>
          <w:rStyle w:val="VerbatimChar"/>
        </w:rPr>
        <w:t>1997-10-25</w:t>
      </w:r>
    </w:p>
    <w:p w14:paraId="57D18520" w14:textId="77777777" w:rsidR="007433CD" w:rsidRDefault="00000000">
      <w:pPr>
        <w:pStyle w:val="SourceCode"/>
      </w:pPr>
      <w:r>
        <w:rPr>
          <w:rStyle w:val="VerbatimChar"/>
        </w:rPr>
        <w:t>1997-10-26</w:t>
      </w:r>
    </w:p>
    <w:p w14:paraId="57D18521" w14:textId="77777777" w:rsidR="007433CD" w:rsidRDefault="00000000">
      <w:pPr>
        <w:pStyle w:val="SourceCode"/>
      </w:pPr>
      <w:r>
        <w:rPr>
          <w:rStyle w:val="VerbatimChar"/>
        </w:rPr>
        <w:t>1997-10-27</w:t>
      </w:r>
    </w:p>
    <w:p w14:paraId="57D18522" w14:textId="77777777" w:rsidR="007433CD" w:rsidRDefault="00000000">
      <w:pPr>
        <w:pStyle w:val="SourceCode"/>
      </w:pPr>
      <w:r>
        <w:rPr>
          <w:rStyle w:val="VerbatimChar"/>
        </w:rPr>
        <w:t>1997-10-28</w:t>
      </w:r>
    </w:p>
    <w:p w14:paraId="57D18523" w14:textId="77777777" w:rsidR="007433CD" w:rsidRDefault="00000000">
      <w:pPr>
        <w:pStyle w:val="SourceCode"/>
      </w:pPr>
      <w:r>
        <w:rPr>
          <w:rStyle w:val="VerbatimChar"/>
        </w:rPr>
        <w:t>1997-10-29</w:t>
      </w:r>
    </w:p>
    <w:p w14:paraId="57D18524" w14:textId="77777777" w:rsidR="007433CD" w:rsidRDefault="00000000">
      <w:pPr>
        <w:pStyle w:val="SourceCode"/>
      </w:pPr>
      <w:r>
        <w:rPr>
          <w:rStyle w:val="VerbatimChar"/>
        </w:rPr>
        <w:t>1997-10-30</w:t>
      </w:r>
    </w:p>
    <w:p w14:paraId="57D18525" w14:textId="77777777" w:rsidR="007433CD" w:rsidRDefault="00000000">
      <w:pPr>
        <w:pStyle w:val="SourceCode"/>
      </w:pPr>
      <w:r>
        <w:rPr>
          <w:rStyle w:val="VerbatimChar"/>
        </w:rPr>
        <w:t>1997-10-31</w:t>
      </w:r>
    </w:p>
    <w:p w14:paraId="57D18526" w14:textId="77777777" w:rsidR="007433CD" w:rsidRDefault="00000000">
      <w:pPr>
        <w:pStyle w:val="SourceCode"/>
      </w:pPr>
      <w:r>
        <w:rPr>
          <w:rStyle w:val="VerbatimChar"/>
        </w:rPr>
        <w:t>1997-11-01</w:t>
      </w:r>
    </w:p>
    <w:p w14:paraId="57D18527" w14:textId="77777777" w:rsidR="007433CD" w:rsidRDefault="00000000">
      <w:pPr>
        <w:pStyle w:val="SourceCode"/>
      </w:pPr>
      <w:r>
        <w:rPr>
          <w:rStyle w:val="VerbatimChar"/>
        </w:rPr>
        <w:t>1997-11-02</w:t>
      </w:r>
    </w:p>
    <w:p w14:paraId="57D18528" w14:textId="77777777" w:rsidR="007433CD" w:rsidRDefault="00000000">
      <w:pPr>
        <w:pStyle w:val="SourceCode"/>
      </w:pPr>
      <w:r>
        <w:rPr>
          <w:rStyle w:val="VerbatimChar"/>
        </w:rPr>
        <w:t>1997-11-03</w:t>
      </w:r>
    </w:p>
    <w:p w14:paraId="57D18529" w14:textId="77777777" w:rsidR="007433CD" w:rsidRDefault="00000000">
      <w:pPr>
        <w:pStyle w:val="SourceCode"/>
      </w:pPr>
      <w:r>
        <w:rPr>
          <w:rStyle w:val="VerbatimChar"/>
        </w:rPr>
        <w:t>1997-11-04</w:t>
      </w:r>
    </w:p>
    <w:p w14:paraId="57D1852A" w14:textId="77777777" w:rsidR="007433CD" w:rsidRDefault="00000000">
      <w:pPr>
        <w:pStyle w:val="SourceCode"/>
      </w:pPr>
      <w:r>
        <w:rPr>
          <w:rStyle w:val="VerbatimChar"/>
        </w:rPr>
        <w:t>1997-11-05</w:t>
      </w:r>
    </w:p>
    <w:p w14:paraId="57D1852B" w14:textId="77777777" w:rsidR="007433CD" w:rsidRDefault="00000000">
      <w:pPr>
        <w:pStyle w:val="SourceCode"/>
      </w:pPr>
      <w:r>
        <w:rPr>
          <w:rStyle w:val="VerbatimChar"/>
        </w:rPr>
        <w:t>1997-11-06</w:t>
      </w:r>
    </w:p>
    <w:p w14:paraId="57D1852C" w14:textId="77777777" w:rsidR="007433CD" w:rsidRDefault="00000000">
      <w:pPr>
        <w:pStyle w:val="SourceCode"/>
      </w:pPr>
      <w:r>
        <w:rPr>
          <w:rStyle w:val="VerbatimChar"/>
        </w:rPr>
        <w:t>1997-11-07</w:t>
      </w:r>
    </w:p>
    <w:p w14:paraId="57D1852D" w14:textId="77777777" w:rsidR="007433CD" w:rsidRDefault="00000000">
      <w:pPr>
        <w:pStyle w:val="SourceCode"/>
      </w:pPr>
      <w:r>
        <w:rPr>
          <w:rStyle w:val="VerbatimChar"/>
        </w:rPr>
        <w:t>1997-11-08</w:t>
      </w:r>
    </w:p>
    <w:p w14:paraId="57D1852E" w14:textId="77777777" w:rsidR="007433CD" w:rsidRDefault="00000000">
      <w:pPr>
        <w:pStyle w:val="SourceCode"/>
      </w:pPr>
      <w:r>
        <w:rPr>
          <w:rStyle w:val="VerbatimChar"/>
        </w:rPr>
        <w:t>1997-11-09</w:t>
      </w:r>
    </w:p>
    <w:p w14:paraId="57D1852F" w14:textId="77777777" w:rsidR="007433CD" w:rsidRDefault="00000000">
      <w:pPr>
        <w:pStyle w:val="SourceCode"/>
      </w:pPr>
      <w:r>
        <w:rPr>
          <w:rStyle w:val="VerbatimChar"/>
        </w:rPr>
        <w:t>1997-11-10</w:t>
      </w:r>
    </w:p>
    <w:p w14:paraId="57D18530" w14:textId="77777777" w:rsidR="007433CD" w:rsidRDefault="00000000">
      <w:pPr>
        <w:pStyle w:val="SourceCode"/>
      </w:pPr>
      <w:r>
        <w:rPr>
          <w:rStyle w:val="VerbatimChar"/>
        </w:rPr>
        <w:t>1997-11-11</w:t>
      </w:r>
    </w:p>
    <w:p w14:paraId="57D18531" w14:textId="77777777" w:rsidR="007433CD" w:rsidRDefault="00000000">
      <w:pPr>
        <w:pStyle w:val="SourceCode"/>
      </w:pPr>
      <w:r>
        <w:rPr>
          <w:rStyle w:val="VerbatimChar"/>
        </w:rPr>
        <w:t>1997-11-12</w:t>
      </w:r>
    </w:p>
    <w:p w14:paraId="57D18532" w14:textId="77777777" w:rsidR="007433CD" w:rsidRDefault="00000000">
      <w:pPr>
        <w:pStyle w:val="SourceCode"/>
      </w:pPr>
      <w:r>
        <w:rPr>
          <w:rStyle w:val="VerbatimChar"/>
        </w:rPr>
        <w:t>1997-11-13</w:t>
      </w:r>
    </w:p>
    <w:p w14:paraId="57D18533" w14:textId="77777777" w:rsidR="007433CD" w:rsidRDefault="00000000">
      <w:pPr>
        <w:pStyle w:val="SourceCode"/>
      </w:pPr>
      <w:r>
        <w:rPr>
          <w:rStyle w:val="VerbatimChar"/>
        </w:rPr>
        <w:t>1997-11-14</w:t>
      </w:r>
    </w:p>
    <w:p w14:paraId="57D18534" w14:textId="77777777" w:rsidR="007433CD" w:rsidRDefault="00000000">
      <w:pPr>
        <w:pStyle w:val="SourceCode"/>
      </w:pPr>
      <w:r>
        <w:rPr>
          <w:rStyle w:val="VerbatimChar"/>
        </w:rPr>
        <w:t>1997-11-15</w:t>
      </w:r>
    </w:p>
    <w:p w14:paraId="57D18535" w14:textId="77777777" w:rsidR="007433CD" w:rsidRDefault="00000000">
      <w:pPr>
        <w:pStyle w:val="SourceCode"/>
      </w:pPr>
      <w:r>
        <w:rPr>
          <w:rStyle w:val="VerbatimChar"/>
        </w:rPr>
        <w:lastRenderedPageBreak/>
        <w:t>1997-11-16</w:t>
      </w:r>
    </w:p>
    <w:p w14:paraId="57D18536" w14:textId="77777777" w:rsidR="007433CD" w:rsidRDefault="00000000">
      <w:pPr>
        <w:pStyle w:val="SourceCode"/>
      </w:pPr>
      <w:r>
        <w:rPr>
          <w:rStyle w:val="VerbatimChar"/>
        </w:rPr>
        <w:t>1997-11-17</w:t>
      </w:r>
    </w:p>
    <w:p w14:paraId="57D18537" w14:textId="77777777" w:rsidR="007433CD" w:rsidRDefault="00000000">
      <w:pPr>
        <w:pStyle w:val="SourceCode"/>
      </w:pPr>
      <w:r>
        <w:rPr>
          <w:rStyle w:val="VerbatimChar"/>
        </w:rPr>
        <w:t>1997-11-18</w:t>
      </w:r>
    </w:p>
    <w:p w14:paraId="57D18538" w14:textId="77777777" w:rsidR="007433CD" w:rsidRDefault="00000000">
      <w:pPr>
        <w:pStyle w:val="SourceCode"/>
      </w:pPr>
      <w:r>
        <w:rPr>
          <w:rStyle w:val="VerbatimChar"/>
        </w:rPr>
        <w:t>1997-11-19</w:t>
      </w:r>
    </w:p>
    <w:p w14:paraId="57D18539" w14:textId="77777777" w:rsidR="007433CD" w:rsidRDefault="00000000">
      <w:pPr>
        <w:pStyle w:val="SourceCode"/>
      </w:pPr>
      <w:r>
        <w:rPr>
          <w:rStyle w:val="VerbatimChar"/>
        </w:rPr>
        <w:t>1997-11-20</w:t>
      </w:r>
    </w:p>
    <w:p w14:paraId="57D1853A" w14:textId="77777777" w:rsidR="007433CD" w:rsidRDefault="00000000">
      <w:pPr>
        <w:pStyle w:val="SourceCode"/>
      </w:pPr>
      <w:r>
        <w:rPr>
          <w:rStyle w:val="VerbatimChar"/>
        </w:rPr>
        <w:t>1997-11-21</w:t>
      </w:r>
    </w:p>
    <w:p w14:paraId="57D1853B" w14:textId="77777777" w:rsidR="007433CD" w:rsidRDefault="00000000">
      <w:pPr>
        <w:pStyle w:val="SourceCode"/>
      </w:pPr>
      <w:r>
        <w:rPr>
          <w:rStyle w:val="VerbatimChar"/>
        </w:rPr>
        <w:t>1997-11-22</w:t>
      </w:r>
    </w:p>
    <w:p w14:paraId="57D1853C" w14:textId="77777777" w:rsidR="007433CD" w:rsidRDefault="00000000">
      <w:pPr>
        <w:pStyle w:val="SourceCode"/>
      </w:pPr>
      <w:r>
        <w:rPr>
          <w:rStyle w:val="VerbatimChar"/>
        </w:rPr>
        <w:t>1997-11-23</w:t>
      </w:r>
    </w:p>
    <w:p w14:paraId="57D1853D" w14:textId="77777777" w:rsidR="007433CD" w:rsidRDefault="00000000">
      <w:pPr>
        <w:pStyle w:val="SourceCode"/>
      </w:pPr>
      <w:r>
        <w:rPr>
          <w:rStyle w:val="VerbatimChar"/>
        </w:rPr>
        <w:t>1997-11-24</w:t>
      </w:r>
    </w:p>
    <w:p w14:paraId="57D1853E" w14:textId="77777777" w:rsidR="007433CD" w:rsidRDefault="00000000">
      <w:pPr>
        <w:pStyle w:val="SourceCode"/>
      </w:pPr>
      <w:r>
        <w:rPr>
          <w:rStyle w:val="VerbatimChar"/>
        </w:rPr>
        <w:t>1997-11-25</w:t>
      </w:r>
    </w:p>
    <w:p w14:paraId="57D1853F" w14:textId="77777777" w:rsidR="007433CD" w:rsidRDefault="00000000">
      <w:pPr>
        <w:pStyle w:val="SourceCode"/>
      </w:pPr>
      <w:r>
        <w:rPr>
          <w:rStyle w:val="VerbatimChar"/>
        </w:rPr>
        <w:t>1997-11-26</w:t>
      </w:r>
    </w:p>
    <w:p w14:paraId="57D18540" w14:textId="77777777" w:rsidR="007433CD" w:rsidRDefault="00000000">
      <w:pPr>
        <w:pStyle w:val="SourceCode"/>
      </w:pPr>
      <w:r>
        <w:rPr>
          <w:rStyle w:val="VerbatimChar"/>
        </w:rPr>
        <w:t>1997-11-27</w:t>
      </w:r>
    </w:p>
    <w:p w14:paraId="57D18541" w14:textId="77777777" w:rsidR="007433CD" w:rsidRDefault="00000000">
      <w:pPr>
        <w:pStyle w:val="SourceCode"/>
      </w:pPr>
      <w:r>
        <w:rPr>
          <w:rStyle w:val="VerbatimChar"/>
        </w:rPr>
        <w:t>1997-11-28</w:t>
      </w:r>
    </w:p>
    <w:p w14:paraId="57D18542" w14:textId="77777777" w:rsidR="007433CD" w:rsidRDefault="00000000">
      <w:pPr>
        <w:pStyle w:val="SourceCode"/>
      </w:pPr>
      <w:r>
        <w:rPr>
          <w:rStyle w:val="VerbatimChar"/>
        </w:rPr>
        <w:t>1997-11-29</w:t>
      </w:r>
    </w:p>
    <w:p w14:paraId="57D18543" w14:textId="77777777" w:rsidR="007433CD" w:rsidRDefault="00000000">
      <w:pPr>
        <w:pStyle w:val="SourceCode"/>
      </w:pPr>
      <w:r>
        <w:rPr>
          <w:rStyle w:val="VerbatimChar"/>
        </w:rPr>
        <w:t>1997-11-30</w:t>
      </w:r>
    </w:p>
    <w:p w14:paraId="57D18544" w14:textId="77777777" w:rsidR="007433CD" w:rsidRDefault="00000000">
      <w:pPr>
        <w:pStyle w:val="SourceCode"/>
      </w:pPr>
      <w:r>
        <w:rPr>
          <w:rStyle w:val="VerbatimChar"/>
        </w:rPr>
        <w:t>1997-12-01</w:t>
      </w:r>
    </w:p>
    <w:p w14:paraId="57D18545" w14:textId="77777777" w:rsidR="007433CD" w:rsidRDefault="00000000">
      <w:pPr>
        <w:pStyle w:val="SourceCode"/>
      </w:pPr>
      <w:r>
        <w:rPr>
          <w:rStyle w:val="VerbatimChar"/>
        </w:rPr>
        <w:t>1997-12-02</w:t>
      </w:r>
    </w:p>
    <w:p w14:paraId="57D18546" w14:textId="77777777" w:rsidR="007433CD" w:rsidRDefault="00000000">
      <w:pPr>
        <w:pStyle w:val="SourceCode"/>
      </w:pPr>
      <w:r>
        <w:rPr>
          <w:rStyle w:val="VerbatimChar"/>
        </w:rPr>
        <w:t>1997-12-03</w:t>
      </w:r>
    </w:p>
    <w:p w14:paraId="57D18547" w14:textId="77777777" w:rsidR="007433CD" w:rsidRDefault="00000000">
      <w:pPr>
        <w:pStyle w:val="SourceCode"/>
      </w:pPr>
      <w:r>
        <w:rPr>
          <w:rStyle w:val="VerbatimChar"/>
        </w:rPr>
        <w:t>1997-12-04</w:t>
      </w:r>
    </w:p>
    <w:p w14:paraId="57D18548" w14:textId="77777777" w:rsidR="007433CD" w:rsidRDefault="00000000">
      <w:pPr>
        <w:pStyle w:val="SourceCode"/>
      </w:pPr>
      <w:r>
        <w:rPr>
          <w:rStyle w:val="VerbatimChar"/>
        </w:rPr>
        <w:t>1997-12-05</w:t>
      </w:r>
    </w:p>
    <w:p w14:paraId="57D18549" w14:textId="77777777" w:rsidR="007433CD" w:rsidRDefault="00000000">
      <w:pPr>
        <w:pStyle w:val="SourceCode"/>
      </w:pPr>
      <w:r>
        <w:rPr>
          <w:rStyle w:val="VerbatimChar"/>
        </w:rPr>
        <w:t>1997-12-06</w:t>
      </w:r>
    </w:p>
    <w:p w14:paraId="57D1854A" w14:textId="77777777" w:rsidR="007433CD" w:rsidRDefault="00000000">
      <w:pPr>
        <w:pStyle w:val="SourceCode"/>
      </w:pPr>
      <w:r>
        <w:rPr>
          <w:rStyle w:val="VerbatimChar"/>
        </w:rPr>
        <w:t>1997-12-07</w:t>
      </w:r>
    </w:p>
    <w:p w14:paraId="57D1854B" w14:textId="77777777" w:rsidR="007433CD" w:rsidRDefault="00000000">
      <w:pPr>
        <w:pStyle w:val="SourceCode"/>
      </w:pPr>
      <w:r>
        <w:rPr>
          <w:rStyle w:val="VerbatimChar"/>
        </w:rPr>
        <w:t>1997-12-08</w:t>
      </w:r>
    </w:p>
    <w:p w14:paraId="57D1854C" w14:textId="77777777" w:rsidR="007433CD" w:rsidRDefault="00000000">
      <w:pPr>
        <w:pStyle w:val="SourceCode"/>
      </w:pPr>
      <w:r>
        <w:rPr>
          <w:rStyle w:val="VerbatimChar"/>
        </w:rPr>
        <w:t>1997-12-09</w:t>
      </w:r>
    </w:p>
    <w:p w14:paraId="57D1854D" w14:textId="77777777" w:rsidR="007433CD" w:rsidRDefault="00000000">
      <w:pPr>
        <w:pStyle w:val="SourceCode"/>
      </w:pPr>
      <w:r>
        <w:rPr>
          <w:rStyle w:val="VerbatimChar"/>
        </w:rPr>
        <w:t>1997-12-10</w:t>
      </w:r>
    </w:p>
    <w:p w14:paraId="57D1854E" w14:textId="77777777" w:rsidR="007433CD" w:rsidRDefault="00000000">
      <w:pPr>
        <w:pStyle w:val="SourceCode"/>
      </w:pPr>
      <w:r>
        <w:rPr>
          <w:rStyle w:val="VerbatimChar"/>
        </w:rPr>
        <w:t>1997-12-11</w:t>
      </w:r>
    </w:p>
    <w:p w14:paraId="57D1854F" w14:textId="77777777" w:rsidR="007433CD" w:rsidRDefault="00000000">
      <w:pPr>
        <w:pStyle w:val="SourceCode"/>
      </w:pPr>
      <w:r>
        <w:rPr>
          <w:rStyle w:val="VerbatimChar"/>
        </w:rPr>
        <w:t>1997-12-12</w:t>
      </w:r>
    </w:p>
    <w:p w14:paraId="57D18550" w14:textId="77777777" w:rsidR="007433CD" w:rsidRDefault="00000000">
      <w:pPr>
        <w:pStyle w:val="SourceCode"/>
      </w:pPr>
      <w:r>
        <w:rPr>
          <w:rStyle w:val="VerbatimChar"/>
        </w:rPr>
        <w:t>1997-12-13</w:t>
      </w:r>
    </w:p>
    <w:p w14:paraId="57D18551" w14:textId="77777777" w:rsidR="007433CD" w:rsidRDefault="00000000">
      <w:pPr>
        <w:pStyle w:val="SourceCode"/>
      </w:pPr>
      <w:r>
        <w:rPr>
          <w:rStyle w:val="VerbatimChar"/>
        </w:rPr>
        <w:lastRenderedPageBreak/>
        <w:t>1997-12-14</w:t>
      </w:r>
    </w:p>
    <w:p w14:paraId="57D18552" w14:textId="77777777" w:rsidR="007433CD" w:rsidRDefault="00000000">
      <w:pPr>
        <w:pStyle w:val="SourceCode"/>
      </w:pPr>
      <w:r>
        <w:rPr>
          <w:rStyle w:val="VerbatimChar"/>
        </w:rPr>
        <w:t>1997-12-15</w:t>
      </w:r>
    </w:p>
    <w:p w14:paraId="57D18553" w14:textId="77777777" w:rsidR="007433CD" w:rsidRDefault="00000000">
      <w:pPr>
        <w:pStyle w:val="SourceCode"/>
      </w:pPr>
      <w:r>
        <w:rPr>
          <w:rStyle w:val="VerbatimChar"/>
        </w:rPr>
        <w:t>1997-12-16</w:t>
      </w:r>
    </w:p>
    <w:p w14:paraId="57D18554" w14:textId="77777777" w:rsidR="007433CD" w:rsidRDefault="00000000">
      <w:pPr>
        <w:pStyle w:val="SourceCode"/>
      </w:pPr>
      <w:r>
        <w:rPr>
          <w:rStyle w:val="VerbatimChar"/>
        </w:rPr>
        <w:t>1997-12-17</w:t>
      </w:r>
    </w:p>
    <w:p w14:paraId="57D18555" w14:textId="77777777" w:rsidR="007433CD" w:rsidRDefault="00000000">
      <w:pPr>
        <w:pStyle w:val="SourceCode"/>
      </w:pPr>
      <w:r>
        <w:rPr>
          <w:rStyle w:val="VerbatimChar"/>
        </w:rPr>
        <w:t>1997-12-18</w:t>
      </w:r>
    </w:p>
    <w:p w14:paraId="57D18556" w14:textId="77777777" w:rsidR="007433CD" w:rsidRDefault="00000000">
      <w:pPr>
        <w:pStyle w:val="SourceCode"/>
      </w:pPr>
      <w:r>
        <w:rPr>
          <w:rStyle w:val="VerbatimChar"/>
        </w:rPr>
        <w:t>1997-12-19</w:t>
      </w:r>
    </w:p>
    <w:p w14:paraId="57D18557" w14:textId="77777777" w:rsidR="007433CD" w:rsidRDefault="00000000">
      <w:pPr>
        <w:pStyle w:val="SourceCode"/>
      </w:pPr>
      <w:r>
        <w:rPr>
          <w:rStyle w:val="VerbatimChar"/>
        </w:rPr>
        <w:t>1997-12-20</w:t>
      </w:r>
    </w:p>
    <w:p w14:paraId="57D18558" w14:textId="77777777" w:rsidR="007433CD" w:rsidRDefault="00000000">
      <w:pPr>
        <w:pStyle w:val="SourceCode"/>
      </w:pPr>
      <w:r>
        <w:rPr>
          <w:rStyle w:val="VerbatimChar"/>
        </w:rPr>
        <w:t>1997-12-21</w:t>
      </w:r>
    </w:p>
    <w:p w14:paraId="57D18559" w14:textId="77777777" w:rsidR="007433CD" w:rsidRDefault="00000000">
      <w:pPr>
        <w:pStyle w:val="SourceCode"/>
      </w:pPr>
      <w:r>
        <w:rPr>
          <w:rStyle w:val="VerbatimChar"/>
        </w:rPr>
        <w:t>1997-12-22</w:t>
      </w:r>
    </w:p>
    <w:p w14:paraId="57D1855A" w14:textId="77777777" w:rsidR="007433CD" w:rsidRDefault="00000000">
      <w:pPr>
        <w:pStyle w:val="SourceCode"/>
      </w:pPr>
      <w:r>
        <w:rPr>
          <w:rStyle w:val="VerbatimChar"/>
        </w:rPr>
        <w:t>1997-12-23</w:t>
      </w:r>
    </w:p>
    <w:p w14:paraId="57D1855B" w14:textId="77777777" w:rsidR="007433CD" w:rsidRDefault="00000000">
      <w:pPr>
        <w:pStyle w:val="SourceCode"/>
      </w:pPr>
      <w:r>
        <w:rPr>
          <w:rStyle w:val="VerbatimChar"/>
        </w:rPr>
        <w:t>1997-12-24</w:t>
      </w:r>
    </w:p>
    <w:p w14:paraId="57D1855C" w14:textId="77777777" w:rsidR="007433CD" w:rsidRDefault="00000000">
      <w:pPr>
        <w:pStyle w:val="SourceCode"/>
      </w:pPr>
      <w:r>
        <w:rPr>
          <w:rStyle w:val="VerbatimChar"/>
        </w:rPr>
        <w:t>1997-12-25</w:t>
      </w:r>
    </w:p>
    <w:p w14:paraId="57D1855D" w14:textId="77777777" w:rsidR="007433CD" w:rsidRDefault="00000000">
      <w:pPr>
        <w:pStyle w:val="SourceCode"/>
      </w:pPr>
      <w:r>
        <w:rPr>
          <w:rStyle w:val="VerbatimChar"/>
        </w:rPr>
        <w:t>1997-12-26</w:t>
      </w:r>
    </w:p>
    <w:p w14:paraId="57D1855E" w14:textId="77777777" w:rsidR="007433CD" w:rsidRDefault="00000000">
      <w:pPr>
        <w:pStyle w:val="SourceCode"/>
      </w:pPr>
      <w:r>
        <w:rPr>
          <w:rStyle w:val="VerbatimChar"/>
        </w:rPr>
        <w:t>1997-12-27</w:t>
      </w:r>
    </w:p>
    <w:p w14:paraId="57D1855F" w14:textId="77777777" w:rsidR="007433CD" w:rsidRDefault="00000000">
      <w:pPr>
        <w:pStyle w:val="SourceCode"/>
      </w:pPr>
      <w:r>
        <w:rPr>
          <w:rStyle w:val="VerbatimChar"/>
        </w:rPr>
        <w:t>1997-12-28</w:t>
      </w:r>
    </w:p>
    <w:p w14:paraId="57D18560" w14:textId="77777777" w:rsidR="007433CD" w:rsidRDefault="00000000">
      <w:pPr>
        <w:pStyle w:val="SourceCode"/>
      </w:pPr>
      <w:r>
        <w:rPr>
          <w:rStyle w:val="VerbatimChar"/>
        </w:rPr>
        <w:t>1997-12-29</w:t>
      </w:r>
    </w:p>
    <w:p w14:paraId="57D18561" w14:textId="77777777" w:rsidR="007433CD" w:rsidRDefault="00000000">
      <w:pPr>
        <w:pStyle w:val="SourceCode"/>
      </w:pPr>
      <w:r>
        <w:rPr>
          <w:rStyle w:val="VerbatimChar"/>
        </w:rPr>
        <w:t>1997-12-30</w:t>
      </w:r>
    </w:p>
    <w:p w14:paraId="57D18562" w14:textId="77777777" w:rsidR="007433CD" w:rsidRDefault="00000000">
      <w:pPr>
        <w:pStyle w:val="SourceCode"/>
      </w:pPr>
      <w:r>
        <w:rPr>
          <w:rStyle w:val="VerbatimChar"/>
        </w:rPr>
        <w:t>1997-12-31</w:t>
      </w:r>
    </w:p>
    <w:p w14:paraId="57D18563" w14:textId="77777777" w:rsidR="007433CD" w:rsidRDefault="00000000">
      <w:pPr>
        <w:pStyle w:val="SourceCode"/>
      </w:pPr>
      <w:r>
        <w:rPr>
          <w:rStyle w:val="VerbatimChar"/>
        </w:rPr>
        <w:t>1998-01-01</w:t>
      </w:r>
    </w:p>
    <w:p w14:paraId="57D18564" w14:textId="77777777" w:rsidR="007433CD" w:rsidRDefault="00000000">
      <w:pPr>
        <w:pStyle w:val="SourceCode"/>
      </w:pPr>
      <w:r>
        <w:rPr>
          <w:rStyle w:val="VerbatimChar"/>
        </w:rPr>
        <w:t>1998-01-02</w:t>
      </w:r>
    </w:p>
    <w:p w14:paraId="57D18565" w14:textId="77777777" w:rsidR="007433CD" w:rsidRDefault="00000000">
      <w:pPr>
        <w:pStyle w:val="SourceCode"/>
      </w:pPr>
      <w:r>
        <w:rPr>
          <w:rStyle w:val="VerbatimChar"/>
        </w:rPr>
        <w:t>1998-01-03</w:t>
      </w:r>
    </w:p>
    <w:p w14:paraId="57D18566" w14:textId="77777777" w:rsidR="007433CD" w:rsidRDefault="00000000">
      <w:pPr>
        <w:pStyle w:val="SourceCode"/>
      </w:pPr>
      <w:r>
        <w:rPr>
          <w:rStyle w:val="VerbatimChar"/>
        </w:rPr>
        <w:t>1998-01-04</w:t>
      </w:r>
    </w:p>
    <w:p w14:paraId="57D18567" w14:textId="77777777" w:rsidR="007433CD" w:rsidRDefault="00000000">
      <w:pPr>
        <w:pStyle w:val="SourceCode"/>
      </w:pPr>
      <w:r>
        <w:rPr>
          <w:rStyle w:val="VerbatimChar"/>
        </w:rPr>
        <w:t>1998-01-05</w:t>
      </w:r>
    </w:p>
    <w:p w14:paraId="57D18568" w14:textId="77777777" w:rsidR="007433CD" w:rsidRDefault="00000000">
      <w:pPr>
        <w:pStyle w:val="SourceCode"/>
      </w:pPr>
      <w:r>
        <w:rPr>
          <w:rStyle w:val="VerbatimChar"/>
        </w:rPr>
        <w:t>1998-01-06</w:t>
      </w:r>
    </w:p>
    <w:p w14:paraId="57D18569" w14:textId="77777777" w:rsidR="007433CD" w:rsidRDefault="00000000">
      <w:pPr>
        <w:pStyle w:val="SourceCode"/>
      </w:pPr>
      <w:r>
        <w:rPr>
          <w:rStyle w:val="VerbatimChar"/>
        </w:rPr>
        <w:t>1998-01-07</w:t>
      </w:r>
    </w:p>
    <w:p w14:paraId="57D1856A" w14:textId="77777777" w:rsidR="007433CD" w:rsidRDefault="00000000">
      <w:pPr>
        <w:pStyle w:val="SourceCode"/>
      </w:pPr>
      <w:r>
        <w:rPr>
          <w:rStyle w:val="VerbatimChar"/>
        </w:rPr>
        <w:t>1998-01-08</w:t>
      </w:r>
    </w:p>
    <w:p w14:paraId="57D1856B" w14:textId="77777777" w:rsidR="007433CD" w:rsidRDefault="00000000">
      <w:pPr>
        <w:pStyle w:val="SourceCode"/>
      </w:pPr>
      <w:r>
        <w:rPr>
          <w:rStyle w:val="VerbatimChar"/>
        </w:rPr>
        <w:t>1998-01-09</w:t>
      </w:r>
    </w:p>
    <w:p w14:paraId="57D1856C" w14:textId="77777777" w:rsidR="007433CD" w:rsidRDefault="00000000">
      <w:pPr>
        <w:pStyle w:val="SourceCode"/>
      </w:pPr>
      <w:r>
        <w:rPr>
          <w:rStyle w:val="VerbatimChar"/>
        </w:rPr>
        <w:t>1998-01-10</w:t>
      </w:r>
    </w:p>
    <w:p w14:paraId="57D1856D" w14:textId="77777777" w:rsidR="007433CD" w:rsidRDefault="00000000">
      <w:pPr>
        <w:pStyle w:val="SourceCode"/>
      </w:pPr>
      <w:r>
        <w:rPr>
          <w:rStyle w:val="VerbatimChar"/>
        </w:rPr>
        <w:lastRenderedPageBreak/>
        <w:t>1998-01-11</w:t>
      </w:r>
    </w:p>
    <w:p w14:paraId="57D1856E" w14:textId="77777777" w:rsidR="007433CD" w:rsidRDefault="00000000">
      <w:pPr>
        <w:pStyle w:val="SourceCode"/>
      </w:pPr>
      <w:r>
        <w:rPr>
          <w:rStyle w:val="VerbatimChar"/>
        </w:rPr>
        <w:t>1998-01-12</w:t>
      </w:r>
    </w:p>
    <w:p w14:paraId="57D1856F" w14:textId="77777777" w:rsidR="007433CD" w:rsidRDefault="00000000">
      <w:pPr>
        <w:pStyle w:val="SourceCode"/>
      </w:pPr>
      <w:r>
        <w:rPr>
          <w:rStyle w:val="VerbatimChar"/>
        </w:rPr>
        <w:t>1998-01-13</w:t>
      </w:r>
    </w:p>
    <w:p w14:paraId="57D18570" w14:textId="77777777" w:rsidR="007433CD" w:rsidRDefault="00000000">
      <w:pPr>
        <w:pStyle w:val="SourceCode"/>
      </w:pPr>
      <w:r>
        <w:rPr>
          <w:rStyle w:val="VerbatimChar"/>
        </w:rPr>
        <w:t>1998-01-14</w:t>
      </w:r>
    </w:p>
    <w:p w14:paraId="57D18571" w14:textId="77777777" w:rsidR="007433CD" w:rsidRDefault="00000000">
      <w:pPr>
        <w:pStyle w:val="SourceCode"/>
      </w:pPr>
      <w:r>
        <w:rPr>
          <w:rStyle w:val="VerbatimChar"/>
        </w:rPr>
        <w:t>1998-01-15</w:t>
      </w:r>
    </w:p>
    <w:p w14:paraId="57D18572" w14:textId="77777777" w:rsidR="007433CD" w:rsidRDefault="00000000">
      <w:pPr>
        <w:pStyle w:val="SourceCode"/>
      </w:pPr>
      <w:r>
        <w:rPr>
          <w:rStyle w:val="VerbatimChar"/>
        </w:rPr>
        <w:t>1998-01-16</w:t>
      </w:r>
    </w:p>
    <w:p w14:paraId="57D18573" w14:textId="77777777" w:rsidR="007433CD" w:rsidRDefault="00000000">
      <w:pPr>
        <w:pStyle w:val="SourceCode"/>
      </w:pPr>
      <w:r>
        <w:rPr>
          <w:rStyle w:val="VerbatimChar"/>
        </w:rPr>
        <w:t>1998-01-17</w:t>
      </w:r>
    </w:p>
    <w:p w14:paraId="57D18574" w14:textId="77777777" w:rsidR="007433CD" w:rsidRDefault="00000000">
      <w:pPr>
        <w:pStyle w:val="SourceCode"/>
      </w:pPr>
      <w:r>
        <w:rPr>
          <w:rStyle w:val="VerbatimChar"/>
        </w:rPr>
        <w:t>1998-01-18</w:t>
      </w:r>
    </w:p>
    <w:p w14:paraId="57D18575" w14:textId="77777777" w:rsidR="007433CD" w:rsidRDefault="00000000">
      <w:pPr>
        <w:pStyle w:val="SourceCode"/>
      </w:pPr>
      <w:r>
        <w:rPr>
          <w:rStyle w:val="VerbatimChar"/>
        </w:rPr>
        <w:t>1998-01-19</w:t>
      </w:r>
    </w:p>
    <w:p w14:paraId="57D18576" w14:textId="77777777" w:rsidR="007433CD" w:rsidRDefault="00000000">
      <w:pPr>
        <w:pStyle w:val="SourceCode"/>
      </w:pPr>
      <w:r>
        <w:rPr>
          <w:rStyle w:val="VerbatimChar"/>
        </w:rPr>
        <w:t>1998-01-20</w:t>
      </w:r>
    </w:p>
    <w:p w14:paraId="57D18577" w14:textId="77777777" w:rsidR="007433CD" w:rsidRDefault="00000000">
      <w:pPr>
        <w:pStyle w:val="SourceCode"/>
      </w:pPr>
      <w:r>
        <w:rPr>
          <w:rStyle w:val="VerbatimChar"/>
        </w:rPr>
        <w:t>1998-01-21</w:t>
      </w:r>
    </w:p>
    <w:p w14:paraId="57D18578" w14:textId="77777777" w:rsidR="007433CD" w:rsidRDefault="00000000">
      <w:pPr>
        <w:pStyle w:val="SourceCode"/>
      </w:pPr>
      <w:r>
        <w:rPr>
          <w:rStyle w:val="VerbatimChar"/>
        </w:rPr>
        <w:t>1998-01-22</w:t>
      </w:r>
    </w:p>
    <w:p w14:paraId="57D18579" w14:textId="77777777" w:rsidR="007433CD" w:rsidRDefault="00000000">
      <w:pPr>
        <w:pStyle w:val="SourceCode"/>
      </w:pPr>
      <w:r>
        <w:rPr>
          <w:rStyle w:val="VerbatimChar"/>
        </w:rPr>
        <w:t>1998-01-23</w:t>
      </w:r>
    </w:p>
    <w:p w14:paraId="57D1857A" w14:textId="77777777" w:rsidR="007433CD" w:rsidRDefault="00000000">
      <w:pPr>
        <w:pStyle w:val="SourceCode"/>
      </w:pPr>
      <w:r>
        <w:rPr>
          <w:rStyle w:val="VerbatimChar"/>
        </w:rPr>
        <w:t>1998-01-24</w:t>
      </w:r>
    </w:p>
    <w:p w14:paraId="57D1857B" w14:textId="77777777" w:rsidR="007433CD" w:rsidRDefault="00000000">
      <w:pPr>
        <w:pStyle w:val="SourceCode"/>
      </w:pPr>
      <w:r>
        <w:rPr>
          <w:rStyle w:val="VerbatimChar"/>
        </w:rPr>
        <w:t>1998-01-25</w:t>
      </w:r>
    </w:p>
    <w:p w14:paraId="57D1857C" w14:textId="77777777" w:rsidR="007433CD" w:rsidRDefault="00000000">
      <w:pPr>
        <w:pStyle w:val="SourceCode"/>
      </w:pPr>
      <w:r>
        <w:rPr>
          <w:rStyle w:val="VerbatimChar"/>
        </w:rPr>
        <w:t>1998-01-26</w:t>
      </w:r>
    </w:p>
    <w:p w14:paraId="57D1857D" w14:textId="77777777" w:rsidR="007433CD" w:rsidRDefault="00000000">
      <w:pPr>
        <w:pStyle w:val="SourceCode"/>
      </w:pPr>
      <w:r>
        <w:rPr>
          <w:rStyle w:val="VerbatimChar"/>
        </w:rPr>
        <w:t>1998-01-27</w:t>
      </w:r>
    </w:p>
    <w:p w14:paraId="57D1857E" w14:textId="77777777" w:rsidR="007433CD" w:rsidRDefault="00000000">
      <w:pPr>
        <w:pStyle w:val="SourceCode"/>
      </w:pPr>
      <w:r>
        <w:rPr>
          <w:rStyle w:val="VerbatimChar"/>
        </w:rPr>
        <w:t>1998-01-28</w:t>
      </w:r>
    </w:p>
    <w:p w14:paraId="57D1857F" w14:textId="77777777" w:rsidR="007433CD" w:rsidRDefault="00000000">
      <w:pPr>
        <w:pStyle w:val="SourceCode"/>
      </w:pPr>
      <w:r>
        <w:rPr>
          <w:rStyle w:val="VerbatimChar"/>
        </w:rPr>
        <w:t>1998-01-29</w:t>
      </w:r>
    </w:p>
    <w:p w14:paraId="57D18580" w14:textId="77777777" w:rsidR="007433CD" w:rsidRDefault="00000000">
      <w:pPr>
        <w:pStyle w:val="SourceCode"/>
      </w:pPr>
      <w:r>
        <w:rPr>
          <w:rStyle w:val="VerbatimChar"/>
        </w:rPr>
        <w:t>1998-01-30</w:t>
      </w:r>
    </w:p>
    <w:p w14:paraId="57D18581" w14:textId="77777777" w:rsidR="007433CD" w:rsidRDefault="00000000">
      <w:pPr>
        <w:pStyle w:val="SourceCode"/>
      </w:pPr>
      <w:r>
        <w:rPr>
          <w:rStyle w:val="VerbatimChar"/>
        </w:rPr>
        <w:t>1998-01-31</w:t>
      </w:r>
    </w:p>
    <w:p w14:paraId="57D18582" w14:textId="77777777" w:rsidR="007433CD" w:rsidRDefault="00000000">
      <w:pPr>
        <w:pStyle w:val="SourceCode"/>
      </w:pPr>
      <w:r>
        <w:rPr>
          <w:rStyle w:val="VerbatimChar"/>
        </w:rPr>
        <w:t>1998-02-01</w:t>
      </w:r>
    </w:p>
    <w:p w14:paraId="57D18583" w14:textId="77777777" w:rsidR="007433CD" w:rsidRDefault="00000000">
      <w:pPr>
        <w:pStyle w:val="SourceCode"/>
      </w:pPr>
      <w:r>
        <w:rPr>
          <w:rStyle w:val="VerbatimChar"/>
        </w:rPr>
        <w:t>1998-02-02</w:t>
      </w:r>
    </w:p>
    <w:p w14:paraId="57D18584" w14:textId="77777777" w:rsidR="007433CD" w:rsidRDefault="00000000">
      <w:pPr>
        <w:pStyle w:val="SourceCode"/>
      </w:pPr>
      <w:r>
        <w:rPr>
          <w:rStyle w:val="VerbatimChar"/>
        </w:rPr>
        <w:t>1998-02-03</w:t>
      </w:r>
    </w:p>
    <w:p w14:paraId="57D18585" w14:textId="77777777" w:rsidR="007433CD" w:rsidRDefault="00000000">
      <w:pPr>
        <w:pStyle w:val="SourceCode"/>
      </w:pPr>
      <w:r>
        <w:rPr>
          <w:rStyle w:val="VerbatimChar"/>
        </w:rPr>
        <w:t>1998-02-04</w:t>
      </w:r>
    </w:p>
    <w:p w14:paraId="57D18586" w14:textId="77777777" w:rsidR="007433CD" w:rsidRDefault="00000000">
      <w:pPr>
        <w:pStyle w:val="SourceCode"/>
      </w:pPr>
      <w:r>
        <w:rPr>
          <w:rStyle w:val="VerbatimChar"/>
        </w:rPr>
        <w:t>1998-02-05</w:t>
      </w:r>
    </w:p>
    <w:p w14:paraId="57D18587" w14:textId="77777777" w:rsidR="007433CD" w:rsidRDefault="00000000">
      <w:pPr>
        <w:pStyle w:val="SourceCode"/>
      </w:pPr>
      <w:r>
        <w:rPr>
          <w:rStyle w:val="VerbatimChar"/>
        </w:rPr>
        <w:t>1998-02-06</w:t>
      </w:r>
    </w:p>
    <w:p w14:paraId="57D18588" w14:textId="77777777" w:rsidR="007433CD" w:rsidRDefault="00000000">
      <w:pPr>
        <w:pStyle w:val="SourceCode"/>
      </w:pPr>
      <w:r>
        <w:rPr>
          <w:rStyle w:val="VerbatimChar"/>
        </w:rPr>
        <w:t>1998-02-07</w:t>
      </w:r>
    </w:p>
    <w:p w14:paraId="57D18589" w14:textId="77777777" w:rsidR="007433CD" w:rsidRDefault="00000000">
      <w:pPr>
        <w:pStyle w:val="SourceCode"/>
      </w:pPr>
      <w:r>
        <w:rPr>
          <w:rStyle w:val="VerbatimChar"/>
        </w:rPr>
        <w:lastRenderedPageBreak/>
        <w:t>1998-02-08</w:t>
      </w:r>
    </w:p>
    <w:p w14:paraId="57D1858A" w14:textId="77777777" w:rsidR="007433CD" w:rsidRDefault="00000000">
      <w:pPr>
        <w:pStyle w:val="SourceCode"/>
      </w:pPr>
      <w:r>
        <w:rPr>
          <w:rStyle w:val="VerbatimChar"/>
        </w:rPr>
        <w:t>1998-02-09</w:t>
      </w:r>
    </w:p>
    <w:p w14:paraId="57D1858B" w14:textId="77777777" w:rsidR="007433CD" w:rsidRDefault="00000000">
      <w:pPr>
        <w:pStyle w:val="SourceCode"/>
      </w:pPr>
      <w:r>
        <w:rPr>
          <w:rStyle w:val="VerbatimChar"/>
        </w:rPr>
        <w:t>1998-02-10</w:t>
      </w:r>
    </w:p>
    <w:p w14:paraId="57D1858C" w14:textId="77777777" w:rsidR="007433CD" w:rsidRDefault="00000000">
      <w:pPr>
        <w:pStyle w:val="SourceCode"/>
      </w:pPr>
      <w:r>
        <w:rPr>
          <w:rStyle w:val="VerbatimChar"/>
        </w:rPr>
        <w:t>1998-02-11</w:t>
      </w:r>
    </w:p>
    <w:p w14:paraId="57D1858D" w14:textId="77777777" w:rsidR="007433CD" w:rsidRDefault="00000000">
      <w:pPr>
        <w:pStyle w:val="SourceCode"/>
      </w:pPr>
      <w:r>
        <w:rPr>
          <w:rStyle w:val="VerbatimChar"/>
        </w:rPr>
        <w:t>1998-02-12</w:t>
      </w:r>
    </w:p>
    <w:p w14:paraId="57D1858E" w14:textId="77777777" w:rsidR="007433CD" w:rsidRDefault="00000000">
      <w:pPr>
        <w:pStyle w:val="SourceCode"/>
      </w:pPr>
      <w:r>
        <w:rPr>
          <w:rStyle w:val="VerbatimChar"/>
        </w:rPr>
        <w:t>1998-02-13</w:t>
      </w:r>
    </w:p>
    <w:p w14:paraId="57D1858F" w14:textId="77777777" w:rsidR="007433CD" w:rsidRDefault="00000000">
      <w:pPr>
        <w:pStyle w:val="SourceCode"/>
      </w:pPr>
      <w:r>
        <w:rPr>
          <w:rStyle w:val="VerbatimChar"/>
        </w:rPr>
        <w:t>1998-02-14</w:t>
      </w:r>
    </w:p>
    <w:p w14:paraId="57D18590" w14:textId="77777777" w:rsidR="007433CD" w:rsidRDefault="00000000">
      <w:pPr>
        <w:pStyle w:val="SourceCode"/>
      </w:pPr>
      <w:r>
        <w:rPr>
          <w:rStyle w:val="VerbatimChar"/>
        </w:rPr>
        <w:t>1998-02-15</w:t>
      </w:r>
    </w:p>
    <w:p w14:paraId="57D18591" w14:textId="77777777" w:rsidR="007433CD" w:rsidRDefault="00000000">
      <w:pPr>
        <w:pStyle w:val="SourceCode"/>
      </w:pPr>
      <w:r>
        <w:rPr>
          <w:rStyle w:val="VerbatimChar"/>
        </w:rPr>
        <w:t>1998-02-16</w:t>
      </w:r>
    </w:p>
    <w:p w14:paraId="57D18592" w14:textId="77777777" w:rsidR="007433CD" w:rsidRDefault="00000000">
      <w:pPr>
        <w:pStyle w:val="SourceCode"/>
      </w:pPr>
      <w:r>
        <w:rPr>
          <w:rStyle w:val="VerbatimChar"/>
        </w:rPr>
        <w:t>1998-02-17</w:t>
      </w:r>
    </w:p>
    <w:p w14:paraId="57D18593" w14:textId="77777777" w:rsidR="007433CD" w:rsidRDefault="00000000">
      <w:pPr>
        <w:pStyle w:val="SourceCode"/>
      </w:pPr>
      <w:r>
        <w:rPr>
          <w:rStyle w:val="VerbatimChar"/>
        </w:rPr>
        <w:t>1998-02-18</w:t>
      </w:r>
    </w:p>
    <w:p w14:paraId="57D18594" w14:textId="77777777" w:rsidR="007433CD" w:rsidRDefault="00000000">
      <w:pPr>
        <w:pStyle w:val="SourceCode"/>
      </w:pPr>
      <w:r>
        <w:rPr>
          <w:rStyle w:val="VerbatimChar"/>
        </w:rPr>
        <w:t>1998-02-19</w:t>
      </w:r>
    </w:p>
    <w:p w14:paraId="57D18595" w14:textId="77777777" w:rsidR="007433CD" w:rsidRDefault="00000000">
      <w:pPr>
        <w:pStyle w:val="SourceCode"/>
      </w:pPr>
      <w:r>
        <w:rPr>
          <w:rStyle w:val="VerbatimChar"/>
        </w:rPr>
        <w:t>1998-02-20</w:t>
      </w:r>
    </w:p>
    <w:p w14:paraId="57D18596" w14:textId="77777777" w:rsidR="007433CD" w:rsidRDefault="00000000">
      <w:pPr>
        <w:pStyle w:val="SourceCode"/>
      </w:pPr>
      <w:r>
        <w:rPr>
          <w:rStyle w:val="VerbatimChar"/>
        </w:rPr>
        <w:t>1998-02-21</w:t>
      </w:r>
    </w:p>
    <w:p w14:paraId="57D18597" w14:textId="77777777" w:rsidR="007433CD" w:rsidRDefault="00000000">
      <w:pPr>
        <w:pStyle w:val="SourceCode"/>
      </w:pPr>
      <w:r>
        <w:rPr>
          <w:rStyle w:val="VerbatimChar"/>
        </w:rPr>
        <w:t>1998-02-22</w:t>
      </w:r>
    </w:p>
    <w:p w14:paraId="57D18598" w14:textId="77777777" w:rsidR="007433CD" w:rsidRDefault="00000000">
      <w:pPr>
        <w:pStyle w:val="SourceCode"/>
      </w:pPr>
      <w:r>
        <w:rPr>
          <w:rStyle w:val="VerbatimChar"/>
        </w:rPr>
        <w:t>1998-02-23</w:t>
      </w:r>
    </w:p>
    <w:p w14:paraId="57D18599" w14:textId="77777777" w:rsidR="007433CD" w:rsidRDefault="00000000">
      <w:pPr>
        <w:pStyle w:val="SourceCode"/>
      </w:pPr>
      <w:r>
        <w:rPr>
          <w:rStyle w:val="VerbatimChar"/>
        </w:rPr>
        <w:t>1998-02-24</w:t>
      </w:r>
    </w:p>
    <w:p w14:paraId="57D1859A" w14:textId="77777777" w:rsidR="007433CD" w:rsidRDefault="00000000">
      <w:pPr>
        <w:pStyle w:val="SourceCode"/>
      </w:pPr>
      <w:r>
        <w:rPr>
          <w:rStyle w:val="VerbatimChar"/>
        </w:rPr>
        <w:t>1998-02-25</w:t>
      </w:r>
    </w:p>
    <w:p w14:paraId="57D1859B" w14:textId="77777777" w:rsidR="007433CD" w:rsidRDefault="00000000">
      <w:pPr>
        <w:pStyle w:val="SourceCode"/>
      </w:pPr>
      <w:r>
        <w:rPr>
          <w:rStyle w:val="VerbatimChar"/>
        </w:rPr>
        <w:t>1998-02-26</w:t>
      </w:r>
    </w:p>
    <w:p w14:paraId="57D1859C" w14:textId="77777777" w:rsidR="007433CD" w:rsidRDefault="00000000">
      <w:pPr>
        <w:pStyle w:val="SourceCode"/>
      </w:pPr>
      <w:r>
        <w:rPr>
          <w:rStyle w:val="VerbatimChar"/>
        </w:rPr>
        <w:t>1998-02-27</w:t>
      </w:r>
    </w:p>
    <w:p w14:paraId="57D1859D" w14:textId="77777777" w:rsidR="007433CD" w:rsidRDefault="00000000">
      <w:pPr>
        <w:pStyle w:val="SourceCode"/>
      </w:pPr>
      <w:r>
        <w:rPr>
          <w:rStyle w:val="VerbatimChar"/>
        </w:rPr>
        <w:t>1998-02-28</w:t>
      </w:r>
    </w:p>
    <w:p w14:paraId="57D1859E" w14:textId="77777777" w:rsidR="007433CD" w:rsidRDefault="00000000">
      <w:pPr>
        <w:pStyle w:val="SourceCode"/>
      </w:pPr>
      <w:r>
        <w:rPr>
          <w:rStyle w:val="VerbatimChar"/>
        </w:rPr>
        <w:t>1998-03-01</w:t>
      </w:r>
    </w:p>
    <w:p w14:paraId="57D1859F" w14:textId="77777777" w:rsidR="007433CD" w:rsidRDefault="00000000">
      <w:pPr>
        <w:pStyle w:val="SourceCode"/>
      </w:pPr>
      <w:r>
        <w:rPr>
          <w:rStyle w:val="VerbatimChar"/>
        </w:rPr>
        <w:t>1998-03-02</w:t>
      </w:r>
    </w:p>
    <w:p w14:paraId="57D185A0" w14:textId="77777777" w:rsidR="007433CD" w:rsidRDefault="00000000">
      <w:pPr>
        <w:pStyle w:val="SourceCode"/>
      </w:pPr>
      <w:r>
        <w:rPr>
          <w:rStyle w:val="VerbatimChar"/>
        </w:rPr>
        <w:t>1998-03-03</w:t>
      </w:r>
    </w:p>
    <w:p w14:paraId="57D185A1" w14:textId="77777777" w:rsidR="007433CD" w:rsidRDefault="00000000">
      <w:pPr>
        <w:pStyle w:val="SourceCode"/>
      </w:pPr>
      <w:r>
        <w:rPr>
          <w:rStyle w:val="VerbatimChar"/>
        </w:rPr>
        <w:t>1998-03-04</w:t>
      </w:r>
    </w:p>
    <w:p w14:paraId="57D185A2" w14:textId="77777777" w:rsidR="007433CD" w:rsidRDefault="00000000">
      <w:pPr>
        <w:pStyle w:val="SourceCode"/>
      </w:pPr>
      <w:r>
        <w:rPr>
          <w:rStyle w:val="VerbatimChar"/>
        </w:rPr>
        <w:t>1998-03-05</w:t>
      </w:r>
    </w:p>
    <w:p w14:paraId="57D185A3" w14:textId="77777777" w:rsidR="007433CD" w:rsidRDefault="00000000">
      <w:pPr>
        <w:pStyle w:val="SourceCode"/>
      </w:pPr>
      <w:r>
        <w:rPr>
          <w:rStyle w:val="VerbatimChar"/>
        </w:rPr>
        <w:t>1998-03-06</w:t>
      </w:r>
    </w:p>
    <w:p w14:paraId="57D185A4" w14:textId="77777777" w:rsidR="007433CD" w:rsidRDefault="00000000">
      <w:pPr>
        <w:pStyle w:val="SourceCode"/>
      </w:pPr>
      <w:r>
        <w:rPr>
          <w:rStyle w:val="VerbatimChar"/>
        </w:rPr>
        <w:t>1998-03-07</w:t>
      </w:r>
    </w:p>
    <w:p w14:paraId="57D185A5" w14:textId="77777777" w:rsidR="007433CD" w:rsidRDefault="00000000">
      <w:pPr>
        <w:pStyle w:val="SourceCode"/>
      </w:pPr>
      <w:r>
        <w:rPr>
          <w:rStyle w:val="VerbatimChar"/>
        </w:rPr>
        <w:lastRenderedPageBreak/>
        <w:t>1998-03-08</w:t>
      </w:r>
    </w:p>
    <w:p w14:paraId="57D185A6" w14:textId="77777777" w:rsidR="007433CD" w:rsidRDefault="00000000">
      <w:pPr>
        <w:pStyle w:val="SourceCode"/>
      </w:pPr>
      <w:r>
        <w:rPr>
          <w:rStyle w:val="VerbatimChar"/>
        </w:rPr>
        <w:t>1998-03-09</w:t>
      </w:r>
    </w:p>
    <w:p w14:paraId="57D185A7" w14:textId="77777777" w:rsidR="007433CD" w:rsidRDefault="00000000">
      <w:pPr>
        <w:pStyle w:val="SourceCode"/>
      </w:pPr>
      <w:r>
        <w:rPr>
          <w:rStyle w:val="VerbatimChar"/>
        </w:rPr>
        <w:t>1998-03-10</w:t>
      </w:r>
    </w:p>
    <w:p w14:paraId="57D185A8" w14:textId="77777777" w:rsidR="007433CD" w:rsidRDefault="00000000">
      <w:pPr>
        <w:pStyle w:val="SourceCode"/>
      </w:pPr>
      <w:r>
        <w:rPr>
          <w:rStyle w:val="VerbatimChar"/>
        </w:rPr>
        <w:t>1998-03-11</w:t>
      </w:r>
    </w:p>
    <w:p w14:paraId="57D185A9" w14:textId="77777777" w:rsidR="007433CD" w:rsidRDefault="00000000">
      <w:pPr>
        <w:pStyle w:val="SourceCode"/>
      </w:pPr>
      <w:r>
        <w:rPr>
          <w:rStyle w:val="VerbatimChar"/>
        </w:rPr>
        <w:t>1998-03-12</w:t>
      </w:r>
    </w:p>
    <w:p w14:paraId="57D185AA" w14:textId="77777777" w:rsidR="007433CD" w:rsidRDefault="00000000">
      <w:pPr>
        <w:pStyle w:val="SourceCode"/>
      </w:pPr>
      <w:r>
        <w:rPr>
          <w:rStyle w:val="VerbatimChar"/>
        </w:rPr>
        <w:t>1998-03-13</w:t>
      </w:r>
    </w:p>
    <w:p w14:paraId="57D185AB" w14:textId="77777777" w:rsidR="007433CD" w:rsidRDefault="00000000">
      <w:pPr>
        <w:pStyle w:val="SourceCode"/>
      </w:pPr>
      <w:r>
        <w:rPr>
          <w:rStyle w:val="VerbatimChar"/>
        </w:rPr>
        <w:t>1998-03-14</w:t>
      </w:r>
    </w:p>
    <w:p w14:paraId="57D185AC" w14:textId="77777777" w:rsidR="007433CD" w:rsidRDefault="00000000">
      <w:pPr>
        <w:pStyle w:val="SourceCode"/>
      </w:pPr>
      <w:r>
        <w:rPr>
          <w:rStyle w:val="VerbatimChar"/>
        </w:rPr>
        <w:t>1998-03-15</w:t>
      </w:r>
    </w:p>
    <w:p w14:paraId="57D185AD" w14:textId="77777777" w:rsidR="007433CD" w:rsidRDefault="00000000">
      <w:pPr>
        <w:pStyle w:val="SourceCode"/>
      </w:pPr>
      <w:r>
        <w:rPr>
          <w:rStyle w:val="VerbatimChar"/>
        </w:rPr>
        <w:t>1998-03-16</w:t>
      </w:r>
    </w:p>
    <w:p w14:paraId="57D185AE" w14:textId="77777777" w:rsidR="007433CD" w:rsidRDefault="00000000">
      <w:pPr>
        <w:pStyle w:val="SourceCode"/>
      </w:pPr>
      <w:r>
        <w:rPr>
          <w:rStyle w:val="VerbatimChar"/>
        </w:rPr>
        <w:t>1998-03-17</w:t>
      </w:r>
    </w:p>
    <w:p w14:paraId="57D185AF" w14:textId="77777777" w:rsidR="007433CD" w:rsidRDefault="00000000">
      <w:pPr>
        <w:pStyle w:val="SourceCode"/>
      </w:pPr>
      <w:r>
        <w:rPr>
          <w:rStyle w:val="VerbatimChar"/>
        </w:rPr>
        <w:t>1998-03-18</w:t>
      </w:r>
    </w:p>
    <w:p w14:paraId="57D185B0" w14:textId="77777777" w:rsidR="007433CD" w:rsidRDefault="00000000">
      <w:pPr>
        <w:pStyle w:val="SourceCode"/>
      </w:pPr>
      <w:r>
        <w:rPr>
          <w:rStyle w:val="VerbatimChar"/>
        </w:rPr>
        <w:t>1998-03-19</w:t>
      </w:r>
    </w:p>
    <w:p w14:paraId="57D185B1" w14:textId="77777777" w:rsidR="007433CD" w:rsidRDefault="00000000">
      <w:pPr>
        <w:pStyle w:val="SourceCode"/>
      </w:pPr>
      <w:r>
        <w:rPr>
          <w:rStyle w:val="VerbatimChar"/>
        </w:rPr>
        <w:t>1998-03-20</w:t>
      </w:r>
    </w:p>
    <w:p w14:paraId="57D185B2" w14:textId="77777777" w:rsidR="007433CD" w:rsidRDefault="00000000">
      <w:pPr>
        <w:pStyle w:val="SourceCode"/>
      </w:pPr>
      <w:r>
        <w:rPr>
          <w:rStyle w:val="VerbatimChar"/>
        </w:rPr>
        <w:t>1998-03-21</w:t>
      </w:r>
    </w:p>
    <w:p w14:paraId="57D185B3" w14:textId="77777777" w:rsidR="007433CD" w:rsidRDefault="00000000">
      <w:pPr>
        <w:pStyle w:val="SourceCode"/>
      </w:pPr>
      <w:r>
        <w:rPr>
          <w:rStyle w:val="VerbatimChar"/>
        </w:rPr>
        <w:t>1998-03-22</w:t>
      </w:r>
    </w:p>
    <w:p w14:paraId="57D185B4" w14:textId="77777777" w:rsidR="007433CD" w:rsidRDefault="00000000">
      <w:pPr>
        <w:pStyle w:val="SourceCode"/>
      </w:pPr>
      <w:r>
        <w:rPr>
          <w:rStyle w:val="VerbatimChar"/>
        </w:rPr>
        <w:t>1998-03-23</w:t>
      </w:r>
    </w:p>
    <w:p w14:paraId="57D185B5" w14:textId="77777777" w:rsidR="007433CD" w:rsidRDefault="00000000">
      <w:pPr>
        <w:pStyle w:val="SourceCode"/>
      </w:pPr>
      <w:r>
        <w:rPr>
          <w:rStyle w:val="VerbatimChar"/>
        </w:rPr>
        <w:t>1998-03-24</w:t>
      </w:r>
    </w:p>
    <w:p w14:paraId="57D185B6" w14:textId="77777777" w:rsidR="007433CD" w:rsidRDefault="00000000">
      <w:pPr>
        <w:pStyle w:val="SourceCode"/>
      </w:pPr>
      <w:r>
        <w:rPr>
          <w:rStyle w:val="VerbatimChar"/>
        </w:rPr>
        <w:t>1998-03-25</w:t>
      </w:r>
    </w:p>
    <w:p w14:paraId="57D185B7" w14:textId="77777777" w:rsidR="007433CD" w:rsidRDefault="00000000">
      <w:pPr>
        <w:pStyle w:val="SourceCode"/>
      </w:pPr>
      <w:r>
        <w:rPr>
          <w:rStyle w:val="VerbatimChar"/>
        </w:rPr>
        <w:t>1998-03-26</w:t>
      </w:r>
    </w:p>
    <w:p w14:paraId="57D185B8" w14:textId="77777777" w:rsidR="007433CD" w:rsidRDefault="00000000">
      <w:pPr>
        <w:pStyle w:val="SourceCode"/>
      </w:pPr>
      <w:r>
        <w:rPr>
          <w:rStyle w:val="VerbatimChar"/>
        </w:rPr>
        <w:t>1998-03-27</w:t>
      </w:r>
    </w:p>
    <w:p w14:paraId="57D185B9" w14:textId="77777777" w:rsidR="007433CD" w:rsidRDefault="00000000">
      <w:pPr>
        <w:pStyle w:val="SourceCode"/>
      </w:pPr>
      <w:r>
        <w:rPr>
          <w:rStyle w:val="VerbatimChar"/>
        </w:rPr>
        <w:t>1998-03-28</w:t>
      </w:r>
    </w:p>
    <w:p w14:paraId="57D185BA" w14:textId="77777777" w:rsidR="007433CD" w:rsidRDefault="00000000">
      <w:pPr>
        <w:pStyle w:val="SourceCode"/>
      </w:pPr>
      <w:r>
        <w:rPr>
          <w:rStyle w:val="VerbatimChar"/>
        </w:rPr>
        <w:t>1998-03-29</w:t>
      </w:r>
    </w:p>
    <w:p w14:paraId="57D185BB" w14:textId="77777777" w:rsidR="007433CD" w:rsidRDefault="00000000">
      <w:pPr>
        <w:pStyle w:val="SourceCode"/>
      </w:pPr>
      <w:r>
        <w:rPr>
          <w:rStyle w:val="VerbatimChar"/>
        </w:rPr>
        <w:t>1998-03-30</w:t>
      </w:r>
    </w:p>
    <w:p w14:paraId="57D185BC" w14:textId="77777777" w:rsidR="007433CD" w:rsidRDefault="00000000">
      <w:pPr>
        <w:pStyle w:val="SourceCode"/>
      </w:pPr>
      <w:r>
        <w:rPr>
          <w:rStyle w:val="VerbatimChar"/>
        </w:rPr>
        <w:t>1998-03-31</w:t>
      </w:r>
    </w:p>
    <w:p w14:paraId="57D185BD" w14:textId="77777777" w:rsidR="007433CD" w:rsidRDefault="00000000">
      <w:pPr>
        <w:pStyle w:val="SourceCode"/>
      </w:pPr>
      <w:r>
        <w:rPr>
          <w:rStyle w:val="VerbatimChar"/>
        </w:rPr>
        <w:t>1998-04-01</w:t>
      </w:r>
    </w:p>
    <w:p w14:paraId="57D185BE" w14:textId="77777777" w:rsidR="007433CD" w:rsidRDefault="00000000">
      <w:pPr>
        <w:pStyle w:val="SourceCode"/>
      </w:pPr>
      <w:r>
        <w:rPr>
          <w:rStyle w:val="VerbatimChar"/>
        </w:rPr>
        <w:t>1998-04-02</w:t>
      </w:r>
    </w:p>
    <w:p w14:paraId="57D185BF" w14:textId="77777777" w:rsidR="007433CD" w:rsidRDefault="00000000">
      <w:pPr>
        <w:pStyle w:val="SourceCode"/>
      </w:pPr>
      <w:r>
        <w:rPr>
          <w:rStyle w:val="VerbatimChar"/>
        </w:rPr>
        <w:t>1998-04-03</w:t>
      </w:r>
    </w:p>
    <w:p w14:paraId="57D185C0" w14:textId="77777777" w:rsidR="007433CD" w:rsidRDefault="00000000">
      <w:pPr>
        <w:pStyle w:val="SourceCode"/>
      </w:pPr>
      <w:r>
        <w:rPr>
          <w:rStyle w:val="VerbatimChar"/>
        </w:rPr>
        <w:t>1998-04-04</w:t>
      </w:r>
    </w:p>
    <w:p w14:paraId="57D185C1" w14:textId="77777777" w:rsidR="007433CD" w:rsidRDefault="00000000">
      <w:pPr>
        <w:pStyle w:val="SourceCode"/>
      </w:pPr>
      <w:r>
        <w:rPr>
          <w:rStyle w:val="VerbatimChar"/>
        </w:rPr>
        <w:lastRenderedPageBreak/>
        <w:t>1998-04-05</w:t>
      </w:r>
    </w:p>
    <w:p w14:paraId="57D185C2" w14:textId="77777777" w:rsidR="007433CD" w:rsidRDefault="00000000">
      <w:pPr>
        <w:pStyle w:val="SourceCode"/>
      </w:pPr>
      <w:r>
        <w:rPr>
          <w:rStyle w:val="VerbatimChar"/>
        </w:rPr>
        <w:t>1998-04-06</w:t>
      </w:r>
    </w:p>
    <w:p w14:paraId="57D185C3" w14:textId="77777777" w:rsidR="007433CD" w:rsidRDefault="00000000">
      <w:pPr>
        <w:pStyle w:val="SourceCode"/>
      </w:pPr>
      <w:r>
        <w:rPr>
          <w:rStyle w:val="VerbatimChar"/>
        </w:rPr>
        <w:t>1998-04-07</w:t>
      </w:r>
    </w:p>
    <w:p w14:paraId="57D185C4" w14:textId="77777777" w:rsidR="007433CD" w:rsidRDefault="00000000">
      <w:pPr>
        <w:pStyle w:val="SourceCode"/>
      </w:pPr>
      <w:r>
        <w:rPr>
          <w:rStyle w:val="VerbatimChar"/>
        </w:rPr>
        <w:t>1998-04-08</w:t>
      </w:r>
    </w:p>
    <w:p w14:paraId="57D185C5" w14:textId="77777777" w:rsidR="007433CD" w:rsidRDefault="00000000">
      <w:pPr>
        <w:pStyle w:val="SourceCode"/>
      </w:pPr>
      <w:r>
        <w:rPr>
          <w:rStyle w:val="VerbatimChar"/>
        </w:rPr>
        <w:t>1998-04-09</w:t>
      </w:r>
    </w:p>
    <w:p w14:paraId="57D185C6" w14:textId="77777777" w:rsidR="007433CD" w:rsidRDefault="00000000">
      <w:pPr>
        <w:pStyle w:val="SourceCode"/>
      </w:pPr>
      <w:r>
        <w:rPr>
          <w:rStyle w:val="VerbatimChar"/>
        </w:rPr>
        <w:t>1998-04-10</w:t>
      </w:r>
    </w:p>
    <w:p w14:paraId="57D185C7" w14:textId="77777777" w:rsidR="007433CD" w:rsidRDefault="00000000">
      <w:pPr>
        <w:pStyle w:val="SourceCode"/>
      </w:pPr>
      <w:r>
        <w:rPr>
          <w:rStyle w:val="VerbatimChar"/>
        </w:rPr>
        <w:t>1998-04-11</w:t>
      </w:r>
    </w:p>
    <w:p w14:paraId="57D185C8" w14:textId="77777777" w:rsidR="007433CD" w:rsidRDefault="00000000">
      <w:pPr>
        <w:pStyle w:val="SourceCode"/>
      </w:pPr>
      <w:r>
        <w:rPr>
          <w:rStyle w:val="VerbatimChar"/>
        </w:rPr>
        <w:t>1998-04-12</w:t>
      </w:r>
    </w:p>
    <w:p w14:paraId="57D185C9" w14:textId="77777777" w:rsidR="007433CD" w:rsidRDefault="00000000">
      <w:pPr>
        <w:pStyle w:val="SourceCode"/>
      </w:pPr>
      <w:r>
        <w:rPr>
          <w:rStyle w:val="VerbatimChar"/>
        </w:rPr>
        <w:t>1998-04-13</w:t>
      </w:r>
    </w:p>
    <w:p w14:paraId="57D185CA" w14:textId="77777777" w:rsidR="007433CD" w:rsidRDefault="00000000">
      <w:pPr>
        <w:pStyle w:val="SourceCode"/>
      </w:pPr>
      <w:r>
        <w:rPr>
          <w:rStyle w:val="VerbatimChar"/>
        </w:rPr>
        <w:t>1998-04-14</w:t>
      </w:r>
    </w:p>
    <w:p w14:paraId="57D185CB" w14:textId="77777777" w:rsidR="007433CD" w:rsidRDefault="00000000">
      <w:pPr>
        <w:pStyle w:val="SourceCode"/>
      </w:pPr>
      <w:r>
        <w:rPr>
          <w:rStyle w:val="VerbatimChar"/>
        </w:rPr>
        <w:t>1998-04-15</w:t>
      </w:r>
    </w:p>
    <w:p w14:paraId="57D185CC" w14:textId="77777777" w:rsidR="007433CD" w:rsidRDefault="00000000">
      <w:pPr>
        <w:pStyle w:val="SourceCode"/>
      </w:pPr>
      <w:r>
        <w:rPr>
          <w:rStyle w:val="VerbatimChar"/>
        </w:rPr>
        <w:t>1998-04-16</w:t>
      </w:r>
    </w:p>
    <w:p w14:paraId="57D185CD" w14:textId="77777777" w:rsidR="007433CD" w:rsidRDefault="00000000">
      <w:pPr>
        <w:pStyle w:val="SourceCode"/>
      </w:pPr>
      <w:r>
        <w:rPr>
          <w:rStyle w:val="VerbatimChar"/>
        </w:rPr>
        <w:t>1998-04-17</w:t>
      </w:r>
    </w:p>
    <w:p w14:paraId="57D185CE" w14:textId="77777777" w:rsidR="007433CD" w:rsidRDefault="00000000">
      <w:pPr>
        <w:pStyle w:val="SourceCode"/>
      </w:pPr>
      <w:r>
        <w:rPr>
          <w:rStyle w:val="VerbatimChar"/>
        </w:rPr>
        <w:t>1998-04-18</w:t>
      </w:r>
    </w:p>
    <w:p w14:paraId="57D185CF" w14:textId="77777777" w:rsidR="007433CD" w:rsidRDefault="00000000">
      <w:pPr>
        <w:pStyle w:val="SourceCode"/>
      </w:pPr>
      <w:r>
        <w:rPr>
          <w:rStyle w:val="VerbatimChar"/>
        </w:rPr>
        <w:t>1998-04-19</w:t>
      </w:r>
    </w:p>
    <w:p w14:paraId="57D185D0" w14:textId="77777777" w:rsidR="007433CD" w:rsidRDefault="00000000">
      <w:pPr>
        <w:pStyle w:val="SourceCode"/>
      </w:pPr>
      <w:r>
        <w:rPr>
          <w:rStyle w:val="VerbatimChar"/>
        </w:rPr>
        <w:t>1998-04-20</w:t>
      </w:r>
    </w:p>
    <w:p w14:paraId="57D185D1" w14:textId="77777777" w:rsidR="007433CD" w:rsidRDefault="00000000">
      <w:pPr>
        <w:pStyle w:val="SourceCode"/>
      </w:pPr>
      <w:r>
        <w:rPr>
          <w:rStyle w:val="VerbatimChar"/>
        </w:rPr>
        <w:t>1998-04-21</w:t>
      </w:r>
    </w:p>
    <w:p w14:paraId="57D185D2" w14:textId="77777777" w:rsidR="007433CD" w:rsidRDefault="00000000">
      <w:pPr>
        <w:pStyle w:val="SourceCode"/>
      </w:pPr>
      <w:r>
        <w:rPr>
          <w:rStyle w:val="VerbatimChar"/>
        </w:rPr>
        <w:t>1998-04-22</w:t>
      </w:r>
    </w:p>
    <w:p w14:paraId="57D185D3" w14:textId="77777777" w:rsidR="007433CD" w:rsidRDefault="00000000">
      <w:pPr>
        <w:pStyle w:val="SourceCode"/>
      </w:pPr>
      <w:r>
        <w:rPr>
          <w:rStyle w:val="VerbatimChar"/>
        </w:rPr>
        <w:t>1998-04-23</w:t>
      </w:r>
    </w:p>
    <w:p w14:paraId="57D185D4" w14:textId="77777777" w:rsidR="007433CD" w:rsidRDefault="00000000">
      <w:pPr>
        <w:pStyle w:val="SourceCode"/>
      </w:pPr>
      <w:r>
        <w:rPr>
          <w:rStyle w:val="VerbatimChar"/>
        </w:rPr>
        <w:t>1998-04-24</w:t>
      </w:r>
    </w:p>
    <w:p w14:paraId="57D185D5" w14:textId="77777777" w:rsidR="007433CD" w:rsidRDefault="00000000">
      <w:pPr>
        <w:pStyle w:val="SourceCode"/>
      </w:pPr>
      <w:r>
        <w:rPr>
          <w:rStyle w:val="VerbatimChar"/>
        </w:rPr>
        <w:t>1998-04-25</w:t>
      </w:r>
    </w:p>
    <w:p w14:paraId="57D185D6" w14:textId="77777777" w:rsidR="007433CD" w:rsidRDefault="00000000">
      <w:pPr>
        <w:pStyle w:val="SourceCode"/>
      </w:pPr>
      <w:r>
        <w:rPr>
          <w:rStyle w:val="VerbatimChar"/>
        </w:rPr>
        <w:t>1998-04-26</w:t>
      </w:r>
    </w:p>
    <w:p w14:paraId="57D185D7" w14:textId="77777777" w:rsidR="007433CD" w:rsidRDefault="00000000">
      <w:pPr>
        <w:pStyle w:val="SourceCode"/>
      </w:pPr>
      <w:r>
        <w:rPr>
          <w:rStyle w:val="VerbatimChar"/>
        </w:rPr>
        <w:t>1998-04-27</w:t>
      </w:r>
    </w:p>
    <w:p w14:paraId="57D185D8" w14:textId="77777777" w:rsidR="007433CD" w:rsidRDefault="00000000">
      <w:pPr>
        <w:pStyle w:val="SourceCode"/>
      </w:pPr>
      <w:r>
        <w:rPr>
          <w:rStyle w:val="VerbatimChar"/>
        </w:rPr>
        <w:t>1998-04-28</w:t>
      </w:r>
    </w:p>
    <w:p w14:paraId="57D185D9" w14:textId="77777777" w:rsidR="007433CD" w:rsidRDefault="00000000">
      <w:pPr>
        <w:pStyle w:val="SourceCode"/>
      </w:pPr>
      <w:r>
        <w:rPr>
          <w:rStyle w:val="VerbatimChar"/>
        </w:rPr>
        <w:t>1998-04-29</w:t>
      </w:r>
    </w:p>
    <w:p w14:paraId="57D185DA" w14:textId="77777777" w:rsidR="007433CD" w:rsidRDefault="00000000">
      <w:pPr>
        <w:pStyle w:val="SourceCode"/>
      </w:pPr>
      <w:r>
        <w:rPr>
          <w:rStyle w:val="VerbatimChar"/>
        </w:rPr>
        <w:t>1998-04-30</w:t>
      </w:r>
    </w:p>
    <w:p w14:paraId="57D185DB" w14:textId="77777777" w:rsidR="007433CD" w:rsidRDefault="00000000">
      <w:pPr>
        <w:pStyle w:val="SourceCode"/>
      </w:pPr>
      <w:r>
        <w:rPr>
          <w:rStyle w:val="VerbatimChar"/>
        </w:rPr>
        <w:t>1998-05-01</w:t>
      </w:r>
    </w:p>
    <w:p w14:paraId="57D185DC" w14:textId="77777777" w:rsidR="007433CD" w:rsidRDefault="00000000">
      <w:pPr>
        <w:pStyle w:val="SourceCode"/>
      </w:pPr>
      <w:r>
        <w:rPr>
          <w:rStyle w:val="VerbatimChar"/>
        </w:rPr>
        <w:t>1998-05-02</w:t>
      </w:r>
    </w:p>
    <w:p w14:paraId="57D185DD" w14:textId="77777777" w:rsidR="007433CD" w:rsidRDefault="00000000">
      <w:pPr>
        <w:pStyle w:val="SourceCode"/>
      </w:pPr>
      <w:r>
        <w:rPr>
          <w:rStyle w:val="VerbatimChar"/>
        </w:rPr>
        <w:lastRenderedPageBreak/>
        <w:t>1998-05-03</w:t>
      </w:r>
    </w:p>
    <w:p w14:paraId="57D185DE" w14:textId="77777777" w:rsidR="007433CD" w:rsidRDefault="00000000">
      <w:pPr>
        <w:pStyle w:val="SourceCode"/>
      </w:pPr>
      <w:r>
        <w:rPr>
          <w:rStyle w:val="VerbatimChar"/>
        </w:rPr>
        <w:t>1998-05-04</w:t>
      </w:r>
    </w:p>
    <w:p w14:paraId="57D185DF" w14:textId="77777777" w:rsidR="007433CD" w:rsidRDefault="00000000">
      <w:pPr>
        <w:pStyle w:val="SourceCode"/>
      </w:pPr>
      <w:r>
        <w:rPr>
          <w:rStyle w:val="VerbatimChar"/>
        </w:rPr>
        <w:t>1998-05-05</w:t>
      </w:r>
    </w:p>
    <w:p w14:paraId="57D185E0" w14:textId="77777777" w:rsidR="007433CD" w:rsidRDefault="00000000">
      <w:pPr>
        <w:pStyle w:val="SourceCode"/>
      </w:pPr>
      <w:r>
        <w:rPr>
          <w:rStyle w:val="VerbatimChar"/>
        </w:rPr>
        <w:t>1998-05-06</w:t>
      </w:r>
    </w:p>
    <w:p w14:paraId="57D185E1" w14:textId="77777777" w:rsidR="007433CD" w:rsidRDefault="00000000">
      <w:pPr>
        <w:pStyle w:val="SourceCode"/>
      </w:pPr>
      <w:r>
        <w:rPr>
          <w:rStyle w:val="VerbatimChar"/>
        </w:rPr>
        <w:t>1998-05-07</w:t>
      </w:r>
    </w:p>
    <w:p w14:paraId="57D185E2" w14:textId="77777777" w:rsidR="007433CD" w:rsidRDefault="00000000">
      <w:pPr>
        <w:pStyle w:val="SourceCode"/>
      </w:pPr>
      <w:r>
        <w:rPr>
          <w:rStyle w:val="VerbatimChar"/>
        </w:rPr>
        <w:t>1998-05-08</w:t>
      </w:r>
    </w:p>
    <w:p w14:paraId="57D185E3" w14:textId="77777777" w:rsidR="007433CD" w:rsidRDefault="00000000">
      <w:pPr>
        <w:pStyle w:val="SourceCode"/>
      </w:pPr>
      <w:r>
        <w:rPr>
          <w:rStyle w:val="VerbatimChar"/>
        </w:rPr>
        <w:t>1998-05-09</w:t>
      </w:r>
    </w:p>
    <w:p w14:paraId="57D185E4" w14:textId="77777777" w:rsidR="007433CD" w:rsidRDefault="00000000">
      <w:pPr>
        <w:pStyle w:val="SourceCode"/>
      </w:pPr>
      <w:r>
        <w:rPr>
          <w:rStyle w:val="VerbatimChar"/>
        </w:rPr>
        <w:t>1998-05-10</w:t>
      </w:r>
    </w:p>
    <w:p w14:paraId="57D185E5" w14:textId="77777777" w:rsidR="007433CD" w:rsidRDefault="00000000">
      <w:pPr>
        <w:pStyle w:val="SourceCode"/>
      </w:pPr>
      <w:r>
        <w:rPr>
          <w:rStyle w:val="VerbatimChar"/>
        </w:rPr>
        <w:t>1998-05-11</w:t>
      </w:r>
    </w:p>
    <w:p w14:paraId="57D185E6" w14:textId="77777777" w:rsidR="007433CD" w:rsidRDefault="00000000">
      <w:pPr>
        <w:pStyle w:val="SourceCode"/>
      </w:pPr>
      <w:r>
        <w:rPr>
          <w:rStyle w:val="VerbatimChar"/>
        </w:rPr>
        <w:t>1998-05-12</w:t>
      </w:r>
    </w:p>
    <w:p w14:paraId="57D185E7" w14:textId="77777777" w:rsidR="007433CD" w:rsidRDefault="00000000">
      <w:pPr>
        <w:pStyle w:val="SourceCode"/>
      </w:pPr>
      <w:r>
        <w:rPr>
          <w:rStyle w:val="VerbatimChar"/>
        </w:rPr>
        <w:t>1998-05-13</w:t>
      </w:r>
    </w:p>
    <w:p w14:paraId="57D185E8" w14:textId="77777777" w:rsidR="007433CD" w:rsidRDefault="00000000">
      <w:pPr>
        <w:pStyle w:val="SourceCode"/>
      </w:pPr>
      <w:r>
        <w:rPr>
          <w:rStyle w:val="VerbatimChar"/>
        </w:rPr>
        <w:t>1998-05-14</w:t>
      </w:r>
    </w:p>
    <w:p w14:paraId="57D185E9" w14:textId="77777777" w:rsidR="007433CD" w:rsidRDefault="00000000">
      <w:pPr>
        <w:pStyle w:val="SourceCode"/>
      </w:pPr>
      <w:r>
        <w:rPr>
          <w:rStyle w:val="VerbatimChar"/>
        </w:rPr>
        <w:t>1998-05-15</w:t>
      </w:r>
    </w:p>
    <w:p w14:paraId="57D185EA" w14:textId="77777777" w:rsidR="007433CD" w:rsidRDefault="00000000">
      <w:pPr>
        <w:pStyle w:val="SourceCode"/>
      </w:pPr>
      <w:r>
        <w:rPr>
          <w:rStyle w:val="VerbatimChar"/>
        </w:rPr>
        <w:t>1998-05-16</w:t>
      </w:r>
    </w:p>
    <w:p w14:paraId="57D185EB" w14:textId="77777777" w:rsidR="007433CD" w:rsidRDefault="00000000">
      <w:pPr>
        <w:pStyle w:val="SourceCode"/>
      </w:pPr>
      <w:r>
        <w:rPr>
          <w:rStyle w:val="VerbatimChar"/>
        </w:rPr>
        <w:t>1998-05-17</w:t>
      </w:r>
    </w:p>
    <w:p w14:paraId="57D185EC" w14:textId="77777777" w:rsidR="007433CD" w:rsidRDefault="00000000">
      <w:pPr>
        <w:pStyle w:val="SourceCode"/>
      </w:pPr>
      <w:r>
        <w:rPr>
          <w:rStyle w:val="VerbatimChar"/>
        </w:rPr>
        <w:t>1998-05-18</w:t>
      </w:r>
    </w:p>
    <w:p w14:paraId="57D185ED" w14:textId="77777777" w:rsidR="007433CD" w:rsidRDefault="00000000">
      <w:pPr>
        <w:pStyle w:val="SourceCode"/>
      </w:pPr>
      <w:r>
        <w:rPr>
          <w:rStyle w:val="VerbatimChar"/>
        </w:rPr>
        <w:t>1998-05-19</w:t>
      </w:r>
    </w:p>
    <w:p w14:paraId="57D185EE" w14:textId="77777777" w:rsidR="007433CD" w:rsidRDefault="00000000">
      <w:pPr>
        <w:pStyle w:val="SourceCode"/>
      </w:pPr>
      <w:r>
        <w:rPr>
          <w:rStyle w:val="VerbatimChar"/>
        </w:rPr>
        <w:t>1998-05-20</w:t>
      </w:r>
    </w:p>
    <w:p w14:paraId="57D185EF" w14:textId="77777777" w:rsidR="007433CD" w:rsidRDefault="00000000">
      <w:pPr>
        <w:pStyle w:val="SourceCode"/>
      </w:pPr>
      <w:r>
        <w:rPr>
          <w:rStyle w:val="VerbatimChar"/>
        </w:rPr>
        <w:t>1998-05-21</w:t>
      </w:r>
    </w:p>
    <w:p w14:paraId="57D185F0" w14:textId="77777777" w:rsidR="007433CD" w:rsidRDefault="00000000">
      <w:pPr>
        <w:pStyle w:val="SourceCode"/>
      </w:pPr>
      <w:r>
        <w:rPr>
          <w:rStyle w:val="VerbatimChar"/>
        </w:rPr>
        <w:t>1998-05-22</w:t>
      </w:r>
    </w:p>
    <w:p w14:paraId="57D185F1" w14:textId="77777777" w:rsidR="007433CD" w:rsidRDefault="00000000">
      <w:pPr>
        <w:pStyle w:val="SourceCode"/>
      </w:pPr>
      <w:r>
        <w:rPr>
          <w:rStyle w:val="VerbatimChar"/>
        </w:rPr>
        <w:t>1998-05-23</w:t>
      </w:r>
    </w:p>
    <w:p w14:paraId="57D185F2" w14:textId="77777777" w:rsidR="007433CD" w:rsidRDefault="00000000">
      <w:pPr>
        <w:pStyle w:val="SourceCode"/>
      </w:pPr>
      <w:r>
        <w:rPr>
          <w:rStyle w:val="VerbatimChar"/>
        </w:rPr>
        <w:t>1998-05-24</w:t>
      </w:r>
    </w:p>
    <w:p w14:paraId="57D185F3" w14:textId="77777777" w:rsidR="007433CD" w:rsidRDefault="00000000">
      <w:pPr>
        <w:pStyle w:val="SourceCode"/>
      </w:pPr>
      <w:r>
        <w:rPr>
          <w:rStyle w:val="VerbatimChar"/>
        </w:rPr>
        <w:t>1998-05-25</w:t>
      </w:r>
    </w:p>
    <w:p w14:paraId="57D185F4" w14:textId="77777777" w:rsidR="007433CD" w:rsidRDefault="00000000">
      <w:pPr>
        <w:pStyle w:val="SourceCode"/>
      </w:pPr>
      <w:r>
        <w:rPr>
          <w:rStyle w:val="VerbatimChar"/>
        </w:rPr>
        <w:t>1998-05-26</w:t>
      </w:r>
    </w:p>
    <w:p w14:paraId="57D185F5" w14:textId="77777777" w:rsidR="007433CD" w:rsidRDefault="00000000">
      <w:pPr>
        <w:pStyle w:val="SourceCode"/>
      </w:pPr>
      <w:r>
        <w:rPr>
          <w:rStyle w:val="VerbatimChar"/>
        </w:rPr>
        <w:t>1998-05-27</w:t>
      </w:r>
    </w:p>
    <w:p w14:paraId="57D185F6" w14:textId="77777777" w:rsidR="007433CD" w:rsidRDefault="00000000">
      <w:pPr>
        <w:pStyle w:val="SourceCode"/>
      </w:pPr>
      <w:r>
        <w:rPr>
          <w:rStyle w:val="VerbatimChar"/>
        </w:rPr>
        <w:t>1998-05-28</w:t>
      </w:r>
    </w:p>
    <w:p w14:paraId="57D185F7" w14:textId="77777777" w:rsidR="007433CD" w:rsidRDefault="00000000">
      <w:pPr>
        <w:pStyle w:val="SourceCode"/>
      </w:pPr>
      <w:r>
        <w:rPr>
          <w:rStyle w:val="VerbatimChar"/>
        </w:rPr>
        <w:t>1998-05-29</w:t>
      </w:r>
    </w:p>
    <w:p w14:paraId="57D185F8" w14:textId="77777777" w:rsidR="007433CD" w:rsidRDefault="00000000">
      <w:pPr>
        <w:pStyle w:val="SourceCode"/>
      </w:pPr>
      <w:r>
        <w:rPr>
          <w:rStyle w:val="VerbatimChar"/>
        </w:rPr>
        <w:t>1998-05-30</w:t>
      </w:r>
    </w:p>
    <w:p w14:paraId="57D185F9" w14:textId="77777777" w:rsidR="007433CD" w:rsidRDefault="00000000">
      <w:pPr>
        <w:pStyle w:val="SourceCode"/>
      </w:pPr>
      <w:r>
        <w:rPr>
          <w:rStyle w:val="VerbatimChar"/>
        </w:rPr>
        <w:lastRenderedPageBreak/>
        <w:t>1998-05-31</w:t>
      </w:r>
    </w:p>
    <w:p w14:paraId="57D185FA" w14:textId="77777777" w:rsidR="007433CD" w:rsidRDefault="00000000">
      <w:pPr>
        <w:pStyle w:val="SourceCode"/>
      </w:pPr>
      <w:r>
        <w:rPr>
          <w:rStyle w:val="VerbatimChar"/>
        </w:rPr>
        <w:t>1998-06-01</w:t>
      </w:r>
    </w:p>
    <w:p w14:paraId="57D185FB" w14:textId="77777777" w:rsidR="007433CD" w:rsidRDefault="00000000">
      <w:pPr>
        <w:pStyle w:val="SourceCode"/>
      </w:pPr>
      <w:r>
        <w:rPr>
          <w:rStyle w:val="VerbatimChar"/>
        </w:rPr>
        <w:t>1998-06-02</w:t>
      </w:r>
    </w:p>
    <w:p w14:paraId="57D185FC" w14:textId="77777777" w:rsidR="007433CD" w:rsidRDefault="00000000">
      <w:pPr>
        <w:pStyle w:val="SourceCode"/>
      </w:pPr>
      <w:r>
        <w:rPr>
          <w:rStyle w:val="VerbatimChar"/>
        </w:rPr>
        <w:t>1998-06-03</w:t>
      </w:r>
    </w:p>
    <w:p w14:paraId="57D185FD" w14:textId="77777777" w:rsidR="007433CD" w:rsidRDefault="00000000">
      <w:pPr>
        <w:pStyle w:val="SourceCode"/>
      </w:pPr>
      <w:r>
        <w:rPr>
          <w:rStyle w:val="VerbatimChar"/>
        </w:rPr>
        <w:t>1998-06-04</w:t>
      </w:r>
    </w:p>
    <w:p w14:paraId="57D185FE" w14:textId="77777777" w:rsidR="007433CD" w:rsidRDefault="00000000">
      <w:pPr>
        <w:pStyle w:val="SourceCode"/>
      </w:pPr>
      <w:r>
        <w:rPr>
          <w:rStyle w:val="VerbatimChar"/>
        </w:rPr>
        <w:t>1998-06-05</w:t>
      </w:r>
    </w:p>
    <w:p w14:paraId="57D185FF" w14:textId="77777777" w:rsidR="007433CD" w:rsidRDefault="00000000">
      <w:pPr>
        <w:pStyle w:val="SourceCode"/>
      </w:pPr>
      <w:r>
        <w:rPr>
          <w:rStyle w:val="VerbatimChar"/>
        </w:rPr>
        <w:t>1998-06-06</w:t>
      </w:r>
    </w:p>
    <w:p w14:paraId="57D18600" w14:textId="77777777" w:rsidR="007433CD" w:rsidRDefault="00000000">
      <w:pPr>
        <w:pStyle w:val="SourceCode"/>
      </w:pPr>
      <w:r>
        <w:rPr>
          <w:rStyle w:val="VerbatimChar"/>
        </w:rPr>
        <w:t>1998-06-07</w:t>
      </w:r>
    </w:p>
    <w:p w14:paraId="57D18601" w14:textId="77777777" w:rsidR="007433CD" w:rsidRDefault="00000000">
      <w:pPr>
        <w:pStyle w:val="SourceCode"/>
      </w:pPr>
      <w:r>
        <w:rPr>
          <w:rStyle w:val="VerbatimChar"/>
        </w:rPr>
        <w:t>1998-06-08</w:t>
      </w:r>
    </w:p>
    <w:p w14:paraId="57D18602" w14:textId="77777777" w:rsidR="007433CD" w:rsidRDefault="00000000">
      <w:pPr>
        <w:pStyle w:val="SourceCode"/>
      </w:pPr>
      <w:r>
        <w:rPr>
          <w:rStyle w:val="VerbatimChar"/>
        </w:rPr>
        <w:t>1998-06-09</w:t>
      </w:r>
    </w:p>
    <w:p w14:paraId="57D18603" w14:textId="77777777" w:rsidR="007433CD" w:rsidRDefault="00000000">
      <w:pPr>
        <w:pStyle w:val="SourceCode"/>
      </w:pPr>
      <w:r>
        <w:rPr>
          <w:rStyle w:val="VerbatimChar"/>
        </w:rPr>
        <w:t>1998-06-10</w:t>
      </w:r>
    </w:p>
    <w:p w14:paraId="57D18604" w14:textId="77777777" w:rsidR="007433CD" w:rsidRDefault="00000000">
      <w:pPr>
        <w:pStyle w:val="SourceCode"/>
      </w:pPr>
      <w:r>
        <w:rPr>
          <w:rStyle w:val="VerbatimChar"/>
        </w:rPr>
        <w:t>1998-06-11</w:t>
      </w:r>
    </w:p>
    <w:p w14:paraId="57D18605" w14:textId="77777777" w:rsidR="007433CD" w:rsidRDefault="00000000">
      <w:pPr>
        <w:pStyle w:val="SourceCode"/>
      </w:pPr>
      <w:r>
        <w:rPr>
          <w:rStyle w:val="VerbatimChar"/>
        </w:rPr>
        <w:t>1998-06-12</w:t>
      </w:r>
    </w:p>
    <w:p w14:paraId="57D18606" w14:textId="77777777" w:rsidR="007433CD" w:rsidRDefault="00000000">
      <w:pPr>
        <w:pStyle w:val="SourceCode"/>
      </w:pPr>
      <w:r>
        <w:rPr>
          <w:rStyle w:val="VerbatimChar"/>
        </w:rPr>
        <w:t>1998-06-13</w:t>
      </w:r>
    </w:p>
    <w:p w14:paraId="57D18607" w14:textId="77777777" w:rsidR="007433CD" w:rsidRDefault="00000000">
      <w:pPr>
        <w:pStyle w:val="SourceCode"/>
      </w:pPr>
      <w:r>
        <w:rPr>
          <w:rStyle w:val="VerbatimChar"/>
        </w:rPr>
        <w:t>1998-06-14</w:t>
      </w:r>
    </w:p>
    <w:p w14:paraId="57D18608" w14:textId="77777777" w:rsidR="007433CD" w:rsidRDefault="00000000">
      <w:pPr>
        <w:pStyle w:val="SourceCode"/>
      </w:pPr>
      <w:r>
        <w:rPr>
          <w:rStyle w:val="VerbatimChar"/>
        </w:rPr>
        <w:t>1998-06-15</w:t>
      </w:r>
    </w:p>
    <w:p w14:paraId="57D18609" w14:textId="77777777" w:rsidR="007433CD" w:rsidRDefault="00000000">
      <w:pPr>
        <w:pStyle w:val="SourceCode"/>
      </w:pPr>
      <w:r>
        <w:rPr>
          <w:rStyle w:val="VerbatimChar"/>
        </w:rPr>
        <w:t>1998-06-16</w:t>
      </w:r>
    </w:p>
    <w:p w14:paraId="57D1860A" w14:textId="77777777" w:rsidR="007433CD" w:rsidRDefault="00000000">
      <w:pPr>
        <w:pStyle w:val="SourceCode"/>
      </w:pPr>
      <w:r>
        <w:rPr>
          <w:rStyle w:val="VerbatimChar"/>
        </w:rPr>
        <w:t>1998-06-17</w:t>
      </w:r>
    </w:p>
    <w:p w14:paraId="57D1860B" w14:textId="77777777" w:rsidR="007433CD" w:rsidRDefault="00000000">
      <w:pPr>
        <w:pStyle w:val="SourceCode"/>
      </w:pPr>
      <w:r>
        <w:rPr>
          <w:rStyle w:val="VerbatimChar"/>
        </w:rPr>
        <w:t>1998-06-18</w:t>
      </w:r>
    </w:p>
    <w:p w14:paraId="57D1860C" w14:textId="77777777" w:rsidR="007433CD" w:rsidRDefault="00000000">
      <w:pPr>
        <w:pStyle w:val="SourceCode"/>
      </w:pPr>
      <w:r>
        <w:rPr>
          <w:rStyle w:val="VerbatimChar"/>
        </w:rPr>
        <w:t>1998-06-19</w:t>
      </w:r>
    </w:p>
    <w:p w14:paraId="57D1860D" w14:textId="77777777" w:rsidR="007433CD" w:rsidRDefault="00000000">
      <w:pPr>
        <w:pStyle w:val="SourceCode"/>
      </w:pPr>
      <w:r>
        <w:rPr>
          <w:rStyle w:val="VerbatimChar"/>
        </w:rPr>
        <w:t>1998-06-20</w:t>
      </w:r>
    </w:p>
    <w:p w14:paraId="57D1860E" w14:textId="77777777" w:rsidR="007433CD" w:rsidRDefault="00000000">
      <w:pPr>
        <w:pStyle w:val="SourceCode"/>
      </w:pPr>
      <w:r>
        <w:rPr>
          <w:rStyle w:val="VerbatimChar"/>
        </w:rPr>
        <w:t>1998-06-21</w:t>
      </w:r>
    </w:p>
    <w:p w14:paraId="57D1860F" w14:textId="77777777" w:rsidR="007433CD" w:rsidRDefault="00000000">
      <w:pPr>
        <w:pStyle w:val="SourceCode"/>
      </w:pPr>
      <w:r>
        <w:rPr>
          <w:rStyle w:val="VerbatimChar"/>
        </w:rPr>
        <w:t>1998-06-22</w:t>
      </w:r>
    </w:p>
    <w:p w14:paraId="57D18610" w14:textId="77777777" w:rsidR="007433CD" w:rsidRDefault="00000000">
      <w:pPr>
        <w:pStyle w:val="SourceCode"/>
      </w:pPr>
      <w:r>
        <w:rPr>
          <w:rStyle w:val="VerbatimChar"/>
        </w:rPr>
        <w:t>1998-06-23</w:t>
      </w:r>
    </w:p>
    <w:p w14:paraId="57D18611" w14:textId="77777777" w:rsidR="007433CD" w:rsidRDefault="00000000">
      <w:pPr>
        <w:pStyle w:val="SourceCode"/>
      </w:pPr>
      <w:r>
        <w:rPr>
          <w:rStyle w:val="VerbatimChar"/>
        </w:rPr>
        <w:t>1998-06-24</w:t>
      </w:r>
    </w:p>
    <w:p w14:paraId="57D18612" w14:textId="77777777" w:rsidR="007433CD" w:rsidRDefault="00000000">
      <w:pPr>
        <w:pStyle w:val="SourceCode"/>
      </w:pPr>
      <w:r>
        <w:rPr>
          <w:rStyle w:val="VerbatimChar"/>
        </w:rPr>
        <w:t>1998-06-25</w:t>
      </w:r>
    </w:p>
    <w:p w14:paraId="57D18613" w14:textId="77777777" w:rsidR="007433CD" w:rsidRDefault="00000000">
      <w:pPr>
        <w:pStyle w:val="SourceCode"/>
      </w:pPr>
      <w:r>
        <w:rPr>
          <w:rStyle w:val="VerbatimChar"/>
        </w:rPr>
        <w:t>1998-06-26</w:t>
      </w:r>
    </w:p>
    <w:p w14:paraId="57D18614" w14:textId="77777777" w:rsidR="007433CD" w:rsidRDefault="00000000">
      <w:pPr>
        <w:pStyle w:val="SourceCode"/>
      </w:pPr>
      <w:r>
        <w:rPr>
          <w:rStyle w:val="VerbatimChar"/>
        </w:rPr>
        <w:t>1998-06-27</w:t>
      </w:r>
    </w:p>
    <w:p w14:paraId="57D18615" w14:textId="77777777" w:rsidR="007433CD" w:rsidRDefault="00000000">
      <w:pPr>
        <w:pStyle w:val="SourceCode"/>
      </w:pPr>
      <w:r>
        <w:rPr>
          <w:rStyle w:val="VerbatimChar"/>
        </w:rPr>
        <w:lastRenderedPageBreak/>
        <w:t>1998-06-28</w:t>
      </w:r>
    </w:p>
    <w:p w14:paraId="57D18616" w14:textId="77777777" w:rsidR="007433CD" w:rsidRDefault="00000000">
      <w:pPr>
        <w:pStyle w:val="SourceCode"/>
      </w:pPr>
      <w:r>
        <w:rPr>
          <w:rStyle w:val="VerbatimChar"/>
        </w:rPr>
        <w:t>1998-06-29</w:t>
      </w:r>
    </w:p>
    <w:p w14:paraId="57D18617" w14:textId="77777777" w:rsidR="007433CD" w:rsidRDefault="00000000">
      <w:pPr>
        <w:pStyle w:val="SourceCode"/>
      </w:pPr>
      <w:r>
        <w:rPr>
          <w:rStyle w:val="VerbatimChar"/>
        </w:rPr>
        <w:t>1998-06-30</w:t>
      </w:r>
    </w:p>
    <w:p w14:paraId="57D18618" w14:textId="77777777" w:rsidR="007433CD" w:rsidRDefault="00000000">
      <w:pPr>
        <w:pStyle w:val="SourceCode"/>
      </w:pPr>
      <w:r>
        <w:rPr>
          <w:rStyle w:val="VerbatimChar"/>
        </w:rPr>
        <w:t>1998-07-01</w:t>
      </w:r>
    </w:p>
    <w:p w14:paraId="57D18619" w14:textId="77777777" w:rsidR="007433CD" w:rsidRDefault="00000000">
      <w:pPr>
        <w:pStyle w:val="SourceCode"/>
      </w:pPr>
      <w:r>
        <w:rPr>
          <w:rStyle w:val="VerbatimChar"/>
        </w:rPr>
        <w:t>1998-07-02</w:t>
      </w:r>
    </w:p>
    <w:p w14:paraId="57D1861A" w14:textId="77777777" w:rsidR="007433CD" w:rsidRDefault="00000000">
      <w:pPr>
        <w:pStyle w:val="SourceCode"/>
      </w:pPr>
      <w:r>
        <w:rPr>
          <w:rStyle w:val="VerbatimChar"/>
        </w:rPr>
        <w:t>1998-07-03</w:t>
      </w:r>
    </w:p>
    <w:p w14:paraId="57D1861B" w14:textId="77777777" w:rsidR="007433CD" w:rsidRDefault="00000000">
      <w:pPr>
        <w:pStyle w:val="SourceCode"/>
      </w:pPr>
      <w:r>
        <w:rPr>
          <w:rStyle w:val="VerbatimChar"/>
        </w:rPr>
        <w:t>1998-07-04</w:t>
      </w:r>
    </w:p>
    <w:p w14:paraId="57D1861C" w14:textId="77777777" w:rsidR="007433CD" w:rsidRDefault="00000000">
      <w:pPr>
        <w:pStyle w:val="SourceCode"/>
      </w:pPr>
      <w:r>
        <w:rPr>
          <w:rStyle w:val="VerbatimChar"/>
        </w:rPr>
        <w:t>1998-07-05</w:t>
      </w:r>
    </w:p>
    <w:p w14:paraId="57D1861D" w14:textId="77777777" w:rsidR="007433CD" w:rsidRDefault="00000000">
      <w:pPr>
        <w:pStyle w:val="SourceCode"/>
      </w:pPr>
      <w:r>
        <w:rPr>
          <w:rStyle w:val="VerbatimChar"/>
        </w:rPr>
        <w:t>1998-07-06</w:t>
      </w:r>
    </w:p>
    <w:p w14:paraId="57D1861E" w14:textId="77777777" w:rsidR="007433CD" w:rsidRDefault="00000000">
      <w:pPr>
        <w:pStyle w:val="SourceCode"/>
      </w:pPr>
      <w:r>
        <w:rPr>
          <w:rStyle w:val="VerbatimChar"/>
        </w:rPr>
        <w:t>1998-07-07</w:t>
      </w:r>
    </w:p>
    <w:p w14:paraId="57D1861F" w14:textId="77777777" w:rsidR="007433CD" w:rsidRDefault="00000000">
      <w:pPr>
        <w:pStyle w:val="SourceCode"/>
      </w:pPr>
      <w:r>
        <w:rPr>
          <w:rStyle w:val="VerbatimChar"/>
        </w:rPr>
        <w:t>1998-07-08</w:t>
      </w:r>
    </w:p>
    <w:p w14:paraId="57D18620" w14:textId="77777777" w:rsidR="007433CD" w:rsidRDefault="00000000">
      <w:pPr>
        <w:pStyle w:val="SourceCode"/>
      </w:pPr>
      <w:r>
        <w:rPr>
          <w:rStyle w:val="VerbatimChar"/>
        </w:rPr>
        <w:t>1998-07-09</w:t>
      </w:r>
    </w:p>
    <w:p w14:paraId="57D18621" w14:textId="77777777" w:rsidR="007433CD" w:rsidRDefault="00000000">
      <w:pPr>
        <w:pStyle w:val="SourceCode"/>
      </w:pPr>
      <w:r>
        <w:rPr>
          <w:rStyle w:val="VerbatimChar"/>
        </w:rPr>
        <w:t>1998-07-10</w:t>
      </w:r>
    </w:p>
    <w:p w14:paraId="57D18622" w14:textId="77777777" w:rsidR="007433CD" w:rsidRDefault="00000000">
      <w:pPr>
        <w:pStyle w:val="SourceCode"/>
      </w:pPr>
      <w:r>
        <w:rPr>
          <w:rStyle w:val="VerbatimChar"/>
        </w:rPr>
        <w:t>1998-07-11</w:t>
      </w:r>
    </w:p>
    <w:p w14:paraId="57D18623" w14:textId="77777777" w:rsidR="007433CD" w:rsidRDefault="00000000">
      <w:pPr>
        <w:pStyle w:val="SourceCode"/>
      </w:pPr>
      <w:r>
        <w:rPr>
          <w:rStyle w:val="VerbatimChar"/>
        </w:rPr>
        <w:t>1998-07-12</w:t>
      </w:r>
    </w:p>
    <w:p w14:paraId="57D18624" w14:textId="77777777" w:rsidR="007433CD" w:rsidRDefault="00000000">
      <w:pPr>
        <w:pStyle w:val="SourceCode"/>
      </w:pPr>
      <w:r>
        <w:rPr>
          <w:rStyle w:val="VerbatimChar"/>
        </w:rPr>
        <w:t>1998-07-13</w:t>
      </w:r>
    </w:p>
    <w:p w14:paraId="57D18625" w14:textId="77777777" w:rsidR="007433CD" w:rsidRDefault="00000000">
      <w:pPr>
        <w:pStyle w:val="SourceCode"/>
      </w:pPr>
      <w:r>
        <w:rPr>
          <w:rStyle w:val="VerbatimChar"/>
        </w:rPr>
        <w:t>1998-07-14</w:t>
      </w:r>
    </w:p>
    <w:p w14:paraId="57D18626" w14:textId="77777777" w:rsidR="007433CD" w:rsidRDefault="00000000">
      <w:pPr>
        <w:pStyle w:val="SourceCode"/>
      </w:pPr>
      <w:r>
        <w:rPr>
          <w:rStyle w:val="VerbatimChar"/>
        </w:rPr>
        <w:t>1998-07-15</w:t>
      </w:r>
    </w:p>
    <w:p w14:paraId="57D18627" w14:textId="77777777" w:rsidR="007433CD" w:rsidRDefault="00000000">
      <w:pPr>
        <w:pStyle w:val="SourceCode"/>
      </w:pPr>
      <w:r>
        <w:rPr>
          <w:rStyle w:val="VerbatimChar"/>
        </w:rPr>
        <w:t>1998-07-16</w:t>
      </w:r>
    </w:p>
    <w:p w14:paraId="57D18628" w14:textId="77777777" w:rsidR="007433CD" w:rsidRDefault="00000000">
      <w:pPr>
        <w:pStyle w:val="SourceCode"/>
      </w:pPr>
      <w:r>
        <w:rPr>
          <w:rStyle w:val="VerbatimChar"/>
        </w:rPr>
        <w:t>1998-07-17</w:t>
      </w:r>
    </w:p>
    <w:p w14:paraId="57D18629" w14:textId="77777777" w:rsidR="007433CD" w:rsidRDefault="00000000">
      <w:pPr>
        <w:pStyle w:val="SourceCode"/>
      </w:pPr>
      <w:r>
        <w:rPr>
          <w:rStyle w:val="VerbatimChar"/>
        </w:rPr>
        <w:t>1998-07-18</w:t>
      </w:r>
    </w:p>
    <w:p w14:paraId="57D1862A" w14:textId="77777777" w:rsidR="007433CD" w:rsidRDefault="00000000">
      <w:pPr>
        <w:pStyle w:val="SourceCode"/>
      </w:pPr>
      <w:r>
        <w:rPr>
          <w:rStyle w:val="VerbatimChar"/>
        </w:rPr>
        <w:t>1998-07-19</w:t>
      </w:r>
    </w:p>
    <w:p w14:paraId="57D1862B" w14:textId="77777777" w:rsidR="007433CD" w:rsidRDefault="00000000">
      <w:pPr>
        <w:pStyle w:val="SourceCode"/>
      </w:pPr>
      <w:r>
        <w:rPr>
          <w:rStyle w:val="VerbatimChar"/>
        </w:rPr>
        <w:t>1998-07-20</w:t>
      </w:r>
    </w:p>
    <w:p w14:paraId="57D1862C" w14:textId="77777777" w:rsidR="007433CD" w:rsidRDefault="00000000">
      <w:pPr>
        <w:pStyle w:val="SourceCode"/>
      </w:pPr>
      <w:r>
        <w:rPr>
          <w:rStyle w:val="VerbatimChar"/>
        </w:rPr>
        <w:t>1998-07-21</w:t>
      </w:r>
    </w:p>
    <w:p w14:paraId="57D1862D" w14:textId="77777777" w:rsidR="007433CD" w:rsidRDefault="00000000">
      <w:pPr>
        <w:pStyle w:val="SourceCode"/>
      </w:pPr>
      <w:r>
        <w:rPr>
          <w:rStyle w:val="VerbatimChar"/>
        </w:rPr>
        <w:t>1998-07-22</w:t>
      </w:r>
    </w:p>
    <w:p w14:paraId="57D1862E" w14:textId="77777777" w:rsidR="007433CD" w:rsidRDefault="00000000">
      <w:pPr>
        <w:pStyle w:val="SourceCode"/>
      </w:pPr>
      <w:r>
        <w:rPr>
          <w:rStyle w:val="VerbatimChar"/>
        </w:rPr>
        <w:t>1998-07-23</w:t>
      </w:r>
    </w:p>
    <w:p w14:paraId="57D1862F" w14:textId="77777777" w:rsidR="007433CD" w:rsidRDefault="00000000">
      <w:pPr>
        <w:pStyle w:val="SourceCode"/>
      </w:pPr>
      <w:r>
        <w:rPr>
          <w:rStyle w:val="VerbatimChar"/>
        </w:rPr>
        <w:t>1998-07-24</w:t>
      </w:r>
    </w:p>
    <w:p w14:paraId="57D18630" w14:textId="77777777" w:rsidR="007433CD" w:rsidRDefault="00000000">
      <w:pPr>
        <w:pStyle w:val="SourceCode"/>
      </w:pPr>
      <w:r>
        <w:rPr>
          <w:rStyle w:val="VerbatimChar"/>
        </w:rPr>
        <w:t>1998-07-25</w:t>
      </w:r>
    </w:p>
    <w:p w14:paraId="57D18631" w14:textId="77777777" w:rsidR="007433CD" w:rsidRDefault="00000000">
      <w:pPr>
        <w:pStyle w:val="SourceCode"/>
      </w:pPr>
      <w:r>
        <w:rPr>
          <w:rStyle w:val="VerbatimChar"/>
        </w:rPr>
        <w:lastRenderedPageBreak/>
        <w:t>1998-07-26</w:t>
      </w:r>
    </w:p>
    <w:p w14:paraId="57D18632" w14:textId="77777777" w:rsidR="007433CD" w:rsidRDefault="00000000">
      <w:pPr>
        <w:pStyle w:val="SourceCode"/>
      </w:pPr>
      <w:r>
        <w:rPr>
          <w:rStyle w:val="VerbatimChar"/>
        </w:rPr>
        <w:t>1998-07-27</w:t>
      </w:r>
    </w:p>
    <w:p w14:paraId="57D18633" w14:textId="77777777" w:rsidR="007433CD" w:rsidRDefault="00000000">
      <w:pPr>
        <w:pStyle w:val="SourceCode"/>
      </w:pPr>
      <w:r>
        <w:rPr>
          <w:rStyle w:val="VerbatimChar"/>
        </w:rPr>
        <w:t>1998-07-28</w:t>
      </w:r>
    </w:p>
    <w:p w14:paraId="57D18634" w14:textId="77777777" w:rsidR="007433CD" w:rsidRDefault="00000000">
      <w:pPr>
        <w:pStyle w:val="SourceCode"/>
      </w:pPr>
      <w:r>
        <w:rPr>
          <w:rStyle w:val="VerbatimChar"/>
        </w:rPr>
        <w:t>1998-07-29</w:t>
      </w:r>
    </w:p>
    <w:p w14:paraId="57D18635" w14:textId="77777777" w:rsidR="007433CD" w:rsidRDefault="00000000">
      <w:pPr>
        <w:pStyle w:val="SourceCode"/>
      </w:pPr>
      <w:r>
        <w:rPr>
          <w:rStyle w:val="VerbatimChar"/>
        </w:rPr>
        <w:t>1998-07-30</w:t>
      </w:r>
    </w:p>
    <w:p w14:paraId="57D18636" w14:textId="77777777" w:rsidR="007433CD" w:rsidRDefault="00000000">
      <w:pPr>
        <w:pStyle w:val="SourceCode"/>
      </w:pPr>
      <w:r>
        <w:rPr>
          <w:rStyle w:val="VerbatimChar"/>
        </w:rPr>
        <w:t>1998-07-31</w:t>
      </w:r>
    </w:p>
    <w:p w14:paraId="57D18637" w14:textId="77777777" w:rsidR="007433CD" w:rsidRDefault="00000000">
      <w:pPr>
        <w:pStyle w:val="SourceCode"/>
      </w:pPr>
      <w:r>
        <w:rPr>
          <w:rStyle w:val="VerbatimChar"/>
        </w:rPr>
        <w:t>1998-08-01</w:t>
      </w:r>
    </w:p>
    <w:p w14:paraId="57D18638" w14:textId="77777777" w:rsidR="007433CD" w:rsidRDefault="00000000">
      <w:pPr>
        <w:pStyle w:val="SourceCode"/>
      </w:pPr>
      <w:r>
        <w:rPr>
          <w:rStyle w:val="VerbatimChar"/>
        </w:rPr>
        <w:t>1998-08-02</w:t>
      </w:r>
    </w:p>
    <w:p w14:paraId="57D18639" w14:textId="77777777" w:rsidR="007433CD" w:rsidRDefault="00000000">
      <w:pPr>
        <w:pStyle w:val="SourceCode"/>
      </w:pPr>
      <w:r>
        <w:rPr>
          <w:rStyle w:val="VerbatimChar"/>
        </w:rPr>
        <w:t>1998-08-03</w:t>
      </w:r>
    </w:p>
    <w:p w14:paraId="57D1863A" w14:textId="77777777" w:rsidR="007433CD" w:rsidRDefault="00000000">
      <w:pPr>
        <w:pStyle w:val="SourceCode"/>
      </w:pPr>
      <w:r>
        <w:rPr>
          <w:rStyle w:val="VerbatimChar"/>
        </w:rPr>
        <w:t>1998-08-04</w:t>
      </w:r>
    </w:p>
    <w:p w14:paraId="57D1863B" w14:textId="77777777" w:rsidR="007433CD" w:rsidRDefault="00000000">
      <w:pPr>
        <w:pStyle w:val="SourceCode"/>
      </w:pPr>
      <w:r>
        <w:rPr>
          <w:rStyle w:val="VerbatimChar"/>
        </w:rPr>
        <w:t>1998-08-05</w:t>
      </w:r>
    </w:p>
    <w:p w14:paraId="57D1863C" w14:textId="77777777" w:rsidR="007433CD" w:rsidRDefault="00000000">
      <w:pPr>
        <w:pStyle w:val="SourceCode"/>
      </w:pPr>
      <w:r>
        <w:rPr>
          <w:rStyle w:val="VerbatimChar"/>
        </w:rPr>
        <w:t>1998-08-06</w:t>
      </w:r>
    </w:p>
    <w:p w14:paraId="57D1863D" w14:textId="77777777" w:rsidR="007433CD" w:rsidRDefault="00000000">
      <w:pPr>
        <w:pStyle w:val="SourceCode"/>
      </w:pPr>
      <w:r>
        <w:rPr>
          <w:rStyle w:val="VerbatimChar"/>
        </w:rPr>
        <w:t>1998-08-07</w:t>
      </w:r>
    </w:p>
    <w:p w14:paraId="57D1863E" w14:textId="77777777" w:rsidR="007433CD" w:rsidRDefault="00000000">
      <w:pPr>
        <w:pStyle w:val="SourceCode"/>
      </w:pPr>
      <w:r>
        <w:rPr>
          <w:rStyle w:val="VerbatimChar"/>
        </w:rPr>
        <w:t>1998-08-08</w:t>
      </w:r>
    </w:p>
    <w:p w14:paraId="57D1863F" w14:textId="77777777" w:rsidR="007433CD" w:rsidRDefault="00000000">
      <w:pPr>
        <w:pStyle w:val="SourceCode"/>
      </w:pPr>
      <w:r>
        <w:rPr>
          <w:rStyle w:val="VerbatimChar"/>
        </w:rPr>
        <w:t>1998-08-09</w:t>
      </w:r>
    </w:p>
    <w:p w14:paraId="57D18640" w14:textId="77777777" w:rsidR="007433CD" w:rsidRDefault="00000000">
      <w:pPr>
        <w:pStyle w:val="SourceCode"/>
      </w:pPr>
      <w:r>
        <w:rPr>
          <w:rStyle w:val="VerbatimChar"/>
        </w:rPr>
        <w:t>1998-08-10</w:t>
      </w:r>
    </w:p>
    <w:p w14:paraId="57D18641" w14:textId="77777777" w:rsidR="007433CD" w:rsidRDefault="00000000">
      <w:pPr>
        <w:pStyle w:val="SourceCode"/>
      </w:pPr>
      <w:r>
        <w:rPr>
          <w:rStyle w:val="VerbatimChar"/>
        </w:rPr>
        <w:t>1998-08-11</w:t>
      </w:r>
    </w:p>
    <w:p w14:paraId="57D18642" w14:textId="77777777" w:rsidR="007433CD" w:rsidRDefault="00000000">
      <w:pPr>
        <w:pStyle w:val="SourceCode"/>
      </w:pPr>
      <w:r>
        <w:rPr>
          <w:rStyle w:val="VerbatimChar"/>
        </w:rPr>
        <w:t>1998-08-12</w:t>
      </w:r>
    </w:p>
    <w:p w14:paraId="57D18643" w14:textId="77777777" w:rsidR="007433CD" w:rsidRDefault="00000000">
      <w:pPr>
        <w:pStyle w:val="SourceCode"/>
      </w:pPr>
      <w:r>
        <w:rPr>
          <w:rStyle w:val="VerbatimChar"/>
        </w:rPr>
        <w:t>1998-08-13</w:t>
      </w:r>
    </w:p>
    <w:p w14:paraId="57D18644" w14:textId="77777777" w:rsidR="007433CD" w:rsidRDefault="00000000">
      <w:pPr>
        <w:pStyle w:val="SourceCode"/>
      </w:pPr>
      <w:r>
        <w:rPr>
          <w:rStyle w:val="VerbatimChar"/>
        </w:rPr>
        <w:t>1998-08-14</w:t>
      </w:r>
    </w:p>
    <w:p w14:paraId="57D18645" w14:textId="77777777" w:rsidR="007433CD" w:rsidRDefault="00000000">
      <w:pPr>
        <w:pStyle w:val="SourceCode"/>
      </w:pPr>
      <w:r>
        <w:rPr>
          <w:rStyle w:val="VerbatimChar"/>
        </w:rPr>
        <w:t>1998-08-15</w:t>
      </w:r>
    </w:p>
    <w:p w14:paraId="57D18646" w14:textId="77777777" w:rsidR="007433CD" w:rsidRDefault="00000000">
      <w:pPr>
        <w:pStyle w:val="SourceCode"/>
      </w:pPr>
      <w:r>
        <w:rPr>
          <w:rStyle w:val="VerbatimChar"/>
        </w:rPr>
        <w:t>1998-08-16</w:t>
      </w:r>
    </w:p>
    <w:p w14:paraId="57D18647" w14:textId="77777777" w:rsidR="007433CD" w:rsidRDefault="00000000">
      <w:pPr>
        <w:pStyle w:val="SourceCode"/>
      </w:pPr>
      <w:r>
        <w:rPr>
          <w:rStyle w:val="VerbatimChar"/>
        </w:rPr>
        <w:t>1998-08-17</w:t>
      </w:r>
    </w:p>
    <w:p w14:paraId="57D18648" w14:textId="77777777" w:rsidR="007433CD" w:rsidRDefault="00000000">
      <w:pPr>
        <w:pStyle w:val="SourceCode"/>
      </w:pPr>
      <w:r>
        <w:rPr>
          <w:rStyle w:val="VerbatimChar"/>
        </w:rPr>
        <w:t>1998-08-18</w:t>
      </w:r>
    </w:p>
    <w:p w14:paraId="57D18649" w14:textId="77777777" w:rsidR="007433CD" w:rsidRDefault="00000000">
      <w:pPr>
        <w:pStyle w:val="SourceCode"/>
      </w:pPr>
      <w:r>
        <w:rPr>
          <w:rStyle w:val="VerbatimChar"/>
        </w:rPr>
        <w:t>1998-08-19</w:t>
      </w:r>
    </w:p>
    <w:p w14:paraId="57D1864A" w14:textId="77777777" w:rsidR="007433CD" w:rsidRDefault="00000000">
      <w:pPr>
        <w:pStyle w:val="SourceCode"/>
      </w:pPr>
      <w:r>
        <w:rPr>
          <w:rStyle w:val="VerbatimChar"/>
        </w:rPr>
        <w:t>1998-08-20</w:t>
      </w:r>
    </w:p>
    <w:p w14:paraId="57D1864B" w14:textId="77777777" w:rsidR="007433CD" w:rsidRDefault="00000000">
      <w:pPr>
        <w:pStyle w:val="SourceCode"/>
      </w:pPr>
      <w:r>
        <w:rPr>
          <w:rStyle w:val="VerbatimChar"/>
        </w:rPr>
        <w:t>1998-08-21</w:t>
      </w:r>
    </w:p>
    <w:p w14:paraId="57D1864C" w14:textId="77777777" w:rsidR="007433CD" w:rsidRDefault="00000000">
      <w:pPr>
        <w:pStyle w:val="SourceCode"/>
      </w:pPr>
      <w:r>
        <w:rPr>
          <w:rStyle w:val="VerbatimChar"/>
        </w:rPr>
        <w:t>1998-08-22</w:t>
      </w:r>
    </w:p>
    <w:p w14:paraId="57D1864D" w14:textId="77777777" w:rsidR="007433CD" w:rsidRDefault="00000000">
      <w:pPr>
        <w:pStyle w:val="SourceCode"/>
      </w:pPr>
      <w:r>
        <w:rPr>
          <w:rStyle w:val="VerbatimChar"/>
        </w:rPr>
        <w:lastRenderedPageBreak/>
        <w:t>1998-08-23</w:t>
      </w:r>
    </w:p>
    <w:p w14:paraId="57D1864E" w14:textId="77777777" w:rsidR="007433CD" w:rsidRDefault="00000000">
      <w:pPr>
        <w:pStyle w:val="SourceCode"/>
      </w:pPr>
      <w:r>
        <w:rPr>
          <w:rStyle w:val="VerbatimChar"/>
        </w:rPr>
        <w:t>1998-08-24</w:t>
      </w:r>
    </w:p>
    <w:p w14:paraId="57D1864F" w14:textId="77777777" w:rsidR="007433CD" w:rsidRDefault="00000000">
      <w:pPr>
        <w:pStyle w:val="SourceCode"/>
      </w:pPr>
      <w:r>
        <w:rPr>
          <w:rStyle w:val="VerbatimChar"/>
        </w:rPr>
        <w:t>1998-08-25</w:t>
      </w:r>
    </w:p>
    <w:p w14:paraId="57D18650" w14:textId="77777777" w:rsidR="007433CD" w:rsidRDefault="00000000">
      <w:pPr>
        <w:pStyle w:val="SourceCode"/>
      </w:pPr>
      <w:r>
        <w:rPr>
          <w:rStyle w:val="VerbatimChar"/>
        </w:rPr>
        <w:t>1998-08-26</w:t>
      </w:r>
    </w:p>
    <w:p w14:paraId="57D18651" w14:textId="77777777" w:rsidR="007433CD" w:rsidRDefault="00000000">
      <w:pPr>
        <w:pStyle w:val="SourceCode"/>
      </w:pPr>
      <w:r>
        <w:rPr>
          <w:rStyle w:val="VerbatimChar"/>
        </w:rPr>
        <w:t>1998-08-27</w:t>
      </w:r>
    </w:p>
    <w:p w14:paraId="57D18652" w14:textId="77777777" w:rsidR="007433CD" w:rsidRDefault="00000000">
      <w:pPr>
        <w:pStyle w:val="SourceCode"/>
      </w:pPr>
      <w:r>
        <w:rPr>
          <w:rStyle w:val="VerbatimChar"/>
        </w:rPr>
        <w:t>1998-08-28</w:t>
      </w:r>
    </w:p>
    <w:p w14:paraId="57D18653" w14:textId="77777777" w:rsidR="007433CD" w:rsidRDefault="00000000">
      <w:pPr>
        <w:pStyle w:val="SourceCode"/>
      </w:pPr>
      <w:r>
        <w:rPr>
          <w:rStyle w:val="VerbatimChar"/>
        </w:rPr>
        <w:t>1998-08-29</w:t>
      </w:r>
    </w:p>
    <w:p w14:paraId="57D18654" w14:textId="77777777" w:rsidR="007433CD" w:rsidRDefault="00000000">
      <w:pPr>
        <w:pStyle w:val="SourceCode"/>
      </w:pPr>
      <w:r>
        <w:rPr>
          <w:rStyle w:val="VerbatimChar"/>
        </w:rPr>
        <w:t>1998-08-30</w:t>
      </w:r>
    </w:p>
    <w:p w14:paraId="57D18655" w14:textId="77777777" w:rsidR="007433CD" w:rsidRDefault="00000000">
      <w:pPr>
        <w:pStyle w:val="SourceCode"/>
      </w:pPr>
      <w:r>
        <w:rPr>
          <w:rStyle w:val="VerbatimChar"/>
        </w:rPr>
        <w:t>1998-08-31</w:t>
      </w:r>
    </w:p>
    <w:p w14:paraId="57D18656" w14:textId="77777777" w:rsidR="007433CD" w:rsidRDefault="00000000">
      <w:pPr>
        <w:pStyle w:val="SourceCode"/>
      </w:pPr>
      <w:r>
        <w:rPr>
          <w:rStyle w:val="VerbatimChar"/>
        </w:rPr>
        <w:t>1998-09-01</w:t>
      </w:r>
    </w:p>
    <w:p w14:paraId="57D18657" w14:textId="77777777" w:rsidR="007433CD" w:rsidRDefault="00000000">
      <w:pPr>
        <w:pStyle w:val="SourceCode"/>
      </w:pPr>
      <w:r>
        <w:rPr>
          <w:rStyle w:val="VerbatimChar"/>
        </w:rPr>
        <w:t>1998-09-02</w:t>
      </w:r>
    </w:p>
    <w:p w14:paraId="57D18658" w14:textId="77777777" w:rsidR="007433CD" w:rsidRDefault="00000000">
      <w:pPr>
        <w:pStyle w:val="SourceCode"/>
      </w:pPr>
      <w:r>
        <w:rPr>
          <w:rStyle w:val="VerbatimChar"/>
        </w:rPr>
        <w:t>1998-09-03</w:t>
      </w:r>
    </w:p>
    <w:p w14:paraId="57D18659" w14:textId="77777777" w:rsidR="007433CD" w:rsidRDefault="00000000">
      <w:pPr>
        <w:pStyle w:val="SourceCode"/>
      </w:pPr>
      <w:r>
        <w:rPr>
          <w:rStyle w:val="VerbatimChar"/>
        </w:rPr>
        <w:t>1998-09-04</w:t>
      </w:r>
    </w:p>
    <w:p w14:paraId="57D1865A" w14:textId="77777777" w:rsidR="007433CD" w:rsidRDefault="00000000">
      <w:pPr>
        <w:pStyle w:val="SourceCode"/>
      </w:pPr>
      <w:r>
        <w:rPr>
          <w:rStyle w:val="VerbatimChar"/>
        </w:rPr>
        <w:t>1998-09-05</w:t>
      </w:r>
    </w:p>
    <w:p w14:paraId="57D1865B" w14:textId="77777777" w:rsidR="007433CD" w:rsidRDefault="00000000">
      <w:pPr>
        <w:pStyle w:val="SourceCode"/>
      </w:pPr>
      <w:r>
        <w:rPr>
          <w:rStyle w:val="VerbatimChar"/>
        </w:rPr>
        <w:t>1998-09-06</w:t>
      </w:r>
    </w:p>
    <w:p w14:paraId="57D1865C" w14:textId="77777777" w:rsidR="007433CD" w:rsidRDefault="00000000">
      <w:pPr>
        <w:pStyle w:val="SourceCode"/>
      </w:pPr>
      <w:r>
        <w:rPr>
          <w:rStyle w:val="VerbatimChar"/>
        </w:rPr>
        <w:t>1998-09-07</w:t>
      </w:r>
    </w:p>
    <w:p w14:paraId="57D1865D" w14:textId="77777777" w:rsidR="007433CD" w:rsidRDefault="00000000">
      <w:pPr>
        <w:pStyle w:val="SourceCode"/>
      </w:pPr>
      <w:r>
        <w:rPr>
          <w:rStyle w:val="VerbatimChar"/>
        </w:rPr>
        <w:t>1998-09-08</w:t>
      </w:r>
    </w:p>
    <w:p w14:paraId="57D1865E" w14:textId="77777777" w:rsidR="007433CD" w:rsidRDefault="00000000">
      <w:pPr>
        <w:pStyle w:val="SourceCode"/>
      </w:pPr>
      <w:r>
        <w:rPr>
          <w:rStyle w:val="VerbatimChar"/>
        </w:rPr>
        <w:t>1998-09-09</w:t>
      </w:r>
    </w:p>
    <w:p w14:paraId="57D1865F" w14:textId="77777777" w:rsidR="007433CD" w:rsidRDefault="00000000">
      <w:pPr>
        <w:pStyle w:val="SourceCode"/>
      </w:pPr>
      <w:r>
        <w:rPr>
          <w:rStyle w:val="VerbatimChar"/>
        </w:rPr>
        <w:t>1998-09-10</w:t>
      </w:r>
    </w:p>
    <w:p w14:paraId="57D18660" w14:textId="77777777" w:rsidR="007433CD" w:rsidRDefault="00000000">
      <w:pPr>
        <w:pStyle w:val="SourceCode"/>
      </w:pPr>
      <w:r>
        <w:rPr>
          <w:rStyle w:val="VerbatimChar"/>
        </w:rPr>
        <w:t>1998-09-11</w:t>
      </w:r>
    </w:p>
    <w:p w14:paraId="57D18661" w14:textId="77777777" w:rsidR="007433CD" w:rsidRDefault="00000000">
      <w:pPr>
        <w:pStyle w:val="SourceCode"/>
      </w:pPr>
      <w:r>
        <w:rPr>
          <w:rStyle w:val="VerbatimChar"/>
        </w:rPr>
        <w:t>1998-09-12</w:t>
      </w:r>
    </w:p>
    <w:p w14:paraId="57D18662" w14:textId="77777777" w:rsidR="007433CD" w:rsidRDefault="00000000">
      <w:pPr>
        <w:pStyle w:val="SourceCode"/>
      </w:pPr>
      <w:r>
        <w:rPr>
          <w:rStyle w:val="VerbatimChar"/>
        </w:rPr>
        <w:t>1998-09-13</w:t>
      </w:r>
    </w:p>
    <w:p w14:paraId="57D18663" w14:textId="77777777" w:rsidR="007433CD" w:rsidRDefault="00000000">
      <w:pPr>
        <w:pStyle w:val="SourceCode"/>
      </w:pPr>
      <w:r>
        <w:rPr>
          <w:rStyle w:val="VerbatimChar"/>
        </w:rPr>
        <w:t>1998-09-14</w:t>
      </w:r>
    </w:p>
    <w:p w14:paraId="57D18664" w14:textId="77777777" w:rsidR="007433CD" w:rsidRDefault="00000000">
      <w:pPr>
        <w:pStyle w:val="SourceCode"/>
      </w:pPr>
      <w:r>
        <w:rPr>
          <w:rStyle w:val="VerbatimChar"/>
        </w:rPr>
        <w:t>1998-09-15</w:t>
      </w:r>
    </w:p>
    <w:p w14:paraId="57D18665" w14:textId="77777777" w:rsidR="007433CD" w:rsidRDefault="00000000">
      <w:pPr>
        <w:pStyle w:val="SourceCode"/>
      </w:pPr>
      <w:r>
        <w:rPr>
          <w:rStyle w:val="VerbatimChar"/>
        </w:rPr>
        <w:t>1998-09-16</w:t>
      </w:r>
    </w:p>
    <w:p w14:paraId="57D18666" w14:textId="77777777" w:rsidR="007433CD" w:rsidRDefault="00000000">
      <w:pPr>
        <w:pStyle w:val="SourceCode"/>
      </w:pPr>
      <w:r>
        <w:rPr>
          <w:rStyle w:val="VerbatimChar"/>
        </w:rPr>
        <w:t>1998-09-17</w:t>
      </w:r>
    </w:p>
    <w:p w14:paraId="57D18667" w14:textId="77777777" w:rsidR="007433CD" w:rsidRDefault="00000000">
      <w:pPr>
        <w:pStyle w:val="SourceCode"/>
      </w:pPr>
      <w:r>
        <w:rPr>
          <w:rStyle w:val="VerbatimChar"/>
        </w:rPr>
        <w:t>1998-09-18</w:t>
      </w:r>
    </w:p>
    <w:p w14:paraId="57D18668" w14:textId="77777777" w:rsidR="007433CD" w:rsidRDefault="00000000">
      <w:pPr>
        <w:pStyle w:val="SourceCode"/>
      </w:pPr>
      <w:r>
        <w:rPr>
          <w:rStyle w:val="VerbatimChar"/>
        </w:rPr>
        <w:t>1998-09-19</w:t>
      </w:r>
    </w:p>
    <w:p w14:paraId="57D18669" w14:textId="77777777" w:rsidR="007433CD" w:rsidRDefault="00000000">
      <w:pPr>
        <w:pStyle w:val="SourceCode"/>
      </w:pPr>
      <w:r>
        <w:rPr>
          <w:rStyle w:val="VerbatimChar"/>
        </w:rPr>
        <w:lastRenderedPageBreak/>
        <w:t>1998-09-20</w:t>
      </w:r>
    </w:p>
    <w:p w14:paraId="57D1866A" w14:textId="77777777" w:rsidR="007433CD" w:rsidRDefault="00000000">
      <w:pPr>
        <w:pStyle w:val="SourceCode"/>
      </w:pPr>
      <w:r>
        <w:rPr>
          <w:rStyle w:val="VerbatimChar"/>
        </w:rPr>
        <w:t>1998-09-21</w:t>
      </w:r>
    </w:p>
    <w:p w14:paraId="57D1866B" w14:textId="77777777" w:rsidR="007433CD" w:rsidRDefault="00000000">
      <w:pPr>
        <w:pStyle w:val="SourceCode"/>
      </w:pPr>
      <w:r>
        <w:rPr>
          <w:rStyle w:val="VerbatimChar"/>
        </w:rPr>
        <w:t>1998-09-22</w:t>
      </w:r>
    </w:p>
    <w:p w14:paraId="57D1866C" w14:textId="77777777" w:rsidR="007433CD" w:rsidRDefault="00000000">
      <w:pPr>
        <w:pStyle w:val="SourceCode"/>
      </w:pPr>
      <w:r>
        <w:rPr>
          <w:rStyle w:val="VerbatimChar"/>
        </w:rPr>
        <w:t>1998-09-23</w:t>
      </w:r>
    </w:p>
    <w:p w14:paraId="57D1866D" w14:textId="77777777" w:rsidR="007433CD" w:rsidRDefault="00000000">
      <w:pPr>
        <w:pStyle w:val="SourceCode"/>
      </w:pPr>
      <w:r>
        <w:rPr>
          <w:rStyle w:val="VerbatimChar"/>
        </w:rPr>
        <w:t>1998-09-24</w:t>
      </w:r>
    </w:p>
    <w:p w14:paraId="57D1866E" w14:textId="77777777" w:rsidR="007433CD" w:rsidRDefault="00000000">
      <w:pPr>
        <w:pStyle w:val="SourceCode"/>
      </w:pPr>
      <w:r>
        <w:rPr>
          <w:rStyle w:val="VerbatimChar"/>
        </w:rPr>
        <w:t>1998-09-25</w:t>
      </w:r>
    </w:p>
    <w:p w14:paraId="57D1866F" w14:textId="77777777" w:rsidR="007433CD" w:rsidRDefault="00000000">
      <w:pPr>
        <w:pStyle w:val="SourceCode"/>
      </w:pPr>
      <w:r>
        <w:rPr>
          <w:rStyle w:val="VerbatimChar"/>
        </w:rPr>
        <w:t>1998-09-26</w:t>
      </w:r>
    </w:p>
    <w:p w14:paraId="57D18670" w14:textId="77777777" w:rsidR="007433CD" w:rsidRDefault="00000000">
      <w:pPr>
        <w:pStyle w:val="SourceCode"/>
      </w:pPr>
      <w:r>
        <w:rPr>
          <w:rStyle w:val="VerbatimChar"/>
        </w:rPr>
        <w:t>1998-09-27</w:t>
      </w:r>
    </w:p>
    <w:p w14:paraId="57D18671" w14:textId="77777777" w:rsidR="007433CD" w:rsidRDefault="00000000">
      <w:pPr>
        <w:pStyle w:val="SourceCode"/>
      </w:pPr>
      <w:r>
        <w:rPr>
          <w:rStyle w:val="VerbatimChar"/>
        </w:rPr>
        <w:t>1998-09-28</w:t>
      </w:r>
    </w:p>
    <w:p w14:paraId="57D18672" w14:textId="77777777" w:rsidR="007433CD" w:rsidRDefault="00000000">
      <w:pPr>
        <w:pStyle w:val="SourceCode"/>
      </w:pPr>
      <w:r>
        <w:rPr>
          <w:rStyle w:val="VerbatimChar"/>
        </w:rPr>
        <w:t>1998-09-29</w:t>
      </w:r>
    </w:p>
    <w:p w14:paraId="57D18673" w14:textId="77777777" w:rsidR="007433CD" w:rsidRDefault="00000000">
      <w:pPr>
        <w:pStyle w:val="SourceCode"/>
      </w:pPr>
      <w:r>
        <w:rPr>
          <w:rStyle w:val="VerbatimChar"/>
        </w:rPr>
        <w:t>1998-09-30</w:t>
      </w:r>
    </w:p>
    <w:p w14:paraId="57D18674" w14:textId="77777777" w:rsidR="007433CD" w:rsidRDefault="00000000">
      <w:pPr>
        <w:pStyle w:val="SourceCode"/>
      </w:pPr>
      <w:r>
        <w:rPr>
          <w:rStyle w:val="VerbatimChar"/>
        </w:rPr>
        <w:t>1998-10-01</w:t>
      </w:r>
    </w:p>
    <w:p w14:paraId="57D18675" w14:textId="77777777" w:rsidR="007433CD" w:rsidRDefault="00000000">
      <w:pPr>
        <w:pStyle w:val="SourceCode"/>
      </w:pPr>
      <w:r>
        <w:rPr>
          <w:rStyle w:val="VerbatimChar"/>
        </w:rPr>
        <w:t>1998-10-02</w:t>
      </w:r>
    </w:p>
    <w:p w14:paraId="57D18676" w14:textId="77777777" w:rsidR="007433CD" w:rsidRDefault="00000000">
      <w:pPr>
        <w:pStyle w:val="SourceCode"/>
      </w:pPr>
      <w:r>
        <w:rPr>
          <w:rStyle w:val="VerbatimChar"/>
        </w:rPr>
        <w:t>1998-10-03</w:t>
      </w:r>
    </w:p>
    <w:p w14:paraId="57D18677" w14:textId="77777777" w:rsidR="007433CD" w:rsidRDefault="00000000">
      <w:pPr>
        <w:pStyle w:val="SourceCode"/>
      </w:pPr>
      <w:r>
        <w:rPr>
          <w:rStyle w:val="VerbatimChar"/>
        </w:rPr>
        <w:t>1998-10-04</w:t>
      </w:r>
    </w:p>
    <w:p w14:paraId="57D18678" w14:textId="77777777" w:rsidR="007433CD" w:rsidRDefault="00000000">
      <w:pPr>
        <w:pStyle w:val="SourceCode"/>
      </w:pPr>
      <w:r>
        <w:rPr>
          <w:rStyle w:val="VerbatimChar"/>
        </w:rPr>
        <w:t>1998-10-05</w:t>
      </w:r>
    </w:p>
    <w:p w14:paraId="57D18679" w14:textId="77777777" w:rsidR="007433CD" w:rsidRDefault="00000000">
      <w:pPr>
        <w:pStyle w:val="SourceCode"/>
      </w:pPr>
      <w:r>
        <w:rPr>
          <w:rStyle w:val="VerbatimChar"/>
        </w:rPr>
        <w:t>1998-10-06</w:t>
      </w:r>
    </w:p>
    <w:p w14:paraId="57D1867A" w14:textId="77777777" w:rsidR="007433CD" w:rsidRDefault="00000000">
      <w:pPr>
        <w:pStyle w:val="SourceCode"/>
      </w:pPr>
      <w:r>
        <w:rPr>
          <w:rStyle w:val="VerbatimChar"/>
        </w:rPr>
        <w:t>1998-10-07</w:t>
      </w:r>
    </w:p>
    <w:p w14:paraId="57D1867B" w14:textId="77777777" w:rsidR="007433CD" w:rsidRDefault="00000000">
      <w:pPr>
        <w:pStyle w:val="SourceCode"/>
      </w:pPr>
      <w:r>
        <w:rPr>
          <w:rStyle w:val="VerbatimChar"/>
        </w:rPr>
        <w:t>1998-10-08</w:t>
      </w:r>
    </w:p>
    <w:p w14:paraId="57D1867C" w14:textId="77777777" w:rsidR="007433CD" w:rsidRDefault="00000000">
      <w:pPr>
        <w:pStyle w:val="SourceCode"/>
      </w:pPr>
      <w:r>
        <w:rPr>
          <w:rStyle w:val="VerbatimChar"/>
        </w:rPr>
        <w:t>1998-10-09</w:t>
      </w:r>
    </w:p>
    <w:p w14:paraId="57D1867D" w14:textId="77777777" w:rsidR="007433CD" w:rsidRDefault="00000000">
      <w:pPr>
        <w:pStyle w:val="SourceCode"/>
      </w:pPr>
      <w:r>
        <w:rPr>
          <w:rStyle w:val="VerbatimChar"/>
        </w:rPr>
        <w:t>1998-10-10</w:t>
      </w:r>
    </w:p>
    <w:p w14:paraId="57D1867E" w14:textId="77777777" w:rsidR="007433CD" w:rsidRDefault="00000000">
      <w:pPr>
        <w:pStyle w:val="SourceCode"/>
      </w:pPr>
      <w:r>
        <w:rPr>
          <w:rStyle w:val="VerbatimChar"/>
        </w:rPr>
        <w:t>1998-10-11</w:t>
      </w:r>
    </w:p>
    <w:p w14:paraId="57D1867F" w14:textId="77777777" w:rsidR="007433CD" w:rsidRDefault="00000000">
      <w:pPr>
        <w:pStyle w:val="SourceCode"/>
      </w:pPr>
      <w:r>
        <w:rPr>
          <w:rStyle w:val="VerbatimChar"/>
        </w:rPr>
        <w:t>1998-10-12</w:t>
      </w:r>
    </w:p>
    <w:p w14:paraId="57D18680" w14:textId="77777777" w:rsidR="007433CD" w:rsidRDefault="00000000">
      <w:pPr>
        <w:pStyle w:val="SourceCode"/>
      </w:pPr>
      <w:r>
        <w:rPr>
          <w:rStyle w:val="VerbatimChar"/>
        </w:rPr>
        <w:t>1998-10-13</w:t>
      </w:r>
    </w:p>
    <w:p w14:paraId="57D18681" w14:textId="77777777" w:rsidR="007433CD" w:rsidRDefault="00000000">
      <w:pPr>
        <w:pStyle w:val="SourceCode"/>
      </w:pPr>
      <w:r>
        <w:rPr>
          <w:rStyle w:val="VerbatimChar"/>
        </w:rPr>
        <w:t>1998-10-14</w:t>
      </w:r>
    </w:p>
    <w:p w14:paraId="57D18682" w14:textId="77777777" w:rsidR="007433CD" w:rsidRDefault="00000000">
      <w:pPr>
        <w:pStyle w:val="SourceCode"/>
      </w:pPr>
      <w:r>
        <w:rPr>
          <w:rStyle w:val="VerbatimChar"/>
        </w:rPr>
        <w:t>1998-10-15</w:t>
      </w:r>
    </w:p>
    <w:p w14:paraId="57D18683" w14:textId="77777777" w:rsidR="007433CD" w:rsidRDefault="00000000">
      <w:pPr>
        <w:pStyle w:val="SourceCode"/>
      </w:pPr>
      <w:r>
        <w:rPr>
          <w:rStyle w:val="VerbatimChar"/>
        </w:rPr>
        <w:t>1998-10-16</w:t>
      </w:r>
    </w:p>
    <w:p w14:paraId="57D18684" w14:textId="77777777" w:rsidR="007433CD" w:rsidRDefault="00000000">
      <w:pPr>
        <w:pStyle w:val="SourceCode"/>
      </w:pPr>
      <w:r>
        <w:rPr>
          <w:rStyle w:val="VerbatimChar"/>
        </w:rPr>
        <w:t>1998-10-17</w:t>
      </w:r>
    </w:p>
    <w:p w14:paraId="57D18685" w14:textId="77777777" w:rsidR="007433CD" w:rsidRDefault="00000000">
      <w:pPr>
        <w:pStyle w:val="SourceCode"/>
      </w:pPr>
      <w:r>
        <w:rPr>
          <w:rStyle w:val="VerbatimChar"/>
        </w:rPr>
        <w:lastRenderedPageBreak/>
        <w:t>1998-10-18</w:t>
      </w:r>
    </w:p>
    <w:p w14:paraId="57D18686" w14:textId="77777777" w:rsidR="007433CD" w:rsidRDefault="00000000">
      <w:pPr>
        <w:pStyle w:val="SourceCode"/>
      </w:pPr>
      <w:r>
        <w:rPr>
          <w:rStyle w:val="VerbatimChar"/>
        </w:rPr>
        <w:t>1998-10-19</w:t>
      </w:r>
    </w:p>
    <w:p w14:paraId="57D18687" w14:textId="77777777" w:rsidR="007433CD" w:rsidRDefault="00000000">
      <w:pPr>
        <w:pStyle w:val="SourceCode"/>
      </w:pPr>
      <w:r>
        <w:rPr>
          <w:rStyle w:val="VerbatimChar"/>
        </w:rPr>
        <w:t>1998-10-20</w:t>
      </w:r>
    </w:p>
    <w:p w14:paraId="57D18688" w14:textId="77777777" w:rsidR="007433CD" w:rsidRDefault="00000000">
      <w:pPr>
        <w:pStyle w:val="SourceCode"/>
      </w:pPr>
      <w:r>
        <w:rPr>
          <w:rStyle w:val="VerbatimChar"/>
        </w:rPr>
        <w:t>1998-10-21</w:t>
      </w:r>
    </w:p>
    <w:p w14:paraId="57D18689" w14:textId="77777777" w:rsidR="007433CD" w:rsidRDefault="00000000">
      <w:pPr>
        <w:pStyle w:val="SourceCode"/>
      </w:pPr>
      <w:r>
        <w:rPr>
          <w:rStyle w:val="VerbatimChar"/>
        </w:rPr>
        <w:t>1998-10-22</w:t>
      </w:r>
    </w:p>
    <w:p w14:paraId="57D1868A" w14:textId="77777777" w:rsidR="007433CD" w:rsidRDefault="00000000">
      <w:pPr>
        <w:pStyle w:val="SourceCode"/>
      </w:pPr>
      <w:r>
        <w:rPr>
          <w:rStyle w:val="VerbatimChar"/>
        </w:rPr>
        <w:t>1998-10-23</w:t>
      </w:r>
    </w:p>
    <w:p w14:paraId="57D1868B" w14:textId="77777777" w:rsidR="007433CD" w:rsidRDefault="00000000">
      <w:pPr>
        <w:pStyle w:val="SourceCode"/>
      </w:pPr>
      <w:r>
        <w:rPr>
          <w:rStyle w:val="VerbatimChar"/>
        </w:rPr>
        <w:t>1998-10-24</w:t>
      </w:r>
    </w:p>
    <w:p w14:paraId="57D1868C" w14:textId="77777777" w:rsidR="007433CD" w:rsidRDefault="00000000">
      <w:pPr>
        <w:pStyle w:val="SourceCode"/>
      </w:pPr>
      <w:r>
        <w:rPr>
          <w:rStyle w:val="VerbatimChar"/>
        </w:rPr>
        <w:t>1998-10-25</w:t>
      </w:r>
    </w:p>
    <w:p w14:paraId="57D1868D" w14:textId="77777777" w:rsidR="007433CD" w:rsidRDefault="00000000">
      <w:pPr>
        <w:pStyle w:val="SourceCode"/>
      </w:pPr>
      <w:r>
        <w:rPr>
          <w:rStyle w:val="VerbatimChar"/>
        </w:rPr>
        <w:t>1998-10-26</w:t>
      </w:r>
    </w:p>
    <w:p w14:paraId="57D1868E" w14:textId="77777777" w:rsidR="007433CD" w:rsidRDefault="00000000">
      <w:pPr>
        <w:pStyle w:val="SourceCode"/>
      </w:pPr>
      <w:r>
        <w:rPr>
          <w:rStyle w:val="VerbatimChar"/>
        </w:rPr>
        <w:t>1998-10-27</w:t>
      </w:r>
    </w:p>
    <w:p w14:paraId="57D1868F" w14:textId="77777777" w:rsidR="007433CD" w:rsidRDefault="00000000">
      <w:pPr>
        <w:pStyle w:val="SourceCode"/>
      </w:pPr>
      <w:r>
        <w:rPr>
          <w:rStyle w:val="VerbatimChar"/>
        </w:rPr>
        <w:t>1998-10-28</w:t>
      </w:r>
    </w:p>
    <w:p w14:paraId="57D18690" w14:textId="77777777" w:rsidR="007433CD" w:rsidRDefault="00000000">
      <w:pPr>
        <w:pStyle w:val="SourceCode"/>
      </w:pPr>
      <w:r>
        <w:rPr>
          <w:rStyle w:val="VerbatimChar"/>
        </w:rPr>
        <w:t>1998-10-29</w:t>
      </w:r>
    </w:p>
    <w:p w14:paraId="57D18691" w14:textId="77777777" w:rsidR="007433CD" w:rsidRDefault="00000000">
      <w:pPr>
        <w:pStyle w:val="SourceCode"/>
      </w:pPr>
      <w:r>
        <w:rPr>
          <w:rStyle w:val="VerbatimChar"/>
        </w:rPr>
        <w:t>1998-10-30</w:t>
      </w:r>
    </w:p>
    <w:p w14:paraId="57D18692" w14:textId="77777777" w:rsidR="007433CD" w:rsidRDefault="00000000">
      <w:pPr>
        <w:pStyle w:val="SourceCode"/>
      </w:pPr>
      <w:r>
        <w:rPr>
          <w:rStyle w:val="VerbatimChar"/>
        </w:rPr>
        <w:t>1998-10-31</w:t>
      </w:r>
    </w:p>
    <w:p w14:paraId="57D18693" w14:textId="77777777" w:rsidR="007433CD" w:rsidRDefault="00000000">
      <w:pPr>
        <w:pStyle w:val="SourceCode"/>
      </w:pPr>
      <w:r>
        <w:rPr>
          <w:rStyle w:val="VerbatimChar"/>
        </w:rPr>
        <w:t>1998-11-01</w:t>
      </w:r>
    </w:p>
    <w:p w14:paraId="57D18694" w14:textId="77777777" w:rsidR="007433CD" w:rsidRDefault="00000000">
      <w:pPr>
        <w:pStyle w:val="SourceCode"/>
      </w:pPr>
      <w:r>
        <w:rPr>
          <w:rStyle w:val="VerbatimChar"/>
        </w:rPr>
        <w:t>1998-11-02</w:t>
      </w:r>
    </w:p>
    <w:p w14:paraId="57D18695" w14:textId="77777777" w:rsidR="007433CD" w:rsidRDefault="00000000">
      <w:pPr>
        <w:pStyle w:val="SourceCode"/>
      </w:pPr>
      <w:r>
        <w:rPr>
          <w:rStyle w:val="VerbatimChar"/>
        </w:rPr>
        <w:t>1998-11-03</w:t>
      </w:r>
    </w:p>
    <w:p w14:paraId="57D18696" w14:textId="77777777" w:rsidR="007433CD" w:rsidRDefault="00000000">
      <w:pPr>
        <w:pStyle w:val="SourceCode"/>
      </w:pPr>
      <w:r>
        <w:rPr>
          <w:rStyle w:val="VerbatimChar"/>
        </w:rPr>
        <w:t>1998-11-04</w:t>
      </w:r>
    </w:p>
    <w:p w14:paraId="57D18697" w14:textId="77777777" w:rsidR="007433CD" w:rsidRDefault="00000000">
      <w:pPr>
        <w:pStyle w:val="SourceCode"/>
      </w:pPr>
      <w:r>
        <w:rPr>
          <w:rStyle w:val="VerbatimChar"/>
        </w:rPr>
        <w:t>1998-11-05</w:t>
      </w:r>
    </w:p>
    <w:p w14:paraId="57D18698" w14:textId="77777777" w:rsidR="007433CD" w:rsidRDefault="00000000">
      <w:pPr>
        <w:pStyle w:val="SourceCode"/>
      </w:pPr>
      <w:r>
        <w:rPr>
          <w:rStyle w:val="VerbatimChar"/>
        </w:rPr>
        <w:t>1998-11-06</w:t>
      </w:r>
    </w:p>
    <w:p w14:paraId="57D18699" w14:textId="77777777" w:rsidR="007433CD" w:rsidRDefault="00000000">
      <w:pPr>
        <w:pStyle w:val="SourceCode"/>
      </w:pPr>
      <w:r>
        <w:rPr>
          <w:rStyle w:val="VerbatimChar"/>
        </w:rPr>
        <w:t>1998-11-07</w:t>
      </w:r>
    </w:p>
    <w:p w14:paraId="57D1869A" w14:textId="77777777" w:rsidR="007433CD" w:rsidRDefault="00000000">
      <w:pPr>
        <w:pStyle w:val="SourceCode"/>
      </w:pPr>
      <w:r>
        <w:rPr>
          <w:rStyle w:val="VerbatimChar"/>
        </w:rPr>
        <w:t>1998-11-08</w:t>
      </w:r>
    </w:p>
    <w:p w14:paraId="57D1869B" w14:textId="77777777" w:rsidR="007433CD" w:rsidRDefault="00000000">
      <w:pPr>
        <w:pStyle w:val="SourceCode"/>
      </w:pPr>
      <w:r>
        <w:rPr>
          <w:rStyle w:val="VerbatimChar"/>
        </w:rPr>
        <w:t>1998-11-09</w:t>
      </w:r>
    </w:p>
    <w:p w14:paraId="57D1869C" w14:textId="77777777" w:rsidR="007433CD" w:rsidRDefault="00000000">
      <w:pPr>
        <w:pStyle w:val="SourceCode"/>
      </w:pPr>
      <w:r>
        <w:rPr>
          <w:rStyle w:val="VerbatimChar"/>
        </w:rPr>
        <w:t>1998-11-10</w:t>
      </w:r>
    </w:p>
    <w:p w14:paraId="57D1869D" w14:textId="77777777" w:rsidR="007433CD" w:rsidRDefault="00000000">
      <w:pPr>
        <w:pStyle w:val="SourceCode"/>
      </w:pPr>
      <w:r>
        <w:rPr>
          <w:rStyle w:val="VerbatimChar"/>
        </w:rPr>
        <w:t>1998-11-11</w:t>
      </w:r>
    </w:p>
    <w:p w14:paraId="57D1869E" w14:textId="77777777" w:rsidR="007433CD" w:rsidRDefault="00000000">
      <w:pPr>
        <w:pStyle w:val="SourceCode"/>
      </w:pPr>
      <w:r>
        <w:rPr>
          <w:rStyle w:val="VerbatimChar"/>
        </w:rPr>
        <w:t>1998-11-12</w:t>
      </w:r>
    </w:p>
    <w:p w14:paraId="57D1869F" w14:textId="77777777" w:rsidR="007433CD" w:rsidRDefault="00000000">
      <w:pPr>
        <w:pStyle w:val="SourceCode"/>
      </w:pPr>
      <w:r>
        <w:rPr>
          <w:rStyle w:val="VerbatimChar"/>
        </w:rPr>
        <w:t>1998-11-13</w:t>
      </w:r>
    </w:p>
    <w:p w14:paraId="57D186A0" w14:textId="77777777" w:rsidR="007433CD" w:rsidRDefault="00000000">
      <w:pPr>
        <w:pStyle w:val="SourceCode"/>
      </w:pPr>
      <w:r>
        <w:rPr>
          <w:rStyle w:val="VerbatimChar"/>
        </w:rPr>
        <w:t>1998-11-14</w:t>
      </w:r>
    </w:p>
    <w:p w14:paraId="57D186A1" w14:textId="77777777" w:rsidR="007433CD" w:rsidRDefault="00000000">
      <w:pPr>
        <w:pStyle w:val="SourceCode"/>
      </w:pPr>
      <w:r>
        <w:rPr>
          <w:rStyle w:val="VerbatimChar"/>
        </w:rPr>
        <w:lastRenderedPageBreak/>
        <w:t>1998-11-15</w:t>
      </w:r>
    </w:p>
    <w:p w14:paraId="57D186A2" w14:textId="77777777" w:rsidR="007433CD" w:rsidRDefault="00000000">
      <w:pPr>
        <w:pStyle w:val="SourceCode"/>
      </w:pPr>
      <w:r>
        <w:rPr>
          <w:rStyle w:val="VerbatimChar"/>
        </w:rPr>
        <w:t>1998-11-16</w:t>
      </w:r>
    </w:p>
    <w:p w14:paraId="57D186A3" w14:textId="77777777" w:rsidR="007433CD" w:rsidRDefault="00000000">
      <w:pPr>
        <w:pStyle w:val="SourceCode"/>
      </w:pPr>
      <w:r>
        <w:rPr>
          <w:rStyle w:val="VerbatimChar"/>
        </w:rPr>
        <w:t>1998-11-17</w:t>
      </w:r>
    </w:p>
    <w:p w14:paraId="57D186A4" w14:textId="77777777" w:rsidR="007433CD" w:rsidRDefault="00000000">
      <w:pPr>
        <w:pStyle w:val="SourceCode"/>
      </w:pPr>
      <w:r>
        <w:rPr>
          <w:rStyle w:val="VerbatimChar"/>
        </w:rPr>
        <w:t>1998-11-18</w:t>
      </w:r>
    </w:p>
    <w:p w14:paraId="57D186A5" w14:textId="77777777" w:rsidR="007433CD" w:rsidRDefault="00000000">
      <w:pPr>
        <w:pStyle w:val="SourceCode"/>
      </w:pPr>
      <w:r>
        <w:rPr>
          <w:rStyle w:val="VerbatimChar"/>
        </w:rPr>
        <w:t>1998-11-19</w:t>
      </w:r>
    </w:p>
    <w:p w14:paraId="57D186A6" w14:textId="77777777" w:rsidR="007433CD" w:rsidRDefault="00000000">
      <w:pPr>
        <w:pStyle w:val="SourceCode"/>
      </w:pPr>
      <w:r>
        <w:rPr>
          <w:rStyle w:val="VerbatimChar"/>
        </w:rPr>
        <w:t>1998-11-20</w:t>
      </w:r>
    </w:p>
    <w:p w14:paraId="57D186A7" w14:textId="77777777" w:rsidR="007433CD" w:rsidRDefault="00000000">
      <w:pPr>
        <w:pStyle w:val="SourceCode"/>
      </w:pPr>
      <w:r>
        <w:rPr>
          <w:rStyle w:val="VerbatimChar"/>
        </w:rPr>
        <w:t>1998-11-21</w:t>
      </w:r>
    </w:p>
    <w:p w14:paraId="57D186A8" w14:textId="77777777" w:rsidR="007433CD" w:rsidRDefault="00000000">
      <w:pPr>
        <w:pStyle w:val="SourceCode"/>
      </w:pPr>
      <w:r>
        <w:rPr>
          <w:rStyle w:val="VerbatimChar"/>
        </w:rPr>
        <w:t>1998-11-22</w:t>
      </w:r>
    </w:p>
    <w:p w14:paraId="57D186A9" w14:textId="77777777" w:rsidR="007433CD" w:rsidRDefault="00000000">
      <w:pPr>
        <w:pStyle w:val="SourceCode"/>
      </w:pPr>
      <w:r>
        <w:rPr>
          <w:rStyle w:val="VerbatimChar"/>
        </w:rPr>
        <w:t>1998-11-23</w:t>
      </w:r>
    </w:p>
    <w:p w14:paraId="57D186AA" w14:textId="77777777" w:rsidR="007433CD" w:rsidRDefault="00000000">
      <w:pPr>
        <w:pStyle w:val="SourceCode"/>
      </w:pPr>
      <w:r>
        <w:rPr>
          <w:rStyle w:val="VerbatimChar"/>
        </w:rPr>
        <w:t>1998-11-24</w:t>
      </w:r>
    </w:p>
    <w:p w14:paraId="57D186AB" w14:textId="77777777" w:rsidR="007433CD" w:rsidRDefault="00000000">
      <w:pPr>
        <w:pStyle w:val="SourceCode"/>
      </w:pPr>
      <w:r>
        <w:rPr>
          <w:rStyle w:val="VerbatimChar"/>
        </w:rPr>
        <w:t>1998-11-25</w:t>
      </w:r>
    </w:p>
    <w:p w14:paraId="57D186AC" w14:textId="77777777" w:rsidR="007433CD" w:rsidRDefault="00000000">
      <w:pPr>
        <w:pStyle w:val="SourceCode"/>
      </w:pPr>
      <w:r>
        <w:rPr>
          <w:rStyle w:val="VerbatimChar"/>
        </w:rPr>
        <w:t>1998-11-26</w:t>
      </w:r>
    </w:p>
    <w:p w14:paraId="57D186AD" w14:textId="77777777" w:rsidR="007433CD" w:rsidRDefault="00000000">
      <w:pPr>
        <w:pStyle w:val="SourceCode"/>
      </w:pPr>
      <w:r>
        <w:rPr>
          <w:rStyle w:val="VerbatimChar"/>
        </w:rPr>
        <w:t>1998-11-27</w:t>
      </w:r>
    </w:p>
    <w:p w14:paraId="57D186AE" w14:textId="77777777" w:rsidR="007433CD" w:rsidRDefault="00000000">
      <w:pPr>
        <w:pStyle w:val="SourceCode"/>
      </w:pPr>
      <w:r>
        <w:rPr>
          <w:rStyle w:val="VerbatimChar"/>
        </w:rPr>
        <w:t>1998-11-28</w:t>
      </w:r>
    </w:p>
    <w:p w14:paraId="57D186AF" w14:textId="77777777" w:rsidR="007433CD" w:rsidRDefault="00000000">
      <w:pPr>
        <w:pStyle w:val="SourceCode"/>
      </w:pPr>
      <w:r>
        <w:rPr>
          <w:rStyle w:val="VerbatimChar"/>
        </w:rPr>
        <w:t>1998-11-29</w:t>
      </w:r>
    </w:p>
    <w:p w14:paraId="57D186B0" w14:textId="77777777" w:rsidR="007433CD" w:rsidRDefault="00000000">
      <w:pPr>
        <w:pStyle w:val="SourceCode"/>
      </w:pPr>
      <w:r>
        <w:rPr>
          <w:rStyle w:val="VerbatimChar"/>
        </w:rPr>
        <w:t>1998-11-30</w:t>
      </w:r>
    </w:p>
    <w:p w14:paraId="57D186B1" w14:textId="77777777" w:rsidR="007433CD" w:rsidRDefault="00000000">
      <w:pPr>
        <w:pStyle w:val="SourceCode"/>
      </w:pPr>
      <w:r>
        <w:rPr>
          <w:rStyle w:val="VerbatimChar"/>
        </w:rPr>
        <w:t>1998-12-01</w:t>
      </w:r>
    </w:p>
    <w:p w14:paraId="57D186B2" w14:textId="77777777" w:rsidR="007433CD" w:rsidRDefault="00000000">
      <w:pPr>
        <w:pStyle w:val="SourceCode"/>
      </w:pPr>
      <w:r>
        <w:rPr>
          <w:rStyle w:val="VerbatimChar"/>
        </w:rPr>
        <w:t>1998-12-02</w:t>
      </w:r>
    </w:p>
    <w:p w14:paraId="57D186B3" w14:textId="77777777" w:rsidR="007433CD" w:rsidRDefault="00000000">
      <w:pPr>
        <w:pStyle w:val="SourceCode"/>
      </w:pPr>
      <w:r>
        <w:rPr>
          <w:rStyle w:val="VerbatimChar"/>
        </w:rPr>
        <w:t>1998-12-03</w:t>
      </w:r>
    </w:p>
    <w:p w14:paraId="57D186B4" w14:textId="77777777" w:rsidR="007433CD" w:rsidRDefault="00000000">
      <w:pPr>
        <w:pStyle w:val="SourceCode"/>
      </w:pPr>
      <w:r>
        <w:rPr>
          <w:rStyle w:val="VerbatimChar"/>
        </w:rPr>
        <w:t>1998-12-04</w:t>
      </w:r>
    </w:p>
    <w:p w14:paraId="57D186B5" w14:textId="77777777" w:rsidR="007433CD" w:rsidRDefault="00000000">
      <w:pPr>
        <w:pStyle w:val="SourceCode"/>
      </w:pPr>
      <w:r>
        <w:rPr>
          <w:rStyle w:val="VerbatimChar"/>
        </w:rPr>
        <w:t>1998-12-05</w:t>
      </w:r>
    </w:p>
    <w:p w14:paraId="57D186B6" w14:textId="77777777" w:rsidR="007433CD" w:rsidRDefault="00000000">
      <w:pPr>
        <w:pStyle w:val="SourceCode"/>
      </w:pPr>
      <w:r>
        <w:rPr>
          <w:rStyle w:val="VerbatimChar"/>
        </w:rPr>
        <w:t>1998-12-06</w:t>
      </w:r>
    </w:p>
    <w:p w14:paraId="57D186B7" w14:textId="77777777" w:rsidR="007433CD" w:rsidRDefault="00000000">
      <w:pPr>
        <w:pStyle w:val="SourceCode"/>
      </w:pPr>
      <w:r>
        <w:rPr>
          <w:rStyle w:val="VerbatimChar"/>
        </w:rPr>
        <w:t>1998-12-07</w:t>
      </w:r>
    </w:p>
    <w:p w14:paraId="57D186B8" w14:textId="77777777" w:rsidR="007433CD" w:rsidRDefault="00000000">
      <w:pPr>
        <w:pStyle w:val="SourceCode"/>
      </w:pPr>
      <w:r>
        <w:rPr>
          <w:rStyle w:val="VerbatimChar"/>
        </w:rPr>
        <w:t>1998-12-08</w:t>
      </w:r>
    </w:p>
    <w:p w14:paraId="57D186B9" w14:textId="77777777" w:rsidR="007433CD" w:rsidRDefault="00000000">
      <w:pPr>
        <w:pStyle w:val="SourceCode"/>
      </w:pPr>
      <w:r>
        <w:rPr>
          <w:rStyle w:val="VerbatimChar"/>
        </w:rPr>
        <w:t>1998-12-09</w:t>
      </w:r>
    </w:p>
    <w:p w14:paraId="57D186BA" w14:textId="77777777" w:rsidR="007433CD" w:rsidRDefault="00000000">
      <w:pPr>
        <w:pStyle w:val="SourceCode"/>
      </w:pPr>
      <w:r>
        <w:rPr>
          <w:rStyle w:val="VerbatimChar"/>
        </w:rPr>
        <w:t>1998-12-10</w:t>
      </w:r>
    </w:p>
    <w:p w14:paraId="57D186BB" w14:textId="77777777" w:rsidR="007433CD" w:rsidRDefault="00000000">
      <w:pPr>
        <w:pStyle w:val="SourceCode"/>
      </w:pPr>
      <w:r>
        <w:rPr>
          <w:rStyle w:val="VerbatimChar"/>
        </w:rPr>
        <w:t>1998-12-11</w:t>
      </w:r>
    </w:p>
    <w:p w14:paraId="57D186BC" w14:textId="77777777" w:rsidR="007433CD" w:rsidRDefault="00000000">
      <w:pPr>
        <w:pStyle w:val="SourceCode"/>
      </w:pPr>
      <w:r>
        <w:rPr>
          <w:rStyle w:val="VerbatimChar"/>
        </w:rPr>
        <w:t>1998-12-12</w:t>
      </w:r>
    </w:p>
    <w:p w14:paraId="57D186BD" w14:textId="77777777" w:rsidR="007433CD" w:rsidRDefault="00000000">
      <w:pPr>
        <w:pStyle w:val="SourceCode"/>
      </w:pPr>
      <w:r>
        <w:rPr>
          <w:rStyle w:val="VerbatimChar"/>
        </w:rPr>
        <w:lastRenderedPageBreak/>
        <w:t>1998-12-13</w:t>
      </w:r>
    </w:p>
    <w:p w14:paraId="57D186BE" w14:textId="77777777" w:rsidR="007433CD" w:rsidRDefault="00000000">
      <w:pPr>
        <w:pStyle w:val="SourceCode"/>
      </w:pPr>
      <w:r>
        <w:rPr>
          <w:rStyle w:val="VerbatimChar"/>
        </w:rPr>
        <w:t>1998-12-14</w:t>
      </w:r>
    </w:p>
    <w:p w14:paraId="57D186BF" w14:textId="77777777" w:rsidR="007433CD" w:rsidRDefault="00000000">
      <w:pPr>
        <w:pStyle w:val="SourceCode"/>
      </w:pPr>
      <w:r>
        <w:rPr>
          <w:rStyle w:val="VerbatimChar"/>
        </w:rPr>
        <w:t>1998-12-15</w:t>
      </w:r>
    </w:p>
    <w:p w14:paraId="57D186C0" w14:textId="77777777" w:rsidR="007433CD" w:rsidRDefault="00000000">
      <w:pPr>
        <w:pStyle w:val="SourceCode"/>
      </w:pPr>
      <w:r>
        <w:rPr>
          <w:rStyle w:val="VerbatimChar"/>
        </w:rPr>
        <w:t>1998-12-16</w:t>
      </w:r>
    </w:p>
    <w:p w14:paraId="57D186C1" w14:textId="77777777" w:rsidR="007433CD" w:rsidRDefault="00000000">
      <w:pPr>
        <w:pStyle w:val="SourceCode"/>
      </w:pPr>
      <w:r>
        <w:rPr>
          <w:rStyle w:val="VerbatimChar"/>
        </w:rPr>
        <w:t>1998-12-17</w:t>
      </w:r>
    </w:p>
    <w:p w14:paraId="57D186C2" w14:textId="77777777" w:rsidR="007433CD" w:rsidRDefault="00000000">
      <w:pPr>
        <w:pStyle w:val="SourceCode"/>
      </w:pPr>
      <w:r>
        <w:rPr>
          <w:rStyle w:val="VerbatimChar"/>
        </w:rPr>
        <w:t>1998-12-18</w:t>
      </w:r>
    </w:p>
    <w:p w14:paraId="57D186C3" w14:textId="77777777" w:rsidR="007433CD" w:rsidRDefault="00000000">
      <w:pPr>
        <w:pStyle w:val="SourceCode"/>
      </w:pPr>
      <w:r>
        <w:rPr>
          <w:rStyle w:val="VerbatimChar"/>
        </w:rPr>
        <w:t>1998-12-19</w:t>
      </w:r>
    </w:p>
    <w:p w14:paraId="57D186C4" w14:textId="77777777" w:rsidR="007433CD" w:rsidRDefault="00000000">
      <w:pPr>
        <w:pStyle w:val="SourceCode"/>
      </w:pPr>
      <w:r>
        <w:rPr>
          <w:rStyle w:val="VerbatimChar"/>
        </w:rPr>
        <w:t>1998-12-20</w:t>
      </w:r>
    </w:p>
    <w:p w14:paraId="57D186C5" w14:textId="77777777" w:rsidR="007433CD" w:rsidRDefault="00000000">
      <w:pPr>
        <w:pStyle w:val="SourceCode"/>
      </w:pPr>
      <w:r>
        <w:rPr>
          <w:rStyle w:val="VerbatimChar"/>
        </w:rPr>
        <w:t>1998-12-21</w:t>
      </w:r>
    </w:p>
    <w:p w14:paraId="57D186C6" w14:textId="77777777" w:rsidR="007433CD" w:rsidRDefault="00000000">
      <w:pPr>
        <w:pStyle w:val="SourceCode"/>
      </w:pPr>
      <w:r>
        <w:rPr>
          <w:rStyle w:val="VerbatimChar"/>
        </w:rPr>
        <w:t>1998-12-22</w:t>
      </w:r>
    </w:p>
    <w:p w14:paraId="57D186C7" w14:textId="77777777" w:rsidR="007433CD" w:rsidRDefault="00000000">
      <w:pPr>
        <w:pStyle w:val="SourceCode"/>
      </w:pPr>
      <w:r>
        <w:rPr>
          <w:rStyle w:val="VerbatimChar"/>
        </w:rPr>
        <w:t>1998-12-23</w:t>
      </w:r>
    </w:p>
    <w:p w14:paraId="57D186C8" w14:textId="77777777" w:rsidR="007433CD" w:rsidRDefault="00000000">
      <w:pPr>
        <w:pStyle w:val="SourceCode"/>
      </w:pPr>
      <w:r>
        <w:rPr>
          <w:rStyle w:val="VerbatimChar"/>
        </w:rPr>
        <w:t>1998-12-24</w:t>
      </w:r>
    </w:p>
    <w:p w14:paraId="57D186C9" w14:textId="77777777" w:rsidR="007433CD" w:rsidRDefault="00000000">
      <w:pPr>
        <w:pStyle w:val="SourceCode"/>
      </w:pPr>
      <w:r>
        <w:rPr>
          <w:rStyle w:val="VerbatimChar"/>
        </w:rPr>
        <w:t>1998-12-25</w:t>
      </w:r>
    </w:p>
    <w:p w14:paraId="57D186CA" w14:textId="77777777" w:rsidR="007433CD" w:rsidRDefault="00000000">
      <w:pPr>
        <w:pStyle w:val="SourceCode"/>
      </w:pPr>
      <w:r>
        <w:rPr>
          <w:rStyle w:val="VerbatimChar"/>
        </w:rPr>
        <w:t>1998-12-26</w:t>
      </w:r>
    </w:p>
    <w:p w14:paraId="57D186CB" w14:textId="77777777" w:rsidR="007433CD" w:rsidRDefault="00000000">
      <w:pPr>
        <w:pStyle w:val="SourceCode"/>
      </w:pPr>
      <w:r>
        <w:rPr>
          <w:rStyle w:val="VerbatimChar"/>
        </w:rPr>
        <w:t>1998-12-27</w:t>
      </w:r>
    </w:p>
    <w:p w14:paraId="57D186CC" w14:textId="77777777" w:rsidR="007433CD" w:rsidRDefault="00000000">
      <w:pPr>
        <w:pStyle w:val="SourceCode"/>
      </w:pPr>
      <w:r>
        <w:rPr>
          <w:rStyle w:val="VerbatimChar"/>
        </w:rPr>
        <w:t>1998-12-28</w:t>
      </w:r>
    </w:p>
    <w:p w14:paraId="57D186CD" w14:textId="77777777" w:rsidR="007433CD" w:rsidRDefault="00000000">
      <w:pPr>
        <w:pStyle w:val="SourceCode"/>
      </w:pPr>
      <w:r>
        <w:rPr>
          <w:rStyle w:val="VerbatimChar"/>
        </w:rPr>
        <w:t>1998-12-29</w:t>
      </w:r>
    </w:p>
    <w:p w14:paraId="57D186CE" w14:textId="77777777" w:rsidR="007433CD" w:rsidRDefault="00000000">
      <w:pPr>
        <w:pStyle w:val="SourceCode"/>
      </w:pPr>
      <w:r>
        <w:rPr>
          <w:rStyle w:val="VerbatimChar"/>
        </w:rPr>
        <w:t>1998-12-30</w:t>
      </w:r>
    </w:p>
    <w:p w14:paraId="57D186CF" w14:textId="77777777" w:rsidR="007433CD" w:rsidRDefault="00000000">
      <w:pPr>
        <w:pStyle w:val="SourceCode"/>
      </w:pPr>
      <w:r>
        <w:rPr>
          <w:rStyle w:val="VerbatimChar"/>
        </w:rPr>
        <w:t>1998-12-31</w:t>
      </w:r>
    </w:p>
    <w:p w14:paraId="57D186D0" w14:textId="77777777" w:rsidR="007433CD" w:rsidRDefault="00000000">
      <w:pPr>
        <w:pStyle w:val="SourceCode"/>
      </w:pPr>
      <w:r>
        <w:rPr>
          <w:rStyle w:val="VerbatimChar"/>
        </w:rPr>
        <w:t>1999-01-01</w:t>
      </w:r>
    </w:p>
    <w:p w14:paraId="57D186D1" w14:textId="77777777" w:rsidR="007433CD" w:rsidRDefault="00000000">
      <w:pPr>
        <w:pStyle w:val="SourceCode"/>
      </w:pPr>
      <w:r>
        <w:rPr>
          <w:rStyle w:val="VerbatimChar"/>
        </w:rPr>
        <w:t>1999-01-02</w:t>
      </w:r>
    </w:p>
    <w:p w14:paraId="57D186D2" w14:textId="77777777" w:rsidR="007433CD" w:rsidRDefault="00000000">
      <w:pPr>
        <w:pStyle w:val="SourceCode"/>
      </w:pPr>
      <w:r>
        <w:rPr>
          <w:rStyle w:val="VerbatimChar"/>
        </w:rPr>
        <w:t>1999-01-03</w:t>
      </w:r>
    </w:p>
    <w:p w14:paraId="57D186D3" w14:textId="77777777" w:rsidR="007433CD" w:rsidRDefault="00000000">
      <w:pPr>
        <w:pStyle w:val="SourceCode"/>
      </w:pPr>
      <w:r>
        <w:rPr>
          <w:rStyle w:val="VerbatimChar"/>
        </w:rPr>
        <w:t>1999-01-04</w:t>
      </w:r>
    </w:p>
    <w:p w14:paraId="57D186D4" w14:textId="77777777" w:rsidR="007433CD" w:rsidRDefault="00000000">
      <w:pPr>
        <w:pStyle w:val="SourceCode"/>
      </w:pPr>
      <w:r>
        <w:rPr>
          <w:rStyle w:val="VerbatimChar"/>
        </w:rPr>
        <w:t>1999-01-05</w:t>
      </w:r>
    </w:p>
    <w:p w14:paraId="57D186D5" w14:textId="77777777" w:rsidR="007433CD" w:rsidRDefault="00000000">
      <w:pPr>
        <w:pStyle w:val="SourceCode"/>
      </w:pPr>
      <w:r>
        <w:rPr>
          <w:rStyle w:val="VerbatimChar"/>
        </w:rPr>
        <w:t>1999-01-06</w:t>
      </w:r>
    </w:p>
    <w:p w14:paraId="57D186D6" w14:textId="77777777" w:rsidR="007433CD" w:rsidRDefault="00000000">
      <w:pPr>
        <w:pStyle w:val="SourceCode"/>
      </w:pPr>
      <w:r>
        <w:rPr>
          <w:rStyle w:val="VerbatimChar"/>
        </w:rPr>
        <w:t>1999-01-07</w:t>
      </w:r>
    </w:p>
    <w:p w14:paraId="57D186D7" w14:textId="77777777" w:rsidR="007433CD" w:rsidRDefault="00000000">
      <w:pPr>
        <w:pStyle w:val="SourceCode"/>
      </w:pPr>
      <w:r>
        <w:rPr>
          <w:rStyle w:val="VerbatimChar"/>
        </w:rPr>
        <w:t>1999-01-08</w:t>
      </w:r>
    </w:p>
    <w:p w14:paraId="57D186D8" w14:textId="77777777" w:rsidR="007433CD" w:rsidRDefault="00000000">
      <w:pPr>
        <w:pStyle w:val="SourceCode"/>
      </w:pPr>
      <w:r>
        <w:rPr>
          <w:rStyle w:val="VerbatimChar"/>
        </w:rPr>
        <w:t>1999-01-09</w:t>
      </w:r>
    </w:p>
    <w:p w14:paraId="57D186D9" w14:textId="77777777" w:rsidR="007433CD" w:rsidRDefault="00000000">
      <w:pPr>
        <w:pStyle w:val="SourceCode"/>
      </w:pPr>
      <w:r>
        <w:rPr>
          <w:rStyle w:val="VerbatimChar"/>
        </w:rPr>
        <w:lastRenderedPageBreak/>
        <w:t>1999-01-10</w:t>
      </w:r>
    </w:p>
    <w:p w14:paraId="57D186DA" w14:textId="77777777" w:rsidR="007433CD" w:rsidRDefault="00000000">
      <w:pPr>
        <w:pStyle w:val="SourceCode"/>
      </w:pPr>
      <w:r>
        <w:rPr>
          <w:rStyle w:val="VerbatimChar"/>
        </w:rPr>
        <w:t>1999-01-11</w:t>
      </w:r>
    </w:p>
    <w:p w14:paraId="57D186DB" w14:textId="77777777" w:rsidR="007433CD" w:rsidRDefault="00000000">
      <w:pPr>
        <w:pStyle w:val="SourceCode"/>
      </w:pPr>
      <w:r>
        <w:rPr>
          <w:rStyle w:val="VerbatimChar"/>
        </w:rPr>
        <w:t>1999-01-12</w:t>
      </w:r>
    </w:p>
    <w:p w14:paraId="57D186DC" w14:textId="77777777" w:rsidR="007433CD" w:rsidRDefault="00000000">
      <w:pPr>
        <w:pStyle w:val="SourceCode"/>
      </w:pPr>
      <w:r>
        <w:rPr>
          <w:rStyle w:val="VerbatimChar"/>
        </w:rPr>
        <w:t>1999-01-13</w:t>
      </w:r>
    </w:p>
    <w:p w14:paraId="57D186DD" w14:textId="77777777" w:rsidR="007433CD" w:rsidRDefault="00000000">
      <w:pPr>
        <w:pStyle w:val="SourceCode"/>
      </w:pPr>
      <w:r>
        <w:rPr>
          <w:rStyle w:val="VerbatimChar"/>
        </w:rPr>
        <w:t>1999-01-14</w:t>
      </w:r>
    </w:p>
    <w:p w14:paraId="57D186DE" w14:textId="77777777" w:rsidR="007433CD" w:rsidRDefault="00000000">
      <w:pPr>
        <w:pStyle w:val="SourceCode"/>
      </w:pPr>
      <w:r>
        <w:rPr>
          <w:rStyle w:val="VerbatimChar"/>
        </w:rPr>
        <w:t>1999-01-15</w:t>
      </w:r>
    </w:p>
    <w:p w14:paraId="57D186DF" w14:textId="77777777" w:rsidR="007433CD" w:rsidRDefault="00000000">
      <w:pPr>
        <w:pStyle w:val="SourceCode"/>
      </w:pPr>
      <w:r>
        <w:rPr>
          <w:rStyle w:val="VerbatimChar"/>
        </w:rPr>
        <w:t>1999-01-16</w:t>
      </w:r>
    </w:p>
    <w:p w14:paraId="57D186E0" w14:textId="77777777" w:rsidR="007433CD" w:rsidRDefault="00000000">
      <w:pPr>
        <w:pStyle w:val="SourceCode"/>
      </w:pPr>
      <w:r>
        <w:rPr>
          <w:rStyle w:val="VerbatimChar"/>
        </w:rPr>
        <w:t>1999-01-17</w:t>
      </w:r>
    </w:p>
    <w:p w14:paraId="57D186E1" w14:textId="77777777" w:rsidR="007433CD" w:rsidRDefault="00000000">
      <w:pPr>
        <w:pStyle w:val="SourceCode"/>
      </w:pPr>
      <w:r>
        <w:rPr>
          <w:rStyle w:val="VerbatimChar"/>
        </w:rPr>
        <w:t>1999-01-18</w:t>
      </w:r>
    </w:p>
    <w:p w14:paraId="57D186E2" w14:textId="77777777" w:rsidR="007433CD" w:rsidRDefault="00000000">
      <w:pPr>
        <w:pStyle w:val="SourceCode"/>
      </w:pPr>
      <w:r>
        <w:rPr>
          <w:rStyle w:val="VerbatimChar"/>
        </w:rPr>
        <w:t>1999-01-19</w:t>
      </w:r>
    </w:p>
    <w:p w14:paraId="57D186E3" w14:textId="77777777" w:rsidR="007433CD" w:rsidRDefault="00000000">
      <w:pPr>
        <w:pStyle w:val="SourceCode"/>
      </w:pPr>
      <w:r>
        <w:rPr>
          <w:rStyle w:val="VerbatimChar"/>
        </w:rPr>
        <w:t>1999-01-20</w:t>
      </w:r>
    </w:p>
    <w:p w14:paraId="57D186E4" w14:textId="77777777" w:rsidR="007433CD" w:rsidRDefault="00000000">
      <w:pPr>
        <w:pStyle w:val="SourceCode"/>
      </w:pPr>
      <w:r>
        <w:rPr>
          <w:rStyle w:val="VerbatimChar"/>
        </w:rPr>
        <w:t>1999-01-21</w:t>
      </w:r>
    </w:p>
    <w:p w14:paraId="57D186E5" w14:textId="77777777" w:rsidR="007433CD" w:rsidRDefault="00000000">
      <w:pPr>
        <w:pStyle w:val="SourceCode"/>
      </w:pPr>
      <w:r>
        <w:rPr>
          <w:rStyle w:val="VerbatimChar"/>
        </w:rPr>
        <w:t>1999-01-22</w:t>
      </w:r>
    </w:p>
    <w:p w14:paraId="57D186E6" w14:textId="77777777" w:rsidR="007433CD" w:rsidRDefault="00000000">
      <w:pPr>
        <w:pStyle w:val="SourceCode"/>
      </w:pPr>
      <w:r>
        <w:rPr>
          <w:rStyle w:val="VerbatimChar"/>
        </w:rPr>
        <w:t>1999-01-23</w:t>
      </w:r>
    </w:p>
    <w:p w14:paraId="57D186E7" w14:textId="77777777" w:rsidR="007433CD" w:rsidRDefault="00000000">
      <w:pPr>
        <w:pStyle w:val="SourceCode"/>
      </w:pPr>
      <w:r>
        <w:rPr>
          <w:rStyle w:val="VerbatimChar"/>
        </w:rPr>
        <w:t>1999-01-24</w:t>
      </w:r>
    </w:p>
    <w:p w14:paraId="57D186E8" w14:textId="77777777" w:rsidR="007433CD" w:rsidRDefault="00000000">
      <w:pPr>
        <w:pStyle w:val="SourceCode"/>
      </w:pPr>
      <w:r>
        <w:rPr>
          <w:rStyle w:val="VerbatimChar"/>
        </w:rPr>
        <w:t>1999-01-25</w:t>
      </w:r>
    </w:p>
    <w:p w14:paraId="57D186E9" w14:textId="77777777" w:rsidR="007433CD" w:rsidRDefault="00000000">
      <w:pPr>
        <w:pStyle w:val="SourceCode"/>
      </w:pPr>
      <w:r>
        <w:rPr>
          <w:rStyle w:val="VerbatimChar"/>
        </w:rPr>
        <w:t>1999-01-26</w:t>
      </w:r>
    </w:p>
    <w:p w14:paraId="57D186EA" w14:textId="77777777" w:rsidR="007433CD" w:rsidRDefault="00000000">
      <w:pPr>
        <w:pStyle w:val="SourceCode"/>
      </w:pPr>
      <w:r>
        <w:rPr>
          <w:rStyle w:val="VerbatimChar"/>
        </w:rPr>
        <w:t>1999-01-27</w:t>
      </w:r>
    </w:p>
    <w:p w14:paraId="57D186EB" w14:textId="77777777" w:rsidR="007433CD" w:rsidRDefault="00000000">
      <w:pPr>
        <w:pStyle w:val="SourceCode"/>
      </w:pPr>
      <w:r>
        <w:rPr>
          <w:rStyle w:val="VerbatimChar"/>
        </w:rPr>
        <w:t>1999-01-28</w:t>
      </w:r>
    </w:p>
    <w:p w14:paraId="57D186EC" w14:textId="77777777" w:rsidR="007433CD" w:rsidRDefault="00000000">
      <w:pPr>
        <w:pStyle w:val="SourceCode"/>
      </w:pPr>
      <w:r>
        <w:rPr>
          <w:rStyle w:val="VerbatimChar"/>
        </w:rPr>
        <w:t>1999-01-29</w:t>
      </w:r>
    </w:p>
    <w:p w14:paraId="57D186ED" w14:textId="77777777" w:rsidR="007433CD" w:rsidRDefault="00000000">
      <w:pPr>
        <w:pStyle w:val="SourceCode"/>
      </w:pPr>
      <w:r>
        <w:rPr>
          <w:rStyle w:val="VerbatimChar"/>
        </w:rPr>
        <w:t>1999-01-30</w:t>
      </w:r>
    </w:p>
    <w:p w14:paraId="57D186EE" w14:textId="77777777" w:rsidR="007433CD" w:rsidRDefault="00000000">
      <w:pPr>
        <w:pStyle w:val="SourceCode"/>
      </w:pPr>
      <w:r>
        <w:rPr>
          <w:rStyle w:val="VerbatimChar"/>
        </w:rPr>
        <w:t>1999-01-31</w:t>
      </w:r>
    </w:p>
    <w:p w14:paraId="57D186EF" w14:textId="77777777" w:rsidR="007433CD" w:rsidRDefault="00000000">
      <w:pPr>
        <w:pStyle w:val="SourceCode"/>
      </w:pPr>
      <w:r>
        <w:rPr>
          <w:rStyle w:val="VerbatimChar"/>
        </w:rPr>
        <w:t>1999-02-01</w:t>
      </w:r>
    </w:p>
    <w:p w14:paraId="57D186F0" w14:textId="77777777" w:rsidR="007433CD" w:rsidRDefault="00000000">
      <w:pPr>
        <w:pStyle w:val="SourceCode"/>
      </w:pPr>
      <w:r>
        <w:rPr>
          <w:rStyle w:val="VerbatimChar"/>
        </w:rPr>
        <w:t>1999-02-02</w:t>
      </w:r>
    </w:p>
    <w:p w14:paraId="57D186F1" w14:textId="77777777" w:rsidR="007433CD" w:rsidRDefault="00000000">
      <w:pPr>
        <w:pStyle w:val="SourceCode"/>
      </w:pPr>
      <w:r>
        <w:rPr>
          <w:rStyle w:val="VerbatimChar"/>
        </w:rPr>
        <w:t>1999-02-03</w:t>
      </w:r>
    </w:p>
    <w:p w14:paraId="57D186F2" w14:textId="77777777" w:rsidR="007433CD" w:rsidRDefault="00000000">
      <w:pPr>
        <w:pStyle w:val="SourceCode"/>
      </w:pPr>
      <w:r>
        <w:rPr>
          <w:rStyle w:val="VerbatimChar"/>
        </w:rPr>
        <w:t>1999-02-04</w:t>
      </w:r>
    </w:p>
    <w:p w14:paraId="57D186F3" w14:textId="77777777" w:rsidR="007433CD" w:rsidRDefault="00000000">
      <w:pPr>
        <w:pStyle w:val="SourceCode"/>
      </w:pPr>
      <w:r>
        <w:rPr>
          <w:rStyle w:val="VerbatimChar"/>
        </w:rPr>
        <w:t>1999-02-05</w:t>
      </w:r>
    </w:p>
    <w:p w14:paraId="57D186F4" w14:textId="77777777" w:rsidR="007433CD" w:rsidRDefault="00000000">
      <w:pPr>
        <w:pStyle w:val="SourceCode"/>
      </w:pPr>
      <w:r>
        <w:rPr>
          <w:rStyle w:val="VerbatimChar"/>
        </w:rPr>
        <w:t>1999-02-06</w:t>
      </w:r>
    </w:p>
    <w:p w14:paraId="57D186F5" w14:textId="77777777" w:rsidR="007433CD" w:rsidRDefault="00000000">
      <w:pPr>
        <w:pStyle w:val="SourceCode"/>
      </w:pPr>
      <w:r>
        <w:rPr>
          <w:rStyle w:val="VerbatimChar"/>
        </w:rPr>
        <w:lastRenderedPageBreak/>
        <w:t>1999-02-07</w:t>
      </w:r>
    </w:p>
    <w:p w14:paraId="57D186F6" w14:textId="77777777" w:rsidR="007433CD" w:rsidRDefault="00000000">
      <w:pPr>
        <w:pStyle w:val="SourceCode"/>
      </w:pPr>
      <w:r>
        <w:rPr>
          <w:rStyle w:val="VerbatimChar"/>
        </w:rPr>
        <w:t>1999-02-08</w:t>
      </w:r>
    </w:p>
    <w:p w14:paraId="57D186F7" w14:textId="77777777" w:rsidR="007433CD" w:rsidRDefault="00000000">
      <w:pPr>
        <w:pStyle w:val="SourceCode"/>
      </w:pPr>
      <w:r>
        <w:rPr>
          <w:rStyle w:val="VerbatimChar"/>
        </w:rPr>
        <w:t>1999-02-09</w:t>
      </w:r>
    </w:p>
    <w:p w14:paraId="57D186F8" w14:textId="77777777" w:rsidR="007433CD" w:rsidRDefault="00000000">
      <w:pPr>
        <w:pStyle w:val="SourceCode"/>
      </w:pPr>
      <w:r>
        <w:rPr>
          <w:rStyle w:val="VerbatimChar"/>
        </w:rPr>
        <w:t>1999-02-10</w:t>
      </w:r>
    </w:p>
    <w:p w14:paraId="57D186F9" w14:textId="77777777" w:rsidR="007433CD" w:rsidRDefault="00000000">
      <w:pPr>
        <w:pStyle w:val="SourceCode"/>
      </w:pPr>
      <w:r>
        <w:rPr>
          <w:rStyle w:val="VerbatimChar"/>
        </w:rPr>
        <w:t>1999-02-11</w:t>
      </w:r>
    </w:p>
    <w:p w14:paraId="57D186FA" w14:textId="77777777" w:rsidR="007433CD" w:rsidRDefault="00000000">
      <w:pPr>
        <w:pStyle w:val="SourceCode"/>
      </w:pPr>
      <w:r>
        <w:rPr>
          <w:rStyle w:val="VerbatimChar"/>
        </w:rPr>
        <w:t>1999-02-12</w:t>
      </w:r>
    </w:p>
    <w:p w14:paraId="57D186FB" w14:textId="77777777" w:rsidR="007433CD" w:rsidRDefault="00000000">
      <w:pPr>
        <w:pStyle w:val="SourceCode"/>
      </w:pPr>
      <w:r>
        <w:rPr>
          <w:rStyle w:val="VerbatimChar"/>
        </w:rPr>
        <w:t>1999-02-13</w:t>
      </w:r>
    </w:p>
    <w:p w14:paraId="57D186FC" w14:textId="77777777" w:rsidR="007433CD" w:rsidRDefault="00000000">
      <w:pPr>
        <w:pStyle w:val="SourceCode"/>
      </w:pPr>
      <w:r>
        <w:rPr>
          <w:rStyle w:val="VerbatimChar"/>
        </w:rPr>
        <w:t>1999-02-14</w:t>
      </w:r>
    </w:p>
    <w:p w14:paraId="57D186FD" w14:textId="77777777" w:rsidR="007433CD" w:rsidRDefault="00000000">
      <w:pPr>
        <w:pStyle w:val="SourceCode"/>
      </w:pPr>
      <w:r>
        <w:rPr>
          <w:rStyle w:val="VerbatimChar"/>
        </w:rPr>
        <w:t>1999-02-15</w:t>
      </w:r>
    </w:p>
    <w:p w14:paraId="57D186FE" w14:textId="77777777" w:rsidR="007433CD" w:rsidRDefault="00000000">
      <w:pPr>
        <w:pStyle w:val="SourceCode"/>
      </w:pPr>
      <w:r>
        <w:rPr>
          <w:rStyle w:val="VerbatimChar"/>
        </w:rPr>
        <w:t>1999-02-16</w:t>
      </w:r>
    </w:p>
    <w:p w14:paraId="57D186FF" w14:textId="77777777" w:rsidR="007433CD" w:rsidRDefault="00000000">
      <w:pPr>
        <w:pStyle w:val="SourceCode"/>
      </w:pPr>
      <w:r>
        <w:rPr>
          <w:rStyle w:val="VerbatimChar"/>
        </w:rPr>
        <w:t>1999-02-17</w:t>
      </w:r>
    </w:p>
    <w:p w14:paraId="57D18700" w14:textId="77777777" w:rsidR="007433CD" w:rsidRDefault="00000000">
      <w:pPr>
        <w:pStyle w:val="SourceCode"/>
      </w:pPr>
      <w:r>
        <w:rPr>
          <w:rStyle w:val="VerbatimChar"/>
        </w:rPr>
        <w:t>1999-02-18</w:t>
      </w:r>
    </w:p>
    <w:p w14:paraId="57D18701" w14:textId="77777777" w:rsidR="007433CD" w:rsidRDefault="00000000">
      <w:pPr>
        <w:pStyle w:val="SourceCode"/>
      </w:pPr>
      <w:r>
        <w:rPr>
          <w:rStyle w:val="VerbatimChar"/>
        </w:rPr>
        <w:t>1999-02-19</w:t>
      </w:r>
    </w:p>
    <w:p w14:paraId="57D18702" w14:textId="77777777" w:rsidR="007433CD" w:rsidRDefault="00000000">
      <w:pPr>
        <w:pStyle w:val="SourceCode"/>
      </w:pPr>
      <w:r>
        <w:rPr>
          <w:rStyle w:val="VerbatimChar"/>
        </w:rPr>
        <w:t>1999-02-20</w:t>
      </w:r>
    </w:p>
    <w:p w14:paraId="57D18703" w14:textId="77777777" w:rsidR="007433CD" w:rsidRDefault="00000000">
      <w:pPr>
        <w:pStyle w:val="SourceCode"/>
      </w:pPr>
      <w:r>
        <w:rPr>
          <w:rStyle w:val="VerbatimChar"/>
        </w:rPr>
        <w:t>1999-02-21</w:t>
      </w:r>
    </w:p>
    <w:p w14:paraId="57D18704" w14:textId="77777777" w:rsidR="007433CD" w:rsidRDefault="00000000">
      <w:pPr>
        <w:pStyle w:val="SourceCode"/>
      </w:pPr>
      <w:r>
        <w:rPr>
          <w:rStyle w:val="VerbatimChar"/>
        </w:rPr>
        <w:t>1999-02-22</w:t>
      </w:r>
    </w:p>
    <w:p w14:paraId="57D18705" w14:textId="77777777" w:rsidR="007433CD" w:rsidRDefault="00000000">
      <w:pPr>
        <w:pStyle w:val="SourceCode"/>
      </w:pPr>
      <w:r>
        <w:rPr>
          <w:rStyle w:val="VerbatimChar"/>
        </w:rPr>
        <w:t>1999-02-23</w:t>
      </w:r>
    </w:p>
    <w:p w14:paraId="57D18706" w14:textId="77777777" w:rsidR="007433CD" w:rsidRDefault="00000000">
      <w:pPr>
        <w:pStyle w:val="SourceCode"/>
      </w:pPr>
      <w:r>
        <w:rPr>
          <w:rStyle w:val="VerbatimChar"/>
        </w:rPr>
        <w:t>1999-02-24</w:t>
      </w:r>
    </w:p>
    <w:p w14:paraId="57D18707" w14:textId="77777777" w:rsidR="007433CD" w:rsidRDefault="00000000">
      <w:pPr>
        <w:pStyle w:val="SourceCode"/>
      </w:pPr>
      <w:r>
        <w:rPr>
          <w:rStyle w:val="VerbatimChar"/>
        </w:rPr>
        <w:t>1999-02-25</w:t>
      </w:r>
    </w:p>
    <w:p w14:paraId="57D18708" w14:textId="77777777" w:rsidR="007433CD" w:rsidRDefault="00000000">
      <w:pPr>
        <w:pStyle w:val="SourceCode"/>
      </w:pPr>
      <w:r>
        <w:rPr>
          <w:rStyle w:val="VerbatimChar"/>
        </w:rPr>
        <w:t>1999-02-26</w:t>
      </w:r>
    </w:p>
    <w:p w14:paraId="57D18709" w14:textId="77777777" w:rsidR="007433CD" w:rsidRDefault="00000000">
      <w:pPr>
        <w:pStyle w:val="SourceCode"/>
      </w:pPr>
      <w:r>
        <w:rPr>
          <w:rStyle w:val="VerbatimChar"/>
        </w:rPr>
        <w:t>1999-02-27</w:t>
      </w:r>
    </w:p>
    <w:p w14:paraId="57D1870A" w14:textId="77777777" w:rsidR="007433CD" w:rsidRDefault="00000000">
      <w:pPr>
        <w:pStyle w:val="SourceCode"/>
      </w:pPr>
      <w:r>
        <w:rPr>
          <w:rStyle w:val="VerbatimChar"/>
        </w:rPr>
        <w:t>1999-02-28</w:t>
      </w:r>
    </w:p>
    <w:p w14:paraId="57D1870B" w14:textId="77777777" w:rsidR="007433CD" w:rsidRDefault="00000000">
      <w:pPr>
        <w:pStyle w:val="SourceCode"/>
      </w:pPr>
      <w:r>
        <w:rPr>
          <w:rStyle w:val="VerbatimChar"/>
        </w:rPr>
        <w:t>1999-03-01</w:t>
      </w:r>
    </w:p>
    <w:p w14:paraId="57D1870C" w14:textId="77777777" w:rsidR="007433CD" w:rsidRDefault="00000000">
      <w:pPr>
        <w:pStyle w:val="SourceCode"/>
      </w:pPr>
      <w:r>
        <w:rPr>
          <w:rStyle w:val="VerbatimChar"/>
        </w:rPr>
        <w:t>1999-03-02</w:t>
      </w:r>
    </w:p>
    <w:p w14:paraId="57D1870D" w14:textId="77777777" w:rsidR="007433CD" w:rsidRDefault="00000000">
      <w:pPr>
        <w:pStyle w:val="SourceCode"/>
      </w:pPr>
      <w:r>
        <w:rPr>
          <w:rStyle w:val="VerbatimChar"/>
        </w:rPr>
        <w:t>1999-03-03</w:t>
      </w:r>
    </w:p>
    <w:p w14:paraId="57D1870E" w14:textId="77777777" w:rsidR="007433CD" w:rsidRDefault="00000000">
      <w:pPr>
        <w:pStyle w:val="SourceCode"/>
      </w:pPr>
      <w:r>
        <w:rPr>
          <w:rStyle w:val="VerbatimChar"/>
        </w:rPr>
        <w:t>1999-03-04</w:t>
      </w:r>
    </w:p>
    <w:p w14:paraId="57D1870F" w14:textId="77777777" w:rsidR="007433CD" w:rsidRDefault="00000000">
      <w:pPr>
        <w:pStyle w:val="SourceCode"/>
      </w:pPr>
      <w:r>
        <w:rPr>
          <w:rStyle w:val="VerbatimChar"/>
        </w:rPr>
        <w:t>1999-03-05</w:t>
      </w:r>
    </w:p>
    <w:p w14:paraId="57D18710" w14:textId="77777777" w:rsidR="007433CD" w:rsidRDefault="00000000">
      <w:pPr>
        <w:pStyle w:val="SourceCode"/>
      </w:pPr>
      <w:r>
        <w:rPr>
          <w:rStyle w:val="VerbatimChar"/>
        </w:rPr>
        <w:t>1999-03-06</w:t>
      </w:r>
    </w:p>
    <w:p w14:paraId="57D18711" w14:textId="77777777" w:rsidR="007433CD" w:rsidRDefault="00000000">
      <w:pPr>
        <w:pStyle w:val="SourceCode"/>
      </w:pPr>
      <w:r>
        <w:rPr>
          <w:rStyle w:val="VerbatimChar"/>
        </w:rPr>
        <w:lastRenderedPageBreak/>
        <w:t>1999-03-07</w:t>
      </w:r>
    </w:p>
    <w:p w14:paraId="57D18712" w14:textId="77777777" w:rsidR="007433CD" w:rsidRDefault="00000000">
      <w:pPr>
        <w:pStyle w:val="SourceCode"/>
      </w:pPr>
      <w:r>
        <w:rPr>
          <w:rStyle w:val="VerbatimChar"/>
        </w:rPr>
        <w:t>1999-03-08</w:t>
      </w:r>
    </w:p>
    <w:p w14:paraId="57D18713" w14:textId="77777777" w:rsidR="007433CD" w:rsidRDefault="00000000">
      <w:pPr>
        <w:pStyle w:val="SourceCode"/>
      </w:pPr>
      <w:r>
        <w:rPr>
          <w:rStyle w:val="VerbatimChar"/>
        </w:rPr>
        <w:t>1999-03-09</w:t>
      </w:r>
    </w:p>
    <w:p w14:paraId="57D18714" w14:textId="77777777" w:rsidR="007433CD" w:rsidRDefault="00000000">
      <w:pPr>
        <w:pStyle w:val="SourceCode"/>
      </w:pPr>
      <w:r>
        <w:rPr>
          <w:rStyle w:val="VerbatimChar"/>
        </w:rPr>
        <w:t>1999-03-10</w:t>
      </w:r>
    </w:p>
    <w:p w14:paraId="57D18715" w14:textId="77777777" w:rsidR="007433CD" w:rsidRDefault="00000000">
      <w:pPr>
        <w:pStyle w:val="SourceCode"/>
      </w:pPr>
      <w:r>
        <w:rPr>
          <w:rStyle w:val="VerbatimChar"/>
        </w:rPr>
        <w:t>1999-03-11</w:t>
      </w:r>
    </w:p>
    <w:p w14:paraId="57D18716" w14:textId="77777777" w:rsidR="007433CD" w:rsidRDefault="00000000">
      <w:pPr>
        <w:pStyle w:val="SourceCode"/>
      </w:pPr>
      <w:r>
        <w:rPr>
          <w:rStyle w:val="VerbatimChar"/>
        </w:rPr>
        <w:t>1999-03-12</w:t>
      </w:r>
    </w:p>
    <w:p w14:paraId="57D18717" w14:textId="77777777" w:rsidR="007433CD" w:rsidRDefault="00000000">
      <w:pPr>
        <w:pStyle w:val="SourceCode"/>
      </w:pPr>
      <w:r>
        <w:rPr>
          <w:rStyle w:val="VerbatimChar"/>
        </w:rPr>
        <w:t>1999-03-13</w:t>
      </w:r>
    </w:p>
    <w:p w14:paraId="57D18718" w14:textId="77777777" w:rsidR="007433CD" w:rsidRDefault="00000000">
      <w:pPr>
        <w:pStyle w:val="SourceCode"/>
      </w:pPr>
      <w:r>
        <w:rPr>
          <w:rStyle w:val="VerbatimChar"/>
        </w:rPr>
        <w:t>1999-03-14</w:t>
      </w:r>
    </w:p>
    <w:p w14:paraId="57D18719" w14:textId="77777777" w:rsidR="007433CD" w:rsidRDefault="00000000">
      <w:pPr>
        <w:pStyle w:val="SourceCode"/>
      </w:pPr>
      <w:r>
        <w:rPr>
          <w:rStyle w:val="VerbatimChar"/>
        </w:rPr>
        <w:t>1999-03-15</w:t>
      </w:r>
    </w:p>
    <w:p w14:paraId="57D1871A" w14:textId="77777777" w:rsidR="007433CD" w:rsidRDefault="00000000">
      <w:pPr>
        <w:pStyle w:val="SourceCode"/>
      </w:pPr>
      <w:r>
        <w:rPr>
          <w:rStyle w:val="VerbatimChar"/>
        </w:rPr>
        <w:t>1999-03-16</w:t>
      </w:r>
    </w:p>
    <w:p w14:paraId="57D1871B" w14:textId="77777777" w:rsidR="007433CD" w:rsidRDefault="00000000">
      <w:pPr>
        <w:pStyle w:val="SourceCode"/>
      </w:pPr>
      <w:r>
        <w:rPr>
          <w:rStyle w:val="VerbatimChar"/>
        </w:rPr>
        <w:t>1999-03-17</w:t>
      </w:r>
    </w:p>
    <w:p w14:paraId="57D1871C" w14:textId="77777777" w:rsidR="007433CD" w:rsidRDefault="00000000">
      <w:pPr>
        <w:pStyle w:val="SourceCode"/>
      </w:pPr>
      <w:r>
        <w:rPr>
          <w:rStyle w:val="VerbatimChar"/>
        </w:rPr>
        <w:t>1999-03-18</w:t>
      </w:r>
    </w:p>
    <w:p w14:paraId="57D1871D" w14:textId="77777777" w:rsidR="007433CD" w:rsidRDefault="00000000">
      <w:pPr>
        <w:pStyle w:val="SourceCode"/>
      </w:pPr>
      <w:r>
        <w:rPr>
          <w:rStyle w:val="VerbatimChar"/>
        </w:rPr>
        <w:t>1999-03-19</w:t>
      </w:r>
    </w:p>
    <w:p w14:paraId="57D1871E" w14:textId="77777777" w:rsidR="007433CD" w:rsidRDefault="00000000">
      <w:pPr>
        <w:pStyle w:val="SourceCode"/>
      </w:pPr>
      <w:r>
        <w:rPr>
          <w:rStyle w:val="VerbatimChar"/>
        </w:rPr>
        <w:t>1999-03-20</w:t>
      </w:r>
    </w:p>
    <w:p w14:paraId="57D1871F" w14:textId="77777777" w:rsidR="007433CD" w:rsidRDefault="00000000">
      <w:pPr>
        <w:pStyle w:val="SourceCode"/>
      </w:pPr>
      <w:r>
        <w:rPr>
          <w:rStyle w:val="VerbatimChar"/>
        </w:rPr>
        <w:t>1999-03-21</w:t>
      </w:r>
    </w:p>
    <w:p w14:paraId="57D18720" w14:textId="77777777" w:rsidR="007433CD" w:rsidRDefault="00000000">
      <w:pPr>
        <w:pStyle w:val="SourceCode"/>
      </w:pPr>
      <w:r>
        <w:rPr>
          <w:rStyle w:val="VerbatimChar"/>
        </w:rPr>
        <w:t>1999-03-22</w:t>
      </w:r>
    </w:p>
    <w:p w14:paraId="57D18721" w14:textId="77777777" w:rsidR="007433CD" w:rsidRDefault="00000000">
      <w:pPr>
        <w:pStyle w:val="SourceCode"/>
      </w:pPr>
      <w:r>
        <w:rPr>
          <w:rStyle w:val="VerbatimChar"/>
        </w:rPr>
        <w:t>1999-03-23</w:t>
      </w:r>
    </w:p>
    <w:p w14:paraId="57D18722" w14:textId="77777777" w:rsidR="007433CD" w:rsidRDefault="00000000">
      <w:pPr>
        <w:pStyle w:val="SourceCode"/>
      </w:pPr>
      <w:r>
        <w:rPr>
          <w:rStyle w:val="VerbatimChar"/>
        </w:rPr>
        <w:t>1999-03-24</w:t>
      </w:r>
    </w:p>
    <w:p w14:paraId="57D18723" w14:textId="77777777" w:rsidR="007433CD" w:rsidRDefault="00000000">
      <w:pPr>
        <w:pStyle w:val="SourceCode"/>
      </w:pPr>
      <w:r>
        <w:rPr>
          <w:rStyle w:val="VerbatimChar"/>
        </w:rPr>
        <w:t>1999-03-25</w:t>
      </w:r>
    </w:p>
    <w:p w14:paraId="57D18724" w14:textId="77777777" w:rsidR="007433CD" w:rsidRDefault="00000000">
      <w:pPr>
        <w:pStyle w:val="SourceCode"/>
      </w:pPr>
      <w:r>
        <w:rPr>
          <w:rStyle w:val="VerbatimChar"/>
        </w:rPr>
        <w:t>1999-03-26</w:t>
      </w:r>
    </w:p>
    <w:p w14:paraId="57D18725" w14:textId="77777777" w:rsidR="007433CD" w:rsidRDefault="00000000">
      <w:pPr>
        <w:pStyle w:val="SourceCode"/>
      </w:pPr>
      <w:r>
        <w:rPr>
          <w:rStyle w:val="VerbatimChar"/>
        </w:rPr>
        <w:t>1999-03-27</w:t>
      </w:r>
    </w:p>
    <w:p w14:paraId="57D18726" w14:textId="77777777" w:rsidR="007433CD" w:rsidRDefault="00000000">
      <w:pPr>
        <w:pStyle w:val="SourceCode"/>
      </w:pPr>
      <w:r>
        <w:rPr>
          <w:rStyle w:val="VerbatimChar"/>
        </w:rPr>
        <w:t>1999-03-28</w:t>
      </w:r>
    </w:p>
    <w:p w14:paraId="57D18727" w14:textId="77777777" w:rsidR="007433CD" w:rsidRDefault="00000000">
      <w:pPr>
        <w:pStyle w:val="SourceCode"/>
      </w:pPr>
      <w:r>
        <w:rPr>
          <w:rStyle w:val="VerbatimChar"/>
        </w:rPr>
        <w:t>1999-03-29</w:t>
      </w:r>
    </w:p>
    <w:p w14:paraId="57D18728" w14:textId="77777777" w:rsidR="007433CD" w:rsidRDefault="00000000">
      <w:pPr>
        <w:pStyle w:val="SourceCode"/>
      </w:pPr>
      <w:r>
        <w:rPr>
          <w:rStyle w:val="VerbatimChar"/>
        </w:rPr>
        <w:t>1999-03-30</w:t>
      </w:r>
    </w:p>
    <w:p w14:paraId="57D18729" w14:textId="77777777" w:rsidR="007433CD" w:rsidRDefault="00000000">
      <w:pPr>
        <w:pStyle w:val="SourceCode"/>
      </w:pPr>
      <w:r>
        <w:rPr>
          <w:rStyle w:val="VerbatimChar"/>
        </w:rPr>
        <w:t>1999-03-31</w:t>
      </w:r>
    </w:p>
    <w:p w14:paraId="57D1872A" w14:textId="77777777" w:rsidR="007433CD" w:rsidRDefault="00000000">
      <w:pPr>
        <w:pStyle w:val="SourceCode"/>
      </w:pPr>
      <w:r>
        <w:rPr>
          <w:rStyle w:val="VerbatimChar"/>
        </w:rPr>
        <w:t>1999-04-01</w:t>
      </w:r>
    </w:p>
    <w:p w14:paraId="57D1872B" w14:textId="77777777" w:rsidR="007433CD" w:rsidRDefault="00000000">
      <w:pPr>
        <w:pStyle w:val="SourceCode"/>
      </w:pPr>
      <w:r>
        <w:rPr>
          <w:rStyle w:val="VerbatimChar"/>
        </w:rPr>
        <w:t>1999-04-02</w:t>
      </w:r>
    </w:p>
    <w:p w14:paraId="57D1872C" w14:textId="77777777" w:rsidR="007433CD" w:rsidRDefault="00000000">
      <w:pPr>
        <w:pStyle w:val="SourceCode"/>
      </w:pPr>
      <w:r>
        <w:rPr>
          <w:rStyle w:val="VerbatimChar"/>
        </w:rPr>
        <w:t>1999-04-03</w:t>
      </w:r>
    </w:p>
    <w:p w14:paraId="57D1872D" w14:textId="77777777" w:rsidR="007433CD" w:rsidRDefault="00000000">
      <w:pPr>
        <w:pStyle w:val="SourceCode"/>
      </w:pPr>
      <w:r>
        <w:rPr>
          <w:rStyle w:val="VerbatimChar"/>
        </w:rPr>
        <w:lastRenderedPageBreak/>
        <w:t>1999-04-04</w:t>
      </w:r>
    </w:p>
    <w:p w14:paraId="57D1872E" w14:textId="77777777" w:rsidR="007433CD" w:rsidRDefault="00000000">
      <w:pPr>
        <w:pStyle w:val="SourceCode"/>
      </w:pPr>
      <w:r>
        <w:rPr>
          <w:rStyle w:val="VerbatimChar"/>
        </w:rPr>
        <w:t>1999-04-05</w:t>
      </w:r>
    </w:p>
    <w:p w14:paraId="57D1872F" w14:textId="77777777" w:rsidR="007433CD" w:rsidRDefault="00000000">
      <w:pPr>
        <w:pStyle w:val="SourceCode"/>
      </w:pPr>
      <w:r>
        <w:rPr>
          <w:rStyle w:val="VerbatimChar"/>
        </w:rPr>
        <w:t>1999-04-06</w:t>
      </w:r>
    </w:p>
    <w:p w14:paraId="57D18730" w14:textId="77777777" w:rsidR="007433CD" w:rsidRDefault="00000000">
      <w:pPr>
        <w:pStyle w:val="SourceCode"/>
      </w:pPr>
      <w:r>
        <w:rPr>
          <w:rStyle w:val="VerbatimChar"/>
        </w:rPr>
        <w:t>1999-04-07</w:t>
      </w:r>
    </w:p>
    <w:p w14:paraId="57D18731" w14:textId="77777777" w:rsidR="007433CD" w:rsidRDefault="00000000">
      <w:pPr>
        <w:pStyle w:val="SourceCode"/>
      </w:pPr>
      <w:r>
        <w:rPr>
          <w:rStyle w:val="VerbatimChar"/>
        </w:rPr>
        <w:t>1999-04-08</w:t>
      </w:r>
    </w:p>
    <w:p w14:paraId="57D18732" w14:textId="77777777" w:rsidR="007433CD" w:rsidRDefault="00000000">
      <w:pPr>
        <w:pStyle w:val="SourceCode"/>
      </w:pPr>
      <w:r>
        <w:rPr>
          <w:rStyle w:val="VerbatimChar"/>
        </w:rPr>
        <w:t>1999-04-09</w:t>
      </w:r>
    </w:p>
    <w:p w14:paraId="57D18733" w14:textId="77777777" w:rsidR="007433CD" w:rsidRDefault="00000000">
      <w:pPr>
        <w:pStyle w:val="SourceCode"/>
      </w:pPr>
      <w:r>
        <w:rPr>
          <w:rStyle w:val="VerbatimChar"/>
        </w:rPr>
        <w:t>1999-04-10</w:t>
      </w:r>
    </w:p>
    <w:p w14:paraId="57D18734" w14:textId="77777777" w:rsidR="007433CD" w:rsidRDefault="00000000">
      <w:pPr>
        <w:pStyle w:val="SourceCode"/>
      </w:pPr>
      <w:r>
        <w:rPr>
          <w:rStyle w:val="VerbatimChar"/>
        </w:rPr>
        <w:t>1999-04-11</w:t>
      </w:r>
    </w:p>
    <w:p w14:paraId="57D18735" w14:textId="77777777" w:rsidR="007433CD" w:rsidRDefault="00000000">
      <w:pPr>
        <w:pStyle w:val="SourceCode"/>
      </w:pPr>
      <w:r>
        <w:rPr>
          <w:rStyle w:val="VerbatimChar"/>
        </w:rPr>
        <w:t>1999-04-12</w:t>
      </w:r>
    </w:p>
    <w:p w14:paraId="57D18736" w14:textId="77777777" w:rsidR="007433CD" w:rsidRDefault="00000000">
      <w:pPr>
        <w:pStyle w:val="SourceCode"/>
      </w:pPr>
      <w:r>
        <w:rPr>
          <w:rStyle w:val="VerbatimChar"/>
        </w:rPr>
        <w:t>1999-04-13</w:t>
      </w:r>
    </w:p>
    <w:p w14:paraId="57D18737" w14:textId="77777777" w:rsidR="007433CD" w:rsidRDefault="00000000">
      <w:pPr>
        <w:pStyle w:val="SourceCode"/>
      </w:pPr>
      <w:r>
        <w:rPr>
          <w:rStyle w:val="VerbatimChar"/>
        </w:rPr>
        <w:t>1999-04-14</w:t>
      </w:r>
    </w:p>
    <w:p w14:paraId="57D18738" w14:textId="77777777" w:rsidR="007433CD" w:rsidRDefault="00000000">
      <w:pPr>
        <w:pStyle w:val="SourceCode"/>
      </w:pPr>
      <w:r>
        <w:rPr>
          <w:rStyle w:val="VerbatimChar"/>
        </w:rPr>
        <w:t>1999-04-15</w:t>
      </w:r>
    </w:p>
    <w:p w14:paraId="57D18739" w14:textId="77777777" w:rsidR="007433CD" w:rsidRDefault="00000000">
      <w:pPr>
        <w:pStyle w:val="SourceCode"/>
      </w:pPr>
      <w:r>
        <w:rPr>
          <w:rStyle w:val="VerbatimChar"/>
        </w:rPr>
        <w:t>1999-04-16</w:t>
      </w:r>
    </w:p>
    <w:p w14:paraId="57D1873A" w14:textId="77777777" w:rsidR="007433CD" w:rsidRDefault="00000000">
      <w:pPr>
        <w:pStyle w:val="SourceCode"/>
      </w:pPr>
      <w:r>
        <w:rPr>
          <w:rStyle w:val="VerbatimChar"/>
        </w:rPr>
        <w:t>1999-04-17</w:t>
      </w:r>
    </w:p>
    <w:p w14:paraId="57D1873B" w14:textId="77777777" w:rsidR="007433CD" w:rsidRDefault="00000000">
      <w:pPr>
        <w:pStyle w:val="SourceCode"/>
      </w:pPr>
      <w:r>
        <w:rPr>
          <w:rStyle w:val="VerbatimChar"/>
        </w:rPr>
        <w:t>1999-04-18</w:t>
      </w:r>
    </w:p>
    <w:p w14:paraId="57D1873C" w14:textId="77777777" w:rsidR="007433CD" w:rsidRDefault="00000000">
      <w:pPr>
        <w:pStyle w:val="SourceCode"/>
      </w:pPr>
      <w:r>
        <w:rPr>
          <w:rStyle w:val="VerbatimChar"/>
        </w:rPr>
        <w:t>1999-04-19</w:t>
      </w:r>
    </w:p>
    <w:p w14:paraId="57D1873D" w14:textId="77777777" w:rsidR="007433CD" w:rsidRDefault="00000000">
      <w:pPr>
        <w:pStyle w:val="SourceCode"/>
      </w:pPr>
      <w:r>
        <w:rPr>
          <w:rStyle w:val="VerbatimChar"/>
        </w:rPr>
        <w:t>1999-04-20</w:t>
      </w:r>
    </w:p>
    <w:p w14:paraId="57D1873E" w14:textId="77777777" w:rsidR="007433CD" w:rsidRDefault="00000000">
      <w:pPr>
        <w:pStyle w:val="SourceCode"/>
      </w:pPr>
      <w:r>
        <w:rPr>
          <w:rStyle w:val="VerbatimChar"/>
        </w:rPr>
        <w:t>1999-04-21</w:t>
      </w:r>
    </w:p>
    <w:p w14:paraId="57D1873F" w14:textId="77777777" w:rsidR="007433CD" w:rsidRDefault="00000000">
      <w:pPr>
        <w:pStyle w:val="SourceCode"/>
      </w:pPr>
      <w:r>
        <w:rPr>
          <w:rStyle w:val="VerbatimChar"/>
        </w:rPr>
        <w:t>1999-04-22</w:t>
      </w:r>
    </w:p>
    <w:p w14:paraId="57D18740" w14:textId="77777777" w:rsidR="007433CD" w:rsidRDefault="00000000">
      <w:pPr>
        <w:pStyle w:val="SourceCode"/>
      </w:pPr>
      <w:r>
        <w:rPr>
          <w:rStyle w:val="VerbatimChar"/>
        </w:rPr>
        <w:t>1999-04-23</w:t>
      </w:r>
    </w:p>
    <w:p w14:paraId="57D18741" w14:textId="77777777" w:rsidR="007433CD" w:rsidRDefault="00000000">
      <w:pPr>
        <w:pStyle w:val="SourceCode"/>
      </w:pPr>
      <w:r>
        <w:rPr>
          <w:rStyle w:val="VerbatimChar"/>
        </w:rPr>
        <w:t>1999-04-24</w:t>
      </w:r>
    </w:p>
    <w:p w14:paraId="57D18742" w14:textId="77777777" w:rsidR="007433CD" w:rsidRDefault="00000000">
      <w:pPr>
        <w:pStyle w:val="SourceCode"/>
      </w:pPr>
      <w:r>
        <w:rPr>
          <w:rStyle w:val="VerbatimChar"/>
        </w:rPr>
        <w:t>1999-04-25</w:t>
      </w:r>
    </w:p>
    <w:p w14:paraId="57D18743" w14:textId="77777777" w:rsidR="007433CD" w:rsidRDefault="00000000">
      <w:pPr>
        <w:pStyle w:val="SourceCode"/>
      </w:pPr>
      <w:r>
        <w:rPr>
          <w:rStyle w:val="VerbatimChar"/>
        </w:rPr>
        <w:t>1999-04-26</w:t>
      </w:r>
    </w:p>
    <w:p w14:paraId="57D18744" w14:textId="77777777" w:rsidR="007433CD" w:rsidRDefault="00000000">
      <w:pPr>
        <w:pStyle w:val="SourceCode"/>
      </w:pPr>
      <w:r>
        <w:rPr>
          <w:rStyle w:val="VerbatimChar"/>
        </w:rPr>
        <w:t>1999-04-27</w:t>
      </w:r>
    </w:p>
    <w:p w14:paraId="57D18745" w14:textId="77777777" w:rsidR="007433CD" w:rsidRDefault="00000000">
      <w:pPr>
        <w:pStyle w:val="SourceCode"/>
      </w:pPr>
      <w:r>
        <w:rPr>
          <w:rStyle w:val="VerbatimChar"/>
        </w:rPr>
        <w:t>1999-04-28</w:t>
      </w:r>
    </w:p>
    <w:p w14:paraId="57D18746" w14:textId="77777777" w:rsidR="007433CD" w:rsidRDefault="00000000">
      <w:pPr>
        <w:pStyle w:val="SourceCode"/>
      </w:pPr>
      <w:r>
        <w:rPr>
          <w:rStyle w:val="VerbatimChar"/>
        </w:rPr>
        <w:t>1999-04-29</w:t>
      </w:r>
    </w:p>
    <w:p w14:paraId="57D18747" w14:textId="77777777" w:rsidR="007433CD" w:rsidRDefault="00000000">
      <w:pPr>
        <w:pStyle w:val="SourceCode"/>
      </w:pPr>
      <w:r>
        <w:rPr>
          <w:rStyle w:val="VerbatimChar"/>
        </w:rPr>
        <w:t>1999-04-30</w:t>
      </w:r>
    </w:p>
    <w:p w14:paraId="57D18748" w14:textId="77777777" w:rsidR="007433CD" w:rsidRDefault="00000000">
      <w:pPr>
        <w:pStyle w:val="SourceCode"/>
      </w:pPr>
      <w:r>
        <w:rPr>
          <w:rStyle w:val="VerbatimChar"/>
        </w:rPr>
        <w:t>1999-05-01</w:t>
      </w:r>
    </w:p>
    <w:p w14:paraId="57D18749" w14:textId="77777777" w:rsidR="007433CD" w:rsidRDefault="00000000">
      <w:pPr>
        <w:pStyle w:val="SourceCode"/>
      </w:pPr>
      <w:r>
        <w:rPr>
          <w:rStyle w:val="VerbatimChar"/>
        </w:rPr>
        <w:lastRenderedPageBreak/>
        <w:t>1999-05-02</w:t>
      </w:r>
    </w:p>
    <w:p w14:paraId="57D1874A" w14:textId="77777777" w:rsidR="007433CD" w:rsidRDefault="00000000">
      <w:pPr>
        <w:pStyle w:val="SourceCode"/>
      </w:pPr>
      <w:r>
        <w:rPr>
          <w:rStyle w:val="VerbatimChar"/>
        </w:rPr>
        <w:t>1999-05-03</w:t>
      </w:r>
    </w:p>
    <w:p w14:paraId="57D1874B" w14:textId="77777777" w:rsidR="007433CD" w:rsidRDefault="00000000">
      <w:pPr>
        <w:pStyle w:val="SourceCode"/>
      </w:pPr>
      <w:r>
        <w:rPr>
          <w:rStyle w:val="VerbatimChar"/>
        </w:rPr>
        <w:t>1999-05-04</w:t>
      </w:r>
    </w:p>
    <w:p w14:paraId="57D1874C" w14:textId="77777777" w:rsidR="007433CD" w:rsidRDefault="00000000">
      <w:pPr>
        <w:pStyle w:val="SourceCode"/>
      </w:pPr>
      <w:r>
        <w:rPr>
          <w:rStyle w:val="VerbatimChar"/>
        </w:rPr>
        <w:t>1999-05-05</w:t>
      </w:r>
    </w:p>
    <w:p w14:paraId="57D1874D" w14:textId="77777777" w:rsidR="007433CD" w:rsidRDefault="00000000">
      <w:pPr>
        <w:pStyle w:val="SourceCode"/>
      </w:pPr>
      <w:r>
        <w:rPr>
          <w:rStyle w:val="VerbatimChar"/>
        </w:rPr>
        <w:t>1999-05-06</w:t>
      </w:r>
    </w:p>
    <w:p w14:paraId="57D1874E" w14:textId="77777777" w:rsidR="007433CD" w:rsidRDefault="00000000">
      <w:pPr>
        <w:pStyle w:val="SourceCode"/>
      </w:pPr>
      <w:r>
        <w:rPr>
          <w:rStyle w:val="VerbatimChar"/>
        </w:rPr>
        <w:t>1999-05-07</w:t>
      </w:r>
    </w:p>
    <w:p w14:paraId="57D1874F" w14:textId="77777777" w:rsidR="007433CD" w:rsidRDefault="00000000">
      <w:pPr>
        <w:pStyle w:val="SourceCode"/>
      </w:pPr>
      <w:r>
        <w:rPr>
          <w:rStyle w:val="VerbatimChar"/>
        </w:rPr>
        <w:t>1999-05-08</w:t>
      </w:r>
    </w:p>
    <w:p w14:paraId="57D18750" w14:textId="77777777" w:rsidR="007433CD" w:rsidRDefault="00000000">
      <w:pPr>
        <w:pStyle w:val="SourceCode"/>
      </w:pPr>
      <w:r>
        <w:rPr>
          <w:rStyle w:val="VerbatimChar"/>
        </w:rPr>
        <w:t>1999-05-09</w:t>
      </w:r>
    </w:p>
    <w:p w14:paraId="57D18751" w14:textId="77777777" w:rsidR="007433CD" w:rsidRDefault="00000000">
      <w:pPr>
        <w:pStyle w:val="SourceCode"/>
      </w:pPr>
      <w:r>
        <w:rPr>
          <w:rStyle w:val="VerbatimChar"/>
        </w:rPr>
        <w:t>1999-05-10</w:t>
      </w:r>
    </w:p>
    <w:p w14:paraId="57D18752" w14:textId="77777777" w:rsidR="007433CD" w:rsidRDefault="00000000">
      <w:pPr>
        <w:pStyle w:val="SourceCode"/>
      </w:pPr>
      <w:r>
        <w:rPr>
          <w:rStyle w:val="VerbatimChar"/>
        </w:rPr>
        <w:t>1999-05-11</w:t>
      </w:r>
    </w:p>
    <w:p w14:paraId="57D18753" w14:textId="77777777" w:rsidR="007433CD" w:rsidRDefault="00000000">
      <w:pPr>
        <w:pStyle w:val="SourceCode"/>
      </w:pPr>
      <w:r>
        <w:rPr>
          <w:rStyle w:val="VerbatimChar"/>
        </w:rPr>
        <w:t>1999-05-12</w:t>
      </w:r>
    </w:p>
    <w:p w14:paraId="57D18754" w14:textId="77777777" w:rsidR="007433CD" w:rsidRDefault="00000000">
      <w:pPr>
        <w:pStyle w:val="SourceCode"/>
      </w:pPr>
      <w:r>
        <w:rPr>
          <w:rStyle w:val="VerbatimChar"/>
        </w:rPr>
        <w:t>1999-05-13</w:t>
      </w:r>
    </w:p>
    <w:p w14:paraId="57D18755" w14:textId="77777777" w:rsidR="007433CD" w:rsidRDefault="00000000">
      <w:pPr>
        <w:pStyle w:val="SourceCode"/>
      </w:pPr>
      <w:r>
        <w:rPr>
          <w:rStyle w:val="VerbatimChar"/>
        </w:rPr>
        <w:t>1999-05-14</w:t>
      </w:r>
    </w:p>
    <w:p w14:paraId="57D18756" w14:textId="77777777" w:rsidR="007433CD" w:rsidRDefault="00000000">
      <w:pPr>
        <w:pStyle w:val="SourceCode"/>
      </w:pPr>
      <w:r>
        <w:rPr>
          <w:rStyle w:val="VerbatimChar"/>
        </w:rPr>
        <w:t>1999-05-15</w:t>
      </w:r>
    </w:p>
    <w:p w14:paraId="57D18757" w14:textId="77777777" w:rsidR="007433CD" w:rsidRDefault="00000000">
      <w:pPr>
        <w:pStyle w:val="SourceCode"/>
      </w:pPr>
      <w:r>
        <w:rPr>
          <w:rStyle w:val="VerbatimChar"/>
        </w:rPr>
        <w:t>1999-05-16</w:t>
      </w:r>
    </w:p>
    <w:p w14:paraId="57D18758" w14:textId="77777777" w:rsidR="007433CD" w:rsidRDefault="00000000">
      <w:pPr>
        <w:pStyle w:val="SourceCode"/>
      </w:pPr>
      <w:r>
        <w:rPr>
          <w:rStyle w:val="VerbatimChar"/>
        </w:rPr>
        <w:t>1999-05-17</w:t>
      </w:r>
    </w:p>
    <w:p w14:paraId="57D18759" w14:textId="77777777" w:rsidR="007433CD" w:rsidRDefault="00000000">
      <w:pPr>
        <w:pStyle w:val="SourceCode"/>
      </w:pPr>
      <w:r>
        <w:rPr>
          <w:rStyle w:val="VerbatimChar"/>
        </w:rPr>
        <w:t>1999-05-18</w:t>
      </w:r>
    </w:p>
    <w:p w14:paraId="57D1875A" w14:textId="77777777" w:rsidR="007433CD" w:rsidRDefault="00000000">
      <w:pPr>
        <w:pStyle w:val="SourceCode"/>
      </w:pPr>
      <w:r>
        <w:rPr>
          <w:rStyle w:val="VerbatimChar"/>
        </w:rPr>
        <w:t>1999-05-19</w:t>
      </w:r>
    </w:p>
    <w:p w14:paraId="57D1875B" w14:textId="77777777" w:rsidR="007433CD" w:rsidRDefault="00000000">
      <w:pPr>
        <w:pStyle w:val="SourceCode"/>
      </w:pPr>
      <w:r>
        <w:rPr>
          <w:rStyle w:val="VerbatimChar"/>
        </w:rPr>
        <w:t>1999-05-20</w:t>
      </w:r>
    </w:p>
    <w:p w14:paraId="57D1875C" w14:textId="77777777" w:rsidR="007433CD" w:rsidRDefault="00000000">
      <w:pPr>
        <w:pStyle w:val="SourceCode"/>
      </w:pPr>
      <w:r>
        <w:rPr>
          <w:rStyle w:val="VerbatimChar"/>
        </w:rPr>
        <w:t>1999-05-21</w:t>
      </w:r>
    </w:p>
    <w:p w14:paraId="57D1875D" w14:textId="77777777" w:rsidR="007433CD" w:rsidRDefault="00000000">
      <w:pPr>
        <w:pStyle w:val="SourceCode"/>
      </w:pPr>
      <w:r>
        <w:rPr>
          <w:rStyle w:val="VerbatimChar"/>
        </w:rPr>
        <w:t>1999-05-22</w:t>
      </w:r>
    </w:p>
    <w:p w14:paraId="57D1875E" w14:textId="77777777" w:rsidR="007433CD" w:rsidRDefault="00000000">
      <w:pPr>
        <w:pStyle w:val="SourceCode"/>
      </w:pPr>
      <w:r>
        <w:rPr>
          <w:rStyle w:val="VerbatimChar"/>
        </w:rPr>
        <w:t>1999-05-23</w:t>
      </w:r>
    </w:p>
    <w:p w14:paraId="57D1875F" w14:textId="77777777" w:rsidR="007433CD" w:rsidRDefault="00000000">
      <w:pPr>
        <w:pStyle w:val="SourceCode"/>
      </w:pPr>
      <w:r>
        <w:rPr>
          <w:rStyle w:val="VerbatimChar"/>
        </w:rPr>
        <w:t>1999-05-24</w:t>
      </w:r>
    </w:p>
    <w:p w14:paraId="57D18760" w14:textId="77777777" w:rsidR="007433CD" w:rsidRDefault="00000000">
      <w:pPr>
        <w:pStyle w:val="SourceCode"/>
      </w:pPr>
      <w:r>
        <w:rPr>
          <w:rStyle w:val="VerbatimChar"/>
        </w:rPr>
        <w:t>1999-05-25</w:t>
      </w:r>
    </w:p>
    <w:p w14:paraId="57D18761" w14:textId="77777777" w:rsidR="007433CD" w:rsidRDefault="00000000">
      <w:pPr>
        <w:pStyle w:val="SourceCode"/>
      </w:pPr>
      <w:r>
        <w:rPr>
          <w:rStyle w:val="VerbatimChar"/>
        </w:rPr>
        <w:t>1999-05-26</w:t>
      </w:r>
    </w:p>
    <w:p w14:paraId="57D18762" w14:textId="77777777" w:rsidR="007433CD" w:rsidRDefault="00000000">
      <w:pPr>
        <w:pStyle w:val="SourceCode"/>
      </w:pPr>
      <w:r>
        <w:rPr>
          <w:rStyle w:val="VerbatimChar"/>
        </w:rPr>
        <w:t>1999-05-27</w:t>
      </w:r>
    </w:p>
    <w:p w14:paraId="57D18763" w14:textId="77777777" w:rsidR="007433CD" w:rsidRDefault="00000000">
      <w:pPr>
        <w:pStyle w:val="SourceCode"/>
      </w:pPr>
      <w:r>
        <w:rPr>
          <w:rStyle w:val="VerbatimChar"/>
        </w:rPr>
        <w:t>1999-05-28</w:t>
      </w:r>
    </w:p>
    <w:p w14:paraId="57D18764" w14:textId="77777777" w:rsidR="007433CD" w:rsidRDefault="00000000">
      <w:pPr>
        <w:pStyle w:val="SourceCode"/>
      </w:pPr>
      <w:r>
        <w:rPr>
          <w:rStyle w:val="VerbatimChar"/>
        </w:rPr>
        <w:t>1999-05-29</w:t>
      </w:r>
    </w:p>
    <w:p w14:paraId="57D18765" w14:textId="77777777" w:rsidR="007433CD" w:rsidRDefault="00000000">
      <w:pPr>
        <w:pStyle w:val="SourceCode"/>
      </w:pPr>
      <w:r>
        <w:rPr>
          <w:rStyle w:val="VerbatimChar"/>
        </w:rPr>
        <w:lastRenderedPageBreak/>
        <w:t>1999-05-30</w:t>
      </w:r>
    </w:p>
    <w:p w14:paraId="57D18766" w14:textId="77777777" w:rsidR="007433CD" w:rsidRDefault="00000000">
      <w:pPr>
        <w:pStyle w:val="SourceCode"/>
      </w:pPr>
      <w:r>
        <w:rPr>
          <w:rStyle w:val="VerbatimChar"/>
        </w:rPr>
        <w:t>1999-05-31</w:t>
      </w:r>
    </w:p>
    <w:p w14:paraId="57D18767" w14:textId="77777777" w:rsidR="007433CD" w:rsidRDefault="00000000">
      <w:pPr>
        <w:pStyle w:val="SourceCode"/>
      </w:pPr>
      <w:r>
        <w:rPr>
          <w:rStyle w:val="VerbatimChar"/>
        </w:rPr>
        <w:t>1999-06-01</w:t>
      </w:r>
    </w:p>
    <w:p w14:paraId="57D18768" w14:textId="77777777" w:rsidR="007433CD" w:rsidRDefault="00000000">
      <w:pPr>
        <w:pStyle w:val="SourceCode"/>
      </w:pPr>
      <w:r>
        <w:rPr>
          <w:rStyle w:val="VerbatimChar"/>
        </w:rPr>
        <w:t>1999-06-02</w:t>
      </w:r>
    </w:p>
    <w:p w14:paraId="57D18769" w14:textId="77777777" w:rsidR="007433CD" w:rsidRDefault="00000000">
      <w:pPr>
        <w:pStyle w:val="SourceCode"/>
      </w:pPr>
      <w:r>
        <w:rPr>
          <w:rStyle w:val="VerbatimChar"/>
        </w:rPr>
        <w:t>1999-06-03</w:t>
      </w:r>
    </w:p>
    <w:p w14:paraId="57D1876A" w14:textId="77777777" w:rsidR="007433CD" w:rsidRDefault="00000000">
      <w:pPr>
        <w:pStyle w:val="SourceCode"/>
      </w:pPr>
      <w:r>
        <w:rPr>
          <w:rStyle w:val="VerbatimChar"/>
        </w:rPr>
        <w:t>1999-06-04</w:t>
      </w:r>
    </w:p>
    <w:p w14:paraId="57D1876B" w14:textId="77777777" w:rsidR="007433CD" w:rsidRDefault="00000000">
      <w:pPr>
        <w:pStyle w:val="SourceCode"/>
      </w:pPr>
      <w:r>
        <w:rPr>
          <w:rStyle w:val="VerbatimChar"/>
        </w:rPr>
        <w:t>1999-06-05</w:t>
      </w:r>
    </w:p>
    <w:p w14:paraId="57D1876C" w14:textId="77777777" w:rsidR="007433CD" w:rsidRDefault="00000000">
      <w:pPr>
        <w:pStyle w:val="SourceCode"/>
      </w:pPr>
      <w:r>
        <w:rPr>
          <w:rStyle w:val="VerbatimChar"/>
        </w:rPr>
        <w:t>1999-06-06</w:t>
      </w:r>
    </w:p>
    <w:p w14:paraId="57D1876D" w14:textId="77777777" w:rsidR="007433CD" w:rsidRDefault="00000000">
      <w:pPr>
        <w:pStyle w:val="SourceCode"/>
      </w:pPr>
      <w:r>
        <w:rPr>
          <w:rStyle w:val="VerbatimChar"/>
        </w:rPr>
        <w:t>1999-06-07</w:t>
      </w:r>
    </w:p>
    <w:p w14:paraId="57D1876E" w14:textId="77777777" w:rsidR="007433CD" w:rsidRDefault="00000000">
      <w:pPr>
        <w:pStyle w:val="SourceCode"/>
      </w:pPr>
      <w:r>
        <w:rPr>
          <w:rStyle w:val="VerbatimChar"/>
        </w:rPr>
        <w:t>1999-06-08</w:t>
      </w:r>
    </w:p>
    <w:p w14:paraId="57D1876F" w14:textId="77777777" w:rsidR="007433CD" w:rsidRDefault="00000000">
      <w:pPr>
        <w:pStyle w:val="SourceCode"/>
      </w:pPr>
      <w:r>
        <w:rPr>
          <w:rStyle w:val="VerbatimChar"/>
        </w:rPr>
        <w:t>1999-06-09</w:t>
      </w:r>
    </w:p>
    <w:p w14:paraId="57D18770" w14:textId="77777777" w:rsidR="007433CD" w:rsidRDefault="00000000">
      <w:pPr>
        <w:pStyle w:val="SourceCode"/>
      </w:pPr>
      <w:r>
        <w:rPr>
          <w:rStyle w:val="VerbatimChar"/>
        </w:rPr>
        <w:t>1999-06-10</w:t>
      </w:r>
    </w:p>
    <w:p w14:paraId="57D18771" w14:textId="77777777" w:rsidR="007433CD" w:rsidRDefault="00000000">
      <w:pPr>
        <w:pStyle w:val="SourceCode"/>
      </w:pPr>
      <w:r>
        <w:rPr>
          <w:rStyle w:val="VerbatimChar"/>
        </w:rPr>
        <w:t>1999-06-11</w:t>
      </w:r>
    </w:p>
    <w:p w14:paraId="57D18772" w14:textId="77777777" w:rsidR="007433CD" w:rsidRDefault="00000000">
      <w:pPr>
        <w:pStyle w:val="SourceCode"/>
      </w:pPr>
      <w:r>
        <w:rPr>
          <w:rStyle w:val="VerbatimChar"/>
        </w:rPr>
        <w:t>1999-06-12</w:t>
      </w:r>
    </w:p>
    <w:p w14:paraId="57D18773" w14:textId="77777777" w:rsidR="007433CD" w:rsidRDefault="00000000">
      <w:pPr>
        <w:pStyle w:val="SourceCode"/>
      </w:pPr>
      <w:r>
        <w:rPr>
          <w:rStyle w:val="VerbatimChar"/>
        </w:rPr>
        <w:t>1999-06-13</w:t>
      </w:r>
    </w:p>
    <w:p w14:paraId="57D18774" w14:textId="77777777" w:rsidR="007433CD" w:rsidRDefault="00000000">
      <w:pPr>
        <w:pStyle w:val="SourceCode"/>
      </w:pPr>
      <w:r>
        <w:rPr>
          <w:rStyle w:val="VerbatimChar"/>
        </w:rPr>
        <w:t>1999-06-14</w:t>
      </w:r>
    </w:p>
    <w:p w14:paraId="57D18775" w14:textId="77777777" w:rsidR="007433CD" w:rsidRDefault="00000000">
      <w:pPr>
        <w:pStyle w:val="SourceCode"/>
      </w:pPr>
      <w:r>
        <w:rPr>
          <w:rStyle w:val="VerbatimChar"/>
        </w:rPr>
        <w:t>1999-06-15</w:t>
      </w:r>
    </w:p>
    <w:p w14:paraId="57D18776" w14:textId="77777777" w:rsidR="007433CD" w:rsidRDefault="00000000">
      <w:pPr>
        <w:pStyle w:val="SourceCode"/>
      </w:pPr>
      <w:r>
        <w:rPr>
          <w:rStyle w:val="VerbatimChar"/>
        </w:rPr>
        <w:t>1999-06-16</w:t>
      </w:r>
    </w:p>
    <w:p w14:paraId="57D18777" w14:textId="77777777" w:rsidR="007433CD" w:rsidRDefault="00000000">
      <w:pPr>
        <w:pStyle w:val="SourceCode"/>
      </w:pPr>
      <w:r>
        <w:rPr>
          <w:rStyle w:val="VerbatimChar"/>
        </w:rPr>
        <w:t>1999-06-17</w:t>
      </w:r>
    </w:p>
    <w:p w14:paraId="57D18778" w14:textId="77777777" w:rsidR="007433CD" w:rsidRDefault="00000000">
      <w:pPr>
        <w:pStyle w:val="SourceCode"/>
      </w:pPr>
      <w:r>
        <w:rPr>
          <w:rStyle w:val="VerbatimChar"/>
        </w:rPr>
        <w:t>1999-06-18</w:t>
      </w:r>
    </w:p>
    <w:p w14:paraId="57D18779" w14:textId="77777777" w:rsidR="007433CD" w:rsidRDefault="00000000">
      <w:pPr>
        <w:pStyle w:val="SourceCode"/>
      </w:pPr>
      <w:r>
        <w:rPr>
          <w:rStyle w:val="VerbatimChar"/>
        </w:rPr>
        <w:t>1999-06-19</w:t>
      </w:r>
    </w:p>
    <w:p w14:paraId="57D1877A" w14:textId="77777777" w:rsidR="007433CD" w:rsidRDefault="00000000">
      <w:pPr>
        <w:pStyle w:val="SourceCode"/>
      </w:pPr>
      <w:r>
        <w:rPr>
          <w:rStyle w:val="VerbatimChar"/>
        </w:rPr>
        <w:t>1999-06-20</w:t>
      </w:r>
    </w:p>
    <w:p w14:paraId="57D1877B" w14:textId="77777777" w:rsidR="007433CD" w:rsidRDefault="00000000">
      <w:pPr>
        <w:pStyle w:val="SourceCode"/>
      </w:pPr>
      <w:r>
        <w:rPr>
          <w:rStyle w:val="VerbatimChar"/>
        </w:rPr>
        <w:t>1999-06-21</w:t>
      </w:r>
    </w:p>
    <w:p w14:paraId="57D1877C" w14:textId="77777777" w:rsidR="007433CD" w:rsidRDefault="00000000">
      <w:pPr>
        <w:pStyle w:val="SourceCode"/>
      </w:pPr>
      <w:r>
        <w:rPr>
          <w:rStyle w:val="VerbatimChar"/>
        </w:rPr>
        <w:t>1999-06-22</w:t>
      </w:r>
    </w:p>
    <w:p w14:paraId="57D1877D" w14:textId="77777777" w:rsidR="007433CD" w:rsidRDefault="00000000">
      <w:pPr>
        <w:pStyle w:val="SourceCode"/>
      </w:pPr>
      <w:r>
        <w:rPr>
          <w:rStyle w:val="VerbatimChar"/>
        </w:rPr>
        <w:t>1999-06-23</w:t>
      </w:r>
    </w:p>
    <w:p w14:paraId="57D1877E" w14:textId="77777777" w:rsidR="007433CD" w:rsidRDefault="00000000">
      <w:pPr>
        <w:pStyle w:val="SourceCode"/>
      </w:pPr>
      <w:r>
        <w:rPr>
          <w:rStyle w:val="VerbatimChar"/>
        </w:rPr>
        <w:t>1999-06-24</w:t>
      </w:r>
    </w:p>
    <w:p w14:paraId="57D1877F" w14:textId="77777777" w:rsidR="007433CD" w:rsidRDefault="00000000">
      <w:pPr>
        <w:pStyle w:val="SourceCode"/>
      </w:pPr>
      <w:r>
        <w:rPr>
          <w:rStyle w:val="VerbatimChar"/>
        </w:rPr>
        <w:t>1999-06-25</w:t>
      </w:r>
    </w:p>
    <w:p w14:paraId="57D18780" w14:textId="77777777" w:rsidR="007433CD" w:rsidRDefault="00000000">
      <w:pPr>
        <w:pStyle w:val="SourceCode"/>
      </w:pPr>
      <w:r>
        <w:rPr>
          <w:rStyle w:val="VerbatimChar"/>
        </w:rPr>
        <w:t>1999-06-26</w:t>
      </w:r>
    </w:p>
    <w:p w14:paraId="57D18781" w14:textId="77777777" w:rsidR="007433CD" w:rsidRDefault="00000000">
      <w:pPr>
        <w:pStyle w:val="SourceCode"/>
      </w:pPr>
      <w:r>
        <w:rPr>
          <w:rStyle w:val="VerbatimChar"/>
        </w:rPr>
        <w:lastRenderedPageBreak/>
        <w:t>1999-06-27</w:t>
      </w:r>
    </w:p>
    <w:p w14:paraId="57D18782" w14:textId="77777777" w:rsidR="007433CD" w:rsidRDefault="00000000">
      <w:pPr>
        <w:pStyle w:val="SourceCode"/>
      </w:pPr>
      <w:r>
        <w:rPr>
          <w:rStyle w:val="VerbatimChar"/>
        </w:rPr>
        <w:t>1999-06-28</w:t>
      </w:r>
    </w:p>
    <w:p w14:paraId="57D18783" w14:textId="77777777" w:rsidR="007433CD" w:rsidRDefault="00000000">
      <w:pPr>
        <w:pStyle w:val="SourceCode"/>
      </w:pPr>
      <w:r>
        <w:rPr>
          <w:rStyle w:val="VerbatimChar"/>
        </w:rPr>
        <w:t>1999-06-29</w:t>
      </w:r>
    </w:p>
    <w:p w14:paraId="57D18784" w14:textId="77777777" w:rsidR="007433CD" w:rsidRDefault="00000000">
      <w:pPr>
        <w:pStyle w:val="SourceCode"/>
      </w:pPr>
      <w:r>
        <w:rPr>
          <w:rStyle w:val="VerbatimChar"/>
        </w:rPr>
        <w:t>1999-06-30</w:t>
      </w:r>
    </w:p>
    <w:p w14:paraId="57D18785" w14:textId="77777777" w:rsidR="007433CD" w:rsidRDefault="00000000">
      <w:pPr>
        <w:pStyle w:val="SourceCode"/>
      </w:pPr>
      <w:r>
        <w:rPr>
          <w:rStyle w:val="VerbatimChar"/>
        </w:rPr>
        <w:t>1999-07-01</w:t>
      </w:r>
    </w:p>
    <w:p w14:paraId="57D18786" w14:textId="77777777" w:rsidR="007433CD" w:rsidRDefault="00000000">
      <w:pPr>
        <w:pStyle w:val="SourceCode"/>
      </w:pPr>
      <w:r>
        <w:rPr>
          <w:rStyle w:val="VerbatimChar"/>
        </w:rPr>
        <w:t>1999-07-02</w:t>
      </w:r>
    </w:p>
    <w:p w14:paraId="57D18787" w14:textId="77777777" w:rsidR="007433CD" w:rsidRDefault="00000000">
      <w:pPr>
        <w:pStyle w:val="SourceCode"/>
      </w:pPr>
      <w:r>
        <w:rPr>
          <w:rStyle w:val="VerbatimChar"/>
        </w:rPr>
        <w:t>1999-07-03</w:t>
      </w:r>
    </w:p>
    <w:p w14:paraId="57D18788" w14:textId="77777777" w:rsidR="007433CD" w:rsidRDefault="00000000">
      <w:pPr>
        <w:pStyle w:val="SourceCode"/>
      </w:pPr>
      <w:r>
        <w:rPr>
          <w:rStyle w:val="VerbatimChar"/>
        </w:rPr>
        <w:t>1999-07-04</w:t>
      </w:r>
    </w:p>
    <w:p w14:paraId="57D18789" w14:textId="77777777" w:rsidR="007433CD" w:rsidRDefault="00000000">
      <w:pPr>
        <w:pStyle w:val="SourceCode"/>
      </w:pPr>
      <w:r>
        <w:rPr>
          <w:rStyle w:val="VerbatimChar"/>
        </w:rPr>
        <w:t>1999-07-05</w:t>
      </w:r>
    </w:p>
    <w:p w14:paraId="57D1878A" w14:textId="77777777" w:rsidR="007433CD" w:rsidRDefault="00000000">
      <w:pPr>
        <w:pStyle w:val="SourceCode"/>
      </w:pPr>
      <w:r>
        <w:rPr>
          <w:rStyle w:val="VerbatimChar"/>
        </w:rPr>
        <w:t>1999-07-06</w:t>
      </w:r>
    </w:p>
    <w:p w14:paraId="57D1878B" w14:textId="77777777" w:rsidR="007433CD" w:rsidRDefault="00000000">
      <w:pPr>
        <w:pStyle w:val="SourceCode"/>
      </w:pPr>
      <w:r>
        <w:rPr>
          <w:rStyle w:val="VerbatimChar"/>
        </w:rPr>
        <w:t>1999-07-07</w:t>
      </w:r>
    </w:p>
    <w:p w14:paraId="57D1878C" w14:textId="77777777" w:rsidR="007433CD" w:rsidRDefault="00000000">
      <w:pPr>
        <w:pStyle w:val="SourceCode"/>
      </w:pPr>
      <w:r>
        <w:rPr>
          <w:rStyle w:val="VerbatimChar"/>
        </w:rPr>
        <w:t>1999-07-08</w:t>
      </w:r>
    </w:p>
    <w:p w14:paraId="57D1878D" w14:textId="77777777" w:rsidR="007433CD" w:rsidRDefault="00000000">
      <w:pPr>
        <w:pStyle w:val="SourceCode"/>
      </w:pPr>
      <w:r>
        <w:rPr>
          <w:rStyle w:val="VerbatimChar"/>
        </w:rPr>
        <w:t>1999-07-09</w:t>
      </w:r>
    </w:p>
    <w:p w14:paraId="57D1878E" w14:textId="77777777" w:rsidR="007433CD" w:rsidRDefault="00000000">
      <w:pPr>
        <w:pStyle w:val="SourceCode"/>
      </w:pPr>
      <w:r>
        <w:rPr>
          <w:rStyle w:val="VerbatimChar"/>
        </w:rPr>
        <w:t>1999-07-10</w:t>
      </w:r>
    </w:p>
    <w:p w14:paraId="57D1878F" w14:textId="77777777" w:rsidR="007433CD" w:rsidRDefault="00000000">
      <w:pPr>
        <w:pStyle w:val="SourceCode"/>
      </w:pPr>
      <w:r>
        <w:rPr>
          <w:rStyle w:val="VerbatimChar"/>
        </w:rPr>
        <w:t>1999-07-11</w:t>
      </w:r>
    </w:p>
    <w:p w14:paraId="57D18790" w14:textId="77777777" w:rsidR="007433CD" w:rsidRDefault="00000000">
      <w:pPr>
        <w:pStyle w:val="SourceCode"/>
      </w:pPr>
      <w:r>
        <w:rPr>
          <w:rStyle w:val="VerbatimChar"/>
        </w:rPr>
        <w:t>1999-07-12</w:t>
      </w:r>
    </w:p>
    <w:p w14:paraId="57D18791" w14:textId="77777777" w:rsidR="007433CD" w:rsidRDefault="00000000">
      <w:pPr>
        <w:pStyle w:val="SourceCode"/>
      </w:pPr>
      <w:r>
        <w:rPr>
          <w:rStyle w:val="VerbatimChar"/>
        </w:rPr>
        <w:t>1999-07-13</w:t>
      </w:r>
    </w:p>
    <w:p w14:paraId="57D18792" w14:textId="77777777" w:rsidR="007433CD" w:rsidRDefault="00000000">
      <w:pPr>
        <w:pStyle w:val="SourceCode"/>
      </w:pPr>
      <w:r>
        <w:rPr>
          <w:rStyle w:val="VerbatimChar"/>
        </w:rPr>
        <w:t>1999-07-14</w:t>
      </w:r>
    </w:p>
    <w:p w14:paraId="57D18793" w14:textId="77777777" w:rsidR="007433CD" w:rsidRDefault="00000000">
      <w:pPr>
        <w:pStyle w:val="SourceCode"/>
      </w:pPr>
      <w:r>
        <w:rPr>
          <w:rStyle w:val="VerbatimChar"/>
        </w:rPr>
        <w:t>1999-07-15</w:t>
      </w:r>
    </w:p>
    <w:p w14:paraId="57D18794" w14:textId="77777777" w:rsidR="007433CD" w:rsidRDefault="00000000">
      <w:pPr>
        <w:pStyle w:val="SourceCode"/>
      </w:pPr>
      <w:r>
        <w:rPr>
          <w:rStyle w:val="VerbatimChar"/>
        </w:rPr>
        <w:t>1999-07-16</w:t>
      </w:r>
    </w:p>
    <w:p w14:paraId="57D18795" w14:textId="77777777" w:rsidR="007433CD" w:rsidRDefault="00000000">
      <w:pPr>
        <w:pStyle w:val="SourceCode"/>
      </w:pPr>
      <w:r>
        <w:rPr>
          <w:rStyle w:val="VerbatimChar"/>
        </w:rPr>
        <w:t>1999-07-17</w:t>
      </w:r>
    </w:p>
    <w:p w14:paraId="57D18796" w14:textId="77777777" w:rsidR="007433CD" w:rsidRDefault="00000000">
      <w:pPr>
        <w:pStyle w:val="SourceCode"/>
      </w:pPr>
      <w:r>
        <w:rPr>
          <w:rStyle w:val="VerbatimChar"/>
        </w:rPr>
        <w:t>1999-07-18</w:t>
      </w:r>
    </w:p>
    <w:p w14:paraId="57D18797" w14:textId="77777777" w:rsidR="007433CD" w:rsidRDefault="00000000">
      <w:pPr>
        <w:pStyle w:val="SourceCode"/>
      </w:pPr>
      <w:r>
        <w:rPr>
          <w:rStyle w:val="VerbatimChar"/>
        </w:rPr>
        <w:t>1999-07-19</w:t>
      </w:r>
    </w:p>
    <w:p w14:paraId="57D18798" w14:textId="77777777" w:rsidR="007433CD" w:rsidRDefault="00000000">
      <w:pPr>
        <w:pStyle w:val="SourceCode"/>
      </w:pPr>
      <w:r>
        <w:rPr>
          <w:rStyle w:val="VerbatimChar"/>
        </w:rPr>
        <w:t>1999-07-20</w:t>
      </w:r>
    </w:p>
    <w:p w14:paraId="57D18799" w14:textId="77777777" w:rsidR="007433CD" w:rsidRDefault="00000000">
      <w:pPr>
        <w:pStyle w:val="SourceCode"/>
      </w:pPr>
      <w:r>
        <w:rPr>
          <w:rStyle w:val="VerbatimChar"/>
        </w:rPr>
        <w:t>1999-07-21</w:t>
      </w:r>
    </w:p>
    <w:p w14:paraId="57D1879A" w14:textId="77777777" w:rsidR="007433CD" w:rsidRDefault="00000000">
      <w:pPr>
        <w:pStyle w:val="SourceCode"/>
      </w:pPr>
      <w:r>
        <w:rPr>
          <w:rStyle w:val="VerbatimChar"/>
        </w:rPr>
        <w:t>1999-07-22</w:t>
      </w:r>
    </w:p>
    <w:p w14:paraId="57D1879B" w14:textId="77777777" w:rsidR="007433CD" w:rsidRDefault="00000000">
      <w:pPr>
        <w:pStyle w:val="SourceCode"/>
      </w:pPr>
      <w:r>
        <w:rPr>
          <w:rStyle w:val="VerbatimChar"/>
        </w:rPr>
        <w:t>1999-07-23</w:t>
      </w:r>
    </w:p>
    <w:p w14:paraId="57D1879C" w14:textId="77777777" w:rsidR="007433CD" w:rsidRDefault="00000000">
      <w:pPr>
        <w:pStyle w:val="SourceCode"/>
      </w:pPr>
      <w:r>
        <w:rPr>
          <w:rStyle w:val="VerbatimChar"/>
        </w:rPr>
        <w:t>1999-07-24</w:t>
      </w:r>
    </w:p>
    <w:p w14:paraId="57D1879D" w14:textId="77777777" w:rsidR="007433CD" w:rsidRDefault="00000000">
      <w:pPr>
        <w:pStyle w:val="SourceCode"/>
      </w:pPr>
      <w:r>
        <w:rPr>
          <w:rStyle w:val="VerbatimChar"/>
        </w:rPr>
        <w:lastRenderedPageBreak/>
        <w:t>1999-07-25</w:t>
      </w:r>
    </w:p>
    <w:p w14:paraId="57D1879E" w14:textId="77777777" w:rsidR="007433CD" w:rsidRDefault="00000000">
      <w:pPr>
        <w:pStyle w:val="SourceCode"/>
      </w:pPr>
      <w:r>
        <w:rPr>
          <w:rStyle w:val="VerbatimChar"/>
        </w:rPr>
        <w:t>1999-07-26</w:t>
      </w:r>
    </w:p>
    <w:p w14:paraId="57D1879F" w14:textId="77777777" w:rsidR="007433CD" w:rsidRDefault="00000000">
      <w:pPr>
        <w:pStyle w:val="SourceCode"/>
      </w:pPr>
      <w:r>
        <w:rPr>
          <w:rStyle w:val="VerbatimChar"/>
        </w:rPr>
        <w:t>1999-07-27</w:t>
      </w:r>
    </w:p>
    <w:p w14:paraId="57D187A0" w14:textId="77777777" w:rsidR="007433CD" w:rsidRDefault="00000000">
      <w:pPr>
        <w:pStyle w:val="SourceCode"/>
      </w:pPr>
      <w:r>
        <w:rPr>
          <w:rStyle w:val="VerbatimChar"/>
        </w:rPr>
        <w:t>1999-07-28</w:t>
      </w:r>
    </w:p>
    <w:p w14:paraId="57D187A1" w14:textId="77777777" w:rsidR="007433CD" w:rsidRDefault="00000000">
      <w:pPr>
        <w:pStyle w:val="SourceCode"/>
      </w:pPr>
      <w:r>
        <w:rPr>
          <w:rStyle w:val="VerbatimChar"/>
        </w:rPr>
        <w:t>1999-07-29</w:t>
      </w:r>
    </w:p>
    <w:p w14:paraId="57D187A2" w14:textId="77777777" w:rsidR="007433CD" w:rsidRDefault="00000000">
      <w:pPr>
        <w:pStyle w:val="SourceCode"/>
      </w:pPr>
      <w:r>
        <w:rPr>
          <w:rStyle w:val="VerbatimChar"/>
        </w:rPr>
        <w:t>1999-07-30</w:t>
      </w:r>
    </w:p>
    <w:p w14:paraId="57D187A3" w14:textId="77777777" w:rsidR="007433CD" w:rsidRDefault="00000000">
      <w:pPr>
        <w:pStyle w:val="SourceCode"/>
      </w:pPr>
      <w:r>
        <w:rPr>
          <w:rStyle w:val="VerbatimChar"/>
        </w:rPr>
        <w:t>1999-07-31</w:t>
      </w:r>
    </w:p>
    <w:p w14:paraId="57D187A4" w14:textId="77777777" w:rsidR="007433CD" w:rsidRDefault="00000000">
      <w:pPr>
        <w:pStyle w:val="SourceCode"/>
      </w:pPr>
      <w:r>
        <w:rPr>
          <w:rStyle w:val="VerbatimChar"/>
        </w:rPr>
        <w:t>1999-08-01</w:t>
      </w:r>
    </w:p>
    <w:p w14:paraId="57D187A5" w14:textId="77777777" w:rsidR="007433CD" w:rsidRDefault="00000000">
      <w:pPr>
        <w:pStyle w:val="SourceCode"/>
      </w:pPr>
      <w:r>
        <w:rPr>
          <w:rStyle w:val="VerbatimChar"/>
        </w:rPr>
        <w:t>1999-08-02</w:t>
      </w:r>
    </w:p>
    <w:p w14:paraId="57D187A6" w14:textId="77777777" w:rsidR="007433CD" w:rsidRDefault="00000000">
      <w:pPr>
        <w:pStyle w:val="SourceCode"/>
      </w:pPr>
      <w:r>
        <w:rPr>
          <w:rStyle w:val="VerbatimChar"/>
        </w:rPr>
        <w:t>1999-08-03</w:t>
      </w:r>
    </w:p>
    <w:p w14:paraId="57D187A7" w14:textId="77777777" w:rsidR="007433CD" w:rsidRDefault="00000000">
      <w:pPr>
        <w:pStyle w:val="SourceCode"/>
      </w:pPr>
      <w:r>
        <w:rPr>
          <w:rStyle w:val="VerbatimChar"/>
        </w:rPr>
        <w:t>1999-08-04</w:t>
      </w:r>
    </w:p>
    <w:p w14:paraId="57D187A8" w14:textId="77777777" w:rsidR="007433CD" w:rsidRDefault="00000000">
      <w:pPr>
        <w:pStyle w:val="SourceCode"/>
      </w:pPr>
      <w:r>
        <w:rPr>
          <w:rStyle w:val="VerbatimChar"/>
        </w:rPr>
        <w:t>1999-08-05</w:t>
      </w:r>
    </w:p>
    <w:p w14:paraId="57D187A9" w14:textId="77777777" w:rsidR="007433CD" w:rsidRDefault="00000000">
      <w:pPr>
        <w:pStyle w:val="SourceCode"/>
      </w:pPr>
      <w:r>
        <w:rPr>
          <w:rStyle w:val="VerbatimChar"/>
        </w:rPr>
        <w:t>1999-08-06</w:t>
      </w:r>
    </w:p>
    <w:p w14:paraId="57D187AA" w14:textId="77777777" w:rsidR="007433CD" w:rsidRDefault="00000000">
      <w:pPr>
        <w:pStyle w:val="SourceCode"/>
      </w:pPr>
      <w:r>
        <w:rPr>
          <w:rStyle w:val="VerbatimChar"/>
        </w:rPr>
        <w:t>1999-08-07</w:t>
      </w:r>
    </w:p>
    <w:p w14:paraId="57D187AB" w14:textId="77777777" w:rsidR="007433CD" w:rsidRDefault="00000000">
      <w:pPr>
        <w:pStyle w:val="SourceCode"/>
      </w:pPr>
      <w:r>
        <w:rPr>
          <w:rStyle w:val="VerbatimChar"/>
        </w:rPr>
        <w:t>1999-08-08</w:t>
      </w:r>
    </w:p>
    <w:p w14:paraId="57D187AC" w14:textId="77777777" w:rsidR="007433CD" w:rsidRDefault="00000000">
      <w:pPr>
        <w:pStyle w:val="SourceCode"/>
      </w:pPr>
      <w:r>
        <w:rPr>
          <w:rStyle w:val="VerbatimChar"/>
        </w:rPr>
        <w:t>1999-08-09</w:t>
      </w:r>
    </w:p>
    <w:p w14:paraId="57D187AD" w14:textId="77777777" w:rsidR="007433CD" w:rsidRDefault="00000000">
      <w:pPr>
        <w:pStyle w:val="SourceCode"/>
      </w:pPr>
      <w:r>
        <w:rPr>
          <w:rStyle w:val="VerbatimChar"/>
        </w:rPr>
        <w:t>1999-08-10</w:t>
      </w:r>
    </w:p>
    <w:p w14:paraId="57D187AE" w14:textId="77777777" w:rsidR="007433CD" w:rsidRDefault="00000000">
      <w:pPr>
        <w:pStyle w:val="SourceCode"/>
      </w:pPr>
      <w:r>
        <w:rPr>
          <w:rStyle w:val="VerbatimChar"/>
        </w:rPr>
        <w:t>1999-08-11</w:t>
      </w:r>
    </w:p>
    <w:p w14:paraId="57D187AF" w14:textId="77777777" w:rsidR="007433CD" w:rsidRDefault="00000000">
      <w:pPr>
        <w:pStyle w:val="SourceCode"/>
      </w:pPr>
      <w:r>
        <w:rPr>
          <w:rStyle w:val="VerbatimChar"/>
        </w:rPr>
        <w:t>1999-08-12</w:t>
      </w:r>
    </w:p>
    <w:p w14:paraId="57D187B0" w14:textId="77777777" w:rsidR="007433CD" w:rsidRDefault="00000000">
      <w:pPr>
        <w:pStyle w:val="SourceCode"/>
      </w:pPr>
      <w:r>
        <w:rPr>
          <w:rStyle w:val="VerbatimChar"/>
        </w:rPr>
        <w:t>1999-08-13</w:t>
      </w:r>
    </w:p>
    <w:p w14:paraId="57D187B1" w14:textId="77777777" w:rsidR="007433CD" w:rsidRDefault="00000000">
      <w:pPr>
        <w:pStyle w:val="SourceCode"/>
      </w:pPr>
      <w:r>
        <w:rPr>
          <w:rStyle w:val="VerbatimChar"/>
        </w:rPr>
        <w:t>1999-08-14</w:t>
      </w:r>
    </w:p>
    <w:p w14:paraId="57D187B2" w14:textId="77777777" w:rsidR="007433CD" w:rsidRDefault="00000000">
      <w:pPr>
        <w:pStyle w:val="SourceCode"/>
      </w:pPr>
      <w:r>
        <w:rPr>
          <w:rStyle w:val="VerbatimChar"/>
        </w:rPr>
        <w:t>1999-08-15</w:t>
      </w:r>
    </w:p>
    <w:p w14:paraId="57D187B3" w14:textId="77777777" w:rsidR="007433CD" w:rsidRDefault="00000000">
      <w:pPr>
        <w:pStyle w:val="SourceCode"/>
      </w:pPr>
      <w:r>
        <w:rPr>
          <w:rStyle w:val="VerbatimChar"/>
        </w:rPr>
        <w:t>1999-08-16</w:t>
      </w:r>
    </w:p>
    <w:p w14:paraId="57D187B4" w14:textId="77777777" w:rsidR="007433CD" w:rsidRDefault="00000000">
      <w:pPr>
        <w:pStyle w:val="SourceCode"/>
      </w:pPr>
      <w:r>
        <w:rPr>
          <w:rStyle w:val="VerbatimChar"/>
        </w:rPr>
        <w:t>1999-08-17</w:t>
      </w:r>
    </w:p>
    <w:p w14:paraId="57D187B5" w14:textId="77777777" w:rsidR="007433CD" w:rsidRDefault="00000000">
      <w:pPr>
        <w:pStyle w:val="SourceCode"/>
      </w:pPr>
      <w:r>
        <w:rPr>
          <w:rStyle w:val="VerbatimChar"/>
        </w:rPr>
        <w:t>1999-08-18</w:t>
      </w:r>
    </w:p>
    <w:p w14:paraId="57D187B6" w14:textId="77777777" w:rsidR="007433CD" w:rsidRDefault="00000000">
      <w:pPr>
        <w:pStyle w:val="SourceCode"/>
      </w:pPr>
      <w:r>
        <w:rPr>
          <w:rStyle w:val="VerbatimChar"/>
        </w:rPr>
        <w:t>1999-08-19</w:t>
      </w:r>
    </w:p>
    <w:p w14:paraId="57D187B7" w14:textId="77777777" w:rsidR="007433CD" w:rsidRDefault="00000000">
      <w:pPr>
        <w:pStyle w:val="SourceCode"/>
      </w:pPr>
      <w:r>
        <w:rPr>
          <w:rStyle w:val="VerbatimChar"/>
        </w:rPr>
        <w:t>1999-08-20</w:t>
      </w:r>
    </w:p>
    <w:p w14:paraId="57D187B8" w14:textId="77777777" w:rsidR="007433CD" w:rsidRDefault="00000000">
      <w:pPr>
        <w:pStyle w:val="SourceCode"/>
      </w:pPr>
      <w:r>
        <w:rPr>
          <w:rStyle w:val="VerbatimChar"/>
        </w:rPr>
        <w:t>1999-08-21</w:t>
      </w:r>
    </w:p>
    <w:p w14:paraId="57D187B9" w14:textId="77777777" w:rsidR="007433CD" w:rsidRDefault="00000000">
      <w:pPr>
        <w:pStyle w:val="SourceCode"/>
      </w:pPr>
      <w:r>
        <w:rPr>
          <w:rStyle w:val="VerbatimChar"/>
        </w:rPr>
        <w:lastRenderedPageBreak/>
        <w:t>1999-08-22</w:t>
      </w:r>
    </w:p>
    <w:p w14:paraId="57D187BA" w14:textId="77777777" w:rsidR="007433CD" w:rsidRDefault="00000000">
      <w:pPr>
        <w:pStyle w:val="SourceCode"/>
      </w:pPr>
      <w:r>
        <w:rPr>
          <w:rStyle w:val="VerbatimChar"/>
        </w:rPr>
        <w:t>1999-08-23</w:t>
      </w:r>
    </w:p>
    <w:p w14:paraId="57D187BB" w14:textId="77777777" w:rsidR="007433CD" w:rsidRDefault="00000000">
      <w:pPr>
        <w:pStyle w:val="SourceCode"/>
      </w:pPr>
      <w:r>
        <w:rPr>
          <w:rStyle w:val="VerbatimChar"/>
        </w:rPr>
        <w:t>1999-08-24</w:t>
      </w:r>
    </w:p>
    <w:p w14:paraId="57D187BC" w14:textId="77777777" w:rsidR="007433CD" w:rsidRDefault="00000000">
      <w:pPr>
        <w:pStyle w:val="SourceCode"/>
      </w:pPr>
      <w:r>
        <w:rPr>
          <w:rStyle w:val="VerbatimChar"/>
        </w:rPr>
        <w:t>1999-08-25</w:t>
      </w:r>
    </w:p>
    <w:p w14:paraId="57D187BD" w14:textId="77777777" w:rsidR="007433CD" w:rsidRDefault="00000000">
      <w:pPr>
        <w:pStyle w:val="SourceCode"/>
      </w:pPr>
      <w:r>
        <w:rPr>
          <w:rStyle w:val="VerbatimChar"/>
        </w:rPr>
        <w:t>1999-08-26</w:t>
      </w:r>
    </w:p>
    <w:p w14:paraId="57D187BE" w14:textId="77777777" w:rsidR="007433CD" w:rsidRDefault="00000000">
      <w:pPr>
        <w:pStyle w:val="SourceCode"/>
      </w:pPr>
      <w:r>
        <w:rPr>
          <w:rStyle w:val="VerbatimChar"/>
        </w:rPr>
        <w:t>1999-08-27</w:t>
      </w:r>
    </w:p>
    <w:p w14:paraId="57D187BF" w14:textId="77777777" w:rsidR="007433CD" w:rsidRDefault="00000000">
      <w:pPr>
        <w:pStyle w:val="SourceCode"/>
      </w:pPr>
      <w:r>
        <w:rPr>
          <w:rStyle w:val="VerbatimChar"/>
        </w:rPr>
        <w:t>1999-08-28</w:t>
      </w:r>
    </w:p>
    <w:p w14:paraId="57D187C0" w14:textId="77777777" w:rsidR="007433CD" w:rsidRDefault="00000000">
      <w:pPr>
        <w:pStyle w:val="SourceCode"/>
      </w:pPr>
      <w:r>
        <w:rPr>
          <w:rStyle w:val="VerbatimChar"/>
        </w:rPr>
        <w:t>1999-08-29</w:t>
      </w:r>
    </w:p>
    <w:p w14:paraId="57D187C1" w14:textId="77777777" w:rsidR="007433CD" w:rsidRDefault="00000000">
      <w:pPr>
        <w:pStyle w:val="SourceCode"/>
      </w:pPr>
      <w:r>
        <w:rPr>
          <w:rStyle w:val="VerbatimChar"/>
        </w:rPr>
        <w:t>1999-08-30</w:t>
      </w:r>
    </w:p>
    <w:p w14:paraId="57D187C2" w14:textId="77777777" w:rsidR="007433CD" w:rsidRDefault="00000000">
      <w:pPr>
        <w:pStyle w:val="SourceCode"/>
      </w:pPr>
      <w:r>
        <w:rPr>
          <w:rStyle w:val="VerbatimChar"/>
        </w:rPr>
        <w:t>1999-08-31</w:t>
      </w:r>
    </w:p>
    <w:p w14:paraId="57D187C3" w14:textId="77777777" w:rsidR="007433CD" w:rsidRDefault="00000000">
      <w:pPr>
        <w:pStyle w:val="SourceCode"/>
      </w:pPr>
      <w:r>
        <w:rPr>
          <w:rStyle w:val="VerbatimChar"/>
        </w:rPr>
        <w:t>1999-09-01</w:t>
      </w:r>
    </w:p>
    <w:p w14:paraId="57D187C4" w14:textId="77777777" w:rsidR="007433CD" w:rsidRDefault="00000000">
      <w:pPr>
        <w:pStyle w:val="SourceCode"/>
      </w:pPr>
      <w:r>
        <w:rPr>
          <w:rStyle w:val="VerbatimChar"/>
        </w:rPr>
        <w:t>1999-09-02</w:t>
      </w:r>
    </w:p>
    <w:p w14:paraId="57D187C5" w14:textId="77777777" w:rsidR="007433CD" w:rsidRDefault="00000000">
      <w:pPr>
        <w:pStyle w:val="SourceCode"/>
      </w:pPr>
      <w:r>
        <w:rPr>
          <w:rStyle w:val="VerbatimChar"/>
        </w:rPr>
        <w:t>1999-09-03</w:t>
      </w:r>
    </w:p>
    <w:p w14:paraId="57D187C6" w14:textId="77777777" w:rsidR="007433CD" w:rsidRDefault="00000000">
      <w:pPr>
        <w:pStyle w:val="SourceCode"/>
      </w:pPr>
      <w:r>
        <w:rPr>
          <w:rStyle w:val="VerbatimChar"/>
        </w:rPr>
        <w:t>1999-09-04</w:t>
      </w:r>
    </w:p>
    <w:p w14:paraId="57D187C7" w14:textId="77777777" w:rsidR="007433CD" w:rsidRDefault="00000000">
      <w:pPr>
        <w:pStyle w:val="SourceCode"/>
      </w:pPr>
      <w:r>
        <w:rPr>
          <w:rStyle w:val="VerbatimChar"/>
        </w:rPr>
        <w:t>1999-09-05</w:t>
      </w:r>
    </w:p>
    <w:p w14:paraId="57D187C8" w14:textId="77777777" w:rsidR="007433CD" w:rsidRDefault="00000000">
      <w:pPr>
        <w:pStyle w:val="SourceCode"/>
      </w:pPr>
      <w:r>
        <w:rPr>
          <w:rStyle w:val="VerbatimChar"/>
        </w:rPr>
        <w:t>1999-09-06</w:t>
      </w:r>
    </w:p>
    <w:p w14:paraId="57D187C9" w14:textId="77777777" w:rsidR="007433CD" w:rsidRDefault="00000000">
      <w:pPr>
        <w:pStyle w:val="SourceCode"/>
      </w:pPr>
      <w:r>
        <w:rPr>
          <w:rStyle w:val="VerbatimChar"/>
        </w:rPr>
        <w:t>1999-09-07</w:t>
      </w:r>
    </w:p>
    <w:p w14:paraId="57D187CA" w14:textId="77777777" w:rsidR="007433CD" w:rsidRDefault="00000000">
      <w:pPr>
        <w:pStyle w:val="SourceCode"/>
      </w:pPr>
      <w:r>
        <w:rPr>
          <w:rStyle w:val="VerbatimChar"/>
        </w:rPr>
        <w:t>1999-09-08</w:t>
      </w:r>
    </w:p>
    <w:p w14:paraId="57D187CB" w14:textId="77777777" w:rsidR="007433CD" w:rsidRDefault="00000000">
      <w:pPr>
        <w:pStyle w:val="SourceCode"/>
      </w:pPr>
      <w:r>
        <w:rPr>
          <w:rStyle w:val="VerbatimChar"/>
        </w:rPr>
        <w:t>1999-09-09</w:t>
      </w:r>
    </w:p>
    <w:p w14:paraId="57D187CC" w14:textId="77777777" w:rsidR="007433CD" w:rsidRDefault="00000000">
      <w:pPr>
        <w:pStyle w:val="SourceCode"/>
      </w:pPr>
      <w:r>
        <w:rPr>
          <w:rStyle w:val="VerbatimChar"/>
        </w:rPr>
        <w:t>1999-09-10</w:t>
      </w:r>
    </w:p>
    <w:p w14:paraId="57D187CD" w14:textId="77777777" w:rsidR="007433CD" w:rsidRDefault="00000000">
      <w:pPr>
        <w:pStyle w:val="SourceCode"/>
      </w:pPr>
      <w:r>
        <w:rPr>
          <w:rStyle w:val="VerbatimChar"/>
        </w:rPr>
        <w:t>1999-09-11</w:t>
      </w:r>
    </w:p>
    <w:p w14:paraId="57D187CE" w14:textId="77777777" w:rsidR="007433CD" w:rsidRDefault="00000000">
      <w:pPr>
        <w:pStyle w:val="SourceCode"/>
      </w:pPr>
      <w:r>
        <w:rPr>
          <w:rStyle w:val="VerbatimChar"/>
        </w:rPr>
        <w:t>1999-09-12</w:t>
      </w:r>
    </w:p>
    <w:p w14:paraId="57D187CF" w14:textId="77777777" w:rsidR="007433CD" w:rsidRDefault="00000000">
      <w:pPr>
        <w:pStyle w:val="SourceCode"/>
      </w:pPr>
      <w:r>
        <w:rPr>
          <w:rStyle w:val="VerbatimChar"/>
        </w:rPr>
        <w:t>1999-09-13</w:t>
      </w:r>
    </w:p>
    <w:p w14:paraId="57D187D0" w14:textId="77777777" w:rsidR="007433CD" w:rsidRDefault="00000000">
      <w:pPr>
        <w:pStyle w:val="SourceCode"/>
      </w:pPr>
      <w:r>
        <w:rPr>
          <w:rStyle w:val="VerbatimChar"/>
        </w:rPr>
        <w:t>1999-09-14</w:t>
      </w:r>
    </w:p>
    <w:p w14:paraId="57D187D1" w14:textId="77777777" w:rsidR="007433CD" w:rsidRDefault="00000000">
      <w:pPr>
        <w:pStyle w:val="SourceCode"/>
      </w:pPr>
      <w:r>
        <w:rPr>
          <w:rStyle w:val="VerbatimChar"/>
        </w:rPr>
        <w:t>1999-09-15</w:t>
      </w:r>
    </w:p>
    <w:p w14:paraId="57D187D2" w14:textId="77777777" w:rsidR="007433CD" w:rsidRDefault="00000000">
      <w:pPr>
        <w:pStyle w:val="SourceCode"/>
      </w:pPr>
      <w:r>
        <w:rPr>
          <w:rStyle w:val="VerbatimChar"/>
        </w:rPr>
        <w:t>1999-09-16</w:t>
      </w:r>
    </w:p>
    <w:p w14:paraId="57D187D3" w14:textId="77777777" w:rsidR="007433CD" w:rsidRDefault="00000000">
      <w:pPr>
        <w:pStyle w:val="SourceCode"/>
      </w:pPr>
      <w:r>
        <w:rPr>
          <w:rStyle w:val="VerbatimChar"/>
        </w:rPr>
        <w:t>1999-09-17</w:t>
      </w:r>
    </w:p>
    <w:p w14:paraId="57D187D4" w14:textId="77777777" w:rsidR="007433CD" w:rsidRDefault="00000000">
      <w:pPr>
        <w:pStyle w:val="SourceCode"/>
      </w:pPr>
      <w:r>
        <w:rPr>
          <w:rStyle w:val="VerbatimChar"/>
        </w:rPr>
        <w:t>1999-09-18</w:t>
      </w:r>
    </w:p>
    <w:p w14:paraId="57D187D5" w14:textId="77777777" w:rsidR="007433CD" w:rsidRDefault="00000000">
      <w:pPr>
        <w:pStyle w:val="SourceCode"/>
      </w:pPr>
      <w:r>
        <w:rPr>
          <w:rStyle w:val="VerbatimChar"/>
        </w:rPr>
        <w:lastRenderedPageBreak/>
        <w:t>1999-09-19</w:t>
      </w:r>
    </w:p>
    <w:p w14:paraId="57D187D6" w14:textId="77777777" w:rsidR="007433CD" w:rsidRDefault="00000000">
      <w:pPr>
        <w:pStyle w:val="SourceCode"/>
      </w:pPr>
      <w:r>
        <w:rPr>
          <w:rStyle w:val="VerbatimChar"/>
        </w:rPr>
        <w:t>1999-09-20</w:t>
      </w:r>
    </w:p>
    <w:p w14:paraId="57D187D7" w14:textId="77777777" w:rsidR="007433CD" w:rsidRDefault="00000000">
      <w:pPr>
        <w:pStyle w:val="SourceCode"/>
      </w:pPr>
      <w:r>
        <w:rPr>
          <w:rStyle w:val="VerbatimChar"/>
        </w:rPr>
        <w:t>1999-09-21</w:t>
      </w:r>
    </w:p>
    <w:p w14:paraId="57D187D8" w14:textId="77777777" w:rsidR="007433CD" w:rsidRDefault="00000000">
      <w:pPr>
        <w:pStyle w:val="SourceCode"/>
      </w:pPr>
      <w:r>
        <w:rPr>
          <w:rStyle w:val="VerbatimChar"/>
        </w:rPr>
        <w:t>1999-09-22</w:t>
      </w:r>
    </w:p>
    <w:p w14:paraId="57D187D9" w14:textId="77777777" w:rsidR="007433CD" w:rsidRDefault="00000000">
      <w:pPr>
        <w:pStyle w:val="SourceCode"/>
      </w:pPr>
      <w:r>
        <w:rPr>
          <w:rStyle w:val="VerbatimChar"/>
        </w:rPr>
        <w:t>1999-09-23</w:t>
      </w:r>
    </w:p>
    <w:p w14:paraId="57D187DA" w14:textId="77777777" w:rsidR="007433CD" w:rsidRDefault="00000000">
      <w:pPr>
        <w:pStyle w:val="SourceCode"/>
      </w:pPr>
      <w:r>
        <w:rPr>
          <w:rStyle w:val="VerbatimChar"/>
        </w:rPr>
        <w:t>1999-09-24</w:t>
      </w:r>
    </w:p>
    <w:p w14:paraId="57D187DB" w14:textId="77777777" w:rsidR="007433CD" w:rsidRDefault="00000000">
      <w:pPr>
        <w:pStyle w:val="SourceCode"/>
      </w:pPr>
      <w:r>
        <w:rPr>
          <w:rStyle w:val="VerbatimChar"/>
        </w:rPr>
        <w:t>1999-09-25</w:t>
      </w:r>
    </w:p>
    <w:p w14:paraId="57D187DC" w14:textId="77777777" w:rsidR="007433CD" w:rsidRDefault="00000000">
      <w:pPr>
        <w:pStyle w:val="SourceCode"/>
      </w:pPr>
      <w:r>
        <w:rPr>
          <w:rStyle w:val="VerbatimChar"/>
        </w:rPr>
        <w:t>1999-09-26</w:t>
      </w:r>
    </w:p>
    <w:p w14:paraId="57D187DD" w14:textId="77777777" w:rsidR="007433CD" w:rsidRDefault="00000000">
      <w:pPr>
        <w:pStyle w:val="SourceCode"/>
      </w:pPr>
      <w:r>
        <w:rPr>
          <w:rStyle w:val="VerbatimChar"/>
        </w:rPr>
        <w:t>1999-09-27</w:t>
      </w:r>
    </w:p>
    <w:p w14:paraId="57D187DE" w14:textId="77777777" w:rsidR="007433CD" w:rsidRDefault="00000000">
      <w:pPr>
        <w:pStyle w:val="SourceCode"/>
      </w:pPr>
      <w:r>
        <w:rPr>
          <w:rStyle w:val="VerbatimChar"/>
        </w:rPr>
        <w:t>1999-09-28</w:t>
      </w:r>
    </w:p>
    <w:p w14:paraId="57D187DF" w14:textId="77777777" w:rsidR="007433CD" w:rsidRDefault="00000000">
      <w:pPr>
        <w:pStyle w:val="SourceCode"/>
      </w:pPr>
      <w:r>
        <w:rPr>
          <w:rStyle w:val="VerbatimChar"/>
        </w:rPr>
        <w:t>1999-09-29</w:t>
      </w:r>
    </w:p>
    <w:p w14:paraId="57D187E0" w14:textId="77777777" w:rsidR="007433CD" w:rsidRDefault="00000000">
      <w:pPr>
        <w:pStyle w:val="SourceCode"/>
      </w:pPr>
      <w:r>
        <w:rPr>
          <w:rStyle w:val="VerbatimChar"/>
        </w:rPr>
        <w:t>1999-09-30</w:t>
      </w:r>
    </w:p>
    <w:p w14:paraId="57D187E1" w14:textId="77777777" w:rsidR="007433CD" w:rsidRDefault="00000000">
      <w:pPr>
        <w:pStyle w:val="SourceCode"/>
      </w:pPr>
      <w:r>
        <w:rPr>
          <w:rStyle w:val="VerbatimChar"/>
        </w:rPr>
        <w:t>1999-10-01</w:t>
      </w:r>
    </w:p>
    <w:p w14:paraId="57D187E2" w14:textId="77777777" w:rsidR="007433CD" w:rsidRDefault="00000000">
      <w:pPr>
        <w:pStyle w:val="SourceCode"/>
      </w:pPr>
      <w:r>
        <w:rPr>
          <w:rStyle w:val="VerbatimChar"/>
        </w:rPr>
        <w:t>1999-10-02</w:t>
      </w:r>
    </w:p>
    <w:p w14:paraId="57D187E3" w14:textId="77777777" w:rsidR="007433CD" w:rsidRDefault="00000000">
      <w:pPr>
        <w:pStyle w:val="SourceCode"/>
      </w:pPr>
      <w:r>
        <w:rPr>
          <w:rStyle w:val="VerbatimChar"/>
        </w:rPr>
        <w:t>1999-10-03</w:t>
      </w:r>
    </w:p>
    <w:p w14:paraId="57D187E4" w14:textId="77777777" w:rsidR="007433CD" w:rsidRDefault="00000000">
      <w:pPr>
        <w:pStyle w:val="SourceCode"/>
      </w:pPr>
      <w:r>
        <w:rPr>
          <w:rStyle w:val="VerbatimChar"/>
        </w:rPr>
        <w:t>1999-10-04</w:t>
      </w:r>
    </w:p>
    <w:p w14:paraId="57D187E5" w14:textId="77777777" w:rsidR="007433CD" w:rsidRDefault="00000000">
      <w:pPr>
        <w:pStyle w:val="SourceCode"/>
      </w:pPr>
      <w:r>
        <w:rPr>
          <w:rStyle w:val="VerbatimChar"/>
        </w:rPr>
        <w:t>1999-10-05</w:t>
      </w:r>
    </w:p>
    <w:p w14:paraId="57D187E6" w14:textId="77777777" w:rsidR="007433CD" w:rsidRDefault="00000000">
      <w:pPr>
        <w:pStyle w:val="SourceCode"/>
      </w:pPr>
      <w:r>
        <w:rPr>
          <w:rStyle w:val="VerbatimChar"/>
        </w:rPr>
        <w:t>1999-10-06</w:t>
      </w:r>
    </w:p>
    <w:p w14:paraId="57D187E7" w14:textId="77777777" w:rsidR="007433CD" w:rsidRDefault="00000000">
      <w:pPr>
        <w:pStyle w:val="SourceCode"/>
      </w:pPr>
      <w:r>
        <w:rPr>
          <w:rStyle w:val="VerbatimChar"/>
        </w:rPr>
        <w:t>1999-10-07</w:t>
      </w:r>
    </w:p>
    <w:p w14:paraId="57D187E8" w14:textId="77777777" w:rsidR="007433CD" w:rsidRDefault="00000000">
      <w:pPr>
        <w:pStyle w:val="SourceCode"/>
      </w:pPr>
      <w:r>
        <w:rPr>
          <w:rStyle w:val="VerbatimChar"/>
        </w:rPr>
        <w:t>1999-10-08</w:t>
      </w:r>
    </w:p>
    <w:p w14:paraId="57D187E9" w14:textId="77777777" w:rsidR="007433CD" w:rsidRDefault="00000000">
      <w:pPr>
        <w:pStyle w:val="SourceCode"/>
      </w:pPr>
      <w:r>
        <w:rPr>
          <w:rStyle w:val="VerbatimChar"/>
        </w:rPr>
        <w:t>1999-10-09</w:t>
      </w:r>
    </w:p>
    <w:p w14:paraId="57D187EA" w14:textId="77777777" w:rsidR="007433CD" w:rsidRDefault="00000000">
      <w:pPr>
        <w:pStyle w:val="SourceCode"/>
      </w:pPr>
      <w:r>
        <w:rPr>
          <w:rStyle w:val="VerbatimChar"/>
        </w:rPr>
        <w:t>1999-10-10</w:t>
      </w:r>
    </w:p>
    <w:p w14:paraId="57D187EB" w14:textId="77777777" w:rsidR="007433CD" w:rsidRDefault="00000000">
      <w:pPr>
        <w:pStyle w:val="SourceCode"/>
      </w:pPr>
      <w:r>
        <w:rPr>
          <w:rStyle w:val="VerbatimChar"/>
        </w:rPr>
        <w:t>1999-10-11</w:t>
      </w:r>
    </w:p>
    <w:p w14:paraId="57D187EC" w14:textId="77777777" w:rsidR="007433CD" w:rsidRDefault="00000000">
      <w:pPr>
        <w:pStyle w:val="SourceCode"/>
      </w:pPr>
      <w:r>
        <w:rPr>
          <w:rStyle w:val="VerbatimChar"/>
        </w:rPr>
        <w:t>1999-10-12</w:t>
      </w:r>
    </w:p>
    <w:p w14:paraId="57D187ED" w14:textId="77777777" w:rsidR="007433CD" w:rsidRDefault="00000000">
      <w:pPr>
        <w:pStyle w:val="SourceCode"/>
      </w:pPr>
      <w:r>
        <w:rPr>
          <w:rStyle w:val="VerbatimChar"/>
        </w:rPr>
        <w:t>1999-10-13</w:t>
      </w:r>
    </w:p>
    <w:p w14:paraId="57D187EE" w14:textId="77777777" w:rsidR="007433CD" w:rsidRDefault="00000000">
      <w:pPr>
        <w:pStyle w:val="SourceCode"/>
      </w:pPr>
      <w:r>
        <w:rPr>
          <w:rStyle w:val="VerbatimChar"/>
        </w:rPr>
        <w:t>1999-10-14</w:t>
      </w:r>
    </w:p>
    <w:p w14:paraId="57D187EF" w14:textId="77777777" w:rsidR="007433CD" w:rsidRDefault="00000000">
      <w:pPr>
        <w:pStyle w:val="SourceCode"/>
      </w:pPr>
      <w:r>
        <w:rPr>
          <w:rStyle w:val="VerbatimChar"/>
        </w:rPr>
        <w:t>1999-10-15</w:t>
      </w:r>
    </w:p>
    <w:p w14:paraId="57D187F0" w14:textId="77777777" w:rsidR="007433CD" w:rsidRDefault="00000000">
      <w:pPr>
        <w:pStyle w:val="SourceCode"/>
      </w:pPr>
      <w:r>
        <w:rPr>
          <w:rStyle w:val="VerbatimChar"/>
        </w:rPr>
        <w:t>1999-10-16</w:t>
      </w:r>
    </w:p>
    <w:p w14:paraId="57D187F1" w14:textId="77777777" w:rsidR="007433CD" w:rsidRDefault="00000000">
      <w:pPr>
        <w:pStyle w:val="SourceCode"/>
      </w:pPr>
      <w:r>
        <w:rPr>
          <w:rStyle w:val="VerbatimChar"/>
        </w:rPr>
        <w:lastRenderedPageBreak/>
        <w:t>1999-10-17</w:t>
      </w:r>
    </w:p>
    <w:p w14:paraId="57D187F2" w14:textId="77777777" w:rsidR="007433CD" w:rsidRDefault="00000000">
      <w:pPr>
        <w:pStyle w:val="SourceCode"/>
      </w:pPr>
      <w:r>
        <w:rPr>
          <w:rStyle w:val="VerbatimChar"/>
        </w:rPr>
        <w:t>1999-10-18</w:t>
      </w:r>
    </w:p>
    <w:p w14:paraId="57D187F3" w14:textId="77777777" w:rsidR="007433CD" w:rsidRDefault="00000000">
      <w:pPr>
        <w:pStyle w:val="SourceCode"/>
      </w:pPr>
      <w:r>
        <w:rPr>
          <w:rStyle w:val="VerbatimChar"/>
        </w:rPr>
        <w:t>1999-10-19</w:t>
      </w:r>
    </w:p>
    <w:p w14:paraId="57D187F4" w14:textId="77777777" w:rsidR="007433CD" w:rsidRDefault="00000000">
      <w:pPr>
        <w:pStyle w:val="SourceCode"/>
      </w:pPr>
      <w:r>
        <w:rPr>
          <w:rStyle w:val="VerbatimChar"/>
        </w:rPr>
        <w:t>1999-10-20</w:t>
      </w:r>
    </w:p>
    <w:p w14:paraId="57D187F5" w14:textId="77777777" w:rsidR="007433CD" w:rsidRDefault="00000000">
      <w:pPr>
        <w:pStyle w:val="SourceCode"/>
      </w:pPr>
      <w:r>
        <w:rPr>
          <w:rStyle w:val="VerbatimChar"/>
        </w:rPr>
        <w:t>1999-10-21</w:t>
      </w:r>
    </w:p>
    <w:p w14:paraId="57D187F6" w14:textId="77777777" w:rsidR="007433CD" w:rsidRDefault="00000000">
      <w:pPr>
        <w:pStyle w:val="SourceCode"/>
      </w:pPr>
      <w:r>
        <w:rPr>
          <w:rStyle w:val="VerbatimChar"/>
        </w:rPr>
        <w:t>1999-10-22</w:t>
      </w:r>
    </w:p>
    <w:p w14:paraId="57D187F7" w14:textId="77777777" w:rsidR="007433CD" w:rsidRDefault="00000000">
      <w:pPr>
        <w:pStyle w:val="SourceCode"/>
      </w:pPr>
      <w:r>
        <w:rPr>
          <w:rStyle w:val="VerbatimChar"/>
        </w:rPr>
        <w:t>1999-10-23</w:t>
      </w:r>
    </w:p>
    <w:p w14:paraId="57D187F8" w14:textId="77777777" w:rsidR="007433CD" w:rsidRDefault="00000000">
      <w:pPr>
        <w:pStyle w:val="SourceCode"/>
      </w:pPr>
      <w:r>
        <w:rPr>
          <w:rStyle w:val="VerbatimChar"/>
        </w:rPr>
        <w:t>1999-10-24</w:t>
      </w:r>
    </w:p>
    <w:p w14:paraId="57D187F9" w14:textId="77777777" w:rsidR="007433CD" w:rsidRDefault="00000000">
      <w:pPr>
        <w:pStyle w:val="SourceCode"/>
      </w:pPr>
      <w:r>
        <w:rPr>
          <w:rStyle w:val="VerbatimChar"/>
        </w:rPr>
        <w:t>1999-10-25</w:t>
      </w:r>
    </w:p>
    <w:p w14:paraId="57D187FA" w14:textId="77777777" w:rsidR="007433CD" w:rsidRDefault="00000000">
      <w:pPr>
        <w:pStyle w:val="SourceCode"/>
      </w:pPr>
      <w:r>
        <w:rPr>
          <w:rStyle w:val="VerbatimChar"/>
        </w:rPr>
        <w:t>1999-10-26</w:t>
      </w:r>
    </w:p>
    <w:p w14:paraId="57D187FB" w14:textId="77777777" w:rsidR="007433CD" w:rsidRDefault="00000000">
      <w:pPr>
        <w:pStyle w:val="SourceCode"/>
      </w:pPr>
      <w:r>
        <w:rPr>
          <w:rStyle w:val="VerbatimChar"/>
        </w:rPr>
        <w:t>1999-10-27</w:t>
      </w:r>
    </w:p>
    <w:p w14:paraId="57D187FC" w14:textId="77777777" w:rsidR="007433CD" w:rsidRDefault="00000000">
      <w:pPr>
        <w:pStyle w:val="SourceCode"/>
      </w:pPr>
      <w:r>
        <w:rPr>
          <w:rStyle w:val="VerbatimChar"/>
        </w:rPr>
        <w:t>1999-10-28</w:t>
      </w:r>
    </w:p>
    <w:p w14:paraId="57D187FD" w14:textId="77777777" w:rsidR="007433CD" w:rsidRDefault="00000000">
      <w:pPr>
        <w:pStyle w:val="SourceCode"/>
      </w:pPr>
      <w:r>
        <w:rPr>
          <w:rStyle w:val="VerbatimChar"/>
        </w:rPr>
        <w:t>1999-10-29</w:t>
      </w:r>
    </w:p>
    <w:p w14:paraId="57D187FE" w14:textId="77777777" w:rsidR="007433CD" w:rsidRDefault="00000000">
      <w:pPr>
        <w:pStyle w:val="SourceCode"/>
      </w:pPr>
      <w:r>
        <w:rPr>
          <w:rStyle w:val="VerbatimChar"/>
        </w:rPr>
        <w:t>1999-10-30</w:t>
      </w:r>
    </w:p>
    <w:p w14:paraId="57D187FF" w14:textId="77777777" w:rsidR="007433CD" w:rsidRDefault="00000000">
      <w:pPr>
        <w:pStyle w:val="SourceCode"/>
      </w:pPr>
      <w:r>
        <w:rPr>
          <w:rStyle w:val="VerbatimChar"/>
        </w:rPr>
        <w:t>1999-10-31</w:t>
      </w:r>
    </w:p>
    <w:p w14:paraId="57D18800" w14:textId="77777777" w:rsidR="007433CD" w:rsidRDefault="00000000">
      <w:pPr>
        <w:pStyle w:val="SourceCode"/>
      </w:pPr>
      <w:r>
        <w:rPr>
          <w:rStyle w:val="VerbatimChar"/>
        </w:rPr>
        <w:t>1999-11-01</w:t>
      </w:r>
    </w:p>
    <w:p w14:paraId="57D18801" w14:textId="77777777" w:rsidR="007433CD" w:rsidRDefault="00000000">
      <w:pPr>
        <w:pStyle w:val="SourceCode"/>
      </w:pPr>
      <w:r>
        <w:rPr>
          <w:rStyle w:val="VerbatimChar"/>
        </w:rPr>
        <w:t>1999-11-02</w:t>
      </w:r>
    </w:p>
    <w:p w14:paraId="57D18802" w14:textId="77777777" w:rsidR="007433CD" w:rsidRDefault="00000000">
      <w:pPr>
        <w:pStyle w:val="SourceCode"/>
      </w:pPr>
      <w:r>
        <w:rPr>
          <w:rStyle w:val="VerbatimChar"/>
        </w:rPr>
        <w:t>1999-11-03</w:t>
      </w:r>
    </w:p>
    <w:p w14:paraId="57D18803" w14:textId="77777777" w:rsidR="007433CD" w:rsidRDefault="00000000">
      <w:pPr>
        <w:pStyle w:val="SourceCode"/>
      </w:pPr>
      <w:r>
        <w:rPr>
          <w:rStyle w:val="VerbatimChar"/>
        </w:rPr>
        <w:t>1999-11-04</w:t>
      </w:r>
    </w:p>
    <w:p w14:paraId="57D18804" w14:textId="77777777" w:rsidR="007433CD" w:rsidRDefault="00000000">
      <w:pPr>
        <w:pStyle w:val="SourceCode"/>
      </w:pPr>
      <w:r>
        <w:rPr>
          <w:rStyle w:val="VerbatimChar"/>
        </w:rPr>
        <w:t>1999-11-05</w:t>
      </w:r>
    </w:p>
    <w:p w14:paraId="57D18805" w14:textId="77777777" w:rsidR="007433CD" w:rsidRDefault="00000000">
      <w:pPr>
        <w:pStyle w:val="SourceCode"/>
      </w:pPr>
      <w:r>
        <w:rPr>
          <w:rStyle w:val="VerbatimChar"/>
        </w:rPr>
        <w:t>1999-11-06</w:t>
      </w:r>
    </w:p>
    <w:p w14:paraId="57D18806" w14:textId="77777777" w:rsidR="007433CD" w:rsidRDefault="00000000">
      <w:pPr>
        <w:pStyle w:val="SourceCode"/>
      </w:pPr>
      <w:r>
        <w:rPr>
          <w:rStyle w:val="VerbatimChar"/>
        </w:rPr>
        <w:t>1999-11-07</w:t>
      </w:r>
    </w:p>
    <w:p w14:paraId="57D18807" w14:textId="77777777" w:rsidR="007433CD" w:rsidRDefault="00000000">
      <w:pPr>
        <w:pStyle w:val="SourceCode"/>
      </w:pPr>
      <w:r>
        <w:rPr>
          <w:rStyle w:val="VerbatimChar"/>
        </w:rPr>
        <w:t>1999-11-08</w:t>
      </w:r>
    </w:p>
    <w:p w14:paraId="57D18808" w14:textId="77777777" w:rsidR="007433CD" w:rsidRDefault="00000000">
      <w:pPr>
        <w:pStyle w:val="SourceCode"/>
      </w:pPr>
      <w:r>
        <w:rPr>
          <w:rStyle w:val="VerbatimChar"/>
        </w:rPr>
        <w:t>1999-11-09</w:t>
      </w:r>
    </w:p>
    <w:p w14:paraId="57D18809" w14:textId="77777777" w:rsidR="007433CD" w:rsidRDefault="00000000">
      <w:pPr>
        <w:pStyle w:val="SourceCode"/>
      </w:pPr>
      <w:r>
        <w:rPr>
          <w:rStyle w:val="VerbatimChar"/>
        </w:rPr>
        <w:t>1999-11-10</w:t>
      </w:r>
    </w:p>
    <w:p w14:paraId="57D1880A" w14:textId="77777777" w:rsidR="007433CD" w:rsidRDefault="00000000">
      <w:pPr>
        <w:pStyle w:val="SourceCode"/>
      </w:pPr>
      <w:r>
        <w:rPr>
          <w:rStyle w:val="VerbatimChar"/>
        </w:rPr>
        <w:t>1999-11-11</w:t>
      </w:r>
    </w:p>
    <w:p w14:paraId="57D1880B" w14:textId="77777777" w:rsidR="007433CD" w:rsidRDefault="00000000">
      <w:pPr>
        <w:pStyle w:val="SourceCode"/>
      </w:pPr>
      <w:r>
        <w:rPr>
          <w:rStyle w:val="VerbatimChar"/>
        </w:rPr>
        <w:t>1999-11-12</w:t>
      </w:r>
    </w:p>
    <w:p w14:paraId="57D1880C" w14:textId="77777777" w:rsidR="007433CD" w:rsidRDefault="00000000">
      <w:pPr>
        <w:pStyle w:val="SourceCode"/>
      </w:pPr>
      <w:r>
        <w:rPr>
          <w:rStyle w:val="VerbatimChar"/>
        </w:rPr>
        <w:t>1999-11-13</w:t>
      </w:r>
    </w:p>
    <w:p w14:paraId="57D1880D" w14:textId="77777777" w:rsidR="007433CD" w:rsidRDefault="00000000">
      <w:pPr>
        <w:pStyle w:val="SourceCode"/>
      </w:pPr>
      <w:r>
        <w:rPr>
          <w:rStyle w:val="VerbatimChar"/>
        </w:rPr>
        <w:lastRenderedPageBreak/>
        <w:t>1999-11-14</w:t>
      </w:r>
    </w:p>
    <w:p w14:paraId="57D1880E" w14:textId="77777777" w:rsidR="007433CD" w:rsidRDefault="00000000">
      <w:pPr>
        <w:pStyle w:val="SourceCode"/>
      </w:pPr>
      <w:r>
        <w:rPr>
          <w:rStyle w:val="VerbatimChar"/>
        </w:rPr>
        <w:t>1999-11-15</w:t>
      </w:r>
    </w:p>
    <w:p w14:paraId="57D1880F" w14:textId="77777777" w:rsidR="007433CD" w:rsidRDefault="00000000">
      <w:pPr>
        <w:pStyle w:val="SourceCode"/>
      </w:pPr>
      <w:r>
        <w:rPr>
          <w:rStyle w:val="VerbatimChar"/>
        </w:rPr>
        <w:t>1999-11-16</w:t>
      </w:r>
    </w:p>
    <w:p w14:paraId="57D18810" w14:textId="77777777" w:rsidR="007433CD" w:rsidRDefault="00000000">
      <w:pPr>
        <w:pStyle w:val="SourceCode"/>
      </w:pPr>
      <w:r>
        <w:rPr>
          <w:rStyle w:val="VerbatimChar"/>
        </w:rPr>
        <w:t>1999-11-17</w:t>
      </w:r>
    </w:p>
    <w:p w14:paraId="57D18811" w14:textId="77777777" w:rsidR="007433CD" w:rsidRDefault="00000000">
      <w:pPr>
        <w:pStyle w:val="SourceCode"/>
      </w:pPr>
      <w:r>
        <w:rPr>
          <w:rStyle w:val="VerbatimChar"/>
        </w:rPr>
        <w:t>1999-11-18</w:t>
      </w:r>
    </w:p>
    <w:p w14:paraId="57D18812" w14:textId="77777777" w:rsidR="007433CD" w:rsidRDefault="00000000">
      <w:pPr>
        <w:pStyle w:val="SourceCode"/>
      </w:pPr>
      <w:r>
        <w:rPr>
          <w:rStyle w:val="VerbatimChar"/>
        </w:rPr>
        <w:t>1999-11-19</w:t>
      </w:r>
    </w:p>
    <w:p w14:paraId="57D18813" w14:textId="77777777" w:rsidR="007433CD" w:rsidRDefault="00000000">
      <w:pPr>
        <w:pStyle w:val="SourceCode"/>
      </w:pPr>
      <w:r>
        <w:rPr>
          <w:rStyle w:val="VerbatimChar"/>
        </w:rPr>
        <w:t>1999-11-20</w:t>
      </w:r>
    </w:p>
    <w:p w14:paraId="57D18814" w14:textId="77777777" w:rsidR="007433CD" w:rsidRDefault="00000000">
      <w:pPr>
        <w:pStyle w:val="SourceCode"/>
      </w:pPr>
      <w:r>
        <w:rPr>
          <w:rStyle w:val="VerbatimChar"/>
        </w:rPr>
        <w:t>1999-11-21</w:t>
      </w:r>
    </w:p>
    <w:p w14:paraId="57D18815" w14:textId="77777777" w:rsidR="007433CD" w:rsidRDefault="00000000">
      <w:pPr>
        <w:pStyle w:val="SourceCode"/>
      </w:pPr>
      <w:r>
        <w:rPr>
          <w:rStyle w:val="VerbatimChar"/>
        </w:rPr>
        <w:t>1999-11-22</w:t>
      </w:r>
    </w:p>
    <w:p w14:paraId="57D18816" w14:textId="77777777" w:rsidR="007433CD" w:rsidRDefault="00000000">
      <w:pPr>
        <w:pStyle w:val="SourceCode"/>
      </w:pPr>
      <w:r>
        <w:rPr>
          <w:rStyle w:val="VerbatimChar"/>
        </w:rPr>
        <w:t>1999-11-23</w:t>
      </w:r>
    </w:p>
    <w:p w14:paraId="57D18817" w14:textId="77777777" w:rsidR="007433CD" w:rsidRDefault="00000000">
      <w:pPr>
        <w:pStyle w:val="SourceCode"/>
      </w:pPr>
      <w:r>
        <w:rPr>
          <w:rStyle w:val="VerbatimChar"/>
        </w:rPr>
        <w:t>1999-11-24</w:t>
      </w:r>
    </w:p>
    <w:p w14:paraId="57D18818" w14:textId="77777777" w:rsidR="007433CD" w:rsidRDefault="00000000">
      <w:pPr>
        <w:pStyle w:val="SourceCode"/>
      </w:pPr>
      <w:r>
        <w:rPr>
          <w:rStyle w:val="VerbatimChar"/>
        </w:rPr>
        <w:t>1999-11-25</w:t>
      </w:r>
    </w:p>
    <w:p w14:paraId="57D18819" w14:textId="77777777" w:rsidR="007433CD" w:rsidRDefault="00000000">
      <w:pPr>
        <w:pStyle w:val="SourceCode"/>
      </w:pPr>
      <w:r>
        <w:rPr>
          <w:rStyle w:val="VerbatimChar"/>
        </w:rPr>
        <w:t>1999-11-26</w:t>
      </w:r>
    </w:p>
    <w:p w14:paraId="57D1881A" w14:textId="77777777" w:rsidR="007433CD" w:rsidRDefault="00000000">
      <w:pPr>
        <w:pStyle w:val="SourceCode"/>
      </w:pPr>
      <w:r>
        <w:rPr>
          <w:rStyle w:val="VerbatimChar"/>
        </w:rPr>
        <w:t>1999-11-27</w:t>
      </w:r>
    </w:p>
    <w:p w14:paraId="57D1881B" w14:textId="77777777" w:rsidR="007433CD" w:rsidRDefault="00000000">
      <w:pPr>
        <w:pStyle w:val="SourceCode"/>
      </w:pPr>
      <w:r>
        <w:rPr>
          <w:rStyle w:val="VerbatimChar"/>
        </w:rPr>
        <w:t>1999-11-28</w:t>
      </w:r>
    </w:p>
    <w:p w14:paraId="57D1881C" w14:textId="77777777" w:rsidR="007433CD" w:rsidRDefault="00000000">
      <w:pPr>
        <w:pStyle w:val="SourceCode"/>
      </w:pPr>
      <w:r>
        <w:rPr>
          <w:rStyle w:val="VerbatimChar"/>
        </w:rPr>
        <w:t>1999-11-29</w:t>
      </w:r>
    </w:p>
    <w:p w14:paraId="57D1881D" w14:textId="77777777" w:rsidR="007433CD" w:rsidRDefault="00000000">
      <w:pPr>
        <w:pStyle w:val="SourceCode"/>
      </w:pPr>
      <w:r>
        <w:rPr>
          <w:rStyle w:val="VerbatimChar"/>
        </w:rPr>
        <w:t>1999-11-30</w:t>
      </w:r>
    </w:p>
    <w:p w14:paraId="57D1881E" w14:textId="77777777" w:rsidR="007433CD" w:rsidRDefault="00000000">
      <w:pPr>
        <w:pStyle w:val="SourceCode"/>
      </w:pPr>
      <w:r>
        <w:rPr>
          <w:rStyle w:val="VerbatimChar"/>
        </w:rPr>
        <w:t>1999-12-01</w:t>
      </w:r>
    </w:p>
    <w:p w14:paraId="57D1881F" w14:textId="77777777" w:rsidR="007433CD" w:rsidRDefault="00000000">
      <w:pPr>
        <w:pStyle w:val="SourceCode"/>
      </w:pPr>
      <w:r>
        <w:rPr>
          <w:rStyle w:val="VerbatimChar"/>
        </w:rPr>
        <w:t>1999-12-02</w:t>
      </w:r>
    </w:p>
    <w:p w14:paraId="57D18820" w14:textId="77777777" w:rsidR="007433CD" w:rsidRDefault="00000000">
      <w:pPr>
        <w:pStyle w:val="SourceCode"/>
      </w:pPr>
      <w:r>
        <w:rPr>
          <w:rStyle w:val="VerbatimChar"/>
        </w:rPr>
        <w:t>1999-12-03</w:t>
      </w:r>
    </w:p>
    <w:p w14:paraId="57D18821" w14:textId="77777777" w:rsidR="007433CD" w:rsidRDefault="00000000">
      <w:pPr>
        <w:pStyle w:val="SourceCode"/>
      </w:pPr>
      <w:r>
        <w:rPr>
          <w:rStyle w:val="VerbatimChar"/>
        </w:rPr>
        <w:t>1999-12-04</w:t>
      </w:r>
    </w:p>
    <w:p w14:paraId="57D18822" w14:textId="77777777" w:rsidR="007433CD" w:rsidRDefault="00000000">
      <w:pPr>
        <w:pStyle w:val="SourceCode"/>
      </w:pPr>
      <w:r>
        <w:rPr>
          <w:rStyle w:val="VerbatimChar"/>
        </w:rPr>
        <w:t>1999-12-05</w:t>
      </w:r>
    </w:p>
    <w:p w14:paraId="57D18823" w14:textId="77777777" w:rsidR="007433CD" w:rsidRDefault="00000000">
      <w:pPr>
        <w:pStyle w:val="SourceCode"/>
      </w:pPr>
      <w:r>
        <w:rPr>
          <w:rStyle w:val="VerbatimChar"/>
        </w:rPr>
        <w:t>1999-12-06</w:t>
      </w:r>
    </w:p>
    <w:p w14:paraId="57D18824" w14:textId="77777777" w:rsidR="007433CD" w:rsidRDefault="00000000">
      <w:pPr>
        <w:pStyle w:val="SourceCode"/>
      </w:pPr>
      <w:r>
        <w:rPr>
          <w:rStyle w:val="VerbatimChar"/>
        </w:rPr>
        <w:t>1999-12-07</w:t>
      </w:r>
    </w:p>
    <w:p w14:paraId="57D18825" w14:textId="77777777" w:rsidR="007433CD" w:rsidRDefault="00000000">
      <w:pPr>
        <w:pStyle w:val="SourceCode"/>
      </w:pPr>
      <w:r>
        <w:rPr>
          <w:rStyle w:val="VerbatimChar"/>
        </w:rPr>
        <w:t>1999-12-08</w:t>
      </w:r>
    </w:p>
    <w:p w14:paraId="57D18826" w14:textId="77777777" w:rsidR="007433CD" w:rsidRDefault="00000000">
      <w:pPr>
        <w:pStyle w:val="SourceCode"/>
      </w:pPr>
      <w:r>
        <w:rPr>
          <w:rStyle w:val="VerbatimChar"/>
        </w:rPr>
        <w:t>1999-12-09</w:t>
      </w:r>
    </w:p>
    <w:p w14:paraId="57D18827" w14:textId="77777777" w:rsidR="007433CD" w:rsidRDefault="00000000">
      <w:pPr>
        <w:pStyle w:val="SourceCode"/>
      </w:pPr>
      <w:r>
        <w:rPr>
          <w:rStyle w:val="VerbatimChar"/>
        </w:rPr>
        <w:t>1999-12-10</w:t>
      </w:r>
    </w:p>
    <w:p w14:paraId="57D18828" w14:textId="77777777" w:rsidR="007433CD" w:rsidRDefault="00000000">
      <w:pPr>
        <w:pStyle w:val="SourceCode"/>
      </w:pPr>
      <w:r>
        <w:rPr>
          <w:rStyle w:val="VerbatimChar"/>
        </w:rPr>
        <w:t>1999-12-11</w:t>
      </w:r>
    </w:p>
    <w:p w14:paraId="57D18829" w14:textId="77777777" w:rsidR="007433CD" w:rsidRDefault="00000000">
      <w:pPr>
        <w:pStyle w:val="SourceCode"/>
      </w:pPr>
      <w:r>
        <w:rPr>
          <w:rStyle w:val="VerbatimChar"/>
        </w:rPr>
        <w:lastRenderedPageBreak/>
        <w:t>1999-12-12</w:t>
      </w:r>
    </w:p>
    <w:p w14:paraId="57D1882A" w14:textId="77777777" w:rsidR="007433CD" w:rsidRDefault="00000000">
      <w:pPr>
        <w:pStyle w:val="SourceCode"/>
      </w:pPr>
      <w:r>
        <w:rPr>
          <w:rStyle w:val="VerbatimChar"/>
        </w:rPr>
        <w:t>1999-12-13</w:t>
      </w:r>
    </w:p>
    <w:p w14:paraId="57D1882B" w14:textId="77777777" w:rsidR="007433CD" w:rsidRDefault="00000000">
      <w:pPr>
        <w:pStyle w:val="SourceCode"/>
      </w:pPr>
      <w:r>
        <w:rPr>
          <w:rStyle w:val="VerbatimChar"/>
        </w:rPr>
        <w:t>1999-12-14</w:t>
      </w:r>
    </w:p>
    <w:p w14:paraId="57D1882C" w14:textId="77777777" w:rsidR="007433CD" w:rsidRDefault="00000000">
      <w:pPr>
        <w:pStyle w:val="SourceCode"/>
      </w:pPr>
      <w:r>
        <w:rPr>
          <w:rStyle w:val="VerbatimChar"/>
        </w:rPr>
        <w:t>1999-12-15</w:t>
      </w:r>
    </w:p>
    <w:p w14:paraId="57D1882D" w14:textId="77777777" w:rsidR="007433CD" w:rsidRDefault="00000000">
      <w:pPr>
        <w:pStyle w:val="SourceCode"/>
      </w:pPr>
      <w:r>
        <w:rPr>
          <w:rStyle w:val="VerbatimChar"/>
        </w:rPr>
        <w:t>1999-12-16</w:t>
      </w:r>
    </w:p>
    <w:p w14:paraId="57D1882E" w14:textId="77777777" w:rsidR="007433CD" w:rsidRDefault="00000000">
      <w:pPr>
        <w:pStyle w:val="SourceCode"/>
      </w:pPr>
      <w:r>
        <w:rPr>
          <w:rStyle w:val="VerbatimChar"/>
        </w:rPr>
        <w:t>1999-12-17</w:t>
      </w:r>
    </w:p>
    <w:p w14:paraId="57D1882F" w14:textId="77777777" w:rsidR="007433CD" w:rsidRDefault="00000000">
      <w:pPr>
        <w:pStyle w:val="SourceCode"/>
      </w:pPr>
      <w:r>
        <w:rPr>
          <w:rStyle w:val="VerbatimChar"/>
        </w:rPr>
        <w:t>1999-12-18</w:t>
      </w:r>
    </w:p>
    <w:p w14:paraId="57D18830" w14:textId="77777777" w:rsidR="007433CD" w:rsidRDefault="00000000">
      <w:pPr>
        <w:pStyle w:val="SourceCode"/>
      </w:pPr>
      <w:r>
        <w:rPr>
          <w:rStyle w:val="VerbatimChar"/>
        </w:rPr>
        <w:t>1999-12-19</w:t>
      </w:r>
    </w:p>
    <w:p w14:paraId="57D18831" w14:textId="77777777" w:rsidR="007433CD" w:rsidRDefault="00000000">
      <w:pPr>
        <w:pStyle w:val="SourceCode"/>
      </w:pPr>
      <w:r>
        <w:rPr>
          <w:rStyle w:val="VerbatimChar"/>
        </w:rPr>
        <w:t>1999-12-20</w:t>
      </w:r>
    </w:p>
    <w:p w14:paraId="57D18832" w14:textId="77777777" w:rsidR="007433CD" w:rsidRDefault="00000000">
      <w:pPr>
        <w:pStyle w:val="SourceCode"/>
      </w:pPr>
      <w:r>
        <w:rPr>
          <w:rStyle w:val="VerbatimChar"/>
        </w:rPr>
        <w:t>1999-12-21</w:t>
      </w:r>
    </w:p>
    <w:p w14:paraId="57D18833" w14:textId="77777777" w:rsidR="007433CD" w:rsidRDefault="00000000">
      <w:pPr>
        <w:pStyle w:val="SourceCode"/>
      </w:pPr>
      <w:r>
        <w:rPr>
          <w:rStyle w:val="VerbatimChar"/>
        </w:rPr>
        <w:t>1999-12-22</w:t>
      </w:r>
    </w:p>
    <w:p w14:paraId="57D18834" w14:textId="77777777" w:rsidR="007433CD" w:rsidRDefault="00000000">
      <w:pPr>
        <w:pStyle w:val="SourceCode"/>
      </w:pPr>
      <w:r>
        <w:rPr>
          <w:rStyle w:val="VerbatimChar"/>
        </w:rPr>
        <w:t>1999-12-23</w:t>
      </w:r>
    </w:p>
    <w:p w14:paraId="57D18835" w14:textId="77777777" w:rsidR="007433CD" w:rsidRDefault="00000000">
      <w:pPr>
        <w:pStyle w:val="SourceCode"/>
      </w:pPr>
      <w:r>
        <w:rPr>
          <w:rStyle w:val="VerbatimChar"/>
        </w:rPr>
        <w:t>1999-12-24</w:t>
      </w:r>
    </w:p>
    <w:p w14:paraId="57D18836" w14:textId="77777777" w:rsidR="007433CD" w:rsidRDefault="00000000">
      <w:pPr>
        <w:pStyle w:val="SourceCode"/>
      </w:pPr>
      <w:r>
        <w:rPr>
          <w:rStyle w:val="VerbatimChar"/>
        </w:rPr>
        <w:t>1999-12-25</w:t>
      </w:r>
    </w:p>
    <w:p w14:paraId="57D18837" w14:textId="77777777" w:rsidR="007433CD" w:rsidRDefault="00000000">
      <w:pPr>
        <w:pStyle w:val="SourceCode"/>
      </w:pPr>
      <w:r>
        <w:rPr>
          <w:rStyle w:val="VerbatimChar"/>
        </w:rPr>
        <w:t>1999-12-26</w:t>
      </w:r>
    </w:p>
    <w:p w14:paraId="57D18838" w14:textId="77777777" w:rsidR="007433CD" w:rsidRDefault="00000000">
      <w:pPr>
        <w:pStyle w:val="SourceCode"/>
      </w:pPr>
      <w:r>
        <w:rPr>
          <w:rStyle w:val="VerbatimChar"/>
        </w:rPr>
        <w:t>1999-12-27</w:t>
      </w:r>
    </w:p>
    <w:p w14:paraId="57D18839" w14:textId="77777777" w:rsidR="007433CD" w:rsidRDefault="00000000">
      <w:pPr>
        <w:pStyle w:val="SourceCode"/>
      </w:pPr>
      <w:r>
        <w:rPr>
          <w:rStyle w:val="VerbatimChar"/>
        </w:rPr>
        <w:t>1999-12-28</w:t>
      </w:r>
    </w:p>
    <w:p w14:paraId="57D1883A" w14:textId="77777777" w:rsidR="007433CD" w:rsidRDefault="00000000">
      <w:pPr>
        <w:pStyle w:val="SourceCode"/>
      </w:pPr>
      <w:r>
        <w:rPr>
          <w:rStyle w:val="VerbatimChar"/>
        </w:rPr>
        <w:t>1999-12-29</w:t>
      </w:r>
    </w:p>
    <w:p w14:paraId="57D1883B" w14:textId="77777777" w:rsidR="007433CD" w:rsidRDefault="00000000">
      <w:pPr>
        <w:pStyle w:val="SourceCode"/>
      </w:pPr>
      <w:r>
        <w:rPr>
          <w:rStyle w:val="VerbatimChar"/>
        </w:rPr>
        <w:t>1999-12-30</w:t>
      </w:r>
    </w:p>
    <w:p w14:paraId="57D1883C" w14:textId="77777777" w:rsidR="007433CD" w:rsidRDefault="00000000">
      <w:pPr>
        <w:pStyle w:val="SourceCode"/>
      </w:pPr>
      <w:r>
        <w:rPr>
          <w:rStyle w:val="VerbatimChar"/>
        </w:rPr>
        <w:t>1999-12-31</w:t>
      </w:r>
    </w:p>
    <w:p w14:paraId="57D1883D" w14:textId="77777777" w:rsidR="007433CD" w:rsidRDefault="00000000">
      <w:pPr>
        <w:pStyle w:val="SourceCode"/>
      </w:pPr>
      <w:r>
        <w:rPr>
          <w:rStyle w:val="VerbatimChar"/>
        </w:rPr>
        <w:t>2000-01-01</w:t>
      </w:r>
    </w:p>
    <w:p w14:paraId="57D1883E" w14:textId="77777777" w:rsidR="007433CD" w:rsidRDefault="00000000">
      <w:pPr>
        <w:pStyle w:val="SourceCode"/>
      </w:pPr>
      <w:r>
        <w:rPr>
          <w:rStyle w:val="VerbatimChar"/>
        </w:rPr>
        <w:t>2000-01-02</w:t>
      </w:r>
    </w:p>
    <w:p w14:paraId="57D1883F" w14:textId="77777777" w:rsidR="007433CD" w:rsidRDefault="00000000">
      <w:pPr>
        <w:pStyle w:val="SourceCode"/>
      </w:pPr>
      <w:r>
        <w:rPr>
          <w:rStyle w:val="VerbatimChar"/>
        </w:rPr>
        <w:t>2000-01-03</w:t>
      </w:r>
    </w:p>
    <w:p w14:paraId="57D18840" w14:textId="77777777" w:rsidR="007433CD" w:rsidRDefault="00000000">
      <w:pPr>
        <w:pStyle w:val="SourceCode"/>
      </w:pPr>
      <w:r>
        <w:rPr>
          <w:rStyle w:val="VerbatimChar"/>
        </w:rPr>
        <w:t>2000-01-04</w:t>
      </w:r>
    </w:p>
    <w:p w14:paraId="57D18841" w14:textId="77777777" w:rsidR="007433CD" w:rsidRDefault="00000000">
      <w:pPr>
        <w:pStyle w:val="SourceCode"/>
      </w:pPr>
      <w:r>
        <w:rPr>
          <w:rStyle w:val="VerbatimChar"/>
        </w:rPr>
        <w:t>2000-01-05</w:t>
      </w:r>
    </w:p>
    <w:p w14:paraId="57D18842" w14:textId="77777777" w:rsidR="007433CD" w:rsidRDefault="00000000">
      <w:pPr>
        <w:pStyle w:val="SourceCode"/>
      </w:pPr>
      <w:r>
        <w:rPr>
          <w:rStyle w:val="VerbatimChar"/>
        </w:rPr>
        <w:t>2000-01-06</w:t>
      </w:r>
    </w:p>
    <w:p w14:paraId="57D18843" w14:textId="77777777" w:rsidR="007433CD" w:rsidRDefault="00000000">
      <w:pPr>
        <w:pStyle w:val="SourceCode"/>
      </w:pPr>
      <w:r>
        <w:rPr>
          <w:rStyle w:val="VerbatimChar"/>
        </w:rPr>
        <w:t>2000-01-07</w:t>
      </w:r>
    </w:p>
    <w:p w14:paraId="57D18844" w14:textId="77777777" w:rsidR="007433CD" w:rsidRDefault="00000000">
      <w:pPr>
        <w:pStyle w:val="SourceCode"/>
      </w:pPr>
      <w:r>
        <w:rPr>
          <w:rStyle w:val="VerbatimChar"/>
        </w:rPr>
        <w:t>2000-01-08</w:t>
      </w:r>
    </w:p>
    <w:p w14:paraId="57D18845" w14:textId="77777777" w:rsidR="007433CD" w:rsidRDefault="00000000">
      <w:pPr>
        <w:pStyle w:val="SourceCode"/>
      </w:pPr>
      <w:r>
        <w:rPr>
          <w:rStyle w:val="VerbatimChar"/>
        </w:rPr>
        <w:lastRenderedPageBreak/>
        <w:t>2000-01-09</w:t>
      </w:r>
    </w:p>
    <w:p w14:paraId="57D18846" w14:textId="77777777" w:rsidR="007433CD" w:rsidRDefault="00000000">
      <w:pPr>
        <w:pStyle w:val="SourceCode"/>
      </w:pPr>
      <w:r>
        <w:rPr>
          <w:rStyle w:val="VerbatimChar"/>
        </w:rPr>
        <w:t>2000-01-10</w:t>
      </w:r>
    </w:p>
    <w:p w14:paraId="57D18847" w14:textId="77777777" w:rsidR="007433CD" w:rsidRDefault="00000000">
      <w:pPr>
        <w:pStyle w:val="SourceCode"/>
      </w:pPr>
      <w:r>
        <w:rPr>
          <w:rStyle w:val="VerbatimChar"/>
        </w:rPr>
        <w:t>2000-01-11</w:t>
      </w:r>
    </w:p>
    <w:p w14:paraId="57D18848" w14:textId="77777777" w:rsidR="007433CD" w:rsidRDefault="00000000">
      <w:pPr>
        <w:pStyle w:val="SourceCode"/>
      </w:pPr>
      <w:r>
        <w:rPr>
          <w:rStyle w:val="VerbatimChar"/>
        </w:rPr>
        <w:t>2000-01-12</w:t>
      </w:r>
    </w:p>
    <w:p w14:paraId="57D18849" w14:textId="77777777" w:rsidR="007433CD" w:rsidRDefault="00000000">
      <w:pPr>
        <w:pStyle w:val="SourceCode"/>
      </w:pPr>
      <w:r>
        <w:rPr>
          <w:rStyle w:val="VerbatimChar"/>
        </w:rPr>
        <w:t>2000-01-13</w:t>
      </w:r>
    </w:p>
    <w:p w14:paraId="57D1884A" w14:textId="77777777" w:rsidR="007433CD" w:rsidRDefault="00000000">
      <w:pPr>
        <w:pStyle w:val="SourceCode"/>
      </w:pPr>
      <w:r>
        <w:rPr>
          <w:rStyle w:val="VerbatimChar"/>
        </w:rPr>
        <w:t>2000-01-14</w:t>
      </w:r>
    </w:p>
    <w:p w14:paraId="57D1884B" w14:textId="77777777" w:rsidR="007433CD" w:rsidRDefault="00000000">
      <w:pPr>
        <w:pStyle w:val="SourceCode"/>
      </w:pPr>
      <w:r>
        <w:rPr>
          <w:rStyle w:val="VerbatimChar"/>
        </w:rPr>
        <w:t>2000-01-15</w:t>
      </w:r>
    </w:p>
    <w:p w14:paraId="57D1884C" w14:textId="77777777" w:rsidR="007433CD" w:rsidRDefault="00000000">
      <w:pPr>
        <w:pStyle w:val="SourceCode"/>
      </w:pPr>
      <w:r>
        <w:rPr>
          <w:rStyle w:val="VerbatimChar"/>
        </w:rPr>
        <w:t>2000-01-16</w:t>
      </w:r>
    </w:p>
    <w:p w14:paraId="57D1884D" w14:textId="77777777" w:rsidR="007433CD" w:rsidRDefault="00000000">
      <w:pPr>
        <w:pStyle w:val="SourceCode"/>
      </w:pPr>
      <w:r>
        <w:rPr>
          <w:rStyle w:val="VerbatimChar"/>
        </w:rPr>
        <w:t>2000-01-17</w:t>
      </w:r>
    </w:p>
    <w:p w14:paraId="57D1884E" w14:textId="77777777" w:rsidR="007433CD" w:rsidRDefault="00000000">
      <w:pPr>
        <w:pStyle w:val="SourceCode"/>
      </w:pPr>
      <w:r>
        <w:rPr>
          <w:rStyle w:val="VerbatimChar"/>
        </w:rPr>
        <w:t>2000-01-18</w:t>
      </w:r>
    </w:p>
    <w:p w14:paraId="57D1884F" w14:textId="77777777" w:rsidR="007433CD" w:rsidRDefault="00000000">
      <w:pPr>
        <w:pStyle w:val="SourceCode"/>
      </w:pPr>
      <w:r>
        <w:rPr>
          <w:rStyle w:val="VerbatimChar"/>
        </w:rPr>
        <w:t>2000-01-19</w:t>
      </w:r>
    </w:p>
    <w:p w14:paraId="57D18850" w14:textId="77777777" w:rsidR="007433CD" w:rsidRDefault="00000000">
      <w:pPr>
        <w:pStyle w:val="SourceCode"/>
      </w:pPr>
      <w:r>
        <w:rPr>
          <w:rStyle w:val="VerbatimChar"/>
        </w:rPr>
        <w:t>2000-01-20</w:t>
      </w:r>
    </w:p>
    <w:p w14:paraId="57D18851" w14:textId="77777777" w:rsidR="007433CD" w:rsidRDefault="00000000">
      <w:pPr>
        <w:pStyle w:val="SourceCode"/>
      </w:pPr>
      <w:r>
        <w:rPr>
          <w:rStyle w:val="VerbatimChar"/>
        </w:rPr>
        <w:t>2000-01-21</w:t>
      </w:r>
    </w:p>
    <w:p w14:paraId="57D18852" w14:textId="77777777" w:rsidR="007433CD" w:rsidRDefault="00000000">
      <w:pPr>
        <w:pStyle w:val="SourceCode"/>
      </w:pPr>
      <w:r>
        <w:rPr>
          <w:rStyle w:val="VerbatimChar"/>
        </w:rPr>
        <w:t>2000-01-22</w:t>
      </w:r>
    </w:p>
    <w:p w14:paraId="57D18853" w14:textId="77777777" w:rsidR="007433CD" w:rsidRDefault="00000000">
      <w:pPr>
        <w:pStyle w:val="SourceCode"/>
      </w:pPr>
      <w:r>
        <w:rPr>
          <w:rStyle w:val="VerbatimChar"/>
        </w:rPr>
        <w:t>2000-01-23</w:t>
      </w:r>
    </w:p>
    <w:p w14:paraId="57D18854" w14:textId="77777777" w:rsidR="007433CD" w:rsidRDefault="00000000">
      <w:pPr>
        <w:pStyle w:val="SourceCode"/>
      </w:pPr>
      <w:r>
        <w:rPr>
          <w:rStyle w:val="VerbatimChar"/>
        </w:rPr>
        <w:t>2000-01-24</w:t>
      </w:r>
    </w:p>
    <w:p w14:paraId="57D18855" w14:textId="77777777" w:rsidR="007433CD" w:rsidRDefault="00000000">
      <w:pPr>
        <w:pStyle w:val="SourceCode"/>
      </w:pPr>
      <w:r>
        <w:rPr>
          <w:rStyle w:val="VerbatimChar"/>
        </w:rPr>
        <w:t>2000-01-25</w:t>
      </w:r>
    </w:p>
    <w:p w14:paraId="57D18856" w14:textId="77777777" w:rsidR="007433CD" w:rsidRDefault="00000000">
      <w:pPr>
        <w:pStyle w:val="SourceCode"/>
      </w:pPr>
      <w:r>
        <w:rPr>
          <w:rStyle w:val="VerbatimChar"/>
        </w:rPr>
        <w:t>2000-01-26</w:t>
      </w:r>
    </w:p>
    <w:p w14:paraId="57D18857" w14:textId="77777777" w:rsidR="007433CD" w:rsidRDefault="00000000">
      <w:pPr>
        <w:pStyle w:val="SourceCode"/>
      </w:pPr>
      <w:r>
        <w:rPr>
          <w:rStyle w:val="VerbatimChar"/>
        </w:rPr>
        <w:t>2000-01-27</w:t>
      </w:r>
    </w:p>
    <w:p w14:paraId="57D18858" w14:textId="77777777" w:rsidR="007433CD" w:rsidRDefault="00000000">
      <w:pPr>
        <w:pStyle w:val="SourceCode"/>
      </w:pPr>
      <w:r>
        <w:rPr>
          <w:rStyle w:val="VerbatimChar"/>
        </w:rPr>
        <w:t>2000-01-28</w:t>
      </w:r>
    </w:p>
    <w:p w14:paraId="57D18859" w14:textId="77777777" w:rsidR="007433CD" w:rsidRDefault="00000000">
      <w:pPr>
        <w:pStyle w:val="SourceCode"/>
      </w:pPr>
      <w:r>
        <w:rPr>
          <w:rStyle w:val="VerbatimChar"/>
        </w:rPr>
        <w:t>2000-01-29</w:t>
      </w:r>
    </w:p>
    <w:p w14:paraId="57D1885A" w14:textId="77777777" w:rsidR="007433CD" w:rsidRDefault="00000000">
      <w:pPr>
        <w:pStyle w:val="SourceCode"/>
      </w:pPr>
      <w:r>
        <w:rPr>
          <w:rStyle w:val="VerbatimChar"/>
        </w:rPr>
        <w:t>2000-01-30</w:t>
      </w:r>
    </w:p>
    <w:p w14:paraId="57D1885B" w14:textId="77777777" w:rsidR="007433CD" w:rsidRDefault="00000000">
      <w:pPr>
        <w:pStyle w:val="SourceCode"/>
      </w:pPr>
      <w:r>
        <w:rPr>
          <w:rStyle w:val="VerbatimChar"/>
        </w:rPr>
        <w:t>2000-01-31</w:t>
      </w:r>
    </w:p>
    <w:p w14:paraId="57D1885C" w14:textId="77777777" w:rsidR="007433CD" w:rsidRDefault="00000000">
      <w:pPr>
        <w:pStyle w:val="SourceCode"/>
      </w:pPr>
      <w:r>
        <w:rPr>
          <w:rStyle w:val="VerbatimChar"/>
        </w:rPr>
        <w:t>2000-02-01</w:t>
      </w:r>
    </w:p>
    <w:p w14:paraId="57D1885D" w14:textId="77777777" w:rsidR="007433CD" w:rsidRDefault="00000000">
      <w:pPr>
        <w:pStyle w:val="SourceCode"/>
      </w:pPr>
      <w:r>
        <w:rPr>
          <w:rStyle w:val="VerbatimChar"/>
        </w:rPr>
        <w:t>2000-02-02</w:t>
      </w:r>
    </w:p>
    <w:p w14:paraId="57D1885E" w14:textId="77777777" w:rsidR="007433CD" w:rsidRDefault="00000000">
      <w:pPr>
        <w:pStyle w:val="SourceCode"/>
      </w:pPr>
      <w:r>
        <w:rPr>
          <w:rStyle w:val="VerbatimChar"/>
        </w:rPr>
        <w:t>2000-02-03</w:t>
      </w:r>
    </w:p>
    <w:p w14:paraId="57D1885F" w14:textId="77777777" w:rsidR="007433CD" w:rsidRDefault="00000000">
      <w:pPr>
        <w:pStyle w:val="SourceCode"/>
      </w:pPr>
      <w:r>
        <w:rPr>
          <w:rStyle w:val="VerbatimChar"/>
        </w:rPr>
        <w:t>2000-02-04</w:t>
      </w:r>
    </w:p>
    <w:p w14:paraId="57D18860" w14:textId="77777777" w:rsidR="007433CD" w:rsidRDefault="00000000">
      <w:pPr>
        <w:pStyle w:val="SourceCode"/>
      </w:pPr>
      <w:r>
        <w:rPr>
          <w:rStyle w:val="VerbatimChar"/>
        </w:rPr>
        <w:t>2000-02-05</w:t>
      </w:r>
    </w:p>
    <w:p w14:paraId="57D18861" w14:textId="77777777" w:rsidR="007433CD" w:rsidRDefault="00000000">
      <w:pPr>
        <w:pStyle w:val="SourceCode"/>
      </w:pPr>
      <w:r>
        <w:rPr>
          <w:rStyle w:val="VerbatimChar"/>
        </w:rPr>
        <w:lastRenderedPageBreak/>
        <w:t>2000-02-06</w:t>
      </w:r>
    </w:p>
    <w:p w14:paraId="57D18862" w14:textId="77777777" w:rsidR="007433CD" w:rsidRDefault="00000000">
      <w:pPr>
        <w:pStyle w:val="SourceCode"/>
      </w:pPr>
      <w:r>
        <w:rPr>
          <w:rStyle w:val="VerbatimChar"/>
        </w:rPr>
        <w:t>2000-02-07</w:t>
      </w:r>
    </w:p>
    <w:p w14:paraId="57D18863" w14:textId="77777777" w:rsidR="007433CD" w:rsidRDefault="00000000">
      <w:pPr>
        <w:pStyle w:val="SourceCode"/>
      </w:pPr>
      <w:r>
        <w:rPr>
          <w:rStyle w:val="VerbatimChar"/>
        </w:rPr>
        <w:t>2000-02-08</w:t>
      </w:r>
    </w:p>
    <w:p w14:paraId="57D18864" w14:textId="77777777" w:rsidR="007433CD" w:rsidRDefault="00000000">
      <w:pPr>
        <w:pStyle w:val="SourceCode"/>
      </w:pPr>
      <w:r>
        <w:rPr>
          <w:rStyle w:val="VerbatimChar"/>
        </w:rPr>
        <w:t>2000-02-09</w:t>
      </w:r>
    </w:p>
    <w:p w14:paraId="57D18865" w14:textId="77777777" w:rsidR="007433CD" w:rsidRDefault="00000000">
      <w:pPr>
        <w:pStyle w:val="SourceCode"/>
      </w:pPr>
      <w:r>
        <w:rPr>
          <w:rStyle w:val="VerbatimChar"/>
        </w:rPr>
        <w:t>2000-02-10</w:t>
      </w:r>
    </w:p>
    <w:p w14:paraId="57D18866" w14:textId="77777777" w:rsidR="007433CD" w:rsidRDefault="00000000">
      <w:pPr>
        <w:pStyle w:val="SourceCode"/>
      </w:pPr>
      <w:r>
        <w:rPr>
          <w:rStyle w:val="VerbatimChar"/>
        </w:rPr>
        <w:t>2000-02-11</w:t>
      </w:r>
    </w:p>
    <w:p w14:paraId="57D18867" w14:textId="77777777" w:rsidR="007433CD" w:rsidRDefault="00000000">
      <w:pPr>
        <w:pStyle w:val="SourceCode"/>
      </w:pPr>
      <w:r>
        <w:rPr>
          <w:rStyle w:val="VerbatimChar"/>
        </w:rPr>
        <w:t>2000-02-12</w:t>
      </w:r>
    </w:p>
    <w:p w14:paraId="57D18868" w14:textId="77777777" w:rsidR="007433CD" w:rsidRDefault="00000000">
      <w:pPr>
        <w:pStyle w:val="SourceCode"/>
      </w:pPr>
      <w:r>
        <w:rPr>
          <w:rStyle w:val="VerbatimChar"/>
        </w:rPr>
        <w:t>2000-02-13</w:t>
      </w:r>
    </w:p>
    <w:p w14:paraId="57D18869" w14:textId="77777777" w:rsidR="007433CD" w:rsidRDefault="00000000">
      <w:pPr>
        <w:pStyle w:val="SourceCode"/>
      </w:pPr>
      <w:r>
        <w:rPr>
          <w:rStyle w:val="VerbatimChar"/>
        </w:rPr>
        <w:t>2000-02-14</w:t>
      </w:r>
    </w:p>
    <w:p w14:paraId="57D1886A" w14:textId="77777777" w:rsidR="007433CD" w:rsidRDefault="00000000">
      <w:pPr>
        <w:pStyle w:val="SourceCode"/>
      </w:pPr>
      <w:r>
        <w:rPr>
          <w:rStyle w:val="VerbatimChar"/>
        </w:rPr>
        <w:t>2000-02-15</w:t>
      </w:r>
    </w:p>
    <w:p w14:paraId="57D1886B" w14:textId="77777777" w:rsidR="007433CD" w:rsidRDefault="00000000">
      <w:pPr>
        <w:pStyle w:val="SourceCode"/>
      </w:pPr>
      <w:r>
        <w:rPr>
          <w:rStyle w:val="VerbatimChar"/>
        </w:rPr>
        <w:t>2000-02-16</w:t>
      </w:r>
    </w:p>
    <w:p w14:paraId="57D1886C" w14:textId="77777777" w:rsidR="007433CD" w:rsidRDefault="00000000">
      <w:pPr>
        <w:pStyle w:val="SourceCode"/>
      </w:pPr>
      <w:r>
        <w:rPr>
          <w:rStyle w:val="VerbatimChar"/>
        </w:rPr>
        <w:t>2000-02-17</w:t>
      </w:r>
    </w:p>
    <w:p w14:paraId="57D1886D" w14:textId="77777777" w:rsidR="007433CD" w:rsidRDefault="00000000">
      <w:pPr>
        <w:pStyle w:val="SourceCode"/>
      </w:pPr>
      <w:r>
        <w:rPr>
          <w:rStyle w:val="VerbatimChar"/>
        </w:rPr>
        <w:t>2000-02-18</w:t>
      </w:r>
    </w:p>
    <w:p w14:paraId="57D1886E" w14:textId="77777777" w:rsidR="007433CD" w:rsidRDefault="00000000">
      <w:pPr>
        <w:pStyle w:val="SourceCode"/>
      </w:pPr>
      <w:r>
        <w:rPr>
          <w:rStyle w:val="VerbatimChar"/>
        </w:rPr>
        <w:t>2000-02-19</w:t>
      </w:r>
    </w:p>
    <w:p w14:paraId="57D1886F" w14:textId="77777777" w:rsidR="007433CD" w:rsidRDefault="00000000">
      <w:pPr>
        <w:pStyle w:val="SourceCode"/>
      </w:pPr>
      <w:r>
        <w:rPr>
          <w:rStyle w:val="VerbatimChar"/>
        </w:rPr>
        <w:t>2000-02-20</w:t>
      </w:r>
    </w:p>
    <w:p w14:paraId="57D18870" w14:textId="77777777" w:rsidR="007433CD" w:rsidRDefault="00000000">
      <w:pPr>
        <w:pStyle w:val="SourceCode"/>
      </w:pPr>
      <w:r>
        <w:rPr>
          <w:rStyle w:val="VerbatimChar"/>
        </w:rPr>
        <w:t>2000-02-21</w:t>
      </w:r>
    </w:p>
    <w:p w14:paraId="57D18871" w14:textId="77777777" w:rsidR="007433CD" w:rsidRDefault="00000000">
      <w:pPr>
        <w:pStyle w:val="SourceCode"/>
      </w:pPr>
      <w:r>
        <w:rPr>
          <w:rStyle w:val="VerbatimChar"/>
        </w:rPr>
        <w:t>2000-02-22</w:t>
      </w:r>
    </w:p>
    <w:p w14:paraId="57D18872" w14:textId="77777777" w:rsidR="007433CD" w:rsidRDefault="00000000">
      <w:pPr>
        <w:pStyle w:val="SourceCode"/>
      </w:pPr>
      <w:r>
        <w:rPr>
          <w:rStyle w:val="VerbatimChar"/>
        </w:rPr>
        <w:t>2000-02-23</w:t>
      </w:r>
    </w:p>
    <w:p w14:paraId="57D18873" w14:textId="77777777" w:rsidR="007433CD" w:rsidRDefault="00000000">
      <w:pPr>
        <w:pStyle w:val="SourceCode"/>
      </w:pPr>
      <w:r>
        <w:rPr>
          <w:rStyle w:val="VerbatimChar"/>
        </w:rPr>
        <w:t>2000-02-24</w:t>
      </w:r>
    </w:p>
    <w:p w14:paraId="57D18874" w14:textId="77777777" w:rsidR="007433CD" w:rsidRDefault="00000000">
      <w:pPr>
        <w:pStyle w:val="SourceCode"/>
      </w:pPr>
      <w:r>
        <w:rPr>
          <w:rStyle w:val="VerbatimChar"/>
        </w:rPr>
        <w:t>2000-02-25</w:t>
      </w:r>
    </w:p>
    <w:p w14:paraId="57D18875" w14:textId="77777777" w:rsidR="007433CD" w:rsidRDefault="00000000">
      <w:pPr>
        <w:pStyle w:val="SourceCode"/>
      </w:pPr>
      <w:r>
        <w:rPr>
          <w:rStyle w:val="VerbatimChar"/>
        </w:rPr>
        <w:t>2000-02-26</w:t>
      </w:r>
    </w:p>
    <w:p w14:paraId="57D18876" w14:textId="77777777" w:rsidR="007433CD" w:rsidRDefault="00000000">
      <w:pPr>
        <w:pStyle w:val="SourceCode"/>
      </w:pPr>
      <w:r>
        <w:rPr>
          <w:rStyle w:val="VerbatimChar"/>
        </w:rPr>
        <w:t>2000-02-27</w:t>
      </w:r>
    </w:p>
    <w:p w14:paraId="57D18877" w14:textId="77777777" w:rsidR="007433CD" w:rsidRDefault="00000000">
      <w:pPr>
        <w:pStyle w:val="SourceCode"/>
      </w:pPr>
      <w:r>
        <w:rPr>
          <w:rStyle w:val="VerbatimChar"/>
        </w:rPr>
        <w:t>2000-02-28</w:t>
      </w:r>
    </w:p>
    <w:p w14:paraId="57D18878" w14:textId="77777777" w:rsidR="007433CD" w:rsidRDefault="00000000">
      <w:pPr>
        <w:pStyle w:val="SourceCode"/>
      </w:pPr>
      <w:r>
        <w:rPr>
          <w:rStyle w:val="VerbatimChar"/>
        </w:rPr>
        <w:t>2000-02-29</w:t>
      </w:r>
    </w:p>
    <w:p w14:paraId="57D18879" w14:textId="77777777" w:rsidR="007433CD" w:rsidRDefault="00000000">
      <w:pPr>
        <w:pStyle w:val="SourceCode"/>
      </w:pPr>
      <w:r>
        <w:rPr>
          <w:rStyle w:val="VerbatimChar"/>
        </w:rPr>
        <w:t>2000-03-01</w:t>
      </w:r>
    </w:p>
    <w:p w14:paraId="57D1887A" w14:textId="77777777" w:rsidR="007433CD" w:rsidRDefault="00000000">
      <w:pPr>
        <w:pStyle w:val="SourceCode"/>
      </w:pPr>
      <w:r>
        <w:rPr>
          <w:rStyle w:val="VerbatimChar"/>
        </w:rPr>
        <w:t>2000-03-02</w:t>
      </w:r>
    </w:p>
    <w:p w14:paraId="57D1887B" w14:textId="77777777" w:rsidR="007433CD" w:rsidRDefault="00000000">
      <w:pPr>
        <w:pStyle w:val="SourceCode"/>
      </w:pPr>
      <w:r>
        <w:rPr>
          <w:rStyle w:val="VerbatimChar"/>
        </w:rPr>
        <w:t>2000-03-03</w:t>
      </w:r>
    </w:p>
    <w:p w14:paraId="57D1887C" w14:textId="77777777" w:rsidR="007433CD" w:rsidRDefault="00000000">
      <w:pPr>
        <w:pStyle w:val="SourceCode"/>
      </w:pPr>
      <w:r>
        <w:rPr>
          <w:rStyle w:val="VerbatimChar"/>
        </w:rPr>
        <w:t>2000-03-04</w:t>
      </w:r>
    </w:p>
    <w:p w14:paraId="57D1887D" w14:textId="77777777" w:rsidR="007433CD" w:rsidRDefault="00000000">
      <w:pPr>
        <w:pStyle w:val="SourceCode"/>
      </w:pPr>
      <w:r>
        <w:rPr>
          <w:rStyle w:val="VerbatimChar"/>
        </w:rPr>
        <w:lastRenderedPageBreak/>
        <w:t>2000-03-05</w:t>
      </w:r>
    </w:p>
    <w:p w14:paraId="57D1887E" w14:textId="77777777" w:rsidR="007433CD" w:rsidRDefault="00000000">
      <w:pPr>
        <w:pStyle w:val="SourceCode"/>
      </w:pPr>
      <w:r>
        <w:rPr>
          <w:rStyle w:val="VerbatimChar"/>
        </w:rPr>
        <w:t>2000-03-06</w:t>
      </w:r>
    </w:p>
    <w:p w14:paraId="57D1887F" w14:textId="77777777" w:rsidR="007433CD" w:rsidRDefault="00000000">
      <w:pPr>
        <w:pStyle w:val="SourceCode"/>
      </w:pPr>
      <w:r>
        <w:rPr>
          <w:rStyle w:val="VerbatimChar"/>
        </w:rPr>
        <w:t>2000-03-07</w:t>
      </w:r>
    </w:p>
    <w:p w14:paraId="57D18880" w14:textId="77777777" w:rsidR="007433CD" w:rsidRDefault="00000000">
      <w:pPr>
        <w:pStyle w:val="SourceCode"/>
      </w:pPr>
      <w:r>
        <w:rPr>
          <w:rStyle w:val="VerbatimChar"/>
        </w:rPr>
        <w:t>2000-03-08</w:t>
      </w:r>
    </w:p>
    <w:p w14:paraId="57D18881" w14:textId="77777777" w:rsidR="007433CD" w:rsidRDefault="00000000">
      <w:pPr>
        <w:pStyle w:val="SourceCode"/>
      </w:pPr>
      <w:r>
        <w:rPr>
          <w:rStyle w:val="VerbatimChar"/>
        </w:rPr>
        <w:t>2000-03-09</w:t>
      </w:r>
    </w:p>
    <w:p w14:paraId="57D18882" w14:textId="77777777" w:rsidR="007433CD" w:rsidRDefault="00000000">
      <w:pPr>
        <w:pStyle w:val="SourceCode"/>
      </w:pPr>
      <w:r>
        <w:rPr>
          <w:rStyle w:val="VerbatimChar"/>
        </w:rPr>
        <w:t>2000-03-10</w:t>
      </w:r>
    </w:p>
    <w:p w14:paraId="57D18883" w14:textId="77777777" w:rsidR="007433CD" w:rsidRDefault="00000000">
      <w:pPr>
        <w:pStyle w:val="SourceCode"/>
      </w:pPr>
      <w:r>
        <w:rPr>
          <w:rStyle w:val="VerbatimChar"/>
        </w:rPr>
        <w:t>2000-03-11</w:t>
      </w:r>
    </w:p>
    <w:p w14:paraId="57D18884" w14:textId="77777777" w:rsidR="007433CD" w:rsidRDefault="00000000">
      <w:pPr>
        <w:pStyle w:val="SourceCode"/>
      </w:pPr>
      <w:r>
        <w:rPr>
          <w:rStyle w:val="VerbatimChar"/>
        </w:rPr>
        <w:t>2000-03-12</w:t>
      </w:r>
    </w:p>
    <w:p w14:paraId="57D18885" w14:textId="77777777" w:rsidR="007433CD" w:rsidRDefault="00000000">
      <w:pPr>
        <w:pStyle w:val="SourceCode"/>
      </w:pPr>
      <w:r>
        <w:rPr>
          <w:rStyle w:val="VerbatimChar"/>
        </w:rPr>
        <w:t>2000-03-13</w:t>
      </w:r>
    </w:p>
    <w:p w14:paraId="57D18886" w14:textId="77777777" w:rsidR="007433CD" w:rsidRDefault="00000000">
      <w:pPr>
        <w:pStyle w:val="SourceCode"/>
      </w:pPr>
      <w:r>
        <w:rPr>
          <w:rStyle w:val="VerbatimChar"/>
        </w:rPr>
        <w:t>2000-03-14</w:t>
      </w:r>
    </w:p>
    <w:p w14:paraId="57D18887" w14:textId="77777777" w:rsidR="007433CD" w:rsidRDefault="00000000">
      <w:pPr>
        <w:pStyle w:val="SourceCode"/>
      </w:pPr>
      <w:r>
        <w:rPr>
          <w:rStyle w:val="VerbatimChar"/>
        </w:rPr>
        <w:t>2000-03-15</w:t>
      </w:r>
    </w:p>
    <w:p w14:paraId="57D18888" w14:textId="77777777" w:rsidR="007433CD" w:rsidRDefault="00000000">
      <w:pPr>
        <w:pStyle w:val="SourceCode"/>
      </w:pPr>
      <w:r>
        <w:rPr>
          <w:rStyle w:val="VerbatimChar"/>
        </w:rPr>
        <w:t>2000-03-16</w:t>
      </w:r>
    </w:p>
    <w:p w14:paraId="57D18889" w14:textId="77777777" w:rsidR="007433CD" w:rsidRDefault="00000000">
      <w:pPr>
        <w:pStyle w:val="SourceCode"/>
      </w:pPr>
      <w:r>
        <w:rPr>
          <w:rStyle w:val="VerbatimChar"/>
        </w:rPr>
        <w:t>2000-03-17</w:t>
      </w:r>
    </w:p>
    <w:p w14:paraId="57D1888A" w14:textId="77777777" w:rsidR="007433CD" w:rsidRDefault="00000000">
      <w:pPr>
        <w:pStyle w:val="SourceCode"/>
      </w:pPr>
      <w:r>
        <w:rPr>
          <w:rStyle w:val="VerbatimChar"/>
        </w:rPr>
        <w:t>2000-03-18</w:t>
      </w:r>
    </w:p>
    <w:p w14:paraId="57D1888B" w14:textId="77777777" w:rsidR="007433CD" w:rsidRDefault="00000000">
      <w:pPr>
        <w:pStyle w:val="SourceCode"/>
      </w:pPr>
      <w:r>
        <w:rPr>
          <w:rStyle w:val="VerbatimChar"/>
        </w:rPr>
        <w:t>2000-03-19</w:t>
      </w:r>
    </w:p>
    <w:p w14:paraId="57D1888C" w14:textId="77777777" w:rsidR="007433CD" w:rsidRDefault="00000000">
      <w:pPr>
        <w:pStyle w:val="SourceCode"/>
      </w:pPr>
      <w:r>
        <w:rPr>
          <w:rStyle w:val="VerbatimChar"/>
        </w:rPr>
        <w:t>2000-03-20</w:t>
      </w:r>
    </w:p>
    <w:p w14:paraId="57D1888D" w14:textId="77777777" w:rsidR="007433CD" w:rsidRDefault="00000000">
      <w:pPr>
        <w:pStyle w:val="SourceCode"/>
      </w:pPr>
      <w:r>
        <w:rPr>
          <w:rStyle w:val="VerbatimChar"/>
        </w:rPr>
        <w:t>2000-03-21</w:t>
      </w:r>
    </w:p>
    <w:p w14:paraId="57D1888E" w14:textId="77777777" w:rsidR="007433CD" w:rsidRDefault="00000000">
      <w:pPr>
        <w:pStyle w:val="SourceCode"/>
      </w:pPr>
      <w:r>
        <w:rPr>
          <w:rStyle w:val="VerbatimChar"/>
        </w:rPr>
        <w:t>2000-03-22</w:t>
      </w:r>
    </w:p>
    <w:p w14:paraId="57D1888F" w14:textId="77777777" w:rsidR="007433CD" w:rsidRDefault="00000000">
      <w:pPr>
        <w:pStyle w:val="SourceCode"/>
      </w:pPr>
      <w:r>
        <w:rPr>
          <w:rStyle w:val="VerbatimChar"/>
        </w:rPr>
        <w:t>2000-03-23</w:t>
      </w:r>
    </w:p>
    <w:p w14:paraId="57D18890" w14:textId="77777777" w:rsidR="007433CD" w:rsidRDefault="00000000">
      <w:pPr>
        <w:pStyle w:val="SourceCode"/>
      </w:pPr>
      <w:r>
        <w:rPr>
          <w:rStyle w:val="VerbatimChar"/>
        </w:rPr>
        <w:t>2000-03-24</w:t>
      </w:r>
    </w:p>
    <w:p w14:paraId="57D18891" w14:textId="77777777" w:rsidR="007433CD" w:rsidRDefault="00000000">
      <w:pPr>
        <w:pStyle w:val="SourceCode"/>
      </w:pPr>
      <w:r>
        <w:rPr>
          <w:rStyle w:val="VerbatimChar"/>
        </w:rPr>
        <w:t>2000-03-25</w:t>
      </w:r>
    </w:p>
    <w:p w14:paraId="57D18892" w14:textId="77777777" w:rsidR="007433CD" w:rsidRDefault="00000000">
      <w:pPr>
        <w:pStyle w:val="SourceCode"/>
      </w:pPr>
      <w:r>
        <w:rPr>
          <w:rStyle w:val="VerbatimChar"/>
        </w:rPr>
        <w:t>2000-03-26</w:t>
      </w:r>
    </w:p>
    <w:p w14:paraId="57D18893" w14:textId="77777777" w:rsidR="007433CD" w:rsidRDefault="00000000">
      <w:pPr>
        <w:pStyle w:val="SourceCode"/>
      </w:pPr>
      <w:r>
        <w:rPr>
          <w:rStyle w:val="VerbatimChar"/>
        </w:rPr>
        <w:t>2000-03-27</w:t>
      </w:r>
    </w:p>
    <w:p w14:paraId="57D18894" w14:textId="77777777" w:rsidR="007433CD" w:rsidRDefault="00000000">
      <w:pPr>
        <w:pStyle w:val="SourceCode"/>
      </w:pPr>
      <w:r>
        <w:rPr>
          <w:rStyle w:val="VerbatimChar"/>
        </w:rPr>
        <w:t>2000-03-28</w:t>
      </w:r>
    </w:p>
    <w:p w14:paraId="57D18895" w14:textId="77777777" w:rsidR="007433CD" w:rsidRDefault="00000000">
      <w:pPr>
        <w:pStyle w:val="SourceCode"/>
      </w:pPr>
      <w:r>
        <w:rPr>
          <w:rStyle w:val="VerbatimChar"/>
        </w:rPr>
        <w:t>2000-03-29</w:t>
      </w:r>
    </w:p>
    <w:p w14:paraId="57D18896" w14:textId="77777777" w:rsidR="007433CD" w:rsidRDefault="00000000">
      <w:pPr>
        <w:pStyle w:val="SourceCode"/>
      </w:pPr>
      <w:r>
        <w:rPr>
          <w:rStyle w:val="VerbatimChar"/>
        </w:rPr>
        <w:t>2000-03-30</w:t>
      </w:r>
    </w:p>
    <w:p w14:paraId="57D18897" w14:textId="77777777" w:rsidR="007433CD" w:rsidRDefault="00000000">
      <w:pPr>
        <w:pStyle w:val="SourceCode"/>
      </w:pPr>
      <w:r>
        <w:rPr>
          <w:rStyle w:val="VerbatimChar"/>
        </w:rPr>
        <w:t>2000-03-31</w:t>
      </w:r>
    </w:p>
    <w:p w14:paraId="57D18898" w14:textId="77777777" w:rsidR="007433CD" w:rsidRDefault="00000000">
      <w:pPr>
        <w:pStyle w:val="SourceCode"/>
      </w:pPr>
      <w:r>
        <w:rPr>
          <w:rStyle w:val="VerbatimChar"/>
        </w:rPr>
        <w:t>2000-04-01</w:t>
      </w:r>
    </w:p>
    <w:p w14:paraId="57D18899" w14:textId="77777777" w:rsidR="007433CD" w:rsidRDefault="00000000">
      <w:pPr>
        <w:pStyle w:val="SourceCode"/>
      </w:pPr>
      <w:r>
        <w:rPr>
          <w:rStyle w:val="VerbatimChar"/>
        </w:rPr>
        <w:lastRenderedPageBreak/>
        <w:t>2000-04-02</w:t>
      </w:r>
    </w:p>
    <w:p w14:paraId="57D1889A" w14:textId="77777777" w:rsidR="007433CD" w:rsidRDefault="00000000">
      <w:pPr>
        <w:pStyle w:val="SourceCode"/>
      </w:pPr>
      <w:r>
        <w:rPr>
          <w:rStyle w:val="VerbatimChar"/>
        </w:rPr>
        <w:t>2000-04-03</w:t>
      </w:r>
    </w:p>
    <w:p w14:paraId="57D1889B" w14:textId="77777777" w:rsidR="007433CD" w:rsidRDefault="00000000">
      <w:pPr>
        <w:pStyle w:val="SourceCode"/>
      </w:pPr>
      <w:r>
        <w:rPr>
          <w:rStyle w:val="VerbatimChar"/>
        </w:rPr>
        <w:t>2000-04-04</w:t>
      </w:r>
    </w:p>
    <w:p w14:paraId="57D1889C" w14:textId="77777777" w:rsidR="007433CD" w:rsidRDefault="00000000">
      <w:pPr>
        <w:pStyle w:val="SourceCode"/>
      </w:pPr>
      <w:r>
        <w:rPr>
          <w:rStyle w:val="VerbatimChar"/>
        </w:rPr>
        <w:t>2000-04-05</w:t>
      </w:r>
    </w:p>
    <w:p w14:paraId="57D1889D" w14:textId="77777777" w:rsidR="007433CD" w:rsidRDefault="00000000">
      <w:pPr>
        <w:pStyle w:val="SourceCode"/>
      </w:pPr>
      <w:r>
        <w:rPr>
          <w:rStyle w:val="VerbatimChar"/>
        </w:rPr>
        <w:t>2000-04-06</w:t>
      </w:r>
    </w:p>
    <w:p w14:paraId="57D1889E" w14:textId="77777777" w:rsidR="007433CD" w:rsidRDefault="00000000">
      <w:pPr>
        <w:pStyle w:val="SourceCode"/>
      </w:pPr>
      <w:r>
        <w:rPr>
          <w:rStyle w:val="VerbatimChar"/>
        </w:rPr>
        <w:t>2000-04-07</w:t>
      </w:r>
    </w:p>
    <w:p w14:paraId="57D1889F" w14:textId="77777777" w:rsidR="007433CD" w:rsidRDefault="00000000">
      <w:pPr>
        <w:pStyle w:val="SourceCode"/>
      </w:pPr>
      <w:r>
        <w:rPr>
          <w:rStyle w:val="VerbatimChar"/>
        </w:rPr>
        <w:t>2000-04-08</w:t>
      </w:r>
    </w:p>
    <w:p w14:paraId="57D188A0" w14:textId="77777777" w:rsidR="007433CD" w:rsidRDefault="00000000">
      <w:pPr>
        <w:pStyle w:val="SourceCode"/>
      </w:pPr>
      <w:r>
        <w:rPr>
          <w:rStyle w:val="VerbatimChar"/>
        </w:rPr>
        <w:t>2000-04-09</w:t>
      </w:r>
    </w:p>
    <w:p w14:paraId="57D188A1" w14:textId="77777777" w:rsidR="007433CD" w:rsidRDefault="00000000">
      <w:pPr>
        <w:pStyle w:val="SourceCode"/>
      </w:pPr>
      <w:r>
        <w:rPr>
          <w:rStyle w:val="VerbatimChar"/>
        </w:rPr>
        <w:t>2000-04-10</w:t>
      </w:r>
    </w:p>
    <w:p w14:paraId="57D188A2" w14:textId="77777777" w:rsidR="007433CD" w:rsidRDefault="00000000">
      <w:pPr>
        <w:pStyle w:val="SourceCode"/>
      </w:pPr>
      <w:r>
        <w:rPr>
          <w:rStyle w:val="VerbatimChar"/>
        </w:rPr>
        <w:t>2000-04-11</w:t>
      </w:r>
    </w:p>
    <w:p w14:paraId="57D188A3" w14:textId="77777777" w:rsidR="007433CD" w:rsidRDefault="00000000">
      <w:pPr>
        <w:pStyle w:val="SourceCode"/>
      </w:pPr>
      <w:r>
        <w:rPr>
          <w:rStyle w:val="VerbatimChar"/>
        </w:rPr>
        <w:t>2000-04-12</w:t>
      </w:r>
    </w:p>
    <w:p w14:paraId="57D188A4" w14:textId="77777777" w:rsidR="007433CD" w:rsidRDefault="00000000">
      <w:pPr>
        <w:pStyle w:val="SourceCode"/>
      </w:pPr>
      <w:r>
        <w:rPr>
          <w:rStyle w:val="VerbatimChar"/>
        </w:rPr>
        <w:t>2000-04-13</w:t>
      </w:r>
    </w:p>
    <w:p w14:paraId="57D188A5" w14:textId="77777777" w:rsidR="007433CD" w:rsidRDefault="00000000">
      <w:pPr>
        <w:pStyle w:val="SourceCode"/>
      </w:pPr>
      <w:r>
        <w:rPr>
          <w:rStyle w:val="VerbatimChar"/>
        </w:rPr>
        <w:t>2000-04-14</w:t>
      </w:r>
    </w:p>
    <w:p w14:paraId="57D188A6" w14:textId="77777777" w:rsidR="007433CD" w:rsidRDefault="00000000">
      <w:pPr>
        <w:pStyle w:val="SourceCode"/>
      </w:pPr>
      <w:r>
        <w:rPr>
          <w:rStyle w:val="VerbatimChar"/>
        </w:rPr>
        <w:t>2000-04-15</w:t>
      </w:r>
    </w:p>
    <w:p w14:paraId="57D188A7" w14:textId="77777777" w:rsidR="007433CD" w:rsidRDefault="00000000">
      <w:pPr>
        <w:pStyle w:val="SourceCode"/>
      </w:pPr>
      <w:r>
        <w:rPr>
          <w:rStyle w:val="VerbatimChar"/>
        </w:rPr>
        <w:t>2000-04-16</w:t>
      </w:r>
    </w:p>
    <w:p w14:paraId="57D188A8" w14:textId="77777777" w:rsidR="007433CD" w:rsidRDefault="00000000">
      <w:pPr>
        <w:pStyle w:val="SourceCode"/>
      </w:pPr>
      <w:r>
        <w:rPr>
          <w:rStyle w:val="VerbatimChar"/>
        </w:rPr>
        <w:t>2000-04-17</w:t>
      </w:r>
    </w:p>
    <w:p w14:paraId="57D188A9" w14:textId="77777777" w:rsidR="007433CD" w:rsidRDefault="00000000">
      <w:pPr>
        <w:pStyle w:val="SourceCode"/>
      </w:pPr>
      <w:r>
        <w:rPr>
          <w:rStyle w:val="VerbatimChar"/>
        </w:rPr>
        <w:t>2000-04-18</w:t>
      </w:r>
    </w:p>
    <w:p w14:paraId="57D188AA" w14:textId="77777777" w:rsidR="007433CD" w:rsidRDefault="00000000">
      <w:pPr>
        <w:pStyle w:val="SourceCode"/>
      </w:pPr>
      <w:r>
        <w:rPr>
          <w:rStyle w:val="VerbatimChar"/>
        </w:rPr>
        <w:t>2000-04-19</w:t>
      </w:r>
    </w:p>
    <w:p w14:paraId="57D188AB" w14:textId="77777777" w:rsidR="007433CD" w:rsidRDefault="00000000">
      <w:pPr>
        <w:pStyle w:val="SourceCode"/>
      </w:pPr>
      <w:r>
        <w:rPr>
          <w:rStyle w:val="VerbatimChar"/>
        </w:rPr>
        <w:t>2000-04-20</w:t>
      </w:r>
    </w:p>
    <w:p w14:paraId="57D188AC" w14:textId="77777777" w:rsidR="007433CD" w:rsidRDefault="00000000">
      <w:pPr>
        <w:pStyle w:val="SourceCode"/>
      </w:pPr>
      <w:r>
        <w:rPr>
          <w:rStyle w:val="VerbatimChar"/>
        </w:rPr>
        <w:t>2000-04-21</w:t>
      </w:r>
    </w:p>
    <w:p w14:paraId="57D188AD" w14:textId="77777777" w:rsidR="007433CD" w:rsidRDefault="00000000">
      <w:pPr>
        <w:pStyle w:val="SourceCode"/>
      </w:pPr>
      <w:r>
        <w:rPr>
          <w:rStyle w:val="VerbatimChar"/>
        </w:rPr>
        <w:t>2000-04-22</w:t>
      </w:r>
    </w:p>
    <w:p w14:paraId="57D188AE" w14:textId="77777777" w:rsidR="007433CD" w:rsidRDefault="00000000">
      <w:pPr>
        <w:pStyle w:val="SourceCode"/>
      </w:pPr>
      <w:r>
        <w:rPr>
          <w:rStyle w:val="VerbatimChar"/>
        </w:rPr>
        <w:t>2000-04-23</w:t>
      </w:r>
    </w:p>
    <w:p w14:paraId="57D188AF" w14:textId="77777777" w:rsidR="007433CD" w:rsidRDefault="00000000">
      <w:pPr>
        <w:pStyle w:val="SourceCode"/>
      </w:pPr>
      <w:r>
        <w:rPr>
          <w:rStyle w:val="VerbatimChar"/>
        </w:rPr>
        <w:t>2000-04-24</w:t>
      </w:r>
    </w:p>
    <w:p w14:paraId="57D188B0" w14:textId="77777777" w:rsidR="007433CD" w:rsidRDefault="00000000">
      <w:pPr>
        <w:pStyle w:val="SourceCode"/>
      </w:pPr>
      <w:r>
        <w:rPr>
          <w:rStyle w:val="VerbatimChar"/>
        </w:rPr>
        <w:t>2000-04-25</w:t>
      </w:r>
    </w:p>
    <w:p w14:paraId="57D188B1" w14:textId="77777777" w:rsidR="007433CD" w:rsidRDefault="00000000">
      <w:pPr>
        <w:pStyle w:val="SourceCode"/>
      </w:pPr>
      <w:r>
        <w:rPr>
          <w:rStyle w:val="VerbatimChar"/>
        </w:rPr>
        <w:t>2000-04-26</w:t>
      </w:r>
    </w:p>
    <w:p w14:paraId="57D188B2" w14:textId="77777777" w:rsidR="007433CD" w:rsidRDefault="00000000">
      <w:pPr>
        <w:pStyle w:val="SourceCode"/>
      </w:pPr>
      <w:r>
        <w:rPr>
          <w:rStyle w:val="VerbatimChar"/>
        </w:rPr>
        <w:t>2000-04-27</w:t>
      </w:r>
    </w:p>
    <w:p w14:paraId="57D188B3" w14:textId="77777777" w:rsidR="007433CD" w:rsidRDefault="00000000">
      <w:pPr>
        <w:pStyle w:val="SourceCode"/>
      </w:pPr>
      <w:r>
        <w:rPr>
          <w:rStyle w:val="VerbatimChar"/>
        </w:rPr>
        <w:t>2000-04-28</w:t>
      </w:r>
    </w:p>
    <w:p w14:paraId="57D188B4" w14:textId="77777777" w:rsidR="007433CD" w:rsidRDefault="00000000">
      <w:pPr>
        <w:pStyle w:val="SourceCode"/>
      </w:pPr>
      <w:r>
        <w:rPr>
          <w:rStyle w:val="VerbatimChar"/>
        </w:rPr>
        <w:t>2000-04-29</w:t>
      </w:r>
    </w:p>
    <w:p w14:paraId="57D188B5" w14:textId="77777777" w:rsidR="007433CD" w:rsidRDefault="00000000">
      <w:pPr>
        <w:pStyle w:val="SourceCode"/>
      </w:pPr>
      <w:r>
        <w:rPr>
          <w:rStyle w:val="VerbatimChar"/>
        </w:rPr>
        <w:lastRenderedPageBreak/>
        <w:t>2000-04-30</w:t>
      </w:r>
    </w:p>
    <w:p w14:paraId="57D188B6" w14:textId="77777777" w:rsidR="007433CD" w:rsidRDefault="00000000">
      <w:pPr>
        <w:pStyle w:val="SourceCode"/>
      </w:pPr>
      <w:r>
        <w:rPr>
          <w:rStyle w:val="VerbatimChar"/>
        </w:rPr>
        <w:t>2000-05-01</w:t>
      </w:r>
    </w:p>
    <w:p w14:paraId="57D188B7" w14:textId="77777777" w:rsidR="007433CD" w:rsidRDefault="00000000">
      <w:pPr>
        <w:pStyle w:val="SourceCode"/>
      </w:pPr>
      <w:r>
        <w:rPr>
          <w:rStyle w:val="VerbatimChar"/>
        </w:rPr>
        <w:t>2000-05-02</w:t>
      </w:r>
    </w:p>
    <w:p w14:paraId="57D188B8" w14:textId="77777777" w:rsidR="007433CD" w:rsidRDefault="00000000">
      <w:pPr>
        <w:pStyle w:val="SourceCode"/>
      </w:pPr>
      <w:r>
        <w:rPr>
          <w:rStyle w:val="VerbatimChar"/>
        </w:rPr>
        <w:t>2000-05-03</w:t>
      </w:r>
    </w:p>
    <w:p w14:paraId="57D188B9" w14:textId="77777777" w:rsidR="007433CD" w:rsidRDefault="00000000">
      <w:pPr>
        <w:pStyle w:val="SourceCode"/>
      </w:pPr>
      <w:r>
        <w:rPr>
          <w:rStyle w:val="VerbatimChar"/>
        </w:rPr>
        <w:t>2000-05-04</w:t>
      </w:r>
    </w:p>
    <w:p w14:paraId="57D188BA" w14:textId="77777777" w:rsidR="007433CD" w:rsidRDefault="00000000">
      <w:pPr>
        <w:pStyle w:val="SourceCode"/>
      </w:pPr>
      <w:r>
        <w:rPr>
          <w:rStyle w:val="VerbatimChar"/>
        </w:rPr>
        <w:t>2000-05-05</w:t>
      </w:r>
    </w:p>
    <w:p w14:paraId="57D188BB" w14:textId="77777777" w:rsidR="007433CD" w:rsidRDefault="00000000">
      <w:pPr>
        <w:pStyle w:val="SourceCode"/>
      </w:pPr>
      <w:r>
        <w:rPr>
          <w:rStyle w:val="VerbatimChar"/>
        </w:rPr>
        <w:t>2000-05-06</w:t>
      </w:r>
    </w:p>
    <w:p w14:paraId="57D188BC" w14:textId="77777777" w:rsidR="007433CD" w:rsidRDefault="00000000">
      <w:pPr>
        <w:pStyle w:val="SourceCode"/>
      </w:pPr>
      <w:r>
        <w:rPr>
          <w:rStyle w:val="VerbatimChar"/>
        </w:rPr>
        <w:t>2000-05-07</w:t>
      </w:r>
    </w:p>
    <w:p w14:paraId="57D188BD" w14:textId="77777777" w:rsidR="007433CD" w:rsidRDefault="00000000">
      <w:pPr>
        <w:pStyle w:val="SourceCode"/>
      </w:pPr>
      <w:r>
        <w:rPr>
          <w:rStyle w:val="VerbatimChar"/>
        </w:rPr>
        <w:t>2000-05-08</w:t>
      </w:r>
    </w:p>
    <w:p w14:paraId="57D188BE" w14:textId="77777777" w:rsidR="007433CD" w:rsidRDefault="00000000">
      <w:pPr>
        <w:pStyle w:val="SourceCode"/>
      </w:pPr>
      <w:r>
        <w:rPr>
          <w:rStyle w:val="VerbatimChar"/>
        </w:rPr>
        <w:t>2000-05-09</w:t>
      </w:r>
    </w:p>
    <w:p w14:paraId="57D188BF" w14:textId="77777777" w:rsidR="007433CD" w:rsidRDefault="00000000">
      <w:pPr>
        <w:pStyle w:val="SourceCode"/>
      </w:pPr>
      <w:r>
        <w:rPr>
          <w:rStyle w:val="VerbatimChar"/>
        </w:rPr>
        <w:t>2000-05-10</w:t>
      </w:r>
    </w:p>
    <w:p w14:paraId="57D188C0" w14:textId="77777777" w:rsidR="007433CD" w:rsidRDefault="00000000">
      <w:pPr>
        <w:pStyle w:val="SourceCode"/>
      </w:pPr>
      <w:r>
        <w:rPr>
          <w:rStyle w:val="VerbatimChar"/>
        </w:rPr>
        <w:t>2000-05-11</w:t>
      </w:r>
    </w:p>
    <w:p w14:paraId="57D188C1" w14:textId="77777777" w:rsidR="007433CD" w:rsidRDefault="00000000">
      <w:pPr>
        <w:pStyle w:val="SourceCode"/>
      </w:pPr>
      <w:r>
        <w:rPr>
          <w:rStyle w:val="VerbatimChar"/>
        </w:rPr>
        <w:t>2000-05-12</w:t>
      </w:r>
    </w:p>
    <w:p w14:paraId="57D188C2" w14:textId="77777777" w:rsidR="007433CD" w:rsidRDefault="00000000">
      <w:pPr>
        <w:pStyle w:val="SourceCode"/>
      </w:pPr>
      <w:r>
        <w:rPr>
          <w:rStyle w:val="VerbatimChar"/>
        </w:rPr>
        <w:t>2000-05-13</w:t>
      </w:r>
    </w:p>
    <w:p w14:paraId="57D188C3" w14:textId="77777777" w:rsidR="007433CD" w:rsidRDefault="00000000">
      <w:pPr>
        <w:pStyle w:val="SourceCode"/>
      </w:pPr>
      <w:r>
        <w:rPr>
          <w:rStyle w:val="VerbatimChar"/>
        </w:rPr>
        <w:t>2000-05-14</w:t>
      </w:r>
    </w:p>
    <w:p w14:paraId="57D188C4" w14:textId="77777777" w:rsidR="007433CD" w:rsidRDefault="00000000">
      <w:pPr>
        <w:pStyle w:val="SourceCode"/>
      </w:pPr>
      <w:r>
        <w:rPr>
          <w:rStyle w:val="VerbatimChar"/>
        </w:rPr>
        <w:t>2000-05-15</w:t>
      </w:r>
    </w:p>
    <w:p w14:paraId="57D188C5" w14:textId="77777777" w:rsidR="007433CD" w:rsidRDefault="00000000">
      <w:pPr>
        <w:pStyle w:val="SourceCode"/>
      </w:pPr>
      <w:r>
        <w:rPr>
          <w:rStyle w:val="VerbatimChar"/>
        </w:rPr>
        <w:t>2000-05-16</w:t>
      </w:r>
    </w:p>
    <w:p w14:paraId="57D188C6" w14:textId="77777777" w:rsidR="007433CD" w:rsidRDefault="00000000">
      <w:pPr>
        <w:pStyle w:val="SourceCode"/>
      </w:pPr>
      <w:r>
        <w:rPr>
          <w:rStyle w:val="VerbatimChar"/>
        </w:rPr>
        <w:t>2000-05-17</w:t>
      </w:r>
    </w:p>
    <w:p w14:paraId="57D188C7" w14:textId="77777777" w:rsidR="007433CD" w:rsidRDefault="00000000">
      <w:pPr>
        <w:pStyle w:val="SourceCode"/>
      </w:pPr>
      <w:r>
        <w:rPr>
          <w:rStyle w:val="VerbatimChar"/>
        </w:rPr>
        <w:t>2000-05-18</w:t>
      </w:r>
    </w:p>
    <w:p w14:paraId="57D188C8" w14:textId="77777777" w:rsidR="007433CD" w:rsidRDefault="00000000">
      <w:pPr>
        <w:pStyle w:val="SourceCode"/>
      </w:pPr>
      <w:r>
        <w:rPr>
          <w:rStyle w:val="VerbatimChar"/>
        </w:rPr>
        <w:t>2000-05-19</w:t>
      </w:r>
    </w:p>
    <w:p w14:paraId="57D188C9" w14:textId="77777777" w:rsidR="007433CD" w:rsidRDefault="00000000">
      <w:pPr>
        <w:pStyle w:val="SourceCode"/>
      </w:pPr>
      <w:r>
        <w:rPr>
          <w:rStyle w:val="VerbatimChar"/>
        </w:rPr>
        <w:t>2000-05-20</w:t>
      </w:r>
    </w:p>
    <w:p w14:paraId="57D188CA" w14:textId="77777777" w:rsidR="007433CD" w:rsidRDefault="00000000">
      <w:pPr>
        <w:pStyle w:val="SourceCode"/>
      </w:pPr>
      <w:r>
        <w:rPr>
          <w:rStyle w:val="VerbatimChar"/>
        </w:rPr>
        <w:t>2000-05-21</w:t>
      </w:r>
    </w:p>
    <w:p w14:paraId="57D188CB" w14:textId="77777777" w:rsidR="007433CD" w:rsidRDefault="00000000">
      <w:pPr>
        <w:pStyle w:val="SourceCode"/>
      </w:pPr>
      <w:r>
        <w:rPr>
          <w:rStyle w:val="VerbatimChar"/>
        </w:rPr>
        <w:t>2000-05-22</w:t>
      </w:r>
    </w:p>
    <w:p w14:paraId="57D188CC" w14:textId="77777777" w:rsidR="007433CD" w:rsidRDefault="00000000">
      <w:pPr>
        <w:pStyle w:val="SourceCode"/>
      </w:pPr>
      <w:r>
        <w:rPr>
          <w:rStyle w:val="VerbatimChar"/>
        </w:rPr>
        <w:t>2000-05-23</w:t>
      </w:r>
    </w:p>
    <w:p w14:paraId="57D188CD" w14:textId="77777777" w:rsidR="007433CD" w:rsidRDefault="00000000">
      <w:pPr>
        <w:pStyle w:val="SourceCode"/>
      </w:pPr>
      <w:r>
        <w:rPr>
          <w:rStyle w:val="VerbatimChar"/>
        </w:rPr>
        <w:t>2000-05-24</w:t>
      </w:r>
    </w:p>
    <w:p w14:paraId="57D188CE" w14:textId="77777777" w:rsidR="007433CD" w:rsidRDefault="00000000">
      <w:pPr>
        <w:pStyle w:val="SourceCode"/>
      </w:pPr>
      <w:r>
        <w:rPr>
          <w:rStyle w:val="VerbatimChar"/>
        </w:rPr>
        <w:t>2000-05-25</w:t>
      </w:r>
    </w:p>
    <w:p w14:paraId="57D188CF" w14:textId="77777777" w:rsidR="007433CD" w:rsidRDefault="00000000">
      <w:pPr>
        <w:pStyle w:val="SourceCode"/>
      </w:pPr>
      <w:r>
        <w:rPr>
          <w:rStyle w:val="VerbatimChar"/>
        </w:rPr>
        <w:t>2000-05-26</w:t>
      </w:r>
    </w:p>
    <w:p w14:paraId="57D188D0" w14:textId="77777777" w:rsidR="007433CD" w:rsidRDefault="00000000">
      <w:pPr>
        <w:pStyle w:val="SourceCode"/>
      </w:pPr>
      <w:r>
        <w:rPr>
          <w:rStyle w:val="VerbatimChar"/>
        </w:rPr>
        <w:t>2000-05-27</w:t>
      </w:r>
    </w:p>
    <w:p w14:paraId="57D188D1" w14:textId="77777777" w:rsidR="007433CD" w:rsidRDefault="00000000">
      <w:pPr>
        <w:pStyle w:val="SourceCode"/>
      </w:pPr>
      <w:r>
        <w:rPr>
          <w:rStyle w:val="VerbatimChar"/>
        </w:rPr>
        <w:lastRenderedPageBreak/>
        <w:t>2000-05-28</w:t>
      </w:r>
    </w:p>
    <w:p w14:paraId="57D188D2" w14:textId="77777777" w:rsidR="007433CD" w:rsidRDefault="00000000">
      <w:pPr>
        <w:pStyle w:val="SourceCode"/>
      </w:pPr>
      <w:r>
        <w:rPr>
          <w:rStyle w:val="VerbatimChar"/>
        </w:rPr>
        <w:t>2000-05-29</w:t>
      </w:r>
    </w:p>
    <w:p w14:paraId="57D188D3" w14:textId="77777777" w:rsidR="007433CD" w:rsidRDefault="00000000">
      <w:pPr>
        <w:pStyle w:val="SourceCode"/>
      </w:pPr>
      <w:r>
        <w:rPr>
          <w:rStyle w:val="VerbatimChar"/>
        </w:rPr>
        <w:t>2000-05-30</w:t>
      </w:r>
    </w:p>
    <w:p w14:paraId="57D188D4" w14:textId="77777777" w:rsidR="007433CD" w:rsidRDefault="00000000">
      <w:pPr>
        <w:pStyle w:val="SourceCode"/>
      </w:pPr>
      <w:r>
        <w:rPr>
          <w:rStyle w:val="VerbatimChar"/>
        </w:rPr>
        <w:t>2000-05-31</w:t>
      </w:r>
    </w:p>
    <w:p w14:paraId="57D188D5" w14:textId="77777777" w:rsidR="007433CD" w:rsidRDefault="00000000">
      <w:pPr>
        <w:pStyle w:val="SourceCode"/>
      </w:pPr>
      <w:r>
        <w:rPr>
          <w:rStyle w:val="VerbatimChar"/>
        </w:rPr>
        <w:t>2000-06-01</w:t>
      </w:r>
    </w:p>
    <w:p w14:paraId="57D188D6" w14:textId="77777777" w:rsidR="007433CD" w:rsidRDefault="00000000">
      <w:pPr>
        <w:pStyle w:val="SourceCode"/>
      </w:pPr>
      <w:r>
        <w:rPr>
          <w:rStyle w:val="VerbatimChar"/>
        </w:rPr>
        <w:t>2000-06-02</w:t>
      </w:r>
    </w:p>
    <w:p w14:paraId="57D188D7" w14:textId="77777777" w:rsidR="007433CD" w:rsidRDefault="00000000">
      <w:pPr>
        <w:pStyle w:val="SourceCode"/>
      </w:pPr>
      <w:r>
        <w:rPr>
          <w:rStyle w:val="VerbatimChar"/>
        </w:rPr>
        <w:t>2000-06-03</w:t>
      </w:r>
    </w:p>
    <w:p w14:paraId="57D188D8" w14:textId="77777777" w:rsidR="007433CD" w:rsidRDefault="00000000">
      <w:pPr>
        <w:pStyle w:val="SourceCode"/>
      </w:pPr>
      <w:r>
        <w:rPr>
          <w:rStyle w:val="VerbatimChar"/>
        </w:rPr>
        <w:t>2000-06-04</w:t>
      </w:r>
    </w:p>
    <w:p w14:paraId="57D188D9" w14:textId="77777777" w:rsidR="007433CD" w:rsidRDefault="00000000">
      <w:pPr>
        <w:pStyle w:val="SourceCode"/>
      </w:pPr>
      <w:r>
        <w:rPr>
          <w:rStyle w:val="VerbatimChar"/>
        </w:rPr>
        <w:t>2000-06-05</w:t>
      </w:r>
    </w:p>
    <w:p w14:paraId="57D188DA" w14:textId="77777777" w:rsidR="007433CD" w:rsidRDefault="00000000">
      <w:pPr>
        <w:pStyle w:val="SourceCode"/>
      </w:pPr>
      <w:r>
        <w:rPr>
          <w:rStyle w:val="VerbatimChar"/>
        </w:rPr>
        <w:t>2000-06-06</w:t>
      </w:r>
    </w:p>
    <w:p w14:paraId="57D188DB" w14:textId="77777777" w:rsidR="007433CD" w:rsidRDefault="00000000">
      <w:pPr>
        <w:pStyle w:val="SourceCode"/>
      </w:pPr>
      <w:r>
        <w:rPr>
          <w:rStyle w:val="VerbatimChar"/>
        </w:rPr>
        <w:t>2000-06-07</w:t>
      </w:r>
    </w:p>
    <w:p w14:paraId="57D188DC" w14:textId="77777777" w:rsidR="007433CD" w:rsidRDefault="00000000">
      <w:pPr>
        <w:pStyle w:val="SourceCode"/>
      </w:pPr>
      <w:r>
        <w:rPr>
          <w:rStyle w:val="VerbatimChar"/>
        </w:rPr>
        <w:t>2000-06-08</w:t>
      </w:r>
    </w:p>
    <w:p w14:paraId="57D188DD" w14:textId="77777777" w:rsidR="007433CD" w:rsidRDefault="00000000">
      <w:pPr>
        <w:pStyle w:val="SourceCode"/>
      </w:pPr>
      <w:r>
        <w:rPr>
          <w:rStyle w:val="VerbatimChar"/>
        </w:rPr>
        <w:t>2000-06-09</w:t>
      </w:r>
    </w:p>
    <w:p w14:paraId="57D188DE" w14:textId="77777777" w:rsidR="007433CD" w:rsidRDefault="00000000">
      <w:pPr>
        <w:pStyle w:val="SourceCode"/>
      </w:pPr>
      <w:r>
        <w:rPr>
          <w:rStyle w:val="VerbatimChar"/>
        </w:rPr>
        <w:t>2000-06-10</w:t>
      </w:r>
    </w:p>
    <w:p w14:paraId="57D188DF" w14:textId="77777777" w:rsidR="007433CD" w:rsidRDefault="00000000">
      <w:pPr>
        <w:pStyle w:val="SourceCode"/>
      </w:pPr>
      <w:r>
        <w:rPr>
          <w:rStyle w:val="VerbatimChar"/>
        </w:rPr>
        <w:t>2000-06-11</w:t>
      </w:r>
    </w:p>
    <w:p w14:paraId="57D188E0" w14:textId="77777777" w:rsidR="007433CD" w:rsidRDefault="00000000">
      <w:pPr>
        <w:pStyle w:val="SourceCode"/>
      </w:pPr>
      <w:r>
        <w:rPr>
          <w:rStyle w:val="VerbatimChar"/>
        </w:rPr>
        <w:t>2000-06-12</w:t>
      </w:r>
    </w:p>
    <w:p w14:paraId="57D188E1" w14:textId="77777777" w:rsidR="007433CD" w:rsidRDefault="00000000">
      <w:pPr>
        <w:pStyle w:val="SourceCode"/>
      </w:pPr>
      <w:r>
        <w:rPr>
          <w:rStyle w:val="VerbatimChar"/>
        </w:rPr>
        <w:t>2000-06-13</w:t>
      </w:r>
    </w:p>
    <w:p w14:paraId="57D188E2" w14:textId="77777777" w:rsidR="007433CD" w:rsidRDefault="00000000">
      <w:pPr>
        <w:pStyle w:val="SourceCode"/>
      </w:pPr>
      <w:r>
        <w:rPr>
          <w:rStyle w:val="VerbatimChar"/>
        </w:rPr>
        <w:t>2000-06-14</w:t>
      </w:r>
    </w:p>
    <w:p w14:paraId="57D188E3" w14:textId="77777777" w:rsidR="007433CD" w:rsidRDefault="00000000">
      <w:pPr>
        <w:pStyle w:val="SourceCode"/>
      </w:pPr>
      <w:r>
        <w:rPr>
          <w:rStyle w:val="VerbatimChar"/>
        </w:rPr>
        <w:t>2000-06-15</w:t>
      </w:r>
    </w:p>
    <w:p w14:paraId="57D188E4" w14:textId="77777777" w:rsidR="007433CD" w:rsidRDefault="00000000">
      <w:pPr>
        <w:pStyle w:val="SourceCode"/>
      </w:pPr>
      <w:r>
        <w:rPr>
          <w:rStyle w:val="VerbatimChar"/>
        </w:rPr>
        <w:t>2000-06-16</w:t>
      </w:r>
    </w:p>
    <w:p w14:paraId="57D188E5" w14:textId="77777777" w:rsidR="007433CD" w:rsidRDefault="00000000">
      <w:pPr>
        <w:pStyle w:val="SourceCode"/>
      </w:pPr>
      <w:r>
        <w:rPr>
          <w:rStyle w:val="VerbatimChar"/>
        </w:rPr>
        <w:t>2000-06-17</w:t>
      </w:r>
    </w:p>
    <w:p w14:paraId="57D188E6" w14:textId="77777777" w:rsidR="007433CD" w:rsidRDefault="00000000">
      <w:pPr>
        <w:pStyle w:val="SourceCode"/>
      </w:pPr>
      <w:r>
        <w:rPr>
          <w:rStyle w:val="VerbatimChar"/>
        </w:rPr>
        <w:t>2000-06-18</w:t>
      </w:r>
    </w:p>
    <w:p w14:paraId="57D188E7" w14:textId="77777777" w:rsidR="007433CD" w:rsidRDefault="00000000">
      <w:pPr>
        <w:pStyle w:val="SourceCode"/>
      </w:pPr>
      <w:r>
        <w:rPr>
          <w:rStyle w:val="VerbatimChar"/>
        </w:rPr>
        <w:t>2000-06-19</w:t>
      </w:r>
    </w:p>
    <w:p w14:paraId="57D188E8" w14:textId="77777777" w:rsidR="007433CD" w:rsidRDefault="00000000">
      <w:pPr>
        <w:pStyle w:val="SourceCode"/>
      </w:pPr>
      <w:r>
        <w:rPr>
          <w:rStyle w:val="VerbatimChar"/>
        </w:rPr>
        <w:t>2000-06-20</w:t>
      </w:r>
    </w:p>
    <w:p w14:paraId="57D188E9" w14:textId="77777777" w:rsidR="007433CD" w:rsidRDefault="00000000">
      <w:pPr>
        <w:pStyle w:val="SourceCode"/>
      </w:pPr>
      <w:r>
        <w:rPr>
          <w:rStyle w:val="VerbatimChar"/>
        </w:rPr>
        <w:t>2000-06-21</w:t>
      </w:r>
    </w:p>
    <w:p w14:paraId="57D188EA" w14:textId="77777777" w:rsidR="007433CD" w:rsidRDefault="00000000">
      <w:pPr>
        <w:pStyle w:val="SourceCode"/>
      </w:pPr>
      <w:r>
        <w:rPr>
          <w:rStyle w:val="VerbatimChar"/>
        </w:rPr>
        <w:t>2000-06-22</w:t>
      </w:r>
    </w:p>
    <w:p w14:paraId="57D188EB" w14:textId="77777777" w:rsidR="007433CD" w:rsidRDefault="00000000">
      <w:pPr>
        <w:pStyle w:val="SourceCode"/>
      </w:pPr>
      <w:r>
        <w:rPr>
          <w:rStyle w:val="VerbatimChar"/>
        </w:rPr>
        <w:t>2000-06-23</w:t>
      </w:r>
    </w:p>
    <w:p w14:paraId="57D188EC" w14:textId="77777777" w:rsidR="007433CD" w:rsidRDefault="00000000">
      <w:pPr>
        <w:pStyle w:val="SourceCode"/>
      </w:pPr>
      <w:r>
        <w:rPr>
          <w:rStyle w:val="VerbatimChar"/>
        </w:rPr>
        <w:t>2000-06-24</w:t>
      </w:r>
    </w:p>
    <w:p w14:paraId="57D188ED" w14:textId="77777777" w:rsidR="007433CD" w:rsidRDefault="00000000">
      <w:pPr>
        <w:pStyle w:val="SourceCode"/>
      </w:pPr>
      <w:r>
        <w:rPr>
          <w:rStyle w:val="VerbatimChar"/>
        </w:rPr>
        <w:lastRenderedPageBreak/>
        <w:t>2000-06-25</w:t>
      </w:r>
    </w:p>
    <w:p w14:paraId="57D188EE" w14:textId="77777777" w:rsidR="007433CD" w:rsidRDefault="00000000">
      <w:pPr>
        <w:pStyle w:val="SourceCode"/>
      </w:pPr>
      <w:r>
        <w:rPr>
          <w:rStyle w:val="VerbatimChar"/>
        </w:rPr>
        <w:t>2000-06-26</w:t>
      </w:r>
    </w:p>
    <w:p w14:paraId="57D188EF" w14:textId="77777777" w:rsidR="007433CD" w:rsidRDefault="00000000">
      <w:pPr>
        <w:pStyle w:val="SourceCode"/>
      </w:pPr>
      <w:r>
        <w:rPr>
          <w:rStyle w:val="VerbatimChar"/>
        </w:rPr>
        <w:t>2000-06-27</w:t>
      </w:r>
    </w:p>
    <w:p w14:paraId="57D188F0" w14:textId="77777777" w:rsidR="007433CD" w:rsidRDefault="00000000">
      <w:pPr>
        <w:pStyle w:val="SourceCode"/>
      </w:pPr>
      <w:r>
        <w:rPr>
          <w:rStyle w:val="VerbatimChar"/>
        </w:rPr>
        <w:t>2000-06-28</w:t>
      </w:r>
    </w:p>
    <w:p w14:paraId="57D188F1" w14:textId="77777777" w:rsidR="007433CD" w:rsidRDefault="00000000">
      <w:pPr>
        <w:pStyle w:val="SourceCode"/>
      </w:pPr>
      <w:r>
        <w:rPr>
          <w:rStyle w:val="VerbatimChar"/>
        </w:rPr>
        <w:t>2000-06-29</w:t>
      </w:r>
    </w:p>
    <w:p w14:paraId="57D188F2" w14:textId="77777777" w:rsidR="007433CD" w:rsidRDefault="00000000">
      <w:pPr>
        <w:pStyle w:val="SourceCode"/>
      </w:pPr>
      <w:r>
        <w:rPr>
          <w:rStyle w:val="VerbatimChar"/>
        </w:rPr>
        <w:t>2000-06-30</w:t>
      </w:r>
    </w:p>
    <w:p w14:paraId="57D188F3" w14:textId="77777777" w:rsidR="007433CD" w:rsidRDefault="00000000">
      <w:pPr>
        <w:pStyle w:val="SourceCode"/>
      </w:pPr>
      <w:r>
        <w:rPr>
          <w:rStyle w:val="VerbatimChar"/>
        </w:rPr>
        <w:t>2000-07-01</w:t>
      </w:r>
    </w:p>
    <w:p w14:paraId="57D188F4" w14:textId="77777777" w:rsidR="007433CD" w:rsidRDefault="00000000">
      <w:pPr>
        <w:pStyle w:val="SourceCode"/>
      </w:pPr>
      <w:r>
        <w:rPr>
          <w:rStyle w:val="VerbatimChar"/>
        </w:rPr>
        <w:t>2000-07-02</w:t>
      </w:r>
    </w:p>
    <w:p w14:paraId="57D188F5" w14:textId="77777777" w:rsidR="007433CD" w:rsidRDefault="00000000">
      <w:pPr>
        <w:pStyle w:val="SourceCode"/>
      </w:pPr>
      <w:r>
        <w:rPr>
          <w:rStyle w:val="VerbatimChar"/>
        </w:rPr>
        <w:t>2000-07-03</w:t>
      </w:r>
    </w:p>
    <w:p w14:paraId="57D188F6" w14:textId="77777777" w:rsidR="007433CD" w:rsidRDefault="00000000">
      <w:pPr>
        <w:pStyle w:val="SourceCode"/>
      </w:pPr>
      <w:r>
        <w:rPr>
          <w:rStyle w:val="VerbatimChar"/>
        </w:rPr>
        <w:t>2000-07-04</w:t>
      </w:r>
    </w:p>
    <w:p w14:paraId="57D188F7" w14:textId="77777777" w:rsidR="007433CD" w:rsidRDefault="00000000">
      <w:pPr>
        <w:pStyle w:val="SourceCode"/>
      </w:pPr>
      <w:r>
        <w:rPr>
          <w:rStyle w:val="VerbatimChar"/>
        </w:rPr>
        <w:t>2000-07-05</w:t>
      </w:r>
    </w:p>
    <w:p w14:paraId="57D188F8" w14:textId="77777777" w:rsidR="007433CD" w:rsidRDefault="00000000">
      <w:pPr>
        <w:pStyle w:val="SourceCode"/>
      </w:pPr>
      <w:r>
        <w:rPr>
          <w:rStyle w:val="VerbatimChar"/>
        </w:rPr>
        <w:t>2000-07-06</w:t>
      </w:r>
    </w:p>
    <w:p w14:paraId="57D188F9" w14:textId="77777777" w:rsidR="007433CD" w:rsidRDefault="00000000">
      <w:pPr>
        <w:pStyle w:val="SourceCode"/>
      </w:pPr>
      <w:r>
        <w:rPr>
          <w:rStyle w:val="VerbatimChar"/>
        </w:rPr>
        <w:t>2000-07-07</w:t>
      </w:r>
    </w:p>
    <w:p w14:paraId="57D188FA" w14:textId="77777777" w:rsidR="007433CD" w:rsidRDefault="00000000">
      <w:pPr>
        <w:pStyle w:val="SourceCode"/>
      </w:pPr>
      <w:r>
        <w:rPr>
          <w:rStyle w:val="VerbatimChar"/>
        </w:rPr>
        <w:t>2000-07-08</w:t>
      </w:r>
    </w:p>
    <w:p w14:paraId="57D188FB" w14:textId="77777777" w:rsidR="007433CD" w:rsidRDefault="00000000">
      <w:pPr>
        <w:pStyle w:val="SourceCode"/>
      </w:pPr>
      <w:r>
        <w:rPr>
          <w:rStyle w:val="VerbatimChar"/>
        </w:rPr>
        <w:t>2000-07-09</w:t>
      </w:r>
    </w:p>
    <w:p w14:paraId="57D188FC" w14:textId="77777777" w:rsidR="007433CD" w:rsidRDefault="00000000">
      <w:pPr>
        <w:pStyle w:val="SourceCode"/>
      </w:pPr>
      <w:r>
        <w:rPr>
          <w:rStyle w:val="VerbatimChar"/>
        </w:rPr>
        <w:t>2000-07-10</w:t>
      </w:r>
    </w:p>
    <w:p w14:paraId="57D188FD" w14:textId="77777777" w:rsidR="007433CD" w:rsidRDefault="00000000">
      <w:pPr>
        <w:pStyle w:val="SourceCode"/>
      </w:pPr>
      <w:r>
        <w:rPr>
          <w:rStyle w:val="VerbatimChar"/>
        </w:rPr>
        <w:t>2000-07-11</w:t>
      </w:r>
    </w:p>
    <w:p w14:paraId="57D188FE" w14:textId="77777777" w:rsidR="007433CD" w:rsidRDefault="00000000">
      <w:pPr>
        <w:pStyle w:val="SourceCode"/>
      </w:pPr>
      <w:r>
        <w:rPr>
          <w:rStyle w:val="VerbatimChar"/>
        </w:rPr>
        <w:t>2000-07-12</w:t>
      </w:r>
    </w:p>
    <w:p w14:paraId="57D188FF" w14:textId="77777777" w:rsidR="007433CD" w:rsidRDefault="00000000">
      <w:pPr>
        <w:pStyle w:val="SourceCode"/>
      </w:pPr>
      <w:r>
        <w:rPr>
          <w:rStyle w:val="VerbatimChar"/>
        </w:rPr>
        <w:t>2000-07-13</w:t>
      </w:r>
    </w:p>
    <w:p w14:paraId="57D18900" w14:textId="77777777" w:rsidR="007433CD" w:rsidRDefault="00000000">
      <w:pPr>
        <w:pStyle w:val="SourceCode"/>
      </w:pPr>
      <w:r>
        <w:rPr>
          <w:rStyle w:val="VerbatimChar"/>
        </w:rPr>
        <w:t>2000-07-14</w:t>
      </w:r>
    </w:p>
    <w:p w14:paraId="57D18901" w14:textId="77777777" w:rsidR="007433CD" w:rsidRDefault="00000000">
      <w:pPr>
        <w:pStyle w:val="SourceCode"/>
      </w:pPr>
      <w:r>
        <w:rPr>
          <w:rStyle w:val="VerbatimChar"/>
        </w:rPr>
        <w:t>2000-07-15</w:t>
      </w:r>
    </w:p>
    <w:p w14:paraId="57D18902" w14:textId="77777777" w:rsidR="007433CD" w:rsidRDefault="00000000">
      <w:pPr>
        <w:pStyle w:val="SourceCode"/>
      </w:pPr>
      <w:r>
        <w:rPr>
          <w:rStyle w:val="VerbatimChar"/>
        </w:rPr>
        <w:t>2000-07-16</w:t>
      </w:r>
    </w:p>
    <w:p w14:paraId="57D18903" w14:textId="77777777" w:rsidR="007433CD" w:rsidRDefault="00000000">
      <w:pPr>
        <w:pStyle w:val="SourceCode"/>
      </w:pPr>
      <w:r>
        <w:rPr>
          <w:rStyle w:val="VerbatimChar"/>
        </w:rPr>
        <w:t>2000-07-17</w:t>
      </w:r>
    </w:p>
    <w:p w14:paraId="57D18904" w14:textId="77777777" w:rsidR="007433CD" w:rsidRDefault="00000000">
      <w:pPr>
        <w:pStyle w:val="SourceCode"/>
      </w:pPr>
      <w:r>
        <w:rPr>
          <w:rStyle w:val="VerbatimChar"/>
        </w:rPr>
        <w:t>2000-07-18</w:t>
      </w:r>
    </w:p>
    <w:p w14:paraId="57D18905" w14:textId="77777777" w:rsidR="007433CD" w:rsidRDefault="00000000">
      <w:pPr>
        <w:pStyle w:val="SourceCode"/>
      </w:pPr>
      <w:r>
        <w:rPr>
          <w:rStyle w:val="VerbatimChar"/>
        </w:rPr>
        <w:t>2000-07-19</w:t>
      </w:r>
    </w:p>
    <w:p w14:paraId="57D18906" w14:textId="77777777" w:rsidR="007433CD" w:rsidRDefault="00000000">
      <w:pPr>
        <w:pStyle w:val="SourceCode"/>
      </w:pPr>
      <w:r>
        <w:rPr>
          <w:rStyle w:val="VerbatimChar"/>
        </w:rPr>
        <w:t>2000-07-20</w:t>
      </w:r>
    </w:p>
    <w:p w14:paraId="57D18907" w14:textId="77777777" w:rsidR="007433CD" w:rsidRDefault="00000000">
      <w:pPr>
        <w:pStyle w:val="SourceCode"/>
      </w:pPr>
      <w:r>
        <w:rPr>
          <w:rStyle w:val="VerbatimChar"/>
        </w:rPr>
        <w:t>2000-07-21</w:t>
      </w:r>
    </w:p>
    <w:p w14:paraId="57D18908" w14:textId="77777777" w:rsidR="007433CD" w:rsidRDefault="00000000">
      <w:pPr>
        <w:pStyle w:val="SourceCode"/>
      </w:pPr>
      <w:r>
        <w:rPr>
          <w:rStyle w:val="VerbatimChar"/>
        </w:rPr>
        <w:t>2000-07-22</w:t>
      </w:r>
    </w:p>
    <w:p w14:paraId="57D18909" w14:textId="77777777" w:rsidR="007433CD" w:rsidRDefault="00000000">
      <w:pPr>
        <w:pStyle w:val="SourceCode"/>
      </w:pPr>
      <w:r>
        <w:rPr>
          <w:rStyle w:val="VerbatimChar"/>
        </w:rPr>
        <w:lastRenderedPageBreak/>
        <w:t>2000-07-23</w:t>
      </w:r>
    </w:p>
    <w:p w14:paraId="57D1890A" w14:textId="77777777" w:rsidR="007433CD" w:rsidRDefault="00000000">
      <w:pPr>
        <w:pStyle w:val="SourceCode"/>
      </w:pPr>
      <w:r>
        <w:rPr>
          <w:rStyle w:val="VerbatimChar"/>
        </w:rPr>
        <w:t>2000-07-24</w:t>
      </w:r>
    </w:p>
    <w:p w14:paraId="57D1890B" w14:textId="77777777" w:rsidR="007433CD" w:rsidRDefault="00000000">
      <w:pPr>
        <w:pStyle w:val="SourceCode"/>
      </w:pPr>
      <w:r>
        <w:rPr>
          <w:rStyle w:val="VerbatimChar"/>
        </w:rPr>
        <w:t>2000-07-25</w:t>
      </w:r>
    </w:p>
    <w:p w14:paraId="57D1890C" w14:textId="77777777" w:rsidR="007433CD" w:rsidRDefault="00000000">
      <w:pPr>
        <w:pStyle w:val="SourceCode"/>
      </w:pPr>
      <w:r>
        <w:rPr>
          <w:rStyle w:val="VerbatimChar"/>
        </w:rPr>
        <w:t>2000-07-26</w:t>
      </w:r>
    </w:p>
    <w:p w14:paraId="57D1890D" w14:textId="77777777" w:rsidR="007433CD" w:rsidRDefault="00000000">
      <w:pPr>
        <w:pStyle w:val="SourceCode"/>
      </w:pPr>
      <w:r>
        <w:rPr>
          <w:rStyle w:val="VerbatimChar"/>
        </w:rPr>
        <w:t>2000-07-27</w:t>
      </w:r>
    </w:p>
    <w:p w14:paraId="57D1890E" w14:textId="77777777" w:rsidR="007433CD" w:rsidRDefault="00000000">
      <w:pPr>
        <w:pStyle w:val="SourceCode"/>
      </w:pPr>
      <w:r>
        <w:rPr>
          <w:rStyle w:val="VerbatimChar"/>
        </w:rPr>
        <w:t>2000-07-28</w:t>
      </w:r>
    </w:p>
    <w:p w14:paraId="57D1890F" w14:textId="77777777" w:rsidR="007433CD" w:rsidRDefault="00000000">
      <w:pPr>
        <w:pStyle w:val="SourceCode"/>
      </w:pPr>
      <w:r>
        <w:rPr>
          <w:rStyle w:val="VerbatimChar"/>
        </w:rPr>
        <w:t>2000-07-29</w:t>
      </w:r>
    </w:p>
    <w:p w14:paraId="57D18910" w14:textId="77777777" w:rsidR="007433CD" w:rsidRDefault="00000000">
      <w:pPr>
        <w:pStyle w:val="SourceCode"/>
      </w:pPr>
      <w:r>
        <w:rPr>
          <w:rStyle w:val="VerbatimChar"/>
        </w:rPr>
        <w:t>2000-07-30</w:t>
      </w:r>
    </w:p>
    <w:p w14:paraId="57D18911" w14:textId="77777777" w:rsidR="007433CD" w:rsidRDefault="00000000">
      <w:pPr>
        <w:pStyle w:val="SourceCode"/>
      </w:pPr>
      <w:r>
        <w:rPr>
          <w:rStyle w:val="VerbatimChar"/>
        </w:rPr>
        <w:t>2000-07-31</w:t>
      </w:r>
    </w:p>
    <w:p w14:paraId="57D18912" w14:textId="77777777" w:rsidR="007433CD" w:rsidRDefault="00000000">
      <w:pPr>
        <w:pStyle w:val="SourceCode"/>
      </w:pPr>
      <w:r>
        <w:rPr>
          <w:rStyle w:val="VerbatimChar"/>
        </w:rPr>
        <w:t>2000-08-01</w:t>
      </w:r>
    </w:p>
    <w:p w14:paraId="57D18913" w14:textId="77777777" w:rsidR="007433CD" w:rsidRDefault="00000000">
      <w:pPr>
        <w:pStyle w:val="SourceCode"/>
      </w:pPr>
      <w:r>
        <w:rPr>
          <w:rStyle w:val="VerbatimChar"/>
        </w:rPr>
        <w:t>2000-08-02</w:t>
      </w:r>
    </w:p>
    <w:p w14:paraId="57D18914" w14:textId="77777777" w:rsidR="007433CD" w:rsidRDefault="00000000">
      <w:pPr>
        <w:pStyle w:val="SourceCode"/>
      </w:pPr>
      <w:r>
        <w:rPr>
          <w:rStyle w:val="VerbatimChar"/>
        </w:rPr>
        <w:t>2000-08-03</w:t>
      </w:r>
    </w:p>
    <w:p w14:paraId="57D18915" w14:textId="77777777" w:rsidR="007433CD" w:rsidRDefault="00000000">
      <w:pPr>
        <w:pStyle w:val="SourceCode"/>
      </w:pPr>
      <w:r>
        <w:rPr>
          <w:rStyle w:val="VerbatimChar"/>
        </w:rPr>
        <w:t>2000-08-04</w:t>
      </w:r>
    </w:p>
    <w:p w14:paraId="57D18916" w14:textId="77777777" w:rsidR="007433CD" w:rsidRDefault="00000000">
      <w:pPr>
        <w:pStyle w:val="SourceCode"/>
      </w:pPr>
      <w:r>
        <w:rPr>
          <w:rStyle w:val="VerbatimChar"/>
        </w:rPr>
        <w:t>2000-08-05</w:t>
      </w:r>
    </w:p>
    <w:p w14:paraId="57D18917" w14:textId="77777777" w:rsidR="007433CD" w:rsidRDefault="00000000">
      <w:pPr>
        <w:pStyle w:val="SourceCode"/>
      </w:pPr>
      <w:r>
        <w:rPr>
          <w:rStyle w:val="VerbatimChar"/>
        </w:rPr>
        <w:t>2000-08-06</w:t>
      </w:r>
    </w:p>
    <w:p w14:paraId="57D18918" w14:textId="77777777" w:rsidR="007433CD" w:rsidRDefault="00000000">
      <w:pPr>
        <w:pStyle w:val="SourceCode"/>
      </w:pPr>
      <w:r>
        <w:rPr>
          <w:rStyle w:val="VerbatimChar"/>
        </w:rPr>
        <w:t>2000-08-07</w:t>
      </w:r>
    </w:p>
    <w:p w14:paraId="57D18919" w14:textId="77777777" w:rsidR="007433CD" w:rsidRDefault="00000000">
      <w:pPr>
        <w:pStyle w:val="SourceCode"/>
      </w:pPr>
      <w:r>
        <w:rPr>
          <w:rStyle w:val="VerbatimChar"/>
        </w:rPr>
        <w:t>2000-08-08</w:t>
      </w:r>
    </w:p>
    <w:p w14:paraId="57D1891A" w14:textId="77777777" w:rsidR="007433CD" w:rsidRDefault="00000000">
      <w:pPr>
        <w:pStyle w:val="SourceCode"/>
      </w:pPr>
      <w:r>
        <w:rPr>
          <w:rStyle w:val="VerbatimChar"/>
        </w:rPr>
        <w:t>2000-08-09</w:t>
      </w:r>
    </w:p>
    <w:p w14:paraId="57D1891B" w14:textId="77777777" w:rsidR="007433CD" w:rsidRDefault="00000000">
      <w:pPr>
        <w:pStyle w:val="SourceCode"/>
      </w:pPr>
      <w:r>
        <w:rPr>
          <w:rStyle w:val="VerbatimChar"/>
        </w:rPr>
        <w:t>2000-08-10</w:t>
      </w:r>
    </w:p>
    <w:p w14:paraId="57D1891C" w14:textId="77777777" w:rsidR="007433CD" w:rsidRDefault="00000000">
      <w:pPr>
        <w:pStyle w:val="SourceCode"/>
      </w:pPr>
      <w:r>
        <w:rPr>
          <w:rStyle w:val="VerbatimChar"/>
        </w:rPr>
        <w:t>2000-08-11</w:t>
      </w:r>
    </w:p>
    <w:p w14:paraId="57D1891D" w14:textId="77777777" w:rsidR="007433CD" w:rsidRDefault="00000000">
      <w:pPr>
        <w:pStyle w:val="SourceCode"/>
      </w:pPr>
      <w:r>
        <w:rPr>
          <w:rStyle w:val="VerbatimChar"/>
        </w:rPr>
        <w:t>2000-08-12</w:t>
      </w:r>
    </w:p>
    <w:p w14:paraId="57D1891E" w14:textId="77777777" w:rsidR="007433CD" w:rsidRDefault="00000000">
      <w:pPr>
        <w:pStyle w:val="SourceCode"/>
      </w:pPr>
      <w:r>
        <w:rPr>
          <w:rStyle w:val="VerbatimChar"/>
        </w:rPr>
        <w:t>2000-08-13</w:t>
      </w:r>
    </w:p>
    <w:p w14:paraId="57D1891F" w14:textId="77777777" w:rsidR="007433CD" w:rsidRDefault="00000000">
      <w:pPr>
        <w:pStyle w:val="SourceCode"/>
      </w:pPr>
      <w:r>
        <w:rPr>
          <w:rStyle w:val="VerbatimChar"/>
        </w:rPr>
        <w:t>2000-08-14</w:t>
      </w:r>
    </w:p>
    <w:p w14:paraId="57D18920" w14:textId="77777777" w:rsidR="007433CD" w:rsidRDefault="00000000">
      <w:pPr>
        <w:pStyle w:val="SourceCode"/>
      </w:pPr>
      <w:r>
        <w:rPr>
          <w:rStyle w:val="VerbatimChar"/>
        </w:rPr>
        <w:t>2000-08-15</w:t>
      </w:r>
    </w:p>
    <w:p w14:paraId="57D18921" w14:textId="77777777" w:rsidR="007433CD" w:rsidRDefault="00000000">
      <w:pPr>
        <w:pStyle w:val="SourceCode"/>
      </w:pPr>
      <w:r>
        <w:rPr>
          <w:rStyle w:val="VerbatimChar"/>
        </w:rPr>
        <w:t>2000-08-16</w:t>
      </w:r>
    </w:p>
    <w:p w14:paraId="57D18922" w14:textId="77777777" w:rsidR="007433CD" w:rsidRDefault="00000000">
      <w:pPr>
        <w:pStyle w:val="SourceCode"/>
      </w:pPr>
      <w:r>
        <w:rPr>
          <w:rStyle w:val="VerbatimChar"/>
        </w:rPr>
        <w:t>2000-08-17</w:t>
      </w:r>
    </w:p>
    <w:p w14:paraId="57D18923" w14:textId="77777777" w:rsidR="007433CD" w:rsidRDefault="00000000">
      <w:pPr>
        <w:pStyle w:val="SourceCode"/>
      </w:pPr>
      <w:r>
        <w:rPr>
          <w:rStyle w:val="VerbatimChar"/>
        </w:rPr>
        <w:t>2000-08-18</w:t>
      </w:r>
    </w:p>
    <w:p w14:paraId="57D18924" w14:textId="77777777" w:rsidR="007433CD" w:rsidRDefault="00000000">
      <w:pPr>
        <w:pStyle w:val="SourceCode"/>
      </w:pPr>
      <w:r>
        <w:rPr>
          <w:rStyle w:val="VerbatimChar"/>
        </w:rPr>
        <w:t>2000-08-19</w:t>
      </w:r>
    </w:p>
    <w:p w14:paraId="57D18925" w14:textId="77777777" w:rsidR="007433CD" w:rsidRDefault="00000000">
      <w:pPr>
        <w:pStyle w:val="SourceCode"/>
      </w:pPr>
      <w:r>
        <w:rPr>
          <w:rStyle w:val="VerbatimChar"/>
        </w:rPr>
        <w:lastRenderedPageBreak/>
        <w:t>2000-08-20</w:t>
      </w:r>
    </w:p>
    <w:p w14:paraId="57D18926" w14:textId="77777777" w:rsidR="007433CD" w:rsidRDefault="00000000">
      <w:pPr>
        <w:pStyle w:val="SourceCode"/>
      </w:pPr>
      <w:r>
        <w:rPr>
          <w:rStyle w:val="VerbatimChar"/>
        </w:rPr>
        <w:t>2000-08-21</w:t>
      </w:r>
    </w:p>
    <w:p w14:paraId="57D18927" w14:textId="77777777" w:rsidR="007433CD" w:rsidRDefault="00000000">
      <w:pPr>
        <w:pStyle w:val="SourceCode"/>
      </w:pPr>
      <w:r>
        <w:rPr>
          <w:rStyle w:val="VerbatimChar"/>
        </w:rPr>
        <w:t>2000-08-22</w:t>
      </w:r>
    </w:p>
    <w:p w14:paraId="57D18928" w14:textId="77777777" w:rsidR="007433CD" w:rsidRDefault="00000000">
      <w:pPr>
        <w:pStyle w:val="SourceCode"/>
      </w:pPr>
      <w:r>
        <w:rPr>
          <w:rStyle w:val="VerbatimChar"/>
        </w:rPr>
        <w:t>2000-08-23</w:t>
      </w:r>
    </w:p>
    <w:p w14:paraId="57D18929" w14:textId="77777777" w:rsidR="007433CD" w:rsidRDefault="00000000">
      <w:pPr>
        <w:pStyle w:val="SourceCode"/>
      </w:pPr>
      <w:r>
        <w:rPr>
          <w:rStyle w:val="VerbatimChar"/>
        </w:rPr>
        <w:t>2000-08-24</w:t>
      </w:r>
    </w:p>
    <w:p w14:paraId="57D1892A" w14:textId="77777777" w:rsidR="007433CD" w:rsidRDefault="00000000">
      <w:pPr>
        <w:pStyle w:val="SourceCode"/>
      </w:pPr>
      <w:r>
        <w:rPr>
          <w:rStyle w:val="VerbatimChar"/>
        </w:rPr>
        <w:t>2000-08-25</w:t>
      </w:r>
    </w:p>
    <w:p w14:paraId="57D1892B" w14:textId="77777777" w:rsidR="007433CD" w:rsidRDefault="00000000">
      <w:pPr>
        <w:pStyle w:val="SourceCode"/>
      </w:pPr>
      <w:r>
        <w:rPr>
          <w:rStyle w:val="VerbatimChar"/>
        </w:rPr>
        <w:t>2000-08-26</w:t>
      </w:r>
    </w:p>
    <w:p w14:paraId="57D1892C" w14:textId="77777777" w:rsidR="007433CD" w:rsidRDefault="00000000">
      <w:pPr>
        <w:pStyle w:val="SourceCode"/>
      </w:pPr>
      <w:r>
        <w:rPr>
          <w:rStyle w:val="VerbatimChar"/>
        </w:rPr>
        <w:t>2000-08-27</w:t>
      </w:r>
    </w:p>
    <w:p w14:paraId="57D1892D" w14:textId="77777777" w:rsidR="007433CD" w:rsidRDefault="00000000">
      <w:pPr>
        <w:pStyle w:val="SourceCode"/>
      </w:pPr>
      <w:r>
        <w:rPr>
          <w:rStyle w:val="VerbatimChar"/>
        </w:rPr>
        <w:t>2000-08-28</w:t>
      </w:r>
    </w:p>
    <w:p w14:paraId="57D1892E" w14:textId="77777777" w:rsidR="007433CD" w:rsidRDefault="00000000">
      <w:pPr>
        <w:pStyle w:val="SourceCode"/>
      </w:pPr>
      <w:r>
        <w:rPr>
          <w:rStyle w:val="VerbatimChar"/>
        </w:rPr>
        <w:t>2000-08-29</w:t>
      </w:r>
    </w:p>
    <w:p w14:paraId="57D1892F" w14:textId="77777777" w:rsidR="007433CD" w:rsidRDefault="00000000">
      <w:pPr>
        <w:pStyle w:val="SourceCode"/>
      </w:pPr>
      <w:r>
        <w:rPr>
          <w:rStyle w:val="VerbatimChar"/>
        </w:rPr>
        <w:t>2000-08-30</w:t>
      </w:r>
    </w:p>
    <w:p w14:paraId="57D18930" w14:textId="77777777" w:rsidR="007433CD" w:rsidRDefault="00000000">
      <w:pPr>
        <w:pStyle w:val="SourceCode"/>
      </w:pPr>
      <w:r>
        <w:rPr>
          <w:rStyle w:val="VerbatimChar"/>
        </w:rPr>
        <w:t>2000-08-31</w:t>
      </w:r>
    </w:p>
    <w:p w14:paraId="57D18931" w14:textId="77777777" w:rsidR="007433CD" w:rsidRDefault="00000000">
      <w:pPr>
        <w:pStyle w:val="SourceCode"/>
      </w:pPr>
      <w:r>
        <w:rPr>
          <w:rStyle w:val="VerbatimChar"/>
        </w:rPr>
        <w:t>2000-09-01</w:t>
      </w:r>
    </w:p>
    <w:p w14:paraId="57D18932" w14:textId="77777777" w:rsidR="007433CD" w:rsidRDefault="00000000">
      <w:pPr>
        <w:pStyle w:val="SourceCode"/>
      </w:pPr>
      <w:r>
        <w:rPr>
          <w:rStyle w:val="VerbatimChar"/>
        </w:rPr>
        <w:t>2000-09-02</w:t>
      </w:r>
    </w:p>
    <w:p w14:paraId="57D18933" w14:textId="77777777" w:rsidR="007433CD" w:rsidRDefault="00000000">
      <w:pPr>
        <w:pStyle w:val="SourceCode"/>
      </w:pPr>
      <w:r>
        <w:rPr>
          <w:rStyle w:val="VerbatimChar"/>
        </w:rPr>
        <w:t>2000-09-03</w:t>
      </w:r>
    </w:p>
    <w:p w14:paraId="57D18934" w14:textId="77777777" w:rsidR="007433CD" w:rsidRDefault="00000000">
      <w:pPr>
        <w:pStyle w:val="SourceCode"/>
      </w:pPr>
      <w:r>
        <w:rPr>
          <w:rStyle w:val="VerbatimChar"/>
        </w:rPr>
        <w:t>2000-09-04</w:t>
      </w:r>
    </w:p>
    <w:p w14:paraId="57D18935" w14:textId="77777777" w:rsidR="007433CD" w:rsidRDefault="00000000">
      <w:pPr>
        <w:pStyle w:val="SourceCode"/>
      </w:pPr>
      <w:r>
        <w:rPr>
          <w:rStyle w:val="VerbatimChar"/>
        </w:rPr>
        <w:t>2000-09-05</w:t>
      </w:r>
    </w:p>
    <w:p w14:paraId="57D18936" w14:textId="77777777" w:rsidR="007433CD" w:rsidRDefault="00000000">
      <w:pPr>
        <w:pStyle w:val="SourceCode"/>
      </w:pPr>
      <w:r>
        <w:rPr>
          <w:rStyle w:val="VerbatimChar"/>
        </w:rPr>
        <w:t>2000-09-06</w:t>
      </w:r>
    </w:p>
    <w:p w14:paraId="57D18937" w14:textId="77777777" w:rsidR="007433CD" w:rsidRDefault="00000000">
      <w:pPr>
        <w:pStyle w:val="SourceCode"/>
      </w:pPr>
      <w:r>
        <w:rPr>
          <w:rStyle w:val="VerbatimChar"/>
        </w:rPr>
        <w:t>2000-09-07</w:t>
      </w:r>
    </w:p>
    <w:p w14:paraId="57D18938" w14:textId="77777777" w:rsidR="007433CD" w:rsidRDefault="00000000">
      <w:pPr>
        <w:pStyle w:val="SourceCode"/>
      </w:pPr>
      <w:r>
        <w:rPr>
          <w:rStyle w:val="VerbatimChar"/>
        </w:rPr>
        <w:t>2000-09-08</w:t>
      </w:r>
    </w:p>
    <w:p w14:paraId="57D18939" w14:textId="77777777" w:rsidR="007433CD" w:rsidRDefault="00000000">
      <w:pPr>
        <w:pStyle w:val="SourceCode"/>
      </w:pPr>
      <w:r>
        <w:rPr>
          <w:rStyle w:val="VerbatimChar"/>
        </w:rPr>
        <w:t>2000-09-09</w:t>
      </w:r>
    </w:p>
    <w:p w14:paraId="57D1893A" w14:textId="77777777" w:rsidR="007433CD" w:rsidRDefault="00000000">
      <w:pPr>
        <w:pStyle w:val="SourceCode"/>
      </w:pPr>
      <w:r>
        <w:rPr>
          <w:rStyle w:val="VerbatimChar"/>
        </w:rPr>
        <w:t>2000-09-10</w:t>
      </w:r>
    </w:p>
    <w:p w14:paraId="57D1893B" w14:textId="77777777" w:rsidR="007433CD" w:rsidRDefault="00000000">
      <w:pPr>
        <w:pStyle w:val="SourceCode"/>
      </w:pPr>
      <w:r>
        <w:rPr>
          <w:rStyle w:val="VerbatimChar"/>
        </w:rPr>
        <w:t>2000-09-11</w:t>
      </w:r>
    </w:p>
    <w:p w14:paraId="57D1893C" w14:textId="77777777" w:rsidR="007433CD" w:rsidRDefault="00000000">
      <w:pPr>
        <w:pStyle w:val="SourceCode"/>
      </w:pPr>
      <w:r>
        <w:rPr>
          <w:rStyle w:val="VerbatimChar"/>
        </w:rPr>
        <w:t>2000-09-12</w:t>
      </w:r>
    </w:p>
    <w:p w14:paraId="57D1893D" w14:textId="77777777" w:rsidR="007433CD" w:rsidRDefault="00000000">
      <w:pPr>
        <w:pStyle w:val="SourceCode"/>
      </w:pPr>
      <w:r>
        <w:rPr>
          <w:rStyle w:val="VerbatimChar"/>
        </w:rPr>
        <w:t>2000-09-13</w:t>
      </w:r>
    </w:p>
    <w:p w14:paraId="57D1893E" w14:textId="77777777" w:rsidR="007433CD" w:rsidRDefault="00000000">
      <w:pPr>
        <w:pStyle w:val="SourceCode"/>
      </w:pPr>
      <w:r>
        <w:rPr>
          <w:rStyle w:val="VerbatimChar"/>
        </w:rPr>
        <w:t>2000-09-14</w:t>
      </w:r>
    </w:p>
    <w:p w14:paraId="57D1893F" w14:textId="77777777" w:rsidR="007433CD" w:rsidRDefault="00000000">
      <w:pPr>
        <w:pStyle w:val="SourceCode"/>
      </w:pPr>
      <w:r>
        <w:rPr>
          <w:rStyle w:val="VerbatimChar"/>
        </w:rPr>
        <w:t>2000-09-15</w:t>
      </w:r>
    </w:p>
    <w:p w14:paraId="57D18940" w14:textId="77777777" w:rsidR="007433CD" w:rsidRDefault="00000000">
      <w:pPr>
        <w:pStyle w:val="SourceCode"/>
      </w:pPr>
      <w:r>
        <w:rPr>
          <w:rStyle w:val="VerbatimChar"/>
        </w:rPr>
        <w:t>2000-09-16</w:t>
      </w:r>
    </w:p>
    <w:p w14:paraId="57D18941" w14:textId="77777777" w:rsidR="007433CD" w:rsidRDefault="00000000">
      <w:pPr>
        <w:pStyle w:val="SourceCode"/>
      </w:pPr>
      <w:r>
        <w:rPr>
          <w:rStyle w:val="VerbatimChar"/>
        </w:rPr>
        <w:lastRenderedPageBreak/>
        <w:t>2000-09-17</w:t>
      </w:r>
    </w:p>
    <w:p w14:paraId="57D18942" w14:textId="77777777" w:rsidR="007433CD" w:rsidRDefault="00000000">
      <w:pPr>
        <w:pStyle w:val="SourceCode"/>
      </w:pPr>
      <w:r>
        <w:rPr>
          <w:rStyle w:val="VerbatimChar"/>
        </w:rPr>
        <w:t>2000-09-18</w:t>
      </w:r>
    </w:p>
    <w:p w14:paraId="57D18943" w14:textId="77777777" w:rsidR="007433CD" w:rsidRDefault="00000000">
      <w:pPr>
        <w:pStyle w:val="SourceCode"/>
      </w:pPr>
      <w:r>
        <w:rPr>
          <w:rStyle w:val="VerbatimChar"/>
        </w:rPr>
        <w:t>2000-09-19</w:t>
      </w:r>
    </w:p>
    <w:p w14:paraId="57D18944" w14:textId="77777777" w:rsidR="007433CD" w:rsidRDefault="00000000">
      <w:pPr>
        <w:pStyle w:val="SourceCode"/>
      </w:pPr>
      <w:r>
        <w:rPr>
          <w:rStyle w:val="VerbatimChar"/>
        </w:rPr>
        <w:t>2000-09-20</w:t>
      </w:r>
    </w:p>
    <w:p w14:paraId="57D18945" w14:textId="77777777" w:rsidR="007433CD" w:rsidRDefault="00000000">
      <w:pPr>
        <w:pStyle w:val="SourceCode"/>
      </w:pPr>
      <w:r>
        <w:rPr>
          <w:rStyle w:val="VerbatimChar"/>
        </w:rPr>
        <w:t>2000-09-21</w:t>
      </w:r>
    </w:p>
    <w:p w14:paraId="57D18946" w14:textId="77777777" w:rsidR="007433CD" w:rsidRDefault="00000000">
      <w:pPr>
        <w:pStyle w:val="SourceCode"/>
      </w:pPr>
      <w:r>
        <w:rPr>
          <w:rStyle w:val="VerbatimChar"/>
        </w:rPr>
        <w:t>2000-09-22</w:t>
      </w:r>
    </w:p>
    <w:p w14:paraId="57D18947" w14:textId="77777777" w:rsidR="007433CD" w:rsidRDefault="00000000">
      <w:pPr>
        <w:pStyle w:val="SourceCode"/>
      </w:pPr>
      <w:r>
        <w:rPr>
          <w:rStyle w:val="VerbatimChar"/>
        </w:rPr>
        <w:t>2000-09-23</w:t>
      </w:r>
    </w:p>
    <w:p w14:paraId="57D18948" w14:textId="77777777" w:rsidR="007433CD" w:rsidRDefault="00000000">
      <w:pPr>
        <w:pStyle w:val="SourceCode"/>
      </w:pPr>
      <w:r>
        <w:rPr>
          <w:rStyle w:val="VerbatimChar"/>
        </w:rPr>
        <w:t>2000-09-24</w:t>
      </w:r>
    </w:p>
    <w:p w14:paraId="57D18949" w14:textId="77777777" w:rsidR="007433CD" w:rsidRDefault="00000000">
      <w:pPr>
        <w:pStyle w:val="SourceCode"/>
      </w:pPr>
      <w:r>
        <w:rPr>
          <w:rStyle w:val="VerbatimChar"/>
        </w:rPr>
        <w:t>2000-09-25</w:t>
      </w:r>
    </w:p>
    <w:p w14:paraId="57D1894A" w14:textId="77777777" w:rsidR="007433CD" w:rsidRDefault="00000000">
      <w:pPr>
        <w:pStyle w:val="SourceCode"/>
      </w:pPr>
      <w:r>
        <w:rPr>
          <w:rStyle w:val="VerbatimChar"/>
        </w:rPr>
        <w:t>2000-09-26</w:t>
      </w:r>
    </w:p>
    <w:p w14:paraId="57D1894B" w14:textId="77777777" w:rsidR="007433CD" w:rsidRDefault="00000000">
      <w:pPr>
        <w:pStyle w:val="SourceCode"/>
      </w:pPr>
      <w:r>
        <w:rPr>
          <w:rStyle w:val="VerbatimChar"/>
        </w:rPr>
        <w:t>2000-09-27</w:t>
      </w:r>
    </w:p>
    <w:p w14:paraId="57D1894C" w14:textId="77777777" w:rsidR="007433CD" w:rsidRDefault="00000000">
      <w:pPr>
        <w:pStyle w:val="SourceCode"/>
      </w:pPr>
      <w:r>
        <w:rPr>
          <w:rStyle w:val="VerbatimChar"/>
        </w:rPr>
        <w:t>2000-09-28</w:t>
      </w:r>
    </w:p>
    <w:p w14:paraId="57D1894D" w14:textId="77777777" w:rsidR="007433CD" w:rsidRDefault="00000000">
      <w:pPr>
        <w:pStyle w:val="SourceCode"/>
      </w:pPr>
      <w:r>
        <w:rPr>
          <w:rStyle w:val="VerbatimChar"/>
        </w:rPr>
        <w:t>2000-09-29</w:t>
      </w:r>
    </w:p>
    <w:p w14:paraId="57D1894E" w14:textId="77777777" w:rsidR="007433CD" w:rsidRDefault="00000000">
      <w:pPr>
        <w:pStyle w:val="SourceCode"/>
      </w:pPr>
      <w:r>
        <w:rPr>
          <w:rStyle w:val="VerbatimChar"/>
        </w:rPr>
        <w:t>2000-09-30</w:t>
      </w:r>
    </w:p>
    <w:p w14:paraId="57D1894F" w14:textId="77777777" w:rsidR="007433CD" w:rsidRDefault="00000000">
      <w:pPr>
        <w:pStyle w:val="SourceCode"/>
      </w:pPr>
      <w:r>
        <w:rPr>
          <w:rStyle w:val="VerbatimChar"/>
        </w:rPr>
        <w:t>2000-10-01</w:t>
      </w:r>
    </w:p>
    <w:p w14:paraId="57D18950" w14:textId="77777777" w:rsidR="007433CD" w:rsidRDefault="00000000">
      <w:pPr>
        <w:pStyle w:val="SourceCode"/>
      </w:pPr>
      <w:r>
        <w:rPr>
          <w:rStyle w:val="VerbatimChar"/>
        </w:rPr>
        <w:t>2000-10-02</w:t>
      </w:r>
    </w:p>
    <w:p w14:paraId="57D18951" w14:textId="77777777" w:rsidR="007433CD" w:rsidRDefault="00000000">
      <w:pPr>
        <w:pStyle w:val="SourceCode"/>
      </w:pPr>
      <w:r>
        <w:rPr>
          <w:rStyle w:val="VerbatimChar"/>
        </w:rPr>
        <w:t>2000-10-03</w:t>
      </w:r>
    </w:p>
    <w:p w14:paraId="57D18952" w14:textId="77777777" w:rsidR="007433CD" w:rsidRDefault="00000000">
      <w:pPr>
        <w:pStyle w:val="SourceCode"/>
      </w:pPr>
      <w:r>
        <w:rPr>
          <w:rStyle w:val="VerbatimChar"/>
        </w:rPr>
        <w:t>2000-10-04</w:t>
      </w:r>
    </w:p>
    <w:p w14:paraId="57D18953" w14:textId="77777777" w:rsidR="007433CD" w:rsidRDefault="00000000">
      <w:pPr>
        <w:pStyle w:val="SourceCode"/>
      </w:pPr>
      <w:r>
        <w:rPr>
          <w:rStyle w:val="VerbatimChar"/>
        </w:rPr>
        <w:t>2000-10-05</w:t>
      </w:r>
    </w:p>
    <w:p w14:paraId="57D18954" w14:textId="77777777" w:rsidR="007433CD" w:rsidRDefault="00000000">
      <w:pPr>
        <w:pStyle w:val="SourceCode"/>
      </w:pPr>
      <w:r>
        <w:rPr>
          <w:rStyle w:val="VerbatimChar"/>
        </w:rPr>
        <w:t>2000-10-06</w:t>
      </w:r>
    </w:p>
    <w:p w14:paraId="57D18955" w14:textId="77777777" w:rsidR="007433CD" w:rsidRDefault="00000000">
      <w:pPr>
        <w:pStyle w:val="SourceCode"/>
      </w:pPr>
      <w:r>
        <w:rPr>
          <w:rStyle w:val="VerbatimChar"/>
        </w:rPr>
        <w:t>2000-10-07</w:t>
      </w:r>
    </w:p>
    <w:p w14:paraId="57D18956" w14:textId="77777777" w:rsidR="007433CD" w:rsidRDefault="00000000">
      <w:pPr>
        <w:pStyle w:val="SourceCode"/>
      </w:pPr>
      <w:r>
        <w:rPr>
          <w:rStyle w:val="VerbatimChar"/>
        </w:rPr>
        <w:t>2000-10-08</w:t>
      </w:r>
    </w:p>
    <w:p w14:paraId="57D18957" w14:textId="77777777" w:rsidR="007433CD" w:rsidRDefault="00000000">
      <w:pPr>
        <w:pStyle w:val="SourceCode"/>
      </w:pPr>
      <w:r>
        <w:rPr>
          <w:rStyle w:val="VerbatimChar"/>
        </w:rPr>
        <w:t>2000-10-09</w:t>
      </w:r>
    </w:p>
    <w:p w14:paraId="57D18958" w14:textId="77777777" w:rsidR="007433CD" w:rsidRDefault="00000000">
      <w:pPr>
        <w:pStyle w:val="SourceCode"/>
      </w:pPr>
      <w:r>
        <w:rPr>
          <w:rStyle w:val="VerbatimChar"/>
        </w:rPr>
        <w:t>2000-10-10</w:t>
      </w:r>
    </w:p>
    <w:p w14:paraId="57D18959" w14:textId="77777777" w:rsidR="007433CD" w:rsidRDefault="00000000">
      <w:pPr>
        <w:pStyle w:val="SourceCode"/>
      </w:pPr>
      <w:r>
        <w:rPr>
          <w:rStyle w:val="VerbatimChar"/>
        </w:rPr>
        <w:t>2000-10-11</w:t>
      </w:r>
    </w:p>
    <w:p w14:paraId="57D1895A" w14:textId="77777777" w:rsidR="007433CD" w:rsidRDefault="00000000">
      <w:pPr>
        <w:pStyle w:val="SourceCode"/>
      </w:pPr>
      <w:r>
        <w:rPr>
          <w:rStyle w:val="VerbatimChar"/>
        </w:rPr>
        <w:t>2000-10-12</w:t>
      </w:r>
    </w:p>
    <w:p w14:paraId="57D1895B" w14:textId="77777777" w:rsidR="007433CD" w:rsidRDefault="00000000">
      <w:pPr>
        <w:pStyle w:val="SourceCode"/>
      </w:pPr>
      <w:r>
        <w:rPr>
          <w:rStyle w:val="VerbatimChar"/>
        </w:rPr>
        <w:t>2000-10-13</w:t>
      </w:r>
    </w:p>
    <w:p w14:paraId="57D1895C" w14:textId="77777777" w:rsidR="007433CD" w:rsidRDefault="00000000">
      <w:pPr>
        <w:pStyle w:val="SourceCode"/>
      </w:pPr>
      <w:r>
        <w:rPr>
          <w:rStyle w:val="VerbatimChar"/>
        </w:rPr>
        <w:t>2000-10-14</w:t>
      </w:r>
    </w:p>
    <w:p w14:paraId="57D1895D" w14:textId="77777777" w:rsidR="007433CD" w:rsidRDefault="00000000">
      <w:pPr>
        <w:pStyle w:val="SourceCode"/>
      </w:pPr>
      <w:r>
        <w:rPr>
          <w:rStyle w:val="VerbatimChar"/>
        </w:rPr>
        <w:lastRenderedPageBreak/>
        <w:t>2000-10-15</w:t>
      </w:r>
    </w:p>
    <w:p w14:paraId="57D1895E" w14:textId="77777777" w:rsidR="007433CD" w:rsidRDefault="00000000">
      <w:pPr>
        <w:pStyle w:val="SourceCode"/>
      </w:pPr>
      <w:r>
        <w:rPr>
          <w:rStyle w:val="VerbatimChar"/>
        </w:rPr>
        <w:t>2000-10-16</w:t>
      </w:r>
    </w:p>
    <w:p w14:paraId="57D1895F" w14:textId="77777777" w:rsidR="007433CD" w:rsidRDefault="00000000">
      <w:pPr>
        <w:pStyle w:val="SourceCode"/>
      </w:pPr>
      <w:r>
        <w:rPr>
          <w:rStyle w:val="VerbatimChar"/>
        </w:rPr>
        <w:t>2000-10-17</w:t>
      </w:r>
    </w:p>
    <w:p w14:paraId="57D18960" w14:textId="77777777" w:rsidR="007433CD" w:rsidRDefault="00000000">
      <w:pPr>
        <w:pStyle w:val="SourceCode"/>
      </w:pPr>
      <w:r>
        <w:rPr>
          <w:rStyle w:val="VerbatimChar"/>
        </w:rPr>
        <w:t>2000-10-18</w:t>
      </w:r>
    </w:p>
    <w:p w14:paraId="57D18961" w14:textId="77777777" w:rsidR="007433CD" w:rsidRDefault="00000000">
      <w:pPr>
        <w:pStyle w:val="SourceCode"/>
      </w:pPr>
      <w:r>
        <w:rPr>
          <w:rStyle w:val="VerbatimChar"/>
        </w:rPr>
        <w:t>2000-10-19</w:t>
      </w:r>
    </w:p>
    <w:p w14:paraId="57D18962" w14:textId="77777777" w:rsidR="007433CD" w:rsidRDefault="00000000">
      <w:pPr>
        <w:pStyle w:val="SourceCode"/>
      </w:pPr>
      <w:r>
        <w:rPr>
          <w:rStyle w:val="VerbatimChar"/>
        </w:rPr>
        <w:t>2000-10-20</w:t>
      </w:r>
    </w:p>
    <w:p w14:paraId="57D18963" w14:textId="77777777" w:rsidR="007433CD" w:rsidRDefault="00000000">
      <w:pPr>
        <w:pStyle w:val="SourceCode"/>
      </w:pPr>
      <w:r>
        <w:rPr>
          <w:rStyle w:val="VerbatimChar"/>
        </w:rPr>
        <w:t>2000-10-21</w:t>
      </w:r>
    </w:p>
    <w:p w14:paraId="57D18964" w14:textId="77777777" w:rsidR="007433CD" w:rsidRDefault="00000000">
      <w:pPr>
        <w:pStyle w:val="SourceCode"/>
      </w:pPr>
      <w:r>
        <w:rPr>
          <w:rStyle w:val="VerbatimChar"/>
        </w:rPr>
        <w:t>2000-10-22</w:t>
      </w:r>
    </w:p>
    <w:p w14:paraId="57D18965" w14:textId="77777777" w:rsidR="007433CD" w:rsidRDefault="00000000">
      <w:pPr>
        <w:pStyle w:val="SourceCode"/>
      </w:pPr>
      <w:r>
        <w:rPr>
          <w:rStyle w:val="VerbatimChar"/>
        </w:rPr>
        <w:t>2000-10-23</w:t>
      </w:r>
    </w:p>
    <w:p w14:paraId="57D18966" w14:textId="77777777" w:rsidR="007433CD" w:rsidRDefault="00000000">
      <w:pPr>
        <w:pStyle w:val="SourceCode"/>
      </w:pPr>
      <w:r>
        <w:rPr>
          <w:rStyle w:val="VerbatimChar"/>
        </w:rPr>
        <w:t>2000-10-24</w:t>
      </w:r>
    </w:p>
    <w:p w14:paraId="57D18967" w14:textId="77777777" w:rsidR="007433CD" w:rsidRDefault="00000000">
      <w:pPr>
        <w:pStyle w:val="SourceCode"/>
      </w:pPr>
      <w:r>
        <w:rPr>
          <w:rStyle w:val="VerbatimChar"/>
        </w:rPr>
        <w:t>2000-10-25</w:t>
      </w:r>
    </w:p>
    <w:p w14:paraId="57D18968" w14:textId="77777777" w:rsidR="007433CD" w:rsidRDefault="00000000">
      <w:pPr>
        <w:pStyle w:val="SourceCode"/>
      </w:pPr>
      <w:r>
        <w:rPr>
          <w:rStyle w:val="VerbatimChar"/>
        </w:rPr>
        <w:t>2000-10-26</w:t>
      </w:r>
    </w:p>
    <w:p w14:paraId="57D18969" w14:textId="77777777" w:rsidR="007433CD" w:rsidRDefault="00000000">
      <w:pPr>
        <w:pStyle w:val="SourceCode"/>
      </w:pPr>
      <w:r>
        <w:rPr>
          <w:rStyle w:val="VerbatimChar"/>
        </w:rPr>
        <w:t>2000-10-27</w:t>
      </w:r>
    </w:p>
    <w:p w14:paraId="57D1896A" w14:textId="77777777" w:rsidR="007433CD" w:rsidRDefault="00000000">
      <w:pPr>
        <w:pStyle w:val="SourceCode"/>
      </w:pPr>
      <w:r>
        <w:rPr>
          <w:rStyle w:val="VerbatimChar"/>
        </w:rPr>
        <w:t>2000-10-28</w:t>
      </w:r>
    </w:p>
    <w:p w14:paraId="57D1896B" w14:textId="77777777" w:rsidR="007433CD" w:rsidRDefault="00000000">
      <w:pPr>
        <w:pStyle w:val="SourceCode"/>
      </w:pPr>
      <w:r>
        <w:rPr>
          <w:rStyle w:val="VerbatimChar"/>
        </w:rPr>
        <w:t>2000-10-29</w:t>
      </w:r>
    </w:p>
    <w:p w14:paraId="57D1896C" w14:textId="77777777" w:rsidR="007433CD" w:rsidRDefault="00000000">
      <w:pPr>
        <w:pStyle w:val="SourceCode"/>
      </w:pPr>
      <w:r>
        <w:rPr>
          <w:rStyle w:val="VerbatimChar"/>
        </w:rPr>
        <w:t>2000-10-30</w:t>
      </w:r>
    </w:p>
    <w:p w14:paraId="57D1896D" w14:textId="77777777" w:rsidR="007433CD" w:rsidRDefault="00000000">
      <w:pPr>
        <w:pStyle w:val="SourceCode"/>
      </w:pPr>
      <w:r>
        <w:rPr>
          <w:rStyle w:val="VerbatimChar"/>
        </w:rPr>
        <w:t>2000-10-31</w:t>
      </w:r>
    </w:p>
    <w:p w14:paraId="57D1896E" w14:textId="77777777" w:rsidR="007433CD" w:rsidRDefault="00000000">
      <w:pPr>
        <w:pStyle w:val="SourceCode"/>
      </w:pPr>
      <w:r>
        <w:rPr>
          <w:rStyle w:val="VerbatimChar"/>
        </w:rPr>
        <w:t>2000-11-01</w:t>
      </w:r>
    </w:p>
    <w:p w14:paraId="57D1896F" w14:textId="77777777" w:rsidR="007433CD" w:rsidRDefault="00000000">
      <w:pPr>
        <w:pStyle w:val="SourceCode"/>
      </w:pPr>
      <w:r>
        <w:rPr>
          <w:rStyle w:val="VerbatimChar"/>
        </w:rPr>
        <w:t>2000-11-02</w:t>
      </w:r>
    </w:p>
    <w:p w14:paraId="57D18970" w14:textId="77777777" w:rsidR="007433CD" w:rsidRDefault="00000000">
      <w:pPr>
        <w:pStyle w:val="SourceCode"/>
      </w:pPr>
      <w:r>
        <w:rPr>
          <w:rStyle w:val="VerbatimChar"/>
        </w:rPr>
        <w:t>2000-11-03</w:t>
      </w:r>
    </w:p>
    <w:p w14:paraId="57D18971" w14:textId="77777777" w:rsidR="007433CD" w:rsidRDefault="00000000">
      <w:pPr>
        <w:pStyle w:val="SourceCode"/>
      </w:pPr>
      <w:r>
        <w:rPr>
          <w:rStyle w:val="VerbatimChar"/>
        </w:rPr>
        <w:t>2000-11-04</w:t>
      </w:r>
    </w:p>
    <w:p w14:paraId="57D18972" w14:textId="77777777" w:rsidR="007433CD" w:rsidRDefault="00000000">
      <w:pPr>
        <w:pStyle w:val="SourceCode"/>
      </w:pPr>
      <w:r>
        <w:rPr>
          <w:rStyle w:val="VerbatimChar"/>
        </w:rPr>
        <w:t>2000-11-05</w:t>
      </w:r>
    </w:p>
    <w:p w14:paraId="57D18973" w14:textId="77777777" w:rsidR="007433CD" w:rsidRDefault="00000000">
      <w:pPr>
        <w:pStyle w:val="SourceCode"/>
      </w:pPr>
      <w:r>
        <w:rPr>
          <w:rStyle w:val="VerbatimChar"/>
        </w:rPr>
        <w:t>2000-11-06</w:t>
      </w:r>
    </w:p>
    <w:p w14:paraId="57D18974" w14:textId="77777777" w:rsidR="007433CD" w:rsidRDefault="00000000">
      <w:pPr>
        <w:pStyle w:val="SourceCode"/>
      </w:pPr>
      <w:r>
        <w:rPr>
          <w:rStyle w:val="VerbatimChar"/>
        </w:rPr>
        <w:t>2000-11-07</w:t>
      </w:r>
    </w:p>
    <w:p w14:paraId="57D18975" w14:textId="77777777" w:rsidR="007433CD" w:rsidRDefault="00000000">
      <w:pPr>
        <w:pStyle w:val="SourceCode"/>
      </w:pPr>
      <w:r>
        <w:rPr>
          <w:rStyle w:val="VerbatimChar"/>
        </w:rPr>
        <w:t>2000-11-08</w:t>
      </w:r>
    </w:p>
    <w:p w14:paraId="57D18976" w14:textId="77777777" w:rsidR="007433CD" w:rsidRDefault="00000000">
      <w:pPr>
        <w:pStyle w:val="SourceCode"/>
      </w:pPr>
      <w:r>
        <w:rPr>
          <w:rStyle w:val="VerbatimChar"/>
        </w:rPr>
        <w:t>2000-11-09</w:t>
      </w:r>
    </w:p>
    <w:p w14:paraId="57D18977" w14:textId="77777777" w:rsidR="007433CD" w:rsidRDefault="00000000">
      <w:pPr>
        <w:pStyle w:val="SourceCode"/>
      </w:pPr>
      <w:r>
        <w:rPr>
          <w:rStyle w:val="VerbatimChar"/>
        </w:rPr>
        <w:t>2000-11-10</w:t>
      </w:r>
    </w:p>
    <w:p w14:paraId="57D18978" w14:textId="77777777" w:rsidR="007433CD" w:rsidRDefault="00000000">
      <w:pPr>
        <w:pStyle w:val="SourceCode"/>
      </w:pPr>
      <w:r>
        <w:rPr>
          <w:rStyle w:val="VerbatimChar"/>
        </w:rPr>
        <w:t>2000-11-11</w:t>
      </w:r>
    </w:p>
    <w:p w14:paraId="57D18979" w14:textId="77777777" w:rsidR="007433CD" w:rsidRDefault="00000000">
      <w:pPr>
        <w:pStyle w:val="SourceCode"/>
      </w:pPr>
      <w:r>
        <w:rPr>
          <w:rStyle w:val="VerbatimChar"/>
        </w:rPr>
        <w:lastRenderedPageBreak/>
        <w:t>2000-11-12</w:t>
      </w:r>
    </w:p>
    <w:p w14:paraId="57D1897A" w14:textId="77777777" w:rsidR="007433CD" w:rsidRDefault="00000000">
      <w:pPr>
        <w:pStyle w:val="SourceCode"/>
      </w:pPr>
      <w:r>
        <w:rPr>
          <w:rStyle w:val="VerbatimChar"/>
        </w:rPr>
        <w:t>2000-11-13</w:t>
      </w:r>
    </w:p>
    <w:p w14:paraId="57D1897B" w14:textId="77777777" w:rsidR="007433CD" w:rsidRDefault="00000000">
      <w:pPr>
        <w:pStyle w:val="SourceCode"/>
      </w:pPr>
      <w:r>
        <w:rPr>
          <w:rStyle w:val="VerbatimChar"/>
        </w:rPr>
        <w:t>2000-11-14</w:t>
      </w:r>
    </w:p>
    <w:p w14:paraId="57D1897C" w14:textId="77777777" w:rsidR="007433CD" w:rsidRDefault="00000000">
      <w:pPr>
        <w:pStyle w:val="SourceCode"/>
      </w:pPr>
      <w:r>
        <w:rPr>
          <w:rStyle w:val="VerbatimChar"/>
        </w:rPr>
        <w:t>2000-11-15</w:t>
      </w:r>
    </w:p>
    <w:p w14:paraId="57D1897D" w14:textId="77777777" w:rsidR="007433CD" w:rsidRDefault="00000000">
      <w:pPr>
        <w:pStyle w:val="SourceCode"/>
      </w:pPr>
      <w:r>
        <w:rPr>
          <w:rStyle w:val="VerbatimChar"/>
        </w:rPr>
        <w:t>2000-11-16</w:t>
      </w:r>
    </w:p>
    <w:p w14:paraId="57D1897E" w14:textId="77777777" w:rsidR="007433CD" w:rsidRDefault="00000000">
      <w:pPr>
        <w:pStyle w:val="SourceCode"/>
      </w:pPr>
      <w:r>
        <w:rPr>
          <w:rStyle w:val="VerbatimChar"/>
        </w:rPr>
        <w:t>2000-11-17</w:t>
      </w:r>
    </w:p>
    <w:p w14:paraId="57D1897F" w14:textId="77777777" w:rsidR="007433CD" w:rsidRDefault="00000000">
      <w:pPr>
        <w:pStyle w:val="SourceCode"/>
      </w:pPr>
      <w:r>
        <w:rPr>
          <w:rStyle w:val="VerbatimChar"/>
        </w:rPr>
        <w:t>2000-11-18</w:t>
      </w:r>
    </w:p>
    <w:p w14:paraId="57D18980" w14:textId="77777777" w:rsidR="007433CD" w:rsidRDefault="00000000">
      <w:pPr>
        <w:pStyle w:val="SourceCode"/>
      </w:pPr>
      <w:r>
        <w:rPr>
          <w:rStyle w:val="VerbatimChar"/>
        </w:rPr>
        <w:t>2000-11-19</w:t>
      </w:r>
    </w:p>
    <w:p w14:paraId="57D18981" w14:textId="77777777" w:rsidR="007433CD" w:rsidRDefault="00000000">
      <w:pPr>
        <w:pStyle w:val="SourceCode"/>
      </w:pPr>
      <w:r>
        <w:rPr>
          <w:rStyle w:val="VerbatimChar"/>
        </w:rPr>
        <w:t>2000-11-20</w:t>
      </w:r>
    </w:p>
    <w:p w14:paraId="57D18982" w14:textId="77777777" w:rsidR="007433CD" w:rsidRDefault="00000000">
      <w:pPr>
        <w:pStyle w:val="SourceCode"/>
      </w:pPr>
      <w:r>
        <w:rPr>
          <w:rStyle w:val="VerbatimChar"/>
        </w:rPr>
        <w:t>2000-11-21</w:t>
      </w:r>
    </w:p>
    <w:p w14:paraId="57D18983" w14:textId="77777777" w:rsidR="007433CD" w:rsidRDefault="00000000">
      <w:pPr>
        <w:pStyle w:val="SourceCode"/>
      </w:pPr>
      <w:r>
        <w:rPr>
          <w:rStyle w:val="VerbatimChar"/>
        </w:rPr>
        <w:t>2000-11-22</w:t>
      </w:r>
    </w:p>
    <w:p w14:paraId="57D18984" w14:textId="77777777" w:rsidR="007433CD" w:rsidRDefault="00000000">
      <w:pPr>
        <w:pStyle w:val="SourceCode"/>
      </w:pPr>
      <w:r>
        <w:rPr>
          <w:rStyle w:val="VerbatimChar"/>
        </w:rPr>
        <w:t>2000-11-23</w:t>
      </w:r>
    </w:p>
    <w:p w14:paraId="57D18985" w14:textId="77777777" w:rsidR="007433CD" w:rsidRDefault="00000000">
      <w:pPr>
        <w:pStyle w:val="SourceCode"/>
      </w:pPr>
      <w:r>
        <w:rPr>
          <w:rStyle w:val="VerbatimChar"/>
        </w:rPr>
        <w:t>2000-11-24</w:t>
      </w:r>
    </w:p>
    <w:p w14:paraId="57D18986" w14:textId="77777777" w:rsidR="007433CD" w:rsidRDefault="00000000">
      <w:pPr>
        <w:pStyle w:val="SourceCode"/>
      </w:pPr>
      <w:r>
        <w:rPr>
          <w:rStyle w:val="VerbatimChar"/>
        </w:rPr>
        <w:t>2000-11-25</w:t>
      </w:r>
    </w:p>
    <w:p w14:paraId="57D18987" w14:textId="77777777" w:rsidR="007433CD" w:rsidRDefault="00000000">
      <w:pPr>
        <w:pStyle w:val="SourceCode"/>
      </w:pPr>
      <w:r>
        <w:rPr>
          <w:rStyle w:val="VerbatimChar"/>
        </w:rPr>
        <w:t>2000-11-26</w:t>
      </w:r>
    </w:p>
    <w:p w14:paraId="57D18988" w14:textId="77777777" w:rsidR="007433CD" w:rsidRDefault="00000000">
      <w:pPr>
        <w:pStyle w:val="SourceCode"/>
      </w:pPr>
      <w:r>
        <w:rPr>
          <w:rStyle w:val="VerbatimChar"/>
        </w:rPr>
        <w:t>2000-11-27</w:t>
      </w:r>
    </w:p>
    <w:p w14:paraId="57D18989" w14:textId="77777777" w:rsidR="007433CD" w:rsidRDefault="00000000">
      <w:pPr>
        <w:pStyle w:val="SourceCode"/>
      </w:pPr>
      <w:r>
        <w:rPr>
          <w:rStyle w:val="VerbatimChar"/>
        </w:rPr>
        <w:t>2000-11-28</w:t>
      </w:r>
    </w:p>
    <w:p w14:paraId="57D1898A" w14:textId="77777777" w:rsidR="007433CD" w:rsidRDefault="00000000">
      <w:pPr>
        <w:pStyle w:val="SourceCode"/>
      </w:pPr>
      <w:r>
        <w:rPr>
          <w:rStyle w:val="VerbatimChar"/>
        </w:rPr>
        <w:t>2000-11-29</w:t>
      </w:r>
    </w:p>
    <w:p w14:paraId="57D1898B" w14:textId="77777777" w:rsidR="007433CD" w:rsidRDefault="00000000">
      <w:pPr>
        <w:pStyle w:val="SourceCode"/>
      </w:pPr>
      <w:r>
        <w:rPr>
          <w:rStyle w:val="VerbatimChar"/>
        </w:rPr>
        <w:t>2000-11-30</w:t>
      </w:r>
    </w:p>
    <w:p w14:paraId="57D1898C" w14:textId="77777777" w:rsidR="007433CD" w:rsidRDefault="00000000">
      <w:pPr>
        <w:pStyle w:val="SourceCode"/>
      </w:pPr>
      <w:r>
        <w:rPr>
          <w:rStyle w:val="VerbatimChar"/>
        </w:rPr>
        <w:t>2000-12-01</w:t>
      </w:r>
    </w:p>
    <w:p w14:paraId="57D1898D" w14:textId="77777777" w:rsidR="007433CD" w:rsidRDefault="00000000">
      <w:pPr>
        <w:pStyle w:val="SourceCode"/>
      </w:pPr>
      <w:r>
        <w:rPr>
          <w:rStyle w:val="VerbatimChar"/>
        </w:rPr>
        <w:t>2000-12-02</w:t>
      </w:r>
    </w:p>
    <w:p w14:paraId="57D1898E" w14:textId="77777777" w:rsidR="007433CD" w:rsidRDefault="00000000">
      <w:pPr>
        <w:pStyle w:val="SourceCode"/>
      </w:pPr>
      <w:r>
        <w:rPr>
          <w:rStyle w:val="VerbatimChar"/>
        </w:rPr>
        <w:t>2000-12-03</w:t>
      </w:r>
    </w:p>
    <w:p w14:paraId="57D1898F" w14:textId="77777777" w:rsidR="007433CD" w:rsidRDefault="00000000">
      <w:pPr>
        <w:pStyle w:val="SourceCode"/>
      </w:pPr>
      <w:r>
        <w:rPr>
          <w:rStyle w:val="VerbatimChar"/>
        </w:rPr>
        <w:t>2000-12-04</w:t>
      </w:r>
    </w:p>
    <w:p w14:paraId="57D18990" w14:textId="77777777" w:rsidR="007433CD" w:rsidRDefault="00000000">
      <w:pPr>
        <w:pStyle w:val="SourceCode"/>
      </w:pPr>
      <w:r>
        <w:rPr>
          <w:rStyle w:val="VerbatimChar"/>
        </w:rPr>
        <w:t>2000-12-05</w:t>
      </w:r>
    </w:p>
    <w:p w14:paraId="57D18991" w14:textId="77777777" w:rsidR="007433CD" w:rsidRDefault="00000000">
      <w:pPr>
        <w:pStyle w:val="SourceCode"/>
      </w:pPr>
      <w:r>
        <w:rPr>
          <w:rStyle w:val="VerbatimChar"/>
        </w:rPr>
        <w:t>2000-12-06</w:t>
      </w:r>
    </w:p>
    <w:p w14:paraId="57D18992" w14:textId="77777777" w:rsidR="007433CD" w:rsidRDefault="00000000">
      <w:pPr>
        <w:pStyle w:val="SourceCode"/>
      </w:pPr>
      <w:r>
        <w:rPr>
          <w:rStyle w:val="VerbatimChar"/>
        </w:rPr>
        <w:t>2000-12-07</w:t>
      </w:r>
    </w:p>
    <w:p w14:paraId="57D18993" w14:textId="77777777" w:rsidR="007433CD" w:rsidRDefault="00000000">
      <w:pPr>
        <w:pStyle w:val="SourceCode"/>
      </w:pPr>
      <w:r>
        <w:rPr>
          <w:rStyle w:val="VerbatimChar"/>
        </w:rPr>
        <w:t>2000-12-08</w:t>
      </w:r>
    </w:p>
    <w:p w14:paraId="57D18994" w14:textId="77777777" w:rsidR="007433CD" w:rsidRDefault="00000000">
      <w:pPr>
        <w:pStyle w:val="SourceCode"/>
      </w:pPr>
      <w:r>
        <w:rPr>
          <w:rStyle w:val="VerbatimChar"/>
        </w:rPr>
        <w:t>2000-12-09</w:t>
      </w:r>
    </w:p>
    <w:p w14:paraId="57D18995" w14:textId="77777777" w:rsidR="007433CD" w:rsidRDefault="00000000">
      <w:pPr>
        <w:pStyle w:val="SourceCode"/>
      </w:pPr>
      <w:r>
        <w:rPr>
          <w:rStyle w:val="VerbatimChar"/>
        </w:rPr>
        <w:lastRenderedPageBreak/>
        <w:t>2000-12-10</w:t>
      </w:r>
    </w:p>
    <w:p w14:paraId="57D18996" w14:textId="77777777" w:rsidR="007433CD" w:rsidRDefault="00000000">
      <w:pPr>
        <w:pStyle w:val="SourceCode"/>
      </w:pPr>
      <w:r>
        <w:rPr>
          <w:rStyle w:val="VerbatimChar"/>
        </w:rPr>
        <w:t>2000-12-11</w:t>
      </w:r>
    </w:p>
    <w:p w14:paraId="57D18997" w14:textId="77777777" w:rsidR="007433CD" w:rsidRDefault="00000000">
      <w:pPr>
        <w:pStyle w:val="SourceCode"/>
      </w:pPr>
      <w:r>
        <w:rPr>
          <w:rStyle w:val="VerbatimChar"/>
        </w:rPr>
        <w:t>2000-12-12</w:t>
      </w:r>
    </w:p>
    <w:p w14:paraId="57D18998" w14:textId="77777777" w:rsidR="007433CD" w:rsidRDefault="00000000">
      <w:pPr>
        <w:pStyle w:val="SourceCode"/>
      </w:pPr>
      <w:r>
        <w:rPr>
          <w:rStyle w:val="VerbatimChar"/>
        </w:rPr>
        <w:t>2000-12-13</w:t>
      </w:r>
    </w:p>
    <w:p w14:paraId="57D18999" w14:textId="77777777" w:rsidR="007433CD" w:rsidRDefault="00000000">
      <w:pPr>
        <w:pStyle w:val="SourceCode"/>
      </w:pPr>
      <w:r>
        <w:rPr>
          <w:rStyle w:val="VerbatimChar"/>
        </w:rPr>
        <w:t>2000-12-14</w:t>
      </w:r>
    </w:p>
    <w:p w14:paraId="57D1899A" w14:textId="77777777" w:rsidR="007433CD" w:rsidRDefault="00000000">
      <w:pPr>
        <w:pStyle w:val="SourceCode"/>
      </w:pPr>
      <w:r>
        <w:rPr>
          <w:rStyle w:val="VerbatimChar"/>
        </w:rPr>
        <w:t>2000-12-15</w:t>
      </w:r>
    </w:p>
    <w:p w14:paraId="57D1899B" w14:textId="77777777" w:rsidR="007433CD" w:rsidRDefault="00000000">
      <w:pPr>
        <w:pStyle w:val="SourceCode"/>
      </w:pPr>
      <w:r>
        <w:rPr>
          <w:rStyle w:val="VerbatimChar"/>
        </w:rPr>
        <w:t>2000-12-16</w:t>
      </w:r>
    </w:p>
    <w:p w14:paraId="57D1899C" w14:textId="77777777" w:rsidR="007433CD" w:rsidRDefault="00000000">
      <w:pPr>
        <w:pStyle w:val="SourceCode"/>
      </w:pPr>
      <w:r>
        <w:rPr>
          <w:rStyle w:val="VerbatimChar"/>
        </w:rPr>
        <w:t>2000-12-17</w:t>
      </w:r>
    </w:p>
    <w:p w14:paraId="57D1899D" w14:textId="77777777" w:rsidR="007433CD" w:rsidRDefault="00000000">
      <w:pPr>
        <w:pStyle w:val="SourceCode"/>
      </w:pPr>
      <w:r>
        <w:rPr>
          <w:rStyle w:val="VerbatimChar"/>
        </w:rPr>
        <w:t>2000-12-18</w:t>
      </w:r>
    </w:p>
    <w:p w14:paraId="57D1899E" w14:textId="77777777" w:rsidR="007433CD" w:rsidRDefault="00000000">
      <w:pPr>
        <w:pStyle w:val="SourceCode"/>
      </w:pPr>
      <w:r>
        <w:rPr>
          <w:rStyle w:val="VerbatimChar"/>
        </w:rPr>
        <w:t>2000-12-19</w:t>
      </w:r>
    </w:p>
    <w:p w14:paraId="57D1899F" w14:textId="77777777" w:rsidR="007433CD" w:rsidRDefault="00000000">
      <w:pPr>
        <w:pStyle w:val="SourceCode"/>
      </w:pPr>
      <w:r>
        <w:rPr>
          <w:rStyle w:val="VerbatimChar"/>
        </w:rPr>
        <w:t>2000-12-20</w:t>
      </w:r>
    </w:p>
    <w:p w14:paraId="57D189A0" w14:textId="77777777" w:rsidR="007433CD" w:rsidRDefault="00000000">
      <w:pPr>
        <w:pStyle w:val="SourceCode"/>
      </w:pPr>
      <w:r>
        <w:rPr>
          <w:rStyle w:val="VerbatimChar"/>
        </w:rPr>
        <w:t>2000-12-21</w:t>
      </w:r>
    </w:p>
    <w:p w14:paraId="57D189A1" w14:textId="77777777" w:rsidR="007433CD" w:rsidRDefault="00000000">
      <w:pPr>
        <w:pStyle w:val="SourceCode"/>
      </w:pPr>
      <w:r>
        <w:rPr>
          <w:rStyle w:val="VerbatimChar"/>
        </w:rPr>
        <w:t>2000-12-22</w:t>
      </w:r>
    </w:p>
    <w:p w14:paraId="57D189A2" w14:textId="77777777" w:rsidR="007433CD" w:rsidRDefault="00000000">
      <w:pPr>
        <w:pStyle w:val="SourceCode"/>
      </w:pPr>
      <w:r>
        <w:rPr>
          <w:rStyle w:val="VerbatimChar"/>
        </w:rPr>
        <w:t>2000-12-23</w:t>
      </w:r>
    </w:p>
    <w:p w14:paraId="57D189A3" w14:textId="77777777" w:rsidR="007433CD" w:rsidRDefault="00000000">
      <w:pPr>
        <w:pStyle w:val="SourceCode"/>
      </w:pPr>
      <w:r>
        <w:rPr>
          <w:rStyle w:val="VerbatimChar"/>
        </w:rPr>
        <w:t>2000-12-24</w:t>
      </w:r>
    </w:p>
    <w:p w14:paraId="57D189A4" w14:textId="77777777" w:rsidR="007433CD" w:rsidRDefault="00000000">
      <w:pPr>
        <w:pStyle w:val="SourceCode"/>
      </w:pPr>
      <w:r>
        <w:rPr>
          <w:rStyle w:val="VerbatimChar"/>
        </w:rPr>
        <w:t>2000-12-25</w:t>
      </w:r>
    </w:p>
    <w:p w14:paraId="57D189A5" w14:textId="77777777" w:rsidR="007433CD" w:rsidRDefault="00000000">
      <w:pPr>
        <w:pStyle w:val="SourceCode"/>
      </w:pPr>
      <w:r>
        <w:rPr>
          <w:rStyle w:val="VerbatimChar"/>
        </w:rPr>
        <w:t>2000-12-26</w:t>
      </w:r>
    </w:p>
    <w:p w14:paraId="57D189A6" w14:textId="77777777" w:rsidR="007433CD" w:rsidRDefault="00000000">
      <w:pPr>
        <w:pStyle w:val="SourceCode"/>
      </w:pPr>
      <w:r>
        <w:rPr>
          <w:rStyle w:val="VerbatimChar"/>
        </w:rPr>
        <w:t>2000-12-27</w:t>
      </w:r>
    </w:p>
    <w:p w14:paraId="57D189A7" w14:textId="77777777" w:rsidR="007433CD" w:rsidRDefault="00000000">
      <w:pPr>
        <w:pStyle w:val="SourceCode"/>
      </w:pPr>
      <w:r>
        <w:rPr>
          <w:rStyle w:val="VerbatimChar"/>
        </w:rPr>
        <w:t>2000-12-28</w:t>
      </w:r>
    </w:p>
    <w:p w14:paraId="57D189A8" w14:textId="77777777" w:rsidR="007433CD" w:rsidRDefault="00000000">
      <w:pPr>
        <w:pStyle w:val="SourceCode"/>
      </w:pPr>
      <w:r>
        <w:rPr>
          <w:rStyle w:val="VerbatimChar"/>
        </w:rPr>
        <w:t>2000-12-29</w:t>
      </w:r>
    </w:p>
    <w:p w14:paraId="57D189A9" w14:textId="77777777" w:rsidR="007433CD" w:rsidRDefault="00000000">
      <w:pPr>
        <w:pStyle w:val="SourceCode"/>
      </w:pPr>
      <w:r>
        <w:rPr>
          <w:rStyle w:val="VerbatimChar"/>
        </w:rPr>
        <w:t>2000-12-30</w:t>
      </w:r>
    </w:p>
    <w:p w14:paraId="57D189AA" w14:textId="77777777" w:rsidR="007433CD" w:rsidRDefault="00000000">
      <w:pPr>
        <w:pStyle w:val="SourceCode"/>
      </w:pPr>
      <w:r>
        <w:rPr>
          <w:rStyle w:val="VerbatimChar"/>
        </w:rPr>
        <w:t>2000-12-31</w:t>
      </w:r>
    </w:p>
    <w:p w14:paraId="57D189AB" w14:textId="77777777" w:rsidR="007433CD" w:rsidRDefault="00000000">
      <w:pPr>
        <w:pStyle w:val="SourceCode"/>
      </w:pPr>
      <w:r>
        <w:rPr>
          <w:rStyle w:val="VerbatimChar"/>
        </w:rPr>
        <w:t>2001-01-01</w:t>
      </w:r>
    </w:p>
    <w:p w14:paraId="57D189AC" w14:textId="77777777" w:rsidR="007433CD" w:rsidRDefault="00000000">
      <w:pPr>
        <w:pStyle w:val="SourceCode"/>
      </w:pPr>
      <w:r>
        <w:rPr>
          <w:rStyle w:val="VerbatimChar"/>
        </w:rPr>
        <w:t>2001-01-02</w:t>
      </w:r>
    </w:p>
    <w:p w14:paraId="57D189AD" w14:textId="77777777" w:rsidR="007433CD" w:rsidRDefault="00000000">
      <w:pPr>
        <w:pStyle w:val="SourceCode"/>
      </w:pPr>
      <w:r>
        <w:rPr>
          <w:rStyle w:val="VerbatimChar"/>
        </w:rPr>
        <w:t>2001-01-03</w:t>
      </w:r>
    </w:p>
    <w:p w14:paraId="57D189AE" w14:textId="77777777" w:rsidR="007433CD" w:rsidRDefault="00000000">
      <w:pPr>
        <w:pStyle w:val="SourceCode"/>
      </w:pPr>
      <w:r>
        <w:rPr>
          <w:rStyle w:val="VerbatimChar"/>
        </w:rPr>
        <w:t>2001-01-04</w:t>
      </w:r>
    </w:p>
    <w:p w14:paraId="57D189AF" w14:textId="77777777" w:rsidR="007433CD" w:rsidRDefault="00000000">
      <w:pPr>
        <w:pStyle w:val="SourceCode"/>
      </w:pPr>
      <w:r>
        <w:rPr>
          <w:rStyle w:val="VerbatimChar"/>
        </w:rPr>
        <w:t>2001-01-05</w:t>
      </w:r>
    </w:p>
    <w:p w14:paraId="57D189B0" w14:textId="77777777" w:rsidR="007433CD" w:rsidRDefault="00000000">
      <w:pPr>
        <w:pStyle w:val="SourceCode"/>
      </w:pPr>
      <w:r>
        <w:rPr>
          <w:rStyle w:val="VerbatimChar"/>
        </w:rPr>
        <w:t>2001-01-06</w:t>
      </w:r>
    </w:p>
    <w:p w14:paraId="57D189B1" w14:textId="77777777" w:rsidR="007433CD" w:rsidRDefault="00000000">
      <w:pPr>
        <w:pStyle w:val="SourceCode"/>
      </w:pPr>
      <w:r>
        <w:rPr>
          <w:rStyle w:val="VerbatimChar"/>
        </w:rPr>
        <w:lastRenderedPageBreak/>
        <w:t>2001-01-07</w:t>
      </w:r>
    </w:p>
    <w:p w14:paraId="57D189B2" w14:textId="77777777" w:rsidR="007433CD" w:rsidRDefault="00000000">
      <w:pPr>
        <w:pStyle w:val="SourceCode"/>
      </w:pPr>
      <w:r>
        <w:rPr>
          <w:rStyle w:val="VerbatimChar"/>
        </w:rPr>
        <w:t>2001-01-08</w:t>
      </w:r>
    </w:p>
    <w:p w14:paraId="57D189B3" w14:textId="77777777" w:rsidR="007433CD" w:rsidRDefault="00000000">
      <w:pPr>
        <w:pStyle w:val="SourceCode"/>
      </w:pPr>
      <w:r>
        <w:rPr>
          <w:rStyle w:val="VerbatimChar"/>
        </w:rPr>
        <w:t>2001-01-09</w:t>
      </w:r>
    </w:p>
    <w:p w14:paraId="57D189B4" w14:textId="77777777" w:rsidR="007433CD" w:rsidRDefault="00000000">
      <w:pPr>
        <w:pStyle w:val="SourceCode"/>
      </w:pPr>
      <w:r>
        <w:rPr>
          <w:rStyle w:val="VerbatimChar"/>
        </w:rPr>
        <w:t>2001-01-10</w:t>
      </w:r>
    </w:p>
    <w:p w14:paraId="57D189B5" w14:textId="77777777" w:rsidR="007433CD" w:rsidRDefault="00000000">
      <w:pPr>
        <w:pStyle w:val="SourceCode"/>
      </w:pPr>
      <w:r>
        <w:rPr>
          <w:rStyle w:val="VerbatimChar"/>
        </w:rPr>
        <w:t>2001-01-11</w:t>
      </w:r>
    </w:p>
    <w:p w14:paraId="57D189B6" w14:textId="77777777" w:rsidR="007433CD" w:rsidRDefault="00000000">
      <w:pPr>
        <w:pStyle w:val="SourceCode"/>
      </w:pPr>
      <w:r>
        <w:rPr>
          <w:rStyle w:val="VerbatimChar"/>
        </w:rPr>
        <w:t>2001-01-12</w:t>
      </w:r>
    </w:p>
    <w:p w14:paraId="57D189B7" w14:textId="77777777" w:rsidR="007433CD" w:rsidRDefault="00000000">
      <w:pPr>
        <w:pStyle w:val="SourceCode"/>
      </w:pPr>
      <w:r>
        <w:rPr>
          <w:rStyle w:val="VerbatimChar"/>
        </w:rPr>
        <w:t>2001-01-13</w:t>
      </w:r>
    </w:p>
    <w:p w14:paraId="57D189B8" w14:textId="77777777" w:rsidR="007433CD" w:rsidRDefault="00000000">
      <w:pPr>
        <w:pStyle w:val="SourceCode"/>
      </w:pPr>
      <w:r>
        <w:rPr>
          <w:rStyle w:val="VerbatimChar"/>
        </w:rPr>
        <w:t>2001-01-14</w:t>
      </w:r>
    </w:p>
    <w:p w14:paraId="57D189B9" w14:textId="77777777" w:rsidR="007433CD" w:rsidRDefault="00000000">
      <w:pPr>
        <w:pStyle w:val="SourceCode"/>
      </w:pPr>
      <w:r>
        <w:rPr>
          <w:rStyle w:val="VerbatimChar"/>
        </w:rPr>
        <w:t>2001-01-15</w:t>
      </w:r>
    </w:p>
    <w:p w14:paraId="57D189BA" w14:textId="77777777" w:rsidR="007433CD" w:rsidRDefault="00000000">
      <w:pPr>
        <w:pStyle w:val="SourceCode"/>
      </w:pPr>
      <w:r>
        <w:rPr>
          <w:rStyle w:val="VerbatimChar"/>
        </w:rPr>
        <w:t>2001-01-16</w:t>
      </w:r>
    </w:p>
    <w:p w14:paraId="57D189BB" w14:textId="77777777" w:rsidR="007433CD" w:rsidRDefault="00000000">
      <w:pPr>
        <w:pStyle w:val="SourceCode"/>
      </w:pPr>
      <w:r>
        <w:rPr>
          <w:rStyle w:val="VerbatimChar"/>
        </w:rPr>
        <w:t>2001-01-17</w:t>
      </w:r>
    </w:p>
    <w:p w14:paraId="57D189BC" w14:textId="77777777" w:rsidR="007433CD" w:rsidRDefault="00000000">
      <w:pPr>
        <w:pStyle w:val="SourceCode"/>
      </w:pPr>
      <w:r>
        <w:rPr>
          <w:rStyle w:val="VerbatimChar"/>
        </w:rPr>
        <w:t>2001-01-18</w:t>
      </w:r>
    </w:p>
    <w:p w14:paraId="57D189BD" w14:textId="77777777" w:rsidR="007433CD" w:rsidRDefault="00000000">
      <w:pPr>
        <w:pStyle w:val="SourceCode"/>
      </w:pPr>
      <w:r>
        <w:rPr>
          <w:rStyle w:val="VerbatimChar"/>
        </w:rPr>
        <w:t>2001-01-19</w:t>
      </w:r>
    </w:p>
    <w:p w14:paraId="57D189BE" w14:textId="77777777" w:rsidR="007433CD" w:rsidRDefault="00000000">
      <w:pPr>
        <w:pStyle w:val="SourceCode"/>
      </w:pPr>
      <w:r>
        <w:rPr>
          <w:rStyle w:val="VerbatimChar"/>
        </w:rPr>
        <w:t>2001-01-20</w:t>
      </w:r>
    </w:p>
    <w:p w14:paraId="57D189BF" w14:textId="77777777" w:rsidR="007433CD" w:rsidRDefault="00000000">
      <w:pPr>
        <w:pStyle w:val="SourceCode"/>
      </w:pPr>
      <w:r>
        <w:rPr>
          <w:rStyle w:val="VerbatimChar"/>
        </w:rPr>
        <w:t>2001-01-21</w:t>
      </w:r>
    </w:p>
    <w:p w14:paraId="57D189C0" w14:textId="77777777" w:rsidR="007433CD" w:rsidRDefault="00000000">
      <w:pPr>
        <w:pStyle w:val="SourceCode"/>
      </w:pPr>
      <w:r>
        <w:rPr>
          <w:rStyle w:val="VerbatimChar"/>
        </w:rPr>
        <w:t>2001-01-22</w:t>
      </w:r>
    </w:p>
    <w:p w14:paraId="57D189C1" w14:textId="77777777" w:rsidR="007433CD" w:rsidRDefault="00000000">
      <w:pPr>
        <w:pStyle w:val="SourceCode"/>
      </w:pPr>
      <w:r>
        <w:rPr>
          <w:rStyle w:val="VerbatimChar"/>
        </w:rPr>
        <w:t>2001-01-23</w:t>
      </w:r>
    </w:p>
    <w:p w14:paraId="57D189C2" w14:textId="77777777" w:rsidR="007433CD" w:rsidRDefault="00000000">
      <w:pPr>
        <w:pStyle w:val="SourceCode"/>
      </w:pPr>
      <w:r>
        <w:rPr>
          <w:rStyle w:val="VerbatimChar"/>
        </w:rPr>
        <w:t>2001-01-24</w:t>
      </w:r>
    </w:p>
    <w:p w14:paraId="57D189C3" w14:textId="77777777" w:rsidR="007433CD" w:rsidRDefault="00000000">
      <w:pPr>
        <w:pStyle w:val="SourceCode"/>
      </w:pPr>
      <w:r>
        <w:rPr>
          <w:rStyle w:val="VerbatimChar"/>
        </w:rPr>
        <w:t>2001-01-25</w:t>
      </w:r>
    </w:p>
    <w:p w14:paraId="57D189C4" w14:textId="77777777" w:rsidR="007433CD" w:rsidRDefault="00000000">
      <w:pPr>
        <w:pStyle w:val="SourceCode"/>
      </w:pPr>
      <w:r>
        <w:rPr>
          <w:rStyle w:val="VerbatimChar"/>
        </w:rPr>
        <w:t>2001-01-26</w:t>
      </w:r>
    </w:p>
    <w:p w14:paraId="57D189C5" w14:textId="77777777" w:rsidR="007433CD" w:rsidRDefault="00000000">
      <w:pPr>
        <w:pStyle w:val="SourceCode"/>
      </w:pPr>
      <w:r>
        <w:rPr>
          <w:rStyle w:val="VerbatimChar"/>
        </w:rPr>
        <w:t>2001-01-27</w:t>
      </w:r>
    </w:p>
    <w:p w14:paraId="57D189C6" w14:textId="77777777" w:rsidR="007433CD" w:rsidRDefault="00000000">
      <w:pPr>
        <w:pStyle w:val="SourceCode"/>
      </w:pPr>
      <w:r>
        <w:rPr>
          <w:rStyle w:val="VerbatimChar"/>
        </w:rPr>
        <w:t>2001-01-28</w:t>
      </w:r>
    </w:p>
    <w:p w14:paraId="57D189C7" w14:textId="77777777" w:rsidR="007433CD" w:rsidRDefault="00000000">
      <w:pPr>
        <w:pStyle w:val="SourceCode"/>
      </w:pPr>
      <w:r>
        <w:rPr>
          <w:rStyle w:val="VerbatimChar"/>
        </w:rPr>
        <w:t>2001-01-29</w:t>
      </w:r>
    </w:p>
    <w:p w14:paraId="57D189C8" w14:textId="77777777" w:rsidR="007433CD" w:rsidRDefault="00000000">
      <w:pPr>
        <w:pStyle w:val="SourceCode"/>
      </w:pPr>
      <w:r>
        <w:rPr>
          <w:rStyle w:val="VerbatimChar"/>
        </w:rPr>
        <w:t>2001-01-30</w:t>
      </w:r>
    </w:p>
    <w:p w14:paraId="57D189C9" w14:textId="77777777" w:rsidR="007433CD" w:rsidRDefault="00000000">
      <w:pPr>
        <w:pStyle w:val="SourceCode"/>
      </w:pPr>
      <w:r>
        <w:rPr>
          <w:rStyle w:val="VerbatimChar"/>
        </w:rPr>
        <w:t>2001-01-31</w:t>
      </w:r>
    </w:p>
    <w:p w14:paraId="57D189CA" w14:textId="77777777" w:rsidR="007433CD" w:rsidRDefault="00000000">
      <w:pPr>
        <w:pStyle w:val="SourceCode"/>
      </w:pPr>
      <w:r>
        <w:rPr>
          <w:rStyle w:val="VerbatimChar"/>
        </w:rPr>
        <w:t>2001-02-01</w:t>
      </w:r>
    </w:p>
    <w:p w14:paraId="57D189CB" w14:textId="77777777" w:rsidR="007433CD" w:rsidRDefault="00000000">
      <w:pPr>
        <w:pStyle w:val="SourceCode"/>
      </w:pPr>
      <w:r>
        <w:rPr>
          <w:rStyle w:val="VerbatimChar"/>
        </w:rPr>
        <w:t>2001-02-02</w:t>
      </w:r>
    </w:p>
    <w:p w14:paraId="57D189CC" w14:textId="77777777" w:rsidR="007433CD" w:rsidRDefault="00000000">
      <w:pPr>
        <w:pStyle w:val="SourceCode"/>
      </w:pPr>
      <w:r>
        <w:rPr>
          <w:rStyle w:val="VerbatimChar"/>
        </w:rPr>
        <w:t>2001-02-03</w:t>
      </w:r>
    </w:p>
    <w:p w14:paraId="57D189CD" w14:textId="77777777" w:rsidR="007433CD" w:rsidRDefault="00000000">
      <w:pPr>
        <w:pStyle w:val="SourceCode"/>
      </w:pPr>
      <w:r>
        <w:rPr>
          <w:rStyle w:val="VerbatimChar"/>
        </w:rPr>
        <w:lastRenderedPageBreak/>
        <w:t>2001-02-04</w:t>
      </w:r>
    </w:p>
    <w:p w14:paraId="57D189CE" w14:textId="77777777" w:rsidR="007433CD" w:rsidRDefault="00000000">
      <w:pPr>
        <w:pStyle w:val="SourceCode"/>
      </w:pPr>
      <w:r>
        <w:rPr>
          <w:rStyle w:val="VerbatimChar"/>
        </w:rPr>
        <w:t>2001-02-05</w:t>
      </w:r>
    </w:p>
    <w:p w14:paraId="57D189CF" w14:textId="77777777" w:rsidR="007433CD" w:rsidRDefault="00000000">
      <w:pPr>
        <w:pStyle w:val="SourceCode"/>
      </w:pPr>
      <w:r>
        <w:rPr>
          <w:rStyle w:val="VerbatimChar"/>
        </w:rPr>
        <w:t>2001-02-06</w:t>
      </w:r>
    </w:p>
    <w:p w14:paraId="57D189D0" w14:textId="77777777" w:rsidR="007433CD" w:rsidRDefault="00000000">
      <w:pPr>
        <w:pStyle w:val="SourceCode"/>
      </w:pPr>
      <w:r>
        <w:rPr>
          <w:rStyle w:val="VerbatimChar"/>
        </w:rPr>
        <w:t>2001-02-07</w:t>
      </w:r>
    </w:p>
    <w:p w14:paraId="57D189D1" w14:textId="77777777" w:rsidR="007433CD" w:rsidRDefault="00000000">
      <w:pPr>
        <w:pStyle w:val="SourceCode"/>
      </w:pPr>
      <w:r>
        <w:rPr>
          <w:rStyle w:val="VerbatimChar"/>
        </w:rPr>
        <w:t>2001-02-08</w:t>
      </w:r>
    </w:p>
    <w:p w14:paraId="57D189D2" w14:textId="77777777" w:rsidR="007433CD" w:rsidRDefault="00000000">
      <w:pPr>
        <w:pStyle w:val="SourceCode"/>
      </w:pPr>
      <w:r>
        <w:rPr>
          <w:rStyle w:val="VerbatimChar"/>
        </w:rPr>
        <w:t>2001-02-09</w:t>
      </w:r>
    </w:p>
    <w:p w14:paraId="57D189D3" w14:textId="77777777" w:rsidR="007433CD" w:rsidRDefault="00000000">
      <w:pPr>
        <w:pStyle w:val="SourceCode"/>
      </w:pPr>
      <w:r>
        <w:rPr>
          <w:rStyle w:val="VerbatimChar"/>
        </w:rPr>
        <w:t>2001-02-10</w:t>
      </w:r>
    </w:p>
    <w:p w14:paraId="57D189D4" w14:textId="77777777" w:rsidR="007433CD" w:rsidRDefault="00000000">
      <w:pPr>
        <w:pStyle w:val="SourceCode"/>
      </w:pPr>
      <w:r>
        <w:rPr>
          <w:rStyle w:val="VerbatimChar"/>
        </w:rPr>
        <w:t>2001-02-11</w:t>
      </w:r>
    </w:p>
    <w:p w14:paraId="57D189D5" w14:textId="77777777" w:rsidR="007433CD" w:rsidRDefault="00000000">
      <w:pPr>
        <w:pStyle w:val="SourceCode"/>
      </w:pPr>
      <w:r>
        <w:rPr>
          <w:rStyle w:val="VerbatimChar"/>
        </w:rPr>
        <w:t>2001-02-12</w:t>
      </w:r>
    </w:p>
    <w:p w14:paraId="57D189D6" w14:textId="77777777" w:rsidR="007433CD" w:rsidRDefault="00000000">
      <w:pPr>
        <w:pStyle w:val="SourceCode"/>
      </w:pPr>
      <w:r>
        <w:rPr>
          <w:rStyle w:val="VerbatimChar"/>
        </w:rPr>
        <w:t>2001-02-13</w:t>
      </w:r>
    </w:p>
    <w:p w14:paraId="57D189D7" w14:textId="77777777" w:rsidR="007433CD" w:rsidRDefault="00000000">
      <w:pPr>
        <w:pStyle w:val="SourceCode"/>
      </w:pPr>
      <w:r>
        <w:rPr>
          <w:rStyle w:val="VerbatimChar"/>
        </w:rPr>
        <w:t>2001-02-14</w:t>
      </w:r>
    </w:p>
    <w:p w14:paraId="57D189D8" w14:textId="77777777" w:rsidR="007433CD" w:rsidRDefault="00000000">
      <w:pPr>
        <w:pStyle w:val="SourceCode"/>
      </w:pPr>
      <w:r>
        <w:rPr>
          <w:rStyle w:val="VerbatimChar"/>
        </w:rPr>
        <w:t>2001-02-15</w:t>
      </w:r>
    </w:p>
    <w:p w14:paraId="57D189D9" w14:textId="77777777" w:rsidR="007433CD" w:rsidRDefault="00000000">
      <w:pPr>
        <w:pStyle w:val="SourceCode"/>
      </w:pPr>
      <w:r>
        <w:rPr>
          <w:rStyle w:val="VerbatimChar"/>
        </w:rPr>
        <w:t>2001-02-16</w:t>
      </w:r>
    </w:p>
    <w:p w14:paraId="57D189DA" w14:textId="77777777" w:rsidR="007433CD" w:rsidRDefault="00000000">
      <w:pPr>
        <w:pStyle w:val="SourceCode"/>
      </w:pPr>
      <w:r>
        <w:rPr>
          <w:rStyle w:val="VerbatimChar"/>
        </w:rPr>
        <w:t>2001-02-17</w:t>
      </w:r>
    </w:p>
    <w:p w14:paraId="57D189DB" w14:textId="77777777" w:rsidR="007433CD" w:rsidRDefault="00000000">
      <w:pPr>
        <w:pStyle w:val="SourceCode"/>
      </w:pPr>
      <w:r>
        <w:rPr>
          <w:rStyle w:val="VerbatimChar"/>
        </w:rPr>
        <w:t>2001-02-18</w:t>
      </w:r>
    </w:p>
    <w:p w14:paraId="57D189DC" w14:textId="77777777" w:rsidR="007433CD" w:rsidRDefault="00000000">
      <w:pPr>
        <w:pStyle w:val="SourceCode"/>
      </w:pPr>
      <w:r>
        <w:rPr>
          <w:rStyle w:val="VerbatimChar"/>
        </w:rPr>
        <w:t>2001-02-19</w:t>
      </w:r>
    </w:p>
    <w:p w14:paraId="57D189DD" w14:textId="77777777" w:rsidR="007433CD" w:rsidRDefault="00000000">
      <w:pPr>
        <w:pStyle w:val="SourceCode"/>
      </w:pPr>
      <w:r>
        <w:rPr>
          <w:rStyle w:val="VerbatimChar"/>
        </w:rPr>
        <w:t>2001-02-20</w:t>
      </w:r>
    </w:p>
    <w:p w14:paraId="57D189DE" w14:textId="77777777" w:rsidR="007433CD" w:rsidRDefault="00000000">
      <w:pPr>
        <w:pStyle w:val="SourceCode"/>
      </w:pPr>
      <w:r>
        <w:rPr>
          <w:rStyle w:val="VerbatimChar"/>
        </w:rPr>
        <w:t>2001-02-21</w:t>
      </w:r>
    </w:p>
    <w:p w14:paraId="57D189DF" w14:textId="77777777" w:rsidR="007433CD" w:rsidRDefault="00000000">
      <w:pPr>
        <w:pStyle w:val="SourceCode"/>
      </w:pPr>
      <w:r>
        <w:rPr>
          <w:rStyle w:val="VerbatimChar"/>
        </w:rPr>
        <w:t>2001-02-22</w:t>
      </w:r>
    </w:p>
    <w:p w14:paraId="57D189E0" w14:textId="77777777" w:rsidR="007433CD" w:rsidRDefault="00000000">
      <w:pPr>
        <w:pStyle w:val="SourceCode"/>
      </w:pPr>
      <w:r>
        <w:rPr>
          <w:rStyle w:val="VerbatimChar"/>
        </w:rPr>
        <w:t>2001-02-23</w:t>
      </w:r>
    </w:p>
    <w:p w14:paraId="57D189E1" w14:textId="77777777" w:rsidR="007433CD" w:rsidRDefault="00000000">
      <w:pPr>
        <w:pStyle w:val="SourceCode"/>
      </w:pPr>
      <w:r>
        <w:rPr>
          <w:rStyle w:val="VerbatimChar"/>
        </w:rPr>
        <w:t>2001-02-24</w:t>
      </w:r>
    </w:p>
    <w:p w14:paraId="57D189E2" w14:textId="77777777" w:rsidR="007433CD" w:rsidRDefault="00000000">
      <w:pPr>
        <w:pStyle w:val="SourceCode"/>
      </w:pPr>
      <w:r>
        <w:rPr>
          <w:rStyle w:val="VerbatimChar"/>
        </w:rPr>
        <w:t>2001-02-25</w:t>
      </w:r>
    </w:p>
    <w:p w14:paraId="57D189E3" w14:textId="77777777" w:rsidR="007433CD" w:rsidRDefault="00000000">
      <w:pPr>
        <w:pStyle w:val="SourceCode"/>
      </w:pPr>
      <w:r>
        <w:rPr>
          <w:rStyle w:val="VerbatimChar"/>
        </w:rPr>
        <w:t>2001-02-26</w:t>
      </w:r>
    </w:p>
    <w:p w14:paraId="57D189E4" w14:textId="77777777" w:rsidR="007433CD" w:rsidRDefault="00000000">
      <w:pPr>
        <w:pStyle w:val="SourceCode"/>
      </w:pPr>
      <w:r>
        <w:rPr>
          <w:rStyle w:val="VerbatimChar"/>
        </w:rPr>
        <w:t>2001-02-27</w:t>
      </w:r>
    </w:p>
    <w:p w14:paraId="57D189E5" w14:textId="77777777" w:rsidR="007433CD" w:rsidRDefault="00000000">
      <w:pPr>
        <w:pStyle w:val="SourceCode"/>
      </w:pPr>
      <w:r>
        <w:rPr>
          <w:rStyle w:val="VerbatimChar"/>
        </w:rPr>
        <w:t>2001-02-28</w:t>
      </w:r>
    </w:p>
    <w:p w14:paraId="57D189E6" w14:textId="77777777" w:rsidR="007433CD" w:rsidRDefault="00000000">
      <w:pPr>
        <w:pStyle w:val="SourceCode"/>
      </w:pPr>
      <w:r>
        <w:rPr>
          <w:rStyle w:val="VerbatimChar"/>
        </w:rPr>
        <w:t>2001-03-01</w:t>
      </w:r>
    </w:p>
    <w:p w14:paraId="57D189E7" w14:textId="77777777" w:rsidR="007433CD" w:rsidRDefault="00000000">
      <w:pPr>
        <w:pStyle w:val="SourceCode"/>
      </w:pPr>
      <w:r>
        <w:rPr>
          <w:rStyle w:val="VerbatimChar"/>
        </w:rPr>
        <w:t>2001-03-02</w:t>
      </w:r>
    </w:p>
    <w:p w14:paraId="57D189E8" w14:textId="77777777" w:rsidR="007433CD" w:rsidRDefault="00000000">
      <w:pPr>
        <w:pStyle w:val="SourceCode"/>
      </w:pPr>
      <w:r>
        <w:rPr>
          <w:rStyle w:val="VerbatimChar"/>
        </w:rPr>
        <w:t>2001-03-03</w:t>
      </w:r>
    </w:p>
    <w:p w14:paraId="57D189E9" w14:textId="77777777" w:rsidR="007433CD" w:rsidRDefault="00000000">
      <w:pPr>
        <w:pStyle w:val="SourceCode"/>
      </w:pPr>
      <w:r>
        <w:rPr>
          <w:rStyle w:val="VerbatimChar"/>
        </w:rPr>
        <w:lastRenderedPageBreak/>
        <w:t>2001-03-04</w:t>
      </w:r>
    </w:p>
    <w:p w14:paraId="57D189EA" w14:textId="77777777" w:rsidR="007433CD" w:rsidRDefault="00000000">
      <w:pPr>
        <w:pStyle w:val="SourceCode"/>
      </w:pPr>
      <w:r>
        <w:rPr>
          <w:rStyle w:val="VerbatimChar"/>
        </w:rPr>
        <w:t>2001-03-05</w:t>
      </w:r>
    </w:p>
    <w:p w14:paraId="57D189EB" w14:textId="77777777" w:rsidR="007433CD" w:rsidRDefault="00000000">
      <w:pPr>
        <w:pStyle w:val="SourceCode"/>
      </w:pPr>
      <w:r>
        <w:rPr>
          <w:rStyle w:val="VerbatimChar"/>
        </w:rPr>
        <w:t>2001-03-06</w:t>
      </w:r>
    </w:p>
    <w:p w14:paraId="57D189EC" w14:textId="77777777" w:rsidR="007433CD" w:rsidRDefault="00000000">
      <w:pPr>
        <w:pStyle w:val="SourceCode"/>
      </w:pPr>
      <w:r>
        <w:rPr>
          <w:rStyle w:val="VerbatimChar"/>
        </w:rPr>
        <w:t>2001-03-07</w:t>
      </w:r>
    </w:p>
    <w:p w14:paraId="57D189ED" w14:textId="77777777" w:rsidR="007433CD" w:rsidRDefault="00000000">
      <w:pPr>
        <w:pStyle w:val="SourceCode"/>
      </w:pPr>
      <w:r>
        <w:rPr>
          <w:rStyle w:val="VerbatimChar"/>
        </w:rPr>
        <w:t>2001-03-08</w:t>
      </w:r>
    </w:p>
    <w:p w14:paraId="57D189EE" w14:textId="77777777" w:rsidR="007433CD" w:rsidRDefault="00000000">
      <w:pPr>
        <w:pStyle w:val="SourceCode"/>
      </w:pPr>
      <w:r>
        <w:rPr>
          <w:rStyle w:val="VerbatimChar"/>
        </w:rPr>
        <w:t>2001-03-09</w:t>
      </w:r>
    </w:p>
    <w:p w14:paraId="57D189EF" w14:textId="77777777" w:rsidR="007433CD" w:rsidRDefault="00000000">
      <w:pPr>
        <w:pStyle w:val="SourceCode"/>
      </w:pPr>
      <w:r>
        <w:rPr>
          <w:rStyle w:val="VerbatimChar"/>
        </w:rPr>
        <w:t>2001-03-10</w:t>
      </w:r>
    </w:p>
    <w:p w14:paraId="57D189F0" w14:textId="77777777" w:rsidR="007433CD" w:rsidRDefault="00000000">
      <w:pPr>
        <w:pStyle w:val="SourceCode"/>
      </w:pPr>
      <w:r>
        <w:rPr>
          <w:rStyle w:val="VerbatimChar"/>
        </w:rPr>
        <w:t>2001-03-11</w:t>
      </w:r>
    </w:p>
    <w:p w14:paraId="57D189F1" w14:textId="77777777" w:rsidR="007433CD" w:rsidRDefault="00000000">
      <w:pPr>
        <w:pStyle w:val="SourceCode"/>
      </w:pPr>
      <w:r>
        <w:rPr>
          <w:rStyle w:val="VerbatimChar"/>
        </w:rPr>
        <w:t>2001-03-12</w:t>
      </w:r>
    </w:p>
    <w:p w14:paraId="57D189F2" w14:textId="77777777" w:rsidR="007433CD" w:rsidRDefault="00000000">
      <w:pPr>
        <w:pStyle w:val="SourceCode"/>
      </w:pPr>
      <w:r>
        <w:rPr>
          <w:rStyle w:val="VerbatimChar"/>
        </w:rPr>
        <w:t>2001-03-13</w:t>
      </w:r>
    </w:p>
    <w:p w14:paraId="57D189F3" w14:textId="77777777" w:rsidR="007433CD" w:rsidRDefault="00000000">
      <w:pPr>
        <w:pStyle w:val="SourceCode"/>
      </w:pPr>
      <w:r>
        <w:rPr>
          <w:rStyle w:val="VerbatimChar"/>
        </w:rPr>
        <w:t>2001-03-14</w:t>
      </w:r>
    </w:p>
    <w:p w14:paraId="57D189F4" w14:textId="77777777" w:rsidR="007433CD" w:rsidRDefault="00000000">
      <w:pPr>
        <w:pStyle w:val="SourceCode"/>
      </w:pPr>
      <w:r>
        <w:rPr>
          <w:rStyle w:val="VerbatimChar"/>
        </w:rPr>
        <w:t>2001-03-15</w:t>
      </w:r>
    </w:p>
    <w:p w14:paraId="57D189F5" w14:textId="77777777" w:rsidR="007433CD" w:rsidRDefault="00000000">
      <w:pPr>
        <w:pStyle w:val="SourceCode"/>
      </w:pPr>
      <w:r>
        <w:rPr>
          <w:rStyle w:val="VerbatimChar"/>
        </w:rPr>
        <w:t>2001-03-16</w:t>
      </w:r>
    </w:p>
    <w:p w14:paraId="57D189F6" w14:textId="77777777" w:rsidR="007433CD" w:rsidRDefault="00000000">
      <w:pPr>
        <w:pStyle w:val="SourceCode"/>
      </w:pPr>
      <w:r>
        <w:rPr>
          <w:rStyle w:val="VerbatimChar"/>
        </w:rPr>
        <w:t>2001-03-17</w:t>
      </w:r>
    </w:p>
    <w:p w14:paraId="57D189F7" w14:textId="77777777" w:rsidR="007433CD" w:rsidRDefault="00000000">
      <w:pPr>
        <w:pStyle w:val="SourceCode"/>
      </w:pPr>
      <w:r>
        <w:rPr>
          <w:rStyle w:val="VerbatimChar"/>
        </w:rPr>
        <w:t>2001-03-18</w:t>
      </w:r>
    </w:p>
    <w:p w14:paraId="57D189F8" w14:textId="77777777" w:rsidR="007433CD" w:rsidRDefault="00000000">
      <w:pPr>
        <w:pStyle w:val="SourceCode"/>
      </w:pPr>
      <w:r>
        <w:rPr>
          <w:rStyle w:val="VerbatimChar"/>
        </w:rPr>
        <w:t>2001-03-19</w:t>
      </w:r>
    </w:p>
    <w:p w14:paraId="57D189F9" w14:textId="77777777" w:rsidR="007433CD" w:rsidRDefault="00000000">
      <w:pPr>
        <w:pStyle w:val="SourceCode"/>
      </w:pPr>
      <w:r>
        <w:rPr>
          <w:rStyle w:val="VerbatimChar"/>
        </w:rPr>
        <w:t>2001-03-20</w:t>
      </w:r>
    </w:p>
    <w:p w14:paraId="57D189FA" w14:textId="77777777" w:rsidR="007433CD" w:rsidRDefault="00000000">
      <w:pPr>
        <w:pStyle w:val="SourceCode"/>
      </w:pPr>
      <w:r>
        <w:rPr>
          <w:rStyle w:val="VerbatimChar"/>
        </w:rPr>
        <w:t>2001-03-21</w:t>
      </w:r>
    </w:p>
    <w:p w14:paraId="57D189FB" w14:textId="77777777" w:rsidR="007433CD" w:rsidRDefault="00000000">
      <w:pPr>
        <w:pStyle w:val="SourceCode"/>
      </w:pPr>
      <w:r>
        <w:rPr>
          <w:rStyle w:val="VerbatimChar"/>
        </w:rPr>
        <w:t>2001-03-22</w:t>
      </w:r>
    </w:p>
    <w:p w14:paraId="57D189FC" w14:textId="77777777" w:rsidR="007433CD" w:rsidRDefault="00000000">
      <w:pPr>
        <w:pStyle w:val="SourceCode"/>
      </w:pPr>
      <w:r>
        <w:rPr>
          <w:rStyle w:val="VerbatimChar"/>
        </w:rPr>
        <w:t>2001-03-23</w:t>
      </w:r>
    </w:p>
    <w:p w14:paraId="57D189FD" w14:textId="77777777" w:rsidR="007433CD" w:rsidRDefault="00000000">
      <w:pPr>
        <w:pStyle w:val="SourceCode"/>
      </w:pPr>
      <w:r>
        <w:rPr>
          <w:rStyle w:val="VerbatimChar"/>
        </w:rPr>
        <w:t>2001-03-24</w:t>
      </w:r>
    </w:p>
    <w:p w14:paraId="57D189FE" w14:textId="77777777" w:rsidR="007433CD" w:rsidRDefault="00000000">
      <w:pPr>
        <w:pStyle w:val="SourceCode"/>
      </w:pPr>
      <w:r>
        <w:rPr>
          <w:rStyle w:val="VerbatimChar"/>
        </w:rPr>
        <w:t>2001-03-25</w:t>
      </w:r>
    </w:p>
    <w:p w14:paraId="57D189FF" w14:textId="77777777" w:rsidR="007433CD" w:rsidRDefault="00000000">
      <w:pPr>
        <w:pStyle w:val="SourceCode"/>
      </w:pPr>
      <w:r>
        <w:rPr>
          <w:rStyle w:val="VerbatimChar"/>
        </w:rPr>
        <w:t>2001-03-26</w:t>
      </w:r>
    </w:p>
    <w:p w14:paraId="57D18A00" w14:textId="77777777" w:rsidR="007433CD" w:rsidRDefault="00000000">
      <w:pPr>
        <w:pStyle w:val="SourceCode"/>
      </w:pPr>
      <w:r>
        <w:rPr>
          <w:rStyle w:val="VerbatimChar"/>
        </w:rPr>
        <w:t>2001-03-27</w:t>
      </w:r>
    </w:p>
    <w:p w14:paraId="57D18A01" w14:textId="77777777" w:rsidR="007433CD" w:rsidRDefault="00000000">
      <w:pPr>
        <w:pStyle w:val="SourceCode"/>
      </w:pPr>
      <w:r>
        <w:rPr>
          <w:rStyle w:val="VerbatimChar"/>
        </w:rPr>
        <w:t>2001-03-28</w:t>
      </w:r>
    </w:p>
    <w:p w14:paraId="57D18A02" w14:textId="77777777" w:rsidR="007433CD" w:rsidRDefault="00000000">
      <w:pPr>
        <w:pStyle w:val="SourceCode"/>
      </w:pPr>
      <w:r>
        <w:rPr>
          <w:rStyle w:val="VerbatimChar"/>
        </w:rPr>
        <w:t>2001-03-29</w:t>
      </w:r>
    </w:p>
    <w:p w14:paraId="57D18A03" w14:textId="77777777" w:rsidR="007433CD" w:rsidRDefault="00000000">
      <w:pPr>
        <w:pStyle w:val="SourceCode"/>
      </w:pPr>
      <w:r>
        <w:rPr>
          <w:rStyle w:val="VerbatimChar"/>
        </w:rPr>
        <w:t>2001-03-30</w:t>
      </w:r>
    </w:p>
    <w:p w14:paraId="57D18A04" w14:textId="77777777" w:rsidR="007433CD" w:rsidRDefault="00000000">
      <w:pPr>
        <w:pStyle w:val="SourceCode"/>
      </w:pPr>
      <w:r>
        <w:rPr>
          <w:rStyle w:val="VerbatimChar"/>
        </w:rPr>
        <w:t>2001-03-31</w:t>
      </w:r>
    </w:p>
    <w:p w14:paraId="57D18A05" w14:textId="77777777" w:rsidR="007433CD" w:rsidRDefault="00000000">
      <w:pPr>
        <w:pStyle w:val="SourceCode"/>
      </w:pPr>
      <w:r>
        <w:rPr>
          <w:rStyle w:val="VerbatimChar"/>
        </w:rPr>
        <w:lastRenderedPageBreak/>
        <w:t>2001-04-01</w:t>
      </w:r>
    </w:p>
    <w:p w14:paraId="57D18A06" w14:textId="77777777" w:rsidR="007433CD" w:rsidRDefault="00000000">
      <w:pPr>
        <w:pStyle w:val="SourceCode"/>
      </w:pPr>
      <w:r>
        <w:rPr>
          <w:rStyle w:val="VerbatimChar"/>
        </w:rPr>
        <w:t>2001-04-02</w:t>
      </w:r>
    </w:p>
    <w:p w14:paraId="57D18A07" w14:textId="77777777" w:rsidR="007433CD" w:rsidRDefault="00000000">
      <w:pPr>
        <w:pStyle w:val="SourceCode"/>
      </w:pPr>
      <w:r>
        <w:rPr>
          <w:rStyle w:val="VerbatimChar"/>
        </w:rPr>
        <w:t>2001-04-03</w:t>
      </w:r>
    </w:p>
    <w:p w14:paraId="57D18A08" w14:textId="77777777" w:rsidR="007433CD" w:rsidRDefault="00000000">
      <w:pPr>
        <w:pStyle w:val="SourceCode"/>
      </w:pPr>
      <w:r>
        <w:rPr>
          <w:rStyle w:val="VerbatimChar"/>
        </w:rPr>
        <w:t>2001-04-04</w:t>
      </w:r>
    </w:p>
    <w:p w14:paraId="57D18A09" w14:textId="77777777" w:rsidR="007433CD" w:rsidRDefault="00000000">
      <w:pPr>
        <w:pStyle w:val="SourceCode"/>
      </w:pPr>
      <w:r>
        <w:rPr>
          <w:rStyle w:val="VerbatimChar"/>
        </w:rPr>
        <w:t>2001-04-05</w:t>
      </w:r>
    </w:p>
    <w:p w14:paraId="57D18A0A" w14:textId="77777777" w:rsidR="007433CD" w:rsidRDefault="00000000">
      <w:pPr>
        <w:pStyle w:val="SourceCode"/>
      </w:pPr>
      <w:r>
        <w:rPr>
          <w:rStyle w:val="VerbatimChar"/>
        </w:rPr>
        <w:t>2001-04-06</w:t>
      </w:r>
    </w:p>
    <w:p w14:paraId="57D18A0B" w14:textId="77777777" w:rsidR="007433CD" w:rsidRDefault="00000000">
      <w:pPr>
        <w:pStyle w:val="SourceCode"/>
      </w:pPr>
      <w:r>
        <w:rPr>
          <w:rStyle w:val="VerbatimChar"/>
        </w:rPr>
        <w:t>2001-04-07</w:t>
      </w:r>
    </w:p>
    <w:p w14:paraId="57D18A0C" w14:textId="77777777" w:rsidR="007433CD" w:rsidRDefault="00000000">
      <w:pPr>
        <w:pStyle w:val="SourceCode"/>
      </w:pPr>
      <w:r>
        <w:rPr>
          <w:rStyle w:val="VerbatimChar"/>
        </w:rPr>
        <w:t>2001-04-08</w:t>
      </w:r>
    </w:p>
    <w:p w14:paraId="57D18A0D" w14:textId="77777777" w:rsidR="007433CD" w:rsidRDefault="00000000">
      <w:pPr>
        <w:pStyle w:val="SourceCode"/>
      </w:pPr>
      <w:r>
        <w:rPr>
          <w:rStyle w:val="VerbatimChar"/>
        </w:rPr>
        <w:t>2001-04-09</w:t>
      </w:r>
    </w:p>
    <w:p w14:paraId="57D18A0E" w14:textId="77777777" w:rsidR="007433CD" w:rsidRDefault="00000000">
      <w:pPr>
        <w:pStyle w:val="SourceCode"/>
      </w:pPr>
      <w:r>
        <w:rPr>
          <w:rStyle w:val="VerbatimChar"/>
        </w:rPr>
        <w:t>2001-04-10</w:t>
      </w:r>
    </w:p>
    <w:p w14:paraId="57D18A0F" w14:textId="77777777" w:rsidR="007433CD" w:rsidRDefault="00000000">
      <w:pPr>
        <w:pStyle w:val="SourceCode"/>
      </w:pPr>
      <w:r>
        <w:rPr>
          <w:rStyle w:val="VerbatimChar"/>
        </w:rPr>
        <w:t>2001-04-11</w:t>
      </w:r>
    </w:p>
    <w:p w14:paraId="57D18A10" w14:textId="77777777" w:rsidR="007433CD" w:rsidRDefault="00000000">
      <w:pPr>
        <w:pStyle w:val="SourceCode"/>
      </w:pPr>
      <w:r>
        <w:rPr>
          <w:rStyle w:val="VerbatimChar"/>
        </w:rPr>
        <w:t>2001-04-12</w:t>
      </w:r>
    </w:p>
    <w:p w14:paraId="57D18A11" w14:textId="77777777" w:rsidR="007433CD" w:rsidRDefault="00000000">
      <w:pPr>
        <w:pStyle w:val="SourceCode"/>
      </w:pPr>
      <w:r>
        <w:rPr>
          <w:rStyle w:val="VerbatimChar"/>
        </w:rPr>
        <w:t>2001-04-13</w:t>
      </w:r>
    </w:p>
    <w:p w14:paraId="57D18A12" w14:textId="77777777" w:rsidR="007433CD" w:rsidRDefault="00000000">
      <w:pPr>
        <w:pStyle w:val="SourceCode"/>
      </w:pPr>
      <w:r>
        <w:rPr>
          <w:rStyle w:val="VerbatimChar"/>
        </w:rPr>
        <w:t>2001-04-14</w:t>
      </w:r>
    </w:p>
    <w:p w14:paraId="57D18A13" w14:textId="77777777" w:rsidR="007433CD" w:rsidRDefault="00000000">
      <w:pPr>
        <w:pStyle w:val="SourceCode"/>
      </w:pPr>
      <w:r>
        <w:rPr>
          <w:rStyle w:val="VerbatimChar"/>
        </w:rPr>
        <w:t>2001-04-15</w:t>
      </w:r>
    </w:p>
    <w:p w14:paraId="57D18A14" w14:textId="77777777" w:rsidR="007433CD" w:rsidRDefault="00000000">
      <w:pPr>
        <w:pStyle w:val="SourceCode"/>
      </w:pPr>
      <w:r>
        <w:rPr>
          <w:rStyle w:val="VerbatimChar"/>
        </w:rPr>
        <w:t>2001-04-16</w:t>
      </w:r>
    </w:p>
    <w:p w14:paraId="57D18A15" w14:textId="77777777" w:rsidR="007433CD" w:rsidRDefault="00000000">
      <w:pPr>
        <w:pStyle w:val="SourceCode"/>
      </w:pPr>
      <w:r>
        <w:rPr>
          <w:rStyle w:val="VerbatimChar"/>
        </w:rPr>
        <w:t>2001-04-17</w:t>
      </w:r>
    </w:p>
    <w:p w14:paraId="57D18A16" w14:textId="77777777" w:rsidR="007433CD" w:rsidRDefault="00000000">
      <w:pPr>
        <w:pStyle w:val="SourceCode"/>
      </w:pPr>
      <w:r>
        <w:rPr>
          <w:rStyle w:val="VerbatimChar"/>
        </w:rPr>
        <w:t>2001-04-18</w:t>
      </w:r>
    </w:p>
    <w:p w14:paraId="57D18A17" w14:textId="77777777" w:rsidR="007433CD" w:rsidRDefault="00000000">
      <w:pPr>
        <w:pStyle w:val="SourceCode"/>
      </w:pPr>
      <w:r>
        <w:rPr>
          <w:rStyle w:val="VerbatimChar"/>
        </w:rPr>
        <w:t>2001-04-19</w:t>
      </w:r>
    </w:p>
    <w:p w14:paraId="57D18A18" w14:textId="77777777" w:rsidR="007433CD" w:rsidRDefault="00000000">
      <w:pPr>
        <w:pStyle w:val="SourceCode"/>
      </w:pPr>
      <w:r>
        <w:rPr>
          <w:rStyle w:val="VerbatimChar"/>
        </w:rPr>
        <w:t>2001-04-20</w:t>
      </w:r>
    </w:p>
    <w:p w14:paraId="57D18A19" w14:textId="77777777" w:rsidR="007433CD" w:rsidRDefault="00000000">
      <w:pPr>
        <w:pStyle w:val="SourceCode"/>
      </w:pPr>
      <w:r>
        <w:rPr>
          <w:rStyle w:val="VerbatimChar"/>
        </w:rPr>
        <w:t>2001-04-21</w:t>
      </w:r>
    </w:p>
    <w:p w14:paraId="57D18A1A" w14:textId="77777777" w:rsidR="007433CD" w:rsidRDefault="00000000">
      <w:pPr>
        <w:pStyle w:val="SourceCode"/>
      </w:pPr>
      <w:r>
        <w:rPr>
          <w:rStyle w:val="VerbatimChar"/>
        </w:rPr>
        <w:t>2001-04-22</w:t>
      </w:r>
    </w:p>
    <w:p w14:paraId="57D18A1B" w14:textId="77777777" w:rsidR="007433CD" w:rsidRDefault="00000000">
      <w:pPr>
        <w:pStyle w:val="SourceCode"/>
      </w:pPr>
      <w:r>
        <w:rPr>
          <w:rStyle w:val="VerbatimChar"/>
        </w:rPr>
        <w:t>2001-04-23</w:t>
      </w:r>
    </w:p>
    <w:p w14:paraId="57D18A1C" w14:textId="77777777" w:rsidR="007433CD" w:rsidRDefault="00000000">
      <w:pPr>
        <w:pStyle w:val="SourceCode"/>
      </w:pPr>
      <w:r>
        <w:rPr>
          <w:rStyle w:val="VerbatimChar"/>
        </w:rPr>
        <w:t>2001-04-24</w:t>
      </w:r>
    </w:p>
    <w:p w14:paraId="57D18A1D" w14:textId="77777777" w:rsidR="007433CD" w:rsidRDefault="00000000">
      <w:pPr>
        <w:pStyle w:val="SourceCode"/>
      </w:pPr>
      <w:r>
        <w:rPr>
          <w:rStyle w:val="VerbatimChar"/>
        </w:rPr>
        <w:t>2001-04-25</w:t>
      </w:r>
    </w:p>
    <w:p w14:paraId="57D18A1E" w14:textId="77777777" w:rsidR="007433CD" w:rsidRDefault="00000000">
      <w:pPr>
        <w:pStyle w:val="SourceCode"/>
      </w:pPr>
      <w:r>
        <w:rPr>
          <w:rStyle w:val="VerbatimChar"/>
        </w:rPr>
        <w:t>2001-04-26</w:t>
      </w:r>
    </w:p>
    <w:p w14:paraId="57D18A1F" w14:textId="77777777" w:rsidR="007433CD" w:rsidRDefault="00000000">
      <w:pPr>
        <w:pStyle w:val="SourceCode"/>
      </w:pPr>
      <w:r>
        <w:rPr>
          <w:rStyle w:val="VerbatimChar"/>
        </w:rPr>
        <w:t>2001-04-27</w:t>
      </w:r>
    </w:p>
    <w:p w14:paraId="57D18A20" w14:textId="77777777" w:rsidR="007433CD" w:rsidRDefault="00000000">
      <w:pPr>
        <w:pStyle w:val="SourceCode"/>
      </w:pPr>
      <w:r>
        <w:rPr>
          <w:rStyle w:val="VerbatimChar"/>
        </w:rPr>
        <w:t>2001-04-28</w:t>
      </w:r>
    </w:p>
    <w:p w14:paraId="57D18A21" w14:textId="77777777" w:rsidR="007433CD" w:rsidRDefault="00000000">
      <w:pPr>
        <w:pStyle w:val="SourceCode"/>
      </w:pPr>
      <w:r>
        <w:rPr>
          <w:rStyle w:val="VerbatimChar"/>
        </w:rPr>
        <w:lastRenderedPageBreak/>
        <w:t>2001-04-29</w:t>
      </w:r>
    </w:p>
    <w:p w14:paraId="57D18A22" w14:textId="77777777" w:rsidR="007433CD" w:rsidRDefault="00000000">
      <w:pPr>
        <w:pStyle w:val="SourceCode"/>
      </w:pPr>
      <w:r>
        <w:rPr>
          <w:rStyle w:val="VerbatimChar"/>
        </w:rPr>
        <w:t>2001-04-30</w:t>
      </w:r>
    </w:p>
    <w:p w14:paraId="57D18A23" w14:textId="77777777" w:rsidR="007433CD" w:rsidRDefault="00000000">
      <w:pPr>
        <w:pStyle w:val="SourceCode"/>
      </w:pPr>
      <w:r>
        <w:rPr>
          <w:rStyle w:val="VerbatimChar"/>
        </w:rPr>
        <w:t>2001-05-01</w:t>
      </w:r>
    </w:p>
    <w:p w14:paraId="57D18A24" w14:textId="77777777" w:rsidR="007433CD" w:rsidRDefault="00000000">
      <w:pPr>
        <w:pStyle w:val="SourceCode"/>
      </w:pPr>
      <w:r>
        <w:rPr>
          <w:rStyle w:val="VerbatimChar"/>
        </w:rPr>
        <w:t>2001-05-02</w:t>
      </w:r>
    </w:p>
    <w:p w14:paraId="57D18A25" w14:textId="77777777" w:rsidR="007433CD" w:rsidRDefault="00000000">
      <w:pPr>
        <w:pStyle w:val="SourceCode"/>
      </w:pPr>
      <w:r>
        <w:rPr>
          <w:rStyle w:val="VerbatimChar"/>
        </w:rPr>
        <w:t>2001-05-03</w:t>
      </w:r>
    </w:p>
    <w:p w14:paraId="57D18A26" w14:textId="77777777" w:rsidR="007433CD" w:rsidRDefault="00000000">
      <w:pPr>
        <w:pStyle w:val="SourceCode"/>
      </w:pPr>
      <w:r>
        <w:rPr>
          <w:rStyle w:val="VerbatimChar"/>
        </w:rPr>
        <w:t>2001-05-04</w:t>
      </w:r>
    </w:p>
    <w:p w14:paraId="57D18A27" w14:textId="77777777" w:rsidR="007433CD" w:rsidRDefault="00000000">
      <w:pPr>
        <w:pStyle w:val="SourceCode"/>
      </w:pPr>
      <w:r>
        <w:rPr>
          <w:rStyle w:val="VerbatimChar"/>
        </w:rPr>
        <w:t>2001-05-05</w:t>
      </w:r>
    </w:p>
    <w:p w14:paraId="57D18A28" w14:textId="77777777" w:rsidR="007433CD" w:rsidRDefault="00000000">
      <w:pPr>
        <w:pStyle w:val="SourceCode"/>
      </w:pPr>
      <w:r>
        <w:rPr>
          <w:rStyle w:val="VerbatimChar"/>
        </w:rPr>
        <w:t>2001-05-06</w:t>
      </w:r>
    </w:p>
    <w:p w14:paraId="57D18A29" w14:textId="77777777" w:rsidR="007433CD" w:rsidRDefault="00000000">
      <w:pPr>
        <w:pStyle w:val="SourceCode"/>
      </w:pPr>
      <w:r>
        <w:rPr>
          <w:rStyle w:val="VerbatimChar"/>
        </w:rPr>
        <w:t>2001-05-07</w:t>
      </w:r>
    </w:p>
    <w:p w14:paraId="57D18A2A" w14:textId="77777777" w:rsidR="007433CD" w:rsidRDefault="00000000">
      <w:pPr>
        <w:pStyle w:val="SourceCode"/>
      </w:pPr>
      <w:r>
        <w:rPr>
          <w:rStyle w:val="VerbatimChar"/>
        </w:rPr>
        <w:t>2001-05-08</w:t>
      </w:r>
    </w:p>
    <w:p w14:paraId="57D18A2B" w14:textId="77777777" w:rsidR="007433CD" w:rsidRDefault="00000000">
      <w:pPr>
        <w:pStyle w:val="SourceCode"/>
      </w:pPr>
      <w:r>
        <w:rPr>
          <w:rStyle w:val="VerbatimChar"/>
        </w:rPr>
        <w:t>2001-05-09</w:t>
      </w:r>
    </w:p>
    <w:p w14:paraId="57D18A2C" w14:textId="77777777" w:rsidR="007433CD" w:rsidRDefault="00000000">
      <w:pPr>
        <w:pStyle w:val="SourceCode"/>
      </w:pPr>
      <w:r>
        <w:rPr>
          <w:rStyle w:val="VerbatimChar"/>
        </w:rPr>
        <w:t>2001-05-10</w:t>
      </w:r>
    </w:p>
    <w:p w14:paraId="57D18A2D" w14:textId="77777777" w:rsidR="007433CD" w:rsidRDefault="00000000">
      <w:pPr>
        <w:pStyle w:val="SourceCode"/>
      </w:pPr>
      <w:r>
        <w:rPr>
          <w:rStyle w:val="VerbatimChar"/>
        </w:rPr>
        <w:t>2001-05-11</w:t>
      </w:r>
    </w:p>
    <w:p w14:paraId="57D18A2E" w14:textId="77777777" w:rsidR="007433CD" w:rsidRDefault="00000000">
      <w:pPr>
        <w:pStyle w:val="SourceCode"/>
      </w:pPr>
      <w:r>
        <w:rPr>
          <w:rStyle w:val="VerbatimChar"/>
        </w:rPr>
        <w:t>2001-05-12</w:t>
      </w:r>
    </w:p>
    <w:p w14:paraId="57D18A2F" w14:textId="77777777" w:rsidR="007433CD" w:rsidRDefault="00000000">
      <w:pPr>
        <w:pStyle w:val="SourceCode"/>
      </w:pPr>
      <w:r>
        <w:rPr>
          <w:rStyle w:val="VerbatimChar"/>
        </w:rPr>
        <w:t>2001-05-13</w:t>
      </w:r>
    </w:p>
    <w:p w14:paraId="57D18A30" w14:textId="77777777" w:rsidR="007433CD" w:rsidRDefault="00000000">
      <w:pPr>
        <w:pStyle w:val="SourceCode"/>
      </w:pPr>
      <w:r>
        <w:rPr>
          <w:rStyle w:val="VerbatimChar"/>
        </w:rPr>
        <w:t>2001-05-14</w:t>
      </w:r>
    </w:p>
    <w:p w14:paraId="57D18A31" w14:textId="77777777" w:rsidR="007433CD" w:rsidRDefault="00000000">
      <w:pPr>
        <w:pStyle w:val="SourceCode"/>
      </w:pPr>
      <w:r>
        <w:rPr>
          <w:rStyle w:val="VerbatimChar"/>
        </w:rPr>
        <w:t>2001-05-15</w:t>
      </w:r>
    </w:p>
    <w:p w14:paraId="57D18A32" w14:textId="77777777" w:rsidR="007433CD" w:rsidRDefault="00000000">
      <w:pPr>
        <w:pStyle w:val="SourceCode"/>
      </w:pPr>
      <w:r>
        <w:rPr>
          <w:rStyle w:val="VerbatimChar"/>
        </w:rPr>
        <w:t>2001-05-16</w:t>
      </w:r>
    </w:p>
    <w:p w14:paraId="57D18A33" w14:textId="77777777" w:rsidR="007433CD" w:rsidRDefault="00000000">
      <w:pPr>
        <w:pStyle w:val="SourceCode"/>
      </w:pPr>
      <w:r>
        <w:rPr>
          <w:rStyle w:val="VerbatimChar"/>
        </w:rPr>
        <w:t>2001-05-17</w:t>
      </w:r>
    </w:p>
    <w:p w14:paraId="57D18A34" w14:textId="77777777" w:rsidR="007433CD" w:rsidRDefault="00000000">
      <w:pPr>
        <w:pStyle w:val="SourceCode"/>
      </w:pPr>
      <w:r>
        <w:rPr>
          <w:rStyle w:val="VerbatimChar"/>
        </w:rPr>
        <w:t>2001-05-18</w:t>
      </w:r>
    </w:p>
    <w:p w14:paraId="57D18A35" w14:textId="77777777" w:rsidR="007433CD" w:rsidRDefault="00000000">
      <w:pPr>
        <w:pStyle w:val="SourceCode"/>
      </w:pPr>
      <w:r>
        <w:rPr>
          <w:rStyle w:val="VerbatimChar"/>
        </w:rPr>
        <w:t>2001-05-19</w:t>
      </w:r>
    </w:p>
    <w:p w14:paraId="57D18A36" w14:textId="77777777" w:rsidR="007433CD" w:rsidRDefault="00000000">
      <w:pPr>
        <w:pStyle w:val="SourceCode"/>
      </w:pPr>
      <w:r>
        <w:rPr>
          <w:rStyle w:val="VerbatimChar"/>
        </w:rPr>
        <w:t>2001-05-20</w:t>
      </w:r>
    </w:p>
    <w:p w14:paraId="57D18A37" w14:textId="77777777" w:rsidR="007433CD" w:rsidRDefault="00000000">
      <w:pPr>
        <w:pStyle w:val="SourceCode"/>
      </w:pPr>
      <w:r>
        <w:rPr>
          <w:rStyle w:val="VerbatimChar"/>
        </w:rPr>
        <w:t>2001-05-21</w:t>
      </w:r>
    </w:p>
    <w:p w14:paraId="57D18A38" w14:textId="77777777" w:rsidR="007433CD" w:rsidRDefault="00000000">
      <w:pPr>
        <w:pStyle w:val="SourceCode"/>
      </w:pPr>
      <w:r>
        <w:rPr>
          <w:rStyle w:val="VerbatimChar"/>
        </w:rPr>
        <w:t>2001-05-22</w:t>
      </w:r>
    </w:p>
    <w:p w14:paraId="57D18A39" w14:textId="77777777" w:rsidR="007433CD" w:rsidRDefault="00000000">
      <w:pPr>
        <w:pStyle w:val="SourceCode"/>
      </w:pPr>
      <w:r>
        <w:rPr>
          <w:rStyle w:val="VerbatimChar"/>
        </w:rPr>
        <w:t>2001-05-23</w:t>
      </w:r>
    </w:p>
    <w:p w14:paraId="57D18A3A" w14:textId="77777777" w:rsidR="007433CD" w:rsidRDefault="00000000">
      <w:pPr>
        <w:pStyle w:val="SourceCode"/>
      </w:pPr>
      <w:r>
        <w:rPr>
          <w:rStyle w:val="VerbatimChar"/>
        </w:rPr>
        <w:t>2001-05-24</w:t>
      </w:r>
    </w:p>
    <w:p w14:paraId="57D18A3B" w14:textId="77777777" w:rsidR="007433CD" w:rsidRDefault="00000000">
      <w:pPr>
        <w:pStyle w:val="SourceCode"/>
      </w:pPr>
      <w:r>
        <w:rPr>
          <w:rStyle w:val="VerbatimChar"/>
        </w:rPr>
        <w:t>2001-05-25</w:t>
      </w:r>
    </w:p>
    <w:p w14:paraId="57D18A3C" w14:textId="77777777" w:rsidR="007433CD" w:rsidRDefault="00000000">
      <w:pPr>
        <w:pStyle w:val="SourceCode"/>
      </w:pPr>
      <w:r>
        <w:rPr>
          <w:rStyle w:val="VerbatimChar"/>
        </w:rPr>
        <w:t>2001-05-26</w:t>
      </w:r>
    </w:p>
    <w:p w14:paraId="57D18A3D" w14:textId="77777777" w:rsidR="007433CD" w:rsidRDefault="00000000">
      <w:pPr>
        <w:pStyle w:val="SourceCode"/>
      </w:pPr>
      <w:r>
        <w:rPr>
          <w:rStyle w:val="VerbatimChar"/>
        </w:rPr>
        <w:lastRenderedPageBreak/>
        <w:t>2001-05-27</w:t>
      </w:r>
    </w:p>
    <w:p w14:paraId="57D18A3E" w14:textId="77777777" w:rsidR="007433CD" w:rsidRDefault="00000000">
      <w:pPr>
        <w:pStyle w:val="SourceCode"/>
      </w:pPr>
      <w:r>
        <w:rPr>
          <w:rStyle w:val="VerbatimChar"/>
        </w:rPr>
        <w:t>2001-05-28</w:t>
      </w:r>
    </w:p>
    <w:p w14:paraId="57D18A3F" w14:textId="77777777" w:rsidR="007433CD" w:rsidRDefault="00000000">
      <w:pPr>
        <w:pStyle w:val="SourceCode"/>
      </w:pPr>
      <w:r>
        <w:rPr>
          <w:rStyle w:val="VerbatimChar"/>
        </w:rPr>
        <w:t>2001-05-29</w:t>
      </w:r>
    </w:p>
    <w:p w14:paraId="57D18A40" w14:textId="77777777" w:rsidR="007433CD" w:rsidRDefault="00000000">
      <w:pPr>
        <w:pStyle w:val="SourceCode"/>
      </w:pPr>
      <w:r>
        <w:rPr>
          <w:rStyle w:val="VerbatimChar"/>
        </w:rPr>
        <w:t>2001-05-30</w:t>
      </w:r>
    </w:p>
    <w:p w14:paraId="57D18A41" w14:textId="77777777" w:rsidR="007433CD" w:rsidRDefault="00000000">
      <w:pPr>
        <w:pStyle w:val="SourceCode"/>
      </w:pPr>
      <w:r>
        <w:rPr>
          <w:rStyle w:val="VerbatimChar"/>
        </w:rPr>
        <w:t>2001-05-31</w:t>
      </w:r>
    </w:p>
    <w:p w14:paraId="57D18A42" w14:textId="77777777" w:rsidR="007433CD" w:rsidRDefault="00000000">
      <w:pPr>
        <w:pStyle w:val="SourceCode"/>
      </w:pPr>
      <w:r>
        <w:rPr>
          <w:rStyle w:val="VerbatimChar"/>
        </w:rPr>
        <w:t>2001-06-01</w:t>
      </w:r>
    </w:p>
    <w:p w14:paraId="57D18A43" w14:textId="77777777" w:rsidR="007433CD" w:rsidRDefault="00000000">
      <w:pPr>
        <w:pStyle w:val="SourceCode"/>
      </w:pPr>
      <w:r>
        <w:rPr>
          <w:rStyle w:val="VerbatimChar"/>
        </w:rPr>
        <w:t>2001-06-02</w:t>
      </w:r>
    </w:p>
    <w:p w14:paraId="57D18A44" w14:textId="77777777" w:rsidR="007433CD" w:rsidRDefault="00000000">
      <w:pPr>
        <w:pStyle w:val="SourceCode"/>
      </w:pPr>
      <w:r>
        <w:rPr>
          <w:rStyle w:val="VerbatimChar"/>
        </w:rPr>
        <w:t>2001-06-03</w:t>
      </w:r>
    </w:p>
    <w:p w14:paraId="57D18A45" w14:textId="77777777" w:rsidR="007433CD" w:rsidRDefault="00000000">
      <w:pPr>
        <w:pStyle w:val="SourceCode"/>
      </w:pPr>
      <w:r>
        <w:rPr>
          <w:rStyle w:val="VerbatimChar"/>
        </w:rPr>
        <w:t>2001-06-04</w:t>
      </w:r>
    </w:p>
    <w:p w14:paraId="57D18A46" w14:textId="77777777" w:rsidR="007433CD" w:rsidRDefault="00000000">
      <w:pPr>
        <w:pStyle w:val="SourceCode"/>
      </w:pPr>
      <w:r>
        <w:rPr>
          <w:rStyle w:val="VerbatimChar"/>
        </w:rPr>
        <w:t>2001-06-05</w:t>
      </w:r>
    </w:p>
    <w:p w14:paraId="57D18A47" w14:textId="77777777" w:rsidR="007433CD" w:rsidRDefault="00000000">
      <w:pPr>
        <w:pStyle w:val="SourceCode"/>
      </w:pPr>
      <w:r>
        <w:rPr>
          <w:rStyle w:val="VerbatimChar"/>
        </w:rPr>
        <w:t>2001-06-06</w:t>
      </w:r>
    </w:p>
    <w:p w14:paraId="57D18A48" w14:textId="77777777" w:rsidR="007433CD" w:rsidRDefault="00000000">
      <w:pPr>
        <w:pStyle w:val="SourceCode"/>
      </w:pPr>
      <w:r>
        <w:rPr>
          <w:rStyle w:val="VerbatimChar"/>
        </w:rPr>
        <w:t>2001-06-07</w:t>
      </w:r>
    </w:p>
    <w:p w14:paraId="57D18A49" w14:textId="77777777" w:rsidR="007433CD" w:rsidRDefault="00000000">
      <w:pPr>
        <w:pStyle w:val="SourceCode"/>
      </w:pPr>
      <w:r>
        <w:rPr>
          <w:rStyle w:val="VerbatimChar"/>
        </w:rPr>
        <w:t>2001-06-08</w:t>
      </w:r>
    </w:p>
    <w:p w14:paraId="57D18A4A" w14:textId="77777777" w:rsidR="007433CD" w:rsidRDefault="00000000">
      <w:pPr>
        <w:pStyle w:val="SourceCode"/>
      </w:pPr>
      <w:r>
        <w:rPr>
          <w:rStyle w:val="VerbatimChar"/>
        </w:rPr>
        <w:t>2001-06-09</w:t>
      </w:r>
    </w:p>
    <w:p w14:paraId="57D18A4B" w14:textId="77777777" w:rsidR="007433CD" w:rsidRDefault="00000000">
      <w:pPr>
        <w:pStyle w:val="SourceCode"/>
      </w:pPr>
      <w:r>
        <w:rPr>
          <w:rStyle w:val="VerbatimChar"/>
        </w:rPr>
        <w:t>2001-06-10</w:t>
      </w:r>
    </w:p>
    <w:p w14:paraId="57D18A4C" w14:textId="77777777" w:rsidR="007433CD" w:rsidRDefault="00000000">
      <w:pPr>
        <w:pStyle w:val="SourceCode"/>
      </w:pPr>
      <w:r>
        <w:rPr>
          <w:rStyle w:val="VerbatimChar"/>
        </w:rPr>
        <w:t>2001-06-11</w:t>
      </w:r>
    </w:p>
    <w:p w14:paraId="57D18A4D" w14:textId="77777777" w:rsidR="007433CD" w:rsidRDefault="00000000">
      <w:pPr>
        <w:pStyle w:val="SourceCode"/>
      </w:pPr>
      <w:r>
        <w:rPr>
          <w:rStyle w:val="VerbatimChar"/>
        </w:rPr>
        <w:t>2001-06-12</w:t>
      </w:r>
    </w:p>
    <w:p w14:paraId="57D18A4E" w14:textId="77777777" w:rsidR="007433CD" w:rsidRDefault="00000000">
      <w:pPr>
        <w:pStyle w:val="SourceCode"/>
      </w:pPr>
      <w:r>
        <w:rPr>
          <w:rStyle w:val="VerbatimChar"/>
        </w:rPr>
        <w:t>2001-06-13</w:t>
      </w:r>
    </w:p>
    <w:p w14:paraId="57D18A4F" w14:textId="77777777" w:rsidR="007433CD" w:rsidRDefault="00000000">
      <w:pPr>
        <w:pStyle w:val="SourceCode"/>
      </w:pPr>
      <w:r>
        <w:rPr>
          <w:rStyle w:val="VerbatimChar"/>
        </w:rPr>
        <w:t>2001-06-14</w:t>
      </w:r>
    </w:p>
    <w:p w14:paraId="57D18A50" w14:textId="77777777" w:rsidR="007433CD" w:rsidRDefault="00000000">
      <w:pPr>
        <w:pStyle w:val="SourceCode"/>
      </w:pPr>
      <w:r>
        <w:rPr>
          <w:rStyle w:val="VerbatimChar"/>
        </w:rPr>
        <w:t>2001-06-15</w:t>
      </w:r>
    </w:p>
    <w:p w14:paraId="57D18A51" w14:textId="77777777" w:rsidR="007433CD" w:rsidRDefault="00000000">
      <w:pPr>
        <w:pStyle w:val="SourceCode"/>
      </w:pPr>
      <w:r>
        <w:rPr>
          <w:rStyle w:val="VerbatimChar"/>
        </w:rPr>
        <w:t>2001-06-16</w:t>
      </w:r>
    </w:p>
    <w:p w14:paraId="57D18A52" w14:textId="77777777" w:rsidR="007433CD" w:rsidRDefault="00000000">
      <w:pPr>
        <w:pStyle w:val="SourceCode"/>
      </w:pPr>
      <w:r>
        <w:rPr>
          <w:rStyle w:val="VerbatimChar"/>
        </w:rPr>
        <w:t>2001-06-17</w:t>
      </w:r>
    </w:p>
    <w:p w14:paraId="57D18A53" w14:textId="77777777" w:rsidR="007433CD" w:rsidRDefault="00000000">
      <w:pPr>
        <w:pStyle w:val="SourceCode"/>
      </w:pPr>
      <w:r>
        <w:rPr>
          <w:rStyle w:val="VerbatimChar"/>
        </w:rPr>
        <w:t>2001-06-18</w:t>
      </w:r>
    </w:p>
    <w:p w14:paraId="57D18A54" w14:textId="77777777" w:rsidR="007433CD" w:rsidRDefault="00000000">
      <w:pPr>
        <w:pStyle w:val="SourceCode"/>
      </w:pPr>
      <w:r>
        <w:rPr>
          <w:rStyle w:val="VerbatimChar"/>
        </w:rPr>
        <w:t>2001-06-19</w:t>
      </w:r>
    </w:p>
    <w:p w14:paraId="57D18A55" w14:textId="77777777" w:rsidR="007433CD" w:rsidRDefault="00000000">
      <w:pPr>
        <w:pStyle w:val="SourceCode"/>
      </w:pPr>
      <w:r>
        <w:rPr>
          <w:rStyle w:val="VerbatimChar"/>
        </w:rPr>
        <w:t>2001-06-20</w:t>
      </w:r>
    </w:p>
    <w:p w14:paraId="57D18A56" w14:textId="77777777" w:rsidR="007433CD" w:rsidRDefault="00000000">
      <w:pPr>
        <w:pStyle w:val="SourceCode"/>
      </w:pPr>
      <w:r>
        <w:rPr>
          <w:rStyle w:val="VerbatimChar"/>
        </w:rPr>
        <w:t>2001-06-21</w:t>
      </w:r>
    </w:p>
    <w:p w14:paraId="57D18A57" w14:textId="77777777" w:rsidR="007433CD" w:rsidRDefault="00000000">
      <w:pPr>
        <w:pStyle w:val="SourceCode"/>
      </w:pPr>
      <w:r>
        <w:rPr>
          <w:rStyle w:val="VerbatimChar"/>
        </w:rPr>
        <w:t>2001-06-22</w:t>
      </w:r>
    </w:p>
    <w:p w14:paraId="57D18A58" w14:textId="77777777" w:rsidR="007433CD" w:rsidRDefault="00000000">
      <w:pPr>
        <w:pStyle w:val="SourceCode"/>
      </w:pPr>
      <w:r>
        <w:rPr>
          <w:rStyle w:val="VerbatimChar"/>
        </w:rPr>
        <w:t>2001-06-23</w:t>
      </w:r>
    </w:p>
    <w:p w14:paraId="57D18A59" w14:textId="77777777" w:rsidR="007433CD" w:rsidRDefault="00000000">
      <w:pPr>
        <w:pStyle w:val="SourceCode"/>
      </w:pPr>
      <w:r>
        <w:rPr>
          <w:rStyle w:val="VerbatimChar"/>
        </w:rPr>
        <w:lastRenderedPageBreak/>
        <w:t>2001-06-24</w:t>
      </w:r>
    </w:p>
    <w:p w14:paraId="57D18A5A" w14:textId="77777777" w:rsidR="007433CD" w:rsidRDefault="00000000">
      <w:pPr>
        <w:pStyle w:val="SourceCode"/>
      </w:pPr>
      <w:r>
        <w:rPr>
          <w:rStyle w:val="VerbatimChar"/>
        </w:rPr>
        <w:t>2001-06-25</w:t>
      </w:r>
    </w:p>
    <w:p w14:paraId="57D18A5B" w14:textId="77777777" w:rsidR="007433CD" w:rsidRDefault="00000000">
      <w:pPr>
        <w:pStyle w:val="SourceCode"/>
      </w:pPr>
      <w:r>
        <w:rPr>
          <w:rStyle w:val="VerbatimChar"/>
        </w:rPr>
        <w:t>2001-06-26</w:t>
      </w:r>
    </w:p>
    <w:p w14:paraId="57D18A5C" w14:textId="77777777" w:rsidR="007433CD" w:rsidRDefault="00000000">
      <w:pPr>
        <w:pStyle w:val="SourceCode"/>
      </w:pPr>
      <w:r>
        <w:rPr>
          <w:rStyle w:val="VerbatimChar"/>
        </w:rPr>
        <w:t>2001-06-27</w:t>
      </w:r>
    </w:p>
    <w:p w14:paraId="57D18A5D" w14:textId="77777777" w:rsidR="007433CD" w:rsidRDefault="00000000">
      <w:pPr>
        <w:pStyle w:val="SourceCode"/>
      </w:pPr>
      <w:r>
        <w:rPr>
          <w:rStyle w:val="VerbatimChar"/>
        </w:rPr>
        <w:t>2001-06-28</w:t>
      </w:r>
    </w:p>
    <w:p w14:paraId="57D18A5E" w14:textId="77777777" w:rsidR="007433CD" w:rsidRDefault="00000000">
      <w:pPr>
        <w:pStyle w:val="SourceCode"/>
      </w:pPr>
      <w:r>
        <w:rPr>
          <w:rStyle w:val="VerbatimChar"/>
        </w:rPr>
        <w:t>2001-06-29</w:t>
      </w:r>
    </w:p>
    <w:p w14:paraId="57D18A5F" w14:textId="77777777" w:rsidR="007433CD" w:rsidRDefault="00000000">
      <w:pPr>
        <w:pStyle w:val="SourceCode"/>
      </w:pPr>
      <w:r>
        <w:rPr>
          <w:rStyle w:val="VerbatimChar"/>
        </w:rPr>
        <w:t>2001-06-30</w:t>
      </w:r>
    </w:p>
    <w:p w14:paraId="57D18A60" w14:textId="77777777" w:rsidR="007433CD" w:rsidRDefault="00000000">
      <w:pPr>
        <w:pStyle w:val="SourceCode"/>
      </w:pPr>
      <w:r>
        <w:rPr>
          <w:rStyle w:val="VerbatimChar"/>
        </w:rPr>
        <w:t>2001-07-01</w:t>
      </w:r>
    </w:p>
    <w:p w14:paraId="57D18A61" w14:textId="77777777" w:rsidR="007433CD" w:rsidRDefault="00000000">
      <w:pPr>
        <w:pStyle w:val="SourceCode"/>
      </w:pPr>
      <w:r>
        <w:rPr>
          <w:rStyle w:val="VerbatimChar"/>
        </w:rPr>
        <w:t>2001-07-02</w:t>
      </w:r>
    </w:p>
    <w:p w14:paraId="57D18A62" w14:textId="77777777" w:rsidR="007433CD" w:rsidRDefault="00000000">
      <w:pPr>
        <w:pStyle w:val="SourceCode"/>
      </w:pPr>
      <w:r>
        <w:rPr>
          <w:rStyle w:val="VerbatimChar"/>
        </w:rPr>
        <w:t>2001-07-03</w:t>
      </w:r>
    </w:p>
    <w:p w14:paraId="57D18A63" w14:textId="77777777" w:rsidR="007433CD" w:rsidRDefault="00000000">
      <w:pPr>
        <w:pStyle w:val="SourceCode"/>
      </w:pPr>
      <w:r>
        <w:rPr>
          <w:rStyle w:val="VerbatimChar"/>
        </w:rPr>
        <w:t>2001-07-04</w:t>
      </w:r>
    </w:p>
    <w:p w14:paraId="57D18A64" w14:textId="77777777" w:rsidR="007433CD" w:rsidRDefault="00000000">
      <w:pPr>
        <w:pStyle w:val="SourceCode"/>
      </w:pPr>
      <w:r>
        <w:rPr>
          <w:rStyle w:val="VerbatimChar"/>
        </w:rPr>
        <w:t>2001-07-05</w:t>
      </w:r>
    </w:p>
    <w:p w14:paraId="57D18A65" w14:textId="77777777" w:rsidR="007433CD" w:rsidRDefault="00000000">
      <w:pPr>
        <w:pStyle w:val="SourceCode"/>
      </w:pPr>
      <w:r>
        <w:rPr>
          <w:rStyle w:val="VerbatimChar"/>
        </w:rPr>
        <w:t>2001-07-06</w:t>
      </w:r>
    </w:p>
    <w:p w14:paraId="57D18A66" w14:textId="77777777" w:rsidR="007433CD" w:rsidRDefault="00000000">
      <w:pPr>
        <w:pStyle w:val="SourceCode"/>
      </w:pPr>
      <w:r>
        <w:rPr>
          <w:rStyle w:val="VerbatimChar"/>
        </w:rPr>
        <w:t>2001-07-07</w:t>
      </w:r>
    </w:p>
    <w:p w14:paraId="57D18A67" w14:textId="77777777" w:rsidR="007433CD" w:rsidRDefault="00000000">
      <w:pPr>
        <w:pStyle w:val="SourceCode"/>
      </w:pPr>
      <w:r>
        <w:rPr>
          <w:rStyle w:val="VerbatimChar"/>
        </w:rPr>
        <w:t>2001-07-08</w:t>
      </w:r>
    </w:p>
    <w:p w14:paraId="57D18A68" w14:textId="77777777" w:rsidR="007433CD" w:rsidRDefault="00000000">
      <w:pPr>
        <w:pStyle w:val="SourceCode"/>
      </w:pPr>
      <w:r>
        <w:rPr>
          <w:rStyle w:val="VerbatimChar"/>
        </w:rPr>
        <w:t>2001-07-09</w:t>
      </w:r>
    </w:p>
    <w:p w14:paraId="57D18A69" w14:textId="77777777" w:rsidR="007433CD" w:rsidRDefault="00000000">
      <w:pPr>
        <w:pStyle w:val="SourceCode"/>
      </w:pPr>
      <w:r>
        <w:rPr>
          <w:rStyle w:val="VerbatimChar"/>
        </w:rPr>
        <w:t>2001-07-10</w:t>
      </w:r>
    </w:p>
    <w:p w14:paraId="57D18A6A" w14:textId="77777777" w:rsidR="007433CD" w:rsidRDefault="00000000">
      <w:pPr>
        <w:pStyle w:val="SourceCode"/>
      </w:pPr>
      <w:r>
        <w:rPr>
          <w:rStyle w:val="VerbatimChar"/>
        </w:rPr>
        <w:t>2001-07-11</w:t>
      </w:r>
    </w:p>
    <w:p w14:paraId="57D18A6B" w14:textId="77777777" w:rsidR="007433CD" w:rsidRDefault="00000000">
      <w:pPr>
        <w:pStyle w:val="SourceCode"/>
      </w:pPr>
      <w:r>
        <w:rPr>
          <w:rStyle w:val="VerbatimChar"/>
        </w:rPr>
        <w:t>2001-07-12</w:t>
      </w:r>
    </w:p>
    <w:p w14:paraId="57D18A6C" w14:textId="77777777" w:rsidR="007433CD" w:rsidRDefault="00000000">
      <w:pPr>
        <w:pStyle w:val="SourceCode"/>
      </w:pPr>
      <w:r>
        <w:rPr>
          <w:rStyle w:val="VerbatimChar"/>
        </w:rPr>
        <w:t>2001-07-13</w:t>
      </w:r>
    </w:p>
    <w:p w14:paraId="57D18A6D" w14:textId="77777777" w:rsidR="007433CD" w:rsidRDefault="00000000">
      <w:pPr>
        <w:pStyle w:val="SourceCode"/>
      </w:pPr>
      <w:r>
        <w:rPr>
          <w:rStyle w:val="VerbatimChar"/>
        </w:rPr>
        <w:t>2001-07-14</w:t>
      </w:r>
    </w:p>
    <w:p w14:paraId="57D18A6E" w14:textId="77777777" w:rsidR="007433CD" w:rsidRDefault="00000000">
      <w:pPr>
        <w:pStyle w:val="SourceCode"/>
      </w:pPr>
      <w:r>
        <w:rPr>
          <w:rStyle w:val="VerbatimChar"/>
        </w:rPr>
        <w:t>2001-07-15</w:t>
      </w:r>
    </w:p>
    <w:p w14:paraId="57D18A6F" w14:textId="77777777" w:rsidR="007433CD" w:rsidRDefault="00000000">
      <w:pPr>
        <w:pStyle w:val="SourceCode"/>
      </w:pPr>
      <w:r>
        <w:rPr>
          <w:rStyle w:val="VerbatimChar"/>
        </w:rPr>
        <w:t>2001-07-16</w:t>
      </w:r>
    </w:p>
    <w:p w14:paraId="57D18A70" w14:textId="77777777" w:rsidR="007433CD" w:rsidRDefault="00000000">
      <w:pPr>
        <w:pStyle w:val="SourceCode"/>
      </w:pPr>
      <w:r>
        <w:rPr>
          <w:rStyle w:val="VerbatimChar"/>
        </w:rPr>
        <w:t>2001-07-17</w:t>
      </w:r>
    </w:p>
    <w:p w14:paraId="57D18A71" w14:textId="77777777" w:rsidR="007433CD" w:rsidRDefault="00000000">
      <w:pPr>
        <w:pStyle w:val="SourceCode"/>
      </w:pPr>
      <w:r>
        <w:rPr>
          <w:rStyle w:val="VerbatimChar"/>
        </w:rPr>
        <w:t>2001-07-18</w:t>
      </w:r>
    </w:p>
    <w:p w14:paraId="57D18A72" w14:textId="77777777" w:rsidR="007433CD" w:rsidRDefault="00000000">
      <w:pPr>
        <w:pStyle w:val="SourceCode"/>
      </w:pPr>
      <w:r>
        <w:rPr>
          <w:rStyle w:val="VerbatimChar"/>
        </w:rPr>
        <w:t>2001-07-19</w:t>
      </w:r>
    </w:p>
    <w:p w14:paraId="57D18A73" w14:textId="77777777" w:rsidR="007433CD" w:rsidRDefault="00000000">
      <w:pPr>
        <w:pStyle w:val="SourceCode"/>
      </w:pPr>
      <w:r>
        <w:rPr>
          <w:rStyle w:val="VerbatimChar"/>
        </w:rPr>
        <w:t>2001-07-20</w:t>
      </w:r>
    </w:p>
    <w:p w14:paraId="57D18A74" w14:textId="77777777" w:rsidR="007433CD" w:rsidRDefault="00000000">
      <w:pPr>
        <w:pStyle w:val="SourceCode"/>
      </w:pPr>
      <w:r>
        <w:rPr>
          <w:rStyle w:val="VerbatimChar"/>
        </w:rPr>
        <w:t>2001-07-21</w:t>
      </w:r>
    </w:p>
    <w:p w14:paraId="57D18A75" w14:textId="77777777" w:rsidR="007433CD" w:rsidRDefault="00000000">
      <w:pPr>
        <w:pStyle w:val="SourceCode"/>
      </w:pPr>
      <w:r>
        <w:rPr>
          <w:rStyle w:val="VerbatimChar"/>
        </w:rPr>
        <w:lastRenderedPageBreak/>
        <w:t>2001-07-22</w:t>
      </w:r>
    </w:p>
    <w:p w14:paraId="57D18A76" w14:textId="77777777" w:rsidR="007433CD" w:rsidRDefault="00000000">
      <w:pPr>
        <w:pStyle w:val="SourceCode"/>
      </w:pPr>
      <w:r>
        <w:rPr>
          <w:rStyle w:val="VerbatimChar"/>
        </w:rPr>
        <w:t>2001-07-23</w:t>
      </w:r>
    </w:p>
    <w:p w14:paraId="57D18A77" w14:textId="77777777" w:rsidR="007433CD" w:rsidRDefault="00000000">
      <w:pPr>
        <w:pStyle w:val="SourceCode"/>
      </w:pPr>
      <w:r>
        <w:rPr>
          <w:rStyle w:val="VerbatimChar"/>
        </w:rPr>
        <w:t>2001-07-24</w:t>
      </w:r>
    </w:p>
    <w:p w14:paraId="57D18A78" w14:textId="77777777" w:rsidR="007433CD" w:rsidRDefault="00000000">
      <w:pPr>
        <w:pStyle w:val="SourceCode"/>
      </w:pPr>
      <w:r>
        <w:rPr>
          <w:rStyle w:val="VerbatimChar"/>
        </w:rPr>
        <w:t>2001-07-25</w:t>
      </w:r>
    </w:p>
    <w:p w14:paraId="57D18A79" w14:textId="77777777" w:rsidR="007433CD" w:rsidRDefault="00000000">
      <w:pPr>
        <w:pStyle w:val="SourceCode"/>
      </w:pPr>
      <w:r>
        <w:rPr>
          <w:rStyle w:val="VerbatimChar"/>
        </w:rPr>
        <w:t>2001-07-26</w:t>
      </w:r>
    </w:p>
    <w:p w14:paraId="57D18A7A" w14:textId="77777777" w:rsidR="007433CD" w:rsidRDefault="00000000">
      <w:pPr>
        <w:pStyle w:val="SourceCode"/>
      </w:pPr>
      <w:r>
        <w:rPr>
          <w:rStyle w:val="VerbatimChar"/>
        </w:rPr>
        <w:t>2001-07-27</w:t>
      </w:r>
    </w:p>
    <w:p w14:paraId="57D18A7B" w14:textId="77777777" w:rsidR="007433CD" w:rsidRDefault="00000000">
      <w:pPr>
        <w:pStyle w:val="SourceCode"/>
      </w:pPr>
      <w:r>
        <w:rPr>
          <w:rStyle w:val="VerbatimChar"/>
        </w:rPr>
        <w:t>2001-07-28</w:t>
      </w:r>
    </w:p>
    <w:p w14:paraId="57D18A7C" w14:textId="77777777" w:rsidR="007433CD" w:rsidRDefault="00000000">
      <w:pPr>
        <w:pStyle w:val="SourceCode"/>
      </w:pPr>
      <w:r>
        <w:rPr>
          <w:rStyle w:val="VerbatimChar"/>
        </w:rPr>
        <w:t>2001-07-29</w:t>
      </w:r>
    </w:p>
    <w:p w14:paraId="57D18A7D" w14:textId="77777777" w:rsidR="007433CD" w:rsidRDefault="00000000">
      <w:pPr>
        <w:pStyle w:val="SourceCode"/>
      </w:pPr>
      <w:r>
        <w:rPr>
          <w:rStyle w:val="VerbatimChar"/>
        </w:rPr>
        <w:t>2001-07-30</w:t>
      </w:r>
    </w:p>
    <w:p w14:paraId="57D18A7E" w14:textId="77777777" w:rsidR="007433CD" w:rsidRDefault="00000000">
      <w:pPr>
        <w:pStyle w:val="SourceCode"/>
      </w:pPr>
      <w:r>
        <w:rPr>
          <w:rStyle w:val="VerbatimChar"/>
        </w:rPr>
        <w:t>2001-07-31</w:t>
      </w:r>
    </w:p>
    <w:p w14:paraId="57D18A7F" w14:textId="77777777" w:rsidR="007433CD" w:rsidRDefault="00000000">
      <w:pPr>
        <w:pStyle w:val="SourceCode"/>
      </w:pPr>
      <w:r>
        <w:rPr>
          <w:rStyle w:val="VerbatimChar"/>
        </w:rPr>
        <w:t>2001-08-01</w:t>
      </w:r>
    </w:p>
    <w:p w14:paraId="57D18A80" w14:textId="77777777" w:rsidR="007433CD" w:rsidRDefault="00000000">
      <w:pPr>
        <w:pStyle w:val="SourceCode"/>
      </w:pPr>
      <w:r>
        <w:rPr>
          <w:rStyle w:val="VerbatimChar"/>
        </w:rPr>
        <w:t>2001-08-02</w:t>
      </w:r>
    </w:p>
    <w:p w14:paraId="57D18A81" w14:textId="77777777" w:rsidR="007433CD" w:rsidRDefault="00000000">
      <w:pPr>
        <w:pStyle w:val="SourceCode"/>
      </w:pPr>
      <w:r>
        <w:rPr>
          <w:rStyle w:val="VerbatimChar"/>
        </w:rPr>
        <w:t>2001-08-03</w:t>
      </w:r>
    </w:p>
    <w:p w14:paraId="57D18A82" w14:textId="77777777" w:rsidR="007433CD" w:rsidRDefault="00000000">
      <w:pPr>
        <w:pStyle w:val="SourceCode"/>
      </w:pPr>
      <w:r>
        <w:rPr>
          <w:rStyle w:val="VerbatimChar"/>
        </w:rPr>
        <w:t>2001-08-04</w:t>
      </w:r>
    </w:p>
    <w:p w14:paraId="57D18A83" w14:textId="77777777" w:rsidR="007433CD" w:rsidRDefault="00000000">
      <w:pPr>
        <w:pStyle w:val="SourceCode"/>
      </w:pPr>
      <w:r>
        <w:rPr>
          <w:rStyle w:val="VerbatimChar"/>
        </w:rPr>
        <w:t>2001-08-05</w:t>
      </w:r>
    </w:p>
    <w:p w14:paraId="57D18A84" w14:textId="77777777" w:rsidR="007433CD" w:rsidRDefault="00000000">
      <w:pPr>
        <w:pStyle w:val="SourceCode"/>
      </w:pPr>
      <w:r>
        <w:rPr>
          <w:rStyle w:val="VerbatimChar"/>
        </w:rPr>
        <w:t>2001-08-06</w:t>
      </w:r>
    </w:p>
    <w:p w14:paraId="57D18A85" w14:textId="77777777" w:rsidR="007433CD" w:rsidRDefault="00000000">
      <w:pPr>
        <w:pStyle w:val="SourceCode"/>
      </w:pPr>
      <w:r>
        <w:rPr>
          <w:rStyle w:val="VerbatimChar"/>
        </w:rPr>
        <w:t>2001-08-07</w:t>
      </w:r>
    </w:p>
    <w:p w14:paraId="57D18A86" w14:textId="77777777" w:rsidR="007433CD" w:rsidRDefault="00000000">
      <w:pPr>
        <w:pStyle w:val="SourceCode"/>
      </w:pPr>
      <w:r>
        <w:rPr>
          <w:rStyle w:val="VerbatimChar"/>
        </w:rPr>
        <w:t>2001-08-08</w:t>
      </w:r>
    </w:p>
    <w:p w14:paraId="57D18A87" w14:textId="77777777" w:rsidR="007433CD" w:rsidRDefault="00000000">
      <w:pPr>
        <w:pStyle w:val="SourceCode"/>
      </w:pPr>
      <w:r>
        <w:rPr>
          <w:rStyle w:val="VerbatimChar"/>
        </w:rPr>
        <w:t>2001-08-09</w:t>
      </w:r>
    </w:p>
    <w:p w14:paraId="57D18A88" w14:textId="77777777" w:rsidR="007433CD" w:rsidRDefault="00000000">
      <w:pPr>
        <w:pStyle w:val="SourceCode"/>
      </w:pPr>
      <w:r>
        <w:rPr>
          <w:rStyle w:val="VerbatimChar"/>
        </w:rPr>
        <w:t>2001-08-10</w:t>
      </w:r>
    </w:p>
    <w:p w14:paraId="57D18A89" w14:textId="77777777" w:rsidR="007433CD" w:rsidRDefault="00000000">
      <w:pPr>
        <w:pStyle w:val="SourceCode"/>
      </w:pPr>
      <w:r>
        <w:rPr>
          <w:rStyle w:val="VerbatimChar"/>
        </w:rPr>
        <w:t>2001-08-11</w:t>
      </w:r>
    </w:p>
    <w:p w14:paraId="57D18A8A" w14:textId="77777777" w:rsidR="007433CD" w:rsidRDefault="00000000">
      <w:pPr>
        <w:pStyle w:val="SourceCode"/>
      </w:pPr>
      <w:r>
        <w:rPr>
          <w:rStyle w:val="VerbatimChar"/>
        </w:rPr>
        <w:t>2001-08-12</w:t>
      </w:r>
    </w:p>
    <w:p w14:paraId="57D18A8B" w14:textId="77777777" w:rsidR="007433CD" w:rsidRDefault="00000000">
      <w:pPr>
        <w:pStyle w:val="SourceCode"/>
      </w:pPr>
      <w:r>
        <w:rPr>
          <w:rStyle w:val="VerbatimChar"/>
        </w:rPr>
        <w:t>2001-08-13</w:t>
      </w:r>
    </w:p>
    <w:p w14:paraId="57D18A8C" w14:textId="77777777" w:rsidR="007433CD" w:rsidRDefault="00000000">
      <w:pPr>
        <w:pStyle w:val="SourceCode"/>
      </w:pPr>
      <w:r>
        <w:rPr>
          <w:rStyle w:val="VerbatimChar"/>
        </w:rPr>
        <w:t>2001-08-14</w:t>
      </w:r>
    </w:p>
    <w:p w14:paraId="57D18A8D" w14:textId="77777777" w:rsidR="007433CD" w:rsidRDefault="00000000">
      <w:pPr>
        <w:pStyle w:val="SourceCode"/>
      </w:pPr>
      <w:r>
        <w:rPr>
          <w:rStyle w:val="VerbatimChar"/>
        </w:rPr>
        <w:t>2001-08-15</w:t>
      </w:r>
    </w:p>
    <w:p w14:paraId="57D18A8E" w14:textId="77777777" w:rsidR="007433CD" w:rsidRDefault="00000000">
      <w:pPr>
        <w:pStyle w:val="SourceCode"/>
      </w:pPr>
      <w:r>
        <w:rPr>
          <w:rStyle w:val="VerbatimChar"/>
        </w:rPr>
        <w:t>2001-08-16</w:t>
      </w:r>
    </w:p>
    <w:p w14:paraId="57D18A8F" w14:textId="77777777" w:rsidR="007433CD" w:rsidRDefault="00000000">
      <w:pPr>
        <w:pStyle w:val="SourceCode"/>
      </w:pPr>
      <w:r>
        <w:rPr>
          <w:rStyle w:val="VerbatimChar"/>
        </w:rPr>
        <w:t>2001-08-17</w:t>
      </w:r>
    </w:p>
    <w:p w14:paraId="57D18A90" w14:textId="77777777" w:rsidR="007433CD" w:rsidRDefault="00000000">
      <w:pPr>
        <w:pStyle w:val="SourceCode"/>
      </w:pPr>
      <w:r>
        <w:rPr>
          <w:rStyle w:val="VerbatimChar"/>
        </w:rPr>
        <w:t>2001-08-18</w:t>
      </w:r>
    </w:p>
    <w:p w14:paraId="57D18A91" w14:textId="77777777" w:rsidR="007433CD" w:rsidRDefault="00000000">
      <w:pPr>
        <w:pStyle w:val="SourceCode"/>
      </w:pPr>
      <w:r>
        <w:rPr>
          <w:rStyle w:val="VerbatimChar"/>
        </w:rPr>
        <w:lastRenderedPageBreak/>
        <w:t>2001-08-19</w:t>
      </w:r>
    </w:p>
    <w:p w14:paraId="57D18A92" w14:textId="77777777" w:rsidR="007433CD" w:rsidRDefault="00000000">
      <w:pPr>
        <w:pStyle w:val="SourceCode"/>
      </w:pPr>
      <w:r>
        <w:rPr>
          <w:rStyle w:val="VerbatimChar"/>
        </w:rPr>
        <w:t>2001-08-20</w:t>
      </w:r>
    </w:p>
    <w:p w14:paraId="57D18A93" w14:textId="77777777" w:rsidR="007433CD" w:rsidRDefault="00000000">
      <w:pPr>
        <w:pStyle w:val="SourceCode"/>
      </w:pPr>
      <w:r>
        <w:rPr>
          <w:rStyle w:val="VerbatimChar"/>
        </w:rPr>
        <w:t>2001-08-21</w:t>
      </w:r>
    </w:p>
    <w:p w14:paraId="57D18A94" w14:textId="77777777" w:rsidR="007433CD" w:rsidRDefault="00000000">
      <w:pPr>
        <w:pStyle w:val="SourceCode"/>
      </w:pPr>
      <w:r>
        <w:rPr>
          <w:rStyle w:val="VerbatimChar"/>
        </w:rPr>
        <w:t>2001-08-22</w:t>
      </w:r>
    </w:p>
    <w:p w14:paraId="57D18A95" w14:textId="77777777" w:rsidR="007433CD" w:rsidRDefault="00000000">
      <w:pPr>
        <w:pStyle w:val="SourceCode"/>
      </w:pPr>
      <w:r>
        <w:rPr>
          <w:rStyle w:val="VerbatimChar"/>
        </w:rPr>
        <w:t>2001-08-23</w:t>
      </w:r>
    </w:p>
    <w:p w14:paraId="57D18A96" w14:textId="77777777" w:rsidR="007433CD" w:rsidRDefault="00000000">
      <w:pPr>
        <w:pStyle w:val="SourceCode"/>
      </w:pPr>
      <w:r>
        <w:rPr>
          <w:rStyle w:val="VerbatimChar"/>
        </w:rPr>
        <w:t>2001-08-24</w:t>
      </w:r>
    </w:p>
    <w:p w14:paraId="57D18A97" w14:textId="77777777" w:rsidR="007433CD" w:rsidRDefault="00000000">
      <w:pPr>
        <w:pStyle w:val="SourceCode"/>
      </w:pPr>
      <w:r>
        <w:rPr>
          <w:rStyle w:val="VerbatimChar"/>
        </w:rPr>
        <w:t>2001-08-25</w:t>
      </w:r>
    </w:p>
    <w:p w14:paraId="57D18A98" w14:textId="77777777" w:rsidR="007433CD" w:rsidRDefault="00000000">
      <w:pPr>
        <w:pStyle w:val="SourceCode"/>
      </w:pPr>
      <w:r>
        <w:rPr>
          <w:rStyle w:val="VerbatimChar"/>
        </w:rPr>
        <w:t>2001-08-26</w:t>
      </w:r>
    </w:p>
    <w:p w14:paraId="57D18A99" w14:textId="77777777" w:rsidR="007433CD" w:rsidRDefault="00000000">
      <w:pPr>
        <w:pStyle w:val="SourceCode"/>
      </w:pPr>
      <w:r>
        <w:rPr>
          <w:rStyle w:val="VerbatimChar"/>
        </w:rPr>
        <w:t>2001-08-27</w:t>
      </w:r>
    </w:p>
    <w:p w14:paraId="57D18A9A" w14:textId="77777777" w:rsidR="007433CD" w:rsidRDefault="00000000">
      <w:pPr>
        <w:pStyle w:val="SourceCode"/>
      </w:pPr>
      <w:r>
        <w:rPr>
          <w:rStyle w:val="VerbatimChar"/>
        </w:rPr>
        <w:t>2001-08-28</w:t>
      </w:r>
    </w:p>
    <w:p w14:paraId="57D18A9B" w14:textId="77777777" w:rsidR="007433CD" w:rsidRDefault="00000000">
      <w:pPr>
        <w:pStyle w:val="SourceCode"/>
      </w:pPr>
      <w:r>
        <w:rPr>
          <w:rStyle w:val="VerbatimChar"/>
        </w:rPr>
        <w:t>2001-08-29</w:t>
      </w:r>
    </w:p>
    <w:p w14:paraId="57D18A9C" w14:textId="77777777" w:rsidR="007433CD" w:rsidRDefault="00000000">
      <w:pPr>
        <w:pStyle w:val="SourceCode"/>
      </w:pPr>
      <w:r>
        <w:rPr>
          <w:rStyle w:val="VerbatimChar"/>
        </w:rPr>
        <w:t>2001-08-30</w:t>
      </w:r>
    </w:p>
    <w:p w14:paraId="57D18A9D" w14:textId="77777777" w:rsidR="007433CD" w:rsidRDefault="00000000">
      <w:pPr>
        <w:pStyle w:val="SourceCode"/>
      </w:pPr>
      <w:r>
        <w:rPr>
          <w:rStyle w:val="VerbatimChar"/>
        </w:rPr>
        <w:t>2001-08-31</w:t>
      </w:r>
    </w:p>
    <w:p w14:paraId="57D18A9E" w14:textId="77777777" w:rsidR="007433CD" w:rsidRDefault="00000000">
      <w:pPr>
        <w:pStyle w:val="SourceCode"/>
      </w:pPr>
      <w:r>
        <w:rPr>
          <w:rStyle w:val="VerbatimChar"/>
        </w:rPr>
        <w:t>2001-09-01</w:t>
      </w:r>
    </w:p>
    <w:p w14:paraId="57D18A9F" w14:textId="77777777" w:rsidR="007433CD" w:rsidRDefault="00000000">
      <w:pPr>
        <w:pStyle w:val="SourceCode"/>
      </w:pPr>
      <w:r>
        <w:rPr>
          <w:rStyle w:val="VerbatimChar"/>
        </w:rPr>
        <w:t>2001-09-02</w:t>
      </w:r>
    </w:p>
    <w:p w14:paraId="57D18AA0" w14:textId="77777777" w:rsidR="007433CD" w:rsidRDefault="00000000">
      <w:pPr>
        <w:pStyle w:val="SourceCode"/>
      </w:pPr>
      <w:r>
        <w:rPr>
          <w:rStyle w:val="VerbatimChar"/>
        </w:rPr>
        <w:t>2001-09-03</w:t>
      </w:r>
    </w:p>
    <w:p w14:paraId="57D18AA1" w14:textId="77777777" w:rsidR="007433CD" w:rsidRDefault="00000000">
      <w:pPr>
        <w:pStyle w:val="SourceCode"/>
      </w:pPr>
      <w:r>
        <w:rPr>
          <w:rStyle w:val="VerbatimChar"/>
        </w:rPr>
        <w:t>2001-09-04</w:t>
      </w:r>
    </w:p>
    <w:p w14:paraId="57D18AA2" w14:textId="77777777" w:rsidR="007433CD" w:rsidRDefault="00000000">
      <w:pPr>
        <w:pStyle w:val="SourceCode"/>
      </w:pPr>
      <w:r>
        <w:rPr>
          <w:rStyle w:val="VerbatimChar"/>
        </w:rPr>
        <w:t>2001-09-05</w:t>
      </w:r>
    </w:p>
    <w:p w14:paraId="57D18AA3" w14:textId="77777777" w:rsidR="007433CD" w:rsidRDefault="00000000">
      <w:pPr>
        <w:pStyle w:val="SourceCode"/>
      </w:pPr>
      <w:r>
        <w:rPr>
          <w:rStyle w:val="VerbatimChar"/>
        </w:rPr>
        <w:t>2001-09-06</w:t>
      </w:r>
    </w:p>
    <w:p w14:paraId="57D18AA4" w14:textId="77777777" w:rsidR="007433CD" w:rsidRDefault="00000000">
      <w:pPr>
        <w:pStyle w:val="SourceCode"/>
      </w:pPr>
      <w:r>
        <w:rPr>
          <w:rStyle w:val="VerbatimChar"/>
        </w:rPr>
        <w:t>2001-09-07</w:t>
      </w:r>
    </w:p>
    <w:p w14:paraId="57D18AA5" w14:textId="77777777" w:rsidR="007433CD" w:rsidRDefault="00000000">
      <w:pPr>
        <w:pStyle w:val="SourceCode"/>
      </w:pPr>
      <w:r>
        <w:rPr>
          <w:rStyle w:val="VerbatimChar"/>
        </w:rPr>
        <w:t>2001-09-08</w:t>
      </w:r>
    </w:p>
    <w:p w14:paraId="57D18AA6" w14:textId="77777777" w:rsidR="007433CD" w:rsidRDefault="00000000">
      <w:pPr>
        <w:pStyle w:val="SourceCode"/>
      </w:pPr>
      <w:r>
        <w:rPr>
          <w:rStyle w:val="VerbatimChar"/>
        </w:rPr>
        <w:t>2001-09-09</w:t>
      </w:r>
    </w:p>
    <w:p w14:paraId="57D18AA7" w14:textId="77777777" w:rsidR="007433CD" w:rsidRDefault="00000000">
      <w:pPr>
        <w:pStyle w:val="SourceCode"/>
      </w:pPr>
      <w:r>
        <w:rPr>
          <w:rStyle w:val="VerbatimChar"/>
        </w:rPr>
        <w:t>2001-09-10</w:t>
      </w:r>
    </w:p>
    <w:p w14:paraId="57D18AA8" w14:textId="77777777" w:rsidR="007433CD" w:rsidRDefault="00000000">
      <w:pPr>
        <w:pStyle w:val="SourceCode"/>
      </w:pPr>
      <w:r>
        <w:rPr>
          <w:rStyle w:val="VerbatimChar"/>
        </w:rPr>
        <w:t>2001-09-11</w:t>
      </w:r>
    </w:p>
    <w:p w14:paraId="57D18AA9" w14:textId="77777777" w:rsidR="007433CD" w:rsidRDefault="00000000">
      <w:pPr>
        <w:pStyle w:val="SourceCode"/>
      </w:pPr>
      <w:r>
        <w:rPr>
          <w:rStyle w:val="VerbatimChar"/>
        </w:rPr>
        <w:t>2001-09-12</w:t>
      </w:r>
    </w:p>
    <w:p w14:paraId="57D18AAA" w14:textId="77777777" w:rsidR="007433CD" w:rsidRDefault="00000000">
      <w:pPr>
        <w:pStyle w:val="SourceCode"/>
      </w:pPr>
      <w:r>
        <w:rPr>
          <w:rStyle w:val="VerbatimChar"/>
        </w:rPr>
        <w:t>2001-09-13</w:t>
      </w:r>
    </w:p>
    <w:p w14:paraId="57D18AAB" w14:textId="77777777" w:rsidR="007433CD" w:rsidRDefault="00000000">
      <w:pPr>
        <w:pStyle w:val="SourceCode"/>
      </w:pPr>
      <w:r>
        <w:rPr>
          <w:rStyle w:val="VerbatimChar"/>
        </w:rPr>
        <w:t>2001-09-14</w:t>
      </w:r>
    </w:p>
    <w:p w14:paraId="57D18AAC" w14:textId="77777777" w:rsidR="007433CD" w:rsidRDefault="00000000">
      <w:pPr>
        <w:pStyle w:val="SourceCode"/>
      </w:pPr>
      <w:r>
        <w:rPr>
          <w:rStyle w:val="VerbatimChar"/>
        </w:rPr>
        <w:t>2001-09-15</w:t>
      </w:r>
    </w:p>
    <w:p w14:paraId="57D18AAD" w14:textId="77777777" w:rsidR="007433CD" w:rsidRDefault="00000000">
      <w:pPr>
        <w:pStyle w:val="SourceCode"/>
      </w:pPr>
      <w:r>
        <w:rPr>
          <w:rStyle w:val="VerbatimChar"/>
        </w:rPr>
        <w:lastRenderedPageBreak/>
        <w:t>2001-09-16</w:t>
      </w:r>
    </w:p>
    <w:p w14:paraId="57D18AAE" w14:textId="77777777" w:rsidR="007433CD" w:rsidRDefault="00000000">
      <w:pPr>
        <w:pStyle w:val="SourceCode"/>
      </w:pPr>
      <w:r>
        <w:rPr>
          <w:rStyle w:val="VerbatimChar"/>
        </w:rPr>
        <w:t>2001-09-17</w:t>
      </w:r>
    </w:p>
    <w:p w14:paraId="57D18AAF" w14:textId="77777777" w:rsidR="007433CD" w:rsidRDefault="00000000">
      <w:pPr>
        <w:pStyle w:val="SourceCode"/>
      </w:pPr>
      <w:r>
        <w:rPr>
          <w:rStyle w:val="VerbatimChar"/>
        </w:rPr>
        <w:t>2001-09-18</w:t>
      </w:r>
    </w:p>
    <w:p w14:paraId="57D18AB0" w14:textId="77777777" w:rsidR="007433CD" w:rsidRDefault="00000000">
      <w:pPr>
        <w:pStyle w:val="SourceCode"/>
      </w:pPr>
      <w:r>
        <w:rPr>
          <w:rStyle w:val="VerbatimChar"/>
        </w:rPr>
        <w:t>2001-09-19</w:t>
      </w:r>
    </w:p>
    <w:p w14:paraId="57D18AB1" w14:textId="77777777" w:rsidR="007433CD" w:rsidRDefault="00000000">
      <w:pPr>
        <w:pStyle w:val="SourceCode"/>
      </w:pPr>
      <w:r>
        <w:rPr>
          <w:rStyle w:val="VerbatimChar"/>
        </w:rPr>
        <w:t>2001-09-20</w:t>
      </w:r>
    </w:p>
    <w:p w14:paraId="57D18AB2" w14:textId="77777777" w:rsidR="007433CD" w:rsidRDefault="00000000">
      <w:pPr>
        <w:pStyle w:val="SourceCode"/>
      </w:pPr>
      <w:r>
        <w:rPr>
          <w:rStyle w:val="VerbatimChar"/>
        </w:rPr>
        <w:t>2001-09-21</w:t>
      </w:r>
    </w:p>
    <w:p w14:paraId="57D18AB3" w14:textId="77777777" w:rsidR="007433CD" w:rsidRDefault="00000000">
      <w:pPr>
        <w:pStyle w:val="SourceCode"/>
      </w:pPr>
      <w:r>
        <w:rPr>
          <w:rStyle w:val="VerbatimChar"/>
        </w:rPr>
        <w:t>2001-09-22</w:t>
      </w:r>
    </w:p>
    <w:p w14:paraId="57D18AB4" w14:textId="77777777" w:rsidR="007433CD" w:rsidRDefault="00000000">
      <w:pPr>
        <w:pStyle w:val="SourceCode"/>
      </w:pPr>
      <w:r>
        <w:rPr>
          <w:rStyle w:val="VerbatimChar"/>
        </w:rPr>
        <w:t>2001-09-23</w:t>
      </w:r>
    </w:p>
    <w:p w14:paraId="57D18AB5" w14:textId="77777777" w:rsidR="007433CD" w:rsidRDefault="00000000">
      <w:pPr>
        <w:pStyle w:val="SourceCode"/>
      </w:pPr>
      <w:r>
        <w:rPr>
          <w:rStyle w:val="VerbatimChar"/>
        </w:rPr>
        <w:t>2001-09-24</w:t>
      </w:r>
    </w:p>
    <w:p w14:paraId="57D18AB6" w14:textId="77777777" w:rsidR="007433CD" w:rsidRDefault="00000000">
      <w:pPr>
        <w:pStyle w:val="SourceCode"/>
      </w:pPr>
      <w:r>
        <w:rPr>
          <w:rStyle w:val="VerbatimChar"/>
        </w:rPr>
        <w:t>2001-09-25</w:t>
      </w:r>
    </w:p>
    <w:p w14:paraId="57D18AB7" w14:textId="77777777" w:rsidR="007433CD" w:rsidRDefault="00000000">
      <w:pPr>
        <w:pStyle w:val="SourceCode"/>
      </w:pPr>
      <w:r>
        <w:rPr>
          <w:rStyle w:val="VerbatimChar"/>
        </w:rPr>
        <w:t>2001-09-26</w:t>
      </w:r>
    </w:p>
    <w:p w14:paraId="57D18AB8" w14:textId="77777777" w:rsidR="007433CD" w:rsidRDefault="00000000">
      <w:pPr>
        <w:pStyle w:val="SourceCode"/>
      </w:pPr>
      <w:r>
        <w:rPr>
          <w:rStyle w:val="VerbatimChar"/>
        </w:rPr>
        <w:t>2001-09-27</w:t>
      </w:r>
    </w:p>
    <w:p w14:paraId="57D18AB9" w14:textId="77777777" w:rsidR="007433CD" w:rsidRDefault="00000000">
      <w:pPr>
        <w:pStyle w:val="SourceCode"/>
      </w:pPr>
      <w:r>
        <w:rPr>
          <w:rStyle w:val="VerbatimChar"/>
        </w:rPr>
        <w:t>2001-09-28</w:t>
      </w:r>
    </w:p>
    <w:p w14:paraId="57D18ABA" w14:textId="77777777" w:rsidR="007433CD" w:rsidRDefault="00000000">
      <w:pPr>
        <w:pStyle w:val="SourceCode"/>
      </w:pPr>
      <w:r>
        <w:rPr>
          <w:rStyle w:val="VerbatimChar"/>
        </w:rPr>
        <w:t>2001-09-29</w:t>
      </w:r>
    </w:p>
    <w:p w14:paraId="57D18ABB" w14:textId="77777777" w:rsidR="007433CD" w:rsidRDefault="00000000">
      <w:pPr>
        <w:pStyle w:val="SourceCode"/>
      </w:pPr>
      <w:r>
        <w:rPr>
          <w:rStyle w:val="VerbatimChar"/>
        </w:rPr>
        <w:t>2001-09-30</w:t>
      </w:r>
    </w:p>
    <w:p w14:paraId="57D18ABC" w14:textId="77777777" w:rsidR="007433CD" w:rsidRDefault="00000000">
      <w:pPr>
        <w:pStyle w:val="SourceCode"/>
      </w:pPr>
      <w:r>
        <w:rPr>
          <w:rStyle w:val="VerbatimChar"/>
        </w:rPr>
        <w:t>2001-10-01</w:t>
      </w:r>
    </w:p>
    <w:p w14:paraId="57D18ABD" w14:textId="77777777" w:rsidR="007433CD" w:rsidRDefault="00000000">
      <w:pPr>
        <w:pStyle w:val="SourceCode"/>
      </w:pPr>
      <w:r>
        <w:rPr>
          <w:rStyle w:val="VerbatimChar"/>
        </w:rPr>
        <w:t>2001-10-02</w:t>
      </w:r>
    </w:p>
    <w:p w14:paraId="57D18ABE" w14:textId="77777777" w:rsidR="007433CD" w:rsidRDefault="00000000">
      <w:pPr>
        <w:pStyle w:val="SourceCode"/>
      </w:pPr>
      <w:r>
        <w:rPr>
          <w:rStyle w:val="VerbatimChar"/>
        </w:rPr>
        <w:t>2001-10-03</w:t>
      </w:r>
    </w:p>
    <w:p w14:paraId="57D18ABF" w14:textId="77777777" w:rsidR="007433CD" w:rsidRDefault="00000000">
      <w:pPr>
        <w:pStyle w:val="SourceCode"/>
      </w:pPr>
      <w:r>
        <w:rPr>
          <w:rStyle w:val="VerbatimChar"/>
        </w:rPr>
        <w:t>2001-10-04</w:t>
      </w:r>
    </w:p>
    <w:p w14:paraId="57D18AC0" w14:textId="77777777" w:rsidR="007433CD" w:rsidRDefault="00000000">
      <w:pPr>
        <w:pStyle w:val="SourceCode"/>
      </w:pPr>
      <w:r>
        <w:rPr>
          <w:rStyle w:val="VerbatimChar"/>
        </w:rPr>
        <w:t>2001-10-05</w:t>
      </w:r>
    </w:p>
    <w:p w14:paraId="57D18AC1" w14:textId="77777777" w:rsidR="007433CD" w:rsidRDefault="00000000">
      <w:pPr>
        <w:pStyle w:val="SourceCode"/>
      </w:pPr>
      <w:r>
        <w:rPr>
          <w:rStyle w:val="VerbatimChar"/>
        </w:rPr>
        <w:t>2001-10-06</w:t>
      </w:r>
    </w:p>
    <w:p w14:paraId="57D18AC2" w14:textId="77777777" w:rsidR="007433CD" w:rsidRDefault="00000000">
      <w:pPr>
        <w:pStyle w:val="SourceCode"/>
      </w:pPr>
      <w:r>
        <w:rPr>
          <w:rStyle w:val="VerbatimChar"/>
        </w:rPr>
        <w:t>2001-10-07</w:t>
      </w:r>
    </w:p>
    <w:p w14:paraId="57D18AC3" w14:textId="77777777" w:rsidR="007433CD" w:rsidRDefault="00000000">
      <w:pPr>
        <w:pStyle w:val="SourceCode"/>
      </w:pPr>
      <w:r>
        <w:rPr>
          <w:rStyle w:val="VerbatimChar"/>
        </w:rPr>
        <w:t>2001-10-08</w:t>
      </w:r>
    </w:p>
    <w:p w14:paraId="57D18AC4" w14:textId="77777777" w:rsidR="007433CD" w:rsidRDefault="00000000">
      <w:pPr>
        <w:pStyle w:val="SourceCode"/>
      </w:pPr>
      <w:r>
        <w:rPr>
          <w:rStyle w:val="VerbatimChar"/>
        </w:rPr>
        <w:t>2001-10-09</w:t>
      </w:r>
    </w:p>
    <w:p w14:paraId="57D18AC5" w14:textId="77777777" w:rsidR="007433CD" w:rsidRDefault="00000000">
      <w:pPr>
        <w:pStyle w:val="SourceCode"/>
      </w:pPr>
      <w:r>
        <w:rPr>
          <w:rStyle w:val="VerbatimChar"/>
        </w:rPr>
        <w:t>2001-10-10</w:t>
      </w:r>
    </w:p>
    <w:p w14:paraId="57D18AC6" w14:textId="77777777" w:rsidR="007433CD" w:rsidRDefault="00000000">
      <w:pPr>
        <w:pStyle w:val="SourceCode"/>
      </w:pPr>
      <w:r>
        <w:rPr>
          <w:rStyle w:val="VerbatimChar"/>
        </w:rPr>
        <w:t>2001-10-11</w:t>
      </w:r>
    </w:p>
    <w:p w14:paraId="57D18AC7" w14:textId="77777777" w:rsidR="007433CD" w:rsidRDefault="00000000">
      <w:pPr>
        <w:pStyle w:val="SourceCode"/>
      </w:pPr>
      <w:r>
        <w:rPr>
          <w:rStyle w:val="VerbatimChar"/>
        </w:rPr>
        <w:t>2001-10-12</w:t>
      </w:r>
    </w:p>
    <w:p w14:paraId="57D18AC8" w14:textId="77777777" w:rsidR="007433CD" w:rsidRDefault="00000000">
      <w:pPr>
        <w:pStyle w:val="SourceCode"/>
      </w:pPr>
      <w:r>
        <w:rPr>
          <w:rStyle w:val="VerbatimChar"/>
        </w:rPr>
        <w:t>2001-10-13</w:t>
      </w:r>
    </w:p>
    <w:p w14:paraId="57D18AC9" w14:textId="77777777" w:rsidR="007433CD" w:rsidRDefault="00000000">
      <w:pPr>
        <w:pStyle w:val="SourceCode"/>
      </w:pPr>
      <w:r>
        <w:rPr>
          <w:rStyle w:val="VerbatimChar"/>
        </w:rPr>
        <w:lastRenderedPageBreak/>
        <w:t>2001-10-14</w:t>
      </w:r>
    </w:p>
    <w:p w14:paraId="57D18ACA" w14:textId="77777777" w:rsidR="007433CD" w:rsidRDefault="00000000">
      <w:pPr>
        <w:pStyle w:val="SourceCode"/>
      </w:pPr>
      <w:r>
        <w:rPr>
          <w:rStyle w:val="VerbatimChar"/>
        </w:rPr>
        <w:t>2001-10-15</w:t>
      </w:r>
    </w:p>
    <w:p w14:paraId="57D18ACB" w14:textId="77777777" w:rsidR="007433CD" w:rsidRDefault="00000000">
      <w:pPr>
        <w:pStyle w:val="SourceCode"/>
      </w:pPr>
      <w:r>
        <w:rPr>
          <w:rStyle w:val="VerbatimChar"/>
        </w:rPr>
        <w:t>2001-10-16</w:t>
      </w:r>
    </w:p>
    <w:p w14:paraId="57D18ACC" w14:textId="77777777" w:rsidR="007433CD" w:rsidRDefault="00000000">
      <w:pPr>
        <w:pStyle w:val="SourceCode"/>
      </w:pPr>
      <w:r>
        <w:rPr>
          <w:rStyle w:val="VerbatimChar"/>
        </w:rPr>
        <w:t>2001-10-17</w:t>
      </w:r>
    </w:p>
    <w:p w14:paraId="57D18ACD" w14:textId="77777777" w:rsidR="007433CD" w:rsidRDefault="00000000">
      <w:pPr>
        <w:pStyle w:val="SourceCode"/>
      </w:pPr>
      <w:r>
        <w:rPr>
          <w:rStyle w:val="VerbatimChar"/>
        </w:rPr>
        <w:t>2001-10-18</w:t>
      </w:r>
    </w:p>
    <w:p w14:paraId="57D18ACE" w14:textId="77777777" w:rsidR="007433CD" w:rsidRDefault="00000000">
      <w:pPr>
        <w:pStyle w:val="SourceCode"/>
      </w:pPr>
      <w:r>
        <w:rPr>
          <w:rStyle w:val="VerbatimChar"/>
        </w:rPr>
        <w:t>2001-10-19</w:t>
      </w:r>
    </w:p>
    <w:p w14:paraId="57D18ACF" w14:textId="77777777" w:rsidR="007433CD" w:rsidRDefault="00000000">
      <w:pPr>
        <w:pStyle w:val="SourceCode"/>
      </w:pPr>
      <w:r>
        <w:rPr>
          <w:rStyle w:val="VerbatimChar"/>
        </w:rPr>
        <w:t>2001-10-20</w:t>
      </w:r>
    </w:p>
    <w:p w14:paraId="57D18AD0" w14:textId="77777777" w:rsidR="007433CD" w:rsidRDefault="00000000">
      <w:pPr>
        <w:pStyle w:val="SourceCode"/>
      </w:pPr>
      <w:r>
        <w:rPr>
          <w:rStyle w:val="VerbatimChar"/>
        </w:rPr>
        <w:t>2001-10-21</w:t>
      </w:r>
    </w:p>
    <w:p w14:paraId="57D18AD1" w14:textId="77777777" w:rsidR="007433CD" w:rsidRDefault="00000000">
      <w:pPr>
        <w:pStyle w:val="SourceCode"/>
      </w:pPr>
      <w:r>
        <w:rPr>
          <w:rStyle w:val="VerbatimChar"/>
        </w:rPr>
        <w:t>2001-10-22</w:t>
      </w:r>
    </w:p>
    <w:p w14:paraId="57D18AD2" w14:textId="77777777" w:rsidR="007433CD" w:rsidRDefault="00000000">
      <w:pPr>
        <w:pStyle w:val="SourceCode"/>
      </w:pPr>
      <w:r>
        <w:rPr>
          <w:rStyle w:val="VerbatimChar"/>
        </w:rPr>
        <w:t>2001-10-23</w:t>
      </w:r>
    </w:p>
    <w:p w14:paraId="57D18AD3" w14:textId="77777777" w:rsidR="007433CD" w:rsidRDefault="00000000">
      <w:pPr>
        <w:pStyle w:val="SourceCode"/>
      </w:pPr>
      <w:r>
        <w:rPr>
          <w:rStyle w:val="VerbatimChar"/>
        </w:rPr>
        <w:t>2001-10-24</w:t>
      </w:r>
    </w:p>
    <w:p w14:paraId="57D18AD4" w14:textId="77777777" w:rsidR="007433CD" w:rsidRDefault="00000000">
      <w:pPr>
        <w:pStyle w:val="SourceCode"/>
      </w:pPr>
      <w:r>
        <w:rPr>
          <w:rStyle w:val="VerbatimChar"/>
        </w:rPr>
        <w:t>2001-10-25</w:t>
      </w:r>
    </w:p>
    <w:p w14:paraId="57D18AD5" w14:textId="77777777" w:rsidR="007433CD" w:rsidRDefault="00000000">
      <w:pPr>
        <w:pStyle w:val="SourceCode"/>
      </w:pPr>
      <w:r>
        <w:rPr>
          <w:rStyle w:val="VerbatimChar"/>
        </w:rPr>
        <w:t>2001-10-26</w:t>
      </w:r>
    </w:p>
    <w:p w14:paraId="57D18AD6" w14:textId="77777777" w:rsidR="007433CD" w:rsidRDefault="00000000">
      <w:pPr>
        <w:pStyle w:val="SourceCode"/>
      </w:pPr>
      <w:r>
        <w:rPr>
          <w:rStyle w:val="VerbatimChar"/>
        </w:rPr>
        <w:t>2001-10-27</w:t>
      </w:r>
    </w:p>
    <w:p w14:paraId="57D18AD7" w14:textId="77777777" w:rsidR="007433CD" w:rsidRDefault="00000000">
      <w:pPr>
        <w:pStyle w:val="SourceCode"/>
      </w:pPr>
      <w:r>
        <w:rPr>
          <w:rStyle w:val="VerbatimChar"/>
        </w:rPr>
        <w:t>2001-10-28</w:t>
      </w:r>
    </w:p>
    <w:p w14:paraId="57D18AD8" w14:textId="77777777" w:rsidR="007433CD" w:rsidRDefault="00000000">
      <w:pPr>
        <w:pStyle w:val="SourceCode"/>
      </w:pPr>
      <w:r>
        <w:rPr>
          <w:rStyle w:val="VerbatimChar"/>
        </w:rPr>
        <w:t>2001-10-29</w:t>
      </w:r>
    </w:p>
    <w:p w14:paraId="57D18AD9" w14:textId="77777777" w:rsidR="007433CD" w:rsidRDefault="00000000">
      <w:pPr>
        <w:pStyle w:val="SourceCode"/>
      </w:pPr>
      <w:r>
        <w:rPr>
          <w:rStyle w:val="VerbatimChar"/>
        </w:rPr>
        <w:t>2001-10-30</w:t>
      </w:r>
    </w:p>
    <w:p w14:paraId="57D18ADA" w14:textId="77777777" w:rsidR="007433CD" w:rsidRDefault="00000000">
      <w:pPr>
        <w:pStyle w:val="SourceCode"/>
      </w:pPr>
      <w:r>
        <w:rPr>
          <w:rStyle w:val="VerbatimChar"/>
        </w:rPr>
        <w:t>2001-10-31</w:t>
      </w:r>
    </w:p>
    <w:p w14:paraId="57D18ADB" w14:textId="77777777" w:rsidR="007433CD" w:rsidRDefault="00000000">
      <w:pPr>
        <w:pStyle w:val="SourceCode"/>
      </w:pPr>
      <w:r>
        <w:rPr>
          <w:rStyle w:val="VerbatimChar"/>
        </w:rPr>
        <w:t>2001-11-01</w:t>
      </w:r>
    </w:p>
    <w:p w14:paraId="57D18ADC" w14:textId="77777777" w:rsidR="007433CD" w:rsidRDefault="00000000">
      <w:pPr>
        <w:pStyle w:val="SourceCode"/>
      </w:pPr>
      <w:r>
        <w:rPr>
          <w:rStyle w:val="VerbatimChar"/>
        </w:rPr>
        <w:t>2001-11-02</w:t>
      </w:r>
    </w:p>
    <w:p w14:paraId="57D18ADD" w14:textId="77777777" w:rsidR="007433CD" w:rsidRDefault="00000000">
      <w:pPr>
        <w:pStyle w:val="SourceCode"/>
      </w:pPr>
      <w:r>
        <w:rPr>
          <w:rStyle w:val="VerbatimChar"/>
        </w:rPr>
        <w:t>2001-11-03</w:t>
      </w:r>
    </w:p>
    <w:p w14:paraId="57D18ADE" w14:textId="77777777" w:rsidR="007433CD" w:rsidRDefault="00000000">
      <w:pPr>
        <w:pStyle w:val="SourceCode"/>
      </w:pPr>
      <w:r>
        <w:rPr>
          <w:rStyle w:val="VerbatimChar"/>
        </w:rPr>
        <w:t>2001-11-04</w:t>
      </w:r>
    </w:p>
    <w:p w14:paraId="57D18ADF" w14:textId="77777777" w:rsidR="007433CD" w:rsidRDefault="00000000">
      <w:pPr>
        <w:pStyle w:val="SourceCode"/>
      </w:pPr>
      <w:r>
        <w:rPr>
          <w:rStyle w:val="VerbatimChar"/>
        </w:rPr>
        <w:t>2001-11-05</w:t>
      </w:r>
    </w:p>
    <w:p w14:paraId="57D18AE0" w14:textId="77777777" w:rsidR="007433CD" w:rsidRDefault="00000000">
      <w:pPr>
        <w:pStyle w:val="SourceCode"/>
      </w:pPr>
      <w:r>
        <w:rPr>
          <w:rStyle w:val="VerbatimChar"/>
        </w:rPr>
        <w:t>2001-11-06</w:t>
      </w:r>
    </w:p>
    <w:p w14:paraId="57D18AE1" w14:textId="77777777" w:rsidR="007433CD" w:rsidRDefault="00000000">
      <w:pPr>
        <w:pStyle w:val="SourceCode"/>
      </w:pPr>
      <w:r>
        <w:rPr>
          <w:rStyle w:val="VerbatimChar"/>
        </w:rPr>
        <w:t>2001-11-07</w:t>
      </w:r>
    </w:p>
    <w:p w14:paraId="57D18AE2" w14:textId="77777777" w:rsidR="007433CD" w:rsidRDefault="00000000">
      <w:pPr>
        <w:pStyle w:val="SourceCode"/>
      </w:pPr>
      <w:r>
        <w:rPr>
          <w:rStyle w:val="VerbatimChar"/>
        </w:rPr>
        <w:t>2001-11-08</w:t>
      </w:r>
    </w:p>
    <w:p w14:paraId="57D18AE3" w14:textId="77777777" w:rsidR="007433CD" w:rsidRDefault="00000000">
      <w:pPr>
        <w:pStyle w:val="SourceCode"/>
      </w:pPr>
      <w:r>
        <w:rPr>
          <w:rStyle w:val="VerbatimChar"/>
        </w:rPr>
        <w:t>2001-11-09</w:t>
      </w:r>
    </w:p>
    <w:p w14:paraId="57D18AE4" w14:textId="77777777" w:rsidR="007433CD" w:rsidRDefault="00000000">
      <w:pPr>
        <w:pStyle w:val="SourceCode"/>
      </w:pPr>
      <w:r>
        <w:rPr>
          <w:rStyle w:val="VerbatimChar"/>
        </w:rPr>
        <w:t>2001-11-10</w:t>
      </w:r>
    </w:p>
    <w:p w14:paraId="57D18AE5" w14:textId="77777777" w:rsidR="007433CD" w:rsidRDefault="00000000">
      <w:pPr>
        <w:pStyle w:val="SourceCode"/>
      </w:pPr>
      <w:r>
        <w:rPr>
          <w:rStyle w:val="VerbatimChar"/>
        </w:rPr>
        <w:lastRenderedPageBreak/>
        <w:t>2001-11-11</w:t>
      </w:r>
    </w:p>
    <w:p w14:paraId="57D18AE6" w14:textId="77777777" w:rsidR="007433CD" w:rsidRDefault="00000000">
      <w:pPr>
        <w:pStyle w:val="SourceCode"/>
      </w:pPr>
      <w:r>
        <w:rPr>
          <w:rStyle w:val="VerbatimChar"/>
        </w:rPr>
        <w:t>2001-11-12</w:t>
      </w:r>
    </w:p>
    <w:p w14:paraId="57D18AE7" w14:textId="77777777" w:rsidR="007433CD" w:rsidRDefault="00000000">
      <w:pPr>
        <w:pStyle w:val="SourceCode"/>
      </w:pPr>
      <w:r>
        <w:rPr>
          <w:rStyle w:val="VerbatimChar"/>
        </w:rPr>
        <w:t>2001-11-13</w:t>
      </w:r>
    </w:p>
    <w:p w14:paraId="57D18AE8" w14:textId="77777777" w:rsidR="007433CD" w:rsidRDefault="00000000">
      <w:pPr>
        <w:pStyle w:val="SourceCode"/>
      </w:pPr>
      <w:r>
        <w:rPr>
          <w:rStyle w:val="VerbatimChar"/>
        </w:rPr>
        <w:t>2001-11-14</w:t>
      </w:r>
    </w:p>
    <w:p w14:paraId="57D18AE9" w14:textId="77777777" w:rsidR="007433CD" w:rsidRDefault="00000000">
      <w:pPr>
        <w:pStyle w:val="SourceCode"/>
      </w:pPr>
      <w:r>
        <w:rPr>
          <w:rStyle w:val="VerbatimChar"/>
        </w:rPr>
        <w:t>2001-11-15</w:t>
      </w:r>
    </w:p>
    <w:p w14:paraId="57D18AEA" w14:textId="77777777" w:rsidR="007433CD" w:rsidRDefault="00000000">
      <w:pPr>
        <w:pStyle w:val="SourceCode"/>
      </w:pPr>
      <w:r>
        <w:rPr>
          <w:rStyle w:val="VerbatimChar"/>
        </w:rPr>
        <w:t>2001-11-16</w:t>
      </w:r>
    </w:p>
    <w:p w14:paraId="57D18AEB" w14:textId="77777777" w:rsidR="007433CD" w:rsidRDefault="00000000">
      <w:pPr>
        <w:pStyle w:val="SourceCode"/>
      </w:pPr>
      <w:r>
        <w:rPr>
          <w:rStyle w:val="VerbatimChar"/>
        </w:rPr>
        <w:t>2001-11-17</w:t>
      </w:r>
    </w:p>
    <w:p w14:paraId="57D18AEC" w14:textId="77777777" w:rsidR="007433CD" w:rsidRDefault="00000000">
      <w:pPr>
        <w:pStyle w:val="SourceCode"/>
      </w:pPr>
      <w:r>
        <w:rPr>
          <w:rStyle w:val="VerbatimChar"/>
        </w:rPr>
        <w:t>2001-11-18</w:t>
      </w:r>
    </w:p>
    <w:p w14:paraId="57D18AED" w14:textId="77777777" w:rsidR="007433CD" w:rsidRDefault="00000000">
      <w:pPr>
        <w:pStyle w:val="SourceCode"/>
      </w:pPr>
      <w:r>
        <w:rPr>
          <w:rStyle w:val="VerbatimChar"/>
        </w:rPr>
        <w:t>2001-11-19</w:t>
      </w:r>
    </w:p>
    <w:p w14:paraId="57D18AEE" w14:textId="77777777" w:rsidR="007433CD" w:rsidRDefault="00000000">
      <w:pPr>
        <w:pStyle w:val="SourceCode"/>
      </w:pPr>
      <w:r>
        <w:rPr>
          <w:rStyle w:val="VerbatimChar"/>
        </w:rPr>
        <w:t>2001-11-20</w:t>
      </w:r>
    </w:p>
    <w:p w14:paraId="57D18AEF" w14:textId="77777777" w:rsidR="007433CD" w:rsidRDefault="00000000">
      <w:pPr>
        <w:pStyle w:val="SourceCode"/>
      </w:pPr>
      <w:r>
        <w:rPr>
          <w:rStyle w:val="VerbatimChar"/>
        </w:rPr>
        <w:t>2001-11-21</w:t>
      </w:r>
    </w:p>
    <w:p w14:paraId="57D18AF0" w14:textId="77777777" w:rsidR="007433CD" w:rsidRDefault="00000000">
      <w:pPr>
        <w:pStyle w:val="SourceCode"/>
      </w:pPr>
      <w:r>
        <w:rPr>
          <w:rStyle w:val="VerbatimChar"/>
        </w:rPr>
        <w:t>2001-11-22</w:t>
      </w:r>
    </w:p>
    <w:p w14:paraId="57D18AF1" w14:textId="77777777" w:rsidR="007433CD" w:rsidRDefault="00000000">
      <w:pPr>
        <w:pStyle w:val="SourceCode"/>
      </w:pPr>
      <w:r>
        <w:rPr>
          <w:rStyle w:val="VerbatimChar"/>
        </w:rPr>
        <w:t>2001-11-23</w:t>
      </w:r>
    </w:p>
    <w:p w14:paraId="57D18AF2" w14:textId="77777777" w:rsidR="007433CD" w:rsidRDefault="00000000">
      <w:pPr>
        <w:pStyle w:val="SourceCode"/>
      </w:pPr>
      <w:r>
        <w:rPr>
          <w:rStyle w:val="VerbatimChar"/>
        </w:rPr>
        <w:t>2001-11-24</w:t>
      </w:r>
    </w:p>
    <w:p w14:paraId="57D18AF3" w14:textId="77777777" w:rsidR="007433CD" w:rsidRDefault="00000000">
      <w:pPr>
        <w:pStyle w:val="SourceCode"/>
      </w:pPr>
      <w:r>
        <w:rPr>
          <w:rStyle w:val="VerbatimChar"/>
        </w:rPr>
        <w:t>2001-11-25</w:t>
      </w:r>
    </w:p>
    <w:p w14:paraId="57D18AF4" w14:textId="77777777" w:rsidR="007433CD" w:rsidRDefault="00000000">
      <w:pPr>
        <w:pStyle w:val="SourceCode"/>
      </w:pPr>
      <w:r>
        <w:rPr>
          <w:rStyle w:val="VerbatimChar"/>
        </w:rPr>
        <w:t>2001-11-26</w:t>
      </w:r>
    </w:p>
    <w:p w14:paraId="57D18AF5" w14:textId="77777777" w:rsidR="007433CD" w:rsidRDefault="00000000">
      <w:pPr>
        <w:pStyle w:val="SourceCode"/>
      </w:pPr>
      <w:r>
        <w:rPr>
          <w:rStyle w:val="VerbatimChar"/>
        </w:rPr>
        <w:t>2001-11-27</w:t>
      </w:r>
    </w:p>
    <w:p w14:paraId="57D18AF6" w14:textId="77777777" w:rsidR="007433CD" w:rsidRDefault="00000000">
      <w:pPr>
        <w:pStyle w:val="SourceCode"/>
      </w:pPr>
      <w:r>
        <w:rPr>
          <w:rStyle w:val="VerbatimChar"/>
        </w:rPr>
        <w:t>2001-11-28</w:t>
      </w:r>
    </w:p>
    <w:p w14:paraId="57D18AF7" w14:textId="77777777" w:rsidR="007433CD" w:rsidRDefault="00000000">
      <w:pPr>
        <w:pStyle w:val="SourceCode"/>
      </w:pPr>
      <w:r>
        <w:rPr>
          <w:rStyle w:val="VerbatimChar"/>
        </w:rPr>
        <w:t>2001-11-29</w:t>
      </w:r>
    </w:p>
    <w:p w14:paraId="57D18AF8" w14:textId="77777777" w:rsidR="007433CD" w:rsidRDefault="00000000">
      <w:pPr>
        <w:pStyle w:val="SourceCode"/>
      </w:pPr>
      <w:r>
        <w:rPr>
          <w:rStyle w:val="VerbatimChar"/>
        </w:rPr>
        <w:t>2001-11-30</w:t>
      </w:r>
    </w:p>
    <w:p w14:paraId="57D18AF9" w14:textId="77777777" w:rsidR="007433CD" w:rsidRDefault="00000000">
      <w:pPr>
        <w:pStyle w:val="SourceCode"/>
      </w:pPr>
      <w:r>
        <w:rPr>
          <w:rStyle w:val="VerbatimChar"/>
        </w:rPr>
        <w:t>2001-12-01</w:t>
      </w:r>
    </w:p>
    <w:p w14:paraId="57D18AFA" w14:textId="77777777" w:rsidR="007433CD" w:rsidRDefault="00000000">
      <w:pPr>
        <w:pStyle w:val="SourceCode"/>
      </w:pPr>
      <w:r>
        <w:rPr>
          <w:rStyle w:val="VerbatimChar"/>
        </w:rPr>
        <w:t>2001-12-02</w:t>
      </w:r>
    </w:p>
    <w:p w14:paraId="57D18AFB" w14:textId="77777777" w:rsidR="007433CD" w:rsidRDefault="00000000">
      <w:pPr>
        <w:pStyle w:val="SourceCode"/>
      </w:pPr>
      <w:r>
        <w:rPr>
          <w:rStyle w:val="VerbatimChar"/>
        </w:rPr>
        <w:t>2001-12-03</w:t>
      </w:r>
    </w:p>
    <w:p w14:paraId="57D18AFC" w14:textId="77777777" w:rsidR="007433CD" w:rsidRDefault="00000000">
      <w:pPr>
        <w:pStyle w:val="SourceCode"/>
      </w:pPr>
      <w:r>
        <w:rPr>
          <w:rStyle w:val="VerbatimChar"/>
        </w:rPr>
        <w:t>2001-12-04</w:t>
      </w:r>
    </w:p>
    <w:p w14:paraId="57D18AFD" w14:textId="77777777" w:rsidR="007433CD" w:rsidRDefault="00000000">
      <w:pPr>
        <w:pStyle w:val="SourceCode"/>
      </w:pPr>
      <w:r>
        <w:rPr>
          <w:rStyle w:val="VerbatimChar"/>
        </w:rPr>
        <w:t>2001-12-05</w:t>
      </w:r>
    </w:p>
    <w:p w14:paraId="57D18AFE" w14:textId="77777777" w:rsidR="007433CD" w:rsidRDefault="00000000">
      <w:pPr>
        <w:pStyle w:val="SourceCode"/>
      </w:pPr>
      <w:r>
        <w:rPr>
          <w:rStyle w:val="VerbatimChar"/>
        </w:rPr>
        <w:t>2001-12-06</w:t>
      </w:r>
    </w:p>
    <w:p w14:paraId="57D18AFF" w14:textId="77777777" w:rsidR="007433CD" w:rsidRDefault="00000000">
      <w:pPr>
        <w:pStyle w:val="SourceCode"/>
      </w:pPr>
      <w:r>
        <w:rPr>
          <w:rStyle w:val="VerbatimChar"/>
        </w:rPr>
        <w:t>2001-12-07</w:t>
      </w:r>
    </w:p>
    <w:p w14:paraId="57D18B00" w14:textId="77777777" w:rsidR="007433CD" w:rsidRDefault="00000000">
      <w:pPr>
        <w:pStyle w:val="SourceCode"/>
      </w:pPr>
      <w:r>
        <w:rPr>
          <w:rStyle w:val="VerbatimChar"/>
        </w:rPr>
        <w:t>2001-12-08</w:t>
      </w:r>
    </w:p>
    <w:p w14:paraId="57D18B01" w14:textId="77777777" w:rsidR="007433CD" w:rsidRDefault="00000000">
      <w:pPr>
        <w:pStyle w:val="SourceCode"/>
      </w:pPr>
      <w:r>
        <w:rPr>
          <w:rStyle w:val="VerbatimChar"/>
        </w:rPr>
        <w:lastRenderedPageBreak/>
        <w:t>2001-12-09</w:t>
      </w:r>
    </w:p>
    <w:p w14:paraId="57D18B02" w14:textId="77777777" w:rsidR="007433CD" w:rsidRDefault="00000000">
      <w:pPr>
        <w:pStyle w:val="SourceCode"/>
      </w:pPr>
      <w:r>
        <w:rPr>
          <w:rStyle w:val="VerbatimChar"/>
        </w:rPr>
        <w:t>2001-12-10</w:t>
      </w:r>
    </w:p>
    <w:p w14:paraId="57D18B03" w14:textId="77777777" w:rsidR="007433CD" w:rsidRDefault="00000000">
      <w:pPr>
        <w:pStyle w:val="SourceCode"/>
      </w:pPr>
      <w:r>
        <w:rPr>
          <w:rStyle w:val="VerbatimChar"/>
        </w:rPr>
        <w:t>2001-12-11</w:t>
      </w:r>
    </w:p>
    <w:p w14:paraId="57D18B04" w14:textId="77777777" w:rsidR="007433CD" w:rsidRDefault="00000000">
      <w:pPr>
        <w:pStyle w:val="SourceCode"/>
      </w:pPr>
      <w:r>
        <w:rPr>
          <w:rStyle w:val="VerbatimChar"/>
        </w:rPr>
        <w:t>2001-12-12</w:t>
      </w:r>
    </w:p>
    <w:p w14:paraId="57D18B05" w14:textId="77777777" w:rsidR="007433CD" w:rsidRDefault="00000000">
      <w:pPr>
        <w:pStyle w:val="SourceCode"/>
      </w:pPr>
      <w:r>
        <w:rPr>
          <w:rStyle w:val="VerbatimChar"/>
        </w:rPr>
        <w:t>2001-12-13</w:t>
      </w:r>
    </w:p>
    <w:p w14:paraId="57D18B06" w14:textId="77777777" w:rsidR="007433CD" w:rsidRDefault="00000000">
      <w:pPr>
        <w:pStyle w:val="SourceCode"/>
      </w:pPr>
      <w:r>
        <w:rPr>
          <w:rStyle w:val="VerbatimChar"/>
        </w:rPr>
        <w:t>2001-12-14</w:t>
      </w:r>
    </w:p>
    <w:p w14:paraId="57D18B07" w14:textId="77777777" w:rsidR="007433CD" w:rsidRDefault="00000000">
      <w:pPr>
        <w:pStyle w:val="SourceCode"/>
      </w:pPr>
      <w:r>
        <w:rPr>
          <w:rStyle w:val="VerbatimChar"/>
        </w:rPr>
        <w:t>2001-12-15</w:t>
      </w:r>
    </w:p>
    <w:p w14:paraId="57D18B08" w14:textId="77777777" w:rsidR="007433CD" w:rsidRDefault="00000000">
      <w:pPr>
        <w:pStyle w:val="SourceCode"/>
      </w:pPr>
      <w:r>
        <w:rPr>
          <w:rStyle w:val="VerbatimChar"/>
        </w:rPr>
        <w:t>2001-12-16</w:t>
      </w:r>
    </w:p>
    <w:p w14:paraId="57D18B09" w14:textId="77777777" w:rsidR="007433CD" w:rsidRDefault="00000000">
      <w:pPr>
        <w:pStyle w:val="SourceCode"/>
      </w:pPr>
      <w:r>
        <w:rPr>
          <w:rStyle w:val="VerbatimChar"/>
        </w:rPr>
        <w:t>2001-12-17</w:t>
      </w:r>
    </w:p>
    <w:p w14:paraId="57D18B0A" w14:textId="77777777" w:rsidR="007433CD" w:rsidRDefault="00000000">
      <w:pPr>
        <w:pStyle w:val="SourceCode"/>
      </w:pPr>
      <w:r>
        <w:rPr>
          <w:rStyle w:val="VerbatimChar"/>
        </w:rPr>
        <w:t>2001-12-18</w:t>
      </w:r>
    </w:p>
    <w:p w14:paraId="57D18B0B" w14:textId="77777777" w:rsidR="007433CD" w:rsidRDefault="00000000">
      <w:pPr>
        <w:pStyle w:val="SourceCode"/>
      </w:pPr>
      <w:r>
        <w:rPr>
          <w:rStyle w:val="VerbatimChar"/>
        </w:rPr>
        <w:t>2001-12-19</w:t>
      </w:r>
    </w:p>
    <w:p w14:paraId="57D18B0C" w14:textId="77777777" w:rsidR="007433CD" w:rsidRDefault="00000000">
      <w:pPr>
        <w:pStyle w:val="SourceCode"/>
      </w:pPr>
      <w:r>
        <w:rPr>
          <w:rStyle w:val="VerbatimChar"/>
        </w:rPr>
        <w:t>2001-12-20</w:t>
      </w:r>
    </w:p>
    <w:p w14:paraId="57D18B0D" w14:textId="77777777" w:rsidR="007433CD" w:rsidRDefault="00000000">
      <w:pPr>
        <w:pStyle w:val="SourceCode"/>
      </w:pPr>
      <w:r>
        <w:rPr>
          <w:rStyle w:val="VerbatimChar"/>
        </w:rPr>
        <w:t>2001-12-21</w:t>
      </w:r>
    </w:p>
    <w:p w14:paraId="57D18B0E" w14:textId="77777777" w:rsidR="007433CD" w:rsidRDefault="00000000">
      <w:pPr>
        <w:pStyle w:val="SourceCode"/>
      </w:pPr>
      <w:r>
        <w:rPr>
          <w:rStyle w:val="VerbatimChar"/>
        </w:rPr>
        <w:t>2001-12-22</w:t>
      </w:r>
    </w:p>
    <w:p w14:paraId="57D18B0F" w14:textId="77777777" w:rsidR="007433CD" w:rsidRDefault="00000000">
      <w:pPr>
        <w:pStyle w:val="SourceCode"/>
      </w:pPr>
      <w:r>
        <w:rPr>
          <w:rStyle w:val="VerbatimChar"/>
        </w:rPr>
        <w:t>2001-12-23</w:t>
      </w:r>
    </w:p>
    <w:p w14:paraId="57D18B10" w14:textId="77777777" w:rsidR="007433CD" w:rsidRDefault="00000000">
      <w:pPr>
        <w:pStyle w:val="SourceCode"/>
      </w:pPr>
      <w:r>
        <w:rPr>
          <w:rStyle w:val="VerbatimChar"/>
        </w:rPr>
        <w:t>2001-12-24</w:t>
      </w:r>
    </w:p>
    <w:p w14:paraId="57D18B11" w14:textId="77777777" w:rsidR="007433CD" w:rsidRDefault="00000000">
      <w:pPr>
        <w:pStyle w:val="SourceCode"/>
      </w:pPr>
      <w:r>
        <w:rPr>
          <w:rStyle w:val="VerbatimChar"/>
        </w:rPr>
        <w:t>2001-12-25</w:t>
      </w:r>
    </w:p>
    <w:p w14:paraId="57D18B12" w14:textId="77777777" w:rsidR="007433CD" w:rsidRDefault="00000000">
      <w:pPr>
        <w:pStyle w:val="SourceCode"/>
      </w:pPr>
      <w:r>
        <w:rPr>
          <w:rStyle w:val="VerbatimChar"/>
        </w:rPr>
        <w:t>2001-12-26</w:t>
      </w:r>
    </w:p>
    <w:p w14:paraId="57D18B13" w14:textId="77777777" w:rsidR="007433CD" w:rsidRDefault="00000000">
      <w:pPr>
        <w:pStyle w:val="SourceCode"/>
      </w:pPr>
      <w:r>
        <w:rPr>
          <w:rStyle w:val="VerbatimChar"/>
        </w:rPr>
        <w:t>2001-12-27</w:t>
      </w:r>
    </w:p>
    <w:p w14:paraId="57D18B14" w14:textId="77777777" w:rsidR="007433CD" w:rsidRDefault="00000000">
      <w:pPr>
        <w:pStyle w:val="SourceCode"/>
      </w:pPr>
      <w:r>
        <w:rPr>
          <w:rStyle w:val="VerbatimChar"/>
        </w:rPr>
        <w:t>2001-12-28</w:t>
      </w:r>
    </w:p>
    <w:p w14:paraId="57D18B15" w14:textId="77777777" w:rsidR="007433CD" w:rsidRDefault="00000000">
      <w:pPr>
        <w:pStyle w:val="SourceCode"/>
      </w:pPr>
      <w:r>
        <w:rPr>
          <w:rStyle w:val="VerbatimChar"/>
        </w:rPr>
        <w:t>2001-12-29</w:t>
      </w:r>
    </w:p>
    <w:p w14:paraId="57D18B16" w14:textId="77777777" w:rsidR="007433CD" w:rsidRDefault="00000000">
      <w:pPr>
        <w:pStyle w:val="SourceCode"/>
      </w:pPr>
      <w:r>
        <w:rPr>
          <w:rStyle w:val="VerbatimChar"/>
        </w:rPr>
        <w:t>2001-12-30</w:t>
      </w:r>
    </w:p>
    <w:p w14:paraId="57D18B17" w14:textId="77777777" w:rsidR="007433CD" w:rsidRDefault="00000000">
      <w:pPr>
        <w:pStyle w:val="SourceCode"/>
      </w:pPr>
      <w:r>
        <w:rPr>
          <w:rStyle w:val="VerbatimChar"/>
        </w:rPr>
        <w:t>2001-12-31</w:t>
      </w:r>
    </w:p>
    <w:p w14:paraId="57D18B18" w14:textId="77777777" w:rsidR="007433CD" w:rsidRDefault="00000000">
      <w:pPr>
        <w:pStyle w:val="SourceCode"/>
      </w:pPr>
      <w:r>
        <w:rPr>
          <w:rStyle w:val="VerbatimChar"/>
        </w:rPr>
        <w:t>2002-01-01</w:t>
      </w:r>
    </w:p>
    <w:p w14:paraId="57D18B19" w14:textId="77777777" w:rsidR="007433CD" w:rsidRDefault="00000000">
      <w:pPr>
        <w:pStyle w:val="SourceCode"/>
      </w:pPr>
      <w:r>
        <w:rPr>
          <w:rStyle w:val="VerbatimChar"/>
        </w:rPr>
        <w:t>2002-01-02</w:t>
      </w:r>
    </w:p>
    <w:p w14:paraId="57D18B1A" w14:textId="77777777" w:rsidR="007433CD" w:rsidRDefault="00000000">
      <w:pPr>
        <w:pStyle w:val="SourceCode"/>
      </w:pPr>
      <w:r>
        <w:rPr>
          <w:rStyle w:val="VerbatimChar"/>
        </w:rPr>
        <w:t>2002-01-03</w:t>
      </w:r>
    </w:p>
    <w:p w14:paraId="57D18B1B" w14:textId="77777777" w:rsidR="007433CD" w:rsidRDefault="00000000">
      <w:pPr>
        <w:pStyle w:val="SourceCode"/>
      </w:pPr>
      <w:r>
        <w:rPr>
          <w:rStyle w:val="VerbatimChar"/>
        </w:rPr>
        <w:t>2002-01-04</w:t>
      </w:r>
    </w:p>
    <w:p w14:paraId="57D18B1C" w14:textId="77777777" w:rsidR="007433CD" w:rsidRDefault="00000000">
      <w:pPr>
        <w:pStyle w:val="SourceCode"/>
      </w:pPr>
      <w:r>
        <w:rPr>
          <w:rStyle w:val="VerbatimChar"/>
        </w:rPr>
        <w:t>2002-01-05</w:t>
      </w:r>
    </w:p>
    <w:p w14:paraId="57D18B1D" w14:textId="77777777" w:rsidR="007433CD" w:rsidRDefault="00000000">
      <w:pPr>
        <w:pStyle w:val="SourceCode"/>
      </w:pPr>
      <w:r>
        <w:rPr>
          <w:rStyle w:val="VerbatimChar"/>
        </w:rPr>
        <w:lastRenderedPageBreak/>
        <w:t>2002-01-06</w:t>
      </w:r>
    </w:p>
    <w:p w14:paraId="57D18B1E" w14:textId="77777777" w:rsidR="007433CD" w:rsidRDefault="00000000">
      <w:pPr>
        <w:pStyle w:val="SourceCode"/>
      </w:pPr>
      <w:r>
        <w:rPr>
          <w:rStyle w:val="VerbatimChar"/>
        </w:rPr>
        <w:t>2002-01-07</w:t>
      </w:r>
    </w:p>
    <w:p w14:paraId="57D18B1F" w14:textId="77777777" w:rsidR="007433CD" w:rsidRDefault="00000000">
      <w:pPr>
        <w:pStyle w:val="SourceCode"/>
      </w:pPr>
      <w:r>
        <w:rPr>
          <w:rStyle w:val="VerbatimChar"/>
        </w:rPr>
        <w:t>2002-01-08</w:t>
      </w:r>
    </w:p>
    <w:p w14:paraId="57D18B20" w14:textId="77777777" w:rsidR="007433CD" w:rsidRDefault="00000000">
      <w:pPr>
        <w:pStyle w:val="SourceCode"/>
      </w:pPr>
      <w:r>
        <w:rPr>
          <w:rStyle w:val="VerbatimChar"/>
        </w:rPr>
        <w:t>2002-01-09</w:t>
      </w:r>
    </w:p>
    <w:p w14:paraId="57D18B21" w14:textId="77777777" w:rsidR="007433CD" w:rsidRDefault="00000000">
      <w:pPr>
        <w:pStyle w:val="SourceCode"/>
      </w:pPr>
      <w:r>
        <w:rPr>
          <w:rStyle w:val="VerbatimChar"/>
        </w:rPr>
        <w:t>2002-01-10</w:t>
      </w:r>
    </w:p>
    <w:p w14:paraId="57D18B22" w14:textId="77777777" w:rsidR="007433CD" w:rsidRDefault="00000000">
      <w:pPr>
        <w:pStyle w:val="SourceCode"/>
      </w:pPr>
      <w:r>
        <w:rPr>
          <w:rStyle w:val="VerbatimChar"/>
        </w:rPr>
        <w:t>2002-01-11</w:t>
      </w:r>
    </w:p>
    <w:p w14:paraId="57D18B23" w14:textId="77777777" w:rsidR="007433CD" w:rsidRDefault="00000000">
      <w:pPr>
        <w:pStyle w:val="SourceCode"/>
      </w:pPr>
      <w:r>
        <w:rPr>
          <w:rStyle w:val="VerbatimChar"/>
        </w:rPr>
        <w:t>2002-01-12</w:t>
      </w:r>
    </w:p>
    <w:p w14:paraId="57D18B24" w14:textId="77777777" w:rsidR="007433CD" w:rsidRDefault="00000000">
      <w:pPr>
        <w:pStyle w:val="SourceCode"/>
      </w:pPr>
      <w:r>
        <w:rPr>
          <w:rStyle w:val="VerbatimChar"/>
        </w:rPr>
        <w:t>2002-01-13</w:t>
      </w:r>
    </w:p>
    <w:p w14:paraId="57D18B25" w14:textId="77777777" w:rsidR="007433CD" w:rsidRDefault="00000000">
      <w:pPr>
        <w:pStyle w:val="SourceCode"/>
      </w:pPr>
      <w:r>
        <w:rPr>
          <w:rStyle w:val="VerbatimChar"/>
        </w:rPr>
        <w:t>2002-01-14</w:t>
      </w:r>
    </w:p>
    <w:p w14:paraId="57D18B26" w14:textId="77777777" w:rsidR="007433CD" w:rsidRDefault="00000000">
      <w:pPr>
        <w:pStyle w:val="SourceCode"/>
      </w:pPr>
      <w:r>
        <w:rPr>
          <w:rStyle w:val="VerbatimChar"/>
        </w:rPr>
        <w:t>2002-01-15</w:t>
      </w:r>
    </w:p>
    <w:p w14:paraId="57D18B27" w14:textId="77777777" w:rsidR="007433CD" w:rsidRDefault="00000000">
      <w:pPr>
        <w:pStyle w:val="SourceCode"/>
      </w:pPr>
      <w:r>
        <w:rPr>
          <w:rStyle w:val="VerbatimChar"/>
        </w:rPr>
        <w:t>2002-01-16</w:t>
      </w:r>
    </w:p>
    <w:p w14:paraId="57D18B28" w14:textId="77777777" w:rsidR="007433CD" w:rsidRDefault="00000000">
      <w:pPr>
        <w:pStyle w:val="SourceCode"/>
      </w:pPr>
      <w:r>
        <w:rPr>
          <w:rStyle w:val="VerbatimChar"/>
        </w:rPr>
        <w:t>2002-01-17</w:t>
      </w:r>
    </w:p>
    <w:p w14:paraId="57D18B29" w14:textId="77777777" w:rsidR="007433CD" w:rsidRDefault="00000000">
      <w:pPr>
        <w:pStyle w:val="SourceCode"/>
      </w:pPr>
      <w:r>
        <w:rPr>
          <w:rStyle w:val="VerbatimChar"/>
        </w:rPr>
        <w:t>2002-01-18</w:t>
      </w:r>
    </w:p>
    <w:p w14:paraId="57D18B2A" w14:textId="77777777" w:rsidR="007433CD" w:rsidRDefault="00000000">
      <w:pPr>
        <w:pStyle w:val="SourceCode"/>
      </w:pPr>
      <w:r>
        <w:rPr>
          <w:rStyle w:val="VerbatimChar"/>
        </w:rPr>
        <w:t>2002-01-19</w:t>
      </w:r>
    </w:p>
    <w:p w14:paraId="57D18B2B" w14:textId="77777777" w:rsidR="007433CD" w:rsidRDefault="00000000">
      <w:pPr>
        <w:pStyle w:val="SourceCode"/>
      </w:pPr>
      <w:r>
        <w:rPr>
          <w:rStyle w:val="VerbatimChar"/>
        </w:rPr>
        <w:t>2002-01-20</w:t>
      </w:r>
    </w:p>
    <w:p w14:paraId="57D18B2C" w14:textId="77777777" w:rsidR="007433CD" w:rsidRDefault="00000000">
      <w:pPr>
        <w:pStyle w:val="SourceCode"/>
      </w:pPr>
      <w:r>
        <w:rPr>
          <w:rStyle w:val="VerbatimChar"/>
        </w:rPr>
        <w:t>2002-01-21</w:t>
      </w:r>
    </w:p>
    <w:p w14:paraId="57D18B2D" w14:textId="77777777" w:rsidR="007433CD" w:rsidRDefault="00000000">
      <w:pPr>
        <w:pStyle w:val="SourceCode"/>
      </w:pPr>
      <w:r>
        <w:rPr>
          <w:rStyle w:val="VerbatimChar"/>
        </w:rPr>
        <w:t>2002-01-22</w:t>
      </w:r>
    </w:p>
    <w:p w14:paraId="57D18B2E" w14:textId="77777777" w:rsidR="007433CD" w:rsidRDefault="00000000">
      <w:pPr>
        <w:pStyle w:val="SourceCode"/>
      </w:pPr>
      <w:r>
        <w:rPr>
          <w:rStyle w:val="VerbatimChar"/>
        </w:rPr>
        <w:t>2002-01-23</w:t>
      </w:r>
    </w:p>
    <w:p w14:paraId="57D18B2F" w14:textId="77777777" w:rsidR="007433CD" w:rsidRDefault="00000000">
      <w:pPr>
        <w:pStyle w:val="SourceCode"/>
      </w:pPr>
      <w:r>
        <w:rPr>
          <w:rStyle w:val="VerbatimChar"/>
        </w:rPr>
        <w:t>2002-01-24</w:t>
      </w:r>
    </w:p>
    <w:p w14:paraId="57D18B30" w14:textId="77777777" w:rsidR="007433CD" w:rsidRDefault="00000000">
      <w:pPr>
        <w:pStyle w:val="SourceCode"/>
      </w:pPr>
      <w:r>
        <w:rPr>
          <w:rStyle w:val="VerbatimChar"/>
        </w:rPr>
        <w:t>2002-01-25</w:t>
      </w:r>
    </w:p>
    <w:p w14:paraId="57D18B31" w14:textId="77777777" w:rsidR="007433CD" w:rsidRDefault="00000000">
      <w:pPr>
        <w:pStyle w:val="SourceCode"/>
      </w:pPr>
      <w:r>
        <w:rPr>
          <w:rStyle w:val="VerbatimChar"/>
        </w:rPr>
        <w:t>2002-01-26</w:t>
      </w:r>
    </w:p>
    <w:p w14:paraId="57D18B32" w14:textId="77777777" w:rsidR="007433CD" w:rsidRDefault="00000000">
      <w:pPr>
        <w:pStyle w:val="SourceCode"/>
      </w:pPr>
      <w:r>
        <w:rPr>
          <w:rStyle w:val="VerbatimChar"/>
        </w:rPr>
        <w:t>2002-01-27</w:t>
      </w:r>
    </w:p>
    <w:p w14:paraId="57D18B33" w14:textId="77777777" w:rsidR="007433CD" w:rsidRDefault="00000000">
      <w:pPr>
        <w:pStyle w:val="SourceCode"/>
      </w:pPr>
      <w:r>
        <w:rPr>
          <w:rStyle w:val="VerbatimChar"/>
        </w:rPr>
        <w:t>2002-01-28</w:t>
      </w:r>
    </w:p>
    <w:p w14:paraId="57D18B34" w14:textId="77777777" w:rsidR="007433CD" w:rsidRDefault="00000000">
      <w:pPr>
        <w:pStyle w:val="SourceCode"/>
      </w:pPr>
      <w:r>
        <w:rPr>
          <w:rStyle w:val="VerbatimChar"/>
        </w:rPr>
        <w:t>2002-01-29</w:t>
      </w:r>
    </w:p>
    <w:p w14:paraId="57D18B35" w14:textId="77777777" w:rsidR="007433CD" w:rsidRDefault="00000000">
      <w:pPr>
        <w:pStyle w:val="SourceCode"/>
      </w:pPr>
      <w:r>
        <w:rPr>
          <w:rStyle w:val="VerbatimChar"/>
        </w:rPr>
        <w:t>2002-01-30</w:t>
      </w:r>
    </w:p>
    <w:p w14:paraId="57D18B36" w14:textId="77777777" w:rsidR="007433CD" w:rsidRDefault="00000000">
      <w:pPr>
        <w:pStyle w:val="SourceCode"/>
      </w:pPr>
      <w:r>
        <w:rPr>
          <w:rStyle w:val="VerbatimChar"/>
        </w:rPr>
        <w:t>2002-01-31</w:t>
      </w:r>
    </w:p>
    <w:p w14:paraId="57D18B37" w14:textId="77777777" w:rsidR="007433CD" w:rsidRDefault="00000000">
      <w:pPr>
        <w:pStyle w:val="SourceCode"/>
      </w:pPr>
      <w:r>
        <w:rPr>
          <w:rStyle w:val="VerbatimChar"/>
        </w:rPr>
        <w:t>2002-02-01</w:t>
      </w:r>
    </w:p>
    <w:p w14:paraId="57D18B38" w14:textId="77777777" w:rsidR="007433CD" w:rsidRDefault="00000000">
      <w:pPr>
        <w:pStyle w:val="SourceCode"/>
      </w:pPr>
      <w:r>
        <w:rPr>
          <w:rStyle w:val="VerbatimChar"/>
        </w:rPr>
        <w:t>2002-02-02</w:t>
      </w:r>
    </w:p>
    <w:p w14:paraId="57D18B39" w14:textId="77777777" w:rsidR="007433CD" w:rsidRDefault="00000000">
      <w:pPr>
        <w:pStyle w:val="SourceCode"/>
      </w:pPr>
      <w:r>
        <w:rPr>
          <w:rStyle w:val="VerbatimChar"/>
        </w:rPr>
        <w:lastRenderedPageBreak/>
        <w:t>2002-02-03</w:t>
      </w:r>
    </w:p>
    <w:p w14:paraId="57D18B3A" w14:textId="77777777" w:rsidR="007433CD" w:rsidRDefault="00000000">
      <w:pPr>
        <w:pStyle w:val="SourceCode"/>
      </w:pPr>
      <w:r>
        <w:rPr>
          <w:rStyle w:val="VerbatimChar"/>
        </w:rPr>
        <w:t>2002-02-04</w:t>
      </w:r>
    </w:p>
    <w:p w14:paraId="57D18B3B" w14:textId="77777777" w:rsidR="007433CD" w:rsidRDefault="00000000">
      <w:pPr>
        <w:pStyle w:val="SourceCode"/>
      </w:pPr>
      <w:r>
        <w:rPr>
          <w:rStyle w:val="VerbatimChar"/>
        </w:rPr>
        <w:t>2002-02-05</w:t>
      </w:r>
    </w:p>
    <w:p w14:paraId="57D18B3C" w14:textId="77777777" w:rsidR="007433CD" w:rsidRDefault="00000000">
      <w:pPr>
        <w:pStyle w:val="SourceCode"/>
      </w:pPr>
      <w:r>
        <w:rPr>
          <w:rStyle w:val="VerbatimChar"/>
        </w:rPr>
        <w:t>2002-02-06</w:t>
      </w:r>
    </w:p>
    <w:p w14:paraId="57D18B3D" w14:textId="77777777" w:rsidR="007433CD" w:rsidRDefault="00000000">
      <w:pPr>
        <w:pStyle w:val="SourceCode"/>
      </w:pPr>
      <w:r>
        <w:rPr>
          <w:rStyle w:val="VerbatimChar"/>
        </w:rPr>
        <w:t>2002-02-07</w:t>
      </w:r>
    </w:p>
    <w:p w14:paraId="57D18B3E" w14:textId="77777777" w:rsidR="007433CD" w:rsidRDefault="00000000">
      <w:pPr>
        <w:pStyle w:val="SourceCode"/>
      </w:pPr>
      <w:r>
        <w:rPr>
          <w:rStyle w:val="VerbatimChar"/>
        </w:rPr>
        <w:t>2002-02-08</w:t>
      </w:r>
    </w:p>
    <w:p w14:paraId="57D18B3F" w14:textId="77777777" w:rsidR="007433CD" w:rsidRDefault="00000000">
      <w:pPr>
        <w:pStyle w:val="SourceCode"/>
      </w:pPr>
      <w:r>
        <w:rPr>
          <w:rStyle w:val="VerbatimChar"/>
        </w:rPr>
        <w:t>2002-02-09</w:t>
      </w:r>
    </w:p>
    <w:p w14:paraId="57D18B40" w14:textId="77777777" w:rsidR="007433CD" w:rsidRDefault="00000000">
      <w:pPr>
        <w:pStyle w:val="SourceCode"/>
      </w:pPr>
      <w:r>
        <w:rPr>
          <w:rStyle w:val="VerbatimChar"/>
        </w:rPr>
        <w:t>2002-02-10</w:t>
      </w:r>
    </w:p>
    <w:p w14:paraId="57D18B41" w14:textId="77777777" w:rsidR="007433CD" w:rsidRDefault="00000000">
      <w:pPr>
        <w:pStyle w:val="SourceCode"/>
      </w:pPr>
      <w:r>
        <w:rPr>
          <w:rStyle w:val="VerbatimChar"/>
        </w:rPr>
        <w:t>2002-02-11</w:t>
      </w:r>
    </w:p>
    <w:p w14:paraId="57D18B42" w14:textId="77777777" w:rsidR="007433CD" w:rsidRDefault="00000000">
      <w:pPr>
        <w:pStyle w:val="SourceCode"/>
      </w:pPr>
      <w:r>
        <w:rPr>
          <w:rStyle w:val="VerbatimChar"/>
        </w:rPr>
        <w:t>2002-02-12</w:t>
      </w:r>
    </w:p>
    <w:p w14:paraId="57D18B43" w14:textId="77777777" w:rsidR="007433CD" w:rsidRDefault="00000000">
      <w:pPr>
        <w:pStyle w:val="SourceCode"/>
      </w:pPr>
      <w:r>
        <w:rPr>
          <w:rStyle w:val="VerbatimChar"/>
        </w:rPr>
        <w:t>2002-02-13</w:t>
      </w:r>
    </w:p>
    <w:p w14:paraId="57D18B44" w14:textId="77777777" w:rsidR="007433CD" w:rsidRDefault="00000000">
      <w:pPr>
        <w:pStyle w:val="SourceCode"/>
      </w:pPr>
      <w:r>
        <w:rPr>
          <w:rStyle w:val="VerbatimChar"/>
        </w:rPr>
        <w:t>2002-02-14</w:t>
      </w:r>
    </w:p>
    <w:p w14:paraId="57D18B45" w14:textId="77777777" w:rsidR="007433CD" w:rsidRDefault="00000000">
      <w:pPr>
        <w:pStyle w:val="SourceCode"/>
      </w:pPr>
      <w:r>
        <w:rPr>
          <w:rStyle w:val="VerbatimChar"/>
        </w:rPr>
        <w:t>2002-02-15</w:t>
      </w:r>
    </w:p>
    <w:p w14:paraId="57D18B46" w14:textId="77777777" w:rsidR="007433CD" w:rsidRDefault="00000000">
      <w:pPr>
        <w:pStyle w:val="SourceCode"/>
      </w:pPr>
      <w:r>
        <w:rPr>
          <w:rStyle w:val="VerbatimChar"/>
        </w:rPr>
        <w:t>2002-02-16</w:t>
      </w:r>
    </w:p>
    <w:p w14:paraId="57D18B47" w14:textId="77777777" w:rsidR="007433CD" w:rsidRDefault="00000000">
      <w:pPr>
        <w:pStyle w:val="SourceCode"/>
      </w:pPr>
      <w:r>
        <w:rPr>
          <w:rStyle w:val="VerbatimChar"/>
        </w:rPr>
        <w:t>2002-02-17</w:t>
      </w:r>
    </w:p>
    <w:p w14:paraId="57D18B48" w14:textId="77777777" w:rsidR="007433CD" w:rsidRDefault="00000000">
      <w:pPr>
        <w:pStyle w:val="SourceCode"/>
      </w:pPr>
      <w:r>
        <w:rPr>
          <w:rStyle w:val="VerbatimChar"/>
        </w:rPr>
        <w:t>2002-02-18</w:t>
      </w:r>
    </w:p>
    <w:p w14:paraId="57D18B49" w14:textId="77777777" w:rsidR="007433CD" w:rsidRDefault="00000000">
      <w:pPr>
        <w:pStyle w:val="SourceCode"/>
      </w:pPr>
      <w:r>
        <w:rPr>
          <w:rStyle w:val="VerbatimChar"/>
        </w:rPr>
        <w:t>2002-02-19</w:t>
      </w:r>
    </w:p>
    <w:p w14:paraId="57D18B4A" w14:textId="77777777" w:rsidR="007433CD" w:rsidRDefault="00000000">
      <w:pPr>
        <w:pStyle w:val="SourceCode"/>
      </w:pPr>
      <w:r>
        <w:rPr>
          <w:rStyle w:val="VerbatimChar"/>
        </w:rPr>
        <w:t>2002-02-20</w:t>
      </w:r>
    </w:p>
    <w:p w14:paraId="57D18B4B" w14:textId="77777777" w:rsidR="007433CD" w:rsidRDefault="00000000">
      <w:pPr>
        <w:pStyle w:val="SourceCode"/>
      </w:pPr>
      <w:r>
        <w:rPr>
          <w:rStyle w:val="VerbatimChar"/>
        </w:rPr>
        <w:t>2002-02-21</w:t>
      </w:r>
    </w:p>
    <w:p w14:paraId="57D18B4C" w14:textId="77777777" w:rsidR="007433CD" w:rsidRDefault="00000000">
      <w:pPr>
        <w:pStyle w:val="SourceCode"/>
      </w:pPr>
      <w:r>
        <w:rPr>
          <w:rStyle w:val="VerbatimChar"/>
        </w:rPr>
        <w:t>2002-02-22</w:t>
      </w:r>
    </w:p>
    <w:p w14:paraId="57D18B4D" w14:textId="77777777" w:rsidR="007433CD" w:rsidRDefault="00000000">
      <w:pPr>
        <w:pStyle w:val="SourceCode"/>
      </w:pPr>
      <w:r>
        <w:rPr>
          <w:rStyle w:val="VerbatimChar"/>
        </w:rPr>
        <w:t>2002-02-23</w:t>
      </w:r>
    </w:p>
    <w:p w14:paraId="57D18B4E" w14:textId="77777777" w:rsidR="007433CD" w:rsidRDefault="00000000">
      <w:pPr>
        <w:pStyle w:val="SourceCode"/>
      </w:pPr>
      <w:r>
        <w:rPr>
          <w:rStyle w:val="VerbatimChar"/>
        </w:rPr>
        <w:t>2002-02-24</w:t>
      </w:r>
    </w:p>
    <w:p w14:paraId="57D18B4F" w14:textId="77777777" w:rsidR="007433CD" w:rsidRDefault="00000000">
      <w:pPr>
        <w:pStyle w:val="SourceCode"/>
      </w:pPr>
      <w:r>
        <w:rPr>
          <w:rStyle w:val="VerbatimChar"/>
        </w:rPr>
        <w:t>2002-02-25</w:t>
      </w:r>
    </w:p>
    <w:p w14:paraId="57D18B50" w14:textId="77777777" w:rsidR="007433CD" w:rsidRDefault="00000000">
      <w:pPr>
        <w:pStyle w:val="SourceCode"/>
      </w:pPr>
      <w:r>
        <w:rPr>
          <w:rStyle w:val="VerbatimChar"/>
        </w:rPr>
        <w:t>2002-02-26</w:t>
      </w:r>
    </w:p>
    <w:p w14:paraId="57D18B51" w14:textId="77777777" w:rsidR="007433CD" w:rsidRDefault="00000000">
      <w:pPr>
        <w:pStyle w:val="SourceCode"/>
      </w:pPr>
      <w:r>
        <w:rPr>
          <w:rStyle w:val="VerbatimChar"/>
        </w:rPr>
        <w:t>2002-02-27</w:t>
      </w:r>
    </w:p>
    <w:p w14:paraId="57D18B52" w14:textId="77777777" w:rsidR="007433CD" w:rsidRDefault="00000000">
      <w:pPr>
        <w:pStyle w:val="SourceCode"/>
      </w:pPr>
      <w:r>
        <w:rPr>
          <w:rStyle w:val="VerbatimChar"/>
        </w:rPr>
        <w:t>2002-02-28</w:t>
      </w:r>
    </w:p>
    <w:p w14:paraId="57D18B53" w14:textId="77777777" w:rsidR="007433CD" w:rsidRDefault="00000000">
      <w:pPr>
        <w:pStyle w:val="SourceCode"/>
      </w:pPr>
      <w:r>
        <w:rPr>
          <w:rStyle w:val="VerbatimChar"/>
        </w:rPr>
        <w:t>2002-03-01</w:t>
      </w:r>
    </w:p>
    <w:p w14:paraId="57D18B54" w14:textId="77777777" w:rsidR="007433CD" w:rsidRDefault="00000000">
      <w:pPr>
        <w:pStyle w:val="SourceCode"/>
      </w:pPr>
      <w:r>
        <w:rPr>
          <w:rStyle w:val="VerbatimChar"/>
        </w:rPr>
        <w:t>2002-03-02</w:t>
      </w:r>
    </w:p>
    <w:p w14:paraId="57D18B55" w14:textId="77777777" w:rsidR="007433CD" w:rsidRDefault="00000000">
      <w:pPr>
        <w:pStyle w:val="SourceCode"/>
      </w:pPr>
      <w:r>
        <w:rPr>
          <w:rStyle w:val="VerbatimChar"/>
        </w:rPr>
        <w:lastRenderedPageBreak/>
        <w:t>2002-03-03</w:t>
      </w:r>
    </w:p>
    <w:p w14:paraId="57D18B56" w14:textId="77777777" w:rsidR="007433CD" w:rsidRDefault="00000000">
      <w:pPr>
        <w:pStyle w:val="SourceCode"/>
      </w:pPr>
      <w:r>
        <w:rPr>
          <w:rStyle w:val="VerbatimChar"/>
        </w:rPr>
        <w:t>2002-03-04</w:t>
      </w:r>
    </w:p>
    <w:p w14:paraId="57D18B57" w14:textId="77777777" w:rsidR="007433CD" w:rsidRDefault="00000000">
      <w:pPr>
        <w:pStyle w:val="SourceCode"/>
      </w:pPr>
      <w:r>
        <w:rPr>
          <w:rStyle w:val="VerbatimChar"/>
        </w:rPr>
        <w:t>2002-03-05</w:t>
      </w:r>
    </w:p>
    <w:p w14:paraId="57D18B58" w14:textId="77777777" w:rsidR="007433CD" w:rsidRDefault="00000000">
      <w:pPr>
        <w:pStyle w:val="SourceCode"/>
      </w:pPr>
      <w:r>
        <w:rPr>
          <w:rStyle w:val="VerbatimChar"/>
        </w:rPr>
        <w:t>2002-03-06</w:t>
      </w:r>
    </w:p>
    <w:p w14:paraId="57D18B59" w14:textId="77777777" w:rsidR="007433CD" w:rsidRDefault="00000000">
      <w:pPr>
        <w:pStyle w:val="SourceCode"/>
      </w:pPr>
      <w:r>
        <w:rPr>
          <w:rStyle w:val="VerbatimChar"/>
        </w:rPr>
        <w:t>2002-03-07</w:t>
      </w:r>
    </w:p>
    <w:p w14:paraId="57D18B5A" w14:textId="77777777" w:rsidR="007433CD" w:rsidRDefault="00000000">
      <w:pPr>
        <w:pStyle w:val="SourceCode"/>
      </w:pPr>
      <w:r>
        <w:rPr>
          <w:rStyle w:val="VerbatimChar"/>
        </w:rPr>
        <w:t>2002-03-08</w:t>
      </w:r>
    </w:p>
    <w:p w14:paraId="57D18B5B" w14:textId="77777777" w:rsidR="007433CD" w:rsidRDefault="00000000">
      <w:pPr>
        <w:pStyle w:val="SourceCode"/>
      </w:pPr>
      <w:r>
        <w:rPr>
          <w:rStyle w:val="VerbatimChar"/>
        </w:rPr>
        <w:t>2002-03-09</w:t>
      </w:r>
    </w:p>
    <w:p w14:paraId="57D18B5C" w14:textId="77777777" w:rsidR="007433CD" w:rsidRDefault="00000000">
      <w:pPr>
        <w:pStyle w:val="SourceCode"/>
      </w:pPr>
      <w:r>
        <w:rPr>
          <w:rStyle w:val="VerbatimChar"/>
        </w:rPr>
        <w:t>2002-03-10</w:t>
      </w:r>
    </w:p>
    <w:p w14:paraId="57D18B5D" w14:textId="77777777" w:rsidR="007433CD" w:rsidRDefault="00000000">
      <w:pPr>
        <w:pStyle w:val="SourceCode"/>
      </w:pPr>
      <w:r>
        <w:rPr>
          <w:rStyle w:val="VerbatimChar"/>
        </w:rPr>
        <w:t>2002-03-11</w:t>
      </w:r>
    </w:p>
    <w:p w14:paraId="57D18B5E" w14:textId="77777777" w:rsidR="007433CD" w:rsidRDefault="00000000">
      <w:pPr>
        <w:pStyle w:val="SourceCode"/>
      </w:pPr>
      <w:r>
        <w:rPr>
          <w:rStyle w:val="VerbatimChar"/>
        </w:rPr>
        <w:t>2002-03-12</w:t>
      </w:r>
    </w:p>
    <w:p w14:paraId="57D18B5F" w14:textId="77777777" w:rsidR="007433CD" w:rsidRDefault="00000000">
      <w:pPr>
        <w:pStyle w:val="SourceCode"/>
      </w:pPr>
      <w:r>
        <w:rPr>
          <w:rStyle w:val="VerbatimChar"/>
        </w:rPr>
        <w:t>2002-03-13</w:t>
      </w:r>
    </w:p>
    <w:p w14:paraId="57D18B60" w14:textId="77777777" w:rsidR="007433CD" w:rsidRDefault="00000000">
      <w:pPr>
        <w:pStyle w:val="SourceCode"/>
      </w:pPr>
      <w:r>
        <w:rPr>
          <w:rStyle w:val="VerbatimChar"/>
        </w:rPr>
        <w:t>2002-03-14</w:t>
      </w:r>
    </w:p>
    <w:p w14:paraId="57D18B61" w14:textId="77777777" w:rsidR="007433CD" w:rsidRDefault="00000000">
      <w:pPr>
        <w:pStyle w:val="SourceCode"/>
      </w:pPr>
      <w:r>
        <w:rPr>
          <w:rStyle w:val="VerbatimChar"/>
        </w:rPr>
        <w:t>2002-03-15</w:t>
      </w:r>
    </w:p>
    <w:p w14:paraId="57D18B62" w14:textId="77777777" w:rsidR="007433CD" w:rsidRDefault="00000000">
      <w:pPr>
        <w:pStyle w:val="SourceCode"/>
      </w:pPr>
      <w:r>
        <w:rPr>
          <w:rStyle w:val="VerbatimChar"/>
        </w:rPr>
        <w:t>2002-03-16</w:t>
      </w:r>
    </w:p>
    <w:p w14:paraId="57D18B63" w14:textId="77777777" w:rsidR="007433CD" w:rsidRDefault="00000000">
      <w:pPr>
        <w:pStyle w:val="SourceCode"/>
      </w:pPr>
      <w:r>
        <w:rPr>
          <w:rStyle w:val="VerbatimChar"/>
        </w:rPr>
        <w:t>2002-03-17</w:t>
      </w:r>
    </w:p>
    <w:p w14:paraId="57D18B64" w14:textId="77777777" w:rsidR="007433CD" w:rsidRDefault="00000000">
      <w:pPr>
        <w:pStyle w:val="SourceCode"/>
      </w:pPr>
      <w:r>
        <w:rPr>
          <w:rStyle w:val="VerbatimChar"/>
        </w:rPr>
        <w:t>2002-03-18</w:t>
      </w:r>
    </w:p>
    <w:p w14:paraId="57D18B65" w14:textId="77777777" w:rsidR="007433CD" w:rsidRDefault="00000000">
      <w:pPr>
        <w:pStyle w:val="SourceCode"/>
      </w:pPr>
      <w:r>
        <w:rPr>
          <w:rStyle w:val="VerbatimChar"/>
        </w:rPr>
        <w:t>2002-03-19</w:t>
      </w:r>
    </w:p>
    <w:p w14:paraId="57D18B66" w14:textId="77777777" w:rsidR="007433CD" w:rsidRDefault="00000000">
      <w:pPr>
        <w:pStyle w:val="SourceCode"/>
      </w:pPr>
      <w:r>
        <w:rPr>
          <w:rStyle w:val="VerbatimChar"/>
        </w:rPr>
        <w:t>2002-03-20</w:t>
      </w:r>
    </w:p>
    <w:p w14:paraId="57D18B67" w14:textId="77777777" w:rsidR="007433CD" w:rsidRDefault="00000000">
      <w:pPr>
        <w:pStyle w:val="SourceCode"/>
      </w:pPr>
      <w:r>
        <w:rPr>
          <w:rStyle w:val="VerbatimChar"/>
        </w:rPr>
        <w:t>2002-03-21</w:t>
      </w:r>
    </w:p>
    <w:p w14:paraId="57D18B68" w14:textId="77777777" w:rsidR="007433CD" w:rsidRDefault="00000000">
      <w:pPr>
        <w:pStyle w:val="SourceCode"/>
      </w:pPr>
      <w:r>
        <w:rPr>
          <w:rStyle w:val="VerbatimChar"/>
        </w:rPr>
        <w:t>2002-03-22</w:t>
      </w:r>
    </w:p>
    <w:p w14:paraId="57D18B69" w14:textId="77777777" w:rsidR="007433CD" w:rsidRDefault="00000000">
      <w:pPr>
        <w:pStyle w:val="SourceCode"/>
      </w:pPr>
      <w:r>
        <w:rPr>
          <w:rStyle w:val="VerbatimChar"/>
        </w:rPr>
        <w:t>2002-03-23</w:t>
      </w:r>
    </w:p>
    <w:p w14:paraId="57D18B6A" w14:textId="77777777" w:rsidR="007433CD" w:rsidRDefault="00000000">
      <w:pPr>
        <w:pStyle w:val="SourceCode"/>
      </w:pPr>
      <w:r>
        <w:rPr>
          <w:rStyle w:val="VerbatimChar"/>
        </w:rPr>
        <w:t>2002-03-24</w:t>
      </w:r>
    </w:p>
    <w:p w14:paraId="57D18B6B" w14:textId="77777777" w:rsidR="007433CD" w:rsidRDefault="00000000">
      <w:pPr>
        <w:pStyle w:val="SourceCode"/>
      </w:pPr>
      <w:r>
        <w:rPr>
          <w:rStyle w:val="VerbatimChar"/>
        </w:rPr>
        <w:t>2002-03-25</w:t>
      </w:r>
    </w:p>
    <w:p w14:paraId="57D18B6C" w14:textId="77777777" w:rsidR="007433CD" w:rsidRDefault="00000000">
      <w:pPr>
        <w:pStyle w:val="SourceCode"/>
      </w:pPr>
      <w:r>
        <w:rPr>
          <w:rStyle w:val="VerbatimChar"/>
        </w:rPr>
        <w:t>2002-03-26</w:t>
      </w:r>
    </w:p>
    <w:p w14:paraId="57D18B6D" w14:textId="77777777" w:rsidR="007433CD" w:rsidRDefault="00000000">
      <w:pPr>
        <w:pStyle w:val="SourceCode"/>
      </w:pPr>
      <w:r>
        <w:rPr>
          <w:rStyle w:val="VerbatimChar"/>
        </w:rPr>
        <w:t>2002-03-27</w:t>
      </w:r>
    </w:p>
    <w:p w14:paraId="57D18B6E" w14:textId="77777777" w:rsidR="007433CD" w:rsidRDefault="00000000">
      <w:pPr>
        <w:pStyle w:val="SourceCode"/>
      </w:pPr>
      <w:r>
        <w:rPr>
          <w:rStyle w:val="VerbatimChar"/>
        </w:rPr>
        <w:t>2002-03-28</w:t>
      </w:r>
    </w:p>
    <w:p w14:paraId="57D18B6F" w14:textId="77777777" w:rsidR="007433CD" w:rsidRDefault="00000000">
      <w:pPr>
        <w:pStyle w:val="SourceCode"/>
      </w:pPr>
      <w:r>
        <w:rPr>
          <w:rStyle w:val="VerbatimChar"/>
        </w:rPr>
        <w:t>2002-03-29</w:t>
      </w:r>
    </w:p>
    <w:p w14:paraId="57D18B70" w14:textId="77777777" w:rsidR="007433CD" w:rsidRDefault="00000000">
      <w:pPr>
        <w:pStyle w:val="SourceCode"/>
      </w:pPr>
      <w:r>
        <w:rPr>
          <w:rStyle w:val="VerbatimChar"/>
        </w:rPr>
        <w:t>2002-03-30</w:t>
      </w:r>
    </w:p>
    <w:p w14:paraId="57D18B71" w14:textId="77777777" w:rsidR="007433CD" w:rsidRDefault="00000000">
      <w:pPr>
        <w:pStyle w:val="SourceCode"/>
      </w:pPr>
      <w:r>
        <w:rPr>
          <w:rStyle w:val="VerbatimChar"/>
        </w:rPr>
        <w:lastRenderedPageBreak/>
        <w:t>2002-03-31</w:t>
      </w:r>
    </w:p>
    <w:p w14:paraId="57D18B72" w14:textId="77777777" w:rsidR="007433CD" w:rsidRDefault="00000000">
      <w:pPr>
        <w:pStyle w:val="SourceCode"/>
      </w:pPr>
      <w:r>
        <w:rPr>
          <w:rStyle w:val="VerbatimChar"/>
        </w:rPr>
        <w:t>2002-04-01</w:t>
      </w:r>
    </w:p>
    <w:p w14:paraId="57D18B73" w14:textId="77777777" w:rsidR="007433CD" w:rsidRDefault="00000000">
      <w:pPr>
        <w:pStyle w:val="SourceCode"/>
      </w:pPr>
      <w:r>
        <w:rPr>
          <w:rStyle w:val="VerbatimChar"/>
        </w:rPr>
        <w:t>2002-04-02</w:t>
      </w:r>
    </w:p>
    <w:p w14:paraId="57D18B74" w14:textId="77777777" w:rsidR="007433CD" w:rsidRDefault="00000000">
      <w:pPr>
        <w:pStyle w:val="SourceCode"/>
      </w:pPr>
      <w:r>
        <w:rPr>
          <w:rStyle w:val="VerbatimChar"/>
        </w:rPr>
        <w:t>2002-04-03</w:t>
      </w:r>
    </w:p>
    <w:p w14:paraId="57D18B75" w14:textId="77777777" w:rsidR="007433CD" w:rsidRDefault="00000000">
      <w:pPr>
        <w:pStyle w:val="SourceCode"/>
      </w:pPr>
      <w:r>
        <w:rPr>
          <w:rStyle w:val="VerbatimChar"/>
        </w:rPr>
        <w:t>2002-04-04</w:t>
      </w:r>
    </w:p>
    <w:p w14:paraId="57D18B76" w14:textId="77777777" w:rsidR="007433CD" w:rsidRDefault="00000000">
      <w:pPr>
        <w:pStyle w:val="SourceCode"/>
      </w:pPr>
      <w:r>
        <w:rPr>
          <w:rStyle w:val="VerbatimChar"/>
        </w:rPr>
        <w:t>2002-04-05</w:t>
      </w:r>
    </w:p>
    <w:p w14:paraId="57D18B77" w14:textId="77777777" w:rsidR="007433CD" w:rsidRDefault="00000000">
      <w:pPr>
        <w:pStyle w:val="SourceCode"/>
      </w:pPr>
      <w:r>
        <w:rPr>
          <w:rStyle w:val="VerbatimChar"/>
        </w:rPr>
        <w:t>2002-04-06</w:t>
      </w:r>
    </w:p>
    <w:p w14:paraId="57D18B78" w14:textId="77777777" w:rsidR="007433CD" w:rsidRDefault="00000000">
      <w:pPr>
        <w:pStyle w:val="SourceCode"/>
      </w:pPr>
      <w:r>
        <w:rPr>
          <w:rStyle w:val="VerbatimChar"/>
        </w:rPr>
        <w:t>2002-04-07</w:t>
      </w:r>
    </w:p>
    <w:p w14:paraId="57D18B79" w14:textId="77777777" w:rsidR="007433CD" w:rsidRDefault="00000000">
      <w:pPr>
        <w:pStyle w:val="SourceCode"/>
      </w:pPr>
      <w:r>
        <w:rPr>
          <w:rStyle w:val="VerbatimChar"/>
        </w:rPr>
        <w:t>2002-04-08</w:t>
      </w:r>
    </w:p>
    <w:p w14:paraId="57D18B7A" w14:textId="77777777" w:rsidR="007433CD" w:rsidRDefault="00000000">
      <w:pPr>
        <w:pStyle w:val="SourceCode"/>
      </w:pPr>
      <w:r>
        <w:rPr>
          <w:rStyle w:val="VerbatimChar"/>
        </w:rPr>
        <w:t>2002-04-09</w:t>
      </w:r>
    </w:p>
    <w:p w14:paraId="57D18B7B" w14:textId="77777777" w:rsidR="007433CD" w:rsidRDefault="00000000">
      <w:pPr>
        <w:pStyle w:val="SourceCode"/>
      </w:pPr>
      <w:r>
        <w:rPr>
          <w:rStyle w:val="VerbatimChar"/>
        </w:rPr>
        <w:t>2002-04-10</w:t>
      </w:r>
    </w:p>
    <w:p w14:paraId="57D18B7C" w14:textId="77777777" w:rsidR="007433CD" w:rsidRDefault="00000000">
      <w:pPr>
        <w:pStyle w:val="SourceCode"/>
      </w:pPr>
      <w:r>
        <w:rPr>
          <w:rStyle w:val="VerbatimChar"/>
        </w:rPr>
        <w:t>2002-04-11</w:t>
      </w:r>
    </w:p>
    <w:p w14:paraId="57D18B7D" w14:textId="77777777" w:rsidR="007433CD" w:rsidRDefault="00000000">
      <w:pPr>
        <w:pStyle w:val="SourceCode"/>
      </w:pPr>
      <w:r>
        <w:rPr>
          <w:rStyle w:val="VerbatimChar"/>
        </w:rPr>
        <w:t>2002-04-12</w:t>
      </w:r>
    </w:p>
    <w:p w14:paraId="57D18B7E" w14:textId="77777777" w:rsidR="007433CD" w:rsidRDefault="00000000">
      <w:pPr>
        <w:pStyle w:val="SourceCode"/>
      </w:pPr>
      <w:r>
        <w:rPr>
          <w:rStyle w:val="VerbatimChar"/>
        </w:rPr>
        <w:t>2002-04-13</w:t>
      </w:r>
    </w:p>
    <w:p w14:paraId="57D18B7F" w14:textId="77777777" w:rsidR="007433CD" w:rsidRDefault="00000000">
      <w:pPr>
        <w:pStyle w:val="SourceCode"/>
      </w:pPr>
      <w:r>
        <w:rPr>
          <w:rStyle w:val="VerbatimChar"/>
        </w:rPr>
        <w:t>2002-04-14</w:t>
      </w:r>
    </w:p>
    <w:p w14:paraId="57D18B80" w14:textId="77777777" w:rsidR="007433CD" w:rsidRDefault="00000000">
      <w:pPr>
        <w:pStyle w:val="SourceCode"/>
      </w:pPr>
      <w:r>
        <w:rPr>
          <w:rStyle w:val="VerbatimChar"/>
        </w:rPr>
        <w:t>2002-04-15</w:t>
      </w:r>
    </w:p>
    <w:p w14:paraId="57D18B81" w14:textId="77777777" w:rsidR="007433CD" w:rsidRDefault="00000000">
      <w:pPr>
        <w:pStyle w:val="SourceCode"/>
      </w:pPr>
      <w:r>
        <w:rPr>
          <w:rStyle w:val="VerbatimChar"/>
        </w:rPr>
        <w:t>2002-04-16</w:t>
      </w:r>
    </w:p>
    <w:p w14:paraId="57D18B82" w14:textId="77777777" w:rsidR="007433CD" w:rsidRDefault="00000000">
      <w:pPr>
        <w:pStyle w:val="SourceCode"/>
      </w:pPr>
      <w:r>
        <w:rPr>
          <w:rStyle w:val="VerbatimChar"/>
        </w:rPr>
        <w:t>2002-04-17</w:t>
      </w:r>
    </w:p>
    <w:p w14:paraId="57D18B83" w14:textId="77777777" w:rsidR="007433CD" w:rsidRDefault="00000000">
      <w:pPr>
        <w:pStyle w:val="SourceCode"/>
      </w:pPr>
      <w:r>
        <w:rPr>
          <w:rStyle w:val="VerbatimChar"/>
        </w:rPr>
        <w:t>2002-04-18</w:t>
      </w:r>
    </w:p>
    <w:p w14:paraId="57D18B84" w14:textId="77777777" w:rsidR="007433CD" w:rsidRDefault="00000000">
      <w:pPr>
        <w:pStyle w:val="SourceCode"/>
      </w:pPr>
      <w:r>
        <w:rPr>
          <w:rStyle w:val="VerbatimChar"/>
        </w:rPr>
        <w:t>2002-04-19</w:t>
      </w:r>
    </w:p>
    <w:p w14:paraId="57D18B85" w14:textId="77777777" w:rsidR="007433CD" w:rsidRDefault="00000000">
      <w:pPr>
        <w:pStyle w:val="SourceCode"/>
      </w:pPr>
      <w:r>
        <w:rPr>
          <w:rStyle w:val="VerbatimChar"/>
        </w:rPr>
        <w:t>2002-04-20</w:t>
      </w:r>
    </w:p>
    <w:p w14:paraId="57D18B86" w14:textId="77777777" w:rsidR="007433CD" w:rsidRDefault="00000000">
      <w:pPr>
        <w:pStyle w:val="SourceCode"/>
      </w:pPr>
      <w:r>
        <w:rPr>
          <w:rStyle w:val="VerbatimChar"/>
        </w:rPr>
        <w:t>2002-04-21</w:t>
      </w:r>
    </w:p>
    <w:p w14:paraId="57D18B87" w14:textId="77777777" w:rsidR="007433CD" w:rsidRDefault="00000000">
      <w:pPr>
        <w:pStyle w:val="SourceCode"/>
      </w:pPr>
      <w:r>
        <w:rPr>
          <w:rStyle w:val="VerbatimChar"/>
        </w:rPr>
        <w:t>2002-04-22</w:t>
      </w:r>
    </w:p>
    <w:p w14:paraId="57D18B88" w14:textId="77777777" w:rsidR="007433CD" w:rsidRDefault="00000000">
      <w:pPr>
        <w:pStyle w:val="SourceCode"/>
      </w:pPr>
      <w:r>
        <w:rPr>
          <w:rStyle w:val="VerbatimChar"/>
        </w:rPr>
        <w:t>2002-04-23</w:t>
      </w:r>
    </w:p>
    <w:p w14:paraId="57D18B89" w14:textId="77777777" w:rsidR="007433CD" w:rsidRDefault="00000000">
      <w:pPr>
        <w:pStyle w:val="SourceCode"/>
      </w:pPr>
      <w:r>
        <w:rPr>
          <w:rStyle w:val="VerbatimChar"/>
        </w:rPr>
        <w:t>2002-04-24</w:t>
      </w:r>
    </w:p>
    <w:p w14:paraId="57D18B8A" w14:textId="77777777" w:rsidR="007433CD" w:rsidRDefault="00000000">
      <w:pPr>
        <w:pStyle w:val="SourceCode"/>
      </w:pPr>
      <w:r>
        <w:rPr>
          <w:rStyle w:val="VerbatimChar"/>
        </w:rPr>
        <w:t>2002-04-25</w:t>
      </w:r>
    </w:p>
    <w:p w14:paraId="57D18B8B" w14:textId="77777777" w:rsidR="007433CD" w:rsidRDefault="00000000">
      <w:pPr>
        <w:pStyle w:val="SourceCode"/>
      </w:pPr>
      <w:r>
        <w:rPr>
          <w:rStyle w:val="VerbatimChar"/>
        </w:rPr>
        <w:t>2002-04-26</w:t>
      </w:r>
    </w:p>
    <w:p w14:paraId="57D18B8C" w14:textId="77777777" w:rsidR="007433CD" w:rsidRDefault="00000000">
      <w:pPr>
        <w:pStyle w:val="SourceCode"/>
      </w:pPr>
      <w:r>
        <w:rPr>
          <w:rStyle w:val="VerbatimChar"/>
        </w:rPr>
        <w:t>2002-04-27</w:t>
      </w:r>
    </w:p>
    <w:p w14:paraId="57D18B8D" w14:textId="77777777" w:rsidR="007433CD" w:rsidRDefault="00000000">
      <w:pPr>
        <w:pStyle w:val="SourceCode"/>
      </w:pPr>
      <w:r>
        <w:rPr>
          <w:rStyle w:val="VerbatimChar"/>
        </w:rPr>
        <w:lastRenderedPageBreak/>
        <w:t>2002-04-28</w:t>
      </w:r>
    </w:p>
    <w:p w14:paraId="57D18B8E" w14:textId="77777777" w:rsidR="007433CD" w:rsidRDefault="00000000">
      <w:pPr>
        <w:pStyle w:val="SourceCode"/>
      </w:pPr>
      <w:r>
        <w:rPr>
          <w:rStyle w:val="VerbatimChar"/>
        </w:rPr>
        <w:t>2002-04-29</w:t>
      </w:r>
    </w:p>
    <w:p w14:paraId="57D18B8F" w14:textId="77777777" w:rsidR="007433CD" w:rsidRDefault="00000000">
      <w:pPr>
        <w:pStyle w:val="SourceCode"/>
      </w:pPr>
      <w:r>
        <w:rPr>
          <w:rStyle w:val="VerbatimChar"/>
        </w:rPr>
        <w:t>2002-04-30</w:t>
      </w:r>
    </w:p>
    <w:p w14:paraId="57D18B90" w14:textId="77777777" w:rsidR="007433CD" w:rsidRDefault="00000000">
      <w:pPr>
        <w:pStyle w:val="SourceCode"/>
      </w:pPr>
      <w:r>
        <w:rPr>
          <w:rStyle w:val="VerbatimChar"/>
        </w:rPr>
        <w:t>2002-05-01</w:t>
      </w:r>
    </w:p>
    <w:p w14:paraId="57D18B91" w14:textId="77777777" w:rsidR="007433CD" w:rsidRDefault="00000000">
      <w:pPr>
        <w:pStyle w:val="SourceCode"/>
      </w:pPr>
      <w:r>
        <w:rPr>
          <w:rStyle w:val="VerbatimChar"/>
        </w:rPr>
        <w:t>2002-05-02</w:t>
      </w:r>
    </w:p>
    <w:p w14:paraId="57D18B92" w14:textId="77777777" w:rsidR="007433CD" w:rsidRDefault="00000000">
      <w:pPr>
        <w:pStyle w:val="SourceCode"/>
      </w:pPr>
      <w:r>
        <w:rPr>
          <w:rStyle w:val="VerbatimChar"/>
        </w:rPr>
        <w:t>2002-05-03</w:t>
      </w:r>
    </w:p>
    <w:p w14:paraId="57D18B93" w14:textId="77777777" w:rsidR="007433CD" w:rsidRDefault="00000000">
      <w:pPr>
        <w:pStyle w:val="SourceCode"/>
      </w:pPr>
      <w:r>
        <w:rPr>
          <w:rStyle w:val="VerbatimChar"/>
        </w:rPr>
        <w:t>2002-05-04</w:t>
      </w:r>
    </w:p>
    <w:p w14:paraId="57D18B94" w14:textId="77777777" w:rsidR="007433CD" w:rsidRDefault="00000000">
      <w:pPr>
        <w:pStyle w:val="SourceCode"/>
      </w:pPr>
      <w:r>
        <w:rPr>
          <w:rStyle w:val="VerbatimChar"/>
        </w:rPr>
        <w:t>2002-05-05</w:t>
      </w:r>
    </w:p>
    <w:p w14:paraId="57D18B95" w14:textId="77777777" w:rsidR="007433CD" w:rsidRDefault="00000000">
      <w:pPr>
        <w:pStyle w:val="SourceCode"/>
      </w:pPr>
      <w:r>
        <w:rPr>
          <w:rStyle w:val="VerbatimChar"/>
        </w:rPr>
        <w:t>2002-05-06</w:t>
      </w:r>
    </w:p>
    <w:p w14:paraId="57D18B96" w14:textId="77777777" w:rsidR="007433CD" w:rsidRDefault="00000000">
      <w:pPr>
        <w:pStyle w:val="SourceCode"/>
      </w:pPr>
      <w:r>
        <w:rPr>
          <w:rStyle w:val="VerbatimChar"/>
        </w:rPr>
        <w:t>2002-05-07</w:t>
      </w:r>
    </w:p>
    <w:p w14:paraId="57D18B97" w14:textId="77777777" w:rsidR="007433CD" w:rsidRDefault="00000000">
      <w:pPr>
        <w:pStyle w:val="SourceCode"/>
      </w:pPr>
      <w:r>
        <w:rPr>
          <w:rStyle w:val="VerbatimChar"/>
        </w:rPr>
        <w:t>2002-05-08</w:t>
      </w:r>
    </w:p>
    <w:p w14:paraId="57D18B98" w14:textId="77777777" w:rsidR="007433CD" w:rsidRDefault="00000000">
      <w:pPr>
        <w:pStyle w:val="SourceCode"/>
      </w:pPr>
      <w:r>
        <w:rPr>
          <w:rStyle w:val="VerbatimChar"/>
        </w:rPr>
        <w:t>2002-05-09</w:t>
      </w:r>
    </w:p>
    <w:p w14:paraId="57D18B99" w14:textId="77777777" w:rsidR="007433CD" w:rsidRDefault="00000000">
      <w:pPr>
        <w:pStyle w:val="SourceCode"/>
      </w:pPr>
      <w:r>
        <w:rPr>
          <w:rStyle w:val="VerbatimChar"/>
        </w:rPr>
        <w:t>2002-05-10</w:t>
      </w:r>
    </w:p>
    <w:p w14:paraId="57D18B9A" w14:textId="77777777" w:rsidR="007433CD" w:rsidRDefault="00000000">
      <w:pPr>
        <w:pStyle w:val="SourceCode"/>
      </w:pPr>
      <w:r>
        <w:rPr>
          <w:rStyle w:val="VerbatimChar"/>
        </w:rPr>
        <w:t>2002-05-11</w:t>
      </w:r>
    </w:p>
    <w:p w14:paraId="57D18B9B" w14:textId="77777777" w:rsidR="007433CD" w:rsidRDefault="00000000">
      <w:pPr>
        <w:pStyle w:val="SourceCode"/>
      </w:pPr>
      <w:r>
        <w:rPr>
          <w:rStyle w:val="VerbatimChar"/>
        </w:rPr>
        <w:t>2002-05-12</w:t>
      </w:r>
    </w:p>
    <w:p w14:paraId="57D18B9C" w14:textId="77777777" w:rsidR="007433CD" w:rsidRDefault="00000000">
      <w:pPr>
        <w:pStyle w:val="SourceCode"/>
      </w:pPr>
      <w:r>
        <w:rPr>
          <w:rStyle w:val="VerbatimChar"/>
        </w:rPr>
        <w:t>2002-05-13</w:t>
      </w:r>
    </w:p>
    <w:p w14:paraId="57D18B9D" w14:textId="77777777" w:rsidR="007433CD" w:rsidRDefault="00000000">
      <w:pPr>
        <w:pStyle w:val="SourceCode"/>
      </w:pPr>
      <w:r>
        <w:rPr>
          <w:rStyle w:val="VerbatimChar"/>
        </w:rPr>
        <w:t>2002-05-14</w:t>
      </w:r>
    </w:p>
    <w:p w14:paraId="57D18B9E" w14:textId="77777777" w:rsidR="007433CD" w:rsidRDefault="00000000">
      <w:pPr>
        <w:pStyle w:val="SourceCode"/>
      </w:pPr>
      <w:r>
        <w:rPr>
          <w:rStyle w:val="VerbatimChar"/>
        </w:rPr>
        <w:t>2002-05-15</w:t>
      </w:r>
    </w:p>
    <w:p w14:paraId="57D18B9F" w14:textId="77777777" w:rsidR="007433CD" w:rsidRDefault="00000000">
      <w:pPr>
        <w:pStyle w:val="SourceCode"/>
      </w:pPr>
      <w:r>
        <w:rPr>
          <w:rStyle w:val="VerbatimChar"/>
        </w:rPr>
        <w:t>2002-05-16</w:t>
      </w:r>
    </w:p>
    <w:p w14:paraId="57D18BA0" w14:textId="77777777" w:rsidR="007433CD" w:rsidRDefault="00000000">
      <w:pPr>
        <w:pStyle w:val="SourceCode"/>
      </w:pPr>
      <w:r>
        <w:rPr>
          <w:rStyle w:val="VerbatimChar"/>
        </w:rPr>
        <w:t>2002-05-17</w:t>
      </w:r>
    </w:p>
    <w:p w14:paraId="57D18BA1" w14:textId="77777777" w:rsidR="007433CD" w:rsidRDefault="00000000">
      <w:pPr>
        <w:pStyle w:val="SourceCode"/>
      </w:pPr>
      <w:r>
        <w:rPr>
          <w:rStyle w:val="VerbatimChar"/>
        </w:rPr>
        <w:t>2002-05-18</w:t>
      </w:r>
    </w:p>
    <w:p w14:paraId="57D18BA2" w14:textId="77777777" w:rsidR="007433CD" w:rsidRDefault="00000000">
      <w:pPr>
        <w:pStyle w:val="SourceCode"/>
      </w:pPr>
      <w:r>
        <w:rPr>
          <w:rStyle w:val="VerbatimChar"/>
        </w:rPr>
        <w:t>2002-05-19</w:t>
      </w:r>
    </w:p>
    <w:p w14:paraId="57D18BA3" w14:textId="77777777" w:rsidR="007433CD" w:rsidRDefault="00000000">
      <w:pPr>
        <w:pStyle w:val="SourceCode"/>
      </w:pPr>
      <w:r>
        <w:rPr>
          <w:rStyle w:val="VerbatimChar"/>
        </w:rPr>
        <w:t>2002-05-20</w:t>
      </w:r>
    </w:p>
    <w:p w14:paraId="57D18BA4" w14:textId="77777777" w:rsidR="007433CD" w:rsidRDefault="00000000">
      <w:pPr>
        <w:pStyle w:val="SourceCode"/>
      </w:pPr>
      <w:r>
        <w:rPr>
          <w:rStyle w:val="VerbatimChar"/>
        </w:rPr>
        <w:t>2002-05-21</w:t>
      </w:r>
    </w:p>
    <w:p w14:paraId="57D18BA5" w14:textId="77777777" w:rsidR="007433CD" w:rsidRDefault="00000000">
      <w:pPr>
        <w:pStyle w:val="SourceCode"/>
      </w:pPr>
      <w:r>
        <w:rPr>
          <w:rStyle w:val="VerbatimChar"/>
        </w:rPr>
        <w:t>2002-05-22</w:t>
      </w:r>
    </w:p>
    <w:p w14:paraId="57D18BA6" w14:textId="77777777" w:rsidR="007433CD" w:rsidRDefault="00000000">
      <w:pPr>
        <w:pStyle w:val="SourceCode"/>
      </w:pPr>
      <w:r>
        <w:rPr>
          <w:rStyle w:val="VerbatimChar"/>
        </w:rPr>
        <w:t>2002-05-23</w:t>
      </w:r>
    </w:p>
    <w:p w14:paraId="57D18BA7" w14:textId="77777777" w:rsidR="007433CD" w:rsidRDefault="00000000">
      <w:pPr>
        <w:pStyle w:val="SourceCode"/>
      </w:pPr>
      <w:r>
        <w:rPr>
          <w:rStyle w:val="VerbatimChar"/>
        </w:rPr>
        <w:t>2002-05-24</w:t>
      </w:r>
    </w:p>
    <w:p w14:paraId="57D18BA8" w14:textId="77777777" w:rsidR="007433CD" w:rsidRDefault="00000000">
      <w:pPr>
        <w:pStyle w:val="SourceCode"/>
      </w:pPr>
      <w:r>
        <w:rPr>
          <w:rStyle w:val="VerbatimChar"/>
        </w:rPr>
        <w:t>2002-05-25</w:t>
      </w:r>
    </w:p>
    <w:p w14:paraId="57D18BA9" w14:textId="77777777" w:rsidR="007433CD" w:rsidRDefault="00000000">
      <w:pPr>
        <w:pStyle w:val="SourceCode"/>
      </w:pPr>
      <w:r>
        <w:rPr>
          <w:rStyle w:val="VerbatimChar"/>
        </w:rPr>
        <w:lastRenderedPageBreak/>
        <w:t>2002-05-26</w:t>
      </w:r>
    </w:p>
    <w:p w14:paraId="57D18BAA" w14:textId="77777777" w:rsidR="007433CD" w:rsidRDefault="00000000">
      <w:pPr>
        <w:pStyle w:val="SourceCode"/>
      </w:pPr>
      <w:r>
        <w:rPr>
          <w:rStyle w:val="VerbatimChar"/>
        </w:rPr>
        <w:t>2002-05-27</w:t>
      </w:r>
    </w:p>
    <w:p w14:paraId="57D18BAB" w14:textId="77777777" w:rsidR="007433CD" w:rsidRDefault="00000000">
      <w:pPr>
        <w:pStyle w:val="SourceCode"/>
      </w:pPr>
      <w:r>
        <w:rPr>
          <w:rStyle w:val="VerbatimChar"/>
        </w:rPr>
        <w:t>2002-05-28</w:t>
      </w:r>
    </w:p>
    <w:p w14:paraId="57D18BAC" w14:textId="77777777" w:rsidR="007433CD" w:rsidRDefault="00000000">
      <w:pPr>
        <w:pStyle w:val="SourceCode"/>
      </w:pPr>
      <w:r>
        <w:rPr>
          <w:rStyle w:val="VerbatimChar"/>
        </w:rPr>
        <w:t>2002-05-29</w:t>
      </w:r>
    </w:p>
    <w:p w14:paraId="57D18BAD" w14:textId="77777777" w:rsidR="007433CD" w:rsidRDefault="00000000">
      <w:pPr>
        <w:pStyle w:val="SourceCode"/>
      </w:pPr>
      <w:r>
        <w:rPr>
          <w:rStyle w:val="VerbatimChar"/>
        </w:rPr>
        <w:t>2002-05-30</w:t>
      </w:r>
    </w:p>
    <w:p w14:paraId="57D18BAE" w14:textId="77777777" w:rsidR="007433CD" w:rsidRDefault="00000000">
      <w:pPr>
        <w:pStyle w:val="SourceCode"/>
      </w:pPr>
      <w:r>
        <w:rPr>
          <w:rStyle w:val="VerbatimChar"/>
        </w:rPr>
        <w:t>2002-05-31</w:t>
      </w:r>
    </w:p>
    <w:p w14:paraId="57D18BAF" w14:textId="77777777" w:rsidR="007433CD" w:rsidRDefault="00000000">
      <w:pPr>
        <w:pStyle w:val="SourceCode"/>
      </w:pPr>
      <w:r>
        <w:rPr>
          <w:rStyle w:val="VerbatimChar"/>
        </w:rPr>
        <w:t>2002-06-01</w:t>
      </w:r>
    </w:p>
    <w:p w14:paraId="57D18BB0" w14:textId="77777777" w:rsidR="007433CD" w:rsidRDefault="00000000">
      <w:pPr>
        <w:pStyle w:val="SourceCode"/>
      </w:pPr>
      <w:r>
        <w:rPr>
          <w:rStyle w:val="VerbatimChar"/>
        </w:rPr>
        <w:t>2002-06-02</w:t>
      </w:r>
    </w:p>
    <w:p w14:paraId="57D18BB1" w14:textId="77777777" w:rsidR="007433CD" w:rsidRDefault="00000000">
      <w:pPr>
        <w:pStyle w:val="SourceCode"/>
      </w:pPr>
      <w:r>
        <w:rPr>
          <w:rStyle w:val="VerbatimChar"/>
        </w:rPr>
        <w:t>2002-06-03</w:t>
      </w:r>
    </w:p>
    <w:p w14:paraId="57D18BB2" w14:textId="77777777" w:rsidR="007433CD" w:rsidRDefault="00000000">
      <w:pPr>
        <w:pStyle w:val="SourceCode"/>
      </w:pPr>
      <w:r>
        <w:rPr>
          <w:rStyle w:val="VerbatimChar"/>
        </w:rPr>
        <w:t>2002-06-04</w:t>
      </w:r>
    </w:p>
    <w:p w14:paraId="57D18BB3" w14:textId="77777777" w:rsidR="007433CD" w:rsidRDefault="00000000">
      <w:pPr>
        <w:pStyle w:val="SourceCode"/>
      </w:pPr>
      <w:r>
        <w:rPr>
          <w:rStyle w:val="VerbatimChar"/>
        </w:rPr>
        <w:t>2002-06-05</w:t>
      </w:r>
    </w:p>
    <w:p w14:paraId="57D18BB4" w14:textId="77777777" w:rsidR="007433CD" w:rsidRDefault="00000000">
      <w:pPr>
        <w:pStyle w:val="SourceCode"/>
      </w:pPr>
      <w:r>
        <w:rPr>
          <w:rStyle w:val="VerbatimChar"/>
        </w:rPr>
        <w:t>2002-06-06</w:t>
      </w:r>
    </w:p>
    <w:p w14:paraId="57D18BB5" w14:textId="77777777" w:rsidR="007433CD" w:rsidRDefault="00000000">
      <w:pPr>
        <w:pStyle w:val="SourceCode"/>
      </w:pPr>
      <w:r>
        <w:rPr>
          <w:rStyle w:val="VerbatimChar"/>
        </w:rPr>
        <w:t>2002-06-07</w:t>
      </w:r>
    </w:p>
    <w:p w14:paraId="57D18BB6" w14:textId="77777777" w:rsidR="007433CD" w:rsidRDefault="00000000">
      <w:pPr>
        <w:pStyle w:val="SourceCode"/>
      </w:pPr>
      <w:r>
        <w:rPr>
          <w:rStyle w:val="VerbatimChar"/>
        </w:rPr>
        <w:t>2002-06-08</w:t>
      </w:r>
    </w:p>
    <w:p w14:paraId="57D18BB7" w14:textId="77777777" w:rsidR="007433CD" w:rsidRDefault="00000000">
      <w:pPr>
        <w:pStyle w:val="SourceCode"/>
      </w:pPr>
      <w:r>
        <w:rPr>
          <w:rStyle w:val="VerbatimChar"/>
        </w:rPr>
        <w:t>2002-06-09</w:t>
      </w:r>
    </w:p>
    <w:p w14:paraId="57D18BB8" w14:textId="77777777" w:rsidR="007433CD" w:rsidRDefault="00000000">
      <w:pPr>
        <w:pStyle w:val="SourceCode"/>
      </w:pPr>
      <w:r>
        <w:rPr>
          <w:rStyle w:val="VerbatimChar"/>
        </w:rPr>
        <w:t>2002-06-10</w:t>
      </w:r>
    </w:p>
    <w:p w14:paraId="57D18BB9" w14:textId="77777777" w:rsidR="007433CD" w:rsidRDefault="00000000">
      <w:pPr>
        <w:pStyle w:val="SourceCode"/>
      </w:pPr>
      <w:r>
        <w:rPr>
          <w:rStyle w:val="VerbatimChar"/>
        </w:rPr>
        <w:t>2002-06-11</w:t>
      </w:r>
    </w:p>
    <w:p w14:paraId="57D18BBA" w14:textId="77777777" w:rsidR="007433CD" w:rsidRDefault="00000000">
      <w:pPr>
        <w:pStyle w:val="SourceCode"/>
      </w:pPr>
      <w:r>
        <w:rPr>
          <w:rStyle w:val="VerbatimChar"/>
        </w:rPr>
        <w:t>2002-06-12</w:t>
      </w:r>
    </w:p>
    <w:p w14:paraId="57D18BBB" w14:textId="77777777" w:rsidR="007433CD" w:rsidRDefault="00000000">
      <w:pPr>
        <w:pStyle w:val="SourceCode"/>
      </w:pPr>
      <w:r>
        <w:rPr>
          <w:rStyle w:val="VerbatimChar"/>
        </w:rPr>
        <w:t>2002-06-13</w:t>
      </w:r>
    </w:p>
    <w:p w14:paraId="57D18BBC" w14:textId="77777777" w:rsidR="007433CD" w:rsidRDefault="00000000">
      <w:pPr>
        <w:pStyle w:val="SourceCode"/>
      </w:pPr>
      <w:r>
        <w:rPr>
          <w:rStyle w:val="VerbatimChar"/>
        </w:rPr>
        <w:t>2002-06-14</w:t>
      </w:r>
    </w:p>
    <w:p w14:paraId="57D18BBD" w14:textId="77777777" w:rsidR="007433CD" w:rsidRDefault="00000000">
      <w:pPr>
        <w:pStyle w:val="SourceCode"/>
      </w:pPr>
      <w:r>
        <w:rPr>
          <w:rStyle w:val="VerbatimChar"/>
        </w:rPr>
        <w:t>2002-06-15</w:t>
      </w:r>
    </w:p>
    <w:p w14:paraId="57D18BBE" w14:textId="77777777" w:rsidR="007433CD" w:rsidRDefault="00000000">
      <w:pPr>
        <w:pStyle w:val="SourceCode"/>
      </w:pPr>
      <w:r>
        <w:rPr>
          <w:rStyle w:val="VerbatimChar"/>
        </w:rPr>
        <w:t>2002-06-16</w:t>
      </w:r>
    </w:p>
    <w:p w14:paraId="57D18BBF" w14:textId="77777777" w:rsidR="007433CD" w:rsidRDefault="00000000">
      <w:pPr>
        <w:pStyle w:val="SourceCode"/>
      </w:pPr>
      <w:r>
        <w:rPr>
          <w:rStyle w:val="VerbatimChar"/>
        </w:rPr>
        <w:t>2002-06-17</w:t>
      </w:r>
    </w:p>
    <w:p w14:paraId="57D18BC0" w14:textId="77777777" w:rsidR="007433CD" w:rsidRDefault="00000000">
      <w:pPr>
        <w:pStyle w:val="SourceCode"/>
      </w:pPr>
      <w:r>
        <w:rPr>
          <w:rStyle w:val="VerbatimChar"/>
        </w:rPr>
        <w:t>2002-06-18</w:t>
      </w:r>
    </w:p>
    <w:p w14:paraId="57D18BC1" w14:textId="77777777" w:rsidR="007433CD" w:rsidRDefault="00000000">
      <w:pPr>
        <w:pStyle w:val="SourceCode"/>
      </w:pPr>
      <w:r>
        <w:rPr>
          <w:rStyle w:val="VerbatimChar"/>
        </w:rPr>
        <w:t>2002-06-19</w:t>
      </w:r>
    </w:p>
    <w:p w14:paraId="57D18BC2" w14:textId="77777777" w:rsidR="007433CD" w:rsidRDefault="00000000">
      <w:pPr>
        <w:pStyle w:val="SourceCode"/>
      </w:pPr>
      <w:r>
        <w:rPr>
          <w:rStyle w:val="VerbatimChar"/>
        </w:rPr>
        <w:t>2002-06-20</w:t>
      </w:r>
    </w:p>
    <w:p w14:paraId="57D18BC3" w14:textId="77777777" w:rsidR="007433CD" w:rsidRDefault="00000000">
      <w:pPr>
        <w:pStyle w:val="SourceCode"/>
      </w:pPr>
      <w:r>
        <w:rPr>
          <w:rStyle w:val="VerbatimChar"/>
        </w:rPr>
        <w:t>2002-06-21</w:t>
      </w:r>
    </w:p>
    <w:p w14:paraId="57D18BC4" w14:textId="77777777" w:rsidR="007433CD" w:rsidRDefault="00000000">
      <w:pPr>
        <w:pStyle w:val="SourceCode"/>
      </w:pPr>
      <w:r>
        <w:rPr>
          <w:rStyle w:val="VerbatimChar"/>
        </w:rPr>
        <w:t>2002-06-22</w:t>
      </w:r>
    </w:p>
    <w:p w14:paraId="57D18BC5" w14:textId="77777777" w:rsidR="007433CD" w:rsidRDefault="00000000">
      <w:pPr>
        <w:pStyle w:val="SourceCode"/>
      </w:pPr>
      <w:r>
        <w:rPr>
          <w:rStyle w:val="VerbatimChar"/>
        </w:rPr>
        <w:lastRenderedPageBreak/>
        <w:t>2002-06-23</w:t>
      </w:r>
    </w:p>
    <w:p w14:paraId="57D18BC6" w14:textId="77777777" w:rsidR="007433CD" w:rsidRDefault="00000000">
      <w:pPr>
        <w:pStyle w:val="SourceCode"/>
      </w:pPr>
      <w:r>
        <w:rPr>
          <w:rStyle w:val="VerbatimChar"/>
        </w:rPr>
        <w:t>2002-06-24</w:t>
      </w:r>
    </w:p>
    <w:p w14:paraId="57D18BC7" w14:textId="77777777" w:rsidR="007433CD" w:rsidRDefault="00000000">
      <w:pPr>
        <w:pStyle w:val="SourceCode"/>
      </w:pPr>
      <w:r>
        <w:rPr>
          <w:rStyle w:val="VerbatimChar"/>
        </w:rPr>
        <w:t>2002-06-25</w:t>
      </w:r>
    </w:p>
    <w:p w14:paraId="57D18BC8" w14:textId="77777777" w:rsidR="007433CD" w:rsidRDefault="00000000">
      <w:pPr>
        <w:pStyle w:val="SourceCode"/>
      </w:pPr>
      <w:r>
        <w:rPr>
          <w:rStyle w:val="VerbatimChar"/>
        </w:rPr>
        <w:t>2002-06-26</w:t>
      </w:r>
    </w:p>
    <w:p w14:paraId="57D18BC9" w14:textId="77777777" w:rsidR="007433CD" w:rsidRDefault="00000000">
      <w:pPr>
        <w:pStyle w:val="SourceCode"/>
      </w:pPr>
      <w:r>
        <w:rPr>
          <w:rStyle w:val="VerbatimChar"/>
        </w:rPr>
        <w:t>2002-06-27</w:t>
      </w:r>
    </w:p>
    <w:p w14:paraId="57D18BCA" w14:textId="77777777" w:rsidR="007433CD" w:rsidRDefault="00000000">
      <w:pPr>
        <w:pStyle w:val="SourceCode"/>
      </w:pPr>
      <w:r>
        <w:rPr>
          <w:rStyle w:val="VerbatimChar"/>
        </w:rPr>
        <w:t>2002-06-28</w:t>
      </w:r>
    </w:p>
    <w:p w14:paraId="57D18BCB" w14:textId="77777777" w:rsidR="007433CD" w:rsidRDefault="00000000">
      <w:pPr>
        <w:pStyle w:val="SourceCode"/>
      </w:pPr>
      <w:r>
        <w:rPr>
          <w:rStyle w:val="VerbatimChar"/>
        </w:rPr>
        <w:t>2002-06-29</w:t>
      </w:r>
    </w:p>
    <w:p w14:paraId="57D18BCC" w14:textId="77777777" w:rsidR="007433CD" w:rsidRDefault="00000000">
      <w:pPr>
        <w:pStyle w:val="SourceCode"/>
      </w:pPr>
      <w:r>
        <w:rPr>
          <w:rStyle w:val="VerbatimChar"/>
        </w:rPr>
        <w:t>2002-06-30</w:t>
      </w:r>
    </w:p>
    <w:p w14:paraId="57D18BCD" w14:textId="77777777" w:rsidR="007433CD" w:rsidRDefault="00000000">
      <w:pPr>
        <w:pStyle w:val="SourceCode"/>
      </w:pPr>
      <w:r>
        <w:rPr>
          <w:rStyle w:val="VerbatimChar"/>
        </w:rPr>
        <w:t>2002-07-01</w:t>
      </w:r>
    </w:p>
    <w:p w14:paraId="57D18BCE" w14:textId="77777777" w:rsidR="007433CD" w:rsidRDefault="00000000">
      <w:pPr>
        <w:pStyle w:val="SourceCode"/>
      </w:pPr>
      <w:r>
        <w:rPr>
          <w:rStyle w:val="VerbatimChar"/>
        </w:rPr>
        <w:t>2002-07-02</w:t>
      </w:r>
    </w:p>
    <w:p w14:paraId="57D18BCF" w14:textId="77777777" w:rsidR="007433CD" w:rsidRDefault="00000000">
      <w:pPr>
        <w:pStyle w:val="SourceCode"/>
      </w:pPr>
      <w:r>
        <w:rPr>
          <w:rStyle w:val="VerbatimChar"/>
        </w:rPr>
        <w:t>2002-07-03</w:t>
      </w:r>
    </w:p>
    <w:p w14:paraId="57D18BD0" w14:textId="77777777" w:rsidR="007433CD" w:rsidRDefault="00000000">
      <w:pPr>
        <w:pStyle w:val="SourceCode"/>
      </w:pPr>
      <w:r>
        <w:rPr>
          <w:rStyle w:val="VerbatimChar"/>
        </w:rPr>
        <w:t>2002-07-04</w:t>
      </w:r>
    </w:p>
    <w:p w14:paraId="57D18BD1" w14:textId="77777777" w:rsidR="007433CD" w:rsidRDefault="00000000">
      <w:pPr>
        <w:pStyle w:val="SourceCode"/>
      </w:pPr>
      <w:r>
        <w:rPr>
          <w:rStyle w:val="VerbatimChar"/>
        </w:rPr>
        <w:t>2002-07-05</w:t>
      </w:r>
    </w:p>
    <w:p w14:paraId="57D18BD2" w14:textId="77777777" w:rsidR="007433CD" w:rsidRDefault="00000000">
      <w:pPr>
        <w:pStyle w:val="SourceCode"/>
      </w:pPr>
      <w:r>
        <w:rPr>
          <w:rStyle w:val="VerbatimChar"/>
        </w:rPr>
        <w:t>2002-07-06</w:t>
      </w:r>
    </w:p>
    <w:p w14:paraId="57D18BD3" w14:textId="77777777" w:rsidR="007433CD" w:rsidRDefault="00000000">
      <w:pPr>
        <w:pStyle w:val="SourceCode"/>
      </w:pPr>
      <w:r>
        <w:rPr>
          <w:rStyle w:val="VerbatimChar"/>
        </w:rPr>
        <w:t>2002-07-07</w:t>
      </w:r>
    </w:p>
    <w:p w14:paraId="57D18BD4" w14:textId="77777777" w:rsidR="007433CD" w:rsidRDefault="00000000">
      <w:pPr>
        <w:pStyle w:val="SourceCode"/>
      </w:pPr>
      <w:r>
        <w:rPr>
          <w:rStyle w:val="VerbatimChar"/>
        </w:rPr>
        <w:t>2002-07-08</w:t>
      </w:r>
    </w:p>
    <w:p w14:paraId="57D18BD5" w14:textId="77777777" w:rsidR="007433CD" w:rsidRDefault="00000000">
      <w:pPr>
        <w:pStyle w:val="SourceCode"/>
      </w:pPr>
      <w:r>
        <w:rPr>
          <w:rStyle w:val="VerbatimChar"/>
        </w:rPr>
        <w:t>2002-07-09</w:t>
      </w:r>
    </w:p>
    <w:p w14:paraId="57D18BD6" w14:textId="77777777" w:rsidR="007433CD" w:rsidRDefault="00000000">
      <w:pPr>
        <w:pStyle w:val="SourceCode"/>
      </w:pPr>
      <w:r>
        <w:rPr>
          <w:rStyle w:val="VerbatimChar"/>
        </w:rPr>
        <w:t>2002-07-10</w:t>
      </w:r>
    </w:p>
    <w:p w14:paraId="57D18BD7" w14:textId="77777777" w:rsidR="007433CD" w:rsidRDefault="00000000">
      <w:pPr>
        <w:pStyle w:val="SourceCode"/>
      </w:pPr>
      <w:r>
        <w:rPr>
          <w:rStyle w:val="VerbatimChar"/>
        </w:rPr>
        <w:t>2002-07-11</w:t>
      </w:r>
    </w:p>
    <w:p w14:paraId="57D18BD8" w14:textId="77777777" w:rsidR="007433CD" w:rsidRDefault="00000000">
      <w:pPr>
        <w:pStyle w:val="SourceCode"/>
      </w:pPr>
      <w:r>
        <w:rPr>
          <w:rStyle w:val="VerbatimChar"/>
        </w:rPr>
        <w:t>2002-07-12</w:t>
      </w:r>
    </w:p>
    <w:p w14:paraId="57D18BD9" w14:textId="77777777" w:rsidR="007433CD" w:rsidRDefault="00000000">
      <w:pPr>
        <w:pStyle w:val="SourceCode"/>
      </w:pPr>
      <w:r>
        <w:rPr>
          <w:rStyle w:val="VerbatimChar"/>
        </w:rPr>
        <w:t>2002-07-13</w:t>
      </w:r>
    </w:p>
    <w:p w14:paraId="57D18BDA" w14:textId="77777777" w:rsidR="007433CD" w:rsidRDefault="00000000">
      <w:pPr>
        <w:pStyle w:val="SourceCode"/>
      </w:pPr>
      <w:r>
        <w:rPr>
          <w:rStyle w:val="VerbatimChar"/>
        </w:rPr>
        <w:t>2002-07-14</w:t>
      </w:r>
    </w:p>
    <w:p w14:paraId="57D18BDB" w14:textId="77777777" w:rsidR="007433CD" w:rsidRDefault="00000000">
      <w:pPr>
        <w:pStyle w:val="SourceCode"/>
      </w:pPr>
      <w:r>
        <w:rPr>
          <w:rStyle w:val="VerbatimChar"/>
        </w:rPr>
        <w:t>2002-07-15</w:t>
      </w:r>
    </w:p>
    <w:p w14:paraId="57D18BDC" w14:textId="77777777" w:rsidR="007433CD" w:rsidRDefault="00000000">
      <w:pPr>
        <w:pStyle w:val="SourceCode"/>
      </w:pPr>
      <w:r>
        <w:rPr>
          <w:rStyle w:val="VerbatimChar"/>
        </w:rPr>
        <w:t>2002-07-16</w:t>
      </w:r>
    </w:p>
    <w:p w14:paraId="57D18BDD" w14:textId="77777777" w:rsidR="007433CD" w:rsidRDefault="00000000">
      <w:pPr>
        <w:pStyle w:val="SourceCode"/>
      </w:pPr>
      <w:r>
        <w:rPr>
          <w:rStyle w:val="VerbatimChar"/>
        </w:rPr>
        <w:t>2002-07-17</w:t>
      </w:r>
    </w:p>
    <w:p w14:paraId="57D18BDE" w14:textId="77777777" w:rsidR="007433CD" w:rsidRDefault="00000000">
      <w:pPr>
        <w:pStyle w:val="SourceCode"/>
      </w:pPr>
      <w:r>
        <w:rPr>
          <w:rStyle w:val="VerbatimChar"/>
        </w:rPr>
        <w:t>2002-07-18</w:t>
      </w:r>
    </w:p>
    <w:p w14:paraId="57D18BDF" w14:textId="77777777" w:rsidR="007433CD" w:rsidRDefault="00000000">
      <w:pPr>
        <w:pStyle w:val="SourceCode"/>
      </w:pPr>
      <w:r>
        <w:rPr>
          <w:rStyle w:val="VerbatimChar"/>
        </w:rPr>
        <w:t>2002-07-19</w:t>
      </w:r>
    </w:p>
    <w:p w14:paraId="57D18BE0" w14:textId="77777777" w:rsidR="007433CD" w:rsidRDefault="00000000">
      <w:pPr>
        <w:pStyle w:val="SourceCode"/>
      </w:pPr>
      <w:r>
        <w:rPr>
          <w:rStyle w:val="VerbatimChar"/>
        </w:rPr>
        <w:t>2002-07-20</w:t>
      </w:r>
    </w:p>
    <w:p w14:paraId="57D18BE1" w14:textId="77777777" w:rsidR="007433CD" w:rsidRDefault="00000000">
      <w:pPr>
        <w:pStyle w:val="SourceCode"/>
      </w:pPr>
      <w:r>
        <w:rPr>
          <w:rStyle w:val="VerbatimChar"/>
        </w:rPr>
        <w:lastRenderedPageBreak/>
        <w:t>2002-07-21</w:t>
      </w:r>
    </w:p>
    <w:p w14:paraId="57D18BE2" w14:textId="77777777" w:rsidR="007433CD" w:rsidRDefault="00000000">
      <w:pPr>
        <w:pStyle w:val="SourceCode"/>
      </w:pPr>
      <w:r>
        <w:rPr>
          <w:rStyle w:val="VerbatimChar"/>
        </w:rPr>
        <w:t>2002-07-22</w:t>
      </w:r>
    </w:p>
    <w:p w14:paraId="57D18BE3" w14:textId="77777777" w:rsidR="007433CD" w:rsidRDefault="00000000">
      <w:pPr>
        <w:pStyle w:val="SourceCode"/>
      </w:pPr>
      <w:r>
        <w:rPr>
          <w:rStyle w:val="VerbatimChar"/>
        </w:rPr>
        <w:t>2002-07-23</w:t>
      </w:r>
    </w:p>
    <w:p w14:paraId="57D18BE4" w14:textId="77777777" w:rsidR="007433CD" w:rsidRDefault="00000000">
      <w:pPr>
        <w:pStyle w:val="SourceCode"/>
      </w:pPr>
      <w:r>
        <w:rPr>
          <w:rStyle w:val="VerbatimChar"/>
        </w:rPr>
        <w:t>2002-07-24</w:t>
      </w:r>
    </w:p>
    <w:p w14:paraId="57D18BE5" w14:textId="77777777" w:rsidR="007433CD" w:rsidRDefault="00000000">
      <w:pPr>
        <w:pStyle w:val="SourceCode"/>
      </w:pPr>
      <w:r>
        <w:rPr>
          <w:rStyle w:val="VerbatimChar"/>
        </w:rPr>
        <w:t>2002-07-25</w:t>
      </w:r>
    </w:p>
    <w:p w14:paraId="57D18BE6" w14:textId="77777777" w:rsidR="007433CD" w:rsidRDefault="00000000">
      <w:pPr>
        <w:pStyle w:val="SourceCode"/>
      </w:pPr>
      <w:r>
        <w:rPr>
          <w:rStyle w:val="VerbatimChar"/>
        </w:rPr>
        <w:t>2002-07-26</w:t>
      </w:r>
    </w:p>
    <w:p w14:paraId="57D18BE7" w14:textId="77777777" w:rsidR="007433CD" w:rsidRDefault="00000000">
      <w:pPr>
        <w:pStyle w:val="SourceCode"/>
      </w:pPr>
      <w:r>
        <w:rPr>
          <w:rStyle w:val="VerbatimChar"/>
        </w:rPr>
        <w:t>2002-07-27</w:t>
      </w:r>
    </w:p>
    <w:p w14:paraId="57D18BE8" w14:textId="77777777" w:rsidR="007433CD" w:rsidRDefault="00000000">
      <w:pPr>
        <w:pStyle w:val="SourceCode"/>
      </w:pPr>
      <w:r>
        <w:rPr>
          <w:rStyle w:val="VerbatimChar"/>
        </w:rPr>
        <w:t>2002-07-28</w:t>
      </w:r>
    </w:p>
    <w:p w14:paraId="57D18BE9" w14:textId="77777777" w:rsidR="007433CD" w:rsidRDefault="00000000">
      <w:pPr>
        <w:pStyle w:val="SourceCode"/>
      </w:pPr>
      <w:r>
        <w:rPr>
          <w:rStyle w:val="VerbatimChar"/>
        </w:rPr>
        <w:t>2002-07-29</w:t>
      </w:r>
    </w:p>
    <w:p w14:paraId="57D18BEA" w14:textId="77777777" w:rsidR="007433CD" w:rsidRDefault="00000000">
      <w:pPr>
        <w:pStyle w:val="SourceCode"/>
      </w:pPr>
      <w:r>
        <w:rPr>
          <w:rStyle w:val="VerbatimChar"/>
        </w:rPr>
        <w:t>2002-07-30</w:t>
      </w:r>
    </w:p>
    <w:p w14:paraId="57D18BEB" w14:textId="77777777" w:rsidR="007433CD" w:rsidRDefault="00000000">
      <w:pPr>
        <w:pStyle w:val="SourceCode"/>
      </w:pPr>
      <w:r>
        <w:rPr>
          <w:rStyle w:val="VerbatimChar"/>
        </w:rPr>
        <w:t>2002-07-31</w:t>
      </w:r>
    </w:p>
    <w:p w14:paraId="57D18BEC" w14:textId="77777777" w:rsidR="007433CD" w:rsidRDefault="00000000">
      <w:pPr>
        <w:pStyle w:val="SourceCode"/>
      </w:pPr>
      <w:r>
        <w:rPr>
          <w:rStyle w:val="VerbatimChar"/>
        </w:rPr>
        <w:t>2002-08-01</w:t>
      </w:r>
    </w:p>
    <w:p w14:paraId="57D18BED" w14:textId="77777777" w:rsidR="007433CD" w:rsidRDefault="00000000">
      <w:pPr>
        <w:pStyle w:val="SourceCode"/>
      </w:pPr>
      <w:r>
        <w:rPr>
          <w:rStyle w:val="VerbatimChar"/>
        </w:rPr>
        <w:t>2002-08-02</w:t>
      </w:r>
    </w:p>
    <w:p w14:paraId="57D18BEE" w14:textId="77777777" w:rsidR="007433CD" w:rsidRDefault="00000000">
      <w:pPr>
        <w:pStyle w:val="SourceCode"/>
      </w:pPr>
      <w:r>
        <w:rPr>
          <w:rStyle w:val="VerbatimChar"/>
        </w:rPr>
        <w:t>2002-08-03</w:t>
      </w:r>
    </w:p>
    <w:p w14:paraId="57D18BEF" w14:textId="77777777" w:rsidR="007433CD" w:rsidRDefault="00000000">
      <w:pPr>
        <w:pStyle w:val="SourceCode"/>
      </w:pPr>
      <w:r>
        <w:rPr>
          <w:rStyle w:val="VerbatimChar"/>
        </w:rPr>
        <w:t>2002-08-04</w:t>
      </w:r>
    </w:p>
    <w:p w14:paraId="57D18BF0" w14:textId="77777777" w:rsidR="007433CD" w:rsidRDefault="00000000">
      <w:pPr>
        <w:pStyle w:val="SourceCode"/>
      </w:pPr>
      <w:r>
        <w:rPr>
          <w:rStyle w:val="VerbatimChar"/>
        </w:rPr>
        <w:t>2002-08-05</w:t>
      </w:r>
    </w:p>
    <w:p w14:paraId="57D18BF1" w14:textId="77777777" w:rsidR="007433CD" w:rsidRDefault="00000000">
      <w:pPr>
        <w:pStyle w:val="SourceCode"/>
      </w:pPr>
      <w:r>
        <w:rPr>
          <w:rStyle w:val="VerbatimChar"/>
        </w:rPr>
        <w:t>2002-08-06</w:t>
      </w:r>
    </w:p>
    <w:p w14:paraId="57D18BF2" w14:textId="77777777" w:rsidR="007433CD" w:rsidRDefault="00000000">
      <w:pPr>
        <w:pStyle w:val="SourceCode"/>
      </w:pPr>
      <w:r>
        <w:rPr>
          <w:rStyle w:val="VerbatimChar"/>
        </w:rPr>
        <w:t>2002-08-07</w:t>
      </w:r>
    </w:p>
    <w:p w14:paraId="57D18BF3" w14:textId="77777777" w:rsidR="007433CD" w:rsidRDefault="00000000">
      <w:pPr>
        <w:pStyle w:val="SourceCode"/>
      </w:pPr>
      <w:r>
        <w:rPr>
          <w:rStyle w:val="VerbatimChar"/>
        </w:rPr>
        <w:t>2002-08-08</w:t>
      </w:r>
    </w:p>
    <w:p w14:paraId="57D18BF4" w14:textId="77777777" w:rsidR="007433CD" w:rsidRDefault="00000000">
      <w:pPr>
        <w:pStyle w:val="SourceCode"/>
      </w:pPr>
      <w:r>
        <w:rPr>
          <w:rStyle w:val="VerbatimChar"/>
        </w:rPr>
        <w:t>2002-08-09</w:t>
      </w:r>
    </w:p>
    <w:p w14:paraId="57D18BF5" w14:textId="77777777" w:rsidR="007433CD" w:rsidRDefault="00000000">
      <w:pPr>
        <w:pStyle w:val="SourceCode"/>
      </w:pPr>
      <w:r>
        <w:rPr>
          <w:rStyle w:val="VerbatimChar"/>
        </w:rPr>
        <w:t>2002-08-10</w:t>
      </w:r>
    </w:p>
    <w:p w14:paraId="57D18BF6" w14:textId="77777777" w:rsidR="007433CD" w:rsidRDefault="00000000">
      <w:pPr>
        <w:pStyle w:val="SourceCode"/>
      </w:pPr>
      <w:r>
        <w:rPr>
          <w:rStyle w:val="VerbatimChar"/>
        </w:rPr>
        <w:t>2002-08-11</w:t>
      </w:r>
    </w:p>
    <w:p w14:paraId="57D18BF7" w14:textId="77777777" w:rsidR="007433CD" w:rsidRDefault="00000000">
      <w:pPr>
        <w:pStyle w:val="SourceCode"/>
      </w:pPr>
      <w:r>
        <w:rPr>
          <w:rStyle w:val="VerbatimChar"/>
        </w:rPr>
        <w:t>2002-08-12</w:t>
      </w:r>
    </w:p>
    <w:p w14:paraId="57D18BF8" w14:textId="77777777" w:rsidR="007433CD" w:rsidRDefault="00000000">
      <w:pPr>
        <w:pStyle w:val="SourceCode"/>
      </w:pPr>
      <w:r>
        <w:rPr>
          <w:rStyle w:val="VerbatimChar"/>
        </w:rPr>
        <w:t>2002-08-13</w:t>
      </w:r>
    </w:p>
    <w:p w14:paraId="57D18BF9" w14:textId="77777777" w:rsidR="007433CD" w:rsidRDefault="00000000">
      <w:pPr>
        <w:pStyle w:val="SourceCode"/>
      </w:pPr>
      <w:r>
        <w:rPr>
          <w:rStyle w:val="VerbatimChar"/>
        </w:rPr>
        <w:t>2002-08-14</w:t>
      </w:r>
    </w:p>
    <w:p w14:paraId="57D18BFA" w14:textId="77777777" w:rsidR="007433CD" w:rsidRDefault="00000000">
      <w:pPr>
        <w:pStyle w:val="SourceCode"/>
      </w:pPr>
      <w:r>
        <w:rPr>
          <w:rStyle w:val="VerbatimChar"/>
        </w:rPr>
        <w:t>2002-08-15</w:t>
      </w:r>
    </w:p>
    <w:p w14:paraId="57D18BFB" w14:textId="77777777" w:rsidR="007433CD" w:rsidRDefault="00000000">
      <w:pPr>
        <w:pStyle w:val="SourceCode"/>
      </w:pPr>
      <w:r>
        <w:rPr>
          <w:rStyle w:val="VerbatimChar"/>
        </w:rPr>
        <w:t>2002-08-16</w:t>
      </w:r>
    </w:p>
    <w:p w14:paraId="57D18BFC" w14:textId="77777777" w:rsidR="007433CD" w:rsidRDefault="00000000">
      <w:pPr>
        <w:pStyle w:val="SourceCode"/>
      </w:pPr>
      <w:r>
        <w:rPr>
          <w:rStyle w:val="VerbatimChar"/>
        </w:rPr>
        <w:t>2002-08-17</w:t>
      </w:r>
    </w:p>
    <w:p w14:paraId="57D18BFD" w14:textId="77777777" w:rsidR="007433CD" w:rsidRDefault="00000000">
      <w:pPr>
        <w:pStyle w:val="SourceCode"/>
      </w:pPr>
      <w:r>
        <w:rPr>
          <w:rStyle w:val="VerbatimChar"/>
        </w:rPr>
        <w:lastRenderedPageBreak/>
        <w:t>2002-08-18</w:t>
      </w:r>
    </w:p>
    <w:p w14:paraId="57D18BFE" w14:textId="77777777" w:rsidR="007433CD" w:rsidRDefault="00000000">
      <w:pPr>
        <w:pStyle w:val="SourceCode"/>
      </w:pPr>
      <w:r>
        <w:rPr>
          <w:rStyle w:val="VerbatimChar"/>
        </w:rPr>
        <w:t>2002-08-19</w:t>
      </w:r>
    </w:p>
    <w:p w14:paraId="57D18BFF" w14:textId="77777777" w:rsidR="007433CD" w:rsidRDefault="00000000">
      <w:pPr>
        <w:pStyle w:val="SourceCode"/>
      </w:pPr>
      <w:r>
        <w:rPr>
          <w:rStyle w:val="VerbatimChar"/>
        </w:rPr>
        <w:t>2002-08-20</w:t>
      </w:r>
    </w:p>
    <w:p w14:paraId="57D18C00" w14:textId="77777777" w:rsidR="007433CD" w:rsidRDefault="00000000">
      <w:pPr>
        <w:pStyle w:val="SourceCode"/>
      </w:pPr>
      <w:r>
        <w:rPr>
          <w:rStyle w:val="VerbatimChar"/>
        </w:rPr>
        <w:t>2002-08-21</w:t>
      </w:r>
    </w:p>
    <w:p w14:paraId="57D18C01" w14:textId="77777777" w:rsidR="007433CD" w:rsidRDefault="00000000">
      <w:pPr>
        <w:pStyle w:val="SourceCode"/>
      </w:pPr>
      <w:r>
        <w:rPr>
          <w:rStyle w:val="VerbatimChar"/>
        </w:rPr>
        <w:t>2002-08-22</w:t>
      </w:r>
    </w:p>
    <w:p w14:paraId="57D18C02" w14:textId="77777777" w:rsidR="007433CD" w:rsidRDefault="00000000">
      <w:pPr>
        <w:pStyle w:val="SourceCode"/>
      </w:pPr>
      <w:r>
        <w:rPr>
          <w:rStyle w:val="VerbatimChar"/>
        </w:rPr>
        <w:t>2002-08-23</w:t>
      </w:r>
    </w:p>
    <w:p w14:paraId="57D18C03" w14:textId="77777777" w:rsidR="007433CD" w:rsidRDefault="00000000">
      <w:pPr>
        <w:pStyle w:val="SourceCode"/>
      </w:pPr>
      <w:r>
        <w:rPr>
          <w:rStyle w:val="VerbatimChar"/>
        </w:rPr>
        <w:t>2002-08-24</w:t>
      </w:r>
    </w:p>
    <w:p w14:paraId="57D18C04" w14:textId="77777777" w:rsidR="007433CD" w:rsidRDefault="00000000">
      <w:pPr>
        <w:pStyle w:val="SourceCode"/>
      </w:pPr>
      <w:r>
        <w:rPr>
          <w:rStyle w:val="VerbatimChar"/>
        </w:rPr>
        <w:t>2002-08-25</w:t>
      </w:r>
    </w:p>
    <w:p w14:paraId="57D18C05" w14:textId="77777777" w:rsidR="007433CD" w:rsidRDefault="00000000">
      <w:pPr>
        <w:pStyle w:val="SourceCode"/>
      </w:pPr>
      <w:r>
        <w:rPr>
          <w:rStyle w:val="VerbatimChar"/>
        </w:rPr>
        <w:t>2002-08-26</w:t>
      </w:r>
    </w:p>
    <w:p w14:paraId="57D18C06" w14:textId="77777777" w:rsidR="007433CD" w:rsidRDefault="00000000">
      <w:pPr>
        <w:pStyle w:val="SourceCode"/>
      </w:pPr>
      <w:r>
        <w:rPr>
          <w:rStyle w:val="VerbatimChar"/>
        </w:rPr>
        <w:t>2002-08-27</w:t>
      </w:r>
    </w:p>
    <w:p w14:paraId="57D18C07" w14:textId="77777777" w:rsidR="007433CD" w:rsidRDefault="00000000">
      <w:pPr>
        <w:pStyle w:val="SourceCode"/>
      </w:pPr>
      <w:r>
        <w:rPr>
          <w:rStyle w:val="VerbatimChar"/>
        </w:rPr>
        <w:t>2002-08-28</w:t>
      </w:r>
    </w:p>
    <w:p w14:paraId="57D18C08" w14:textId="77777777" w:rsidR="007433CD" w:rsidRDefault="00000000">
      <w:pPr>
        <w:pStyle w:val="SourceCode"/>
      </w:pPr>
      <w:r>
        <w:rPr>
          <w:rStyle w:val="VerbatimChar"/>
        </w:rPr>
        <w:t>2002-08-29</w:t>
      </w:r>
    </w:p>
    <w:p w14:paraId="57D18C09" w14:textId="77777777" w:rsidR="007433CD" w:rsidRDefault="00000000">
      <w:pPr>
        <w:pStyle w:val="SourceCode"/>
      </w:pPr>
      <w:r>
        <w:rPr>
          <w:rStyle w:val="VerbatimChar"/>
        </w:rPr>
        <w:t>2002-08-30</w:t>
      </w:r>
    </w:p>
    <w:p w14:paraId="57D18C0A" w14:textId="77777777" w:rsidR="007433CD" w:rsidRDefault="00000000">
      <w:pPr>
        <w:pStyle w:val="SourceCode"/>
      </w:pPr>
      <w:r>
        <w:rPr>
          <w:rStyle w:val="VerbatimChar"/>
        </w:rPr>
        <w:t>2002-08-31</w:t>
      </w:r>
    </w:p>
    <w:p w14:paraId="57D18C0B" w14:textId="77777777" w:rsidR="007433CD" w:rsidRDefault="00000000">
      <w:pPr>
        <w:pStyle w:val="SourceCode"/>
      </w:pPr>
      <w:r>
        <w:rPr>
          <w:rStyle w:val="VerbatimChar"/>
        </w:rPr>
        <w:t>2002-09-01</w:t>
      </w:r>
    </w:p>
    <w:p w14:paraId="57D18C0C" w14:textId="77777777" w:rsidR="007433CD" w:rsidRDefault="00000000">
      <w:pPr>
        <w:pStyle w:val="SourceCode"/>
      </w:pPr>
      <w:r>
        <w:rPr>
          <w:rStyle w:val="VerbatimChar"/>
        </w:rPr>
        <w:t>2002-09-02</w:t>
      </w:r>
    </w:p>
    <w:p w14:paraId="57D18C0D" w14:textId="77777777" w:rsidR="007433CD" w:rsidRDefault="00000000">
      <w:pPr>
        <w:pStyle w:val="SourceCode"/>
      </w:pPr>
      <w:r>
        <w:rPr>
          <w:rStyle w:val="VerbatimChar"/>
        </w:rPr>
        <w:t>2002-09-03</w:t>
      </w:r>
    </w:p>
    <w:p w14:paraId="57D18C0E" w14:textId="77777777" w:rsidR="007433CD" w:rsidRDefault="00000000">
      <w:pPr>
        <w:pStyle w:val="SourceCode"/>
      </w:pPr>
      <w:r>
        <w:rPr>
          <w:rStyle w:val="VerbatimChar"/>
        </w:rPr>
        <w:t>2002-09-04</w:t>
      </w:r>
    </w:p>
    <w:p w14:paraId="57D18C0F" w14:textId="77777777" w:rsidR="007433CD" w:rsidRDefault="00000000">
      <w:pPr>
        <w:pStyle w:val="SourceCode"/>
      </w:pPr>
      <w:r>
        <w:rPr>
          <w:rStyle w:val="VerbatimChar"/>
        </w:rPr>
        <w:t>2002-09-05</w:t>
      </w:r>
    </w:p>
    <w:p w14:paraId="57D18C10" w14:textId="77777777" w:rsidR="007433CD" w:rsidRDefault="00000000">
      <w:pPr>
        <w:pStyle w:val="SourceCode"/>
      </w:pPr>
      <w:r>
        <w:rPr>
          <w:rStyle w:val="VerbatimChar"/>
        </w:rPr>
        <w:t>2002-09-06</w:t>
      </w:r>
    </w:p>
    <w:p w14:paraId="57D18C11" w14:textId="77777777" w:rsidR="007433CD" w:rsidRDefault="00000000">
      <w:pPr>
        <w:pStyle w:val="SourceCode"/>
      </w:pPr>
      <w:r>
        <w:rPr>
          <w:rStyle w:val="VerbatimChar"/>
        </w:rPr>
        <w:t>2002-09-07</w:t>
      </w:r>
    </w:p>
    <w:p w14:paraId="57D18C12" w14:textId="77777777" w:rsidR="007433CD" w:rsidRDefault="00000000">
      <w:pPr>
        <w:pStyle w:val="SourceCode"/>
      </w:pPr>
      <w:r>
        <w:rPr>
          <w:rStyle w:val="VerbatimChar"/>
        </w:rPr>
        <w:t>2002-09-08</w:t>
      </w:r>
    </w:p>
    <w:p w14:paraId="57D18C13" w14:textId="77777777" w:rsidR="007433CD" w:rsidRDefault="00000000">
      <w:pPr>
        <w:pStyle w:val="SourceCode"/>
      </w:pPr>
      <w:r>
        <w:rPr>
          <w:rStyle w:val="VerbatimChar"/>
        </w:rPr>
        <w:t>2002-09-09</w:t>
      </w:r>
    </w:p>
    <w:p w14:paraId="57D18C14" w14:textId="77777777" w:rsidR="007433CD" w:rsidRDefault="00000000">
      <w:pPr>
        <w:pStyle w:val="SourceCode"/>
      </w:pPr>
      <w:r>
        <w:rPr>
          <w:rStyle w:val="VerbatimChar"/>
        </w:rPr>
        <w:t>2002-09-10</w:t>
      </w:r>
    </w:p>
    <w:p w14:paraId="57D18C15" w14:textId="77777777" w:rsidR="007433CD" w:rsidRDefault="00000000">
      <w:pPr>
        <w:pStyle w:val="SourceCode"/>
      </w:pPr>
      <w:r>
        <w:rPr>
          <w:rStyle w:val="VerbatimChar"/>
        </w:rPr>
        <w:t>2002-09-11</w:t>
      </w:r>
    </w:p>
    <w:p w14:paraId="57D18C16" w14:textId="77777777" w:rsidR="007433CD" w:rsidRDefault="00000000">
      <w:pPr>
        <w:pStyle w:val="SourceCode"/>
      </w:pPr>
      <w:r>
        <w:rPr>
          <w:rStyle w:val="VerbatimChar"/>
        </w:rPr>
        <w:t>2002-09-12</w:t>
      </w:r>
    </w:p>
    <w:p w14:paraId="57D18C17" w14:textId="77777777" w:rsidR="007433CD" w:rsidRDefault="00000000">
      <w:pPr>
        <w:pStyle w:val="SourceCode"/>
      </w:pPr>
      <w:r>
        <w:rPr>
          <w:rStyle w:val="VerbatimChar"/>
        </w:rPr>
        <w:t>2002-09-13</w:t>
      </w:r>
    </w:p>
    <w:p w14:paraId="57D18C18" w14:textId="77777777" w:rsidR="007433CD" w:rsidRDefault="00000000">
      <w:pPr>
        <w:pStyle w:val="SourceCode"/>
      </w:pPr>
      <w:r>
        <w:rPr>
          <w:rStyle w:val="VerbatimChar"/>
        </w:rPr>
        <w:t>2002-09-14</w:t>
      </w:r>
    </w:p>
    <w:p w14:paraId="57D18C19" w14:textId="77777777" w:rsidR="007433CD" w:rsidRDefault="00000000">
      <w:pPr>
        <w:pStyle w:val="SourceCode"/>
      </w:pPr>
      <w:r>
        <w:rPr>
          <w:rStyle w:val="VerbatimChar"/>
        </w:rPr>
        <w:lastRenderedPageBreak/>
        <w:t>2002-09-15</w:t>
      </w:r>
    </w:p>
    <w:p w14:paraId="57D18C1A" w14:textId="77777777" w:rsidR="007433CD" w:rsidRDefault="00000000">
      <w:pPr>
        <w:pStyle w:val="SourceCode"/>
      </w:pPr>
      <w:r>
        <w:rPr>
          <w:rStyle w:val="VerbatimChar"/>
        </w:rPr>
        <w:t>2002-09-16</w:t>
      </w:r>
    </w:p>
    <w:p w14:paraId="57D18C1B" w14:textId="77777777" w:rsidR="007433CD" w:rsidRDefault="00000000">
      <w:pPr>
        <w:pStyle w:val="SourceCode"/>
      </w:pPr>
      <w:r>
        <w:rPr>
          <w:rStyle w:val="VerbatimChar"/>
        </w:rPr>
        <w:t>2002-09-17</w:t>
      </w:r>
    </w:p>
    <w:p w14:paraId="57D18C1C" w14:textId="77777777" w:rsidR="007433CD" w:rsidRDefault="00000000">
      <w:pPr>
        <w:pStyle w:val="SourceCode"/>
      </w:pPr>
      <w:r>
        <w:rPr>
          <w:rStyle w:val="VerbatimChar"/>
        </w:rPr>
        <w:t>2002-09-18</w:t>
      </w:r>
    </w:p>
    <w:p w14:paraId="57D18C1D" w14:textId="77777777" w:rsidR="007433CD" w:rsidRDefault="00000000">
      <w:pPr>
        <w:pStyle w:val="SourceCode"/>
      </w:pPr>
      <w:r>
        <w:rPr>
          <w:rStyle w:val="VerbatimChar"/>
        </w:rPr>
        <w:t>2002-09-19</w:t>
      </w:r>
    </w:p>
    <w:p w14:paraId="57D18C1E" w14:textId="77777777" w:rsidR="007433CD" w:rsidRDefault="00000000">
      <w:pPr>
        <w:pStyle w:val="SourceCode"/>
      </w:pPr>
      <w:r>
        <w:rPr>
          <w:rStyle w:val="VerbatimChar"/>
        </w:rPr>
        <w:t>2002-09-20</w:t>
      </w:r>
    </w:p>
    <w:p w14:paraId="57D18C1F" w14:textId="77777777" w:rsidR="007433CD" w:rsidRDefault="00000000">
      <w:pPr>
        <w:pStyle w:val="SourceCode"/>
      </w:pPr>
      <w:r>
        <w:rPr>
          <w:rStyle w:val="VerbatimChar"/>
        </w:rPr>
        <w:t>2002-09-21</w:t>
      </w:r>
    </w:p>
    <w:p w14:paraId="57D18C20" w14:textId="77777777" w:rsidR="007433CD" w:rsidRDefault="00000000">
      <w:pPr>
        <w:pStyle w:val="SourceCode"/>
      </w:pPr>
      <w:r>
        <w:rPr>
          <w:rStyle w:val="VerbatimChar"/>
        </w:rPr>
        <w:t>2002-09-22</w:t>
      </w:r>
    </w:p>
    <w:p w14:paraId="57D18C21" w14:textId="77777777" w:rsidR="007433CD" w:rsidRDefault="00000000">
      <w:pPr>
        <w:pStyle w:val="SourceCode"/>
      </w:pPr>
      <w:r>
        <w:rPr>
          <w:rStyle w:val="VerbatimChar"/>
        </w:rPr>
        <w:t>2002-09-23</w:t>
      </w:r>
    </w:p>
    <w:p w14:paraId="57D18C22" w14:textId="77777777" w:rsidR="007433CD" w:rsidRDefault="00000000">
      <w:pPr>
        <w:pStyle w:val="SourceCode"/>
      </w:pPr>
      <w:r>
        <w:rPr>
          <w:rStyle w:val="VerbatimChar"/>
        </w:rPr>
        <w:t>2002-09-24</w:t>
      </w:r>
    </w:p>
    <w:p w14:paraId="57D18C23" w14:textId="77777777" w:rsidR="007433CD" w:rsidRDefault="00000000">
      <w:pPr>
        <w:pStyle w:val="SourceCode"/>
      </w:pPr>
      <w:r>
        <w:rPr>
          <w:rStyle w:val="VerbatimChar"/>
        </w:rPr>
        <w:t>2002-09-25</w:t>
      </w:r>
    </w:p>
    <w:p w14:paraId="57D18C24" w14:textId="77777777" w:rsidR="007433CD" w:rsidRDefault="00000000">
      <w:pPr>
        <w:pStyle w:val="SourceCode"/>
      </w:pPr>
      <w:r>
        <w:rPr>
          <w:rStyle w:val="VerbatimChar"/>
        </w:rPr>
        <w:t>2002-09-26</w:t>
      </w:r>
    </w:p>
    <w:p w14:paraId="57D18C25" w14:textId="77777777" w:rsidR="007433CD" w:rsidRDefault="00000000">
      <w:pPr>
        <w:pStyle w:val="SourceCode"/>
      </w:pPr>
      <w:r>
        <w:rPr>
          <w:rStyle w:val="VerbatimChar"/>
        </w:rPr>
        <w:t>2002-09-27</w:t>
      </w:r>
    </w:p>
    <w:p w14:paraId="57D18C26" w14:textId="77777777" w:rsidR="007433CD" w:rsidRDefault="00000000">
      <w:pPr>
        <w:pStyle w:val="SourceCode"/>
      </w:pPr>
      <w:r>
        <w:rPr>
          <w:rStyle w:val="VerbatimChar"/>
        </w:rPr>
        <w:t>2002-09-28</w:t>
      </w:r>
    </w:p>
    <w:p w14:paraId="57D18C27" w14:textId="77777777" w:rsidR="007433CD" w:rsidRDefault="00000000">
      <w:pPr>
        <w:pStyle w:val="SourceCode"/>
      </w:pPr>
      <w:r>
        <w:rPr>
          <w:rStyle w:val="VerbatimChar"/>
        </w:rPr>
        <w:t>2002-09-29</w:t>
      </w:r>
    </w:p>
    <w:p w14:paraId="57D18C28" w14:textId="77777777" w:rsidR="007433CD" w:rsidRDefault="00000000">
      <w:pPr>
        <w:pStyle w:val="SourceCode"/>
      </w:pPr>
      <w:r>
        <w:rPr>
          <w:rStyle w:val="VerbatimChar"/>
        </w:rPr>
        <w:t>2002-09-30</w:t>
      </w:r>
    </w:p>
    <w:p w14:paraId="57D18C29" w14:textId="77777777" w:rsidR="007433CD" w:rsidRDefault="00000000">
      <w:pPr>
        <w:pStyle w:val="SourceCode"/>
      </w:pPr>
      <w:r>
        <w:rPr>
          <w:rStyle w:val="VerbatimChar"/>
        </w:rPr>
        <w:t>2002-10-01</w:t>
      </w:r>
    </w:p>
    <w:p w14:paraId="57D18C2A" w14:textId="77777777" w:rsidR="007433CD" w:rsidRDefault="00000000">
      <w:pPr>
        <w:pStyle w:val="SourceCode"/>
      </w:pPr>
      <w:r>
        <w:rPr>
          <w:rStyle w:val="VerbatimChar"/>
        </w:rPr>
        <w:t>2002-10-02</w:t>
      </w:r>
    </w:p>
    <w:p w14:paraId="57D18C2B" w14:textId="77777777" w:rsidR="007433CD" w:rsidRDefault="00000000">
      <w:pPr>
        <w:pStyle w:val="SourceCode"/>
      </w:pPr>
      <w:r>
        <w:rPr>
          <w:rStyle w:val="VerbatimChar"/>
        </w:rPr>
        <w:t>2002-10-03</w:t>
      </w:r>
    </w:p>
    <w:p w14:paraId="57D18C2C" w14:textId="77777777" w:rsidR="007433CD" w:rsidRDefault="00000000">
      <w:pPr>
        <w:pStyle w:val="SourceCode"/>
      </w:pPr>
      <w:r>
        <w:rPr>
          <w:rStyle w:val="VerbatimChar"/>
        </w:rPr>
        <w:t>2002-10-04</w:t>
      </w:r>
    </w:p>
    <w:p w14:paraId="57D18C2D" w14:textId="77777777" w:rsidR="007433CD" w:rsidRDefault="00000000">
      <w:pPr>
        <w:pStyle w:val="SourceCode"/>
      </w:pPr>
      <w:r>
        <w:rPr>
          <w:rStyle w:val="VerbatimChar"/>
        </w:rPr>
        <w:t>2002-10-05</w:t>
      </w:r>
    </w:p>
    <w:p w14:paraId="57D18C2E" w14:textId="77777777" w:rsidR="007433CD" w:rsidRDefault="00000000">
      <w:pPr>
        <w:pStyle w:val="SourceCode"/>
      </w:pPr>
      <w:r>
        <w:rPr>
          <w:rStyle w:val="VerbatimChar"/>
        </w:rPr>
        <w:t>2002-10-06</w:t>
      </w:r>
    </w:p>
    <w:p w14:paraId="57D18C2F" w14:textId="77777777" w:rsidR="007433CD" w:rsidRDefault="00000000">
      <w:pPr>
        <w:pStyle w:val="SourceCode"/>
      </w:pPr>
      <w:r>
        <w:rPr>
          <w:rStyle w:val="VerbatimChar"/>
        </w:rPr>
        <w:t>2002-10-07</w:t>
      </w:r>
    </w:p>
    <w:p w14:paraId="57D18C30" w14:textId="77777777" w:rsidR="007433CD" w:rsidRDefault="00000000">
      <w:pPr>
        <w:pStyle w:val="SourceCode"/>
      </w:pPr>
      <w:r>
        <w:rPr>
          <w:rStyle w:val="VerbatimChar"/>
        </w:rPr>
        <w:t>2002-10-08</w:t>
      </w:r>
    </w:p>
    <w:p w14:paraId="57D18C31" w14:textId="77777777" w:rsidR="007433CD" w:rsidRDefault="00000000">
      <w:pPr>
        <w:pStyle w:val="SourceCode"/>
      </w:pPr>
      <w:r>
        <w:rPr>
          <w:rStyle w:val="VerbatimChar"/>
        </w:rPr>
        <w:t>2002-10-09</w:t>
      </w:r>
    </w:p>
    <w:p w14:paraId="57D18C32" w14:textId="77777777" w:rsidR="007433CD" w:rsidRDefault="00000000">
      <w:pPr>
        <w:pStyle w:val="SourceCode"/>
      </w:pPr>
      <w:r>
        <w:rPr>
          <w:rStyle w:val="VerbatimChar"/>
        </w:rPr>
        <w:t>2002-10-10</w:t>
      </w:r>
    </w:p>
    <w:p w14:paraId="57D18C33" w14:textId="77777777" w:rsidR="007433CD" w:rsidRDefault="00000000">
      <w:pPr>
        <w:pStyle w:val="SourceCode"/>
      </w:pPr>
      <w:r>
        <w:rPr>
          <w:rStyle w:val="VerbatimChar"/>
        </w:rPr>
        <w:t>2002-10-11</w:t>
      </w:r>
    </w:p>
    <w:p w14:paraId="57D18C34" w14:textId="77777777" w:rsidR="007433CD" w:rsidRDefault="00000000">
      <w:pPr>
        <w:pStyle w:val="SourceCode"/>
      </w:pPr>
      <w:r>
        <w:rPr>
          <w:rStyle w:val="VerbatimChar"/>
        </w:rPr>
        <w:t>2002-10-12</w:t>
      </w:r>
    </w:p>
    <w:p w14:paraId="57D18C35" w14:textId="77777777" w:rsidR="007433CD" w:rsidRDefault="00000000">
      <w:pPr>
        <w:pStyle w:val="SourceCode"/>
      </w:pPr>
      <w:r>
        <w:rPr>
          <w:rStyle w:val="VerbatimChar"/>
        </w:rPr>
        <w:lastRenderedPageBreak/>
        <w:t>2002-10-13</w:t>
      </w:r>
    </w:p>
    <w:p w14:paraId="57D18C36" w14:textId="77777777" w:rsidR="007433CD" w:rsidRDefault="00000000">
      <w:pPr>
        <w:pStyle w:val="SourceCode"/>
      </w:pPr>
      <w:r>
        <w:rPr>
          <w:rStyle w:val="VerbatimChar"/>
        </w:rPr>
        <w:t>2002-10-14</w:t>
      </w:r>
    </w:p>
    <w:p w14:paraId="57D18C37" w14:textId="77777777" w:rsidR="007433CD" w:rsidRDefault="00000000">
      <w:pPr>
        <w:pStyle w:val="SourceCode"/>
      </w:pPr>
      <w:r>
        <w:rPr>
          <w:rStyle w:val="VerbatimChar"/>
        </w:rPr>
        <w:t>2002-10-15</w:t>
      </w:r>
    </w:p>
    <w:p w14:paraId="57D18C38" w14:textId="77777777" w:rsidR="007433CD" w:rsidRDefault="00000000">
      <w:pPr>
        <w:pStyle w:val="SourceCode"/>
      </w:pPr>
      <w:r>
        <w:rPr>
          <w:rStyle w:val="VerbatimChar"/>
        </w:rPr>
        <w:t>2002-10-16</w:t>
      </w:r>
    </w:p>
    <w:p w14:paraId="57D18C39" w14:textId="77777777" w:rsidR="007433CD" w:rsidRDefault="00000000">
      <w:pPr>
        <w:pStyle w:val="SourceCode"/>
      </w:pPr>
      <w:r>
        <w:rPr>
          <w:rStyle w:val="VerbatimChar"/>
        </w:rPr>
        <w:t>2002-10-17</w:t>
      </w:r>
    </w:p>
    <w:p w14:paraId="57D18C3A" w14:textId="77777777" w:rsidR="007433CD" w:rsidRDefault="00000000">
      <w:pPr>
        <w:pStyle w:val="SourceCode"/>
      </w:pPr>
      <w:r>
        <w:rPr>
          <w:rStyle w:val="VerbatimChar"/>
        </w:rPr>
        <w:t>2002-10-18</w:t>
      </w:r>
    </w:p>
    <w:p w14:paraId="57D18C3B" w14:textId="77777777" w:rsidR="007433CD" w:rsidRDefault="00000000">
      <w:pPr>
        <w:pStyle w:val="SourceCode"/>
      </w:pPr>
      <w:r>
        <w:rPr>
          <w:rStyle w:val="VerbatimChar"/>
        </w:rPr>
        <w:t>2002-10-19</w:t>
      </w:r>
    </w:p>
    <w:p w14:paraId="57D18C3C" w14:textId="77777777" w:rsidR="007433CD" w:rsidRDefault="00000000">
      <w:pPr>
        <w:pStyle w:val="SourceCode"/>
      </w:pPr>
      <w:r>
        <w:rPr>
          <w:rStyle w:val="VerbatimChar"/>
        </w:rPr>
        <w:t>2002-10-20</w:t>
      </w:r>
    </w:p>
    <w:p w14:paraId="57D18C3D" w14:textId="77777777" w:rsidR="007433CD" w:rsidRDefault="00000000">
      <w:pPr>
        <w:pStyle w:val="SourceCode"/>
      </w:pPr>
      <w:r>
        <w:rPr>
          <w:rStyle w:val="VerbatimChar"/>
        </w:rPr>
        <w:t>2002-10-21</w:t>
      </w:r>
    </w:p>
    <w:p w14:paraId="57D18C3E" w14:textId="77777777" w:rsidR="007433CD" w:rsidRDefault="00000000">
      <w:pPr>
        <w:pStyle w:val="SourceCode"/>
      </w:pPr>
      <w:r>
        <w:rPr>
          <w:rStyle w:val="VerbatimChar"/>
        </w:rPr>
        <w:t>2002-10-22</w:t>
      </w:r>
    </w:p>
    <w:p w14:paraId="57D18C3F" w14:textId="77777777" w:rsidR="007433CD" w:rsidRDefault="00000000">
      <w:pPr>
        <w:pStyle w:val="SourceCode"/>
      </w:pPr>
      <w:r>
        <w:rPr>
          <w:rStyle w:val="VerbatimChar"/>
        </w:rPr>
        <w:t>2002-10-23</w:t>
      </w:r>
    </w:p>
    <w:p w14:paraId="57D18C40" w14:textId="77777777" w:rsidR="007433CD" w:rsidRDefault="00000000">
      <w:pPr>
        <w:pStyle w:val="SourceCode"/>
      </w:pPr>
      <w:r>
        <w:rPr>
          <w:rStyle w:val="VerbatimChar"/>
        </w:rPr>
        <w:t>2002-10-24</w:t>
      </w:r>
    </w:p>
    <w:p w14:paraId="57D18C41" w14:textId="77777777" w:rsidR="007433CD" w:rsidRDefault="00000000">
      <w:pPr>
        <w:pStyle w:val="SourceCode"/>
      </w:pPr>
      <w:r>
        <w:rPr>
          <w:rStyle w:val="VerbatimChar"/>
        </w:rPr>
        <w:t>2002-10-25</w:t>
      </w:r>
    </w:p>
    <w:p w14:paraId="57D18C42" w14:textId="77777777" w:rsidR="007433CD" w:rsidRDefault="00000000">
      <w:pPr>
        <w:pStyle w:val="SourceCode"/>
      </w:pPr>
      <w:r>
        <w:rPr>
          <w:rStyle w:val="VerbatimChar"/>
        </w:rPr>
        <w:t>2002-10-26</w:t>
      </w:r>
    </w:p>
    <w:p w14:paraId="57D18C43" w14:textId="77777777" w:rsidR="007433CD" w:rsidRDefault="00000000">
      <w:pPr>
        <w:pStyle w:val="SourceCode"/>
      </w:pPr>
      <w:r>
        <w:rPr>
          <w:rStyle w:val="VerbatimChar"/>
        </w:rPr>
        <w:t>2002-10-27</w:t>
      </w:r>
    </w:p>
    <w:p w14:paraId="57D18C44" w14:textId="77777777" w:rsidR="007433CD" w:rsidRDefault="00000000">
      <w:pPr>
        <w:pStyle w:val="SourceCode"/>
      </w:pPr>
      <w:r>
        <w:rPr>
          <w:rStyle w:val="VerbatimChar"/>
        </w:rPr>
        <w:t>2002-10-28</w:t>
      </w:r>
    </w:p>
    <w:p w14:paraId="57D18C45" w14:textId="77777777" w:rsidR="007433CD" w:rsidRDefault="00000000">
      <w:pPr>
        <w:pStyle w:val="SourceCode"/>
      </w:pPr>
      <w:r>
        <w:rPr>
          <w:rStyle w:val="VerbatimChar"/>
        </w:rPr>
        <w:t>2002-10-29</w:t>
      </w:r>
    </w:p>
    <w:p w14:paraId="57D18C46" w14:textId="77777777" w:rsidR="007433CD" w:rsidRDefault="00000000">
      <w:pPr>
        <w:pStyle w:val="SourceCode"/>
      </w:pPr>
      <w:r>
        <w:rPr>
          <w:rStyle w:val="VerbatimChar"/>
        </w:rPr>
        <w:t>2002-10-30</w:t>
      </w:r>
    </w:p>
    <w:p w14:paraId="57D18C47" w14:textId="77777777" w:rsidR="007433CD" w:rsidRDefault="00000000">
      <w:pPr>
        <w:pStyle w:val="SourceCode"/>
      </w:pPr>
      <w:r>
        <w:rPr>
          <w:rStyle w:val="VerbatimChar"/>
        </w:rPr>
        <w:t>2002-10-31</w:t>
      </w:r>
    </w:p>
    <w:p w14:paraId="57D18C48" w14:textId="77777777" w:rsidR="007433CD" w:rsidRDefault="00000000">
      <w:pPr>
        <w:pStyle w:val="SourceCode"/>
      </w:pPr>
      <w:r>
        <w:rPr>
          <w:rStyle w:val="VerbatimChar"/>
        </w:rPr>
        <w:t>2002-11-01</w:t>
      </w:r>
    </w:p>
    <w:p w14:paraId="57D18C49" w14:textId="77777777" w:rsidR="007433CD" w:rsidRDefault="00000000">
      <w:pPr>
        <w:pStyle w:val="SourceCode"/>
      </w:pPr>
      <w:r>
        <w:rPr>
          <w:rStyle w:val="VerbatimChar"/>
        </w:rPr>
        <w:t>2002-11-02</w:t>
      </w:r>
    </w:p>
    <w:p w14:paraId="57D18C4A" w14:textId="77777777" w:rsidR="007433CD" w:rsidRDefault="00000000">
      <w:pPr>
        <w:pStyle w:val="SourceCode"/>
      </w:pPr>
      <w:r>
        <w:rPr>
          <w:rStyle w:val="VerbatimChar"/>
        </w:rPr>
        <w:t>2002-11-03</w:t>
      </w:r>
    </w:p>
    <w:p w14:paraId="57D18C4B" w14:textId="77777777" w:rsidR="007433CD" w:rsidRDefault="00000000">
      <w:pPr>
        <w:pStyle w:val="SourceCode"/>
      </w:pPr>
      <w:r>
        <w:rPr>
          <w:rStyle w:val="VerbatimChar"/>
        </w:rPr>
        <w:t>2002-11-04</w:t>
      </w:r>
    </w:p>
    <w:p w14:paraId="57D18C4C" w14:textId="77777777" w:rsidR="007433CD" w:rsidRDefault="00000000">
      <w:pPr>
        <w:pStyle w:val="SourceCode"/>
      </w:pPr>
      <w:r>
        <w:rPr>
          <w:rStyle w:val="VerbatimChar"/>
        </w:rPr>
        <w:t>2002-11-05</w:t>
      </w:r>
    </w:p>
    <w:p w14:paraId="57D18C4D" w14:textId="77777777" w:rsidR="007433CD" w:rsidRDefault="00000000">
      <w:pPr>
        <w:pStyle w:val="SourceCode"/>
      </w:pPr>
      <w:r>
        <w:rPr>
          <w:rStyle w:val="VerbatimChar"/>
        </w:rPr>
        <w:t>2002-11-06</w:t>
      </w:r>
    </w:p>
    <w:p w14:paraId="57D18C4E" w14:textId="77777777" w:rsidR="007433CD" w:rsidRDefault="00000000">
      <w:pPr>
        <w:pStyle w:val="SourceCode"/>
      </w:pPr>
      <w:r>
        <w:rPr>
          <w:rStyle w:val="VerbatimChar"/>
        </w:rPr>
        <w:t>2002-11-07</w:t>
      </w:r>
    </w:p>
    <w:p w14:paraId="57D18C4F" w14:textId="77777777" w:rsidR="007433CD" w:rsidRDefault="00000000">
      <w:pPr>
        <w:pStyle w:val="SourceCode"/>
      </w:pPr>
      <w:r>
        <w:rPr>
          <w:rStyle w:val="VerbatimChar"/>
        </w:rPr>
        <w:t>2002-11-08</w:t>
      </w:r>
    </w:p>
    <w:p w14:paraId="57D18C50" w14:textId="77777777" w:rsidR="007433CD" w:rsidRDefault="00000000">
      <w:pPr>
        <w:pStyle w:val="SourceCode"/>
      </w:pPr>
      <w:r>
        <w:rPr>
          <w:rStyle w:val="VerbatimChar"/>
        </w:rPr>
        <w:t>2002-11-09</w:t>
      </w:r>
    </w:p>
    <w:p w14:paraId="57D18C51" w14:textId="77777777" w:rsidR="007433CD" w:rsidRDefault="00000000">
      <w:pPr>
        <w:pStyle w:val="SourceCode"/>
      </w:pPr>
      <w:r>
        <w:rPr>
          <w:rStyle w:val="VerbatimChar"/>
        </w:rPr>
        <w:lastRenderedPageBreak/>
        <w:t>2002-11-10</w:t>
      </w:r>
    </w:p>
    <w:p w14:paraId="57D18C52" w14:textId="77777777" w:rsidR="007433CD" w:rsidRDefault="00000000">
      <w:pPr>
        <w:pStyle w:val="SourceCode"/>
      </w:pPr>
      <w:r>
        <w:rPr>
          <w:rStyle w:val="VerbatimChar"/>
        </w:rPr>
        <w:t>2002-11-11</w:t>
      </w:r>
    </w:p>
    <w:p w14:paraId="57D18C53" w14:textId="77777777" w:rsidR="007433CD" w:rsidRDefault="00000000">
      <w:pPr>
        <w:pStyle w:val="SourceCode"/>
      </w:pPr>
      <w:r>
        <w:rPr>
          <w:rStyle w:val="VerbatimChar"/>
        </w:rPr>
        <w:t>2002-11-12</w:t>
      </w:r>
    </w:p>
    <w:p w14:paraId="57D18C54" w14:textId="77777777" w:rsidR="007433CD" w:rsidRDefault="00000000">
      <w:pPr>
        <w:pStyle w:val="SourceCode"/>
      </w:pPr>
      <w:r>
        <w:rPr>
          <w:rStyle w:val="VerbatimChar"/>
        </w:rPr>
        <w:t>2002-11-13</w:t>
      </w:r>
    </w:p>
    <w:p w14:paraId="57D18C55" w14:textId="77777777" w:rsidR="007433CD" w:rsidRDefault="00000000">
      <w:pPr>
        <w:pStyle w:val="SourceCode"/>
      </w:pPr>
      <w:r>
        <w:rPr>
          <w:rStyle w:val="VerbatimChar"/>
        </w:rPr>
        <w:t>2002-11-14</w:t>
      </w:r>
    </w:p>
    <w:p w14:paraId="57D18C56" w14:textId="77777777" w:rsidR="007433CD" w:rsidRDefault="00000000">
      <w:pPr>
        <w:pStyle w:val="SourceCode"/>
      </w:pPr>
      <w:r>
        <w:rPr>
          <w:rStyle w:val="VerbatimChar"/>
        </w:rPr>
        <w:t>2002-11-15</w:t>
      </w:r>
    </w:p>
    <w:p w14:paraId="57D18C57" w14:textId="77777777" w:rsidR="007433CD" w:rsidRDefault="00000000">
      <w:pPr>
        <w:pStyle w:val="SourceCode"/>
      </w:pPr>
      <w:r>
        <w:rPr>
          <w:rStyle w:val="VerbatimChar"/>
        </w:rPr>
        <w:t>2002-11-16</w:t>
      </w:r>
    </w:p>
    <w:p w14:paraId="57D18C58" w14:textId="77777777" w:rsidR="007433CD" w:rsidRDefault="00000000">
      <w:pPr>
        <w:pStyle w:val="SourceCode"/>
      </w:pPr>
      <w:r>
        <w:rPr>
          <w:rStyle w:val="VerbatimChar"/>
        </w:rPr>
        <w:t>2002-11-17</w:t>
      </w:r>
    </w:p>
    <w:p w14:paraId="57D18C59" w14:textId="77777777" w:rsidR="007433CD" w:rsidRDefault="00000000">
      <w:pPr>
        <w:pStyle w:val="SourceCode"/>
      </w:pPr>
      <w:r>
        <w:rPr>
          <w:rStyle w:val="VerbatimChar"/>
        </w:rPr>
        <w:t>2002-11-18</w:t>
      </w:r>
    </w:p>
    <w:p w14:paraId="57D18C5A" w14:textId="77777777" w:rsidR="007433CD" w:rsidRDefault="00000000">
      <w:pPr>
        <w:pStyle w:val="SourceCode"/>
      </w:pPr>
      <w:r>
        <w:rPr>
          <w:rStyle w:val="VerbatimChar"/>
        </w:rPr>
        <w:t>2002-11-19</w:t>
      </w:r>
    </w:p>
    <w:p w14:paraId="57D18C5B" w14:textId="77777777" w:rsidR="007433CD" w:rsidRDefault="00000000">
      <w:pPr>
        <w:pStyle w:val="SourceCode"/>
      </w:pPr>
      <w:r>
        <w:rPr>
          <w:rStyle w:val="VerbatimChar"/>
        </w:rPr>
        <w:t>2002-11-20</w:t>
      </w:r>
    </w:p>
    <w:p w14:paraId="57D18C5C" w14:textId="77777777" w:rsidR="007433CD" w:rsidRDefault="00000000">
      <w:pPr>
        <w:pStyle w:val="SourceCode"/>
      </w:pPr>
      <w:r>
        <w:rPr>
          <w:rStyle w:val="VerbatimChar"/>
        </w:rPr>
        <w:t>2002-11-21</w:t>
      </w:r>
    </w:p>
    <w:p w14:paraId="57D18C5D" w14:textId="77777777" w:rsidR="007433CD" w:rsidRDefault="00000000">
      <w:pPr>
        <w:pStyle w:val="SourceCode"/>
      </w:pPr>
      <w:r>
        <w:rPr>
          <w:rStyle w:val="VerbatimChar"/>
        </w:rPr>
        <w:t>2002-11-22</w:t>
      </w:r>
    </w:p>
    <w:p w14:paraId="57D18C5E" w14:textId="77777777" w:rsidR="007433CD" w:rsidRDefault="00000000">
      <w:pPr>
        <w:pStyle w:val="SourceCode"/>
      </w:pPr>
      <w:r>
        <w:rPr>
          <w:rStyle w:val="VerbatimChar"/>
        </w:rPr>
        <w:t>2002-11-23</w:t>
      </w:r>
    </w:p>
    <w:p w14:paraId="57D18C5F" w14:textId="77777777" w:rsidR="007433CD" w:rsidRDefault="00000000">
      <w:pPr>
        <w:pStyle w:val="SourceCode"/>
      </w:pPr>
      <w:r>
        <w:rPr>
          <w:rStyle w:val="VerbatimChar"/>
        </w:rPr>
        <w:t>2002-11-24</w:t>
      </w:r>
    </w:p>
    <w:p w14:paraId="57D18C60" w14:textId="77777777" w:rsidR="007433CD" w:rsidRDefault="00000000">
      <w:pPr>
        <w:pStyle w:val="SourceCode"/>
      </w:pPr>
      <w:r>
        <w:rPr>
          <w:rStyle w:val="VerbatimChar"/>
        </w:rPr>
        <w:t>2002-11-25</w:t>
      </w:r>
    </w:p>
    <w:p w14:paraId="57D18C61" w14:textId="77777777" w:rsidR="007433CD" w:rsidRDefault="00000000">
      <w:pPr>
        <w:pStyle w:val="SourceCode"/>
      </w:pPr>
      <w:r>
        <w:rPr>
          <w:rStyle w:val="VerbatimChar"/>
        </w:rPr>
        <w:t>2002-11-26</w:t>
      </w:r>
    </w:p>
    <w:p w14:paraId="57D18C62" w14:textId="77777777" w:rsidR="007433CD" w:rsidRDefault="00000000">
      <w:pPr>
        <w:pStyle w:val="SourceCode"/>
      </w:pPr>
      <w:r>
        <w:rPr>
          <w:rStyle w:val="VerbatimChar"/>
        </w:rPr>
        <w:t>2002-11-27</w:t>
      </w:r>
    </w:p>
    <w:p w14:paraId="57D18C63" w14:textId="77777777" w:rsidR="007433CD" w:rsidRDefault="00000000">
      <w:pPr>
        <w:pStyle w:val="SourceCode"/>
      </w:pPr>
      <w:r>
        <w:rPr>
          <w:rStyle w:val="VerbatimChar"/>
        </w:rPr>
        <w:t>2002-11-28</w:t>
      </w:r>
    </w:p>
    <w:p w14:paraId="57D18C64" w14:textId="77777777" w:rsidR="007433CD" w:rsidRDefault="00000000">
      <w:pPr>
        <w:pStyle w:val="SourceCode"/>
      </w:pPr>
      <w:r>
        <w:rPr>
          <w:rStyle w:val="VerbatimChar"/>
        </w:rPr>
        <w:t>2002-11-29</w:t>
      </w:r>
    </w:p>
    <w:p w14:paraId="57D18C65" w14:textId="77777777" w:rsidR="007433CD" w:rsidRDefault="00000000">
      <w:pPr>
        <w:pStyle w:val="SourceCode"/>
      </w:pPr>
      <w:r>
        <w:rPr>
          <w:rStyle w:val="VerbatimChar"/>
        </w:rPr>
        <w:t>2002-11-30</w:t>
      </w:r>
    </w:p>
    <w:p w14:paraId="57D18C66" w14:textId="77777777" w:rsidR="007433CD" w:rsidRDefault="00000000">
      <w:pPr>
        <w:pStyle w:val="SourceCode"/>
      </w:pPr>
      <w:r>
        <w:rPr>
          <w:rStyle w:val="VerbatimChar"/>
        </w:rPr>
        <w:t>2002-12-01</w:t>
      </w:r>
    </w:p>
    <w:p w14:paraId="57D18C67" w14:textId="77777777" w:rsidR="007433CD" w:rsidRDefault="00000000">
      <w:pPr>
        <w:pStyle w:val="SourceCode"/>
      </w:pPr>
      <w:r>
        <w:rPr>
          <w:rStyle w:val="VerbatimChar"/>
        </w:rPr>
        <w:t>2002-12-02</w:t>
      </w:r>
    </w:p>
    <w:p w14:paraId="57D18C68" w14:textId="77777777" w:rsidR="007433CD" w:rsidRDefault="00000000">
      <w:pPr>
        <w:pStyle w:val="SourceCode"/>
      </w:pPr>
      <w:r>
        <w:rPr>
          <w:rStyle w:val="VerbatimChar"/>
        </w:rPr>
        <w:t>2002-12-03</w:t>
      </w:r>
    </w:p>
    <w:p w14:paraId="57D18C69" w14:textId="77777777" w:rsidR="007433CD" w:rsidRDefault="00000000">
      <w:pPr>
        <w:pStyle w:val="SourceCode"/>
      </w:pPr>
      <w:r>
        <w:rPr>
          <w:rStyle w:val="VerbatimChar"/>
        </w:rPr>
        <w:t>2002-12-04</w:t>
      </w:r>
    </w:p>
    <w:p w14:paraId="57D18C6A" w14:textId="77777777" w:rsidR="007433CD" w:rsidRDefault="00000000">
      <w:pPr>
        <w:pStyle w:val="SourceCode"/>
      </w:pPr>
      <w:r>
        <w:rPr>
          <w:rStyle w:val="VerbatimChar"/>
        </w:rPr>
        <w:t>2002-12-05</w:t>
      </w:r>
    </w:p>
    <w:p w14:paraId="57D18C6B" w14:textId="77777777" w:rsidR="007433CD" w:rsidRDefault="00000000">
      <w:pPr>
        <w:pStyle w:val="SourceCode"/>
      </w:pPr>
      <w:r>
        <w:rPr>
          <w:rStyle w:val="VerbatimChar"/>
        </w:rPr>
        <w:t>2002-12-06</w:t>
      </w:r>
    </w:p>
    <w:p w14:paraId="57D18C6C" w14:textId="77777777" w:rsidR="007433CD" w:rsidRDefault="00000000">
      <w:pPr>
        <w:pStyle w:val="SourceCode"/>
      </w:pPr>
      <w:r>
        <w:rPr>
          <w:rStyle w:val="VerbatimChar"/>
        </w:rPr>
        <w:t>2002-12-07</w:t>
      </w:r>
    </w:p>
    <w:p w14:paraId="57D18C6D" w14:textId="77777777" w:rsidR="007433CD" w:rsidRDefault="00000000">
      <w:pPr>
        <w:pStyle w:val="SourceCode"/>
      </w:pPr>
      <w:r>
        <w:rPr>
          <w:rStyle w:val="VerbatimChar"/>
        </w:rPr>
        <w:lastRenderedPageBreak/>
        <w:t>2002-12-08</w:t>
      </w:r>
    </w:p>
    <w:p w14:paraId="57D18C6E" w14:textId="77777777" w:rsidR="007433CD" w:rsidRDefault="00000000">
      <w:pPr>
        <w:pStyle w:val="SourceCode"/>
      </w:pPr>
      <w:r>
        <w:rPr>
          <w:rStyle w:val="VerbatimChar"/>
        </w:rPr>
        <w:t>2002-12-09</w:t>
      </w:r>
    </w:p>
    <w:p w14:paraId="57D18C6F" w14:textId="77777777" w:rsidR="007433CD" w:rsidRDefault="00000000">
      <w:pPr>
        <w:pStyle w:val="SourceCode"/>
      </w:pPr>
      <w:r>
        <w:rPr>
          <w:rStyle w:val="VerbatimChar"/>
        </w:rPr>
        <w:t>2002-12-10</w:t>
      </w:r>
    </w:p>
    <w:p w14:paraId="57D18C70" w14:textId="77777777" w:rsidR="007433CD" w:rsidRDefault="00000000">
      <w:pPr>
        <w:pStyle w:val="SourceCode"/>
      </w:pPr>
      <w:r>
        <w:rPr>
          <w:rStyle w:val="VerbatimChar"/>
        </w:rPr>
        <w:t>2002-12-11</w:t>
      </w:r>
    </w:p>
    <w:p w14:paraId="57D18C71" w14:textId="77777777" w:rsidR="007433CD" w:rsidRDefault="00000000">
      <w:pPr>
        <w:pStyle w:val="SourceCode"/>
      </w:pPr>
      <w:r>
        <w:rPr>
          <w:rStyle w:val="VerbatimChar"/>
        </w:rPr>
        <w:t>2002-12-12</w:t>
      </w:r>
    </w:p>
    <w:p w14:paraId="57D18C72" w14:textId="77777777" w:rsidR="007433CD" w:rsidRDefault="00000000">
      <w:pPr>
        <w:pStyle w:val="SourceCode"/>
      </w:pPr>
      <w:r>
        <w:rPr>
          <w:rStyle w:val="VerbatimChar"/>
        </w:rPr>
        <w:t>2002-12-13</w:t>
      </w:r>
    </w:p>
    <w:p w14:paraId="57D18C73" w14:textId="77777777" w:rsidR="007433CD" w:rsidRDefault="00000000">
      <w:pPr>
        <w:pStyle w:val="SourceCode"/>
      </w:pPr>
      <w:r>
        <w:rPr>
          <w:rStyle w:val="VerbatimChar"/>
        </w:rPr>
        <w:t>2002-12-14</w:t>
      </w:r>
    </w:p>
    <w:p w14:paraId="57D18C74" w14:textId="77777777" w:rsidR="007433CD" w:rsidRDefault="00000000">
      <w:pPr>
        <w:pStyle w:val="SourceCode"/>
      </w:pPr>
      <w:r>
        <w:rPr>
          <w:rStyle w:val="VerbatimChar"/>
        </w:rPr>
        <w:t>2002-12-15</w:t>
      </w:r>
    </w:p>
    <w:p w14:paraId="57D18C75" w14:textId="77777777" w:rsidR="007433CD" w:rsidRDefault="00000000">
      <w:pPr>
        <w:pStyle w:val="SourceCode"/>
      </w:pPr>
      <w:r>
        <w:rPr>
          <w:rStyle w:val="VerbatimChar"/>
        </w:rPr>
        <w:t>2002-12-16</w:t>
      </w:r>
    </w:p>
    <w:p w14:paraId="57D18C76" w14:textId="77777777" w:rsidR="007433CD" w:rsidRDefault="00000000">
      <w:pPr>
        <w:pStyle w:val="SourceCode"/>
      </w:pPr>
      <w:r>
        <w:rPr>
          <w:rStyle w:val="VerbatimChar"/>
        </w:rPr>
        <w:t>2002-12-17</w:t>
      </w:r>
    </w:p>
    <w:p w14:paraId="57D18C77" w14:textId="77777777" w:rsidR="007433CD" w:rsidRDefault="00000000">
      <w:pPr>
        <w:pStyle w:val="SourceCode"/>
      </w:pPr>
      <w:r>
        <w:rPr>
          <w:rStyle w:val="VerbatimChar"/>
        </w:rPr>
        <w:t>2002-12-18</w:t>
      </w:r>
    </w:p>
    <w:p w14:paraId="57D18C78" w14:textId="77777777" w:rsidR="007433CD" w:rsidRDefault="00000000">
      <w:pPr>
        <w:pStyle w:val="SourceCode"/>
      </w:pPr>
      <w:r>
        <w:rPr>
          <w:rStyle w:val="VerbatimChar"/>
        </w:rPr>
        <w:t>2002-12-19</w:t>
      </w:r>
    </w:p>
    <w:p w14:paraId="57D18C79" w14:textId="77777777" w:rsidR="007433CD" w:rsidRDefault="00000000">
      <w:pPr>
        <w:pStyle w:val="SourceCode"/>
      </w:pPr>
      <w:r>
        <w:rPr>
          <w:rStyle w:val="VerbatimChar"/>
        </w:rPr>
        <w:t>2002-12-20</w:t>
      </w:r>
    </w:p>
    <w:p w14:paraId="57D18C7A" w14:textId="77777777" w:rsidR="007433CD" w:rsidRDefault="00000000">
      <w:pPr>
        <w:pStyle w:val="SourceCode"/>
      </w:pPr>
      <w:r>
        <w:rPr>
          <w:rStyle w:val="VerbatimChar"/>
        </w:rPr>
        <w:t>2002-12-21</w:t>
      </w:r>
    </w:p>
    <w:p w14:paraId="57D18C7B" w14:textId="77777777" w:rsidR="007433CD" w:rsidRDefault="00000000">
      <w:pPr>
        <w:pStyle w:val="SourceCode"/>
      </w:pPr>
      <w:r>
        <w:rPr>
          <w:rStyle w:val="VerbatimChar"/>
        </w:rPr>
        <w:t>2002-12-22</w:t>
      </w:r>
    </w:p>
    <w:p w14:paraId="57D18C7C" w14:textId="77777777" w:rsidR="007433CD" w:rsidRDefault="00000000">
      <w:pPr>
        <w:pStyle w:val="SourceCode"/>
      </w:pPr>
      <w:r>
        <w:rPr>
          <w:rStyle w:val="VerbatimChar"/>
        </w:rPr>
        <w:t>2002-12-23</w:t>
      </w:r>
    </w:p>
    <w:p w14:paraId="57D18C7D" w14:textId="77777777" w:rsidR="007433CD" w:rsidRDefault="00000000">
      <w:pPr>
        <w:pStyle w:val="SourceCode"/>
      </w:pPr>
      <w:r>
        <w:rPr>
          <w:rStyle w:val="VerbatimChar"/>
        </w:rPr>
        <w:t>2002-12-24</w:t>
      </w:r>
    </w:p>
    <w:p w14:paraId="57D18C7E" w14:textId="77777777" w:rsidR="007433CD" w:rsidRDefault="00000000">
      <w:pPr>
        <w:pStyle w:val="SourceCode"/>
      </w:pPr>
      <w:r>
        <w:rPr>
          <w:rStyle w:val="VerbatimChar"/>
        </w:rPr>
        <w:t>2002-12-25</w:t>
      </w:r>
    </w:p>
    <w:p w14:paraId="57D18C7F" w14:textId="77777777" w:rsidR="007433CD" w:rsidRDefault="00000000">
      <w:pPr>
        <w:pStyle w:val="SourceCode"/>
      </w:pPr>
      <w:r>
        <w:rPr>
          <w:rStyle w:val="VerbatimChar"/>
        </w:rPr>
        <w:t>2002-12-26</w:t>
      </w:r>
    </w:p>
    <w:p w14:paraId="57D18C80" w14:textId="77777777" w:rsidR="007433CD" w:rsidRDefault="00000000">
      <w:pPr>
        <w:pStyle w:val="SourceCode"/>
      </w:pPr>
      <w:r>
        <w:rPr>
          <w:rStyle w:val="VerbatimChar"/>
        </w:rPr>
        <w:t>2002-12-27</w:t>
      </w:r>
    </w:p>
    <w:p w14:paraId="57D18C81" w14:textId="77777777" w:rsidR="007433CD" w:rsidRDefault="00000000">
      <w:pPr>
        <w:pStyle w:val="SourceCode"/>
      </w:pPr>
      <w:r>
        <w:rPr>
          <w:rStyle w:val="VerbatimChar"/>
        </w:rPr>
        <w:t>2002-12-28</w:t>
      </w:r>
    </w:p>
    <w:p w14:paraId="57D18C82" w14:textId="77777777" w:rsidR="007433CD" w:rsidRDefault="00000000">
      <w:pPr>
        <w:pStyle w:val="SourceCode"/>
      </w:pPr>
      <w:r>
        <w:rPr>
          <w:rStyle w:val="VerbatimChar"/>
        </w:rPr>
        <w:t>2002-12-29</w:t>
      </w:r>
    </w:p>
    <w:p w14:paraId="57D18C83" w14:textId="77777777" w:rsidR="007433CD" w:rsidRDefault="00000000">
      <w:pPr>
        <w:pStyle w:val="SourceCode"/>
      </w:pPr>
      <w:r>
        <w:rPr>
          <w:rStyle w:val="VerbatimChar"/>
        </w:rPr>
        <w:t>2002-12-30</w:t>
      </w:r>
    </w:p>
    <w:p w14:paraId="57D18C84" w14:textId="77777777" w:rsidR="007433CD" w:rsidRDefault="00000000">
      <w:pPr>
        <w:pStyle w:val="SourceCode"/>
      </w:pPr>
      <w:r>
        <w:rPr>
          <w:rStyle w:val="VerbatimChar"/>
        </w:rPr>
        <w:t>2002-12-31</w:t>
      </w:r>
    </w:p>
    <w:p w14:paraId="57D18C85" w14:textId="77777777" w:rsidR="007433CD" w:rsidRDefault="00000000">
      <w:pPr>
        <w:pStyle w:val="SourceCode"/>
      </w:pPr>
      <w:r>
        <w:rPr>
          <w:rStyle w:val="VerbatimChar"/>
        </w:rPr>
        <w:t>2003-01-01</w:t>
      </w:r>
    </w:p>
    <w:p w14:paraId="57D18C86" w14:textId="77777777" w:rsidR="007433CD" w:rsidRDefault="00000000">
      <w:pPr>
        <w:pStyle w:val="SourceCode"/>
      </w:pPr>
      <w:r>
        <w:rPr>
          <w:rStyle w:val="VerbatimChar"/>
        </w:rPr>
        <w:t>2003-01-02</w:t>
      </w:r>
    </w:p>
    <w:p w14:paraId="57D18C87" w14:textId="77777777" w:rsidR="007433CD" w:rsidRDefault="00000000">
      <w:pPr>
        <w:pStyle w:val="SourceCode"/>
      </w:pPr>
      <w:r>
        <w:rPr>
          <w:rStyle w:val="VerbatimChar"/>
        </w:rPr>
        <w:t>2003-01-03</w:t>
      </w:r>
    </w:p>
    <w:p w14:paraId="57D18C88" w14:textId="77777777" w:rsidR="007433CD" w:rsidRDefault="00000000">
      <w:pPr>
        <w:pStyle w:val="SourceCode"/>
      </w:pPr>
      <w:r>
        <w:rPr>
          <w:rStyle w:val="VerbatimChar"/>
        </w:rPr>
        <w:t>2003-01-04</w:t>
      </w:r>
    </w:p>
    <w:p w14:paraId="57D18C89" w14:textId="77777777" w:rsidR="007433CD" w:rsidRDefault="00000000">
      <w:pPr>
        <w:pStyle w:val="SourceCode"/>
      </w:pPr>
      <w:r>
        <w:rPr>
          <w:rStyle w:val="VerbatimChar"/>
        </w:rPr>
        <w:lastRenderedPageBreak/>
        <w:t>2003-01-05</w:t>
      </w:r>
    </w:p>
    <w:p w14:paraId="57D18C8A" w14:textId="77777777" w:rsidR="007433CD" w:rsidRDefault="00000000">
      <w:pPr>
        <w:pStyle w:val="SourceCode"/>
      </w:pPr>
      <w:r>
        <w:rPr>
          <w:rStyle w:val="VerbatimChar"/>
        </w:rPr>
        <w:t>2003-01-06</w:t>
      </w:r>
    </w:p>
    <w:p w14:paraId="57D18C8B" w14:textId="77777777" w:rsidR="007433CD" w:rsidRDefault="00000000">
      <w:pPr>
        <w:pStyle w:val="SourceCode"/>
      </w:pPr>
      <w:r>
        <w:rPr>
          <w:rStyle w:val="VerbatimChar"/>
        </w:rPr>
        <w:t>2003-01-07</w:t>
      </w:r>
    </w:p>
    <w:p w14:paraId="57D18C8C" w14:textId="77777777" w:rsidR="007433CD" w:rsidRDefault="00000000">
      <w:pPr>
        <w:pStyle w:val="SourceCode"/>
      </w:pPr>
      <w:r>
        <w:rPr>
          <w:rStyle w:val="VerbatimChar"/>
        </w:rPr>
        <w:t>2003-01-08</w:t>
      </w:r>
    </w:p>
    <w:p w14:paraId="57D18C8D" w14:textId="77777777" w:rsidR="007433CD" w:rsidRDefault="00000000">
      <w:pPr>
        <w:pStyle w:val="SourceCode"/>
      </w:pPr>
      <w:r>
        <w:rPr>
          <w:rStyle w:val="VerbatimChar"/>
        </w:rPr>
        <w:t>2003-01-09</w:t>
      </w:r>
    </w:p>
    <w:p w14:paraId="57D18C8E" w14:textId="77777777" w:rsidR="007433CD" w:rsidRDefault="00000000">
      <w:pPr>
        <w:pStyle w:val="SourceCode"/>
      </w:pPr>
      <w:r>
        <w:rPr>
          <w:rStyle w:val="VerbatimChar"/>
        </w:rPr>
        <w:t>2003-01-10</w:t>
      </w:r>
    </w:p>
    <w:p w14:paraId="57D18C8F" w14:textId="77777777" w:rsidR="007433CD" w:rsidRDefault="00000000">
      <w:pPr>
        <w:pStyle w:val="SourceCode"/>
      </w:pPr>
      <w:r>
        <w:rPr>
          <w:rStyle w:val="VerbatimChar"/>
        </w:rPr>
        <w:t>2003-01-11</w:t>
      </w:r>
    </w:p>
    <w:p w14:paraId="57D18C90" w14:textId="77777777" w:rsidR="007433CD" w:rsidRDefault="00000000">
      <w:pPr>
        <w:pStyle w:val="SourceCode"/>
      </w:pPr>
      <w:r>
        <w:rPr>
          <w:rStyle w:val="VerbatimChar"/>
        </w:rPr>
        <w:t>2003-01-12</w:t>
      </w:r>
    </w:p>
    <w:p w14:paraId="57D18C91" w14:textId="77777777" w:rsidR="007433CD" w:rsidRDefault="00000000">
      <w:pPr>
        <w:pStyle w:val="SourceCode"/>
      </w:pPr>
      <w:r>
        <w:rPr>
          <w:rStyle w:val="VerbatimChar"/>
        </w:rPr>
        <w:t>2003-01-13</w:t>
      </w:r>
    </w:p>
    <w:p w14:paraId="57D18C92" w14:textId="77777777" w:rsidR="007433CD" w:rsidRDefault="00000000">
      <w:pPr>
        <w:pStyle w:val="SourceCode"/>
      </w:pPr>
      <w:r>
        <w:rPr>
          <w:rStyle w:val="VerbatimChar"/>
        </w:rPr>
        <w:t>2003-01-14</w:t>
      </w:r>
    </w:p>
    <w:p w14:paraId="57D18C93" w14:textId="77777777" w:rsidR="007433CD" w:rsidRDefault="00000000">
      <w:pPr>
        <w:pStyle w:val="SourceCode"/>
      </w:pPr>
      <w:r>
        <w:rPr>
          <w:rStyle w:val="VerbatimChar"/>
        </w:rPr>
        <w:t>2003-01-15</w:t>
      </w:r>
    </w:p>
    <w:p w14:paraId="57D18C94" w14:textId="77777777" w:rsidR="007433CD" w:rsidRDefault="00000000">
      <w:pPr>
        <w:pStyle w:val="SourceCode"/>
      </w:pPr>
      <w:r>
        <w:rPr>
          <w:rStyle w:val="VerbatimChar"/>
        </w:rPr>
        <w:t>2003-01-16</w:t>
      </w:r>
    </w:p>
    <w:p w14:paraId="57D18C95" w14:textId="77777777" w:rsidR="007433CD" w:rsidRDefault="00000000">
      <w:pPr>
        <w:pStyle w:val="SourceCode"/>
      </w:pPr>
      <w:r>
        <w:rPr>
          <w:rStyle w:val="VerbatimChar"/>
        </w:rPr>
        <w:t>2003-01-17</w:t>
      </w:r>
    </w:p>
    <w:p w14:paraId="57D18C96" w14:textId="77777777" w:rsidR="007433CD" w:rsidRDefault="00000000">
      <w:pPr>
        <w:pStyle w:val="SourceCode"/>
      </w:pPr>
      <w:r>
        <w:rPr>
          <w:rStyle w:val="VerbatimChar"/>
        </w:rPr>
        <w:t>2003-01-18</w:t>
      </w:r>
    </w:p>
    <w:p w14:paraId="57D18C97" w14:textId="77777777" w:rsidR="007433CD" w:rsidRDefault="00000000">
      <w:pPr>
        <w:pStyle w:val="SourceCode"/>
      </w:pPr>
      <w:r>
        <w:rPr>
          <w:rStyle w:val="VerbatimChar"/>
        </w:rPr>
        <w:t>2003-01-19</w:t>
      </w:r>
    </w:p>
    <w:p w14:paraId="57D18C98" w14:textId="77777777" w:rsidR="007433CD" w:rsidRDefault="00000000">
      <w:pPr>
        <w:pStyle w:val="SourceCode"/>
      </w:pPr>
      <w:r>
        <w:rPr>
          <w:rStyle w:val="VerbatimChar"/>
        </w:rPr>
        <w:t>2003-01-20</w:t>
      </w:r>
    </w:p>
    <w:p w14:paraId="57D18C99" w14:textId="77777777" w:rsidR="007433CD" w:rsidRDefault="00000000">
      <w:pPr>
        <w:pStyle w:val="SourceCode"/>
      </w:pPr>
      <w:r>
        <w:rPr>
          <w:rStyle w:val="VerbatimChar"/>
        </w:rPr>
        <w:t>2003-01-21</w:t>
      </w:r>
    </w:p>
    <w:p w14:paraId="57D18C9A" w14:textId="77777777" w:rsidR="007433CD" w:rsidRDefault="00000000">
      <w:pPr>
        <w:pStyle w:val="SourceCode"/>
      </w:pPr>
      <w:r>
        <w:rPr>
          <w:rStyle w:val="VerbatimChar"/>
        </w:rPr>
        <w:t>2003-01-22</w:t>
      </w:r>
    </w:p>
    <w:p w14:paraId="57D18C9B" w14:textId="77777777" w:rsidR="007433CD" w:rsidRDefault="00000000">
      <w:pPr>
        <w:pStyle w:val="SourceCode"/>
      </w:pPr>
      <w:r>
        <w:rPr>
          <w:rStyle w:val="VerbatimChar"/>
        </w:rPr>
        <w:t>2003-01-23</w:t>
      </w:r>
    </w:p>
    <w:p w14:paraId="57D18C9C" w14:textId="77777777" w:rsidR="007433CD" w:rsidRDefault="00000000">
      <w:pPr>
        <w:pStyle w:val="SourceCode"/>
      </w:pPr>
      <w:r>
        <w:rPr>
          <w:rStyle w:val="VerbatimChar"/>
        </w:rPr>
        <w:t>2003-01-24</w:t>
      </w:r>
    </w:p>
    <w:p w14:paraId="57D18C9D" w14:textId="77777777" w:rsidR="007433CD" w:rsidRDefault="00000000">
      <w:pPr>
        <w:pStyle w:val="SourceCode"/>
      </w:pPr>
      <w:r>
        <w:rPr>
          <w:rStyle w:val="VerbatimChar"/>
        </w:rPr>
        <w:t>2003-01-25</w:t>
      </w:r>
    </w:p>
    <w:p w14:paraId="57D18C9E" w14:textId="77777777" w:rsidR="007433CD" w:rsidRDefault="00000000">
      <w:pPr>
        <w:pStyle w:val="SourceCode"/>
      </w:pPr>
      <w:r>
        <w:rPr>
          <w:rStyle w:val="VerbatimChar"/>
        </w:rPr>
        <w:t>2003-01-26</w:t>
      </w:r>
    </w:p>
    <w:p w14:paraId="57D18C9F" w14:textId="77777777" w:rsidR="007433CD" w:rsidRDefault="00000000">
      <w:pPr>
        <w:pStyle w:val="SourceCode"/>
      </w:pPr>
      <w:r>
        <w:rPr>
          <w:rStyle w:val="VerbatimChar"/>
        </w:rPr>
        <w:t>2003-01-27</w:t>
      </w:r>
    </w:p>
    <w:p w14:paraId="57D18CA0" w14:textId="77777777" w:rsidR="007433CD" w:rsidRDefault="00000000">
      <w:pPr>
        <w:pStyle w:val="SourceCode"/>
      </w:pPr>
      <w:r>
        <w:rPr>
          <w:rStyle w:val="VerbatimChar"/>
        </w:rPr>
        <w:t>2003-01-28</w:t>
      </w:r>
    </w:p>
    <w:p w14:paraId="57D18CA1" w14:textId="77777777" w:rsidR="007433CD" w:rsidRDefault="00000000">
      <w:pPr>
        <w:pStyle w:val="SourceCode"/>
      </w:pPr>
      <w:r>
        <w:rPr>
          <w:rStyle w:val="VerbatimChar"/>
        </w:rPr>
        <w:t>2003-01-29</w:t>
      </w:r>
    </w:p>
    <w:p w14:paraId="57D18CA2" w14:textId="77777777" w:rsidR="007433CD" w:rsidRDefault="00000000">
      <w:pPr>
        <w:pStyle w:val="SourceCode"/>
      </w:pPr>
      <w:r>
        <w:rPr>
          <w:rStyle w:val="VerbatimChar"/>
        </w:rPr>
        <w:t>2003-01-30</w:t>
      </w:r>
    </w:p>
    <w:p w14:paraId="57D18CA3" w14:textId="77777777" w:rsidR="007433CD" w:rsidRDefault="00000000">
      <w:pPr>
        <w:pStyle w:val="SourceCode"/>
      </w:pPr>
      <w:r>
        <w:rPr>
          <w:rStyle w:val="VerbatimChar"/>
        </w:rPr>
        <w:t>2003-01-31</w:t>
      </w:r>
    </w:p>
    <w:p w14:paraId="57D18CA4" w14:textId="77777777" w:rsidR="007433CD" w:rsidRDefault="00000000">
      <w:pPr>
        <w:pStyle w:val="SourceCode"/>
      </w:pPr>
      <w:r>
        <w:rPr>
          <w:rStyle w:val="VerbatimChar"/>
        </w:rPr>
        <w:t>2003-02-01</w:t>
      </w:r>
    </w:p>
    <w:p w14:paraId="57D18CA5" w14:textId="77777777" w:rsidR="007433CD" w:rsidRDefault="00000000">
      <w:pPr>
        <w:pStyle w:val="SourceCode"/>
      </w:pPr>
      <w:r>
        <w:rPr>
          <w:rStyle w:val="VerbatimChar"/>
        </w:rPr>
        <w:lastRenderedPageBreak/>
        <w:t>2003-02-02</w:t>
      </w:r>
    </w:p>
    <w:p w14:paraId="57D18CA6" w14:textId="77777777" w:rsidR="007433CD" w:rsidRDefault="00000000">
      <w:pPr>
        <w:pStyle w:val="SourceCode"/>
      </w:pPr>
      <w:r>
        <w:rPr>
          <w:rStyle w:val="VerbatimChar"/>
        </w:rPr>
        <w:t>2003-02-03</w:t>
      </w:r>
    </w:p>
    <w:p w14:paraId="57D18CA7" w14:textId="77777777" w:rsidR="007433CD" w:rsidRDefault="00000000">
      <w:pPr>
        <w:pStyle w:val="SourceCode"/>
      </w:pPr>
      <w:r>
        <w:rPr>
          <w:rStyle w:val="VerbatimChar"/>
        </w:rPr>
        <w:t>2003-02-04</w:t>
      </w:r>
    </w:p>
    <w:p w14:paraId="57D18CA8" w14:textId="77777777" w:rsidR="007433CD" w:rsidRDefault="00000000">
      <w:pPr>
        <w:pStyle w:val="SourceCode"/>
      </w:pPr>
      <w:r>
        <w:rPr>
          <w:rStyle w:val="VerbatimChar"/>
        </w:rPr>
        <w:t>2003-02-05</w:t>
      </w:r>
    </w:p>
    <w:p w14:paraId="57D18CA9" w14:textId="77777777" w:rsidR="007433CD" w:rsidRDefault="00000000">
      <w:pPr>
        <w:pStyle w:val="SourceCode"/>
      </w:pPr>
      <w:r>
        <w:rPr>
          <w:rStyle w:val="VerbatimChar"/>
        </w:rPr>
        <w:t>2003-02-06</w:t>
      </w:r>
    </w:p>
    <w:p w14:paraId="57D18CAA" w14:textId="77777777" w:rsidR="007433CD" w:rsidRDefault="00000000">
      <w:pPr>
        <w:pStyle w:val="SourceCode"/>
      </w:pPr>
      <w:r>
        <w:rPr>
          <w:rStyle w:val="VerbatimChar"/>
        </w:rPr>
        <w:t>2003-02-07</w:t>
      </w:r>
    </w:p>
    <w:p w14:paraId="57D18CAB" w14:textId="77777777" w:rsidR="007433CD" w:rsidRDefault="00000000">
      <w:pPr>
        <w:pStyle w:val="SourceCode"/>
      </w:pPr>
      <w:r>
        <w:rPr>
          <w:rStyle w:val="VerbatimChar"/>
        </w:rPr>
        <w:t>2003-02-08</w:t>
      </w:r>
    </w:p>
    <w:p w14:paraId="57D18CAC" w14:textId="77777777" w:rsidR="007433CD" w:rsidRDefault="00000000">
      <w:pPr>
        <w:pStyle w:val="SourceCode"/>
      </w:pPr>
      <w:r>
        <w:rPr>
          <w:rStyle w:val="VerbatimChar"/>
        </w:rPr>
        <w:t>2003-02-09</w:t>
      </w:r>
    </w:p>
    <w:p w14:paraId="57D18CAD" w14:textId="77777777" w:rsidR="007433CD" w:rsidRDefault="00000000">
      <w:pPr>
        <w:pStyle w:val="SourceCode"/>
      </w:pPr>
      <w:r>
        <w:rPr>
          <w:rStyle w:val="VerbatimChar"/>
        </w:rPr>
        <w:t>2003-02-10</w:t>
      </w:r>
    </w:p>
    <w:p w14:paraId="57D18CAE" w14:textId="77777777" w:rsidR="007433CD" w:rsidRDefault="00000000">
      <w:pPr>
        <w:pStyle w:val="SourceCode"/>
      </w:pPr>
      <w:r>
        <w:rPr>
          <w:rStyle w:val="VerbatimChar"/>
        </w:rPr>
        <w:t>2003-02-11</w:t>
      </w:r>
    </w:p>
    <w:p w14:paraId="57D18CAF" w14:textId="77777777" w:rsidR="007433CD" w:rsidRDefault="00000000">
      <w:pPr>
        <w:pStyle w:val="SourceCode"/>
      </w:pPr>
      <w:r>
        <w:rPr>
          <w:rStyle w:val="VerbatimChar"/>
        </w:rPr>
        <w:t>2003-02-12</w:t>
      </w:r>
    </w:p>
    <w:p w14:paraId="57D18CB0" w14:textId="77777777" w:rsidR="007433CD" w:rsidRDefault="00000000">
      <w:pPr>
        <w:pStyle w:val="SourceCode"/>
      </w:pPr>
      <w:r>
        <w:rPr>
          <w:rStyle w:val="VerbatimChar"/>
        </w:rPr>
        <w:t>2003-02-13</w:t>
      </w:r>
    </w:p>
    <w:p w14:paraId="57D18CB1" w14:textId="77777777" w:rsidR="007433CD" w:rsidRDefault="00000000">
      <w:pPr>
        <w:pStyle w:val="SourceCode"/>
      </w:pPr>
      <w:r>
        <w:rPr>
          <w:rStyle w:val="VerbatimChar"/>
        </w:rPr>
        <w:t>2003-02-14</w:t>
      </w:r>
    </w:p>
    <w:p w14:paraId="57D18CB2" w14:textId="77777777" w:rsidR="007433CD" w:rsidRDefault="00000000">
      <w:pPr>
        <w:pStyle w:val="SourceCode"/>
      </w:pPr>
      <w:r>
        <w:rPr>
          <w:rStyle w:val="VerbatimChar"/>
        </w:rPr>
        <w:t>2003-02-15</w:t>
      </w:r>
    </w:p>
    <w:p w14:paraId="57D18CB3" w14:textId="77777777" w:rsidR="007433CD" w:rsidRDefault="00000000">
      <w:pPr>
        <w:pStyle w:val="SourceCode"/>
      </w:pPr>
      <w:r>
        <w:rPr>
          <w:rStyle w:val="VerbatimChar"/>
        </w:rPr>
        <w:t>2003-02-16</w:t>
      </w:r>
    </w:p>
    <w:p w14:paraId="57D18CB4" w14:textId="77777777" w:rsidR="007433CD" w:rsidRDefault="00000000">
      <w:pPr>
        <w:pStyle w:val="SourceCode"/>
      </w:pPr>
      <w:r>
        <w:rPr>
          <w:rStyle w:val="VerbatimChar"/>
        </w:rPr>
        <w:t>2003-02-17</w:t>
      </w:r>
    </w:p>
    <w:p w14:paraId="57D18CB5" w14:textId="77777777" w:rsidR="007433CD" w:rsidRDefault="00000000">
      <w:pPr>
        <w:pStyle w:val="SourceCode"/>
      </w:pPr>
      <w:r>
        <w:rPr>
          <w:rStyle w:val="VerbatimChar"/>
        </w:rPr>
        <w:t>2003-02-18</w:t>
      </w:r>
    </w:p>
    <w:p w14:paraId="57D18CB6" w14:textId="77777777" w:rsidR="007433CD" w:rsidRDefault="00000000">
      <w:pPr>
        <w:pStyle w:val="SourceCode"/>
      </w:pPr>
      <w:r>
        <w:rPr>
          <w:rStyle w:val="VerbatimChar"/>
        </w:rPr>
        <w:t>2003-02-19</w:t>
      </w:r>
    </w:p>
    <w:p w14:paraId="57D18CB7" w14:textId="77777777" w:rsidR="007433CD" w:rsidRDefault="00000000">
      <w:pPr>
        <w:pStyle w:val="SourceCode"/>
      </w:pPr>
      <w:r>
        <w:rPr>
          <w:rStyle w:val="VerbatimChar"/>
        </w:rPr>
        <w:t>2003-02-20</w:t>
      </w:r>
    </w:p>
    <w:p w14:paraId="57D18CB8" w14:textId="77777777" w:rsidR="007433CD" w:rsidRDefault="00000000">
      <w:pPr>
        <w:pStyle w:val="SourceCode"/>
      </w:pPr>
      <w:r>
        <w:rPr>
          <w:rStyle w:val="VerbatimChar"/>
        </w:rPr>
        <w:t>2003-02-21</w:t>
      </w:r>
    </w:p>
    <w:p w14:paraId="57D18CB9" w14:textId="77777777" w:rsidR="007433CD" w:rsidRDefault="00000000">
      <w:pPr>
        <w:pStyle w:val="SourceCode"/>
      </w:pPr>
      <w:r>
        <w:rPr>
          <w:rStyle w:val="VerbatimChar"/>
        </w:rPr>
        <w:t>2003-02-22</w:t>
      </w:r>
    </w:p>
    <w:p w14:paraId="57D18CBA" w14:textId="77777777" w:rsidR="007433CD" w:rsidRDefault="00000000">
      <w:pPr>
        <w:pStyle w:val="SourceCode"/>
      </w:pPr>
      <w:r>
        <w:rPr>
          <w:rStyle w:val="VerbatimChar"/>
        </w:rPr>
        <w:t>2003-02-23</w:t>
      </w:r>
    </w:p>
    <w:p w14:paraId="57D18CBB" w14:textId="77777777" w:rsidR="007433CD" w:rsidRDefault="00000000">
      <w:pPr>
        <w:pStyle w:val="SourceCode"/>
      </w:pPr>
      <w:r>
        <w:rPr>
          <w:rStyle w:val="VerbatimChar"/>
        </w:rPr>
        <w:t>2003-02-24</w:t>
      </w:r>
    </w:p>
    <w:p w14:paraId="57D18CBC" w14:textId="77777777" w:rsidR="007433CD" w:rsidRDefault="00000000">
      <w:pPr>
        <w:pStyle w:val="SourceCode"/>
      </w:pPr>
      <w:r>
        <w:rPr>
          <w:rStyle w:val="VerbatimChar"/>
        </w:rPr>
        <w:t>2003-02-25</w:t>
      </w:r>
    </w:p>
    <w:p w14:paraId="57D18CBD" w14:textId="77777777" w:rsidR="007433CD" w:rsidRDefault="00000000">
      <w:pPr>
        <w:pStyle w:val="SourceCode"/>
      </w:pPr>
      <w:r>
        <w:rPr>
          <w:rStyle w:val="VerbatimChar"/>
        </w:rPr>
        <w:t>2003-02-26</w:t>
      </w:r>
    </w:p>
    <w:p w14:paraId="57D18CBE" w14:textId="77777777" w:rsidR="007433CD" w:rsidRDefault="00000000">
      <w:pPr>
        <w:pStyle w:val="SourceCode"/>
      </w:pPr>
      <w:r>
        <w:rPr>
          <w:rStyle w:val="VerbatimChar"/>
        </w:rPr>
        <w:t>2003-02-27</w:t>
      </w:r>
    </w:p>
    <w:p w14:paraId="57D18CBF" w14:textId="77777777" w:rsidR="007433CD" w:rsidRDefault="00000000">
      <w:pPr>
        <w:pStyle w:val="SourceCode"/>
      </w:pPr>
      <w:r>
        <w:rPr>
          <w:rStyle w:val="VerbatimChar"/>
        </w:rPr>
        <w:t>2003-02-28</w:t>
      </w:r>
    </w:p>
    <w:p w14:paraId="57D18CC0" w14:textId="77777777" w:rsidR="007433CD" w:rsidRDefault="00000000">
      <w:pPr>
        <w:pStyle w:val="SourceCode"/>
      </w:pPr>
      <w:r>
        <w:rPr>
          <w:rStyle w:val="VerbatimChar"/>
        </w:rPr>
        <w:t>2003-03-01</w:t>
      </w:r>
    </w:p>
    <w:p w14:paraId="57D18CC1" w14:textId="77777777" w:rsidR="007433CD" w:rsidRDefault="00000000">
      <w:pPr>
        <w:pStyle w:val="SourceCode"/>
      </w:pPr>
      <w:r>
        <w:rPr>
          <w:rStyle w:val="VerbatimChar"/>
        </w:rPr>
        <w:lastRenderedPageBreak/>
        <w:t>2003-03-02</w:t>
      </w:r>
    </w:p>
    <w:p w14:paraId="57D18CC2" w14:textId="77777777" w:rsidR="007433CD" w:rsidRDefault="00000000">
      <w:pPr>
        <w:pStyle w:val="SourceCode"/>
      </w:pPr>
      <w:r>
        <w:rPr>
          <w:rStyle w:val="VerbatimChar"/>
        </w:rPr>
        <w:t>2003-03-03</w:t>
      </w:r>
    </w:p>
    <w:p w14:paraId="57D18CC3" w14:textId="77777777" w:rsidR="007433CD" w:rsidRDefault="00000000">
      <w:pPr>
        <w:pStyle w:val="SourceCode"/>
      </w:pPr>
      <w:r>
        <w:rPr>
          <w:rStyle w:val="VerbatimChar"/>
        </w:rPr>
        <w:t>2003-03-04</w:t>
      </w:r>
    </w:p>
    <w:p w14:paraId="57D18CC4" w14:textId="77777777" w:rsidR="007433CD" w:rsidRDefault="00000000">
      <w:pPr>
        <w:pStyle w:val="SourceCode"/>
      </w:pPr>
      <w:r>
        <w:rPr>
          <w:rStyle w:val="VerbatimChar"/>
        </w:rPr>
        <w:t>2003-03-05</w:t>
      </w:r>
    </w:p>
    <w:p w14:paraId="57D18CC5" w14:textId="77777777" w:rsidR="007433CD" w:rsidRDefault="00000000">
      <w:pPr>
        <w:pStyle w:val="SourceCode"/>
      </w:pPr>
      <w:r>
        <w:rPr>
          <w:rStyle w:val="VerbatimChar"/>
        </w:rPr>
        <w:t>2003-03-06</w:t>
      </w:r>
    </w:p>
    <w:p w14:paraId="57D18CC6" w14:textId="77777777" w:rsidR="007433CD" w:rsidRDefault="00000000">
      <w:pPr>
        <w:pStyle w:val="SourceCode"/>
      </w:pPr>
      <w:r>
        <w:rPr>
          <w:rStyle w:val="VerbatimChar"/>
        </w:rPr>
        <w:t>2003-03-07</w:t>
      </w:r>
    </w:p>
    <w:p w14:paraId="57D18CC7" w14:textId="77777777" w:rsidR="007433CD" w:rsidRDefault="00000000">
      <w:pPr>
        <w:pStyle w:val="SourceCode"/>
      </w:pPr>
      <w:r>
        <w:rPr>
          <w:rStyle w:val="VerbatimChar"/>
        </w:rPr>
        <w:t>2003-03-08</w:t>
      </w:r>
    </w:p>
    <w:p w14:paraId="57D18CC8" w14:textId="77777777" w:rsidR="007433CD" w:rsidRDefault="00000000">
      <w:pPr>
        <w:pStyle w:val="SourceCode"/>
      </w:pPr>
      <w:r>
        <w:rPr>
          <w:rStyle w:val="VerbatimChar"/>
        </w:rPr>
        <w:t>2003-03-09</w:t>
      </w:r>
    </w:p>
    <w:p w14:paraId="57D18CC9" w14:textId="77777777" w:rsidR="007433CD" w:rsidRDefault="00000000">
      <w:pPr>
        <w:pStyle w:val="SourceCode"/>
      </w:pPr>
      <w:r>
        <w:rPr>
          <w:rStyle w:val="VerbatimChar"/>
        </w:rPr>
        <w:t>2003-03-10</w:t>
      </w:r>
    </w:p>
    <w:p w14:paraId="57D18CCA" w14:textId="77777777" w:rsidR="007433CD" w:rsidRDefault="00000000">
      <w:pPr>
        <w:pStyle w:val="SourceCode"/>
      </w:pPr>
      <w:r>
        <w:rPr>
          <w:rStyle w:val="VerbatimChar"/>
        </w:rPr>
        <w:t>2003-03-11</w:t>
      </w:r>
    </w:p>
    <w:p w14:paraId="57D18CCB" w14:textId="77777777" w:rsidR="007433CD" w:rsidRDefault="00000000">
      <w:pPr>
        <w:pStyle w:val="SourceCode"/>
      </w:pPr>
      <w:r>
        <w:rPr>
          <w:rStyle w:val="VerbatimChar"/>
        </w:rPr>
        <w:t>2003-03-12</w:t>
      </w:r>
    </w:p>
    <w:p w14:paraId="57D18CCC" w14:textId="77777777" w:rsidR="007433CD" w:rsidRDefault="00000000">
      <w:pPr>
        <w:pStyle w:val="SourceCode"/>
      </w:pPr>
      <w:r>
        <w:rPr>
          <w:rStyle w:val="VerbatimChar"/>
        </w:rPr>
        <w:t>2003-03-13</w:t>
      </w:r>
    </w:p>
    <w:p w14:paraId="57D18CCD" w14:textId="77777777" w:rsidR="007433CD" w:rsidRDefault="00000000">
      <w:pPr>
        <w:pStyle w:val="SourceCode"/>
      </w:pPr>
      <w:r>
        <w:rPr>
          <w:rStyle w:val="VerbatimChar"/>
        </w:rPr>
        <w:t>2003-03-14</w:t>
      </w:r>
    </w:p>
    <w:p w14:paraId="57D18CCE" w14:textId="77777777" w:rsidR="007433CD" w:rsidRDefault="00000000">
      <w:pPr>
        <w:pStyle w:val="SourceCode"/>
      </w:pPr>
      <w:r>
        <w:rPr>
          <w:rStyle w:val="VerbatimChar"/>
        </w:rPr>
        <w:t>2003-03-15</w:t>
      </w:r>
    </w:p>
    <w:p w14:paraId="57D18CCF" w14:textId="77777777" w:rsidR="007433CD" w:rsidRDefault="00000000">
      <w:pPr>
        <w:pStyle w:val="SourceCode"/>
      </w:pPr>
      <w:r>
        <w:rPr>
          <w:rStyle w:val="VerbatimChar"/>
        </w:rPr>
        <w:t>2003-03-16</w:t>
      </w:r>
    </w:p>
    <w:p w14:paraId="57D18CD0" w14:textId="77777777" w:rsidR="007433CD" w:rsidRDefault="00000000">
      <w:pPr>
        <w:pStyle w:val="SourceCode"/>
      </w:pPr>
      <w:r>
        <w:rPr>
          <w:rStyle w:val="VerbatimChar"/>
        </w:rPr>
        <w:t>2003-03-17</w:t>
      </w:r>
    </w:p>
    <w:p w14:paraId="57D18CD1" w14:textId="77777777" w:rsidR="007433CD" w:rsidRDefault="00000000">
      <w:pPr>
        <w:pStyle w:val="SourceCode"/>
      </w:pPr>
      <w:r>
        <w:rPr>
          <w:rStyle w:val="VerbatimChar"/>
        </w:rPr>
        <w:t>2003-03-18</w:t>
      </w:r>
    </w:p>
    <w:p w14:paraId="57D18CD2" w14:textId="77777777" w:rsidR="007433CD" w:rsidRDefault="00000000">
      <w:pPr>
        <w:pStyle w:val="SourceCode"/>
      </w:pPr>
      <w:r>
        <w:rPr>
          <w:rStyle w:val="VerbatimChar"/>
        </w:rPr>
        <w:t>2003-03-19</w:t>
      </w:r>
    </w:p>
    <w:p w14:paraId="57D18CD3" w14:textId="77777777" w:rsidR="007433CD" w:rsidRDefault="00000000">
      <w:pPr>
        <w:pStyle w:val="SourceCode"/>
      </w:pPr>
      <w:r>
        <w:rPr>
          <w:rStyle w:val="VerbatimChar"/>
        </w:rPr>
        <w:t>2003-03-20</w:t>
      </w:r>
    </w:p>
    <w:p w14:paraId="57D18CD4" w14:textId="77777777" w:rsidR="007433CD" w:rsidRDefault="00000000">
      <w:pPr>
        <w:pStyle w:val="SourceCode"/>
      </w:pPr>
      <w:r>
        <w:rPr>
          <w:rStyle w:val="VerbatimChar"/>
        </w:rPr>
        <w:t>2003-03-21</w:t>
      </w:r>
    </w:p>
    <w:p w14:paraId="57D18CD5" w14:textId="77777777" w:rsidR="007433CD" w:rsidRDefault="00000000">
      <w:pPr>
        <w:pStyle w:val="SourceCode"/>
      </w:pPr>
      <w:r>
        <w:rPr>
          <w:rStyle w:val="VerbatimChar"/>
        </w:rPr>
        <w:t>2003-03-22</w:t>
      </w:r>
    </w:p>
    <w:p w14:paraId="57D18CD6" w14:textId="77777777" w:rsidR="007433CD" w:rsidRDefault="00000000">
      <w:pPr>
        <w:pStyle w:val="SourceCode"/>
      </w:pPr>
      <w:r>
        <w:rPr>
          <w:rStyle w:val="VerbatimChar"/>
        </w:rPr>
        <w:t>2003-03-23</w:t>
      </w:r>
    </w:p>
    <w:p w14:paraId="57D18CD7" w14:textId="77777777" w:rsidR="007433CD" w:rsidRDefault="00000000">
      <w:pPr>
        <w:pStyle w:val="SourceCode"/>
      </w:pPr>
      <w:r>
        <w:rPr>
          <w:rStyle w:val="VerbatimChar"/>
        </w:rPr>
        <w:t>2003-03-24</w:t>
      </w:r>
    </w:p>
    <w:p w14:paraId="57D18CD8" w14:textId="77777777" w:rsidR="007433CD" w:rsidRDefault="00000000">
      <w:pPr>
        <w:pStyle w:val="SourceCode"/>
      </w:pPr>
      <w:r>
        <w:rPr>
          <w:rStyle w:val="VerbatimChar"/>
        </w:rPr>
        <w:t>2003-03-25</w:t>
      </w:r>
    </w:p>
    <w:p w14:paraId="57D18CD9" w14:textId="77777777" w:rsidR="007433CD" w:rsidRDefault="00000000">
      <w:pPr>
        <w:pStyle w:val="SourceCode"/>
      </w:pPr>
      <w:r>
        <w:rPr>
          <w:rStyle w:val="VerbatimChar"/>
        </w:rPr>
        <w:t>2003-03-26</w:t>
      </w:r>
    </w:p>
    <w:p w14:paraId="57D18CDA" w14:textId="77777777" w:rsidR="007433CD" w:rsidRDefault="00000000">
      <w:pPr>
        <w:pStyle w:val="SourceCode"/>
      </w:pPr>
      <w:r>
        <w:rPr>
          <w:rStyle w:val="VerbatimChar"/>
        </w:rPr>
        <w:t>2003-03-27</w:t>
      </w:r>
    </w:p>
    <w:p w14:paraId="57D18CDB" w14:textId="77777777" w:rsidR="007433CD" w:rsidRDefault="00000000">
      <w:pPr>
        <w:pStyle w:val="SourceCode"/>
      </w:pPr>
      <w:r>
        <w:rPr>
          <w:rStyle w:val="VerbatimChar"/>
        </w:rPr>
        <w:t>2003-03-28</w:t>
      </w:r>
    </w:p>
    <w:p w14:paraId="57D18CDC" w14:textId="77777777" w:rsidR="007433CD" w:rsidRDefault="00000000">
      <w:pPr>
        <w:pStyle w:val="SourceCode"/>
      </w:pPr>
      <w:r>
        <w:rPr>
          <w:rStyle w:val="VerbatimChar"/>
        </w:rPr>
        <w:t>2003-03-29</w:t>
      </w:r>
    </w:p>
    <w:p w14:paraId="57D18CDD" w14:textId="77777777" w:rsidR="007433CD" w:rsidRDefault="00000000">
      <w:pPr>
        <w:pStyle w:val="SourceCode"/>
      </w:pPr>
      <w:r>
        <w:rPr>
          <w:rStyle w:val="VerbatimChar"/>
        </w:rPr>
        <w:lastRenderedPageBreak/>
        <w:t>2003-03-30</w:t>
      </w:r>
    </w:p>
    <w:p w14:paraId="57D18CDE" w14:textId="77777777" w:rsidR="007433CD" w:rsidRDefault="00000000">
      <w:pPr>
        <w:pStyle w:val="SourceCode"/>
      </w:pPr>
      <w:r>
        <w:rPr>
          <w:rStyle w:val="VerbatimChar"/>
        </w:rPr>
        <w:t>2003-03-31</w:t>
      </w:r>
    </w:p>
    <w:p w14:paraId="57D18CDF" w14:textId="77777777" w:rsidR="007433CD" w:rsidRDefault="00000000">
      <w:pPr>
        <w:pStyle w:val="SourceCode"/>
      </w:pPr>
      <w:r>
        <w:rPr>
          <w:rStyle w:val="VerbatimChar"/>
        </w:rPr>
        <w:t>2003-04-01</w:t>
      </w:r>
    </w:p>
    <w:p w14:paraId="57D18CE0" w14:textId="77777777" w:rsidR="007433CD" w:rsidRDefault="00000000">
      <w:pPr>
        <w:pStyle w:val="SourceCode"/>
      </w:pPr>
      <w:r>
        <w:rPr>
          <w:rStyle w:val="VerbatimChar"/>
        </w:rPr>
        <w:t>2003-04-02</w:t>
      </w:r>
    </w:p>
    <w:p w14:paraId="57D18CE1" w14:textId="77777777" w:rsidR="007433CD" w:rsidRDefault="00000000">
      <w:pPr>
        <w:pStyle w:val="SourceCode"/>
      </w:pPr>
      <w:r>
        <w:rPr>
          <w:rStyle w:val="VerbatimChar"/>
        </w:rPr>
        <w:t>2003-04-03</w:t>
      </w:r>
    </w:p>
    <w:p w14:paraId="57D18CE2" w14:textId="77777777" w:rsidR="007433CD" w:rsidRDefault="00000000">
      <w:pPr>
        <w:pStyle w:val="SourceCode"/>
      </w:pPr>
      <w:r>
        <w:rPr>
          <w:rStyle w:val="VerbatimChar"/>
        </w:rPr>
        <w:t>2003-04-04</w:t>
      </w:r>
    </w:p>
    <w:p w14:paraId="57D18CE3" w14:textId="77777777" w:rsidR="007433CD" w:rsidRDefault="00000000">
      <w:pPr>
        <w:pStyle w:val="SourceCode"/>
      </w:pPr>
      <w:r>
        <w:rPr>
          <w:rStyle w:val="VerbatimChar"/>
        </w:rPr>
        <w:t>2003-04-05</w:t>
      </w:r>
    </w:p>
    <w:p w14:paraId="57D18CE4" w14:textId="77777777" w:rsidR="007433CD" w:rsidRDefault="00000000">
      <w:pPr>
        <w:pStyle w:val="SourceCode"/>
      </w:pPr>
      <w:r>
        <w:rPr>
          <w:rStyle w:val="VerbatimChar"/>
        </w:rPr>
        <w:t>2003-04-06</w:t>
      </w:r>
    </w:p>
    <w:p w14:paraId="57D18CE5" w14:textId="77777777" w:rsidR="007433CD" w:rsidRDefault="00000000">
      <w:pPr>
        <w:pStyle w:val="SourceCode"/>
      </w:pPr>
      <w:r>
        <w:rPr>
          <w:rStyle w:val="VerbatimChar"/>
        </w:rPr>
        <w:t>2003-04-07</w:t>
      </w:r>
    </w:p>
    <w:p w14:paraId="57D18CE6" w14:textId="77777777" w:rsidR="007433CD" w:rsidRDefault="00000000">
      <w:pPr>
        <w:pStyle w:val="SourceCode"/>
      </w:pPr>
      <w:r>
        <w:rPr>
          <w:rStyle w:val="VerbatimChar"/>
        </w:rPr>
        <w:t>2003-04-08</w:t>
      </w:r>
    </w:p>
    <w:p w14:paraId="57D18CE7" w14:textId="77777777" w:rsidR="007433CD" w:rsidRDefault="00000000">
      <w:pPr>
        <w:pStyle w:val="SourceCode"/>
      </w:pPr>
      <w:r>
        <w:rPr>
          <w:rStyle w:val="VerbatimChar"/>
        </w:rPr>
        <w:t>2003-04-09</w:t>
      </w:r>
    </w:p>
    <w:p w14:paraId="57D18CE8" w14:textId="77777777" w:rsidR="007433CD" w:rsidRDefault="00000000">
      <w:pPr>
        <w:pStyle w:val="SourceCode"/>
      </w:pPr>
      <w:r>
        <w:rPr>
          <w:rStyle w:val="VerbatimChar"/>
        </w:rPr>
        <w:t>2003-04-10</w:t>
      </w:r>
    </w:p>
    <w:p w14:paraId="57D18CE9" w14:textId="77777777" w:rsidR="007433CD" w:rsidRDefault="00000000">
      <w:pPr>
        <w:pStyle w:val="SourceCode"/>
      </w:pPr>
      <w:r>
        <w:rPr>
          <w:rStyle w:val="VerbatimChar"/>
        </w:rPr>
        <w:t>2003-04-11</w:t>
      </w:r>
    </w:p>
    <w:p w14:paraId="57D18CEA" w14:textId="77777777" w:rsidR="007433CD" w:rsidRDefault="00000000">
      <w:pPr>
        <w:pStyle w:val="SourceCode"/>
      </w:pPr>
      <w:r>
        <w:rPr>
          <w:rStyle w:val="VerbatimChar"/>
        </w:rPr>
        <w:t>2003-04-12</w:t>
      </w:r>
    </w:p>
    <w:p w14:paraId="57D18CEB" w14:textId="77777777" w:rsidR="007433CD" w:rsidRDefault="00000000">
      <w:pPr>
        <w:pStyle w:val="SourceCode"/>
      </w:pPr>
      <w:r>
        <w:rPr>
          <w:rStyle w:val="VerbatimChar"/>
        </w:rPr>
        <w:t>2003-04-13</w:t>
      </w:r>
    </w:p>
    <w:p w14:paraId="57D18CEC" w14:textId="77777777" w:rsidR="007433CD" w:rsidRDefault="00000000">
      <w:pPr>
        <w:pStyle w:val="SourceCode"/>
      </w:pPr>
      <w:r>
        <w:rPr>
          <w:rStyle w:val="VerbatimChar"/>
        </w:rPr>
        <w:t>2003-04-14</w:t>
      </w:r>
    </w:p>
    <w:p w14:paraId="57D18CED" w14:textId="77777777" w:rsidR="007433CD" w:rsidRDefault="00000000">
      <w:pPr>
        <w:pStyle w:val="SourceCode"/>
      </w:pPr>
      <w:r>
        <w:rPr>
          <w:rStyle w:val="VerbatimChar"/>
        </w:rPr>
        <w:t>2003-04-15</w:t>
      </w:r>
    </w:p>
    <w:p w14:paraId="57D18CEE" w14:textId="77777777" w:rsidR="007433CD" w:rsidRDefault="00000000">
      <w:pPr>
        <w:pStyle w:val="SourceCode"/>
      </w:pPr>
      <w:r>
        <w:rPr>
          <w:rStyle w:val="VerbatimChar"/>
        </w:rPr>
        <w:t>2003-04-16</w:t>
      </w:r>
    </w:p>
    <w:p w14:paraId="57D18CEF" w14:textId="77777777" w:rsidR="007433CD" w:rsidRDefault="00000000">
      <w:pPr>
        <w:pStyle w:val="SourceCode"/>
      </w:pPr>
      <w:r>
        <w:rPr>
          <w:rStyle w:val="VerbatimChar"/>
        </w:rPr>
        <w:t>2003-04-17</w:t>
      </w:r>
    </w:p>
    <w:p w14:paraId="57D18CF0" w14:textId="77777777" w:rsidR="007433CD" w:rsidRDefault="00000000">
      <w:pPr>
        <w:pStyle w:val="SourceCode"/>
      </w:pPr>
      <w:r>
        <w:rPr>
          <w:rStyle w:val="VerbatimChar"/>
        </w:rPr>
        <w:t>2003-04-18</w:t>
      </w:r>
    </w:p>
    <w:p w14:paraId="57D18CF1" w14:textId="77777777" w:rsidR="007433CD" w:rsidRDefault="00000000">
      <w:pPr>
        <w:pStyle w:val="SourceCode"/>
      </w:pPr>
      <w:r>
        <w:rPr>
          <w:rStyle w:val="VerbatimChar"/>
        </w:rPr>
        <w:t>2003-04-19</w:t>
      </w:r>
    </w:p>
    <w:p w14:paraId="57D18CF2" w14:textId="77777777" w:rsidR="007433CD" w:rsidRDefault="00000000">
      <w:pPr>
        <w:pStyle w:val="SourceCode"/>
      </w:pPr>
      <w:r>
        <w:rPr>
          <w:rStyle w:val="VerbatimChar"/>
        </w:rPr>
        <w:t>2003-04-20</w:t>
      </w:r>
    </w:p>
    <w:p w14:paraId="57D18CF3" w14:textId="77777777" w:rsidR="007433CD" w:rsidRDefault="00000000">
      <w:pPr>
        <w:pStyle w:val="SourceCode"/>
      </w:pPr>
      <w:r>
        <w:rPr>
          <w:rStyle w:val="VerbatimChar"/>
        </w:rPr>
        <w:t>2003-04-21</w:t>
      </w:r>
    </w:p>
    <w:p w14:paraId="57D18CF4" w14:textId="77777777" w:rsidR="007433CD" w:rsidRDefault="00000000">
      <w:pPr>
        <w:pStyle w:val="SourceCode"/>
      </w:pPr>
      <w:r>
        <w:rPr>
          <w:rStyle w:val="VerbatimChar"/>
        </w:rPr>
        <w:t>2003-04-22</w:t>
      </w:r>
    </w:p>
    <w:p w14:paraId="57D18CF5" w14:textId="77777777" w:rsidR="007433CD" w:rsidRDefault="00000000">
      <w:pPr>
        <w:pStyle w:val="SourceCode"/>
      </w:pPr>
      <w:r>
        <w:rPr>
          <w:rStyle w:val="VerbatimChar"/>
        </w:rPr>
        <w:t>2003-04-23</w:t>
      </w:r>
    </w:p>
    <w:p w14:paraId="57D18CF6" w14:textId="77777777" w:rsidR="007433CD" w:rsidRDefault="00000000">
      <w:pPr>
        <w:pStyle w:val="SourceCode"/>
      </w:pPr>
      <w:r>
        <w:rPr>
          <w:rStyle w:val="VerbatimChar"/>
        </w:rPr>
        <w:t>2003-04-24</w:t>
      </w:r>
    </w:p>
    <w:p w14:paraId="57D18CF7" w14:textId="77777777" w:rsidR="007433CD" w:rsidRDefault="00000000">
      <w:pPr>
        <w:pStyle w:val="SourceCode"/>
      </w:pPr>
      <w:r>
        <w:rPr>
          <w:rStyle w:val="VerbatimChar"/>
        </w:rPr>
        <w:t>2003-04-25</w:t>
      </w:r>
    </w:p>
    <w:p w14:paraId="57D18CF8" w14:textId="77777777" w:rsidR="007433CD" w:rsidRDefault="00000000">
      <w:pPr>
        <w:pStyle w:val="SourceCode"/>
      </w:pPr>
      <w:r>
        <w:rPr>
          <w:rStyle w:val="VerbatimChar"/>
        </w:rPr>
        <w:t>2003-04-26</w:t>
      </w:r>
    </w:p>
    <w:p w14:paraId="57D18CF9" w14:textId="77777777" w:rsidR="007433CD" w:rsidRDefault="00000000">
      <w:pPr>
        <w:pStyle w:val="SourceCode"/>
      </w:pPr>
      <w:r>
        <w:rPr>
          <w:rStyle w:val="VerbatimChar"/>
        </w:rPr>
        <w:lastRenderedPageBreak/>
        <w:t>2003-04-27</w:t>
      </w:r>
    </w:p>
    <w:p w14:paraId="57D18CFA" w14:textId="77777777" w:rsidR="007433CD" w:rsidRDefault="00000000">
      <w:pPr>
        <w:pStyle w:val="SourceCode"/>
      </w:pPr>
      <w:r>
        <w:rPr>
          <w:rStyle w:val="VerbatimChar"/>
        </w:rPr>
        <w:t>2003-04-28</w:t>
      </w:r>
    </w:p>
    <w:p w14:paraId="57D18CFB" w14:textId="77777777" w:rsidR="007433CD" w:rsidRDefault="00000000">
      <w:pPr>
        <w:pStyle w:val="SourceCode"/>
      </w:pPr>
      <w:r>
        <w:rPr>
          <w:rStyle w:val="VerbatimChar"/>
        </w:rPr>
        <w:t>2003-04-29</w:t>
      </w:r>
    </w:p>
    <w:p w14:paraId="57D18CFC" w14:textId="77777777" w:rsidR="007433CD" w:rsidRDefault="00000000">
      <w:pPr>
        <w:pStyle w:val="SourceCode"/>
      </w:pPr>
      <w:r>
        <w:rPr>
          <w:rStyle w:val="VerbatimChar"/>
        </w:rPr>
        <w:t>2003-04-30</w:t>
      </w:r>
    </w:p>
    <w:p w14:paraId="57D18CFD" w14:textId="77777777" w:rsidR="007433CD" w:rsidRDefault="00000000">
      <w:pPr>
        <w:pStyle w:val="SourceCode"/>
      </w:pPr>
      <w:r>
        <w:rPr>
          <w:rStyle w:val="VerbatimChar"/>
        </w:rPr>
        <w:t>2003-05-01</w:t>
      </w:r>
    </w:p>
    <w:p w14:paraId="57D18CFE" w14:textId="77777777" w:rsidR="007433CD" w:rsidRDefault="00000000">
      <w:pPr>
        <w:pStyle w:val="SourceCode"/>
      </w:pPr>
      <w:r>
        <w:rPr>
          <w:rStyle w:val="VerbatimChar"/>
        </w:rPr>
        <w:t>2003-05-02</w:t>
      </w:r>
    </w:p>
    <w:p w14:paraId="57D18CFF" w14:textId="77777777" w:rsidR="007433CD" w:rsidRDefault="00000000">
      <w:pPr>
        <w:pStyle w:val="SourceCode"/>
      </w:pPr>
      <w:r>
        <w:rPr>
          <w:rStyle w:val="VerbatimChar"/>
        </w:rPr>
        <w:t>2003-05-03</w:t>
      </w:r>
    </w:p>
    <w:p w14:paraId="57D18D00" w14:textId="77777777" w:rsidR="007433CD" w:rsidRDefault="00000000">
      <w:pPr>
        <w:pStyle w:val="SourceCode"/>
      </w:pPr>
      <w:r>
        <w:rPr>
          <w:rStyle w:val="VerbatimChar"/>
        </w:rPr>
        <w:t>2003-05-04</w:t>
      </w:r>
    </w:p>
    <w:p w14:paraId="57D18D01" w14:textId="77777777" w:rsidR="007433CD" w:rsidRDefault="00000000">
      <w:pPr>
        <w:pStyle w:val="SourceCode"/>
      </w:pPr>
      <w:r>
        <w:rPr>
          <w:rStyle w:val="VerbatimChar"/>
        </w:rPr>
        <w:t>2003-05-05</w:t>
      </w:r>
    </w:p>
    <w:p w14:paraId="57D18D02" w14:textId="77777777" w:rsidR="007433CD" w:rsidRDefault="00000000">
      <w:pPr>
        <w:pStyle w:val="SourceCode"/>
      </w:pPr>
      <w:r>
        <w:rPr>
          <w:rStyle w:val="VerbatimChar"/>
        </w:rPr>
        <w:t>2003-05-06</w:t>
      </w:r>
    </w:p>
    <w:p w14:paraId="57D18D03" w14:textId="77777777" w:rsidR="007433CD" w:rsidRDefault="00000000">
      <w:pPr>
        <w:pStyle w:val="SourceCode"/>
      </w:pPr>
      <w:r>
        <w:rPr>
          <w:rStyle w:val="VerbatimChar"/>
        </w:rPr>
        <w:t>2003-05-07</w:t>
      </w:r>
    </w:p>
    <w:p w14:paraId="57D18D04" w14:textId="77777777" w:rsidR="007433CD" w:rsidRDefault="00000000">
      <w:pPr>
        <w:pStyle w:val="SourceCode"/>
      </w:pPr>
      <w:r>
        <w:rPr>
          <w:rStyle w:val="VerbatimChar"/>
        </w:rPr>
        <w:t>2003-05-08</w:t>
      </w:r>
    </w:p>
    <w:p w14:paraId="57D18D05" w14:textId="77777777" w:rsidR="007433CD" w:rsidRDefault="00000000">
      <w:pPr>
        <w:pStyle w:val="SourceCode"/>
      </w:pPr>
      <w:r>
        <w:rPr>
          <w:rStyle w:val="VerbatimChar"/>
        </w:rPr>
        <w:t>2003-05-09</w:t>
      </w:r>
    </w:p>
    <w:p w14:paraId="57D18D06" w14:textId="77777777" w:rsidR="007433CD" w:rsidRDefault="00000000">
      <w:pPr>
        <w:pStyle w:val="SourceCode"/>
      </w:pPr>
      <w:r>
        <w:rPr>
          <w:rStyle w:val="VerbatimChar"/>
        </w:rPr>
        <w:t>2003-05-10</w:t>
      </w:r>
    </w:p>
    <w:p w14:paraId="57D18D07" w14:textId="77777777" w:rsidR="007433CD" w:rsidRDefault="00000000">
      <w:pPr>
        <w:pStyle w:val="SourceCode"/>
      </w:pPr>
      <w:r>
        <w:rPr>
          <w:rStyle w:val="VerbatimChar"/>
        </w:rPr>
        <w:t>2003-05-11</w:t>
      </w:r>
    </w:p>
    <w:p w14:paraId="57D18D08" w14:textId="77777777" w:rsidR="007433CD" w:rsidRDefault="00000000">
      <w:pPr>
        <w:pStyle w:val="SourceCode"/>
      </w:pPr>
      <w:r>
        <w:rPr>
          <w:rStyle w:val="VerbatimChar"/>
        </w:rPr>
        <w:t>2003-05-12</w:t>
      </w:r>
    </w:p>
    <w:p w14:paraId="57D18D09" w14:textId="77777777" w:rsidR="007433CD" w:rsidRDefault="00000000">
      <w:pPr>
        <w:pStyle w:val="SourceCode"/>
      </w:pPr>
      <w:r>
        <w:rPr>
          <w:rStyle w:val="VerbatimChar"/>
        </w:rPr>
        <w:t>2003-05-13</w:t>
      </w:r>
    </w:p>
    <w:p w14:paraId="57D18D0A" w14:textId="77777777" w:rsidR="007433CD" w:rsidRDefault="00000000">
      <w:pPr>
        <w:pStyle w:val="SourceCode"/>
      </w:pPr>
      <w:r>
        <w:rPr>
          <w:rStyle w:val="VerbatimChar"/>
        </w:rPr>
        <w:t>2003-05-14</w:t>
      </w:r>
    </w:p>
    <w:p w14:paraId="57D18D0B" w14:textId="77777777" w:rsidR="007433CD" w:rsidRDefault="00000000">
      <w:pPr>
        <w:pStyle w:val="SourceCode"/>
      </w:pPr>
      <w:r>
        <w:rPr>
          <w:rStyle w:val="VerbatimChar"/>
        </w:rPr>
        <w:t>2003-05-15</w:t>
      </w:r>
    </w:p>
    <w:p w14:paraId="57D18D0C" w14:textId="77777777" w:rsidR="007433CD" w:rsidRDefault="00000000">
      <w:pPr>
        <w:pStyle w:val="SourceCode"/>
      </w:pPr>
      <w:r>
        <w:rPr>
          <w:rStyle w:val="VerbatimChar"/>
        </w:rPr>
        <w:t>2003-05-16</w:t>
      </w:r>
    </w:p>
    <w:p w14:paraId="57D18D0D" w14:textId="77777777" w:rsidR="007433CD" w:rsidRDefault="00000000">
      <w:pPr>
        <w:pStyle w:val="SourceCode"/>
      </w:pPr>
      <w:r>
        <w:rPr>
          <w:rStyle w:val="VerbatimChar"/>
        </w:rPr>
        <w:t>2003-05-17</w:t>
      </w:r>
    </w:p>
    <w:p w14:paraId="57D18D0E" w14:textId="77777777" w:rsidR="007433CD" w:rsidRDefault="00000000">
      <w:pPr>
        <w:pStyle w:val="SourceCode"/>
      </w:pPr>
      <w:r>
        <w:rPr>
          <w:rStyle w:val="VerbatimChar"/>
        </w:rPr>
        <w:t>2003-05-18</w:t>
      </w:r>
    </w:p>
    <w:p w14:paraId="57D18D0F" w14:textId="77777777" w:rsidR="007433CD" w:rsidRDefault="00000000">
      <w:pPr>
        <w:pStyle w:val="SourceCode"/>
      </w:pPr>
      <w:r>
        <w:rPr>
          <w:rStyle w:val="VerbatimChar"/>
        </w:rPr>
        <w:t>2003-05-19</w:t>
      </w:r>
    </w:p>
    <w:p w14:paraId="57D18D10" w14:textId="77777777" w:rsidR="007433CD" w:rsidRDefault="00000000">
      <w:pPr>
        <w:pStyle w:val="SourceCode"/>
      </w:pPr>
      <w:r>
        <w:rPr>
          <w:rStyle w:val="VerbatimChar"/>
        </w:rPr>
        <w:t>2003-05-20</w:t>
      </w:r>
    </w:p>
    <w:p w14:paraId="57D18D11" w14:textId="77777777" w:rsidR="007433CD" w:rsidRDefault="00000000">
      <w:pPr>
        <w:pStyle w:val="SourceCode"/>
      </w:pPr>
      <w:r>
        <w:rPr>
          <w:rStyle w:val="VerbatimChar"/>
        </w:rPr>
        <w:t>2003-05-21</w:t>
      </w:r>
    </w:p>
    <w:p w14:paraId="57D18D12" w14:textId="77777777" w:rsidR="007433CD" w:rsidRDefault="00000000">
      <w:pPr>
        <w:pStyle w:val="SourceCode"/>
      </w:pPr>
      <w:r>
        <w:rPr>
          <w:rStyle w:val="VerbatimChar"/>
        </w:rPr>
        <w:t>2003-05-22</w:t>
      </w:r>
    </w:p>
    <w:p w14:paraId="57D18D13" w14:textId="77777777" w:rsidR="007433CD" w:rsidRDefault="00000000">
      <w:pPr>
        <w:pStyle w:val="SourceCode"/>
      </w:pPr>
      <w:r>
        <w:rPr>
          <w:rStyle w:val="VerbatimChar"/>
        </w:rPr>
        <w:t>2003-05-23</w:t>
      </w:r>
    </w:p>
    <w:p w14:paraId="57D18D14" w14:textId="77777777" w:rsidR="007433CD" w:rsidRDefault="00000000">
      <w:pPr>
        <w:pStyle w:val="SourceCode"/>
      </w:pPr>
      <w:r>
        <w:rPr>
          <w:rStyle w:val="VerbatimChar"/>
        </w:rPr>
        <w:t>2003-05-24</w:t>
      </w:r>
    </w:p>
    <w:p w14:paraId="57D18D15" w14:textId="77777777" w:rsidR="007433CD" w:rsidRDefault="00000000">
      <w:pPr>
        <w:pStyle w:val="SourceCode"/>
      </w:pPr>
      <w:r>
        <w:rPr>
          <w:rStyle w:val="VerbatimChar"/>
        </w:rPr>
        <w:lastRenderedPageBreak/>
        <w:t>2003-05-25</w:t>
      </w:r>
    </w:p>
    <w:p w14:paraId="57D18D16" w14:textId="77777777" w:rsidR="007433CD" w:rsidRDefault="00000000">
      <w:pPr>
        <w:pStyle w:val="SourceCode"/>
      </w:pPr>
      <w:r>
        <w:rPr>
          <w:rStyle w:val="VerbatimChar"/>
        </w:rPr>
        <w:t>2003-05-26</w:t>
      </w:r>
    </w:p>
    <w:p w14:paraId="57D18D17" w14:textId="77777777" w:rsidR="007433CD" w:rsidRDefault="00000000">
      <w:pPr>
        <w:pStyle w:val="SourceCode"/>
      </w:pPr>
      <w:r>
        <w:rPr>
          <w:rStyle w:val="VerbatimChar"/>
        </w:rPr>
        <w:t>2003-05-27</w:t>
      </w:r>
    </w:p>
    <w:p w14:paraId="57D18D18" w14:textId="77777777" w:rsidR="007433CD" w:rsidRDefault="00000000">
      <w:pPr>
        <w:pStyle w:val="SourceCode"/>
      </w:pPr>
      <w:r>
        <w:rPr>
          <w:rStyle w:val="VerbatimChar"/>
        </w:rPr>
        <w:t>2003-05-28</w:t>
      </w:r>
    </w:p>
    <w:p w14:paraId="57D18D19" w14:textId="77777777" w:rsidR="007433CD" w:rsidRDefault="00000000">
      <w:pPr>
        <w:pStyle w:val="SourceCode"/>
      </w:pPr>
      <w:r>
        <w:rPr>
          <w:rStyle w:val="VerbatimChar"/>
        </w:rPr>
        <w:t>2003-05-29</w:t>
      </w:r>
    </w:p>
    <w:p w14:paraId="57D18D1A" w14:textId="77777777" w:rsidR="007433CD" w:rsidRDefault="00000000">
      <w:pPr>
        <w:pStyle w:val="SourceCode"/>
      </w:pPr>
      <w:r>
        <w:rPr>
          <w:rStyle w:val="VerbatimChar"/>
        </w:rPr>
        <w:t>2003-05-30</w:t>
      </w:r>
    </w:p>
    <w:p w14:paraId="57D18D1B" w14:textId="77777777" w:rsidR="007433CD" w:rsidRDefault="00000000">
      <w:pPr>
        <w:pStyle w:val="SourceCode"/>
      </w:pPr>
      <w:r>
        <w:rPr>
          <w:rStyle w:val="VerbatimChar"/>
        </w:rPr>
        <w:t>2003-05-31</w:t>
      </w:r>
    </w:p>
    <w:p w14:paraId="57D18D1C" w14:textId="77777777" w:rsidR="007433CD" w:rsidRDefault="00000000">
      <w:pPr>
        <w:pStyle w:val="SourceCode"/>
      </w:pPr>
      <w:r>
        <w:rPr>
          <w:rStyle w:val="VerbatimChar"/>
        </w:rPr>
        <w:t>2003-06-01</w:t>
      </w:r>
    </w:p>
    <w:p w14:paraId="57D18D1D" w14:textId="77777777" w:rsidR="007433CD" w:rsidRDefault="00000000">
      <w:pPr>
        <w:pStyle w:val="SourceCode"/>
      </w:pPr>
      <w:r>
        <w:rPr>
          <w:rStyle w:val="VerbatimChar"/>
        </w:rPr>
        <w:t>2003-06-02</w:t>
      </w:r>
    </w:p>
    <w:p w14:paraId="57D18D1E" w14:textId="77777777" w:rsidR="007433CD" w:rsidRDefault="00000000">
      <w:pPr>
        <w:pStyle w:val="SourceCode"/>
      </w:pPr>
      <w:r>
        <w:rPr>
          <w:rStyle w:val="VerbatimChar"/>
        </w:rPr>
        <w:t>2003-06-03</w:t>
      </w:r>
    </w:p>
    <w:p w14:paraId="57D18D1F" w14:textId="77777777" w:rsidR="007433CD" w:rsidRDefault="00000000">
      <w:pPr>
        <w:pStyle w:val="SourceCode"/>
      </w:pPr>
      <w:r>
        <w:rPr>
          <w:rStyle w:val="VerbatimChar"/>
        </w:rPr>
        <w:t>2003-06-04</w:t>
      </w:r>
    </w:p>
    <w:p w14:paraId="57D18D20" w14:textId="77777777" w:rsidR="007433CD" w:rsidRDefault="00000000">
      <w:pPr>
        <w:pStyle w:val="SourceCode"/>
      </w:pPr>
      <w:r>
        <w:rPr>
          <w:rStyle w:val="VerbatimChar"/>
        </w:rPr>
        <w:t>2003-06-05</w:t>
      </w:r>
    </w:p>
    <w:p w14:paraId="57D18D21" w14:textId="77777777" w:rsidR="007433CD" w:rsidRDefault="00000000">
      <w:pPr>
        <w:pStyle w:val="SourceCode"/>
      </w:pPr>
      <w:r>
        <w:rPr>
          <w:rStyle w:val="VerbatimChar"/>
        </w:rPr>
        <w:t>2003-06-06</w:t>
      </w:r>
    </w:p>
    <w:p w14:paraId="57D18D22" w14:textId="77777777" w:rsidR="007433CD" w:rsidRDefault="00000000">
      <w:pPr>
        <w:pStyle w:val="SourceCode"/>
      </w:pPr>
      <w:r>
        <w:rPr>
          <w:rStyle w:val="VerbatimChar"/>
        </w:rPr>
        <w:t>2003-06-07</w:t>
      </w:r>
    </w:p>
    <w:p w14:paraId="57D18D23" w14:textId="77777777" w:rsidR="007433CD" w:rsidRDefault="00000000">
      <w:pPr>
        <w:pStyle w:val="SourceCode"/>
      </w:pPr>
      <w:r>
        <w:rPr>
          <w:rStyle w:val="VerbatimChar"/>
        </w:rPr>
        <w:t>2003-06-08</w:t>
      </w:r>
    </w:p>
    <w:p w14:paraId="57D18D24" w14:textId="77777777" w:rsidR="007433CD" w:rsidRDefault="00000000">
      <w:pPr>
        <w:pStyle w:val="SourceCode"/>
      </w:pPr>
      <w:r>
        <w:rPr>
          <w:rStyle w:val="VerbatimChar"/>
        </w:rPr>
        <w:t>2003-06-09</w:t>
      </w:r>
    </w:p>
    <w:p w14:paraId="57D18D25" w14:textId="77777777" w:rsidR="007433CD" w:rsidRDefault="00000000">
      <w:pPr>
        <w:pStyle w:val="SourceCode"/>
      </w:pPr>
      <w:r>
        <w:rPr>
          <w:rStyle w:val="VerbatimChar"/>
        </w:rPr>
        <w:t>2003-06-10</w:t>
      </w:r>
    </w:p>
    <w:p w14:paraId="57D18D26" w14:textId="77777777" w:rsidR="007433CD" w:rsidRDefault="00000000">
      <w:pPr>
        <w:pStyle w:val="SourceCode"/>
      </w:pPr>
      <w:r>
        <w:rPr>
          <w:rStyle w:val="VerbatimChar"/>
        </w:rPr>
        <w:t>2003-06-11</w:t>
      </w:r>
    </w:p>
    <w:p w14:paraId="57D18D27" w14:textId="77777777" w:rsidR="007433CD" w:rsidRDefault="00000000">
      <w:pPr>
        <w:pStyle w:val="SourceCode"/>
      </w:pPr>
      <w:r>
        <w:rPr>
          <w:rStyle w:val="VerbatimChar"/>
        </w:rPr>
        <w:t>2003-06-12</w:t>
      </w:r>
    </w:p>
    <w:p w14:paraId="57D18D28" w14:textId="77777777" w:rsidR="007433CD" w:rsidRDefault="00000000">
      <w:pPr>
        <w:pStyle w:val="SourceCode"/>
      </w:pPr>
      <w:r>
        <w:rPr>
          <w:rStyle w:val="VerbatimChar"/>
        </w:rPr>
        <w:t>2003-06-13</w:t>
      </w:r>
    </w:p>
    <w:p w14:paraId="57D18D29" w14:textId="77777777" w:rsidR="007433CD" w:rsidRDefault="00000000">
      <w:pPr>
        <w:pStyle w:val="SourceCode"/>
      </w:pPr>
      <w:r>
        <w:rPr>
          <w:rStyle w:val="VerbatimChar"/>
        </w:rPr>
        <w:t>2003-06-14</w:t>
      </w:r>
    </w:p>
    <w:p w14:paraId="57D18D2A" w14:textId="77777777" w:rsidR="007433CD" w:rsidRDefault="00000000">
      <w:pPr>
        <w:pStyle w:val="SourceCode"/>
      </w:pPr>
      <w:r>
        <w:rPr>
          <w:rStyle w:val="VerbatimChar"/>
        </w:rPr>
        <w:t>2003-06-15</w:t>
      </w:r>
    </w:p>
    <w:p w14:paraId="57D18D2B" w14:textId="77777777" w:rsidR="007433CD" w:rsidRDefault="00000000">
      <w:pPr>
        <w:pStyle w:val="SourceCode"/>
      </w:pPr>
      <w:r>
        <w:rPr>
          <w:rStyle w:val="VerbatimChar"/>
        </w:rPr>
        <w:t>2003-06-16</w:t>
      </w:r>
    </w:p>
    <w:p w14:paraId="57D18D2C" w14:textId="77777777" w:rsidR="007433CD" w:rsidRDefault="00000000">
      <w:pPr>
        <w:pStyle w:val="SourceCode"/>
      </w:pPr>
      <w:r>
        <w:rPr>
          <w:rStyle w:val="VerbatimChar"/>
        </w:rPr>
        <w:t>2003-06-17</w:t>
      </w:r>
    </w:p>
    <w:p w14:paraId="57D18D2D" w14:textId="77777777" w:rsidR="007433CD" w:rsidRDefault="00000000">
      <w:pPr>
        <w:pStyle w:val="SourceCode"/>
      </w:pPr>
      <w:r>
        <w:rPr>
          <w:rStyle w:val="VerbatimChar"/>
        </w:rPr>
        <w:t>2003-06-18</w:t>
      </w:r>
    </w:p>
    <w:p w14:paraId="57D18D2E" w14:textId="77777777" w:rsidR="007433CD" w:rsidRDefault="00000000">
      <w:pPr>
        <w:pStyle w:val="SourceCode"/>
      </w:pPr>
      <w:r>
        <w:rPr>
          <w:rStyle w:val="VerbatimChar"/>
        </w:rPr>
        <w:t>2003-06-19</w:t>
      </w:r>
    </w:p>
    <w:p w14:paraId="57D18D2F" w14:textId="77777777" w:rsidR="007433CD" w:rsidRDefault="00000000">
      <w:pPr>
        <w:pStyle w:val="SourceCode"/>
      </w:pPr>
      <w:r>
        <w:rPr>
          <w:rStyle w:val="VerbatimChar"/>
        </w:rPr>
        <w:t>2003-06-20</w:t>
      </w:r>
    </w:p>
    <w:p w14:paraId="57D18D30" w14:textId="77777777" w:rsidR="007433CD" w:rsidRDefault="00000000">
      <w:pPr>
        <w:pStyle w:val="SourceCode"/>
      </w:pPr>
      <w:r>
        <w:rPr>
          <w:rStyle w:val="VerbatimChar"/>
        </w:rPr>
        <w:t>2003-06-21</w:t>
      </w:r>
    </w:p>
    <w:p w14:paraId="57D18D31" w14:textId="77777777" w:rsidR="007433CD" w:rsidRDefault="00000000">
      <w:pPr>
        <w:pStyle w:val="SourceCode"/>
      </w:pPr>
      <w:r>
        <w:rPr>
          <w:rStyle w:val="VerbatimChar"/>
        </w:rPr>
        <w:lastRenderedPageBreak/>
        <w:t>2003-06-22</w:t>
      </w:r>
    </w:p>
    <w:p w14:paraId="57D18D32" w14:textId="77777777" w:rsidR="007433CD" w:rsidRDefault="00000000">
      <w:pPr>
        <w:pStyle w:val="SourceCode"/>
      </w:pPr>
      <w:r>
        <w:rPr>
          <w:rStyle w:val="VerbatimChar"/>
        </w:rPr>
        <w:t>2003-06-23</w:t>
      </w:r>
    </w:p>
    <w:p w14:paraId="57D18D33" w14:textId="77777777" w:rsidR="007433CD" w:rsidRDefault="00000000">
      <w:pPr>
        <w:pStyle w:val="SourceCode"/>
      </w:pPr>
      <w:r>
        <w:rPr>
          <w:rStyle w:val="VerbatimChar"/>
        </w:rPr>
        <w:t>2003-06-24</w:t>
      </w:r>
    </w:p>
    <w:p w14:paraId="57D18D34" w14:textId="77777777" w:rsidR="007433CD" w:rsidRDefault="00000000">
      <w:pPr>
        <w:pStyle w:val="SourceCode"/>
      </w:pPr>
      <w:r>
        <w:rPr>
          <w:rStyle w:val="VerbatimChar"/>
        </w:rPr>
        <w:t>2003-06-25</w:t>
      </w:r>
    </w:p>
    <w:p w14:paraId="57D18D35" w14:textId="77777777" w:rsidR="007433CD" w:rsidRDefault="00000000">
      <w:pPr>
        <w:pStyle w:val="SourceCode"/>
      </w:pPr>
      <w:r>
        <w:rPr>
          <w:rStyle w:val="VerbatimChar"/>
        </w:rPr>
        <w:t>2003-06-26</w:t>
      </w:r>
    </w:p>
    <w:p w14:paraId="57D18D36" w14:textId="77777777" w:rsidR="007433CD" w:rsidRDefault="00000000">
      <w:pPr>
        <w:pStyle w:val="SourceCode"/>
      </w:pPr>
      <w:r>
        <w:rPr>
          <w:rStyle w:val="VerbatimChar"/>
        </w:rPr>
        <w:t>2003-06-27</w:t>
      </w:r>
    </w:p>
    <w:p w14:paraId="57D18D37" w14:textId="77777777" w:rsidR="007433CD" w:rsidRDefault="00000000">
      <w:pPr>
        <w:pStyle w:val="SourceCode"/>
      </w:pPr>
      <w:r>
        <w:rPr>
          <w:rStyle w:val="VerbatimChar"/>
        </w:rPr>
        <w:t>2003-06-28</w:t>
      </w:r>
    </w:p>
    <w:p w14:paraId="57D18D38" w14:textId="77777777" w:rsidR="007433CD" w:rsidRDefault="00000000">
      <w:pPr>
        <w:pStyle w:val="SourceCode"/>
      </w:pPr>
      <w:r>
        <w:rPr>
          <w:rStyle w:val="VerbatimChar"/>
        </w:rPr>
        <w:t>2003-06-29</w:t>
      </w:r>
    </w:p>
    <w:p w14:paraId="57D18D39" w14:textId="77777777" w:rsidR="007433CD" w:rsidRDefault="00000000">
      <w:pPr>
        <w:pStyle w:val="SourceCode"/>
      </w:pPr>
      <w:r>
        <w:rPr>
          <w:rStyle w:val="VerbatimChar"/>
        </w:rPr>
        <w:t>2003-06-30</w:t>
      </w:r>
    </w:p>
    <w:p w14:paraId="57D18D3A" w14:textId="77777777" w:rsidR="007433CD" w:rsidRDefault="00000000">
      <w:pPr>
        <w:pStyle w:val="SourceCode"/>
      </w:pPr>
      <w:r>
        <w:rPr>
          <w:rStyle w:val="VerbatimChar"/>
        </w:rPr>
        <w:t>2003-07-01</w:t>
      </w:r>
    </w:p>
    <w:p w14:paraId="57D18D3B" w14:textId="77777777" w:rsidR="007433CD" w:rsidRDefault="00000000">
      <w:pPr>
        <w:pStyle w:val="SourceCode"/>
      </w:pPr>
      <w:r>
        <w:rPr>
          <w:rStyle w:val="VerbatimChar"/>
        </w:rPr>
        <w:t>2003-07-02</w:t>
      </w:r>
    </w:p>
    <w:p w14:paraId="57D18D3C" w14:textId="77777777" w:rsidR="007433CD" w:rsidRDefault="00000000">
      <w:pPr>
        <w:pStyle w:val="SourceCode"/>
      </w:pPr>
      <w:r>
        <w:rPr>
          <w:rStyle w:val="VerbatimChar"/>
        </w:rPr>
        <w:t>2003-07-03</w:t>
      </w:r>
    </w:p>
    <w:p w14:paraId="57D18D3D" w14:textId="77777777" w:rsidR="007433CD" w:rsidRDefault="00000000">
      <w:pPr>
        <w:pStyle w:val="SourceCode"/>
      </w:pPr>
      <w:r>
        <w:rPr>
          <w:rStyle w:val="VerbatimChar"/>
        </w:rPr>
        <w:t>2003-07-04</w:t>
      </w:r>
    </w:p>
    <w:p w14:paraId="57D18D3E" w14:textId="77777777" w:rsidR="007433CD" w:rsidRDefault="00000000">
      <w:pPr>
        <w:pStyle w:val="SourceCode"/>
      </w:pPr>
      <w:r>
        <w:rPr>
          <w:rStyle w:val="VerbatimChar"/>
        </w:rPr>
        <w:t>2003-07-05</w:t>
      </w:r>
    </w:p>
    <w:p w14:paraId="57D18D3F" w14:textId="77777777" w:rsidR="007433CD" w:rsidRDefault="00000000">
      <w:pPr>
        <w:pStyle w:val="SourceCode"/>
      </w:pPr>
      <w:r>
        <w:rPr>
          <w:rStyle w:val="VerbatimChar"/>
        </w:rPr>
        <w:t>2003-07-06</w:t>
      </w:r>
    </w:p>
    <w:p w14:paraId="57D18D40" w14:textId="77777777" w:rsidR="007433CD" w:rsidRDefault="00000000">
      <w:pPr>
        <w:pStyle w:val="SourceCode"/>
      </w:pPr>
      <w:r>
        <w:rPr>
          <w:rStyle w:val="VerbatimChar"/>
        </w:rPr>
        <w:t>2003-07-07</w:t>
      </w:r>
    </w:p>
    <w:p w14:paraId="57D18D41" w14:textId="77777777" w:rsidR="007433CD" w:rsidRDefault="00000000">
      <w:pPr>
        <w:pStyle w:val="SourceCode"/>
      </w:pPr>
      <w:r>
        <w:rPr>
          <w:rStyle w:val="VerbatimChar"/>
        </w:rPr>
        <w:t>2003-07-08</w:t>
      </w:r>
    </w:p>
    <w:p w14:paraId="57D18D42" w14:textId="77777777" w:rsidR="007433CD" w:rsidRDefault="00000000">
      <w:pPr>
        <w:pStyle w:val="SourceCode"/>
      </w:pPr>
      <w:r>
        <w:rPr>
          <w:rStyle w:val="VerbatimChar"/>
        </w:rPr>
        <w:t>2003-07-09</w:t>
      </w:r>
    </w:p>
    <w:p w14:paraId="57D18D43" w14:textId="77777777" w:rsidR="007433CD" w:rsidRDefault="00000000">
      <w:pPr>
        <w:pStyle w:val="SourceCode"/>
      </w:pPr>
      <w:r>
        <w:rPr>
          <w:rStyle w:val="VerbatimChar"/>
        </w:rPr>
        <w:t>2003-07-10</w:t>
      </w:r>
    </w:p>
    <w:p w14:paraId="57D18D44" w14:textId="77777777" w:rsidR="007433CD" w:rsidRDefault="00000000">
      <w:pPr>
        <w:pStyle w:val="SourceCode"/>
      </w:pPr>
      <w:r>
        <w:rPr>
          <w:rStyle w:val="VerbatimChar"/>
        </w:rPr>
        <w:t>2003-07-11</w:t>
      </w:r>
    </w:p>
    <w:p w14:paraId="57D18D45" w14:textId="77777777" w:rsidR="007433CD" w:rsidRDefault="00000000">
      <w:pPr>
        <w:pStyle w:val="SourceCode"/>
      </w:pPr>
      <w:r>
        <w:rPr>
          <w:rStyle w:val="VerbatimChar"/>
        </w:rPr>
        <w:t>2003-07-12</w:t>
      </w:r>
    </w:p>
    <w:p w14:paraId="57D18D46" w14:textId="77777777" w:rsidR="007433CD" w:rsidRDefault="00000000">
      <w:pPr>
        <w:pStyle w:val="SourceCode"/>
      </w:pPr>
      <w:r>
        <w:rPr>
          <w:rStyle w:val="VerbatimChar"/>
        </w:rPr>
        <w:t>2003-07-13</w:t>
      </w:r>
    </w:p>
    <w:p w14:paraId="57D18D47" w14:textId="77777777" w:rsidR="007433CD" w:rsidRDefault="00000000">
      <w:pPr>
        <w:pStyle w:val="SourceCode"/>
      </w:pPr>
      <w:r>
        <w:rPr>
          <w:rStyle w:val="VerbatimChar"/>
        </w:rPr>
        <w:t>2003-07-14</w:t>
      </w:r>
    </w:p>
    <w:p w14:paraId="57D18D48" w14:textId="77777777" w:rsidR="007433CD" w:rsidRDefault="00000000">
      <w:pPr>
        <w:pStyle w:val="SourceCode"/>
      </w:pPr>
      <w:r>
        <w:rPr>
          <w:rStyle w:val="VerbatimChar"/>
        </w:rPr>
        <w:t>2003-07-15</w:t>
      </w:r>
    </w:p>
    <w:p w14:paraId="57D18D49" w14:textId="77777777" w:rsidR="007433CD" w:rsidRDefault="00000000">
      <w:pPr>
        <w:pStyle w:val="SourceCode"/>
      </w:pPr>
      <w:r>
        <w:rPr>
          <w:rStyle w:val="VerbatimChar"/>
        </w:rPr>
        <w:t>2003-07-16</w:t>
      </w:r>
    </w:p>
    <w:p w14:paraId="57D18D4A" w14:textId="77777777" w:rsidR="007433CD" w:rsidRDefault="00000000">
      <w:pPr>
        <w:pStyle w:val="SourceCode"/>
      </w:pPr>
      <w:r>
        <w:rPr>
          <w:rStyle w:val="VerbatimChar"/>
        </w:rPr>
        <w:t>2003-07-17</w:t>
      </w:r>
    </w:p>
    <w:p w14:paraId="57D18D4B" w14:textId="77777777" w:rsidR="007433CD" w:rsidRDefault="00000000">
      <w:pPr>
        <w:pStyle w:val="SourceCode"/>
      </w:pPr>
      <w:r>
        <w:rPr>
          <w:rStyle w:val="VerbatimChar"/>
        </w:rPr>
        <w:t>2003-07-18</w:t>
      </w:r>
    </w:p>
    <w:p w14:paraId="57D18D4C" w14:textId="77777777" w:rsidR="007433CD" w:rsidRDefault="00000000">
      <w:pPr>
        <w:pStyle w:val="SourceCode"/>
      </w:pPr>
      <w:r>
        <w:rPr>
          <w:rStyle w:val="VerbatimChar"/>
        </w:rPr>
        <w:t>2003-07-19</w:t>
      </w:r>
    </w:p>
    <w:p w14:paraId="57D18D4D" w14:textId="77777777" w:rsidR="007433CD" w:rsidRDefault="00000000">
      <w:pPr>
        <w:pStyle w:val="SourceCode"/>
      </w:pPr>
      <w:r>
        <w:rPr>
          <w:rStyle w:val="VerbatimChar"/>
        </w:rPr>
        <w:lastRenderedPageBreak/>
        <w:t>2003-07-20</w:t>
      </w:r>
    </w:p>
    <w:p w14:paraId="57D18D4E" w14:textId="77777777" w:rsidR="007433CD" w:rsidRDefault="00000000">
      <w:pPr>
        <w:pStyle w:val="SourceCode"/>
      </w:pPr>
      <w:r>
        <w:rPr>
          <w:rStyle w:val="VerbatimChar"/>
        </w:rPr>
        <w:t>2003-07-21</w:t>
      </w:r>
    </w:p>
    <w:p w14:paraId="57D18D4F" w14:textId="77777777" w:rsidR="007433CD" w:rsidRDefault="00000000">
      <w:pPr>
        <w:pStyle w:val="SourceCode"/>
      </w:pPr>
      <w:r>
        <w:rPr>
          <w:rStyle w:val="VerbatimChar"/>
        </w:rPr>
        <w:t>2003-07-22</w:t>
      </w:r>
    </w:p>
    <w:p w14:paraId="57D18D50" w14:textId="77777777" w:rsidR="007433CD" w:rsidRDefault="00000000">
      <w:pPr>
        <w:pStyle w:val="SourceCode"/>
      </w:pPr>
      <w:r>
        <w:rPr>
          <w:rStyle w:val="VerbatimChar"/>
        </w:rPr>
        <w:t>2003-07-23</w:t>
      </w:r>
    </w:p>
    <w:p w14:paraId="57D18D51" w14:textId="77777777" w:rsidR="007433CD" w:rsidRDefault="00000000">
      <w:pPr>
        <w:pStyle w:val="SourceCode"/>
      </w:pPr>
      <w:r>
        <w:rPr>
          <w:rStyle w:val="VerbatimChar"/>
        </w:rPr>
        <w:t>2003-07-24</w:t>
      </w:r>
    </w:p>
    <w:p w14:paraId="57D18D52" w14:textId="77777777" w:rsidR="007433CD" w:rsidRDefault="00000000">
      <w:pPr>
        <w:pStyle w:val="SourceCode"/>
      </w:pPr>
      <w:r>
        <w:rPr>
          <w:rStyle w:val="VerbatimChar"/>
        </w:rPr>
        <w:t>2003-07-25</w:t>
      </w:r>
    </w:p>
    <w:p w14:paraId="57D18D53" w14:textId="77777777" w:rsidR="007433CD" w:rsidRDefault="00000000">
      <w:pPr>
        <w:pStyle w:val="SourceCode"/>
      </w:pPr>
      <w:r>
        <w:rPr>
          <w:rStyle w:val="VerbatimChar"/>
        </w:rPr>
        <w:t>2003-07-26</w:t>
      </w:r>
    </w:p>
    <w:p w14:paraId="57D18D54" w14:textId="77777777" w:rsidR="007433CD" w:rsidRDefault="00000000">
      <w:pPr>
        <w:pStyle w:val="SourceCode"/>
      </w:pPr>
      <w:r>
        <w:rPr>
          <w:rStyle w:val="VerbatimChar"/>
        </w:rPr>
        <w:t>2003-07-27</w:t>
      </w:r>
    </w:p>
    <w:p w14:paraId="57D18D55" w14:textId="77777777" w:rsidR="007433CD" w:rsidRDefault="00000000">
      <w:pPr>
        <w:pStyle w:val="SourceCode"/>
      </w:pPr>
      <w:r>
        <w:rPr>
          <w:rStyle w:val="VerbatimChar"/>
        </w:rPr>
        <w:t>2003-07-28</w:t>
      </w:r>
    </w:p>
    <w:p w14:paraId="57D18D56" w14:textId="77777777" w:rsidR="007433CD" w:rsidRDefault="00000000">
      <w:pPr>
        <w:pStyle w:val="SourceCode"/>
      </w:pPr>
      <w:r>
        <w:rPr>
          <w:rStyle w:val="VerbatimChar"/>
        </w:rPr>
        <w:t>2003-07-29</w:t>
      </w:r>
    </w:p>
    <w:p w14:paraId="57D18D57" w14:textId="77777777" w:rsidR="007433CD" w:rsidRDefault="00000000">
      <w:pPr>
        <w:pStyle w:val="SourceCode"/>
      </w:pPr>
      <w:r>
        <w:rPr>
          <w:rStyle w:val="VerbatimChar"/>
        </w:rPr>
        <w:t>2003-07-30</w:t>
      </w:r>
    </w:p>
    <w:p w14:paraId="57D18D58" w14:textId="77777777" w:rsidR="007433CD" w:rsidRDefault="00000000">
      <w:pPr>
        <w:pStyle w:val="SourceCode"/>
      </w:pPr>
      <w:r>
        <w:rPr>
          <w:rStyle w:val="VerbatimChar"/>
        </w:rPr>
        <w:t>2003-07-31</w:t>
      </w:r>
    </w:p>
    <w:p w14:paraId="57D18D59" w14:textId="77777777" w:rsidR="007433CD" w:rsidRDefault="00000000">
      <w:pPr>
        <w:pStyle w:val="SourceCode"/>
      </w:pPr>
      <w:r>
        <w:rPr>
          <w:rStyle w:val="VerbatimChar"/>
        </w:rPr>
        <w:t>2003-08-01</w:t>
      </w:r>
    </w:p>
    <w:p w14:paraId="57D18D5A" w14:textId="77777777" w:rsidR="007433CD" w:rsidRDefault="00000000">
      <w:pPr>
        <w:pStyle w:val="SourceCode"/>
      </w:pPr>
      <w:r>
        <w:rPr>
          <w:rStyle w:val="VerbatimChar"/>
        </w:rPr>
        <w:t>2003-08-02</w:t>
      </w:r>
    </w:p>
    <w:p w14:paraId="57D18D5B" w14:textId="77777777" w:rsidR="007433CD" w:rsidRDefault="00000000">
      <w:pPr>
        <w:pStyle w:val="SourceCode"/>
      </w:pPr>
      <w:r>
        <w:rPr>
          <w:rStyle w:val="VerbatimChar"/>
        </w:rPr>
        <w:t>2003-08-03</w:t>
      </w:r>
    </w:p>
    <w:p w14:paraId="57D18D5C" w14:textId="77777777" w:rsidR="007433CD" w:rsidRDefault="00000000">
      <w:pPr>
        <w:pStyle w:val="SourceCode"/>
      </w:pPr>
      <w:r>
        <w:rPr>
          <w:rStyle w:val="VerbatimChar"/>
        </w:rPr>
        <w:t>2003-08-04</w:t>
      </w:r>
    </w:p>
    <w:p w14:paraId="57D18D5D" w14:textId="77777777" w:rsidR="007433CD" w:rsidRDefault="00000000">
      <w:pPr>
        <w:pStyle w:val="SourceCode"/>
      </w:pPr>
      <w:r>
        <w:rPr>
          <w:rStyle w:val="VerbatimChar"/>
        </w:rPr>
        <w:t>2003-08-05</w:t>
      </w:r>
    </w:p>
    <w:p w14:paraId="57D18D5E" w14:textId="77777777" w:rsidR="007433CD" w:rsidRDefault="00000000">
      <w:pPr>
        <w:pStyle w:val="SourceCode"/>
      </w:pPr>
      <w:r>
        <w:rPr>
          <w:rStyle w:val="VerbatimChar"/>
        </w:rPr>
        <w:t>2003-08-06</w:t>
      </w:r>
    </w:p>
    <w:p w14:paraId="57D18D5F" w14:textId="77777777" w:rsidR="007433CD" w:rsidRDefault="00000000">
      <w:pPr>
        <w:pStyle w:val="SourceCode"/>
      </w:pPr>
      <w:r>
        <w:rPr>
          <w:rStyle w:val="VerbatimChar"/>
        </w:rPr>
        <w:t>2003-08-07</w:t>
      </w:r>
    </w:p>
    <w:p w14:paraId="57D18D60" w14:textId="77777777" w:rsidR="007433CD" w:rsidRDefault="00000000">
      <w:pPr>
        <w:pStyle w:val="SourceCode"/>
      </w:pPr>
      <w:r>
        <w:rPr>
          <w:rStyle w:val="VerbatimChar"/>
        </w:rPr>
        <w:t>2003-08-08</w:t>
      </w:r>
    </w:p>
    <w:p w14:paraId="57D18D61" w14:textId="77777777" w:rsidR="007433CD" w:rsidRDefault="00000000">
      <w:pPr>
        <w:pStyle w:val="SourceCode"/>
      </w:pPr>
      <w:r>
        <w:rPr>
          <w:rStyle w:val="VerbatimChar"/>
        </w:rPr>
        <w:t>2003-08-09</w:t>
      </w:r>
    </w:p>
    <w:p w14:paraId="57D18D62" w14:textId="77777777" w:rsidR="007433CD" w:rsidRDefault="00000000">
      <w:pPr>
        <w:pStyle w:val="SourceCode"/>
      </w:pPr>
      <w:r>
        <w:rPr>
          <w:rStyle w:val="VerbatimChar"/>
        </w:rPr>
        <w:t>2003-08-10</w:t>
      </w:r>
    </w:p>
    <w:p w14:paraId="57D18D63" w14:textId="77777777" w:rsidR="007433CD" w:rsidRDefault="00000000">
      <w:pPr>
        <w:pStyle w:val="SourceCode"/>
      </w:pPr>
      <w:r>
        <w:rPr>
          <w:rStyle w:val="VerbatimChar"/>
        </w:rPr>
        <w:t>2003-08-11</w:t>
      </w:r>
    </w:p>
    <w:p w14:paraId="57D18D64" w14:textId="77777777" w:rsidR="007433CD" w:rsidRDefault="00000000">
      <w:pPr>
        <w:pStyle w:val="SourceCode"/>
      </w:pPr>
      <w:r>
        <w:rPr>
          <w:rStyle w:val="VerbatimChar"/>
        </w:rPr>
        <w:t>2003-08-12</w:t>
      </w:r>
    </w:p>
    <w:p w14:paraId="57D18D65" w14:textId="77777777" w:rsidR="007433CD" w:rsidRDefault="00000000">
      <w:pPr>
        <w:pStyle w:val="SourceCode"/>
      </w:pPr>
      <w:r>
        <w:rPr>
          <w:rStyle w:val="VerbatimChar"/>
        </w:rPr>
        <w:t>2003-08-13</w:t>
      </w:r>
    </w:p>
    <w:p w14:paraId="57D18D66" w14:textId="77777777" w:rsidR="007433CD" w:rsidRDefault="00000000">
      <w:pPr>
        <w:pStyle w:val="SourceCode"/>
      </w:pPr>
      <w:r>
        <w:rPr>
          <w:rStyle w:val="VerbatimChar"/>
        </w:rPr>
        <w:t>2003-08-14</w:t>
      </w:r>
    </w:p>
    <w:p w14:paraId="57D18D67" w14:textId="77777777" w:rsidR="007433CD" w:rsidRDefault="00000000">
      <w:pPr>
        <w:pStyle w:val="SourceCode"/>
      </w:pPr>
      <w:r>
        <w:rPr>
          <w:rStyle w:val="VerbatimChar"/>
        </w:rPr>
        <w:t>2003-08-15</w:t>
      </w:r>
    </w:p>
    <w:p w14:paraId="57D18D68" w14:textId="77777777" w:rsidR="007433CD" w:rsidRDefault="00000000">
      <w:pPr>
        <w:pStyle w:val="SourceCode"/>
      </w:pPr>
      <w:r>
        <w:rPr>
          <w:rStyle w:val="VerbatimChar"/>
        </w:rPr>
        <w:t>2003-08-16</w:t>
      </w:r>
    </w:p>
    <w:p w14:paraId="57D18D69" w14:textId="77777777" w:rsidR="007433CD" w:rsidRDefault="00000000">
      <w:pPr>
        <w:pStyle w:val="SourceCode"/>
      </w:pPr>
      <w:r>
        <w:rPr>
          <w:rStyle w:val="VerbatimChar"/>
        </w:rPr>
        <w:lastRenderedPageBreak/>
        <w:t>2003-08-17</w:t>
      </w:r>
    </w:p>
    <w:p w14:paraId="57D18D6A" w14:textId="77777777" w:rsidR="007433CD" w:rsidRDefault="00000000">
      <w:pPr>
        <w:pStyle w:val="SourceCode"/>
      </w:pPr>
      <w:r>
        <w:rPr>
          <w:rStyle w:val="VerbatimChar"/>
        </w:rPr>
        <w:t>2003-08-18</w:t>
      </w:r>
    </w:p>
    <w:p w14:paraId="57D18D6B" w14:textId="77777777" w:rsidR="007433CD" w:rsidRDefault="00000000">
      <w:pPr>
        <w:pStyle w:val="SourceCode"/>
      </w:pPr>
      <w:r>
        <w:rPr>
          <w:rStyle w:val="VerbatimChar"/>
        </w:rPr>
        <w:t>2003-08-19</w:t>
      </w:r>
    </w:p>
    <w:p w14:paraId="57D18D6C" w14:textId="77777777" w:rsidR="007433CD" w:rsidRDefault="00000000">
      <w:pPr>
        <w:pStyle w:val="SourceCode"/>
      </w:pPr>
      <w:r>
        <w:rPr>
          <w:rStyle w:val="VerbatimChar"/>
        </w:rPr>
        <w:t>2003-08-20</w:t>
      </w:r>
    </w:p>
    <w:p w14:paraId="57D18D6D" w14:textId="77777777" w:rsidR="007433CD" w:rsidRDefault="00000000">
      <w:pPr>
        <w:pStyle w:val="SourceCode"/>
      </w:pPr>
      <w:r>
        <w:rPr>
          <w:rStyle w:val="VerbatimChar"/>
        </w:rPr>
        <w:t>2003-08-21</w:t>
      </w:r>
    </w:p>
    <w:p w14:paraId="57D18D6E" w14:textId="77777777" w:rsidR="007433CD" w:rsidRDefault="00000000">
      <w:pPr>
        <w:pStyle w:val="SourceCode"/>
      </w:pPr>
      <w:r>
        <w:rPr>
          <w:rStyle w:val="VerbatimChar"/>
        </w:rPr>
        <w:t>2003-08-22</w:t>
      </w:r>
    </w:p>
    <w:p w14:paraId="57D18D6F" w14:textId="77777777" w:rsidR="007433CD" w:rsidRDefault="00000000">
      <w:pPr>
        <w:pStyle w:val="SourceCode"/>
      </w:pPr>
      <w:r>
        <w:rPr>
          <w:rStyle w:val="VerbatimChar"/>
        </w:rPr>
        <w:t>2003-08-23</w:t>
      </w:r>
    </w:p>
    <w:p w14:paraId="57D18D70" w14:textId="77777777" w:rsidR="007433CD" w:rsidRDefault="00000000">
      <w:pPr>
        <w:pStyle w:val="SourceCode"/>
      </w:pPr>
      <w:r>
        <w:rPr>
          <w:rStyle w:val="VerbatimChar"/>
        </w:rPr>
        <w:t>2003-08-24</w:t>
      </w:r>
    </w:p>
    <w:p w14:paraId="57D18D71" w14:textId="77777777" w:rsidR="007433CD" w:rsidRDefault="00000000">
      <w:pPr>
        <w:pStyle w:val="SourceCode"/>
      </w:pPr>
      <w:r>
        <w:rPr>
          <w:rStyle w:val="VerbatimChar"/>
        </w:rPr>
        <w:t>2003-08-25</w:t>
      </w:r>
    </w:p>
    <w:p w14:paraId="57D18D72" w14:textId="77777777" w:rsidR="007433CD" w:rsidRDefault="00000000">
      <w:pPr>
        <w:pStyle w:val="SourceCode"/>
      </w:pPr>
      <w:r>
        <w:rPr>
          <w:rStyle w:val="VerbatimChar"/>
        </w:rPr>
        <w:t>2003-08-26</w:t>
      </w:r>
    </w:p>
    <w:p w14:paraId="57D18D73" w14:textId="77777777" w:rsidR="007433CD" w:rsidRDefault="00000000">
      <w:pPr>
        <w:pStyle w:val="SourceCode"/>
      </w:pPr>
      <w:r>
        <w:rPr>
          <w:rStyle w:val="VerbatimChar"/>
        </w:rPr>
        <w:t>2003-08-27</w:t>
      </w:r>
    </w:p>
    <w:p w14:paraId="57D18D74" w14:textId="77777777" w:rsidR="007433CD" w:rsidRDefault="00000000">
      <w:pPr>
        <w:pStyle w:val="SourceCode"/>
      </w:pPr>
      <w:r>
        <w:rPr>
          <w:rStyle w:val="VerbatimChar"/>
        </w:rPr>
        <w:t>2003-08-28</w:t>
      </w:r>
    </w:p>
    <w:p w14:paraId="57D18D75" w14:textId="77777777" w:rsidR="007433CD" w:rsidRDefault="00000000">
      <w:pPr>
        <w:pStyle w:val="SourceCode"/>
      </w:pPr>
      <w:r>
        <w:rPr>
          <w:rStyle w:val="VerbatimChar"/>
        </w:rPr>
        <w:t>2003-08-29</w:t>
      </w:r>
    </w:p>
    <w:p w14:paraId="57D18D76" w14:textId="77777777" w:rsidR="007433CD" w:rsidRDefault="00000000">
      <w:pPr>
        <w:pStyle w:val="SourceCode"/>
      </w:pPr>
      <w:r>
        <w:rPr>
          <w:rStyle w:val="VerbatimChar"/>
        </w:rPr>
        <w:t>2003-08-30</w:t>
      </w:r>
    </w:p>
    <w:p w14:paraId="57D18D77" w14:textId="77777777" w:rsidR="007433CD" w:rsidRDefault="00000000">
      <w:pPr>
        <w:pStyle w:val="SourceCode"/>
      </w:pPr>
      <w:r>
        <w:rPr>
          <w:rStyle w:val="VerbatimChar"/>
        </w:rPr>
        <w:t>2003-08-31</w:t>
      </w:r>
    </w:p>
    <w:p w14:paraId="57D18D78" w14:textId="77777777" w:rsidR="007433CD" w:rsidRDefault="00000000">
      <w:pPr>
        <w:pStyle w:val="SourceCode"/>
      </w:pPr>
      <w:r>
        <w:rPr>
          <w:rStyle w:val="VerbatimChar"/>
        </w:rPr>
        <w:t>2003-09-01</w:t>
      </w:r>
    </w:p>
    <w:p w14:paraId="57D18D79" w14:textId="77777777" w:rsidR="007433CD" w:rsidRDefault="00000000">
      <w:pPr>
        <w:pStyle w:val="SourceCode"/>
      </w:pPr>
      <w:r>
        <w:rPr>
          <w:rStyle w:val="VerbatimChar"/>
        </w:rPr>
        <w:t>2003-09-02</w:t>
      </w:r>
    </w:p>
    <w:p w14:paraId="57D18D7A" w14:textId="77777777" w:rsidR="007433CD" w:rsidRDefault="00000000">
      <w:pPr>
        <w:pStyle w:val="SourceCode"/>
      </w:pPr>
      <w:r>
        <w:rPr>
          <w:rStyle w:val="VerbatimChar"/>
        </w:rPr>
        <w:t>2003-09-03</w:t>
      </w:r>
    </w:p>
    <w:p w14:paraId="57D18D7B" w14:textId="77777777" w:rsidR="007433CD" w:rsidRDefault="00000000">
      <w:pPr>
        <w:pStyle w:val="SourceCode"/>
      </w:pPr>
      <w:r>
        <w:rPr>
          <w:rStyle w:val="VerbatimChar"/>
        </w:rPr>
        <w:t>2003-09-04</w:t>
      </w:r>
    </w:p>
    <w:p w14:paraId="57D18D7C" w14:textId="77777777" w:rsidR="007433CD" w:rsidRDefault="00000000">
      <w:pPr>
        <w:pStyle w:val="SourceCode"/>
      </w:pPr>
      <w:r>
        <w:rPr>
          <w:rStyle w:val="VerbatimChar"/>
        </w:rPr>
        <w:t>2003-09-05</w:t>
      </w:r>
    </w:p>
    <w:p w14:paraId="57D18D7D" w14:textId="77777777" w:rsidR="007433CD" w:rsidRDefault="00000000">
      <w:pPr>
        <w:pStyle w:val="SourceCode"/>
      </w:pPr>
      <w:r>
        <w:rPr>
          <w:rStyle w:val="VerbatimChar"/>
        </w:rPr>
        <w:t>2003-09-06</w:t>
      </w:r>
    </w:p>
    <w:p w14:paraId="57D18D7E" w14:textId="77777777" w:rsidR="007433CD" w:rsidRDefault="00000000">
      <w:pPr>
        <w:pStyle w:val="SourceCode"/>
      </w:pPr>
      <w:r>
        <w:rPr>
          <w:rStyle w:val="VerbatimChar"/>
        </w:rPr>
        <w:t>2003-09-07</w:t>
      </w:r>
    </w:p>
    <w:p w14:paraId="57D18D7F" w14:textId="77777777" w:rsidR="007433CD" w:rsidRDefault="00000000">
      <w:pPr>
        <w:pStyle w:val="SourceCode"/>
      </w:pPr>
      <w:r>
        <w:rPr>
          <w:rStyle w:val="VerbatimChar"/>
        </w:rPr>
        <w:t>2003-09-08</w:t>
      </w:r>
    </w:p>
    <w:p w14:paraId="57D18D80" w14:textId="77777777" w:rsidR="007433CD" w:rsidRDefault="00000000">
      <w:pPr>
        <w:pStyle w:val="SourceCode"/>
      </w:pPr>
      <w:r>
        <w:rPr>
          <w:rStyle w:val="VerbatimChar"/>
        </w:rPr>
        <w:t>2003-09-09</w:t>
      </w:r>
    </w:p>
    <w:p w14:paraId="57D18D81" w14:textId="77777777" w:rsidR="007433CD" w:rsidRDefault="00000000">
      <w:pPr>
        <w:pStyle w:val="SourceCode"/>
      </w:pPr>
      <w:r>
        <w:rPr>
          <w:rStyle w:val="VerbatimChar"/>
        </w:rPr>
        <w:t>2003-09-10</w:t>
      </w:r>
    </w:p>
    <w:p w14:paraId="57D18D82" w14:textId="77777777" w:rsidR="007433CD" w:rsidRDefault="00000000">
      <w:pPr>
        <w:pStyle w:val="SourceCode"/>
      </w:pPr>
      <w:r>
        <w:rPr>
          <w:rStyle w:val="VerbatimChar"/>
        </w:rPr>
        <w:t>2003-09-11</w:t>
      </w:r>
    </w:p>
    <w:p w14:paraId="57D18D83" w14:textId="77777777" w:rsidR="007433CD" w:rsidRDefault="00000000">
      <w:pPr>
        <w:pStyle w:val="SourceCode"/>
      </w:pPr>
      <w:r>
        <w:rPr>
          <w:rStyle w:val="VerbatimChar"/>
        </w:rPr>
        <w:t>2003-09-12</w:t>
      </w:r>
    </w:p>
    <w:p w14:paraId="57D18D84" w14:textId="77777777" w:rsidR="007433CD" w:rsidRDefault="00000000">
      <w:pPr>
        <w:pStyle w:val="SourceCode"/>
      </w:pPr>
      <w:r>
        <w:rPr>
          <w:rStyle w:val="VerbatimChar"/>
        </w:rPr>
        <w:t>2003-09-13</w:t>
      </w:r>
    </w:p>
    <w:p w14:paraId="57D18D85" w14:textId="77777777" w:rsidR="007433CD" w:rsidRDefault="00000000">
      <w:pPr>
        <w:pStyle w:val="SourceCode"/>
      </w:pPr>
      <w:r>
        <w:rPr>
          <w:rStyle w:val="VerbatimChar"/>
        </w:rPr>
        <w:lastRenderedPageBreak/>
        <w:t>2003-09-14</w:t>
      </w:r>
    </w:p>
    <w:p w14:paraId="57D18D86" w14:textId="77777777" w:rsidR="007433CD" w:rsidRDefault="00000000">
      <w:pPr>
        <w:pStyle w:val="SourceCode"/>
      </w:pPr>
      <w:r>
        <w:rPr>
          <w:rStyle w:val="VerbatimChar"/>
        </w:rPr>
        <w:t>2003-09-15</w:t>
      </w:r>
    </w:p>
    <w:p w14:paraId="57D18D87" w14:textId="77777777" w:rsidR="007433CD" w:rsidRDefault="00000000">
      <w:pPr>
        <w:pStyle w:val="SourceCode"/>
      </w:pPr>
      <w:r>
        <w:rPr>
          <w:rStyle w:val="VerbatimChar"/>
        </w:rPr>
        <w:t>2003-09-16</w:t>
      </w:r>
    </w:p>
    <w:p w14:paraId="57D18D88" w14:textId="77777777" w:rsidR="007433CD" w:rsidRDefault="00000000">
      <w:pPr>
        <w:pStyle w:val="SourceCode"/>
      </w:pPr>
      <w:r>
        <w:rPr>
          <w:rStyle w:val="VerbatimChar"/>
        </w:rPr>
        <w:t>2003-09-17</w:t>
      </w:r>
    </w:p>
    <w:p w14:paraId="57D18D89" w14:textId="77777777" w:rsidR="007433CD" w:rsidRDefault="00000000">
      <w:pPr>
        <w:pStyle w:val="SourceCode"/>
      </w:pPr>
      <w:r>
        <w:rPr>
          <w:rStyle w:val="VerbatimChar"/>
        </w:rPr>
        <w:t>2003-09-18</w:t>
      </w:r>
    </w:p>
    <w:p w14:paraId="57D18D8A" w14:textId="77777777" w:rsidR="007433CD" w:rsidRDefault="00000000">
      <w:pPr>
        <w:pStyle w:val="SourceCode"/>
      </w:pPr>
      <w:r>
        <w:rPr>
          <w:rStyle w:val="VerbatimChar"/>
        </w:rPr>
        <w:t>2003-09-19</w:t>
      </w:r>
    </w:p>
    <w:p w14:paraId="57D18D8B" w14:textId="77777777" w:rsidR="007433CD" w:rsidRDefault="00000000">
      <w:pPr>
        <w:pStyle w:val="SourceCode"/>
      </w:pPr>
      <w:r>
        <w:rPr>
          <w:rStyle w:val="VerbatimChar"/>
        </w:rPr>
        <w:t>2003-09-20</w:t>
      </w:r>
    </w:p>
    <w:p w14:paraId="57D18D8C" w14:textId="77777777" w:rsidR="007433CD" w:rsidRDefault="00000000">
      <w:pPr>
        <w:pStyle w:val="SourceCode"/>
      </w:pPr>
      <w:r>
        <w:rPr>
          <w:rStyle w:val="VerbatimChar"/>
        </w:rPr>
        <w:t>2003-09-21</w:t>
      </w:r>
    </w:p>
    <w:p w14:paraId="57D18D8D" w14:textId="77777777" w:rsidR="007433CD" w:rsidRDefault="00000000">
      <w:pPr>
        <w:pStyle w:val="SourceCode"/>
      </w:pPr>
      <w:r>
        <w:rPr>
          <w:rStyle w:val="VerbatimChar"/>
        </w:rPr>
        <w:t>2003-09-22</w:t>
      </w:r>
    </w:p>
    <w:p w14:paraId="57D18D8E" w14:textId="77777777" w:rsidR="007433CD" w:rsidRDefault="00000000">
      <w:pPr>
        <w:pStyle w:val="SourceCode"/>
      </w:pPr>
      <w:r>
        <w:rPr>
          <w:rStyle w:val="VerbatimChar"/>
        </w:rPr>
        <w:t>2003-09-23</w:t>
      </w:r>
    </w:p>
    <w:p w14:paraId="57D18D8F" w14:textId="77777777" w:rsidR="007433CD" w:rsidRDefault="00000000">
      <w:pPr>
        <w:pStyle w:val="SourceCode"/>
      </w:pPr>
      <w:r>
        <w:rPr>
          <w:rStyle w:val="VerbatimChar"/>
        </w:rPr>
        <w:t>2003-09-24</w:t>
      </w:r>
    </w:p>
    <w:p w14:paraId="57D18D90" w14:textId="77777777" w:rsidR="007433CD" w:rsidRDefault="00000000">
      <w:pPr>
        <w:pStyle w:val="SourceCode"/>
      </w:pPr>
      <w:r>
        <w:rPr>
          <w:rStyle w:val="VerbatimChar"/>
        </w:rPr>
        <w:t>2003-09-25</w:t>
      </w:r>
    </w:p>
    <w:p w14:paraId="57D18D91" w14:textId="77777777" w:rsidR="007433CD" w:rsidRDefault="00000000">
      <w:pPr>
        <w:pStyle w:val="SourceCode"/>
      </w:pPr>
      <w:r>
        <w:rPr>
          <w:rStyle w:val="VerbatimChar"/>
        </w:rPr>
        <w:t>2003-09-26</w:t>
      </w:r>
    </w:p>
    <w:p w14:paraId="57D18D92" w14:textId="77777777" w:rsidR="007433CD" w:rsidRDefault="00000000">
      <w:pPr>
        <w:pStyle w:val="SourceCode"/>
      </w:pPr>
      <w:r>
        <w:rPr>
          <w:rStyle w:val="VerbatimChar"/>
        </w:rPr>
        <w:t>2003-09-27</w:t>
      </w:r>
    </w:p>
    <w:p w14:paraId="57D18D93" w14:textId="77777777" w:rsidR="007433CD" w:rsidRDefault="00000000">
      <w:pPr>
        <w:pStyle w:val="SourceCode"/>
      </w:pPr>
      <w:r>
        <w:rPr>
          <w:rStyle w:val="VerbatimChar"/>
        </w:rPr>
        <w:t>2003-09-28</w:t>
      </w:r>
    </w:p>
    <w:p w14:paraId="57D18D94" w14:textId="77777777" w:rsidR="007433CD" w:rsidRDefault="00000000">
      <w:pPr>
        <w:pStyle w:val="SourceCode"/>
      </w:pPr>
      <w:r>
        <w:rPr>
          <w:rStyle w:val="VerbatimChar"/>
        </w:rPr>
        <w:t>2003-09-29</w:t>
      </w:r>
    </w:p>
    <w:p w14:paraId="57D18D95" w14:textId="77777777" w:rsidR="007433CD" w:rsidRDefault="00000000">
      <w:pPr>
        <w:pStyle w:val="SourceCode"/>
      </w:pPr>
      <w:r>
        <w:rPr>
          <w:rStyle w:val="VerbatimChar"/>
        </w:rPr>
        <w:t>2003-09-30</w:t>
      </w:r>
    </w:p>
    <w:p w14:paraId="57D18D96" w14:textId="77777777" w:rsidR="007433CD" w:rsidRDefault="00000000">
      <w:pPr>
        <w:pStyle w:val="SourceCode"/>
      </w:pPr>
      <w:r>
        <w:rPr>
          <w:rStyle w:val="VerbatimChar"/>
        </w:rPr>
        <w:t>2003-10-01</w:t>
      </w:r>
    </w:p>
    <w:p w14:paraId="57D18D97" w14:textId="77777777" w:rsidR="007433CD" w:rsidRDefault="00000000">
      <w:pPr>
        <w:pStyle w:val="SourceCode"/>
      </w:pPr>
      <w:r>
        <w:rPr>
          <w:rStyle w:val="VerbatimChar"/>
        </w:rPr>
        <w:t>2003-10-02</w:t>
      </w:r>
    </w:p>
    <w:p w14:paraId="57D18D98" w14:textId="77777777" w:rsidR="007433CD" w:rsidRDefault="00000000">
      <w:pPr>
        <w:pStyle w:val="SourceCode"/>
      </w:pPr>
      <w:r>
        <w:rPr>
          <w:rStyle w:val="VerbatimChar"/>
        </w:rPr>
        <w:t>2003-10-03</w:t>
      </w:r>
    </w:p>
    <w:p w14:paraId="57D18D99" w14:textId="77777777" w:rsidR="007433CD" w:rsidRDefault="00000000">
      <w:pPr>
        <w:pStyle w:val="SourceCode"/>
      </w:pPr>
      <w:r>
        <w:rPr>
          <w:rStyle w:val="VerbatimChar"/>
        </w:rPr>
        <w:t>2003-10-04</w:t>
      </w:r>
    </w:p>
    <w:p w14:paraId="57D18D9A" w14:textId="77777777" w:rsidR="007433CD" w:rsidRDefault="00000000">
      <w:pPr>
        <w:pStyle w:val="SourceCode"/>
      </w:pPr>
      <w:r>
        <w:rPr>
          <w:rStyle w:val="VerbatimChar"/>
        </w:rPr>
        <w:t>2003-10-05</w:t>
      </w:r>
    </w:p>
    <w:p w14:paraId="57D18D9B" w14:textId="77777777" w:rsidR="007433CD" w:rsidRDefault="00000000">
      <w:pPr>
        <w:pStyle w:val="SourceCode"/>
      </w:pPr>
      <w:r>
        <w:rPr>
          <w:rStyle w:val="VerbatimChar"/>
        </w:rPr>
        <w:t>2003-10-06</w:t>
      </w:r>
    </w:p>
    <w:p w14:paraId="57D18D9C" w14:textId="77777777" w:rsidR="007433CD" w:rsidRDefault="00000000">
      <w:pPr>
        <w:pStyle w:val="SourceCode"/>
      </w:pPr>
      <w:r>
        <w:rPr>
          <w:rStyle w:val="VerbatimChar"/>
        </w:rPr>
        <w:t>2003-10-07</w:t>
      </w:r>
    </w:p>
    <w:p w14:paraId="57D18D9D" w14:textId="77777777" w:rsidR="007433CD" w:rsidRDefault="00000000">
      <w:pPr>
        <w:pStyle w:val="SourceCode"/>
      </w:pPr>
      <w:r>
        <w:rPr>
          <w:rStyle w:val="VerbatimChar"/>
        </w:rPr>
        <w:t>2003-10-08</w:t>
      </w:r>
    </w:p>
    <w:p w14:paraId="57D18D9E" w14:textId="77777777" w:rsidR="007433CD" w:rsidRDefault="00000000">
      <w:pPr>
        <w:pStyle w:val="SourceCode"/>
      </w:pPr>
      <w:r>
        <w:rPr>
          <w:rStyle w:val="VerbatimChar"/>
        </w:rPr>
        <w:t>2003-10-09</w:t>
      </w:r>
    </w:p>
    <w:p w14:paraId="57D18D9F" w14:textId="77777777" w:rsidR="007433CD" w:rsidRDefault="00000000">
      <w:pPr>
        <w:pStyle w:val="SourceCode"/>
      </w:pPr>
      <w:r>
        <w:rPr>
          <w:rStyle w:val="VerbatimChar"/>
        </w:rPr>
        <w:t>2003-10-10</w:t>
      </w:r>
    </w:p>
    <w:p w14:paraId="57D18DA0" w14:textId="77777777" w:rsidR="007433CD" w:rsidRDefault="00000000">
      <w:pPr>
        <w:pStyle w:val="SourceCode"/>
      </w:pPr>
      <w:r>
        <w:rPr>
          <w:rStyle w:val="VerbatimChar"/>
        </w:rPr>
        <w:t>2003-10-11</w:t>
      </w:r>
    </w:p>
    <w:p w14:paraId="57D18DA1" w14:textId="77777777" w:rsidR="007433CD" w:rsidRDefault="00000000">
      <w:pPr>
        <w:pStyle w:val="SourceCode"/>
      </w:pPr>
      <w:r>
        <w:rPr>
          <w:rStyle w:val="VerbatimChar"/>
        </w:rPr>
        <w:lastRenderedPageBreak/>
        <w:t>2003-10-12</w:t>
      </w:r>
    </w:p>
    <w:p w14:paraId="57D18DA2" w14:textId="77777777" w:rsidR="007433CD" w:rsidRDefault="00000000">
      <w:pPr>
        <w:pStyle w:val="SourceCode"/>
      </w:pPr>
      <w:r>
        <w:rPr>
          <w:rStyle w:val="VerbatimChar"/>
        </w:rPr>
        <w:t>2003-10-13</w:t>
      </w:r>
    </w:p>
    <w:p w14:paraId="57D18DA3" w14:textId="77777777" w:rsidR="007433CD" w:rsidRDefault="00000000">
      <w:pPr>
        <w:pStyle w:val="SourceCode"/>
      </w:pPr>
      <w:r>
        <w:rPr>
          <w:rStyle w:val="VerbatimChar"/>
        </w:rPr>
        <w:t>2003-10-14</w:t>
      </w:r>
    </w:p>
    <w:p w14:paraId="57D18DA4" w14:textId="77777777" w:rsidR="007433CD" w:rsidRDefault="00000000">
      <w:pPr>
        <w:pStyle w:val="SourceCode"/>
      </w:pPr>
      <w:r>
        <w:rPr>
          <w:rStyle w:val="VerbatimChar"/>
        </w:rPr>
        <w:t>2003-10-15</w:t>
      </w:r>
    </w:p>
    <w:p w14:paraId="57D18DA5" w14:textId="77777777" w:rsidR="007433CD" w:rsidRDefault="00000000">
      <w:pPr>
        <w:pStyle w:val="SourceCode"/>
      </w:pPr>
      <w:r>
        <w:rPr>
          <w:rStyle w:val="VerbatimChar"/>
        </w:rPr>
        <w:t>2003-10-16</w:t>
      </w:r>
    </w:p>
    <w:p w14:paraId="57D18DA6" w14:textId="77777777" w:rsidR="007433CD" w:rsidRDefault="00000000">
      <w:pPr>
        <w:pStyle w:val="SourceCode"/>
      </w:pPr>
      <w:r>
        <w:rPr>
          <w:rStyle w:val="VerbatimChar"/>
        </w:rPr>
        <w:t>2003-10-17</w:t>
      </w:r>
    </w:p>
    <w:p w14:paraId="57D18DA7" w14:textId="77777777" w:rsidR="007433CD" w:rsidRDefault="00000000">
      <w:pPr>
        <w:pStyle w:val="SourceCode"/>
      </w:pPr>
      <w:r>
        <w:rPr>
          <w:rStyle w:val="VerbatimChar"/>
        </w:rPr>
        <w:t>2003-10-18</w:t>
      </w:r>
    </w:p>
    <w:p w14:paraId="57D18DA8" w14:textId="77777777" w:rsidR="007433CD" w:rsidRDefault="00000000">
      <w:pPr>
        <w:pStyle w:val="SourceCode"/>
      </w:pPr>
      <w:r>
        <w:rPr>
          <w:rStyle w:val="VerbatimChar"/>
        </w:rPr>
        <w:t>2003-10-19</w:t>
      </w:r>
    </w:p>
    <w:p w14:paraId="57D18DA9" w14:textId="77777777" w:rsidR="007433CD" w:rsidRDefault="00000000">
      <w:pPr>
        <w:pStyle w:val="SourceCode"/>
      </w:pPr>
      <w:r>
        <w:rPr>
          <w:rStyle w:val="VerbatimChar"/>
        </w:rPr>
        <w:t>2003-10-20</w:t>
      </w:r>
    </w:p>
    <w:p w14:paraId="57D18DAA" w14:textId="77777777" w:rsidR="007433CD" w:rsidRDefault="00000000">
      <w:pPr>
        <w:pStyle w:val="SourceCode"/>
      </w:pPr>
      <w:r>
        <w:rPr>
          <w:rStyle w:val="VerbatimChar"/>
        </w:rPr>
        <w:t>2003-10-21</w:t>
      </w:r>
    </w:p>
    <w:p w14:paraId="57D18DAB" w14:textId="77777777" w:rsidR="007433CD" w:rsidRDefault="00000000">
      <w:pPr>
        <w:pStyle w:val="SourceCode"/>
      </w:pPr>
      <w:r>
        <w:rPr>
          <w:rStyle w:val="VerbatimChar"/>
        </w:rPr>
        <w:t>2003-10-22</w:t>
      </w:r>
    </w:p>
    <w:p w14:paraId="57D18DAC" w14:textId="77777777" w:rsidR="007433CD" w:rsidRDefault="00000000">
      <w:pPr>
        <w:pStyle w:val="SourceCode"/>
      </w:pPr>
      <w:r>
        <w:rPr>
          <w:rStyle w:val="VerbatimChar"/>
        </w:rPr>
        <w:t>2003-10-23</w:t>
      </w:r>
    </w:p>
    <w:p w14:paraId="57D18DAD" w14:textId="77777777" w:rsidR="007433CD" w:rsidRDefault="00000000">
      <w:pPr>
        <w:pStyle w:val="SourceCode"/>
      </w:pPr>
      <w:r>
        <w:rPr>
          <w:rStyle w:val="VerbatimChar"/>
        </w:rPr>
        <w:t>2003-10-24</w:t>
      </w:r>
    </w:p>
    <w:p w14:paraId="57D18DAE" w14:textId="77777777" w:rsidR="007433CD" w:rsidRDefault="00000000">
      <w:pPr>
        <w:pStyle w:val="SourceCode"/>
      </w:pPr>
      <w:r>
        <w:rPr>
          <w:rStyle w:val="VerbatimChar"/>
        </w:rPr>
        <w:t>2003-10-25</w:t>
      </w:r>
    </w:p>
    <w:p w14:paraId="57D18DAF" w14:textId="77777777" w:rsidR="007433CD" w:rsidRDefault="00000000">
      <w:pPr>
        <w:pStyle w:val="SourceCode"/>
      </w:pPr>
      <w:r>
        <w:rPr>
          <w:rStyle w:val="VerbatimChar"/>
        </w:rPr>
        <w:t>2003-10-26</w:t>
      </w:r>
    </w:p>
    <w:p w14:paraId="57D18DB0" w14:textId="77777777" w:rsidR="007433CD" w:rsidRDefault="00000000">
      <w:pPr>
        <w:pStyle w:val="SourceCode"/>
      </w:pPr>
      <w:r>
        <w:rPr>
          <w:rStyle w:val="VerbatimChar"/>
        </w:rPr>
        <w:t>2003-10-27</w:t>
      </w:r>
    </w:p>
    <w:p w14:paraId="57D18DB1" w14:textId="77777777" w:rsidR="007433CD" w:rsidRDefault="00000000">
      <w:pPr>
        <w:pStyle w:val="SourceCode"/>
      </w:pPr>
      <w:r>
        <w:rPr>
          <w:rStyle w:val="VerbatimChar"/>
        </w:rPr>
        <w:t>2003-10-28</w:t>
      </w:r>
    </w:p>
    <w:p w14:paraId="57D18DB2" w14:textId="77777777" w:rsidR="007433CD" w:rsidRDefault="00000000">
      <w:pPr>
        <w:pStyle w:val="SourceCode"/>
      </w:pPr>
      <w:r>
        <w:rPr>
          <w:rStyle w:val="VerbatimChar"/>
        </w:rPr>
        <w:t>2003-10-29</w:t>
      </w:r>
    </w:p>
    <w:p w14:paraId="57D18DB3" w14:textId="77777777" w:rsidR="007433CD" w:rsidRDefault="00000000">
      <w:pPr>
        <w:pStyle w:val="SourceCode"/>
      </w:pPr>
      <w:r>
        <w:rPr>
          <w:rStyle w:val="VerbatimChar"/>
        </w:rPr>
        <w:t>2003-10-30</w:t>
      </w:r>
    </w:p>
    <w:p w14:paraId="57D18DB4" w14:textId="77777777" w:rsidR="007433CD" w:rsidRDefault="00000000">
      <w:pPr>
        <w:pStyle w:val="SourceCode"/>
      </w:pPr>
      <w:r>
        <w:rPr>
          <w:rStyle w:val="VerbatimChar"/>
        </w:rPr>
        <w:t>2003-10-31</w:t>
      </w:r>
    </w:p>
    <w:p w14:paraId="57D18DB5" w14:textId="77777777" w:rsidR="007433CD" w:rsidRDefault="00000000">
      <w:pPr>
        <w:pStyle w:val="SourceCode"/>
      </w:pPr>
      <w:r>
        <w:rPr>
          <w:rStyle w:val="VerbatimChar"/>
        </w:rPr>
        <w:t>2003-11-01</w:t>
      </w:r>
    </w:p>
    <w:p w14:paraId="57D18DB6" w14:textId="77777777" w:rsidR="007433CD" w:rsidRDefault="00000000">
      <w:pPr>
        <w:pStyle w:val="SourceCode"/>
      </w:pPr>
      <w:r>
        <w:rPr>
          <w:rStyle w:val="VerbatimChar"/>
        </w:rPr>
        <w:t>2003-11-02</w:t>
      </w:r>
    </w:p>
    <w:p w14:paraId="57D18DB7" w14:textId="77777777" w:rsidR="007433CD" w:rsidRDefault="00000000">
      <w:pPr>
        <w:pStyle w:val="SourceCode"/>
      </w:pPr>
      <w:r>
        <w:rPr>
          <w:rStyle w:val="VerbatimChar"/>
        </w:rPr>
        <w:t>2003-11-03</w:t>
      </w:r>
    </w:p>
    <w:p w14:paraId="57D18DB8" w14:textId="77777777" w:rsidR="007433CD" w:rsidRDefault="00000000">
      <w:pPr>
        <w:pStyle w:val="SourceCode"/>
      </w:pPr>
      <w:r>
        <w:rPr>
          <w:rStyle w:val="VerbatimChar"/>
        </w:rPr>
        <w:t>2003-11-04</w:t>
      </w:r>
    </w:p>
    <w:p w14:paraId="57D18DB9" w14:textId="77777777" w:rsidR="007433CD" w:rsidRDefault="00000000">
      <w:pPr>
        <w:pStyle w:val="SourceCode"/>
      </w:pPr>
      <w:r>
        <w:rPr>
          <w:rStyle w:val="VerbatimChar"/>
        </w:rPr>
        <w:t>2003-11-05</w:t>
      </w:r>
    </w:p>
    <w:p w14:paraId="57D18DBA" w14:textId="77777777" w:rsidR="007433CD" w:rsidRDefault="00000000">
      <w:pPr>
        <w:pStyle w:val="SourceCode"/>
      </w:pPr>
      <w:r>
        <w:rPr>
          <w:rStyle w:val="VerbatimChar"/>
        </w:rPr>
        <w:t>2003-11-06</w:t>
      </w:r>
    </w:p>
    <w:p w14:paraId="57D18DBB" w14:textId="77777777" w:rsidR="007433CD" w:rsidRDefault="00000000">
      <w:pPr>
        <w:pStyle w:val="SourceCode"/>
      </w:pPr>
      <w:r>
        <w:rPr>
          <w:rStyle w:val="VerbatimChar"/>
        </w:rPr>
        <w:t>2003-11-07</w:t>
      </w:r>
    </w:p>
    <w:p w14:paraId="57D18DBC" w14:textId="77777777" w:rsidR="007433CD" w:rsidRDefault="00000000">
      <w:pPr>
        <w:pStyle w:val="SourceCode"/>
      </w:pPr>
      <w:r>
        <w:rPr>
          <w:rStyle w:val="VerbatimChar"/>
        </w:rPr>
        <w:t>2003-11-08</w:t>
      </w:r>
    </w:p>
    <w:p w14:paraId="57D18DBD" w14:textId="77777777" w:rsidR="007433CD" w:rsidRDefault="00000000">
      <w:pPr>
        <w:pStyle w:val="SourceCode"/>
      </w:pPr>
      <w:r>
        <w:rPr>
          <w:rStyle w:val="VerbatimChar"/>
        </w:rPr>
        <w:lastRenderedPageBreak/>
        <w:t>2003-11-09</w:t>
      </w:r>
    </w:p>
    <w:p w14:paraId="57D18DBE" w14:textId="77777777" w:rsidR="007433CD" w:rsidRDefault="00000000">
      <w:pPr>
        <w:pStyle w:val="SourceCode"/>
      </w:pPr>
      <w:r>
        <w:rPr>
          <w:rStyle w:val="VerbatimChar"/>
        </w:rPr>
        <w:t>2003-11-10</w:t>
      </w:r>
    </w:p>
    <w:p w14:paraId="57D18DBF" w14:textId="77777777" w:rsidR="007433CD" w:rsidRDefault="00000000">
      <w:pPr>
        <w:pStyle w:val="SourceCode"/>
      </w:pPr>
      <w:r>
        <w:rPr>
          <w:rStyle w:val="VerbatimChar"/>
        </w:rPr>
        <w:t>2003-11-11</w:t>
      </w:r>
    </w:p>
    <w:p w14:paraId="57D18DC0" w14:textId="77777777" w:rsidR="007433CD" w:rsidRDefault="00000000">
      <w:pPr>
        <w:pStyle w:val="SourceCode"/>
      </w:pPr>
      <w:r>
        <w:rPr>
          <w:rStyle w:val="VerbatimChar"/>
        </w:rPr>
        <w:t>2003-11-12</w:t>
      </w:r>
    </w:p>
    <w:p w14:paraId="57D18DC1" w14:textId="77777777" w:rsidR="007433CD" w:rsidRDefault="00000000">
      <w:pPr>
        <w:pStyle w:val="SourceCode"/>
      </w:pPr>
      <w:r>
        <w:rPr>
          <w:rStyle w:val="VerbatimChar"/>
        </w:rPr>
        <w:t>2003-11-13</w:t>
      </w:r>
    </w:p>
    <w:p w14:paraId="57D18DC2" w14:textId="77777777" w:rsidR="007433CD" w:rsidRDefault="00000000">
      <w:pPr>
        <w:pStyle w:val="SourceCode"/>
      </w:pPr>
      <w:r>
        <w:rPr>
          <w:rStyle w:val="VerbatimChar"/>
        </w:rPr>
        <w:t>2003-11-14</w:t>
      </w:r>
    </w:p>
    <w:p w14:paraId="57D18DC3" w14:textId="77777777" w:rsidR="007433CD" w:rsidRDefault="00000000">
      <w:pPr>
        <w:pStyle w:val="SourceCode"/>
      </w:pPr>
      <w:r>
        <w:rPr>
          <w:rStyle w:val="VerbatimChar"/>
        </w:rPr>
        <w:t>2003-11-15</w:t>
      </w:r>
    </w:p>
    <w:p w14:paraId="57D18DC4" w14:textId="77777777" w:rsidR="007433CD" w:rsidRDefault="00000000">
      <w:pPr>
        <w:pStyle w:val="SourceCode"/>
      </w:pPr>
      <w:r>
        <w:rPr>
          <w:rStyle w:val="VerbatimChar"/>
        </w:rPr>
        <w:t>2003-11-16</w:t>
      </w:r>
    </w:p>
    <w:p w14:paraId="57D18DC5" w14:textId="77777777" w:rsidR="007433CD" w:rsidRDefault="00000000">
      <w:pPr>
        <w:pStyle w:val="SourceCode"/>
      </w:pPr>
      <w:r>
        <w:rPr>
          <w:rStyle w:val="VerbatimChar"/>
        </w:rPr>
        <w:t>2003-11-17</w:t>
      </w:r>
    </w:p>
    <w:p w14:paraId="57D18DC6" w14:textId="77777777" w:rsidR="007433CD" w:rsidRDefault="00000000">
      <w:pPr>
        <w:pStyle w:val="SourceCode"/>
      </w:pPr>
      <w:r>
        <w:rPr>
          <w:rStyle w:val="VerbatimChar"/>
        </w:rPr>
        <w:t>2003-11-18</w:t>
      </w:r>
    </w:p>
    <w:p w14:paraId="57D18DC7" w14:textId="77777777" w:rsidR="007433CD" w:rsidRDefault="00000000">
      <w:pPr>
        <w:pStyle w:val="SourceCode"/>
      </w:pPr>
      <w:r>
        <w:rPr>
          <w:rStyle w:val="VerbatimChar"/>
        </w:rPr>
        <w:t>2003-11-19</w:t>
      </w:r>
    </w:p>
    <w:p w14:paraId="57D18DC8" w14:textId="77777777" w:rsidR="007433CD" w:rsidRDefault="00000000">
      <w:pPr>
        <w:pStyle w:val="SourceCode"/>
      </w:pPr>
      <w:r>
        <w:rPr>
          <w:rStyle w:val="VerbatimChar"/>
        </w:rPr>
        <w:t>2003-11-20</w:t>
      </w:r>
    </w:p>
    <w:p w14:paraId="57D18DC9" w14:textId="77777777" w:rsidR="007433CD" w:rsidRDefault="00000000">
      <w:pPr>
        <w:pStyle w:val="SourceCode"/>
      </w:pPr>
      <w:r>
        <w:rPr>
          <w:rStyle w:val="VerbatimChar"/>
        </w:rPr>
        <w:t>2003-11-21</w:t>
      </w:r>
    </w:p>
    <w:p w14:paraId="57D18DCA" w14:textId="77777777" w:rsidR="007433CD" w:rsidRDefault="00000000">
      <w:pPr>
        <w:pStyle w:val="SourceCode"/>
      </w:pPr>
      <w:r>
        <w:rPr>
          <w:rStyle w:val="VerbatimChar"/>
        </w:rPr>
        <w:t>2003-11-22</w:t>
      </w:r>
    </w:p>
    <w:p w14:paraId="57D18DCB" w14:textId="77777777" w:rsidR="007433CD" w:rsidRDefault="00000000">
      <w:pPr>
        <w:pStyle w:val="SourceCode"/>
      </w:pPr>
      <w:r>
        <w:rPr>
          <w:rStyle w:val="VerbatimChar"/>
        </w:rPr>
        <w:t>2003-11-23</w:t>
      </w:r>
    </w:p>
    <w:p w14:paraId="57D18DCC" w14:textId="77777777" w:rsidR="007433CD" w:rsidRDefault="00000000">
      <w:pPr>
        <w:pStyle w:val="SourceCode"/>
      </w:pPr>
      <w:r>
        <w:rPr>
          <w:rStyle w:val="VerbatimChar"/>
        </w:rPr>
        <w:t>2003-11-24</w:t>
      </w:r>
    </w:p>
    <w:p w14:paraId="57D18DCD" w14:textId="77777777" w:rsidR="007433CD" w:rsidRDefault="00000000">
      <w:pPr>
        <w:pStyle w:val="SourceCode"/>
      </w:pPr>
      <w:r>
        <w:rPr>
          <w:rStyle w:val="VerbatimChar"/>
        </w:rPr>
        <w:t>2003-11-25</w:t>
      </w:r>
    </w:p>
    <w:p w14:paraId="57D18DCE" w14:textId="77777777" w:rsidR="007433CD" w:rsidRDefault="00000000">
      <w:pPr>
        <w:pStyle w:val="SourceCode"/>
      </w:pPr>
      <w:r>
        <w:rPr>
          <w:rStyle w:val="VerbatimChar"/>
        </w:rPr>
        <w:t>2003-11-26</w:t>
      </w:r>
    </w:p>
    <w:p w14:paraId="57D18DCF" w14:textId="77777777" w:rsidR="007433CD" w:rsidRDefault="00000000">
      <w:pPr>
        <w:pStyle w:val="SourceCode"/>
      </w:pPr>
      <w:r>
        <w:rPr>
          <w:rStyle w:val="VerbatimChar"/>
        </w:rPr>
        <w:t>2003-11-27</w:t>
      </w:r>
    </w:p>
    <w:p w14:paraId="57D18DD0" w14:textId="77777777" w:rsidR="007433CD" w:rsidRDefault="00000000">
      <w:pPr>
        <w:pStyle w:val="SourceCode"/>
      </w:pPr>
      <w:r>
        <w:rPr>
          <w:rStyle w:val="VerbatimChar"/>
        </w:rPr>
        <w:t>2003-11-28</w:t>
      </w:r>
    </w:p>
    <w:p w14:paraId="57D18DD1" w14:textId="77777777" w:rsidR="007433CD" w:rsidRDefault="00000000">
      <w:pPr>
        <w:pStyle w:val="SourceCode"/>
      </w:pPr>
      <w:r>
        <w:rPr>
          <w:rStyle w:val="VerbatimChar"/>
        </w:rPr>
        <w:t>2003-11-29</w:t>
      </w:r>
    </w:p>
    <w:p w14:paraId="57D18DD2" w14:textId="77777777" w:rsidR="007433CD" w:rsidRDefault="00000000">
      <w:pPr>
        <w:pStyle w:val="SourceCode"/>
      </w:pPr>
      <w:r>
        <w:rPr>
          <w:rStyle w:val="VerbatimChar"/>
        </w:rPr>
        <w:t>2003-11-30</w:t>
      </w:r>
    </w:p>
    <w:p w14:paraId="57D18DD3" w14:textId="77777777" w:rsidR="007433CD" w:rsidRDefault="00000000">
      <w:pPr>
        <w:pStyle w:val="SourceCode"/>
      </w:pPr>
      <w:r>
        <w:rPr>
          <w:rStyle w:val="VerbatimChar"/>
        </w:rPr>
        <w:t>2003-12-01</w:t>
      </w:r>
    </w:p>
    <w:p w14:paraId="57D18DD4" w14:textId="77777777" w:rsidR="007433CD" w:rsidRDefault="00000000">
      <w:pPr>
        <w:pStyle w:val="SourceCode"/>
      </w:pPr>
      <w:r>
        <w:rPr>
          <w:rStyle w:val="VerbatimChar"/>
        </w:rPr>
        <w:t>2003-12-02</w:t>
      </w:r>
    </w:p>
    <w:p w14:paraId="57D18DD5" w14:textId="77777777" w:rsidR="007433CD" w:rsidRDefault="00000000">
      <w:pPr>
        <w:pStyle w:val="SourceCode"/>
      </w:pPr>
      <w:r>
        <w:rPr>
          <w:rStyle w:val="VerbatimChar"/>
        </w:rPr>
        <w:t>2003-12-03</w:t>
      </w:r>
    </w:p>
    <w:p w14:paraId="57D18DD6" w14:textId="77777777" w:rsidR="007433CD" w:rsidRDefault="00000000">
      <w:pPr>
        <w:pStyle w:val="SourceCode"/>
      </w:pPr>
      <w:r>
        <w:rPr>
          <w:rStyle w:val="VerbatimChar"/>
        </w:rPr>
        <w:t>2003-12-04</w:t>
      </w:r>
    </w:p>
    <w:p w14:paraId="57D18DD7" w14:textId="77777777" w:rsidR="007433CD" w:rsidRDefault="00000000">
      <w:pPr>
        <w:pStyle w:val="SourceCode"/>
      </w:pPr>
      <w:r>
        <w:rPr>
          <w:rStyle w:val="VerbatimChar"/>
        </w:rPr>
        <w:t>2003-12-05</w:t>
      </w:r>
    </w:p>
    <w:p w14:paraId="57D18DD8" w14:textId="77777777" w:rsidR="007433CD" w:rsidRDefault="00000000">
      <w:pPr>
        <w:pStyle w:val="SourceCode"/>
      </w:pPr>
      <w:r>
        <w:rPr>
          <w:rStyle w:val="VerbatimChar"/>
        </w:rPr>
        <w:t>2003-12-06</w:t>
      </w:r>
    </w:p>
    <w:p w14:paraId="57D18DD9" w14:textId="77777777" w:rsidR="007433CD" w:rsidRDefault="00000000">
      <w:pPr>
        <w:pStyle w:val="SourceCode"/>
      </w:pPr>
      <w:r>
        <w:rPr>
          <w:rStyle w:val="VerbatimChar"/>
        </w:rPr>
        <w:lastRenderedPageBreak/>
        <w:t>2003-12-07</w:t>
      </w:r>
    </w:p>
    <w:p w14:paraId="57D18DDA" w14:textId="77777777" w:rsidR="007433CD" w:rsidRDefault="00000000">
      <w:pPr>
        <w:pStyle w:val="SourceCode"/>
      </w:pPr>
      <w:r>
        <w:rPr>
          <w:rStyle w:val="VerbatimChar"/>
        </w:rPr>
        <w:t>2003-12-08</w:t>
      </w:r>
    </w:p>
    <w:p w14:paraId="57D18DDB" w14:textId="77777777" w:rsidR="007433CD" w:rsidRDefault="00000000">
      <w:pPr>
        <w:pStyle w:val="SourceCode"/>
      </w:pPr>
      <w:r>
        <w:rPr>
          <w:rStyle w:val="VerbatimChar"/>
        </w:rPr>
        <w:t>2003-12-09</w:t>
      </w:r>
    </w:p>
    <w:p w14:paraId="57D18DDC" w14:textId="77777777" w:rsidR="007433CD" w:rsidRDefault="00000000">
      <w:pPr>
        <w:pStyle w:val="SourceCode"/>
      </w:pPr>
      <w:r>
        <w:rPr>
          <w:rStyle w:val="VerbatimChar"/>
        </w:rPr>
        <w:t>2003-12-10</w:t>
      </w:r>
    </w:p>
    <w:p w14:paraId="57D18DDD" w14:textId="77777777" w:rsidR="007433CD" w:rsidRDefault="00000000">
      <w:pPr>
        <w:pStyle w:val="SourceCode"/>
      </w:pPr>
      <w:r>
        <w:rPr>
          <w:rStyle w:val="VerbatimChar"/>
        </w:rPr>
        <w:t>2003-12-11</w:t>
      </w:r>
    </w:p>
    <w:p w14:paraId="57D18DDE" w14:textId="77777777" w:rsidR="007433CD" w:rsidRDefault="00000000">
      <w:pPr>
        <w:pStyle w:val="SourceCode"/>
      </w:pPr>
      <w:r>
        <w:rPr>
          <w:rStyle w:val="VerbatimChar"/>
        </w:rPr>
        <w:t>2003-12-12</w:t>
      </w:r>
    </w:p>
    <w:p w14:paraId="57D18DDF" w14:textId="77777777" w:rsidR="007433CD" w:rsidRDefault="00000000">
      <w:pPr>
        <w:pStyle w:val="SourceCode"/>
      </w:pPr>
      <w:r>
        <w:rPr>
          <w:rStyle w:val="VerbatimChar"/>
        </w:rPr>
        <w:t>2003-12-13</w:t>
      </w:r>
    </w:p>
    <w:p w14:paraId="57D18DE0" w14:textId="77777777" w:rsidR="007433CD" w:rsidRDefault="00000000">
      <w:pPr>
        <w:pStyle w:val="SourceCode"/>
      </w:pPr>
      <w:r>
        <w:rPr>
          <w:rStyle w:val="VerbatimChar"/>
        </w:rPr>
        <w:t>2003-12-14</w:t>
      </w:r>
    </w:p>
    <w:p w14:paraId="57D18DE1" w14:textId="77777777" w:rsidR="007433CD" w:rsidRDefault="00000000">
      <w:pPr>
        <w:pStyle w:val="SourceCode"/>
      </w:pPr>
      <w:r>
        <w:rPr>
          <w:rStyle w:val="VerbatimChar"/>
        </w:rPr>
        <w:t>2003-12-15</w:t>
      </w:r>
    </w:p>
    <w:p w14:paraId="57D18DE2" w14:textId="77777777" w:rsidR="007433CD" w:rsidRDefault="00000000">
      <w:pPr>
        <w:pStyle w:val="SourceCode"/>
      </w:pPr>
      <w:r>
        <w:rPr>
          <w:rStyle w:val="VerbatimChar"/>
        </w:rPr>
        <w:t>2003-12-16</w:t>
      </w:r>
    </w:p>
    <w:p w14:paraId="57D18DE3" w14:textId="77777777" w:rsidR="007433CD" w:rsidRDefault="00000000">
      <w:pPr>
        <w:pStyle w:val="SourceCode"/>
      </w:pPr>
      <w:r>
        <w:rPr>
          <w:rStyle w:val="VerbatimChar"/>
        </w:rPr>
        <w:t>2003-12-17</w:t>
      </w:r>
    </w:p>
    <w:p w14:paraId="57D18DE4" w14:textId="77777777" w:rsidR="007433CD" w:rsidRDefault="00000000">
      <w:pPr>
        <w:pStyle w:val="SourceCode"/>
      </w:pPr>
      <w:r>
        <w:rPr>
          <w:rStyle w:val="VerbatimChar"/>
        </w:rPr>
        <w:t>2003-12-18</w:t>
      </w:r>
    </w:p>
    <w:p w14:paraId="57D18DE5" w14:textId="77777777" w:rsidR="007433CD" w:rsidRDefault="00000000">
      <w:pPr>
        <w:pStyle w:val="SourceCode"/>
      </w:pPr>
      <w:r>
        <w:rPr>
          <w:rStyle w:val="VerbatimChar"/>
        </w:rPr>
        <w:t>2003-12-19</w:t>
      </w:r>
    </w:p>
    <w:p w14:paraId="57D18DE6" w14:textId="77777777" w:rsidR="007433CD" w:rsidRDefault="00000000">
      <w:pPr>
        <w:pStyle w:val="SourceCode"/>
      </w:pPr>
      <w:r>
        <w:rPr>
          <w:rStyle w:val="VerbatimChar"/>
        </w:rPr>
        <w:t>2003-12-20</w:t>
      </w:r>
    </w:p>
    <w:p w14:paraId="57D18DE7" w14:textId="77777777" w:rsidR="007433CD" w:rsidRDefault="00000000">
      <w:pPr>
        <w:pStyle w:val="SourceCode"/>
      </w:pPr>
      <w:r>
        <w:rPr>
          <w:rStyle w:val="VerbatimChar"/>
        </w:rPr>
        <w:t>2003-12-21</w:t>
      </w:r>
    </w:p>
    <w:p w14:paraId="57D18DE8" w14:textId="77777777" w:rsidR="007433CD" w:rsidRDefault="00000000">
      <w:pPr>
        <w:pStyle w:val="SourceCode"/>
      </w:pPr>
      <w:r>
        <w:rPr>
          <w:rStyle w:val="VerbatimChar"/>
        </w:rPr>
        <w:t>2003-12-22</w:t>
      </w:r>
    </w:p>
    <w:p w14:paraId="57D18DE9" w14:textId="77777777" w:rsidR="007433CD" w:rsidRDefault="00000000">
      <w:pPr>
        <w:pStyle w:val="SourceCode"/>
      </w:pPr>
      <w:r>
        <w:rPr>
          <w:rStyle w:val="VerbatimChar"/>
        </w:rPr>
        <w:t>2003-12-23</w:t>
      </w:r>
    </w:p>
    <w:p w14:paraId="57D18DEA" w14:textId="77777777" w:rsidR="007433CD" w:rsidRDefault="00000000">
      <w:pPr>
        <w:pStyle w:val="SourceCode"/>
      </w:pPr>
      <w:r>
        <w:rPr>
          <w:rStyle w:val="VerbatimChar"/>
        </w:rPr>
        <w:t>2003-12-24</w:t>
      </w:r>
    </w:p>
    <w:p w14:paraId="57D18DEB" w14:textId="77777777" w:rsidR="007433CD" w:rsidRDefault="00000000">
      <w:pPr>
        <w:pStyle w:val="SourceCode"/>
      </w:pPr>
      <w:r>
        <w:rPr>
          <w:rStyle w:val="VerbatimChar"/>
        </w:rPr>
        <w:t>2003-12-25</w:t>
      </w:r>
    </w:p>
    <w:p w14:paraId="57D18DEC" w14:textId="77777777" w:rsidR="007433CD" w:rsidRDefault="00000000">
      <w:pPr>
        <w:pStyle w:val="SourceCode"/>
      </w:pPr>
      <w:r>
        <w:rPr>
          <w:rStyle w:val="VerbatimChar"/>
        </w:rPr>
        <w:t>2003-12-26</w:t>
      </w:r>
    </w:p>
    <w:p w14:paraId="57D18DED" w14:textId="77777777" w:rsidR="007433CD" w:rsidRDefault="00000000">
      <w:pPr>
        <w:pStyle w:val="SourceCode"/>
      </w:pPr>
      <w:r>
        <w:rPr>
          <w:rStyle w:val="VerbatimChar"/>
        </w:rPr>
        <w:t>2003-12-27</w:t>
      </w:r>
    </w:p>
    <w:p w14:paraId="57D18DEE" w14:textId="77777777" w:rsidR="007433CD" w:rsidRDefault="00000000">
      <w:pPr>
        <w:pStyle w:val="SourceCode"/>
      </w:pPr>
      <w:r>
        <w:rPr>
          <w:rStyle w:val="VerbatimChar"/>
        </w:rPr>
        <w:t>2003-12-28</w:t>
      </w:r>
    </w:p>
    <w:p w14:paraId="57D18DEF" w14:textId="77777777" w:rsidR="007433CD" w:rsidRDefault="00000000">
      <w:pPr>
        <w:pStyle w:val="SourceCode"/>
      </w:pPr>
      <w:r>
        <w:rPr>
          <w:rStyle w:val="VerbatimChar"/>
        </w:rPr>
        <w:t>2003-12-29</w:t>
      </w:r>
    </w:p>
    <w:p w14:paraId="57D18DF0" w14:textId="77777777" w:rsidR="007433CD" w:rsidRDefault="00000000">
      <w:pPr>
        <w:pStyle w:val="SourceCode"/>
      </w:pPr>
      <w:r>
        <w:rPr>
          <w:rStyle w:val="VerbatimChar"/>
        </w:rPr>
        <w:t>2003-12-30</w:t>
      </w:r>
    </w:p>
    <w:p w14:paraId="57D18DF1" w14:textId="77777777" w:rsidR="007433CD" w:rsidRDefault="00000000">
      <w:pPr>
        <w:pStyle w:val="SourceCode"/>
      </w:pPr>
      <w:r>
        <w:rPr>
          <w:rStyle w:val="VerbatimChar"/>
        </w:rPr>
        <w:t>2003-12-31</w:t>
      </w:r>
    </w:p>
    <w:p w14:paraId="57D18DF2" w14:textId="77777777" w:rsidR="007433CD" w:rsidRDefault="00000000">
      <w:pPr>
        <w:pStyle w:val="SourceCode"/>
      </w:pPr>
      <w:r>
        <w:rPr>
          <w:rStyle w:val="VerbatimChar"/>
        </w:rPr>
        <w:t>2004-01-01</w:t>
      </w:r>
    </w:p>
    <w:p w14:paraId="57D18DF3" w14:textId="77777777" w:rsidR="007433CD" w:rsidRDefault="00000000">
      <w:pPr>
        <w:pStyle w:val="SourceCode"/>
      </w:pPr>
      <w:r>
        <w:rPr>
          <w:rStyle w:val="VerbatimChar"/>
        </w:rPr>
        <w:t>2004-01-02</w:t>
      </w:r>
    </w:p>
    <w:p w14:paraId="57D18DF4" w14:textId="77777777" w:rsidR="007433CD" w:rsidRDefault="00000000">
      <w:pPr>
        <w:pStyle w:val="SourceCode"/>
      </w:pPr>
      <w:r>
        <w:rPr>
          <w:rStyle w:val="VerbatimChar"/>
        </w:rPr>
        <w:t>2004-01-03</w:t>
      </w:r>
    </w:p>
    <w:p w14:paraId="57D18DF5" w14:textId="77777777" w:rsidR="007433CD" w:rsidRDefault="00000000">
      <w:pPr>
        <w:pStyle w:val="SourceCode"/>
      </w:pPr>
      <w:r>
        <w:rPr>
          <w:rStyle w:val="VerbatimChar"/>
        </w:rPr>
        <w:lastRenderedPageBreak/>
        <w:t>2004-01-04</w:t>
      </w:r>
    </w:p>
    <w:p w14:paraId="57D18DF6" w14:textId="77777777" w:rsidR="007433CD" w:rsidRDefault="00000000">
      <w:pPr>
        <w:pStyle w:val="SourceCode"/>
      </w:pPr>
      <w:r>
        <w:rPr>
          <w:rStyle w:val="VerbatimChar"/>
        </w:rPr>
        <w:t>2004-01-05</w:t>
      </w:r>
    </w:p>
    <w:p w14:paraId="57D18DF7" w14:textId="77777777" w:rsidR="007433CD" w:rsidRDefault="00000000">
      <w:pPr>
        <w:pStyle w:val="SourceCode"/>
      </w:pPr>
      <w:r>
        <w:rPr>
          <w:rStyle w:val="VerbatimChar"/>
        </w:rPr>
        <w:t>2004-01-06</w:t>
      </w:r>
    </w:p>
    <w:p w14:paraId="57D18DF8" w14:textId="77777777" w:rsidR="007433CD" w:rsidRDefault="00000000">
      <w:pPr>
        <w:pStyle w:val="SourceCode"/>
      </w:pPr>
      <w:r>
        <w:rPr>
          <w:rStyle w:val="VerbatimChar"/>
        </w:rPr>
        <w:t>2004-01-07</w:t>
      </w:r>
    </w:p>
    <w:p w14:paraId="57D18DF9" w14:textId="77777777" w:rsidR="007433CD" w:rsidRDefault="00000000">
      <w:pPr>
        <w:pStyle w:val="SourceCode"/>
      </w:pPr>
      <w:r>
        <w:rPr>
          <w:rStyle w:val="VerbatimChar"/>
        </w:rPr>
        <w:t>2004-01-08</w:t>
      </w:r>
    </w:p>
    <w:p w14:paraId="57D18DFA" w14:textId="77777777" w:rsidR="007433CD" w:rsidRDefault="00000000">
      <w:pPr>
        <w:pStyle w:val="SourceCode"/>
      </w:pPr>
      <w:r>
        <w:rPr>
          <w:rStyle w:val="VerbatimChar"/>
        </w:rPr>
        <w:t>2004-01-09</w:t>
      </w:r>
    </w:p>
    <w:p w14:paraId="57D18DFB" w14:textId="77777777" w:rsidR="007433CD" w:rsidRDefault="00000000">
      <w:pPr>
        <w:pStyle w:val="SourceCode"/>
      </w:pPr>
      <w:r>
        <w:rPr>
          <w:rStyle w:val="VerbatimChar"/>
        </w:rPr>
        <w:t>2004-01-10</w:t>
      </w:r>
    </w:p>
    <w:p w14:paraId="57D18DFC" w14:textId="77777777" w:rsidR="007433CD" w:rsidRDefault="00000000">
      <w:pPr>
        <w:pStyle w:val="SourceCode"/>
      </w:pPr>
      <w:r>
        <w:rPr>
          <w:rStyle w:val="VerbatimChar"/>
        </w:rPr>
        <w:t>2004-01-11</w:t>
      </w:r>
    </w:p>
    <w:p w14:paraId="57D18DFD" w14:textId="77777777" w:rsidR="007433CD" w:rsidRDefault="00000000">
      <w:pPr>
        <w:pStyle w:val="SourceCode"/>
      </w:pPr>
      <w:r>
        <w:rPr>
          <w:rStyle w:val="VerbatimChar"/>
        </w:rPr>
        <w:t>2004-01-12</w:t>
      </w:r>
    </w:p>
    <w:p w14:paraId="57D18DFE" w14:textId="77777777" w:rsidR="007433CD" w:rsidRDefault="00000000">
      <w:pPr>
        <w:pStyle w:val="SourceCode"/>
      </w:pPr>
      <w:r>
        <w:rPr>
          <w:rStyle w:val="VerbatimChar"/>
        </w:rPr>
        <w:t>2004-01-13</w:t>
      </w:r>
    </w:p>
    <w:p w14:paraId="57D18DFF" w14:textId="77777777" w:rsidR="007433CD" w:rsidRDefault="00000000">
      <w:pPr>
        <w:pStyle w:val="SourceCode"/>
      </w:pPr>
      <w:r>
        <w:rPr>
          <w:rStyle w:val="VerbatimChar"/>
        </w:rPr>
        <w:t>2004-01-14</w:t>
      </w:r>
    </w:p>
    <w:p w14:paraId="57D18E00" w14:textId="77777777" w:rsidR="007433CD" w:rsidRDefault="00000000">
      <w:pPr>
        <w:pStyle w:val="SourceCode"/>
      </w:pPr>
      <w:r>
        <w:rPr>
          <w:rStyle w:val="VerbatimChar"/>
        </w:rPr>
        <w:t>2004-01-15</w:t>
      </w:r>
    </w:p>
    <w:p w14:paraId="57D18E01" w14:textId="77777777" w:rsidR="007433CD" w:rsidRDefault="00000000">
      <w:pPr>
        <w:pStyle w:val="SourceCode"/>
      </w:pPr>
      <w:r>
        <w:rPr>
          <w:rStyle w:val="VerbatimChar"/>
        </w:rPr>
        <w:t>2004-01-16</w:t>
      </w:r>
    </w:p>
    <w:p w14:paraId="57D18E02" w14:textId="77777777" w:rsidR="007433CD" w:rsidRDefault="00000000">
      <w:pPr>
        <w:pStyle w:val="SourceCode"/>
      </w:pPr>
      <w:r>
        <w:rPr>
          <w:rStyle w:val="VerbatimChar"/>
        </w:rPr>
        <w:t>2004-01-17</w:t>
      </w:r>
    </w:p>
    <w:p w14:paraId="57D18E03" w14:textId="77777777" w:rsidR="007433CD" w:rsidRDefault="00000000">
      <w:pPr>
        <w:pStyle w:val="SourceCode"/>
      </w:pPr>
      <w:r>
        <w:rPr>
          <w:rStyle w:val="VerbatimChar"/>
        </w:rPr>
        <w:t>2004-01-18</w:t>
      </w:r>
    </w:p>
    <w:p w14:paraId="57D18E04" w14:textId="77777777" w:rsidR="007433CD" w:rsidRDefault="00000000">
      <w:pPr>
        <w:pStyle w:val="SourceCode"/>
      </w:pPr>
      <w:r>
        <w:rPr>
          <w:rStyle w:val="VerbatimChar"/>
        </w:rPr>
        <w:t>2004-01-19</w:t>
      </w:r>
    </w:p>
    <w:p w14:paraId="57D18E05" w14:textId="77777777" w:rsidR="007433CD" w:rsidRDefault="00000000">
      <w:pPr>
        <w:pStyle w:val="SourceCode"/>
      </w:pPr>
      <w:r>
        <w:rPr>
          <w:rStyle w:val="VerbatimChar"/>
        </w:rPr>
        <w:t>2004-01-20</w:t>
      </w:r>
    </w:p>
    <w:p w14:paraId="57D18E06" w14:textId="77777777" w:rsidR="007433CD" w:rsidRDefault="00000000">
      <w:pPr>
        <w:pStyle w:val="SourceCode"/>
      </w:pPr>
      <w:r>
        <w:rPr>
          <w:rStyle w:val="VerbatimChar"/>
        </w:rPr>
        <w:t>2004-01-21</w:t>
      </w:r>
    </w:p>
    <w:p w14:paraId="57D18E07" w14:textId="77777777" w:rsidR="007433CD" w:rsidRDefault="00000000">
      <w:pPr>
        <w:pStyle w:val="SourceCode"/>
      </w:pPr>
      <w:r>
        <w:rPr>
          <w:rStyle w:val="VerbatimChar"/>
        </w:rPr>
        <w:t>2004-01-22</w:t>
      </w:r>
    </w:p>
    <w:p w14:paraId="57D18E08" w14:textId="77777777" w:rsidR="007433CD" w:rsidRDefault="00000000">
      <w:pPr>
        <w:pStyle w:val="SourceCode"/>
      </w:pPr>
      <w:r>
        <w:rPr>
          <w:rStyle w:val="VerbatimChar"/>
        </w:rPr>
        <w:t>2004-01-23</w:t>
      </w:r>
    </w:p>
    <w:p w14:paraId="57D18E09" w14:textId="77777777" w:rsidR="007433CD" w:rsidRDefault="00000000">
      <w:pPr>
        <w:pStyle w:val="SourceCode"/>
      </w:pPr>
      <w:r>
        <w:rPr>
          <w:rStyle w:val="VerbatimChar"/>
        </w:rPr>
        <w:t>2004-01-24</w:t>
      </w:r>
    </w:p>
    <w:p w14:paraId="57D18E0A" w14:textId="77777777" w:rsidR="007433CD" w:rsidRDefault="00000000">
      <w:pPr>
        <w:pStyle w:val="SourceCode"/>
      </w:pPr>
      <w:r>
        <w:rPr>
          <w:rStyle w:val="VerbatimChar"/>
        </w:rPr>
        <w:t>2004-01-25</w:t>
      </w:r>
    </w:p>
    <w:p w14:paraId="57D18E0B" w14:textId="77777777" w:rsidR="007433CD" w:rsidRDefault="00000000">
      <w:pPr>
        <w:pStyle w:val="SourceCode"/>
      </w:pPr>
      <w:r>
        <w:rPr>
          <w:rStyle w:val="VerbatimChar"/>
        </w:rPr>
        <w:t>2004-01-26</w:t>
      </w:r>
    </w:p>
    <w:p w14:paraId="57D18E0C" w14:textId="77777777" w:rsidR="007433CD" w:rsidRDefault="00000000">
      <w:pPr>
        <w:pStyle w:val="SourceCode"/>
      </w:pPr>
      <w:r>
        <w:rPr>
          <w:rStyle w:val="VerbatimChar"/>
        </w:rPr>
        <w:t>2004-01-27</w:t>
      </w:r>
    </w:p>
    <w:p w14:paraId="57D18E0D" w14:textId="77777777" w:rsidR="007433CD" w:rsidRDefault="00000000">
      <w:pPr>
        <w:pStyle w:val="SourceCode"/>
      </w:pPr>
      <w:r>
        <w:rPr>
          <w:rStyle w:val="VerbatimChar"/>
        </w:rPr>
        <w:t>2004-01-28</w:t>
      </w:r>
    </w:p>
    <w:p w14:paraId="57D18E0E" w14:textId="77777777" w:rsidR="007433CD" w:rsidRDefault="00000000">
      <w:pPr>
        <w:pStyle w:val="SourceCode"/>
      </w:pPr>
      <w:r>
        <w:rPr>
          <w:rStyle w:val="VerbatimChar"/>
        </w:rPr>
        <w:t>2004-01-29</w:t>
      </w:r>
    </w:p>
    <w:p w14:paraId="57D18E0F" w14:textId="77777777" w:rsidR="007433CD" w:rsidRDefault="00000000">
      <w:pPr>
        <w:pStyle w:val="SourceCode"/>
      </w:pPr>
      <w:r>
        <w:rPr>
          <w:rStyle w:val="VerbatimChar"/>
        </w:rPr>
        <w:t>2004-01-30</w:t>
      </w:r>
    </w:p>
    <w:p w14:paraId="57D18E10" w14:textId="77777777" w:rsidR="007433CD" w:rsidRDefault="00000000">
      <w:pPr>
        <w:pStyle w:val="SourceCode"/>
      </w:pPr>
      <w:r>
        <w:rPr>
          <w:rStyle w:val="VerbatimChar"/>
        </w:rPr>
        <w:t>2004-01-31</w:t>
      </w:r>
    </w:p>
    <w:p w14:paraId="57D18E11" w14:textId="77777777" w:rsidR="007433CD" w:rsidRDefault="00000000">
      <w:pPr>
        <w:pStyle w:val="SourceCode"/>
      </w:pPr>
      <w:r>
        <w:rPr>
          <w:rStyle w:val="VerbatimChar"/>
        </w:rPr>
        <w:lastRenderedPageBreak/>
        <w:t>2004-02-01</w:t>
      </w:r>
    </w:p>
    <w:p w14:paraId="57D18E12" w14:textId="77777777" w:rsidR="007433CD" w:rsidRDefault="00000000">
      <w:pPr>
        <w:pStyle w:val="SourceCode"/>
      </w:pPr>
      <w:r>
        <w:rPr>
          <w:rStyle w:val="VerbatimChar"/>
        </w:rPr>
        <w:t>2004-02-02</w:t>
      </w:r>
    </w:p>
    <w:p w14:paraId="57D18E13" w14:textId="77777777" w:rsidR="007433CD" w:rsidRDefault="00000000">
      <w:pPr>
        <w:pStyle w:val="SourceCode"/>
      </w:pPr>
      <w:r>
        <w:rPr>
          <w:rStyle w:val="VerbatimChar"/>
        </w:rPr>
        <w:t>2004-02-03</w:t>
      </w:r>
    </w:p>
    <w:p w14:paraId="57D18E14" w14:textId="77777777" w:rsidR="007433CD" w:rsidRDefault="00000000">
      <w:pPr>
        <w:pStyle w:val="SourceCode"/>
      </w:pPr>
      <w:r>
        <w:rPr>
          <w:rStyle w:val="VerbatimChar"/>
        </w:rPr>
        <w:t>2004-02-04</w:t>
      </w:r>
    </w:p>
    <w:p w14:paraId="57D18E15" w14:textId="77777777" w:rsidR="007433CD" w:rsidRDefault="00000000">
      <w:pPr>
        <w:pStyle w:val="SourceCode"/>
      </w:pPr>
      <w:r>
        <w:rPr>
          <w:rStyle w:val="VerbatimChar"/>
        </w:rPr>
        <w:t>2004-02-05</w:t>
      </w:r>
    </w:p>
    <w:p w14:paraId="57D18E16" w14:textId="77777777" w:rsidR="007433CD" w:rsidRDefault="00000000">
      <w:pPr>
        <w:pStyle w:val="SourceCode"/>
      </w:pPr>
      <w:r>
        <w:rPr>
          <w:rStyle w:val="VerbatimChar"/>
        </w:rPr>
        <w:t>2004-02-06</w:t>
      </w:r>
    </w:p>
    <w:p w14:paraId="57D18E17" w14:textId="77777777" w:rsidR="007433CD" w:rsidRDefault="00000000">
      <w:pPr>
        <w:pStyle w:val="SourceCode"/>
      </w:pPr>
      <w:r>
        <w:rPr>
          <w:rStyle w:val="VerbatimChar"/>
        </w:rPr>
        <w:t>2004-02-07</w:t>
      </w:r>
    </w:p>
    <w:p w14:paraId="57D18E18" w14:textId="77777777" w:rsidR="007433CD" w:rsidRDefault="00000000">
      <w:pPr>
        <w:pStyle w:val="SourceCode"/>
      </w:pPr>
      <w:r>
        <w:rPr>
          <w:rStyle w:val="VerbatimChar"/>
        </w:rPr>
        <w:t>2004-02-08</w:t>
      </w:r>
    </w:p>
    <w:p w14:paraId="57D18E19" w14:textId="77777777" w:rsidR="007433CD" w:rsidRDefault="00000000">
      <w:pPr>
        <w:pStyle w:val="SourceCode"/>
      </w:pPr>
      <w:r>
        <w:rPr>
          <w:rStyle w:val="VerbatimChar"/>
        </w:rPr>
        <w:t>2004-02-09</w:t>
      </w:r>
    </w:p>
    <w:p w14:paraId="57D18E1A" w14:textId="77777777" w:rsidR="007433CD" w:rsidRDefault="00000000">
      <w:pPr>
        <w:pStyle w:val="SourceCode"/>
      </w:pPr>
      <w:r>
        <w:rPr>
          <w:rStyle w:val="VerbatimChar"/>
        </w:rPr>
        <w:t>2004-02-10</w:t>
      </w:r>
    </w:p>
    <w:p w14:paraId="57D18E1B" w14:textId="77777777" w:rsidR="007433CD" w:rsidRDefault="00000000">
      <w:pPr>
        <w:pStyle w:val="SourceCode"/>
      </w:pPr>
      <w:r>
        <w:rPr>
          <w:rStyle w:val="VerbatimChar"/>
        </w:rPr>
        <w:t>2004-02-11</w:t>
      </w:r>
    </w:p>
    <w:p w14:paraId="57D18E1C" w14:textId="77777777" w:rsidR="007433CD" w:rsidRDefault="00000000">
      <w:pPr>
        <w:pStyle w:val="SourceCode"/>
      </w:pPr>
      <w:r>
        <w:rPr>
          <w:rStyle w:val="VerbatimChar"/>
        </w:rPr>
        <w:t>2004-02-12</w:t>
      </w:r>
    </w:p>
    <w:p w14:paraId="57D18E1D" w14:textId="77777777" w:rsidR="007433CD" w:rsidRDefault="00000000">
      <w:pPr>
        <w:pStyle w:val="SourceCode"/>
      </w:pPr>
      <w:r>
        <w:rPr>
          <w:rStyle w:val="VerbatimChar"/>
        </w:rPr>
        <w:t>2004-02-13</w:t>
      </w:r>
    </w:p>
    <w:p w14:paraId="57D18E1E" w14:textId="77777777" w:rsidR="007433CD" w:rsidRDefault="00000000">
      <w:pPr>
        <w:pStyle w:val="SourceCode"/>
      </w:pPr>
      <w:r>
        <w:rPr>
          <w:rStyle w:val="VerbatimChar"/>
        </w:rPr>
        <w:t>2004-02-14</w:t>
      </w:r>
    </w:p>
    <w:p w14:paraId="57D18E1F" w14:textId="77777777" w:rsidR="007433CD" w:rsidRDefault="00000000">
      <w:pPr>
        <w:pStyle w:val="SourceCode"/>
      </w:pPr>
      <w:r>
        <w:rPr>
          <w:rStyle w:val="VerbatimChar"/>
        </w:rPr>
        <w:t>2004-02-15</w:t>
      </w:r>
    </w:p>
    <w:p w14:paraId="57D18E20" w14:textId="77777777" w:rsidR="007433CD" w:rsidRDefault="00000000">
      <w:pPr>
        <w:pStyle w:val="SourceCode"/>
      </w:pPr>
      <w:r>
        <w:rPr>
          <w:rStyle w:val="VerbatimChar"/>
        </w:rPr>
        <w:t>2004-02-16</w:t>
      </w:r>
    </w:p>
    <w:p w14:paraId="57D18E21" w14:textId="77777777" w:rsidR="007433CD" w:rsidRDefault="00000000">
      <w:pPr>
        <w:pStyle w:val="SourceCode"/>
      </w:pPr>
      <w:r>
        <w:rPr>
          <w:rStyle w:val="VerbatimChar"/>
        </w:rPr>
        <w:t>2004-02-17</w:t>
      </w:r>
    </w:p>
    <w:p w14:paraId="57D18E22" w14:textId="77777777" w:rsidR="007433CD" w:rsidRDefault="00000000">
      <w:pPr>
        <w:pStyle w:val="SourceCode"/>
      </w:pPr>
      <w:r>
        <w:rPr>
          <w:rStyle w:val="VerbatimChar"/>
        </w:rPr>
        <w:t>2004-02-18</w:t>
      </w:r>
    </w:p>
    <w:p w14:paraId="57D18E23" w14:textId="77777777" w:rsidR="007433CD" w:rsidRDefault="00000000">
      <w:pPr>
        <w:pStyle w:val="SourceCode"/>
      </w:pPr>
      <w:r>
        <w:rPr>
          <w:rStyle w:val="VerbatimChar"/>
        </w:rPr>
        <w:t>2004-02-19</w:t>
      </w:r>
    </w:p>
    <w:p w14:paraId="57D18E24" w14:textId="77777777" w:rsidR="007433CD" w:rsidRDefault="00000000">
      <w:pPr>
        <w:pStyle w:val="SourceCode"/>
      </w:pPr>
      <w:r>
        <w:rPr>
          <w:rStyle w:val="VerbatimChar"/>
        </w:rPr>
        <w:t>2004-02-20</w:t>
      </w:r>
    </w:p>
    <w:p w14:paraId="57D18E25" w14:textId="77777777" w:rsidR="007433CD" w:rsidRDefault="00000000">
      <w:pPr>
        <w:pStyle w:val="SourceCode"/>
      </w:pPr>
      <w:r>
        <w:rPr>
          <w:rStyle w:val="VerbatimChar"/>
        </w:rPr>
        <w:t>2004-02-21</w:t>
      </w:r>
    </w:p>
    <w:p w14:paraId="57D18E26" w14:textId="77777777" w:rsidR="007433CD" w:rsidRDefault="00000000">
      <w:pPr>
        <w:pStyle w:val="SourceCode"/>
      </w:pPr>
      <w:r>
        <w:rPr>
          <w:rStyle w:val="VerbatimChar"/>
        </w:rPr>
        <w:t>2004-02-22</w:t>
      </w:r>
    </w:p>
    <w:p w14:paraId="57D18E27" w14:textId="77777777" w:rsidR="007433CD" w:rsidRDefault="00000000">
      <w:pPr>
        <w:pStyle w:val="SourceCode"/>
      </w:pPr>
      <w:r>
        <w:rPr>
          <w:rStyle w:val="VerbatimChar"/>
        </w:rPr>
        <w:t>2004-02-23</w:t>
      </w:r>
    </w:p>
    <w:p w14:paraId="57D18E28" w14:textId="77777777" w:rsidR="007433CD" w:rsidRDefault="00000000">
      <w:pPr>
        <w:pStyle w:val="SourceCode"/>
      </w:pPr>
      <w:r>
        <w:rPr>
          <w:rStyle w:val="VerbatimChar"/>
        </w:rPr>
        <w:t>2004-02-24</w:t>
      </w:r>
    </w:p>
    <w:p w14:paraId="57D18E29" w14:textId="77777777" w:rsidR="007433CD" w:rsidRDefault="00000000">
      <w:pPr>
        <w:pStyle w:val="SourceCode"/>
      </w:pPr>
      <w:r>
        <w:rPr>
          <w:rStyle w:val="VerbatimChar"/>
        </w:rPr>
        <w:t>2004-02-25</w:t>
      </w:r>
    </w:p>
    <w:p w14:paraId="57D18E2A" w14:textId="77777777" w:rsidR="007433CD" w:rsidRDefault="00000000">
      <w:pPr>
        <w:pStyle w:val="SourceCode"/>
      </w:pPr>
      <w:r>
        <w:rPr>
          <w:rStyle w:val="VerbatimChar"/>
        </w:rPr>
        <w:t>2004-02-26</w:t>
      </w:r>
    </w:p>
    <w:p w14:paraId="57D18E2B" w14:textId="77777777" w:rsidR="007433CD" w:rsidRDefault="00000000">
      <w:pPr>
        <w:pStyle w:val="SourceCode"/>
      </w:pPr>
      <w:r>
        <w:rPr>
          <w:rStyle w:val="VerbatimChar"/>
        </w:rPr>
        <w:t>2004-02-27</w:t>
      </w:r>
    </w:p>
    <w:p w14:paraId="57D18E2C" w14:textId="77777777" w:rsidR="007433CD" w:rsidRDefault="00000000">
      <w:pPr>
        <w:pStyle w:val="SourceCode"/>
      </w:pPr>
      <w:r>
        <w:rPr>
          <w:rStyle w:val="VerbatimChar"/>
        </w:rPr>
        <w:t>2004-02-28</w:t>
      </w:r>
    </w:p>
    <w:p w14:paraId="57D18E2D" w14:textId="77777777" w:rsidR="007433CD" w:rsidRDefault="00000000">
      <w:pPr>
        <w:pStyle w:val="SourceCode"/>
      </w:pPr>
      <w:r>
        <w:rPr>
          <w:rStyle w:val="VerbatimChar"/>
        </w:rPr>
        <w:lastRenderedPageBreak/>
        <w:t>2004-02-29</w:t>
      </w:r>
    </w:p>
    <w:p w14:paraId="57D18E2E" w14:textId="77777777" w:rsidR="007433CD" w:rsidRDefault="00000000">
      <w:pPr>
        <w:pStyle w:val="SourceCode"/>
      </w:pPr>
      <w:r>
        <w:rPr>
          <w:rStyle w:val="VerbatimChar"/>
        </w:rPr>
        <w:t>2004-03-01</w:t>
      </w:r>
    </w:p>
    <w:p w14:paraId="57D18E2F" w14:textId="77777777" w:rsidR="007433CD" w:rsidRDefault="00000000">
      <w:pPr>
        <w:pStyle w:val="SourceCode"/>
      </w:pPr>
      <w:r>
        <w:rPr>
          <w:rStyle w:val="VerbatimChar"/>
        </w:rPr>
        <w:t>2004-03-02</w:t>
      </w:r>
    </w:p>
    <w:p w14:paraId="57D18E30" w14:textId="77777777" w:rsidR="007433CD" w:rsidRDefault="00000000">
      <w:pPr>
        <w:pStyle w:val="SourceCode"/>
      </w:pPr>
      <w:r>
        <w:rPr>
          <w:rStyle w:val="VerbatimChar"/>
        </w:rPr>
        <w:t>2004-03-03</w:t>
      </w:r>
    </w:p>
    <w:p w14:paraId="57D18E31" w14:textId="77777777" w:rsidR="007433CD" w:rsidRDefault="00000000">
      <w:pPr>
        <w:pStyle w:val="SourceCode"/>
      </w:pPr>
      <w:r>
        <w:rPr>
          <w:rStyle w:val="VerbatimChar"/>
        </w:rPr>
        <w:t>2004-03-04</w:t>
      </w:r>
    </w:p>
    <w:p w14:paraId="57D18E32" w14:textId="77777777" w:rsidR="007433CD" w:rsidRDefault="00000000">
      <w:pPr>
        <w:pStyle w:val="SourceCode"/>
      </w:pPr>
      <w:r>
        <w:rPr>
          <w:rStyle w:val="VerbatimChar"/>
        </w:rPr>
        <w:t>2004-03-05</w:t>
      </w:r>
    </w:p>
    <w:p w14:paraId="57D18E33" w14:textId="77777777" w:rsidR="007433CD" w:rsidRDefault="00000000">
      <w:pPr>
        <w:pStyle w:val="SourceCode"/>
      </w:pPr>
      <w:r>
        <w:rPr>
          <w:rStyle w:val="VerbatimChar"/>
        </w:rPr>
        <w:t>2004-03-06</w:t>
      </w:r>
    </w:p>
    <w:p w14:paraId="57D18E34" w14:textId="77777777" w:rsidR="007433CD" w:rsidRDefault="00000000">
      <w:pPr>
        <w:pStyle w:val="SourceCode"/>
      </w:pPr>
      <w:r>
        <w:rPr>
          <w:rStyle w:val="VerbatimChar"/>
        </w:rPr>
        <w:t>2004-03-07</w:t>
      </w:r>
    </w:p>
    <w:p w14:paraId="57D18E35" w14:textId="77777777" w:rsidR="007433CD" w:rsidRDefault="00000000">
      <w:pPr>
        <w:pStyle w:val="SourceCode"/>
      </w:pPr>
      <w:r>
        <w:rPr>
          <w:rStyle w:val="VerbatimChar"/>
        </w:rPr>
        <w:t>2004-03-08</w:t>
      </w:r>
    </w:p>
    <w:p w14:paraId="57D18E36" w14:textId="77777777" w:rsidR="007433CD" w:rsidRDefault="00000000">
      <w:pPr>
        <w:pStyle w:val="SourceCode"/>
      </w:pPr>
      <w:r>
        <w:rPr>
          <w:rStyle w:val="VerbatimChar"/>
        </w:rPr>
        <w:t>2004-03-09</w:t>
      </w:r>
    </w:p>
    <w:p w14:paraId="57D18E37" w14:textId="77777777" w:rsidR="007433CD" w:rsidRDefault="00000000">
      <w:pPr>
        <w:pStyle w:val="SourceCode"/>
      </w:pPr>
      <w:r>
        <w:rPr>
          <w:rStyle w:val="VerbatimChar"/>
        </w:rPr>
        <w:t>2004-03-10</w:t>
      </w:r>
    </w:p>
    <w:p w14:paraId="57D18E38" w14:textId="77777777" w:rsidR="007433CD" w:rsidRDefault="00000000">
      <w:pPr>
        <w:pStyle w:val="SourceCode"/>
      </w:pPr>
      <w:r>
        <w:rPr>
          <w:rStyle w:val="VerbatimChar"/>
        </w:rPr>
        <w:t>2004-03-11</w:t>
      </w:r>
    </w:p>
    <w:p w14:paraId="57D18E39" w14:textId="77777777" w:rsidR="007433CD" w:rsidRDefault="00000000">
      <w:pPr>
        <w:pStyle w:val="SourceCode"/>
      </w:pPr>
      <w:r>
        <w:rPr>
          <w:rStyle w:val="VerbatimChar"/>
        </w:rPr>
        <w:t>2004-03-12</w:t>
      </w:r>
    </w:p>
    <w:p w14:paraId="57D18E3A" w14:textId="77777777" w:rsidR="007433CD" w:rsidRDefault="00000000">
      <w:pPr>
        <w:pStyle w:val="SourceCode"/>
      </w:pPr>
      <w:r>
        <w:rPr>
          <w:rStyle w:val="VerbatimChar"/>
        </w:rPr>
        <w:t>2004-03-13</w:t>
      </w:r>
    </w:p>
    <w:p w14:paraId="57D18E3B" w14:textId="77777777" w:rsidR="007433CD" w:rsidRDefault="00000000">
      <w:pPr>
        <w:pStyle w:val="SourceCode"/>
      </w:pPr>
      <w:r>
        <w:rPr>
          <w:rStyle w:val="VerbatimChar"/>
        </w:rPr>
        <w:t>2004-03-14</w:t>
      </w:r>
    </w:p>
    <w:p w14:paraId="57D18E3C" w14:textId="77777777" w:rsidR="007433CD" w:rsidRDefault="00000000">
      <w:pPr>
        <w:pStyle w:val="SourceCode"/>
      </w:pPr>
      <w:r>
        <w:rPr>
          <w:rStyle w:val="VerbatimChar"/>
        </w:rPr>
        <w:t>2004-03-15</w:t>
      </w:r>
    </w:p>
    <w:p w14:paraId="57D18E3D" w14:textId="77777777" w:rsidR="007433CD" w:rsidRDefault="00000000">
      <w:pPr>
        <w:pStyle w:val="SourceCode"/>
      </w:pPr>
      <w:r>
        <w:rPr>
          <w:rStyle w:val="VerbatimChar"/>
        </w:rPr>
        <w:t>2004-03-16</w:t>
      </w:r>
    </w:p>
    <w:p w14:paraId="57D18E3E" w14:textId="77777777" w:rsidR="007433CD" w:rsidRDefault="00000000">
      <w:pPr>
        <w:pStyle w:val="SourceCode"/>
      </w:pPr>
      <w:r>
        <w:rPr>
          <w:rStyle w:val="VerbatimChar"/>
        </w:rPr>
        <w:t>2004-03-17</w:t>
      </w:r>
    </w:p>
    <w:p w14:paraId="57D18E3F" w14:textId="77777777" w:rsidR="007433CD" w:rsidRDefault="00000000">
      <w:pPr>
        <w:pStyle w:val="SourceCode"/>
      </w:pPr>
      <w:r>
        <w:rPr>
          <w:rStyle w:val="VerbatimChar"/>
        </w:rPr>
        <w:t>2004-03-18</w:t>
      </w:r>
    </w:p>
    <w:p w14:paraId="57D18E40" w14:textId="77777777" w:rsidR="007433CD" w:rsidRDefault="00000000">
      <w:pPr>
        <w:pStyle w:val="SourceCode"/>
      </w:pPr>
      <w:r>
        <w:rPr>
          <w:rStyle w:val="VerbatimChar"/>
        </w:rPr>
        <w:t>2004-03-19</w:t>
      </w:r>
    </w:p>
    <w:p w14:paraId="57D18E41" w14:textId="77777777" w:rsidR="007433CD" w:rsidRDefault="00000000">
      <w:pPr>
        <w:pStyle w:val="SourceCode"/>
      </w:pPr>
      <w:r>
        <w:rPr>
          <w:rStyle w:val="VerbatimChar"/>
        </w:rPr>
        <w:t>2004-03-20</w:t>
      </w:r>
    </w:p>
    <w:p w14:paraId="57D18E42" w14:textId="77777777" w:rsidR="007433CD" w:rsidRDefault="00000000">
      <w:pPr>
        <w:pStyle w:val="SourceCode"/>
      </w:pPr>
      <w:r>
        <w:rPr>
          <w:rStyle w:val="VerbatimChar"/>
        </w:rPr>
        <w:t>2004-03-21</w:t>
      </w:r>
    </w:p>
    <w:p w14:paraId="57D18E43" w14:textId="77777777" w:rsidR="007433CD" w:rsidRDefault="00000000">
      <w:pPr>
        <w:pStyle w:val="SourceCode"/>
      </w:pPr>
      <w:r>
        <w:rPr>
          <w:rStyle w:val="VerbatimChar"/>
        </w:rPr>
        <w:t>2004-03-22</w:t>
      </w:r>
    </w:p>
    <w:p w14:paraId="57D18E44" w14:textId="77777777" w:rsidR="007433CD" w:rsidRDefault="00000000">
      <w:pPr>
        <w:pStyle w:val="SourceCode"/>
      </w:pPr>
      <w:r>
        <w:rPr>
          <w:rStyle w:val="VerbatimChar"/>
        </w:rPr>
        <w:t>2004-03-23</w:t>
      </w:r>
    </w:p>
    <w:p w14:paraId="57D18E45" w14:textId="77777777" w:rsidR="007433CD" w:rsidRDefault="00000000">
      <w:pPr>
        <w:pStyle w:val="SourceCode"/>
      </w:pPr>
      <w:r>
        <w:rPr>
          <w:rStyle w:val="VerbatimChar"/>
        </w:rPr>
        <w:t>2004-03-24</w:t>
      </w:r>
    </w:p>
    <w:p w14:paraId="57D18E46" w14:textId="77777777" w:rsidR="007433CD" w:rsidRDefault="00000000">
      <w:pPr>
        <w:pStyle w:val="SourceCode"/>
      </w:pPr>
      <w:r>
        <w:rPr>
          <w:rStyle w:val="VerbatimChar"/>
        </w:rPr>
        <w:t>2004-03-25</w:t>
      </w:r>
    </w:p>
    <w:p w14:paraId="57D18E47" w14:textId="77777777" w:rsidR="007433CD" w:rsidRDefault="00000000">
      <w:pPr>
        <w:pStyle w:val="SourceCode"/>
      </w:pPr>
      <w:r>
        <w:rPr>
          <w:rStyle w:val="VerbatimChar"/>
        </w:rPr>
        <w:t>2004-03-26</w:t>
      </w:r>
    </w:p>
    <w:p w14:paraId="57D18E48" w14:textId="77777777" w:rsidR="007433CD" w:rsidRDefault="00000000">
      <w:pPr>
        <w:pStyle w:val="SourceCode"/>
      </w:pPr>
      <w:r>
        <w:rPr>
          <w:rStyle w:val="VerbatimChar"/>
        </w:rPr>
        <w:t>2004-03-27</w:t>
      </w:r>
    </w:p>
    <w:p w14:paraId="57D18E49" w14:textId="77777777" w:rsidR="007433CD" w:rsidRDefault="00000000">
      <w:pPr>
        <w:pStyle w:val="SourceCode"/>
      </w:pPr>
      <w:r>
        <w:rPr>
          <w:rStyle w:val="VerbatimChar"/>
        </w:rPr>
        <w:lastRenderedPageBreak/>
        <w:t>2004-03-28</w:t>
      </w:r>
    </w:p>
    <w:p w14:paraId="57D18E4A" w14:textId="77777777" w:rsidR="007433CD" w:rsidRDefault="00000000">
      <w:pPr>
        <w:pStyle w:val="SourceCode"/>
      </w:pPr>
      <w:r>
        <w:rPr>
          <w:rStyle w:val="VerbatimChar"/>
        </w:rPr>
        <w:t>2004-03-29</w:t>
      </w:r>
    </w:p>
    <w:p w14:paraId="57D18E4B" w14:textId="77777777" w:rsidR="007433CD" w:rsidRDefault="00000000">
      <w:pPr>
        <w:pStyle w:val="SourceCode"/>
      </w:pPr>
      <w:r>
        <w:rPr>
          <w:rStyle w:val="VerbatimChar"/>
        </w:rPr>
        <w:t>2004-03-30</w:t>
      </w:r>
    </w:p>
    <w:p w14:paraId="57D18E4C" w14:textId="77777777" w:rsidR="007433CD" w:rsidRDefault="00000000">
      <w:pPr>
        <w:pStyle w:val="SourceCode"/>
      </w:pPr>
      <w:r>
        <w:rPr>
          <w:rStyle w:val="VerbatimChar"/>
        </w:rPr>
        <w:t>2004-03-31</w:t>
      </w:r>
    </w:p>
    <w:p w14:paraId="57D18E4D" w14:textId="77777777" w:rsidR="007433CD" w:rsidRDefault="00000000">
      <w:pPr>
        <w:pStyle w:val="SourceCode"/>
      </w:pPr>
      <w:r>
        <w:rPr>
          <w:rStyle w:val="VerbatimChar"/>
        </w:rPr>
        <w:t>2004-04-01</w:t>
      </w:r>
    </w:p>
    <w:p w14:paraId="57D18E4E" w14:textId="77777777" w:rsidR="007433CD" w:rsidRDefault="00000000">
      <w:pPr>
        <w:pStyle w:val="SourceCode"/>
      </w:pPr>
      <w:r>
        <w:rPr>
          <w:rStyle w:val="VerbatimChar"/>
        </w:rPr>
        <w:t>2004-04-02</w:t>
      </w:r>
    </w:p>
    <w:p w14:paraId="57D18E4F" w14:textId="77777777" w:rsidR="007433CD" w:rsidRDefault="00000000">
      <w:pPr>
        <w:pStyle w:val="SourceCode"/>
      </w:pPr>
      <w:r>
        <w:rPr>
          <w:rStyle w:val="VerbatimChar"/>
        </w:rPr>
        <w:t>2004-04-03</w:t>
      </w:r>
    </w:p>
    <w:p w14:paraId="57D18E50" w14:textId="77777777" w:rsidR="007433CD" w:rsidRDefault="00000000">
      <w:pPr>
        <w:pStyle w:val="SourceCode"/>
      </w:pPr>
      <w:r>
        <w:rPr>
          <w:rStyle w:val="VerbatimChar"/>
        </w:rPr>
        <w:t>2004-04-04</w:t>
      </w:r>
    </w:p>
    <w:p w14:paraId="57D18E51" w14:textId="77777777" w:rsidR="007433CD" w:rsidRDefault="00000000">
      <w:pPr>
        <w:pStyle w:val="SourceCode"/>
      </w:pPr>
      <w:r>
        <w:rPr>
          <w:rStyle w:val="VerbatimChar"/>
        </w:rPr>
        <w:t>2004-04-05</w:t>
      </w:r>
    </w:p>
    <w:p w14:paraId="57D18E52" w14:textId="77777777" w:rsidR="007433CD" w:rsidRDefault="00000000">
      <w:pPr>
        <w:pStyle w:val="SourceCode"/>
      </w:pPr>
      <w:r>
        <w:rPr>
          <w:rStyle w:val="VerbatimChar"/>
        </w:rPr>
        <w:t>2004-04-06</w:t>
      </w:r>
    </w:p>
    <w:p w14:paraId="57D18E53" w14:textId="77777777" w:rsidR="007433CD" w:rsidRDefault="00000000">
      <w:pPr>
        <w:pStyle w:val="SourceCode"/>
      </w:pPr>
      <w:r>
        <w:rPr>
          <w:rStyle w:val="VerbatimChar"/>
        </w:rPr>
        <w:t>2004-04-07</w:t>
      </w:r>
    </w:p>
    <w:p w14:paraId="57D18E54" w14:textId="77777777" w:rsidR="007433CD" w:rsidRDefault="00000000">
      <w:pPr>
        <w:pStyle w:val="SourceCode"/>
      </w:pPr>
      <w:r>
        <w:rPr>
          <w:rStyle w:val="VerbatimChar"/>
        </w:rPr>
        <w:t>2004-04-08</w:t>
      </w:r>
    </w:p>
    <w:p w14:paraId="57D18E55" w14:textId="77777777" w:rsidR="007433CD" w:rsidRDefault="00000000">
      <w:pPr>
        <w:pStyle w:val="SourceCode"/>
      </w:pPr>
      <w:r>
        <w:rPr>
          <w:rStyle w:val="VerbatimChar"/>
        </w:rPr>
        <w:t>2004-04-09</w:t>
      </w:r>
    </w:p>
    <w:p w14:paraId="57D18E56" w14:textId="77777777" w:rsidR="007433CD" w:rsidRDefault="00000000">
      <w:pPr>
        <w:pStyle w:val="SourceCode"/>
      </w:pPr>
      <w:r>
        <w:rPr>
          <w:rStyle w:val="VerbatimChar"/>
        </w:rPr>
        <w:t>2004-04-10</w:t>
      </w:r>
    </w:p>
    <w:p w14:paraId="57D18E57" w14:textId="77777777" w:rsidR="007433CD" w:rsidRDefault="00000000">
      <w:pPr>
        <w:pStyle w:val="SourceCode"/>
      </w:pPr>
      <w:r>
        <w:rPr>
          <w:rStyle w:val="VerbatimChar"/>
        </w:rPr>
        <w:t>2004-04-11</w:t>
      </w:r>
    </w:p>
    <w:p w14:paraId="57D18E58" w14:textId="77777777" w:rsidR="007433CD" w:rsidRDefault="00000000">
      <w:pPr>
        <w:pStyle w:val="SourceCode"/>
      </w:pPr>
      <w:r>
        <w:rPr>
          <w:rStyle w:val="VerbatimChar"/>
        </w:rPr>
        <w:t>2004-04-12</w:t>
      </w:r>
    </w:p>
    <w:p w14:paraId="57D18E59" w14:textId="77777777" w:rsidR="007433CD" w:rsidRDefault="00000000">
      <w:pPr>
        <w:pStyle w:val="SourceCode"/>
      </w:pPr>
      <w:r>
        <w:rPr>
          <w:rStyle w:val="VerbatimChar"/>
        </w:rPr>
        <w:t>2004-04-13</w:t>
      </w:r>
    </w:p>
    <w:p w14:paraId="57D18E5A" w14:textId="77777777" w:rsidR="007433CD" w:rsidRDefault="00000000">
      <w:pPr>
        <w:pStyle w:val="SourceCode"/>
      </w:pPr>
      <w:r>
        <w:rPr>
          <w:rStyle w:val="VerbatimChar"/>
        </w:rPr>
        <w:t>2004-04-14</w:t>
      </w:r>
    </w:p>
    <w:p w14:paraId="57D18E5B" w14:textId="77777777" w:rsidR="007433CD" w:rsidRDefault="00000000">
      <w:pPr>
        <w:pStyle w:val="SourceCode"/>
      </w:pPr>
      <w:r>
        <w:rPr>
          <w:rStyle w:val="VerbatimChar"/>
        </w:rPr>
        <w:t>2004-04-15</w:t>
      </w:r>
    </w:p>
    <w:p w14:paraId="57D18E5C" w14:textId="77777777" w:rsidR="007433CD" w:rsidRDefault="00000000">
      <w:pPr>
        <w:pStyle w:val="SourceCode"/>
      </w:pPr>
      <w:r>
        <w:rPr>
          <w:rStyle w:val="VerbatimChar"/>
        </w:rPr>
        <w:t>2004-04-16</w:t>
      </w:r>
    </w:p>
    <w:p w14:paraId="57D18E5D" w14:textId="77777777" w:rsidR="007433CD" w:rsidRDefault="00000000">
      <w:pPr>
        <w:pStyle w:val="SourceCode"/>
      </w:pPr>
      <w:r>
        <w:rPr>
          <w:rStyle w:val="VerbatimChar"/>
        </w:rPr>
        <w:t>2004-04-17</w:t>
      </w:r>
    </w:p>
    <w:p w14:paraId="57D18E5E" w14:textId="77777777" w:rsidR="007433CD" w:rsidRDefault="00000000">
      <w:pPr>
        <w:pStyle w:val="SourceCode"/>
      </w:pPr>
      <w:r>
        <w:rPr>
          <w:rStyle w:val="VerbatimChar"/>
        </w:rPr>
        <w:t>2004-04-18</w:t>
      </w:r>
    </w:p>
    <w:p w14:paraId="57D18E5F" w14:textId="77777777" w:rsidR="007433CD" w:rsidRDefault="00000000">
      <w:pPr>
        <w:pStyle w:val="SourceCode"/>
      </w:pPr>
      <w:r>
        <w:rPr>
          <w:rStyle w:val="VerbatimChar"/>
        </w:rPr>
        <w:t>2004-04-19</w:t>
      </w:r>
    </w:p>
    <w:p w14:paraId="57D18E60" w14:textId="77777777" w:rsidR="007433CD" w:rsidRDefault="00000000">
      <w:pPr>
        <w:pStyle w:val="SourceCode"/>
      </w:pPr>
      <w:r>
        <w:rPr>
          <w:rStyle w:val="VerbatimChar"/>
        </w:rPr>
        <w:t>2004-04-20</w:t>
      </w:r>
    </w:p>
    <w:p w14:paraId="57D18E61" w14:textId="77777777" w:rsidR="007433CD" w:rsidRDefault="00000000">
      <w:pPr>
        <w:pStyle w:val="SourceCode"/>
      </w:pPr>
      <w:r>
        <w:rPr>
          <w:rStyle w:val="VerbatimChar"/>
        </w:rPr>
        <w:t>2004-04-21</w:t>
      </w:r>
    </w:p>
    <w:p w14:paraId="57D18E62" w14:textId="77777777" w:rsidR="007433CD" w:rsidRDefault="00000000">
      <w:pPr>
        <w:pStyle w:val="SourceCode"/>
      </w:pPr>
      <w:r>
        <w:rPr>
          <w:rStyle w:val="VerbatimChar"/>
        </w:rPr>
        <w:t>2004-04-22</w:t>
      </w:r>
    </w:p>
    <w:p w14:paraId="57D18E63" w14:textId="77777777" w:rsidR="007433CD" w:rsidRDefault="00000000">
      <w:pPr>
        <w:pStyle w:val="SourceCode"/>
      </w:pPr>
      <w:r>
        <w:rPr>
          <w:rStyle w:val="VerbatimChar"/>
        </w:rPr>
        <w:t>2004-04-23</w:t>
      </w:r>
    </w:p>
    <w:p w14:paraId="57D18E64" w14:textId="77777777" w:rsidR="007433CD" w:rsidRDefault="00000000">
      <w:pPr>
        <w:pStyle w:val="SourceCode"/>
      </w:pPr>
      <w:r>
        <w:rPr>
          <w:rStyle w:val="VerbatimChar"/>
        </w:rPr>
        <w:t>2004-04-24</w:t>
      </w:r>
    </w:p>
    <w:p w14:paraId="57D18E65" w14:textId="77777777" w:rsidR="007433CD" w:rsidRDefault="00000000">
      <w:pPr>
        <w:pStyle w:val="SourceCode"/>
      </w:pPr>
      <w:r>
        <w:rPr>
          <w:rStyle w:val="VerbatimChar"/>
        </w:rPr>
        <w:lastRenderedPageBreak/>
        <w:t>2004-04-25</w:t>
      </w:r>
    </w:p>
    <w:p w14:paraId="57D18E66" w14:textId="77777777" w:rsidR="007433CD" w:rsidRDefault="00000000">
      <w:pPr>
        <w:pStyle w:val="SourceCode"/>
      </w:pPr>
      <w:r>
        <w:rPr>
          <w:rStyle w:val="VerbatimChar"/>
        </w:rPr>
        <w:t>2004-04-26</w:t>
      </w:r>
    </w:p>
    <w:p w14:paraId="57D18E67" w14:textId="77777777" w:rsidR="007433CD" w:rsidRDefault="00000000">
      <w:pPr>
        <w:pStyle w:val="SourceCode"/>
      </w:pPr>
      <w:r>
        <w:rPr>
          <w:rStyle w:val="VerbatimChar"/>
        </w:rPr>
        <w:t>2004-04-27</w:t>
      </w:r>
    </w:p>
    <w:p w14:paraId="57D18E68" w14:textId="77777777" w:rsidR="007433CD" w:rsidRDefault="00000000">
      <w:pPr>
        <w:pStyle w:val="SourceCode"/>
      </w:pPr>
      <w:r>
        <w:rPr>
          <w:rStyle w:val="VerbatimChar"/>
        </w:rPr>
        <w:t>2004-04-28</w:t>
      </w:r>
    </w:p>
    <w:p w14:paraId="57D18E69" w14:textId="77777777" w:rsidR="007433CD" w:rsidRDefault="00000000">
      <w:pPr>
        <w:pStyle w:val="SourceCode"/>
      </w:pPr>
      <w:r>
        <w:rPr>
          <w:rStyle w:val="VerbatimChar"/>
        </w:rPr>
        <w:t>2004-04-29</w:t>
      </w:r>
    </w:p>
    <w:p w14:paraId="57D18E6A" w14:textId="77777777" w:rsidR="007433CD" w:rsidRDefault="00000000">
      <w:pPr>
        <w:pStyle w:val="SourceCode"/>
      </w:pPr>
      <w:r>
        <w:rPr>
          <w:rStyle w:val="VerbatimChar"/>
        </w:rPr>
        <w:t>2004-04-30</w:t>
      </w:r>
    </w:p>
    <w:p w14:paraId="57D18E6B" w14:textId="77777777" w:rsidR="007433CD" w:rsidRDefault="00000000">
      <w:pPr>
        <w:pStyle w:val="SourceCode"/>
      </w:pPr>
      <w:r>
        <w:rPr>
          <w:rStyle w:val="VerbatimChar"/>
        </w:rPr>
        <w:t>2004-05-01</w:t>
      </w:r>
    </w:p>
    <w:p w14:paraId="57D18E6C" w14:textId="77777777" w:rsidR="007433CD" w:rsidRDefault="00000000">
      <w:pPr>
        <w:pStyle w:val="SourceCode"/>
      </w:pPr>
      <w:r>
        <w:rPr>
          <w:rStyle w:val="VerbatimChar"/>
        </w:rPr>
        <w:t>2004-05-02</w:t>
      </w:r>
    </w:p>
    <w:p w14:paraId="57D18E6D" w14:textId="77777777" w:rsidR="007433CD" w:rsidRDefault="00000000">
      <w:pPr>
        <w:pStyle w:val="SourceCode"/>
      </w:pPr>
      <w:r>
        <w:rPr>
          <w:rStyle w:val="VerbatimChar"/>
        </w:rPr>
        <w:t>2004-05-03</w:t>
      </w:r>
    </w:p>
    <w:p w14:paraId="57D18E6E" w14:textId="77777777" w:rsidR="007433CD" w:rsidRDefault="00000000">
      <w:pPr>
        <w:pStyle w:val="SourceCode"/>
      </w:pPr>
      <w:r>
        <w:rPr>
          <w:rStyle w:val="VerbatimChar"/>
        </w:rPr>
        <w:t>2004-05-04</w:t>
      </w:r>
    </w:p>
    <w:p w14:paraId="57D18E6F" w14:textId="77777777" w:rsidR="007433CD" w:rsidRDefault="00000000">
      <w:pPr>
        <w:pStyle w:val="SourceCode"/>
      </w:pPr>
      <w:r>
        <w:rPr>
          <w:rStyle w:val="VerbatimChar"/>
        </w:rPr>
        <w:t>2004-05-05</w:t>
      </w:r>
    </w:p>
    <w:p w14:paraId="57D18E70" w14:textId="77777777" w:rsidR="007433CD" w:rsidRDefault="00000000">
      <w:pPr>
        <w:pStyle w:val="SourceCode"/>
      </w:pPr>
      <w:r>
        <w:rPr>
          <w:rStyle w:val="VerbatimChar"/>
        </w:rPr>
        <w:t>2004-05-06</w:t>
      </w:r>
    </w:p>
    <w:p w14:paraId="57D18E71" w14:textId="77777777" w:rsidR="007433CD" w:rsidRDefault="00000000">
      <w:pPr>
        <w:pStyle w:val="SourceCode"/>
      </w:pPr>
      <w:r>
        <w:rPr>
          <w:rStyle w:val="VerbatimChar"/>
        </w:rPr>
        <w:t>2004-05-07</w:t>
      </w:r>
    </w:p>
    <w:p w14:paraId="57D18E72" w14:textId="77777777" w:rsidR="007433CD" w:rsidRDefault="00000000">
      <w:pPr>
        <w:pStyle w:val="SourceCode"/>
      </w:pPr>
      <w:r>
        <w:rPr>
          <w:rStyle w:val="VerbatimChar"/>
        </w:rPr>
        <w:t>2004-05-08</w:t>
      </w:r>
    </w:p>
    <w:p w14:paraId="57D18E73" w14:textId="77777777" w:rsidR="007433CD" w:rsidRDefault="00000000">
      <w:pPr>
        <w:pStyle w:val="SourceCode"/>
      </w:pPr>
      <w:r>
        <w:rPr>
          <w:rStyle w:val="VerbatimChar"/>
        </w:rPr>
        <w:t>2004-05-09</w:t>
      </w:r>
    </w:p>
    <w:p w14:paraId="57D18E74" w14:textId="77777777" w:rsidR="007433CD" w:rsidRDefault="00000000">
      <w:pPr>
        <w:pStyle w:val="SourceCode"/>
      </w:pPr>
      <w:r>
        <w:rPr>
          <w:rStyle w:val="VerbatimChar"/>
        </w:rPr>
        <w:t>2004-05-10</w:t>
      </w:r>
    </w:p>
    <w:p w14:paraId="57D18E75" w14:textId="77777777" w:rsidR="007433CD" w:rsidRDefault="00000000">
      <w:pPr>
        <w:pStyle w:val="SourceCode"/>
      </w:pPr>
      <w:r>
        <w:rPr>
          <w:rStyle w:val="VerbatimChar"/>
        </w:rPr>
        <w:t>2004-05-11</w:t>
      </w:r>
    </w:p>
    <w:p w14:paraId="57D18E76" w14:textId="77777777" w:rsidR="007433CD" w:rsidRDefault="00000000">
      <w:pPr>
        <w:pStyle w:val="SourceCode"/>
      </w:pPr>
      <w:r>
        <w:rPr>
          <w:rStyle w:val="VerbatimChar"/>
        </w:rPr>
        <w:t>2004-05-12</w:t>
      </w:r>
    </w:p>
    <w:p w14:paraId="57D18E77" w14:textId="77777777" w:rsidR="007433CD" w:rsidRDefault="00000000">
      <w:pPr>
        <w:pStyle w:val="SourceCode"/>
      </w:pPr>
      <w:r>
        <w:rPr>
          <w:rStyle w:val="VerbatimChar"/>
        </w:rPr>
        <w:t>2004-05-13</w:t>
      </w:r>
    </w:p>
    <w:p w14:paraId="57D18E78" w14:textId="77777777" w:rsidR="007433CD" w:rsidRDefault="00000000">
      <w:pPr>
        <w:pStyle w:val="SourceCode"/>
      </w:pPr>
      <w:r>
        <w:rPr>
          <w:rStyle w:val="VerbatimChar"/>
        </w:rPr>
        <w:t>2004-05-14</w:t>
      </w:r>
    </w:p>
    <w:p w14:paraId="57D18E79" w14:textId="77777777" w:rsidR="007433CD" w:rsidRDefault="00000000">
      <w:pPr>
        <w:pStyle w:val="SourceCode"/>
      </w:pPr>
      <w:r>
        <w:rPr>
          <w:rStyle w:val="VerbatimChar"/>
        </w:rPr>
        <w:t>2004-05-15</w:t>
      </w:r>
    </w:p>
    <w:p w14:paraId="57D18E7A" w14:textId="77777777" w:rsidR="007433CD" w:rsidRDefault="00000000">
      <w:pPr>
        <w:pStyle w:val="SourceCode"/>
      </w:pPr>
      <w:r>
        <w:rPr>
          <w:rStyle w:val="VerbatimChar"/>
        </w:rPr>
        <w:t>2004-05-16</w:t>
      </w:r>
    </w:p>
    <w:p w14:paraId="57D18E7B" w14:textId="77777777" w:rsidR="007433CD" w:rsidRDefault="00000000">
      <w:pPr>
        <w:pStyle w:val="SourceCode"/>
      </w:pPr>
      <w:r>
        <w:rPr>
          <w:rStyle w:val="VerbatimChar"/>
        </w:rPr>
        <w:t>2004-05-17</w:t>
      </w:r>
    </w:p>
    <w:p w14:paraId="57D18E7C" w14:textId="77777777" w:rsidR="007433CD" w:rsidRDefault="00000000">
      <w:pPr>
        <w:pStyle w:val="SourceCode"/>
      </w:pPr>
      <w:r>
        <w:rPr>
          <w:rStyle w:val="VerbatimChar"/>
        </w:rPr>
        <w:t>2004-05-18</w:t>
      </w:r>
    </w:p>
    <w:p w14:paraId="57D18E7D" w14:textId="77777777" w:rsidR="007433CD" w:rsidRDefault="00000000">
      <w:pPr>
        <w:pStyle w:val="SourceCode"/>
      </w:pPr>
      <w:r>
        <w:rPr>
          <w:rStyle w:val="VerbatimChar"/>
        </w:rPr>
        <w:t>2004-05-19</w:t>
      </w:r>
    </w:p>
    <w:p w14:paraId="57D18E7E" w14:textId="77777777" w:rsidR="007433CD" w:rsidRDefault="00000000">
      <w:pPr>
        <w:pStyle w:val="SourceCode"/>
      </w:pPr>
      <w:r>
        <w:rPr>
          <w:rStyle w:val="VerbatimChar"/>
        </w:rPr>
        <w:t>2004-05-20</w:t>
      </w:r>
    </w:p>
    <w:p w14:paraId="57D18E7F" w14:textId="77777777" w:rsidR="007433CD" w:rsidRDefault="00000000">
      <w:pPr>
        <w:pStyle w:val="SourceCode"/>
      </w:pPr>
      <w:r>
        <w:rPr>
          <w:rStyle w:val="VerbatimChar"/>
        </w:rPr>
        <w:t>2004-05-21</w:t>
      </w:r>
    </w:p>
    <w:p w14:paraId="57D18E80" w14:textId="77777777" w:rsidR="007433CD" w:rsidRDefault="00000000">
      <w:pPr>
        <w:pStyle w:val="SourceCode"/>
      </w:pPr>
      <w:r>
        <w:rPr>
          <w:rStyle w:val="VerbatimChar"/>
        </w:rPr>
        <w:t>2004-05-22</w:t>
      </w:r>
    </w:p>
    <w:p w14:paraId="57D18E81" w14:textId="77777777" w:rsidR="007433CD" w:rsidRDefault="00000000">
      <w:pPr>
        <w:pStyle w:val="SourceCode"/>
      </w:pPr>
      <w:r>
        <w:rPr>
          <w:rStyle w:val="VerbatimChar"/>
        </w:rPr>
        <w:lastRenderedPageBreak/>
        <w:t>2004-05-23</w:t>
      </w:r>
    </w:p>
    <w:p w14:paraId="57D18E82" w14:textId="77777777" w:rsidR="007433CD" w:rsidRDefault="00000000">
      <w:pPr>
        <w:pStyle w:val="SourceCode"/>
      </w:pPr>
      <w:r>
        <w:rPr>
          <w:rStyle w:val="VerbatimChar"/>
        </w:rPr>
        <w:t>2004-05-24</w:t>
      </w:r>
    </w:p>
    <w:p w14:paraId="57D18E83" w14:textId="77777777" w:rsidR="007433CD" w:rsidRDefault="00000000">
      <w:pPr>
        <w:pStyle w:val="SourceCode"/>
      </w:pPr>
      <w:r>
        <w:rPr>
          <w:rStyle w:val="VerbatimChar"/>
        </w:rPr>
        <w:t>2004-05-25</w:t>
      </w:r>
    </w:p>
    <w:p w14:paraId="57D18E84" w14:textId="77777777" w:rsidR="007433CD" w:rsidRDefault="00000000">
      <w:pPr>
        <w:pStyle w:val="SourceCode"/>
      </w:pPr>
      <w:r>
        <w:rPr>
          <w:rStyle w:val="VerbatimChar"/>
        </w:rPr>
        <w:t>2004-05-26</w:t>
      </w:r>
    </w:p>
    <w:p w14:paraId="57D18E85" w14:textId="77777777" w:rsidR="007433CD" w:rsidRDefault="00000000">
      <w:pPr>
        <w:pStyle w:val="SourceCode"/>
      </w:pPr>
      <w:r>
        <w:rPr>
          <w:rStyle w:val="VerbatimChar"/>
        </w:rPr>
        <w:t>2004-05-27</w:t>
      </w:r>
    </w:p>
    <w:p w14:paraId="57D18E86" w14:textId="77777777" w:rsidR="007433CD" w:rsidRDefault="00000000">
      <w:pPr>
        <w:pStyle w:val="SourceCode"/>
      </w:pPr>
      <w:r>
        <w:rPr>
          <w:rStyle w:val="VerbatimChar"/>
        </w:rPr>
        <w:t>2004-05-28</w:t>
      </w:r>
    </w:p>
    <w:p w14:paraId="57D18E87" w14:textId="77777777" w:rsidR="007433CD" w:rsidRDefault="00000000">
      <w:pPr>
        <w:pStyle w:val="SourceCode"/>
      </w:pPr>
      <w:r>
        <w:rPr>
          <w:rStyle w:val="VerbatimChar"/>
        </w:rPr>
        <w:t>2004-05-29</w:t>
      </w:r>
    </w:p>
    <w:p w14:paraId="57D18E88" w14:textId="77777777" w:rsidR="007433CD" w:rsidRDefault="00000000">
      <w:pPr>
        <w:pStyle w:val="SourceCode"/>
      </w:pPr>
      <w:r>
        <w:rPr>
          <w:rStyle w:val="VerbatimChar"/>
        </w:rPr>
        <w:t>2004-05-30</w:t>
      </w:r>
    </w:p>
    <w:p w14:paraId="57D18E89" w14:textId="77777777" w:rsidR="007433CD" w:rsidRDefault="00000000">
      <w:pPr>
        <w:pStyle w:val="SourceCode"/>
      </w:pPr>
      <w:r>
        <w:rPr>
          <w:rStyle w:val="VerbatimChar"/>
        </w:rPr>
        <w:t>2004-05-31</w:t>
      </w:r>
    </w:p>
    <w:p w14:paraId="57D18E8A" w14:textId="77777777" w:rsidR="007433CD" w:rsidRDefault="00000000">
      <w:pPr>
        <w:pStyle w:val="SourceCode"/>
      </w:pPr>
      <w:r>
        <w:rPr>
          <w:rStyle w:val="VerbatimChar"/>
        </w:rPr>
        <w:t>2004-06-01</w:t>
      </w:r>
    </w:p>
    <w:p w14:paraId="57D18E8B" w14:textId="77777777" w:rsidR="007433CD" w:rsidRDefault="00000000">
      <w:pPr>
        <w:pStyle w:val="SourceCode"/>
      </w:pPr>
      <w:r>
        <w:rPr>
          <w:rStyle w:val="VerbatimChar"/>
        </w:rPr>
        <w:t>2004-06-02</w:t>
      </w:r>
    </w:p>
    <w:p w14:paraId="57D18E8C" w14:textId="77777777" w:rsidR="007433CD" w:rsidRDefault="00000000">
      <w:pPr>
        <w:pStyle w:val="SourceCode"/>
      </w:pPr>
      <w:r>
        <w:rPr>
          <w:rStyle w:val="VerbatimChar"/>
        </w:rPr>
        <w:t>2004-06-03</w:t>
      </w:r>
    </w:p>
    <w:p w14:paraId="57D18E8D" w14:textId="77777777" w:rsidR="007433CD" w:rsidRDefault="00000000">
      <w:pPr>
        <w:pStyle w:val="SourceCode"/>
      </w:pPr>
      <w:r>
        <w:rPr>
          <w:rStyle w:val="VerbatimChar"/>
        </w:rPr>
        <w:t>2004-06-04</w:t>
      </w:r>
    </w:p>
    <w:p w14:paraId="57D18E8E" w14:textId="77777777" w:rsidR="007433CD" w:rsidRDefault="00000000">
      <w:pPr>
        <w:pStyle w:val="SourceCode"/>
      </w:pPr>
      <w:r>
        <w:rPr>
          <w:rStyle w:val="VerbatimChar"/>
        </w:rPr>
        <w:t>2004-06-05</w:t>
      </w:r>
    </w:p>
    <w:p w14:paraId="57D18E8F" w14:textId="77777777" w:rsidR="007433CD" w:rsidRDefault="00000000">
      <w:pPr>
        <w:pStyle w:val="SourceCode"/>
      </w:pPr>
      <w:r>
        <w:rPr>
          <w:rStyle w:val="VerbatimChar"/>
        </w:rPr>
        <w:t>2004-06-06</w:t>
      </w:r>
    </w:p>
    <w:p w14:paraId="57D18E90" w14:textId="77777777" w:rsidR="007433CD" w:rsidRDefault="00000000">
      <w:pPr>
        <w:pStyle w:val="SourceCode"/>
      </w:pPr>
      <w:r>
        <w:rPr>
          <w:rStyle w:val="VerbatimChar"/>
        </w:rPr>
        <w:t>2004-06-07</w:t>
      </w:r>
    </w:p>
    <w:p w14:paraId="57D18E91" w14:textId="77777777" w:rsidR="007433CD" w:rsidRDefault="00000000">
      <w:pPr>
        <w:pStyle w:val="SourceCode"/>
      </w:pPr>
      <w:r>
        <w:rPr>
          <w:rStyle w:val="VerbatimChar"/>
        </w:rPr>
        <w:t>2004-06-08</w:t>
      </w:r>
    </w:p>
    <w:p w14:paraId="57D18E92" w14:textId="77777777" w:rsidR="007433CD" w:rsidRDefault="00000000">
      <w:pPr>
        <w:pStyle w:val="SourceCode"/>
      </w:pPr>
      <w:r>
        <w:rPr>
          <w:rStyle w:val="VerbatimChar"/>
        </w:rPr>
        <w:t>2004-06-09</w:t>
      </w:r>
    </w:p>
    <w:p w14:paraId="57D18E93" w14:textId="77777777" w:rsidR="007433CD" w:rsidRDefault="00000000">
      <w:pPr>
        <w:pStyle w:val="SourceCode"/>
      </w:pPr>
      <w:r>
        <w:rPr>
          <w:rStyle w:val="VerbatimChar"/>
        </w:rPr>
        <w:t>2004-06-10</w:t>
      </w:r>
    </w:p>
    <w:p w14:paraId="57D18E94" w14:textId="77777777" w:rsidR="007433CD" w:rsidRDefault="00000000">
      <w:pPr>
        <w:pStyle w:val="SourceCode"/>
      </w:pPr>
      <w:r>
        <w:rPr>
          <w:rStyle w:val="VerbatimChar"/>
        </w:rPr>
        <w:t>2004-06-11</w:t>
      </w:r>
    </w:p>
    <w:p w14:paraId="57D18E95" w14:textId="77777777" w:rsidR="007433CD" w:rsidRDefault="00000000">
      <w:pPr>
        <w:pStyle w:val="SourceCode"/>
      </w:pPr>
      <w:r>
        <w:rPr>
          <w:rStyle w:val="VerbatimChar"/>
        </w:rPr>
        <w:t>2004-06-12</w:t>
      </w:r>
    </w:p>
    <w:p w14:paraId="57D18E96" w14:textId="77777777" w:rsidR="007433CD" w:rsidRDefault="00000000">
      <w:pPr>
        <w:pStyle w:val="SourceCode"/>
      </w:pPr>
      <w:r>
        <w:rPr>
          <w:rStyle w:val="VerbatimChar"/>
        </w:rPr>
        <w:t>2004-06-13</w:t>
      </w:r>
    </w:p>
    <w:p w14:paraId="57D18E97" w14:textId="77777777" w:rsidR="007433CD" w:rsidRDefault="00000000">
      <w:pPr>
        <w:pStyle w:val="SourceCode"/>
      </w:pPr>
      <w:r>
        <w:rPr>
          <w:rStyle w:val="VerbatimChar"/>
        </w:rPr>
        <w:t>2004-06-14</w:t>
      </w:r>
    </w:p>
    <w:p w14:paraId="57D18E98" w14:textId="77777777" w:rsidR="007433CD" w:rsidRDefault="00000000">
      <w:pPr>
        <w:pStyle w:val="SourceCode"/>
      </w:pPr>
      <w:r>
        <w:rPr>
          <w:rStyle w:val="VerbatimChar"/>
        </w:rPr>
        <w:t>2004-06-15</w:t>
      </w:r>
    </w:p>
    <w:p w14:paraId="57D18E99" w14:textId="77777777" w:rsidR="007433CD" w:rsidRDefault="00000000">
      <w:pPr>
        <w:pStyle w:val="SourceCode"/>
      </w:pPr>
      <w:r>
        <w:rPr>
          <w:rStyle w:val="VerbatimChar"/>
        </w:rPr>
        <w:t>2004-06-16</w:t>
      </w:r>
    </w:p>
    <w:p w14:paraId="57D18E9A" w14:textId="77777777" w:rsidR="007433CD" w:rsidRDefault="00000000">
      <w:pPr>
        <w:pStyle w:val="SourceCode"/>
      </w:pPr>
      <w:r>
        <w:rPr>
          <w:rStyle w:val="VerbatimChar"/>
        </w:rPr>
        <w:t>2004-06-17</w:t>
      </w:r>
    </w:p>
    <w:p w14:paraId="57D18E9B" w14:textId="77777777" w:rsidR="007433CD" w:rsidRDefault="00000000">
      <w:pPr>
        <w:pStyle w:val="SourceCode"/>
      </w:pPr>
      <w:r>
        <w:rPr>
          <w:rStyle w:val="VerbatimChar"/>
        </w:rPr>
        <w:t>2004-06-18</w:t>
      </w:r>
    </w:p>
    <w:p w14:paraId="57D18E9C" w14:textId="77777777" w:rsidR="007433CD" w:rsidRDefault="00000000">
      <w:pPr>
        <w:pStyle w:val="SourceCode"/>
      </w:pPr>
      <w:r>
        <w:rPr>
          <w:rStyle w:val="VerbatimChar"/>
        </w:rPr>
        <w:t>2004-06-19</w:t>
      </w:r>
    </w:p>
    <w:p w14:paraId="57D18E9D" w14:textId="77777777" w:rsidR="007433CD" w:rsidRDefault="00000000">
      <w:pPr>
        <w:pStyle w:val="SourceCode"/>
      </w:pPr>
      <w:r>
        <w:rPr>
          <w:rStyle w:val="VerbatimChar"/>
        </w:rPr>
        <w:lastRenderedPageBreak/>
        <w:t>2004-06-20</w:t>
      </w:r>
    </w:p>
    <w:p w14:paraId="57D18E9E" w14:textId="77777777" w:rsidR="007433CD" w:rsidRDefault="00000000">
      <w:pPr>
        <w:pStyle w:val="SourceCode"/>
      </w:pPr>
      <w:r>
        <w:rPr>
          <w:rStyle w:val="VerbatimChar"/>
        </w:rPr>
        <w:t>2004-06-21</w:t>
      </w:r>
    </w:p>
    <w:p w14:paraId="57D18E9F" w14:textId="77777777" w:rsidR="007433CD" w:rsidRDefault="00000000">
      <w:pPr>
        <w:pStyle w:val="SourceCode"/>
      </w:pPr>
      <w:r>
        <w:rPr>
          <w:rStyle w:val="VerbatimChar"/>
        </w:rPr>
        <w:t>2004-06-22</w:t>
      </w:r>
    </w:p>
    <w:p w14:paraId="57D18EA0" w14:textId="77777777" w:rsidR="007433CD" w:rsidRDefault="00000000">
      <w:pPr>
        <w:pStyle w:val="SourceCode"/>
      </w:pPr>
      <w:r>
        <w:rPr>
          <w:rStyle w:val="VerbatimChar"/>
        </w:rPr>
        <w:t>2004-06-23</w:t>
      </w:r>
    </w:p>
    <w:p w14:paraId="57D18EA1" w14:textId="77777777" w:rsidR="007433CD" w:rsidRDefault="00000000">
      <w:pPr>
        <w:pStyle w:val="SourceCode"/>
      </w:pPr>
      <w:r>
        <w:rPr>
          <w:rStyle w:val="VerbatimChar"/>
        </w:rPr>
        <w:t>2004-06-24</w:t>
      </w:r>
    </w:p>
    <w:p w14:paraId="57D18EA2" w14:textId="77777777" w:rsidR="007433CD" w:rsidRDefault="00000000">
      <w:pPr>
        <w:pStyle w:val="SourceCode"/>
      </w:pPr>
      <w:r>
        <w:rPr>
          <w:rStyle w:val="VerbatimChar"/>
        </w:rPr>
        <w:t>2004-06-25</w:t>
      </w:r>
    </w:p>
    <w:p w14:paraId="57D18EA3" w14:textId="77777777" w:rsidR="007433CD" w:rsidRDefault="00000000">
      <w:pPr>
        <w:pStyle w:val="SourceCode"/>
      </w:pPr>
      <w:r>
        <w:rPr>
          <w:rStyle w:val="VerbatimChar"/>
        </w:rPr>
        <w:t>2004-06-26</w:t>
      </w:r>
    </w:p>
    <w:p w14:paraId="57D18EA4" w14:textId="77777777" w:rsidR="007433CD" w:rsidRDefault="00000000">
      <w:pPr>
        <w:pStyle w:val="SourceCode"/>
      </w:pPr>
      <w:r>
        <w:rPr>
          <w:rStyle w:val="VerbatimChar"/>
        </w:rPr>
        <w:t>2004-06-27</w:t>
      </w:r>
    </w:p>
    <w:p w14:paraId="57D18EA5" w14:textId="77777777" w:rsidR="007433CD" w:rsidRDefault="00000000">
      <w:pPr>
        <w:pStyle w:val="SourceCode"/>
      </w:pPr>
      <w:r>
        <w:rPr>
          <w:rStyle w:val="VerbatimChar"/>
        </w:rPr>
        <w:t>2004-06-28</w:t>
      </w:r>
    </w:p>
    <w:p w14:paraId="57D18EA6" w14:textId="77777777" w:rsidR="007433CD" w:rsidRDefault="00000000">
      <w:pPr>
        <w:pStyle w:val="SourceCode"/>
      </w:pPr>
      <w:r>
        <w:rPr>
          <w:rStyle w:val="VerbatimChar"/>
        </w:rPr>
        <w:t>2004-06-29</w:t>
      </w:r>
    </w:p>
    <w:p w14:paraId="57D18EA7" w14:textId="77777777" w:rsidR="007433CD" w:rsidRDefault="00000000">
      <w:pPr>
        <w:pStyle w:val="SourceCode"/>
      </w:pPr>
      <w:r>
        <w:rPr>
          <w:rStyle w:val="VerbatimChar"/>
        </w:rPr>
        <w:t>2004-06-30</w:t>
      </w:r>
    </w:p>
    <w:p w14:paraId="57D18EA8" w14:textId="77777777" w:rsidR="007433CD" w:rsidRDefault="00000000">
      <w:pPr>
        <w:pStyle w:val="SourceCode"/>
      </w:pPr>
      <w:r>
        <w:rPr>
          <w:rStyle w:val="VerbatimChar"/>
        </w:rPr>
        <w:t>2004-07-01</w:t>
      </w:r>
    </w:p>
    <w:p w14:paraId="57D18EA9" w14:textId="77777777" w:rsidR="007433CD" w:rsidRDefault="00000000">
      <w:pPr>
        <w:pStyle w:val="SourceCode"/>
      </w:pPr>
      <w:r>
        <w:rPr>
          <w:rStyle w:val="VerbatimChar"/>
        </w:rPr>
        <w:t>2004-07-02</w:t>
      </w:r>
    </w:p>
    <w:p w14:paraId="57D18EAA" w14:textId="77777777" w:rsidR="007433CD" w:rsidRDefault="00000000">
      <w:pPr>
        <w:pStyle w:val="SourceCode"/>
      </w:pPr>
      <w:r>
        <w:rPr>
          <w:rStyle w:val="VerbatimChar"/>
        </w:rPr>
        <w:t>2004-07-03</w:t>
      </w:r>
    </w:p>
    <w:p w14:paraId="57D18EAB" w14:textId="77777777" w:rsidR="007433CD" w:rsidRDefault="00000000">
      <w:pPr>
        <w:pStyle w:val="SourceCode"/>
      </w:pPr>
      <w:r>
        <w:rPr>
          <w:rStyle w:val="VerbatimChar"/>
        </w:rPr>
        <w:t>2004-07-04</w:t>
      </w:r>
    </w:p>
    <w:p w14:paraId="57D18EAC" w14:textId="77777777" w:rsidR="007433CD" w:rsidRDefault="00000000">
      <w:pPr>
        <w:pStyle w:val="SourceCode"/>
      </w:pPr>
      <w:r>
        <w:rPr>
          <w:rStyle w:val="VerbatimChar"/>
        </w:rPr>
        <w:t>2004-07-05</w:t>
      </w:r>
    </w:p>
    <w:p w14:paraId="57D18EAD" w14:textId="77777777" w:rsidR="007433CD" w:rsidRDefault="00000000">
      <w:pPr>
        <w:pStyle w:val="SourceCode"/>
      </w:pPr>
      <w:r>
        <w:rPr>
          <w:rStyle w:val="VerbatimChar"/>
        </w:rPr>
        <w:t>2004-07-06</w:t>
      </w:r>
    </w:p>
    <w:p w14:paraId="57D18EAE" w14:textId="77777777" w:rsidR="007433CD" w:rsidRDefault="00000000">
      <w:pPr>
        <w:pStyle w:val="SourceCode"/>
      </w:pPr>
      <w:r>
        <w:rPr>
          <w:rStyle w:val="VerbatimChar"/>
        </w:rPr>
        <w:t>2004-07-07</w:t>
      </w:r>
    </w:p>
    <w:p w14:paraId="57D18EAF" w14:textId="77777777" w:rsidR="007433CD" w:rsidRDefault="00000000">
      <w:pPr>
        <w:pStyle w:val="SourceCode"/>
      </w:pPr>
      <w:r>
        <w:rPr>
          <w:rStyle w:val="VerbatimChar"/>
        </w:rPr>
        <w:t>2004-07-08</w:t>
      </w:r>
    </w:p>
    <w:p w14:paraId="57D18EB0" w14:textId="77777777" w:rsidR="007433CD" w:rsidRDefault="00000000">
      <w:pPr>
        <w:pStyle w:val="SourceCode"/>
      </w:pPr>
      <w:r>
        <w:rPr>
          <w:rStyle w:val="VerbatimChar"/>
        </w:rPr>
        <w:t>2004-07-09</w:t>
      </w:r>
    </w:p>
    <w:p w14:paraId="57D18EB1" w14:textId="77777777" w:rsidR="007433CD" w:rsidRDefault="00000000">
      <w:pPr>
        <w:pStyle w:val="SourceCode"/>
      </w:pPr>
      <w:r>
        <w:rPr>
          <w:rStyle w:val="VerbatimChar"/>
        </w:rPr>
        <w:t>2004-07-10</w:t>
      </w:r>
    </w:p>
    <w:p w14:paraId="57D18EB2" w14:textId="77777777" w:rsidR="007433CD" w:rsidRDefault="00000000">
      <w:pPr>
        <w:pStyle w:val="SourceCode"/>
      </w:pPr>
      <w:r>
        <w:rPr>
          <w:rStyle w:val="VerbatimChar"/>
        </w:rPr>
        <w:t>2004-07-11</w:t>
      </w:r>
    </w:p>
    <w:p w14:paraId="57D18EB3" w14:textId="77777777" w:rsidR="007433CD" w:rsidRDefault="00000000">
      <w:pPr>
        <w:pStyle w:val="SourceCode"/>
      </w:pPr>
      <w:r>
        <w:rPr>
          <w:rStyle w:val="VerbatimChar"/>
        </w:rPr>
        <w:t>2004-07-12</w:t>
      </w:r>
    </w:p>
    <w:p w14:paraId="57D18EB4" w14:textId="77777777" w:rsidR="007433CD" w:rsidRDefault="00000000">
      <w:pPr>
        <w:pStyle w:val="SourceCode"/>
      </w:pPr>
      <w:r>
        <w:rPr>
          <w:rStyle w:val="VerbatimChar"/>
        </w:rPr>
        <w:t>2004-07-13</w:t>
      </w:r>
    </w:p>
    <w:p w14:paraId="57D18EB5" w14:textId="77777777" w:rsidR="007433CD" w:rsidRDefault="00000000">
      <w:pPr>
        <w:pStyle w:val="SourceCode"/>
      </w:pPr>
      <w:r>
        <w:rPr>
          <w:rStyle w:val="VerbatimChar"/>
        </w:rPr>
        <w:t>2004-07-14</w:t>
      </w:r>
    </w:p>
    <w:p w14:paraId="57D18EB6" w14:textId="77777777" w:rsidR="007433CD" w:rsidRDefault="00000000">
      <w:pPr>
        <w:pStyle w:val="SourceCode"/>
      </w:pPr>
      <w:r>
        <w:rPr>
          <w:rStyle w:val="VerbatimChar"/>
        </w:rPr>
        <w:t>2004-07-15</w:t>
      </w:r>
    </w:p>
    <w:p w14:paraId="57D18EB7" w14:textId="77777777" w:rsidR="007433CD" w:rsidRDefault="00000000">
      <w:pPr>
        <w:pStyle w:val="SourceCode"/>
      </w:pPr>
      <w:r>
        <w:rPr>
          <w:rStyle w:val="VerbatimChar"/>
        </w:rPr>
        <w:t>2004-07-16</w:t>
      </w:r>
    </w:p>
    <w:p w14:paraId="57D18EB8" w14:textId="77777777" w:rsidR="007433CD" w:rsidRDefault="00000000">
      <w:pPr>
        <w:pStyle w:val="SourceCode"/>
      </w:pPr>
      <w:r>
        <w:rPr>
          <w:rStyle w:val="VerbatimChar"/>
        </w:rPr>
        <w:t>2004-07-17</w:t>
      </w:r>
    </w:p>
    <w:p w14:paraId="57D18EB9" w14:textId="77777777" w:rsidR="007433CD" w:rsidRDefault="00000000">
      <w:pPr>
        <w:pStyle w:val="SourceCode"/>
      </w:pPr>
      <w:r>
        <w:rPr>
          <w:rStyle w:val="VerbatimChar"/>
        </w:rPr>
        <w:lastRenderedPageBreak/>
        <w:t>2004-07-18</w:t>
      </w:r>
    </w:p>
    <w:p w14:paraId="57D18EBA" w14:textId="77777777" w:rsidR="007433CD" w:rsidRDefault="00000000">
      <w:pPr>
        <w:pStyle w:val="SourceCode"/>
      </w:pPr>
      <w:r>
        <w:rPr>
          <w:rStyle w:val="VerbatimChar"/>
        </w:rPr>
        <w:t>2004-07-19</w:t>
      </w:r>
    </w:p>
    <w:p w14:paraId="57D18EBB" w14:textId="77777777" w:rsidR="007433CD" w:rsidRDefault="00000000">
      <w:pPr>
        <w:pStyle w:val="SourceCode"/>
      </w:pPr>
      <w:r>
        <w:rPr>
          <w:rStyle w:val="VerbatimChar"/>
        </w:rPr>
        <w:t>2004-07-20</w:t>
      </w:r>
    </w:p>
    <w:p w14:paraId="57D18EBC" w14:textId="77777777" w:rsidR="007433CD" w:rsidRDefault="00000000">
      <w:pPr>
        <w:pStyle w:val="SourceCode"/>
      </w:pPr>
      <w:r>
        <w:rPr>
          <w:rStyle w:val="VerbatimChar"/>
        </w:rPr>
        <w:t>2004-07-21</w:t>
      </w:r>
    </w:p>
    <w:p w14:paraId="57D18EBD" w14:textId="77777777" w:rsidR="007433CD" w:rsidRDefault="00000000">
      <w:pPr>
        <w:pStyle w:val="SourceCode"/>
      </w:pPr>
      <w:r>
        <w:rPr>
          <w:rStyle w:val="VerbatimChar"/>
        </w:rPr>
        <w:t>2004-07-22</w:t>
      </w:r>
    </w:p>
    <w:p w14:paraId="57D18EBE" w14:textId="77777777" w:rsidR="007433CD" w:rsidRDefault="00000000">
      <w:pPr>
        <w:pStyle w:val="SourceCode"/>
      </w:pPr>
      <w:r>
        <w:rPr>
          <w:rStyle w:val="VerbatimChar"/>
        </w:rPr>
        <w:t>2004-07-23</w:t>
      </w:r>
    </w:p>
    <w:p w14:paraId="57D18EBF" w14:textId="77777777" w:rsidR="007433CD" w:rsidRDefault="00000000">
      <w:pPr>
        <w:pStyle w:val="SourceCode"/>
      </w:pPr>
      <w:r>
        <w:rPr>
          <w:rStyle w:val="VerbatimChar"/>
        </w:rPr>
        <w:t>2004-07-24</w:t>
      </w:r>
    </w:p>
    <w:p w14:paraId="57D18EC0" w14:textId="77777777" w:rsidR="007433CD" w:rsidRDefault="00000000">
      <w:pPr>
        <w:pStyle w:val="SourceCode"/>
      </w:pPr>
      <w:r>
        <w:rPr>
          <w:rStyle w:val="VerbatimChar"/>
        </w:rPr>
        <w:t>2004-07-25</w:t>
      </w:r>
    </w:p>
    <w:p w14:paraId="57D18EC1" w14:textId="77777777" w:rsidR="007433CD" w:rsidRDefault="00000000">
      <w:pPr>
        <w:pStyle w:val="SourceCode"/>
      </w:pPr>
      <w:r>
        <w:rPr>
          <w:rStyle w:val="VerbatimChar"/>
        </w:rPr>
        <w:t>2004-07-26</w:t>
      </w:r>
    </w:p>
    <w:p w14:paraId="57D18EC2" w14:textId="77777777" w:rsidR="007433CD" w:rsidRDefault="00000000">
      <w:pPr>
        <w:pStyle w:val="SourceCode"/>
      </w:pPr>
      <w:r>
        <w:rPr>
          <w:rStyle w:val="VerbatimChar"/>
        </w:rPr>
        <w:t>2004-07-27</w:t>
      </w:r>
    </w:p>
    <w:p w14:paraId="57D18EC3" w14:textId="77777777" w:rsidR="007433CD" w:rsidRDefault="00000000">
      <w:pPr>
        <w:pStyle w:val="SourceCode"/>
      </w:pPr>
      <w:r>
        <w:rPr>
          <w:rStyle w:val="VerbatimChar"/>
        </w:rPr>
        <w:t>2004-07-28</w:t>
      </w:r>
    </w:p>
    <w:p w14:paraId="57D18EC4" w14:textId="77777777" w:rsidR="007433CD" w:rsidRDefault="00000000">
      <w:pPr>
        <w:pStyle w:val="SourceCode"/>
      </w:pPr>
      <w:r>
        <w:rPr>
          <w:rStyle w:val="VerbatimChar"/>
        </w:rPr>
        <w:t>2004-07-29</w:t>
      </w:r>
    </w:p>
    <w:p w14:paraId="57D18EC5" w14:textId="77777777" w:rsidR="007433CD" w:rsidRDefault="00000000">
      <w:pPr>
        <w:pStyle w:val="SourceCode"/>
      </w:pPr>
      <w:r>
        <w:rPr>
          <w:rStyle w:val="VerbatimChar"/>
        </w:rPr>
        <w:t>2004-07-30</w:t>
      </w:r>
    </w:p>
    <w:p w14:paraId="57D18EC6" w14:textId="77777777" w:rsidR="007433CD" w:rsidRDefault="00000000">
      <w:pPr>
        <w:pStyle w:val="SourceCode"/>
      </w:pPr>
      <w:r>
        <w:rPr>
          <w:rStyle w:val="VerbatimChar"/>
        </w:rPr>
        <w:t>2004-07-31</w:t>
      </w:r>
    </w:p>
    <w:p w14:paraId="57D18EC7" w14:textId="77777777" w:rsidR="007433CD" w:rsidRDefault="00000000">
      <w:pPr>
        <w:pStyle w:val="SourceCode"/>
      </w:pPr>
      <w:r>
        <w:rPr>
          <w:rStyle w:val="VerbatimChar"/>
        </w:rPr>
        <w:t>2004-08-01</w:t>
      </w:r>
    </w:p>
    <w:p w14:paraId="57D18EC8" w14:textId="77777777" w:rsidR="007433CD" w:rsidRDefault="00000000">
      <w:pPr>
        <w:pStyle w:val="SourceCode"/>
      </w:pPr>
      <w:r>
        <w:rPr>
          <w:rStyle w:val="VerbatimChar"/>
        </w:rPr>
        <w:t>2004-08-02</w:t>
      </w:r>
    </w:p>
    <w:p w14:paraId="57D18EC9" w14:textId="77777777" w:rsidR="007433CD" w:rsidRDefault="00000000">
      <w:pPr>
        <w:pStyle w:val="SourceCode"/>
      </w:pPr>
      <w:r>
        <w:rPr>
          <w:rStyle w:val="VerbatimChar"/>
        </w:rPr>
        <w:t>2004-08-03</w:t>
      </w:r>
    </w:p>
    <w:p w14:paraId="57D18ECA" w14:textId="77777777" w:rsidR="007433CD" w:rsidRDefault="00000000">
      <w:pPr>
        <w:pStyle w:val="SourceCode"/>
      </w:pPr>
      <w:r>
        <w:rPr>
          <w:rStyle w:val="VerbatimChar"/>
        </w:rPr>
        <w:t>2004-08-04</w:t>
      </w:r>
    </w:p>
    <w:p w14:paraId="57D18ECB" w14:textId="77777777" w:rsidR="007433CD" w:rsidRDefault="00000000">
      <w:pPr>
        <w:pStyle w:val="SourceCode"/>
      </w:pPr>
      <w:r>
        <w:rPr>
          <w:rStyle w:val="VerbatimChar"/>
        </w:rPr>
        <w:t>2004-08-05</w:t>
      </w:r>
    </w:p>
    <w:p w14:paraId="57D18ECC" w14:textId="77777777" w:rsidR="007433CD" w:rsidRDefault="00000000">
      <w:pPr>
        <w:pStyle w:val="SourceCode"/>
      </w:pPr>
      <w:r>
        <w:rPr>
          <w:rStyle w:val="VerbatimChar"/>
        </w:rPr>
        <w:t>2004-08-06</w:t>
      </w:r>
    </w:p>
    <w:p w14:paraId="57D18ECD" w14:textId="77777777" w:rsidR="007433CD" w:rsidRDefault="00000000">
      <w:pPr>
        <w:pStyle w:val="SourceCode"/>
      </w:pPr>
      <w:r>
        <w:rPr>
          <w:rStyle w:val="VerbatimChar"/>
        </w:rPr>
        <w:t>2004-08-07</w:t>
      </w:r>
    </w:p>
    <w:p w14:paraId="57D18ECE" w14:textId="77777777" w:rsidR="007433CD" w:rsidRDefault="00000000">
      <w:pPr>
        <w:pStyle w:val="SourceCode"/>
      </w:pPr>
      <w:r>
        <w:rPr>
          <w:rStyle w:val="VerbatimChar"/>
        </w:rPr>
        <w:t>2004-08-08</w:t>
      </w:r>
    </w:p>
    <w:p w14:paraId="57D18ECF" w14:textId="77777777" w:rsidR="007433CD" w:rsidRDefault="00000000">
      <w:pPr>
        <w:pStyle w:val="SourceCode"/>
      </w:pPr>
      <w:r>
        <w:rPr>
          <w:rStyle w:val="VerbatimChar"/>
        </w:rPr>
        <w:t>2004-08-09</w:t>
      </w:r>
    </w:p>
    <w:p w14:paraId="57D18ED0" w14:textId="77777777" w:rsidR="007433CD" w:rsidRDefault="00000000">
      <w:pPr>
        <w:pStyle w:val="SourceCode"/>
      </w:pPr>
      <w:r>
        <w:rPr>
          <w:rStyle w:val="VerbatimChar"/>
        </w:rPr>
        <w:t>2004-08-10</w:t>
      </w:r>
    </w:p>
    <w:p w14:paraId="57D18ED1" w14:textId="77777777" w:rsidR="007433CD" w:rsidRDefault="00000000">
      <w:pPr>
        <w:pStyle w:val="SourceCode"/>
      </w:pPr>
      <w:r>
        <w:rPr>
          <w:rStyle w:val="VerbatimChar"/>
        </w:rPr>
        <w:t>2004-08-11</w:t>
      </w:r>
    </w:p>
    <w:p w14:paraId="57D18ED2" w14:textId="77777777" w:rsidR="007433CD" w:rsidRDefault="00000000">
      <w:pPr>
        <w:pStyle w:val="SourceCode"/>
      </w:pPr>
      <w:r>
        <w:rPr>
          <w:rStyle w:val="VerbatimChar"/>
        </w:rPr>
        <w:t>2004-08-12</w:t>
      </w:r>
    </w:p>
    <w:p w14:paraId="57D18ED3" w14:textId="77777777" w:rsidR="007433CD" w:rsidRDefault="00000000">
      <w:pPr>
        <w:pStyle w:val="SourceCode"/>
      </w:pPr>
      <w:r>
        <w:rPr>
          <w:rStyle w:val="VerbatimChar"/>
        </w:rPr>
        <w:t>2004-08-13</w:t>
      </w:r>
    </w:p>
    <w:p w14:paraId="57D18ED4" w14:textId="77777777" w:rsidR="007433CD" w:rsidRDefault="00000000">
      <w:pPr>
        <w:pStyle w:val="SourceCode"/>
      </w:pPr>
      <w:r>
        <w:rPr>
          <w:rStyle w:val="VerbatimChar"/>
        </w:rPr>
        <w:t>2004-08-14</w:t>
      </w:r>
    </w:p>
    <w:p w14:paraId="57D18ED5" w14:textId="77777777" w:rsidR="007433CD" w:rsidRDefault="00000000">
      <w:pPr>
        <w:pStyle w:val="SourceCode"/>
      </w:pPr>
      <w:r>
        <w:rPr>
          <w:rStyle w:val="VerbatimChar"/>
        </w:rPr>
        <w:lastRenderedPageBreak/>
        <w:t>2004-08-15</w:t>
      </w:r>
    </w:p>
    <w:p w14:paraId="57D18ED6" w14:textId="77777777" w:rsidR="007433CD" w:rsidRDefault="00000000">
      <w:pPr>
        <w:pStyle w:val="SourceCode"/>
      </w:pPr>
      <w:r>
        <w:rPr>
          <w:rStyle w:val="VerbatimChar"/>
        </w:rPr>
        <w:t>2004-08-16</w:t>
      </w:r>
    </w:p>
    <w:p w14:paraId="57D18ED7" w14:textId="77777777" w:rsidR="007433CD" w:rsidRDefault="00000000">
      <w:pPr>
        <w:pStyle w:val="SourceCode"/>
      </w:pPr>
      <w:r>
        <w:rPr>
          <w:rStyle w:val="VerbatimChar"/>
        </w:rPr>
        <w:t>2004-08-17</w:t>
      </w:r>
    </w:p>
    <w:p w14:paraId="57D18ED8" w14:textId="77777777" w:rsidR="007433CD" w:rsidRDefault="00000000">
      <w:pPr>
        <w:pStyle w:val="SourceCode"/>
      </w:pPr>
      <w:r>
        <w:rPr>
          <w:rStyle w:val="VerbatimChar"/>
        </w:rPr>
        <w:t>2004-08-18</w:t>
      </w:r>
    </w:p>
    <w:p w14:paraId="57D18ED9" w14:textId="77777777" w:rsidR="007433CD" w:rsidRDefault="00000000">
      <w:pPr>
        <w:pStyle w:val="SourceCode"/>
      </w:pPr>
      <w:r>
        <w:rPr>
          <w:rStyle w:val="VerbatimChar"/>
        </w:rPr>
        <w:t>2004-08-19</w:t>
      </w:r>
    </w:p>
    <w:p w14:paraId="57D18EDA" w14:textId="77777777" w:rsidR="007433CD" w:rsidRDefault="00000000">
      <w:pPr>
        <w:pStyle w:val="SourceCode"/>
      </w:pPr>
      <w:r>
        <w:rPr>
          <w:rStyle w:val="VerbatimChar"/>
        </w:rPr>
        <w:t>2004-08-20</w:t>
      </w:r>
    </w:p>
    <w:p w14:paraId="57D18EDB" w14:textId="77777777" w:rsidR="007433CD" w:rsidRDefault="00000000">
      <w:pPr>
        <w:pStyle w:val="SourceCode"/>
      </w:pPr>
      <w:r>
        <w:rPr>
          <w:rStyle w:val="VerbatimChar"/>
        </w:rPr>
        <w:t>2004-08-21</w:t>
      </w:r>
    </w:p>
    <w:p w14:paraId="57D18EDC" w14:textId="77777777" w:rsidR="007433CD" w:rsidRDefault="00000000">
      <w:pPr>
        <w:pStyle w:val="SourceCode"/>
      </w:pPr>
      <w:r>
        <w:rPr>
          <w:rStyle w:val="VerbatimChar"/>
        </w:rPr>
        <w:t>2004-08-22</w:t>
      </w:r>
    </w:p>
    <w:p w14:paraId="57D18EDD" w14:textId="77777777" w:rsidR="007433CD" w:rsidRDefault="00000000">
      <w:pPr>
        <w:pStyle w:val="SourceCode"/>
      </w:pPr>
      <w:r>
        <w:rPr>
          <w:rStyle w:val="VerbatimChar"/>
        </w:rPr>
        <w:t>2004-08-23</w:t>
      </w:r>
    </w:p>
    <w:p w14:paraId="57D18EDE" w14:textId="77777777" w:rsidR="007433CD" w:rsidRDefault="00000000">
      <w:pPr>
        <w:pStyle w:val="SourceCode"/>
      </w:pPr>
      <w:r>
        <w:rPr>
          <w:rStyle w:val="VerbatimChar"/>
        </w:rPr>
        <w:t>2004-08-24</w:t>
      </w:r>
    </w:p>
    <w:p w14:paraId="57D18EDF" w14:textId="77777777" w:rsidR="007433CD" w:rsidRDefault="00000000">
      <w:pPr>
        <w:pStyle w:val="SourceCode"/>
      </w:pPr>
      <w:r>
        <w:rPr>
          <w:rStyle w:val="VerbatimChar"/>
        </w:rPr>
        <w:t>2004-08-25</w:t>
      </w:r>
    </w:p>
    <w:p w14:paraId="57D18EE0" w14:textId="77777777" w:rsidR="007433CD" w:rsidRDefault="00000000">
      <w:pPr>
        <w:pStyle w:val="SourceCode"/>
      </w:pPr>
      <w:r>
        <w:rPr>
          <w:rStyle w:val="VerbatimChar"/>
        </w:rPr>
        <w:t>2004-08-26</w:t>
      </w:r>
    </w:p>
    <w:p w14:paraId="57D18EE1" w14:textId="77777777" w:rsidR="007433CD" w:rsidRDefault="00000000">
      <w:pPr>
        <w:pStyle w:val="SourceCode"/>
      </w:pPr>
      <w:r>
        <w:rPr>
          <w:rStyle w:val="VerbatimChar"/>
        </w:rPr>
        <w:t>2004-08-27</w:t>
      </w:r>
    </w:p>
    <w:p w14:paraId="57D18EE2" w14:textId="77777777" w:rsidR="007433CD" w:rsidRDefault="00000000">
      <w:pPr>
        <w:pStyle w:val="SourceCode"/>
      </w:pPr>
      <w:r>
        <w:rPr>
          <w:rStyle w:val="VerbatimChar"/>
        </w:rPr>
        <w:t>2004-08-28</w:t>
      </w:r>
    </w:p>
    <w:p w14:paraId="57D18EE3" w14:textId="77777777" w:rsidR="007433CD" w:rsidRDefault="00000000">
      <w:pPr>
        <w:pStyle w:val="SourceCode"/>
      </w:pPr>
      <w:r>
        <w:rPr>
          <w:rStyle w:val="VerbatimChar"/>
        </w:rPr>
        <w:t>2004-08-29</w:t>
      </w:r>
    </w:p>
    <w:p w14:paraId="57D18EE4" w14:textId="77777777" w:rsidR="007433CD" w:rsidRDefault="00000000">
      <w:pPr>
        <w:pStyle w:val="SourceCode"/>
      </w:pPr>
      <w:r>
        <w:rPr>
          <w:rStyle w:val="VerbatimChar"/>
        </w:rPr>
        <w:t>2004-08-30</w:t>
      </w:r>
    </w:p>
    <w:p w14:paraId="57D18EE5" w14:textId="77777777" w:rsidR="007433CD" w:rsidRDefault="00000000">
      <w:pPr>
        <w:pStyle w:val="SourceCode"/>
      </w:pPr>
      <w:r>
        <w:rPr>
          <w:rStyle w:val="VerbatimChar"/>
        </w:rPr>
        <w:t>2004-08-31</w:t>
      </w:r>
    </w:p>
    <w:p w14:paraId="57D18EE6" w14:textId="77777777" w:rsidR="007433CD" w:rsidRDefault="00000000">
      <w:pPr>
        <w:pStyle w:val="SourceCode"/>
      </w:pPr>
      <w:r>
        <w:rPr>
          <w:rStyle w:val="VerbatimChar"/>
        </w:rPr>
        <w:t>2004-09-01</w:t>
      </w:r>
    </w:p>
    <w:p w14:paraId="57D18EE7" w14:textId="77777777" w:rsidR="007433CD" w:rsidRDefault="00000000">
      <w:pPr>
        <w:pStyle w:val="SourceCode"/>
      </w:pPr>
      <w:r>
        <w:rPr>
          <w:rStyle w:val="VerbatimChar"/>
        </w:rPr>
        <w:t>2004-09-02</w:t>
      </w:r>
    </w:p>
    <w:p w14:paraId="57D18EE8" w14:textId="77777777" w:rsidR="007433CD" w:rsidRDefault="00000000">
      <w:pPr>
        <w:pStyle w:val="SourceCode"/>
      </w:pPr>
      <w:r>
        <w:rPr>
          <w:rStyle w:val="VerbatimChar"/>
        </w:rPr>
        <w:t>2004-09-03</w:t>
      </w:r>
    </w:p>
    <w:p w14:paraId="57D18EE9" w14:textId="77777777" w:rsidR="007433CD" w:rsidRDefault="00000000">
      <w:pPr>
        <w:pStyle w:val="SourceCode"/>
      </w:pPr>
      <w:r>
        <w:rPr>
          <w:rStyle w:val="VerbatimChar"/>
        </w:rPr>
        <w:t>2004-09-04</w:t>
      </w:r>
    </w:p>
    <w:p w14:paraId="57D18EEA" w14:textId="77777777" w:rsidR="007433CD" w:rsidRDefault="00000000">
      <w:pPr>
        <w:pStyle w:val="SourceCode"/>
      </w:pPr>
      <w:r>
        <w:rPr>
          <w:rStyle w:val="VerbatimChar"/>
        </w:rPr>
        <w:t>2004-09-05</w:t>
      </w:r>
    </w:p>
    <w:p w14:paraId="57D18EEB" w14:textId="77777777" w:rsidR="007433CD" w:rsidRDefault="00000000">
      <w:pPr>
        <w:pStyle w:val="SourceCode"/>
      </w:pPr>
      <w:r>
        <w:rPr>
          <w:rStyle w:val="VerbatimChar"/>
        </w:rPr>
        <w:t>2004-09-06</w:t>
      </w:r>
    </w:p>
    <w:p w14:paraId="57D18EEC" w14:textId="77777777" w:rsidR="007433CD" w:rsidRDefault="00000000">
      <w:pPr>
        <w:pStyle w:val="SourceCode"/>
      </w:pPr>
      <w:r>
        <w:rPr>
          <w:rStyle w:val="VerbatimChar"/>
        </w:rPr>
        <w:t>2004-09-07</w:t>
      </w:r>
    </w:p>
    <w:p w14:paraId="57D18EED" w14:textId="77777777" w:rsidR="007433CD" w:rsidRDefault="00000000">
      <w:pPr>
        <w:pStyle w:val="SourceCode"/>
      </w:pPr>
      <w:r>
        <w:rPr>
          <w:rStyle w:val="VerbatimChar"/>
        </w:rPr>
        <w:t>2004-09-08</w:t>
      </w:r>
    </w:p>
    <w:p w14:paraId="57D18EEE" w14:textId="77777777" w:rsidR="007433CD" w:rsidRDefault="00000000">
      <w:pPr>
        <w:pStyle w:val="SourceCode"/>
      </w:pPr>
      <w:r>
        <w:rPr>
          <w:rStyle w:val="VerbatimChar"/>
        </w:rPr>
        <w:t>2004-09-09</w:t>
      </w:r>
    </w:p>
    <w:p w14:paraId="57D18EEF" w14:textId="77777777" w:rsidR="007433CD" w:rsidRDefault="00000000">
      <w:pPr>
        <w:pStyle w:val="SourceCode"/>
      </w:pPr>
      <w:r>
        <w:rPr>
          <w:rStyle w:val="VerbatimChar"/>
        </w:rPr>
        <w:t>2004-09-10</w:t>
      </w:r>
    </w:p>
    <w:p w14:paraId="57D18EF0" w14:textId="77777777" w:rsidR="007433CD" w:rsidRDefault="00000000">
      <w:pPr>
        <w:pStyle w:val="SourceCode"/>
      </w:pPr>
      <w:r>
        <w:rPr>
          <w:rStyle w:val="VerbatimChar"/>
        </w:rPr>
        <w:t>2004-09-11</w:t>
      </w:r>
    </w:p>
    <w:p w14:paraId="57D18EF1" w14:textId="77777777" w:rsidR="007433CD" w:rsidRDefault="00000000">
      <w:pPr>
        <w:pStyle w:val="SourceCode"/>
      </w:pPr>
      <w:r>
        <w:rPr>
          <w:rStyle w:val="VerbatimChar"/>
        </w:rPr>
        <w:lastRenderedPageBreak/>
        <w:t>2004-09-12</w:t>
      </w:r>
    </w:p>
    <w:p w14:paraId="57D18EF2" w14:textId="77777777" w:rsidR="007433CD" w:rsidRDefault="00000000">
      <w:pPr>
        <w:pStyle w:val="SourceCode"/>
      </w:pPr>
      <w:r>
        <w:rPr>
          <w:rStyle w:val="VerbatimChar"/>
        </w:rPr>
        <w:t>2004-09-13</w:t>
      </w:r>
    </w:p>
    <w:p w14:paraId="57D18EF3" w14:textId="77777777" w:rsidR="007433CD" w:rsidRDefault="00000000">
      <w:pPr>
        <w:pStyle w:val="SourceCode"/>
      </w:pPr>
      <w:r>
        <w:rPr>
          <w:rStyle w:val="VerbatimChar"/>
        </w:rPr>
        <w:t>2004-09-14</w:t>
      </w:r>
    </w:p>
    <w:p w14:paraId="57D18EF4" w14:textId="77777777" w:rsidR="007433CD" w:rsidRDefault="00000000">
      <w:pPr>
        <w:pStyle w:val="SourceCode"/>
      </w:pPr>
      <w:r>
        <w:rPr>
          <w:rStyle w:val="VerbatimChar"/>
        </w:rPr>
        <w:t>2004-09-15</w:t>
      </w:r>
    </w:p>
    <w:p w14:paraId="57D18EF5" w14:textId="77777777" w:rsidR="007433CD" w:rsidRDefault="00000000">
      <w:pPr>
        <w:pStyle w:val="SourceCode"/>
      </w:pPr>
      <w:r>
        <w:rPr>
          <w:rStyle w:val="VerbatimChar"/>
        </w:rPr>
        <w:t>2004-09-16</w:t>
      </w:r>
    </w:p>
    <w:p w14:paraId="57D18EF6" w14:textId="77777777" w:rsidR="007433CD" w:rsidRDefault="00000000">
      <w:pPr>
        <w:pStyle w:val="SourceCode"/>
      </w:pPr>
      <w:r>
        <w:rPr>
          <w:rStyle w:val="VerbatimChar"/>
        </w:rPr>
        <w:t>2004-09-17</w:t>
      </w:r>
    </w:p>
    <w:p w14:paraId="57D18EF7" w14:textId="77777777" w:rsidR="007433CD" w:rsidRDefault="00000000">
      <w:pPr>
        <w:pStyle w:val="SourceCode"/>
      </w:pPr>
      <w:r>
        <w:rPr>
          <w:rStyle w:val="VerbatimChar"/>
        </w:rPr>
        <w:t>2004-09-18</w:t>
      </w:r>
    </w:p>
    <w:p w14:paraId="57D18EF8" w14:textId="77777777" w:rsidR="007433CD" w:rsidRDefault="00000000">
      <w:pPr>
        <w:pStyle w:val="SourceCode"/>
      </w:pPr>
      <w:r>
        <w:rPr>
          <w:rStyle w:val="VerbatimChar"/>
        </w:rPr>
        <w:t>2004-09-19</w:t>
      </w:r>
    </w:p>
    <w:p w14:paraId="57D18EF9" w14:textId="77777777" w:rsidR="007433CD" w:rsidRDefault="00000000">
      <w:pPr>
        <w:pStyle w:val="SourceCode"/>
      </w:pPr>
      <w:r>
        <w:rPr>
          <w:rStyle w:val="VerbatimChar"/>
        </w:rPr>
        <w:t>2004-09-20</w:t>
      </w:r>
    </w:p>
    <w:p w14:paraId="57D18EFA" w14:textId="77777777" w:rsidR="007433CD" w:rsidRDefault="00000000">
      <w:pPr>
        <w:pStyle w:val="SourceCode"/>
      </w:pPr>
      <w:r>
        <w:rPr>
          <w:rStyle w:val="VerbatimChar"/>
        </w:rPr>
        <w:t>2004-09-21</w:t>
      </w:r>
    </w:p>
    <w:p w14:paraId="57D18EFB" w14:textId="77777777" w:rsidR="007433CD" w:rsidRDefault="00000000">
      <w:pPr>
        <w:pStyle w:val="SourceCode"/>
      </w:pPr>
      <w:r>
        <w:rPr>
          <w:rStyle w:val="VerbatimChar"/>
        </w:rPr>
        <w:t>2004-09-22</w:t>
      </w:r>
    </w:p>
    <w:p w14:paraId="57D18EFC" w14:textId="77777777" w:rsidR="007433CD" w:rsidRDefault="00000000">
      <w:pPr>
        <w:pStyle w:val="SourceCode"/>
      </w:pPr>
      <w:r>
        <w:rPr>
          <w:rStyle w:val="VerbatimChar"/>
        </w:rPr>
        <w:t>2004-09-23</w:t>
      </w:r>
    </w:p>
    <w:p w14:paraId="57D18EFD" w14:textId="77777777" w:rsidR="007433CD" w:rsidRDefault="00000000">
      <w:pPr>
        <w:pStyle w:val="SourceCode"/>
      </w:pPr>
      <w:r>
        <w:rPr>
          <w:rStyle w:val="VerbatimChar"/>
        </w:rPr>
        <w:t>2004-09-24</w:t>
      </w:r>
    </w:p>
    <w:p w14:paraId="57D18EFE" w14:textId="77777777" w:rsidR="007433CD" w:rsidRDefault="00000000">
      <w:pPr>
        <w:pStyle w:val="SourceCode"/>
      </w:pPr>
      <w:r>
        <w:rPr>
          <w:rStyle w:val="VerbatimChar"/>
        </w:rPr>
        <w:t>2004-09-25</w:t>
      </w:r>
    </w:p>
    <w:p w14:paraId="57D18EFF" w14:textId="77777777" w:rsidR="007433CD" w:rsidRDefault="00000000">
      <w:pPr>
        <w:pStyle w:val="SourceCode"/>
      </w:pPr>
      <w:r>
        <w:rPr>
          <w:rStyle w:val="VerbatimChar"/>
        </w:rPr>
        <w:t>2004-09-26</w:t>
      </w:r>
    </w:p>
    <w:p w14:paraId="57D18F00" w14:textId="77777777" w:rsidR="007433CD" w:rsidRDefault="00000000">
      <w:pPr>
        <w:pStyle w:val="SourceCode"/>
      </w:pPr>
      <w:r>
        <w:rPr>
          <w:rStyle w:val="VerbatimChar"/>
        </w:rPr>
        <w:t>2004-09-27</w:t>
      </w:r>
    </w:p>
    <w:p w14:paraId="57D18F01" w14:textId="77777777" w:rsidR="007433CD" w:rsidRDefault="00000000">
      <w:pPr>
        <w:pStyle w:val="SourceCode"/>
      </w:pPr>
      <w:r>
        <w:rPr>
          <w:rStyle w:val="VerbatimChar"/>
        </w:rPr>
        <w:t>2004-09-28</w:t>
      </w:r>
    </w:p>
    <w:p w14:paraId="57D18F02" w14:textId="77777777" w:rsidR="007433CD" w:rsidRDefault="00000000">
      <w:pPr>
        <w:pStyle w:val="SourceCode"/>
      </w:pPr>
      <w:r>
        <w:rPr>
          <w:rStyle w:val="VerbatimChar"/>
        </w:rPr>
        <w:t>2004-09-29</w:t>
      </w:r>
    </w:p>
    <w:p w14:paraId="57D18F03" w14:textId="77777777" w:rsidR="007433CD" w:rsidRDefault="00000000">
      <w:pPr>
        <w:pStyle w:val="SourceCode"/>
      </w:pPr>
      <w:r>
        <w:rPr>
          <w:rStyle w:val="VerbatimChar"/>
        </w:rPr>
        <w:t>2004-09-30</w:t>
      </w:r>
    </w:p>
    <w:p w14:paraId="57D18F04" w14:textId="77777777" w:rsidR="007433CD" w:rsidRDefault="00000000">
      <w:pPr>
        <w:pStyle w:val="SourceCode"/>
      </w:pPr>
      <w:r>
        <w:rPr>
          <w:rStyle w:val="VerbatimChar"/>
        </w:rPr>
        <w:t>2004-10-01</w:t>
      </w:r>
    </w:p>
    <w:p w14:paraId="57D18F05" w14:textId="77777777" w:rsidR="007433CD" w:rsidRDefault="00000000">
      <w:pPr>
        <w:pStyle w:val="SourceCode"/>
      </w:pPr>
      <w:r>
        <w:rPr>
          <w:rStyle w:val="VerbatimChar"/>
        </w:rPr>
        <w:t>2004-10-02</w:t>
      </w:r>
    </w:p>
    <w:p w14:paraId="57D18F06" w14:textId="77777777" w:rsidR="007433CD" w:rsidRDefault="00000000">
      <w:pPr>
        <w:pStyle w:val="SourceCode"/>
      </w:pPr>
      <w:r>
        <w:rPr>
          <w:rStyle w:val="VerbatimChar"/>
        </w:rPr>
        <w:t>2004-10-03</w:t>
      </w:r>
    </w:p>
    <w:p w14:paraId="57D18F07" w14:textId="77777777" w:rsidR="007433CD" w:rsidRDefault="00000000">
      <w:pPr>
        <w:pStyle w:val="SourceCode"/>
      </w:pPr>
      <w:r>
        <w:rPr>
          <w:rStyle w:val="VerbatimChar"/>
        </w:rPr>
        <w:t>2004-10-04</w:t>
      </w:r>
    </w:p>
    <w:p w14:paraId="57D18F08" w14:textId="77777777" w:rsidR="007433CD" w:rsidRDefault="00000000">
      <w:pPr>
        <w:pStyle w:val="SourceCode"/>
      </w:pPr>
      <w:r>
        <w:rPr>
          <w:rStyle w:val="VerbatimChar"/>
        </w:rPr>
        <w:t>2004-10-05</w:t>
      </w:r>
    </w:p>
    <w:p w14:paraId="57D18F09" w14:textId="77777777" w:rsidR="007433CD" w:rsidRDefault="00000000">
      <w:pPr>
        <w:pStyle w:val="SourceCode"/>
      </w:pPr>
      <w:r>
        <w:rPr>
          <w:rStyle w:val="VerbatimChar"/>
        </w:rPr>
        <w:t>2004-10-06</w:t>
      </w:r>
    </w:p>
    <w:p w14:paraId="57D18F0A" w14:textId="77777777" w:rsidR="007433CD" w:rsidRDefault="00000000">
      <w:pPr>
        <w:pStyle w:val="SourceCode"/>
      </w:pPr>
      <w:r>
        <w:rPr>
          <w:rStyle w:val="VerbatimChar"/>
        </w:rPr>
        <w:t>2004-10-07</w:t>
      </w:r>
    </w:p>
    <w:p w14:paraId="57D18F0B" w14:textId="77777777" w:rsidR="007433CD" w:rsidRDefault="00000000">
      <w:pPr>
        <w:pStyle w:val="SourceCode"/>
      </w:pPr>
      <w:r>
        <w:rPr>
          <w:rStyle w:val="VerbatimChar"/>
        </w:rPr>
        <w:t>2004-10-08</w:t>
      </w:r>
    </w:p>
    <w:p w14:paraId="57D18F0C" w14:textId="77777777" w:rsidR="007433CD" w:rsidRDefault="00000000">
      <w:pPr>
        <w:pStyle w:val="SourceCode"/>
      </w:pPr>
      <w:r>
        <w:rPr>
          <w:rStyle w:val="VerbatimChar"/>
        </w:rPr>
        <w:t>2004-10-09</w:t>
      </w:r>
    </w:p>
    <w:p w14:paraId="57D18F0D" w14:textId="77777777" w:rsidR="007433CD" w:rsidRDefault="00000000">
      <w:pPr>
        <w:pStyle w:val="SourceCode"/>
      </w:pPr>
      <w:r>
        <w:rPr>
          <w:rStyle w:val="VerbatimChar"/>
        </w:rPr>
        <w:lastRenderedPageBreak/>
        <w:t>2004-10-10</w:t>
      </w:r>
    </w:p>
    <w:p w14:paraId="57D18F0E" w14:textId="77777777" w:rsidR="007433CD" w:rsidRDefault="00000000">
      <w:pPr>
        <w:pStyle w:val="SourceCode"/>
      </w:pPr>
      <w:r>
        <w:rPr>
          <w:rStyle w:val="VerbatimChar"/>
        </w:rPr>
        <w:t>2004-10-11</w:t>
      </w:r>
    </w:p>
    <w:p w14:paraId="57D18F0F" w14:textId="77777777" w:rsidR="007433CD" w:rsidRDefault="00000000">
      <w:pPr>
        <w:pStyle w:val="SourceCode"/>
      </w:pPr>
      <w:r>
        <w:rPr>
          <w:rStyle w:val="VerbatimChar"/>
        </w:rPr>
        <w:t>2004-10-12</w:t>
      </w:r>
    </w:p>
    <w:p w14:paraId="57D18F10" w14:textId="77777777" w:rsidR="007433CD" w:rsidRDefault="00000000">
      <w:pPr>
        <w:pStyle w:val="SourceCode"/>
      </w:pPr>
      <w:r>
        <w:rPr>
          <w:rStyle w:val="VerbatimChar"/>
        </w:rPr>
        <w:t>2004-10-13</w:t>
      </w:r>
    </w:p>
    <w:p w14:paraId="57D18F11" w14:textId="77777777" w:rsidR="007433CD" w:rsidRDefault="00000000">
      <w:pPr>
        <w:pStyle w:val="SourceCode"/>
      </w:pPr>
      <w:r>
        <w:rPr>
          <w:rStyle w:val="VerbatimChar"/>
        </w:rPr>
        <w:t>2004-10-14</w:t>
      </w:r>
    </w:p>
    <w:p w14:paraId="57D18F12" w14:textId="77777777" w:rsidR="007433CD" w:rsidRDefault="00000000">
      <w:pPr>
        <w:pStyle w:val="SourceCode"/>
      </w:pPr>
      <w:r>
        <w:rPr>
          <w:rStyle w:val="VerbatimChar"/>
        </w:rPr>
        <w:t>2004-10-15</w:t>
      </w:r>
    </w:p>
    <w:p w14:paraId="57D18F13" w14:textId="77777777" w:rsidR="007433CD" w:rsidRDefault="00000000">
      <w:pPr>
        <w:pStyle w:val="SourceCode"/>
      </w:pPr>
      <w:r>
        <w:rPr>
          <w:rStyle w:val="VerbatimChar"/>
        </w:rPr>
        <w:t>2004-10-16</w:t>
      </w:r>
    </w:p>
    <w:p w14:paraId="57D18F14" w14:textId="77777777" w:rsidR="007433CD" w:rsidRDefault="00000000">
      <w:pPr>
        <w:pStyle w:val="SourceCode"/>
      </w:pPr>
      <w:r>
        <w:rPr>
          <w:rStyle w:val="VerbatimChar"/>
        </w:rPr>
        <w:t>2004-10-17</w:t>
      </w:r>
    </w:p>
    <w:p w14:paraId="57D18F15" w14:textId="77777777" w:rsidR="007433CD" w:rsidRDefault="00000000">
      <w:pPr>
        <w:pStyle w:val="SourceCode"/>
      </w:pPr>
      <w:r>
        <w:rPr>
          <w:rStyle w:val="VerbatimChar"/>
        </w:rPr>
        <w:t>2004-10-18</w:t>
      </w:r>
    </w:p>
    <w:p w14:paraId="57D18F16" w14:textId="77777777" w:rsidR="007433CD" w:rsidRDefault="00000000">
      <w:pPr>
        <w:pStyle w:val="SourceCode"/>
      </w:pPr>
      <w:r>
        <w:rPr>
          <w:rStyle w:val="VerbatimChar"/>
        </w:rPr>
        <w:t>2004-10-19</w:t>
      </w:r>
    </w:p>
    <w:p w14:paraId="57D18F17" w14:textId="77777777" w:rsidR="007433CD" w:rsidRDefault="00000000">
      <w:pPr>
        <w:pStyle w:val="SourceCode"/>
      </w:pPr>
      <w:r>
        <w:rPr>
          <w:rStyle w:val="VerbatimChar"/>
        </w:rPr>
        <w:t>2004-10-20</w:t>
      </w:r>
    </w:p>
    <w:p w14:paraId="57D18F18" w14:textId="77777777" w:rsidR="007433CD" w:rsidRDefault="00000000">
      <w:pPr>
        <w:pStyle w:val="SourceCode"/>
      </w:pPr>
      <w:r>
        <w:rPr>
          <w:rStyle w:val="VerbatimChar"/>
        </w:rPr>
        <w:t>2004-10-21</w:t>
      </w:r>
    </w:p>
    <w:p w14:paraId="57D18F19" w14:textId="77777777" w:rsidR="007433CD" w:rsidRDefault="00000000">
      <w:pPr>
        <w:pStyle w:val="SourceCode"/>
      </w:pPr>
      <w:r>
        <w:rPr>
          <w:rStyle w:val="VerbatimChar"/>
        </w:rPr>
        <w:t>2004-10-22</w:t>
      </w:r>
    </w:p>
    <w:p w14:paraId="57D18F1A" w14:textId="77777777" w:rsidR="007433CD" w:rsidRDefault="00000000">
      <w:pPr>
        <w:pStyle w:val="SourceCode"/>
      </w:pPr>
      <w:r>
        <w:rPr>
          <w:rStyle w:val="VerbatimChar"/>
        </w:rPr>
        <w:t>2004-10-23</w:t>
      </w:r>
    </w:p>
    <w:p w14:paraId="57D18F1B" w14:textId="77777777" w:rsidR="007433CD" w:rsidRDefault="00000000">
      <w:pPr>
        <w:pStyle w:val="SourceCode"/>
      </w:pPr>
      <w:r>
        <w:rPr>
          <w:rStyle w:val="VerbatimChar"/>
        </w:rPr>
        <w:t>2004-10-24</w:t>
      </w:r>
    </w:p>
    <w:p w14:paraId="57D18F1C" w14:textId="77777777" w:rsidR="007433CD" w:rsidRDefault="00000000">
      <w:pPr>
        <w:pStyle w:val="SourceCode"/>
      </w:pPr>
      <w:r>
        <w:rPr>
          <w:rStyle w:val="VerbatimChar"/>
        </w:rPr>
        <w:t>2004-10-25</w:t>
      </w:r>
    </w:p>
    <w:p w14:paraId="57D18F1D" w14:textId="77777777" w:rsidR="007433CD" w:rsidRDefault="00000000">
      <w:pPr>
        <w:pStyle w:val="SourceCode"/>
      </w:pPr>
      <w:r>
        <w:rPr>
          <w:rStyle w:val="VerbatimChar"/>
        </w:rPr>
        <w:t>2004-10-26</w:t>
      </w:r>
    </w:p>
    <w:p w14:paraId="57D18F1E" w14:textId="77777777" w:rsidR="007433CD" w:rsidRDefault="00000000">
      <w:pPr>
        <w:pStyle w:val="SourceCode"/>
      </w:pPr>
      <w:r>
        <w:rPr>
          <w:rStyle w:val="VerbatimChar"/>
        </w:rPr>
        <w:t>2004-10-27</w:t>
      </w:r>
    </w:p>
    <w:p w14:paraId="57D18F1F" w14:textId="77777777" w:rsidR="007433CD" w:rsidRDefault="00000000">
      <w:pPr>
        <w:pStyle w:val="SourceCode"/>
      </w:pPr>
      <w:r>
        <w:rPr>
          <w:rStyle w:val="VerbatimChar"/>
        </w:rPr>
        <w:t>2004-10-28</w:t>
      </w:r>
    </w:p>
    <w:p w14:paraId="57D18F20" w14:textId="77777777" w:rsidR="007433CD" w:rsidRDefault="00000000">
      <w:pPr>
        <w:pStyle w:val="SourceCode"/>
      </w:pPr>
      <w:r>
        <w:rPr>
          <w:rStyle w:val="VerbatimChar"/>
        </w:rPr>
        <w:t>2004-10-29</w:t>
      </w:r>
    </w:p>
    <w:p w14:paraId="57D18F21" w14:textId="77777777" w:rsidR="007433CD" w:rsidRDefault="00000000">
      <w:pPr>
        <w:pStyle w:val="SourceCode"/>
      </w:pPr>
      <w:r>
        <w:rPr>
          <w:rStyle w:val="VerbatimChar"/>
        </w:rPr>
        <w:t>2004-10-30</w:t>
      </w:r>
    </w:p>
    <w:p w14:paraId="57D18F22" w14:textId="77777777" w:rsidR="007433CD" w:rsidRDefault="00000000">
      <w:pPr>
        <w:pStyle w:val="SourceCode"/>
      </w:pPr>
      <w:r>
        <w:rPr>
          <w:rStyle w:val="VerbatimChar"/>
        </w:rPr>
        <w:t>2004-10-31</w:t>
      </w:r>
    </w:p>
    <w:p w14:paraId="57D18F23" w14:textId="77777777" w:rsidR="007433CD" w:rsidRDefault="00000000">
      <w:pPr>
        <w:pStyle w:val="SourceCode"/>
      </w:pPr>
      <w:r>
        <w:rPr>
          <w:rStyle w:val="VerbatimChar"/>
        </w:rPr>
        <w:t>2004-11-01</w:t>
      </w:r>
    </w:p>
    <w:p w14:paraId="57D18F24" w14:textId="77777777" w:rsidR="007433CD" w:rsidRDefault="00000000">
      <w:pPr>
        <w:pStyle w:val="SourceCode"/>
      </w:pPr>
      <w:r>
        <w:rPr>
          <w:rStyle w:val="VerbatimChar"/>
        </w:rPr>
        <w:t>2004-11-02</w:t>
      </w:r>
    </w:p>
    <w:p w14:paraId="57D18F25" w14:textId="77777777" w:rsidR="007433CD" w:rsidRDefault="00000000">
      <w:pPr>
        <w:pStyle w:val="SourceCode"/>
      </w:pPr>
      <w:r>
        <w:rPr>
          <w:rStyle w:val="VerbatimChar"/>
        </w:rPr>
        <w:t>2004-11-03</w:t>
      </w:r>
    </w:p>
    <w:p w14:paraId="57D18F26" w14:textId="77777777" w:rsidR="007433CD" w:rsidRDefault="00000000">
      <w:pPr>
        <w:pStyle w:val="SourceCode"/>
      </w:pPr>
      <w:r>
        <w:rPr>
          <w:rStyle w:val="VerbatimChar"/>
        </w:rPr>
        <w:t>2004-11-04</w:t>
      </w:r>
    </w:p>
    <w:p w14:paraId="57D18F27" w14:textId="77777777" w:rsidR="007433CD" w:rsidRDefault="00000000">
      <w:pPr>
        <w:pStyle w:val="SourceCode"/>
      </w:pPr>
      <w:r>
        <w:rPr>
          <w:rStyle w:val="VerbatimChar"/>
        </w:rPr>
        <w:t>2004-11-05</w:t>
      </w:r>
    </w:p>
    <w:p w14:paraId="57D18F28" w14:textId="77777777" w:rsidR="007433CD" w:rsidRDefault="00000000">
      <w:pPr>
        <w:pStyle w:val="SourceCode"/>
      </w:pPr>
      <w:r>
        <w:rPr>
          <w:rStyle w:val="VerbatimChar"/>
        </w:rPr>
        <w:t>2004-11-06</w:t>
      </w:r>
    </w:p>
    <w:p w14:paraId="57D18F29" w14:textId="77777777" w:rsidR="007433CD" w:rsidRDefault="00000000">
      <w:pPr>
        <w:pStyle w:val="SourceCode"/>
      </w:pPr>
      <w:r>
        <w:rPr>
          <w:rStyle w:val="VerbatimChar"/>
        </w:rPr>
        <w:lastRenderedPageBreak/>
        <w:t>2004-11-07</w:t>
      </w:r>
    </w:p>
    <w:p w14:paraId="57D18F2A" w14:textId="77777777" w:rsidR="007433CD" w:rsidRDefault="00000000">
      <w:pPr>
        <w:pStyle w:val="SourceCode"/>
      </w:pPr>
      <w:r>
        <w:rPr>
          <w:rStyle w:val="VerbatimChar"/>
        </w:rPr>
        <w:t>2004-11-08</w:t>
      </w:r>
    </w:p>
    <w:p w14:paraId="57D18F2B" w14:textId="77777777" w:rsidR="007433CD" w:rsidRDefault="00000000">
      <w:pPr>
        <w:pStyle w:val="SourceCode"/>
      </w:pPr>
      <w:r>
        <w:rPr>
          <w:rStyle w:val="VerbatimChar"/>
        </w:rPr>
        <w:t>2004-11-09</w:t>
      </w:r>
    </w:p>
    <w:p w14:paraId="57D18F2C" w14:textId="77777777" w:rsidR="007433CD" w:rsidRDefault="00000000">
      <w:pPr>
        <w:pStyle w:val="SourceCode"/>
      </w:pPr>
      <w:r>
        <w:rPr>
          <w:rStyle w:val="VerbatimChar"/>
        </w:rPr>
        <w:t>2004-11-10</w:t>
      </w:r>
    </w:p>
    <w:p w14:paraId="57D18F2D" w14:textId="77777777" w:rsidR="007433CD" w:rsidRDefault="00000000">
      <w:pPr>
        <w:pStyle w:val="SourceCode"/>
      </w:pPr>
      <w:r>
        <w:rPr>
          <w:rStyle w:val="VerbatimChar"/>
        </w:rPr>
        <w:t>2004-11-11</w:t>
      </w:r>
    </w:p>
    <w:p w14:paraId="57D18F2E" w14:textId="77777777" w:rsidR="007433CD" w:rsidRDefault="00000000">
      <w:pPr>
        <w:pStyle w:val="SourceCode"/>
      </w:pPr>
      <w:r>
        <w:rPr>
          <w:rStyle w:val="VerbatimChar"/>
        </w:rPr>
        <w:t>2004-11-12</w:t>
      </w:r>
    </w:p>
    <w:p w14:paraId="57D18F2F" w14:textId="77777777" w:rsidR="007433CD" w:rsidRDefault="00000000">
      <w:pPr>
        <w:pStyle w:val="SourceCode"/>
      </w:pPr>
      <w:r>
        <w:rPr>
          <w:rStyle w:val="VerbatimChar"/>
        </w:rPr>
        <w:t>2004-11-13</w:t>
      </w:r>
    </w:p>
    <w:p w14:paraId="57D18F30" w14:textId="77777777" w:rsidR="007433CD" w:rsidRDefault="00000000">
      <w:pPr>
        <w:pStyle w:val="SourceCode"/>
      </w:pPr>
      <w:r>
        <w:rPr>
          <w:rStyle w:val="VerbatimChar"/>
        </w:rPr>
        <w:t>2004-11-14</w:t>
      </w:r>
    </w:p>
    <w:p w14:paraId="57D18F31" w14:textId="77777777" w:rsidR="007433CD" w:rsidRDefault="00000000">
      <w:pPr>
        <w:pStyle w:val="SourceCode"/>
      </w:pPr>
      <w:r>
        <w:rPr>
          <w:rStyle w:val="VerbatimChar"/>
        </w:rPr>
        <w:t>2004-11-15</w:t>
      </w:r>
    </w:p>
    <w:p w14:paraId="57D18F32" w14:textId="77777777" w:rsidR="007433CD" w:rsidRDefault="00000000">
      <w:pPr>
        <w:pStyle w:val="SourceCode"/>
      </w:pPr>
      <w:r>
        <w:rPr>
          <w:rStyle w:val="VerbatimChar"/>
        </w:rPr>
        <w:t>2004-11-16</w:t>
      </w:r>
    </w:p>
    <w:p w14:paraId="57D18F33" w14:textId="77777777" w:rsidR="007433CD" w:rsidRDefault="00000000">
      <w:pPr>
        <w:pStyle w:val="SourceCode"/>
      </w:pPr>
      <w:r>
        <w:rPr>
          <w:rStyle w:val="VerbatimChar"/>
        </w:rPr>
        <w:t>2004-11-17</w:t>
      </w:r>
    </w:p>
    <w:p w14:paraId="57D18F34" w14:textId="77777777" w:rsidR="007433CD" w:rsidRDefault="00000000">
      <w:pPr>
        <w:pStyle w:val="SourceCode"/>
      </w:pPr>
      <w:r>
        <w:rPr>
          <w:rStyle w:val="VerbatimChar"/>
        </w:rPr>
        <w:t>2004-11-18</w:t>
      </w:r>
    </w:p>
    <w:p w14:paraId="57D18F35" w14:textId="77777777" w:rsidR="007433CD" w:rsidRDefault="00000000">
      <w:pPr>
        <w:pStyle w:val="SourceCode"/>
      </w:pPr>
      <w:r>
        <w:rPr>
          <w:rStyle w:val="VerbatimChar"/>
        </w:rPr>
        <w:t>2004-11-19</w:t>
      </w:r>
    </w:p>
    <w:p w14:paraId="57D18F36" w14:textId="77777777" w:rsidR="007433CD" w:rsidRDefault="00000000">
      <w:pPr>
        <w:pStyle w:val="SourceCode"/>
      </w:pPr>
      <w:r>
        <w:rPr>
          <w:rStyle w:val="VerbatimChar"/>
        </w:rPr>
        <w:t>2004-11-20</w:t>
      </w:r>
    </w:p>
    <w:p w14:paraId="57D18F37" w14:textId="77777777" w:rsidR="007433CD" w:rsidRDefault="00000000">
      <w:pPr>
        <w:pStyle w:val="SourceCode"/>
      </w:pPr>
      <w:r>
        <w:rPr>
          <w:rStyle w:val="VerbatimChar"/>
        </w:rPr>
        <w:t>2004-11-21</w:t>
      </w:r>
    </w:p>
    <w:p w14:paraId="57D18F38" w14:textId="77777777" w:rsidR="007433CD" w:rsidRDefault="00000000">
      <w:pPr>
        <w:pStyle w:val="SourceCode"/>
      </w:pPr>
      <w:r>
        <w:rPr>
          <w:rStyle w:val="VerbatimChar"/>
        </w:rPr>
        <w:t>2004-11-22</w:t>
      </w:r>
    </w:p>
    <w:p w14:paraId="57D18F39" w14:textId="77777777" w:rsidR="007433CD" w:rsidRDefault="00000000">
      <w:pPr>
        <w:pStyle w:val="SourceCode"/>
      </w:pPr>
      <w:r>
        <w:rPr>
          <w:rStyle w:val="VerbatimChar"/>
        </w:rPr>
        <w:t>2004-11-23</w:t>
      </w:r>
    </w:p>
    <w:p w14:paraId="57D18F3A" w14:textId="77777777" w:rsidR="007433CD" w:rsidRDefault="00000000">
      <w:pPr>
        <w:pStyle w:val="SourceCode"/>
      </w:pPr>
      <w:r>
        <w:rPr>
          <w:rStyle w:val="VerbatimChar"/>
        </w:rPr>
        <w:t>2004-11-24</w:t>
      </w:r>
    </w:p>
    <w:p w14:paraId="57D18F3B" w14:textId="77777777" w:rsidR="007433CD" w:rsidRDefault="00000000">
      <w:pPr>
        <w:pStyle w:val="SourceCode"/>
      </w:pPr>
      <w:r>
        <w:rPr>
          <w:rStyle w:val="VerbatimChar"/>
        </w:rPr>
        <w:t>2004-11-25</w:t>
      </w:r>
    </w:p>
    <w:p w14:paraId="57D18F3C" w14:textId="77777777" w:rsidR="007433CD" w:rsidRDefault="00000000">
      <w:pPr>
        <w:pStyle w:val="SourceCode"/>
      </w:pPr>
      <w:r>
        <w:rPr>
          <w:rStyle w:val="VerbatimChar"/>
        </w:rPr>
        <w:t>2004-11-26</w:t>
      </w:r>
    </w:p>
    <w:p w14:paraId="57D18F3D" w14:textId="77777777" w:rsidR="007433CD" w:rsidRDefault="00000000">
      <w:pPr>
        <w:pStyle w:val="SourceCode"/>
      </w:pPr>
      <w:r>
        <w:rPr>
          <w:rStyle w:val="VerbatimChar"/>
        </w:rPr>
        <w:t>2004-11-27</w:t>
      </w:r>
    </w:p>
    <w:p w14:paraId="57D18F3E" w14:textId="77777777" w:rsidR="007433CD" w:rsidRDefault="00000000">
      <w:pPr>
        <w:pStyle w:val="SourceCode"/>
      </w:pPr>
      <w:r>
        <w:rPr>
          <w:rStyle w:val="VerbatimChar"/>
        </w:rPr>
        <w:t>2004-11-28</w:t>
      </w:r>
    </w:p>
    <w:p w14:paraId="57D18F3F" w14:textId="77777777" w:rsidR="007433CD" w:rsidRDefault="00000000">
      <w:pPr>
        <w:pStyle w:val="SourceCode"/>
      </w:pPr>
      <w:r>
        <w:rPr>
          <w:rStyle w:val="VerbatimChar"/>
        </w:rPr>
        <w:t>2004-11-29</w:t>
      </w:r>
    </w:p>
    <w:p w14:paraId="57D18F40" w14:textId="77777777" w:rsidR="007433CD" w:rsidRDefault="00000000">
      <w:pPr>
        <w:pStyle w:val="SourceCode"/>
      </w:pPr>
      <w:r>
        <w:rPr>
          <w:rStyle w:val="VerbatimChar"/>
        </w:rPr>
        <w:t>2004-11-30</w:t>
      </w:r>
    </w:p>
    <w:p w14:paraId="57D18F41" w14:textId="77777777" w:rsidR="007433CD" w:rsidRDefault="00000000">
      <w:pPr>
        <w:pStyle w:val="SourceCode"/>
      </w:pPr>
      <w:r>
        <w:rPr>
          <w:rStyle w:val="VerbatimChar"/>
        </w:rPr>
        <w:t>2004-12-01</w:t>
      </w:r>
    </w:p>
    <w:p w14:paraId="57D18F42" w14:textId="77777777" w:rsidR="007433CD" w:rsidRDefault="00000000">
      <w:pPr>
        <w:pStyle w:val="SourceCode"/>
      </w:pPr>
      <w:r>
        <w:rPr>
          <w:rStyle w:val="VerbatimChar"/>
        </w:rPr>
        <w:t>2004-12-02</w:t>
      </w:r>
    </w:p>
    <w:p w14:paraId="57D18F43" w14:textId="77777777" w:rsidR="007433CD" w:rsidRDefault="00000000">
      <w:pPr>
        <w:pStyle w:val="SourceCode"/>
      </w:pPr>
      <w:r>
        <w:rPr>
          <w:rStyle w:val="VerbatimChar"/>
        </w:rPr>
        <w:t>2004-12-03</w:t>
      </w:r>
    </w:p>
    <w:p w14:paraId="57D18F44" w14:textId="77777777" w:rsidR="007433CD" w:rsidRDefault="00000000">
      <w:pPr>
        <w:pStyle w:val="SourceCode"/>
      </w:pPr>
      <w:r>
        <w:rPr>
          <w:rStyle w:val="VerbatimChar"/>
        </w:rPr>
        <w:t>2004-12-04</w:t>
      </w:r>
    </w:p>
    <w:p w14:paraId="57D18F45" w14:textId="77777777" w:rsidR="007433CD" w:rsidRDefault="00000000">
      <w:pPr>
        <w:pStyle w:val="SourceCode"/>
      </w:pPr>
      <w:r>
        <w:rPr>
          <w:rStyle w:val="VerbatimChar"/>
        </w:rPr>
        <w:lastRenderedPageBreak/>
        <w:t>2004-12-05</w:t>
      </w:r>
    </w:p>
    <w:p w14:paraId="57D18F46" w14:textId="77777777" w:rsidR="007433CD" w:rsidRDefault="00000000">
      <w:pPr>
        <w:pStyle w:val="SourceCode"/>
      </w:pPr>
      <w:r>
        <w:rPr>
          <w:rStyle w:val="VerbatimChar"/>
        </w:rPr>
        <w:t>2004-12-06</w:t>
      </w:r>
    </w:p>
    <w:p w14:paraId="57D18F47" w14:textId="77777777" w:rsidR="007433CD" w:rsidRDefault="00000000">
      <w:pPr>
        <w:pStyle w:val="SourceCode"/>
      </w:pPr>
      <w:r>
        <w:rPr>
          <w:rStyle w:val="VerbatimChar"/>
        </w:rPr>
        <w:t>2004-12-07</w:t>
      </w:r>
    </w:p>
    <w:p w14:paraId="57D18F48" w14:textId="77777777" w:rsidR="007433CD" w:rsidRDefault="00000000">
      <w:pPr>
        <w:pStyle w:val="SourceCode"/>
      </w:pPr>
      <w:r>
        <w:rPr>
          <w:rStyle w:val="VerbatimChar"/>
        </w:rPr>
        <w:t>2004-12-08</w:t>
      </w:r>
    </w:p>
    <w:p w14:paraId="57D18F49" w14:textId="77777777" w:rsidR="007433CD" w:rsidRDefault="00000000">
      <w:pPr>
        <w:pStyle w:val="SourceCode"/>
      </w:pPr>
      <w:r>
        <w:rPr>
          <w:rStyle w:val="VerbatimChar"/>
        </w:rPr>
        <w:t>2004-12-09</w:t>
      </w:r>
    </w:p>
    <w:p w14:paraId="57D18F4A" w14:textId="77777777" w:rsidR="007433CD" w:rsidRDefault="00000000">
      <w:pPr>
        <w:pStyle w:val="SourceCode"/>
      </w:pPr>
      <w:r>
        <w:rPr>
          <w:rStyle w:val="VerbatimChar"/>
        </w:rPr>
        <w:t>2004-12-10</w:t>
      </w:r>
    </w:p>
    <w:p w14:paraId="57D18F4B" w14:textId="77777777" w:rsidR="007433CD" w:rsidRDefault="00000000">
      <w:pPr>
        <w:pStyle w:val="SourceCode"/>
      </w:pPr>
      <w:r>
        <w:rPr>
          <w:rStyle w:val="VerbatimChar"/>
        </w:rPr>
        <w:t>2004-12-11</w:t>
      </w:r>
    </w:p>
    <w:p w14:paraId="57D18F4C" w14:textId="77777777" w:rsidR="007433CD" w:rsidRDefault="00000000">
      <w:pPr>
        <w:pStyle w:val="SourceCode"/>
      </w:pPr>
      <w:r>
        <w:rPr>
          <w:rStyle w:val="VerbatimChar"/>
        </w:rPr>
        <w:t>2004-12-12</w:t>
      </w:r>
    </w:p>
    <w:p w14:paraId="57D18F4D" w14:textId="77777777" w:rsidR="007433CD" w:rsidRDefault="00000000">
      <w:pPr>
        <w:pStyle w:val="SourceCode"/>
      </w:pPr>
      <w:r>
        <w:rPr>
          <w:rStyle w:val="VerbatimChar"/>
        </w:rPr>
        <w:t>2004-12-13</w:t>
      </w:r>
    </w:p>
    <w:p w14:paraId="57D18F4E" w14:textId="77777777" w:rsidR="007433CD" w:rsidRDefault="00000000">
      <w:pPr>
        <w:pStyle w:val="SourceCode"/>
      </w:pPr>
      <w:r>
        <w:rPr>
          <w:rStyle w:val="VerbatimChar"/>
        </w:rPr>
        <w:t>2004-12-14</w:t>
      </w:r>
    </w:p>
    <w:p w14:paraId="57D18F4F" w14:textId="77777777" w:rsidR="007433CD" w:rsidRDefault="00000000">
      <w:pPr>
        <w:pStyle w:val="SourceCode"/>
      </w:pPr>
      <w:r>
        <w:rPr>
          <w:rStyle w:val="VerbatimChar"/>
        </w:rPr>
        <w:t>2004-12-15</w:t>
      </w:r>
    </w:p>
    <w:p w14:paraId="57D18F50" w14:textId="77777777" w:rsidR="007433CD" w:rsidRDefault="00000000">
      <w:pPr>
        <w:pStyle w:val="SourceCode"/>
      </w:pPr>
      <w:r>
        <w:rPr>
          <w:rStyle w:val="VerbatimChar"/>
        </w:rPr>
        <w:t>2004-12-16</w:t>
      </w:r>
    </w:p>
    <w:p w14:paraId="57D18F51" w14:textId="77777777" w:rsidR="007433CD" w:rsidRDefault="00000000">
      <w:pPr>
        <w:pStyle w:val="SourceCode"/>
      </w:pPr>
      <w:r>
        <w:rPr>
          <w:rStyle w:val="VerbatimChar"/>
        </w:rPr>
        <w:t>2004-12-17</w:t>
      </w:r>
    </w:p>
    <w:p w14:paraId="57D18F52" w14:textId="77777777" w:rsidR="007433CD" w:rsidRDefault="00000000">
      <w:pPr>
        <w:pStyle w:val="SourceCode"/>
      </w:pPr>
      <w:r>
        <w:rPr>
          <w:rStyle w:val="VerbatimChar"/>
        </w:rPr>
        <w:t>2004-12-18</w:t>
      </w:r>
    </w:p>
    <w:p w14:paraId="57D18F53" w14:textId="77777777" w:rsidR="007433CD" w:rsidRDefault="00000000">
      <w:pPr>
        <w:pStyle w:val="SourceCode"/>
      </w:pPr>
      <w:r>
        <w:rPr>
          <w:rStyle w:val="VerbatimChar"/>
        </w:rPr>
        <w:t>2004-12-19</w:t>
      </w:r>
    </w:p>
    <w:p w14:paraId="57D18F54" w14:textId="77777777" w:rsidR="007433CD" w:rsidRDefault="00000000">
      <w:pPr>
        <w:pStyle w:val="SourceCode"/>
      </w:pPr>
      <w:r>
        <w:rPr>
          <w:rStyle w:val="VerbatimChar"/>
        </w:rPr>
        <w:t>2004-12-20</w:t>
      </w:r>
    </w:p>
    <w:p w14:paraId="57D18F55" w14:textId="77777777" w:rsidR="007433CD" w:rsidRDefault="00000000">
      <w:pPr>
        <w:pStyle w:val="SourceCode"/>
      </w:pPr>
      <w:r>
        <w:rPr>
          <w:rStyle w:val="VerbatimChar"/>
        </w:rPr>
        <w:t>2004-12-21</w:t>
      </w:r>
    </w:p>
    <w:p w14:paraId="57D18F56" w14:textId="77777777" w:rsidR="007433CD" w:rsidRDefault="00000000">
      <w:pPr>
        <w:pStyle w:val="SourceCode"/>
      </w:pPr>
      <w:r>
        <w:rPr>
          <w:rStyle w:val="VerbatimChar"/>
        </w:rPr>
        <w:t>2004-12-22</w:t>
      </w:r>
    </w:p>
    <w:p w14:paraId="57D18F57" w14:textId="77777777" w:rsidR="007433CD" w:rsidRDefault="00000000">
      <w:pPr>
        <w:pStyle w:val="SourceCode"/>
      </w:pPr>
      <w:r>
        <w:rPr>
          <w:rStyle w:val="VerbatimChar"/>
        </w:rPr>
        <w:t>2004-12-23</w:t>
      </w:r>
    </w:p>
    <w:p w14:paraId="57D18F58" w14:textId="77777777" w:rsidR="007433CD" w:rsidRDefault="00000000">
      <w:pPr>
        <w:pStyle w:val="SourceCode"/>
      </w:pPr>
      <w:r>
        <w:rPr>
          <w:rStyle w:val="VerbatimChar"/>
        </w:rPr>
        <w:t>2004-12-24</w:t>
      </w:r>
    </w:p>
    <w:p w14:paraId="57D18F59" w14:textId="77777777" w:rsidR="007433CD" w:rsidRDefault="00000000">
      <w:pPr>
        <w:pStyle w:val="SourceCode"/>
      </w:pPr>
      <w:r>
        <w:rPr>
          <w:rStyle w:val="VerbatimChar"/>
        </w:rPr>
        <w:t>2004-12-25</w:t>
      </w:r>
    </w:p>
    <w:p w14:paraId="57D18F5A" w14:textId="77777777" w:rsidR="007433CD" w:rsidRDefault="00000000">
      <w:pPr>
        <w:pStyle w:val="SourceCode"/>
      </w:pPr>
      <w:r>
        <w:rPr>
          <w:rStyle w:val="VerbatimChar"/>
        </w:rPr>
        <w:t>2004-12-26</w:t>
      </w:r>
    </w:p>
    <w:p w14:paraId="57D18F5B" w14:textId="77777777" w:rsidR="007433CD" w:rsidRDefault="00000000">
      <w:pPr>
        <w:pStyle w:val="SourceCode"/>
      </w:pPr>
      <w:r>
        <w:rPr>
          <w:rStyle w:val="VerbatimChar"/>
        </w:rPr>
        <w:t>2004-12-27</w:t>
      </w:r>
    </w:p>
    <w:p w14:paraId="57D18F5C" w14:textId="77777777" w:rsidR="007433CD" w:rsidRDefault="00000000">
      <w:pPr>
        <w:pStyle w:val="SourceCode"/>
      </w:pPr>
      <w:r>
        <w:rPr>
          <w:rStyle w:val="VerbatimChar"/>
        </w:rPr>
        <w:t>2004-12-28</w:t>
      </w:r>
    </w:p>
    <w:p w14:paraId="57D18F5D" w14:textId="77777777" w:rsidR="007433CD" w:rsidRDefault="00000000">
      <w:pPr>
        <w:pStyle w:val="SourceCode"/>
      </w:pPr>
      <w:r>
        <w:rPr>
          <w:rStyle w:val="VerbatimChar"/>
        </w:rPr>
        <w:t>2004-12-29</w:t>
      </w:r>
    </w:p>
    <w:p w14:paraId="57D18F5E" w14:textId="77777777" w:rsidR="007433CD" w:rsidRDefault="00000000">
      <w:pPr>
        <w:pStyle w:val="SourceCode"/>
      </w:pPr>
      <w:r>
        <w:rPr>
          <w:rStyle w:val="VerbatimChar"/>
        </w:rPr>
        <w:t>2004-12-30</w:t>
      </w:r>
    </w:p>
    <w:p w14:paraId="57D18F5F" w14:textId="77777777" w:rsidR="007433CD" w:rsidRDefault="00000000">
      <w:pPr>
        <w:pStyle w:val="SourceCode"/>
      </w:pPr>
      <w:r>
        <w:rPr>
          <w:rStyle w:val="VerbatimChar"/>
        </w:rPr>
        <w:t>2004-12-31</w:t>
      </w:r>
    </w:p>
    <w:p w14:paraId="57D18F60" w14:textId="77777777" w:rsidR="007433CD" w:rsidRDefault="00000000">
      <w:pPr>
        <w:pStyle w:val="SourceCode"/>
      </w:pPr>
      <w:r>
        <w:rPr>
          <w:rStyle w:val="VerbatimChar"/>
        </w:rPr>
        <w:t>2005-01-01</w:t>
      </w:r>
    </w:p>
    <w:p w14:paraId="57D18F61" w14:textId="77777777" w:rsidR="007433CD" w:rsidRDefault="00000000">
      <w:pPr>
        <w:pStyle w:val="SourceCode"/>
      </w:pPr>
      <w:r>
        <w:rPr>
          <w:rStyle w:val="VerbatimChar"/>
        </w:rPr>
        <w:lastRenderedPageBreak/>
        <w:t>2005-01-02</w:t>
      </w:r>
    </w:p>
    <w:p w14:paraId="57D18F62" w14:textId="77777777" w:rsidR="007433CD" w:rsidRDefault="00000000">
      <w:pPr>
        <w:pStyle w:val="SourceCode"/>
      </w:pPr>
      <w:r>
        <w:rPr>
          <w:rStyle w:val="VerbatimChar"/>
        </w:rPr>
        <w:t>2005-01-03</w:t>
      </w:r>
    </w:p>
    <w:p w14:paraId="57D18F63" w14:textId="77777777" w:rsidR="007433CD" w:rsidRDefault="00000000">
      <w:pPr>
        <w:pStyle w:val="SourceCode"/>
      </w:pPr>
      <w:r>
        <w:rPr>
          <w:rStyle w:val="VerbatimChar"/>
        </w:rPr>
        <w:t>2005-01-04</w:t>
      </w:r>
    </w:p>
    <w:p w14:paraId="57D18F64" w14:textId="77777777" w:rsidR="007433CD" w:rsidRDefault="00000000">
      <w:pPr>
        <w:pStyle w:val="SourceCode"/>
      </w:pPr>
      <w:r>
        <w:rPr>
          <w:rStyle w:val="VerbatimChar"/>
        </w:rPr>
        <w:t>2005-01-05</w:t>
      </w:r>
    </w:p>
    <w:p w14:paraId="57D18F65" w14:textId="77777777" w:rsidR="007433CD" w:rsidRDefault="00000000">
      <w:pPr>
        <w:pStyle w:val="SourceCode"/>
      </w:pPr>
      <w:r>
        <w:rPr>
          <w:rStyle w:val="VerbatimChar"/>
        </w:rPr>
        <w:t>2005-01-06</w:t>
      </w:r>
    </w:p>
    <w:p w14:paraId="57D18F66" w14:textId="77777777" w:rsidR="007433CD" w:rsidRDefault="00000000">
      <w:pPr>
        <w:pStyle w:val="SourceCode"/>
      </w:pPr>
      <w:r>
        <w:rPr>
          <w:rStyle w:val="VerbatimChar"/>
        </w:rPr>
        <w:t>2005-01-07</w:t>
      </w:r>
    </w:p>
    <w:p w14:paraId="57D18F67" w14:textId="77777777" w:rsidR="007433CD" w:rsidRDefault="00000000">
      <w:pPr>
        <w:pStyle w:val="SourceCode"/>
      </w:pPr>
      <w:r>
        <w:rPr>
          <w:rStyle w:val="VerbatimChar"/>
        </w:rPr>
        <w:t>2005-01-08</w:t>
      </w:r>
    </w:p>
    <w:p w14:paraId="57D18F68" w14:textId="77777777" w:rsidR="007433CD" w:rsidRDefault="00000000">
      <w:pPr>
        <w:pStyle w:val="SourceCode"/>
      </w:pPr>
      <w:r>
        <w:rPr>
          <w:rStyle w:val="VerbatimChar"/>
        </w:rPr>
        <w:t>2005-01-09</w:t>
      </w:r>
    </w:p>
    <w:p w14:paraId="57D18F69" w14:textId="77777777" w:rsidR="007433CD" w:rsidRDefault="00000000">
      <w:pPr>
        <w:pStyle w:val="SourceCode"/>
      </w:pPr>
      <w:r>
        <w:rPr>
          <w:rStyle w:val="VerbatimChar"/>
        </w:rPr>
        <w:t>2005-01-10</w:t>
      </w:r>
    </w:p>
    <w:p w14:paraId="57D18F6A" w14:textId="77777777" w:rsidR="007433CD" w:rsidRDefault="00000000">
      <w:pPr>
        <w:pStyle w:val="SourceCode"/>
      </w:pPr>
      <w:r>
        <w:rPr>
          <w:rStyle w:val="VerbatimChar"/>
        </w:rPr>
        <w:t>2005-01-11</w:t>
      </w:r>
    </w:p>
    <w:p w14:paraId="57D18F6B" w14:textId="77777777" w:rsidR="007433CD" w:rsidRDefault="00000000">
      <w:pPr>
        <w:pStyle w:val="SourceCode"/>
      </w:pPr>
      <w:r>
        <w:rPr>
          <w:rStyle w:val="VerbatimChar"/>
        </w:rPr>
        <w:t>2005-01-12</w:t>
      </w:r>
    </w:p>
    <w:p w14:paraId="57D18F6C" w14:textId="77777777" w:rsidR="007433CD" w:rsidRDefault="00000000">
      <w:pPr>
        <w:pStyle w:val="SourceCode"/>
      </w:pPr>
      <w:r>
        <w:rPr>
          <w:rStyle w:val="VerbatimChar"/>
        </w:rPr>
        <w:t>2005-01-13</w:t>
      </w:r>
    </w:p>
    <w:p w14:paraId="57D18F6D" w14:textId="77777777" w:rsidR="007433CD" w:rsidRDefault="00000000">
      <w:pPr>
        <w:pStyle w:val="SourceCode"/>
      </w:pPr>
      <w:r>
        <w:rPr>
          <w:rStyle w:val="VerbatimChar"/>
        </w:rPr>
        <w:t>2005-01-14</w:t>
      </w:r>
    </w:p>
    <w:p w14:paraId="57D18F6E" w14:textId="77777777" w:rsidR="007433CD" w:rsidRDefault="00000000">
      <w:pPr>
        <w:pStyle w:val="SourceCode"/>
      </w:pPr>
      <w:r>
        <w:rPr>
          <w:rStyle w:val="VerbatimChar"/>
        </w:rPr>
        <w:t>2005-01-15</w:t>
      </w:r>
    </w:p>
    <w:p w14:paraId="57D18F6F" w14:textId="77777777" w:rsidR="007433CD" w:rsidRDefault="00000000">
      <w:pPr>
        <w:pStyle w:val="SourceCode"/>
      </w:pPr>
      <w:r>
        <w:rPr>
          <w:rStyle w:val="VerbatimChar"/>
        </w:rPr>
        <w:t>2005-01-16</w:t>
      </w:r>
    </w:p>
    <w:p w14:paraId="57D18F70" w14:textId="77777777" w:rsidR="007433CD" w:rsidRDefault="00000000">
      <w:pPr>
        <w:pStyle w:val="SourceCode"/>
      </w:pPr>
      <w:r>
        <w:rPr>
          <w:rStyle w:val="VerbatimChar"/>
        </w:rPr>
        <w:t>2005-01-17</w:t>
      </w:r>
    </w:p>
    <w:p w14:paraId="57D18F71" w14:textId="77777777" w:rsidR="007433CD" w:rsidRDefault="00000000">
      <w:pPr>
        <w:pStyle w:val="SourceCode"/>
      </w:pPr>
      <w:r>
        <w:rPr>
          <w:rStyle w:val="VerbatimChar"/>
        </w:rPr>
        <w:t>2005-01-18</w:t>
      </w:r>
    </w:p>
    <w:p w14:paraId="57D18F72" w14:textId="77777777" w:rsidR="007433CD" w:rsidRDefault="00000000">
      <w:pPr>
        <w:pStyle w:val="SourceCode"/>
      </w:pPr>
      <w:r>
        <w:rPr>
          <w:rStyle w:val="VerbatimChar"/>
        </w:rPr>
        <w:t>2005-01-19</w:t>
      </w:r>
    </w:p>
    <w:p w14:paraId="57D18F73" w14:textId="77777777" w:rsidR="007433CD" w:rsidRDefault="00000000">
      <w:pPr>
        <w:pStyle w:val="SourceCode"/>
      </w:pPr>
      <w:r>
        <w:rPr>
          <w:rStyle w:val="VerbatimChar"/>
        </w:rPr>
        <w:t>2005-01-20</w:t>
      </w:r>
    </w:p>
    <w:p w14:paraId="57D18F74" w14:textId="77777777" w:rsidR="007433CD" w:rsidRDefault="00000000">
      <w:pPr>
        <w:pStyle w:val="SourceCode"/>
      </w:pPr>
      <w:r>
        <w:rPr>
          <w:rStyle w:val="VerbatimChar"/>
        </w:rPr>
        <w:t>2005-01-21</w:t>
      </w:r>
    </w:p>
    <w:p w14:paraId="57D18F75" w14:textId="77777777" w:rsidR="007433CD" w:rsidRDefault="00000000">
      <w:pPr>
        <w:pStyle w:val="SourceCode"/>
      </w:pPr>
      <w:r>
        <w:rPr>
          <w:rStyle w:val="VerbatimChar"/>
        </w:rPr>
        <w:t>2005-01-22</w:t>
      </w:r>
    </w:p>
    <w:p w14:paraId="57D18F76" w14:textId="77777777" w:rsidR="007433CD" w:rsidRDefault="00000000">
      <w:pPr>
        <w:pStyle w:val="SourceCode"/>
      </w:pPr>
      <w:r>
        <w:rPr>
          <w:rStyle w:val="VerbatimChar"/>
        </w:rPr>
        <w:t>2005-01-23</w:t>
      </w:r>
    </w:p>
    <w:p w14:paraId="57D18F77" w14:textId="77777777" w:rsidR="007433CD" w:rsidRDefault="00000000">
      <w:pPr>
        <w:pStyle w:val="SourceCode"/>
      </w:pPr>
      <w:r>
        <w:rPr>
          <w:rStyle w:val="VerbatimChar"/>
        </w:rPr>
        <w:t>2005-01-24</w:t>
      </w:r>
    </w:p>
    <w:p w14:paraId="57D18F78" w14:textId="77777777" w:rsidR="007433CD" w:rsidRDefault="00000000">
      <w:pPr>
        <w:pStyle w:val="SourceCode"/>
      </w:pPr>
      <w:r>
        <w:rPr>
          <w:rStyle w:val="VerbatimChar"/>
        </w:rPr>
        <w:t>2005-01-25</w:t>
      </w:r>
    </w:p>
    <w:p w14:paraId="57D18F79" w14:textId="77777777" w:rsidR="007433CD" w:rsidRDefault="00000000">
      <w:pPr>
        <w:pStyle w:val="SourceCode"/>
      </w:pPr>
      <w:r>
        <w:rPr>
          <w:rStyle w:val="VerbatimChar"/>
        </w:rPr>
        <w:t>2005-01-26</w:t>
      </w:r>
    </w:p>
    <w:p w14:paraId="57D18F7A" w14:textId="77777777" w:rsidR="007433CD" w:rsidRDefault="00000000">
      <w:pPr>
        <w:pStyle w:val="SourceCode"/>
      </w:pPr>
      <w:r>
        <w:rPr>
          <w:rStyle w:val="VerbatimChar"/>
        </w:rPr>
        <w:t>2005-01-27</w:t>
      </w:r>
    </w:p>
    <w:p w14:paraId="57D18F7B" w14:textId="77777777" w:rsidR="007433CD" w:rsidRDefault="00000000">
      <w:pPr>
        <w:pStyle w:val="SourceCode"/>
      </w:pPr>
      <w:r>
        <w:rPr>
          <w:rStyle w:val="VerbatimChar"/>
        </w:rPr>
        <w:t>2005-01-28</w:t>
      </w:r>
    </w:p>
    <w:p w14:paraId="57D18F7C" w14:textId="77777777" w:rsidR="007433CD" w:rsidRDefault="00000000">
      <w:pPr>
        <w:pStyle w:val="SourceCode"/>
      </w:pPr>
      <w:r>
        <w:rPr>
          <w:rStyle w:val="VerbatimChar"/>
        </w:rPr>
        <w:t>2005-01-29</w:t>
      </w:r>
    </w:p>
    <w:p w14:paraId="57D18F7D" w14:textId="77777777" w:rsidR="007433CD" w:rsidRDefault="00000000">
      <w:pPr>
        <w:pStyle w:val="SourceCode"/>
      </w:pPr>
      <w:r>
        <w:rPr>
          <w:rStyle w:val="VerbatimChar"/>
        </w:rPr>
        <w:lastRenderedPageBreak/>
        <w:t>2005-01-30</w:t>
      </w:r>
    </w:p>
    <w:p w14:paraId="57D18F7E" w14:textId="77777777" w:rsidR="007433CD" w:rsidRDefault="00000000">
      <w:pPr>
        <w:pStyle w:val="SourceCode"/>
      </w:pPr>
      <w:r>
        <w:rPr>
          <w:rStyle w:val="VerbatimChar"/>
        </w:rPr>
        <w:t>2005-01-31</w:t>
      </w:r>
    </w:p>
    <w:p w14:paraId="57D18F7F" w14:textId="77777777" w:rsidR="007433CD" w:rsidRDefault="00000000">
      <w:pPr>
        <w:pStyle w:val="SourceCode"/>
      </w:pPr>
      <w:r>
        <w:rPr>
          <w:rStyle w:val="VerbatimChar"/>
        </w:rPr>
        <w:t>2005-02-01</w:t>
      </w:r>
    </w:p>
    <w:p w14:paraId="57D18F80" w14:textId="77777777" w:rsidR="007433CD" w:rsidRDefault="00000000">
      <w:pPr>
        <w:pStyle w:val="SourceCode"/>
      </w:pPr>
      <w:r>
        <w:rPr>
          <w:rStyle w:val="VerbatimChar"/>
        </w:rPr>
        <w:t>2005-02-02</w:t>
      </w:r>
    </w:p>
    <w:p w14:paraId="57D18F81" w14:textId="77777777" w:rsidR="007433CD" w:rsidRDefault="00000000">
      <w:pPr>
        <w:pStyle w:val="SourceCode"/>
      </w:pPr>
      <w:r>
        <w:rPr>
          <w:rStyle w:val="VerbatimChar"/>
        </w:rPr>
        <w:t>2005-02-03</w:t>
      </w:r>
    </w:p>
    <w:p w14:paraId="57D18F82" w14:textId="77777777" w:rsidR="007433CD" w:rsidRDefault="00000000">
      <w:pPr>
        <w:pStyle w:val="SourceCode"/>
      </w:pPr>
      <w:r>
        <w:rPr>
          <w:rStyle w:val="VerbatimChar"/>
        </w:rPr>
        <w:t>2005-02-04</w:t>
      </w:r>
    </w:p>
    <w:p w14:paraId="57D18F83" w14:textId="77777777" w:rsidR="007433CD" w:rsidRDefault="00000000">
      <w:pPr>
        <w:pStyle w:val="SourceCode"/>
      </w:pPr>
      <w:r>
        <w:rPr>
          <w:rStyle w:val="VerbatimChar"/>
        </w:rPr>
        <w:t>2005-02-05</w:t>
      </w:r>
    </w:p>
    <w:p w14:paraId="57D18F84" w14:textId="77777777" w:rsidR="007433CD" w:rsidRDefault="00000000">
      <w:pPr>
        <w:pStyle w:val="SourceCode"/>
      </w:pPr>
      <w:r>
        <w:rPr>
          <w:rStyle w:val="VerbatimChar"/>
        </w:rPr>
        <w:t>2005-02-06</w:t>
      </w:r>
    </w:p>
    <w:p w14:paraId="57D18F85" w14:textId="77777777" w:rsidR="007433CD" w:rsidRDefault="00000000">
      <w:pPr>
        <w:pStyle w:val="SourceCode"/>
      </w:pPr>
      <w:r>
        <w:rPr>
          <w:rStyle w:val="VerbatimChar"/>
        </w:rPr>
        <w:t>2005-02-07</w:t>
      </w:r>
    </w:p>
    <w:p w14:paraId="57D18F86" w14:textId="77777777" w:rsidR="007433CD" w:rsidRDefault="00000000">
      <w:pPr>
        <w:pStyle w:val="SourceCode"/>
      </w:pPr>
      <w:r>
        <w:rPr>
          <w:rStyle w:val="VerbatimChar"/>
        </w:rPr>
        <w:t>2005-02-08</w:t>
      </w:r>
    </w:p>
    <w:p w14:paraId="57D18F87" w14:textId="77777777" w:rsidR="007433CD" w:rsidRDefault="00000000">
      <w:pPr>
        <w:pStyle w:val="SourceCode"/>
      </w:pPr>
      <w:r>
        <w:rPr>
          <w:rStyle w:val="VerbatimChar"/>
        </w:rPr>
        <w:t>2005-02-09</w:t>
      </w:r>
    </w:p>
    <w:p w14:paraId="57D18F88" w14:textId="77777777" w:rsidR="007433CD" w:rsidRDefault="00000000">
      <w:pPr>
        <w:pStyle w:val="SourceCode"/>
      </w:pPr>
      <w:r>
        <w:rPr>
          <w:rStyle w:val="VerbatimChar"/>
        </w:rPr>
        <w:t>2005-02-10</w:t>
      </w:r>
    </w:p>
    <w:p w14:paraId="57D18F89" w14:textId="77777777" w:rsidR="007433CD" w:rsidRDefault="00000000">
      <w:pPr>
        <w:pStyle w:val="SourceCode"/>
      </w:pPr>
      <w:r>
        <w:rPr>
          <w:rStyle w:val="VerbatimChar"/>
        </w:rPr>
        <w:t>2005-02-11</w:t>
      </w:r>
    </w:p>
    <w:p w14:paraId="57D18F8A" w14:textId="77777777" w:rsidR="007433CD" w:rsidRDefault="00000000">
      <w:pPr>
        <w:pStyle w:val="SourceCode"/>
      </w:pPr>
      <w:r>
        <w:rPr>
          <w:rStyle w:val="VerbatimChar"/>
        </w:rPr>
        <w:t>2005-02-12</w:t>
      </w:r>
    </w:p>
    <w:p w14:paraId="57D18F8B" w14:textId="77777777" w:rsidR="007433CD" w:rsidRDefault="00000000">
      <w:pPr>
        <w:pStyle w:val="SourceCode"/>
      </w:pPr>
      <w:r>
        <w:rPr>
          <w:rStyle w:val="VerbatimChar"/>
        </w:rPr>
        <w:t>2005-02-13</w:t>
      </w:r>
    </w:p>
    <w:p w14:paraId="57D18F8C" w14:textId="77777777" w:rsidR="007433CD" w:rsidRDefault="00000000">
      <w:pPr>
        <w:pStyle w:val="SourceCode"/>
      </w:pPr>
      <w:r>
        <w:rPr>
          <w:rStyle w:val="VerbatimChar"/>
        </w:rPr>
        <w:t>2005-02-14</w:t>
      </w:r>
    </w:p>
    <w:p w14:paraId="57D18F8D" w14:textId="77777777" w:rsidR="007433CD" w:rsidRDefault="00000000">
      <w:pPr>
        <w:pStyle w:val="SourceCode"/>
      </w:pPr>
      <w:r>
        <w:rPr>
          <w:rStyle w:val="VerbatimChar"/>
        </w:rPr>
        <w:t>2005-02-15</w:t>
      </w:r>
    </w:p>
    <w:p w14:paraId="57D18F8E" w14:textId="77777777" w:rsidR="007433CD" w:rsidRDefault="00000000">
      <w:pPr>
        <w:pStyle w:val="SourceCode"/>
      </w:pPr>
      <w:r>
        <w:rPr>
          <w:rStyle w:val="VerbatimChar"/>
        </w:rPr>
        <w:t>2005-02-16</w:t>
      </w:r>
    </w:p>
    <w:p w14:paraId="57D18F8F" w14:textId="77777777" w:rsidR="007433CD" w:rsidRDefault="00000000">
      <w:pPr>
        <w:pStyle w:val="SourceCode"/>
      </w:pPr>
      <w:r>
        <w:rPr>
          <w:rStyle w:val="VerbatimChar"/>
        </w:rPr>
        <w:t>2005-02-17</w:t>
      </w:r>
    </w:p>
    <w:p w14:paraId="57D18F90" w14:textId="77777777" w:rsidR="007433CD" w:rsidRDefault="00000000">
      <w:pPr>
        <w:pStyle w:val="SourceCode"/>
      </w:pPr>
      <w:r>
        <w:rPr>
          <w:rStyle w:val="VerbatimChar"/>
        </w:rPr>
        <w:t>2005-02-18</w:t>
      </w:r>
    </w:p>
    <w:p w14:paraId="57D18F91" w14:textId="77777777" w:rsidR="007433CD" w:rsidRDefault="00000000">
      <w:pPr>
        <w:pStyle w:val="SourceCode"/>
      </w:pPr>
      <w:r>
        <w:rPr>
          <w:rStyle w:val="VerbatimChar"/>
        </w:rPr>
        <w:t>2005-02-19</w:t>
      </w:r>
    </w:p>
    <w:p w14:paraId="57D18F92" w14:textId="77777777" w:rsidR="007433CD" w:rsidRDefault="00000000">
      <w:pPr>
        <w:pStyle w:val="SourceCode"/>
      </w:pPr>
      <w:r>
        <w:rPr>
          <w:rStyle w:val="VerbatimChar"/>
        </w:rPr>
        <w:t>2005-02-20</w:t>
      </w:r>
    </w:p>
    <w:p w14:paraId="57D18F93" w14:textId="77777777" w:rsidR="007433CD" w:rsidRDefault="00000000">
      <w:pPr>
        <w:pStyle w:val="SourceCode"/>
      </w:pPr>
      <w:r>
        <w:rPr>
          <w:rStyle w:val="VerbatimChar"/>
        </w:rPr>
        <w:t>2005-02-21</w:t>
      </w:r>
    </w:p>
    <w:p w14:paraId="57D18F94" w14:textId="77777777" w:rsidR="007433CD" w:rsidRDefault="00000000">
      <w:pPr>
        <w:pStyle w:val="SourceCode"/>
      </w:pPr>
      <w:r>
        <w:rPr>
          <w:rStyle w:val="VerbatimChar"/>
        </w:rPr>
        <w:t>2005-02-22</w:t>
      </w:r>
    </w:p>
    <w:p w14:paraId="57D18F95" w14:textId="77777777" w:rsidR="007433CD" w:rsidRDefault="00000000">
      <w:pPr>
        <w:pStyle w:val="SourceCode"/>
      </w:pPr>
      <w:r>
        <w:rPr>
          <w:rStyle w:val="VerbatimChar"/>
        </w:rPr>
        <w:t>2005-02-23</w:t>
      </w:r>
    </w:p>
    <w:p w14:paraId="57D18F96" w14:textId="77777777" w:rsidR="007433CD" w:rsidRDefault="00000000">
      <w:pPr>
        <w:pStyle w:val="SourceCode"/>
      </w:pPr>
      <w:r>
        <w:rPr>
          <w:rStyle w:val="VerbatimChar"/>
        </w:rPr>
        <w:t>2005-02-24</w:t>
      </w:r>
    </w:p>
    <w:p w14:paraId="57D18F97" w14:textId="77777777" w:rsidR="007433CD" w:rsidRDefault="00000000">
      <w:pPr>
        <w:pStyle w:val="SourceCode"/>
      </w:pPr>
      <w:r>
        <w:rPr>
          <w:rStyle w:val="VerbatimChar"/>
        </w:rPr>
        <w:t>2005-02-25</w:t>
      </w:r>
    </w:p>
    <w:p w14:paraId="57D18F98" w14:textId="77777777" w:rsidR="007433CD" w:rsidRDefault="00000000">
      <w:pPr>
        <w:pStyle w:val="SourceCode"/>
      </w:pPr>
      <w:r>
        <w:rPr>
          <w:rStyle w:val="VerbatimChar"/>
        </w:rPr>
        <w:t>2005-02-26</w:t>
      </w:r>
    </w:p>
    <w:p w14:paraId="57D18F99" w14:textId="77777777" w:rsidR="007433CD" w:rsidRDefault="00000000">
      <w:pPr>
        <w:pStyle w:val="SourceCode"/>
      </w:pPr>
      <w:r>
        <w:rPr>
          <w:rStyle w:val="VerbatimChar"/>
        </w:rPr>
        <w:lastRenderedPageBreak/>
        <w:t>2005-02-27</w:t>
      </w:r>
    </w:p>
    <w:p w14:paraId="57D18F9A" w14:textId="77777777" w:rsidR="007433CD" w:rsidRDefault="00000000">
      <w:pPr>
        <w:pStyle w:val="SourceCode"/>
      </w:pPr>
      <w:r>
        <w:rPr>
          <w:rStyle w:val="VerbatimChar"/>
        </w:rPr>
        <w:t>2005-02-28</w:t>
      </w:r>
    </w:p>
    <w:p w14:paraId="57D18F9B" w14:textId="77777777" w:rsidR="007433CD" w:rsidRDefault="00000000">
      <w:pPr>
        <w:pStyle w:val="SourceCode"/>
      </w:pPr>
      <w:r>
        <w:rPr>
          <w:rStyle w:val="VerbatimChar"/>
        </w:rPr>
        <w:t>2005-03-01</w:t>
      </w:r>
    </w:p>
    <w:p w14:paraId="57D18F9C" w14:textId="77777777" w:rsidR="007433CD" w:rsidRDefault="00000000">
      <w:pPr>
        <w:pStyle w:val="SourceCode"/>
      </w:pPr>
      <w:r>
        <w:rPr>
          <w:rStyle w:val="VerbatimChar"/>
        </w:rPr>
        <w:t>2005-03-02</w:t>
      </w:r>
    </w:p>
    <w:p w14:paraId="57D18F9D" w14:textId="77777777" w:rsidR="007433CD" w:rsidRDefault="00000000">
      <w:pPr>
        <w:pStyle w:val="SourceCode"/>
      </w:pPr>
      <w:r>
        <w:rPr>
          <w:rStyle w:val="VerbatimChar"/>
        </w:rPr>
        <w:t>2005-03-03</w:t>
      </w:r>
    </w:p>
    <w:p w14:paraId="57D18F9E" w14:textId="77777777" w:rsidR="007433CD" w:rsidRDefault="00000000">
      <w:pPr>
        <w:pStyle w:val="SourceCode"/>
      </w:pPr>
      <w:r>
        <w:rPr>
          <w:rStyle w:val="VerbatimChar"/>
        </w:rPr>
        <w:t>2005-03-04</w:t>
      </w:r>
    </w:p>
    <w:p w14:paraId="57D18F9F" w14:textId="77777777" w:rsidR="007433CD" w:rsidRDefault="00000000">
      <w:pPr>
        <w:pStyle w:val="SourceCode"/>
      </w:pPr>
      <w:r>
        <w:rPr>
          <w:rStyle w:val="VerbatimChar"/>
        </w:rPr>
        <w:t>2005-03-05</w:t>
      </w:r>
    </w:p>
    <w:p w14:paraId="57D18FA0" w14:textId="77777777" w:rsidR="007433CD" w:rsidRDefault="00000000">
      <w:pPr>
        <w:pStyle w:val="SourceCode"/>
      </w:pPr>
      <w:r>
        <w:rPr>
          <w:rStyle w:val="VerbatimChar"/>
        </w:rPr>
        <w:t>2005-03-06</w:t>
      </w:r>
    </w:p>
    <w:p w14:paraId="57D18FA1" w14:textId="77777777" w:rsidR="007433CD" w:rsidRDefault="00000000">
      <w:pPr>
        <w:pStyle w:val="SourceCode"/>
      </w:pPr>
      <w:r>
        <w:rPr>
          <w:rStyle w:val="VerbatimChar"/>
        </w:rPr>
        <w:t>2005-03-07</w:t>
      </w:r>
    </w:p>
    <w:p w14:paraId="57D18FA2" w14:textId="77777777" w:rsidR="007433CD" w:rsidRDefault="00000000">
      <w:pPr>
        <w:pStyle w:val="SourceCode"/>
      </w:pPr>
      <w:r>
        <w:rPr>
          <w:rStyle w:val="VerbatimChar"/>
        </w:rPr>
        <w:t>2005-03-08</w:t>
      </w:r>
    </w:p>
    <w:p w14:paraId="57D18FA3" w14:textId="77777777" w:rsidR="007433CD" w:rsidRDefault="00000000">
      <w:pPr>
        <w:pStyle w:val="SourceCode"/>
      </w:pPr>
      <w:r>
        <w:rPr>
          <w:rStyle w:val="VerbatimChar"/>
        </w:rPr>
        <w:t>2005-03-09</w:t>
      </w:r>
    </w:p>
    <w:p w14:paraId="57D18FA4" w14:textId="77777777" w:rsidR="007433CD" w:rsidRDefault="00000000">
      <w:pPr>
        <w:pStyle w:val="SourceCode"/>
      </w:pPr>
      <w:r>
        <w:rPr>
          <w:rStyle w:val="VerbatimChar"/>
        </w:rPr>
        <w:t>2005-03-10</w:t>
      </w:r>
    </w:p>
    <w:p w14:paraId="57D18FA5" w14:textId="77777777" w:rsidR="007433CD" w:rsidRDefault="00000000">
      <w:pPr>
        <w:pStyle w:val="SourceCode"/>
      </w:pPr>
      <w:r>
        <w:rPr>
          <w:rStyle w:val="VerbatimChar"/>
        </w:rPr>
        <w:t>2005-03-11</w:t>
      </w:r>
    </w:p>
    <w:p w14:paraId="57D18FA6" w14:textId="77777777" w:rsidR="007433CD" w:rsidRDefault="00000000">
      <w:pPr>
        <w:pStyle w:val="SourceCode"/>
      </w:pPr>
      <w:r>
        <w:rPr>
          <w:rStyle w:val="VerbatimChar"/>
        </w:rPr>
        <w:t>2005-03-12</w:t>
      </w:r>
    </w:p>
    <w:p w14:paraId="57D18FA7" w14:textId="77777777" w:rsidR="007433CD" w:rsidRDefault="00000000">
      <w:pPr>
        <w:pStyle w:val="SourceCode"/>
      </w:pPr>
      <w:r>
        <w:rPr>
          <w:rStyle w:val="VerbatimChar"/>
        </w:rPr>
        <w:t>2005-03-13</w:t>
      </w:r>
    </w:p>
    <w:p w14:paraId="57D18FA8" w14:textId="77777777" w:rsidR="007433CD" w:rsidRDefault="00000000">
      <w:pPr>
        <w:pStyle w:val="SourceCode"/>
      </w:pPr>
      <w:r>
        <w:rPr>
          <w:rStyle w:val="VerbatimChar"/>
        </w:rPr>
        <w:t>2005-03-14</w:t>
      </w:r>
    </w:p>
    <w:p w14:paraId="57D18FA9" w14:textId="77777777" w:rsidR="007433CD" w:rsidRDefault="00000000">
      <w:pPr>
        <w:pStyle w:val="SourceCode"/>
      </w:pPr>
      <w:r>
        <w:rPr>
          <w:rStyle w:val="VerbatimChar"/>
        </w:rPr>
        <w:t>2005-03-15</w:t>
      </w:r>
    </w:p>
    <w:p w14:paraId="57D18FAA" w14:textId="77777777" w:rsidR="007433CD" w:rsidRDefault="00000000">
      <w:pPr>
        <w:pStyle w:val="SourceCode"/>
      </w:pPr>
      <w:r>
        <w:rPr>
          <w:rStyle w:val="VerbatimChar"/>
        </w:rPr>
        <w:t>2005-03-16</w:t>
      </w:r>
    </w:p>
    <w:p w14:paraId="57D18FAB" w14:textId="77777777" w:rsidR="007433CD" w:rsidRDefault="00000000">
      <w:pPr>
        <w:pStyle w:val="SourceCode"/>
      </w:pPr>
      <w:r>
        <w:rPr>
          <w:rStyle w:val="VerbatimChar"/>
        </w:rPr>
        <w:t>2005-03-17</w:t>
      </w:r>
    </w:p>
    <w:p w14:paraId="57D18FAC" w14:textId="77777777" w:rsidR="007433CD" w:rsidRDefault="00000000">
      <w:pPr>
        <w:pStyle w:val="SourceCode"/>
      </w:pPr>
      <w:r>
        <w:rPr>
          <w:rStyle w:val="VerbatimChar"/>
        </w:rPr>
        <w:t>2005-03-18</w:t>
      </w:r>
    </w:p>
    <w:p w14:paraId="57D18FAD" w14:textId="77777777" w:rsidR="007433CD" w:rsidRDefault="00000000">
      <w:pPr>
        <w:pStyle w:val="SourceCode"/>
      </w:pPr>
      <w:r>
        <w:rPr>
          <w:rStyle w:val="VerbatimChar"/>
        </w:rPr>
        <w:t>2005-03-19</w:t>
      </w:r>
    </w:p>
    <w:p w14:paraId="57D18FAE" w14:textId="77777777" w:rsidR="007433CD" w:rsidRDefault="00000000">
      <w:pPr>
        <w:pStyle w:val="SourceCode"/>
      </w:pPr>
      <w:r>
        <w:rPr>
          <w:rStyle w:val="VerbatimChar"/>
        </w:rPr>
        <w:t>2005-03-20</w:t>
      </w:r>
    </w:p>
    <w:p w14:paraId="57D18FAF" w14:textId="77777777" w:rsidR="007433CD" w:rsidRDefault="00000000">
      <w:pPr>
        <w:pStyle w:val="SourceCode"/>
      </w:pPr>
      <w:r>
        <w:rPr>
          <w:rStyle w:val="VerbatimChar"/>
        </w:rPr>
        <w:t>2005-03-21</w:t>
      </w:r>
    </w:p>
    <w:p w14:paraId="57D18FB0" w14:textId="77777777" w:rsidR="007433CD" w:rsidRDefault="00000000">
      <w:pPr>
        <w:pStyle w:val="SourceCode"/>
      </w:pPr>
      <w:r>
        <w:rPr>
          <w:rStyle w:val="VerbatimChar"/>
        </w:rPr>
        <w:t>2005-03-22</w:t>
      </w:r>
    </w:p>
    <w:p w14:paraId="57D18FB1" w14:textId="77777777" w:rsidR="007433CD" w:rsidRDefault="00000000">
      <w:pPr>
        <w:pStyle w:val="SourceCode"/>
      </w:pPr>
      <w:r>
        <w:rPr>
          <w:rStyle w:val="VerbatimChar"/>
        </w:rPr>
        <w:t>2005-03-23</w:t>
      </w:r>
    </w:p>
    <w:p w14:paraId="57D18FB2" w14:textId="77777777" w:rsidR="007433CD" w:rsidRDefault="00000000">
      <w:pPr>
        <w:pStyle w:val="SourceCode"/>
      </w:pPr>
      <w:r>
        <w:rPr>
          <w:rStyle w:val="VerbatimChar"/>
        </w:rPr>
        <w:t>2005-03-24</w:t>
      </w:r>
    </w:p>
    <w:p w14:paraId="57D18FB3" w14:textId="77777777" w:rsidR="007433CD" w:rsidRDefault="00000000">
      <w:pPr>
        <w:pStyle w:val="SourceCode"/>
      </w:pPr>
      <w:r>
        <w:rPr>
          <w:rStyle w:val="VerbatimChar"/>
        </w:rPr>
        <w:t>2005-03-25</w:t>
      </w:r>
    </w:p>
    <w:p w14:paraId="57D18FB4" w14:textId="77777777" w:rsidR="007433CD" w:rsidRDefault="00000000">
      <w:pPr>
        <w:pStyle w:val="SourceCode"/>
      </w:pPr>
      <w:r>
        <w:rPr>
          <w:rStyle w:val="VerbatimChar"/>
        </w:rPr>
        <w:t>2005-03-26</w:t>
      </w:r>
    </w:p>
    <w:p w14:paraId="57D18FB5" w14:textId="77777777" w:rsidR="007433CD" w:rsidRDefault="00000000">
      <w:pPr>
        <w:pStyle w:val="SourceCode"/>
      </w:pPr>
      <w:r>
        <w:rPr>
          <w:rStyle w:val="VerbatimChar"/>
        </w:rPr>
        <w:lastRenderedPageBreak/>
        <w:t>2005-03-27</w:t>
      </w:r>
    </w:p>
    <w:p w14:paraId="57D18FB6" w14:textId="77777777" w:rsidR="007433CD" w:rsidRDefault="00000000">
      <w:pPr>
        <w:pStyle w:val="SourceCode"/>
      </w:pPr>
      <w:r>
        <w:rPr>
          <w:rStyle w:val="VerbatimChar"/>
        </w:rPr>
        <w:t>2005-03-28</w:t>
      </w:r>
    </w:p>
    <w:p w14:paraId="57D18FB7" w14:textId="77777777" w:rsidR="007433CD" w:rsidRDefault="00000000">
      <w:pPr>
        <w:pStyle w:val="SourceCode"/>
      </w:pPr>
      <w:r>
        <w:rPr>
          <w:rStyle w:val="VerbatimChar"/>
        </w:rPr>
        <w:t>2005-03-29</w:t>
      </w:r>
    </w:p>
    <w:p w14:paraId="57D18FB8" w14:textId="77777777" w:rsidR="007433CD" w:rsidRDefault="00000000">
      <w:pPr>
        <w:pStyle w:val="SourceCode"/>
      </w:pPr>
      <w:r>
        <w:rPr>
          <w:rStyle w:val="VerbatimChar"/>
        </w:rPr>
        <w:t>2005-03-30</w:t>
      </w:r>
    </w:p>
    <w:p w14:paraId="57D18FB9" w14:textId="77777777" w:rsidR="007433CD" w:rsidRDefault="00000000">
      <w:pPr>
        <w:pStyle w:val="SourceCode"/>
      </w:pPr>
      <w:r>
        <w:rPr>
          <w:rStyle w:val="VerbatimChar"/>
        </w:rPr>
        <w:t>2005-03-31</w:t>
      </w:r>
    </w:p>
    <w:p w14:paraId="57D18FBA" w14:textId="77777777" w:rsidR="007433CD" w:rsidRDefault="00000000">
      <w:pPr>
        <w:pStyle w:val="SourceCode"/>
      </w:pPr>
      <w:r>
        <w:rPr>
          <w:rStyle w:val="VerbatimChar"/>
        </w:rPr>
        <w:t>2005-04-01</w:t>
      </w:r>
    </w:p>
    <w:p w14:paraId="57D18FBB" w14:textId="77777777" w:rsidR="007433CD" w:rsidRDefault="00000000">
      <w:pPr>
        <w:pStyle w:val="SourceCode"/>
      </w:pPr>
      <w:r>
        <w:rPr>
          <w:rStyle w:val="VerbatimChar"/>
        </w:rPr>
        <w:t>2005-04-02</w:t>
      </w:r>
    </w:p>
    <w:p w14:paraId="57D18FBC" w14:textId="77777777" w:rsidR="007433CD" w:rsidRDefault="00000000">
      <w:pPr>
        <w:pStyle w:val="SourceCode"/>
      </w:pPr>
      <w:r>
        <w:rPr>
          <w:rStyle w:val="VerbatimChar"/>
        </w:rPr>
        <w:t>2005-04-03</w:t>
      </w:r>
    </w:p>
    <w:p w14:paraId="57D18FBD" w14:textId="77777777" w:rsidR="007433CD" w:rsidRDefault="00000000">
      <w:pPr>
        <w:pStyle w:val="SourceCode"/>
      </w:pPr>
      <w:r>
        <w:rPr>
          <w:rStyle w:val="VerbatimChar"/>
        </w:rPr>
        <w:t>2005-04-04</w:t>
      </w:r>
    </w:p>
    <w:p w14:paraId="57D18FBE" w14:textId="77777777" w:rsidR="007433CD" w:rsidRDefault="00000000">
      <w:pPr>
        <w:pStyle w:val="SourceCode"/>
      </w:pPr>
      <w:r>
        <w:rPr>
          <w:rStyle w:val="VerbatimChar"/>
        </w:rPr>
        <w:t>2005-04-05</w:t>
      </w:r>
    </w:p>
    <w:p w14:paraId="57D18FBF" w14:textId="77777777" w:rsidR="007433CD" w:rsidRDefault="00000000">
      <w:pPr>
        <w:pStyle w:val="SourceCode"/>
      </w:pPr>
      <w:r>
        <w:rPr>
          <w:rStyle w:val="VerbatimChar"/>
        </w:rPr>
        <w:t>2005-04-06</w:t>
      </w:r>
    </w:p>
    <w:p w14:paraId="57D18FC0" w14:textId="77777777" w:rsidR="007433CD" w:rsidRDefault="00000000">
      <w:pPr>
        <w:pStyle w:val="SourceCode"/>
      </w:pPr>
      <w:r>
        <w:rPr>
          <w:rStyle w:val="VerbatimChar"/>
        </w:rPr>
        <w:t>2005-04-07</w:t>
      </w:r>
    </w:p>
    <w:p w14:paraId="57D18FC1" w14:textId="77777777" w:rsidR="007433CD" w:rsidRDefault="00000000">
      <w:pPr>
        <w:pStyle w:val="SourceCode"/>
      </w:pPr>
      <w:r>
        <w:rPr>
          <w:rStyle w:val="VerbatimChar"/>
        </w:rPr>
        <w:t>2005-04-08</w:t>
      </w:r>
    </w:p>
    <w:p w14:paraId="57D18FC2" w14:textId="77777777" w:rsidR="007433CD" w:rsidRDefault="00000000">
      <w:pPr>
        <w:pStyle w:val="SourceCode"/>
      </w:pPr>
      <w:r>
        <w:rPr>
          <w:rStyle w:val="VerbatimChar"/>
        </w:rPr>
        <w:t>2005-04-09</w:t>
      </w:r>
    </w:p>
    <w:p w14:paraId="57D18FC3" w14:textId="77777777" w:rsidR="007433CD" w:rsidRDefault="00000000">
      <w:pPr>
        <w:pStyle w:val="SourceCode"/>
      </w:pPr>
      <w:r>
        <w:rPr>
          <w:rStyle w:val="VerbatimChar"/>
        </w:rPr>
        <w:t>2005-04-10</w:t>
      </w:r>
    </w:p>
    <w:p w14:paraId="57D18FC4" w14:textId="77777777" w:rsidR="007433CD" w:rsidRDefault="00000000">
      <w:pPr>
        <w:pStyle w:val="SourceCode"/>
      </w:pPr>
      <w:r>
        <w:rPr>
          <w:rStyle w:val="VerbatimChar"/>
        </w:rPr>
        <w:t>2005-04-11</w:t>
      </w:r>
    </w:p>
    <w:p w14:paraId="57D18FC5" w14:textId="77777777" w:rsidR="007433CD" w:rsidRDefault="00000000">
      <w:pPr>
        <w:pStyle w:val="SourceCode"/>
      </w:pPr>
      <w:r>
        <w:rPr>
          <w:rStyle w:val="VerbatimChar"/>
        </w:rPr>
        <w:t>2005-04-12</w:t>
      </w:r>
    </w:p>
    <w:p w14:paraId="57D18FC6" w14:textId="77777777" w:rsidR="007433CD" w:rsidRDefault="00000000">
      <w:pPr>
        <w:pStyle w:val="SourceCode"/>
      </w:pPr>
      <w:r>
        <w:rPr>
          <w:rStyle w:val="VerbatimChar"/>
        </w:rPr>
        <w:t>2005-04-13</w:t>
      </w:r>
    </w:p>
    <w:p w14:paraId="57D18FC7" w14:textId="77777777" w:rsidR="007433CD" w:rsidRDefault="00000000">
      <w:pPr>
        <w:pStyle w:val="SourceCode"/>
      </w:pPr>
      <w:r>
        <w:rPr>
          <w:rStyle w:val="VerbatimChar"/>
        </w:rPr>
        <w:t>2005-04-14</w:t>
      </w:r>
    </w:p>
    <w:p w14:paraId="57D18FC8" w14:textId="77777777" w:rsidR="007433CD" w:rsidRDefault="00000000">
      <w:pPr>
        <w:pStyle w:val="SourceCode"/>
      </w:pPr>
      <w:r>
        <w:rPr>
          <w:rStyle w:val="VerbatimChar"/>
        </w:rPr>
        <w:t>2005-04-15</w:t>
      </w:r>
    </w:p>
    <w:p w14:paraId="57D18FC9" w14:textId="77777777" w:rsidR="007433CD" w:rsidRDefault="00000000">
      <w:pPr>
        <w:pStyle w:val="SourceCode"/>
      </w:pPr>
      <w:r>
        <w:rPr>
          <w:rStyle w:val="VerbatimChar"/>
        </w:rPr>
        <w:t>2005-04-16</w:t>
      </w:r>
    </w:p>
    <w:p w14:paraId="57D18FCA" w14:textId="77777777" w:rsidR="007433CD" w:rsidRDefault="00000000">
      <w:pPr>
        <w:pStyle w:val="SourceCode"/>
      </w:pPr>
      <w:r>
        <w:rPr>
          <w:rStyle w:val="VerbatimChar"/>
        </w:rPr>
        <w:t>2005-04-17</w:t>
      </w:r>
    </w:p>
    <w:p w14:paraId="57D18FCB" w14:textId="77777777" w:rsidR="007433CD" w:rsidRDefault="00000000">
      <w:pPr>
        <w:pStyle w:val="SourceCode"/>
      </w:pPr>
      <w:r>
        <w:rPr>
          <w:rStyle w:val="VerbatimChar"/>
        </w:rPr>
        <w:t>2005-04-18</w:t>
      </w:r>
    </w:p>
    <w:p w14:paraId="57D18FCC" w14:textId="77777777" w:rsidR="007433CD" w:rsidRDefault="00000000">
      <w:pPr>
        <w:pStyle w:val="SourceCode"/>
      </w:pPr>
      <w:r>
        <w:rPr>
          <w:rStyle w:val="VerbatimChar"/>
        </w:rPr>
        <w:t>2005-04-19</w:t>
      </w:r>
    </w:p>
    <w:p w14:paraId="57D18FCD" w14:textId="77777777" w:rsidR="007433CD" w:rsidRDefault="00000000">
      <w:pPr>
        <w:pStyle w:val="SourceCode"/>
      </w:pPr>
      <w:r>
        <w:rPr>
          <w:rStyle w:val="VerbatimChar"/>
        </w:rPr>
        <w:t>2005-04-20</w:t>
      </w:r>
    </w:p>
    <w:p w14:paraId="57D18FCE" w14:textId="77777777" w:rsidR="007433CD" w:rsidRDefault="00000000">
      <w:pPr>
        <w:pStyle w:val="SourceCode"/>
      </w:pPr>
      <w:r>
        <w:rPr>
          <w:rStyle w:val="VerbatimChar"/>
        </w:rPr>
        <w:t>2005-04-21</w:t>
      </w:r>
    </w:p>
    <w:p w14:paraId="57D18FCF" w14:textId="77777777" w:rsidR="007433CD" w:rsidRDefault="00000000">
      <w:pPr>
        <w:pStyle w:val="SourceCode"/>
      </w:pPr>
      <w:r>
        <w:rPr>
          <w:rStyle w:val="VerbatimChar"/>
        </w:rPr>
        <w:t>2005-04-22</w:t>
      </w:r>
    </w:p>
    <w:p w14:paraId="57D18FD0" w14:textId="77777777" w:rsidR="007433CD" w:rsidRDefault="00000000">
      <w:pPr>
        <w:pStyle w:val="SourceCode"/>
      </w:pPr>
      <w:r>
        <w:rPr>
          <w:rStyle w:val="VerbatimChar"/>
        </w:rPr>
        <w:t>2005-04-23</w:t>
      </w:r>
    </w:p>
    <w:p w14:paraId="57D18FD1" w14:textId="77777777" w:rsidR="007433CD" w:rsidRDefault="00000000">
      <w:pPr>
        <w:pStyle w:val="SourceCode"/>
      </w:pPr>
      <w:r>
        <w:rPr>
          <w:rStyle w:val="VerbatimChar"/>
        </w:rPr>
        <w:lastRenderedPageBreak/>
        <w:t>2005-04-24</w:t>
      </w:r>
    </w:p>
    <w:p w14:paraId="57D18FD2" w14:textId="77777777" w:rsidR="007433CD" w:rsidRDefault="00000000">
      <w:pPr>
        <w:pStyle w:val="SourceCode"/>
      </w:pPr>
      <w:r>
        <w:rPr>
          <w:rStyle w:val="VerbatimChar"/>
        </w:rPr>
        <w:t>2005-04-25</w:t>
      </w:r>
    </w:p>
    <w:p w14:paraId="57D18FD3" w14:textId="77777777" w:rsidR="007433CD" w:rsidRDefault="00000000">
      <w:pPr>
        <w:pStyle w:val="SourceCode"/>
      </w:pPr>
      <w:r>
        <w:rPr>
          <w:rStyle w:val="VerbatimChar"/>
        </w:rPr>
        <w:t>2005-04-26</w:t>
      </w:r>
    </w:p>
    <w:p w14:paraId="57D18FD4" w14:textId="77777777" w:rsidR="007433CD" w:rsidRDefault="00000000">
      <w:pPr>
        <w:pStyle w:val="SourceCode"/>
      </w:pPr>
      <w:r>
        <w:rPr>
          <w:rStyle w:val="VerbatimChar"/>
        </w:rPr>
        <w:t>2005-04-27</w:t>
      </w:r>
    </w:p>
    <w:p w14:paraId="57D18FD5" w14:textId="77777777" w:rsidR="007433CD" w:rsidRDefault="00000000">
      <w:pPr>
        <w:pStyle w:val="SourceCode"/>
      </w:pPr>
      <w:r>
        <w:rPr>
          <w:rStyle w:val="VerbatimChar"/>
        </w:rPr>
        <w:t>2005-04-28</w:t>
      </w:r>
    </w:p>
    <w:p w14:paraId="57D18FD6" w14:textId="77777777" w:rsidR="007433CD" w:rsidRDefault="00000000">
      <w:pPr>
        <w:pStyle w:val="SourceCode"/>
      </w:pPr>
      <w:r>
        <w:rPr>
          <w:rStyle w:val="VerbatimChar"/>
        </w:rPr>
        <w:t>2005-04-29</w:t>
      </w:r>
    </w:p>
    <w:p w14:paraId="57D18FD7" w14:textId="77777777" w:rsidR="007433CD" w:rsidRDefault="00000000">
      <w:pPr>
        <w:pStyle w:val="SourceCode"/>
      </w:pPr>
      <w:r>
        <w:rPr>
          <w:rStyle w:val="VerbatimChar"/>
        </w:rPr>
        <w:t>2005-04-30</w:t>
      </w:r>
    </w:p>
    <w:p w14:paraId="57D18FD8" w14:textId="77777777" w:rsidR="007433CD" w:rsidRDefault="00000000">
      <w:pPr>
        <w:pStyle w:val="SourceCode"/>
      </w:pPr>
      <w:r>
        <w:rPr>
          <w:rStyle w:val="VerbatimChar"/>
        </w:rPr>
        <w:t>2005-05-01</w:t>
      </w:r>
    </w:p>
    <w:p w14:paraId="57D18FD9" w14:textId="77777777" w:rsidR="007433CD" w:rsidRDefault="00000000">
      <w:pPr>
        <w:pStyle w:val="SourceCode"/>
      </w:pPr>
      <w:r>
        <w:rPr>
          <w:rStyle w:val="VerbatimChar"/>
        </w:rPr>
        <w:t>2005-05-02</w:t>
      </w:r>
    </w:p>
    <w:p w14:paraId="57D18FDA" w14:textId="77777777" w:rsidR="007433CD" w:rsidRDefault="00000000">
      <w:pPr>
        <w:pStyle w:val="SourceCode"/>
      </w:pPr>
      <w:r>
        <w:rPr>
          <w:rStyle w:val="VerbatimChar"/>
        </w:rPr>
        <w:t>2005-05-03</w:t>
      </w:r>
    </w:p>
    <w:p w14:paraId="57D18FDB" w14:textId="77777777" w:rsidR="007433CD" w:rsidRDefault="00000000">
      <w:pPr>
        <w:pStyle w:val="SourceCode"/>
      </w:pPr>
      <w:r>
        <w:rPr>
          <w:rStyle w:val="VerbatimChar"/>
        </w:rPr>
        <w:t>2005-05-04</w:t>
      </w:r>
    </w:p>
    <w:p w14:paraId="57D18FDC" w14:textId="77777777" w:rsidR="007433CD" w:rsidRDefault="00000000">
      <w:pPr>
        <w:pStyle w:val="SourceCode"/>
      </w:pPr>
      <w:r>
        <w:rPr>
          <w:rStyle w:val="VerbatimChar"/>
        </w:rPr>
        <w:t>2005-05-05</w:t>
      </w:r>
    </w:p>
    <w:p w14:paraId="57D18FDD" w14:textId="77777777" w:rsidR="007433CD" w:rsidRDefault="00000000">
      <w:pPr>
        <w:pStyle w:val="SourceCode"/>
      </w:pPr>
      <w:r>
        <w:rPr>
          <w:rStyle w:val="VerbatimChar"/>
        </w:rPr>
        <w:t>2005-05-06</w:t>
      </w:r>
    </w:p>
    <w:p w14:paraId="57D18FDE" w14:textId="77777777" w:rsidR="007433CD" w:rsidRDefault="00000000">
      <w:pPr>
        <w:pStyle w:val="SourceCode"/>
      </w:pPr>
      <w:r>
        <w:rPr>
          <w:rStyle w:val="VerbatimChar"/>
        </w:rPr>
        <w:t>2005-05-07</w:t>
      </w:r>
    </w:p>
    <w:p w14:paraId="57D18FDF" w14:textId="77777777" w:rsidR="007433CD" w:rsidRDefault="00000000">
      <w:pPr>
        <w:pStyle w:val="SourceCode"/>
      </w:pPr>
      <w:r>
        <w:rPr>
          <w:rStyle w:val="VerbatimChar"/>
        </w:rPr>
        <w:t>2005-05-08</w:t>
      </w:r>
    </w:p>
    <w:p w14:paraId="57D18FE0" w14:textId="77777777" w:rsidR="007433CD" w:rsidRDefault="00000000">
      <w:pPr>
        <w:pStyle w:val="SourceCode"/>
      </w:pPr>
      <w:r>
        <w:rPr>
          <w:rStyle w:val="VerbatimChar"/>
        </w:rPr>
        <w:t>2005-05-09</w:t>
      </w:r>
    </w:p>
    <w:p w14:paraId="57D18FE1" w14:textId="77777777" w:rsidR="007433CD" w:rsidRDefault="00000000">
      <w:pPr>
        <w:pStyle w:val="SourceCode"/>
      </w:pPr>
      <w:r>
        <w:rPr>
          <w:rStyle w:val="VerbatimChar"/>
        </w:rPr>
        <w:t>2005-05-10</w:t>
      </w:r>
    </w:p>
    <w:p w14:paraId="57D18FE2" w14:textId="77777777" w:rsidR="007433CD" w:rsidRDefault="00000000">
      <w:pPr>
        <w:pStyle w:val="SourceCode"/>
      </w:pPr>
      <w:r>
        <w:rPr>
          <w:rStyle w:val="VerbatimChar"/>
        </w:rPr>
        <w:t>2005-05-11</w:t>
      </w:r>
    </w:p>
    <w:p w14:paraId="57D18FE3" w14:textId="77777777" w:rsidR="007433CD" w:rsidRDefault="00000000">
      <w:pPr>
        <w:pStyle w:val="SourceCode"/>
      </w:pPr>
      <w:r>
        <w:rPr>
          <w:rStyle w:val="VerbatimChar"/>
        </w:rPr>
        <w:t>2005-05-12</w:t>
      </w:r>
    </w:p>
    <w:p w14:paraId="57D18FE4" w14:textId="77777777" w:rsidR="007433CD" w:rsidRDefault="00000000">
      <w:pPr>
        <w:pStyle w:val="SourceCode"/>
      </w:pPr>
      <w:r>
        <w:rPr>
          <w:rStyle w:val="VerbatimChar"/>
        </w:rPr>
        <w:t>2005-05-13</w:t>
      </w:r>
    </w:p>
    <w:p w14:paraId="57D18FE5" w14:textId="77777777" w:rsidR="007433CD" w:rsidRDefault="00000000">
      <w:pPr>
        <w:pStyle w:val="SourceCode"/>
      </w:pPr>
      <w:r>
        <w:rPr>
          <w:rStyle w:val="VerbatimChar"/>
        </w:rPr>
        <w:t>2005-05-14</w:t>
      </w:r>
    </w:p>
    <w:p w14:paraId="57D18FE6" w14:textId="77777777" w:rsidR="007433CD" w:rsidRDefault="00000000">
      <w:pPr>
        <w:pStyle w:val="SourceCode"/>
      </w:pPr>
      <w:r>
        <w:rPr>
          <w:rStyle w:val="VerbatimChar"/>
        </w:rPr>
        <w:t>2005-05-15</w:t>
      </w:r>
    </w:p>
    <w:p w14:paraId="57D18FE7" w14:textId="77777777" w:rsidR="007433CD" w:rsidRDefault="00000000">
      <w:pPr>
        <w:pStyle w:val="SourceCode"/>
      </w:pPr>
      <w:r>
        <w:rPr>
          <w:rStyle w:val="VerbatimChar"/>
        </w:rPr>
        <w:t>2005-05-16</w:t>
      </w:r>
    </w:p>
    <w:p w14:paraId="57D18FE8" w14:textId="77777777" w:rsidR="007433CD" w:rsidRDefault="00000000">
      <w:pPr>
        <w:pStyle w:val="SourceCode"/>
      </w:pPr>
      <w:r>
        <w:rPr>
          <w:rStyle w:val="VerbatimChar"/>
        </w:rPr>
        <w:t>2005-05-17</w:t>
      </w:r>
    </w:p>
    <w:p w14:paraId="57D18FE9" w14:textId="77777777" w:rsidR="007433CD" w:rsidRDefault="00000000">
      <w:pPr>
        <w:pStyle w:val="SourceCode"/>
      </w:pPr>
      <w:r>
        <w:rPr>
          <w:rStyle w:val="VerbatimChar"/>
        </w:rPr>
        <w:t>2005-05-18</w:t>
      </w:r>
    </w:p>
    <w:p w14:paraId="57D18FEA" w14:textId="77777777" w:rsidR="007433CD" w:rsidRDefault="00000000">
      <w:pPr>
        <w:pStyle w:val="SourceCode"/>
      </w:pPr>
      <w:r>
        <w:rPr>
          <w:rStyle w:val="VerbatimChar"/>
        </w:rPr>
        <w:t>2005-05-19</w:t>
      </w:r>
    </w:p>
    <w:p w14:paraId="57D18FEB" w14:textId="77777777" w:rsidR="007433CD" w:rsidRDefault="00000000">
      <w:pPr>
        <w:pStyle w:val="SourceCode"/>
      </w:pPr>
      <w:r>
        <w:rPr>
          <w:rStyle w:val="VerbatimChar"/>
        </w:rPr>
        <w:t>2005-05-20</w:t>
      </w:r>
    </w:p>
    <w:p w14:paraId="57D18FEC" w14:textId="77777777" w:rsidR="007433CD" w:rsidRDefault="00000000">
      <w:pPr>
        <w:pStyle w:val="SourceCode"/>
      </w:pPr>
      <w:r>
        <w:rPr>
          <w:rStyle w:val="VerbatimChar"/>
        </w:rPr>
        <w:t>2005-05-21</w:t>
      </w:r>
    </w:p>
    <w:p w14:paraId="57D18FED" w14:textId="77777777" w:rsidR="007433CD" w:rsidRDefault="00000000">
      <w:pPr>
        <w:pStyle w:val="SourceCode"/>
      </w:pPr>
      <w:r>
        <w:rPr>
          <w:rStyle w:val="VerbatimChar"/>
        </w:rPr>
        <w:lastRenderedPageBreak/>
        <w:t>2005-05-22</w:t>
      </w:r>
    </w:p>
    <w:p w14:paraId="57D18FEE" w14:textId="77777777" w:rsidR="007433CD" w:rsidRDefault="00000000">
      <w:pPr>
        <w:pStyle w:val="SourceCode"/>
      </w:pPr>
      <w:r>
        <w:rPr>
          <w:rStyle w:val="VerbatimChar"/>
        </w:rPr>
        <w:t>2005-05-23</w:t>
      </w:r>
    </w:p>
    <w:p w14:paraId="57D18FEF" w14:textId="77777777" w:rsidR="007433CD" w:rsidRDefault="00000000">
      <w:pPr>
        <w:pStyle w:val="SourceCode"/>
      </w:pPr>
      <w:r>
        <w:rPr>
          <w:rStyle w:val="VerbatimChar"/>
        </w:rPr>
        <w:t>2005-05-24</w:t>
      </w:r>
    </w:p>
    <w:p w14:paraId="57D18FF0" w14:textId="77777777" w:rsidR="007433CD" w:rsidRDefault="00000000">
      <w:pPr>
        <w:pStyle w:val="SourceCode"/>
      </w:pPr>
      <w:r>
        <w:rPr>
          <w:rStyle w:val="VerbatimChar"/>
        </w:rPr>
        <w:t>2005-05-25</w:t>
      </w:r>
    </w:p>
    <w:p w14:paraId="57D18FF1" w14:textId="77777777" w:rsidR="007433CD" w:rsidRDefault="00000000">
      <w:pPr>
        <w:pStyle w:val="SourceCode"/>
      </w:pPr>
      <w:r>
        <w:rPr>
          <w:rStyle w:val="VerbatimChar"/>
        </w:rPr>
        <w:t>2005-05-26</w:t>
      </w:r>
    </w:p>
    <w:p w14:paraId="57D18FF2" w14:textId="77777777" w:rsidR="007433CD" w:rsidRDefault="00000000">
      <w:pPr>
        <w:pStyle w:val="SourceCode"/>
      </w:pPr>
      <w:r>
        <w:rPr>
          <w:rStyle w:val="VerbatimChar"/>
        </w:rPr>
        <w:t>2005-05-27</w:t>
      </w:r>
    </w:p>
    <w:p w14:paraId="57D18FF3" w14:textId="77777777" w:rsidR="007433CD" w:rsidRDefault="00000000">
      <w:pPr>
        <w:pStyle w:val="SourceCode"/>
      </w:pPr>
      <w:r>
        <w:rPr>
          <w:rStyle w:val="VerbatimChar"/>
        </w:rPr>
        <w:t>2005-05-28</w:t>
      </w:r>
    </w:p>
    <w:p w14:paraId="57D18FF4" w14:textId="77777777" w:rsidR="007433CD" w:rsidRDefault="00000000">
      <w:pPr>
        <w:pStyle w:val="SourceCode"/>
      </w:pPr>
      <w:r>
        <w:rPr>
          <w:rStyle w:val="VerbatimChar"/>
        </w:rPr>
        <w:t>2005-05-29</w:t>
      </w:r>
    </w:p>
    <w:p w14:paraId="57D18FF5" w14:textId="77777777" w:rsidR="007433CD" w:rsidRDefault="00000000">
      <w:pPr>
        <w:pStyle w:val="SourceCode"/>
      </w:pPr>
      <w:r>
        <w:rPr>
          <w:rStyle w:val="VerbatimChar"/>
        </w:rPr>
        <w:t>2005-05-30</w:t>
      </w:r>
    </w:p>
    <w:p w14:paraId="57D18FF6" w14:textId="77777777" w:rsidR="007433CD" w:rsidRDefault="00000000">
      <w:pPr>
        <w:pStyle w:val="SourceCode"/>
      </w:pPr>
      <w:r>
        <w:rPr>
          <w:rStyle w:val="VerbatimChar"/>
        </w:rPr>
        <w:t>2005-05-31</w:t>
      </w:r>
    </w:p>
    <w:p w14:paraId="57D18FF7" w14:textId="77777777" w:rsidR="007433CD" w:rsidRDefault="00000000">
      <w:pPr>
        <w:pStyle w:val="SourceCode"/>
      </w:pPr>
      <w:r>
        <w:rPr>
          <w:rStyle w:val="VerbatimChar"/>
        </w:rPr>
        <w:t>2005-06-01</w:t>
      </w:r>
    </w:p>
    <w:p w14:paraId="57D18FF8" w14:textId="77777777" w:rsidR="007433CD" w:rsidRDefault="00000000">
      <w:pPr>
        <w:pStyle w:val="SourceCode"/>
      </w:pPr>
      <w:r>
        <w:rPr>
          <w:rStyle w:val="VerbatimChar"/>
        </w:rPr>
        <w:t>2005-06-02</w:t>
      </w:r>
    </w:p>
    <w:p w14:paraId="57D18FF9" w14:textId="77777777" w:rsidR="007433CD" w:rsidRDefault="00000000">
      <w:pPr>
        <w:pStyle w:val="SourceCode"/>
      </w:pPr>
      <w:r>
        <w:rPr>
          <w:rStyle w:val="VerbatimChar"/>
        </w:rPr>
        <w:t>2005-06-03</w:t>
      </w:r>
    </w:p>
    <w:p w14:paraId="57D18FFA" w14:textId="77777777" w:rsidR="007433CD" w:rsidRDefault="00000000">
      <w:pPr>
        <w:pStyle w:val="SourceCode"/>
      </w:pPr>
      <w:r>
        <w:rPr>
          <w:rStyle w:val="VerbatimChar"/>
        </w:rPr>
        <w:t>2005-06-04</w:t>
      </w:r>
    </w:p>
    <w:p w14:paraId="57D18FFB" w14:textId="77777777" w:rsidR="007433CD" w:rsidRDefault="00000000">
      <w:pPr>
        <w:pStyle w:val="SourceCode"/>
      </w:pPr>
      <w:r>
        <w:rPr>
          <w:rStyle w:val="VerbatimChar"/>
        </w:rPr>
        <w:t>2005-06-05</w:t>
      </w:r>
    </w:p>
    <w:p w14:paraId="57D18FFC" w14:textId="77777777" w:rsidR="007433CD" w:rsidRDefault="00000000">
      <w:pPr>
        <w:pStyle w:val="SourceCode"/>
      </w:pPr>
      <w:r>
        <w:rPr>
          <w:rStyle w:val="VerbatimChar"/>
        </w:rPr>
        <w:t>2005-06-06</w:t>
      </w:r>
    </w:p>
    <w:p w14:paraId="57D18FFD" w14:textId="77777777" w:rsidR="007433CD" w:rsidRDefault="00000000">
      <w:pPr>
        <w:pStyle w:val="SourceCode"/>
      </w:pPr>
      <w:r>
        <w:rPr>
          <w:rStyle w:val="VerbatimChar"/>
        </w:rPr>
        <w:t>2005-06-07</w:t>
      </w:r>
    </w:p>
    <w:p w14:paraId="57D18FFE" w14:textId="77777777" w:rsidR="007433CD" w:rsidRDefault="00000000">
      <w:pPr>
        <w:pStyle w:val="SourceCode"/>
      </w:pPr>
      <w:r>
        <w:rPr>
          <w:rStyle w:val="VerbatimChar"/>
        </w:rPr>
        <w:t>2005-06-08</w:t>
      </w:r>
    </w:p>
    <w:p w14:paraId="57D18FFF" w14:textId="77777777" w:rsidR="007433CD" w:rsidRDefault="00000000">
      <w:pPr>
        <w:pStyle w:val="SourceCode"/>
      </w:pPr>
      <w:r>
        <w:rPr>
          <w:rStyle w:val="VerbatimChar"/>
        </w:rPr>
        <w:t>2005-06-09</w:t>
      </w:r>
    </w:p>
    <w:p w14:paraId="57D19000" w14:textId="77777777" w:rsidR="007433CD" w:rsidRDefault="00000000">
      <w:pPr>
        <w:pStyle w:val="SourceCode"/>
      </w:pPr>
      <w:r>
        <w:rPr>
          <w:rStyle w:val="VerbatimChar"/>
        </w:rPr>
        <w:t>2005-06-10</w:t>
      </w:r>
    </w:p>
    <w:p w14:paraId="57D19001" w14:textId="77777777" w:rsidR="007433CD" w:rsidRDefault="00000000">
      <w:pPr>
        <w:pStyle w:val="SourceCode"/>
      </w:pPr>
      <w:r>
        <w:rPr>
          <w:rStyle w:val="VerbatimChar"/>
        </w:rPr>
        <w:t>2005-06-11</w:t>
      </w:r>
    </w:p>
    <w:p w14:paraId="57D19002" w14:textId="77777777" w:rsidR="007433CD" w:rsidRDefault="00000000">
      <w:pPr>
        <w:pStyle w:val="SourceCode"/>
      </w:pPr>
      <w:r>
        <w:rPr>
          <w:rStyle w:val="VerbatimChar"/>
        </w:rPr>
        <w:t>2005-06-12</w:t>
      </w:r>
    </w:p>
    <w:p w14:paraId="57D19003" w14:textId="77777777" w:rsidR="007433CD" w:rsidRDefault="00000000">
      <w:pPr>
        <w:pStyle w:val="SourceCode"/>
      </w:pPr>
      <w:r>
        <w:rPr>
          <w:rStyle w:val="VerbatimChar"/>
        </w:rPr>
        <w:t>2005-06-13</w:t>
      </w:r>
    </w:p>
    <w:p w14:paraId="57D19004" w14:textId="77777777" w:rsidR="007433CD" w:rsidRDefault="00000000">
      <w:pPr>
        <w:pStyle w:val="SourceCode"/>
      </w:pPr>
      <w:r>
        <w:rPr>
          <w:rStyle w:val="VerbatimChar"/>
        </w:rPr>
        <w:t>2005-06-14</w:t>
      </w:r>
    </w:p>
    <w:p w14:paraId="57D19005" w14:textId="77777777" w:rsidR="007433CD" w:rsidRDefault="00000000">
      <w:pPr>
        <w:pStyle w:val="SourceCode"/>
      </w:pPr>
      <w:r>
        <w:rPr>
          <w:rStyle w:val="VerbatimChar"/>
        </w:rPr>
        <w:t>2005-06-15</w:t>
      </w:r>
    </w:p>
    <w:p w14:paraId="57D19006" w14:textId="77777777" w:rsidR="007433CD" w:rsidRDefault="00000000">
      <w:pPr>
        <w:pStyle w:val="SourceCode"/>
      </w:pPr>
      <w:r>
        <w:rPr>
          <w:rStyle w:val="VerbatimChar"/>
        </w:rPr>
        <w:t>2005-06-16</w:t>
      </w:r>
    </w:p>
    <w:p w14:paraId="57D19007" w14:textId="77777777" w:rsidR="007433CD" w:rsidRDefault="00000000">
      <w:pPr>
        <w:pStyle w:val="SourceCode"/>
      </w:pPr>
      <w:r>
        <w:rPr>
          <w:rStyle w:val="VerbatimChar"/>
        </w:rPr>
        <w:t>2005-06-17</w:t>
      </w:r>
    </w:p>
    <w:p w14:paraId="57D19008" w14:textId="77777777" w:rsidR="007433CD" w:rsidRDefault="00000000">
      <w:pPr>
        <w:pStyle w:val="SourceCode"/>
      </w:pPr>
      <w:r>
        <w:rPr>
          <w:rStyle w:val="VerbatimChar"/>
        </w:rPr>
        <w:t>2005-06-18</w:t>
      </w:r>
    </w:p>
    <w:p w14:paraId="57D19009" w14:textId="77777777" w:rsidR="007433CD" w:rsidRDefault="00000000">
      <w:pPr>
        <w:pStyle w:val="SourceCode"/>
      </w:pPr>
      <w:r>
        <w:rPr>
          <w:rStyle w:val="VerbatimChar"/>
        </w:rPr>
        <w:lastRenderedPageBreak/>
        <w:t>2005-06-19</w:t>
      </w:r>
    </w:p>
    <w:p w14:paraId="57D1900A" w14:textId="77777777" w:rsidR="007433CD" w:rsidRDefault="00000000">
      <w:pPr>
        <w:pStyle w:val="SourceCode"/>
      </w:pPr>
      <w:r>
        <w:rPr>
          <w:rStyle w:val="VerbatimChar"/>
        </w:rPr>
        <w:t>2005-06-20</w:t>
      </w:r>
    </w:p>
    <w:p w14:paraId="57D1900B" w14:textId="77777777" w:rsidR="007433CD" w:rsidRDefault="00000000">
      <w:pPr>
        <w:pStyle w:val="SourceCode"/>
      </w:pPr>
      <w:r>
        <w:rPr>
          <w:rStyle w:val="VerbatimChar"/>
        </w:rPr>
        <w:t>2005-06-21</w:t>
      </w:r>
    </w:p>
    <w:p w14:paraId="57D1900C" w14:textId="77777777" w:rsidR="007433CD" w:rsidRDefault="00000000">
      <w:pPr>
        <w:pStyle w:val="SourceCode"/>
      </w:pPr>
      <w:r>
        <w:rPr>
          <w:rStyle w:val="VerbatimChar"/>
        </w:rPr>
        <w:t>2005-06-22</w:t>
      </w:r>
    </w:p>
    <w:p w14:paraId="57D1900D" w14:textId="77777777" w:rsidR="007433CD" w:rsidRDefault="00000000">
      <w:pPr>
        <w:pStyle w:val="SourceCode"/>
      </w:pPr>
      <w:r>
        <w:rPr>
          <w:rStyle w:val="VerbatimChar"/>
        </w:rPr>
        <w:t>2005-06-23</w:t>
      </w:r>
    </w:p>
    <w:p w14:paraId="57D1900E" w14:textId="77777777" w:rsidR="007433CD" w:rsidRDefault="00000000">
      <w:pPr>
        <w:pStyle w:val="SourceCode"/>
      </w:pPr>
      <w:r>
        <w:rPr>
          <w:rStyle w:val="VerbatimChar"/>
        </w:rPr>
        <w:t>2005-06-24</w:t>
      </w:r>
    </w:p>
    <w:p w14:paraId="57D1900F" w14:textId="77777777" w:rsidR="007433CD" w:rsidRDefault="00000000">
      <w:pPr>
        <w:pStyle w:val="SourceCode"/>
      </w:pPr>
      <w:r>
        <w:rPr>
          <w:rStyle w:val="VerbatimChar"/>
        </w:rPr>
        <w:t>2005-06-25</w:t>
      </w:r>
    </w:p>
    <w:p w14:paraId="57D19010" w14:textId="77777777" w:rsidR="007433CD" w:rsidRDefault="00000000">
      <w:pPr>
        <w:pStyle w:val="SourceCode"/>
      </w:pPr>
      <w:r>
        <w:rPr>
          <w:rStyle w:val="VerbatimChar"/>
        </w:rPr>
        <w:t>2005-06-26</w:t>
      </w:r>
    </w:p>
    <w:p w14:paraId="57D19011" w14:textId="77777777" w:rsidR="007433CD" w:rsidRDefault="00000000">
      <w:pPr>
        <w:pStyle w:val="SourceCode"/>
      </w:pPr>
      <w:r>
        <w:rPr>
          <w:rStyle w:val="VerbatimChar"/>
        </w:rPr>
        <w:t>2005-06-27</w:t>
      </w:r>
    </w:p>
    <w:p w14:paraId="57D19012" w14:textId="77777777" w:rsidR="007433CD" w:rsidRDefault="00000000">
      <w:pPr>
        <w:pStyle w:val="SourceCode"/>
      </w:pPr>
      <w:r>
        <w:rPr>
          <w:rStyle w:val="VerbatimChar"/>
        </w:rPr>
        <w:t>2005-06-28</w:t>
      </w:r>
    </w:p>
    <w:p w14:paraId="57D19013" w14:textId="77777777" w:rsidR="007433CD" w:rsidRDefault="00000000">
      <w:pPr>
        <w:pStyle w:val="SourceCode"/>
      </w:pPr>
      <w:r>
        <w:rPr>
          <w:rStyle w:val="VerbatimChar"/>
        </w:rPr>
        <w:t>2005-06-29</w:t>
      </w:r>
    </w:p>
    <w:p w14:paraId="57D19014" w14:textId="77777777" w:rsidR="007433CD" w:rsidRDefault="00000000">
      <w:pPr>
        <w:pStyle w:val="SourceCode"/>
      </w:pPr>
      <w:r>
        <w:rPr>
          <w:rStyle w:val="VerbatimChar"/>
        </w:rPr>
        <w:t>2005-06-30</w:t>
      </w:r>
    </w:p>
    <w:p w14:paraId="57D19015" w14:textId="77777777" w:rsidR="007433CD" w:rsidRDefault="00000000">
      <w:pPr>
        <w:pStyle w:val="SourceCode"/>
      </w:pPr>
      <w:r>
        <w:rPr>
          <w:rStyle w:val="VerbatimChar"/>
        </w:rPr>
        <w:t>2005-07-01</w:t>
      </w:r>
    </w:p>
    <w:p w14:paraId="57D19016" w14:textId="77777777" w:rsidR="007433CD" w:rsidRDefault="00000000">
      <w:pPr>
        <w:pStyle w:val="SourceCode"/>
      </w:pPr>
      <w:r>
        <w:rPr>
          <w:rStyle w:val="VerbatimChar"/>
        </w:rPr>
        <w:t>2005-07-02</w:t>
      </w:r>
    </w:p>
    <w:p w14:paraId="57D19017" w14:textId="77777777" w:rsidR="007433CD" w:rsidRDefault="00000000">
      <w:pPr>
        <w:pStyle w:val="SourceCode"/>
      </w:pPr>
      <w:r>
        <w:rPr>
          <w:rStyle w:val="VerbatimChar"/>
        </w:rPr>
        <w:t>2005-07-03</w:t>
      </w:r>
    </w:p>
    <w:p w14:paraId="57D19018" w14:textId="77777777" w:rsidR="007433CD" w:rsidRDefault="00000000">
      <w:pPr>
        <w:pStyle w:val="SourceCode"/>
      </w:pPr>
      <w:r>
        <w:rPr>
          <w:rStyle w:val="VerbatimChar"/>
        </w:rPr>
        <w:t>2005-07-04</w:t>
      </w:r>
    </w:p>
    <w:p w14:paraId="57D19019" w14:textId="77777777" w:rsidR="007433CD" w:rsidRDefault="00000000">
      <w:pPr>
        <w:pStyle w:val="SourceCode"/>
      </w:pPr>
      <w:r>
        <w:rPr>
          <w:rStyle w:val="VerbatimChar"/>
        </w:rPr>
        <w:t>2005-07-05</w:t>
      </w:r>
    </w:p>
    <w:p w14:paraId="57D1901A" w14:textId="77777777" w:rsidR="007433CD" w:rsidRDefault="00000000">
      <w:pPr>
        <w:pStyle w:val="SourceCode"/>
      </w:pPr>
      <w:r>
        <w:rPr>
          <w:rStyle w:val="VerbatimChar"/>
        </w:rPr>
        <w:t>2005-07-06</w:t>
      </w:r>
    </w:p>
    <w:p w14:paraId="57D1901B" w14:textId="77777777" w:rsidR="007433CD" w:rsidRDefault="00000000">
      <w:pPr>
        <w:pStyle w:val="SourceCode"/>
      </w:pPr>
      <w:r>
        <w:rPr>
          <w:rStyle w:val="VerbatimChar"/>
        </w:rPr>
        <w:t>2005-07-07</w:t>
      </w:r>
    </w:p>
    <w:p w14:paraId="57D1901C" w14:textId="77777777" w:rsidR="007433CD" w:rsidRDefault="00000000">
      <w:pPr>
        <w:pStyle w:val="SourceCode"/>
      </w:pPr>
      <w:r>
        <w:rPr>
          <w:rStyle w:val="VerbatimChar"/>
        </w:rPr>
        <w:t>2005-07-08</w:t>
      </w:r>
    </w:p>
    <w:p w14:paraId="57D1901D" w14:textId="77777777" w:rsidR="007433CD" w:rsidRDefault="00000000">
      <w:pPr>
        <w:pStyle w:val="SourceCode"/>
      </w:pPr>
      <w:r>
        <w:rPr>
          <w:rStyle w:val="VerbatimChar"/>
        </w:rPr>
        <w:t>2005-07-09</w:t>
      </w:r>
    </w:p>
    <w:p w14:paraId="57D1901E" w14:textId="77777777" w:rsidR="007433CD" w:rsidRDefault="00000000">
      <w:pPr>
        <w:pStyle w:val="SourceCode"/>
      </w:pPr>
      <w:r>
        <w:rPr>
          <w:rStyle w:val="VerbatimChar"/>
        </w:rPr>
        <w:t>2005-07-10</w:t>
      </w:r>
    </w:p>
    <w:p w14:paraId="57D1901F" w14:textId="77777777" w:rsidR="007433CD" w:rsidRDefault="00000000">
      <w:pPr>
        <w:pStyle w:val="SourceCode"/>
      </w:pPr>
      <w:r>
        <w:rPr>
          <w:rStyle w:val="VerbatimChar"/>
        </w:rPr>
        <w:t>2005-07-11</w:t>
      </w:r>
    </w:p>
    <w:p w14:paraId="57D19020" w14:textId="77777777" w:rsidR="007433CD" w:rsidRDefault="00000000">
      <w:pPr>
        <w:pStyle w:val="SourceCode"/>
      </w:pPr>
      <w:r>
        <w:rPr>
          <w:rStyle w:val="VerbatimChar"/>
        </w:rPr>
        <w:t>2005-07-12</w:t>
      </w:r>
    </w:p>
    <w:p w14:paraId="57D19021" w14:textId="77777777" w:rsidR="007433CD" w:rsidRDefault="00000000">
      <w:pPr>
        <w:pStyle w:val="SourceCode"/>
      </w:pPr>
      <w:r>
        <w:rPr>
          <w:rStyle w:val="VerbatimChar"/>
        </w:rPr>
        <w:t>2005-07-13</w:t>
      </w:r>
    </w:p>
    <w:p w14:paraId="57D19022" w14:textId="77777777" w:rsidR="007433CD" w:rsidRDefault="00000000">
      <w:pPr>
        <w:pStyle w:val="SourceCode"/>
      </w:pPr>
      <w:r>
        <w:rPr>
          <w:rStyle w:val="VerbatimChar"/>
        </w:rPr>
        <w:t>2005-07-14</w:t>
      </w:r>
    </w:p>
    <w:p w14:paraId="57D19023" w14:textId="77777777" w:rsidR="007433CD" w:rsidRDefault="00000000">
      <w:pPr>
        <w:pStyle w:val="SourceCode"/>
      </w:pPr>
      <w:r>
        <w:rPr>
          <w:rStyle w:val="VerbatimChar"/>
        </w:rPr>
        <w:t>2005-07-15</w:t>
      </w:r>
    </w:p>
    <w:p w14:paraId="57D19024" w14:textId="77777777" w:rsidR="007433CD" w:rsidRDefault="00000000">
      <w:pPr>
        <w:pStyle w:val="SourceCode"/>
      </w:pPr>
      <w:r>
        <w:rPr>
          <w:rStyle w:val="VerbatimChar"/>
        </w:rPr>
        <w:t>2005-07-16</w:t>
      </w:r>
    </w:p>
    <w:p w14:paraId="57D19025" w14:textId="77777777" w:rsidR="007433CD" w:rsidRDefault="00000000">
      <w:pPr>
        <w:pStyle w:val="SourceCode"/>
      </w:pPr>
      <w:r>
        <w:rPr>
          <w:rStyle w:val="VerbatimChar"/>
        </w:rPr>
        <w:lastRenderedPageBreak/>
        <w:t>2005-07-17</w:t>
      </w:r>
    </w:p>
    <w:p w14:paraId="57D19026" w14:textId="77777777" w:rsidR="007433CD" w:rsidRDefault="00000000">
      <w:pPr>
        <w:pStyle w:val="SourceCode"/>
      </w:pPr>
      <w:r>
        <w:rPr>
          <w:rStyle w:val="VerbatimChar"/>
        </w:rPr>
        <w:t>2005-07-18</w:t>
      </w:r>
    </w:p>
    <w:p w14:paraId="57D19027" w14:textId="77777777" w:rsidR="007433CD" w:rsidRDefault="00000000">
      <w:pPr>
        <w:pStyle w:val="SourceCode"/>
      </w:pPr>
      <w:r>
        <w:rPr>
          <w:rStyle w:val="VerbatimChar"/>
        </w:rPr>
        <w:t>2005-07-19</w:t>
      </w:r>
    </w:p>
    <w:p w14:paraId="57D19028" w14:textId="77777777" w:rsidR="007433CD" w:rsidRDefault="00000000">
      <w:pPr>
        <w:pStyle w:val="SourceCode"/>
      </w:pPr>
      <w:r>
        <w:rPr>
          <w:rStyle w:val="VerbatimChar"/>
        </w:rPr>
        <w:t>2005-07-20</w:t>
      </w:r>
    </w:p>
    <w:p w14:paraId="57D19029" w14:textId="77777777" w:rsidR="007433CD" w:rsidRDefault="00000000">
      <w:pPr>
        <w:pStyle w:val="SourceCode"/>
      </w:pPr>
      <w:r>
        <w:rPr>
          <w:rStyle w:val="VerbatimChar"/>
        </w:rPr>
        <w:t>2005-07-21</w:t>
      </w:r>
    </w:p>
    <w:p w14:paraId="57D1902A" w14:textId="77777777" w:rsidR="007433CD" w:rsidRDefault="00000000">
      <w:pPr>
        <w:pStyle w:val="SourceCode"/>
      </w:pPr>
      <w:r>
        <w:rPr>
          <w:rStyle w:val="VerbatimChar"/>
        </w:rPr>
        <w:t>2005-07-22</w:t>
      </w:r>
    </w:p>
    <w:p w14:paraId="57D1902B" w14:textId="77777777" w:rsidR="007433CD" w:rsidRDefault="00000000">
      <w:pPr>
        <w:pStyle w:val="SourceCode"/>
      </w:pPr>
      <w:r>
        <w:rPr>
          <w:rStyle w:val="VerbatimChar"/>
        </w:rPr>
        <w:t>2005-07-23</w:t>
      </w:r>
    </w:p>
    <w:p w14:paraId="57D1902C" w14:textId="77777777" w:rsidR="007433CD" w:rsidRDefault="00000000">
      <w:pPr>
        <w:pStyle w:val="SourceCode"/>
      </w:pPr>
      <w:r>
        <w:rPr>
          <w:rStyle w:val="VerbatimChar"/>
        </w:rPr>
        <w:t>2005-07-24</w:t>
      </w:r>
    </w:p>
    <w:p w14:paraId="57D1902D" w14:textId="77777777" w:rsidR="007433CD" w:rsidRDefault="00000000">
      <w:pPr>
        <w:pStyle w:val="SourceCode"/>
      </w:pPr>
      <w:r>
        <w:rPr>
          <w:rStyle w:val="VerbatimChar"/>
        </w:rPr>
        <w:t>2005-07-25</w:t>
      </w:r>
    </w:p>
    <w:p w14:paraId="57D1902E" w14:textId="77777777" w:rsidR="007433CD" w:rsidRDefault="00000000">
      <w:pPr>
        <w:pStyle w:val="SourceCode"/>
      </w:pPr>
      <w:r>
        <w:rPr>
          <w:rStyle w:val="VerbatimChar"/>
        </w:rPr>
        <w:t>2005-07-26</w:t>
      </w:r>
    </w:p>
    <w:p w14:paraId="57D1902F" w14:textId="77777777" w:rsidR="007433CD" w:rsidRDefault="00000000">
      <w:pPr>
        <w:pStyle w:val="SourceCode"/>
      </w:pPr>
      <w:r>
        <w:rPr>
          <w:rStyle w:val="VerbatimChar"/>
        </w:rPr>
        <w:t>2005-07-27</w:t>
      </w:r>
    </w:p>
    <w:p w14:paraId="57D19030" w14:textId="77777777" w:rsidR="007433CD" w:rsidRDefault="00000000">
      <w:pPr>
        <w:pStyle w:val="SourceCode"/>
      </w:pPr>
      <w:r>
        <w:rPr>
          <w:rStyle w:val="VerbatimChar"/>
        </w:rPr>
        <w:t>2005-07-28</w:t>
      </w:r>
    </w:p>
    <w:p w14:paraId="57D19031" w14:textId="77777777" w:rsidR="007433CD" w:rsidRDefault="00000000">
      <w:pPr>
        <w:pStyle w:val="SourceCode"/>
      </w:pPr>
      <w:r>
        <w:rPr>
          <w:rStyle w:val="VerbatimChar"/>
        </w:rPr>
        <w:t>2005-07-29</w:t>
      </w:r>
    </w:p>
    <w:p w14:paraId="57D19032" w14:textId="77777777" w:rsidR="007433CD" w:rsidRDefault="00000000">
      <w:pPr>
        <w:pStyle w:val="SourceCode"/>
      </w:pPr>
      <w:r>
        <w:rPr>
          <w:rStyle w:val="VerbatimChar"/>
        </w:rPr>
        <w:t>2005-07-30</w:t>
      </w:r>
    </w:p>
    <w:p w14:paraId="57D19033" w14:textId="77777777" w:rsidR="007433CD" w:rsidRDefault="00000000">
      <w:pPr>
        <w:pStyle w:val="SourceCode"/>
      </w:pPr>
      <w:r>
        <w:rPr>
          <w:rStyle w:val="VerbatimChar"/>
        </w:rPr>
        <w:t>2005-07-31</w:t>
      </w:r>
    </w:p>
    <w:p w14:paraId="57D19034" w14:textId="77777777" w:rsidR="007433CD" w:rsidRDefault="00000000">
      <w:pPr>
        <w:pStyle w:val="SourceCode"/>
      </w:pPr>
      <w:r>
        <w:rPr>
          <w:rStyle w:val="VerbatimChar"/>
        </w:rPr>
        <w:t>2005-08-01</w:t>
      </w:r>
    </w:p>
    <w:p w14:paraId="57D19035" w14:textId="77777777" w:rsidR="007433CD" w:rsidRDefault="00000000">
      <w:pPr>
        <w:pStyle w:val="SourceCode"/>
      </w:pPr>
      <w:r>
        <w:rPr>
          <w:rStyle w:val="VerbatimChar"/>
        </w:rPr>
        <w:t>2005-08-02</w:t>
      </w:r>
    </w:p>
    <w:p w14:paraId="57D19036" w14:textId="77777777" w:rsidR="007433CD" w:rsidRDefault="00000000">
      <w:pPr>
        <w:pStyle w:val="SourceCode"/>
      </w:pPr>
      <w:r>
        <w:rPr>
          <w:rStyle w:val="VerbatimChar"/>
        </w:rPr>
        <w:t>2005-08-03</w:t>
      </w:r>
    </w:p>
    <w:p w14:paraId="57D19037" w14:textId="77777777" w:rsidR="007433CD" w:rsidRDefault="00000000">
      <w:pPr>
        <w:pStyle w:val="SourceCode"/>
      </w:pPr>
      <w:r>
        <w:rPr>
          <w:rStyle w:val="VerbatimChar"/>
        </w:rPr>
        <w:t>2005-08-04</w:t>
      </w:r>
    </w:p>
    <w:p w14:paraId="57D19038" w14:textId="77777777" w:rsidR="007433CD" w:rsidRDefault="00000000">
      <w:pPr>
        <w:pStyle w:val="SourceCode"/>
      </w:pPr>
      <w:r>
        <w:rPr>
          <w:rStyle w:val="VerbatimChar"/>
        </w:rPr>
        <w:t>2005-08-05</w:t>
      </w:r>
    </w:p>
    <w:p w14:paraId="57D19039" w14:textId="77777777" w:rsidR="007433CD" w:rsidRDefault="00000000">
      <w:pPr>
        <w:pStyle w:val="SourceCode"/>
      </w:pPr>
      <w:r>
        <w:rPr>
          <w:rStyle w:val="VerbatimChar"/>
        </w:rPr>
        <w:t>2005-08-06</w:t>
      </w:r>
    </w:p>
    <w:p w14:paraId="57D1903A" w14:textId="77777777" w:rsidR="007433CD" w:rsidRDefault="00000000">
      <w:pPr>
        <w:pStyle w:val="SourceCode"/>
      </w:pPr>
      <w:r>
        <w:rPr>
          <w:rStyle w:val="VerbatimChar"/>
        </w:rPr>
        <w:t>2005-08-07</w:t>
      </w:r>
    </w:p>
    <w:p w14:paraId="57D1903B" w14:textId="77777777" w:rsidR="007433CD" w:rsidRDefault="00000000">
      <w:pPr>
        <w:pStyle w:val="SourceCode"/>
      </w:pPr>
      <w:r>
        <w:rPr>
          <w:rStyle w:val="VerbatimChar"/>
        </w:rPr>
        <w:t>2005-08-08</w:t>
      </w:r>
    </w:p>
    <w:p w14:paraId="57D1903C" w14:textId="77777777" w:rsidR="007433CD" w:rsidRDefault="00000000">
      <w:pPr>
        <w:pStyle w:val="SourceCode"/>
      </w:pPr>
      <w:r>
        <w:rPr>
          <w:rStyle w:val="VerbatimChar"/>
        </w:rPr>
        <w:t>2005-08-09</w:t>
      </w:r>
    </w:p>
    <w:p w14:paraId="57D1903D" w14:textId="77777777" w:rsidR="007433CD" w:rsidRDefault="00000000">
      <w:pPr>
        <w:pStyle w:val="SourceCode"/>
      </w:pPr>
      <w:r>
        <w:rPr>
          <w:rStyle w:val="VerbatimChar"/>
        </w:rPr>
        <w:t>2005-08-10</w:t>
      </w:r>
    </w:p>
    <w:p w14:paraId="57D1903E" w14:textId="77777777" w:rsidR="007433CD" w:rsidRDefault="00000000">
      <w:pPr>
        <w:pStyle w:val="SourceCode"/>
      </w:pPr>
      <w:r>
        <w:rPr>
          <w:rStyle w:val="VerbatimChar"/>
        </w:rPr>
        <w:t>2005-08-11</w:t>
      </w:r>
    </w:p>
    <w:p w14:paraId="57D1903F" w14:textId="77777777" w:rsidR="007433CD" w:rsidRDefault="00000000">
      <w:pPr>
        <w:pStyle w:val="SourceCode"/>
      </w:pPr>
      <w:r>
        <w:rPr>
          <w:rStyle w:val="VerbatimChar"/>
        </w:rPr>
        <w:t>2005-08-12</w:t>
      </w:r>
    </w:p>
    <w:p w14:paraId="57D19040" w14:textId="77777777" w:rsidR="007433CD" w:rsidRDefault="00000000">
      <w:pPr>
        <w:pStyle w:val="SourceCode"/>
      </w:pPr>
      <w:r>
        <w:rPr>
          <w:rStyle w:val="VerbatimChar"/>
        </w:rPr>
        <w:t>2005-08-13</w:t>
      </w:r>
    </w:p>
    <w:p w14:paraId="57D19041" w14:textId="77777777" w:rsidR="007433CD" w:rsidRDefault="00000000">
      <w:pPr>
        <w:pStyle w:val="SourceCode"/>
      </w:pPr>
      <w:r>
        <w:rPr>
          <w:rStyle w:val="VerbatimChar"/>
        </w:rPr>
        <w:lastRenderedPageBreak/>
        <w:t>2005-08-14</w:t>
      </w:r>
    </w:p>
    <w:p w14:paraId="57D19042" w14:textId="77777777" w:rsidR="007433CD" w:rsidRDefault="00000000">
      <w:pPr>
        <w:pStyle w:val="SourceCode"/>
      </w:pPr>
      <w:r>
        <w:rPr>
          <w:rStyle w:val="VerbatimChar"/>
        </w:rPr>
        <w:t>2005-08-15</w:t>
      </w:r>
    </w:p>
    <w:p w14:paraId="57D19043" w14:textId="77777777" w:rsidR="007433CD" w:rsidRDefault="00000000">
      <w:pPr>
        <w:pStyle w:val="SourceCode"/>
      </w:pPr>
      <w:r>
        <w:rPr>
          <w:rStyle w:val="VerbatimChar"/>
        </w:rPr>
        <w:t>2005-08-16</w:t>
      </w:r>
    </w:p>
    <w:p w14:paraId="57D19044" w14:textId="77777777" w:rsidR="007433CD" w:rsidRDefault="00000000">
      <w:pPr>
        <w:pStyle w:val="SourceCode"/>
      </w:pPr>
      <w:r>
        <w:rPr>
          <w:rStyle w:val="VerbatimChar"/>
        </w:rPr>
        <w:t>2005-08-17</w:t>
      </w:r>
    </w:p>
    <w:p w14:paraId="57D19045" w14:textId="77777777" w:rsidR="007433CD" w:rsidRDefault="00000000">
      <w:pPr>
        <w:pStyle w:val="SourceCode"/>
      </w:pPr>
      <w:r>
        <w:rPr>
          <w:rStyle w:val="VerbatimChar"/>
        </w:rPr>
        <w:t>2005-08-18</w:t>
      </w:r>
    </w:p>
    <w:p w14:paraId="57D19046" w14:textId="77777777" w:rsidR="007433CD" w:rsidRDefault="00000000">
      <w:pPr>
        <w:pStyle w:val="SourceCode"/>
      </w:pPr>
      <w:r>
        <w:rPr>
          <w:rStyle w:val="VerbatimChar"/>
        </w:rPr>
        <w:t>2005-08-19</w:t>
      </w:r>
    </w:p>
    <w:p w14:paraId="57D19047" w14:textId="77777777" w:rsidR="007433CD" w:rsidRDefault="00000000">
      <w:pPr>
        <w:pStyle w:val="SourceCode"/>
      </w:pPr>
      <w:r>
        <w:rPr>
          <w:rStyle w:val="VerbatimChar"/>
        </w:rPr>
        <w:t>2005-08-20</w:t>
      </w:r>
    </w:p>
    <w:p w14:paraId="57D19048" w14:textId="77777777" w:rsidR="007433CD" w:rsidRDefault="00000000">
      <w:pPr>
        <w:pStyle w:val="SourceCode"/>
      </w:pPr>
      <w:r>
        <w:rPr>
          <w:rStyle w:val="VerbatimChar"/>
        </w:rPr>
        <w:t>2005-08-21</w:t>
      </w:r>
    </w:p>
    <w:p w14:paraId="57D19049" w14:textId="77777777" w:rsidR="007433CD" w:rsidRDefault="00000000">
      <w:pPr>
        <w:pStyle w:val="SourceCode"/>
      </w:pPr>
      <w:r>
        <w:rPr>
          <w:rStyle w:val="VerbatimChar"/>
        </w:rPr>
        <w:t>2005-08-22</w:t>
      </w:r>
    </w:p>
    <w:p w14:paraId="57D1904A" w14:textId="77777777" w:rsidR="007433CD" w:rsidRDefault="00000000">
      <w:pPr>
        <w:pStyle w:val="SourceCode"/>
      </w:pPr>
      <w:r>
        <w:rPr>
          <w:rStyle w:val="VerbatimChar"/>
        </w:rPr>
        <w:t>2005-08-23</w:t>
      </w:r>
    </w:p>
    <w:p w14:paraId="57D1904B" w14:textId="77777777" w:rsidR="007433CD" w:rsidRDefault="00000000">
      <w:pPr>
        <w:pStyle w:val="SourceCode"/>
      </w:pPr>
      <w:r>
        <w:rPr>
          <w:rStyle w:val="VerbatimChar"/>
        </w:rPr>
        <w:t>2005-08-24</w:t>
      </w:r>
    </w:p>
    <w:p w14:paraId="57D1904C" w14:textId="77777777" w:rsidR="007433CD" w:rsidRDefault="00000000">
      <w:pPr>
        <w:pStyle w:val="SourceCode"/>
      </w:pPr>
      <w:r>
        <w:rPr>
          <w:rStyle w:val="VerbatimChar"/>
        </w:rPr>
        <w:t>2005-08-25</w:t>
      </w:r>
    </w:p>
    <w:p w14:paraId="57D1904D" w14:textId="77777777" w:rsidR="007433CD" w:rsidRDefault="00000000">
      <w:pPr>
        <w:pStyle w:val="SourceCode"/>
      </w:pPr>
      <w:r>
        <w:rPr>
          <w:rStyle w:val="VerbatimChar"/>
        </w:rPr>
        <w:t>2005-08-26</w:t>
      </w:r>
    </w:p>
    <w:p w14:paraId="57D1904E" w14:textId="77777777" w:rsidR="007433CD" w:rsidRDefault="00000000">
      <w:pPr>
        <w:pStyle w:val="SourceCode"/>
      </w:pPr>
      <w:r>
        <w:rPr>
          <w:rStyle w:val="VerbatimChar"/>
        </w:rPr>
        <w:t>2005-08-27</w:t>
      </w:r>
    </w:p>
    <w:p w14:paraId="57D1904F" w14:textId="77777777" w:rsidR="007433CD" w:rsidRDefault="00000000">
      <w:pPr>
        <w:pStyle w:val="SourceCode"/>
      </w:pPr>
      <w:r>
        <w:rPr>
          <w:rStyle w:val="VerbatimChar"/>
        </w:rPr>
        <w:t>2005-08-28</w:t>
      </w:r>
    </w:p>
    <w:p w14:paraId="57D19050" w14:textId="77777777" w:rsidR="007433CD" w:rsidRDefault="00000000">
      <w:pPr>
        <w:pStyle w:val="SourceCode"/>
      </w:pPr>
      <w:r>
        <w:rPr>
          <w:rStyle w:val="VerbatimChar"/>
        </w:rPr>
        <w:t>2005-08-29</w:t>
      </w:r>
    </w:p>
    <w:p w14:paraId="57D19051" w14:textId="77777777" w:rsidR="007433CD" w:rsidRDefault="00000000">
      <w:pPr>
        <w:pStyle w:val="SourceCode"/>
      </w:pPr>
      <w:r>
        <w:rPr>
          <w:rStyle w:val="VerbatimChar"/>
        </w:rPr>
        <w:t>2005-08-30</w:t>
      </w:r>
    </w:p>
    <w:p w14:paraId="57D19052" w14:textId="77777777" w:rsidR="007433CD" w:rsidRDefault="00000000">
      <w:pPr>
        <w:pStyle w:val="SourceCode"/>
      </w:pPr>
      <w:r>
        <w:rPr>
          <w:rStyle w:val="VerbatimChar"/>
        </w:rPr>
        <w:t>2005-08-31</w:t>
      </w:r>
    </w:p>
    <w:p w14:paraId="57D19053" w14:textId="77777777" w:rsidR="007433CD" w:rsidRDefault="00000000">
      <w:pPr>
        <w:pStyle w:val="SourceCode"/>
      </w:pPr>
      <w:r>
        <w:rPr>
          <w:rStyle w:val="VerbatimChar"/>
        </w:rPr>
        <w:t>2005-09-01</w:t>
      </w:r>
    </w:p>
    <w:p w14:paraId="57D19054" w14:textId="77777777" w:rsidR="007433CD" w:rsidRDefault="00000000">
      <w:pPr>
        <w:pStyle w:val="SourceCode"/>
      </w:pPr>
      <w:r>
        <w:rPr>
          <w:rStyle w:val="VerbatimChar"/>
        </w:rPr>
        <w:t>2005-09-02</w:t>
      </w:r>
    </w:p>
    <w:p w14:paraId="57D19055" w14:textId="77777777" w:rsidR="007433CD" w:rsidRDefault="00000000">
      <w:pPr>
        <w:pStyle w:val="SourceCode"/>
      </w:pPr>
      <w:r>
        <w:rPr>
          <w:rStyle w:val="VerbatimChar"/>
        </w:rPr>
        <w:t>2005-09-03</w:t>
      </w:r>
    </w:p>
    <w:p w14:paraId="57D19056" w14:textId="77777777" w:rsidR="007433CD" w:rsidRDefault="00000000">
      <w:pPr>
        <w:pStyle w:val="SourceCode"/>
      </w:pPr>
      <w:r>
        <w:rPr>
          <w:rStyle w:val="VerbatimChar"/>
        </w:rPr>
        <w:t>2005-09-04</w:t>
      </w:r>
    </w:p>
    <w:p w14:paraId="57D19057" w14:textId="77777777" w:rsidR="007433CD" w:rsidRDefault="00000000">
      <w:pPr>
        <w:pStyle w:val="SourceCode"/>
      </w:pPr>
      <w:r>
        <w:rPr>
          <w:rStyle w:val="VerbatimChar"/>
        </w:rPr>
        <w:t>2005-09-05</w:t>
      </w:r>
    </w:p>
    <w:p w14:paraId="57D19058" w14:textId="77777777" w:rsidR="007433CD" w:rsidRDefault="00000000">
      <w:pPr>
        <w:pStyle w:val="SourceCode"/>
      </w:pPr>
      <w:r>
        <w:rPr>
          <w:rStyle w:val="VerbatimChar"/>
        </w:rPr>
        <w:t>2005-09-06</w:t>
      </w:r>
    </w:p>
    <w:p w14:paraId="57D19059" w14:textId="77777777" w:rsidR="007433CD" w:rsidRDefault="00000000">
      <w:pPr>
        <w:pStyle w:val="SourceCode"/>
      </w:pPr>
      <w:r>
        <w:rPr>
          <w:rStyle w:val="VerbatimChar"/>
        </w:rPr>
        <w:t>2005-09-07</w:t>
      </w:r>
    </w:p>
    <w:p w14:paraId="57D1905A" w14:textId="77777777" w:rsidR="007433CD" w:rsidRDefault="00000000">
      <w:pPr>
        <w:pStyle w:val="SourceCode"/>
      </w:pPr>
      <w:r>
        <w:rPr>
          <w:rStyle w:val="VerbatimChar"/>
        </w:rPr>
        <w:t>2005-09-08</w:t>
      </w:r>
    </w:p>
    <w:p w14:paraId="57D1905B" w14:textId="77777777" w:rsidR="007433CD" w:rsidRDefault="00000000">
      <w:pPr>
        <w:pStyle w:val="SourceCode"/>
      </w:pPr>
      <w:r>
        <w:rPr>
          <w:rStyle w:val="VerbatimChar"/>
        </w:rPr>
        <w:t>2005-09-09</w:t>
      </w:r>
    </w:p>
    <w:p w14:paraId="57D1905C" w14:textId="77777777" w:rsidR="007433CD" w:rsidRDefault="00000000">
      <w:pPr>
        <w:pStyle w:val="SourceCode"/>
      </w:pPr>
      <w:r>
        <w:rPr>
          <w:rStyle w:val="VerbatimChar"/>
        </w:rPr>
        <w:t>2005-09-10</w:t>
      </w:r>
    </w:p>
    <w:p w14:paraId="57D1905D" w14:textId="77777777" w:rsidR="007433CD" w:rsidRDefault="00000000">
      <w:pPr>
        <w:pStyle w:val="SourceCode"/>
      </w:pPr>
      <w:r>
        <w:rPr>
          <w:rStyle w:val="VerbatimChar"/>
        </w:rPr>
        <w:lastRenderedPageBreak/>
        <w:t>2005-09-11</w:t>
      </w:r>
    </w:p>
    <w:p w14:paraId="57D1905E" w14:textId="77777777" w:rsidR="007433CD" w:rsidRDefault="00000000">
      <w:pPr>
        <w:pStyle w:val="SourceCode"/>
      </w:pPr>
      <w:r>
        <w:rPr>
          <w:rStyle w:val="VerbatimChar"/>
        </w:rPr>
        <w:t>2005-09-12</w:t>
      </w:r>
    </w:p>
    <w:p w14:paraId="57D1905F" w14:textId="77777777" w:rsidR="007433CD" w:rsidRDefault="00000000">
      <w:pPr>
        <w:pStyle w:val="SourceCode"/>
      </w:pPr>
      <w:r>
        <w:rPr>
          <w:rStyle w:val="VerbatimChar"/>
        </w:rPr>
        <w:t>2005-09-13</w:t>
      </w:r>
    </w:p>
    <w:p w14:paraId="57D19060" w14:textId="77777777" w:rsidR="007433CD" w:rsidRDefault="00000000">
      <w:pPr>
        <w:pStyle w:val="SourceCode"/>
      </w:pPr>
      <w:r>
        <w:rPr>
          <w:rStyle w:val="VerbatimChar"/>
        </w:rPr>
        <w:t>2005-09-14</w:t>
      </w:r>
    </w:p>
    <w:p w14:paraId="57D19061" w14:textId="77777777" w:rsidR="007433CD" w:rsidRDefault="00000000">
      <w:pPr>
        <w:pStyle w:val="SourceCode"/>
      </w:pPr>
      <w:r>
        <w:rPr>
          <w:rStyle w:val="VerbatimChar"/>
        </w:rPr>
        <w:t>2005-09-15</w:t>
      </w:r>
    </w:p>
    <w:p w14:paraId="57D19062" w14:textId="77777777" w:rsidR="007433CD" w:rsidRDefault="00000000">
      <w:pPr>
        <w:pStyle w:val="SourceCode"/>
      </w:pPr>
      <w:r>
        <w:rPr>
          <w:rStyle w:val="VerbatimChar"/>
        </w:rPr>
        <w:t>2005-09-16</w:t>
      </w:r>
    </w:p>
    <w:p w14:paraId="57D19063" w14:textId="77777777" w:rsidR="007433CD" w:rsidRDefault="00000000">
      <w:pPr>
        <w:pStyle w:val="SourceCode"/>
      </w:pPr>
      <w:r>
        <w:rPr>
          <w:rStyle w:val="VerbatimChar"/>
        </w:rPr>
        <w:t>2005-09-17</w:t>
      </w:r>
    </w:p>
    <w:p w14:paraId="57D19064" w14:textId="77777777" w:rsidR="007433CD" w:rsidRDefault="00000000">
      <w:pPr>
        <w:pStyle w:val="SourceCode"/>
      </w:pPr>
      <w:r>
        <w:rPr>
          <w:rStyle w:val="VerbatimChar"/>
        </w:rPr>
        <w:t>2005-09-18</w:t>
      </w:r>
    </w:p>
    <w:p w14:paraId="57D19065" w14:textId="77777777" w:rsidR="007433CD" w:rsidRDefault="00000000">
      <w:pPr>
        <w:pStyle w:val="SourceCode"/>
      </w:pPr>
      <w:r>
        <w:rPr>
          <w:rStyle w:val="VerbatimChar"/>
        </w:rPr>
        <w:t>2005-09-19</w:t>
      </w:r>
    </w:p>
    <w:p w14:paraId="57D19066" w14:textId="77777777" w:rsidR="007433CD" w:rsidRDefault="00000000">
      <w:pPr>
        <w:pStyle w:val="SourceCode"/>
      </w:pPr>
      <w:r>
        <w:rPr>
          <w:rStyle w:val="VerbatimChar"/>
        </w:rPr>
        <w:t>2005-09-20</w:t>
      </w:r>
    </w:p>
    <w:p w14:paraId="57D19067" w14:textId="77777777" w:rsidR="007433CD" w:rsidRDefault="00000000">
      <w:pPr>
        <w:pStyle w:val="SourceCode"/>
      </w:pPr>
      <w:r>
        <w:rPr>
          <w:rStyle w:val="VerbatimChar"/>
        </w:rPr>
        <w:t>2005-09-21</w:t>
      </w:r>
    </w:p>
    <w:p w14:paraId="57D19068" w14:textId="77777777" w:rsidR="007433CD" w:rsidRDefault="00000000">
      <w:pPr>
        <w:pStyle w:val="SourceCode"/>
      </w:pPr>
      <w:r>
        <w:rPr>
          <w:rStyle w:val="VerbatimChar"/>
        </w:rPr>
        <w:t>2005-09-22</w:t>
      </w:r>
    </w:p>
    <w:p w14:paraId="57D19069" w14:textId="77777777" w:rsidR="007433CD" w:rsidRDefault="00000000">
      <w:pPr>
        <w:pStyle w:val="SourceCode"/>
      </w:pPr>
      <w:r>
        <w:rPr>
          <w:rStyle w:val="VerbatimChar"/>
        </w:rPr>
        <w:t>2005-09-23</w:t>
      </w:r>
    </w:p>
    <w:p w14:paraId="57D1906A" w14:textId="77777777" w:rsidR="007433CD" w:rsidRDefault="00000000">
      <w:pPr>
        <w:pStyle w:val="SourceCode"/>
      </w:pPr>
      <w:r>
        <w:rPr>
          <w:rStyle w:val="VerbatimChar"/>
        </w:rPr>
        <w:t>2005-09-24</w:t>
      </w:r>
    </w:p>
    <w:p w14:paraId="57D1906B" w14:textId="77777777" w:rsidR="007433CD" w:rsidRDefault="00000000">
      <w:pPr>
        <w:pStyle w:val="SourceCode"/>
      </w:pPr>
      <w:r>
        <w:rPr>
          <w:rStyle w:val="VerbatimChar"/>
        </w:rPr>
        <w:t>2005-09-25</w:t>
      </w:r>
    </w:p>
    <w:p w14:paraId="57D1906C" w14:textId="77777777" w:rsidR="007433CD" w:rsidRDefault="00000000">
      <w:pPr>
        <w:pStyle w:val="SourceCode"/>
      </w:pPr>
      <w:r>
        <w:rPr>
          <w:rStyle w:val="VerbatimChar"/>
        </w:rPr>
        <w:t>2005-09-26</w:t>
      </w:r>
    </w:p>
    <w:p w14:paraId="57D1906D" w14:textId="77777777" w:rsidR="007433CD" w:rsidRDefault="00000000">
      <w:pPr>
        <w:pStyle w:val="SourceCode"/>
      </w:pPr>
      <w:r>
        <w:rPr>
          <w:rStyle w:val="VerbatimChar"/>
        </w:rPr>
        <w:t>2005-09-27</w:t>
      </w:r>
    </w:p>
    <w:p w14:paraId="57D1906E" w14:textId="77777777" w:rsidR="007433CD" w:rsidRDefault="00000000">
      <w:pPr>
        <w:pStyle w:val="SourceCode"/>
      </w:pPr>
      <w:r>
        <w:rPr>
          <w:rStyle w:val="VerbatimChar"/>
        </w:rPr>
        <w:t>2005-09-28</w:t>
      </w:r>
    </w:p>
    <w:p w14:paraId="57D1906F" w14:textId="77777777" w:rsidR="007433CD" w:rsidRDefault="00000000">
      <w:pPr>
        <w:pStyle w:val="SourceCode"/>
      </w:pPr>
      <w:r>
        <w:rPr>
          <w:rStyle w:val="VerbatimChar"/>
        </w:rPr>
        <w:t>2005-09-29</w:t>
      </w:r>
    </w:p>
    <w:p w14:paraId="57D19070" w14:textId="77777777" w:rsidR="007433CD" w:rsidRDefault="00000000">
      <w:pPr>
        <w:pStyle w:val="SourceCode"/>
      </w:pPr>
      <w:r>
        <w:rPr>
          <w:rStyle w:val="VerbatimChar"/>
        </w:rPr>
        <w:t>2005-09-30</w:t>
      </w:r>
    </w:p>
    <w:p w14:paraId="57D19071" w14:textId="77777777" w:rsidR="007433CD" w:rsidRDefault="00000000">
      <w:pPr>
        <w:pStyle w:val="SourceCode"/>
      </w:pPr>
      <w:r>
        <w:rPr>
          <w:rStyle w:val="VerbatimChar"/>
        </w:rPr>
        <w:t>2005-10-01</w:t>
      </w:r>
    </w:p>
    <w:p w14:paraId="57D19072" w14:textId="77777777" w:rsidR="007433CD" w:rsidRDefault="00000000">
      <w:pPr>
        <w:pStyle w:val="SourceCode"/>
      </w:pPr>
      <w:r>
        <w:rPr>
          <w:rStyle w:val="VerbatimChar"/>
        </w:rPr>
        <w:t>2005-10-02</w:t>
      </w:r>
    </w:p>
    <w:p w14:paraId="57D19073" w14:textId="77777777" w:rsidR="007433CD" w:rsidRDefault="00000000">
      <w:pPr>
        <w:pStyle w:val="SourceCode"/>
      </w:pPr>
      <w:r>
        <w:rPr>
          <w:rStyle w:val="VerbatimChar"/>
        </w:rPr>
        <w:t>2005-10-03</w:t>
      </w:r>
    </w:p>
    <w:p w14:paraId="57D19074" w14:textId="77777777" w:rsidR="007433CD" w:rsidRDefault="00000000">
      <w:pPr>
        <w:pStyle w:val="SourceCode"/>
      </w:pPr>
      <w:r>
        <w:rPr>
          <w:rStyle w:val="VerbatimChar"/>
        </w:rPr>
        <w:t>2005-10-04</w:t>
      </w:r>
    </w:p>
    <w:p w14:paraId="57D19075" w14:textId="77777777" w:rsidR="007433CD" w:rsidRDefault="00000000">
      <w:pPr>
        <w:pStyle w:val="SourceCode"/>
      </w:pPr>
      <w:r>
        <w:rPr>
          <w:rStyle w:val="VerbatimChar"/>
        </w:rPr>
        <w:t>2005-10-05</w:t>
      </w:r>
    </w:p>
    <w:p w14:paraId="57D19076" w14:textId="77777777" w:rsidR="007433CD" w:rsidRDefault="00000000">
      <w:pPr>
        <w:pStyle w:val="SourceCode"/>
      </w:pPr>
      <w:r>
        <w:rPr>
          <w:rStyle w:val="VerbatimChar"/>
        </w:rPr>
        <w:t>2005-10-06</w:t>
      </w:r>
    </w:p>
    <w:p w14:paraId="57D19077" w14:textId="77777777" w:rsidR="007433CD" w:rsidRDefault="00000000">
      <w:pPr>
        <w:pStyle w:val="SourceCode"/>
      </w:pPr>
      <w:r>
        <w:rPr>
          <w:rStyle w:val="VerbatimChar"/>
        </w:rPr>
        <w:t>2005-10-07</w:t>
      </w:r>
    </w:p>
    <w:p w14:paraId="57D19078" w14:textId="77777777" w:rsidR="007433CD" w:rsidRDefault="00000000">
      <w:pPr>
        <w:pStyle w:val="SourceCode"/>
      </w:pPr>
      <w:r>
        <w:rPr>
          <w:rStyle w:val="VerbatimChar"/>
        </w:rPr>
        <w:t>2005-10-08</w:t>
      </w:r>
    </w:p>
    <w:p w14:paraId="57D19079" w14:textId="77777777" w:rsidR="007433CD" w:rsidRDefault="00000000">
      <w:pPr>
        <w:pStyle w:val="SourceCode"/>
      </w:pPr>
      <w:r>
        <w:rPr>
          <w:rStyle w:val="VerbatimChar"/>
        </w:rPr>
        <w:lastRenderedPageBreak/>
        <w:t>2005-10-09</w:t>
      </w:r>
    </w:p>
    <w:p w14:paraId="57D1907A" w14:textId="77777777" w:rsidR="007433CD" w:rsidRDefault="00000000">
      <w:pPr>
        <w:pStyle w:val="SourceCode"/>
      </w:pPr>
      <w:r>
        <w:rPr>
          <w:rStyle w:val="VerbatimChar"/>
        </w:rPr>
        <w:t>2005-10-10</w:t>
      </w:r>
    </w:p>
    <w:p w14:paraId="57D1907B" w14:textId="77777777" w:rsidR="007433CD" w:rsidRDefault="00000000">
      <w:pPr>
        <w:pStyle w:val="SourceCode"/>
      </w:pPr>
      <w:r>
        <w:rPr>
          <w:rStyle w:val="VerbatimChar"/>
        </w:rPr>
        <w:t>2005-10-11</w:t>
      </w:r>
    </w:p>
    <w:p w14:paraId="57D1907C" w14:textId="77777777" w:rsidR="007433CD" w:rsidRDefault="00000000">
      <w:pPr>
        <w:pStyle w:val="SourceCode"/>
      </w:pPr>
      <w:r>
        <w:rPr>
          <w:rStyle w:val="VerbatimChar"/>
        </w:rPr>
        <w:t>2005-10-12</w:t>
      </w:r>
    </w:p>
    <w:p w14:paraId="57D1907D" w14:textId="77777777" w:rsidR="007433CD" w:rsidRDefault="00000000">
      <w:pPr>
        <w:pStyle w:val="SourceCode"/>
      </w:pPr>
      <w:r>
        <w:rPr>
          <w:rStyle w:val="VerbatimChar"/>
        </w:rPr>
        <w:t>2005-10-13</w:t>
      </w:r>
    </w:p>
    <w:p w14:paraId="57D1907E" w14:textId="77777777" w:rsidR="007433CD" w:rsidRDefault="00000000">
      <w:pPr>
        <w:pStyle w:val="SourceCode"/>
      </w:pPr>
      <w:r>
        <w:rPr>
          <w:rStyle w:val="VerbatimChar"/>
        </w:rPr>
        <w:t>2005-10-14</w:t>
      </w:r>
    </w:p>
    <w:p w14:paraId="57D1907F" w14:textId="77777777" w:rsidR="007433CD" w:rsidRDefault="00000000">
      <w:pPr>
        <w:pStyle w:val="SourceCode"/>
      </w:pPr>
      <w:r>
        <w:rPr>
          <w:rStyle w:val="VerbatimChar"/>
        </w:rPr>
        <w:t>2005-10-15</w:t>
      </w:r>
    </w:p>
    <w:p w14:paraId="57D19080" w14:textId="77777777" w:rsidR="007433CD" w:rsidRDefault="00000000">
      <w:pPr>
        <w:pStyle w:val="SourceCode"/>
      </w:pPr>
      <w:r>
        <w:rPr>
          <w:rStyle w:val="VerbatimChar"/>
        </w:rPr>
        <w:t>2005-10-16</w:t>
      </w:r>
    </w:p>
    <w:p w14:paraId="57D19081" w14:textId="77777777" w:rsidR="007433CD" w:rsidRDefault="00000000">
      <w:pPr>
        <w:pStyle w:val="SourceCode"/>
      </w:pPr>
      <w:r>
        <w:rPr>
          <w:rStyle w:val="VerbatimChar"/>
        </w:rPr>
        <w:t>2005-10-17</w:t>
      </w:r>
    </w:p>
    <w:p w14:paraId="57D19082" w14:textId="77777777" w:rsidR="007433CD" w:rsidRDefault="00000000">
      <w:pPr>
        <w:pStyle w:val="SourceCode"/>
      </w:pPr>
      <w:r>
        <w:rPr>
          <w:rStyle w:val="VerbatimChar"/>
        </w:rPr>
        <w:t>2005-10-18</w:t>
      </w:r>
    </w:p>
    <w:p w14:paraId="57D19083" w14:textId="77777777" w:rsidR="007433CD" w:rsidRDefault="00000000">
      <w:pPr>
        <w:pStyle w:val="SourceCode"/>
      </w:pPr>
      <w:r>
        <w:rPr>
          <w:rStyle w:val="VerbatimChar"/>
        </w:rPr>
        <w:t>2005-10-19</w:t>
      </w:r>
    </w:p>
    <w:p w14:paraId="57D19084" w14:textId="77777777" w:rsidR="007433CD" w:rsidRDefault="00000000">
      <w:pPr>
        <w:pStyle w:val="SourceCode"/>
      </w:pPr>
      <w:r>
        <w:rPr>
          <w:rStyle w:val="VerbatimChar"/>
        </w:rPr>
        <w:t>2005-10-20</w:t>
      </w:r>
    </w:p>
    <w:p w14:paraId="57D19085" w14:textId="77777777" w:rsidR="007433CD" w:rsidRDefault="00000000">
      <w:pPr>
        <w:pStyle w:val="SourceCode"/>
      </w:pPr>
      <w:r>
        <w:rPr>
          <w:rStyle w:val="VerbatimChar"/>
        </w:rPr>
        <w:t>2005-10-21</w:t>
      </w:r>
    </w:p>
    <w:p w14:paraId="57D19086" w14:textId="77777777" w:rsidR="007433CD" w:rsidRDefault="00000000">
      <w:pPr>
        <w:pStyle w:val="SourceCode"/>
      </w:pPr>
      <w:r>
        <w:rPr>
          <w:rStyle w:val="VerbatimChar"/>
        </w:rPr>
        <w:t>2005-10-22</w:t>
      </w:r>
    </w:p>
    <w:p w14:paraId="57D19087" w14:textId="77777777" w:rsidR="007433CD" w:rsidRDefault="00000000">
      <w:pPr>
        <w:pStyle w:val="SourceCode"/>
      </w:pPr>
      <w:r>
        <w:rPr>
          <w:rStyle w:val="VerbatimChar"/>
        </w:rPr>
        <w:t>2005-10-23</w:t>
      </w:r>
    </w:p>
    <w:p w14:paraId="57D19088" w14:textId="77777777" w:rsidR="007433CD" w:rsidRDefault="00000000">
      <w:pPr>
        <w:pStyle w:val="SourceCode"/>
      </w:pPr>
      <w:r>
        <w:rPr>
          <w:rStyle w:val="VerbatimChar"/>
        </w:rPr>
        <w:t>2005-10-24</w:t>
      </w:r>
    </w:p>
    <w:p w14:paraId="57D19089" w14:textId="77777777" w:rsidR="007433CD" w:rsidRDefault="00000000">
      <w:pPr>
        <w:pStyle w:val="SourceCode"/>
      </w:pPr>
      <w:r>
        <w:rPr>
          <w:rStyle w:val="VerbatimChar"/>
        </w:rPr>
        <w:t>2005-10-25</w:t>
      </w:r>
    </w:p>
    <w:p w14:paraId="57D1908A" w14:textId="77777777" w:rsidR="007433CD" w:rsidRDefault="00000000">
      <w:pPr>
        <w:pStyle w:val="SourceCode"/>
      </w:pPr>
      <w:r>
        <w:rPr>
          <w:rStyle w:val="VerbatimChar"/>
        </w:rPr>
        <w:t>2005-10-26</w:t>
      </w:r>
    </w:p>
    <w:p w14:paraId="57D1908B" w14:textId="77777777" w:rsidR="007433CD" w:rsidRDefault="00000000">
      <w:pPr>
        <w:pStyle w:val="SourceCode"/>
      </w:pPr>
      <w:r>
        <w:rPr>
          <w:rStyle w:val="VerbatimChar"/>
        </w:rPr>
        <w:t>2005-10-27</w:t>
      </w:r>
    </w:p>
    <w:p w14:paraId="57D1908C" w14:textId="77777777" w:rsidR="007433CD" w:rsidRDefault="00000000">
      <w:pPr>
        <w:pStyle w:val="SourceCode"/>
      </w:pPr>
      <w:r>
        <w:rPr>
          <w:rStyle w:val="VerbatimChar"/>
        </w:rPr>
        <w:t>2005-10-28</w:t>
      </w:r>
    </w:p>
    <w:p w14:paraId="57D1908D" w14:textId="77777777" w:rsidR="007433CD" w:rsidRDefault="00000000">
      <w:pPr>
        <w:pStyle w:val="SourceCode"/>
      </w:pPr>
      <w:r>
        <w:rPr>
          <w:rStyle w:val="VerbatimChar"/>
        </w:rPr>
        <w:t>2005-10-29</w:t>
      </w:r>
    </w:p>
    <w:p w14:paraId="57D1908E" w14:textId="77777777" w:rsidR="007433CD" w:rsidRDefault="00000000">
      <w:pPr>
        <w:pStyle w:val="SourceCode"/>
      </w:pPr>
      <w:r>
        <w:rPr>
          <w:rStyle w:val="VerbatimChar"/>
        </w:rPr>
        <w:t>2005-10-30</w:t>
      </w:r>
    </w:p>
    <w:p w14:paraId="57D1908F" w14:textId="77777777" w:rsidR="007433CD" w:rsidRDefault="00000000">
      <w:pPr>
        <w:pStyle w:val="SourceCode"/>
      </w:pPr>
      <w:r>
        <w:rPr>
          <w:rStyle w:val="VerbatimChar"/>
        </w:rPr>
        <w:t>2005-10-31</w:t>
      </w:r>
    </w:p>
    <w:p w14:paraId="57D19090" w14:textId="77777777" w:rsidR="007433CD" w:rsidRDefault="00000000">
      <w:pPr>
        <w:pStyle w:val="SourceCode"/>
      </w:pPr>
      <w:r>
        <w:rPr>
          <w:rStyle w:val="VerbatimChar"/>
        </w:rPr>
        <w:t>2005-11-01</w:t>
      </w:r>
    </w:p>
    <w:p w14:paraId="57D19091" w14:textId="77777777" w:rsidR="007433CD" w:rsidRDefault="00000000">
      <w:pPr>
        <w:pStyle w:val="SourceCode"/>
      </w:pPr>
      <w:r>
        <w:rPr>
          <w:rStyle w:val="VerbatimChar"/>
        </w:rPr>
        <w:t>2005-11-02</w:t>
      </w:r>
    </w:p>
    <w:p w14:paraId="57D19092" w14:textId="77777777" w:rsidR="007433CD" w:rsidRDefault="00000000">
      <w:pPr>
        <w:pStyle w:val="SourceCode"/>
      </w:pPr>
      <w:r>
        <w:rPr>
          <w:rStyle w:val="VerbatimChar"/>
        </w:rPr>
        <w:t>2005-11-03</w:t>
      </w:r>
    </w:p>
    <w:p w14:paraId="57D19093" w14:textId="77777777" w:rsidR="007433CD" w:rsidRDefault="00000000">
      <w:pPr>
        <w:pStyle w:val="SourceCode"/>
      </w:pPr>
      <w:r>
        <w:rPr>
          <w:rStyle w:val="VerbatimChar"/>
        </w:rPr>
        <w:t>2005-11-04</w:t>
      </w:r>
    </w:p>
    <w:p w14:paraId="57D19094" w14:textId="77777777" w:rsidR="007433CD" w:rsidRDefault="00000000">
      <w:pPr>
        <w:pStyle w:val="SourceCode"/>
      </w:pPr>
      <w:r>
        <w:rPr>
          <w:rStyle w:val="VerbatimChar"/>
        </w:rPr>
        <w:t>2005-11-05</w:t>
      </w:r>
    </w:p>
    <w:p w14:paraId="57D19095" w14:textId="77777777" w:rsidR="007433CD" w:rsidRDefault="00000000">
      <w:pPr>
        <w:pStyle w:val="SourceCode"/>
      </w:pPr>
      <w:r>
        <w:rPr>
          <w:rStyle w:val="VerbatimChar"/>
        </w:rPr>
        <w:lastRenderedPageBreak/>
        <w:t>2005-11-06</w:t>
      </w:r>
    </w:p>
    <w:p w14:paraId="57D19096" w14:textId="77777777" w:rsidR="007433CD" w:rsidRDefault="00000000">
      <w:pPr>
        <w:pStyle w:val="SourceCode"/>
      </w:pPr>
      <w:r>
        <w:rPr>
          <w:rStyle w:val="VerbatimChar"/>
        </w:rPr>
        <w:t>2005-11-07</w:t>
      </w:r>
    </w:p>
    <w:p w14:paraId="57D19097" w14:textId="77777777" w:rsidR="007433CD" w:rsidRDefault="00000000">
      <w:pPr>
        <w:pStyle w:val="SourceCode"/>
      </w:pPr>
      <w:r>
        <w:rPr>
          <w:rStyle w:val="VerbatimChar"/>
        </w:rPr>
        <w:t>2005-11-08</w:t>
      </w:r>
    </w:p>
    <w:p w14:paraId="57D19098" w14:textId="77777777" w:rsidR="007433CD" w:rsidRDefault="00000000">
      <w:pPr>
        <w:pStyle w:val="SourceCode"/>
      </w:pPr>
      <w:r>
        <w:rPr>
          <w:rStyle w:val="VerbatimChar"/>
        </w:rPr>
        <w:t>2005-11-09</w:t>
      </w:r>
    </w:p>
    <w:p w14:paraId="57D19099" w14:textId="77777777" w:rsidR="007433CD" w:rsidRDefault="00000000">
      <w:pPr>
        <w:pStyle w:val="SourceCode"/>
      </w:pPr>
      <w:r>
        <w:rPr>
          <w:rStyle w:val="VerbatimChar"/>
        </w:rPr>
        <w:t>2005-11-10</w:t>
      </w:r>
    </w:p>
    <w:p w14:paraId="57D1909A" w14:textId="77777777" w:rsidR="007433CD" w:rsidRDefault="00000000">
      <w:pPr>
        <w:pStyle w:val="SourceCode"/>
      </w:pPr>
      <w:r>
        <w:rPr>
          <w:rStyle w:val="VerbatimChar"/>
        </w:rPr>
        <w:t>2005-11-11</w:t>
      </w:r>
    </w:p>
    <w:p w14:paraId="57D1909B" w14:textId="77777777" w:rsidR="007433CD" w:rsidRDefault="00000000">
      <w:pPr>
        <w:pStyle w:val="SourceCode"/>
      </w:pPr>
      <w:r>
        <w:rPr>
          <w:rStyle w:val="VerbatimChar"/>
        </w:rPr>
        <w:t>2005-11-12</w:t>
      </w:r>
    </w:p>
    <w:p w14:paraId="57D1909C" w14:textId="77777777" w:rsidR="007433CD" w:rsidRDefault="00000000">
      <w:pPr>
        <w:pStyle w:val="SourceCode"/>
      </w:pPr>
      <w:r>
        <w:rPr>
          <w:rStyle w:val="VerbatimChar"/>
        </w:rPr>
        <w:t>2005-11-13</w:t>
      </w:r>
    </w:p>
    <w:p w14:paraId="57D1909D" w14:textId="77777777" w:rsidR="007433CD" w:rsidRDefault="00000000">
      <w:pPr>
        <w:pStyle w:val="SourceCode"/>
      </w:pPr>
      <w:r>
        <w:rPr>
          <w:rStyle w:val="VerbatimChar"/>
        </w:rPr>
        <w:t>2005-11-14</w:t>
      </w:r>
    </w:p>
    <w:p w14:paraId="57D1909E" w14:textId="77777777" w:rsidR="007433CD" w:rsidRDefault="00000000">
      <w:pPr>
        <w:pStyle w:val="SourceCode"/>
      </w:pPr>
      <w:r>
        <w:rPr>
          <w:rStyle w:val="VerbatimChar"/>
        </w:rPr>
        <w:t>2005-11-15</w:t>
      </w:r>
    </w:p>
    <w:p w14:paraId="57D1909F" w14:textId="77777777" w:rsidR="007433CD" w:rsidRDefault="00000000">
      <w:pPr>
        <w:pStyle w:val="SourceCode"/>
      </w:pPr>
      <w:r>
        <w:rPr>
          <w:rStyle w:val="VerbatimChar"/>
        </w:rPr>
        <w:t>2005-11-16</w:t>
      </w:r>
    </w:p>
    <w:p w14:paraId="57D190A0" w14:textId="77777777" w:rsidR="007433CD" w:rsidRDefault="00000000">
      <w:pPr>
        <w:pStyle w:val="SourceCode"/>
      </w:pPr>
      <w:r>
        <w:rPr>
          <w:rStyle w:val="VerbatimChar"/>
        </w:rPr>
        <w:t>2005-11-17</w:t>
      </w:r>
    </w:p>
    <w:p w14:paraId="57D190A1" w14:textId="77777777" w:rsidR="007433CD" w:rsidRDefault="00000000">
      <w:pPr>
        <w:pStyle w:val="SourceCode"/>
      </w:pPr>
      <w:r>
        <w:rPr>
          <w:rStyle w:val="VerbatimChar"/>
        </w:rPr>
        <w:t>2005-11-18</w:t>
      </w:r>
    </w:p>
    <w:p w14:paraId="57D190A2" w14:textId="77777777" w:rsidR="007433CD" w:rsidRDefault="00000000">
      <w:pPr>
        <w:pStyle w:val="SourceCode"/>
      </w:pPr>
      <w:r>
        <w:rPr>
          <w:rStyle w:val="VerbatimChar"/>
        </w:rPr>
        <w:t>2005-11-19</w:t>
      </w:r>
    </w:p>
    <w:p w14:paraId="57D190A3" w14:textId="77777777" w:rsidR="007433CD" w:rsidRDefault="00000000">
      <w:pPr>
        <w:pStyle w:val="SourceCode"/>
      </w:pPr>
      <w:r>
        <w:rPr>
          <w:rStyle w:val="VerbatimChar"/>
        </w:rPr>
        <w:t>2005-11-20</w:t>
      </w:r>
    </w:p>
    <w:p w14:paraId="57D190A4" w14:textId="77777777" w:rsidR="007433CD" w:rsidRDefault="00000000">
      <w:pPr>
        <w:pStyle w:val="SourceCode"/>
      </w:pPr>
      <w:r>
        <w:rPr>
          <w:rStyle w:val="VerbatimChar"/>
        </w:rPr>
        <w:t>2005-11-21</w:t>
      </w:r>
    </w:p>
    <w:p w14:paraId="57D190A5" w14:textId="77777777" w:rsidR="007433CD" w:rsidRDefault="00000000">
      <w:pPr>
        <w:pStyle w:val="SourceCode"/>
      </w:pPr>
      <w:r>
        <w:rPr>
          <w:rStyle w:val="VerbatimChar"/>
        </w:rPr>
        <w:t>2005-11-22</w:t>
      </w:r>
    </w:p>
    <w:p w14:paraId="57D190A6" w14:textId="77777777" w:rsidR="007433CD" w:rsidRDefault="00000000">
      <w:pPr>
        <w:pStyle w:val="SourceCode"/>
      </w:pPr>
      <w:r>
        <w:rPr>
          <w:rStyle w:val="VerbatimChar"/>
        </w:rPr>
        <w:t>2005-11-23</w:t>
      </w:r>
    </w:p>
    <w:p w14:paraId="57D190A7" w14:textId="77777777" w:rsidR="007433CD" w:rsidRDefault="00000000">
      <w:pPr>
        <w:pStyle w:val="SourceCode"/>
      </w:pPr>
      <w:r>
        <w:rPr>
          <w:rStyle w:val="VerbatimChar"/>
        </w:rPr>
        <w:t>2005-11-24</w:t>
      </w:r>
    </w:p>
    <w:p w14:paraId="57D190A8" w14:textId="77777777" w:rsidR="007433CD" w:rsidRDefault="00000000">
      <w:pPr>
        <w:pStyle w:val="SourceCode"/>
      </w:pPr>
      <w:r>
        <w:rPr>
          <w:rStyle w:val="VerbatimChar"/>
        </w:rPr>
        <w:t>2005-11-25</w:t>
      </w:r>
    </w:p>
    <w:p w14:paraId="57D190A9" w14:textId="77777777" w:rsidR="007433CD" w:rsidRDefault="00000000">
      <w:pPr>
        <w:pStyle w:val="SourceCode"/>
      </w:pPr>
      <w:r>
        <w:rPr>
          <w:rStyle w:val="VerbatimChar"/>
        </w:rPr>
        <w:t>2005-11-26</w:t>
      </w:r>
    </w:p>
    <w:p w14:paraId="57D190AA" w14:textId="77777777" w:rsidR="007433CD" w:rsidRDefault="00000000">
      <w:pPr>
        <w:pStyle w:val="SourceCode"/>
      </w:pPr>
      <w:r>
        <w:rPr>
          <w:rStyle w:val="VerbatimChar"/>
        </w:rPr>
        <w:t>2005-11-27</w:t>
      </w:r>
    </w:p>
    <w:p w14:paraId="57D190AB" w14:textId="77777777" w:rsidR="007433CD" w:rsidRDefault="00000000">
      <w:pPr>
        <w:pStyle w:val="SourceCode"/>
      </w:pPr>
      <w:r>
        <w:rPr>
          <w:rStyle w:val="VerbatimChar"/>
        </w:rPr>
        <w:t>2005-11-28</w:t>
      </w:r>
    </w:p>
    <w:p w14:paraId="57D190AC" w14:textId="77777777" w:rsidR="007433CD" w:rsidRDefault="00000000">
      <w:pPr>
        <w:pStyle w:val="SourceCode"/>
      </w:pPr>
      <w:r>
        <w:rPr>
          <w:rStyle w:val="VerbatimChar"/>
        </w:rPr>
        <w:t>2005-11-29</w:t>
      </w:r>
    </w:p>
    <w:p w14:paraId="57D190AD" w14:textId="77777777" w:rsidR="007433CD" w:rsidRDefault="00000000">
      <w:pPr>
        <w:pStyle w:val="SourceCode"/>
      </w:pPr>
      <w:r>
        <w:rPr>
          <w:rStyle w:val="VerbatimChar"/>
        </w:rPr>
        <w:t>2005-11-30</w:t>
      </w:r>
    </w:p>
    <w:p w14:paraId="57D190AE" w14:textId="77777777" w:rsidR="007433CD" w:rsidRDefault="00000000">
      <w:pPr>
        <w:pStyle w:val="SourceCode"/>
      </w:pPr>
      <w:r>
        <w:rPr>
          <w:rStyle w:val="VerbatimChar"/>
        </w:rPr>
        <w:t>2005-12-01</w:t>
      </w:r>
    </w:p>
    <w:p w14:paraId="57D190AF" w14:textId="77777777" w:rsidR="007433CD" w:rsidRDefault="00000000">
      <w:pPr>
        <w:pStyle w:val="SourceCode"/>
      </w:pPr>
      <w:r>
        <w:rPr>
          <w:rStyle w:val="VerbatimChar"/>
        </w:rPr>
        <w:t>2005-12-02</w:t>
      </w:r>
    </w:p>
    <w:p w14:paraId="57D190B0" w14:textId="77777777" w:rsidR="007433CD" w:rsidRDefault="00000000">
      <w:pPr>
        <w:pStyle w:val="SourceCode"/>
      </w:pPr>
      <w:r>
        <w:rPr>
          <w:rStyle w:val="VerbatimChar"/>
        </w:rPr>
        <w:t>2005-12-03</w:t>
      </w:r>
    </w:p>
    <w:p w14:paraId="57D190B1" w14:textId="77777777" w:rsidR="007433CD" w:rsidRDefault="00000000">
      <w:pPr>
        <w:pStyle w:val="SourceCode"/>
      </w:pPr>
      <w:r>
        <w:rPr>
          <w:rStyle w:val="VerbatimChar"/>
        </w:rPr>
        <w:lastRenderedPageBreak/>
        <w:t>2005-12-04</w:t>
      </w:r>
    </w:p>
    <w:p w14:paraId="57D190B2" w14:textId="77777777" w:rsidR="007433CD" w:rsidRDefault="00000000">
      <w:pPr>
        <w:pStyle w:val="SourceCode"/>
      </w:pPr>
      <w:r>
        <w:rPr>
          <w:rStyle w:val="VerbatimChar"/>
        </w:rPr>
        <w:t>2005-12-05</w:t>
      </w:r>
    </w:p>
    <w:p w14:paraId="57D190B3" w14:textId="77777777" w:rsidR="007433CD" w:rsidRDefault="00000000">
      <w:pPr>
        <w:pStyle w:val="SourceCode"/>
      </w:pPr>
      <w:r>
        <w:rPr>
          <w:rStyle w:val="VerbatimChar"/>
        </w:rPr>
        <w:t>2005-12-06</w:t>
      </w:r>
    </w:p>
    <w:p w14:paraId="57D190B4" w14:textId="77777777" w:rsidR="007433CD" w:rsidRDefault="00000000">
      <w:pPr>
        <w:pStyle w:val="SourceCode"/>
      </w:pPr>
      <w:r>
        <w:rPr>
          <w:rStyle w:val="VerbatimChar"/>
        </w:rPr>
        <w:t>2005-12-07</w:t>
      </w:r>
    </w:p>
    <w:p w14:paraId="57D190B5" w14:textId="77777777" w:rsidR="007433CD" w:rsidRDefault="00000000">
      <w:pPr>
        <w:pStyle w:val="SourceCode"/>
      </w:pPr>
      <w:r>
        <w:rPr>
          <w:rStyle w:val="VerbatimChar"/>
        </w:rPr>
        <w:t>2005-12-08</w:t>
      </w:r>
    </w:p>
    <w:p w14:paraId="57D190B6" w14:textId="77777777" w:rsidR="007433CD" w:rsidRDefault="00000000">
      <w:pPr>
        <w:pStyle w:val="SourceCode"/>
      </w:pPr>
      <w:r>
        <w:rPr>
          <w:rStyle w:val="VerbatimChar"/>
        </w:rPr>
        <w:t>2005-12-09</w:t>
      </w:r>
    </w:p>
    <w:p w14:paraId="57D190B7" w14:textId="77777777" w:rsidR="007433CD" w:rsidRDefault="00000000">
      <w:pPr>
        <w:pStyle w:val="SourceCode"/>
      </w:pPr>
      <w:r>
        <w:rPr>
          <w:rStyle w:val="VerbatimChar"/>
        </w:rPr>
        <w:t>2005-12-10</w:t>
      </w:r>
    </w:p>
    <w:p w14:paraId="57D190B8" w14:textId="77777777" w:rsidR="007433CD" w:rsidRDefault="00000000">
      <w:pPr>
        <w:pStyle w:val="SourceCode"/>
      </w:pPr>
      <w:r>
        <w:rPr>
          <w:rStyle w:val="VerbatimChar"/>
        </w:rPr>
        <w:t>2005-12-11</w:t>
      </w:r>
    </w:p>
    <w:p w14:paraId="57D190B9" w14:textId="77777777" w:rsidR="007433CD" w:rsidRDefault="00000000">
      <w:pPr>
        <w:pStyle w:val="SourceCode"/>
      </w:pPr>
      <w:r>
        <w:rPr>
          <w:rStyle w:val="VerbatimChar"/>
        </w:rPr>
        <w:t>2005-12-12</w:t>
      </w:r>
    </w:p>
    <w:p w14:paraId="57D190BA" w14:textId="77777777" w:rsidR="007433CD" w:rsidRDefault="00000000">
      <w:pPr>
        <w:pStyle w:val="SourceCode"/>
      </w:pPr>
      <w:r>
        <w:rPr>
          <w:rStyle w:val="VerbatimChar"/>
        </w:rPr>
        <w:t>2005-12-13</w:t>
      </w:r>
    </w:p>
    <w:p w14:paraId="57D190BB" w14:textId="77777777" w:rsidR="007433CD" w:rsidRDefault="00000000">
      <w:pPr>
        <w:pStyle w:val="SourceCode"/>
      </w:pPr>
      <w:r>
        <w:rPr>
          <w:rStyle w:val="VerbatimChar"/>
        </w:rPr>
        <w:t>2005-12-14</w:t>
      </w:r>
    </w:p>
    <w:p w14:paraId="57D190BC" w14:textId="77777777" w:rsidR="007433CD" w:rsidRDefault="00000000">
      <w:pPr>
        <w:pStyle w:val="SourceCode"/>
      </w:pPr>
      <w:r>
        <w:rPr>
          <w:rStyle w:val="VerbatimChar"/>
        </w:rPr>
        <w:t>2005-12-15</w:t>
      </w:r>
    </w:p>
    <w:p w14:paraId="57D190BD" w14:textId="77777777" w:rsidR="007433CD" w:rsidRDefault="00000000">
      <w:pPr>
        <w:pStyle w:val="SourceCode"/>
      </w:pPr>
      <w:r>
        <w:rPr>
          <w:rStyle w:val="VerbatimChar"/>
        </w:rPr>
        <w:t>2005-12-16</w:t>
      </w:r>
    </w:p>
    <w:p w14:paraId="57D190BE" w14:textId="77777777" w:rsidR="007433CD" w:rsidRDefault="00000000">
      <w:pPr>
        <w:pStyle w:val="SourceCode"/>
      </w:pPr>
      <w:r>
        <w:rPr>
          <w:rStyle w:val="VerbatimChar"/>
        </w:rPr>
        <w:t>2005-12-17</w:t>
      </w:r>
    </w:p>
    <w:p w14:paraId="57D190BF" w14:textId="77777777" w:rsidR="007433CD" w:rsidRDefault="00000000">
      <w:pPr>
        <w:pStyle w:val="SourceCode"/>
      </w:pPr>
      <w:r>
        <w:rPr>
          <w:rStyle w:val="VerbatimChar"/>
        </w:rPr>
        <w:t>2005-12-18</w:t>
      </w:r>
    </w:p>
    <w:p w14:paraId="57D190C0" w14:textId="77777777" w:rsidR="007433CD" w:rsidRDefault="00000000">
      <w:pPr>
        <w:pStyle w:val="SourceCode"/>
      </w:pPr>
      <w:r>
        <w:rPr>
          <w:rStyle w:val="VerbatimChar"/>
        </w:rPr>
        <w:t>2005-12-19</w:t>
      </w:r>
    </w:p>
    <w:p w14:paraId="57D190C1" w14:textId="77777777" w:rsidR="007433CD" w:rsidRDefault="00000000">
      <w:pPr>
        <w:pStyle w:val="SourceCode"/>
      </w:pPr>
      <w:r>
        <w:rPr>
          <w:rStyle w:val="VerbatimChar"/>
        </w:rPr>
        <w:t>2005-12-20</w:t>
      </w:r>
    </w:p>
    <w:p w14:paraId="57D190C2" w14:textId="77777777" w:rsidR="007433CD" w:rsidRDefault="00000000">
      <w:pPr>
        <w:pStyle w:val="SourceCode"/>
      </w:pPr>
      <w:r>
        <w:rPr>
          <w:rStyle w:val="VerbatimChar"/>
        </w:rPr>
        <w:t>2005-12-21</w:t>
      </w:r>
    </w:p>
    <w:p w14:paraId="57D190C3" w14:textId="77777777" w:rsidR="007433CD" w:rsidRDefault="00000000">
      <w:pPr>
        <w:pStyle w:val="SourceCode"/>
      </w:pPr>
      <w:r>
        <w:rPr>
          <w:rStyle w:val="VerbatimChar"/>
        </w:rPr>
        <w:t>2005-12-22</w:t>
      </w:r>
    </w:p>
    <w:p w14:paraId="57D190C4" w14:textId="77777777" w:rsidR="007433CD" w:rsidRDefault="00000000">
      <w:pPr>
        <w:pStyle w:val="SourceCode"/>
      </w:pPr>
      <w:r>
        <w:rPr>
          <w:rStyle w:val="VerbatimChar"/>
        </w:rPr>
        <w:t>2005-12-23</w:t>
      </w:r>
    </w:p>
    <w:p w14:paraId="57D190C5" w14:textId="77777777" w:rsidR="007433CD" w:rsidRDefault="00000000">
      <w:pPr>
        <w:pStyle w:val="SourceCode"/>
      </w:pPr>
      <w:r>
        <w:rPr>
          <w:rStyle w:val="VerbatimChar"/>
        </w:rPr>
        <w:t>2005-12-24</w:t>
      </w:r>
    </w:p>
    <w:p w14:paraId="57D190C6" w14:textId="77777777" w:rsidR="007433CD" w:rsidRDefault="00000000">
      <w:pPr>
        <w:pStyle w:val="SourceCode"/>
      </w:pPr>
      <w:r>
        <w:rPr>
          <w:rStyle w:val="VerbatimChar"/>
        </w:rPr>
        <w:t>2005-12-25</w:t>
      </w:r>
    </w:p>
    <w:p w14:paraId="57D190C7" w14:textId="77777777" w:rsidR="007433CD" w:rsidRDefault="00000000">
      <w:pPr>
        <w:pStyle w:val="SourceCode"/>
      </w:pPr>
      <w:r>
        <w:rPr>
          <w:rStyle w:val="VerbatimChar"/>
        </w:rPr>
        <w:t>2005-12-26</w:t>
      </w:r>
    </w:p>
    <w:p w14:paraId="57D190C8" w14:textId="77777777" w:rsidR="007433CD" w:rsidRDefault="00000000">
      <w:pPr>
        <w:pStyle w:val="SourceCode"/>
      </w:pPr>
      <w:r>
        <w:rPr>
          <w:rStyle w:val="VerbatimChar"/>
        </w:rPr>
        <w:t>2005-12-27</w:t>
      </w:r>
    </w:p>
    <w:p w14:paraId="57D190C9" w14:textId="77777777" w:rsidR="007433CD" w:rsidRDefault="00000000">
      <w:pPr>
        <w:pStyle w:val="SourceCode"/>
      </w:pPr>
      <w:r>
        <w:rPr>
          <w:rStyle w:val="VerbatimChar"/>
        </w:rPr>
        <w:t>2005-12-28</w:t>
      </w:r>
    </w:p>
    <w:p w14:paraId="57D190CA" w14:textId="77777777" w:rsidR="007433CD" w:rsidRDefault="00000000">
      <w:pPr>
        <w:pStyle w:val="SourceCode"/>
      </w:pPr>
      <w:r>
        <w:rPr>
          <w:rStyle w:val="VerbatimChar"/>
        </w:rPr>
        <w:t>2005-12-29</w:t>
      </w:r>
    </w:p>
    <w:p w14:paraId="57D190CB" w14:textId="77777777" w:rsidR="007433CD" w:rsidRDefault="00000000">
      <w:pPr>
        <w:pStyle w:val="SourceCode"/>
      </w:pPr>
      <w:r>
        <w:rPr>
          <w:rStyle w:val="VerbatimChar"/>
        </w:rPr>
        <w:t>2005-12-30</w:t>
      </w:r>
    </w:p>
    <w:p w14:paraId="57D190CC" w14:textId="77777777" w:rsidR="007433CD" w:rsidRDefault="00000000">
      <w:pPr>
        <w:pStyle w:val="SourceCode"/>
      </w:pPr>
      <w:r>
        <w:rPr>
          <w:rStyle w:val="VerbatimChar"/>
        </w:rPr>
        <w:t>2005-12-31</w:t>
      </w:r>
    </w:p>
    <w:p w14:paraId="57D190CD" w14:textId="77777777" w:rsidR="007433CD" w:rsidRDefault="00000000">
      <w:pPr>
        <w:pStyle w:val="SourceCode"/>
      </w:pPr>
      <w:r>
        <w:rPr>
          <w:rStyle w:val="VerbatimChar"/>
        </w:rPr>
        <w:lastRenderedPageBreak/>
        <w:t>2006-01-01</w:t>
      </w:r>
    </w:p>
    <w:p w14:paraId="57D190CE" w14:textId="77777777" w:rsidR="007433CD" w:rsidRDefault="00000000">
      <w:pPr>
        <w:pStyle w:val="SourceCode"/>
      </w:pPr>
      <w:r>
        <w:rPr>
          <w:rStyle w:val="VerbatimChar"/>
        </w:rPr>
        <w:t>2006-01-02</w:t>
      </w:r>
    </w:p>
    <w:p w14:paraId="57D190CF" w14:textId="77777777" w:rsidR="007433CD" w:rsidRDefault="00000000">
      <w:pPr>
        <w:pStyle w:val="SourceCode"/>
      </w:pPr>
      <w:r>
        <w:rPr>
          <w:rStyle w:val="VerbatimChar"/>
        </w:rPr>
        <w:t>2006-01-03</w:t>
      </w:r>
    </w:p>
    <w:p w14:paraId="57D190D0" w14:textId="77777777" w:rsidR="007433CD" w:rsidRDefault="00000000">
      <w:pPr>
        <w:pStyle w:val="SourceCode"/>
      </w:pPr>
      <w:r>
        <w:rPr>
          <w:rStyle w:val="VerbatimChar"/>
        </w:rPr>
        <w:t>2006-01-04</w:t>
      </w:r>
    </w:p>
    <w:p w14:paraId="57D190D1" w14:textId="77777777" w:rsidR="007433CD" w:rsidRDefault="00000000">
      <w:pPr>
        <w:pStyle w:val="SourceCode"/>
      </w:pPr>
      <w:r>
        <w:rPr>
          <w:rStyle w:val="VerbatimChar"/>
        </w:rPr>
        <w:t>2006-01-05</w:t>
      </w:r>
    </w:p>
    <w:p w14:paraId="57D190D2" w14:textId="77777777" w:rsidR="007433CD" w:rsidRDefault="00000000">
      <w:pPr>
        <w:pStyle w:val="SourceCode"/>
      </w:pPr>
      <w:r>
        <w:rPr>
          <w:rStyle w:val="VerbatimChar"/>
        </w:rPr>
        <w:t>2006-01-06</w:t>
      </w:r>
    </w:p>
    <w:p w14:paraId="57D190D3" w14:textId="77777777" w:rsidR="007433CD" w:rsidRDefault="00000000">
      <w:pPr>
        <w:pStyle w:val="SourceCode"/>
      </w:pPr>
      <w:r>
        <w:rPr>
          <w:rStyle w:val="VerbatimChar"/>
        </w:rPr>
        <w:t>2006-01-07</w:t>
      </w:r>
    </w:p>
    <w:p w14:paraId="57D190D4" w14:textId="77777777" w:rsidR="007433CD" w:rsidRDefault="00000000">
      <w:pPr>
        <w:pStyle w:val="SourceCode"/>
      </w:pPr>
      <w:r>
        <w:rPr>
          <w:rStyle w:val="VerbatimChar"/>
        </w:rPr>
        <w:t>2006-01-08</w:t>
      </w:r>
    </w:p>
    <w:p w14:paraId="57D190D5" w14:textId="77777777" w:rsidR="007433CD" w:rsidRDefault="00000000">
      <w:pPr>
        <w:pStyle w:val="SourceCode"/>
      </w:pPr>
      <w:r>
        <w:rPr>
          <w:rStyle w:val="VerbatimChar"/>
        </w:rPr>
        <w:t>2006-01-09</w:t>
      </w:r>
    </w:p>
    <w:p w14:paraId="57D190D6" w14:textId="77777777" w:rsidR="007433CD" w:rsidRDefault="00000000">
      <w:pPr>
        <w:pStyle w:val="SourceCode"/>
      </w:pPr>
      <w:r>
        <w:rPr>
          <w:rStyle w:val="VerbatimChar"/>
        </w:rPr>
        <w:t>2006-01-10</w:t>
      </w:r>
    </w:p>
    <w:p w14:paraId="57D190D7" w14:textId="77777777" w:rsidR="007433CD" w:rsidRDefault="00000000">
      <w:pPr>
        <w:pStyle w:val="SourceCode"/>
      </w:pPr>
      <w:r>
        <w:rPr>
          <w:rStyle w:val="VerbatimChar"/>
        </w:rPr>
        <w:t>2006-01-11</w:t>
      </w:r>
    </w:p>
    <w:p w14:paraId="57D190D8" w14:textId="77777777" w:rsidR="007433CD" w:rsidRDefault="00000000">
      <w:pPr>
        <w:pStyle w:val="SourceCode"/>
      </w:pPr>
      <w:r>
        <w:rPr>
          <w:rStyle w:val="VerbatimChar"/>
        </w:rPr>
        <w:t>2006-01-12</w:t>
      </w:r>
    </w:p>
    <w:p w14:paraId="57D190D9" w14:textId="77777777" w:rsidR="007433CD" w:rsidRDefault="00000000">
      <w:pPr>
        <w:pStyle w:val="SourceCode"/>
      </w:pPr>
      <w:r>
        <w:rPr>
          <w:rStyle w:val="VerbatimChar"/>
        </w:rPr>
        <w:t>2006-01-13</w:t>
      </w:r>
    </w:p>
    <w:p w14:paraId="57D190DA" w14:textId="77777777" w:rsidR="007433CD" w:rsidRDefault="00000000">
      <w:pPr>
        <w:pStyle w:val="SourceCode"/>
      </w:pPr>
      <w:r>
        <w:rPr>
          <w:rStyle w:val="VerbatimChar"/>
        </w:rPr>
        <w:t>2006-01-14</w:t>
      </w:r>
    </w:p>
    <w:p w14:paraId="57D190DB" w14:textId="77777777" w:rsidR="007433CD" w:rsidRDefault="00000000">
      <w:pPr>
        <w:pStyle w:val="SourceCode"/>
      </w:pPr>
      <w:r>
        <w:rPr>
          <w:rStyle w:val="VerbatimChar"/>
        </w:rPr>
        <w:t>2006-01-15</w:t>
      </w:r>
    </w:p>
    <w:p w14:paraId="57D190DC" w14:textId="77777777" w:rsidR="007433CD" w:rsidRDefault="00000000">
      <w:pPr>
        <w:pStyle w:val="SourceCode"/>
      </w:pPr>
      <w:r>
        <w:rPr>
          <w:rStyle w:val="VerbatimChar"/>
        </w:rPr>
        <w:t>2006-01-16</w:t>
      </w:r>
    </w:p>
    <w:p w14:paraId="57D190DD" w14:textId="77777777" w:rsidR="007433CD" w:rsidRDefault="00000000">
      <w:pPr>
        <w:pStyle w:val="SourceCode"/>
      </w:pPr>
      <w:r>
        <w:rPr>
          <w:rStyle w:val="VerbatimChar"/>
        </w:rPr>
        <w:t>2006-01-17</w:t>
      </w:r>
    </w:p>
    <w:p w14:paraId="57D190DE" w14:textId="77777777" w:rsidR="007433CD" w:rsidRDefault="00000000">
      <w:pPr>
        <w:pStyle w:val="SourceCode"/>
      </w:pPr>
      <w:r>
        <w:rPr>
          <w:rStyle w:val="VerbatimChar"/>
        </w:rPr>
        <w:t>2006-01-18</w:t>
      </w:r>
    </w:p>
    <w:p w14:paraId="57D190DF" w14:textId="77777777" w:rsidR="007433CD" w:rsidRDefault="00000000">
      <w:pPr>
        <w:pStyle w:val="SourceCode"/>
      </w:pPr>
      <w:r>
        <w:rPr>
          <w:rStyle w:val="VerbatimChar"/>
        </w:rPr>
        <w:t>2006-01-19</w:t>
      </w:r>
    </w:p>
    <w:p w14:paraId="57D190E0" w14:textId="77777777" w:rsidR="007433CD" w:rsidRDefault="00000000">
      <w:pPr>
        <w:pStyle w:val="SourceCode"/>
      </w:pPr>
      <w:r>
        <w:rPr>
          <w:rStyle w:val="VerbatimChar"/>
        </w:rPr>
        <w:t>2006-01-20</w:t>
      </w:r>
    </w:p>
    <w:p w14:paraId="57D190E1" w14:textId="77777777" w:rsidR="007433CD" w:rsidRDefault="00000000">
      <w:pPr>
        <w:pStyle w:val="SourceCode"/>
      </w:pPr>
      <w:r>
        <w:rPr>
          <w:rStyle w:val="VerbatimChar"/>
        </w:rPr>
        <w:t>2006-01-21</w:t>
      </w:r>
    </w:p>
    <w:p w14:paraId="57D190E2" w14:textId="77777777" w:rsidR="007433CD" w:rsidRDefault="00000000">
      <w:pPr>
        <w:pStyle w:val="SourceCode"/>
      </w:pPr>
      <w:r>
        <w:rPr>
          <w:rStyle w:val="VerbatimChar"/>
        </w:rPr>
        <w:t>2006-01-22</w:t>
      </w:r>
    </w:p>
    <w:p w14:paraId="57D190E3" w14:textId="77777777" w:rsidR="007433CD" w:rsidRDefault="00000000">
      <w:pPr>
        <w:pStyle w:val="SourceCode"/>
      </w:pPr>
      <w:r>
        <w:rPr>
          <w:rStyle w:val="VerbatimChar"/>
        </w:rPr>
        <w:t>2006-01-23</w:t>
      </w:r>
    </w:p>
    <w:p w14:paraId="57D190E4" w14:textId="77777777" w:rsidR="007433CD" w:rsidRDefault="00000000">
      <w:pPr>
        <w:pStyle w:val="SourceCode"/>
      </w:pPr>
      <w:r>
        <w:rPr>
          <w:rStyle w:val="VerbatimChar"/>
        </w:rPr>
        <w:t>2006-01-24</w:t>
      </w:r>
    </w:p>
    <w:p w14:paraId="57D190E5" w14:textId="77777777" w:rsidR="007433CD" w:rsidRDefault="00000000">
      <w:pPr>
        <w:pStyle w:val="SourceCode"/>
      </w:pPr>
      <w:r>
        <w:rPr>
          <w:rStyle w:val="VerbatimChar"/>
        </w:rPr>
        <w:t>2006-01-25</w:t>
      </w:r>
    </w:p>
    <w:p w14:paraId="57D190E6" w14:textId="77777777" w:rsidR="007433CD" w:rsidRDefault="00000000">
      <w:pPr>
        <w:pStyle w:val="SourceCode"/>
      </w:pPr>
      <w:r>
        <w:rPr>
          <w:rStyle w:val="VerbatimChar"/>
        </w:rPr>
        <w:t>2006-01-26</w:t>
      </w:r>
    </w:p>
    <w:p w14:paraId="57D190E7" w14:textId="77777777" w:rsidR="007433CD" w:rsidRDefault="00000000">
      <w:pPr>
        <w:pStyle w:val="SourceCode"/>
      </w:pPr>
      <w:r>
        <w:rPr>
          <w:rStyle w:val="VerbatimChar"/>
        </w:rPr>
        <w:t>2006-01-27</w:t>
      </w:r>
    </w:p>
    <w:p w14:paraId="57D190E8" w14:textId="77777777" w:rsidR="007433CD" w:rsidRDefault="00000000">
      <w:pPr>
        <w:pStyle w:val="SourceCode"/>
      </w:pPr>
      <w:r>
        <w:rPr>
          <w:rStyle w:val="VerbatimChar"/>
        </w:rPr>
        <w:t>2006-01-28</w:t>
      </w:r>
    </w:p>
    <w:p w14:paraId="57D190E9" w14:textId="77777777" w:rsidR="007433CD" w:rsidRDefault="00000000">
      <w:pPr>
        <w:pStyle w:val="SourceCode"/>
      </w:pPr>
      <w:r>
        <w:rPr>
          <w:rStyle w:val="VerbatimChar"/>
        </w:rPr>
        <w:lastRenderedPageBreak/>
        <w:t>2006-01-29</w:t>
      </w:r>
    </w:p>
    <w:p w14:paraId="57D190EA" w14:textId="77777777" w:rsidR="007433CD" w:rsidRDefault="00000000">
      <w:pPr>
        <w:pStyle w:val="SourceCode"/>
      </w:pPr>
      <w:r>
        <w:rPr>
          <w:rStyle w:val="VerbatimChar"/>
        </w:rPr>
        <w:t>2006-01-30</w:t>
      </w:r>
    </w:p>
    <w:p w14:paraId="57D190EB" w14:textId="77777777" w:rsidR="007433CD" w:rsidRDefault="00000000">
      <w:pPr>
        <w:pStyle w:val="SourceCode"/>
      </w:pPr>
      <w:r>
        <w:rPr>
          <w:rStyle w:val="VerbatimChar"/>
        </w:rPr>
        <w:t>2006-01-31</w:t>
      </w:r>
    </w:p>
    <w:p w14:paraId="57D190EC" w14:textId="77777777" w:rsidR="007433CD" w:rsidRDefault="00000000">
      <w:pPr>
        <w:pStyle w:val="SourceCode"/>
      </w:pPr>
      <w:r>
        <w:rPr>
          <w:rStyle w:val="VerbatimChar"/>
        </w:rPr>
        <w:t>2006-02-01</w:t>
      </w:r>
    </w:p>
    <w:p w14:paraId="57D190ED" w14:textId="77777777" w:rsidR="007433CD" w:rsidRDefault="00000000">
      <w:pPr>
        <w:pStyle w:val="SourceCode"/>
      </w:pPr>
      <w:r>
        <w:rPr>
          <w:rStyle w:val="VerbatimChar"/>
        </w:rPr>
        <w:t>2006-02-02</w:t>
      </w:r>
    </w:p>
    <w:p w14:paraId="57D190EE" w14:textId="77777777" w:rsidR="007433CD" w:rsidRDefault="00000000">
      <w:pPr>
        <w:pStyle w:val="SourceCode"/>
      </w:pPr>
      <w:r>
        <w:rPr>
          <w:rStyle w:val="VerbatimChar"/>
        </w:rPr>
        <w:t>2006-02-03</w:t>
      </w:r>
    </w:p>
    <w:p w14:paraId="57D190EF" w14:textId="77777777" w:rsidR="007433CD" w:rsidRDefault="00000000">
      <w:pPr>
        <w:pStyle w:val="SourceCode"/>
      </w:pPr>
      <w:r>
        <w:rPr>
          <w:rStyle w:val="VerbatimChar"/>
        </w:rPr>
        <w:t>2006-02-04</w:t>
      </w:r>
    </w:p>
    <w:p w14:paraId="57D190F0" w14:textId="77777777" w:rsidR="007433CD" w:rsidRDefault="00000000">
      <w:pPr>
        <w:pStyle w:val="SourceCode"/>
      </w:pPr>
      <w:r>
        <w:rPr>
          <w:rStyle w:val="VerbatimChar"/>
        </w:rPr>
        <w:t>2006-02-05</w:t>
      </w:r>
    </w:p>
    <w:p w14:paraId="57D190F1" w14:textId="77777777" w:rsidR="007433CD" w:rsidRDefault="00000000">
      <w:pPr>
        <w:pStyle w:val="SourceCode"/>
      </w:pPr>
      <w:r>
        <w:rPr>
          <w:rStyle w:val="VerbatimChar"/>
        </w:rPr>
        <w:t>2006-02-06</w:t>
      </w:r>
    </w:p>
    <w:p w14:paraId="57D190F2" w14:textId="77777777" w:rsidR="007433CD" w:rsidRDefault="00000000">
      <w:pPr>
        <w:pStyle w:val="SourceCode"/>
      </w:pPr>
      <w:r>
        <w:rPr>
          <w:rStyle w:val="VerbatimChar"/>
        </w:rPr>
        <w:t>2006-02-07</w:t>
      </w:r>
    </w:p>
    <w:p w14:paraId="57D190F3" w14:textId="77777777" w:rsidR="007433CD" w:rsidRDefault="00000000">
      <w:pPr>
        <w:pStyle w:val="SourceCode"/>
      </w:pPr>
      <w:r>
        <w:rPr>
          <w:rStyle w:val="VerbatimChar"/>
        </w:rPr>
        <w:t>2006-02-08</w:t>
      </w:r>
    </w:p>
    <w:p w14:paraId="57D190F4" w14:textId="77777777" w:rsidR="007433CD" w:rsidRDefault="00000000">
      <w:pPr>
        <w:pStyle w:val="SourceCode"/>
      </w:pPr>
      <w:r>
        <w:rPr>
          <w:rStyle w:val="VerbatimChar"/>
        </w:rPr>
        <w:t>2006-02-09</w:t>
      </w:r>
    </w:p>
    <w:p w14:paraId="57D190F5" w14:textId="77777777" w:rsidR="007433CD" w:rsidRDefault="00000000">
      <w:pPr>
        <w:pStyle w:val="SourceCode"/>
      </w:pPr>
      <w:r>
        <w:rPr>
          <w:rStyle w:val="VerbatimChar"/>
        </w:rPr>
        <w:t>2006-02-10</w:t>
      </w:r>
    </w:p>
    <w:p w14:paraId="57D190F6" w14:textId="77777777" w:rsidR="007433CD" w:rsidRDefault="00000000">
      <w:pPr>
        <w:pStyle w:val="SourceCode"/>
      </w:pPr>
      <w:r>
        <w:rPr>
          <w:rStyle w:val="VerbatimChar"/>
        </w:rPr>
        <w:t>2006-02-11</w:t>
      </w:r>
    </w:p>
    <w:p w14:paraId="57D190F7" w14:textId="77777777" w:rsidR="007433CD" w:rsidRDefault="00000000">
      <w:pPr>
        <w:pStyle w:val="SourceCode"/>
      </w:pPr>
      <w:r>
        <w:rPr>
          <w:rStyle w:val="VerbatimChar"/>
        </w:rPr>
        <w:t>2006-02-12</w:t>
      </w:r>
    </w:p>
    <w:p w14:paraId="57D190F8" w14:textId="77777777" w:rsidR="007433CD" w:rsidRDefault="00000000">
      <w:pPr>
        <w:pStyle w:val="SourceCode"/>
      </w:pPr>
      <w:r>
        <w:rPr>
          <w:rStyle w:val="VerbatimChar"/>
        </w:rPr>
        <w:t>2006-02-13</w:t>
      </w:r>
    </w:p>
    <w:p w14:paraId="57D190F9" w14:textId="77777777" w:rsidR="007433CD" w:rsidRDefault="00000000">
      <w:pPr>
        <w:pStyle w:val="SourceCode"/>
      </w:pPr>
      <w:r>
        <w:rPr>
          <w:rStyle w:val="VerbatimChar"/>
        </w:rPr>
        <w:t>2006-02-14</w:t>
      </w:r>
    </w:p>
    <w:p w14:paraId="57D190FA" w14:textId="77777777" w:rsidR="007433CD" w:rsidRDefault="00000000">
      <w:pPr>
        <w:pStyle w:val="SourceCode"/>
      </w:pPr>
      <w:r>
        <w:rPr>
          <w:rStyle w:val="VerbatimChar"/>
        </w:rPr>
        <w:t>2006-02-15</w:t>
      </w:r>
    </w:p>
    <w:p w14:paraId="57D190FB" w14:textId="77777777" w:rsidR="007433CD" w:rsidRDefault="00000000">
      <w:pPr>
        <w:pStyle w:val="SourceCode"/>
      </w:pPr>
      <w:r>
        <w:rPr>
          <w:rStyle w:val="VerbatimChar"/>
        </w:rPr>
        <w:t>2006-02-16</w:t>
      </w:r>
    </w:p>
    <w:p w14:paraId="57D190FC" w14:textId="77777777" w:rsidR="007433CD" w:rsidRDefault="00000000">
      <w:pPr>
        <w:pStyle w:val="SourceCode"/>
      </w:pPr>
      <w:r>
        <w:rPr>
          <w:rStyle w:val="VerbatimChar"/>
        </w:rPr>
        <w:t>2006-02-17</w:t>
      </w:r>
    </w:p>
    <w:p w14:paraId="57D190FD" w14:textId="77777777" w:rsidR="007433CD" w:rsidRDefault="00000000">
      <w:pPr>
        <w:pStyle w:val="SourceCode"/>
      </w:pPr>
      <w:r>
        <w:rPr>
          <w:rStyle w:val="VerbatimChar"/>
        </w:rPr>
        <w:t>2006-02-18</w:t>
      </w:r>
    </w:p>
    <w:p w14:paraId="57D190FE" w14:textId="77777777" w:rsidR="007433CD" w:rsidRDefault="00000000">
      <w:pPr>
        <w:pStyle w:val="SourceCode"/>
      </w:pPr>
      <w:r>
        <w:rPr>
          <w:rStyle w:val="VerbatimChar"/>
        </w:rPr>
        <w:t>2006-02-19</w:t>
      </w:r>
    </w:p>
    <w:p w14:paraId="57D190FF" w14:textId="77777777" w:rsidR="007433CD" w:rsidRDefault="00000000">
      <w:pPr>
        <w:pStyle w:val="SourceCode"/>
      </w:pPr>
      <w:r>
        <w:rPr>
          <w:rStyle w:val="VerbatimChar"/>
        </w:rPr>
        <w:t>2006-02-20</w:t>
      </w:r>
    </w:p>
    <w:p w14:paraId="57D19100" w14:textId="77777777" w:rsidR="007433CD" w:rsidRDefault="00000000">
      <w:pPr>
        <w:pStyle w:val="SourceCode"/>
      </w:pPr>
      <w:r>
        <w:rPr>
          <w:rStyle w:val="VerbatimChar"/>
        </w:rPr>
        <w:t>2006-02-21</w:t>
      </w:r>
    </w:p>
    <w:p w14:paraId="57D19101" w14:textId="77777777" w:rsidR="007433CD" w:rsidRDefault="00000000">
      <w:pPr>
        <w:pStyle w:val="SourceCode"/>
      </w:pPr>
      <w:r>
        <w:rPr>
          <w:rStyle w:val="VerbatimChar"/>
        </w:rPr>
        <w:t>2006-02-22</w:t>
      </w:r>
    </w:p>
    <w:p w14:paraId="57D19102" w14:textId="77777777" w:rsidR="007433CD" w:rsidRDefault="00000000">
      <w:pPr>
        <w:pStyle w:val="SourceCode"/>
      </w:pPr>
      <w:r>
        <w:rPr>
          <w:rStyle w:val="VerbatimChar"/>
        </w:rPr>
        <w:t>2006-02-23</w:t>
      </w:r>
    </w:p>
    <w:p w14:paraId="57D19103" w14:textId="77777777" w:rsidR="007433CD" w:rsidRDefault="00000000">
      <w:pPr>
        <w:pStyle w:val="SourceCode"/>
      </w:pPr>
      <w:r>
        <w:rPr>
          <w:rStyle w:val="VerbatimChar"/>
        </w:rPr>
        <w:t>2006-02-24</w:t>
      </w:r>
    </w:p>
    <w:p w14:paraId="57D19104" w14:textId="77777777" w:rsidR="007433CD" w:rsidRDefault="00000000">
      <w:pPr>
        <w:pStyle w:val="SourceCode"/>
      </w:pPr>
      <w:r>
        <w:rPr>
          <w:rStyle w:val="VerbatimChar"/>
        </w:rPr>
        <w:t>2006-02-25</w:t>
      </w:r>
    </w:p>
    <w:p w14:paraId="57D19105" w14:textId="77777777" w:rsidR="007433CD" w:rsidRDefault="00000000">
      <w:pPr>
        <w:pStyle w:val="SourceCode"/>
      </w:pPr>
      <w:r>
        <w:rPr>
          <w:rStyle w:val="VerbatimChar"/>
        </w:rPr>
        <w:lastRenderedPageBreak/>
        <w:t>2006-02-26</w:t>
      </w:r>
    </w:p>
    <w:p w14:paraId="57D19106" w14:textId="77777777" w:rsidR="007433CD" w:rsidRDefault="00000000">
      <w:pPr>
        <w:pStyle w:val="SourceCode"/>
      </w:pPr>
      <w:r>
        <w:rPr>
          <w:rStyle w:val="VerbatimChar"/>
        </w:rPr>
        <w:t>2006-02-27</w:t>
      </w:r>
    </w:p>
    <w:p w14:paraId="57D19107" w14:textId="77777777" w:rsidR="007433CD" w:rsidRDefault="00000000">
      <w:pPr>
        <w:pStyle w:val="SourceCode"/>
      </w:pPr>
      <w:r>
        <w:rPr>
          <w:rStyle w:val="VerbatimChar"/>
        </w:rPr>
        <w:t>2006-02-28</w:t>
      </w:r>
    </w:p>
    <w:p w14:paraId="57D19108" w14:textId="77777777" w:rsidR="007433CD" w:rsidRDefault="00000000">
      <w:pPr>
        <w:pStyle w:val="SourceCode"/>
      </w:pPr>
      <w:r>
        <w:rPr>
          <w:rStyle w:val="VerbatimChar"/>
        </w:rPr>
        <w:t>2006-03-01</w:t>
      </w:r>
    </w:p>
    <w:p w14:paraId="57D19109" w14:textId="77777777" w:rsidR="007433CD" w:rsidRDefault="00000000">
      <w:pPr>
        <w:pStyle w:val="SourceCode"/>
      </w:pPr>
      <w:r>
        <w:rPr>
          <w:rStyle w:val="VerbatimChar"/>
        </w:rPr>
        <w:t>2006-03-02</w:t>
      </w:r>
    </w:p>
    <w:p w14:paraId="57D1910A" w14:textId="77777777" w:rsidR="007433CD" w:rsidRDefault="00000000">
      <w:pPr>
        <w:pStyle w:val="SourceCode"/>
      </w:pPr>
      <w:r>
        <w:rPr>
          <w:rStyle w:val="VerbatimChar"/>
        </w:rPr>
        <w:t>2006-03-03</w:t>
      </w:r>
    </w:p>
    <w:p w14:paraId="57D1910B" w14:textId="77777777" w:rsidR="007433CD" w:rsidRDefault="00000000">
      <w:pPr>
        <w:pStyle w:val="SourceCode"/>
      </w:pPr>
      <w:r>
        <w:rPr>
          <w:rStyle w:val="VerbatimChar"/>
        </w:rPr>
        <w:t>2006-03-04</w:t>
      </w:r>
    </w:p>
    <w:p w14:paraId="57D1910C" w14:textId="77777777" w:rsidR="007433CD" w:rsidRDefault="00000000">
      <w:pPr>
        <w:pStyle w:val="SourceCode"/>
      </w:pPr>
      <w:r>
        <w:rPr>
          <w:rStyle w:val="VerbatimChar"/>
        </w:rPr>
        <w:t>2006-03-05</w:t>
      </w:r>
    </w:p>
    <w:p w14:paraId="57D1910D" w14:textId="77777777" w:rsidR="007433CD" w:rsidRDefault="00000000">
      <w:pPr>
        <w:pStyle w:val="SourceCode"/>
      </w:pPr>
      <w:r>
        <w:rPr>
          <w:rStyle w:val="VerbatimChar"/>
        </w:rPr>
        <w:t>2006-03-06</w:t>
      </w:r>
    </w:p>
    <w:p w14:paraId="57D1910E" w14:textId="77777777" w:rsidR="007433CD" w:rsidRDefault="00000000">
      <w:pPr>
        <w:pStyle w:val="SourceCode"/>
      </w:pPr>
      <w:r>
        <w:rPr>
          <w:rStyle w:val="VerbatimChar"/>
        </w:rPr>
        <w:t>2006-03-07</w:t>
      </w:r>
    </w:p>
    <w:p w14:paraId="57D1910F" w14:textId="77777777" w:rsidR="007433CD" w:rsidRDefault="00000000">
      <w:pPr>
        <w:pStyle w:val="SourceCode"/>
      </w:pPr>
      <w:r>
        <w:rPr>
          <w:rStyle w:val="VerbatimChar"/>
        </w:rPr>
        <w:t>2006-03-08</w:t>
      </w:r>
    </w:p>
    <w:p w14:paraId="57D19110" w14:textId="77777777" w:rsidR="007433CD" w:rsidRDefault="00000000">
      <w:pPr>
        <w:pStyle w:val="SourceCode"/>
      </w:pPr>
      <w:r>
        <w:rPr>
          <w:rStyle w:val="VerbatimChar"/>
        </w:rPr>
        <w:t>2006-03-09</w:t>
      </w:r>
    </w:p>
    <w:p w14:paraId="57D19111" w14:textId="77777777" w:rsidR="007433CD" w:rsidRDefault="00000000">
      <w:pPr>
        <w:pStyle w:val="SourceCode"/>
      </w:pPr>
      <w:r>
        <w:rPr>
          <w:rStyle w:val="VerbatimChar"/>
        </w:rPr>
        <w:t>2006-03-10</w:t>
      </w:r>
    </w:p>
    <w:p w14:paraId="57D19112" w14:textId="77777777" w:rsidR="007433CD" w:rsidRDefault="00000000">
      <w:pPr>
        <w:pStyle w:val="SourceCode"/>
      </w:pPr>
      <w:r>
        <w:rPr>
          <w:rStyle w:val="VerbatimChar"/>
        </w:rPr>
        <w:t>2006-03-11</w:t>
      </w:r>
    </w:p>
    <w:p w14:paraId="57D19113" w14:textId="77777777" w:rsidR="007433CD" w:rsidRDefault="00000000">
      <w:pPr>
        <w:pStyle w:val="SourceCode"/>
      </w:pPr>
      <w:r>
        <w:rPr>
          <w:rStyle w:val="VerbatimChar"/>
        </w:rPr>
        <w:t>2006-03-12</w:t>
      </w:r>
    </w:p>
    <w:p w14:paraId="57D19114" w14:textId="77777777" w:rsidR="007433CD" w:rsidRDefault="00000000">
      <w:pPr>
        <w:pStyle w:val="SourceCode"/>
      </w:pPr>
      <w:r>
        <w:rPr>
          <w:rStyle w:val="VerbatimChar"/>
        </w:rPr>
        <w:t>2006-03-13</w:t>
      </w:r>
    </w:p>
    <w:p w14:paraId="57D19115" w14:textId="77777777" w:rsidR="007433CD" w:rsidRDefault="00000000">
      <w:pPr>
        <w:pStyle w:val="SourceCode"/>
      </w:pPr>
      <w:r>
        <w:rPr>
          <w:rStyle w:val="VerbatimChar"/>
        </w:rPr>
        <w:t>2006-03-14</w:t>
      </w:r>
    </w:p>
    <w:p w14:paraId="57D19116" w14:textId="77777777" w:rsidR="007433CD" w:rsidRDefault="00000000">
      <w:pPr>
        <w:pStyle w:val="SourceCode"/>
      </w:pPr>
      <w:r>
        <w:rPr>
          <w:rStyle w:val="VerbatimChar"/>
        </w:rPr>
        <w:t>2006-03-15</w:t>
      </w:r>
    </w:p>
    <w:p w14:paraId="57D19117" w14:textId="77777777" w:rsidR="007433CD" w:rsidRDefault="00000000">
      <w:pPr>
        <w:pStyle w:val="SourceCode"/>
      </w:pPr>
      <w:r>
        <w:rPr>
          <w:rStyle w:val="VerbatimChar"/>
        </w:rPr>
        <w:t>2006-03-16</w:t>
      </w:r>
    </w:p>
    <w:p w14:paraId="57D19118" w14:textId="77777777" w:rsidR="007433CD" w:rsidRDefault="00000000">
      <w:pPr>
        <w:pStyle w:val="SourceCode"/>
      </w:pPr>
      <w:r>
        <w:rPr>
          <w:rStyle w:val="VerbatimChar"/>
        </w:rPr>
        <w:t>2006-03-17</w:t>
      </w:r>
    </w:p>
    <w:p w14:paraId="57D19119" w14:textId="77777777" w:rsidR="007433CD" w:rsidRDefault="00000000">
      <w:pPr>
        <w:pStyle w:val="SourceCode"/>
      </w:pPr>
      <w:r>
        <w:rPr>
          <w:rStyle w:val="VerbatimChar"/>
        </w:rPr>
        <w:t>2006-03-18</w:t>
      </w:r>
    </w:p>
    <w:p w14:paraId="57D1911A" w14:textId="77777777" w:rsidR="007433CD" w:rsidRDefault="00000000">
      <w:pPr>
        <w:pStyle w:val="SourceCode"/>
      </w:pPr>
      <w:r>
        <w:rPr>
          <w:rStyle w:val="VerbatimChar"/>
        </w:rPr>
        <w:t>2006-03-19</w:t>
      </w:r>
    </w:p>
    <w:p w14:paraId="57D1911B" w14:textId="77777777" w:rsidR="007433CD" w:rsidRDefault="00000000">
      <w:pPr>
        <w:pStyle w:val="SourceCode"/>
      </w:pPr>
      <w:r>
        <w:rPr>
          <w:rStyle w:val="VerbatimChar"/>
        </w:rPr>
        <w:t>2006-03-20</w:t>
      </w:r>
    </w:p>
    <w:p w14:paraId="57D1911C" w14:textId="77777777" w:rsidR="007433CD" w:rsidRDefault="00000000">
      <w:pPr>
        <w:pStyle w:val="SourceCode"/>
      </w:pPr>
      <w:r>
        <w:rPr>
          <w:rStyle w:val="VerbatimChar"/>
        </w:rPr>
        <w:t>2006-03-21</w:t>
      </w:r>
    </w:p>
    <w:p w14:paraId="57D1911D" w14:textId="77777777" w:rsidR="007433CD" w:rsidRDefault="00000000">
      <w:pPr>
        <w:pStyle w:val="SourceCode"/>
      </w:pPr>
      <w:r>
        <w:rPr>
          <w:rStyle w:val="VerbatimChar"/>
        </w:rPr>
        <w:t>2006-03-22</w:t>
      </w:r>
    </w:p>
    <w:p w14:paraId="57D1911E" w14:textId="77777777" w:rsidR="007433CD" w:rsidRDefault="00000000">
      <w:pPr>
        <w:pStyle w:val="SourceCode"/>
      </w:pPr>
      <w:r>
        <w:rPr>
          <w:rStyle w:val="VerbatimChar"/>
        </w:rPr>
        <w:t>2006-03-23</w:t>
      </w:r>
    </w:p>
    <w:p w14:paraId="57D1911F" w14:textId="77777777" w:rsidR="007433CD" w:rsidRDefault="00000000">
      <w:pPr>
        <w:pStyle w:val="SourceCode"/>
      </w:pPr>
      <w:r>
        <w:rPr>
          <w:rStyle w:val="VerbatimChar"/>
        </w:rPr>
        <w:t>2006-03-24</w:t>
      </w:r>
    </w:p>
    <w:p w14:paraId="57D19120" w14:textId="77777777" w:rsidR="007433CD" w:rsidRDefault="00000000">
      <w:pPr>
        <w:pStyle w:val="SourceCode"/>
      </w:pPr>
      <w:r>
        <w:rPr>
          <w:rStyle w:val="VerbatimChar"/>
        </w:rPr>
        <w:t>2006-03-25</w:t>
      </w:r>
    </w:p>
    <w:p w14:paraId="57D19121" w14:textId="77777777" w:rsidR="007433CD" w:rsidRDefault="00000000">
      <w:pPr>
        <w:pStyle w:val="SourceCode"/>
      </w:pPr>
      <w:r>
        <w:rPr>
          <w:rStyle w:val="VerbatimChar"/>
        </w:rPr>
        <w:lastRenderedPageBreak/>
        <w:t>2006-03-26</w:t>
      </w:r>
    </w:p>
    <w:p w14:paraId="57D19122" w14:textId="77777777" w:rsidR="007433CD" w:rsidRDefault="00000000">
      <w:pPr>
        <w:pStyle w:val="SourceCode"/>
      </w:pPr>
      <w:r>
        <w:rPr>
          <w:rStyle w:val="VerbatimChar"/>
        </w:rPr>
        <w:t>2006-03-27</w:t>
      </w:r>
    </w:p>
    <w:p w14:paraId="57D19123" w14:textId="77777777" w:rsidR="007433CD" w:rsidRDefault="00000000">
      <w:pPr>
        <w:pStyle w:val="SourceCode"/>
      </w:pPr>
      <w:r>
        <w:rPr>
          <w:rStyle w:val="VerbatimChar"/>
        </w:rPr>
        <w:t>2006-03-28</w:t>
      </w:r>
    </w:p>
    <w:p w14:paraId="57D19124" w14:textId="77777777" w:rsidR="007433CD" w:rsidRDefault="00000000">
      <w:pPr>
        <w:pStyle w:val="SourceCode"/>
      </w:pPr>
      <w:r>
        <w:rPr>
          <w:rStyle w:val="VerbatimChar"/>
        </w:rPr>
        <w:t>2006-03-29</w:t>
      </w:r>
    </w:p>
    <w:p w14:paraId="57D19125" w14:textId="77777777" w:rsidR="007433CD" w:rsidRDefault="00000000">
      <w:pPr>
        <w:pStyle w:val="SourceCode"/>
      </w:pPr>
      <w:r>
        <w:rPr>
          <w:rStyle w:val="VerbatimChar"/>
        </w:rPr>
        <w:t>2006-03-30</w:t>
      </w:r>
    </w:p>
    <w:p w14:paraId="57D19126" w14:textId="77777777" w:rsidR="007433CD" w:rsidRDefault="00000000">
      <w:pPr>
        <w:pStyle w:val="SourceCode"/>
      </w:pPr>
      <w:r>
        <w:rPr>
          <w:rStyle w:val="VerbatimChar"/>
        </w:rPr>
        <w:t>2006-03-31</w:t>
      </w:r>
    </w:p>
    <w:p w14:paraId="57D19127" w14:textId="77777777" w:rsidR="007433CD" w:rsidRDefault="00000000">
      <w:pPr>
        <w:pStyle w:val="SourceCode"/>
      </w:pPr>
      <w:r>
        <w:rPr>
          <w:rStyle w:val="VerbatimChar"/>
        </w:rPr>
        <w:t>2006-04-01</w:t>
      </w:r>
    </w:p>
    <w:p w14:paraId="57D19128" w14:textId="77777777" w:rsidR="007433CD" w:rsidRDefault="00000000">
      <w:pPr>
        <w:pStyle w:val="SourceCode"/>
      </w:pPr>
      <w:r>
        <w:rPr>
          <w:rStyle w:val="VerbatimChar"/>
        </w:rPr>
        <w:t>2006-04-02</w:t>
      </w:r>
    </w:p>
    <w:p w14:paraId="57D19129" w14:textId="77777777" w:rsidR="007433CD" w:rsidRDefault="00000000">
      <w:pPr>
        <w:pStyle w:val="SourceCode"/>
      </w:pPr>
      <w:r>
        <w:rPr>
          <w:rStyle w:val="VerbatimChar"/>
        </w:rPr>
        <w:t>2006-04-03</w:t>
      </w:r>
    </w:p>
    <w:p w14:paraId="57D1912A" w14:textId="77777777" w:rsidR="007433CD" w:rsidRDefault="00000000">
      <w:pPr>
        <w:pStyle w:val="SourceCode"/>
      </w:pPr>
      <w:r>
        <w:rPr>
          <w:rStyle w:val="VerbatimChar"/>
        </w:rPr>
        <w:t>2006-04-04</w:t>
      </w:r>
    </w:p>
    <w:p w14:paraId="57D1912B" w14:textId="77777777" w:rsidR="007433CD" w:rsidRDefault="00000000">
      <w:pPr>
        <w:pStyle w:val="SourceCode"/>
      </w:pPr>
      <w:r>
        <w:rPr>
          <w:rStyle w:val="VerbatimChar"/>
        </w:rPr>
        <w:t>2006-04-05</w:t>
      </w:r>
    </w:p>
    <w:p w14:paraId="57D1912C" w14:textId="77777777" w:rsidR="007433CD" w:rsidRDefault="00000000">
      <w:pPr>
        <w:pStyle w:val="SourceCode"/>
      </w:pPr>
      <w:r>
        <w:rPr>
          <w:rStyle w:val="VerbatimChar"/>
        </w:rPr>
        <w:t>2006-04-06</w:t>
      </w:r>
    </w:p>
    <w:p w14:paraId="57D1912D" w14:textId="77777777" w:rsidR="007433CD" w:rsidRDefault="00000000">
      <w:pPr>
        <w:pStyle w:val="SourceCode"/>
      </w:pPr>
      <w:r>
        <w:rPr>
          <w:rStyle w:val="VerbatimChar"/>
        </w:rPr>
        <w:t>2006-04-07</w:t>
      </w:r>
    </w:p>
    <w:p w14:paraId="57D1912E" w14:textId="77777777" w:rsidR="007433CD" w:rsidRDefault="00000000">
      <w:pPr>
        <w:pStyle w:val="SourceCode"/>
      </w:pPr>
      <w:r>
        <w:rPr>
          <w:rStyle w:val="VerbatimChar"/>
        </w:rPr>
        <w:t>2006-04-08</w:t>
      </w:r>
    </w:p>
    <w:p w14:paraId="57D1912F" w14:textId="77777777" w:rsidR="007433CD" w:rsidRDefault="00000000">
      <w:pPr>
        <w:pStyle w:val="SourceCode"/>
      </w:pPr>
      <w:r>
        <w:rPr>
          <w:rStyle w:val="VerbatimChar"/>
        </w:rPr>
        <w:t>2006-04-09</w:t>
      </w:r>
    </w:p>
    <w:p w14:paraId="57D19130" w14:textId="77777777" w:rsidR="007433CD" w:rsidRDefault="00000000">
      <w:pPr>
        <w:pStyle w:val="SourceCode"/>
      </w:pPr>
      <w:r>
        <w:rPr>
          <w:rStyle w:val="VerbatimChar"/>
        </w:rPr>
        <w:t>2006-04-10</w:t>
      </w:r>
    </w:p>
    <w:p w14:paraId="57D19131" w14:textId="77777777" w:rsidR="007433CD" w:rsidRDefault="00000000">
      <w:pPr>
        <w:pStyle w:val="SourceCode"/>
      </w:pPr>
      <w:r>
        <w:rPr>
          <w:rStyle w:val="VerbatimChar"/>
        </w:rPr>
        <w:t>2006-04-11</w:t>
      </w:r>
    </w:p>
    <w:p w14:paraId="57D19132" w14:textId="77777777" w:rsidR="007433CD" w:rsidRDefault="00000000">
      <w:pPr>
        <w:pStyle w:val="SourceCode"/>
      </w:pPr>
      <w:r>
        <w:rPr>
          <w:rStyle w:val="VerbatimChar"/>
        </w:rPr>
        <w:t>2006-04-12</w:t>
      </w:r>
    </w:p>
    <w:p w14:paraId="57D19133" w14:textId="77777777" w:rsidR="007433CD" w:rsidRDefault="00000000">
      <w:pPr>
        <w:pStyle w:val="SourceCode"/>
      </w:pPr>
      <w:r>
        <w:rPr>
          <w:rStyle w:val="VerbatimChar"/>
        </w:rPr>
        <w:t>2006-04-13</w:t>
      </w:r>
    </w:p>
    <w:p w14:paraId="57D19134" w14:textId="77777777" w:rsidR="007433CD" w:rsidRDefault="00000000">
      <w:pPr>
        <w:pStyle w:val="SourceCode"/>
      </w:pPr>
      <w:r>
        <w:rPr>
          <w:rStyle w:val="VerbatimChar"/>
        </w:rPr>
        <w:t>2006-04-14</w:t>
      </w:r>
    </w:p>
    <w:p w14:paraId="57D19135" w14:textId="77777777" w:rsidR="007433CD" w:rsidRDefault="00000000">
      <w:pPr>
        <w:pStyle w:val="SourceCode"/>
      </w:pPr>
      <w:r>
        <w:rPr>
          <w:rStyle w:val="VerbatimChar"/>
        </w:rPr>
        <w:t>2006-04-15</w:t>
      </w:r>
    </w:p>
    <w:p w14:paraId="57D19136" w14:textId="77777777" w:rsidR="007433CD" w:rsidRDefault="00000000">
      <w:pPr>
        <w:pStyle w:val="SourceCode"/>
      </w:pPr>
      <w:r>
        <w:rPr>
          <w:rStyle w:val="VerbatimChar"/>
        </w:rPr>
        <w:t>2006-04-16</w:t>
      </w:r>
    </w:p>
    <w:p w14:paraId="57D19137" w14:textId="77777777" w:rsidR="007433CD" w:rsidRDefault="00000000">
      <w:pPr>
        <w:pStyle w:val="SourceCode"/>
      </w:pPr>
      <w:r>
        <w:rPr>
          <w:rStyle w:val="VerbatimChar"/>
        </w:rPr>
        <w:t>2006-04-17</w:t>
      </w:r>
    </w:p>
    <w:p w14:paraId="57D19138" w14:textId="77777777" w:rsidR="007433CD" w:rsidRDefault="00000000">
      <w:pPr>
        <w:pStyle w:val="SourceCode"/>
      </w:pPr>
      <w:r>
        <w:rPr>
          <w:rStyle w:val="VerbatimChar"/>
        </w:rPr>
        <w:t>2006-04-18</w:t>
      </w:r>
    </w:p>
    <w:p w14:paraId="57D19139" w14:textId="77777777" w:rsidR="007433CD" w:rsidRDefault="00000000">
      <w:pPr>
        <w:pStyle w:val="SourceCode"/>
      </w:pPr>
      <w:r>
        <w:rPr>
          <w:rStyle w:val="VerbatimChar"/>
        </w:rPr>
        <w:t>2006-04-19</w:t>
      </w:r>
    </w:p>
    <w:p w14:paraId="57D1913A" w14:textId="77777777" w:rsidR="007433CD" w:rsidRDefault="00000000">
      <w:pPr>
        <w:pStyle w:val="SourceCode"/>
      </w:pPr>
      <w:r>
        <w:rPr>
          <w:rStyle w:val="VerbatimChar"/>
        </w:rPr>
        <w:t>2006-04-20</w:t>
      </w:r>
    </w:p>
    <w:p w14:paraId="57D1913B" w14:textId="77777777" w:rsidR="007433CD" w:rsidRDefault="00000000">
      <w:pPr>
        <w:pStyle w:val="SourceCode"/>
      </w:pPr>
      <w:r>
        <w:rPr>
          <w:rStyle w:val="VerbatimChar"/>
        </w:rPr>
        <w:t>2006-04-21</w:t>
      </w:r>
    </w:p>
    <w:p w14:paraId="57D1913C" w14:textId="77777777" w:rsidR="007433CD" w:rsidRDefault="00000000">
      <w:pPr>
        <w:pStyle w:val="SourceCode"/>
      </w:pPr>
      <w:r>
        <w:rPr>
          <w:rStyle w:val="VerbatimChar"/>
        </w:rPr>
        <w:t>2006-04-22</w:t>
      </w:r>
    </w:p>
    <w:p w14:paraId="57D1913D" w14:textId="77777777" w:rsidR="007433CD" w:rsidRDefault="00000000">
      <w:pPr>
        <w:pStyle w:val="SourceCode"/>
      </w:pPr>
      <w:r>
        <w:rPr>
          <w:rStyle w:val="VerbatimChar"/>
        </w:rPr>
        <w:lastRenderedPageBreak/>
        <w:t>2006-04-23</w:t>
      </w:r>
    </w:p>
    <w:p w14:paraId="57D1913E" w14:textId="77777777" w:rsidR="007433CD" w:rsidRDefault="00000000">
      <w:pPr>
        <w:pStyle w:val="SourceCode"/>
      </w:pPr>
      <w:r>
        <w:rPr>
          <w:rStyle w:val="VerbatimChar"/>
        </w:rPr>
        <w:t>2006-04-24</w:t>
      </w:r>
    </w:p>
    <w:p w14:paraId="57D1913F" w14:textId="77777777" w:rsidR="007433CD" w:rsidRDefault="00000000">
      <w:pPr>
        <w:pStyle w:val="SourceCode"/>
      </w:pPr>
      <w:r>
        <w:rPr>
          <w:rStyle w:val="VerbatimChar"/>
        </w:rPr>
        <w:t>2006-04-25</w:t>
      </w:r>
    </w:p>
    <w:p w14:paraId="57D19140" w14:textId="77777777" w:rsidR="007433CD" w:rsidRDefault="00000000">
      <w:pPr>
        <w:pStyle w:val="SourceCode"/>
      </w:pPr>
      <w:r>
        <w:rPr>
          <w:rStyle w:val="VerbatimChar"/>
        </w:rPr>
        <w:t>2006-04-26</w:t>
      </w:r>
    </w:p>
    <w:p w14:paraId="57D19141" w14:textId="77777777" w:rsidR="007433CD" w:rsidRDefault="00000000">
      <w:pPr>
        <w:pStyle w:val="SourceCode"/>
      </w:pPr>
      <w:r>
        <w:rPr>
          <w:rStyle w:val="VerbatimChar"/>
        </w:rPr>
        <w:t>2006-04-27</w:t>
      </w:r>
    </w:p>
    <w:p w14:paraId="57D19142" w14:textId="77777777" w:rsidR="007433CD" w:rsidRDefault="00000000">
      <w:pPr>
        <w:pStyle w:val="SourceCode"/>
      </w:pPr>
      <w:r>
        <w:rPr>
          <w:rStyle w:val="VerbatimChar"/>
        </w:rPr>
        <w:t>2006-04-28</w:t>
      </w:r>
    </w:p>
    <w:p w14:paraId="57D19143" w14:textId="77777777" w:rsidR="007433CD" w:rsidRDefault="00000000">
      <w:pPr>
        <w:pStyle w:val="SourceCode"/>
      </w:pPr>
      <w:r>
        <w:rPr>
          <w:rStyle w:val="VerbatimChar"/>
        </w:rPr>
        <w:t>2006-04-29</w:t>
      </w:r>
    </w:p>
    <w:p w14:paraId="57D19144" w14:textId="77777777" w:rsidR="007433CD" w:rsidRDefault="00000000">
      <w:pPr>
        <w:pStyle w:val="SourceCode"/>
      </w:pPr>
      <w:r>
        <w:rPr>
          <w:rStyle w:val="VerbatimChar"/>
        </w:rPr>
        <w:t>2006-04-30</w:t>
      </w:r>
    </w:p>
    <w:p w14:paraId="57D19145" w14:textId="77777777" w:rsidR="007433CD" w:rsidRDefault="00000000">
      <w:pPr>
        <w:pStyle w:val="SourceCode"/>
      </w:pPr>
      <w:r>
        <w:rPr>
          <w:rStyle w:val="VerbatimChar"/>
        </w:rPr>
        <w:t>2006-05-01</w:t>
      </w:r>
    </w:p>
    <w:p w14:paraId="57D19146" w14:textId="77777777" w:rsidR="007433CD" w:rsidRDefault="00000000">
      <w:pPr>
        <w:pStyle w:val="SourceCode"/>
      </w:pPr>
      <w:r>
        <w:rPr>
          <w:rStyle w:val="VerbatimChar"/>
        </w:rPr>
        <w:t>2006-05-02</w:t>
      </w:r>
    </w:p>
    <w:p w14:paraId="57D19147" w14:textId="77777777" w:rsidR="007433CD" w:rsidRDefault="00000000">
      <w:pPr>
        <w:pStyle w:val="SourceCode"/>
      </w:pPr>
      <w:r>
        <w:rPr>
          <w:rStyle w:val="VerbatimChar"/>
        </w:rPr>
        <w:t>2006-05-03</w:t>
      </w:r>
    </w:p>
    <w:p w14:paraId="57D19148" w14:textId="77777777" w:rsidR="007433CD" w:rsidRDefault="00000000">
      <w:pPr>
        <w:pStyle w:val="SourceCode"/>
      </w:pPr>
      <w:r>
        <w:rPr>
          <w:rStyle w:val="VerbatimChar"/>
        </w:rPr>
        <w:t>2006-05-04</w:t>
      </w:r>
    </w:p>
    <w:p w14:paraId="57D19149" w14:textId="77777777" w:rsidR="007433CD" w:rsidRDefault="00000000">
      <w:pPr>
        <w:pStyle w:val="SourceCode"/>
      </w:pPr>
      <w:r>
        <w:rPr>
          <w:rStyle w:val="VerbatimChar"/>
        </w:rPr>
        <w:t>2006-05-05</w:t>
      </w:r>
    </w:p>
    <w:p w14:paraId="57D1914A" w14:textId="77777777" w:rsidR="007433CD" w:rsidRDefault="00000000">
      <w:pPr>
        <w:pStyle w:val="SourceCode"/>
      </w:pPr>
      <w:r>
        <w:rPr>
          <w:rStyle w:val="VerbatimChar"/>
        </w:rPr>
        <w:t>2006-05-06</w:t>
      </w:r>
    </w:p>
    <w:p w14:paraId="57D1914B" w14:textId="77777777" w:rsidR="007433CD" w:rsidRDefault="00000000">
      <w:pPr>
        <w:pStyle w:val="SourceCode"/>
      </w:pPr>
      <w:r>
        <w:rPr>
          <w:rStyle w:val="VerbatimChar"/>
        </w:rPr>
        <w:t>2006-05-07</w:t>
      </w:r>
    </w:p>
    <w:p w14:paraId="57D1914C" w14:textId="77777777" w:rsidR="007433CD" w:rsidRDefault="00000000">
      <w:pPr>
        <w:pStyle w:val="SourceCode"/>
      </w:pPr>
      <w:r>
        <w:rPr>
          <w:rStyle w:val="VerbatimChar"/>
        </w:rPr>
        <w:t>2006-05-08</w:t>
      </w:r>
    </w:p>
    <w:p w14:paraId="57D1914D" w14:textId="77777777" w:rsidR="007433CD" w:rsidRDefault="00000000">
      <w:pPr>
        <w:pStyle w:val="SourceCode"/>
      </w:pPr>
      <w:r>
        <w:rPr>
          <w:rStyle w:val="VerbatimChar"/>
        </w:rPr>
        <w:t>2006-05-09</w:t>
      </w:r>
    </w:p>
    <w:p w14:paraId="57D1914E" w14:textId="77777777" w:rsidR="007433CD" w:rsidRDefault="00000000">
      <w:pPr>
        <w:pStyle w:val="SourceCode"/>
      </w:pPr>
      <w:r>
        <w:rPr>
          <w:rStyle w:val="VerbatimChar"/>
        </w:rPr>
        <w:t>2006-05-10</w:t>
      </w:r>
    </w:p>
    <w:p w14:paraId="57D1914F" w14:textId="77777777" w:rsidR="007433CD" w:rsidRDefault="00000000">
      <w:pPr>
        <w:pStyle w:val="SourceCode"/>
      </w:pPr>
      <w:r>
        <w:rPr>
          <w:rStyle w:val="VerbatimChar"/>
        </w:rPr>
        <w:t>2006-05-11</w:t>
      </w:r>
    </w:p>
    <w:p w14:paraId="57D19150" w14:textId="77777777" w:rsidR="007433CD" w:rsidRDefault="00000000">
      <w:pPr>
        <w:pStyle w:val="SourceCode"/>
      </w:pPr>
      <w:r>
        <w:rPr>
          <w:rStyle w:val="VerbatimChar"/>
        </w:rPr>
        <w:t>2006-05-12</w:t>
      </w:r>
    </w:p>
    <w:p w14:paraId="57D19151" w14:textId="77777777" w:rsidR="007433CD" w:rsidRDefault="00000000">
      <w:pPr>
        <w:pStyle w:val="SourceCode"/>
      </w:pPr>
      <w:r>
        <w:rPr>
          <w:rStyle w:val="VerbatimChar"/>
        </w:rPr>
        <w:t>2006-05-13</w:t>
      </w:r>
    </w:p>
    <w:p w14:paraId="57D19152" w14:textId="77777777" w:rsidR="007433CD" w:rsidRDefault="00000000">
      <w:pPr>
        <w:pStyle w:val="SourceCode"/>
      </w:pPr>
      <w:r>
        <w:rPr>
          <w:rStyle w:val="VerbatimChar"/>
        </w:rPr>
        <w:t>2006-05-14</w:t>
      </w:r>
    </w:p>
    <w:p w14:paraId="57D19153" w14:textId="77777777" w:rsidR="007433CD" w:rsidRDefault="00000000">
      <w:pPr>
        <w:pStyle w:val="SourceCode"/>
      </w:pPr>
      <w:r>
        <w:rPr>
          <w:rStyle w:val="VerbatimChar"/>
        </w:rPr>
        <w:t>2006-05-15</w:t>
      </w:r>
    </w:p>
    <w:p w14:paraId="57D19154" w14:textId="77777777" w:rsidR="007433CD" w:rsidRDefault="00000000">
      <w:pPr>
        <w:pStyle w:val="SourceCode"/>
      </w:pPr>
      <w:r>
        <w:rPr>
          <w:rStyle w:val="VerbatimChar"/>
        </w:rPr>
        <w:t>2006-05-16</w:t>
      </w:r>
    </w:p>
    <w:p w14:paraId="57D19155" w14:textId="77777777" w:rsidR="007433CD" w:rsidRDefault="00000000">
      <w:pPr>
        <w:pStyle w:val="SourceCode"/>
      </w:pPr>
      <w:r>
        <w:rPr>
          <w:rStyle w:val="VerbatimChar"/>
        </w:rPr>
        <w:t>2006-05-17</w:t>
      </w:r>
    </w:p>
    <w:p w14:paraId="57D19156" w14:textId="77777777" w:rsidR="007433CD" w:rsidRDefault="00000000">
      <w:pPr>
        <w:pStyle w:val="SourceCode"/>
      </w:pPr>
      <w:r>
        <w:rPr>
          <w:rStyle w:val="VerbatimChar"/>
        </w:rPr>
        <w:t>2006-05-18</w:t>
      </w:r>
    </w:p>
    <w:p w14:paraId="57D19157" w14:textId="77777777" w:rsidR="007433CD" w:rsidRDefault="00000000">
      <w:pPr>
        <w:pStyle w:val="SourceCode"/>
      </w:pPr>
      <w:r>
        <w:rPr>
          <w:rStyle w:val="VerbatimChar"/>
        </w:rPr>
        <w:t>2006-05-19</w:t>
      </w:r>
    </w:p>
    <w:p w14:paraId="57D19158" w14:textId="77777777" w:rsidR="007433CD" w:rsidRDefault="00000000">
      <w:pPr>
        <w:pStyle w:val="SourceCode"/>
      </w:pPr>
      <w:r>
        <w:rPr>
          <w:rStyle w:val="VerbatimChar"/>
        </w:rPr>
        <w:t>2006-05-20</w:t>
      </w:r>
    </w:p>
    <w:p w14:paraId="57D19159" w14:textId="77777777" w:rsidR="007433CD" w:rsidRDefault="00000000">
      <w:pPr>
        <w:pStyle w:val="SourceCode"/>
      </w:pPr>
      <w:r>
        <w:rPr>
          <w:rStyle w:val="VerbatimChar"/>
        </w:rPr>
        <w:lastRenderedPageBreak/>
        <w:t>2006-05-21</w:t>
      </w:r>
    </w:p>
    <w:p w14:paraId="57D1915A" w14:textId="77777777" w:rsidR="007433CD" w:rsidRDefault="00000000">
      <w:pPr>
        <w:pStyle w:val="SourceCode"/>
      </w:pPr>
      <w:r>
        <w:rPr>
          <w:rStyle w:val="VerbatimChar"/>
        </w:rPr>
        <w:t>2006-05-22</w:t>
      </w:r>
    </w:p>
    <w:p w14:paraId="57D1915B" w14:textId="77777777" w:rsidR="007433CD" w:rsidRDefault="00000000">
      <w:pPr>
        <w:pStyle w:val="SourceCode"/>
      </w:pPr>
      <w:r>
        <w:rPr>
          <w:rStyle w:val="VerbatimChar"/>
        </w:rPr>
        <w:t>2006-05-23</w:t>
      </w:r>
    </w:p>
    <w:p w14:paraId="57D1915C" w14:textId="77777777" w:rsidR="007433CD" w:rsidRDefault="00000000">
      <w:pPr>
        <w:pStyle w:val="SourceCode"/>
      </w:pPr>
      <w:r>
        <w:rPr>
          <w:rStyle w:val="VerbatimChar"/>
        </w:rPr>
        <w:t>2006-05-24</w:t>
      </w:r>
    </w:p>
    <w:p w14:paraId="57D1915D" w14:textId="77777777" w:rsidR="007433CD" w:rsidRDefault="00000000">
      <w:pPr>
        <w:pStyle w:val="SourceCode"/>
      </w:pPr>
      <w:r>
        <w:rPr>
          <w:rStyle w:val="VerbatimChar"/>
        </w:rPr>
        <w:t>2006-05-25</w:t>
      </w:r>
    </w:p>
    <w:p w14:paraId="57D1915E" w14:textId="77777777" w:rsidR="007433CD" w:rsidRDefault="00000000">
      <w:pPr>
        <w:pStyle w:val="SourceCode"/>
      </w:pPr>
      <w:r>
        <w:rPr>
          <w:rStyle w:val="VerbatimChar"/>
        </w:rPr>
        <w:t>2006-05-26</w:t>
      </w:r>
    </w:p>
    <w:p w14:paraId="57D1915F" w14:textId="77777777" w:rsidR="007433CD" w:rsidRDefault="00000000">
      <w:pPr>
        <w:pStyle w:val="SourceCode"/>
      </w:pPr>
      <w:r>
        <w:rPr>
          <w:rStyle w:val="VerbatimChar"/>
        </w:rPr>
        <w:t>2006-05-27</w:t>
      </w:r>
    </w:p>
    <w:p w14:paraId="57D19160" w14:textId="77777777" w:rsidR="007433CD" w:rsidRDefault="00000000">
      <w:pPr>
        <w:pStyle w:val="SourceCode"/>
      </w:pPr>
      <w:r>
        <w:rPr>
          <w:rStyle w:val="VerbatimChar"/>
        </w:rPr>
        <w:t>2006-05-28</w:t>
      </w:r>
    </w:p>
    <w:p w14:paraId="57D19161" w14:textId="77777777" w:rsidR="007433CD" w:rsidRDefault="00000000">
      <w:pPr>
        <w:pStyle w:val="SourceCode"/>
      </w:pPr>
      <w:r>
        <w:rPr>
          <w:rStyle w:val="VerbatimChar"/>
        </w:rPr>
        <w:t>2006-05-29</w:t>
      </w:r>
    </w:p>
    <w:p w14:paraId="57D19162" w14:textId="77777777" w:rsidR="007433CD" w:rsidRDefault="00000000">
      <w:pPr>
        <w:pStyle w:val="SourceCode"/>
      </w:pPr>
      <w:r>
        <w:rPr>
          <w:rStyle w:val="VerbatimChar"/>
        </w:rPr>
        <w:t>2006-05-30</w:t>
      </w:r>
    </w:p>
    <w:p w14:paraId="57D19163" w14:textId="77777777" w:rsidR="007433CD" w:rsidRDefault="00000000">
      <w:pPr>
        <w:pStyle w:val="SourceCode"/>
      </w:pPr>
      <w:r>
        <w:rPr>
          <w:rStyle w:val="VerbatimChar"/>
        </w:rPr>
        <w:t>2006-05-31</w:t>
      </w:r>
    </w:p>
    <w:p w14:paraId="57D19164" w14:textId="77777777" w:rsidR="007433CD" w:rsidRDefault="00000000">
      <w:pPr>
        <w:pStyle w:val="SourceCode"/>
      </w:pPr>
      <w:r>
        <w:rPr>
          <w:rStyle w:val="VerbatimChar"/>
        </w:rPr>
        <w:t>2006-06-01</w:t>
      </w:r>
    </w:p>
    <w:p w14:paraId="57D19165" w14:textId="77777777" w:rsidR="007433CD" w:rsidRDefault="00000000">
      <w:pPr>
        <w:pStyle w:val="SourceCode"/>
      </w:pPr>
      <w:r>
        <w:rPr>
          <w:rStyle w:val="VerbatimChar"/>
        </w:rPr>
        <w:t>2006-06-02</w:t>
      </w:r>
    </w:p>
    <w:p w14:paraId="57D19166" w14:textId="77777777" w:rsidR="007433CD" w:rsidRDefault="00000000">
      <w:pPr>
        <w:pStyle w:val="SourceCode"/>
      </w:pPr>
      <w:r>
        <w:rPr>
          <w:rStyle w:val="VerbatimChar"/>
        </w:rPr>
        <w:t>2006-06-03</w:t>
      </w:r>
    </w:p>
    <w:p w14:paraId="57D19167" w14:textId="77777777" w:rsidR="007433CD" w:rsidRDefault="00000000">
      <w:pPr>
        <w:pStyle w:val="SourceCode"/>
      </w:pPr>
      <w:r>
        <w:rPr>
          <w:rStyle w:val="VerbatimChar"/>
        </w:rPr>
        <w:t>2006-06-04</w:t>
      </w:r>
    </w:p>
    <w:p w14:paraId="57D19168" w14:textId="77777777" w:rsidR="007433CD" w:rsidRDefault="00000000">
      <w:pPr>
        <w:pStyle w:val="SourceCode"/>
      </w:pPr>
      <w:r>
        <w:rPr>
          <w:rStyle w:val="VerbatimChar"/>
        </w:rPr>
        <w:t>2006-06-05</w:t>
      </w:r>
    </w:p>
    <w:p w14:paraId="57D19169" w14:textId="77777777" w:rsidR="007433CD" w:rsidRDefault="00000000">
      <w:pPr>
        <w:pStyle w:val="SourceCode"/>
      </w:pPr>
      <w:r>
        <w:rPr>
          <w:rStyle w:val="VerbatimChar"/>
        </w:rPr>
        <w:t>2006-06-06</w:t>
      </w:r>
    </w:p>
    <w:p w14:paraId="57D1916A" w14:textId="77777777" w:rsidR="007433CD" w:rsidRDefault="00000000">
      <w:pPr>
        <w:pStyle w:val="SourceCode"/>
      </w:pPr>
      <w:r>
        <w:rPr>
          <w:rStyle w:val="VerbatimChar"/>
        </w:rPr>
        <w:t>2006-06-07</w:t>
      </w:r>
    </w:p>
    <w:p w14:paraId="57D1916B" w14:textId="77777777" w:rsidR="007433CD" w:rsidRDefault="00000000">
      <w:pPr>
        <w:pStyle w:val="SourceCode"/>
      </w:pPr>
      <w:r>
        <w:rPr>
          <w:rStyle w:val="VerbatimChar"/>
        </w:rPr>
        <w:t>2006-06-08</w:t>
      </w:r>
    </w:p>
    <w:p w14:paraId="57D1916C" w14:textId="77777777" w:rsidR="007433CD" w:rsidRDefault="00000000">
      <w:pPr>
        <w:pStyle w:val="SourceCode"/>
      </w:pPr>
      <w:r>
        <w:rPr>
          <w:rStyle w:val="VerbatimChar"/>
        </w:rPr>
        <w:t>2006-06-09</w:t>
      </w:r>
    </w:p>
    <w:p w14:paraId="57D1916D" w14:textId="77777777" w:rsidR="007433CD" w:rsidRDefault="00000000">
      <w:pPr>
        <w:pStyle w:val="SourceCode"/>
      </w:pPr>
      <w:r>
        <w:rPr>
          <w:rStyle w:val="VerbatimChar"/>
        </w:rPr>
        <w:t>2006-06-10</w:t>
      </w:r>
    </w:p>
    <w:p w14:paraId="57D1916E" w14:textId="77777777" w:rsidR="007433CD" w:rsidRDefault="00000000">
      <w:pPr>
        <w:pStyle w:val="SourceCode"/>
      </w:pPr>
      <w:r>
        <w:rPr>
          <w:rStyle w:val="VerbatimChar"/>
        </w:rPr>
        <w:t>2006-06-11</w:t>
      </w:r>
    </w:p>
    <w:p w14:paraId="57D1916F" w14:textId="77777777" w:rsidR="007433CD" w:rsidRDefault="00000000">
      <w:pPr>
        <w:pStyle w:val="SourceCode"/>
      </w:pPr>
      <w:r>
        <w:rPr>
          <w:rStyle w:val="VerbatimChar"/>
        </w:rPr>
        <w:t>2006-06-12</w:t>
      </w:r>
    </w:p>
    <w:p w14:paraId="57D19170" w14:textId="77777777" w:rsidR="007433CD" w:rsidRDefault="00000000">
      <w:pPr>
        <w:pStyle w:val="SourceCode"/>
      </w:pPr>
      <w:r>
        <w:rPr>
          <w:rStyle w:val="VerbatimChar"/>
        </w:rPr>
        <w:t>2006-06-13</w:t>
      </w:r>
    </w:p>
    <w:p w14:paraId="57D19171" w14:textId="77777777" w:rsidR="007433CD" w:rsidRDefault="00000000">
      <w:pPr>
        <w:pStyle w:val="SourceCode"/>
      </w:pPr>
      <w:r>
        <w:rPr>
          <w:rStyle w:val="VerbatimChar"/>
        </w:rPr>
        <w:t>2006-06-14</w:t>
      </w:r>
    </w:p>
    <w:p w14:paraId="57D19172" w14:textId="77777777" w:rsidR="007433CD" w:rsidRDefault="00000000">
      <w:pPr>
        <w:pStyle w:val="SourceCode"/>
      </w:pPr>
      <w:r>
        <w:rPr>
          <w:rStyle w:val="VerbatimChar"/>
        </w:rPr>
        <w:t>2006-06-15</w:t>
      </w:r>
    </w:p>
    <w:p w14:paraId="57D19173" w14:textId="77777777" w:rsidR="007433CD" w:rsidRDefault="00000000">
      <w:pPr>
        <w:pStyle w:val="SourceCode"/>
      </w:pPr>
      <w:r>
        <w:rPr>
          <w:rStyle w:val="VerbatimChar"/>
        </w:rPr>
        <w:t>2006-06-16</w:t>
      </w:r>
    </w:p>
    <w:p w14:paraId="57D19174" w14:textId="77777777" w:rsidR="007433CD" w:rsidRDefault="00000000">
      <w:pPr>
        <w:pStyle w:val="SourceCode"/>
      </w:pPr>
      <w:r>
        <w:rPr>
          <w:rStyle w:val="VerbatimChar"/>
        </w:rPr>
        <w:t>2006-06-17</w:t>
      </w:r>
    </w:p>
    <w:p w14:paraId="57D19175" w14:textId="77777777" w:rsidR="007433CD" w:rsidRDefault="00000000">
      <w:pPr>
        <w:pStyle w:val="SourceCode"/>
      </w:pPr>
      <w:r>
        <w:rPr>
          <w:rStyle w:val="VerbatimChar"/>
        </w:rPr>
        <w:lastRenderedPageBreak/>
        <w:t>2006-06-18</w:t>
      </w:r>
    </w:p>
    <w:p w14:paraId="57D19176" w14:textId="77777777" w:rsidR="007433CD" w:rsidRDefault="00000000">
      <w:pPr>
        <w:pStyle w:val="SourceCode"/>
      </w:pPr>
      <w:r>
        <w:rPr>
          <w:rStyle w:val="VerbatimChar"/>
        </w:rPr>
        <w:t>2006-06-19</w:t>
      </w:r>
    </w:p>
    <w:p w14:paraId="57D19177" w14:textId="77777777" w:rsidR="007433CD" w:rsidRDefault="00000000">
      <w:pPr>
        <w:pStyle w:val="SourceCode"/>
      </w:pPr>
      <w:r>
        <w:rPr>
          <w:rStyle w:val="VerbatimChar"/>
        </w:rPr>
        <w:t>2006-06-20</w:t>
      </w:r>
    </w:p>
    <w:p w14:paraId="57D19178" w14:textId="77777777" w:rsidR="007433CD" w:rsidRDefault="00000000">
      <w:pPr>
        <w:pStyle w:val="SourceCode"/>
      </w:pPr>
      <w:r>
        <w:rPr>
          <w:rStyle w:val="VerbatimChar"/>
        </w:rPr>
        <w:t>2006-06-21</w:t>
      </w:r>
    </w:p>
    <w:p w14:paraId="57D19179" w14:textId="77777777" w:rsidR="007433CD" w:rsidRDefault="00000000">
      <w:pPr>
        <w:pStyle w:val="SourceCode"/>
      </w:pPr>
      <w:r>
        <w:rPr>
          <w:rStyle w:val="VerbatimChar"/>
        </w:rPr>
        <w:t>2006-06-22</w:t>
      </w:r>
    </w:p>
    <w:p w14:paraId="57D1917A" w14:textId="77777777" w:rsidR="007433CD" w:rsidRDefault="00000000">
      <w:pPr>
        <w:pStyle w:val="SourceCode"/>
      </w:pPr>
      <w:r>
        <w:rPr>
          <w:rStyle w:val="VerbatimChar"/>
        </w:rPr>
        <w:t>2006-06-23</w:t>
      </w:r>
    </w:p>
    <w:p w14:paraId="57D1917B" w14:textId="77777777" w:rsidR="007433CD" w:rsidRDefault="00000000">
      <w:pPr>
        <w:pStyle w:val="SourceCode"/>
      </w:pPr>
      <w:r>
        <w:rPr>
          <w:rStyle w:val="VerbatimChar"/>
        </w:rPr>
        <w:t>2006-06-24</w:t>
      </w:r>
    </w:p>
    <w:p w14:paraId="57D1917C" w14:textId="77777777" w:rsidR="007433CD" w:rsidRDefault="00000000">
      <w:pPr>
        <w:pStyle w:val="SourceCode"/>
      </w:pPr>
      <w:r>
        <w:rPr>
          <w:rStyle w:val="VerbatimChar"/>
        </w:rPr>
        <w:t>2006-06-25</w:t>
      </w:r>
    </w:p>
    <w:p w14:paraId="57D1917D" w14:textId="77777777" w:rsidR="007433CD" w:rsidRDefault="00000000">
      <w:pPr>
        <w:pStyle w:val="SourceCode"/>
      </w:pPr>
      <w:r>
        <w:rPr>
          <w:rStyle w:val="VerbatimChar"/>
        </w:rPr>
        <w:t>2006-06-26</w:t>
      </w:r>
    </w:p>
    <w:p w14:paraId="57D1917E" w14:textId="77777777" w:rsidR="007433CD" w:rsidRDefault="00000000">
      <w:pPr>
        <w:pStyle w:val="SourceCode"/>
      </w:pPr>
      <w:r>
        <w:rPr>
          <w:rStyle w:val="VerbatimChar"/>
        </w:rPr>
        <w:t>2006-06-27</w:t>
      </w:r>
    </w:p>
    <w:p w14:paraId="57D1917F" w14:textId="77777777" w:rsidR="007433CD" w:rsidRDefault="00000000">
      <w:pPr>
        <w:pStyle w:val="SourceCode"/>
      </w:pPr>
      <w:r>
        <w:rPr>
          <w:rStyle w:val="VerbatimChar"/>
        </w:rPr>
        <w:t>2006-06-28</w:t>
      </w:r>
    </w:p>
    <w:p w14:paraId="57D19180" w14:textId="77777777" w:rsidR="007433CD" w:rsidRDefault="00000000">
      <w:pPr>
        <w:pStyle w:val="SourceCode"/>
      </w:pPr>
      <w:r>
        <w:rPr>
          <w:rStyle w:val="VerbatimChar"/>
        </w:rPr>
        <w:t>2006-06-29</w:t>
      </w:r>
    </w:p>
    <w:p w14:paraId="57D19181" w14:textId="77777777" w:rsidR="007433CD" w:rsidRDefault="00000000">
      <w:pPr>
        <w:pStyle w:val="SourceCode"/>
      </w:pPr>
      <w:r>
        <w:rPr>
          <w:rStyle w:val="VerbatimChar"/>
        </w:rPr>
        <w:t>2006-06-30</w:t>
      </w:r>
    </w:p>
    <w:p w14:paraId="57D19182" w14:textId="77777777" w:rsidR="007433CD" w:rsidRDefault="00000000">
      <w:pPr>
        <w:pStyle w:val="SourceCode"/>
      </w:pPr>
      <w:r>
        <w:rPr>
          <w:rStyle w:val="VerbatimChar"/>
        </w:rPr>
        <w:t>2006-07-01</w:t>
      </w:r>
    </w:p>
    <w:p w14:paraId="57D19183" w14:textId="77777777" w:rsidR="007433CD" w:rsidRDefault="00000000">
      <w:pPr>
        <w:pStyle w:val="SourceCode"/>
      </w:pPr>
      <w:r>
        <w:rPr>
          <w:rStyle w:val="VerbatimChar"/>
        </w:rPr>
        <w:t>2006-07-02</w:t>
      </w:r>
    </w:p>
    <w:p w14:paraId="57D19184" w14:textId="77777777" w:rsidR="007433CD" w:rsidRDefault="00000000">
      <w:pPr>
        <w:pStyle w:val="SourceCode"/>
      </w:pPr>
      <w:r>
        <w:rPr>
          <w:rStyle w:val="VerbatimChar"/>
        </w:rPr>
        <w:t>2006-07-03</w:t>
      </w:r>
    </w:p>
    <w:p w14:paraId="57D19185" w14:textId="77777777" w:rsidR="007433CD" w:rsidRDefault="00000000">
      <w:pPr>
        <w:pStyle w:val="SourceCode"/>
      </w:pPr>
      <w:r>
        <w:rPr>
          <w:rStyle w:val="VerbatimChar"/>
        </w:rPr>
        <w:t>2006-07-04</w:t>
      </w:r>
    </w:p>
    <w:p w14:paraId="57D19186" w14:textId="77777777" w:rsidR="007433CD" w:rsidRDefault="00000000">
      <w:pPr>
        <w:pStyle w:val="SourceCode"/>
      </w:pPr>
      <w:r>
        <w:rPr>
          <w:rStyle w:val="VerbatimChar"/>
        </w:rPr>
        <w:t>2006-07-05</w:t>
      </w:r>
    </w:p>
    <w:p w14:paraId="57D19187" w14:textId="77777777" w:rsidR="007433CD" w:rsidRDefault="00000000">
      <w:pPr>
        <w:pStyle w:val="SourceCode"/>
      </w:pPr>
      <w:r>
        <w:rPr>
          <w:rStyle w:val="VerbatimChar"/>
        </w:rPr>
        <w:t>2006-07-06</w:t>
      </w:r>
    </w:p>
    <w:p w14:paraId="57D19188" w14:textId="77777777" w:rsidR="007433CD" w:rsidRDefault="00000000">
      <w:pPr>
        <w:pStyle w:val="SourceCode"/>
      </w:pPr>
      <w:r>
        <w:rPr>
          <w:rStyle w:val="VerbatimChar"/>
        </w:rPr>
        <w:t>2006-07-07</w:t>
      </w:r>
    </w:p>
    <w:p w14:paraId="57D19189" w14:textId="77777777" w:rsidR="007433CD" w:rsidRDefault="00000000">
      <w:pPr>
        <w:pStyle w:val="SourceCode"/>
      </w:pPr>
      <w:r>
        <w:rPr>
          <w:rStyle w:val="VerbatimChar"/>
        </w:rPr>
        <w:t>2006-07-08</w:t>
      </w:r>
    </w:p>
    <w:p w14:paraId="57D1918A" w14:textId="77777777" w:rsidR="007433CD" w:rsidRDefault="00000000">
      <w:pPr>
        <w:pStyle w:val="SourceCode"/>
      </w:pPr>
      <w:r>
        <w:rPr>
          <w:rStyle w:val="VerbatimChar"/>
        </w:rPr>
        <w:t>2006-07-09</w:t>
      </w:r>
    </w:p>
    <w:p w14:paraId="57D1918B" w14:textId="77777777" w:rsidR="007433CD" w:rsidRDefault="00000000">
      <w:pPr>
        <w:pStyle w:val="SourceCode"/>
      </w:pPr>
      <w:r>
        <w:rPr>
          <w:rStyle w:val="VerbatimChar"/>
        </w:rPr>
        <w:t>2006-07-10</w:t>
      </w:r>
    </w:p>
    <w:p w14:paraId="57D1918C" w14:textId="77777777" w:rsidR="007433CD" w:rsidRDefault="00000000">
      <w:pPr>
        <w:pStyle w:val="SourceCode"/>
      </w:pPr>
      <w:r>
        <w:rPr>
          <w:rStyle w:val="VerbatimChar"/>
        </w:rPr>
        <w:t>2006-07-11</w:t>
      </w:r>
    </w:p>
    <w:p w14:paraId="57D1918D" w14:textId="77777777" w:rsidR="007433CD" w:rsidRDefault="00000000">
      <w:pPr>
        <w:pStyle w:val="SourceCode"/>
      </w:pPr>
      <w:r>
        <w:rPr>
          <w:rStyle w:val="VerbatimChar"/>
        </w:rPr>
        <w:t>2006-07-12</w:t>
      </w:r>
    </w:p>
    <w:p w14:paraId="57D1918E" w14:textId="77777777" w:rsidR="007433CD" w:rsidRDefault="00000000">
      <w:pPr>
        <w:pStyle w:val="SourceCode"/>
      </w:pPr>
      <w:r>
        <w:rPr>
          <w:rStyle w:val="VerbatimChar"/>
        </w:rPr>
        <w:t>2006-07-13</w:t>
      </w:r>
    </w:p>
    <w:p w14:paraId="57D1918F" w14:textId="77777777" w:rsidR="007433CD" w:rsidRDefault="00000000">
      <w:pPr>
        <w:pStyle w:val="SourceCode"/>
      </w:pPr>
      <w:r>
        <w:rPr>
          <w:rStyle w:val="VerbatimChar"/>
        </w:rPr>
        <w:t>2006-07-14</w:t>
      </w:r>
    </w:p>
    <w:p w14:paraId="57D19190" w14:textId="77777777" w:rsidR="007433CD" w:rsidRDefault="00000000">
      <w:pPr>
        <w:pStyle w:val="SourceCode"/>
      </w:pPr>
      <w:r>
        <w:rPr>
          <w:rStyle w:val="VerbatimChar"/>
        </w:rPr>
        <w:t>2006-07-15</w:t>
      </w:r>
    </w:p>
    <w:p w14:paraId="57D19191" w14:textId="77777777" w:rsidR="007433CD" w:rsidRDefault="00000000">
      <w:pPr>
        <w:pStyle w:val="SourceCode"/>
      </w:pPr>
      <w:r>
        <w:rPr>
          <w:rStyle w:val="VerbatimChar"/>
        </w:rPr>
        <w:lastRenderedPageBreak/>
        <w:t>2006-07-16</w:t>
      </w:r>
    </w:p>
    <w:p w14:paraId="57D19192" w14:textId="77777777" w:rsidR="007433CD" w:rsidRDefault="00000000">
      <w:pPr>
        <w:pStyle w:val="SourceCode"/>
      </w:pPr>
      <w:r>
        <w:rPr>
          <w:rStyle w:val="VerbatimChar"/>
        </w:rPr>
        <w:t>2006-07-17</w:t>
      </w:r>
    </w:p>
    <w:p w14:paraId="57D19193" w14:textId="77777777" w:rsidR="007433CD" w:rsidRDefault="00000000">
      <w:pPr>
        <w:pStyle w:val="SourceCode"/>
      </w:pPr>
      <w:r>
        <w:rPr>
          <w:rStyle w:val="VerbatimChar"/>
        </w:rPr>
        <w:t>2006-07-18</w:t>
      </w:r>
    </w:p>
    <w:p w14:paraId="57D19194" w14:textId="77777777" w:rsidR="007433CD" w:rsidRDefault="00000000">
      <w:pPr>
        <w:pStyle w:val="SourceCode"/>
      </w:pPr>
      <w:r>
        <w:rPr>
          <w:rStyle w:val="VerbatimChar"/>
        </w:rPr>
        <w:t>2006-07-19</w:t>
      </w:r>
    </w:p>
    <w:p w14:paraId="57D19195" w14:textId="77777777" w:rsidR="007433CD" w:rsidRDefault="00000000">
      <w:pPr>
        <w:pStyle w:val="SourceCode"/>
      </w:pPr>
      <w:r>
        <w:rPr>
          <w:rStyle w:val="VerbatimChar"/>
        </w:rPr>
        <w:t>2006-07-20</w:t>
      </w:r>
    </w:p>
    <w:p w14:paraId="57D19196" w14:textId="77777777" w:rsidR="007433CD" w:rsidRDefault="00000000">
      <w:pPr>
        <w:pStyle w:val="SourceCode"/>
      </w:pPr>
      <w:r>
        <w:rPr>
          <w:rStyle w:val="VerbatimChar"/>
        </w:rPr>
        <w:t>2006-07-21</w:t>
      </w:r>
    </w:p>
    <w:p w14:paraId="57D19197" w14:textId="77777777" w:rsidR="007433CD" w:rsidRDefault="00000000">
      <w:pPr>
        <w:pStyle w:val="SourceCode"/>
      </w:pPr>
      <w:r>
        <w:rPr>
          <w:rStyle w:val="VerbatimChar"/>
        </w:rPr>
        <w:t>2006-07-22</w:t>
      </w:r>
    </w:p>
    <w:p w14:paraId="57D19198" w14:textId="77777777" w:rsidR="007433CD" w:rsidRDefault="00000000">
      <w:pPr>
        <w:pStyle w:val="SourceCode"/>
      </w:pPr>
      <w:r>
        <w:rPr>
          <w:rStyle w:val="VerbatimChar"/>
        </w:rPr>
        <w:t>2006-07-23</w:t>
      </w:r>
    </w:p>
    <w:p w14:paraId="57D19199" w14:textId="77777777" w:rsidR="007433CD" w:rsidRDefault="00000000">
      <w:pPr>
        <w:pStyle w:val="SourceCode"/>
      </w:pPr>
      <w:r>
        <w:rPr>
          <w:rStyle w:val="VerbatimChar"/>
        </w:rPr>
        <w:t>2006-07-24</w:t>
      </w:r>
    </w:p>
    <w:p w14:paraId="57D1919A" w14:textId="77777777" w:rsidR="007433CD" w:rsidRDefault="00000000">
      <w:pPr>
        <w:pStyle w:val="SourceCode"/>
      </w:pPr>
      <w:r>
        <w:rPr>
          <w:rStyle w:val="VerbatimChar"/>
        </w:rPr>
        <w:t>2006-07-25</w:t>
      </w:r>
    </w:p>
    <w:p w14:paraId="57D1919B" w14:textId="77777777" w:rsidR="007433CD" w:rsidRDefault="00000000">
      <w:pPr>
        <w:pStyle w:val="SourceCode"/>
      </w:pPr>
      <w:r>
        <w:rPr>
          <w:rStyle w:val="VerbatimChar"/>
        </w:rPr>
        <w:t>2006-07-26</w:t>
      </w:r>
    </w:p>
    <w:p w14:paraId="57D1919C" w14:textId="77777777" w:rsidR="007433CD" w:rsidRDefault="00000000">
      <w:pPr>
        <w:pStyle w:val="SourceCode"/>
      </w:pPr>
      <w:r>
        <w:rPr>
          <w:rStyle w:val="VerbatimChar"/>
        </w:rPr>
        <w:t>2006-07-27</w:t>
      </w:r>
    </w:p>
    <w:p w14:paraId="57D1919D" w14:textId="77777777" w:rsidR="007433CD" w:rsidRDefault="00000000">
      <w:pPr>
        <w:pStyle w:val="SourceCode"/>
      </w:pPr>
      <w:r>
        <w:rPr>
          <w:rStyle w:val="VerbatimChar"/>
        </w:rPr>
        <w:t>2006-07-28</w:t>
      </w:r>
    </w:p>
    <w:p w14:paraId="57D1919E" w14:textId="77777777" w:rsidR="007433CD" w:rsidRDefault="00000000">
      <w:pPr>
        <w:pStyle w:val="SourceCode"/>
      </w:pPr>
      <w:r>
        <w:rPr>
          <w:rStyle w:val="VerbatimChar"/>
        </w:rPr>
        <w:t>2006-07-29</w:t>
      </w:r>
    </w:p>
    <w:p w14:paraId="57D1919F" w14:textId="77777777" w:rsidR="007433CD" w:rsidRDefault="00000000">
      <w:pPr>
        <w:pStyle w:val="SourceCode"/>
      </w:pPr>
      <w:r>
        <w:rPr>
          <w:rStyle w:val="VerbatimChar"/>
        </w:rPr>
        <w:t>2006-07-30</w:t>
      </w:r>
    </w:p>
    <w:p w14:paraId="57D191A0" w14:textId="77777777" w:rsidR="007433CD" w:rsidRDefault="00000000">
      <w:pPr>
        <w:pStyle w:val="SourceCode"/>
      </w:pPr>
      <w:r>
        <w:rPr>
          <w:rStyle w:val="VerbatimChar"/>
        </w:rPr>
        <w:t>2006-07-31</w:t>
      </w:r>
    </w:p>
    <w:p w14:paraId="57D191A1" w14:textId="77777777" w:rsidR="007433CD" w:rsidRDefault="00000000">
      <w:pPr>
        <w:pStyle w:val="SourceCode"/>
      </w:pPr>
      <w:r>
        <w:rPr>
          <w:rStyle w:val="VerbatimChar"/>
        </w:rPr>
        <w:t>2006-08-01</w:t>
      </w:r>
    </w:p>
    <w:p w14:paraId="57D191A2" w14:textId="77777777" w:rsidR="007433CD" w:rsidRDefault="00000000">
      <w:pPr>
        <w:pStyle w:val="SourceCode"/>
      </w:pPr>
      <w:r>
        <w:rPr>
          <w:rStyle w:val="VerbatimChar"/>
        </w:rPr>
        <w:t>2006-08-02</w:t>
      </w:r>
    </w:p>
    <w:p w14:paraId="57D191A3" w14:textId="77777777" w:rsidR="007433CD" w:rsidRDefault="00000000">
      <w:pPr>
        <w:pStyle w:val="SourceCode"/>
      </w:pPr>
      <w:r>
        <w:rPr>
          <w:rStyle w:val="VerbatimChar"/>
        </w:rPr>
        <w:t>2006-08-03</w:t>
      </w:r>
    </w:p>
    <w:p w14:paraId="57D191A4" w14:textId="77777777" w:rsidR="007433CD" w:rsidRDefault="00000000">
      <w:pPr>
        <w:pStyle w:val="SourceCode"/>
      </w:pPr>
      <w:r>
        <w:rPr>
          <w:rStyle w:val="VerbatimChar"/>
        </w:rPr>
        <w:t>2006-08-04</w:t>
      </w:r>
    </w:p>
    <w:p w14:paraId="57D191A5" w14:textId="77777777" w:rsidR="007433CD" w:rsidRDefault="00000000">
      <w:pPr>
        <w:pStyle w:val="SourceCode"/>
      </w:pPr>
      <w:r>
        <w:rPr>
          <w:rStyle w:val="VerbatimChar"/>
        </w:rPr>
        <w:t>2006-08-05</w:t>
      </w:r>
    </w:p>
    <w:p w14:paraId="57D191A6" w14:textId="77777777" w:rsidR="007433CD" w:rsidRDefault="00000000">
      <w:pPr>
        <w:pStyle w:val="SourceCode"/>
      </w:pPr>
      <w:r>
        <w:rPr>
          <w:rStyle w:val="VerbatimChar"/>
        </w:rPr>
        <w:t>2006-08-06</w:t>
      </w:r>
    </w:p>
    <w:p w14:paraId="57D191A7" w14:textId="77777777" w:rsidR="007433CD" w:rsidRDefault="00000000">
      <w:pPr>
        <w:pStyle w:val="SourceCode"/>
      </w:pPr>
      <w:r>
        <w:rPr>
          <w:rStyle w:val="VerbatimChar"/>
        </w:rPr>
        <w:t>2006-08-07</w:t>
      </w:r>
    </w:p>
    <w:p w14:paraId="57D191A8" w14:textId="77777777" w:rsidR="007433CD" w:rsidRDefault="00000000">
      <w:pPr>
        <w:pStyle w:val="SourceCode"/>
      </w:pPr>
      <w:r>
        <w:rPr>
          <w:rStyle w:val="VerbatimChar"/>
        </w:rPr>
        <w:t>2006-08-08</w:t>
      </w:r>
    </w:p>
    <w:p w14:paraId="57D191A9" w14:textId="77777777" w:rsidR="007433CD" w:rsidRDefault="00000000">
      <w:pPr>
        <w:pStyle w:val="SourceCode"/>
      </w:pPr>
      <w:r>
        <w:rPr>
          <w:rStyle w:val="VerbatimChar"/>
        </w:rPr>
        <w:t>2006-08-09</w:t>
      </w:r>
    </w:p>
    <w:p w14:paraId="57D191AA" w14:textId="77777777" w:rsidR="007433CD" w:rsidRDefault="00000000">
      <w:pPr>
        <w:pStyle w:val="SourceCode"/>
      </w:pPr>
      <w:r>
        <w:rPr>
          <w:rStyle w:val="VerbatimChar"/>
        </w:rPr>
        <w:t>2006-08-10</w:t>
      </w:r>
    </w:p>
    <w:p w14:paraId="57D191AB" w14:textId="77777777" w:rsidR="007433CD" w:rsidRDefault="00000000">
      <w:pPr>
        <w:pStyle w:val="SourceCode"/>
      </w:pPr>
      <w:r>
        <w:rPr>
          <w:rStyle w:val="VerbatimChar"/>
        </w:rPr>
        <w:t>2006-08-11</w:t>
      </w:r>
    </w:p>
    <w:p w14:paraId="57D191AC" w14:textId="77777777" w:rsidR="007433CD" w:rsidRDefault="00000000">
      <w:pPr>
        <w:pStyle w:val="SourceCode"/>
      </w:pPr>
      <w:r>
        <w:rPr>
          <w:rStyle w:val="VerbatimChar"/>
        </w:rPr>
        <w:t>2006-08-12</w:t>
      </w:r>
    </w:p>
    <w:p w14:paraId="57D191AD" w14:textId="77777777" w:rsidR="007433CD" w:rsidRDefault="00000000">
      <w:pPr>
        <w:pStyle w:val="SourceCode"/>
      </w:pPr>
      <w:r>
        <w:rPr>
          <w:rStyle w:val="VerbatimChar"/>
        </w:rPr>
        <w:lastRenderedPageBreak/>
        <w:t>2006-08-13</w:t>
      </w:r>
    </w:p>
    <w:p w14:paraId="57D191AE" w14:textId="77777777" w:rsidR="007433CD" w:rsidRDefault="00000000">
      <w:pPr>
        <w:pStyle w:val="SourceCode"/>
      </w:pPr>
      <w:r>
        <w:rPr>
          <w:rStyle w:val="VerbatimChar"/>
        </w:rPr>
        <w:t>2006-08-14</w:t>
      </w:r>
    </w:p>
    <w:p w14:paraId="57D191AF" w14:textId="77777777" w:rsidR="007433CD" w:rsidRDefault="00000000">
      <w:pPr>
        <w:pStyle w:val="SourceCode"/>
      </w:pPr>
      <w:r>
        <w:rPr>
          <w:rStyle w:val="VerbatimChar"/>
        </w:rPr>
        <w:t>2006-08-15</w:t>
      </w:r>
    </w:p>
    <w:p w14:paraId="57D191B0" w14:textId="77777777" w:rsidR="007433CD" w:rsidRDefault="00000000">
      <w:pPr>
        <w:pStyle w:val="SourceCode"/>
      </w:pPr>
      <w:r>
        <w:rPr>
          <w:rStyle w:val="VerbatimChar"/>
        </w:rPr>
        <w:t>2006-08-16</w:t>
      </w:r>
    </w:p>
    <w:p w14:paraId="57D191B1" w14:textId="77777777" w:rsidR="007433CD" w:rsidRDefault="00000000">
      <w:pPr>
        <w:pStyle w:val="SourceCode"/>
      </w:pPr>
      <w:r>
        <w:rPr>
          <w:rStyle w:val="VerbatimChar"/>
        </w:rPr>
        <w:t>2006-08-17</w:t>
      </w:r>
    </w:p>
    <w:p w14:paraId="57D191B2" w14:textId="77777777" w:rsidR="007433CD" w:rsidRDefault="00000000">
      <w:pPr>
        <w:pStyle w:val="SourceCode"/>
      </w:pPr>
      <w:r>
        <w:rPr>
          <w:rStyle w:val="VerbatimChar"/>
        </w:rPr>
        <w:t>2006-08-18</w:t>
      </w:r>
    </w:p>
    <w:p w14:paraId="57D191B3" w14:textId="77777777" w:rsidR="007433CD" w:rsidRDefault="00000000">
      <w:pPr>
        <w:pStyle w:val="SourceCode"/>
      </w:pPr>
      <w:r>
        <w:rPr>
          <w:rStyle w:val="VerbatimChar"/>
        </w:rPr>
        <w:t>2006-08-19</w:t>
      </w:r>
    </w:p>
    <w:p w14:paraId="57D191B4" w14:textId="77777777" w:rsidR="007433CD" w:rsidRDefault="00000000">
      <w:pPr>
        <w:pStyle w:val="SourceCode"/>
      </w:pPr>
      <w:r>
        <w:rPr>
          <w:rStyle w:val="VerbatimChar"/>
        </w:rPr>
        <w:t>2006-08-20</w:t>
      </w:r>
    </w:p>
    <w:p w14:paraId="57D191B5" w14:textId="77777777" w:rsidR="007433CD" w:rsidRDefault="00000000">
      <w:pPr>
        <w:pStyle w:val="SourceCode"/>
      </w:pPr>
      <w:r>
        <w:rPr>
          <w:rStyle w:val="VerbatimChar"/>
        </w:rPr>
        <w:t>2006-08-21</w:t>
      </w:r>
    </w:p>
    <w:p w14:paraId="57D191B6" w14:textId="77777777" w:rsidR="007433CD" w:rsidRDefault="00000000">
      <w:pPr>
        <w:pStyle w:val="SourceCode"/>
      </w:pPr>
      <w:r>
        <w:rPr>
          <w:rStyle w:val="VerbatimChar"/>
        </w:rPr>
        <w:t>2006-08-22</w:t>
      </w:r>
    </w:p>
    <w:p w14:paraId="57D191B7" w14:textId="77777777" w:rsidR="007433CD" w:rsidRDefault="00000000">
      <w:pPr>
        <w:pStyle w:val="SourceCode"/>
      </w:pPr>
      <w:r>
        <w:rPr>
          <w:rStyle w:val="VerbatimChar"/>
        </w:rPr>
        <w:t>2006-08-23</w:t>
      </w:r>
    </w:p>
    <w:p w14:paraId="57D191B8" w14:textId="77777777" w:rsidR="007433CD" w:rsidRDefault="00000000">
      <w:pPr>
        <w:pStyle w:val="SourceCode"/>
      </w:pPr>
      <w:r>
        <w:rPr>
          <w:rStyle w:val="VerbatimChar"/>
        </w:rPr>
        <w:t>2006-08-24</w:t>
      </w:r>
    </w:p>
    <w:p w14:paraId="57D191B9" w14:textId="77777777" w:rsidR="007433CD" w:rsidRDefault="00000000">
      <w:pPr>
        <w:pStyle w:val="SourceCode"/>
      </w:pPr>
      <w:r>
        <w:rPr>
          <w:rStyle w:val="VerbatimChar"/>
        </w:rPr>
        <w:t>2006-08-25</w:t>
      </w:r>
    </w:p>
    <w:p w14:paraId="57D191BA" w14:textId="77777777" w:rsidR="007433CD" w:rsidRDefault="00000000">
      <w:pPr>
        <w:pStyle w:val="SourceCode"/>
      </w:pPr>
      <w:r>
        <w:rPr>
          <w:rStyle w:val="VerbatimChar"/>
        </w:rPr>
        <w:t>2006-08-26</w:t>
      </w:r>
    </w:p>
    <w:p w14:paraId="57D191BB" w14:textId="77777777" w:rsidR="007433CD" w:rsidRDefault="00000000">
      <w:pPr>
        <w:pStyle w:val="SourceCode"/>
      </w:pPr>
      <w:r>
        <w:rPr>
          <w:rStyle w:val="VerbatimChar"/>
        </w:rPr>
        <w:t>2006-08-27</w:t>
      </w:r>
    </w:p>
    <w:p w14:paraId="57D191BC" w14:textId="77777777" w:rsidR="007433CD" w:rsidRDefault="00000000">
      <w:pPr>
        <w:pStyle w:val="SourceCode"/>
      </w:pPr>
      <w:r>
        <w:rPr>
          <w:rStyle w:val="VerbatimChar"/>
        </w:rPr>
        <w:t>2006-08-28</w:t>
      </w:r>
    </w:p>
    <w:p w14:paraId="57D191BD" w14:textId="77777777" w:rsidR="007433CD" w:rsidRDefault="00000000">
      <w:pPr>
        <w:pStyle w:val="SourceCode"/>
      </w:pPr>
      <w:r>
        <w:rPr>
          <w:rStyle w:val="VerbatimChar"/>
        </w:rPr>
        <w:t>2006-08-29</w:t>
      </w:r>
    </w:p>
    <w:p w14:paraId="57D191BE" w14:textId="77777777" w:rsidR="007433CD" w:rsidRDefault="00000000">
      <w:pPr>
        <w:pStyle w:val="SourceCode"/>
      </w:pPr>
      <w:r>
        <w:rPr>
          <w:rStyle w:val="VerbatimChar"/>
        </w:rPr>
        <w:t>2006-08-30</w:t>
      </w:r>
    </w:p>
    <w:p w14:paraId="57D191BF" w14:textId="77777777" w:rsidR="007433CD" w:rsidRDefault="00000000">
      <w:pPr>
        <w:pStyle w:val="SourceCode"/>
      </w:pPr>
      <w:r>
        <w:rPr>
          <w:rStyle w:val="VerbatimChar"/>
        </w:rPr>
        <w:t>2006-08-31</w:t>
      </w:r>
    </w:p>
    <w:p w14:paraId="57D191C0" w14:textId="77777777" w:rsidR="007433CD" w:rsidRDefault="00000000">
      <w:pPr>
        <w:pStyle w:val="SourceCode"/>
      </w:pPr>
      <w:r>
        <w:rPr>
          <w:rStyle w:val="VerbatimChar"/>
        </w:rPr>
        <w:t>2006-09-01</w:t>
      </w:r>
    </w:p>
    <w:p w14:paraId="57D191C1" w14:textId="77777777" w:rsidR="007433CD" w:rsidRDefault="00000000">
      <w:pPr>
        <w:pStyle w:val="SourceCode"/>
      </w:pPr>
      <w:r>
        <w:rPr>
          <w:rStyle w:val="VerbatimChar"/>
        </w:rPr>
        <w:t>2006-09-02</w:t>
      </w:r>
    </w:p>
    <w:p w14:paraId="57D191C2" w14:textId="77777777" w:rsidR="007433CD" w:rsidRDefault="00000000">
      <w:pPr>
        <w:pStyle w:val="SourceCode"/>
      </w:pPr>
      <w:r>
        <w:rPr>
          <w:rStyle w:val="VerbatimChar"/>
        </w:rPr>
        <w:t>2006-09-03</w:t>
      </w:r>
    </w:p>
    <w:p w14:paraId="57D191C3" w14:textId="77777777" w:rsidR="007433CD" w:rsidRDefault="00000000">
      <w:pPr>
        <w:pStyle w:val="SourceCode"/>
      </w:pPr>
      <w:r>
        <w:rPr>
          <w:rStyle w:val="VerbatimChar"/>
        </w:rPr>
        <w:t>2006-09-04</w:t>
      </w:r>
    </w:p>
    <w:p w14:paraId="57D191C4" w14:textId="77777777" w:rsidR="007433CD" w:rsidRDefault="00000000">
      <w:pPr>
        <w:pStyle w:val="SourceCode"/>
      </w:pPr>
      <w:r>
        <w:rPr>
          <w:rStyle w:val="VerbatimChar"/>
        </w:rPr>
        <w:t>2006-09-05</w:t>
      </w:r>
    </w:p>
    <w:p w14:paraId="57D191C5" w14:textId="77777777" w:rsidR="007433CD" w:rsidRDefault="00000000">
      <w:pPr>
        <w:pStyle w:val="SourceCode"/>
      </w:pPr>
      <w:r>
        <w:rPr>
          <w:rStyle w:val="VerbatimChar"/>
        </w:rPr>
        <w:t>2006-09-06</w:t>
      </w:r>
    </w:p>
    <w:p w14:paraId="57D191C6" w14:textId="77777777" w:rsidR="007433CD" w:rsidRDefault="00000000">
      <w:pPr>
        <w:pStyle w:val="SourceCode"/>
      </w:pPr>
      <w:r>
        <w:rPr>
          <w:rStyle w:val="VerbatimChar"/>
        </w:rPr>
        <w:t>2006-09-07</w:t>
      </w:r>
    </w:p>
    <w:p w14:paraId="57D191C7" w14:textId="77777777" w:rsidR="007433CD" w:rsidRDefault="00000000">
      <w:pPr>
        <w:pStyle w:val="SourceCode"/>
      </w:pPr>
      <w:r>
        <w:rPr>
          <w:rStyle w:val="VerbatimChar"/>
        </w:rPr>
        <w:t>2006-09-08</w:t>
      </w:r>
    </w:p>
    <w:p w14:paraId="57D191C8" w14:textId="77777777" w:rsidR="007433CD" w:rsidRDefault="00000000">
      <w:pPr>
        <w:pStyle w:val="SourceCode"/>
      </w:pPr>
      <w:r>
        <w:rPr>
          <w:rStyle w:val="VerbatimChar"/>
        </w:rPr>
        <w:t>2006-09-09</w:t>
      </w:r>
    </w:p>
    <w:p w14:paraId="57D191C9" w14:textId="77777777" w:rsidR="007433CD" w:rsidRDefault="00000000">
      <w:pPr>
        <w:pStyle w:val="SourceCode"/>
      </w:pPr>
      <w:r>
        <w:rPr>
          <w:rStyle w:val="VerbatimChar"/>
        </w:rPr>
        <w:lastRenderedPageBreak/>
        <w:t>2006-09-10</w:t>
      </w:r>
    </w:p>
    <w:p w14:paraId="57D191CA" w14:textId="77777777" w:rsidR="007433CD" w:rsidRDefault="00000000">
      <w:pPr>
        <w:pStyle w:val="SourceCode"/>
      </w:pPr>
      <w:r>
        <w:rPr>
          <w:rStyle w:val="VerbatimChar"/>
        </w:rPr>
        <w:t>2006-09-11</w:t>
      </w:r>
    </w:p>
    <w:p w14:paraId="57D191CB" w14:textId="77777777" w:rsidR="007433CD" w:rsidRDefault="00000000">
      <w:pPr>
        <w:pStyle w:val="SourceCode"/>
      </w:pPr>
      <w:r>
        <w:rPr>
          <w:rStyle w:val="VerbatimChar"/>
        </w:rPr>
        <w:t>2006-09-12</w:t>
      </w:r>
    </w:p>
    <w:p w14:paraId="57D191CC" w14:textId="77777777" w:rsidR="007433CD" w:rsidRDefault="00000000">
      <w:pPr>
        <w:pStyle w:val="SourceCode"/>
      </w:pPr>
      <w:r>
        <w:rPr>
          <w:rStyle w:val="VerbatimChar"/>
        </w:rPr>
        <w:t>2006-09-13</w:t>
      </w:r>
    </w:p>
    <w:p w14:paraId="57D191CD" w14:textId="77777777" w:rsidR="007433CD" w:rsidRDefault="00000000">
      <w:pPr>
        <w:pStyle w:val="SourceCode"/>
      </w:pPr>
      <w:r>
        <w:rPr>
          <w:rStyle w:val="VerbatimChar"/>
        </w:rPr>
        <w:t>2006-09-14</w:t>
      </w:r>
    </w:p>
    <w:p w14:paraId="57D191CE" w14:textId="77777777" w:rsidR="007433CD" w:rsidRDefault="00000000">
      <w:pPr>
        <w:pStyle w:val="SourceCode"/>
      </w:pPr>
      <w:r>
        <w:rPr>
          <w:rStyle w:val="VerbatimChar"/>
        </w:rPr>
        <w:t>2006-09-15</w:t>
      </w:r>
    </w:p>
    <w:p w14:paraId="57D191CF" w14:textId="77777777" w:rsidR="007433CD" w:rsidRDefault="00000000">
      <w:pPr>
        <w:pStyle w:val="SourceCode"/>
      </w:pPr>
      <w:r>
        <w:rPr>
          <w:rStyle w:val="VerbatimChar"/>
        </w:rPr>
        <w:t>2006-09-16</w:t>
      </w:r>
    </w:p>
    <w:p w14:paraId="57D191D0" w14:textId="77777777" w:rsidR="007433CD" w:rsidRDefault="00000000">
      <w:pPr>
        <w:pStyle w:val="SourceCode"/>
      </w:pPr>
      <w:r>
        <w:rPr>
          <w:rStyle w:val="VerbatimChar"/>
        </w:rPr>
        <w:t>2006-09-17</w:t>
      </w:r>
    </w:p>
    <w:p w14:paraId="57D191D1" w14:textId="77777777" w:rsidR="007433CD" w:rsidRDefault="00000000">
      <w:pPr>
        <w:pStyle w:val="SourceCode"/>
      </w:pPr>
      <w:r>
        <w:rPr>
          <w:rStyle w:val="VerbatimChar"/>
        </w:rPr>
        <w:t>2006-09-18</w:t>
      </w:r>
    </w:p>
    <w:p w14:paraId="57D191D2" w14:textId="77777777" w:rsidR="007433CD" w:rsidRDefault="00000000">
      <w:pPr>
        <w:pStyle w:val="SourceCode"/>
      </w:pPr>
      <w:r>
        <w:rPr>
          <w:rStyle w:val="VerbatimChar"/>
        </w:rPr>
        <w:t>2006-09-19</w:t>
      </w:r>
    </w:p>
    <w:p w14:paraId="57D191D3" w14:textId="77777777" w:rsidR="007433CD" w:rsidRDefault="00000000">
      <w:pPr>
        <w:pStyle w:val="SourceCode"/>
      </w:pPr>
      <w:r>
        <w:rPr>
          <w:rStyle w:val="VerbatimChar"/>
        </w:rPr>
        <w:t>2006-09-20</w:t>
      </w:r>
    </w:p>
    <w:p w14:paraId="57D191D4" w14:textId="77777777" w:rsidR="007433CD" w:rsidRDefault="00000000">
      <w:pPr>
        <w:pStyle w:val="SourceCode"/>
      </w:pPr>
      <w:r>
        <w:rPr>
          <w:rStyle w:val="VerbatimChar"/>
        </w:rPr>
        <w:t>2006-09-21</w:t>
      </w:r>
    </w:p>
    <w:p w14:paraId="57D191D5" w14:textId="77777777" w:rsidR="007433CD" w:rsidRDefault="00000000">
      <w:pPr>
        <w:pStyle w:val="SourceCode"/>
      </w:pPr>
      <w:r>
        <w:rPr>
          <w:rStyle w:val="VerbatimChar"/>
        </w:rPr>
        <w:t>2006-09-22</w:t>
      </w:r>
    </w:p>
    <w:p w14:paraId="57D191D6" w14:textId="77777777" w:rsidR="007433CD" w:rsidRDefault="00000000">
      <w:pPr>
        <w:pStyle w:val="SourceCode"/>
      </w:pPr>
      <w:r>
        <w:rPr>
          <w:rStyle w:val="VerbatimChar"/>
        </w:rPr>
        <w:t>2006-09-23</w:t>
      </w:r>
    </w:p>
    <w:p w14:paraId="57D191D7" w14:textId="77777777" w:rsidR="007433CD" w:rsidRDefault="00000000">
      <w:pPr>
        <w:pStyle w:val="SourceCode"/>
      </w:pPr>
      <w:r>
        <w:rPr>
          <w:rStyle w:val="VerbatimChar"/>
        </w:rPr>
        <w:t>2006-09-24</w:t>
      </w:r>
    </w:p>
    <w:p w14:paraId="57D191D8" w14:textId="77777777" w:rsidR="007433CD" w:rsidRDefault="00000000">
      <w:pPr>
        <w:pStyle w:val="SourceCode"/>
      </w:pPr>
      <w:r>
        <w:rPr>
          <w:rStyle w:val="VerbatimChar"/>
        </w:rPr>
        <w:t>2006-09-25</w:t>
      </w:r>
    </w:p>
    <w:p w14:paraId="57D191D9" w14:textId="77777777" w:rsidR="007433CD" w:rsidRDefault="00000000">
      <w:pPr>
        <w:pStyle w:val="SourceCode"/>
      </w:pPr>
      <w:r>
        <w:rPr>
          <w:rStyle w:val="VerbatimChar"/>
        </w:rPr>
        <w:t>2006-09-26</w:t>
      </w:r>
    </w:p>
    <w:p w14:paraId="57D191DA" w14:textId="77777777" w:rsidR="007433CD" w:rsidRDefault="00000000">
      <w:pPr>
        <w:pStyle w:val="SourceCode"/>
      </w:pPr>
      <w:r>
        <w:rPr>
          <w:rStyle w:val="VerbatimChar"/>
        </w:rPr>
        <w:t>2006-09-27</w:t>
      </w:r>
    </w:p>
    <w:p w14:paraId="57D191DB" w14:textId="77777777" w:rsidR="007433CD" w:rsidRDefault="00000000">
      <w:pPr>
        <w:pStyle w:val="SourceCode"/>
      </w:pPr>
      <w:r>
        <w:rPr>
          <w:rStyle w:val="VerbatimChar"/>
        </w:rPr>
        <w:t>2006-09-28</w:t>
      </w:r>
    </w:p>
    <w:p w14:paraId="57D191DC" w14:textId="77777777" w:rsidR="007433CD" w:rsidRDefault="00000000">
      <w:pPr>
        <w:pStyle w:val="SourceCode"/>
      </w:pPr>
      <w:r>
        <w:rPr>
          <w:rStyle w:val="VerbatimChar"/>
        </w:rPr>
        <w:t>2006-09-29</w:t>
      </w:r>
    </w:p>
    <w:p w14:paraId="57D191DD" w14:textId="77777777" w:rsidR="007433CD" w:rsidRDefault="00000000">
      <w:pPr>
        <w:pStyle w:val="SourceCode"/>
      </w:pPr>
      <w:r>
        <w:rPr>
          <w:rStyle w:val="VerbatimChar"/>
        </w:rPr>
        <w:t>2006-09-30</w:t>
      </w:r>
    </w:p>
    <w:p w14:paraId="57D191DE" w14:textId="77777777" w:rsidR="007433CD" w:rsidRDefault="00000000">
      <w:pPr>
        <w:pStyle w:val="SourceCode"/>
      </w:pPr>
      <w:r>
        <w:rPr>
          <w:rStyle w:val="VerbatimChar"/>
        </w:rPr>
        <w:t>2006-10-01</w:t>
      </w:r>
    </w:p>
    <w:p w14:paraId="57D191DF" w14:textId="77777777" w:rsidR="007433CD" w:rsidRDefault="00000000">
      <w:pPr>
        <w:pStyle w:val="SourceCode"/>
      </w:pPr>
      <w:r>
        <w:rPr>
          <w:rStyle w:val="VerbatimChar"/>
        </w:rPr>
        <w:t>2006-10-02</w:t>
      </w:r>
    </w:p>
    <w:p w14:paraId="57D191E0" w14:textId="77777777" w:rsidR="007433CD" w:rsidRDefault="00000000">
      <w:pPr>
        <w:pStyle w:val="SourceCode"/>
      </w:pPr>
      <w:r>
        <w:rPr>
          <w:rStyle w:val="VerbatimChar"/>
        </w:rPr>
        <w:t>2006-10-03</w:t>
      </w:r>
    </w:p>
    <w:p w14:paraId="57D191E1" w14:textId="77777777" w:rsidR="007433CD" w:rsidRDefault="00000000">
      <w:pPr>
        <w:pStyle w:val="SourceCode"/>
      </w:pPr>
      <w:r>
        <w:rPr>
          <w:rStyle w:val="VerbatimChar"/>
        </w:rPr>
        <w:t>2006-10-04</w:t>
      </w:r>
    </w:p>
    <w:p w14:paraId="57D191E2" w14:textId="77777777" w:rsidR="007433CD" w:rsidRDefault="00000000">
      <w:pPr>
        <w:pStyle w:val="SourceCode"/>
      </w:pPr>
      <w:r>
        <w:rPr>
          <w:rStyle w:val="VerbatimChar"/>
        </w:rPr>
        <w:t>2006-10-05</w:t>
      </w:r>
    </w:p>
    <w:p w14:paraId="57D191E3" w14:textId="77777777" w:rsidR="007433CD" w:rsidRDefault="00000000">
      <w:pPr>
        <w:pStyle w:val="SourceCode"/>
      </w:pPr>
      <w:r>
        <w:rPr>
          <w:rStyle w:val="VerbatimChar"/>
        </w:rPr>
        <w:t>2006-10-06</w:t>
      </w:r>
    </w:p>
    <w:p w14:paraId="57D191E4" w14:textId="77777777" w:rsidR="007433CD" w:rsidRDefault="00000000">
      <w:pPr>
        <w:pStyle w:val="SourceCode"/>
      </w:pPr>
      <w:r>
        <w:rPr>
          <w:rStyle w:val="VerbatimChar"/>
        </w:rPr>
        <w:t>2006-10-07</w:t>
      </w:r>
    </w:p>
    <w:p w14:paraId="57D191E5" w14:textId="77777777" w:rsidR="007433CD" w:rsidRDefault="00000000">
      <w:pPr>
        <w:pStyle w:val="SourceCode"/>
      </w:pPr>
      <w:r>
        <w:rPr>
          <w:rStyle w:val="VerbatimChar"/>
        </w:rPr>
        <w:lastRenderedPageBreak/>
        <w:t>2006-10-08</w:t>
      </w:r>
    </w:p>
    <w:p w14:paraId="57D191E6" w14:textId="77777777" w:rsidR="007433CD" w:rsidRDefault="00000000">
      <w:pPr>
        <w:pStyle w:val="SourceCode"/>
      </w:pPr>
      <w:r>
        <w:rPr>
          <w:rStyle w:val="VerbatimChar"/>
        </w:rPr>
        <w:t>2006-10-09</w:t>
      </w:r>
    </w:p>
    <w:p w14:paraId="57D191E7" w14:textId="77777777" w:rsidR="007433CD" w:rsidRDefault="00000000">
      <w:pPr>
        <w:pStyle w:val="SourceCode"/>
      </w:pPr>
      <w:r>
        <w:rPr>
          <w:rStyle w:val="VerbatimChar"/>
        </w:rPr>
        <w:t>2006-10-10</w:t>
      </w:r>
    </w:p>
    <w:p w14:paraId="57D191E8" w14:textId="77777777" w:rsidR="007433CD" w:rsidRDefault="00000000">
      <w:pPr>
        <w:pStyle w:val="SourceCode"/>
      </w:pPr>
      <w:r>
        <w:rPr>
          <w:rStyle w:val="VerbatimChar"/>
        </w:rPr>
        <w:t>2006-10-11</w:t>
      </w:r>
    </w:p>
    <w:p w14:paraId="57D191E9" w14:textId="77777777" w:rsidR="007433CD" w:rsidRDefault="00000000">
      <w:pPr>
        <w:pStyle w:val="SourceCode"/>
      </w:pPr>
      <w:r>
        <w:rPr>
          <w:rStyle w:val="VerbatimChar"/>
        </w:rPr>
        <w:t>2006-10-12</w:t>
      </w:r>
    </w:p>
    <w:p w14:paraId="57D191EA" w14:textId="77777777" w:rsidR="007433CD" w:rsidRDefault="00000000">
      <w:pPr>
        <w:pStyle w:val="SourceCode"/>
      </w:pPr>
      <w:r>
        <w:rPr>
          <w:rStyle w:val="VerbatimChar"/>
        </w:rPr>
        <w:t>2006-10-13</w:t>
      </w:r>
    </w:p>
    <w:p w14:paraId="57D191EB" w14:textId="77777777" w:rsidR="007433CD" w:rsidRDefault="00000000">
      <w:pPr>
        <w:pStyle w:val="SourceCode"/>
      </w:pPr>
      <w:r>
        <w:rPr>
          <w:rStyle w:val="VerbatimChar"/>
        </w:rPr>
        <w:t>2006-10-14</w:t>
      </w:r>
    </w:p>
    <w:p w14:paraId="57D191EC" w14:textId="77777777" w:rsidR="007433CD" w:rsidRDefault="00000000">
      <w:pPr>
        <w:pStyle w:val="SourceCode"/>
      </w:pPr>
      <w:r>
        <w:rPr>
          <w:rStyle w:val="VerbatimChar"/>
        </w:rPr>
        <w:t>2006-10-15</w:t>
      </w:r>
    </w:p>
    <w:p w14:paraId="57D191ED" w14:textId="77777777" w:rsidR="007433CD" w:rsidRDefault="00000000">
      <w:pPr>
        <w:pStyle w:val="SourceCode"/>
      </w:pPr>
      <w:r>
        <w:rPr>
          <w:rStyle w:val="VerbatimChar"/>
        </w:rPr>
        <w:t>2006-10-16</w:t>
      </w:r>
    </w:p>
    <w:p w14:paraId="57D191EE" w14:textId="77777777" w:rsidR="007433CD" w:rsidRDefault="00000000">
      <w:pPr>
        <w:pStyle w:val="SourceCode"/>
      </w:pPr>
      <w:r>
        <w:rPr>
          <w:rStyle w:val="VerbatimChar"/>
        </w:rPr>
        <w:t>2006-10-17</w:t>
      </w:r>
    </w:p>
    <w:p w14:paraId="57D191EF" w14:textId="77777777" w:rsidR="007433CD" w:rsidRDefault="00000000">
      <w:pPr>
        <w:pStyle w:val="SourceCode"/>
      </w:pPr>
      <w:r>
        <w:rPr>
          <w:rStyle w:val="VerbatimChar"/>
        </w:rPr>
        <w:t>2006-10-18</w:t>
      </w:r>
    </w:p>
    <w:p w14:paraId="57D191F0" w14:textId="77777777" w:rsidR="007433CD" w:rsidRDefault="00000000">
      <w:pPr>
        <w:pStyle w:val="SourceCode"/>
      </w:pPr>
      <w:r>
        <w:rPr>
          <w:rStyle w:val="VerbatimChar"/>
        </w:rPr>
        <w:t>2006-10-19</w:t>
      </w:r>
    </w:p>
    <w:p w14:paraId="57D191F1" w14:textId="77777777" w:rsidR="007433CD" w:rsidRDefault="00000000">
      <w:pPr>
        <w:pStyle w:val="SourceCode"/>
      </w:pPr>
      <w:r>
        <w:rPr>
          <w:rStyle w:val="VerbatimChar"/>
        </w:rPr>
        <w:t>2006-10-20</w:t>
      </w:r>
    </w:p>
    <w:p w14:paraId="57D191F2" w14:textId="77777777" w:rsidR="007433CD" w:rsidRDefault="00000000">
      <w:pPr>
        <w:pStyle w:val="SourceCode"/>
      </w:pPr>
      <w:r>
        <w:rPr>
          <w:rStyle w:val="VerbatimChar"/>
        </w:rPr>
        <w:t>2006-10-21</w:t>
      </w:r>
    </w:p>
    <w:p w14:paraId="57D191F3" w14:textId="77777777" w:rsidR="007433CD" w:rsidRDefault="00000000">
      <w:pPr>
        <w:pStyle w:val="SourceCode"/>
      </w:pPr>
      <w:r>
        <w:rPr>
          <w:rStyle w:val="VerbatimChar"/>
        </w:rPr>
        <w:t>2006-10-22</w:t>
      </w:r>
    </w:p>
    <w:p w14:paraId="57D191F4" w14:textId="77777777" w:rsidR="007433CD" w:rsidRDefault="00000000">
      <w:pPr>
        <w:pStyle w:val="SourceCode"/>
      </w:pPr>
      <w:r>
        <w:rPr>
          <w:rStyle w:val="VerbatimChar"/>
        </w:rPr>
        <w:t>2006-10-23</w:t>
      </w:r>
    </w:p>
    <w:p w14:paraId="57D191F5" w14:textId="77777777" w:rsidR="007433CD" w:rsidRDefault="00000000">
      <w:pPr>
        <w:pStyle w:val="SourceCode"/>
      </w:pPr>
      <w:r>
        <w:rPr>
          <w:rStyle w:val="VerbatimChar"/>
        </w:rPr>
        <w:t>2006-10-24</w:t>
      </w:r>
    </w:p>
    <w:p w14:paraId="57D191F6" w14:textId="77777777" w:rsidR="007433CD" w:rsidRDefault="00000000">
      <w:pPr>
        <w:pStyle w:val="SourceCode"/>
      </w:pPr>
      <w:r>
        <w:rPr>
          <w:rStyle w:val="VerbatimChar"/>
        </w:rPr>
        <w:t>2006-10-25</w:t>
      </w:r>
    </w:p>
    <w:p w14:paraId="57D191F7" w14:textId="77777777" w:rsidR="007433CD" w:rsidRDefault="00000000">
      <w:pPr>
        <w:pStyle w:val="SourceCode"/>
      </w:pPr>
      <w:r>
        <w:rPr>
          <w:rStyle w:val="VerbatimChar"/>
        </w:rPr>
        <w:t>2006-10-26</w:t>
      </w:r>
    </w:p>
    <w:p w14:paraId="57D191F8" w14:textId="77777777" w:rsidR="007433CD" w:rsidRDefault="00000000">
      <w:pPr>
        <w:pStyle w:val="SourceCode"/>
      </w:pPr>
      <w:r>
        <w:rPr>
          <w:rStyle w:val="VerbatimChar"/>
        </w:rPr>
        <w:t>2006-10-27</w:t>
      </w:r>
    </w:p>
    <w:p w14:paraId="57D191F9" w14:textId="77777777" w:rsidR="007433CD" w:rsidRDefault="00000000">
      <w:pPr>
        <w:pStyle w:val="SourceCode"/>
      </w:pPr>
      <w:r>
        <w:rPr>
          <w:rStyle w:val="VerbatimChar"/>
        </w:rPr>
        <w:t>2006-10-28</w:t>
      </w:r>
    </w:p>
    <w:p w14:paraId="57D191FA" w14:textId="77777777" w:rsidR="007433CD" w:rsidRDefault="00000000">
      <w:pPr>
        <w:pStyle w:val="SourceCode"/>
      </w:pPr>
      <w:r>
        <w:rPr>
          <w:rStyle w:val="VerbatimChar"/>
        </w:rPr>
        <w:t>2006-10-29</w:t>
      </w:r>
    </w:p>
    <w:p w14:paraId="57D191FB" w14:textId="77777777" w:rsidR="007433CD" w:rsidRDefault="00000000">
      <w:pPr>
        <w:pStyle w:val="SourceCode"/>
      </w:pPr>
      <w:r>
        <w:rPr>
          <w:rStyle w:val="VerbatimChar"/>
        </w:rPr>
        <w:t>2006-10-30</w:t>
      </w:r>
    </w:p>
    <w:p w14:paraId="57D191FC" w14:textId="77777777" w:rsidR="007433CD" w:rsidRDefault="00000000">
      <w:pPr>
        <w:pStyle w:val="SourceCode"/>
      </w:pPr>
      <w:r>
        <w:rPr>
          <w:rStyle w:val="VerbatimChar"/>
        </w:rPr>
        <w:t>2006-10-31</w:t>
      </w:r>
    </w:p>
    <w:p w14:paraId="57D191FD" w14:textId="77777777" w:rsidR="007433CD" w:rsidRDefault="00000000">
      <w:pPr>
        <w:pStyle w:val="SourceCode"/>
      </w:pPr>
      <w:r>
        <w:rPr>
          <w:rStyle w:val="VerbatimChar"/>
        </w:rPr>
        <w:t>2006-11-01</w:t>
      </w:r>
    </w:p>
    <w:p w14:paraId="57D191FE" w14:textId="77777777" w:rsidR="007433CD" w:rsidRDefault="00000000">
      <w:pPr>
        <w:pStyle w:val="SourceCode"/>
      </w:pPr>
      <w:r>
        <w:rPr>
          <w:rStyle w:val="VerbatimChar"/>
        </w:rPr>
        <w:t>2006-11-02</w:t>
      </w:r>
    </w:p>
    <w:p w14:paraId="57D191FF" w14:textId="77777777" w:rsidR="007433CD" w:rsidRDefault="00000000">
      <w:pPr>
        <w:pStyle w:val="SourceCode"/>
      </w:pPr>
      <w:r>
        <w:rPr>
          <w:rStyle w:val="VerbatimChar"/>
        </w:rPr>
        <w:t>2006-11-03</w:t>
      </w:r>
    </w:p>
    <w:p w14:paraId="57D19200" w14:textId="77777777" w:rsidR="007433CD" w:rsidRDefault="00000000">
      <w:pPr>
        <w:pStyle w:val="SourceCode"/>
      </w:pPr>
      <w:r>
        <w:rPr>
          <w:rStyle w:val="VerbatimChar"/>
        </w:rPr>
        <w:t>2006-11-04</w:t>
      </w:r>
    </w:p>
    <w:p w14:paraId="57D19201" w14:textId="77777777" w:rsidR="007433CD" w:rsidRDefault="00000000">
      <w:pPr>
        <w:pStyle w:val="SourceCode"/>
      </w:pPr>
      <w:r>
        <w:rPr>
          <w:rStyle w:val="VerbatimChar"/>
        </w:rPr>
        <w:lastRenderedPageBreak/>
        <w:t>2006-11-05</w:t>
      </w:r>
    </w:p>
    <w:p w14:paraId="57D19202" w14:textId="77777777" w:rsidR="007433CD" w:rsidRDefault="00000000">
      <w:pPr>
        <w:pStyle w:val="SourceCode"/>
      </w:pPr>
      <w:r>
        <w:rPr>
          <w:rStyle w:val="VerbatimChar"/>
        </w:rPr>
        <w:t>2006-11-06</w:t>
      </w:r>
    </w:p>
    <w:p w14:paraId="57D19203" w14:textId="77777777" w:rsidR="007433CD" w:rsidRDefault="00000000">
      <w:pPr>
        <w:pStyle w:val="SourceCode"/>
      </w:pPr>
      <w:r>
        <w:rPr>
          <w:rStyle w:val="VerbatimChar"/>
        </w:rPr>
        <w:t>2006-11-07</w:t>
      </w:r>
    </w:p>
    <w:p w14:paraId="57D19204" w14:textId="77777777" w:rsidR="007433CD" w:rsidRDefault="00000000">
      <w:pPr>
        <w:pStyle w:val="SourceCode"/>
      </w:pPr>
      <w:r>
        <w:rPr>
          <w:rStyle w:val="VerbatimChar"/>
        </w:rPr>
        <w:t>2006-11-08</w:t>
      </w:r>
    </w:p>
    <w:p w14:paraId="57D19205" w14:textId="77777777" w:rsidR="007433CD" w:rsidRDefault="00000000">
      <w:pPr>
        <w:pStyle w:val="SourceCode"/>
      </w:pPr>
      <w:r>
        <w:rPr>
          <w:rStyle w:val="VerbatimChar"/>
        </w:rPr>
        <w:t>2006-11-09</w:t>
      </w:r>
    </w:p>
    <w:p w14:paraId="57D19206" w14:textId="77777777" w:rsidR="007433CD" w:rsidRDefault="00000000">
      <w:pPr>
        <w:pStyle w:val="SourceCode"/>
      </w:pPr>
      <w:r>
        <w:rPr>
          <w:rStyle w:val="VerbatimChar"/>
        </w:rPr>
        <w:t>2006-11-10</w:t>
      </w:r>
    </w:p>
    <w:p w14:paraId="57D19207" w14:textId="77777777" w:rsidR="007433CD" w:rsidRDefault="00000000">
      <w:pPr>
        <w:pStyle w:val="SourceCode"/>
      </w:pPr>
      <w:r>
        <w:rPr>
          <w:rStyle w:val="VerbatimChar"/>
        </w:rPr>
        <w:t>2006-11-11</w:t>
      </w:r>
    </w:p>
    <w:p w14:paraId="57D19208" w14:textId="77777777" w:rsidR="007433CD" w:rsidRDefault="00000000">
      <w:pPr>
        <w:pStyle w:val="SourceCode"/>
      </w:pPr>
      <w:r>
        <w:rPr>
          <w:rStyle w:val="VerbatimChar"/>
        </w:rPr>
        <w:t>2006-11-12</w:t>
      </w:r>
    </w:p>
    <w:p w14:paraId="57D19209" w14:textId="77777777" w:rsidR="007433CD" w:rsidRDefault="00000000">
      <w:pPr>
        <w:pStyle w:val="SourceCode"/>
      </w:pPr>
      <w:r>
        <w:rPr>
          <w:rStyle w:val="VerbatimChar"/>
        </w:rPr>
        <w:t>2006-11-13</w:t>
      </w:r>
    </w:p>
    <w:p w14:paraId="57D1920A" w14:textId="77777777" w:rsidR="007433CD" w:rsidRDefault="00000000">
      <w:pPr>
        <w:pStyle w:val="SourceCode"/>
      </w:pPr>
      <w:r>
        <w:rPr>
          <w:rStyle w:val="VerbatimChar"/>
        </w:rPr>
        <w:t>2006-11-14</w:t>
      </w:r>
    </w:p>
    <w:p w14:paraId="57D1920B" w14:textId="77777777" w:rsidR="007433CD" w:rsidRDefault="00000000">
      <w:pPr>
        <w:pStyle w:val="SourceCode"/>
      </w:pPr>
      <w:r>
        <w:rPr>
          <w:rStyle w:val="VerbatimChar"/>
        </w:rPr>
        <w:t>2006-11-15</w:t>
      </w:r>
    </w:p>
    <w:p w14:paraId="57D1920C" w14:textId="77777777" w:rsidR="007433CD" w:rsidRDefault="00000000">
      <w:pPr>
        <w:pStyle w:val="SourceCode"/>
      </w:pPr>
      <w:r>
        <w:rPr>
          <w:rStyle w:val="VerbatimChar"/>
        </w:rPr>
        <w:t>2006-11-16</w:t>
      </w:r>
    </w:p>
    <w:p w14:paraId="57D1920D" w14:textId="77777777" w:rsidR="007433CD" w:rsidRDefault="00000000">
      <w:pPr>
        <w:pStyle w:val="SourceCode"/>
      </w:pPr>
      <w:r>
        <w:rPr>
          <w:rStyle w:val="VerbatimChar"/>
        </w:rPr>
        <w:t>2006-11-17</w:t>
      </w:r>
    </w:p>
    <w:p w14:paraId="57D1920E" w14:textId="77777777" w:rsidR="007433CD" w:rsidRDefault="00000000">
      <w:pPr>
        <w:pStyle w:val="SourceCode"/>
      </w:pPr>
      <w:r>
        <w:rPr>
          <w:rStyle w:val="VerbatimChar"/>
        </w:rPr>
        <w:t>2006-11-18</w:t>
      </w:r>
    </w:p>
    <w:p w14:paraId="57D1920F" w14:textId="77777777" w:rsidR="007433CD" w:rsidRDefault="00000000">
      <w:pPr>
        <w:pStyle w:val="SourceCode"/>
      </w:pPr>
      <w:r>
        <w:rPr>
          <w:rStyle w:val="VerbatimChar"/>
        </w:rPr>
        <w:t>2006-11-19</w:t>
      </w:r>
    </w:p>
    <w:p w14:paraId="57D19210" w14:textId="77777777" w:rsidR="007433CD" w:rsidRDefault="00000000">
      <w:pPr>
        <w:pStyle w:val="SourceCode"/>
      </w:pPr>
      <w:r>
        <w:rPr>
          <w:rStyle w:val="VerbatimChar"/>
        </w:rPr>
        <w:t>2006-11-20</w:t>
      </w:r>
    </w:p>
    <w:p w14:paraId="57D19211" w14:textId="77777777" w:rsidR="007433CD" w:rsidRDefault="00000000">
      <w:pPr>
        <w:pStyle w:val="SourceCode"/>
      </w:pPr>
      <w:r>
        <w:rPr>
          <w:rStyle w:val="VerbatimChar"/>
        </w:rPr>
        <w:t>2006-11-21</w:t>
      </w:r>
    </w:p>
    <w:p w14:paraId="57D19212" w14:textId="77777777" w:rsidR="007433CD" w:rsidRDefault="00000000">
      <w:pPr>
        <w:pStyle w:val="SourceCode"/>
      </w:pPr>
      <w:r>
        <w:rPr>
          <w:rStyle w:val="VerbatimChar"/>
        </w:rPr>
        <w:t>2006-11-22</w:t>
      </w:r>
    </w:p>
    <w:p w14:paraId="57D19213" w14:textId="77777777" w:rsidR="007433CD" w:rsidRDefault="00000000">
      <w:pPr>
        <w:pStyle w:val="SourceCode"/>
      </w:pPr>
      <w:r>
        <w:rPr>
          <w:rStyle w:val="VerbatimChar"/>
        </w:rPr>
        <w:t>2006-11-23</w:t>
      </w:r>
    </w:p>
    <w:p w14:paraId="57D19214" w14:textId="77777777" w:rsidR="007433CD" w:rsidRDefault="00000000">
      <w:pPr>
        <w:pStyle w:val="SourceCode"/>
      </w:pPr>
      <w:r>
        <w:rPr>
          <w:rStyle w:val="VerbatimChar"/>
        </w:rPr>
        <w:t>2006-11-24</w:t>
      </w:r>
    </w:p>
    <w:p w14:paraId="57D19215" w14:textId="77777777" w:rsidR="007433CD" w:rsidRDefault="00000000">
      <w:pPr>
        <w:pStyle w:val="SourceCode"/>
      </w:pPr>
      <w:r>
        <w:rPr>
          <w:rStyle w:val="VerbatimChar"/>
        </w:rPr>
        <w:t>2006-11-25</w:t>
      </w:r>
    </w:p>
    <w:p w14:paraId="57D19216" w14:textId="77777777" w:rsidR="007433CD" w:rsidRDefault="00000000">
      <w:pPr>
        <w:pStyle w:val="SourceCode"/>
      </w:pPr>
      <w:r>
        <w:rPr>
          <w:rStyle w:val="VerbatimChar"/>
        </w:rPr>
        <w:t>2006-11-26</w:t>
      </w:r>
    </w:p>
    <w:p w14:paraId="57D19217" w14:textId="77777777" w:rsidR="007433CD" w:rsidRDefault="00000000">
      <w:pPr>
        <w:pStyle w:val="SourceCode"/>
      </w:pPr>
      <w:r>
        <w:rPr>
          <w:rStyle w:val="VerbatimChar"/>
        </w:rPr>
        <w:t>2006-11-27</w:t>
      </w:r>
    </w:p>
    <w:p w14:paraId="57D19218" w14:textId="77777777" w:rsidR="007433CD" w:rsidRDefault="00000000">
      <w:pPr>
        <w:pStyle w:val="SourceCode"/>
      </w:pPr>
      <w:r>
        <w:rPr>
          <w:rStyle w:val="VerbatimChar"/>
        </w:rPr>
        <w:t>2006-11-28</w:t>
      </w:r>
    </w:p>
    <w:p w14:paraId="57D19219" w14:textId="77777777" w:rsidR="007433CD" w:rsidRDefault="00000000">
      <w:pPr>
        <w:pStyle w:val="SourceCode"/>
      </w:pPr>
      <w:r>
        <w:rPr>
          <w:rStyle w:val="VerbatimChar"/>
        </w:rPr>
        <w:t>2006-11-29</w:t>
      </w:r>
    </w:p>
    <w:p w14:paraId="57D1921A" w14:textId="77777777" w:rsidR="007433CD" w:rsidRDefault="00000000">
      <w:pPr>
        <w:pStyle w:val="SourceCode"/>
      </w:pPr>
      <w:r>
        <w:rPr>
          <w:rStyle w:val="VerbatimChar"/>
        </w:rPr>
        <w:t>2006-11-30</w:t>
      </w:r>
    </w:p>
    <w:p w14:paraId="57D1921B" w14:textId="77777777" w:rsidR="007433CD" w:rsidRDefault="00000000">
      <w:pPr>
        <w:pStyle w:val="SourceCode"/>
      </w:pPr>
      <w:r>
        <w:rPr>
          <w:rStyle w:val="VerbatimChar"/>
        </w:rPr>
        <w:t>2006-12-01</w:t>
      </w:r>
    </w:p>
    <w:p w14:paraId="57D1921C" w14:textId="77777777" w:rsidR="007433CD" w:rsidRDefault="00000000">
      <w:pPr>
        <w:pStyle w:val="SourceCode"/>
      </w:pPr>
      <w:r>
        <w:rPr>
          <w:rStyle w:val="VerbatimChar"/>
        </w:rPr>
        <w:t>2006-12-02</w:t>
      </w:r>
    </w:p>
    <w:p w14:paraId="57D1921D" w14:textId="77777777" w:rsidR="007433CD" w:rsidRDefault="00000000">
      <w:pPr>
        <w:pStyle w:val="SourceCode"/>
      </w:pPr>
      <w:r>
        <w:rPr>
          <w:rStyle w:val="VerbatimChar"/>
        </w:rPr>
        <w:lastRenderedPageBreak/>
        <w:t>2006-12-03</w:t>
      </w:r>
    </w:p>
    <w:p w14:paraId="57D1921E" w14:textId="77777777" w:rsidR="007433CD" w:rsidRDefault="00000000">
      <w:pPr>
        <w:pStyle w:val="SourceCode"/>
      </w:pPr>
      <w:r>
        <w:rPr>
          <w:rStyle w:val="VerbatimChar"/>
        </w:rPr>
        <w:t>2006-12-04</w:t>
      </w:r>
    </w:p>
    <w:p w14:paraId="57D1921F" w14:textId="77777777" w:rsidR="007433CD" w:rsidRDefault="00000000">
      <w:pPr>
        <w:pStyle w:val="SourceCode"/>
      </w:pPr>
      <w:r>
        <w:rPr>
          <w:rStyle w:val="VerbatimChar"/>
        </w:rPr>
        <w:t>2006-12-05</w:t>
      </w:r>
    </w:p>
    <w:p w14:paraId="57D19220" w14:textId="77777777" w:rsidR="007433CD" w:rsidRDefault="00000000">
      <w:pPr>
        <w:pStyle w:val="SourceCode"/>
      </w:pPr>
      <w:r>
        <w:rPr>
          <w:rStyle w:val="VerbatimChar"/>
        </w:rPr>
        <w:t>2006-12-06</w:t>
      </w:r>
    </w:p>
    <w:p w14:paraId="57D19221" w14:textId="77777777" w:rsidR="007433CD" w:rsidRDefault="00000000">
      <w:pPr>
        <w:pStyle w:val="SourceCode"/>
      </w:pPr>
      <w:r>
        <w:rPr>
          <w:rStyle w:val="VerbatimChar"/>
        </w:rPr>
        <w:t>2006-12-07</w:t>
      </w:r>
    </w:p>
    <w:p w14:paraId="57D19222" w14:textId="77777777" w:rsidR="007433CD" w:rsidRDefault="00000000">
      <w:pPr>
        <w:pStyle w:val="SourceCode"/>
      </w:pPr>
      <w:r>
        <w:rPr>
          <w:rStyle w:val="VerbatimChar"/>
        </w:rPr>
        <w:t>2006-12-08</w:t>
      </w:r>
    </w:p>
    <w:p w14:paraId="57D19223" w14:textId="77777777" w:rsidR="007433CD" w:rsidRDefault="00000000">
      <w:pPr>
        <w:pStyle w:val="SourceCode"/>
      </w:pPr>
      <w:r>
        <w:rPr>
          <w:rStyle w:val="VerbatimChar"/>
        </w:rPr>
        <w:t>2006-12-09</w:t>
      </w:r>
    </w:p>
    <w:p w14:paraId="57D19224" w14:textId="77777777" w:rsidR="007433CD" w:rsidRDefault="00000000">
      <w:pPr>
        <w:pStyle w:val="SourceCode"/>
      </w:pPr>
      <w:r>
        <w:rPr>
          <w:rStyle w:val="VerbatimChar"/>
        </w:rPr>
        <w:t>2006-12-10</w:t>
      </w:r>
    </w:p>
    <w:p w14:paraId="57D19225" w14:textId="77777777" w:rsidR="007433CD" w:rsidRDefault="00000000">
      <w:pPr>
        <w:pStyle w:val="SourceCode"/>
      </w:pPr>
      <w:r>
        <w:rPr>
          <w:rStyle w:val="VerbatimChar"/>
        </w:rPr>
        <w:t>2006-12-11</w:t>
      </w:r>
    </w:p>
    <w:p w14:paraId="57D19226" w14:textId="77777777" w:rsidR="007433CD" w:rsidRDefault="00000000">
      <w:pPr>
        <w:pStyle w:val="SourceCode"/>
      </w:pPr>
      <w:r>
        <w:rPr>
          <w:rStyle w:val="VerbatimChar"/>
        </w:rPr>
        <w:t>2006-12-12</w:t>
      </w:r>
    </w:p>
    <w:p w14:paraId="57D19227" w14:textId="77777777" w:rsidR="007433CD" w:rsidRDefault="00000000">
      <w:pPr>
        <w:pStyle w:val="SourceCode"/>
      </w:pPr>
      <w:r>
        <w:rPr>
          <w:rStyle w:val="VerbatimChar"/>
        </w:rPr>
        <w:t>2006-12-13</w:t>
      </w:r>
    </w:p>
    <w:p w14:paraId="57D19228" w14:textId="77777777" w:rsidR="007433CD" w:rsidRDefault="00000000">
      <w:pPr>
        <w:pStyle w:val="SourceCode"/>
      </w:pPr>
      <w:r>
        <w:rPr>
          <w:rStyle w:val="VerbatimChar"/>
        </w:rPr>
        <w:t>2006-12-14</w:t>
      </w:r>
    </w:p>
    <w:p w14:paraId="57D19229" w14:textId="77777777" w:rsidR="007433CD" w:rsidRDefault="00000000">
      <w:pPr>
        <w:pStyle w:val="SourceCode"/>
      </w:pPr>
      <w:r>
        <w:rPr>
          <w:rStyle w:val="VerbatimChar"/>
        </w:rPr>
        <w:t>2006-12-15</w:t>
      </w:r>
    </w:p>
    <w:p w14:paraId="57D1922A" w14:textId="77777777" w:rsidR="007433CD" w:rsidRDefault="00000000">
      <w:pPr>
        <w:pStyle w:val="SourceCode"/>
      </w:pPr>
      <w:r>
        <w:rPr>
          <w:rStyle w:val="VerbatimChar"/>
        </w:rPr>
        <w:t>2006-12-16</w:t>
      </w:r>
    </w:p>
    <w:p w14:paraId="57D1922B" w14:textId="77777777" w:rsidR="007433CD" w:rsidRDefault="00000000">
      <w:pPr>
        <w:pStyle w:val="SourceCode"/>
      </w:pPr>
      <w:r>
        <w:rPr>
          <w:rStyle w:val="VerbatimChar"/>
        </w:rPr>
        <w:t>2006-12-17</w:t>
      </w:r>
    </w:p>
    <w:p w14:paraId="57D1922C" w14:textId="77777777" w:rsidR="007433CD" w:rsidRDefault="00000000">
      <w:pPr>
        <w:pStyle w:val="SourceCode"/>
      </w:pPr>
      <w:r>
        <w:rPr>
          <w:rStyle w:val="VerbatimChar"/>
        </w:rPr>
        <w:t>2006-12-18</w:t>
      </w:r>
    </w:p>
    <w:p w14:paraId="57D1922D" w14:textId="77777777" w:rsidR="007433CD" w:rsidRDefault="00000000">
      <w:pPr>
        <w:pStyle w:val="SourceCode"/>
      </w:pPr>
      <w:r>
        <w:rPr>
          <w:rStyle w:val="VerbatimChar"/>
        </w:rPr>
        <w:t>2006-12-19</w:t>
      </w:r>
    </w:p>
    <w:p w14:paraId="57D1922E" w14:textId="77777777" w:rsidR="007433CD" w:rsidRDefault="00000000">
      <w:pPr>
        <w:pStyle w:val="SourceCode"/>
      </w:pPr>
      <w:r>
        <w:rPr>
          <w:rStyle w:val="VerbatimChar"/>
        </w:rPr>
        <w:t>2006-12-20</w:t>
      </w:r>
    </w:p>
    <w:p w14:paraId="57D1922F" w14:textId="77777777" w:rsidR="007433CD" w:rsidRDefault="00000000">
      <w:pPr>
        <w:pStyle w:val="SourceCode"/>
      </w:pPr>
      <w:r>
        <w:rPr>
          <w:rStyle w:val="VerbatimChar"/>
        </w:rPr>
        <w:t>2006-12-21</w:t>
      </w:r>
    </w:p>
    <w:p w14:paraId="57D19230" w14:textId="77777777" w:rsidR="007433CD" w:rsidRDefault="00000000">
      <w:pPr>
        <w:pStyle w:val="SourceCode"/>
      </w:pPr>
      <w:r>
        <w:rPr>
          <w:rStyle w:val="VerbatimChar"/>
        </w:rPr>
        <w:t>2006-12-22</w:t>
      </w:r>
    </w:p>
    <w:p w14:paraId="57D19231" w14:textId="77777777" w:rsidR="007433CD" w:rsidRDefault="00000000">
      <w:pPr>
        <w:pStyle w:val="SourceCode"/>
      </w:pPr>
      <w:r>
        <w:rPr>
          <w:rStyle w:val="VerbatimChar"/>
        </w:rPr>
        <w:t>2006-12-23</w:t>
      </w:r>
    </w:p>
    <w:p w14:paraId="57D19232" w14:textId="77777777" w:rsidR="007433CD" w:rsidRDefault="00000000">
      <w:pPr>
        <w:pStyle w:val="SourceCode"/>
      </w:pPr>
      <w:r>
        <w:rPr>
          <w:rStyle w:val="VerbatimChar"/>
        </w:rPr>
        <w:t>2006-12-24</w:t>
      </w:r>
    </w:p>
    <w:p w14:paraId="57D19233" w14:textId="77777777" w:rsidR="007433CD" w:rsidRDefault="00000000">
      <w:pPr>
        <w:pStyle w:val="SourceCode"/>
      </w:pPr>
      <w:r>
        <w:rPr>
          <w:rStyle w:val="VerbatimChar"/>
        </w:rPr>
        <w:t>2006-12-25</w:t>
      </w:r>
    </w:p>
    <w:p w14:paraId="57D19234" w14:textId="77777777" w:rsidR="007433CD" w:rsidRDefault="00000000">
      <w:pPr>
        <w:pStyle w:val="SourceCode"/>
      </w:pPr>
      <w:r>
        <w:rPr>
          <w:rStyle w:val="VerbatimChar"/>
        </w:rPr>
        <w:t>2006-12-26</w:t>
      </w:r>
    </w:p>
    <w:p w14:paraId="57D19235" w14:textId="77777777" w:rsidR="007433CD" w:rsidRDefault="00000000">
      <w:pPr>
        <w:pStyle w:val="SourceCode"/>
      </w:pPr>
      <w:r>
        <w:rPr>
          <w:rStyle w:val="VerbatimChar"/>
        </w:rPr>
        <w:t>2006-12-27</w:t>
      </w:r>
    </w:p>
    <w:p w14:paraId="57D19236" w14:textId="77777777" w:rsidR="007433CD" w:rsidRDefault="00000000">
      <w:pPr>
        <w:pStyle w:val="SourceCode"/>
      </w:pPr>
      <w:r>
        <w:rPr>
          <w:rStyle w:val="VerbatimChar"/>
        </w:rPr>
        <w:t>2006-12-28</w:t>
      </w:r>
    </w:p>
    <w:p w14:paraId="57D19237" w14:textId="77777777" w:rsidR="007433CD" w:rsidRDefault="00000000">
      <w:pPr>
        <w:pStyle w:val="SourceCode"/>
      </w:pPr>
      <w:r>
        <w:rPr>
          <w:rStyle w:val="VerbatimChar"/>
        </w:rPr>
        <w:t>2006-12-29</w:t>
      </w:r>
    </w:p>
    <w:p w14:paraId="57D19238" w14:textId="77777777" w:rsidR="007433CD" w:rsidRDefault="00000000">
      <w:pPr>
        <w:pStyle w:val="SourceCode"/>
      </w:pPr>
      <w:r>
        <w:rPr>
          <w:rStyle w:val="VerbatimChar"/>
        </w:rPr>
        <w:t>2006-12-30</w:t>
      </w:r>
    </w:p>
    <w:p w14:paraId="57D19239" w14:textId="77777777" w:rsidR="007433CD" w:rsidRDefault="00000000">
      <w:pPr>
        <w:pStyle w:val="SourceCode"/>
      </w:pPr>
      <w:r>
        <w:rPr>
          <w:rStyle w:val="VerbatimChar"/>
        </w:rPr>
        <w:lastRenderedPageBreak/>
        <w:t>2006-12-31</w:t>
      </w:r>
    </w:p>
    <w:p w14:paraId="57D1923A" w14:textId="77777777" w:rsidR="007433CD" w:rsidRDefault="00000000">
      <w:pPr>
        <w:pStyle w:val="SourceCode"/>
      </w:pPr>
      <w:r>
        <w:rPr>
          <w:rStyle w:val="VerbatimChar"/>
        </w:rPr>
        <w:t>2007-01-01</w:t>
      </w:r>
    </w:p>
    <w:p w14:paraId="57D1923B" w14:textId="77777777" w:rsidR="007433CD" w:rsidRDefault="00000000">
      <w:pPr>
        <w:pStyle w:val="SourceCode"/>
      </w:pPr>
      <w:r>
        <w:rPr>
          <w:rStyle w:val="VerbatimChar"/>
        </w:rPr>
        <w:t>2007-01-02</w:t>
      </w:r>
    </w:p>
    <w:p w14:paraId="57D1923C" w14:textId="77777777" w:rsidR="007433CD" w:rsidRDefault="00000000">
      <w:pPr>
        <w:pStyle w:val="SourceCode"/>
      </w:pPr>
      <w:r>
        <w:rPr>
          <w:rStyle w:val="VerbatimChar"/>
        </w:rPr>
        <w:t>2007-01-03</w:t>
      </w:r>
    </w:p>
    <w:p w14:paraId="57D1923D" w14:textId="77777777" w:rsidR="007433CD" w:rsidRDefault="00000000">
      <w:pPr>
        <w:pStyle w:val="SourceCode"/>
      </w:pPr>
      <w:r>
        <w:rPr>
          <w:rStyle w:val="VerbatimChar"/>
        </w:rPr>
        <w:t>2007-01-04</w:t>
      </w:r>
    </w:p>
    <w:p w14:paraId="57D1923E" w14:textId="77777777" w:rsidR="007433CD" w:rsidRDefault="00000000">
      <w:pPr>
        <w:pStyle w:val="SourceCode"/>
      </w:pPr>
      <w:r>
        <w:rPr>
          <w:rStyle w:val="VerbatimChar"/>
        </w:rPr>
        <w:t>2007-01-05</w:t>
      </w:r>
    </w:p>
    <w:p w14:paraId="57D1923F" w14:textId="77777777" w:rsidR="007433CD" w:rsidRDefault="00000000">
      <w:pPr>
        <w:pStyle w:val="SourceCode"/>
      </w:pPr>
      <w:r>
        <w:rPr>
          <w:rStyle w:val="VerbatimChar"/>
        </w:rPr>
        <w:t>2007-01-06</w:t>
      </w:r>
    </w:p>
    <w:p w14:paraId="57D19240" w14:textId="77777777" w:rsidR="007433CD" w:rsidRDefault="00000000">
      <w:pPr>
        <w:pStyle w:val="SourceCode"/>
      </w:pPr>
      <w:r>
        <w:rPr>
          <w:rStyle w:val="VerbatimChar"/>
        </w:rPr>
        <w:t>2007-01-07</w:t>
      </w:r>
    </w:p>
    <w:p w14:paraId="57D19241" w14:textId="77777777" w:rsidR="007433CD" w:rsidRDefault="00000000">
      <w:pPr>
        <w:pStyle w:val="SourceCode"/>
      </w:pPr>
      <w:r>
        <w:rPr>
          <w:rStyle w:val="VerbatimChar"/>
        </w:rPr>
        <w:t>2007-01-08</w:t>
      </w:r>
    </w:p>
    <w:p w14:paraId="57D19242" w14:textId="77777777" w:rsidR="007433CD" w:rsidRDefault="00000000">
      <w:pPr>
        <w:pStyle w:val="SourceCode"/>
      </w:pPr>
      <w:r>
        <w:rPr>
          <w:rStyle w:val="VerbatimChar"/>
        </w:rPr>
        <w:t>2007-01-09</w:t>
      </w:r>
    </w:p>
    <w:p w14:paraId="57D19243" w14:textId="77777777" w:rsidR="007433CD" w:rsidRDefault="00000000">
      <w:pPr>
        <w:pStyle w:val="SourceCode"/>
      </w:pPr>
      <w:r>
        <w:rPr>
          <w:rStyle w:val="VerbatimChar"/>
        </w:rPr>
        <w:t>2007-01-10</w:t>
      </w:r>
    </w:p>
    <w:p w14:paraId="57D19244" w14:textId="77777777" w:rsidR="007433CD" w:rsidRDefault="00000000">
      <w:pPr>
        <w:pStyle w:val="SourceCode"/>
      </w:pPr>
      <w:r>
        <w:rPr>
          <w:rStyle w:val="VerbatimChar"/>
        </w:rPr>
        <w:t>2007-01-11</w:t>
      </w:r>
    </w:p>
    <w:p w14:paraId="57D19245" w14:textId="77777777" w:rsidR="007433CD" w:rsidRDefault="00000000">
      <w:pPr>
        <w:pStyle w:val="SourceCode"/>
      </w:pPr>
      <w:r>
        <w:rPr>
          <w:rStyle w:val="VerbatimChar"/>
        </w:rPr>
        <w:t>2007-01-12</w:t>
      </w:r>
    </w:p>
    <w:p w14:paraId="57D19246" w14:textId="77777777" w:rsidR="007433CD" w:rsidRDefault="00000000">
      <w:pPr>
        <w:pStyle w:val="SourceCode"/>
      </w:pPr>
      <w:r>
        <w:rPr>
          <w:rStyle w:val="VerbatimChar"/>
        </w:rPr>
        <w:t>2007-01-13</w:t>
      </w:r>
    </w:p>
    <w:p w14:paraId="57D19247" w14:textId="77777777" w:rsidR="007433CD" w:rsidRDefault="00000000">
      <w:pPr>
        <w:pStyle w:val="SourceCode"/>
      </w:pPr>
      <w:r>
        <w:rPr>
          <w:rStyle w:val="VerbatimChar"/>
        </w:rPr>
        <w:t>2007-01-14</w:t>
      </w:r>
    </w:p>
    <w:p w14:paraId="57D19248" w14:textId="77777777" w:rsidR="007433CD" w:rsidRDefault="00000000">
      <w:pPr>
        <w:pStyle w:val="SourceCode"/>
      </w:pPr>
      <w:r>
        <w:rPr>
          <w:rStyle w:val="VerbatimChar"/>
        </w:rPr>
        <w:t>2007-01-15</w:t>
      </w:r>
    </w:p>
    <w:p w14:paraId="57D19249" w14:textId="77777777" w:rsidR="007433CD" w:rsidRDefault="00000000">
      <w:pPr>
        <w:pStyle w:val="SourceCode"/>
      </w:pPr>
      <w:r>
        <w:rPr>
          <w:rStyle w:val="VerbatimChar"/>
        </w:rPr>
        <w:t>2007-01-16</w:t>
      </w:r>
    </w:p>
    <w:p w14:paraId="57D1924A" w14:textId="77777777" w:rsidR="007433CD" w:rsidRDefault="00000000">
      <w:pPr>
        <w:pStyle w:val="SourceCode"/>
      </w:pPr>
      <w:r>
        <w:rPr>
          <w:rStyle w:val="VerbatimChar"/>
        </w:rPr>
        <w:t>2007-01-17</w:t>
      </w:r>
    </w:p>
    <w:p w14:paraId="57D1924B" w14:textId="77777777" w:rsidR="007433CD" w:rsidRDefault="00000000">
      <w:pPr>
        <w:pStyle w:val="SourceCode"/>
      </w:pPr>
      <w:r>
        <w:rPr>
          <w:rStyle w:val="VerbatimChar"/>
        </w:rPr>
        <w:t>2007-01-18</w:t>
      </w:r>
    </w:p>
    <w:p w14:paraId="57D1924C" w14:textId="77777777" w:rsidR="007433CD" w:rsidRDefault="00000000">
      <w:pPr>
        <w:pStyle w:val="SourceCode"/>
      </w:pPr>
      <w:r>
        <w:rPr>
          <w:rStyle w:val="VerbatimChar"/>
        </w:rPr>
        <w:t>2007-01-19</w:t>
      </w:r>
    </w:p>
    <w:p w14:paraId="57D1924D" w14:textId="77777777" w:rsidR="007433CD" w:rsidRDefault="00000000">
      <w:pPr>
        <w:pStyle w:val="SourceCode"/>
      </w:pPr>
      <w:r>
        <w:rPr>
          <w:rStyle w:val="VerbatimChar"/>
        </w:rPr>
        <w:t>2007-01-20</w:t>
      </w:r>
    </w:p>
    <w:p w14:paraId="57D1924E" w14:textId="77777777" w:rsidR="007433CD" w:rsidRDefault="00000000">
      <w:pPr>
        <w:pStyle w:val="SourceCode"/>
      </w:pPr>
      <w:r>
        <w:rPr>
          <w:rStyle w:val="VerbatimChar"/>
        </w:rPr>
        <w:t>2007-01-21</w:t>
      </w:r>
    </w:p>
    <w:p w14:paraId="57D1924F" w14:textId="77777777" w:rsidR="007433CD" w:rsidRDefault="00000000">
      <w:pPr>
        <w:pStyle w:val="SourceCode"/>
      </w:pPr>
      <w:r>
        <w:rPr>
          <w:rStyle w:val="VerbatimChar"/>
        </w:rPr>
        <w:t>2007-01-22</w:t>
      </w:r>
    </w:p>
    <w:p w14:paraId="57D19250" w14:textId="77777777" w:rsidR="007433CD" w:rsidRDefault="00000000">
      <w:pPr>
        <w:pStyle w:val="SourceCode"/>
      </w:pPr>
      <w:r>
        <w:rPr>
          <w:rStyle w:val="VerbatimChar"/>
        </w:rPr>
        <w:t>2007-01-23</w:t>
      </w:r>
    </w:p>
    <w:p w14:paraId="57D19251" w14:textId="77777777" w:rsidR="007433CD" w:rsidRDefault="00000000">
      <w:pPr>
        <w:pStyle w:val="SourceCode"/>
      </w:pPr>
      <w:r>
        <w:rPr>
          <w:rStyle w:val="VerbatimChar"/>
        </w:rPr>
        <w:t>2007-01-24</w:t>
      </w:r>
    </w:p>
    <w:p w14:paraId="57D19252" w14:textId="77777777" w:rsidR="007433CD" w:rsidRDefault="00000000">
      <w:pPr>
        <w:pStyle w:val="SourceCode"/>
      </w:pPr>
      <w:r>
        <w:rPr>
          <w:rStyle w:val="VerbatimChar"/>
        </w:rPr>
        <w:t>2007-01-25</w:t>
      </w:r>
    </w:p>
    <w:p w14:paraId="57D19253" w14:textId="77777777" w:rsidR="007433CD" w:rsidRDefault="00000000">
      <w:pPr>
        <w:pStyle w:val="SourceCode"/>
      </w:pPr>
      <w:r>
        <w:rPr>
          <w:rStyle w:val="VerbatimChar"/>
        </w:rPr>
        <w:t>2007-01-26</w:t>
      </w:r>
    </w:p>
    <w:p w14:paraId="57D19254" w14:textId="77777777" w:rsidR="007433CD" w:rsidRDefault="00000000">
      <w:pPr>
        <w:pStyle w:val="SourceCode"/>
      </w:pPr>
      <w:r>
        <w:rPr>
          <w:rStyle w:val="VerbatimChar"/>
        </w:rPr>
        <w:t>2007-01-27</w:t>
      </w:r>
    </w:p>
    <w:p w14:paraId="57D19255" w14:textId="77777777" w:rsidR="007433CD" w:rsidRDefault="00000000">
      <w:pPr>
        <w:pStyle w:val="SourceCode"/>
      </w:pPr>
      <w:r>
        <w:rPr>
          <w:rStyle w:val="VerbatimChar"/>
        </w:rPr>
        <w:lastRenderedPageBreak/>
        <w:t>2007-01-28</w:t>
      </w:r>
    </w:p>
    <w:p w14:paraId="57D19256" w14:textId="77777777" w:rsidR="007433CD" w:rsidRDefault="00000000">
      <w:pPr>
        <w:pStyle w:val="SourceCode"/>
      </w:pPr>
      <w:r>
        <w:rPr>
          <w:rStyle w:val="VerbatimChar"/>
        </w:rPr>
        <w:t>2007-01-29</w:t>
      </w:r>
    </w:p>
    <w:p w14:paraId="57D19257" w14:textId="77777777" w:rsidR="007433CD" w:rsidRDefault="00000000">
      <w:pPr>
        <w:pStyle w:val="SourceCode"/>
      </w:pPr>
      <w:r>
        <w:rPr>
          <w:rStyle w:val="VerbatimChar"/>
        </w:rPr>
        <w:t>2007-01-30</w:t>
      </w:r>
    </w:p>
    <w:p w14:paraId="57D19258" w14:textId="77777777" w:rsidR="007433CD" w:rsidRDefault="00000000">
      <w:pPr>
        <w:pStyle w:val="SourceCode"/>
      </w:pPr>
      <w:r>
        <w:rPr>
          <w:rStyle w:val="VerbatimChar"/>
        </w:rPr>
        <w:t>2007-01-31</w:t>
      </w:r>
    </w:p>
    <w:p w14:paraId="57D19259" w14:textId="77777777" w:rsidR="007433CD" w:rsidRDefault="00000000">
      <w:pPr>
        <w:pStyle w:val="SourceCode"/>
      </w:pPr>
      <w:r>
        <w:rPr>
          <w:rStyle w:val="VerbatimChar"/>
        </w:rPr>
        <w:t>2007-02-01</w:t>
      </w:r>
    </w:p>
    <w:p w14:paraId="57D1925A" w14:textId="77777777" w:rsidR="007433CD" w:rsidRDefault="00000000">
      <w:pPr>
        <w:pStyle w:val="SourceCode"/>
      </w:pPr>
      <w:r>
        <w:rPr>
          <w:rStyle w:val="VerbatimChar"/>
        </w:rPr>
        <w:t>2007-02-02</w:t>
      </w:r>
    </w:p>
    <w:p w14:paraId="57D1925B" w14:textId="77777777" w:rsidR="007433CD" w:rsidRDefault="00000000">
      <w:pPr>
        <w:pStyle w:val="SourceCode"/>
      </w:pPr>
      <w:r>
        <w:rPr>
          <w:rStyle w:val="VerbatimChar"/>
        </w:rPr>
        <w:t>2007-02-03</w:t>
      </w:r>
    </w:p>
    <w:p w14:paraId="57D1925C" w14:textId="77777777" w:rsidR="007433CD" w:rsidRDefault="00000000">
      <w:pPr>
        <w:pStyle w:val="SourceCode"/>
      </w:pPr>
      <w:r>
        <w:rPr>
          <w:rStyle w:val="VerbatimChar"/>
        </w:rPr>
        <w:t>2007-02-04</w:t>
      </w:r>
    </w:p>
    <w:p w14:paraId="57D1925D" w14:textId="77777777" w:rsidR="007433CD" w:rsidRDefault="00000000">
      <w:pPr>
        <w:pStyle w:val="SourceCode"/>
      </w:pPr>
      <w:r>
        <w:rPr>
          <w:rStyle w:val="VerbatimChar"/>
        </w:rPr>
        <w:t>2007-02-05</w:t>
      </w:r>
    </w:p>
    <w:p w14:paraId="57D1925E" w14:textId="77777777" w:rsidR="007433CD" w:rsidRDefault="00000000">
      <w:pPr>
        <w:pStyle w:val="SourceCode"/>
      </w:pPr>
      <w:r>
        <w:rPr>
          <w:rStyle w:val="VerbatimChar"/>
        </w:rPr>
        <w:t>2007-02-06</w:t>
      </w:r>
    </w:p>
    <w:p w14:paraId="57D1925F" w14:textId="77777777" w:rsidR="007433CD" w:rsidRDefault="00000000">
      <w:pPr>
        <w:pStyle w:val="SourceCode"/>
      </w:pPr>
      <w:r>
        <w:rPr>
          <w:rStyle w:val="VerbatimChar"/>
        </w:rPr>
        <w:t>2007-02-07</w:t>
      </w:r>
    </w:p>
    <w:p w14:paraId="57D19260" w14:textId="77777777" w:rsidR="007433CD" w:rsidRDefault="00000000">
      <w:pPr>
        <w:pStyle w:val="SourceCode"/>
      </w:pPr>
      <w:r>
        <w:rPr>
          <w:rStyle w:val="VerbatimChar"/>
        </w:rPr>
        <w:t>2007-02-08</w:t>
      </w:r>
    </w:p>
    <w:p w14:paraId="57D19261" w14:textId="77777777" w:rsidR="007433CD" w:rsidRDefault="00000000">
      <w:pPr>
        <w:pStyle w:val="SourceCode"/>
      </w:pPr>
      <w:r>
        <w:rPr>
          <w:rStyle w:val="VerbatimChar"/>
        </w:rPr>
        <w:t>2007-02-09</w:t>
      </w:r>
    </w:p>
    <w:p w14:paraId="57D19262" w14:textId="77777777" w:rsidR="007433CD" w:rsidRDefault="00000000">
      <w:pPr>
        <w:pStyle w:val="SourceCode"/>
      </w:pPr>
      <w:r>
        <w:rPr>
          <w:rStyle w:val="VerbatimChar"/>
        </w:rPr>
        <w:t>2007-02-10</w:t>
      </w:r>
    </w:p>
    <w:p w14:paraId="57D19263" w14:textId="77777777" w:rsidR="007433CD" w:rsidRDefault="00000000">
      <w:pPr>
        <w:pStyle w:val="SourceCode"/>
      </w:pPr>
      <w:r>
        <w:rPr>
          <w:rStyle w:val="VerbatimChar"/>
        </w:rPr>
        <w:t>2007-02-11</w:t>
      </w:r>
    </w:p>
    <w:p w14:paraId="57D19264" w14:textId="77777777" w:rsidR="007433CD" w:rsidRDefault="00000000">
      <w:pPr>
        <w:pStyle w:val="SourceCode"/>
      </w:pPr>
      <w:r>
        <w:rPr>
          <w:rStyle w:val="VerbatimChar"/>
        </w:rPr>
        <w:t>2007-02-12</w:t>
      </w:r>
    </w:p>
    <w:p w14:paraId="57D19265" w14:textId="77777777" w:rsidR="007433CD" w:rsidRDefault="00000000">
      <w:pPr>
        <w:pStyle w:val="SourceCode"/>
      </w:pPr>
      <w:r>
        <w:rPr>
          <w:rStyle w:val="VerbatimChar"/>
        </w:rPr>
        <w:t>2007-02-13</w:t>
      </w:r>
    </w:p>
    <w:p w14:paraId="57D19266" w14:textId="77777777" w:rsidR="007433CD" w:rsidRDefault="00000000">
      <w:pPr>
        <w:pStyle w:val="SourceCode"/>
      </w:pPr>
      <w:r>
        <w:rPr>
          <w:rStyle w:val="VerbatimChar"/>
        </w:rPr>
        <w:t>2007-02-14</w:t>
      </w:r>
    </w:p>
    <w:p w14:paraId="57D19267" w14:textId="77777777" w:rsidR="007433CD" w:rsidRDefault="00000000">
      <w:pPr>
        <w:pStyle w:val="SourceCode"/>
      </w:pPr>
      <w:r>
        <w:rPr>
          <w:rStyle w:val="VerbatimChar"/>
        </w:rPr>
        <w:t>2007-02-15</w:t>
      </w:r>
    </w:p>
    <w:p w14:paraId="57D19268" w14:textId="77777777" w:rsidR="007433CD" w:rsidRDefault="00000000">
      <w:pPr>
        <w:pStyle w:val="SourceCode"/>
      </w:pPr>
      <w:r>
        <w:rPr>
          <w:rStyle w:val="VerbatimChar"/>
        </w:rPr>
        <w:t>2007-02-16</w:t>
      </w:r>
    </w:p>
    <w:p w14:paraId="57D19269" w14:textId="77777777" w:rsidR="007433CD" w:rsidRDefault="00000000">
      <w:pPr>
        <w:pStyle w:val="SourceCode"/>
      </w:pPr>
      <w:r>
        <w:rPr>
          <w:rStyle w:val="VerbatimChar"/>
        </w:rPr>
        <w:t>2007-02-17</w:t>
      </w:r>
    </w:p>
    <w:p w14:paraId="57D1926A" w14:textId="77777777" w:rsidR="007433CD" w:rsidRDefault="00000000">
      <w:pPr>
        <w:pStyle w:val="SourceCode"/>
      </w:pPr>
      <w:r>
        <w:rPr>
          <w:rStyle w:val="VerbatimChar"/>
        </w:rPr>
        <w:t>2007-02-18</w:t>
      </w:r>
    </w:p>
    <w:p w14:paraId="57D1926B" w14:textId="77777777" w:rsidR="007433CD" w:rsidRDefault="00000000">
      <w:pPr>
        <w:pStyle w:val="SourceCode"/>
      </w:pPr>
      <w:r>
        <w:rPr>
          <w:rStyle w:val="VerbatimChar"/>
        </w:rPr>
        <w:t>2007-02-19</w:t>
      </w:r>
    </w:p>
    <w:p w14:paraId="57D1926C" w14:textId="77777777" w:rsidR="007433CD" w:rsidRDefault="00000000">
      <w:pPr>
        <w:pStyle w:val="SourceCode"/>
      </w:pPr>
      <w:r>
        <w:rPr>
          <w:rStyle w:val="VerbatimChar"/>
        </w:rPr>
        <w:t>2007-02-20</w:t>
      </w:r>
    </w:p>
    <w:p w14:paraId="57D1926D" w14:textId="77777777" w:rsidR="007433CD" w:rsidRDefault="00000000">
      <w:pPr>
        <w:pStyle w:val="SourceCode"/>
      </w:pPr>
      <w:r>
        <w:rPr>
          <w:rStyle w:val="VerbatimChar"/>
        </w:rPr>
        <w:t>2007-02-21</w:t>
      </w:r>
    </w:p>
    <w:p w14:paraId="57D1926E" w14:textId="77777777" w:rsidR="007433CD" w:rsidRDefault="00000000">
      <w:pPr>
        <w:pStyle w:val="SourceCode"/>
      </w:pPr>
      <w:r>
        <w:rPr>
          <w:rStyle w:val="VerbatimChar"/>
        </w:rPr>
        <w:t>2007-02-22</w:t>
      </w:r>
    </w:p>
    <w:p w14:paraId="57D1926F" w14:textId="77777777" w:rsidR="007433CD" w:rsidRDefault="00000000">
      <w:pPr>
        <w:pStyle w:val="SourceCode"/>
      </w:pPr>
      <w:r>
        <w:rPr>
          <w:rStyle w:val="VerbatimChar"/>
        </w:rPr>
        <w:t>2007-02-23</w:t>
      </w:r>
    </w:p>
    <w:p w14:paraId="57D19270" w14:textId="77777777" w:rsidR="007433CD" w:rsidRDefault="00000000">
      <w:pPr>
        <w:pStyle w:val="SourceCode"/>
      </w:pPr>
      <w:r>
        <w:rPr>
          <w:rStyle w:val="VerbatimChar"/>
        </w:rPr>
        <w:t>2007-02-24</w:t>
      </w:r>
    </w:p>
    <w:p w14:paraId="57D19271" w14:textId="77777777" w:rsidR="007433CD" w:rsidRDefault="00000000">
      <w:pPr>
        <w:pStyle w:val="SourceCode"/>
      </w:pPr>
      <w:r>
        <w:rPr>
          <w:rStyle w:val="VerbatimChar"/>
        </w:rPr>
        <w:lastRenderedPageBreak/>
        <w:t>2007-02-25</w:t>
      </w:r>
    </w:p>
    <w:p w14:paraId="57D19272" w14:textId="77777777" w:rsidR="007433CD" w:rsidRDefault="00000000">
      <w:pPr>
        <w:pStyle w:val="SourceCode"/>
      </w:pPr>
      <w:r>
        <w:rPr>
          <w:rStyle w:val="VerbatimChar"/>
        </w:rPr>
        <w:t>2007-02-26</w:t>
      </w:r>
    </w:p>
    <w:p w14:paraId="57D19273" w14:textId="77777777" w:rsidR="007433CD" w:rsidRDefault="00000000">
      <w:pPr>
        <w:pStyle w:val="SourceCode"/>
      </w:pPr>
      <w:r>
        <w:rPr>
          <w:rStyle w:val="VerbatimChar"/>
        </w:rPr>
        <w:t>2007-02-27</w:t>
      </w:r>
    </w:p>
    <w:p w14:paraId="57D19274" w14:textId="77777777" w:rsidR="007433CD" w:rsidRDefault="00000000">
      <w:pPr>
        <w:pStyle w:val="SourceCode"/>
      </w:pPr>
      <w:r>
        <w:rPr>
          <w:rStyle w:val="VerbatimChar"/>
        </w:rPr>
        <w:t>2007-02-28</w:t>
      </w:r>
    </w:p>
    <w:p w14:paraId="57D19275" w14:textId="77777777" w:rsidR="007433CD" w:rsidRDefault="00000000">
      <w:pPr>
        <w:pStyle w:val="SourceCode"/>
      </w:pPr>
      <w:r>
        <w:rPr>
          <w:rStyle w:val="VerbatimChar"/>
        </w:rPr>
        <w:t>2007-03-01</w:t>
      </w:r>
    </w:p>
    <w:p w14:paraId="57D19276" w14:textId="77777777" w:rsidR="007433CD" w:rsidRDefault="00000000">
      <w:pPr>
        <w:pStyle w:val="SourceCode"/>
      </w:pPr>
      <w:r>
        <w:rPr>
          <w:rStyle w:val="VerbatimChar"/>
        </w:rPr>
        <w:t>2007-03-02</w:t>
      </w:r>
    </w:p>
    <w:p w14:paraId="57D19277" w14:textId="77777777" w:rsidR="007433CD" w:rsidRDefault="00000000">
      <w:pPr>
        <w:pStyle w:val="SourceCode"/>
      </w:pPr>
      <w:r>
        <w:rPr>
          <w:rStyle w:val="VerbatimChar"/>
        </w:rPr>
        <w:t>2007-03-03</w:t>
      </w:r>
    </w:p>
    <w:p w14:paraId="57D19278" w14:textId="77777777" w:rsidR="007433CD" w:rsidRDefault="00000000">
      <w:pPr>
        <w:pStyle w:val="SourceCode"/>
      </w:pPr>
      <w:r>
        <w:rPr>
          <w:rStyle w:val="VerbatimChar"/>
        </w:rPr>
        <w:t>2007-03-04</w:t>
      </w:r>
    </w:p>
    <w:p w14:paraId="57D19279" w14:textId="77777777" w:rsidR="007433CD" w:rsidRDefault="00000000">
      <w:pPr>
        <w:pStyle w:val="SourceCode"/>
      </w:pPr>
      <w:r>
        <w:rPr>
          <w:rStyle w:val="VerbatimChar"/>
        </w:rPr>
        <w:t>2007-03-05</w:t>
      </w:r>
    </w:p>
    <w:p w14:paraId="57D1927A" w14:textId="77777777" w:rsidR="007433CD" w:rsidRDefault="00000000">
      <w:pPr>
        <w:pStyle w:val="SourceCode"/>
      </w:pPr>
      <w:r>
        <w:rPr>
          <w:rStyle w:val="VerbatimChar"/>
        </w:rPr>
        <w:t>2007-03-06</w:t>
      </w:r>
    </w:p>
    <w:p w14:paraId="57D1927B" w14:textId="77777777" w:rsidR="007433CD" w:rsidRDefault="00000000">
      <w:pPr>
        <w:pStyle w:val="SourceCode"/>
      </w:pPr>
      <w:r>
        <w:rPr>
          <w:rStyle w:val="VerbatimChar"/>
        </w:rPr>
        <w:t>2007-03-07</w:t>
      </w:r>
    </w:p>
    <w:p w14:paraId="57D1927C" w14:textId="77777777" w:rsidR="007433CD" w:rsidRDefault="00000000">
      <w:pPr>
        <w:pStyle w:val="SourceCode"/>
      </w:pPr>
      <w:r>
        <w:rPr>
          <w:rStyle w:val="VerbatimChar"/>
        </w:rPr>
        <w:t>2007-03-08</w:t>
      </w:r>
    </w:p>
    <w:p w14:paraId="57D1927D" w14:textId="77777777" w:rsidR="007433CD" w:rsidRDefault="00000000">
      <w:pPr>
        <w:pStyle w:val="SourceCode"/>
      </w:pPr>
      <w:r>
        <w:rPr>
          <w:rStyle w:val="VerbatimChar"/>
        </w:rPr>
        <w:t>2007-03-09</w:t>
      </w:r>
    </w:p>
    <w:p w14:paraId="57D1927E" w14:textId="77777777" w:rsidR="007433CD" w:rsidRDefault="00000000">
      <w:pPr>
        <w:pStyle w:val="SourceCode"/>
      </w:pPr>
      <w:r>
        <w:rPr>
          <w:rStyle w:val="VerbatimChar"/>
        </w:rPr>
        <w:t>2007-03-10</w:t>
      </w:r>
    </w:p>
    <w:p w14:paraId="57D1927F" w14:textId="77777777" w:rsidR="007433CD" w:rsidRDefault="00000000">
      <w:pPr>
        <w:pStyle w:val="SourceCode"/>
      </w:pPr>
      <w:r>
        <w:rPr>
          <w:rStyle w:val="VerbatimChar"/>
        </w:rPr>
        <w:t>2007-03-11</w:t>
      </w:r>
    </w:p>
    <w:p w14:paraId="57D19280" w14:textId="77777777" w:rsidR="007433CD" w:rsidRDefault="00000000">
      <w:pPr>
        <w:pStyle w:val="SourceCode"/>
      </w:pPr>
      <w:r>
        <w:rPr>
          <w:rStyle w:val="VerbatimChar"/>
        </w:rPr>
        <w:t>2007-03-12</w:t>
      </w:r>
    </w:p>
    <w:p w14:paraId="57D19281" w14:textId="77777777" w:rsidR="007433CD" w:rsidRDefault="00000000">
      <w:pPr>
        <w:pStyle w:val="SourceCode"/>
      </w:pPr>
      <w:r>
        <w:rPr>
          <w:rStyle w:val="VerbatimChar"/>
        </w:rPr>
        <w:t>2007-03-13</w:t>
      </w:r>
    </w:p>
    <w:p w14:paraId="57D19282" w14:textId="77777777" w:rsidR="007433CD" w:rsidRDefault="00000000">
      <w:pPr>
        <w:pStyle w:val="SourceCode"/>
      </w:pPr>
      <w:r>
        <w:rPr>
          <w:rStyle w:val="VerbatimChar"/>
        </w:rPr>
        <w:t>2007-03-14</w:t>
      </w:r>
    </w:p>
    <w:p w14:paraId="57D19283" w14:textId="77777777" w:rsidR="007433CD" w:rsidRDefault="00000000">
      <w:pPr>
        <w:pStyle w:val="SourceCode"/>
      </w:pPr>
      <w:r>
        <w:rPr>
          <w:rStyle w:val="VerbatimChar"/>
        </w:rPr>
        <w:t>2007-03-15</w:t>
      </w:r>
    </w:p>
    <w:p w14:paraId="57D19284" w14:textId="77777777" w:rsidR="007433CD" w:rsidRDefault="00000000">
      <w:pPr>
        <w:pStyle w:val="SourceCode"/>
      </w:pPr>
      <w:r>
        <w:rPr>
          <w:rStyle w:val="VerbatimChar"/>
        </w:rPr>
        <w:t>2007-03-16</w:t>
      </w:r>
    </w:p>
    <w:p w14:paraId="57D19285" w14:textId="77777777" w:rsidR="007433CD" w:rsidRDefault="00000000">
      <w:pPr>
        <w:pStyle w:val="SourceCode"/>
      </w:pPr>
      <w:r>
        <w:rPr>
          <w:rStyle w:val="VerbatimChar"/>
        </w:rPr>
        <w:t>2007-03-17</w:t>
      </w:r>
    </w:p>
    <w:p w14:paraId="57D19286" w14:textId="77777777" w:rsidR="007433CD" w:rsidRDefault="00000000">
      <w:pPr>
        <w:pStyle w:val="SourceCode"/>
      </w:pPr>
      <w:r>
        <w:rPr>
          <w:rStyle w:val="VerbatimChar"/>
        </w:rPr>
        <w:t>2007-03-18</w:t>
      </w:r>
    </w:p>
    <w:p w14:paraId="57D19287" w14:textId="77777777" w:rsidR="007433CD" w:rsidRDefault="00000000">
      <w:pPr>
        <w:pStyle w:val="SourceCode"/>
      </w:pPr>
      <w:r>
        <w:rPr>
          <w:rStyle w:val="VerbatimChar"/>
        </w:rPr>
        <w:t>2007-03-19</w:t>
      </w:r>
    </w:p>
    <w:p w14:paraId="57D19288" w14:textId="77777777" w:rsidR="007433CD" w:rsidRDefault="00000000">
      <w:pPr>
        <w:pStyle w:val="SourceCode"/>
      </w:pPr>
      <w:r>
        <w:rPr>
          <w:rStyle w:val="VerbatimChar"/>
        </w:rPr>
        <w:t>2007-03-20</w:t>
      </w:r>
    </w:p>
    <w:p w14:paraId="57D19289" w14:textId="77777777" w:rsidR="007433CD" w:rsidRDefault="00000000">
      <w:pPr>
        <w:pStyle w:val="SourceCode"/>
      </w:pPr>
      <w:r>
        <w:rPr>
          <w:rStyle w:val="VerbatimChar"/>
        </w:rPr>
        <w:t>2007-03-21</w:t>
      </w:r>
    </w:p>
    <w:p w14:paraId="57D1928A" w14:textId="77777777" w:rsidR="007433CD" w:rsidRDefault="00000000">
      <w:pPr>
        <w:pStyle w:val="SourceCode"/>
      </w:pPr>
      <w:r>
        <w:rPr>
          <w:rStyle w:val="VerbatimChar"/>
        </w:rPr>
        <w:t>2007-03-22</w:t>
      </w:r>
    </w:p>
    <w:p w14:paraId="57D1928B" w14:textId="77777777" w:rsidR="007433CD" w:rsidRDefault="00000000">
      <w:pPr>
        <w:pStyle w:val="SourceCode"/>
      </w:pPr>
      <w:r>
        <w:rPr>
          <w:rStyle w:val="VerbatimChar"/>
        </w:rPr>
        <w:t>2007-03-23</w:t>
      </w:r>
    </w:p>
    <w:p w14:paraId="57D1928C" w14:textId="77777777" w:rsidR="007433CD" w:rsidRDefault="00000000">
      <w:pPr>
        <w:pStyle w:val="SourceCode"/>
      </w:pPr>
      <w:r>
        <w:rPr>
          <w:rStyle w:val="VerbatimChar"/>
        </w:rPr>
        <w:t>2007-03-24</w:t>
      </w:r>
    </w:p>
    <w:p w14:paraId="57D1928D" w14:textId="77777777" w:rsidR="007433CD" w:rsidRDefault="00000000">
      <w:pPr>
        <w:pStyle w:val="SourceCode"/>
      </w:pPr>
      <w:r>
        <w:rPr>
          <w:rStyle w:val="VerbatimChar"/>
        </w:rPr>
        <w:lastRenderedPageBreak/>
        <w:t>2007-03-25</w:t>
      </w:r>
    </w:p>
    <w:p w14:paraId="57D1928E" w14:textId="77777777" w:rsidR="007433CD" w:rsidRDefault="00000000">
      <w:pPr>
        <w:pStyle w:val="SourceCode"/>
      </w:pPr>
      <w:r>
        <w:rPr>
          <w:rStyle w:val="VerbatimChar"/>
        </w:rPr>
        <w:t>2007-03-26</w:t>
      </w:r>
    </w:p>
    <w:p w14:paraId="57D1928F" w14:textId="77777777" w:rsidR="007433CD" w:rsidRDefault="00000000">
      <w:pPr>
        <w:pStyle w:val="SourceCode"/>
      </w:pPr>
      <w:r>
        <w:rPr>
          <w:rStyle w:val="VerbatimChar"/>
        </w:rPr>
        <w:t>2007-03-27</w:t>
      </w:r>
    </w:p>
    <w:p w14:paraId="57D19290" w14:textId="77777777" w:rsidR="007433CD" w:rsidRDefault="00000000">
      <w:pPr>
        <w:pStyle w:val="SourceCode"/>
      </w:pPr>
      <w:r>
        <w:rPr>
          <w:rStyle w:val="VerbatimChar"/>
        </w:rPr>
        <w:t>2007-03-28</w:t>
      </w:r>
    </w:p>
    <w:p w14:paraId="57D19291" w14:textId="77777777" w:rsidR="007433CD" w:rsidRDefault="00000000">
      <w:pPr>
        <w:pStyle w:val="SourceCode"/>
      </w:pPr>
      <w:r>
        <w:rPr>
          <w:rStyle w:val="VerbatimChar"/>
        </w:rPr>
        <w:t>2007-03-29</w:t>
      </w:r>
    </w:p>
    <w:p w14:paraId="57D19292" w14:textId="77777777" w:rsidR="007433CD" w:rsidRDefault="00000000">
      <w:pPr>
        <w:pStyle w:val="SourceCode"/>
      </w:pPr>
      <w:r>
        <w:rPr>
          <w:rStyle w:val="VerbatimChar"/>
        </w:rPr>
        <w:t>2007-03-30</w:t>
      </w:r>
    </w:p>
    <w:p w14:paraId="57D19293" w14:textId="77777777" w:rsidR="007433CD" w:rsidRDefault="00000000">
      <w:pPr>
        <w:pStyle w:val="SourceCode"/>
      </w:pPr>
      <w:r>
        <w:rPr>
          <w:rStyle w:val="VerbatimChar"/>
        </w:rPr>
        <w:t>2007-03-31</w:t>
      </w:r>
    </w:p>
    <w:p w14:paraId="57D19294" w14:textId="77777777" w:rsidR="007433CD" w:rsidRDefault="00000000">
      <w:pPr>
        <w:pStyle w:val="SourceCode"/>
      </w:pPr>
      <w:r>
        <w:rPr>
          <w:rStyle w:val="VerbatimChar"/>
        </w:rPr>
        <w:t>2007-04-01</w:t>
      </w:r>
    </w:p>
    <w:p w14:paraId="57D19295" w14:textId="77777777" w:rsidR="007433CD" w:rsidRDefault="00000000">
      <w:pPr>
        <w:pStyle w:val="SourceCode"/>
      </w:pPr>
      <w:r>
        <w:rPr>
          <w:rStyle w:val="VerbatimChar"/>
        </w:rPr>
        <w:t>2007-04-02</w:t>
      </w:r>
    </w:p>
    <w:p w14:paraId="57D19296" w14:textId="77777777" w:rsidR="007433CD" w:rsidRDefault="00000000">
      <w:pPr>
        <w:pStyle w:val="SourceCode"/>
      </w:pPr>
      <w:r>
        <w:rPr>
          <w:rStyle w:val="VerbatimChar"/>
        </w:rPr>
        <w:t>2007-04-03</w:t>
      </w:r>
    </w:p>
    <w:p w14:paraId="57D19297" w14:textId="77777777" w:rsidR="007433CD" w:rsidRDefault="00000000">
      <w:pPr>
        <w:pStyle w:val="SourceCode"/>
      </w:pPr>
      <w:r>
        <w:rPr>
          <w:rStyle w:val="VerbatimChar"/>
        </w:rPr>
        <w:t>2007-04-04</w:t>
      </w:r>
    </w:p>
    <w:p w14:paraId="57D19298" w14:textId="77777777" w:rsidR="007433CD" w:rsidRDefault="00000000">
      <w:pPr>
        <w:pStyle w:val="SourceCode"/>
      </w:pPr>
      <w:r>
        <w:rPr>
          <w:rStyle w:val="VerbatimChar"/>
        </w:rPr>
        <w:t>2007-04-05</w:t>
      </w:r>
    </w:p>
    <w:p w14:paraId="57D19299" w14:textId="77777777" w:rsidR="007433CD" w:rsidRDefault="00000000">
      <w:pPr>
        <w:pStyle w:val="SourceCode"/>
      </w:pPr>
      <w:r>
        <w:rPr>
          <w:rStyle w:val="VerbatimChar"/>
        </w:rPr>
        <w:t>2007-04-06</w:t>
      </w:r>
    </w:p>
    <w:p w14:paraId="57D1929A" w14:textId="77777777" w:rsidR="007433CD" w:rsidRDefault="00000000">
      <w:pPr>
        <w:pStyle w:val="SourceCode"/>
      </w:pPr>
      <w:r>
        <w:rPr>
          <w:rStyle w:val="VerbatimChar"/>
        </w:rPr>
        <w:t>2007-04-07</w:t>
      </w:r>
    </w:p>
    <w:p w14:paraId="57D1929B" w14:textId="77777777" w:rsidR="007433CD" w:rsidRDefault="00000000">
      <w:pPr>
        <w:pStyle w:val="SourceCode"/>
      </w:pPr>
      <w:r>
        <w:rPr>
          <w:rStyle w:val="VerbatimChar"/>
        </w:rPr>
        <w:t>2007-04-08</w:t>
      </w:r>
    </w:p>
    <w:p w14:paraId="57D1929C" w14:textId="77777777" w:rsidR="007433CD" w:rsidRDefault="00000000">
      <w:pPr>
        <w:pStyle w:val="SourceCode"/>
      </w:pPr>
      <w:r>
        <w:rPr>
          <w:rStyle w:val="VerbatimChar"/>
        </w:rPr>
        <w:t>2007-04-09</w:t>
      </w:r>
    </w:p>
    <w:p w14:paraId="57D1929D" w14:textId="77777777" w:rsidR="007433CD" w:rsidRDefault="00000000">
      <w:pPr>
        <w:pStyle w:val="SourceCode"/>
      </w:pPr>
      <w:r>
        <w:rPr>
          <w:rStyle w:val="VerbatimChar"/>
        </w:rPr>
        <w:t>2007-04-10</w:t>
      </w:r>
    </w:p>
    <w:p w14:paraId="57D1929E" w14:textId="77777777" w:rsidR="007433CD" w:rsidRDefault="00000000">
      <w:pPr>
        <w:pStyle w:val="SourceCode"/>
      </w:pPr>
      <w:r>
        <w:rPr>
          <w:rStyle w:val="VerbatimChar"/>
        </w:rPr>
        <w:t>2007-04-11</w:t>
      </w:r>
    </w:p>
    <w:p w14:paraId="57D1929F" w14:textId="77777777" w:rsidR="007433CD" w:rsidRDefault="00000000">
      <w:pPr>
        <w:pStyle w:val="SourceCode"/>
      </w:pPr>
      <w:r>
        <w:rPr>
          <w:rStyle w:val="VerbatimChar"/>
        </w:rPr>
        <w:t>2007-04-12</w:t>
      </w:r>
    </w:p>
    <w:p w14:paraId="57D192A0" w14:textId="77777777" w:rsidR="007433CD" w:rsidRDefault="00000000">
      <w:pPr>
        <w:pStyle w:val="SourceCode"/>
      </w:pPr>
      <w:r>
        <w:rPr>
          <w:rStyle w:val="VerbatimChar"/>
        </w:rPr>
        <w:t>2007-04-13</w:t>
      </w:r>
    </w:p>
    <w:p w14:paraId="57D192A1" w14:textId="77777777" w:rsidR="007433CD" w:rsidRDefault="00000000">
      <w:pPr>
        <w:pStyle w:val="SourceCode"/>
      </w:pPr>
      <w:r>
        <w:rPr>
          <w:rStyle w:val="VerbatimChar"/>
        </w:rPr>
        <w:t>2007-04-14</w:t>
      </w:r>
    </w:p>
    <w:p w14:paraId="57D192A2" w14:textId="77777777" w:rsidR="007433CD" w:rsidRDefault="00000000">
      <w:pPr>
        <w:pStyle w:val="SourceCode"/>
      </w:pPr>
      <w:r>
        <w:rPr>
          <w:rStyle w:val="VerbatimChar"/>
        </w:rPr>
        <w:t>2007-04-15</w:t>
      </w:r>
    </w:p>
    <w:p w14:paraId="57D192A3" w14:textId="77777777" w:rsidR="007433CD" w:rsidRDefault="00000000">
      <w:pPr>
        <w:pStyle w:val="SourceCode"/>
      </w:pPr>
      <w:r>
        <w:rPr>
          <w:rStyle w:val="VerbatimChar"/>
        </w:rPr>
        <w:t>2007-04-16</w:t>
      </w:r>
    </w:p>
    <w:p w14:paraId="57D192A4" w14:textId="77777777" w:rsidR="007433CD" w:rsidRDefault="00000000">
      <w:pPr>
        <w:pStyle w:val="SourceCode"/>
      </w:pPr>
      <w:r>
        <w:rPr>
          <w:rStyle w:val="VerbatimChar"/>
        </w:rPr>
        <w:t>2007-04-17</w:t>
      </w:r>
    </w:p>
    <w:p w14:paraId="57D192A5" w14:textId="77777777" w:rsidR="007433CD" w:rsidRDefault="00000000">
      <w:pPr>
        <w:pStyle w:val="SourceCode"/>
      </w:pPr>
      <w:r>
        <w:rPr>
          <w:rStyle w:val="VerbatimChar"/>
        </w:rPr>
        <w:t>2007-04-18</w:t>
      </w:r>
    </w:p>
    <w:p w14:paraId="57D192A6" w14:textId="77777777" w:rsidR="007433CD" w:rsidRDefault="00000000">
      <w:pPr>
        <w:pStyle w:val="SourceCode"/>
      </w:pPr>
      <w:r>
        <w:rPr>
          <w:rStyle w:val="VerbatimChar"/>
        </w:rPr>
        <w:t>2007-04-19</w:t>
      </w:r>
    </w:p>
    <w:p w14:paraId="57D192A7" w14:textId="77777777" w:rsidR="007433CD" w:rsidRDefault="00000000">
      <w:pPr>
        <w:pStyle w:val="SourceCode"/>
      </w:pPr>
      <w:r>
        <w:rPr>
          <w:rStyle w:val="VerbatimChar"/>
        </w:rPr>
        <w:t>2007-04-20</w:t>
      </w:r>
    </w:p>
    <w:p w14:paraId="57D192A8" w14:textId="77777777" w:rsidR="007433CD" w:rsidRDefault="00000000">
      <w:pPr>
        <w:pStyle w:val="SourceCode"/>
      </w:pPr>
      <w:r>
        <w:rPr>
          <w:rStyle w:val="VerbatimChar"/>
        </w:rPr>
        <w:t>2007-04-21</w:t>
      </w:r>
    </w:p>
    <w:p w14:paraId="57D192A9" w14:textId="77777777" w:rsidR="007433CD" w:rsidRDefault="00000000">
      <w:pPr>
        <w:pStyle w:val="SourceCode"/>
      </w:pPr>
      <w:r>
        <w:rPr>
          <w:rStyle w:val="VerbatimChar"/>
        </w:rPr>
        <w:lastRenderedPageBreak/>
        <w:t>2007-04-22</w:t>
      </w:r>
    </w:p>
    <w:p w14:paraId="57D192AA" w14:textId="77777777" w:rsidR="007433CD" w:rsidRDefault="00000000">
      <w:pPr>
        <w:pStyle w:val="SourceCode"/>
      </w:pPr>
      <w:r>
        <w:rPr>
          <w:rStyle w:val="VerbatimChar"/>
        </w:rPr>
        <w:t>2007-04-23</w:t>
      </w:r>
    </w:p>
    <w:p w14:paraId="57D192AB" w14:textId="77777777" w:rsidR="007433CD" w:rsidRDefault="00000000">
      <w:pPr>
        <w:pStyle w:val="SourceCode"/>
      </w:pPr>
      <w:r>
        <w:rPr>
          <w:rStyle w:val="VerbatimChar"/>
        </w:rPr>
        <w:t>2007-04-24</w:t>
      </w:r>
    </w:p>
    <w:p w14:paraId="57D192AC" w14:textId="77777777" w:rsidR="007433CD" w:rsidRDefault="00000000">
      <w:pPr>
        <w:pStyle w:val="SourceCode"/>
      </w:pPr>
      <w:r>
        <w:rPr>
          <w:rStyle w:val="VerbatimChar"/>
        </w:rPr>
        <w:t>2007-04-25</w:t>
      </w:r>
    </w:p>
    <w:p w14:paraId="57D192AD" w14:textId="77777777" w:rsidR="007433CD" w:rsidRDefault="00000000">
      <w:pPr>
        <w:pStyle w:val="SourceCode"/>
      </w:pPr>
      <w:r>
        <w:rPr>
          <w:rStyle w:val="VerbatimChar"/>
        </w:rPr>
        <w:t>2007-04-26</w:t>
      </w:r>
    </w:p>
    <w:p w14:paraId="57D192AE" w14:textId="77777777" w:rsidR="007433CD" w:rsidRDefault="00000000">
      <w:pPr>
        <w:pStyle w:val="SourceCode"/>
      </w:pPr>
      <w:r>
        <w:rPr>
          <w:rStyle w:val="VerbatimChar"/>
        </w:rPr>
        <w:t>2007-04-27</w:t>
      </w:r>
    </w:p>
    <w:p w14:paraId="57D192AF" w14:textId="77777777" w:rsidR="007433CD" w:rsidRDefault="00000000">
      <w:pPr>
        <w:pStyle w:val="SourceCode"/>
      </w:pPr>
      <w:r>
        <w:rPr>
          <w:rStyle w:val="VerbatimChar"/>
        </w:rPr>
        <w:t>2007-04-28</w:t>
      </w:r>
    </w:p>
    <w:p w14:paraId="57D192B0" w14:textId="77777777" w:rsidR="007433CD" w:rsidRDefault="00000000">
      <w:pPr>
        <w:pStyle w:val="SourceCode"/>
      </w:pPr>
      <w:r>
        <w:rPr>
          <w:rStyle w:val="VerbatimChar"/>
        </w:rPr>
        <w:t>2007-04-29</w:t>
      </w:r>
    </w:p>
    <w:p w14:paraId="57D192B1" w14:textId="77777777" w:rsidR="007433CD" w:rsidRDefault="00000000">
      <w:pPr>
        <w:pStyle w:val="SourceCode"/>
      </w:pPr>
      <w:r>
        <w:rPr>
          <w:rStyle w:val="VerbatimChar"/>
        </w:rPr>
        <w:t>2007-04-30</w:t>
      </w:r>
    </w:p>
    <w:p w14:paraId="57D192B2" w14:textId="77777777" w:rsidR="007433CD" w:rsidRDefault="00000000">
      <w:pPr>
        <w:pStyle w:val="SourceCode"/>
      </w:pPr>
      <w:r>
        <w:rPr>
          <w:rStyle w:val="VerbatimChar"/>
        </w:rPr>
        <w:t>2007-05-01</w:t>
      </w:r>
    </w:p>
    <w:p w14:paraId="57D192B3" w14:textId="77777777" w:rsidR="007433CD" w:rsidRDefault="00000000">
      <w:pPr>
        <w:pStyle w:val="SourceCode"/>
      </w:pPr>
      <w:r>
        <w:rPr>
          <w:rStyle w:val="VerbatimChar"/>
        </w:rPr>
        <w:t>2007-05-02</w:t>
      </w:r>
    </w:p>
    <w:p w14:paraId="57D192B4" w14:textId="77777777" w:rsidR="007433CD" w:rsidRDefault="00000000">
      <w:pPr>
        <w:pStyle w:val="SourceCode"/>
      </w:pPr>
      <w:r>
        <w:rPr>
          <w:rStyle w:val="VerbatimChar"/>
        </w:rPr>
        <w:t>2007-05-03</w:t>
      </w:r>
    </w:p>
    <w:p w14:paraId="57D192B5" w14:textId="77777777" w:rsidR="007433CD" w:rsidRDefault="00000000">
      <w:pPr>
        <w:pStyle w:val="SourceCode"/>
      </w:pPr>
      <w:r>
        <w:rPr>
          <w:rStyle w:val="VerbatimChar"/>
        </w:rPr>
        <w:t>2007-05-04</w:t>
      </w:r>
    </w:p>
    <w:p w14:paraId="57D192B6" w14:textId="77777777" w:rsidR="007433CD" w:rsidRDefault="00000000">
      <w:pPr>
        <w:pStyle w:val="SourceCode"/>
      </w:pPr>
      <w:r>
        <w:rPr>
          <w:rStyle w:val="VerbatimChar"/>
        </w:rPr>
        <w:t>2007-05-05</w:t>
      </w:r>
    </w:p>
    <w:p w14:paraId="57D192B7" w14:textId="77777777" w:rsidR="007433CD" w:rsidRDefault="00000000">
      <w:pPr>
        <w:pStyle w:val="SourceCode"/>
      </w:pPr>
      <w:r>
        <w:rPr>
          <w:rStyle w:val="VerbatimChar"/>
        </w:rPr>
        <w:t>2007-05-06</w:t>
      </w:r>
    </w:p>
    <w:p w14:paraId="57D192B8" w14:textId="77777777" w:rsidR="007433CD" w:rsidRDefault="00000000">
      <w:pPr>
        <w:pStyle w:val="SourceCode"/>
      </w:pPr>
      <w:r>
        <w:rPr>
          <w:rStyle w:val="VerbatimChar"/>
        </w:rPr>
        <w:t>2007-05-07</w:t>
      </w:r>
    </w:p>
    <w:p w14:paraId="57D192B9" w14:textId="77777777" w:rsidR="007433CD" w:rsidRDefault="00000000">
      <w:pPr>
        <w:pStyle w:val="SourceCode"/>
      </w:pPr>
      <w:r>
        <w:rPr>
          <w:rStyle w:val="VerbatimChar"/>
        </w:rPr>
        <w:t>2007-05-08</w:t>
      </w:r>
    </w:p>
    <w:p w14:paraId="57D192BA" w14:textId="77777777" w:rsidR="007433CD" w:rsidRDefault="00000000">
      <w:pPr>
        <w:pStyle w:val="SourceCode"/>
      </w:pPr>
      <w:r>
        <w:rPr>
          <w:rStyle w:val="VerbatimChar"/>
        </w:rPr>
        <w:t>2007-05-09</w:t>
      </w:r>
    </w:p>
    <w:p w14:paraId="57D192BB" w14:textId="77777777" w:rsidR="007433CD" w:rsidRDefault="00000000">
      <w:pPr>
        <w:pStyle w:val="SourceCode"/>
      </w:pPr>
      <w:r>
        <w:rPr>
          <w:rStyle w:val="VerbatimChar"/>
        </w:rPr>
        <w:t>2007-05-10</w:t>
      </w:r>
    </w:p>
    <w:p w14:paraId="57D192BC" w14:textId="77777777" w:rsidR="007433CD" w:rsidRDefault="00000000">
      <w:pPr>
        <w:pStyle w:val="SourceCode"/>
      </w:pPr>
      <w:r>
        <w:rPr>
          <w:rStyle w:val="VerbatimChar"/>
        </w:rPr>
        <w:t>2007-05-11</w:t>
      </w:r>
    </w:p>
    <w:p w14:paraId="57D192BD" w14:textId="77777777" w:rsidR="007433CD" w:rsidRDefault="00000000">
      <w:pPr>
        <w:pStyle w:val="SourceCode"/>
      </w:pPr>
      <w:r>
        <w:rPr>
          <w:rStyle w:val="VerbatimChar"/>
        </w:rPr>
        <w:t>2007-05-12</w:t>
      </w:r>
    </w:p>
    <w:p w14:paraId="57D192BE" w14:textId="77777777" w:rsidR="007433CD" w:rsidRDefault="00000000">
      <w:pPr>
        <w:pStyle w:val="SourceCode"/>
      </w:pPr>
      <w:r>
        <w:rPr>
          <w:rStyle w:val="VerbatimChar"/>
        </w:rPr>
        <w:t>2007-05-13</w:t>
      </w:r>
    </w:p>
    <w:p w14:paraId="57D192BF" w14:textId="77777777" w:rsidR="007433CD" w:rsidRDefault="00000000">
      <w:pPr>
        <w:pStyle w:val="SourceCode"/>
      </w:pPr>
      <w:r>
        <w:rPr>
          <w:rStyle w:val="VerbatimChar"/>
        </w:rPr>
        <w:t>2007-05-14</w:t>
      </w:r>
    </w:p>
    <w:p w14:paraId="57D192C0" w14:textId="77777777" w:rsidR="007433CD" w:rsidRDefault="00000000">
      <w:pPr>
        <w:pStyle w:val="SourceCode"/>
      </w:pPr>
      <w:r>
        <w:rPr>
          <w:rStyle w:val="VerbatimChar"/>
        </w:rPr>
        <w:t>2007-05-15</w:t>
      </w:r>
    </w:p>
    <w:p w14:paraId="57D192C1" w14:textId="77777777" w:rsidR="007433CD" w:rsidRDefault="00000000">
      <w:pPr>
        <w:pStyle w:val="SourceCode"/>
      </w:pPr>
      <w:r>
        <w:rPr>
          <w:rStyle w:val="VerbatimChar"/>
        </w:rPr>
        <w:t>2007-05-16</w:t>
      </w:r>
    </w:p>
    <w:p w14:paraId="57D192C2" w14:textId="77777777" w:rsidR="007433CD" w:rsidRDefault="00000000">
      <w:pPr>
        <w:pStyle w:val="SourceCode"/>
      </w:pPr>
      <w:r>
        <w:rPr>
          <w:rStyle w:val="VerbatimChar"/>
        </w:rPr>
        <w:t>2007-05-17</w:t>
      </w:r>
    </w:p>
    <w:p w14:paraId="57D192C3" w14:textId="77777777" w:rsidR="007433CD" w:rsidRDefault="00000000">
      <w:pPr>
        <w:pStyle w:val="SourceCode"/>
      </w:pPr>
      <w:r>
        <w:rPr>
          <w:rStyle w:val="VerbatimChar"/>
        </w:rPr>
        <w:t>2007-05-18</w:t>
      </w:r>
    </w:p>
    <w:p w14:paraId="57D192C4" w14:textId="77777777" w:rsidR="007433CD" w:rsidRDefault="00000000">
      <w:pPr>
        <w:pStyle w:val="SourceCode"/>
      </w:pPr>
      <w:r>
        <w:rPr>
          <w:rStyle w:val="VerbatimChar"/>
        </w:rPr>
        <w:t>2007-05-19</w:t>
      </w:r>
    </w:p>
    <w:p w14:paraId="57D192C5" w14:textId="77777777" w:rsidR="007433CD" w:rsidRDefault="00000000">
      <w:pPr>
        <w:pStyle w:val="SourceCode"/>
      </w:pPr>
      <w:r>
        <w:rPr>
          <w:rStyle w:val="VerbatimChar"/>
        </w:rPr>
        <w:lastRenderedPageBreak/>
        <w:t>2007-05-20</w:t>
      </w:r>
    </w:p>
    <w:p w14:paraId="57D192C6" w14:textId="77777777" w:rsidR="007433CD" w:rsidRDefault="00000000">
      <w:pPr>
        <w:pStyle w:val="SourceCode"/>
      </w:pPr>
      <w:r>
        <w:rPr>
          <w:rStyle w:val="VerbatimChar"/>
        </w:rPr>
        <w:t>2007-05-21</w:t>
      </w:r>
    </w:p>
    <w:p w14:paraId="57D192C7" w14:textId="77777777" w:rsidR="007433CD" w:rsidRDefault="00000000">
      <w:pPr>
        <w:pStyle w:val="SourceCode"/>
      </w:pPr>
      <w:r>
        <w:rPr>
          <w:rStyle w:val="VerbatimChar"/>
        </w:rPr>
        <w:t>2007-05-22</w:t>
      </w:r>
    </w:p>
    <w:p w14:paraId="57D192C8" w14:textId="77777777" w:rsidR="007433CD" w:rsidRDefault="00000000">
      <w:pPr>
        <w:pStyle w:val="SourceCode"/>
      </w:pPr>
      <w:r>
        <w:rPr>
          <w:rStyle w:val="VerbatimChar"/>
        </w:rPr>
        <w:t>2007-05-23</w:t>
      </w:r>
    </w:p>
    <w:p w14:paraId="57D192C9" w14:textId="77777777" w:rsidR="007433CD" w:rsidRDefault="00000000">
      <w:pPr>
        <w:pStyle w:val="SourceCode"/>
      </w:pPr>
      <w:r>
        <w:rPr>
          <w:rStyle w:val="VerbatimChar"/>
        </w:rPr>
        <w:t>2007-05-24</w:t>
      </w:r>
    </w:p>
    <w:p w14:paraId="57D192CA" w14:textId="77777777" w:rsidR="007433CD" w:rsidRDefault="00000000">
      <w:pPr>
        <w:pStyle w:val="SourceCode"/>
      </w:pPr>
      <w:r>
        <w:rPr>
          <w:rStyle w:val="VerbatimChar"/>
        </w:rPr>
        <w:t>2007-05-25</w:t>
      </w:r>
    </w:p>
    <w:p w14:paraId="57D192CB" w14:textId="77777777" w:rsidR="007433CD" w:rsidRDefault="00000000">
      <w:pPr>
        <w:pStyle w:val="SourceCode"/>
      </w:pPr>
      <w:r>
        <w:rPr>
          <w:rStyle w:val="VerbatimChar"/>
        </w:rPr>
        <w:t>2007-05-26</w:t>
      </w:r>
    </w:p>
    <w:p w14:paraId="57D192CC" w14:textId="77777777" w:rsidR="007433CD" w:rsidRDefault="00000000">
      <w:pPr>
        <w:pStyle w:val="SourceCode"/>
      </w:pPr>
      <w:r>
        <w:rPr>
          <w:rStyle w:val="VerbatimChar"/>
        </w:rPr>
        <w:t>2007-05-27</w:t>
      </w:r>
    </w:p>
    <w:p w14:paraId="57D192CD" w14:textId="77777777" w:rsidR="007433CD" w:rsidRDefault="00000000">
      <w:pPr>
        <w:pStyle w:val="SourceCode"/>
      </w:pPr>
      <w:r>
        <w:rPr>
          <w:rStyle w:val="VerbatimChar"/>
        </w:rPr>
        <w:t>2007-05-28</w:t>
      </w:r>
    </w:p>
    <w:p w14:paraId="57D192CE" w14:textId="77777777" w:rsidR="007433CD" w:rsidRDefault="00000000">
      <w:pPr>
        <w:pStyle w:val="SourceCode"/>
      </w:pPr>
      <w:r>
        <w:rPr>
          <w:rStyle w:val="VerbatimChar"/>
        </w:rPr>
        <w:t>2007-05-29</w:t>
      </w:r>
    </w:p>
    <w:p w14:paraId="57D192CF" w14:textId="77777777" w:rsidR="007433CD" w:rsidRDefault="00000000">
      <w:pPr>
        <w:pStyle w:val="SourceCode"/>
      </w:pPr>
      <w:r>
        <w:rPr>
          <w:rStyle w:val="VerbatimChar"/>
        </w:rPr>
        <w:t>2007-05-30</w:t>
      </w:r>
    </w:p>
    <w:p w14:paraId="57D192D0" w14:textId="77777777" w:rsidR="007433CD" w:rsidRDefault="00000000">
      <w:pPr>
        <w:pStyle w:val="SourceCode"/>
      </w:pPr>
      <w:r>
        <w:rPr>
          <w:rStyle w:val="VerbatimChar"/>
        </w:rPr>
        <w:t>2007-05-31</w:t>
      </w:r>
    </w:p>
    <w:p w14:paraId="57D192D1" w14:textId="77777777" w:rsidR="007433CD" w:rsidRDefault="00000000">
      <w:pPr>
        <w:pStyle w:val="SourceCode"/>
      </w:pPr>
      <w:r>
        <w:rPr>
          <w:rStyle w:val="VerbatimChar"/>
        </w:rPr>
        <w:t>2007-06-01</w:t>
      </w:r>
    </w:p>
    <w:p w14:paraId="57D192D2" w14:textId="77777777" w:rsidR="007433CD" w:rsidRDefault="00000000">
      <w:pPr>
        <w:pStyle w:val="SourceCode"/>
      </w:pPr>
      <w:r>
        <w:rPr>
          <w:rStyle w:val="VerbatimChar"/>
        </w:rPr>
        <w:t>2007-06-02</w:t>
      </w:r>
    </w:p>
    <w:p w14:paraId="57D192D3" w14:textId="77777777" w:rsidR="007433CD" w:rsidRDefault="00000000">
      <w:pPr>
        <w:pStyle w:val="SourceCode"/>
      </w:pPr>
      <w:r>
        <w:rPr>
          <w:rStyle w:val="VerbatimChar"/>
        </w:rPr>
        <w:t>2007-06-03</w:t>
      </w:r>
    </w:p>
    <w:p w14:paraId="57D192D4" w14:textId="77777777" w:rsidR="007433CD" w:rsidRDefault="00000000">
      <w:pPr>
        <w:pStyle w:val="SourceCode"/>
      </w:pPr>
      <w:r>
        <w:rPr>
          <w:rStyle w:val="VerbatimChar"/>
        </w:rPr>
        <w:t>2007-06-04</w:t>
      </w:r>
    </w:p>
    <w:p w14:paraId="57D192D5" w14:textId="77777777" w:rsidR="007433CD" w:rsidRDefault="00000000">
      <w:pPr>
        <w:pStyle w:val="SourceCode"/>
      </w:pPr>
      <w:r>
        <w:rPr>
          <w:rStyle w:val="VerbatimChar"/>
        </w:rPr>
        <w:t>2007-06-05</w:t>
      </w:r>
    </w:p>
    <w:p w14:paraId="57D192D6" w14:textId="77777777" w:rsidR="007433CD" w:rsidRDefault="00000000">
      <w:pPr>
        <w:pStyle w:val="SourceCode"/>
      </w:pPr>
      <w:r>
        <w:rPr>
          <w:rStyle w:val="VerbatimChar"/>
        </w:rPr>
        <w:t>2007-06-06</w:t>
      </w:r>
    </w:p>
    <w:p w14:paraId="57D192D7" w14:textId="77777777" w:rsidR="007433CD" w:rsidRDefault="00000000">
      <w:pPr>
        <w:pStyle w:val="SourceCode"/>
      </w:pPr>
      <w:r>
        <w:rPr>
          <w:rStyle w:val="VerbatimChar"/>
        </w:rPr>
        <w:t>2007-06-07</w:t>
      </w:r>
    </w:p>
    <w:p w14:paraId="57D192D8" w14:textId="77777777" w:rsidR="007433CD" w:rsidRDefault="00000000">
      <w:pPr>
        <w:pStyle w:val="SourceCode"/>
      </w:pPr>
      <w:r>
        <w:rPr>
          <w:rStyle w:val="VerbatimChar"/>
        </w:rPr>
        <w:t>2007-06-08</w:t>
      </w:r>
    </w:p>
    <w:p w14:paraId="57D192D9" w14:textId="77777777" w:rsidR="007433CD" w:rsidRDefault="00000000">
      <w:pPr>
        <w:pStyle w:val="SourceCode"/>
      </w:pPr>
      <w:r>
        <w:rPr>
          <w:rStyle w:val="VerbatimChar"/>
        </w:rPr>
        <w:t>2007-06-09</w:t>
      </w:r>
    </w:p>
    <w:p w14:paraId="57D192DA" w14:textId="77777777" w:rsidR="007433CD" w:rsidRDefault="00000000">
      <w:pPr>
        <w:pStyle w:val="SourceCode"/>
      </w:pPr>
      <w:r>
        <w:rPr>
          <w:rStyle w:val="VerbatimChar"/>
        </w:rPr>
        <w:t>2007-06-10</w:t>
      </w:r>
    </w:p>
    <w:p w14:paraId="57D192DB" w14:textId="77777777" w:rsidR="007433CD" w:rsidRDefault="00000000">
      <w:pPr>
        <w:pStyle w:val="SourceCode"/>
      </w:pPr>
      <w:r>
        <w:rPr>
          <w:rStyle w:val="VerbatimChar"/>
        </w:rPr>
        <w:t>2007-06-11</w:t>
      </w:r>
    </w:p>
    <w:p w14:paraId="57D192DC" w14:textId="77777777" w:rsidR="007433CD" w:rsidRDefault="00000000">
      <w:pPr>
        <w:pStyle w:val="SourceCode"/>
      </w:pPr>
      <w:r>
        <w:rPr>
          <w:rStyle w:val="VerbatimChar"/>
        </w:rPr>
        <w:t>2007-06-12</w:t>
      </w:r>
    </w:p>
    <w:p w14:paraId="57D192DD" w14:textId="77777777" w:rsidR="007433CD" w:rsidRDefault="00000000">
      <w:pPr>
        <w:pStyle w:val="SourceCode"/>
      </w:pPr>
      <w:r>
        <w:rPr>
          <w:rStyle w:val="VerbatimChar"/>
        </w:rPr>
        <w:t>2007-06-13</w:t>
      </w:r>
    </w:p>
    <w:p w14:paraId="57D192DE" w14:textId="77777777" w:rsidR="007433CD" w:rsidRDefault="00000000">
      <w:pPr>
        <w:pStyle w:val="SourceCode"/>
      </w:pPr>
      <w:r>
        <w:rPr>
          <w:rStyle w:val="VerbatimChar"/>
        </w:rPr>
        <w:t>2007-06-14</w:t>
      </w:r>
    </w:p>
    <w:p w14:paraId="57D192DF" w14:textId="77777777" w:rsidR="007433CD" w:rsidRDefault="00000000">
      <w:pPr>
        <w:pStyle w:val="SourceCode"/>
      </w:pPr>
      <w:r>
        <w:rPr>
          <w:rStyle w:val="VerbatimChar"/>
        </w:rPr>
        <w:t>2007-06-15</w:t>
      </w:r>
    </w:p>
    <w:p w14:paraId="57D192E0" w14:textId="77777777" w:rsidR="007433CD" w:rsidRDefault="00000000">
      <w:pPr>
        <w:pStyle w:val="SourceCode"/>
      </w:pPr>
      <w:r>
        <w:rPr>
          <w:rStyle w:val="VerbatimChar"/>
        </w:rPr>
        <w:t>2007-06-16</w:t>
      </w:r>
    </w:p>
    <w:p w14:paraId="57D192E1" w14:textId="77777777" w:rsidR="007433CD" w:rsidRDefault="00000000">
      <w:pPr>
        <w:pStyle w:val="SourceCode"/>
      </w:pPr>
      <w:r>
        <w:rPr>
          <w:rStyle w:val="VerbatimChar"/>
        </w:rPr>
        <w:lastRenderedPageBreak/>
        <w:t>2007-06-17</w:t>
      </w:r>
    </w:p>
    <w:p w14:paraId="57D192E2" w14:textId="77777777" w:rsidR="007433CD" w:rsidRDefault="00000000">
      <w:pPr>
        <w:pStyle w:val="SourceCode"/>
      </w:pPr>
      <w:r>
        <w:rPr>
          <w:rStyle w:val="VerbatimChar"/>
        </w:rPr>
        <w:t>2007-06-18</w:t>
      </w:r>
    </w:p>
    <w:p w14:paraId="57D192E3" w14:textId="77777777" w:rsidR="007433CD" w:rsidRDefault="00000000">
      <w:pPr>
        <w:pStyle w:val="SourceCode"/>
      </w:pPr>
      <w:r>
        <w:rPr>
          <w:rStyle w:val="VerbatimChar"/>
        </w:rPr>
        <w:t>2007-06-19</w:t>
      </w:r>
    </w:p>
    <w:p w14:paraId="57D192E4" w14:textId="77777777" w:rsidR="007433CD" w:rsidRDefault="00000000">
      <w:pPr>
        <w:pStyle w:val="SourceCode"/>
      </w:pPr>
      <w:r>
        <w:rPr>
          <w:rStyle w:val="VerbatimChar"/>
        </w:rPr>
        <w:t>2007-06-20</w:t>
      </w:r>
    </w:p>
    <w:p w14:paraId="57D192E5" w14:textId="77777777" w:rsidR="007433CD" w:rsidRDefault="00000000">
      <w:pPr>
        <w:pStyle w:val="SourceCode"/>
      </w:pPr>
      <w:r>
        <w:rPr>
          <w:rStyle w:val="VerbatimChar"/>
        </w:rPr>
        <w:t>2007-06-21</w:t>
      </w:r>
    </w:p>
    <w:p w14:paraId="57D192E6" w14:textId="77777777" w:rsidR="007433CD" w:rsidRDefault="00000000">
      <w:pPr>
        <w:pStyle w:val="SourceCode"/>
      </w:pPr>
      <w:r>
        <w:rPr>
          <w:rStyle w:val="VerbatimChar"/>
        </w:rPr>
        <w:t>2007-06-22</w:t>
      </w:r>
    </w:p>
    <w:p w14:paraId="57D192E7" w14:textId="77777777" w:rsidR="007433CD" w:rsidRDefault="00000000">
      <w:pPr>
        <w:pStyle w:val="SourceCode"/>
      </w:pPr>
      <w:r>
        <w:rPr>
          <w:rStyle w:val="VerbatimChar"/>
        </w:rPr>
        <w:t>2007-06-23</w:t>
      </w:r>
    </w:p>
    <w:p w14:paraId="57D192E8" w14:textId="77777777" w:rsidR="007433CD" w:rsidRDefault="00000000">
      <w:pPr>
        <w:pStyle w:val="SourceCode"/>
      </w:pPr>
      <w:r>
        <w:rPr>
          <w:rStyle w:val="VerbatimChar"/>
        </w:rPr>
        <w:t>2007-06-24</w:t>
      </w:r>
    </w:p>
    <w:p w14:paraId="57D192E9" w14:textId="77777777" w:rsidR="007433CD" w:rsidRDefault="00000000">
      <w:pPr>
        <w:pStyle w:val="SourceCode"/>
      </w:pPr>
      <w:r>
        <w:rPr>
          <w:rStyle w:val="VerbatimChar"/>
        </w:rPr>
        <w:t>2007-06-25</w:t>
      </w:r>
    </w:p>
    <w:p w14:paraId="57D192EA" w14:textId="77777777" w:rsidR="007433CD" w:rsidRDefault="00000000">
      <w:pPr>
        <w:pStyle w:val="SourceCode"/>
      </w:pPr>
      <w:r>
        <w:rPr>
          <w:rStyle w:val="VerbatimChar"/>
        </w:rPr>
        <w:t>2007-06-26</w:t>
      </w:r>
    </w:p>
    <w:p w14:paraId="57D192EB" w14:textId="77777777" w:rsidR="007433CD" w:rsidRDefault="00000000">
      <w:pPr>
        <w:pStyle w:val="SourceCode"/>
      </w:pPr>
      <w:r>
        <w:rPr>
          <w:rStyle w:val="VerbatimChar"/>
        </w:rPr>
        <w:t>2007-06-27</w:t>
      </w:r>
    </w:p>
    <w:p w14:paraId="57D192EC" w14:textId="77777777" w:rsidR="007433CD" w:rsidRDefault="00000000">
      <w:pPr>
        <w:pStyle w:val="SourceCode"/>
      </w:pPr>
      <w:r>
        <w:rPr>
          <w:rStyle w:val="VerbatimChar"/>
        </w:rPr>
        <w:t>2007-06-28</w:t>
      </w:r>
    </w:p>
    <w:p w14:paraId="57D192ED" w14:textId="77777777" w:rsidR="007433CD" w:rsidRDefault="00000000">
      <w:pPr>
        <w:pStyle w:val="SourceCode"/>
      </w:pPr>
      <w:r>
        <w:rPr>
          <w:rStyle w:val="VerbatimChar"/>
        </w:rPr>
        <w:t>2007-06-29</w:t>
      </w:r>
    </w:p>
    <w:p w14:paraId="57D192EE" w14:textId="77777777" w:rsidR="007433CD" w:rsidRDefault="00000000">
      <w:pPr>
        <w:pStyle w:val="SourceCode"/>
      </w:pPr>
      <w:r>
        <w:rPr>
          <w:rStyle w:val="VerbatimChar"/>
        </w:rPr>
        <w:t>2007-06-30</w:t>
      </w:r>
    </w:p>
    <w:p w14:paraId="57D192EF" w14:textId="77777777" w:rsidR="007433CD" w:rsidRDefault="00000000">
      <w:pPr>
        <w:pStyle w:val="SourceCode"/>
      </w:pPr>
      <w:r>
        <w:rPr>
          <w:rStyle w:val="VerbatimChar"/>
        </w:rPr>
        <w:t>2007-07-01</w:t>
      </w:r>
    </w:p>
    <w:p w14:paraId="57D192F0" w14:textId="77777777" w:rsidR="007433CD" w:rsidRDefault="00000000">
      <w:pPr>
        <w:pStyle w:val="SourceCode"/>
      </w:pPr>
      <w:r>
        <w:rPr>
          <w:rStyle w:val="VerbatimChar"/>
        </w:rPr>
        <w:t>2007-07-02</w:t>
      </w:r>
    </w:p>
    <w:p w14:paraId="57D192F1" w14:textId="77777777" w:rsidR="007433CD" w:rsidRDefault="00000000">
      <w:pPr>
        <w:pStyle w:val="SourceCode"/>
      </w:pPr>
      <w:r>
        <w:rPr>
          <w:rStyle w:val="VerbatimChar"/>
        </w:rPr>
        <w:t>2007-07-03</w:t>
      </w:r>
    </w:p>
    <w:p w14:paraId="57D192F2" w14:textId="77777777" w:rsidR="007433CD" w:rsidRDefault="00000000">
      <w:pPr>
        <w:pStyle w:val="SourceCode"/>
      </w:pPr>
      <w:r>
        <w:rPr>
          <w:rStyle w:val="VerbatimChar"/>
        </w:rPr>
        <w:t>2007-07-04</w:t>
      </w:r>
    </w:p>
    <w:p w14:paraId="57D192F3" w14:textId="77777777" w:rsidR="007433CD" w:rsidRDefault="00000000">
      <w:pPr>
        <w:pStyle w:val="SourceCode"/>
      </w:pPr>
      <w:r>
        <w:rPr>
          <w:rStyle w:val="VerbatimChar"/>
        </w:rPr>
        <w:t>2007-07-05</w:t>
      </w:r>
    </w:p>
    <w:p w14:paraId="57D192F4" w14:textId="77777777" w:rsidR="007433CD" w:rsidRDefault="00000000">
      <w:pPr>
        <w:pStyle w:val="SourceCode"/>
      </w:pPr>
      <w:r>
        <w:rPr>
          <w:rStyle w:val="VerbatimChar"/>
        </w:rPr>
        <w:t>2007-07-06</w:t>
      </w:r>
    </w:p>
    <w:p w14:paraId="57D192F5" w14:textId="77777777" w:rsidR="007433CD" w:rsidRDefault="00000000">
      <w:pPr>
        <w:pStyle w:val="SourceCode"/>
      </w:pPr>
      <w:r>
        <w:rPr>
          <w:rStyle w:val="VerbatimChar"/>
        </w:rPr>
        <w:t>2007-07-07</w:t>
      </w:r>
    </w:p>
    <w:p w14:paraId="57D192F6" w14:textId="77777777" w:rsidR="007433CD" w:rsidRDefault="00000000">
      <w:pPr>
        <w:pStyle w:val="SourceCode"/>
      </w:pPr>
      <w:r>
        <w:rPr>
          <w:rStyle w:val="VerbatimChar"/>
        </w:rPr>
        <w:t>2007-07-08</w:t>
      </w:r>
    </w:p>
    <w:p w14:paraId="57D192F7" w14:textId="77777777" w:rsidR="007433CD" w:rsidRDefault="00000000">
      <w:pPr>
        <w:pStyle w:val="SourceCode"/>
      </w:pPr>
      <w:r>
        <w:rPr>
          <w:rStyle w:val="VerbatimChar"/>
        </w:rPr>
        <w:t>2007-07-09</w:t>
      </w:r>
    </w:p>
    <w:p w14:paraId="57D192F8" w14:textId="77777777" w:rsidR="007433CD" w:rsidRDefault="00000000">
      <w:pPr>
        <w:pStyle w:val="SourceCode"/>
      </w:pPr>
      <w:r>
        <w:rPr>
          <w:rStyle w:val="VerbatimChar"/>
        </w:rPr>
        <w:t>2007-07-10</w:t>
      </w:r>
    </w:p>
    <w:p w14:paraId="57D192F9" w14:textId="77777777" w:rsidR="007433CD" w:rsidRDefault="00000000">
      <w:pPr>
        <w:pStyle w:val="SourceCode"/>
      </w:pPr>
      <w:r>
        <w:rPr>
          <w:rStyle w:val="VerbatimChar"/>
        </w:rPr>
        <w:t>2007-07-11</w:t>
      </w:r>
    </w:p>
    <w:p w14:paraId="57D192FA" w14:textId="77777777" w:rsidR="007433CD" w:rsidRDefault="00000000">
      <w:pPr>
        <w:pStyle w:val="SourceCode"/>
      </w:pPr>
      <w:r>
        <w:rPr>
          <w:rStyle w:val="VerbatimChar"/>
        </w:rPr>
        <w:t>2007-07-12</w:t>
      </w:r>
    </w:p>
    <w:p w14:paraId="57D192FB" w14:textId="77777777" w:rsidR="007433CD" w:rsidRDefault="00000000">
      <w:pPr>
        <w:pStyle w:val="SourceCode"/>
      </w:pPr>
      <w:r>
        <w:rPr>
          <w:rStyle w:val="VerbatimChar"/>
        </w:rPr>
        <w:t>2007-07-13</w:t>
      </w:r>
    </w:p>
    <w:p w14:paraId="57D192FC" w14:textId="77777777" w:rsidR="007433CD" w:rsidRDefault="00000000">
      <w:pPr>
        <w:pStyle w:val="SourceCode"/>
      </w:pPr>
      <w:r>
        <w:rPr>
          <w:rStyle w:val="VerbatimChar"/>
        </w:rPr>
        <w:t>2007-07-14</w:t>
      </w:r>
    </w:p>
    <w:p w14:paraId="57D192FD" w14:textId="77777777" w:rsidR="007433CD" w:rsidRDefault="00000000">
      <w:pPr>
        <w:pStyle w:val="SourceCode"/>
      </w:pPr>
      <w:r>
        <w:rPr>
          <w:rStyle w:val="VerbatimChar"/>
        </w:rPr>
        <w:lastRenderedPageBreak/>
        <w:t>2007-07-15</w:t>
      </w:r>
    </w:p>
    <w:p w14:paraId="57D192FE" w14:textId="77777777" w:rsidR="007433CD" w:rsidRDefault="00000000">
      <w:pPr>
        <w:pStyle w:val="SourceCode"/>
      </w:pPr>
      <w:r>
        <w:rPr>
          <w:rStyle w:val="VerbatimChar"/>
        </w:rPr>
        <w:t>2007-07-16</w:t>
      </w:r>
    </w:p>
    <w:p w14:paraId="57D192FF" w14:textId="77777777" w:rsidR="007433CD" w:rsidRDefault="00000000">
      <w:pPr>
        <w:pStyle w:val="SourceCode"/>
      </w:pPr>
      <w:r>
        <w:rPr>
          <w:rStyle w:val="VerbatimChar"/>
        </w:rPr>
        <w:t>2007-07-17</w:t>
      </w:r>
    </w:p>
    <w:p w14:paraId="57D19300" w14:textId="77777777" w:rsidR="007433CD" w:rsidRDefault="00000000">
      <w:pPr>
        <w:pStyle w:val="SourceCode"/>
      </w:pPr>
      <w:r>
        <w:rPr>
          <w:rStyle w:val="VerbatimChar"/>
        </w:rPr>
        <w:t>2007-07-18</w:t>
      </w:r>
    </w:p>
    <w:p w14:paraId="57D19301" w14:textId="77777777" w:rsidR="007433CD" w:rsidRDefault="00000000">
      <w:pPr>
        <w:pStyle w:val="SourceCode"/>
      </w:pPr>
      <w:r>
        <w:rPr>
          <w:rStyle w:val="VerbatimChar"/>
        </w:rPr>
        <w:t>2007-07-19</w:t>
      </w:r>
    </w:p>
    <w:p w14:paraId="57D19302" w14:textId="77777777" w:rsidR="007433CD" w:rsidRDefault="00000000">
      <w:pPr>
        <w:pStyle w:val="SourceCode"/>
      </w:pPr>
      <w:r>
        <w:rPr>
          <w:rStyle w:val="VerbatimChar"/>
        </w:rPr>
        <w:t>2007-07-20</w:t>
      </w:r>
    </w:p>
    <w:p w14:paraId="57D19303" w14:textId="77777777" w:rsidR="007433CD" w:rsidRDefault="00000000">
      <w:pPr>
        <w:pStyle w:val="SourceCode"/>
      </w:pPr>
      <w:r>
        <w:rPr>
          <w:rStyle w:val="VerbatimChar"/>
        </w:rPr>
        <w:t>2007-07-21</w:t>
      </w:r>
    </w:p>
    <w:p w14:paraId="57D19304" w14:textId="77777777" w:rsidR="007433CD" w:rsidRDefault="00000000">
      <w:pPr>
        <w:pStyle w:val="SourceCode"/>
      </w:pPr>
      <w:r>
        <w:rPr>
          <w:rStyle w:val="VerbatimChar"/>
        </w:rPr>
        <w:t>2007-07-22</w:t>
      </w:r>
    </w:p>
    <w:p w14:paraId="57D19305" w14:textId="77777777" w:rsidR="007433CD" w:rsidRDefault="00000000">
      <w:pPr>
        <w:pStyle w:val="SourceCode"/>
      </w:pPr>
      <w:r>
        <w:rPr>
          <w:rStyle w:val="VerbatimChar"/>
        </w:rPr>
        <w:t>2007-07-23</w:t>
      </w:r>
    </w:p>
    <w:p w14:paraId="57D19306" w14:textId="77777777" w:rsidR="007433CD" w:rsidRDefault="00000000">
      <w:pPr>
        <w:pStyle w:val="SourceCode"/>
      </w:pPr>
      <w:r>
        <w:rPr>
          <w:rStyle w:val="VerbatimChar"/>
        </w:rPr>
        <w:t>2007-07-24</w:t>
      </w:r>
    </w:p>
    <w:p w14:paraId="57D19307" w14:textId="77777777" w:rsidR="007433CD" w:rsidRDefault="00000000">
      <w:pPr>
        <w:pStyle w:val="SourceCode"/>
      </w:pPr>
      <w:r>
        <w:rPr>
          <w:rStyle w:val="VerbatimChar"/>
        </w:rPr>
        <w:t>2007-07-25</w:t>
      </w:r>
    </w:p>
    <w:p w14:paraId="57D19308" w14:textId="77777777" w:rsidR="007433CD" w:rsidRDefault="00000000">
      <w:pPr>
        <w:pStyle w:val="SourceCode"/>
      </w:pPr>
      <w:r>
        <w:rPr>
          <w:rStyle w:val="VerbatimChar"/>
        </w:rPr>
        <w:t>2007-07-26</w:t>
      </w:r>
    </w:p>
    <w:p w14:paraId="57D19309" w14:textId="77777777" w:rsidR="007433CD" w:rsidRDefault="00000000">
      <w:pPr>
        <w:pStyle w:val="SourceCode"/>
      </w:pPr>
      <w:r>
        <w:rPr>
          <w:rStyle w:val="VerbatimChar"/>
        </w:rPr>
        <w:t>2007-07-27</w:t>
      </w:r>
    </w:p>
    <w:p w14:paraId="57D1930A" w14:textId="77777777" w:rsidR="007433CD" w:rsidRDefault="00000000">
      <w:pPr>
        <w:pStyle w:val="SourceCode"/>
      </w:pPr>
      <w:r>
        <w:rPr>
          <w:rStyle w:val="VerbatimChar"/>
        </w:rPr>
        <w:t>2007-07-28</w:t>
      </w:r>
    </w:p>
    <w:p w14:paraId="57D1930B" w14:textId="77777777" w:rsidR="007433CD" w:rsidRDefault="00000000">
      <w:pPr>
        <w:pStyle w:val="SourceCode"/>
      </w:pPr>
      <w:r>
        <w:rPr>
          <w:rStyle w:val="VerbatimChar"/>
        </w:rPr>
        <w:t>2007-07-29</w:t>
      </w:r>
    </w:p>
    <w:p w14:paraId="57D1930C" w14:textId="77777777" w:rsidR="007433CD" w:rsidRDefault="00000000">
      <w:pPr>
        <w:pStyle w:val="SourceCode"/>
      </w:pPr>
      <w:r>
        <w:rPr>
          <w:rStyle w:val="VerbatimChar"/>
        </w:rPr>
        <w:t>2007-07-30</w:t>
      </w:r>
    </w:p>
    <w:p w14:paraId="57D1930D" w14:textId="77777777" w:rsidR="007433CD" w:rsidRDefault="00000000">
      <w:pPr>
        <w:pStyle w:val="SourceCode"/>
      </w:pPr>
      <w:r>
        <w:rPr>
          <w:rStyle w:val="VerbatimChar"/>
        </w:rPr>
        <w:t>2007-07-31</w:t>
      </w:r>
    </w:p>
    <w:p w14:paraId="57D1930E" w14:textId="77777777" w:rsidR="007433CD" w:rsidRDefault="00000000">
      <w:pPr>
        <w:pStyle w:val="SourceCode"/>
      </w:pPr>
      <w:r>
        <w:rPr>
          <w:rStyle w:val="VerbatimChar"/>
        </w:rPr>
        <w:t>2007-08-01</w:t>
      </w:r>
    </w:p>
    <w:p w14:paraId="57D1930F" w14:textId="77777777" w:rsidR="007433CD" w:rsidRDefault="00000000">
      <w:pPr>
        <w:pStyle w:val="SourceCode"/>
      </w:pPr>
      <w:r>
        <w:rPr>
          <w:rStyle w:val="VerbatimChar"/>
        </w:rPr>
        <w:t>2007-08-02</w:t>
      </w:r>
    </w:p>
    <w:p w14:paraId="57D19310" w14:textId="77777777" w:rsidR="007433CD" w:rsidRDefault="00000000">
      <w:pPr>
        <w:pStyle w:val="SourceCode"/>
      </w:pPr>
      <w:r>
        <w:rPr>
          <w:rStyle w:val="VerbatimChar"/>
        </w:rPr>
        <w:t>2007-08-03</w:t>
      </w:r>
    </w:p>
    <w:p w14:paraId="57D19311" w14:textId="77777777" w:rsidR="007433CD" w:rsidRDefault="00000000">
      <w:pPr>
        <w:pStyle w:val="SourceCode"/>
      </w:pPr>
      <w:r>
        <w:rPr>
          <w:rStyle w:val="VerbatimChar"/>
        </w:rPr>
        <w:t>2007-08-04</w:t>
      </w:r>
    </w:p>
    <w:p w14:paraId="57D19312" w14:textId="77777777" w:rsidR="007433CD" w:rsidRDefault="00000000">
      <w:pPr>
        <w:pStyle w:val="SourceCode"/>
      </w:pPr>
      <w:r>
        <w:rPr>
          <w:rStyle w:val="VerbatimChar"/>
        </w:rPr>
        <w:t>2007-08-05</w:t>
      </w:r>
    </w:p>
    <w:p w14:paraId="57D19313" w14:textId="77777777" w:rsidR="007433CD" w:rsidRDefault="00000000">
      <w:pPr>
        <w:pStyle w:val="SourceCode"/>
      </w:pPr>
      <w:r>
        <w:rPr>
          <w:rStyle w:val="VerbatimChar"/>
        </w:rPr>
        <w:t>2007-08-06</w:t>
      </w:r>
    </w:p>
    <w:p w14:paraId="57D19314" w14:textId="77777777" w:rsidR="007433CD" w:rsidRDefault="00000000">
      <w:pPr>
        <w:pStyle w:val="SourceCode"/>
      </w:pPr>
      <w:r>
        <w:rPr>
          <w:rStyle w:val="VerbatimChar"/>
        </w:rPr>
        <w:t>2007-08-07</w:t>
      </w:r>
    </w:p>
    <w:p w14:paraId="57D19315" w14:textId="77777777" w:rsidR="007433CD" w:rsidRDefault="00000000">
      <w:pPr>
        <w:pStyle w:val="SourceCode"/>
      </w:pPr>
      <w:r>
        <w:rPr>
          <w:rStyle w:val="VerbatimChar"/>
        </w:rPr>
        <w:t>2007-08-08</w:t>
      </w:r>
    </w:p>
    <w:p w14:paraId="57D19316" w14:textId="77777777" w:rsidR="007433CD" w:rsidRDefault="00000000">
      <w:pPr>
        <w:pStyle w:val="SourceCode"/>
      </w:pPr>
      <w:r>
        <w:rPr>
          <w:rStyle w:val="VerbatimChar"/>
        </w:rPr>
        <w:t>2007-08-09</w:t>
      </w:r>
    </w:p>
    <w:p w14:paraId="57D19317" w14:textId="77777777" w:rsidR="007433CD" w:rsidRDefault="00000000">
      <w:pPr>
        <w:pStyle w:val="SourceCode"/>
      </w:pPr>
      <w:r>
        <w:rPr>
          <w:rStyle w:val="VerbatimChar"/>
        </w:rPr>
        <w:t>2007-08-10</w:t>
      </w:r>
    </w:p>
    <w:p w14:paraId="57D19318" w14:textId="77777777" w:rsidR="007433CD" w:rsidRDefault="00000000">
      <w:pPr>
        <w:pStyle w:val="SourceCode"/>
      </w:pPr>
      <w:r>
        <w:rPr>
          <w:rStyle w:val="VerbatimChar"/>
        </w:rPr>
        <w:t>2007-08-11</w:t>
      </w:r>
    </w:p>
    <w:p w14:paraId="57D19319" w14:textId="77777777" w:rsidR="007433CD" w:rsidRDefault="00000000">
      <w:pPr>
        <w:pStyle w:val="SourceCode"/>
      </w:pPr>
      <w:r>
        <w:rPr>
          <w:rStyle w:val="VerbatimChar"/>
        </w:rPr>
        <w:lastRenderedPageBreak/>
        <w:t>2007-08-12</w:t>
      </w:r>
    </w:p>
    <w:p w14:paraId="57D1931A" w14:textId="77777777" w:rsidR="007433CD" w:rsidRDefault="00000000">
      <w:pPr>
        <w:pStyle w:val="SourceCode"/>
      </w:pPr>
      <w:r>
        <w:rPr>
          <w:rStyle w:val="VerbatimChar"/>
        </w:rPr>
        <w:t>2007-08-13</w:t>
      </w:r>
    </w:p>
    <w:p w14:paraId="57D1931B" w14:textId="77777777" w:rsidR="007433CD" w:rsidRDefault="00000000">
      <w:pPr>
        <w:pStyle w:val="SourceCode"/>
      </w:pPr>
      <w:r>
        <w:rPr>
          <w:rStyle w:val="VerbatimChar"/>
        </w:rPr>
        <w:t>2007-08-14</w:t>
      </w:r>
    </w:p>
    <w:p w14:paraId="57D1931C" w14:textId="77777777" w:rsidR="007433CD" w:rsidRDefault="00000000">
      <w:pPr>
        <w:pStyle w:val="SourceCode"/>
      </w:pPr>
      <w:r>
        <w:rPr>
          <w:rStyle w:val="VerbatimChar"/>
        </w:rPr>
        <w:t>2007-08-15</w:t>
      </w:r>
    </w:p>
    <w:p w14:paraId="57D1931D" w14:textId="77777777" w:rsidR="007433CD" w:rsidRDefault="00000000">
      <w:pPr>
        <w:pStyle w:val="SourceCode"/>
      </w:pPr>
      <w:r>
        <w:rPr>
          <w:rStyle w:val="VerbatimChar"/>
        </w:rPr>
        <w:t>2007-08-16</w:t>
      </w:r>
    </w:p>
    <w:p w14:paraId="57D1931E" w14:textId="77777777" w:rsidR="007433CD" w:rsidRDefault="00000000">
      <w:pPr>
        <w:pStyle w:val="SourceCode"/>
      </w:pPr>
      <w:r>
        <w:rPr>
          <w:rStyle w:val="VerbatimChar"/>
        </w:rPr>
        <w:t>2007-08-17</w:t>
      </w:r>
    </w:p>
    <w:p w14:paraId="57D1931F" w14:textId="77777777" w:rsidR="007433CD" w:rsidRDefault="00000000">
      <w:pPr>
        <w:pStyle w:val="SourceCode"/>
      </w:pPr>
      <w:r>
        <w:rPr>
          <w:rStyle w:val="VerbatimChar"/>
        </w:rPr>
        <w:t>2007-08-18</w:t>
      </w:r>
    </w:p>
    <w:p w14:paraId="57D19320" w14:textId="77777777" w:rsidR="007433CD" w:rsidRDefault="00000000">
      <w:pPr>
        <w:pStyle w:val="SourceCode"/>
      </w:pPr>
      <w:r>
        <w:rPr>
          <w:rStyle w:val="VerbatimChar"/>
        </w:rPr>
        <w:t>2007-08-19</w:t>
      </w:r>
    </w:p>
    <w:p w14:paraId="57D19321" w14:textId="77777777" w:rsidR="007433CD" w:rsidRDefault="00000000">
      <w:pPr>
        <w:pStyle w:val="SourceCode"/>
      </w:pPr>
      <w:r>
        <w:rPr>
          <w:rStyle w:val="VerbatimChar"/>
        </w:rPr>
        <w:t>2007-08-20</w:t>
      </w:r>
    </w:p>
    <w:p w14:paraId="57D19322" w14:textId="77777777" w:rsidR="007433CD" w:rsidRDefault="00000000">
      <w:pPr>
        <w:pStyle w:val="SourceCode"/>
      </w:pPr>
      <w:r>
        <w:rPr>
          <w:rStyle w:val="VerbatimChar"/>
        </w:rPr>
        <w:t>2007-08-21</w:t>
      </w:r>
    </w:p>
    <w:p w14:paraId="57D19323" w14:textId="77777777" w:rsidR="007433CD" w:rsidRDefault="00000000">
      <w:pPr>
        <w:pStyle w:val="SourceCode"/>
      </w:pPr>
      <w:r>
        <w:rPr>
          <w:rStyle w:val="VerbatimChar"/>
        </w:rPr>
        <w:t>2007-08-22</w:t>
      </w:r>
    </w:p>
    <w:p w14:paraId="57D19324" w14:textId="77777777" w:rsidR="007433CD" w:rsidRDefault="00000000">
      <w:pPr>
        <w:pStyle w:val="SourceCode"/>
      </w:pPr>
      <w:r>
        <w:rPr>
          <w:rStyle w:val="VerbatimChar"/>
        </w:rPr>
        <w:t>2007-08-23</w:t>
      </w:r>
    </w:p>
    <w:p w14:paraId="57D19325" w14:textId="77777777" w:rsidR="007433CD" w:rsidRDefault="00000000">
      <w:pPr>
        <w:pStyle w:val="SourceCode"/>
      </w:pPr>
      <w:r>
        <w:rPr>
          <w:rStyle w:val="VerbatimChar"/>
        </w:rPr>
        <w:t>2007-08-24</w:t>
      </w:r>
    </w:p>
    <w:p w14:paraId="57D19326" w14:textId="77777777" w:rsidR="007433CD" w:rsidRDefault="00000000">
      <w:pPr>
        <w:pStyle w:val="SourceCode"/>
      </w:pPr>
      <w:r>
        <w:rPr>
          <w:rStyle w:val="VerbatimChar"/>
        </w:rPr>
        <w:t>2007-08-25</w:t>
      </w:r>
    </w:p>
    <w:p w14:paraId="57D19327" w14:textId="77777777" w:rsidR="007433CD" w:rsidRDefault="00000000">
      <w:pPr>
        <w:pStyle w:val="SourceCode"/>
      </w:pPr>
      <w:r>
        <w:rPr>
          <w:rStyle w:val="VerbatimChar"/>
        </w:rPr>
        <w:t>2007-08-26</w:t>
      </w:r>
    </w:p>
    <w:p w14:paraId="57D19328" w14:textId="77777777" w:rsidR="007433CD" w:rsidRDefault="00000000">
      <w:pPr>
        <w:pStyle w:val="SourceCode"/>
      </w:pPr>
      <w:r>
        <w:rPr>
          <w:rStyle w:val="VerbatimChar"/>
        </w:rPr>
        <w:t>2007-08-27</w:t>
      </w:r>
    </w:p>
    <w:p w14:paraId="57D19329" w14:textId="77777777" w:rsidR="007433CD" w:rsidRDefault="00000000">
      <w:pPr>
        <w:pStyle w:val="SourceCode"/>
      </w:pPr>
      <w:r>
        <w:rPr>
          <w:rStyle w:val="VerbatimChar"/>
        </w:rPr>
        <w:t>2007-08-28</w:t>
      </w:r>
    </w:p>
    <w:p w14:paraId="57D1932A" w14:textId="77777777" w:rsidR="007433CD" w:rsidRDefault="00000000">
      <w:pPr>
        <w:pStyle w:val="SourceCode"/>
      </w:pPr>
      <w:r>
        <w:rPr>
          <w:rStyle w:val="VerbatimChar"/>
        </w:rPr>
        <w:t>2007-08-29</w:t>
      </w:r>
    </w:p>
    <w:p w14:paraId="57D1932B" w14:textId="77777777" w:rsidR="007433CD" w:rsidRDefault="00000000">
      <w:pPr>
        <w:pStyle w:val="SourceCode"/>
      </w:pPr>
      <w:r>
        <w:rPr>
          <w:rStyle w:val="VerbatimChar"/>
        </w:rPr>
        <w:t>2007-08-30</w:t>
      </w:r>
    </w:p>
    <w:p w14:paraId="57D1932C" w14:textId="77777777" w:rsidR="007433CD" w:rsidRDefault="00000000">
      <w:pPr>
        <w:pStyle w:val="SourceCode"/>
      </w:pPr>
      <w:r>
        <w:rPr>
          <w:rStyle w:val="VerbatimChar"/>
        </w:rPr>
        <w:t>2007-08-31</w:t>
      </w:r>
    </w:p>
    <w:p w14:paraId="57D1932D" w14:textId="77777777" w:rsidR="007433CD" w:rsidRDefault="00000000">
      <w:pPr>
        <w:pStyle w:val="SourceCode"/>
      </w:pPr>
      <w:r>
        <w:rPr>
          <w:rStyle w:val="VerbatimChar"/>
        </w:rPr>
        <w:t>2007-09-01</w:t>
      </w:r>
    </w:p>
    <w:p w14:paraId="57D1932E" w14:textId="77777777" w:rsidR="007433CD" w:rsidRDefault="00000000">
      <w:pPr>
        <w:pStyle w:val="SourceCode"/>
      </w:pPr>
      <w:r>
        <w:rPr>
          <w:rStyle w:val="VerbatimChar"/>
        </w:rPr>
        <w:t>2007-09-02</w:t>
      </w:r>
    </w:p>
    <w:p w14:paraId="57D1932F" w14:textId="77777777" w:rsidR="007433CD" w:rsidRDefault="00000000">
      <w:pPr>
        <w:pStyle w:val="SourceCode"/>
      </w:pPr>
      <w:r>
        <w:rPr>
          <w:rStyle w:val="VerbatimChar"/>
        </w:rPr>
        <w:t>2007-09-03</w:t>
      </w:r>
    </w:p>
    <w:p w14:paraId="57D19330" w14:textId="77777777" w:rsidR="007433CD" w:rsidRDefault="00000000">
      <w:pPr>
        <w:pStyle w:val="SourceCode"/>
      </w:pPr>
      <w:r>
        <w:rPr>
          <w:rStyle w:val="VerbatimChar"/>
        </w:rPr>
        <w:t>2007-09-04</w:t>
      </w:r>
    </w:p>
    <w:p w14:paraId="57D19331" w14:textId="77777777" w:rsidR="007433CD" w:rsidRDefault="00000000">
      <w:pPr>
        <w:pStyle w:val="SourceCode"/>
      </w:pPr>
      <w:r>
        <w:rPr>
          <w:rStyle w:val="VerbatimChar"/>
        </w:rPr>
        <w:t>2007-09-05</w:t>
      </w:r>
    </w:p>
    <w:p w14:paraId="57D19332" w14:textId="77777777" w:rsidR="007433CD" w:rsidRDefault="00000000">
      <w:pPr>
        <w:pStyle w:val="SourceCode"/>
      </w:pPr>
      <w:r>
        <w:rPr>
          <w:rStyle w:val="VerbatimChar"/>
        </w:rPr>
        <w:t>2007-09-06</w:t>
      </w:r>
    </w:p>
    <w:p w14:paraId="57D19333" w14:textId="77777777" w:rsidR="007433CD" w:rsidRDefault="00000000">
      <w:pPr>
        <w:pStyle w:val="SourceCode"/>
      </w:pPr>
      <w:r>
        <w:rPr>
          <w:rStyle w:val="VerbatimChar"/>
        </w:rPr>
        <w:t>2007-09-07</w:t>
      </w:r>
    </w:p>
    <w:p w14:paraId="57D19334" w14:textId="77777777" w:rsidR="007433CD" w:rsidRDefault="00000000">
      <w:pPr>
        <w:pStyle w:val="SourceCode"/>
      </w:pPr>
      <w:r>
        <w:rPr>
          <w:rStyle w:val="VerbatimChar"/>
        </w:rPr>
        <w:t>2007-09-08</w:t>
      </w:r>
    </w:p>
    <w:p w14:paraId="57D19335" w14:textId="77777777" w:rsidR="007433CD" w:rsidRDefault="00000000">
      <w:pPr>
        <w:pStyle w:val="SourceCode"/>
      </w:pPr>
      <w:r>
        <w:rPr>
          <w:rStyle w:val="VerbatimChar"/>
        </w:rPr>
        <w:lastRenderedPageBreak/>
        <w:t>2007-09-09</w:t>
      </w:r>
    </w:p>
    <w:p w14:paraId="57D19336" w14:textId="77777777" w:rsidR="007433CD" w:rsidRDefault="00000000">
      <w:pPr>
        <w:pStyle w:val="SourceCode"/>
      </w:pPr>
      <w:r>
        <w:rPr>
          <w:rStyle w:val="VerbatimChar"/>
        </w:rPr>
        <w:t>2007-09-10</w:t>
      </w:r>
    </w:p>
    <w:p w14:paraId="57D19337" w14:textId="77777777" w:rsidR="007433CD" w:rsidRDefault="00000000">
      <w:pPr>
        <w:pStyle w:val="SourceCode"/>
      </w:pPr>
      <w:r>
        <w:rPr>
          <w:rStyle w:val="VerbatimChar"/>
        </w:rPr>
        <w:t>2007-09-11</w:t>
      </w:r>
    </w:p>
    <w:p w14:paraId="57D19338" w14:textId="77777777" w:rsidR="007433CD" w:rsidRDefault="00000000">
      <w:pPr>
        <w:pStyle w:val="SourceCode"/>
      </w:pPr>
      <w:r>
        <w:rPr>
          <w:rStyle w:val="VerbatimChar"/>
        </w:rPr>
        <w:t>2007-09-12</w:t>
      </w:r>
    </w:p>
    <w:p w14:paraId="57D19339" w14:textId="77777777" w:rsidR="007433CD" w:rsidRDefault="00000000">
      <w:pPr>
        <w:pStyle w:val="SourceCode"/>
      </w:pPr>
      <w:r>
        <w:rPr>
          <w:rStyle w:val="VerbatimChar"/>
        </w:rPr>
        <w:t>2007-09-13</w:t>
      </w:r>
    </w:p>
    <w:p w14:paraId="57D1933A" w14:textId="77777777" w:rsidR="007433CD" w:rsidRDefault="00000000">
      <w:pPr>
        <w:pStyle w:val="SourceCode"/>
      </w:pPr>
      <w:r>
        <w:rPr>
          <w:rStyle w:val="VerbatimChar"/>
        </w:rPr>
        <w:t>2007-09-14</w:t>
      </w:r>
    </w:p>
    <w:p w14:paraId="57D1933B" w14:textId="77777777" w:rsidR="007433CD" w:rsidRDefault="00000000">
      <w:pPr>
        <w:pStyle w:val="SourceCode"/>
      </w:pPr>
      <w:r>
        <w:rPr>
          <w:rStyle w:val="VerbatimChar"/>
        </w:rPr>
        <w:t>2007-09-15</w:t>
      </w:r>
    </w:p>
    <w:p w14:paraId="57D1933C" w14:textId="77777777" w:rsidR="007433CD" w:rsidRDefault="00000000">
      <w:pPr>
        <w:pStyle w:val="SourceCode"/>
      </w:pPr>
      <w:r>
        <w:rPr>
          <w:rStyle w:val="VerbatimChar"/>
        </w:rPr>
        <w:t>2007-09-16</w:t>
      </w:r>
    </w:p>
    <w:p w14:paraId="57D1933D" w14:textId="77777777" w:rsidR="007433CD" w:rsidRDefault="00000000">
      <w:pPr>
        <w:pStyle w:val="SourceCode"/>
      </w:pPr>
      <w:r>
        <w:rPr>
          <w:rStyle w:val="VerbatimChar"/>
        </w:rPr>
        <w:t>2007-09-17</w:t>
      </w:r>
    </w:p>
    <w:p w14:paraId="57D1933E" w14:textId="77777777" w:rsidR="007433CD" w:rsidRDefault="00000000">
      <w:pPr>
        <w:pStyle w:val="SourceCode"/>
      </w:pPr>
      <w:r>
        <w:rPr>
          <w:rStyle w:val="VerbatimChar"/>
        </w:rPr>
        <w:t>2007-09-18</w:t>
      </w:r>
    </w:p>
    <w:p w14:paraId="57D1933F" w14:textId="77777777" w:rsidR="007433CD" w:rsidRDefault="00000000">
      <w:pPr>
        <w:pStyle w:val="SourceCode"/>
      </w:pPr>
      <w:r>
        <w:rPr>
          <w:rStyle w:val="VerbatimChar"/>
        </w:rPr>
        <w:t>2007-09-19</w:t>
      </w:r>
    </w:p>
    <w:p w14:paraId="57D19340" w14:textId="77777777" w:rsidR="007433CD" w:rsidRDefault="00000000">
      <w:pPr>
        <w:pStyle w:val="SourceCode"/>
      </w:pPr>
      <w:r>
        <w:rPr>
          <w:rStyle w:val="VerbatimChar"/>
        </w:rPr>
        <w:t>2007-09-20</w:t>
      </w:r>
    </w:p>
    <w:p w14:paraId="57D19341" w14:textId="77777777" w:rsidR="007433CD" w:rsidRDefault="00000000">
      <w:pPr>
        <w:pStyle w:val="SourceCode"/>
      </w:pPr>
      <w:r>
        <w:rPr>
          <w:rStyle w:val="VerbatimChar"/>
        </w:rPr>
        <w:t>2007-09-21</w:t>
      </w:r>
    </w:p>
    <w:p w14:paraId="57D19342" w14:textId="77777777" w:rsidR="007433CD" w:rsidRDefault="00000000">
      <w:pPr>
        <w:pStyle w:val="SourceCode"/>
      </w:pPr>
      <w:r>
        <w:rPr>
          <w:rStyle w:val="VerbatimChar"/>
        </w:rPr>
        <w:t>2007-09-22</w:t>
      </w:r>
    </w:p>
    <w:p w14:paraId="57D19343" w14:textId="77777777" w:rsidR="007433CD" w:rsidRDefault="00000000">
      <w:pPr>
        <w:pStyle w:val="SourceCode"/>
      </w:pPr>
      <w:r>
        <w:rPr>
          <w:rStyle w:val="VerbatimChar"/>
        </w:rPr>
        <w:t>2007-09-23</w:t>
      </w:r>
    </w:p>
    <w:p w14:paraId="57D19344" w14:textId="77777777" w:rsidR="007433CD" w:rsidRDefault="00000000">
      <w:pPr>
        <w:pStyle w:val="SourceCode"/>
      </w:pPr>
      <w:r>
        <w:rPr>
          <w:rStyle w:val="VerbatimChar"/>
        </w:rPr>
        <w:t>2007-09-24</w:t>
      </w:r>
    </w:p>
    <w:p w14:paraId="57D19345" w14:textId="77777777" w:rsidR="007433CD" w:rsidRDefault="00000000">
      <w:pPr>
        <w:pStyle w:val="SourceCode"/>
      </w:pPr>
      <w:r>
        <w:rPr>
          <w:rStyle w:val="VerbatimChar"/>
        </w:rPr>
        <w:t>2007-09-25</w:t>
      </w:r>
    </w:p>
    <w:p w14:paraId="57D19346" w14:textId="77777777" w:rsidR="007433CD" w:rsidRDefault="00000000">
      <w:pPr>
        <w:pStyle w:val="SourceCode"/>
      </w:pPr>
      <w:r>
        <w:rPr>
          <w:rStyle w:val="VerbatimChar"/>
        </w:rPr>
        <w:t>2007-09-26</w:t>
      </w:r>
    </w:p>
    <w:p w14:paraId="57D19347" w14:textId="77777777" w:rsidR="007433CD" w:rsidRDefault="00000000">
      <w:pPr>
        <w:pStyle w:val="SourceCode"/>
      </w:pPr>
      <w:r>
        <w:rPr>
          <w:rStyle w:val="VerbatimChar"/>
        </w:rPr>
        <w:t>2007-09-27</w:t>
      </w:r>
    </w:p>
    <w:p w14:paraId="57D19348" w14:textId="77777777" w:rsidR="007433CD" w:rsidRDefault="00000000">
      <w:pPr>
        <w:pStyle w:val="SourceCode"/>
      </w:pPr>
      <w:r>
        <w:rPr>
          <w:rStyle w:val="VerbatimChar"/>
        </w:rPr>
        <w:t>2007-09-28</w:t>
      </w:r>
    </w:p>
    <w:p w14:paraId="57D19349" w14:textId="77777777" w:rsidR="007433CD" w:rsidRDefault="00000000">
      <w:pPr>
        <w:pStyle w:val="SourceCode"/>
      </w:pPr>
      <w:r>
        <w:rPr>
          <w:rStyle w:val="VerbatimChar"/>
        </w:rPr>
        <w:t>2007-09-29</w:t>
      </w:r>
    </w:p>
    <w:p w14:paraId="57D1934A" w14:textId="77777777" w:rsidR="007433CD" w:rsidRDefault="00000000">
      <w:pPr>
        <w:pStyle w:val="SourceCode"/>
      </w:pPr>
      <w:r>
        <w:rPr>
          <w:rStyle w:val="VerbatimChar"/>
        </w:rPr>
        <w:t>2007-09-30</w:t>
      </w:r>
    </w:p>
    <w:p w14:paraId="57D1934B" w14:textId="77777777" w:rsidR="007433CD" w:rsidRDefault="00000000">
      <w:pPr>
        <w:pStyle w:val="SourceCode"/>
      </w:pPr>
      <w:r>
        <w:rPr>
          <w:rStyle w:val="VerbatimChar"/>
        </w:rPr>
        <w:t>2007-10-01</w:t>
      </w:r>
    </w:p>
    <w:p w14:paraId="57D1934C" w14:textId="77777777" w:rsidR="007433CD" w:rsidRDefault="00000000">
      <w:pPr>
        <w:pStyle w:val="SourceCode"/>
      </w:pPr>
      <w:r>
        <w:rPr>
          <w:rStyle w:val="VerbatimChar"/>
        </w:rPr>
        <w:t>2007-10-02</w:t>
      </w:r>
    </w:p>
    <w:p w14:paraId="57D1934D" w14:textId="77777777" w:rsidR="007433CD" w:rsidRDefault="00000000">
      <w:pPr>
        <w:pStyle w:val="SourceCode"/>
      </w:pPr>
      <w:r>
        <w:rPr>
          <w:rStyle w:val="VerbatimChar"/>
        </w:rPr>
        <w:t>2007-10-03</w:t>
      </w:r>
    </w:p>
    <w:p w14:paraId="57D1934E" w14:textId="77777777" w:rsidR="007433CD" w:rsidRDefault="00000000">
      <w:pPr>
        <w:pStyle w:val="SourceCode"/>
      </w:pPr>
      <w:r>
        <w:rPr>
          <w:rStyle w:val="VerbatimChar"/>
        </w:rPr>
        <w:t>2007-10-04</w:t>
      </w:r>
    </w:p>
    <w:p w14:paraId="57D1934F" w14:textId="77777777" w:rsidR="007433CD" w:rsidRDefault="00000000">
      <w:pPr>
        <w:pStyle w:val="SourceCode"/>
      </w:pPr>
      <w:r>
        <w:rPr>
          <w:rStyle w:val="VerbatimChar"/>
        </w:rPr>
        <w:t>2007-10-05</w:t>
      </w:r>
    </w:p>
    <w:p w14:paraId="57D19350" w14:textId="77777777" w:rsidR="007433CD" w:rsidRDefault="00000000">
      <w:pPr>
        <w:pStyle w:val="SourceCode"/>
      </w:pPr>
      <w:r>
        <w:rPr>
          <w:rStyle w:val="VerbatimChar"/>
        </w:rPr>
        <w:t>2007-10-06</w:t>
      </w:r>
    </w:p>
    <w:p w14:paraId="57D19351" w14:textId="77777777" w:rsidR="007433CD" w:rsidRDefault="00000000">
      <w:pPr>
        <w:pStyle w:val="SourceCode"/>
      </w:pPr>
      <w:r>
        <w:rPr>
          <w:rStyle w:val="VerbatimChar"/>
        </w:rPr>
        <w:lastRenderedPageBreak/>
        <w:t>2007-10-07</w:t>
      </w:r>
    </w:p>
    <w:p w14:paraId="57D19352" w14:textId="77777777" w:rsidR="007433CD" w:rsidRDefault="00000000">
      <w:pPr>
        <w:pStyle w:val="SourceCode"/>
      </w:pPr>
      <w:r>
        <w:rPr>
          <w:rStyle w:val="VerbatimChar"/>
        </w:rPr>
        <w:t>2007-10-08</w:t>
      </w:r>
    </w:p>
    <w:p w14:paraId="57D19353" w14:textId="77777777" w:rsidR="007433CD" w:rsidRDefault="00000000">
      <w:pPr>
        <w:pStyle w:val="SourceCode"/>
      </w:pPr>
      <w:r>
        <w:rPr>
          <w:rStyle w:val="VerbatimChar"/>
        </w:rPr>
        <w:t>2007-10-09</w:t>
      </w:r>
    </w:p>
    <w:p w14:paraId="57D19354" w14:textId="77777777" w:rsidR="007433CD" w:rsidRDefault="00000000">
      <w:pPr>
        <w:pStyle w:val="SourceCode"/>
      </w:pPr>
      <w:r>
        <w:rPr>
          <w:rStyle w:val="VerbatimChar"/>
        </w:rPr>
        <w:t>2007-10-10</w:t>
      </w:r>
    </w:p>
    <w:p w14:paraId="57D19355" w14:textId="77777777" w:rsidR="007433CD" w:rsidRDefault="00000000">
      <w:pPr>
        <w:pStyle w:val="SourceCode"/>
      </w:pPr>
      <w:r>
        <w:rPr>
          <w:rStyle w:val="VerbatimChar"/>
        </w:rPr>
        <w:t>2007-10-11</w:t>
      </w:r>
    </w:p>
    <w:p w14:paraId="57D19356" w14:textId="77777777" w:rsidR="007433CD" w:rsidRDefault="00000000">
      <w:pPr>
        <w:pStyle w:val="SourceCode"/>
      </w:pPr>
      <w:r>
        <w:rPr>
          <w:rStyle w:val="VerbatimChar"/>
        </w:rPr>
        <w:t>2007-10-12</w:t>
      </w:r>
    </w:p>
    <w:p w14:paraId="57D19357" w14:textId="77777777" w:rsidR="007433CD" w:rsidRDefault="00000000">
      <w:pPr>
        <w:pStyle w:val="SourceCode"/>
      </w:pPr>
      <w:r>
        <w:rPr>
          <w:rStyle w:val="VerbatimChar"/>
        </w:rPr>
        <w:t>2007-10-13</w:t>
      </w:r>
    </w:p>
    <w:p w14:paraId="57D19358" w14:textId="77777777" w:rsidR="007433CD" w:rsidRDefault="00000000">
      <w:pPr>
        <w:pStyle w:val="SourceCode"/>
      </w:pPr>
      <w:r>
        <w:rPr>
          <w:rStyle w:val="VerbatimChar"/>
        </w:rPr>
        <w:t>2007-10-14</w:t>
      </w:r>
    </w:p>
    <w:p w14:paraId="57D19359" w14:textId="77777777" w:rsidR="007433CD" w:rsidRDefault="00000000">
      <w:pPr>
        <w:pStyle w:val="SourceCode"/>
      </w:pPr>
      <w:r>
        <w:rPr>
          <w:rStyle w:val="VerbatimChar"/>
        </w:rPr>
        <w:t>2007-10-15</w:t>
      </w:r>
    </w:p>
    <w:p w14:paraId="57D1935A" w14:textId="77777777" w:rsidR="007433CD" w:rsidRDefault="00000000">
      <w:pPr>
        <w:pStyle w:val="SourceCode"/>
      </w:pPr>
      <w:r>
        <w:rPr>
          <w:rStyle w:val="VerbatimChar"/>
        </w:rPr>
        <w:t>2007-10-16</w:t>
      </w:r>
    </w:p>
    <w:p w14:paraId="57D1935B" w14:textId="77777777" w:rsidR="007433CD" w:rsidRDefault="00000000">
      <w:pPr>
        <w:pStyle w:val="SourceCode"/>
      </w:pPr>
      <w:r>
        <w:rPr>
          <w:rStyle w:val="VerbatimChar"/>
        </w:rPr>
        <w:t>2007-10-17</w:t>
      </w:r>
    </w:p>
    <w:p w14:paraId="57D1935C" w14:textId="77777777" w:rsidR="007433CD" w:rsidRDefault="00000000">
      <w:pPr>
        <w:pStyle w:val="SourceCode"/>
      </w:pPr>
      <w:r>
        <w:rPr>
          <w:rStyle w:val="VerbatimChar"/>
        </w:rPr>
        <w:t>2007-10-18</w:t>
      </w:r>
    </w:p>
    <w:p w14:paraId="57D1935D" w14:textId="77777777" w:rsidR="007433CD" w:rsidRDefault="00000000">
      <w:pPr>
        <w:pStyle w:val="SourceCode"/>
      </w:pPr>
      <w:r>
        <w:rPr>
          <w:rStyle w:val="VerbatimChar"/>
        </w:rPr>
        <w:t>2007-10-19</w:t>
      </w:r>
    </w:p>
    <w:p w14:paraId="57D1935E" w14:textId="77777777" w:rsidR="007433CD" w:rsidRDefault="00000000">
      <w:pPr>
        <w:pStyle w:val="SourceCode"/>
      </w:pPr>
      <w:r>
        <w:rPr>
          <w:rStyle w:val="VerbatimChar"/>
        </w:rPr>
        <w:t>2007-10-20</w:t>
      </w:r>
    </w:p>
    <w:p w14:paraId="57D1935F" w14:textId="77777777" w:rsidR="007433CD" w:rsidRDefault="00000000">
      <w:pPr>
        <w:pStyle w:val="SourceCode"/>
      </w:pPr>
      <w:r>
        <w:rPr>
          <w:rStyle w:val="VerbatimChar"/>
        </w:rPr>
        <w:t>2007-10-21</w:t>
      </w:r>
    </w:p>
    <w:p w14:paraId="57D19360" w14:textId="77777777" w:rsidR="007433CD" w:rsidRDefault="00000000">
      <w:pPr>
        <w:pStyle w:val="SourceCode"/>
      </w:pPr>
      <w:r>
        <w:rPr>
          <w:rStyle w:val="VerbatimChar"/>
        </w:rPr>
        <w:t>2007-10-22</w:t>
      </w:r>
    </w:p>
    <w:p w14:paraId="57D19361" w14:textId="77777777" w:rsidR="007433CD" w:rsidRDefault="00000000">
      <w:pPr>
        <w:pStyle w:val="SourceCode"/>
      </w:pPr>
      <w:r>
        <w:rPr>
          <w:rStyle w:val="VerbatimChar"/>
        </w:rPr>
        <w:t>2007-10-23</w:t>
      </w:r>
    </w:p>
    <w:p w14:paraId="57D19362" w14:textId="77777777" w:rsidR="007433CD" w:rsidRDefault="00000000">
      <w:pPr>
        <w:pStyle w:val="SourceCode"/>
      </w:pPr>
      <w:r>
        <w:rPr>
          <w:rStyle w:val="VerbatimChar"/>
        </w:rPr>
        <w:t>2007-10-24</w:t>
      </w:r>
    </w:p>
    <w:p w14:paraId="57D19363" w14:textId="77777777" w:rsidR="007433CD" w:rsidRDefault="00000000">
      <w:pPr>
        <w:pStyle w:val="SourceCode"/>
      </w:pPr>
      <w:r>
        <w:rPr>
          <w:rStyle w:val="VerbatimChar"/>
        </w:rPr>
        <w:t>2007-10-25</w:t>
      </w:r>
    </w:p>
    <w:p w14:paraId="57D19364" w14:textId="77777777" w:rsidR="007433CD" w:rsidRDefault="00000000">
      <w:pPr>
        <w:pStyle w:val="SourceCode"/>
      </w:pPr>
      <w:r>
        <w:rPr>
          <w:rStyle w:val="VerbatimChar"/>
        </w:rPr>
        <w:t>2007-10-26</w:t>
      </w:r>
    </w:p>
    <w:p w14:paraId="57D19365" w14:textId="77777777" w:rsidR="007433CD" w:rsidRDefault="00000000">
      <w:pPr>
        <w:pStyle w:val="SourceCode"/>
      </w:pPr>
      <w:r>
        <w:rPr>
          <w:rStyle w:val="VerbatimChar"/>
        </w:rPr>
        <w:t>2007-10-27</w:t>
      </w:r>
    </w:p>
    <w:p w14:paraId="57D19366" w14:textId="77777777" w:rsidR="007433CD" w:rsidRDefault="00000000">
      <w:pPr>
        <w:pStyle w:val="SourceCode"/>
      </w:pPr>
      <w:r>
        <w:rPr>
          <w:rStyle w:val="VerbatimChar"/>
        </w:rPr>
        <w:t>2007-10-28</w:t>
      </w:r>
    </w:p>
    <w:p w14:paraId="57D19367" w14:textId="77777777" w:rsidR="007433CD" w:rsidRDefault="00000000">
      <w:pPr>
        <w:pStyle w:val="SourceCode"/>
      </w:pPr>
      <w:r>
        <w:rPr>
          <w:rStyle w:val="VerbatimChar"/>
        </w:rPr>
        <w:t>2007-10-29</w:t>
      </w:r>
    </w:p>
    <w:p w14:paraId="57D19368" w14:textId="77777777" w:rsidR="007433CD" w:rsidRDefault="00000000">
      <w:pPr>
        <w:pStyle w:val="SourceCode"/>
      </w:pPr>
      <w:r>
        <w:rPr>
          <w:rStyle w:val="VerbatimChar"/>
        </w:rPr>
        <w:t>2007-10-30</w:t>
      </w:r>
    </w:p>
    <w:p w14:paraId="57D19369" w14:textId="77777777" w:rsidR="007433CD" w:rsidRDefault="00000000">
      <w:pPr>
        <w:pStyle w:val="SourceCode"/>
      </w:pPr>
      <w:r>
        <w:rPr>
          <w:rStyle w:val="VerbatimChar"/>
        </w:rPr>
        <w:t>2007-10-31</w:t>
      </w:r>
    </w:p>
    <w:p w14:paraId="57D1936A" w14:textId="77777777" w:rsidR="007433CD" w:rsidRDefault="00000000">
      <w:pPr>
        <w:pStyle w:val="SourceCode"/>
      </w:pPr>
      <w:r>
        <w:rPr>
          <w:rStyle w:val="VerbatimChar"/>
        </w:rPr>
        <w:t>2007-11-01</w:t>
      </w:r>
    </w:p>
    <w:p w14:paraId="57D1936B" w14:textId="77777777" w:rsidR="007433CD" w:rsidRDefault="00000000">
      <w:pPr>
        <w:pStyle w:val="SourceCode"/>
      </w:pPr>
      <w:r>
        <w:rPr>
          <w:rStyle w:val="VerbatimChar"/>
        </w:rPr>
        <w:t>2007-11-02</w:t>
      </w:r>
    </w:p>
    <w:p w14:paraId="57D1936C" w14:textId="77777777" w:rsidR="007433CD" w:rsidRDefault="00000000">
      <w:pPr>
        <w:pStyle w:val="SourceCode"/>
      </w:pPr>
      <w:r>
        <w:rPr>
          <w:rStyle w:val="VerbatimChar"/>
        </w:rPr>
        <w:t>2007-11-03</w:t>
      </w:r>
    </w:p>
    <w:p w14:paraId="57D1936D" w14:textId="77777777" w:rsidR="007433CD" w:rsidRDefault="00000000">
      <w:pPr>
        <w:pStyle w:val="SourceCode"/>
      </w:pPr>
      <w:r>
        <w:rPr>
          <w:rStyle w:val="VerbatimChar"/>
        </w:rPr>
        <w:lastRenderedPageBreak/>
        <w:t>2007-11-04</w:t>
      </w:r>
    </w:p>
    <w:p w14:paraId="57D1936E" w14:textId="77777777" w:rsidR="007433CD" w:rsidRDefault="00000000">
      <w:pPr>
        <w:pStyle w:val="SourceCode"/>
      </w:pPr>
      <w:r>
        <w:rPr>
          <w:rStyle w:val="VerbatimChar"/>
        </w:rPr>
        <w:t>2007-11-05</w:t>
      </w:r>
    </w:p>
    <w:p w14:paraId="57D1936F" w14:textId="77777777" w:rsidR="007433CD" w:rsidRDefault="00000000">
      <w:pPr>
        <w:pStyle w:val="SourceCode"/>
      </w:pPr>
      <w:r>
        <w:rPr>
          <w:rStyle w:val="VerbatimChar"/>
        </w:rPr>
        <w:t>2007-11-06</w:t>
      </w:r>
    </w:p>
    <w:p w14:paraId="57D19370" w14:textId="77777777" w:rsidR="007433CD" w:rsidRDefault="00000000">
      <w:pPr>
        <w:pStyle w:val="SourceCode"/>
      </w:pPr>
      <w:r>
        <w:rPr>
          <w:rStyle w:val="VerbatimChar"/>
        </w:rPr>
        <w:t>2007-11-07</w:t>
      </w:r>
    </w:p>
    <w:p w14:paraId="57D19371" w14:textId="77777777" w:rsidR="007433CD" w:rsidRDefault="00000000">
      <w:pPr>
        <w:pStyle w:val="SourceCode"/>
      </w:pPr>
      <w:r>
        <w:rPr>
          <w:rStyle w:val="VerbatimChar"/>
        </w:rPr>
        <w:t>2007-11-08</w:t>
      </w:r>
    </w:p>
    <w:p w14:paraId="57D19372" w14:textId="77777777" w:rsidR="007433CD" w:rsidRDefault="00000000">
      <w:pPr>
        <w:pStyle w:val="SourceCode"/>
      </w:pPr>
      <w:r>
        <w:rPr>
          <w:rStyle w:val="VerbatimChar"/>
        </w:rPr>
        <w:t>2007-11-09</w:t>
      </w:r>
    </w:p>
    <w:p w14:paraId="57D19373" w14:textId="77777777" w:rsidR="007433CD" w:rsidRDefault="00000000">
      <w:pPr>
        <w:pStyle w:val="SourceCode"/>
      </w:pPr>
      <w:r>
        <w:rPr>
          <w:rStyle w:val="VerbatimChar"/>
        </w:rPr>
        <w:t>2007-11-10</w:t>
      </w:r>
    </w:p>
    <w:p w14:paraId="57D19374" w14:textId="77777777" w:rsidR="007433CD" w:rsidRDefault="00000000">
      <w:pPr>
        <w:pStyle w:val="SourceCode"/>
      </w:pPr>
      <w:r>
        <w:rPr>
          <w:rStyle w:val="VerbatimChar"/>
        </w:rPr>
        <w:t>2007-11-11</w:t>
      </w:r>
    </w:p>
    <w:p w14:paraId="57D19375" w14:textId="77777777" w:rsidR="007433CD" w:rsidRDefault="00000000">
      <w:pPr>
        <w:pStyle w:val="SourceCode"/>
      </w:pPr>
      <w:r>
        <w:rPr>
          <w:rStyle w:val="VerbatimChar"/>
        </w:rPr>
        <w:t>2007-11-12</w:t>
      </w:r>
    </w:p>
    <w:p w14:paraId="57D19376" w14:textId="77777777" w:rsidR="007433CD" w:rsidRDefault="00000000">
      <w:pPr>
        <w:pStyle w:val="SourceCode"/>
      </w:pPr>
      <w:r>
        <w:rPr>
          <w:rStyle w:val="VerbatimChar"/>
        </w:rPr>
        <w:t>2007-11-13</w:t>
      </w:r>
    </w:p>
    <w:p w14:paraId="57D19377" w14:textId="77777777" w:rsidR="007433CD" w:rsidRDefault="00000000">
      <w:pPr>
        <w:pStyle w:val="SourceCode"/>
      </w:pPr>
      <w:r>
        <w:rPr>
          <w:rStyle w:val="VerbatimChar"/>
        </w:rPr>
        <w:t>2007-11-14</w:t>
      </w:r>
    </w:p>
    <w:p w14:paraId="57D19378" w14:textId="77777777" w:rsidR="007433CD" w:rsidRDefault="00000000">
      <w:pPr>
        <w:pStyle w:val="SourceCode"/>
      </w:pPr>
      <w:r>
        <w:rPr>
          <w:rStyle w:val="VerbatimChar"/>
        </w:rPr>
        <w:t>2007-11-15</w:t>
      </w:r>
    </w:p>
    <w:p w14:paraId="57D19379" w14:textId="77777777" w:rsidR="007433CD" w:rsidRDefault="00000000">
      <w:pPr>
        <w:pStyle w:val="SourceCode"/>
      </w:pPr>
      <w:r>
        <w:rPr>
          <w:rStyle w:val="VerbatimChar"/>
        </w:rPr>
        <w:t>2007-11-16</w:t>
      </w:r>
    </w:p>
    <w:p w14:paraId="57D1937A" w14:textId="77777777" w:rsidR="007433CD" w:rsidRDefault="00000000">
      <w:pPr>
        <w:pStyle w:val="SourceCode"/>
      </w:pPr>
      <w:r>
        <w:rPr>
          <w:rStyle w:val="VerbatimChar"/>
        </w:rPr>
        <w:t>2007-11-17</w:t>
      </w:r>
    </w:p>
    <w:p w14:paraId="57D1937B" w14:textId="77777777" w:rsidR="007433CD" w:rsidRDefault="00000000">
      <w:pPr>
        <w:pStyle w:val="SourceCode"/>
      </w:pPr>
      <w:r>
        <w:rPr>
          <w:rStyle w:val="VerbatimChar"/>
        </w:rPr>
        <w:t>2007-11-18</w:t>
      </w:r>
    </w:p>
    <w:p w14:paraId="57D1937C" w14:textId="77777777" w:rsidR="007433CD" w:rsidRDefault="00000000">
      <w:pPr>
        <w:pStyle w:val="SourceCode"/>
      </w:pPr>
      <w:r>
        <w:rPr>
          <w:rStyle w:val="VerbatimChar"/>
        </w:rPr>
        <w:t>2007-11-19</w:t>
      </w:r>
    </w:p>
    <w:p w14:paraId="57D1937D" w14:textId="77777777" w:rsidR="007433CD" w:rsidRDefault="00000000">
      <w:pPr>
        <w:pStyle w:val="SourceCode"/>
      </w:pPr>
      <w:r>
        <w:rPr>
          <w:rStyle w:val="VerbatimChar"/>
        </w:rPr>
        <w:t>2007-11-20</w:t>
      </w:r>
    </w:p>
    <w:p w14:paraId="57D1937E" w14:textId="77777777" w:rsidR="007433CD" w:rsidRDefault="00000000">
      <w:pPr>
        <w:pStyle w:val="SourceCode"/>
      </w:pPr>
      <w:r>
        <w:rPr>
          <w:rStyle w:val="VerbatimChar"/>
        </w:rPr>
        <w:t>2007-11-21</w:t>
      </w:r>
    </w:p>
    <w:p w14:paraId="57D1937F" w14:textId="77777777" w:rsidR="007433CD" w:rsidRDefault="00000000">
      <w:pPr>
        <w:pStyle w:val="SourceCode"/>
      </w:pPr>
      <w:r>
        <w:rPr>
          <w:rStyle w:val="VerbatimChar"/>
        </w:rPr>
        <w:t>2007-11-22</w:t>
      </w:r>
    </w:p>
    <w:p w14:paraId="57D19380" w14:textId="77777777" w:rsidR="007433CD" w:rsidRDefault="00000000">
      <w:pPr>
        <w:pStyle w:val="SourceCode"/>
      </w:pPr>
      <w:r>
        <w:rPr>
          <w:rStyle w:val="VerbatimChar"/>
        </w:rPr>
        <w:t>2007-11-23</w:t>
      </w:r>
    </w:p>
    <w:p w14:paraId="57D19381" w14:textId="77777777" w:rsidR="007433CD" w:rsidRDefault="00000000">
      <w:pPr>
        <w:pStyle w:val="SourceCode"/>
      </w:pPr>
      <w:r>
        <w:rPr>
          <w:rStyle w:val="VerbatimChar"/>
        </w:rPr>
        <w:t>2007-11-24</w:t>
      </w:r>
    </w:p>
    <w:p w14:paraId="57D19382" w14:textId="77777777" w:rsidR="007433CD" w:rsidRDefault="00000000">
      <w:pPr>
        <w:pStyle w:val="SourceCode"/>
      </w:pPr>
      <w:r>
        <w:rPr>
          <w:rStyle w:val="VerbatimChar"/>
        </w:rPr>
        <w:t>2007-11-25</w:t>
      </w:r>
    </w:p>
    <w:p w14:paraId="57D19383" w14:textId="77777777" w:rsidR="007433CD" w:rsidRDefault="00000000">
      <w:pPr>
        <w:pStyle w:val="SourceCode"/>
      </w:pPr>
      <w:r>
        <w:rPr>
          <w:rStyle w:val="VerbatimChar"/>
        </w:rPr>
        <w:t>2007-11-26</w:t>
      </w:r>
    </w:p>
    <w:p w14:paraId="57D19384" w14:textId="77777777" w:rsidR="007433CD" w:rsidRDefault="00000000">
      <w:pPr>
        <w:pStyle w:val="SourceCode"/>
      </w:pPr>
      <w:r>
        <w:rPr>
          <w:rStyle w:val="VerbatimChar"/>
        </w:rPr>
        <w:t>2007-11-27</w:t>
      </w:r>
    </w:p>
    <w:p w14:paraId="57D19385" w14:textId="77777777" w:rsidR="007433CD" w:rsidRDefault="00000000">
      <w:pPr>
        <w:pStyle w:val="SourceCode"/>
      </w:pPr>
      <w:r>
        <w:rPr>
          <w:rStyle w:val="VerbatimChar"/>
        </w:rPr>
        <w:t>2007-11-28</w:t>
      </w:r>
    </w:p>
    <w:p w14:paraId="57D19386" w14:textId="77777777" w:rsidR="007433CD" w:rsidRDefault="00000000">
      <w:pPr>
        <w:pStyle w:val="SourceCode"/>
      </w:pPr>
      <w:r>
        <w:rPr>
          <w:rStyle w:val="VerbatimChar"/>
        </w:rPr>
        <w:t>2007-11-29</w:t>
      </w:r>
    </w:p>
    <w:p w14:paraId="57D19387" w14:textId="77777777" w:rsidR="007433CD" w:rsidRDefault="00000000">
      <w:pPr>
        <w:pStyle w:val="SourceCode"/>
      </w:pPr>
      <w:r>
        <w:rPr>
          <w:rStyle w:val="VerbatimChar"/>
        </w:rPr>
        <w:t>2007-11-30</w:t>
      </w:r>
    </w:p>
    <w:p w14:paraId="57D19388" w14:textId="77777777" w:rsidR="007433CD" w:rsidRDefault="00000000">
      <w:pPr>
        <w:pStyle w:val="SourceCode"/>
      </w:pPr>
      <w:r>
        <w:rPr>
          <w:rStyle w:val="VerbatimChar"/>
        </w:rPr>
        <w:t>2007-12-01</w:t>
      </w:r>
    </w:p>
    <w:p w14:paraId="57D19389" w14:textId="77777777" w:rsidR="007433CD" w:rsidRDefault="00000000">
      <w:pPr>
        <w:pStyle w:val="SourceCode"/>
      </w:pPr>
      <w:r>
        <w:rPr>
          <w:rStyle w:val="VerbatimChar"/>
        </w:rPr>
        <w:lastRenderedPageBreak/>
        <w:t>2007-12-02</w:t>
      </w:r>
    </w:p>
    <w:p w14:paraId="57D1938A" w14:textId="77777777" w:rsidR="007433CD" w:rsidRDefault="00000000">
      <w:pPr>
        <w:pStyle w:val="SourceCode"/>
      </w:pPr>
      <w:r>
        <w:rPr>
          <w:rStyle w:val="VerbatimChar"/>
        </w:rPr>
        <w:t>2007-12-03</w:t>
      </w:r>
    </w:p>
    <w:p w14:paraId="57D1938B" w14:textId="77777777" w:rsidR="007433CD" w:rsidRDefault="00000000">
      <w:pPr>
        <w:pStyle w:val="SourceCode"/>
      </w:pPr>
      <w:r>
        <w:rPr>
          <w:rStyle w:val="VerbatimChar"/>
        </w:rPr>
        <w:t>2007-12-04</w:t>
      </w:r>
    </w:p>
    <w:p w14:paraId="57D1938C" w14:textId="77777777" w:rsidR="007433CD" w:rsidRDefault="00000000">
      <w:pPr>
        <w:pStyle w:val="SourceCode"/>
      </w:pPr>
      <w:r>
        <w:rPr>
          <w:rStyle w:val="VerbatimChar"/>
        </w:rPr>
        <w:t>2007-12-05</w:t>
      </w:r>
    </w:p>
    <w:p w14:paraId="57D1938D" w14:textId="77777777" w:rsidR="007433CD" w:rsidRDefault="00000000">
      <w:pPr>
        <w:pStyle w:val="SourceCode"/>
      </w:pPr>
      <w:r>
        <w:rPr>
          <w:rStyle w:val="VerbatimChar"/>
        </w:rPr>
        <w:t>2007-12-06</w:t>
      </w:r>
    </w:p>
    <w:p w14:paraId="57D1938E" w14:textId="77777777" w:rsidR="007433CD" w:rsidRDefault="00000000">
      <w:pPr>
        <w:pStyle w:val="SourceCode"/>
      </w:pPr>
      <w:r>
        <w:rPr>
          <w:rStyle w:val="VerbatimChar"/>
        </w:rPr>
        <w:t>2007-12-07</w:t>
      </w:r>
    </w:p>
    <w:p w14:paraId="57D1938F" w14:textId="77777777" w:rsidR="007433CD" w:rsidRDefault="00000000">
      <w:pPr>
        <w:pStyle w:val="SourceCode"/>
      </w:pPr>
      <w:r>
        <w:rPr>
          <w:rStyle w:val="VerbatimChar"/>
        </w:rPr>
        <w:t>2007-12-08</w:t>
      </w:r>
    </w:p>
    <w:p w14:paraId="57D19390" w14:textId="77777777" w:rsidR="007433CD" w:rsidRDefault="00000000">
      <w:pPr>
        <w:pStyle w:val="SourceCode"/>
      </w:pPr>
      <w:r>
        <w:rPr>
          <w:rStyle w:val="VerbatimChar"/>
        </w:rPr>
        <w:t>2007-12-09</w:t>
      </w:r>
    </w:p>
    <w:p w14:paraId="57D19391" w14:textId="77777777" w:rsidR="007433CD" w:rsidRDefault="00000000">
      <w:pPr>
        <w:pStyle w:val="SourceCode"/>
      </w:pPr>
      <w:r>
        <w:rPr>
          <w:rStyle w:val="VerbatimChar"/>
        </w:rPr>
        <w:t>2007-12-10</w:t>
      </w:r>
    </w:p>
    <w:p w14:paraId="57D19392" w14:textId="77777777" w:rsidR="007433CD" w:rsidRDefault="00000000">
      <w:pPr>
        <w:pStyle w:val="SourceCode"/>
      </w:pPr>
      <w:r>
        <w:rPr>
          <w:rStyle w:val="VerbatimChar"/>
        </w:rPr>
        <w:t>2007-12-11</w:t>
      </w:r>
    </w:p>
    <w:p w14:paraId="57D19393" w14:textId="77777777" w:rsidR="007433CD" w:rsidRDefault="00000000">
      <w:pPr>
        <w:pStyle w:val="SourceCode"/>
      </w:pPr>
      <w:r>
        <w:rPr>
          <w:rStyle w:val="VerbatimChar"/>
        </w:rPr>
        <w:t>2007-12-12</w:t>
      </w:r>
    </w:p>
    <w:p w14:paraId="57D19394" w14:textId="77777777" w:rsidR="007433CD" w:rsidRDefault="00000000">
      <w:pPr>
        <w:pStyle w:val="SourceCode"/>
      </w:pPr>
      <w:r>
        <w:rPr>
          <w:rStyle w:val="VerbatimChar"/>
        </w:rPr>
        <w:t>2007-12-13</w:t>
      </w:r>
    </w:p>
    <w:p w14:paraId="57D19395" w14:textId="77777777" w:rsidR="007433CD" w:rsidRDefault="00000000">
      <w:pPr>
        <w:pStyle w:val="SourceCode"/>
      </w:pPr>
      <w:r>
        <w:rPr>
          <w:rStyle w:val="VerbatimChar"/>
        </w:rPr>
        <w:t>2007-12-14</w:t>
      </w:r>
    </w:p>
    <w:p w14:paraId="57D19396" w14:textId="77777777" w:rsidR="007433CD" w:rsidRDefault="00000000">
      <w:pPr>
        <w:pStyle w:val="SourceCode"/>
      </w:pPr>
      <w:r>
        <w:rPr>
          <w:rStyle w:val="VerbatimChar"/>
        </w:rPr>
        <w:t>2007-12-15</w:t>
      </w:r>
    </w:p>
    <w:p w14:paraId="57D19397" w14:textId="77777777" w:rsidR="007433CD" w:rsidRDefault="00000000">
      <w:pPr>
        <w:pStyle w:val="SourceCode"/>
      </w:pPr>
      <w:r>
        <w:rPr>
          <w:rStyle w:val="VerbatimChar"/>
        </w:rPr>
        <w:t>2007-12-16</w:t>
      </w:r>
    </w:p>
    <w:p w14:paraId="57D19398" w14:textId="77777777" w:rsidR="007433CD" w:rsidRDefault="00000000">
      <w:pPr>
        <w:pStyle w:val="SourceCode"/>
      </w:pPr>
      <w:r>
        <w:rPr>
          <w:rStyle w:val="VerbatimChar"/>
        </w:rPr>
        <w:t>2007-12-17</w:t>
      </w:r>
    </w:p>
    <w:p w14:paraId="57D19399" w14:textId="77777777" w:rsidR="007433CD" w:rsidRDefault="00000000">
      <w:pPr>
        <w:pStyle w:val="SourceCode"/>
      </w:pPr>
      <w:r>
        <w:rPr>
          <w:rStyle w:val="VerbatimChar"/>
        </w:rPr>
        <w:t>2007-12-18</w:t>
      </w:r>
    </w:p>
    <w:p w14:paraId="57D1939A" w14:textId="77777777" w:rsidR="007433CD" w:rsidRDefault="00000000">
      <w:pPr>
        <w:pStyle w:val="SourceCode"/>
      </w:pPr>
      <w:r>
        <w:rPr>
          <w:rStyle w:val="VerbatimChar"/>
        </w:rPr>
        <w:t>2007-12-19</w:t>
      </w:r>
    </w:p>
    <w:p w14:paraId="57D1939B" w14:textId="77777777" w:rsidR="007433CD" w:rsidRDefault="00000000">
      <w:pPr>
        <w:pStyle w:val="SourceCode"/>
      </w:pPr>
      <w:r>
        <w:rPr>
          <w:rStyle w:val="VerbatimChar"/>
        </w:rPr>
        <w:t>2007-12-20</w:t>
      </w:r>
    </w:p>
    <w:p w14:paraId="57D1939C" w14:textId="77777777" w:rsidR="007433CD" w:rsidRDefault="00000000">
      <w:pPr>
        <w:pStyle w:val="SourceCode"/>
      </w:pPr>
      <w:r>
        <w:rPr>
          <w:rStyle w:val="VerbatimChar"/>
        </w:rPr>
        <w:t>2007-12-21</w:t>
      </w:r>
    </w:p>
    <w:p w14:paraId="57D1939D" w14:textId="77777777" w:rsidR="007433CD" w:rsidRDefault="00000000">
      <w:pPr>
        <w:pStyle w:val="SourceCode"/>
      </w:pPr>
      <w:r>
        <w:rPr>
          <w:rStyle w:val="VerbatimChar"/>
        </w:rPr>
        <w:t>2007-12-22</w:t>
      </w:r>
    </w:p>
    <w:p w14:paraId="57D1939E" w14:textId="77777777" w:rsidR="007433CD" w:rsidRDefault="00000000">
      <w:pPr>
        <w:pStyle w:val="SourceCode"/>
      </w:pPr>
      <w:r>
        <w:rPr>
          <w:rStyle w:val="VerbatimChar"/>
        </w:rPr>
        <w:t>2007-12-23</w:t>
      </w:r>
    </w:p>
    <w:p w14:paraId="57D1939F" w14:textId="77777777" w:rsidR="007433CD" w:rsidRDefault="00000000">
      <w:pPr>
        <w:pStyle w:val="SourceCode"/>
      </w:pPr>
      <w:r>
        <w:rPr>
          <w:rStyle w:val="VerbatimChar"/>
        </w:rPr>
        <w:t>2007-12-24</w:t>
      </w:r>
    </w:p>
    <w:p w14:paraId="57D193A0" w14:textId="77777777" w:rsidR="007433CD" w:rsidRDefault="00000000">
      <w:pPr>
        <w:pStyle w:val="SourceCode"/>
      </w:pPr>
      <w:r>
        <w:rPr>
          <w:rStyle w:val="VerbatimChar"/>
        </w:rPr>
        <w:t>2007-12-25</w:t>
      </w:r>
    </w:p>
    <w:p w14:paraId="57D193A1" w14:textId="77777777" w:rsidR="007433CD" w:rsidRDefault="00000000">
      <w:pPr>
        <w:pStyle w:val="SourceCode"/>
      </w:pPr>
      <w:r>
        <w:rPr>
          <w:rStyle w:val="VerbatimChar"/>
        </w:rPr>
        <w:t>2007-12-26</w:t>
      </w:r>
    </w:p>
    <w:p w14:paraId="57D193A2" w14:textId="77777777" w:rsidR="007433CD" w:rsidRDefault="00000000">
      <w:pPr>
        <w:pStyle w:val="SourceCode"/>
      </w:pPr>
      <w:r>
        <w:rPr>
          <w:rStyle w:val="VerbatimChar"/>
        </w:rPr>
        <w:t>2007-12-27</w:t>
      </w:r>
    </w:p>
    <w:p w14:paraId="57D193A3" w14:textId="77777777" w:rsidR="007433CD" w:rsidRDefault="00000000">
      <w:pPr>
        <w:pStyle w:val="SourceCode"/>
      </w:pPr>
      <w:r>
        <w:rPr>
          <w:rStyle w:val="VerbatimChar"/>
        </w:rPr>
        <w:t>2007-12-28</w:t>
      </w:r>
    </w:p>
    <w:p w14:paraId="57D193A4" w14:textId="77777777" w:rsidR="007433CD" w:rsidRDefault="00000000">
      <w:pPr>
        <w:pStyle w:val="SourceCode"/>
      </w:pPr>
      <w:r>
        <w:rPr>
          <w:rStyle w:val="VerbatimChar"/>
        </w:rPr>
        <w:t>2007-12-29</w:t>
      </w:r>
    </w:p>
    <w:p w14:paraId="57D193A5" w14:textId="77777777" w:rsidR="007433CD" w:rsidRDefault="00000000">
      <w:pPr>
        <w:pStyle w:val="SourceCode"/>
      </w:pPr>
      <w:r>
        <w:rPr>
          <w:rStyle w:val="VerbatimChar"/>
        </w:rPr>
        <w:lastRenderedPageBreak/>
        <w:t>2007-12-30</w:t>
      </w:r>
    </w:p>
    <w:p w14:paraId="57D193A6" w14:textId="77777777" w:rsidR="007433CD" w:rsidRDefault="00000000">
      <w:pPr>
        <w:pStyle w:val="SourceCode"/>
      </w:pPr>
      <w:r>
        <w:rPr>
          <w:rStyle w:val="VerbatimChar"/>
        </w:rPr>
        <w:t>2007-12-31</w:t>
      </w:r>
    </w:p>
    <w:p w14:paraId="57D193A7" w14:textId="77777777" w:rsidR="007433CD" w:rsidRDefault="00000000">
      <w:pPr>
        <w:pStyle w:val="SourceCode"/>
      </w:pPr>
      <w:r>
        <w:rPr>
          <w:rStyle w:val="VerbatimChar"/>
        </w:rPr>
        <w:t>2008-01-01</w:t>
      </w:r>
    </w:p>
    <w:p w14:paraId="57D193A8" w14:textId="77777777" w:rsidR="007433CD" w:rsidRDefault="00000000">
      <w:pPr>
        <w:pStyle w:val="SourceCode"/>
      </w:pPr>
      <w:r>
        <w:rPr>
          <w:rStyle w:val="VerbatimChar"/>
        </w:rPr>
        <w:t>2008-01-02</w:t>
      </w:r>
    </w:p>
    <w:p w14:paraId="57D193A9" w14:textId="77777777" w:rsidR="007433CD" w:rsidRDefault="00000000">
      <w:pPr>
        <w:pStyle w:val="SourceCode"/>
      </w:pPr>
      <w:r>
        <w:rPr>
          <w:rStyle w:val="VerbatimChar"/>
        </w:rPr>
        <w:t>2008-01-03</w:t>
      </w:r>
    </w:p>
    <w:p w14:paraId="57D193AA" w14:textId="77777777" w:rsidR="007433CD" w:rsidRDefault="00000000">
      <w:pPr>
        <w:pStyle w:val="SourceCode"/>
      </w:pPr>
      <w:r>
        <w:rPr>
          <w:rStyle w:val="VerbatimChar"/>
        </w:rPr>
        <w:t>2008-01-04</w:t>
      </w:r>
    </w:p>
    <w:p w14:paraId="57D193AB" w14:textId="77777777" w:rsidR="007433CD" w:rsidRDefault="00000000">
      <w:pPr>
        <w:pStyle w:val="SourceCode"/>
      </w:pPr>
      <w:r>
        <w:rPr>
          <w:rStyle w:val="VerbatimChar"/>
        </w:rPr>
        <w:t>2008-01-05</w:t>
      </w:r>
    </w:p>
    <w:p w14:paraId="57D193AC" w14:textId="77777777" w:rsidR="007433CD" w:rsidRDefault="00000000">
      <w:pPr>
        <w:pStyle w:val="SourceCode"/>
      </w:pPr>
      <w:r>
        <w:rPr>
          <w:rStyle w:val="VerbatimChar"/>
        </w:rPr>
        <w:t>2008-01-06</w:t>
      </w:r>
    </w:p>
    <w:p w14:paraId="57D193AD" w14:textId="77777777" w:rsidR="007433CD" w:rsidRDefault="00000000">
      <w:pPr>
        <w:pStyle w:val="SourceCode"/>
      </w:pPr>
      <w:r>
        <w:rPr>
          <w:rStyle w:val="VerbatimChar"/>
        </w:rPr>
        <w:t>2008-01-07</w:t>
      </w:r>
    </w:p>
    <w:p w14:paraId="57D193AE" w14:textId="77777777" w:rsidR="007433CD" w:rsidRDefault="00000000">
      <w:pPr>
        <w:pStyle w:val="SourceCode"/>
      </w:pPr>
      <w:r>
        <w:rPr>
          <w:rStyle w:val="VerbatimChar"/>
        </w:rPr>
        <w:t>2008-01-08</w:t>
      </w:r>
    </w:p>
    <w:p w14:paraId="57D193AF" w14:textId="77777777" w:rsidR="007433CD" w:rsidRDefault="00000000">
      <w:pPr>
        <w:pStyle w:val="SourceCode"/>
      </w:pPr>
      <w:r>
        <w:rPr>
          <w:rStyle w:val="VerbatimChar"/>
        </w:rPr>
        <w:t>2008-01-09</w:t>
      </w:r>
    </w:p>
    <w:p w14:paraId="57D193B0" w14:textId="77777777" w:rsidR="007433CD" w:rsidRDefault="00000000">
      <w:pPr>
        <w:pStyle w:val="SourceCode"/>
      </w:pPr>
      <w:r>
        <w:rPr>
          <w:rStyle w:val="VerbatimChar"/>
        </w:rPr>
        <w:t>2008-01-10</w:t>
      </w:r>
    </w:p>
    <w:p w14:paraId="57D193B1" w14:textId="77777777" w:rsidR="007433CD" w:rsidRDefault="00000000">
      <w:pPr>
        <w:pStyle w:val="SourceCode"/>
      </w:pPr>
      <w:r>
        <w:rPr>
          <w:rStyle w:val="VerbatimChar"/>
        </w:rPr>
        <w:t>2008-01-11</w:t>
      </w:r>
    </w:p>
    <w:p w14:paraId="57D193B2" w14:textId="77777777" w:rsidR="007433CD" w:rsidRDefault="00000000">
      <w:pPr>
        <w:pStyle w:val="SourceCode"/>
      </w:pPr>
      <w:r>
        <w:rPr>
          <w:rStyle w:val="VerbatimChar"/>
        </w:rPr>
        <w:t>2008-01-12</w:t>
      </w:r>
    </w:p>
    <w:p w14:paraId="57D193B3" w14:textId="77777777" w:rsidR="007433CD" w:rsidRDefault="00000000">
      <w:pPr>
        <w:pStyle w:val="SourceCode"/>
      </w:pPr>
      <w:r>
        <w:rPr>
          <w:rStyle w:val="VerbatimChar"/>
        </w:rPr>
        <w:t>2008-01-13</w:t>
      </w:r>
    </w:p>
    <w:p w14:paraId="57D193B4" w14:textId="77777777" w:rsidR="007433CD" w:rsidRDefault="00000000">
      <w:pPr>
        <w:pStyle w:val="SourceCode"/>
      </w:pPr>
      <w:r>
        <w:rPr>
          <w:rStyle w:val="VerbatimChar"/>
        </w:rPr>
        <w:t>2008-01-14</w:t>
      </w:r>
    </w:p>
    <w:p w14:paraId="57D193B5" w14:textId="77777777" w:rsidR="007433CD" w:rsidRDefault="00000000">
      <w:pPr>
        <w:pStyle w:val="SourceCode"/>
      </w:pPr>
      <w:r>
        <w:rPr>
          <w:rStyle w:val="VerbatimChar"/>
        </w:rPr>
        <w:t>2008-01-15</w:t>
      </w:r>
    </w:p>
    <w:p w14:paraId="57D193B6" w14:textId="77777777" w:rsidR="007433CD" w:rsidRDefault="00000000">
      <w:pPr>
        <w:pStyle w:val="SourceCode"/>
      </w:pPr>
      <w:r>
        <w:rPr>
          <w:rStyle w:val="VerbatimChar"/>
        </w:rPr>
        <w:t>2008-01-16</w:t>
      </w:r>
    </w:p>
    <w:p w14:paraId="57D193B7" w14:textId="77777777" w:rsidR="007433CD" w:rsidRDefault="00000000">
      <w:pPr>
        <w:pStyle w:val="SourceCode"/>
      </w:pPr>
      <w:r>
        <w:rPr>
          <w:rStyle w:val="VerbatimChar"/>
        </w:rPr>
        <w:t>2008-01-17</w:t>
      </w:r>
    </w:p>
    <w:p w14:paraId="57D193B8" w14:textId="77777777" w:rsidR="007433CD" w:rsidRDefault="00000000">
      <w:pPr>
        <w:pStyle w:val="SourceCode"/>
      </w:pPr>
      <w:r>
        <w:rPr>
          <w:rStyle w:val="VerbatimChar"/>
        </w:rPr>
        <w:t>2008-01-18</w:t>
      </w:r>
    </w:p>
    <w:p w14:paraId="57D193B9" w14:textId="77777777" w:rsidR="007433CD" w:rsidRDefault="00000000">
      <w:pPr>
        <w:pStyle w:val="SourceCode"/>
      </w:pPr>
      <w:r>
        <w:rPr>
          <w:rStyle w:val="VerbatimChar"/>
        </w:rPr>
        <w:t>2008-01-19</w:t>
      </w:r>
    </w:p>
    <w:p w14:paraId="57D193BA" w14:textId="77777777" w:rsidR="007433CD" w:rsidRDefault="00000000">
      <w:pPr>
        <w:pStyle w:val="SourceCode"/>
      </w:pPr>
      <w:r>
        <w:rPr>
          <w:rStyle w:val="VerbatimChar"/>
        </w:rPr>
        <w:t>2008-01-20</w:t>
      </w:r>
    </w:p>
    <w:p w14:paraId="57D193BB" w14:textId="77777777" w:rsidR="007433CD" w:rsidRDefault="00000000">
      <w:pPr>
        <w:pStyle w:val="SourceCode"/>
      </w:pPr>
      <w:r>
        <w:rPr>
          <w:rStyle w:val="VerbatimChar"/>
        </w:rPr>
        <w:t>2008-01-21</w:t>
      </w:r>
    </w:p>
    <w:p w14:paraId="57D193BC" w14:textId="77777777" w:rsidR="007433CD" w:rsidRDefault="00000000">
      <w:pPr>
        <w:pStyle w:val="SourceCode"/>
      </w:pPr>
      <w:r>
        <w:rPr>
          <w:rStyle w:val="VerbatimChar"/>
        </w:rPr>
        <w:t>2008-01-22</w:t>
      </w:r>
    </w:p>
    <w:p w14:paraId="57D193BD" w14:textId="77777777" w:rsidR="007433CD" w:rsidRDefault="00000000">
      <w:pPr>
        <w:pStyle w:val="SourceCode"/>
      </w:pPr>
      <w:r>
        <w:rPr>
          <w:rStyle w:val="VerbatimChar"/>
        </w:rPr>
        <w:t>2008-01-23</w:t>
      </w:r>
    </w:p>
    <w:p w14:paraId="57D193BE" w14:textId="77777777" w:rsidR="007433CD" w:rsidRDefault="00000000">
      <w:pPr>
        <w:pStyle w:val="SourceCode"/>
      </w:pPr>
      <w:r>
        <w:rPr>
          <w:rStyle w:val="VerbatimChar"/>
        </w:rPr>
        <w:t>2008-01-24</w:t>
      </w:r>
    </w:p>
    <w:p w14:paraId="57D193BF" w14:textId="77777777" w:rsidR="007433CD" w:rsidRDefault="00000000">
      <w:pPr>
        <w:pStyle w:val="SourceCode"/>
      </w:pPr>
      <w:r>
        <w:rPr>
          <w:rStyle w:val="VerbatimChar"/>
        </w:rPr>
        <w:t>2008-01-25</w:t>
      </w:r>
    </w:p>
    <w:p w14:paraId="57D193C0" w14:textId="77777777" w:rsidR="007433CD" w:rsidRDefault="00000000">
      <w:pPr>
        <w:pStyle w:val="SourceCode"/>
      </w:pPr>
      <w:r>
        <w:rPr>
          <w:rStyle w:val="VerbatimChar"/>
        </w:rPr>
        <w:t>2008-01-26</w:t>
      </w:r>
    </w:p>
    <w:p w14:paraId="57D193C1" w14:textId="77777777" w:rsidR="007433CD" w:rsidRDefault="00000000">
      <w:pPr>
        <w:pStyle w:val="SourceCode"/>
      </w:pPr>
      <w:r>
        <w:rPr>
          <w:rStyle w:val="VerbatimChar"/>
        </w:rPr>
        <w:lastRenderedPageBreak/>
        <w:t>2008-01-27</w:t>
      </w:r>
    </w:p>
    <w:p w14:paraId="57D193C2" w14:textId="77777777" w:rsidR="007433CD" w:rsidRDefault="00000000">
      <w:pPr>
        <w:pStyle w:val="SourceCode"/>
      </w:pPr>
      <w:r>
        <w:rPr>
          <w:rStyle w:val="VerbatimChar"/>
        </w:rPr>
        <w:t>2008-01-28</w:t>
      </w:r>
    </w:p>
    <w:p w14:paraId="57D193C3" w14:textId="77777777" w:rsidR="007433CD" w:rsidRDefault="00000000">
      <w:pPr>
        <w:pStyle w:val="SourceCode"/>
      </w:pPr>
      <w:r>
        <w:rPr>
          <w:rStyle w:val="VerbatimChar"/>
        </w:rPr>
        <w:t>2008-01-29</w:t>
      </w:r>
    </w:p>
    <w:p w14:paraId="57D193C4" w14:textId="77777777" w:rsidR="007433CD" w:rsidRDefault="00000000">
      <w:pPr>
        <w:pStyle w:val="SourceCode"/>
      </w:pPr>
      <w:r>
        <w:rPr>
          <w:rStyle w:val="VerbatimChar"/>
        </w:rPr>
        <w:t>2008-01-30</w:t>
      </w:r>
    </w:p>
    <w:p w14:paraId="57D193C5" w14:textId="77777777" w:rsidR="007433CD" w:rsidRDefault="00000000">
      <w:pPr>
        <w:pStyle w:val="SourceCode"/>
      </w:pPr>
      <w:r>
        <w:rPr>
          <w:rStyle w:val="VerbatimChar"/>
        </w:rPr>
        <w:t>2008-01-31</w:t>
      </w:r>
    </w:p>
    <w:p w14:paraId="57D193C6" w14:textId="77777777" w:rsidR="007433CD" w:rsidRDefault="00000000">
      <w:pPr>
        <w:pStyle w:val="SourceCode"/>
      </w:pPr>
      <w:r>
        <w:rPr>
          <w:rStyle w:val="VerbatimChar"/>
        </w:rPr>
        <w:t>2008-02-01</w:t>
      </w:r>
    </w:p>
    <w:p w14:paraId="57D193C7" w14:textId="77777777" w:rsidR="007433CD" w:rsidRDefault="00000000">
      <w:pPr>
        <w:pStyle w:val="SourceCode"/>
      </w:pPr>
      <w:r>
        <w:rPr>
          <w:rStyle w:val="VerbatimChar"/>
        </w:rPr>
        <w:t>2008-02-02</w:t>
      </w:r>
    </w:p>
    <w:p w14:paraId="57D193C8" w14:textId="77777777" w:rsidR="007433CD" w:rsidRDefault="00000000">
      <w:pPr>
        <w:pStyle w:val="SourceCode"/>
      </w:pPr>
      <w:r>
        <w:rPr>
          <w:rStyle w:val="VerbatimChar"/>
        </w:rPr>
        <w:t>2008-02-03</w:t>
      </w:r>
    </w:p>
    <w:p w14:paraId="57D193C9" w14:textId="77777777" w:rsidR="007433CD" w:rsidRDefault="00000000">
      <w:pPr>
        <w:pStyle w:val="SourceCode"/>
      </w:pPr>
      <w:r>
        <w:rPr>
          <w:rStyle w:val="VerbatimChar"/>
        </w:rPr>
        <w:t>2008-02-04</w:t>
      </w:r>
    </w:p>
    <w:p w14:paraId="57D193CA" w14:textId="77777777" w:rsidR="007433CD" w:rsidRDefault="00000000">
      <w:pPr>
        <w:pStyle w:val="SourceCode"/>
      </w:pPr>
      <w:r>
        <w:rPr>
          <w:rStyle w:val="VerbatimChar"/>
        </w:rPr>
        <w:t>2008-02-05</w:t>
      </w:r>
    </w:p>
    <w:p w14:paraId="57D193CB" w14:textId="77777777" w:rsidR="007433CD" w:rsidRDefault="00000000">
      <w:pPr>
        <w:pStyle w:val="SourceCode"/>
      </w:pPr>
      <w:r>
        <w:rPr>
          <w:rStyle w:val="VerbatimChar"/>
        </w:rPr>
        <w:t>2008-02-06</w:t>
      </w:r>
    </w:p>
    <w:p w14:paraId="57D193CC" w14:textId="77777777" w:rsidR="007433CD" w:rsidRDefault="00000000">
      <w:pPr>
        <w:pStyle w:val="SourceCode"/>
      </w:pPr>
      <w:r>
        <w:rPr>
          <w:rStyle w:val="VerbatimChar"/>
        </w:rPr>
        <w:t>2008-02-07</w:t>
      </w:r>
    </w:p>
    <w:p w14:paraId="57D193CD" w14:textId="77777777" w:rsidR="007433CD" w:rsidRDefault="00000000">
      <w:pPr>
        <w:pStyle w:val="SourceCode"/>
      </w:pPr>
      <w:r>
        <w:rPr>
          <w:rStyle w:val="VerbatimChar"/>
        </w:rPr>
        <w:t>2008-02-08</w:t>
      </w:r>
    </w:p>
    <w:p w14:paraId="57D193CE" w14:textId="77777777" w:rsidR="007433CD" w:rsidRDefault="00000000">
      <w:pPr>
        <w:pStyle w:val="SourceCode"/>
      </w:pPr>
      <w:r>
        <w:rPr>
          <w:rStyle w:val="VerbatimChar"/>
        </w:rPr>
        <w:t>2008-02-09</w:t>
      </w:r>
    </w:p>
    <w:p w14:paraId="57D193CF" w14:textId="77777777" w:rsidR="007433CD" w:rsidRDefault="00000000">
      <w:pPr>
        <w:pStyle w:val="SourceCode"/>
      </w:pPr>
      <w:r>
        <w:rPr>
          <w:rStyle w:val="VerbatimChar"/>
        </w:rPr>
        <w:t>2008-02-10</w:t>
      </w:r>
    </w:p>
    <w:p w14:paraId="57D193D0" w14:textId="77777777" w:rsidR="007433CD" w:rsidRDefault="00000000">
      <w:pPr>
        <w:pStyle w:val="SourceCode"/>
      </w:pPr>
      <w:r>
        <w:rPr>
          <w:rStyle w:val="VerbatimChar"/>
        </w:rPr>
        <w:t>2008-02-11</w:t>
      </w:r>
    </w:p>
    <w:p w14:paraId="57D193D1" w14:textId="77777777" w:rsidR="007433CD" w:rsidRDefault="00000000">
      <w:pPr>
        <w:pStyle w:val="SourceCode"/>
      </w:pPr>
      <w:r>
        <w:rPr>
          <w:rStyle w:val="VerbatimChar"/>
        </w:rPr>
        <w:t>2008-02-12</w:t>
      </w:r>
    </w:p>
    <w:p w14:paraId="57D193D2" w14:textId="77777777" w:rsidR="007433CD" w:rsidRDefault="00000000">
      <w:pPr>
        <w:pStyle w:val="SourceCode"/>
      </w:pPr>
      <w:r>
        <w:rPr>
          <w:rStyle w:val="VerbatimChar"/>
        </w:rPr>
        <w:t>2008-02-13</w:t>
      </w:r>
    </w:p>
    <w:p w14:paraId="57D193D3" w14:textId="77777777" w:rsidR="007433CD" w:rsidRDefault="00000000">
      <w:pPr>
        <w:pStyle w:val="SourceCode"/>
      </w:pPr>
      <w:r>
        <w:rPr>
          <w:rStyle w:val="VerbatimChar"/>
        </w:rPr>
        <w:t>2008-02-14</w:t>
      </w:r>
    </w:p>
    <w:p w14:paraId="57D193D4" w14:textId="77777777" w:rsidR="007433CD" w:rsidRDefault="00000000">
      <w:pPr>
        <w:pStyle w:val="SourceCode"/>
      </w:pPr>
      <w:r>
        <w:rPr>
          <w:rStyle w:val="VerbatimChar"/>
        </w:rPr>
        <w:t>2008-02-15</w:t>
      </w:r>
    </w:p>
    <w:p w14:paraId="57D193D5" w14:textId="77777777" w:rsidR="007433CD" w:rsidRDefault="00000000">
      <w:pPr>
        <w:pStyle w:val="SourceCode"/>
      </w:pPr>
      <w:r>
        <w:rPr>
          <w:rStyle w:val="VerbatimChar"/>
        </w:rPr>
        <w:t>2008-02-16</w:t>
      </w:r>
    </w:p>
    <w:p w14:paraId="57D193D6" w14:textId="77777777" w:rsidR="007433CD" w:rsidRDefault="00000000">
      <w:pPr>
        <w:pStyle w:val="SourceCode"/>
      </w:pPr>
      <w:r>
        <w:rPr>
          <w:rStyle w:val="VerbatimChar"/>
        </w:rPr>
        <w:t>2008-02-17</w:t>
      </w:r>
    </w:p>
    <w:p w14:paraId="57D193D7" w14:textId="77777777" w:rsidR="007433CD" w:rsidRDefault="00000000">
      <w:pPr>
        <w:pStyle w:val="SourceCode"/>
      </w:pPr>
      <w:r>
        <w:rPr>
          <w:rStyle w:val="VerbatimChar"/>
        </w:rPr>
        <w:t>2008-02-18</w:t>
      </w:r>
    </w:p>
    <w:p w14:paraId="57D193D8" w14:textId="77777777" w:rsidR="007433CD" w:rsidRDefault="00000000">
      <w:pPr>
        <w:pStyle w:val="SourceCode"/>
      </w:pPr>
      <w:r>
        <w:rPr>
          <w:rStyle w:val="VerbatimChar"/>
        </w:rPr>
        <w:t>2008-02-19</w:t>
      </w:r>
    </w:p>
    <w:p w14:paraId="57D193D9" w14:textId="77777777" w:rsidR="007433CD" w:rsidRDefault="00000000">
      <w:pPr>
        <w:pStyle w:val="SourceCode"/>
      </w:pPr>
      <w:r>
        <w:rPr>
          <w:rStyle w:val="VerbatimChar"/>
        </w:rPr>
        <w:t>2008-02-20</w:t>
      </w:r>
    </w:p>
    <w:p w14:paraId="57D193DA" w14:textId="77777777" w:rsidR="007433CD" w:rsidRDefault="00000000">
      <w:pPr>
        <w:pStyle w:val="SourceCode"/>
      </w:pPr>
      <w:r>
        <w:rPr>
          <w:rStyle w:val="VerbatimChar"/>
        </w:rPr>
        <w:t>2008-02-21</w:t>
      </w:r>
    </w:p>
    <w:p w14:paraId="57D193DB" w14:textId="77777777" w:rsidR="007433CD" w:rsidRDefault="00000000">
      <w:pPr>
        <w:pStyle w:val="SourceCode"/>
      </w:pPr>
      <w:r>
        <w:rPr>
          <w:rStyle w:val="VerbatimChar"/>
        </w:rPr>
        <w:t>2008-02-22</w:t>
      </w:r>
    </w:p>
    <w:p w14:paraId="57D193DC" w14:textId="77777777" w:rsidR="007433CD" w:rsidRDefault="00000000">
      <w:pPr>
        <w:pStyle w:val="SourceCode"/>
      </w:pPr>
      <w:r>
        <w:rPr>
          <w:rStyle w:val="VerbatimChar"/>
        </w:rPr>
        <w:t>2008-02-23</w:t>
      </w:r>
    </w:p>
    <w:p w14:paraId="57D193DD" w14:textId="77777777" w:rsidR="007433CD" w:rsidRDefault="00000000">
      <w:pPr>
        <w:pStyle w:val="SourceCode"/>
      </w:pPr>
      <w:r>
        <w:rPr>
          <w:rStyle w:val="VerbatimChar"/>
        </w:rPr>
        <w:lastRenderedPageBreak/>
        <w:t>2008-02-24</w:t>
      </w:r>
    </w:p>
    <w:p w14:paraId="57D193DE" w14:textId="77777777" w:rsidR="007433CD" w:rsidRDefault="00000000">
      <w:pPr>
        <w:pStyle w:val="SourceCode"/>
      </w:pPr>
      <w:r>
        <w:rPr>
          <w:rStyle w:val="VerbatimChar"/>
        </w:rPr>
        <w:t>2008-02-25</w:t>
      </w:r>
    </w:p>
    <w:p w14:paraId="57D193DF" w14:textId="77777777" w:rsidR="007433CD" w:rsidRDefault="00000000">
      <w:pPr>
        <w:pStyle w:val="SourceCode"/>
      </w:pPr>
      <w:r>
        <w:rPr>
          <w:rStyle w:val="VerbatimChar"/>
        </w:rPr>
        <w:t>2008-02-26</w:t>
      </w:r>
    </w:p>
    <w:p w14:paraId="57D193E0" w14:textId="77777777" w:rsidR="007433CD" w:rsidRDefault="00000000">
      <w:pPr>
        <w:pStyle w:val="SourceCode"/>
      </w:pPr>
      <w:r>
        <w:rPr>
          <w:rStyle w:val="VerbatimChar"/>
        </w:rPr>
        <w:t>2008-02-27</w:t>
      </w:r>
    </w:p>
    <w:p w14:paraId="57D193E1" w14:textId="77777777" w:rsidR="007433CD" w:rsidRDefault="00000000">
      <w:pPr>
        <w:pStyle w:val="SourceCode"/>
      </w:pPr>
      <w:r>
        <w:rPr>
          <w:rStyle w:val="VerbatimChar"/>
        </w:rPr>
        <w:t>2008-02-28</w:t>
      </w:r>
    </w:p>
    <w:p w14:paraId="57D193E2" w14:textId="77777777" w:rsidR="007433CD" w:rsidRDefault="00000000">
      <w:pPr>
        <w:pStyle w:val="SourceCode"/>
      </w:pPr>
      <w:r>
        <w:rPr>
          <w:rStyle w:val="VerbatimChar"/>
        </w:rPr>
        <w:t>2008-02-29</w:t>
      </w:r>
    </w:p>
    <w:p w14:paraId="57D193E3" w14:textId="77777777" w:rsidR="007433CD" w:rsidRDefault="00000000">
      <w:pPr>
        <w:pStyle w:val="SourceCode"/>
      </w:pPr>
      <w:r>
        <w:rPr>
          <w:rStyle w:val="VerbatimChar"/>
        </w:rPr>
        <w:t>2008-03-01</w:t>
      </w:r>
    </w:p>
    <w:p w14:paraId="57D193E4" w14:textId="77777777" w:rsidR="007433CD" w:rsidRDefault="00000000">
      <w:pPr>
        <w:pStyle w:val="SourceCode"/>
      </w:pPr>
      <w:r>
        <w:rPr>
          <w:rStyle w:val="VerbatimChar"/>
        </w:rPr>
        <w:t>2008-03-02</w:t>
      </w:r>
    </w:p>
    <w:p w14:paraId="57D193E5" w14:textId="77777777" w:rsidR="007433CD" w:rsidRDefault="00000000">
      <w:pPr>
        <w:pStyle w:val="SourceCode"/>
      </w:pPr>
      <w:r>
        <w:rPr>
          <w:rStyle w:val="VerbatimChar"/>
        </w:rPr>
        <w:t>2008-03-03</w:t>
      </w:r>
    </w:p>
    <w:p w14:paraId="57D193E6" w14:textId="77777777" w:rsidR="007433CD" w:rsidRDefault="00000000">
      <w:pPr>
        <w:pStyle w:val="SourceCode"/>
      </w:pPr>
      <w:r>
        <w:rPr>
          <w:rStyle w:val="VerbatimChar"/>
        </w:rPr>
        <w:t>2008-03-04</w:t>
      </w:r>
    </w:p>
    <w:p w14:paraId="57D193E7" w14:textId="77777777" w:rsidR="007433CD" w:rsidRDefault="00000000">
      <w:pPr>
        <w:pStyle w:val="SourceCode"/>
      </w:pPr>
      <w:r>
        <w:rPr>
          <w:rStyle w:val="VerbatimChar"/>
        </w:rPr>
        <w:t>2008-03-05</w:t>
      </w:r>
    </w:p>
    <w:p w14:paraId="57D193E8" w14:textId="77777777" w:rsidR="007433CD" w:rsidRDefault="00000000">
      <w:pPr>
        <w:pStyle w:val="SourceCode"/>
      </w:pPr>
      <w:r>
        <w:rPr>
          <w:rStyle w:val="VerbatimChar"/>
        </w:rPr>
        <w:t>2008-03-06</w:t>
      </w:r>
    </w:p>
    <w:p w14:paraId="57D193E9" w14:textId="77777777" w:rsidR="007433CD" w:rsidRDefault="00000000">
      <w:pPr>
        <w:pStyle w:val="SourceCode"/>
      </w:pPr>
      <w:r>
        <w:rPr>
          <w:rStyle w:val="VerbatimChar"/>
        </w:rPr>
        <w:t>2008-03-07</w:t>
      </w:r>
    </w:p>
    <w:p w14:paraId="57D193EA" w14:textId="77777777" w:rsidR="007433CD" w:rsidRDefault="00000000">
      <w:pPr>
        <w:pStyle w:val="SourceCode"/>
      </w:pPr>
      <w:r>
        <w:rPr>
          <w:rStyle w:val="VerbatimChar"/>
        </w:rPr>
        <w:t>2008-03-08</w:t>
      </w:r>
    </w:p>
    <w:p w14:paraId="57D193EB" w14:textId="77777777" w:rsidR="007433CD" w:rsidRDefault="00000000">
      <w:pPr>
        <w:pStyle w:val="SourceCode"/>
      </w:pPr>
      <w:r>
        <w:rPr>
          <w:rStyle w:val="VerbatimChar"/>
        </w:rPr>
        <w:t>2008-03-09</w:t>
      </w:r>
    </w:p>
    <w:p w14:paraId="57D193EC" w14:textId="77777777" w:rsidR="007433CD" w:rsidRDefault="00000000">
      <w:pPr>
        <w:pStyle w:val="SourceCode"/>
      </w:pPr>
      <w:r>
        <w:rPr>
          <w:rStyle w:val="VerbatimChar"/>
        </w:rPr>
        <w:t>2008-03-10</w:t>
      </w:r>
    </w:p>
    <w:p w14:paraId="57D193ED" w14:textId="77777777" w:rsidR="007433CD" w:rsidRDefault="00000000">
      <w:pPr>
        <w:pStyle w:val="SourceCode"/>
      </w:pPr>
      <w:r>
        <w:rPr>
          <w:rStyle w:val="VerbatimChar"/>
        </w:rPr>
        <w:t>2008-03-11</w:t>
      </w:r>
    </w:p>
    <w:p w14:paraId="57D193EE" w14:textId="77777777" w:rsidR="007433CD" w:rsidRDefault="00000000">
      <w:pPr>
        <w:pStyle w:val="SourceCode"/>
      </w:pPr>
      <w:r>
        <w:rPr>
          <w:rStyle w:val="VerbatimChar"/>
        </w:rPr>
        <w:t>2008-03-12</w:t>
      </w:r>
    </w:p>
    <w:p w14:paraId="57D193EF" w14:textId="77777777" w:rsidR="007433CD" w:rsidRDefault="00000000">
      <w:pPr>
        <w:pStyle w:val="SourceCode"/>
      </w:pPr>
      <w:r>
        <w:rPr>
          <w:rStyle w:val="VerbatimChar"/>
        </w:rPr>
        <w:t>2008-03-13</w:t>
      </w:r>
    </w:p>
    <w:p w14:paraId="57D193F0" w14:textId="77777777" w:rsidR="007433CD" w:rsidRDefault="00000000">
      <w:pPr>
        <w:pStyle w:val="SourceCode"/>
      </w:pPr>
      <w:r>
        <w:rPr>
          <w:rStyle w:val="VerbatimChar"/>
        </w:rPr>
        <w:t>2008-03-14</w:t>
      </w:r>
    </w:p>
    <w:p w14:paraId="57D193F1" w14:textId="77777777" w:rsidR="007433CD" w:rsidRDefault="00000000">
      <w:pPr>
        <w:pStyle w:val="SourceCode"/>
      </w:pPr>
      <w:r>
        <w:rPr>
          <w:rStyle w:val="VerbatimChar"/>
        </w:rPr>
        <w:t>2008-03-15</w:t>
      </w:r>
    </w:p>
    <w:p w14:paraId="57D193F2" w14:textId="77777777" w:rsidR="007433CD" w:rsidRDefault="00000000">
      <w:pPr>
        <w:pStyle w:val="SourceCode"/>
      </w:pPr>
      <w:r>
        <w:rPr>
          <w:rStyle w:val="VerbatimChar"/>
        </w:rPr>
        <w:t>2008-03-16</w:t>
      </w:r>
    </w:p>
    <w:p w14:paraId="57D193F3" w14:textId="77777777" w:rsidR="007433CD" w:rsidRDefault="00000000">
      <w:pPr>
        <w:pStyle w:val="SourceCode"/>
      </w:pPr>
      <w:r>
        <w:rPr>
          <w:rStyle w:val="VerbatimChar"/>
        </w:rPr>
        <w:t>2008-03-17</w:t>
      </w:r>
    </w:p>
    <w:p w14:paraId="57D193F4" w14:textId="77777777" w:rsidR="007433CD" w:rsidRDefault="00000000">
      <w:pPr>
        <w:pStyle w:val="SourceCode"/>
      </w:pPr>
      <w:r>
        <w:rPr>
          <w:rStyle w:val="VerbatimChar"/>
        </w:rPr>
        <w:t>2008-03-18</w:t>
      </w:r>
    </w:p>
    <w:p w14:paraId="57D193F5" w14:textId="77777777" w:rsidR="007433CD" w:rsidRDefault="00000000">
      <w:pPr>
        <w:pStyle w:val="SourceCode"/>
      </w:pPr>
      <w:r>
        <w:rPr>
          <w:rStyle w:val="VerbatimChar"/>
        </w:rPr>
        <w:t>2008-03-19</w:t>
      </w:r>
    </w:p>
    <w:p w14:paraId="57D193F6" w14:textId="77777777" w:rsidR="007433CD" w:rsidRDefault="00000000">
      <w:pPr>
        <w:pStyle w:val="SourceCode"/>
      </w:pPr>
      <w:r>
        <w:rPr>
          <w:rStyle w:val="VerbatimChar"/>
        </w:rPr>
        <w:t>2008-03-20</w:t>
      </w:r>
    </w:p>
    <w:p w14:paraId="57D193F7" w14:textId="77777777" w:rsidR="007433CD" w:rsidRDefault="00000000">
      <w:pPr>
        <w:pStyle w:val="SourceCode"/>
      </w:pPr>
      <w:r>
        <w:rPr>
          <w:rStyle w:val="VerbatimChar"/>
        </w:rPr>
        <w:t>2008-03-21</w:t>
      </w:r>
    </w:p>
    <w:p w14:paraId="57D193F8" w14:textId="77777777" w:rsidR="007433CD" w:rsidRDefault="00000000">
      <w:pPr>
        <w:pStyle w:val="SourceCode"/>
      </w:pPr>
      <w:r>
        <w:rPr>
          <w:rStyle w:val="VerbatimChar"/>
        </w:rPr>
        <w:t>2008-03-22</w:t>
      </w:r>
    </w:p>
    <w:p w14:paraId="57D193F9" w14:textId="77777777" w:rsidR="007433CD" w:rsidRDefault="00000000">
      <w:pPr>
        <w:pStyle w:val="SourceCode"/>
      </w:pPr>
      <w:r>
        <w:rPr>
          <w:rStyle w:val="VerbatimChar"/>
        </w:rPr>
        <w:lastRenderedPageBreak/>
        <w:t>2008-03-23</w:t>
      </w:r>
    </w:p>
    <w:p w14:paraId="57D193FA" w14:textId="77777777" w:rsidR="007433CD" w:rsidRDefault="00000000">
      <w:pPr>
        <w:pStyle w:val="SourceCode"/>
      </w:pPr>
      <w:r>
        <w:rPr>
          <w:rStyle w:val="VerbatimChar"/>
        </w:rPr>
        <w:t>2008-03-24</w:t>
      </w:r>
    </w:p>
    <w:p w14:paraId="57D193FB" w14:textId="77777777" w:rsidR="007433CD" w:rsidRDefault="00000000">
      <w:pPr>
        <w:pStyle w:val="SourceCode"/>
      </w:pPr>
      <w:r>
        <w:rPr>
          <w:rStyle w:val="VerbatimChar"/>
        </w:rPr>
        <w:t>2008-03-25</w:t>
      </w:r>
    </w:p>
    <w:p w14:paraId="57D193FC" w14:textId="77777777" w:rsidR="007433CD" w:rsidRDefault="00000000">
      <w:pPr>
        <w:pStyle w:val="SourceCode"/>
      </w:pPr>
      <w:r>
        <w:rPr>
          <w:rStyle w:val="VerbatimChar"/>
        </w:rPr>
        <w:t>2008-03-26</w:t>
      </w:r>
    </w:p>
    <w:p w14:paraId="57D193FD" w14:textId="77777777" w:rsidR="007433CD" w:rsidRDefault="00000000">
      <w:pPr>
        <w:pStyle w:val="SourceCode"/>
      </w:pPr>
      <w:r>
        <w:rPr>
          <w:rStyle w:val="VerbatimChar"/>
        </w:rPr>
        <w:t>2008-03-27</w:t>
      </w:r>
    </w:p>
    <w:p w14:paraId="57D193FE" w14:textId="77777777" w:rsidR="007433CD" w:rsidRDefault="00000000">
      <w:pPr>
        <w:pStyle w:val="SourceCode"/>
      </w:pPr>
      <w:r>
        <w:rPr>
          <w:rStyle w:val="VerbatimChar"/>
        </w:rPr>
        <w:t>2008-03-28</w:t>
      </w:r>
    </w:p>
    <w:p w14:paraId="57D193FF" w14:textId="77777777" w:rsidR="007433CD" w:rsidRDefault="00000000">
      <w:pPr>
        <w:pStyle w:val="SourceCode"/>
      </w:pPr>
      <w:r>
        <w:rPr>
          <w:rStyle w:val="VerbatimChar"/>
        </w:rPr>
        <w:t>2008-03-29</w:t>
      </w:r>
    </w:p>
    <w:p w14:paraId="57D19400" w14:textId="77777777" w:rsidR="007433CD" w:rsidRDefault="00000000">
      <w:pPr>
        <w:pStyle w:val="SourceCode"/>
      </w:pPr>
      <w:r>
        <w:rPr>
          <w:rStyle w:val="VerbatimChar"/>
        </w:rPr>
        <w:t>2008-03-30</w:t>
      </w:r>
    </w:p>
    <w:p w14:paraId="57D19401" w14:textId="77777777" w:rsidR="007433CD" w:rsidRDefault="00000000">
      <w:pPr>
        <w:pStyle w:val="SourceCode"/>
      </w:pPr>
      <w:r>
        <w:rPr>
          <w:rStyle w:val="VerbatimChar"/>
        </w:rPr>
        <w:t>2008-03-31</w:t>
      </w:r>
    </w:p>
    <w:p w14:paraId="57D19402" w14:textId="77777777" w:rsidR="007433CD" w:rsidRDefault="00000000">
      <w:pPr>
        <w:pStyle w:val="SourceCode"/>
      </w:pPr>
      <w:r>
        <w:rPr>
          <w:rStyle w:val="VerbatimChar"/>
        </w:rPr>
        <w:t>2008-04-01</w:t>
      </w:r>
    </w:p>
    <w:p w14:paraId="57D19403" w14:textId="77777777" w:rsidR="007433CD" w:rsidRDefault="00000000">
      <w:pPr>
        <w:pStyle w:val="SourceCode"/>
      </w:pPr>
      <w:r>
        <w:rPr>
          <w:rStyle w:val="VerbatimChar"/>
        </w:rPr>
        <w:t>2008-04-02</w:t>
      </w:r>
    </w:p>
    <w:p w14:paraId="57D19404" w14:textId="77777777" w:rsidR="007433CD" w:rsidRDefault="00000000">
      <w:pPr>
        <w:pStyle w:val="SourceCode"/>
      </w:pPr>
      <w:r>
        <w:rPr>
          <w:rStyle w:val="VerbatimChar"/>
        </w:rPr>
        <w:t>2008-04-03</w:t>
      </w:r>
    </w:p>
    <w:p w14:paraId="57D19405" w14:textId="77777777" w:rsidR="007433CD" w:rsidRDefault="00000000">
      <w:pPr>
        <w:pStyle w:val="SourceCode"/>
      </w:pPr>
      <w:r>
        <w:rPr>
          <w:rStyle w:val="VerbatimChar"/>
        </w:rPr>
        <w:t>2008-04-04</w:t>
      </w:r>
    </w:p>
    <w:p w14:paraId="57D19406" w14:textId="77777777" w:rsidR="007433CD" w:rsidRDefault="00000000">
      <w:pPr>
        <w:pStyle w:val="SourceCode"/>
      </w:pPr>
      <w:r>
        <w:rPr>
          <w:rStyle w:val="VerbatimChar"/>
        </w:rPr>
        <w:t>2008-04-05</w:t>
      </w:r>
    </w:p>
    <w:p w14:paraId="57D19407" w14:textId="77777777" w:rsidR="007433CD" w:rsidRDefault="00000000">
      <w:pPr>
        <w:pStyle w:val="SourceCode"/>
      </w:pPr>
      <w:r>
        <w:rPr>
          <w:rStyle w:val="VerbatimChar"/>
        </w:rPr>
        <w:t>2008-04-06</w:t>
      </w:r>
    </w:p>
    <w:p w14:paraId="57D19408" w14:textId="77777777" w:rsidR="007433CD" w:rsidRDefault="00000000">
      <w:pPr>
        <w:pStyle w:val="SourceCode"/>
      </w:pPr>
      <w:r>
        <w:rPr>
          <w:rStyle w:val="VerbatimChar"/>
        </w:rPr>
        <w:t>2008-04-07</w:t>
      </w:r>
    </w:p>
    <w:p w14:paraId="57D19409" w14:textId="77777777" w:rsidR="007433CD" w:rsidRDefault="00000000">
      <w:pPr>
        <w:pStyle w:val="SourceCode"/>
      </w:pPr>
      <w:r>
        <w:rPr>
          <w:rStyle w:val="VerbatimChar"/>
        </w:rPr>
        <w:t>2008-04-08</w:t>
      </w:r>
    </w:p>
    <w:p w14:paraId="57D1940A" w14:textId="77777777" w:rsidR="007433CD" w:rsidRDefault="00000000">
      <w:pPr>
        <w:pStyle w:val="SourceCode"/>
      </w:pPr>
      <w:r>
        <w:rPr>
          <w:rStyle w:val="VerbatimChar"/>
        </w:rPr>
        <w:t>2008-04-09</w:t>
      </w:r>
    </w:p>
    <w:p w14:paraId="57D1940B" w14:textId="77777777" w:rsidR="007433CD" w:rsidRDefault="00000000">
      <w:pPr>
        <w:pStyle w:val="SourceCode"/>
      </w:pPr>
      <w:r>
        <w:rPr>
          <w:rStyle w:val="VerbatimChar"/>
        </w:rPr>
        <w:t>2008-04-10</w:t>
      </w:r>
    </w:p>
    <w:p w14:paraId="57D1940C" w14:textId="77777777" w:rsidR="007433CD" w:rsidRDefault="00000000">
      <w:pPr>
        <w:pStyle w:val="SourceCode"/>
      </w:pPr>
      <w:r>
        <w:rPr>
          <w:rStyle w:val="VerbatimChar"/>
        </w:rPr>
        <w:t>2008-04-11</w:t>
      </w:r>
    </w:p>
    <w:p w14:paraId="57D1940D" w14:textId="77777777" w:rsidR="007433CD" w:rsidRDefault="00000000">
      <w:pPr>
        <w:pStyle w:val="SourceCode"/>
      </w:pPr>
      <w:r>
        <w:rPr>
          <w:rStyle w:val="VerbatimChar"/>
        </w:rPr>
        <w:t>2008-04-12</w:t>
      </w:r>
    </w:p>
    <w:p w14:paraId="57D1940E" w14:textId="77777777" w:rsidR="007433CD" w:rsidRDefault="00000000">
      <w:pPr>
        <w:pStyle w:val="SourceCode"/>
      </w:pPr>
      <w:r>
        <w:rPr>
          <w:rStyle w:val="VerbatimChar"/>
        </w:rPr>
        <w:t>2008-04-13</w:t>
      </w:r>
    </w:p>
    <w:p w14:paraId="57D1940F" w14:textId="77777777" w:rsidR="007433CD" w:rsidRDefault="00000000">
      <w:pPr>
        <w:pStyle w:val="SourceCode"/>
      </w:pPr>
      <w:r>
        <w:rPr>
          <w:rStyle w:val="VerbatimChar"/>
        </w:rPr>
        <w:t>2008-04-14</w:t>
      </w:r>
    </w:p>
    <w:p w14:paraId="57D19410" w14:textId="77777777" w:rsidR="007433CD" w:rsidRDefault="00000000">
      <w:pPr>
        <w:pStyle w:val="SourceCode"/>
      </w:pPr>
      <w:r>
        <w:rPr>
          <w:rStyle w:val="VerbatimChar"/>
        </w:rPr>
        <w:t>2008-04-15</w:t>
      </w:r>
    </w:p>
    <w:p w14:paraId="57D19411" w14:textId="77777777" w:rsidR="007433CD" w:rsidRDefault="00000000">
      <w:pPr>
        <w:pStyle w:val="SourceCode"/>
      </w:pPr>
      <w:r>
        <w:rPr>
          <w:rStyle w:val="VerbatimChar"/>
        </w:rPr>
        <w:t>2008-04-16</w:t>
      </w:r>
    </w:p>
    <w:p w14:paraId="57D19412" w14:textId="77777777" w:rsidR="007433CD" w:rsidRDefault="00000000">
      <w:pPr>
        <w:pStyle w:val="SourceCode"/>
      </w:pPr>
      <w:r>
        <w:rPr>
          <w:rStyle w:val="VerbatimChar"/>
        </w:rPr>
        <w:t>2008-04-17</w:t>
      </w:r>
    </w:p>
    <w:p w14:paraId="57D19413" w14:textId="77777777" w:rsidR="007433CD" w:rsidRDefault="00000000">
      <w:pPr>
        <w:pStyle w:val="SourceCode"/>
      </w:pPr>
      <w:r>
        <w:rPr>
          <w:rStyle w:val="VerbatimChar"/>
        </w:rPr>
        <w:t>2008-04-18</w:t>
      </w:r>
    </w:p>
    <w:p w14:paraId="57D19414" w14:textId="77777777" w:rsidR="007433CD" w:rsidRDefault="00000000">
      <w:pPr>
        <w:pStyle w:val="SourceCode"/>
      </w:pPr>
      <w:r>
        <w:rPr>
          <w:rStyle w:val="VerbatimChar"/>
        </w:rPr>
        <w:t>2008-04-19</w:t>
      </w:r>
    </w:p>
    <w:p w14:paraId="57D19415" w14:textId="77777777" w:rsidR="007433CD" w:rsidRDefault="00000000">
      <w:pPr>
        <w:pStyle w:val="SourceCode"/>
      </w:pPr>
      <w:r>
        <w:rPr>
          <w:rStyle w:val="VerbatimChar"/>
        </w:rPr>
        <w:lastRenderedPageBreak/>
        <w:t>2008-04-20</w:t>
      </w:r>
    </w:p>
    <w:p w14:paraId="57D19416" w14:textId="77777777" w:rsidR="007433CD" w:rsidRDefault="00000000">
      <w:pPr>
        <w:pStyle w:val="SourceCode"/>
      </w:pPr>
      <w:r>
        <w:rPr>
          <w:rStyle w:val="VerbatimChar"/>
        </w:rPr>
        <w:t>2008-04-21</w:t>
      </w:r>
    </w:p>
    <w:p w14:paraId="57D19417" w14:textId="77777777" w:rsidR="007433CD" w:rsidRDefault="00000000">
      <w:pPr>
        <w:pStyle w:val="SourceCode"/>
      </w:pPr>
      <w:r>
        <w:rPr>
          <w:rStyle w:val="VerbatimChar"/>
        </w:rPr>
        <w:t>2008-04-22</w:t>
      </w:r>
    </w:p>
    <w:p w14:paraId="57D19418" w14:textId="77777777" w:rsidR="007433CD" w:rsidRDefault="00000000">
      <w:pPr>
        <w:pStyle w:val="SourceCode"/>
      </w:pPr>
      <w:r>
        <w:rPr>
          <w:rStyle w:val="VerbatimChar"/>
        </w:rPr>
        <w:t>2008-04-23</w:t>
      </w:r>
    </w:p>
    <w:p w14:paraId="57D19419" w14:textId="77777777" w:rsidR="007433CD" w:rsidRDefault="00000000">
      <w:pPr>
        <w:pStyle w:val="SourceCode"/>
      </w:pPr>
      <w:r>
        <w:rPr>
          <w:rStyle w:val="VerbatimChar"/>
        </w:rPr>
        <w:t>2008-04-24</w:t>
      </w:r>
    </w:p>
    <w:p w14:paraId="57D1941A" w14:textId="77777777" w:rsidR="007433CD" w:rsidRDefault="00000000">
      <w:pPr>
        <w:pStyle w:val="SourceCode"/>
      </w:pPr>
      <w:r>
        <w:rPr>
          <w:rStyle w:val="VerbatimChar"/>
        </w:rPr>
        <w:t>2008-04-25</w:t>
      </w:r>
    </w:p>
    <w:p w14:paraId="57D1941B" w14:textId="77777777" w:rsidR="007433CD" w:rsidRDefault="00000000">
      <w:pPr>
        <w:pStyle w:val="SourceCode"/>
      </w:pPr>
      <w:r>
        <w:rPr>
          <w:rStyle w:val="VerbatimChar"/>
        </w:rPr>
        <w:t>2008-04-26</w:t>
      </w:r>
    </w:p>
    <w:p w14:paraId="57D1941C" w14:textId="77777777" w:rsidR="007433CD" w:rsidRDefault="00000000">
      <w:pPr>
        <w:pStyle w:val="SourceCode"/>
      </w:pPr>
      <w:r>
        <w:rPr>
          <w:rStyle w:val="VerbatimChar"/>
        </w:rPr>
        <w:t>2008-04-27</w:t>
      </w:r>
    </w:p>
    <w:p w14:paraId="57D1941D" w14:textId="77777777" w:rsidR="007433CD" w:rsidRDefault="00000000">
      <w:pPr>
        <w:pStyle w:val="SourceCode"/>
      </w:pPr>
      <w:r>
        <w:rPr>
          <w:rStyle w:val="VerbatimChar"/>
        </w:rPr>
        <w:t>2008-04-28</w:t>
      </w:r>
    </w:p>
    <w:p w14:paraId="57D1941E" w14:textId="77777777" w:rsidR="007433CD" w:rsidRDefault="00000000">
      <w:pPr>
        <w:pStyle w:val="SourceCode"/>
      </w:pPr>
      <w:r>
        <w:rPr>
          <w:rStyle w:val="VerbatimChar"/>
        </w:rPr>
        <w:t>2008-04-29</w:t>
      </w:r>
    </w:p>
    <w:p w14:paraId="57D1941F" w14:textId="77777777" w:rsidR="007433CD" w:rsidRDefault="00000000">
      <w:pPr>
        <w:pStyle w:val="SourceCode"/>
      </w:pPr>
      <w:r>
        <w:rPr>
          <w:rStyle w:val="VerbatimChar"/>
        </w:rPr>
        <w:t>2008-04-30</w:t>
      </w:r>
    </w:p>
    <w:p w14:paraId="57D19420" w14:textId="77777777" w:rsidR="007433CD" w:rsidRDefault="00000000">
      <w:pPr>
        <w:pStyle w:val="SourceCode"/>
      </w:pPr>
      <w:r>
        <w:rPr>
          <w:rStyle w:val="VerbatimChar"/>
        </w:rPr>
        <w:t>2008-05-01</w:t>
      </w:r>
    </w:p>
    <w:p w14:paraId="57D19421" w14:textId="77777777" w:rsidR="007433CD" w:rsidRDefault="00000000">
      <w:pPr>
        <w:pStyle w:val="SourceCode"/>
      </w:pPr>
      <w:r>
        <w:rPr>
          <w:rStyle w:val="VerbatimChar"/>
        </w:rPr>
        <w:t>2008-05-02</w:t>
      </w:r>
    </w:p>
    <w:p w14:paraId="57D19422" w14:textId="77777777" w:rsidR="007433CD" w:rsidRDefault="00000000">
      <w:pPr>
        <w:pStyle w:val="SourceCode"/>
      </w:pPr>
      <w:r>
        <w:rPr>
          <w:rStyle w:val="VerbatimChar"/>
        </w:rPr>
        <w:t>2008-05-03</w:t>
      </w:r>
    </w:p>
    <w:p w14:paraId="57D19423" w14:textId="77777777" w:rsidR="007433CD" w:rsidRDefault="00000000">
      <w:pPr>
        <w:pStyle w:val="SourceCode"/>
      </w:pPr>
      <w:r>
        <w:rPr>
          <w:rStyle w:val="VerbatimChar"/>
        </w:rPr>
        <w:t>2008-05-04</w:t>
      </w:r>
    </w:p>
    <w:p w14:paraId="57D19424" w14:textId="77777777" w:rsidR="007433CD" w:rsidRDefault="00000000">
      <w:pPr>
        <w:pStyle w:val="SourceCode"/>
      </w:pPr>
      <w:r>
        <w:rPr>
          <w:rStyle w:val="VerbatimChar"/>
        </w:rPr>
        <w:t>2008-05-05</w:t>
      </w:r>
    </w:p>
    <w:p w14:paraId="57D19425" w14:textId="77777777" w:rsidR="007433CD" w:rsidRDefault="00000000">
      <w:pPr>
        <w:pStyle w:val="SourceCode"/>
      </w:pPr>
      <w:r>
        <w:rPr>
          <w:rStyle w:val="VerbatimChar"/>
        </w:rPr>
        <w:t>2008-05-06</w:t>
      </w:r>
    </w:p>
    <w:p w14:paraId="57D19426" w14:textId="77777777" w:rsidR="007433CD" w:rsidRDefault="00000000">
      <w:pPr>
        <w:pStyle w:val="SourceCode"/>
      </w:pPr>
      <w:r>
        <w:rPr>
          <w:rStyle w:val="VerbatimChar"/>
        </w:rPr>
        <w:t>2008-05-07</w:t>
      </w:r>
    </w:p>
    <w:p w14:paraId="57D19427" w14:textId="77777777" w:rsidR="007433CD" w:rsidRDefault="00000000">
      <w:pPr>
        <w:pStyle w:val="SourceCode"/>
      </w:pPr>
      <w:r>
        <w:rPr>
          <w:rStyle w:val="VerbatimChar"/>
        </w:rPr>
        <w:t>2008-05-08</w:t>
      </w:r>
    </w:p>
    <w:p w14:paraId="57D19428" w14:textId="77777777" w:rsidR="007433CD" w:rsidRDefault="00000000">
      <w:pPr>
        <w:pStyle w:val="SourceCode"/>
      </w:pPr>
      <w:r>
        <w:rPr>
          <w:rStyle w:val="VerbatimChar"/>
        </w:rPr>
        <w:t>2008-05-09</w:t>
      </w:r>
    </w:p>
    <w:p w14:paraId="57D19429" w14:textId="77777777" w:rsidR="007433CD" w:rsidRDefault="00000000">
      <w:pPr>
        <w:pStyle w:val="SourceCode"/>
      </w:pPr>
      <w:r>
        <w:rPr>
          <w:rStyle w:val="VerbatimChar"/>
        </w:rPr>
        <w:t>2008-05-10</w:t>
      </w:r>
    </w:p>
    <w:p w14:paraId="57D1942A" w14:textId="77777777" w:rsidR="007433CD" w:rsidRDefault="00000000">
      <w:pPr>
        <w:pStyle w:val="SourceCode"/>
      </w:pPr>
      <w:r>
        <w:rPr>
          <w:rStyle w:val="VerbatimChar"/>
        </w:rPr>
        <w:t>2008-05-11</w:t>
      </w:r>
    </w:p>
    <w:p w14:paraId="57D1942B" w14:textId="77777777" w:rsidR="007433CD" w:rsidRDefault="00000000">
      <w:pPr>
        <w:pStyle w:val="SourceCode"/>
      </w:pPr>
      <w:r>
        <w:rPr>
          <w:rStyle w:val="VerbatimChar"/>
        </w:rPr>
        <w:t>2008-05-12</w:t>
      </w:r>
    </w:p>
    <w:p w14:paraId="57D1942C" w14:textId="77777777" w:rsidR="007433CD" w:rsidRDefault="00000000">
      <w:pPr>
        <w:pStyle w:val="SourceCode"/>
      </w:pPr>
      <w:r>
        <w:rPr>
          <w:rStyle w:val="VerbatimChar"/>
        </w:rPr>
        <w:t>2008-05-13</w:t>
      </w:r>
    </w:p>
    <w:p w14:paraId="57D1942D" w14:textId="77777777" w:rsidR="007433CD" w:rsidRDefault="00000000">
      <w:pPr>
        <w:pStyle w:val="SourceCode"/>
      </w:pPr>
      <w:r>
        <w:rPr>
          <w:rStyle w:val="VerbatimChar"/>
        </w:rPr>
        <w:t>2008-05-14</w:t>
      </w:r>
    </w:p>
    <w:p w14:paraId="57D1942E" w14:textId="77777777" w:rsidR="007433CD" w:rsidRDefault="00000000">
      <w:pPr>
        <w:pStyle w:val="SourceCode"/>
      </w:pPr>
      <w:r>
        <w:rPr>
          <w:rStyle w:val="VerbatimChar"/>
        </w:rPr>
        <w:t>2008-05-15</w:t>
      </w:r>
    </w:p>
    <w:p w14:paraId="57D1942F" w14:textId="77777777" w:rsidR="007433CD" w:rsidRDefault="00000000">
      <w:pPr>
        <w:pStyle w:val="SourceCode"/>
      </w:pPr>
      <w:r>
        <w:rPr>
          <w:rStyle w:val="VerbatimChar"/>
        </w:rPr>
        <w:t>2008-05-16</w:t>
      </w:r>
    </w:p>
    <w:p w14:paraId="57D19430" w14:textId="77777777" w:rsidR="007433CD" w:rsidRDefault="00000000">
      <w:pPr>
        <w:pStyle w:val="SourceCode"/>
      </w:pPr>
      <w:r>
        <w:rPr>
          <w:rStyle w:val="VerbatimChar"/>
        </w:rPr>
        <w:t>2008-05-17</w:t>
      </w:r>
    </w:p>
    <w:p w14:paraId="57D19431" w14:textId="77777777" w:rsidR="007433CD" w:rsidRDefault="00000000">
      <w:pPr>
        <w:pStyle w:val="SourceCode"/>
      </w:pPr>
      <w:r>
        <w:rPr>
          <w:rStyle w:val="VerbatimChar"/>
        </w:rPr>
        <w:lastRenderedPageBreak/>
        <w:t>2008-05-18</w:t>
      </w:r>
    </w:p>
    <w:p w14:paraId="57D19432" w14:textId="77777777" w:rsidR="007433CD" w:rsidRDefault="00000000">
      <w:pPr>
        <w:pStyle w:val="SourceCode"/>
      </w:pPr>
      <w:r>
        <w:rPr>
          <w:rStyle w:val="VerbatimChar"/>
        </w:rPr>
        <w:t>2008-05-19</w:t>
      </w:r>
    </w:p>
    <w:p w14:paraId="57D19433" w14:textId="77777777" w:rsidR="007433CD" w:rsidRDefault="00000000">
      <w:pPr>
        <w:pStyle w:val="SourceCode"/>
      </w:pPr>
      <w:r>
        <w:rPr>
          <w:rStyle w:val="VerbatimChar"/>
        </w:rPr>
        <w:t>2008-05-20</w:t>
      </w:r>
    </w:p>
    <w:p w14:paraId="57D19434" w14:textId="77777777" w:rsidR="007433CD" w:rsidRDefault="00000000">
      <w:pPr>
        <w:pStyle w:val="SourceCode"/>
      </w:pPr>
      <w:r>
        <w:rPr>
          <w:rStyle w:val="VerbatimChar"/>
        </w:rPr>
        <w:t>2008-05-21</w:t>
      </w:r>
    </w:p>
    <w:p w14:paraId="57D19435" w14:textId="77777777" w:rsidR="007433CD" w:rsidRDefault="00000000">
      <w:pPr>
        <w:pStyle w:val="SourceCode"/>
      </w:pPr>
      <w:r>
        <w:rPr>
          <w:rStyle w:val="VerbatimChar"/>
        </w:rPr>
        <w:t>2008-05-22</w:t>
      </w:r>
    </w:p>
    <w:p w14:paraId="57D19436" w14:textId="77777777" w:rsidR="007433CD" w:rsidRDefault="00000000">
      <w:pPr>
        <w:pStyle w:val="SourceCode"/>
      </w:pPr>
      <w:r>
        <w:rPr>
          <w:rStyle w:val="VerbatimChar"/>
        </w:rPr>
        <w:t>2008-05-23</w:t>
      </w:r>
    </w:p>
    <w:p w14:paraId="57D19437" w14:textId="77777777" w:rsidR="007433CD" w:rsidRDefault="00000000">
      <w:pPr>
        <w:pStyle w:val="SourceCode"/>
      </w:pPr>
      <w:r>
        <w:rPr>
          <w:rStyle w:val="VerbatimChar"/>
        </w:rPr>
        <w:t>2008-05-24</w:t>
      </w:r>
    </w:p>
    <w:p w14:paraId="57D19438" w14:textId="77777777" w:rsidR="007433CD" w:rsidRDefault="00000000">
      <w:pPr>
        <w:pStyle w:val="SourceCode"/>
      </w:pPr>
      <w:r>
        <w:rPr>
          <w:rStyle w:val="VerbatimChar"/>
        </w:rPr>
        <w:t>2008-05-25</w:t>
      </w:r>
    </w:p>
    <w:p w14:paraId="57D19439" w14:textId="77777777" w:rsidR="007433CD" w:rsidRDefault="00000000">
      <w:pPr>
        <w:pStyle w:val="SourceCode"/>
      </w:pPr>
      <w:r>
        <w:rPr>
          <w:rStyle w:val="VerbatimChar"/>
        </w:rPr>
        <w:t>2008-05-26</w:t>
      </w:r>
    </w:p>
    <w:p w14:paraId="57D1943A" w14:textId="77777777" w:rsidR="007433CD" w:rsidRDefault="00000000">
      <w:pPr>
        <w:pStyle w:val="SourceCode"/>
      </w:pPr>
      <w:r>
        <w:rPr>
          <w:rStyle w:val="VerbatimChar"/>
        </w:rPr>
        <w:t>2008-05-27</w:t>
      </w:r>
    </w:p>
    <w:p w14:paraId="57D1943B" w14:textId="77777777" w:rsidR="007433CD" w:rsidRDefault="00000000">
      <w:pPr>
        <w:pStyle w:val="SourceCode"/>
      </w:pPr>
      <w:r>
        <w:rPr>
          <w:rStyle w:val="VerbatimChar"/>
        </w:rPr>
        <w:t>2008-05-28</w:t>
      </w:r>
    </w:p>
    <w:p w14:paraId="57D1943C" w14:textId="77777777" w:rsidR="007433CD" w:rsidRDefault="00000000">
      <w:pPr>
        <w:pStyle w:val="SourceCode"/>
      </w:pPr>
      <w:r>
        <w:rPr>
          <w:rStyle w:val="VerbatimChar"/>
        </w:rPr>
        <w:t>2008-05-29</w:t>
      </w:r>
    </w:p>
    <w:p w14:paraId="57D1943D" w14:textId="77777777" w:rsidR="007433CD" w:rsidRDefault="00000000">
      <w:pPr>
        <w:pStyle w:val="SourceCode"/>
      </w:pPr>
      <w:r>
        <w:rPr>
          <w:rStyle w:val="VerbatimChar"/>
        </w:rPr>
        <w:t>2008-05-30</w:t>
      </w:r>
    </w:p>
    <w:p w14:paraId="57D1943E" w14:textId="77777777" w:rsidR="007433CD" w:rsidRDefault="00000000">
      <w:pPr>
        <w:pStyle w:val="SourceCode"/>
      </w:pPr>
      <w:r>
        <w:rPr>
          <w:rStyle w:val="VerbatimChar"/>
        </w:rPr>
        <w:t>2008-05-31</w:t>
      </w:r>
    </w:p>
    <w:p w14:paraId="57D1943F" w14:textId="77777777" w:rsidR="007433CD" w:rsidRDefault="00000000">
      <w:pPr>
        <w:pStyle w:val="SourceCode"/>
      </w:pPr>
      <w:r>
        <w:rPr>
          <w:rStyle w:val="VerbatimChar"/>
        </w:rPr>
        <w:t>2008-06-01</w:t>
      </w:r>
    </w:p>
    <w:p w14:paraId="57D19440" w14:textId="77777777" w:rsidR="007433CD" w:rsidRDefault="00000000">
      <w:pPr>
        <w:pStyle w:val="SourceCode"/>
      </w:pPr>
      <w:r>
        <w:rPr>
          <w:rStyle w:val="VerbatimChar"/>
        </w:rPr>
        <w:t>2008-06-02</w:t>
      </w:r>
    </w:p>
    <w:p w14:paraId="57D19441" w14:textId="77777777" w:rsidR="007433CD" w:rsidRDefault="00000000">
      <w:pPr>
        <w:pStyle w:val="SourceCode"/>
      </w:pPr>
      <w:r>
        <w:rPr>
          <w:rStyle w:val="VerbatimChar"/>
        </w:rPr>
        <w:t>2008-06-03</w:t>
      </w:r>
    </w:p>
    <w:p w14:paraId="57D19442" w14:textId="77777777" w:rsidR="007433CD" w:rsidRDefault="00000000">
      <w:pPr>
        <w:pStyle w:val="SourceCode"/>
      </w:pPr>
      <w:r>
        <w:rPr>
          <w:rStyle w:val="VerbatimChar"/>
        </w:rPr>
        <w:t>2008-06-04</w:t>
      </w:r>
    </w:p>
    <w:p w14:paraId="57D19443" w14:textId="77777777" w:rsidR="007433CD" w:rsidRDefault="00000000">
      <w:pPr>
        <w:pStyle w:val="SourceCode"/>
      </w:pPr>
      <w:r>
        <w:rPr>
          <w:rStyle w:val="VerbatimChar"/>
        </w:rPr>
        <w:t>2008-06-05</w:t>
      </w:r>
    </w:p>
    <w:p w14:paraId="57D19444" w14:textId="77777777" w:rsidR="007433CD" w:rsidRDefault="00000000">
      <w:pPr>
        <w:pStyle w:val="SourceCode"/>
      </w:pPr>
      <w:r>
        <w:rPr>
          <w:rStyle w:val="VerbatimChar"/>
        </w:rPr>
        <w:t>2008-06-06</w:t>
      </w:r>
    </w:p>
    <w:p w14:paraId="57D19445" w14:textId="77777777" w:rsidR="007433CD" w:rsidRDefault="00000000">
      <w:pPr>
        <w:pStyle w:val="SourceCode"/>
      </w:pPr>
      <w:r>
        <w:rPr>
          <w:rStyle w:val="VerbatimChar"/>
        </w:rPr>
        <w:t>2008-06-07</w:t>
      </w:r>
    </w:p>
    <w:p w14:paraId="57D19446" w14:textId="77777777" w:rsidR="007433CD" w:rsidRDefault="00000000">
      <w:pPr>
        <w:pStyle w:val="SourceCode"/>
      </w:pPr>
      <w:r>
        <w:rPr>
          <w:rStyle w:val="VerbatimChar"/>
        </w:rPr>
        <w:t>2008-06-08</w:t>
      </w:r>
    </w:p>
    <w:p w14:paraId="57D19447" w14:textId="77777777" w:rsidR="007433CD" w:rsidRDefault="00000000">
      <w:pPr>
        <w:pStyle w:val="SourceCode"/>
      </w:pPr>
      <w:r>
        <w:rPr>
          <w:rStyle w:val="VerbatimChar"/>
        </w:rPr>
        <w:t>2008-06-09</w:t>
      </w:r>
    </w:p>
    <w:p w14:paraId="57D19448" w14:textId="77777777" w:rsidR="007433CD" w:rsidRDefault="00000000">
      <w:pPr>
        <w:pStyle w:val="SourceCode"/>
      </w:pPr>
      <w:r>
        <w:rPr>
          <w:rStyle w:val="VerbatimChar"/>
        </w:rPr>
        <w:t>2008-06-10</w:t>
      </w:r>
    </w:p>
    <w:p w14:paraId="57D19449" w14:textId="77777777" w:rsidR="007433CD" w:rsidRDefault="00000000">
      <w:pPr>
        <w:pStyle w:val="SourceCode"/>
      </w:pPr>
      <w:r>
        <w:rPr>
          <w:rStyle w:val="VerbatimChar"/>
        </w:rPr>
        <w:t>2008-06-11</w:t>
      </w:r>
    </w:p>
    <w:p w14:paraId="57D1944A" w14:textId="77777777" w:rsidR="007433CD" w:rsidRDefault="00000000">
      <w:pPr>
        <w:pStyle w:val="SourceCode"/>
      </w:pPr>
      <w:r>
        <w:rPr>
          <w:rStyle w:val="VerbatimChar"/>
        </w:rPr>
        <w:t>2008-06-12</w:t>
      </w:r>
    </w:p>
    <w:p w14:paraId="57D1944B" w14:textId="77777777" w:rsidR="007433CD" w:rsidRDefault="00000000">
      <w:pPr>
        <w:pStyle w:val="SourceCode"/>
      </w:pPr>
      <w:r>
        <w:rPr>
          <w:rStyle w:val="VerbatimChar"/>
        </w:rPr>
        <w:t>2008-06-13</w:t>
      </w:r>
    </w:p>
    <w:p w14:paraId="57D1944C" w14:textId="77777777" w:rsidR="007433CD" w:rsidRDefault="00000000">
      <w:pPr>
        <w:pStyle w:val="SourceCode"/>
      </w:pPr>
      <w:r>
        <w:rPr>
          <w:rStyle w:val="VerbatimChar"/>
        </w:rPr>
        <w:t>2008-06-14</w:t>
      </w:r>
    </w:p>
    <w:p w14:paraId="57D1944D" w14:textId="77777777" w:rsidR="007433CD" w:rsidRDefault="00000000">
      <w:pPr>
        <w:pStyle w:val="SourceCode"/>
      </w:pPr>
      <w:r>
        <w:rPr>
          <w:rStyle w:val="VerbatimChar"/>
        </w:rPr>
        <w:lastRenderedPageBreak/>
        <w:t>2008-06-15</w:t>
      </w:r>
    </w:p>
    <w:p w14:paraId="57D1944E" w14:textId="77777777" w:rsidR="007433CD" w:rsidRDefault="00000000">
      <w:pPr>
        <w:pStyle w:val="SourceCode"/>
      </w:pPr>
      <w:r>
        <w:rPr>
          <w:rStyle w:val="VerbatimChar"/>
        </w:rPr>
        <w:t>2008-06-16</w:t>
      </w:r>
    </w:p>
    <w:p w14:paraId="57D1944F" w14:textId="77777777" w:rsidR="007433CD" w:rsidRDefault="00000000">
      <w:pPr>
        <w:pStyle w:val="SourceCode"/>
      </w:pPr>
      <w:r>
        <w:rPr>
          <w:rStyle w:val="VerbatimChar"/>
        </w:rPr>
        <w:t>2008-06-17</w:t>
      </w:r>
    </w:p>
    <w:p w14:paraId="57D19450" w14:textId="77777777" w:rsidR="007433CD" w:rsidRDefault="00000000">
      <w:pPr>
        <w:pStyle w:val="SourceCode"/>
      </w:pPr>
      <w:r>
        <w:rPr>
          <w:rStyle w:val="VerbatimChar"/>
        </w:rPr>
        <w:t>2008-06-18</w:t>
      </w:r>
    </w:p>
    <w:p w14:paraId="57D19451" w14:textId="77777777" w:rsidR="007433CD" w:rsidRDefault="00000000">
      <w:pPr>
        <w:pStyle w:val="SourceCode"/>
      </w:pPr>
      <w:r>
        <w:rPr>
          <w:rStyle w:val="VerbatimChar"/>
        </w:rPr>
        <w:t>2008-06-19</w:t>
      </w:r>
    </w:p>
    <w:p w14:paraId="57D19452" w14:textId="77777777" w:rsidR="007433CD" w:rsidRDefault="00000000">
      <w:pPr>
        <w:pStyle w:val="SourceCode"/>
      </w:pPr>
      <w:r>
        <w:rPr>
          <w:rStyle w:val="VerbatimChar"/>
        </w:rPr>
        <w:t>2008-06-20</w:t>
      </w:r>
    </w:p>
    <w:p w14:paraId="57D19453" w14:textId="77777777" w:rsidR="007433CD" w:rsidRDefault="00000000">
      <w:pPr>
        <w:pStyle w:val="SourceCode"/>
      </w:pPr>
      <w:r>
        <w:rPr>
          <w:rStyle w:val="VerbatimChar"/>
        </w:rPr>
        <w:t>2008-06-21</w:t>
      </w:r>
    </w:p>
    <w:p w14:paraId="57D19454" w14:textId="77777777" w:rsidR="007433CD" w:rsidRDefault="00000000">
      <w:pPr>
        <w:pStyle w:val="SourceCode"/>
      </w:pPr>
      <w:r>
        <w:rPr>
          <w:rStyle w:val="VerbatimChar"/>
        </w:rPr>
        <w:t>2008-06-22</w:t>
      </w:r>
    </w:p>
    <w:p w14:paraId="57D19455" w14:textId="77777777" w:rsidR="007433CD" w:rsidRDefault="00000000">
      <w:pPr>
        <w:pStyle w:val="SourceCode"/>
      </w:pPr>
      <w:r>
        <w:rPr>
          <w:rStyle w:val="VerbatimChar"/>
        </w:rPr>
        <w:t>2008-06-23</w:t>
      </w:r>
    </w:p>
    <w:p w14:paraId="57D19456" w14:textId="77777777" w:rsidR="007433CD" w:rsidRDefault="00000000">
      <w:pPr>
        <w:pStyle w:val="SourceCode"/>
      </w:pPr>
      <w:r>
        <w:rPr>
          <w:rStyle w:val="VerbatimChar"/>
        </w:rPr>
        <w:t>2008-06-24</w:t>
      </w:r>
    </w:p>
    <w:p w14:paraId="57D19457" w14:textId="77777777" w:rsidR="007433CD" w:rsidRDefault="00000000">
      <w:pPr>
        <w:pStyle w:val="SourceCode"/>
      </w:pPr>
      <w:r>
        <w:rPr>
          <w:rStyle w:val="VerbatimChar"/>
        </w:rPr>
        <w:t>2008-06-25</w:t>
      </w:r>
    </w:p>
    <w:p w14:paraId="57D19458" w14:textId="77777777" w:rsidR="007433CD" w:rsidRDefault="00000000">
      <w:pPr>
        <w:pStyle w:val="SourceCode"/>
      </w:pPr>
      <w:r>
        <w:rPr>
          <w:rStyle w:val="VerbatimChar"/>
        </w:rPr>
        <w:t>2008-06-26</w:t>
      </w:r>
    </w:p>
    <w:p w14:paraId="57D19459" w14:textId="77777777" w:rsidR="007433CD" w:rsidRDefault="00000000">
      <w:pPr>
        <w:pStyle w:val="SourceCode"/>
      </w:pPr>
      <w:r>
        <w:rPr>
          <w:rStyle w:val="VerbatimChar"/>
        </w:rPr>
        <w:t>2008-06-27</w:t>
      </w:r>
    </w:p>
    <w:p w14:paraId="57D1945A" w14:textId="77777777" w:rsidR="007433CD" w:rsidRDefault="00000000">
      <w:pPr>
        <w:pStyle w:val="SourceCode"/>
      </w:pPr>
      <w:r>
        <w:rPr>
          <w:rStyle w:val="VerbatimChar"/>
        </w:rPr>
        <w:t>2008-06-28</w:t>
      </w:r>
    </w:p>
    <w:p w14:paraId="57D1945B" w14:textId="77777777" w:rsidR="007433CD" w:rsidRDefault="00000000">
      <w:pPr>
        <w:pStyle w:val="SourceCode"/>
      </w:pPr>
      <w:r>
        <w:rPr>
          <w:rStyle w:val="VerbatimChar"/>
        </w:rPr>
        <w:t>2008-06-29</w:t>
      </w:r>
    </w:p>
    <w:p w14:paraId="57D1945C" w14:textId="77777777" w:rsidR="007433CD" w:rsidRDefault="00000000">
      <w:pPr>
        <w:pStyle w:val="SourceCode"/>
      </w:pPr>
      <w:r>
        <w:rPr>
          <w:rStyle w:val="VerbatimChar"/>
        </w:rPr>
        <w:t>2008-06-30</w:t>
      </w:r>
    </w:p>
    <w:p w14:paraId="57D1945D" w14:textId="77777777" w:rsidR="007433CD" w:rsidRDefault="00000000">
      <w:pPr>
        <w:pStyle w:val="SourceCode"/>
      </w:pPr>
      <w:r>
        <w:rPr>
          <w:rStyle w:val="VerbatimChar"/>
        </w:rPr>
        <w:t>2008-07-01</w:t>
      </w:r>
    </w:p>
    <w:p w14:paraId="57D1945E" w14:textId="77777777" w:rsidR="007433CD" w:rsidRDefault="00000000">
      <w:pPr>
        <w:pStyle w:val="SourceCode"/>
      </w:pPr>
      <w:r>
        <w:rPr>
          <w:rStyle w:val="VerbatimChar"/>
        </w:rPr>
        <w:t>2008-07-02</w:t>
      </w:r>
    </w:p>
    <w:p w14:paraId="57D1945F" w14:textId="77777777" w:rsidR="007433CD" w:rsidRDefault="00000000">
      <w:pPr>
        <w:pStyle w:val="SourceCode"/>
      </w:pPr>
      <w:r>
        <w:rPr>
          <w:rStyle w:val="VerbatimChar"/>
        </w:rPr>
        <w:t>2008-07-03</w:t>
      </w:r>
    </w:p>
    <w:p w14:paraId="57D19460" w14:textId="77777777" w:rsidR="007433CD" w:rsidRDefault="00000000">
      <w:pPr>
        <w:pStyle w:val="SourceCode"/>
      </w:pPr>
      <w:r>
        <w:rPr>
          <w:rStyle w:val="VerbatimChar"/>
        </w:rPr>
        <w:t>2008-07-04</w:t>
      </w:r>
    </w:p>
    <w:p w14:paraId="57D19461" w14:textId="77777777" w:rsidR="007433CD" w:rsidRDefault="00000000">
      <w:pPr>
        <w:pStyle w:val="SourceCode"/>
      </w:pPr>
      <w:r>
        <w:rPr>
          <w:rStyle w:val="VerbatimChar"/>
        </w:rPr>
        <w:t>2008-07-05</w:t>
      </w:r>
    </w:p>
    <w:p w14:paraId="57D19462" w14:textId="77777777" w:rsidR="007433CD" w:rsidRDefault="00000000">
      <w:pPr>
        <w:pStyle w:val="SourceCode"/>
      </w:pPr>
      <w:r>
        <w:rPr>
          <w:rStyle w:val="VerbatimChar"/>
        </w:rPr>
        <w:t>2008-07-06</w:t>
      </w:r>
    </w:p>
    <w:p w14:paraId="57D19463" w14:textId="77777777" w:rsidR="007433CD" w:rsidRDefault="00000000">
      <w:pPr>
        <w:pStyle w:val="SourceCode"/>
      </w:pPr>
      <w:r>
        <w:rPr>
          <w:rStyle w:val="VerbatimChar"/>
        </w:rPr>
        <w:t>2008-07-07</w:t>
      </w:r>
    </w:p>
    <w:p w14:paraId="57D19464" w14:textId="77777777" w:rsidR="007433CD" w:rsidRDefault="00000000">
      <w:pPr>
        <w:pStyle w:val="SourceCode"/>
      </w:pPr>
      <w:r>
        <w:rPr>
          <w:rStyle w:val="VerbatimChar"/>
        </w:rPr>
        <w:t>2008-07-08</w:t>
      </w:r>
    </w:p>
    <w:p w14:paraId="57D19465" w14:textId="77777777" w:rsidR="007433CD" w:rsidRDefault="00000000">
      <w:pPr>
        <w:pStyle w:val="SourceCode"/>
      </w:pPr>
      <w:r>
        <w:rPr>
          <w:rStyle w:val="VerbatimChar"/>
        </w:rPr>
        <w:t>2008-07-09</w:t>
      </w:r>
    </w:p>
    <w:p w14:paraId="57D19466" w14:textId="77777777" w:rsidR="007433CD" w:rsidRDefault="00000000">
      <w:pPr>
        <w:pStyle w:val="SourceCode"/>
      </w:pPr>
      <w:r>
        <w:rPr>
          <w:rStyle w:val="VerbatimChar"/>
        </w:rPr>
        <w:t>2008-07-10</w:t>
      </w:r>
    </w:p>
    <w:p w14:paraId="57D19467" w14:textId="77777777" w:rsidR="007433CD" w:rsidRDefault="00000000">
      <w:pPr>
        <w:pStyle w:val="SourceCode"/>
      </w:pPr>
      <w:r>
        <w:rPr>
          <w:rStyle w:val="VerbatimChar"/>
        </w:rPr>
        <w:t>2008-07-11</w:t>
      </w:r>
    </w:p>
    <w:p w14:paraId="57D19468" w14:textId="77777777" w:rsidR="007433CD" w:rsidRDefault="00000000">
      <w:pPr>
        <w:pStyle w:val="SourceCode"/>
      </w:pPr>
      <w:r>
        <w:rPr>
          <w:rStyle w:val="VerbatimChar"/>
        </w:rPr>
        <w:t>2008-07-12</w:t>
      </w:r>
    </w:p>
    <w:p w14:paraId="57D19469" w14:textId="77777777" w:rsidR="007433CD" w:rsidRDefault="00000000">
      <w:pPr>
        <w:pStyle w:val="SourceCode"/>
      </w:pPr>
      <w:r>
        <w:rPr>
          <w:rStyle w:val="VerbatimChar"/>
        </w:rPr>
        <w:lastRenderedPageBreak/>
        <w:t>2008-07-13</w:t>
      </w:r>
    </w:p>
    <w:p w14:paraId="57D1946A" w14:textId="77777777" w:rsidR="007433CD" w:rsidRDefault="00000000">
      <w:pPr>
        <w:pStyle w:val="SourceCode"/>
      </w:pPr>
      <w:r>
        <w:rPr>
          <w:rStyle w:val="VerbatimChar"/>
        </w:rPr>
        <w:t>2008-07-14</w:t>
      </w:r>
    </w:p>
    <w:p w14:paraId="57D1946B" w14:textId="77777777" w:rsidR="007433CD" w:rsidRDefault="00000000">
      <w:pPr>
        <w:pStyle w:val="SourceCode"/>
      </w:pPr>
      <w:r>
        <w:rPr>
          <w:rStyle w:val="VerbatimChar"/>
        </w:rPr>
        <w:t>2008-07-15</w:t>
      </w:r>
    </w:p>
    <w:p w14:paraId="57D1946C" w14:textId="77777777" w:rsidR="007433CD" w:rsidRDefault="00000000">
      <w:pPr>
        <w:pStyle w:val="SourceCode"/>
      </w:pPr>
      <w:r>
        <w:rPr>
          <w:rStyle w:val="VerbatimChar"/>
        </w:rPr>
        <w:t>2008-07-16</w:t>
      </w:r>
    </w:p>
    <w:p w14:paraId="57D1946D" w14:textId="77777777" w:rsidR="007433CD" w:rsidRDefault="00000000">
      <w:pPr>
        <w:pStyle w:val="SourceCode"/>
      </w:pPr>
      <w:r>
        <w:rPr>
          <w:rStyle w:val="VerbatimChar"/>
        </w:rPr>
        <w:t>2008-07-17</w:t>
      </w:r>
    </w:p>
    <w:p w14:paraId="57D1946E" w14:textId="77777777" w:rsidR="007433CD" w:rsidRDefault="00000000">
      <w:pPr>
        <w:pStyle w:val="SourceCode"/>
      </w:pPr>
      <w:r>
        <w:rPr>
          <w:rStyle w:val="VerbatimChar"/>
        </w:rPr>
        <w:t>2008-07-18</w:t>
      </w:r>
    </w:p>
    <w:p w14:paraId="57D1946F" w14:textId="77777777" w:rsidR="007433CD" w:rsidRDefault="00000000">
      <w:pPr>
        <w:pStyle w:val="SourceCode"/>
      </w:pPr>
      <w:r>
        <w:rPr>
          <w:rStyle w:val="VerbatimChar"/>
        </w:rPr>
        <w:t>2008-07-19</w:t>
      </w:r>
    </w:p>
    <w:p w14:paraId="57D19470" w14:textId="77777777" w:rsidR="007433CD" w:rsidRDefault="00000000">
      <w:pPr>
        <w:pStyle w:val="SourceCode"/>
      </w:pPr>
      <w:r>
        <w:rPr>
          <w:rStyle w:val="VerbatimChar"/>
        </w:rPr>
        <w:t>2008-07-20</w:t>
      </w:r>
    </w:p>
    <w:p w14:paraId="57D19471" w14:textId="77777777" w:rsidR="007433CD" w:rsidRDefault="00000000">
      <w:pPr>
        <w:pStyle w:val="SourceCode"/>
      </w:pPr>
      <w:r>
        <w:rPr>
          <w:rStyle w:val="VerbatimChar"/>
        </w:rPr>
        <w:t>2008-07-21</w:t>
      </w:r>
    </w:p>
    <w:p w14:paraId="57D19472" w14:textId="77777777" w:rsidR="007433CD" w:rsidRDefault="00000000">
      <w:pPr>
        <w:pStyle w:val="SourceCode"/>
      </w:pPr>
      <w:r>
        <w:rPr>
          <w:rStyle w:val="VerbatimChar"/>
        </w:rPr>
        <w:t>2008-07-22</w:t>
      </w:r>
    </w:p>
    <w:p w14:paraId="57D19473" w14:textId="77777777" w:rsidR="007433CD" w:rsidRDefault="00000000">
      <w:pPr>
        <w:pStyle w:val="SourceCode"/>
      </w:pPr>
      <w:r>
        <w:rPr>
          <w:rStyle w:val="VerbatimChar"/>
        </w:rPr>
        <w:t>2008-07-23</w:t>
      </w:r>
    </w:p>
    <w:p w14:paraId="57D19474" w14:textId="77777777" w:rsidR="007433CD" w:rsidRDefault="00000000">
      <w:pPr>
        <w:pStyle w:val="SourceCode"/>
      </w:pPr>
      <w:r>
        <w:rPr>
          <w:rStyle w:val="VerbatimChar"/>
        </w:rPr>
        <w:t>2008-07-24</w:t>
      </w:r>
    </w:p>
    <w:p w14:paraId="57D19475" w14:textId="77777777" w:rsidR="007433CD" w:rsidRDefault="00000000">
      <w:pPr>
        <w:pStyle w:val="SourceCode"/>
      </w:pPr>
      <w:r>
        <w:rPr>
          <w:rStyle w:val="VerbatimChar"/>
        </w:rPr>
        <w:t>2008-07-25</w:t>
      </w:r>
    </w:p>
    <w:p w14:paraId="57D19476" w14:textId="77777777" w:rsidR="007433CD" w:rsidRDefault="00000000">
      <w:pPr>
        <w:pStyle w:val="SourceCode"/>
      </w:pPr>
      <w:r>
        <w:rPr>
          <w:rStyle w:val="VerbatimChar"/>
        </w:rPr>
        <w:t>2008-07-26</w:t>
      </w:r>
    </w:p>
    <w:p w14:paraId="57D19477" w14:textId="77777777" w:rsidR="007433CD" w:rsidRDefault="00000000">
      <w:pPr>
        <w:pStyle w:val="SourceCode"/>
      </w:pPr>
      <w:r>
        <w:rPr>
          <w:rStyle w:val="VerbatimChar"/>
        </w:rPr>
        <w:t>2008-07-27</w:t>
      </w:r>
    </w:p>
    <w:p w14:paraId="57D19478" w14:textId="77777777" w:rsidR="007433CD" w:rsidRDefault="00000000">
      <w:pPr>
        <w:pStyle w:val="SourceCode"/>
      </w:pPr>
      <w:r>
        <w:rPr>
          <w:rStyle w:val="VerbatimChar"/>
        </w:rPr>
        <w:t>2008-07-28</w:t>
      </w:r>
    </w:p>
    <w:p w14:paraId="57D19479" w14:textId="77777777" w:rsidR="007433CD" w:rsidRDefault="00000000">
      <w:pPr>
        <w:pStyle w:val="SourceCode"/>
      </w:pPr>
      <w:r>
        <w:rPr>
          <w:rStyle w:val="VerbatimChar"/>
        </w:rPr>
        <w:t>2008-07-29</w:t>
      </w:r>
    </w:p>
    <w:p w14:paraId="57D1947A" w14:textId="77777777" w:rsidR="007433CD" w:rsidRDefault="00000000">
      <w:pPr>
        <w:pStyle w:val="SourceCode"/>
      </w:pPr>
      <w:r>
        <w:rPr>
          <w:rStyle w:val="VerbatimChar"/>
        </w:rPr>
        <w:t>2008-07-30</w:t>
      </w:r>
    </w:p>
    <w:p w14:paraId="57D1947B" w14:textId="77777777" w:rsidR="007433CD" w:rsidRDefault="00000000">
      <w:pPr>
        <w:pStyle w:val="SourceCode"/>
      </w:pPr>
      <w:r>
        <w:rPr>
          <w:rStyle w:val="VerbatimChar"/>
        </w:rPr>
        <w:t>2008-07-31</w:t>
      </w:r>
    </w:p>
    <w:p w14:paraId="57D1947C" w14:textId="77777777" w:rsidR="007433CD" w:rsidRDefault="00000000">
      <w:pPr>
        <w:pStyle w:val="SourceCode"/>
      </w:pPr>
      <w:r>
        <w:rPr>
          <w:rStyle w:val="VerbatimChar"/>
        </w:rPr>
        <w:t>2008-08-01</w:t>
      </w:r>
    </w:p>
    <w:p w14:paraId="57D1947D" w14:textId="77777777" w:rsidR="007433CD" w:rsidRDefault="00000000">
      <w:pPr>
        <w:pStyle w:val="SourceCode"/>
      </w:pPr>
      <w:r>
        <w:rPr>
          <w:rStyle w:val="VerbatimChar"/>
        </w:rPr>
        <w:t>2008-08-02</w:t>
      </w:r>
    </w:p>
    <w:p w14:paraId="57D1947E" w14:textId="77777777" w:rsidR="007433CD" w:rsidRDefault="00000000">
      <w:pPr>
        <w:pStyle w:val="SourceCode"/>
      </w:pPr>
      <w:r>
        <w:rPr>
          <w:rStyle w:val="VerbatimChar"/>
        </w:rPr>
        <w:t>2008-08-03</w:t>
      </w:r>
    </w:p>
    <w:p w14:paraId="57D1947F" w14:textId="77777777" w:rsidR="007433CD" w:rsidRDefault="00000000">
      <w:pPr>
        <w:pStyle w:val="SourceCode"/>
      </w:pPr>
      <w:r>
        <w:rPr>
          <w:rStyle w:val="VerbatimChar"/>
        </w:rPr>
        <w:t>2008-08-04</w:t>
      </w:r>
    </w:p>
    <w:p w14:paraId="57D19480" w14:textId="77777777" w:rsidR="007433CD" w:rsidRDefault="00000000">
      <w:pPr>
        <w:pStyle w:val="SourceCode"/>
      </w:pPr>
      <w:r>
        <w:rPr>
          <w:rStyle w:val="VerbatimChar"/>
        </w:rPr>
        <w:t>2008-08-05</w:t>
      </w:r>
    </w:p>
    <w:p w14:paraId="57D19481" w14:textId="77777777" w:rsidR="007433CD" w:rsidRDefault="00000000">
      <w:pPr>
        <w:pStyle w:val="SourceCode"/>
      </w:pPr>
      <w:r>
        <w:rPr>
          <w:rStyle w:val="VerbatimChar"/>
        </w:rPr>
        <w:t>2008-08-06</w:t>
      </w:r>
    </w:p>
    <w:p w14:paraId="57D19482" w14:textId="77777777" w:rsidR="007433CD" w:rsidRDefault="00000000">
      <w:pPr>
        <w:pStyle w:val="SourceCode"/>
      </w:pPr>
      <w:r>
        <w:rPr>
          <w:rStyle w:val="VerbatimChar"/>
        </w:rPr>
        <w:t>2008-08-07</w:t>
      </w:r>
    </w:p>
    <w:p w14:paraId="57D19483" w14:textId="77777777" w:rsidR="007433CD" w:rsidRDefault="00000000">
      <w:pPr>
        <w:pStyle w:val="SourceCode"/>
      </w:pPr>
      <w:r>
        <w:rPr>
          <w:rStyle w:val="VerbatimChar"/>
        </w:rPr>
        <w:t>2008-08-08</w:t>
      </w:r>
    </w:p>
    <w:p w14:paraId="57D19484" w14:textId="77777777" w:rsidR="007433CD" w:rsidRDefault="00000000">
      <w:pPr>
        <w:pStyle w:val="SourceCode"/>
      </w:pPr>
      <w:r>
        <w:rPr>
          <w:rStyle w:val="VerbatimChar"/>
        </w:rPr>
        <w:t>2008-08-09</w:t>
      </w:r>
    </w:p>
    <w:p w14:paraId="57D19485" w14:textId="77777777" w:rsidR="007433CD" w:rsidRDefault="00000000">
      <w:pPr>
        <w:pStyle w:val="SourceCode"/>
      </w:pPr>
      <w:r>
        <w:rPr>
          <w:rStyle w:val="VerbatimChar"/>
        </w:rPr>
        <w:lastRenderedPageBreak/>
        <w:t>2008-08-10</w:t>
      </w:r>
    </w:p>
    <w:p w14:paraId="57D19486" w14:textId="77777777" w:rsidR="007433CD" w:rsidRDefault="00000000">
      <w:pPr>
        <w:pStyle w:val="SourceCode"/>
      </w:pPr>
      <w:r>
        <w:rPr>
          <w:rStyle w:val="VerbatimChar"/>
        </w:rPr>
        <w:t>2008-08-11</w:t>
      </w:r>
    </w:p>
    <w:p w14:paraId="57D19487" w14:textId="77777777" w:rsidR="007433CD" w:rsidRDefault="00000000">
      <w:pPr>
        <w:pStyle w:val="SourceCode"/>
      </w:pPr>
      <w:r>
        <w:rPr>
          <w:rStyle w:val="VerbatimChar"/>
        </w:rPr>
        <w:t>2008-08-12</w:t>
      </w:r>
    </w:p>
    <w:p w14:paraId="57D19488" w14:textId="77777777" w:rsidR="007433CD" w:rsidRDefault="00000000">
      <w:pPr>
        <w:pStyle w:val="SourceCode"/>
      </w:pPr>
      <w:r>
        <w:rPr>
          <w:rStyle w:val="VerbatimChar"/>
        </w:rPr>
        <w:t>2008-08-13</w:t>
      </w:r>
    </w:p>
    <w:p w14:paraId="57D19489" w14:textId="77777777" w:rsidR="007433CD" w:rsidRDefault="00000000">
      <w:pPr>
        <w:pStyle w:val="SourceCode"/>
      </w:pPr>
      <w:r>
        <w:rPr>
          <w:rStyle w:val="VerbatimChar"/>
        </w:rPr>
        <w:t>2008-08-14</w:t>
      </w:r>
    </w:p>
    <w:p w14:paraId="57D1948A" w14:textId="77777777" w:rsidR="007433CD" w:rsidRDefault="00000000">
      <w:pPr>
        <w:pStyle w:val="SourceCode"/>
      </w:pPr>
      <w:r>
        <w:rPr>
          <w:rStyle w:val="VerbatimChar"/>
        </w:rPr>
        <w:t>2008-08-15</w:t>
      </w:r>
    </w:p>
    <w:p w14:paraId="57D1948B" w14:textId="77777777" w:rsidR="007433CD" w:rsidRDefault="00000000">
      <w:pPr>
        <w:pStyle w:val="SourceCode"/>
      </w:pPr>
      <w:r>
        <w:rPr>
          <w:rStyle w:val="VerbatimChar"/>
        </w:rPr>
        <w:t>2008-08-16</w:t>
      </w:r>
    </w:p>
    <w:p w14:paraId="57D1948C" w14:textId="77777777" w:rsidR="007433CD" w:rsidRDefault="00000000">
      <w:pPr>
        <w:pStyle w:val="SourceCode"/>
      </w:pPr>
      <w:r>
        <w:rPr>
          <w:rStyle w:val="VerbatimChar"/>
        </w:rPr>
        <w:t>2008-08-17</w:t>
      </w:r>
    </w:p>
    <w:p w14:paraId="57D1948D" w14:textId="77777777" w:rsidR="007433CD" w:rsidRDefault="00000000">
      <w:pPr>
        <w:pStyle w:val="SourceCode"/>
      </w:pPr>
      <w:r>
        <w:rPr>
          <w:rStyle w:val="VerbatimChar"/>
        </w:rPr>
        <w:t>2008-08-18</w:t>
      </w:r>
    </w:p>
    <w:p w14:paraId="57D1948E" w14:textId="77777777" w:rsidR="007433CD" w:rsidRDefault="00000000">
      <w:pPr>
        <w:pStyle w:val="SourceCode"/>
      </w:pPr>
      <w:r>
        <w:rPr>
          <w:rStyle w:val="VerbatimChar"/>
        </w:rPr>
        <w:t>2008-08-19</w:t>
      </w:r>
    </w:p>
    <w:p w14:paraId="57D1948F" w14:textId="77777777" w:rsidR="007433CD" w:rsidRDefault="00000000">
      <w:pPr>
        <w:pStyle w:val="SourceCode"/>
      </w:pPr>
      <w:r>
        <w:rPr>
          <w:rStyle w:val="VerbatimChar"/>
        </w:rPr>
        <w:t>2008-08-20</w:t>
      </w:r>
    </w:p>
    <w:p w14:paraId="57D19490" w14:textId="77777777" w:rsidR="007433CD" w:rsidRDefault="00000000">
      <w:pPr>
        <w:pStyle w:val="SourceCode"/>
      </w:pPr>
      <w:r>
        <w:rPr>
          <w:rStyle w:val="VerbatimChar"/>
        </w:rPr>
        <w:t>2008-08-21</w:t>
      </w:r>
    </w:p>
    <w:p w14:paraId="57D19491" w14:textId="77777777" w:rsidR="007433CD" w:rsidRDefault="00000000">
      <w:pPr>
        <w:pStyle w:val="SourceCode"/>
      </w:pPr>
      <w:r>
        <w:rPr>
          <w:rStyle w:val="VerbatimChar"/>
        </w:rPr>
        <w:t>2008-08-22</w:t>
      </w:r>
    </w:p>
    <w:p w14:paraId="57D19492" w14:textId="77777777" w:rsidR="007433CD" w:rsidRDefault="00000000">
      <w:pPr>
        <w:pStyle w:val="SourceCode"/>
      </w:pPr>
      <w:r>
        <w:rPr>
          <w:rStyle w:val="VerbatimChar"/>
        </w:rPr>
        <w:t>2008-08-23</w:t>
      </w:r>
    </w:p>
    <w:p w14:paraId="57D19493" w14:textId="77777777" w:rsidR="007433CD" w:rsidRDefault="00000000">
      <w:pPr>
        <w:pStyle w:val="SourceCode"/>
      </w:pPr>
      <w:r>
        <w:rPr>
          <w:rStyle w:val="VerbatimChar"/>
        </w:rPr>
        <w:t>2008-08-24</w:t>
      </w:r>
    </w:p>
    <w:p w14:paraId="57D19494" w14:textId="77777777" w:rsidR="007433CD" w:rsidRDefault="00000000">
      <w:pPr>
        <w:pStyle w:val="SourceCode"/>
      </w:pPr>
      <w:r>
        <w:rPr>
          <w:rStyle w:val="VerbatimChar"/>
        </w:rPr>
        <w:t>2008-08-25</w:t>
      </w:r>
    </w:p>
    <w:p w14:paraId="57D19495" w14:textId="77777777" w:rsidR="007433CD" w:rsidRDefault="00000000">
      <w:pPr>
        <w:pStyle w:val="SourceCode"/>
      </w:pPr>
      <w:r>
        <w:rPr>
          <w:rStyle w:val="VerbatimChar"/>
        </w:rPr>
        <w:t>2008-08-26</w:t>
      </w:r>
    </w:p>
    <w:p w14:paraId="57D19496" w14:textId="77777777" w:rsidR="007433CD" w:rsidRDefault="00000000">
      <w:pPr>
        <w:pStyle w:val="SourceCode"/>
      </w:pPr>
      <w:r>
        <w:rPr>
          <w:rStyle w:val="VerbatimChar"/>
        </w:rPr>
        <w:t>2008-08-27</w:t>
      </w:r>
    </w:p>
    <w:p w14:paraId="57D19497" w14:textId="77777777" w:rsidR="007433CD" w:rsidRDefault="00000000">
      <w:pPr>
        <w:pStyle w:val="SourceCode"/>
      </w:pPr>
      <w:r>
        <w:rPr>
          <w:rStyle w:val="VerbatimChar"/>
        </w:rPr>
        <w:t>2008-08-28</w:t>
      </w:r>
    </w:p>
    <w:p w14:paraId="57D19498" w14:textId="77777777" w:rsidR="007433CD" w:rsidRDefault="00000000">
      <w:pPr>
        <w:pStyle w:val="SourceCode"/>
      </w:pPr>
      <w:r>
        <w:rPr>
          <w:rStyle w:val="VerbatimChar"/>
        </w:rPr>
        <w:t>2008-08-29</w:t>
      </w:r>
    </w:p>
    <w:p w14:paraId="57D19499" w14:textId="77777777" w:rsidR="007433CD" w:rsidRDefault="00000000">
      <w:pPr>
        <w:pStyle w:val="SourceCode"/>
      </w:pPr>
      <w:r>
        <w:rPr>
          <w:rStyle w:val="VerbatimChar"/>
        </w:rPr>
        <w:t>2008-08-30</w:t>
      </w:r>
    </w:p>
    <w:p w14:paraId="57D1949A" w14:textId="77777777" w:rsidR="007433CD" w:rsidRDefault="00000000">
      <w:pPr>
        <w:pStyle w:val="SourceCode"/>
      </w:pPr>
      <w:r>
        <w:rPr>
          <w:rStyle w:val="VerbatimChar"/>
        </w:rPr>
        <w:t>2008-08-31</w:t>
      </w:r>
    </w:p>
    <w:p w14:paraId="57D1949B" w14:textId="77777777" w:rsidR="007433CD" w:rsidRDefault="00000000">
      <w:pPr>
        <w:pStyle w:val="SourceCode"/>
      </w:pPr>
      <w:r>
        <w:rPr>
          <w:rStyle w:val="VerbatimChar"/>
        </w:rPr>
        <w:t>2008-09-01</w:t>
      </w:r>
    </w:p>
    <w:p w14:paraId="57D1949C" w14:textId="77777777" w:rsidR="007433CD" w:rsidRDefault="00000000">
      <w:pPr>
        <w:pStyle w:val="SourceCode"/>
      </w:pPr>
      <w:r>
        <w:rPr>
          <w:rStyle w:val="VerbatimChar"/>
        </w:rPr>
        <w:t>2008-09-02</w:t>
      </w:r>
    </w:p>
    <w:p w14:paraId="57D1949D" w14:textId="77777777" w:rsidR="007433CD" w:rsidRDefault="00000000">
      <w:pPr>
        <w:pStyle w:val="SourceCode"/>
      </w:pPr>
      <w:r>
        <w:rPr>
          <w:rStyle w:val="VerbatimChar"/>
        </w:rPr>
        <w:t>2008-09-03</w:t>
      </w:r>
    </w:p>
    <w:p w14:paraId="57D1949E" w14:textId="77777777" w:rsidR="007433CD" w:rsidRDefault="00000000">
      <w:pPr>
        <w:pStyle w:val="SourceCode"/>
      </w:pPr>
      <w:r>
        <w:rPr>
          <w:rStyle w:val="VerbatimChar"/>
        </w:rPr>
        <w:t>2008-09-04</w:t>
      </w:r>
    </w:p>
    <w:p w14:paraId="57D1949F" w14:textId="77777777" w:rsidR="007433CD" w:rsidRDefault="00000000">
      <w:pPr>
        <w:pStyle w:val="SourceCode"/>
      </w:pPr>
      <w:r>
        <w:rPr>
          <w:rStyle w:val="VerbatimChar"/>
        </w:rPr>
        <w:t>2008-09-05</w:t>
      </w:r>
    </w:p>
    <w:p w14:paraId="57D194A0" w14:textId="77777777" w:rsidR="007433CD" w:rsidRDefault="00000000">
      <w:pPr>
        <w:pStyle w:val="SourceCode"/>
      </w:pPr>
      <w:r>
        <w:rPr>
          <w:rStyle w:val="VerbatimChar"/>
        </w:rPr>
        <w:t>2008-09-06</w:t>
      </w:r>
    </w:p>
    <w:p w14:paraId="57D194A1" w14:textId="77777777" w:rsidR="007433CD" w:rsidRDefault="00000000">
      <w:pPr>
        <w:pStyle w:val="SourceCode"/>
      </w:pPr>
      <w:r>
        <w:rPr>
          <w:rStyle w:val="VerbatimChar"/>
        </w:rPr>
        <w:lastRenderedPageBreak/>
        <w:t>2008-09-07</w:t>
      </w:r>
    </w:p>
    <w:p w14:paraId="57D194A2" w14:textId="77777777" w:rsidR="007433CD" w:rsidRDefault="00000000">
      <w:pPr>
        <w:pStyle w:val="SourceCode"/>
      </w:pPr>
      <w:r>
        <w:rPr>
          <w:rStyle w:val="VerbatimChar"/>
        </w:rPr>
        <w:t>2008-09-08</w:t>
      </w:r>
    </w:p>
    <w:p w14:paraId="57D194A3" w14:textId="77777777" w:rsidR="007433CD" w:rsidRDefault="00000000">
      <w:pPr>
        <w:pStyle w:val="SourceCode"/>
      </w:pPr>
      <w:r>
        <w:rPr>
          <w:rStyle w:val="VerbatimChar"/>
        </w:rPr>
        <w:t>2008-09-09</w:t>
      </w:r>
    </w:p>
    <w:p w14:paraId="57D194A4" w14:textId="77777777" w:rsidR="007433CD" w:rsidRDefault="00000000">
      <w:pPr>
        <w:pStyle w:val="SourceCode"/>
      </w:pPr>
      <w:r>
        <w:rPr>
          <w:rStyle w:val="VerbatimChar"/>
        </w:rPr>
        <w:t>2008-09-10</w:t>
      </w:r>
    </w:p>
    <w:p w14:paraId="57D194A5" w14:textId="77777777" w:rsidR="007433CD" w:rsidRDefault="00000000">
      <w:pPr>
        <w:pStyle w:val="SourceCode"/>
      </w:pPr>
      <w:r>
        <w:rPr>
          <w:rStyle w:val="VerbatimChar"/>
        </w:rPr>
        <w:t>2008-09-11</w:t>
      </w:r>
    </w:p>
    <w:p w14:paraId="57D194A6" w14:textId="77777777" w:rsidR="007433CD" w:rsidRDefault="00000000">
      <w:pPr>
        <w:pStyle w:val="SourceCode"/>
      </w:pPr>
      <w:r>
        <w:rPr>
          <w:rStyle w:val="VerbatimChar"/>
        </w:rPr>
        <w:t>2008-09-12</w:t>
      </w:r>
    </w:p>
    <w:p w14:paraId="57D194A7" w14:textId="77777777" w:rsidR="007433CD" w:rsidRDefault="00000000">
      <w:pPr>
        <w:pStyle w:val="SourceCode"/>
      </w:pPr>
      <w:r>
        <w:rPr>
          <w:rStyle w:val="VerbatimChar"/>
        </w:rPr>
        <w:t>2008-09-13</w:t>
      </w:r>
    </w:p>
    <w:p w14:paraId="57D194A8" w14:textId="77777777" w:rsidR="007433CD" w:rsidRDefault="00000000">
      <w:pPr>
        <w:pStyle w:val="SourceCode"/>
      </w:pPr>
      <w:r>
        <w:rPr>
          <w:rStyle w:val="VerbatimChar"/>
        </w:rPr>
        <w:t>2008-09-14</w:t>
      </w:r>
    </w:p>
    <w:p w14:paraId="57D194A9" w14:textId="77777777" w:rsidR="007433CD" w:rsidRDefault="00000000">
      <w:pPr>
        <w:pStyle w:val="SourceCode"/>
      </w:pPr>
      <w:r>
        <w:rPr>
          <w:rStyle w:val="VerbatimChar"/>
        </w:rPr>
        <w:t>2008-09-15</w:t>
      </w:r>
    </w:p>
    <w:p w14:paraId="57D194AA" w14:textId="77777777" w:rsidR="007433CD" w:rsidRDefault="00000000">
      <w:pPr>
        <w:pStyle w:val="SourceCode"/>
      </w:pPr>
      <w:r>
        <w:rPr>
          <w:rStyle w:val="VerbatimChar"/>
        </w:rPr>
        <w:t>2008-09-16</w:t>
      </w:r>
    </w:p>
    <w:p w14:paraId="57D194AB" w14:textId="77777777" w:rsidR="007433CD" w:rsidRDefault="00000000">
      <w:pPr>
        <w:pStyle w:val="SourceCode"/>
      </w:pPr>
      <w:r>
        <w:rPr>
          <w:rStyle w:val="VerbatimChar"/>
        </w:rPr>
        <w:t>2008-09-17</w:t>
      </w:r>
    </w:p>
    <w:p w14:paraId="57D194AC" w14:textId="77777777" w:rsidR="007433CD" w:rsidRDefault="00000000">
      <w:pPr>
        <w:pStyle w:val="SourceCode"/>
      </w:pPr>
      <w:r>
        <w:rPr>
          <w:rStyle w:val="VerbatimChar"/>
        </w:rPr>
        <w:t>2008-09-18</w:t>
      </w:r>
    </w:p>
    <w:p w14:paraId="57D194AD" w14:textId="77777777" w:rsidR="007433CD" w:rsidRDefault="00000000">
      <w:pPr>
        <w:pStyle w:val="SourceCode"/>
      </w:pPr>
      <w:r>
        <w:rPr>
          <w:rStyle w:val="VerbatimChar"/>
        </w:rPr>
        <w:t>2008-09-19</w:t>
      </w:r>
    </w:p>
    <w:p w14:paraId="57D194AE" w14:textId="77777777" w:rsidR="007433CD" w:rsidRDefault="00000000">
      <w:pPr>
        <w:pStyle w:val="SourceCode"/>
      </w:pPr>
      <w:r>
        <w:rPr>
          <w:rStyle w:val="VerbatimChar"/>
        </w:rPr>
        <w:t>2008-09-20</w:t>
      </w:r>
    </w:p>
    <w:p w14:paraId="57D194AF" w14:textId="77777777" w:rsidR="007433CD" w:rsidRDefault="00000000">
      <w:pPr>
        <w:pStyle w:val="SourceCode"/>
      </w:pPr>
      <w:r>
        <w:rPr>
          <w:rStyle w:val="VerbatimChar"/>
        </w:rPr>
        <w:t>2008-09-21</w:t>
      </w:r>
    </w:p>
    <w:p w14:paraId="57D194B0" w14:textId="77777777" w:rsidR="007433CD" w:rsidRDefault="00000000">
      <w:pPr>
        <w:pStyle w:val="SourceCode"/>
      </w:pPr>
      <w:r>
        <w:rPr>
          <w:rStyle w:val="VerbatimChar"/>
        </w:rPr>
        <w:t>2008-09-22</w:t>
      </w:r>
    </w:p>
    <w:p w14:paraId="57D194B1" w14:textId="77777777" w:rsidR="007433CD" w:rsidRDefault="00000000">
      <w:pPr>
        <w:pStyle w:val="SourceCode"/>
      </w:pPr>
      <w:r>
        <w:rPr>
          <w:rStyle w:val="VerbatimChar"/>
        </w:rPr>
        <w:t>2008-09-23</w:t>
      </w:r>
    </w:p>
    <w:p w14:paraId="57D194B2" w14:textId="77777777" w:rsidR="007433CD" w:rsidRDefault="00000000">
      <w:pPr>
        <w:pStyle w:val="SourceCode"/>
      </w:pPr>
      <w:r>
        <w:rPr>
          <w:rStyle w:val="VerbatimChar"/>
        </w:rPr>
        <w:t>2008-09-24</w:t>
      </w:r>
    </w:p>
    <w:p w14:paraId="57D194B3" w14:textId="77777777" w:rsidR="007433CD" w:rsidRDefault="00000000">
      <w:pPr>
        <w:pStyle w:val="SourceCode"/>
      </w:pPr>
      <w:r>
        <w:rPr>
          <w:rStyle w:val="VerbatimChar"/>
        </w:rPr>
        <w:t>2008-09-25</w:t>
      </w:r>
    </w:p>
    <w:p w14:paraId="57D194B4" w14:textId="77777777" w:rsidR="007433CD" w:rsidRDefault="00000000">
      <w:pPr>
        <w:pStyle w:val="SourceCode"/>
      </w:pPr>
      <w:r>
        <w:rPr>
          <w:rStyle w:val="VerbatimChar"/>
        </w:rPr>
        <w:t>2008-09-26</w:t>
      </w:r>
    </w:p>
    <w:p w14:paraId="57D194B5" w14:textId="77777777" w:rsidR="007433CD" w:rsidRDefault="00000000">
      <w:pPr>
        <w:pStyle w:val="SourceCode"/>
      </w:pPr>
      <w:r>
        <w:rPr>
          <w:rStyle w:val="VerbatimChar"/>
        </w:rPr>
        <w:t>2008-09-27</w:t>
      </w:r>
    </w:p>
    <w:p w14:paraId="57D194B6" w14:textId="77777777" w:rsidR="007433CD" w:rsidRDefault="00000000">
      <w:pPr>
        <w:pStyle w:val="SourceCode"/>
      </w:pPr>
      <w:r>
        <w:rPr>
          <w:rStyle w:val="VerbatimChar"/>
        </w:rPr>
        <w:t>2008-09-28</w:t>
      </w:r>
    </w:p>
    <w:p w14:paraId="57D194B7" w14:textId="77777777" w:rsidR="007433CD" w:rsidRDefault="00000000">
      <w:pPr>
        <w:pStyle w:val="SourceCode"/>
      </w:pPr>
      <w:r>
        <w:rPr>
          <w:rStyle w:val="VerbatimChar"/>
        </w:rPr>
        <w:t>2008-09-29</w:t>
      </w:r>
    </w:p>
    <w:p w14:paraId="57D194B8" w14:textId="77777777" w:rsidR="007433CD" w:rsidRDefault="00000000">
      <w:pPr>
        <w:pStyle w:val="SourceCode"/>
      </w:pPr>
      <w:r>
        <w:rPr>
          <w:rStyle w:val="VerbatimChar"/>
        </w:rPr>
        <w:t>2008-09-30</w:t>
      </w:r>
    </w:p>
    <w:p w14:paraId="57D194B9" w14:textId="77777777" w:rsidR="007433CD" w:rsidRDefault="00000000">
      <w:pPr>
        <w:pStyle w:val="SourceCode"/>
      </w:pPr>
      <w:r>
        <w:rPr>
          <w:rStyle w:val="VerbatimChar"/>
        </w:rPr>
        <w:t>2008-10-01</w:t>
      </w:r>
    </w:p>
    <w:p w14:paraId="57D194BA" w14:textId="77777777" w:rsidR="007433CD" w:rsidRDefault="00000000">
      <w:pPr>
        <w:pStyle w:val="SourceCode"/>
      </w:pPr>
      <w:r>
        <w:rPr>
          <w:rStyle w:val="VerbatimChar"/>
        </w:rPr>
        <w:t>2008-10-02</w:t>
      </w:r>
    </w:p>
    <w:p w14:paraId="57D194BB" w14:textId="77777777" w:rsidR="007433CD" w:rsidRDefault="00000000">
      <w:pPr>
        <w:pStyle w:val="SourceCode"/>
      </w:pPr>
      <w:r>
        <w:rPr>
          <w:rStyle w:val="VerbatimChar"/>
        </w:rPr>
        <w:t>2008-10-03</w:t>
      </w:r>
    </w:p>
    <w:p w14:paraId="57D194BC" w14:textId="77777777" w:rsidR="007433CD" w:rsidRDefault="00000000">
      <w:pPr>
        <w:pStyle w:val="SourceCode"/>
      </w:pPr>
      <w:r>
        <w:rPr>
          <w:rStyle w:val="VerbatimChar"/>
        </w:rPr>
        <w:t>2008-10-04</w:t>
      </w:r>
    </w:p>
    <w:p w14:paraId="57D194BD" w14:textId="77777777" w:rsidR="007433CD" w:rsidRDefault="00000000">
      <w:pPr>
        <w:pStyle w:val="SourceCode"/>
      </w:pPr>
      <w:r>
        <w:rPr>
          <w:rStyle w:val="VerbatimChar"/>
        </w:rPr>
        <w:lastRenderedPageBreak/>
        <w:t>2008-10-05</w:t>
      </w:r>
    </w:p>
    <w:p w14:paraId="57D194BE" w14:textId="77777777" w:rsidR="007433CD" w:rsidRDefault="00000000">
      <w:pPr>
        <w:pStyle w:val="SourceCode"/>
      </w:pPr>
      <w:r>
        <w:rPr>
          <w:rStyle w:val="VerbatimChar"/>
        </w:rPr>
        <w:t>2008-10-06</w:t>
      </w:r>
    </w:p>
    <w:p w14:paraId="57D194BF" w14:textId="77777777" w:rsidR="007433CD" w:rsidRDefault="00000000">
      <w:pPr>
        <w:pStyle w:val="SourceCode"/>
      </w:pPr>
      <w:r>
        <w:rPr>
          <w:rStyle w:val="VerbatimChar"/>
        </w:rPr>
        <w:t>2008-10-07</w:t>
      </w:r>
    </w:p>
    <w:p w14:paraId="57D194C0" w14:textId="77777777" w:rsidR="007433CD" w:rsidRDefault="00000000">
      <w:pPr>
        <w:pStyle w:val="SourceCode"/>
      </w:pPr>
      <w:r>
        <w:rPr>
          <w:rStyle w:val="VerbatimChar"/>
        </w:rPr>
        <w:t>2008-10-08</w:t>
      </w:r>
    </w:p>
    <w:p w14:paraId="57D194C1" w14:textId="77777777" w:rsidR="007433CD" w:rsidRDefault="00000000">
      <w:pPr>
        <w:pStyle w:val="SourceCode"/>
      </w:pPr>
      <w:r>
        <w:rPr>
          <w:rStyle w:val="VerbatimChar"/>
        </w:rPr>
        <w:t>2008-10-09</w:t>
      </w:r>
    </w:p>
    <w:p w14:paraId="57D194C2" w14:textId="77777777" w:rsidR="007433CD" w:rsidRDefault="00000000">
      <w:pPr>
        <w:pStyle w:val="SourceCode"/>
      </w:pPr>
      <w:r>
        <w:rPr>
          <w:rStyle w:val="VerbatimChar"/>
        </w:rPr>
        <w:t>2008-10-10</w:t>
      </w:r>
    </w:p>
    <w:p w14:paraId="57D194C3" w14:textId="77777777" w:rsidR="007433CD" w:rsidRDefault="00000000">
      <w:pPr>
        <w:pStyle w:val="SourceCode"/>
      </w:pPr>
      <w:r>
        <w:rPr>
          <w:rStyle w:val="VerbatimChar"/>
        </w:rPr>
        <w:t>2008-10-11</w:t>
      </w:r>
    </w:p>
    <w:p w14:paraId="57D194C4" w14:textId="77777777" w:rsidR="007433CD" w:rsidRDefault="00000000">
      <w:pPr>
        <w:pStyle w:val="SourceCode"/>
      </w:pPr>
      <w:r>
        <w:rPr>
          <w:rStyle w:val="VerbatimChar"/>
        </w:rPr>
        <w:t>2008-10-12</w:t>
      </w:r>
    </w:p>
    <w:p w14:paraId="57D194C5" w14:textId="77777777" w:rsidR="007433CD" w:rsidRDefault="00000000">
      <w:pPr>
        <w:pStyle w:val="SourceCode"/>
      </w:pPr>
      <w:r>
        <w:rPr>
          <w:rStyle w:val="VerbatimChar"/>
        </w:rPr>
        <w:t>2008-10-13</w:t>
      </w:r>
    </w:p>
    <w:p w14:paraId="57D194C6" w14:textId="77777777" w:rsidR="007433CD" w:rsidRDefault="00000000">
      <w:pPr>
        <w:pStyle w:val="SourceCode"/>
      </w:pPr>
      <w:r>
        <w:rPr>
          <w:rStyle w:val="VerbatimChar"/>
        </w:rPr>
        <w:t>2008-10-14</w:t>
      </w:r>
    </w:p>
    <w:p w14:paraId="57D194C7" w14:textId="77777777" w:rsidR="007433CD" w:rsidRDefault="00000000">
      <w:pPr>
        <w:pStyle w:val="SourceCode"/>
      </w:pPr>
      <w:r>
        <w:rPr>
          <w:rStyle w:val="VerbatimChar"/>
        </w:rPr>
        <w:t>2008-10-15</w:t>
      </w:r>
    </w:p>
    <w:p w14:paraId="57D194C8" w14:textId="77777777" w:rsidR="007433CD" w:rsidRDefault="00000000">
      <w:pPr>
        <w:pStyle w:val="SourceCode"/>
      </w:pPr>
      <w:r>
        <w:rPr>
          <w:rStyle w:val="VerbatimChar"/>
        </w:rPr>
        <w:t>2008-10-16</w:t>
      </w:r>
    </w:p>
    <w:p w14:paraId="57D194C9" w14:textId="77777777" w:rsidR="007433CD" w:rsidRDefault="00000000">
      <w:pPr>
        <w:pStyle w:val="SourceCode"/>
      </w:pPr>
      <w:r>
        <w:rPr>
          <w:rStyle w:val="VerbatimChar"/>
        </w:rPr>
        <w:t>2008-10-17</w:t>
      </w:r>
    </w:p>
    <w:p w14:paraId="57D194CA" w14:textId="77777777" w:rsidR="007433CD" w:rsidRDefault="00000000">
      <w:pPr>
        <w:pStyle w:val="SourceCode"/>
      </w:pPr>
      <w:r>
        <w:rPr>
          <w:rStyle w:val="VerbatimChar"/>
        </w:rPr>
        <w:t>2008-10-18</w:t>
      </w:r>
    </w:p>
    <w:p w14:paraId="57D194CB" w14:textId="77777777" w:rsidR="007433CD" w:rsidRDefault="00000000">
      <w:pPr>
        <w:pStyle w:val="SourceCode"/>
      </w:pPr>
      <w:r>
        <w:rPr>
          <w:rStyle w:val="VerbatimChar"/>
        </w:rPr>
        <w:t>2008-10-19</w:t>
      </w:r>
    </w:p>
    <w:p w14:paraId="57D194CC" w14:textId="77777777" w:rsidR="007433CD" w:rsidRDefault="00000000">
      <w:pPr>
        <w:pStyle w:val="SourceCode"/>
      </w:pPr>
      <w:r>
        <w:rPr>
          <w:rStyle w:val="VerbatimChar"/>
        </w:rPr>
        <w:t>2008-10-20</w:t>
      </w:r>
    </w:p>
    <w:p w14:paraId="57D194CD" w14:textId="77777777" w:rsidR="007433CD" w:rsidRDefault="00000000">
      <w:pPr>
        <w:pStyle w:val="SourceCode"/>
      </w:pPr>
      <w:r>
        <w:rPr>
          <w:rStyle w:val="VerbatimChar"/>
        </w:rPr>
        <w:t>2008-10-21</w:t>
      </w:r>
    </w:p>
    <w:p w14:paraId="57D194CE" w14:textId="77777777" w:rsidR="007433CD" w:rsidRDefault="00000000">
      <w:pPr>
        <w:pStyle w:val="SourceCode"/>
      </w:pPr>
      <w:r>
        <w:rPr>
          <w:rStyle w:val="VerbatimChar"/>
        </w:rPr>
        <w:t>2008-10-22</w:t>
      </w:r>
    </w:p>
    <w:p w14:paraId="57D194CF" w14:textId="77777777" w:rsidR="007433CD" w:rsidRDefault="00000000">
      <w:pPr>
        <w:pStyle w:val="SourceCode"/>
      </w:pPr>
      <w:r>
        <w:rPr>
          <w:rStyle w:val="VerbatimChar"/>
        </w:rPr>
        <w:t>2008-10-23</w:t>
      </w:r>
    </w:p>
    <w:p w14:paraId="57D194D0" w14:textId="77777777" w:rsidR="007433CD" w:rsidRDefault="00000000">
      <w:pPr>
        <w:pStyle w:val="SourceCode"/>
      </w:pPr>
      <w:r>
        <w:rPr>
          <w:rStyle w:val="VerbatimChar"/>
        </w:rPr>
        <w:t>2008-10-24</w:t>
      </w:r>
    </w:p>
    <w:p w14:paraId="57D194D1" w14:textId="77777777" w:rsidR="007433CD" w:rsidRDefault="00000000">
      <w:pPr>
        <w:pStyle w:val="SourceCode"/>
      </w:pPr>
      <w:r>
        <w:rPr>
          <w:rStyle w:val="VerbatimChar"/>
        </w:rPr>
        <w:t>2008-10-25</w:t>
      </w:r>
    </w:p>
    <w:p w14:paraId="57D194D2" w14:textId="77777777" w:rsidR="007433CD" w:rsidRDefault="00000000">
      <w:pPr>
        <w:pStyle w:val="SourceCode"/>
      </w:pPr>
      <w:r>
        <w:rPr>
          <w:rStyle w:val="VerbatimChar"/>
        </w:rPr>
        <w:t>2008-10-26</w:t>
      </w:r>
    </w:p>
    <w:p w14:paraId="57D194D3" w14:textId="77777777" w:rsidR="007433CD" w:rsidRDefault="00000000">
      <w:pPr>
        <w:pStyle w:val="SourceCode"/>
      </w:pPr>
      <w:r>
        <w:rPr>
          <w:rStyle w:val="VerbatimChar"/>
        </w:rPr>
        <w:t>2008-10-27</w:t>
      </w:r>
    </w:p>
    <w:p w14:paraId="57D194D4" w14:textId="77777777" w:rsidR="007433CD" w:rsidRDefault="00000000">
      <w:pPr>
        <w:pStyle w:val="SourceCode"/>
      </w:pPr>
      <w:r>
        <w:rPr>
          <w:rStyle w:val="VerbatimChar"/>
        </w:rPr>
        <w:t>2008-10-28</w:t>
      </w:r>
    </w:p>
    <w:p w14:paraId="57D194D5" w14:textId="77777777" w:rsidR="007433CD" w:rsidRDefault="00000000">
      <w:pPr>
        <w:pStyle w:val="SourceCode"/>
      </w:pPr>
      <w:r>
        <w:rPr>
          <w:rStyle w:val="VerbatimChar"/>
        </w:rPr>
        <w:t>2008-10-29</w:t>
      </w:r>
    </w:p>
    <w:p w14:paraId="57D194D6" w14:textId="77777777" w:rsidR="007433CD" w:rsidRDefault="00000000">
      <w:pPr>
        <w:pStyle w:val="SourceCode"/>
      </w:pPr>
      <w:r>
        <w:rPr>
          <w:rStyle w:val="VerbatimChar"/>
        </w:rPr>
        <w:t>2008-10-30</w:t>
      </w:r>
    </w:p>
    <w:p w14:paraId="57D194D7" w14:textId="77777777" w:rsidR="007433CD" w:rsidRDefault="00000000">
      <w:pPr>
        <w:pStyle w:val="SourceCode"/>
      </w:pPr>
      <w:r>
        <w:rPr>
          <w:rStyle w:val="VerbatimChar"/>
        </w:rPr>
        <w:t>2008-10-31</w:t>
      </w:r>
    </w:p>
    <w:p w14:paraId="57D194D8" w14:textId="77777777" w:rsidR="007433CD" w:rsidRDefault="00000000">
      <w:pPr>
        <w:pStyle w:val="SourceCode"/>
      </w:pPr>
      <w:r>
        <w:rPr>
          <w:rStyle w:val="VerbatimChar"/>
        </w:rPr>
        <w:t>2008-11-01</w:t>
      </w:r>
    </w:p>
    <w:p w14:paraId="57D194D9" w14:textId="77777777" w:rsidR="007433CD" w:rsidRDefault="00000000">
      <w:pPr>
        <w:pStyle w:val="SourceCode"/>
      </w:pPr>
      <w:r>
        <w:rPr>
          <w:rStyle w:val="VerbatimChar"/>
        </w:rPr>
        <w:lastRenderedPageBreak/>
        <w:t>2008-11-02</w:t>
      </w:r>
    </w:p>
    <w:p w14:paraId="57D194DA" w14:textId="77777777" w:rsidR="007433CD" w:rsidRDefault="00000000">
      <w:pPr>
        <w:pStyle w:val="SourceCode"/>
      </w:pPr>
      <w:r>
        <w:rPr>
          <w:rStyle w:val="VerbatimChar"/>
        </w:rPr>
        <w:t>2008-11-03</w:t>
      </w:r>
    </w:p>
    <w:p w14:paraId="57D194DB" w14:textId="77777777" w:rsidR="007433CD" w:rsidRDefault="00000000">
      <w:pPr>
        <w:pStyle w:val="SourceCode"/>
      </w:pPr>
      <w:r>
        <w:rPr>
          <w:rStyle w:val="VerbatimChar"/>
        </w:rPr>
        <w:t>2008-11-04</w:t>
      </w:r>
    </w:p>
    <w:p w14:paraId="57D194DC" w14:textId="77777777" w:rsidR="007433CD" w:rsidRDefault="00000000">
      <w:pPr>
        <w:pStyle w:val="SourceCode"/>
      </w:pPr>
      <w:r>
        <w:rPr>
          <w:rStyle w:val="VerbatimChar"/>
        </w:rPr>
        <w:t>2008-11-05</w:t>
      </w:r>
    </w:p>
    <w:p w14:paraId="57D194DD" w14:textId="77777777" w:rsidR="007433CD" w:rsidRDefault="00000000">
      <w:pPr>
        <w:pStyle w:val="SourceCode"/>
      </w:pPr>
      <w:r>
        <w:rPr>
          <w:rStyle w:val="VerbatimChar"/>
        </w:rPr>
        <w:t>2008-11-06</w:t>
      </w:r>
    </w:p>
    <w:p w14:paraId="57D194DE" w14:textId="77777777" w:rsidR="007433CD" w:rsidRDefault="00000000">
      <w:pPr>
        <w:pStyle w:val="SourceCode"/>
      </w:pPr>
      <w:r>
        <w:rPr>
          <w:rStyle w:val="VerbatimChar"/>
        </w:rPr>
        <w:t>2008-11-07</w:t>
      </w:r>
    </w:p>
    <w:p w14:paraId="57D194DF" w14:textId="77777777" w:rsidR="007433CD" w:rsidRDefault="00000000">
      <w:pPr>
        <w:pStyle w:val="SourceCode"/>
      </w:pPr>
      <w:r>
        <w:rPr>
          <w:rStyle w:val="VerbatimChar"/>
        </w:rPr>
        <w:t>2008-11-08</w:t>
      </w:r>
    </w:p>
    <w:p w14:paraId="57D194E0" w14:textId="77777777" w:rsidR="007433CD" w:rsidRDefault="00000000">
      <w:pPr>
        <w:pStyle w:val="SourceCode"/>
      </w:pPr>
      <w:r>
        <w:rPr>
          <w:rStyle w:val="VerbatimChar"/>
        </w:rPr>
        <w:t>2008-11-09</w:t>
      </w:r>
    </w:p>
    <w:p w14:paraId="57D194E1" w14:textId="77777777" w:rsidR="007433CD" w:rsidRDefault="00000000">
      <w:pPr>
        <w:pStyle w:val="SourceCode"/>
      </w:pPr>
      <w:r>
        <w:rPr>
          <w:rStyle w:val="VerbatimChar"/>
        </w:rPr>
        <w:t>2008-11-10</w:t>
      </w:r>
    </w:p>
    <w:p w14:paraId="57D194E2" w14:textId="77777777" w:rsidR="007433CD" w:rsidRDefault="00000000">
      <w:pPr>
        <w:pStyle w:val="SourceCode"/>
      </w:pPr>
      <w:r>
        <w:rPr>
          <w:rStyle w:val="VerbatimChar"/>
        </w:rPr>
        <w:t>2008-11-11</w:t>
      </w:r>
    </w:p>
    <w:p w14:paraId="57D194E3" w14:textId="77777777" w:rsidR="007433CD" w:rsidRDefault="00000000">
      <w:pPr>
        <w:pStyle w:val="SourceCode"/>
      </w:pPr>
      <w:r>
        <w:rPr>
          <w:rStyle w:val="VerbatimChar"/>
        </w:rPr>
        <w:t>2008-11-12</w:t>
      </w:r>
    </w:p>
    <w:p w14:paraId="57D194E4" w14:textId="77777777" w:rsidR="007433CD" w:rsidRDefault="00000000">
      <w:pPr>
        <w:pStyle w:val="SourceCode"/>
      </w:pPr>
      <w:r>
        <w:rPr>
          <w:rStyle w:val="VerbatimChar"/>
        </w:rPr>
        <w:t>2008-11-13</w:t>
      </w:r>
    </w:p>
    <w:p w14:paraId="57D194E5" w14:textId="77777777" w:rsidR="007433CD" w:rsidRDefault="00000000">
      <w:pPr>
        <w:pStyle w:val="SourceCode"/>
      </w:pPr>
      <w:r>
        <w:rPr>
          <w:rStyle w:val="VerbatimChar"/>
        </w:rPr>
        <w:t>2008-11-14</w:t>
      </w:r>
    </w:p>
    <w:p w14:paraId="57D194E6" w14:textId="77777777" w:rsidR="007433CD" w:rsidRDefault="00000000">
      <w:pPr>
        <w:pStyle w:val="SourceCode"/>
      </w:pPr>
      <w:r>
        <w:rPr>
          <w:rStyle w:val="VerbatimChar"/>
        </w:rPr>
        <w:t>2008-11-15</w:t>
      </w:r>
    </w:p>
    <w:p w14:paraId="57D194E7" w14:textId="77777777" w:rsidR="007433CD" w:rsidRDefault="00000000">
      <w:pPr>
        <w:pStyle w:val="SourceCode"/>
      </w:pPr>
      <w:r>
        <w:rPr>
          <w:rStyle w:val="VerbatimChar"/>
        </w:rPr>
        <w:t>2008-11-16</w:t>
      </w:r>
    </w:p>
    <w:p w14:paraId="57D194E8" w14:textId="77777777" w:rsidR="007433CD" w:rsidRDefault="00000000">
      <w:pPr>
        <w:pStyle w:val="SourceCode"/>
      </w:pPr>
      <w:r>
        <w:rPr>
          <w:rStyle w:val="VerbatimChar"/>
        </w:rPr>
        <w:t>2008-11-17</w:t>
      </w:r>
    </w:p>
    <w:p w14:paraId="57D194E9" w14:textId="77777777" w:rsidR="007433CD" w:rsidRDefault="00000000">
      <w:pPr>
        <w:pStyle w:val="SourceCode"/>
      </w:pPr>
      <w:r>
        <w:rPr>
          <w:rStyle w:val="VerbatimChar"/>
        </w:rPr>
        <w:t>2008-11-18</w:t>
      </w:r>
    </w:p>
    <w:p w14:paraId="57D194EA" w14:textId="77777777" w:rsidR="007433CD" w:rsidRDefault="00000000">
      <w:pPr>
        <w:pStyle w:val="SourceCode"/>
      </w:pPr>
      <w:r>
        <w:rPr>
          <w:rStyle w:val="VerbatimChar"/>
        </w:rPr>
        <w:t>2008-11-19</w:t>
      </w:r>
    </w:p>
    <w:p w14:paraId="57D194EB" w14:textId="77777777" w:rsidR="007433CD" w:rsidRDefault="00000000">
      <w:pPr>
        <w:pStyle w:val="SourceCode"/>
      </w:pPr>
      <w:r>
        <w:rPr>
          <w:rStyle w:val="VerbatimChar"/>
        </w:rPr>
        <w:t>2008-11-20</w:t>
      </w:r>
    </w:p>
    <w:p w14:paraId="57D194EC" w14:textId="77777777" w:rsidR="007433CD" w:rsidRDefault="00000000">
      <w:pPr>
        <w:pStyle w:val="SourceCode"/>
      </w:pPr>
      <w:r>
        <w:rPr>
          <w:rStyle w:val="VerbatimChar"/>
        </w:rPr>
        <w:t>2008-11-21</w:t>
      </w:r>
    </w:p>
    <w:p w14:paraId="57D194ED" w14:textId="77777777" w:rsidR="007433CD" w:rsidRDefault="00000000">
      <w:pPr>
        <w:pStyle w:val="SourceCode"/>
      </w:pPr>
      <w:r>
        <w:rPr>
          <w:rStyle w:val="VerbatimChar"/>
        </w:rPr>
        <w:t>2008-11-22</w:t>
      </w:r>
    </w:p>
    <w:p w14:paraId="57D194EE" w14:textId="77777777" w:rsidR="007433CD" w:rsidRDefault="00000000">
      <w:pPr>
        <w:pStyle w:val="SourceCode"/>
      </w:pPr>
      <w:r>
        <w:rPr>
          <w:rStyle w:val="VerbatimChar"/>
        </w:rPr>
        <w:t>2008-11-23</w:t>
      </w:r>
    </w:p>
    <w:p w14:paraId="57D194EF" w14:textId="77777777" w:rsidR="007433CD" w:rsidRDefault="00000000">
      <w:pPr>
        <w:pStyle w:val="SourceCode"/>
      </w:pPr>
      <w:r>
        <w:rPr>
          <w:rStyle w:val="VerbatimChar"/>
        </w:rPr>
        <w:t>2008-11-24</w:t>
      </w:r>
    </w:p>
    <w:p w14:paraId="57D194F0" w14:textId="77777777" w:rsidR="007433CD" w:rsidRDefault="00000000">
      <w:pPr>
        <w:pStyle w:val="SourceCode"/>
      </w:pPr>
      <w:r>
        <w:rPr>
          <w:rStyle w:val="VerbatimChar"/>
        </w:rPr>
        <w:t>2008-11-25</w:t>
      </w:r>
    </w:p>
    <w:p w14:paraId="57D194F1" w14:textId="77777777" w:rsidR="007433CD" w:rsidRDefault="00000000">
      <w:pPr>
        <w:pStyle w:val="SourceCode"/>
      </w:pPr>
      <w:r>
        <w:rPr>
          <w:rStyle w:val="VerbatimChar"/>
        </w:rPr>
        <w:t>2008-11-26</w:t>
      </w:r>
    </w:p>
    <w:p w14:paraId="57D194F2" w14:textId="77777777" w:rsidR="007433CD" w:rsidRDefault="00000000">
      <w:pPr>
        <w:pStyle w:val="SourceCode"/>
      </w:pPr>
      <w:r>
        <w:rPr>
          <w:rStyle w:val="VerbatimChar"/>
        </w:rPr>
        <w:t>2008-11-27</w:t>
      </w:r>
    </w:p>
    <w:p w14:paraId="57D194F3" w14:textId="77777777" w:rsidR="007433CD" w:rsidRDefault="00000000">
      <w:pPr>
        <w:pStyle w:val="SourceCode"/>
      </w:pPr>
      <w:r>
        <w:rPr>
          <w:rStyle w:val="VerbatimChar"/>
        </w:rPr>
        <w:t>2008-11-28</w:t>
      </w:r>
    </w:p>
    <w:p w14:paraId="57D194F4" w14:textId="77777777" w:rsidR="007433CD" w:rsidRDefault="00000000">
      <w:pPr>
        <w:pStyle w:val="SourceCode"/>
      </w:pPr>
      <w:r>
        <w:rPr>
          <w:rStyle w:val="VerbatimChar"/>
        </w:rPr>
        <w:t>2008-11-29</w:t>
      </w:r>
    </w:p>
    <w:p w14:paraId="57D194F5" w14:textId="77777777" w:rsidR="007433CD" w:rsidRDefault="00000000">
      <w:pPr>
        <w:pStyle w:val="SourceCode"/>
      </w:pPr>
      <w:r>
        <w:rPr>
          <w:rStyle w:val="VerbatimChar"/>
        </w:rPr>
        <w:lastRenderedPageBreak/>
        <w:t>2008-11-30</w:t>
      </w:r>
    </w:p>
    <w:p w14:paraId="57D194F6" w14:textId="77777777" w:rsidR="007433CD" w:rsidRDefault="00000000">
      <w:pPr>
        <w:pStyle w:val="SourceCode"/>
      </w:pPr>
      <w:r>
        <w:rPr>
          <w:rStyle w:val="VerbatimChar"/>
        </w:rPr>
        <w:t>2008-12-01</w:t>
      </w:r>
    </w:p>
    <w:p w14:paraId="57D194F7" w14:textId="77777777" w:rsidR="007433CD" w:rsidRDefault="00000000">
      <w:pPr>
        <w:pStyle w:val="SourceCode"/>
      </w:pPr>
      <w:r>
        <w:rPr>
          <w:rStyle w:val="VerbatimChar"/>
        </w:rPr>
        <w:t>2008-12-02</w:t>
      </w:r>
    </w:p>
    <w:p w14:paraId="57D194F8" w14:textId="77777777" w:rsidR="007433CD" w:rsidRDefault="00000000">
      <w:pPr>
        <w:pStyle w:val="SourceCode"/>
      </w:pPr>
      <w:r>
        <w:rPr>
          <w:rStyle w:val="VerbatimChar"/>
        </w:rPr>
        <w:t>2008-12-03</w:t>
      </w:r>
    </w:p>
    <w:p w14:paraId="57D194F9" w14:textId="77777777" w:rsidR="007433CD" w:rsidRDefault="00000000">
      <w:pPr>
        <w:pStyle w:val="SourceCode"/>
      </w:pPr>
      <w:r>
        <w:rPr>
          <w:rStyle w:val="VerbatimChar"/>
        </w:rPr>
        <w:t>2008-12-04</w:t>
      </w:r>
    </w:p>
    <w:p w14:paraId="57D194FA" w14:textId="77777777" w:rsidR="007433CD" w:rsidRDefault="00000000">
      <w:pPr>
        <w:pStyle w:val="SourceCode"/>
      </w:pPr>
      <w:r>
        <w:rPr>
          <w:rStyle w:val="VerbatimChar"/>
        </w:rPr>
        <w:t>2008-12-05</w:t>
      </w:r>
    </w:p>
    <w:p w14:paraId="57D194FB" w14:textId="77777777" w:rsidR="007433CD" w:rsidRDefault="00000000">
      <w:pPr>
        <w:pStyle w:val="SourceCode"/>
      </w:pPr>
      <w:r>
        <w:rPr>
          <w:rStyle w:val="VerbatimChar"/>
        </w:rPr>
        <w:t>2008-12-06</w:t>
      </w:r>
    </w:p>
    <w:p w14:paraId="57D194FC" w14:textId="77777777" w:rsidR="007433CD" w:rsidRDefault="00000000">
      <w:pPr>
        <w:pStyle w:val="SourceCode"/>
      </w:pPr>
      <w:r>
        <w:rPr>
          <w:rStyle w:val="VerbatimChar"/>
        </w:rPr>
        <w:t>2008-12-07</w:t>
      </w:r>
    </w:p>
    <w:p w14:paraId="57D194FD" w14:textId="77777777" w:rsidR="007433CD" w:rsidRDefault="00000000">
      <w:pPr>
        <w:pStyle w:val="SourceCode"/>
      </w:pPr>
      <w:r>
        <w:rPr>
          <w:rStyle w:val="VerbatimChar"/>
        </w:rPr>
        <w:t>2008-12-08</w:t>
      </w:r>
    </w:p>
    <w:p w14:paraId="57D194FE" w14:textId="77777777" w:rsidR="007433CD" w:rsidRDefault="00000000">
      <w:pPr>
        <w:pStyle w:val="SourceCode"/>
      </w:pPr>
      <w:r>
        <w:rPr>
          <w:rStyle w:val="VerbatimChar"/>
        </w:rPr>
        <w:t>2008-12-09</w:t>
      </w:r>
    </w:p>
    <w:p w14:paraId="57D194FF" w14:textId="77777777" w:rsidR="007433CD" w:rsidRDefault="00000000">
      <w:pPr>
        <w:pStyle w:val="SourceCode"/>
      </w:pPr>
      <w:r>
        <w:rPr>
          <w:rStyle w:val="VerbatimChar"/>
        </w:rPr>
        <w:t>2008-12-10</w:t>
      </w:r>
    </w:p>
    <w:p w14:paraId="57D19500" w14:textId="77777777" w:rsidR="007433CD" w:rsidRDefault="00000000">
      <w:pPr>
        <w:pStyle w:val="SourceCode"/>
      </w:pPr>
      <w:r>
        <w:rPr>
          <w:rStyle w:val="VerbatimChar"/>
        </w:rPr>
        <w:t>2008-12-11</w:t>
      </w:r>
    </w:p>
    <w:p w14:paraId="57D19501" w14:textId="77777777" w:rsidR="007433CD" w:rsidRDefault="00000000">
      <w:pPr>
        <w:pStyle w:val="SourceCode"/>
      </w:pPr>
      <w:r>
        <w:rPr>
          <w:rStyle w:val="VerbatimChar"/>
        </w:rPr>
        <w:t>2008-12-12</w:t>
      </w:r>
    </w:p>
    <w:p w14:paraId="57D19502" w14:textId="77777777" w:rsidR="007433CD" w:rsidRDefault="00000000">
      <w:pPr>
        <w:pStyle w:val="SourceCode"/>
      </w:pPr>
      <w:r>
        <w:rPr>
          <w:rStyle w:val="VerbatimChar"/>
        </w:rPr>
        <w:t>2008-12-13</w:t>
      </w:r>
    </w:p>
    <w:p w14:paraId="57D19503" w14:textId="77777777" w:rsidR="007433CD" w:rsidRDefault="00000000">
      <w:pPr>
        <w:pStyle w:val="SourceCode"/>
      </w:pPr>
      <w:r>
        <w:rPr>
          <w:rStyle w:val="VerbatimChar"/>
        </w:rPr>
        <w:t>2008-12-14</w:t>
      </w:r>
    </w:p>
    <w:p w14:paraId="57D19504" w14:textId="77777777" w:rsidR="007433CD" w:rsidRDefault="00000000">
      <w:pPr>
        <w:pStyle w:val="SourceCode"/>
      </w:pPr>
      <w:r>
        <w:rPr>
          <w:rStyle w:val="VerbatimChar"/>
        </w:rPr>
        <w:t>2008-12-15</w:t>
      </w:r>
    </w:p>
    <w:p w14:paraId="57D19505" w14:textId="77777777" w:rsidR="007433CD" w:rsidRDefault="00000000">
      <w:pPr>
        <w:pStyle w:val="SourceCode"/>
      </w:pPr>
      <w:r>
        <w:rPr>
          <w:rStyle w:val="VerbatimChar"/>
        </w:rPr>
        <w:t>2008-12-16</w:t>
      </w:r>
    </w:p>
    <w:p w14:paraId="57D19506" w14:textId="77777777" w:rsidR="007433CD" w:rsidRDefault="00000000">
      <w:pPr>
        <w:pStyle w:val="SourceCode"/>
      </w:pPr>
      <w:r>
        <w:rPr>
          <w:rStyle w:val="VerbatimChar"/>
        </w:rPr>
        <w:t>2008-12-17</w:t>
      </w:r>
    </w:p>
    <w:p w14:paraId="57D19507" w14:textId="77777777" w:rsidR="007433CD" w:rsidRDefault="00000000">
      <w:pPr>
        <w:pStyle w:val="SourceCode"/>
      </w:pPr>
      <w:r>
        <w:rPr>
          <w:rStyle w:val="VerbatimChar"/>
        </w:rPr>
        <w:t>2008-12-18</w:t>
      </w:r>
    </w:p>
    <w:p w14:paraId="57D19508" w14:textId="77777777" w:rsidR="007433CD" w:rsidRDefault="00000000">
      <w:pPr>
        <w:pStyle w:val="SourceCode"/>
      </w:pPr>
      <w:r>
        <w:rPr>
          <w:rStyle w:val="VerbatimChar"/>
        </w:rPr>
        <w:t>2008-12-19</w:t>
      </w:r>
    </w:p>
    <w:p w14:paraId="57D19509" w14:textId="77777777" w:rsidR="007433CD" w:rsidRDefault="00000000">
      <w:pPr>
        <w:pStyle w:val="SourceCode"/>
      </w:pPr>
      <w:r>
        <w:rPr>
          <w:rStyle w:val="VerbatimChar"/>
        </w:rPr>
        <w:t>2008-12-20</w:t>
      </w:r>
    </w:p>
    <w:p w14:paraId="57D1950A" w14:textId="77777777" w:rsidR="007433CD" w:rsidRDefault="00000000">
      <w:pPr>
        <w:pStyle w:val="SourceCode"/>
      </w:pPr>
      <w:r>
        <w:rPr>
          <w:rStyle w:val="VerbatimChar"/>
        </w:rPr>
        <w:t>2008-12-21</w:t>
      </w:r>
    </w:p>
    <w:p w14:paraId="57D1950B" w14:textId="77777777" w:rsidR="007433CD" w:rsidRDefault="00000000">
      <w:pPr>
        <w:pStyle w:val="SourceCode"/>
      </w:pPr>
      <w:r>
        <w:rPr>
          <w:rStyle w:val="VerbatimChar"/>
        </w:rPr>
        <w:t>2008-12-22</w:t>
      </w:r>
    </w:p>
    <w:p w14:paraId="57D1950C" w14:textId="77777777" w:rsidR="007433CD" w:rsidRDefault="00000000">
      <w:pPr>
        <w:pStyle w:val="SourceCode"/>
      </w:pPr>
      <w:r>
        <w:rPr>
          <w:rStyle w:val="VerbatimChar"/>
        </w:rPr>
        <w:t>2008-12-23</w:t>
      </w:r>
    </w:p>
    <w:p w14:paraId="57D1950D" w14:textId="77777777" w:rsidR="007433CD" w:rsidRDefault="00000000">
      <w:pPr>
        <w:pStyle w:val="SourceCode"/>
      </w:pPr>
      <w:r>
        <w:rPr>
          <w:rStyle w:val="VerbatimChar"/>
        </w:rPr>
        <w:t>2008-12-24</w:t>
      </w:r>
    </w:p>
    <w:p w14:paraId="57D1950E" w14:textId="77777777" w:rsidR="007433CD" w:rsidRDefault="00000000">
      <w:pPr>
        <w:pStyle w:val="SourceCode"/>
      </w:pPr>
      <w:r>
        <w:rPr>
          <w:rStyle w:val="VerbatimChar"/>
        </w:rPr>
        <w:t>2008-12-25</w:t>
      </w:r>
    </w:p>
    <w:p w14:paraId="57D1950F" w14:textId="77777777" w:rsidR="007433CD" w:rsidRDefault="00000000">
      <w:pPr>
        <w:pStyle w:val="SourceCode"/>
      </w:pPr>
      <w:r>
        <w:rPr>
          <w:rStyle w:val="VerbatimChar"/>
        </w:rPr>
        <w:t>2008-12-26</w:t>
      </w:r>
    </w:p>
    <w:p w14:paraId="57D19510" w14:textId="77777777" w:rsidR="007433CD" w:rsidRDefault="00000000">
      <w:pPr>
        <w:pStyle w:val="SourceCode"/>
      </w:pPr>
      <w:r>
        <w:rPr>
          <w:rStyle w:val="VerbatimChar"/>
        </w:rPr>
        <w:t>2008-12-27</w:t>
      </w:r>
    </w:p>
    <w:p w14:paraId="57D19511" w14:textId="77777777" w:rsidR="007433CD" w:rsidRDefault="00000000">
      <w:pPr>
        <w:pStyle w:val="SourceCode"/>
      </w:pPr>
      <w:r>
        <w:rPr>
          <w:rStyle w:val="VerbatimChar"/>
        </w:rPr>
        <w:lastRenderedPageBreak/>
        <w:t>2008-12-28</w:t>
      </w:r>
    </w:p>
    <w:p w14:paraId="57D19512" w14:textId="77777777" w:rsidR="007433CD" w:rsidRDefault="00000000">
      <w:pPr>
        <w:pStyle w:val="SourceCode"/>
      </w:pPr>
      <w:r>
        <w:rPr>
          <w:rStyle w:val="VerbatimChar"/>
        </w:rPr>
        <w:t>2008-12-29</w:t>
      </w:r>
    </w:p>
    <w:p w14:paraId="57D19513" w14:textId="77777777" w:rsidR="007433CD" w:rsidRDefault="00000000">
      <w:pPr>
        <w:pStyle w:val="SourceCode"/>
      </w:pPr>
      <w:r>
        <w:rPr>
          <w:rStyle w:val="VerbatimChar"/>
        </w:rPr>
        <w:t>2008-12-30</w:t>
      </w:r>
    </w:p>
    <w:p w14:paraId="57D19514" w14:textId="77777777" w:rsidR="007433CD" w:rsidRDefault="00000000">
      <w:pPr>
        <w:pStyle w:val="SourceCode"/>
      </w:pPr>
      <w:r>
        <w:rPr>
          <w:rStyle w:val="VerbatimChar"/>
        </w:rPr>
        <w:t>2008-12-31</w:t>
      </w:r>
    </w:p>
    <w:p w14:paraId="57D19515" w14:textId="77777777" w:rsidR="007433CD" w:rsidRDefault="00000000">
      <w:pPr>
        <w:pStyle w:val="SourceCode"/>
      </w:pPr>
      <w:r>
        <w:rPr>
          <w:rStyle w:val="VerbatimChar"/>
        </w:rPr>
        <w:t>2009-01-01</w:t>
      </w:r>
    </w:p>
    <w:p w14:paraId="57D19516" w14:textId="77777777" w:rsidR="007433CD" w:rsidRDefault="00000000">
      <w:pPr>
        <w:pStyle w:val="SourceCode"/>
      </w:pPr>
      <w:r>
        <w:rPr>
          <w:rStyle w:val="VerbatimChar"/>
        </w:rPr>
        <w:t>2009-01-02</w:t>
      </w:r>
    </w:p>
    <w:p w14:paraId="57D19517" w14:textId="77777777" w:rsidR="007433CD" w:rsidRDefault="00000000">
      <w:pPr>
        <w:pStyle w:val="SourceCode"/>
      </w:pPr>
      <w:r>
        <w:rPr>
          <w:rStyle w:val="VerbatimChar"/>
        </w:rPr>
        <w:t>2009-01-03</w:t>
      </w:r>
    </w:p>
    <w:p w14:paraId="57D19518" w14:textId="77777777" w:rsidR="007433CD" w:rsidRDefault="00000000">
      <w:pPr>
        <w:pStyle w:val="SourceCode"/>
      </w:pPr>
      <w:r>
        <w:rPr>
          <w:rStyle w:val="VerbatimChar"/>
        </w:rPr>
        <w:t>2009-01-04</w:t>
      </w:r>
    </w:p>
    <w:p w14:paraId="57D19519" w14:textId="77777777" w:rsidR="007433CD" w:rsidRDefault="00000000">
      <w:pPr>
        <w:pStyle w:val="SourceCode"/>
      </w:pPr>
      <w:r>
        <w:rPr>
          <w:rStyle w:val="VerbatimChar"/>
        </w:rPr>
        <w:t>2009-01-05</w:t>
      </w:r>
    </w:p>
    <w:p w14:paraId="57D1951A" w14:textId="77777777" w:rsidR="007433CD" w:rsidRDefault="00000000">
      <w:pPr>
        <w:pStyle w:val="SourceCode"/>
      </w:pPr>
      <w:r>
        <w:rPr>
          <w:rStyle w:val="VerbatimChar"/>
        </w:rPr>
        <w:t>2009-01-06</w:t>
      </w:r>
    </w:p>
    <w:p w14:paraId="57D1951B" w14:textId="77777777" w:rsidR="007433CD" w:rsidRDefault="00000000">
      <w:pPr>
        <w:pStyle w:val="SourceCode"/>
      </w:pPr>
      <w:r>
        <w:rPr>
          <w:rStyle w:val="VerbatimChar"/>
        </w:rPr>
        <w:t>2009-01-07</w:t>
      </w:r>
    </w:p>
    <w:p w14:paraId="57D1951C" w14:textId="77777777" w:rsidR="007433CD" w:rsidRDefault="00000000">
      <w:pPr>
        <w:pStyle w:val="SourceCode"/>
      </w:pPr>
      <w:r>
        <w:rPr>
          <w:rStyle w:val="VerbatimChar"/>
        </w:rPr>
        <w:t>2009-01-08</w:t>
      </w:r>
    </w:p>
    <w:p w14:paraId="57D1951D" w14:textId="77777777" w:rsidR="007433CD" w:rsidRDefault="00000000">
      <w:pPr>
        <w:pStyle w:val="SourceCode"/>
      </w:pPr>
      <w:r>
        <w:rPr>
          <w:rStyle w:val="VerbatimChar"/>
        </w:rPr>
        <w:t>2009-01-09</w:t>
      </w:r>
    </w:p>
    <w:p w14:paraId="57D1951E" w14:textId="77777777" w:rsidR="007433CD" w:rsidRDefault="00000000">
      <w:pPr>
        <w:pStyle w:val="SourceCode"/>
      </w:pPr>
      <w:r>
        <w:rPr>
          <w:rStyle w:val="VerbatimChar"/>
        </w:rPr>
        <w:t>2009-01-10</w:t>
      </w:r>
    </w:p>
    <w:p w14:paraId="57D1951F" w14:textId="77777777" w:rsidR="007433CD" w:rsidRDefault="00000000">
      <w:pPr>
        <w:pStyle w:val="SourceCode"/>
      </w:pPr>
      <w:r>
        <w:rPr>
          <w:rStyle w:val="VerbatimChar"/>
        </w:rPr>
        <w:t>2009-01-11</w:t>
      </w:r>
    </w:p>
    <w:p w14:paraId="57D19520" w14:textId="77777777" w:rsidR="007433CD" w:rsidRDefault="00000000">
      <w:pPr>
        <w:pStyle w:val="SourceCode"/>
      </w:pPr>
      <w:r>
        <w:rPr>
          <w:rStyle w:val="VerbatimChar"/>
        </w:rPr>
        <w:t>2009-01-12</w:t>
      </w:r>
    </w:p>
    <w:p w14:paraId="57D19521" w14:textId="77777777" w:rsidR="007433CD" w:rsidRDefault="00000000">
      <w:pPr>
        <w:pStyle w:val="SourceCode"/>
      </w:pPr>
      <w:r>
        <w:rPr>
          <w:rStyle w:val="VerbatimChar"/>
        </w:rPr>
        <w:t>2009-01-13</w:t>
      </w:r>
    </w:p>
    <w:p w14:paraId="57D19522" w14:textId="77777777" w:rsidR="007433CD" w:rsidRDefault="00000000">
      <w:pPr>
        <w:pStyle w:val="SourceCode"/>
      </w:pPr>
      <w:r>
        <w:rPr>
          <w:rStyle w:val="VerbatimChar"/>
        </w:rPr>
        <w:t>2009-01-14</w:t>
      </w:r>
    </w:p>
    <w:p w14:paraId="57D19523" w14:textId="77777777" w:rsidR="007433CD" w:rsidRDefault="00000000">
      <w:pPr>
        <w:pStyle w:val="SourceCode"/>
      </w:pPr>
      <w:r>
        <w:rPr>
          <w:rStyle w:val="VerbatimChar"/>
        </w:rPr>
        <w:t>2009-01-15</w:t>
      </w:r>
    </w:p>
    <w:p w14:paraId="57D19524" w14:textId="77777777" w:rsidR="007433CD" w:rsidRDefault="00000000">
      <w:pPr>
        <w:pStyle w:val="SourceCode"/>
      </w:pPr>
      <w:r>
        <w:rPr>
          <w:rStyle w:val="VerbatimChar"/>
        </w:rPr>
        <w:t>2009-01-16</w:t>
      </w:r>
    </w:p>
    <w:p w14:paraId="57D19525" w14:textId="77777777" w:rsidR="007433CD" w:rsidRDefault="00000000">
      <w:pPr>
        <w:pStyle w:val="SourceCode"/>
      </w:pPr>
      <w:r>
        <w:rPr>
          <w:rStyle w:val="VerbatimChar"/>
        </w:rPr>
        <w:t>2009-01-17</w:t>
      </w:r>
    </w:p>
    <w:p w14:paraId="57D19526" w14:textId="77777777" w:rsidR="007433CD" w:rsidRDefault="00000000">
      <w:pPr>
        <w:pStyle w:val="SourceCode"/>
      </w:pPr>
      <w:r>
        <w:rPr>
          <w:rStyle w:val="VerbatimChar"/>
        </w:rPr>
        <w:t>2009-01-18</w:t>
      </w:r>
    </w:p>
    <w:p w14:paraId="57D19527" w14:textId="77777777" w:rsidR="007433CD" w:rsidRDefault="00000000">
      <w:pPr>
        <w:pStyle w:val="SourceCode"/>
      </w:pPr>
      <w:r>
        <w:rPr>
          <w:rStyle w:val="VerbatimChar"/>
        </w:rPr>
        <w:t>2009-01-19</w:t>
      </w:r>
    </w:p>
    <w:p w14:paraId="57D19528" w14:textId="77777777" w:rsidR="007433CD" w:rsidRDefault="00000000">
      <w:pPr>
        <w:pStyle w:val="SourceCode"/>
      </w:pPr>
      <w:r>
        <w:rPr>
          <w:rStyle w:val="VerbatimChar"/>
        </w:rPr>
        <w:t>2009-01-20</w:t>
      </w:r>
    </w:p>
    <w:p w14:paraId="57D19529" w14:textId="77777777" w:rsidR="007433CD" w:rsidRDefault="00000000">
      <w:pPr>
        <w:pStyle w:val="SourceCode"/>
      </w:pPr>
      <w:r>
        <w:rPr>
          <w:rStyle w:val="VerbatimChar"/>
        </w:rPr>
        <w:t>2009-01-21</w:t>
      </w:r>
    </w:p>
    <w:p w14:paraId="57D1952A" w14:textId="77777777" w:rsidR="007433CD" w:rsidRDefault="00000000">
      <w:pPr>
        <w:pStyle w:val="SourceCode"/>
      </w:pPr>
      <w:r>
        <w:rPr>
          <w:rStyle w:val="VerbatimChar"/>
        </w:rPr>
        <w:t>2009-01-22</w:t>
      </w:r>
    </w:p>
    <w:p w14:paraId="57D1952B" w14:textId="77777777" w:rsidR="007433CD" w:rsidRDefault="00000000">
      <w:pPr>
        <w:pStyle w:val="SourceCode"/>
      </w:pPr>
      <w:r>
        <w:rPr>
          <w:rStyle w:val="VerbatimChar"/>
        </w:rPr>
        <w:t>2009-01-23</w:t>
      </w:r>
    </w:p>
    <w:p w14:paraId="57D1952C" w14:textId="77777777" w:rsidR="007433CD" w:rsidRDefault="00000000">
      <w:pPr>
        <w:pStyle w:val="SourceCode"/>
      </w:pPr>
      <w:r>
        <w:rPr>
          <w:rStyle w:val="VerbatimChar"/>
        </w:rPr>
        <w:t>2009-01-24</w:t>
      </w:r>
    </w:p>
    <w:p w14:paraId="57D1952D" w14:textId="77777777" w:rsidR="007433CD" w:rsidRDefault="00000000">
      <w:pPr>
        <w:pStyle w:val="SourceCode"/>
      </w:pPr>
      <w:r>
        <w:rPr>
          <w:rStyle w:val="VerbatimChar"/>
        </w:rPr>
        <w:lastRenderedPageBreak/>
        <w:t>2009-01-25</w:t>
      </w:r>
    </w:p>
    <w:p w14:paraId="57D1952E" w14:textId="77777777" w:rsidR="007433CD" w:rsidRDefault="00000000">
      <w:pPr>
        <w:pStyle w:val="SourceCode"/>
      </w:pPr>
      <w:r>
        <w:rPr>
          <w:rStyle w:val="VerbatimChar"/>
        </w:rPr>
        <w:t>2009-01-26</w:t>
      </w:r>
    </w:p>
    <w:p w14:paraId="57D1952F" w14:textId="77777777" w:rsidR="007433CD" w:rsidRDefault="00000000">
      <w:pPr>
        <w:pStyle w:val="SourceCode"/>
      </w:pPr>
      <w:r>
        <w:rPr>
          <w:rStyle w:val="VerbatimChar"/>
        </w:rPr>
        <w:t>2009-01-27</w:t>
      </w:r>
    </w:p>
    <w:p w14:paraId="57D19530" w14:textId="77777777" w:rsidR="007433CD" w:rsidRDefault="00000000">
      <w:pPr>
        <w:pStyle w:val="SourceCode"/>
      </w:pPr>
      <w:r>
        <w:rPr>
          <w:rStyle w:val="VerbatimChar"/>
        </w:rPr>
        <w:t>2009-01-28</w:t>
      </w:r>
    </w:p>
    <w:p w14:paraId="57D19531" w14:textId="77777777" w:rsidR="007433CD" w:rsidRDefault="00000000">
      <w:pPr>
        <w:pStyle w:val="SourceCode"/>
      </w:pPr>
      <w:r>
        <w:rPr>
          <w:rStyle w:val="VerbatimChar"/>
        </w:rPr>
        <w:t>2009-01-29</w:t>
      </w:r>
    </w:p>
    <w:p w14:paraId="57D19532" w14:textId="77777777" w:rsidR="007433CD" w:rsidRDefault="00000000">
      <w:pPr>
        <w:pStyle w:val="SourceCode"/>
      </w:pPr>
      <w:r>
        <w:rPr>
          <w:rStyle w:val="VerbatimChar"/>
        </w:rPr>
        <w:t>2009-01-30</w:t>
      </w:r>
    </w:p>
    <w:p w14:paraId="57D19533" w14:textId="77777777" w:rsidR="007433CD" w:rsidRDefault="00000000">
      <w:pPr>
        <w:pStyle w:val="SourceCode"/>
      </w:pPr>
      <w:r>
        <w:rPr>
          <w:rStyle w:val="VerbatimChar"/>
        </w:rPr>
        <w:t>2009-01-31</w:t>
      </w:r>
    </w:p>
    <w:p w14:paraId="57D19534" w14:textId="77777777" w:rsidR="007433CD" w:rsidRDefault="00000000">
      <w:pPr>
        <w:pStyle w:val="SourceCode"/>
      </w:pPr>
      <w:r>
        <w:rPr>
          <w:rStyle w:val="VerbatimChar"/>
        </w:rPr>
        <w:t>2009-02-01</w:t>
      </w:r>
    </w:p>
    <w:p w14:paraId="57D19535" w14:textId="77777777" w:rsidR="007433CD" w:rsidRDefault="00000000">
      <w:pPr>
        <w:pStyle w:val="SourceCode"/>
      </w:pPr>
      <w:r>
        <w:rPr>
          <w:rStyle w:val="VerbatimChar"/>
        </w:rPr>
        <w:t>2009-02-02</w:t>
      </w:r>
    </w:p>
    <w:p w14:paraId="57D19536" w14:textId="77777777" w:rsidR="007433CD" w:rsidRDefault="00000000">
      <w:pPr>
        <w:pStyle w:val="SourceCode"/>
      </w:pPr>
      <w:r>
        <w:rPr>
          <w:rStyle w:val="VerbatimChar"/>
        </w:rPr>
        <w:t>2009-02-03</w:t>
      </w:r>
    </w:p>
    <w:p w14:paraId="57D19537" w14:textId="77777777" w:rsidR="007433CD" w:rsidRDefault="00000000">
      <w:pPr>
        <w:pStyle w:val="SourceCode"/>
      </w:pPr>
      <w:r>
        <w:rPr>
          <w:rStyle w:val="VerbatimChar"/>
        </w:rPr>
        <w:t>2009-02-04</w:t>
      </w:r>
    </w:p>
    <w:p w14:paraId="57D19538" w14:textId="77777777" w:rsidR="007433CD" w:rsidRDefault="00000000">
      <w:pPr>
        <w:pStyle w:val="SourceCode"/>
      </w:pPr>
      <w:r>
        <w:rPr>
          <w:rStyle w:val="VerbatimChar"/>
        </w:rPr>
        <w:t>2009-02-05</w:t>
      </w:r>
    </w:p>
    <w:p w14:paraId="57D19539" w14:textId="77777777" w:rsidR="007433CD" w:rsidRDefault="00000000">
      <w:pPr>
        <w:pStyle w:val="SourceCode"/>
      </w:pPr>
      <w:r>
        <w:rPr>
          <w:rStyle w:val="VerbatimChar"/>
        </w:rPr>
        <w:t>2009-02-06</w:t>
      </w:r>
    </w:p>
    <w:p w14:paraId="57D1953A" w14:textId="77777777" w:rsidR="007433CD" w:rsidRDefault="00000000">
      <w:pPr>
        <w:pStyle w:val="SourceCode"/>
      </w:pPr>
      <w:r>
        <w:rPr>
          <w:rStyle w:val="VerbatimChar"/>
        </w:rPr>
        <w:t>2009-02-07</w:t>
      </w:r>
    </w:p>
    <w:p w14:paraId="57D1953B" w14:textId="77777777" w:rsidR="007433CD" w:rsidRDefault="00000000">
      <w:pPr>
        <w:pStyle w:val="SourceCode"/>
      </w:pPr>
      <w:r>
        <w:rPr>
          <w:rStyle w:val="VerbatimChar"/>
        </w:rPr>
        <w:t>2009-02-08</w:t>
      </w:r>
    </w:p>
    <w:p w14:paraId="57D1953C" w14:textId="77777777" w:rsidR="007433CD" w:rsidRDefault="00000000">
      <w:pPr>
        <w:pStyle w:val="SourceCode"/>
      </w:pPr>
      <w:r>
        <w:rPr>
          <w:rStyle w:val="VerbatimChar"/>
        </w:rPr>
        <w:t>2009-02-09</w:t>
      </w:r>
    </w:p>
    <w:p w14:paraId="57D1953D" w14:textId="77777777" w:rsidR="007433CD" w:rsidRDefault="00000000">
      <w:pPr>
        <w:pStyle w:val="SourceCode"/>
      </w:pPr>
      <w:r>
        <w:rPr>
          <w:rStyle w:val="VerbatimChar"/>
        </w:rPr>
        <w:t>2009-02-10</w:t>
      </w:r>
    </w:p>
    <w:p w14:paraId="57D1953E" w14:textId="77777777" w:rsidR="007433CD" w:rsidRDefault="00000000">
      <w:pPr>
        <w:pStyle w:val="SourceCode"/>
      </w:pPr>
      <w:r>
        <w:rPr>
          <w:rStyle w:val="VerbatimChar"/>
        </w:rPr>
        <w:t>2009-02-11</w:t>
      </w:r>
    </w:p>
    <w:p w14:paraId="57D1953F" w14:textId="77777777" w:rsidR="007433CD" w:rsidRDefault="00000000">
      <w:pPr>
        <w:pStyle w:val="SourceCode"/>
      </w:pPr>
      <w:r>
        <w:rPr>
          <w:rStyle w:val="VerbatimChar"/>
        </w:rPr>
        <w:t>2009-02-12</w:t>
      </w:r>
    </w:p>
    <w:p w14:paraId="57D19540" w14:textId="77777777" w:rsidR="007433CD" w:rsidRDefault="00000000">
      <w:pPr>
        <w:pStyle w:val="SourceCode"/>
      </w:pPr>
      <w:r>
        <w:rPr>
          <w:rStyle w:val="VerbatimChar"/>
        </w:rPr>
        <w:t>2009-02-13</w:t>
      </w:r>
    </w:p>
    <w:p w14:paraId="57D19541" w14:textId="77777777" w:rsidR="007433CD" w:rsidRDefault="00000000">
      <w:pPr>
        <w:pStyle w:val="SourceCode"/>
      </w:pPr>
      <w:r>
        <w:rPr>
          <w:rStyle w:val="VerbatimChar"/>
        </w:rPr>
        <w:t>2009-02-14</w:t>
      </w:r>
    </w:p>
    <w:p w14:paraId="57D19542" w14:textId="77777777" w:rsidR="007433CD" w:rsidRDefault="00000000">
      <w:pPr>
        <w:pStyle w:val="SourceCode"/>
      </w:pPr>
      <w:r>
        <w:rPr>
          <w:rStyle w:val="VerbatimChar"/>
        </w:rPr>
        <w:t>2009-02-15</w:t>
      </w:r>
    </w:p>
    <w:p w14:paraId="57D19543" w14:textId="77777777" w:rsidR="007433CD" w:rsidRDefault="00000000">
      <w:pPr>
        <w:pStyle w:val="SourceCode"/>
      </w:pPr>
      <w:r>
        <w:rPr>
          <w:rStyle w:val="VerbatimChar"/>
        </w:rPr>
        <w:t>2009-02-16</w:t>
      </w:r>
    </w:p>
    <w:p w14:paraId="57D19544" w14:textId="77777777" w:rsidR="007433CD" w:rsidRDefault="00000000">
      <w:pPr>
        <w:pStyle w:val="SourceCode"/>
      </w:pPr>
      <w:r>
        <w:rPr>
          <w:rStyle w:val="VerbatimChar"/>
        </w:rPr>
        <w:t>2009-02-17</w:t>
      </w:r>
    </w:p>
    <w:p w14:paraId="57D19545" w14:textId="77777777" w:rsidR="007433CD" w:rsidRDefault="00000000">
      <w:pPr>
        <w:pStyle w:val="SourceCode"/>
      </w:pPr>
      <w:r>
        <w:rPr>
          <w:rStyle w:val="VerbatimChar"/>
        </w:rPr>
        <w:t>2009-02-18</w:t>
      </w:r>
    </w:p>
    <w:p w14:paraId="57D19546" w14:textId="77777777" w:rsidR="007433CD" w:rsidRDefault="00000000">
      <w:pPr>
        <w:pStyle w:val="SourceCode"/>
      </w:pPr>
      <w:r>
        <w:rPr>
          <w:rStyle w:val="VerbatimChar"/>
        </w:rPr>
        <w:t>2009-02-19</w:t>
      </w:r>
    </w:p>
    <w:p w14:paraId="57D19547" w14:textId="77777777" w:rsidR="007433CD" w:rsidRDefault="00000000">
      <w:pPr>
        <w:pStyle w:val="SourceCode"/>
      </w:pPr>
      <w:r>
        <w:rPr>
          <w:rStyle w:val="VerbatimChar"/>
        </w:rPr>
        <w:t>2009-02-20</w:t>
      </w:r>
    </w:p>
    <w:p w14:paraId="57D19548" w14:textId="77777777" w:rsidR="007433CD" w:rsidRDefault="00000000">
      <w:pPr>
        <w:pStyle w:val="SourceCode"/>
      </w:pPr>
      <w:r>
        <w:rPr>
          <w:rStyle w:val="VerbatimChar"/>
        </w:rPr>
        <w:t>2009-02-21</w:t>
      </w:r>
    </w:p>
    <w:p w14:paraId="57D19549" w14:textId="77777777" w:rsidR="007433CD" w:rsidRDefault="00000000">
      <w:pPr>
        <w:pStyle w:val="SourceCode"/>
      </w:pPr>
      <w:r>
        <w:rPr>
          <w:rStyle w:val="VerbatimChar"/>
        </w:rPr>
        <w:lastRenderedPageBreak/>
        <w:t>2009-02-22</w:t>
      </w:r>
    </w:p>
    <w:p w14:paraId="57D1954A" w14:textId="77777777" w:rsidR="007433CD" w:rsidRDefault="00000000">
      <w:pPr>
        <w:pStyle w:val="SourceCode"/>
      </w:pPr>
      <w:r>
        <w:rPr>
          <w:rStyle w:val="VerbatimChar"/>
        </w:rPr>
        <w:t>2009-02-23</w:t>
      </w:r>
    </w:p>
    <w:p w14:paraId="57D1954B" w14:textId="77777777" w:rsidR="007433CD" w:rsidRDefault="00000000">
      <w:pPr>
        <w:pStyle w:val="SourceCode"/>
      </w:pPr>
      <w:r>
        <w:rPr>
          <w:rStyle w:val="VerbatimChar"/>
        </w:rPr>
        <w:t>2009-02-24</w:t>
      </w:r>
    </w:p>
    <w:p w14:paraId="57D1954C" w14:textId="77777777" w:rsidR="007433CD" w:rsidRDefault="00000000">
      <w:pPr>
        <w:pStyle w:val="SourceCode"/>
      </w:pPr>
      <w:r>
        <w:rPr>
          <w:rStyle w:val="VerbatimChar"/>
        </w:rPr>
        <w:t>2009-02-25</w:t>
      </w:r>
    </w:p>
    <w:p w14:paraId="57D1954D" w14:textId="77777777" w:rsidR="007433CD" w:rsidRDefault="00000000">
      <w:pPr>
        <w:pStyle w:val="SourceCode"/>
      </w:pPr>
      <w:r>
        <w:rPr>
          <w:rStyle w:val="VerbatimChar"/>
        </w:rPr>
        <w:t>2009-02-26</w:t>
      </w:r>
    </w:p>
    <w:p w14:paraId="57D1954E" w14:textId="77777777" w:rsidR="007433CD" w:rsidRDefault="00000000">
      <w:pPr>
        <w:pStyle w:val="SourceCode"/>
      </w:pPr>
      <w:r>
        <w:rPr>
          <w:rStyle w:val="VerbatimChar"/>
        </w:rPr>
        <w:t>2009-02-27</w:t>
      </w:r>
    </w:p>
    <w:p w14:paraId="57D1954F" w14:textId="77777777" w:rsidR="007433CD" w:rsidRDefault="00000000">
      <w:pPr>
        <w:pStyle w:val="SourceCode"/>
      </w:pPr>
      <w:r>
        <w:rPr>
          <w:rStyle w:val="VerbatimChar"/>
        </w:rPr>
        <w:t>2009-02-28</w:t>
      </w:r>
    </w:p>
    <w:p w14:paraId="57D19550" w14:textId="77777777" w:rsidR="007433CD" w:rsidRDefault="00000000">
      <w:pPr>
        <w:pStyle w:val="SourceCode"/>
      </w:pPr>
      <w:r>
        <w:rPr>
          <w:rStyle w:val="VerbatimChar"/>
        </w:rPr>
        <w:t>2009-03-01</w:t>
      </w:r>
    </w:p>
    <w:p w14:paraId="57D19551" w14:textId="77777777" w:rsidR="007433CD" w:rsidRDefault="00000000">
      <w:pPr>
        <w:pStyle w:val="SourceCode"/>
      </w:pPr>
      <w:r>
        <w:rPr>
          <w:rStyle w:val="VerbatimChar"/>
        </w:rPr>
        <w:t>2009-03-02</w:t>
      </w:r>
    </w:p>
    <w:p w14:paraId="57D19552" w14:textId="77777777" w:rsidR="007433CD" w:rsidRDefault="00000000">
      <w:pPr>
        <w:pStyle w:val="SourceCode"/>
      </w:pPr>
      <w:r>
        <w:rPr>
          <w:rStyle w:val="VerbatimChar"/>
        </w:rPr>
        <w:t>2009-03-03</w:t>
      </w:r>
    </w:p>
    <w:p w14:paraId="57D19553" w14:textId="77777777" w:rsidR="007433CD" w:rsidRDefault="00000000">
      <w:pPr>
        <w:pStyle w:val="SourceCode"/>
      </w:pPr>
      <w:r>
        <w:rPr>
          <w:rStyle w:val="VerbatimChar"/>
        </w:rPr>
        <w:t>2009-03-04</w:t>
      </w:r>
    </w:p>
    <w:p w14:paraId="57D19554" w14:textId="77777777" w:rsidR="007433CD" w:rsidRDefault="00000000">
      <w:pPr>
        <w:pStyle w:val="SourceCode"/>
      </w:pPr>
      <w:r>
        <w:rPr>
          <w:rStyle w:val="VerbatimChar"/>
        </w:rPr>
        <w:t>2009-03-05</w:t>
      </w:r>
    </w:p>
    <w:p w14:paraId="57D19555" w14:textId="77777777" w:rsidR="007433CD" w:rsidRDefault="00000000">
      <w:pPr>
        <w:pStyle w:val="SourceCode"/>
      </w:pPr>
      <w:r>
        <w:rPr>
          <w:rStyle w:val="VerbatimChar"/>
        </w:rPr>
        <w:t>2009-03-06</w:t>
      </w:r>
    </w:p>
    <w:p w14:paraId="57D19556" w14:textId="77777777" w:rsidR="007433CD" w:rsidRDefault="00000000">
      <w:pPr>
        <w:pStyle w:val="SourceCode"/>
      </w:pPr>
      <w:r>
        <w:rPr>
          <w:rStyle w:val="VerbatimChar"/>
        </w:rPr>
        <w:t>2009-03-07</w:t>
      </w:r>
    </w:p>
    <w:p w14:paraId="57D19557" w14:textId="77777777" w:rsidR="007433CD" w:rsidRDefault="00000000">
      <w:pPr>
        <w:pStyle w:val="SourceCode"/>
      </w:pPr>
      <w:r>
        <w:rPr>
          <w:rStyle w:val="VerbatimChar"/>
        </w:rPr>
        <w:t>2009-03-08</w:t>
      </w:r>
    </w:p>
    <w:p w14:paraId="57D19558" w14:textId="77777777" w:rsidR="007433CD" w:rsidRDefault="00000000">
      <w:pPr>
        <w:pStyle w:val="SourceCode"/>
      </w:pPr>
      <w:r>
        <w:rPr>
          <w:rStyle w:val="VerbatimChar"/>
        </w:rPr>
        <w:t>2009-03-09</w:t>
      </w:r>
    </w:p>
    <w:p w14:paraId="57D19559" w14:textId="77777777" w:rsidR="007433CD" w:rsidRDefault="00000000">
      <w:pPr>
        <w:pStyle w:val="SourceCode"/>
      </w:pPr>
      <w:r>
        <w:rPr>
          <w:rStyle w:val="VerbatimChar"/>
        </w:rPr>
        <w:t>2009-03-10</w:t>
      </w:r>
    </w:p>
    <w:p w14:paraId="57D1955A" w14:textId="77777777" w:rsidR="007433CD" w:rsidRDefault="00000000">
      <w:pPr>
        <w:pStyle w:val="SourceCode"/>
      </w:pPr>
      <w:r>
        <w:rPr>
          <w:rStyle w:val="VerbatimChar"/>
        </w:rPr>
        <w:t>2009-03-11</w:t>
      </w:r>
    </w:p>
    <w:p w14:paraId="57D1955B" w14:textId="77777777" w:rsidR="007433CD" w:rsidRDefault="00000000">
      <w:pPr>
        <w:pStyle w:val="SourceCode"/>
      </w:pPr>
      <w:r>
        <w:rPr>
          <w:rStyle w:val="VerbatimChar"/>
        </w:rPr>
        <w:t>2009-03-12</w:t>
      </w:r>
    </w:p>
    <w:p w14:paraId="57D1955C" w14:textId="77777777" w:rsidR="007433CD" w:rsidRDefault="00000000">
      <w:pPr>
        <w:pStyle w:val="SourceCode"/>
      </w:pPr>
      <w:r>
        <w:rPr>
          <w:rStyle w:val="VerbatimChar"/>
        </w:rPr>
        <w:t>2009-03-13</w:t>
      </w:r>
    </w:p>
    <w:p w14:paraId="57D1955D" w14:textId="77777777" w:rsidR="007433CD" w:rsidRDefault="00000000">
      <w:pPr>
        <w:pStyle w:val="SourceCode"/>
      </w:pPr>
      <w:r>
        <w:rPr>
          <w:rStyle w:val="VerbatimChar"/>
        </w:rPr>
        <w:t>2009-03-14</w:t>
      </w:r>
    </w:p>
    <w:p w14:paraId="57D1955E" w14:textId="77777777" w:rsidR="007433CD" w:rsidRDefault="00000000">
      <w:pPr>
        <w:pStyle w:val="SourceCode"/>
      </w:pPr>
      <w:r>
        <w:rPr>
          <w:rStyle w:val="VerbatimChar"/>
        </w:rPr>
        <w:t>2009-03-15</w:t>
      </w:r>
    </w:p>
    <w:p w14:paraId="57D1955F" w14:textId="77777777" w:rsidR="007433CD" w:rsidRDefault="00000000">
      <w:pPr>
        <w:pStyle w:val="SourceCode"/>
      </w:pPr>
      <w:r>
        <w:rPr>
          <w:rStyle w:val="VerbatimChar"/>
        </w:rPr>
        <w:t>2009-03-16</w:t>
      </w:r>
    </w:p>
    <w:p w14:paraId="57D19560" w14:textId="77777777" w:rsidR="007433CD" w:rsidRDefault="00000000">
      <w:pPr>
        <w:pStyle w:val="SourceCode"/>
      </w:pPr>
      <w:r>
        <w:rPr>
          <w:rStyle w:val="VerbatimChar"/>
        </w:rPr>
        <w:t>2009-03-17</w:t>
      </w:r>
    </w:p>
    <w:p w14:paraId="57D19561" w14:textId="77777777" w:rsidR="007433CD" w:rsidRDefault="00000000">
      <w:pPr>
        <w:pStyle w:val="SourceCode"/>
      </w:pPr>
      <w:r>
        <w:rPr>
          <w:rStyle w:val="VerbatimChar"/>
        </w:rPr>
        <w:t>2009-03-18</w:t>
      </w:r>
    </w:p>
    <w:p w14:paraId="57D19562" w14:textId="77777777" w:rsidR="007433CD" w:rsidRDefault="00000000">
      <w:pPr>
        <w:pStyle w:val="SourceCode"/>
      </w:pPr>
      <w:r>
        <w:rPr>
          <w:rStyle w:val="VerbatimChar"/>
        </w:rPr>
        <w:t>2009-03-19</w:t>
      </w:r>
    </w:p>
    <w:p w14:paraId="57D19563" w14:textId="77777777" w:rsidR="007433CD" w:rsidRDefault="00000000">
      <w:pPr>
        <w:pStyle w:val="SourceCode"/>
      </w:pPr>
      <w:r>
        <w:rPr>
          <w:rStyle w:val="VerbatimChar"/>
        </w:rPr>
        <w:t>2009-03-20</w:t>
      </w:r>
    </w:p>
    <w:p w14:paraId="57D19564" w14:textId="77777777" w:rsidR="007433CD" w:rsidRDefault="00000000">
      <w:pPr>
        <w:pStyle w:val="SourceCode"/>
      </w:pPr>
      <w:r>
        <w:rPr>
          <w:rStyle w:val="VerbatimChar"/>
        </w:rPr>
        <w:t>2009-03-21</w:t>
      </w:r>
    </w:p>
    <w:p w14:paraId="57D19565" w14:textId="77777777" w:rsidR="007433CD" w:rsidRDefault="00000000">
      <w:pPr>
        <w:pStyle w:val="SourceCode"/>
      </w:pPr>
      <w:r>
        <w:rPr>
          <w:rStyle w:val="VerbatimChar"/>
        </w:rPr>
        <w:lastRenderedPageBreak/>
        <w:t>2009-03-22</w:t>
      </w:r>
    </w:p>
    <w:p w14:paraId="57D19566" w14:textId="77777777" w:rsidR="007433CD" w:rsidRDefault="00000000">
      <w:pPr>
        <w:pStyle w:val="SourceCode"/>
      </w:pPr>
      <w:r>
        <w:rPr>
          <w:rStyle w:val="VerbatimChar"/>
        </w:rPr>
        <w:t>2009-03-23</w:t>
      </w:r>
    </w:p>
    <w:p w14:paraId="57D19567" w14:textId="77777777" w:rsidR="007433CD" w:rsidRDefault="00000000">
      <w:pPr>
        <w:pStyle w:val="SourceCode"/>
      </w:pPr>
      <w:r>
        <w:rPr>
          <w:rStyle w:val="VerbatimChar"/>
        </w:rPr>
        <w:t>2009-03-24</w:t>
      </w:r>
    </w:p>
    <w:p w14:paraId="57D19568" w14:textId="77777777" w:rsidR="007433CD" w:rsidRDefault="00000000">
      <w:pPr>
        <w:pStyle w:val="SourceCode"/>
      </w:pPr>
      <w:r>
        <w:rPr>
          <w:rStyle w:val="VerbatimChar"/>
        </w:rPr>
        <w:t>2009-03-25</w:t>
      </w:r>
    </w:p>
    <w:p w14:paraId="57D19569" w14:textId="77777777" w:rsidR="007433CD" w:rsidRDefault="00000000">
      <w:pPr>
        <w:pStyle w:val="SourceCode"/>
      </w:pPr>
      <w:r>
        <w:rPr>
          <w:rStyle w:val="VerbatimChar"/>
        </w:rPr>
        <w:t>2009-03-26</w:t>
      </w:r>
    </w:p>
    <w:p w14:paraId="57D1956A" w14:textId="77777777" w:rsidR="007433CD" w:rsidRDefault="00000000">
      <w:pPr>
        <w:pStyle w:val="SourceCode"/>
      </w:pPr>
      <w:r>
        <w:rPr>
          <w:rStyle w:val="VerbatimChar"/>
        </w:rPr>
        <w:t>2009-03-27</w:t>
      </w:r>
    </w:p>
    <w:p w14:paraId="57D1956B" w14:textId="77777777" w:rsidR="007433CD" w:rsidRDefault="00000000">
      <w:pPr>
        <w:pStyle w:val="SourceCode"/>
      </w:pPr>
      <w:r>
        <w:rPr>
          <w:rStyle w:val="VerbatimChar"/>
        </w:rPr>
        <w:t>2009-03-28</w:t>
      </w:r>
    </w:p>
    <w:p w14:paraId="57D1956C" w14:textId="77777777" w:rsidR="007433CD" w:rsidRDefault="00000000">
      <w:pPr>
        <w:pStyle w:val="SourceCode"/>
      </w:pPr>
      <w:r>
        <w:rPr>
          <w:rStyle w:val="VerbatimChar"/>
        </w:rPr>
        <w:t>2009-03-29</w:t>
      </w:r>
    </w:p>
    <w:p w14:paraId="57D1956D" w14:textId="77777777" w:rsidR="007433CD" w:rsidRDefault="00000000">
      <w:pPr>
        <w:pStyle w:val="SourceCode"/>
      </w:pPr>
      <w:r>
        <w:rPr>
          <w:rStyle w:val="VerbatimChar"/>
        </w:rPr>
        <w:t>2009-03-30</w:t>
      </w:r>
    </w:p>
    <w:p w14:paraId="57D1956E" w14:textId="77777777" w:rsidR="007433CD" w:rsidRDefault="00000000">
      <w:pPr>
        <w:pStyle w:val="SourceCode"/>
      </w:pPr>
      <w:r>
        <w:rPr>
          <w:rStyle w:val="VerbatimChar"/>
        </w:rPr>
        <w:t>2009-03-31</w:t>
      </w:r>
    </w:p>
    <w:p w14:paraId="57D1956F" w14:textId="77777777" w:rsidR="007433CD" w:rsidRDefault="00000000">
      <w:pPr>
        <w:pStyle w:val="SourceCode"/>
      </w:pPr>
      <w:r>
        <w:rPr>
          <w:rStyle w:val="VerbatimChar"/>
        </w:rPr>
        <w:t>2009-04-01</w:t>
      </w:r>
    </w:p>
    <w:p w14:paraId="57D19570" w14:textId="77777777" w:rsidR="007433CD" w:rsidRDefault="00000000">
      <w:pPr>
        <w:pStyle w:val="SourceCode"/>
      </w:pPr>
      <w:r>
        <w:rPr>
          <w:rStyle w:val="VerbatimChar"/>
        </w:rPr>
        <w:t>2009-04-02</w:t>
      </w:r>
    </w:p>
    <w:p w14:paraId="57D19571" w14:textId="77777777" w:rsidR="007433CD" w:rsidRDefault="00000000">
      <w:pPr>
        <w:pStyle w:val="SourceCode"/>
      </w:pPr>
      <w:r>
        <w:rPr>
          <w:rStyle w:val="VerbatimChar"/>
        </w:rPr>
        <w:t>2009-04-03</w:t>
      </w:r>
    </w:p>
    <w:p w14:paraId="57D19572" w14:textId="77777777" w:rsidR="007433CD" w:rsidRDefault="00000000">
      <w:pPr>
        <w:pStyle w:val="SourceCode"/>
      </w:pPr>
      <w:r>
        <w:rPr>
          <w:rStyle w:val="VerbatimChar"/>
        </w:rPr>
        <w:t>2009-04-04</w:t>
      </w:r>
    </w:p>
    <w:p w14:paraId="57D19573" w14:textId="77777777" w:rsidR="007433CD" w:rsidRDefault="00000000">
      <w:pPr>
        <w:pStyle w:val="SourceCode"/>
      </w:pPr>
      <w:r>
        <w:rPr>
          <w:rStyle w:val="VerbatimChar"/>
        </w:rPr>
        <w:t>2009-04-05</w:t>
      </w:r>
    </w:p>
    <w:p w14:paraId="57D19574" w14:textId="77777777" w:rsidR="007433CD" w:rsidRDefault="00000000">
      <w:pPr>
        <w:pStyle w:val="SourceCode"/>
      </w:pPr>
      <w:r>
        <w:rPr>
          <w:rStyle w:val="VerbatimChar"/>
        </w:rPr>
        <w:t>2009-04-06</w:t>
      </w:r>
    </w:p>
    <w:p w14:paraId="57D19575" w14:textId="77777777" w:rsidR="007433CD" w:rsidRDefault="00000000">
      <w:pPr>
        <w:pStyle w:val="SourceCode"/>
      </w:pPr>
      <w:r>
        <w:rPr>
          <w:rStyle w:val="VerbatimChar"/>
        </w:rPr>
        <w:t>2009-04-07</w:t>
      </w:r>
    </w:p>
    <w:p w14:paraId="57D19576" w14:textId="77777777" w:rsidR="007433CD" w:rsidRDefault="00000000">
      <w:pPr>
        <w:pStyle w:val="SourceCode"/>
      </w:pPr>
      <w:r>
        <w:rPr>
          <w:rStyle w:val="VerbatimChar"/>
        </w:rPr>
        <w:t>2009-04-08</w:t>
      </w:r>
    </w:p>
    <w:p w14:paraId="57D19577" w14:textId="77777777" w:rsidR="007433CD" w:rsidRDefault="00000000">
      <w:pPr>
        <w:pStyle w:val="SourceCode"/>
      </w:pPr>
      <w:r>
        <w:rPr>
          <w:rStyle w:val="VerbatimChar"/>
        </w:rPr>
        <w:t>2009-04-09</w:t>
      </w:r>
    </w:p>
    <w:p w14:paraId="57D19578" w14:textId="77777777" w:rsidR="007433CD" w:rsidRDefault="00000000">
      <w:pPr>
        <w:pStyle w:val="SourceCode"/>
      </w:pPr>
      <w:r>
        <w:rPr>
          <w:rStyle w:val="VerbatimChar"/>
        </w:rPr>
        <w:t>2009-04-10</w:t>
      </w:r>
    </w:p>
    <w:p w14:paraId="57D19579" w14:textId="77777777" w:rsidR="007433CD" w:rsidRDefault="00000000">
      <w:pPr>
        <w:pStyle w:val="SourceCode"/>
      </w:pPr>
      <w:r>
        <w:rPr>
          <w:rStyle w:val="VerbatimChar"/>
        </w:rPr>
        <w:t>2009-04-11</w:t>
      </w:r>
    </w:p>
    <w:p w14:paraId="57D1957A" w14:textId="77777777" w:rsidR="007433CD" w:rsidRDefault="00000000">
      <w:pPr>
        <w:pStyle w:val="SourceCode"/>
      </w:pPr>
      <w:r>
        <w:rPr>
          <w:rStyle w:val="VerbatimChar"/>
        </w:rPr>
        <w:t>2009-04-12</w:t>
      </w:r>
    </w:p>
    <w:p w14:paraId="57D1957B" w14:textId="77777777" w:rsidR="007433CD" w:rsidRDefault="00000000">
      <w:pPr>
        <w:pStyle w:val="SourceCode"/>
      </w:pPr>
      <w:r>
        <w:rPr>
          <w:rStyle w:val="VerbatimChar"/>
        </w:rPr>
        <w:t>2009-04-13</w:t>
      </w:r>
    </w:p>
    <w:p w14:paraId="57D1957C" w14:textId="77777777" w:rsidR="007433CD" w:rsidRDefault="00000000">
      <w:pPr>
        <w:pStyle w:val="SourceCode"/>
      </w:pPr>
      <w:r>
        <w:rPr>
          <w:rStyle w:val="VerbatimChar"/>
        </w:rPr>
        <w:t>2009-04-14</w:t>
      </w:r>
    </w:p>
    <w:p w14:paraId="57D1957D" w14:textId="77777777" w:rsidR="007433CD" w:rsidRDefault="00000000">
      <w:pPr>
        <w:pStyle w:val="SourceCode"/>
      </w:pPr>
      <w:r>
        <w:rPr>
          <w:rStyle w:val="VerbatimChar"/>
        </w:rPr>
        <w:t>2009-04-15</w:t>
      </w:r>
    </w:p>
    <w:p w14:paraId="57D1957E" w14:textId="77777777" w:rsidR="007433CD" w:rsidRDefault="00000000">
      <w:pPr>
        <w:pStyle w:val="SourceCode"/>
      </w:pPr>
      <w:r>
        <w:rPr>
          <w:rStyle w:val="VerbatimChar"/>
        </w:rPr>
        <w:t>2009-04-16</w:t>
      </w:r>
    </w:p>
    <w:p w14:paraId="57D1957F" w14:textId="77777777" w:rsidR="007433CD" w:rsidRDefault="00000000">
      <w:pPr>
        <w:pStyle w:val="SourceCode"/>
      </w:pPr>
      <w:r>
        <w:rPr>
          <w:rStyle w:val="VerbatimChar"/>
        </w:rPr>
        <w:t>2009-04-17</w:t>
      </w:r>
    </w:p>
    <w:p w14:paraId="57D19580" w14:textId="77777777" w:rsidR="007433CD" w:rsidRDefault="00000000">
      <w:pPr>
        <w:pStyle w:val="SourceCode"/>
      </w:pPr>
      <w:r>
        <w:rPr>
          <w:rStyle w:val="VerbatimChar"/>
        </w:rPr>
        <w:t>2009-04-18</w:t>
      </w:r>
    </w:p>
    <w:p w14:paraId="57D19581" w14:textId="77777777" w:rsidR="007433CD" w:rsidRDefault="00000000">
      <w:pPr>
        <w:pStyle w:val="SourceCode"/>
      </w:pPr>
      <w:r>
        <w:rPr>
          <w:rStyle w:val="VerbatimChar"/>
        </w:rPr>
        <w:lastRenderedPageBreak/>
        <w:t>2009-04-19</w:t>
      </w:r>
    </w:p>
    <w:p w14:paraId="57D19582" w14:textId="77777777" w:rsidR="007433CD" w:rsidRDefault="00000000">
      <w:pPr>
        <w:pStyle w:val="SourceCode"/>
      </w:pPr>
      <w:r>
        <w:rPr>
          <w:rStyle w:val="VerbatimChar"/>
        </w:rPr>
        <w:t>2009-04-20</w:t>
      </w:r>
    </w:p>
    <w:p w14:paraId="57D19583" w14:textId="77777777" w:rsidR="007433CD" w:rsidRDefault="00000000">
      <w:pPr>
        <w:pStyle w:val="SourceCode"/>
      </w:pPr>
      <w:r>
        <w:rPr>
          <w:rStyle w:val="VerbatimChar"/>
        </w:rPr>
        <w:t>2009-04-21</w:t>
      </w:r>
    </w:p>
    <w:p w14:paraId="57D19584" w14:textId="77777777" w:rsidR="007433CD" w:rsidRDefault="00000000">
      <w:pPr>
        <w:pStyle w:val="SourceCode"/>
      </w:pPr>
      <w:r>
        <w:rPr>
          <w:rStyle w:val="VerbatimChar"/>
        </w:rPr>
        <w:t>2009-04-22</w:t>
      </w:r>
    </w:p>
    <w:p w14:paraId="57D19585" w14:textId="77777777" w:rsidR="007433CD" w:rsidRDefault="00000000">
      <w:pPr>
        <w:pStyle w:val="SourceCode"/>
      </w:pPr>
      <w:r>
        <w:rPr>
          <w:rStyle w:val="VerbatimChar"/>
        </w:rPr>
        <w:t>2009-04-23</w:t>
      </w:r>
    </w:p>
    <w:p w14:paraId="57D19586" w14:textId="77777777" w:rsidR="007433CD" w:rsidRDefault="00000000">
      <w:pPr>
        <w:pStyle w:val="SourceCode"/>
      </w:pPr>
      <w:r>
        <w:rPr>
          <w:rStyle w:val="VerbatimChar"/>
        </w:rPr>
        <w:t>2009-04-24</w:t>
      </w:r>
    </w:p>
    <w:p w14:paraId="57D19587" w14:textId="77777777" w:rsidR="007433CD" w:rsidRDefault="00000000">
      <w:pPr>
        <w:pStyle w:val="SourceCode"/>
      </w:pPr>
      <w:r>
        <w:rPr>
          <w:rStyle w:val="VerbatimChar"/>
        </w:rPr>
        <w:t>2009-04-25</w:t>
      </w:r>
    </w:p>
    <w:p w14:paraId="57D19588" w14:textId="77777777" w:rsidR="007433CD" w:rsidRDefault="00000000">
      <w:pPr>
        <w:pStyle w:val="SourceCode"/>
      </w:pPr>
      <w:r>
        <w:rPr>
          <w:rStyle w:val="VerbatimChar"/>
        </w:rPr>
        <w:t>2009-04-26</w:t>
      </w:r>
    </w:p>
    <w:p w14:paraId="57D19589" w14:textId="77777777" w:rsidR="007433CD" w:rsidRDefault="00000000">
      <w:pPr>
        <w:pStyle w:val="SourceCode"/>
      </w:pPr>
      <w:r>
        <w:rPr>
          <w:rStyle w:val="VerbatimChar"/>
        </w:rPr>
        <w:t>2009-04-27</w:t>
      </w:r>
    </w:p>
    <w:p w14:paraId="57D1958A" w14:textId="77777777" w:rsidR="007433CD" w:rsidRDefault="00000000">
      <w:pPr>
        <w:pStyle w:val="SourceCode"/>
      </w:pPr>
      <w:r>
        <w:rPr>
          <w:rStyle w:val="VerbatimChar"/>
        </w:rPr>
        <w:t>2009-04-28</w:t>
      </w:r>
    </w:p>
    <w:p w14:paraId="57D1958B" w14:textId="77777777" w:rsidR="007433CD" w:rsidRDefault="00000000">
      <w:pPr>
        <w:pStyle w:val="SourceCode"/>
      </w:pPr>
      <w:r>
        <w:rPr>
          <w:rStyle w:val="VerbatimChar"/>
        </w:rPr>
        <w:t>2009-04-29</w:t>
      </w:r>
    </w:p>
    <w:p w14:paraId="57D1958C" w14:textId="77777777" w:rsidR="007433CD" w:rsidRDefault="00000000">
      <w:pPr>
        <w:pStyle w:val="SourceCode"/>
      </w:pPr>
      <w:r>
        <w:rPr>
          <w:rStyle w:val="VerbatimChar"/>
        </w:rPr>
        <w:t>2009-04-30</w:t>
      </w:r>
    </w:p>
    <w:p w14:paraId="57D1958D" w14:textId="77777777" w:rsidR="007433CD" w:rsidRDefault="00000000">
      <w:pPr>
        <w:pStyle w:val="SourceCode"/>
      </w:pPr>
      <w:r>
        <w:rPr>
          <w:rStyle w:val="VerbatimChar"/>
        </w:rPr>
        <w:t>2009-05-01</w:t>
      </w:r>
    </w:p>
    <w:p w14:paraId="57D1958E" w14:textId="77777777" w:rsidR="007433CD" w:rsidRDefault="00000000">
      <w:pPr>
        <w:pStyle w:val="SourceCode"/>
      </w:pPr>
      <w:r>
        <w:rPr>
          <w:rStyle w:val="VerbatimChar"/>
        </w:rPr>
        <w:t>2009-05-02</w:t>
      </w:r>
    </w:p>
    <w:p w14:paraId="57D1958F" w14:textId="77777777" w:rsidR="007433CD" w:rsidRDefault="00000000">
      <w:pPr>
        <w:pStyle w:val="SourceCode"/>
      </w:pPr>
      <w:r>
        <w:rPr>
          <w:rStyle w:val="VerbatimChar"/>
        </w:rPr>
        <w:t>2009-05-03</w:t>
      </w:r>
    </w:p>
    <w:p w14:paraId="57D19590" w14:textId="77777777" w:rsidR="007433CD" w:rsidRDefault="00000000">
      <w:pPr>
        <w:pStyle w:val="SourceCode"/>
      </w:pPr>
      <w:r>
        <w:rPr>
          <w:rStyle w:val="VerbatimChar"/>
        </w:rPr>
        <w:t>2009-05-04</w:t>
      </w:r>
    </w:p>
    <w:p w14:paraId="57D19591" w14:textId="77777777" w:rsidR="007433CD" w:rsidRDefault="00000000">
      <w:pPr>
        <w:pStyle w:val="SourceCode"/>
      </w:pPr>
      <w:r>
        <w:rPr>
          <w:rStyle w:val="VerbatimChar"/>
        </w:rPr>
        <w:t>2009-05-05</w:t>
      </w:r>
    </w:p>
    <w:p w14:paraId="57D19592" w14:textId="77777777" w:rsidR="007433CD" w:rsidRDefault="00000000">
      <w:pPr>
        <w:pStyle w:val="SourceCode"/>
      </w:pPr>
      <w:r>
        <w:rPr>
          <w:rStyle w:val="VerbatimChar"/>
        </w:rPr>
        <w:t>2009-05-06</w:t>
      </w:r>
    </w:p>
    <w:p w14:paraId="57D19593" w14:textId="77777777" w:rsidR="007433CD" w:rsidRDefault="00000000">
      <w:pPr>
        <w:pStyle w:val="SourceCode"/>
      </w:pPr>
      <w:r>
        <w:rPr>
          <w:rStyle w:val="VerbatimChar"/>
        </w:rPr>
        <w:t>2009-05-07</w:t>
      </w:r>
    </w:p>
    <w:p w14:paraId="57D19594" w14:textId="77777777" w:rsidR="007433CD" w:rsidRDefault="00000000">
      <w:pPr>
        <w:pStyle w:val="SourceCode"/>
      </w:pPr>
      <w:r>
        <w:rPr>
          <w:rStyle w:val="VerbatimChar"/>
        </w:rPr>
        <w:t>2009-05-08</w:t>
      </w:r>
    </w:p>
    <w:p w14:paraId="57D19595" w14:textId="77777777" w:rsidR="007433CD" w:rsidRDefault="00000000">
      <w:pPr>
        <w:pStyle w:val="SourceCode"/>
      </w:pPr>
      <w:r>
        <w:rPr>
          <w:rStyle w:val="VerbatimChar"/>
        </w:rPr>
        <w:t>2009-05-09</w:t>
      </w:r>
    </w:p>
    <w:p w14:paraId="57D19596" w14:textId="77777777" w:rsidR="007433CD" w:rsidRDefault="00000000">
      <w:pPr>
        <w:pStyle w:val="SourceCode"/>
      </w:pPr>
      <w:r>
        <w:rPr>
          <w:rStyle w:val="VerbatimChar"/>
        </w:rPr>
        <w:t>2009-05-10</w:t>
      </w:r>
    </w:p>
    <w:p w14:paraId="57D19597" w14:textId="77777777" w:rsidR="007433CD" w:rsidRDefault="00000000">
      <w:pPr>
        <w:pStyle w:val="SourceCode"/>
      </w:pPr>
      <w:r>
        <w:rPr>
          <w:rStyle w:val="VerbatimChar"/>
        </w:rPr>
        <w:t>2009-05-11</w:t>
      </w:r>
    </w:p>
    <w:p w14:paraId="57D19598" w14:textId="77777777" w:rsidR="007433CD" w:rsidRDefault="00000000">
      <w:pPr>
        <w:pStyle w:val="SourceCode"/>
      </w:pPr>
      <w:r>
        <w:rPr>
          <w:rStyle w:val="VerbatimChar"/>
        </w:rPr>
        <w:t>2009-05-12</w:t>
      </w:r>
    </w:p>
    <w:p w14:paraId="57D19599" w14:textId="77777777" w:rsidR="007433CD" w:rsidRDefault="00000000">
      <w:pPr>
        <w:pStyle w:val="SourceCode"/>
      </w:pPr>
      <w:r>
        <w:rPr>
          <w:rStyle w:val="VerbatimChar"/>
        </w:rPr>
        <w:t>2009-05-13</w:t>
      </w:r>
    </w:p>
    <w:p w14:paraId="57D1959A" w14:textId="77777777" w:rsidR="007433CD" w:rsidRDefault="00000000">
      <w:pPr>
        <w:pStyle w:val="SourceCode"/>
      </w:pPr>
      <w:r>
        <w:rPr>
          <w:rStyle w:val="VerbatimChar"/>
        </w:rPr>
        <w:t>2009-05-14</w:t>
      </w:r>
    </w:p>
    <w:p w14:paraId="57D1959B" w14:textId="77777777" w:rsidR="007433CD" w:rsidRDefault="00000000">
      <w:pPr>
        <w:pStyle w:val="SourceCode"/>
      </w:pPr>
      <w:r>
        <w:rPr>
          <w:rStyle w:val="VerbatimChar"/>
        </w:rPr>
        <w:t>2009-05-15</w:t>
      </w:r>
    </w:p>
    <w:p w14:paraId="57D1959C" w14:textId="77777777" w:rsidR="007433CD" w:rsidRDefault="00000000">
      <w:pPr>
        <w:pStyle w:val="SourceCode"/>
      </w:pPr>
      <w:r>
        <w:rPr>
          <w:rStyle w:val="VerbatimChar"/>
        </w:rPr>
        <w:t>2009-05-16</w:t>
      </w:r>
    </w:p>
    <w:p w14:paraId="57D1959D" w14:textId="77777777" w:rsidR="007433CD" w:rsidRDefault="00000000">
      <w:pPr>
        <w:pStyle w:val="SourceCode"/>
      </w:pPr>
      <w:r>
        <w:rPr>
          <w:rStyle w:val="VerbatimChar"/>
        </w:rPr>
        <w:lastRenderedPageBreak/>
        <w:t>2009-05-17</w:t>
      </w:r>
    </w:p>
    <w:p w14:paraId="57D1959E" w14:textId="77777777" w:rsidR="007433CD" w:rsidRDefault="00000000">
      <w:pPr>
        <w:pStyle w:val="SourceCode"/>
      </w:pPr>
      <w:r>
        <w:rPr>
          <w:rStyle w:val="VerbatimChar"/>
        </w:rPr>
        <w:t>2009-05-18</w:t>
      </w:r>
    </w:p>
    <w:p w14:paraId="57D1959F" w14:textId="77777777" w:rsidR="007433CD" w:rsidRDefault="00000000">
      <w:pPr>
        <w:pStyle w:val="SourceCode"/>
      </w:pPr>
      <w:r>
        <w:rPr>
          <w:rStyle w:val="VerbatimChar"/>
        </w:rPr>
        <w:t>2009-05-19</w:t>
      </w:r>
    </w:p>
    <w:p w14:paraId="57D195A0" w14:textId="77777777" w:rsidR="007433CD" w:rsidRDefault="00000000">
      <w:pPr>
        <w:pStyle w:val="SourceCode"/>
      </w:pPr>
      <w:r>
        <w:rPr>
          <w:rStyle w:val="VerbatimChar"/>
        </w:rPr>
        <w:t>2009-05-20</w:t>
      </w:r>
    </w:p>
    <w:p w14:paraId="57D195A1" w14:textId="77777777" w:rsidR="007433CD" w:rsidRDefault="00000000">
      <w:pPr>
        <w:pStyle w:val="SourceCode"/>
      </w:pPr>
      <w:r>
        <w:rPr>
          <w:rStyle w:val="VerbatimChar"/>
        </w:rPr>
        <w:t>2009-05-21</w:t>
      </w:r>
    </w:p>
    <w:p w14:paraId="57D195A2" w14:textId="77777777" w:rsidR="007433CD" w:rsidRDefault="00000000">
      <w:pPr>
        <w:pStyle w:val="SourceCode"/>
      </w:pPr>
      <w:r>
        <w:rPr>
          <w:rStyle w:val="VerbatimChar"/>
        </w:rPr>
        <w:t>2009-05-22</w:t>
      </w:r>
    </w:p>
    <w:p w14:paraId="57D195A3" w14:textId="77777777" w:rsidR="007433CD" w:rsidRDefault="00000000">
      <w:pPr>
        <w:pStyle w:val="SourceCode"/>
      </w:pPr>
      <w:r>
        <w:rPr>
          <w:rStyle w:val="VerbatimChar"/>
        </w:rPr>
        <w:t>2009-05-23</w:t>
      </w:r>
    </w:p>
    <w:p w14:paraId="57D195A4" w14:textId="77777777" w:rsidR="007433CD" w:rsidRDefault="00000000">
      <w:pPr>
        <w:pStyle w:val="SourceCode"/>
      </w:pPr>
      <w:r>
        <w:rPr>
          <w:rStyle w:val="VerbatimChar"/>
        </w:rPr>
        <w:t>2009-05-24</w:t>
      </w:r>
    </w:p>
    <w:p w14:paraId="57D195A5" w14:textId="77777777" w:rsidR="007433CD" w:rsidRDefault="00000000">
      <w:pPr>
        <w:pStyle w:val="SourceCode"/>
      </w:pPr>
      <w:r>
        <w:rPr>
          <w:rStyle w:val="VerbatimChar"/>
        </w:rPr>
        <w:t>2009-05-25</w:t>
      </w:r>
    </w:p>
    <w:p w14:paraId="57D195A6" w14:textId="77777777" w:rsidR="007433CD" w:rsidRDefault="00000000">
      <w:pPr>
        <w:pStyle w:val="SourceCode"/>
      </w:pPr>
      <w:r>
        <w:rPr>
          <w:rStyle w:val="VerbatimChar"/>
        </w:rPr>
        <w:t>2009-05-26</w:t>
      </w:r>
    </w:p>
    <w:p w14:paraId="57D195A7" w14:textId="77777777" w:rsidR="007433CD" w:rsidRDefault="00000000">
      <w:pPr>
        <w:pStyle w:val="SourceCode"/>
      </w:pPr>
      <w:r>
        <w:rPr>
          <w:rStyle w:val="VerbatimChar"/>
        </w:rPr>
        <w:t>2009-05-27</w:t>
      </w:r>
    </w:p>
    <w:p w14:paraId="57D195A8" w14:textId="77777777" w:rsidR="007433CD" w:rsidRDefault="00000000">
      <w:pPr>
        <w:pStyle w:val="SourceCode"/>
      </w:pPr>
      <w:r>
        <w:rPr>
          <w:rStyle w:val="VerbatimChar"/>
        </w:rPr>
        <w:t>2009-05-28</w:t>
      </w:r>
    </w:p>
    <w:p w14:paraId="57D195A9" w14:textId="77777777" w:rsidR="007433CD" w:rsidRDefault="00000000">
      <w:pPr>
        <w:pStyle w:val="SourceCode"/>
      </w:pPr>
      <w:r>
        <w:rPr>
          <w:rStyle w:val="VerbatimChar"/>
        </w:rPr>
        <w:t>2009-05-29</w:t>
      </w:r>
    </w:p>
    <w:p w14:paraId="57D195AA" w14:textId="77777777" w:rsidR="007433CD" w:rsidRDefault="00000000">
      <w:pPr>
        <w:pStyle w:val="SourceCode"/>
      </w:pPr>
      <w:r>
        <w:rPr>
          <w:rStyle w:val="VerbatimChar"/>
        </w:rPr>
        <w:t>2009-05-30</w:t>
      </w:r>
    </w:p>
    <w:p w14:paraId="57D195AB" w14:textId="77777777" w:rsidR="007433CD" w:rsidRDefault="00000000">
      <w:pPr>
        <w:pStyle w:val="SourceCode"/>
      </w:pPr>
      <w:r>
        <w:rPr>
          <w:rStyle w:val="VerbatimChar"/>
        </w:rPr>
        <w:t>2009-05-31</w:t>
      </w:r>
    </w:p>
    <w:p w14:paraId="57D195AC" w14:textId="77777777" w:rsidR="007433CD" w:rsidRDefault="00000000">
      <w:pPr>
        <w:pStyle w:val="SourceCode"/>
      </w:pPr>
      <w:r>
        <w:rPr>
          <w:rStyle w:val="VerbatimChar"/>
        </w:rPr>
        <w:t>2009-06-01</w:t>
      </w:r>
    </w:p>
    <w:p w14:paraId="57D195AD" w14:textId="77777777" w:rsidR="007433CD" w:rsidRDefault="00000000">
      <w:pPr>
        <w:pStyle w:val="SourceCode"/>
      </w:pPr>
      <w:r>
        <w:rPr>
          <w:rStyle w:val="VerbatimChar"/>
        </w:rPr>
        <w:t>2009-06-02</w:t>
      </w:r>
    </w:p>
    <w:p w14:paraId="57D195AE" w14:textId="77777777" w:rsidR="007433CD" w:rsidRDefault="00000000">
      <w:pPr>
        <w:pStyle w:val="SourceCode"/>
      </w:pPr>
      <w:r>
        <w:rPr>
          <w:rStyle w:val="VerbatimChar"/>
        </w:rPr>
        <w:t>2009-06-03</w:t>
      </w:r>
    </w:p>
    <w:p w14:paraId="57D195AF" w14:textId="77777777" w:rsidR="007433CD" w:rsidRDefault="00000000">
      <w:pPr>
        <w:pStyle w:val="SourceCode"/>
      </w:pPr>
      <w:r>
        <w:rPr>
          <w:rStyle w:val="VerbatimChar"/>
        </w:rPr>
        <w:t>2009-06-04</w:t>
      </w:r>
    </w:p>
    <w:p w14:paraId="57D195B0" w14:textId="77777777" w:rsidR="007433CD" w:rsidRDefault="00000000">
      <w:pPr>
        <w:pStyle w:val="SourceCode"/>
      </w:pPr>
      <w:r>
        <w:rPr>
          <w:rStyle w:val="VerbatimChar"/>
        </w:rPr>
        <w:t>2009-06-05</w:t>
      </w:r>
    </w:p>
    <w:p w14:paraId="57D195B1" w14:textId="77777777" w:rsidR="007433CD" w:rsidRDefault="00000000">
      <w:pPr>
        <w:pStyle w:val="SourceCode"/>
      </w:pPr>
      <w:r>
        <w:rPr>
          <w:rStyle w:val="VerbatimChar"/>
        </w:rPr>
        <w:t>2009-06-06</w:t>
      </w:r>
    </w:p>
    <w:p w14:paraId="57D195B2" w14:textId="77777777" w:rsidR="007433CD" w:rsidRDefault="00000000">
      <w:pPr>
        <w:pStyle w:val="SourceCode"/>
      </w:pPr>
      <w:r>
        <w:rPr>
          <w:rStyle w:val="VerbatimChar"/>
        </w:rPr>
        <w:t>2009-06-07</w:t>
      </w:r>
    </w:p>
    <w:p w14:paraId="57D195B3" w14:textId="77777777" w:rsidR="007433CD" w:rsidRDefault="00000000">
      <w:pPr>
        <w:pStyle w:val="SourceCode"/>
      </w:pPr>
      <w:r>
        <w:rPr>
          <w:rStyle w:val="VerbatimChar"/>
        </w:rPr>
        <w:t>2009-06-08</w:t>
      </w:r>
    </w:p>
    <w:p w14:paraId="57D195B4" w14:textId="77777777" w:rsidR="007433CD" w:rsidRDefault="00000000">
      <w:pPr>
        <w:pStyle w:val="SourceCode"/>
      </w:pPr>
      <w:r>
        <w:rPr>
          <w:rStyle w:val="VerbatimChar"/>
        </w:rPr>
        <w:t>2009-06-09</w:t>
      </w:r>
    </w:p>
    <w:p w14:paraId="57D195B5" w14:textId="77777777" w:rsidR="007433CD" w:rsidRDefault="00000000">
      <w:pPr>
        <w:pStyle w:val="SourceCode"/>
      </w:pPr>
      <w:r>
        <w:rPr>
          <w:rStyle w:val="VerbatimChar"/>
        </w:rPr>
        <w:t>2009-06-10</w:t>
      </w:r>
    </w:p>
    <w:p w14:paraId="57D195B6" w14:textId="77777777" w:rsidR="007433CD" w:rsidRDefault="00000000">
      <w:pPr>
        <w:pStyle w:val="SourceCode"/>
      </w:pPr>
      <w:r>
        <w:rPr>
          <w:rStyle w:val="VerbatimChar"/>
        </w:rPr>
        <w:t>2009-06-11</w:t>
      </w:r>
    </w:p>
    <w:p w14:paraId="57D195B7" w14:textId="77777777" w:rsidR="007433CD" w:rsidRDefault="00000000">
      <w:pPr>
        <w:pStyle w:val="SourceCode"/>
      </w:pPr>
      <w:r>
        <w:rPr>
          <w:rStyle w:val="VerbatimChar"/>
        </w:rPr>
        <w:t>2009-06-12</w:t>
      </w:r>
    </w:p>
    <w:p w14:paraId="57D195B8" w14:textId="77777777" w:rsidR="007433CD" w:rsidRDefault="00000000">
      <w:pPr>
        <w:pStyle w:val="SourceCode"/>
      </w:pPr>
      <w:r>
        <w:rPr>
          <w:rStyle w:val="VerbatimChar"/>
        </w:rPr>
        <w:t>2009-06-13</w:t>
      </w:r>
    </w:p>
    <w:p w14:paraId="57D195B9" w14:textId="77777777" w:rsidR="007433CD" w:rsidRDefault="00000000">
      <w:pPr>
        <w:pStyle w:val="SourceCode"/>
      </w:pPr>
      <w:r>
        <w:rPr>
          <w:rStyle w:val="VerbatimChar"/>
        </w:rPr>
        <w:lastRenderedPageBreak/>
        <w:t>2009-06-14</w:t>
      </w:r>
    </w:p>
    <w:p w14:paraId="57D195BA" w14:textId="77777777" w:rsidR="007433CD" w:rsidRDefault="00000000">
      <w:pPr>
        <w:pStyle w:val="SourceCode"/>
      </w:pPr>
      <w:r>
        <w:rPr>
          <w:rStyle w:val="VerbatimChar"/>
        </w:rPr>
        <w:t>2009-06-15</w:t>
      </w:r>
    </w:p>
    <w:p w14:paraId="57D195BB" w14:textId="77777777" w:rsidR="007433CD" w:rsidRDefault="00000000">
      <w:pPr>
        <w:pStyle w:val="SourceCode"/>
      </w:pPr>
      <w:r>
        <w:rPr>
          <w:rStyle w:val="VerbatimChar"/>
        </w:rPr>
        <w:t>2009-06-16</w:t>
      </w:r>
    </w:p>
    <w:p w14:paraId="57D195BC" w14:textId="77777777" w:rsidR="007433CD" w:rsidRDefault="00000000">
      <w:pPr>
        <w:pStyle w:val="SourceCode"/>
      </w:pPr>
      <w:r>
        <w:rPr>
          <w:rStyle w:val="VerbatimChar"/>
        </w:rPr>
        <w:t>2009-06-17</w:t>
      </w:r>
    </w:p>
    <w:p w14:paraId="57D195BD" w14:textId="77777777" w:rsidR="007433CD" w:rsidRDefault="00000000">
      <w:pPr>
        <w:pStyle w:val="SourceCode"/>
      </w:pPr>
      <w:r>
        <w:rPr>
          <w:rStyle w:val="VerbatimChar"/>
        </w:rPr>
        <w:t>2009-06-18</w:t>
      </w:r>
    </w:p>
    <w:p w14:paraId="57D195BE" w14:textId="77777777" w:rsidR="007433CD" w:rsidRDefault="00000000">
      <w:pPr>
        <w:pStyle w:val="SourceCode"/>
      </w:pPr>
      <w:r>
        <w:rPr>
          <w:rStyle w:val="VerbatimChar"/>
        </w:rPr>
        <w:t>2009-06-19</w:t>
      </w:r>
    </w:p>
    <w:p w14:paraId="57D195BF" w14:textId="77777777" w:rsidR="007433CD" w:rsidRDefault="00000000">
      <w:pPr>
        <w:pStyle w:val="SourceCode"/>
      </w:pPr>
      <w:r>
        <w:rPr>
          <w:rStyle w:val="VerbatimChar"/>
        </w:rPr>
        <w:t>2009-06-20</w:t>
      </w:r>
    </w:p>
    <w:p w14:paraId="57D195C0" w14:textId="77777777" w:rsidR="007433CD" w:rsidRDefault="00000000">
      <w:pPr>
        <w:pStyle w:val="SourceCode"/>
      </w:pPr>
      <w:r>
        <w:rPr>
          <w:rStyle w:val="VerbatimChar"/>
        </w:rPr>
        <w:t>2009-06-21</w:t>
      </w:r>
    </w:p>
    <w:p w14:paraId="57D195C1" w14:textId="77777777" w:rsidR="007433CD" w:rsidRDefault="00000000">
      <w:pPr>
        <w:pStyle w:val="SourceCode"/>
      </w:pPr>
      <w:r>
        <w:rPr>
          <w:rStyle w:val="VerbatimChar"/>
        </w:rPr>
        <w:t>2009-06-22</w:t>
      </w:r>
    </w:p>
    <w:p w14:paraId="57D195C2" w14:textId="77777777" w:rsidR="007433CD" w:rsidRDefault="00000000">
      <w:pPr>
        <w:pStyle w:val="SourceCode"/>
      </w:pPr>
      <w:r>
        <w:rPr>
          <w:rStyle w:val="VerbatimChar"/>
        </w:rPr>
        <w:t>2009-06-23</w:t>
      </w:r>
    </w:p>
    <w:p w14:paraId="57D195C3" w14:textId="77777777" w:rsidR="007433CD" w:rsidRDefault="00000000">
      <w:pPr>
        <w:pStyle w:val="SourceCode"/>
      </w:pPr>
      <w:r>
        <w:rPr>
          <w:rStyle w:val="VerbatimChar"/>
        </w:rPr>
        <w:t>2009-06-24</w:t>
      </w:r>
    </w:p>
    <w:p w14:paraId="57D195C4" w14:textId="77777777" w:rsidR="007433CD" w:rsidRDefault="00000000">
      <w:pPr>
        <w:pStyle w:val="SourceCode"/>
      </w:pPr>
      <w:r>
        <w:rPr>
          <w:rStyle w:val="VerbatimChar"/>
        </w:rPr>
        <w:t>2009-06-25</w:t>
      </w:r>
    </w:p>
    <w:p w14:paraId="57D195C5" w14:textId="77777777" w:rsidR="007433CD" w:rsidRDefault="00000000">
      <w:pPr>
        <w:pStyle w:val="SourceCode"/>
      </w:pPr>
      <w:r>
        <w:rPr>
          <w:rStyle w:val="VerbatimChar"/>
        </w:rPr>
        <w:t>2009-06-26</w:t>
      </w:r>
    </w:p>
    <w:p w14:paraId="57D195C6" w14:textId="77777777" w:rsidR="007433CD" w:rsidRDefault="00000000">
      <w:pPr>
        <w:pStyle w:val="SourceCode"/>
      </w:pPr>
      <w:r>
        <w:rPr>
          <w:rStyle w:val="VerbatimChar"/>
        </w:rPr>
        <w:t>2009-06-27</w:t>
      </w:r>
    </w:p>
    <w:p w14:paraId="57D195C7" w14:textId="77777777" w:rsidR="007433CD" w:rsidRDefault="00000000">
      <w:pPr>
        <w:pStyle w:val="SourceCode"/>
      </w:pPr>
      <w:r>
        <w:rPr>
          <w:rStyle w:val="VerbatimChar"/>
        </w:rPr>
        <w:t>2009-06-28</w:t>
      </w:r>
    </w:p>
    <w:p w14:paraId="57D195C8" w14:textId="77777777" w:rsidR="007433CD" w:rsidRDefault="00000000">
      <w:pPr>
        <w:pStyle w:val="SourceCode"/>
      </w:pPr>
      <w:r>
        <w:rPr>
          <w:rStyle w:val="VerbatimChar"/>
        </w:rPr>
        <w:t>2009-06-29</w:t>
      </w:r>
    </w:p>
    <w:p w14:paraId="57D195C9" w14:textId="77777777" w:rsidR="007433CD" w:rsidRDefault="00000000">
      <w:pPr>
        <w:pStyle w:val="SourceCode"/>
      </w:pPr>
      <w:r>
        <w:rPr>
          <w:rStyle w:val="VerbatimChar"/>
        </w:rPr>
        <w:t>2009-06-30</w:t>
      </w:r>
    </w:p>
    <w:p w14:paraId="57D195CA" w14:textId="77777777" w:rsidR="007433CD" w:rsidRDefault="00000000">
      <w:pPr>
        <w:pStyle w:val="SourceCode"/>
      </w:pPr>
      <w:r>
        <w:rPr>
          <w:rStyle w:val="VerbatimChar"/>
        </w:rPr>
        <w:t>2009-07-01</w:t>
      </w:r>
    </w:p>
    <w:p w14:paraId="57D195CB" w14:textId="77777777" w:rsidR="007433CD" w:rsidRDefault="00000000">
      <w:pPr>
        <w:pStyle w:val="SourceCode"/>
      </w:pPr>
      <w:r>
        <w:rPr>
          <w:rStyle w:val="VerbatimChar"/>
        </w:rPr>
        <w:t>2009-07-02</w:t>
      </w:r>
    </w:p>
    <w:p w14:paraId="57D195CC" w14:textId="77777777" w:rsidR="007433CD" w:rsidRDefault="00000000">
      <w:pPr>
        <w:pStyle w:val="SourceCode"/>
      </w:pPr>
      <w:r>
        <w:rPr>
          <w:rStyle w:val="VerbatimChar"/>
        </w:rPr>
        <w:t>2009-07-03</w:t>
      </w:r>
    </w:p>
    <w:p w14:paraId="57D195CD" w14:textId="77777777" w:rsidR="007433CD" w:rsidRDefault="00000000">
      <w:pPr>
        <w:pStyle w:val="SourceCode"/>
      </w:pPr>
      <w:r>
        <w:rPr>
          <w:rStyle w:val="VerbatimChar"/>
        </w:rPr>
        <w:t>2009-07-04</w:t>
      </w:r>
    </w:p>
    <w:p w14:paraId="57D195CE" w14:textId="77777777" w:rsidR="007433CD" w:rsidRDefault="00000000">
      <w:pPr>
        <w:pStyle w:val="SourceCode"/>
      </w:pPr>
      <w:r>
        <w:rPr>
          <w:rStyle w:val="VerbatimChar"/>
        </w:rPr>
        <w:t>2009-07-05</w:t>
      </w:r>
    </w:p>
    <w:p w14:paraId="57D195CF" w14:textId="77777777" w:rsidR="007433CD" w:rsidRDefault="00000000">
      <w:pPr>
        <w:pStyle w:val="SourceCode"/>
      </w:pPr>
      <w:r>
        <w:rPr>
          <w:rStyle w:val="VerbatimChar"/>
        </w:rPr>
        <w:t>2009-07-06</w:t>
      </w:r>
    </w:p>
    <w:p w14:paraId="57D195D0" w14:textId="77777777" w:rsidR="007433CD" w:rsidRDefault="00000000">
      <w:pPr>
        <w:pStyle w:val="SourceCode"/>
      </w:pPr>
      <w:r>
        <w:rPr>
          <w:rStyle w:val="VerbatimChar"/>
        </w:rPr>
        <w:t>2009-07-07</w:t>
      </w:r>
    </w:p>
    <w:p w14:paraId="57D195D1" w14:textId="77777777" w:rsidR="007433CD" w:rsidRDefault="00000000">
      <w:pPr>
        <w:pStyle w:val="SourceCode"/>
      </w:pPr>
      <w:r>
        <w:rPr>
          <w:rStyle w:val="VerbatimChar"/>
        </w:rPr>
        <w:t>2009-07-08</w:t>
      </w:r>
    </w:p>
    <w:p w14:paraId="57D195D2" w14:textId="77777777" w:rsidR="007433CD" w:rsidRDefault="00000000">
      <w:pPr>
        <w:pStyle w:val="SourceCode"/>
      </w:pPr>
      <w:r>
        <w:rPr>
          <w:rStyle w:val="VerbatimChar"/>
        </w:rPr>
        <w:t>2009-07-09</w:t>
      </w:r>
    </w:p>
    <w:p w14:paraId="57D195D3" w14:textId="77777777" w:rsidR="007433CD" w:rsidRDefault="00000000">
      <w:pPr>
        <w:pStyle w:val="SourceCode"/>
      </w:pPr>
      <w:r>
        <w:rPr>
          <w:rStyle w:val="VerbatimChar"/>
        </w:rPr>
        <w:t>2009-07-10</w:t>
      </w:r>
    </w:p>
    <w:p w14:paraId="57D195D4" w14:textId="77777777" w:rsidR="007433CD" w:rsidRDefault="00000000">
      <w:pPr>
        <w:pStyle w:val="SourceCode"/>
      </w:pPr>
      <w:r>
        <w:rPr>
          <w:rStyle w:val="VerbatimChar"/>
        </w:rPr>
        <w:t>2009-07-11</w:t>
      </w:r>
    </w:p>
    <w:p w14:paraId="57D195D5" w14:textId="77777777" w:rsidR="007433CD" w:rsidRDefault="00000000">
      <w:pPr>
        <w:pStyle w:val="SourceCode"/>
      </w:pPr>
      <w:r>
        <w:rPr>
          <w:rStyle w:val="VerbatimChar"/>
        </w:rPr>
        <w:lastRenderedPageBreak/>
        <w:t>2009-07-12</w:t>
      </w:r>
    </w:p>
    <w:p w14:paraId="57D195D6" w14:textId="77777777" w:rsidR="007433CD" w:rsidRDefault="00000000">
      <w:pPr>
        <w:pStyle w:val="SourceCode"/>
      </w:pPr>
      <w:r>
        <w:rPr>
          <w:rStyle w:val="VerbatimChar"/>
        </w:rPr>
        <w:t>2009-07-13</w:t>
      </w:r>
    </w:p>
    <w:p w14:paraId="57D195D7" w14:textId="77777777" w:rsidR="007433CD" w:rsidRDefault="00000000">
      <w:pPr>
        <w:pStyle w:val="SourceCode"/>
      </w:pPr>
      <w:r>
        <w:rPr>
          <w:rStyle w:val="VerbatimChar"/>
        </w:rPr>
        <w:t>2009-07-14</w:t>
      </w:r>
    </w:p>
    <w:p w14:paraId="57D195D8" w14:textId="77777777" w:rsidR="007433CD" w:rsidRDefault="00000000">
      <w:pPr>
        <w:pStyle w:val="SourceCode"/>
      </w:pPr>
      <w:r>
        <w:rPr>
          <w:rStyle w:val="VerbatimChar"/>
        </w:rPr>
        <w:t>2009-07-15</w:t>
      </w:r>
    </w:p>
    <w:p w14:paraId="57D195D9" w14:textId="77777777" w:rsidR="007433CD" w:rsidRDefault="00000000">
      <w:pPr>
        <w:pStyle w:val="SourceCode"/>
      </w:pPr>
      <w:r>
        <w:rPr>
          <w:rStyle w:val="VerbatimChar"/>
        </w:rPr>
        <w:t>2009-07-16</w:t>
      </w:r>
    </w:p>
    <w:p w14:paraId="57D195DA" w14:textId="77777777" w:rsidR="007433CD" w:rsidRDefault="00000000">
      <w:pPr>
        <w:pStyle w:val="SourceCode"/>
      </w:pPr>
      <w:r>
        <w:rPr>
          <w:rStyle w:val="VerbatimChar"/>
        </w:rPr>
        <w:t>2009-07-17</w:t>
      </w:r>
    </w:p>
    <w:p w14:paraId="57D195DB" w14:textId="77777777" w:rsidR="007433CD" w:rsidRDefault="00000000">
      <w:pPr>
        <w:pStyle w:val="SourceCode"/>
      </w:pPr>
      <w:r>
        <w:rPr>
          <w:rStyle w:val="VerbatimChar"/>
        </w:rPr>
        <w:t>2009-07-18</w:t>
      </w:r>
    </w:p>
    <w:p w14:paraId="57D195DC" w14:textId="77777777" w:rsidR="007433CD" w:rsidRDefault="00000000">
      <w:pPr>
        <w:pStyle w:val="SourceCode"/>
      </w:pPr>
      <w:r>
        <w:rPr>
          <w:rStyle w:val="VerbatimChar"/>
        </w:rPr>
        <w:t>2009-07-19</w:t>
      </w:r>
    </w:p>
    <w:p w14:paraId="57D195DD" w14:textId="77777777" w:rsidR="007433CD" w:rsidRDefault="00000000">
      <w:pPr>
        <w:pStyle w:val="SourceCode"/>
      </w:pPr>
      <w:r>
        <w:rPr>
          <w:rStyle w:val="VerbatimChar"/>
        </w:rPr>
        <w:t>2009-07-20</w:t>
      </w:r>
    </w:p>
    <w:p w14:paraId="57D195DE" w14:textId="77777777" w:rsidR="007433CD" w:rsidRDefault="00000000">
      <w:pPr>
        <w:pStyle w:val="SourceCode"/>
      </w:pPr>
      <w:r>
        <w:rPr>
          <w:rStyle w:val="VerbatimChar"/>
        </w:rPr>
        <w:t>2009-07-21</w:t>
      </w:r>
    </w:p>
    <w:p w14:paraId="57D195DF" w14:textId="77777777" w:rsidR="007433CD" w:rsidRDefault="00000000">
      <w:pPr>
        <w:pStyle w:val="SourceCode"/>
      </w:pPr>
      <w:r>
        <w:rPr>
          <w:rStyle w:val="VerbatimChar"/>
        </w:rPr>
        <w:t>2009-07-22</w:t>
      </w:r>
    </w:p>
    <w:p w14:paraId="57D195E0" w14:textId="77777777" w:rsidR="007433CD" w:rsidRDefault="00000000">
      <w:pPr>
        <w:pStyle w:val="SourceCode"/>
      </w:pPr>
      <w:r>
        <w:rPr>
          <w:rStyle w:val="VerbatimChar"/>
        </w:rPr>
        <w:t>2009-07-23</w:t>
      </w:r>
    </w:p>
    <w:p w14:paraId="57D195E1" w14:textId="77777777" w:rsidR="007433CD" w:rsidRDefault="00000000">
      <w:pPr>
        <w:pStyle w:val="SourceCode"/>
      </w:pPr>
      <w:r>
        <w:rPr>
          <w:rStyle w:val="VerbatimChar"/>
        </w:rPr>
        <w:t>2009-07-24</w:t>
      </w:r>
    </w:p>
    <w:p w14:paraId="57D195E2" w14:textId="77777777" w:rsidR="007433CD" w:rsidRDefault="00000000">
      <w:pPr>
        <w:pStyle w:val="SourceCode"/>
      </w:pPr>
      <w:r>
        <w:rPr>
          <w:rStyle w:val="VerbatimChar"/>
        </w:rPr>
        <w:t>2009-07-25</w:t>
      </w:r>
    </w:p>
    <w:p w14:paraId="57D195E3" w14:textId="77777777" w:rsidR="007433CD" w:rsidRDefault="00000000">
      <w:pPr>
        <w:pStyle w:val="SourceCode"/>
      </w:pPr>
      <w:r>
        <w:rPr>
          <w:rStyle w:val="VerbatimChar"/>
        </w:rPr>
        <w:t>2009-07-26</w:t>
      </w:r>
    </w:p>
    <w:p w14:paraId="57D195E4" w14:textId="77777777" w:rsidR="007433CD" w:rsidRDefault="00000000">
      <w:pPr>
        <w:pStyle w:val="SourceCode"/>
      </w:pPr>
      <w:r>
        <w:rPr>
          <w:rStyle w:val="VerbatimChar"/>
        </w:rPr>
        <w:t>2009-07-27</w:t>
      </w:r>
    </w:p>
    <w:p w14:paraId="57D195E5" w14:textId="77777777" w:rsidR="007433CD" w:rsidRDefault="00000000">
      <w:pPr>
        <w:pStyle w:val="SourceCode"/>
      </w:pPr>
      <w:r>
        <w:rPr>
          <w:rStyle w:val="VerbatimChar"/>
        </w:rPr>
        <w:t>2009-07-28</w:t>
      </w:r>
    </w:p>
    <w:p w14:paraId="57D195E6" w14:textId="77777777" w:rsidR="007433CD" w:rsidRDefault="00000000">
      <w:pPr>
        <w:pStyle w:val="SourceCode"/>
      </w:pPr>
      <w:r>
        <w:rPr>
          <w:rStyle w:val="VerbatimChar"/>
        </w:rPr>
        <w:t>2009-07-29</w:t>
      </w:r>
    </w:p>
    <w:p w14:paraId="57D195E7" w14:textId="77777777" w:rsidR="007433CD" w:rsidRDefault="00000000">
      <w:pPr>
        <w:pStyle w:val="SourceCode"/>
      </w:pPr>
      <w:r>
        <w:rPr>
          <w:rStyle w:val="VerbatimChar"/>
        </w:rPr>
        <w:t>2009-07-30</w:t>
      </w:r>
    </w:p>
    <w:p w14:paraId="57D195E8" w14:textId="77777777" w:rsidR="007433CD" w:rsidRDefault="00000000">
      <w:pPr>
        <w:pStyle w:val="SourceCode"/>
      </w:pPr>
      <w:r>
        <w:rPr>
          <w:rStyle w:val="VerbatimChar"/>
        </w:rPr>
        <w:t>2009-07-31</w:t>
      </w:r>
    </w:p>
    <w:p w14:paraId="57D195E9" w14:textId="77777777" w:rsidR="007433CD" w:rsidRDefault="00000000">
      <w:pPr>
        <w:pStyle w:val="SourceCode"/>
      </w:pPr>
      <w:r>
        <w:rPr>
          <w:rStyle w:val="VerbatimChar"/>
        </w:rPr>
        <w:t>2009-08-01</w:t>
      </w:r>
    </w:p>
    <w:p w14:paraId="57D195EA" w14:textId="77777777" w:rsidR="007433CD" w:rsidRDefault="00000000">
      <w:pPr>
        <w:pStyle w:val="SourceCode"/>
      </w:pPr>
      <w:r>
        <w:rPr>
          <w:rStyle w:val="VerbatimChar"/>
        </w:rPr>
        <w:t>2009-08-02</w:t>
      </w:r>
    </w:p>
    <w:p w14:paraId="57D195EB" w14:textId="77777777" w:rsidR="007433CD" w:rsidRDefault="00000000">
      <w:pPr>
        <w:pStyle w:val="SourceCode"/>
      </w:pPr>
      <w:r>
        <w:rPr>
          <w:rStyle w:val="VerbatimChar"/>
        </w:rPr>
        <w:t>2009-08-03</w:t>
      </w:r>
    </w:p>
    <w:p w14:paraId="57D195EC" w14:textId="77777777" w:rsidR="007433CD" w:rsidRDefault="00000000">
      <w:pPr>
        <w:pStyle w:val="SourceCode"/>
      </w:pPr>
      <w:r>
        <w:rPr>
          <w:rStyle w:val="VerbatimChar"/>
        </w:rPr>
        <w:t>2009-08-04</w:t>
      </w:r>
    </w:p>
    <w:p w14:paraId="57D195ED" w14:textId="77777777" w:rsidR="007433CD" w:rsidRDefault="00000000">
      <w:pPr>
        <w:pStyle w:val="SourceCode"/>
      </w:pPr>
      <w:r>
        <w:rPr>
          <w:rStyle w:val="VerbatimChar"/>
        </w:rPr>
        <w:t>2009-08-05</w:t>
      </w:r>
    </w:p>
    <w:p w14:paraId="57D195EE" w14:textId="77777777" w:rsidR="007433CD" w:rsidRDefault="00000000">
      <w:pPr>
        <w:pStyle w:val="SourceCode"/>
      </w:pPr>
      <w:r>
        <w:rPr>
          <w:rStyle w:val="VerbatimChar"/>
        </w:rPr>
        <w:t>2009-08-06</w:t>
      </w:r>
    </w:p>
    <w:p w14:paraId="57D195EF" w14:textId="77777777" w:rsidR="007433CD" w:rsidRDefault="00000000">
      <w:pPr>
        <w:pStyle w:val="SourceCode"/>
      </w:pPr>
      <w:r>
        <w:rPr>
          <w:rStyle w:val="VerbatimChar"/>
        </w:rPr>
        <w:t>2009-08-07</w:t>
      </w:r>
    </w:p>
    <w:p w14:paraId="57D195F0" w14:textId="77777777" w:rsidR="007433CD" w:rsidRDefault="00000000">
      <w:pPr>
        <w:pStyle w:val="SourceCode"/>
      </w:pPr>
      <w:r>
        <w:rPr>
          <w:rStyle w:val="VerbatimChar"/>
        </w:rPr>
        <w:t>2009-08-08</w:t>
      </w:r>
    </w:p>
    <w:p w14:paraId="57D195F1" w14:textId="77777777" w:rsidR="007433CD" w:rsidRDefault="00000000">
      <w:pPr>
        <w:pStyle w:val="SourceCode"/>
      </w:pPr>
      <w:r>
        <w:rPr>
          <w:rStyle w:val="VerbatimChar"/>
        </w:rPr>
        <w:lastRenderedPageBreak/>
        <w:t>2009-08-09</w:t>
      </w:r>
    </w:p>
    <w:p w14:paraId="57D195F2" w14:textId="77777777" w:rsidR="007433CD" w:rsidRDefault="00000000">
      <w:pPr>
        <w:pStyle w:val="SourceCode"/>
      </w:pPr>
      <w:r>
        <w:rPr>
          <w:rStyle w:val="VerbatimChar"/>
        </w:rPr>
        <w:t>2009-08-10</w:t>
      </w:r>
    </w:p>
    <w:p w14:paraId="57D195F3" w14:textId="77777777" w:rsidR="007433CD" w:rsidRDefault="00000000">
      <w:pPr>
        <w:pStyle w:val="SourceCode"/>
      </w:pPr>
      <w:r>
        <w:rPr>
          <w:rStyle w:val="VerbatimChar"/>
        </w:rPr>
        <w:t>2009-08-11</w:t>
      </w:r>
    </w:p>
    <w:p w14:paraId="57D195F4" w14:textId="77777777" w:rsidR="007433CD" w:rsidRDefault="00000000">
      <w:pPr>
        <w:pStyle w:val="SourceCode"/>
      </w:pPr>
      <w:r>
        <w:rPr>
          <w:rStyle w:val="VerbatimChar"/>
        </w:rPr>
        <w:t>2009-08-12</w:t>
      </w:r>
    </w:p>
    <w:p w14:paraId="57D195F5" w14:textId="77777777" w:rsidR="007433CD" w:rsidRDefault="00000000">
      <w:pPr>
        <w:pStyle w:val="SourceCode"/>
      </w:pPr>
      <w:r>
        <w:rPr>
          <w:rStyle w:val="VerbatimChar"/>
        </w:rPr>
        <w:t>2009-08-13</w:t>
      </w:r>
    </w:p>
    <w:p w14:paraId="57D195F6" w14:textId="77777777" w:rsidR="007433CD" w:rsidRDefault="00000000">
      <w:pPr>
        <w:pStyle w:val="SourceCode"/>
      </w:pPr>
      <w:r>
        <w:rPr>
          <w:rStyle w:val="VerbatimChar"/>
        </w:rPr>
        <w:t>2009-08-14</w:t>
      </w:r>
    </w:p>
    <w:p w14:paraId="57D195F7" w14:textId="77777777" w:rsidR="007433CD" w:rsidRDefault="00000000">
      <w:pPr>
        <w:pStyle w:val="SourceCode"/>
      </w:pPr>
      <w:r>
        <w:rPr>
          <w:rStyle w:val="VerbatimChar"/>
        </w:rPr>
        <w:t>2009-08-15</w:t>
      </w:r>
    </w:p>
    <w:p w14:paraId="57D195F8" w14:textId="77777777" w:rsidR="007433CD" w:rsidRDefault="00000000">
      <w:pPr>
        <w:pStyle w:val="SourceCode"/>
      </w:pPr>
      <w:r>
        <w:rPr>
          <w:rStyle w:val="VerbatimChar"/>
        </w:rPr>
        <w:t>2009-08-16</w:t>
      </w:r>
    </w:p>
    <w:p w14:paraId="57D195F9" w14:textId="77777777" w:rsidR="007433CD" w:rsidRDefault="00000000">
      <w:pPr>
        <w:pStyle w:val="SourceCode"/>
      </w:pPr>
      <w:r>
        <w:rPr>
          <w:rStyle w:val="VerbatimChar"/>
        </w:rPr>
        <w:t>2009-08-17</w:t>
      </w:r>
    </w:p>
    <w:p w14:paraId="57D195FA" w14:textId="77777777" w:rsidR="007433CD" w:rsidRDefault="00000000">
      <w:pPr>
        <w:pStyle w:val="SourceCode"/>
      </w:pPr>
      <w:r>
        <w:rPr>
          <w:rStyle w:val="VerbatimChar"/>
        </w:rPr>
        <w:t>2009-08-18</w:t>
      </w:r>
    </w:p>
    <w:p w14:paraId="57D195FB" w14:textId="77777777" w:rsidR="007433CD" w:rsidRDefault="00000000">
      <w:pPr>
        <w:pStyle w:val="SourceCode"/>
      </w:pPr>
      <w:r>
        <w:rPr>
          <w:rStyle w:val="VerbatimChar"/>
        </w:rPr>
        <w:t>2009-08-19</w:t>
      </w:r>
    </w:p>
    <w:p w14:paraId="57D195FC" w14:textId="77777777" w:rsidR="007433CD" w:rsidRDefault="00000000">
      <w:pPr>
        <w:pStyle w:val="SourceCode"/>
      </w:pPr>
      <w:r>
        <w:rPr>
          <w:rStyle w:val="VerbatimChar"/>
        </w:rPr>
        <w:t>2009-08-20</w:t>
      </w:r>
    </w:p>
    <w:p w14:paraId="57D195FD" w14:textId="77777777" w:rsidR="007433CD" w:rsidRDefault="00000000">
      <w:pPr>
        <w:pStyle w:val="SourceCode"/>
      </w:pPr>
      <w:r>
        <w:rPr>
          <w:rStyle w:val="VerbatimChar"/>
        </w:rPr>
        <w:t>2009-08-21</w:t>
      </w:r>
    </w:p>
    <w:p w14:paraId="57D195FE" w14:textId="77777777" w:rsidR="007433CD" w:rsidRDefault="00000000">
      <w:pPr>
        <w:pStyle w:val="SourceCode"/>
      </w:pPr>
      <w:r>
        <w:rPr>
          <w:rStyle w:val="VerbatimChar"/>
        </w:rPr>
        <w:t>2009-08-22</w:t>
      </w:r>
    </w:p>
    <w:p w14:paraId="57D195FF" w14:textId="77777777" w:rsidR="007433CD" w:rsidRDefault="00000000">
      <w:pPr>
        <w:pStyle w:val="SourceCode"/>
      </w:pPr>
      <w:r>
        <w:rPr>
          <w:rStyle w:val="VerbatimChar"/>
        </w:rPr>
        <w:t>2009-08-23</w:t>
      </w:r>
    </w:p>
    <w:p w14:paraId="57D19600" w14:textId="77777777" w:rsidR="007433CD" w:rsidRDefault="00000000">
      <w:pPr>
        <w:pStyle w:val="SourceCode"/>
      </w:pPr>
      <w:r>
        <w:rPr>
          <w:rStyle w:val="VerbatimChar"/>
        </w:rPr>
        <w:t>2009-08-24</w:t>
      </w:r>
    </w:p>
    <w:p w14:paraId="57D19601" w14:textId="77777777" w:rsidR="007433CD" w:rsidRDefault="00000000">
      <w:pPr>
        <w:pStyle w:val="SourceCode"/>
      </w:pPr>
      <w:r>
        <w:rPr>
          <w:rStyle w:val="VerbatimChar"/>
        </w:rPr>
        <w:t>2009-08-25</w:t>
      </w:r>
    </w:p>
    <w:p w14:paraId="57D19602" w14:textId="77777777" w:rsidR="007433CD" w:rsidRDefault="00000000">
      <w:pPr>
        <w:pStyle w:val="SourceCode"/>
      </w:pPr>
      <w:r>
        <w:rPr>
          <w:rStyle w:val="VerbatimChar"/>
        </w:rPr>
        <w:t>2009-08-26</w:t>
      </w:r>
    </w:p>
    <w:p w14:paraId="57D19603" w14:textId="77777777" w:rsidR="007433CD" w:rsidRDefault="00000000">
      <w:pPr>
        <w:pStyle w:val="SourceCode"/>
      </w:pPr>
      <w:r>
        <w:rPr>
          <w:rStyle w:val="VerbatimChar"/>
        </w:rPr>
        <w:t>2009-08-27</w:t>
      </w:r>
    </w:p>
    <w:p w14:paraId="57D19604" w14:textId="77777777" w:rsidR="007433CD" w:rsidRDefault="00000000">
      <w:pPr>
        <w:pStyle w:val="SourceCode"/>
      </w:pPr>
      <w:r>
        <w:rPr>
          <w:rStyle w:val="VerbatimChar"/>
        </w:rPr>
        <w:t>2009-08-28</w:t>
      </w:r>
    </w:p>
    <w:p w14:paraId="57D19605" w14:textId="77777777" w:rsidR="007433CD" w:rsidRDefault="00000000">
      <w:pPr>
        <w:pStyle w:val="SourceCode"/>
      </w:pPr>
      <w:r>
        <w:rPr>
          <w:rStyle w:val="VerbatimChar"/>
        </w:rPr>
        <w:t>2009-08-29</w:t>
      </w:r>
    </w:p>
    <w:p w14:paraId="57D19606" w14:textId="77777777" w:rsidR="007433CD" w:rsidRDefault="00000000">
      <w:pPr>
        <w:pStyle w:val="SourceCode"/>
      </w:pPr>
      <w:r>
        <w:rPr>
          <w:rStyle w:val="VerbatimChar"/>
        </w:rPr>
        <w:t>2009-08-30</w:t>
      </w:r>
    </w:p>
    <w:p w14:paraId="57D19607" w14:textId="77777777" w:rsidR="007433CD" w:rsidRDefault="00000000">
      <w:pPr>
        <w:pStyle w:val="SourceCode"/>
      </w:pPr>
      <w:r>
        <w:rPr>
          <w:rStyle w:val="VerbatimChar"/>
        </w:rPr>
        <w:t>2009-08-31</w:t>
      </w:r>
    </w:p>
    <w:p w14:paraId="57D19608" w14:textId="77777777" w:rsidR="007433CD" w:rsidRDefault="00000000">
      <w:pPr>
        <w:pStyle w:val="SourceCode"/>
      </w:pPr>
      <w:r>
        <w:rPr>
          <w:rStyle w:val="VerbatimChar"/>
        </w:rPr>
        <w:t>2009-09-01</w:t>
      </w:r>
    </w:p>
    <w:p w14:paraId="57D19609" w14:textId="77777777" w:rsidR="007433CD" w:rsidRDefault="00000000">
      <w:pPr>
        <w:pStyle w:val="SourceCode"/>
      </w:pPr>
      <w:r>
        <w:rPr>
          <w:rStyle w:val="VerbatimChar"/>
        </w:rPr>
        <w:t>2009-09-02</w:t>
      </w:r>
    </w:p>
    <w:p w14:paraId="57D1960A" w14:textId="77777777" w:rsidR="007433CD" w:rsidRDefault="00000000">
      <w:pPr>
        <w:pStyle w:val="SourceCode"/>
      </w:pPr>
      <w:r>
        <w:rPr>
          <w:rStyle w:val="VerbatimChar"/>
        </w:rPr>
        <w:t>2009-09-03</w:t>
      </w:r>
    </w:p>
    <w:p w14:paraId="57D1960B" w14:textId="77777777" w:rsidR="007433CD" w:rsidRDefault="00000000">
      <w:pPr>
        <w:pStyle w:val="SourceCode"/>
      </w:pPr>
      <w:r>
        <w:rPr>
          <w:rStyle w:val="VerbatimChar"/>
        </w:rPr>
        <w:t>2009-09-04</w:t>
      </w:r>
    </w:p>
    <w:p w14:paraId="57D1960C" w14:textId="77777777" w:rsidR="007433CD" w:rsidRDefault="00000000">
      <w:pPr>
        <w:pStyle w:val="SourceCode"/>
      </w:pPr>
      <w:r>
        <w:rPr>
          <w:rStyle w:val="VerbatimChar"/>
        </w:rPr>
        <w:t>2009-09-05</w:t>
      </w:r>
    </w:p>
    <w:p w14:paraId="57D1960D" w14:textId="77777777" w:rsidR="007433CD" w:rsidRDefault="00000000">
      <w:pPr>
        <w:pStyle w:val="SourceCode"/>
      </w:pPr>
      <w:r>
        <w:rPr>
          <w:rStyle w:val="VerbatimChar"/>
        </w:rPr>
        <w:lastRenderedPageBreak/>
        <w:t>2009-09-06</w:t>
      </w:r>
    </w:p>
    <w:p w14:paraId="57D1960E" w14:textId="77777777" w:rsidR="007433CD" w:rsidRDefault="00000000">
      <w:pPr>
        <w:pStyle w:val="SourceCode"/>
      </w:pPr>
      <w:r>
        <w:rPr>
          <w:rStyle w:val="VerbatimChar"/>
        </w:rPr>
        <w:t>2009-09-07</w:t>
      </w:r>
    </w:p>
    <w:p w14:paraId="57D1960F" w14:textId="77777777" w:rsidR="007433CD" w:rsidRDefault="00000000">
      <w:pPr>
        <w:pStyle w:val="SourceCode"/>
      </w:pPr>
      <w:r>
        <w:rPr>
          <w:rStyle w:val="VerbatimChar"/>
        </w:rPr>
        <w:t>2009-09-08</w:t>
      </w:r>
    </w:p>
    <w:p w14:paraId="57D19610" w14:textId="77777777" w:rsidR="007433CD" w:rsidRDefault="00000000">
      <w:pPr>
        <w:pStyle w:val="SourceCode"/>
      </w:pPr>
      <w:r>
        <w:rPr>
          <w:rStyle w:val="VerbatimChar"/>
        </w:rPr>
        <w:t>2009-09-09</w:t>
      </w:r>
    </w:p>
    <w:p w14:paraId="57D19611" w14:textId="77777777" w:rsidR="007433CD" w:rsidRDefault="00000000">
      <w:pPr>
        <w:pStyle w:val="SourceCode"/>
      </w:pPr>
      <w:r>
        <w:rPr>
          <w:rStyle w:val="VerbatimChar"/>
        </w:rPr>
        <w:t>2009-09-10</w:t>
      </w:r>
    </w:p>
    <w:p w14:paraId="57D19612" w14:textId="77777777" w:rsidR="007433CD" w:rsidRDefault="00000000">
      <w:pPr>
        <w:pStyle w:val="SourceCode"/>
      </w:pPr>
      <w:r>
        <w:rPr>
          <w:rStyle w:val="VerbatimChar"/>
        </w:rPr>
        <w:t>2009-09-11</w:t>
      </w:r>
    </w:p>
    <w:p w14:paraId="57D19613" w14:textId="77777777" w:rsidR="007433CD" w:rsidRDefault="00000000">
      <w:pPr>
        <w:pStyle w:val="SourceCode"/>
      </w:pPr>
      <w:r>
        <w:rPr>
          <w:rStyle w:val="VerbatimChar"/>
        </w:rPr>
        <w:t>2009-09-12</w:t>
      </w:r>
    </w:p>
    <w:p w14:paraId="57D19614" w14:textId="77777777" w:rsidR="007433CD" w:rsidRDefault="00000000">
      <w:pPr>
        <w:pStyle w:val="SourceCode"/>
      </w:pPr>
      <w:r>
        <w:rPr>
          <w:rStyle w:val="VerbatimChar"/>
        </w:rPr>
        <w:t>2009-09-13</w:t>
      </w:r>
    </w:p>
    <w:p w14:paraId="57D19615" w14:textId="77777777" w:rsidR="007433CD" w:rsidRDefault="00000000">
      <w:pPr>
        <w:pStyle w:val="SourceCode"/>
      </w:pPr>
      <w:r>
        <w:rPr>
          <w:rStyle w:val="VerbatimChar"/>
        </w:rPr>
        <w:t>2009-09-14</w:t>
      </w:r>
    </w:p>
    <w:p w14:paraId="57D19616" w14:textId="77777777" w:rsidR="007433CD" w:rsidRDefault="00000000">
      <w:pPr>
        <w:pStyle w:val="SourceCode"/>
      </w:pPr>
      <w:r>
        <w:rPr>
          <w:rStyle w:val="VerbatimChar"/>
        </w:rPr>
        <w:t>2009-09-15</w:t>
      </w:r>
    </w:p>
    <w:p w14:paraId="57D19617" w14:textId="77777777" w:rsidR="007433CD" w:rsidRDefault="00000000">
      <w:pPr>
        <w:pStyle w:val="SourceCode"/>
      </w:pPr>
      <w:r>
        <w:rPr>
          <w:rStyle w:val="VerbatimChar"/>
        </w:rPr>
        <w:t>2009-09-16</w:t>
      </w:r>
    </w:p>
    <w:p w14:paraId="57D19618" w14:textId="77777777" w:rsidR="007433CD" w:rsidRDefault="00000000">
      <w:pPr>
        <w:pStyle w:val="SourceCode"/>
      </w:pPr>
      <w:r>
        <w:rPr>
          <w:rStyle w:val="VerbatimChar"/>
        </w:rPr>
        <w:t>2009-09-17</w:t>
      </w:r>
    </w:p>
    <w:p w14:paraId="57D19619" w14:textId="77777777" w:rsidR="007433CD" w:rsidRDefault="00000000">
      <w:pPr>
        <w:pStyle w:val="SourceCode"/>
      </w:pPr>
      <w:r>
        <w:rPr>
          <w:rStyle w:val="VerbatimChar"/>
        </w:rPr>
        <w:t>2009-09-18</w:t>
      </w:r>
    </w:p>
    <w:p w14:paraId="57D1961A" w14:textId="77777777" w:rsidR="007433CD" w:rsidRDefault="00000000">
      <w:pPr>
        <w:pStyle w:val="SourceCode"/>
      </w:pPr>
      <w:r>
        <w:rPr>
          <w:rStyle w:val="VerbatimChar"/>
        </w:rPr>
        <w:t>2009-09-19</w:t>
      </w:r>
    </w:p>
    <w:p w14:paraId="57D1961B" w14:textId="77777777" w:rsidR="007433CD" w:rsidRDefault="00000000">
      <w:pPr>
        <w:pStyle w:val="SourceCode"/>
      </w:pPr>
      <w:r>
        <w:rPr>
          <w:rStyle w:val="VerbatimChar"/>
        </w:rPr>
        <w:t>2009-09-20</w:t>
      </w:r>
    </w:p>
    <w:p w14:paraId="57D1961C" w14:textId="77777777" w:rsidR="007433CD" w:rsidRDefault="00000000">
      <w:pPr>
        <w:pStyle w:val="SourceCode"/>
      </w:pPr>
      <w:r>
        <w:rPr>
          <w:rStyle w:val="VerbatimChar"/>
        </w:rPr>
        <w:t>2009-09-21</w:t>
      </w:r>
    </w:p>
    <w:p w14:paraId="57D1961D" w14:textId="77777777" w:rsidR="007433CD" w:rsidRDefault="00000000">
      <w:pPr>
        <w:pStyle w:val="SourceCode"/>
      </w:pPr>
      <w:r>
        <w:rPr>
          <w:rStyle w:val="VerbatimChar"/>
        </w:rPr>
        <w:t>2009-09-22</w:t>
      </w:r>
    </w:p>
    <w:p w14:paraId="57D1961E" w14:textId="77777777" w:rsidR="007433CD" w:rsidRDefault="00000000">
      <w:pPr>
        <w:pStyle w:val="SourceCode"/>
      </w:pPr>
      <w:r>
        <w:rPr>
          <w:rStyle w:val="VerbatimChar"/>
        </w:rPr>
        <w:t>2009-09-23</w:t>
      </w:r>
    </w:p>
    <w:p w14:paraId="57D1961F" w14:textId="77777777" w:rsidR="007433CD" w:rsidRDefault="00000000">
      <w:pPr>
        <w:pStyle w:val="SourceCode"/>
      </w:pPr>
      <w:r>
        <w:rPr>
          <w:rStyle w:val="VerbatimChar"/>
        </w:rPr>
        <w:t>2009-09-24</w:t>
      </w:r>
    </w:p>
    <w:p w14:paraId="57D19620" w14:textId="77777777" w:rsidR="007433CD" w:rsidRDefault="00000000">
      <w:pPr>
        <w:pStyle w:val="SourceCode"/>
      </w:pPr>
      <w:r>
        <w:rPr>
          <w:rStyle w:val="VerbatimChar"/>
        </w:rPr>
        <w:t>2009-09-25</w:t>
      </w:r>
    </w:p>
    <w:p w14:paraId="57D19621" w14:textId="77777777" w:rsidR="007433CD" w:rsidRDefault="00000000">
      <w:pPr>
        <w:pStyle w:val="SourceCode"/>
      </w:pPr>
      <w:r>
        <w:rPr>
          <w:rStyle w:val="VerbatimChar"/>
        </w:rPr>
        <w:t>2009-09-26</w:t>
      </w:r>
    </w:p>
    <w:p w14:paraId="57D19622" w14:textId="77777777" w:rsidR="007433CD" w:rsidRDefault="00000000">
      <w:pPr>
        <w:pStyle w:val="SourceCode"/>
      </w:pPr>
      <w:r>
        <w:rPr>
          <w:rStyle w:val="VerbatimChar"/>
        </w:rPr>
        <w:t>2009-09-27</w:t>
      </w:r>
    </w:p>
    <w:p w14:paraId="57D19623" w14:textId="77777777" w:rsidR="007433CD" w:rsidRDefault="00000000">
      <w:pPr>
        <w:pStyle w:val="SourceCode"/>
      </w:pPr>
      <w:r>
        <w:rPr>
          <w:rStyle w:val="VerbatimChar"/>
        </w:rPr>
        <w:t>2009-09-28</w:t>
      </w:r>
    </w:p>
    <w:p w14:paraId="57D19624" w14:textId="77777777" w:rsidR="007433CD" w:rsidRDefault="00000000">
      <w:pPr>
        <w:pStyle w:val="SourceCode"/>
      </w:pPr>
      <w:r>
        <w:rPr>
          <w:rStyle w:val="VerbatimChar"/>
        </w:rPr>
        <w:t>2009-09-29</w:t>
      </w:r>
    </w:p>
    <w:p w14:paraId="57D19625" w14:textId="77777777" w:rsidR="007433CD" w:rsidRDefault="00000000">
      <w:pPr>
        <w:pStyle w:val="SourceCode"/>
      </w:pPr>
      <w:r>
        <w:rPr>
          <w:rStyle w:val="VerbatimChar"/>
        </w:rPr>
        <w:t>2009-09-30</w:t>
      </w:r>
    </w:p>
    <w:p w14:paraId="57D19626" w14:textId="77777777" w:rsidR="007433CD" w:rsidRDefault="00000000">
      <w:pPr>
        <w:pStyle w:val="SourceCode"/>
      </w:pPr>
      <w:r>
        <w:rPr>
          <w:rStyle w:val="VerbatimChar"/>
        </w:rPr>
        <w:t>2009-10-01</w:t>
      </w:r>
    </w:p>
    <w:p w14:paraId="57D19627" w14:textId="77777777" w:rsidR="007433CD" w:rsidRDefault="00000000">
      <w:pPr>
        <w:pStyle w:val="SourceCode"/>
      </w:pPr>
      <w:r>
        <w:rPr>
          <w:rStyle w:val="VerbatimChar"/>
        </w:rPr>
        <w:t>2009-10-02</w:t>
      </w:r>
    </w:p>
    <w:p w14:paraId="57D19628" w14:textId="77777777" w:rsidR="007433CD" w:rsidRDefault="00000000">
      <w:pPr>
        <w:pStyle w:val="SourceCode"/>
      </w:pPr>
      <w:r>
        <w:rPr>
          <w:rStyle w:val="VerbatimChar"/>
        </w:rPr>
        <w:t>2009-10-03</w:t>
      </w:r>
    </w:p>
    <w:p w14:paraId="57D19629" w14:textId="77777777" w:rsidR="007433CD" w:rsidRDefault="00000000">
      <w:pPr>
        <w:pStyle w:val="SourceCode"/>
      </w:pPr>
      <w:r>
        <w:rPr>
          <w:rStyle w:val="VerbatimChar"/>
        </w:rPr>
        <w:lastRenderedPageBreak/>
        <w:t>2009-10-04</w:t>
      </w:r>
    </w:p>
    <w:p w14:paraId="57D1962A" w14:textId="77777777" w:rsidR="007433CD" w:rsidRDefault="00000000">
      <w:pPr>
        <w:pStyle w:val="SourceCode"/>
      </w:pPr>
      <w:r>
        <w:rPr>
          <w:rStyle w:val="VerbatimChar"/>
        </w:rPr>
        <w:t>2009-10-05</w:t>
      </w:r>
    </w:p>
    <w:p w14:paraId="57D1962B" w14:textId="77777777" w:rsidR="007433CD" w:rsidRDefault="00000000">
      <w:pPr>
        <w:pStyle w:val="SourceCode"/>
      </w:pPr>
      <w:r>
        <w:rPr>
          <w:rStyle w:val="VerbatimChar"/>
        </w:rPr>
        <w:t>2009-10-06</w:t>
      </w:r>
    </w:p>
    <w:p w14:paraId="57D1962C" w14:textId="77777777" w:rsidR="007433CD" w:rsidRDefault="00000000">
      <w:pPr>
        <w:pStyle w:val="SourceCode"/>
      </w:pPr>
      <w:r>
        <w:rPr>
          <w:rStyle w:val="VerbatimChar"/>
        </w:rPr>
        <w:t>2009-10-07</w:t>
      </w:r>
    </w:p>
    <w:p w14:paraId="57D1962D" w14:textId="77777777" w:rsidR="007433CD" w:rsidRDefault="00000000">
      <w:pPr>
        <w:pStyle w:val="SourceCode"/>
      </w:pPr>
      <w:r>
        <w:rPr>
          <w:rStyle w:val="VerbatimChar"/>
        </w:rPr>
        <w:t>2009-10-08</w:t>
      </w:r>
    </w:p>
    <w:p w14:paraId="57D1962E" w14:textId="77777777" w:rsidR="007433CD" w:rsidRDefault="00000000">
      <w:pPr>
        <w:pStyle w:val="SourceCode"/>
      </w:pPr>
      <w:r>
        <w:rPr>
          <w:rStyle w:val="VerbatimChar"/>
        </w:rPr>
        <w:t>2009-10-09</w:t>
      </w:r>
    </w:p>
    <w:p w14:paraId="57D1962F" w14:textId="77777777" w:rsidR="007433CD" w:rsidRDefault="00000000">
      <w:pPr>
        <w:pStyle w:val="SourceCode"/>
      </w:pPr>
      <w:r>
        <w:rPr>
          <w:rStyle w:val="VerbatimChar"/>
        </w:rPr>
        <w:t>2009-10-10</w:t>
      </w:r>
    </w:p>
    <w:p w14:paraId="57D19630" w14:textId="77777777" w:rsidR="007433CD" w:rsidRDefault="00000000">
      <w:pPr>
        <w:pStyle w:val="SourceCode"/>
      </w:pPr>
      <w:r>
        <w:rPr>
          <w:rStyle w:val="VerbatimChar"/>
        </w:rPr>
        <w:t>2009-10-11</w:t>
      </w:r>
    </w:p>
    <w:p w14:paraId="57D19631" w14:textId="77777777" w:rsidR="007433CD" w:rsidRDefault="00000000">
      <w:pPr>
        <w:pStyle w:val="SourceCode"/>
      </w:pPr>
      <w:r>
        <w:rPr>
          <w:rStyle w:val="VerbatimChar"/>
        </w:rPr>
        <w:t>2009-10-12</w:t>
      </w:r>
    </w:p>
    <w:p w14:paraId="57D19632" w14:textId="77777777" w:rsidR="007433CD" w:rsidRDefault="00000000">
      <w:pPr>
        <w:pStyle w:val="SourceCode"/>
      </w:pPr>
      <w:r>
        <w:rPr>
          <w:rStyle w:val="VerbatimChar"/>
        </w:rPr>
        <w:t>2009-10-13</w:t>
      </w:r>
    </w:p>
    <w:p w14:paraId="57D19633" w14:textId="77777777" w:rsidR="007433CD" w:rsidRDefault="00000000">
      <w:pPr>
        <w:pStyle w:val="SourceCode"/>
      </w:pPr>
      <w:r>
        <w:rPr>
          <w:rStyle w:val="VerbatimChar"/>
        </w:rPr>
        <w:t>2009-10-14</w:t>
      </w:r>
    </w:p>
    <w:p w14:paraId="57D19634" w14:textId="77777777" w:rsidR="007433CD" w:rsidRDefault="00000000">
      <w:pPr>
        <w:pStyle w:val="SourceCode"/>
      </w:pPr>
      <w:r>
        <w:rPr>
          <w:rStyle w:val="VerbatimChar"/>
        </w:rPr>
        <w:t>2009-10-15</w:t>
      </w:r>
    </w:p>
    <w:p w14:paraId="57D19635" w14:textId="77777777" w:rsidR="007433CD" w:rsidRDefault="00000000">
      <w:pPr>
        <w:pStyle w:val="SourceCode"/>
      </w:pPr>
      <w:r>
        <w:rPr>
          <w:rStyle w:val="VerbatimChar"/>
        </w:rPr>
        <w:t>2009-10-16</w:t>
      </w:r>
    </w:p>
    <w:p w14:paraId="57D19636" w14:textId="77777777" w:rsidR="007433CD" w:rsidRDefault="00000000">
      <w:pPr>
        <w:pStyle w:val="SourceCode"/>
      </w:pPr>
      <w:r>
        <w:rPr>
          <w:rStyle w:val="VerbatimChar"/>
        </w:rPr>
        <w:t>2009-10-17</w:t>
      </w:r>
    </w:p>
    <w:p w14:paraId="57D19637" w14:textId="77777777" w:rsidR="007433CD" w:rsidRDefault="00000000">
      <w:pPr>
        <w:pStyle w:val="SourceCode"/>
      </w:pPr>
      <w:r>
        <w:rPr>
          <w:rStyle w:val="VerbatimChar"/>
        </w:rPr>
        <w:t>2009-10-18</w:t>
      </w:r>
    </w:p>
    <w:p w14:paraId="57D19638" w14:textId="77777777" w:rsidR="007433CD" w:rsidRDefault="00000000">
      <w:pPr>
        <w:pStyle w:val="SourceCode"/>
      </w:pPr>
      <w:r>
        <w:rPr>
          <w:rStyle w:val="VerbatimChar"/>
        </w:rPr>
        <w:t>2009-10-19</w:t>
      </w:r>
    </w:p>
    <w:p w14:paraId="57D19639" w14:textId="77777777" w:rsidR="007433CD" w:rsidRDefault="00000000">
      <w:pPr>
        <w:pStyle w:val="SourceCode"/>
      </w:pPr>
      <w:r>
        <w:rPr>
          <w:rStyle w:val="VerbatimChar"/>
        </w:rPr>
        <w:t>2009-10-20</w:t>
      </w:r>
    </w:p>
    <w:p w14:paraId="57D1963A" w14:textId="77777777" w:rsidR="007433CD" w:rsidRDefault="00000000">
      <w:pPr>
        <w:pStyle w:val="SourceCode"/>
      </w:pPr>
      <w:r>
        <w:rPr>
          <w:rStyle w:val="VerbatimChar"/>
        </w:rPr>
        <w:t>2009-10-21</w:t>
      </w:r>
    </w:p>
    <w:p w14:paraId="57D1963B" w14:textId="77777777" w:rsidR="007433CD" w:rsidRDefault="00000000">
      <w:pPr>
        <w:pStyle w:val="SourceCode"/>
      </w:pPr>
      <w:r>
        <w:rPr>
          <w:rStyle w:val="VerbatimChar"/>
        </w:rPr>
        <w:t>2009-10-22</w:t>
      </w:r>
    </w:p>
    <w:p w14:paraId="57D1963C" w14:textId="77777777" w:rsidR="007433CD" w:rsidRDefault="00000000">
      <w:pPr>
        <w:pStyle w:val="SourceCode"/>
      </w:pPr>
      <w:r>
        <w:rPr>
          <w:rStyle w:val="VerbatimChar"/>
        </w:rPr>
        <w:t>2009-10-23</w:t>
      </w:r>
    </w:p>
    <w:p w14:paraId="57D1963D" w14:textId="77777777" w:rsidR="007433CD" w:rsidRDefault="00000000">
      <w:pPr>
        <w:pStyle w:val="SourceCode"/>
      </w:pPr>
      <w:r>
        <w:rPr>
          <w:rStyle w:val="VerbatimChar"/>
        </w:rPr>
        <w:t>2009-10-24</w:t>
      </w:r>
    </w:p>
    <w:p w14:paraId="57D1963E" w14:textId="77777777" w:rsidR="007433CD" w:rsidRDefault="00000000">
      <w:pPr>
        <w:pStyle w:val="SourceCode"/>
      </w:pPr>
      <w:r>
        <w:rPr>
          <w:rStyle w:val="VerbatimChar"/>
        </w:rPr>
        <w:t>2009-10-25</w:t>
      </w:r>
    </w:p>
    <w:p w14:paraId="57D1963F" w14:textId="77777777" w:rsidR="007433CD" w:rsidRDefault="00000000">
      <w:pPr>
        <w:pStyle w:val="SourceCode"/>
      </w:pPr>
      <w:r>
        <w:rPr>
          <w:rStyle w:val="VerbatimChar"/>
        </w:rPr>
        <w:t>2009-10-26</w:t>
      </w:r>
    </w:p>
    <w:p w14:paraId="57D19640" w14:textId="77777777" w:rsidR="007433CD" w:rsidRDefault="00000000">
      <w:pPr>
        <w:pStyle w:val="SourceCode"/>
      </w:pPr>
      <w:r>
        <w:rPr>
          <w:rStyle w:val="VerbatimChar"/>
        </w:rPr>
        <w:t>2009-10-27</w:t>
      </w:r>
    </w:p>
    <w:p w14:paraId="57D19641" w14:textId="77777777" w:rsidR="007433CD" w:rsidRDefault="00000000">
      <w:pPr>
        <w:pStyle w:val="SourceCode"/>
      </w:pPr>
      <w:r>
        <w:rPr>
          <w:rStyle w:val="VerbatimChar"/>
        </w:rPr>
        <w:t>2009-10-28</w:t>
      </w:r>
    </w:p>
    <w:p w14:paraId="57D19642" w14:textId="77777777" w:rsidR="007433CD" w:rsidRDefault="00000000">
      <w:pPr>
        <w:pStyle w:val="SourceCode"/>
      </w:pPr>
      <w:r>
        <w:rPr>
          <w:rStyle w:val="VerbatimChar"/>
        </w:rPr>
        <w:t>2009-10-29</w:t>
      </w:r>
    </w:p>
    <w:p w14:paraId="57D19643" w14:textId="77777777" w:rsidR="007433CD" w:rsidRDefault="00000000">
      <w:pPr>
        <w:pStyle w:val="SourceCode"/>
      </w:pPr>
      <w:r>
        <w:rPr>
          <w:rStyle w:val="VerbatimChar"/>
        </w:rPr>
        <w:t>2009-10-30</w:t>
      </w:r>
    </w:p>
    <w:p w14:paraId="57D19644" w14:textId="77777777" w:rsidR="007433CD" w:rsidRDefault="00000000">
      <w:pPr>
        <w:pStyle w:val="SourceCode"/>
      </w:pPr>
      <w:r>
        <w:rPr>
          <w:rStyle w:val="VerbatimChar"/>
        </w:rPr>
        <w:t>2009-10-31</w:t>
      </w:r>
    </w:p>
    <w:p w14:paraId="57D19645" w14:textId="77777777" w:rsidR="007433CD" w:rsidRDefault="00000000">
      <w:pPr>
        <w:pStyle w:val="SourceCode"/>
      </w:pPr>
      <w:r>
        <w:rPr>
          <w:rStyle w:val="VerbatimChar"/>
        </w:rPr>
        <w:lastRenderedPageBreak/>
        <w:t>2009-11-01</w:t>
      </w:r>
    </w:p>
    <w:p w14:paraId="57D19646" w14:textId="77777777" w:rsidR="007433CD" w:rsidRDefault="00000000">
      <w:pPr>
        <w:pStyle w:val="SourceCode"/>
      </w:pPr>
      <w:r>
        <w:rPr>
          <w:rStyle w:val="VerbatimChar"/>
        </w:rPr>
        <w:t>2009-11-02</w:t>
      </w:r>
    </w:p>
    <w:p w14:paraId="57D19647" w14:textId="77777777" w:rsidR="007433CD" w:rsidRDefault="00000000">
      <w:pPr>
        <w:pStyle w:val="SourceCode"/>
      </w:pPr>
      <w:r>
        <w:rPr>
          <w:rStyle w:val="VerbatimChar"/>
        </w:rPr>
        <w:t>2009-11-03</w:t>
      </w:r>
    </w:p>
    <w:p w14:paraId="57D19648" w14:textId="77777777" w:rsidR="007433CD" w:rsidRDefault="00000000">
      <w:pPr>
        <w:pStyle w:val="SourceCode"/>
      </w:pPr>
      <w:r>
        <w:rPr>
          <w:rStyle w:val="VerbatimChar"/>
        </w:rPr>
        <w:t>2009-11-04</w:t>
      </w:r>
    </w:p>
    <w:p w14:paraId="57D19649" w14:textId="77777777" w:rsidR="007433CD" w:rsidRDefault="00000000">
      <w:pPr>
        <w:pStyle w:val="SourceCode"/>
      </w:pPr>
      <w:r>
        <w:rPr>
          <w:rStyle w:val="VerbatimChar"/>
        </w:rPr>
        <w:t>2009-11-05</w:t>
      </w:r>
    </w:p>
    <w:p w14:paraId="57D1964A" w14:textId="77777777" w:rsidR="007433CD" w:rsidRDefault="00000000">
      <w:pPr>
        <w:pStyle w:val="SourceCode"/>
      </w:pPr>
      <w:r>
        <w:rPr>
          <w:rStyle w:val="VerbatimChar"/>
        </w:rPr>
        <w:t>2009-11-06</w:t>
      </w:r>
    </w:p>
    <w:p w14:paraId="57D1964B" w14:textId="77777777" w:rsidR="007433CD" w:rsidRDefault="00000000">
      <w:pPr>
        <w:pStyle w:val="SourceCode"/>
      </w:pPr>
      <w:r>
        <w:rPr>
          <w:rStyle w:val="VerbatimChar"/>
        </w:rPr>
        <w:t>2009-11-07</w:t>
      </w:r>
    </w:p>
    <w:p w14:paraId="57D1964C" w14:textId="77777777" w:rsidR="007433CD" w:rsidRDefault="00000000">
      <w:pPr>
        <w:pStyle w:val="SourceCode"/>
      </w:pPr>
      <w:r>
        <w:rPr>
          <w:rStyle w:val="VerbatimChar"/>
        </w:rPr>
        <w:t>2009-11-08</w:t>
      </w:r>
    </w:p>
    <w:p w14:paraId="57D1964D" w14:textId="77777777" w:rsidR="007433CD" w:rsidRDefault="00000000">
      <w:pPr>
        <w:pStyle w:val="SourceCode"/>
      </w:pPr>
      <w:r>
        <w:rPr>
          <w:rStyle w:val="VerbatimChar"/>
        </w:rPr>
        <w:t>2009-11-09</w:t>
      </w:r>
    </w:p>
    <w:p w14:paraId="57D1964E" w14:textId="77777777" w:rsidR="007433CD" w:rsidRDefault="00000000">
      <w:pPr>
        <w:pStyle w:val="SourceCode"/>
      </w:pPr>
      <w:r>
        <w:rPr>
          <w:rStyle w:val="VerbatimChar"/>
        </w:rPr>
        <w:t>2009-11-10</w:t>
      </w:r>
    </w:p>
    <w:p w14:paraId="57D1964F" w14:textId="77777777" w:rsidR="007433CD" w:rsidRDefault="00000000">
      <w:pPr>
        <w:pStyle w:val="SourceCode"/>
      </w:pPr>
      <w:r>
        <w:rPr>
          <w:rStyle w:val="VerbatimChar"/>
        </w:rPr>
        <w:t>2009-11-11</w:t>
      </w:r>
    </w:p>
    <w:p w14:paraId="57D19650" w14:textId="77777777" w:rsidR="007433CD" w:rsidRDefault="00000000">
      <w:pPr>
        <w:pStyle w:val="SourceCode"/>
      </w:pPr>
      <w:r>
        <w:rPr>
          <w:rStyle w:val="VerbatimChar"/>
        </w:rPr>
        <w:t>2009-11-12</w:t>
      </w:r>
    </w:p>
    <w:p w14:paraId="57D19651" w14:textId="77777777" w:rsidR="007433CD" w:rsidRDefault="00000000">
      <w:pPr>
        <w:pStyle w:val="SourceCode"/>
      </w:pPr>
      <w:r>
        <w:rPr>
          <w:rStyle w:val="VerbatimChar"/>
        </w:rPr>
        <w:t>2009-11-13</w:t>
      </w:r>
    </w:p>
    <w:p w14:paraId="57D19652" w14:textId="77777777" w:rsidR="007433CD" w:rsidRDefault="00000000">
      <w:pPr>
        <w:pStyle w:val="SourceCode"/>
      </w:pPr>
      <w:r>
        <w:rPr>
          <w:rStyle w:val="VerbatimChar"/>
        </w:rPr>
        <w:t>2009-11-14</w:t>
      </w:r>
    </w:p>
    <w:p w14:paraId="57D19653" w14:textId="77777777" w:rsidR="007433CD" w:rsidRDefault="00000000">
      <w:pPr>
        <w:pStyle w:val="SourceCode"/>
      </w:pPr>
      <w:r>
        <w:rPr>
          <w:rStyle w:val="VerbatimChar"/>
        </w:rPr>
        <w:t>2009-11-15</w:t>
      </w:r>
    </w:p>
    <w:p w14:paraId="57D19654" w14:textId="77777777" w:rsidR="007433CD" w:rsidRDefault="00000000">
      <w:pPr>
        <w:pStyle w:val="SourceCode"/>
      </w:pPr>
      <w:r>
        <w:rPr>
          <w:rStyle w:val="VerbatimChar"/>
        </w:rPr>
        <w:t>2009-11-16</w:t>
      </w:r>
    </w:p>
    <w:p w14:paraId="57D19655" w14:textId="77777777" w:rsidR="007433CD" w:rsidRDefault="00000000">
      <w:pPr>
        <w:pStyle w:val="SourceCode"/>
      </w:pPr>
      <w:r>
        <w:rPr>
          <w:rStyle w:val="VerbatimChar"/>
        </w:rPr>
        <w:t>2009-11-17</w:t>
      </w:r>
    </w:p>
    <w:p w14:paraId="57D19656" w14:textId="77777777" w:rsidR="007433CD" w:rsidRDefault="00000000">
      <w:pPr>
        <w:pStyle w:val="SourceCode"/>
      </w:pPr>
      <w:r>
        <w:rPr>
          <w:rStyle w:val="VerbatimChar"/>
        </w:rPr>
        <w:t>2009-11-18</w:t>
      </w:r>
    </w:p>
    <w:p w14:paraId="57D19657" w14:textId="77777777" w:rsidR="007433CD" w:rsidRDefault="00000000">
      <w:pPr>
        <w:pStyle w:val="SourceCode"/>
      </w:pPr>
      <w:r>
        <w:rPr>
          <w:rStyle w:val="VerbatimChar"/>
        </w:rPr>
        <w:t>2009-11-19</w:t>
      </w:r>
    </w:p>
    <w:p w14:paraId="57D19658" w14:textId="77777777" w:rsidR="007433CD" w:rsidRDefault="00000000">
      <w:pPr>
        <w:pStyle w:val="SourceCode"/>
      </w:pPr>
      <w:r>
        <w:rPr>
          <w:rStyle w:val="VerbatimChar"/>
        </w:rPr>
        <w:t>2009-11-20</w:t>
      </w:r>
    </w:p>
    <w:p w14:paraId="57D19659" w14:textId="77777777" w:rsidR="007433CD" w:rsidRDefault="00000000">
      <w:pPr>
        <w:pStyle w:val="SourceCode"/>
      </w:pPr>
      <w:r>
        <w:rPr>
          <w:rStyle w:val="VerbatimChar"/>
        </w:rPr>
        <w:t>2009-11-21</w:t>
      </w:r>
    </w:p>
    <w:p w14:paraId="57D1965A" w14:textId="77777777" w:rsidR="007433CD" w:rsidRDefault="00000000">
      <w:pPr>
        <w:pStyle w:val="SourceCode"/>
      </w:pPr>
      <w:r>
        <w:rPr>
          <w:rStyle w:val="VerbatimChar"/>
        </w:rPr>
        <w:t>2009-11-22</w:t>
      </w:r>
    </w:p>
    <w:p w14:paraId="57D1965B" w14:textId="77777777" w:rsidR="007433CD" w:rsidRDefault="00000000">
      <w:pPr>
        <w:pStyle w:val="SourceCode"/>
      </w:pPr>
      <w:r>
        <w:rPr>
          <w:rStyle w:val="VerbatimChar"/>
        </w:rPr>
        <w:t>2009-11-23</w:t>
      </w:r>
    </w:p>
    <w:p w14:paraId="57D1965C" w14:textId="77777777" w:rsidR="007433CD" w:rsidRDefault="00000000">
      <w:pPr>
        <w:pStyle w:val="SourceCode"/>
      </w:pPr>
      <w:r>
        <w:rPr>
          <w:rStyle w:val="VerbatimChar"/>
        </w:rPr>
        <w:t>2009-11-24</w:t>
      </w:r>
    </w:p>
    <w:p w14:paraId="57D1965D" w14:textId="77777777" w:rsidR="007433CD" w:rsidRDefault="00000000">
      <w:pPr>
        <w:pStyle w:val="SourceCode"/>
      </w:pPr>
      <w:r>
        <w:rPr>
          <w:rStyle w:val="VerbatimChar"/>
        </w:rPr>
        <w:t>2009-11-25</w:t>
      </w:r>
    </w:p>
    <w:p w14:paraId="57D1965E" w14:textId="77777777" w:rsidR="007433CD" w:rsidRDefault="00000000">
      <w:pPr>
        <w:pStyle w:val="SourceCode"/>
      </w:pPr>
      <w:r>
        <w:rPr>
          <w:rStyle w:val="VerbatimChar"/>
        </w:rPr>
        <w:t>2009-11-26</w:t>
      </w:r>
    </w:p>
    <w:p w14:paraId="57D1965F" w14:textId="77777777" w:rsidR="007433CD" w:rsidRDefault="00000000">
      <w:pPr>
        <w:pStyle w:val="SourceCode"/>
      </w:pPr>
      <w:r>
        <w:rPr>
          <w:rStyle w:val="VerbatimChar"/>
        </w:rPr>
        <w:t>2009-11-27</w:t>
      </w:r>
    </w:p>
    <w:p w14:paraId="57D19660" w14:textId="77777777" w:rsidR="007433CD" w:rsidRDefault="00000000">
      <w:pPr>
        <w:pStyle w:val="SourceCode"/>
      </w:pPr>
      <w:r>
        <w:rPr>
          <w:rStyle w:val="VerbatimChar"/>
        </w:rPr>
        <w:t>2009-11-28</w:t>
      </w:r>
    </w:p>
    <w:p w14:paraId="57D19661" w14:textId="77777777" w:rsidR="007433CD" w:rsidRDefault="00000000">
      <w:pPr>
        <w:pStyle w:val="SourceCode"/>
      </w:pPr>
      <w:r>
        <w:rPr>
          <w:rStyle w:val="VerbatimChar"/>
        </w:rPr>
        <w:lastRenderedPageBreak/>
        <w:t>2009-11-29</w:t>
      </w:r>
    </w:p>
    <w:p w14:paraId="57D19662" w14:textId="77777777" w:rsidR="007433CD" w:rsidRDefault="00000000">
      <w:pPr>
        <w:pStyle w:val="SourceCode"/>
      </w:pPr>
      <w:r>
        <w:rPr>
          <w:rStyle w:val="VerbatimChar"/>
        </w:rPr>
        <w:t>2009-11-30</w:t>
      </w:r>
    </w:p>
    <w:p w14:paraId="57D19663" w14:textId="77777777" w:rsidR="007433CD" w:rsidRDefault="00000000">
      <w:pPr>
        <w:pStyle w:val="SourceCode"/>
      </w:pPr>
      <w:r>
        <w:rPr>
          <w:rStyle w:val="VerbatimChar"/>
        </w:rPr>
        <w:t>2009-12-01</w:t>
      </w:r>
    </w:p>
    <w:p w14:paraId="57D19664" w14:textId="77777777" w:rsidR="007433CD" w:rsidRDefault="00000000">
      <w:pPr>
        <w:pStyle w:val="SourceCode"/>
      </w:pPr>
      <w:r>
        <w:rPr>
          <w:rStyle w:val="VerbatimChar"/>
        </w:rPr>
        <w:t>2009-12-02</w:t>
      </w:r>
    </w:p>
    <w:p w14:paraId="57D19665" w14:textId="77777777" w:rsidR="007433CD" w:rsidRDefault="00000000">
      <w:pPr>
        <w:pStyle w:val="SourceCode"/>
      </w:pPr>
      <w:r>
        <w:rPr>
          <w:rStyle w:val="VerbatimChar"/>
        </w:rPr>
        <w:t>2009-12-03</w:t>
      </w:r>
    </w:p>
    <w:p w14:paraId="57D19666" w14:textId="77777777" w:rsidR="007433CD" w:rsidRDefault="00000000">
      <w:pPr>
        <w:pStyle w:val="SourceCode"/>
      </w:pPr>
      <w:r>
        <w:rPr>
          <w:rStyle w:val="VerbatimChar"/>
        </w:rPr>
        <w:t>2009-12-04</w:t>
      </w:r>
    </w:p>
    <w:p w14:paraId="57D19667" w14:textId="77777777" w:rsidR="007433CD" w:rsidRDefault="00000000">
      <w:pPr>
        <w:pStyle w:val="SourceCode"/>
      </w:pPr>
      <w:r>
        <w:rPr>
          <w:rStyle w:val="VerbatimChar"/>
        </w:rPr>
        <w:t>2009-12-05</w:t>
      </w:r>
    </w:p>
    <w:p w14:paraId="57D19668" w14:textId="77777777" w:rsidR="007433CD" w:rsidRDefault="00000000">
      <w:pPr>
        <w:pStyle w:val="SourceCode"/>
      </w:pPr>
      <w:r>
        <w:rPr>
          <w:rStyle w:val="VerbatimChar"/>
        </w:rPr>
        <w:t>2009-12-06</w:t>
      </w:r>
    </w:p>
    <w:p w14:paraId="57D19669" w14:textId="77777777" w:rsidR="007433CD" w:rsidRDefault="00000000">
      <w:pPr>
        <w:pStyle w:val="SourceCode"/>
      </w:pPr>
      <w:r>
        <w:rPr>
          <w:rStyle w:val="VerbatimChar"/>
        </w:rPr>
        <w:t>2009-12-07</w:t>
      </w:r>
    </w:p>
    <w:p w14:paraId="57D1966A" w14:textId="77777777" w:rsidR="007433CD" w:rsidRDefault="00000000">
      <w:pPr>
        <w:pStyle w:val="SourceCode"/>
      </w:pPr>
      <w:r>
        <w:rPr>
          <w:rStyle w:val="VerbatimChar"/>
        </w:rPr>
        <w:t>2009-12-08</w:t>
      </w:r>
    </w:p>
    <w:p w14:paraId="57D1966B" w14:textId="77777777" w:rsidR="007433CD" w:rsidRDefault="00000000">
      <w:pPr>
        <w:pStyle w:val="SourceCode"/>
      </w:pPr>
      <w:r>
        <w:rPr>
          <w:rStyle w:val="VerbatimChar"/>
        </w:rPr>
        <w:t>2009-12-09</w:t>
      </w:r>
    </w:p>
    <w:p w14:paraId="57D1966C" w14:textId="77777777" w:rsidR="007433CD" w:rsidRDefault="00000000">
      <w:pPr>
        <w:pStyle w:val="SourceCode"/>
      </w:pPr>
      <w:r>
        <w:rPr>
          <w:rStyle w:val="VerbatimChar"/>
        </w:rPr>
        <w:t>2009-12-10</w:t>
      </w:r>
    </w:p>
    <w:p w14:paraId="57D1966D" w14:textId="77777777" w:rsidR="007433CD" w:rsidRDefault="00000000">
      <w:pPr>
        <w:pStyle w:val="SourceCode"/>
      </w:pPr>
      <w:r>
        <w:rPr>
          <w:rStyle w:val="VerbatimChar"/>
        </w:rPr>
        <w:t>2009-12-11</w:t>
      </w:r>
    </w:p>
    <w:p w14:paraId="57D1966E" w14:textId="77777777" w:rsidR="007433CD" w:rsidRDefault="00000000">
      <w:pPr>
        <w:pStyle w:val="SourceCode"/>
      </w:pPr>
      <w:r>
        <w:rPr>
          <w:rStyle w:val="VerbatimChar"/>
        </w:rPr>
        <w:t>2009-12-12</w:t>
      </w:r>
    </w:p>
    <w:p w14:paraId="57D1966F" w14:textId="77777777" w:rsidR="007433CD" w:rsidRDefault="00000000">
      <w:pPr>
        <w:pStyle w:val="SourceCode"/>
      </w:pPr>
      <w:r>
        <w:rPr>
          <w:rStyle w:val="VerbatimChar"/>
        </w:rPr>
        <w:t>2009-12-13</w:t>
      </w:r>
    </w:p>
    <w:p w14:paraId="57D19670" w14:textId="77777777" w:rsidR="007433CD" w:rsidRDefault="00000000">
      <w:pPr>
        <w:pStyle w:val="SourceCode"/>
      </w:pPr>
      <w:r>
        <w:rPr>
          <w:rStyle w:val="VerbatimChar"/>
        </w:rPr>
        <w:t>2009-12-14</w:t>
      </w:r>
    </w:p>
    <w:p w14:paraId="57D19671" w14:textId="77777777" w:rsidR="007433CD" w:rsidRDefault="00000000">
      <w:pPr>
        <w:pStyle w:val="SourceCode"/>
      </w:pPr>
      <w:r>
        <w:rPr>
          <w:rStyle w:val="VerbatimChar"/>
        </w:rPr>
        <w:t>2009-12-15</w:t>
      </w:r>
    </w:p>
    <w:p w14:paraId="57D19672" w14:textId="77777777" w:rsidR="007433CD" w:rsidRDefault="00000000">
      <w:pPr>
        <w:pStyle w:val="SourceCode"/>
      </w:pPr>
      <w:r>
        <w:rPr>
          <w:rStyle w:val="VerbatimChar"/>
        </w:rPr>
        <w:t>2009-12-16</w:t>
      </w:r>
    </w:p>
    <w:p w14:paraId="57D19673" w14:textId="77777777" w:rsidR="007433CD" w:rsidRDefault="00000000">
      <w:pPr>
        <w:pStyle w:val="SourceCode"/>
      </w:pPr>
      <w:r>
        <w:rPr>
          <w:rStyle w:val="VerbatimChar"/>
        </w:rPr>
        <w:t>2009-12-17</w:t>
      </w:r>
    </w:p>
    <w:p w14:paraId="57D19674" w14:textId="77777777" w:rsidR="007433CD" w:rsidRDefault="00000000">
      <w:pPr>
        <w:pStyle w:val="SourceCode"/>
      </w:pPr>
      <w:r>
        <w:rPr>
          <w:rStyle w:val="VerbatimChar"/>
        </w:rPr>
        <w:t>2009-12-18</w:t>
      </w:r>
    </w:p>
    <w:p w14:paraId="57D19675" w14:textId="77777777" w:rsidR="007433CD" w:rsidRDefault="00000000">
      <w:pPr>
        <w:pStyle w:val="SourceCode"/>
      </w:pPr>
      <w:r>
        <w:rPr>
          <w:rStyle w:val="VerbatimChar"/>
        </w:rPr>
        <w:t>2009-12-19</w:t>
      </w:r>
    </w:p>
    <w:p w14:paraId="57D19676" w14:textId="77777777" w:rsidR="007433CD" w:rsidRDefault="00000000">
      <w:pPr>
        <w:pStyle w:val="SourceCode"/>
      </w:pPr>
      <w:r>
        <w:rPr>
          <w:rStyle w:val="VerbatimChar"/>
        </w:rPr>
        <w:t>2009-12-20</w:t>
      </w:r>
    </w:p>
    <w:p w14:paraId="57D19677" w14:textId="77777777" w:rsidR="007433CD" w:rsidRDefault="00000000">
      <w:pPr>
        <w:pStyle w:val="SourceCode"/>
      </w:pPr>
      <w:r>
        <w:rPr>
          <w:rStyle w:val="VerbatimChar"/>
        </w:rPr>
        <w:t>2009-12-21</w:t>
      </w:r>
    </w:p>
    <w:p w14:paraId="57D19678" w14:textId="77777777" w:rsidR="007433CD" w:rsidRDefault="00000000">
      <w:pPr>
        <w:pStyle w:val="SourceCode"/>
      </w:pPr>
      <w:r>
        <w:rPr>
          <w:rStyle w:val="VerbatimChar"/>
        </w:rPr>
        <w:t>2009-12-22</w:t>
      </w:r>
    </w:p>
    <w:p w14:paraId="57D19679" w14:textId="77777777" w:rsidR="007433CD" w:rsidRDefault="00000000">
      <w:pPr>
        <w:pStyle w:val="SourceCode"/>
      </w:pPr>
      <w:r>
        <w:rPr>
          <w:rStyle w:val="VerbatimChar"/>
        </w:rPr>
        <w:t>2009-12-23</w:t>
      </w:r>
    </w:p>
    <w:p w14:paraId="57D1967A" w14:textId="77777777" w:rsidR="007433CD" w:rsidRDefault="00000000">
      <w:pPr>
        <w:pStyle w:val="SourceCode"/>
      </w:pPr>
      <w:r>
        <w:rPr>
          <w:rStyle w:val="VerbatimChar"/>
        </w:rPr>
        <w:t>2009-12-24</w:t>
      </w:r>
    </w:p>
    <w:p w14:paraId="57D1967B" w14:textId="77777777" w:rsidR="007433CD" w:rsidRDefault="00000000">
      <w:pPr>
        <w:pStyle w:val="SourceCode"/>
      </w:pPr>
      <w:r>
        <w:rPr>
          <w:rStyle w:val="VerbatimChar"/>
        </w:rPr>
        <w:t>2009-12-25</w:t>
      </w:r>
    </w:p>
    <w:p w14:paraId="57D1967C" w14:textId="77777777" w:rsidR="007433CD" w:rsidRDefault="00000000">
      <w:pPr>
        <w:pStyle w:val="SourceCode"/>
      </w:pPr>
      <w:r>
        <w:rPr>
          <w:rStyle w:val="VerbatimChar"/>
        </w:rPr>
        <w:t>2009-12-26</w:t>
      </w:r>
    </w:p>
    <w:p w14:paraId="57D1967D" w14:textId="77777777" w:rsidR="007433CD" w:rsidRDefault="00000000">
      <w:pPr>
        <w:pStyle w:val="SourceCode"/>
      </w:pPr>
      <w:r>
        <w:rPr>
          <w:rStyle w:val="VerbatimChar"/>
        </w:rPr>
        <w:lastRenderedPageBreak/>
        <w:t>2009-12-27</w:t>
      </w:r>
    </w:p>
    <w:p w14:paraId="57D1967E" w14:textId="77777777" w:rsidR="007433CD" w:rsidRDefault="00000000">
      <w:pPr>
        <w:pStyle w:val="SourceCode"/>
      </w:pPr>
      <w:r>
        <w:rPr>
          <w:rStyle w:val="VerbatimChar"/>
        </w:rPr>
        <w:t>2009-12-28</w:t>
      </w:r>
    </w:p>
    <w:p w14:paraId="57D1967F" w14:textId="77777777" w:rsidR="007433CD" w:rsidRDefault="00000000">
      <w:pPr>
        <w:pStyle w:val="SourceCode"/>
      </w:pPr>
      <w:r>
        <w:rPr>
          <w:rStyle w:val="VerbatimChar"/>
        </w:rPr>
        <w:t>2009-12-29</w:t>
      </w:r>
    </w:p>
    <w:p w14:paraId="57D19680" w14:textId="77777777" w:rsidR="007433CD" w:rsidRDefault="00000000">
      <w:pPr>
        <w:pStyle w:val="SourceCode"/>
      </w:pPr>
      <w:r>
        <w:rPr>
          <w:rStyle w:val="VerbatimChar"/>
        </w:rPr>
        <w:t>2009-12-30</w:t>
      </w:r>
    </w:p>
    <w:p w14:paraId="57D19681" w14:textId="77777777" w:rsidR="007433CD" w:rsidRDefault="00000000">
      <w:pPr>
        <w:pStyle w:val="SourceCode"/>
      </w:pPr>
      <w:r>
        <w:rPr>
          <w:rStyle w:val="VerbatimChar"/>
        </w:rPr>
        <w:t>2009-12-31</w:t>
      </w:r>
    </w:p>
    <w:p w14:paraId="57D19682" w14:textId="77777777" w:rsidR="007433CD" w:rsidRDefault="00000000">
      <w:pPr>
        <w:pStyle w:val="SourceCode"/>
      </w:pPr>
      <w:r>
        <w:rPr>
          <w:rStyle w:val="VerbatimChar"/>
        </w:rPr>
        <w:t>2010-01-01</w:t>
      </w:r>
    </w:p>
    <w:p w14:paraId="57D19683" w14:textId="77777777" w:rsidR="007433CD" w:rsidRDefault="00000000">
      <w:pPr>
        <w:pStyle w:val="SourceCode"/>
      </w:pPr>
      <w:r>
        <w:rPr>
          <w:rStyle w:val="VerbatimChar"/>
        </w:rPr>
        <w:t>2010-01-02</w:t>
      </w:r>
    </w:p>
    <w:p w14:paraId="57D19684" w14:textId="77777777" w:rsidR="007433CD" w:rsidRDefault="00000000">
      <w:pPr>
        <w:pStyle w:val="SourceCode"/>
      </w:pPr>
      <w:r>
        <w:rPr>
          <w:rStyle w:val="VerbatimChar"/>
        </w:rPr>
        <w:t>2010-01-03</w:t>
      </w:r>
    </w:p>
    <w:p w14:paraId="57D19685" w14:textId="77777777" w:rsidR="007433CD" w:rsidRDefault="00000000">
      <w:pPr>
        <w:pStyle w:val="SourceCode"/>
      </w:pPr>
      <w:r>
        <w:rPr>
          <w:rStyle w:val="VerbatimChar"/>
        </w:rPr>
        <w:t>2010-01-04</w:t>
      </w:r>
    </w:p>
    <w:p w14:paraId="57D19686" w14:textId="77777777" w:rsidR="007433CD" w:rsidRDefault="00000000">
      <w:pPr>
        <w:pStyle w:val="SourceCode"/>
      </w:pPr>
      <w:r>
        <w:rPr>
          <w:rStyle w:val="VerbatimChar"/>
        </w:rPr>
        <w:t>2010-01-05</w:t>
      </w:r>
    </w:p>
    <w:p w14:paraId="57D19687" w14:textId="77777777" w:rsidR="007433CD" w:rsidRDefault="00000000">
      <w:pPr>
        <w:pStyle w:val="SourceCode"/>
      </w:pPr>
      <w:r>
        <w:rPr>
          <w:rStyle w:val="VerbatimChar"/>
        </w:rPr>
        <w:t>2010-01-06</w:t>
      </w:r>
    </w:p>
    <w:p w14:paraId="57D19688" w14:textId="77777777" w:rsidR="007433CD" w:rsidRDefault="00000000">
      <w:pPr>
        <w:pStyle w:val="SourceCode"/>
      </w:pPr>
      <w:r>
        <w:rPr>
          <w:rStyle w:val="VerbatimChar"/>
        </w:rPr>
        <w:t>2010-01-07</w:t>
      </w:r>
    </w:p>
    <w:p w14:paraId="57D19689" w14:textId="77777777" w:rsidR="007433CD" w:rsidRDefault="00000000">
      <w:pPr>
        <w:pStyle w:val="SourceCode"/>
      </w:pPr>
      <w:r>
        <w:rPr>
          <w:rStyle w:val="VerbatimChar"/>
        </w:rPr>
        <w:t>2010-01-08</w:t>
      </w:r>
    </w:p>
    <w:p w14:paraId="57D1968A" w14:textId="77777777" w:rsidR="007433CD" w:rsidRDefault="00000000">
      <w:pPr>
        <w:pStyle w:val="SourceCode"/>
      </w:pPr>
      <w:r>
        <w:rPr>
          <w:rStyle w:val="VerbatimChar"/>
        </w:rPr>
        <w:t>2010-01-09</w:t>
      </w:r>
    </w:p>
    <w:p w14:paraId="57D1968B" w14:textId="77777777" w:rsidR="007433CD" w:rsidRDefault="00000000">
      <w:pPr>
        <w:pStyle w:val="SourceCode"/>
      </w:pPr>
      <w:r>
        <w:rPr>
          <w:rStyle w:val="VerbatimChar"/>
        </w:rPr>
        <w:t>2010-01-10</w:t>
      </w:r>
    </w:p>
    <w:p w14:paraId="57D1968C" w14:textId="77777777" w:rsidR="007433CD" w:rsidRDefault="00000000">
      <w:pPr>
        <w:pStyle w:val="SourceCode"/>
      </w:pPr>
      <w:r>
        <w:rPr>
          <w:rStyle w:val="VerbatimChar"/>
        </w:rPr>
        <w:t>2010-01-11</w:t>
      </w:r>
    </w:p>
    <w:p w14:paraId="57D1968D" w14:textId="77777777" w:rsidR="007433CD" w:rsidRDefault="00000000">
      <w:pPr>
        <w:pStyle w:val="SourceCode"/>
      </w:pPr>
      <w:r>
        <w:rPr>
          <w:rStyle w:val="VerbatimChar"/>
        </w:rPr>
        <w:t>2010-01-12</w:t>
      </w:r>
    </w:p>
    <w:p w14:paraId="57D1968E" w14:textId="77777777" w:rsidR="007433CD" w:rsidRDefault="00000000">
      <w:pPr>
        <w:pStyle w:val="SourceCode"/>
      </w:pPr>
      <w:r>
        <w:rPr>
          <w:rStyle w:val="VerbatimChar"/>
        </w:rPr>
        <w:t>2010-01-13</w:t>
      </w:r>
    </w:p>
    <w:p w14:paraId="57D1968F" w14:textId="77777777" w:rsidR="007433CD" w:rsidRDefault="00000000">
      <w:pPr>
        <w:pStyle w:val="SourceCode"/>
      </w:pPr>
      <w:r>
        <w:rPr>
          <w:rStyle w:val="VerbatimChar"/>
        </w:rPr>
        <w:t>2010-01-14</w:t>
      </w:r>
    </w:p>
    <w:p w14:paraId="57D19690" w14:textId="77777777" w:rsidR="007433CD" w:rsidRDefault="00000000">
      <w:pPr>
        <w:pStyle w:val="SourceCode"/>
      </w:pPr>
      <w:r>
        <w:rPr>
          <w:rStyle w:val="VerbatimChar"/>
        </w:rPr>
        <w:t>2010-01-15</w:t>
      </w:r>
    </w:p>
    <w:p w14:paraId="57D19691" w14:textId="77777777" w:rsidR="007433CD" w:rsidRDefault="00000000">
      <w:pPr>
        <w:pStyle w:val="SourceCode"/>
      </w:pPr>
      <w:r>
        <w:rPr>
          <w:rStyle w:val="VerbatimChar"/>
        </w:rPr>
        <w:t>2010-01-16</w:t>
      </w:r>
    </w:p>
    <w:p w14:paraId="57D19692" w14:textId="77777777" w:rsidR="007433CD" w:rsidRDefault="00000000">
      <w:pPr>
        <w:pStyle w:val="SourceCode"/>
      </w:pPr>
      <w:r>
        <w:rPr>
          <w:rStyle w:val="VerbatimChar"/>
        </w:rPr>
        <w:t>2010-01-17</w:t>
      </w:r>
    </w:p>
    <w:p w14:paraId="57D19693" w14:textId="77777777" w:rsidR="007433CD" w:rsidRDefault="00000000">
      <w:pPr>
        <w:pStyle w:val="SourceCode"/>
      </w:pPr>
      <w:r>
        <w:rPr>
          <w:rStyle w:val="VerbatimChar"/>
        </w:rPr>
        <w:t>2010-01-18</w:t>
      </w:r>
    </w:p>
    <w:p w14:paraId="57D19694" w14:textId="77777777" w:rsidR="007433CD" w:rsidRDefault="00000000">
      <w:pPr>
        <w:pStyle w:val="SourceCode"/>
      </w:pPr>
      <w:r>
        <w:rPr>
          <w:rStyle w:val="VerbatimChar"/>
        </w:rPr>
        <w:t>2010-01-19</w:t>
      </w:r>
    </w:p>
    <w:p w14:paraId="57D19695" w14:textId="77777777" w:rsidR="007433CD" w:rsidRDefault="00000000">
      <w:pPr>
        <w:pStyle w:val="SourceCode"/>
      </w:pPr>
      <w:r>
        <w:rPr>
          <w:rStyle w:val="VerbatimChar"/>
        </w:rPr>
        <w:t>2010-01-20</w:t>
      </w:r>
    </w:p>
    <w:p w14:paraId="57D19696" w14:textId="77777777" w:rsidR="007433CD" w:rsidRDefault="00000000">
      <w:pPr>
        <w:pStyle w:val="SourceCode"/>
      </w:pPr>
      <w:r>
        <w:rPr>
          <w:rStyle w:val="VerbatimChar"/>
        </w:rPr>
        <w:t>2010-01-21</w:t>
      </w:r>
    </w:p>
    <w:p w14:paraId="57D19697" w14:textId="77777777" w:rsidR="007433CD" w:rsidRDefault="00000000">
      <w:pPr>
        <w:pStyle w:val="SourceCode"/>
      </w:pPr>
      <w:r>
        <w:rPr>
          <w:rStyle w:val="VerbatimChar"/>
        </w:rPr>
        <w:t>2010-01-22</w:t>
      </w:r>
    </w:p>
    <w:p w14:paraId="57D19698" w14:textId="77777777" w:rsidR="007433CD" w:rsidRDefault="00000000">
      <w:pPr>
        <w:pStyle w:val="SourceCode"/>
      </w:pPr>
      <w:r>
        <w:rPr>
          <w:rStyle w:val="VerbatimChar"/>
        </w:rPr>
        <w:t>2010-01-23</w:t>
      </w:r>
    </w:p>
    <w:p w14:paraId="57D19699" w14:textId="77777777" w:rsidR="007433CD" w:rsidRDefault="00000000">
      <w:pPr>
        <w:pStyle w:val="SourceCode"/>
      </w:pPr>
      <w:r>
        <w:rPr>
          <w:rStyle w:val="VerbatimChar"/>
        </w:rPr>
        <w:lastRenderedPageBreak/>
        <w:t>2010-01-24</w:t>
      </w:r>
    </w:p>
    <w:p w14:paraId="57D1969A" w14:textId="77777777" w:rsidR="007433CD" w:rsidRDefault="00000000">
      <w:pPr>
        <w:pStyle w:val="SourceCode"/>
      </w:pPr>
      <w:r>
        <w:rPr>
          <w:rStyle w:val="VerbatimChar"/>
        </w:rPr>
        <w:t>2010-01-25</w:t>
      </w:r>
    </w:p>
    <w:p w14:paraId="57D1969B" w14:textId="77777777" w:rsidR="007433CD" w:rsidRDefault="00000000">
      <w:pPr>
        <w:pStyle w:val="SourceCode"/>
      </w:pPr>
      <w:r>
        <w:rPr>
          <w:rStyle w:val="VerbatimChar"/>
        </w:rPr>
        <w:t>2010-01-26</w:t>
      </w:r>
    </w:p>
    <w:p w14:paraId="57D1969C" w14:textId="77777777" w:rsidR="007433CD" w:rsidRDefault="00000000">
      <w:pPr>
        <w:pStyle w:val="SourceCode"/>
      </w:pPr>
      <w:r>
        <w:rPr>
          <w:rStyle w:val="VerbatimChar"/>
        </w:rPr>
        <w:t>2010-01-27</w:t>
      </w:r>
    </w:p>
    <w:p w14:paraId="57D1969D" w14:textId="77777777" w:rsidR="007433CD" w:rsidRDefault="00000000">
      <w:pPr>
        <w:pStyle w:val="SourceCode"/>
      </w:pPr>
      <w:r>
        <w:rPr>
          <w:rStyle w:val="VerbatimChar"/>
        </w:rPr>
        <w:t>2010-01-28</w:t>
      </w:r>
    </w:p>
    <w:p w14:paraId="57D1969E" w14:textId="77777777" w:rsidR="007433CD" w:rsidRDefault="00000000">
      <w:pPr>
        <w:pStyle w:val="SourceCode"/>
      </w:pPr>
      <w:r>
        <w:rPr>
          <w:rStyle w:val="VerbatimChar"/>
        </w:rPr>
        <w:t>2010-01-29</w:t>
      </w:r>
    </w:p>
    <w:p w14:paraId="57D1969F" w14:textId="77777777" w:rsidR="007433CD" w:rsidRDefault="00000000">
      <w:pPr>
        <w:pStyle w:val="SourceCode"/>
      </w:pPr>
      <w:r>
        <w:rPr>
          <w:rStyle w:val="VerbatimChar"/>
        </w:rPr>
        <w:t>2010-01-30</w:t>
      </w:r>
    </w:p>
    <w:p w14:paraId="57D196A0" w14:textId="77777777" w:rsidR="007433CD" w:rsidRDefault="00000000">
      <w:pPr>
        <w:pStyle w:val="SourceCode"/>
      </w:pPr>
      <w:r>
        <w:rPr>
          <w:rStyle w:val="VerbatimChar"/>
        </w:rPr>
        <w:t>2010-01-31</w:t>
      </w:r>
    </w:p>
    <w:p w14:paraId="57D196A1" w14:textId="77777777" w:rsidR="007433CD" w:rsidRDefault="00000000">
      <w:pPr>
        <w:pStyle w:val="SourceCode"/>
      </w:pPr>
      <w:r>
        <w:rPr>
          <w:rStyle w:val="VerbatimChar"/>
        </w:rPr>
        <w:t>2010-02-01</w:t>
      </w:r>
    </w:p>
    <w:p w14:paraId="57D196A2" w14:textId="77777777" w:rsidR="007433CD" w:rsidRDefault="00000000">
      <w:pPr>
        <w:pStyle w:val="SourceCode"/>
      </w:pPr>
      <w:r>
        <w:rPr>
          <w:rStyle w:val="VerbatimChar"/>
        </w:rPr>
        <w:t>2010-02-02</w:t>
      </w:r>
    </w:p>
    <w:p w14:paraId="57D196A3" w14:textId="77777777" w:rsidR="007433CD" w:rsidRDefault="00000000">
      <w:pPr>
        <w:pStyle w:val="SourceCode"/>
      </w:pPr>
      <w:r>
        <w:rPr>
          <w:rStyle w:val="VerbatimChar"/>
        </w:rPr>
        <w:t>2010-02-03</w:t>
      </w:r>
    </w:p>
    <w:p w14:paraId="57D196A4" w14:textId="77777777" w:rsidR="007433CD" w:rsidRDefault="00000000">
      <w:pPr>
        <w:pStyle w:val="SourceCode"/>
      </w:pPr>
      <w:r>
        <w:rPr>
          <w:rStyle w:val="VerbatimChar"/>
        </w:rPr>
        <w:t>2010-02-04</w:t>
      </w:r>
    </w:p>
    <w:p w14:paraId="57D196A5" w14:textId="77777777" w:rsidR="007433CD" w:rsidRDefault="00000000">
      <w:pPr>
        <w:pStyle w:val="SourceCode"/>
      </w:pPr>
      <w:r>
        <w:rPr>
          <w:rStyle w:val="VerbatimChar"/>
        </w:rPr>
        <w:t>2010-02-05</w:t>
      </w:r>
    </w:p>
    <w:p w14:paraId="57D196A6" w14:textId="77777777" w:rsidR="007433CD" w:rsidRDefault="00000000">
      <w:pPr>
        <w:pStyle w:val="SourceCode"/>
      </w:pPr>
      <w:r>
        <w:rPr>
          <w:rStyle w:val="VerbatimChar"/>
        </w:rPr>
        <w:t>2010-02-06</w:t>
      </w:r>
    </w:p>
    <w:p w14:paraId="57D196A7" w14:textId="77777777" w:rsidR="007433CD" w:rsidRDefault="00000000">
      <w:pPr>
        <w:pStyle w:val="SourceCode"/>
      </w:pPr>
      <w:r>
        <w:rPr>
          <w:rStyle w:val="VerbatimChar"/>
        </w:rPr>
        <w:t>2010-02-07</w:t>
      </w:r>
    </w:p>
    <w:p w14:paraId="57D196A8" w14:textId="77777777" w:rsidR="007433CD" w:rsidRDefault="00000000">
      <w:pPr>
        <w:pStyle w:val="SourceCode"/>
      </w:pPr>
      <w:r>
        <w:rPr>
          <w:rStyle w:val="VerbatimChar"/>
        </w:rPr>
        <w:t>2010-02-08</w:t>
      </w:r>
    </w:p>
    <w:p w14:paraId="57D196A9" w14:textId="77777777" w:rsidR="007433CD" w:rsidRDefault="00000000">
      <w:pPr>
        <w:pStyle w:val="SourceCode"/>
      </w:pPr>
      <w:r>
        <w:rPr>
          <w:rStyle w:val="VerbatimChar"/>
        </w:rPr>
        <w:t>2010-02-09</w:t>
      </w:r>
    </w:p>
    <w:p w14:paraId="57D196AA" w14:textId="77777777" w:rsidR="007433CD" w:rsidRDefault="00000000">
      <w:pPr>
        <w:pStyle w:val="SourceCode"/>
      </w:pPr>
      <w:r>
        <w:rPr>
          <w:rStyle w:val="VerbatimChar"/>
        </w:rPr>
        <w:t>2010-02-10</w:t>
      </w:r>
    </w:p>
    <w:p w14:paraId="57D196AB" w14:textId="77777777" w:rsidR="007433CD" w:rsidRDefault="00000000">
      <w:pPr>
        <w:pStyle w:val="SourceCode"/>
      </w:pPr>
      <w:r>
        <w:rPr>
          <w:rStyle w:val="VerbatimChar"/>
        </w:rPr>
        <w:t>2010-02-11</w:t>
      </w:r>
    </w:p>
    <w:p w14:paraId="57D196AC" w14:textId="77777777" w:rsidR="007433CD" w:rsidRDefault="00000000">
      <w:pPr>
        <w:pStyle w:val="SourceCode"/>
      </w:pPr>
      <w:r>
        <w:rPr>
          <w:rStyle w:val="VerbatimChar"/>
        </w:rPr>
        <w:t>2010-02-12</w:t>
      </w:r>
    </w:p>
    <w:p w14:paraId="57D196AD" w14:textId="77777777" w:rsidR="007433CD" w:rsidRDefault="00000000">
      <w:pPr>
        <w:pStyle w:val="SourceCode"/>
      </w:pPr>
      <w:r>
        <w:rPr>
          <w:rStyle w:val="VerbatimChar"/>
        </w:rPr>
        <w:t>2010-02-13</w:t>
      </w:r>
    </w:p>
    <w:p w14:paraId="57D196AE" w14:textId="77777777" w:rsidR="007433CD" w:rsidRDefault="00000000">
      <w:pPr>
        <w:pStyle w:val="SourceCode"/>
      </w:pPr>
      <w:r>
        <w:rPr>
          <w:rStyle w:val="VerbatimChar"/>
        </w:rPr>
        <w:t>2010-02-14</w:t>
      </w:r>
    </w:p>
    <w:p w14:paraId="57D196AF" w14:textId="77777777" w:rsidR="007433CD" w:rsidRDefault="00000000">
      <w:pPr>
        <w:pStyle w:val="SourceCode"/>
      </w:pPr>
      <w:r>
        <w:rPr>
          <w:rStyle w:val="VerbatimChar"/>
        </w:rPr>
        <w:t>2010-02-15</w:t>
      </w:r>
    </w:p>
    <w:p w14:paraId="57D196B0" w14:textId="77777777" w:rsidR="007433CD" w:rsidRDefault="00000000">
      <w:pPr>
        <w:pStyle w:val="SourceCode"/>
      </w:pPr>
      <w:r>
        <w:rPr>
          <w:rStyle w:val="VerbatimChar"/>
        </w:rPr>
        <w:t>2010-02-16</w:t>
      </w:r>
    </w:p>
    <w:p w14:paraId="57D196B1" w14:textId="77777777" w:rsidR="007433CD" w:rsidRDefault="00000000">
      <w:pPr>
        <w:pStyle w:val="SourceCode"/>
      </w:pPr>
      <w:r>
        <w:rPr>
          <w:rStyle w:val="VerbatimChar"/>
        </w:rPr>
        <w:t>2010-02-17</w:t>
      </w:r>
    </w:p>
    <w:p w14:paraId="57D196B2" w14:textId="77777777" w:rsidR="007433CD" w:rsidRDefault="00000000">
      <w:pPr>
        <w:pStyle w:val="SourceCode"/>
      </w:pPr>
      <w:r>
        <w:rPr>
          <w:rStyle w:val="VerbatimChar"/>
        </w:rPr>
        <w:t>2010-02-18</w:t>
      </w:r>
    </w:p>
    <w:p w14:paraId="57D196B3" w14:textId="77777777" w:rsidR="007433CD" w:rsidRDefault="00000000">
      <w:pPr>
        <w:pStyle w:val="SourceCode"/>
      </w:pPr>
      <w:r>
        <w:rPr>
          <w:rStyle w:val="VerbatimChar"/>
        </w:rPr>
        <w:t>2010-02-19</w:t>
      </w:r>
    </w:p>
    <w:p w14:paraId="57D196B4" w14:textId="77777777" w:rsidR="007433CD" w:rsidRDefault="00000000">
      <w:pPr>
        <w:pStyle w:val="SourceCode"/>
      </w:pPr>
      <w:r>
        <w:rPr>
          <w:rStyle w:val="VerbatimChar"/>
        </w:rPr>
        <w:t>2010-02-20</w:t>
      </w:r>
    </w:p>
    <w:p w14:paraId="57D196B5" w14:textId="77777777" w:rsidR="007433CD" w:rsidRDefault="00000000">
      <w:pPr>
        <w:pStyle w:val="SourceCode"/>
      </w:pPr>
      <w:r>
        <w:rPr>
          <w:rStyle w:val="VerbatimChar"/>
        </w:rPr>
        <w:lastRenderedPageBreak/>
        <w:t>2010-02-21</w:t>
      </w:r>
    </w:p>
    <w:p w14:paraId="57D196B6" w14:textId="77777777" w:rsidR="007433CD" w:rsidRDefault="00000000">
      <w:pPr>
        <w:pStyle w:val="SourceCode"/>
      </w:pPr>
      <w:r>
        <w:rPr>
          <w:rStyle w:val="VerbatimChar"/>
        </w:rPr>
        <w:t>2010-02-22</w:t>
      </w:r>
    </w:p>
    <w:p w14:paraId="57D196B7" w14:textId="77777777" w:rsidR="007433CD" w:rsidRDefault="00000000">
      <w:pPr>
        <w:pStyle w:val="SourceCode"/>
      </w:pPr>
      <w:r>
        <w:rPr>
          <w:rStyle w:val="VerbatimChar"/>
        </w:rPr>
        <w:t>2010-02-23</w:t>
      </w:r>
    </w:p>
    <w:p w14:paraId="57D196B8" w14:textId="77777777" w:rsidR="007433CD" w:rsidRDefault="00000000">
      <w:pPr>
        <w:pStyle w:val="SourceCode"/>
      </w:pPr>
      <w:r>
        <w:rPr>
          <w:rStyle w:val="VerbatimChar"/>
        </w:rPr>
        <w:t>2010-02-24</w:t>
      </w:r>
    </w:p>
    <w:p w14:paraId="57D196B9" w14:textId="77777777" w:rsidR="007433CD" w:rsidRDefault="00000000">
      <w:pPr>
        <w:pStyle w:val="SourceCode"/>
      </w:pPr>
      <w:r>
        <w:rPr>
          <w:rStyle w:val="VerbatimChar"/>
        </w:rPr>
        <w:t>2010-02-25</w:t>
      </w:r>
    </w:p>
    <w:p w14:paraId="57D196BA" w14:textId="77777777" w:rsidR="007433CD" w:rsidRDefault="00000000">
      <w:pPr>
        <w:pStyle w:val="SourceCode"/>
      </w:pPr>
      <w:r>
        <w:rPr>
          <w:rStyle w:val="VerbatimChar"/>
        </w:rPr>
        <w:t>2010-02-26</w:t>
      </w:r>
    </w:p>
    <w:p w14:paraId="57D196BB" w14:textId="77777777" w:rsidR="007433CD" w:rsidRDefault="00000000">
      <w:pPr>
        <w:pStyle w:val="SourceCode"/>
      </w:pPr>
      <w:r>
        <w:rPr>
          <w:rStyle w:val="VerbatimChar"/>
        </w:rPr>
        <w:t>2010-02-27</w:t>
      </w:r>
    </w:p>
    <w:p w14:paraId="57D196BC" w14:textId="77777777" w:rsidR="007433CD" w:rsidRDefault="00000000">
      <w:pPr>
        <w:pStyle w:val="SourceCode"/>
      </w:pPr>
      <w:r>
        <w:rPr>
          <w:rStyle w:val="VerbatimChar"/>
        </w:rPr>
        <w:t>2010-02-28</w:t>
      </w:r>
    </w:p>
    <w:p w14:paraId="57D196BD" w14:textId="77777777" w:rsidR="007433CD" w:rsidRDefault="00000000">
      <w:pPr>
        <w:pStyle w:val="SourceCode"/>
      </w:pPr>
      <w:r>
        <w:rPr>
          <w:rStyle w:val="VerbatimChar"/>
        </w:rPr>
        <w:t>2010-03-01</w:t>
      </w:r>
    </w:p>
    <w:p w14:paraId="57D196BE" w14:textId="77777777" w:rsidR="007433CD" w:rsidRDefault="00000000">
      <w:pPr>
        <w:pStyle w:val="SourceCode"/>
      </w:pPr>
      <w:r>
        <w:rPr>
          <w:rStyle w:val="VerbatimChar"/>
        </w:rPr>
        <w:t>2010-03-02</w:t>
      </w:r>
    </w:p>
    <w:p w14:paraId="57D196BF" w14:textId="77777777" w:rsidR="007433CD" w:rsidRDefault="00000000">
      <w:pPr>
        <w:pStyle w:val="SourceCode"/>
      </w:pPr>
      <w:r>
        <w:rPr>
          <w:rStyle w:val="VerbatimChar"/>
        </w:rPr>
        <w:t>2010-03-03</w:t>
      </w:r>
    </w:p>
    <w:p w14:paraId="57D196C0" w14:textId="77777777" w:rsidR="007433CD" w:rsidRDefault="00000000">
      <w:pPr>
        <w:pStyle w:val="SourceCode"/>
      </w:pPr>
      <w:r>
        <w:rPr>
          <w:rStyle w:val="VerbatimChar"/>
        </w:rPr>
        <w:t>2010-03-04</w:t>
      </w:r>
    </w:p>
    <w:p w14:paraId="57D196C1" w14:textId="77777777" w:rsidR="007433CD" w:rsidRDefault="00000000">
      <w:pPr>
        <w:pStyle w:val="SourceCode"/>
      </w:pPr>
      <w:r>
        <w:rPr>
          <w:rStyle w:val="VerbatimChar"/>
        </w:rPr>
        <w:t>2010-03-05</w:t>
      </w:r>
    </w:p>
    <w:p w14:paraId="57D196C2" w14:textId="77777777" w:rsidR="007433CD" w:rsidRDefault="00000000">
      <w:pPr>
        <w:pStyle w:val="SourceCode"/>
      </w:pPr>
      <w:r>
        <w:rPr>
          <w:rStyle w:val="VerbatimChar"/>
        </w:rPr>
        <w:t>2010-03-06</w:t>
      </w:r>
    </w:p>
    <w:p w14:paraId="57D196C3" w14:textId="77777777" w:rsidR="007433CD" w:rsidRDefault="00000000">
      <w:pPr>
        <w:pStyle w:val="SourceCode"/>
      </w:pPr>
      <w:r>
        <w:rPr>
          <w:rStyle w:val="VerbatimChar"/>
        </w:rPr>
        <w:t>2010-03-07</w:t>
      </w:r>
    </w:p>
    <w:p w14:paraId="57D196C4" w14:textId="77777777" w:rsidR="007433CD" w:rsidRDefault="00000000">
      <w:pPr>
        <w:pStyle w:val="SourceCode"/>
      </w:pPr>
      <w:r>
        <w:rPr>
          <w:rStyle w:val="VerbatimChar"/>
        </w:rPr>
        <w:t>2010-03-08</w:t>
      </w:r>
    </w:p>
    <w:p w14:paraId="57D196C5" w14:textId="77777777" w:rsidR="007433CD" w:rsidRDefault="00000000">
      <w:pPr>
        <w:pStyle w:val="SourceCode"/>
      </w:pPr>
      <w:r>
        <w:rPr>
          <w:rStyle w:val="VerbatimChar"/>
        </w:rPr>
        <w:t>2010-03-09</w:t>
      </w:r>
    </w:p>
    <w:p w14:paraId="57D196C6" w14:textId="77777777" w:rsidR="007433CD" w:rsidRDefault="00000000">
      <w:pPr>
        <w:pStyle w:val="SourceCode"/>
      </w:pPr>
      <w:r>
        <w:rPr>
          <w:rStyle w:val="VerbatimChar"/>
        </w:rPr>
        <w:t>2010-03-10</w:t>
      </w:r>
    </w:p>
    <w:p w14:paraId="57D196C7" w14:textId="77777777" w:rsidR="007433CD" w:rsidRDefault="00000000">
      <w:pPr>
        <w:pStyle w:val="SourceCode"/>
      </w:pPr>
      <w:r>
        <w:rPr>
          <w:rStyle w:val="VerbatimChar"/>
        </w:rPr>
        <w:t>2010-03-11</w:t>
      </w:r>
    </w:p>
    <w:p w14:paraId="57D196C8" w14:textId="77777777" w:rsidR="007433CD" w:rsidRDefault="00000000">
      <w:pPr>
        <w:pStyle w:val="SourceCode"/>
      </w:pPr>
      <w:r>
        <w:rPr>
          <w:rStyle w:val="VerbatimChar"/>
        </w:rPr>
        <w:t>2010-03-12</w:t>
      </w:r>
    </w:p>
    <w:p w14:paraId="57D196C9" w14:textId="77777777" w:rsidR="007433CD" w:rsidRDefault="00000000">
      <w:pPr>
        <w:pStyle w:val="SourceCode"/>
      </w:pPr>
      <w:r>
        <w:rPr>
          <w:rStyle w:val="VerbatimChar"/>
        </w:rPr>
        <w:t>2010-03-13</w:t>
      </w:r>
    </w:p>
    <w:p w14:paraId="57D196CA" w14:textId="77777777" w:rsidR="007433CD" w:rsidRDefault="00000000">
      <w:pPr>
        <w:pStyle w:val="SourceCode"/>
      </w:pPr>
      <w:r>
        <w:rPr>
          <w:rStyle w:val="VerbatimChar"/>
        </w:rPr>
        <w:t>2010-03-14</w:t>
      </w:r>
    </w:p>
    <w:p w14:paraId="57D196CB" w14:textId="77777777" w:rsidR="007433CD" w:rsidRDefault="00000000">
      <w:pPr>
        <w:pStyle w:val="SourceCode"/>
      </w:pPr>
      <w:r>
        <w:rPr>
          <w:rStyle w:val="VerbatimChar"/>
        </w:rPr>
        <w:t>2010-03-15</w:t>
      </w:r>
    </w:p>
    <w:p w14:paraId="57D196CC" w14:textId="77777777" w:rsidR="007433CD" w:rsidRDefault="00000000">
      <w:pPr>
        <w:pStyle w:val="SourceCode"/>
      </w:pPr>
      <w:r>
        <w:rPr>
          <w:rStyle w:val="VerbatimChar"/>
        </w:rPr>
        <w:t>2010-03-16</w:t>
      </w:r>
    </w:p>
    <w:p w14:paraId="57D196CD" w14:textId="77777777" w:rsidR="007433CD" w:rsidRDefault="00000000">
      <w:pPr>
        <w:pStyle w:val="SourceCode"/>
      </w:pPr>
      <w:r>
        <w:rPr>
          <w:rStyle w:val="VerbatimChar"/>
        </w:rPr>
        <w:t>2010-03-17</w:t>
      </w:r>
    </w:p>
    <w:p w14:paraId="57D196CE" w14:textId="77777777" w:rsidR="007433CD" w:rsidRDefault="00000000">
      <w:pPr>
        <w:pStyle w:val="SourceCode"/>
      </w:pPr>
      <w:r>
        <w:rPr>
          <w:rStyle w:val="VerbatimChar"/>
        </w:rPr>
        <w:t>2010-03-18</w:t>
      </w:r>
    </w:p>
    <w:p w14:paraId="57D196CF" w14:textId="77777777" w:rsidR="007433CD" w:rsidRDefault="00000000">
      <w:pPr>
        <w:pStyle w:val="SourceCode"/>
      </w:pPr>
      <w:r>
        <w:rPr>
          <w:rStyle w:val="VerbatimChar"/>
        </w:rPr>
        <w:t>2010-03-19</w:t>
      </w:r>
    </w:p>
    <w:p w14:paraId="57D196D0" w14:textId="77777777" w:rsidR="007433CD" w:rsidRDefault="00000000">
      <w:pPr>
        <w:pStyle w:val="SourceCode"/>
      </w:pPr>
      <w:r>
        <w:rPr>
          <w:rStyle w:val="VerbatimChar"/>
        </w:rPr>
        <w:t>2010-03-20</w:t>
      </w:r>
    </w:p>
    <w:p w14:paraId="57D196D1" w14:textId="77777777" w:rsidR="007433CD" w:rsidRDefault="00000000">
      <w:pPr>
        <w:pStyle w:val="SourceCode"/>
      </w:pPr>
      <w:r>
        <w:rPr>
          <w:rStyle w:val="VerbatimChar"/>
        </w:rPr>
        <w:lastRenderedPageBreak/>
        <w:t>2010-03-21</w:t>
      </w:r>
    </w:p>
    <w:p w14:paraId="57D196D2" w14:textId="77777777" w:rsidR="007433CD" w:rsidRDefault="00000000">
      <w:pPr>
        <w:pStyle w:val="SourceCode"/>
      </w:pPr>
      <w:r>
        <w:rPr>
          <w:rStyle w:val="VerbatimChar"/>
        </w:rPr>
        <w:t>2010-03-22</w:t>
      </w:r>
    </w:p>
    <w:p w14:paraId="57D196D3" w14:textId="77777777" w:rsidR="007433CD" w:rsidRDefault="00000000">
      <w:pPr>
        <w:pStyle w:val="SourceCode"/>
      </w:pPr>
      <w:r>
        <w:rPr>
          <w:rStyle w:val="VerbatimChar"/>
        </w:rPr>
        <w:t>2010-03-23</w:t>
      </w:r>
    </w:p>
    <w:p w14:paraId="57D196D4" w14:textId="77777777" w:rsidR="007433CD" w:rsidRDefault="00000000">
      <w:pPr>
        <w:pStyle w:val="SourceCode"/>
      </w:pPr>
      <w:r>
        <w:rPr>
          <w:rStyle w:val="VerbatimChar"/>
        </w:rPr>
        <w:t>2010-03-24</w:t>
      </w:r>
    </w:p>
    <w:p w14:paraId="57D196D5" w14:textId="77777777" w:rsidR="007433CD" w:rsidRDefault="00000000">
      <w:pPr>
        <w:pStyle w:val="SourceCode"/>
      </w:pPr>
      <w:r>
        <w:rPr>
          <w:rStyle w:val="VerbatimChar"/>
        </w:rPr>
        <w:t>2010-03-25</w:t>
      </w:r>
    </w:p>
    <w:p w14:paraId="57D196D6" w14:textId="77777777" w:rsidR="007433CD" w:rsidRDefault="00000000">
      <w:pPr>
        <w:pStyle w:val="SourceCode"/>
      </w:pPr>
      <w:r>
        <w:rPr>
          <w:rStyle w:val="VerbatimChar"/>
        </w:rPr>
        <w:t>2010-03-26</w:t>
      </w:r>
    </w:p>
    <w:p w14:paraId="57D196D7" w14:textId="77777777" w:rsidR="007433CD" w:rsidRDefault="00000000">
      <w:pPr>
        <w:pStyle w:val="SourceCode"/>
      </w:pPr>
      <w:r>
        <w:rPr>
          <w:rStyle w:val="VerbatimChar"/>
        </w:rPr>
        <w:t>2010-03-27</w:t>
      </w:r>
    </w:p>
    <w:p w14:paraId="57D196D8" w14:textId="77777777" w:rsidR="007433CD" w:rsidRDefault="00000000">
      <w:pPr>
        <w:pStyle w:val="SourceCode"/>
      </w:pPr>
      <w:r>
        <w:rPr>
          <w:rStyle w:val="VerbatimChar"/>
        </w:rPr>
        <w:t>2010-03-28</w:t>
      </w:r>
    </w:p>
    <w:p w14:paraId="57D196D9" w14:textId="77777777" w:rsidR="007433CD" w:rsidRDefault="00000000">
      <w:pPr>
        <w:pStyle w:val="SourceCode"/>
      </w:pPr>
      <w:r>
        <w:rPr>
          <w:rStyle w:val="VerbatimChar"/>
        </w:rPr>
        <w:t>2010-03-29</w:t>
      </w:r>
    </w:p>
    <w:p w14:paraId="57D196DA" w14:textId="77777777" w:rsidR="007433CD" w:rsidRDefault="00000000">
      <w:pPr>
        <w:pStyle w:val="SourceCode"/>
      </w:pPr>
      <w:r>
        <w:rPr>
          <w:rStyle w:val="VerbatimChar"/>
        </w:rPr>
        <w:t>2010-03-30</w:t>
      </w:r>
    </w:p>
    <w:p w14:paraId="57D196DB" w14:textId="77777777" w:rsidR="007433CD" w:rsidRDefault="00000000">
      <w:pPr>
        <w:pStyle w:val="SourceCode"/>
      </w:pPr>
      <w:r>
        <w:rPr>
          <w:rStyle w:val="VerbatimChar"/>
        </w:rPr>
        <w:t>2010-03-31</w:t>
      </w:r>
    </w:p>
    <w:p w14:paraId="57D196DC" w14:textId="77777777" w:rsidR="007433CD" w:rsidRDefault="00000000">
      <w:pPr>
        <w:pStyle w:val="SourceCode"/>
      </w:pPr>
      <w:r>
        <w:rPr>
          <w:rStyle w:val="VerbatimChar"/>
        </w:rPr>
        <w:t>2010-04-01</w:t>
      </w:r>
    </w:p>
    <w:p w14:paraId="57D196DD" w14:textId="77777777" w:rsidR="007433CD" w:rsidRDefault="00000000">
      <w:pPr>
        <w:pStyle w:val="SourceCode"/>
      </w:pPr>
      <w:r>
        <w:rPr>
          <w:rStyle w:val="VerbatimChar"/>
        </w:rPr>
        <w:t>2010-04-02</w:t>
      </w:r>
    </w:p>
    <w:p w14:paraId="57D196DE" w14:textId="77777777" w:rsidR="007433CD" w:rsidRDefault="00000000">
      <w:pPr>
        <w:pStyle w:val="SourceCode"/>
      </w:pPr>
      <w:r>
        <w:rPr>
          <w:rStyle w:val="VerbatimChar"/>
        </w:rPr>
        <w:t>2010-04-03</w:t>
      </w:r>
    </w:p>
    <w:p w14:paraId="57D196DF" w14:textId="77777777" w:rsidR="007433CD" w:rsidRDefault="00000000">
      <w:pPr>
        <w:pStyle w:val="SourceCode"/>
      </w:pPr>
      <w:r>
        <w:rPr>
          <w:rStyle w:val="VerbatimChar"/>
        </w:rPr>
        <w:t>2010-04-04</w:t>
      </w:r>
    </w:p>
    <w:p w14:paraId="57D196E0" w14:textId="77777777" w:rsidR="007433CD" w:rsidRDefault="00000000">
      <w:pPr>
        <w:pStyle w:val="SourceCode"/>
      </w:pPr>
      <w:r>
        <w:rPr>
          <w:rStyle w:val="VerbatimChar"/>
        </w:rPr>
        <w:t>2010-04-05</w:t>
      </w:r>
    </w:p>
    <w:p w14:paraId="57D196E1" w14:textId="77777777" w:rsidR="007433CD" w:rsidRDefault="00000000">
      <w:pPr>
        <w:pStyle w:val="SourceCode"/>
      </w:pPr>
      <w:r>
        <w:rPr>
          <w:rStyle w:val="VerbatimChar"/>
        </w:rPr>
        <w:t>2010-04-06</w:t>
      </w:r>
    </w:p>
    <w:p w14:paraId="57D196E2" w14:textId="77777777" w:rsidR="007433CD" w:rsidRDefault="00000000">
      <w:pPr>
        <w:pStyle w:val="SourceCode"/>
      </w:pPr>
      <w:r>
        <w:rPr>
          <w:rStyle w:val="VerbatimChar"/>
        </w:rPr>
        <w:t>2010-04-07</w:t>
      </w:r>
    </w:p>
    <w:p w14:paraId="57D196E3" w14:textId="77777777" w:rsidR="007433CD" w:rsidRDefault="00000000">
      <w:pPr>
        <w:pStyle w:val="SourceCode"/>
      </w:pPr>
      <w:r>
        <w:rPr>
          <w:rStyle w:val="VerbatimChar"/>
        </w:rPr>
        <w:t>2010-04-08</w:t>
      </w:r>
    </w:p>
    <w:p w14:paraId="57D196E4" w14:textId="77777777" w:rsidR="007433CD" w:rsidRDefault="00000000">
      <w:pPr>
        <w:pStyle w:val="SourceCode"/>
      </w:pPr>
      <w:r>
        <w:rPr>
          <w:rStyle w:val="VerbatimChar"/>
        </w:rPr>
        <w:t>2010-04-09</w:t>
      </w:r>
    </w:p>
    <w:p w14:paraId="57D196E5" w14:textId="77777777" w:rsidR="007433CD" w:rsidRDefault="00000000">
      <w:pPr>
        <w:pStyle w:val="SourceCode"/>
      </w:pPr>
      <w:r>
        <w:rPr>
          <w:rStyle w:val="VerbatimChar"/>
        </w:rPr>
        <w:t>2010-04-10</w:t>
      </w:r>
    </w:p>
    <w:p w14:paraId="57D196E6" w14:textId="77777777" w:rsidR="007433CD" w:rsidRDefault="00000000">
      <w:pPr>
        <w:pStyle w:val="SourceCode"/>
      </w:pPr>
      <w:r>
        <w:rPr>
          <w:rStyle w:val="VerbatimChar"/>
        </w:rPr>
        <w:t>2010-04-11</w:t>
      </w:r>
    </w:p>
    <w:p w14:paraId="57D196E7" w14:textId="77777777" w:rsidR="007433CD" w:rsidRDefault="00000000">
      <w:pPr>
        <w:pStyle w:val="SourceCode"/>
      </w:pPr>
      <w:r>
        <w:rPr>
          <w:rStyle w:val="VerbatimChar"/>
        </w:rPr>
        <w:t>2010-04-12</w:t>
      </w:r>
    </w:p>
    <w:p w14:paraId="57D196E8" w14:textId="77777777" w:rsidR="007433CD" w:rsidRDefault="00000000">
      <w:pPr>
        <w:pStyle w:val="SourceCode"/>
      </w:pPr>
      <w:r>
        <w:rPr>
          <w:rStyle w:val="VerbatimChar"/>
        </w:rPr>
        <w:t>2010-04-13</w:t>
      </w:r>
    </w:p>
    <w:p w14:paraId="57D196E9" w14:textId="77777777" w:rsidR="007433CD" w:rsidRDefault="00000000">
      <w:pPr>
        <w:pStyle w:val="SourceCode"/>
      </w:pPr>
      <w:r>
        <w:rPr>
          <w:rStyle w:val="VerbatimChar"/>
        </w:rPr>
        <w:t>2010-04-14</w:t>
      </w:r>
    </w:p>
    <w:p w14:paraId="57D196EA" w14:textId="77777777" w:rsidR="007433CD" w:rsidRDefault="00000000">
      <w:pPr>
        <w:pStyle w:val="SourceCode"/>
      </w:pPr>
      <w:r>
        <w:rPr>
          <w:rStyle w:val="VerbatimChar"/>
        </w:rPr>
        <w:t>2010-04-15</w:t>
      </w:r>
    </w:p>
    <w:p w14:paraId="57D196EB" w14:textId="77777777" w:rsidR="007433CD" w:rsidRDefault="00000000">
      <w:pPr>
        <w:pStyle w:val="SourceCode"/>
      </w:pPr>
      <w:r>
        <w:rPr>
          <w:rStyle w:val="VerbatimChar"/>
        </w:rPr>
        <w:t>2010-04-16</w:t>
      </w:r>
    </w:p>
    <w:p w14:paraId="57D196EC" w14:textId="77777777" w:rsidR="007433CD" w:rsidRDefault="00000000">
      <w:pPr>
        <w:pStyle w:val="SourceCode"/>
      </w:pPr>
      <w:r>
        <w:rPr>
          <w:rStyle w:val="VerbatimChar"/>
        </w:rPr>
        <w:t>2010-04-17</w:t>
      </w:r>
    </w:p>
    <w:p w14:paraId="57D196ED" w14:textId="77777777" w:rsidR="007433CD" w:rsidRDefault="00000000">
      <w:pPr>
        <w:pStyle w:val="SourceCode"/>
      </w:pPr>
      <w:r>
        <w:rPr>
          <w:rStyle w:val="VerbatimChar"/>
        </w:rPr>
        <w:lastRenderedPageBreak/>
        <w:t>2010-04-18</w:t>
      </w:r>
    </w:p>
    <w:p w14:paraId="57D196EE" w14:textId="77777777" w:rsidR="007433CD" w:rsidRDefault="00000000">
      <w:pPr>
        <w:pStyle w:val="SourceCode"/>
      </w:pPr>
      <w:r>
        <w:rPr>
          <w:rStyle w:val="VerbatimChar"/>
        </w:rPr>
        <w:t>2010-04-19</w:t>
      </w:r>
    </w:p>
    <w:p w14:paraId="57D196EF" w14:textId="77777777" w:rsidR="007433CD" w:rsidRDefault="00000000">
      <w:pPr>
        <w:pStyle w:val="SourceCode"/>
      </w:pPr>
      <w:r>
        <w:rPr>
          <w:rStyle w:val="VerbatimChar"/>
        </w:rPr>
        <w:t>2010-04-20</w:t>
      </w:r>
    </w:p>
    <w:p w14:paraId="57D196F0" w14:textId="77777777" w:rsidR="007433CD" w:rsidRDefault="00000000">
      <w:pPr>
        <w:pStyle w:val="SourceCode"/>
      </w:pPr>
      <w:r>
        <w:rPr>
          <w:rStyle w:val="VerbatimChar"/>
        </w:rPr>
        <w:t>2010-04-21</w:t>
      </w:r>
    </w:p>
    <w:p w14:paraId="57D196F1" w14:textId="77777777" w:rsidR="007433CD" w:rsidRDefault="00000000">
      <w:pPr>
        <w:pStyle w:val="SourceCode"/>
      </w:pPr>
      <w:r>
        <w:rPr>
          <w:rStyle w:val="VerbatimChar"/>
        </w:rPr>
        <w:t>2010-04-22</w:t>
      </w:r>
    </w:p>
    <w:p w14:paraId="57D196F2" w14:textId="77777777" w:rsidR="007433CD" w:rsidRDefault="00000000">
      <w:pPr>
        <w:pStyle w:val="SourceCode"/>
      </w:pPr>
      <w:r>
        <w:rPr>
          <w:rStyle w:val="VerbatimChar"/>
        </w:rPr>
        <w:t>2010-04-23</w:t>
      </w:r>
    </w:p>
    <w:p w14:paraId="57D196F3" w14:textId="77777777" w:rsidR="007433CD" w:rsidRDefault="00000000">
      <w:pPr>
        <w:pStyle w:val="SourceCode"/>
      </w:pPr>
      <w:r>
        <w:rPr>
          <w:rStyle w:val="VerbatimChar"/>
        </w:rPr>
        <w:t>2010-04-24</w:t>
      </w:r>
    </w:p>
    <w:p w14:paraId="57D196F4" w14:textId="77777777" w:rsidR="007433CD" w:rsidRDefault="00000000">
      <w:pPr>
        <w:pStyle w:val="SourceCode"/>
      </w:pPr>
      <w:r>
        <w:rPr>
          <w:rStyle w:val="VerbatimChar"/>
        </w:rPr>
        <w:t>2010-04-25</w:t>
      </w:r>
    </w:p>
    <w:p w14:paraId="57D196F5" w14:textId="77777777" w:rsidR="007433CD" w:rsidRDefault="00000000">
      <w:pPr>
        <w:pStyle w:val="SourceCode"/>
      </w:pPr>
      <w:r>
        <w:rPr>
          <w:rStyle w:val="VerbatimChar"/>
        </w:rPr>
        <w:t>2010-04-26</w:t>
      </w:r>
    </w:p>
    <w:p w14:paraId="57D196F6" w14:textId="77777777" w:rsidR="007433CD" w:rsidRDefault="00000000">
      <w:pPr>
        <w:pStyle w:val="SourceCode"/>
      </w:pPr>
      <w:r>
        <w:rPr>
          <w:rStyle w:val="VerbatimChar"/>
        </w:rPr>
        <w:t>2010-04-27</w:t>
      </w:r>
    </w:p>
    <w:p w14:paraId="57D196F7" w14:textId="77777777" w:rsidR="007433CD" w:rsidRDefault="00000000">
      <w:pPr>
        <w:pStyle w:val="SourceCode"/>
      </w:pPr>
      <w:r>
        <w:rPr>
          <w:rStyle w:val="VerbatimChar"/>
        </w:rPr>
        <w:t>2010-04-28</w:t>
      </w:r>
    </w:p>
    <w:p w14:paraId="57D196F8" w14:textId="77777777" w:rsidR="007433CD" w:rsidRDefault="00000000">
      <w:pPr>
        <w:pStyle w:val="SourceCode"/>
      </w:pPr>
      <w:r>
        <w:rPr>
          <w:rStyle w:val="VerbatimChar"/>
        </w:rPr>
        <w:t>2010-04-29</w:t>
      </w:r>
    </w:p>
    <w:p w14:paraId="57D196F9" w14:textId="77777777" w:rsidR="007433CD" w:rsidRDefault="00000000">
      <w:pPr>
        <w:pStyle w:val="SourceCode"/>
      </w:pPr>
      <w:r>
        <w:rPr>
          <w:rStyle w:val="VerbatimChar"/>
        </w:rPr>
        <w:t>2010-04-30</w:t>
      </w:r>
    </w:p>
    <w:p w14:paraId="57D196FA" w14:textId="77777777" w:rsidR="007433CD" w:rsidRDefault="00000000">
      <w:pPr>
        <w:pStyle w:val="SourceCode"/>
      </w:pPr>
      <w:r>
        <w:rPr>
          <w:rStyle w:val="VerbatimChar"/>
        </w:rPr>
        <w:t>2010-05-01</w:t>
      </w:r>
    </w:p>
    <w:p w14:paraId="57D196FB" w14:textId="77777777" w:rsidR="007433CD" w:rsidRDefault="00000000">
      <w:pPr>
        <w:pStyle w:val="SourceCode"/>
      </w:pPr>
      <w:r>
        <w:rPr>
          <w:rStyle w:val="VerbatimChar"/>
        </w:rPr>
        <w:t>2010-05-02</w:t>
      </w:r>
    </w:p>
    <w:p w14:paraId="57D196FC" w14:textId="77777777" w:rsidR="007433CD" w:rsidRDefault="00000000">
      <w:pPr>
        <w:pStyle w:val="SourceCode"/>
      </w:pPr>
      <w:r>
        <w:rPr>
          <w:rStyle w:val="VerbatimChar"/>
        </w:rPr>
        <w:t>2010-05-03</w:t>
      </w:r>
    </w:p>
    <w:p w14:paraId="57D196FD" w14:textId="77777777" w:rsidR="007433CD" w:rsidRDefault="00000000">
      <w:pPr>
        <w:pStyle w:val="SourceCode"/>
      </w:pPr>
      <w:r>
        <w:rPr>
          <w:rStyle w:val="VerbatimChar"/>
        </w:rPr>
        <w:t>2010-05-04</w:t>
      </w:r>
    </w:p>
    <w:p w14:paraId="57D196FE" w14:textId="77777777" w:rsidR="007433CD" w:rsidRDefault="00000000">
      <w:pPr>
        <w:pStyle w:val="SourceCode"/>
      </w:pPr>
      <w:r>
        <w:rPr>
          <w:rStyle w:val="VerbatimChar"/>
        </w:rPr>
        <w:t>2010-05-05</w:t>
      </w:r>
    </w:p>
    <w:p w14:paraId="57D196FF" w14:textId="77777777" w:rsidR="007433CD" w:rsidRDefault="00000000">
      <w:pPr>
        <w:pStyle w:val="SourceCode"/>
      </w:pPr>
      <w:r>
        <w:rPr>
          <w:rStyle w:val="VerbatimChar"/>
        </w:rPr>
        <w:t>2010-05-06</w:t>
      </w:r>
    </w:p>
    <w:p w14:paraId="57D19700" w14:textId="77777777" w:rsidR="007433CD" w:rsidRDefault="00000000">
      <w:pPr>
        <w:pStyle w:val="SourceCode"/>
      </w:pPr>
      <w:r>
        <w:rPr>
          <w:rStyle w:val="VerbatimChar"/>
        </w:rPr>
        <w:t>2010-05-07</w:t>
      </w:r>
    </w:p>
    <w:p w14:paraId="57D19701" w14:textId="77777777" w:rsidR="007433CD" w:rsidRDefault="00000000">
      <w:pPr>
        <w:pStyle w:val="SourceCode"/>
      </w:pPr>
      <w:r>
        <w:rPr>
          <w:rStyle w:val="VerbatimChar"/>
        </w:rPr>
        <w:t>2010-05-08</w:t>
      </w:r>
    </w:p>
    <w:p w14:paraId="57D19702" w14:textId="77777777" w:rsidR="007433CD" w:rsidRDefault="00000000">
      <w:pPr>
        <w:pStyle w:val="SourceCode"/>
      </w:pPr>
      <w:r>
        <w:rPr>
          <w:rStyle w:val="VerbatimChar"/>
        </w:rPr>
        <w:t>2010-05-09</w:t>
      </w:r>
    </w:p>
    <w:p w14:paraId="57D19703" w14:textId="77777777" w:rsidR="007433CD" w:rsidRDefault="00000000">
      <w:pPr>
        <w:pStyle w:val="SourceCode"/>
      </w:pPr>
      <w:r>
        <w:rPr>
          <w:rStyle w:val="VerbatimChar"/>
        </w:rPr>
        <w:t>2010-05-10</w:t>
      </w:r>
    </w:p>
    <w:p w14:paraId="57D19704" w14:textId="77777777" w:rsidR="007433CD" w:rsidRDefault="00000000">
      <w:pPr>
        <w:pStyle w:val="SourceCode"/>
      </w:pPr>
      <w:r>
        <w:rPr>
          <w:rStyle w:val="VerbatimChar"/>
        </w:rPr>
        <w:t>2010-05-11</w:t>
      </w:r>
    </w:p>
    <w:p w14:paraId="57D19705" w14:textId="77777777" w:rsidR="007433CD" w:rsidRDefault="00000000">
      <w:pPr>
        <w:pStyle w:val="SourceCode"/>
      </w:pPr>
      <w:r>
        <w:rPr>
          <w:rStyle w:val="VerbatimChar"/>
        </w:rPr>
        <w:t>2010-05-12</w:t>
      </w:r>
    </w:p>
    <w:p w14:paraId="57D19706" w14:textId="77777777" w:rsidR="007433CD" w:rsidRDefault="00000000">
      <w:pPr>
        <w:pStyle w:val="SourceCode"/>
      </w:pPr>
      <w:r>
        <w:rPr>
          <w:rStyle w:val="VerbatimChar"/>
        </w:rPr>
        <w:t>2010-05-13</w:t>
      </w:r>
    </w:p>
    <w:p w14:paraId="57D19707" w14:textId="77777777" w:rsidR="007433CD" w:rsidRDefault="00000000">
      <w:pPr>
        <w:pStyle w:val="SourceCode"/>
      </w:pPr>
      <w:r>
        <w:rPr>
          <w:rStyle w:val="VerbatimChar"/>
        </w:rPr>
        <w:t>2010-05-14</w:t>
      </w:r>
    </w:p>
    <w:p w14:paraId="57D19708" w14:textId="77777777" w:rsidR="007433CD" w:rsidRDefault="00000000">
      <w:pPr>
        <w:pStyle w:val="SourceCode"/>
      </w:pPr>
      <w:r>
        <w:rPr>
          <w:rStyle w:val="VerbatimChar"/>
        </w:rPr>
        <w:t>2010-05-15</w:t>
      </w:r>
    </w:p>
    <w:p w14:paraId="57D19709" w14:textId="77777777" w:rsidR="007433CD" w:rsidRDefault="00000000">
      <w:pPr>
        <w:pStyle w:val="SourceCode"/>
      </w:pPr>
      <w:r>
        <w:rPr>
          <w:rStyle w:val="VerbatimChar"/>
        </w:rPr>
        <w:lastRenderedPageBreak/>
        <w:t>2010-05-16</w:t>
      </w:r>
    </w:p>
    <w:p w14:paraId="57D1970A" w14:textId="77777777" w:rsidR="007433CD" w:rsidRDefault="00000000">
      <w:pPr>
        <w:pStyle w:val="SourceCode"/>
      </w:pPr>
      <w:r>
        <w:rPr>
          <w:rStyle w:val="VerbatimChar"/>
        </w:rPr>
        <w:t>2010-05-17</w:t>
      </w:r>
    </w:p>
    <w:p w14:paraId="57D1970B" w14:textId="77777777" w:rsidR="007433CD" w:rsidRDefault="00000000">
      <w:pPr>
        <w:pStyle w:val="SourceCode"/>
      </w:pPr>
      <w:r>
        <w:rPr>
          <w:rStyle w:val="VerbatimChar"/>
        </w:rPr>
        <w:t>2010-05-18</w:t>
      </w:r>
    </w:p>
    <w:p w14:paraId="57D1970C" w14:textId="77777777" w:rsidR="007433CD" w:rsidRDefault="00000000">
      <w:pPr>
        <w:pStyle w:val="SourceCode"/>
      </w:pPr>
      <w:r>
        <w:rPr>
          <w:rStyle w:val="VerbatimChar"/>
        </w:rPr>
        <w:t>2010-05-19</w:t>
      </w:r>
    </w:p>
    <w:p w14:paraId="57D1970D" w14:textId="77777777" w:rsidR="007433CD" w:rsidRDefault="00000000">
      <w:pPr>
        <w:pStyle w:val="SourceCode"/>
      </w:pPr>
      <w:r>
        <w:rPr>
          <w:rStyle w:val="VerbatimChar"/>
        </w:rPr>
        <w:t>2010-05-20</w:t>
      </w:r>
    </w:p>
    <w:p w14:paraId="57D1970E" w14:textId="77777777" w:rsidR="007433CD" w:rsidRDefault="00000000">
      <w:pPr>
        <w:pStyle w:val="SourceCode"/>
      </w:pPr>
      <w:r>
        <w:rPr>
          <w:rStyle w:val="VerbatimChar"/>
        </w:rPr>
        <w:t>2010-05-21</w:t>
      </w:r>
    </w:p>
    <w:p w14:paraId="57D1970F" w14:textId="77777777" w:rsidR="007433CD" w:rsidRDefault="00000000">
      <w:pPr>
        <w:pStyle w:val="SourceCode"/>
      </w:pPr>
      <w:r>
        <w:rPr>
          <w:rStyle w:val="VerbatimChar"/>
        </w:rPr>
        <w:t>2010-05-22</w:t>
      </w:r>
    </w:p>
    <w:p w14:paraId="57D19710" w14:textId="77777777" w:rsidR="007433CD" w:rsidRDefault="00000000">
      <w:pPr>
        <w:pStyle w:val="SourceCode"/>
      </w:pPr>
      <w:r>
        <w:rPr>
          <w:rStyle w:val="VerbatimChar"/>
        </w:rPr>
        <w:t>2010-05-23</w:t>
      </w:r>
    </w:p>
    <w:p w14:paraId="57D19711" w14:textId="77777777" w:rsidR="007433CD" w:rsidRDefault="00000000">
      <w:pPr>
        <w:pStyle w:val="SourceCode"/>
      </w:pPr>
      <w:r>
        <w:rPr>
          <w:rStyle w:val="VerbatimChar"/>
        </w:rPr>
        <w:t>2010-05-24</w:t>
      </w:r>
    </w:p>
    <w:p w14:paraId="57D19712" w14:textId="77777777" w:rsidR="007433CD" w:rsidRDefault="00000000">
      <w:pPr>
        <w:pStyle w:val="SourceCode"/>
      </w:pPr>
      <w:r>
        <w:rPr>
          <w:rStyle w:val="VerbatimChar"/>
        </w:rPr>
        <w:t>2010-05-25</w:t>
      </w:r>
    </w:p>
    <w:p w14:paraId="57D19713" w14:textId="77777777" w:rsidR="007433CD" w:rsidRDefault="00000000">
      <w:pPr>
        <w:pStyle w:val="SourceCode"/>
      </w:pPr>
      <w:r>
        <w:rPr>
          <w:rStyle w:val="VerbatimChar"/>
        </w:rPr>
        <w:t>2010-05-26</w:t>
      </w:r>
    </w:p>
    <w:p w14:paraId="57D19714" w14:textId="77777777" w:rsidR="007433CD" w:rsidRDefault="00000000">
      <w:pPr>
        <w:pStyle w:val="SourceCode"/>
      </w:pPr>
      <w:r>
        <w:rPr>
          <w:rStyle w:val="VerbatimChar"/>
        </w:rPr>
        <w:t>2010-05-27</w:t>
      </w:r>
    </w:p>
    <w:p w14:paraId="57D19715" w14:textId="77777777" w:rsidR="007433CD" w:rsidRDefault="00000000">
      <w:pPr>
        <w:pStyle w:val="SourceCode"/>
      </w:pPr>
      <w:r>
        <w:rPr>
          <w:rStyle w:val="VerbatimChar"/>
        </w:rPr>
        <w:t>2010-05-28</w:t>
      </w:r>
    </w:p>
    <w:p w14:paraId="57D19716" w14:textId="77777777" w:rsidR="007433CD" w:rsidRDefault="00000000">
      <w:pPr>
        <w:pStyle w:val="SourceCode"/>
      </w:pPr>
      <w:r>
        <w:rPr>
          <w:rStyle w:val="VerbatimChar"/>
        </w:rPr>
        <w:t>2010-05-29</w:t>
      </w:r>
    </w:p>
    <w:p w14:paraId="57D19717" w14:textId="77777777" w:rsidR="007433CD" w:rsidRDefault="00000000">
      <w:pPr>
        <w:pStyle w:val="SourceCode"/>
      </w:pPr>
      <w:r>
        <w:rPr>
          <w:rStyle w:val="VerbatimChar"/>
        </w:rPr>
        <w:t>2010-05-30</w:t>
      </w:r>
    </w:p>
    <w:p w14:paraId="57D19718" w14:textId="77777777" w:rsidR="007433CD" w:rsidRDefault="00000000">
      <w:pPr>
        <w:pStyle w:val="SourceCode"/>
      </w:pPr>
      <w:r>
        <w:rPr>
          <w:rStyle w:val="VerbatimChar"/>
        </w:rPr>
        <w:t>2010-05-31</w:t>
      </w:r>
    </w:p>
    <w:p w14:paraId="57D19719" w14:textId="77777777" w:rsidR="007433CD" w:rsidRDefault="00000000">
      <w:pPr>
        <w:pStyle w:val="SourceCode"/>
      </w:pPr>
      <w:r>
        <w:rPr>
          <w:rStyle w:val="VerbatimChar"/>
        </w:rPr>
        <w:t>2010-06-01</w:t>
      </w:r>
    </w:p>
    <w:p w14:paraId="57D1971A" w14:textId="77777777" w:rsidR="007433CD" w:rsidRDefault="00000000">
      <w:pPr>
        <w:pStyle w:val="SourceCode"/>
      </w:pPr>
      <w:r>
        <w:rPr>
          <w:rStyle w:val="VerbatimChar"/>
        </w:rPr>
        <w:t>2010-06-02</w:t>
      </w:r>
    </w:p>
    <w:p w14:paraId="57D1971B" w14:textId="77777777" w:rsidR="007433CD" w:rsidRDefault="00000000">
      <w:pPr>
        <w:pStyle w:val="SourceCode"/>
      </w:pPr>
      <w:r>
        <w:rPr>
          <w:rStyle w:val="VerbatimChar"/>
        </w:rPr>
        <w:t>2010-06-03</w:t>
      </w:r>
    </w:p>
    <w:p w14:paraId="57D1971C" w14:textId="77777777" w:rsidR="007433CD" w:rsidRDefault="00000000">
      <w:pPr>
        <w:pStyle w:val="SourceCode"/>
      </w:pPr>
      <w:r>
        <w:rPr>
          <w:rStyle w:val="VerbatimChar"/>
        </w:rPr>
        <w:t>2010-06-04</w:t>
      </w:r>
    </w:p>
    <w:p w14:paraId="57D1971D" w14:textId="77777777" w:rsidR="007433CD" w:rsidRDefault="00000000">
      <w:pPr>
        <w:pStyle w:val="SourceCode"/>
      </w:pPr>
      <w:r>
        <w:rPr>
          <w:rStyle w:val="VerbatimChar"/>
        </w:rPr>
        <w:t>2010-06-05</w:t>
      </w:r>
    </w:p>
    <w:p w14:paraId="57D1971E" w14:textId="77777777" w:rsidR="007433CD" w:rsidRDefault="00000000">
      <w:pPr>
        <w:pStyle w:val="SourceCode"/>
      </w:pPr>
      <w:r>
        <w:rPr>
          <w:rStyle w:val="VerbatimChar"/>
        </w:rPr>
        <w:t>2010-06-06</w:t>
      </w:r>
    </w:p>
    <w:p w14:paraId="57D1971F" w14:textId="77777777" w:rsidR="007433CD" w:rsidRDefault="00000000">
      <w:pPr>
        <w:pStyle w:val="SourceCode"/>
      </w:pPr>
      <w:r>
        <w:rPr>
          <w:rStyle w:val="VerbatimChar"/>
        </w:rPr>
        <w:t>2010-06-07</w:t>
      </w:r>
    </w:p>
    <w:p w14:paraId="57D19720" w14:textId="77777777" w:rsidR="007433CD" w:rsidRDefault="00000000">
      <w:pPr>
        <w:pStyle w:val="SourceCode"/>
      </w:pPr>
      <w:r>
        <w:rPr>
          <w:rStyle w:val="VerbatimChar"/>
        </w:rPr>
        <w:t>2010-06-08</w:t>
      </w:r>
    </w:p>
    <w:p w14:paraId="57D19721" w14:textId="77777777" w:rsidR="007433CD" w:rsidRDefault="00000000">
      <w:pPr>
        <w:pStyle w:val="SourceCode"/>
      </w:pPr>
      <w:r>
        <w:rPr>
          <w:rStyle w:val="VerbatimChar"/>
        </w:rPr>
        <w:t>2010-06-09</w:t>
      </w:r>
    </w:p>
    <w:p w14:paraId="57D19722" w14:textId="77777777" w:rsidR="007433CD" w:rsidRDefault="00000000">
      <w:pPr>
        <w:pStyle w:val="SourceCode"/>
      </w:pPr>
      <w:r>
        <w:rPr>
          <w:rStyle w:val="VerbatimChar"/>
        </w:rPr>
        <w:t>2010-06-10</w:t>
      </w:r>
    </w:p>
    <w:p w14:paraId="57D19723" w14:textId="77777777" w:rsidR="007433CD" w:rsidRDefault="00000000">
      <w:pPr>
        <w:pStyle w:val="SourceCode"/>
      </w:pPr>
      <w:r>
        <w:rPr>
          <w:rStyle w:val="VerbatimChar"/>
        </w:rPr>
        <w:t>2010-06-11</w:t>
      </w:r>
    </w:p>
    <w:p w14:paraId="57D19724" w14:textId="77777777" w:rsidR="007433CD" w:rsidRDefault="00000000">
      <w:pPr>
        <w:pStyle w:val="SourceCode"/>
      </w:pPr>
      <w:r>
        <w:rPr>
          <w:rStyle w:val="VerbatimChar"/>
        </w:rPr>
        <w:t>2010-06-12</w:t>
      </w:r>
    </w:p>
    <w:p w14:paraId="57D19725" w14:textId="77777777" w:rsidR="007433CD" w:rsidRDefault="00000000">
      <w:pPr>
        <w:pStyle w:val="SourceCode"/>
      </w:pPr>
      <w:r>
        <w:rPr>
          <w:rStyle w:val="VerbatimChar"/>
        </w:rPr>
        <w:lastRenderedPageBreak/>
        <w:t>2010-06-13</w:t>
      </w:r>
    </w:p>
    <w:p w14:paraId="57D19726" w14:textId="77777777" w:rsidR="007433CD" w:rsidRDefault="00000000">
      <w:pPr>
        <w:pStyle w:val="SourceCode"/>
      </w:pPr>
      <w:r>
        <w:rPr>
          <w:rStyle w:val="VerbatimChar"/>
        </w:rPr>
        <w:t>2010-06-14</w:t>
      </w:r>
    </w:p>
    <w:p w14:paraId="57D19727" w14:textId="77777777" w:rsidR="007433CD" w:rsidRDefault="00000000">
      <w:pPr>
        <w:pStyle w:val="SourceCode"/>
      </w:pPr>
      <w:r>
        <w:rPr>
          <w:rStyle w:val="VerbatimChar"/>
        </w:rPr>
        <w:t>2010-06-15</w:t>
      </w:r>
    </w:p>
    <w:p w14:paraId="57D19728" w14:textId="77777777" w:rsidR="007433CD" w:rsidRDefault="00000000">
      <w:pPr>
        <w:pStyle w:val="SourceCode"/>
      </w:pPr>
      <w:r>
        <w:rPr>
          <w:rStyle w:val="VerbatimChar"/>
        </w:rPr>
        <w:t>2010-06-16</w:t>
      </w:r>
    </w:p>
    <w:p w14:paraId="57D19729" w14:textId="77777777" w:rsidR="007433CD" w:rsidRDefault="00000000">
      <w:pPr>
        <w:pStyle w:val="SourceCode"/>
      </w:pPr>
      <w:r>
        <w:rPr>
          <w:rStyle w:val="VerbatimChar"/>
        </w:rPr>
        <w:t>2010-06-17</w:t>
      </w:r>
    </w:p>
    <w:p w14:paraId="57D1972A" w14:textId="77777777" w:rsidR="007433CD" w:rsidRDefault="00000000">
      <w:pPr>
        <w:pStyle w:val="SourceCode"/>
      </w:pPr>
      <w:r>
        <w:rPr>
          <w:rStyle w:val="VerbatimChar"/>
        </w:rPr>
        <w:t>2010-06-18</w:t>
      </w:r>
    </w:p>
    <w:p w14:paraId="57D1972B" w14:textId="77777777" w:rsidR="007433CD" w:rsidRDefault="00000000">
      <w:pPr>
        <w:pStyle w:val="SourceCode"/>
      </w:pPr>
      <w:r>
        <w:rPr>
          <w:rStyle w:val="VerbatimChar"/>
        </w:rPr>
        <w:t>2010-06-19</w:t>
      </w:r>
    </w:p>
    <w:p w14:paraId="57D1972C" w14:textId="77777777" w:rsidR="007433CD" w:rsidRDefault="00000000">
      <w:pPr>
        <w:pStyle w:val="SourceCode"/>
      </w:pPr>
      <w:r>
        <w:rPr>
          <w:rStyle w:val="VerbatimChar"/>
        </w:rPr>
        <w:t>2010-06-20</w:t>
      </w:r>
    </w:p>
    <w:p w14:paraId="57D1972D" w14:textId="77777777" w:rsidR="007433CD" w:rsidRDefault="00000000">
      <w:pPr>
        <w:pStyle w:val="SourceCode"/>
      </w:pPr>
      <w:r>
        <w:rPr>
          <w:rStyle w:val="VerbatimChar"/>
        </w:rPr>
        <w:t>2010-06-21</w:t>
      </w:r>
    </w:p>
    <w:p w14:paraId="57D1972E" w14:textId="77777777" w:rsidR="007433CD" w:rsidRDefault="00000000">
      <w:pPr>
        <w:pStyle w:val="SourceCode"/>
      </w:pPr>
      <w:r>
        <w:rPr>
          <w:rStyle w:val="VerbatimChar"/>
        </w:rPr>
        <w:t>2010-06-22</w:t>
      </w:r>
    </w:p>
    <w:p w14:paraId="57D1972F" w14:textId="77777777" w:rsidR="007433CD" w:rsidRDefault="00000000">
      <w:pPr>
        <w:pStyle w:val="SourceCode"/>
      </w:pPr>
      <w:r>
        <w:rPr>
          <w:rStyle w:val="VerbatimChar"/>
        </w:rPr>
        <w:t>2010-06-23</w:t>
      </w:r>
    </w:p>
    <w:p w14:paraId="57D19730" w14:textId="77777777" w:rsidR="007433CD" w:rsidRDefault="00000000">
      <w:pPr>
        <w:pStyle w:val="SourceCode"/>
      </w:pPr>
      <w:r>
        <w:rPr>
          <w:rStyle w:val="VerbatimChar"/>
        </w:rPr>
        <w:t>2010-06-24</w:t>
      </w:r>
    </w:p>
    <w:p w14:paraId="57D19731" w14:textId="77777777" w:rsidR="007433CD" w:rsidRDefault="00000000">
      <w:pPr>
        <w:pStyle w:val="SourceCode"/>
      </w:pPr>
      <w:r>
        <w:rPr>
          <w:rStyle w:val="VerbatimChar"/>
        </w:rPr>
        <w:t>2010-06-25</w:t>
      </w:r>
    </w:p>
    <w:p w14:paraId="57D19732" w14:textId="77777777" w:rsidR="007433CD" w:rsidRDefault="00000000">
      <w:pPr>
        <w:pStyle w:val="SourceCode"/>
      </w:pPr>
      <w:r>
        <w:rPr>
          <w:rStyle w:val="VerbatimChar"/>
        </w:rPr>
        <w:t>2010-06-26</w:t>
      </w:r>
    </w:p>
    <w:p w14:paraId="57D19733" w14:textId="77777777" w:rsidR="007433CD" w:rsidRDefault="00000000">
      <w:pPr>
        <w:pStyle w:val="SourceCode"/>
      </w:pPr>
      <w:r>
        <w:rPr>
          <w:rStyle w:val="VerbatimChar"/>
        </w:rPr>
        <w:t>2010-06-27</w:t>
      </w:r>
    </w:p>
    <w:p w14:paraId="57D19734" w14:textId="77777777" w:rsidR="007433CD" w:rsidRDefault="00000000">
      <w:pPr>
        <w:pStyle w:val="SourceCode"/>
      </w:pPr>
      <w:r>
        <w:rPr>
          <w:rStyle w:val="VerbatimChar"/>
        </w:rPr>
        <w:t>2010-06-28</w:t>
      </w:r>
    </w:p>
    <w:p w14:paraId="57D19735" w14:textId="77777777" w:rsidR="007433CD" w:rsidRDefault="00000000">
      <w:pPr>
        <w:pStyle w:val="SourceCode"/>
      </w:pPr>
      <w:r>
        <w:rPr>
          <w:rStyle w:val="VerbatimChar"/>
        </w:rPr>
        <w:t>2010-06-29</w:t>
      </w:r>
    </w:p>
    <w:p w14:paraId="57D19736" w14:textId="77777777" w:rsidR="007433CD" w:rsidRDefault="00000000">
      <w:pPr>
        <w:pStyle w:val="SourceCode"/>
      </w:pPr>
      <w:r>
        <w:rPr>
          <w:rStyle w:val="VerbatimChar"/>
        </w:rPr>
        <w:t>2010-06-30</w:t>
      </w:r>
    </w:p>
    <w:p w14:paraId="57D19737" w14:textId="77777777" w:rsidR="007433CD" w:rsidRDefault="00000000">
      <w:pPr>
        <w:pStyle w:val="SourceCode"/>
      </w:pPr>
      <w:r>
        <w:rPr>
          <w:rStyle w:val="VerbatimChar"/>
        </w:rPr>
        <w:t>2010-07-01</w:t>
      </w:r>
    </w:p>
    <w:p w14:paraId="57D19738" w14:textId="77777777" w:rsidR="007433CD" w:rsidRDefault="00000000">
      <w:pPr>
        <w:pStyle w:val="SourceCode"/>
      </w:pPr>
      <w:r>
        <w:rPr>
          <w:rStyle w:val="VerbatimChar"/>
        </w:rPr>
        <w:t>2010-07-02</w:t>
      </w:r>
    </w:p>
    <w:p w14:paraId="57D19739" w14:textId="77777777" w:rsidR="007433CD" w:rsidRDefault="00000000">
      <w:pPr>
        <w:pStyle w:val="SourceCode"/>
      </w:pPr>
      <w:r>
        <w:rPr>
          <w:rStyle w:val="VerbatimChar"/>
        </w:rPr>
        <w:t>2010-07-03</w:t>
      </w:r>
    </w:p>
    <w:p w14:paraId="57D1973A" w14:textId="77777777" w:rsidR="007433CD" w:rsidRDefault="00000000">
      <w:pPr>
        <w:pStyle w:val="SourceCode"/>
      </w:pPr>
      <w:r>
        <w:rPr>
          <w:rStyle w:val="VerbatimChar"/>
        </w:rPr>
        <w:t>2010-07-04</w:t>
      </w:r>
    </w:p>
    <w:p w14:paraId="57D1973B" w14:textId="77777777" w:rsidR="007433CD" w:rsidRDefault="00000000">
      <w:pPr>
        <w:pStyle w:val="SourceCode"/>
      </w:pPr>
      <w:r>
        <w:rPr>
          <w:rStyle w:val="VerbatimChar"/>
        </w:rPr>
        <w:t>2010-07-05</w:t>
      </w:r>
    </w:p>
    <w:p w14:paraId="57D1973C" w14:textId="77777777" w:rsidR="007433CD" w:rsidRDefault="00000000">
      <w:pPr>
        <w:pStyle w:val="SourceCode"/>
      </w:pPr>
      <w:r>
        <w:rPr>
          <w:rStyle w:val="VerbatimChar"/>
        </w:rPr>
        <w:t>2010-07-06</w:t>
      </w:r>
    </w:p>
    <w:p w14:paraId="57D1973D" w14:textId="77777777" w:rsidR="007433CD" w:rsidRDefault="00000000">
      <w:pPr>
        <w:pStyle w:val="SourceCode"/>
      </w:pPr>
      <w:r>
        <w:rPr>
          <w:rStyle w:val="VerbatimChar"/>
        </w:rPr>
        <w:t>2010-07-07</w:t>
      </w:r>
    </w:p>
    <w:p w14:paraId="57D1973E" w14:textId="77777777" w:rsidR="007433CD" w:rsidRDefault="00000000">
      <w:pPr>
        <w:pStyle w:val="SourceCode"/>
      </w:pPr>
      <w:r>
        <w:rPr>
          <w:rStyle w:val="VerbatimChar"/>
        </w:rPr>
        <w:t>2010-07-08</w:t>
      </w:r>
    </w:p>
    <w:p w14:paraId="57D1973F" w14:textId="77777777" w:rsidR="007433CD" w:rsidRDefault="00000000">
      <w:pPr>
        <w:pStyle w:val="SourceCode"/>
      </w:pPr>
      <w:r>
        <w:rPr>
          <w:rStyle w:val="VerbatimChar"/>
        </w:rPr>
        <w:t>2010-07-09</w:t>
      </w:r>
    </w:p>
    <w:p w14:paraId="57D19740" w14:textId="77777777" w:rsidR="007433CD" w:rsidRDefault="00000000">
      <w:pPr>
        <w:pStyle w:val="SourceCode"/>
      </w:pPr>
      <w:r>
        <w:rPr>
          <w:rStyle w:val="VerbatimChar"/>
        </w:rPr>
        <w:t>2010-07-10</w:t>
      </w:r>
    </w:p>
    <w:p w14:paraId="57D19741" w14:textId="77777777" w:rsidR="007433CD" w:rsidRDefault="00000000">
      <w:pPr>
        <w:pStyle w:val="SourceCode"/>
      </w:pPr>
      <w:r>
        <w:rPr>
          <w:rStyle w:val="VerbatimChar"/>
        </w:rPr>
        <w:lastRenderedPageBreak/>
        <w:t>2010-07-11</w:t>
      </w:r>
    </w:p>
    <w:p w14:paraId="57D19742" w14:textId="77777777" w:rsidR="007433CD" w:rsidRDefault="00000000">
      <w:pPr>
        <w:pStyle w:val="SourceCode"/>
      </w:pPr>
      <w:r>
        <w:rPr>
          <w:rStyle w:val="VerbatimChar"/>
        </w:rPr>
        <w:t>2010-07-12</w:t>
      </w:r>
    </w:p>
    <w:p w14:paraId="57D19743" w14:textId="77777777" w:rsidR="007433CD" w:rsidRDefault="00000000">
      <w:pPr>
        <w:pStyle w:val="SourceCode"/>
      </w:pPr>
      <w:r>
        <w:rPr>
          <w:rStyle w:val="VerbatimChar"/>
        </w:rPr>
        <w:t>2010-07-13</w:t>
      </w:r>
    </w:p>
    <w:p w14:paraId="57D19744" w14:textId="77777777" w:rsidR="007433CD" w:rsidRDefault="00000000">
      <w:pPr>
        <w:pStyle w:val="SourceCode"/>
      </w:pPr>
      <w:r>
        <w:rPr>
          <w:rStyle w:val="VerbatimChar"/>
        </w:rPr>
        <w:t>2010-07-14</w:t>
      </w:r>
    </w:p>
    <w:p w14:paraId="57D19745" w14:textId="77777777" w:rsidR="007433CD" w:rsidRDefault="00000000">
      <w:pPr>
        <w:pStyle w:val="SourceCode"/>
      </w:pPr>
      <w:r>
        <w:rPr>
          <w:rStyle w:val="VerbatimChar"/>
        </w:rPr>
        <w:t>2010-07-15</w:t>
      </w:r>
    </w:p>
    <w:p w14:paraId="57D19746" w14:textId="77777777" w:rsidR="007433CD" w:rsidRDefault="00000000">
      <w:pPr>
        <w:pStyle w:val="SourceCode"/>
      </w:pPr>
      <w:r>
        <w:rPr>
          <w:rStyle w:val="VerbatimChar"/>
        </w:rPr>
        <w:t>2010-07-16</w:t>
      </w:r>
    </w:p>
    <w:p w14:paraId="57D19747" w14:textId="77777777" w:rsidR="007433CD" w:rsidRDefault="00000000">
      <w:pPr>
        <w:pStyle w:val="SourceCode"/>
      </w:pPr>
      <w:r>
        <w:rPr>
          <w:rStyle w:val="VerbatimChar"/>
        </w:rPr>
        <w:t>2010-07-17</w:t>
      </w:r>
    </w:p>
    <w:p w14:paraId="57D19748" w14:textId="77777777" w:rsidR="007433CD" w:rsidRDefault="00000000">
      <w:pPr>
        <w:pStyle w:val="SourceCode"/>
      </w:pPr>
      <w:r>
        <w:rPr>
          <w:rStyle w:val="VerbatimChar"/>
        </w:rPr>
        <w:t>2010-07-18</w:t>
      </w:r>
    </w:p>
    <w:p w14:paraId="57D19749" w14:textId="77777777" w:rsidR="007433CD" w:rsidRDefault="00000000">
      <w:pPr>
        <w:pStyle w:val="SourceCode"/>
      </w:pPr>
      <w:r>
        <w:rPr>
          <w:rStyle w:val="VerbatimChar"/>
        </w:rPr>
        <w:t>2010-07-19</w:t>
      </w:r>
    </w:p>
    <w:p w14:paraId="57D1974A" w14:textId="77777777" w:rsidR="007433CD" w:rsidRDefault="00000000">
      <w:pPr>
        <w:pStyle w:val="SourceCode"/>
      </w:pPr>
      <w:r>
        <w:rPr>
          <w:rStyle w:val="VerbatimChar"/>
        </w:rPr>
        <w:t>2010-07-20</w:t>
      </w:r>
    </w:p>
    <w:p w14:paraId="57D1974B" w14:textId="77777777" w:rsidR="007433CD" w:rsidRDefault="00000000">
      <w:pPr>
        <w:pStyle w:val="SourceCode"/>
      </w:pPr>
      <w:r>
        <w:rPr>
          <w:rStyle w:val="VerbatimChar"/>
        </w:rPr>
        <w:t>2010-07-21</w:t>
      </w:r>
    </w:p>
    <w:p w14:paraId="57D1974C" w14:textId="77777777" w:rsidR="007433CD" w:rsidRDefault="00000000">
      <w:pPr>
        <w:pStyle w:val="SourceCode"/>
      </w:pPr>
      <w:r>
        <w:rPr>
          <w:rStyle w:val="VerbatimChar"/>
        </w:rPr>
        <w:t>2010-07-22</w:t>
      </w:r>
    </w:p>
    <w:p w14:paraId="57D1974D" w14:textId="77777777" w:rsidR="007433CD" w:rsidRDefault="00000000">
      <w:pPr>
        <w:pStyle w:val="SourceCode"/>
      </w:pPr>
      <w:r>
        <w:rPr>
          <w:rStyle w:val="VerbatimChar"/>
        </w:rPr>
        <w:t>2010-07-23</w:t>
      </w:r>
    </w:p>
    <w:p w14:paraId="57D1974E" w14:textId="77777777" w:rsidR="007433CD" w:rsidRDefault="00000000">
      <w:pPr>
        <w:pStyle w:val="SourceCode"/>
      </w:pPr>
      <w:r>
        <w:rPr>
          <w:rStyle w:val="VerbatimChar"/>
        </w:rPr>
        <w:t>2010-07-24</w:t>
      </w:r>
    </w:p>
    <w:p w14:paraId="57D1974F" w14:textId="77777777" w:rsidR="007433CD" w:rsidRDefault="00000000">
      <w:pPr>
        <w:pStyle w:val="SourceCode"/>
      </w:pPr>
      <w:r>
        <w:rPr>
          <w:rStyle w:val="VerbatimChar"/>
        </w:rPr>
        <w:t>2010-07-25</w:t>
      </w:r>
    </w:p>
    <w:p w14:paraId="57D19750" w14:textId="77777777" w:rsidR="007433CD" w:rsidRDefault="00000000">
      <w:pPr>
        <w:pStyle w:val="SourceCode"/>
      </w:pPr>
      <w:r>
        <w:rPr>
          <w:rStyle w:val="VerbatimChar"/>
        </w:rPr>
        <w:t>2010-07-26</w:t>
      </w:r>
    </w:p>
    <w:p w14:paraId="57D19751" w14:textId="77777777" w:rsidR="007433CD" w:rsidRDefault="00000000">
      <w:pPr>
        <w:pStyle w:val="SourceCode"/>
      </w:pPr>
      <w:r>
        <w:rPr>
          <w:rStyle w:val="VerbatimChar"/>
        </w:rPr>
        <w:t>2010-07-27</w:t>
      </w:r>
    </w:p>
    <w:p w14:paraId="57D19752" w14:textId="77777777" w:rsidR="007433CD" w:rsidRDefault="00000000">
      <w:pPr>
        <w:pStyle w:val="SourceCode"/>
      </w:pPr>
      <w:r>
        <w:rPr>
          <w:rStyle w:val="VerbatimChar"/>
        </w:rPr>
        <w:t>2010-07-28</w:t>
      </w:r>
    </w:p>
    <w:p w14:paraId="57D19753" w14:textId="77777777" w:rsidR="007433CD" w:rsidRDefault="00000000">
      <w:pPr>
        <w:pStyle w:val="SourceCode"/>
      </w:pPr>
      <w:r>
        <w:rPr>
          <w:rStyle w:val="VerbatimChar"/>
        </w:rPr>
        <w:t>2010-07-29</w:t>
      </w:r>
    </w:p>
    <w:p w14:paraId="57D19754" w14:textId="77777777" w:rsidR="007433CD" w:rsidRDefault="00000000">
      <w:pPr>
        <w:pStyle w:val="SourceCode"/>
      </w:pPr>
      <w:r>
        <w:rPr>
          <w:rStyle w:val="VerbatimChar"/>
        </w:rPr>
        <w:t>2010-07-30</w:t>
      </w:r>
    </w:p>
    <w:p w14:paraId="57D19755" w14:textId="77777777" w:rsidR="007433CD" w:rsidRDefault="00000000">
      <w:pPr>
        <w:pStyle w:val="SourceCode"/>
      </w:pPr>
      <w:r>
        <w:rPr>
          <w:rStyle w:val="VerbatimChar"/>
        </w:rPr>
        <w:t>2010-07-31</w:t>
      </w:r>
    </w:p>
    <w:p w14:paraId="57D19756" w14:textId="77777777" w:rsidR="007433CD" w:rsidRDefault="00000000">
      <w:pPr>
        <w:pStyle w:val="SourceCode"/>
      </w:pPr>
      <w:r>
        <w:rPr>
          <w:rStyle w:val="VerbatimChar"/>
        </w:rPr>
        <w:t>2010-08-01</w:t>
      </w:r>
    </w:p>
    <w:p w14:paraId="57D19757" w14:textId="77777777" w:rsidR="007433CD" w:rsidRDefault="00000000">
      <w:pPr>
        <w:pStyle w:val="SourceCode"/>
      </w:pPr>
      <w:r>
        <w:rPr>
          <w:rStyle w:val="VerbatimChar"/>
        </w:rPr>
        <w:t>2010-08-02</w:t>
      </w:r>
    </w:p>
    <w:p w14:paraId="57D19758" w14:textId="77777777" w:rsidR="007433CD" w:rsidRDefault="00000000">
      <w:pPr>
        <w:pStyle w:val="SourceCode"/>
      </w:pPr>
      <w:r>
        <w:rPr>
          <w:rStyle w:val="VerbatimChar"/>
        </w:rPr>
        <w:t>2010-08-03</w:t>
      </w:r>
    </w:p>
    <w:p w14:paraId="57D19759" w14:textId="77777777" w:rsidR="007433CD" w:rsidRDefault="00000000">
      <w:pPr>
        <w:pStyle w:val="SourceCode"/>
      </w:pPr>
      <w:r>
        <w:rPr>
          <w:rStyle w:val="VerbatimChar"/>
        </w:rPr>
        <w:t>2010-08-04</w:t>
      </w:r>
    </w:p>
    <w:p w14:paraId="57D1975A" w14:textId="77777777" w:rsidR="007433CD" w:rsidRDefault="00000000">
      <w:pPr>
        <w:pStyle w:val="SourceCode"/>
      </w:pPr>
      <w:r>
        <w:rPr>
          <w:rStyle w:val="VerbatimChar"/>
        </w:rPr>
        <w:t>2010-08-05</w:t>
      </w:r>
    </w:p>
    <w:p w14:paraId="57D1975B" w14:textId="77777777" w:rsidR="007433CD" w:rsidRDefault="00000000">
      <w:pPr>
        <w:pStyle w:val="SourceCode"/>
      </w:pPr>
      <w:r>
        <w:rPr>
          <w:rStyle w:val="VerbatimChar"/>
        </w:rPr>
        <w:t>2010-08-06</w:t>
      </w:r>
    </w:p>
    <w:p w14:paraId="57D1975C" w14:textId="77777777" w:rsidR="007433CD" w:rsidRDefault="00000000">
      <w:pPr>
        <w:pStyle w:val="SourceCode"/>
      </w:pPr>
      <w:r>
        <w:rPr>
          <w:rStyle w:val="VerbatimChar"/>
        </w:rPr>
        <w:t>2010-08-07</w:t>
      </w:r>
    </w:p>
    <w:p w14:paraId="57D1975D" w14:textId="77777777" w:rsidR="007433CD" w:rsidRDefault="00000000">
      <w:pPr>
        <w:pStyle w:val="SourceCode"/>
      </w:pPr>
      <w:r>
        <w:rPr>
          <w:rStyle w:val="VerbatimChar"/>
        </w:rPr>
        <w:lastRenderedPageBreak/>
        <w:t>2010-08-08</w:t>
      </w:r>
    </w:p>
    <w:p w14:paraId="57D1975E" w14:textId="77777777" w:rsidR="007433CD" w:rsidRDefault="00000000">
      <w:pPr>
        <w:pStyle w:val="SourceCode"/>
      </w:pPr>
      <w:r>
        <w:rPr>
          <w:rStyle w:val="VerbatimChar"/>
        </w:rPr>
        <w:t>2010-08-09</w:t>
      </w:r>
    </w:p>
    <w:p w14:paraId="57D1975F" w14:textId="77777777" w:rsidR="007433CD" w:rsidRDefault="00000000">
      <w:pPr>
        <w:pStyle w:val="SourceCode"/>
      </w:pPr>
      <w:r>
        <w:rPr>
          <w:rStyle w:val="VerbatimChar"/>
        </w:rPr>
        <w:t>2010-08-10</w:t>
      </w:r>
    </w:p>
    <w:p w14:paraId="57D19760" w14:textId="77777777" w:rsidR="007433CD" w:rsidRDefault="00000000">
      <w:pPr>
        <w:pStyle w:val="SourceCode"/>
      </w:pPr>
      <w:r>
        <w:rPr>
          <w:rStyle w:val="VerbatimChar"/>
        </w:rPr>
        <w:t>2010-08-11</w:t>
      </w:r>
    </w:p>
    <w:p w14:paraId="57D19761" w14:textId="77777777" w:rsidR="007433CD" w:rsidRDefault="00000000">
      <w:pPr>
        <w:pStyle w:val="SourceCode"/>
      </w:pPr>
      <w:r>
        <w:rPr>
          <w:rStyle w:val="VerbatimChar"/>
        </w:rPr>
        <w:t>2010-08-12</w:t>
      </w:r>
    </w:p>
    <w:p w14:paraId="57D19762" w14:textId="77777777" w:rsidR="007433CD" w:rsidRDefault="00000000">
      <w:pPr>
        <w:pStyle w:val="SourceCode"/>
      </w:pPr>
      <w:r>
        <w:rPr>
          <w:rStyle w:val="VerbatimChar"/>
        </w:rPr>
        <w:t>2010-08-13</w:t>
      </w:r>
    </w:p>
    <w:p w14:paraId="57D19763" w14:textId="77777777" w:rsidR="007433CD" w:rsidRDefault="00000000">
      <w:pPr>
        <w:pStyle w:val="SourceCode"/>
      </w:pPr>
      <w:r>
        <w:rPr>
          <w:rStyle w:val="VerbatimChar"/>
        </w:rPr>
        <w:t>2010-08-14</w:t>
      </w:r>
    </w:p>
    <w:p w14:paraId="57D19764" w14:textId="77777777" w:rsidR="007433CD" w:rsidRDefault="00000000">
      <w:pPr>
        <w:pStyle w:val="SourceCode"/>
      </w:pPr>
      <w:r>
        <w:rPr>
          <w:rStyle w:val="VerbatimChar"/>
        </w:rPr>
        <w:t>2010-08-15</w:t>
      </w:r>
    </w:p>
    <w:p w14:paraId="57D19765" w14:textId="77777777" w:rsidR="007433CD" w:rsidRDefault="00000000">
      <w:pPr>
        <w:pStyle w:val="SourceCode"/>
      </w:pPr>
      <w:r>
        <w:rPr>
          <w:rStyle w:val="VerbatimChar"/>
        </w:rPr>
        <w:t>2010-08-16</w:t>
      </w:r>
    </w:p>
    <w:p w14:paraId="57D19766" w14:textId="77777777" w:rsidR="007433CD" w:rsidRDefault="00000000">
      <w:pPr>
        <w:pStyle w:val="SourceCode"/>
      </w:pPr>
      <w:r>
        <w:rPr>
          <w:rStyle w:val="VerbatimChar"/>
        </w:rPr>
        <w:t>2010-08-17</w:t>
      </w:r>
    </w:p>
    <w:p w14:paraId="57D19767" w14:textId="77777777" w:rsidR="007433CD" w:rsidRDefault="00000000">
      <w:pPr>
        <w:pStyle w:val="SourceCode"/>
      </w:pPr>
      <w:r>
        <w:rPr>
          <w:rStyle w:val="VerbatimChar"/>
        </w:rPr>
        <w:t>2010-08-18</w:t>
      </w:r>
    </w:p>
    <w:p w14:paraId="57D19768" w14:textId="77777777" w:rsidR="007433CD" w:rsidRDefault="00000000">
      <w:pPr>
        <w:pStyle w:val="SourceCode"/>
      </w:pPr>
      <w:r>
        <w:rPr>
          <w:rStyle w:val="VerbatimChar"/>
        </w:rPr>
        <w:t>2010-08-19</w:t>
      </w:r>
    </w:p>
    <w:p w14:paraId="57D19769" w14:textId="77777777" w:rsidR="007433CD" w:rsidRDefault="00000000">
      <w:pPr>
        <w:pStyle w:val="SourceCode"/>
      </w:pPr>
      <w:r>
        <w:rPr>
          <w:rStyle w:val="VerbatimChar"/>
        </w:rPr>
        <w:t>2010-08-20</w:t>
      </w:r>
    </w:p>
    <w:p w14:paraId="57D1976A" w14:textId="77777777" w:rsidR="007433CD" w:rsidRDefault="00000000">
      <w:pPr>
        <w:pStyle w:val="SourceCode"/>
      </w:pPr>
      <w:r>
        <w:rPr>
          <w:rStyle w:val="VerbatimChar"/>
        </w:rPr>
        <w:t>2010-08-21</w:t>
      </w:r>
    </w:p>
    <w:p w14:paraId="57D1976B" w14:textId="77777777" w:rsidR="007433CD" w:rsidRDefault="00000000">
      <w:pPr>
        <w:pStyle w:val="SourceCode"/>
      </w:pPr>
      <w:r>
        <w:rPr>
          <w:rStyle w:val="VerbatimChar"/>
        </w:rPr>
        <w:t>2010-08-22</w:t>
      </w:r>
    </w:p>
    <w:p w14:paraId="57D1976C" w14:textId="77777777" w:rsidR="007433CD" w:rsidRDefault="00000000">
      <w:pPr>
        <w:pStyle w:val="SourceCode"/>
      </w:pPr>
      <w:r>
        <w:rPr>
          <w:rStyle w:val="VerbatimChar"/>
        </w:rPr>
        <w:t>2010-08-23</w:t>
      </w:r>
    </w:p>
    <w:p w14:paraId="57D1976D" w14:textId="77777777" w:rsidR="007433CD" w:rsidRDefault="00000000">
      <w:pPr>
        <w:pStyle w:val="SourceCode"/>
      </w:pPr>
      <w:r>
        <w:rPr>
          <w:rStyle w:val="VerbatimChar"/>
        </w:rPr>
        <w:t>2010-08-24</w:t>
      </w:r>
    </w:p>
    <w:p w14:paraId="57D1976E" w14:textId="77777777" w:rsidR="007433CD" w:rsidRDefault="00000000">
      <w:pPr>
        <w:pStyle w:val="SourceCode"/>
      </w:pPr>
      <w:r>
        <w:rPr>
          <w:rStyle w:val="VerbatimChar"/>
        </w:rPr>
        <w:t>2010-08-25</w:t>
      </w:r>
    </w:p>
    <w:p w14:paraId="57D1976F" w14:textId="77777777" w:rsidR="007433CD" w:rsidRDefault="00000000">
      <w:pPr>
        <w:pStyle w:val="SourceCode"/>
      </w:pPr>
      <w:r>
        <w:rPr>
          <w:rStyle w:val="VerbatimChar"/>
        </w:rPr>
        <w:t>2010-08-26</w:t>
      </w:r>
    </w:p>
    <w:p w14:paraId="57D19770" w14:textId="77777777" w:rsidR="007433CD" w:rsidRDefault="00000000">
      <w:pPr>
        <w:pStyle w:val="SourceCode"/>
      </w:pPr>
      <w:r>
        <w:rPr>
          <w:rStyle w:val="VerbatimChar"/>
        </w:rPr>
        <w:t>2010-08-27</w:t>
      </w:r>
    </w:p>
    <w:p w14:paraId="57D19771" w14:textId="77777777" w:rsidR="007433CD" w:rsidRDefault="00000000">
      <w:pPr>
        <w:pStyle w:val="SourceCode"/>
      </w:pPr>
      <w:r>
        <w:rPr>
          <w:rStyle w:val="VerbatimChar"/>
        </w:rPr>
        <w:t>2010-08-28</w:t>
      </w:r>
    </w:p>
    <w:p w14:paraId="57D19772" w14:textId="77777777" w:rsidR="007433CD" w:rsidRDefault="00000000">
      <w:pPr>
        <w:pStyle w:val="SourceCode"/>
      </w:pPr>
      <w:r>
        <w:rPr>
          <w:rStyle w:val="VerbatimChar"/>
        </w:rPr>
        <w:t>2010-08-29</w:t>
      </w:r>
    </w:p>
    <w:p w14:paraId="57D19773" w14:textId="77777777" w:rsidR="007433CD" w:rsidRDefault="00000000">
      <w:pPr>
        <w:pStyle w:val="SourceCode"/>
      </w:pPr>
      <w:r>
        <w:rPr>
          <w:rStyle w:val="VerbatimChar"/>
        </w:rPr>
        <w:t>2010-08-30</w:t>
      </w:r>
    </w:p>
    <w:p w14:paraId="57D19774" w14:textId="77777777" w:rsidR="007433CD" w:rsidRDefault="00000000">
      <w:pPr>
        <w:pStyle w:val="SourceCode"/>
      </w:pPr>
      <w:r>
        <w:rPr>
          <w:rStyle w:val="VerbatimChar"/>
        </w:rPr>
        <w:t>2010-08-31</w:t>
      </w:r>
    </w:p>
    <w:p w14:paraId="57D19775" w14:textId="77777777" w:rsidR="007433CD" w:rsidRDefault="00000000">
      <w:pPr>
        <w:pStyle w:val="SourceCode"/>
      </w:pPr>
      <w:r>
        <w:rPr>
          <w:rStyle w:val="VerbatimChar"/>
        </w:rPr>
        <w:t>2010-09-01</w:t>
      </w:r>
    </w:p>
    <w:p w14:paraId="57D19776" w14:textId="77777777" w:rsidR="007433CD" w:rsidRDefault="00000000">
      <w:pPr>
        <w:pStyle w:val="SourceCode"/>
      </w:pPr>
      <w:r>
        <w:rPr>
          <w:rStyle w:val="VerbatimChar"/>
        </w:rPr>
        <w:t>2010-09-02</w:t>
      </w:r>
    </w:p>
    <w:p w14:paraId="57D19777" w14:textId="77777777" w:rsidR="007433CD" w:rsidRDefault="00000000">
      <w:pPr>
        <w:pStyle w:val="SourceCode"/>
      </w:pPr>
      <w:r>
        <w:rPr>
          <w:rStyle w:val="VerbatimChar"/>
        </w:rPr>
        <w:t>2010-09-03</w:t>
      </w:r>
    </w:p>
    <w:p w14:paraId="57D19778" w14:textId="77777777" w:rsidR="007433CD" w:rsidRDefault="00000000">
      <w:pPr>
        <w:pStyle w:val="SourceCode"/>
      </w:pPr>
      <w:r>
        <w:rPr>
          <w:rStyle w:val="VerbatimChar"/>
        </w:rPr>
        <w:t>2010-09-04</w:t>
      </w:r>
    </w:p>
    <w:p w14:paraId="57D19779" w14:textId="77777777" w:rsidR="007433CD" w:rsidRDefault="00000000">
      <w:pPr>
        <w:pStyle w:val="SourceCode"/>
      </w:pPr>
      <w:r>
        <w:rPr>
          <w:rStyle w:val="VerbatimChar"/>
        </w:rPr>
        <w:lastRenderedPageBreak/>
        <w:t>2010-09-05</w:t>
      </w:r>
    </w:p>
    <w:p w14:paraId="57D1977A" w14:textId="77777777" w:rsidR="007433CD" w:rsidRDefault="00000000">
      <w:pPr>
        <w:pStyle w:val="SourceCode"/>
      </w:pPr>
      <w:r>
        <w:rPr>
          <w:rStyle w:val="VerbatimChar"/>
        </w:rPr>
        <w:t>2010-09-06</w:t>
      </w:r>
    </w:p>
    <w:p w14:paraId="57D1977B" w14:textId="77777777" w:rsidR="007433CD" w:rsidRDefault="00000000">
      <w:pPr>
        <w:pStyle w:val="SourceCode"/>
      </w:pPr>
      <w:r>
        <w:rPr>
          <w:rStyle w:val="VerbatimChar"/>
        </w:rPr>
        <w:t>2010-09-07</w:t>
      </w:r>
    </w:p>
    <w:p w14:paraId="57D1977C" w14:textId="77777777" w:rsidR="007433CD" w:rsidRDefault="00000000">
      <w:pPr>
        <w:pStyle w:val="SourceCode"/>
      </w:pPr>
      <w:r>
        <w:rPr>
          <w:rStyle w:val="VerbatimChar"/>
        </w:rPr>
        <w:t>2010-09-08</w:t>
      </w:r>
    </w:p>
    <w:p w14:paraId="57D1977D" w14:textId="77777777" w:rsidR="007433CD" w:rsidRDefault="00000000">
      <w:pPr>
        <w:pStyle w:val="SourceCode"/>
      </w:pPr>
      <w:r>
        <w:rPr>
          <w:rStyle w:val="VerbatimChar"/>
        </w:rPr>
        <w:t>2010-09-09</w:t>
      </w:r>
    </w:p>
    <w:p w14:paraId="57D1977E" w14:textId="77777777" w:rsidR="007433CD" w:rsidRDefault="00000000">
      <w:pPr>
        <w:pStyle w:val="SourceCode"/>
      </w:pPr>
      <w:r>
        <w:rPr>
          <w:rStyle w:val="VerbatimChar"/>
        </w:rPr>
        <w:t>2010-09-10</w:t>
      </w:r>
    </w:p>
    <w:p w14:paraId="57D1977F" w14:textId="77777777" w:rsidR="007433CD" w:rsidRDefault="00000000">
      <w:pPr>
        <w:pStyle w:val="SourceCode"/>
      </w:pPr>
      <w:r>
        <w:rPr>
          <w:rStyle w:val="VerbatimChar"/>
        </w:rPr>
        <w:t>2010-09-11</w:t>
      </w:r>
    </w:p>
    <w:p w14:paraId="57D19780" w14:textId="77777777" w:rsidR="007433CD" w:rsidRDefault="00000000">
      <w:pPr>
        <w:pStyle w:val="SourceCode"/>
      </w:pPr>
      <w:r>
        <w:rPr>
          <w:rStyle w:val="VerbatimChar"/>
        </w:rPr>
        <w:t>2010-09-12</w:t>
      </w:r>
    </w:p>
    <w:p w14:paraId="57D19781" w14:textId="77777777" w:rsidR="007433CD" w:rsidRDefault="00000000">
      <w:pPr>
        <w:pStyle w:val="SourceCode"/>
      </w:pPr>
      <w:r>
        <w:rPr>
          <w:rStyle w:val="VerbatimChar"/>
        </w:rPr>
        <w:t>2010-09-13</w:t>
      </w:r>
    </w:p>
    <w:p w14:paraId="57D19782" w14:textId="77777777" w:rsidR="007433CD" w:rsidRDefault="00000000">
      <w:pPr>
        <w:pStyle w:val="SourceCode"/>
      </w:pPr>
      <w:r>
        <w:rPr>
          <w:rStyle w:val="VerbatimChar"/>
        </w:rPr>
        <w:t>2010-09-14</w:t>
      </w:r>
    </w:p>
    <w:p w14:paraId="57D19783" w14:textId="77777777" w:rsidR="007433CD" w:rsidRDefault="00000000">
      <w:pPr>
        <w:pStyle w:val="SourceCode"/>
      </w:pPr>
      <w:r>
        <w:rPr>
          <w:rStyle w:val="VerbatimChar"/>
        </w:rPr>
        <w:t>2010-09-15</w:t>
      </w:r>
    </w:p>
    <w:p w14:paraId="57D19784" w14:textId="77777777" w:rsidR="007433CD" w:rsidRDefault="00000000">
      <w:pPr>
        <w:pStyle w:val="SourceCode"/>
      </w:pPr>
      <w:r>
        <w:rPr>
          <w:rStyle w:val="VerbatimChar"/>
        </w:rPr>
        <w:t>2010-09-16</w:t>
      </w:r>
    </w:p>
    <w:p w14:paraId="57D19785" w14:textId="77777777" w:rsidR="007433CD" w:rsidRDefault="00000000">
      <w:pPr>
        <w:pStyle w:val="SourceCode"/>
      </w:pPr>
      <w:r>
        <w:rPr>
          <w:rStyle w:val="VerbatimChar"/>
        </w:rPr>
        <w:t>2010-09-17</w:t>
      </w:r>
    </w:p>
    <w:p w14:paraId="57D19786" w14:textId="77777777" w:rsidR="007433CD" w:rsidRDefault="00000000">
      <w:pPr>
        <w:pStyle w:val="SourceCode"/>
      </w:pPr>
      <w:r>
        <w:rPr>
          <w:rStyle w:val="VerbatimChar"/>
        </w:rPr>
        <w:t>2010-09-18</w:t>
      </w:r>
    </w:p>
    <w:p w14:paraId="57D19787" w14:textId="77777777" w:rsidR="007433CD" w:rsidRDefault="00000000">
      <w:pPr>
        <w:pStyle w:val="SourceCode"/>
      </w:pPr>
      <w:r>
        <w:rPr>
          <w:rStyle w:val="VerbatimChar"/>
        </w:rPr>
        <w:t>2010-09-19</w:t>
      </w:r>
    </w:p>
    <w:p w14:paraId="57D19788" w14:textId="77777777" w:rsidR="007433CD" w:rsidRDefault="00000000">
      <w:pPr>
        <w:pStyle w:val="SourceCode"/>
      </w:pPr>
      <w:r>
        <w:rPr>
          <w:rStyle w:val="VerbatimChar"/>
        </w:rPr>
        <w:t>2010-09-20</w:t>
      </w:r>
    </w:p>
    <w:p w14:paraId="57D19789" w14:textId="77777777" w:rsidR="007433CD" w:rsidRDefault="00000000">
      <w:pPr>
        <w:pStyle w:val="SourceCode"/>
      </w:pPr>
      <w:r>
        <w:rPr>
          <w:rStyle w:val="VerbatimChar"/>
        </w:rPr>
        <w:t>2010-09-21</w:t>
      </w:r>
    </w:p>
    <w:p w14:paraId="57D1978A" w14:textId="77777777" w:rsidR="007433CD" w:rsidRDefault="00000000">
      <w:pPr>
        <w:pStyle w:val="SourceCode"/>
      </w:pPr>
      <w:r>
        <w:rPr>
          <w:rStyle w:val="VerbatimChar"/>
        </w:rPr>
        <w:t>2010-09-22</w:t>
      </w:r>
    </w:p>
    <w:p w14:paraId="57D1978B" w14:textId="77777777" w:rsidR="007433CD" w:rsidRDefault="00000000">
      <w:pPr>
        <w:pStyle w:val="SourceCode"/>
      </w:pPr>
      <w:r>
        <w:rPr>
          <w:rStyle w:val="VerbatimChar"/>
        </w:rPr>
        <w:t>2010-09-23</w:t>
      </w:r>
    </w:p>
    <w:p w14:paraId="57D1978C" w14:textId="77777777" w:rsidR="007433CD" w:rsidRDefault="00000000">
      <w:pPr>
        <w:pStyle w:val="SourceCode"/>
      </w:pPr>
      <w:r>
        <w:rPr>
          <w:rStyle w:val="VerbatimChar"/>
        </w:rPr>
        <w:t>2010-09-24</w:t>
      </w:r>
    </w:p>
    <w:p w14:paraId="57D1978D" w14:textId="77777777" w:rsidR="007433CD" w:rsidRDefault="00000000">
      <w:pPr>
        <w:pStyle w:val="SourceCode"/>
      </w:pPr>
      <w:r>
        <w:rPr>
          <w:rStyle w:val="VerbatimChar"/>
        </w:rPr>
        <w:t>2010-09-25</w:t>
      </w:r>
    </w:p>
    <w:p w14:paraId="57D1978E" w14:textId="77777777" w:rsidR="007433CD" w:rsidRDefault="00000000">
      <w:pPr>
        <w:pStyle w:val="SourceCode"/>
      </w:pPr>
      <w:r>
        <w:rPr>
          <w:rStyle w:val="VerbatimChar"/>
        </w:rPr>
        <w:t>2010-09-26</w:t>
      </w:r>
    </w:p>
    <w:p w14:paraId="57D1978F" w14:textId="77777777" w:rsidR="007433CD" w:rsidRDefault="00000000">
      <w:pPr>
        <w:pStyle w:val="SourceCode"/>
      </w:pPr>
      <w:r>
        <w:rPr>
          <w:rStyle w:val="VerbatimChar"/>
        </w:rPr>
        <w:t>2010-09-27</w:t>
      </w:r>
    </w:p>
    <w:p w14:paraId="57D19790" w14:textId="77777777" w:rsidR="007433CD" w:rsidRDefault="00000000">
      <w:pPr>
        <w:pStyle w:val="SourceCode"/>
      </w:pPr>
      <w:r>
        <w:rPr>
          <w:rStyle w:val="VerbatimChar"/>
        </w:rPr>
        <w:t>2010-09-28</w:t>
      </w:r>
    </w:p>
    <w:p w14:paraId="57D19791" w14:textId="77777777" w:rsidR="007433CD" w:rsidRDefault="00000000">
      <w:pPr>
        <w:pStyle w:val="SourceCode"/>
      </w:pPr>
      <w:r>
        <w:rPr>
          <w:rStyle w:val="VerbatimChar"/>
        </w:rPr>
        <w:t>2010-09-29</w:t>
      </w:r>
    </w:p>
    <w:p w14:paraId="57D19792" w14:textId="77777777" w:rsidR="007433CD" w:rsidRDefault="00000000">
      <w:pPr>
        <w:pStyle w:val="SourceCode"/>
      </w:pPr>
      <w:r>
        <w:rPr>
          <w:rStyle w:val="VerbatimChar"/>
        </w:rPr>
        <w:t>2010-09-30</w:t>
      </w:r>
    </w:p>
    <w:p w14:paraId="57D19793" w14:textId="77777777" w:rsidR="007433CD" w:rsidRDefault="00000000">
      <w:pPr>
        <w:pStyle w:val="SourceCode"/>
      </w:pPr>
      <w:r>
        <w:rPr>
          <w:rStyle w:val="VerbatimChar"/>
        </w:rPr>
        <w:t>2010-10-01</w:t>
      </w:r>
    </w:p>
    <w:p w14:paraId="57D19794" w14:textId="77777777" w:rsidR="007433CD" w:rsidRDefault="00000000">
      <w:pPr>
        <w:pStyle w:val="SourceCode"/>
      </w:pPr>
      <w:r>
        <w:rPr>
          <w:rStyle w:val="VerbatimChar"/>
        </w:rPr>
        <w:t>2010-10-02</w:t>
      </w:r>
    </w:p>
    <w:p w14:paraId="57D19795" w14:textId="77777777" w:rsidR="007433CD" w:rsidRDefault="00000000">
      <w:pPr>
        <w:pStyle w:val="SourceCode"/>
      </w:pPr>
      <w:r>
        <w:rPr>
          <w:rStyle w:val="VerbatimChar"/>
        </w:rPr>
        <w:lastRenderedPageBreak/>
        <w:t>2010-10-03</w:t>
      </w:r>
    </w:p>
    <w:p w14:paraId="57D19796" w14:textId="77777777" w:rsidR="007433CD" w:rsidRDefault="00000000">
      <w:pPr>
        <w:pStyle w:val="SourceCode"/>
      </w:pPr>
      <w:r>
        <w:rPr>
          <w:rStyle w:val="VerbatimChar"/>
        </w:rPr>
        <w:t>2010-10-04</w:t>
      </w:r>
    </w:p>
    <w:p w14:paraId="57D19797" w14:textId="77777777" w:rsidR="007433CD" w:rsidRDefault="00000000">
      <w:pPr>
        <w:pStyle w:val="SourceCode"/>
      </w:pPr>
      <w:r>
        <w:rPr>
          <w:rStyle w:val="VerbatimChar"/>
        </w:rPr>
        <w:t>2010-10-05</w:t>
      </w:r>
    </w:p>
    <w:p w14:paraId="57D19798" w14:textId="77777777" w:rsidR="007433CD" w:rsidRDefault="00000000">
      <w:pPr>
        <w:pStyle w:val="SourceCode"/>
      </w:pPr>
      <w:r>
        <w:rPr>
          <w:rStyle w:val="VerbatimChar"/>
        </w:rPr>
        <w:t>2010-10-06</w:t>
      </w:r>
    </w:p>
    <w:p w14:paraId="57D19799" w14:textId="77777777" w:rsidR="007433CD" w:rsidRDefault="00000000">
      <w:pPr>
        <w:pStyle w:val="SourceCode"/>
      </w:pPr>
      <w:r>
        <w:rPr>
          <w:rStyle w:val="VerbatimChar"/>
        </w:rPr>
        <w:t>2010-10-07</w:t>
      </w:r>
    </w:p>
    <w:p w14:paraId="57D1979A" w14:textId="77777777" w:rsidR="007433CD" w:rsidRDefault="00000000">
      <w:pPr>
        <w:pStyle w:val="SourceCode"/>
      </w:pPr>
      <w:r>
        <w:rPr>
          <w:rStyle w:val="VerbatimChar"/>
        </w:rPr>
        <w:t>2010-10-08</w:t>
      </w:r>
    </w:p>
    <w:p w14:paraId="57D1979B" w14:textId="77777777" w:rsidR="007433CD" w:rsidRDefault="00000000">
      <w:pPr>
        <w:pStyle w:val="SourceCode"/>
      </w:pPr>
      <w:r>
        <w:rPr>
          <w:rStyle w:val="VerbatimChar"/>
        </w:rPr>
        <w:t>2010-10-09</w:t>
      </w:r>
    </w:p>
    <w:p w14:paraId="57D1979C" w14:textId="77777777" w:rsidR="007433CD" w:rsidRDefault="00000000">
      <w:pPr>
        <w:pStyle w:val="SourceCode"/>
      </w:pPr>
      <w:r>
        <w:rPr>
          <w:rStyle w:val="VerbatimChar"/>
        </w:rPr>
        <w:t>2010-10-10</w:t>
      </w:r>
    </w:p>
    <w:p w14:paraId="57D1979D" w14:textId="77777777" w:rsidR="007433CD" w:rsidRDefault="00000000">
      <w:pPr>
        <w:pStyle w:val="SourceCode"/>
      </w:pPr>
      <w:r>
        <w:rPr>
          <w:rStyle w:val="VerbatimChar"/>
        </w:rPr>
        <w:t>2010-10-11</w:t>
      </w:r>
    </w:p>
    <w:p w14:paraId="57D1979E" w14:textId="77777777" w:rsidR="007433CD" w:rsidRDefault="00000000">
      <w:pPr>
        <w:pStyle w:val="SourceCode"/>
      </w:pPr>
      <w:r>
        <w:rPr>
          <w:rStyle w:val="VerbatimChar"/>
        </w:rPr>
        <w:t>2010-10-12</w:t>
      </w:r>
    </w:p>
    <w:p w14:paraId="57D1979F" w14:textId="77777777" w:rsidR="007433CD" w:rsidRDefault="00000000">
      <w:pPr>
        <w:pStyle w:val="SourceCode"/>
      </w:pPr>
      <w:r>
        <w:rPr>
          <w:rStyle w:val="VerbatimChar"/>
        </w:rPr>
        <w:t>2010-10-13</w:t>
      </w:r>
    </w:p>
    <w:p w14:paraId="57D197A0" w14:textId="77777777" w:rsidR="007433CD" w:rsidRDefault="00000000">
      <w:pPr>
        <w:pStyle w:val="SourceCode"/>
      </w:pPr>
      <w:r>
        <w:rPr>
          <w:rStyle w:val="VerbatimChar"/>
        </w:rPr>
        <w:t>2010-10-14</w:t>
      </w:r>
    </w:p>
    <w:p w14:paraId="57D197A1" w14:textId="77777777" w:rsidR="007433CD" w:rsidRDefault="00000000">
      <w:pPr>
        <w:pStyle w:val="SourceCode"/>
      </w:pPr>
      <w:r>
        <w:rPr>
          <w:rStyle w:val="VerbatimChar"/>
        </w:rPr>
        <w:t>2010-10-15</w:t>
      </w:r>
    </w:p>
    <w:p w14:paraId="57D197A2" w14:textId="77777777" w:rsidR="007433CD" w:rsidRDefault="00000000">
      <w:pPr>
        <w:pStyle w:val="SourceCode"/>
      </w:pPr>
      <w:r>
        <w:rPr>
          <w:rStyle w:val="VerbatimChar"/>
        </w:rPr>
        <w:t>2010-10-16</w:t>
      </w:r>
    </w:p>
    <w:p w14:paraId="57D197A3" w14:textId="77777777" w:rsidR="007433CD" w:rsidRDefault="00000000">
      <w:pPr>
        <w:pStyle w:val="SourceCode"/>
      </w:pPr>
      <w:r>
        <w:rPr>
          <w:rStyle w:val="VerbatimChar"/>
        </w:rPr>
        <w:t>2010-10-17</w:t>
      </w:r>
    </w:p>
    <w:p w14:paraId="57D197A4" w14:textId="77777777" w:rsidR="007433CD" w:rsidRDefault="00000000">
      <w:pPr>
        <w:pStyle w:val="SourceCode"/>
      </w:pPr>
      <w:r>
        <w:rPr>
          <w:rStyle w:val="VerbatimChar"/>
        </w:rPr>
        <w:t>2010-10-18</w:t>
      </w:r>
    </w:p>
    <w:p w14:paraId="57D197A5" w14:textId="77777777" w:rsidR="007433CD" w:rsidRDefault="00000000">
      <w:pPr>
        <w:pStyle w:val="SourceCode"/>
      </w:pPr>
      <w:r>
        <w:rPr>
          <w:rStyle w:val="VerbatimChar"/>
        </w:rPr>
        <w:t>2010-10-19</w:t>
      </w:r>
    </w:p>
    <w:p w14:paraId="57D197A6" w14:textId="77777777" w:rsidR="007433CD" w:rsidRDefault="00000000">
      <w:pPr>
        <w:pStyle w:val="SourceCode"/>
      </w:pPr>
      <w:r>
        <w:rPr>
          <w:rStyle w:val="VerbatimChar"/>
        </w:rPr>
        <w:t>2010-10-20</w:t>
      </w:r>
    </w:p>
    <w:p w14:paraId="57D197A7" w14:textId="77777777" w:rsidR="007433CD" w:rsidRDefault="00000000">
      <w:pPr>
        <w:pStyle w:val="SourceCode"/>
      </w:pPr>
      <w:r>
        <w:rPr>
          <w:rStyle w:val="VerbatimChar"/>
        </w:rPr>
        <w:t>2010-10-21</w:t>
      </w:r>
    </w:p>
    <w:p w14:paraId="57D197A8" w14:textId="77777777" w:rsidR="007433CD" w:rsidRDefault="00000000">
      <w:pPr>
        <w:pStyle w:val="SourceCode"/>
      </w:pPr>
      <w:r>
        <w:rPr>
          <w:rStyle w:val="VerbatimChar"/>
        </w:rPr>
        <w:t>2010-10-22</w:t>
      </w:r>
    </w:p>
    <w:p w14:paraId="57D197A9" w14:textId="77777777" w:rsidR="007433CD" w:rsidRDefault="00000000">
      <w:pPr>
        <w:pStyle w:val="SourceCode"/>
      </w:pPr>
      <w:r>
        <w:rPr>
          <w:rStyle w:val="VerbatimChar"/>
        </w:rPr>
        <w:t>2010-10-23</w:t>
      </w:r>
    </w:p>
    <w:p w14:paraId="57D197AA" w14:textId="77777777" w:rsidR="007433CD" w:rsidRDefault="00000000">
      <w:pPr>
        <w:pStyle w:val="SourceCode"/>
      </w:pPr>
      <w:r>
        <w:rPr>
          <w:rStyle w:val="VerbatimChar"/>
        </w:rPr>
        <w:t>2010-10-24</w:t>
      </w:r>
    </w:p>
    <w:p w14:paraId="57D197AB" w14:textId="77777777" w:rsidR="007433CD" w:rsidRDefault="00000000">
      <w:pPr>
        <w:pStyle w:val="SourceCode"/>
      </w:pPr>
      <w:r>
        <w:rPr>
          <w:rStyle w:val="VerbatimChar"/>
        </w:rPr>
        <w:t>2010-10-25</w:t>
      </w:r>
    </w:p>
    <w:p w14:paraId="57D197AC" w14:textId="77777777" w:rsidR="007433CD" w:rsidRDefault="00000000">
      <w:pPr>
        <w:pStyle w:val="SourceCode"/>
      </w:pPr>
      <w:r>
        <w:rPr>
          <w:rStyle w:val="VerbatimChar"/>
        </w:rPr>
        <w:t>2010-10-26</w:t>
      </w:r>
    </w:p>
    <w:p w14:paraId="57D197AD" w14:textId="77777777" w:rsidR="007433CD" w:rsidRDefault="00000000">
      <w:pPr>
        <w:pStyle w:val="SourceCode"/>
      </w:pPr>
      <w:r>
        <w:rPr>
          <w:rStyle w:val="VerbatimChar"/>
        </w:rPr>
        <w:t>2010-10-27</w:t>
      </w:r>
    </w:p>
    <w:p w14:paraId="57D197AE" w14:textId="77777777" w:rsidR="007433CD" w:rsidRDefault="00000000">
      <w:pPr>
        <w:pStyle w:val="SourceCode"/>
      </w:pPr>
      <w:r>
        <w:rPr>
          <w:rStyle w:val="VerbatimChar"/>
        </w:rPr>
        <w:t>2010-10-28</w:t>
      </w:r>
    </w:p>
    <w:p w14:paraId="57D197AF" w14:textId="77777777" w:rsidR="007433CD" w:rsidRDefault="00000000">
      <w:pPr>
        <w:pStyle w:val="SourceCode"/>
      </w:pPr>
      <w:r>
        <w:rPr>
          <w:rStyle w:val="VerbatimChar"/>
        </w:rPr>
        <w:t>2010-10-29</w:t>
      </w:r>
    </w:p>
    <w:p w14:paraId="57D197B0" w14:textId="77777777" w:rsidR="007433CD" w:rsidRDefault="00000000">
      <w:pPr>
        <w:pStyle w:val="SourceCode"/>
      </w:pPr>
      <w:r>
        <w:rPr>
          <w:rStyle w:val="VerbatimChar"/>
        </w:rPr>
        <w:t>2010-10-30</w:t>
      </w:r>
    </w:p>
    <w:p w14:paraId="57D197B1" w14:textId="77777777" w:rsidR="007433CD" w:rsidRDefault="00000000">
      <w:pPr>
        <w:pStyle w:val="SourceCode"/>
      </w:pPr>
      <w:r>
        <w:rPr>
          <w:rStyle w:val="VerbatimChar"/>
        </w:rPr>
        <w:lastRenderedPageBreak/>
        <w:t>2010-10-31</w:t>
      </w:r>
    </w:p>
    <w:p w14:paraId="57D197B2" w14:textId="77777777" w:rsidR="007433CD" w:rsidRDefault="00000000">
      <w:pPr>
        <w:pStyle w:val="SourceCode"/>
      </w:pPr>
      <w:r>
        <w:rPr>
          <w:rStyle w:val="VerbatimChar"/>
        </w:rPr>
        <w:t>2010-11-01</w:t>
      </w:r>
    </w:p>
    <w:p w14:paraId="57D197B3" w14:textId="77777777" w:rsidR="007433CD" w:rsidRDefault="00000000">
      <w:pPr>
        <w:pStyle w:val="SourceCode"/>
      </w:pPr>
      <w:r>
        <w:rPr>
          <w:rStyle w:val="VerbatimChar"/>
        </w:rPr>
        <w:t>2010-11-02</w:t>
      </w:r>
    </w:p>
    <w:p w14:paraId="57D197B4" w14:textId="77777777" w:rsidR="007433CD" w:rsidRDefault="00000000">
      <w:pPr>
        <w:pStyle w:val="SourceCode"/>
      </w:pPr>
      <w:r>
        <w:rPr>
          <w:rStyle w:val="VerbatimChar"/>
        </w:rPr>
        <w:t>2010-11-03</w:t>
      </w:r>
    </w:p>
    <w:p w14:paraId="57D197B5" w14:textId="77777777" w:rsidR="007433CD" w:rsidRDefault="00000000">
      <w:pPr>
        <w:pStyle w:val="SourceCode"/>
      </w:pPr>
      <w:r>
        <w:rPr>
          <w:rStyle w:val="VerbatimChar"/>
        </w:rPr>
        <w:t>2010-11-04</w:t>
      </w:r>
    </w:p>
    <w:p w14:paraId="57D197B6" w14:textId="77777777" w:rsidR="007433CD" w:rsidRDefault="00000000">
      <w:pPr>
        <w:pStyle w:val="SourceCode"/>
      </w:pPr>
      <w:r>
        <w:rPr>
          <w:rStyle w:val="VerbatimChar"/>
        </w:rPr>
        <w:t>2010-11-05</w:t>
      </w:r>
    </w:p>
    <w:p w14:paraId="57D197B7" w14:textId="77777777" w:rsidR="007433CD" w:rsidRDefault="00000000">
      <w:pPr>
        <w:pStyle w:val="SourceCode"/>
      </w:pPr>
      <w:r>
        <w:rPr>
          <w:rStyle w:val="VerbatimChar"/>
        </w:rPr>
        <w:t>2010-11-06</w:t>
      </w:r>
    </w:p>
    <w:p w14:paraId="57D197B8" w14:textId="77777777" w:rsidR="007433CD" w:rsidRDefault="00000000">
      <w:pPr>
        <w:pStyle w:val="SourceCode"/>
      </w:pPr>
      <w:r>
        <w:rPr>
          <w:rStyle w:val="VerbatimChar"/>
        </w:rPr>
        <w:t>2010-11-07</w:t>
      </w:r>
    </w:p>
    <w:p w14:paraId="57D197B9" w14:textId="77777777" w:rsidR="007433CD" w:rsidRDefault="00000000">
      <w:pPr>
        <w:pStyle w:val="SourceCode"/>
      </w:pPr>
      <w:r>
        <w:rPr>
          <w:rStyle w:val="VerbatimChar"/>
        </w:rPr>
        <w:t>2010-11-08</w:t>
      </w:r>
    </w:p>
    <w:p w14:paraId="57D197BA" w14:textId="77777777" w:rsidR="007433CD" w:rsidRDefault="00000000">
      <w:pPr>
        <w:pStyle w:val="SourceCode"/>
      </w:pPr>
      <w:r>
        <w:rPr>
          <w:rStyle w:val="VerbatimChar"/>
        </w:rPr>
        <w:t>2010-11-09</w:t>
      </w:r>
    </w:p>
    <w:p w14:paraId="57D197BB" w14:textId="77777777" w:rsidR="007433CD" w:rsidRDefault="00000000">
      <w:pPr>
        <w:pStyle w:val="SourceCode"/>
      </w:pPr>
      <w:r>
        <w:rPr>
          <w:rStyle w:val="VerbatimChar"/>
        </w:rPr>
        <w:t>2010-11-10</w:t>
      </w:r>
    </w:p>
    <w:p w14:paraId="57D197BC" w14:textId="77777777" w:rsidR="007433CD" w:rsidRDefault="00000000">
      <w:pPr>
        <w:pStyle w:val="SourceCode"/>
      </w:pPr>
      <w:r>
        <w:rPr>
          <w:rStyle w:val="VerbatimChar"/>
        </w:rPr>
        <w:t>2010-11-11</w:t>
      </w:r>
    </w:p>
    <w:p w14:paraId="57D197BD" w14:textId="77777777" w:rsidR="007433CD" w:rsidRDefault="00000000">
      <w:pPr>
        <w:pStyle w:val="SourceCode"/>
      </w:pPr>
      <w:r>
        <w:rPr>
          <w:rStyle w:val="VerbatimChar"/>
        </w:rPr>
        <w:t>2010-11-12</w:t>
      </w:r>
    </w:p>
    <w:p w14:paraId="57D197BE" w14:textId="77777777" w:rsidR="007433CD" w:rsidRDefault="00000000">
      <w:pPr>
        <w:pStyle w:val="SourceCode"/>
      </w:pPr>
      <w:r>
        <w:rPr>
          <w:rStyle w:val="VerbatimChar"/>
        </w:rPr>
        <w:t>2010-11-13</w:t>
      </w:r>
    </w:p>
    <w:p w14:paraId="57D197BF" w14:textId="77777777" w:rsidR="007433CD" w:rsidRDefault="00000000">
      <w:pPr>
        <w:pStyle w:val="SourceCode"/>
      </w:pPr>
      <w:r>
        <w:rPr>
          <w:rStyle w:val="VerbatimChar"/>
        </w:rPr>
        <w:t>2010-11-14</w:t>
      </w:r>
    </w:p>
    <w:p w14:paraId="57D197C0" w14:textId="77777777" w:rsidR="007433CD" w:rsidRDefault="00000000">
      <w:pPr>
        <w:pStyle w:val="SourceCode"/>
      </w:pPr>
      <w:r>
        <w:rPr>
          <w:rStyle w:val="VerbatimChar"/>
        </w:rPr>
        <w:t>2010-11-15</w:t>
      </w:r>
    </w:p>
    <w:p w14:paraId="57D197C1" w14:textId="77777777" w:rsidR="007433CD" w:rsidRDefault="00000000">
      <w:pPr>
        <w:pStyle w:val="SourceCode"/>
      </w:pPr>
      <w:r>
        <w:rPr>
          <w:rStyle w:val="VerbatimChar"/>
        </w:rPr>
        <w:t>2010-11-16</w:t>
      </w:r>
    </w:p>
    <w:p w14:paraId="57D197C2" w14:textId="77777777" w:rsidR="007433CD" w:rsidRDefault="00000000">
      <w:pPr>
        <w:pStyle w:val="SourceCode"/>
      </w:pPr>
      <w:r>
        <w:rPr>
          <w:rStyle w:val="VerbatimChar"/>
        </w:rPr>
        <w:t>2010-11-17</w:t>
      </w:r>
    </w:p>
    <w:p w14:paraId="57D197C3" w14:textId="77777777" w:rsidR="007433CD" w:rsidRDefault="00000000">
      <w:pPr>
        <w:pStyle w:val="SourceCode"/>
      </w:pPr>
      <w:r>
        <w:rPr>
          <w:rStyle w:val="VerbatimChar"/>
        </w:rPr>
        <w:t>2010-11-18</w:t>
      </w:r>
    </w:p>
    <w:p w14:paraId="57D197C4" w14:textId="77777777" w:rsidR="007433CD" w:rsidRDefault="00000000">
      <w:pPr>
        <w:pStyle w:val="SourceCode"/>
      </w:pPr>
      <w:r>
        <w:rPr>
          <w:rStyle w:val="VerbatimChar"/>
        </w:rPr>
        <w:t>2010-11-19</w:t>
      </w:r>
    </w:p>
    <w:p w14:paraId="57D197C5" w14:textId="77777777" w:rsidR="007433CD" w:rsidRDefault="00000000">
      <w:pPr>
        <w:pStyle w:val="SourceCode"/>
      </w:pPr>
      <w:r>
        <w:rPr>
          <w:rStyle w:val="VerbatimChar"/>
        </w:rPr>
        <w:t>2010-11-20</w:t>
      </w:r>
    </w:p>
    <w:p w14:paraId="57D197C6" w14:textId="77777777" w:rsidR="007433CD" w:rsidRDefault="00000000">
      <w:pPr>
        <w:pStyle w:val="SourceCode"/>
      </w:pPr>
      <w:r>
        <w:rPr>
          <w:rStyle w:val="VerbatimChar"/>
        </w:rPr>
        <w:t>2010-11-21</w:t>
      </w:r>
    </w:p>
    <w:p w14:paraId="57D197C7" w14:textId="77777777" w:rsidR="007433CD" w:rsidRDefault="00000000">
      <w:pPr>
        <w:pStyle w:val="SourceCode"/>
      </w:pPr>
      <w:r>
        <w:rPr>
          <w:rStyle w:val="VerbatimChar"/>
        </w:rPr>
        <w:t>2010-11-22</w:t>
      </w:r>
    </w:p>
    <w:p w14:paraId="57D197C8" w14:textId="77777777" w:rsidR="007433CD" w:rsidRDefault="00000000">
      <w:pPr>
        <w:pStyle w:val="SourceCode"/>
      </w:pPr>
      <w:r>
        <w:rPr>
          <w:rStyle w:val="VerbatimChar"/>
        </w:rPr>
        <w:t>2010-11-23</w:t>
      </w:r>
    </w:p>
    <w:p w14:paraId="57D197C9" w14:textId="77777777" w:rsidR="007433CD" w:rsidRDefault="00000000">
      <w:pPr>
        <w:pStyle w:val="SourceCode"/>
      </w:pPr>
      <w:r>
        <w:rPr>
          <w:rStyle w:val="VerbatimChar"/>
        </w:rPr>
        <w:t>2010-11-24</w:t>
      </w:r>
    </w:p>
    <w:p w14:paraId="57D197CA" w14:textId="77777777" w:rsidR="007433CD" w:rsidRDefault="00000000">
      <w:pPr>
        <w:pStyle w:val="SourceCode"/>
      </w:pPr>
      <w:r>
        <w:rPr>
          <w:rStyle w:val="VerbatimChar"/>
        </w:rPr>
        <w:t>2010-11-25</w:t>
      </w:r>
    </w:p>
    <w:p w14:paraId="57D197CB" w14:textId="77777777" w:rsidR="007433CD" w:rsidRDefault="00000000">
      <w:pPr>
        <w:pStyle w:val="SourceCode"/>
      </w:pPr>
      <w:r>
        <w:rPr>
          <w:rStyle w:val="VerbatimChar"/>
        </w:rPr>
        <w:t>2010-11-26</w:t>
      </w:r>
    </w:p>
    <w:p w14:paraId="57D197CC" w14:textId="77777777" w:rsidR="007433CD" w:rsidRDefault="00000000">
      <w:pPr>
        <w:pStyle w:val="SourceCode"/>
      </w:pPr>
      <w:r>
        <w:rPr>
          <w:rStyle w:val="VerbatimChar"/>
        </w:rPr>
        <w:t>2010-11-27</w:t>
      </w:r>
    </w:p>
    <w:p w14:paraId="57D197CD" w14:textId="77777777" w:rsidR="007433CD" w:rsidRDefault="00000000">
      <w:pPr>
        <w:pStyle w:val="SourceCode"/>
      </w:pPr>
      <w:r>
        <w:rPr>
          <w:rStyle w:val="VerbatimChar"/>
        </w:rPr>
        <w:lastRenderedPageBreak/>
        <w:t>2010-11-28</w:t>
      </w:r>
    </w:p>
    <w:p w14:paraId="57D197CE" w14:textId="77777777" w:rsidR="007433CD" w:rsidRDefault="00000000">
      <w:pPr>
        <w:pStyle w:val="SourceCode"/>
      </w:pPr>
      <w:r>
        <w:rPr>
          <w:rStyle w:val="VerbatimChar"/>
        </w:rPr>
        <w:t>2010-11-29</w:t>
      </w:r>
    </w:p>
    <w:p w14:paraId="57D197CF" w14:textId="77777777" w:rsidR="007433CD" w:rsidRDefault="00000000">
      <w:pPr>
        <w:pStyle w:val="SourceCode"/>
      </w:pPr>
      <w:r>
        <w:rPr>
          <w:rStyle w:val="VerbatimChar"/>
        </w:rPr>
        <w:t>2010-11-30</w:t>
      </w:r>
    </w:p>
    <w:p w14:paraId="57D197D0" w14:textId="77777777" w:rsidR="007433CD" w:rsidRDefault="00000000">
      <w:pPr>
        <w:pStyle w:val="SourceCode"/>
      </w:pPr>
      <w:r>
        <w:rPr>
          <w:rStyle w:val="VerbatimChar"/>
        </w:rPr>
        <w:t>2010-12-01</w:t>
      </w:r>
    </w:p>
    <w:p w14:paraId="57D197D1" w14:textId="77777777" w:rsidR="007433CD" w:rsidRDefault="00000000">
      <w:pPr>
        <w:pStyle w:val="SourceCode"/>
      </w:pPr>
      <w:r>
        <w:rPr>
          <w:rStyle w:val="VerbatimChar"/>
        </w:rPr>
        <w:t>2010-12-02</w:t>
      </w:r>
    </w:p>
    <w:p w14:paraId="57D197D2" w14:textId="77777777" w:rsidR="007433CD" w:rsidRDefault="00000000">
      <w:pPr>
        <w:pStyle w:val="SourceCode"/>
      </w:pPr>
      <w:r>
        <w:rPr>
          <w:rStyle w:val="VerbatimChar"/>
        </w:rPr>
        <w:t>2010-12-03</w:t>
      </w:r>
    </w:p>
    <w:p w14:paraId="57D197D3" w14:textId="77777777" w:rsidR="007433CD" w:rsidRDefault="00000000">
      <w:pPr>
        <w:pStyle w:val="SourceCode"/>
      </w:pPr>
      <w:r>
        <w:rPr>
          <w:rStyle w:val="VerbatimChar"/>
        </w:rPr>
        <w:t>2010-12-04</w:t>
      </w:r>
    </w:p>
    <w:p w14:paraId="57D197D4" w14:textId="77777777" w:rsidR="007433CD" w:rsidRDefault="00000000">
      <w:pPr>
        <w:pStyle w:val="SourceCode"/>
      </w:pPr>
      <w:r>
        <w:rPr>
          <w:rStyle w:val="VerbatimChar"/>
        </w:rPr>
        <w:t>2010-12-05</w:t>
      </w:r>
    </w:p>
    <w:p w14:paraId="57D197D5" w14:textId="77777777" w:rsidR="007433CD" w:rsidRDefault="00000000">
      <w:pPr>
        <w:pStyle w:val="SourceCode"/>
      </w:pPr>
      <w:r>
        <w:rPr>
          <w:rStyle w:val="VerbatimChar"/>
        </w:rPr>
        <w:t>2010-12-06</w:t>
      </w:r>
    </w:p>
    <w:p w14:paraId="57D197D6" w14:textId="77777777" w:rsidR="007433CD" w:rsidRDefault="00000000">
      <w:pPr>
        <w:pStyle w:val="SourceCode"/>
      </w:pPr>
      <w:r>
        <w:rPr>
          <w:rStyle w:val="VerbatimChar"/>
        </w:rPr>
        <w:t>2010-12-07</w:t>
      </w:r>
    </w:p>
    <w:p w14:paraId="57D197D7" w14:textId="77777777" w:rsidR="007433CD" w:rsidRDefault="00000000">
      <w:pPr>
        <w:pStyle w:val="SourceCode"/>
      </w:pPr>
      <w:r>
        <w:rPr>
          <w:rStyle w:val="VerbatimChar"/>
        </w:rPr>
        <w:t>2010-12-08</w:t>
      </w:r>
    </w:p>
    <w:p w14:paraId="57D197D8" w14:textId="77777777" w:rsidR="007433CD" w:rsidRDefault="00000000">
      <w:pPr>
        <w:pStyle w:val="SourceCode"/>
      </w:pPr>
      <w:r>
        <w:rPr>
          <w:rStyle w:val="VerbatimChar"/>
        </w:rPr>
        <w:t>2010-12-09</w:t>
      </w:r>
    </w:p>
    <w:p w14:paraId="57D197D9" w14:textId="77777777" w:rsidR="007433CD" w:rsidRDefault="00000000">
      <w:pPr>
        <w:pStyle w:val="SourceCode"/>
      </w:pPr>
      <w:r>
        <w:rPr>
          <w:rStyle w:val="VerbatimChar"/>
        </w:rPr>
        <w:t>2010-12-10</w:t>
      </w:r>
    </w:p>
    <w:p w14:paraId="57D197DA" w14:textId="77777777" w:rsidR="007433CD" w:rsidRDefault="00000000">
      <w:pPr>
        <w:pStyle w:val="SourceCode"/>
      </w:pPr>
      <w:r>
        <w:rPr>
          <w:rStyle w:val="VerbatimChar"/>
        </w:rPr>
        <w:t>2010-12-11</w:t>
      </w:r>
    </w:p>
    <w:p w14:paraId="57D197DB" w14:textId="77777777" w:rsidR="007433CD" w:rsidRDefault="00000000">
      <w:pPr>
        <w:pStyle w:val="SourceCode"/>
      </w:pPr>
      <w:r>
        <w:rPr>
          <w:rStyle w:val="VerbatimChar"/>
        </w:rPr>
        <w:t>2010-12-12</w:t>
      </w:r>
    </w:p>
    <w:p w14:paraId="57D197DC" w14:textId="77777777" w:rsidR="007433CD" w:rsidRDefault="00000000">
      <w:pPr>
        <w:pStyle w:val="SourceCode"/>
      </w:pPr>
      <w:r>
        <w:rPr>
          <w:rStyle w:val="VerbatimChar"/>
        </w:rPr>
        <w:t>2010-12-13</w:t>
      </w:r>
    </w:p>
    <w:p w14:paraId="57D197DD" w14:textId="77777777" w:rsidR="007433CD" w:rsidRDefault="00000000">
      <w:pPr>
        <w:pStyle w:val="SourceCode"/>
      </w:pPr>
      <w:r>
        <w:rPr>
          <w:rStyle w:val="VerbatimChar"/>
        </w:rPr>
        <w:t>2010-12-14</w:t>
      </w:r>
    </w:p>
    <w:p w14:paraId="57D197DE" w14:textId="77777777" w:rsidR="007433CD" w:rsidRDefault="00000000">
      <w:pPr>
        <w:pStyle w:val="SourceCode"/>
      </w:pPr>
      <w:r>
        <w:rPr>
          <w:rStyle w:val="VerbatimChar"/>
        </w:rPr>
        <w:t>2010-12-15</w:t>
      </w:r>
    </w:p>
    <w:p w14:paraId="57D197DF" w14:textId="77777777" w:rsidR="007433CD" w:rsidRDefault="00000000">
      <w:pPr>
        <w:pStyle w:val="SourceCode"/>
      </w:pPr>
      <w:r>
        <w:rPr>
          <w:rStyle w:val="VerbatimChar"/>
        </w:rPr>
        <w:t>2010-12-16</w:t>
      </w:r>
    </w:p>
    <w:p w14:paraId="57D197E0" w14:textId="77777777" w:rsidR="007433CD" w:rsidRDefault="00000000">
      <w:pPr>
        <w:pStyle w:val="SourceCode"/>
      </w:pPr>
      <w:r>
        <w:rPr>
          <w:rStyle w:val="VerbatimChar"/>
        </w:rPr>
        <w:t>2010-12-17</w:t>
      </w:r>
    </w:p>
    <w:p w14:paraId="57D197E1" w14:textId="77777777" w:rsidR="007433CD" w:rsidRDefault="00000000">
      <w:pPr>
        <w:pStyle w:val="SourceCode"/>
      </w:pPr>
      <w:r>
        <w:rPr>
          <w:rStyle w:val="VerbatimChar"/>
        </w:rPr>
        <w:t>2010-12-18</w:t>
      </w:r>
    </w:p>
    <w:p w14:paraId="57D197E2" w14:textId="77777777" w:rsidR="007433CD" w:rsidRDefault="00000000">
      <w:pPr>
        <w:pStyle w:val="SourceCode"/>
      </w:pPr>
      <w:r>
        <w:rPr>
          <w:rStyle w:val="VerbatimChar"/>
        </w:rPr>
        <w:t>2010-12-19</w:t>
      </w:r>
    </w:p>
    <w:p w14:paraId="57D197E3" w14:textId="77777777" w:rsidR="007433CD" w:rsidRDefault="00000000">
      <w:pPr>
        <w:pStyle w:val="SourceCode"/>
      </w:pPr>
      <w:r>
        <w:rPr>
          <w:rStyle w:val="VerbatimChar"/>
        </w:rPr>
        <w:t>2010-12-20</w:t>
      </w:r>
    </w:p>
    <w:p w14:paraId="57D197E4" w14:textId="77777777" w:rsidR="007433CD" w:rsidRDefault="00000000">
      <w:pPr>
        <w:pStyle w:val="SourceCode"/>
      </w:pPr>
      <w:r>
        <w:rPr>
          <w:rStyle w:val="VerbatimChar"/>
        </w:rPr>
        <w:t>2010-12-21</w:t>
      </w:r>
    </w:p>
    <w:p w14:paraId="57D197E5" w14:textId="77777777" w:rsidR="007433CD" w:rsidRDefault="00000000">
      <w:pPr>
        <w:pStyle w:val="SourceCode"/>
      </w:pPr>
      <w:r>
        <w:rPr>
          <w:rStyle w:val="VerbatimChar"/>
        </w:rPr>
        <w:t>2010-12-22</w:t>
      </w:r>
    </w:p>
    <w:p w14:paraId="57D197E6" w14:textId="77777777" w:rsidR="007433CD" w:rsidRDefault="00000000">
      <w:pPr>
        <w:pStyle w:val="SourceCode"/>
      </w:pPr>
      <w:r>
        <w:rPr>
          <w:rStyle w:val="VerbatimChar"/>
        </w:rPr>
        <w:t>2010-12-23</w:t>
      </w:r>
    </w:p>
    <w:p w14:paraId="57D197E7" w14:textId="77777777" w:rsidR="007433CD" w:rsidRDefault="00000000">
      <w:pPr>
        <w:pStyle w:val="SourceCode"/>
      </w:pPr>
      <w:r>
        <w:rPr>
          <w:rStyle w:val="VerbatimChar"/>
        </w:rPr>
        <w:t>2010-12-24</w:t>
      </w:r>
    </w:p>
    <w:p w14:paraId="57D197E8" w14:textId="77777777" w:rsidR="007433CD" w:rsidRDefault="00000000">
      <w:pPr>
        <w:pStyle w:val="SourceCode"/>
      </w:pPr>
      <w:r>
        <w:rPr>
          <w:rStyle w:val="VerbatimChar"/>
        </w:rPr>
        <w:t>2010-12-25</w:t>
      </w:r>
    </w:p>
    <w:p w14:paraId="57D197E9" w14:textId="77777777" w:rsidR="007433CD" w:rsidRDefault="00000000">
      <w:pPr>
        <w:pStyle w:val="SourceCode"/>
      </w:pPr>
      <w:r>
        <w:rPr>
          <w:rStyle w:val="VerbatimChar"/>
        </w:rPr>
        <w:lastRenderedPageBreak/>
        <w:t>2010-12-26</w:t>
      </w:r>
    </w:p>
    <w:p w14:paraId="57D197EA" w14:textId="77777777" w:rsidR="007433CD" w:rsidRDefault="00000000">
      <w:pPr>
        <w:pStyle w:val="SourceCode"/>
      </w:pPr>
      <w:r>
        <w:rPr>
          <w:rStyle w:val="VerbatimChar"/>
        </w:rPr>
        <w:t>2010-12-27</w:t>
      </w:r>
    </w:p>
    <w:p w14:paraId="57D197EB" w14:textId="77777777" w:rsidR="007433CD" w:rsidRDefault="00000000">
      <w:pPr>
        <w:pStyle w:val="SourceCode"/>
      </w:pPr>
      <w:r>
        <w:rPr>
          <w:rStyle w:val="VerbatimChar"/>
        </w:rPr>
        <w:t>2010-12-28</w:t>
      </w:r>
    </w:p>
    <w:p w14:paraId="57D197EC" w14:textId="77777777" w:rsidR="007433CD" w:rsidRDefault="00000000">
      <w:pPr>
        <w:pStyle w:val="SourceCode"/>
      </w:pPr>
      <w:r>
        <w:rPr>
          <w:rStyle w:val="VerbatimChar"/>
        </w:rPr>
        <w:t>2010-12-29</w:t>
      </w:r>
    </w:p>
    <w:p w14:paraId="57D197ED" w14:textId="77777777" w:rsidR="007433CD" w:rsidRDefault="00000000">
      <w:pPr>
        <w:pStyle w:val="SourceCode"/>
      </w:pPr>
      <w:r>
        <w:rPr>
          <w:rStyle w:val="VerbatimChar"/>
        </w:rPr>
        <w:t>2010-12-30</w:t>
      </w:r>
    </w:p>
    <w:p w14:paraId="57D197EE" w14:textId="77777777" w:rsidR="007433CD" w:rsidRDefault="00000000">
      <w:pPr>
        <w:pStyle w:val="SourceCode"/>
      </w:pPr>
      <w:r>
        <w:rPr>
          <w:rStyle w:val="VerbatimChar"/>
        </w:rPr>
        <w:t>2010-12-31</w:t>
      </w:r>
    </w:p>
    <w:p w14:paraId="57D197EF" w14:textId="77777777" w:rsidR="007433CD" w:rsidRDefault="00000000">
      <w:pPr>
        <w:pStyle w:val="SourceCode"/>
      </w:pPr>
      <w:r>
        <w:rPr>
          <w:rStyle w:val="VerbatimChar"/>
        </w:rPr>
        <w:t>2011-01-01</w:t>
      </w:r>
    </w:p>
    <w:p w14:paraId="57D197F0" w14:textId="77777777" w:rsidR="007433CD" w:rsidRDefault="00000000">
      <w:pPr>
        <w:pStyle w:val="SourceCode"/>
      </w:pPr>
      <w:r>
        <w:rPr>
          <w:rStyle w:val="VerbatimChar"/>
        </w:rPr>
        <w:t>2011-01-02</w:t>
      </w:r>
    </w:p>
    <w:p w14:paraId="57D197F1" w14:textId="77777777" w:rsidR="007433CD" w:rsidRDefault="00000000">
      <w:pPr>
        <w:pStyle w:val="SourceCode"/>
      </w:pPr>
      <w:r>
        <w:rPr>
          <w:rStyle w:val="VerbatimChar"/>
        </w:rPr>
        <w:t>2011-01-03</w:t>
      </w:r>
    </w:p>
    <w:p w14:paraId="57D197F2" w14:textId="77777777" w:rsidR="007433CD" w:rsidRDefault="00000000">
      <w:pPr>
        <w:pStyle w:val="SourceCode"/>
      </w:pPr>
      <w:r>
        <w:rPr>
          <w:rStyle w:val="VerbatimChar"/>
        </w:rPr>
        <w:t>2011-01-04</w:t>
      </w:r>
    </w:p>
    <w:p w14:paraId="57D197F3" w14:textId="77777777" w:rsidR="007433CD" w:rsidRDefault="00000000">
      <w:pPr>
        <w:pStyle w:val="SourceCode"/>
      </w:pPr>
      <w:r>
        <w:rPr>
          <w:rStyle w:val="VerbatimChar"/>
        </w:rPr>
        <w:t>2011-01-05</w:t>
      </w:r>
    </w:p>
    <w:p w14:paraId="57D197F4" w14:textId="77777777" w:rsidR="007433CD" w:rsidRDefault="00000000">
      <w:pPr>
        <w:pStyle w:val="SourceCode"/>
      </w:pPr>
      <w:r>
        <w:rPr>
          <w:rStyle w:val="VerbatimChar"/>
        </w:rPr>
        <w:t>2011-01-06</w:t>
      </w:r>
    </w:p>
    <w:p w14:paraId="57D197F5" w14:textId="77777777" w:rsidR="007433CD" w:rsidRDefault="00000000">
      <w:pPr>
        <w:pStyle w:val="SourceCode"/>
      </w:pPr>
      <w:r>
        <w:rPr>
          <w:rStyle w:val="VerbatimChar"/>
        </w:rPr>
        <w:t>2011-01-07</w:t>
      </w:r>
    </w:p>
    <w:p w14:paraId="57D197F6" w14:textId="77777777" w:rsidR="007433CD" w:rsidRDefault="00000000">
      <w:pPr>
        <w:pStyle w:val="SourceCode"/>
      </w:pPr>
      <w:r>
        <w:rPr>
          <w:rStyle w:val="VerbatimChar"/>
        </w:rPr>
        <w:t>2011-01-08</w:t>
      </w:r>
    </w:p>
    <w:p w14:paraId="57D197F7" w14:textId="77777777" w:rsidR="007433CD" w:rsidRDefault="00000000">
      <w:pPr>
        <w:pStyle w:val="SourceCode"/>
      </w:pPr>
      <w:r>
        <w:rPr>
          <w:rStyle w:val="VerbatimChar"/>
        </w:rPr>
        <w:t>2011-01-09</w:t>
      </w:r>
    </w:p>
    <w:p w14:paraId="57D197F8" w14:textId="77777777" w:rsidR="007433CD" w:rsidRDefault="00000000">
      <w:pPr>
        <w:pStyle w:val="SourceCode"/>
      </w:pPr>
      <w:r>
        <w:rPr>
          <w:rStyle w:val="VerbatimChar"/>
        </w:rPr>
        <w:t>2011-01-10</w:t>
      </w:r>
    </w:p>
    <w:p w14:paraId="57D197F9" w14:textId="77777777" w:rsidR="007433CD" w:rsidRDefault="00000000">
      <w:pPr>
        <w:pStyle w:val="SourceCode"/>
      </w:pPr>
      <w:r>
        <w:rPr>
          <w:rStyle w:val="VerbatimChar"/>
        </w:rPr>
        <w:t>2011-01-11</w:t>
      </w:r>
    </w:p>
    <w:p w14:paraId="57D197FA" w14:textId="77777777" w:rsidR="007433CD" w:rsidRDefault="00000000">
      <w:pPr>
        <w:pStyle w:val="SourceCode"/>
      </w:pPr>
      <w:r>
        <w:rPr>
          <w:rStyle w:val="VerbatimChar"/>
        </w:rPr>
        <w:t>2011-01-12</w:t>
      </w:r>
    </w:p>
    <w:p w14:paraId="57D197FB" w14:textId="77777777" w:rsidR="007433CD" w:rsidRDefault="00000000">
      <w:pPr>
        <w:pStyle w:val="SourceCode"/>
      </w:pPr>
      <w:r>
        <w:rPr>
          <w:rStyle w:val="VerbatimChar"/>
        </w:rPr>
        <w:t>2011-01-13</w:t>
      </w:r>
    </w:p>
    <w:p w14:paraId="57D197FC" w14:textId="77777777" w:rsidR="007433CD" w:rsidRDefault="00000000">
      <w:pPr>
        <w:pStyle w:val="SourceCode"/>
      </w:pPr>
      <w:r>
        <w:rPr>
          <w:rStyle w:val="VerbatimChar"/>
        </w:rPr>
        <w:t>2011-01-14</w:t>
      </w:r>
    </w:p>
    <w:p w14:paraId="57D197FD" w14:textId="77777777" w:rsidR="007433CD" w:rsidRDefault="00000000">
      <w:pPr>
        <w:pStyle w:val="SourceCode"/>
      </w:pPr>
      <w:r>
        <w:rPr>
          <w:rStyle w:val="VerbatimChar"/>
        </w:rPr>
        <w:t>2011-01-15</w:t>
      </w:r>
    </w:p>
    <w:p w14:paraId="57D197FE" w14:textId="77777777" w:rsidR="007433CD" w:rsidRDefault="00000000">
      <w:pPr>
        <w:pStyle w:val="SourceCode"/>
      </w:pPr>
      <w:r>
        <w:rPr>
          <w:rStyle w:val="VerbatimChar"/>
        </w:rPr>
        <w:t>2011-01-16</w:t>
      </w:r>
    </w:p>
    <w:p w14:paraId="57D197FF" w14:textId="77777777" w:rsidR="007433CD" w:rsidRDefault="00000000">
      <w:pPr>
        <w:pStyle w:val="SourceCode"/>
      </w:pPr>
      <w:r>
        <w:rPr>
          <w:rStyle w:val="VerbatimChar"/>
        </w:rPr>
        <w:t>2011-01-17</w:t>
      </w:r>
    </w:p>
    <w:p w14:paraId="57D19800" w14:textId="77777777" w:rsidR="007433CD" w:rsidRDefault="00000000">
      <w:pPr>
        <w:pStyle w:val="SourceCode"/>
      </w:pPr>
      <w:r>
        <w:rPr>
          <w:rStyle w:val="VerbatimChar"/>
        </w:rPr>
        <w:t>2011-01-18</w:t>
      </w:r>
    </w:p>
    <w:p w14:paraId="57D19801" w14:textId="77777777" w:rsidR="007433CD" w:rsidRDefault="00000000">
      <w:pPr>
        <w:pStyle w:val="SourceCode"/>
      </w:pPr>
      <w:r>
        <w:rPr>
          <w:rStyle w:val="VerbatimChar"/>
        </w:rPr>
        <w:t>2011-01-19</w:t>
      </w:r>
    </w:p>
    <w:p w14:paraId="57D19802" w14:textId="77777777" w:rsidR="007433CD" w:rsidRDefault="00000000">
      <w:pPr>
        <w:pStyle w:val="SourceCode"/>
      </w:pPr>
      <w:r>
        <w:rPr>
          <w:rStyle w:val="VerbatimChar"/>
        </w:rPr>
        <w:t>2011-01-20</w:t>
      </w:r>
    </w:p>
    <w:p w14:paraId="57D19803" w14:textId="77777777" w:rsidR="007433CD" w:rsidRDefault="00000000">
      <w:pPr>
        <w:pStyle w:val="SourceCode"/>
      </w:pPr>
      <w:r>
        <w:rPr>
          <w:rStyle w:val="VerbatimChar"/>
        </w:rPr>
        <w:t>2011-01-21</w:t>
      </w:r>
    </w:p>
    <w:p w14:paraId="57D19804" w14:textId="77777777" w:rsidR="007433CD" w:rsidRDefault="00000000">
      <w:pPr>
        <w:pStyle w:val="SourceCode"/>
      </w:pPr>
      <w:r>
        <w:rPr>
          <w:rStyle w:val="VerbatimChar"/>
        </w:rPr>
        <w:t>2011-01-22</w:t>
      </w:r>
    </w:p>
    <w:p w14:paraId="57D19805" w14:textId="77777777" w:rsidR="007433CD" w:rsidRDefault="00000000">
      <w:pPr>
        <w:pStyle w:val="SourceCode"/>
      </w:pPr>
      <w:r>
        <w:rPr>
          <w:rStyle w:val="VerbatimChar"/>
        </w:rPr>
        <w:lastRenderedPageBreak/>
        <w:t>2011-01-23</w:t>
      </w:r>
    </w:p>
    <w:p w14:paraId="57D19806" w14:textId="77777777" w:rsidR="007433CD" w:rsidRDefault="00000000">
      <w:pPr>
        <w:pStyle w:val="SourceCode"/>
      </w:pPr>
      <w:r>
        <w:rPr>
          <w:rStyle w:val="VerbatimChar"/>
        </w:rPr>
        <w:t>2011-01-24</w:t>
      </w:r>
    </w:p>
    <w:p w14:paraId="57D19807" w14:textId="77777777" w:rsidR="007433CD" w:rsidRDefault="00000000">
      <w:pPr>
        <w:pStyle w:val="SourceCode"/>
      </w:pPr>
      <w:r>
        <w:rPr>
          <w:rStyle w:val="VerbatimChar"/>
        </w:rPr>
        <w:t>2011-01-25</w:t>
      </w:r>
    </w:p>
    <w:p w14:paraId="57D19808" w14:textId="77777777" w:rsidR="007433CD" w:rsidRDefault="00000000">
      <w:pPr>
        <w:pStyle w:val="SourceCode"/>
      </w:pPr>
      <w:r>
        <w:rPr>
          <w:rStyle w:val="VerbatimChar"/>
        </w:rPr>
        <w:t>2011-01-26</w:t>
      </w:r>
    </w:p>
    <w:p w14:paraId="57D19809" w14:textId="77777777" w:rsidR="007433CD" w:rsidRDefault="00000000">
      <w:pPr>
        <w:pStyle w:val="SourceCode"/>
      </w:pPr>
      <w:r>
        <w:rPr>
          <w:rStyle w:val="VerbatimChar"/>
        </w:rPr>
        <w:t>2011-01-27</w:t>
      </w:r>
    </w:p>
    <w:p w14:paraId="57D1980A" w14:textId="77777777" w:rsidR="007433CD" w:rsidRDefault="00000000">
      <w:pPr>
        <w:pStyle w:val="SourceCode"/>
      </w:pPr>
      <w:r>
        <w:rPr>
          <w:rStyle w:val="VerbatimChar"/>
        </w:rPr>
        <w:t>2011-01-28</w:t>
      </w:r>
    </w:p>
    <w:p w14:paraId="57D1980B" w14:textId="77777777" w:rsidR="007433CD" w:rsidRDefault="00000000">
      <w:pPr>
        <w:pStyle w:val="SourceCode"/>
      </w:pPr>
      <w:r>
        <w:rPr>
          <w:rStyle w:val="VerbatimChar"/>
        </w:rPr>
        <w:t>2011-01-29</w:t>
      </w:r>
    </w:p>
    <w:p w14:paraId="57D1980C" w14:textId="77777777" w:rsidR="007433CD" w:rsidRDefault="00000000">
      <w:pPr>
        <w:pStyle w:val="SourceCode"/>
      </w:pPr>
      <w:r>
        <w:rPr>
          <w:rStyle w:val="VerbatimChar"/>
        </w:rPr>
        <w:t>2011-01-30</w:t>
      </w:r>
    </w:p>
    <w:p w14:paraId="57D1980D" w14:textId="77777777" w:rsidR="007433CD" w:rsidRDefault="00000000">
      <w:pPr>
        <w:pStyle w:val="SourceCode"/>
      </w:pPr>
      <w:r>
        <w:rPr>
          <w:rStyle w:val="VerbatimChar"/>
        </w:rPr>
        <w:t>2011-01-31</w:t>
      </w:r>
    </w:p>
    <w:p w14:paraId="57D1980E" w14:textId="77777777" w:rsidR="007433CD" w:rsidRDefault="00000000">
      <w:pPr>
        <w:pStyle w:val="SourceCode"/>
      </w:pPr>
      <w:r>
        <w:rPr>
          <w:rStyle w:val="VerbatimChar"/>
        </w:rPr>
        <w:t>2011-02-01</w:t>
      </w:r>
    </w:p>
    <w:p w14:paraId="57D1980F" w14:textId="77777777" w:rsidR="007433CD" w:rsidRDefault="00000000">
      <w:pPr>
        <w:pStyle w:val="SourceCode"/>
      </w:pPr>
      <w:r>
        <w:rPr>
          <w:rStyle w:val="VerbatimChar"/>
        </w:rPr>
        <w:t>2011-02-02</w:t>
      </w:r>
    </w:p>
    <w:p w14:paraId="57D19810" w14:textId="77777777" w:rsidR="007433CD" w:rsidRDefault="00000000">
      <w:pPr>
        <w:pStyle w:val="SourceCode"/>
      </w:pPr>
      <w:r>
        <w:rPr>
          <w:rStyle w:val="VerbatimChar"/>
        </w:rPr>
        <w:t>2011-02-03</w:t>
      </w:r>
    </w:p>
    <w:p w14:paraId="57D19811" w14:textId="77777777" w:rsidR="007433CD" w:rsidRDefault="00000000">
      <w:pPr>
        <w:pStyle w:val="SourceCode"/>
      </w:pPr>
      <w:r>
        <w:rPr>
          <w:rStyle w:val="VerbatimChar"/>
        </w:rPr>
        <w:t>2011-02-04</w:t>
      </w:r>
    </w:p>
    <w:p w14:paraId="57D19812" w14:textId="77777777" w:rsidR="007433CD" w:rsidRDefault="00000000">
      <w:pPr>
        <w:pStyle w:val="SourceCode"/>
      </w:pPr>
      <w:r>
        <w:rPr>
          <w:rStyle w:val="VerbatimChar"/>
        </w:rPr>
        <w:t>2011-02-05</w:t>
      </w:r>
    </w:p>
    <w:p w14:paraId="57D19813" w14:textId="77777777" w:rsidR="007433CD" w:rsidRDefault="00000000">
      <w:pPr>
        <w:pStyle w:val="SourceCode"/>
      </w:pPr>
      <w:r>
        <w:rPr>
          <w:rStyle w:val="VerbatimChar"/>
        </w:rPr>
        <w:t>2011-02-06</w:t>
      </w:r>
    </w:p>
    <w:p w14:paraId="57D19814" w14:textId="77777777" w:rsidR="007433CD" w:rsidRDefault="00000000">
      <w:pPr>
        <w:pStyle w:val="SourceCode"/>
      </w:pPr>
      <w:r>
        <w:rPr>
          <w:rStyle w:val="VerbatimChar"/>
        </w:rPr>
        <w:t>2011-02-07</w:t>
      </w:r>
    </w:p>
    <w:p w14:paraId="57D19815" w14:textId="77777777" w:rsidR="007433CD" w:rsidRDefault="00000000">
      <w:pPr>
        <w:pStyle w:val="SourceCode"/>
      </w:pPr>
      <w:r>
        <w:rPr>
          <w:rStyle w:val="VerbatimChar"/>
        </w:rPr>
        <w:t>2011-02-08</w:t>
      </w:r>
    </w:p>
    <w:p w14:paraId="57D19816" w14:textId="77777777" w:rsidR="007433CD" w:rsidRDefault="00000000">
      <w:pPr>
        <w:pStyle w:val="SourceCode"/>
      </w:pPr>
      <w:r>
        <w:rPr>
          <w:rStyle w:val="VerbatimChar"/>
        </w:rPr>
        <w:t>2011-02-09</w:t>
      </w:r>
    </w:p>
    <w:p w14:paraId="57D19817" w14:textId="77777777" w:rsidR="007433CD" w:rsidRDefault="00000000">
      <w:pPr>
        <w:pStyle w:val="SourceCode"/>
      </w:pPr>
      <w:r>
        <w:rPr>
          <w:rStyle w:val="VerbatimChar"/>
        </w:rPr>
        <w:t>2011-02-10</w:t>
      </w:r>
    </w:p>
    <w:p w14:paraId="57D19818" w14:textId="77777777" w:rsidR="007433CD" w:rsidRDefault="00000000">
      <w:pPr>
        <w:pStyle w:val="SourceCode"/>
      </w:pPr>
      <w:r>
        <w:rPr>
          <w:rStyle w:val="VerbatimChar"/>
        </w:rPr>
        <w:t>2011-02-11</w:t>
      </w:r>
    </w:p>
    <w:p w14:paraId="57D19819" w14:textId="77777777" w:rsidR="007433CD" w:rsidRDefault="00000000">
      <w:pPr>
        <w:pStyle w:val="SourceCode"/>
      </w:pPr>
      <w:r>
        <w:rPr>
          <w:rStyle w:val="VerbatimChar"/>
        </w:rPr>
        <w:t>2011-02-12</w:t>
      </w:r>
    </w:p>
    <w:p w14:paraId="57D1981A" w14:textId="77777777" w:rsidR="007433CD" w:rsidRDefault="00000000">
      <w:pPr>
        <w:pStyle w:val="SourceCode"/>
      </w:pPr>
      <w:r>
        <w:rPr>
          <w:rStyle w:val="VerbatimChar"/>
        </w:rPr>
        <w:t>2011-02-13</w:t>
      </w:r>
    </w:p>
    <w:p w14:paraId="57D1981B" w14:textId="77777777" w:rsidR="007433CD" w:rsidRDefault="00000000">
      <w:pPr>
        <w:pStyle w:val="SourceCode"/>
      </w:pPr>
      <w:r>
        <w:rPr>
          <w:rStyle w:val="VerbatimChar"/>
        </w:rPr>
        <w:t>2011-02-14</w:t>
      </w:r>
    </w:p>
    <w:p w14:paraId="57D1981C" w14:textId="77777777" w:rsidR="007433CD" w:rsidRDefault="00000000">
      <w:pPr>
        <w:pStyle w:val="SourceCode"/>
      </w:pPr>
      <w:r>
        <w:rPr>
          <w:rStyle w:val="VerbatimChar"/>
        </w:rPr>
        <w:t>2011-02-15</w:t>
      </w:r>
    </w:p>
    <w:p w14:paraId="57D1981D" w14:textId="77777777" w:rsidR="007433CD" w:rsidRDefault="00000000">
      <w:pPr>
        <w:pStyle w:val="SourceCode"/>
      </w:pPr>
      <w:r>
        <w:rPr>
          <w:rStyle w:val="VerbatimChar"/>
        </w:rPr>
        <w:t>2011-02-16</w:t>
      </w:r>
    </w:p>
    <w:p w14:paraId="57D1981E" w14:textId="77777777" w:rsidR="007433CD" w:rsidRDefault="00000000">
      <w:pPr>
        <w:pStyle w:val="SourceCode"/>
      </w:pPr>
      <w:r>
        <w:rPr>
          <w:rStyle w:val="VerbatimChar"/>
        </w:rPr>
        <w:t>2011-02-17</w:t>
      </w:r>
    </w:p>
    <w:p w14:paraId="57D1981F" w14:textId="77777777" w:rsidR="007433CD" w:rsidRDefault="00000000">
      <w:pPr>
        <w:pStyle w:val="SourceCode"/>
      </w:pPr>
      <w:r>
        <w:rPr>
          <w:rStyle w:val="VerbatimChar"/>
        </w:rPr>
        <w:t>2011-02-18</w:t>
      </w:r>
    </w:p>
    <w:p w14:paraId="57D19820" w14:textId="77777777" w:rsidR="007433CD" w:rsidRDefault="00000000">
      <w:pPr>
        <w:pStyle w:val="SourceCode"/>
      </w:pPr>
      <w:r>
        <w:rPr>
          <w:rStyle w:val="VerbatimChar"/>
        </w:rPr>
        <w:t>2011-02-19</w:t>
      </w:r>
    </w:p>
    <w:p w14:paraId="57D19821" w14:textId="77777777" w:rsidR="007433CD" w:rsidRDefault="00000000">
      <w:pPr>
        <w:pStyle w:val="SourceCode"/>
      </w:pPr>
      <w:r>
        <w:rPr>
          <w:rStyle w:val="VerbatimChar"/>
        </w:rPr>
        <w:lastRenderedPageBreak/>
        <w:t>2011-02-20</w:t>
      </w:r>
    </w:p>
    <w:p w14:paraId="57D19822" w14:textId="77777777" w:rsidR="007433CD" w:rsidRDefault="00000000">
      <w:pPr>
        <w:pStyle w:val="SourceCode"/>
      </w:pPr>
      <w:r>
        <w:rPr>
          <w:rStyle w:val="VerbatimChar"/>
        </w:rPr>
        <w:t>2011-02-21</w:t>
      </w:r>
    </w:p>
    <w:p w14:paraId="57D19823" w14:textId="77777777" w:rsidR="007433CD" w:rsidRDefault="00000000">
      <w:pPr>
        <w:pStyle w:val="SourceCode"/>
      </w:pPr>
      <w:r>
        <w:rPr>
          <w:rStyle w:val="VerbatimChar"/>
        </w:rPr>
        <w:t>2011-02-22</w:t>
      </w:r>
    </w:p>
    <w:p w14:paraId="57D19824" w14:textId="77777777" w:rsidR="007433CD" w:rsidRDefault="00000000">
      <w:pPr>
        <w:pStyle w:val="SourceCode"/>
      </w:pPr>
      <w:r>
        <w:rPr>
          <w:rStyle w:val="VerbatimChar"/>
        </w:rPr>
        <w:t>2011-02-23</w:t>
      </w:r>
    </w:p>
    <w:p w14:paraId="57D19825" w14:textId="77777777" w:rsidR="007433CD" w:rsidRDefault="00000000">
      <w:pPr>
        <w:pStyle w:val="SourceCode"/>
      </w:pPr>
      <w:r>
        <w:rPr>
          <w:rStyle w:val="VerbatimChar"/>
        </w:rPr>
        <w:t>2011-02-24</w:t>
      </w:r>
    </w:p>
    <w:p w14:paraId="57D19826" w14:textId="77777777" w:rsidR="007433CD" w:rsidRDefault="00000000">
      <w:pPr>
        <w:pStyle w:val="SourceCode"/>
      </w:pPr>
      <w:r>
        <w:rPr>
          <w:rStyle w:val="VerbatimChar"/>
        </w:rPr>
        <w:t>2011-02-25</w:t>
      </w:r>
    </w:p>
    <w:p w14:paraId="57D19827" w14:textId="77777777" w:rsidR="007433CD" w:rsidRDefault="00000000">
      <w:pPr>
        <w:pStyle w:val="SourceCode"/>
      </w:pPr>
      <w:r>
        <w:rPr>
          <w:rStyle w:val="VerbatimChar"/>
        </w:rPr>
        <w:t>2011-02-26</w:t>
      </w:r>
    </w:p>
    <w:p w14:paraId="57D19828" w14:textId="77777777" w:rsidR="007433CD" w:rsidRDefault="00000000">
      <w:pPr>
        <w:pStyle w:val="SourceCode"/>
      </w:pPr>
      <w:r>
        <w:rPr>
          <w:rStyle w:val="VerbatimChar"/>
        </w:rPr>
        <w:t>2011-02-27</w:t>
      </w:r>
    </w:p>
    <w:p w14:paraId="57D19829" w14:textId="77777777" w:rsidR="007433CD" w:rsidRDefault="00000000">
      <w:pPr>
        <w:pStyle w:val="SourceCode"/>
      </w:pPr>
      <w:r>
        <w:rPr>
          <w:rStyle w:val="VerbatimChar"/>
        </w:rPr>
        <w:t>2011-02-28</w:t>
      </w:r>
    </w:p>
    <w:p w14:paraId="57D1982A" w14:textId="77777777" w:rsidR="007433CD" w:rsidRDefault="00000000">
      <w:pPr>
        <w:pStyle w:val="SourceCode"/>
      </w:pPr>
      <w:r>
        <w:rPr>
          <w:rStyle w:val="VerbatimChar"/>
        </w:rPr>
        <w:t>2011-03-01</w:t>
      </w:r>
    </w:p>
    <w:p w14:paraId="57D1982B" w14:textId="77777777" w:rsidR="007433CD" w:rsidRDefault="00000000">
      <w:pPr>
        <w:pStyle w:val="SourceCode"/>
      </w:pPr>
      <w:r>
        <w:rPr>
          <w:rStyle w:val="VerbatimChar"/>
        </w:rPr>
        <w:t>2011-03-02</w:t>
      </w:r>
    </w:p>
    <w:p w14:paraId="57D1982C" w14:textId="77777777" w:rsidR="007433CD" w:rsidRDefault="00000000">
      <w:pPr>
        <w:pStyle w:val="SourceCode"/>
      </w:pPr>
      <w:r>
        <w:rPr>
          <w:rStyle w:val="VerbatimChar"/>
        </w:rPr>
        <w:t>2011-03-03</w:t>
      </w:r>
    </w:p>
    <w:p w14:paraId="57D1982D" w14:textId="77777777" w:rsidR="007433CD" w:rsidRDefault="00000000">
      <w:pPr>
        <w:pStyle w:val="SourceCode"/>
      </w:pPr>
      <w:r>
        <w:rPr>
          <w:rStyle w:val="VerbatimChar"/>
        </w:rPr>
        <w:t>2011-03-04</w:t>
      </w:r>
    </w:p>
    <w:p w14:paraId="57D1982E" w14:textId="77777777" w:rsidR="007433CD" w:rsidRDefault="00000000">
      <w:pPr>
        <w:pStyle w:val="SourceCode"/>
      </w:pPr>
      <w:r>
        <w:rPr>
          <w:rStyle w:val="VerbatimChar"/>
        </w:rPr>
        <w:t>2011-03-05</w:t>
      </w:r>
    </w:p>
    <w:p w14:paraId="57D1982F" w14:textId="77777777" w:rsidR="007433CD" w:rsidRDefault="00000000">
      <w:pPr>
        <w:pStyle w:val="SourceCode"/>
      </w:pPr>
      <w:r>
        <w:rPr>
          <w:rStyle w:val="VerbatimChar"/>
        </w:rPr>
        <w:t>2011-03-06</w:t>
      </w:r>
    </w:p>
    <w:p w14:paraId="57D19830" w14:textId="77777777" w:rsidR="007433CD" w:rsidRDefault="00000000">
      <w:pPr>
        <w:pStyle w:val="SourceCode"/>
      </w:pPr>
      <w:r>
        <w:rPr>
          <w:rStyle w:val="VerbatimChar"/>
        </w:rPr>
        <w:t>2011-03-07</w:t>
      </w:r>
    </w:p>
    <w:p w14:paraId="57D19831" w14:textId="77777777" w:rsidR="007433CD" w:rsidRDefault="00000000">
      <w:pPr>
        <w:pStyle w:val="SourceCode"/>
      </w:pPr>
      <w:r>
        <w:rPr>
          <w:rStyle w:val="VerbatimChar"/>
        </w:rPr>
        <w:t>2011-03-08</w:t>
      </w:r>
    </w:p>
    <w:p w14:paraId="57D19832" w14:textId="77777777" w:rsidR="007433CD" w:rsidRDefault="00000000">
      <w:pPr>
        <w:pStyle w:val="SourceCode"/>
      </w:pPr>
      <w:r>
        <w:rPr>
          <w:rStyle w:val="VerbatimChar"/>
        </w:rPr>
        <w:t>2011-03-09</w:t>
      </w:r>
    </w:p>
    <w:p w14:paraId="57D19833" w14:textId="77777777" w:rsidR="007433CD" w:rsidRDefault="00000000">
      <w:pPr>
        <w:pStyle w:val="SourceCode"/>
      </w:pPr>
      <w:r>
        <w:rPr>
          <w:rStyle w:val="VerbatimChar"/>
        </w:rPr>
        <w:t>2011-03-10</w:t>
      </w:r>
    </w:p>
    <w:p w14:paraId="57D19834" w14:textId="77777777" w:rsidR="007433CD" w:rsidRDefault="00000000">
      <w:pPr>
        <w:pStyle w:val="SourceCode"/>
      </w:pPr>
      <w:r>
        <w:rPr>
          <w:rStyle w:val="VerbatimChar"/>
        </w:rPr>
        <w:t>2011-03-11</w:t>
      </w:r>
    </w:p>
    <w:p w14:paraId="57D19835" w14:textId="77777777" w:rsidR="007433CD" w:rsidRDefault="00000000">
      <w:pPr>
        <w:pStyle w:val="SourceCode"/>
      </w:pPr>
      <w:r>
        <w:rPr>
          <w:rStyle w:val="VerbatimChar"/>
        </w:rPr>
        <w:t>2011-03-12</w:t>
      </w:r>
    </w:p>
    <w:p w14:paraId="57D19836" w14:textId="77777777" w:rsidR="007433CD" w:rsidRDefault="00000000">
      <w:pPr>
        <w:pStyle w:val="SourceCode"/>
      </w:pPr>
      <w:r>
        <w:rPr>
          <w:rStyle w:val="VerbatimChar"/>
        </w:rPr>
        <w:t>2011-03-13</w:t>
      </w:r>
    </w:p>
    <w:p w14:paraId="57D19837" w14:textId="77777777" w:rsidR="007433CD" w:rsidRDefault="00000000">
      <w:pPr>
        <w:pStyle w:val="SourceCode"/>
      </w:pPr>
      <w:r>
        <w:rPr>
          <w:rStyle w:val="VerbatimChar"/>
        </w:rPr>
        <w:t>2011-03-14</w:t>
      </w:r>
    </w:p>
    <w:p w14:paraId="57D19838" w14:textId="77777777" w:rsidR="007433CD" w:rsidRDefault="00000000">
      <w:pPr>
        <w:pStyle w:val="SourceCode"/>
      </w:pPr>
      <w:r>
        <w:rPr>
          <w:rStyle w:val="VerbatimChar"/>
        </w:rPr>
        <w:t>2011-03-15</w:t>
      </w:r>
    </w:p>
    <w:p w14:paraId="57D19839" w14:textId="77777777" w:rsidR="007433CD" w:rsidRDefault="00000000">
      <w:pPr>
        <w:pStyle w:val="SourceCode"/>
      </w:pPr>
      <w:r>
        <w:rPr>
          <w:rStyle w:val="VerbatimChar"/>
        </w:rPr>
        <w:t>2011-03-16</w:t>
      </w:r>
    </w:p>
    <w:p w14:paraId="57D1983A" w14:textId="77777777" w:rsidR="007433CD" w:rsidRDefault="00000000">
      <w:pPr>
        <w:pStyle w:val="SourceCode"/>
      </w:pPr>
      <w:r>
        <w:rPr>
          <w:rStyle w:val="VerbatimChar"/>
        </w:rPr>
        <w:t>2011-03-17</w:t>
      </w:r>
    </w:p>
    <w:p w14:paraId="57D1983B" w14:textId="77777777" w:rsidR="007433CD" w:rsidRDefault="00000000">
      <w:pPr>
        <w:pStyle w:val="SourceCode"/>
      </w:pPr>
      <w:r>
        <w:rPr>
          <w:rStyle w:val="VerbatimChar"/>
        </w:rPr>
        <w:t>2011-03-18</w:t>
      </w:r>
    </w:p>
    <w:p w14:paraId="57D1983C" w14:textId="77777777" w:rsidR="007433CD" w:rsidRDefault="00000000">
      <w:pPr>
        <w:pStyle w:val="SourceCode"/>
      </w:pPr>
      <w:r>
        <w:rPr>
          <w:rStyle w:val="VerbatimChar"/>
        </w:rPr>
        <w:t>2011-03-19</w:t>
      </w:r>
    </w:p>
    <w:p w14:paraId="57D1983D" w14:textId="77777777" w:rsidR="007433CD" w:rsidRDefault="00000000">
      <w:pPr>
        <w:pStyle w:val="SourceCode"/>
      </w:pPr>
      <w:r>
        <w:rPr>
          <w:rStyle w:val="VerbatimChar"/>
        </w:rPr>
        <w:lastRenderedPageBreak/>
        <w:t>2011-03-20</w:t>
      </w:r>
    </w:p>
    <w:p w14:paraId="57D1983E" w14:textId="77777777" w:rsidR="007433CD" w:rsidRDefault="00000000">
      <w:pPr>
        <w:pStyle w:val="SourceCode"/>
      </w:pPr>
      <w:r>
        <w:rPr>
          <w:rStyle w:val="VerbatimChar"/>
        </w:rPr>
        <w:t>2011-03-21</w:t>
      </w:r>
    </w:p>
    <w:p w14:paraId="57D1983F" w14:textId="77777777" w:rsidR="007433CD" w:rsidRDefault="00000000">
      <w:pPr>
        <w:pStyle w:val="SourceCode"/>
      </w:pPr>
      <w:r>
        <w:rPr>
          <w:rStyle w:val="VerbatimChar"/>
        </w:rPr>
        <w:t>2011-03-22</w:t>
      </w:r>
    </w:p>
    <w:p w14:paraId="57D19840" w14:textId="77777777" w:rsidR="007433CD" w:rsidRDefault="00000000">
      <w:pPr>
        <w:pStyle w:val="SourceCode"/>
      </w:pPr>
      <w:r>
        <w:rPr>
          <w:rStyle w:val="VerbatimChar"/>
        </w:rPr>
        <w:t>2011-03-23</w:t>
      </w:r>
    </w:p>
    <w:p w14:paraId="57D19841" w14:textId="77777777" w:rsidR="007433CD" w:rsidRDefault="00000000">
      <w:pPr>
        <w:pStyle w:val="SourceCode"/>
      </w:pPr>
      <w:r>
        <w:rPr>
          <w:rStyle w:val="VerbatimChar"/>
        </w:rPr>
        <w:t>2011-03-24</w:t>
      </w:r>
    </w:p>
    <w:p w14:paraId="57D19842" w14:textId="77777777" w:rsidR="007433CD" w:rsidRDefault="00000000">
      <w:pPr>
        <w:pStyle w:val="SourceCode"/>
      </w:pPr>
      <w:r>
        <w:rPr>
          <w:rStyle w:val="VerbatimChar"/>
        </w:rPr>
        <w:t>2011-03-25</w:t>
      </w:r>
    </w:p>
    <w:p w14:paraId="57D19843" w14:textId="77777777" w:rsidR="007433CD" w:rsidRDefault="00000000">
      <w:pPr>
        <w:pStyle w:val="SourceCode"/>
      </w:pPr>
      <w:r>
        <w:rPr>
          <w:rStyle w:val="VerbatimChar"/>
        </w:rPr>
        <w:t>2011-03-26</w:t>
      </w:r>
    </w:p>
    <w:p w14:paraId="57D19844" w14:textId="77777777" w:rsidR="007433CD" w:rsidRDefault="00000000">
      <w:pPr>
        <w:pStyle w:val="SourceCode"/>
      </w:pPr>
      <w:r>
        <w:rPr>
          <w:rStyle w:val="VerbatimChar"/>
        </w:rPr>
        <w:t>2011-03-27</w:t>
      </w:r>
    </w:p>
    <w:p w14:paraId="57D19845" w14:textId="77777777" w:rsidR="007433CD" w:rsidRDefault="00000000">
      <w:pPr>
        <w:pStyle w:val="SourceCode"/>
      </w:pPr>
      <w:r>
        <w:rPr>
          <w:rStyle w:val="VerbatimChar"/>
        </w:rPr>
        <w:t>2011-03-28</w:t>
      </w:r>
    </w:p>
    <w:p w14:paraId="57D19846" w14:textId="77777777" w:rsidR="007433CD" w:rsidRDefault="00000000">
      <w:pPr>
        <w:pStyle w:val="SourceCode"/>
      </w:pPr>
      <w:r>
        <w:rPr>
          <w:rStyle w:val="VerbatimChar"/>
        </w:rPr>
        <w:t>2011-03-29</w:t>
      </w:r>
    </w:p>
    <w:p w14:paraId="57D19847" w14:textId="77777777" w:rsidR="007433CD" w:rsidRDefault="00000000">
      <w:pPr>
        <w:pStyle w:val="SourceCode"/>
      </w:pPr>
      <w:r>
        <w:rPr>
          <w:rStyle w:val="VerbatimChar"/>
        </w:rPr>
        <w:t>2011-03-30</w:t>
      </w:r>
    </w:p>
    <w:p w14:paraId="57D19848" w14:textId="77777777" w:rsidR="007433CD" w:rsidRDefault="00000000">
      <w:pPr>
        <w:pStyle w:val="SourceCode"/>
      </w:pPr>
      <w:r>
        <w:rPr>
          <w:rStyle w:val="VerbatimChar"/>
        </w:rPr>
        <w:t>2011-03-31</w:t>
      </w:r>
    </w:p>
    <w:p w14:paraId="57D19849" w14:textId="77777777" w:rsidR="007433CD" w:rsidRDefault="00000000">
      <w:pPr>
        <w:pStyle w:val="SourceCode"/>
      </w:pPr>
      <w:r>
        <w:rPr>
          <w:rStyle w:val="VerbatimChar"/>
        </w:rPr>
        <w:t>2011-04-01</w:t>
      </w:r>
    </w:p>
    <w:p w14:paraId="57D1984A" w14:textId="77777777" w:rsidR="007433CD" w:rsidRDefault="00000000">
      <w:pPr>
        <w:pStyle w:val="SourceCode"/>
      </w:pPr>
      <w:r>
        <w:rPr>
          <w:rStyle w:val="VerbatimChar"/>
        </w:rPr>
        <w:t>2011-04-02</w:t>
      </w:r>
    </w:p>
    <w:p w14:paraId="57D1984B" w14:textId="77777777" w:rsidR="007433CD" w:rsidRDefault="00000000">
      <w:pPr>
        <w:pStyle w:val="SourceCode"/>
      </w:pPr>
      <w:r>
        <w:rPr>
          <w:rStyle w:val="VerbatimChar"/>
        </w:rPr>
        <w:t>2011-04-03</w:t>
      </w:r>
    </w:p>
    <w:p w14:paraId="57D1984C" w14:textId="77777777" w:rsidR="007433CD" w:rsidRDefault="00000000">
      <w:pPr>
        <w:pStyle w:val="SourceCode"/>
      </w:pPr>
      <w:r>
        <w:rPr>
          <w:rStyle w:val="VerbatimChar"/>
        </w:rPr>
        <w:t>2011-04-04</w:t>
      </w:r>
    </w:p>
    <w:p w14:paraId="57D1984D" w14:textId="77777777" w:rsidR="007433CD" w:rsidRDefault="00000000">
      <w:pPr>
        <w:pStyle w:val="SourceCode"/>
      </w:pPr>
      <w:r>
        <w:rPr>
          <w:rStyle w:val="VerbatimChar"/>
        </w:rPr>
        <w:t>2011-04-05</w:t>
      </w:r>
    </w:p>
    <w:p w14:paraId="57D1984E" w14:textId="77777777" w:rsidR="007433CD" w:rsidRDefault="00000000">
      <w:pPr>
        <w:pStyle w:val="SourceCode"/>
      </w:pPr>
      <w:r>
        <w:rPr>
          <w:rStyle w:val="VerbatimChar"/>
        </w:rPr>
        <w:t>2011-04-06</w:t>
      </w:r>
    </w:p>
    <w:p w14:paraId="57D1984F" w14:textId="77777777" w:rsidR="007433CD" w:rsidRDefault="00000000">
      <w:pPr>
        <w:pStyle w:val="SourceCode"/>
      </w:pPr>
      <w:r>
        <w:rPr>
          <w:rStyle w:val="VerbatimChar"/>
        </w:rPr>
        <w:t>2011-04-07</w:t>
      </w:r>
    </w:p>
    <w:p w14:paraId="57D19850" w14:textId="77777777" w:rsidR="007433CD" w:rsidRDefault="00000000">
      <w:pPr>
        <w:pStyle w:val="SourceCode"/>
      </w:pPr>
      <w:r>
        <w:rPr>
          <w:rStyle w:val="VerbatimChar"/>
        </w:rPr>
        <w:t>2011-04-08</w:t>
      </w:r>
    </w:p>
    <w:p w14:paraId="57D19851" w14:textId="77777777" w:rsidR="007433CD" w:rsidRDefault="00000000">
      <w:pPr>
        <w:pStyle w:val="SourceCode"/>
      </w:pPr>
      <w:r>
        <w:rPr>
          <w:rStyle w:val="VerbatimChar"/>
        </w:rPr>
        <w:t>2011-04-09</w:t>
      </w:r>
    </w:p>
    <w:p w14:paraId="57D19852" w14:textId="77777777" w:rsidR="007433CD" w:rsidRDefault="00000000">
      <w:pPr>
        <w:pStyle w:val="SourceCode"/>
      </w:pPr>
      <w:r>
        <w:rPr>
          <w:rStyle w:val="VerbatimChar"/>
        </w:rPr>
        <w:t>2011-04-10</w:t>
      </w:r>
    </w:p>
    <w:p w14:paraId="57D19853" w14:textId="77777777" w:rsidR="007433CD" w:rsidRDefault="00000000">
      <w:pPr>
        <w:pStyle w:val="SourceCode"/>
      </w:pPr>
      <w:r>
        <w:rPr>
          <w:rStyle w:val="VerbatimChar"/>
        </w:rPr>
        <w:t>2011-04-11</w:t>
      </w:r>
    </w:p>
    <w:p w14:paraId="57D19854" w14:textId="77777777" w:rsidR="007433CD" w:rsidRDefault="00000000">
      <w:pPr>
        <w:pStyle w:val="SourceCode"/>
      </w:pPr>
      <w:r>
        <w:rPr>
          <w:rStyle w:val="VerbatimChar"/>
        </w:rPr>
        <w:t>2011-04-12</w:t>
      </w:r>
    </w:p>
    <w:p w14:paraId="57D19855" w14:textId="77777777" w:rsidR="007433CD" w:rsidRDefault="00000000">
      <w:pPr>
        <w:pStyle w:val="SourceCode"/>
      </w:pPr>
      <w:r>
        <w:rPr>
          <w:rStyle w:val="VerbatimChar"/>
        </w:rPr>
        <w:t>2011-04-13</w:t>
      </w:r>
    </w:p>
    <w:p w14:paraId="57D19856" w14:textId="77777777" w:rsidR="007433CD" w:rsidRDefault="00000000">
      <w:pPr>
        <w:pStyle w:val="SourceCode"/>
      </w:pPr>
      <w:r>
        <w:rPr>
          <w:rStyle w:val="VerbatimChar"/>
        </w:rPr>
        <w:t>2011-04-14</w:t>
      </w:r>
    </w:p>
    <w:p w14:paraId="57D19857" w14:textId="77777777" w:rsidR="007433CD" w:rsidRDefault="00000000">
      <w:pPr>
        <w:pStyle w:val="SourceCode"/>
      </w:pPr>
      <w:r>
        <w:rPr>
          <w:rStyle w:val="VerbatimChar"/>
        </w:rPr>
        <w:t>2011-04-15</w:t>
      </w:r>
    </w:p>
    <w:p w14:paraId="57D19858" w14:textId="77777777" w:rsidR="007433CD" w:rsidRDefault="00000000">
      <w:pPr>
        <w:pStyle w:val="SourceCode"/>
      </w:pPr>
      <w:r>
        <w:rPr>
          <w:rStyle w:val="VerbatimChar"/>
        </w:rPr>
        <w:t>2011-04-16</w:t>
      </w:r>
    </w:p>
    <w:p w14:paraId="57D19859" w14:textId="77777777" w:rsidR="007433CD" w:rsidRDefault="00000000">
      <w:pPr>
        <w:pStyle w:val="SourceCode"/>
      </w:pPr>
      <w:r>
        <w:rPr>
          <w:rStyle w:val="VerbatimChar"/>
        </w:rPr>
        <w:lastRenderedPageBreak/>
        <w:t>2011-04-17</w:t>
      </w:r>
    </w:p>
    <w:p w14:paraId="57D1985A" w14:textId="77777777" w:rsidR="007433CD" w:rsidRDefault="00000000">
      <w:pPr>
        <w:pStyle w:val="SourceCode"/>
      </w:pPr>
      <w:r>
        <w:rPr>
          <w:rStyle w:val="VerbatimChar"/>
        </w:rPr>
        <w:t>2011-04-18</w:t>
      </w:r>
    </w:p>
    <w:p w14:paraId="57D1985B" w14:textId="77777777" w:rsidR="007433CD" w:rsidRDefault="00000000">
      <w:pPr>
        <w:pStyle w:val="SourceCode"/>
      </w:pPr>
      <w:r>
        <w:rPr>
          <w:rStyle w:val="VerbatimChar"/>
        </w:rPr>
        <w:t>2011-04-19</w:t>
      </w:r>
    </w:p>
    <w:p w14:paraId="57D1985C" w14:textId="77777777" w:rsidR="007433CD" w:rsidRDefault="00000000">
      <w:pPr>
        <w:pStyle w:val="SourceCode"/>
      </w:pPr>
      <w:r>
        <w:rPr>
          <w:rStyle w:val="VerbatimChar"/>
        </w:rPr>
        <w:t>2011-04-20</w:t>
      </w:r>
    </w:p>
    <w:p w14:paraId="57D1985D" w14:textId="77777777" w:rsidR="007433CD" w:rsidRDefault="00000000">
      <w:pPr>
        <w:pStyle w:val="SourceCode"/>
      </w:pPr>
      <w:r>
        <w:rPr>
          <w:rStyle w:val="VerbatimChar"/>
        </w:rPr>
        <w:t>2011-04-21</w:t>
      </w:r>
    </w:p>
    <w:p w14:paraId="57D1985E" w14:textId="77777777" w:rsidR="007433CD" w:rsidRDefault="00000000">
      <w:pPr>
        <w:pStyle w:val="SourceCode"/>
      </w:pPr>
      <w:r>
        <w:rPr>
          <w:rStyle w:val="VerbatimChar"/>
        </w:rPr>
        <w:t>2011-04-22</w:t>
      </w:r>
    </w:p>
    <w:p w14:paraId="57D1985F" w14:textId="77777777" w:rsidR="007433CD" w:rsidRDefault="00000000">
      <w:pPr>
        <w:pStyle w:val="SourceCode"/>
      </w:pPr>
      <w:r>
        <w:rPr>
          <w:rStyle w:val="VerbatimChar"/>
        </w:rPr>
        <w:t>2011-04-23</w:t>
      </w:r>
    </w:p>
    <w:p w14:paraId="57D19860" w14:textId="77777777" w:rsidR="007433CD" w:rsidRDefault="00000000">
      <w:pPr>
        <w:pStyle w:val="SourceCode"/>
      </w:pPr>
      <w:r>
        <w:rPr>
          <w:rStyle w:val="VerbatimChar"/>
        </w:rPr>
        <w:t>2011-04-24</w:t>
      </w:r>
    </w:p>
    <w:p w14:paraId="57D19861" w14:textId="77777777" w:rsidR="007433CD" w:rsidRDefault="00000000">
      <w:pPr>
        <w:pStyle w:val="SourceCode"/>
      </w:pPr>
      <w:r>
        <w:rPr>
          <w:rStyle w:val="VerbatimChar"/>
        </w:rPr>
        <w:t>2011-04-25</w:t>
      </w:r>
    </w:p>
    <w:p w14:paraId="57D19862" w14:textId="77777777" w:rsidR="007433CD" w:rsidRDefault="00000000">
      <w:pPr>
        <w:pStyle w:val="SourceCode"/>
      </w:pPr>
      <w:r>
        <w:rPr>
          <w:rStyle w:val="VerbatimChar"/>
        </w:rPr>
        <w:t>2011-04-26</w:t>
      </w:r>
    </w:p>
    <w:p w14:paraId="57D19863" w14:textId="77777777" w:rsidR="007433CD" w:rsidRDefault="00000000">
      <w:pPr>
        <w:pStyle w:val="SourceCode"/>
      </w:pPr>
      <w:r>
        <w:rPr>
          <w:rStyle w:val="VerbatimChar"/>
        </w:rPr>
        <w:t>2011-04-27</w:t>
      </w:r>
    </w:p>
    <w:p w14:paraId="57D19864" w14:textId="77777777" w:rsidR="007433CD" w:rsidRDefault="00000000">
      <w:pPr>
        <w:pStyle w:val="SourceCode"/>
      </w:pPr>
      <w:r>
        <w:rPr>
          <w:rStyle w:val="VerbatimChar"/>
        </w:rPr>
        <w:t>2011-04-28</w:t>
      </w:r>
    </w:p>
    <w:p w14:paraId="57D19865" w14:textId="77777777" w:rsidR="007433CD" w:rsidRDefault="00000000">
      <w:pPr>
        <w:pStyle w:val="SourceCode"/>
      </w:pPr>
      <w:r>
        <w:rPr>
          <w:rStyle w:val="VerbatimChar"/>
        </w:rPr>
        <w:t>2011-04-29</w:t>
      </w:r>
    </w:p>
    <w:p w14:paraId="57D19866" w14:textId="77777777" w:rsidR="007433CD" w:rsidRDefault="00000000">
      <w:pPr>
        <w:pStyle w:val="SourceCode"/>
      </w:pPr>
      <w:r>
        <w:rPr>
          <w:rStyle w:val="VerbatimChar"/>
        </w:rPr>
        <w:t>2011-04-30</w:t>
      </w:r>
    </w:p>
    <w:p w14:paraId="57D19867" w14:textId="77777777" w:rsidR="007433CD" w:rsidRDefault="00000000">
      <w:pPr>
        <w:pStyle w:val="SourceCode"/>
      </w:pPr>
      <w:r>
        <w:rPr>
          <w:rStyle w:val="VerbatimChar"/>
        </w:rPr>
        <w:t>2011-05-01</w:t>
      </w:r>
    </w:p>
    <w:p w14:paraId="57D19868" w14:textId="77777777" w:rsidR="007433CD" w:rsidRDefault="00000000">
      <w:pPr>
        <w:pStyle w:val="SourceCode"/>
      </w:pPr>
      <w:r>
        <w:rPr>
          <w:rStyle w:val="VerbatimChar"/>
        </w:rPr>
        <w:t>2011-05-02</w:t>
      </w:r>
    </w:p>
    <w:p w14:paraId="57D19869" w14:textId="77777777" w:rsidR="007433CD" w:rsidRDefault="00000000">
      <w:pPr>
        <w:pStyle w:val="SourceCode"/>
      </w:pPr>
      <w:r>
        <w:rPr>
          <w:rStyle w:val="VerbatimChar"/>
        </w:rPr>
        <w:t>2011-05-03</w:t>
      </w:r>
    </w:p>
    <w:p w14:paraId="57D1986A" w14:textId="77777777" w:rsidR="007433CD" w:rsidRDefault="00000000">
      <w:pPr>
        <w:pStyle w:val="SourceCode"/>
      </w:pPr>
      <w:r>
        <w:rPr>
          <w:rStyle w:val="VerbatimChar"/>
        </w:rPr>
        <w:t>2011-05-04</w:t>
      </w:r>
    </w:p>
    <w:p w14:paraId="57D1986B" w14:textId="77777777" w:rsidR="007433CD" w:rsidRDefault="00000000">
      <w:pPr>
        <w:pStyle w:val="SourceCode"/>
      </w:pPr>
      <w:r>
        <w:rPr>
          <w:rStyle w:val="VerbatimChar"/>
        </w:rPr>
        <w:t>2011-05-05</w:t>
      </w:r>
    </w:p>
    <w:p w14:paraId="57D1986C" w14:textId="77777777" w:rsidR="007433CD" w:rsidRDefault="00000000">
      <w:pPr>
        <w:pStyle w:val="SourceCode"/>
      </w:pPr>
      <w:r>
        <w:rPr>
          <w:rStyle w:val="VerbatimChar"/>
        </w:rPr>
        <w:t>2011-05-06</w:t>
      </w:r>
    </w:p>
    <w:p w14:paraId="57D1986D" w14:textId="77777777" w:rsidR="007433CD" w:rsidRDefault="00000000">
      <w:pPr>
        <w:pStyle w:val="SourceCode"/>
      </w:pPr>
      <w:r>
        <w:rPr>
          <w:rStyle w:val="VerbatimChar"/>
        </w:rPr>
        <w:t>2011-05-07</w:t>
      </w:r>
    </w:p>
    <w:p w14:paraId="57D1986E" w14:textId="77777777" w:rsidR="007433CD" w:rsidRDefault="00000000">
      <w:pPr>
        <w:pStyle w:val="SourceCode"/>
      </w:pPr>
      <w:r>
        <w:rPr>
          <w:rStyle w:val="VerbatimChar"/>
        </w:rPr>
        <w:t>2011-05-08</w:t>
      </w:r>
    </w:p>
    <w:p w14:paraId="57D1986F" w14:textId="77777777" w:rsidR="007433CD" w:rsidRDefault="00000000">
      <w:pPr>
        <w:pStyle w:val="SourceCode"/>
      </w:pPr>
      <w:r>
        <w:rPr>
          <w:rStyle w:val="VerbatimChar"/>
        </w:rPr>
        <w:t>2011-05-09</w:t>
      </w:r>
    </w:p>
    <w:p w14:paraId="57D19870" w14:textId="77777777" w:rsidR="007433CD" w:rsidRDefault="00000000">
      <w:pPr>
        <w:pStyle w:val="SourceCode"/>
      </w:pPr>
      <w:r>
        <w:rPr>
          <w:rStyle w:val="VerbatimChar"/>
        </w:rPr>
        <w:t>2011-05-10</w:t>
      </w:r>
    </w:p>
    <w:p w14:paraId="57D19871" w14:textId="77777777" w:rsidR="007433CD" w:rsidRDefault="00000000">
      <w:pPr>
        <w:pStyle w:val="SourceCode"/>
      </w:pPr>
      <w:r>
        <w:rPr>
          <w:rStyle w:val="VerbatimChar"/>
        </w:rPr>
        <w:t>2011-05-11</w:t>
      </w:r>
    </w:p>
    <w:p w14:paraId="57D19872" w14:textId="77777777" w:rsidR="007433CD" w:rsidRDefault="00000000">
      <w:pPr>
        <w:pStyle w:val="SourceCode"/>
      </w:pPr>
      <w:r>
        <w:rPr>
          <w:rStyle w:val="VerbatimChar"/>
        </w:rPr>
        <w:t>2011-05-12</w:t>
      </w:r>
    </w:p>
    <w:p w14:paraId="57D19873" w14:textId="77777777" w:rsidR="007433CD" w:rsidRDefault="00000000">
      <w:pPr>
        <w:pStyle w:val="SourceCode"/>
      </w:pPr>
      <w:r>
        <w:rPr>
          <w:rStyle w:val="VerbatimChar"/>
        </w:rPr>
        <w:t>2011-05-13</w:t>
      </w:r>
    </w:p>
    <w:p w14:paraId="57D19874" w14:textId="77777777" w:rsidR="007433CD" w:rsidRDefault="00000000">
      <w:pPr>
        <w:pStyle w:val="SourceCode"/>
      </w:pPr>
      <w:r>
        <w:rPr>
          <w:rStyle w:val="VerbatimChar"/>
        </w:rPr>
        <w:t>2011-05-14</w:t>
      </w:r>
    </w:p>
    <w:p w14:paraId="57D19875" w14:textId="77777777" w:rsidR="007433CD" w:rsidRDefault="00000000">
      <w:pPr>
        <w:pStyle w:val="SourceCode"/>
      </w:pPr>
      <w:r>
        <w:rPr>
          <w:rStyle w:val="VerbatimChar"/>
        </w:rPr>
        <w:lastRenderedPageBreak/>
        <w:t>2011-05-15</w:t>
      </w:r>
    </w:p>
    <w:p w14:paraId="57D19876" w14:textId="77777777" w:rsidR="007433CD" w:rsidRDefault="00000000">
      <w:pPr>
        <w:pStyle w:val="SourceCode"/>
      </w:pPr>
      <w:r>
        <w:rPr>
          <w:rStyle w:val="VerbatimChar"/>
        </w:rPr>
        <w:t>2011-05-16</w:t>
      </w:r>
    </w:p>
    <w:p w14:paraId="57D19877" w14:textId="77777777" w:rsidR="007433CD" w:rsidRDefault="00000000">
      <w:pPr>
        <w:pStyle w:val="SourceCode"/>
      </w:pPr>
      <w:r>
        <w:rPr>
          <w:rStyle w:val="VerbatimChar"/>
        </w:rPr>
        <w:t>2011-05-17</w:t>
      </w:r>
    </w:p>
    <w:p w14:paraId="57D19878" w14:textId="77777777" w:rsidR="007433CD" w:rsidRDefault="00000000">
      <w:pPr>
        <w:pStyle w:val="SourceCode"/>
      </w:pPr>
      <w:r>
        <w:rPr>
          <w:rStyle w:val="VerbatimChar"/>
        </w:rPr>
        <w:t>2011-05-18</w:t>
      </w:r>
    </w:p>
    <w:p w14:paraId="57D19879" w14:textId="77777777" w:rsidR="007433CD" w:rsidRDefault="00000000">
      <w:pPr>
        <w:pStyle w:val="SourceCode"/>
      </w:pPr>
      <w:r>
        <w:rPr>
          <w:rStyle w:val="VerbatimChar"/>
        </w:rPr>
        <w:t>2011-05-19</w:t>
      </w:r>
    </w:p>
    <w:p w14:paraId="57D1987A" w14:textId="77777777" w:rsidR="007433CD" w:rsidRDefault="00000000">
      <w:pPr>
        <w:pStyle w:val="SourceCode"/>
      </w:pPr>
      <w:r>
        <w:rPr>
          <w:rStyle w:val="VerbatimChar"/>
        </w:rPr>
        <w:t>2011-05-20</w:t>
      </w:r>
    </w:p>
    <w:p w14:paraId="57D1987B" w14:textId="77777777" w:rsidR="007433CD" w:rsidRDefault="00000000">
      <w:pPr>
        <w:pStyle w:val="SourceCode"/>
      </w:pPr>
      <w:r>
        <w:rPr>
          <w:rStyle w:val="VerbatimChar"/>
        </w:rPr>
        <w:t>2011-05-21</w:t>
      </w:r>
    </w:p>
    <w:p w14:paraId="57D1987C" w14:textId="77777777" w:rsidR="007433CD" w:rsidRDefault="00000000">
      <w:pPr>
        <w:pStyle w:val="SourceCode"/>
      </w:pPr>
      <w:r>
        <w:rPr>
          <w:rStyle w:val="VerbatimChar"/>
        </w:rPr>
        <w:t>2011-05-22</w:t>
      </w:r>
    </w:p>
    <w:p w14:paraId="57D1987D" w14:textId="77777777" w:rsidR="007433CD" w:rsidRDefault="00000000">
      <w:pPr>
        <w:pStyle w:val="SourceCode"/>
      </w:pPr>
      <w:r>
        <w:rPr>
          <w:rStyle w:val="VerbatimChar"/>
        </w:rPr>
        <w:t>2011-05-23</w:t>
      </w:r>
    </w:p>
    <w:p w14:paraId="57D1987E" w14:textId="77777777" w:rsidR="007433CD" w:rsidRDefault="00000000">
      <w:pPr>
        <w:pStyle w:val="SourceCode"/>
      </w:pPr>
      <w:r>
        <w:rPr>
          <w:rStyle w:val="VerbatimChar"/>
        </w:rPr>
        <w:t>2011-05-24</w:t>
      </w:r>
    </w:p>
    <w:p w14:paraId="57D1987F" w14:textId="77777777" w:rsidR="007433CD" w:rsidRDefault="00000000">
      <w:pPr>
        <w:pStyle w:val="SourceCode"/>
      </w:pPr>
      <w:r>
        <w:rPr>
          <w:rStyle w:val="VerbatimChar"/>
        </w:rPr>
        <w:t>2011-05-25</w:t>
      </w:r>
    </w:p>
    <w:p w14:paraId="57D19880" w14:textId="77777777" w:rsidR="007433CD" w:rsidRDefault="00000000">
      <w:pPr>
        <w:pStyle w:val="SourceCode"/>
      </w:pPr>
      <w:r>
        <w:rPr>
          <w:rStyle w:val="VerbatimChar"/>
        </w:rPr>
        <w:t>2011-05-26</w:t>
      </w:r>
    </w:p>
    <w:p w14:paraId="57D19881" w14:textId="77777777" w:rsidR="007433CD" w:rsidRDefault="00000000">
      <w:pPr>
        <w:pStyle w:val="SourceCode"/>
      </w:pPr>
      <w:r>
        <w:rPr>
          <w:rStyle w:val="VerbatimChar"/>
        </w:rPr>
        <w:t>2011-05-27</w:t>
      </w:r>
    </w:p>
    <w:p w14:paraId="57D19882" w14:textId="77777777" w:rsidR="007433CD" w:rsidRDefault="00000000">
      <w:pPr>
        <w:pStyle w:val="SourceCode"/>
      </w:pPr>
      <w:r>
        <w:rPr>
          <w:rStyle w:val="VerbatimChar"/>
        </w:rPr>
        <w:t>2011-05-28</w:t>
      </w:r>
    </w:p>
    <w:p w14:paraId="57D19883" w14:textId="77777777" w:rsidR="007433CD" w:rsidRDefault="00000000">
      <w:pPr>
        <w:pStyle w:val="SourceCode"/>
      </w:pPr>
      <w:r>
        <w:rPr>
          <w:rStyle w:val="VerbatimChar"/>
        </w:rPr>
        <w:t>2011-05-29</w:t>
      </w:r>
    </w:p>
    <w:p w14:paraId="57D19884" w14:textId="77777777" w:rsidR="007433CD" w:rsidRDefault="00000000">
      <w:pPr>
        <w:pStyle w:val="SourceCode"/>
      </w:pPr>
      <w:r>
        <w:rPr>
          <w:rStyle w:val="VerbatimChar"/>
        </w:rPr>
        <w:t>2011-05-30</w:t>
      </w:r>
    </w:p>
    <w:p w14:paraId="57D19885" w14:textId="77777777" w:rsidR="007433CD" w:rsidRDefault="00000000">
      <w:pPr>
        <w:pStyle w:val="SourceCode"/>
      </w:pPr>
      <w:r>
        <w:rPr>
          <w:rStyle w:val="VerbatimChar"/>
        </w:rPr>
        <w:t>2011-05-31</w:t>
      </w:r>
    </w:p>
    <w:p w14:paraId="57D19886" w14:textId="77777777" w:rsidR="007433CD" w:rsidRDefault="00000000">
      <w:pPr>
        <w:pStyle w:val="SourceCode"/>
      </w:pPr>
      <w:r>
        <w:rPr>
          <w:rStyle w:val="VerbatimChar"/>
        </w:rPr>
        <w:t>2011-06-01</w:t>
      </w:r>
    </w:p>
    <w:p w14:paraId="57D19887" w14:textId="77777777" w:rsidR="007433CD" w:rsidRDefault="00000000">
      <w:pPr>
        <w:pStyle w:val="SourceCode"/>
      </w:pPr>
      <w:r>
        <w:rPr>
          <w:rStyle w:val="VerbatimChar"/>
        </w:rPr>
        <w:t>2011-06-02</w:t>
      </w:r>
    </w:p>
    <w:p w14:paraId="57D19888" w14:textId="77777777" w:rsidR="007433CD" w:rsidRDefault="00000000">
      <w:pPr>
        <w:pStyle w:val="SourceCode"/>
      </w:pPr>
      <w:r>
        <w:rPr>
          <w:rStyle w:val="VerbatimChar"/>
        </w:rPr>
        <w:t>2011-06-03</w:t>
      </w:r>
    </w:p>
    <w:p w14:paraId="57D19889" w14:textId="77777777" w:rsidR="007433CD" w:rsidRDefault="00000000">
      <w:pPr>
        <w:pStyle w:val="SourceCode"/>
      </w:pPr>
      <w:r>
        <w:rPr>
          <w:rStyle w:val="VerbatimChar"/>
        </w:rPr>
        <w:t>2011-06-04</w:t>
      </w:r>
    </w:p>
    <w:p w14:paraId="57D1988A" w14:textId="77777777" w:rsidR="007433CD" w:rsidRDefault="00000000">
      <w:pPr>
        <w:pStyle w:val="SourceCode"/>
      </w:pPr>
      <w:r>
        <w:rPr>
          <w:rStyle w:val="VerbatimChar"/>
        </w:rPr>
        <w:t>2011-06-05</w:t>
      </w:r>
    </w:p>
    <w:p w14:paraId="57D1988B" w14:textId="77777777" w:rsidR="007433CD" w:rsidRDefault="00000000">
      <w:pPr>
        <w:pStyle w:val="SourceCode"/>
      </w:pPr>
      <w:r>
        <w:rPr>
          <w:rStyle w:val="VerbatimChar"/>
        </w:rPr>
        <w:t>2011-06-06</w:t>
      </w:r>
    </w:p>
    <w:p w14:paraId="57D1988C" w14:textId="77777777" w:rsidR="007433CD" w:rsidRDefault="00000000">
      <w:pPr>
        <w:pStyle w:val="SourceCode"/>
      </w:pPr>
      <w:r>
        <w:rPr>
          <w:rStyle w:val="VerbatimChar"/>
        </w:rPr>
        <w:t>2011-06-07</w:t>
      </w:r>
    </w:p>
    <w:p w14:paraId="57D1988D" w14:textId="77777777" w:rsidR="007433CD" w:rsidRDefault="00000000">
      <w:pPr>
        <w:pStyle w:val="SourceCode"/>
      </w:pPr>
      <w:r>
        <w:rPr>
          <w:rStyle w:val="VerbatimChar"/>
        </w:rPr>
        <w:t>2011-06-08</w:t>
      </w:r>
    </w:p>
    <w:p w14:paraId="57D1988E" w14:textId="77777777" w:rsidR="007433CD" w:rsidRDefault="00000000">
      <w:pPr>
        <w:pStyle w:val="SourceCode"/>
      </w:pPr>
      <w:r>
        <w:rPr>
          <w:rStyle w:val="VerbatimChar"/>
        </w:rPr>
        <w:t>2011-06-09</w:t>
      </w:r>
    </w:p>
    <w:p w14:paraId="57D1988F" w14:textId="77777777" w:rsidR="007433CD" w:rsidRDefault="00000000">
      <w:pPr>
        <w:pStyle w:val="SourceCode"/>
      </w:pPr>
      <w:r>
        <w:rPr>
          <w:rStyle w:val="VerbatimChar"/>
        </w:rPr>
        <w:t>2011-06-10</w:t>
      </w:r>
    </w:p>
    <w:p w14:paraId="57D19890" w14:textId="77777777" w:rsidR="007433CD" w:rsidRDefault="00000000">
      <w:pPr>
        <w:pStyle w:val="SourceCode"/>
      </w:pPr>
      <w:r>
        <w:rPr>
          <w:rStyle w:val="VerbatimChar"/>
        </w:rPr>
        <w:t>2011-06-11</w:t>
      </w:r>
    </w:p>
    <w:p w14:paraId="57D19891" w14:textId="77777777" w:rsidR="007433CD" w:rsidRDefault="00000000">
      <w:pPr>
        <w:pStyle w:val="SourceCode"/>
      </w:pPr>
      <w:r>
        <w:rPr>
          <w:rStyle w:val="VerbatimChar"/>
        </w:rPr>
        <w:lastRenderedPageBreak/>
        <w:t>2011-06-12</w:t>
      </w:r>
    </w:p>
    <w:p w14:paraId="57D19892" w14:textId="77777777" w:rsidR="007433CD" w:rsidRDefault="00000000">
      <w:pPr>
        <w:pStyle w:val="SourceCode"/>
      </w:pPr>
      <w:r>
        <w:rPr>
          <w:rStyle w:val="VerbatimChar"/>
        </w:rPr>
        <w:t>2011-06-13</w:t>
      </w:r>
    </w:p>
    <w:p w14:paraId="57D19893" w14:textId="77777777" w:rsidR="007433CD" w:rsidRDefault="00000000">
      <w:pPr>
        <w:pStyle w:val="SourceCode"/>
      </w:pPr>
      <w:r>
        <w:rPr>
          <w:rStyle w:val="VerbatimChar"/>
        </w:rPr>
        <w:t>2011-06-14</w:t>
      </w:r>
    </w:p>
    <w:p w14:paraId="57D19894" w14:textId="77777777" w:rsidR="007433CD" w:rsidRDefault="00000000">
      <w:pPr>
        <w:pStyle w:val="SourceCode"/>
      </w:pPr>
      <w:r>
        <w:rPr>
          <w:rStyle w:val="VerbatimChar"/>
        </w:rPr>
        <w:t>2011-06-15</w:t>
      </w:r>
    </w:p>
    <w:p w14:paraId="57D19895" w14:textId="77777777" w:rsidR="007433CD" w:rsidRDefault="00000000">
      <w:pPr>
        <w:pStyle w:val="SourceCode"/>
      </w:pPr>
      <w:r>
        <w:rPr>
          <w:rStyle w:val="VerbatimChar"/>
        </w:rPr>
        <w:t>2011-06-16</w:t>
      </w:r>
    </w:p>
    <w:p w14:paraId="57D19896" w14:textId="77777777" w:rsidR="007433CD" w:rsidRDefault="00000000">
      <w:pPr>
        <w:pStyle w:val="SourceCode"/>
      </w:pPr>
      <w:r>
        <w:rPr>
          <w:rStyle w:val="VerbatimChar"/>
        </w:rPr>
        <w:t>2011-06-17</w:t>
      </w:r>
    </w:p>
    <w:p w14:paraId="57D19897" w14:textId="77777777" w:rsidR="007433CD" w:rsidRDefault="00000000">
      <w:pPr>
        <w:pStyle w:val="SourceCode"/>
      </w:pPr>
      <w:r>
        <w:rPr>
          <w:rStyle w:val="VerbatimChar"/>
        </w:rPr>
        <w:t>2011-06-18</w:t>
      </w:r>
    </w:p>
    <w:p w14:paraId="57D19898" w14:textId="77777777" w:rsidR="007433CD" w:rsidRDefault="00000000">
      <w:pPr>
        <w:pStyle w:val="SourceCode"/>
      </w:pPr>
      <w:r>
        <w:rPr>
          <w:rStyle w:val="VerbatimChar"/>
        </w:rPr>
        <w:t>2011-06-19</w:t>
      </w:r>
    </w:p>
    <w:p w14:paraId="57D19899" w14:textId="77777777" w:rsidR="007433CD" w:rsidRDefault="00000000">
      <w:pPr>
        <w:pStyle w:val="SourceCode"/>
      </w:pPr>
      <w:r>
        <w:rPr>
          <w:rStyle w:val="VerbatimChar"/>
        </w:rPr>
        <w:t>2011-06-20</w:t>
      </w:r>
    </w:p>
    <w:p w14:paraId="57D1989A" w14:textId="77777777" w:rsidR="007433CD" w:rsidRDefault="00000000">
      <w:pPr>
        <w:pStyle w:val="SourceCode"/>
      </w:pPr>
      <w:r>
        <w:rPr>
          <w:rStyle w:val="VerbatimChar"/>
        </w:rPr>
        <w:t>2011-06-21</w:t>
      </w:r>
    </w:p>
    <w:p w14:paraId="57D1989B" w14:textId="77777777" w:rsidR="007433CD" w:rsidRDefault="00000000">
      <w:pPr>
        <w:pStyle w:val="SourceCode"/>
      </w:pPr>
      <w:r>
        <w:rPr>
          <w:rStyle w:val="VerbatimChar"/>
        </w:rPr>
        <w:t>2011-06-22</w:t>
      </w:r>
    </w:p>
    <w:p w14:paraId="57D1989C" w14:textId="77777777" w:rsidR="007433CD" w:rsidRDefault="00000000">
      <w:pPr>
        <w:pStyle w:val="SourceCode"/>
      </w:pPr>
      <w:r>
        <w:rPr>
          <w:rStyle w:val="VerbatimChar"/>
        </w:rPr>
        <w:t>2011-06-23</w:t>
      </w:r>
    </w:p>
    <w:p w14:paraId="57D1989D" w14:textId="77777777" w:rsidR="007433CD" w:rsidRDefault="00000000">
      <w:pPr>
        <w:pStyle w:val="SourceCode"/>
      </w:pPr>
      <w:r>
        <w:rPr>
          <w:rStyle w:val="VerbatimChar"/>
        </w:rPr>
        <w:t>2011-06-24</w:t>
      </w:r>
    </w:p>
    <w:p w14:paraId="57D1989E" w14:textId="77777777" w:rsidR="007433CD" w:rsidRDefault="00000000">
      <w:pPr>
        <w:pStyle w:val="SourceCode"/>
      </w:pPr>
      <w:r>
        <w:rPr>
          <w:rStyle w:val="VerbatimChar"/>
        </w:rPr>
        <w:t>2011-06-25</w:t>
      </w:r>
    </w:p>
    <w:p w14:paraId="57D1989F" w14:textId="77777777" w:rsidR="007433CD" w:rsidRDefault="00000000">
      <w:pPr>
        <w:pStyle w:val="SourceCode"/>
      </w:pPr>
      <w:r>
        <w:rPr>
          <w:rStyle w:val="VerbatimChar"/>
        </w:rPr>
        <w:t>2011-06-26</w:t>
      </w:r>
    </w:p>
    <w:p w14:paraId="57D198A0" w14:textId="77777777" w:rsidR="007433CD" w:rsidRDefault="00000000">
      <w:pPr>
        <w:pStyle w:val="SourceCode"/>
      </w:pPr>
      <w:r>
        <w:rPr>
          <w:rStyle w:val="VerbatimChar"/>
        </w:rPr>
        <w:t>2011-06-27</w:t>
      </w:r>
    </w:p>
    <w:p w14:paraId="57D198A1" w14:textId="77777777" w:rsidR="007433CD" w:rsidRDefault="00000000">
      <w:pPr>
        <w:pStyle w:val="SourceCode"/>
      </w:pPr>
      <w:r>
        <w:rPr>
          <w:rStyle w:val="VerbatimChar"/>
        </w:rPr>
        <w:t>2011-06-28</w:t>
      </w:r>
    </w:p>
    <w:p w14:paraId="57D198A2" w14:textId="77777777" w:rsidR="007433CD" w:rsidRDefault="00000000">
      <w:pPr>
        <w:pStyle w:val="SourceCode"/>
      </w:pPr>
      <w:r>
        <w:rPr>
          <w:rStyle w:val="VerbatimChar"/>
        </w:rPr>
        <w:t>2011-06-29</w:t>
      </w:r>
    </w:p>
    <w:p w14:paraId="57D198A3" w14:textId="77777777" w:rsidR="007433CD" w:rsidRDefault="00000000">
      <w:pPr>
        <w:pStyle w:val="SourceCode"/>
      </w:pPr>
      <w:r>
        <w:rPr>
          <w:rStyle w:val="VerbatimChar"/>
        </w:rPr>
        <w:t>2011-06-30</w:t>
      </w:r>
    </w:p>
    <w:p w14:paraId="57D198A4" w14:textId="77777777" w:rsidR="007433CD" w:rsidRDefault="00000000">
      <w:pPr>
        <w:pStyle w:val="SourceCode"/>
      </w:pPr>
      <w:r>
        <w:rPr>
          <w:rStyle w:val="VerbatimChar"/>
        </w:rPr>
        <w:t>2011-07-01</w:t>
      </w:r>
    </w:p>
    <w:p w14:paraId="57D198A5" w14:textId="77777777" w:rsidR="007433CD" w:rsidRDefault="00000000">
      <w:pPr>
        <w:pStyle w:val="SourceCode"/>
      </w:pPr>
      <w:r>
        <w:rPr>
          <w:rStyle w:val="VerbatimChar"/>
        </w:rPr>
        <w:t>2011-07-02</w:t>
      </w:r>
    </w:p>
    <w:p w14:paraId="57D198A6" w14:textId="77777777" w:rsidR="007433CD" w:rsidRDefault="00000000">
      <w:pPr>
        <w:pStyle w:val="SourceCode"/>
      </w:pPr>
      <w:r>
        <w:rPr>
          <w:rStyle w:val="VerbatimChar"/>
        </w:rPr>
        <w:t>2011-07-03</w:t>
      </w:r>
    </w:p>
    <w:p w14:paraId="57D198A7" w14:textId="77777777" w:rsidR="007433CD" w:rsidRDefault="00000000">
      <w:pPr>
        <w:pStyle w:val="SourceCode"/>
      </w:pPr>
      <w:r>
        <w:rPr>
          <w:rStyle w:val="VerbatimChar"/>
        </w:rPr>
        <w:t>2011-07-04</w:t>
      </w:r>
    </w:p>
    <w:p w14:paraId="57D198A8" w14:textId="77777777" w:rsidR="007433CD" w:rsidRDefault="00000000">
      <w:pPr>
        <w:pStyle w:val="SourceCode"/>
      </w:pPr>
      <w:r>
        <w:rPr>
          <w:rStyle w:val="VerbatimChar"/>
        </w:rPr>
        <w:t>2011-07-05</w:t>
      </w:r>
    </w:p>
    <w:p w14:paraId="57D198A9" w14:textId="77777777" w:rsidR="007433CD" w:rsidRDefault="00000000">
      <w:pPr>
        <w:pStyle w:val="SourceCode"/>
      </w:pPr>
      <w:r>
        <w:rPr>
          <w:rStyle w:val="VerbatimChar"/>
        </w:rPr>
        <w:t>2011-07-06</w:t>
      </w:r>
    </w:p>
    <w:p w14:paraId="57D198AA" w14:textId="77777777" w:rsidR="007433CD" w:rsidRDefault="00000000">
      <w:pPr>
        <w:pStyle w:val="SourceCode"/>
      </w:pPr>
      <w:r>
        <w:rPr>
          <w:rStyle w:val="VerbatimChar"/>
        </w:rPr>
        <w:t>2011-07-07</w:t>
      </w:r>
    </w:p>
    <w:p w14:paraId="57D198AB" w14:textId="77777777" w:rsidR="007433CD" w:rsidRDefault="00000000">
      <w:pPr>
        <w:pStyle w:val="SourceCode"/>
      </w:pPr>
      <w:r>
        <w:rPr>
          <w:rStyle w:val="VerbatimChar"/>
        </w:rPr>
        <w:t>2011-07-08</w:t>
      </w:r>
    </w:p>
    <w:p w14:paraId="57D198AC" w14:textId="77777777" w:rsidR="007433CD" w:rsidRDefault="00000000">
      <w:pPr>
        <w:pStyle w:val="SourceCode"/>
      </w:pPr>
      <w:r>
        <w:rPr>
          <w:rStyle w:val="VerbatimChar"/>
        </w:rPr>
        <w:t>2011-07-09</w:t>
      </w:r>
    </w:p>
    <w:p w14:paraId="57D198AD" w14:textId="77777777" w:rsidR="007433CD" w:rsidRDefault="00000000">
      <w:pPr>
        <w:pStyle w:val="SourceCode"/>
      </w:pPr>
      <w:r>
        <w:rPr>
          <w:rStyle w:val="VerbatimChar"/>
        </w:rPr>
        <w:lastRenderedPageBreak/>
        <w:t>2011-07-10</w:t>
      </w:r>
    </w:p>
    <w:p w14:paraId="57D198AE" w14:textId="77777777" w:rsidR="007433CD" w:rsidRDefault="00000000">
      <w:pPr>
        <w:pStyle w:val="SourceCode"/>
      </w:pPr>
      <w:r>
        <w:rPr>
          <w:rStyle w:val="VerbatimChar"/>
        </w:rPr>
        <w:t>2011-07-11</w:t>
      </w:r>
    </w:p>
    <w:p w14:paraId="57D198AF" w14:textId="77777777" w:rsidR="007433CD" w:rsidRDefault="00000000">
      <w:pPr>
        <w:pStyle w:val="SourceCode"/>
      </w:pPr>
      <w:r>
        <w:rPr>
          <w:rStyle w:val="VerbatimChar"/>
        </w:rPr>
        <w:t>2011-07-12</w:t>
      </w:r>
    </w:p>
    <w:p w14:paraId="57D198B0" w14:textId="77777777" w:rsidR="007433CD" w:rsidRDefault="00000000">
      <w:pPr>
        <w:pStyle w:val="SourceCode"/>
      </w:pPr>
      <w:r>
        <w:rPr>
          <w:rStyle w:val="VerbatimChar"/>
        </w:rPr>
        <w:t>2011-07-13</w:t>
      </w:r>
    </w:p>
    <w:p w14:paraId="57D198B1" w14:textId="77777777" w:rsidR="007433CD" w:rsidRDefault="00000000">
      <w:pPr>
        <w:pStyle w:val="SourceCode"/>
      </w:pPr>
      <w:r>
        <w:rPr>
          <w:rStyle w:val="VerbatimChar"/>
        </w:rPr>
        <w:t>2011-07-14</w:t>
      </w:r>
    </w:p>
    <w:p w14:paraId="57D198B2" w14:textId="77777777" w:rsidR="007433CD" w:rsidRDefault="00000000">
      <w:pPr>
        <w:pStyle w:val="SourceCode"/>
      </w:pPr>
      <w:r>
        <w:rPr>
          <w:rStyle w:val="VerbatimChar"/>
        </w:rPr>
        <w:t>2011-07-15</w:t>
      </w:r>
    </w:p>
    <w:p w14:paraId="57D198B3" w14:textId="77777777" w:rsidR="007433CD" w:rsidRDefault="00000000">
      <w:pPr>
        <w:pStyle w:val="SourceCode"/>
      </w:pPr>
      <w:r>
        <w:rPr>
          <w:rStyle w:val="VerbatimChar"/>
        </w:rPr>
        <w:t>2011-07-16</w:t>
      </w:r>
    </w:p>
    <w:p w14:paraId="57D198B4" w14:textId="77777777" w:rsidR="007433CD" w:rsidRDefault="00000000">
      <w:pPr>
        <w:pStyle w:val="SourceCode"/>
      </w:pPr>
      <w:r>
        <w:rPr>
          <w:rStyle w:val="VerbatimChar"/>
        </w:rPr>
        <w:t>2011-07-17</w:t>
      </w:r>
    </w:p>
    <w:p w14:paraId="57D198B5" w14:textId="77777777" w:rsidR="007433CD" w:rsidRDefault="00000000">
      <w:pPr>
        <w:pStyle w:val="SourceCode"/>
      </w:pPr>
      <w:r>
        <w:rPr>
          <w:rStyle w:val="VerbatimChar"/>
        </w:rPr>
        <w:t>2011-07-18</w:t>
      </w:r>
    </w:p>
    <w:p w14:paraId="57D198B6" w14:textId="77777777" w:rsidR="007433CD" w:rsidRDefault="00000000">
      <w:pPr>
        <w:pStyle w:val="SourceCode"/>
      </w:pPr>
      <w:r>
        <w:rPr>
          <w:rStyle w:val="VerbatimChar"/>
        </w:rPr>
        <w:t>2011-07-19</w:t>
      </w:r>
    </w:p>
    <w:p w14:paraId="57D198B7" w14:textId="77777777" w:rsidR="007433CD" w:rsidRDefault="00000000">
      <w:pPr>
        <w:pStyle w:val="SourceCode"/>
      </w:pPr>
      <w:r>
        <w:rPr>
          <w:rStyle w:val="VerbatimChar"/>
        </w:rPr>
        <w:t>2011-07-20</w:t>
      </w:r>
    </w:p>
    <w:p w14:paraId="57D198B8" w14:textId="77777777" w:rsidR="007433CD" w:rsidRDefault="00000000">
      <w:pPr>
        <w:pStyle w:val="SourceCode"/>
      </w:pPr>
      <w:r>
        <w:rPr>
          <w:rStyle w:val="VerbatimChar"/>
        </w:rPr>
        <w:t>2011-07-21</w:t>
      </w:r>
    </w:p>
    <w:p w14:paraId="57D198B9" w14:textId="77777777" w:rsidR="007433CD" w:rsidRDefault="00000000">
      <w:pPr>
        <w:pStyle w:val="SourceCode"/>
      </w:pPr>
      <w:r>
        <w:rPr>
          <w:rStyle w:val="VerbatimChar"/>
        </w:rPr>
        <w:t>2011-07-22</w:t>
      </w:r>
    </w:p>
    <w:p w14:paraId="57D198BA" w14:textId="77777777" w:rsidR="007433CD" w:rsidRDefault="00000000">
      <w:pPr>
        <w:pStyle w:val="SourceCode"/>
      </w:pPr>
      <w:r>
        <w:rPr>
          <w:rStyle w:val="VerbatimChar"/>
        </w:rPr>
        <w:t>2011-07-23</w:t>
      </w:r>
    </w:p>
    <w:p w14:paraId="57D198BB" w14:textId="77777777" w:rsidR="007433CD" w:rsidRDefault="00000000">
      <w:pPr>
        <w:pStyle w:val="SourceCode"/>
      </w:pPr>
      <w:r>
        <w:rPr>
          <w:rStyle w:val="VerbatimChar"/>
        </w:rPr>
        <w:t>2011-07-24</w:t>
      </w:r>
    </w:p>
    <w:p w14:paraId="57D198BC" w14:textId="77777777" w:rsidR="007433CD" w:rsidRDefault="00000000">
      <w:pPr>
        <w:pStyle w:val="SourceCode"/>
      </w:pPr>
      <w:r>
        <w:rPr>
          <w:rStyle w:val="VerbatimChar"/>
        </w:rPr>
        <w:t>2011-07-25</w:t>
      </w:r>
    </w:p>
    <w:p w14:paraId="57D198BD" w14:textId="77777777" w:rsidR="007433CD" w:rsidRDefault="00000000">
      <w:pPr>
        <w:pStyle w:val="SourceCode"/>
      </w:pPr>
      <w:r>
        <w:rPr>
          <w:rStyle w:val="VerbatimChar"/>
        </w:rPr>
        <w:t>2011-07-26</w:t>
      </w:r>
    </w:p>
    <w:p w14:paraId="57D198BE" w14:textId="77777777" w:rsidR="007433CD" w:rsidRDefault="00000000">
      <w:pPr>
        <w:pStyle w:val="SourceCode"/>
      </w:pPr>
      <w:r>
        <w:rPr>
          <w:rStyle w:val="VerbatimChar"/>
        </w:rPr>
        <w:t>2011-07-27</w:t>
      </w:r>
    </w:p>
    <w:p w14:paraId="57D198BF" w14:textId="77777777" w:rsidR="007433CD" w:rsidRDefault="00000000">
      <w:pPr>
        <w:pStyle w:val="SourceCode"/>
      </w:pPr>
      <w:r>
        <w:rPr>
          <w:rStyle w:val="VerbatimChar"/>
        </w:rPr>
        <w:t>2011-07-28</w:t>
      </w:r>
    </w:p>
    <w:p w14:paraId="57D198C0" w14:textId="77777777" w:rsidR="007433CD" w:rsidRDefault="00000000">
      <w:pPr>
        <w:pStyle w:val="SourceCode"/>
      </w:pPr>
      <w:r>
        <w:rPr>
          <w:rStyle w:val="VerbatimChar"/>
        </w:rPr>
        <w:t>2011-07-29</w:t>
      </w:r>
    </w:p>
    <w:p w14:paraId="57D198C1" w14:textId="77777777" w:rsidR="007433CD" w:rsidRDefault="00000000">
      <w:pPr>
        <w:pStyle w:val="SourceCode"/>
      </w:pPr>
      <w:r>
        <w:rPr>
          <w:rStyle w:val="VerbatimChar"/>
        </w:rPr>
        <w:t>2011-07-30</w:t>
      </w:r>
    </w:p>
    <w:p w14:paraId="57D198C2" w14:textId="77777777" w:rsidR="007433CD" w:rsidRDefault="00000000">
      <w:pPr>
        <w:pStyle w:val="SourceCode"/>
      </w:pPr>
      <w:r>
        <w:rPr>
          <w:rStyle w:val="VerbatimChar"/>
        </w:rPr>
        <w:t>2011-07-31</w:t>
      </w:r>
    </w:p>
    <w:p w14:paraId="57D198C3" w14:textId="77777777" w:rsidR="007433CD" w:rsidRDefault="00000000">
      <w:pPr>
        <w:pStyle w:val="SourceCode"/>
      </w:pPr>
      <w:r>
        <w:rPr>
          <w:rStyle w:val="VerbatimChar"/>
        </w:rPr>
        <w:t>2011-08-01</w:t>
      </w:r>
    </w:p>
    <w:p w14:paraId="57D198C4" w14:textId="77777777" w:rsidR="007433CD" w:rsidRDefault="00000000">
      <w:pPr>
        <w:pStyle w:val="SourceCode"/>
      </w:pPr>
      <w:r>
        <w:rPr>
          <w:rStyle w:val="VerbatimChar"/>
        </w:rPr>
        <w:t>2011-08-02</w:t>
      </w:r>
    </w:p>
    <w:p w14:paraId="57D198C5" w14:textId="77777777" w:rsidR="007433CD" w:rsidRDefault="00000000">
      <w:pPr>
        <w:pStyle w:val="SourceCode"/>
      </w:pPr>
      <w:r>
        <w:rPr>
          <w:rStyle w:val="VerbatimChar"/>
        </w:rPr>
        <w:t>2011-08-03</w:t>
      </w:r>
    </w:p>
    <w:p w14:paraId="57D198C6" w14:textId="77777777" w:rsidR="007433CD" w:rsidRDefault="00000000">
      <w:pPr>
        <w:pStyle w:val="SourceCode"/>
      </w:pPr>
      <w:r>
        <w:rPr>
          <w:rStyle w:val="VerbatimChar"/>
        </w:rPr>
        <w:t>2011-08-04</w:t>
      </w:r>
    </w:p>
    <w:p w14:paraId="57D198C7" w14:textId="77777777" w:rsidR="007433CD" w:rsidRDefault="00000000">
      <w:pPr>
        <w:pStyle w:val="SourceCode"/>
      </w:pPr>
      <w:r>
        <w:rPr>
          <w:rStyle w:val="VerbatimChar"/>
        </w:rPr>
        <w:t>2011-08-05</w:t>
      </w:r>
    </w:p>
    <w:p w14:paraId="57D198C8" w14:textId="77777777" w:rsidR="007433CD" w:rsidRDefault="00000000">
      <w:pPr>
        <w:pStyle w:val="SourceCode"/>
      </w:pPr>
      <w:r>
        <w:rPr>
          <w:rStyle w:val="VerbatimChar"/>
        </w:rPr>
        <w:t>2011-08-06</w:t>
      </w:r>
    </w:p>
    <w:p w14:paraId="57D198C9" w14:textId="77777777" w:rsidR="007433CD" w:rsidRDefault="00000000">
      <w:pPr>
        <w:pStyle w:val="SourceCode"/>
      </w:pPr>
      <w:r>
        <w:rPr>
          <w:rStyle w:val="VerbatimChar"/>
        </w:rPr>
        <w:lastRenderedPageBreak/>
        <w:t>2011-08-07</w:t>
      </w:r>
    </w:p>
    <w:p w14:paraId="57D198CA" w14:textId="77777777" w:rsidR="007433CD" w:rsidRDefault="00000000">
      <w:pPr>
        <w:pStyle w:val="SourceCode"/>
      </w:pPr>
      <w:r>
        <w:rPr>
          <w:rStyle w:val="VerbatimChar"/>
        </w:rPr>
        <w:t>2011-08-08</w:t>
      </w:r>
    </w:p>
    <w:p w14:paraId="57D198CB" w14:textId="77777777" w:rsidR="007433CD" w:rsidRDefault="00000000">
      <w:pPr>
        <w:pStyle w:val="SourceCode"/>
      </w:pPr>
      <w:r>
        <w:rPr>
          <w:rStyle w:val="VerbatimChar"/>
        </w:rPr>
        <w:t>2011-08-09</w:t>
      </w:r>
    </w:p>
    <w:p w14:paraId="57D198CC" w14:textId="77777777" w:rsidR="007433CD" w:rsidRDefault="00000000">
      <w:pPr>
        <w:pStyle w:val="SourceCode"/>
      </w:pPr>
      <w:r>
        <w:rPr>
          <w:rStyle w:val="VerbatimChar"/>
        </w:rPr>
        <w:t>2011-08-10</w:t>
      </w:r>
    </w:p>
    <w:p w14:paraId="57D198CD" w14:textId="77777777" w:rsidR="007433CD" w:rsidRDefault="00000000">
      <w:pPr>
        <w:pStyle w:val="SourceCode"/>
      </w:pPr>
      <w:r>
        <w:rPr>
          <w:rStyle w:val="VerbatimChar"/>
        </w:rPr>
        <w:t>2011-08-11</w:t>
      </w:r>
    </w:p>
    <w:p w14:paraId="57D198CE" w14:textId="77777777" w:rsidR="007433CD" w:rsidRDefault="00000000">
      <w:pPr>
        <w:pStyle w:val="SourceCode"/>
      </w:pPr>
      <w:r>
        <w:rPr>
          <w:rStyle w:val="VerbatimChar"/>
        </w:rPr>
        <w:t>2011-08-12</w:t>
      </w:r>
    </w:p>
    <w:p w14:paraId="57D198CF" w14:textId="77777777" w:rsidR="007433CD" w:rsidRDefault="00000000">
      <w:pPr>
        <w:pStyle w:val="SourceCode"/>
      </w:pPr>
      <w:r>
        <w:rPr>
          <w:rStyle w:val="VerbatimChar"/>
        </w:rPr>
        <w:t>2011-08-13</w:t>
      </w:r>
    </w:p>
    <w:p w14:paraId="57D198D0" w14:textId="77777777" w:rsidR="007433CD" w:rsidRDefault="00000000">
      <w:pPr>
        <w:pStyle w:val="SourceCode"/>
      </w:pPr>
      <w:r>
        <w:rPr>
          <w:rStyle w:val="VerbatimChar"/>
        </w:rPr>
        <w:t>2011-08-14</w:t>
      </w:r>
    </w:p>
    <w:p w14:paraId="57D198D1" w14:textId="77777777" w:rsidR="007433CD" w:rsidRDefault="00000000">
      <w:pPr>
        <w:pStyle w:val="SourceCode"/>
      </w:pPr>
      <w:r>
        <w:rPr>
          <w:rStyle w:val="VerbatimChar"/>
        </w:rPr>
        <w:t>2011-08-15</w:t>
      </w:r>
    </w:p>
    <w:p w14:paraId="57D198D2" w14:textId="77777777" w:rsidR="007433CD" w:rsidRDefault="00000000">
      <w:pPr>
        <w:pStyle w:val="SourceCode"/>
      </w:pPr>
      <w:r>
        <w:rPr>
          <w:rStyle w:val="VerbatimChar"/>
        </w:rPr>
        <w:t>2011-08-16</w:t>
      </w:r>
    </w:p>
    <w:p w14:paraId="57D198D3" w14:textId="77777777" w:rsidR="007433CD" w:rsidRDefault="00000000">
      <w:pPr>
        <w:pStyle w:val="SourceCode"/>
      </w:pPr>
      <w:r>
        <w:rPr>
          <w:rStyle w:val="VerbatimChar"/>
        </w:rPr>
        <w:t>2011-08-17</w:t>
      </w:r>
    </w:p>
    <w:p w14:paraId="57D198D4" w14:textId="77777777" w:rsidR="007433CD" w:rsidRDefault="00000000">
      <w:pPr>
        <w:pStyle w:val="SourceCode"/>
      </w:pPr>
      <w:r>
        <w:rPr>
          <w:rStyle w:val="VerbatimChar"/>
        </w:rPr>
        <w:t>2011-08-18</w:t>
      </w:r>
    </w:p>
    <w:p w14:paraId="57D198D5" w14:textId="77777777" w:rsidR="007433CD" w:rsidRDefault="00000000">
      <w:pPr>
        <w:pStyle w:val="SourceCode"/>
      </w:pPr>
      <w:r>
        <w:rPr>
          <w:rStyle w:val="VerbatimChar"/>
        </w:rPr>
        <w:t>2011-08-19</w:t>
      </w:r>
    </w:p>
    <w:p w14:paraId="57D198D6" w14:textId="77777777" w:rsidR="007433CD" w:rsidRDefault="00000000">
      <w:pPr>
        <w:pStyle w:val="SourceCode"/>
      </w:pPr>
      <w:r>
        <w:rPr>
          <w:rStyle w:val="VerbatimChar"/>
        </w:rPr>
        <w:t>2011-08-20</w:t>
      </w:r>
    </w:p>
    <w:p w14:paraId="57D198D7" w14:textId="77777777" w:rsidR="007433CD" w:rsidRDefault="00000000">
      <w:pPr>
        <w:pStyle w:val="SourceCode"/>
      </w:pPr>
      <w:r>
        <w:rPr>
          <w:rStyle w:val="VerbatimChar"/>
        </w:rPr>
        <w:t>2011-08-21</w:t>
      </w:r>
    </w:p>
    <w:p w14:paraId="57D198D8" w14:textId="77777777" w:rsidR="007433CD" w:rsidRDefault="00000000">
      <w:pPr>
        <w:pStyle w:val="SourceCode"/>
      </w:pPr>
      <w:r>
        <w:rPr>
          <w:rStyle w:val="VerbatimChar"/>
        </w:rPr>
        <w:t>2011-08-22</w:t>
      </w:r>
    </w:p>
    <w:p w14:paraId="57D198D9" w14:textId="77777777" w:rsidR="007433CD" w:rsidRDefault="00000000">
      <w:pPr>
        <w:pStyle w:val="SourceCode"/>
      </w:pPr>
      <w:r>
        <w:rPr>
          <w:rStyle w:val="VerbatimChar"/>
        </w:rPr>
        <w:t>2011-08-23</w:t>
      </w:r>
    </w:p>
    <w:p w14:paraId="57D198DA" w14:textId="77777777" w:rsidR="007433CD" w:rsidRDefault="00000000">
      <w:pPr>
        <w:pStyle w:val="SourceCode"/>
      </w:pPr>
      <w:r>
        <w:rPr>
          <w:rStyle w:val="VerbatimChar"/>
        </w:rPr>
        <w:t>2011-08-24</w:t>
      </w:r>
    </w:p>
    <w:p w14:paraId="57D198DB" w14:textId="77777777" w:rsidR="007433CD" w:rsidRDefault="00000000">
      <w:pPr>
        <w:pStyle w:val="SourceCode"/>
      </w:pPr>
      <w:r>
        <w:rPr>
          <w:rStyle w:val="VerbatimChar"/>
        </w:rPr>
        <w:t>2011-08-25</w:t>
      </w:r>
    </w:p>
    <w:p w14:paraId="57D198DC" w14:textId="77777777" w:rsidR="007433CD" w:rsidRDefault="00000000">
      <w:pPr>
        <w:pStyle w:val="SourceCode"/>
      </w:pPr>
      <w:r>
        <w:rPr>
          <w:rStyle w:val="VerbatimChar"/>
        </w:rPr>
        <w:t>2011-08-26</w:t>
      </w:r>
    </w:p>
    <w:p w14:paraId="57D198DD" w14:textId="77777777" w:rsidR="007433CD" w:rsidRDefault="00000000">
      <w:pPr>
        <w:pStyle w:val="SourceCode"/>
      </w:pPr>
      <w:r>
        <w:rPr>
          <w:rStyle w:val="VerbatimChar"/>
        </w:rPr>
        <w:t>2011-08-27</w:t>
      </w:r>
    </w:p>
    <w:p w14:paraId="57D198DE" w14:textId="77777777" w:rsidR="007433CD" w:rsidRDefault="00000000">
      <w:pPr>
        <w:pStyle w:val="SourceCode"/>
      </w:pPr>
      <w:r>
        <w:rPr>
          <w:rStyle w:val="VerbatimChar"/>
        </w:rPr>
        <w:t>2011-08-28</w:t>
      </w:r>
    </w:p>
    <w:p w14:paraId="57D198DF" w14:textId="77777777" w:rsidR="007433CD" w:rsidRDefault="00000000">
      <w:pPr>
        <w:pStyle w:val="SourceCode"/>
      </w:pPr>
      <w:r>
        <w:rPr>
          <w:rStyle w:val="VerbatimChar"/>
        </w:rPr>
        <w:t>2011-08-29</w:t>
      </w:r>
    </w:p>
    <w:p w14:paraId="57D198E0" w14:textId="77777777" w:rsidR="007433CD" w:rsidRDefault="00000000">
      <w:pPr>
        <w:pStyle w:val="SourceCode"/>
      </w:pPr>
      <w:r>
        <w:rPr>
          <w:rStyle w:val="VerbatimChar"/>
        </w:rPr>
        <w:t>2011-08-30</w:t>
      </w:r>
    </w:p>
    <w:p w14:paraId="57D198E1" w14:textId="77777777" w:rsidR="007433CD" w:rsidRDefault="00000000">
      <w:pPr>
        <w:pStyle w:val="SourceCode"/>
      </w:pPr>
      <w:r>
        <w:rPr>
          <w:rStyle w:val="VerbatimChar"/>
        </w:rPr>
        <w:t>2011-08-31</w:t>
      </w:r>
    </w:p>
    <w:p w14:paraId="57D198E2" w14:textId="77777777" w:rsidR="007433CD" w:rsidRDefault="00000000">
      <w:pPr>
        <w:pStyle w:val="SourceCode"/>
      </w:pPr>
      <w:r>
        <w:rPr>
          <w:rStyle w:val="VerbatimChar"/>
        </w:rPr>
        <w:t>2011-09-01</w:t>
      </w:r>
    </w:p>
    <w:p w14:paraId="57D198E3" w14:textId="77777777" w:rsidR="007433CD" w:rsidRDefault="00000000">
      <w:pPr>
        <w:pStyle w:val="SourceCode"/>
      </w:pPr>
      <w:r>
        <w:rPr>
          <w:rStyle w:val="VerbatimChar"/>
        </w:rPr>
        <w:t>2011-09-02</w:t>
      </w:r>
    </w:p>
    <w:p w14:paraId="57D198E4" w14:textId="77777777" w:rsidR="007433CD" w:rsidRDefault="00000000">
      <w:pPr>
        <w:pStyle w:val="SourceCode"/>
      </w:pPr>
      <w:r>
        <w:rPr>
          <w:rStyle w:val="VerbatimChar"/>
        </w:rPr>
        <w:t>2011-09-03</w:t>
      </w:r>
    </w:p>
    <w:p w14:paraId="57D198E5" w14:textId="77777777" w:rsidR="007433CD" w:rsidRDefault="00000000">
      <w:pPr>
        <w:pStyle w:val="SourceCode"/>
      </w:pPr>
      <w:r>
        <w:rPr>
          <w:rStyle w:val="VerbatimChar"/>
        </w:rPr>
        <w:lastRenderedPageBreak/>
        <w:t>2011-09-04</w:t>
      </w:r>
    </w:p>
    <w:p w14:paraId="57D198E6" w14:textId="77777777" w:rsidR="007433CD" w:rsidRDefault="00000000">
      <w:pPr>
        <w:pStyle w:val="SourceCode"/>
      </w:pPr>
      <w:r>
        <w:rPr>
          <w:rStyle w:val="VerbatimChar"/>
        </w:rPr>
        <w:t>2011-09-05</w:t>
      </w:r>
    </w:p>
    <w:p w14:paraId="57D198E7" w14:textId="77777777" w:rsidR="007433CD" w:rsidRDefault="00000000">
      <w:pPr>
        <w:pStyle w:val="SourceCode"/>
      </w:pPr>
      <w:r>
        <w:rPr>
          <w:rStyle w:val="VerbatimChar"/>
        </w:rPr>
        <w:t>2011-09-06</w:t>
      </w:r>
    </w:p>
    <w:p w14:paraId="57D198E8" w14:textId="77777777" w:rsidR="007433CD" w:rsidRDefault="00000000">
      <w:pPr>
        <w:pStyle w:val="SourceCode"/>
      </w:pPr>
      <w:r>
        <w:rPr>
          <w:rStyle w:val="VerbatimChar"/>
        </w:rPr>
        <w:t>2011-09-07</w:t>
      </w:r>
    </w:p>
    <w:p w14:paraId="57D198E9" w14:textId="77777777" w:rsidR="007433CD" w:rsidRDefault="00000000">
      <w:pPr>
        <w:pStyle w:val="SourceCode"/>
      </w:pPr>
      <w:r>
        <w:rPr>
          <w:rStyle w:val="VerbatimChar"/>
        </w:rPr>
        <w:t>2011-09-08</w:t>
      </w:r>
    </w:p>
    <w:p w14:paraId="57D198EA" w14:textId="77777777" w:rsidR="007433CD" w:rsidRDefault="00000000">
      <w:pPr>
        <w:pStyle w:val="SourceCode"/>
      </w:pPr>
      <w:r>
        <w:rPr>
          <w:rStyle w:val="VerbatimChar"/>
        </w:rPr>
        <w:t>2011-09-09</w:t>
      </w:r>
    </w:p>
    <w:p w14:paraId="57D198EB" w14:textId="77777777" w:rsidR="007433CD" w:rsidRDefault="00000000">
      <w:pPr>
        <w:pStyle w:val="SourceCode"/>
      </w:pPr>
      <w:r>
        <w:rPr>
          <w:rStyle w:val="VerbatimChar"/>
        </w:rPr>
        <w:t>2011-09-10</w:t>
      </w:r>
    </w:p>
    <w:p w14:paraId="57D198EC" w14:textId="77777777" w:rsidR="007433CD" w:rsidRDefault="00000000">
      <w:pPr>
        <w:pStyle w:val="SourceCode"/>
      </w:pPr>
      <w:r>
        <w:rPr>
          <w:rStyle w:val="VerbatimChar"/>
        </w:rPr>
        <w:t>2011-09-11</w:t>
      </w:r>
    </w:p>
    <w:p w14:paraId="57D198ED" w14:textId="77777777" w:rsidR="007433CD" w:rsidRDefault="00000000">
      <w:pPr>
        <w:pStyle w:val="SourceCode"/>
      </w:pPr>
      <w:r>
        <w:rPr>
          <w:rStyle w:val="VerbatimChar"/>
        </w:rPr>
        <w:t>2011-09-12</w:t>
      </w:r>
    </w:p>
    <w:p w14:paraId="57D198EE" w14:textId="77777777" w:rsidR="007433CD" w:rsidRDefault="00000000">
      <w:pPr>
        <w:pStyle w:val="SourceCode"/>
      </w:pPr>
      <w:r>
        <w:rPr>
          <w:rStyle w:val="VerbatimChar"/>
        </w:rPr>
        <w:t>2011-09-13</w:t>
      </w:r>
    </w:p>
    <w:p w14:paraId="57D198EF" w14:textId="77777777" w:rsidR="007433CD" w:rsidRDefault="00000000">
      <w:pPr>
        <w:pStyle w:val="SourceCode"/>
      </w:pPr>
      <w:r>
        <w:rPr>
          <w:rStyle w:val="VerbatimChar"/>
        </w:rPr>
        <w:t>2011-09-14</w:t>
      </w:r>
    </w:p>
    <w:p w14:paraId="57D198F0" w14:textId="77777777" w:rsidR="007433CD" w:rsidRDefault="00000000">
      <w:pPr>
        <w:pStyle w:val="SourceCode"/>
      </w:pPr>
      <w:r>
        <w:rPr>
          <w:rStyle w:val="VerbatimChar"/>
        </w:rPr>
        <w:t>2011-09-15</w:t>
      </w:r>
    </w:p>
    <w:p w14:paraId="57D198F1" w14:textId="77777777" w:rsidR="007433CD" w:rsidRDefault="00000000">
      <w:pPr>
        <w:pStyle w:val="SourceCode"/>
      </w:pPr>
      <w:r>
        <w:rPr>
          <w:rStyle w:val="VerbatimChar"/>
        </w:rPr>
        <w:t>2011-09-16</w:t>
      </w:r>
    </w:p>
    <w:p w14:paraId="57D198F2" w14:textId="77777777" w:rsidR="007433CD" w:rsidRDefault="00000000">
      <w:pPr>
        <w:pStyle w:val="SourceCode"/>
      </w:pPr>
      <w:r>
        <w:rPr>
          <w:rStyle w:val="VerbatimChar"/>
        </w:rPr>
        <w:t>2011-09-17</w:t>
      </w:r>
    </w:p>
    <w:p w14:paraId="57D198F3" w14:textId="77777777" w:rsidR="007433CD" w:rsidRDefault="00000000">
      <w:pPr>
        <w:pStyle w:val="SourceCode"/>
      </w:pPr>
      <w:r>
        <w:rPr>
          <w:rStyle w:val="VerbatimChar"/>
        </w:rPr>
        <w:t>2011-09-18</w:t>
      </w:r>
    </w:p>
    <w:p w14:paraId="57D198F4" w14:textId="77777777" w:rsidR="007433CD" w:rsidRDefault="00000000">
      <w:pPr>
        <w:pStyle w:val="SourceCode"/>
      </w:pPr>
      <w:r>
        <w:rPr>
          <w:rStyle w:val="VerbatimChar"/>
        </w:rPr>
        <w:t>2011-09-19</w:t>
      </w:r>
    </w:p>
    <w:p w14:paraId="57D198F5" w14:textId="77777777" w:rsidR="007433CD" w:rsidRDefault="00000000">
      <w:pPr>
        <w:pStyle w:val="SourceCode"/>
      </w:pPr>
      <w:r>
        <w:rPr>
          <w:rStyle w:val="VerbatimChar"/>
        </w:rPr>
        <w:t>2011-09-20</w:t>
      </w:r>
    </w:p>
    <w:p w14:paraId="57D198F6" w14:textId="77777777" w:rsidR="007433CD" w:rsidRDefault="00000000">
      <w:pPr>
        <w:pStyle w:val="SourceCode"/>
      </w:pPr>
      <w:r>
        <w:rPr>
          <w:rStyle w:val="VerbatimChar"/>
        </w:rPr>
        <w:t>2011-09-21</w:t>
      </w:r>
    </w:p>
    <w:p w14:paraId="57D198F7" w14:textId="77777777" w:rsidR="007433CD" w:rsidRDefault="00000000">
      <w:pPr>
        <w:pStyle w:val="SourceCode"/>
      </w:pPr>
      <w:r>
        <w:rPr>
          <w:rStyle w:val="VerbatimChar"/>
        </w:rPr>
        <w:t>2011-09-22</w:t>
      </w:r>
    </w:p>
    <w:p w14:paraId="57D198F8" w14:textId="77777777" w:rsidR="007433CD" w:rsidRDefault="00000000">
      <w:pPr>
        <w:pStyle w:val="SourceCode"/>
      </w:pPr>
      <w:r>
        <w:rPr>
          <w:rStyle w:val="VerbatimChar"/>
        </w:rPr>
        <w:t>2011-09-23</w:t>
      </w:r>
    </w:p>
    <w:p w14:paraId="57D198F9" w14:textId="77777777" w:rsidR="007433CD" w:rsidRDefault="00000000">
      <w:pPr>
        <w:pStyle w:val="SourceCode"/>
      </w:pPr>
      <w:r>
        <w:rPr>
          <w:rStyle w:val="VerbatimChar"/>
        </w:rPr>
        <w:t>2011-09-24</w:t>
      </w:r>
    </w:p>
    <w:p w14:paraId="57D198FA" w14:textId="77777777" w:rsidR="007433CD" w:rsidRDefault="00000000">
      <w:pPr>
        <w:pStyle w:val="SourceCode"/>
      </w:pPr>
      <w:r>
        <w:rPr>
          <w:rStyle w:val="VerbatimChar"/>
        </w:rPr>
        <w:t>2011-09-25</w:t>
      </w:r>
    </w:p>
    <w:p w14:paraId="57D198FB" w14:textId="77777777" w:rsidR="007433CD" w:rsidRDefault="00000000">
      <w:pPr>
        <w:pStyle w:val="SourceCode"/>
      </w:pPr>
      <w:r>
        <w:rPr>
          <w:rStyle w:val="VerbatimChar"/>
        </w:rPr>
        <w:t>2011-09-26</w:t>
      </w:r>
    </w:p>
    <w:p w14:paraId="57D198FC" w14:textId="77777777" w:rsidR="007433CD" w:rsidRDefault="00000000">
      <w:pPr>
        <w:pStyle w:val="SourceCode"/>
      </w:pPr>
      <w:r>
        <w:rPr>
          <w:rStyle w:val="VerbatimChar"/>
        </w:rPr>
        <w:t>2011-09-27</w:t>
      </w:r>
    </w:p>
    <w:p w14:paraId="57D198FD" w14:textId="77777777" w:rsidR="007433CD" w:rsidRDefault="00000000">
      <w:pPr>
        <w:pStyle w:val="SourceCode"/>
      </w:pPr>
      <w:r>
        <w:rPr>
          <w:rStyle w:val="VerbatimChar"/>
        </w:rPr>
        <w:t>2011-09-28</w:t>
      </w:r>
    </w:p>
    <w:p w14:paraId="57D198FE" w14:textId="77777777" w:rsidR="007433CD" w:rsidRDefault="00000000">
      <w:pPr>
        <w:pStyle w:val="SourceCode"/>
      </w:pPr>
      <w:r>
        <w:rPr>
          <w:rStyle w:val="VerbatimChar"/>
        </w:rPr>
        <w:t>2011-09-29</w:t>
      </w:r>
    </w:p>
    <w:p w14:paraId="57D198FF" w14:textId="77777777" w:rsidR="007433CD" w:rsidRDefault="00000000">
      <w:pPr>
        <w:pStyle w:val="SourceCode"/>
      </w:pPr>
      <w:r>
        <w:rPr>
          <w:rStyle w:val="VerbatimChar"/>
        </w:rPr>
        <w:t>2011-09-30</w:t>
      </w:r>
    </w:p>
    <w:p w14:paraId="57D19900" w14:textId="77777777" w:rsidR="007433CD" w:rsidRDefault="00000000">
      <w:pPr>
        <w:pStyle w:val="SourceCode"/>
      </w:pPr>
      <w:r>
        <w:rPr>
          <w:rStyle w:val="VerbatimChar"/>
        </w:rPr>
        <w:t>2011-10-01</w:t>
      </w:r>
    </w:p>
    <w:p w14:paraId="57D19901" w14:textId="77777777" w:rsidR="007433CD" w:rsidRDefault="00000000">
      <w:pPr>
        <w:pStyle w:val="SourceCode"/>
      </w:pPr>
      <w:r>
        <w:rPr>
          <w:rStyle w:val="VerbatimChar"/>
        </w:rPr>
        <w:lastRenderedPageBreak/>
        <w:t>2011-10-02</w:t>
      </w:r>
    </w:p>
    <w:p w14:paraId="57D19902" w14:textId="77777777" w:rsidR="007433CD" w:rsidRDefault="00000000">
      <w:pPr>
        <w:pStyle w:val="SourceCode"/>
      </w:pPr>
      <w:r>
        <w:rPr>
          <w:rStyle w:val="VerbatimChar"/>
        </w:rPr>
        <w:t>2011-10-03</w:t>
      </w:r>
    </w:p>
    <w:p w14:paraId="57D19903" w14:textId="77777777" w:rsidR="007433CD" w:rsidRDefault="00000000">
      <w:pPr>
        <w:pStyle w:val="SourceCode"/>
      </w:pPr>
      <w:r>
        <w:rPr>
          <w:rStyle w:val="VerbatimChar"/>
        </w:rPr>
        <w:t>2011-10-04</w:t>
      </w:r>
    </w:p>
    <w:p w14:paraId="57D19904" w14:textId="77777777" w:rsidR="007433CD" w:rsidRDefault="00000000">
      <w:pPr>
        <w:pStyle w:val="SourceCode"/>
      </w:pPr>
      <w:r>
        <w:rPr>
          <w:rStyle w:val="VerbatimChar"/>
        </w:rPr>
        <w:t>2011-10-05</w:t>
      </w:r>
    </w:p>
    <w:p w14:paraId="57D19905" w14:textId="77777777" w:rsidR="007433CD" w:rsidRDefault="00000000">
      <w:pPr>
        <w:pStyle w:val="SourceCode"/>
      </w:pPr>
      <w:r>
        <w:rPr>
          <w:rStyle w:val="VerbatimChar"/>
        </w:rPr>
        <w:t>2011-10-06</w:t>
      </w:r>
    </w:p>
    <w:p w14:paraId="57D19906" w14:textId="77777777" w:rsidR="007433CD" w:rsidRDefault="00000000">
      <w:pPr>
        <w:pStyle w:val="SourceCode"/>
      </w:pPr>
      <w:r>
        <w:rPr>
          <w:rStyle w:val="VerbatimChar"/>
        </w:rPr>
        <w:t>2011-10-07</w:t>
      </w:r>
    </w:p>
    <w:p w14:paraId="57D19907" w14:textId="77777777" w:rsidR="007433CD" w:rsidRDefault="00000000">
      <w:pPr>
        <w:pStyle w:val="SourceCode"/>
      </w:pPr>
      <w:r>
        <w:rPr>
          <w:rStyle w:val="VerbatimChar"/>
        </w:rPr>
        <w:t>2011-10-08</w:t>
      </w:r>
    </w:p>
    <w:p w14:paraId="57D19908" w14:textId="77777777" w:rsidR="007433CD" w:rsidRDefault="00000000">
      <w:pPr>
        <w:pStyle w:val="SourceCode"/>
      </w:pPr>
      <w:r>
        <w:rPr>
          <w:rStyle w:val="VerbatimChar"/>
        </w:rPr>
        <w:t>2011-10-09</w:t>
      </w:r>
    </w:p>
    <w:p w14:paraId="57D19909" w14:textId="77777777" w:rsidR="007433CD" w:rsidRDefault="00000000">
      <w:pPr>
        <w:pStyle w:val="SourceCode"/>
      </w:pPr>
      <w:r>
        <w:rPr>
          <w:rStyle w:val="VerbatimChar"/>
        </w:rPr>
        <w:t>2011-10-10</w:t>
      </w:r>
    </w:p>
    <w:p w14:paraId="57D1990A" w14:textId="77777777" w:rsidR="007433CD" w:rsidRDefault="00000000">
      <w:pPr>
        <w:pStyle w:val="SourceCode"/>
      </w:pPr>
      <w:r>
        <w:rPr>
          <w:rStyle w:val="VerbatimChar"/>
        </w:rPr>
        <w:t>2011-10-11</w:t>
      </w:r>
    </w:p>
    <w:p w14:paraId="57D1990B" w14:textId="77777777" w:rsidR="007433CD" w:rsidRDefault="00000000">
      <w:pPr>
        <w:pStyle w:val="SourceCode"/>
      </w:pPr>
      <w:r>
        <w:rPr>
          <w:rStyle w:val="VerbatimChar"/>
        </w:rPr>
        <w:t>2011-10-12</w:t>
      </w:r>
    </w:p>
    <w:p w14:paraId="57D1990C" w14:textId="77777777" w:rsidR="007433CD" w:rsidRDefault="00000000">
      <w:pPr>
        <w:pStyle w:val="SourceCode"/>
      </w:pPr>
      <w:r>
        <w:rPr>
          <w:rStyle w:val="VerbatimChar"/>
        </w:rPr>
        <w:t>2011-10-13</w:t>
      </w:r>
    </w:p>
    <w:p w14:paraId="57D1990D" w14:textId="77777777" w:rsidR="007433CD" w:rsidRDefault="00000000">
      <w:pPr>
        <w:pStyle w:val="SourceCode"/>
      </w:pPr>
      <w:r>
        <w:rPr>
          <w:rStyle w:val="VerbatimChar"/>
        </w:rPr>
        <w:t>2011-10-14</w:t>
      </w:r>
    </w:p>
    <w:p w14:paraId="57D1990E" w14:textId="77777777" w:rsidR="007433CD" w:rsidRDefault="00000000">
      <w:pPr>
        <w:pStyle w:val="SourceCode"/>
      </w:pPr>
      <w:r>
        <w:rPr>
          <w:rStyle w:val="VerbatimChar"/>
        </w:rPr>
        <w:t>2011-10-15</w:t>
      </w:r>
    </w:p>
    <w:p w14:paraId="57D1990F" w14:textId="77777777" w:rsidR="007433CD" w:rsidRDefault="00000000">
      <w:pPr>
        <w:pStyle w:val="SourceCode"/>
      </w:pPr>
      <w:r>
        <w:rPr>
          <w:rStyle w:val="VerbatimChar"/>
        </w:rPr>
        <w:t>2011-10-16</w:t>
      </w:r>
    </w:p>
    <w:p w14:paraId="57D19910" w14:textId="77777777" w:rsidR="007433CD" w:rsidRDefault="00000000">
      <w:pPr>
        <w:pStyle w:val="SourceCode"/>
      </w:pPr>
      <w:r>
        <w:rPr>
          <w:rStyle w:val="VerbatimChar"/>
        </w:rPr>
        <w:t>2011-10-17</w:t>
      </w:r>
    </w:p>
    <w:p w14:paraId="57D19911" w14:textId="77777777" w:rsidR="007433CD" w:rsidRDefault="00000000">
      <w:pPr>
        <w:pStyle w:val="SourceCode"/>
      </w:pPr>
      <w:r>
        <w:rPr>
          <w:rStyle w:val="VerbatimChar"/>
        </w:rPr>
        <w:t>2011-10-18</w:t>
      </w:r>
    </w:p>
    <w:p w14:paraId="57D19912" w14:textId="77777777" w:rsidR="007433CD" w:rsidRDefault="00000000">
      <w:pPr>
        <w:pStyle w:val="SourceCode"/>
      </w:pPr>
      <w:r>
        <w:rPr>
          <w:rStyle w:val="VerbatimChar"/>
        </w:rPr>
        <w:t>2011-10-19</w:t>
      </w:r>
    </w:p>
    <w:p w14:paraId="57D19913" w14:textId="77777777" w:rsidR="007433CD" w:rsidRDefault="00000000">
      <w:pPr>
        <w:pStyle w:val="SourceCode"/>
      </w:pPr>
      <w:r>
        <w:rPr>
          <w:rStyle w:val="VerbatimChar"/>
        </w:rPr>
        <w:t>2011-10-20</w:t>
      </w:r>
    </w:p>
    <w:p w14:paraId="57D19914" w14:textId="77777777" w:rsidR="007433CD" w:rsidRDefault="00000000">
      <w:pPr>
        <w:pStyle w:val="SourceCode"/>
      </w:pPr>
      <w:r>
        <w:rPr>
          <w:rStyle w:val="VerbatimChar"/>
        </w:rPr>
        <w:t>2011-10-21</w:t>
      </w:r>
    </w:p>
    <w:p w14:paraId="57D19915" w14:textId="77777777" w:rsidR="007433CD" w:rsidRDefault="00000000">
      <w:pPr>
        <w:pStyle w:val="SourceCode"/>
      </w:pPr>
      <w:r>
        <w:rPr>
          <w:rStyle w:val="VerbatimChar"/>
        </w:rPr>
        <w:t>2011-10-22</w:t>
      </w:r>
    </w:p>
    <w:p w14:paraId="57D19916" w14:textId="77777777" w:rsidR="007433CD" w:rsidRDefault="00000000">
      <w:pPr>
        <w:pStyle w:val="SourceCode"/>
      </w:pPr>
      <w:r>
        <w:rPr>
          <w:rStyle w:val="VerbatimChar"/>
        </w:rPr>
        <w:t>2011-10-23</w:t>
      </w:r>
    </w:p>
    <w:p w14:paraId="57D19917" w14:textId="77777777" w:rsidR="007433CD" w:rsidRDefault="00000000">
      <w:pPr>
        <w:pStyle w:val="SourceCode"/>
      </w:pPr>
      <w:r>
        <w:rPr>
          <w:rStyle w:val="VerbatimChar"/>
        </w:rPr>
        <w:t>2011-10-24</w:t>
      </w:r>
    </w:p>
    <w:p w14:paraId="57D19918" w14:textId="77777777" w:rsidR="007433CD" w:rsidRDefault="00000000">
      <w:pPr>
        <w:pStyle w:val="SourceCode"/>
      </w:pPr>
      <w:r>
        <w:rPr>
          <w:rStyle w:val="VerbatimChar"/>
        </w:rPr>
        <w:t>2011-10-25</w:t>
      </w:r>
    </w:p>
    <w:p w14:paraId="57D19919" w14:textId="77777777" w:rsidR="007433CD" w:rsidRDefault="00000000">
      <w:pPr>
        <w:pStyle w:val="SourceCode"/>
      </w:pPr>
      <w:r>
        <w:rPr>
          <w:rStyle w:val="VerbatimChar"/>
        </w:rPr>
        <w:t>2011-10-26</w:t>
      </w:r>
    </w:p>
    <w:p w14:paraId="57D1991A" w14:textId="77777777" w:rsidR="007433CD" w:rsidRDefault="00000000">
      <w:pPr>
        <w:pStyle w:val="SourceCode"/>
      </w:pPr>
      <w:r>
        <w:rPr>
          <w:rStyle w:val="VerbatimChar"/>
        </w:rPr>
        <w:t>2011-10-27</w:t>
      </w:r>
    </w:p>
    <w:p w14:paraId="57D1991B" w14:textId="77777777" w:rsidR="007433CD" w:rsidRDefault="00000000">
      <w:pPr>
        <w:pStyle w:val="SourceCode"/>
      </w:pPr>
      <w:r>
        <w:rPr>
          <w:rStyle w:val="VerbatimChar"/>
        </w:rPr>
        <w:t>2011-10-28</w:t>
      </w:r>
    </w:p>
    <w:p w14:paraId="57D1991C" w14:textId="77777777" w:rsidR="007433CD" w:rsidRDefault="00000000">
      <w:pPr>
        <w:pStyle w:val="SourceCode"/>
      </w:pPr>
      <w:r>
        <w:rPr>
          <w:rStyle w:val="VerbatimChar"/>
        </w:rPr>
        <w:t>2011-10-29</w:t>
      </w:r>
    </w:p>
    <w:p w14:paraId="57D1991D" w14:textId="77777777" w:rsidR="007433CD" w:rsidRDefault="00000000">
      <w:pPr>
        <w:pStyle w:val="SourceCode"/>
      </w:pPr>
      <w:r>
        <w:rPr>
          <w:rStyle w:val="VerbatimChar"/>
        </w:rPr>
        <w:lastRenderedPageBreak/>
        <w:t>2011-10-30</w:t>
      </w:r>
    </w:p>
    <w:p w14:paraId="57D1991E" w14:textId="77777777" w:rsidR="007433CD" w:rsidRDefault="00000000">
      <w:pPr>
        <w:pStyle w:val="SourceCode"/>
      </w:pPr>
      <w:r>
        <w:rPr>
          <w:rStyle w:val="VerbatimChar"/>
        </w:rPr>
        <w:t>2011-10-31</w:t>
      </w:r>
    </w:p>
    <w:p w14:paraId="57D1991F" w14:textId="77777777" w:rsidR="007433CD" w:rsidRDefault="00000000">
      <w:pPr>
        <w:pStyle w:val="SourceCode"/>
      </w:pPr>
      <w:r>
        <w:rPr>
          <w:rStyle w:val="VerbatimChar"/>
        </w:rPr>
        <w:t>2011-11-01</w:t>
      </w:r>
    </w:p>
    <w:p w14:paraId="57D19920" w14:textId="77777777" w:rsidR="007433CD" w:rsidRDefault="00000000">
      <w:pPr>
        <w:pStyle w:val="SourceCode"/>
      </w:pPr>
      <w:r>
        <w:rPr>
          <w:rStyle w:val="VerbatimChar"/>
        </w:rPr>
        <w:t>2011-11-02</w:t>
      </w:r>
    </w:p>
    <w:p w14:paraId="57D19921" w14:textId="77777777" w:rsidR="007433CD" w:rsidRDefault="00000000">
      <w:pPr>
        <w:pStyle w:val="SourceCode"/>
      </w:pPr>
      <w:r>
        <w:rPr>
          <w:rStyle w:val="VerbatimChar"/>
        </w:rPr>
        <w:t>2011-11-03</w:t>
      </w:r>
    </w:p>
    <w:p w14:paraId="57D19922" w14:textId="77777777" w:rsidR="007433CD" w:rsidRDefault="00000000">
      <w:pPr>
        <w:pStyle w:val="SourceCode"/>
      </w:pPr>
      <w:r>
        <w:rPr>
          <w:rStyle w:val="VerbatimChar"/>
        </w:rPr>
        <w:t>2011-11-04</w:t>
      </w:r>
    </w:p>
    <w:p w14:paraId="57D19923" w14:textId="77777777" w:rsidR="007433CD" w:rsidRDefault="00000000">
      <w:pPr>
        <w:pStyle w:val="SourceCode"/>
      </w:pPr>
      <w:r>
        <w:rPr>
          <w:rStyle w:val="VerbatimChar"/>
        </w:rPr>
        <w:t>2011-11-05</w:t>
      </w:r>
    </w:p>
    <w:p w14:paraId="57D19924" w14:textId="77777777" w:rsidR="007433CD" w:rsidRDefault="00000000">
      <w:pPr>
        <w:pStyle w:val="SourceCode"/>
      </w:pPr>
      <w:r>
        <w:rPr>
          <w:rStyle w:val="VerbatimChar"/>
        </w:rPr>
        <w:t>2011-11-06</w:t>
      </w:r>
    </w:p>
    <w:p w14:paraId="57D19925" w14:textId="77777777" w:rsidR="007433CD" w:rsidRDefault="00000000">
      <w:pPr>
        <w:pStyle w:val="SourceCode"/>
      </w:pPr>
      <w:r>
        <w:rPr>
          <w:rStyle w:val="VerbatimChar"/>
        </w:rPr>
        <w:t>2011-11-07</w:t>
      </w:r>
    </w:p>
    <w:p w14:paraId="57D19926" w14:textId="77777777" w:rsidR="007433CD" w:rsidRDefault="00000000">
      <w:pPr>
        <w:pStyle w:val="SourceCode"/>
      </w:pPr>
      <w:r>
        <w:rPr>
          <w:rStyle w:val="VerbatimChar"/>
        </w:rPr>
        <w:t>2011-11-08</w:t>
      </w:r>
    </w:p>
    <w:p w14:paraId="57D19927" w14:textId="77777777" w:rsidR="007433CD" w:rsidRDefault="00000000">
      <w:pPr>
        <w:pStyle w:val="SourceCode"/>
      </w:pPr>
      <w:r>
        <w:rPr>
          <w:rStyle w:val="VerbatimChar"/>
        </w:rPr>
        <w:t>2011-11-09</w:t>
      </w:r>
    </w:p>
    <w:p w14:paraId="57D19928" w14:textId="77777777" w:rsidR="007433CD" w:rsidRDefault="00000000">
      <w:pPr>
        <w:pStyle w:val="SourceCode"/>
      </w:pPr>
      <w:r>
        <w:rPr>
          <w:rStyle w:val="VerbatimChar"/>
        </w:rPr>
        <w:t>2011-11-10</w:t>
      </w:r>
    </w:p>
    <w:p w14:paraId="57D19929" w14:textId="77777777" w:rsidR="007433CD" w:rsidRDefault="00000000">
      <w:pPr>
        <w:pStyle w:val="SourceCode"/>
      </w:pPr>
      <w:r>
        <w:rPr>
          <w:rStyle w:val="VerbatimChar"/>
        </w:rPr>
        <w:t>2011-11-11</w:t>
      </w:r>
    </w:p>
    <w:p w14:paraId="57D1992A" w14:textId="77777777" w:rsidR="007433CD" w:rsidRDefault="00000000">
      <w:pPr>
        <w:pStyle w:val="SourceCode"/>
      </w:pPr>
      <w:r>
        <w:rPr>
          <w:rStyle w:val="VerbatimChar"/>
        </w:rPr>
        <w:t>2011-11-12</w:t>
      </w:r>
    </w:p>
    <w:p w14:paraId="57D1992B" w14:textId="77777777" w:rsidR="007433CD" w:rsidRDefault="00000000">
      <w:pPr>
        <w:pStyle w:val="SourceCode"/>
      </w:pPr>
      <w:r>
        <w:rPr>
          <w:rStyle w:val="VerbatimChar"/>
        </w:rPr>
        <w:t>2011-11-13</w:t>
      </w:r>
    </w:p>
    <w:p w14:paraId="57D1992C" w14:textId="77777777" w:rsidR="007433CD" w:rsidRDefault="00000000">
      <w:pPr>
        <w:pStyle w:val="SourceCode"/>
      </w:pPr>
      <w:r>
        <w:rPr>
          <w:rStyle w:val="VerbatimChar"/>
        </w:rPr>
        <w:t>2011-11-14</w:t>
      </w:r>
    </w:p>
    <w:p w14:paraId="57D1992D" w14:textId="77777777" w:rsidR="007433CD" w:rsidRDefault="00000000">
      <w:pPr>
        <w:pStyle w:val="SourceCode"/>
      </w:pPr>
      <w:r>
        <w:rPr>
          <w:rStyle w:val="VerbatimChar"/>
        </w:rPr>
        <w:t>2011-11-15</w:t>
      </w:r>
    </w:p>
    <w:p w14:paraId="57D1992E" w14:textId="77777777" w:rsidR="007433CD" w:rsidRDefault="00000000">
      <w:pPr>
        <w:pStyle w:val="SourceCode"/>
      </w:pPr>
      <w:r>
        <w:rPr>
          <w:rStyle w:val="VerbatimChar"/>
        </w:rPr>
        <w:t>2011-11-16</w:t>
      </w:r>
    </w:p>
    <w:p w14:paraId="57D1992F" w14:textId="77777777" w:rsidR="007433CD" w:rsidRDefault="00000000">
      <w:pPr>
        <w:pStyle w:val="SourceCode"/>
      </w:pPr>
      <w:r>
        <w:rPr>
          <w:rStyle w:val="VerbatimChar"/>
        </w:rPr>
        <w:t>2011-11-17</w:t>
      </w:r>
    </w:p>
    <w:p w14:paraId="57D19930" w14:textId="77777777" w:rsidR="007433CD" w:rsidRDefault="00000000">
      <w:pPr>
        <w:pStyle w:val="SourceCode"/>
      </w:pPr>
      <w:r>
        <w:rPr>
          <w:rStyle w:val="VerbatimChar"/>
        </w:rPr>
        <w:t>2011-11-18</w:t>
      </w:r>
    </w:p>
    <w:p w14:paraId="57D19931" w14:textId="77777777" w:rsidR="007433CD" w:rsidRDefault="00000000">
      <w:pPr>
        <w:pStyle w:val="SourceCode"/>
      </w:pPr>
      <w:r>
        <w:rPr>
          <w:rStyle w:val="VerbatimChar"/>
        </w:rPr>
        <w:t>2011-11-19</w:t>
      </w:r>
    </w:p>
    <w:p w14:paraId="57D19932" w14:textId="77777777" w:rsidR="007433CD" w:rsidRDefault="00000000">
      <w:pPr>
        <w:pStyle w:val="SourceCode"/>
      </w:pPr>
      <w:r>
        <w:rPr>
          <w:rStyle w:val="VerbatimChar"/>
        </w:rPr>
        <w:t>2011-11-20</w:t>
      </w:r>
    </w:p>
    <w:p w14:paraId="57D19933" w14:textId="77777777" w:rsidR="007433CD" w:rsidRDefault="00000000">
      <w:pPr>
        <w:pStyle w:val="SourceCode"/>
      </w:pPr>
      <w:r>
        <w:rPr>
          <w:rStyle w:val="VerbatimChar"/>
        </w:rPr>
        <w:t>2011-11-21</w:t>
      </w:r>
    </w:p>
    <w:p w14:paraId="57D19934" w14:textId="77777777" w:rsidR="007433CD" w:rsidRDefault="00000000">
      <w:pPr>
        <w:pStyle w:val="SourceCode"/>
      </w:pPr>
      <w:r>
        <w:rPr>
          <w:rStyle w:val="VerbatimChar"/>
        </w:rPr>
        <w:t>2011-11-22</w:t>
      </w:r>
    </w:p>
    <w:p w14:paraId="57D19935" w14:textId="77777777" w:rsidR="007433CD" w:rsidRDefault="00000000">
      <w:pPr>
        <w:pStyle w:val="SourceCode"/>
      </w:pPr>
      <w:r>
        <w:rPr>
          <w:rStyle w:val="VerbatimChar"/>
        </w:rPr>
        <w:t>2011-11-23</w:t>
      </w:r>
    </w:p>
    <w:p w14:paraId="57D19936" w14:textId="77777777" w:rsidR="007433CD" w:rsidRDefault="00000000">
      <w:pPr>
        <w:pStyle w:val="SourceCode"/>
      </w:pPr>
      <w:r>
        <w:rPr>
          <w:rStyle w:val="VerbatimChar"/>
        </w:rPr>
        <w:t>2011-11-24</w:t>
      </w:r>
    </w:p>
    <w:p w14:paraId="57D19937" w14:textId="77777777" w:rsidR="007433CD" w:rsidRDefault="00000000">
      <w:pPr>
        <w:pStyle w:val="SourceCode"/>
      </w:pPr>
      <w:r>
        <w:rPr>
          <w:rStyle w:val="VerbatimChar"/>
        </w:rPr>
        <w:t>2011-11-25</w:t>
      </w:r>
    </w:p>
    <w:p w14:paraId="57D19938" w14:textId="77777777" w:rsidR="007433CD" w:rsidRDefault="00000000">
      <w:pPr>
        <w:pStyle w:val="SourceCode"/>
      </w:pPr>
      <w:r>
        <w:rPr>
          <w:rStyle w:val="VerbatimChar"/>
        </w:rPr>
        <w:t>2011-11-26</w:t>
      </w:r>
    </w:p>
    <w:p w14:paraId="57D19939" w14:textId="77777777" w:rsidR="007433CD" w:rsidRDefault="00000000">
      <w:pPr>
        <w:pStyle w:val="SourceCode"/>
      </w:pPr>
      <w:r>
        <w:rPr>
          <w:rStyle w:val="VerbatimChar"/>
        </w:rPr>
        <w:lastRenderedPageBreak/>
        <w:t>2011-11-27</w:t>
      </w:r>
    </w:p>
    <w:p w14:paraId="57D1993A" w14:textId="77777777" w:rsidR="007433CD" w:rsidRDefault="00000000">
      <w:pPr>
        <w:pStyle w:val="SourceCode"/>
      </w:pPr>
      <w:r>
        <w:rPr>
          <w:rStyle w:val="VerbatimChar"/>
        </w:rPr>
        <w:t>2011-11-28</w:t>
      </w:r>
    </w:p>
    <w:p w14:paraId="57D1993B" w14:textId="77777777" w:rsidR="007433CD" w:rsidRDefault="00000000">
      <w:pPr>
        <w:pStyle w:val="SourceCode"/>
      </w:pPr>
      <w:r>
        <w:rPr>
          <w:rStyle w:val="VerbatimChar"/>
        </w:rPr>
        <w:t>2011-11-29</w:t>
      </w:r>
    </w:p>
    <w:p w14:paraId="57D1993C" w14:textId="77777777" w:rsidR="007433CD" w:rsidRDefault="00000000">
      <w:pPr>
        <w:pStyle w:val="SourceCode"/>
      </w:pPr>
      <w:r>
        <w:rPr>
          <w:rStyle w:val="VerbatimChar"/>
        </w:rPr>
        <w:t>2011-11-30</w:t>
      </w:r>
    </w:p>
    <w:p w14:paraId="57D1993D" w14:textId="77777777" w:rsidR="007433CD" w:rsidRDefault="00000000">
      <w:pPr>
        <w:pStyle w:val="SourceCode"/>
      </w:pPr>
      <w:r>
        <w:rPr>
          <w:rStyle w:val="VerbatimChar"/>
        </w:rPr>
        <w:t>2011-12-01</w:t>
      </w:r>
    </w:p>
    <w:p w14:paraId="57D1993E" w14:textId="77777777" w:rsidR="007433CD" w:rsidRDefault="00000000">
      <w:pPr>
        <w:pStyle w:val="SourceCode"/>
      </w:pPr>
      <w:r>
        <w:rPr>
          <w:rStyle w:val="VerbatimChar"/>
        </w:rPr>
        <w:t>2011-12-02</w:t>
      </w:r>
    </w:p>
    <w:p w14:paraId="57D1993F" w14:textId="77777777" w:rsidR="007433CD" w:rsidRDefault="00000000">
      <w:pPr>
        <w:pStyle w:val="SourceCode"/>
      </w:pPr>
      <w:r>
        <w:rPr>
          <w:rStyle w:val="VerbatimChar"/>
        </w:rPr>
        <w:t>2011-12-03</w:t>
      </w:r>
    </w:p>
    <w:p w14:paraId="57D19940" w14:textId="77777777" w:rsidR="007433CD" w:rsidRDefault="00000000">
      <w:pPr>
        <w:pStyle w:val="SourceCode"/>
      </w:pPr>
      <w:r>
        <w:rPr>
          <w:rStyle w:val="VerbatimChar"/>
        </w:rPr>
        <w:t>2011-12-04</w:t>
      </w:r>
    </w:p>
    <w:p w14:paraId="57D19941" w14:textId="77777777" w:rsidR="007433CD" w:rsidRDefault="00000000">
      <w:pPr>
        <w:pStyle w:val="SourceCode"/>
      </w:pPr>
      <w:r>
        <w:rPr>
          <w:rStyle w:val="VerbatimChar"/>
        </w:rPr>
        <w:t>2011-12-05</w:t>
      </w:r>
    </w:p>
    <w:p w14:paraId="57D19942" w14:textId="77777777" w:rsidR="007433CD" w:rsidRDefault="00000000">
      <w:pPr>
        <w:pStyle w:val="SourceCode"/>
      </w:pPr>
      <w:r>
        <w:rPr>
          <w:rStyle w:val="VerbatimChar"/>
        </w:rPr>
        <w:t>2011-12-06</w:t>
      </w:r>
    </w:p>
    <w:p w14:paraId="57D19943" w14:textId="77777777" w:rsidR="007433CD" w:rsidRDefault="00000000">
      <w:pPr>
        <w:pStyle w:val="SourceCode"/>
      </w:pPr>
      <w:r>
        <w:rPr>
          <w:rStyle w:val="VerbatimChar"/>
        </w:rPr>
        <w:t>2011-12-07</w:t>
      </w:r>
    </w:p>
    <w:p w14:paraId="57D19944" w14:textId="77777777" w:rsidR="007433CD" w:rsidRDefault="00000000">
      <w:pPr>
        <w:pStyle w:val="SourceCode"/>
      </w:pPr>
      <w:r>
        <w:rPr>
          <w:rStyle w:val="VerbatimChar"/>
        </w:rPr>
        <w:t>2011-12-08</w:t>
      </w:r>
    </w:p>
    <w:p w14:paraId="57D19945" w14:textId="77777777" w:rsidR="007433CD" w:rsidRDefault="00000000">
      <w:pPr>
        <w:pStyle w:val="SourceCode"/>
      </w:pPr>
      <w:r>
        <w:rPr>
          <w:rStyle w:val="VerbatimChar"/>
        </w:rPr>
        <w:t>2011-12-09</w:t>
      </w:r>
    </w:p>
    <w:p w14:paraId="57D19946" w14:textId="77777777" w:rsidR="007433CD" w:rsidRDefault="00000000">
      <w:pPr>
        <w:pStyle w:val="SourceCode"/>
      </w:pPr>
      <w:r>
        <w:rPr>
          <w:rStyle w:val="VerbatimChar"/>
        </w:rPr>
        <w:t>2011-12-10</w:t>
      </w:r>
    </w:p>
    <w:p w14:paraId="57D19947" w14:textId="77777777" w:rsidR="007433CD" w:rsidRDefault="00000000">
      <w:pPr>
        <w:pStyle w:val="SourceCode"/>
      </w:pPr>
      <w:r>
        <w:rPr>
          <w:rStyle w:val="VerbatimChar"/>
        </w:rPr>
        <w:t>2011-12-11</w:t>
      </w:r>
    </w:p>
    <w:p w14:paraId="57D19948" w14:textId="77777777" w:rsidR="007433CD" w:rsidRDefault="00000000">
      <w:pPr>
        <w:pStyle w:val="SourceCode"/>
      </w:pPr>
      <w:r>
        <w:rPr>
          <w:rStyle w:val="VerbatimChar"/>
        </w:rPr>
        <w:t>2011-12-12</w:t>
      </w:r>
    </w:p>
    <w:p w14:paraId="57D19949" w14:textId="77777777" w:rsidR="007433CD" w:rsidRDefault="00000000">
      <w:pPr>
        <w:pStyle w:val="SourceCode"/>
      </w:pPr>
      <w:r>
        <w:rPr>
          <w:rStyle w:val="VerbatimChar"/>
        </w:rPr>
        <w:t>2011-12-13</w:t>
      </w:r>
    </w:p>
    <w:p w14:paraId="57D1994A" w14:textId="77777777" w:rsidR="007433CD" w:rsidRDefault="00000000">
      <w:pPr>
        <w:pStyle w:val="SourceCode"/>
      </w:pPr>
      <w:r>
        <w:rPr>
          <w:rStyle w:val="VerbatimChar"/>
        </w:rPr>
        <w:t>2011-12-14</w:t>
      </w:r>
    </w:p>
    <w:p w14:paraId="57D1994B" w14:textId="77777777" w:rsidR="007433CD" w:rsidRDefault="00000000">
      <w:pPr>
        <w:pStyle w:val="SourceCode"/>
      </w:pPr>
      <w:r>
        <w:rPr>
          <w:rStyle w:val="VerbatimChar"/>
        </w:rPr>
        <w:t>2011-12-15</w:t>
      </w:r>
    </w:p>
    <w:p w14:paraId="57D1994C" w14:textId="77777777" w:rsidR="007433CD" w:rsidRDefault="00000000">
      <w:pPr>
        <w:pStyle w:val="SourceCode"/>
      </w:pPr>
      <w:r>
        <w:rPr>
          <w:rStyle w:val="VerbatimChar"/>
        </w:rPr>
        <w:t>2011-12-16</w:t>
      </w:r>
    </w:p>
    <w:p w14:paraId="57D1994D" w14:textId="77777777" w:rsidR="007433CD" w:rsidRDefault="00000000">
      <w:pPr>
        <w:pStyle w:val="SourceCode"/>
      </w:pPr>
      <w:r>
        <w:rPr>
          <w:rStyle w:val="VerbatimChar"/>
        </w:rPr>
        <w:t>2011-12-17</w:t>
      </w:r>
    </w:p>
    <w:p w14:paraId="57D1994E" w14:textId="77777777" w:rsidR="007433CD" w:rsidRDefault="00000000">
      <w:pPr>
        <w:pStyle w:val="SourceCode"/>
      </w:pPr>
      <w:r>
        <w:rPr>
          <w:rStyle w:val="VerbatimChar"/>
        </w:rPr>
        <w:t>2011-12-18</w:t>
      </w:r>
    </w:p>
    <w:p w14:paraId="57D1994F" w14:textId="77777777" w:rsidR="007433CD" w:rsidRDefault="00000000">
      <w:pPr>
        <w:pStyle w:val="SourceCode"/>
      </w:pPr>
      <w:r>
        <w:rPr>
          <w:rStyle w:val="VerbatimChar"/>
        </w:rPr>
        <w:t>2011-12-19</w:t>
      </w:r>
    </w:p>
    <w:p w14:paraId="57D19950" w14:textId="77777777" w:rsidR="007433CD" w:rsidRDefault="00000000">
      <w:pPr>
        <w:pStyle w:val="SourceCode"/>
      </w:pPr>
      <w:r>
        <w:rPr>
          <w:rStyle w:val="VerbatimChar"/>
        </w:rPr>
        <w:t>2011-12-20</w:t>
      </w:r>
    </w:p>
    <w:p w14:paraId="57D19951" w14:textId="77777777" w:rsidR="007433CD" w:rsidRDefault="00000000">
      <w:pPr>
        <w:pStyle w:val="SourceCode"/>
      </w:pPr>
      <w:r>
        <w:rPr>
          <w:rStyle w:val="VerbatimChar"/>
        </w:rPr>
        <w:t>2011-12-21</w:t>
      </w:r>
    </w:p>
    <w:p w14:paraId="57D19952" w14:textId="77777777" w:rsidR="007433CD" w:rsidRDefault="00000000">
      <w:pPr>
        <w:pStyle w:val="SourceCode"/>
      </w:pPr>
      <w:r>
        <w:rPr>
          <w:rStyle w:val="VerbatimChar"/>
        </w:rPr>
        <w:t>2011-12-22</w:t>
      </w:r>
    </w:p>
    <w:p w14:paraId="57D19953" w14:textId="77777777" w:rsidR="007433CD" w:rsidRDefault="00000000">
      <w:pPr>
        <w:pStyle w:val="SourceCode"/>
      </w:pPr>
      <w:r>
        <w:rPr>
          <w:rStyle w:val="VerbatimChar"/>
        </w:rPr>
        <w:t>2011-12-23</w:t>
      </w:r>
    </w:p>
    <w:p w14:paraId="57D19954" w14:textId="77777777" w:rsidR="007433CD" w:rsidRDefault="00000000">
      <w:pPr>
        <w:pStyle w:val="SourceCode"/>
      </w:pPr>
      <w:r>
        <w:rPr>
          <w:rStyle w:val="VerbatimChar"/>
        </w:rPr>
        <w:t>2011-12-24</w:t>
      </w:r>
    </w:p>
    <w:p w14:paraId="57D19955" w14:textId="77777777" w:rsidR="007433CD" w:rsidRDefault="00000000">
      <w:pPr>
        <w:pStyle w:val="SourceCode"/>
      </w:pPr>
      <w:r>
        <w:rPr>
          <w:rStyle w:val="VerbatimChar"/>
        </w:rPr>
        <w:lastRenderedPageBreak/>
        <w:t>2011-12-25</w:t>
      </w:r>
    </w:p>
    <w:p w14:paraId="57D19956" w14:textId="77777777" w:rsidR="007433CD" w:rsidRDefault="00000000">
      <w:pPr>
        <w:pStyle w:val="SourceCode"/>
      </w:pPr>
      <w:r>
        <w:rPr>
          <w:rStyle w:val="VerbatimChar"/>
        </w:rPr>
        <w:t>2011-12-26</w:t>
      </w:r>
    </w:p>
    <w:p w14:paraId="57D19957" w14:textId="77777777" w:rsidR="007433CD" w:rsidRDefault="00000000">
      <w:pPr>
        <w:pStyle w:val="SourceCode"/>
      </w:pPr>
      <w:r>
        <w:rPr>
          <w:rStyle w:val="VerbatimChar"/>
        </w:rPr>
        <w:t>2011-12-27</w:t>
      </w:r>
    </w:p>
    <w:p w14:paraId="57D19958" w14:textId="77777777" w:rsidR="007433CD" w:rsidRDefault="00000000">
      <w:pPr>
        <w:pStyle w:val="SourceCode"/>
      </w:pPr>
      <w:r>
        <w:rPr>
          <w:rStyle w:val="VerbatimChar"/>
        </w:rPr>
        <w:t>2011-12-28</w:t>
      </w:r>
    </w:p>
    <w:p w14:paraId="57D19959" w14:textId="77777777" w:rsidR="007433CD" w:rsidRDefault="00000000">
      <w:pPr>
        <w:pStyle w:val="SourceCode"/>
      </w:pPr>
      <w:r>
        <w:rPr>
          <w:rStyle w:val="VerbatimChar"/>
        </w:rPr>
        <w:t>2011-12-29</w:t>
      </w:r>
    </w:p>
    <w:p w14:paraId="57D1995A" w14:textId="77777777" w:rsidR="007433CD" w:rsidRDefault="00000000">
      <w:pPr>
        <w:pStyle w:val="SourceCode"/>
      </w:pPr>
      <w:r>
        <w:rPr>
          <w:rStyle w:val="VerbatimChar"/>
        </w:rPr>
        <w:t>2011-12-30</w:t>
      </w:r>
    </w:p>
    <w:p w14:paraId="57D1995B" w14:textId="77777777" w:rsidR="007433CD" w:rsidRDefault="00000000">
      <w:pPr>
        <w:pStyle w:val="SourceCode"/>
      </w:pPr>
      <w:r>
        <w:rPr>
          <w:rStyle w:val="VerbatimChar"/>
        </w:rPr>
        <w:t>2011-12-31</w:t>
      </w:r>
    </w:p>
    <w:p w14:paraId="57D1995C" w14:textId="77777777" w:rsidR="007433CD" w:rsidRDefault="00000000">
      <w:pPr>
        <w:pStyle w:val="SourceCode"/>
      </w:pPr>
      <w:r>
        <w:rPr>
          <w:rStyle w:val="VerbatimChar"/>
        </w:rPr>
        <w:t>2012-01-01</w:t>
      </w:r>
    </w:p>
    <w:p w14:paraId="57D1995D" w14:textId="77777777" w:rsidR="007433CD" w:rsidRDefault="00000000">
      <w:pPr>
        <w:pStyle w:val="SourceCode"/>
      </w:pPr>
      <w:r>
        <w:rPr>
          <w:rStyle w:val="VerbatimChar"/>
        </w:rPr>
        <w:t>2012-01-02</w:t>
      </w:r>
    </w:p>
    <w:p w14:paraId="57D1995E" w14:textId="77777777" w:rsidR="007433CD" w:rsidRDefault="00000000">
      <w:pPr>
        <w:pStyle w:val="SourceCode"/>
      </w:pPr>
      <w:r>
        <w:rPr>
          <w:rStyle w:val="VerbatimChar"/>
        </w:rPr>
        <w:t>2012-01-03</w:t>
      </w:r>
    </w:p>
    <w:p w14:paraId="57D1995F" w14:textId="77777777" w:rsidR="007433CD" w:rsidRDefault="00000000">
      <w:pPr>
        <w:pStyle w:val="SourceCode"/>
      </w:pPr>
      <w:r>
        <w:rPr>
          <w:rStyle w:val="VerbatimChar"/>
        </w:rPr>
        <w:t>2012-01-04</w:t>
      </w:r>
    </w:p>
    <w:p w14:paraId="57D19960" w14:textId="77777777" w:rsidR="007433CD" w:rsidRDefault="00000000">
      <w:pPr>
        <w:pStyle w:val="SourceCode"/>
      </w:pPr>
      <w:r>
        <w:rPr>
          <w:rStyle w:val="VerbatimChar"/>
        </w:rPr>
        <w:t>2012-01-05</w:t>
      </w:r>
    </w:p>
    <w:p w14:paraId="57D19961" w14:textId="77777777" w:rsidR="007433CD" w:rsidRDefault="00000000">
      <w:pPr>
        <w:pStyle w:val="SourceCode"/>
      </w:pPr>
      <w:r>
        <w:rPr>
          <w:rStyle w:val="VerbatimChar"/>
        </w:rPr>
        <w:t>2012-01-06</w:t>
      </w:r>
    </w:p>
    <w:p w14:paraId="57D19962" w14:textId="77777777" w:rsidR="007433CD" w:rsidRDefault="00000000">
      <w:pPr>
        <w:pStyle w:val="SourceCode"/>
      </w:pPr>
      <w:r>
        <w:rPr>
          <w:rStyle w:val="VerbatimChar"/>
        </w:rPr>
        <w:t>2012-01-07</w:t>
      </w:r>
    </w:p>
    <w:p w14:paraId="57D19963" w14:textId="77777777" w:rsidR="007433CD" w:rsidRDefault="00000000">
      <w:pPr>
        <w:pStyle w:val="SourceCode"/>
      </w:pPr>
      <w:r>
        <w:rPr>
          <w:rStyle w:val="VerbatimChar"/>
        </w:rPr>
        <w:t>2012-01-08</w:t>
      </w:r>
    </w:p>
    <w:p w14:paraId="57D19964" w14:textId="77777777" w:rsidR="007433CD" w:rsidRDefault="00000000">
      <w:pPr>
        <w:pStyle w:val="SourceCode"/>
      </w:pPr>
      <w:r>
        <w:rPr>
          <w:rStyle w:val="VerbatimChar"/>
        </w:rPr>
        <w:t>2012-01-09</w:t>
      </w:r>
    </w:p>
    <w:p w14:paraId="57D19965" w14:textId="77777777" w:rsidR="007433CD" w:rsidRDefault="00000000">
      <w:pPr>
        <w:pStyle w:val="SourceCode"/>
      </w:pPr>
      <w:r>
        <w:rPr>
          <w:rStyle w:val="VerbatimChar"/>
        </w:rPr>
        <w:t>2012-01-10</w:t>
      </w:r>
    </w:p>
    <w:p w14:paraId="57D19966" w14:textId="77777777" w:rsidR="007433CD" w:rsidRDefault="00000000">
      <w:pPr>
        <w:pStyle w:val="SourceCode"/>
      </w:pPr>
      <w:r>
        <w:rPr>
          <w:rStyle w:val="VerbatimChar"/>
        </w:rPr>
        <w:t>2012-01-11</w:t>
      </w:r>
    </w:p>
    <w:p w14:paraId="57D19967" w14:textId="77777777" w:rsidR="007433CD" w:rsidRDefault="00000000">
      <w:pPr>
        <w:pStyle w:val="SourceCode"/>
      </w:pPr>
      <w:r>
        <w:rPr>
          <w:rStyle w:val="VerbatimChar"/>
        </w:rPr>
        <w:t>2012-01-12</w:t>
      </w:r>
    </w:p>
    <w:p w14:paraId="57D19968" w14:textId="77777777" w:rsidR="007433CD" w:rsidRDefault="00000000">
      <w:pPr>
        <w:pStyle w:val="SourceCode"/>
      </w:pPr>
      <w:r>
        <w:rPr>
          <w:rStyle w:val="VerbatimChar"/>
        </w:rPr>
        <w:t>2012-01-13</w:t>
      </w:r>
    </w:p>
    <w:p w14:paraId="57D19969" w14:textId="77777777" w:rsidR="007433CD" w:rsidRDefault="00000000">
      <w:pPr>
        <w:pStyle w:val="SourceCode"/>
      </w:pPr>
      <w:r>
        <w:rPr>
          <w:rStyle w:val="VerbatimChar"/>
        </w:rPr>
        <w:t>2012-01-14</w:t>
      </w:r>
    </w:p>
    <w:p w14:paraId="57D1996A" w14:textId="77777777" w:rsidR="007433CD" w:rsidRDefault="00000000">
      <w:pPr>
        <w:pStyle w:val="SourceCode"/>
      </w:pPr>
      <w:r>
        <w:rPr>
          <w:rStyle w:val="VerbatimChar"/>
        </w:rPr>
        <w:t>2012-01-15</w:t>
      </w:r>
    </w:p>
    <w:p w14:paraId="57D1996B" w14:textId="77777777" w:rsidR="007433CD" w:rsidRDefault="00000000">
      <w:pPr>
        <w:pStyle w:val="SourceCode"/>
      </w:pPr>
      <w:r>
        <w:rPr>
          <w:rStyle w:val="VerbatimChar"/>
        </w:rPr>
        <w:t>2012-01-16</w:t>
      </w:r>
    </w:p>
    <w:p w14:paraId="57D1996C" w14:textId="77777777" w:rsidR="007433CD" w:rsidRDefault="00000000">
      <w:pPr>
        <w:pStyle w:val="SourceCode"/>
      </w:pPr>
      <w:r>
        <w:rPr>
          <w:rStyle w:val="VerbatimChar"/>
        </w:rPr>
        <w:t>2012-01-17</w:t>
      </w:r>
    </w:p>
    <w:p w14:paraId="57D1996D" w14:textId="77777777" w:rsidR="007433CD" w:rsidRDefault="00000000">
      <w:pPr>
        <w:pStyle w:val="SourceCode"/>
      </w:pPr>
      <w:r>
        <w:rPr>
          <w:rStyle w:val="VerbatimChar"/>
        </w:rPr>
        <w:t>2012-01-18</w:t>
      </w:r>
    </w:p>
    <w:p w14:paraId="57D1996E" w14:textId="77777777" w:rsidR="007433CD" w:rsidRDefault="00000000">
      <w:pPr>
        <w:pStyle w:val="SourceCode"/>
      </w:pPr>
      <w:r>
        <w:rPr>
          <w:rStyle w:val="VerbatimChar"/>
        </w:rPr>
        <w:t>2012-01-19</w:t>
      </w:r>
    </w:p>
    <w:p w14:paraId="57D1996F" w14:textId="77777777" w:rsidR="007433CD" w:rsidRDefault="00000000">
      <w:pPr>
        <w:pStyle w:val="SourceCode"/>
      </w:pPr>
      <w:r>
        <w:rPr>
          <w:rStyle w:val="VerbatimChar"/>
        </w:rPr>
        <w:t>2012-01-20</w:t>
      </w:r>
    </w:p>
    <w:p w14:paraId="57D19970" w14:textId="77777777" w:rsidR="007433CD" w:rsidRDefault="00000000">
      <w:pPr>
        <w:pStyle w:val="SourceCode"/>
      </w:pPr>
      <w:r>
        <w:rPr>
          <w:rStyle w:val="VerbatimChar"/>
        </w:rPr>
        <w:t>2012-01-21</w:t>
      </w:r>
    </w:p>
    <w:p w14:paraId="57D19971" w14:textId="77777777" w:rsidR="007433CD" w:rsidRDefault="00000000">
      <w:pPr>
        <w:pStyle w:val="SourceCode"/>
      </w:pPr>
      <w:r>
        <w:rPr>
          <w:rStyle w:val="VerbatimChar"/>
        </w:rPr>
        <w:lastRenderedPageBreak/>
        <w:t>2012-01-22</w:t>
      </w:r>
    </w:p>
    <w:p w14:paraId="57D19972" w14:textId="77777777" w:rsidR="007433CD" w:rsidRDefault="00000000">
      <w:pPr>
        <w:pStyle w:val="SourceCode"/>
      </w:pPr>
      <w:r>
        <w:rPr>
          <w:rStyle w:val="VerbatimChar"/>
        </w:rPr>
        <w:t>2012-01-23</w:t>
      </w:r>
    </w:p>
    <w:p w14:paraId="57D19973" w14:textId="77777777" w:rsidR="007433CD" w:rsidRDefault="00000000">
      <w:pPr>
        <w:pStyle w:val="SourceCode"/>
      </w:pPr>
      <w:r>
        <w:rPr>
          <w:rStyle w:val="VerbatimChar"/>
        </w:rPr>
        <w:t>2012-01-24</w:t>
      </w:r>
    </w:p>
    <w:p w14:paraId="57D19974" w14:textId="77777777" w:rsidR="007433CD" w:rsidRDefault="00000000">
      <w:pPr>
        <w:pStyle w:val="SourceCode"/>
      </w:pPr>
      <w:r>
        <w:rPr>
          <w:rStyle w:val="VerbatimChar"/>
        </w:rPr>
        <w:t>2012-01-25</w:t>
      </w:r>
    </w:p>
    <w:p w14:paraId="57D19975" w14:textId="77777777" w:rsidR="007433CD" w:rsidRDefault="00000000">
      <w:pPr>
        <w:pStyle w:val="SourceCode"/>
      </w:pPr>
      <w:r>
        <w:rPr>
          <w:rStyle w:val="VerbatimChar"/>
        </w:rPr>
        <w:t>2012-01-26</w:t>
      </w:r>
    </w:p>
    <w:p w14:paraId="57D19976" w14:textId="77777777" w:rsidR="007433CD" w:rsidRDefault="00000000">
      <w:pPr>
        <w:pStyle w:val="SourceCode"/>
      </w:pPr>
      <w:r>
        <w:rPr>
          <w:rStyle w:val="VerbatimChar"/>
        </w:rPr>
        <w:t>2012-01-27</w:t>
      </w:r>
    </w:p>
    <w:p w14:paraId="57D19977" w14:textId="77777777" w:rsidR="007433CD" w:rsidRDefault="00000000">
      <w:pPr>
        <w:pStyle w:val="SourceCode"/>
      </w:pPr>
      <w:r>
        <w:rPr>
          <w:rStyle w:val="VerbatimChar"/>
        </w:rPr>
        <w:t>2012-01-28</w:t>
      </w:r>
    </w:p>
    <w:p w14:paraId="57D19978" w14:textId="77777777" w:rsidR="007433CD" w:rsidRDefault="00000000">
      <w:pPr>
        <w:pStyle w:val="SourceCode"/>
      </w:pPr>
      <w:r>
        <w:rPr>
          <w:rStyle w:val="VerbatimChar"/>
        </w:rPr>
        <w:t>2012-01-29</w:t>
      </w:r>
    </w:p>
    <w:p w14:paraId="57D19979" w14:textId="77777777" w:rsidR="007433CD" w:rsidRDefault="00000000">
      <w:pPr>
        <w:pStyle w:val="SourceCode"/>
      </w:pPr>
      <w:r>
        <w:rPr>
          <w:rStyle w:val="VerbatimChar"/>
        </w:rPr>
        <w:t>2012-01-30</w:t>
      </w:r>
    </w:p>
    <w:p w14:paraId="57D1997A" w14:textId="77777777" w:rsidR="007433CD" w:rsidRDefault="00000000">
      <w:pPr>
        <w:pStyle w:val="SourceCode"/>
      </w:pPr>
      <w:r>
        <w:rPr>
          <w:rStyle w:val="VerbatimChar"/>
        </w:rPr>
        <w:t>2012-01-31</w:t>
      </w:r>
    </w:p>
    <w:p w14:paraId="57D1997B" w14:textId="77777777" w:rsidR="007433CD" w:rsidRDefault="00000000">
      <w:pPr>
        <w:pStyle w:val="SourceCode"/>
      </w:pPr>
      <w:r>
        <w:rPr>
          <w:rStyle w:val="VerbatimChar"/>
        </w:rPr>
        <w:t>2012-02-01</w:t>
      </w:r>
    </w:p>
    <w:p w14:paraId="57D1997C" w14:textId="77777777" w:rsidR="007433CD" w:rsidRDefault="00000000">
      <w:pPr>
        <w:pStyle w:val="SourceCode"/>
      </w:pPr>
      <w:r>
        <w:rPr>
          <w:rStyle w:val="VerbatimChar"/>
        </w:rPr>
        <w:t>2012-02-02</w:t>
      </w:r>
    </w:p>
    <w:p w14:paraId="57D1997D" w14:textId="77777777" w:rsidR="007433CD" w:rsidRDefault="00000000">
      <w:pPr>
        <w:pStyle w:val="SourceCode"/>
      </w:pPr>
      <w:r>
        <w:rPr>
          <w:rStyle w:val="VerbatimChar"/>
        </w:rPr>
        <w:t>2012-02-03</w:t>
      </w:r>
    </w:p>
    <w:p w14:paraId="57D1997E" w14:textId="77777777" w:rsidR="007433CD" w:rsidRDefault="00000000">
      <w:pPr>
        <w:pStyle w:val="SourceCode"/>
      </w:pPr>
      <w:r>
        <w:rPr>
          <w:rStyle w:val="VerbatimChar"/>
        </w:rPr>
        <w:t>2012-02-04</w:t>
      </w:r>
    </w:p>
    <w:p w14:paraId="57D1997F" w14:textId="77777777" w:rsidR="007433CD" w:rsidRDefault="00000000">
      <w:pPr>
        <w:pStyle w:val="SourceCode"/>
      </w:pPr>
      <w:r>
        <w:rPr>
          <w:rStyle w:val="VerbatimChar"/>
        </w:rPr>
        <w:t>2012-02-05</w:t>
      </w:r>
    </w:p>
    <w:p w14:paraId="57D19980" w14:textId="77777777" w:rsidR="007433CD" w:rsidRDefault="00000000">
      <w:pPr>
        <w:pStyle w:val="SourceCode"/>
      </w:pPr>
      <w:r>
        <w:rPr>
          <w:rStyle w:val="VerbatimChar"/>
        </w:rPr>
        <w:t>2012-02-06</w:t>
      </w:r>
    </w:p>
    <w:p w14:paraId="57D19981" w14:textId="77777777" w:rsidR="007433CD" w:rsidRDefault="00000000">
      <w:pPr>
        <w:pStyle w:val="SourceCode"/>
      </w:pPr>
      <w:r>
        <w:rPr>
          <w:rStyle w:val="VerbatimChar"/>
        </w:rPr>
        <w:t>2012-02-07</w:t>
      </w:r>
    </w:p>
    <w:p w14:paraId="57D19982" w14:textId="77777777" w:rsidR="007433CD" w:rsidRDefault="00000000">
      <w:pPr>
        <w:pStyle w:val="SourceCode"/>
      </w:pPr>
      <w:r>
        <w:rPr>
          <w:rStyle w:val="VerbatimChar"/>
        </w:rPr>
        <w:t>2012-02-08</w:t>
      </w:r>
    </w:p>
    <w:p w14:paraId="57D19983" w14:textId="77777777" w:rsidR="007433CD" w:rsidRDefault="00000000">
      <w:pPr>
        <w:pStyle w:val="SourceCode"/>
      </w:pPr>
      <w:r>
        <w:rPr>
          <w:rStyle w:val="VerbatimChar"/>
        </w:rPr>
        <w:t>2012-02-09</w:t>
      </w:r>
    </w:p>
    <w:p w14:paraId="57D19984" w14:textId="77777777" w:rsidR="007433CD" w:rsidRDefault="00000000">
      <w:pPr>
        <w:pStyle w:val="SourceCode"/>
      </w:pPr>
      <w:r>
        <w:rPr>
          <w:rStyle w:val="VerbatimChar"/>
        </w:rPr>
        <w:t>2012-02-10</w:t>
      </w:r>
    </w:p>
    <w:p w14:paraId="57D19985" w14:textId="77777777" w:rsidR="007433CD" w:rsidRDefault="00000000">
      <w:pPr>
        <w:pStyle w:val="SourceCode"/>
      </w:pPr>
      <w:r>
        <w:rPr>
          <w:rStyle w:val="VerbatimChar"/>
        </w:rPr>
        <w:t>2012-02-11</w:t>
      </w:r>
    </w:p>
    <w:p w14:paraId="57D19986" w14:textId="77777777" w:rsidR="007433CD" w:rsidRDefault="00000000">
      <w:pPr>
        <w:pStyle w:val="SourceCode"/>
      </w:pPr>
      <w:r>
        <w:rPr>
          <w:rStyle w:val="VerbatimChar"/>
        </w:rPr>
        <w:t>2012-02-12</w:t>
      </w:r>
    </w:p>
    <w:p w14:paraId="57D19987" w14:textId="77777777" w:rsidR="007433CD" w:rsidRDefault="00000000">
      <w:pPr>
        <w:pStyle w:val="SourceCode"/>
      </w:pPr>
      <w:r>
        <w:rPr>
          <w:rStyle w:val="VerbatimChar"/>
        </w:rPr>
        <w:t>2012-02-13</w:t>
      </w:r>
    </w:p>
    <w:p w14:paraId="57D19988" w14:textId="77777777" w:rsidR="007433CD" w:rsidRDefault="00000000">
      <w:pPr>
        <w:pStyle w:val="SourceCode"/>
      </w:pPr>
      <w:r>
        <w:rPr>
          <w:rStyle w:val="VerbatimChar"/>
        </w:rPr>
        <w:t>2012-02-14</w:t>
      </w:r>
    </w:p>
    <w:p w14:paraId="57D19989" w14:textId="77777777" w:rsidR="007433CD" w:rsidRDefault="00000000">
      <w:pPr>
        <w:pStyle w:val="SourceCode"/>
      </w:pPr>
      <w:r>
        <w:rPr>
          <w:rStyle w:val="VerbatimChar"/>
        </w:rPr>
        <w:t>2012-02-15</w:t>
      </w:r>
    </w:p>
    <w:p w14:paraId="57D1998A" w14:textId="77777777" w:rsidR="007433CD" w:rsidRDefault="00000000">
      <w:pPr>
        <w:pStyle w:val="SourceCode"/>
      </w:pPr>
      <w:r>
        <w:rPr>
          <w:rStyle w:val="VerbatimChar"/>
        </w:rPr>
        <w:t>2012-02-16</w:t>
      </w:r>
    </w:p>
    <w:p w14:paraId="57D1998B" w14:textId="77777777" w:rsidR="007433CD" w:rsidRDefault="00000000">
      <w:pPr>
        <w:pStyle w:val="SourceCode"/>
      </w:pPr>
      <w:r>
        <w:rPr>
          <w:rStyle w:val="VerbatimChar"/>
        </w:rPr>
        <w:t>2012-02-17</w:t>
      </w:r>
    </w:p>
    <w:p w14:paraId="57D1998C" w14:textId="77777777" w:rsidR="007433CD" w:rsidRDefault="00000000">
      <w:pPr>
        <w:pStyle w:val="SourceCode"/>
      </w:pPr>
      <w:r>
        <w:rPr>
          <w:rStyle w:val="VerbatimChar"/>
        </w:rPr>
        <w:t>2012-02-18</w:t>
      </w:r>
    </w:p>
    <w:p w14:paraId="57D1998D" w14:textId="77777777" w:rsidR="007433CD" w:rsidRDefault="00000000">
      <w:pPr>
        <w:pStyle w:val="SourceCode"/>
      </w:pPr>
      <w:r>
        <w:rPr>
          <w:rStyle w:val="VerbatimChar"/>
        </w:rPr>
        <w:lastRenderedPageBreak/>
        <w:t>2012-02-19</w:t>
      </w:r>
    </w:p>
    <w:p w14:paraId="57D1998E" w14:textId="77777777" w:rsidR="007433CD" w:rsidRDefault="00000000">
      <w:pPr>
        <w:pStyle w:val="SourceCode"/>
      </w:pPr>
      <w:r>
        <w:rPr>
          <w:rStyle w:val="VerbatimChar"/>
        </w:rPr>
        <w:t>2012-02-20</w:t>
      </w:r>
    </w:p>
    <w:p w14:paraId="57D1998F" w14:textId="77777777" w:rsidR="007433CD" w:rsidRDefault="00000000">
      <w:pPr>
        <w:pStyle w:val="SourceCode"/>
      </w:pPr>
      <w:r>
        <w:rPr>
          <w:rStyle w:val="VerbatimChar"/>
        </w:rPr>
        <w:t>2012-02-21</w:t>
      </w:r>
    </w:p>
    <w:p w14:paraId="57D19990" w14:textId="77777777" w:rsidR="007433CD" w:rsidRDefault="00000000">
      <w:pPr>
        <w:pStyle w:val="SourceCode"/>
      </w:pPr>
      <w:r>
        <w:rPr>
          <w:rStyle w:val="VerbatimChar"/>
        </w:rPr>
        <w:t>2012-02-22</w:t>
      </w:r>
    </w:p>
    <w:p w14:paraId="57D19991" w14:textId="77777777" w:rsidR="007433CD" w:rsidRDefault="00000000">
      <w:pPr>
        <w:pStyle w:val="SourceCode"/>
      </w:pPr>
      <w:r>
        <w:rPr>
          <w:rStyle w:val="VerbatimChar"/>
        </w:rPr>
        <w:t>2012-02-23</w:t>
      </w:r>
    </w:p>
    <w:p w14:paraId="57D19992" w14:textId="77777777" w:rsidR="007433CD" w:rsidRDefault="00000000">
      <w:pPr>
        <w:pStyle w:val="SourceCode"/>
      </w:pPr>
      <w:r>
        <w:rPr>
          <w:rStyle w:val="VerbatimChar"/>
        </w:rPr>
        <w:t>2012-02-24</w:t>
      </w:r>
    </w:p>
    <w:p w14:paraId="57D19993" w14:textId="77777777" w:rsidR="007433CD" w:rsidRDefault="00000000">
      <w:pPr>
        <w:pStyle w:val="SourceCode"/>
      </w:pPr>
      <w:r>
        <w:rPr>
          <w:rStyle w:val="VerbatimChar"/>
        </w:rPr>
        <w:t>2012-02-25</w:t>
      </w:r>
    </w:p>
    <w:p w14:paraId="57D19994" w14:textId="77777777" w:rsidR="007433CD" w:rsidRDefault="00000000">
      <w:pPr>
        <w:pStyle w:val="SourceCode"/>
      </w:pPr>
      <w:r>
        <w:rPr>
          <w:rStyle w:val="VerbatimChar"/>
        </w:rPr>
        <w:t>2012-02-26</w:t>
      </w:r>
    </w:p>
    <w:p w14:paraId="57D19995" w14:textId="77777777" w:rsidR="007433CD" w:rsidRDefault="00000000">
      <w:pPr>
        <w:pStyle w:val="SourceCode"/>
      </w:pPr>
      <w:r>
        <w:rPr>
          <w:rStyle w:val="VerbatimChar"/>
        </w:rPr>
        <w:t>2012-02-27</w:t>
      </w:r>
    </w:p>
    <w:p w14:paraId="57D19996" w14:textId="77777777" w:rsidR="007433CD" w:rsidRDefault="00000000">
      <w:pPr>
        <w:pStyle w:val="SourceCode"/>
      </w:pPr>
      <w:r>
        <w:rPr>
          <w:rStyle w:val="VerbatimChar"/>
        </w:rPr>
        <w:t>2012-02-28</w:t>
      </w:r>
    </w:p>
    <w:p w14:paraId="57D19997" w14:textId="77777777" w:rsidR="007433CD" w:rsidRDefault="00000000">
      <w:pPr>
        <w:pStyle w:val="SourceCode"/>
      </w:pPr>
      <w:r>
        <w:rPr>
          <w:rStyle w:val="VerbatimChar"/>
        </w:rPr>
        <w:t>2012-02-29</w:t>
      </w:r>
    </w:p>
    <w:p w14:paraId="57D19998" w14:textId="77777777" w:rsidR="007433CD" w:rsidRDefault="00000000">
      <w:pPr>
        <w:pStyle w:val="SourceCode"/>
      </w:pPr>
      <w:r>
        <w:rPr>
          <w:rStyle w:val="VerbatimChar"/>
        </w:rPr>
        <w:t>2012-03-01</w:t>
      </w:r>
    </w:p>
    <w:p w14:paraId="57D19999" w14:textId="77777777" w:rsidR="007433CD" w:rsidRDefault="00000000">
      <w:pPr>
        <w:pStyle w:val="SourceCode"/>
      </w:pPr>
      <w:r>
        <w:rPr>
          <w:rStyle w:val="VerbatimChar"/>
        </w:rPr>
        <w:t>2012-03-02</w:t>
      </w:r>
    </w:p>
    <w:p w14:paraId="57D1999A" w14:textId="77777777" w:rsidR="007433CD" w:rsidRDefault="00000000">
      <w:pPr>
        <w:pStyle w:val="SourceCode"/>
      </w:pPr>
      <w:r>
        <w:rPr>
          <w:rStyle w:val="VerbatimChar"/>
        </w:rPr>
        <w:t>2012-03-03</w:t>
      </w:r>
    </w:p>
    <w:p w14:paraId="57D1999B" w14:textId="77777777" w:rsidR="007433CD" w:rsidRDefault="00000000">
      <w:pPr>
        <w:pStyle w:val="SourceCode"/>
      </w:pPr>
      <w:r>
        <w:rPr>
          <w:rStyle w:val="VerbatimChar"/>
        </w:rPr>
        <w:t>2012-03-04</w:t>
      </w:r>
    </w:p>
    <w:p w14:paraId="57D1999C" w14:textId="77777777" w:rsidR="007433CD" w:rsidRDefault="00000000">
      <w:pPr>
        <w:pStyle w:val="SourceCode"/>
      </w:pPr>
      <w:r>
        <w:rPr>
          <w:rStyle w:val="VerbatimChar"/>
        </w:rPr>
        <w:t>2012-03-05</w:t>
      </w:r>
    </w:p>
    <w:p w14:paraId="57D1999D" w14:textId="77777777" w:rsidR="007433CD" w:rsidRDefault="00000000">
      <w:pPr>
        <w:pStyle w:val="SourceCode"/>
      </w:pPr>
      <w:r>
        <w:rPr>
          <w:rStyle w:val="VerbatimChar"/>
        </w:rPr>
        <w:t>2012-03-06</w:t>
      </w:r>
    </w:p>
    <w:p w14:paraId="57D1999E" w14:textId="77777777" w:rsidR="007433CD" w:rsidRDefault="00000000">
      <w:pPr>
        <w:pStyle w:val="SourceCode"/>
      </w:pPr>
      <w:r>
        <w:rPr>
          <w:rStyle w:val="VerbatimChar"/>
        </w:rPr>
        <w:t>2012-03-07</w:t>
      </w:r>
    </w:p>
    <w:p w14:paraId="57D1999F" w14:textId="77777777" w:rsidR="007433CD" w:rsidRDefault="00000000">
      <w:pPr>
        <w:pStyle w:val="SourceCode"/>
      </w:pPr>
      <w:r>
        <w:rPr>
          <w:rStyle w:val="VerbatimChar"/>
        </w:rPr>
        <w:t>2012-03-08</w:t>
      </w:r>
    </w:p>
    <w:p w14:paraId="57D199A0" w14:textId="77777777" w:rsidR="007433CD" w:rsidRDefault="00000000">
      <w:pPr>
        <w:pStyle w:val="SourceCode"/>
      </w:pPr>
      <w:r>
        <w:rPr>
          <w:rStyle w:val="VerbatimChar"/>
        </w:rPr>
        <w:t>2012-03-09</w:t>
      </w:r>
    </w:p>
    <w:p w14:paraId="57D199A1" w14:textId="77777777" w:rsidR="007433CD" w:rsidRDefault="00000000">
      <w:pPr>
        <w:pStyle w:val="SourceCode"/>
      </w:pPr>
      <w:r>
        <w:rPr>
          <w:rStyle w:val="VerbatimChar"/>
        </w:rPr>
        <w:t>2012-03-10</w:t>
      </w:r>
    </w:p>
    <w:p w14:paraId="57D199A2" w14:textId="77777777" w:rsidR="007433CD" w:rsidRDefault="00000000">
      <w:pPr>
        <w:pStyle w:val="SourceCode"/>
      </w:pPr>
      <w:r>
        <w:rPr>
          <w:rStyle w:val="VerbatimChar"/>
        </w:rPr>
        <w:t>2012-03-11</w:t>
      </w:r>
    </w:p>
    <w:p w14:paraId="57D199A3" w14:textId="77777777" w:rsidR="007433CD" w:rsidRDefault="00000000">
      <w:pPr>
        <w:pStyle w:val="SourceCode"/>
      </w:pPr>
      <w:r>
        <w:rPr>
          <w:rStyle w:val="VerbatimChar"/>
        </w:rPr>
        <w:t>2012-03-12</w:t>
      </w:r>
    </w:p>
    <w:p w14:paraId="57D199A4" w14:textId="77777777" w:rsidR="007433CD" w:rsidRDefault="00000000">
      <w:pPr>
        <w:pStyle w:val="SourceCode"/>
      </w:pPr>
      <w:r>
        <w:rPr>
          <w:rStyle w:val="VerbatimChar"/>
        </w:rPr>
        <w:t>2012-03-13</w:t>
      </w:r>
    </w:p>
    <w:p w14:paraId="57D199A5" w14:textId="77777777" w:rsidR="007433CD" w:rsidRDefault="00000000">
      <w:pPr>
        <w:pStyle w:val="SourceCode"/>
      </w:pPr>
      <w:r>
        <w:rPr>
          <w:rStyle w:val="VerbatimChar"/>
        </w:rPr>
        <w:t>2012-03-14</w:t>
      </w:r>
    </w:p>
    <w:p w14:paraId="57D199A6" w14:textId="77777777" w:rsidR="007433CD" w:rsidRDefault="00000000">
      <w:pPr>
        <w:pStyle w:val="SourceCode"/>
      </w:pPr>
      <w:r>
        <w:rPr>
          <w:rStyle w:val="VerbatimChar"/>
        </w:rPr>
        <w:t>2012-03-15</w:t>
      </w:r>
    </w:p>
    <w:p w14:paraId="57D199A7" w14:textId="77777777" w:rsidR="007433CD" w:rsidRDefault="00000000">
      <w:pPr>
        <w:pStyle w:val="SourceCode"/>
      </w:pPr>
      <w:r>
        <w:rPr>
          <w:rStyle w:val="VerbatimChar"/>
        </w:rPr>
        <w:t>2012-03-16</w:t>
      </w:r>
    </w:p>
    <w:p w14:paraId="57D199A8" w14:textId="77777777" w:rsidR="007433CD" w:rsidRDefault="00000000">
      <w:pPr>
        <w:pStyle w:val="SourceCode"/>
      </w:pPr>
      <w:r>
        <w:rPr>
          <w:rStyle w:val="VerbatimChar"/>
        </w:rPr>
        <w:t>2012-03-17</w:t>
      </w:r>
    </w:p>
    <w:p w14:paraId="57D199A9" w14:textId="77777777" w:rsidR="007433CD" w:rsidRDefault="00000000">
      <w:pPr>
        <w:pStyle w:val="SourceCode"/>
      </w:pPr>
      <w:r>
        <w:rPr>
          <w:rStyle w:val="VerbatimChar"/>
        </w:rPr>
        <w:lastRenderedPageBreak/>
        <w:t>2012-03-18</w:t>
      </w:r>
    </w:p>
    <w:p w14:paraId="57D199AA" w14:textId="77777777" w:rsidR="007433CD" w:rsidRDefault="00000000">
      <w:pPr>
        <w:pStyle w:val="SourceCode"/>
      </w:pPr>
      <w:r>
        <w:rPr>
          <w:rStyle w:val="VerbatimChar"/>
        </w:rPr>
        <w:t>2012-03-19</w:t>
      </w:r>
    </w:p>
    <w:p w14:paraId="57D199AB" w14:textId="77777777" w:rsidR="007433CD" w:rsidRDefault="00000000">
      <w:pPr>
        <w:pStyle w:val="SourceCode"/>
      </w:pPr>
      <w:r>
        <w:rPr>
          <w:rStyle w:val="VerbatimChar"/>
        </w:rPr>
        <w:t>2012-03-20</w:t>
      </w:r>
    </w:p>
    <w:p w14:paraId="57D199AC" w14:textId="77777777" w:rsidR="007433CD" w:rsidRDefault="00000000">
      <w:pPr>
        <w:pStyle w:val="SourceCode"/>
      </w:pPr>
      <w:r>
        <w:rPr>
          <w:rStyle w:val="VerbatimChar"/>
        </w:rPr>
        <w:t>2012-03-21</w:t>
      </w:r>
    </w:p>
    <w:p w14:paraId="57D199AD" w14:textId="77777777" w:rsidR="007433CD" w:rsidRDefault="00000000">
      <w:pPr>
        <w:pStyle w:val="SourceCode"/>
      </w:pPr>
      <w:r>
        <w:rPr>
          <w:rStyle w:val="VerbatimChar"/>
        </w:rPr>
        <w:t>2012-03-22</w:t>
      </w:r>
    </w:p>
    <w:p w14:paraId="57D199AE" w14:textId="77777777" w:rsidR="007433CD" w:rsidRDefault="00000000">
      <w:pPr>
        <w:pStyle w:val="SourceCode"/>
      </w:pPr>
      <w:r>
        <w:rPr>
          <w:rStyle w:val="VerbatimChar"/>
        </w:rPr>
        <w:t>2012-03-23</w:t>
      </w:r>
    </w:p>
    <w:p w14:paraId="57D199AF" w14:textId="77777777" w:rsidR="007433CD" w:rsidRDefault="00000000">
      <w:pPr>
        <w:pStyle w:val="SourceCode"/>
      </w:pPr>
      <w:r>
        <w:rPr>
          <w:rStyle w:val="VerbatimChar"/>
        </w:rPr>
        <w:t>2012-03-24</w:t>
      </w:r>
    </w:p>
    <w:p w14:paraId="57D199B0" w14:textId="77777777" w:rsidR="007433CD" w:rsidRDefault="00000000">
      <w:pPr>
        <w:pStyle w:val="SourceCode"/>
      </w:pPr>
      <w:r>
        <w:rPr>
          <w:rStyle w:val="VerbatimChar"/>
        </w:rPr>
        <w:t>2012-03-25</w:t>
      </w:r>
    </w:p>
    <w:p w14:paraId="57D199B1" w14:textId="77777777" w:rsidR="007433CD" w:rsidRDefault="00000000">
      <w:pPr>
        <w:pStyle w:val="SourceCode"/>
      </w:pPr>
      <w:r>
        <w:rPr>
          <w:rStyle w:val="VerbatimChar"/>
        </w:rPr>
        <w:t>2012-03-26</w:t>
      </w:r>
    </w:p>
    <w:p w14:paraId="57D199B2" w14:textId="77777777" w:rsidR="007433CD" w:rsidRDefault="00000000">
      <w:pPr>
        <w:pStyle w:val="SourceCode"/>
      </w:pPr>
      <w:r>
        <w:rPr>
          <w:rStyle w:val="VerbatimChar"/>
        </w:rPr>
        <w:t>2012-03-27</w:t>
      </w:r>
    </w:p>
    <w:p w14:paraId="57D199B3" w14:textId="77777777" w:rsidR="007433CD" w:rsidRDefault="00000000">
      <w:pPr>
        <w:pStyle w:val="SourceCode"/>
      </w:pPr>
      <w:r>
        <w:rPr>
          <w:rStyle w:val="VerbatimChar"/>
        </w:rPr>
        <w:t>2012-03-28</w:t>
      </w:r>
    </w:p>
    <w:p w14:paraId="57D199B4" w14:textId="77777777" w:rsidR="007433CD" w:rsidRDefault="00000000">
      <w:pPr>
        <w:pStyle w:val="SourceCode"/>
      </w:pPr>
      <w:r>
        <w:rPr>
          <w:rStyle w:val="VerbatimChar"/>
        </w:rPr>
        <w:t>2012-03-29</w:t>
      </w:r>
    </w:p>
    <w:p w14:paraId="57D199B5" w14:textId="77777777" w:rsidR="007433CD" w:rsidRDefault="00000000">
      <w:pPr>
        <w:pStyle w:val="SourceCode"/>
      </w:pPr>
      <w:r>
        <w:rPr>
          <w:rStyle w:val="VerbatimChar"/>
        </w:rPr>
        <w:t>2012-03-30</w:t>
      </w:r>
    </w:p>
    <w:p w14:paraId="57D199B6" w14:textId="77777777" w:rsidR="007433CD" w:rsidRDefault="00000000">
      <w:pPr>
        <w:pStyle w:val="SourceCode"/>
      </w:pPr>
      <w:r>
        <w:rPr>
          <w:rStyle w:val="VerbatimChar"/>
        </w:rPr>
        <w:t>2012-03-31</w:t>
      </w:r>
    </w:p>
    <w:p w14:paraId="57D199B7" w14:textId="77777777" w:rsidR="007433CD" w:rsidRDefault="00000000">
      <w:pPr>
        <w:pStyle w:val="SourceCode"/>
      </w:pPr>
      <w:r>
        <w:rPr>
          <w:rStyle w:val="VerbatimChar"/>
        </w:rPr>
        <w:t>2012-04-01</w:t>
      </w:r>
    </w:p>
    <w:p w14:paraId="57D199B8" w14:textId="77777777" w:rsidR="007433CD" w:rsidRDefault="00000000">
      <w:pPr>
        <w:pStyle w:val="SourceCode"/>
      </w:pPr>
      <w:r>
        <w:rPr>
          <w:rStyle w:val="VerbatimChar"/>
        </w:rPr>
        <w:t>2012-04-02</w:t>
      </w:r>
    </w:p>
    <w:p w14:paraId="57D199B9" w14:textId="77777777" w:rsidR="007433CD" w:rsidRDefault="00000000">
      <w:pPr>
        <w:pStyle w:val="SourceCode"/>
      </w:pPr>
      <w:r>
        <w:rPr>
          <w:rStyle w:val="VerbatimChar"/>
        </w:rPr>
        <w:t>2012-04-03</w:t>
      </w:r>
    </w:p>
    <w:p w14:paraId="57D199BA" w14:textId="77777777" w:rsidR="007433CD" w:rsidRDefault="00000000">
      <w:pPr>
        <w:pStyle w:val="SourceCode"/>
      </w:pPr>
      <w:r>
        <w:rPr>
          <w:rStyle w:val="VerbatimChar"/>
        </w:rPr>
        <w:t>2012-04-04</w:t>
      </w:r>
    </w:p>
    <w:p w14:paraId="57D199BB" w14:textId="77777777" w:rsidR="007433CD" w:rsidRDefault="00000000">
      <w:pPr>
        <w:pStyle w:val="SourceCode"/>
      </w:pPr>
      <w:r>
        <w:rPr>
          <w:rStyle w:val="VerbatimChar"/>
        </w:rPr>
        <w:t>2012-04-05</w:t>
      </w:r>
    </w:p>
    <w:p w14:paraId="57D199BC" w14:textId="77777777" w:rsidR="007433CD" w:rsidRDefault="00000000">
      <w:pPr>
        <w:pStyle w:val="SourceCode"/>
      </w:pPr>
      <w:r>
        <w:rPr>
          <w:rStyle w:val="VerbatimChar"/>
        </w:rPr>
        <w:t>2012-04-06</w:t>
      </w:r>
    </w:p>
    <w:p w14:paraId="57D199BD" w14:textId="77777777" w:rsidR="007433CD" w:rsidRDefault="00000000">
      <w:pPr>
        <w:pStyle w:val="SourceCode"/>
      </w:pPr>
      <w:r>
        <w:rPr>
          <w:rStyle w:val="VerbatimChar"/>
        </w:rPr>
        <w:t>2012-04-07</w:t>
      </w:r>
    </w:p>
    <w:p w14:paraId="57D199BE" w14:textId="77777777" w:rsidR="007433CD" w:rsidRDefault="00000000">
      <w:pPr>
        <w:pStyle w:val="SourceCode"/>
      </w:pPr>
      <w:r>
        <w:rPr>
          <w:rStyle w:val="VerbatimChar"/>
        </w:rPr>
        <w:t>2012-04-08</w:t>
      </w:r>
    </w:p>
    <w:p w14:paraId="57D199BF" w14:textId="77777777" w:rsidR="007433CD" w:rsidRDefault="00000000">
      <w:pPr>
        <w:pStyle w:val="SourceCode"/>
      </w:pPr>
      <w:r>
        <w:rPr>
          <w:rStyle w:val="VerbatimChar"/>
        </w:rPr>
        <w:t>2012-04-09</w:t>
      </w:r>
    </w:p>
    <w:p w14:paraId="57D199C0" w14:textId="77777777" w:rsidR="007433CD" w:rsidRDefault="00000000">
      <w:pPr>
        <w:pStyle w:val="SourceCode"/>
      </w:pPr>
      <w:r>
        <w:rPr>
          <w:rStyle w:val="VerbatimChar"/>
        </w:rPr>
        <w:t>2012-04-10</w:t>
      </w:r>
    </w:p>
    <w:p w14:paraId="57D199C1" w14:textId="77777777" w:rsidR="007433CD" w:rsidRDefault="00000000">
      <w:pPr>
        <w:pStyle w:val="SourceCode"/>
      </w:pPr>
      <w:r>
        <w:rPr>
          <w:rStyle w:val="VerbatimChar"/>
        </w:rPr>
        <w:t>2012-04-11</w:t>
      </w:r>
    </w:p>
    <w:p w14:paraId="57D199C2" w14:textId="77777777" w:rsidR="007433CD" w:rsidRDefault="00000000">
      <w:pPr>
        <w:pStyle w:val="SourceCode"/>
      </w:pPr>
      <w:r>
        <w:rPr>
          <w:rStyle w:val="VerbatimChar"/>
        </w:rPr>
        <w:t>2012-04-12</w:t>
      </w:r>
    </w:p>
    <w:p w14:paraId="57D199C3" w14:textId="77777777" w:rsidR="007433CD" w:rsidRDefault="00000000">
      <w:pPr>
        <w:pStyle w:val="SourceCode"/>
      </w:pPr>
      <w:r>
        <w:rPr>
          <w:rStyle w:val="VerbatimChar"/>
        </w:rPr>
        <w:t>2012-04-13</w:t>
      </w:r>
    </w:p>
    <w:p w14:paraId="57D199C4" w14:textId="77777777" w:rsidR="007433CD" w:rsidRDefault="00000000">
      <w:pPr>
        <w:pStyle w:val="SourceCode"/>
      </w:pPr>
      <w:r>
        <w:rPr>
          <w:rStyle w:val="VerbatimChar"/>
        </w:rPr>
        <w:t>2012-04-14</w:t>
      </w:r>
    </w:p>
    <w:p w14:paraId="57D199C5" w14:textId="77777777" w:rsidR="007433CD" w:rsidRDefault="00000000">
      <w:pPr>
        <w:pStyle w:val="SourceCode"/>
      </w:pPr>
      <w:r>
        <w:rPr>
          <w:rStyle w:val="VerbatimChar"/>
        </w:rPr>
        <w:lastRenderedPageBreak/>
        <w:t>2012-04-15</w:t>
      </w:r>
    </w:p>
    <w:p w14:paraId="57D199C6" w14:textId="77777777" w:rsidR="007433CD" w:rsidRDefault="00000000">
      <w:pPr>
        <w:pStyle w:val="SourceCode"/>
      </w:pPr>
      <w:r>
        <w:rPr>
          <w:rStyle w:val="VerbatimChar"/>
        </w:rPr>
        <w:t>2012-04-16</w:t>
      </w:r>
    </w:p>
    <w:p w14:paraId="57D199C7" w14:textId="77777777" w:rsidR="007433CD" w:rsidRDefault="00000000">
      <w:pPr>
        <w:pStyle w:val="SourceCode"/>
      </w:pPr>
      <w:r>
        <w:rPr>
          <w:rStyle w:val="VerbatimChar"/>
        </w:rPr>
        <w:t>2012-04-17</w:t>
      </w:r>
    </w:p>
    <w:p w14:paraId="57D199C8" w14:textId="77777777" w:rsidR="007433CD" w:rsidRDefault="00000000">
      <w:pPr>
        <w:pStyle w:val="SourceCode"/>
      </w:pPr>
      <w:r>
        <w:rPr>
          <w:rStyle w:val="VerbatimChar"/>
        </w:rPr>
        <w:t>2012-04-18</w:t>
      </w:r>
    </w:p>
    <w:p w14:paraId="57D199C9" w14:textId="77777777" w:rsidR="007433CD" w:rsidRDefault="00000000">
      <w:pPr>
        <w:pStyle w:val="SourceCode"/>
      </w:pPr>
      <w:r>
        <w:rPr>
          <w:rStyle w:val="VerbatimChar"/>
        </w:rPr>
        <w:t>2012-04-19</w:t>
      </w:r>
    </w:p>
    <w:p w14:paraId="57D199CA" w14:textId="77777777" w:rsidR="007433CD" w:rsidRDefault="00000000">
      <w:pPr>
        <w:pStyle w:val="SourceCode"/>
      </w:pPr>
      <w:r>
        <w:rPr>
          <w:rStyle w:val="VerbatimChar"/>
        </w:rPr>
        <w:t>2012-04-20</w:t>
      </w:r>
    </w:p>
    <w:p w14:paraId="57D199CB" w14:textId="77777777" w:rsidR="007433CD" w:rsidRDefault="00000000">
      <w:pPr>
        <w:pStyle w:val="SourceCode"/>
      </w:pPr>
      <w:r>
        <w:rPr>
          <w:rStyle w:val="VerbatimChar"/>
        </w:rPr>
        <w:t>2012-04-21</w:t>
      </w:r>
    </w:p>
    <w:p w14:paraId="57D199CC" w14:textId="77777777" w:rsidR="007433CD" w:rsidRDefault="00000000">
      <w:pPr>
        <w:pStyle w:val="SourceCode"/>
      </w:pPr>
      <w:r>
        <w:rPr>
          <w:rStyle w:val="VerbatimChar"/>
        </w:rPr>
        <w:t>2012-04-22</w:t>
      </w:r>
    </w:p>
    <w:p w14:paraId="57D199CD" w14:textId="77777777" w:rsidR="007433CD" w:rsidRDefault="00000000">
      <w:pPr>
        <w:pStyle w:val="SourceCode"/>
      </w:pPr>
      <w:r>
        <w:rPr>
          <w:rStyle w:val="VerbatimChar"/>
        </w:rPr>
        <w:t>2012-04-23</w:t>
      </w:r>
    </w:p>
    <w:p w14:paraId="57D199CE" w14:textId="77777777" w:rsidR="007433CD" w:rsidRDefault="00000000">
      <w:pPr>
        <w:pStyle w:val="SourceCode"/>
      </w:pPr>
      <w:r>
        <w:rPr>
          <w:rStyle w:val="VerbatimChar"/>
        </w:rPr>
        <w:t>2012-04-24</w:t>
      </w:r>
    </w:p>
    <w:p w14:paraId="57D199CF" w14:textId="77777777" w:rsidR="007433CD" w:rsidRDefault="00000000">
      <w:pPr>
        <w:pStyle w:val="SourceCode"/>
      </w:pPr>
      <w:r>
        <w:rPr>
          <w:rStyle w:val="VerbatimChar"/>
        </w:rPr>
        <w:t>2012-04-25</w:t>
      </w:r>
    </w:p>
    <w:p w14:paraId="57D199D0" w14:textId="77777777" w:rsidR="007433CD" w:rsidRDefault="00000000">
      <w:pPr>
        <w:pStyle w:val="SourceCode"/>
      </w:pPr>
      <w:r>
        <w:rPr>
          <w:rStyle w:val="VerbatimChar"/>
        </w:rPr>
        <w:t>2012-04-26</w:t>
      </w:r>
    </w:p>
    <w:p w14:paraId="57D199D1" w14:textId="77777777" w:rsidR="007433CD" w:rsidRDefault="00000000">
      <w:pPr>
        <w:pStyle w:val="SourceCode"/>
      </w:pPr>
      <w:r>
        <w:rPr>
          <w:rStyle w:val="VerbatimChar"/>
        </w:rPr>
        <w:t>2012-04-27</w:t>
      </w:r>
    </w:p>
    <w:p w14:paraId="57D199D2" w14:textId="77777777" w:rsidR="007433CD" w:rsidRDefault="00000000">
      <w:pPr>
        <w:pStyle w:val="SourceCode"/>
      </w:pPr>
      <w:r>
        <w:rPr>
          <w:rStyle w:val="VerbatimChar"/>
        </w:rPr>
        <w:t>2012-04-28</w:t>
      </w:r>
    </w:p>
    <w:p w14:paraId="57D199D3" w14:textId="77777777" w:rsidR="007433CD" w:rsidRDefault="00000000">
      <w:pPr>
        <w:pStyle w:val="SourceCode"/>
      </w:pPr>
      <w:r>
        <w:rPr>
          <w:rStyle w:val="VerbatimChar"/>
        </w:rPr>
        <w:t>2012-04-29</w:t>
      </w:r>
    </w:p>
    <w:p w14:paraId="57D199D4" w14:textId="77777777" w:rsidR="007433CD" w:rsidRDefault="00000000">
      <w:pPr>
        <w:pStyle w:val="SourceCode"/>
      </w:pPr>
      <w:r>
        <w:rPr>
          <w:rStyle w:val="VerbatimChar"/>
        </w:rPr>
        <w:t>2012-04-30</w:t>
      </w:r>
    </w:p>
    <w:p w14:paraId="57D199D5" w14:textId="77777777" w:rsidR="007433CD" w:rsidRDefault="00000000">
      <w:pPr>
        <w:pStyle w:val="SourceCode"/>
      </w:pPr>
      <w:r>
        <w:rPr>
          <w:rStyle w:val="VerbatimChar"/>
        </w:rPr>
        <w:t>2012-05-01</w:t>
      </w:r>
    </w:p>
    <w:p w14:paraId="57D199D6" w14:textId="77777777" w:rsidR="007433CD" w:rsidRDefault="00000000">
      <w:pPr>
        <w:pStyle w:val="SourceCode"/>
      </w:pPr>
      <w:r>
        <w:rPr>
          <w:rStyle w:val="VerbatimChar"/>
        </w:rPr>
        <w:t>2012-05-02</w:t>
      </w:r>
    </w:p>
    <w:p w14:paraId="57D199D7" w14:textId="77777777" w:rsidR="007433CD" w:rsidRDefault="00000000">
      <w:pPr>
        <w:pStyle w:val="SourceCode"/>
      </w:pPr>
      <w:r>
        <w:rPr>
          <w:rStyle w:val="VerbatimChar"/>
        </w:rPr>
        <w:t>2012-05-03</w:t>
      </w:r>
    </w:p>
    <w:p w14:paraId="57D199D8" w14:textId="77777777" w:rsidR="007433CD" w:rsidRDefault="00000000">
      <w:pPr>
        <w:pStyle w:val="SourceCode"/>
      </w:pPr>
      <w:r>
        <w:rPr>
          <w:rStyle w:val="VerbatimChar"/>
        </w:rPr>
        <w:t>2012-05-04</w:t>
      </w:r>
    </w:p>
    <w:p w14:paraId="57D199D9" w14:textId="77777777" w:rsidR="007433CD" w:rsidRDefault="00000000">
      <w:pPr>
        <w:pStyle w:val="SourceCode"/>
      </w:pPr>
      <w:r>
        <w:rPr>
          <w:rStyle w:val="VerbatimChar"/>
        </w:rPr>
        <w:t>2012-05-05</w:t>
      </w:r>
    </w:p>
    <w:p w14:paraId="57D199DA" w14:textId="77777777" w:rsidR="007433CD" w:rsidRDefault="00000000">
      <w:pPr>
        <w:pStyle w:val="SourceCode"/>
      </w:pPr>
      <w:r>
        <w:rPr>
          <w:rStyle w:val="VerbatimChar"/>
        </w:rPr>
        <w:t>2012-05-06</w:t>
      </w:r>
    </w:p>
    <w:p w14:paraId="57D199DB" w14:textId="77777777" w:rsidR="007433CD" w:rsidRDefault="00000000">
      <w:pPr>
        <w:pStyle w:val="SourceCode"/>
      </w:pPr>
      <w:r>
        <w:rPr>
          <w:rStyle w:val="VerbatimChar"/>
        </w:rPr>
        <w:t>2012-05-07</w:t>
      </w:r>
    </w:p>
    <w:p w14:paraId="57D199DC" w14:textId="77777777" w:rsidR="007433CD" w:rsidRDefault="00000000">
      <w:pPr>
        <w:pStyle w:val="SourceCode"/>
      </w:pPr>
      <w:r>
        <w:rPr>
          <w:rStyle w:val="VerbatimChar"/>
        </w:rPr>
        <w:t>2012-05-08</w:t>
      </w:r>
    </w:p>
    <w:p w14:paraId="57D199DD" w14:textId="77777777" w:rsidR="007433CD" w:rsidRDefault="00000000">
      <w:pPr>
        <w:pStyle w:val="SourceCode"/>
      </w:pPr>
      <w:r>
        <w:rPr>
          <w:rStyle w:val="VerbatimChar"/>
        </w:rPr>
        <w:t>2012-05-09</w:t>
      </w:r>
    </w:p>
    <w:p w14:paraId="57D199DE" w14:textId="77777777" w:rsidR="007433CD" w:rsidRDefault="00000000">
      <w:pPr>
        <w:pStyle w:val="SourceCode"/>
      </w:pPr>
      <w:r>
        <w:rPr>
          <w:rStyle w:val="VerbatimChar"/>
        </w:rPr>
        <w:t>2012-05-10</w:t>
      </w:r>
    </w:p>
    <w:p w14:paraId="57D199DF" w14:textId="77777777" w:rsidR="007433CD" w:rsidRDefault="00000000">
      <w:pPr>
        <w:pStyle w:val="SourceCode"/>
      </w:pPr>
      <w:r>
        <w:rPr>
          <w:rStyle w:val="VerbatimChar"/>
        </w:rPr>
        <w:t>2012-05-11</w:t>
      </w:r>
    </w:p>
    <w:p w14:paraId="57D199E0" w14:textId="77777777" w:rsidR="007433CD" w:rsidRDefault="00000000">
      <w:pPr>
        <w:pStyle w:val="SourceCode"/>
      </w:pPr>
      <w:r>
        <w:rPr>
          <w:rStyle w:val="VerbatimChar"/>
        </w:rPr>
        <w:t>2012-05-12</w:t>
      </w:r>
    </w:p>
    <w:p w14:paraId="57D199E1" w14:textId="77777777" w:rsidR="007433CD" w:rsidRDefault="00000000">
      <w:pPr>
        <w:pStyle w:val="SourceCode"/>
      </w:pPr>
      <w:r>
        <w:rPr>
          <w:rStyle w:val="VerbatimChar"/>
        </w:rPr>
        <w:lastRenderedPageBreak/>
        <w:t>2012-05-13</w:t>
      </w:r>
    </w:p>
    <w:p w14:paraId="57D199E2" w14:textId="77777777" w:rsidR="007433CD" w:rsidRDefault="00000000">
      <w:pPr>
        <w:pStyle w:val="SourceCode"/>
      </w:pPr>
      <w:r>
        <w:rPr>
          <w:rStyle w:val="VerbatimChar"/>
        </w:rPr>
        <w:t>2012-05-14</w:t>
      </w:r>
    </w:p>
    <w:p w14:paraId="57D199E3" w14:textId="77777777" w:rsidR="007433CD" w:rsidRDefault="00000000">
      <w:pPr>
        <w:pStyle w:val="SourceCode"/>
      </w:pPr>
      <w:r>
        <w:rPr>
          <w:rStyle w:val="VerbatimChar"/>
        </w:rPr>
        <w:t>2012-05-15</w:t>
      </w:r>
    </w:p>
    <w:p w14:paraId="57D199E4" w14:textId="77777777" w:rsidR="007433CD" w:rsidRDefault="00000000">
      <w:pPr>
        <w:pStyle w:val="SourceCode"/>
      </w:pPr>
      <w:r>
        <w:rPr>
          <w:rStyle w:val="VerbatimChar"/>
        </w:rPr>
        <w:t>2012-05-16</w:t>
      </w:r>
    </w:p>
    <w:p w14:paraId="57D199E5" w14:textId="77777777" w:rsidR="007433CD" w:rsidRDefault="00000000">
      <w:pPr>
        <w:pStyle w:val="SourceCode"/>
      </w:pPr>
      <w:r>
        <w:rPr>
          <w:rStyle w:val="VerbatimChar"/>
        </w:rPr>
        <w:t>2012-05-17</w:t>
      </w:r>
    </w:p>
    <w:p w14:paraId="57D199E6" w14:textId="77777777" w:rsidR="007433CD" w:rsidRDefault="00000000">
      <w:pPr>
        <w:pStyle w:val="SourceCode"/>
      </w:pPr>
      <w:r>
        <w:rPr>
          <w:rStyle w:val="VerbatimChar"/>
        </w:rPr>
        <w:t>2012-05-18</w:t>
      </w:r>
    </w:p>
    <w:p w14:paraId="57D199E7" w14:textId="77777777" w:rsidR="007433CD" w:rsidRDefault="00000000">
      <w:pPr>
        <w:pStyle w:val="SourceCode"/>
      </w:pPr>
      <w:r>
        <w:rPr>
          <w:rStyle w:val="VerbatimChar"/>
        </w:rPr>
        <w:t>2012-05-19</w:t>
      </w:r>
    </w:p>
    <w:p w14:paraId="57D199E8" w14:textId="77777777" w:rsidR="007433CD" w:rsidRDefault="00000000">
      <w:pPr>
        <w:pStyle w:val="SourceCode"/>
      </w:pPr>
      <w:r>
        <w:rPr>
          <w:rStyle w:val="VerbatimChar"/>
        </w:rPr>
        <w:t>2012-05-20</w:t>
      </w:r>
    </w:p>
    <w:p w14:paraId="57D199E9" w14:textId="77777777" w:rsidR="007433CD" w:rsidRDefault="00000000">
      <w:pPr>
        <w:pStyle w:val="SourceCode"/>
      </w:pPr>
      <w:r>
        <w:rPr>
          <w:rStyle w:val="VerbatimChar"/>
        </w:rPr>
        <w:t>2012-05-21</w:t>
      </w:r>
    </w:p>
    <w:p w14:paraId="57D199EA" w14:textId="77777777" w:rsidR="007433CD" w:rsidRDefault="00000000">
      <w:pPr>
        <w:pStyle w:val="SourceCode"/>
      </w:pPr>
      <w:r>
        <w:rPr>
          <w:rStyle w:val="VerbatimChar"/>
        </w:rPr>
        <w:t>2012-05-22</w:t>
      </w:r>
    </w:p>
    <w:p w14:paraId="57D199EB" w14:textId="77777777" w:rsidR="007433CD" w:rsidRDefault="00000000">
      <w:pPr>
        <w:pStyle w:val="SourceCode"/>
      </w:pPr>
      <w:r>
        <w:rPr>
          <w:rStyle w:val="VerbatimChar"/>
        </w:rPr>
        <w:t>2012-05-23</w:t>
      </w:r>
    </w:p>
    <w:p w14:paraId="57D199EC" w14:textId="77777777" w:rsidR="007433CD" w:rsidRDefault="00000000">
      <w:pPr>
        <w:pStyle w:val="SourceCode"/>
      </w:pPr>
      <w:r>
        <w:rPr>
          <w:rStyle w:val="VerbatimChar"/>
        </w:rPr>
        <w:t>2012-05-24</w:t>
      </w:r>
    </w:p>
    <w:p w14:paraId="57D199ED" w14:textId="77777777" w:rsidR="007433CD" w:rsidRDefault="00000000">
      <w:pPr>
        <w:pStyle w:val="SourceCode"/>
      </w:pPr>
      <w:r>
        <w:rPr>
          <w:rStyle w:val="VerbatimChar"/>
        </w:rPr>
        <w:t>2012-05-25</w:t>
      </w:r>
    </w:p>
    <w:p w14:paraId="57D199EE" w14:textId="77777777" w:rsidR="007433CD" w:rsidRDefault="00000000">
      <w:pPr>
        <w:pStyle w:val="SourceCode"/>
      </w:pPr>
      <w:r>
        <w:rPr>
          <w:rStyle w:val="VerbatimChar"/>
        </w:rPr>
        <w:t>2012-05-26</w:t>
      </w:r>
    </w:p>
    <w:p w14:paraId="57D199EF" w14:textId="77777777" w:rsidR="007433CD" w:rsidRDefault="00000000">
      <w:pPr>
        <w:pStyle w:val="SourceCode"/>
      </w:pPr>
      <w:r>
        <w:rPr>
          <w:rStyle w:val="VerbatimChar"/>
        </w:rPr>
        <w:t>2012-05-27</w:t>
      </w:r>
    </w:p>
    <w:p w14:paraId="57D199F0" w14:textId="77777777" w:rsidR="007433CD" w:rsidRDefault="00000000">
      <w:pPr>
        <w:pStyle w:val="SourceCode"/>
      </w:pPr>
      <w:r>
        <w:rPr>
          <w:rStyle w:val="VerbatimChar"/>
        </w:rPr>
        <w:t>2012-05-28</w:t>
      </w:r>
    </w:p>
    <w:p w14:paraId="57D199F1" w14:textId="77777777" w:rsidR="007433CD" w:rsidRDefault="00000000">
      <w:pPr>
        <w:pStyle w:val="SourceCode"/>
      </w:pPr>
      <w:r>
        <w:rPr>
          <w:rStyle w:val="VerbatimChar"/>
        </w:rPr>
        <w:t>2012-05-29</w:t>
      </w:r>
    </w:p>
    <w:p w14:paraId="57D199F2" w14:textId="77777777" w:rsidR="007433CD" w:rsidRDefault="00000000">
      <w:pPr>
        <w:pStyle w:val="SourceCode"/>
      </w:pPr>
      <w:r>
        <w:rPr>
          <w:rStyle w:val="VerbatimChar"/>
        </w:rPr>
        <w:t>2012-05-30</w:t>
      </w:r>
    </w:p>
    <w:p w14:paraId="57D199F3" w14:textId="77777777" w:rsidR="007433CD" w:rsidRDefault="00000000">
      <w:pPr>
        <w:pStyle w:val="SourceCode"/>
      </w:pPr>
      <w:r>
        <w:rPr>
          <w:rStyle w:val="VerbatimChar"/>
        </w:rPr>
        <w:t>2012-05-31</w:t>
      </w:r>
    </w:p>
    <w:p w14:paraId="57D199F4" w14:textId="77777777" w:rsidR="007433CD" w:rsidRDefault="00000000">
      <w:pPr>
        <w:pStyle w:val="SourceCode"/>
      </w:pPr>
      <w:r>
        <w:rPr>
          <w:rStyle w:val="VerbatimChar"/>
        </w:rPr>
        <w:t>2012-06-01</w:t>
      </w:r>
    </w:p>
    <w:p w14:paraId="57D199F5" w14:textId="77777777" w:rsidR="007433CD" w:rsidRDefault="00000000">
      <w:pPr>
        <w:pStyle w:val="SourceCode"/>
      </w:pPr>
      <w:r>
        <w:rPr>
          <w:rStyle w:val="VerbatimChar"/>
        </w:rPr>
        <w:t>2012-06-02</w:t>
      </w:r>
    </w:p>
    <w:p w14:paraId="57D199F6" w14:textId="77777777" w:rsidR="007433CD" w:rsidRDefault="00000000">
      <w:pPr>
        <w:pStyle w:val="SourceCode"/>
      </w:pPr>
      <w:r>
        <w:rPr>
          <w:rStyle w:val="VerbatimChar"/>
        </w:rPr>
        <w:t>2012-06-03</w:t>
      </w:r>
    </w:p>
    <w:p w14:paraId="57D199F7" w14:textId="77777777" w:rsidR="007433CD" w:rsidRDefault="00000000">
      <w:pPr>
        <w:pStyle w:val="SourceCode"/>
      </w:pPr>
      <w:r>
        <w:rPr>
          <w:rStyle w:val="VerbatimChar"/>
        </w:rPr>
        <w:t>2012-06-04</w:t>
      </w:r>
    </w:p>
    <w:p w14:paraId="57D199F8" w14:textId="77777777" w:rsidR="007433CD" w:rsidRDefault="00000000">
      <w:pPr>
        <w:pStyle w:val="SourceCode"/>
      </w:pPr>
      <w:r>
        <w:rPr>
          <w:rStyle w:val="VerbatimChar"/>
        </w:rPr>
        <w:t>2012-06-05</w:t>
      </w:r>
    </w:p>
    <w:p w14:paraId="57D199F9" w14:textId="77777777" w:rsidR="007433CD" w:rsidRDefault="00000000">
      <w:pPr>
        <w:pStyle w:val="SourceCode"/>
      </w:pPr>
      <w:r>
        <w:rPr>
          <w:rStyle w:val="VerbatimChar"/>
        </w:rPr>
        <w:t>2012-06-06</w:t>
      </w:r>
    </w:p>
    <w:p w14:paraId="57D199FA" w14:textId="77777777" w:rsidR="007433CD" w:rsidRDefault="00000000">
      <w:pPr>
        <w:pStyle w:val="SourceCode"/>
      </w:pPr>
      <w:r>
        <w:rPr>
          <w:rStyle w:val="VerbatimChar"/>
        </w:rPr>
        <w:t>2012-06-07</w:t>
      </w:r>
    </w:p>
    <w:p w14:paraId="57D199FB" w14:textId="77777777" w:rsidR="007433CD" w:rsidRDefault="00000000">
      <w:pPr>
        <w:pStyle w:val="SourceCode"/>
      </w:pPr>
      <w:r>
        <w:rPr>
          <w:rStyle w:val="VerbatimChar"/>
        </w:rPr>
        <w:t>2012-06-08</w:t>
      </w:r>
    </w:p>
    <w:p w14:paraId="57D199FC" w14:textId="77777777" w:rsidR="007433CD" w:rsidRDefault="00000000">
      <w:pPr>
        <w:pStyle w:val="SourceCode"/>
      </w:pPr>
      <w:r>
        <w:rPr>
          <w:rStyle w:val="VerbatimChar"/>
        </w:rPr>
        <w:t>2012-06-09</w:t>
      </w:r>
    </w:p>
    <w:p w14:paraId="57D199FD" w14:textId="77777777" w:rsidR="007433CD" w:rsidRDefault="00000000">
      <w:pPr>
        <w:pStyle w:val="SourceCode"/>
      </w:pPr>
      <w:r>
        <w:rPr>
          <w:rStyle w:val="VerbatimChar"/>
        </w:rPr>
        <w:lastRenderedPageBreak/>
        <w:t>2012-06-10</w:t>
      </w:r>
    </w:p>
    <w:p w14:paraId="57D199FE" w14:textId="77777777" w:rsidR="007433CD" w:rsidRDefault="00000000">
      <w:pPr>
        <w:pStyle w:val="SourceCode"/>
      </w:pPr>
      <w:r>
        <w:rPr>
          <w:rStyle w:val="VerbatimChar"/>
        </w:rPr>
        <w:t>2012-06-11</w:t>
      </w:r>
    </w:p>
    <w:p w14:paraId="57D199FF" w14:textId="77777777" w:rsidR="007433CD" w:rsidRDefault="00000000">
      <w:pPr>
        <w:pStyle w:val="SourceCode"/>
      </w:pPr>
      <w:r>
        <w:rPr>
          <w:rStyle w:val="VerbatimChar"/>
        </w:rPr>
        <w:t>2012-06-12</w:t>
      </w:r>
    </w:p>
    <w:p w14:paraId="57D19A00" w14:textId="77777777" w:rsidR="007433CD" w:rsidRDefault="00000000">
      <w:pPr>
        <w:pStyle w:val="SourceCode"/>
      </w:pPr>
      <w:r>
        <w:rPr>
          <w:rStyle w:val="VerbatimChar"/>
        </w:rPr>
        <w:t>2012-06-13</w:t>
      </w:r>
    </w:p>
    <w:p w14:paraId="57D19A01" w14:textId="77777777" w:rsidR="007433CD" w:rsidRDefault="00000000">
      <w:pPr>
        <w:pStyle w:val="SourceCode"/>
      </w:pPr>
      <w:r>
        <w:rPr>
          <w:rStyle w:val="VerbatimChar"/>
        </w:rPr>
        <w:t>2012-06-14</w:t>
      </w:r>
    </w:p>
    <w:p w14:paraId="57D19A02" w14:textId="77777777" w:rsidR="007433CD" w:rsidRDefault="00000000">
      <w:pPr>
        <w:pStyle w:val="SourceCode"/>
      </w:pPr>
      <w:r>
        <w:rPr>
          <w:rStyle w:val="VerbatimChar"/>
        </w:rPr>
        <w:t>2012-06-15</w:t>
      </w:r>
    </w:p>
    <w:p w14:paraId="57D19A03" w14:textId="77777777" w:rsidR="007433CD" w:rsidRDefault="00000000">
      <w:pPr>
        <w:pStyle w:val="SourceCode"/>
      </w:pPr>
      <w:r>
        <w:rPr>
          <w:rStyle w:val="VerbatimChar"/>
        </w:rPr>
        <w:t>2012-06-16</w:t>
      </w:r>
    </w:p>
    <w:p w14:paraId="57D19A04" w14:textId="77777777" w:rsidR="007433CD" w:rsidRDefault="00000000">
      <w:pPr>
        <w:pStyle w:val="SourceCode"/>
      </w:pPr>
      <w:r>
        <w:rPr>
          <w:rStyle w:val="VerbatimChar"/>
        </w:rPr>
        <w:t>2012-06-17</w:t>
      </w:r>
    </w:p>
    <w:p w14:paraId="57D19A05" w14:textId="77777777" w:rsidR="007433CD" w:rsidRDefault="00000000">
      <w:pPr>
        <w:pStyle w:val="SourceCode"/>
      </w:pPr>
      <w:r>
        <w:rPr>
          <w:rStyle w:val="VerbatimChar"/>
        </w:rPr>
        <w:t>2012-06-18</w:t>
      </w:r>
    </w:p>
    <w:p w14:paraId="57D19A06" w14:textId="77777777" w:rsidR="007433CD" w:rsidRDefault="00000000">
      <w:pPr>
        <w:pStyle w:val="SourceCode"/>
      </w:pPr>
      <w:r>
        <w:rPr>
          <w:rStyle w:val="VerbatimChar"/>
        </w:rPr>
        <w:t>2012-06-19</w:t>
      </w:r>
    </w:p>
    <w:p w14:paraId="57D19A07" w14:textId="77777777" w:rsidR="007433CD" w:rsidRDefault="00000000">
      <w:pPr>
        <w:pStyle w:val="SourceCode"/>
      </w:pPr>
      <w:r>
        <w:rPr>
          <w:rStyle w:val="VerbatimChar"/>
        </w:rPr>
        <w:t>2012-06-20</w:t>
      </w:r>
    </w:p>
    <w:p w14:paraId="57D19A08" w14:textId="77777777" w:rsidR="007433CD" w:rsidRDefault="00000000">
      <w:pPr>
        <w:pStyle w:val="SourceCode"/>
      </w:pPr>
      <w:r>
        <w:rPr>
          <w:rStyle w:val="VerbatimChar"/>
        </w:rPr>
        <w:t>2012-06-21</w:t>
      </w:r>
    </w:p>
    <w:p w14:paraId="57D19A09" w14:textId="77777777" w:rsidR="007433CD" w:rsidRDefault="00000000">
      <w:pPr>
        <w:pStyle w:val="SourceCode"/>
      </w:pPr>
      <w:r>
        <w:rPr>
          <w:rStyle w:val="VerbatimChar"/>
        </w:rPr>
        <w:t>2012-06-22</w:t>
      </w:r>
    </w:p>
    <w:p w14:paraId="57D19A0A" w14:textId="77777777" w:rsidR="007433CD" w:rsidRDefault="00000000">
      <w:pPr>
        <w:pStyle w:val="SourceCode"/>
      </w:pPr>
      <w:r>
        <w:rPr>
          <w:rStyle w:val="VerbatimChar"/>
        </w:rPr>
        <w:t>2012-06-23</w:t>
      </w:r>
    </w:p>
    <w:p w14:paraId="57D19A0B" w14:textId="77777777" w:rsidR="007433CD" w:rsidRDefault="00000000">
      <w:pPr>
        <w:pStyle w:val="SourceCode"/>
      </w:pPr>
      <w:r>
        <w:rPr>
          <w:rStyle w:val="VerbatimChar"/>
        </w:rPr>
        <w:t>2012-06-24</w:t>
      </w:r>
    </w:p>
    <w:p w14:paraId="57D19A0C" w14:textId="77777777" w:rsidR="007433CD" w:rsidRDefault="00000000">
      <w:pPr>
        <w:pStyle w:val="SourceCode"/>
      </w:pPr>
      <w:r>
        <w:rPr>
          <w:rStyle w:val="VerbatimChar"/>
        </w:rPr>
        <w:t>2012-06-25</w:t>
      </w:r>
    </w:p>
    <w:p w14:paraId="57D19A0D" w14:textId="77777777" w:rsidR="007433CD" w:rsidRDefault="00000000">
      <w:pPr>
        <w:pStyle w:val="SourceCode"/>
      </w:pPr>
      <w:r>
        <w:rPr>
          <w:rStyle w:val="VerbatimChar"/>
        </w:rPr>
        <w:t>2012-06-26</w:t>
      </w:r>
    </w:p>
    <w:p w14:paraId="57D19A0E" w14:textId="77777777" w:rsidR="007433CD" w:rsidRDefault="00000000">
      <w:pPr>
        <w:pStyle w:val="SourceCode"/>
      </w:pPr>
      <w:r>
        <w:rPr>
          <w:rStyle w:val="VerbatimChar"/>
        </w:rPr>
        <w:t>2012-06-27</w:t>
      </w:r>
    </w:p>
    <w:p w14:paraId="57D19A0F" w14:textId="77777777" w:rsidR="007433CD" w:rsidRDefault="00000000">
      <w:pPr>
        <w:pStyle w:val="SourceCode"/>
      </w:pPr>
      <w:r>
        <w:rPr>
          <w:rStyle w:val="VerbatimChar"/>
        </w:rPr>
        <w:t>2012-06-28</w:t>
      </w:r>
    </w:p>
    <w:p w14:paraId="57D19A10" w14:textId="77777777" w:rsidR="007433CD" w:rsidRDefault="00000000">
      <w:pPr>
        <w:pStyle w:val="SourceCode"/>
      </w:pPr>
      <w:r>
        <w:rPr>
          <w:rStyle w:val="VerbatimChar"/>
        </w:rPr>
        <w:t>2012-06-29</w:t>
      </w:r>
    </w:p>
    <w:p w14:paraId="57D19A11" w14:textId="77777777" w:rsidR="007433CD" w:rsidRDefault="00000000">
      <w:pPr>
        <w:pStyle w:val="SourceCode"/>
      </w:pPr>
      <w:r>
        <w:rPr>
          <w:rStyle w:val="VerbatimChar"/>
        </w:rPr>
        <w:t>2012-06-30</w:t>
      </w:r>
    </w:p>
    <w:p w14:paraId="57D19A12" w14:textId="77777777" w:rsidR="007433CD" w:rsidRDefault="00000000">
      <w:pPr>
        <w:pStyle w:val="SourceCode"/>
      </w:pPr>
      <w:r>
        <w:rPr>
          <w:rStyle w:val="VerbatimChar"/>
        </w:rPr>
        <w:t>2012-07-01</w:t>
      </w:r>
    </w:p>
    <w:p w14:paraId="57D19A13" w14:textId="77777777" w:rsidR="007433CD" w:rsidRDefault="00000000">
      <w:pPr>
        <w:pStyle w:val="SourceCode"/>
      </w:pPr>
      <w:r>
        <w:rPr>
          <w:rStyle w:val="VerbatimChar"/>
        </w:rPr>
        <w:t>2012-07-02</w:t>
      </w:r>
    </w:p>
    <w:p w14:paraId="57D19A14" w14:textId="77777777" w:rsidR="007433CD" w:rsidRDefault="00000000">
      <w:pPr>
        <w:pStyle w:val="SourceCode"/>
      </w:pPr>
      <w:r>
        <w:rPr>
          <w:rStyle w:val="VerbatimChar"/>
        </w:rPr>
        <w:t>2012-07-03</w:t>
      </w:r>
    </w:p>
    <w:p w14:paraId="57D19A15" w14:textId="77777777" w:rsidR="007433CD" w:rsidRDefault="00000000">
      <w:pPr>
        <w:pStyle w:val="SourceCode"/>
      </w:pPr>
      <w:r>
        <w:rPr>
          <w:rStyle w:val="VerbatimChar"/>
        </w:rPr>
        <w:t>2012-07-04</w:t>
      </w:r>
    </w:p>
    <w:p w14:paraId="57D19A16" w14:textId="77777777" w:rsidR="007433CD" w:rsidRDefault="00000000">
      <w:pPr>
        <w:pStyle w:val="SourceCode"/>
      </w:pPr>
      <w:r>
        <w:rPr>
          <w:rStyle w:val="VerbatimChar"/>
        </w:rPr>
        <w:t>2012-07-05</w:t>
      </w:r>
    </w:p>
    <w:p w14:paraId="57D19A17" w14:textId="77777777" w:rsidR="007433CD" w:rsidRDefault="00000000">
      <w:pPr>
        <w:pStyle w:val="SourceCode"/>
      </w:pPr>
      <w:r>
        <w:rPr>
          <w:rStyle w:val="VerbatimChar"/>
        </w:rPr>
        <w:t>2012-07-06</w:t>
      </w:r>
    </w:p>
    <w:p w14:paraId="57D19A18" w14:textId="77777777" w:rsidR="007433CD" w:rsidRDefault="00000000">
      <w:pPr>
        <w:pStyle w:val="SourceCode"/>
      </w:pPr>
      <w:r>
        <w:rPr>
          <w:rStyle w:val="VerbatimChar"/>
        </w:rPr>
        <w:t>2012-07-07</w:t>
      </w:r>
    </w:p>
    <w:p w14:paraId="57D19A19" w14:textId="77777777" w:rsidR="007433CD" w:rsidRDefault="00000000">
      <w:pPr>
        <w:pStyle w:val="SourceCode"/>
      </w:pPr>
      <w:r>
        <w:rPr>
          <w:rStyle w:val="VerbatimChar"/>
        </w:rPr>
        <w:lastRenderedPageBreak/>
        <w:t>2012-07-08</w:t>
      </w:r>
    </w:p>
    <w:p w14:paraId="57D19A1A" w14:textId="77777777" w:rsidR="007433CD" w:rsidRDefault="00000000">
      <w:pPr>
        <w:pStyle w:val="SourceCode"/>
      </w:pPr>
      <w:r>
        <w:rPr>
          <w:rStyle w:val="VerbatimChar"/>
        </w:rPr>
        <w:t>2012-07-09</w:t>
      </w:r>
    </w:p>
    <w:p w14:paraId="57D19A1B" w14:textId="77777777" w:rsidR="007433CD" w:rsidRDefault="00000000">
      <w:pPr>
        <w:pStyle w:val="SourceCode"/>
      </w:pPr>
      <w:r>
        <w:rPr>
          <w:rStyle w:val="VerbatimChar"/>
        </w:rPr>
        <w:t>2012-07-10</w:t>
      </w:r>
    </w:p>
    <w:p w14:paraId="57D19A1C" w14:textId="77777777" w:rsidR="007433CD" w:rsidRDefault="00000000">
      <w:pPr>
        <w:pStyle w:val="SourceCode"/>
      </w:pPr>
      <w:r>
        <w:rPr>
          <w:rStyle w:val="VerbatimChar"/>
        </w:rPr>
        <w:t>2012-07-11</w:t>
      </w:r>
    </w:p>
    <w:p w14:paraId="57D19A1D" w14:textId="77777777" w:rsidR="007433CD" w:rsidRDefault="00000000">
      <w:pPr>
        <w:pStyle w:val="SourceCode"/>
      </w:pPr>
      <w:r>
        <w:rPr>
          <w:rStyle w:val="VerbatimChar"/>
        </w:rPr>
        <w:t>2012-07-12</w:t>
      </w:r>
    </w:p>
    <w:p w14:paraId="57D19A1E" w14:textId="77777777" w:rsidR="007433CD" w:rsidRDefault="00000000">
      <w:pPr>
        <w:pStyle w:val="SourceCode"/>
      </w:pPr>
      <w:r>
        <w:rPr>
          <w:rStyle w:val="VerbatimChar"/>
        </w:rPr>
        <w:t>2012-07-13</w:t>
      </w:r>
    </w:p>
    <w:p w14:paraId="57D19A1F" w14:textId="77777777" w:rsidR="007433CD" w:rsidRDefault="00000000">
      <w:pPr>
        <w:pStyle w:val="SourceCode"/>
      </w:pPr>
      <w:r>
        <w:rPr>
          <w:rStyle w:val="VerbatimChar"/>
        </w:rPr>
        <w:t>2012-07-14</w:t>
      </w:r>
    </w:p>
    <w:p w14:paraId="57D19A20" w14:textId="77777777" w:rsidR="007433CD" w:rsidRDefault="00000000">
      <w:pPr>
        <w:pStyle w:val="SourceCode"/>
      </w:pPr>
      <w:r>
        <w:rPr>
          <w:rStyle w:val="VerbatimChar"/>
        </w:rPr>
        <w:t>2012-07-15</w:t>
      </w:r>
    </w:p>
    <w:p w14:paraId="57D19A21" w14:textId="77777777" w:rsidR="007433CD" w:rsidRDefault="00000000">
      <w:pPr>
        <w:pStyle w:val="SourceCode"/>
      </w:pPr>
      <w:r>
        <w:rPr>
          <w:rStyle w:val="VerbatimChar"/>
        </w:rPr>
        <w:t>2012-07-16</w:t>
      </w:r>
    </w:p>
    <w:p w14:paraId="57D19A22" w14:textId="77777777" w:rsidR="007433CD" w:rsidRDefault="00000000">
      <w:pPr>
        <w:pStyle w:val="SourceCode"/>
      </w:pPr>
      <w:r>
        <w:rPr>
          <w:rStyle w:val="VerbatimChar"/>
        </w:rPr>
        <w:t>2012-07-17</w:t>
      </w:r>
    </w:p>
    <w:p w14:paraId="57D19A23" w14:textId="77777777" w:rsidR="007433CD" w:rsidRDefault="00000000">
      <w:pPr>
        <w:pStyle w:val="SourceCode"/>
      </w:pPr>
      <w:r>
        <w:rPr>
          <w:rStyle w:val="VerbatimChar"/>
        </w:rPr>
        <w:t>2012-07-18</w:t>
      </w:r>
    </w:p>
    <w:p w14:paraId="57D19A24" w14:textId="77777777" w:rsidR="007433CD" w:rsidRDefault="00000000">
      <w:pPr>
        <w:pStyle w:val="SourceCode"/>
      </w:pPr>
      <w:r>
        <w:rPr>
          <w:rStyle w:val="VerbatimChar"/>
        </w:rPr>
        <w:t>2012-07-19</w:t>
      </w:r>
    </w:p>
    <w:p w14:paraId="57D19A25" w14:textId="77777777" w:rsidR="007433CD" w:rsidRDefault="00000000">
      <w:pPr>
        <w:pStyle w:val="SourceCode"/>
      </w:pPr>
      <w:r>
        <w:rPr>
          <w:rStyle w:val="VerbatimChar"/>
        </w:rPr>
        <w:t>2012-07-20</w:t>
      </w:r>
    </w:p>
    <w:p w14:paraId="57D19A26" w14:textId="77777777" w:rsidR="007433CD" w:rsidRDefault="00000000">
      <w:pPr>
        <w:pStyle w:val="SourceCode"/>
      </w:pPr>
      <w:r>
        <w:rPr>
          <w:rStyle w:val="VerbatimChar"/>
        </w:rPr>
        <w:t>2012-07-21</w:t>
      </w:r>
    </w:p>
    <w:p w14:paraId="57D19A27" w14:textId="77777777" w:rsidR="007433CD" w:rsidRDefault="00000000">
      <w:pPr>
        <w:pStyle w:val="SourceCode"/>
      </w:pPr>
      <w:r>
        <w:rPr>
          <w:rStyle w:val="VerbatimChar"/>
        </w:rPr>
        <w:t>2012-07-22</w:t>
      </w:r>
    </w:p>
    <w:p w14:paraId="57D19A28" w14:textId="77777777" w:rsidR="007433CD" w:rsidRDefault="00000000">
      <w:pPr>
        <w:pStyle w:val="SourceCode"/>
      </w:pPr>
      <w:r>
        <w:rPr>
          <w:rStyle w:val="VerbatimChar"/>
        </w:rPr>
        <w:t>2012-07-23</w:t>
      </w:r>
    </w:p>
    <w:p w14:paraId="57D19A29" w14:textId="77777777" w:rsidR="007433CD" w:rsidRDefault="00000000">
      <w:pPr>
        <w:pStyle w:val="SourceCode"/>
      </w:pPr>
      <w:r>
        <w:rPr>
          <w:rStyle w:val="VerbatimChar"/>
        </w:rPr>
        <w:t>2012-07-24</w:t>
      </w:r>
    </w:p>
    <w:p w14:paraId="57D19A2A" w14:textId="77777777" w:rsidR="007433CD" w:rsidRDefault="00000000">
      <w:pPr>
        <w:pStyle w:val="SourceCode"/>
      </w:pPr>
      <w:r>
        <w:rPr>
          <w:rStyle w:val="VerbatimChar"/>
        </w:rPr>
        <w:t>2012-07-25</w:t>
      </w:r>
    </w:p>
    <w:p w14:paraId="57D19A2B" w14:textId="77777777" w:rsidR="007433CD" w:rsidRDefault="00000000">
      <w:pPr>
        <w:pStyle w:val="SourceCode"/>
      </w:pPr>
      <w:r>
        <w:rPr>
          <w:rStyle w:val="VerbatimChar"/>
        </w:rPr>
        <w:t>2012-07-26</w:t>
      </w:r>
    </w:p>
    <w:p w14:paraId="57D19A2C" w14:textId="77777777" w:rsidR="007433CD" w:rsidRDefault="00000000">
      <w:pPr>
        <w:pStyle w:val="SourceCode"/>
      </w:pPr>
      <w:r>
        <w:rPr>
          <w:rStyle w:val="VerbatimChar"/>
        </w:rPr>
        <w:t>2012-07-27</w:t>
      </w:r>
    </w:p>
    <w:p w14:paraId="57D19A2D" w14:textId="77777777" w:rsidR="007433CD" w:rsidRDefault="00000000">
      <w:pPr>
        <w:pStyle w:val="SourceCode"/>
      </w:pPr>
      <w:r>
        <w:rPr>
          <w:rStyle w:val="VerbatimChar"/>
        </w:rPr>
        <w:t>2012-07-28</w:t>
      </w:r>
    </w:p>
    <w:p w14:paraId="57D19A2E" w14:textId="77777777" w:rsidR="007433CD" w:rsidRDefault="00000000">
      <w:pPr>
        <w:pStyle w:val="SourceCode"/>
      </w:pPr>
      <w:r>
        <w:rPr>
          <w:rStyle w:val="VerbatimChar"/>
        </w:rPr>
        <w:t>2012-07-29</w:t>
      </w:r>
    </w:p>
    <w:p w14:paraId="57D19A2F" w14:textId="77777777" w:rsidR="007433CD" w:rsidRDefault="00000000">
      <w:pPr>
        <w:pStyle w:val="SourceCode"/>
      </w:pPr>
      <w:r>
        <w:rPr>
          <w:rStyle w:val="VerbatimChar"/>
        </w:rPr>
        <w:t>2012-07-30</w:t>
      </w:r>
    </w:p>
    <w:p w14:paraId="57D19A30" w14:textId="77777777" w:rsidR="007433CD" w:rsidRDefault="00000000">
      <w:pPr>
        <w:pStyle w:val="SourceCode"/>
      </w:pPr>
      <w:r>
        <w:rPr>
          <w:rStyle w:val="VerbatimChar"/>
        </w:rPr>
        <w:t>2012-07-31</w:t>
      </w:r>
    </w:p>
    <w:p w14:paraId="57D19A31" w14:textId="77777777" w:rsidR="007433CD" w:rsidRDefault="00000000">
      <w:pPr>
        <w:pStyle w:val="SourceCode"/>
      </w:pPr>
      <w:r>
        <w:rPr>
          <w:rStyle w:val="VerbatimChar"/>
        </w:rPr>
        <w:t>2012-08-01</w:t>
      </w:r>
    </w:p>
    <w:p w14:paraId="57D19A32" w14:textId="77777777" w:rsidR="007433CD" w:rsidRDefault="00000000">
      <w:pPr>
        <w:pStyle w:val="SourceCode"/>
      </w:pPr>
      <w:r>
        <w:rPr>
          <w:rStyle w:val="VerbatimChar"/>
        </w:rPr>
        <w:t>2012-08-02</w:t>
      </w:r>
    </w:p>
    <w:p w14:paraId="57D19A33" w14:textId="77777777" w:rsidR="007433CD" w:rsidRDefault="00000000">
      <w:pPr>
        <w:pStyle w:val="SourceCode"/>
      </w:pPr>
      <w:r>
        <w:rPr>
          <w:rStyle w:val="VerbatimChar"/>
        </w:rPr>
        <w:t>2012-08-03</w:t>
      </w:r>
    </w:p>
    <w:p w14:paraId="57D19A34" w14:textId="77777777" w:rsidR="007433CD" w:rsidRDefault="00000000">
      <w:pPr>
        <w:pStyle w:val="SourceCode"/>
      </w:pPr>
      <w:r>
        <w:rPr>
          <w:rStyle w:val="VerbatimChar"/>
        </w:rPr>
        <w:t>2012-08-04</w:t>
      </w:r>
    </w:p>
    <w:p w14:paraId="57D19A35" w14:textId="77777777" w:rsidR="007433CD" w:rsidRDefault="00000000">
      <w:pPr>
        <w:pStyle w:val="SourceCode"/>
      </w:pPr>
      <w:r>
        <w:rPr>
          <w:rStyle w:val="VerbatimChar"/>
        </w:rPr>
        <w:lastRenderedPageBreak/>
        <w:t>2012-08-05</w:t>
      </w:r>
    </w:p>
    <w:p w14:paraId="57D19A36" w14:textId="77777777" w:rsidR="007433CD" w:rsidRDefault="00000000">
      <w:pPr>
        <w:pStyle w:val="SourceCode"/>
      </w:pPr>
      <w:r>
        <w:rPr>
          <w:rStyle w:val="VerbatimChar"/>
        </w:rPr>
        <w:t>2012-08-06</w:t>
      </w:r>
    </w:p>
    <w:p w14:paraId="57D19A37" w14:textId="77777777" w:rsidR="007433CD" w:rsidRDefault="00000000">
      <w:pPr>
        <w:pStyle w:val="SourceCode"/>
      </w:pPr>
      <w:r>
        <w:rPr>
          <w:rStyle w:val="VerbatimChar"/>
        </w:rPr>
        <w:t>2012-08-07</w:t>
      </w:r>
    </w:p>
    <w:p w14:paraId="57D19A38" w14:textId="77777777" w:rsidR="007433CD" w:rsidRDefault="00000000">
      <w:pPr>
        <w:pStyle w:val="SourceCode"/>
      </w:pPr>
      <w:r>
        <w:rPr>
          <w:rStyle w:val="VerbatimChar"/>
        </w:rPr>
        <w:t>2012-08-08</w:t>
      </w:r>
    </w:p>
    <w:p w14:paraId="57D19A39" w14:textId="77777777" w:rsidR="007433CD" w:rsidRDefault="00000000">
      <w:pPr>
        <w:pStyle w:val="SourceCode"/>
      </w:pPr>
      <w:r>
        <w:rPr>
          <w:rStyle w:val="VerbatimChar"/>
        </w:rPr>
        <w:t>2012-08-09</w:t>
      </w:r>
    </w:p>
    <w:p w14:paraId="57D19A3A" w14:textId="77777777" w:rsidR="007433CD" w:rsidRDefault="00000000">
      <w:pPr>
        <w:pStyle w:val="SourceCode"/>
      </w:pPr>
      <w:r>
        <w:rPr>
          <w:rStyle w:val="VerbatimChar"/>
        </w:rPr>
        <w:t>2012-08-10</w:t>
      </w:r>
    </w:p>
    <w:p w14:paraId="57D19A3B" w14:textId="77777777" w:rsidR="007433CD" w:rsidRDefault="00000000">
      <w:pPr>
        <w:pStyle w:val="SourceCode"/>
      </w:pPr>
      <w:r>
        <w:rPr>
          <w:rStyle w:val="VerbatimChar"/>
        </w:rPr>
        <w:t>2012-08-11</w:t>
      </w:r>
    </w:p>
    <w:p w14:paraId="57D19A3C" w14:textId="77777777" w:rsidR="007433CD" w:rsidRDefault="00000000">
      <w:pPr>
        <w:pStyle w:val="SourceCode"/>
      </w:pPr>
      <w:r>
        <w:rPr>
          <w:rStyle w:val="VerbatimChar"/>
        </w:rPr>
        <w:t>2012-08-12</w:t>
      </w:r>
    </w:p>
    <w:p w14:paraId="57D19A3D" w14:textId="77777777" w:rsidR="007433CD" w:rsidRDefault="00000000">
      <w:pPr>
        <w:pStyle w:val="SourceCode"/>
      </w:pPr>
      <w:r>
        <w:rPr>
          <w:rStyle w:val="VerbatimChar"/>
        </w:rPr>
        <w:t>2012-08-13</w:t>
      </w:r>
    </w:p>
    <w:p w14:paraId="57D19A3E" w14:textId="77777777" w:rsidR="007433CD" w:rsidRDefault="00000000">
      <w:pPr>
        <w:pStyle w:val="SourceCode"/>
      </w:pPr>
      <w:r>
        <w:rPr>
          <w:rStyle w:val="VerbatimChar"/>
        </w:rPr>
        <w:t>2012-08-14</w:t>
      </w:r>
    </w:p>
    <w:p w14:paraId="57D19A3F" w14:textId="77777777" w:rsidR="007433CD" w:rsidRDefault="00000000">
      <w:pPr>
        <w:pStyle w:val="SourceCode"/>
      </w:pPr>
      <w:r>
        <w:rPr>
          <w:rStyle w:val="VerbatimChar"/>
        </w:rPr>
        <w:t>2012-08-15</w:t>
      </w:r>
    </w:p>
    <w:p w14:paraId="57D19A40" w14:textId="77777777" w:rsidR="007433CD" w:rsidRDefault="00000000">
      <w:pPr>
        <w:pStyle w:val="SourceCode"/>
      </w:pPr>
      <w:r>
        <w:rPr>
          <w:rStyle w:val="VerbatimChar"/>
        </w:rPr>
        <w:t>2012-08-16</w:t>
      </w:r>
    </w:p>
    <w:p w14:paraId="57D19A41" w14:textId="77777777" w:rsidR="007433CD" w:rsidRDefault="00000000">
      <w:pPr>
        <w:pStyle w:val="SourceCode"/>
      </w:pPr>
      <w:r>
        <w:rPr>
          <w:rStyle w:val="VerbatimChar"/>
        </w:rPr>
        <w:t>2012-08-17</w:t>
      </w:r>
    </w:p>
    <w:p w14:paraId="57D19A42" w14:textId="77777777" w:rsidR="007433CD" w:rsidRDefault="00000000">
      <w:pPr>
        <w:pStyle w:val="SourceCode"/>
      </w:pPr>
      <w:r>
        <w:rPr>
          <w:rStyle w:val="VerbatimChar"/>
        </w:rPr>
        <w:t>2012-08-18</w:t>
      </w:r>
    </w:p>
    <w:p w14:paraId="57D19A43" w14:textId="77777777" w:rsidR="007433CD" w:rsidRDefault="00000000">
      <w:pPr>
        <w:pStyle w:val="SourceCode"/>
      </w:pPr>
      <w:r>
        <w:rPr>
          <w:rStyle w:val="VerbatimChar"/>
        </w:rPr>
        <w:t>2012-08-19</w:t>
      </w:r>
    </w:p>
    <w:p w14:paraId="57D19A44" w14:textId="77777777" w:rsidR="007433CD" w:rsidRDefault="00000000">
      <w:pPr>
        <w:pStyle w:val="SourceCode"/>
      </w:pPr>
      <w:r>
        <w:rPr>
          <w:rStyle w:val="VerbatimChar"/>
        </w:rPr>
        <w:t>2012-08-20</w:t>
      </w:r>
    </w:p>
    <w:p w14:paraId="57D19A45" w14:textId="77777777" w:rsidR="007433CD" w:rsidRDefault="00000000">
      <w:pPr>
        <w:pStyle w:val="SourceCode"/>
      </w:pPr>
      <w:r>
        <w:rPr>
          <w:rStyle w:val="VerbatimChar"/>
        </w:rPr>
        <w:t>2012-08-21</w:t>
      </w:r>
    </w:p>
    <w:p w14:paraId="57D19A46" w14:textId="77777777" w:rsidR="007433CD" w:rsidRDefault="00000000">
      <w:pPr>
        <w:pStyle w:val="SourceCode"/>
      </w:pPr>
      <w:r>
        <w:rPr>
          <w:rStyle w:val="VerbatimChar"/>
        </w:rPr>
        <w:t>2012-08-22</w:t>
      </w:r>
    </w:p>
    <w:p w14:paraId="57D19A47" w14:textId="77777777" w:rsidR="007433CD" w:rsidRDefault="00000000">
      <w:pPr>
        <w:pStyle w:val="SourceCode"/>
      </w:pPr>
      <w:r>
        <w:rPr>
          <w:rStyle w:val="VerbatimChar"/>
        </w:rPr>
        <w:t>2012-08-23</w:t>
      </w:r>
    </w:p>
    <w:p w14:paraId="57D19A48" w14:textId="77777777" w:rsidR="007433CD" w:rsidRDefault="00000000">
      <w:pPr>
        <w:pStyle w:val="SourceCode"/>
      </w:pPr>
      <w:r>
        <w:rPr>
          <w:rStyle w:val="VerbatimChar"/>
        </w:rPr>
        <w:t>2012-08-24</w:t>
      </w:r>
    </w:p>
    <w:p w14:paraId="57D19A49" w14:textId="77777777" w:rsidR="007433CD" w:rsidRDefault="00000000">
      <w:pPr>
        <w:pStyle w:val="SourceCode"/>
      </w:pPr>
      <w:r>
        <w:rPr>
          <w:rStyle w:val="VerbatimChar"/>
        </w:rPr>
        <w:t>2012-08-25</w:t>
      </w:r>
    </w:p>
    <w:p w14:paraId="57D19A4A" w14:textId="77777777" w:rsidR="007433CD" w:rsidRDefault="00000000">
      <w:pPr>
        <w:pStyle w:val="SourceCode"/>
      </w:pPr>
      <w:r>
        <w:rPr>
          <w:rStyle w:val="VerbatimChar"/>
        </w:rPr>
        <w:t>2012-08-26</w:t>
      </w:r>
    </w:p>
    <w:p w14:paraId="57D19A4B" w14:textId="77777777" w:rsidR="007433CD" w:rsidRDefault="00000000">
      <w:pPr>
        <w:pStyle w:val="SourceCode"/>
      </w:pPr>
      <w:r>
        <w:rPr>
          <w:rStyle w:val="VerbatimChar"/>
        </w:rPr>
        <w:t>2012-08-27</w:t>
      </w:r>
    </w:p>
    <w:p w14:paraId="57D19A4C" w14:textId="77777777" w:rsidR="007433CD" w:rsidRDefault="00000000">
      <w:pPr>
        <w:pStyle w:val="SourceCode"/>
      </w:pPr>
      <w:r>
        <w:rPr>
          <w:rStyle w:val="VerbatimChar"/>
        </w:rPr>
        <w:t>2012-08-28</w:t>
      </w:r>
    </w:p>
    <w:p w14:paraId="57D19A4D" w14:textId="77777777" w:rsidR="007433CD" w:rsidRDefault="00000000">
      <w:pPr>
        <w:pStyle w:val="SourceCode"/>
      </w:pPr>
      <w:r>
        <w:rPr>
          <w:rStyle w:val="VerbatimChar"/>
        </w:rPr>
        <w:t>2012-08-29</w:t>
      </w:r>
    </w:p>
    <w:p w14:paraId="57D19A4E" w14:textId="77777777" w:rsidR="007433CD" w:rsidRDefault="00000000">
      <w:pPr>
        <w:pStyle w:val="SourceCode"/>
      </w:pPr>
      <w:r>
        <w:rPr>
          <w:rStyle w:val="VerbatimChar"/>
        </w:rPr>
        <w:t>2012-08-30</w:t>
      </w:r>
    </w:p>
    <w:p w14:paraId="57D19A4F" w14:textId="77777777" w:rsidR="007433CD" w:rsidRDefault="00000000">
      <w:pPr>
        <w:pStyle w:val="SourceCode"/>
      </w:pPr>
      <w:r>
        <w:rPr>
          <w:rStyle w:val="VerbatimChar"/>
        </w:rPr>
        <w:t>2012-08-31</w:t>
      </w:r>
    </w:p>
    <w:p w14:paraId="57D19A50" w14:textId="77777777" w:rsidR="007433CD" w:rsidRDefault="00000000">
      <w:pPr>
        <w:pStyle w:val="SourceCode"/>
      </w:pPr>
      <w:r>
        <w:rPr>
          <w:rStyle w:val="VerbatimChar"/>
        </w:rPr>
        <w:t>2012-09-01</w:t>
      </w:r>
    </w:p>
    <w:p w14:paraId="57D19A51" w14:textId="77777777" w:rsidR="007433CD" w:rsidRDefault="00000000">
      <w:pPr>
        <w:pStyle w:val="SourceCode"/>
      </w:pPr>
      <w:r>
        <w:rPr>
          <w:rStyle w:val="VerbatimChar"/>
        </w:rPr>
        <w:lastRenderedPageBreak/>
        <w:t>2012-09-02</w:t>
      </w:r>
    </w:p>
    <w:p w14:paraId="57D19A52" w14:textId="77777777" w:rsidR="007433CD" w:rsidRDefault="00000000">
      <w:pPr>
        <w:pStyle w:val="SourceCode"/>
      </w:pPr>
      <w:r>
        <w:rPr>
          <w:rStyle w:val="VerbatimChar"/>
        </w:rPr>
        <w:t>2012-09-03</w:t>
      </w:r>
    </w:p>
    <w:p w14:paraId="57D19A53" w14:textId="77777777" w:rsidR="007433CD" w:rsidRDefault="00000000">
      <w:pPr>
        <w:pStyle w:val="SourceCode"/>
      </w:pPr>
      <w:r>
        <w:rPr>
          <w:rStyle w:val="VerbatimChar"/>
        </w:rPr>
        <w:t>2012-09-04</w:t>
      </w:r>
    </w:p>
    <w:p w14:paraId="57D19A54" w14:textId="77777777" w:rsidR="007433CD" w:rsidRDefault="00000000">
      <w:pPr>
        <w:pStyle w:val="SourceCode"/>
      </w:pPr>
      <w:r>
        <w:rPr>
          <w:rStyle w:val="VerbatimChar"/>
        </w:rPr>
        <w:t>2012-09-05</w:t>
      </w:r>
    </w:p>
    <w:p w14:paraId="57D19A55" w14:textId="77777777" w:rsidR="007433CD" w:rsidRDefault="00000000">
      <w:pPr>
        <w:pStyle w:val="SourceCode"/>
      </w:pPr>
      <w:r>
        <w:rPr>
          <w:rStyle w:val="VerbatimChar"/>
        </w:rPr>
        <w:t>2012-09-06</w:t>
      </w:r>
    </w:p>
    <w:p w14:paraId="57D19A56" w14:textId="77777777" w:rsidR="007433CD" w:rsidRDefault="00000000">
      <w:pPr>
        <w:pStyle w:val="SourceCode"/>
      </w:pPr>
      <w:r>
        <w:rPr>
          <w:rStyle w:val="VerbatimChar"/>
        </w:rPr>
        <w:t>2012-09-07</w:t>
      </w:r>
    </w:p>
    <w:p w14:paraId="57D19A57" w14:textId="77777777" w:rsidR="007433CD" w:rsidRDefault="00000000">
      <w:pPr>
        <w:pStyle w:val="SourceCode"/>
      </w:pPr>
      <w:r>
        <w:rPr>
          <w:rStyle w:val="VerbatimChar"/>
        </w:rPr>
        <w:t>2012-09-08</w:t>
      </w:r>
    </w:p>
    <w:p w14:paraId="57D19A58" w14:textId="77777777" w:rsidR="007433CD" w:rsidRDefault="00000000">
      <w:pPr>
        <w:pStyle w:val="SourceCode"/>
      </w:pPr>
      <w:r>
        <w:rPr>
          <w:rStyle w:val="VerbatimChar"/>
        </w:rPr>
        <w:t>2012-09-09</w:t>
      </w:r>
    </w:p>
    <w:p w14:paraId="57D19A59" w14:textId="77777777" w:rsidR="007433CD" w:rsidRDefault="00000000">
      <w:pPr>
        <w:pStyle w:val="SourceCode"/>
      </w:pPr>
      <w:r>
        <w:rPr>
          <w:rStyle w:val="VerbatimChar"/>
        </w:rPr>
        <w:t>2012-09-10</w:t>
      </w:r>
    </w:p>
    <w:p w14:paraId="57D19A5A" w14:textId="77777777" w:rsidR="007433CD" w:rsidRDefault="00000000">
      <w:pPr>
        <w:pStyle w:val="SourceCode"/>
      </w:pPr>
      <w:r>
        <w:rPr>
          <w:rStyle w:val="VerbatimChar"/>
        </w:rPr>
        <w:t>2012-09-11</w:t>
      </w:r>
    </w:p>
    <w:p w14:paraId="57D19A5B" w14:textId="77777777" w:rsidR="007433CD" w:rsidRDefault="00000000">
      <w:pPr>
        <w:pStyle w:val="SourceCode"/>
      </w:pPr>
      <w:r>
        <w:rPr>
          <w:rStyle w:val="VerbatimChar"/>
        </w:rPr>
        <w:t>2012-09-12</w:t>
      </w:r>
    </w:p>
    <w:p w14:paraId="57D19A5C" w14:textId="77777777" w:rsidR="007433CD" w:rsidRDefault="00000000">
      <w:pPr>
        <w:pStyle w:val="SourceCode"/>
      </w:pPr>
      <w:r>
        <w:rPr>
          <w:rStyle w:val="VerbatimChar"/>
        </w:rPr>
        <w:t>2012-09-13</w:t>
      </w:r>
    </w:p>
    <w:p w14:paraId="57D19A5D" w14:textId="77777777" w:rsidR="007433CD" w:rsidRDefault="00000000">
      <w:pPr>
        <w:pStyle w:val="SourceCode"/>
      </w:pPr>
      <w:r>
        <w:rPr>
          <w:rStyle w:val="VerbatimChar"/>
        </w:rPr>
        <w:t>2012-09-14</w:t>
      </w:r>
    </w:p>
    <w:p w14:paraId="57D19A5E" w14:textId="77777777" w:rsidR="007433CD" w:rsidRDefault="00000000">
      <w:pPr>
        <w:pStyle w:val="SourceCode"/>
      </w:pPr>
      <w:r>
        <w:rPr>
          <w:rStyle w:val="VerbatimChar"/>
        </w:rPr>
        <w:t>2012-09-15</w:t>
      </w:r>
    </w:p>
    <w:p w14:paraId="57D19A5F" w14:textId="77777777" w:rsidR="007433CD" w:rsidRDefault="00000000">
      <w:pPr>
        <w:pStyle w:val="SourceCode"/>
      </w:pPr>
      <w:r>
        <w:rPr>
          <w:rStyle w:val="VerbatimChar"/>
        </w:rPr>
        <w:t>2012-09-16</w:t>
      </w:r>
    </w:p>
    <w:p w14:paraId="57D19A60" w14:textId="77777777" w:rsidR="007433CD" w:rsidRDefault="00000000">
      <w:pPr>
        <w:pStyle w:val="SourceCode"/>
      </w:pPr>
      <w:r>
        <w:rPr>
          <w:rStyle w:val="VerbatimChar"/>
        </w:rPr>
        <w:t>2012-09-17</w:t>
      </w:r>
    </w:p>
    <w:p w14:paraId="57D19A61" w14:textId="77777777" w:rsidR="007433CD" w:rsidRDefault="00000000">
      <w:pPr>
        <w:pStyle w:val="SourceCode"/>
      </w:pPr>
      <w:r>
        <w:rPr>
          <w:rStyle w:val="VerbatimChar"/>
        </w:rPr>
        <w:t>2012-09-18</w:t>
      </w:r>
    </w:p>
    <w:p w14:paraId="57D19A62" w14:textId="77777777" w:rsidR="007433CD" w:rsidRDefault="00000000">
      <w:pPr>
        <w:pStyle w:val="SourceCode"/>
      </w:pPr>
      <w:r>
        <w:rPr>
          <w:rStyle w:val="VerbatimChar"/>
        </w:rPr>
        <w:t>2012-09-19</w:t>
      </w:r>
    </w:p>
    <w:p w14:paraId="57D19A63" w14:textId="77777777" w:rsidR="007433CD" w:rsidRDefault="00000000">
      <w:pPr>
        <w:pStyle w:val="SourceCode"/>
      </w:pPr>
      <w:r>
        <w:rPr>
          <w:rStyle w:val="VerbatimChar"/>
        </w:rPr>
        <w:t>2012-09-20</w:t>
      </w:r>
    </w:p>
    <w:p w14:paraId="57D19A64" w14:textId="77777777" w:rsidR="007433CD" w:rsidRDefault="00000000">
      <w:pPr>
        <w:pStyle w:val="SourceCode"/>
      </w:pPr>
      <w:r>
        <w:rPr>
          <w:rStyle w:val="VerbatimChar"/>
        </w:rPr>
        <w:t>2012-09-21</w:t>
      </w:r>
    </w:p>
    <w:p w14:paraId="57D19A65" w14:textId="77777777" w:rsidR="007433CD" w:rsidRDefault="00000000">
      <w:pPr>
        <w:pStyle w:val="SourceCode"/>
      </w:pPr>
      <w:r>
        <w:rPr>
          <w:rStyle w:val="VerbatimChar"/>
        </w:rPr>
        <w:t>2012-09-22</w:t>
      </w:r>
    </w:p>
    <w:p w14:paraId="57D19A66" w14:textId="77777777" w:rsidR="007433CD" w:rsidRDefault="00000000">
      <w:pPr>
        <w:pStyle w:val="SourceCode"/>
      </w:pPr>
      <w:r>
        <w:rPr>
          <w:rStyle w:val="VerbatimChar"/>
        </w:rPr>
        <w:t>2012-09-23</w:t>
      </w:r>
    </w:p>
    <w:p w14:paraId="57D19A67" w14:textId="77777777" w:rsidR="007433CD" w:rsidRDefault="00000000">
      <w:pPr>
        <w:pStyle w:val="SourceCode"/>
      </w:pPr>
      <w:r>
        <w:rPr>
          <w:rStyle w:val="VerbatimChar"/>
        </w:rPr>
        <w:t>2012-09-24</w:t>
      </w:r>
    </w:p>
    <w:p w14:paraId="57D19A68" w14:textId="77777777" w:rsidR="007433CD" w:rsidRDefault="00000000">
      <w:pPr>
        <w:pStyle w:val="SourceCode"/>
      </w:pPr>
      <w:r>
        <w:rPr>
          <w:rStyle w:val="VerbatimChar"/>
        </w:rPr>
        <w:t>2012-09-25</w:t>
      </w:r>
    </w:p>
    <w:p w14:paraId="57D19A69" w14:textId="77777777" w:rsidR="007433CD" w:rsidRDefault="00000000">
      <w:pPr>
        <w:pStyle w:val="SourceCode"/>
      </w:pPr>
      <w:r>
        <w:rPr>
          <w:rStyle w:val="VerbatimChar"/>
        </w:rPr>
        <w:t>2012-09-26</w:t>
      </w:r>
    </w:p>
    <w:p w14:paraId="57D19A6A" w14:textId="77777777" w:rsidR="007433CD" w:rsidRDefault="00000000">
      <w:pPr>
        <w:pStyle w:val="SourceCode"/>
      </w:pPr>
      <w:r>
        <w:rPr>
          <w:rStyle w:val="VerbatimChar"/>
        </w:rPr>
        <w:t>2012-09-27</w:t>
      </w:r>
    </w:p>
    <w:p w14:paraId="57D19A6B" w14:textId="77777777" w:rsidR="007433CD" w:rsidRDefault="00000000">
      <w:pPr>
        <w:pStyle w:val="SourceCode"/>
      </w:pPr>
      <w:r>
        <w:rPr>
          <w:rStyle w:val="VerbatimChar"/>
        </w:rPr>
        <w:t>2012-09-28</w:t>
      </w:r>
    </w:p>
    <w:p w14:paraId="57D19A6C" w14:textId="77777777" w:rsidR="007433CD" w:rsidRDefault="00000000">
      <w:pPr>
        <w:pStyle w:val="SourceCode"/>
      </w:pPr>
      <w:r>
        <w:rPr>
          <w:rStyle w:val="VerbatimChar"/>
        </w:rPr>
        <w:t>2012-09-29</w:t>
      </w:r>
    </w:p>
    <w:p w14:paraId="57D19A6D" w14:textId="77777777" w:rsidR="007433CD" w:rsidRDefault="00000000">
      <w:pPr>
        <w:pStyle w:val="SourceCode"/>
      </w:pPr>
      <w:r>
        <w:rPr>
          <w:rStyle w:val="VerbatimChar"/>
        </w:rPr>
        <w:lastRenderedPageBreak/>
        <w:t>2012-09-30</w:t>
      </w:r>
    </w:p>
    <w:p w14:paraId="57D19A6E" w14:textId="77777777" w:rsidR="007433CD" w:rsidRDefault="00000000">
      <w:pPr>
        <w:pStyle w:val="SourceCode"/>
      </w:pPr>
      <w:r>
        <w:rPr>
          <w:rStyle w:val="VerbatimChar"/>
        </w:rPr>
        <w:t>2012-10-01</w:t>
      </w:r>
    </w:p>
    <w:p w14:paraId="57D19A6F" w14:textId="77777777" w:rsidR="007433CD" w:rsidRDefault="00000000">
      <w:pPr>
        <w:pStyle w:val="SourceCode"/>
      </w:pPr>
      <w:r>
        <w:rPr>
          <w:rStyle w:val="VerbatimChar"/>
        </w:rPr>
        <w:t>2012-10-02</w:t>
      </w:r>
    </w:p>
    <w:p w14:paraId="57D19A70" w14:textId="77777777" w:rsidR="007433CD" w:rsidRDefault="00000000">
      <w:pPr>
        <w:pStyle w:val="SourceCode"/>
      </w:pPr>
      <w:r>
        <w:rPr>
          <w:rStyle w:val="VerbatimChar"/>
        </w:rPr>
        <w:t>2012-10-03</w:t>
      </w:r>
    </w:p>
    <w:p w14:paraId="57D19A71" w14:textId="77777777" w:rsidR="007433CD" w:rsidRDefault="00000000">
      <w:pPr>
        <w:pStyle w:val="SourceCode"/>
      </w:pPr>
      <w:r>
        <w:rPr>
          <w:rStyle w:val="VerbatimChar"/>
        </w:rPr>
        <w:t>2012-10-04</w:t>
      </w:r>
    </w:p>
    <w:p w14:paraId="57D19A72" w14:textId="77777777" w:rsidR="007433CD" w:rsidRDefault="00000000">
      <w:pPr>
        <w:pStyle w:val="SourceCode"/>
      </w:pPr>
      <w:r>
        <w:rPr>
          <w:rStyle w:val="VerbatimChar"/>
        </w:rPr>
        <w:t>2012-10-05</w:t>
      </w:r>
    </w:p>
    <w:p w14:paraId="57D19A73" w14:textId="77777777" w:rsidR="007433CD" w:rsidRDefault="00000000">
      <w:pPr>
        <w:pStyle w:val="SourceCode"/>
      </w:pPr>
      <w:r>
        <w:rPr>
          <w:rStyle w:val="VerbatimChar"/>
        </w:rPr>
        <w:t>2012-10-06</w:t>
      </w:r>
    </w:p>
    <w:p w14:paraId="57D19A74" w14:textId="77777777" w:rsidR="007433CD" w:rsidRDefault="00000000">
      <w:pPr>
        <w:pStyle w:val="SourceCode"/>
      </w:pPr>
      <w:r>
        <w:rPr>
          <w:rStyle w:val="VerbatimChar"/>
        </w:rPr>
        <w:t>2012-10-07</w:t>
      </w:r>
    </w:p>
    <w:p w14:paraId="57D19A75" w14:textId="77777777" w:rsidR="007433CD" w:rsidRDefault="00000000">
      <w:pPr>
        <w:pStyle w:val="SourceCode"/>
      </w:pPr>
      <w:r>
        <w:rPr>
          <w:rStyle w:val="VerbatimChar"/>
        </w:rPr>
        <w:t>2012-10-08</w:t>
      </w:r>
    </w:p>
    <w:p w14:paraId="57D19A76" w14:textId="77777777" w:rsidR="007433CD" w:rsidRDefault="00000000">
      <w:pPr>
        <w:pStyle w:val="SourceCode"/>
      </w:pPr>
      <w:r>
        <w:rPr>
          <w:rStyle w:val="VerbatimChar"/>
        </w:rPr>
        <w:t>2012-10-09</w:t>
      </w:r>
    </w:p>
    <w:p w14:paraId="57D19A77" w14:textId="77777777" w:rsidR="007433CD" w:rsidRDefault="00000000">
      <w:pPr>
        <w:pStyle w:val="SourceCode"/>
      </w:pPr>
      <w:r>
        <w:rPr>
          <w:rStyle w:val="VerbatimChar"/>
        </w:rPr>
        <w:t>2012-10-10</w:t>
      </w:r>
    </w:p>
    <w:p w14:paraId="57D19A78" w14:textId="77777777" w:rsidR="007433CD" w:rsidRDefault="00000000">
      <w:pPr>
        <w:pStyle w:val="SourceCode"/>
      </w:pPr>
      <w:r>
        <w:rPr>
          <w:rStyle w:val="VerbatimChar"/>
        </w:rPr>
        <w:t>2012-10-11</w:t>
      </w:r>
    </w:p>
    <w:p w14:paraId="57D19A79" w14:textId="77777777" w:rsidR="007433CD" w:rsidRDefault="00000000">
      <w:pPr>
        <w:pStyle w:val="SourceCode"/>
      </w:pPr>
      <w:r>
        <w:rPr>
          <w:rStyle w:val="VerbatimChar"/>
        </w:rPr>
        <w:t>2012-10-12</w:t>
      </w:r>
    </w:p>
    <w:p w14:paraId="57D19A7A" w14:textId="77777777" w:rsidR="007433CD" w:rsidRDefault="00000000">
      <w:pPr>
        <w:pStyle w:val="SourceCode"/>
      </w:pPr>
      <w:r>
        <w:rPr>
          <w:rStyle w:val="VerbatimChar"/>
        </w:rPr>
        <w:t>2012-10-13</w:t>
      </w:r>
    </w:p>
    <w:p w14:paraId="57D19A7B" w14:textId="77777777" w:rsidR="007433CD" w:rsidRDefault="00000000">
      <w:pPr>
        <w:pStyle w:val="SourceCode"/>
      </w:pPr>
      <w:r>
        <w:rPr>
          <w:rStyle w:val="VerbatimChar"/>
        </w:rPr>
        <w:t>2012-10-14</w:t>
      </w:r>
    </w:p>
    <w:p w14:paraId="57D19A7C" w14:textId="77777777" w:rsidR="007433CD" w:rsidRDefault="00000000">
      <w:pPr>
        <w:pStyle w:val="SourceCode"/>
      </w:pPr>
      <w:r>
        <w:rPr>
          <w:rStyle w:val="VerbatimChar"/>
        </w:rPr>
        <w:t>2012-10-15</w:t>
      </w:r>
    </w:p>
    <w:p w14:paraId="57D19A7D" w14:textId="77777777" w:rsidR="007433CD" w:rsidRDefault="00000000">
      <w:pPr>
        <w:pStyle w:val="SourceCode"/>
      </w:pPr>
      <w:r>
        <w:rPr>
          <w:rStyle w:val="VerbatimChar"/>
        </w:rPr>
        <w:t>2012-10-16</w:t>
      </w:r>
    </w:p>
    <w:p w14:paraId="57D19A7E" w14:textId="77777777" w:rsidR="007433CD" w:rsidRDefault="00000000">
      <w:pPr>
        <w:pStyle w:val="SourceCode"/>
      </w:pPr>
      <w:r>
        <w:rPr>
          <w:rStyle w:val="VerbatimChar"/>
        </w:rPr>
        <w:t>2012-10-17</w:t>
      </w:r>
    </w:p>
    <w:p w14:paraId="57D19A7F" w14:textId="77777777" w:rsidR="007433CD" w:rsidRDefault="00000000">
      <w:pPr>
        <w:pStyle w:val="SourceCode"/>
      </w:pPr>
      <w:r>
        <w:rPr>
          <w:rStyle w:val="VerbatimChar"/>
        </w:rPr>
        <w:t>2012-10-18</w:t>
      </w:r>
    </w:p>
    <w:p w14:paraId="57D19A80" w14:textId="77777777" w:rsidR="007433CD" w:rsidRDefault="00000000">
      <w:pPr>
        <w:pStyle w:val="SourceCode"/>
      </w:pPr>
      <w:r>
        <w:rPr>
          <w:rStyle w:val="VerbatimChar"/>
        </w:rPr>
        <w:t>2012-10-19</w:t>
      </w:r>
    </w:p>
    <w:p w14:paraId="57D19A81" w14:textId="77777777" w:rsidR="007433CD" w:rsidRDefault="00000000">
      <w:pPr>
        <w:pStyle w:val="SourceCode"/>
      </w:pPr>
      <w:r>
        <w:rPr>
          <w:rStyle w:val="VerbatimChar"/>
        </w:rPr>
        <w:t>2012-10-20</w:t>
      </w:r>
    </w:p>
    <w:p w14:paraId="57D19A82" w14:textId="77777777" w:rsidR="007433CD" w:rsidRDefault="00000000">
      <w:pPr>
        <w:pStyle w:val="SourceCode"/>
      </w:pPr>
      <w:r>
        <w:rPr>
          <w:rStyle w:val="VerbatimChar"/>
        </w:rPr>
        <w:t>2012-10-21</w:t>
      </w:r>
    </w:p>
    <w:p w14:paraId="57D19A83" w14:textId="77777777" w:rsidR="007433CD" w:rsidRDefault="00000000">
      <w:pPr>
        <w:pStyle w:val="SourceCode"/>
      </w:pPr>
      <w:r>
        <w:rPr>
          <w:rStyle w:val="VerbatimChar"/>
        </w:rPr>
        <w:t>2012-10-22</w:t>
      </w:r>
    </w:p>
    <w:p w14:paraId="57D19A84" w14:textId="77777777" w:rsidR="007433CD" w:rsidRDefault="00000000">
      <w:pPr>
        <w:pStyle w:val="SourceCode"/>
      </w:pPr>
      <w:r>
        <w:rPr>
          <w:rStyle w:val="VerbatimChar"/>
        </w:rPr>
        <w:t>2012-10-23</w:t>
      </w:r>
    </w:p>
    <w:p w14:paraId="57D19A85" w14:textId="77777777" w:rsidR="007433CD" w:rsidRDefault="00000000">
      <w:pPr>
        <w:pStyle w:val="SourceCode"/>
      </w:pPr>
      <w:r>
        <w:rPr>
          <w:rStyle w:val="VerbatimChar"/>
        </w:rPr>
        <w:t>2012-10-24</w:t>
      </w:r>
    </w:p>
    <w:p w14:paraId="57D19A86" w14:textId="77777777" w:rsidR="007433CD" w:rsidRDefault="00000000">
      <w:pPr>
        <w:pStyle w:val="SourceCode"/>
      </w:pPr>
      <w:r>
        <w:rPr>
          <w:rStyle w:val="VerbatimChar"/>
        </w:rPr>
        <w:t>2012-10-25</w:t>
      </w:r>
    </w:p>
    <w:p w14:paraId="57D19A87" w14:textId="77777777" w:rsidR="007433CD" w:rsidRDefault="00000000">
      <w:pPr>
        <w:pStyle w:val="SourceCode"/>
      </w:pPr>
      <w:r>
        <w:rPr>
          <w:rStyle w:val="VerbatimChar"/>
        </w:rPr>
        <w:t>2012-10-26</w:t>
      </w:r>
    </w:p>
    <w:p w14:paraId="57D19A88" w14:textId="77777777" w:rsidR="007433CD" w:rsidRDefault="00000000">
      <w:pPr>
        <w:pStyle w:val="SourceCode"/>
      </w:pPr>
      <w:r>
        <w:rPr>
          <w:rStyle w:val="VerbatimChar"/>
        </w:rPr>
        <w:t>2012-10-27</w:t>
      </w:r>
    </w:p>
    <w:p w14:paraId="57D19A89" w14:textId="77777777" w:rsidR="007433CD" w:rsidRDefault="00000000">
      <w:pPr>
        <w:pStyle w:val="SourceCode"/>
      </w:pPr>
      <w:r>
        <w:rPr>
          <w:rStyle w:val="VerbatimChar"/>
        </w:rPr>
        <w:lastRenderedPageBreak/>
        <w:t>2012-10-28</w:t>
      </w:r>
    </w:p>
    <w:p w14:paraId="57D19A8A" w14:textId="77777777" w:rsidR="007433CD" w:rsidRDefault="00000000">
      <w:pPr>
        <w:pStyle w:val="SourceCode"/>
      </w:pPr>
      <w:r>
        <w:rPr>
          <w:rStyle w:val="VerbatimChar"/>
        </w:rPr>
        <w:t>2012-10-29</w:t>
      </w:r>
    </w:p>
    <w:p w14:paraId="57D19A8B" w14:textId="77777777" w:rsidR="007433CD" w:rsidRDefault="00000000">
      <w:pPr>
        <w:pStyle w:val="SourceCode"/>
      </w:pPr>
      <w:r>
        <w:rPr>
          <w:rStyle w:val="VerbatimChar"/>
        </w:rPr>
        <w:t>2012-10-30</w:t>
      </w:r>
    </w:p>
    <w:p w14:paraId="57D19A8C" w14:textId="77777777" w:rsidR="007433CD" w:rsidRDefault="00000000">
      <w:pPr>
        <w:pStyle w:val="SourceCode"/>
      </w:pPr>
      <w:r>
        <w:rPr>
          <w:rStyle w:val="VerbatimChar"/>
        </w:rPr>
        <w:t>2012-10-31</w:t>
      </w:r>
    </w:p>
    <w:p w14:paraId="57D19A8D" w14:textId="77777777" w:rsidR="007433CD" w:rsidRDefault="00000000">
      <w:pPr>
        <w:pStyle w:val="SourceCode"/>
      </w:pPr>
      <w:r>
        <w:rPr>
          <w:rStyle w:val="VerbatimChar"/>
        </w:rPr>
        <w:t>2012-11-01</w:t>
      </w:r>
    </w:p>
    <w:p w14:paraId="57D19A8E" w14:textId="77777777" w:rsidR="007433CD" w:rsidRDefault="00000000">
      <w:pPr>
        <w:pStyle w:val="SourceCode"/>
      </w:pPr>
      <w:r>
        <w:rPr>
          <w:rStyle w:val="VerbatimChar"/>
        </w:rPr>
        <w:t>2012-11-02</w:t>
      </w:r>
    </w:p>
    <w:p w14:paraId="57D19A8F" w14:textId="77777777" w:rsidR="007433CD" w:rsidRDefault="00000000">
      <w:pPr>
        <w:pStyle w:val="SourceCode"/>
      </w:pPr>
      <w:r>
        <w:rPr>
          <w:rStyle w:val="VerbatimChar"/>
        </w:rPr>
        <w:t>2012-11-03</w:t>
      </w:r>
    </w:p>
    <w:p w14:paraId="57D19A90" w14:textId="77777777" w:rsidR="007433CD" w:rsidRDefault="00000000">
      <w:pPr>
        <w:pStyle w:val="SourceCode"/>
      </w:pPr>
      <w:r>
        <w:rPr>
          <w:rStyle w:val="VerbatimChar"/>
        </w:rPr>
        <w:t>2012-11-04</w:t>
      </w:r>
    </w:p>
    <w:p w14:paraId="57D19A91" w14:textId="77777777" w:rsidR="007433CD" w:rsidRDefault="00000000">
      <w:pPr>
        <w:pStyle w:val="SourceCode"/>
      </w:pPr>
      <w:r>
        <w:rPr>
          <w:rStyle w:val="VerbatimChar"/>
        </w:rPr>
        <w:t>2012-11-05</w:t>
      </w:r>
    </w:p>
    <w:p w14:paraId="57D19A92" w14:textId="77777777" w:rsidR="007433CD" w:rsidRDefault="00000000">
      <w:pPr>
        <w:pStyle w:val="SourceCode"/>
      </w:pPr>
      <w:r>
        <w:rPr>
          <w:rStyle w:val="VerbatimChar"/>
        </w:rPr>
        <w:t>2012-11-06</w:t>
      </w:r>
    </w:p>
    <w:p w14:paraId="57D19A93" w14:textId="77777777" w:rsidR="007433CD" w:rsidRDefault="00000000">
      <w:pPr>
        <w:pStyle w:val="SourceCode"/>
      </w:pPr>
      <w:r>
        <w:rPr>
          <w:rStyle w:val="VerbatimChar"/>
        </w:rPr>
        <w:t>2012-11-07</w:t>
      </w:r>
    </w:p>
    <w:p w14:paraId="57D19A94" w14:textId="77777777" w:rsidR="007433CD" w:rsidRDefault="00000000">
      <w:pPr>
        <w:pStyle w:val="SourceCode"/>
      </w:pPr>
      <w:r>
        <w:rPr>
          <w:rStyle w:val="VerbatimChar"/>
        </w:rPr>
        <w:t>2012-11-08</w:t>
      </w:r>
    </w:p>
    <w:p w14:paraId="57D19A95" w14:textId="77777777" w:rsidR="007433CD" w:rsidRDefault="00000000">
      <w:pPr>
        <w:pStyle w:val="SourceCode"/>
      </w:pPr>
      <w:r>
        <w:rPr>
          <w:rStyle w:val="VerbatimChar"/>
        </w:rPr>
        <w:t>2012-11-09</w:t>
      </w:r>
    </w:p>
    <w:p w14:paraId="57D19A96" w14:textId="77777777" w:rsidR="007433CD" w:rsidRDefault="00000000">
      <w:pPr>
        <w:pStyle w:val="SourceCode"/>
      </w:pPr>
      <w:r>
        <w:rPr>
          <w:rStyle w:val="VerbatimChar"/>
        </w:rPr>
        <w:t>2012-11-10</w:t>
      </w:r>
    </w:p>
    <w:p w14:paraId="57D19A97" w14:textId="77777777" w:rsidR="007433CD" w:rsidRDefault="00000000">
      <w:pPr>
        <w:pStyle w:val="SourceCode"/>
      </w:pPr>
      <w:r>
        <w:rPr>
          <w:rStyle w:val="VerbatimChar"/>
        </w:rPr>
        <w:t>2012-11-11</w:t>
      </w:r>
    </w:p>
    <w:p w14:paraId="57D19A98" w14:textId="77777777" w:rsidR="007433CD" w:rsidRDefault="00000000">
      <w:pPr>
        <w:pStyle w:val="SourceCode"/>
      </w:pPr>
      <w:r>
        <w:rPr>
          <w:rStyle w:val="VerbatimChar"/>
        </w:rPr>
        <w:t>2012-11-12</w:t>
      </w:r>
    </w:p>
    <w:p w14:paraId="57D19A99" w14:textId="77777777" w:rsidR="007433CD" w:rsidRDefault="00000000">
      <w:pPr>
        <w:pStyle w:val="SourceCode"/>
      </w:pPr>
      <w:r>
        <w:rPr>
          <w:rStyle w:val="VerbatimChar"/>
        </w:rPr>
        <w:t>2012-11-13</w:t>
      </w:r>
    </w:p>
    <w:p w14:paraId="57D19A9A" w14:textId="77777777" w:rsidR="007433CD" w:rsidRDefault="00000000">
      <w:pPr>
        <w:pStyle w:val="SourceCode"/>
      </w:pPr>
      <w:r>
        <w:rPr>
          <w:rStyle w:val="VerbatimChar"/>
        </w:rPr>
        <w:t>2012-11-14</w:t>
      </w:r>
    </w:p>
    <w:p w14:paraId="57D19A9B" w14:textId="77777777" w:rsidR="007433CD" w:rsidRDefault="00000000">
      <w:pPr>
        <w:pStyle w:val="SourceCode"/>
      </w:pPr>
      <w:r>
        <w:rPr>
          <w:rStyle w:val="VerbatimChar"/>
        </w:rPr>
        <w:t>2012-11-15</w:t>
      </w:r>
    </w:p>
    <w:p w14:paraId="57D19A9C" w14:textId="77777777" w:rsidR="007433CD" w:rsidRDefault="00000000">
      <w:pPr>
        <w:pStyle w:val="SourceCode"/>
      </w:pPr>
      <w:r>
        <w:rPr>
          <w:rStyle w:val="VerbatimChar"/>
        </w:rPr>
        <w:t>2012-11-16</w:t>
      </w:r>
    </w:p>
    <w:p w14:paraId="57D19A9D" w14:textId="77777777" w:rsidR="007433CD" w:rsidRDefault="00000000">
      <w:pPr>
        <w:pStyle w:val="SourceCode"/>
      </w:pPr>
      <w:r>
        <w:rPr>
          <w:rStyle w:val="VerbatimChar"/>
        </w:rPr>
        <w:t>2012-11-17</w:t>
      </w:r>
    </w:p>
    <w:p w14:paraId="57D19A9E" w14:textId="77777777" w:rsidR="007433CD" w:rsidRDefault="00000000">
      <w:pPr>
        <w:pStyle w:val="SourceCode"/>
      </w:pPr>
      <w:r>
        <w:rPr>
          <w:rStyle w:val="VerbatimChar"/>
        </w:rPr>
        <w:t>2012-11-18</w:t>
      </w:r>
    </w:p>
    <w:p w14:paraId="57D19A9F" w14:textId="77777777" w:rsidR="007433CD" w:rsidRDefault="00000000">
      <w:pPr>
        <w:pStyle w:val="SourceCode"/>
      </w:pPr>
      <w:r>
        <w:rPr>
          <w:rStyle w:val="VerbatimChar"/>
        </w:rPr>
        <w:t>2012-11-19</w:t>
      </w:r>
    </w:p>
    <w:p w14:paraId="57D19AA0" w14:textId="77777777" w:rsidR="007433CD" w:rsidRDefault="00000000">
      <w:pPr>
        <w:pStyle w:val="SourceCode"/>
      </w:pPr>
      <w:r>
        <w:rPr>
          <w:rStyle w:val="VerbatimChar"/>
        </w:rPr>
        <w:t>2012-11-20</w:t>
      </w:r>
    </w:p>
    <w:p w14:paraId="57D19AA1" w14:textId="77777777" w:rsidR="007433CD" w:rsidRDefault="00000000">
      <w:pPr>
        <w:pStyle w:val="SourceCode"/>
      </w:pPr>
      <w:r>
        <w:rPr>
          <w:rStyle w:val="VerbatimChar"/>
        </w:rPr>
        <w:t>2012-11-21</w:t>
      </w:r>
    </w:p>
    <w:p w14:paraId="57D19AA2" w14:textId="77777777" w:rsidR="007433CD" w:rsidRDefault="00000000">
      <w:pPr>
        <w:pStyle w:val="SourceCode"/>
      </w:pPr>
      <w:r>
        <w:rPr>
          <w:rStyle w:val="VerbatimChar"/>
        </w:rPr>
        <w:t>2012-11-22</w:t>
      </w:r>
    </w:p>
    <w:p w14:paraId="57D19AA3" w14:textId="77777777" w:rsidR="007433CD" w:rsidRDefault="00000000">
      <w:pPr>
        <w:pStyle w:val="SourceCode"/>
      </w:pPr>
      <w:r>
        <w:rPr>
          <w:rStyle w:val="VerbatimChar"/>
        </w:rPr>
        <w:t>2012-11-23</w:t>
      </w:r>
    </w:p>
    <w:p w14:paraId="57D19AA4" w14:textId="77777777" w:rsidR="007433CD" w:rsidRDefault="00000000">
      <w:pPr>
        <w:pStyle w:val="SourceCode"/>
      </w:pPr>
      <w:r>
        <w:rPr>
          <w:rStyle w:val="VerbatimChar"/>
        </w:rPr>
        <w:t>2012-11-24</w:t>
      </w:r>
    </w:p>
    <w:p w14:paraId="57D19AA5" w14:textId="77777777" w:rsidR="007433CD" w:rsidRDefault="00000000">
      <w:pPr>
        <w:pStyle w:val="SourceCode"/>
      </w:pPr>
      <w:r>
        <w:rPr>
          <w:rStyle w:val="VerbatimChar"/>
        </w:rPr>
        <w:lastRenderedPageBreak/>
        <w:t>2012-11-25</w:t>
      </w:r>
    </w:p>
    <w:p w14:paraId="57D19AA6" w14:textId="77777777" w:rsidR="007433CD" w:rsidRDefault="00000000">
      <w:pPr>
        <w:pStyle w:val="SourceCode"/>
      </w:pPr>
      <w:r>
        <w:rPr>
          <w:rStyle w:val="VerbatimChar"/>
        </w:rPr>
        <w:t>2012-11-26</w:t>
      </w:r>
    </w:p>
    <w:p w14:paraId="57D19AA7" w14:textId="77777777" w:rsidR="007433CD" w:rsidRDefault="00000000">
      <w:pPr>
        <w:pStyle w:val="SourceCode"/>
      </w:pPr>
      <w:r>
        <w:rPr>
          <w:rStyle w:val="VerbatimChar"/>
        </w:rPr>
        <w:t>2012-11-27</w:t>
      </w:r>
    </w:p>
    <w:p w14:paraId="57D19AA8" w14:textId="77777777" w:rsidR="007433CD" w:rsidRDefault="00000000">
      <w:pPr>
        <w:pStyle w:val="SourceCode"/>
      </w:pPr>
      <w:r>
        <w:rPr>
          <w:rStyle w:val="VerbatimChar"/>
        </w:rPr>
        <w:t>2012-11-28</w:t>
      </w:r>
    </w:p>
    <w:p w14:paraId="57D19AA9" w14:textId="77777777" w:rsidR="007433CD" w:rsidRDefault="00000000">
      <w:pPr>
        <w:pStyle w:val="SourceCode"/>
      </w:pPr>
      <w:r>
        <w:rPr>
          <w:rStyle w:val="VerbatimChar"/>
        </w:rPr>
        <w:t>2012-11-29</w:t>
      </w:r>
    </w:p>
    <w:p w14:paraId="57D19AAA" w14:textId="77777777" w:rsidR="007433CD" w:rsidRDefault="00000000">
      <w:pPr>
        <w:pStyle w:val="SourceCode"/>
      </w:pPr>
      <w:r>
        <w:rPr>
          <w:rStyle w:val="VerbatimChar"/>
        </w:rPr>
        <w:t>2012-11-30</w:t>
      </w:r>
    </w:p>
    <w:p w14:paraId="57D19AAB" w14:textId="77777777" w:rsidR="007433CD" w:rsidRDefault="00000000">
      <w:pPr>
        <w:pStyle w:val="SourceCode"/>
      </w:pPr>
      <w:r>
        <w:rPr>
          <w:rStyle w:val="VerbatimChar"/>
        </w:rPr>
        <w:t>2012-12-01</w:t>
      </w:r>
    </w:p>
    <w:p w14:paraId="57D19AAC" w14:textId="77777777" w:rsidR="007433CD" w:rsidRDefault="00000000">
      <w:pPr>
        <w:pStyle w:val="SourceCode"/>
      </w:pPr>
      <w:r>
        <w:rPr>
          <w:rStyle w:val="VerbatimChar"/>
        </w:rPr>
        <w:t>2012-12-02</w:t>
      </w:r>
    </w:p>
    <w:p w14:paraId="57D19AAD" w14:textId="77777777" w:rsidR="007433CD" w:rsidRDefault="00000000">
      <w:pPr>
        <w:pStyle w:val="SourceCode"/>
      </w:pPr>
      <w:r>
        <w:rPr>
          <w:rStyle w:val="VerbatimChar"/>
        </w:rPr>
        <w:t>2012-12-03</w:t>
      </w:r>
    </w:p>
    <w:p w14:paraId="57D19AAE" w14:textId="77777777" w:rsidR="007433CD" w:rsidRDefault="00000000">
      <w:pPr>
        <w:pStyle w:val="SourceCode"/>
      </w:pPr>
      <w:r>
        <w:rPr>
          <w:rStyle w:val="VerbatimChar"/>
        </w:rPr>
        <w:t>2012-12-04</w:t>
      </w:r>
    </w:p>
    <w:p w14:paraId="57D19AAF" w14:textId="77777777" w:rsidR="007433CD" w:rsidRDefault="00000000">
      <w:pPr>
        <w:pStyle w:val="SourceCode"/>
      </w:pPr>
      <w:r>
        <w:rPr>
          <w:rStyle w:val="VerbatimChar"/>
        </w:rPr>
        <w:t>2012-12-05</w:t>
      </w:r>
    </w:p>
    <w:p w14:paraId="57D19AB0" w14:textId="77777777" w:rsidR="007433CD" w:rsidRDefault="00000000">
      <w:pPr>
        <w:pStyle w:val="SourceCode"/>
      </w:pPr>
      <w:r>
        <w:rPr>
          <w:rStyle w:val="VerbatimChar"/>
        </w:rPr>
        <w:t>2012-12-06</w:t>
      </w:r>
    </w:p>
    <w:p w14:paraId="57D19AB1" w14:textId="77777777" w:rsidR="007433CD" w:rsidRDefault="00000000">
      <w:pPr>
        <w:pStyle w:val="SourceCode"/>
      </w:pPr>
      <w:r>
        <w:rPr>
          <w:rStyle w:val="VerbatimChar"/>
        </w:rPr>
        <w:t>2012-12-07</w:t>
      </w:r>
    </w:p>
    <w:p w14:paraId="57D19AB2" w14:textId="77777777" w:rsidR="007433CD" w:rsidRDefault="00000000">
      <w:pPr>
        <w:pStyle w:val="SourceCode"/>
      </w:pPr>
      <w:r>
        <w:rPr>
          <w:rStyle w:val="VerbatimChar"/>
        </w:rPr>
        <w:t>2012-12-08</w:t>
      </w:r>
    </w:p>
    <w:p w14:paraId="57D19AB3" w14:textId="77777777" w:rsidR="007433CD" w:rsidRDefault="00000000">
      <w:pPr>
        <w:pStyle w:val="SourceCode"/>
      </w:pPr>
      <w:r>
        <w:rPr>
          <w:rStyle w:val="VerbatimChar"/>
        </w:rPr>
        <w:t>2012-12-09</w:t>
      </w:r>
    </w:p>
    <w:p w14:paraId="57D19AB4" w14:textId="77777777" w:rsidR="007433CD" w:rsidRDefault="00000000">
      <w:pPr>
        <w:pStyle w:val="SourceCode"/>
      </w:pPr>
      <w:r>
        <w:rPr>
          <w:rStyle w:val="VerbatimChar"/>
        </w:rPr>
        <w:t>2012-12-10</w:t>
      </w:r>
    </w:p>
    <w:p w14:paraId="57D19AB5" w14:textId="77777777" w:rsidR="007433CD" w:rsidRDefault="00000000">
      <w:pPr>
        <w:pStyle w:val="SourceCode"/>
      </w:pPr>
      <w:r>
        <w:rPr>
          <w:rStyle w:val="VerbatimChar"/>
        </w:rPr>
        <w:t>2012-12-11</w:t>
      </w:r>
    </w:p>
    <w:p w14:paraId="57D19AB6" w14:textId="77777777" w:rsidR="007433CD" w:rsidRDefault="00000000">
      <w:pPr>
        <w:pStyle w:val="SourceCode"/>
      </w:pPr>
      <w:r>
        <w:rPr>
          <w:rStyle w:val="VerbatimChar"/>
        </w:rPr>
        <w:t>2012-12-12</w:t>
      </w:r>
    </w:p>
    <w:p w14:paraId="57D19AB7" w14:textId="77777777" w:rsidR="007433CD" w:rsidRDefault="00000000">
      <w:pPr>
        <w:pStyle w:val="SourceCode"/>
      </w:pPr>
      <w:r>
        <w:rPr>
          <w:rStyle w:val="VerbatimChar"/>
        </w:rPr>
        <w:t>2012-12-13</w:t>
      </w:r>
    </w:p>
    <w:p w14:paraId="57D19AB8" w14:textId="77777777" w:rsidR="007433CD" w:rsidRDefault="00000000">
      <w:pPr>
        <w:pStyle w:val="SourceCode"/>
      </w:pPr>
      <w:r>
        <w:rPr>
          <w:rStyle w:val="VerbatimChar"/>
        </w:rPr>
        <w:t>2012-12-14</w:t>
      </w:r>
    </w:p>
    <w:p w14:paraId="57D19AB9" w14:textId="77777777" w:rsidR="007433CD" w:rsidRDefault="00000000">
      <w:pPr>
        <w:pStyle w:val="SourceCode"/>
      </w:pPr>
      <w:r>
        <w:rPr>
          <w:rStyle w:val="VerbatimChar"/>
        </w:rPr>
        <w:t>2012-12-15</w:t>
      </w:r>
    </w:p>
    <w:p w14:paraId="57D19ABA" w14:textId="77777777" w:rsidR="007433CD" w:rsidRDefault="00000000">
      <w:pPr>
        <w:pStyle w:val="SourceCode"/>
      </w:pPr>
      <w:r>
        <w:rPr>
          <w:rStyle w:val="VerbatimChar"/>
        </w:rPr>
        <w:t>2012-12-16</w:t>
      </w:r>
    </w:p>
    <w:p w14:paraId="57D19ABB" w14:textId="77777777" w:rsidR="007433CD" w:rsidRDefault="00000000">
      <w:pPr>
        <w:pStyle w:val="SourceCode"/>
      </w:pPr>
      <w:r>
        <w:rPr>
          <w:rStyle w:val="VerbatimChar"/>
        </w:rPr>
        <w:t>2012-12-17</w:t>
      </w:r>
    </w:p>
    <w:p w14:paraId="57D19ABC" w14:textId="77777777" w:rsidR="007433CD" w:rsidRDefault="00000000">
      <w:pPr>
        <w:pStyle w:val="SourceCode"/>
      </w:pPr>
      <w:r>
        <w:rPr>
          <w:rStyle w:val="VerbatimChar"/>
        </w:rPr>
        <w:t>2012-12-18</w:t>
      </w:r>
    </w:p>
    <w:p w14:paraId="57D19ABD" w14:textId="77777777" w:rsidR="007433CD" w:rsidRDefault="00000000">
      <w:pPr>
        <w:pStyle w:val="SourceCode"/>
      </w:pPr>
      <w:r>
        <w:rPr>
          <w:rStyle w:val="VerbatimChar"/>
        </w:rPr>
        <w:t>2012-12-19</w:t>
      </w:r>
    </w:p>
    <w:p w14:paraId="57D19ABE" w14:textId="77777777" w:rsidR="007433CD" w:rsidRDefault="00000000">
      <w:pPr>
        <w:pStyle w:val="SourceCode"/>
      </w:pPr>
      <w:r>
        <w:rPr>
          <w:rStyle w:val="VerbatimChar"/>
        </w:rPr>
        <w:t>2012-12-20</w:t>
      </w:r>
    </w:p>
    <w:p w14:paraId="57D19ABF" w14:textId="77777777" w:rsidR="007433CD" w:rsidRDefault="00000000">
      <w:pPr>
        <w:pStyle w:val="SourceCode"/>
      </w:pPr>
      <w:r>
        <w:rPr>
          <w:rStyle w:val="VerbatimChar"/>
        </w:rPr>
        <w:t>2012-12-21</w:t>
      </w:r>
    </w:p>
    <w:p w14:paraId="57D19AC0" w14:textId="77777777" w:rsidR="007433CD" w:rsidRDefault="00000000">
      <w:pPr>
        <w:pStyle w:val="SourceCode"/>
      </w:pPr>
      <w:r>
        <w:rPr>
          <w:rStyle w:val="VerbatimChar"/>
        </w:rPr>
        <w:t>2012-12-22</w:t>
      </w:r>
    </w:p>
    <w:p w14:paraId="57D19AC1" w14:textId="77777777" w:rsidR="007433CD" w:rsidRDefault="00000000">
      <w:pPr>
        <w:pStyle w:val="SourceCode"/>
      </w:pPr>
      <w:r>
        <w:rPr>
          <w:rStyle w:val="VerbatimChar"/>
        </w:rPr>
        <w:lastRenderedPageBreak/>
        <w:t>2012-12-23</w:t>
      </w:r>
    </w:p>
    <w:p w14:paraId="57D19AC2" w14:textId="77777777" w:rsidR="007433CD" w:rsidRDefault="00000000">
      <w:pPr>
        <w:pStyle w:val="SourceCode"/>
      </w:pPr>
      <w:r>
        <w:rPr>
          <w:rStyle w:val="VerbatimChar"/>
        </w:rPr>
        <w:t>2012-12-24</w:t>
      </w:r>
    </w:p>
    <w:p w14:paraId="57D19AC3" w14:textId="77777777" w:rsidR="007433CD" w:rsidRDefault="00000000">
      <w:pPr>
        <w:pStyle w:val="SourceCode"/>
      </w:pPr>
      <w:r>
        <w:rPr>
          <w:rStyle w:val="VerbatimChar"/>
        </w:rPr>
        <w:t>2012-12-25</w:t>
      </w:r>
    </w:p>
    <w:p w14:paraId="57D19AC4" w14:textId="77777777" w:rsidR="007433CD" w:rsidRDefault="00000000">
      <w:pPr>
        <w:pStyle w:val="SourceCode"/>
      </w:pPr>
      <w:r>
        <w:rPr>
          <w:rStyle w:val="VerbatimChar"/>
        </w:rPr>
        <w:t>2012-12-26</w:t>
      </w:r>
    </w:p>
    <w:p w14:paraId="57D19AC5" w14:textId="77777777" w:rsidR="007433CD" w:rsidRDefault="00000000">
      <w:pPr>
        <w:pStyle w:val="SourceCode"/>
      </w:pPr>
      <w:r>
        <w:rPr>
          <w:rStyle w:val="VerbatimChar"/>
        </w:rPr>
        <w:t>2012-12-27</w:t>
      </w:r>
    </w:p>
    <w:p w14:paraId="57D19AC6" w14:textId="77777777" w:rsidR="007433CD" w:rsidRDefault="00000000">
      <w:pPr>
        <w:pStyle w:val="SourceCode"/>
      </w:pPr>
      <w:r>
        <w:rPr>
          <w:rStyle w:val="VerbatimChar"/>
        </w:rPr>
        <w:t>2012-12-28</w:t>
      </w:r>
    </w:p>
    <w:p w14:paraId="57D19AC7" w14:textId="77777777" w:rsidR="007433CD" w:rsidRDefault="00000000">
      <w:pPr>
        <w:pStyle w:val="SourceCode"/>
      </w:pPr>
      <w:r>
        <w:rPr>
          <w:rStyle w:val="VerbatimChar"/>
        </w:rPr>
        <w:t>2012-12-29</w:t>
      </w:r>
    </w:p>
    <w:p w14:paraId="57D19AC8" w14:textId="77777777" w:rsidR="007433CD" w:rsidRDefault="00000000">
      <w:pPr>
        <w:pStyle w:val="SourceCode"/>
      </w:pPr>
      <w:r>
        <w:rPr>
          <w:rStyle w:val="VerbatimChar"/>
        </w:rPr>
        <w:t>2012-12-30</w:t>
      </w:r>
    </w:p>
    <w:p w14:paraId="57D19AC9" w14:textId="77777777" w:rsidR="007433CD" w:rsidRDefault="00000000">
      <w:pPr>
        <w:pStyle w:val="SourceCode"/>
      </w:pPr>
      <w:r>
        <w:rPr>
          <w:rStyle w:val="VerbatimChar"/>
        </w:rPr>
        <w:t>2012-12-31</w:t>
      </w:r>
    </w:p>
    <w:p w14:paraId="57D19ACA" w14:textId="77777777" w:rsidR="007433CD" w:rsidRDefault="00000000">
      <w:pPr>
        <w:pStyle w:val="SourceCode"/>
      </w:pPr>
      <w:r>
        <w:rPr>
          <w:rStyle w:val="VerbatimChar"/>
        </w:rPr>
        <w:t>2013-01-01</w:t>
      </w:r>
    </w:p>
    <w:p w14:paraId="57D19ACB" w14:textId="77777777" w:rsidR="007433CD" w:rsidRDefault="00000000">
      <w:pPr>
        <w:pStyle w:val="SourceCode"/>
      </w:pPr>
      <w:r>
        <w:rPr>
          <w:rStyle w:val="VerbatimChar"/>
        </w:rPr>
        <w:t>2013-01-02</w:t>
      </w:r>
    </w:p>
    <w:p w14:paraId="57D19ACC" w14:textId="77777777" w:rsidR="007433CD" w:rsidRDefault="00000000">
      <w:pPr>
        <w:pStyle w:val="SourceCode"/>
      </w:pPr>
      <w:r>
        <w:rPr>
          <w:rStyle w:val="VerbatimChar"/>
        </w:rPr>
        <w:t>2013-01-03</w:t>
      </w:r>
    </w:p>
    <w:p w14:paraId="57D19ACD" w14:textId="77777777" w:rsidR="007433CD" w:rsidRDefault="00000000">
      <w:pPr>
        <w:pStyle w:val="SourceCode"/>
      </w:pPr>
      <w:r>
        <w:rPr>
          <w:rStyle w:val="VerbatimChar"/>
        </w:rPr>
        <w:t>2013-01-04</w:t>
      </w:r>
    </w:p>
    <w:p w14:paraId="57D19ACE" w14:textId="77777777" w:rsidR="007433CD" w:rsidRDefault="00000000">
      <w:pPr>
        <w:pStyle w:val="SourceCode"/>
      </w:pPr>
      <w:r>
        <w:rPr>
          <w:rStyle w:val="VerbatimChar"/>
        </w:rPr>
        <w:t>2013-01-05</w:t>
      </w:r>
    </w:p>
    <w:p w14:paraId="57D19ACF" w14:textId="77777777" w:rsidR="007433CD" w:rsidRDefault="00000000">
      <w:pPr>
        <w:pStyle w:val="SourceCode"/>
      </w:pPr>
      <w:r>
        <w:rPr>
          <w:rStyle w:val="VerbatimChar"/>
        </w:rPr>
        <w:t>2013-01-06</w:t>
      </w:r>
    </w:p>
    <w:p w14:paraId="57D19AD0" w14:textId="77777777" w:rsidR="007433CD" w:rsidRDefault="00000000">
      <w:pPr>
        <w:pStyle w:val="SourceCode"/>
      </w:pPr>
      <w:r>
        <w:rPr>
          <w:rStyle w:val="VerbatimChar"/>
        </w:rPr>
        <w:t>2013-01-07</w:t>
      </w:r>
    </w:p>
    <w:p w14:paraId="57D19AD1" w14:textId="77777777" w:rsidR="007433CD" w:rsidRDefault="00000000">
      <w:pPr>
        <w:pStyle w:val="SourceCode"/>
      </w:pPr>
      <w:r>
        <w:rPr>
          <w:rStyle w:val="VerbatimChar"/>
        </w:rPr>
        <w:t>2013-01-08</w:t>
      </w:r>
    </w:p>
    <w:p w14:paraId="57D19AD2" w14:textId="77777777" w:rsidR="007433CD" w:rsidRDefault="00000000">
      <w:pPr>
        <w:pStyle w:val="SourceCode"/>
      </w:pPr>
      <w:r>
        <w:rPr>
          <w:rStyle w:val="VerbatimChar"/>
        </w:rPr>
        <w:t>2013-01-09</w:t>
      </w:r>
    </w:p>
    <w:p w14:paraId="57D19AD3" w14:textId="77777777" w:rsidR="007433CD" w:rsidRDefault="00000000">
      <w:pPr>
        <w:pStyle w:val="SourceCode"/>
      </w:pPr>
      <w:r>
        <w:rPr>
          <w:rStyle w:val="VerbatimChar"/>
        </w:rPr>
        <w:t>2013-01-10</w:t>
      </w:r>
    </w:p>
    <w:p w14:paraId="57D19AD4" w14:textId="77777777" w:rsidR="007433CD" w:rsidRDefault="00000000">
      <w:pPr>
        <w:pStyle w:val="SourceCode"/>
      </w:pPr>
      <w:r>
        <w:rPr>
          <w:rStyle w:val="VerbatimChar"/>
        </w:rPr>
        <w:t>2013-01-11</w:t>
      </w:r>
    </w:p>
    <w:p w14:paraId="57D19AD5" w14:textId="77777777" w:rsidR="007433CD" w:rsidRDefault="00000000">
      <w:pPr>
        <w:pStyle w:val="SourceCode"/>
      </w:pPr>
      <w:r>
        <w:rPr>
          <w:rStyle w:val="VerbatimChar"/>
        </w:rPr>
        <w:t>2013-01-12</w:t>
      </w:r>
    </w:p>
    <w:p w14:paraId="57D19AD6" w14:textId="77777777" w:rsidR="007433CD" w:rsidRDefault="00000000">
      <w:pPr>
        <w:pStyle w:val="SourceCode"/>
      </w:pPr>
      <w:r>
        <w:rPr>
          <w:rStyle w:val="VerbatimChar"/>
        </w:rPr>
        <w:t>2013-01-13</w:t>
      </w:r>
    </w:p>
    <w:p w14:paraId="57D19AD7" w14:textId="77777777" w:rsidR="007433CD" w:rsidRDefault="00000000">
      <w:pPr>
        <w:pStyle w:val="SourceCode"/>
      </w:pPr>
      <w:r>
        <w:rPr>
          <w:rStyle w:val="VerbatimChar"/>
        </w:rPr>
        <w:t>2013-01-14</w:t>
      </w:r>
    </w:p>
    <w:p w14:paraId="57D19AD8" w14:textId="77777777" w:rsidR="007433CD" w:rsidRDefault="00000000">
      <w:pPr>
        <w:pStyle w:val="SourceCode"/>
      </w:pPr>
      <w:r>
        <w:rPr>
          <w:rStyle w:val="VerbatimChar"/>
        </w:rPr>
        <w:t>2013-01-15</w:t>
      </w:r>
    </w:p>
    <w:p w14:paraId="57D19AD9" w14:textId="77777777" w:rsidR="007433CD" w:rsidRDefault="00000000">
      <w:pPr>
        <w:pStyle w:val="SourceCode"/>
      </w:pPr>
      <w:r>
        <w:rPr>
          <w:rStyle w:val="VerbatimChar"/>
        </w:rPr>
        <w:t>2013-01-16</w:t>
      </w:r>
    </w:p>
    <w:p w14:paraId="57D19ADA" w14:textId="77777777" w:rsidR="007433CD" w:rsidRDefault="00000000">
      <w:pPr>
        <w:pStyle w:val="SourceCode"/>
      </w:pPr>
      <w:r>
        <w:rPr>
          <w:rStyle w:val="VerbatimChar"/>
        </w:rPr>
        <w:t>2013-01-17</w:t>
      </w:r>
    </w:p>
    <w:p w14:paraId="57D19ADB" w14:textId="77777777" w:rsidR="007433CD" w:rsidRDefault="00000000">
      <w:pPr>
        <w:pStyle w:val="SourceCode"/>
      </w:pPr>
      <w:r>
        <w:rPr>
          <w:rStyle w:val="VerbatimChar"/>
        </w:rPr>
        <w:t>2013-01-18</w:t>
      </w:r>
    </w:p>
    <w:p w14:paraId="57D19ADC" w14:textId="77777777" w:rsidR="007433CD" w:rsidRDefault="00000000">
      <w:pPr>
        <w:pStyle w:val="SourceCode"/>
      </w:pPr>
      <w:r>
        <w:rPr>
          <w:rStyle w:val="VerbatimChar"/>
        </w:rPr>
        <w:t>2013-01-19</w:t>
      </w:r>
    </w:p>
    <w:p w14:paraId="57D19ADD" w14:textId="77777777" w:rsidR="007433CD" w:rsidRDefault="00000000">
      <w:pPr>
        <w:pStyle w:val="SourceCode"/>
      </w:pPr>
      <w:r>
        <w:rPr>
          <w:rStyle w:val="VerbatimChar"/>
        </w:rPr>
        <w:lastRenderedPageBreak/>
        <w:t>2013-01-20</w:t>
      </w:r>
    </w:p>
    <w:p w14:paraId="57D19ADE" w14:textId="77777777" w:rsidR="007433CD" w:rsidRDefault="00000000">
      <w:pPr>
        <w:pStyle w:val="SourceCode"/>
      </w:pPr>
      <w:r>
        <w:rPr>
          <w:rStyle w:val="VerbatimChar"/>
        </w:rPr>
        <w:t>2013-01-21</w:t>
      </w:r>
    </w:p>
    <w:p w14:paraId="57D19ADF" w14:textId="77777777" w:rsidR="007433CD" w:rsidRDefault="00000000">
      <w:pPr>
        <w:pStyle w:val="SourceCode"/>
      </w:pPr>
      <w:r>
        <w:rPr>
          <w:rStyle w:val="VerbatimChar"/>
        </w:rPr>
        <w:t>2013-01-22</w:t>
      </w:r>
    </w:p>
    <w:p w14:paraId="57D19AE0" w14:textId="77777777" w:rsidR="007433CD" w:rsidRDefault="00000000">
      <w:pPr>
        <w:pStyle w:val="SourceCode"/>
      </w:pPr>
      <w:r>
        <w:rPr>
          <w:rStyle w:val="VerbatimChar"/>
        </w:rPr>
        <w:t>2013-01-23</w:t>
      </w:r>
    </w:p>
    <w:p w14:paraId="57D19AE1" w14:textId="77777777" w:rsidR="007433CD" w:rsidRDefault="00000000">
      <w:pPr>
        <w:pStyle w:val="SourceCode"/>
      </w:pPr>
      <w:r>
        <w:rPr>
          <w:rStyle w:val="VerbatimChar"/>
        </w:rPr>
        <w:t>2013-01-24</w:t>
      </w:r>
    </w:p>
    <w:p w14:paraId="57D19AE2" w14:textId="77777777" w:rsidR="007433CD" w:rsidRDefault="00000000">
      <w:pPr>
        <w:pStyle w:val="SourceCode"/>
      </w:pPr>
      <w:r>
        <w:rPr>
          <w:rStyle w:val="VerbatimChar"/>
        </w:rPr>
        <w:t>2013-01-25</w:t>
      </w:r>
    </w:p>
    <w:p w14:paraId="57D19AE3" w14:textId="77777777" w:rsidR="007433CD" w:rsidRDefault="00000000">
      <w:pPr>
        <w:pStyle w:val="SourceCode"/>
      </w:pPr>
      <w:r>
        <w:rPr>
          <w:rStyle w:val="VerbatimChar"/>
        </w:rPr>
        <w:t>2013-01-26</w:t>
      </w:r>
    </w:p>
    <w:p w14:paraId="57D19AE4" w14:textId="77777777" w:rsidR="007433CD" w:rsidRDefault="00000000">
      <w:pPr>
        <w:pStyle w:val="SourceCode"/>
      </w:pPr>
      <w:r>
        <w:rPr>
          <w:rStyle w:val="VerbatimChar"/>
        </w:rPr>
        <w:t>2013-01-27</w:t>
      </w:r>
    </w:p>
    <w:p w14:paraId="57D19AE5" w14:textId="77777777" w:rsidR="007433CD" w:rsidRDefault="00000000">
      <w:pPr>
        <w:pStyle w:val="SourceCode"/>
      </w:pPr>
      <w:r>
        <w:rPr>
          <w:rStyle w:val="VerbatimChar"/>
        </w:rPr>
        <w:t>2013-01-28</w:t>
      </w:r>
    </w:p>
    <w:p w14:paraId="57D19AE6" w14:textId="77777777" w:rsidR="007433CD" w:rsidRDefault="00000000">
      <w:pPr>
        <w:pStyle w:val="SourceCode"/>
      </w:pPr>
      <w:r>
        <w:rPr>
          <w:rStyle w:val="VerbatimChar"/>
        </w:rPr>
        <w:t>2013-01-29</w:t>
      </w:r>
    </w:p>
    <w:p w14:paraId="57D19AE7" w14:textId="77777777" w:rsidR="007433CD" w:rsidRDefault="00000000">
      <w:pPr>
        <w:pStyle w:val="SourceCode"/>
      </w:pPr>
      <w:r>
        <w:rPr>
          <w:rStyle w:val="VerbatimChar"/>
        </w:rPr>
        <w:t>2013-01-30</w:t>
      </w:r>
    </w:p>
    <w:p w14:paraId="57D19AE8" w14:textId="77777777" w:rsidR="007433CD" w:rsidRDefault="00000000">
      <w:pPr>
        <w:pStyle w:val="SourceCode"/>
      </w:pPr>
      <w:r>
        <w:rPr>
          <w:rStyle w:val="VerbatimChar"/>
        </w:rPr>
        <w:t>2013-01-31</w:t>
      </w:r>
    </w:p>
    <w:p w14:paraId="57D19AE9" w14:textId="77777777" w:rsidR="007433CD" w:rsidRDefault="00000000">
      <w:pPr>
        <w:pStyle w:val="SourceCode"/>
      </w:pPr>
      <w:r>
        <w:rPr>
          <w:rStyle w:val="VerbatimChar"/>
        </w:rPr>
        <w:t>2013-02-01</w:t>
      </w:r>
    </w:p>
    <w:p w14:paraId="57D19AEA" w14:textId="77777777" w:rsidR="007433CD" w:rsidRDefault="00000000">
      <w:pPr>
        <w:pStyle w:val="SourceCode"/>
      </w:pPr>
      <w:r>
        <w:rPr>
          <w:rStyle w:val="VerbatimChar"/>
        </w:rPr>
        <w:t>2013-02-02</w:t>
      </w:r>
    </w:p>
    <w:p w14:paraId="57D19AEB" w14:textId="77777777" w:rsidR="007433CD" w:rsidRDefault="00000000">
      <w:pPr>
        <w:pStyle w:val="SourceCode"/>
      </w:pPr>
      <w:r>
        <w:rPr>
          <w:rStyle w:val="VerbatimChar"/>
        </w:rPr>
        <w:t>2013-02-03</w:t>
      </w:r>
    </w:p>
    <w:p w14:paraId="57D19AEC" w14:textId="77777777" w:rsidR="007433CD" w:rsidRDefault="00000000">
      <w:pPr>
        <w:pStyle w:val="SourceCode"/>
      </w:pPr>
      <w:r>
        <w:rPr>
          <w:rStyle w:val="VerbatimChar"/>
        </w:rPr>
        <w:t>2013-02-04</w:t>
      </w:r>
    </w:p>
    <w:p w14:paraId="57D19AED" w14:textId="77777777" w:rsidR="007433CD" w:rsidRDefault="00000000">
      <w:pPr>
        <w:pStyle w:val="SourceCode"/>
      </w:pPr>
      <w:r>
        <w:rPr>
          <w:rStyle w:val="VerbatimChar"/>
        </w:rPr>
        <w:t>2013-02-05</w:t>
      </w:r>
    </w:p>
    <w:p w14:paraId="57D19AEE" w14:textId="77777777" w:rsidR="007433CD" w:rsidRDefault="00000000">
      <w:pPr>
        <w:pStyle w:val="SourceCode"/>
      </w:pPr>
      <w:r>
        <w:rPr>
          <w:rStyle w:val="VerbatimChar"/>
        </w:rPr>
        <w:t>2013-02-06</w:t>
      </w:r>
    </w:p>
    <w:p w14:paraId="57D19AEF" w14:textId="77777777" w:rsidR="007433CD" w:rsidRDefault="00000000">
      <w:pPr>
        <w:pStyle w:val="SourceCode"/>
      </w:pPr>
      <w:r>
        <w:rPr>
          <w:rStyle w:val="VerbatimChar"/>
        </w:rPr>
        <w:t>2013-02-07</w:t>
      </w:r>
    </w:p>
    <w:p w14:paraId="57D19AF0" w14:textId="77777777" w:rsidR="007433CD" w:rsidRDefault="00000000">
      <w:pPr>
        <w:pStyle w:val="SourceCode"/>
      </w:pPr>
      <w:r>
        <w:rPr>
          <w:rStyle w:val="VerbatimChar"/>
        </w:rPr>
        <w:t>2013-02-08</w:t>
      </w:r>
    </w:p>
    <w:p w14:paraId="57D19AF1" w14:textId="77777777" w:rsidR="007433CD" w:rsidRDefault="00000000">
      <w:pPr>
        <w:pStyle w:val="SourceCode"/>
      </w:pPr>
      <w:r>
        <w:rPr>
          <w:rStyle w:val="VerbatimChar"/>
        </w:rPr>
        <w:t>2013-02-09</w:t>
      </w:r>
    </w:p>
    <w:p w14:paraId="57D19AF2" w14:textId="77777777" w:rsidR="007433CD" w:rsidRDefault="00000000">
      <w:pPr>
        <w:pStyle w:val="SourceCode"/>
      </w:pPr>
      <w:r>
        <w:rPr>
          <w:rStyle w:val="VerbatimChar"/>
        </w:rPr>
        <w:t>2013-02-10</w:t>
      </w:r>
    </w:p>
    <w:p w14:paraId="57D19AF3" w14:textId="77777777" w:rsidR="007433CD" w:rsidRDefault="00000000">
      <w:pPr>
        <w:pStyle w:val="SourceCode"/>
      </w:pPr>
      <w:r>
        <w:rPr>
          <w:rStyle w:val="VerbatimChar"/>
        </w:rPr>
        <w:t>2013-02-11</w:t>
      </w:r>
    </w:p>
    <w:p w14:paraId="57D19AF4" w14:textId="77777777" w:rsidR="007433CD" w:rsidRDefault="00000000">
      <w:pPr>
        <w:pStyle w:val="SourceCode"/>
      </w:pPr>
      <w:r>
        <w:rPr>
          <w:rStyle w:val="VerbatimChar"/>
        </w:rPr>
        <w:t>2013-02-12</w:t>
      </w:r>
    </w:p>
    <w:p w14:paraId="57D19AF5" w14:textId="77777777" w:rsidR="007433CD" w:rsidRDefault="00000000">
      <w:pPr>
        <w:pStyle w:val="SourceCode"/>
      </w:pPr>
      <w:r>
        <w:rPr>
          <w:rStyle w:val="VerbatimChar"/>
        </w:rPr>
        <w:t>2013-02-13</w:t>
      </w:r>
    </w:p>
    <w:p w14:paraId="57D19AF6" w14:textId="77777777" w:rsidR="007433CD" w:rsidRDefault="00000000">
      <w:pPr>
        <w:pStyle w:val="SourceCode"/>
      </w:pPr>
      <w:r>
        <w:rPr>
          <w:rStyle w:val="VerbatimChar"/>
        </w:rPr>
        <w:t>2013-02-14</w:t>
      </w:r>
    </w:p>
    <w:p w14:paraId="57D19AF7" w14:textId="77777777" w:rsidR="007433CD" w:rsidRDefault="00000000">
      <w:pPr>
        <w:pStyle w:val="SourceCode"/>
      </w:pPr>
      <w:r>
        <w:rPr>
          <w:rStyle w:val="VerbatimChar"/>
        </w:rPr>
        <w:t>2013-02-15</w:t>
      </w:r>
    </w:p>
    <w:p w14:paraId="57D19AF8" w14:textId="77777777" w:rsidR="007433CD" w:rsidRDefault="00000000">
      <w:pPr>
        <w:pStyle w:val="SourceCode"/>
      </w:pPr>
      <w:r>
        <w:rPr>
          <w:rStyle w:val="VerbatimChar"/>
        </w:rPr>
        <w:t>2013-02-16</w:t>
      </w:r>
    </w:p>
    <w:p w14:paraId="57D19AF9" w14:textId="77777777" w:rsidR="007433CD" w:rsidRDefault="00000000">
      <w:pPr>
        <w:pStyle w:val="SourceCode"/>
      </w:pPr>
      <w:r>
        <w:rPr>
          <w:rStyle w:val="VerbatimChar"/>
        </w:rPr>
        <w:lastRenderedPageBreak/>
        <w:t>2013-02-17</w:t>
      </w:r>
    </w:p>
    <w:p w14:paraId="57D19AFA" w14:textId="77777777" w:rsidR="007433CD" w:rsidRDefault="00000000">
      <w:pPr>
        <w:pStyle w:val="SourceCode"/>
      </w:pPr>
      <w:r>
        <w:rPr>
          <w:rStyle w:val="VerbatimChar"/>
        </w:rPr>
        <w:t>2013-02-18</w:t>
      </w:r>
    </w:p>
    <w:p w14:paraId="57D19AFB" w14:textId="77777777" w:rsidR="007433CD" w:rsidRDefault="00000000">
      <w:pPr>
        <w:pStyle w:val="SourceCode"/>
      </w:pPr>
      <w:r>
        <w:rPr>
          <w:rStyle w:val="VerbatimChar"/>
        </w:rPr>
        <w:t>2013-02-19</w:t>
      </w:r>
    </w:p>
    <w:p w14:paraId="57D19AFC" w14:textId="77777777" w:rsidR="007433CD" w:rsidRDefault="00000000">
      <w:pPr>
        <w:pStyle w:val="SourceCode"/>
      </w:pPr>
      <w:r>
        <w:rPr>
          <w:rStyle w:val="VerbatimChar"/>
        </w:rPr>
        <w:t>2013-02-20</w:t>
      </w:r>
    </w:p>
    <w:p w14:paraId="57D19AFD" w14:textId="77777777" w:rsidR="007433CD" w:rsidRDefault="00000000">
      <w:pPr>
        <w:pStyle w:val="SourceCode"/>
      </w:pPr>
      <w:r>
        <w:rPr>
          <w:rStyle w:val="VerbatimChar"/>
        </w:rPr>
        <w:t>2013-02-21</w:t>
      </w:r>
    </w:p>
    <w:p w14:paraId="57D19AFE" w14:textId="77777777" w:rsidR="007433CD" w:rsidRDefault="00000000">
      <w:pPr>
        <w:pStyle w:val="SourceCode"/>
      </w:pPr>
      <w:r>
        <w:rPr>
          <w:rStyle w:val="VerbatimChar"/>
        </w:rPr>
        <w:t>2013-02-22</w:t>
      </w:r>
    </w:p>
    <w:p w14:paraId="57D19AFF" w14:textId="77777777" w:rsidR="007433CD" w:rsidRDefault="00000000">
      <w:pPr>
        <w:pStyle w:val="SourceCode"/>
      </w:pPr>
      <w:r>
        <w:rPr>
          <w:rStyle w:val="VerbatimChar"/>
        </w:rPr>
        <w:t>2013-02-23</w:t>
      </w:r>
    </w:p>
    <w:p w14:paraId="57D19B00" w14:textId="77777777" w:rsidR="007433CD" w:rsidRDefault="00000000">
      <w:pPr>
        <w:pStyle w:val="SourceCode"/>
      </w:pPr>
      <w:r>
        <w:rPr>
          <w:rStyle w:val="VerbatimChar"/>
        </w:rPr>
        <w:t>2013-02-24</w:t>
      </w:r>
    </w:p>
    <w:p w14:paraId="57D19B01" w14:textId="77777777" w:rsidR="007433CD" w:rsidRDefault="00000000">
      <w:pPr>
        <w:pStyle w:val="SourceCode"/>
      </w:pPr>
      <w:r>
        <w:rPr>
          <w:rStyle w:val="VerbatimChar"/>
        </w:rPr>
        <w:t>2013-02-25</w:t>
      </w:r>
    </w:p>
    <w:p w14:paraId="57D19B02" w14:textId="77777777" w:rsidR="007433CD" w:rsidRDefault="00000000">
      <w:pPr>
        <w:pStyle w:val="SourceCode"/>
      </w:pPr>
      <w:r>
        <w:rPr>
          <w:rStyle w:val="VerbatimChar"/>
        </w:rPr>
        <w:t>2013-02-26</w:t>
      </w:r>
    </w:p>
    <w:p w14:paraId="57D19B03" w14:textId="77777777" w:rsidR="007433CD" w:rsidRDefault="00000000">
      <w:pPr>
        <w:pStyle w:val="SourceCode"/>
      </w:pPr>
      <w:r>
        <w:rPr>
          <w:rStyle w:val="VerbatimChar"/>
        </w:rPr>
        <w:t>2013-02-27</w:t>
      </w:r>
    </w:p>
    <w:p w14:paraId="57D19B04" w14:textId="77777777" w:rsidR="007433CD" w:rsidRDefault="00000000">
      <w:pPr>
        <w:pStyle w:val="SourceCode"/>
      </w:pPr>
      <w:r>
        <w:rPr>
          <w:rStyle w:val="VerbatimChar"/>
        </w:rPr>
        <w:t>2013-02-28</w:t>
      </w:r>
    </w:p>
    <w:p w14:paraId="57D19B05" w14:textId="77777777" w:rsidR="007433CD" w:rsidRDefault="00000000">
      <w:pPr>
        <w:pStyle w:val="SourceCode"/>
      </w:pPr>
      <w:r>
        <w:rPr>
          <w:rStyle w:val="VerbatimChar"/>
        </w:rPr>
        <w:t>2013-03-01</w:t>
      </w:r>
    </w:p>
    <w:p w14:paraId="57D19B06" w14:textId="77777777" w:rsidR="007433CD" w:rsidRDefault="00000000">
      <w:pPr>
        <w:pStyle w:val="SourceCode"/>
      </w:pPr>
      <w:r>
        <w:rPr>
          <w:rStyle w:val="VerbatimChar"/>
        </w:rPr>
        <w:t>2013-03-02</w:t>
      </w:r>
    </w:p>
    <w:p w14:paraId="57D19B07" w14:textId="77777777" w:rsidR="007433CD" w:rsidRDefault="00000000">
      <w:pPr>
        <w:pStyle w:val="SourceCode"/>
      </w:pPr>
      <w:r>
        <w:rPr>
          <w:rStyle w:val="VerbatimChar"/>
        </w:rPr>
        <w:t>2013-03-03</w:t>
      </w:r>
    </w:p>
    <w:p w14:paraId="57D19B08" w14:textId="77777777" w:rsidR="007433CD" w:rsidRDefault="00000000">
      <w:pPr>
        <w:pStyle w:val="SourceCode"/>
      </w:pPr>
      <w:r>
        <w:rPr>
          <w:rStyle w:val="VerbatimChar"/>
        </w:rPr>
        <w:t>2013-03-04</w:t>
      </w:r>
    </w:p>
    <w:p w14:paraId="57D19B09" w14:textId="77777777" w:rsidR="007433CD" w:rsidRDefault="00000000">
      <w:pPr>
        <w:pStyle w:val="SourceCode"/>
      </w:pPr>
      <w:r>
        <w:rPr>
          <w:rStyle w:val="VerbatimChar"/>
        </w:rPr>
        <w:t>2013-03-05</w:t>
      </w:r>
    </w:p>
    <w:p w14:paraId="57D19B0A" w14:textId="77777777" w:rsidR="007433CD" w:rsidRDefault="00000000">
      <w:pPr>
        <w:pStyle w:val="SourceCode"/>
      </w:pPr>
      <w:r>
        <w:rPr>
          <w:rStyle w:val="VerbatimChar"/>
        </w:rPr>
        <w:t>2013-03-06</w:t>
      </w:r>
    </w:p>
    <w:p w14:paraId="57D19B0B" w14:textId="77777777" w:rsidR="007433CD" w:rsidRDefault="00000000">
      <w:pPr>
        <w:pStyle w:val="SourceCode"/>
      </w:pPr>
      <w:r>
        <w:rPr>
          <w:rStyle w:val="VerbatimChar"/>
        </w:rPr>
        <w:t>2013-03-07</w:t>
      </w:r>
    </w:p>
    <w:p w14:paraId="57D19B0C" w14:textId="77777777" w:rsidR="007433CD" w:rsidRDefault="00000000">
      <w:pPr>
        <w:pStyle w:val="SourceCode"/>
      </w:pPr>
      <w:r>
        <w:rPr>
          <w:rStyle w:val="VerbatimChar"/>
        </w:rPr>
        <w:t>2013-03-08</w:t>
      </w:r>
    </w:p>
    <w:p w14:paraId="57D19B0D" w14:textId="77777777" w:rsidR="007433CD" w:rsidRDefault="00000000">
      <w:pPr>
        <w:pStyle w:val="SourceCode"/>
      </w:pPr>
      <w:r>
        <w:rPr>
          <w:rStyle w:val="VerbatimChar"/>
        </w:rPr>
        <w:t>2013-03-09</w:t>
      </w:r>
    </w:p>
    <w:p w14:paraId="57D19B0E" w14:textId="77777777" w:rsidR="007433CD" w:rsidRDefault="00000000">
      <w:pPr>
        <w:pStyle w:val="SourceCode"/>
      </w:pPr>
      <w:r>
        <w:rPr>
          <w:rStyle w:val="VerbatimChar"/>
        </w:rPr>
        <w:t>2013-03-10</w:t>
      </w:r>
    </w:p>
    <w:p w14:paraId="57D19B0F" w14:textId="77777777" w:rsidR="007433CD" w:rsidRDefault="00000000">
      <w:pPr>
        <w:pStyle w:val="SourceCode"/>
      </w:pPr>
      <w:r>
        <w:rPr>
          <w:rStyle w:val="VerbatimChar"/>
        </w:rPr>
        <w:t>2013-03-11</w:t>
      </w:r>
    </w:p>
    <w:p w14:paraId="57D19B10" w14:textId="77777777" w:rsidR="007433CD" w:rsidRDefault="00000000">
      <w:pPr>
        <w:pStyle w:val="SourceCode"/>
      </w:pPr>
      <w:r>
        <w:rPr>
          <w:rStyle w:val="VerbatimChar"/>
        </w:rPr>
        <w:t>2013-03-12</w:t>
      </w:r>
    </w:p>
    <w:p w14:paraId="57D19B11" w14:textId="77777777" w:rsidR="007433CD" w:rsidRDefault="00000000">
      <w:pPr>
        <w:pStyle w:val="SourceCode"/>
      </w:pPr>
      <w:r>
        <w:rPr>
          <w:rStyle w:val="VerbatimChar"/>
        </w:rPr>
        <w:t>2013-03-13</w:t>
      </w:r>
    </w:p>
    <w:p w14:paraId="57D19B12" w14:textId="77777777" w:rsidR="007433CD" w:rsidRDefault="00000000">
      <w:pPr>
        <w:pStyle w:val="SourceCode"/>
      </w:pPr>
      <w:r>
        <w:rPr>
          <w:rStyle w:val="VerbatimChar"/>
        </w:rPr>
        <w:t>2013-03-14</w:t>
      </w:r>
    </w:p>
    <w:p w14:paraId="57D19B13" w14:textId="77777777" w:rsidR="007433CD" w:rsidRDefault="00000000">
      <w:pPr>
        <w:pStyle w:val="SourceCode"/>
      </w:pPr>
      <w:r>
        <w:rPr>
          <w:rStyle w:val="VerbatimChar"/>
        </w:rPr>
        <w:t>2013-03-15</w:t>
      </w:r>
    </w:p>
    <w:p w14:paraId="57D19B14" w14:textId="77777777" w:rsidR="007433CD" w:rsidRDefault="00000000">
      <w:pPr>
        <w:pStyle w:val="SourceCode"/>
      </w:pPr>
      <w:r>
        <w:rPr>
          <w:rStyle w:val="VerbatimChar"/>
        </w:rPr>
        <w:t>2013-03-16</w:t>
      </w:r>
    </w:p>
    <w:p w14:paraId="57D19B15" w14:textId="77777777" w:rsidR="007433CD" w:rsidRDefault="00000000">
      <w:pPr>
        <w:pStyle w:val="SourceCode"/>
      </w:pPr>
      <w:r>
        <w:rPr>
          <w:rStyle w:val="VerbatimChar"/>
        </w:rPr>
        <w:lastRenderedPageBreak/>
        <w:t>2013-03-17</w:t>
      </w:r>
    </w:p>
    <w:p w14:paraId="57D19B16" w14:textId="77777777" w:rsidR="007433CD" w:rsidRDefault="00000000">
      <w:pPr>
        <w:pStyle w:val="SourceCode"/>
      </w:pPr>
      <w:r>
        <w:rPr>
          <w:rStyle w:val="VerbatimChar"/>
        </w:rPr>
        <w:t>2013-03-18</w:t>
      </w:r>
    </w:p>
    <w:p w14:paraId="57D19B17" w14:textId="77777777" w:rsidR="007433CD" w:rsidRDefault="00000000">
      <w:pPr>
        <w:pStyle w:val="SourceCode"/>
      </w:pPr>
      <w:r>
        <w:rPr>
          <w:rStyle w:val="VerbatimChar"/>
        </w:rPr>
        <w:t>2013-03-19</w:t>
      </w:r>
    </w:p>
    <w:p w14:paraId="57D19B18" w14:textId="77777777" w:rsidR="007433CD" w:rsidRDefault="00000000">
      <w:pPr>
        <w:pStyle w:val="SourceCode"/>
      </w:pPr>
      <w:r>
        <w:rPr>
          <w:rStyle w:val="VerbatimChar"/>
        </w:rPr>
        <w:t>2013-03-20</w:t>
      </w:r>
    </w:p>
    <w:p w14:paraId="57D19B19" w14:textId="77777777" w:rsidR="007433CD" w:rsidRDefault="00000000">
      <w:pPr>
        <w:pStyle w:val="SourceCode"/>
      </w:pPr>
      <w:r>
        <w:rPr>
          <w:rStyle w:val="VerbatimChar"/>
        </w:rPr>
        <w:t>2013-03-21</w:t>
      </w:r>
    </w:p>
    <w:p w14:paraId="57D19B1A" w14:textId="77777777" w:rsidR="007433CD" w:rsidRDefault="00000000">
      <w:pPr>
        <w:pStyle w:val="SourceCode"/>
      </w:pPr>
      <w:r>
        <w:rPr>
          <w:rStyle w:val="VerbatimChar"/>
        </w:rPr>
        <w:t>2013-03-22</w:t>
      </w:r>
    </w:p>
    <w:p w14:paraId="57D19B1B" w14:textId="77777777" w:rsidR="007433CD" w:rsidRDefault="00000000">
      <w:pPr>
        <w:pStyle w:val="SourceCode"/>
      </w:pPr>
      <w:r>
        <w:rPr>
          <w:rStyle w:val="VerbatimChar"/>
        </w:rPr>
        <w:t>2013-03-23</w:t>
      </w:r>
    </w:p>
    <w:p w14:paraId="57D19B1C" w14:textId="77777777" w:rsidR="007433CD" w:rsidRDefault="00000000">
      <w:pPr>
        <w:pStyle w:val="SourceCode"/>
      </w:pPr>
      <w:r>
        <w:rPr>
          <w:rStyle w:val="VerbatimChar"/>
        </w:rPr>
        <w:t>2013-03-24</w:t>
      </w:r>
    </w:p>
    <w:p w14:paraId="57D19B1D" w14:textId="77777777" w:rsidR="007433CD" w:rsidRDefault="00000000">
      <w:pPr>
        <w:pStyle w:val="SourceCode"/>
      </w:pPr>
      <w:r>
        <w:rPr>
          <w:rStyle w:val="VerbatimChar"/>
        </w:rPr>
        <w:t>2013-03-25</w:t>
      </w:r>
    </w:p>
    <w:p w14:paraId="57D19B1E" w14:textId="77777777" w:rsidR="007433CD" w:rsidRDefault="00000000">
      <w:pPr>
        <w:pStyle w:val="SourceCode"/>
      </w:pPr>
      <w:r>
        <w:rPr>
          <w:rStyle w:val="VerbatimChar"/>
        </w:rPr>
        <w:t>2013-03-26</w:t>
      </w:r>
    </w:p>
    <w:p w14:paraId="57D19B1F" w14:textId="77777777" w:rsidR="007433CD" w:rsidRDefault="00000000">
      <w:pPr>
        <w:pStyle w:val="SourceCode"/>
      </w:pPr>
      <w:r>
        <w:rPr>
          <w:rStyle w:val="VerbatimChar"/>
        </w:rPr>
        <w:t>2013-03-27</w:t>
      </w:r>
    </w:p>
    <w:p w14:paraId="57D19B20" w14:textId="77777777" w:rsidR="007433CD" w:rsidRDefault="00000000">
      <w:pPr>
        <w:pStyle w:val="SourceCode"/>
      </w:pPr>
      <w:r>
        <w:rPr>
          <w:rStyle w:val="VerbatimChar"/>
        </w:rPr>
        <w:t>2013-03-28</w:t>
      </w:r>
    </w:p>
    <w:p w14:paraId="57D19B21" w14:textId="77777777" w:rsidR="007433CD" w:rsidRDefault="00000000">
      <w:pPr>
        <w:pStyle w:val="SourceCode"/>
      </w:pPr>
      <w:r>
        <w:rPr>
          <w:rStyle w:val="VerbatimChar"/>
        </w:rPr>
        <w:t>2013-03-29</w:t>
      </w:r>
    </w:p>
    <w:p w14:paraId="57D19B22" w14:textId="77777777" w:rsidR="007433CD" w:rsidRDefault="00000000">
      <w:pPr>
        <w:pStyle w:val="SourceCode"/>
      </w:pPr>
      <w:r>
        <w:rPr>
          <w:rStyle w:val="VerbatimChar"/>
        </w:rPr>
        <w:t>2013-03-30</w:t>
      </w:r>
    </w:p>
    <w:p w14:paraId="57D19B23" w14:textId="77777777" w:rsidR="007433CD" w:rsidRDefault="00000000">
      <w:pPr>
        <w:pStyle w:val="SourceCode"/>
      </w:pPr>
      <w:r>
        <w:rPr>
          <w:rStyle w:val="VerbatimChar"/>
        </w:rPr>
        <w:t>2013-03-31</w:t>
      </w:r>
    </w:p>
    <w:p w14:paraId="57D19B24" w14:textId="77777777" w:rsidR="007433CD" w:rsidRDefault="00000000">
      <w:pPr>
        <w:pStyle w:val="SourceCode"/>
      </w:pPr>
      <w:r>
        <w:rPr>
          <w:rStyle w:val="VerbatimChar"/>
        </w:rPr>
        <w:t>2013-04-01</w:t>
      </w:r>
    </w:p>
    <w:p w14:paraId="57D19B25" w14:textId="77777777" w:rsidR="007433CD" w:rsidRDefault="00000000">
      <w:pPr>
        <w:pStyle w:val="SourceCode"/>
      </w:pPr>
      <w:r>
        <w:rPr>
          <w:rStyle w:val="VerbatimChar"/>
        </w:rPr>
        <w:t>2013-04-02</w:t>
      </w:r>
    </w:p>
    <w:p w14:paraId="57D19B26" w14:textId="77777777" w:rsidR="007433CD" w:rsidRDefault="00000000">
      <w:pPr>
        <w:pStyle w:val="SourceCode"/>
      </w:pPr>
      <w:r>
        <w:rPr>
          <w:rStyle w:val="VerbatimChar"/>
        </w:rPr>
        <w:t>2013-04-03</w:t>
      </w:r>
    </w:p>
    <w:p w14:paraId="57D19B27" w14:textId="77777777" w:rsidR="007433CD" w:rsidRDefault="00000000">
      <w:pPr>
        <w:pStyle w:val="SourceCode"/>
      </w:pPr>
      <w:r>
        <w:rPr>
          <w:rStyle w:val="VerbatimChar"/>
        </w:rPr>
        <w:t>2013-04-04</w:t>
      </w:r>
    </w:p>
    <w:p w14:paraId="57D19B28" w14:textId="77777777" w:rsidR="007433CD" w:rsidRDefault="00000000">
      <w:pPr>
        <w:pStyle w:val="SourceCode"/>
      </w:pPr>
      <w:r>
        <w:rPr>
          <w:rStyle w:val="VerbatimChar"/>
        </w:rPr>
        <w:t>2013-04-05</w:t>
      </w:r>
    </w:p>
    <w:p w14:paraId="57D19B29" w14:textId="77777777" w:rsidR="007433CD" w:rsidRDefault="00000000">
      <w:pPr>
        <w:pStyle w:val="SourceCode"/>
      </w:pPr>
      <w:r>
        <w:rPr>
          <w:rStyle w:val="VerbatimChar"/>
        </w:rPr>
        <w:t>2013-04-06</w:t>
      </w:r>
    </w:p>
    <w:p w14:paraId="57D19B2A" w14:textId="77777777" w:rsidR="007433CD" w:rsidRDefault="00000000">
      <w:pPr>
        <w:pStyle w:val="SourceCode"/>
      </w:pPr>
      <w:r>
        <w:rPr>
          <w:rStyle w:val="VerbatimChar"/>
        </w:rPr>
        <w:t>2013-04-07</w:t>
      </w:r>
    </w:p>
    <w:p w14:paraId="57D19B2B" w14:textId="77777777" w:rsidR="007433CD" w:rsidRDefault="00000000">
      <w:pPr>
        <w:pStyle w:val="SourceCode"/>
      </w:pPr>
      <w:r>
        <w:rPr>
          <w:rStyle w:val="VerbatimChar"/>
        </w:rPr>
        <w:t>2013-04-08</w:t>
      </w:r>
    </w:p>
    <w:p w14:paraId="57D19B2C" w14:textId="77777777" w:rsidR="007433CD" w:rsidRDefault="00000000">
      <w:pPr>
        <w:pStyle w:val="SourceCode"/>
      </w:pPr>
      <w:r>
        <w:rPr>
          <w:rStyle w:val="VerbatimChar"/>
        </w:rPr>
        <w:t>2013-04-09</w:t>
      </w:r>
    </w:p>
    <w:p w14:paraId="57D19B2D" w14:textId="77777777" w:rsidR="007433CD" w:rsidRDefault="00000000">
      <w:pPr>
        <w:pStyle w:val="SourceCode"/>
      </w:pPr>
      <w:r>
        <w:rPr>
          <w:rStyle w:val="VerbatimChar"/>
        </w:rPr>
        <w:t>2013-04-10</w:t>
      </w:r>
    </w:p>
    <w:p w14:paraId="57D19B2E" w14:textId="77777777" w:rsidR="007433CD" w:rsidRDefault="00000000">
      <w:pPr>
        <w:pStyle w:val="SourceCode"/>
      </w:pPr>
      <w:r>
        <w:rPr>
          <w:rStyle w:val="VerbatimChar"/>
        </w:rPr>
        <w:t>2013-04-11</w:t>
      </w:r>
    </w:p>
    <w:p w14:paraId="57D19B2F" w14:textId="77777777" w:rsidR="007433CD" w:rsidRDefault="00000000">
      <w:pPr>
        <w:pStyle w:val="SourceCode"/>
      </w:pPr>
      <w:r>
        <w:rPr>
          <w:rStyle w:val="VerbatimChar"/>
        </w:rPr>
        <w:t>2013-04-12</w:t>
      </w:r>
    </w:p>
    <w:p w14:paraId="57D19B30" w14:textId="77777777" w:rsidR="007433CD" w:rsidRDefault="00000000">
      <w:pPr>
        <w:pStyle w:val="SourceCode"/>
      </w:pPr>
      <w:r>
        <w:rPr>
          <w:rStyle w:val="VerbatimChar"/>
        </w:rPr>
        <w:t>2013-04-13</w:t>
      </w:r>
    </w:p>
    <w:p w14:paraId="57D19B31" w14:textId="77777777" w:rsidR="007433CD" w:rsidRDefault="00000000">
      <w:pPr>
        <w:pStyle w:val="SourceCode"/>
      </w:pPr>
      <w:r>
        <w:rPr>
          <w:rStyle w:val="VerbatimChar"/>
        </w:rPr>
        <w:lastRenderedPageBreak/>
        <w:t>2013-04-14</w:t>
      </w:r>
    </w:p>
    <w:p w14:paraId="57D19B32" w14:textId="77777777" w:rsidR="007433CD" w:rsidRDefault="00000000">
      <w:pPr>
        <w:pStyle w:val="SourceCode"/>
      </w:pPr>
      <w:r>
        <w:rPr>
          <w:rStyle w:val="VerbatimChar"/>
        </w:rPr>
        <w:t>2013-04-15</w:t>
      </w:r>
    </w:p>
    <w:p w14:paraId="57D19B33" w14:textId="77777777" w:rsidR="007433CD" w:rsidRDefault="00000000">
      <w:pPr>
        <w:pStyle w:val="SourceCode"/>
      </w:pPr>
      <w:r>
        <w:rPr>
          <w:rStyle w:val="VerbatimChar"/>
        </w:rPr>
        <w:t>2013-04-16</w:t>
      </w:r>
    </w:p>
    <w:p w14:paraId="57D19B34" w14:textId="77777777" w:rsidR="007433CD" w:rsidRDefault="00000000">
      <w:pPr>
        <w:pStyle w:val="SourceCode"/>
      </w:pPr>
      <w:r>
        <w:rPr>
          <w:rStyle w:val="VerbatimChar"/>
        </w:rPr>
        <w:t>2013-04-17</w:t>
      </w:r>
    </w:p>
    <w:p w14:paraId="57D19B35" w14:textId="77777777" w:rsidR="007433CD" w:rsidRDefault="00000000">
      <w:pPr>
        <w:pStyle w:val="SourceCode"/>
      </w:pPr>
      <w:r>
        <w:rPr>
          <w:rStyle w:val="VerbatimChar"/>
        </w:rPr>
        <w:t>2013-04-18</w:t>
      </w:r>
    </w:p>
    <w:p w14:paraId="57D19B36" w14:textId="77777777" w:rsidR="007433CD" w:rsidRDefault="00000000">
      <w:pPr>
        <w:pStyle w:val="SourceCode"/>
      </w:pPr>
      <w:r>
        <w:rPr>
          <w:rStyle w:val="VerbatimChar"/>
        </w:rPr>
        <w:t>2013-04-19</w:t>
      </w:r>
    </w:p>
    <w:p w14:paraId="57D19B37" w14:textId="77777777" w:rsidR="007433CD" w:rsidRDefault="00000000">
      <w:pPr>
        <w:pStyle w:val="SourceCode"/>
      </w:pPr>
      <w:r>
        <w:rPr>
          <w:rStyle w:val="VerbatimChar"/>
        </w:rPr>
        <w:t>2013-04-20</w:t>
      </w:r>
    </w:p>
    <w:p w14:paraId="57D19B38" w14:textId="77777777" w:rsidR="007433CD" w:rsidRDefault="00000000">
      <w:pPr>
        <w:pStyle w:val="SourceCode"/>
      </w:pPr>
      <w:r>
        <w:rPr>
          <w:rStyle w:val="VerbatimChar"/>
        </w:rPr>
        <w:t>2013-04-21</w:t>
      </w:r>
    </w:p>
    <w:p w14:paraId="57D19B39" w14:textId="77777777" w:rsidR="007433CD" w:rsidRDefault="00000000">
      <w:pPr>
        <w:pStyle w:val="SourceCode"/>
      </w:pPr>
      <w:r>
        <w:rPr>
          <w:rStyle w:val="VerbatimChar"/>
        </w:rPr>
        <w:t>2013-04-22</w:t>
      </w:r>
    </w:p>
    <w:p w14:paraId="57D19B3A" w14:textId="77777777" w:rsidR="007433CD" w:rsidRDefault="00000000">
      <w:pPr>
        <w:pStyle w:val="SourceCode"/>
      </w:pPr>
      <w:r>
        <w:rPr>
          <w:rStyle w:val="VerbatimChar"/>
        </w:rPr>
        <w:t>2013-04-23</w:t>
      </w:r>
    </w:p>
    <w:p w14:paraId="57D19B3B" w14:textId="77777777" w:rsidR="007433CD" w:rsidRDefault="00000000">
      <w:pPr>
        <w:pStyle w:val="SourceCode"/>
      </w:pPr>
      <w:r>
        <w:rPr>
          <w:rStyle w:val="VerbatimChar"/>
        </w:rPr>
        <w:t>2013-04-24</w:t>
      </w:r>
    </w:p>
    <w:p w14:paraId="57D19B3C" w14:textId="77777777" w:rsidR="007433CD" w:rsidRDefault="00000000">
      <w:pPr>
        <w:pStyle w:val="SourceCode"/>
      </w:pPr>
      <w:r>
        <w:rPr>
          <w:rStyle w:val="VerbatimChar"/>
        </w:rPr>
        <w:t>2013-04-25</w:t>
      </w:r>
    </w:p>
    <w:p w14:paraId="57D19B3D" w14:textId="77777777" w:rsidR="007433CD" w:rsidRDefault="00000000">
      <w:pPr>
        <w:pStyle w:val="SourceCode"/>
      </w:pPr>
      <w:r>
        <w:rPr>
          <w:rStyle w:val="VerbatimChar"/>
        </w:rPr>
        <w:t>2013-04-26</w:t>
      </w:r>
    </w:p>
    <w:p w14:paraId="57D19B3E" w14:textId="77777777" w:rsidR="007433CD" w:rsidRDefault="00000000">
      <w:pPr>
        <w:pStyle w:val="SourceCode"/>
      </w:pPr>
      <w:r>
        <w:rPr>
          <w:rStyle w:val="VerbatimChar"/>
        </w:rPr>
        <w:t>2013-04-27</w:t>
      </w:r>
    </w:p>
    <w:p w14:paraId="57D19B3F" w14:textId="77777777" w:rsidR="007433CD" w:rsidRDefault="00000000">
      <w:pPr>
        <w:pStyle w:val="SourceCode"/>
      </w:pPr>
      <w:r>
        <w:rPr>
          <w:rStyle w:val="VerbatimChar"/>
        </w:rPr>
        <w:t>2013-04-28</w:t>
      </w:r>
    </w:p>
    <w:p w14:paraId="57D19B40" w14:textId="77777777" w:rsidR="007433CD" w:rsidRDefault="00000000">
      <w:pPr>
        <w:pStyle w:val="SourceCode"/>
      </w:pPr>
      <w:r>
        <w:rPr>
          <w:rStyle w:val="VerbatimChar"/>
        </w:rPr>
        <w:t>2013-04-29</w:t>
      </w:r>
    </w:p>
    <w:p w14:paraId="57D19B41" w14:textId="77777777" w:rsidR="007433CD" w:rsidRDefault="00000000">
      <w:pPr>
        <w:pStyle w:val="SourceCode"/>
      </w:pPr>
      <w:r>
        <w:rPr>
          <w:rStyle w:val="VerbatimChar"/>
        </w:rPr>
        <w:t>2013-04-30</w:t>
      </w:r>
    </w:p>
    <w:p w14:paraId="57D19B42" w14:textId="77777777" w:rsidR="007433CD" w:rsidRDefault="00000000">
      <w:pPr>
        <w:pStyle w:val="SourceCode"/>
      </w:pPr>
      <w:r>
        <w:rPr>
          <w:rStyle w:val="VerbatimChar"/>
        </w:rPr>
        <w:t>2013-05-01</w:t>
      </w:r>
    </w:p>
    <w:p w14:paraId="57D19B43" w14:textId="77777777" w:rsidR="007433CD" w:rsidRDefault="00000000">
      <w:pPr>
        <w:pStyle w:val="SourceCode"/>
      </w:pPr>
      <w:r>
        <w:rPr>
          <w:rStyle w:val="VerbatimChar"/>
        </w:rPr>
        <w:t>2013-05-02</w:t>
      </w:r>
    </w:p>
    <w:p w14:paraId="57D19B44" w14:textId="77777777" w:rsidR="007433CD" w:rsidRDefault="00000000">
      <w:pPr>
        <w:pStyle w:val="SourceCode"/>
      </w:pPr>
      <w:r>
        <w:rPr>
          <w:rStyle w:val="VerbatimChar"/>
        </w:rPr>
        <w:t>2013-05-03</w:t>
      </w:r>
    </w:p>
    <w:p w14:paraId="57D19B45" w14:textId="77777777" w:rsidR="007433CD" w:rsidRDefault="00000000">
      <w:pPr>
        <w:pStyle w:val="SourceCode"/>
      </w:pPr>
      <w:r>
        <w:rPr>
          <w:rStyle w:val="VerbatimChar"/>
        </w:rPr>
        <w:t>2013-05-04</w:t>
      </w:r>
    </w:p>
    <w:p w14:paraId="57D19B46" w14:textId="77777777" w:rsidR="007433CD" w:rsidRDefault="00000000">
      <w:pPr>
        <w:pStyle w:val="SourceCode"/>
      </w:pPr>
      <w:r>
        <w:rPr>
          <w:rStyle w:val="VerbatimChar"/>
        </w:rPr>
        <w:t>2013-05-05</w:t>
      </w:r>
    </w:p>
    <w:p w14:paraId="57D19B47" w14:textId="77777777" w:rsidR="007433CD" w:rsidRDefault="00000000">
      <w:pPr>
        <w:pStyle w:val="SourceCode"/>
      </w:pPr>
      <w:r>
        <w:rPr>
          <w:rStyle w:val="VerbatimChar"/>
        </w:rPr>
        <w:t>2013-05-06</w:t>
      </w:r>
    </w:p>
    <w:p w14:paraId="57D19B48" w14:textId="77777777" w:rsidR="007433CD" w:rsidRDefault="00000000">
      <w:pPr>
        <w:pStyle w:val="SourceCode"/>
      </w:pPr>
      <w:r>
        <w:rPr>
          <w:rStyle w:val="VerbatimChar"/>
        </w:rPr>
        <w:t>2013-05-07</w:t>
      </w:r>
    </w:p>
    <w:p w14:paraId="57D19B49" w14:textId="77777777" w:rsidR="007433CD" w:rsidRDefault="00000000">
      <w:pPr>
        <w:pStyle w:val="SourceCode"/>
      </w:pPr>
      <w:r>
        <w:rPr>
          <w:rStyle w:val="VerbatimChar"/>
        </w:rPr>
        <w:t>2013-05-08</w:t>
      </w:r>
    </w:p>
    <w:p w14:paraId="57D19B4A" w14:textId="77777777" w:rsidR="007433CD" w:rsidRDefault="00000000">
      <w:pPr>
        <w:pStyle w:val="SourceCode"/>
      </w:pPr>
      <w:r>
        <w:rPr>
          <w:rStyle w:val="VerbatimChar"/>
        </w:rPr>
        <w:t>2013-05-09</w:t>
      </w:r>
    </w:p>
    <w:p w14:paraId="57D19B4B" w14:textId="77777777" w:rsidR="007433CD" w:rsidRDefault="00000000">
      <w:pPr>
        <w:pStyle w:val="SourceCode"/>
      </w:pPr>
      <w:r>
        <w:rPr>
          <w:rStyle w:val="VerbatimChar"/>
        </w:rPr>
        <w:t>2013-05-10</w:t>
      </w:r>
    </w:p>
    <w:p w14:paraId="57D19B4C" w14:textId="77777777" w:rsidR="007433CD" w:rsidRDefault="00000000">
      <w:pPr>
        <w:pStyle w:val="SourceCode"/>
      </w:pPr>
      <w:r>
        <w:rPr>
          <w:rStyle w:val="VerbatimChar"/>
        </w:rPr>
        <w:t>2013-05-11</w:t>
      </w:r>
    </w:p>
    <w:p w14:paraId="57D19B4D" w14:textId="77777777" w:rsidR="007433CD" w:rsidRDefault="00000000">
      <w:pPr>
        <w:pStyle w:val="SourceCode"/>
      </w:pPr>
      <w:r>
        <w:rPr>
          <w:rStyle w:val="VerbatimChar"/>
        </w:rPr>
        <w:lastRenderedPageBreak/>
        <w:t>2013-05-12</w:t>
      </w:r>
    </w:p>
    <w:p w14:paraId="57D19B4E" w14:textId="77777777" w:rsidR="007433CD" w:rsidRDefault="00000000">
      <w:pPr>
        <w:pStyle w:val="SourceCode"/>
      </w:pPr>
      <w:r>
        <w:rPr>
          <w:rStyle w:val="VerbatimChar"/>
        </w:rPr>
        <w:t>2013-05-13</w:t>
      </w:r>
    </w:p>
    <w:p w14:paraId="57D19B4F" w14:textId="77777777" w:rsidR="007433CD" w:rsidRDefault="00000000">
      <w:pPr>
        <w:pStyle w:val="SourceCode"/>
      </w:pPr>
      <w:r>
        <w:rPr>
          <w:rStyle w:val="VerbatimChar"/>
        </w:rPr>
        <w:t>2013-05-14</w:t>
      </w:r>
    </w:p>
    <w:p w14:paraId="57D19B50" w14:textId="77777777" w:rsidR="007433CD" w:rsidRDefault="00000000">
      <w:pPr>
        <w:pStyle w:val="SourceCode"/>
      </w:pPr>
      <w:r>
        <w:rPr>
          <w:rStyle w:val="VerbatimChar"/>
        </w:rPr>
        <w:t>2013-05-15</w:t>
      </w:r>
    </w:p>
    <w:p w14:paraId="57D19B51" w14:textId="77777777" w:rsidR="007433CD" w:rsidRDefault="00000000">
      <w:pPr>
        <w:pStyle w:val="SourceCode"/>
      </w:pPr>
      <w:r>
        <w:rPr>
          <w:rStyle w:val="VerbatimChar"/>
        </w:rPr>
        <w:t>2013-05-16</w:t>
      </w:r>
    </w:p>
    <w:p w14:paraId="57D19B52" w14:textId="77777777" w:rsidR="007433CD" w:rsidRDefault="00000000">
      <w:pPr>
        <w:pStyle w:val="SourceCode"/>
      </w:pPr>
      <w:r>
        <w:rPr>
          <w:rStyle w:val="VerbatimChar"/>
        </w:rPr>
        <w:t>2013-05-17</w:t>
      </w:r>
    </w:p>
    <w:p w14:paraId="57D19B53" w14:textId="77777777" w:rsidR="007433CD" w:rsidRDefault="00000000">
      <w:pPr>
        <w:pStyle w:val="SourceCode"/>
      </w:pPr>
      <w:r>
        <w:rPr>
          <w:rStyle w:val="VerbatimChar"/>
        </w:rPr>
        <w:t>2013-05-18</w:t>
      </w:r>
    </w:p>
    <w:p w14:paraId="57D19B54" w14:textId="77777777" w:rsidR="007433CD" w:rsidRDefault="00000000">
      <w:pPr>
        <w:pStyle w:val="SourceCode"/>
      </w:pPr>
      <w:r>
        <w:rPr>
          <w:rStyle w:val="VerbatimChar"/>
        </w:rPr>
        <w:t>2013-05-19</w:t>
      </w:r>
    </w:p>
    <w:p w14:paraId="57D19B55" w14:textId="77777777" w:rsidR="007433CD" w:rsidRDefault="00000000">
      <w:pPr>
        <w:pStyle w:val="SourceCode"/>
      </w:pPr>
      <w:r>
        <w:rPr>
          <w:rStyle w:val="VerbatimChar"/>
        </w:rPr>
        <w:t>2013-05-20</w:t>
      </w:r>
    </w:p>
    <w:p w14:paraId="57D19B56" w14:textId="77777777" w:rsidR="007433CD" w:rsidRDefault="00000000">
      <w:pPr>
        <w:pStyle w:val="SourceCode"/>
      </w:pPr>
      <w:r>
        <w:rPr>
          <w:rStyle w:val="VerbatimChar"/>
        </w:rPr>
        <w:t>2013-05-21</w:t>
      </w:r>
    </w:p>
    <w:p w14:paraId="57D19B57" w14:textId="77777777" w:rsidR="007433CD" w:rsidRDefault="00000000">
      <w:pPr>
        <w:pStyle w:val="SourceCode"/>
      </w:pPr>
      <w:r>
        <w:rPr>
          <w:rStyle w:val="VerbatimChar"/>
        </w:rPr>
        <w:t>2013-05-22</w:t>
      </w:r>
    </w:p>
    <w:p w14:paraId="57D19B58" w14:textId="77777777" w:rsidR="007433CD" w:rsidRDefault="00000000">
      <w:pPr>
        <w:pStyle w:val="SourceCode"/>
      </w:pPr>
      <w:r>
        <w:rPr>
          <w:rStyle w:val="VerbatimChar"/>
        </w:rPr>
        <w:t>2013-05-23</w:t>
      </w:r>
    </w:p>
    <w:p w14:paraId="57D19B59" w14:textId="77777777" w:rsidR="007433CD" w:rsidRDefault="00000000">
      <w:pPr>
        <w:pStyle w:val="SourceCode"/>
      </w:pPr>
      <w:r>
        <w:rPr>
          <w:rStyle w:val="VerbatimChar"/>
        </w:rPr>
        <w:t>2013-05-24</w:t>
      </w:r>
    </w:p>
    <w:p w14:paraId="57D19B5A" w14:textId="77777777" w:rsidR="007433CD" w:rsidRDefault="00000000">
      <w:pPr>
        <w:pStyle w:val="SourceCode"/>
      </w:pPr>
      <w:r>
        <w:rPr>
          <w:rStyle w:val="VerbatimChar"/>
        </w:rPr>
        <w:t>2013-05-25</w:t>
      </w:r>
    </w:p>
    <w:p w14:paraId="57D19B5B" w14:textId="77777777" w:rsidR="007433CD" w:rsidRDefault="00000000">
      <w:pPr>
        <w:pStyle w:val="SourceCode"/>
      </w:pPr>
      <w:r>
        <w:rPr>
          <w:rStyle w:val="VerbatimChar"/>
        </w:rPr>
        <w:t>2013-05-26</w:t>
      </w:r>
    </w:p>
    <w:p w14:paraId="57D19B5C" w14:textId="77777777" w:rsidR="007433CD" w:rsidRDefault="00000000">
      <w:pPr>
        <w:pStyle w:val="SourceCode"/>
      </w:pPr>
      <w:r>
        <w:rPr>
          <w:rStyle w:val="VerbatimChar"/>
        </w:rPr>
        <w:t>2013-05-27</w:t>
      </w:r>
    </w:p>
    <w:p w14:paraId="57D19B5D" w14:textId="77777777" w:rsidR="007433CD" w:rsidRDefault="00000000">
      <w:pPr>
        <w:pStyle w:val="SourceCode"/>
      </w:pPr>
      <w:r>
        <w:rPr>
          <w:rStyle w:val="VerbatimChar"/>
        </w:rPr>
        <w:t>2013-05-28</w:t>
      </w:r>
    </w:p>
    <w:p w14:paraId="57D19B5E" w14:textId="77777777" w:rsidR="007433CD" w:rsidRDefault="00000000">
      <w:pPr>
        <w:pStyle w:val="SourceCode"/>
      </w:pPr>
      <w:r>
        <w:rPr>
          <w:rStyle w:val="VerbatimChar"/>
        </w:rPr>
        <w:t>2013-05-29</w:t>
      </w:r>
    </w:p>
    <w:p w14:paraId="57D19B5F" w14:textId="77777777" w:rsidR="007433CD" w:rsidRDefault="00000000">
      <w:pPr>
        <w:pStyle w:val="SourceCode"/>
      </w:pPr>
      <w:r>
        <w:rPr>
          <w:rStyle w:val="VerbatimChar"/>
        </w:rPr>
        <w:t>2013-05-30</w:t>
      </w:r>
    </w:p>
    <w:p w14:paraId="57D19B60" w14:textId="77777777" w:rsidR="007433CD" w:rsidRDefault="00000000">
      <w:pPr>
        <w:pStyle w:val="SourceCode"/>
      </w:pPr>
      <w:r>
        <w:rPr>
          <w:rStyle w:val="VerbatimChar"/>
        </w:rPr>
        <w:t>2013-05-31</w:t>
      </w:r>
    </w:p>
    <w:p w14:paraId="57D19B61" w14:textId="77777777" w:rsidR="007433CD" w:rsidRDefault="00000000">
      <w:pPr>
        <w:pStyle w:val="SourceCode"/>
      </w:pPr>
      <w:r>
        <w:rPr>
          <w:rStyle w:val="VerbatimChar"/>
        </w:rPr>
        <w:t>2013-06-01</w:t>
      </w:r>
    </w:p>
    <w:p w14:paraId="57D19B62" w14:textId="77777777" w:rsidR="007433CD" w:rsidRDefault="00000000">
      <w:pPr>
        <w:pStyle w:val="SourceCode"/>
      </w:pPr>
      <w:r>
        <w:rPr>
          <w:rStyle w:val="VerbatimChar"/>
        </w:rPr>
        <w:t>2013-06-02</w:t>
      </w:r>
    </w:p>
    <w:p w14:paraId="57D19B63" w14:textId="77777777" w:rsidR="007433CD" w:rsidRDefault="00000000">
      <w:pPr>
        <w:pStyle w:val="SourceCode"/>
      </w:pPr>
      <w:r>
        <w:rPr>
          <w:rStyle w:val="VerbatimChar"/>
        </w:rPr>
        <w:t>2013-06-03</w:t>
      </w:r>
    </w:p>
    <w:p w14:paraId="57D19B64" w14:textId="77777777" w:rsidR="007433CD" w:rsidRDefault="00000000">
      <w:pPr>
        <w:pStyle w:val="SourceCode"/>
      </w:pPr>
      <w:r>
        <w:rPr>
          <w:rStyle w:val="VerbatimChar"/>
        </w:rPr>
        <w:t>2013-06-04</w:t>
      </w:r>
    </w:p>
    <w:p w14:paraId="57D19B65" w14:textId="77777777" w:rsidR="007433CD" w:rsidRDefault="00000000">
      <w:pPr>
        <w:pStyle w:val="SourceCode"/>
      </w:pPr>
      <w:r>
        <w:rPr>
          <w:rStyle w:val="VerbatimChar"/>
        </w:rPr>
        <w:t>2013-06-05</w:t>
      </w:r>
    </w:p>
    <w:p w14:paraId="57D19B66" w14:textId="77777777" w:rsidR="007433CD" w:rsidRDefault="00000000">
      <w:pPr>
        <w:pStyle w:val="SourceCode"/>
      </w:pPr>
      <w:r>
        <w:rPr>
          <w:rStyle w:val="VerbatimChar"/>
        </w:rPr>
        <w:t>2013-06-06</w:t>
      </w:r>
    </w:p>
    <w:p w14:paraId="57D19B67" w14:textId="77777777" w:rsidR="007433CD" w:rsidRDefault="00000000">
      <w:pPr>
        <w:pStyle w:val="SourceCode"/>
      </w:pPr>
      <w:r>
        <w:rPr>
          <w:rStyle w:val="VerbatimChar"/>
        </w:rPr>
        <w:t>2013-06-07</w:t>
      </w:r>
    </w:p>
    <w:p w14:paraId="57D19B68" w14:textId="77777777" w:rsidR="007433CD" w:rsidRDefault="00000000">
      <w:pPr>
        <w:pStyle w:val="SourceCode"/>
      </w:pPr>
      <w:r>
        <w:rPr>
          <w:rStyle w:val="VerbatimChar"/>
        </w:rPr>
        <w:t>2013-06-08</w:t>
      </w:r>
    </w:p>
    <w:p w14:paraId="57D19B69" w14:textId="77777777" w:rsidR="007433CD" w:rsidRDefault="00000000">
      <w:pPr>
        <w:pStyle w:val="SourceCode"/>
      </w:pPr>
      <w:r>
        <w:rPr>
          <w:rStyle w:val="VerbatimChar"/>
        </w:rPr>
        <w:lastRenderedPageBreak/>
        <w:t>2013-06-09</w:t>
      </w:r>
    </w:p>
    <w:p w14:paraId="57D19B6A" w14:textId="77777777" w:rsidR="007433CD" w:rsidRDefault="00000000">
      <w:pPr>
        <w:pStyle w:val="SourceCode"/>
      </w:pPr>
      <w:r>
        <w:rPr>
          <w:rStyle w:val="VerbatimChar"/>
        </w:rPr>
        <w:t>2013-06-10</w:t>
      </w:r>
    </w:p>
    <w:p w14:paraId="57D19B6B" w14:textId="77777777" w:rsidR="007433CD" w:rsidRDefault="00000000">
      <w:pPr>
        <w:pStyle w:val="SourceCode"/>
      </w:pPr>
      <w:r>
        <w:rPr>
          <w:rStyle w:val="VerbatimChar"/>
        </w:rPr>
        <w:t>2013-06-11</w:t>
      </w:r>
    </w:p>
    <w:p w14:paraId="57D19B6C" w14:textId="77777777" w:rsidR="007433CD" w:rsidRDefault="00000000">
      <w:pPr>
        <w:pStyle w:val="SourceCode"/>
      </w:pPr>
      <w:r>
        <w:rPr>
          <w:rStyle w:val="VerbatimChar"/>
        </w:rPr>
        <w:t>2013-06-12</w:t>
      </w:r>
    </w:p>
    <w:p w14:paraId="57D19B6D" w14:textId="77777777" w:rsidR="007433CD" w:rsidRDefault="00000000">
      <w:pPr>
        <w:pStyle w:val="SourceCode"/>
      </w:pPr>
      <w:r>
        <w:rPr>
          <w:rStyle w:val="VerbatimChar"/>
        </w:rPr>
        <w:t>2013-06-13</w:t>
      </w:r>
    </w:p>
    <w:p w14:paraId="57D19B6E" w14:textId="77777777" w:rsidR="007433CD" w:rsidRDefault="00000000">
      <w:pPr>
        <w:pStyle w:val="SourceCode"/>
      </w:pPr>
      <w:r>
        <w:rPr>
          <w:rStyle w:val="VerbatimChar"/>
        </w:rPr>
        <w:t>2013-06-14</w:t>
      </w:r>
    </w:p>
    <w:p w14:paraId="57D19B6F" w14:textId="77777777" w:rsidR="007433CD" w:rsidRDefault="00000000">
      <w:pPr>
        <w:pStyle w:val="SourceCode"/>
      </w:pPr>
      <w:r>
        <w:rPr>
          <w:rStyle w:val="VerbatimChar"/>
        </w:rPr>
        <w:t>2013-06-15</w:t>
      </w:r>
    </w:p>
    <w:p w14:paraId="57D19B70" w14:textId="77777777" w:rsidR="007433CD" w:rsidRDefault="00000000">
      <w:pPr>
        <w:pStyle w:val="SourceCode"/>
      </w:pPr>
      <w:r>
        <w:rPr>
          <w:rStyle w:val="VerbatimChar"/>
        </w:rPr>
        <w:t>2013-06-16</w:t>
      </w:r>
    </w:p>
    <w:p w14:paraId="57D19B71" w14:textId="77777777" w:rsidR="007433CD" w:rsidRDefault="00000000">
      <w:pPr>
        <w:pStyle w:val="SourceCode"/>
      </w:pPr>
      <w:r>
        <w:rPr>
          <w:rStyle w:val="VerbatimChar"/>
        </w:rPr>
        <w:t>2013-06-17</w:t>
      </w:r>
    </w:p>
    <w:p w14:paraId="57D19B72" w14:textId="77777777" w:rsidR="007433CD" w:rsidRDefault="00000000">
      <w:pPr>
        <w:pStyle w:val="SourceCode"/>
      </w:pPr>
      <w:r>
        <w:rPr>
          <w:rStyle w:val="VerbatimChar"/>
        </w:rPr>
        <w:t>2013-06-18</w:t>
      </w:r>
    </w:p>
    <w:p w14:paraId="57D19B73" w14:textId="77777777" w:rsidR="007433CD" w:rsidRDefault="00000000">
      <w:pPr>
        <w:pStyle w:val="SourceCode"/>
      </w:pPr>
      <w:r>
        <w:rPr>
          <w:rStyle w:val="VerbatimChar"/>
        </w:rPr>
        <w:t>2013-06-19</w:t>
      </w:r>
    </w:p>
    <w:p w14:paraId="57D19B74" w14:textId="77777777" w:rsidR="007433CD" w:rsidRDefault="00000000">
      <w:pPr>
        <w:pStyle w:val="SourceCode"/>
      </w:pPr>
      <w:r>
        <w:rPr>
          <w:rStyle w:val="VerbatimChar"/>
        </w:rPr>
        <w:t>2013-06-20</w:t>
      </w:r>
    </w:p>
    <w:p w14:paraId="57D19B75" w14:textId="77777777" w:rsidR="007433CD" w:rsidRDefault="00000000">
      <w:pPr>
        <w:pStyle w:val="SourceCode"/>
      </w:pPr>
      <w:r>
        <w:rPr>
          <w:rStyle w:val="VerbatimChar"/>
        </w:rPr>
        <w:t>2013-06-21</w:t>
      </w:r>
    </w:p>
    <w:p w14:paraId="57D19B76" w14:textId="77777777" w:rsidR="007433CD" w:rsidRDefault="00000000">
      <w:pPr>
        <w:pStyle w:val="SourceCode"/>
      </w:pPr>
      <w:r>
        <w:rPr>
          <w:rStyle w:val="VerbatimChar"/>
        </w:rPr>
        <w:t>2013-06-22</w:t>
      </w:r>
    </w:p>
    <w:p w14:paraId="57D19B77" w14:textId="77777777" w:rsidR="007433CD" w:rsidRDefault="00000000">
      <w:pPr>
        <w:pStyle w:val="SourceCode"/>
      </w:pPr>
      <w:r>
        <w:rPr>
          <w:rStyle w:val="VerbatimChar"/>
        </w:rPr>
        <w:t>2013-06-23</w:t>
      </w:r>
    </w:p>
    <w:p w14:paraId="57D19B78" w14:textId="77777777" w:rsidR="007433CD" w:rsidRDefault="00000000">
      <w:pPr>
        <w:pStyle w:val="SourceCode"/>
      </w:pPr>
      <w:r>
        <w:rPr>
          <w:rStyle w:val="VerbatimChar"/>
        </w:rPr>
        <w:t>2013-06-24</w:t>
      </w:r>
    </w:p>
    <w:p w14:paraId="57D19B79" w14:textId="77777777" w:rsidR="007433CD" w:rsidRDefault="00000000">
      <w:pPr>
        <w:pStyle w:val="SourceCode"/>
      </w:pPr>
      <w:r>
        <w:rPr>
          <w:rStyle w:val="VerbatimChar"/>
        </w:rPr>
        <w:t>2013-06-25</w:t>
      </w:r>
    </w:p>
    <w:p w14:paraId="57D19B7A" w14:textId="77777777" w:rsidR="007433CD" w:rsidRDefault="00000000">
      <w:pPr>
        <w:pStyle w:val="SourceCode"/>
      </w:pPr>
      <w:r>
        <w:rPr>
          <w:rStyle w:val="VerbatimChar"/>
        </w:rPr>
        <w:t>2013-06-26</w:t>
      </w:r>
    </w:p>
    <w:p w14:paraId="57D19B7B" w14:textId="77777777" w:rsidR="007433CD" w:rsidRDefault="00000000">
      <w:pPr>
        <w:pStyle w:val="SourceCode"/>
      </w:pPr>
      <w:r>
        <w:rPr>
          <w:rStyle w:val="VerbatimChar"/>
        </w:rPr>
        <w:t>2013-06-27</w:t>
      </w:r>
    </w:p>
    <w:p w14:paraId="57D19B7C" w14:textId="77777777" w:rsidR="007433CD" w:rsidRDefault="00000000">
      <w:pPr>
        <w:pStyle w:val="SourceCode"/>
      </w:pPr>
      <w:r>
        <w:rPr>
          <w:rStyle w:val="VerbatimChar"/>
        </w:rPr>
        <w:t>2013-06-28</w:t>
      </w:r>
    </w:p>
    <w:p w14:paraId="57D19B7D" w14:textId="77777777" w:rsidR="007433CD" w:rsidRDefault="00000000">
      <w:pPr>
        <w:pStyle w:val="SourceCode"/>
      </w:pPr>
      <w:r>
        <w:rPr>
          <w:rStyle w:val="VerbatimChar"/>
        </w:rPr>
        <w:t>2013-06-29</w:t>
      </w:r>
    </w:p>
    <w:p w14:paraId="57D19B7E" w14:textId="77777777" w:rsidR="007433CD" w:rsidRDefault="00000000">
      <w:pPr>
        <w:pStyle w:val="SourceCode"/>
      </w:pPr>
      <w:r>
        <w:rPr>
          <w:rStyle w:val="VerbatimChar"/>
        </w:rPr>
        <w:t>2013-06-30</w:t>
      </w:r>
    </w:p>
    <w:p w14:paraId="57D19B7F" w14:textId="77777777" w:rsidR="007433CD" w:rsidRDefault="00000000">
      <w:pPr>
        <w:pStyle w:val="SourceCode"/>
      </w:pPr>
      <w:r>
        <w:rPr>
          <w:rStyle w:val="VerbatimChar"/>
        </w:rPr>
        <w:t>2013-07-01</w:t>
      </w:r>
    </w:p>
    <w:p w14:paraId="57D19B80" w14:textId="77777777" w:rsidR="007433CD" w:rsidRDefault="00000000">
      <w:pPr>
        <w:pStyle w:val="SourceCode"/>
      </w:pPr>
      <w:r>
        <w:rPr>
          <w:rStyle w:val="VerbatimChar"/>
        </w:rPr>
        <w:t>2013-07-02</w:t>
      </w:r>
    </w:p>
    <w:p w14:paraId="57D19B81" w14:textId="77777777" w:rsidR="007433CD" w:rsidRDefault="00000000">
      <w:pPr>
        <w:pStyle w:val="SourceCode"/>
      </w:pPr>
      <w:r>
        <w:rPr>
          <w:rStyle w:val="VerbatimChar"/>
        </w:rPr>
        <w:t>2013-07-03</w:t>
      </w:r>
    </w:p>
    <w:p w14:paraId="57D19B82" w14:textId="77777777" w:rsidR="007433CD" w:rsidRDefault="00000000">
      <w:pPr>
        <w:pStyle w:val="SourceCode"/>
      </w:pPr>
      <w:r>
        <w:rPr>
          <w:rStyle w:val="VerbatimChar"/>
        </w:rPr>
        <w:t>2013-07-04</w:t>
      </w:r>
    </w:p>
    <w:p w14:paraId="57D19B83" w14:textId="77777777" w:rsidR="007433CD" w:rsidRDefault="00000000">
      <w:pPr>
        <w:pStyle w:val="SourceCode"/>
      </w:pPr>
      <w:r>
        <w:rPr>
          <w:rStyle w:val="VerbatimChar"/>
        </w:rPr>
        <w:t>2013-07-05</w:t>
      </w:r>
    </w:p>
    <w:p w14:paraId="57D19B84" w14:textId="77777777" w:rsidR="007433CD" w:rsidRDefault="00000000">
      <w:pPr>
        <w:pStyle w:val="SourceCode"/>
      </w:pPr>
      <w:r>
        <w:rPr>
          <w:rStyle w:val="VerbatimChar"/>
        </w:rPr>
        <w:t>2013-07-06</w:t>
      </w:r>
    </w:p>
    <w:p w14:paraId="57D19B85" w14:textId="77777777" w:rsidR="007433CD" w:rsidRDefault="00000000">
      <w:pPr>
        <w:pStyle w:val="SourceCode"/>
      </w:pPr>
      <w:r>
        <w:rPr>
          <w:rStyle w:val="VerbatimChar"/>
        </w:rPr>
        <w:lastRenderedPageBreak/>
        <w:t>2013-07-07</w:t>
      </w:r>
    </w:p>
    <w:p w14:paraId="57D19B86" w14:textId="77777777" w:rsidR="007433CD" w:rsidRDefault="00000000">
      <w:pPr>
        <w:pStyle w:val="SourceCode"/>
      </w:pPr>
      <w:r>
        <w:rPr>
          <w:rStyle w:val="VerbatimChar"/>
        </w:rPr>
        <w:t>2013-07-08</w:t>
      </w:r>
    </w:p>
    <w:p w14:paraId="57D19B87" w14:textId="77777777" w:rsidR="007433CD" w:rsidRDefault="00000000">
      <w:pPr>
        <w:pStyle w:val="SourceCode"/>
      </w:pPr>
      <w:r>
        <w:rPr>
          <w:rStyle w:val="VerbatimChar"/>
        </w:rPr>
        <w:t>2013-07-09</w:t>
      </w:r>
    </w:p>
    <w:p w14:paraId="57D19B88" w14:textId="77777777" w:rsidR="007433CD" w:rsidRDefault="00000000">
      <w:pPr>
        <w:pStyle w:val="SourceCode"/>
      </w:pPr>
      <w:r>
        <w:rPr>
          <w:rStyle w:val="VerbatimChar"/>
        </w:rPr>
        <w:t>2013-07-10</w:t>
      </w:r>
    </w:p>
    <w:p w14:paraId="57D19B89" w14:textId="77777777" w:rsidR="007433CD" w:rsidRDefault="00000000">
      <w:pPr>
        <w:pStyle w:val="SourceCode"/>
      </w:pPr>
      <w:r>
        <w:rPr>
          <w:rStyle w:val="VerbatimChar"/>
        </w:rPr>
        <w:t>2013-07-11</w:t>
      </w:r>
    </w:p>
    <w:p w14:paraId="57D19B8A" w14:textId="77777777" w:rsidR="007433CD" w:rsidRDefault="00000000">
      <w:pPr>
        <w:pStyle w:val="SourceCode"/>
      </w:pPr>
      <w:r>
        <w:rPr>
          <w:rStyle w:val="VerbatimChar"/>
        </w:rPr>
        <w:t>2013-07-12</w:t>
      </w:r>
    </w:p>
    <w:p w14:paraId="57D19B8B" w14:textId="77777777" w:rsidR="007433CD" w:rsidRDefault="00000000">
      <w:pPr>
        <w:pStyle w:val="SourceCode"/>
      </w:pPr>
      <w:r>
        <w:rPr>
          <w:rStyle w:val="VerbatimChar"/>
        </w:rPr>
        <w:t>2013-07-13</w:t>
      </w:r>
    </w:p>
    <w:p w14:paraId="57D19B8C" w14:textId="77777777" w:rsidR="007433CD" w:rsidRDefault="00000000">
      <w:pPr>
        <w:pStyle w:val="SourceCode"/>
      </w:pPr>
      <w:r>
        <w:rPr>
          <w:rStyle w:val="VerbatimChar"/>
        </w:rPr>
        <w:t>2013-07-14</w:t>
      </w:r>
    </w:p>
    <w:p w14:paraId="57D19B8D" w14:textId="77777777" w:rsidR="007433CD" w:rsidRDefault="00000000">
      <w:pPr>
        <w:pStyle w:val="SourceCode"/>
      </w:pPr>
      <w:r>
        <w:rPr>
          <w:rStyle w:val="VerbatimChar"/>
        </w:rPr>
        <w:t>2013-07-15</w:t>
      </w:r>
    </w:p>
    <w:p w14:paraId="57D19B8E" w14:textId="77777777" w:rsidR="007433CD" w:rsidRDefault="00000000">
      <w:pPr>
        <w:pStyle w:val="SourceCode"/>
      </w:pPr>
      <w:r>
        <w:rPr>
          <w:rStyle w:val="VerbatimChar"/>
        </w:rPr>
        <w:t>2013-07-16</w:t>
      </w:r>
    </w:p>
    <w:p w14:paraId="57D19B8F" w14:textId="77777777" w:rsidR="007433CD" w:rsidRDefault="00000000">
      <w:pPr>
        <w:pStyle w:val="SourceCode"/>
      </w:pPr>
      <w:r>
        <w:rPr>
          <w:rStyle w:val="VerbatimChar"/>
        </w:rPr>
        <w:t>2013-07-17</w:t>
      </w:r>
    </w:p>
    <w:p w14:paraId="57D19B90" w14:textId="77777777" w:rsidR="007433CD" w:rsidRDefault="00000000">
      <w:pPr>
        <w:pStyle w:val="SourceCode"/>
      </w:pPr>
      <w:r>
        <w:rPr>
          <w:rStyle w:val="VerbatimChar"/>
        </w:rPr>
        <w:t>2013-07-18</w:t>
      </w:r>
    </w:p>
    <w:p w14:paraId="57D19B91" w14:textId="77777777" w:rsidR="007433CD" w:rsidRDefault="00000000">
      <w:pPr>
        <w:pStyle w:val="SourceCode"/>
      </w:pPr>
      <w:r>
        <w:rPr>
          <w:rStyle w:val="VerbatimChar"/>
        </w:rPr>
        <w:t>2013-07-19</w:t>
      </w:r>
    </w:p>
    <w:p w14:paraId="57D19B92" w14:textId="77777777" w:rsidR="007433CD" w:rsidRDefault="00000000">
      <w:pPr>
        <w:pStyle w:val="SourceCode"/>
      </w:pPr>
      <w:r>
        <w:rPr>
          <w:rStyle w:val="VerbatimChar"/>
        </w:rPr>
        <w:t>2013-07-20</w:t>
      </w:r>
    </w:p>
    <w:p w14:paraId="57D19B93" w14:textId="77777777" w:rsidR="007433CD" w:rsidRDefault="00000000">
      <w:pPr>
        <w:pStyle w:val="SourceCode"/>
      </w:pPr>
      <w:r>
        <w:rPr>
          <w:rStyle w:val="VerbatimChar"/>
        </w:rPr>
        <w:t>2013-07-21</w:t>
      </w:r>
    </w:p>
    <w:p w14:paraId="57D19B94" w14:textId="77777777" w:rsidR="007433CD" w:rsidRDefault="00000000">
      <w:pPr>
        <w:pStyle w:val="SourceCode"/>
      </w:pPr>
      <w:r>
        <w:rPr>
          <w:rStyle w:val="VerbatimChar"/>
        </w:rPr>
        <w:t>2013-07-22</w:t>
      </w:r>
    </w:p>
    <w:p w14:paraId="57D19B95" w14:textId="77777777" w:rsidR="007433CD" w:rsidRDefault="00000000">
      <w:pPr>
        <w:pStyle w:val="SourceCode"/>
      </w:pPr>
      <w:r>
        <w:rPr>
          <w:rStyle w:val="VerbatimChar"/>
        </w:rPr>
        <w:t>2013-07-23</w:t>
      </w:r>
    </w:p>
    <w:p w14:paraId="57D19B96" w14:textId="77777777" w:rsidR="007433CD" w:rsidRDefault="00000000">
      <w:pPr>
        <w:pStyle w:val="SourceCode"/>
      </w:pPr>
      <w:r>
        <w:rPr>
          <w:rStyle w:val="VerbatimChar"/>
        </w:rPr>
        <w:t>2013-07-24</w:t>
      </w:r>
    </w:p>
    <w:p w14:paraId="57D19B97" w14:textId="77777777" w:rsidR="007433CD" w:rsidRDefault="00000000">
      <w:pPr>
        <w:pStyle w:val="SourceCode"/>
      </w:pPr>
      <w:r>
        <w:rPr>
          <w:rStyle w:val="VerbatimChar"/>
        </w:rPr>
        <w:t>2013-07-25</w:t>
      </w:r>
    </w:p>
    <w:p w14:paraId="57D19B98" w14:textId="77777777" w:rsidR="007433CD" w:rsidRDefault="00000000">
      <w:pPr>
        <w:pStyle w:val="SourceCode"/>
      </w:pPr>
      <w:r>
        <w:rPr>
          <w:rStyle w:val="VerbatimChar"/>
        </w:rPr>
        <w:t>2013-07-26</w:t>
      </w:r>
    </w:p>
    <w:p w14:paraId="57D19B99" w14:textId="77777777" w:rsidR="007433CD" w:rsidRDefault="00000000">
      <w:pPr>
        <w:pStyle w:val="SourceCode"/>
      </w:pPr>
      <w:r>
        <w:rPr>
          <w:rStyle w:val="VerbatimChar"/>
        </w:rPr>
        <w:t>2013-07-27</w:t>
      </w:r>
    </w:p>
    <w:p w14:paraId="57D19B9A" w14:textId="77777777" w:rsidR="007433CD" w:rsidRDefault="00000000">
      <w:pPr>
        <w:pStyle w:val="SourceCode"/>
      </w:pPr>
      <w:r>
        <w:rPr>
          <w:rStyle w:val="VerbatimChar"/>
        </w:rPr>
        <w:t>2013-07-28</w:t>
      </w:r>
    </w:p>
    <w:p w14:paraId="57D19B9B" w14:textId="77777777" w:rsidR="007433CD" w:rsidRDefault="00000000">
      <w:pPr>
        <w:pStyle w:val="SourceCode"/>
      </w:pPr>
      <w:r>
        <w:rPr>
          <w:rStyle w:val="VerbatimChar"/>
        </w:rPr>
        <w:t>2013-07-29</w:t>
      </w:r>
    </w:p>
    <w:p w14:paraId="57D19B9C" w14:textId="77777777" w:rsidR="007433CD" w:rsidRDefault="00000000">
      <w:pPr>
        <w:pStyle w:val="SourceCode"/>
      </w:pPr>
      <w:r>
        <w:rPr>
          <w:rStyle w:val="VerbatimChar"/>
        </w:rPr>
        <w:t>2013-07-30</w:t>
      </w:r>
    </w:p>
    <w:p w14:paraId="57D19B9D" w14:textId="77777777" w:rsidR="007433CD" w:rsidRDefault="00000000">
      <w:pPr>
        <w:pStyle w:val="SourceCode"/>
      </w:pPr>
      <w:r>
        <w:rPr>
          <w:rStyle w:val="VerbatimChar"/>
        </w:rPr>
        <w:t>2013-07-31</w:t>
      </w:r>
    </w:p>
    <w:p w14:paraId="57D19B9E" w14:textId="77777777" w:rsidR="007433CD" w:rsidRDefault="00000000">
      <w:pPr>
        <w:pStyle w:val="SourceCode"/>
      </w:pPr>
      <w:r>
        <w:rPr>
          <w:rStyle w:val="VerbatimChar"/>
        </w:rPr>
        <w:t>2013-08-01</w:t>
      </w:r>
    </w:p>
    <w:p w14:paraId="57D19B9F" w14:textId="77777777" w:rsidR="007433CD" w:rsidRDefault="00000000">
      <w:pPr>
        <w:pStyle w:val="SourceCode"/>
      </w:pPr>
      <w:r>
        <w:rPr>
          <w:rStyle w:val="VerbatimChar"/>
        </w:rPr>
        <w:t>2013-08-02</w:t>
      </w:r>
    </w:p>
    <w:p w14:paraId="57D19BA0" w14:textId="77777777" w:rsidR="007433CD" w:rsidRDefault="00000000">
      <w:pPr>
        <w:pStyle w:val="SourceCode"/>
      </w:pPr>
      <w:r>
        <w:rPr>
          <w:rStyle w:val="VerbatimChar"/>
        </w:rPr>
        <w:t>2013-08-03</w:t>
      </w:r>
    </w:p>
    <w:p w14:paraId="57D19BA1" w14:textId="77777777" w:rsidR="007433CD" w:rsidRDefault="00000000">
      <w:pPr>
        <w:pStyle w:val="SourceCode"/>
      </w:pPr>
      <w:r>
        <w:rPr>
          <w:rStyle w:val="VerbatimChar"/>
        </w:rPr>
        <w:lastRenderedPageBreak/>
        <w:t>2013-08-04</w:t>
      </w:r>
    </w:p>
    <w:p w14:paraId="57D19BA2" w14:textId="77777777" w:rsidR="007433CD" w:rsidRDefault="00000000">
      <w:pPr>
        <w:pStyle w:val="SourceCode"/>
      </w:pPr>
      <w:r>
        <w:rPr>
          <w:rStyle w:val="VerbatimChar"/>
        </w:rPr>
        <w:t>2013-08-05</w:t>
      </w:r>
    </w:p>
    <w:p w14:paraId="57D19BA3" w14:textId="77777777" w:rsidR="007433CD" w:rsidRDefault="00000000">
      <w:pPr>
        <w:pStyle w:val="SourceCode"/>
      </w:pPr>
      <w:r>
        <w:rPr>
          <w:rStyle w:val="VerbatimChar"/>
        </w:rPr>
        <w:t>2013-08-06</w:t>
      </w:r>
    </w:p>
    <w:p w14:paraId="57D19BA4" w14:textId="77777777" w:rsidR="007433CD" w:rsidRDefault="00000000">
      <w:pPr>
        <w:pStyle w:val="SourceCode"/>
      </w:pPr>
      <w:r>
        <w:rPr>
          <w:rStyle w:val="VerbatimChar"/>
        </w:rPr>
        <w:t>2013-08-07</w:t>
      </w:r>
    </w:p>
    <w:p w14:paraId="57D19BA5" w14:textId="77777777" w:rsidR="007433CD" w:rsidRDefault="00000000">
      <w:pPr>
        <w:pStyle w:val="SourceCode"/>
      </w:pPr>
      <w:r>
        <w:rPr>
          <w:rStyle w:val="VerbatimChar"/>
        </w:rPr>
        <w:t>2013-08-08</w:t>
      </w:r>
    </w:p>
    <w:p w14:paraId="57D19BA6" w14:textId="77777777" w:rsidR="007433CD" w:rsidRDefault="00000000">
      <w:pPr>
        <w:pStyle w:val="SourceCode"/>
      </w:pPr>
      <w:r>
        <w:rPr>
          <w:rStyle w:val="VerbatimChar"/>
        </w:rPr>
        <w:t>2013-08-09</w:t>
      </w:r>
    </w:p>
    <w:p w14:paraId="57D19BA7" w14:textId="77777777" w:rsidR="007433CD" w:rsidRDefault="00000000">
      <w:pPr>
        <w:pStyle w:val="SourceCode"/>
      </w:pPr>
      <w:r>
        <w:rPr>
          <w:rStyle w:val="VerbatimChar"/>
        </w:rPr>
        <w:t>2013-08-10</w:t>
      </w:r>
    </w:p>
    <w:p w14:paraId="57D19BA8" w14:textId="77777777" w:rsidR="007433CD" w:rsidRDefault="00000000">
      <w:pPr>
        <w:pStyle w:val="SourceCode"/>
      </w:pPr>
      <w:r>
        <w:rPr>
          <w:rStyle w:val="VerbatimChar"/>
        </w:rPr>
        <w:t>2013-08-11</w:t>
      </w:r>
    </w:p>
    <w:p w14:paraId="57D19BA9" w14:textId="77777777" w:rsidR="007433CD" w:rsidRDefault="00000000">
      <w:pPr>
        <w:pStyle w:val="SourceCode"/>
      </w:pPr>
      <w:r>
        <w:rPr>
          <w:rStyle w:val="VerbatimChar"/>
        </w:rPr>
        <w:t>2013-08-12</w:t>
      </w:r>
    </w:p>
    <w:p w14:paraId="57D19BAA" w14:textId="77777777" w:rsidR="007433CD" w:rsidRDefault="00000000">
      <w:pPr>
        <w:pStyle w:val="SourceCode"/>
      </w:pPr>
      <w:r>
        <w:rPr>
          <w:rStyle w:val="VerbatimChar"/>
        </w:rPr>
        <w:t>2013-08-13</w:t>
      </w:r>
    </w:p>
    <w:p w14:paraId="57D19BAB" w14:textId="77777777" w:rsidR="007433CD" w:rsidRDefault="00000000">
      <w:pPr>
        <w:pStyle w:val="SourceCode"/>
      </w:pPr>
      <w:r>
        <w:rPr>
          <w:rStyle w:val="VerbatimChar"/>
        </w:rPr>
        <w:t>2013-08-14</w:t>
      </w:r>
    </w:p>
    <w:p w14:paraId="57D19BAC" w14:textId="77777777" w:rsidR="007433CD" w:rsidRDefault="00000000">
      <w:pPr>
        <w:pStyle w:val="SourceCode"/>
      </w:pPr>
      <w:r>
        <w:rPr>
          <w:rStyle w:val="VerbatimChar"/>
        </w:rPr>
        <w:t>2013-08-15</w:t>
      </w:r>
    </w:p>
    <w:p w14:paraId="57D19BAD" w14:textId="77777777" w:rsidR="007433CD" w:rsidRDefault="00000000">
      <w:pPr>
        <w:pStyle w:val="SourceCode"/>
      </w:pPr>
      <w:r>
        <w:rPr>
          <w:rStyle w:val="VerbatimChar"/>
        </w:rPr>
        <w:t>2013-08-16</w:t>
      </w:r>
    </w:p>
    <w:p w14:paraId="57D19BAE" w14:textId="77777777" w:rsidR="007433CD" w:rsidRDefault="00000000">
      <w:pPr>
        <w:pStyle w:val="SourceCode"/>
      </w:pPr>
      <w:r>
        <w:rPr>
          <w:rStyle w:val="VerbatimChar"/>
        </w:rPr>
        <w:t>2013-08-17</w:t>
      </w:r>
    </w:p>
    <w:p w14:paraId="57D19BAF" w14:textId="77777777" w:rsidR="007433CD" w:rsidRDefault="00000000">
      <w:pPr>
        <w:pStyle w:val="SourceCode"/>
      </w:pPr>
      <w:r>
        <w:rPr>
          <w:rStyle w:val="VerbatimChar"/>
        </w:rPr>
        <w:t>2013-08-18</w:t>
      </w:r>
    </w:p>
    <w:p w14:paraId="57D19BB0" w14:textId="77777777" w:rsidR="007433CD" w:rsidRDefault="00000000">
      <w:pPr>
        <w:pStyle w:val="SourceCode"/>
      </w:pPr>
      <w:r>
        <w:rPr>
          <w:rStyle w:val="VerbatimChar"/>
        </w:rPr>
        <w:t>2013-08-19</w:t>
      </w:r>
    </w:p>
    <w:p w14:paraId="57D19BB1" w14:textId="77777777" w:rsidR="007433CD" w:rsidRDefault="00000000">
      <w:pPr>
        <w:pStyle w:val="SourceCode"/>
      </w:pPr>
      <w:r>
        <w:rPr>
          <w:rStyle w:val="VerbatimChar"/>
        </w:rPr>
        <w:t>2013-08-20</w:t>
      </w:r>
    </w:p>
    <w:p w14:paraId="57D19BB2" w14:textId="77777777" w:rsidR="007433CD" w:rsidRDefault="00000000">
      <w:pPr>
        <w:pStyle w:val="SourceCode"/>
      </w:pPr>
      <w:r>
        <w:rPr>
          <w:rStyle w:val="VerbatimChar"/>
        </w:rPr>
        <w:t>2013-08-21</w:t>
      </w:r>
    </w:p>
    <w:p w14:paraId="57D19BB3" w14:textId="77777777" w:rsidR="007433CD" w:rsidRDefault="00000000">
      <w:pPr>
        <w:pStyle w:val="SourceCode"/>
      </w:pPr>
      <w:r>
        <w:rPr>
          <w:rStyle w:val="VerbatimChar"/>
        </w:rPr>
        <w:t>2013-08-22</w:t>
      </w:r>
    </w:p>
    <w:p w14:paraId="57D19BB4" w14:textId="77777777" w:rsidR="007433CD" w:rsidRDefault="00000000">
      <w:pPr>
        <w:pStyle w:val="SourceCode"/>
      </w:pPr>
      <w:r>
        <w:rPr>
          <w:rStyle w:val="VerbatimChar"/>
        </w:rPr>
        <w:t>2013-08-23</w:t>
      </w:r>
    </w:p>
    <w:p w14:paraId="57D19BB5" w14:textId="77777777" w:rsidR="007433CD" w:rsidRDefault="00000000">
      <w:pPr>
        <w:pStyle w:val="SourceCode"/>
      </w:pPr>
      <w:r>
        <w:rPr>
          <w:rStyle w:val="VerbatimChar"/>
        </w:rPr>
        <w:t>2013-08-24</w:t>
      </w:r>
    </w:p>
    <w:p w14:paraId="57D19BB6" w14:textId="77777777" w:rsidR="007433CD" w:rsidRDefault="00000000">
      <w:pPr>
        <w:pStyle w:val="SourceCode"/>
      </w:pPr>
      <w:r>
        <w:rPr>
          <w:rStyle w:val="VerbatimChar"/>
        </w:rPr>
        <w:t>2013-08-25</w:t>
      </w:r>
    </w:p>
    <w:p w14:paraId="57D19BB7" w14:textId="77777777" w:rsidR="007433CD" w:rsidRDefault="00000000">
      <w:pPr>
        <w:pStyle w:val="SourceCode"/>
      </w:pPr>
      <w:r>
        <w:rPr>
          <w:rStyle w:val="VerbatimChar"/>
        </w:rPr>
        <w:t>2013-08-26</w:t>
      </w:r>
    </w:p>
    <w:p w14:paraId="57D19BB8" w14:textId="77777777" w:rsidR="007433CD" w:rsidRDefault="00000000">
      <w:pPr>
        <w:pStyle w:val="SourceCode"/>
      </w:pPr>
      <w:r>
        <w:rPr>
          <w:rStyle w:val="VerbatimChar"/>
        </w:rPr>
        <w:t>2013-08-27</w:t>
      </w:r>
    </w:p>
    <w:p w14:paraId="57D19BB9" w14:textId="77777777" w:rsidR="007433CD" w:rsidRDefault="00000000">
      <w:pPr>
        <w:pStyle w:val="SourceCode"/>
      </w:pPr>
      <w:r>
        <w:rPr>
          <w:rStyle w:val="VerbatimChar"/>
        </w:rPr>
        <w:t>2013-08-28</w:t>
      </w:r>
    </w:p>
    <w:p w14:paraId="57D19BBA" w14:textId="77777777" w:rsidR="007433CD" w:rsidRDefault="00000000">
      <w:pPr>
        <w:pStyle w:val="SourceCode"/>
      </w:pPr>
      <w:r>
        <w:rPr>
          <w:rStyle w:val="VerbatimChar"/>
        </w:rPr>
        <w:t>2013-08-29</w:t>
      </w:r>
    </w:p>
    <w:p w14:paraId="57D19BBB" w14:textId="77777777" w:rsidR="007433CD" w:rsidRDefault="00000000">
      <w:pPr>
        <w:pStyle w:val="SourceCode"/>
      </w:pPr>
      <w:r>
        <w:rPr>
          <w:rStyle w:val="VerbatimChar"/>
        </w:rPr>
        <w:t>2013-08-30</w:t>
      </w:r>
    </w:p>
    <w:p w14:paraId="57D19BBC" w14:textId="77777777" w:rsidR="007433CD" w:rsidRDefault="00000000">
      <w:pPr>
        <w:pStyle w:val="SourceCode"/>
      </w:pPr>
      <w:r>
        <w:rPr>
          <w:rStyle w:val="VerbatimChar"/>
        </w:rPr>
        <w:t>2013-08-31</w:t>
      </w:r>
    </w:p>
    <w:p w14:paraId="57D19BBD" w14:textId="77777777" w:rsidR="007433CD" w:rsidRDefault="00000000">
      <w:pPr>
        <w:pStyle w:val="SourceCode"/>
      </w:pPr>
      <w:r>
        <w:rPr>
          <w:rStyle w:val="VerbatimChar"/>
        </w:rPr>
        <w:lastRenderedPageBreak/>
        <w:t>2013-09-01</w:t>
      </w:r>
    </w:p>
    <w:p w14:paraId="57D19BBE" w14:textId="77777777" w:rsidR="007433CD" w:rsidRDefault="00000000">
      <w:pPr>
        <w:pStyle w:val="SourceCode"/>
      </w:pPr>
      <w:r>
        <w:rPr>
          <w:rStyle w:val="VerbatimChar"/>
        </w:rPr>
        <w:t>2013-09-02</w:t>
      </w:r>
    </w:p>
    <w:p w14:paraId="57D19BBF" w14:textId="77777777" w:rsidR="007433CD" w:rsidRDefault="00000000">
      <w:pPr>
        <w:pStyle w:val="SourceCode"/>
      </w:pPr>
      <w:r>
        <w:rPr>
          <w:rStyle w:val="VerbatimChar"/>
        </w:rPr>
        <w:t>2013-09-03</w:t>
      </w:r>
    </w:p>
    <w:p w14:paraId="57D19BC0" w14:textId="77777777" w:rsidR="007433CD" w:rsidRDefault="00000000">
      <w:pPr>
        <w:pStyle w:val="SourceCode"/>
      </w:pPr>
      <w:r>
        <w:rPr>
          <w:rStyle w:val="VerbatimChar"/>
        </w:rPr>
        <w:t>2013-09-04</w:t>
      </w:r>
    </w:p>
    <w:p w14:paraId="57D19BC1" w14:textId="77777777" w:rsidR="007433CD" w:rsidRDefault="00000000">
      <w:pPr>
        <w:pStyle w:val="SourceCode"/>
      </w:pPr>
      <w:r>
        <w:rPr>
          <w:rStyle w:val="VerbatimChar"/>
        </w:rPr>
        <w:t>2013-09-05</w:t>
      </w:r>
    </w:p>
    <w:p w14:paraId="57D19BC2" w14:textId="77777777" w:rsidR="007433CD" w:rsidRDefault="00000000">
      <w:pPr>
        <w:pStyle w:val="SourceCode"/>
      </w:pPr>
      <w:r>
        <w:rPr>
          <w:rStyle w:val="VerbatimChar"/>
        </w:rPr>
        <w:t>2013-09-06</w:t>
      </w:r>
    </w:p>
    <w:p w14:paraId="57D19BC3" w14:textId="77777777" w:rsidR="007433CD" w:rsidRDefault="00000000">
      <w:pPr>
        <w:pStyle w:val="SourceCode"/>
      </w:pPr>
      <w:r>
        <w:rPr>
          <w:rStyle w:val="VerbatimChar"/>
        </w:rPr>
        <w:t>2013-09-07</w:t>
      </w:r>
    </w:p>
    <w:p w14:paraId="57D19BC4" w14:textId="77777777" w:rsidR="007433CD" w:rsidRDefault="00000000">
      <w:pPr>
        <w:pStyle w:val="SourceCode"/>
      </w:pPr>
      <w:r>
        <w:rPr>
          <w:rStyle w:val="VerbatimChar"/>
        </w:rPr>
        <w:t>2013-09-08</w:t>
      </w:r>
    </w:p>
    <w:p w14:paraId="57D19BC5" w14:textId="77777777" w:rsidR="007433CD" w:rsidRDefault="00000000">
      <w:pPr>
        <w:pStyle w:val="SourceCode"/>
      </w:pPr>
      <w:r>
        <w:rPr>
          <w:rStyle w:val="VerbatimChar"/>
        </w:rPr>
        <w:t>2013-09-09</w:t>
      </w:r>
    </w:p>
    <w:p w14:paraId="57D19BC6" w14:textId="77777777" w:rsidR="007433CD" w:rsidRDefault="00000000">
      <w:pPr>
        <w:pStyle w:val="SourceCode"/>
      </w:pPr>
      <w:r>
        <w:rPr>
          <w:rStyle w:val="VerbatimChar"/>
        </w:rPr>
        <w:t>2013-09-10</w:t>
      </w:r>
    </w:p>
    <w:p w14:paraId="57D19BC7" w14:textId="77777777" w:rsidR="007433CD" w:rsidRDefault="00000000">
      <w:pPr>
        <w:pStyle w:val="SourceCode"/>
      </w:pPr>
      <w:r>
        <w:rPr>
          <w:rStyle w:val="VerbatimChar"/>
        </w:rPr>
        <w:t>2013-09-11</w:t>
      </w:r>
    </w:p>
    <w:p w14:paraId="57D19BC8" w14:textId="77777777" w:rsidR="007433CD" w:rsidRDefault="00000000">
      <w:pPr>
        <w:pStyle w:val="SourceCode"/>
      </w:pPr>
      <w:r>
        <w:rPr>
          <w:rStyle w:val="VerbatimChar"/>
        </w:rPr>
        <w:t>2013-09-12</w:t>
      </w:r>
    </w:p>
    <w:p w14:paraId="57D19BC9" w14:textId="77777777" w:rsidR="007433CD" w:rsidRDefault="00000000">
      <w:pPr>
        <w:pStyle w:val="SourceCode"/>
      </w:pPr>
      <w:r>
        <w:rPr>
          <w:rStyle w:val="VerbatimChar"/>
        </w:rPr>
        <w:t>2013-09-13</w:t>
      </w:r>
    </w:p>
    <w:p w14:paraId="57D19BCA" w14:textId="77777777" w:rsidR="007433CD" w:rsidRDefault="00000000">
      <w:pPr>
        <w:pStyle w:val="SourceCode"/>
      </w:pPr>
      <w:r>
        <w:rPr>
          <w:rStyle w:val="VerbatimChar"/>
        </w:rPr>
        <w:t>2013-09-14</w:t>
      </w:r>
    </w:p>
    <w:p w14:paraId="57D19BCB" w14:textId="77777777" w:rsidR="007433CD" w:rsidRDefault="00000000">
      <w:pPr>
        <w:pStyle w:val="SourceCode"/>
      </w:pPr>
      <w:r>
        <w:rPr>
          <w:rStyle w:val="VerbatimChar"/>
        </w:rPr>
        <w:t>2013-09-15</w:t>
      </w:r>
    </w:p>
    <w:p w14:paraId="57D19BCC" w14:textId="77777777" w:rsidR="007433CD" w:rsidRDefault="00000000">
      <w:pPr>
        <w:pStyle w:val="SourceCode"/>
      </w:pPr>
      <w:r>
        <w:rPr>
          <w:rStyle w:val="VerbatimChar"/>
        </w:rPr>
        <w:t>2013-09-16</w:t>
      </w:r>
    </w:p>
    <w:p w14:paraId="57D19BCD" w14:textId="77777777" w:rsidR="007433CD" w:rsidRDefault="00000000">
      <w:pPr>
        <w:pStyle w:val="SourceCode"/>
      </w:pPr>
      <w:r>
        <w:rPr>
          <w:rStyle w:val="VerbatimChar"/>
        </w:rPr>
        <w:t>2013-09-17</w:t>
      </w:r>
    </w:p>
    <w:p w14:paraId="57D19BCE" w14:textId="77777777" w:rsidR="007433CD" w:rsidRDefault="00000000">
      <w:pPr>
        <w:pStyle w:val="SourceCode"/>
      </w:pPr>
      <w:r>
        <w:rPr>
          <w:rStyle w:val="VerbatimChar"/>
        </w:rPr>
        <w:t>2013-09-18</w:t>
      </w:r>
    </w:p>
    <w:p w14:paraId="57D19BCF" w14:textId="77777777" w:rsidR="007433CD" w:rsidRDefault="00000000">
      <w:pPr>
        <w:pStyle w:val="SourceCode"/>
      </w:pPr>
      <w:r>
        <w:rPr>
          <w:rStyle w:val="VerbatimChar"/>
        </w:rPr>
        <w:t>2013-09-19</w:t>
      </w:r>
    </w:p>
    <w:p w14:paraId="57D19BD0" w14:textId="77777777" w:rsidR="007433CD" w:rsidRDefault="00000000">
      <w:pPr>
        <w:pStyle w:val="SourceCode"/>
      </w:pPr>
      <w:r>
        <w:rPr>
          <w:rStyle w:val="VerbatimChar"/>
        </w:rPr>
        <w:t>2013-09-20</w:t>
      </w:r>
    </w:p>
    <w:p w14:paraId="57D19BD1" w14:textId="77777777" w:rsidR="007433CD" w:rsidRDefault="00000000">
      <w:pPr>
        <w:pStyle w:val="SourceCode"/>
      </w:pPr>
      <w:r>
        <w:rPr>
          <w:rStyle w:val="VerbatimChar"/>
        </w:rPr>
        <w:t>2013-09-21</w:t>
      </w:r>
    </w:p>
    <w:p w14:paraId="57D19BD2" w14:textId="77777777" w:rsidR="007433CD" w:rsidRDefault="00000000">
      <w:pPr>
        <w:pStyle w:val="SourceCode"/>
      </w:pPr>
      <w:r>
        <w:rPr>
          <w:rStyle w:val="VerbatimChar"/>
        </w:rPr>
        <w:t>2013-09-22</w:t>
      </w:r>
    </w:p>
    <w:p w14:paraId="57D19BD3" w14:textId="77777777" w:rsidR="007433CD" w:rsidRDefault="00000000">
      <w:pPr>
        <w:pStyle w:val="SourceCode"/>
      </w:pPr>
      <w:r>
        <w:rPr>
          <w:rStyle w:val="VerbatimChar"/>
        </w:rPr>
        <w:t>2013-09-23</w:t>
      </w:r>
    </w:p>
    <w:p w14:paraId="57D19BD4" w14:textId="77777777" w:rsidR="007433CD" w:rsidRDefault="00000000">
      <w:pPr>
        <w:pStyle w:val="SourceCode"/>
      </w:pPr>
      <w:r>
        <w:rPr>
          <w:rStyle w:val="VerbatimChar"/>
        </w:rPr>
        <w:t>2013-09-24</w:t>
      </w:r>
    </w:p>
    <w:p w14:paraId="57D19BD5" w14:textId="77777777" w:rsidR="007433CD" w:rsidRDefault="00000000">
      <w:pPr>
        <w:pStyle w:val="SourceCode"/>
      </w:pPr>
      <w:r>
        <w:rPr>
          <w:rStyle w:val="VerbatimChar"/>
        </w:rPr>
        <w:t>2013-09-25</w:t>
      </w:r>
    </w:p>
    <w:p w14:paraId="57D19BD6" w14:textId="77777777" w:rsidR="007433CD" w:rsidRDefault="00000000">
      <w:pPr>
        <w:pStyle w:val="SourceCode"/>
      </w:pPr>
      <w:r>
        <w:rPr>
          <w:rStyle w:val="VerbatimChar"/>
        </w:rPr>
        <w:t>2013-09-26</w:t>
      </w:r>
    </w:p>
    <w:p w14:paraId="57D19BD7" w14:textId="77777777" w:rsidR="007433CD" w:rsidRDefault="00000000">
      <w:pPr>
        <w:pStyle w:val="SourceCode"/>
      </w:pPr>
      <w:r>
        <w:rPr>
          <w:rStyle w:val="VerbatimChar"/>
        </w:rPr>
        <w:t>2013-09-27</w:t>
      </w:r>
    </w:p>
    <w:p w14:paraId="57D19BD8" w14:textId="77777777" w:rsidR="007433CD" w:rsidRDefault="00000000">
      <w:pPr>
        <w:pStyle w:val="SourceCode"/>
      </w:pPr>
      <w:r>
        <w:rPr>
          <w:rStyle w:val="VerbatimChar"/>
        </w:rPr>
        <w:t>2013-09-28</w:t>
      </w:r>
    </w:p>
    <w:p w14:paraId="57D19BD9" w14:textId="77777777" w:rsidR="007433CD" w:rsidRDefault="00000000">
      <w:pPr>
        <w:pStyle w:val="SourceCode"/>
      </w:pPr>
      <w:r>
        <w:rPr>
          <w:rStyle w:val="VerbatimChar"/>
        </w:rPr>
        <w:lastRenderedPageBreak/>
        <w:t>2013-09-29</w:t>
      </w:r>
    </w:p>
    <w:p w14:paraId="57D19BDA" w14:textId="77777777" w:rsidR="007433CD" w:rsidRDefault="00000000">
      <w:pPr>
        <w:pStyle w:val="SourceCode"/>
      </w:pPr>
      <w:r>
        <w:rPr>
          <w:rStyle w:val="VerbatimChar"/>
        </w:rPr>
        <w:t>2013-09-30</w:t>
      </w:r>
    </w:p>
    <w:p w14:paraId="57D19BDB" w14:textId="77777777" w:rsidR="007433CD" w:rsidRDefault="00000000">
      <w:pPr>
        <w:pStyle w:val="SourceCode"/>
      </w:pPr>
      <w:r>
        <w:rPr>
          <w:rStyle w:val="VerbatimChar"/>
        </w:rPr>
        <w:t>2013-10-01</w:t>
      </w:r>
    </w:p>
    <w:p w14:paraId="57D19BDC" w14:textId="77777777" w:rsidR="007433CD" w:rsidRDefault="00000000">
      <w:pPr>
        <w:pStyle w:val="SourceCode"/>
      </w:pPr>
      <w:r>
        <w:rPr>
          <w:rStyle w:val="VerbatimChar"/>
        </w:rPr>
        <w:t>2013-10-02</w:t>
      </w:r>
    </w:p>
    <w:p w14:paraId="57D19BDD" w14:textId="77777777" w:rsidR="007433CD" w:rsidRDefault="00000000">
      <w:pPr>
        <w:pStyle w:val="SourceCode"/>
      </w:pPr>
      <w:r>
        <w:rPr>
          <w:rStyle w:val="VerbatimChar"/>
        </w:rPr>
        <w:t>2013-10-03</w:t>
      </w:r>
    </w:p>
    <w:p w14:paraId="57D19BDE" w14:textId="77777777" w:rsidR="007433CD" w:rsidRDefault="00000000">
      <w:pPr>
        <w:pStyle w:val="SourceCode"/>
      </w:pPr>
      <w:r>
        <w:rPr>
          <w:rStyle w:val="VerbatimChar"/>
        </w:rPr>
        <w:t>2013-10-04</w:t>
      </w:r>
    </w:p>
    <w:p w14:paraId="57D19BDF" w14:textId="77777777" w:rsidR="007433CD" w:rsidRDefault="00000000">
      <w:pPr>
        <w:pStyle w:val="SourceCode"/>
      </w:pPr>
      <w:r>
        <w:rPr>
          <w:rStyle w:val="VerbatimChar"/>
        </w:rPr>
        <w:t>2013-10-05</w:t>
      </w:r>
    </w:p>
    <w:p w14:paraId="57D19BE0" w14:textId="77777777" w:rsidR="007433CD" w:rsidRDefault="00000000">
      <w:pPr>
        <w:pStyle w:val="SourceCode"/>
      </w:pPr>
      <w:r>
        <w:rPr>
          <w:rStyle w:val="VerbatimChar"/>
        </w:rPr>
        <w:t>2013-10-06</w:t>
      </w:r>
    </w:p>
    <w:p w14:paraId="57D19BE1" w14:textId="77777777" w:rsidR="007433CD" w:rsidRDefault="00000000">
      <w:pPr>
        <w:pStyle w:val="SourceCode"/>
      </w:pPr>
      <w:r>
        <w:rPr>
          <w:rStyle w:val="VerbatimChar"/>
        </w:rPr>
        <w:t>2013-10-07</w:t>
      </w:r>
    </w:p>
    <w:p w14:paraId="57D19BE2" w14:textId="77777777" w:rsidR="007433CD" w:rsidRDefault="00000000">
      <w:pPr>
        <w:pStyle w:val="SourceCode"/>
      </w:pPr>
      <w:r>
        <w:rPr>
          <w:rStyle w:val="VerbatimChar"/>
        </w:rPr>
        <w:t>2013-10-08</w:t>
      </w:r>
    </w:p>
    <w:p w14:paraId="57D19BE3" w14:textId="77777777" w:rsidR="007433CD" w:rsidRDefault="00000000">
      <w:pPr>
        <w:pStyle w:val="SourceCode"/>
      </w:pPr>
      <w:r>
        <w:rPr>
          <w:rStyle w:val="VerbatimChar"/>
        </w:rPr>
        <w:t>2013-10-09</w:t>
      </w:r>
    </w:p>
    <w:p w14:paraId="57D19BE4" w14:textId="77777777" w:rsidR="007433CD" w:rsidRDefault="00000000">
      <w:pPr>
        <w:pStyle w:val="SourceCode"/>
      </w:pPr>
      <w:r>
        <w:rPr>
          <w:rStyle w:val="VerbatimChar"/>
        </w:rPr>
        <w:t>2013-10-10</w:t>
      </w:r>
    </w:p>
    <w:p w14:paraId="57D19BE5" w14:textId="77777777" w:rsidR="007433CD" w:rsidRDefault="00000000">
      <w:pPr>
        <w:pStyle w:val="SourceCode"/>
      </w:pPr>
      <w:r>
        <w:rPr>
          <w:rStyle w:val="VerbatimChar"/>
        </w:rPr>
        <w:t>2013-10-11</w:t>
      </w:r>
    </w:p>
    <w:p w14:paraId="57D19BE6" w14:textId="77777777" w:rsidR="007433CD" w:rsidRDefault="00000000">
      <w:pPr>
        <w:pStyle w:val="SourceCode"/>
      </w:pPr>
      <w:r>
        <w:rPr>
          <w:rStyle w:val="VerbatimChar"/>
        </w:rPr>
        <w:t>2013-10-12</w:t>
      </w:r>
    </w:p>
    <w:p w14:paraId="57D19BE7" w14:textId="77777777" w:rsidR="007433CD" w:rsidRDefault="00000000">
      <w:pPr>
        <w:pStyle w:val="SourceCode"/>
      </w:pPr>
      <w:r>
        <w:rPr>
          <w:rStyle w:val="VerbatimChar"/>
        </w:rPr>
        <w:t>2013-10-13</w:t>
      </w:r>
    </w:p>
    <w:p w14:paraId="57D19BE8" w14:textId="77777777" w:rsidR="007433CD" w:rsidRDefault="00000000">
      <w:pPr>
        <w:pStyle w:val="SourceCode"/>
      </w:pPr>
      <w:r>
        <w:rPr>
          <w:rStyle w:val="VerbatimChar"/>
        </w:rPr>
        <w:t>2013-10-14</w:t>
      </w:r>
    </w:p>
    <w:p w14:paraId="57D19BE9" w14:textId="77777777" w:rsidR="007433CD" w:rsidRDefault="00000000">
      <w:pPr>
        <w:pStyle w:val="SourceCode"/>
      </w:pPr>
      <w:r>
        <w:rPr>
          <w:rStyle w:val="VerbatimChar"/>
        </w:rPr>
        <w:t>2013-10-15</w:t>
      </w:r>
    </w:p>
    <w:p w14:paraId="57D19BEA" w14:textId="77777777" w:rsidR="007433CD" w:rsidRDefault="00000000">
      <w:pPr>
        <w:pStyle w:val="SourceCode"/>
      </w:pPr>
      <w:r>
        <w:rPr>
          <w:rStyle w:val="VerbatimChar"/>
        </w:rPr>
        <w:t>2013-10-16</w:t>
      </w:r>
    </w:p>
    <w:p w14:paraId="57D19BEB" w14:textId="77777777" w:rsidR="007433CD" w:rsidRDefault="00000000">
      <w:pPr>
        <w:pStyle w:val="SourceCode"/>
      </w:pPr>
      <w:r>
        <w:rPr>
          <w:rStyle w:val="VerbatimChar"/>
        </w:rPr>
        <w:t>2013-10-17</w:t>
      </w:r>
    </w:p>
    <w:p w14:paraId="57D19BEC" w14:textId="77777777" w:rsidR="007433CD" w:rsidRDefault="00000000">
      <w:pPr>
        <w:pStyle w:val="SourceCode"/>
      </w:pPr>
      <w:r>
        <w:rPr>
          <w:rStyle w:val="VerbatimChar"/>
        </w:rPr>
        <w:t>2013-10-18</w:t>
      </w:r>
    </w:p>
    <w:p w14:paraId="57D19BED" w14:textId="77777777" w:rsidR="007433CD" w:rsidRDefault="00000000">
      <w:pPr>
        <w:pStyle w:val="SourceCode"/>
      </w:pPr>
      <w:r>
        <w:rPr>
          <w:rStyle w:val="VerbatimChar"/>
        </w:rPr>
        <w:t>2013-10-19</w:t>
      </w:r>
    </w:p>
    <w:p w14:paraId="57D19BEE" w14:textId="77777777" w:rsidR="007433CD" w:rsidRDefault="00000000">
      <w:pPr>
        <w:pStyle w:val="SourceCode"/>
      </w:pPr>
      <w:r>
        <w:rPr>
          <w:rStyle w:val="VerbatimChar"/>
        </w:rPr>
        <w:t>2013-10-20</w:t>
      </w:r>
    </w:p>
    <w:p w14:paraId="57D19BEF" w14:textId="77777777" w:rsidR="007433CD" w:rsidRDefault="00000000">
      <w:pPr>
        <w:pStyle w:val="SourceCode"/>
      </w:pPr>
      <w:r>
        <w:rPr>
          <w:rStyle w:val="VerbatimChar"/>
        </w:rPr>
        <w:t>2013-10-21</w:t>
      </w:r>
    </w:p>
    <w:p w14:paraId="57D19BF0" w14:textId="77777777" w:rsidR="007433CD" w:rsidRDefault="00000000">
      <w:pPr>
        <w:pStyle w:val="SourceCode"/>
      </w:pPr>
      <w:r>
        <w:rPr>
          <w:rStyle w:val="VerbatimChar"/>
        </w:rPr>
        <w:t>2013-10-22</w:t>
      </w:r>
    </w:p>
    <w:p w14:paraId="57D19BF1" w14:textId="77777777" w:rsidR="007433CD" w:rsidRDefault="00000000">
      <w:pPr>
        <w:pStyle w:val="SourceCode"/>
      </w:pPr>
      <w:r>
        <w:rPr>
          <w:rStyle w:val="VerbatimChar"/>
        </w:rPr>
        <w:t>2013-10-23</w:t>
      </w:r>
    </w:p>
    <w:p w14:paraId="57D19BF2" w14:textId="77777777" w:rsidR="007433CD" w:rsidRDefault="00000000">
      <w:pPr>
        <w:pStyle w:val="SourceCode"/>
      </w:pPr>
      <w:r>
        <w:rPr>
          <w:rStyle w:val="VerbatimChar"/>
        </w:rPr>
        <w:t>2013-10-24</w:t>
      </w:r>
    </w:p>
    <w:p w14:paraId="57D19BF3" w14:textId="77777777" w:rsidR="007433CD" w:rsidRDefault="00000000">
      <w:pPr>
        <w:pStyle w:val="SourceCode"/>
      </w:pPr>
      <w:r>
        <w:rPr>
          <w:rStyle w:val="VerbatimChar"/>
        </w:rPr>
        <w:t>2013-10-25</w:t>
      </w:r>
    </w:p>
    <w:p w14:paraId="57D19BF4" w14:textId="77777777" w:rsidR="007433CD" w:rsidRDefault="00000000">
      <w:pPr>
        <w:pStyle w:val="SourceCode"/>
      </w:pPr>
      <w:r>
        <w:rPr>
          <w:rStyle w:val="VerbatimChar"/>
        </w:rPr>
        <w:t>2013-10-26</w:t>
      </w:r>
    </w:p>
    <w:p w14:paraId="57D19BF5" w14:textId="77777777" w:rsidR="007433CD" w:rsidRDefault="00000000">
      <w:pPr>
        <w:pStyle w:val="SourceCode"/>
      </w:pPr>
      <w:r>
        <w:rPr>
          <w:rStyle w:val="VerbatimChar"/>
        </w:rPr>
        <w:lastRenderedPageBreak/>
        <w:t>2013-10-27</w:t>
      </w:r>
    </w:p>
    <w:p w14:paraId="57D19BF6" w14:textId="77777777" w:rsidR="007433CD" w:rsidRDefault="00000000">
      <w:pPr>
        <w:pStyle w:val="SourceCode"/>
      </w:pPr>
      <w:r>
        <w:rPr>
          <w:rStyle w:val="VerbatimChar"/>
        </w:rPr>
        <w:t>2013-10-28</w:t>
      </w:r>
    </w:p>
    <w:p w14:paraId="57D19BF7" w14:textId="77777777" w:rsidR="007433CD" w:rsidRDefault="00000000">
      <w:pPr>
        <w:pStyle w:val="SourceCode"/>
      </w:pPr>
      <w:r>
        <w:rPr>
          <w:rStyle w:val="VerbatimChar"/>
        </w:rPr>
        <w:t>2013-10-29</w:t>
      </w:r>
    </w:p>
    <w:p w14:paraId="57D19BF8" w14:textId="77777777" w:rsidR="007433CD" w:rsidRDefault="00000000">
      <w:pPr>
        <w:pStyle w:val="SourceCode"/>
      </w:pPr>
      <w:r>
        <w:rPr>
          <w:rStyle w:val="VerbatimChar"/>
        </w:rPr>
        <w:t>2013-10-30</w:t>
      </w:r>
    </w:p>
    <w:p w14:paraId="57D19BF9" w14:textId="77777777" w:rsidR="007433CD" w:rsidRDefault="00000000">
      <w:pPr>
        <w:pStyle w:val="SourceCode"/>
      </w:pPr>
      <w:r>
        <w:rPr>
          <w:rStyle w:val="VerbatimChar"/>
        </w:rPr>
        <w:t>2013-10-31</w:t>
      </w:r>
    </w:p>
    <w:p w14:paraId="57D19BFA" w14:textId="77777777" w:rsidR="007433CD" w:rsidRDefault="00000000">
      <w:pPr>
        <w:pStyle w:val="SourceCode"/>
      </w:pPr>
      <w:r>
        <w:rPr>
          <w:rStyle w:val="VerbatimChar"/>
        </w:rPr>
        <w:t>2013-11-01</w:t>
      </w:r>
    </w:p>
    <w:p w14:paraId="57D19BFB" w14:textId="77777777" w:rsidR="007433CD" w:rsidRDefault="00000000">
      <w:pPr>
        <w:pStyle w:val="SourceCode"/>
      </w:pPr>
      <w:r>
        <w:rPr>
          <w:rStyle w:val="VerbatimChar"/>
        </w:rPr>
        <w:t>2013-11-02</w:t>
      </w:r>
    </w:p>
    <w:p w14:paraId="57D19BFC" w14:textId="77777777" w:rsidR="007433CD" w:rsidRDefault="00000000">
      <w:pPr>
        <w:pStyle w:val="SourceCode"/>
      </w:pPr>
      <w:r>
        <w:rPr>
          <w:rStyle w:val="VerbatimChar"/>
        </w:rPr>
        <w:t>2013-11-03</w:t>
      </w:r>
    </w:p>
    <w:p w14:paraId="57D19BFD" w14:textId="77777777" w:rsidR="007433CD" w:rsidRDefault="00000000">
      <w:pPr>
        <w:pStyle w:val="SourceCode"/>
      </w:pPr>
      <w:r>
        <w:rPr>
          <w:rStyle w:val="VerbatimChar"/>
        </w:rPr>
        <w:t>2013-11-04</w:t>
      </w:r>
    </w:p>
    <w:p w14:paraId="57D19BFE" w14:textId="77777777" w:rsidR="007433CD" w:rsidRDefault="00000000">
      <w:pPr>
        <w:pStyle w:val="SourceCode"/>
      </w:pPr>
      <w:r>
        <w:rPr>
          <w:rStyle w:val="VerbatimChar"/>
        </w:rPr>
        <w:t>2013-11-05</w:t>
      </w:r>
    </w:p>
    <w:p w14:paraId="57D19BFF" w14:textId="77777777" w:rsidR="007433CD" w:rsidRDefault="00000000">
      <w:pPr>
        <w:pStyle w:val="SourceCode"/>
      </w:pPr>
      <w:r>
        <w:rPr>
          <w:rStyle w:val="VerbatimChar"/>
        </w:rPr>
        <w:t>2013-11-06</w:t>
      </w:r>
    </w:p>
    <w:p w14:paraId="57D19C00" w14:textId="77777777" w:rsidR="007433CD" w:rsidRDefault="00000000">
      <w:pPr>
        <w:pStyle w:val="SourceCode"/>
      </w:pPr>
      <w:r>
        <w:rPr>
          <w:rStyle w:val="VerbatimChar"/>
        </w:rPr>
        <w:t>2013-11-07</w:t>
      </w:r>
    </w:p>
    <w:p w14:paraId="57D19C01" w14:textId="77777777" w:rsidR="007433CD" w:rsidRDefault="00000000">
      <w:pPr>
        <w:pStyle w:val="SourceCode"/>
      </w:pPr>
      <w:r>
        <w:rPr>
          <w:rStyle w:val="VerbatimChar"/>
        </w:rPr>
        <w:t>2013-11-08</w:t>
      </w:r>
    </w:p>
    <w:p w14:paraId="57D19C02" w14:textId="77777777" w:rsidR="007433CD" w:rsidRDefault="00000000">
      <w:pPr>
        <w:pStyle w:val="SourceCode"/>
      </w:pPr>
      <w:r>
        <w:rPr>
          <w:rStyle w:val="VerbatimChar"/>
        </w:rPr>
        <w:t>2013-11-09</w:t>
      </w:r>
    </w:p>
    <w:p w14:paraId="57D19C03" w14:textId="77777777" w:rsidR="007433CD" w:rsidRDefault="00000000">
      <w:pPr>
        <w:pStyle w:val="SourceCode"/>
      </w:pPr>
      <w:r>
        <w:rPr>
          <w:rStyle w:val="VerbatimChar"/>
        </w:rPr>
        <w:t>2013-11-10</w:t>
      </w:r>
    </w:p>
    <w:p w14:paraId="57D19C04" w14:textId="77777777" w:rsidR="007433CD" w:rsidRDefault="00000000">
      <w:pPr>
        <w:pStyle w:val="SourceCode"/>
      </w:pPr>
      <w:r>
        <w:rPr>
          <w:rStyle w:val="VerbatimChar"/>
        </w:rPr>
        <w:t>2013-11-11</w:t>
      </w:r>
    </w:p>
    <w:p w14:paraId="57D19C05" w14:textId="77777777" w:rsidR="007433CD" w:rsidRDefault="00000000">
      <w:pPr>
        <w:pStyle w:val="SourceCode"/>
      </w:pPr>
      <w:r>
        <w:rPr>
          <w:rStyle w:val="VerbatimChar"/>
        </w:rPr>
        <w:t>2013-11-12</w:t>
      </w:r>
    </w:p>
    <w:p w14:paraId="57D19C06" w14:textId="77777777" w:rsidR="007433CD" w:rsidRDefault="00000000">
      <w:pPr>
        <w:pStyle w:val="SourceCode"/>
      </w:pPr>
      <w:r>
        <w:rPr>
          <w:rStyle w:val="VerbatimChar"/>
        </w:rPr>
        <w:t>2013-11-13</w:t>
      </w:r>
    </w:p>
    <w:p w14:paraId="57D19C07" w14:textId="77777777" w:rsidR="007433CD" w:rsidRDefault="00000000">
      <w:pPr>
        <w:pStyle w:val="SourceCode"/>
      </w:pPr>
      <w:r>
        <w:rPr>
          <w:rStyle w:val="VerbatimChar"/>
        </w:rPr>
        <w:t>2013-11-14</w:t>
      </w:r>
    </w:p>
    <w:p w14:paraId="57D19C08" w14:textId="77777777" w:rsidR="007433CD" w:rsidRDefault="00000000">
      <w:pPr>
        <w:pStyle w:val="SourceCode"/>
      </w:pPr>
      <w:r>
        <w:rPr>
          <w:rStyle w:val="VerbatimChar"/>
        </w:rPr>
        <w:t>2013-11-15</w:t>
      </w:r>
    </w:p>
    <w:p w14:paraId="57D19C09" w14:textId="77777777" w:rsidR="007433CD" w:rsidRDefault="00000000">
      <w:pPr>
        <w:pStyle w:val="SourceCode"/>
      </w:pPr>
      <w:r>
        <w:rPr>
          <w:rStyle w:val="VerbatimChar"/>
        </w:rPr>
        <w:t>2013-11-16</w:t>
      </w:r>
    </w:p>
    <w:p w14:paraId="57D19C0A" w14:textId="77777777" w:rsidR="007433CD" w:rsidRDefault="00000000">
      <w:pPr>
        <w:pStyle w:val="SourceCode"/>
      </w:pPr>
      <w:r>
        <w:rPr>
          <w:rStyle w:val="VerbatimChar"/>
        </w:rPr>
        <w:t>2013-11-17</w:t>
      </w:r>
    </w:p>
    <w:p w14:paraId="57D19C0B" w14:textId="77777777" w:rsidR="007433CD" w:rsidRDefault="00000000">
      <w:pPr>
        <w:pStyle w:val="SourceCode"/>
      </w:pPr>
      <w:r>
        <w:rPr>
          <w:rStyle w:val="VerbatimChar"/>
        </w:rPr>
        <w:t>2013-11-18</w:t>
      </w:r>
    </w:p>
    <w:p w14:paraId="57D19C0C" w14:textId="77777777" w:rsidR="007433CD" w:rsidRDefault="00000000">
      <w:pPr>
        <w:pStyle w:val="SourceCode"/>
      </w:pPr>
      <w:r>
        <w:rPr>
          <w:rStyle w:val="VerbatimChar"/>
        </w:rPr>
        <w:t>2013-11-19</w:t>
      </w:r>
    </w:p>
    <w:p w14:paraId="57D19C0D" w14:textId="77777777" w:rsidR="007433CD" w:rsidRDefault="00000000">
      <w:pPr>
        <w:pStyle w:val="SourceCode"/>
      </w:pPr>
      <w:r>
        <w:rPr>
          <w:rStyle w:val="VerbatimChar"/>
        </w:rPr>
        <w:t>2013-11-20</w:t>
      </w:r>
    </w:p>
    <w:p w14:paraId="57D19C0E" w14:textId="77777777" w:rsidR="007433CD" w:rsidRDefault="00000000">
      <w:pPr>
        <w:pStyle w:val="SourceCode"/>
      </w:pPr>
      <w:r>
        <w:rPr>
          <w:rStyle w:val="VerbatimChar"/>
        </w:rPr>
        <w:t>2013-11-21</w:t>
      </w:r>
    </w:p>
    <w:p w14:paraId="57D19C0F" w14:textId="77777777" w:rsidR="007433CD" w:rsidRDefault="00000000">
      <w:pPr>
        <w:pStyle w:val="SourceCode"/>
      </w:pPr>
      <w:r>
        <w:rPr>
          <w:rStyle w:val="VerbatimChar"/>
        </w:rPr>
        <w:t>2013-11-22</w:t>
      </w:r>
    </w:p>
    <w:p w14:paraId="57D19C10" w14:textId="77777777" w:rsidR="007433CD" w:rsidRDefault="00000000">
      <w:pPr>
        <w:pStyle w:val="SourceCode"/>
      </w:pPr>
      <w:r>
        <w:rPr>
          <w:rStyle w:val="VerbatimChar"/>
        </w:rPr>
        <w:t>2013-11-23</w:t>
      </w:r>
    </w:p>
    <w:p w14:paraId="57D19C11" w14:textId="77777777" w:rsidR="007433CD" w:rsidRDefault="00000000">
      <w:pPr>
        <w:pStyle w:val="SourceCode"/>
      </w:pPr>
      <w:r>
        <w:rPr>
          <w:rStyle w:val="VerbatimChar"/>
        </w:rPr>
        <w:lastRenderedPageBreak/>
        <w:t>2013-11-24</w:t>
      </w:r>
    </w:p>
    <w:p w14:paraId="57D19C12" w14:textId="77777777" w:rsidR="007433CD" w:rsidRDefault="00000000">
      <w:pPr>
        <w:pStyle w:val="SourceCode"/>
      </w:pPr>
      <w:r>
        <w:rPr>
          <w:rStyle w:val="VerbatimChar"/>
        </w:rPr>
        <w:t>2013-11-25</w:t>
      </w:r>
    </w:p>
    <w:p w14:paraId="57D19C13" w14:textId="77777777" w:rsidR="007433CD" w:rsidRDefault="00000000">
      <w:pPr>
        <w:pStyle w:val="SourceCode"/>
      </w:pPr>
      <w:r>
        <w:rPr>
          <w:rStyle w:val="VerbatimChar"/>
        </w:rPr>
        <w:t>2013-11-26</w:t>
      </w:r>
    </w:p>
    <w:p w14:paraId="57D19C14" w14:textId="77777777" w:rsidR="007433CD" w:rsidRDefault="00000000">
      <w:pPr>
        <w:pStyle w:val="SourceCode"/>
      </w:pPr>
      <w:r>
        <w:rPr>
          <w:rStyle w:val="VerbatimChar"/>
        </w:rPr>
        <w:t>2013-11-27</w:t>
      </w:r>
    </w:p>
    <w:p w14:paraId="57D19C15" w14:textId="77777777" w:rsidR="007433CD" w:rsidRDefault="00000000">
      <w:pPr>
        <w:pStyle w:val="SourceCode"/>
      </w:pPr>
      <w:r>
        <w:rPr>
          <w:rStyle w:val="VerbatimChar"/>
        </w:rPr>
        <w:t>2013-11-28</w:t>
      </w:r>
    </w:p>
    <w:p w14:paraId="57D19C16" w14:textId="77777777" w:rsidR="007433CD" w:rsidRDefault="00000000">
      <w:pPr>
        <w:pStyle w:val="SourceCode"/>
      </w:pPr>
      <w:r>
        <w:rPr>
          <w:rStyle w:val="VerbatimChar"/>
        </w:rPr>
        <w:t>2013-11-29</w:t>
      </w:r>
    </w:p>
    <w:p w14:paraId="57D19C17" w14:textId="77777777" w:rsidR="007433CD" w:rsidRDefault="00000000">
      <w:pPr>
        <w:pStyle w:val="SourceCode"/>
      </w:pPr>
      <w:r>
        <w:rPr>
          <w:rStyle w:val="VerbatimChar"/>
        </w:rPr>
        <w:t>2013-11-30</w:t>
      </w:r>
    </w:p>
    <w:p w14:paraId="57D19C18" w14:textId="77777777" w:rsidR="007433CD" w:rsidRDefault="00000000">
      <w:pPr>
        <w:pStyle w:val="SourceCode"/>
      </w:pPr>
      <w:r>
        <w:rPr>
          <w:rStyle w:val="VerbatimChar"/>
        </w:rPr>
        <w:t>2013-12-01</w:t>
      </w:r>
    </w:p>
    <w:p w14:paraId="57D19C19" w14:textId="77777777" w:rsidR="007433CD" w:rsidRDefault="00000000">
      <w:pPr>
        <w:pStyle w:val="SourceCode"/>
      </w:pPr>
      <w:r>
        <w:rPr>
          <w:rStyle w:val="VerbatimChar"/>
        </w:rPr>
        <w:t>2013-12-02</w:t>
      </w:r>
    </w:p>
    <w:p w14:paraId="57D19C1A" w14:textId="77777777" w:rsidR="007433CD" w:rsidRDefault="00000000">
      <w:pPr>
        <w:pStyle w:val="SourceCode"/>
      </w:pPr>
      <w:r>
        <w:rPr>
          <w:rStyle w:val="VerbatimChar"/>
        </w:rPr>
        <w:t>2013-12-03</w:t>
      </w:r>
    </w:p>
    <w:p w14:paraId="57D19C1B" w14:textId="77777777" w:rsidR="007433CD" w:rsidRDefault="00000000">
      <w:pPr>
        <w:pStyle w:val="SourceCode"/>
      </w:pPr>
      <w:r>
        <w:rPr>
          <w:rStyle w:val="VerbatimChar"/>
        </w:rPr>
        <w:t>2013-12-04</w:t>
      </w:r>
    </w:p>
    <w:p w14:paraId="57D19C1C" w14:textId="77777777" w:rsidR="007433CD" w:rsidRDefault="00000000">
      <w:pPr>
        <w:pStyle w:val="SourceCode"/>
      </w:pPr>
      <w:r>
        <w:rPr>
          <w:rStyle w:val="VerbatimChar"/>
        </w:rPr>
        <w:t>2013-12-05</w:t>
      </w:r>
    </w:p>
    <w:p w14:paraId="57D19C1D" w14:textId="77777777" w:rsidR="007433CD" w:rsidRDefault="00000000">
      <w:pPr>
        <w:pStyle w:val="SourceCode"/>
      </w:pPr>
      <w:r>
        <w:rPr>
          <w:rStyle w:val="VerbatimChar"/>
        </w:rPr>
        <w:t>2013-12-06</w:t>
      </w:r>
    </w:p>
    <w:p w14:paraId="57D19C1E" w14:textId="77777777" w:rsidR="007433CD" w:rsidRDefault="00000000">
      <w:pPr>
        <w:pStyle w:val="SourceCode"/>
      </w:pPr>
      <w:r>
        <w:rPr>
          <w:rStyle w:val="VerbatimChar"/>
        </w:rPr>
        <w:t>2013-12-07</w:t>
      </w:r>
    </w:p>
    <w:p w14:paraId="57D19C1F" w14:textId="77777777" w:rsidR="007433CD" w:rsidRDefault="00000000">
      <w:pPr>
        <w:pStyle w:val="SourceCode"/>
      </w:pPr>
      <w:r>
        <w:rPr>
          <w:rStyle w:val="VerbatimChar"/>
        </w:rPr>
        <w:t>2013-12-08</w:t>
      </w:r>
    </w:p>
    <w:p w14:paraId="57D19C20" w14:textId="77777777" w:rsidR="007433CD" w:rsidRDefault="00000000">
      <w:pPr>
        <w:pStyle w:val="SourceCode"/>
      </w:pPr>
      <w:r>
        <w:rPr>
          <w:rStyle w:val="VerbatimChar"/>
        </w:rPr>
        <w:t>2013-12-09</w:t>
      </w:r>
    </w:p>
    <w:p w14:paraId="57D19C21" w14:textId="77777777" w:rsidR="007433CD" w:rsidRDefault="00000000">
      <w:pPr>
        <w:pStyle w:val="SourceCode"/>
      </w:pPr>
      <w:r>
        <w:rPr>
          <w:rStyle w:val="VerbatimChar"/>
        </w:rPr>
        <w:t>2013-12-10</w:t>
      </w:r>
    </w:p>
    <w:p w14:paraId="57D19C22" w14:textId="77777777" w:rsidR="007433CD" w:rsidRDefault="00000000">
      <w:pPr>
        <w:pStyle w:val="SourceCode"/>
      </w:pPr>
      <w:r>
        <w:rPr>
          <w:rStyle w:val="VerbatimChar"/>
        </w:rPr>
        <w:t>2013-12-11</w:t>
      </w:r>
    </w:p>
    <w:p w14:paraId="57D19C23" w14:textId="77777777" w:rsidR="007433CD" w:rsidRDefault="00000000">
      <w:pPr>
        <w:pStyle w:val="SourceCode"/>
      </w:pPr>
      <w:r>
        <w:rPr>
          <w:rStyle w:val="VerbatimChar"/>
        </w:rPr>
        <w:t>2013-12-12</w:t>
      </w:r>
    </w:p>
    <w:p w14:paraId="57D19C24" w14:textId="77777777" w:rsidR="007433CD" w:rsidRDefault="00000000">
      <w:pPr>
        <w:pStyle w:val="SourceCode"/>
      </w:pPr>
      <w:r>
        <w:rPr>
          <w:rStyle w:val="VerbatimChar"/>
        </w:rPr>
        <w:t>2013-12-13</w:t>
      </w:r>
    </w:p>
    <w:p w14:paraId="57D19C25" w14:textId="77777777" w:rsidR="007433CD" w:rsidRDefault="00000000">
      <w:pPr>
        <w:pStyle w:val="SourceCode"/>
      </w:pPr>
      <w:r>
        <w:rPr>
          <w:rStyle w:val="VerbatimChar"/>
        </w:rPr>
        <w:t>2013-12-14</w:t>
      </w:r>
    </w:p>
    <w:p w14:paraId="57D19C26" w14:textId="77777777" w:rsidR="007433CD" w:rsidRDefault="00000000">
      <w:pPr>
        <w:pStyle w:val="SourceCode"/>
      </w:pPr>
      <w:r>
        <w:rPr>
          <w:rStyle w:val="VerbatimChar"/>
        </w:rPr>
        <w:t>2013-12-15</w:t>
      </w:r>
    </w:p>
    <w:p w14:paraId="57D19C27" w14:textId="77777777" w:rsidR="007433CD" w:rsidRDefault="00000000">
      <w:pPr>
        <w:pStyle w:val="SourceCode"/>
      </w:pPr>
      <w:r>
        <w:rPr>
          <w:rStyle w:val="VerbatimChar"/>
        </w:rPr>
        <w:t>2013-12-16</w:t>
      </w:r>
    </w:p>
    <w:p w14:paraId="57D19C28" w14:textId="77777777" w:rsidR="007433CD" w:rsidRDefault="00000000">
      <w:pPr>
        <w:pStyle w:val="SourceCode"/>
      </w:pPr>
      <w:r>
        <w:rPr>
          <w:rStyle w:val="VerbatimChar"/>
        </w:rPr>
        <w:t>2013-12-17</w:t>
      </w:r>
    </w:p>
    <w:p w14:paraId="57D19C29" w14:textId="77777777" w:rsidR="007433CD" w:rsidRDefault="00000000">
      <w:pPr>
        <w:pStyle w:val="SourceCode"/>
      </w:pPr>
      <w:r>
        <w:rPr>
          <w:rStyle w:val="VerbatimChar"/>
        </w:rPr>
        <w:t>2013-12-18</w:t>
      </w:r>
    </w:p>
    <w:p w14:paraId="57D19C2A" w14:textId="77777777" w:rsidR="007433CD" w:rsidRDefault="00000000">
      <w:pPr>
        <w:pStyle w:val="SourceCode"/>
      </w:pPr>
      <w:r>
        <w:rPr>
          <w:rStyle w:val="VerbatimChar"/>
        </w:rPr>
        <w:t>2013-12-19</w:t>
      </w:r>
    </w:p>
    <w:p w14:paraId="57D19C2B" w14:textId="77777777" w:rsidR="007433CD" w:rsidRDefault="00000000">
      <w:pPr>
        <w:pStyle w:val="SourceCode"/>
      </w:pPr>
      <w:r>
        <w:rPr>
          <w:rStyle w:val="VerbatimChar"/>
        </w:rPr>
        <w:t>2013-12-20</w:t>
      </w:r>
    </w:p>
    <w:p w14:paraId="57D19C2C" w14:textId="77777777" w:rsidR="007433CD" w:rsidRDefault="00000000">
      <w:pPr>
        <w:pStyle w:val="SourceCode"/>
      </w:pPr>
      <w:r>
        <w:rPr>
          <w:rStyle w:val="VerbatimChar"/>
        </w:rPr>
        <w:t>2013-12-21</w:t>
      </w:r>
    </w:p>
    <w:p w14:paraId="57D19C2D" w14:textId="77777777" w:rsidR="007433CD" w:rsidRDefault="00000000">
      <w:pPr>
        <w:pStyle w:val="SourceCode"/>
      </w:pPr>
      <w:r>
        <w:rPr>
          <w:rStyle w:val="VerbatimChar"/>
        </w:rPr>
        <w:lastRenderedPageBreak/>
        <w:t>2013-12-22</w:t>
      </w:r>
    </w:p>
    <w:p w14:paraId="57D19C2E" w14:textId="77777777" w:rsidR="007433CD" w:rsidRDefault="00000000">
      <w:pPr>
        <w:pStyle w:val="SourceCode"/>
      </w:pPr>
      <w:r>
        <w:rPr>
          <w:rStyle w:val="VerbatimChar"/>
        </w:rPr>
        <w:t>2013-12-23</w:t>
      </w:r>
    </w:p>
    <w:p w14:paraId="57D19C2F" w14:textId="77777777" w:rsidR="007433CD" w:rsidRDefault="00000000">
      <w:pPr>
        <w:pStyle w:val="SourceCode"/>
      </w:pPr>
      <w:r>
        <w:rPr>
          <w:rStyle w:val="VerbatimChar"/>
        </w:rPr>
        <w:t>2013-12-24</w:t>
      </w:r>
    </w:p>
    <w:p w14:paraId="57D19C30" w14:textId="77777777" w:rsidR="007433CD" w:rsidRDefault="00000000">
      <w:pPr>
        <w:pStyle w:val="SourceCode"/>
      </w:pPr>
      <w:r>
        <w:rPr>
          <w:rStyle w:val="VerbatimChar"/>
        </w:rPr>
        <w:t>2013-12-25</w:t>
      </w:r>
    </w:p>
    <w:p w14:paraId="57D19C31" w14:textId="77777777" w:rsidR="007433CD" w:rsidRDefault="00000000">
      <w:pPr>
        <w:pStyle w:val="SourceCode"/>
      </w:pPr>
      <w:r>
        <w:rPr>
          <w:rStyle w:val="VerbatimChar"/>
        </w:rPr>
        <w:t>2013-12-26</w:t>
      </w:r>
    </w:p>
    <w:p w14:paraId="57D19C32" w14:textId="77777777" w:rsidR="007433CD" w:rsidRDefault="00000000">
      <w:pPr>
        <w:pStyle w:val="SourceCode"/>
      </w:pPr>
      <w:r>
        <w:rPr>
          <w:rStyle w:val="VerbatimChar"/>
        </w:rPr>
        <w:t>2013-12-27</w:t>
      </w:r>
    </w:p>
    <w:p w14:paraId="57D19C33" w14:textId="77777777" w:rsidR="007433CD" w:rsidRDefault="00000000">
      <w:pPr>
        <w:pStyle w:val="SourceCode"/>
      </w:pPr>
      <w:r>
        <w:rPr>
          <w:rStyle w:val="VerbatimChar"/>
        </w:rPr>
        <w:t>2013-12-28</w:t>
      </w:r>
    </w:p>
    <w:p w14:paraId="57D19C34" w14:textId="77777777" w:rsidR="007433CD" w:rsidRDefault="00000000">
      <w:pPr>
        <w:pStyle w:val="SourceCode"/>
      </w:pPr>
      <w:r>
        <w:rPr>
          <w:rStyle w:val="VerbatimChar"/>
        </w:rPr>
        <w:t>2013-12-29</w:t>
      </w:r>
    </w:p>
    <w:p w14:paraId="57D19C35" w14:textId="77777777" w:rsidR="007433CD" w:rsidRDefault="00000000">
      <w:pPr>
        <w:pStyle w:val="SourceCode"/>
      </w:pPr>
      <w:r>
        <w:rPr>
          <w:rStyle w:val="VerbatimChar"/>
        </w:rPr>
        <w:t>2013-12-30</w:t>
      </w:r>
    </w:p>
    <w:p w14:paraId="57D19C36" w14:textId="77777777" w:rsidR="007433CD" w:rsidRDefault="00000000">
      <w:pPr>
        <w:pStyle w:val="SourceCode"/>
      </w:pPr>
      <w:r>
        <w:rPr>
          <w:rStyle w:val="VerbatimChar"/>
        </w:rPr>
        <w:t>2013-12-31</w:t>
      </w:r>
    </w:p>
    <w:p w14:paraId="57D19C37" w14:textId="77777777" w:rsidR="007433CD" w:rsidRDefault="00000000">
      <w:pPr>
        <w:pStyle w:val="SourceCode"/>
      </w:pPr>
      <w:r>
        <w:rPr>
          <w:rStyle w:val="VerbatimChar"/>
        </w:rPr>
        <w:t>2014-01-01</w:t>
      </w:r>
    </w:p>
    <w:p w14:paraId="57D19C38" w14:textId="77777777" w:rsidR="007433CD" w:rsidRDefault="00000000">
      <w:pPr>
        <w:pStyle w:val="SourceCode"/>
      </w:pPr>
      <w:r>
        <w:rPr>
          <w:rStyle w:val="VerbatimChar"/>
        </w:rPr>
        <w:t>2014-01-02</w:t>
      </w:r>
    </w:p>
    <w:p w14:paraId="57D19C39" w14:textId="77777777" w:rsidR="007433CD" w:rsidRDefault="00000000">
      <w:pPr>
        <w:pStyle w:val="SourceCode"/>
      </w:pPr>
      <w:r>
        <w:rPr>
          <w:rStyle w:val="VerbatimChar"/>
        </w:rPr>
        <w:t>2014-01-03</w:t>
      </w:r>
    </w:p>
    <w:p w14:paraId="57D19C3A" w14:textId="77777777" w:rsidR="007433CD" w:rsidRDefault="00000000">
      <w:pPr>
        <w:pStyle w:val="SourceCode"/>
      </w:pPr>
      <w:r>
        <w:rPr>
          <w:rStyle w:val="VerbatimChar"/>
        </w:rPr>
        <w:t>2014-01-04</w:t>
      </w:r>
    </w:p>
    <w:p w14:paraId="57D19C3B" w14:textId="77777777" w:rsidR="007433CD" w:rsidRDefault="00000000">
      <w:pPr>
        <w:pStyle w:val="SourceCode"/>
      </w:pPr>
      <w:r>
        <w:rPr>
          <w:rStyle w:val="VerbatimChar"/>
        </w:rPr>
        <w:t>2014-01-05</w:t>
      </w:r>
    </w:p>
    <w:p w14:paraId="57D19C3C" w14:textId="77777777" w:rsidR="007433CD" w:rsidRDefault="00000000">
      <w:pPr>
        <w:pStyle w:val="SourceCode"/>
      </w:pPr>
      <w:r>
        <w:rPr>
          <w:rStyle w:val="VerbatimChar"/>
        </w:rPr>
        <w:t>2014-01-06</w:t>
      </w:r>
    </w:p>
    <w:p w14:paraId="57D19C3D" w14:textId="77777777" w:rsidR="007433CD" w:rsidRDefault="00000000">
      <w:pPr>
        <w:pStyle w:val="SourceCode"/>
      </w:pPr>
      <w:r>
        <w:rPr>
          <w:rStyle w:val="VerbatimChar"/>
        </w:rPr>
        <w:t>2014-01-07</w:t>
      </w:r>
    </w:p>
    <w:p w14:paraId="57D19C3E" w14:textId="77777777" w:rsidR="007433CD" w:rsidRDefault="00000000">
      <w:pPr>
        <w:pStyle w:val="SourceCode"/>
      </w:pPr>
      <w:r>
        <w:rPr>
          <w:rStyle w:val="VerbatimChar"/>
        </w:rPr>
        <w:t>2014-01-08</w:t>
      </w:r>
    </w:p>
    <w:p w14:paraId="57D19C3F" w14:textId="77777777" w:rsidR="007433CD" w:rsidRDefault="00000000">
      <w:pPr>
        <w:pStyle w:val="SourceCode"/>
      </w:pPr>
      <w:r>
        <w:rPr>
          <w:rStyle w:val="VerbatimChar"/>
        </w:rPr>
        <w:t>2014-01-09</w:t>
      </w:r>
    </w:p>
    <w:p w14:paraId="57D19C40" w14:textId="77777777" w:rsidR="007433CD" w:rsidRDefault="00000000">
      <w:pPr>
        <w:pStyle w:val="SourceCode"/>
      </w:pPr>
      <w:r>
        <w:rPr>
          <w:rStyle w:val="VerbatimChar"/>
        </w:rPr>
        <w:t>2014-01-10</w:t>
      </w:r>
    </w:p>
    <w:p w14:paraId="57D19C41" w14:textId="77777777" w:rsidR="007433CD" w:rsidRDefault="00000000">
      <w:pPr>
        <w:pStyle w:val="SourceCode"/>
      </w:pPr>
      <w:r>
        <w:rPr>
          <w:rStyle w:val="VerbatimChar"/>
        </w:rPr>
        <w:t>2014-01-11</w:t>
      </w:r>
    </w:p>
    <w:p w14:paraId="57D19C42" w14:textId="77777777" w:rsidR="007433CD" w:rsidRDefault="00000000">
      <w:pPr>
        <w:pStyle w:val="SourceCode"/>
      </w:pPr>
      <w:r>
        <w:rPr>
          <w:rStyle w:val="VerbatimChar"/>
        </w:rPr>
        <w:t>2014-01-12</w:t>
      </w:r>
    </w:p>
    <w:p w14:paraId="57D19C43" w14:textId="77777777" w:rsidR="007433CD" w:rsidRDefault="00000000">
      <w:pPr>
        <w:pStyle w:val="SourceCode"/>
      </w:pPr>
      <w:r>
        <w:rPr>
          <w:rStyle w:val="VerbatimChar"/>
        </w:rPr>
        <w:t>2014-01-13</w:t>
      </w:r>
    </w:p>
    <w:p w14:paraId="57D19C44" w14:textId="77777777" w:rsidR="007433CD" w:rsidRDefault="00000000">
      <w:pPr>
        <w:pStyle w:val="SourceCode"/>
      </w:pPr>
      <w:r>
        <w:rPr>
          <w:rStyle w:val="VerbatimChar"/>
        </w:rPr>
        <w:t>2014-01-14</w:t>
      </w:r>
    </w:p>
    <w:p w14:paraId="57D19C45" w14:textId="77777777" w:rsidR="007433CD" w:rsidRDefault="00000000">
      <w:pPr>
        <w:pStyle w:val="SourceCode"/>
      </w:pPr>
      <w:r>
        <w:rPr>
          <w:rStyle w:val="VerbatimChar"/>
        </w:rPr>
        <w:t>2014-01-15</w:t>
      </w:r>
    </w:p>
    <w:p w14:paraId="57D19C46" w14:textId="77777777" w:rsidR="007433CD" w:rsidRDefault="00000000">
      <w:pPr>
        <w:pStyle w:val="SourceCode"/>
      </w:pPr>
      <w:r>
        <w:rPr>
          <w:rStyle w:val="VerbatimChar"/>
        </w:rPr>
        <w:t>2014-01-16</w:t>
      </w:r>
    </w:p>
    <w:p w14:paraId="57D19C47" w14:textId="77777777" w:rsidR="007433CD" w:rsidRDefault="00000000">
      <w:pPr>
        <w:pStyle w:val="SourceCode"/>
      </w:pPr>
      <w:r>
        <w:rPr>
          <w:rStyle w:val="VerbatimChar"/>
        </w:rPr>
        <w:t>2014-01-17</w:t>
      </w:r>
    </w:p>
    <w:p w14:paraId="57D19C48" w14:textId="77777777" w:rsidR="007433CD" w:rsidRDefault="00000000">
      <w:pPr>
        <w:pStyle w:val="SourceCode"/>
      </w:pPr>
      <w:r>
        <w:rPr>
          <w:rStyle w:val="VerbatimChar"/>
        </w:rPr>
        <w:t>2014-01-18</w:t>
      </w:r>
    </w:p>
    <w:p w14:paraId="57D19C49" w14:textId="77777777" w:rsidR="007433CD" w:rsidRDefault="00000000">
      <w:pPr>
        <w:pStyle w:val="SourceCode"/>
      </w:pPr>
      <w:r>
        <w:rPr>
          <w:rStyle w:val="VerbatimChar"/>
        </w:rPr>
        <w:lastRenderedPageBreak/>
        <w:t>2014-01-19</w:t>
      </w:r>
    </w:p>
    <w:p w14:paraId="57D19C4A" w14:textId="77777777" w:rsidR="007433CD" w:rsidRDefault="00000000">
      <w:pPr>
        <w:pStyle w:val="SourceCode"/>
      </w:pPr>
      <w:r>
        <w:rPr>
          <w:rStyle w:val="VerbatimChar"/>
        </w:rPr>
        <w:t>2014-01-20</w:t>
      </w:r>
    </w:p>
    <w:p w14:paraId="57D19C4B" w14:textId="77777777" w:rsidR="007433CD" w:rsidRDefault="00000000">
      <w:pPr>
        <w:pStyle w:val="SourceCode"/>
      </w:pPr>
      <w:r>
        <w:rPr>
          <w:rStyle w:val="VerbatimChar"/>
        </w:rPr>
        <w:t>2014-01-21</w:t>
      </w:r>
    </w:p>
    <w:p w14:paraId="57D19C4C" w14:textId="77777777" w:rsidR="007433CD" w:rsidRDefault="00000000">
      <w:pPr>
        <w:pStyle w:val="SourceCode"/>
      </w:pPr>
      <w:r>
        <w:rPr>
          <w:rStyle w:val="VerbatimChar"/>
        </w:rPr>
        <w:t>2014-01-22</w:t>
      </w:r>
    </w:p>
    <w:p w14:paraId="57D19C4D" w14:textId="77777777" w:rsidR="007433CD" w:rsidRDefault="00000000">
      <w:pPr>
        <w:pStyle w:val="SourceCode"/>
      </w:pPr>
      <w:r>
        <w:rPr>
          <w:rStyle w:val="VerbatimChar"/>
        </w:rPr>
        <w:t>2014-01-23</w:t>
      </w:r>
    </w:p>
    <w:p w14:paraId="57D19C4E" w14:textId="77777777" w:rsidR="007433CD" w:rsidRDefault="00000000">
      <w:pPr>
        <w:pStyle w:val="SourceCode"/>
      </w:pPr>
      <w:r>
        <w:rPr>
          <w:rStyle w:val="VerbatimChar"/>
        </w:rPr>
        <w:t>2014-01-24</w:t>
      </w:r>
    </w:p>
    <w:p w14:paraId="57D19C4F" w14:textId="77777777" w:rsidR="007433CD" w:rsidRDefault="00000000">
      <w:pPr>
        <w:pStyle w:val="SourceCode"/>
      </w:pPr>
      <w:r>
        <w:rPr>
          <w:rStyle w:val="VerbatimChar"/>
        </w:rPr>
        <w:t>2014-01-25</w:t>
      </w:r>
    </w:p>
    <w:p w14:paraId="57D19C50" w14:textId="77777777" w:rsidR="007433CD" w:rsidRDefault="00000000">
      <w:pPr>
        <w:pStyle w:val="SourceCode"/>
      </w:pPr>
      <w:r>
        <w:rPr>
          <w:rStyle w:val="VerbatimChar"/>
        </w:rPr>
        <w:t>2014-01-26</w:t>
      </w:r>
    </w:p>
    <w:p w14:paraId="57D19C51" w14:textId="77777777" w:rsidR="007433CD" w:rsidRDefault="00000000">
      <w:pPr>
        <w:pStyle w:val="SourceCode"/>
      </w:pPr>
      <w:r>
        <w:rPr>
          <w:rStyle w:val="VerbatimChar"/>
        </w:rPr>
        <w:t>2014-01-27</w:t>
      </w:r>
    </w:p>
    <w:p w14:paraId="57D19C52" w14:textId="77777777" w:rsidR="007433CD" w:rsidRDefault="00000000">
      <w:pPr>
        <w:pStyle w:val="SourceCode"/>
      </w:pPr>
      <w:r>
        <w:rPr>
          <w:rStyle w:val="VerbatimChar"/>
        </w:rPr>
        <w:t>2014-01-28</w:t>
      </w:r>
    </w:p>
    <w:p w14:paraId="57D19C53" w14:textId="77777777" w:rsidR="007433CD" w:rsidRDefault="00000000">
      <w:pPr>
        <w:pStyle w:val="SourceCode"/>
      </w:pPr>
      <w:r>
        <w:rPr>
          <w:rStyle w:val="VerbatimChar"/>
        </w:rPr>
        <w:t>2014-01-29</w:t>
      </w:r>
    </w:p>
    <w:p w14:paraId="57D19C54" w14:textId="77777777" w:rsidR="007433CD" w:rsidRDefault="00000000">
      <w:pPr>
        <w:pStyle w:val="SourceCode"/>
      </w:pPr>
      <w:r>
        <w:rPr>
          <w:rStyle w:val="VerbatimChar"/>
        </w:rPr>
        <w:t>2014-01-30</w:t>
      </w:r>
    </w:p>
    <w:p w14:paraId="57D19C55" w14:textId="77777777" w:rsidR="007433CD" w:rsidRDefault="00000000">
      <w:pPr>
        <w:pStyle w:val="SourceCode"/>
      </w:pPr>
      <w:r>
        <w:rPr>
          <w:rStyle w:val="VerbatimChar"/>
        </w:rPr>
        <w:t>2014-01-31</w:t>
      </w:r>
    </w:p>
    <w:p w14:paraId="57D19C56" w14:textId="77777777" w:rsidR="007433CD" w:rsidRDefault="00000000">
      <w:pPr>
        <w:pStyle w:val="SourceCode"/>
      </w:pPr>
      <w:r>
        <w:rPr>
          <w:rStyle w:val="VerbatimChar"/>
        </w:rPr>
        <w:t>2014-02-01</w:t>
      </w:r>
    </w:p>
    <w:p w14:paraId="57D19C57" w14:textId="77777777" w:rsidR="007433CD" w:rsidRDefault="00000000">
      <w:pPr>
        <w:pStyle w:val="SourceCode"/>
      </w:pPr>
      <w:r>
        <w:rPr>
          <w:rStyle w:val="VerbatimChar"/>
        </w:rPr>
        <w:t>2014-02-02</w:t>
      </w:r>
    </w:p>
    <w:p w14:paraId="57D19C58" w14:textId="77777777" w:rsidR="007433CD" w:rsidRDefault="00000000">
      <w:pPr>
        <w:pStyle w:val="SourceCode"/>
      </w:pPr>
      <w:r>
        <w:rPr>
          <w:rStyle w:val="VerbatimChar"/>
        </w:rPr>
        <w:t>2014-02-03</w:t>
      </w:r>
    </w:p>
    <w:p w14:paraId="57D19C59" w14:textId="77777777" w:rsidR="007433CD" w:rsidRDefault="00000000">
      <w:pPr>
        <w:pStyle w:val="SourceCode"/>
      </w:pPr>
      <w:r>
        <w:rPr>
          <w:rStyle w:val="VerbatimChar"/>
        </w:rPr>
        <w:t>2014-02-04</w:t>
      </w:r>
    </w:p>
    <w:p w14:paraId="57D19C5A" w14:textId="77777777" w:rsidR="007433CD" w:rsidRDefault="00000000">
      <w:pPr>
        <w:pStyle w:val="SourceCode"/>
      </w:pPr>
      <w:r>
        <w:rPr>
          <w:rStyle w:val="VerbatimChar"/>
        </w:rPr>
        <w:t>2014-02-05</w:t>
      </w:r>
    </w:p>
    <w:p w14:paraId="57D19C5B" w14:textId="77777777" w:rsidR="007433CD" w:rsidRDefault="00000000">
      <w:pPr>
        <w:pStyle w:val="SourceCode"/>
      </w:pPr>
      <w:r>
        <w:rPr>
          <w:rStyle w:val="VerbatimChar"/>
        </w:rPr>
        <w:t>2014-02-06</w:t>
      </w:r>
    </w:p>
    <w:p w14:paraId="57D19C5C" w14:textId="77777777" w:rsidR="007433CD" w:rsidRDefault="00000000">
      <w:pPr>
        <w:pStyle w:val="SourceCode"/>
      </w:pPr>
      <w:r>
        <w:rPr>
          <w:rStyle w:val="VerbatimChar"/>
        </w:rPr>
        <w:t>2014-02-07</w:t>
      </w:r>
    </w:p>
    <w:p w14:paraId="57D19C5D" w14:textId="77777777" w:rsidR="007433CD" w:rsidRDefault="00000000">
      <w:pPr>
        <w:pStyle w:val="SourceCode"/>
      </w:pPr>
      <w:r>
        <w:rPr>
          <w:rStyle w:val="VerbatimChar"/>
        </w:rPr>
        <w:t>2014-02-08</w:t>
      </w:r>
    </w:p>
    <w:p w14:paraId="57D19C5E" w14:textId="77777777" w:rsidR="007433CD" w:rsidRDefault="00000000">
      <w:pPr>
        <w:pStyle w:val="SourceCode"/>
      </w:pPr>
      <w:r>
        <w:rPr>
          <w:rStyle w:val="VerbatimChar"/>
        </w:rPr>
        <w:t>2014-02-09</w:t>
      </w:r>
    </w:p>
    <w:p w14:paraId="57D19C5F" w14:textId="77777777" w:rsidR="007433CD" w:rsidRDefault="00000000">
      <w:pPr>
        <w:pStyle w:val="SourceCode"/>
      </w:pPr>
      <w:r>
        <w:rPr>
          <w:rStyle w:val="VerbatimChar"/>
        </w:rPr>
        <w:t>2014-02-10</w:t>
      </w:r>
    </w:p>
    <w:p w14:paraId="57D19C60" w14:textId="77777777" w:rsidR="007433CD" w:rsidRDefault="00000000">
      <w:pPr>
        <w:pStyle w:val="SourceCode"/>
      </w:pPr>
      <w:r>
        <w:rPr>
          <w:rStyle w:val="VerbatimChar"/>
        </w:rPr>
        <w:t>2014-02-11</w:t>
      </w:r>
    </w:p>
    <w:p w14:paraId="57D19C61" w14:textId="77777777" w:rsidR="007433CD" w:rsidRDefault="00000000">
      <w:pPr>
        <w:pStyle w:val="SourceCode"/>
      </w:pPr>
      <w:r>
        <w:rPr>
          <w:rStyle w:val="VerbatimChar"/>
        </w:rPr>
        <w:t>2014-02-12</w:t>
      </w:r>
    </w:p>
    <w:p w14:paraId="57D19C62" w14:textId="77777777" w:rsidR="007433CD" w:rsidRDefault="00000000">
      <w:pPr>
        <w:pStyle w:val="SourceCode"/>
      </w:pPr>
      <w:r>
        <w:rPr>
          <w:rStyle w:val="VerbatimChar"/>
        </w:rPr>
        <w:t>2014-02-13</w:t>
      </w:r>
    </w:p>
    <w:p w14:paraId="57D19C63" w14:textId="77777777" w:rsidR="007433CD" w:rsidRDefault="00000000">
      <w:pPr>
        <w:pStyle w:val="SourceCode"/>
      </w:pPr>
      <w:r>
        <w:rPr>
          <w:rStyle w:val="VerbatimChar"/>
        </w:rPr>
        <w:t>2014-02-14</w:t>
      </w:r>
    </w:p>
    <w:p w14:paraId="57D19C64" w14:textId="77777777" w:rsidR="007433CD" w:rsidRDefault="00000000">
      <w:pPr>
        <w:pStyle w:val="SourceCode"/>
      </w:pPr>
      <w:r>
        <w:rPr>
          <w:rStyle w:val="VerbatimChar"/>
        </w:rPr>
        <w:t>2014-02-15</w:t>
      </w:r>
    </w:p>
    <w:p w14:paraId="57D19C65" w14:textId="77777777" w:rsidR="007433CD" w:rsidRDefault="00000000">
      <w:pPr>
        <w:pStyle w:val="SourceCode"/>
      </w:pPr>
      <w:r>
        <w:rPr>
          <w:rStyle w:val="VerbatimChar"/>
        </w:rPr>
        <w:lastRenderedPageBreak/>
        <w:t>2014-02-16</w:t>
      </w:r>
    </w:p>
    <w:p w14:paraId="57D19C66" w14:textId="77777777" w:rsidR="007433CD" w:rsidRDefault="00000000">
      <w:pPr>
        <w:pStyle w:val="SourceCode"/>
      </w:pPr>
      <w:r>
        <w:rPr>
          <w:rStyle w:val="VerbatimChar"/>
        </w:rPr>
        <w:t>2014-02-17</w:t>
      </w:r>
    </w:p>
    <w:p w14:paraId="57D19C67" w14:textId="77777777" w:rsidR="007433CD" w:rsidRDefault="00000000">
      <w:pPr>
        <w:pStyle w:val="SourceCode"/>
      </w:pPr>
      <w:r>
        <w:rPr>
          <w:rStyle w:val="VerbatimChar"/>
        </w:rPr>
        <w:t>2014-02-18</w:t>
      </w:r>
    </w:p>
    <w:p w14:paraId="57D19C68" w14:textId="77777777" w:rsidR="007433CD" w:rsidRDefault="00000000">
      <w:pPr>
        <w:pStyle w:val="SourceCode"/>
      </w:pPr>
      <w:r>
        <w:rPr>
          <w:rStyle w:val="VerbatimChar"/>
        </w:rPr>
        <w:t>2014-02-19</w:t>
      </w:r>
    </w:p>
    <w:p w14:paraId="57D19C69" w14:textId="77777777" w:rsidR="007433CD" w:rsidRDefault="00000000">
      <w:pPr>
        <w:pStyle w:val="SourceCode"/>
      </w:pPr>
      <w:r>
        <w:rPr>
          <w:rStyle w:val="VerbatimChar"/>
        </w:rPr>
        <w:t>2014-02-20</w:t>
      </w:r>
    </w:p>
    <w:p w14:paraId="57D19C6A" w14:textId="77777777" w:rsidR="007433CD" w:rsidRDefault="00000000">
      <w:pPr>
        <w:pStyle w:val="SourceCode"/>
      </w:pPr>
      <w:r>
        <w:rPr>
          <w:rStyle w:val="VerbatimChar"/>
        </w:rPr>
        <w:t>2014-02-21</w:t>
      </w:r>
    </w:p>
    <w:p w14:paraId="57D19C6B" w14:textId="77777777" w:rsidR="007433CD" w:rsidRDefault="00000000">
      <w:pPr>
        <w:pStyle w:val="SourceCode"/>
      </w:pPr>
      <w:r>
        <w:rPr>
          <w:rStyle w:val="VerbatimChar"/>
        </w:rPr>
        <w:t>2014-02-22</w:t>
      </w:r>
    </w:p>
    <w:p w14:paraId="57D19C6C" w14:textId="77777777" w:rsidR="007433CD" w:rsidRDefault="00000000">
      <w:pPr>
        <w:pStyle w:val="SourceCode"/>
      </w:pPr>
      <w:r>
        <w:rPr>
          <w:rStyle w:val="VerbatimChar"/>
        </w:rPr>
        <w:t>2014-02-23</w:t>
      </w:r>
    </w:p>
    <w:p w14:paraId="57D19C6D" w14:textId="77777777" w:rsidR="007433CD" w:rsidRDefault="00000000">
      <w:pPr>
        <w:pStyle w:val="SourceCode"/>
      </w:pPr>
      <w:r>
        <w:rPr>
          <w:rStyle w:val="VerbatimChar"/>
        </w:rPr>
        <w:t>2014-02-24</w:t>
      </w:r>
    </w:p>
    <w:p w14:paraId="57D19C6E" w14:textId="77777777" w:rsidR="007433CD" w:rsidRDefault="00000000">
      <w:pPr>
        <w:pStyle w:val="SourceCode"/>
      </w:pPr>
      <w:r>
        <w:rPr>
          <w:rStyle w:val="VerbatimChar"/>
        </w:rPr>
        <w:t>2014-02-25</w:t>
      </w:r>
    </w:p>
    <w:p w14:paraId="57D19C6F" w14:textId="77777777" w:rsidR="007433CD" w:rsidRDefault="00000000">
      <w:pPr>
        <w:pStyle w:val="SourceCode"/>
      </w:pPr>
      <w:r>
        <w:rPr>
          <w:rStyle w:val="VerbatimChar"/>
        </w:rPr>
        <w:t>2014-02-26</w:t>
      </w:r>
    </w:p>
    <w:p w14:paraId="57D19C70" w14:textId="77777777" w:rsidR="007433CD" w:rsidRDefault="00000000">
      <w:pPr>
        <w:pStyle w:val="SourceCode"/>
      </w:pPr>
      <w:r>
        <w:rPr>
          <w:rStyle w:val="VerbatimChar"/>
        </w:rPr>
        <w:t>2014-02-27</w:t>
      </w:r>
    </w:p>
    <w:p w14:paraId="57D19C71" w14:textId="77777777" w:rsidR="007433CD" w:rsidRDefault="00000000">
      <w:pPr>
        <w:pStyle w:val="SourceCode"/>
      </w:pPr>
      <w:r>
        <w:rPr>
          <w:rStyle w:val="VerbatimChar"/>
        </w:rPr>
        <w:t>2014-02-28</w:t>
      </w:r>
    </w:p>
    <w:p w14:paraId="57D19C72" w14:textId="77777777" w:rsidR="007433CD" w:rsidRDefault="00000000">
      <w:pPr>
        <w:pStyle w:val="SourceCode"/>
      </w:pPr>
      <w:r>
        <w:rPr>
          <w:rStyle w:val="VerbatimChar"/>
        </w:rPr>
        <w:t>2014-03-01</w:t>
      </w:r>
    </w:p>
    <w:p w14:paraId="57D19C73" w14:textId="77777777" w:rsidR="007433CD" w:rsidRDefault="00000000">
      <w:pPr>
        <w:pStyle w:val="SourceCode"/>
      </w:pPr>
      <w:r>
        <w:rPr>
          <w:rStyle w:val="VerbatimChar"/>
        </w:rPr>
        <w:t>2014-03-02</w:t>
      </w:r>
    </w:p>
    <w:p w14:paraId="57D19C74" w14:textId="77777777" w:rsidR="007433CD" w:rsidRDefault="00000000">
      <w:pPr>
        <w:pStyle w:val="SourceCode"/>
      </w:pPr>
      <w:r>
        <w:rPr>
          <w:rStyle w:val="VerbatimChar"/>
        </w:rPr>
        <w:t>2014-03-03</w:t>
      </w:r>
    </w:p>
    <w:p w14:paraId="57D19C75" w14:textId="77777777" w:rsidR="007433CD" w:rsidRDefault="00000000">
      <w:pPr>
        <w:pStyle w:val="SourceCode"/>
      </w:pPr>
      <w:r>
        <w:rPr>
          <w:rStyle w:val="VerbatimChar"/>
        </w:rPr>
        <w:t>2014-03-04</w:t>
      </w:r>
    </w:p>
    <w:p w14:paraId="57D19C76" w14:textId="77777777" w:rsidR="007433CD" w:rsidRDefault="00000000">
      <w:pPr>
        <w:pStyle w:val="SourceCode"/>
      </w:pPr>
      <w:r>
        <w:rPr>
          <w:rStyle w:val="VerbatimChar"/>
        </w:rPr>
        <w:t>2014-03-05</w:t>
      </w:r>
    </w:p>
    <w:p w14:paraId="57D19C77" w14:textId="77777777" w:rsidR="007433CD" w:rsidRDefault="00000000">
      <w:pPr>
        <w:pStyle w:val="SourceCode"/>
      </w:pPr>
      <w:r>
        <w:rPr>
          <w:rStyle w:val="VerbatimChar"/>
        </w:rPr>
        <w:t>2014-03-06</w:t>
      </w:r>
    </w:p>
    <w:p w14:paraId="57D19C78" w14:textId="77777777" w:rsidR="007433CD" w:rsidRDefault="00000000">
      <w:pPr>
        <w:pStyle w:val="SourceCode"/>
      </w:pPr>
      <w:r>
        <w:rPr>
          <w:rStyle w:val="VerbatimChar"/>
        </w:rPr>
        <w:t>2014-03-07</w:t>
      </w:r>
    </w:p>
    <w:p w14:paraId="57D19C79" w14:textId="77777777" w:rsidR="007433CD" w:rsidRDefault="00000000">
      <w:pPr>
        <w:pStyle w:val="SourceCode"/>
      </w:pPr>
      <w:r>
        <w:rPr>
          <w:rStyle w:val="VerbatimChar"/>
        </w:rPr>
        <w:t>2014-03-08</w:t>
      </w:r>
    </w:p>
    <w:p w14:paraId="57D19C7A" w14:textId="77777777" w:rsidR="007433CD" w:rsidRDefault="00000000">
      <w:pPr>
        <w:pStyle w:val="SourceCode"/>
      </w:pPr>
      <w:r>
        <w:rPr>
          <w:rStyle w:val="VerbatimChar"/>
        </w:rPr>
        <w:t>2014-03-09</w:t>
      </w:r>
    </w:p>
    <w:p w14:paraId="57D19C7B" w14:textId="77777777" w:rsidR="007433CD" w:rsidRDefault="00000000">
      <w:pPr>
        <w:pStyle w:val="SourceCode"/>
      </w:pPr>
      <w:r>
        <w:rPr>
          <w:rStyle w:val="VerbatimChar"/>
        </w:rPr>
        <w:t>2014-03-10</w:t>
      </w:r>
    </w:p>
    <w:p w14:paraId="57D19C7C" w14:textId="77777777" w:rsidR="007433CD" w:rsidRDefault="00000000">
      <w:pPr>
        <w:pStyle w:val="SourceCode"/>
      </w:pPr>
      <w:r>
        <w:rPr>
          <w:rStyle w:val="VerbatimChar"/>
        </w:rPr>
        <w:t>2014-03-11</w:t>
      </w:r>
    </w:p>
    <w:p w14:paraId="57D19C7D" w14:textId="77777777" w:rsidR="007433CD" w:rsidRDefault="00000000">
      <w:pPr>
        <w:pStyle w:val="SourceCode"/>
      </w:pPr>
      <w:r>
        <w:rPr>
          <w:rStyle w:val="VerbatimChar"/>
        </w:rPr>
        <w:t>2014-03-12</w:t>
      </w:r>
    </w:p>
    <w:p w14:paraId="57D19C7E" w14:textId="77777777" w:rsidR="007433CD" w:rsidRDefault="00000000">
      <w:pPr>
        <w:pStyle w:val="SourceCode"/>
      </w:pPr>
      <w:r>
        <w:rPr>
          <w:rStyle w:val="VerbatimChar"/>
        </w:rPr>
        <w:t>2014-03-13</w:t>
      </w:r>
    </w:p>
    <w:p w14:paraId="57D19C7F" w14:textId="77777777" w:rsidR="007433CD" w:rsidRDefault="00000000">
      <w:pPr>
        <w:pStyle w:val="SourceCode"/>
      </w:pPr>
      <w:r>
        <w:rPr>
          <w:rStyle w:val="VerbatimChar"/>
        </w:rPr>
        <w:t>2014-03-14</w:t>
      </w:r>
    </w:p>
    <w:p w14:paraId="57D19C80" w14:textId="77777777" w:rsidR="007433CD" w:rsidRDefault="00000000">
      <w:pPr>
        <w:pStyle w:val="SourceCode"/>
      </w:pPr>
      <w:r>
        <w:rPr>
          <w:rStyle w:val="VerbatimChar"/>
        </w:rPr>
        <w:t>2014-03-15</w:t>
      </w:r>
    </w:p>
    <w:p w14:paraId="57D19C81" w14:textId="77777777" w:rsidR="007433CD" w:rsidRDefault="00000000">
      <w:pPr>
        <w:pStyle w:val="SourceCode"/>
      </w:pPr>
      <w:r>
        <w:rPr>
          <w:rStyle w:val="VerbatimChar"/>
        </w:rPr>
        <w:lastRenderedPageBreak/>
        <w:t>2014-03-16</w:t>
      </w:r>
    </w:p>
    <w:p w14:paraId="57D19C82" w14:textId="77777777" w:rsidR="007433CD" w:rsidRDefault="00000000">
      <w:pPr>
        <w:pStyle w:val="SourceCode"/>
      </w:pPr>
      <w:r>
        <w:rPr>
          <w:rStyle w:val="VerbatimChar"/>
        </w:rPr>
        <w:t>2014-03-17</w:t>
      </w:r>
    </w:p>
    <w:p w14:paraId="57D19C83" w14:textId="77777777" w:rsidR="007433CD" w:rsidRDefault="00000000">
      <w:pPr>
        <w:pStyle w:val="SourceCode"/>
      </w:pPr>
      <w:r>
        <w:rPr>
          <w:rStyle w:val="VerbatimChar"/>
        </w:rPr>
        <w:t>2014-03-18</w:t>
      </w:r>
    </w:p>
    <w:p w14:paraId="57D19C84" w14:textId="77777777" w:rsidR="007433CD" w:rsidRDefault="00000000">
      <w:pPr>
        <w:pStyle w:val="SourceCode"/>
      </w:pPr>
      <w:r>
        <w:rPr>
          <w:rStyle w:val="VerbatimChar"/>
        </w:rPr>
        <w:t>2014-03-19</w:t>
      </w:r>
    </w:p>
    <w:p w14:paraId="57D19C85" w14:textId="77777777" w:rsidR="007433CD" w:rsidRDefault="00000000">
      <w:pPr>
        <w:pStyle w:val="SourceCode"/>
      </w:pPr>
      <w:r>
        <w:rPr>
          <w:rStyle w:val="VerbatimChar"/>
        </w:rPr>
        <w:t>2014-03-20</w:t>
      </w:r>
    </w:p>
    <w:p w14:paraId="57D19C86" w14:textId="77777777" w:rsidR="007433CD" w:rsidRDefault="00000000">
      <w:pPr>
        <w:pStyle w:val="SourceCode"/>
      </w:pPr>
      <w:r>
        <w:rPr>
          <w:rStyle w:val="VerbatimChar"/>
        </w:rPr>
        <w:t>2014-03-21</w:t>
      </w:r>
    </w:p>
    <w:p w14:paraId="57D19C87" w14:textId="77777777" w:rsidR="007433CD" w:rsidRDefault="00000000">
      <w:pPr>
        <w:pStyle w:val="SourceCode"/>
      </w:pPr>
      <w:r>
        <w:rPr>
          <w:rStyle w:val="VerbatimChar"/>
        </w:rPr>
        <w:t>2014-03-22</w:t>
      </w:r>
    </w:p>
    <w:p w14:paraId="57D19C88" w14:textId="77777777" w:rsidR="007433CD" w:rsidRDefault="00000000">
      <w:pPr>
        <w:pStyle w:val="SourceCode"/>
      </w:pPr>
      <w:r>
        <w:rPr>
          <w:rStyle w:val="VerbatimChar"/>
        </w:rPr>
        <w:t>2014-03-23</w:t>
      </w:r>
    </w:p>
    <w:p w14:paraId="57D19C89" w14:textId="77777777" w:rsidR="007433CD" w:rsidRDefault="00000000">
      <w:pPr>
        <w:pStyle w:val="SourceCode"/>
      </w:pPr>
      <w:r>
        <w:rPr>
          <w:rStyle w:val="VerbatimChar"/>
        </w:rPr>
        <w:t>2014-03-24</w:t>
      </w:r>
    </w:p>
    <w:p w14:paraId="57D19C8A" w14:textId="77777777" w:rsidR="007433CD" w:rsidRDefault="00000000">
      <w:pPr>
        <w:pStyle w:val="SourceCode"/>
      </w:pPr>
      <w:r>
        <w:rPr>
          <w:rStyle w:val="VerbatimChar"/>
        </w:rPr>
        <w:t>2014-03-25</w:t>
      </w:r>
    </w:p>
    <w:p w14:paraId="57D19C8B" w14:textId="77777777" w:rsidR="007433CD" w:rsidRDefault="00000000">
      <w:pPr>
        <w:pStyle w:val="SourceCode"/>
      </w:pPr>
      <w:r>
        <w:rPr>
          <w:rStyle w:val="VerbatimChar"/>
        </w:rPr>
        <w:t>2014-03-26</w:t>
      </w:r>
    </w:p>
    <w:p w14:paraId="57D19C8C" w14:textId="77777777" w:rsidR="007433CD" w:rsidRDefault="00000000">
      <w:pPr>
        <w:pStyle w:val="SourceCode"/>
      </w:pPr>
      <w:r>
        <w:rPr>
          <w:rStyle w:val="VerbatimChar"/>
        </w:rPr>
        <w:t>2014-03-27</w:t>
      </w:r>
    </w:p>
    <w:p w14:paraId="57D19C8D" w14:textId="77777777" w:rsidR="007433CD" w:rsidRDefault="00000000">
      <w:pPr>
        <w:pStyle w:val="SourceCode"/>
      </w:pPr>
      <w:r>
        <w:rPr>
          <w:rStyle w:val="VerbatimChar"/>
        </w:rPr>
        <w:t>2014-03-28</w:t>
      </w:r>
    </w:p>
    <w:p w14:paraId="57D19C8E" w14:textId="77777777" w:rsidR="007433CD" w:rsidRDefault="00000000">
      <w:pPr>
        <w:pStyle w:val="SourceCode"/>
      </w:pPr>
      <w:r>
        <w:rPr>
          <w:rStyle w:val="VerbatimChar"/>
        </w:rPr>
        <w:t>2014-03-29</w:t>
      </w:r>
    </w:p>
    <w:p w14:paraId="57D19C8F" w14:textId="77777777" w:rsidR="007433CD" w:rsidRDefault="00000000">
      <w:pPr>
        <w:pStyle w:val="SourceCode"/>
      </w:pPr>
      <w:r>
        <w:rPr>
          <w:rStyle w:val="VerbatimChar"/>
        </w:rPr>
        <w:t>2014-03-30</w:t>
      </w:r>
    </w:p>
    <w:p w14:paraId="57D19C90" w14:textId="77777777" w:rsidR="007433CD" w:rsidRDefault="00000000">
      <w:pPr>
        <w:pStyle w:val="SourceCode"/>
      </w:pPr>
      <w:r>
        <w:rPr>
          <w:rStyle w:val="VerbatimChar"/>
        </w:rPr>
        <w:t>2014-03-31</w:t>
      </w:r>
    </w:p>
    <w:p w14:paraId="57D19C91" w14:textId="77777777" w:rsidR="007433CD" w:rsidRDefault="00000000">
      <w:pPr>
        <w:pStyle w:val="SourceCode"/>
      </w:pPr>
      <w:r>
        <w:rPr>
          <w:rStyle w:val="VerbatimChar"/>
        </w:rPr>
        <w:t>2014-04-01</w:t>
      </w:r>
    </w:p>
    <w:p w14:paraId="57D19C92" w14:textId="77777777" w:rsidR="007433CD" w:rsidRDefault="00000000">
      <w:pPr>
        <w:pStyle w:val="SourceCode"/>
      </w:pPr>
      <w:r>
        <w:rPr>
          <w:rStyle w:val="VerbatimChar"/>
        </w:rPr>
        <w:t>2014-04-02</w:t>
      </w:r>
    </w:p>
    <w:p w14:paraId="57D19C93" w14:textId="77777777" w:rsidR="007433CD" w:rsidRDefault="00000000">
      <w:pPr>
        <w:pStyle w:val="SourceCode"/>
      </w:pPr>
      <w:r>
        <w:rPr>
          <w:rStyle w:val="VerbatimChar"/>
        </w:rPr>
        <w:t>2014-04-03</w:t>
      </w:r>
    </w:p>
    <w:p w14:paraId="57D19C94" w14:textId="77777777" w:rsidR="007433CD" w:rsidRDefault="00000000">
      <w:pPr>
        <w:pStyle w:val="SourceCode"/>
      </w:pPr>
      <w:r>
        <w:rPr>
          <w:rStyle w:val="VerbatimChar"/>
        </w:rPr>
        <w:t>2014-04-04</w:t>
      </w:r>
    </w:p>
    <w:p w14:paraId="57D19C95" w14:textId="77777777" w:rsidR="007433CD" w:rsidRDefault="00000000">
      <w:pPr>
        <w:pStyle w:val="SourceCode"/>
      </w:pPr>
      <w:r>
        <w:rPr>
          <w:rStyle w:val="VerbatimChar"/>
        </w:rPr>
        <w:t>2014-04-05</w:t>
      </w:r>
    </w:p>
    <w:p w14:paraId="57D19C96" w14:textId="77777777" w:rsidR="007433CD" w:rsidRDefault="00000000">
      <w:pPr>
        <w:pStyle w:val="SourceCode"/>
      </w:pPr>
      <w:r>
        <w:rPr>
          <w:rStyle w:val="VerbatimChar"/>
        </w:rPr>
        <w:t>2014-04-06</w:t>
      </w:r>
    </w:p>
    <w:p w14:paraId="57D19C97" w14:textId="77777777" w:rsidR="007433CD" w:rsidRDefault="00000000">
      <w:pPr>
        <w:pStyle w:val="SourceCode"/>
      </w:pPr>
      <w:r>
        <w:rPr>
          <w:rStyle w:val="VerbatimChar"/>
        </w:rPr>
        <w:t>2014-04-07</w:t>
      </w:r>
    </w:p>
    <w:p w14:paraId="57D19C98" w14:textId="77777777" w:rsidR="007433CD" w:rsidRDefault="00000000">
      <w:pPr>
        <w:pStyle w:val="SourceCode"/>
      </w:pPr>
      <w:r>
        <w:rPr>
          <w:rStyle w:val="VerbatimChar"/>
        </w:rPr>
        <w:t>2014-04-08</w:t>
      </w:r>
    </w:p>
    <w:p w14:paraId="57D19C99" w14:textId="77777777" w:rsidR="007433CD" w:rsidRDefault="00000000">
      <w:pPr>
        <w:pStyle w:val="SourceCode"/>
      </w:pPr>
      <w:r>
        <w:rPr>
          <w:rStyle w:val="VerbatimChar"/>
        </w:rPr>
        <w:t>2014-04-09</w:t>
      </w:r>
    </w:p>
    <w:p w14:paraId="57D19C9A" w14:textId="77777777" w:rsidR="007433CD" w:rsidRDefault="00000000">
      <w:pPr>
        <w:pStyle w:val="SourceCode"/>
      </w:pPr>
      <w:r>
        <w:rPr>
          <w:rStyle w:val="VerbatimChar"/>
        </w:rPr>
        <w:t>2014-04-10</w:t>
      </w:r>
    </w:p>
    <w:p w14:paraId="57D19C9B" w14:textId="77777777" w:rsidR="007433CD" w:rsidRDefault="00000000">
      <w:pPr>
        <w:pStyle w:val="SourceCode"/>
      </w:pPr>
      <w:r>
        <w:rPr>
          <w:rStyle w:val="VerbatimChar"/>
        </w:rPr>
        <w:t>2014-04-11</w:t>
      </w:r>
    </w:p>
    <w:p w14:paraId="57D19C9C" w14:textId="77777777" w:rsidR="007433CD" w:rsidRDefault="00000000">
      <w:pPr>
        <w:pStyle w:val="SourceCode"/>
      </w:pPr>
      <w:r>
        <w:rPr>
          <w:rStyle w:val="VerbatimChar"/>
        </w:rPr>
        <w:t>2014-04-12</w:t>
      </w:r>
    </w:p>
    <w:p w14:paraId="57D19C9D" w14:textId="77777777" w:rsidR="007433CD" w:rsidRDefault="00000000">
      <w:pPr>
        <w:pStyle w:val="SourceCode"/>
      </w:pPr>
      <w:r>
        <w:rPr>
          <w:rStyle w:val="VerbatimChar"/>
        </w:rPr>
        <w:lastRenderedPageBreak/>
        <w:t>2014-04-13</w:t>
      </w:r>
    </w:p>
    <w:p w14:paraId="57D19C9E" w14:textId="77777777" w:rsidR="007433CD" w:rsidRDefault="00000000">
      <w:pPr>
        <w:pStyle w:val="SourceCode"/>
      </w:pPr>
      <w:r>
        <w:rPr>
          <w:rStyle w:val="VerbatimChar"/>
        </w:rPr>
        <w:t>2014-04-14</w:t>
      </w:r>
    </w:p>
    <w:p w14:paraId="57D19C9F" w14:textId="77777777" w:rsidR="007433CD" w:rsidRDefault="00000000">
      <w:pPr>
        <w:pStyle w:val="SourceCode"/>
      </w:pPr>
      <w:r>
        <w:rPr>
          <w:rStyle w:val="VerbatimChar"/>
        </w:rPr>
        <w:t>2014-04-15</w:t>
      </w:r>
    </w:p>
    <w:p w14:paraId="57D19CA0" w14:textId="77777777" w:rsidR="007433CD" w:rsidRDefault="00000000">
      <w:pPr>
        <w:pStyle w:val="SourceCode"/>
      </w:pPr>
      <w:r>
        <w:rPr>
          <w:rStyle w:val="VerbatimChar"/>
        </w:rPr>
        <w:t>2014-04-16</w:t>
      </w:r>
    </w:p>
    <w:p w14:paraId="57D19CA1" w14:textId="77777777" w:rsidR="007433CD" w:rsidRDefault="00000000">
      <w:pPr>
        <w:pStyle w:val="SourceCode"/>
      </w:pPr>
      <w:r>
        <w:rPr>
          <w:rStyle w:val="VerbatimChar"/>
        </w:rPr>
        <w:t>2014-04-17</w:t>
      </w:r>
    </w:p>
    <w:p w14:paraId="57D19CA2" w14:textId="77777777" w:rsidR="007433CD" w:rsidRDefault="00000000">
      <w:pPr>
        <w:pStyle w:val="SourceCode"/>
      </w:pPr>
      <w:r>
        <w:rPr>
          <w:rStyle w:val="VerbatimChar"/>
        </w:rPr>
        <w:t>2014-04-18</w:t>
      </w:r>
    </w:p>
    <w:p w14:paraId="57D19CA3" w14:textId="77777777" w:rsidR="007433CD" w:rsidRDefault="00000000">
      <w:pPr>
        <w:pStyle w:val="SourceCode"/>
      </w:pPr>
      <w:r>
        <w:rPr>
          <w:rStyle w:val="VerbatimChar"/>
        </w:rPr>
        <w:t>2014-04-19</w:t>
      </w:r>
    </w:p>
    <w:p w14:paraId="57D19CA4" w14:textId="77777777" w:rsidR="007433CD" w:rsidRDefault="00000000">
      <w:pPr>
        <w:pStyle w:val="SourceCode"/>
      </w:pPr>
      <w:r>
        <w:rPr>
          <w:rStyle w:val="VerbatimChar"/>
        </w:rPr>
        <w:t>2014-04-20</w:t>
      </w:r>
    </w:p>
    <w:p w14:paraId="57D19CA5" w14:textId="77777777" w:rsidR="007433CD" w:rsidRDefault="00000000">
      <w:pPr>
        <w:pStyle w:val="SourceCode"/>
      </w:pPr>
      <w:r>
        <w:rPr>
          <w:rStyle w:val="VerbatimChar"/>
        </w:rPr>
        <w:t>2014-04-21</w:t>
      </w:r>
    </w:p>
    <w:p w14:paraId="57D19CA6" w14:textId="77777777" w:rsidR="007433CD" w:rsidRDefault="00000000">
      <w:pPr>
        <w:pStyle w:val="SourceCode"/>
      </w:pPr>
      <w:r>
        <w:rPr>
          <w:rStyle w:val="VerbatimChar"/>
        </w:rPr>
        <w:t>2014-04-22</w:t>
      </w:r>
    </w:p>
    <w:p w14:paraId="57D19CA7" w14:textId="77777777" w:rsidR="007433CD" w:rsidRDefault="00000000">
      <w:pPr>
        <w:pStyle w:val="SourceCode"/>
      </w:pPr>
      <w:r>
        <w:rPr>
          <w:rStyle w:val="VerbatimChar"/>
        </w:rPr>
        <w:t>2014-04-23</w:t>
      </w:r>
    </w:p>
    <w:p w14:paraId="57D19CA8" w14:textId="77777777" w:rsidR="007433CD" w:rsidRDefault="00000000">
      <w:pPr>
        <w:pStyle w:val="SourceCode"/>
      </w:pPr>
      <w:r>
        <w:rPr>
          <w:rStyle w:val="VerbatimChar"/>
        </w:rPr>
        <w:t>2014-04-24</w:t>
      </w:r>
    </w:p>
    <w:p w14:paraId="57D19CA9" w14:textId="77777777" w:rsidR="007433CD" w:rsidRDefault="00000000">
      <w:pPr>
        <w:pStyle w:val="SourceCode"/>
      </w:pPr>
      <w:r>
        <w:rPr>
          <w:rStyle w:val="VerbatimChar"/>
        </w:rPr>
        <w:t>2014-04-25</w:t>
      </w:r>
    </w:p>
    <w:p w14:paraId="57D19CAA" w14:textId="77777777" w:rsidR="007433CD" w:rsidRDefault="00000000">
      <w:pPr>
        <w:pStyle w:val="SourceCode"/>
      </w:pPr>
      <w:r>
        <w:rPr>
          <w:rStyle w:val="VerbatimChar"/>
        </w:rPr>
        <w:t>2014-04-26</w:t>
      </w:r>
    </w:p>
    <w:p w14:paraId="57D19CAB" w14:textId="77777777" w:rsidR="007433CD" w:rsidRDefault="00000000">
      <w:pPr>
        <w:pStyle w:val="SourceCode"/>
      </w:pPr>
      <w:r>
        <w:rPr>
          <w:rStyle w:val="VerbatimChar"/>
        </w:rPr>
        <w:t>2014-04-27</w:t>
      </w:r>
    </w:p>
    <w:p w14:paraId="57D19CAC" w14:textId="77777777" w:rsidR="007433CD" w:rsidRDefault="00000000">
      <w:pPr>
        <w:pStyle w:val="SourceCode"/>
      </w:pPr>
      <w:r>
        <w:rPr>
          <w:rStyle w:val="VerbatimChar"/>
        </w:rPr>
        <w:t>2014-04-28</w:t>
      </w:r>
    </w:p>
    <w:p w14:paraId="57D19CAD" w14:textId="77777777" w:rsidR="007433CD" w:rsidRDefault="00000000">
      <w:pPr>
        <w:pStyle w:val="SourceCode"/>
      </w:pPr>
      <w:r>
        <w:rPr>
          <w:rStyle w:val="VerbatimChar"/>
        </w:rPr>
        <w:t>2014-04-29</w:t>
      </w:r>
    </w:p>
    <w:p w14:paraId="57D19CAE" w14:textId="77777777" w:rsidR="007433CD" w:rsidRDefault="00000000">
      <w:pPr>
        <w:pStyle w:val="SourceCode"/>
      </w:pPr>
      <w:r>
        <w:rPr>
          <w:rStyle w:val="VerbatimChar"/>
        </w:rPr>
        <w:t>2014-04-30</w:t>
      </w:r>
    </w:p>
    <w:p w14:paraId="57D19CAF" w14:textId="77777777" w:rsidR="007433CD" w:rsidRDefault="00000000">
      <w:pPr>
        <w:pStyle w:val="SourceCode"/>
      </w:pPr>
      <w:r>
        <w:rPr>
          <w:rStyle w:val="VerbatimChar"/>
        </w:rPr>
        <w:t>2014-05-01</w:t>
      </w:r>
    </w:p>
    <w:p w14:paraId="57D19CB0" w14:textId="77777777" w:rsidR="007433CD" w:rsidRDefault="00000000">
      <w:pPr>
        <w:pStyle w:val="SourceCode"/>
      </w:pPr>
      <w:r>
        <w:rPr>
          <w:rStyle w:val="VerbatimChar"/>
        </w:rPr>
        <w:t>2014-05-02</w:t>
      </w:r>
    </w:p>
    <w:p w14:paraId="57D19CB1" w14:textId="77777777" w:rsidR="007433CD" w:rsidRDefault="00000000">
      <w:pPr>
        <w:pStyle w:val="SourceCode"/>
      </w:pPr>
      <w:r>
        <w:rPr>
          <w:rStyle w:val="VerbatimChar"/>
        </w:rPr>
        <w:t>2014-05-03</w:t>
      </w:r>
    </w:p>
    <w:p w14:paraId="57D19CB2" w14:textId="77777777" w:rsidR="007433CD" w:rsidRDefault="00000000">
      <w:pPr>
        <w:pStyle w:val="SourceCode"/>
      </w:pPr>
      <w:r>
        <w:rPr>
          <w:rStyle w:val="VerbatimChar"/>
        </w:rPr>
        <w:t>2014-05-04</w:t>
      </w:r>
    </w:p>
    <w:p w14:paraId="57D19CB3" w14:textId="77777777" w:rsidR="007433CD" w:rsidRDefault="00000000">
      <w:pPr>
        <w:pStyle w:val="SourceCode"/>
      </w:pPr>
      <w:r>
        <w:rPr>
          <w:rStyle w:val="VerbatimChar"/>
        </w:rPr>
        <w:t>2014-05-05</w:t>
      </w:r>
    </w:p>
    <w:p w14:paraId="57D19CB4" w14:textId="77777777" w:rsidR="007433CD" w:rsidRDefault="00000000">
      <w:pPr>
        <w:pStyle w:val="SourceCode"/>
      </w:pPr>
      <w:r>
        <w:rPr>
          <w:rStyle w:val="VerbatimChar"/>
        </w:rPr>
        <w:t>2014-05-06</w:t>
      </w:r>
    </w:p>
    <w:p w14:paraId="57D19CB5" w14:textId="77777777" w:rsidR="007433CD" w:rsidRDefault="00000000">
      <w:pPr>
        <w:pStyle w:val="SourceCode"/>
      </w:pPr>
      <w:r>
        <w:rPr>
          <w:rStyle w:val="VerbatimChar"/>
        </w:rPr>
        <w:t>2014-05-07</w:t>
      </w:r>
    </w:p>
    <w:p w14:paraId="57D19CB6" w14:textId="77777777" w:rsidR="007433CD" w:rsidRDefault="00000000">
      <w:pPr>
        <w:pStyle w:val="SourceCode"/>
      </w:pPr>
      <w:r>
        <w:rPr>
          <w:rStyle w:val="VerbatimChar"/>
        </w:rPr>
        <w:t>2014-05-08</w:t>
      </w:r>
    </w:p>
    <w:p w14:paraId="57D19CB7" w14:textId="77777777" w:rsidR="007433CD" w:rsidRDefault="00000000">
      <w:pPr>
        <w:pStyle w:val="SourceCode"/>
      </w:pPr>
      <w:r>
        <w:rPr>
          <w:rStyle w:val="VerbatimChar"/>
        </w:rPr>
        <w:t>2014-05-09</w:t>
      </w:r>
    </w:p>
    <w:p w14:paraId="57D19CB8" w14:textId="77777777" w:rsidR="007433CD" w:rsidRDefault="00000000">
      <w:pPr>
        <w:pStyle w:val="SourceCode"/>
      </w:pPr>
      <w:r>
        <w:rPr>
          <w:rStyle w:val="VerbatimChar"/>
        </w:rPr>
        <w:t>2014-05-10</w:t>
      </w:r>
    </w:p>
    <w:p w14:paraId="57D19CB9" w14:textId="77777777" w:rsidR="007433CD" w:rsidRDefault="00000000">
      <w:pPr>
        <w:pStyle w:val="SourceCode"/>
      </w:pPr>
      <w:r>
        <w:rPr>
          <w:rStyle w:val="VerbatimChar"/>
        </w:rPr>
        <w:lastRenderedPageBreak/>
        <w:t>2014-05-11</w:t>
      </w:r>
    </w:p>
    <w:p w14:paraId="57D19CBA" w14:textId="77777777" w:rsidR="007433CD" w:rsidRDefault="00000000">
      <w:pPr>
        <w:pStyle w:val="SourceCode"/>
      </w:pPr>
      <w:r>
        <w:rPr>
          <w:rStyle w:val="VerbatimChar"/>
        </w:rPr>
        <w:t>2014-05-12</w:t>
      </w:r>
    </w:p>
    <w:p w14:paraId="57D19CBB" w14:textId="77777777" w:rsidR="007433CD" w:rsidRDefault="00000000">
      <w:pPr>
        <w:pStyle w:val="SourceCode"/>
      </w:pPr>
      <w:r>
        <w:rPr>
          <w:rStyle w:val="VerbatimChar"/>
        </w:rPr>
        <w:t>2014-05-13</w:t>
      </w:r>
    </w:p>
    <w:p w14:paraId="57D19CBC" w14:textId="77777777" w:rsidR="007433CD" w:rsidRDefault="00000000">
      <w:pPr>
        <w:pStyle w:val="SourceCode"/>
      </w:pPr>
      <w:r>
        <w:rPr>
          <w:rStyle w:val="VerbatimChar"/>
        </w:rPr>
        <w:t>2014-05-14</w:t>
      </w:r>
    </w:p>
    <w:p w14:paraId="57D19CBD" w14:textId="77777777" w:rsidR="007433CD" w:rsidRDefault="00000000">
      <w:pPr>
        <w:pStyle w:val="SourceCode"/>
      </w:pPr>
      <w:r>
        <w:rPr>
          <w:rStyle w:val="VerbatimChar"/>
        </w:rPr>
        <w:t>2014-05-15</w:t>
      </w:r>
    </w:p>
    <w:p w14:paraId="57D19CBE" w14:textId="77777777" w:rsidR="007433CD" w:rsidRDefault="00000000">
      <w:pPr>
        <w:pStyle w:val="SourceCode"/>
      </w:pPr>
      <w:r>
        <w:rPr>
          <w:rStyle w:val="VerbatimChar"/>
        </w:rPr>
        <w:t>2014-05-16</w:t>
      </w:r>
    </w:p>
    <w:p w14:paraId="57D19CBF" w14:textId="77777777" w:rsidR="007433CD" w:rsidRDefault="00000000">
      <w:pPr>
        <w:pStyle w:val="SourceCode"/>
      </w:pPr>
      <w:r>
        <w:rPr>
          <w:rStyle w:val="VerbatimChar"/>
        </w:rPr>
        <w:t>2014-05-17</w:t>
      </w:r>
    </w:p>
    <w:p w14:paraId="57D19CC0" w14:textId="77777777" w:rsidR="007433CD" w:rsidRDefault="00000000">
      <w:pPr>
        <w:pStyle w:val="SourceCode"/>
      </w:pPr>
      <w:r>
        <w:rPr>
          <w:rStyle w:val="VerbatimChar"/>
        </w:rPr>
        <w:t>2014-05-18</w:t>
      </w:r>
    </w:p>
    <w:p w14:paraId="57D19CC1" w14:textId="77777777" w:rsidR="007433CD" w:rsidRDefault="00000000">
      <w:pPr>
        <w:pStyle w:val="SourceCode"/>
      </w:pPr>
      <w:r>
        <w:rPr>
          <w:rStyle w:val="VerbatimChar"/>
        </w:rPr>
        <w:t>2014-05-19</w:t>
      </w:r>
    </w:p>
    <w:p w14:paraId="57D19CC2" w14:textId="77777777" w:rsidR="007433CD" w:rsidRDefault="00000000">
      <w:pPr>
        <w:pStyle w:val="SourceCode"/>
      </w:pPr>
      <w:r>
        <w:rPr>
          <w:rStyle w:val="VerbatimChar"/>
        </w:rPr>
        <w:t>2014-05-20</w:t>
      </w:r>
    </w:p>
    <w:p w14:paraId="57D19CC3" w14:textId="77777777" w:rsidR="007433CD" w:rsidRDefault="00000000">
      <w:pPr>
        <w:pStyle w:val="SourceCode"/>
      </w:pPr>
      <w:r>
        <w:rPr>
          <w:rStyle w:val="VerbatimChar"/>
        </w:rPr>
        <w:t>2014-05-21</w:t>
      </w:r>
    </w:p>
    <w:p w14:paraId="57D19CC4" w14:textId="77777777" w:rsidR="007433CD" w:rsidRDefault="00000000">
      <w:pPr>
        <w:pStyle w:val="SourceCode"/>
      </w:pPr>
      <w:r>
        <w:rPr>
          <w:rStyle w:val="VerbatimChar"/>
        </w:rPr>
        <w:t>2014-05-22</w:t>
      </w:r>
    </w:p>
    <w:p w14:paraId="57D19CC5" w14:textId="77777777" w:rsidR="007433CD" w:rsidRDefault="00000000">
      <w:pPr>
        <w:pStyle w:val="SourceCode"/>
      </w:pPr>
      <w:r>
        <w:rPr>
          <w:rStyle w:val="VerbatimChar"/>
        </w:rPr>
        <w:t>2014-05-23</w:t>
      </w:r>
    </w:p>
    <w:p w14:paraId="57D19CC6" w14:textId="77777777" w:rsidR="007433CD" w:rsidRDefault="00000000">
      <w:pPr>
        <w:pStyle w:val="SourceCode"/>
      </w:pPr>
      <w:r>
        <w:rPr>
          <w:rStyle w:val="VerbatimChar"/>
        </w:rPr>
        <w:t>2014-05-24</w:t>
      </w:r>
    </w:p>
    <w:p w14:paraId="57D19CC7" w14:textId="77777777" w:rsidR="007433CD" w:rsidRDefault="00000000">
      <w:pPr>
        <w:pStyle w:val="SourceCode"/>
      </w:pPr>
      <w:r>
        <w:rPr>
          <w:rStyle w:val="VerbatimChar"/>
        </w:rPr>
        <w:t>2014-05-25</w:t>
      </w:r>
    </w:p>
    <w:p w14:paraId="57D19CC8" w14:textId="77777777" w:rsidR="007433CD" w:rsidRDefault="00000000">
      <w:pPr>
        <w:pStyle w:val="SourceCode"/>
      </w:pPr>
      <w:r>
        <w:rPr>
          <w:rStyle w:val="VerbatimChar"/>
        </w:rPr>
        <w:t>2014-05-26</w:t>
      </w:r>
    </w:p>
    <w:p w14:paraId="57D19CC9" w14:textId="77777777" w:rsidR="007433CD" w:rsidRDefault="00000000">
      <w:pPr>
        <w:pStyle w:val="SourceCode"/>
      </w:pPr>
      <w:r>
        <w:rPr>
          <w:rStyle w:val="VerbatimChar"/>
        </w:rPr>
        <w:t>2014-05-27</w:t>
      </w:r>
    </w:p>
    <w:p w14:paraId="57D19CCA" w14:textId="77777777" w:rsidR="007433CD" w:rsidRDefault="00000000">
      <w:pPr>
        <w:pStyle w:val="SourceCode"/>
      </w:pPr>
      <w:r>
        <w:rPr>
          <w:rStyle w:val="VerbatimChar"/>
        </w:rPr>
        <w:t>2014-05-28</w:t>
      </w:r>
    </w:p>
    <w:p w14:paraId="57D19CCB" w14:textId="77777777" w:rsidR="007433CD" w:rsidRDefault="00000000">
      <w:pPr>
        <w:pStyle w:val="SourceCode"/>
      </w:pPr>
      <w:r>
        <w:rPr>
          <w:rStyle w:val="VerbatimChar"/>
        </w:rPr>
        <w:t>2014-05-29</w:t>
      </w:r>
    </w:p>
    <w:p w14:paraId="57D19CCC" w14:textId="77777777" w:rsidR="007433CD" w:rsidRDefault="00000000">
      <w:pPr>
        <w:pStyle w:val="SourceCode"/>
      </w:pPr>
      <w:r>
        <w:rPr>
          <w:rStyle w:val="VerbatimChar"/>
        </w:rPr>
        <w:t>2014-05-30</w:t>
      </w:r>
    </w:p>
    <w:p w14:paraId="57D19CCD" w14:textId="77777777" w:rsidR="007433CD" w:rsidRDefault="00000000">
      <w:pPr>
        <w:pStyle w:val="SourceCode"/>
      </w:pPr>
      <w:r>
        <w:rPr>
          <w:rStyle w:val="VerbatimChar"/>
        </w:rPr>
        <w:t>2014-05-31</w:t>
      </w:r>
    </w:p>
    <w:p w14:paraId="57D19CCE" w14:textId="77777777" w:rsidR="007433CD" w:rsidRDefault="00000000">
      <w:pPr>
        <w:pStyle w:val="SourceCode"/>
      </w:pPr>
      <w:r>
        <w:rPr>
          <w:rStyle w:val="VerbatimChar"/>
        </w:rPr>
        <w:t>2014-06-01</w:t>
      </w:r>
    </w:p>
    <w:p w14:paraId="57D19CCF" w14:textId="77777777" w:rsidR="007433CD" w:rsidRDefault="00000000">
      <w:pPr>
        <w:pStyle w:val="SourceCode"/>
      </w:pPr>
      <w:r>
        <w:rPr>
          <w:rStyle w:val="VerbatimChar"/>
        </w:rPr>
        <w:t>2014-06-02</w:t>
      </w:r>
    </w:p>
    <w:p w14:paraId="57D19CD0" w14:textId="77777777" w:rsidR="007433CD" w:rsidRDefault="00000000">
      <w:pPr>
        <w:pStyle w:val="SourceCode"/>
      </w:pPr>
      <w:r>
        <w:rPr>
          <w:rStyle w:val="VerbatimChar"/>
        </w:rPr>
        <w:t>2014-06-03</w:t>
      </w:r>
    </w:p>
    <w:p w14:paraId="57D19CD1" w14:textId="77777777" w:rsidR="007433CD" w:rsidRDefault="00000000">
      <w:pPr>
        <w:pStyle w:val="SourceCode"/>
      </w:pPr>
      <w:r>
        <w:rPr>
          <w:rStyle w:val="VerbatimChar"/>
        </w:rPr>
        <w:t>2014-06-04</w:t>
      </w:r>
    </w:p>
    <w:p w14:paraId="57D19CD2" w14:textId="77777777" w:rsidR="007433CD" w:rsidRDefault="00000000">
      <w:pPr>
        <w:pStyle w:val="SourceCode"/>
      </w:pPr>
      <w:r>
        <w:rPr>
          <w:rStyle w:val="VerbatimChar"/>
        </w:rPr>
        <w:t>2014-06-05</w:t>
      </w:r>
    </w:p>
    <w:p w14:paraId="57D19CD3" w14:textId="77777777" w:rsidR="007433CD" w:rsidRDefault="00000000">
      <w:pPr>
        <w:pStyle w:val="SourceCode"/>
      </w:pPr>
      <w:r>
        <w:rPr>
          <w:rStyle w:val="VerbatimChar"/>
        </w:rPr>
        <w:t>2014-06-06</w:t>
      </w:r>
    </w:p>
    <w:p w14:paraId="57D19CD4" w14:textId="77777777" w:rsidR="007433CD" w:rsidRDefault="00000000">
      <w:pPr>
        <w:pStyle w:val="SourceCode"/>
      </w:pPr>
      <w:r>
        <w:rPr>
          <w:rStyle w:val="VerbatimChar"/>
        </w:rPr>
        <w:t>2014-06-07</w:t>
      </w:r>
    </w:p>
    <w:p w14:paraId="57D19CD5" w14:textId="77777777" w:rsidR="007433CD" w:rsidRDefault="00000000">
      <w:pPr>
        <w:pStyle w:val="SourceCode"/>
      </w:pPr>
      <w:r>
        <w:rPr>
          <w:rStyle w:val="VerbatimChar"/>
        </w:rPr>
        <w:lastRenderedPageBreak/>
        <w:t>2014-06-08</w:t>
      </w:r>
    </w:p>
    <w:p w14:paraId="57D19CD6" w14:textId="77777777" w:rsidR="007433CD" w:rsidRDefault="00000000">
      <w:pPr>
        <w:pStyle w:val="SourceCode"/>
      </w:pPr>
      <w:r>
        <w:rPr>
          <w:rStyle w:val="VerbatimChar"/>
        </w:rPr>
        <w:t>2014-06-09</w:t>
      </w:r>
    </w:p>
    <w:p w14:paraId="57D19CD7" w14:textId="77777777" w:rsidR="007433CD" w:rsidRDefault="00000000">
      <w:pPr>
        <w:pStyle w:val="SourceCode"/>
      </w:pPr>
      <w:r>
        <w:rPr>
          <w:rStyle w:val="VerbatimChar"/>
        </w:rPr>
        <w:t>2014-06-10</w:t>
      </w:r>
    </w:p>
    <w:p w14:paraId="57D19CD8" w14:textId="77777777" w:rsidR="007433CD" w:rsidRDefault="00000000">
      <w:pPr>
        <w:pStyle w:val="SourceCode"/>
      </w:pPr>
      <w:r>
        <w:rPr>
          <w:rStyle w:val="VerbatimChar"/>
        </w:rPr>
        <w:t>2014-06-11</w:t>
      </w:r>
    </w:p>
    <w:p w14:paraId="57D19CD9" w14:textId="77777777" w:rsidR="007433CD" w:rsidRDefault="00000000">
      <w:pPr>
        <w:pStyle w:val="SourceCode"/>
      </w:pPr>
      <w:r>
        <w:rPr>
          <w:rStyle w:val="VerbatimChar"/>
        </w:rPr>
        <w:t>2014-06-12</w:t>
      </w:r>
    </w:p>
    <w:p w14:paraId="57D19CDA" w14:textId="77777777" w:rsidR="007433CD" w:rsidRDefault="00000000">
      <w:pPr>
        <w:pStyle w:val="SourceCode"/>
      </w:pPr>
      <w:r>
        <w:rPr>
          <w:rStyle w:val="VerbatimChar"/>
        </w:rPr>
        <w:t>2014-06-13</w:t>
      </w:r>
    </w:p>
    <w:p w14:paraId="57D19CDB" w14:textId="77777777" w:rsidR="007433CD" w:rsidRDefault="00000000">
      <w:pPr>
        <w:pStyle w:val="SourceCode"/>
      </w:pPr>
      <w:r>
        <w:rPr>
          <w:rStyle w:val="VerbatimChar"/>
        </w:rPr>
        <w:t>2014-06-14</w:t>
      </w:r>
    </w:p>
    <w:p w14:paraId="57D19CDC" w14:textId="77777777" w:rsidR="007433CD" w:rsidRDefault="00000000">
      <w:pPr>
        <w:pStyle w:val="SourceCode"/>
      </w:pPr>
      <w:r>
        <w:rPr>
          <w:rStyle w:val="VerbatimChar"/>
        </w:rPr>
        <w:t>2014-06-15</w:t>
      </w:r>
    </w:p>
    <w:p w14:paraId="57D19CDD" w14:textId="77777777" w:rsidR="007433CD" w:rsidRDefault="00000000">
      <w:pPr>
        <w:pStyle w:val="SourceCode"/>
      </w:pPr>
      <w:r>
        <w:rPr>
          <w:rStyle w:val="VerbatimChar"/>
        </w:rPr>
        <w:t>2014-06-16</w:t>
      </w:r>
    </w:p>
    <w:p w14:paraId="57D19CDE" w14:textId="77777777" w:rsidR="007433CD" w:rsidRDefault="00000000">
      <w:pPr>
        <w:pStyle w:val="SourceCode"/>
      </w:pPr>
      <w:r>
        <w:rPr>
          <w:rStyle w:val="VerbatimChar"/>
        </w:rPr>
        <w:t>2014-06-17</w:t>
      </w:r>
    </w:p>
    <w:p w14:paraId="57D19CDF" w14:textId="77777777" w:rsidR="007433CD" w:rsidRDefault="00000000">
      <w:pPr>
        <w:pStyle w:val="SourceCode"/>
      </w:pPr>
      <w:r>
        <w:rPr>
          <w:rStyle w:val="VerbatimChar"/>
        </w:rPr>
        <w:t>2014-06-18</w:t>
      </w:r>
    </w:p>
    <w:p w14:paraId="57D19CE0" w14:textId="77777777" w:rsidR="007433CD" w:rsidRDefault="00000000">
      <w:pPr>
        <w:pStyle w:val="SourceCode"/>
      </w:pPr>
      <w:r>
        <w:rPr>
          <w:rStyle w:val="VerbatimChar"/>
        </w:rPr>
        <w:t>2014-06-19</w:t>
      </w:r>
    </w:p>
    <w:p w14:paraId="57D19CE1" w14:textId="77777777" w:rsidR="007433CD" w:rsidRDefault="00000000">
      <w:pPr>
        <w:pStyle w:val="SourceCode"/>
      </w:pPr>
      <w:r>
        <w:rPr>
          <w:rStyle w:val="VerbatimChar"/>
        </w:rPr>
        <w:t>2014-06-20</w:t>
      </w:r>
    </w:p>
    <w:p w14:paraId="57D19CE2" w14:textId="77777777" w:rsidR="007433CD" w:rsidRDefault="00000000">
      <w:pPr>
        <w:pStyle w:val="SourceCode"/>
      </w:pPr>
      <w:r>
        <w:rPr>
          <w:rStyle w:val="VerbatimChar"/>
        </w:rPr>
        <w:t>2014-06-21</w:t>
      </w:r>
    </w:p>
    <w:p w14:paraId="57D19CE3" w14:textId="77777777" w:rsidR="007433CD" w:rsidRDefault="00000000">
      <w:pPr>
        <w:pStyle w:val="SourceCode"/>
      </w:pPr>
      <w:r>
        <w:rPr>
          <w:rStyle w:val="VerbatimChar"/>
        </w:rPr>
        <w:t>2014-06-22</w:t>
      </w:r>
    </w:p>
    <w:p w14:paraId="57D19CE4" w14:textId="77777777" w:rsidR="007433CD" w:rsidRDefault="00000000">
      <w:pPr>
        <w:pStyle w:val="SourceCode"/>
      </w:pPr>
      <w:r>
        <w:rPr>
          <w:rStyle w:val="VerbatimChar"/>
        </w:rPr>
        <w:t>2014-06-23</w:t>
      </w:r>
    </w:p>
    <w:p w14:paraId="57D19CE5" w14:textId="77777777" w:rsidR="007433CD" w:rsidRDefault="00000000">
      <w:pPr>
        <w:pStyle w:val="SourceCode"/>
      </w:pPr>
      <w:r>
        <w:rPr>
          <w:rStyle w:val="VerbatimChar"/>
        </w:rPr>
        <w:t>2014-06-24</w:t>
      </w:r>
    </w:p>
    <w:p w14:paraId="57D19CE6" w14:textId="77777777" w:rsidR="007433CD" w:rsidRDefault="00000000">
      <w:pPr>
        <w:pStyle w:val="SourceCode"/>
      </w:pPr>
      <w:r>
        <w:rPr>
          <w:rStyle w:val="VerbatimChar"/>
        </w:rPr>
        <w:t>2014-06-25</w:t>
      </w:r>
    </w:p>
    <w:p w14:paraId="57D19CE7" w14:textId="77777777" w:rsidR="007433CD" w:rsidRDefault="00000000">
      <w:pPr>
        <w:pStyle w:val="SourceCode"/>
      </w:pPr>
      <w:r>
        <w:rPr>
          <w:rStyle w:val="VerbatimChar"/>
        </w:rPr>
        <w:t>2014-06-26</w:t>
      </w:r>
    </w:p>
    <w:p w14:paraId="57D19CE8" w14:textId="77777777" w:rsidR="007433CD" w:rsidRDefault="00000000">
      <w:pPr>
        <w:pStyle w:val="SourceCode"/>
      </w:pPr>
      <w:r>
        <w:rPr>
          <w:rStyle w:val="VerbatimChar"/>
        </w:rPr>
        <w:t>2014-06-27</w:t>
      </w:r>
    </w:p>
    <w:p w14:paraId="57D19CE9" w14:textId="77777777" w:rsidR="007433CD" w:rsidRDefault="00000000">
      <w:pPr>
        <w:pStyle w:val="SourceCode"/>
      </w:pPr>
      <w:r>
        <w:rPr>
          <w:rStyle w:val="VerbatimChar"/>
        </w:rPr>
        <w:t>2014-06-28</w:t>
      </w:r>
    </w:p>
    <w:p w14:paraId="57D19CEA" w14:textId="77777777" w:rsidR="007433CD" w:rsidRDefault="00000000">
      <w:pPr>
        <w:pStyle w:val="SourceCode"/>
      </w:pPr>
      <w:r>
        <w:rPr>
          <w:rStyle w:val="VerbatimChar"/>
        </w:rPr>
        <w:t>2014-06-29</w:t>
      </w:r>
    </w:p>
    <w:p w14:paraId="57D19CEB" w14:textId="77777777" w:rsidR="007433CD" w:rsidRDefault="00000000">
      <w:pPr>
        <w:pStyle w:val="SourceCode"/>
      </w:pPr>
      <w:r>
        <w:rPr>
          <w:rStyle w:val="VerbatimChar"/>
        </w:rPr>
        <w:t>2014-06-30</w:t>
      </w:r>
    </w:p>
    <w:p w14:paraId="57D19CEC" w14:textId="77777777" w:rsidR="007433CD" w:rsidRDefault="00000000">
      <w:pPr>
        <w:pStyle w:val="SourceCode"/>
      </w:pPr>
      <w:r>
        <w:rPr>
          <w:rStyle w:val="VerbatimChar"/>
        </w:rPr>
        <w:t>2014-07-01</w:t>
      </w:r>
    </w:p>
    <w:p w14:paraId="57D19CED" w14:textId="77777777" w:rsidR="007433CD" w:rsidRDefault="00000000">
      <w:pPr>
        <w:pStyle w:val="SourceCode"/>
      </w:pPr>
      <w:r>
        <w:rPr>
          <w:rStyle w:val="VerbatimChar"/>
        </w:rPr>
        <w:t>2014-07-02</w:t>
      </w:r>
    </w:p>
    <w:p w14:paraId="57D19CEE" w14:textId="77777777" w:rsidR="007433CD" w:rsidRDefault="00000000">
      <w:pPr>
        <w:pStyle w:val="SourceCode"/>
      </w:pPr>
      <w:r>
        <w:rPr>
          <w:rStyle w:val="VerbatimChar"/>
        </w:rPr>
        <w:t>2014-07-03</w:t>
      </w:r>
    </w:p>
    <w:p w14:paraId="57D19CEF" w14:textId="77777777" w:rsidR="007433CD" w:rsidRDefault="00000000">
      <w:pPr>
        <w:pStyle w:val="SourceCode"/>
      </w:pPr>
      <w:r>
        <w:rPr>
          <w:rStyle w:val="VerbatimChar"/>
        </w:rPr>
        <w:t>2014-07-04</w:t>
      </w:r>
    </w:p>
    <w:p w14:paraId="57D19CF0" w14:textId="77777777" w:rsidR="007433CD" w:rsidRDefault="00000000">
      <w:pPr>
        <w:pStyle w:val="SourceCode"/>
      </w:pPr>
      <w:r>
        <w:rPr>
          <w:rStyle w:val="VerbatimChar"/>
        </w:rPr>
        <w:t>2014-07-05</w:t>
      </w:r>
    </w:p>
    <w:p w14:paraId="57D19CF1" w14:textId="77777777" w:rsidR="007433CD" w:rsidRDefault="00000000">
      <w:pPr>
        <w:pStyle w:val="SourceCode"/>
      </w:pPr>
      <w:r>
        <w:rPr>
          <w:rStyle w:val="VerbatimChar"/>
        </w:rPr>
        <w:lastRenderedPageBreak/>
        <w:t>2014-07-06</w:t>
      </w:r>
    </w:p>
    <w:p w14:paraId="57D19CF2" w14:textId="77777777" w:rsidR="007433CD" w:rsidRDefault="00000000">
      <w:pPr>
        <w:pStyle w:val="SourceCode"/>
      </w:pPr>
      <w:r>
        <w:rPr>
          <w:rStyle w:val="VerbatimChar"/>
        </w:rPr>
        <w:t>2014-07-07</w:t>
      </w:r>
    </w:p>
    <w:p w14:paraId="57D19CF3" w14:textId="77777777" w:rsidR="007433CD" w:rsidRDefault="00000000">
      <w:pPr>
        <w:pStyle w:val="SourceCode"/>
      </w:pPr>
      <w:r>
        <w:rPr>
          <w:rStyle w:val="VerbatimChar"/>
        </w:rPr>
        <w:t>2014-07-08</w:t>
      </w:r>
    </w:p>
    <w:p w14:paraId="57D19CF4" w14:textId="77777777" w:rsidR="007433CD" w:rsidRDefault="00000000">
      <w:pPr>
        <w:pStyle w:val="SourceCode"/>
      </w:pPr>
      <w:r>
        <w:rPr>
          <w:rStyle w:val="VerbatimChar"/>
        </w:rPr>
        <w:t>2014-07-09</w:t>
      </w:r>
    </w:p>
    <w:p w14:paraId="57D19CF5" w14:textId="77777777" w:rsidR="007433CD" w:rsidRDefault="00000000">
      <w:pPr>
        <w:pStyle w:val="SourceCode"/>
      </w:pPr>
      <w:r>
        <w:rPr>
          <w:rStyle w:val="VerbatimChar"/>
        </w:rPr>
        <w:t>2014-07-10</w:t>
      </w:r>
    </w:p>
    <w:p w14:paraId="57D19CF6" w14:textId="77777777" w:rsidR="007433CD" w:rsidRDefault="00000000">
      <w:pPr>
        <w:pStyle w:val="SourceCode"/>
      </w:pPr>
      <w:r>
        <w:rPr>
          <w:rStyle w:val="VerbatimChar"/>
        </w:rPr>
        <w:t>2014-07-11</w:t>
      </w:r>
    </w:p>
    <w:p w14:paraId="57D19CF7" w14:textId="77777777" w:rsidR="007433CD" w:rsidRDefault="00000000">
      <w:pPr>
        <w:pStyle w:val="SourceCode"/>
      </w:pPr>
      <w:r>
        <w:rPr>
          <w:rStyle w:val="VerbatimChar"/>
        </w:rPr>
        <w:t>2014-07-12</w:t>
      </w:r>
    </w:p>
    <w:p w14:paraId="57D19CF8" w14:textId="77777777" w:rsidR="007433CD" w:rsidRDefault="00000000">
      <w:pPr>
        <w:pStyle w:val="SourceCode"/>
      </w:pPr>
      <w:r>
        <w:rPr>
          <w:rStyle w:val="VerbatimChar"/>
        </w:rPr>
        <w:t>2014-07-13</w:t>
      </w:r>
    </w:p>
    <w:p w14:paraId="57D19CF9" w14:textId="77777777" w:rsidR="007433CD" w:rsidRDefault="00000000">
      <w:pPr>
        <w:pStyle w:val="SourceCode"/>
      </w:pPr>
      <w:r>
        <w:rPr>
          <w:rStyle w:val="VerbatimChar"/>
        </w:rPr>
        <w:t>2014-07-14</w:t>
      </w:r>
    </w:p>
    <w:p w14:paraId="57D19CFA" w14:textId="77777777" w:rsidR="007433CD" w:rsidRDefault="00000000">
      <w:pPr>
        <w:pStyle w:val="SourceCode"/>
      </w:pPr>
      <w:r>
        <w:rPr>
          <w:rStyle w:val="VerbatimChar"/>
        </w:rPr>
        <w:t>2014-07-15</w:t>
      </w:r>
    </w:p>
    <w:p w14:paraId="57D19CFB" w14:textId="77777777" w:rsidR="007433CD" w:rsidRDefault="00000000">
      <w:pPr>
        <w:pStyle w:val="SourceCode"/>
      </w:pPr>
      <w:r>
        <w:rPr>
          <w:rStyle w:val="VerbatimChar"/>
        </w:rPr>
        <w:t>2014-07-16</w:t>
      </w:r>
    </w:p>
    <w:p w14:paraId="57D19CFC" w14:textId="77777777" w:rsidR="007433CD" w:rsidRDefault="00000000">
      <w:pPr>
        <w:pStyle w:val="SourceCode"/>
      </w:pPr>
      <w:r>
        <w:rPr>
          <w:rStyle w:val="VerbatimChar"/>
        </w:rPr>
        <w:t>2014-07-17</w:t>
      </w:r>
    </w:p>
    <w:p w14:paraId="57D19CFD" w14:textId="77777777" w:rsidR="007433CD" w:rsidRDefault="00000000">
      <w:pPr>
        <w:pStyle w:val="SourceCode"/>
      </w:pPr>
      <w:r>
        <w:rPr>
          <w:rStyle w:val="VerbatimChar"/>
        </w:rPr>
        <w:t>2014-07-18</w:t>
      </w:r>
    </w:p>
    <w:p w14:paraId="57D19CFE" w14:textId="77777777" w:rsidR="007433CD" w:rsidRDefault="00000000">
      <w:pPr>
        <w:pStyle w:val="SourceCode"/>
      </w:pPr>
      <w:r>
        <w:rPr>
          <w:rStyle w:val="VerbatimChar"/>
        </w:rPr>
        <w:t>2014-07-19</w:t>
      </w:r>
    </w:p>
    <w:p w14:paraId="57D19CFF" w14:textId="77777777" w:rsidR="007433CD" w:rsidRDefault="00000000">
      <w:pPr>
        <w:pStyle w:val="SourceCode"/>
      </w:pPr>
      <w:r>
        <w:rPr>
          <w:rStyle w:val="VerbatimChar"/>
        </w:rPr>
        <w:t>2014-07-20</w:t>
      </w:r>
    </w:p>
    <w:p w14:paraId="57D19D00" w14:textId="77777777" w:rsidR="007433CD" w:rsidRDefault="00000000">
      <w:pPr>
        <w:pStyle w:val="SourceCode"/>
      </w:pPr>
      <w:r>
        <w:rPr>
          <w:rStyle w:val="VerbatimChar"/>
        </w:rPr>
        <w:t>2014-07-21</w:t>
      </w:r>
    </w:p>
    <w:p w14:paraId="57D19D01" w14:textId="77777777" w:rsidR="007433CD" w:rsidRDefault="00000000">
      <w:pPr>
        <w:pStyle w:val="SourceCode"/>
      </w:pPr>
      <w:r>
        <w:rPr>
          <w:rStyle w:val="VerbatimChar"/>
        </w:rPr>
        <w:t>2014-07-22</w:t>
      </w:r>
    </w:p>
    <w:p w14:paraId="57D19D02" w14:textId="77777777" w:rsidR="007433CD" w:rsidRDefault="00000000">
      <w:pPr>
        <w:pStyle w:val="SourceCode"/>
      </w:pPr>
      <w:r>
        <w:rPr>
          <w:rStyle w:val="VerbatimChar"/>
        </w:rPr>
        <w:t>2014-07-23</w:t>
      </w:r>
    </w:p>
    <w:p w14:paraId="57D19D03" w14:textId="77777777" w:rsidR="007433CD" w:rsidRDefault="00000000">
      <w:pPr>
        <w:pStyle w:val="SourceCode"/>
      </w:pPr>
      <w:r>
        <w:rPr>
          <w:rStyle w:val="VerbatimChar"/>
        </w:rPr>
        <w:t>2014-07-24</w:t>
      </w:r>
    </w:p>
    <w:p w14:paraId="57D19D04" w14:textId="77777777" w:rsidR="007433CD" w:rsidRDefault="00000000">
      <w:pPr>
        <w:pStyle w:val="SourceCode"/>
      </w:pPr>
      <w:r>
        <w:rPr>
          <w:rStyle w:val="VerbatimChar"/>
        </w:rPr>
        <w:t>2014-07-25</w:t>
      </w:r>
    </w:p>
    <w:p w14:paraId="57D19D05" w14:textId="77777777" w:rsidR="007433CD" w:rsidRDefault="00000000">
      <w:pPr>
        <w:pStyle w:val="SourceCode"/>
      </w:pPr>
      <w:r>
        <w:rPr>
          <w:rStyle w:val="VerbatimChar"/>
        </w:rPr>
        <w:t>2014-07-26</w:t>
      </w:r>
    </w:p>
    <w:p w14:paraId="57D19D06" w14:textId="77777777" w:rsidR="007433CD" w:rsidRDefault="00000000">
      <w:pPr>
        <w:pStyle w:val="SourceCode"/>
      </w:pPr>
      <w:r>
        <w:rPr>
          <w:rStyle w:val="VerbatimChar"/>
        </w:rPr>
        <w:t>2014-07-27</w:t>
      </w:r>
    </w:p>
    <w:p w14:paraId="57D19D07" w14:textId="77777777" w:rsidR="007433CD" w:rsidRDefault="00000000">
      <w:pPr>
        <w:pStyle w:val="SourceCode"/>
      </w:pPr>
      <w:r>
        <w:rPr>
          <w:rStyle w:val="VerbatimChar"/>
        </w:rPr>
        <w:t>2014-07-28</w:t>
      </w:r>
    </w:p>
    <w:p w14:paraId="57D19D08" w14:textId="77777777" w:rsidR="007433CD" w:rsidRDefault="00000000">
      <w:pPr>
        <w:pStyle w:val="SourceCode"/>
      </w:pPr>
      <w:r>
        <w:rPr>
          <w:rStyle w:val="VerbatimChar"/>
        </w:rPr>
        <w:t>2014-07-29</w:t>
      </w:r>
    </w:p>
    <w:p w14:paraId="57D19D09" w14:textId="77777777" w:rsidR="007433CD" w:rsidRDefault="00000000">
      <w:pPr>
        <w:pStyle w:val="SourceCode"/>
      </w:pPr>
      <w:r>
        <w:rPr>
          <w:rStyle w:val="VerbatimChar"/>
        </w:rPr>
        <w:t>2014-07-30</w:t>
      </w:r>
    </w:p>
    <w:p w14:paraId="57D19D0A" w14:textId="77777777" w:rsidR="007433CD" w:rsidRDefault="00000000">
      <w:pPr>
        <w:pStyle w:val="SourceCode"/>
      </w:pPr>
      <w:r>
        <w:rPr>
          <w:rStyle w:val="VerbatimChar"/>
        </w:rPr>
        <w:t>2014-07-31</w:t>
      </w:r>
    </w:p>
    <w:p w14:paraId="57D19D0B" w14:textId="77777777" w:rsidR="007433CD" w:rsidRDefault="00000000">
      <w:pPr>
        <w:pStyle w:val="SourceCode"/>
      </w:pPr>
      <w:r>
        <w:rPr>
          <w:rStyle w:val="VerbatimChar"/>
        </w:rPr>
        <w:t>2014-08-01</w:t>
      </w:r>
    </w:p>
    <w:p w14:paraId="57D19D0C" w14:textId="77777777" w:rsidR="007433CD" w:rsidRDefault="00000000">
      <w:pPr>
        <w:pStyle w:val="SourceCode"/>
      </w:pPr>
      <w:r>
        <w:rPr>
          <w:rStyle w:val="VerbatimChar"/>
        </w:rPr>
        <w:t>2014-08-02</w:t>
      </w:r>
    </w:p>
    <w:p w14:paraId="57D19D0D" w14:textId="77777777" w:rsidR="007433CD" w:rsidRDefault="00000000">
      <w:pPr>
        <w:pStyle w:val="SourceCode"/>
      </w:pPr>
      <w:r>
        <w:rPr>
          <w:rStyle w:val="VerbatimChar"/>
        </w:rPr>
        <w:lastRenderedPageBreak/>
        <w:t>2014-08-03</w:t>
      </w:r>
    </w:p>
    <w:p w14:paraId="57D19D0E" w14:textId="77777777" w:rsidR="007433CD" w:rsidRDefault="00000000">
      <w:pPr>
        <w:pStyle w:val="SourceCode"/>
      </w:pPr>
      <w:r>
        <w:rPr>
          <w:rStyle w:val="VerbatimChar"/>
        </w:rPr>
        <w:t>2014-08-04</w:t>
      </w:r>
    </w:p>
    <w:p w14:paraId="57D19D0F" w14:textId="77777777" w:rsidR="007433CD" w:rsidRDefault="00000000">
      <w:pPr>
        <w:pStyle w:val="SourceCode"/>
      </w:pPr>
      <w:r>
        <w:rPr>
          <w:rStyle w:val="VerbatimChar"/>
        </w:rPr>
        <w:t>2014-08-05</w:t>
      </w:r>
    </w:p>
    <w:p w14:paraId="57D19D10" w14:textId="77777777" w:rsidR="007433CD" w:rsidRDefault="00000000">
      <w:pPr>
        <w:pStyle w:val="SourceCode"/>
      </w:pPr>
      <w:r>
        <w:rPr>
          <w:rStyle w:val="VerbatimChar"/>
        </w:rPr>
        <w:t>2014-08-06</w:t>
      </w:r>
    </w:p>
    <w:p w14:paraId="57D19D11" w14:textId="77777777" w:rsidR="007433CD" w:rsidRDefault="00000000">
      <w:pPr>
        <w:pStyle w:val="SourceCode"/>
      </w:pPr>
      <w:r>
        <w:rPr>
          <w:rStyle w:val="VerbatimChar"/>
        </w:rPr>
        <w:t>2014-08-07</w:t>
      </w:r>
    </w:p>
    <w:p w14:paraId="57D19D12" w14:textId="77777777" w:rsidR="007433CD" w:rsidRDefault="00000000">
      <w:pPr>
        <w:pStyle w:val="SourceCode"/>
      </w:pPr>
      <w:r>
        <w:rPr>
          <w:rStyle w:val="VerbatimChar"/>
        </w:rPr>
        <w:t>2014-08-08</w:t>
      </w:r>
    </w:p>
    <w:p w14:paraId="57D19D13" w14:textId="77777777" w:rsidR="007433CD" w:rsidRDefault="00000000">
      <w:pPr>
        <w:pStyle w:val="SourceCode"/>
      </w:pPr>
      <w:r>
        <w:rPr>
          <w:rStyle w:val="VerbatimChar"/>
        </w:rPr>
        <w:t>2014-08-09</w:t>
      </w:r>
    </w:p>
    <w:p w14:paraId="57D19D14" w14:textId="77777777" w:rsidR="007433CD" w:rsidRDefault="00000000">
      <w:pPr>
        <w:pStyle w:val="SourceCode"/>
      </w:pPr>
      <w:r>
        <w:rPr>
          <w:rStyle w:val="VerbatimChar"/>
        </w:rPr>
        <w:t>2014-08-10</w:t>
      </w:r>
    </w:p>
    <w:p w14:paraId="57D19D15" w14:textId="77777777" w:rsidR="007433CD" w:rsidRDefault="00000000">
      <w:pPr>
        <w:pStyle w:val="SourceCode"/>
      </w:pPr>
      <w:r>
        <w:rPr>
          <w:rStyle w:val="VerbatimChar"/>
        </w:rPr>
        <w:t>2014-08-11</w:t>
      </w:r>
    </w:p>
    <w:p w14:paraId="57D19D16" w14:textId="77777777" w:rsidR="007433CD" w:rsidRDefault="00000000">
      <w:pPr>
        <w:pStyle w:val="SourceCode"/>
      </w:pPr>
      <w:r>
        <w:rPr>
          <w:rStyle w:val="VerbatimChar"/>
        </w:rPr>
        <w:t>2014-08-12</w:t>
      </w:r>
    </w:p>
    <w:p w14:paraId="57D19D17" w14:textId="77777777" w:rsidR="007433CD" w:rsidRDefault="00000000">
      <w:pPr>
        <w:pStyle w:val="SourceCode"/>
      </w:pPr>
      <w:r>
        <w:rPr>
          <w:rStyle w:val="VerbatimChar"/>
        </w:rPr>
        <w:t>2014-08-13</w:t>
      </w:r>
    </w:p>
    <w:p w14:paraId="57D19D18" w14:textId="77777777" w:rsidR="007433CD" w:rsidRDefault="00000000">
      <w:pPr>
        <w:pStyle w:val="SourceCode"/>
      </w:pPr>
      <w:r>
        <w:rPr>
          <w:rStyle w:val="VerbatimChar"/>
        </w:rPr>
        <w:t>2014-08-14</w:t>
      </w:r>
    </w:p>
    <w:p w14:paraId="57D19D19" w14:textId="77777777" w:rsidR="007433CD" w:rsidRDefault="00000000">
      <w:pPr>
        <w:pStyle w:val="SourceCode"/>
      </w:pPr>
      <w:r>
        <w:rPr>
          <w:rStyle w:val="VerbatimChar"/>
        </w:rPr>
        <w:t>2014-08-15</w:t>
      </w:r>
    </w:p>
    <w:p w14:paraId="57D19D1A" w14:textId="77777777" w:rsidR="007433CD" w:rsidRDefault="00000000">
      <w:pPr>
        <w:pStyle w:val="SourceCode"/>
      </w:pPr>
      <w:r>
        <w:rPr>
          <w:rStyle w:val="VerbatimChar"/>
        </w:rPr>
        <w:t>2014-08-16</w:t>
      </w:r>
    </w:p>
    <w:p w14:paraId="57D19D1B" w14:textId="77777777" w:rsidR="007433CD" w:rsidRDefault="00000000">
      <w:pPr>
        <w:pStyle w:val="SourceCode"/>
      </w:pPr>
      <w:r>
        <w:rPr>
          <w:rStyle w:val="VerbatimChar"/>
        </w:rPr>
        <w:t>2014-08-17</w:t>
      </w:r>
    </w:p>
    <w:p w14:paraId="57D19D1C" w14:textId="77777777" w:rsidR="007433CD" w:rsidRDefault="00000000">
      <w:pPr>
        <w:pStyle w:val="SourceCode"/>
      </w:pPr>
      <w:r>
        <w:rPr>
          <w:rStyle w:val="VerbatimChar"/>
        </w:rPr>
        <w:t>2014-08-18</w:t>
      </w:r>
    </w:p>
    <w:p w14:paraId="57D19D1D" w14:textId="77777777" w:rsidR="007433CD" w:rsidRDefault="00000000">
      <w:pPr>
        <w:pStyle w:val="SourceCode"/>
      </w:pPr>
      <w:r>
        <w:rPr>
          <w:rStyle w:val="VerbatimChar"/>
        </w:rPr>
        <w:t>2014-08-19</w:t>
      </w:r>
    </w:p>
    <w:p w14:paraId="57D19D1E" w14:textId="77777777" w:rsidR="007433CD" w:rsidRDefault="00000000">
      <w:pPr>
        <w:pStyle w:val="SourceCode"/>
      </w:pPr>
      <w:r>
        <w:rPr>
          <w:rStyle w:val="VerbatimChar"/>
        </w:rPr>
        <w:t>2014-08-20</w:t>
      </w:r>
    </w:p>
    <w:p w14:paraId="57D19D1F" w14:textId="77777777" w:rsidR="007433CD" w:rsidRDefault="00000000">
      <w:pPr>
        <w:pStyle w:val="SourceCode"/>
      </w:pPr>
      <w:r>
        <w:rPr>
          <w:rStyle w:val="VerbatimChar"/>
        </w:rPr>
        <w:t>2014-08-21</w:t>
      </w:r>
    </w:p>
    <w:p w14:paraId="57D19D20" w14:textId="77777777" w:rsidR="007433CD" w:rsidRDefault="00000000">
      <w:pPr>
        <w:pStyle w:val="SourceCode"/>
      </w:pPr>
      <w:r>
        <w:rPr>
          <w:rStyle w:val="VerbatimChar"/>
        </w:rPr>
        <w:t>2014-08-22</w:t>
      </w:r>
    </w:p>
    <w:p w14:paraId="57D19D21" w14:textId="77777777" w:rsidR="007433CD" w:rsidRDefault="00000000">
      <w:pPr>
        <w:pStyle w:val="SourceCode"/>
      </w:pPr>
      <w:r>
        <w:rPr>
          <w:rStyle w:val="VerbatimChar"/>
        </w:rPr>
        <w:t>2014-08-23</w:t>
      </w:r>
    </w:p>
    <w:p w14:paraId="57D19D22" w14:textId="77777777" w:rsidR="007433CD" w:rsidRDefault="00000000">
      <w:pPr>
        <w:pStyle w:val="SourceCode"/>
      </w:pPr>
      <w:r>
        <w:rPr>
          <w:rStyle w:val="VerbatimChar"/>
        </w:rPr>
        <w:t>2014-08-24</w:t>
      </w:r>
    </w:p>
    <w:p w14:paraId="57D19D23" w14:textId="77777777" w:rsidR="007433CD" w:rsidRDefault="00000000">
      <w:pPr>
        <w:pStyle w:val="SourceCode"/>
      </w:pPr>
      <w:r>
        <w:rPr>
          <w:rStyle w:val="VerbatimChar"/>
        </w:rPr>
        <w:t>2014-08-25</w:t>
      </w:r>
    </w:p>
    <w:p w14:paraId="57D19D24" w14:textId="77777777" w:rsidR="007433CD" w:rsidRDefault="00000000">
      <w:pPr>
        <w:pStyle w:val="SourceCode"/>
      </w:pPr>
      <w:r>
        <w:rPr>
          <w:rStyle w:val="VerbatimChar"/>
        </w:rPr>
        <w:t>2014-08-26</w:t>
      </w:r>
    </w:p>
    <w:p w14:paraId="57D19D25" w14:textId="77777777" w:rsidR="007433CD" w:rsidRDefault="00000000">
      <w:pPr>
        <w:pStyle w:val="SourceCode"/>
      </w:pPr>
      <w:r>
        <w:rPr>
          <w:rStyle w:val="VerbatimChar"/>
        </w:rPr>
        <w:t>2014-08-27</w:t>
      </w:r>
    </w:p>
    <w:p w14:paraId="57D19D26" w14:textId="77777777" w:rsidR="007433CD" w:rsidRDefault="00000000">
      <w:pPr>
        <w:pStyle w:val="SourceCode"/>
      </w:pPr>
      <w:r>
        <w:rPr>
          <w:rStyle w:val="VerbatimChar"/>
        </w:rPr>
        <w:t>2014-08-28</w:t>
      </w:r>
    </w:p>
    <w:p w14:paraId="57D19D27" w14:textId="77777777" w:rsidR="007433CD" w:rsidRDefault="00000000">
      <w:pPr>
        <w:pStyle w:val="SourceCode"/>
      </w:pPr>
      <w:r>
        <w:rPr>
          <w:rStyle w:val="VerbatimChar"/>
        </w:rPr>
        <w:t>2014-08-29</w:t>
      </w:r>
    </w:p>
    <w:p w14:paraId="57D19D28" w14:textId="77777777" w:rsidR="007433CD" w:rsidRDefault="00000000">
      <w:pPr>
        <w:pStyle w:val="SourceCode"/>
      </w:pPr>
      <w:r>
        <w:rPr>
          <w:rStyle w:val="VerbatimChar"/>
        </w:rPr>
        <w:t>2014-08-30</w:t>
      </w:r>
    </w:p>
    <w:p w14:paraId="57D19D29" w14:textId="77777777" w:rsidR="007433CD" w:rsidRDefault="00000000">
      <w:pPr>
        <w:pStyle w:val="SourceCode"/>
      </w:pPr>
      <w:r>
        <w:rPr>
          <w:rStyle w:val="VerbatimChar"/>
        </w:rPr>
        <w:lastRenderedPageBreak/>
        <w:t>2014-08-31</w:t>
      </w:r>
    </w:p>
    <w:p w14:paraId="57D19D2A" w14:textId="77777777" w:rsidR="007433CD" w:rsidRDefault="00000000">
      <w:pPr>
        <w:pStyle w:val="SourceCode"/>
      </w:pPr>
      <w:r>
        <w:rPr>
          <w:rStyle w:val="VerbatimChar"/>
        </w:rPr>
        <w:t>2014-09-01</w:t>
      </w:r>
    </w:p>
    <w:p w14:paraId="57D19D2B" w14:textId="77777777" w:rsidR="007433CD" w:rsidRDefault="00000000">
      <w:pPr>
        <w:pStyle w:val="SourceCode"/>
      </w:pPr>
      <w:r>
        <w:rPr>
          <w:rStyle w:val="VerbatimChar"/>
        </w:rPr>
        <w:t>2014-09-02</w:t>
      </w:r>
    </w:p>
    <w:p w14:paraId="57D19D2C" w14:textId="77777777" w:rsidR="007433CD" w:rsidRDefault="00000000">
      <w:pPr>
        <w:pStyle w:val="SourceCode"/>
      </w:pPr>
      <w:r>
        <w:rPr>
          <w:rStyle w:val="VerbatimChar"/>
        </w:rPr>
        <w:t>2014-09-03</w:t>
      </w:r>
    </w:p>
    <w:p w14:paraId="57D19D2D" w14:textId="77777777" w:rsidR="007433CD" w:rsidRDefault="00000000">
      <w:pPr>
        <w:pStyle w:val="SourceCode"/>
      </w:pPr>
      <w:r>
        <w:rPr>
          <w:rStyle w:val="VerbatimChar"/>
        </w:rPr>
        <w:t>2014-09-04</w:t>
      </w:r>
    </w:p>
    <w:p w14:paraId="57D19D2E" w14:textId="77777777" w:rsidR="007433CD" w:rsidRDefault="00000000">
      <w:pPr>
        <w:pStyle w:val="SourceCode"/>
      </w:pPr>
      <w:r>
        <w:rPr>
          <w:rStyle w:val="VerbatimChar"/>
        </w:rPr>
        <w:t>2014-09-05</w:t>
      </w:r>
    </w:p>
    <w:p w14:paraId="57D19D2F" w14:textId="77777777" w:rsidR="007433CD" w:rsidRDefault="00000000">
      <w:pPr>
        <w:pStyle w:val="SourceCode"/>
      </w:pPr>
      <w:r>
        <w:rPr>
          <w:rStyle w:val="VerbatimChar"/>
        </w:rPr>
        <w:t>2014-09-06</w:t>
      </w:r>
    </w:p>
    <w:p w14:paraId="57D19D30" w14:textId="77777777" w:rsidR="007433CD" w:rsidRDefault="00000000">
      <w:pPr>
        <w:pStyle w:val="SourceCode"/>
      </w:pPr>
      <w:r>
        <w:rPr>
          <w:rStyle w:val="VerbatimChar"/>
        </w:rPr>
        <w:t>2014-09-07</w:t>
      </w:r>
    </w:p>
    <w:p w14:paraId="57D19D31" w14:textId="77777777" w:rsidR="007433CD" w:rsidRDefault="00000000">
      <w:pPr>
        <w:pStyle w:val="SourceCode"/>
      </w:pPr>
      <w:r>
        <w:rPr>
          <w:rStyle w:val="VerbatimChar"/>
        </w:rPr>
        <w:t>2014-09-08</w:t>
      </w:r>
    </w:p>
    <w:p w14:paraId="57D19D32" w14:textId="77777777" w:rsidR="007433CD" w:rsidRDefault="00000000">
      <w:pPr>
        <w:pStyle w:val="SourceCode"/>
      </w:pPr>
      <w:r>
        <w:rPr>
          <w:rStyle w:val="VerbatimChar"/>
        </w:rPr>
        <w:t>2014-09-09</w:t>
      </w:r>
    </w:p>
    <w:p w14:paraId="57D19D33" w14:textId="77777777" w:rsidR="007433CD" w:rsidRDefault="00000000">
      <w:pPr>
        <w:pStyle w:val="SourceCode"/>
      </w:pPr>
      <w:r>
        <w:rPr>
          <w:rStyle w:val="VerbatimChar"/>
        </w:rPr>
        <w:t>2014-09-10</w:t>
      </w:r>
    </w:p>
    <w:p w14:paraId="57D19D34" w14:textId="77777777" w:rsidR="007433CD" w:rsidRDefault="00000000">
      <w:pPr>
        <w:pStyle w:val="SourceCode"/>
      </w:pPr>
      <w:r>
        <w:rPr>
          <w:rStyle w:val="VerbatimChar"/>
        </w:rPr>
        <w:t>2014-09-11</w:t>
      </w:r>
    </w:p>
    <w:p w14:paraId="57D19D35" w14:textId="77777777" w:rsidR="007433CD" w:rsidRDefault="00000000">
      <w:pPr>
        <w:pStyle w:val="SourceCode"/>
      </w:pPr>
      <w:r>
        <w:rPr>
          <w:rStyle w:val="VerbatimChar"/>
        </w:rPr>
        <w:t>2014-09-12</w:t>
      </w:r>
    </w:p>
    <w:p w14:paraId="57D19D36" w14:textId="77777777" w:rsidR="007433CD" w:rsidRDefault="00000000">
      <w:pPr>
        <w:pStyle w:val="SourceCode"/>
      </w:pPr>
      <w:r>
        <w:rPr>
          <w:rStyle w:val="VerbatimChar"/>
        </w:rPr>
        <w:t>2014-09-13</w:t>
      </w:r>
    </w:p>
    <w:p w14:paraId="57D19D37" w14:textId="77777777" w:rsidR="007433CD" w:rsidRDefault="00000000">
      <w:pPr>
        <w:pStyle w:val="SourceCode"/>
      </w:pPr>
      <w:r>
        <w:rPr>
          <w:rStyle w:val="VerbatimChar"/>
        </w:rPr>
        <w:t>2014-09-14</w:t>
      </w:r>
    </w:p>
    <w:p w14:paraId="57D19D38" w14:textId="77777777" w:rsidR="007433CD" w:rsidRDefault="00000000">
      <w:pPr>
        <w:pStyle w:val="SourceCode"/>
      </w:pPr>
      <w:r>
        <w:rPr>
          <w:rStyle w:val="VerbatimChar"/>
        </w:rPr>
        <w:t>2014-09-15</w:t>
      </w:r>
    </w:p>
    <w:p w14:paraId="57D19D39" w14:textId="77777777" w:rsidR="007433CD" w:rsidRDefault="00000000">
      <w:pPr>
        <w:pStyle w:val="SourceCode"/>
      </w:pPr>
      <w:r>
        <w:rPr>
          <w:rStyle w:val="VerbatimChar"/>
        </w:rPr>
        <w:t>2014-09-16</w:t>
      </w:r>
    </w:p>
    <w:p w14:paraId="57D19D3A" w14:textId="77777777" w:rsidR="007433CD" w:rsidRDefault="00000000">
      <w:pPr>
        <w:pStyle w:val="SourceCode"/>
      </w:pPr>
      <w:r>
        <w:rPr>
          <w:rStyle w:val="VerbatimChar"/>
        </w:rPr>
        <w:t>2014-09-17</w:t>
      </w:r>
    </w:p>
    <w:p w14:paraId="57D19D3B" w14:textId="77777777" w:rsidR="007433CD" w:rsidRDefault="00000000">
      <w:pPr>
        <w:pStyle w:val="SourceCode"/>
      </w:pPr>
      <w:r>
        <w:rPr>
          <w:rStyle w:val="VerbatimChar"/>
        </w:rPr>
        <w:t>2014-09-18</w:t>
      </w:r>
    </w:p>
    <w:p w14:paraId="57D19D3C" w14:textId="77777777" w:rsidR="007433CD" w:rsidRDefault="00000000">
      <w:pPr>
        <w:pStyle w:val="SourceCode"/>
      </w:pPr>
      <w:r>
        <w:rPr>
          <w:rStyle w:val="VerbatimChar"/>
        </w:rPr>
        <w:t>2014-09-19</w:t>
      </w:r>
    </w:p>
    <w:p w14:paraId="57D19D3D" w14:textId="77777777" w:rsidR="007433CD" w:rsidRDefault="00000000">
      <w:pPr>
        <w:pStyle w:val="SourceCode"/>
      </w:pPr>
      <w:r>
        <w:rPr>
          <w:rStyle w:val="VerbatimChar"/>
        </w:rPr>
        <w:t>2014-09-20</w:t>
      </w:r>
    </w:p>
    <w:p w14:paraId="57D19D3E" w14:textId="77777777" w:rsidR="007433CD" w:rsidRDefault="00000000">
      <w:pPr>
        <w:pStyle w:val="SourceCode"/>
      </w:pPr>
      <w:r>
        <w:rPr>
          <w:rStyle w:val="VerbatimChar"/>
        </w:rPr>
        <w:t>2014-09-21</w:t>
      </w:r>
    </w:p>
    <w:p w14:paraId="57D19D3F" w14:textId="77777777" w:rsidR="007433CD" w:rsidRDefault="00000000">
      <w:pPr>
        <w:pStyle w:val="SourceCode"/>
      </w:pPr>
      <w:r>
        <w:rPr>
          <w:rStyle w:val="VerbatimChar"/>
        </w:rPr>
        <w:t>2014-09-22</w:t>
      </w:r>
    </w:p>
    <w:p w14:paraId="57D19D40" w14:textId="77777777" w:rsidR="007433CD" w:rsidRDefault="00000000">
      <w:pPr>
        <w:pStyle w:val="SourceCode"/>
      </w:pPr>
      <w:r>
        <w:rPr>
          <w:rStyle w:val="VerbatimChar"/>
        </w:rPr>
        <w:t>2014-09-23</w:t>
      </w:r>
    </w:p>
    <w:p w14:paraId="57D19D41" w14:textId="77777777" w:rsidR="007433CD" w:rsidRDefault="00000000">
      <w:pPr>
        <w:pStyle w:val="SourceCode"/>
      </w:pPr>
      <w:r>
        <w:rPr>
          <w:rStyle w:val="VerbatimChar"/>
        </w:rPr>
        <w:t>2014-09-24</w:t>
      </w:r>
    </w:p>
    <w:p w14:paraId="57D19D42" w14:textId="77777777" w:rsidR="007433CD" w:rsidRDefault="00000000">
      <w:pPr>
        <w:pStyle w:val="SourceCode"/>
      </w:pPr>
      <w:r>
        <w:rPr>
          <w:rStyle w:val="VerbatimChar"/>
        </w:rPr>
        <w:t>2014-09-25</w:t>
      </w:r>
    </w:p>
    <w:p w14:paraId="57D19D43" w14:textId="77777777" w:rsidR="007433CD" w:rsidRDefault="00000000">
      <w:pPr>
        <w:pStyle w:val="SourceCode"/>
      </w:pPr>
      <w:r>
        <w:rPr>
          <w:rStyle w:val="VerbatimChar"/>
        </w:rPr>
        <w:t>2014-09-26</w:t>
      </w:r>
    </w:p>
    <w:p w14:paraId="57D19D44" w14:textId="77777777" w:rsidR="007433CD" w:rsidRDefault="00000000">
      <w:pPr>
        <w:pStyle w:val="SourceCode"/>
      </w:pPr>
      <w:r>
        <w:rPr>
          <w:rStyle w:val="VerbatimChar"/>
        </w:rPr>
        <w:t>2014-09-27</w:t>
      </w:r>
    </w:p>
    <w:p w14:paraId="57D19D45" w14:textId="77777777" w:rsidR="007433CD" w:rsidRDefault="00000000">
      <w:pPr>
        <w:pStyle w:val="SourceCode"/>
      </w:pPr>
      <w:r>
        <w:rPr>
          <w:rStyle w:val="VerbatimChar"/>
        </w:rPr>
        <w:lastRenderedPageBreak/>
        <w:t>2014-09-28</w:t>
      </w:r>
    </w:p>
    <w:p w14:paraId="57D19D46" w14:textId="77777777" w:rsidR="007433CD" w:rsidRDefault="00000000">
      <w:pPr>
        <w:pStyle w:val="SourceCode"/>
      </w:pPr>
      <w:r>
        <w:rPr>
          <w:rStyle w:val="VerbatimChar"/>
        </w:rPr>
        <w:t>2014-09-29</w:t>
      </w:r>
    </w:p>
    <w:p w14:paraId="57D19D47" w14:textId="77777777" w:rsidR="007433CD" w:rsidRDefault="00000000">
      <w:pPr>
        <w:pStyle w:val="SourceCode"/>
      </w:pPr>
      <w:r>
        <w:rPr>
          <w:rStyle w:val="VerbatimChar"/>
        </w:rPr>
        <w:t>2014-09-30</w:t>
      </w:r>
    </w:p>
    <w:p w14:paraId="57D19D48" w14:textId="77777777" w:rsidR="007433CD" w:rsidRDefault="00000000">
      <w:pPr>
        <w:pStyle w:val="SourceCode"/>
      </w:pPr>
      <w:r>
        <w:rPr>
          <w:rStyle w:val="VerbatimChar"/>
        </w:rPr>
        <w:t>2014-10-01</w:t>
      </w:r>
    </w:p>
    <w:p w14:paraId="57D19D49" w14:textId="77777777" w:rsidR="007433CD" w:rsidRDefault="00000000">
      <w:pPr>
        <w:pStyle w:val="SourceCode"/>
      </w:pPr>
      <w:r>
        <w:rPr>
          <w:rStyle w:val="VerbatimChar"/>
        </w:rPr>
        <w:t>2014-10-02</w:t>
      </w:r>
    </w:p>
    <w:p w14:paraId="57D19D4A" w14:textId="77777777" w:rsidR="007433CD" w:rsidRDefault="00000000">
      <w:pPr>
        <w:pStyle w:val="SourceCode"/>
      </w:pPr>
      <w:r>
        <w:rPr>
          <w:rStyle w:val="VerbatimChar"/>
        </w:rPr>
        <w:t>2014-10-03</w:t>
      </w:r>
    </w:p>
    <w:p w14:paraId="57D19D4B" w14:textId="77777777" w:rsidR="007433CD" w:rsidRDefault="00000000">
      <w:pPr>
        <w:pStyle w:val="SourceCode"/>
      </w:pPr>
      <w:r>
        <w:rPr>
          <w:rStyle w:val="VerbatimChar"/>
        </w:rPr>
        <w:t>2014-10-04</w:t>
      </w:r>
    </w:p>
    <w:p w14:paraId="57D19D4C" w14:textId="77777777" w:rsidR="007433CD" w:rsidRDefault="00000000">
      <w:pPr>
        <w:pStyle w:val="SourceCode"/>
      </w:pPr>
      <w:r>
        <w:rPr>
          <w:rStyle w:val="VerbatimChar"/>
        </w:rPr>
        <w:t>2014-10-05</w:t>
      </w:r>
    </w:p>
    <w:p w14:paraId="57D19D4D" w14:textId="77777777" w:rsidR="007433CD" w:rsidRDefault="00000000">
      <w:pPr>
        <w:pStyle w:val="SourceCode"/>
      </w:pPr>
      <w:r>
        <w:rPr>
          <w:rStyle w:val="VerbatimChar"/>
        </w:rPr>
        <w:t>2014-10-06</w:t>
      </w:r>
    </w:p>
    <w:p w14:paraId="57D19D4E" w14:textId="77777777" w:rsidR="007433CD" w:rsidRDefault="00000000">
      <w:pPr>
        <w:pStyle w:val="SourceCode"/>
      </w:pPr>
      <w:r>
        <w:rPr>
          <w:rStyle w:val="VerbatimChar"/>
        </w:rPr>
        <w:t>2014-10-07</w:t>
      </w:r>
    </w:p>
    <w:p w14:paraId="57D19D4F" w14:textId="77777777" w:rsidR="007433CD" w:rsidRDefault="00000000">
      <w:pPr>
        <w:pStyle w:val="SourceCode"/>
      </w:pPr>
      <w:r>
        <w:rPr>
          <w:rStyle w:val="VerbatimChar"/>
        </w:rPr>
        <w:t>2014-10-08</w:t>
      </w:r>
    </w:p>
    <w:p w14:paraId="57D19D50" w14:textId="77777777" w:rsidR="007433CD" w:rsidRDefault="00000000">
      <w:pPr>
        <w:pStyle w:val="SourceCode"/>
      </w:pPr>
      <w:r>
        <w:rPr>
          <w:rStyle w:val="VerbatimChar"/>
        </w:rPr>
        <w:t>2014-10-09</w:t>
      </w:r>
    </w:p>
    <w:p w14:paraId="57D19D51" w14:textId="77777777" w:rsidR="007433CD" w:rsidRDefault="00000000">
      <w:pPr>
        <w:pStyle w:val="SourceCode"/>
      </w:pPr>
      <w:r>
        <w:rPr>
          <w:rStyle w:val="VerbatimChar"/>
        </w:rPr>
        <w:t>2014-10-10</w:t>
      </w:r>
    </w:p>
    <w:p w14:paraId="57D19D52" w14:textId="77777777" w:rsidR="007433CD" w:rsidRDefault="00000000">
      <w:pPr>
        <w:pStyle w:val="SourceCode"/>
      </w:pPr>
      <w:r>
        <w:rPr>
          <w:rStyle w:val="VerbatimChar"/>
        </w:rPr>
        <w:t>2014-10-11</w:t>
      </w:r>
    </w:p>
    <w:p w14:paraId="57D19D53" w14:textId="77777777" w:rsidR="007433CD" w:rsidRDefault="00000000">
      <w:pPr>
        <w:pStyle w:val="SourceCode"/>
      </w:pPr>
      <w:r>
        <w:rPr>
          <w:rStyle w:val="VerbatimChar"/>
        </w:rPr>
        <w:t>2014-10-12</w:t>
      </w:r>
    </w:p>
    <w:p w14:paraId="57D19D54" w14:textId="77777777" w:rsidR="007433CD" w:rsidRDefault="00000000">
      <w:pPr>
        <w:pStyle w:val="SourceCode"/>
      </w:pPr>
      <w:r>
        <w:rPr>
          <w:rStyle w:val="VerbatimChar"/>
        </w:rPr>
        <w:t>2014-10-13</w:t>
      </w:r>
    </w:p>
    <w:p w14:paraId="57D19D55" w14:textId="77777777" w:rsidR="007433CD" w:rsidRDefault="00000000">
      <w:pPr>
        <w:pStyle w:val="SourceCode"/>
      </w:pPr>
      <w:r>
        <w:rPr>
          <w:rStyle w:val="VerbatimChar"/>
        </w:rPr>
        <w:t>2014-10-14</w:t>
      </w:r>
    </w:p>
    <w:p w14:paraId="57D19D56" w14:textId="77777777" w:rsidR="007433CD" w:rsidRDefault="00000000">
      <w:pPr>
        <w:pStyle w:val="SourceCode"/>
      </w:pPr>
      <w:r>
        <w:rPr>
          <w:rStyle w:val="VerbatimChar"/>
        </w:rPr>
        <w:t>2014-10-15</w:t>
      </w:r>
    </w:p>
    <w:p w14:paraId="57D19D57" w14:textId="77777777" w:rsidR="007433CD" w:rsidRDefault="00000000">
      <w:pPr>
        <w:pStyle w:val="SourceCode"/>
      </w:pPr>
      <w:r>
        <w:rPr>
          <w:rStyle w:val="VerbatimChar"/>
        </w:rPr>
        <w:t>2014-10-16</w:t>
      </w:r>
    </w:p>
    <w:p w14:paraId="57D19D58" w14:textId="77777777" w:rsidR="007433CD" w:rsidRDefault="00000000">
      <w:pPr>
        <w:pStyle w:val="SourceCode"/>
      </w:pPr>
      <w:r>
        <w:rPr>
          <w:rStyle w:val="VerbatimChar"/>
        </w:rPr>
        <w:t>2014-10-17</w:t>
      </w:r>
    </w:p>
    <w:p w14:paraId="57D19D59" w14:textId="77777777" w:rsidR="007433CD" w:rsidRDefault="00000000">
      <w:pPr>
        <w:pStyle w:val="SourceCode"/>
      </w:pPr>
      <w:r>
        <w:rPr>
          <w:rStyle w:val="VerbatimChar"/>
        </w:rPr>
        <w:t>2014-10-18</w:t>
      </w:r>
    </w:p>
    <w:p w14:paraId="57D19D5A" w14:textId="77777777" w:rsidR="007433CD" w:rsidRDefault="00000000">
      <w:pPr>
        <w:pStyle w:val="SourceCode"/>
      </w:pPr>
      <w:r>
        <w:rPr>
          <w:rStyle w:val="VerbatimChar"/>
        </w:rPr>
        <w:t>2014-10-19</w:t>
      </w:r>
    </w:p>
    <w:p w14:paraId="57D19D5B" w14:textId="77777777" w:rsidR="007433CD" w:rsidRDefault="00000000">
      <w:pPr>
        <w:pStyle w:val="SourceCode"/>
      </w:pPr>
      <w:r>
        <w:rPr>
          <w:rStyle w:val="VerbatimChar"/>
        </w:rPr>
        <w:t>2014-10-20</w:t>
      </w:r>
    </w:p>
    <w:p w14:paraId="57D19D5C" w14:textId="77777777" w:rsidR="007433CD" w:rsidRDefault="00000000">
      <w:pPr>
        <w:pStyle w:val="SourceCode"/>
      </w:pPr>
      <w:r>
        <w:rPr>
          <w:rStyle w:val="VerbatimChar"/>
        </w:rPr>
        <w:t>2014-10-21</w:t>
      </w:r>
    </w:p>
    <w:p w14:paraId="57D19D5D" w14:textId="77777777" w:rsidR="007433CD" w:rsidRDefault="00000000">
      <w:pPr>
        <w:pStyle w:val="SourceCode"/>
      </w:pPr>
      <w:r>
        <w:rPr>
          <w:rStyle w:val="VerbatimChar"/>
        </w:rPr>
        <w:t>2014-10-22</w:t>
      </w:r>
    </w:p>
    <w:p w14:paraId="57D19D5E" w14:textId="77777777" w:rsidR="007433CD" w:rsidRDefault="00000000">
      <w:pPr>
        <w:pStyle w:val="SourceCode"/>
      </w:pPr>
      <w:r>
        <w:rPr>
          <w:rStyle w:val="VerbatimChar"/>
        </w:rPr>
        <w:t>2014-10-23</w:t>
      </w:r>
    </w:p>
    <w:p w14:paraId="57D19D5F" w14:textId="77777777" w:rsidR="007433CD" w:rsidRDefault="00000000">
      <w:pPr>
        <w:pStyle w:val="SourceCode"/>
      </w:pPr>
      <w:r>
        <w:rPr>
          <w:rStyle w:val="VerbatimChar"/>
        </w:rPr>
        <w:t>2014-10-24</w:t>
      </w:r>
    </w:p>
    <w:p w14:paraId="57D19D60" w14:textId="77777777" w:rsidR="007433CD" w:rsidRDefault="00000000">
      <w:pPr>
        <w:pStyle w:val="SourceCode"/>
      </w:pPr>
      <w:r>
        <w:rPr>
          <w:rStyle w:val="VerbatimChar"/>
        </w:rPr>
        <w:t>2014-10-25</w:t>
      </w:r>
    </w:p>
    <w:p w14:paraId="57D19D61" w14:textId="77777777" w:rsidR="007433CD" w:rsidRDefault="00000000">
      <w:pPr>
        <w:pStyle w:val="SourceCode"/>
      </w:pPr>
      <w:r>
        <w:rPr>
          <w:rStyle w:val="VerbatimChar"/>
        </w:rPr>
        <w:lastRenderedPageBreak/>
        <w:t>2014-10-26</w:t>
      </w:r>
    </w:p>
    <w:p w14:paraId="57D19D62" w14:textId="77777777" w:rsidR="007433CD" w:rsidRDefault="00000000">
      <w:pPr>
        <w:pStyle w:val="SourceCode"/>
      </w:pPr>
      <w:r>
        <w:rPr>
          <w:rStyle w:val="VerbatimChar"/>
        </w:rPr>
        <w:t>2014-10-27</w:t>
      </w:r>
    </w:p>
    <w:p w14:paraId="57D19D63" w14:textId="77777777" w:rsidR="007433CD" w:rsidRDefault="00000000">
      <w:pPr>
        <w:pStyle w:val="SourceCode"/>
      </w:pPr>
      <w:r>
        <w:rPr>
          <w:rStyle w:val="VerbatimChar"/>
        </w:rPr>
        <w:t>2014-10-28</w:t>
      </w:r>
    </w:p>
    <w:p w14:paraId="57D19D64" w14:textId="77777777" w:rsidR="007433CD" w:rsidRDefault="00000000">
      <w:pPr>
        <w:pStyle w:val="SourceCode"/>
      </w:pPr>
      <w:r>
        <w:rPr>
          <w:rStyle w:val="VerbatimChar"/>
        </w:rPr>
        <w:t>2014-10-29</w:t>
      </w:r>
    </w:p>
    <w:p w14:paraId="57D19D65" w14:textId="77777777" w:rsidR="007433CD" w:rsidRDefault="00000000">
      <w:pPr>
        <w:pStyle w:val="SourceCode"/>
      </w:pPr>
      <w:r>
        <w:rPr>
          <w:rStyle w:val="VerbatimChar"/>
        </w:rPr>
        <w:t>2014-10-30</w:t>
      </w:r>
    </w:p>
    <w:p w14:paraId="57D19D66" w14:textId="77777777" w:rsidR="007433CD" w:rsidRDefault="00000000">
      <w:pPr>
        <w:pStyle w:val="SourceCode"/>
      </w:pPr>
      <w:r>
        <w:rPr>
          <w:rStyle w:val="VerbatimChar"/>
        </w:rPr>
        <w:t>2014-10-31</w:t>
      </w:r>
    </w:p>
    <w:p w14:paraId="57D19D67" w14:textId="77777777" w:rsidR="007433CD" w:rsidRDefault="00000000">
      <w:pPr>
        <w:pStyle w:val="SourceCode"/>
      </w:pPr>
      <w:r>
        <w:rPr>
          <w:rStyle w:val="VerbatimChar"/>
        </w:rPr>
        <w:t>2014-11-01</w:t>
      </w:r>
    </w:p>
    <w:p w14:paraId="57D19D68" w14:textId="77777777" w:rsidR="007433CD" w:rsidRDefault="00000000">
      <w:pPr>
        <w:pStyle w:val="SourceCode"/>
      </w:pPr>
      <w:r>
        <w:rPr>
          <w:rStyle w:val="VerbatimChar"/>
        </w:rPr>
        <w:t>2014-11-02</w:t>
      </w:r>
    </w:p>
    <w:p w14:paraId="57D19D69" w14:textId="77777777" w:rsidR="007433CD" w:rsidRDefault="00000000">
      <w:pPr>
        <w:pStyle w:val="SourceCode"/>
      </w:pPr>
      <w:r>
        <w:rPr>
          <w:rStyle w:val="VerbatimChar"/>
        </w:rPr>
        <w:t>2014-11-03</w:t>
      </w:r>
    </w:p>
    <w:p w14:paraId="57D19D6A" w14:textId="77777777" w:rsidR="007433CD" w:rsidRDefault="00000000">
      <w:pPr>
        <w:pStyle w:val="SourceCode"/>
      </w:pPr>
      <w:r>
        <w:rPr>
          <w:rStyle w:val="VerbatimChar"/>
        </w:rPr>
        <w:t>2014-11-04</w:t>
      </w:r>
    </w:p>
    <w:p w14:paraId="57D19D6B" w14:textId="77777777" w:rsidR="007433CD" w:rsidRDefault="00000000">
      <w:pPr>
        <w:pStyle w:val="SourceCode"/>
      </w:pPr>
      <w:r>
        <w:rPr>
          <w:rStyle w:val="VerbatimChar"/>
        </w:rPr>
        <w:t>2014-11-05</w:t>
      </w:r>
    </w:p>
    <w:p w14:paraId="57D19D6C" w14:textId="77777777" w:rsidR="007433CD" w:rsidRDefault="00000000">
      <w:pPr>
        <w:pStyle w:val="SourceCode"/>
      </w:pPr>
      <w:r>
        <w:rPr>
          <w:rStyle w:val="VerbatimChar"/>
        </w:rPr>
        <w:t>2014-11-06</w:t>
      </w:r>
    </w:p>
    <w:p w14:paraId="57D19D6D" w14:textId="77777777" w:rsidR="007433CD" w:rsidRDefault="00000000">
      <w:pPr>
        <w:pStyle w:val="SourceCode"/>
      </w:pPr>
      <w:r>
        <w:rPr>
          <w:rStyle w:val="VerbatimChar"/>
        </w:rPr>
        <w:t>2014-11-07</w:t>
      </w:r>
    </w:p>
    <w:p w14:paraId="57D19D6E" w14:textId="77777777" w:rsidR="007433CD" w:rsidRDefault="00000000">
      <w:pPr>
        <w:pStyle w:val="SourceCode"/>
      </w:pPr>
      <w:r>
        <w:rPr>
          <w:rStyle w:val="VerbatimChar"/>
        </w:rPr>
        <w:t>2014-11-08</w:t>
      </w:r>
    </w:p>
    <w:p w14:paraId="57D19D6F" w14:textId="77777777" w:rsidR="007433CD" w:rsidRDefault="00000000">
      <w:pPr>
        <w:pStyle w:val="SourceCode"/>
      </w:pPr>
      <w:r>
        <w:rPr>
          <w:rStyle w:val="VerbatimChar"/>
        </w:rPr>
        <w:t>2014-11-09</w:t>
      </w:r>
    </w:p>
    <w:p w14:paraId="57D19D70" w14:textId="77777777" w:rsidR="007433CD" w:rsidRDefault="00000000">
      <w:pPr>
        <w:pStyle w:val="SourceCode"/>
      </w:pPr>
      <w:r>
        <w:rPr>
          <w:rStyle w:val="VerbatimChar"/>
        </w:rPr>
        <w:t>2014-11-10</w:t>
      </w:r>
    </w:p>
    <w:p w14:paraId="57D19D71" w14:textId="77777777" w:rsidR="007433CD" w:rsidRDefault="00000000">
      <w:pPr>
        <w:pStyle w:val="SourceCode"/>
      </w:pPr>
      <w:r>
        <w:rPr>
          <w:rStyle w:val="VerbatimChar"/>
        </w:rPr>
        <w:t>2014-11-11</w:t>
      </w:r>
    </w:p>
    <w:p w14:paraId="57D19D72" w14:textId="77777777" w:rsidR="007433CD" w:rsidRDefault="00000000">
      <w:pPr>
        <w:pStyle w:val="SourceCode"/>
      </w:pPr>
      <w:r>
        <w:rPr>
          <w:rStyle w:val="VerbatimChar"/>
        </w:rPr>
        <w:t>2014-11-12</w:t>
      </w:r>
    </w:p>
    <w:p w14:paraId="57D19D73" w14:textId="77777777" w:rsidR="007433CD" w:rsidRDefault="00000000">
      <w:pPr>
        <w:pStyle w:val="SourceCode"/>
      </w:pPr>
      <w:r>
        <w:rPr>
          <w:rStyle w:val="VerbatimChar"/>
        </w:rPr>
        <w:t>2014-11-13</w:t>
      </w:r>
    </w:p>
    <w:p w14:paraId="57D19D74" w14:textId="77777777" w:rsidR="007433CD" w:rsidRDefault="00000000">
      <w:pPr>
        <w:pStyle w:val="SourceCode"/>
      </w:pPr>
      <w:r>
        <w:rPr>
          <w:rStyle w:val="VerbatimChar"/>
        </w:rPr>
        <w:t>2014-11-14</w:t>
      </w:r>
    </w:p>
    <w:p w14:paraId="57D19D75" w14:textId="77777777" w:rsidR="007433CD" w:rsidRDefault="00000000">
      <w:pPr>
        <w:pStyle w:val="SourceCode"/>
      </w:pPr>
      <w:r>
        <w:rPr>
          <w:rStyle w:val="VerbatimChar"/>
        </w:rPr>
        <w:t>2014-11-15</w:t>
      </w:r>
    </w:p>
    <w:p w14:paraId="57D19D76" w14:textId="77777777" w:rsidR="007433CD" w:rsidRDefault="00000000">
      <w:pPr>
        <w:pStyle w:val="SourceCode"/>
      </w:pPr>
      <w:r>
        <w:rPr>
          <w:rStyle w:val="VerbatimChar"/>
        </w:rPr>
        <w:t>2014-11-16</w:t>
      </w:r>
    </w:p>
    <w:p w14:paraId="57D19D77" w14:textId="77777777" w:rsidR="007433CD" w:rsidRDefault="00000000">
      <w:pPr>
        <w:pStyle w:val="SourceCode"/>
      </w:pPr>
      <w:r>
        <w:rPr>
          <w:rStyle w:val="VerbatimChar"/>
        </w:rPr>
        <w:t>2014-11-17</w:t>
      </w:r>
    </w:p>
    <w:p w14:paraId="57D19D78" w14:textId="77777777" w:rsidR="007433CD" w:rsidRDefault="00000000">
      <w:pPr>
        <w:pStyle w:val="SourceCode"/>
      </w:pPr>
      <w:r>
        <w:rPr>
          <w:rStyle w:val="VerbatimChar"/>
        </w:rPr>
        <w:t>2014-11-18</w:t>
      </w:r>
    </w:p>
    <w:p w14:paraId="57D19D79" w14:textId="77777777" w:rsidR="007433CD" w:rsidRDefault="00000000">
      <w:pPr>
        <w:pStyle w:val="SourceCode"/>
      </w:pPr>
      <w:r>
        <w:rPr>
          <w:rStyle w:val="VerbatimChar"/>
        </w:rPr>
        <w:t>2014-11-19</w:t>
      </w:r>
    </w:p>
    <w:p w14:paraId="57D19D7A" w14:textId="77777777" w:rsidR="007433CD" w:rsidRDefault="00000000">
      <w:pPr>
        <w:pStyle w:val="SourceCode"/>
      </w:pPr>
      <w:r>
        <w:rPr>
          <w:rStyle w:val="VerbatimChar"/>
        </w:rPr>
        <w:t>2014-11-20</w:t>
      </w:r>
    </w:p>
    <w:p w14:paraId="57D19D7B" w14:textId="77777777" w:rsidR="007433CD" w:rsidRDefault="00000000">
      <w:pPr>
        <w:pStyle w:val="SourceCode"/>
      </w:pPr>
      <w:r>
        <w:rPr>
          <w:rStyle w:val="VerbatimChar"/>
        </w:rPr>
        <w:t>2014-11-21</w:t>
      </w:r>
    </w:p>
    <w:p w14:paraId="57D19D7C" w14:textId="77777777" w:rsidR="007433CD" w:rsidRDefault="00000000">
      <w:pPr>
        <w:pStyle w:val="SourceCode"/>
      </w:pPr>
      <w:r>
        <w:rPr>
          <w:rStyle w:val="VerbatimChar"/>
        </w:rPr>
        <w:t>2014-11-22</w:t>
      </w:r>
    </w:p>
    <w:p w14:paraId="57D19D7D" w14:textId="77777777" w:rsidR="007433CD" w:rsidRDefault="00000000">
      <w:pPr>
        <w:pStyle w:val="SourceCode"/>
      </w:pPr>
      <w:r>
        <w:rPr>
          <w:rStyle w:val="VerbatimChar"/>
        </w:rPr>
        <w:lastRenderedPageBreak/>
        <w:t>2014-11-23</w:t>
      </w:r>
    </w:p>
    <w:p w14:paraId="57D19D7E" w14:textId="77777777" w:rsidR="007433CD" w:rsidRDefault="00000000">
      <w:pPr>
        <w:pStyle w:val="SourceCode"/>
      </w:pPr>
      <w:r>
        <w:rPr>
          <w:rStyle w:val="VerbatimChar"/>
        </w:rPr>
        <w:t>2014-11-24</w:t>
      </w:r>
    </w:p>
    <w:p w14:paraId="57D19D7F" w14:textId="77777777" w:rsidR="007433CD" w:rsidRDefault="00000000">
      <w:pPr>
        <w:pStyle w:val="SourceCode"/>
      </w:pPr>
      <w:r>
        <w:rPr>
          <w:rStyle w:val="VerbatimChar"/>
        </w:rPr>
        <w:t>2014-11-25</w:t>
      </w:r>
    </w:p>
    <w:p w14:paraId="57D19D80" w14:textId="77777777" w:rsidR="007433CD" w:rsidRDefault="00000000">
      <w:pPr>
        <w:pStyle w:val="SourceCode"/>
      </w:pPr>
      <w:r>
        <w:rPr>
          <w:rStyle w:val="VerbatimChar"/>
        </w:rPr>
        <w:t>2014-11-26</w:t>
      </w:r>
    </w:p>
    <w:p w14:paraId="57D19D81" w14:textId="77777777" w:rsidR="007433CD" w:rsidRDefault="00000000">
      <w:pPr>
        <w:pStyle w:val="SourceCode"/>
      </w:pPr>
      <w:r>
        <w:rPr>
          <w:rStyle w:val="VerbatimChar"/>
        </w:rPr>
        <w:t>2014-11-27</w:t>
      </w:r>
    </w:p>
    <w:p w14:paraId="57D19D82" w14:textId="77777777" w:rsidR="007433CD" w:rsidRDefault="00000000">
      <w:pPr>
        <w:pStyle w:val="SourceCode"/>
      </w:pPr>
      <w:r>
        <w:rPr>
          <w:rStyle w:val="VerbatimChar"/>
        </w:rPr>
        <w:t>2014-11-28</w:t>
      </w:r>
    </w:p>
    <w:p w14:paraId="57D19D83" w14:textId="77777777" w:rsidR="007433CD" w:rsidRDefault="00000000">
      <w:pPr>
        <w:pStyle w:val="SourceCode"/>
      </w:pPr>
      <w:r>
        <w:rPr>
          <w:rStyle w:val="VerbatimChar"/>
        </w:rPr>
        <w:t>2014-11-29</w:t>
      </w:r>
    </w:p>
    <w:p w14:paraId="57D19D84" w14:textId="77777777" w:rsidR="007433CD" w:rsidRDefault="00000000">
      <w:pPr>
        <w:pStyle w:val="SourceCode"/>
      </w:pPr>
      <w:r>
        <w:rPr>
          <w:rStyle w:val="VerbatimChar"/>
        </w:rPr>
        <w:t>2014-11-30</w:t>
      </w:r>
    </w:p>
    <w:p w14:paraId="57D19D85" w14:textId="77777777" w:rsidR="007433CD" w:rsidRDefault="00000000">
      <w:pPr>
        <w:pStyle w:val="SourceCode"/>
      </w:pPr>
      <w:r>
        <w:rPr>
          <w:rStyle w:val="VerbatimChar"/>
        </w:rPr>
        <w:t>2014-12-01</w:t>
      </w:r>
    </w:p>
    <w:p w14:paraId="57D19D86" w14:textId="77777777" w:rsidR="007433CD" w:rsidRDefault="00000000">
      <w:pPr>
        <w:pStyle w:val="SourceCode"/>
      </w:pPr>
      <w:r>
        <w:rPr>
          <w:rStyle w:val="VerbatimChar"/>
        </w:rPr>
        <w:t>2014-12-02</w:t>
      </w:r>
    </w:p>
    <w:p w14:paraId="57D19D87" w14:textId="77777777" w:rsidR="007433CD" w:rsidRDefault="00000000">
      <w:pPr>
        <w:pStyle w:val="SourceCode"/>
      </w:pPr>
      <w:r>
        <w:rPr>
          <w:rStyle w:val="VerbatimChar"/>
        </w:rPr>
        <w:t>2014-12-03</w:t>
      </w:r>
    </w:p>
    <w:p w14:paraId="57D19D88" w14:textId="77777777" w:rsidR="007433CD" w:rsidRDefault="00000000">
      <w:pPr>
        <w:pStyle w:val="SourceCode"/>
      </w:pPr>
      <w:r>
        <w:rPr>
          <w:rStyle w:val="VerbatimChar"/>
        </w:rPr>
        <w:t>2014-12-04</w:t>
      </w:r>
    </w:p>
    <w:p w14:paraId="57D19D89" w14:textId="77777777" w:rsidR="007433CD" w:rsidRDefault="00000000">
      <w:pPr>
        <w:pStyle w:val="SourceCode"/>
      </w:pPr>
      <w:r>
        <w:rPr>
          <w:rStyle w:val="VerbatimChar"/>
        </w:rPr>
        <w:t>2014-12-05</w:t>
      </w:r>
    </w:p>
    <w:p w14:paraId="57D19D8A" w14:textId="77777777" w:rsidR="007433CD" w:rsidRDefault="00000000">
      <w:pPr>
        <w:pStyle w:val="SourceCode"/>
      </w:pPr>
      <w:r>
        <w:rPr>
          <w:rStyle w:val="VerbatimChar"/>
        </w:rPr>
        <w:t>2014-12-06</w:t>
      </w:r>
    </w:p>
    <w:p w14:paraId="57D19D8B" w14:textId="77777777" w:rsidR="007433CD" w:rsidRDefault="00000000">
      <w:pPr>
        <w:pStyle w:val="SourceCode"/>
      </w:pPr>
      <w:r>
        <w:rPr>
          <w:rStyle w:val="VerbatimChar"/>
        </w:rPr>
        <w:t>2014-12-07</w:t>
      </w:r>
    </w:p>
    <w:p w14:paraId="57D19D8C" w14:textId="77777777" w:rsidR="007433CD" w:rsidRDefault="00000000">
      <w:pPr>
        <w:pStyle w:val="SourceCode"/>
      </w:pPr>
      <w:r>
        <w:rPr>
          <w:rStyle w:val="VerbatimChar"/>
        </w:rPr>
        <w:t>2014-12-08</w:t>
      </w:r>
    </w:p>
    <w:p w14:paraId="57D19D8D" w14:textId="77777777" w:rsidR="007433CD" w:rsidRDefault="00000000">
      <w:pPr>
        <w:pStyle w:val="SourceCode"/>
      </w:pPr>
      <w:r>
        <w:rPr>
          <w:rStyle w:val="VerbatimChar"/>
        </w:rPr>
        <w:t>2014-12-09</w:t>
      </w:r>
    </w:p>
    <w:p w14:paraId="57D19D8E" w14:textId="77777777" w:rsidR="007433CD" w:rsidRDefault="00000000">
      <w:pPr>
        <w:pStyle w:val="SourceCode"/>
      </w:pPr>
      <w:r>
        <w:rPr>
          <w:rStyle w:val="VerbatimChar"/>
        </w:rPr>
        <w:t>2014-12-10</w:t>
      </w:r>
    </w:p>
    <w:p w14:paraId="57D19D8F" w14:textId="77777777" w:rsidR="007433CD" w:rsidRDefault="00000000">
      <w:pPr>
        <w:pStyle w:val="SourceCode"/>
      </w:pPr>
      <w:r>
        <w:rPr>
          <w:rStyle w:val="VerbatimChar"/>
        </w:rPr>
        <w:t>2014-12-11</w:t>
      </w:r>
    </w:p>
    <w:p w14:paraId="57D19D90" w14:textId="77777777" w:rsidR="007433CD" w:rsidRDefault="00000000">
      <w:pPr>
        <w:pStyle w:val="SourceCode"/>
      </w:pPr>
      <w:r>
        <w:rPr>
          <w:rStyle w:val="VerbatimChar"/>
        </w:rPr>
        <w:t>2014-12-12</w:t>
      </w:r>
    </w:p>
    <w:p w14:paraId="57D19D91" w14:textId="77777777" w:rsidR="007433CD" w:rsidRDefault="00000000">
      <w:pPr>
        <w:pStyle w:val="SourceCode"/>
      </w:pPr>
      <w:r>
        <w:rPr>
          <w:rStyle w:val="VerbatimChar"/>
        </w:rPr>
        <w:t>2014-12-13</w:t>
      </w:r>
    </w:p>
    <w:p w14:paraId="57D19D92" w14:textId="77777777" w:rsidR="007433CD" w:rsidRDefault="00000000">
      <w:pPr>
        <w:pStyle w:val="SourceCode"/>
      </w:pPr>
      <w:r>
        <w:rPr>
          <w:rStyle w:val="VerbatimChar"/>
        </w:rPr>
        <w:t>2014-12-14</w:t>
      </w:r>
    </w:p>
    <w:p w14:paraId="57D19D93" w14:textId="77777777" w:rsidR="007433CD" w:rsidRDefault="00000000">
      <w:pPr>
        <w:pStyle w:val="SourceCode"/>
      </w:pPr>
      <w:r>
        <w:rPr>
          <w:rStyle w:val="VerbatimChar"/>
        </w:rPr>
        <w:t>2014-12-15</w:t>
      </w:r>
    </w:p>
    <w:p w14:paraId="57D19D94" w14:textId="77777777" w:rsidR="007433CD" w:rsidRDefault="00000000">
      <w:pPr>
        <w:pStyle w:val="SourceCode"/>
      </w:pPr>
      <w:r>
        <w:rPr>
          <w:rStyle w:val="VerbatimChar"/>
        </w:rPr>
        <w:t>2014-12-16</w:t>
      </w:r>
    </w:p>
    <w:p w14:paraId="57D19D95" w14:textId="77777777" w:rsidR="007433CD" w:rsidRDefault="00000000">
      <w:pPr>
        <w:pStyle w:val="SourceCode"/>
      </w:pPr>
      <w:r>
        <w:rPr>
          <w:rStyle w:val="VerbatimChar"/>
        </w:rPr>
        <w:t>2014-12-17</w:t>
      </w:r>
    </w:p>
    <w:p w14:paraId="57D19D96" w14:textId="77777777" w:rsidR="007433CD" w:rsidRDefault="00000000">
      <w:pPr>
        <w:pStyle w:val="SourceCode"/>
      </w:pPr>
      <w:r>
        <w:rPr>
          <w:rStyle w:val="VerbatimChar"/>
        </w:rPr>
        <w:t>2014-12-18</w:t>
      </w:r>
    </w:p>
    <w:p w14:paraId="57D19D97" w14:textId="77777777" w:rsidR="007433CD" w:rsidRDefault="00000000">
      <w:pPr>
        <w:pStyle w:val="SourceCode"/>
      </w:pPr>
      <w:r>
        <w:rPr>
          <w:rStyle w:val="VerbatimChar"/>
        </w:rPr>
        <w:t>2014-12-19</w:t>
      </w:r>
    </w:p>
    <w:p w14:paraId="57D19D98" w14:textId="77777777" w:rsidR="007433CD" w:rsidRDefault="00000000">
      <w:pPr>
        <w:pStyle w:val="SourceCode"/>
      </w:pPr>
      <w:r>
        <w:rPr>
          <w:rStyle w:val="VerbatimChar"/>
        </w:rPr>
        <w:t>2014-12-20</w:t>
      </w:r>
    </w:p>
    <w:p w14:paraId="57D19D99" w14:textId="77777777" w:rsidR="007433CD" w:rsidRDefault="00000000">
      <w:pPr>
        <w:pStyle w:val="SourceCode"/>
      </w:pPr>
      <w:r>
        <w:rPr>
          <w:rStyle w:val="VerbatimChar"/>
        </w:rPr>
        <w:lastRenderedPageBreak/>
        <w:t>2014-12-21</w:t>
      </w:r>
    </w:p>
    <w:p w14:paraId="57D19D9A" w14:textId="77777777" w:rsidR="007433CD" w:rsidRDefault="00000000">
      <w:pPr>
        <w:pStyle w:val="SourceCode"/>
      </w:pPr>
      <w:r>
        <w:rPr>
          <w:rStyle w:val="VerbatimChar"/>
        </w:rPr>
        <w:t>2014-12-22</w:t>
      </w:r>
    </w:p>
    <w:p w14:paraId="57D19D9B" w14:textId="77777777" w:rsidR="007433CD" w:rsidRDefault="00000000">
      <w:pPr>
        <w:pStyle w:val="SourceCode"/>
      </w:pPr>
      <w:r>
        <w:rPr>
          <w:rStyle w:val="VerbatimChar"/>
        </w:rPr>
        <w:t>2014-12-23</w:t>
      </w:r>
    </w:p>
    <w:p w14:paraId="57D19D9C" w14:textId="77777777" w:rsidR="007433CD" w:rsidRDefault="00000000">
      <w:pPr>
        <w:pStyle w:val="SourceCode"/>
      </w:pPr>
      <w:r>
        <w:rPr>
          <w:rStyle w:val="VerbatimChar"/>
        </w:rPr>
        <w:t>2014-12-24</w:t>
      </w:r>
    </w:p>
    <w:p w14:paraId="57D19D9D" w14:textId="77777777" w:rsidR="007433CD" w:rsidRDefault="00000000">
      <w:pPr>
        <w:pStyle w:val="SourceCode"/>
      </w:pPr>
      <w:r>
        <w:rPr>
          <w:rStyle w:val="VerbatimChar"/>
        </w:rPr>
        <w:t>2014-12-25</w:t>
      </w:r>
    </w:p>
    <w:p w14:paraId="57D19D9E" w14:textId="77777777" w:rsidR="007433CD" w:rsidRDefault="00000000">
      <w:pPr>
        <w:pStyle w:val="SourceCode"/>
      </w:pPr>
      <w:r>
        <w:rPr>
          <w:rStyle w:val="VerbatimChar"/>
        </w:rPr>
        <w:t>2014-12-26</w:t>
      </w:r>
    </w:p>
    <w:p w14:paraId="57D19D9F" w14:textId="77777777" w:rsidR="007433CD" w:rsidRDefault="00000000">
      <w:pPr>
        <w:pStyle w:val="SourceCode"/>
      </w:pPr>
      <w:r>
        <w:rPr>
          <w:rStyle w:val="VerbatimChar"/>
        </w:rPr>
        <w:t>2014-12-27</w:t>
      </w:r>
    </w:p>
    <w:p w14:paraId="57D19DA0" w14:textId="77777777" w:rsidR="007433CD" w:rsidRDefault="00000000">
      <w:pPr>
        <w:pStyle w:val="SourceCode"/>
      </w:pPr>
      <w:r>
        <w:rPr>
          <w:rStyle w:val="VerbatimChar"/>
        </w:rPr>
        <w:t>2014-12-28</w:t>
      </w:r>
    </w:p>
    <w:p w14:paraId="57D19DA1" w14:textId="77777777" w:rsidR="007433CD" w:rsidRDefault="00000000">
      <w:pPr>
        <w:pStyle w:val="SourceCode"/>
      </w:pPr>
      <w:r>
        <w:rPr>
          <w:rStyle w:val="VerbatimChar"/>
        </w:rPr>
        <w:t>2014-12-29</w:t>
      </w:r>
    </w:p>
    <w:p w14:paraId="57D19DA2" w14:textId="77777777" w:rsidR="007433CD" w:rsidRDefault="00000000">
      <w:pPr>
        <w:pStyle w:val="SourceCode"/>
      </w:pPr>
      <w:r>
        <w:rPr>
          <w:rStyle w:val="VerbatimChar"/>
        </w:rPr>
        <w:t>2014-12-30</w:t>
      </w:r>
    </w:p>
    <w:p w14:paraId="57D19DA3" w14:textId="77777777" w:rsidR="007433CD" w:rsidRDefault="00000000">
      <w:pPr>
        <w:pStyle w:val="SourceCode"/>
      </w:pPr>
      <w:r>
        <w:rPr>
          <w:rStyle w:val="VerbatimChar"/>
        </w:rPr>
        <w:t>2014-12-31</w:t>
      </w:r>
    </w:p>
    <w:p w14:paraId="57D19DA4" w14:textId="77777777" w:rsidR="007433CD" w:rsidRDefault="00000000">
      <w:pPr>
        <w:pStyle w:val="SourceCode"/>
      </w:pPr>
      <w:r>
        <w:rPr>
          <w:rStyle w:val="VerbatimChar"/>
        </w:rPr>
        <w:t>2015-01-01</w:t>
      </w:r>
    </w:p>
    <w:p w14:paraId="57D19DA5" w14:textId="77777777" w:rsidR="007433CD" w:rsidRDefault="00000000">
      <w:pPr>
        <w:pStyle w:val="SourceCode"/>
      </w:pPr>
      <w:r>
        <w:rPr>
          <w:rStyle w:val="VerbatimChar"/>
        </w:rPr>
        <w:t>2015-01-02</w:t>
      </w:r>
    </w:p>
    <w:p w14:paraId="57D19DA6" w14:textId="77777777" w:rsidR="007433CD" w:rsidRDefault="00000000">
      <w:pPr>
        <w:pStyle w:val="SourceCode"/>
      </w:pPr>
      <w:r>
        <w:rPr>
          <w:rStyle w:val="VerbatimChar"/>
        </w:rPr>
        <w:t>2015-01-03</w:t>
      </w:r>
    </w:p>
    <w:p w14:paraId="57D19DA7" w14:textId="77777777" w:rsidR="007433CD" w:rsidRDefault="00000000">
      <w:pPr>
        <w:pStyle w:val="SourceCode"/>
      </w:pPr>
      <w:r>
        <w:rPr>
          <w:rStyle w:val="VerbatimChar"/>
        </w:rPr>
        <w:t>2015-01-04</w:t>
      </w:r>
    </w:p>
    <w:p w14:paraId="57D19DA8" w14:textId="77777777" w:rsidR="007433CD" w:rsidRDefault="00000000">
      <w:pPr>
        <w:pStyle w:val="SourceCode"/>
      </w:pPr>
      <w:r>
        <w:rPr>
          <w:rStyle w:val="VerbatimChar"/>
        </w:rPr>
        <w:t>2015-01-05</w:t>
      </w:r>
    </w:p>
    <w:p w14:paraId="57D19DA9" w14:textId="77777777" w:rsidR="007433CD" w:rsidRDefault="00000000">
      <w:pPr>
        <w:pStyle w:val="SourceCode"/>
      </w:pPr>
      <w:r>
        <w:rPr>
          <w:rStyle w:val="VerbatimChar"/>
        </w:rPr>
        <w:t>2015-01-06</w:t>
      </w:r>
    </w:p>
    <w:p w14:paraId="57D19DAA" w14:textId="77777777" w:rsidR="007433CD" w:rsidRDefault="00000000">
      <w:pPr>
        <w:pStyle w:val="SourceCode"/>
      </w:pPr>
      <w:r>
        <w:rPr>
          <w:rStyle w:val="VerbatimChar"/>
        </w:rPr>
        <w:t>2015-01-07</w:t>
      </w:r>
    </w:p>
    <w:p w14:paraId="57D19DAB" w14:textId="77777777" w:rsidR="007433CD" w:rsidRDefault="00000000">
      <w:pPr>
        <w:pStyle w:val="SourceCode"/>
      </w:pPr>
      <w:r>
        <w:rPr>
          <w:rStyle w:val="VerbatimChar"/>
        </w:rPr>
        <w:t>2015-01-08</w:t>
      </w:r>
    </w:p>
    <w:p w14:paraId="57D19DAC" w14:textId="77777777" w:rsidR="007433CD" w:rsidRDefault="00000000">
      <w:pPr>
        <w:pStyle w:val="SourceCode"/>
      </w:pPr>
      <w:r>
        <w:rPr>
          <w:rStyle w:val="VerbatimChar"/>
        </w:rPr>
        <w:t>2015-01-09</w:t>
      </w:r>
    </w:p>
    <w:p w14:paraId="57D19DAD" w14:textId="77777777" w:rsidR="007433CD" w:rsidRDefault="00000000">
      <w:pPr>
        <w:pStyle w:val="SourceCode"/>
      </w:pPr>
      <w:r>
        <w:rPr>
          <w:rStyle w:val="VerbatimChar"/>
        </w:rPr>
        <w:t>2015-01-10</w:t>
      </w:r>
    </w:p>
    <w:p w14:paraId="57D19DAE" w14:textId="77777777" w:rsidR="007433CD" w:rsidRDefault="00000000">
      <w:pPr>
        <w:pStyle w:val="SourceCode"/>
      </w:pPr>
      <w:r>
        <w:rPr>
          <w:rStyle w:val="VerbatimChar"/>
        </w:rPr>
        <w:t>2015-01-11</w:t>
      </w:r>
    </w:p>
    <w:p w14:paraId="57D19DAF" w14:textId="77777777" w:rsidR="007433CD" w:rsidRDefault="00000000">
      <w:pPr>
        <w:pStyle w:val="SourceCode"/>
      </w:pPr>
      <w:r>
        <w:rPr>
          <w:rStyle w:val="VerbatimChar"/>
        </w:rPr>
        <w:t>2015-01-12</w:t>
      </w:r>
    </w:p>
    <w:p w14:paraId="57D19DB0" w14:textId="77777777" w:rsidR="007433CD" w:rsidRDefault="00000000">
      <w:pPr>
        <w:pStyle w:val="SourceCode"/>
      </w:pPr>
      <w:r>
        <w:rPr>
          <w:rStyle w:val="VerbatimChar"/>
        </w:rPr>
        <w:t>2015-01-13</w:t>
      </w:r>
    </w:p>
    <w:p w14:paraId="57D19DB1" w14:textId="77777777" w:rsidR="007433CD" w:rsidRDefault="00000000">
      <w:pPr>
        <w:pStyle w:val="SourceCode"/>
      </w:pPr>
      <w:r>
        <w:rPr>
          <w:rStyle w:val="VerbatimChar"/>
        </w:rPr>
        <w:t>2015-01-14</w:t>
      </w:r>
    </w:p>
    <w:p w14:paraId="57D19DB2" w14:textId="77777777" w:rsidR="007433CD" w:rsidRDefault="00000000">
      <w:pPr>
        <w:pStyle w:val="SourceCode"/>
      </w:pPr>
      <w:r>
        <w:rPr>
          <w:rStyle w:val="VerbatimChar"/>
        </w:rPr>
        <w:t>2015-01-15</w:t>
      </w:r>
    </w:p>
    <w:p w14:paraId="57D19DB3" w14:textId="77777777" w:rsidR="007433CD" w:rsidRDefault="00000000">
      <w:pPr>
        <w:pStyle w:val="SourceCode"/>
      </w:pPr>
      <w:r>
        <w:rPr>
          <w:rStyle w:val="VerbatimChar"/>
        </w:rPr>
        <w:t>2015-01-16</w:t>
      </w:r>
    </w:p>
    <w:p w14:paraId="57D19DB4" w14:textId="77777777" w:rsidR="007433CD" w:rsidRDefault="00000000">
      <w:pPr>
        <w:pStyle w:val="SourceCode"/>
      </w:pPr>
      <w:r>
        <w:rPr>
          <w:rStyle w:val="VerbatimChar"/>
        </w:rPr>
        <w:t>2015-01-17</w:t>
      </w:r>
    </w:p>
    <w:p w14:paraId="57D19DB5" w14:textId="77777777" w:rsidR="007433CD" w:rsidRDefault="00000000">
      <w:pPr>
        <w:pStyle w:val="SourceCode"/>
      </w:pPr>
      <w:r>
        <w:rPr>
          <w:rStyle w:val="VerbatimChar"/>
        </w:rPr>
        <w:lastRenderedPageBreak/>
        <w:t>2015-01-18</w:t>
      </w:r>
    </w:p>
    <w:p w14:paraId="57D19DB6" w14:textId="77777777" w:rsidR="007433CD" w:rsidRDefault="00000000">
      <w:pPr>
        <w:pStyle w:val="SourceCode"/>
      </w:pPr>
      <w:r>
        <w:rPr>
          <w:rStyle w:val="VerbatimChar"/>
        </w:rPr>
        <w:t>2015-01-19</w:t>
      </w:r>
    </w:p>
    <w:p w14:paraId="57D19DB7" w14:textId="77777777" w:rsidR="007433CD" w:rsidRDefault="00000000">
      <w:pPr>
        <w:pStyle w:val="SourceCode"/>
      </w:pPr>
      <w:r>
        <w:rPr>
          <w:rStyle w:val="VerbatimChar"/>
        </w:rPr>
        <w:t>2015-01-20</w:t>
      </w:r>
    </w:p>
    <w:p w14:paraId="57D19DB8" w14:textId="77777777" w:rsidR="007433CD" w:rsidRDefault="00000000">
      <w:pPr>
        <w:pStyle w:val="SourceCode"/>
      </w:pPr>
      <w:r>
        <w:rPr>
          <w:rStyle w:val="VerbatimChar"/>
        </w:rPr>
        <w:t>2015-01-21</w:t>
      </w:r>
    </w:p>
    <w:p w14:paraId="57D19DB9" w14:textId="77777777" w:rsidR="007433CD" w:rsidRDefault="00000000">
      <w:pPr>
        <w:pStyle w:val="SourceCode"/>
      </w:pPr>
      <w:r>
        <w:rPr>
          <w:rStyle w:val="VerbatimChar"/>
        </w:rPr>
        <w:t>2015-01-22</w:t>
      </w:r>
    </w:p>
    <w:p w14:paraId="57D19DBA" w14:textId="77777777" w:rsidR="007433CD" w:rsidRDefault="00000000">
      <w:pPr>
        <w:pStyle w:val="SourceCode"/>
      </w:pPr>
      <w:r>
        <w:rPr>
          <w:rStyle w:val="VerbatimChar"/>
        </w:rPr>
        <w:t>2015-01-23</w:t>
      </w:r>
    </w:p>
    <w:p w14:paraId="57D19DBB" w14:textId="77777777" w:rsidR="007433CD" w:rsidRDefault="00000000">
      <w:pPr>
        <w:pStyle w:val="SourceCode"/>
      </w:pPr>
      <w:r>
        <w:rPr>
          <w:rStyle w:val="VerbatimChar"/>
        </w:rPr>
        <w:t>2015-01-24</w:t>
      </w:r>
    </w:p>
    <w:p w14:paraId="57D19DBC" w14:textId="77777777" w:rsidR="007433CD" w:rsidRDefault="00000000">
      <w:pPr>
        <w:pStyle w:val="SourceCode"/>
      </w:pPr>
      <w:r>
        <w:rPr>
          <w:rStyle w:val="VerbatimChar"/>
        </w:rPr>
        <w:t>2015-01-25</w:t>
      </w:r>
    </w:p>
    <w:p w14:paraId="57D19DBD" w14:textId="77777777" w:rsidR="007433CD" w:rsidRDefault="00000000">
      <w:pPr>
        <w:pStyle w:val="SourceCode"/>
      </w:pPr>
      <w:r>
        <w:rPr>
          <w:rStyle w:val="VerbatimChar"/>
        </w:rPr>
        <w:t>2015-01-26</w:t>
      </w:r>
    </w:p>
    <w:p w14:paraId="57D19DBE" w14:textId="77777777" w:rsidR="007433CD" w:rsidRDefault="00000000">
      <w:pPr>
        <w:pStyle w:val="SourceCode"/>
      </w:pPr>
      <w:r>
        <w:rPr>
          <w:rStyle w:val="VerbatimChar"/>
        </w:rPr>
        <w:t>2015-01-27</w:t>
      </w:r>
    </w:p>
    <w:p w14:paraId="57D19DBF" w14:textId="77777777" w:rsidR="007433CD" w:rsidRDefault="00000000">
      <w:pPr>
        <w:pStyle w:val="SourceCode"/>
      </w:pPr>
      <w:r>
        <w:rPr>
          <w:rStyle w:val="VerbatimChar"/>
        </w:rPr>
        <w:t>2015-01-28</w:t>
      </w:r>
    </w:p>
    <w:p w14:paraId="57D19DC0" w14:textId="77777777" w:rsidR="007433CD" w:rsidRDefault="00000000">
      <w:pPr>
        <w:pStyle w:val="SourceCode"/>
      </w:pPr>
      <w:r>
        <w:rPr>
          <w:rStyle w:val="VerbatimChar"/>
        </w:rPr>
        <w:t>2015-01-29</w:t>
      </w:r>
    </w:p>
    <w:p w14:paraId="57D19DC1" w14:textId="77777777" w:rsidR="007433CD" w:rsidRDefault="00000000">
      <w:pPr>
        <w:pStyle w:val="SourceCode"/>
      </w:pPr>
      <w:r>
        <w:rPr>
          <w:rStyle w:val="VerbatimChar"/>
        </w:rPr>
        <w:t>2015-01-30</w:t>
      </w:r>
    </w:p>
    <w:p w14:paraId="57D19DC2" w14:textId="77777777" w:rsidR="007433CD" w:rsidRDefault="00000000">
      <w:pPr>
        <w:pStyle w:val="SourceCode"/>
      </w:pPr>
      <w:r>
        <w:rPr>
          <w:rStyle w:val="VerbatimChar"/>
        </w:rPr>
        <w:t>2015-01-31</w:t>
      </w:r>
    </w:p>
    <w:p w14:paraId="57D19DC3" w14:textId="77777777" w:rsidR="007433CD" w:rsidRDefault="00000000">
      <w:pPr>
        <w:pStyle w:val="SourceCode"/>
      </w:pPr>
      <w:r>
        <w:rPr>
          <w:rStyle w:val="VerbatimChar"/>
        </w:rPr>
        <w:t>2015-02-01</w:t>
      </w:r>
    </w:p>
    <w:p w14:paraId="57D19DC4" w14:textId="77777777" w:rsidR="007433CD" w:rsidRDefault="00000000">
      <w:pPr>
        <w:pStyle w:val="SourceCode"/>
      </w:pPr>
      <w:r>
        <w:rPr>
          <w:rStyle w:val="VerbatimChar"/>
        </w:rPr>
        <w:t>2015-02-02</w:t>
      </w:r>
    </w:p>
    <w:p w14:paraId="57D19DC5" w14:textId="77777777" w:rsidR="007433CD" w:rsidRDefault="00000000">
      <w:pPr>
        <w:pStyle w:val="SourceCode"/>
      </w:pPr>
      <w:r>
        <w:rPr>
          <w:rStyle w:val="VerbatimChar"/>
        </w:rPr>
        <w:t>2015-02-03</w:t>
      </w:r>
    </w:p>
    <w:p w14:paraId="57D19DC6" w14:textId="77777777" w:rsidR="007433CD" w:rsidRDefault="00000000">
      <w:pPr>
        <w:pStyle w:val="SourceCode"/>
      </w:pPr>
      <w:r>
        <w:rPr>
          <w:rStyle w:val="VerbatimChar"/>
        </w:rPr>
        <w:t>2015-02-04</w:t>
      </w:r>
    </w:p>
    <w:p w14:paraId="57D19DC7" w14:textId="77777777" w:rsidR="007433CD" w:rsidRDefault="00000000">
      <w:pPr>
        <w:pStyle w:val="SourceCode"/>
      </w:pPr>
      <w:r>
        <w:rPr>
          <w:rStyle w:val="VerbatimChar"/>
        </w:rPr>
        <w:t>2015-02-05</w:t>
      </w:r>
    </w:p>
    <w:p w14:paraId="57D19DC8" w14:textId="77777777" w:rsidR="007433CD" w:rsidRDefault="00000000">
      <w:pPr>
        <w:pStyle w:val="SourceCode"/>
      </w:pPr>
      <w:r>
        <w:rPr>
          <w:rStyle w:val="VerbatimChar"/>
        </w:rPr>
        <w:t>2015-02-06</w:t>
      </w:r>
    </w:p>
    <w:p w14:paraId="57D19DC9" w14:textId="77777777" w:rsidR="007433CD" w:rsidRDefault="00000000">
      <w:pPr>
        <w:pStyle w:val="SourceCode"/>
      </w:pPr>
      <w:r>
        <w:rPr>
          <w:rStyle w:val="VerbatimChar"/>
        </w:rPr>
        <w:t>2015-02-07</w:t>
      </w:r>
    </w:p>
    <w:p w14:paraId="57D19DCA" w14:textId="77777777" w:rsidR="007433CD" w:rsidRDefault="00000000">
      <w:pPr>
        <w:pStyle w:val="SourceCode"/>
      </w:pPr>
      <w:r>
        <w:rPr>
          <w:rStyle w:val="VerbatimChar"/>
        </w:rPr>
        <w:t>2015-02-08</w:t>
      </w:r>
    </w:p>
    <w:p w14:paraId="57D19DCB" w14:textId="77777777" w:rsidR="007433CD" w:rsidRDefault="00000000">
      <w:pPr>
        <w:pStyle w:val="SourceCode"/>
      </w:pPr>
      <w:r>
        <w:rPr>
          <w:rStyle w:val="VerbatimChar"/>
        </w:rPr>
        <w:t>2015-02-09</w:t>
      </w:r>
    </w:p>
    <w:p w14:paraId="57D19DCC" w14:textId="77777777" w:rsidR="007433CD" w:rsidRDefault="00000000">
      <w:pPr>
        <w:pStyle w:val="SourceCode"/>
      </w:pPr>
      <w:r>
        <w:rPr>
          <w:rStyle w:val="VerbatimChar"/>
        </w:rPr>
        <w:t>2015-02-10</w:t>
      </w:r>
    </w:p>
    <w:p w14:paraId="57D19DCD" w14:textId="77777777" w:rsidR="007433CD" w:rsidRDefault="00000000">
      <w:pPr>
        <w:pStyle w:val="SourceCode"/>
      </w:pPr>
      <w:r>
        <w:rPr>
          <w:rStyle w:val="VerbatimChar"/>
        </w:rPr>
        <w:t>2015-02-11</w:t>
      </w:r>
    </w:p>
    <w:p w14:paraId="57D19DCE" w14:textId="77777777" w:rsidR="007433CD" w:rsidRDefault="00000000">
      <w:pPr>
        <w:pStyle w:val="SourceCode"/>
      </w:pPr>
      <w:r>
        <w:rPr>
          <w:rStyle w:val="VerbatimChar"/>
        </w:rPr>
        <w:t>2015-02-12</w:t>
      </w:r>
    </w:p>
    <w:p w14:paraId="57D19DCF" w14:textId="77777777" w:rsidR="007433CD" w:rsidRDefault="00000000">
      <w:pPr>
        <w:pStyle w:val="SourceCode"/>
      </w:pPr>
      <w:r>
        <w:rPr>
          <w:rStyle w:val="VerbatimChar"/>
        </w:rPr>
        <w:t>2015-02-13</w:t>
      </w:r>
    </w:p>
    <w:p w14:paraId="57D19DD0" w14:textId="77777777" w:rsidR="007433CD" w:rsidRDefault="00000000">
      <w:pPr>
        <w:pStyle w:val="SourceCode"/>
      </w:pPr>
      <w:r>
        <w:rPr>
          <w:rStyle w:val="VerbatimChar"/>
        </w:rPr>
        <w:t>2015-02-14</w:t>
      </w:r>
    </w:p>
    <w:p w14:paraId="57D19DD1" w14:textId="77777777" w:rsidR="007433CD" w:rsidRDefault="00000000">
      <w:pPr>
        <w:pStyle w:val="SourceCode"/>
      </w:pPr>
      <w:r>
        <w:rPr>
          <w:rStyle w:val="VerbatimChar"/>
        </w:rPr>
        <w:lastRenderedPageBreak/>
        <w:t>2015-02-15</w:t>
      </w:r>
    </w:p>
    <w:p w14:paraId="57D19DD2" w14:textId="77777777" w:rsidR="007433CD" w:rsidRDefault="00000000">
      <w:pPr>
        <w:pStyle w:val="SourceCode"/>
      </w:pPr>
      <w:r>
        <w:rPr>
          <w:rStyle w:val="VerbatimChar"/>
        </w:rPr>
        <w:t>2015-02-16</w:t>
      </w:r>
    </w:p>
    <w:p w14:paraId="57D19DD3" w14:textId="77777777" w:rsidR="007433CD" w:rsidRDefault="00000000">
      <w:pPr>
        <w:pStyle w:val="SourceCode"/>
      </w:pPr>
      <w:r>
        <w:rPr>
          <w:rStyle w:val="VerbatimChar"/>
        </w:rPr>
        <w:t>2015-02-17</w:t>
      </w:r>
    </w:p>
    <w:p w14:paraId="57D19DD4" w14:textId="77777777" w:rsidR="007433CD" w:rsidRDefault="00000000">
      <w:pPr>
        <w:pStyle w:val="SourceCode"/>
      </w:pPr>
      <w:r>
        <w:rPr>
          <w:rStyle w:val="VerbatimChar"/>
        </w:rPr>
        <w:t>2015-02-18</w:t>
      </w:r>
    </w:p>
    <w:p w14:paraId="57D19DD5" w14:textId="77777777" w:rsidR="007433CD" w:rsidRDefault="00000000">
      <w:pPr>
        <w:pStyle w:val="SourceCode"/>
      </w:pPr>
      <w:r>
        <w:rPr>
          <w:rStyle w:val="VerbatimChar"/>
        </w:rPr>
        <w:t>2015-02-19</w:t>
      </w:r>
    </w:p>
    <w:p w14:paraId="57D19DD6" w14:textId="77777777" w:rsidR="007433CD" w:rsidRDefault="00000000">
      <w:pPr>
        <w:pStyle w:val="SourceCode"/>
      </w:pPr>
      <w:r>
        <w:rPr>
          <w:rStyle w:val="VerbatimChar"/>
        </w:rPr>
        <w:t>2015-02-20</w:t>
      </w:r>
    </w:p>
    <w:p w14:paraId="57D19DD7" w14:textId="77777777" w:rsidR="007433CD" w:rsidRDefault="00000000">
      <w:pPr>
        <w:pStyle w:val="SourceCode"/>
      </w:pPr>
      <w:r>
        <w:rPr>
          <w:rStyle w:val="VerbatimChar"/>
        </w:rPr>
        <w:t>2015-02-21</w:t>
      </w:r>
    </w:p>
    <w:p w14:paraId="57D19DD8" w14:textId="77777777" w:rsidR="007433CD" w:rsidRDefault="00000000">
      <w:pPr>
        <w:pStyle w:val="SourceCode"/>
      </w:pPr>
      <w:r>
        <w:rPr>
          <w:rStyle w:val="VerbatimChar"/>
        </w:rPr>
        <w:t>2015-02-22</w:t>
      </w:r>
    </w:p>
    <w:p w14:paraId="57D19DD9" w14:textId="77777777" w:rsidR="007433CD" w:rsidRDefault="00000000">
      <w:pPr>
        <w:pStyle w:val="SourceCode"/>
      </w:pPr>
      <w:r>
        <w:rPr>
          <w:rStyle w:val="VerbatimChar"/>
        </w:rPr>
        <w:t>2015-02-23</w:t>
      </w:r>
    </w:p>
    <w:p w14:paraId="57D19DDA" w14:textId="77777777" w:rsidR="007433CD" w:rsidRDefault="00000000">
      <w:pPr>
        <w:pStyle w:val="SourceCode"/>
      </w:pPr>
      <w:r>
        <w:rPr>
          <w:rStyle w:val="VerbatimChar"/>
        </w:rPr>
        <w:t>2015-02-24</w:t>
      </w:r>
    </w:p>
    <w:p w14:paraId="57D19DDB" w14:textId="77777777" w:rsidR="007433CD" w:rsidRDefault="00000000">
      <w:pPr>
        <w:pStyle w:val="SourceCode"/>
      </w:pPr>
      <w:r>
        <w:rPr>
          <w:rStyle w:val="VerbatimChar"/>
        </w:rPr>
        <w:t>2015-02-25</w:t>
      </w:r>
    </w:p>
    <w:p w14:paraId="57D19DDC" w14:textId="77777777" w:rsidR="007433CD" w:rsidRDefault="00000000">
      <w:pPr>
        <w:pStyle w:val="SourceCode"/>
      </w:pPr>
      <w:r>
        <w:rPr>
          <w:rStyle w:val="VerbatimChar"/>
        </w:rPr>
        <w:t>2015-02-26</w:t>
      </w:r>
    </w:p>
    <w:p w14:paraId="57D19DDD" w14:textId="77777777" w:rsidR="007433CD" w:rsidRDefault="00000000">
      <w:pPr>
        <w:pStyle w:val="SourceCode"/>
      </w:pPr>
      <w:r>
        <w:rPr>
          <w:rStyle w:val="VerbatimChar"/>
        </w:rPr>
        <w:t>2015-02-27</w:t>
      </w:r>
    </w:p>
    <w:p w14:paraId="57D19DDE" w14:textId="77777777" w:rsidR="007433CD" w:rsidRDefault="00000000">
      <w:pPr>
        <w:pStyle w:val="SourceCode"/>
      </w:pPr>
      <w:r>
        <w:rPr>
          <w:rStyle w:val="VerbatimChar"/>
        </w:rPr>
        <w:t>2015-02-28</w:t>
      </w:r>
    </w:p>
    <w:p w14:paraId="57D19DDF" w14:textId="77777777" w:rsidR="007433CD" w:rsidRDefault="00000000">
      <w:pPr>
        <w:pStyle w:val="SourceCode"/>
      </w:pPr>
      <w:r>
        <w:rPr>
          <w:rStyle w:val="VerbatimChar"/>
        </w:rPr>
        <w:t>2015-03-01</w:t>
      </w:r>
    </w:p>
    <w:p w14:paraId="57D19DE0" w14:textId="77777777" w:rsidR="007433CD" w:rsidRDefault="00000000">
      <w:pPr>
        <w:pStyle w:val="SourceCode"/>
      </w:pPr>
      <w:r>
        <w:rPr>
          <w:rStyle w:val="VerbatimChar"/>
        </w:rPr>
        <w:t>2015-03-02</w:t>
      </w:r>
    </w:p>
    <w:p w14:paraId="57D19DE1" w14:textId="77777777" w:rsidR="007433CD" w:rsidRDefault="00000000">
      <w:pPr>
        <w:pStyle w:val="SourceCode"/>
      </w:pPr>
      <w:r>
        <w:rPr>
          <w:rStyle w:val="VerbatimChar"/>
        </w:rPr>
        <w:t>2015-03-03</w:t>
      </w:r>
    </w:p>
    <w:p w14:paraId="57D19DE2" w14:textId="77777777" w:rsidR="007433CD" w:rsidRDefault="00000000">
      <w:pPr>
        <w:pStyle w:val="SourceCode"/>
      </w:pPr>
      <w:r>
        <w:rPr>
          <w:rStyle w:val="VerbatimChar"/>
        </w:rPr>
        <w:t>2015-03-04</w:t>
      </w:r>
    </w:p>
    <w:p w14:paraId="57D19DE3" w14:textId="77777777" w:rsidR="007433CD" w:rsidRDefault="00000000">
      <w:pPr>
        <w:pStyle w:val="SourceCode"/>
      </w:pPr>
      <w:r>
        <w:rPr>
          <w:rStyle w:val="VerbatimChar"/>
        </w:rPr>
        <w:t>2015-03-05</w:t>
      </w:r>
    </w:p>
    <w:p w14:paraId="57D19DE4" w14:textId="77777777" w:rsidR="007433CD" w:rsidRDefault="00000000">
      <w:pPr>
        <w:pStyle w:val="SourceCode"/>
      </w:pPr>
      <w:r>
        <w:rPr>
          <w:rStyle w:val="VerbatimChar"/>
        </w:rPr>
        <w:t>2015-03-06</w:t>
      </w:r>
    </w:p>
    <w:p w14:paraId="57D19DE5" w14:textId="77777777" w:rsidR="007433CD" w:rsidRDefault="00000000">
      <w:pPr>
        <w:pStyle w:val="SourceCode"/>
      </w:pPr>
      <w:r>
        <w:rPr>
          <w:rStyle w:val="VerbatimChar"/>
        </w:rPr>
        <w:t>2015-03-07</w:t>
      </w:r>
    </w:p>
    <w:p w14:paraId="57D19DE6" w14:textId="77777777" w:rsidR="007433CD" w:rsidRDefault="00000000">
      <w:pPr>
        <w:pStyle w:val="SourceCode"/>
      </w:pPr>
      <w:r>
        <w:rPr>
          <w:rStyle w:val="VerbatimChar"/>
        </w:rPr>
        <w:t>2015-03-08</w:t>
      </w:r>
    </w:p>
    <w:p w14:paraId="57D19DE7" w14:textId="77777777" w:rsidR="007433CD" w:rsidRDefault="00000000">
      <w:pPr>
        <w:pStyle w:val="SourceCode"/>
      </w:pPr>
      <w:r>
        <w:rPr>
          <w:rStyle w:val="VerbatimChar"/>
        </w:rPr>
        <w:t>2015-03-09</w:t>
      </w:r>
    </w:p>
    <w:p w14:paraId="57D19DE8" w14:textId="77777777" w:rsidR="007433CD" w:rsidRDefault="00000000">
      <w:pPr>
        <w:pStyle w:val="SourceCode"/>
      </w:pPr>
      <w:r>
        <w:rPr>
          <w:rStyle w:val="VerbatimChar"/>
        </w:rPr>
        <w:t>2015-03-10</w:t>
      </w:r>
    </w:p>
    <w:p w14:paraId="57D19DE9" w14:textId="77777777" w:rsidR="007433CD" w:rsidRDefault="00000000">
      <w:pPr>
        <w:pStyle w:val="SourceCode"/>
      </w:pPr>
      <w:r>
        <w:rPr>
          <w:rStyle w:val="VerbatimChar"/>
        </w:rPr>
        <w:t>2015-03-11</w:t>
      </w:r>
    </w:p>
    <w:p w14:paraId="57D19DEA" w14:textId="77777777" w:rsidR="007433CD" w:rsidRDefault="00000000">
      <w:pPr>
        <w:pStyle w:val="SourceCode"/>
      </w:pPr>
      <w:r>
        <w:rPr>
          <w:rStyle w:val="VerbatimChar"/>
        </w:rPr>
        <w:t>2015-03-12</w:t>
      </w:r>
    </w:p>
    <w:p w14:paraId="57D19DEB" w14:textId="77777777" w:rsidR="007433CD" w:rsidRDefault="00000000">
      <w:pPr>
        <w:pStyle w:val="SourceCode"/>
      </w:pPr>
      <w:r>
        <w:rPr>
          <w:rStyle w:val="VerbatimChar"/>
        </w:rPr>
        <w:t>2015-03-13</w:t>
      </w:r>
    </w:p>
    <w:p w14:paraId="57D19DEC" w14:textId="77777777" w:rsidR="007433CD" w:rsidRDefault="00000000">
      <w:pPr>
        <w:pStyle w:val="SourceCode"/>
      </w:pPr>
      <w:r>
        <w:rPr>
          <w:rStyle w:val="VerbatimChar"/>
        </w:rPr>
        <w:t>2015-03-14</w:t>
      </w:r>
    </w:p>
    <w:p w14:paraId="57D19DED" w14:textId="77777777" w:rsidR="007433CD" w:rsidRDefault="00000000">
      <w:pPr>
        <w:pStyle w:val="SourceCode"/>
      </w:pPr>
      <w:r>
        <w:rPr>
          <w:rStyle w:val="VerbatimChar"/>
        </w:rPr>
        <w:lastRenderedPageBreak/>
        <w:t>2015-03-15</w:t>
      </w:r>
    </w:p>
    <w:p w14:paraId="57D19DEE" w14:textId="77777777" w:rsidR="007433CD" w:rsidRDefault="00000000">
      <w:pPr>
        <w:pStyle w:val="SourceCode"/>
      </w:pPr>
      <w:r>
        <w:rPr>
          <w:rStyle w:val="VerbatimChar"/>
        </w:rPr>
        <w:t>2015-03-16</w:t>
      </w:r>
    </w:p>
    <w:p w14:paraId="57D19DEF" w14:textId="77777777" w:rsidR="007433CD" w:rsidRDefault="00000000">
      <w:pPr>
        <w:pStyle w:val="SourceCode"/>
      </w:pPr>
      <w:r>
        <w:rPr>
          <w:rStyle w:val="VerbatimChar"/>
        </w:rPr>
        <w:t>2015-03-17</w:t>
      </w:r>
    </w:p>
    <w:p w14:paraId="57D19DF0" w14:textId="77777777" w:rsidR="007433CD" w:rsidRDefault="00000000">
      <w:pPr>
        <w:pStyle w:val="SourceCode"/>
      </w:pPr>
      <w:r>
        <w:rPr>
          <w:rStyle w:val="VerbatimChar"/>
        </w:rPr>
        <w:t>2015-03-18</w:t>
      </w:r>
    </w:p>
    <w:p w14:paraId="57D19DF1" w14:textId="77777777" w:rsidR="007433CD" w:rsidRDefault="00000000">
      <w:pPr>
        <w:pStyle w:val="SourceCode"/>
      </w:pPr>
      <w:r>
        <w:rPr>
          <w:rStyle w:val="VerbatimChar"/>
        </w:rPr>
        <w:t>2015-03-19</w:t>
      </w:r>
    </w:p>
    <w:p w14:paraId="57D19DF2" w14:textId="77777777" w:rsidR="007433CD" w:rsidRDefault="00000000">
      <w:pPr>
        <w:pStyle w:val="SourceCode"/>
      </w:pPr>
      <w:r>
        <w:rPr>
          <w:rStyle w:val="VerbatimChar"/>
        </w:rPr>
        <w:t>2015-03-20</w:t>
      </w:r>
    </w:p>
    <w:p w14:paraId="57D19DF3" w14:textId="77777777" w:rsidR="007433CD" w:rsidRDefault="00000000">
      <w:pPr>
        <w:pStyle w:val="SourceCode"/>
      </w:pPr>
      <w:r>
        <w:rPr>
          <w:rStyle w:val="VerbatimChar"/>
        </w:rPr>
        <w:t>2015-03-21</w:t>
      </w:r>
    </w:p>
    <w:p w14:paraId="57D19DF4" w14:textId="77777777" w:rsidR="007433CD" w:rsidRDefault="00000000">
      <w:pPr>
        <w:pStyle w:val="SourceCode"/>
      </w:pPr>
      <w:r>
        <w:rPr>
          <w:rStyle w:val="VerbatimChar"/>
        </w:rPr>
        <w:t>2015-03-22</w:t>
      </w:r>
    </w:p>
    <w:p w14:paraId="57D19DF5" w14:textId="77777777" w:rsidR="007433CD" w:rsidRDefault="00000000">
      <w:pPr>
        <w:pStyle w:val="SourceCode"/>
      </w:pPr>
      <w:r>
        <w:rPr>
          <w:rStyle w:val="VerbatimChar"/>
        </w:rPr>
        <w:t>2015-03-23</w:t>
      </w:r>
    </w:p>
    <w:p w14:paraId="57D19DF6" w14:textId="77777777" w:rsidR="007433CD" w:rsidRDefault="00000000">
      <w:pPr>
        <w:pStyle w:val="SourceCode"/>
      </w:pPr>
      <w:r>
        <w:rPr>
          <w:rStyle w:val="VerbatimChar"/>
        </w:rPr>
        <w:t>2015-03-24</w:t>
      </w:r>
    </w:p>
    <w:p w14:paraId="57D19DF7" w14:textId="77777777" w:rsidR="007433CD" w:rsidRDefault="00000000">
      <w:pPr>
        <w:pStyle w:val="SourceCode"/>
      </w:pPr>
      <w:r>
        <w:rPr>
          <w:rStyle w:val="VerbatimChar"/>
        </w:rPr>
        <w:t>2015-03-25</w:t>
      </w:r>
    </w:p>
    <w:p w14:paraId="57D19DF8" w14:textId="77777777" w:rsidR="007433CD" w:rsidRDefault="00000000">
      <w:pPr>
        <w:pStyle w:val="SourceCode"/>
      </w:pPr>
      <w:r>
        <w:rPr>
          <w:rStyle w:val="VerbatimChar"/>
        </w:rPr>
        <w:t>2015-03-26</w:t>
      </w:r>
    </w:p>
    <w:p w14:paraId="57D19DF9" w14:textId="77777777" w:rsidR="007433CD" w:rsidRDefault="00000000">
      <w:pPr>
        <w:pStyle w:val="SourceCode"/>
      </w:pPr>
      <w:r>
        <w:rPr>
          <w:rStyle w:val="VerbatimChar"/>
        </w:rPr>
        <w:t>2015-03-27</w:t>
      </w:r>
    </w:p>
    <w:p w14:paraId="57D19DFA" w14:textId="77777777" w:rsidR="007433CD" w:rsidRDefault="00000000">
      <w:pPr>
        <w:pStyle w:val="SourceCode"/>
      </w:pPr>
      <w:r>
        <w:rPr>
          <w:rStyle w:val="VerbatimChar"/>
        </w:rPr>
        <w:t>2015-03-28</w:t>
      </w:r>
    </w:p>
    <w:p w14:paraId="57D19DFB" w14:textId="77777777" w:rsidR="007433CD" w:rsidRDefault="00000000">
      <w:pPr>
        <w:pStyle w:val="SourceCode"/>
      </w:pPr>
      <w:r>
        <w:rPr>
          <w:rStyle w:val="VerbatimChar"/>
        </w:rPr>
        <w:t>2015-03-29</w:t>
      </w:r>
    </w:p>
    <w:p w14:paraId="57D19DFC" w14:textId="77777777" w:rsidR="007433CD" w:rsidRDefault="00000000">
      <w:pPr>
        <w:pStyle w:val="SourceCode"/>
      </w:pPr>
      <w:r>
        <w:rPr>
          <w:rStyle w:val="VerbatimChar"/>
        </w:rPr>
        <w:t>2015-03-30</w:t>
      </w:r>
    </w:p>
    <w:p w14:paraId="57D19DFD" w14:textId="77777777" w:rsidR="007433CD" w:rsidRDefault="00000000">
      <w:pPr>
        <w:pStyle w:val="SourceCode"/>
      </w:pPr>
      <w:r>
        <w:rPr>
          <w:rStyle w:val="VerbatimChar"/>
        </w:rPr>
        <w:t>2015-03-31</w:t>
      </w:r>
    </w:p>
    <w:p w14:paraId="57D19DFE" w14:textId="77777777" w:rsidR="007433CD" w:rsidRDefault="00000000">
      <w:pPr>
        <w:pStyle w:val="SourceCode"/>
      </w:pPr>
      <w:r>
        <w:rPr>
          <w:rStyle w:val="VerbatimChar"/>
        </w:rPr>
        <w:t>2015-04-01</w:t>
      </w:r>
    </w:p>
    <w:p w14:paraId="57D19DFF" w14:textId="77777777" w:rsidR="007433CD" w:rsidRDefault="00000000">
      <w:pPr>
        <w:pStyle w:val="SourceCode"/>
      </w:pPr>
      <w:r>
        <w:rPr>
          <w:rStyle w:val="VerbatimChar"/>
        </w:rPr>
        <w:t>2015-04-02</w:t>
      </w:r>
    </w:p>
    <w:p w14:paraId="57D19E00" w14:textId="77777777" w:rsidR="007433CD" w:rsidRDefault="00000000">
      <w:pPr>
        <w:pStyle w:val="SourceCode"/>
      </w:pPr>
      <w:r>
        <w:rPr>
          <w:rStyle w:val="VerbatimChar"/>
        </w:rPr>
        <w:t>2015-04-03</w:t>
      </w:r>
    </w:p>
    <w:p w14:paraId="57D19E01" w14:textId="77777777" w:rsidR="007433CD" w:rsidRDefault="00000000">
      <w:pPr>
        <w:pStyle w:val="SourceCode"/>
      </w:pPr>
      <w:r>
        <w:rPr>
          <w:rStyle w:val="VerbatimChar"/>
        </w:rPr>
        <w:t>2015-04-04</w:t>
      </w:r>
    </w:p>
    <w:p w14:paraId="57D19E02" w14:textId="77777777" w:rsidR="007433CD" w:rsidRDefault="00000000">
      <w:pPr>
        <w:pStyle w:val="SourceCode"/>
      </w:pPr>
      <w:r>
        <w:rPr>
          <w:rStyle w:val="VerbatimChar"/>
        </w:rPr>
        <w:t>2015-04-05</w:t>
      </w:r>
    </w:p>
    <w:p w14:paraId="57D19E03" w14:textId="77777777" w:rsidR="007433CD" w:rsidRDefault="00000000">
      <w:pPr>
        <w:pStyle w:val="SourceCode"/>
      </w:pPr>
      <w:r>
        <w:rPr>
          <w:rStyle w:val="VerbatimChar"/>
        </w:rPr>
        <w:t>2015-04-06</w:t>
      </w:r>
    </w:p>
    <w:p w14:paraId="57D19E04" w14:textId="77777777" w:rsidR="007433CD" w:rsidRDefault="00000000">
      <w:pPr>
        <w:pStyle w:val="SourceCode"/>
      </w:pPr>
      <w:r>
        <w:rPr>
          <w:rStyle w:val="VerbatimChar"/>
        </w:rPr>
        <w:t>2015-04-07</w:t>
      </w:r>
    </w:p>
    <w:p w14:paraId="57D19E05" w14:textId="77777777" w:rsidR="007433CD" w:rsidRDefault="00000000">
      <w:pPr>
        <w:pStyle w:val="SourceCode"/>
      </w:pPr>
      <w:r>
        <w:rPr>
          <w:rStyle w:val="VerbatimChar"/>
        </w:rPr>
        <w:t>2015-04-08</w:t>
      </w:r>
    </w:p>
    <w:p w14:paraId="57D19E06" w14:textId="77777777" w:rsidR="007433CD" w:rsidRDefault="00000000">
      <w:pPr>
        <w:pStyle w:val="SourceCode"/>
      </w:pPr>
      <w:r>
        <w:rPr>
          <w:rStyle w:val="VerbatimChar"/>
        </w:rPr>
        <w:t>2015-04-09</w:t>
      </w:r>
    </w:p>
    <w:p w14:paraId="57D19E07" w14:textId="77777777" w:rsidR="007433CD" w:rsidRDefault="00000000">
      <w:pPr>
        <w:pStyle w:val="SourceCode"/>
      </w:pPr>
      <w:r>
        <w:rPr>
          <w:rStyle w:val="VerbatimChar"/>
        </w:rPr>
        <w:t>2015-04-10</w:t>
      </w:r>
    </w:p>
    <w:p w14:paraId="57D19E08" w14:textId="77777777" w:rsidR="007433CD" w:rsidRDefault="00000000">
      <w:pPr>
        <w:pStyle w:val="SourceCode"/>
      </w:pPr>
      <w:r>
        <w:rPr>
          <w:rStyle w:val="VerbatimChar"/>
        </w:rPr>
        <w:t>2015-04-11</w:t>
      </w:r>
    </w:p>
    <w:p w14:paraId="57D19E09" w14:textId="77777777" w:rsidR="007433CD" w:rsidRDefault="00000000">
      <w:pPr>
        <w:pStyle w:val="SourceCode"/>
      </w:pPr>
      <w:r>
        <w:rPr>
          <w:rStyle w:val="VerbatimChar"/>
        </w:rPr>
        <w:lastRenderedPageBreak/>
        <w:t>2015-04-12</w:t>
      </w:r>
    </w:p>
    <w:p w14:paraId="57D19E0A" w14:textId="77777777" w:rsidR="007433CD" w:rsidRDefault="00000000">
      <w:pPr>
        <w:pStyle w:val="SourceCode"/>
      </w:pPr>
      <w:r>
        <w:rPr>
          <w:rStyle w:val="VerbatimChar"/>
        </w:rPr>
        <w:t>2015-04-13</w:t>
      </w:r>
    </w:p>
    <w:p w14:paraId="57D19E0B" w14:textId="77777777" w:rsidR="007433CD" w:rsidRDefault="00000000">
      <w:pPr>
        <w:pStyle w:val="SourceCode"/>
      </w:pPr>
      <w:r>
        <w:rPr>
          <w:rStyle w:val="VerbatimChar"/>
        </w:rPr>
        <w:t>2015-04-14</w:t>
      </w:r>
    </w:p>
    <w:p w14:paraId="57D19E0C" w14:textId="77777777" w:rsidR="007433CD" w:rsidRDefault="00000000">
      <w:pPr>
        <w:pStyle w:val="SourceCode"/>
      </w:pPr>
      <w:r>
        <w:rPr>
          <w:rStyle w:val="VerbatimChar"/>
        </w:rPr>
        <w:t>2015-04-15</w:t>
      </w:r>
    </w:p>
    <w:p w14:paraId="57D19E0D" w14:textId="77777777" w:rsidR="007433CD" w:rsidRDefault="00000000">
      <w:pPr>
        <w:pStyle w:val="SourceCode"/>
      </w:pPr>
      <w:r>
        <w:rPr>
          <w:rStyle w:val="VerbatimChar"/>
        </w:rPr>
        <w:t>2015-04-16</w:t>
      </w:r>
    </w:p>
    <w:p w14:paraId="57D19E0E" w14:textId="77777777" w:rsidR="007433CD" w:rsidRDefault="00000000">
      <w:pPr>
        <w:pStyle w:val="SourceCode"/>
      </w:pPr>
      <w:r>
        <w:rPr>
          <w:rStyle w:val="VerbatimChar"/>
        </w:rPr>
        <w:t>2015-04-17</w:t>
      </w:r>
    </w:p>
    <w:p w14:paraId="57D19E0F" w14:textId="77777777" w:rsidR="007433CD" w:rsidRDefault="00000000">
      <w:pPr>
        <w:pStyle w:val="SourceCode"/>
      </w:pPr>
      <w:r>
        <w:rPr>
          <w:rStyle w:val="VerbatimChar"/>
        </w:rPr>
        <w:t>2015-04-18</w:t>
      </w:r>
    </w:p>
    <w:p w14:paraId="57D19E10" w14:textId="77777777" w:rsidR="007433CD" w:rsidRDefault="00000000">
      <w:pPr>
        <w:pStyle w:val="SourceCode"/>
      </w:pPr>
      <w:r>
        <w:rPr>
          <w:rStyle w:val="VerbatimChar"/>
        </w:rPr>
        <w:t>2015-04-19</w:t>
      </w:r>
    </w:p>
    <w:p w14:paraId="57D19E11" w14:textId="77777777" w:rsidR="007433CD" w:rsidRDefault="00000000">
      <w:pPr>
        <w:pStyle w:val="SourceCode"/>
      </w:pPr>
      <w:r>
        <w:rPr>
          <w:rStyle w:val="VerbatimChar"/>
        </w:rPr>
        <w:t>2015-04-20</w:t>
      </w:r>
    </w:p>
    <w:p w14:paraId="57D19E12" w14:textId="77777777" w:rsidR="007433CD" w:rsidRDefault="00000000">
      <w:pPr>
        <w:pStyle w:val="SourceCode"/>
      </w:pPr>
      <w:r>
        <w:rPr>
          <w:rStyle w:val="VerbatimChar"/>
        </w:rPr>
        <w:t>2015-04-21</w:t>
      </w:r>
    </w:p>
    <w:p w14:paraId="57D19E13" w14:textId="77777777" w:rsidR="007433CD" w:rsidRDefault="00000000">
      <w:pPr>
        <w:pStyle w:val="SourceCode"/>
      </w:pPr>
      <w:r>
        <w:rPr>
          <w:rStyle w:val="VerbatimChar"/>
        </w:rPr>
        <w:t>2015-04-22</w:t>
      </w:r>
    </w:p>
    <w:p w14:paraId="57D19E14" w14:textId="77777777" w:rsidR="007433CD" w:rsidRDefault="00000000">
      <w:pPr>
        <w:pStyle w:val="SourceCode"/>
      </w:pPr>
      <w:r>
        <w:rPr>
          <w:rStyle w:val="VerbatimChar"/>
        </w:rPr>
        <w:t>2015-04-23</w:t>
      </w:r>
    </w:p>
    <w:p w14:paraId="57D19E15" w14:textId="77777777" w:rsidR="007433CD" w:rsidRDefault="00000000">
      <w:pPr>
        <w:pStyle w:val="SourceCode"/>
      </w:pPr>
      <w:r>
        <w:rPr>
          <w:rStyle w:val="VerbatimChar"/>
        </w:rPr>
        <w:t>2015-04-24</w:t>
      </w:r>
    </w:p>
    <w:p w14:paraId="57D19E16" w14:textId="77777777" w:rsidR="007433CD" w:rsidRDefault="00000000">
      <w:pPr>
        <w:pStyle w:val="SourceCode"/>
      </w:pPr>
      <w:r>
        <w:rPr>
          <w:rStyle w:val="VerbatimChar"/>
        </w:rPr>
        <w:t>2015-04-25</w:t>
      </w:r>
    </w:p>
    <w:p w14:paraId="57D19E17" w14:textId="77777777" w:rsidR="007433CD" w:rsidRDefault="00000000">
      <w:pPr>
        <w:pStyle w:val="SourceCode"/>
      </w:pPr>
      <w:r>
        <w:rPr>
          <w:rStyle w:val="VerbatimChar"/>
        </w:rPr>
        <w:t>2015-04-26</w:t>
      </w:r>
    </w:p>
    <w:p w14:paraId="57D19E18" w14:textId="77777777" w:rsidR="007433CD" w:rsidRDefault="00000000">
      <w:pPr>
        <w:pStyle w:val="SourceCode"/>
      </w:pPr>
      <w:r>
        <w:rPr>
          <w:rStyle w:val="VerbatimChar"/>
        </w:rPr>
        <w:t>2015-04-27</w:t>
      </w:r>
    </w:p>
    <w:p w14:paraId="57D19E19" w14:textId="77777777" w:rsidR="007433CD" w:rsidRDefault="00000000">
      <w:pPr>
        <w:pStyle w:val="SourceCode"/>
      </w:pPr>
      <w:r>
        <w:rPr>
          <w:rStyle w:val="VerbatimChar"/>
        </w:rPr>
        <w:t>2015-04-28</w:t>
      </w:r>
    </w:p>
    <w:p w14:paraId="57D19E1A" w14:textId="77777777" w:rsidR="007433CD" w:rsidRDefault="00000000">
      <w:pPr>
        <w:pStyle w:val="SourceCode"/>
      </w:pPr>
      <w:r>
        <w:rPr>
          <w:rStyle w:val="VerbatimChar"/>
        </w:rPr>
        <w:t>2015-04-29</w:t>
      </w:r>
    </w:p>
    <w:p w14:paraId="57D19E1B" w14:textId="77777777" w:rsidR="007433CD" w:rsidRDefault="00000000">
      <w:pPr>
        <w:pStyle w:val="SourceCode"/>
      </w:pPr>
      <w:r>
        <w:rPr>
          <w:rStyle w:val="VerbatimChar"/>
        </w:rPr>
        <w:t>2015-04-30</w:t>
      </w:r>
    </w:p>
    <w:p w14:paraId="57D19E1C" w14:textId="77777777" w:rsidR="007433CD" w:rsidRDefault="00000000">
      <w:pPr>
        <w:pStyle w:val="SourceCode"/>
      </w:pPr>
      <w:r>
        <w:rPr>
          <w:rStyle w:val="VerbatimChar"/>
        </w:rPr>
        <w:t>2015-05-01</w:t>
      </w:r>
    </w:p>
    <w:p w14:paraId="57D19E1D" w14:textId="77777777" w:rsidR="007433CD" w:rsidRDefault="00000000">
      <w:pPr>
        <w:pStyle w:val="SourceCode"/>
      </w:pPr>
      <w:r>
        <w:rPr>
          <w:rStyle w:val="VerbatimChar"/>
        </w:rPr>
        <w:t>2015-05-02</w:t>
      </w:r>
    </w:p>
    <w:p w14:paraId="57D19E1E" w14:textId="77777777" w:rsidR="007433CD" w:rsidRDefault="00000000">
      <w:pPr>
        <w:pStyle w:val="SourceCode"/>
      </w:pPr>
      <w:r>
        <w:rPr>
          <w:rStyle w:val="VerbatimChar"/>
        </w:rPr>
        <w:t>2015-05-03</w:t>
      </w:r>
    </w:p>
    <w:p w14:paraId="57D19E1F" w14:textId="77777777" w:rsidR="007433CD" w:rsidRDefault="00000000">
      <w:pPr>
        <w:pStyle w:val="SourceCode"/>
      </w:pPr>
      <w:r>
        <w:rPr>
          <w:rStyle w:val="VerbatimChar"/>
        </w:rPr>
        <w:t>2015-05-04</w:t>
      </w:r>
    </w:p>
    <w:p w14:paraId="57D19E20" w14:textId="77777777" w:rsidR="007433CD" w:rsidRDefault="00000000">
      <w:pPr>
        <w:pStyle w:val="SourceCode"/>
      </w:pPr>
      <w:r>
        <w:rPr>
          <w:rStyle w:val="VerbatimChar"/>
        </w:rPr>
        <w:t>2015-05-05</w:t>
      </w:r>
    </w:p>
    <w:p w14:paraId="57D19E21" w14:textId="77777777" w:rsidR="007433CD" w:rsidRDefault="00000000">
      <w:pPr>
        <w:pStyle w:val="SourceCode"/>
      </w:pPr>
      <w:r>
        <w:rPr>
          <w:rStyle w:val="VerbatimChar"/>
        </w:rPr>
        <w:t>2015-05-06</w:t>
      </w:r>
    </w:p>
    <w:p w14:paraId="57D19E22" w14:textId="77777777" w:rsidR="007433CD" w:rsidRDefault="00000000">
      <w:pPr>
        <w:pStyle w:val="SourceCode"/>
      </w:pPr>
      <w:r>
        <w:rPr>
          <w:rStyle w:val="VerbatimChar"/>
        </w:rPr>
        <w:t>2015-05-07</w:t>
      </w:r>
    </w:p>
    <w:p w14:paraId="57D19E23" w14:textId="77777777" w:rsidR="007433CD" w:rsidRDefault="00000000">
      <w:pPr>
        <w:pStyle w:val="SourceCode"/>
      </w:pPr>
      <w:r>
        <w:rPr>
          <w:rStyle w:val="VerbatimChar"/>
        </w:rPr>
        <w:t>2015-05-08</w:t>
      </w:r>
    </w:p>
    <w:p w14:paraId="57D19E24" w14:textId="77777777" w:rsidR="007433CD" w:rsidRDefault="00000000">
      <w:pPr>
        <w:pStyle w:val="SourceCode"/>
      </w:pPr>
      <w:r>
        <w:rPr>
          <w:rStyle w:val="VerbatimChar"/>
        </w:rPr>
        <w:t>2015-05-09</w:t>
      </w:r>
    </w:p>
    <w:p w14:paraId="57D19E25" w14:textId="77777777" w:rsidR="007433CD" w:rsidRDefault="00000000">
      <w:pPr>
        <w:pStyle w:val="SourceCode"/>
      </w:pPr>
      <w:r>
        <w:rPr>
          <w:rStyle w:val="VerbatimChar"/>
        </w:rPr>
        <w:lastRenderedPageBreak/>
        <w:t>2015-05-10</w:t>
      </w:r>
    </w:p>
    <w:p w14:paraId="57D19E26" w14:textId="77777777" w:rsidR="007433CD" w:rsidRDefault="00000000">
      <w:pPr>
        <w:pStyle w:val="SourceCode"/>
      </w:pPr>
      <w:r>
        <w:rPr>
          <w:rStyle w:val="VerbatimChar"/>
        </w:rPr>
        <w:t>2015-05-11</w:t>
      </w:r>
    </w:p>
    <w:p w14:paraId="57D19E27" w14:textId="77777777" w:rsidR="007433CD" w:rsidRDefault="00000000">
      <w:pPr>
        <w:pStyle w:val="SourceCode"/>
      </w:pPr>
      <w:r>
        <w:rPr>
          <w:rStyle w:val="VerbatimChar"/>
        </w:rPr>
        <w:t>2015-05-12</w:t>
      </w:r>
    </w:p>
    <w:p w14:paraId="57D19E28" w14:textId="77777777" w:rsidR="007433CD" w:rsidRDefault="00000000">
      <w:pPr>
        <w:pStyle w:val="SourceCode"/>
      </w:pPr>
      <w:r>
        <w:rPr>
          <w:rStyle w:val="VerbatimChar"/>
        </w:rPr>
        <w:t>2015-05-13</w:t>
      </w:r>
    </w:p>
    <w:p w14:paraId="57D19E29" w14:textId="77777777" w:rsidR="007433CD" w:rsidRDefault="00000000">
      <w:pPr>
        <w:pStyle w:val="SourceCode"/>
      </w:pPr>
      <w:r>
        <w:rPr>
          <w:rStyle w:val="VerbatimChar"/>
        </w:rPr>
        <w:t>2015-05-14</w:t>
      </w:r>
    </w:p>
    <w:p w14:paraId="57D19E2A" w14:textId="77777777" w:rsidR="007433CD" w:rsidRDefault="00000000">
      <w:pPr>
        <w:pStyle w:val="SourceCode"/>
      </w:pPr>
      <w:r>
        <w:rPr>
          <w:rStyle w:val="VerbatimChar"/>
        </w:rPr>
        <w:t>2015-05-15</w:t>
      </w:r>
    </w:p>
    <w:p w14:paraId="57D19E2B" w14:textId="77777777" w:rsidR="007433CD" w:rsidRDefault="00000000">
      <w:pPr>
        <w:pStyle w:val="SourceCode"/>
      </w:pPr>
      <w:r>
        <w:rPr>
          <w:rStyle w:val="VerbatimChar"/>
        </w:rPr>
        <w:t>2015-05-16</w:t>
      </w:r>
    </w:p>
    <w:p w14:paraId="57D19E2C" w14:textId="77777777" w:rsidR="007433CD" w:rsidRDefault="00000000">
      <w:pPr>
        <w:pStyle w:val="SourceCode"/>
      </w:pPr>
      <w:r>
        <w:rPr>
          <w:rStyle w:val="VerbatimChar"/>
        </w:rPr>
        <w:t>2015-05-17</w:t>
      </w:r>
    </w:p>
    <w:p w14:paraId="57D19E2D" w14:textId="77777777" w:rsidR="007433CD" w:rsidRDefault="00000000">
      <w:pPr>
        <w:pStyle w:val="SourceCode"/>
      </w:pPr>
      <w:r>
        <w:rPr>
          <w:rStyle w:val="VerbatimChar"/>
        </w:rPr>
        <w:t>2015-05-18</w:t>
      </w:r>
    </w:p>
    <w:p w14:paraId="57D19E2E" w14:textId="77777777" w:rsidR="007433CD" w:rsidRDefault="00000000">
      <w:pPr>
        <w:pStyle w:val="SourceCode"/>
      </w:pPr>
      <w:r>
        <w:rPr>
          <w:rStyle w:val="VerbatimChar"/>
        </w:rPr>
        <w:t>2015-05-19</w:t>
      </w:r>
    </w:p>
    <w:p w14:paraId="57D19E2F" w14:textId="77777777" w:rsidR="007433CD" w:rsidRDefault="00000000">
      <w:pPr>
        <w:pStyle w:val="SourceCode"/>
      </w:pPr>
      <w:r>
        <w:rPr>
          <w:rStyle w:val="VerbatimChar"/>
        </w:rPr>
        <w:t>2015-05-20</w:t>
      </w:r>
    </w:p>
    <w:p w14:paraId="57D19E30" w14:textId="77777777" w:rsidR="007433CD" w:rsidRDefault="00000000">
      <w:pPr>
        <w:pStyle w:val="SourceCode"/>
      </w:pPr>
      <w:r>
        <w:rPr>
          <w:rStyle w:val="VerbatimChar"/>
        </w:rPr>
        <w:t>2015-05-21</w:t>
      </w:r>
    </w:p>
    <w:p w14:paraId="57D19E31" w14:textId="77777777" w:rsidR="007433CD" w:rsidRDefault="00000000">
      <w:pPr>
        <w:pStyle w:val="SourceCode"/>
      </w:pPr>
      <w:r>
        <w:rPr>
          <w:rStyle w:val="VerbatimChar"/>
        </w:rPr>
        <w:t>2015-05-22</w:t>
      </w:r>
    </w:p>
    <w:p w14:paraId="57D19E32" w14:textId="77777777" w:rsidR="007433CD" w:rsidRDefault="00000000">
      <w:pPr>
        <w:pStyle w:val="SourceCode"/>
      </w:pPr>
      <w:r>
        <w:rPr>
          <w:rStyle w:val="VerbatimChar"/>
        </w:rPr>
        <w:t>2015-05-23</w:t>
      </w:r>
    </w:p>
    <w:p w14:paraId="57D19E33" w14:textId="77777777" w:rsidR="007433CD" w:rsidRDefault="00000000">
      <w:pPr>
        <w:pStyle w:val="SourceCode"/>
      </w:pPr>
      <w:r>
        <w:rPr>
          <w:rStyle w:val="VerbatimChar"/>
        </w:rPr>
        <w:t>2015-05-24</w:t>
      </w:r>
    </w:p>
    <w:p w14:paraId="57D19E34" w14:textId="77777777" w:rsidR="007433CD" w:rsidRDefault="00000000">
      <w:pPr>
        <w:pStyle w:val="SourceCode"/>
      </w:pPr>
      <w:r>
        <w:rPr>
          <w:rStyle w:val="VerbatimChar"/>
        </w:rPr>
        <w:t>2015-05-25</w:t>
      </w:r>
    </w:p>
    <w:p w14:paraId="57D19E35" w14:textId="77777777" w:rsidR="007433CD" w:rsidRDefault="00000000">
      <w:pPr>
        <w:pStyle w:val="SourceCode"/>
      </w:pPr>
      <w:r>
        <w:rPr>
          <w:rStyle w:val="VerbatimChar"/>
        </w:rPr>
        <w:t>2015-05-26</w:t>
      </w:r>
    </w:p>
    <w:p w14:paraId="57D19E36" w14:textId="77777777" w:rsidR="007433CD" w:rsidRDefault="00000000">
      <w:pPr>
        <w:pStyle w:val="SourceCode"/>
      </w:pPr>
      <w:r>
        <w:rPr>
          <w:rStyle w:val="VerbatimChar"/>
        </w:rPr>
        <w:t>2015-05-27</w:t>
      </w:r>
    </w:p>
    <w:p w14:paraId="57D19E37" w14:textId="77777777" w:rsidR="007433CD" w:rsidRDefault="00000000">
      <w:pPr>
        <w:pStyle w:val="SourceCode"/>
      </w:pPr>
      <w:r>
        <w:rPr>
          <w:rStyle w:val="VerbatimChar"/>
        </w:rPr>
        <w:t>2015-05-28</w:t>
      </w:r>
    </w:p>
    <w:p w14:paraId="57D19E38" w14:textId="77777777" w:rsidR="007433CD" w:rsidRDefault="00000000">
      <w:pPr>
        <w:pStyle w:val="SourceCode"/>
      </w:pPr>
      <w:r>
        <w:rPr>
          <w:rStyle w:val="VerbatimChar"/>
        </w:rPr>
        <w:t>2015-05-29</w:t>
      </w:r>
    </w:p>
    <w:p w14:paraId="57D19E39" w14:textId="77777777" w:rsidR="007433CD" w:rsidRDefault="00000000">
      <w:pPr>
        <w:pStyle w:val="SourceCode"/>
      </w:pPr>
      <w:r>
        <w:rPr>
          <w:rStyle w:val="VerbatimChar"/>
        </w:rPr>
        <w:t>2015-05-30</w:t>
      </w:r>
    </w:p>
    <w:p w14:paraId="57D19E3A" w14:textId="77777777" w:rsidR="007433CD" w:rsidRDefault="00000000">
      <w:pPr>
        <w:pStyle w:val="SourceCode"/>
      </w:pPr>
      <w:r>
        <w:rPr>
          <w:rStyle w:val="VerbatimChar"/>
        </w:rPr>
        <w:t>2015-05-31</w:t>
      </w:r>
    </w:p>
    <w:p w14:paraId="57D19E3B" w14:textId="77777777" w:rsidR="007433CD" w:rsidRDefault="00000000">
      <w:pPr>
        <w:pStyle w:val="SourceCode"/>
      </w:pPr>
      <w:r>
        <w:rPr>
          <w:rStyle w:val="VerbatimChar"/>
        </w:rPr>
        <w:t>2015-06-01</w:t>
      </w:r>
    </w:p>
    <w:p w14:paraId="57D19E3C" w14:textId="77777777" w:rsidR="007433CD" w:rsidRDefault="00000000">
      <w:pPr>
        <w:pStyle w:val="SourceCode"/>
      </w:pPr>
      <w:r>
        <w:rPr>
          <w:rStyle w:val="VerbatimChar"/>
        </w:rPr>
        <w:t>2015-06-02</w:t>
      </w:r>
    </w:p>
    <w:p w14:paraId="57D19E3D" w14:textId="77777777" w:rsidR="007433CD" w:rsidRDefault="00000000">
      <w:pPr>
        <w:pStyle w:val="SourceCode"/>
      </w:pPr>
      <w:r>
        <w:rPr>
          <w:rStyle w:val="VerbatimChar"/>
        </w:rPr>
        <w:t>2015-06-03</w:t>
      </w:r>
    </w:p>
    <w:p w14:paraId="57D19E3E" w14:textId="77777777" w:rsidR="007433CD" w:rsidRDefault="00000000">
      <w:pPr>
        <w:pStyle w:val="SourceCode"/>
      </w:pPr>
      <w:r>
        <w:rPr>
          <w:rStyle w:val="VerbatimChar"/>
        </w:rPr>
        <w:t>2015-06-04</w:t>
      </w:r>
    </w:p>
    <w:p w14:paraId="57D19E3F" w14:textId="77777777" w:rsidR="007433CD" w:rsidRDefault="00000000">
      <w:pPr>
        <w:pStyle w:val="SourceCode"/>
      </w:pPr>
      <w:r>
        <w:rPr>
          <w:rStyle w:val="VerbatimChar"/>
        </w:rPr>
        <w:t>2015-06-05</w:t>
      </w:r>
    </w:p>
    <w:p w14:paraId="57D19E40" w14:textId="77777777" w:rsidR="007433CD" w:rsidRDefault="00000000">
      <w:pPr>
        <w:pStyle w:val="SourceCode"/>
      </w:pPr>
      <w:r>
        <w:rPr>
          <w:rStyle w:val="VerbatimChar"/>
        </w:rPr>
        <w:t>2015-06-06</w:t>
      </w:r>
    </w:p>
    <w:p w14:paraId="57D19E41" w14:textId="77777777" w:rsidR="007433CD" w:rsidRDefault="00000000">
      <w:pPr>
        <w:pStyle w:val="SourceCode"/>
      </w:pPr>
      <w:r>
        <w:rPr>
          <w:rStyle w:val="VerbatimChar"/>
        </w:rPr>
        <w:lastRenderedPageBreak/>
        <w:t>2015-06-07</w:t>
      </w:r>
    </w:p>
    <w:p w14:paraId="57D19E42" w14:textId="77777777" w:rsidR="007433CD" w:rsidRDefault="00000000">
      <w:pPr>
        <w:pStyle w:val="SourceCode"/>
      </w:pPr>
      <w:r>
        <w:rPr>
          <w:rStyle w:val="VerbatimChar"/>
        </w:rPr>
        <w:t>2015-06-08</w:t>
      </w:r>
    </w:p>
    <w:p w14:paraId="57D19E43" w14:textId="77777777" w:rsidR="007433CD" w:rsidRDefault="00000000">
      <w:pPr>
        <w:pStyle w:val="SourceCode"/>
      </w:pPr>
      <w:r>
        <w:rPr>
          <w:rStyle w:val="VerbatimChar"/>
        </w:rPr>
        <w:t>2015-06-09</w:t>
      </w:r>
    </w:p>
    <w:p w14:paraId="57D19E44" w14:textId="77777777" w:rsidR="007433CD" w:rsidRDefault="00000000">
      <w:pPr>
        <w:pStyle w:val="SourceCode"/>
      </w:pPr>
      <w:r>
        <w:rPr>
          <w:rStyle w:val="VerbatimChar"/>
        </w:rPr>
        <w:t>2015-06-10</w:t>
      </w:r>
    </w:p>
    <w:p w14:paraId="57D19E45" w14:textId="77777777" w:rsidR="007433CD" w:rsidRDefault="00000000">
      <w:pPr>
        <w:pStyle w:val="SourceCode"/>
      </w:pPr>
      <w:r>
        <w:rPr>
          <w:rStyle w:val="VerbatimChar"/>
        </w:rPr>
        <w:t>2015-06-11</w:t>
      </w:r>
    </w:p>
    <w:p w14:paraId="57D19E46" w14:textId="77777777" w:rsidR="007433CD" w:rsidRDefault="00000000">
      <w:pPr>
        <w:pStyle w:val="SourceCode"/>
      </w:pPr>
      <w:r>
        <w:rPr>
          <w:rStyle w:val="VerbatimChar"/>
        </w:rPr>
        <w:t>2015-06-12</w:t>
      </w:r>
    </w:p>
    <w:p w14:paraId="57D19E47" w14:textId="77777777" w:rsidR="007433CD" w:rsidRDefault="00000000">
      <w:pPr>
        <w:pStyle w:val="SourceCode"/>
      </w:pPr>
      <w:r>
        <w:rPr>
          <w:rStyle w:val="VerbatimChar"/>
        </w:rPr>
        <w:t>2015-06-13</w:t>
      </w:r>
    </w:p>
    <w:p w14:paraId="57D19E48" w14:textId="77777777" w:rsidR="007433CD" w:rsidRDefault="00000000">
      <w:pPr>
        <w:pStyle w:val="SourceCode"/>
      </w:pPr>
      <w:r>
        <w:rPr>
          <w:rStyle w:val="VerbatimChar"/>
        </w:rPr>
        <w:t>2015-06-14</w:t>
      </w:r>
    </w:p>
    <w:p w14:paraId="57D19E49" w14:textId="77777777" w:rsidR="007433CD" w:rsidRDefault="00000000">
      <w:pPr>
        <w:pStyle w:val="SourceCode"/>
      </w:pPr>
      <w:r>
        <w:rPr>
          <w:rStyle w:val="VerbatimChar"/>
        </w:rPr>
        <w:t>2015-06-15</w:t>
      </w:r>
    </w:p>
    <w:p w14:paraId="57D19E4A" w14:textId="77777777" w:rsidR="007433CD" w:rsidRDefault="00000000">
      <w:pPr>
        <w:pStyle w:val="SourceCode"/>
      </w:pPr>
      <w:r>
        <w:rPr>
          <w:rStyle w:val="VerbatimChar"/>
        </w:rPr>
        <w:t>2015-06-16</w:t>
      </w:r>
    </w:p>
    <w:p w14:paraId="57D19E4B" w14:textId="77777777" w:rsidR="007433CD" w:rsidRDefault="00000000">
      <w:pPr>
        <w:pStyle w:val="SourceCode"/>
      </w:pPr>
      <w:r>
        <w:rPr>
          <w:rStyle w:val="VerbatimChar"/>
        </w:rPr>
        <w:t>2015-06-17</w:t>
      </w:r>
    </w:p>
    <w:p w14:paraId="57D19E4C" w14:textId="77777777" w:rsidR="007433CD" w:rsidRDefault="00000000">
      <w:pPr>
        <w:pStyle w:val="SourceCode"/>
      </w:pPr>
      <w:r>
        <w:rPr>
          <w:rStyle w:val="VerbatimChar"/>
        </w:rPr>
        <w:t>2015-06-18</w:t>
      </w:r>
    </w:p>
    <w:p w14:paraId="57D19E4D" w14:textId="77777777" w:rsidR="007433CD" w:rsidRDefault="00000000">
      <w:pPr>
        <w:pStyle w:val="SourceCode"/>
      </w:pPr>
      <w:r>
        <w:rPr>
          <w:rStyle w:val="VerbatimChar"/>
        </w:rPr>
        <w:t>2015-06-19</w:t>
      </w:r>
    </w:p>
    <w:p w14:paraId="57D19E4E" w14:textId="77777777" w:rsidR="007433CD" w:rsidRDefault="00000000">
      <w:pPr>
        <w:pStyle w:val="SourceCode"/>
      </w:pPr>
      <w:r>
        <w:rPr>
          <w:rStyle w:val="VerbatimChar"/>
        </w:rPr>
        <w:t>2015-06-20</w:t>
      </w:r>
    </w:p>
    <w:p w14:paraId="57D19E4F" w14:textId="77777777" w:rsidR="007433CD" w:rsidRDefault="00000000">
      <w:pPr>
        <w:pStyle w:val="SourceCode"/>
      </w:pPr>
      <w:r>
        <w:rPr>
          <w:rStyle w:val="VerbatimChar"/>
        </w:rPr>
        <w:t>2015-06-21</w:t>
      </w:r>
    </w:p>
    <w:p w14:paraId="57D19E50" w14:textId="77777777" w:rsidR="007433CD" w:rsidRDefault="00000000">
      <w:pPr>
        <w:pStyle w:val="SourceCode"/>
      </w:pPr>
      <w:r>
        <w:rPr>
          <w:rStyle w:val="VerbatimChar"/>
        </w:rPr>
        <w:t>2015-06-22</w:t>
      </w:r>
    </w:p>
    <w:p w14:paraId="57D19E51" w14:textId="77777777" w:rsidR="007433CD" w:rsidRDefault="00000000">
      <w:pPr>
        <w:pStyle w:val="SourceCode"/>
      </w:pPr>
      <w:r>
        <w:rPr>
          <w:rStyle w:val="VerbatimChar"/>
        </w:rPr>
        <w:t>2015-06-23</w:t>
      </w:r>
    </w:p>
    <w:p w14:paraId="57D19E52" w14:textId="77777777" w:rsidR="007433CD" w:rsidRDefault="00000000">
      <w:pPr>
        <w:pStyle w:val="SourceCode"/>
      </w:pPr>
      <w:r>
        <w:rPr>
          <w:rStyle w:val="VerbatimChar"/>
        </w:rPr>
        <w:t>2015-06-24</w:t>
      </w:r>
    </w:p>
    <w:p w14:paraId="57D19E53" w14:textId="77777777" w:rsidR="007433CD" w:rsidRDefault="00000000">
      <w:pPr>
        <w:pStyle w:val="SourceCode"/>
      </w:pPr>
      <w:r>
        <w:rPr>
          <w:rStyle w:val="VerbatimChar"/>
        </w:rPr>
        <w:t>2015-06-25</w:t>
      </w:r>
    </w:p>
    <w:p w14:paraId="57D19E54" w14:textId="77777777" w:rsidR="007433CD" w:rsidRDefault="00000000">
      <w:pPr>
        <w:pStyle w:val="SourceCode"/>
      </w:pPr>
      <w:r>
        <w:rPr>
          <w:rStyle w:val="VerbatimChar"/>
        </w:rPr>
        <w:t>2015-06-26</w:t>
      </w:r>
    </w:p>
    <w:p w14:paraId="57D19E55" w14:textId="77777777" w:rsidR="007433CD" w:rsidRDefault="00000000">
      <w:pPr>
        <w:pStyle w:val="SourceCode"/>
      </w:pPr>
      <w:r>
        <w:rPr>
          <w:rStyle w:val="VerbatimChar"/>
        </w:rPr>
        <w:t>2015-06-27</w:t>
      </w:r>
    </w:p>
    <w:p w14:paraId="57D19E56" w14:textId="77777777" w:rsidR="007433CD" w:rsidRDefault="00000000">
      <w:pPr>
        <w:pStyle w:val="SourceCode"/>
      </w:pPr>
      <w:r>
        <w:rPr>
          <w:rStyle w:val="VerbatimChar"/>
        </w:rPr>
        <w:t>2015-06-28</w:t>
      </w:r>
    </w:p>
    <w:p w14:paraId="57D19E57" w14:textId="77777777" w:rsidR="007433CD" w:rsidRDefault="00000000">
      <w:pPr>
        <w:pStyle w:val="SourceCode"/>
      </w:pPr>
      <w:r>
        <w:rPr>
          <w:rStyle w:val="VerbatimChar"/>
        </w:rPr>
        <w:t>2015-06-29</w:t>
      </w:r>
    </w:p>
    <w:p w14:paraId="57D19E58" w14:textId="77777777" w:rsidR="007433CD" w:rsidRDefault="00000000">
      <w:pPr>
        <w:pStyle w:val="SourceCode"/>
      </w:pPr>
      <w:r>
        <w:rPr>
          <w:rStyle w:val="VerbatimChar"/>
        </w:rPr>
        <w:t>2015-06-30</w:t>
      </w:r>
    </w:p>
    <w:p w14:paraId="57D19E59" w14:textId="77777777" w:rsidR="007433CD" w:rsidRDefault="00000000">
      <w:pPr>
        <w:pStyle w:val="SourceCode"/>
      </w:pPr>
      <w:r>
        <w:rPr>
          <w:rStyle w:val="VerbatimChar"/>
        </w:rPr>
        <w:t>2015-07-01</w:t>
      </w:r>
    </w:p>
    <w:p w14:paraId="57D19E5A" w14:textId="77777777" w:rsidR="007433CD" w:rsidRDefault="00000000">
      <w:pPr>
        <w:pStyle w:val="SourceCode"/>
      </w:pPr>
      <w:r>
        <w:rPr>
          <w:rStyle w:val="VerbatimChar"/>
        </w:rPr>
        <w:t>2015-07-02</w:t>
      </w:r>
    </w:p>
    <w:p w14:paraId="57D19E5B" w14:textId="77777777" w:rsidR="007433CD" w:rsidRDefault="00000000">
      <w:pPr>
        <w:pStyle w:val="SourceCode"/>
      </w:pPr>
      <w:r>
        <w:rPr>
          <w:rStyle w:val="VerbatimChar"/>
        </w:rPr>
        <w:t>2015-07-03</w:t>
      </w:r>
    </w:p>
    <w:p w14:paraId="57D19E5C" w14:textId="77777777" w:rsidR="007433CD" w:rsidRDefault="00000000">
      <w:pPr>
        <w:pStyle w:val="SourceCode"/>
      </w:pPr>
      <w:r>
        <w:rPr>
          <w:rStyle w:val="VerbatimChar"/>
        </w:rPr>
        <w:t>2015-07-04</w:t>
      </w:r>
    </w:p>
    <w:p w14:paraId="57D19E5D" w14:textId="77777777" w:rsidR="007433CD" w:rsidRDefault="00000000">
      <w:pPr>
        <w:pStyle w:val="SourceCode"/>
      </w:pPr>
      <w:r>
        <w:rPr>
          <w:rStyle w:val="VerbatimChar"/>
        </w:rPr>
        <w:lastRenderedPageBreak/>
        <w:t>2015-07-05</w:t>
      </w:r>
    </w:p>
    <w:p w14:paraId="57D19E5E" w14:textId="77777777" w:rsidR="007433CD" w:rsidRDefault="00000000">
      <w:pPr>
        <w:pStyle w:val="SourceCode"/>
      </w:pPr>
      <w:r>
        <w:rPr>
          <w:rStyle w:val="VerbatimChar"/>
        </w:rPr>
        <w:t>2015-07-06</w:t>
      </w:r>
    </w:p>
    <w:p w14:paraId="57D19E5F" w14:textId="77777777" w:rsidR="007433CD" w:rsidRDefault="00000000">
      <w:pPr>
        <w:pStyle w:val="SourceCode"/>
      </w:pPr>
      <w:r>
        <w:rPr>
          <w:rStyle w:val="VerbatimChar"/>
        </w:rPr>
        <w:t>2015-07-07</w:t>
      </w:r>
    </w:p>
    <w:p w14:paraId="57D19E60" w14:textId="77777777" w:rsidR="007433CD" w:rsidRDefault="00000000">
      <w:pPr>
        <w:pStyle w:val="SourceCode"/>
      </w:pPr>
      <w:r>
        <w:rPr>
          <w:rStyle w:val="VerbatimChar"/>
        </w:rPr>
        <w:t>2015-07-08</w:t>
      </w:r>
    </w:p>
    <w:p w14:paraId="57D19E61" w14:textId="77777777" w:rsidR="007433CD" w:rsidRDefault="00000000">
      <w:pPr>
        <w:pStyle w:val="SourceCode"/>
      </w:pPr>
      <w:r>
        <w:rPr>
          <w:rStyle w:val="VerbatimChar"/>
        </w:rPr>
        <w:t>2015-07-09</w:t>
      </w:r>
    </w:p>
    <w:p w14:paraId="57D19E62" w14:textId="77777777" w:rsidR="007433CD" w:rsidRDefault="00000000">
      <w:pPr>
        <w:pStyle w:val="SourceCode"/>
      </w:pPr>
      <w:r>
        <w:rPr>
          <w:rStyle w:val="VerbatimChar"/>
        </w:rPr>
        <w:t>2015-07-10</w:t>
      </w:r>
    </w:p>
    <w:p w14:paraId="57D19E63" w14:textId="77777777" w:rsidR="007433CD" w:rsidRDefault="00000000">
      <w:pPr>
        <w:pStyle w:val="SourceCode"/>
      </w:pPr>
      <w:r>
        <w:rPr>
          <w:rStyle w:val="VerbatimChar"/>
        </w:rPr>
        <w:t>2015-07-11</w:t>
      </w:r>
    </w:p>
    <w:p w14:paraId="57D19E64" w14:textId="77777777" w:rsidR="007433CD" w:rsidRDefault="00000000">
      <w:pPr>
        <w:pStyle w:val="SourceCode"/>
      </w:pPr>
      <w:r>
        <w:rPr>
          <w:rStyle w:val="VerbatimChar"/>
        </w:rPr>
        <w:t>2015-07-12</w:t>
      </w:r>
    </w:p>
    <w:p w14:paraId="57D19E65" w14:textId="77777777" w:rsidR="007433CD" w:rsidRDefault="00000000">
      <w:pPr>
        <w:pStyle w:val="SourceCode"/>
      </w:pPr>
      <w:r>
        <w:rPr>
          <w:rStyle w:val="VerbatimChar"/>
        </w:rPr>
        <w:t>2015-07-13</w:t>
      </w:r>
    </w:p>
    <w:p w14:paraId="57D19E66" w14:textId="77777777" w:rsidR="007433CD" w:rsidRDefault="00000000">
      <w:pPr>
        <w:pStyle w:val="SourceCode"/>
      </w:pPr>
      <w:r>
        <w:rPr>
          <w:rStyle w:val="VerbatimChar"/>
        </w:rPr>
        <w:t>2015-07-14</w:t>
      </w:r>
    </w:p>
    <w:p w14:paraId="57D19E67" w14:textId="77777777" w:rsidR="007433CD" w:rsidRDefault="00000000">
      <w:pPr>
        <w:pStyle w:val="SourceCode"/>
      </w:pPr>
      <w:r>
        <w:rPr>
          <w:rStyle w:val="VerbatimChar"/>
        </w:rPr>
        <w:t>2015-07-15</w:t>
      </w:r>
    </w:p>
    <w:p w14:paraId="57D19E68" w14:textId="77777777" w:rsidR="007433CD" w:rsidRDefault="00000000">
      <w:pPr>
        <w:pStyle w:val="SourceCode"/>
      </w:pPr>
      <w:r>
        <w:rPr>
          <w:rStyle w:val="VerbatimChar"/>
        </w:rPr>
        <w:t>2015-07-16</w:t>
      </w:r>
    </w:p>
    <w:p w14:paraId="57D19E69" w14:textId="77777777" w:rsidR="007433CD" w:rsidRDefault="00000000">
      <w:pPr>
        <w:pStyle w:val="SourceCode"/>
      </w:pPr>
      <w:r>
        <w:rPr>
          <w:rStyle w:val="VerbatimChar"/>
        </w:rPr>
        <w:t>2015-07-17</w:t>
      </w:r>
    </w:p>
    <w:p w14:paraId="57D19E6A" w14:textId="77777777" w:rsidR="007433CD" w:rsidRDefault="00000000">
      <w:pPr>
        <w:pStyle w:val="SourceCode"/>
      </w:pPr>
      <w:r>
        <w:rPr>
          <w:rStyle w:val="VerbatimChar"/>
        </w:rPr>
        <w:t>2015-07-18</w:t>
      </w:r>
    </w:p>
    <w:p w14:paraId="57D19E6B" w14:textId="77777777" w:rsidR="007433CD" w:rsidRDefault="00000000">
      <w:pPr>
        <w:pStyle w:val="SourceCode"/>
      </w:pPr>
      <w:r>
        <w:rPr>
          <w:rStyle w:val="VerbatimChar"/>
        </w:rPr>
        <w:t>2015-07-19</w:t>
      </w:r>
    </w:p>
    <w:p w14:paraId="57D19E6C" w14:textId="77777777" w:rsidR="007433CD" w:rsidRDefault="00000000">
      <w:pPr>
        <w:pStyle w:val="SourceCode"/>
      </w:pPr>
      <w:r>
        <w:rPr>
          <w:rStyle w:val="VerbatimChar"/>
        </w:rPr>
        <w:t>2015-07-20</w:t>
      </w:r>
    </w:p>
    <w:p w14:paraId="57D19E6D" w14:textId="77777777" w:rsidR="007433CD" w:rsidRDefault="00000000">
      <w:pPr>
        <w:pStyle w:val="SourceCode"/>
      </w:pPr>
      <w:r>
        <w:rPr>
          <w:rStyle w:val="VerbatimChar"/>
        </w:rPr>
        <w:t>2015-07-21</w:t>
      </w:r>
    </w:p>
    <w:p w14:paraId="57D19E6E" w14:textId="77777777" w:rsidR="007433CD" w:rsidRDefault="00000000">
      <w:pPr>
        <w:pStyle w:val="SourceCode"/>
      </w:pPr>
      <w:r>
        <w:rPr>
          <w:rStyle w:val="VerbatimChar"/>
        </w:rPr>
        <w:t>2015-07-22</w:t>
      </w:r>
    </w:p>
    <w:p w14:paraId="57D19E6F" w14:textId="77777777" w:rsidR="007433CD" w:rsidRDefault="00000000">
      <w:pPr>
        <w:pStyle w:val="SourceCode"/>
      </w:pPr>
      <w:r>
        <w:rPr>
          <w:rStyle w:val="VerbatimChar"/>
        </w:rPr>
        <w:t>2015-07-23</w:t>
      </w:r>
    </w:p>
    <w:p w14:paraId="57D19E70" w14:textId="77777777" w:rsidR="007433CD" w:rsidRDefault="00000000">
      <w:pPr>
        <w:pStyle w:val="SourceCode"/>
      </w:pPr>
      <w:r>
        <w:rPr>
          <w:rStyle w:val="VerbatimChar"/>
        </w:rPr>
        <w:t>2015-07-24</w:t>
      </w:r>
    </w:p>
    <w:p w14:paraId="57D19E71" w14:textId="77777777" w:rsidR="007433CD" w:rsidRDefault="00000000">
      <w:pPr>
        <w:pStyle w:val="SourceCode"/>
      </w:pPr>
      <w:r>
        <w:rPr>
          <w:rStyle w:val="VerbatimChar"/>
        </w:rPr>
        <w:t>2015-07-25</w:t>
      </w:r>
    </w:p>
    <w:p w14:paraId="57D19E72" w14:textId="77777777" w:rsidR="007433CD" w:rsidRDefault="00000000">
      <w:pPr>
        <w:pStyle w:val="SourceCode"/>
      </w:pPr>
      <w:r>
        <w:rPr>
          <w:rStyle w:val="VerbatimChar"/>
        </w:rPr>
        <w:t>2015-07-26</w:t>
      </w:r>
    </w:p>
    <w:p w14:paraId="57D19E73" w14:textId="77777777" w:rsidR="007433CD" w:rsidRDefault="00000000">
      <w:pPr>
        <w:pStyle w:val="SourceCode"/>
      </w:pPr>
      <w:r>
        <w:rPr>
          <w:rStyle w:val="VerbatimChar"/>
        </w:rPr>
        <w:t>2015-07-27</w:t>
      </w:r>
    </w:p>
    <w:p w14:paraId="57D19E74" w14:textId="77777777" w:rsidR="007433CD" w:rsidRDefault="00000000">
      <w:pPr>
        <w:pStyle w:val="SourceCode"/>
      </w:pPr>
      <w:r>
        <w:rPr>
          <w:rStyle w:val="VerbatimChar"/>
        </w:rPr>
        <w:t>2015-07-28</w:t>
      </w:r>
    </w:p>
    <w:p w14:paraId="57D19E75" w14:textId="77777777" w:rsidR="007433CD" w:rsidRDefault="00000000">
      <w:pPr>
        <w:pStyle w:val="SourceCode"/>
      </w:pPr>
      <w:r>
        <w:rPr>
          <w:rStyle w:val="VerbatimChar"/>
        </w:rPr>
        <w:t>2015-07-29</w:t>
      </w:r>
    </w:p>
    <w:p w14:paraId="57D19E76" w14:textId="77777777" w:rsidR="007433CD" w:rsidRDefault="00000000">
      <w:pPr>
        <w:pStyle w:val="SourceCode"/>
      </w:pPr>
      <w:r>
        <w:rPr>
          <w:rStyle w:val="VerbatimChar"/>
        </w:rPr>
        <w:t>2015-07-30</w:t>
      </w:r>
    </w:p>
    <w:p w14:paraId="57D19E77" w14:textId="77777777" w:rsidR="007433CD" w:rsidRDefault="00000000">
      <w:pPr>
        <w:pStyle w:val="SourceCode"/>
      </w:pPr>
      <w:r>
        <w:rPr>
          <w:rStyle w:val="VerbatimChar"/>
        </w:rPr>
        <w:t>2015-07-31</w:t>
      </w:r>
    </w:p>
    <w:p w14:paraId="57D19E78" w14:textId="77777777" w:rsidR="007433CD" w:rsidRDefault="00000000">
      <w:pPr>
        <w:pStyle w:val="SourceCode"/>
      </w:pPr>
      <w:r>
        <w:rPr>
          <w:rStyle w:val="VerbatimChar"/>
        </w:rPr>
        <w:t>2015-08-01</w:t>
      </w:r>
    </w:p>
    <w:p w14:paraId="57D19E79" w14:textId="77777777" w:rsidR="007433CD" w:rsidRDefault="00000000">
      <w:pPr>
        <w:pStyle w:val="SourceCode"/>
      </w:pPr>
      <w:r>
        <w:rPr>
          <w:rStyle w:val="VerbatimChar"/>
        </w:rPr>
        <w:lastRenderedPageBreak/>
        <w:t>2015-08-02</w:t>
      </w:r>
    </w:p>
    <w:p w14:paraId="57D19E7A" w14:textId="77777777" w:rsidR="007433CD" w:rsidRDefault="00000000">
      <w:pPr>
        <w:pStyle w:val="SourceCode"/>
      </w:pPr>
      <w:r>
        <w:rPr>
          <w:rStyle w:val="VerbatimChar"/>
        </w:rPr>
        <w:t>2015-08-03</w:t>
      </w:r>
    </w:p>
    <w:p w14:paraId="57D19E7B" w14:textId="77777777" w:rsidR="007433CD" w:rsidRDefault="00000000">
      <w:pPr>
        <w:pStyle w:val="SourceCode"/>
      </w:pPr>
      <w:r>
        <w:rPr>
          <w:rStyle w:val="VerbatimChar"/>
        </w:rPr>
        <w:t>2015-08-04</w:t>
      </w:r>
    </w:p>
    <w:p w14:paraId="57D19E7C" w14:textId="77777777" w:rsidR="007433CD" w:rsidRDefault="00000000">
      <w:pPr>
        <w:pStyle w:val="SourceCode"/>
      </w:pPr>
      <w:r>
        <w:rPr>
          <w:rStyle w:val="VerbatimChar"/>
        </w:rPr>
        <w:t>2015-08-05</w:t>
      </w:r>
    </w:p>
    <w:p w14:paraId="57D19E7D" w14:textId="77777777" w:rsidR="007433CD" w:rsidRDefault="00000000">
      <w:pPr>
        <w:pStyle w:val="SourceCode"/>
      </w:pPr>
      <w:r>
        <w:rPr>
          <w:rStyle w:val="VerbatimChar"/>
        </w:rPr>
        <w:t>2015-08-06</w:t>
      </w:r>
    </w:p>
    <w:p w14:paraId="57D19E7E" w14:textId="77777777" w:rsidR="007433CD" w:rsidRDefault="00000000">
      <w:pPr>
        <w:pStyle w:val="SourceCode"/>
      </w:pPr>
      <w:r>
        <w:rPr>
          <w:rStyle w:val="VerbatimChar"/>
        </w:rPr>
        <w:t>2015-08-07</w:t>
      </w:r>
    </w:p>
    <w:p w14:paraId="57D19E7F" w14:textId="77777777" w:rsidR="007433CD" w:rsidRDefault="00000000">
      <w:pPr>
        <w:pStyle w:val="SourceCode"/>
      </w:pPr>
      <w:r>
        <w:rPr>
          <w:rStyle w:val="VerbatimChar"/>
        </w:rPr>
        <w:t>2015-08-08</w:t>
      </w:r>
    </w:p>
    <w:p w14:paraId="57D19E80" w14:textId="77777777" w:rsidR="007433CD" w:rsidRDefault="00000000">
      <w:pPr>
        <w:pStyle w:val="SourceCode"/>
      </w:pPr>
      <w:r>
        <w:rPr>
          <w:rStyle w:val="VerbatimChar"/>
        </w:rPr>
        <w:t>2015-08-09</w:t>
      </w:r>
    </w:p>
    <w:p w14:paraId="57D19E81" w14:textId="77777777" w:rsidR="007433CD" w:rsidRDefault="00000000">
      <w:pPr>
        <w:pStyle w:val="SourceCode"/>
      </w:pPr>
      <w:r>
        <w:rPr>
          <w:rStyle w:val="VerbatimChar"/>
        </w:rPr>
        <w:t>2015-08-10</w:t>
      </w:r>
    </w:p>
    <w:p w14:paraId="57D19E82" w14:textId="77777777" w:rsidR="007433CD" w:rsidRDefault="00000000">
      <w:pPr>
        <w:pStyle w:val="SourceCode"/>
      </w:pPr>
      <w:r>
        <w:rPr>
          <w:rStyle w:val="VerbatimChar"/>
        </w:rPr>
        <w:t>2015-08-11</w:t>
      </w:r>
    </w:p>
    <w:p w14:paraId="57D19E83" w14:textId="77777777" w:rsidR="007433CD" w:rsidRDefault="00000000">
      <w:pPr>
        <w:pStyle w:val="SourceCode"/>
      </w:pPr>
      <w:r>
        <w:rPr>
          <w:rStyle w:val="VerbatimChar"/>
        </w:rPr>
        <w:t>2015-08-12</w:t>
      </w:r>
    </w:p>
    <w:p w14:paraId="57D19E84" w14:textId="77777777" w:rsidR="007433CD" w:rsidRDefault="00000000">
      <w:pPr>
        <w:pStyle w:val="SourceCode"/>
      </w:pPr>
      <w:r>
        <w:rPr>
          <w:rStyle w:val="VerbatimChar"/>
        </w:rPr>
        <w:t>2015-08-13</w:t>
      </w:r>
    </w:p>
    <w:p w14:paraId="57D19E85" w14:textId="77777777" w:rsidR="007433CD" w:rsidRDefault="00000000">
      <w:pPr>
        <w:pStyle w:val="SourceCode"/>
      </w:pPr>
      <w:r>
        <w:rPr>
          <w:rStyle w:val="VerbatimChar"/>
        </w:rPr>
        <w:t>2015-08-14</w:t>
      </w:r>
    </w:p>
    <w:p w14:paraId="57D19E86" w14:textId="77777777" w:rsidR="007433CD" w:rsidRDefault="00000000">
      <w:pPr>
        <w:pStyle w:val="SourceCode"/>
      </w:pPr>
      <w:r>
        <w:rPr>
          <w:rStyle w:val="VerbatimChar"/>
        </w:rPr>
        <w:t>2015-08-15</w:t>
      </w:r>
    </w:p>
    <w:p w14:paraId="57D19E87" w14:textId="77777777" w:rsidR="007433CD" w:rsidRDefault="00000000">
      <w:pPr>
        <w:pStyle w:val="SourceCode"/>
      </w:pPr>
      <w:r>
        <w:rPr>
          <w:rStyle w:val="VerbatimChar"/>
        </w:rPr>
        <w:t>2015-08-16</w:t>
      </w:r>
    </w:p>
    <w:p w14:paraId="57D19E88" w14:textId="77777777" w:rsidR="007433CD" w:rsidRDefault="00000000">
      <w:pPr>
        <w:pStyle w:val="SourceCode"/>
      </w:pPr>
      <w:r>
        <w:rPr>
          <w:rStyle w:val="VerbatimChar"/>
        </w:rPr>
        <w:t>2015-08-17</w:t>
      </w:r>
    </w:p>
    <w:p w14:paraId="57D19E89" w14:textId="77777777" w:rsidR="007433CD" w:rsidRDefault="00000000">
      <w:pPr>
        <w:pStyle w:val="SourceCode"/>
      </w:pPr>
      <w:r>
        <w:rPr>
          <w:rStyle w:val="VerbatimChar"/>
        </w:rPr>
        <w:t>2015-08-18</w:t>
      </w:r>
    </w:p>
    <w:p w14:paraId="57D19E8A" w14:textId="77777777" w:rsidR="007433CD" w:rsidRDefault="00000000">
      <w:pPr>
        <w:pStyle w:val="SourceCode"/>
      </w:pPr>
      <w:r>
        <w:rPr>
          <w:rStyle w:val="VerbatimChar"/>
        </w:rPr>
        <w:t>2015-08-19</w:t>
      </w:r>
    </w:p>
    <w:p w14:paraId="57D19E8B" w14:textId="77777777" w:rsidR="007433CD" w:rsidRDefault="00000000">
      <w:pPr>
        <w:pStyle w:val="SourceCode"/>
      </w:pPr>
      <w:r>
        <w:rPr>
          <w:rStyle w:val="VerbatimChar"/>
        </w:rPr>
        <w:t>2015-08-20</w:t>
      </w:r>
    </w:p>
    <w:p w14:paraId="57D19E8C" w14:textId="77777777" w:rsidR="007433CD" w:rsidRDefault="00000000">
      <w:pPr>
        <w:pStyle w:val="SourceCode"/>
      </w:pPr>
      <w:r>
        <w:rPr>
          <w:rStyle w:val="VerbatimChar"/>
        </w:rPr>
        <w:t>2015-08-21</w:t>
      </w:r>
    </w:p>
    <w:p w14:paraId="57D19E8D" w14:textId="77777777" w:rsidR="007433CD" w:rsidRDefault="00000000">
      <w:pPr>
        <w:pStyle w:val="SourceCode"/>
      </w:pPr>
      <w:r>
        <w:rPr>
          <w:rStyle w:val="VerbatimChar"/>
        </w:rPr>
        <w:t>2015-08-22</w:t>
      </w:r>
    </w:p>
    <w:p w14:paraId="57D19E8E" w14:textId="77777777" w:rsidR="007433CD" w:rsidRDefault="00000000">
      <w:pPr>
        <w:pStyle w:val="SourceCode"/>
      </w:pPr>
      <w:r>
        <w:rPr>
          <w:rStyle w:val="VerbatimChar"/>
        </w:rPr>
        <w:t>2015-08-23</w:t>
      </w:r>
    </w:p>
    <w:p w14:paraId="57D19E8F" w14:textId="77777777" w:rsidR="007433CD" w:rsidRDefault="00000000">
      <w:pPr>
        <w:pStyle w:val="SourceCode"/>
      </w:pPr>
      <w:r>
        <w:rPr>
          <w:rStyle w:val="VerbatimChar"/>
        </w:rPr>
        <w:t>2015-08-24</w:t>
      </w:r>
    </w:p>
    <w:p w14:paraId="57D19E90" w14:textId="77777777" w:rsidR="007433CD" w:rsidRDefault="00000000">
      <w:pPr>
        <w:pStyle w:val="SourceCode"/>
      </w:pPr>
      <w:r>
        <w:rPr>
          <w:rStyle w:val="VerbatimChar"/>
        </w:rPr>
        <w:t>2015-08-25</w:t>
      </w:r>
    </w:p>
    <w:p w14:paraId="57D19E91" w14:textId="77777777" w:rsidR="007433CD" w:rsidRDefault="00000000">
      <w:pPr>
        <w:pStyle w:val="SourceCode"/>
      </w:pPr>
      <w:r>
        <w:rPr>
          <w:rStyle w:val="VerbatimChar"/>
        </w:rPr>
        <w:t>2015-08-26</w:t>
      </w:r>
    </w:p>
    <w:p w14:paraId="57D19E92" w14:textId="77777777" w:rsidR="007433CD" w:rsidRDefault="00000000">
      <w:pPr>
        <w:pStyle w:val="SourceCode"/>
      </w:pPr>
      <w:r>
        <w:rPr>
          <w:rStyle w:val="VerbatimChar"/>
        </w:rPr>
        <w:t>2015-08-27</w:t>
      </w:r>
    </w:p>
    <w:p w14:paraId="57D19E93" w14:textId="77777777" w:rsidR="007433CD" w:rsidRDefault="00000000">
      <w:pPr>
        <w:pStyle w:val="SourceCode"/>
      </w:pPr>
      <w:r>
        <w:rPr>
          <w:rStyle w:val="VerbatimChar"/>
        </w:rPr>
        <w:t>2015-08-28</w:t>
      </w:r>
    </w:p>
    <w:p w14:paraId="57D19E94" w14:textId="77777777" w:rsidR="007433CD" w:rsidRDefault="00000000">
      <w:pPr>
        <w:pStyle w:val="SourceCode"/>
      </w:pPr>
      <w:r>
        <w:rPr>
          <w:rStyle w:val="VerbatimChar"/>
        </w:rPr>
        <w:t>2015-08-29</w:t>
      </w:r>
    </w:p>
    <w:p w14:paraId="57D19E95" w14:textId="77777777" w:rsidR="007433CD" w:rsidRDefault="00000000">
      <w:pPr>
        <w:pStyle w:val="SourceCode"/>
      </w:pPr>
      <w:r>
        <w:rPr>
          <w:rStyle w:val="VerbatimChar"/>
        </w:rPr>
        <w:lastRenderedPageBreak/>
        <w:t>2015-08-30</w:t>
      </w:r>
    </w:p>
    <w:p w14:paraId="57D19E96" w14:textId="77777777" w:rsidR="007433CD" w:rsidRDefault="00000000">
      <w:pPr>
        <w:pStyle w:val="SourceCode"/>
      </w:pPr>
      <w:r>
        <w:rPr>
          <w:rStyle w:val="VerbatimChar"/>
        </w:rPr>
        <w:t>2015-08-31</w:t>
      </w:r>
    </w:p>
    <w:p w14:paraId="57D19E97" w14:textId="77777777" w:rsidR="007433CD" w:rsidRDefault="00000000">
      <w:pPr>
        <w:pStyle w:val="SourceCode"/>
      </w:pPr>
      <w:r>
        <w:rPr>
          <w:rStyle w:val="VerbatimChar"/>
        </w:rPr>
        <w:t>2015-09-01</w:t>
      </w:r>
    </w:p>
    <w:p w14:paraId="57D19E98" w14:textId="77777777" w:rsidR="007433CD" w:rsidRDefault="00000000">
      <w:pPr>
        <w:pStyle w:val="SourceCode"/>
      </w:pPr>
      <w:r>
        <w:rPr>
          <w:rStyle w:val="VerbatimChar"/>
        </w:rPr>
        <w:t>2015-09-02</w:t>
      </w:r>
    </w:p>
    <w:p w14:paraId="57D19E99" w14:textId="77777777" w:rsidR="007433CD" w:rsidRDefault="00000000">
      <w:pPr>
        <w:pStyle w:val="SourceCode"/>
      </w:pPr>
      <w:r>
        <w:rPr>
          <w:rStyle w:val="VerbatimChar"/>
        </w:rPr>
        <w:t>2015-09-03</w:t>
      </w:r>
    </w:p>
    <w:p w14:paraId="57D19E9A" w14:textId="77777777" w:rsidR="007433CD" w:rsidRDefault="00000000">
      <w:pPr>
        <w:pStyle w:val="SourceCode"/>
      </w:pPr>
      <w:r>
        <w:rPr>
          <w:rStyle w:val="VerbatimChar"/>
        </w:rPr>
        <w:t>2015-09-04</w:t>
      </w:r>
    </w:p>
    <w:p w14:paraId="57D19E9B" w14:textId="77777777" w:rsidR="007433CD" w:rsidRDefault="00000000">
      <w:pPr>
        <w:pStyle w:val="SourceCode"/>
      </w:pPr>
      <w:r>
        <w:rPr>
          <w:rStyle w:val="VerbatimChar"/>
        </w:rPr>
        <w:t>2015-09-05</w:t>
      </w:r>
    </w:p>
    <w:p w14:paraId="57D19E9C" w14:textId="77777777" w:rsidR="007433CD" w:rsidRDefault="00000000">
      <w:pPr>
        <w:pStyle w:val="SourceCode"/>
      </w:pPr>
      <w:r>
        <w:rPr>
          <w:rStyle w:val="VerbatimChar"/>
        </w:rPr>
        <w:t>2015-09-06</w:t>
      </w:r>
    </w:p>
    <w:p w14:paraId="57D19E9D" w14:textId="77777777" w:rsidR="007433CD" w:rsidRDefault="00000000">
      <w:pPr>
        <w:pStyle w:val="SourceCode"/>
      </w:pPr>
      <w:r>
        <w:rPr>
          <w:rStyle w:val="VerbatimChar"/>
        </w:rPr>
        <w:t>2015-09-07</w:t>
      </w:r>
    </w:p>
    <w:p w14:paraId="57D19E9E" w14:textId="77777777" w:rsidR="007433CD" w:rsidRDefault="00000000">
      <w:pPr>
        <w:pStyle w:val="SourceCode"/>
      </w:pPr>
      <w:r>
        <w:rPr>
          <w:rStyle w:val="VerbatimChar"/>
        </w:rPr>
        <w:t>2015-09-08</w:t>
      </w:r>
    </w:p>
    <w:p w14:paraId="57D19E9F" w14:textId="77777777" w:rsidR="007433CD" w:rsidRDefault="00000000">
      <w:pPr>
        <w:pStyle w:val="SourceCode"/>
      </w:pPr>
      <w:r>
        <w:rPr>
          <w:rStyle w:val="VerbatimChar"/>
        </w:rPr>
        <w:t>2015-09-09</w:t>
      </w:r>
    </w:p>
    <w:p w14:paraId="57D19EA0" w14:textId="77777777" w:rsidR="007433CD" w:rsidRDefault="00000000">
      <w:pPr>
        <w:pStyle w:val="SourceCode"/>
      </w:pPr>
      <w:r>
        <w:rPr>
          <w:rStyle w:val="VerbatimChar"/>
        </w:rPr>
        <w:t>2015-09-10</w:t>
      </w:r>
    </w:p>
    <w:p w14:paraId="57D19EA1" w14:textId="77777777" w:rsidR="007433CD" w:rsidRDefault="00000000">
      <w:pPr>
        <w:pStyle w:val="SourceCode"/>
      </w:pPr>
      <w:r>
        <w:rPr>
          <w:rStyle w:val="VerbatimChar"/>
        </w:rPr>
        <w:t>2015-09-11</w:t>
      </w:r>
    </w:p>
    <w:p w14:paraId="57D19EA2" w14:textId="77777777" w:rsidR="007433CD" w:rsidRDefault="00000000">
      <w:pPr>
        <w:pStyle w:val="SourceCode"/>
      </w:pPr>
      <w:r>
        <w:rPr>
          <w:rStyle w:val="VerbatimChar"/>
        </w:rPr>
        <w:t>2015-09-12</w:t>
      </w:r>
    </w:p>
    <w:p w14:paraId="57D19EA3" w14:textId="77777777" w:rsidR="007433CD" w:rsidRDefault="00000000">
      <w:pPr>
        <w:pStyle w:val="SourceCode"/>
      </w:pPr>
      <w:r>
        <w:rPr>
          <w:rStyle w:val="VerbatimChar"/>
        </w:rPr>
        <w:t>2015-09-13</w:t>
      </w:r>
    </w:p>
    <w:p w14:paraId="57D19EA4" w14:textId="77777777" w:rsidR="007433CD" w:rsidRDefault="00000000">
      <w:pPr>
        <w:pStyle w:val="SourceCode"/>
      </w:pPr>
      <w:r>
        <w:rPr>
          <w:rStyle w:val="VerbatimChar"/>
        </w:rPr>
        <w:t>2015-09-14</w:t>
      </w:r>
    </w:p>
    <w:p w14:paraId="57D19EA5" w14:textId="77777777" w:rsidR="007433CD" w:rsidRDefault="00000000">
      <w:pPr>
        <w:pStyle w:val="SourceCode"/>
      </w:pPr>
      <w:r>
        <w:rPr>
          <w:rStyle w:val="VerbatimChar"/>
        </w:rPr>
        <w:t>2015-09-15</w:t>
      </w:r>
    </w:p>
    <w:p w14:paraId="57D19EA6" w14:textId="77777777" w:rsidR="007433CD" w:rsidRDefault="00000000">
      <w:pPr>
        <w:pStyle w:val="SourceCode"/>
      </w:pPr>
      <w:r>
        <w:rPr>
          <w:rStyle w:val="VerbatimChar"/>
        </w:rPr>
        <w:t>2015-09-16</w:t>
      </w:r>
    </w:p>
    <w:p w14:paraId="57D19EA7" w14:textId="77777777" w:rsidR="007433CD" w:rsidRDefault="00000000">
      <w:pPr>
        <w:pStyle w:val="SourceCode"/>
      </w:pPr>
      <w:r>
        <w:rPr>
          <w:rStyle w:val="VerbatimChar"/>
        </w:rPr>
        <w:t>2015-09-17</w:t>
      </w:r>
    </w:p>
    <w:p w14:paraId="57D19EA8" w14:textId="77777777" w:rsidR="007433CD" w:rsidRDefault="00000000">
      <w:pPr>
        <w:pStyle w:val="SourceCode"/>
      </w:pPr>
      <w:r>
        <w:rPr>
          <w:rStyle w:val="VerbatimChar"/>
        </w:rPr>
        <w:t>2015-09-18</w:t>
      </w:r>
    </w:p>
    <w:p w14:paraId="57D19EA9" w14:textId="77777777" w:rsidR="007433CD" w:rsidRDefault="00000000">
      <w:pPr>
        <w:pStyle w:val="SourceCode"/>
      </w:pPr>
      <w:r>
        <w:rPr>
          <w:rStyle w:val="VerbatimChar"/>
        </w:rPr>
        <w:t>2015-09-19</w:t>
      </w:r>
    </w:p>
    <w:p w14:paraId="57D19EAA" w14:textId="77777777" w:rsidR="007433CD" w:rsidRDefault="00000000">
      <w:pPr>
        <w:pStyle w:val="SourceCode"/>
      </w:pPr>
      <w:r>
        <w:rPr>
          <w:rStyle w:val="VerbatimChar"/>
        </w:rPr>
        <w:t>2015-09-20</w:t>
      </w:r>
    </w:p>
    <w:p w14:paraId="57D19EAB" w14:textId="77777777" w:rsidR="007433CD" w:rsidRDefault="00000000">
      <w:pPr>
        <w:pStyle w:val="SourceCode"/>
      </w:pPr>
      <w:r>
        <w:rPr>
          <w:rStyle w:val="VerbatimChar"/>
        </w:rPr>
        <w:t>2015-09-21</w:t>
      </w:r>
    </w:p>
    <w:p w14:paraId="57D19EAC" w14:textId="77777777" w:rsidR="007433CD" w:rsidRDefault="00000000">
      <w:pPr>
        <w:pStyle w:val="SourceCode"/>
      </w:pPr>
      <w:r>
        <w:rPr>
          <w:rStyle w:val="VerbatimChar"/>
        </w:rPr>
        <w:t>2015-09-22</w:t>
      </w:r>
    </w:p>
    <w:p w14:paraId="57D19EAD" w14:textId="77777777" w:rsidR="007433CD" w:rsidRDefault="00000000">
      <w:pPr>
        <w:pStyle w:val="SourceCode"/>
      </w:pPr>
      <w:r>
        <w:rPr>
          <w:rStyle w:val="VerbatimChar"/>
        </w:rPr>
        <w:t>2015-09-23</w:t>
      </w:r>
    </w:p>
    <w:p w14:paraId="57D19EAE" w14:textId="77777777" w:rsidR="007433CD" w:rsidRDefault="00000000">
      <w:pPr>
        <w:pStyle w:val="SourceCode"/>
      </w:pPr>
      <w:r>
        <w:rPr>
          <w:rStyle w:val="VerbatimChar"/>
        </w:rPr>
        <w:t>2015-09-24</w:t>
      </w:r>
    </w:p>
    <w:p w14:paraId="57D19EAF" w14:textId="77777777" w:rsidR="007433CD" w:rsidRDefault="00000000">
      <w:pPr>
        <w:pStyle w:val="SourceCode"/>
      </w:pPr>
      <w:r>
        <w:rPr>
          <w:rStyle w:val="VerbatimChar"/>
        </w:rPr>
        <w:t>2015-09-25</w:t>
      </w:r>
    </w:p>
    <w:p w14:paraId="57D19EB0" w14:textId="77777777" w:rsidR="007433CD" w:rsidRDefault="00000000">
      <w:pPr>
        <w:pStyle w:val="SourceCode"/>
      </w:pPr>
      <w:r>
        <w:rPr>
          <w:rStyle w:val="VerbatimChar"/>
        </w:rPr>
        <w:t>2015-09-26</w:t>
      </w:r>
    </w:p>
    <w:p w14:paraId="57D19EB1" w14:textId="77777777" w:rsidR="007433CD" w:rsidRDefault="00000000">
      <w:pPr>
        <w:pStyle w:val="SourceCode"/>
      </w:pPr>
      <w:r>
        <w:rPr>
          <w:rStyle w:val="VerbatimChar"/>
        </w:rPr>
        <w:lastRenderedPageBreak/>
        <w:t>2015-09-27</w:t>
      </w:r>
    </w:p>
    <w:p w14:paraId="57D19EB2" w14:textId="77777777" w:rsidR="007433CD" w:rsidRDefault="00000000">
      <w:pPr>
        <w:pStyle w:val="SourceCode"/>
      </w:pPr>
      <w:r>
        <w:rPr>
          <w:rStyle w:val="VerbatimChar"/>
        </w:rPr>
        <w:t>2015-09-28</w:t>
      </w:r>
    </w:p>
    <w:p w14:paraId="57D19EB3" w14:textId="77777777" w:rsidR="007433CD" w:rsidRDefault="00000000">
      <w:pPr>
        <w:pStyle w:val="SourceCode"/>
      </w:pPr>
      <w:r>
        <w:rPr>
          <w:rStyle w:val="VerbatimChar"/>
        </w:rPr>
        <w:t>2015-09-29</w:t>
      </w:r>
    </w:p>
    <w:p w14:paraId="57D19EB4" w14:textId="77777777" w:rsidR="007433CD" w:rsidRDefault="00000000">
      <w:pPr>
        <w:pStyle w:val="SourceCode"/>
      </w:pPr>
      <w:r>
        <w:rPr>
          <w:rStyle w:val="VerbatimChar"/>
        </w:rPr>
        <w:t>2015-09-30</w:t>
      </w:r>
    </w:p>
    <w:p w14:paraId="57D19EB5" w14:textId="77777777" w:rsidR="007433CD" w:rsidRDefault="00000000">
      <w:pPr>
        <w:pStyle w:val="SourceCode"/>
      </w:pPr>
      <w:r>
        <w:rPr>
          <w:rStyle w:val="VerbatimChar"/>
        </w:rPr>
        <w:t>2015-10-01</w:t>
      </w:r>
    </w:p>
    <w:p w14:paraId="57D19EB6" w14:textId="77777777" w:rsidR="007433CD" w:rsidRDefault="00000000">
      <w:pPr>
        <w:pStyle w:val="SourceCode"/>
      </w:pPr>
      <w:r>
        <w:rPr>
          <w:rStyle w:val="VerbatimChar"/>
        </w:rPr>
        <w:t>2015-10-02</w:t>
      </w:r>
    </w:p>
    <w:p w14:paraId="57D19EB7" w14:textId="77777777" w:rsidR="007433CD" w:rsidRDefault="00000000">
      <w:pPr>
        <w:pStyle w:val="SourceCode"/>
      </w:pPr>
      <w:r>
        <w:rPr>
          <w:rStyle w:val="VerbatimChar"/>
        </w:rPr>
        <w:t>2015-10-03</w:t>
      </w:r>
    </w:p>
    <w:p w14:paraId="57D19EB8" w14:textId="77777777" w:rsidR="007433CD" w:rsidRDefault="00000000">
      <w:pPr>
        <w:pStyle w:val="SourceCode"/>
      </w:pPr>
      <w:r>
        <w:rPr>
          <w:rStyle w:val="VerbatimChar"/>
        </w:rPr>
        <w:t>2015-10-04</w:t>
      </w:r>
    </w:p>
    <w:p w14:paraId="57D19EB9" w14:textId="77777777" w:rsidR="007433CD" w:rsidRDefault="00000000">
      <w:pPr>
        <w:pStyle w:val="SourceCode"/>
      </w:pPr>
      <w:r>
        <w:rPr>
          <w:rStyle w:val="VerbatimChar"/>
        </w:rPr>
        <w:t>2015-10-05</w:t>
      </w:r>
    </w:p>
    <w:p w14:paraId="57D19EBA" w14:textId="77777777" w:rsidR="007433CD" w:rsidRDefault="00000000">
      <w:pPr>
        <w:pStyle w:val="SourceCode"/>
      </w:pPr>
      <w:r>
        <w:rPr>
          <w:rStyle w:val="VerbatimChar"/>
        </w:rPr>
        <w:t>2015-10-06</w:t>
      </w:r>
    </w:p>
    <w:p w14:paraId="57D19EBB" w14:textId="77777777" w:rsidR="007433CD" w:rsidRDefault="00000000">
      <w:pPr>
        <w:pStyle w:val="SourceCode"/>
      </w:pPr>
      <w:r>
        <w:rPr>
          <w:rStyle w:val="VerbatimChar"/>
        </w:rPr>
        <w:t>2015-10-07</w:t>
      </w:r>
    </w:p>
    <w:p w14:paraId="57D19EBC" w14:textId="77777777" w:rsidR="007433CD" w:rsidRDefault="00000000">
      <w:pPr>
        <w:pStyle w:val="SourceCode"/>
      </w:pPr>
      <w:r>
        <w:rPr>
          <w:rStyle w:val="VerbatimChar"/>
        </w:rPr>
        <w:t>2015-10-08</w:t>
      </w:r>
    </w:p>
    <w:p w14:paraId="57D19EBD" w14:textId="77777777" w:rsidR="007433CD" w:rsidRDefault="00000000">
      <w:pPr>
        <w:pStyle w:val="SourceCode"/>
      </w:pPr>
      <w:r>
        <w:rPr>
          <w:rStyle w:val="VerbatimChar"/>
        </w:rPr>
        <w:t>2015-10-09</w:t>
      </w:r>
    </w:p>
    <w:p w14:paraId="57D19EBE" w14:textId="77777777" w:rsidR="007433CD" w:rsidRDefault="00000000">
      <w:pPr>
        <w:pStyle w:val="SourceCode"/>
      </w:pPr>
      <w:r>
        <w:rPr>
          <w:rStyle w:val="VerbatimChar"/>
        </w:rPr>
        <w:t>2015-10-10</w:t>
      </w:r>
    </w:p>
    <w:p w14:paraId="57D19EBF" w14:textId="77777777" w:rsidR="007433CD" w:rsidRDefault="00000000">
      <w:pPr>
        <w:pStyle w:val="SourceCode"/>
      </w:pPr>
      <w:r>
        <w:rPr>
          <w:rStyle w:val="VerbatimChar"/>
        </w:rPr>
        <w:t>2015-10-11</w:t>
      </w:r>
    </w:p>
    <w:p w14:paraId="57D19EC0" w14:textId="77777777" w:rsidR="007433CD" w:rsidRDefault="00000000">
      <w:pPr>
        <w:pStyle w:val="SourceCode"/>
      </w:pPr>
      <w:r>
        <w:rPr>
          <w:rStyle w:val="VerbatimChar"/>
        </w:rPr>
        <w:t>2015-10-12</w:t>
      </w:r>
    </w:p>
    <w:p w14:paraId="57D19EC1" w14:textId="77777777" w:rsidR="007433CD" w:rsidRDefault="00000000">
      <w:pPr>
        <w:pStyle w:val="SourceCode"/>
      </w:pPr>
      <w:r>
        <w:rPr>
          <w:rStyle w:val="VerbatimChar"/>
        </w:rPr>
        <w:t>2015-10-13</w:t>
      </w:r>
    </w:p>
    <w:p w14:paraId="57D19EC2" w14:textId="77777777" w:rsidR="007433CD" w:rsidRDefault="00000000">
      <w:pPr>
        <w:pStyle w:val="SourceCode"/>
      </w:pPr>
      <w:r>
        <w:rPr>
          <w:rStyle w:val="VerbatimChar"/>
        </w:rPr>
        <w:t>2015-10-14</w:t>
      </w:r>
    </w:p>
    <w:p w14:paraId="57D19EC3" w14:textId="77777777" w:rsidR="007433CD" w:rsidRDefault="00000000">
      <w:pPr>
        <w:pStyle w:val="SourceCode"/>
      </w:pPr>
      <w:r>
        <w:rPr>
          <w:rStyle w:val="VerbatimChar"/>
        </w:rPr>
        <w:t>2015-10-15</w:t>
      </w:r>
    </w:p>
    <w:p w14:paraId="57D19EC4" w14:textId="77777777" w:rsidR="007433CD" w:rsidRDefault="00000000">
      <w:pPr>
        <w:pStyle w:val="SourceCode"/>
      </w:pPr>
      <w:r>
        <w:rPr>
          <w:rStyle w:val="VerbatimChar"/>
        </w:rPr>
        <w:t>2015-10-16</w:t>
      </w:r>
    </w:p>
    <w:p w14:paraId="57D19EC5" w14:textId="77777777" w:rsidR="007433CD" w:rsidRDefault="00000000">
      <w:pPr>
        <w:pStyle w:val="SourceCode"/>
      </w:pPr>
      <w:r>
        <w:rPr>
          <w:rStyle w:val="VerbatimChar"/>
        </w:rPr>
        <w:t>2015-10-17</w:t>
      </w:r>
    </w:p>
    <w:p w14:paraId="57D19EC6" w14:textId="77777777" w:rsidR="007433CD" w:rsidRDefault="00000000">
      <w:pPr>
        <w:pStyle w:val="SourceCode"/>
      </w:pPr>
      <w:r>
        <w:rPr>
          <w:rStyle w:val="VerbatimChar"/>
        </w:rPr>
        <w:t>2015-10-18</w:t>
      </w:r>
    </w:p>
    <w:p w14:paraId="57D19EC7" w14:textId="77777777" w:rsidR="007433CD" w:rsidRDefault="00000000">
      <w:pPr>
        <w:pStyle w:val="SourceCode"/>
      </w:pPr>
      <w:r>
        <w:rPr>
          <w:rStyle w:val="VerbatimChar"/>
        </w:rPr>
        <w:t>2015-10-19</w:t>
      </w:r>
    </w:p>
    <w:p w14:paraId="57D19EC8" w14:textId="77777777" w:rsidR="007433CD" w:rsidRDefault="00000000">
      <w:pPr>
        <w:pStyle w:val="SourceCode"/>
      </w:pPr>
      <w:r>
        <w:rPr>
          <w:rStyle w:val="VerbatimChar"/>
        </w:rPr>
        <w:t>2015-10-20</w:t>
      </w:r>
    </w:p>
    <w:p w14:paraId="57D19EC9" w14:textId="77777777" w:rsidR="007433CD" w:rsidRDefault="00000000">
      <w:pPr>
        <w:pStyle w:val="SourceCode"/>
      </w:pPr>
      <w:r>
        <w:rPr>
          <w:rStyle w:val="VerbatimChar"/>
        </w:rPr>
        <w:t>2015-10-21</w:t>
      </w:r>
    </w:p>
    <w:p w14:paraId="57D19ECA" w14:textId="77777777" w:rsidR="007433CD" w:rsidRDefault="00000000">
      <w:pPr>
        <w:pStyle w:val="SourceCode"/>
      </w:pPr>
      <w:r>
        <w:rPr>
          <w:rStyle w:val="VerbatimChar"/>
        </w:rPr>
        <w:t>2015-10-22</w:t>
      </w:r>
    </w:p>
    <w:p w14:paraId="57D19ECB" w14:textId="77777777" w:rsidR="007433CD" w:rsidRDefault="00000000">
      <w:pPr>
        <w:pStyle w:val="SourceCode"/>
      </w:pPr>
      <w:r>
        <w:rPr>
          <w:rStyle w:val="VerbatimChar"/>
        </w:rPr>
        <w:t>2015-10-23</w:t>
      </w:r>
    </w:p>
    <w:p w14:paraId="57D19ECC" w14:textId="77777777" w:rsidR="007433CD" w:rsidRDefault="00000000">
      <w:pPr>
        <w:pStyle w:val="SourceCode"/>
      </w:pPr>
      <w:r>
        <w:rPr>
          <w:rStyle w:val="VerbatimChar"/>
        </w:rPr>
        <w:t>2015-10-24</w:t>
      </w:r>
    </w:p>
    <w:p w14:paraId="57D19ECD" w14:textId="77777777" w:rsidR="007433CD" w:rsidRDefault="00000000">
      <w:pPr>
        <w:pStyle w:val="SourceCode"/>
      </w:pPr>
      <w:r>
        <w:rPr>
          <w:rStyle w:val="VerbatimChar"/>
        </w:rPr>
        <w:lastRenderedPageBreak/>
        <w:t>2015-10-25</w:t>
      </w:r>
    </w:p>
    <w:p w14:paraId="57D19ECE" w14:textId="77777777" w:rsidR="007433CD" w:rsidRDefault="00000000">
      <w:pPr>
        <w:pStyle w:val="SourceCode"/>
      </w:pPr>
      <w:r>
        <w:rPr>
          <w:rStyle w:val="VerbatimChar"/>
        </w:rPr>
        <w:t>2015-10-26</w:t>
      </w:r>
    </w:p>
    <w:p w14:paraId="57D19ECF" w14:textId="77777777" w:rsidR="007433CD" w:rsidRDefault="00000000">
      <w:pPr>
        <w:pStyle w:val="SourceCode"/>
      </w:pPr>
      <w:r>
        <w:rPr>
          <w:rStyle w:val="VerbatimChar"/>
        </w:rPr>
        <w:t>2015-10-27</w:t>
      </w:r>
    </w:p>
    <w:p w14:paraId="57D19ED0" w14:textId="77777777" w:rsidR="007433CD" w:rsidRDefault="00000000">
      <w:pPr>
        <w:pStyle w:val="SourceCode"/>
      </w:pPr>
      <w:r>
        <w:rPr>
          <w:rStyle w:val="VerbatimChar"/>
        </w:rPr>
        <w:t>2015-10-28</w:t>
      </w:r>
    </w:p>
    <w:p w14:paraId="57D19ED1" w14:textId="77777777" w:rsidR="007433CD" w:rsidRDefault="00000000">
      <w:pPr>
        <w:pStyle w:val="SourceCode"/>
      </w:pPr>
      <w:r>
        <w:rPr>
          <w:rStyle w:val="VerbatimChar"/>
        </w:rPr>
        <w:t>2015-10-29</w:t>
      </w:r>
    </w:p>
    <w:p w14:paraId="57D19ED2" w14:textId="77777777" w:rsidR="007433CD" w:rsidRDefault="00000000">
      <w:pPr>
        <w:pStyle w:val="SourceCode"/>
      </w:pPr>
      <w:r>
        <w:rPr>
          <w:rStyle w:val="VerbatimChar"/>
        </w:rPr>
        <w:t>2015-10-30</w:t>
      </w:r>
    </w:p>
    <w:p w14:paraId="57D19ED3" w14:textId="77777777" w:rsidR="007433CD" w:rsidRDefault="00000000">
      <w:pPr>
        <w:pStyle w:val="SourceCode"/>
      </w:pPr>
      <w:r>
        <w:rPr>
          <w:rStyle w:val="VerbatimChar"/>
        </w:rPr>
        <w:t>2015-10-31</w:t>
      </w:r>
    </w:p>
    <w:p w14:paraId="57D19ED4" w14:textId="77777777" w:rsidR="007433CD" w:rsidRDefault="00000000">
      <w:pPr>
        <w:pStyle w:val="SourceCode"/>
      </w:pPr>
      <w:r>
        <w:rPr>
          <w:rStyle w:val="VerbatimChar"/>
        </w:rPr>
        <w:t>2015-11-01</w:t>
      </w:r>
    </w:p>
    <w:p w14:paraId="57D19ED5" w14:textId="77777777" w:rsidR="007433CD" w:rsidRDefault="00000000">
      <w:pPr>
        <w:pStyle w:val="SourceCode"/>
      </w:pPr>
      <w:r>
        <w:rPr>
          <w:rStyle w:val="VerbatimChar"/>
        </w:rPr>
        <w:t>2015-11-02</w:t>
      </w:r>
    </w:p>
    <w:p w14:paraId="57D19ED6" w14:textId="77777777" w:rsidR="007433CD" w:rsidRDefault="00000000">
      <w:pPr>
        <w:pStyle w:val="SourceCode"/>
      </w:pPr>
      <w:r>
        <w:rPr>
          <w:rStyle w:val="VerbatimChar"/>
        </w:rPr>
        <w:t>2015-11-03</w:t>
      </w:r>
    </w:p>
    <w:p w14:paraId="57D19ED7" w14:textId="77777777" w:rsidR="007433CD" w:rsidRDefault="00000000">
      <w:pPr>
        <w:pStyle w:val="SourceCode"/>
      </w:pPr>
      <w:r>
        <w:rPr>
          <w:rStyle w:val="VerbatimChar"/>
        </w:rPr>
        <w:t>2015-11-04</w:t>
      </w:r>
    </w:p>
    <w:p w14:paraId="57D19ED8" w14:textId="77777777" w:rsidR="007433CD" w:rsidRDefault="00000000">
      <w:pPr>
        <w:pStyle w:val="SourceCode"/>
      </w:pPr>
      <w:r>
        <w:rPr>
          <w:rStyle w:val="VerbatimChar"/>
        </w:rPr>
        <w:t>2015-11-05</w:t>
      </w:r>
    </w:p>
    <w:p w14:paraId="57D19ED9" w14:textId="77777777" w:rsidR="007433CD" w:rsidRDefault="00000000">
      <w:pPr>
        <w:pStyle w:val="SourceCode"/>
      </w:pPr>
      <w:r>
        <w:rPr>
          <w:rStyle w:val="VerbatimChar"/>
        </w:rPr>
        <w:t>2015-11-06</w:t>
      </w:r>
    </w:p>
    <w:p w14:paraId="57D19EDA" w14:textId="77777777" w:rsidR="007433CD" w:rsidRDefault="00000000">
      <w:pPr>
        <w:pStyle w:val="SourceCode"/>
      </w:pPr>
      <w:r>
        <w:rPr>
          <w:rStyle w:val="VerbatimChar"/>
        </w:rPr>
        <w:t>2015-11-07</w:t>
      </w:r>
    </w:p>
    <w:p w14:paraId="57D19EDB" w14:textId="77777777" w:rsidR="007433CD" w:rsidRDefault="00000000">
      <w:pPr>
        <w:pStyle w:val="SourceCode"/>
      </w:pPr>
      <w:r>
        <w:rPr>
          <w:rStyle w:val="VerbatimChar"/>
        </w:rPr>
        <w:t>2015-11-08</w:t>
      </w:r>
    </w:p>
    <w:p w14:paraId="57D19EDC" w14:textId="77777777" w:rsidR="007433CD" w:rsidRDefault="00000000">
      <w:pPr>
        <w:pStyle w:val="SourceCode"/>
      </w:pPr>
      <w:r>
        <w:rPr>
          <w:rStyle w:val="VerbatimChar"/>
        </w:rPr>
        <w:t>2015-11-09</w:t>
      </w:r>
    </w:p>
    <w:p w14:paraId="57D19EDD" w14:textId="77777777" w:rsidR="007433CD" w:rsidRDefault="00000000">
      <w:pPr>
        <w:pStyle w:val="SourceCode"/>
      </w:pPr>
      <w:r>
        <w:rPr>
          <w:rStyle w:val="VerbatimChar"/>
        </w:rPr>
        <w:t>2015-11-10</w:t>
      </w:r>
    </w:p>
    <w:p w14:paraId="57D19EDE" w14:textId="77777777" w:rsidR="007433CD" w:rsidRDefault="00000000">
      <w:pPr>
        <w:pStyle w:val="SourceCode"/>
      </w:pPr>
      <w:r>
        <w:rPr>
          <w:rStyle w:val="VerbatimChar"/>
        </w:rPr>
        <w:t>2015-11-11</w:t>
      </w:r>
    </w:p>
    <w:p w14:paraId="57D19EDF" w14:textId="77777777" w:rsidR="007433CD" w:rsidRDefault="00000000">
      <w:pPr>
        <w:pStyle w:val="SourceCode"/>
      </w:pPr>
      <w:r>
        <w:rPr>
          <w:rStyle w:val="VerbatimChar"/>
        </w:rPr>
        <w:t>2015-11-12</w:t>
      </w:r>
    </w:p>
    <w:p w14:paraId="57D19EE0" w14:textId="77777777" w:rsidR="007433CD" w:rsidRDefault="00000000">
      <w:pPr>
        <w:pStyle w:val="SourceCode"/>
      </w:pPr>
      <w:r>
        <w:rPr>
          <w:rStyle w:val="VerbatimChar"/>
        </w:rPr>
        <w:t>2015-11-13</w:t>
      </w:r>
    </w:p>
    <w:p w14:paraId="57D19EE1" w14:textId="77777777" w:rsidR="007433CD" w:rsidRDefault="00000000">
      <w:pPr>
        <w:pStyle w:val="SourceCode"/>
      </w:pPr>
      <w:r>
        <w:rPr>
          <w:rStyle w:val="VerbatimChar"/>
        </w:rPr>
        <w:t>2015-11-14</w:t>
      </w:r>
    </w:p>
    <w:p w14:paraId="57D19EE2" w14:textId="77777777" w:rsidR="007433CD" w:rsidRDefault="00000000">
      <w:pPr>
        <w:pStyle w:val="SourceCode"/>
      </w:pPr>
      <w:r>
        <w:rPr>
          <w:rStyle w:val="VerbatimChar"/>
        </w:rPr>
        <w:t>2015-11-15</w:t>
      </w:r>
    </w:p>
    <w:p w14:paraId="57D19EE3" w14:textId="77777777" w:rsidR="007433CD" w:rsidRDefault="00000000">
      <w:pPr>
        <w:pStyle w:val="SourceCode"/>
      </w:pPr>
      <w:r>
        <w:rPr>
          <w:rStyle w:val="VerbatimChar"/>
        </w:rPr>
        <w:t>2015-11-16</w:t>
      </w:r>
    </w:p>
    <w:p w14:paraId="57D19EE4" w14:textId="77777777" w:rsidR="007433CD" w:rsidRDefault="00000000">
      <w:pPr>
        <w:pStyle w:val="SourceCode"/>
      </w:pPr>
      <w:r>
        <w:rPr>
          <w:rStyle w:val="VerbatimChar"/>
        </w:rPr>
        <w:t>2015-11-17</w:t>
      </w:r>
    </w:p>
    <w:p w14:paraId="57D19EE5" w14:textId="77777777" w:rsidR="007433CD" w:rsidRDefault="00000000">
      <w:pPr>
        <w:pStyle w:val="SourceCode"/>
      </w:pPr>
      <w:r>
        <w:rPr>
          <w:rStyle w:val="VerbatimChar"/>
        </w:rPr>
        <w:t>2015-11-18</w:t>
      </w:r>
    </w:p>
    <w:p w14:paraId="57D19EE6" w14:textId="77777777" w:rsidR="007433CD" w:rsidRDefault="00000000">
      <w:pPr>
        <w:pStyle w:val="SourceCode"/>
      </w:pPr>
      <w:r>
        <w:rPr>
          <w:rStyle w:val="VerbatimChar"/>
        </w:rPr>
        <w:t>2015-11-19</w:t>
      </w:r>
    </w:p>
    <w:p w14:paraId="57D19EE7" w14:textId="77777777" w:rsidR="007433CD" w:rsidRDefault="00000000">
      <w:pPr>
        <w:pStyle w:val="SourceCode"/>
      </w:pPr>
      <w:r>
        <w:rPr>
          <w:rStyle w:val="VerbatimChar"/>
        </w:rPr>
        <w:t>2015-11-20</w:t>
      </w:r>
    </w:p>
    <w:p w14:paraId="57D19EE8" w14:textId="77777777" w:rsidR="007433CD" w:rsidRDefault="00000000">
      <w:pPr>
        <w:pStyle w:val="SourceCode"/>
      </w:pPr>
      <w:r>
        <w:rPr>
          <w:rStyle w:val="VerbatimChar"/>
        </w:rPr>
        <w:t>2015-11-21</w:t>
      </w:r>
    </w:p>
    <w:p w14:paraId="57D19EE9" w14:textId="77777777" w:rsidR="007433CD" w:rsidRDefault="00000000">
      <w:pPr>
        <w:pStyle w:val="SourceCode"/>
      </w:pPr>
      <w:r>
        <w:rPr>
          <w:rStyle w:val="VerbatimChar"/>
        </w:rPr>
        <w:lastRenderedPageBreak/>
        <w:t>2015-11-22</w:t>
      </w:r>
    </w:p>
    <w:p w14:paraId="57D19EEA" w14:textId="77777777" w:rsidR="007433CD" w:rsidRDefault="00000000">
      <w:pPr>
        <w:pStyle w:val="SourceCode"/>
      </w:pPr>
      <w:r>
        <w:rPr>
          <w:rStyle w:val="VerbatimChar"/>
        </w:rPr>
        <w:t>2015-11-23</w:t>
      </w:r>
    </w:p>
    <w:p w14:paraId="57D19EEB" w14:textId="77777777" w:rsidR="007433CD" w:rsidRDefault="00000000">
      <w:pPr>
        <w:pStyle w:val="SourceCode"/>
      </w:pPr>
      <w:r>
        <w:rPr>
          <w:rStyle w:val="VerbatimChar"/>
        </w:rPr>
        <w:t>2015-11-24</w:t>
      </w:r>
    </w:p>
    <w:p w14:paraId="57D19EEC" w14:textId="77777777" w:rsidR="007433CD" w:rsidRDefault="00000000">
      <w:pPr>
        <w:pStyle w:val="SourceCode"/>
      </w:pPr>
      <w:r>
        <w:rPr>
          <w:rStyle w:val="VerbatimChar"/>
        </w:rPr>
        <w:t>2015-11-25</w:t>
      </w:r>
    </w:p>
    <w:p w14:paraId="57D19EED" w14:textId="77777777" w:rsidR="007433CD" w:rsidRDefault="00000000">
      <w:pPr>
        <w:pStyle w:val="SourceCode"/>
      </w:pPr>
      <w:r>
        <w:rPr>
          <w:rStyle w:val="VerbatimChar"/>
        </w:rPr>
        <w:t>2015-11-26</w:t>
      </w:r>
    </w:p>
    <w:p w14:paraId="57D19EEE" w14:textId="77777777" w:rsidR="007433CD" w:rsidRDefault="00000000">
      <w:pPr>
        <w:pStyle w:val="SourceCode"/>
      </w:pPr>
      <w:r>
        <w:rPr>
          <w:rStyle w:val="VerbatimChar"/>
        </w:rPr>
        <w:t>2015-11-27</w:t>
      </w:r>
    </w:p>
    <w:p w14:paraId="57D19EEF" w14:textId="77777777" w:rsidR="007433CD" w:rsidRDefault="00000000">
      <w:pPr>
        <w:pStyle w:val="SourceCode"/>
      </w:pPr>
      <w:r>
        <w:rPr>
          <w:rStyle w:val="VerbatimChar"/>
        </w:rPr>
        <w:t>2015-11-28</w:t>
      </w:r>
    </w:p>
    <w:p w14:paraId="57D19EF0" w14:textId="77777777" w:rsidR="007433CD" w:rsidRDefault="00000000">
      <w:pPr>
        <w:pStyle w:val="SourceCode"/>
      </w:pPr>
      <w:r>
        <w:rPr>
          <w:rStyle w:val="VerbatimChar"/>
        </w:rPr>
        <w:t>2015-11-29</w:t>
      </w:r>
    </w:p>
    <w:p w14:paraId="57D19EF1" w14:textId="77777777" w:rsidR="007433CD" w:rsidRDefault="00000000">
      <w:pPr>
        <w:pStyle w:val="SourceCode"/>
      </w:pPr>
      <w:r>
        <w:rPr>
          <w:rStyle w:val="VerbatimChar"/>
        </w:rPr>
        <w:t>2015-11-30</w:t>
      </w:r>
    </w:p>
    <w:p w14:paraId="57D19EF2" w14:textId="77777777" w:rsidR="007433CD" w:rsidRDefault="00000000">
      <w:pPr>
        <w:pStyle w:val="SourceCode"/>
      </w:pPr>
      <w:r>
        <w:rPr>
          <w:rStyle w:val="VerbatimChar"/>
        </w:rPr>
        <w:t>2015-12-01</w:t>
      </w:r>
    </w:p>
    <w:p w14:paraId="57D19EF3" w14:textId="77777777" w:rsidR="007433CD" w:rsidRDefault="00000000">
      <w:pPr>
        <w:pStyle w:val="SourceCode"/>
      </w:pPr>
      <w:r>
        <w:rPr>
          <w:rStyle w:val="VerbatimChar"/>
        </w:rPr>
        <w:t>2015-12-02</w:t>
      </w:r>
    </w:p>
    <w:p w14:paraId="57D19EF4" w14:textId="77777777" w:rsidR="007433CD" w:rsidRDefault="00000000">
      <w:pPr>
        <w:pStyle w:val="SourceCode"/>
      </w:pPr>
      <w:r>
        <w:rPr>
          <w:rStyle w:val="VerbatimChar"/>
        </w:rPr>
        <w:t>2015-12-03</w:t>
      </w:r>
    </w:p>
    <w:p w14:paraId="57D19EF5" w14:textId="77777777" w:rsidR="007433CD" w:rsidRDefault="00000000">
      <w:pPr>
        <w:pStyle w:val="SourceCode"/>
      </w:pPr>
      <w:r>
        <w:rPr>
          <w:rStyle w:val="VerbatimChar"/>
        </w:rPr>
        <w:t>2015-12-04</w:t>
      </w:r>
    </w:p>
    <w:p w14:paraId="57D19EF6" w14:textId="77777777" w:rsidR="007433CD" w:rsidRDefault="00000000">
      <w:pPr>
        <w:pStyle w:val="SourceCode"/>
      </w:pPr>
      <w:r>
        <w:rPr>
          <w:rStyle w:val="VerbatimChar"/>
        </w:rPr>
        <w:t>2015-12-05</w:t>
      </w:r>
    </w:p>
    <w:p w14:paraId="57D19EF7" w14:textId="77777777" w:rsidR="007433CD" w:rsidRDefault="00000000">
      <w:pPr>
        <w:pStyle w:val="SourceCode"/>
      </w:pPr>
      <w:r>
        <w:rPr>
          <w:rStyle w:val="VerbatimChar"/>
        </w:rPr>
        <w:t>2015-12-06</w:t>
      </w:r>
    </w:p>
    <w:p w14:paraId="57D19EF8" w14:textId="77777777" w:rsidR="007433CD" w:rsidRDefault="00000000">
      <w:pPr>
        <w:pStyle w:val="SourceCode"/>
      </w:pPr>
      <w:r>
        <w:rPr>
          <w:rStyle w:val="VerbatimChar"/>
        </w:rPr>
        <w:t>2015-12-07</w:t>
      </w:r>
    </w:p>
    <w:p w14:paraId="57D19EF9" w14:textId="77777777" w:rsidR="007433CD" w:rsidRDefault="00000000">
      <w:pPr>
        <w:pStyle w:val="SourceCode"/>
      </w:pPr>
      <w:r>
        <w:rPr>
          <w:rStyle w:val="VerbatimChar"/>
        </w:rPr>
        <w:t>2015-12-08</w:t>
      </w:r>
    </w:p>
    <w:p w14:paraId="57D19EFA" w14:textId="77777777" w:rsidR="007433CD" w:rsidRDefault="00000000">
      <w:pPr>
        <w:pStyle w:val="SourceCode"/>
      </w:pPr>
      <w:r>
        <w:rPr>
          <w:rStyle w:val="VerbatimChar"/>
        </w:rPr>
        <w:t>2015-12-09</w:t>
      </w:r>
    </w:p>
    <w:p w14:paraId="57D19EFB" w14:textId="77777777" w:rsidR="007433CD" w:rsidRDefault="00000000">
      <w:pPr>
        <w:pStyle w:val="SourceCode"/>
      </w:pPr>
      <w:r>
        <w:rPr>
          <w:rStyle w:val="VerbatimChar"/>
        </w:rPr>
        <w:t>2015-12-10</w:t>
      </w:r>
    </w:p>
    <w:p w14:paraId="57D19EFC" w14:textId="77777777" w:rsidR="007433CD" w:rsidRDefault="00000000">
      <w:pPr>
        <w:pStyle w:val="SourceCode"/>
      </w:pPr>
      <w:r>
        <w:rPr>
          <w:rStyle w:val="VerbatimChar"/>
        </w:rPr>
        <w:t>2015-12-11</w:t>
      </w:r>
    </w:p>
    <w:p w14:paraId="57D19EFD" w14:textId="77777777" w:rsidR="007433CD" w:rsidRDefault="00000000">
      <w:pPr>
        <w:pStyle w:val="SourceCode"/>
      </w:pPr>
      <w:r>
        <w:rPr>
          <w:rStyle w:val="VerbatimChar"/>
        </w:rPr>
        <w:t>2015-12-12</w:t>
      </w:r>
    </w:p>
    <w:p w14:paraId="57D19EFE" w14:textId="77777777" w:rsidR="007433CD" w:rsidRDefault="00000000">
      <w:pPr>
        <w:pStyle w:val="SourceCode"/>
      </w:pPr>
      <w:r>
        <w:rPr>
          <w:rStyle w:val="VerbatimChar"/>
        </w:rPr>
        <w:t>2015-12-13</w:t>
      </w:r>
    </w:p>
    <w:p w14:paraId="57D19EFF" w14:textId="77777777" w:rsidR="007433CD" w:rsidRDefault="00000000">
      <w:pPr>
        <w:pStyle w:val="SourceCode"/>
      </w:pPr>
      <w:r>
        <w:rPr>
          <w:rStyle w:val="VerbatimChar"/>
        </w:rPr>
        <w:t>2015-12-14</w:t>
      </w:r>
    </w:p>
    <w:p w14:paraId="57D19F00" w14:textId="77777777" w:rsidR="007433CD" w:rsidRDefault="00000000">
      <w:pPr>
        <w:pStyle w:val="SourceCode"/>
      </w:pPr>
      <w:r>
        <w:rPr>
          <w:rStyle w:val="VerbatimChar"/>
        </w:rPr>
        <w:t>2015-12-15</w:t>
      </w:r>
    </w:p>
    <w:p w14:paraId="57D19F01" w14:textId="77777777" w:rsidR="007433CD" w:rsidRDefault="00000000">
      <w:pPr>
        <w:pStyle w:val="SourceCode"/>
      </w:pPr>
      <w:r>
        <w:rPr>
          <w:rStyle w:val="VerbatimChar"/>
        </w:rPr>
        <w:t>2015-12-16</w:t>
      </w:r>
    </w:p>
    <w:p w14:paraId="57D19F02" w14:textId="77777777" w:rsidR="007433CD" w:rsidRDefault="00000000">
      <w:pPr>
        <w:pStyle w:val="SourceCode"/>
      </w:pPr>
      <w:r>
        <w:rPr>
          <w:rStyle w:val="VerbatimChar"/>
        </w:rPr>
        <w:t>2015-12-17</w:t>
      </w:r>
    </w:p>
    <w:p w14:paraId="57D19F03" w14:textId="77777777" w:rsidR="007433CD" w:rsidRDefault="00000000">
      <w:pPr>
        <w:pStyle w:val="SourceCode"/>
      </w:pPr>
      <w:r>
        <w:rPr>
          <w:rStyle w:val="VerbatimChar"/>
        </w:rPr>
        <w:t>2015-12-18</w:t>
      </w:r>
    </w:p>
    <w:p w14:paraId="57D19F04" w14:textId="77777777" w:rsidR="007433CD" w:rsidRDefault="00000000">
      <w:pPr>
        <w:pStyle w:val="SourceCode"/>
      </w:pPr>
      <w:r>
        <w:rPr>
          <w:rStyle w:val="VerbatimChar"/>
        </w:rPr>
        <w:t>2015-12-19</w:t>
      </w:r>
    </w:p>
    <w:p w14:paraId="57D19F05" w14:textId="77777777" w:rsidR="007433CD" w:rsidRDefault="00000000">
      <w:pPr>
        <w:pStyle w:val="SourceCode"/>
      </w:pPr>
      <w:r>
        <w:rPr>
          <w:rStyle w:val="VerbatimChar"/>
        </w:rPr>
        <w:lastRenderedPageBreak/>
        <w:t>2015-12-20</w:t>
      </w:r>
    </w:p>
    <w:p w14:paraId="57D19F06" w14:textId="77777777" w:rsidR="007433CD" w:rsidRDefault="00000000">
      <w:pPr>
        <w:pStyle w:val="SourceCode"/>
      </w:pPr>
      <w:r>
        <w:rPr>
          <w:rStyle w:val="VerbatimChar"/>
        </w:rPr>
        <w:t>2015-12-21</w:t>
      </w:r>
    </w:p>
    <w:p w14:paraId="57D19F07" w14:textId="77777777" w:rsidR="007433CD" w:rsidRDefault="00000000">
      <w:pPr>
        <w:pStyle w:val="SourceCode"/>
      </w:pPr>
      <w:r>
        <w:rPr>
          <w:rStyle w:val="VerbatimChar"/>
        </w:rPr>
        <w:t>2015-12-22</w:t>
      </w:r>
    </w:p>
    <w:p w14:paraId="57D19F08" w14:textId="77777777" w:rsidR="007433CD" w:rsidRDefault="00000000">
      <w:pPr>
        <w:pStyle w:val="SourceCode"/>
      </w:pPr>
      <w:r>
        <w:rPr>
          <w:rStyle w:val="VerbatimChar"/>
        </w:rPr>
        <w:t>2015-12-23</w:t>
      </w:r>
    </w:p>
    <w:p w14:paraId="57D19F09" w14:textId="77777777" w:rsidR="007433CD" w:rsidRDefault="00000000">
      <w:pPr>
        <w:pStyle w:val="SourceCode"/>
      </w:pPr>
      <w:r>
        <w:rPr>
          <w:rStyle w:val="VerbatimChar"/>
        </w:rPr>
        <w:t>2015-12-24</w:t>
      </w:r>
    </w:p>
    <w:p w14:paraId="57D19F0A" w14:textId="77777777" w:rsidR="007433CD" w:rsidRDefault="00000000">
      <w:pPr>
        <w:pStyle w:val="SourceCode"/>
      </w:pPr>
      <w:r>
        <w:rPr>
          <w:rStyle w:val="VerbatimChar"/>
        </w:rPr>
        <w:t>2015-12-25</w:t>
      </w:r>
    </w:p>
    <w:p w14:paraId="57D19F0B" w14:textId="77777777" w:rsidR="007433CD" w:rsidRDefault="00000000">
      <w:pPr>
        <w:pStyle w:val="SourceCode"/>
      </w:pPr>
      <w:r>
        <w:rPr>
          <w:rStyle w:val="VerbatimChar"/>
        </w:rPr>
        <w:t>2015-12-26</w:t>
      </w:r>
    </w:p>
    <w:p w14:paraId="57D19F0C" w14:textId="77777777" w:rsidR="007433CD" w:rsidRDefault="00000000">
      <w:pPr>
        <w:pStyle w:val="SourceCode"/>
      </w:pPr>
      <w:r>
        <w:rPr>
          <w:rStyle w:val="VerbatimChar"/>
        </w:rPr>
        <w:t>2015-12-27</w:t>
      </w:r>
    </w:p>
    <w:p w14:paraId="57D19F0D" w14:textId="77777777" w:rsidR="007433CD" w:rsidRDefault="00000000">
      <w:pPr>
        <w:pStyle w:val="SourceCode"/>
      </w:pPr>
      <w:r>
        <w:rPr>
          <w:rStyle w:val="VerbatimChar"/>
        </w:rPr>
        <w:t>2015-12-28</w:t>
      </w:r>
    </w:p>
    <w:p w14:paraId="57D19F0E" w14:textId="77777777" w:rsidR="007433CD" w:rsidRDefault="00000000">
      <w:pPr>
        <w:pStyle w:val="SourceCode"/>
      </w:pPr>
      <w:r>
        <w:rPr>
          <w:rStyle w:val="VerbatimChar"/>
        </w:rPr>
        <w:t>2015-12-29</w:t>
      </w:r>
    </w:p>
    <w:p w14:paraId="57D19F0F" w14:textId="77777777" w:rsidR="007433CD" w:rsidRDefault="00000000">
      <w:pPr>
        <w:pStyle w:val="SourceCode"/>
      </w:pPr>
      <w:r>
        <w:rPr>
          <w:rStyle w:val="VerbatimChar"/>
        </w:rPr>
        <w:t>2015-12-30</w:t>
      </w:r>
    </w:p>
    <w:p w14:paraId="57D19F10" w14:textId="77777777" w:rsidR="007433CD" w:rsidRDefault="00000000">
      <w:pPr>
        <w:pStyle w:val="SourceCode"/>
      </w:pPr>
      <w:r>
        <w:rPr>
          <w:rStyle w:val="VerbatimChar"/>
        </w:rPr>
        <w:t>2015-12-31</w:t>
      </w:r>
    </w:p>
    <w:p w14:paraId="57D19F11" w14:textId="77777777" w:rsidR="007433CD" w:rsidRDefault="00000000">
      <w:pPr>
        <w:pStyle w:val="SourceCode"/>
      </w:pPr>
      <w:r>
        <w:rPr>
          <w:rStyle w:val="VerbatimChar"/>
        </w:rPr>
        <w:t>2016-01-01</w:t>
      </w:r>
    </w:p>
    <w:p w14:paraId="57D19F12" w14:textId="77777777" w:rsidR="007433CD" w:rsidRDefault="00000000">
      <w:pPr>
        <w:pStyle w:val="SourceCode"/>
      </w:pPr>
      <w:r>
        <w:rPr>
          <w:rStyle w:val="VerbatimChar"/>
        </w:rPr>
        <w:t>2016-01-02</w:t>
      </w:r>
    </w:p>
    <w:p w14:paraId="57D19F13" w14:textId="77777777" w:rsidR="007433CD" w:rsidRDefault="00000000">
      <w:pPr>
        <w:pStyle w:val="SourceCode"/>
      </w:pPr>
      <w:r>
        <w:rPr>
          <w:rStyle w:val="VerbatimChar"/>
        </w:rPr>
        <w:t>2016-01-03</w:t>
      </w:r>
    </w:p>
    <w:p w14:paraId="57D19F14" w14:textId="77777777" w:rsidR="007433CD" w:rsidRDefault="00000000">
      <w:pPr>
        <w:pStyle w:val="SourceCode"/>
      </w:pPr>
      <w:r>
        <w:rPr>
          <w:rStyle w:val="VerbatimChar"/>
        </w:rPr>
        <w:t>2016-01-04</w:t>
      </w:r>
    </w:p>
    <w:p w14:paraId="57D19F15" w14:textId="77777777" w:rsidR="007433CD" w:rsidRDefault="00000000">
      <w:pPr>
        <w:pStyle w:val="SourceCode"/>
      </w:pPr>
      <w:r>
        <w:rPr>
          <w:rStyle w:val="VerbatimChar"/>
        </w:rPr>
        <w:t>2016-01-05</w:t>
      </w:r>
    </w:p>
    <w:p w14:paraId="57D19F16" w14:textId="77777777" w:rsidR="007433CD" w:rsidRDefault="00000000">
      <w:pPr>
        <w:pStyle w:val="SourceCode"/>
      </w:pPr>
      <w:r>
        <w:rPr>
          <w:rStyle w:val="VerbatimChar"/>
        </w:rPr>
        <w:t>2016-01-06</w:t>
      </w:r>
    </w:p>
    <w:p w14:paraId="57D19F17" w14:textId="77777777" w:rsidR="007433CD" w:rsidRDefault="00000000">
      <w:pPr>
        <w:pStyle w:val="SourceCode"/>
      </w:pPr>
      <w:r>
        <w:rPr>
          <w:rStyle w:val="VerbatimChar"/>
        </w:rPr>
        <w:t>2016-01-07</w:t>
      </w:r>
    </w:p>
    <w:p w14:paraId="57D19F18" w14:textId="77777777" w:rsidR="007433CD" w:rsidRDefault="00000000">
      <w:pPr>
        <w:pStyle w:val="SourceCode"/>
      </w:pPr>
      <w:r>
        <w:rPr>
          <w:rStyle w:val="VerbatimChar"/>
        </w:rPr>
        <w:t>2016-01-08</w:t>
      </w:r>
    </w:p>
    <w:p w14:paraId="57D19F19" w14:textId="77777777" w:rsidR="007433CD" w:rsidRDefault="00000000">
      <w:pPr>
        <w:pStyle w:val="SourceCode"/>
      </w:pPr>
      <w:r>
        <w:rPr>
          <w:rStyle w:val="VerbatimChar"/>
        </w:rPr>
        <w:t>2016-01-09</w:t>
      </w:r>
    </w:p>
    <w:p w14:paraId="57D19F1A" w14:textId="77777777" w:rsidR="007433CD" w:rsidRDefault="00000000">
      <w:pPr>
        <w:pStyle w:val="SourceCode"/>
      </w:pPr>
      <w:r>
        <w:rPr>
          <w:rStyle w:val="VerbatimChar"/>
        </w:rPr>
        <w:t>2016-01-10</w:t>
      </w:r>
    </w:p>
    <w:p w14:paraId="57D19F1B" w14:textId="77777777" w:rsidR="007433CD" w:rsidRDefault="00000000">
      <w:pPr>
        <w:pStyle w:val="SourceCode"/>
      </w:pPr>
      <w:r>
        <w:rPr>
          <w:rStyle w:val="VerbatimChar"/>
        </w:rPr>
        <w:t>2016-01-11</w:t>
      </w:r>
    </w:p>
    <w:p w14:paraId="57D19F1C" w14:textId="77777777" w:rsidR="007433CD" w:rsidRDefault="00000000">
      <w:pPr>
        <w:pStyle w:val="SourceCode"/>
      </w:pPr>
      <w:r>
        <w:rPr>
          <w:rStyle w:val="VerbatimChar"/>
        </w:rPr>
        <w:t>2016-01-12</w:t>
      </w:r>
    </w:p>
    <w:p w14:paraId="57D19F1D" w14:textId="77777777" w:rsidR="007433CD" w:rsidRDefault="00000000">
      <w:pPr>
        <w:pStyle w:val="SourceCode"/>
      </w:pPr>
      <w:r>
        <w:rPr>
          <w:rStyle w:val="VerbatimChar"/>
        </w:rPr>
        <w:t>2016-01-13</w:t>
      </w:r>
    </w:p>
    <w:p w14:paraId="57D19F1E" w14:textId="77777777" w:rsidR="007433CD" w:rsidRDefault="00000000">
      <w:pPr>
        <w:pStyle w:val="SourceCode"/>
      </w:pPr>
      <w:r>
        <w:rPr>
          <w:rStyle w:val="VerbatimChar"/>
        </w:rPr>
        <w:t>2016-01-14</w:t>
      </w:r>
    </w:p>
    <w:p w14:paraId="57D19F1F" w14:textId="77777777" w:rsidR="007433CD" w:rsidRDefault="00000000">
      <w:pPr>
        <w:pStyle w:val="SourceCode"/>
      </w:pPr>
      <w:r>
        <w:rPr>
          <w:rStyle w:val="VerbatimChar"/>
        </w:rPr>
        <w:t>2016-01-15</w:t>
      </w:r>
    </w:p>
    <w:p w14:paraId="57D19F20" w14:textId="77777777" w:rsidR="007433CD" w:rsidRDefault="00000000">
      <w:pPr>
        <w:pStyle w:val="SourceCode"/>
      </w:pPr>
      <w:r>
        <w:rPr>
          <w:rStyle w:val="VerbatimChar"/>
        </w:rPr>
        <w:t>2016-01-16</w:t>
      </w:r>
    </w:p>
    <w:p w14:paraId="57D19F21" w14:textId="77777777" w:rsidR="007433CD" w:rsidRDefault="00000000">
      <w:pPr>
        <w:pStyle w:val="SourceCode"/>
      </w:pPr>
      <w:r>
        <w:rPr>
          <w:rStyle w:val="VerbatimChar"/>
        </w:rPr>
        <w:lastRenderedPageBreak/>
        <w:t>2016-01-17</w:t>
      </w:r>
    </w:p>
    <w:p w14:paraId="57D19F22" w14:textId="77777777" w:rsidR="007433CD" w:rsidRDefault="00000000">
      <w:pPr>
        <w:pStyle w:val="SourceCode"/>
      </w:pPr>
      <w:r>
        <w:rPr>
          <w:rStyle w:val="VerbatimChar"/>
        </w:rPr>
        <w:t>2016-01-18</w:t>
      </w:r>
    </w:p>
    <w:p w14:paraId="57D19F23" w14:textId="77777777" w:rsidR="007433CD" w:rsidRDefault="00000000">
      <w:pPr>
        <w:pStyle w:val="SourceCode"/>
      </w:pPr>
      <w:r>
        <w:rPr>
          <w:rStyle w:val="VerbatimChar"/>
        </w:rPr>
        <w:t>2016-01-19</w:t>
      </w:r>
    </w:p>
    <w:p w14:paraId="57D19F24" w14:textId="77777777" w:rsidR="007433CD" w:rsidRDefault="00000000">
      <w:pPr>
        <w:pStyle w:val="SourceCode"/>
      </w:pPr>
      <w:r>
        <w:rPr>
          <w:rStyle w:val="VerbatimChar"/>
        </w:rPr>
        <w:t>2016-01-20</w:t>
      </w:r>
    </w:p>
    <w:p w14:paraId="57D19F25" w14:textId="77777777" w:rsidR="007433CD" w:rsidRDefault="00000000">
      <w:pPr>
        <w:pStyle w:val="SourceCode"/>
      </w:pPr>
      <w:r>
        <w:rPr>
          <w:rStyle w:val="VerbatimChar"/>
        </w:rPr>
        <w:t>2016-01-21</w:t>
      </w:r>
    </w:p>
    <w:p w14:paraId="57D19F26" w14:textId="77777777" w:rsidR="007433CD" w:rsidRDefault="00000000">
      <w:pPr>
        <w:pStyle w:val="SourceCode"/>
      </w:pPr>
      <w:r>
        <w:rPr>
          <w:rStyle w:val="VerbatimChar"/>
        </w:rPr>
        <w:t>2016-01-22</w:t>
      </w:r>
    </w:p>
    <w:p w14:paraId="57D19F27" w14:textId="77777777" w:rsidR="007433CD" w:rsidRDefault="00000000">
      <w:pPr>
        <w:pStyle w:val="SourceCode"/>
      </w:pPr>
      <w:r>
        <w:rPr>
          <w:rStyle w:val="VerbatimChar"/>
        </w:rPr>
        <w:t>2016-01-23</w:t>
      </w:r>
    </w:p>
    <w:p w14:paraId="57D19F28" w14:textId="77777777" w:rsidR="007433CD" w:rsidRDefault="00000000">
      <w:pPr>
        <w:pStyle w:val="SourceCode"/>
      </w:pPr>
      <w:r>
        <w:rPr>
          <w:rStyle w:val="VerbatimChar"/>
        </w:rPr>
        <w:t>2016-01-24</w:t>
      </w:r>
    </w:p>
    <w:p w14:paraId="57D19F29" w14:textId="77777777" w:rsidR="007433CD" w:rsidRDefault="00000000">
      <w:pPr>
        <w:pStyle w:val="SourceCode"/>
      </w:pPr>
      <w:r>
        <w:rPr>
          <w:rStyle w:val="VerbatimChar"/>
        </w:rPr>
        <w:t>2016-01-25</w:t>
      </w:r>
    </w:p>
    <w:p w14:paraId="57D19F2A" w14:textId="77777777" w:rsidR="007433CD" w:rsidRDefault="00000000">
      <w:pPr>
        <w:pStyle w:val="SourceCode"/>
      </w:pPr>
      <w:r>
        <w:rPr>
          <w:rStyle w:val="VerbatimChar"/>
        </w:rPr>
        <w:t>2016-01-26</w:t>
      </w:r>
    </w:p>
    <w:p w14:paraId="57D19F2B" w14:textId="77777777" w:rsidR="007433CD" w:rsidRDefault="00000000">
      <w:pPr>
        <w:pStyle w:val="SourceCode"/>
      </w:pPr>
      <w:r>
        <w:rPr>
          <w:rStyle w:val="VerbatimChar"/>
        </w:rPr>
        <w:t>2016-01-27</w:t>
      </w:r>
    </w:p>
    <w:p w14:paraId="57D19F2C" w14:textId="77777777" w:rsidR="007433CD" w:rsidRDefault="00000000">
      <w:pPr>
        <w:pStyle w:val="SourceCode"/>
      </w:pPr>
      <w:r>
        <w:rPr>
          <w:rStyle w:val="VerbatimChar"/>
        </w:rPr>
        <w:t>2016-01-28</w:t>
      </w:r>
    </w:p>
    <w:p w14:paraId="57D19F2D" w14:textId="77777777" w:rsidR="007433CD" w:rsidRDefault="00000000">
      <w:pPr>
        <w:pStyle w:val="SourceCode"/>
      </w:pPr>
      <w:r>
        <w:rPr>
          <w:rStyle w:val="VerbatimChar"/>
        </w:rPr>
        <w:t>2016-01-29</w:t>
      </w:r>
    </w:p>
    <w:p w14:paraId="57D19F2E" w14:textId="77777777" w:rsidR="007433CD" w:rsidRDefault="00000000">
      <w:pPr>
        <w:pStyle w:val="SourceCode"/>
      </w:pPr>
      <w:r>
        <w:rPr>
          <w:rStyle w:val="VerbatimChar"/>
        </w:rPr>
        <w:t>2016-01-30</w:t>
      </w:r>
    </w:p>
    <w:p w14:paraId="57D19F2F" w14:textId="77777777" w:rsidR="007433CD" w:rsidRDefault="00000000">
      <w:pPr>
        <w:pStyle w:val="SourceCode"/>
      </w:pPr>
      <w:r>
        <w:rPr>
          <w:rStyle w:val="VerbatimChar"/>
        </w:rPr>
        <w:t>2016-01-31</w:t>
      </w:r>
    </w:p>
    <w:p w14:paraId="57D19F30" w14:textId="77777777" w:rsidR="007433CD" w:rsidRDefault="00000000">
      <w:pPr>
        <w:pStyle w:val="SourceCode"/>
      </w:pPr>
      <w:r>
        <w:rPr>
          <w:rStyle w:val="VerbatimChar"/>
        </w:rPr>
        <w:t>2016-02-01</w:t>
      </w:r>
    </w:p>
    <w:p w14:paraId="57D19F31" w14:textId="77777777" w:rsidR="007433CD" w:rsidRDefault="00000000">
      <w:pPr>
        <w:pStyle w:val="SourceCode"/>
      </w:pPr>
      <w:r>
        <w:rPr>
          <w:rStyle w:val="VerbatimChar"/>
        </w:rPr>
        <w:t>2016-02-02</w:t>
      </w:r>
    </w:p>
    <w:p w14:paraId="57D19F32" w14:textId="77777777" w:rsidR="007433CD" w:rsidRDefault="00000000">
      <w:pPr>
        <w:pStyle w:val="SourceCode"/>
      </w:pPr>
      <w:r>
        <w:rPr>
          <w:rStyle w:val="VerbatimChar"/>
        </w:rPr>
        <w:t>2016-02-03</w:t>
      </w:r>
    </w:p>
    <w:p w14:paraId="57D19F33" w14:textId="77777777" w:rsidR="007433CD" w:rsidRDefault="00000000">
      <w:pPr>
        <w:pStyle w:val="SourceCode"/>
      </w:pPr>
      <w:r>
        <w:rPr>
          <w:rStyle w:val="VerbatimChar"/>
        </w:rPr>
        <w:t>2016-02-04</w:t>
      </w:r>
    </w:p>
    <w:p w14:paraId="57D19F34" w14:textId="77777777" w:rsidR="007433CD" w:rsidRDefault="00000000">
      <w:pPr>
        <w:pStyle w:val="SourceCode"/>
      </w:pPr>
      <w:r>
        <w:rPr>
          <w:rStyle w:val="VerbatimChar"/>
        </w:rPr>
        <w:t>2016-02-05</w:t>
      </w:r>
    </w:p>
    <w:p w14:paraId="57D19F35" w14:textId="77777777" w:rsidR="007433CD" w:rsidRDefault="00000000">
      <w:pPr>
        <w:pStyle w:val="SourceCode"/>
      </w:pPr>
      <w:r>
        <w:rPr>
          <w:rStyle w:val="VerbatimChar"/>
        </w:rPr>
        <w:t>2016-02-06</w:t>
      </w:r>
    </w:p>
    <w:p w14:paraId="57D19F36" w14:textId="77777777" w:rsidR="007433CD" w:rsidRDefault="00000000">
      <w:pPr>
        <w:pStyle w:val="SourceCode"/>
      </w:pPr>
      <w:r>
        <w:rPr>
          <w:rStyle w:val="VerbatimChar"/>
        </w:rPr>
        <w:t>2016-02-07</w:t>
      </w:r>
    </w:p>
    <w:p w14:paraId="57D19F37" w14:textId="77777777" w:rsidR="007433CD" w:rsidRDefault="00000000">
      <w:pPr>
        <w:pStyle w:val="SourceCode"/>
      </w:pPr>
      <w:r>
        <w:rPr>
          <w:rStyle w:val="VerbatimChar"/>
        </w:rPr>
        <w:t>2016-02-08</w:t>
      </w:r>
    </w:p>
    <w:p w14:paraId="57D19F38" w14:textId="77777777" w:rsidR="007433CD" w:rsidRDefault="00000000">
      <w:pPr>
        <w:pStyle w:val="SourceCode"/>
      </w:pPr>
      <w:r>
        <w:rPr>
          <w:rStyle w:val="VerbatimChar"/>
        </w:rPr>
        <w:t>2016-02-09</w:t>
      </w:r>
    </w:p>
    <w:p w14:paraId="57D19F39" w14:textId="77777777" w:rsidR="007433CD" w:rsidRDefault="00000000">
      <w:pPr>
        <w:pStyle w:val="SourceCode"/>
      </w:pPr>
      <w:r>
        <w:rPr>
          <w:rStyle w:val="VerbatimChar"/>
        </w:rPr>
        <w:t>2016-02-10</w:t>
      </w:r>
    </w:p>
    <w:p w14:paraId="57D19F3A" w14:textId="77777777" w:rsidR="007433CD" w:rsidRDefault="00000000">
      <w:pPr>
        <w:pStyle w:val="SourceCode"/>
      </w:pPr>
      <w:r>
        <w:rPr>
          <w:rStyle w:val="VerbatimChar"/>
        </w:rPr>
        <w:t>2016-02-11</w:t>
      </w:r>
    </w:p>
    <w:p w14:paraId="57D19F3B" w14:textId="77777777" w:rsidR="007433CD" w:rsidRDefault="00000000">
      <w:pPr>
        <w:pStyle w:val="SourceCode"/>
      </w:pPr>
      <w:r>
        <w:rPr>
          <w:rStyle w:val="VerbatimChar"/>
        </w:rPr>
        <w:t>2016-02-12</w:t>
      </w:r>
    </w:p>
    <w:p w14:paraId="57D19F3C" w14:textId="77777777" w:rsidR="007433CD" w:rsidRDefault="00000000">
      <w:pPr>
        <w:pStyle w:val="SourceCode"/>
      </w:pPr>
      <w:r>
        <w:rPr>
          <w:rStyle w:val="VerbatimChar"/>
        </w:rPr>
        <w:t>2016-02-13</w:t>
      </w:r>
    </w:p>
    <w:p w14:paraId="57D19F3D" w14:textId="77777777" w:rsidR="007433CD" w:rsidRDefault="00000000">
      <w:pPr>
        <w:pStyle w:val="SourceCode"/>
      </w:pPr>
      <w:r>
        <w:rPr>
          <w:rStyle w:val="VerbatimChar"/>
        </w:rPr>
        <w:lastRenderedPageBreak/>
        <w:t>2016-02-14</w:t>
      </w:r>
    </w:p>
    <w:p w14:paraId="57D19F3E" w14:textId="77777777" w:rsidR="007433CD" w:rsidRDefault="00000000">
      <w:pPr>
        <w:pStyle w:val="SourceCode"/>
      </w:pPr>
      <w:r>
        <w:rPr>
          <w:rStyle w:val="VerbatimChar"/>
        </w:rPr>
        <w:t>2016-02-15</w:t>
      </w:r>
    </w:p>
    <w:p w14:paraId="57D19F3F" w14:textId="77777777" w:rsidR="007433CD" w:rsidRDefault="00000000">
      <w:pPr>
        <w:pStyle w:val="SourceCode"/>
      </w:pPr>
      <w:r>
        <w:rPr>
          <w:rStyle w:val="VerbatimChar"/>
        </w:rPr>
        <w:t>2016-02-16</w:t>
      </w:r>
    </w:p>
    <w:p w14:paraId="57D19F40" w14:textId="77777777" w:rsidR="007433CD" w:rsidRDefault="00000000">
      <w:pPr>
        <w:pStyle w:val="SourceCode"/>
      </w:pPr>
      <w:r>
        <w:rPr>
          <w:rStyle w:val="VerbatimChar"/>
        </w:rPr>
        <w:t>2016-02-17</w:t>
      </w:r>
    </w:p>
    <w:p w14:paraId="57D19F41" w14:textId="77777777" w:rsidR="007433CD" w:rsidRDefault="00000000">
      <w:pPr>
        <w:pStyle w:val="SourceCode"/>
      </w:pPr>
      <w:r>
        <w:rPr>
          <w:rStyle w:val="VerbatimChar"/>
        </w:rPr>
        <w:t>2016-02-18</w:t>
      </w:r>
    </w:p>
    <w:p w14:paraId="57D19F42" w14:textId="77777777" w:rsidR="007433CD" w:rsidRDefault="00000000">
      <w:pPr>
        <w:pStyle w:val="SourceCode"/>
      </w:pPr>
      <w:r>
        <w:rPr>
          <w:rStyle w:val="VerbatimChar"/>
        </w:rPr>
        <w:t>2016-02-19</w:t>
      </w:r>
    </w:p>
    <w:p w14:paraId="57D19F43" w14:textId="77777777" w:rsidR="007433CD" w:rsidRDefault="00000000">
      <w:pPr>
        <w:pStyle w:val="SourceCode"/>
      </w:pPr>
      <w:r>
        <w:rPr>
          <w:rStyle w:val="VerbatimChar"/>
        </w:rPr>
        <w:t>2016-02-20</w:t>
      </w:r>
    </w:p>
    <w:p w14:paraId="57D19F44" w14:textId="77777777" w:rsidR="007433CD" w:rsidRDefault="00000000">
      <w:pPr>
        <w:pStyle w:val="SourceCode"/>
      </w:pPr>
      <w:r>
        <w:rPr>
          <w:rStyle w:val="VerbatimChar"/>
        </w:rPr>
        <w:t>2016-02-21</w:t>
      </w:r>
    </w:p>
    <w:p w14:paraId="57D19F45" w14:textId="77777777" w:rsidR="007433CD" w:rsidRDefault="00000000">
      <w:pPr>
        <w:pStyle w:val="SourceCode"/>
      </w:pPr>
      <w:r>
        <w:rPr>
          <w:rStyle w:val="VerbatimChar"/>
        </w:rPr>
        <w:t>2016-02-22</w:t>
      </w:r>
    </w:p>
    <w:p w14:paraId="57D19F46" w14:textId="77777777" w:rsidR="007433CD" w:rsidRDefault="00000000">
      <w:pPr>
        <w:pStyle w:val="SourceCode"/>
      </w:pPr>
      <w:r>
        <w:rPr>
          <w:rStyle w:val="VerbatimChar"/>
        </w:rPr>
        <w:t>2016-02-23</w:t>
      </w:r>
    </w:p>
    <w:p w14:paraId="57D19F47" w14:textId="77777777" w:rsidR="007433CD" w:rsidRDefault="00000000">
      <w:pPr>
        <w:pStyle w:val="SourceCode"/>
      </w:pPr>
      <w:r>
        <w:rPr>
          <w:rStyle w:val="VerbatimChar"/>
        </w:rPr>
        <w:t>2016-02-24</w:t>
      </w:r>
    </w:p>
    <w:p w14:paraId="57D19F48" w14:textId="77777777" w:rsidR="007433CD" w:rsidRDefault="00000000">
      <w:pPr>
        <w:pStyle w:val="SourceCode"/>
      </w:pPr>
      <w:r>
        <w:rPr>
          <w:rStyle w:val="VerbatimChar"/>
        </w:rPr>
        <w:t>2016-02-25</w:t>
      </w:r>
    </w:p>
    <w:p w14:paraId="57D19F49" w14:textId="77777777" w:rsidR="007433CD" w:rsidRDefault="00000000">
      <w:pPr>
        <w:pStyle w:val="SourceCode"/>
      </w:pPr>
      <w:r>
        <w:rPr>
          <w:rStyle w:val="VerbatimChar"/>
        </w:rPr>
        <w:t>2016-02-26</w:t>
      </w:r>
    </w:p>
    <w:p w14:paraId="57D19F4A" w14:textId="77777777" w:rsidR="007433CD" w:rsidRDefault="00000000">
      <w:pPr>
        <w:pStyle w:val="SourceCode"/>
      </w:pPr>
      <w:r>
        <w:rPr>
          <w:rStyle w:val="VerbatimChar"/>
        </w:rPr>
        <w:t>2016-02-27</w:t>
      </w:r>
    </w:p>
    <w:p w14:paraId="57D19F4B" w14:textId="77777777" w:rsidR="007433CD" w:rsidRDefault="00000000">
      <w:pPr>
        <w:pStyle w:val="SourceCode"/>
      </w:pPr>
      <w:r>
        <w:rPr>
          <w:rStyle w:val="VerbatimChar"/>
        </w:rPr>
        <w:t>2016-02-28</w:t>
      </w:r>
    </w:p>
    <w:p w14:paraId="57D19F4C" w14:textId="77777777" w:rsidR="007433CD" w:rsidRDefault="00000000">
      <w:pPr>
        <w:pStyle w:val="SourceCode"/>
      </w:pPr>
      <w:r>
        <w:rPr>
          <w:rStyle w:val="VerbatimChar"/>
        </w:rPr>
        <w:t>2016-02-29</w:t>
      </w:r>
    </w:p>
    <w:p w14:paraId="57D19F4D" w14:textId="77777777" w:rsidR="007433CD" w:rsidRDefault="00000000">
      <w:pPr>
        <w:pStyle w:val="SourceCode"/>
      </w:pPr>
      <w:r>
        <w:rPr>
          <w:rStyle w:val="VerbatimChar"/>
        </w:rPr>
        <w:t>2016-03-01</w:t>
      </w:r>
    </w:p>
    <w:p w14:paraId="57D19F4E" w14:textId="77777777" w:rsidR="007433CD" w:rsidRDefault="00000000">
      <w:pPr>
        <w:pStyle w:val="SourceCode"/>
      </w:pPr>
      <w:r>
        <w:rPr>
          <w:rStyle w:val="VerbatimChar"/>
        </w:rPr>
        <w:t>2016-03-02</w:t>
      </w:r>
    </w:p>
    <w:p w14:paraId="57D19F4F" w14:textId="77777777" w:rsidR="007433CD" w:rsidRDefault="00000000">
      <w:pPr>
        <w:pStyle w:val="SourceCode"/>
      </w:pPr>
      <w:r>
        <w:rPr>
          <w:rStyle w:val="VerbatimChar"/>
        </w:rPr>
        <w:t>2016-03-03</w:t>
      </w:r>
    </w:p>
    <w:p w14:paraId="57D19F50" w14:textId="77777777" w:rsidR="007433CD" w:rsidRDefault="00000000">
      <w:pPr>
        <w:pStyle w:val="SourceCode"/>
      </w:pPr>
      <w:r>
        <w:rPr>
          <w:rStyle w:val="VerbatimChar"/>
        </w:rPr>
        <w:t>2016-03-04</w:t>
      </w:r>
    </w:p>
    <w:p w14:paraId="57D19F51" w14:textId="77777777" w:rsidR="007433CD" w:rsidRDefault="00000000">
      <w:pPr>
        <w:pStyle w:val="SourceCode"/>
      </w:pPr>
      <w:r>
        <w:rPr>
          <w:rStyle w:val="VerbatimChar"/>
        </w:rPr>
        <w:t>2016-03-05</w:t>
      </w:r>
    </w:p>
    <w:p w14:paraId="57D19F52" w14:textId="77777777" w:rsidR="007433CD" w:rsidRDefault="00000000">
      <w:pPr>
        <w:pStyle w:val="SourceCode"/>
      </w:pPr>
      <w:r>
        <w:rPr>
          <w:rStyle w:val="VerbatimChar"/>
        </w:rPr>
        <w:t>2016-03-06</w:t>
      </w:r>
    </w:p>
    <w:p w14:paraId="57D19F53" w14:textId="77777777" w:rsidR="007433CD" w:rsidRDefault="00000000">
      <w:pPr>
        <w:pStyle w:val="SourceCode"/>
      </w:pPr>
      <w:r>
        <w:rPr>
          <w:rStyle w:val="VerbatimChar"/>
        </w:rPr>
        <w:t>2016-03-07</w:t>
      </w:r>
    </w:p>
    <w:p w14:paraId="57D19F54" w14:textId="77777777" w:rsidR="007433CD" w:rsidRDefault="00000000">
      <w:pPr>
        <w:pStyle w:val="SourceCode"/>
      </w:pPr>
      <w:r>
        <w:rPr>
          <w:rStyle w:val="VerbatimChar"/>
        </w:rPr>
        <w:t>2016-03-08</w:t>
      </w:r>
    </w:p>
    <w:p w14:paraId="57D19F55" w14:textId="77777777" w:rsidR="007433CD" w:rsidRDefault="00000000">
      <w:pPr>
        <w:pStyle w:val="SourceCode"/>
      </w:pPr>
      <w:r>
        <w:rPr>
          <w:rStyle w:val="VerbatimChar"/>
        </w:rPr>
        <w:t>2016-03-09</w:t>
      </w:r>
    </w:p>
    <w:p w14:paraId="57D19F56" w14:textId="77777777" w:rsidR="007433CD" w:rsidRDefault="00000000">
      <w:pPr>
        <w:pStyle w:val="SourceCode"/>
      </w:pPr>
      <w:r>
        <w:rPr>
          <w:rStyle w:val="VerbatimChar"/>
        </w:rPr>
        <w:t>2016-03-10</w:t>
      </w:r>
    </w:p>
    <w:p w14:paraId="57D19F57" w14:textId="77777777" w:rsidR="007433CD" w:rsidRDefault="00000000">
      <w:pPr>
        <w:pStyle w:val="SourceCode"/>
      </w:pPr>
      <w:r>
        <w:rPr>
          <w:rStyle w:val="VerbatimChar"/>
        </w:rPr>
        <w:t>2016-03-11</w:t>
      </w:r>
    </w:p>
    <w:p w14:paraId="57D19F58" w14:textId="77777777" w:rsidR="007433CD" w:rsidRDefault="00000000">
      <w:pPr>
        <w:pStyle w:val="SourceCode"/>
      </w:pPr>
      <w:r>
        <w:rPr>
          <w:rStyle w:val="VerbatimChar"/>
        </w:rPr>
        <w:t>2016-03-12</w:t>
      </w:r>
    </w:p>
    <w:p w14:paraId="57D19F59" w14:textId="77777777" w:rsidR="007433CD" w:rsidRDefault="00000000">
      <w:pPr>
        <w:pStyle w:val="SourceCode"/>
      </w:pPr>
      <w:r>
        <w:rPr>
          <w:rStyle w:val="VerbatimChar"/>
        </w:rPr>
        <w:lastRenderedPageBreak/>
        <w:t>2016-03-13</w:t>
      </w:r>
    </w:p>
    <w:p w14:paraId="57D19F5A" w14:textId="77777777" w:rsidR="007433CD" w:rsidRDefault="00000000">
      <w:pPr>
        <w:pStyle w:val="SourceCode"/>
      </w:pPr>
      <w:r>
        <w:rPr>
          <w:rStyle w:val="VerbatimChar"/>
        </w:rPr>
        <w:t>2016-03-14</w:t>
      </w:r>
    </w:p>
    <w:p w14:paraId="57D19F5B" w14:textId="77777777" w:rsidR="007433CD" w:rsidRDefault="00000000">
      <w:pPr>
        <w:pStyle w:val="SourceCode"/>
      </w:pPr>
      <w:r>
        <w:rPr>
          <w:rStyle w:val="VerbatimChar"/>
        </w:rPr>
        <w:t>2016-03-15</w:t>
      </w:r>
    </w:p>
    <w:p w14:paraId="57D19F5C" w14:textId="77777777" w:rsidR="007433CD" w:rsidRDefault="00000000">
      <w:pPr>
        <w:pStyle w:val="SourceCode"/>
      </w:pPr>
      <w:r>
        <w:rPr>
          <w:rStyle w:val="VerbatimChar"/>
        </w:rPr>
        <w:t>2016-03-16</w:t>
      </w:r>
    </w:p>
    <w:p w14:paraId="57D19F5D" w14:textId="77777777" w:rsidR="007433CD" w:rsidRDefault="00000000">
      <w:pPr>
        <w:pStyle w:val="SourceCode"/>
      </w:pPr>
      <w:r>
        <w:rPr>
          <w:rStyle w:val="VerbatimChar"/>
        </w:rPr>
        <w:t>2016-03-17</w:t>
      </w:r>
    </w:p>
    <w:p w14:paraId="57D19F5E" w14:textId="77777777" w:rsidR="007433CD" w:rsidRDefault="00000000">
      <w:pPr>
        <w:pStyle w:val="SourceCode"/>
      </w:pPr>
      <w:r>
        <w:rPr>
          <w:rStyle w:val="VerbatimChar"/>
        </w:rPr>
        <w:t>2016-03-18</w:t>
      </w:r>
    </w:p>
    <w:p w14:paraId="57D19F5F" w14:textId="77777777" w:rsidR="007433CD" w:rsidRDefault="00000000">
      <w:pPr>
        <w:pStyle w:val="SourceCode"/>
      </w:pPr>
      <w:r>
        <w:rPr>
          <w:rStyle w:val="VerbatimChar"/>
        </w:rPr>
        <w:t>2016-03-19</w:t>
      </w:r>
    </w:p>
    <w:p w14:paraId="57D19F60" w14:textId="77777777" w:rsidR="007433CD" w:rsidRDefault="00000000">
      <w:pPr>
        <w:pStyle w:val="SourceCode"/>
      </w:pPr>
      <w:r>
        <w:rPr>
          <w:rStyle w:val="VerbatimChar"/>
        </w:rPr>
        <w:t>2016-03-20</w:t>
      </w:r>
    </w:p>
    <w:p w14:paraId="57D19F61" w14:textId="77777777" w:rsidR="007433CD" w:rsidRDefault="00000000">
      <w:pPr>
        <w:pStyle w:val="SourceCode"/>
      </w:pPr>
      <w:r>
        <w:rPr>
          <w:rStyle w:val="VerbatimChar"/>
        </w:rPr>
        <w:t>2016-03-21</w:t>
      </w:r>
    </w:p>
    <w:p w14:paraId="57D19F62" w14:textId="77777777" w:rsidR="007433CD" w:rsidRDefault="00000000">
      <w:pPr>
        <w:pStyle w:val="SourceCode"/>
      </w:pPr>
      <w:r>
        <w:rPr>
          <w:rStyle w:val="VerbatimChar"/>
        </w:rPr>
        <w:t>2016-03-22</w:t>
      </w:r>
    </w:p>
    <w:p w14:paraId="57D19F63" w14:textId="77777777" w:rsidR="007433CD" w:rsidRDefault="00000000">
      <w:pPr>
        <w:pStyle w:val="SourceCode"/>
      </w:pPr>
      <w:r>
        <w:rPr>
          <w:rStyle w:val="VerbatimChar"/>
        </w:rPr>
        <w:t>2016-03-23</w:t>
      </w:r>
    </w:p>
    <w:p w14:paraId="57D19F64" w14:textId="77777777" w:rsidR="007433CD" w:rsidRDefault="00000000">
      <w:pPr>
        <w:pStyle w:val="SourceCode"/>
      </w:pPr>
      <w:r>
        <w:rPr>
          <w:rStyle w:val="VerbatimChar"/>
        </w:rPr>
        <w:t>2016-03-24</w:t>
      </w:r>
    </w:p>
    <w:p w14:paraId="57D19F65" w14:textId="77777777" w:rsidR="007433CD" w:rsidRDefault="00000000">
      <w:pPr>
        <w:pStyle w:val="SourceCode"/>
      </w:pPr>
      <w:r>
        <w:rPr>
          <w:rStyle w:val="VerbatimChar"/>
        </w:rPr>
        <w:t>2016-03-25</w:t>
      </w:r>
    </w:p>
    <w:p w14:paraId="57D19F66" w14:textId="77777777" w:rsidR="007433CD" w:rsidRDefault="00000000">
      <w:pPr>
        <w:pStyle w:val="SourceCode"/>
      </w:pPr>
      <w:r>
        <w:rPr>
          <w:rStyle w:val="VerbatimChar"/>
        </w:rPr>
        <w:t>2016-03-26</w:t>
      </w:r>
    </w:p>
    <w:p w14:paraId="57D19F67" w14:textId="77777777" w:rsidR="007433CD" w:rsidRDefault="00000000">
      <w:pPr>
        <w:pStyle w:val="SourceCode"/>
      </w:pPr>
      <w:r>
        <w:rPr>
          <w:rStyle w:val="VerbatimChar"/>
        </w:rPr>
        <w:t>2016-03-27</w:t>
      </w:r>
    </w:p>
    <w:p w14:paraId="57D19F68" w14:textId="77777777" w:rsidR="007433CD" w:rsidRDefault="00000000">
      <w:pPr>
        <w:pStyle w:val="SourceCode"/>
      </w:pPr>
      <w:r>
        <w:rPr>
          <w:rStyle w:val="VerbatimChar"/>
        </w:rPr>
        <w:t>2016-03-28</w:t>
      </w:r>
    </w:p>
    <w:p w14:paraId="57D19F69" w14:textId="77777777" w:rsidR="007433CD" w:rsidRDefault="00000000">
      <w:pPr>
        <w:pStyle w:val="SourceCode"/>
      </w:pPr>
      <w:r>
        <w:rPr>
          <w:rStyle w:val="VerbatimChar"/>
        </w:rPr>
        <w:t>2016-03-29</w:t>
      </w:r>
    </w:p>
    <w:p w14:paraId="57D19F6A" w14:textId="77777777" w:rsidR="007433CD" w:rsidRDefault="00000000">
      <w:pPr>
        <w:pStyle w:val="SourceCode"/>
      </w:pPr>
      <w:r>
        <w:rPr>
          <w:rStyle w:val="VerbatimChar"/>
        </w:rPr>
        <w:t>2016-03-30</w:t>
      </w:r>
    </w:p>
    <w:p w14:paraId="57D19F6B" w14:textId="77777777" w:rsidR="007433CD" w:rsidRDefault="00000000">
      <w:pPr>
        <w:pStyle w:val="SourceCode"/>
      </w:pPr>
      <w:r>
        <w:rPr>
          <w:rStyle w:val="VerbatimChar"/>
        </w:rPr>
        <w:t>2016-03-31</w:t>
      </w:r>
    </w:p>
    <w:p w14:paraId="57D19F6C" w14:textId="77777777" w:rsidR="007433CD" w:rsidRDefault="00000000">
      <w:pPr>
        <w:pStyle w:val="SourceCode"/>
      </w:pPr>
      <w:r>
        <w:rPr>
          <w:rStyle w:val="VerbatimChar"/>
        </w:rPr>
        <w:t>2016-04-01</w:t>
      </w:r>
    </w:p>
    <w:p w14:paraId="57D19F6D" w14:textId="77777777" w:rsidR="007433CD" w:rsidRDefault="00000000">
      <w:pPr>
        <w:pStyle w:val="SourceCode"/>
      </w:pPr>
      <w:r>
        <w:rPr>
          <w:rStyle w:val="VerbatimChar"/>
        </w:rPr>
        <w:t>2016-04-02</w:t>
      </w:r>
    </w:p>
    <w:p w14:paraId="57D19F6E" w14:textId="77777777" w:rsidR="007433CD" w:rsidRDefault="00000000">
      <w:pPr>
        <w:pStyle w:val="SourceCode"/>
      </w:pPr>
      <w:r>
        <w:rPr>
          <w:rStyle w:val="VerbatimChar"/>
        </w:rPr>
        <w:t>2016-04-03</w:t>
      </w:r>
    </w:p>
    <w:p w14:paraId="57D19F6F" w14:textId="77777777" w:rsidR="007433CD" w:rsidRDefault="00000000">
      <w:pPr>
        <w:pStyle w:val="SourceCode"/>
      </w:pPr>
      <w:r>
        <w:rPr>
          <w:rStyle w:val="VerbatimChar"/>
        </w:rPr>
        <w:t>2016-04-04</w:t>
      </w:r>
    </w:p>
    <w:p w14:paraId="57D19F70" w14:textId="77777777" w:rsidR="007433CD" w:rsidRDefault="00000000">
      <w:pPr>
        <w:pStyle w:val="SourceCode"/>
      </w:pPr>
      <w:r>
        <w:rPr>
          <w:rStyle w:val="VerbatimChar"/>
        </w:rPr>
        <w:t>2016-04-05</w:t>
      </w:r>
    </w:p>
    <w:p w14:paraId="57D19F71" w14:textId="77777777" w:rsidR="007433CD" w:rsidRDefault="00000000">
      <w:pPr>
        <w:pStyle w:val="SourceCode"/>
      </w:pPr>
      <w:r>
        <w:rPr>
          <w:rStyle w:val="VerbatimChar"/>
        </w:rPr>
        <w:t>2016-04-06</w:t>
      </w:r>
    </w:p>
    <w:p w14:paraId="57D19F72" w14:textId="77777777" w:rsidR="007433CD" w:rsidRDefault="00000000">
      <w:pPr>
        <w:pStyle w:val="SourceCode"/>
      </w:pPr>
      <w:r>
        <w:rPr>
          <w:rStyle w:val="VerbatimChar"/>
        </w:rPr>
        <w:t>2016-04-07</w:t>
      </w:r>
    </w:p>
    <w:p w14:paraId="57D19F73" w14:textId="77777777" w:rsidR="007433CD" w:rsidRDefault="00000000">
      <w:pPr>
        <w:pStyle w:val="SourceCode"/>
      </w:pPr>
      <w:r>
        <w:rPr>
          <w:rStyle w:val="VerbatimChar"/>
        </w:rPr>
        <w:t>2016-04-08</w:t>
      </w:r>
    </w:p>
    <w:p w14:paraId="57D19F74" w14:textId="77777777" w:rsidR="007433CD" w:rsidRDefault="00000000">
      <w:pPr>
        <w:pStyle w:val="SourceCode"/>
      </w:pPr>
      <w:r>
        <w:rPr>
          <w:rStyle w:val="VerbatimChar"/>
        </w:rPr>
        <w:t>2016-04-09</w:t>
      </w:r>
    </w:p>
    <w:p w14:paraId="57D19F75" w14:textId="77777777" w:rsidR="007433CD" w:rsidRDefault="00000000">
      <w:pPr>
        <w:pStyle w:val="SourceCode"/>
      </w:pPr>
      <w:r>
        <w:rPr>
          <w:rStyle w:val="VerbatimChar"/>
        </w:rPr>
        <w:lastRenderedPageBreak/>
        <w:t>2016-04-10</w:t>
      </w:r>
    </w:p>
    <w:p w14:paraId="57D19F76" w14:textId="77777777" w:rsidR="007433CD" w:rsidRDefault="00000000">
      <w:pPr>
        <w:pStyle w:val="SourceCode"/>
      </w:pPr>
      <w:r>
        <w:rPr>
          <w:rStyle w:val="VerbatimChar"/>
        </w:rPr>
        <w:t>2016-04-11</w:t>
      </w:r>
    </w:p>
    <w:p w14:paraId="57D19F77" w14:textId="77777777" w:rsidR="007433CD" w:rsidRDefault="00000000">
      <w:pPr>
        <w:pStyle w:val="SourceCode"/>
      </w:pPr>
      <w:r>
        <w:rPr>
          <w:rStyle w:val="VerbatimChar"/>
        </w:rPr>
        <w:t>2016-04-12</w:t>
      </w:r>
    </w:p>
    <w:p w14:paraId="57D19F78" w14:textId="77777777" w:rsidR="007433CD" w:rsidRDefault="00000000">
      <w:pPr>
        <w:pStyle w:val="SourceCode"/>
      </w:pPr>
      <w:r>
        <w:rPr>
          <w:rStyle w:val="VerbatimChar"/>
        </w:rPr>
        <w:t>2016-04-13</w:t>
      </w:r>
    </w:p>
    <w:p w14:paraId="57D19F79" w14:textId="77777777" w:rsidR="007433CD" w:rsidRDefault="00000000">
      <w:pPr>
        <w:pStyle w:val="SourceCode"/>
      </w:pPr>
      <w:r>
        <w:rPr>
          <w:rStyle w:val="VerbatimChar"/>
        </w:rPr>
        <w:t>2016-04-14</w:t>
      </w:r>
    </w:p>
    <w:p w14:paraId="57D19F7A" w14:textId="77777777" w:rsidR="007433CD" w:rsidRDefault="00000000">
      <w:pPr>
        <w:pStyle w:val="SourceCode"/>
      </w:pPr>
      <w:r>
        <w:rPr>
          <w:rStyle w:val="VerbatimChar"/>
        </w:rPr>
        <w:t>2016-04-15</w:t>
      </w:r>
    </w:p>
    <w:p w14:paraId="57D19F7B" w14:textId="77777777" w:rsidR="007433CD" w:rsidRDefault="00000000">
      <w:pPr>
        <w:pStyle w:val="SourceCode"/>
      </w:pPr>
      <w:r>
        <w:rPr>
          <w:rStyle w:val="VerbatimChar"/>
        </w:rPr>
        <w:t>2016-04-16</w:t>
      </w:r>
    </w:p>
    <w:p w14:paraId="57D19F7C" w14:textId="77777777" w:rsidR="007433CD" w:rsidRDefault="00000000">
      <w:pPr>
        <w:pStyle w:val="SourceCode"/>
      </w:pPr>
      <w:r>
        <w:rPr>
          <w:rStyle w:val="VerbatimChar"/>
        </w:rPr>
        <w:t>2016-04-17</w:t>
      </w:r>
    </w:p>
    <w:p w14:paraId="57D19F7D" w14:textId="77777777" w:rsidR="007433CD" w:rsidRDefault="00000000">
      <w:pPr>
        <w:pStyle w:val="SourceCode"/>
      </w:pPr>
      <w:r>
        <w:rPr>
          <w:rStyle w:val="VerbatimChar"/>
        </w:rPr>
        <w:t>2016-04-18</w:t>
      </w:r>
    </w:p>
    <w:p w14:paraId="57D19F7E" w14:textId="77777777" w:rsidR="007433CD" w:rsidRDefault="00000000">
      <w:pPr>
        <w:pStyle w:val="SourceCode"/>
      </w:pPr>
      <w:r>
        <w:rPr>
          <w:rStyle w:val="VerbatimChar"/>
        </w:rPr>
        <w:t>2016-04-19</w:t>
      </w:r>
    </w:p>
    <w:p w14:paraId="57D19F7F" w14:textId="77777777" w:rsidR="007433CD" w:rsidRDefault="00000000">
      <w:pPr>
        <w:pStyle w:val="SourceCode"/>
      </w:pPr>
      <w:r>
        <w:rPr>
          <w:rStyle w:val="VerbatimChar"/>
        </w:rPr>
        <w:t>2016-04-20</w:t>
      </w:r>
    </w:p>
    <w:p w14:paraId="57D19F80" w14:textId="77777777" w:rsidR="007433CD" w:rsidRDefault="00000000">
      <w:pPr>
        <w:pStyle w:val="SourceCode"/>
      </w:pPr>
      <w:r>
        <w:rPr>
          <w:rStyle w:val="VerbatimChar"/>
        </w:rPr>
        <w:t>2016-04-21</w:t>
      </w:r>
    </w:p>
    <w:p w14:paraId="57D19F81" w14:textId="77777777" w:rsidR="007433CD" w:rsidRDefault="00000000">
      <w:pPr>
        <w:pStyle w:val="SourceCode"/>
      </w:pPr>
      <w:r>
        <w:rPr>
          <w:rStyle w:val="VerbatimChar"/>
        </w:rPr>
        <w:t>2016-04-22</w:t>
      </w:r>
    </w:p>
    <w:p w14:paraId="57D19F82" w14:textId="77777777" w:rsidR="007433CD" w:rsidRDefault="00000000">
      <w:pPr>
        <w:pStyle w:val="SourceCode"/>
      </w:pPr>
      <w:r>
        <w:rPr>
          <w:rStyle w:val="VerbatimChar"/>
        </w:rPr>
        <w:t>2016-04-23</w:t>
      </w:r>
    </w:p>
    <w:p w14:paraId="57D19F83" w14:textId="77777777" w:rsidR="007433CD" w:rsidRDefault="00000000">
      <w:pPr>
        <w:pStyle w:val="SourceCode"/>
      </w:pPr>
      <w:r>
        <w:rPr>
          <w:rStyle w:val="VerbatimChar"/>
        </w:rPr>
        <w:t>2016-04-24</w:t>
      </w:r>
    </w:p>
    <w:p w14:paraId="57D19F84" w14:textId="77777777" w:rsidR="007433CD" w:rsidRDefault="00000000">
      <w:pPr>
        <w:pStyle w:val="SourceCode"/>
      </w:pPr>
      <w:r>
        <w:rPr>
          <w:rStyle w:val="VerbatimChar"/>
        </w:rPr>
        <w:t>2016-04-25</w:t>
      </w:r>
    </w:p>
    <w:p w14:paraId="57D19F85" w14:textId="77777777" w:rsidR="007433CD" w:rsidRDefault="00000000">
      <w:pPr>
        <w:pStyle w:val="SourceCode"/>
      </w:pPr>
      <w:r>
        <w:rPr>
          <w:rStyle w:val="VerbatimChar"/>
        </w:rPr>
        <w:t>2016-04-26</w:t>
      </w:r>
    </w:p>
    <w:p w14:paraId="57D19F86" w14:textId="77777777" w:rsidR="007433CD" w:rsidRDefault="00000000">
      <w:pPr>
        <w:pStyle w:val="SourceCode"/>
      </w:pPr>
      <w:r>
        <w:rPr>
          <w:rStyle w:val="VerbatimChar"/>
        </w:rPr>
        <w:t>2016-04-27</w:t>
      </w:r>
    </w:p>
    <w:p w14:paraId="57D19F87" w14:textId="77777777" w:rsidR="007433CD" w:rsidRDefault="00000000">
      <w:pPr>
        <w:pStyle w:val="SourceCode"/>
      </w:pPr>
      <w:r>
        <w:rPr>
          <w:rStyle w:val="VerbatimChar"/>
        </w:rPr>
        <w:t>2016-04-28</w:t>
      </w:r>
    </w:p>
    <w:p w14:paraId="57D19F88" w14:textId="77777777" w:rsidR="007433CD" w:rsidRDefault="00000000">
      <w:pPr>
        <w:pStyle w:val="SourceCode"/>
      </w:pPr>
      <w:r>
        <w:rPr>
          <w:rStyle w:val="VerbatimChar"/>
        </w:rPr>
        <w:t>2016-04-29</w:t>
      </w:r>
    </w:p>
    <w:p w14:paraId="57D19F89" w14:textId="77777777" w:rsidR="007433CD" w:rsidRDefault="00000000">
      <w:pPr>
        <w:pStyle w:val="SourceCode"/>
      </w:pPr>
      <w:r>
        <w:rPr>
          <w:rStyle w:val="VerbatimChar"/>
        </w:rPr>
        <w:t>2016-04-30</w:t>
      </w:r>
    </w:p>
    <w:p w14:paraId="57D19F8A" w14:textId="77777777" w:rsidR="007433CD" w:rsidRDefault="00000000">
      <w:pPr>
        <w:pStyle w:val="SourceCode"/>
      </w:pPr>
      <w:r>
        <w:rPr>
          <w:rStyle w:val="VerbatimChar"/>
        </w:rPr>
        <w:t>2016-05-01</w:t>
      </w:r>
    </w:p>
    <w:p w14:paraId="57D19F8B" w14:textId="77777777" w:rsidR="007433CD" w:rsidRDefault="00000000">
      <w:pPr>
        <w:pStyle w:val="SourceCode"/>
      </w:pPr>
      <w:r>
        <w:rPr>
          <w:rStyle w:val="VerbatimChar"/>
        </w:rPr>
        <w:t>2016-05-02</w:t>
      </w:r>
    </w:p>
    <w:p w14:paraId="57D19F8C" w14:textId="77777777" w:rsidR="007433CD" w:rsidRDefault="00000000">
      <w:pPr>
        <w:pStyle w:val="SourceCode"/>
      </w:pPr>
      <w:r>
        <w:rPr>
          <w:rStyle w:val="VerbatimChar"/>
        </w:rPr>
        <w:t>2016-05-03</w:t>
      </w:r>
    </w:p>
    <w:p w14:paraId="57D19F8D" w14:textId="77777777" w:rsidR="007433CD" w:rsidRDefault="00000000">
      <w:pPr>
        <w:pStyle w:val="SourceCode"/>
      </w:pPr>
      <w:r>
        <w:rPr>
          <w:rStyle w:val="VerbatimChar"/>
        </w:rPr>
        <w:t>2016-05-04</w:t>
      </w:r>
    </w:p>
    <w:p w14:paraId="57D19F8E" w14:textId="77777777" w:rsidR="007433CD" w:rsidRDefault="00000000">
      <w:pPr>
        <w:pStyle w:val="SourceCode"/>
      </w:pPr>
      <w:r>
        <w:rPr>
          <w:rStyle w:val="VerbatimChar"/>
        </w:rPr>
        <w:t>2016-05-05</w:t>
      </w:r>
    </w:p>
    <w:p w14:paraId="57D19F8F" w14:textId="77777777" w:rsidR="007433CD" w:rsidRDefault="00000000">
      <w:pPr>
        <w:pStyle w:val="SourceCode"/>
      </w:pPr>
      <w:r>
        <w:rPr>
          <w:rStyle w:val="VerbatimChar"/>
        </w:rPr>
        <w:t>2016-05-06</w:t>
      </w:r>
    </w:p>
    <w:p w14:paraId="57D19F90" w14:textId="77777777" w:rsidR="007433CD" w:rsidRDefault="00000000">
      <w:pPr>
        <w:pStyle w:val="SourceCode"/>
      </w:pPr>
      <w:r>
        <w:rPr>
          <w:rStyle w:val="VerbatimChar"/>
        </w:rPr>
        <w:t>2016-05-07</w:t>
      </w:r>
    </w:p>
    <w:p w14:paraId="57D19F91" w14:textId="77777777" w:rsidR="007433CD" w:rsidRDefault="00000000">
      <w:pPr>
        <w:pStyle w:val="SourceCode"/>
      </w:pPr>
      <w:r>
        <w:rPr>
          <w:rStyle w:val="VerbatimChar"/>
        </w:rPr>
        <w:lastRenderedPageBreak/>
        <w:t>2016-05-08</w:t>
      </w:r>
    </w:p>
    <w:p w14:paraId="57D19F92" w14:textId="77777777" w:rsidR="007433CD" w:rsidRDefault="00000000">
      <w:pPr>
        <w:pStyle w:val="SourceCode"/>
      </w:pPr>
      <w:r>
        <w:rPr>
          <w:rStyle w:val="VerbatimChar"/>
        </w:rPr>
        <w:t>2016-05-09</w:t>
      </w:r>
    </w:p>
    <w:p w14:paraId="57D19F93" w14:textId="77777777" w:rsidR="007433CD" w:rsidRDefault="00000000">
      <w:pPr>
        <w:pStyle w:val="SourceCode"/>
      </w:pPr>
      <w:r>
        <w:rPr>
          <w:rStyle w:val="VerbatimChar"/>
        </w:rPr>
        <w:t>2016-05-10</w:t>
      </w:r>
    </w:p>
    <w:p w14:paraId="57D19F94" w14:textId="77777777" w:rsidR="007433CD" w:rsidRDefault="00000000">
      <w:pPr>
        <w:pStyle w:val="SourceCode"/>
      </w:pPr>
      <w:r>
        <w:rPr>
          <w:rStyle w:val="VerbatimChar"/>
        </w:rPr>
        <w:t>2016-05-11</w:t>
      </w:r>
    </w:p>
    <w:p w14:paraId="57D19F95" w14:textId="77777777" w:rsidR="007433CD" w:rsidRDefault="00000000">
      <w:pPr>
        <w:pStyle w:val="SourceCode"/>
      </w:pPr>
      <w:r>
        <w:rPr>
          <w:rStyle w:val="VerbatimChar"/>
        </w:rPr>
        <w:t>2016-05-12</w:t>
      </w:r>
    </w:p>
    <w:p w14:paraId="57D19F96" w14:textId="77777777" w:rsidR="007433CD" w:rsidRDefault="00000000">
      <w:pPr>
        <w:pStyle w:val="SourceCode"/>
      </w:pPr>
      <w:r>
        <w:rPr>
          <w:rStyle w:val="VerbatimChar"/>
        </w:rPr>
        <w:t>2016-05-13</w:t>
      </w:r>
    </w:p>
    <w:p w14:paraId="57D19F97" w14:textId="77777777" w:rsidR="007433CD" w:rsidRDefault="00000000">
      <w:pPr>
        <w:pStyle w:val="SourceCode"/>
      </w:pPr>
      <w:r>
        <w:rPr>
          <w:rStyle w:val="VerbatimChar"/>
        </w:rPr>
        <w:t>2016-05-14</w:t>
      </w:r>
    </w:p>
    <w:p w14:paraId="57D19F98" w14:textId="77777777" w:rsidR="007433CD" w:rsidRDefault="00000000">
      <w:pPr>
        <w:pStyle w:val="SourceCode"/>
      </w:pPr>
      <w:r>
        <w:rPr>
          <w:rStyle w:val="VerbatimChar"/>
        </w:rPr>
        <w:t>2016-05-15</w:t>
      </w:r>
    </w:p>
    <w:p w14:paraId="57D19F99" w14:textId="77777777" w:rsidR="007433CD" w:rsidRDefault="00000000">
      <w:pPr>
        <w:pStyle w:val="SourceCode"/>
      </w:pPr>
      <w:r>
        <w:rPr>
          <w:rStyle w:val="VerbatimChar"/>
        </w:rPr>
        <w:t>2016-05-16</w:t>
      </w:r>
    </w:p>
    <w:p w14:paraId="57D19F9A" w14:textId="77777777" w:rsidR="007433CD" w:rsidRDefault="00000000">
      <w:pPr>
        <w:pStyle w:val="SourceCode"/>
      </w:pPr>
      <w:r>
        <w:rPr>
          <w:rStyle w:val="VerbatimChar"/>
        </w:rPr>
        <w:t>2016-05-17</w:t>
      </w:r>
    </w:p>
    <w:p w14:paraId="57D19F9B" w14:textId="77777777" w:rsidR="007433CD" w:rsidRDefault="00000000">
      <w:pPr>
        <w:pStyle w:val="SourceCode"/>
      </w:pPr>
      <w:r>
        <w:rPr>
          <w:rStyle w:val="VerbatimChar"/>
        </w:rPr>
        <w:t>2016-05-18</w:t>
      </w:r>
    </w:p>
    <w:p w14:paraId="57D19F9C" w14:textId="77777777" w:rsidR="007433CD" w:rsidRDefault="00000000">
      <w:pPr>
        <w:pStyle w:val="SourceCode"/>
      </w:pPr>
      <w:r>
        <w:rPr>
          <w:rStyle w:val="VerbatimChar"/>
        </w:rPr>
        <w:t>2016-05-19</w:t>
      </w:r>
    </w:p>
    <w:p w14:paraId="57D19F9D" w14:textId="77777777" w:rsidR="007433CD" w:rsidRDefault="00000000">
      <w:pPr>
        <w:pStyle w:val="SourceCode"/>
      </w:pPr>
      <w:r>
        <w:rPr>
          <w:rStyle w:val="VerbatimChar"/>
        </w:rPr>
        <w:t>2016-05-20</w:t>
      </w:r>
    </w:p>
    <w:p w14:paraId="57D19F9E" w14:textId="77777777" w:rsidR="007433CD" w:rsidRDefault="00000000">
      <w:pPr>
        <w:pStyle w:val="SourceCode"/>
      </w:pPr>
      <w:r>
        <w:rPr>
          <w:rStyle w:val="VerbatimChar"/>
        </w:rPr>
        <w:t>2016-05-21</w:t>
      </w:r>
    </w:p>
    <w:p w14:paraId="57D19F9F" w14:textId="77777777" w:rsidR="007433CD" w:rsidRDefault="00000000">
      <w:pPr>
        <w:pStyle w:val="SourceCode"/>
      </w:pPr>
      <w:r>
        <w:rPr>
          <w:rStyle w:val="VerbatimChar"/>
        </w:rPr>
        <w:t>2016-05-22</w:t>
      </w:r>
    </w:p>
    <w:p w14:paraId="57D19FA0" w14:textId="77777777" w:rsidR="007433CD" w:rsidRDefault="00000000">
      <w:pPr>
        <w:pStyle w:val="SourceCode"/>
      </w:pPr>
      <w:r>
        <w:rPr>
          <w:rStyle w:val="VerbatimChar"/>
        </w:rPr>
        <w:t>2016-05-23</w:t>
      </w:r>
    </w:p>
    <w:p w14:paraId="57D19FA1" w14:textId="77777777" w:rsidR="007433CD" w:rsidRDefault="00000000">
      <w:pPr>
        <w:pStyle w:val="SourceCode"/>
      </w:pPr>
      <w:r>
        <w:rPr>
          <w:rStyle w:val="VerbatimChar"/>
        </w:rPr>
        <w:t>2016-05-24</w:t>
      </w:r>
    </w:p>
    <w:p w14:paraId="57D19FA2" w14:textId="77777777" w:rsidR="007433CD" w:rsidRDefault="00000000">
      <w:pPr>
        <w:pStyle w:val="SourceCode"/>
      </w:pPr>
      <w:r>
        <w:rPr>
          <w:rStyle w:val="VerbatimChar"/>
        </w:rPr>
        <w:t>2016-05-25</w:t>
      </w:r>
    </w:p>
    <w:p w14:paraId="57D19FA3" w14:textId="77777777" w:rsidR="007433CD" w:rsidRDefault="00000000">
      <w:pPr>
        <w:pStyle w:val="SourceCode"/>
      </w:pPr>
      <w:r>
        <w:rPr>
          <w:rStyle w:val="VerbatimChar"/>
        </w:rPr>
        <w:t>2016-05-26</w:t>
      </w:r>
    </w:p>
    <w:p w14:paraId="57D19FA4" w14:textId="77777777" w:rsidR="007433CD" w:rsidRDefault="00000000">
      <w:pPr>
        <w:pStyle w:val="SourceCode"/>
      </w:pPr>
      <w:r>
        <w:rPr>
          <w:rStyle w:val="VerbatimChar"/>
        </w:rPr>
        <w:t>2016-05-27</w:t>
      </w:r>
    </w:p>
    <w:p w14:paraId="57D19FA5" w14:textId="77777777" w:rsidR="007433CD" w:rsidRDefault="00000000">
      <w:pPr>
        <w:pStyle w:val="SourceCode"/>
      </w:pPr>
      <w:r>
        <w:rPr>
          <w:rStyle w:val="VerbatimChar"/>
        </w:rPr>
        <w:t>2016-05-28</w:t>
      </w:r>
    </w:p>
    <w:p w14:paraId="57D19FA6" w14:textId="77777777" w:rsidR="007433CD" w:rsidRDefault="00000000">
      <w:pPr>
        <w:pStyle w:val="SourceCode"/>
      </w:pPr>
      <w:r>
        <w:rPr>
          <w:rStyle w:val="VerbatimChar"/>
        </w:rPr>
        <w:t>2016-05-29</w:t>
      </w:r>
    </w:p>
    <w:p w14:paraId="57D19FA7" w14:textId="77777777" w:rsidR="007433CD" w:rsidRDefault="00000000">
      <w:pPr>
        <w:pStyle w:val="SourceCode"/>
      </w:pPr>
      <w:r>
        <w:rPr>
          <w:rStyle w:val="VerbatimChar"/>
        </w:rPr>
        <w:t>2016-05-30</w:t>
      </w:r>
    </w:p>
    <w:p w14:paraId="57D19FA8" w14:textId="77777777" w:rsidR="007433CD" w:rsidRDefault="00000000">
      <w:pPr>
        <w:pStyle w:val="SourceCode"/>
      </w:pPr>
      <w:r>
        <w:rPr>
          <w:rStyle w:val="VerbatimChar"/>
        </w:rPr>
        <w:t>2016-05-31</w:t>
      </w:r>
    </w:p>
    <w:p w14:paraId="57D19FA9" w14:textId="77777777" w:rsidR="007433CD" w:rsidRDefault="00000000">
      <w:pPr>
        <w:pStyle w:val="SourceCode"/>
      </w:pPr>
      <w:r>
        <w:rPr>
          <w:rStyle w:val="VerbatimChar"/>
        </w:rPr>
        <w:t>2016-06-01</w:t>
      </w:r>
    </w:p>
    <w:p w14:paraId="57D19FAA" w14:textId="77777777" w:rsidR="007433CD" w:rsidRDefault="00000000">
      <w:pPr>
        <w:pStyle w:val="SourceCode"/>
      </w:pPr>
      <w:r>
        <w:rPr>
          <w:rStyle w:val="VerbatimChar"/>
        </w:rPr>
        <w:t>2016-06-02</w:t>
      </w:r>
    </w:p>
    <w:p w14:paraId="57D19FAB" w14:textId="77777777" w:rsidR="007433CD" w:rsidRDefault="00000000">
      <w:pPr>
        <w:pStyle w:val="SourceCode"/>
      </w:pPr>
      <w:r>
        <w:rPr>
          <w:rStyle w:val="VerbatimChar"/>
        </w:rPr>
        <w:t>2016-06-03</w:t>
      </w:r>
    </w:p>
    <w:p w14:paraId="57D19FAC" w14:textId="77777777" w:rsidR="007433CD" w:rsidRDefault="00000000">
      <w:pPr>
        <w:pStyle w:val="SourceCode"/>
      </w:pPr>
      <w:r>
        <w:rPr>
          <w:rStyle w:val="VerbatimChar"/>
        </w:rPr>
        <w:t>2016-06-04</w:t>
      </w:r>
    </w:p>
    <w:p w14:paraId="57D19FAD" w14:textId="77777777" w:rsidR="007433CD" w:rsidRDefault="00000000">
      <w:pPr>
        <w:pStyle w:val="SourceCode"/>
      </w:pPr>
      <w:r>
        <w:rPr>
          <w:rStyle w:val="VerbatimChar"/>
        </w:rPr>
        <w:lastRenderedPageBreak/>
        <w:t>2016-06-05</w:t>
      </w:r>
    </w:p>
    <w:p w14:paraId="57D19FAE" w14:textId="77777777" w:rsidR="007433CD" w:rsidRDefault="00000000">
      <w:pPr>
        <w:pStyle w:val="SourceCode"/>
      </w:pPr>
      <w:r>
        <w:rPr>
          <w:rStyle w:val="VerbatimChar"/>
        </w:rPr>
        <w:t>2016-06-06</w:t>
      </w:r>
    </w:p>
    <w:p w14:paraId="57D19FAF" w14:textId="77777777" w:rsidR="007433CD" w:rsidRDefault="00000000">
      <w:pPr>
        <w:pStyle w:val="SourceCode"/>
      </w:pPr>
      <w:r>
        <w:rPr>
          <w:rStyle w:val="VerbatimChar"/>
        </w:rPr>
        <w:t>2016-06-07</w:t>
      </w:r>
    </w:p>
    <w:p w14:paraId="57D19FB0" w14:textId="77777777" w:rsidR="007433CD" w:rsidRDefault="00000000">
      <w:pPr>
        <w:pStyle w:val="SourceCode"/>
      </w:pPr>
      <w:r>
        <w:rPr>
          <w:rStyle w:val="VerbatimChar"/>
        </w:rPr>
        <w:t>2016-06-08</w:t>
      </w:r>
    </w:p>
    <w:p w14:paraId="57D19FB1" w14:textId="77777777" w:rsidR="007433CD" w:rsidRDefault="00000000">
      <w:pPr>
        <w:pStyle w:val="SourceCode"/>
      </w:pPr>
      <w:r>
        <w:rPr>
          <w:rStyle w:val="VerbatimChar"/>
        </w:rPr>
        <w:t>2016-06-09</w:t>
      </w:r>
    </w:p>
    <w:p w14:paraId="57D19FB2" w14:textId="77777777" w:rsidR="007433CD" w:rsidRDefault="00000000">
      <w:pPr>
        <w:pStyle w:val="SourceCode"/>
      </w:pPr>
      <w:r>
        <w:rPr>
          <w:rStyle w:val="VerbatimChar"/>
        </w:rPr>
        <w:t>2016-06-10</w:t>
      </w:r>
    </w:p>
    <w:p w14:paraId="57D19FB3" w14:textId="77777777" w:rsidR="007433CD" w:rsidRDefault="00000000">
      <w:pPr>
        <w:pStyle w:val="SourceCode"/>
      </w:pPr>
      <w:r>
        <w:rPr>
          <w:rStyle w:val="VerbatimChar"/>
        </w:rPr>
        <w:t>2016-06-11</w:t>
      </w:r>
    </w:p>
    <w:p w14:paraId="57D19FB4" w14:textId="77777777" w:rsidR="007433CD" w:rsidRDefault="00000000">
      <w:pPr>
        <w:pStyle w:val="SourceCode"/>
      </w:pPr>
      <w:r>
        <w:rPr>
          <w:rStyle w:val="VerbatimChar"/>
        </w:rPr>
        <w:t>2016-06-12</w:t>
      </w:r>
    </w:p>
    <w:p w14:paraId="57D19FB5" w14:textId="77777777" w:rsidR="007433CD" w:rsidRDefault="00000000">
      <w:pPr>
        <w:pStyle w:val="SourceCode"/>
      </w:pPr>
      <w:r>
        <w:rPr>
          <w:rStyle w:val="VerbatimChar"/>
        </w:rPr>
        <w:t>2016-06-13</w:t>
      </w:r>
    </w:p>
    <w:p w14:paraId="57D19FB6" w14:textId="77777777" w:rsidR="007433CD" w:rsidRDefault="00000000">
      <w:pPr>
        <w:pStyle w:val="SourceCode"/>
      </w:pPr>
      <w:r>
        <w:rPr>
          <w:rStyle w:val="VerbatimChar"/>
        </w:rPr>
        <w:t>2016-06-14</w:t>
      </w:r>
    </w:p>
    <w:p w14:paraId="57D19FB7" w14:textId="77777777" w:rsidR="007433CD" w:rsidRDefault="00000000">
      <w:pPr>
        <w:pStyle w:val="SourceCode"/>
      </w:pPr>
      <w:r>
        <w:rPr>
          <w:rStyle w:val="VerbatimChar"/>
        </w:rPr>
        <w:t>2016-06-15</w:t>
      </w:r>
    </w:p>
    <w:p w14:paraId="57D19FB8" w14:textId="77777777" w:rsidR="007433CD" w:rsidRDefault="00000000">
      <w:pPr>
        <w:pStyle w:val="SourceCode"/>
      </w:pPr>
      <w:r>
        <w:rPr>
          <w:rStyle w:val="VerbatimChar"/>
        </w:rPr>
        <w:t>2016-06-16</w:t>
      </w:r>
    </w:p>
    <w:p w14:paraId="57D19FB9" w14:textId="77777777" w:rsidR="007433CD" w:rsidRDefault="00000000">
      <w:pPr>
        <w:pStyle w:val="SourceCode"/>
      </w:pPr>
      <w:r>
        <w:rPr>
          <w:rStyle w:val="VerbatimChar"/>
        </w:rPr>
        <w:t>2016-06-17</w:t>
      </w:r>
    </w:p>
    <w:p w14:paraId="57D19FBA" w14:textId="77777777" w:rsidR="007433CD" w:rsidRDefault="00000000">
      <w:pPr>
        <w:pStyle w:val="SourceCode"/>
      </w:pPr>
      <w:r>
        <w:rPr>
          <w:rStyle w:val="VerbatimChar"/>
        </w:rPr>
        <w:t>2016-06-18</w:t>
      </w:r>
    </w:p>
    <w:p w14:paraId="57D19FBB" w14:textId="77777777" w:rsidR="007433CD" w:rsidRDefault="00000000">
      <w:pPr>
        <w:pStyle w:val="SourceCode"/>
      </w:pPr>
      <w:r>
        <w:rPr>
          <w:rStyle w:val="VerbatimChar"/>
        </w:rPr>
        <w:t>2016-06-19</w:t>
      </w:r>
    </w:p>
    <w:p w14:paraId="57D19FBC" w14:textId="77777777" w:rsidR="007433CD" w:rsidRDefault="00000000">
      <w:pPr>
        <w:pStyle w:val="SourceCode"/>
      </w:pPr>
      <w:r>
        <w:rPr>
          <w:rStyle w:val="VerbatimChar"/>
        </w:rPr>
        <w:t>2016-06-20</w:t>
      </w:r>
    </w:p>
    <w:p w14:paraId="57D19FBD" w14:textId="77777777" w:rsidR="007433CD" w:rsidRDefault="00000000">
      <w:pPr>
        <w:pStyle w:val="SourceCode"/>
      </w:pPr>
      <w:r>
        <w:rPr>
          <w:rStyle w:val="VerbatimChar"/>
        </w:rPr>
        <w:t>2016-06-21</w:t>
      </w:r>
    </w:p>
    <w:p w14:paraId="57D19FBE" w14:textId="77777777" w:rsidR="007433CD" w:rsidRDefault="00000000">
      <w:pPr>
        <w:pStyle w:val="SourceCode"/>
      </w:pPr>
      <w:r>
        <w:rPr>
          <w:rStyle w:val="VerbatimChar"/>
        </w:rPr>
        <w:t>2016-06-22</w:t>
      </w:r>
    </w:p>
    <w:p w14:paraId="57D19FBF" w14:textId="77777777" w:rsidR="007433CD" w:rsidRDefault="00000000">
      <w:pPr>
        <w:pStyle w:val="SourceCode"/>
      </w:pPr>
      <w:r>
        <w:rPr>
          <w:rStyle w:val="VerbatimChar"/>
        </w:rPr>
        <w:t>2016-06-23</w:t>
      </w:r>
    </w:p>
    <w:p w14:paraId="57D19FC0" w14:textId="77777777" w:rsidR="007433CD" w:rsidRDefault="00000000">
      <w:pPr>
        <w:pStyle w:val="SourceCode"/>
      </w:pPr>
      <w:r>
        <w:rPr>
          <w:rStyle w:val="VerbatimChar"/>
        </w:rPr>
        <w:t>2016-06-24</w:t>
      </w:r>
    </w:p>
    <w:p w14:paraId="57D19FC1" w14:textId="77777777" w:rsidR="007433CD" w:rsidRDefault="00000000">
      <w:pPr>
        <w:pStyle w:val="SourceCode"/>
      </w:pPr>
      <w:r>
        <w:rPr>
          <w:rStyle w:val="VerbatimChar"/>
        </w:rPr>
        <w:t>2016-06-25</w:t>
      </w:r>
    </w:p>
    <w:p w14:paraId="57D19FC2" w14:textId="77777777" w:rsidR="007433CD" w:rsidRDefault="00000000">
      <w:pPr>
        <w:pStyle w:val="SourceCode"/>
      </w:pPr>
      <w:r>
        <w:rPr>
          <w:rStyle w:val="VerbatimChar"/>
        </w:rPr>
        <w:t>2016-06-26</w:t>
      </w:r>
    </w:p>
    <w:p w14:paraId="57D19FC3" w14:textId="77777777" w:rsidR="007433CD" w:rsidRDefault="00000000">
      <w:pPr>
        <w:pStyle w:val="SourceCode"/>
      </w:pPr>
      <w:r>
        <w:rPr>
          <w:rStyle w:val="VerbatimChar"/>
        </w:rPr>
        <w:t>2016-06-27</w:t>
      </w:r>
    </w:p>
    <w:p w14:paraId="57D19FC4" w14:textId="77777777" w:rsidR="007433CD" w:rsidRDefault="00000000">
      <w:pPr>
        <w:pStyle w:val="SourceCode"/>
      </w:pPr>
      <w:r>
        <w:rPr>
          <w:rStyle w:val="VerbatimChar"/>
        </w:rPr>
        <w:t>2016-06-28</w:t>
      </w:r>
    </w:p>
    <w:p w14:paraId="57D19FC5" w14:textId="77777777" w:rsidR="007433CD" w:rsidRDefault="00000000">
      <w:pPr>
        <w:pStyle w:val="SourceCode"/>
      </w:pPr>
      <w:r>
        <w:rPr>
          <w:rStyle w:val="VerbatimChar"/>
        </w:rPr>
        <w:t>2016-06-29</w:t>
      </w:r>
    </w:p>
    <w:p w14:paraId="57D19FC6" w14:textId="77777777" w:rsidR="007433CD" w:rsidRDefault="00000000">
      <w:pPr>
        <w:pStyle w:val="SourceCode"/>
      </w:pPr>
      <w:r>
        <w:rPr>
          <w:rStyle w:val="VerbatimChar"/>
        </w:rPr>
        <w:t>2016-06-30</w:t>
      </w:r>
    </w:p>
    <w:p w14:paraId="57D19FC7" w14:textId="77777777" w:rsidR="007433CD" w:rsidRDefault="00000000">
      <w:pPr>
        <w:pStyle w:val="SourceCode"/>
      </w:pPr>
      <w:r>
        <w:rPr>
          <w:rStyle w:val="VerbatimChar"/>
        </w:rPr>
        <w:t>2016-07-01</w:t>
      </w:r>
    </w:p>
    <w:p w14:paraId="57D19FC8" w14:textId="77777777" w:rsidR="007433CD" w:rsidRDefault="00000000">
      <w:pPr>
        <w:pStyle w:val="SourceCode"/>
      </w:pPr>
      <w:r>
        <w:rPr>
          <w:rStyle w:val="VerbatimChar"/>
        </w:rPr>
        <w:t>2016-07-02</w:t>
      </w:r>
    </w:p>
    <w:p w14:paraId="57D19FC9" w14:textId="77777777" w:rsidR="007433CD" w:rsidRDefault="00000000">
      <w:pPr>
        <w:pStyle w:val="SourceCode"/>
      </w:pPr>
      <w:r>
        <w:rPr>
          <w:rStyle w:val="VerbatimChar"/>
        </w:rPr>
        <w:lastRenderedPageBreak/>
        <w:t>2016-07-03</w:t>
      </w:r>
    </w:p>
    <w:p w14:paraId="57D19FCA" w14:textId="77777777" w:rsidR="007433CD" w:rsidRDefault="00000000">
      <w:pPr>
        <w:pStyle w:val="SourceCode"/>
      </w:pPr>
      <w:r>
        <w:rPr>
          <w:rStyle w:val="VerbatimChar"/>
        </w:rPr>
        <w:t>2016-07-04</w:t>
      </w:r>
    </w:p>
    <w:p w14:paraId="57D19FCB" w14:textId="77777777" w:rsidR="007433CD" w:rsidRDefault="00000000">
      <w:pPr>
        <w:pStyle w:val="SourceCode"/>
      </w:pPr>
      <w:r>
        <w:rPr>
          <w:rStyle w:val="VerbatimChar"/>
        </w:rPr>
        <w:t>2016-07-05</w:t>
      </w:r>
    </w:p>
    <w:p w14:paraId="57D19FCC" w14:textId="77777777" w:rsidR="007433CD" w:rsidRDefault="00000000">
      <w:pPr>
        <w:pStyle w:val="SourceCode"/>
      </w:pPr>
      <w:r>
        <w:rPr>
          <w:rStyle w:val="VerbatimChar"/>
        </w:rPr>
        <w:t>2016-07-06</w:t>
      </w:r>
    </w:p>
    <w:p w14:paraId="57D19FCD" w14:textId="77777777" w:rsidR="007433CD" w:rsidRDefault="00000000">
      <w:pPr>
        <w:pStyle w:val="SourceCode"/>
      </w:pPr>
      <w:r>
        <w:rPr>
          <w:rStyle w:val="VerbatimChar"/>
        </w:rPr>
        <w:t>2016-07-07</w:t>
      </w:r>
    </w:p>
    <w:p w14:paraId="57D19FCE" w14:textId="77777777" w:rsidR="007433CD" w:rsidRDefault="00000000">
      <w:pPr>
        <w:pStyle w:val="SourceCode"/>
      </w:pPr>
      <w:r>
        <w:rPr>
          <w:rStyle w:val="VerbatimChar"/>
        </w:rPr>
        <w:t>2016-07-08</w:t>
      </w:r>
    </w:p>
    <w:p w14:paraId="57D19FCF" w14:textId="77777777" w:rsidR="007433CD" w:rsidRDefault="00000000">
      <w:pPr>
        <w:pStyle w:val="SourceCode"/>
      </w:pPr>
      <w:r>
        <w:rPr>
          <w:rStyle w:val="VerbatimChar"/>
        </w:rPr>
        <w:t>2016-07-09</w:t>
      </w:r>
    </w:p>
    <w:p w14:paraId="57D19FD0" w14:textId="77777777" w:rsidR="007433CD" w:rsidRDefault="00000000">
      <w:pPr>
        <w:pStyle w:val="SourceCode"/>
      </w:pPr>
      <w:r>
        <w:rPr>
          <w:rStyle w:val="VerbatimChar"/>
        </w:rPr>
        <w:t>2016-07-10</w:t>
      </w:r>
    </w:p>
    <w:p w14:paraId="57D19FD1" w14:textId="77777777" w:rsidR="007433CD" w:rsidRDefault="00000000">
      <w:pPr>
        <w:pStyle w:val="SourceCode"/>
      </w:pPr>
      <w:r>
        <w:rPr>
          <w:rStyle w:val="VerbatimChar"/>
        </w:rPr>
        <w:t>2016-07-11</w:t>
      </w:r>
    </w:p>
    <w:p w14:paraId="57D19FD2" w14:textId="77777777" w:rsidR="007433CD" w:rsidRDefault="00000000">
      <w:pPr>
        <w:pStyle w:val="SourceCode"/>
      </w:pPr>
      <w:r>
        <w:rPr>
          <w:rStyle w:val="VerbatimChar"/>
        </w:rPr>
        <w:t>2016-07-12</w:t>
      </w:r>
    </w:p>
    <w:p w14:paraId="57D19FD3" w14:textId="77777777" w:rsidR="007433CD" w:rsidRDefault="00000000">
      <w:pPr>
        <w:pStyle w:val="SourceCode"/>
      </w:pPr>
      <w:r>
        <w:rPr>
          <w:rStyle w:val="VerbatimChar"/>
        </w:rPr>
        <w:t>2016-07-13</w:t>
      </w:r>
    </w:p>
    <w:p w14:paraId="57D19FD4" w14:textId="77777777" w:rsidR="007433CD" w:rsidRDefault="00000000">
      <w:pPr>
        <w:pStyle w:val="SourceCode"/>
      </w:pPr>
      <w:r>
        <w:rPr>
          <w:rStyle w:val="VerbatimChar"/>
        </w:rPr>
        <w:t>2016-07-14</w:t>
      </w:r>
    </w:p>
    <w:p w14:paraId="57D19FD5" w14:textId="77777777" w:rsidR="007433CD" w:rsidRDefault="00000000">
      <w:pPr>
        <w:pStyle w:val="SourceCode"/>
      </w:pPr>
      <w:r>
        <w:rPr>
          <w:rStyle w:val="VerbatimChar"/>
        </w:rPr>
        <w:t>2016-07-15</w:t>
      </w:r>
    </w:p>
    <w:p w14:paraId="57D19FD6" w14:textId="77777777" w:rsidR="007433CD" w:rsidRDefault="00000000">
      <w:pPr>
        <w:pStyle w:val="SourceCode"/>
      </w:pPr>
      <w:r>
        <w:rPr>
          <w:rStyle w:val="VerbatimChar"/>
        </w:rPr>
        <w:t>2016-07-16</w:t>
      </w:r>
    </w:p>
    <w:p w14:paraId="57D19FD7" w14:textId="77777777" w:rsidR="007433CD" w:rsidRDefault="00000000">
      <w:pPr>
        <w:pStyle w:val="SourceCode"/>
      </w:pPr>
      <w:r>
        <w:rPr>
          <w:rStyle w:val="VerbatimChar"/>
        </w:rPr>
        <w:t>2016-07-17</w:t>
      </w:r>
    </w:p>
    <w:p w14:paraId="57D19FD8" w14:textId="77777777" w:rsidR="007433CD" w:rsidRDefault="00000000">
      <w:pPr>
        <w:pStyle w:val="SourceCode"/>
      </w:pPr>
      <w:r>
        <w:rPr>
          <w:rStyle w:val="VerbatimChar"/>
        </w:rPr>
        <w:t>2016-07-18</w:t>
      </w:r>
    </w:p>
    <w:p w14:paraId="57D19FD9" w14:textId="77777777" w:rsidR="007433CD" w:rsidRDefault="00000000">
      <w:pPr>
        <w:pStyle w:val="SourceCode"/>
      </w:pPr>
      <w:r>
        <w:rPr>
          <w:rStyle w:val="VerbatimChar"/>
        </w:rPr>
        <w:t>2016-07-19</w:t>
      </w:r>
    </w:p>
    <w:p w14:paraId="57D19FDA" w14:textId="77777777" w:rsidR="007433CD" w:rsidRDefault="00000000">
      <w:pPr>
        <w:pStyle w:val="SourceCode"/>
      </w:pPr>
      <w:r>
        <w:rPr>
          <w:rStyle w:val="VerbatimChar"/>
        </w:rPr>
        <w:t>2016-07-20</w:t>
      </w:r>
    </w:p>
    <w:p w14:paraId="57D19FDB" w14:textId="77777777" w:rsidR="007433CD" w:rsidRDefault="00000000">
      <w:pPr>
        <w:pStyle w:val="SourceCode"/>
      </w:pPr>
      <w:r>
        <w:rPr>
          <w:rStyle w:val="VerbatimChar"/>
        </w:rPr>
        <w:t>2016-07-21</w:t>
      </w:r>
    </w:p>
    <w:p w14:paraId="57D19FDC" w14:textId="77777777" w:rsidR="007433CD" w:rsidRDefault="00000000">
      <w:pPr>
        <w:pStyle w:val="SourceCode"/>
      </w:pPr>
      <w:r>
        <w:rPr>
          <w:rStyle w:val="VerbatimChar"/>
        </w:rPr>
        <w:t>2016-07-22</w:t>
      </w:r>
    </w:p>
    <w:p w14:paraId="57D19FDD" w14:textId="77777777" w:rsidR="007433CD" w:rsidRDefault="00000000">
      <w:pPr>
        <w:pStyle w:val="SourceCode"/>
      </w:pPr>
      <w:r>
        <w:rPr>
          <w:rStyle w:val="VerbatimChar"/>
        </w:rPr>
        <w:t>2016-07-23</w:t>
      </w:r>
    </w:p>
    <w:p w14:paraId="57D19FDE" w14:textId="77777777" w:rsidR="007433CD" w:rsidRDefault="00000000">
      <w:pPr>
        <w:pStyle w:val="SourceCode"/>
      </w:pPr>
      <w:r>
        <w:rPr>
          <w:rStyle w:val="VerbatimChar"/>
        </w:rPr>
        <w:t>2016-07-24</w:t>
      </w:r>
    </w:p>
    <w:p w14:paraId="57D19FDF" w14:textId="77777777" w:rsidR="007433CD" w:rsidRDefault="00000000">
      <w:pPr>
        <w:pStyle w:val="SourceCode"/>
      </w:pPr>
      <w:r>
        <w:rPr>
          <w:rStyle w:val="VerbatimChar"/>
        </w:rPr>
        <w:t>2016-07-25</w:t>
      </w:r>
    </w:p>
    <w:p w14:paraId="57D19FE0" w14:textId="77777777" w:rsidR="007433CD" w:rsidRDefault="00000000">
      <w:pPr>
        <w:pStyle w:val="SourceCode"/>
      </w:pPr>
      <w:r>
        <w:rPr>
          <w:rStyle w:val="VerbatimChar"/>
        </w:rPr>
        <w:t>2016-07-26</w:t>
      </w:r>
    </w:p>
    <w:p w14:paraId="57D19FE1" w14:textId="77777777" w:rsidR="007433CD" w:rsidRDefault="00000000">
      <w:pPr>
        <w:pStyle w:val="SourceCode"/>
      </w:pPr>
      <w:r>
        <w:rPr>
          <w:rStyle w:val="VerbatimChar"/>
        </w:rPr>
        <w:t>2016-07-27</w:t>
      </w:r>
    </w:p>
    <w:p w14:paraId="57D19FE2" w14:textId="77777777" w:rsidR="007433CD" w:rsidRDefault="00000000">
      <w:pPr>
        <w:pStyle w:val="SourceCode"/>
      </w:pPr>
      <w:r>
        <w:rPr>
          <w:rStyle w:val="VerbatimChar"/>
        </w:rPr>
        <w:t>2016-07-28</w:t>
      </w:r>
    </w:p>
    <w:p w14:paraId="57D19FE3" w14:textId="77777777" w:rsidR="007433CD" w:rsidRDefault="00000000">
      <w:pPr>
        <w:pStyle w:val="SourceCode"/>
      </w:pPr>
      <w:r>
        <w:rPr>
          <w:rStyle w:val="VerbatimChar"/>
        </w:rPr>
        <w:t>2016-07-29</w:t>
      </w:r>
    </w:p>
    <w:p w14:paraId="57D19FE4" w14:textId="77777777" w:rsidR="007433CD" w:rsidRDefault="00000000">
      <w:pPr>
        <w:pStyle w:val="SourceCode"/>
      </w:pPr>
      <w:r>
        <w:rPr>
          <w:rStyle w:val="VerbatimChar"/>
        </w:rPr>
        <w:t>2016-07-30</w:t>
      </w:r>
    </w:p>
    <w:p w14:paraId="57D19FE5" w14:textId="77777777" w:rsidR="007433CD" w:rsidRDefault="00000000">
      <w:pPr>
        <w:pStyle w:val="SourceCode"/>
      </w:pPr>
      <w:r>
        <w:rPr>
          <w:rStyle w:val="VerbatimChar"/>
        </w:rPr>
        <w:lastRenderedPageBreak/>
        <w:t>2016-07-31</w:t>
      </w:r>
    </w:p>
    <w:p w14:paraId="57D19FE6" w14:textId="77777777" w:rsidR="007433CD" w:rsidRDefault="00000000">
      <w:pPr>
        <w:pStyle w:val="SourceCode"/>
      </w:pPr>
      <w:r>
        <w:rPr>
          <w:rStyle w:val="VerbatimChar"/>
        </w:rPr>
        <w:t>2016-08-01</w:t>
      </w:r>
    </w:p>
    <w:p w14:paraId="57D19FE7" w14:textId="77777777" w:rsidR="007433CD" w:rsidRDefault="00000000">
      <w:pPr>
        <w:pStyle w:val="SourceCode"/>
      </w:pPr>
      <w:r>
        <w:rPr>
          <w:rStyle w:val="VerbatimChar"/>
        </w:rPr>
        <w:t>2016-08-02</w:t>
      </w:r>
    </w:p>
    <w:p w14:paraId="57D19FE8" w14:textId="77777777" w:rsidR="007433CD" w:rsidRDefault="00000000">
      <w:pPr>
        <w:pStyle w:val="SourceCode"/>
      </w:pPr>
      <w:r>
        <w:rPr>
          <w:rStyle w:val="VerbatimChar"/>
        </w:rPr>
        <w:t>2016-08-03</w:t>
      </w:r>
    </w:p>
    <w:p w14:paraId="57D19FE9" w14:textId="77777777" w:rsidR="007433CD" w:rsidRDefault="00000000">
      <w:pPr>
        <w:pStyle w:val="SourceCode"/>
      </w:pPr>
      <w:r>
        <w:rPr>
          <w:rStyle w:val="VerbatimChar"/>
        </w:rPr>
        <w:t>2016-08-04</w:t>
      </w:r>
    </w:p>
    <w:p w14:paraId="57D19FEA" w14:textId="77777777" w:rsidR="007433CD" w:rsidRDefault="00000000">
      <w:pPr>
        <w:pStyle w:val="SourceCode"/>
      </w:pPr>
      <w:r>
        <w:rPr>
          <w:rStyle w:val="VerbatimChar"/>
        </w:rPr>
        <w:t>2016-08-05</w:t>
      </w:r>
    </w:p>
    <w:p w14:paraId="57D19FEB" w14:textId="77777777" w:rsidR="007433CD" w:rsidRDefault="00000000">
      <w:pPr>
        <w:pStyle w:val="SourceCode"/>
      </w:pPr>
      <w:r>
        <w:rPr>
          <w:rStyle w:val="VerbatimChar"/>
        </w:rPr>
        <w:t>2016-08-06</w:t>
      </w:r>
    </w:p>
    <w:p w14:paraId="57D19FEC" w14:textId="77777777" w:rsidR="007433CD" w:rsidRDefault="00000000">
      <w:pPr>
        <w:pStyle w:val="SourceCode"/>
      </w:pPr>
      <w:r>
        <w:rPr>
          <w:rStyle w:val="VerbatimChar"/>
        </w:rPr>
        <w:t>2016-08-07</w:t>
      </w:r>
    </w:p>
    <w:p w14:paraId="57D19FED" w14:textId="77777777" w:rsidR="007433CD" w:rsidRDefault="00000000">
      <w:pPr>
        <w:pStyle w:val="SourceCode"/>
      </w:pPr>
      <w:r>
        <w:rPr>
          <w:rStyle w:val="VerbatimChar"/>
        </w:rPr>
        <w:t>2016-08-08</w:t>
      </w:r>
    </w:p>
    <w:p w14:paraId="57D19FEE" w14:textId="77777777" w:rsidR="007433CD" w:rsidRDefault="00000000">
      <w:pPr>
        <w:pStyle w:val="SourceCode"/>
      </w:pPr>
      <w:r>
        <w:rPr>
          <w:rStyle w:val="VerbatimChar"/>
        </w:rPr>
        <w:t>2016-08-09</w:t>
      </w:r>
    </w:p>
    <w:p w14:paraId="57D19FEF" w14:textId="77777777" w:rsidR="007433CD" w:rsidRDefault="00000000">
      <w:pPr>
        <w:pStyle w:val="SourceCode"/>
      </w:pPr>
      <w:r>
        <w:rPr>
          <w:rStyle w:val="VerbatimChar"/>
        </w:rPr>
        <w:t>2016-08-10</w:t>
      </w:r>
    </w:p>
    <w:p w14:paraId="57D19FF0" w14:textId="77777777" w:rsidR="007433CD" w:rsidRDefault="00000000">
      <w:pPr>
        <w:pStyle w:val="SourceCode"/>
      </w:pPr>
      <w:r>
        <w:rPr>
          <w:rStyle w:val="VerbatimChar"/>
        </w:rPr>
        <w:t>2016-08-11</w:t>
      </w:r>
    </w:p>
    <w:p w14:paraId="57D19FF1" w14:textId="77777777" w:rsidR="007433CD" w:rsidRDefault="00000000">
      <w:pPr>
        <w:pStyle w:val="SourceCode"/>
      </w:pPr>
      <w:r>
        <w:rPr>
          <w:rStyle w:val="VerbatimChar"/>
        </w:rPr>
        <w:t>2016-08-12</w:t>
      </w:r>
    </w:p>
    <w:p w14:paraId="57D19FF2" w14:textId="77777777" w:rsidR="007433CD" w:rsidRDefault="00000000">
      <w:pPr>
        <w:pStyle w:val="SourceCode"/>
      </w:pPr>
      <w:r>
        <w:rPr>
          <w:rStyle w:val="VerbatimChar"/>
        </w:rPr>
        <w:t>2016-08-13</w:t>
      </w:r>
    </w:p>
    <w:p w14:paraId="57D19FF3" w14:textId="77777777" w:rsidR="007433CD" w:rsidRDefault="00000000">
      <w:pPr>
        <w:pStyle w:val="SourceCode"/>
      </w:pPr>
      <w:r>
        <w:rPr>
          <w:rStyle w:val="VerbatimChar"/>
        </w:rPr>
        <w:t>2016-08-14</w:t>
      </w:r>
    </w:p>
    <w:p w14:paraId="57D19FF4" w14:textId="77777777" w:rsidR="007433CD" w:rsidRDefault="00000000">
      <w:pPr>
        <w:pStyle w:val="SourceCode"/>
      </w:pPr>
      <w:r>
        <w:rPr>
          <w:rStyle w:val="VerbatimChar"/>
        </w:rPr>
        <w:t>2016-08-15</w:t>
      </w:r>
    </w:p>
    <w:p w14:paraId="57D19FF5" w14:textId="77777777" w:rsidR="007433CD" w:rsidRDefault="00000000">
      <w:pPr>
        <w:pStyle w:val="SourceCode"/>
      </w:pPr>
      <w:r>
        <w:rPr>
          <w:rStyle w:val="VerbatimChar"/>
        </w:rPr>
        <w:t>2016-08-16</w:t>
      </w:r>
    </w:p>
    <w:p w14:paraId="57D19FF6" w14:textId="77777777" w:rsidR="007433CD" w:rsidRDefault="00000000">
      <w:pPr>
        <w:pStyle w:val="SourceCode"/>
      </w:pPr>
      <w:r>
        <w:rPr>
          <w:rStyle w:val="VerbatimChar"/>
        </w:rPr>
        <w:t>2016-08-17</w:t>
      </w:r>
    </w:p>
    <w:p w14:paraId="57D19FF7" w14:textId="77777777" w:rsidR="007433CD" w:rsidRDefault="00000000">
      <w:pPr>
        <w:pStyle w:val="SourceCode"/>
      </w:pPr>
      <w:r>
        <w:rPr>
          <w:rStyle w:val="VerbatimChar"/>
        </w:rPr>
        <w:t>2016-08-18</w:t>
      </w:r>
    </w:p>
    <w:p w14:paraId="57D19FF8" w14:textId="77777777" w:rsidR="007433CD" w:rsidRDefault="00000000">
      <w:pPr>
        <w:pStyle w:val="SourceCode"/>
      </w:pPr>
      <w:r>
        <w:rPr>
          <w:rStyle w:val="VerbatimChar"/>
        </w:rPr>
        <w:t>2016-08-19</w:t>
      </w:r>
    </w:p>
    <w:p w14:paraId="57D19FF9" w14:textId="77777777" w:rsidR="007433CD" w:rsidRDefault="00000000">
      <w:pPr>
        <w:pStyle w:val="SourceCode"/>
      </w:pPr>
      <w:r>
        <w:rPr>
          <w:rStyle w:val="VerbatimChar"/>
        </w:rPr>
        <w:t>2016-08-20</w:t>
      </w:r>
    </w:p>
    <w:p w14:paraId="57D19FFA" w14:textId="77777777" w:rsidR="007433CD" w:rsidRDefault="00000000">
      <w:pPr>
        <w:pStyle w:val="SourceCode"/>
      </w:pPr>
      <w:r>
        <w:rPr>
          <w:rStyle w:val="VerbatimChar"/>
        </w:rPr>
        <w:t>2016-08-21</w:t>
      </w:r>
    </w:p>
    <w:p w14:paraId="57D19FFB" w14:textId="77777777" w:rsidR="007433CD" w:rsidRDefault="00000000">
      <w:pPr>
        <w:pStyle w:val="SourceCode"/>
      </w:pPr>
      <w:r>
        <w:rPr>
          <w:rStyle w:val="VerbatimChar"/>
        </w:rPr>
        <w:t>2016-08-22</w:t>
      </w:r>
    </w:p>
    <w:p w14:paraId="57D19FFC" w14:textId="77777777" w:rsidR="007433CD" w:rsidRDefault="00000000">
      <w:pPr>
        <w:pStyle w:val="SourceCode"/>
      </w:pPr>
      <w:r>
        <w:rPr>
          <w:rStyle w:val="VerbatimChar"/>
        </w:rPr>
        <w:t>2016-08-23</w:t>
      </w:r>
    </w:p>
    <w:p w14:paraId="57D19FFD" w14:textId="77777777" w:rsidR="007433CD" w:rsidRDefault="00000000">
      <w:pPr>
        <w:pStyle w:val="SourceCode"/>
      </w:pPr>
      <w:r>
        <w:rPr>
          <w:rStyle w:val="VerbatimChar"/>
        </w:rPr>
        <w:t>2016-08-24</w:t>
      </w:r>
    </w:p>
    <w:p w14:paraId="57D19FFE" w14:textId="77777777" w:rsidR="007433CD" w:rsidRDefault="00000000">
      <w:pPr>
        <w:pStyle w:val="SourceCode"/>
      </w:pPr>
      <w:r>
        <w:rPr>
          <w:rStyle w:val="VerbatimChar"/>
        </w:rPr>
        <w:t>2016-08-25</w:t>
      </w:r>
    </w:p>
    <w:p w14:paraId="57D19FFF" w14:textId="77777777" w:rsidR="007433CD" w:rsidRDefault="00000000">
      <w:pPr>
        <w:pStyle w:val="SourceCode"/>
      </w:pPr>
      <w:r>
        <w:rPr>
          <w:rStyle w:val="VerbatimChar"/>
        </w:rPr>
        <w:t>2016-08-26</w:t>
      </w:r>
    </w:p>
    <w:p w14:paraId="57D1A000" w14:textId="77777777" w:rsidR="007433CD" w:rsidRDefault="00000000">
      <w:pPr>
        <w:pStyle w:val="SourceCode"/>
      </w:pPr>
      <w:r>
        <w:rPr>
          <w:rStyle w:val="VerbatimChar"/>
        </w:rPr>
        <w:t>2016-08-27</w:t>
      </w:r>
    </w:p>
    <w:p w14:paraId="57D1A001" w14:textId="77777777" w:rsidR="007433CD" w:rsidRDefault="00000000">
      <w:pPr>
        <w:pStyle w:val="SourceCode"/>
      </w:pPr>
      <w:r>
        <w:rPr>
          <w:rStyle w:val="VerbatimChar"/>
        </w:rPr>
        <w:lastRenderedPageBreak/>
        <w:t>2016-08-28</w:t>
      </w:r>
    </w:p>
    <w:p w14:paraId="57D1A002" w14:textId="77777777" w:rsidR="007433CD" w:rsidRDefault="00000000">
      <w:pPr>
        <w:pStyle w:val="SourceCode"/>
      </w:pPr>
      <w:r>
        <w:rPr>
          <w:rStyle w:val="VerbatimChar"/>
        </w:rPr>
        <w:t>2016-08-29</w:t>
      </w:r>
    </w:p>
    <w:p w14:paraId="57D1A003" w14:textId="77777777" w:rsidR="007433CD" w:rsidRDefault="00000000">
      <w:pPr>
        <w:pStyle w:val="SourceCode"/>
      </w:pPr>
      <w:r>
        <w:rPr>
          <w:rStyle w:val="VerbatimChar"/>
        </w:rPr>
        <w:t>2016-08-30</w:t>
      </w:r>
    </w:p>
    <w:p w14:paraId="57D1A004" w14:textId="77777777" w:rsidR="007433CD" w:rsidRDefault="00000000">
      <w:pPr>
        <w:pStyle w:val="SourceCode"/>
      </w:pPr>
      <w:r>
        <w:rPr>
          <w:rStyle w:val="VerbatimChar"/>
        </w:rPr>
        <w:t>2016-08-31</w:t>
      </w:r>
    </w:p>
    <w:p w14:paraId="57D1A005" w14:textId="77777777" w:rsidR="007433CD" w:rsidRDefault="00000000">
      <w:pPr>
        <w:pStyle w:val="SourceCode"/>
      </w:pPr>
      <w:r>
        <w:rPr>
          <w:rStyle w:val="VerbatimChar"/>
        </w:rPr>
        <w:t>2016-09-01</w:t>
      </w:r>
    </w:p>
    <w:p w14:paraId="57D1A006" w14:textId="77777777" w:rsidR="007433CD" w:rsidRDefault="00000000">
      <w:pPr>
        <w:pStyle w:val="SourceCode"/>
      </w:pPr>
      <w:r>
        <w:rPr>
          <w:rStyle w:val="VerbatimChar"/>
        </w:rPr>
        <w:t>2016-09-02</w:t>
      </w:r>
    </w:p>
    <w:p w14:paraId="57D1A007" w14:textId="77777777" w:rsidR="007433CD" w:rsidRDefault="00000000">
      <w:pPr>
        <w:pStyle w:val="SourceCode"/>
      </w:pPr>
      <w:r>
        <w:rPr>
          <w:rStyle w:val="VerbatimChar"/>
        </w:rPr>
        <w:t>2016-09-03</w:t>
      </w:r>
    </w:p>
    <w:p w14:paraId="57D1A008" w14:textId="77777777" w:rsidR="007433CD" w:rsidRDefault="00000000">
      <w:pPr>
        <w:pStyle w:val="SourceCode"/>
      </w:pPr>
      <w:r>
        <w:rPr>
          <w:rStyle w:val="VerbatimChar"/>
        </w:rPr>
        <w:t>2016-09-04</w:t>
      </w:r>
    </w:p>
    <w:p w14:paraId="57D1A009" w14:textId="77777777" w:rsidR="007433CD" w:rsidRDefault="00000000">
      <w:pPr>
        <w:pStyle w:val="SourceCode"/>
      </w:pPr>
      <w:r>
        <w:rPr>
          <w:rStyle w:val="VerbatimChar"/>
        </w:rPr>
        <w:t>2016-09-05</w:t>
      </w:r>
    </w:p>
    <w:p w14:paraId="57D1A00A" w14:textId="77777777" w:rsidR="007433CD" w:rsidRDefault="00000000">
      <w:pPr>
        <w:pStyle w:val="SourceCode"/>
      </w:pPr>
      <w:r>
        <w:rPr>
          <w:rStyle w:val="VerbatimChar"/>
        </w:rPr>
        <w:t>2016-09-06</w:t>
      </w:r>
    </w:p>
    <w:p w14:paraId="57D1A00B" w14:textId="77777777" w:rsidR="007433CD" w:rsidRDefault="00000000">
      <w:pPr>
        <w:pStyle w:val="SourceCode"/>
      </w:pPr>
      <w:r>
        <w:rPr>
          <w:rStyle w:val="VerbatimChar"/>
        </w:rPr>
        <w:t>2016-09-07</w:t>
      </w:r>
    </w:p>
    <w:p w14:paraId="57D1A00C" w14:textId="77777777" w:rsidR="007433CD" w:rsidRDefault="00000000">
      <w:pPr>
        <w:pStyle w:val="SourceCode"/>
      </w:pPr>
      <w:r>
        <w:rPr>
          <w:rStyle w:val="VerbatimChar"/>
        </w:rPr>
        <w:t>2016-09-08</w:t>
      </w:r>
    </w:p>
    <w:p w14:paraId="57D1A00D" w14:textId="77777777" w:rsidR="007433CD" w:rsidRDefault="00000000">
      <w:pPr>
        <w:pStyle w:val="SourceCode"/>
      </w:pPr>
      <w:r>
        <w:rPr>
          <w:rStyle w:val="VerbatimChar"/>
        </w:rPr>
        <w:t>2016-09-09</w:t>
      </w:r>
    </w:p>
    <w:p w14:paraId="57D1A00E" w14:textId="77777777" w:rsidR="007433CD" w:rsidRDefault="00000000">
      <w:pPr>
        <w:pStyle w:val="SourceCode"/>
      </w:pPr>
      <w:r>
        <w:rPr>
          <w:rStyle w:val="VerbatimChar"/>
        </w:rPr>
        <w:t>2016-09-10</w:t>
      </w:r>
    </w:p>
    <w:p w14:paraId="57D1A00F" w14:textId="77777777" w:rsidR="007433CD" w:rsidRDefault="00000000">
      <w:pPr>
        <w:pStyle w:val="SourceCode"/>
      </w:pPr>
      <w:r>
        <w:rPr>
          <w:rStyle w:val="VerbatimChar"/>
        </w:rPr>
        <w:t>2016-09-11</w:t>
      </w:r>
    </w:p>
    <w:p w14:paraId="57D1A010" w14:textId="77777777" w:rsidR="007433CD" w:rsidRDefault="00000000">
      <w:pPr>
        <w:pStyle w:val="SourceCode"/>
      </w:pPr>
      <w:r>
        <w:rPr>
          <w:rStyle w:val="VerbatimChar"/>
        </w:rPr>
        <w:t>2016-09-12</w:t>
      </w:r>
    </w:p>
    <w:p w14:paraId="57D1A011" w14:textId="77777777" w:rsidR="007433CD" w:rsidRDefault="00000000">
      <w:pPr>
        <w:pStyle w:val="SourceCode"/>
      </w:pPr>
      <w:r>
        <w:rPr>
          <w:rStyle w:val="VerbatimChar"/>
        </w:rPr>
        <w:t>2016-09-13</w:t>
      </w:r>
    </w:p>
    <w:p w14:paraId="57D1A012" w14:textId="77777777" w:rsidR="007433CD" w:rsidRDefault="00000000">
      <w:pPr>
        <w:pStyle w:val="SourceCode"/>
      </w:pPr>
      <w:r>
        <w:rPr>
          <w:rStyle w:val="VerbatimChar"/>
        </w:rPr>
        <w:t>2016-09-14</w:t>
      </w:r>
    </w:p>
    <w:p w14:paraId="57D1A013" w14:textId="77777777" w:rsidR="007433CD" w:rsidRDefault="00000000">
      <w:pPr>
        <w:pStyle w:val="SourceCode"/>
      </w:pPr>
      <w:r>
        <w:rPr>
          <w:rStyle w:val="VerbatimChar"/>
        </w:rPr>
        <w:t>2016-09-15</w:t>
      </w:r>
    </w:p>
    <w:p w14:paraId="57D1A014" w14:textId="77777777" w:rsidR="007433CD" w:rsidRDefault="00000000">
      <w:pPr>
        <w:pStyle w:val="SourceCode"/>
      </w:pPr>
      <w:r>
        <w:rPr>
          <w:rStyle w:val="VerbatimChar"/>
        </w:rPr>
        <w:t>2016-09-16</w:t>
      </w:r>
    </w:p>
    <w:p w14:paraId="57D1A015" w14:textId="77777777" w:rsidR="007433CD" w:rsidRDefault="00000000">
      <w:pPr>
        <w:pStyle w:val="SourceCode"/>
      </w:pPr>
      <w:r>
        <w:rPr>
          <w:rStyle w:val="VerbatimChar"/>
        </w:rPr>
        <w:t>2016-09-17</w:t>
      </w:r>
    </w:p>
    <w:p w14:paraId="57D1A016" w14:textId="77777777" w:rsidR="007433CD" w:rsidRDefault="00000000">
      <w:pPr>
        <w:pStyle w:val="SourceCode"/>
      </w:pPr>
      <w:r>
        <w:rPr>
          <w:rStyle w:val="VerbatimChar"/>
        </w:rPr>
        <w:t>2016-09-18</w:t>
      </w:r>
    </w:p>
    <w:p w14:paraId="57D1A017" w14:textId="77777777" w:rsidR="007433CD" w:rsidRDefault="00000000">
      <w:pPr>
        <w:pStyle w:val="SourceCode"/>
      </w:pPr>
      <w:r>
        <w:rPr>
          <w:rStyle w:val="VerbatimChar"/>
        </w:rPr>
        <w:t>2016-09-19</w:t>
      </w:r>
    </w:p>
    <w:p w14:paraId="57D1A018" w14:textId="77777777" w:rsidR="007433CD" w:rsidRDefault="00000000">
      <w:pPr>
        <w:pStyle w:val="SourceCode"/>
      </w:pPr>
      <w:r>
        <w:rPr>
          <w:rStyle w:val="VerbatimChar"/>
        </w:rPr>
        <w:t>2016-09-20</w:t>
      </w:r>
    </w:p>
    <w:p w14:paraId="57D1A019" w14:textId="77777777" w:rsidR="007433CD" w:rsidRDefault="00000000">
      <w:pPr>
        <w:pStyle w:val="SourceCode"/>
      </w:pPr>
      <w:r>
        <w:rPr>
          <w:rStyle w:val="VerbatimChar"/>
        </w:rPr>
        <w:t>2016-09-21</w:t>
      </w:r>
    </w:p>
    <w:p w14:paraId="57D1A01A" w14:textId="77777777" w:rsidR="007433CD" w:rsidRDefault="00000000">
      <w:pPr>
        <w:pStyle w:val="SourceCode"/>
      </w:pPr>
      <w:r>
        <w:rPr>
          <w:rStyle w:val="VerbatimChar"/>
        </w:rPr>
        <w:t>2016-09-22</w:t>
      </w:r>
    </w:p>
    <w:p w14:paraId="57D1A01B" w14:textId="77777777" w:rsidR="007433CD" w:rsidRDefault="00000000">
      <w:pPr>
        <w:pStyle w:val="SourceCode"/>
      </w:pPr>
      <w:r>
        <w:rPr>
          <w:rStyle w:val="VerbatimChar"/>
        </w:rPr>
        <w:t>2016-09-23</w:t>
      </w:r>
    </w:p>
    <w:p w14:paraId="57D1A01C" w14:textId="77777777" w:rsidR="007433CD" w:rsidRDefault="00000000">
      <w:pPr>
        <w:pStyle w:val="SourceCode"/>
      </w:pPr>
      <w:r>
        <w:rPr>
          <w:rStyle w:val="VerbatimChar"/>
        </w:rPr>
        <w:t>2016-09-24</w:t>
      </w:r>
    </w:p>
    <w:p w14:paraId="57D1A01D" w14:textId="77777777" w:rsidR="007433CD" w:rsidRDefault="00000000">
      <w:pPr>
        <w:pStyle w:val="SourceCode"/>
      </w:pPr>
      <w:r>
        <w:rPr>
          <w:rStyle w:val="VerbatimChar"/>
        </w:rPr>
        <w:lastRenderedPageBreak/>
        <w:t>2016-09-25</w:t>
      </w:r>
    </w:p>
    <w:p w14:paraId="57D1A01E" w14:textId="77777777" w:rsidR="007433CD" w:rsidRDefault="00000000">
      <w:pPr>
        <w:pStyle w:val="SourceCode"/>
      </w:pPr>
      <w:r>
        <w:rPr>
          <w:rStyle w:val="VerbatimChar"/>
        </w:rPr>
        <w:t>2016-09-26</w:t>
      </w:r>
    </w:p>
    <w:p w14:paraId="57D1A01F" w14:textId="77777777" w:rsidR="007433CD" w:rsidRDefault="00000000">
      <w:pPr>
        <w:pStyle w:val="SourceCode"/>
      </w:pPr>
      <w:r>
        <w:rPr>
          <w:rStyle w:val="VerbatimChar"/>
        </w:rPr>
        <w:t>2016-09-27</w:t>
      </w:r>
    </w:p>
    <w:p w14:paraId="57D1A020" w14:textId="77777777" w:rsidR="007433CD" w:rsidRDefault="00000000">
      <w:pPr>
        <w:pStyle w:val="SourceCode"/>
      </w:pPr>
      <w:r>
        <w:rPr>
          <w:rStyle w:val="VerbatimChar"/>
        </w:rPr>
        <w:t>2016-09-28</w:t>
      </w:r>
    </w:p>
    <w:p w14:paraId="57D1A021" w14:textId="77777777" w:rsidR="007433CD" w:rsidRDefault="00000000">
      <w:pPr>
        <w:pStyle w:val="SourceCode"/>
      </w:pPr>
      <w:r>
        <w:rPr>
          <w:rStyle w:val="VerbatimChar"/>
        </w:rPr>
        <w:t>2016-09-29</w:t>
      </w:r>
    </w:p>
    <w:p w14:paraId="57D1A022" w14:textId="77777777" w:rsidR="007433CD" w:rsidRDefault="00000000">
      <w:pPr>
        <w:pStyle w:val="SourceCode"/>
      </w:pPr>
      <w:r>
        <w:rPr>
          <w:rStyle w:val="VerbatimChar"/>
        </w:rPr>
        <w:t>2016-09-30</w:t>
      </w:r>
    </w:p>
    <w:p w14:paraId="57D1A023" w14:textId="77777777" w:rsidR="007433CD" w:rsidRDefault="00000000">
      <w:pPr>
        <w:pStyle w:val="SourceCode"/>
      </w:pPr>
      <w:r>
        <w:rPr>
          <w:rStyle w:val="VerbatimChar"/>
        </w:rPr>
        <w:t>2016-10-01</w:t>
      </w:r>
    </w:p>
    <w:p w14:paraId="57D1A024" w14:textId="77777777" w:rsidR="007433CD" w:rsidRDefault="00000000">
      <w:pPr>
        <w:pStyle w:val="SourceCode"/>
      </w:pPr>
      <w:r>
        <w:rPr>
          <w:rStyle w:val="VerbatimChar"/>
        </w:rPr>
        <w:t>2016-10-02</w:t>
      </w:r>
    </w:p>
    <w:p w14:paraId="57D1A025" w14:textId="77777777" w:rsidR="007433CD" w:rsidRDefault="00000000">
      <w:pPr>
        <w:pStyle w:val="SourceCode"/>
      </w:pPr>
      <w:r>
        <w:rPr>
          <w:rStyle w:val="VerbatimChar"/>
        </w:rPr>
        <w:t>2016-10-03</w:t>
      </w:r>
    </w:p>
    <w:p w14:paraId="57D1A026" w14:textId="77777777" w:rsidR="007433CD" w:rsidRDefault="00000000">
      <w:pPr>
        <w:pStyle w:val="SourceCode"/>
      </w:pPr>
      <w:r>
        <w:rPr>
          <w:rStyle w:val="VerbatimChar"/>
        </w:rPr>
        <w:t>2016-10-04</w:t>
      </w:r>
    </w:p>
    <w:p w14:paraId="57D1A027" w14:textId="77777777" w:rsidR="007433CD" w:rsidRDefault="00000000">
      <w:pPr>
        <w:pStyle w:val="SourceCode"/>
      </w:pPr>
      <w:r>
        <w:rPr>
          <w:rStyle w:val="VerbatimChar"/>
        </w:rPr>
        <w:t>2016-10-05</w:t>
      </w:r>
    </w:p>
    <w:p w14:paraId="57D1A028" w14:textId="77777777" w:rsidR="007433CD" w:rsidRDefault="00000000">
      <w:pPr>
        <w:pStyle w:val="SourceCode"/>
      </w:pPr>
      <w:r>
        <w:rPr>
          <w:rStyle w:val="VerbatimChar"/>
        </w:rPr>
        <w:t>2016-10-06</w:t>
      </w:r>
    </w:p>
    <w:p w14:paraId="57D1A029" w14:textId="77777777" w:rsidR="007433CD" w:rsidRDefault="00000000">
      <w:pPr>
        <w:pStyle w:val="SourceCode"/>
      </w:pPr>
      <w:r>
        <w:rPr>
          <w:rStyle w:val="VerbatimChar"/>
        </w:rPr>
        <w:t>2016-10-07</w:t>
      </w:r>
    </w:p>
    <w:p w14:paraId="57D1A02A" w14:textId="77777777" w:rsidR="007433CD" w:rsidRDefault="00000000">
      <w:pPr>
        <w:pStyle w:val="SourceCode"/>
      </w:pPr>
      <w:r>
        <w:rPr>
          <w:rStyle w:val="VerbatimChar"/>
        </w:rPr>
        <w:t>2016-10-08</w:t>
      </w:r>
    </w:p>
    <w:p w14:paraId="57D1A02B" w14:textId="77777777" w:rsidR="007433CD" w:rsidRDefault="00000000">
      <w:pPr>
        <w:pStyle w:val="SourceCode"/>
      </w:pPr>
      <w:r>
        <w:rPr>
          <w:rStyle w:val="VerbatimChar"/>
        </w:rPr>
        <w:t>2016-10-09</w:t>
      </w:r>
    </w:p>
    <w:p w14:paraId="57D1A02C" w14:textId="77777777" w:rsidR="007433CD" w:rsidRDefault="00000000">
      <w:pPr>
        <w:pStyle w:val="SourceCode"/>
      </w:pPr>
      <w:r>
        <w:rPr>
          <w:rStyle w:val="VerbatimChar"/>
        </w:rPr>
        <w:t>2016-10-10</w:t>
      </w:r>
    </w:p>
    <w:p w14:paraId="57D1A02D" w14:textId="77777777" w:rsidR="007433CD" w:rsidRDefault="00000000">
      <w:pPr>
        <w:pStyle w:val="SourceCode"/>
      </w:pPr>
      <w:r>
        <w:rPr>
          <w:rStyle w:val="VerbatimChar"/>
        </w:rPr>
        <w:t>2016-10-11</w:t>
      </w:r>
    </w:p>
    <w:p w14:paraId="57D1A02E" w14:textId="77777777" w:rsidR="007433CD" w:rsidRDefault="00000000">
      <w:pPr>
        <w:pStyle w:val="SourceCode"/>
      </w:pPr>
      <w:r>
        <w:rPr>
          <w:rStyle w:val="VerbatimChar"/>
        </w:rPr>
        <w:t>2016-10-12</w:t>
      </w:r>
    </w:p>
    <w:p w14:paraId="57D1A02F" w14:textId="77777777" w:rsidR="007433CD" w:rsidRDefault="00000000">
      <w:pPr>
        <w:pStyle w:val="SourceCode"/>
      </w:pPr>
      <w:r>
        <w:rPr>
          <w:rStyle w:val="VerbatimChar"/>
        </w:rPr>
        <w:t>2016-10-13</w:t>
      </w:r>
    </w:p>
    <w:p w14:paraId="57D1A030" w14:textId="77777777" w:rsidR="007433CD" w:rsidRDefault="00000000">
      <w:pPr>
        <w:pStyle w:val="SourceCode"/>
      </w:pPr>
      <w:r>
        <w:rPr>
          <w:rStyle w:val="VerbatimChar"/>
        </w:rPr>
        <w:t>2016-10-14</w:t>
      </w:r>
    </w:p>
    <w:p w14:paraId="57D1A031" w14:textId="77777777" w:rsidR="007433CD" w:rsidRDefault="00000000">
      <w:pPr>
        <w:pStyle w:val="SourceCode"/>
      </w:pPr>
      <w:r>
        <w:rPr>
          <w:rStyle w:val="VerbatimChar"/>
        </w:rPr>
        <w:t>2016-10-15</w:t>
      </w:r>
    </w:p>
    <w:p w14:paraId="57D1A032" w14:textId="77777777" w:rsidR="007433CD" w:rsidRDefault="00000000">
      <w:pPr>
        <w:pStyle w:val="SourceCode"/>
      </w:pPr>
      <w:r>
        <w:rPr>
          <w:rStyle w:val="VerbatimChar"/>
        </w:rPr>
        <w:t>2016-10-16</w:t>
      </w:r>
    </w:p>
    <w:p w14:paraId="57D1A033" w14:textId="77777777" w:rsidR="007433CD" w:rsidRDefault="00000000">
      <w:pPr>
        <w:pStyle w:val="SourceCode"/>
      </w:pPr>
      <w:r>
        <w:rPr>
          <w:rStyle w:val="VerbatimChar"/>
        </w:rPr>
        <w:t>2016-10-17</w:t>
      </w:r>
    </w:p>
    <w:p w14:paraId="57D1A034" w14:textId="77777777" w:rsidR="007433CD" w:rsidRDefault="00000000">
      <w:pPr>
        <w:pStyle w:val="SourceCode"/>
      </w:pPr>
      <w:r>
        <w:rPr>
          <w:rStyle w:val="VerbatimChar"/>
        </w:rPr>
        <w:t>2016-10-18</w:t>
      </w:r>
    </w:p>
    <w:p w14:paraId="57D1A035" w14:textId="77777777" w:rsidR="007433CD" w:rsidRDefault="00000000">
      <w:pPr>
        <w:pStyle w:val="SourceCode"/>
      </w:pPr>
      <w:r>
        <w:rPr>
          <w:rStyle w:val="VerbatimChar"/>
        </w:rPr>
        <w:t>2016-10-19</w:t>
      </w:r>
    </w:p>
    <w:p w14:paraId="57D1A036" w14:textId="77777777" w:rsidR="007433CD" w:rsidRDefault="00000000">
      <w:pPr>
        <w:pStyle w:val="SourceCode"/>
      </w:pPr>
      <w:r>
        <w:rPr>
          <w:rStyle w:val="VerbatimChar"/>
        </w:rPr>
        <w:t>2016-10-20</w:t>
      </w:r>
    </w:p>
    <w:p w14:paraId="57D1A037" w14:textId="77777777" w:rsidR="007433CD" w:rsidRDefault="00000000">
      <w:pPr>
        <w:pStyle w:val="SourceCode"/>
      </w:pPr>
      <w:r>
        <w:rPr>
          <w:rStyle w:val="VerbatimChar"/>
        </w:rPr>
        <w:t>2016-10-21</w:t>
      </w:r>
    </w:p>
    <w:p w14:paraId="57D1A038" w14:textId="77777777" w:rsidR="007433CD" w:rsidRDefault="00000000">
      <w:pPr>
        <w:pStyle w:val="SourceCode"/>
      </w:pPr>
      <w:r>
        <w:rPr>
          <w:rStyle w:val="VerbatimChar"/>
        </w:rPr>
        <w:t>2016-10-22</w:t>
      </w:r>
    </w:p>
    <w:p w14:paraId="57D1A039" w14:textId="77777777" w:rsidR="007433CD" w:rsidRDefault="00000000">
      <w:pPr>
        <w:pStyle w:val="SourceCode"/>
      </w:pPr>
      <w:r>
        <w:rPr>
          <w:rStyle w:val="VerbatimChar"/>
        </w:rPr>
        <w:lastRenderedPageBreak/>
        <w:t>2016-10-23</w:t>
      </w:r>
    </w:p>
    <w:p w14:paraId="57D1A03A" w14:textId="77777777" w:rsidR="007433CD" w:rsidRDefault="00000000">
      <w:pPr>
        <w:pStyle w:val="SourceCode"/>
      </w:pPr>
      <w:r>
        <w:rPr>
          <w:rStyle w:val="VerbatimChar"/>
        </w:rPr>
        <w:t>2016-10-24</w:t>
      </w:r>
    </w:p>
    <w:p w14:paraId="57D1A03B" w14:textId="77777777" w:rsidR="007433CD" w:rsidRDefault="00000000">
      <w:pPr>
        <w:pStyle w:val="SourceCode"/>
      </w:pPr>
      <w:r>
        <w:rPr>
          <w:rStyle w:val="VerbatimChar"/>
        </w:rPr>
        <w:t>2016-10-25</w:t>
      </w:r>
    </w:p>
    <w:p w14:paraId="57D1A03C" w14:textId="77777777" w:rsidR="007433CD" w:rsidRDefault="00000000">
      <w:pPr>
        <w:pStyle w:val="SourceCode"/>
      </w:pPr>
      <w:r>
        <w:rPr>
          <w:rStyle w:val="VerbatimChar"/>
        </w:rPr>
        <w:t>2016-10-26</w:t>
      </w:r>
    </w:p>
    <w:p w14:paraId="57D1A03D" w14:textId="77777777" w:rsidR="007433CD" w:rsidRDefault="00000000">
      <w:pPr>
        <w:pStyle w:val="SourceCode"/>
      </w:pPr>
      <w:r>
        <w:rPr>
          <w:rStyle w:val="VerbatimChar"/>
        </w:rPr>
        <w:t>2016-10-27</w:t>
      </w:r>
    </w:p>
    <w:p w14:paraId="57D1A03E" w14:textId="77777777" w:rsidR="007433CD" w:rsidRDefault="00000000">
      <w:pPr>
        <w:pStyle w:val="SourceCode"/>
      </w:pPr>
      <w:r>
        <w:rPr>
          <w:rStyle w:val="VerbatimChar"/>
        </w:rPr>
        <w:t>2016-10-28</w:t>
      </w:r>
    </w:p>
    <w:p w14:paraId="57D1A03F" w14:textId="77777777" w:rsidR="007433CD" w:rsidRDefault="00000000">
      <w:pPr>
        <w:pStyle w:val="SourceCode"/>
      </w:pPr>
      <w:r>
        <w:rPr>
          <w:rStyle w:val="VerbatimChar"/>
        </w:rPr>
        <w:t>2016-10-29</w:t>
      </w:r>
    </w:p>
    <w:p w14:paraId="57D1A040" w14:textId="77777777" w:rsidR="007433CD" w:rsidRDefault="00000000">
      <w:pPr>
        <w:pStyle w:val="SourceCode"/>
      </w:pPr>
      <w:r>
        <w:rPr>
          <w:rStyle w:val="VerbatimChar"/>
        </w:rPr>
        <w:t>2016-10-30</w:t>
      </w:r>
    </w:p>
    <w:p w14:paraId="57D1A041" w14:textId="77777777" w:rsidR="007433CD" w:rsidRDefault="00000000">
      <w:pPr>
        <w:pStyle w:val="SourceCode"/>
      </w:pPr>
      <w:r>
        <w:rPr>
          <w:rStyle w:val="VerbatimChar"/>
        </w:rPr>
        <w:t>2016-10-31</w:t>
      </w:r>
    </w:p>
    <w:p w14:paraId="57D1A042" w14:textId="77777777" w:rsidR="007433CD" w:rsidRDefault="00000000">
      <w:pPr>
        <w:pStyle w:val="SourceCode"/>
      </w:pPr>
      <w:r>
        <w:rPr>
          <w:rStyle w:val="VerbatimChar"/>
        </w:rPr>
        <w:t>2016-11-01</w:t>
      </w:r>
    </w:p>
    <w:p w14:paraId="57D1A043" w14:textId="77777777" w:rsidR="007433CD" w:rsidRDefault="00000000">
      <w:pPr>
        <w:pStyle w:val="SourceCode"/>
      </w:pPr>
      <w:r>
        <w:rPr>
          <w:rStyle w:val="VerbatimChar"/>
        </w:rPr>
        <w:t>2016-11-02</w:t>
      </w:r>
    </w:p>
    <w:p w14:paraId="57D1A044" w14:textId="77777777" w:rsidR="007433CD" w:rsidRDefault="00000000">
      <w:pPr>
        <w:pStyle w:val="SourceCode"/>
      </w:pPr>
      <w:r>
        <w:rPr>
          <w:rStyle w:val="VerbatimChar"/>
        </w:rPr>
        <w:t>2016-11-03</w:t>
      </w:r>
    </w:p>
    <w:p w14:paraId="57D1A045" w14:textId="77777777" w:rsidR="007433CD" w:rsidRDefault="00000000">
      <w:pPr>
        <w:pStyle w:val="SourceCode"/>
      </w:pPr>
      <w:r>
        <w:rPr>
          <w:rStyle w:val="VerbatimChar"/>
        </w:rPr>
        <w:t>2016-11-04</w:t>
      </w:r>
    </w:p>
    <w:p w14:paraId="57D1A046" w14:textId="77777777" w:rsidR="007433CD" w:rsidRDefault="00000000">
      <w:pPr>
        <w:pStyle w:val="SourceCode"/>
      </w:pPr>
      <w:r>
        <w:rPr>
          <w:rStyle w:val="VerbatimChar"/>
        </w:rPr>
        <w:t>2016-11-05</w:t>
      </w:r>
    </w:p>
    <w:p w14:paraId="57D1A047" w14:textId="77777777" w:rsidR="007433CD" w:rsidRDefault="00000000">
      <w:pPr>
        <w:pStyle w:val="SourceCode"/>
      </w:pPr>
      <w:r>
        <w:rPr>
          <w:rStyle w:val="VerbatimChar"/>
        </w:rPr>
        <w:t>2016-11-06</w:t>
      </w:r>
    </w:p>
    <w:p w14:paraId="57D1A048" w14:textId="77777777" w:rsidR="007433CD" w:rsidRDefault="00000000">
      <w:pPr>
        <w:pStyle w:val="SourceCode"/>
      </w:pPr>
      <w:r>
        <w:rPr>
          <w:rStyle w:val="VerbatimChar"/>
        </w:rPr>
        <w:t>2016-11-07</w:t>
      </w:r>
    </w:p>
    <w:p w14:paraId="57D1A049" w14:textId="77777777" w:rsidR="007433CD" w:rsidRDefault="00000000">
      <w:pPr>
        <w:pStyle w:val="SourceCode"/>
      </w:pPr>
      <w:r>
        <w:rPr>
          <w:rStyle w:val="VerbatimChar"/>
        </w:rPr>
        <w:t>2016-11-08</w:t>
      </w:r>
    </w:p>
    <w:p w14:paraId="57D1A04A" w14:textId="77777777" w:rsidR="007433CD" w:rsidRDefault="00000000">
      <w:pPr>
        <w:pStyle w:val="SourceCode"/>
      </w:pPr>
      <w:r>
        <w:rPr>
          <w:rStyle w:val="VerbatimChar"/>
        </w:rPr>
        <w:t>2016-11-09</w:t>
      </w:r>
    </w:p>
    <w:p w14:paraId="57D1A04B" w14:textId="77777777" w:rsidR="007433CD" w:rsidRDefault="00000000">
      <w:pPr>
        <w:pStyle w:val="SourceCode"/>
      </w:pPr>
      <w:r>
        <w:rPr>
          <w:rStyle w:val="VerbatimChar"/>
        </w:rPr>
        <w:t>2016-11-10</w:t>
      </w:r>
    </w:p>
    <w:p w14:paraId="57D1A04C" w14:textId="77777777" w:rsidR="007433CD" w:rsidRDefault="00000000">
      <w:pPr>
        <w:pStyle w:val="SourceCode"/>
      </w:pPr>
      <w:r>
        <w:rPr>
          <w:rStyle w:val="VerbatimChar"/>
        </w:rPr>
        <w:t>2016-11-11</w:t>
      </w:r>
    </w:p>
    <w:p w14:paraId="57D1A04D" w14:textId="77777777" w:rsidR="007433CD" w:rsidRDefault="00000000">
      <w:pPr>
        <w:pStyle w:val="SourceCode"/>
      </w:pPr>
      <w:r>
        <w:rPr>
          <w:rStyle w:val="VerbatimChar"/>
        </w:rPr>
        <w:t>2016-11-12</w:t>
      </w:r>
    </w:p>
    <w:p w14:paraId="57D1A04E" w14:textId="77777777" w:rsidR="007433CD" w:rsidRDefault="00000000">
      <w:pPr>
        <w:pStyle w:val="SourceCode"/>
      </w:pPr>
      <w:r>
        <w:rPr>
          <w:rStyle w:val="VerbatimChar"/>
        </w:rPr>
        <w:t>2016-11-13</w:t>
      </w:r>
    </w:p>
    <w:p w14:paraId="57D1A04F" w14:textId="77777777" w:rsidR="007433CD" w:rsidRDefault="00000000">
      <w:pPr>
        <w:pStyle w:val="SourceCode"/>
      </w:pPr>
      <w:r>
        <w:rPr>
          <w:rStyle w:val="VerbatimChar"/>
        </w:rPr>
        <w:t>2016-11-14</w:t>
      </w:r>
    </w:p>
    <w:p w14:paraId="57D1A050" w14:textId="77777777" w:rsidR="007433CD" w:rsidRDefault="00000000">
      <w:pPr>
        <w:pStyle w:val="SourceCode"/>
      </w:pPr>
      <w:r>
        <w:rPr>
          <w:rStyle w:val="VerbatimChar"/>
        </w:rPr>
        <w:t>2016-11-15</w:t>
      </w:r>
    </w:p>
    <w:p w14:paraId="57D1A051" w14:textId="77777777" w:rsidR="007433CD" w:rsidRDefault="00000000">
      <w:pPr>
        <w:pStyle w:val="SourceCode"/>
      </w:pPr>
      <w:r>
        <w:rPr>
          <w:rStyle w:val="VerbatimChar"/>
        </w:rPr>
        <w:t>2016-11-16</w:t>
      </w:r>
    </w:p>
    <w:p w14:paraId="57D1A052" w14:textId="77777777" w:rsidR="007433CD" w:rsidRDefault="00000000">
      <w:pPr>
        <w:pStyle w:val="SourceCode"/>
      </w:pPr>
      <w:r>
        <w:rPr>
          <w:rStyle w:val="VerbatimChar"/>
        </w:rPr>
        <w:t>2016-11-17</w:t>
      </w:r>
    </w:p>
    <w:p w14:paraId="57D1A053" w14:textId="77777777" w:rsidR="007433CD" w:rsidRDefault="00000000">
      <w:pPr>
        <w:pStyle w:val="SourceCode"/>
      </w:pPr>
      <w:r>
        <w:rPr>
          <w:rStyle w:val="VerbatimChar"/>
        </w:rPr>
        <w:t>2016-11-18</w:t>
      </w:r>
    </w:p>
    <w:p w14:paraId="57D1A054" w14:textId="77777777" w:rsidR="007433CD" w:rsidRDefault="00000000">
      <w:pPr>
        <w:pStyle w:val="SourceCode"/>
      </w:pPr>
      <w:r>
        <w:rPr>
          <w:rStyle w:val="VerbatimChar"/>
        </w:rPr>
        <w:t>2016-11-19</w:t>
      </w:r>
    </w:p>
    <w:p w14:paraId="57D1A055" w14:textId="77777777" w:rsidR="007433CD" w:rsidRDefault="00000000">
      <w:pPr>
        <w:pStyle w:val="SourceCode"/>
      </w:pPr>
      <w:r>
        <w:rPr>
          <w:rStyle w:val="VerbatimChar"/>
        </w:rPr>
        <w:lastRenderedPageBreak/>
        <w:t>2016-11-20</w:t>
      </w:r>
    </w:p>
    <w:p w14:paraId="57D1A056" w14:textId="77777777" w:rsidR="007433CD" w:rsidRDefault="00000000">
      <w:pPr>
        <w:pStyle w:val="SourceCode"/>
      </w:pPr>
      <w:r>
        <w:rPr>
          <w:rStyle w:val="VerbatimChar"/>
        </w:rPr>
        <w:t>2016-11-21</w:t>
      </w:r>
    </w:p>
    <w:p w14:paraId="57D1A057" w14:textId="77777777" w:rsidR="007433CD" w:rsidRDefault="00000000">
      <w:pPr>
        <w:pStyle w:val="SourceCode"/>
      </w:pPr>
      <w:r>
        <w:rPr>
          <w:rStyle w:val="VerbatimChar"/>
        </w:rPr>
        <w:t>2016-11-22</w:t>
      </w:r>
    </w:p>
    <w:p w14:paraId="57D1A058" w14:textId="77777777" w:rsidR="007433CD" w:rsidRDefault="00000000">
      <w:pPr>
        <w:pStyle w:val="SourceCode"/>
      </w:pPr>
      <w:r>
        <w:rPr>
          <w:rStyle w:val="VerbatimChar"/>
        </w:rPr>
        <w:t>2016-11-23</w:t>
      </w:r>
    </w:p>
    <w:p w14:paraId="57D1A059" w14:textId="77777777" w:rsidR="007433CD" w:rsidRDefault="00000000">
      <w:pPr>
        <w:pStyle w:val="SourceCode"/>
      </w:pPr>
      <w:r>
        <w:rPr>
          <w:rStyle w:val="VerbatimChar"/>
        </w:rPr>
        <w:t>2016-11-24</w:t>
      </w:r>
    </w:p>
    <w:p w14:paraId="57D1A05A" w14:textId="77777777" w:rsidR="007433CD" w:rsidRDefault="00000000">
      <w:pPr>
        <w:pStyle w:val="SourceCode"/>
      </w:pPr>
      <w:r>
        <w:rPr>
          <w:rStyle w:val="VerbatimChar"/>
        </w:rPr>
        <w:t>2016-11-25</w:t>
      </w:r>
    </w:p>
    <w:p w14:paraId="57D1A05B" w14:textId="77777777" w:rsidR="007433CD" w:rsidRDefault="00000000">
      <w:pPr>
        <w:pStyle w:val="SourceCode"/>
      </w:pPr>
      <w:r>
        <w:rPr>
          <w:rStyle w:val="VerbatimChar"/>
        </w:rPr>
        <w:t>2016-11-26</w:t>
      </w:r>
    </w:p>
    <w:p w14:paraId="57D1A05C" w14:textId="77777777" w:rsidR="007433CD" w:rsidRDefault="00000000">
      <w:pPr>
        <w:pStyle w:val="SourceCode"/>
      </w:pPr>
      <w:r>
        <w:rPr>
          <w:rStyle w:val="VerbatimChar"/>
        </w:rPr>
        <w:t>2016-11-27</w:t>
      </w:r>
    </w:p>
    <w:p w14:paraId="57D1A05D" w14:textId="77777777" w:rsidR="007433CD" w:rsidRDefault="00000000">
      <w:pPr>
        <w:pStyle w:val="SourceCode"/>
      </w:pPr>
      <w:r>
        <w:rPr>
          <w:rStyle w:val="VerbatimChar"/>
        </w:rPr>
        <w:t>2016-11-28</w:t>
      </w:r>
    </w:p>
    <w:p w14:paraId="57D1A05E" w14:textId="77777777" w:rsidR="007433CD" w:rsidRDefault="00000000">
      <w:pPr>
        <w:pStyle w:val="SourceCode"/>
      </w:pPr>
      <w:r>
        <w:rPr>
          <w:rStyle w:val="VerbatimChar"/>
        </w:rPr>
        <w:t>2016-11-29</w:t>
      </w:r>
    </w:p>
    <w:p w14:paraId="57D1A05F" w14:textId="77777777" w:rsidR="007433CD" w:rsidRDefault="00000000">
      <w:pPr>
        <w:pStyle w:val="SourceCode"/>
      </w:pPr>
      <w:r>
        <w:rPr>
          <w:rStyle w:val="VerbatimChar"/>
        </w:rPr>
        <w:t>2016-11-30</w:t>
      </w:r>
    </w:p>
    <w:p w14:paraId="57D1A060" w14:textId="77777777" w:rsidR="007433CD" w:rsidRDefault="00000000">
      <w:pPr>
        <w:pStyle w:val="SourceCode"/>
      </w:pPr>
      <w:r>
        <w:rPr>
          <w:rStyle w:val="VerbatimChar"/>
        </w:rPr>
        <w:t>2016-12-01</w:t>
      </w:r>
    </w:p>
    <w:p w14:paraId="57D1A061" w14:textId="77777777" w:rsidR="007433CD" w:rsidRDefault="00000000">
      <w:pPr>
        <w:pStyle w:val="SourceCode"/>
      </w:pPr>
      <w:r>
        <w:rPr>
          <w:rStyle w:val="VerbatimChar"/>
        </w:rPr>
        <w:t>2016-12-02</w:t>
      </w:r>
    </w:p>
    <w:p w14:paraId="57D1A062" w14:textId="77777777" w:rsidR="007433CD" w:rsidRDefault="00000000">
      <w:pPr>
        <w:pStyle w:val="SourceCode"/>
      </w:pPr>
      <w:r>
        <w:rPr>
          <w:rStyle w:val="VerbatimChar"/>
        </w:rPr>
        <w:t>2016-12-03</w:t>
      </w:r>
    </w:p>
    <w:p w14:paraId="57D1A063" w14:textId="77777777" w:rsidR="007433CD" w:rsidRDefault="00000000">
      <w:pPr>
        <w:pStyle w:val="SourceCode"/>
      </w:pPr>
      <w:r>
        <w:rPr>
          <w:rStyle w:val="VerbatimChar"/>
        </w:rPr>
        <w:t>2016-12-04</w:t>
      </w:r>
    </w:p>
    <w:p w14:paraId="57D1A064" w14:textId="77777777" w:rsidR="007433CD" w:rsidRDefault="00000000">
      <w:pPr>
        <w:pStyle w:val="SourceCode"/>
      </w:pPr>
      <w:r>
        <w:rPr>
          <w:rStyle w:val="VerbatimChar"/>
        </w:rPr>
        <w:t>2016-12-05</w:t>
      </w:r>
    </w:p>
    <w:p w14:paraId="57D1A065" w14:textId="77777777" w:rsidR="007433CD" w:rsidRDefault="00000000">
      <w:pPr>
        <w:pStyle w:val="SourceCode"/>
      </w:pPr>
      <w:r>
        <w:rPr>
          <w:rStyle w:val="VerbatimChar"/>
        </w:rPr>
        <w:t>2016-12-06</w:t>
      </w:r>
    </w:p>
    <w:p w14:paraId="57D1A066" w14:textId="77777777" w:rsidR="007433CD" w:rsidRDefault="00000000">
      <w:pPr>
        <w:pStyle w:val="SourceCode"/>
      </w:pPr>
      <w:r>
        <w:rPr>
          <w:rStyle w:val="VerbatimChar"/>
        </w:rPr>
        <w:t>2016-12-07</w:t>
      </w:r>
    </w:p>
    <w:p w14:paraId="57D1A067" w14:textId="77777777" w:rsidR="007433CD" w:rsidRDefault="00000000">
      <w:pPr>
        <w:pStyle w:val="SourceCode"/>
      </w:pPr>
      <w:r>
        <w:rPr>
          <w:rStyle w:val="VerbatimChar"/>
        </w:rPr>
        <w:t>2016-12-08</w:t>
      </w:r>
    </w:p>
    <w:p w14:paraId="57D1A068" w14:textId="77777777" w:rsidR="007433CD" w:rsidRDefault="00000000">
      <w:pPr>
        <w:pStyle w:val="SourceCode"/>
      </w:pPr>
      <w:r>
        <w:rPr>
          <w:rStyle w:val="VerbatimChar"/>
        </w:rPr>
        <w:t>2016-12-09</w:t>
      </w:r>
    </w:p>
    <w:p w14:paraId="57D1A069" w14:textId="77777777" w:rsidR="007433CD" w:rsidRDefault="00000000">
      <w:pPr>
        <w:pStyle w:val="SourceCode"/>
      </w:pPr>
      <w:r>
        <w:rPr>
          <w:rStyle w:val="VerbatimChar"/>
        </w:rPr>
        <w:t>2016-12-10</w:t>
      </w:r>
    </w:p>
    <w:p w14:paraId="57D1A06A" w14:textId="77777777" w:rsidR="007433CD" w:rsidRDefault="00000000">
      <w:pPr>
        <w:pStyle w:val="SourceCode"/>
      </w:pPr>
      <w:r>
        <w:rPr>
          <w:rStyle w:val="VerbatimChar"/>
        </w:rPr>
        <w:t>2016-12-11</w:t>
      </w:r>
    </w:p>
    <w:p w14:paraId="57D1A06B" w14:textId="77777777" w:rsidR="007433CD" w:rsidRDefault="00000000">
      <w:pPr>
        <w:pStyle w:val="SourceCode"/>
      </w:pPr>
      <w:r>
        <w:rPr>
          <w:rStyle w:val="VerbatimChar"/>
        </w:rPr>
        <w:t>2016-12-12</w:t>
      </w:r>
    </w:p>
    <w:p w14:paraId="57D1A06C" w14:textId="77777777" w:rsidR="007433CD" w:rsidRDefault="00000000">
      <w:pPr>
        <w:pStyle w:val="SourceCode"/>
      </w:pPr>
      <w:r>
        <w:rPr>
          <w:rStyle w:val="VerbatimChar"/>
        </w:rPr>
        <w:t>2016-12-13</w:t>
      </w:r>
    </w:p>
    <w:p w14:paraId="57D1A06D" w14:textId="77777777" w:rsidR="007433CD" w:rsidRDefault="00000000">
      <w:pPr>
        <w:pStyle w:val="SourceCode"/>
      </w:pPr>
      <w:r>
        <w:rPr>
          <w:rStyle w:val="VerbatimChar"/>
        </w:rPr>
        <w:t>2016-12-14</w:t>
      </w:r>
    </w:p>
    <w:p w14:paraId="57D1A06E" w14:textId="77777777" w:rsidR="007433CD" w:rsidRDefault="00000000">
      <w:pPr>
        <w:pStyle w:val="SourceCode"/>
      </w:pPr>
      <w:r>
        <w:rPr>
          <w:rStyle w:val="VerbatimChar"/>
        </w:rPr>
        <w:t>2016-12-15</w:t>
      </w:r>
    </w:p>
    <w:p w14:paraId="57D1A06F" w14:textId="77777777" w:rsidR="007433CD" w:rsidRDefault="00000000">
      <w:pPr>
        <w:pStyle w:val="SourceCode"/>
      </w:pPr>
      <w:r>
        <w:rPr>
          <w:rStyle w:val="VerbatimChar"/>
        </w:rPr>
        <w:t>2016-12-16</w:t>
      </w:r>
    </w:p>
    <w:p w14:paraId="57D1A070" w14:textId="77777777" w:rsidR="007433CD" w:rsidRDefault="00000000">
      <w:pPr>
        <w:pStyle w:val="SourceCode"/>
      </w:pPr>
      <w:r>
        <w:rPr>
          <w:rStyle w:val="VerbatimChar"/>
        </w:rPr>
        <w:t>2016-12-17</w:t>
      </w:r>
    </w:p>
    <w:p w14:paraId="57D1A071" w14:textId="77777777" w:rsidR="007433CD" w:rsidRDefault="00000000">
      <w:pPr>
        <w:pStyle w:val="SourceCode"/>
      </w:pPr>
      <w:r>
        <w:rPr>
          <w:rStyle w:val="VerbatimChar"/>
        </w:rPr>
        <w:lastRenderedPageBreak/>
        <w:t>2016-12-18</w:t>
      </w:r>
    </w:p>
    <w:p w14:paraId="57D1A072" w14:textId="77777777" w:rsidR="007433CD" w:rsidRDefault="00000000">
      <w:pPr>
        <w:pStyle w:val="SourceCode"/>
      </w:pPr>
      <w:r>
        <w:rPr>
          <w:rStyle w:val="VerbatimChar"/>
        </w:rPr>
        <w:t>2016-12-19</w:t>
      </w:r>
    </w:p>
    <w:p w14:paraId="57D1A073" w14:textId="77777777" w:rsidR="007433CD" w:rsidRDefault="00000000">
      <w:pPr>
        <w:pStyle w:val="SourceCode"/>
      </w:pPr>
      <w:r>
        <w:rPr>
          <w:rStyle w:val="VerbatimChar"/>
        </w:rPr>
        <w:t>2016-12-20</w:t>
      </w:r>
    </w:p>
    <w:p w14:paraId="57D1A074" w14:textId="77777777" w:rsidR="007433CD" w:rsidRDefault="00000000">
      <w:pPr>
        <w:pStyle w:val="SourceCode"/>
      </w:pPr>
      <w:r>
        <w:rPr>
          <w:rStyle w:val="VerbatimChar"/>
        </w:rPr>
        <w:t>2016-12-21</w:t>
      </w:r>
    </w:p>
    <w:p w14:paraId="57D1A075" w14:textId="77777777" w:rsidR="007433CD" w:rsidRDefault="00000000">
      <w:pPr>
        <w:pStyle w:val="SourceCode"/>
      </w:pPr>
      <w:r>
        <w:rPr>
          <w:rStyle w:val="VerbatimChar"/>
        </w:rPr>
        <w:t>2016-12-22</w:t>
      </w:r>
    </w:p>
    <w:p w14:paraId="57D1A076" w14:textId="77777777" w:rsidR="007433CD" w:rsidRDefault="00000000">
      <w:pPr>
        <w:pStyle w:val="SourceCode"/>
      </w:pPr>
      <w:r>
        <w:rPr>
          <w:rStyle w:val="VerbatimChar"/>
        </w:rPr>
        <w:t>2016-12-23</w:t>
      </w:r>
    </w:p>
    <w:p w14:paraId="57D1A077" w14:textId="77777777" w:rsidR="007433CD" w:rsidRDefault="00000000">
      <w:pPr>
        <w:pStyle w:val="SourceCode"/>
      </w:pPr>
      <w:r>
        <w:rPr>
          <w:rStyle w:val="VerbatimChar"/>
        </w:rPr>
        <w:t>2016-12-24</w:t>
      </w:r>
    </w:p>
    <w:p w14:paraId="57D1A078" w14:textId="77777777" w:rsidR="007433CD" w:rsidRDefault="00000000">
      <w:pPr>
        <w:pStyle w:val="SourceCode"/>
      </w:pPr>
      <w:r>
        <w:rPr>
          <w:rStyle w:val="VerbatimChar"/>
        </w:rPr>
        <w:t>2016-12-25</w:t>
      </w:r>
    </w:p>
    <w:p w14:paraId="57D1A079" w14:textId="77777777" w:rsidR="007433CD" w:rsidRDefault="00000000">
      <w:pPr>
        <w:pStyle w:val="SourceCode"/>
      </w:pPr>
      <w:r>
        <w:rPr>
          <w:rStyle w:val="VerbatimChar"/>
        </w:rPr>
        <w:t>2016-12-26</w:t>
      </w:r>
    </w:p>
    <w:p w14:paraId="57D1A07A" w14:textId="77777777" w:rsidR="007433CD" w:rsidRDefault="00000000">
      <w:pPr>
        <w:pStyle w:val="SourceCode"/>
      </w:pPr>
      <w:r>
        <w:rPr>
          <w:rStyle w:val="VerbatimChar"/>
        </w:rPr>
        <w:t>2016-12-27</w:t>
      </w:r>
    </w:p>
    <w:p w14:paraId="57D1A07B" w14:textId="77777777" w:rsidR="007433CD" w:rsidRDefault="00000000">
      <w:pPr>
        <w:pStyle w:val="SourceCode"/>
      </w:pPr>
      <w:r>
        <w:rPr>
          <w:rStyle w:val="VerbatimChar"/>
        </w:rPr>
        <w:t>2016-12-28</w:t>
      </w:r>
    </w:p>
    <w:p w14:paraId="57D1A07C" w14:textId="77777777" w:rsidR="007433CD" w:rsidRDefault="00000000">
      <w:pPr>
        <w:pStyle w:val="SourceCode"/>
      </w:pPr>
      <w:r>
        <w:rPr>
          <w:rStyle w:val="VerbatimChar"/>
        </w:rPr>
        <w:t>2016-12-29</w:t>
      </w:r>
    </w:p>
    <w:p w14:paraId="57D1A07D" w14:textId="77777777" w:rsidR="007433CD" w:rsidRDefault="00000000">
      <w:pPr>
        <w:pStyle w:val="SourceCode"/>
      </w:pPr>
      <w:r>
        <w:rPr>
          <w:rStyle w:val="VerbatimChar"/>
        </w:rPr>
        <w:t>2016-12-30</w:t>
      </w:r>
    </w:p>
    <w:p w14:paraId="57D1A07E" w14:textId="77777777" w:rsidR="007433CD" w:rsidRDefault="00000000">
      <w:pPr>
        <w:pStyle w:val="SourceCode"/>
      </w:pPr>
      <w:r>
        <w:rPr>
          <w:rStyle w:val="VerbatimChar"/>
        </w:rPr>
        <w:t>2016-12-31</w:t>
      </w:r>
    </w:p>
    <w:p w14:paraId="57D1A07F" w14:textId="77777777" w:rsidR="007433CD" w:rsidRDefault="00000000">
      <w:pPr>
        <w:pStyle w:val="SourceCode"/>
      </w:pPr>
      <w:r>
        <w:rPr>
          <w:rStyle w:val="VerbatimChar"/>
        </w:rPr>
        <w:t>2017-01-01</w:t>
      </w:r>
    </w:p>
    <w:p w14:paraId="57D1A080" w14:textId="77777777" w:rsidR="007433CD" w:rsidRDefault="00000000">
      <w:pPr>
        <w:pStyle w:val="SourceCode"/>
      </w:pPr>
      <w:r>
        <w:rPr>
          <w:rStyle w:val="VerbatimChar"/>
        </w:rPr>
        <w:t>2017-01-02</w:t>
      </w:r>
    </w:p>
    <w:p w14:paraId="57D1A081" w14:textId="77777777" w:rsidR="007433CD" w:rsidRDefault="00000000">
      <w:pPr>
        <w:pStyle w:val="SourceCode"/>
      </w:pPr>
      <w:r>
        <w:rPr>
          <w:rStyle w:val="VerbatimChar"/>
        </w:rPr>
        <w:t>2017-01-03</w:t>
      </w:r>
    </w:p>
    <w:p w14:paraId="57D1A082" w14:textId="77777777" w:rsidR="007433CD" w:rsidRDefault="00000000">
      <w:pPr>
        <w:pStyle w:val="SourceCode"/>
      </w:pPr>
      <w:r>
        <w:rPr>
          <w:rStyle w:val="VerbatimChar"/>
        </w:rPr>
        <w:t>2017-01-04</w:t>
      </w:r>
    </w:p>
    <w:p w14:paraId="57D1A083" w14:textId="77777777" w:rsidR="007433CD" w:rsidRDefault="00000000">
      <w:pPr>
        <w:pStyle w:val="SourceCode"/>
      </w:pPr>
      <w:r>
        <w:rPr>
          <w:rStyle w:val="VerbatimChar"/>
        </w:rPr>
        <w:t>2017-01-05</w:t>
      </w:r>
    </w:p>
    <w:p w14:paraId="57D1A084" w14:textId="77777777" w:rsidR="007433CD" w:rsidRDefault="00000000">
      <w:pPr>
        <w:pStyle w:val="SourceCode"/>
      </w:pPr>
      <w:r>
        <w:rPr>
          <w:rStyle w:val="VerbatimChar"/>
        </w:rPr>
        <w:t>2017-01-06</w:t>
      </w:r>
    </w:p>
    <w:p w14:paraId="57D1A085" w14:textId="77777777" w:rsidR="007433CD" w:rsidRDefault="00000000">
      <w:pPr>
        <w:pStyle w:val="SourceCode"/>
      </w:pPr>
      <w:r>
        <w:rPr>
          <w:rStyle w:val="VerbatimChar"/>
        </w:rPr>
        <w:t>2017-01-07</w:t>
      </w:r>
    </w:p>
    <w:p w14:paraId="57D1A086" w14:textId="77777777" w:rsidR="007433CD" w:rsidRDefault="00000000">
      <w:pPr>
        <w:pStyle w:val="SourceCode"/>
      </w:pPr>
      <w:r>
        <w:rPr>
          <w:rStyle w:val="VerbatimChar"/>
        </w:rPr>
        <w:t>2017-01-08</w:t>
      </w:r>
    </w:p>
    <w:p w14:paraId="57D1A087" w14:textId="77777777" w:rsidR="007433CD" w:rsidRDefault="00000000">
      <w:pPr>
        <w:pStyle w:val="SourceCode"/>
      </w:pPr>
      <w:r>
        <w:rPr>
          <w:rStyle w:val="VerbatimChar"/>
        </w:rPr>
        <w:t>2017-01-09</w:t>
      </w:r>
    </w:p>
    <w:p w14:paraId="57D1A088" w14:textId="77777777" w:rsidR="007433CD" w:rsidRDefault="00000000">
      <w:pPr>
        <w:pStyle w:val="SourceCode"/>
      </w:pPr>
      <w:r>
        <w:rPr>
          <w:rStyle w:val="VerbatimChar"/>
        </w:rPr>
        <w:t>2017-01-10</w:t>
      </w:r>
    </w:p>
    <w:p w14:paraId="57D1A089" w14:textId="77777777" w:rsidR="007433CD" w:rsidRDefault="00000000">
      <w:pPr>
        <w:pStyle w:val="SourceCode"/>
      </w:pPr>
      <w:r>
        <w:rPr>
          <w:rStyle w:val="VerbatimChar"/>
        </w:rPr>
        <w:t>2017-01-11</w:t>
      </w:r>
    </w:p>
    <w:p w14:paraId="57D1A08A" w14:textId="77777777" w:rsidR="007433CD" w:rsidRDefault="00000000">
      <w:pPr>
        <w:pStyle w:val="SourceCode"/>
      </w:pPr>
      <w:r>
        <w:rPr>
          <w:rStyle w:val="VerbatimChar"/>
        </w:rPr>
        <w:t>2017-01-12</w:t>
      </w:r>
    </w:p>
    <w:p w14:paraId="57D1A08B" w14:textId="77777777" w:rsidR="007433CD" w:rsidRDefault="00000000">
      <w:pPr>
        <w:pStyle w:val="SourceCode"/>
      </w:pPr>
      <w:r>
        <w:rPr>
          <w:rStyle w:val="VerbatimChar"/>
        </w:rPr>
        <w:t>2017-01-13</w:t>
      </w:r>
    </w:p>
    <w:p w14:paraId="57D1A08C" w14:textId="77777777" w:rsidR="007433CD" w:rsidRDefault="00000000">
      <w:pPr>
        <w:pStyle w:val="SourceCode"/>
      </w:pPr>
      <w:r>
        <w:rPr>
          <w:rStyle w:val="VerbatimChar"/>
        </w:rPr>
        <w:t>2017-01-14</w:t>
      </w:r>
    </w:p>
    <w:p w14:paraId="57D1A08D" w14:textId="77777777" w:rsidR="007433CD" w:rsidRDefault="00000000">
      <w:pPr>
        <w:pStyle w:val="SourceCode"/>
      </w:pPr>
      <w:r>
        <w:rPr>
          <w:rStyle w:val="VerbatimChar"/>
        </w:rPr>
        <w:lastRenderedPageBreak/>
        <w:t>2017-01-15</w:t>
      </w:r>
    </w:p>
    <w:p w14:paraId="57D1A08E" w14:textId="77777777" w:rsidR="007433CD" w:rsidRDefault="00000000">
      <w:pPr>
        <w:pStyle w:val="SourceCode"/>
      </w:pPr>
      <w:r>
        <w:rPr>
          <w:rStyle w:val="VerbatimChar"/>
        </w:rPr>
        <w:t>2017-01-16</w:t>
      </w:r>
    </w:p>
    <w:p w14:paraId="57D1A08F" w14:textId="77777777" w:rsidR="007433CD" w:rsidRDefault="00000000">
      <w:pPr>
        <w:pStyle w:val="SourceCode"/>
      </w:pPr>
      <w:r>
        <w:rPr>
          <w:rStyle w:val="VerbatimChar"/>
        </w:rPr>
        <w:t>2017-01-17</w:t>
      </w:r>
    </w:p>
    <w:p w14:paraId="57D1A090" w14:textId="77777777" w:rsidR="007433CD" w:rsidRDefault="00000000">
      <w:pPr>
        <w:pStyle w:val="SourceCode"/>
      </w:pPr>
      <w:r>
        <w:rPr>
          <w:rStyle w:val="VerbatimChar"/>
        </w:rPr>
        <w:t>2017-01-18</w:t>
      </w:r>
    </w:p>
    <w:p w14:paraId="57D1A091" w14:textId="77777777" w:rsidR="007433CD" w:rsidRDefault="00000000">
      <w:pPr>
        <w:pStyle w:val="SourceCode"/>
      </w:pPr>
      <w:r>
        <w:rPr>
          <w:rStyle w:val="VerbatimChar"/>
        </w:rPr>
        <w:t>2017-01-19</w:t>
      </w:r>
    </w:p>
    <w:p w14:paraId="57D1A092" w14:textId="77777777" w:rsidR="007433CD" w:rsidRDefault="00000000">
      <w:pPr>
        <w:pStyle w:val="SourceCode"/>
      </w:pPr>
      <w:r>
        <w:rPr>
          <w:rStyle w:val="VerbatimChar"/>
        </w:rPr>
        <w:t>2017-01-20</w:t>
      </w:r>
    </w:p>
    <w:p w14:paraId="57D1A093" w14:textId="77777777" w:rsidR="007433CD" w:rsidRDefault="00000000">
      <w:pPr>
        <w:pStyle w:val="SourceCode"/>
      </w:pPr>
      <w:r>
        <w:rPr>
          <w:rStyle w:val="VerbatimChar"/>
        </w:rPr>
        <w:t>2017-01-21</w:t>
      </w:r>
    </w:p>
    <w:p w14:paraId="57D1A094" w14:textId="77777777" w:rsidR="007433CD" w:rsidRDefault="00000000">
      <w:pPr>
        <w:pStyle w:val="SourceCode"/>
      </w:pPr>
      <w:r>
        <w:rPr>
          <w:rStyle w:val="VerbatimChar"/>
        </w:rPr>
        <w:t>2017-01-22</w:t>
      </w:r>
    </w:p>
    <w:p w14:paraId="57D1A095" w14:textId="77777777" w:rsidR="007433CD" w:rsidRDefault="00000000">
      <w:pPr>
        <w:pStyle w:val="SourceCode"/>
      </w:pPr>
      <w:r>
        <w:rPr>
          <w:rStyle w:val="VerbatimChar"/>
        </w:rPr>
        <w:t>2017-01-23</w:t>
      </w:r>
    </w:p>
    <w:p w14:paraId="57D1A096" w14:textId="77777777" w:rsidR="007433CD" w:rsidRDefault="00000000">
      <w:pPr>
        <w:pStyle w:val="SourceCode"/>
      </w:pPr>
      <w:r>
        <w:rPr>
          <w:rStyle w:val="VerbatimChar"/>
        </w:rPr>
        <w:t>2017-01-24</w:t>
      </w:r>
    </w:p>
    <w:p w14:paraId="57D1A097" w14:textId="77777777" w:rsidR="007433CD" w:rsidRDefault="00000000">
      <w:pPr>
        <w:pStyle w:val="SourceCode"/>
      </w:pPr>
      <w:r>
        <w:rPr>
          <w:rStyle w:val="VerbatimChar"/>
        </w:rPr>
        <w:t>2017-01-25</w:t>
      </w:r>
    </w:p>
    <w:p w14:paraId="57D1A098" w14:textId="77777777" w:rsidR="007433CD" w:rsidRDefault="00000000">
      <w:pPr>
        <w:pStyle w:val="SourceCode"/>
      </w:pPr>
      <w:r>
        <w:rPr>
          <w:rStyle w:val="VerbatimChar"/>
        </w:rPr>
        <w:t>2017-01-26</w:t>
      </w:r>
    </w:p>
    <w:p w14:paraId="57D1A099" w14:textId="77777777" w:rsidR="007433CD" w:rsidRDefault="00000000">
      <w:pPr>
        <w:pStyle w:val="SourceCode"/>
      </w:pPr>
      <w:r>
        <w:rPr>
          <w:rStyle w:val="VerbatimChar"/>
        </w:rPr>
        <w:t>2017-01-27</w:t>
      </w:r>
    </w:p>
    <w:p w14:paraId="57D1A09A" w14:textId="77777777" w:rsidR="007433CD" w:rsidRDefault="00000000">
      <w:pPr>
        <w:pStyle w:val="SourceCode"/>
      </w:pPr>
      <w:r>
        <w:rPr>
          <w:rStyle w:val="VerbatimChar"/>
        </w:rPr>
        <w:t>2017-01-28</w:t>
      </w:r>
    </w:p>
    <w:p w14:paraId="57D1A09B" w14:textId="77777777" w:rsidR="007433CD" w:rsidRDefault="00000000">
      <w:pPr>
        <w:pStyle w:val="SourceCode"/>
      </w:pPr>
      <w:r>
        <w:rPr>
          <w:rStyle w:val="VerbatimChar"/>
        </w:rPr>
        <w:t>2017-01-29</w:t>
      </w:r>
    </w:p>
    <w:p w14:paraId="57D1A09C" w14:textId="77777777" w:rsidR="007433CD" w:rsidRDefault="00000000">
      <w:pPr>
        <w:pStyle w:val="SourceCode"/>
      </w:pPr>
      <w:r>
        <w:rPr>
          <w:rStyle w:val="VerbatimChar"/>
        </w:rPr>
        <w:t>2017-01-30</w:t>
      </w:r>
    </w:p>
    <w:p w14:paraId="57D1A09D" w14:textId="77777777" w:rsidR="007433CD" w:rsidRDefault="00000000">
      <w:pPr>
        <w:pStyle w:val="SourceCode"/>
      </w:pPr>
      <w:r>
        <w:rPr>
          <w:rStyle w:val="VerbatimChar"/>
        </w:rPr>
        <w:t>2017-01-31</w:t>
      </w:r>
    </w:p>
    <w:p w14:paraId="57D1A09E" w14:textId="77777777" w:rsidR="007433CD" w:rsidRDefault="00000000">
      <w:pPr>
        <w:pStyle w:val="SourceCode"/>
      </w:pPr>
      <w:r>
        <w:rPr>
          <w:rStyle w:val="VerbatimChar"/>
        </w:rPr>
        <w:t>2017-02-01</w:t>
      </w:r>
    </w:p>
    <w:p w14:paraId="57D1A09F" w14:textId="77777777" w:rsidR="007433CD" w:rsidRDefault="00000000">
      <w:pPr>
        <w:pStyle w:val="SourceCode"/>
      </w:pPr>
      <w:r>
        <w:rPr>
          <w:rStyle w:val="VerbatimChar"/>
        </w:rPr>
        <w:t>2017-02-02</w:t>
      </w:r>
    </w:p>
    <w:p w14:paraId="57D1A0A0" w14:textId="77777777" w:rsidR="007433CD" w:rsidRDefault="00000000">
      <w:pPr>
        <w:pStyle w:val="SourceCode"/>
      </w:pPr>
      <w:r>
        <w:rPr>
          <w:rStyle w:val="VerbatimChar"/>
        </w:rPr>
        <w:t>2017-02-03</w:t>
      </w:r>
    </w:p>
    <w:p w14:paraId="57D1A0A1" w14:textId="77777777" w:rsidR="007433CD" w:rsidRDefault="00000000">
      <w:pPr>
        <w:pStyle w:val="SourceCode"/>
      </w:pPr>
      <w:r>
        <w:rPr>
          <w:rStyle w:val="VerbatimChar"/>
        </w:rPr>
        <w:t>2017-02-04</w:t>
      </w:r>
    </w:p>
    <w:p w14:paraId="57D1A0A2" w14:textId="77777777" w:rsidR="007433CD" w:rsidRDefault="00000000">
      <w:pPr>
        <w:pStyle w:val="SourceCode"/>
      </w:pPr>
      <w:r>
        <w:rPr>
          <w:rStyle w:val="VerbatimChar"/>
        </w:rPr>
        <w:t>2017-02-05</w:t>
      </w:r>
    </w:p>
    <w:p w14:paraId="57D1A0A3" w14:textId="77777777" w:rsidR="007433CD" w:rsidRDefault="00000000">
      <w:pPr>
        <w:pStyle w:val="SourceCode"/>
      </w:pPr>
      <w:r>
        <w:rPr>
          <w:rStyle w:val="VerbatimChar"/>
        </w:rPr>
        <w:t>2017-02-06</w:t>
      </w:r>
    </w:p>
    <w:p w14:paraId="57D1A0A4" w14:textId="77777777" w:rsidR="007433CD" w:rsidRDefault="00000000">
      <w:pPr>
        <w:pStyle w:val="SourceCode"/>
      </w:pPr>
      <w:r>
        <w:rPr>
          <w:rStyle w:val="VerbatimChar"/>
        </w:rPr>
        <w:t>2017-02-07</w:t>
      </w:r>
    </w:p>
    <w:p w14:paraId="57D1A0A5" w14:textId="77777777" w:rsidR="007433CD" w:rsidRDefault="00000000">
      <w:pPr>
        <w:pStyle w:val="SourceCode"/>
      </w:pPr>
      <w:r>
        <w:rPr>
          <w:rStyle w:val="VerbatimChar"/>
        </w:rPr>
        <w:t>2017-02-08</w:t>
      </w:r>
    </w:p>
    <w:p w14:paraId="57D1A0A6" w14:textId="77777777" w:rsidR="007433CD" w:rsidRDefault="00000000">
      <w:pPr>
        <w:pStyle w:val="SourceCode"/>
      </w:pPr>
      <w:r>
        <w:rPr>
          <w:rStyle w:val="VerbatimChar"/>
        </w:rPr>
        <w:t>2017-02-09</w:t>
      </w:r>
    </w:p>
    <w:p w14:paraId="57D1A0A7" w14:textId="77777777" w:rsidR="007433CD" w:rsidRDefault="00000000">
      <w:pPr>
        <w:pStyle w:val="SourceCode"/>
      </w:pPr>
      <w:r>
        <w:rPr>
          <w:rStyle w:val="VerbatimChar"/>
        </w:rPr>
        <w:t>2017-02-10</w:t>
      </w:r>
    </w:p>
    <w:p w14:paraId="57D1A0A8" w14:textId="77777777" w:rsidR="007433CD" w:rsidRDefault="00000000">
      <w:pPr>
        <w:pStyle w:val="SourceCode"/>
      </w:pPr>
      <w:r>
        <w:rPr>
          <w:rStyle w:val="VerbatimChar"/>
        </w:rPr>
        <w:t>2017-02-11</w:t>
      </w:r>
    </w:p>
    <w:p w14:paraId="57D1A0A9" w14:textId="77777777" w:rsidR="007433CD" w:rsidRDefault="00000000">
      <w:pPr>
        <w:pStyle w:val="SourceCode"/>
      </w:pPr>
      <w:r>
        <w:rPr>
          <w:rStyle w:val="VerbatimChar"/>
        </w:rPr>
        <w:lastRenderedPageBreak/>
        <w:t>2017-02-12</w:t>
      </w:r>
    </w:p>
    <w:p w14:paraId="57D1A0AA" w14:textId="77777777" w:rsidR="007433CD" w:rsidRDefault="00000000">
      <w:pPr>
        <w:pStyle w:val="SourceCode"/>
      </w:pPr>
      <w:r>
        <w:rPr>
          <w:rStyle w:val="VerbatimChar"/>
        </w:rPr>
        <w:t>2017-02-13</w:t>
      </w:r>
    </w:p>
    <w:p w14:paraId="57D1A0AB" w14:textId="77777777" w:rsidR="007433CD" w:rsidRDefault="00000000">
      <w:pPr>
        <w:pStyle w:val="SourceCode"/>
      </w:pPr>
      <w:r>
        <w:rPr>
          <w:rStyle w:val="VerbatimChar"/>
        </w:rPr>
        <w:t>2017-02-14</w:t>
      </w:r>
    </w:p>
    <w:p w14:paraId="57D1A0AC" w14:textId="77777777" w:rsidR="007433CD" w:rsidRDefault="00000000">
      <w:pPr>
        <w:pStyle w:val="SourceCode"/>
      </w:pPr>
      <w:r>
        <w:rPr>
          <w:rStyle w:val="VerbatimChar"/>
        </w:rPr>
        <w:t>2017-02-15</w:t>
      </w:r>
    </w:p>
    <w:p w14:paraId="57D1A0AD" w14:textId="77777777" w:rsidR="007433CD" w:rsidRDefault="00000000">
      <w:pPr>
        <w:pStyle w:val="SourceCode"/>
      </w:pPr>
      <w:r>
        <w:rPr>
          <w:rStyle w:val="VerbatimChar"/>
        </w:rPr>
        <w:t>2017-02-16</w:t>
      </w:r>
    </w:p>
    <w:p w14:paraId="57D1A0AE" w14:textId="77777777" w:rsidR="007433CD" w:rsidRDefault="00000000">
      <w:pPr>
        <w:pStyle w:val="SourceCode"/>
      </w:pPr>
      <w:r>
        <w:rPr>
          <w:rStyle w:val="VerbatimChar"/>
        </w:rPr>
        <w:t>2017-02-17</w:t>
      </w:r>
    </w:p>
    <w:p w14:paraId="57D1A0AF" w14:textId="77777777" w:rsidR="007433CD" w:rsidRDefault="00000000">
      <w:pPr>
        <w:pStyle w:val="SourceCode"/>
      </w:pPr>
      <w:r>
        <w:rPr>
          <w:rStyle w:val="VerbatimChar"/>
        </w:rPr>
        <w:t>2017-02-18</w:t>
      </w:r>
    </w:p>
    <w:p w14:paraId="57D1A0B0" w14:textId="77777777" w:rsidR="007433CD" w:rsidRDefault="00000000">
      <w:pPr>
        <w:pStyle w:val="SourceCode"/>
      </w:pPr>
      <w:r>
        <w:rPr>
          <w:rStyle w:val="VerbatimChar"/>
        </w:rPr>
        <w:t>2017-02-19</w:t>
      </w:r>
    </w:p>
    <w:p w14:paraId="57D1A0B1" w14:textId="77777777" w:rsidR="007433CD" w:rsidRDefault="00000000">
      <w:pPr>
        <w:pStyle w:val="SourceCode"/>
      </w:pPr>
      <w:r>
        <w:rPr>
          <w:rStyle w:val="VerbatimChar"/>
        </w:rPr>
        <w:t>2017-02-20</w:t>
      </w:r>
    </w:p>
    <w:p w14:paraId="57D1A0B2" w14:textId="77777777" w:rsidR="007433CD" w:rsidRDefault="00000000">
      <w:pPr>
        <w:pStyle w:val="SourceCode"/>
      </w:pPr>
      <w:r>
        <w:rPr>
          <w:rStyle w:val="VerbatimChar"/>
        </w:rPr>
        <w:t>2017-02-21</w:t>
      </w:r>
    </w:p>
    <w:p w14:paraId="57D1A0B3" w14:textId="77777777" w:rsidR="007433CD" w:rsidRDefault="00000000">
      <w:pPr>
        <w:pStyle w:val="SourceCode"/>
      </w:pPr>
      <w:r>
        <w:rPr>
          <w:rStyle w:val="VerbatimChar"/>
        </w:rPr>
        <w:t>2017-02-22</w:t>
      </w:r>
    </w:p>
    <w:p w14:paraId="57D1A0B4" w14:textId="77777777" w:rsidR="007433CD" w:rsidRDefault="00000000">
      <w:pPr>
        <w:pStyle w:val="SourceCode"/>
      </w:pPr>
      <w:r>
        <w:rPr>
          <w:rStyle w:val="VerbatimChar"/>
        </w:rPr>
        <w:t>2017-02-23</w:t>
      </w:r>
    </w:p>
    <w:p w14:paraId="57D1A0B5" w14:textId="77777777" w:rsidR="007433CD" w:rsidRDefault="00000000">
      <w:pPr>
        <w:pStyle w:val="SourceCode"/>
      </w:pPr>
      <w:r>
        <w:rPr>
          <w:rStyle w:val="VerbatimChar"/>
        </w:rPr>
        <w:t>2017-02-24</w:t>
      </w:r>
    </w:p>
    <w:p w14:paraId="57D1A0B6" w14:textId="77777777" w:rsidR="007433CD" w:rsidRDefault="00000000">
      <w:pPr>
        <w:pStyle w:val="SourceCode"/>
      </w:pPr>
      <w:r>
        <w:rPr>
          <w:rStyle w:val="VerbatimChar"/>
        </w:rPr>
        <w:t>2017-02-25</w:t>
      </w:r>
    </w:p>
    <w:p w14:paraId="57D1A0B7" w14:textId="77777777" w:rsidR="007433CD" w:rsidRDefault="00000000">
      <w:pPr>
        <w:pStyle w:val="SourceCode"/>
      </w:pPr>
      <w:r>
        <w:rPr>
          <w:rStyle w:val="VerbatimChar"/>
        </w:rPr>
        <w:t>2017-02-26</w:t>
      </w:r>
    </w:p>
    <w:p w14:paraId="57D1A0B8" w14:textId="77777777" w:rsidR="007433CD" w:rsidRDefault="00000000">
      <w:pPr>
        <w:pStyle w:val="SourceCode"/>
      </w:pPr>
      <w:r>
        <w:rPr>
          <w:rStyle w:val="VerbatimChar"/>
        </w:rPr>
        <w:t>2017-02-27</w:t>
      </w:r>
    </w:p>
    <w:p w14:paraId="57D1A0B9" w14:textId="77777777" w:rsidR="007433CD" w:rsidRDefault="00000000">
      <w:pPr>
        <w:pStyle w:val="SourceCode"/>
      </w:pPr>
      <w:r>
        <w:rPr>
          <w:rStyle w:val="VerbatimChar"/>
        </w:rPr>
        <w:t>2017-02-28</w:t>
      </w:r>
    </w:p>
    <w:p w14:paraId="57D1A0BA" w14:textId="77777777" w:rsidR="007433CD" w:rsidRDefault="00000000">
      <w:pPr>
        <w:pStyle w:val="SourceCode"/>
      </w:pPr>
      <w:r>
        <w:rPr>
          <w:rStyle w:val="VerbatimChar"/>
        </w:rPr>
        <w:t>2017-03-01</w:t>
      </w:r>
    </w:p>
    <w:p w14:paraId="57D1A0BB" w14:textId="77777777" w:rsidR="007433CD" w:rsidRDefault="00000000">
      <w:pPr>
        <w:pStyle w:val="SourceCode"/>
      </w:pPr>
      <w:r>
        <w:rPr>
          <w:rStyle w:val="VerbatimChar"/>
        </w:rPr>
        <w:t>2017-03-02</w:t>
      </w:r>
    </w:p>
    <w:p w14:paraId="57D1A0BC" w14:textId="77777777" w:rsidR="007433CD" w:rsidRDefault="00000000">
      <w:pPr>
        <w:pStyle w:val="SourceCode"/>
      </w:pPr>
      <w:r>
        <w:rPr>
          <w:rStyle w:val="VerbatimChar"/>
        </w:rPr>
        <w:t>2017-03-03</w:t>
      </w:r>
    </w:p>
    <w:p w14:paraId="57D1A0BD" w14:textId="77777777" w:rsidR="007433CD" w:rsidRDefault="00000000">
      <w:pPr>
        <w:pStyle w:val="SourceCode"/>
      </w:pPr>
      <w:r>
        <w:rPr>
          <w:rStyle w:val="VerbatimChar"/>
        </w:rPr>
        <w:t>2017-03-04</w:t>
      </w:r>
    </w:p>
    <w:p w14:paraId="57D1A0BE" w14:textId="77777777" w:rsidR="007433CD" w:rsidRDefault="00000000">
      <w:pPr>
        <w:pStyle w:val="SourceCode"/>
      </w:pPr>
      <w:r>
        <w:rPr>
          <w:rStyle w:val="VerbatimChar"/>
        </w:rPr>
        <w:t>2017-03-05</w:t>
      </w:r>
    </w:p>
    <w:p w14:paraId="57D1A0BF" w14:textId="77777777" w:rsidR="007433CD" w:rsidRDefault="00000000">
      <w:pPr>
        <w:pStyle w:val="SourceCode"/>
      </w:pPr>
      <w:r>
        <w:rPr>
          <w:rStyle w:val="VerbatimChar"/>
        </w:rPr>
        <w:t>2017-03-06</w:t>
      </w:r>
    </w:p>
    <w:p w14:paraId="57D1A0C0" w14:textId="77777777" w:rsidR="007433CD" w:rsidRDefault="00000000">
      <w:pPr>
        <w:pStyle w:val="SourceCode"/>
      </w:pPr>
      <w:r>
        <w:rPr>
          <w:rStyle w:val="VerbatimChar"/>
        </w:rPr>
        <w:t>2017-03-07</w:t>
      </w:r>
    </w:p>
    <w:p w14:paraId="57D1A0C1" w14:textId="77777777" w:rsidR="007433CD" w:rsidRDefault="00000000">
      <w:pPr>
        <w:pStyle w:val="SourceCode"/>
      </w:pPr>
      <w:r>
        <w:rPr>
          <w:rStyle w:val="VerbatimChar"/>
        </w:rPr>
        <w:t>2017-03-08</w:t>
      </w:r>
    </w:p>
    <w:p w14:paraId="57D1A0C2" w14:textId="77777777" w:rsidR="007433CD" w:rsidRDefault="00000000">
      <w:pPr>
        <w:pStyle w:val="SourceCode"/>
      </w:pPr>
      <w:r>
        <w:rPr>
          <w:rStyle w:val="VerbatimChar"/>
        </w:rPr>
        <w:t>2017-03-09</w:t>
      </w:r>
    </w:p>
    <w:p w14:paraId="57D1A0C3" w14:textId="77777777" w:rsidR="007433CD" w:rsidRDefault="00000000">
      <w:pPr>
        <w:pStyle w:val="SourceCode"/>
      </w:pPr>
      <w:r>
        <w:rPr>
          <w:rStyle w:val="VerbatimChar"/>
        </w:rPr>
        <w:t>2017-03-10</w:t>
      </w:r>
    </w:p>
    <w:p w14:paraId="57D1A0C4" w14:textId="77777777" w:rsidR="007433CD" w:rsidRDefault="00000000">
      <w:pPr>
        <w:pStyle w:val="SourceCode"/>
      </w:pPr>
      <w:r>
        <w:rPr>
          <w:rStyle w:val="VerbatimChar"/>
        </w:rPr>
        <w:t>2017-03-11</w:t>
      </w:r>
    </w:p>
    <w:p w14:paraId="57D1A0C5" w14:textId="77777777" w:rsidR="007433CD" w:rsidRDefault="00000000">
      <w:pPr>
        <w:pStyle w:val="SourceCode"/>
      </w:pPr>
      <w:r>
        <w:rPr>
          <w:rStyle w:val="VerbatimChar"/>
        </w:rPr>
        <w:lastRenderedPageBreak/>
        <w:t>2017-03-12</w:t>
      </w:r>
    </w:p>
    <w:p w14:paraId="57D1A0C6" w14:textId="77777777" w:rsidR="007433CD" w:rsidRDefault="00000000">
      <w:pPr>
        <w:pStyle w:val="SourceCode"/>
      </w:pPr>
      <w:r>
        <w:rPr>
          <w:rStyle w:val="VerbatimChar"/>
        </w:rPr>
        <w:t>2017-03-13</w:t>
      </w:r>
    </w:p>
    <w:p w14:paraId="57D1A0C7" w14:textId="77777777" w:rsidR="007433CD" w:rsidRDefault="00000000">
      <w:pPr>
        <w:pStyle w:val="SourceCode"/>
      </w:pPr>
      <w:r>
        <w:rPr>
          <w:rStyle w:val="VerbatimChar"/>
        </w:rPr>
        <w:t>2017-03-14</w:t>
      </w:r>
    </w:p>
    <w:p w14:paraId="57D1A0C8" w14:textId="77777777" w:rsidR="007433CD" w:rsidRDefault="00000000">
      <w:pPr>
        <w:pStyle w:val="SourceCode"/>
      </w:pPr>
      <w:r>
        <w:rPr>
          <w:rStyle w:val="VerbatimChar"/>
        </w:rPr>
        <w:t>2017-03-15</w:t>
      </w:r>
    </w:p>
    <w:p w14:paraId="57D1A0C9" w14:textId="77777777" w:rsidR="007433CD" w:rsidRDefault="00000000">
      <w:pPr>
        <w:pStyle w:val="SourceCode"/>
      </w:pPr>
      <w:r>
        <w:rPr>
          <w:rStyle w:val="VerbatimChar"/>
        </w:rPr>
        <w:t>2017-03-16</w:t>
      </w:r>
    </w:p>
    <w:p w14:paraId="57D1A0CA" w14:textId="77777777" w:rsidR="007433CD" w:rsidRDefault="00000000">
      <w:pPr>
        <w:pStyle w:val="SourceCode"/>
      </w:pPr>
      <w:r>
        <w:rPr>
          <w:rStyle w:val="VerbatimChar"/>
        </w:rPr>
        <w:t>2017-03-17</w:t>
      </w:r>
    </w:p>
    <w:p w14:paraId="57D1A0CB" w14:textId="77777777" w:rsidR="007433CD" w:rsidRDefault="00000000">
      <w:pPr>
        <w:pStyle w:val="SourceCode"/>
      </w:pPr>
      <w:r>
        <w:rPr>
          <w:rStyle w:val="VerbatimChar"/>
        </w:rPr>
        <w:t>2017-03-18</w:t>
      </w:r>
    </w:p>
    <w:p w14:paraId="57D1A0CC" w14:textId="77777777" w:rsidR="007433CD" w:rsidRDefault="00000000">
      <w:pPr>
        <w:pStyle w:val="SourceCode"/>
      </w:pPr>
      <w:r>
        <w:rPr>
          <w:rStyle w:val="VerbatimChar"/>
        </w:rPr>
        <w:t>2017-03-19</w:t>
      </w:r>
    </w:p>
    <w:p w14:paraId="57D1A0CD" w14:textId="77777777" w:rsidR="007433CD" w:rsidRDefault="00000000">
      <w:pPr>
        <w:pStyle w:val="SourceCode"/>
      </w:pPr>
      <w:r>
        <w:rPr>
          <w:rStyle w:val="VerbatimChar"/>
        </w:rPr>
        <w:t>2017-03-20</w:t>
      </w:r>
    </w:p>
    <w:p w14:paraId="57D1A0CE" w14:textId="77777777" w:rsidR="007433CD" w:rsidRDefault="00000000">
      <w:pPr>
        <w:pStyle w:val="SourceCode"/>
      </w:pPr>
      <w:r>
        <w:rPr>
          <w:rStyle w:val="VerbatimChar"/>
        </w:rPr>
        <w:t>2017-03-21</w:t>
      </w:r>
    </w:p>
    <w:p w14:paraId="57D1A0CF" w14:textId="77777777" w:rsidR="007433CD" w:rsidRDefault="00000000">
      <w:pPr>
        <w:pStyle w:val="SourceCode"/>
      </w:pPr>
      <w:r>
        <w:rPr>
          <w:rStyle w:val="VerbatimChar"/>
        </w:rPr>
        <w:t>2017-03-22</w:t>
      </w:r>
    </w:p>
    <w:p w14:paraId="57D1A0D0" w14:textId="77777777" w:rsidR="007433CD" w:rsidRDefault="00000000">
      <w:pPr>
        <w:pStyle w:val="SourceCode"/>
      </w:pPr>
      <w:r>
        <w:rPr>
          <w:rStyle w:val="VerbatimChar"/>
        </w:rPr>
        <w:t>2017-03-23</w:t>
      </w:r>
    </w:p>
    <w:p w14:paraId="57D1A0D1" w14:textId="77777777" w:rsidR="007433CD" w:rsidRDefault="00000000">
      <w:pPr>
        <w:pStyle w:val="SourceCode"/>
      </w:pPr>
      <w:r>
        <w:rPr>
          <w:rStyle w:val="VerbatimChar"/>
        </w:rPr>
        <w:t>2017-03-24</w:t>
      </w:r>
    </w:p>
    <w:p w14:paraId="57D1A0D2" w14:textId="77777777" w:rsidR="007433CD" w:rsidRDefault="00000000">
      <w:pPr>
        <w:pStyle w:val="SourceCode"/>
      </w:pPr>
      <w:r>
        <w:rPr>
          <w:rStyle w:val="VerbatimChar"/>
        </w:rPr>
        <w:t>2017-03-25</w:t>
      </w:r>
    </w:p>
    <w:p w14:paraId="57D1A0D3" w14:textId="77777777" w:rsidR="007433CD" w:rsidRDefault="00000000">
      <w:pPr>
        <w:pStyle w:val="SourceCode"/>
      </w:pPr>
      <w:r>
        <w:rPr>
          <w:rStyle w:val="VerbatimChar"/>
        </w:rPr>
        <w:t>2017-03-26</w:t>
      </w:r>
    </w:p>
    <w:p w14:paraId="57D1A0D4" w14:textId="77777777" w:rsidR="007433CD" w:rsidRDefault="00000000">
      <w:pPr>
        <w:pStyle w:val="SourceCode"/>
      </w:pPr>
      <w:r>
        <w:rPr>
          <w:rStyle w:val="VerbatimChar"/>
        </w:rPr>
        <w:t>2017-03-27</w:t>
      </w:r>
    </w:p>
    <w:p w14:paraId="57D1A0D5" w14:textId="77777777" w:rsidR="007433CD" w:rsidRDefault="00000000">
      <w:pPr>
        <w:pStyle w:val="SourceCode"/>
      </w:pPr>
      <w:r>
        <w:rPr>
          <w:rStyle w:val="VerbatimChar"/>
        </w:rPr>
        <w:t>2017-03-28</w:t>
      </w:r>
    </w:p>
    <w:p w14:paraId="57D1A0D6" w14:textId="77777777" w:rsidR="007433CD" w:rsidRDefault="00000000">
      <w:pPr>
        <w:pStyle w:val="SourceCode"/>
      </w:pPr>
      <w:r>
        <w:rPr>
          <w:rStyle w:val="VerbatimChar"/>
        </w:rPr>
        <w:t>2017-03-29</w:t>
      </w:r>
    </w:p>
    <w:p w14:paraId="57D1A0D7" w14:textId="77777777" w:rsidR="007433CD" w:rsidRDefault="00000000">
      <w:pPr>
        <w:pStyle w:val="SourceCode"/>
      </w:pPr>
      <w:r>
        <w:rPr>
          <w:rStyle w:val="VerbatimChar"/>
        </w:rPr>
        <w:t>2017-03-30</w:t>
      </w:r>
    </w:p>
    <w:p w14:paraId="57D1A0D8" w14:textId="77777777" w:rsidR="007433CD" w:rsidRDefault="00000000">
      <w:pPr>
        <w:pStyle w:val="SourceCode"/>
      </w:pPr>
      <w:r>
        <w:rPr>
          <w:rStyle w:val="VerbatimChar"/>
        </w:rPr>
        <w:t>2017-03-31</w:t>
      </w:r>
    </w:p>
    <w:p w14:paraId="57D1A0D9" w14:textId="77777777" w:rsidR="007433CD" w:rsidRDefault="00000000">
      <w:pPr>
        <w:pStyle w:val="SourceCode"/>
      </w:pPr>
      <w:r>
        <w:rPr>
          <w:rStyle w:val="VerbatimChar"/>
        </w:rPr>
        <w:t>2017-04-01</w:t>
      </w:r>
    </w:p>
    <w:p w14:paraId="57D1A0DA" w14:textId="77777777" w:rsidR="007433CD" w:rsidRDefault="00000000">
      <w:pPr>
        <w:pStyle w:val="SourceCode"/>
      </w:pPr>
      <w:r>
        <w:rPr>
          <w:rStyle w:val="VerbatimChar"/>
        </w:rPr>
        <w:t>2017-04-02</w:t>
      </w:r>
    </w:p>
    <w:p w14:paraId="57D1A0DB" w14:textId="77777777" w:rsidR="007433CD" w:rsidRDefault="00000000">
      <w:pPr>
        <w:pStyle w:val="SourceCode"/>
      </w:pPr>
      <w:r>
        <w:rPr>
          <w:rStyle w:val="VerbatimChar"/>
        </w:rPr>
        <w:t>2017-04-03</w:t>
      </w:r>
    </w:p>
    <w:p w14:paraId="57D1A0DC" w14:textId="77777777" w:rsidR="007433CD" w:rsidRDefault="00000000">
      <w:pPr>
        <w:pStyle w:val="SourceCode"/>
      </w:pPr>
      <w:r>
        <w:rPr>
          <w:rStyle w:val="VerbatimChar"/>
        </w:rPr>
        <w:t>2017-04-04</w:t>
      </w:r>
    </w:p>
    <w:p w14:paraId="57D1A0DD" w14:textId="77777777" w:rsidR="007433CD" w:rsidRDefault="00000000">
      <w:pPr>
        <w:pStyle w:val="SourceCode"/>
      </w:pPr>
      <w:r>
        <w:rPr>
          <w:rStyle w:val="VerbatimChar"/>
        </w:rPr>
        <w:t>2017-04-05</w:t>
      </w:r>
    </w:p>
    <w:p w14:paraId="57D1A0DE" w14:textId="77777777" w:rsidR="007433CD" w:rsidRDefault="00000000">
      <w:pPr>
        <w:pStyle w:val="SourceCode"/>
      </w:pPr>
      <w:r>
        <w:rPr>
          <w:rStyle w:val="VerbatimChar"/>
        </w:rPr>
        <w:t>2017-04-06</w:t>
      </w:r>
    </w:p>
    <w:p w14:paraId="57D1A0DF" w14:textId="77777777" w:rsidR="007433CD" w:rsidRDefault="00000000">
      <w:pPr>
        <w:pStyle w:val="SourceCode"/>
      </w:pPr>
      <w:r>
        <w:rPr>
          <w:rStyle w:val="VerbatimChar"/>
        </w:rPr>
        <w:t>2017-04-07</w:t>
      </w:r>
    </w:p>
    <w:p w14:paraId="57D1A0E0" w14:textId="77777777" w:rsidR="007433CD" w:rsidRDefault="00000000">
      <w:pPr>
        <w:pStyle w:val="SourceCode"/>
      </w:pPr>
      <w:r>
        <w:rPr>
          <w:rStyle w:val="VerbatimChar"/>
        </w:rPr>
        <w:t>2017-04-08</w:t>
      </w:r>
    </w:p>
    <w:p w14:paraId="57D1A0E1" w14:textId="77777777" w:rsidR="007433CD" w:rsidRDefault="00000000">
      <w:pPr>
        <w:pStyle w:val="SourceCode"/>
      </w:pPr>
      <w:r>
        <w:rPr>
          <w:rStyle w:val="VerbatimChar"/>
        </w:rPr>
        <w:lastRenderedPageBreak/>
        <w:t>2017-04-09</w:t>
      </w:r>
    </w:p>
    <w:p w14:paraId="57D1A0E2" w14:textId="77777777" w:rsidR="007433CD" w:rsidRDefault="00000000">
      <w:pPr>
        <w:pStyle w:val="SourceCode"/>
      </w:pPr>
      <w:r>
        <w:rPr>
          <w:rStyle w:val="VerbatimChar"/>
        </w:rPr>
        <w:t>2017-04-10</w:t>
      </w:r>
    </w:p>
    <w:p w14:paraId="57D1A0E3" w14:textId="77777777" w:rsidR="007433CD" w:rsidRDefault="00000000">
      <w:pPr>
        <w:pStyle w:val="SourceCode"/>
      </w:pPr>
      <w:r>
        <w:rPr>
          <w:rStyle w:val="VerbatimChar"/>
        </w:rPr>
        <w:t>2017-04-11</w:t>
      </w:r>
    </w:p>
    <w:p w14:paraId="57D1A0E4" w14:textId="77777777" w:rsidR="007433CD" w:rsidRDefault="00000000">
      <w:pPr>
        <w:pStyle w:val="SourceCode"/>
      </w:pPr>
      <w:r>
        <w:rPr>
          <w:rStyle w:val="VerbatimChar"/>
        </w:rPr>
        <w:t>2017-04-12</w:t>
      </w:r>
    </w:p>
    <w:p w14:paraId="57D1A0E5" w14:textId="77777777" w:rsidR="007433CD" w:rsidRDefault="00000000">
      <w:pPr>
        <w:pStyle w:val="SourceCode"/>
      </w:pPr>
      <w:r>
        <w:rPr>
          <w:rStyle w:val="VerbatimChar"/>
        </w:rPr>
        <w:t>2017-04-13</w:t>
      </w:r>
    </w:p>
    <w:p w14:paraId="57D1A0E6" w14:textId="77777777" w:rsidR="007433CD" w:rsidRDefault="00000000">
      <w:pPr>
        <w:pStyle w:val="SourceCode"/>
      </w:pPr>
      <w:r>
        <w:rPr>
          <w:rStyle w:val="VerbatimChar"/>
        </w:rPr>
        <w:t>2017-04-14</w:t>
      </w:r>
    </w:p>
    <w:p w14:paraId="57D1A0E7" w14:textId="77777777" w:rsidR="007433CD" w:rsidRDefault="00000000">
      <w:pPr>
        <w:pStyle w:val="SourceCode"/>
      </w:pPr>
      <w:r>
        <w:rPr>
          <w:rStyle w:val="VerbatimChar"/>
        </w:rPr>
        <w:t>2017-04-15</w:t>
      </w:r>
    </w:p>
    <w:p w14:paraId="57D1A0E8" w14:textId="77777777" w:rsidR="007433CD" w:rsidRDefault="00000000">
      <w:pPr>
        <w:pStyle w:val="SourceCode"/>
      </w:pPr>
      <w:r>
        <w:rPr>
          <w:rStyle w:val="VerbatimChar"/>
        </w:rPr>
        <w:t>2017-04-16</w:t>
      </w:r>
    </w:p>
    <w:p w14:paraId="57D1A0E9" w14:textId="77777777" w:rsidR="007433CD" w:rsidRDefault="00000000">
      <w:pPr>
        <w:pStyle w:val="SourceCode"/>
      </w:pPr>
      <w:r>
        <w:rPr>
          <w:rStyle w:val="VerbatimChar"/>
        </w:rPr>
        <w:t>2017-04-17</w:t>
      </w:r>
    </w:p>
    <w:p w14:paraId="57D1A0EA" w14:textId="77777777" w:rsidR="007433CD" w:rsidRDefault="00000000">
      <w:pPr>
        <w:pStyle w:val="SourceCode"/>
      </w:pPr>
      <w:r>
        <w:rPr>
          <w:rStyle w:val="VerbatimChar"/>
        </w:rPr>
        <w:t>2017-04-18</w:t>
      </w:r>
    </w:p>
    <w:p w14:paraId="57D1A0EB" w14:textId="77777777" w:rsidR="007433CD" w:rsidRDefault="00000000">
      <w:pPr>
        <w:pStyle w:val="SourceCode"/>
      </w:pPr>
      <w:r>
        <w:rPr>
          <w:rStyle w:val="VerbatimChar"/>
        </w:rPr>
        <w:t>2017-04-19</w:t>
      </w:r>
    </w:p>
    <w:p w14:paraId="57D1A0EC" w14:textId="77777777" w:rsidR="007433CD" w:rsidRDefault="00000000">
      <w:pPr>
        <w:pStyle w:val="SourceCode"/>
      </w:pPr>
      <w:r>
        <w:rPr>
          <w:rStyle w:val="VerbatimChar"/>
        </w:rPr>
        <w:t>2017-04-20</w:t>
      </w:r>
    </w:p>
    <w:p w14:paraId="57D1A0ED" w14:textId="77777777" w:rsidR="007433CD" w:rsidRDefault="00000000">
      <w:pPr>
        <w:pStyle w:val="SourceCode"/>
      </w:pPr>
      <w:r>
        <w:rPr>
          <w:rStyle w:val="VerbatimChar"/>
        </w:rPr>
        <w:t>2017-04-21</w:t>
      </w:r>
    </w:p>
    <w:p w14:paraId="57D1A0EE" w14:textId="77777777" w:rsidR="007433CD" w:rsidRDefault="00000000">
      <w:pPr>
        <w:pStyle w:val="SourceCode"/>
      </w:pPr>
      <w:r>
        <w:rPr>
          <w:rStyle w:val="VerbatimChar"/>
        </w:rPr>
        <w:t>2017-04-22</w:t>
      </w:r>
    </w:p>
    <w:p w14:paraId="57D1A0EF" w14:textId="77777777" w:rsidR="007433CD" w:rsidRDefault="00000000">
      <w:pPr>
        <w:pStyle w:val="SourceCode"/>
      </w:pPr>
      <w:r>
        <w:rPr>
          <w:rStyle w:val="VerbatimChar"/>
        </w:rPr>
        <w:t>2017-04-23</w:t>
      </w:r>
    </w:p>
    <w:p w14:paraId="57D1A0F0" w14:textId="77777777" w:rsidR="007433CD" w:rsidRDefault="00000000">
      <w:pPr>
        <w:pStyle w:val="SourceCode"/>
      </w:pPr>
      <w:r>
        <w:rPr>
          <w:rStyle w:val="VerbatimChar"/>
        </w:rPr>
        <w:t>2017-04-24</w:t>
      </w:r>
    </w:p>
    <w:p w14:paraId="57D1A0F1" w14:textId="77777777" w:rsidR="007433CD" w:rsidRDefault="00000000">
      <w:pPr>
        <w:pStyle w:val="SourceCode"/>
      </w:pPr>
      <w:r>
        <w:rPr>
          <w:rStyle w:val="VerbatimChar"/>
        </w:rPr>
        <w:t>2017-04-25</w:t>
      </w:r>
    </w:p>
    <w:p w14:paraId="57D1A0F2" w14:textId="77777777" w:rsidR="007433CD" w:rsidRDefault="00000000">
      <w:pPr>
        <w:pStyle w:val="SourceCode"/>
      </w:pPr>
      <w:r>
        <w:rPr>
          <w:rStyle w:val="VerbatimChar"/>
        </w:rPr>
        <w:t>2017-04-26</w:t>
      </w:r>
    </w:p>
    <w:p w14:paraId="57D1A0F3" w14:textId="77777777" w:rsidR="007433CD" w:rsidRDefault="00000000">
      <w:pPr>
        <w:pStyle w:val="SourceCode"/>
      </w:pPr>
      <w:r>
        <w:rPr>
          <w:rStyle w:val="VerbatimChar"/>
        </w:rPr>
        <w:t>2017-04-27</w:t>
      </w:r>
    </w:p>
    <w:p w14:paraId="57D1A0F4" w14:textId="77777777" w:rsidR="007433CD" w:rsidRDefault="00000000">
      <w:pPr>
        <w:pStyle w:val="SourceCode"/>
      </w:pPr>
      <w:r>
        <w:rPr>
          <w:rStyle w:val="VerbatimChar"/>
        </w:rPr>
        <w:t>2017-04-28</w:t>
      </w:r>
    </w:p>
    <w:p w14:paraId="57D1A0F5" w14:textId="77777777" w:rsidR="007433CD" w:rsidRDefault="00000000">
      <w:pPr>
        <w:pStyle w:val="SourceCode"/>
      </w:pPr>
      <w:r>
        <w:rPr>
          <w:rStyle w:val="VerbatimChar"/>
        </w:rPr>
        <w:t>2017-04-29</w:t>
      </w:r>
    </w:p>
    <w:p w14:paraId="57D1A0F6" w14:textId="77777777" w:rsidR="007433CD" w:rsidRDefault="00000000">
      <w:pPr>
        <w:pStyle w:val="SourceCode"/>
      </w:pPr>
      <w:r>
        <w:rPr>
          <w:rStyle w:val="VerbatimChar"/>
        </w:rPr>
        <w:t>2017-04-30</w:t>
      </w:r>
    </w:p>
    <w:p w14:paraId="57D1A0F7" w14:textId="77777777" w:rsidR="007433CD" w:rsidRDefault="00000000">
      <w:pPr>
        <w:pStyle w:val="SourceCode"/>
      </w:pPr>
      <w:r>
        <w:rPr>
          <w:rStyle w:val="VerbatimChar"/>
        </w:rPr>
        <w:t>2017-05-01</w:t>
      </w:r>
    </w:p>
    <w:p w14:paraId="57D1A0F8" w14:textId="77777777" w:rsidR="007433CD" w:rsidRDefault="00000000">
      <w:pPr>
        <w:pStyle w:val="SourceCode"/>
      </w:pPr>
      <w:r>
        <w:rPr>
          <w:rStyle w:val="VerbatimChar"/>
        </w:rPr>
        <w:t>2017-05-02</w:t>
      </w:r>
    </w:p>
    <w:p w14:paraId="57D1A0F9" w14:textId="77777777" w:rsidR="007433CD" w:rsidRDefault="00000000">
      <w:pPr>
        <w:pStyle w:val="SourceCode"/>
      </w:pPr>
      <w:r>
        <w:rPr>
          <w:rStyle w:val="VerbatimChar"/>
        </w:rPr>
        <w:t>2017-05-03</w:t>
      </w:r>
    </w:p>
    <w:p w14:paraId="57D1A0FA" w14:textId="77777777" w:rsidR="007433CD" w:rsidRDefault="00000000">
      <w:pPr>
        <w:pStyle w:val="SourceCode"/>
      </w:pPr>
      <w:r>
        <w:rPr>
          <w:rStyle w:val="VerbatimChar"/>
        </w:rPr>
        <w:t>2017-05-04</w:t>
      </w:r>
    </w:p>
    <w:p w14:paraId="57D1A0FB" w14:textId="77777777" w:rsidR="007433CD" w:rsidRDefault="00000000">
      <w:pPr>
        <w:pStyle w:val="SourceCode"/>
      </w:pPr>
      <w:r>
        <w:rPr>
          <w:rStyle w:val="VerbatimChar"/>
        </w:rPr>
        <w:t>2017-05-05</w:t>
      </w:r>
    </w:p>
    <w:p w14:paraId="57D1A0FC" w14:textId="77777777" w:rsidR="007433CD" w:rsidRDefault="00000000">
      <w:pPr>
        <w:pStyle w:val="SourceCode"/>
      </w:pPr>
      <w:r>
        <w:rPr>
          <w:rStyle w:val="VerbatimChar"/>
        </w:rPr>
        <w:t>2017-05-06</w:t>
      </w:r>
    </w:p>
    <w:p w14:paraId="57D1A0FD" w14:textId="77777777" w:rsidR="007433CD" w:rsidRDefault="00000000">
      <w:pPr>
        <w:pStyle w:val="SourceCode"/>
      </w:pPr>
      <w:r>
        <w:rPr>
          <w:rStyle w:val="VerbatimChar"/>
        </w:rPr>
        <w:lastRenderedPageBreak/>
        <w:t>2017-05-07</w:t>
      </w:r>
    </w:p>
    <w:p w14:paraId="57D1A0FE" w14:textId="77777777" w:rsidR="007433CD" w:rsidRDefault="00000000">
      <w:pPr>
        <w:pStyle w:val="SourceCode"/>
      </w:pPr>
      <w:r>
        <w:rPr>
          <w:rStyle w:val="VerbatimChar"/>
        </w:rPr>
        <w:t>2017-05-08</w:t>
      </w:r>
    </w:p>
    <w:p w14:paraId="57D1A0FF" w14:textId="77777777" w:rsidR="007433CD" w:rsidRDefault="00000000">
      <w:pPr>
        <w:pStyle w:val="SourceCode"/>
      </w:pPr>
      <w:r>
        <w:rPr>
          <w:rStyle w:val="VerbatimChar"/>
        </w:rPr>
        <w:t>2017-05-09</w:t>
      </w:r>
    </w:p>
    <w:p w14:paraId="57D1A100" w14:textId="77777777" w:rsidR="007433CD" w:rsidRDefault="00000000">
      <w:pPr>
        <w:pStyle w:val="SourceCode"/>
      </w:pPr>
      <w:r>
        <w:rPr>
          <w:rStyle w:val="VerbatimChar"/>
        </w:rPr>
        <w:t>2017-05-10</w:t>
      </w:r>
    </w:p>
    <w:p w14:paraId="57D1A101" w14:textId="77777777" w:rsidR="007433CD" w:rsidRDefault="00000000">
      <w:pPr>
        <w:pStyle w:val="SourceCode"/>
      </w:pPr>
      <w:r>
        <w:rPr>
          <w:rStyle w:val="VerbatimChar"/>
        </w:rPr>
        <w:t>2017-05-11</w:t>
      </w:r>
    </w:p>
    <w:p w14:paraId="57D1A102" w14:textId="77777777" w:rsidR="007433CD" w:rsidRDefault="00000000">
      <w:pPr>
        <w:pStyle w:val="SourceCode"/>
      </w:pPr>
      <w:r>
        <w:rPr>
          <w:rStyle w:val="VerbatimChar"/>
        </w:rPr>
        <w:t>2017-05-12</w:t>
      </w:r>
    </w:p>
    <w:p w14:paraId="57D1A103" w14:textId="77777777" w:rsidR="007433CD" w:rsidRDefault="00000000">
      <w:pPr>
        <w:pStyle w:val="SourceCode"/>
      </w:pPr>
      <w:r>
        <w:rPr>
          <w:rStyle w:val="VerbatimChar"/>
        </w:rPr>
        <w:t>2017-05-13</w:t>
      </w:r>
    </w:p>
    <w:p w14:paraId="57D1A104" w14:textId="77777777" w:rsidR="007433CD" w:rsidRDefault="00000000">
      <w:pPr>
        <w:pStyle w:val="SourceCode"/>
      </w:pPr>
      <w:r>
        <w:rPr>
          <w:rStyle w:val="VerbatimChar"/>
        </w:rPr>
        <w:t>2017-05-14</w:t>
      </w:r>
    </w:p>
    <w:p w14:paraId="57D1A105" w14:textId="77777777" w:rsidR="007433CD" w:rsidRDefault="00000000">
      <w:pPr>
        <w:pStyle w:val="SourceCode"/>
      </w:pPr>
      <w:r>
        <w:rPr>
          <w:rStyle w:val="VerbatimChar"/>
        </w:rPr>
        <w:t>2017-05-15</w:t>
      </w:r>
    </w:p>
    <w:p w14:paraId="57D1A106" w14:textId="77777777" w:rsidR="007433CD" w:rsidRDefault="00000000">
      <w:pPr>
        <w:pStyle w:val="SourceCode"/>
      </w:pPr>
      <w:r>
        <w:rPr>
          <w:rStyle w:val="VerbatimChar"/>
        </w:rPr>
        <w:t>2017-05-16</w:t>
      </w:r>
    </w:p>
    <w:p w14:paraId="57D1A107" w14:textId="77777777" w:rsidR="007433CD" w:rsidRDefault="00000000">
      <w:pPr>
        <w:pStyle w:val="SourceCode"/>
      </w:pPr>
      <w:r>
        <w:rPr>
          <w:rStyle w:val="VerbatimChar"/>
        </w:rPr>
        <w:t>2017-05-17</w:t>
      </w:r>
    </w:p>
    <w:p w14:paraId="57D1A108" w14:textId="77777777" w:rsidR="007433CD" w:rsidRDefault="00000000">
      <w:pPr>
        <w:pStyle w:val="SourceCode"/>
      </w:pPr>
      <w:r>
        <w:rPr>
          <w:rStyle w:val="VerbatimChar"/>
        </w:rPr>
        <w:t>2017-05-18</w:t>
      </w:r>
    </w:p>
    <w:p w14:paraId="57D1A109" w14:textId="77777777" w:rsidR="007433CD" w:rsidRDefault="00000000">
      <w:pPr>
        <w:pStyle w:val="SourceCode"/>
      </w:pPr>
      <w:r>
        <w:rPr>
          <w:rStyle w:val="VerbatimChar"/>
        </w:rPr>
        <w:t>2017-05-19</w:t>
      </w:r>
    </w:p>
    <w:p w14:paraId="57D1A10A" w14:textId="77777777" w:rsidR="007433CD" w:rsidRDefault="00000000">
      <w:pPr>
        <w:pStyle w:val="SourceCode"/>
      </w:pPr>
      <w:r>
        <w:rPr>
          <w:rStyle w:val="VerbatimChar"/>
        </w:rPr>
        <w:t>2017-05-20</w:t>
      </w:r>
    </w:p>
    <w:p w14:paraId="57D1A10B" w14:textId="77777777" w:rsidR="007433CD" w:rsidRDefault="00000000">
      <w:pPr>
        <w:pStyle w:val="SourceCode"/>
      </w:pPr>
      <w:r>
        <w:rPr>
          <w:rStyle w:val="VerbatimChar"/>
        </w:rPr>
        <w:t>2017-05-21</w:t>
      </w:r>
    </w:p>
    <w:p w14:paraId="57D1A10C" w14:textId="77777777" w:rsidR="007433CD" w:rsidRDefault="00000000">
      <w:pPr>
        <w:pStyle w:val="SourceCode"/>
      </w:pPr>
      <w:r>
        <w:rPr>
          <w:rStyle w:val="VerbatimChar"/>
        </w:rPr>
        <w:t>2017-05-22</w:t>
      </w:r>
    </w:p>
    <w:p w14:paraId="57D1A10D" w14:textId="77777777" w:rsidR="007433CD" w:rsidRDefault="00000000">
      <w:pPr>
        <w:pStyle w:val="SourceCode"/>
      </w:pPr>
      <w:r>
        <w:rPr>
          <w:rStyle w:val="VerbatimChar"/>
        </w:rPr>
        <w:t>2017-05-23</w:t>
      </w:r>
    </w:p>
    <w:p w14:paraId="57D1A10E" w14:textId="77777777" w:rsidR="007433CD" w:rsidRDefault="00000000">
      <w:pPr>
        <w:pStyle w:val="SourceCode"/>
      </w:pPr>
      <w:r>
        <w:rPr>
          <w:rStyle w:val="VerbatimChar"/>
        </w:rPr>
        <w:t>2017-05-24</w:t>
      </w:r>
    </w:p>
    <w:p w14:paraId="57D1A10F" w14:textId="77777777" w:rsidR="007433CD" w:rsidRDefault="00000000">
      <w:pPr>
        <w:pStyle w:val="SourceCode"/>
      </w:pPr>
      <w:r>
        <w:rPr>
          <w:rStyle w:val="VerbatimChar"/>
        </w:rPr>
        <w:t>2017-05-25</w:t>
      </w:r>
    </w:p>
    <w:p w14:paraId="57D1A110" w14:textId="77777777" w:rsidR="007433CD" w:rsidRDefault="00000000">
      <w:pPr>
        <w:pStyle w:val="SourceCode"/>
      </w:pPr>
      <w:r>
        <w:rPr>
          <w:rStyle w:val="VerbatimChar"/>
        </w:rPr>
        <w:t>2017-05-26</w:t>
      </w:r>
    </w:p>
    <w:p w14:paraId="57D1A111" w14:textId="77777777" w:rsidR="007433CD" w:rsidRDefault="00000000">
      <w:pPr>
        <w:pStyle w:val="SourceCode"/>
      </w:pPr>
      <w:r>
        <w:rPr>
          <w:rStyle w:val="VerbatimChar"/>
        </w:rPr>
        <w:t>2017-05-27</w:t>
      </w:r>
    </w:p>
    <w:p w14:paraId="57D1A112" w14:textId="77777777" w:rsidR="007433CD" w:rsidRDefault="00000000">
      <w:pPr>
        <w:pStyle w:val="SourceCode"/>
      </w:pPr>
      <w:r>
        <w:rPr>
          <w:rStyle w:val="VerbatimChar"/>
        </w:rPr>
        <w:t>2017-05-28</w:t>
      </w:r>
    </w:p>
    <w:p w14:paraId="57D1A113" w14:textId="77777777" w:rsidR="007433CD" w:rsidRDefault="00000000">
      <w:pPr>
        <w:pStyle w:val="SourceCode"/>
      </w:pPr>
      <w:r>
        <w:rPr>
          <w:rStyle w:val="VerbatimChar"/>
        </w:rPr>
        <w:t>2017-05-29</w:t>
      </w:r>
    </w:p>
    <w:p w14:paraId="57D1A114" w14:textId="77777777" w:rsidR="007433CD" w:rsidRDefault="00000000">
      <w:pPr>
        <w:pStyle w:val="SourceCode"/>
      </w:pPr>
      <w:r>
        <w:rPr>
          <w:rStyle w:val="VerbatimChar"/>
        </w:rPr>
        <w:t>2017-05-30</w:t>
      </w:r>
    </w:p>
    <w:p w14:paraId="57D1A115" w14:textId="77777777" w:rsidR="007433CD" w:rsidRDefault="00000000">
      <w:pPr>
        <w:pStyle w:val="SourceCode"/>
      </w:pPr>
      <w:r>
        <w:rPr>
          <w:rStyle w:val="VerbatimChar"/>
        </w:rPr>
        <w:t>2017-05-31</w:t>
      </w:r>
    </w:p>
    <w:p w14:paraId="57D1A116" w14:textId="77777777" w:rsidR="007433CD" w:rsidRDefault="00000000">
      <w:pPr>
        <w:pStyle w:val="SourceCode"/>
      </w:pPr>
      <w:r>
        <w:rPr>
          <w:rStyle w:val="VerbatimChar"/>
        </w:rPr>
        <w:t>2017-06-01</w:t>
      </w:r>
    </w:p>
    <w:p w14:paraId="57D1A117" w14:textId="77777777" w:rsidR="007433CD" w:rsidRDefault="00000000">
      <w:pPr>
        <w:pStyle w:val="SourceCode"/>
      </w:pPr>
      <w:r>
        <w:rPr>
          <w:rStyle w:val="VerbatimChar"/>
        </w:rPr>
        <w:t>2017-06-02</w:t>
      </w:r>
    </w:p>
    <w:p w14:paraId="57D1A118" w14:textId="77777777" w:rsidR="007433CD" w:rsidRDefault="00000000">
      <w:pPr>
        <w:pStyle w:val="SourceCode"/>
      </w:pPr>
      <w:r>
        <w:rPr>
          <w:rStyle w:val="VerbatimChar"/>
        </w:rPr>
        <w:t>2017-06-03</w:t>
      </w:r>
    </w:p>
    <w:p w14:paraId="57D1A119" w14:textId="77777777" w:rsidR="007433CD" w:rsidRDefault="00000000">
      <w:pPr>
        <w:pStyle w:val="SourceCode"/>
      </w:pPr>
      <w:r>
        <w:rPr>
          <w:rStyle w:val="VerbatimChar"/>
        </w:rPr>
        <w:lastRenderedPageBreak/>
        <w:t>2017-06-04</w:t>
      </w:r>
    </w:p>
    <w:p w14:paraId="57D1A11A" w14:textId="77777777" w:rsidR="007433CD" w:rsidRDefault="00000000">
      <w:pPr>
        <w:pStyle w:val="SourceCode"/>
      </w:pPr>
      <w:r>
        <w:rPr>
          <w:rStyle w:val="VerbatimChar"/>
        </w:rPr>
        <w:t>2017-06-05</w:t>
      </w:r>
    </w:p>
    <w:p w14:paraId="57D1A11B" w14:textId="77777777" w:rsidR="007433CD" w:rsidRDefault="00000000">
      <w:pPr>
        <w:pStyle w:val="SourceCode"/>
      </w:pPr>
      <w:r>
        <w:rPr>
          <w:rStyle w:val="VerbatimChar"/>
        </w:rPr>
        <w:t>2017-06-06</w:t>
      </w:r>
    </w:p>
    <w:p w14:paraId="57D1A11C" w14:textId="77777777" w:rsidR="007433CD" w:rsidRDefault="00000000">
      <w:pPr>
        <w:pStyle w:val="SourceCode"/>
      </w:pPr>
      <w:r>
        <w:rPr>
          <w:rStyle w:val="VerbatimChar"/>
        </w:rPr>
        <w:t>2017-06-07</w:t>
      </w:r>
    </w:p>
    <w:p w14:paraId="57D1A11D" w14:textId="77777777" w:rsidR="007433CD" w:rsidRDefault="00000000">
      <w:pPr>
        <w:pStyle w:val="SourceCode"/>
      </w:pPr>
      <w:r>
        <w:rPr>
          <w:rStyle w:val="VerbatimChar"/>
        </w:rPr>
        <w:t>2017-06-08</w:t>
      </w:r>
    </w:p>
    <w:p w14:paraId="57D1A11E" w14:textId="77777777" w:rsidR="007433CD" w:rsidRDefault="00000000">
      <w:pPr>
        <w:pStyle w:val="SourceCode"/>
      </w:pPr>
      <w:r>
        <w:rPr>
          <w:rStyle w:val="VerbatimChar"/>
        </w:rPr>
        <w:t>2017-06-09</w:t>
      </w:r>
    </w:p>
    <w:p w14:paraId="57D1A11F" w14:textId="77777777" w:rsidR="007433CD" w:rsidRDefault="00000000">
      <w:pPr>
        <w:pStyle w:val="SourceCode"/>
      </w:pPr>
      <w:r>
        <w:rPr>
          <w:rStyle w:val="VerbatimChar"/>
        </w:rPr>
        <w:t>2017-06-10</w:t>
      </w:r>
    </w:p>
    <w:p w14:paraId="57D1A120" w14:textId="77777777" w:rsidR="007433CD" w:rsidRDefault="00000000">
      <w:pPr>
        <w:pStyle w:val="SourceCode"/>
      </w:pPr>
      <w:r>
        <w:rPr>
          <w:rStyle w:val="VerbatimChar"/>
        </w:rPr>
        <w:t>2017-06-11</w:t>
      </w:r>
    </w:p>
    <w:p w14:paraId="57D1A121" w14:textId="77777777" w:rsidR="007433CD" w:rsidRDefault="00000000">
      <w:pPr>
        <w:pStyle w:val="SourceCode"/>
      </w:pPr>
      <w:r>
        <w:rPr>
          <w:rStyle w:val="VerbatimChar"/>
        </w:rPr>
        <w:t>2017-06-12</w:t>
      </w:r>
    </w:p>
    <w:p w14:paraId="57D1A122" w14:textId="77777777" w:rsidR="007433CD" w:rsidRDefault="00000000">
      <w:pPr>
        <w:pStyle w:val="SourceCode"/>
      </w:pPr>
      <w:r>
        <w:rPr>
          <w:rStyle w:val="VerbatimChar"/>
        </w:rPr>
        <w:t>2017-06-13</w:t>
      </w:r>
    </w:p>
    <w:p w14:paraId="57D1A123" w14:textId="77777777" w:rsidR="007433CD" w:rsidRDefault="00000000">
      <w:pPr>
        <w:pStyle w:val="SourceCode"/>
      </w:pPr>
      <w:r>
        <w:rPr>
          <w:rStyle w:val="VerbatimChar"/>
        </w:rPr>
        <w:t>2017-06-14</w:t>
      </w:r>
    </w:p>
    <w:p w14:paraId="57D1A124" w14:textId="77777777" w:rsidR="007433CD" w:rsidRDefault="00000000">
      <w:pPr>
        <w:pStyle w:val="SourceCode"/>
      </w:pPr>
      <w:r>
        <w:rPr>
          <w:rStyle w:val="VerbatimChar"/>
        </w:rPr>
        <w:t>2017-06-15</w:t>
      </w:r>
    </w:p>
    <w:p w14:paraId="57D1A125" w14:textId="77777777" w:rsidR="007433CD" w:rsidRDefault="00000000">
      <w:pPr>
        <w:pStyle w:val="SourceCode"/>
      </w:pPr>
      <w:r>
        <w:rPr>
          <w:rStyle w:val="VerbatimChar"/>
        </w:rPr>
        <w:t>2017-06-16</w:t>
      </w:r>
    </w:p>
    <w:p w14:paraId="57D1A126" w14:textId="77777777" w:rsidR="007433CD" w:rsidRDefault="00000000">
      <w:pPr>
        <w:pStyle w:val="SourceCode"/>
      </w:pPr>
      <w:r>
        <w:rPr>
          <w:rStyle w:val="VerbatimChar"/>
        </w:rPr>
        <w:t>2017-06-17</w:t>
      </w:r>
    </w:p>
    <w:p w14:paraId="57D1A127" w14:textId="77777777" w:rsidR="007433CD" w:rsidRDefault="00000000">
      <w:pPr>
        <w:pStyle w:val="SourceCode"/>
      </w:pPr>
      <w:r>
        <w:rPr>
          <w:rStyle w:val="VerbatimChar"/>
        </w:rPr>
        <w:t>2017-06-18</w:t>
      </w:r>
    </w:p>
    <w:p w14:paraId="57D1A128" w14:textId="77777777" w:rsidR="007433CD" w:rsidRDefault="00000000">
      <w:pPr>
        <w:pStyle w:val="SourceCode"/>
      </w:pPr>
      <w:r>
        <w:rPr>
          <w:rStyle w:val="VerbatimChar"/>
        </w:rPr>
        <w:t>2017-06-19</w:t>
      </w:r>
    </w:p>
    <w:p w14:paraId="57D1A129" w14:textId="77777777" w:rsidR="007433CD" w:rsidRDefault="00000000">
      <w:pPr>
        <w:pStyle w:val="SourceCode"/>
      </w:pPr>
      <w:r>
        <w:rPr>
          <w:rStyle w:val="VerbatimChar"/>
        </w:rPr>
        <w:t>2017-06-20</w:t>
      </w:r>
    </w:p>
    <w:p w14:paraId="57D1A12A" w14:textId="77777777" w:rsidR="007433CD" w:rsidRDefault="00000000">
      <w:pPr>
        <w:pStyle w:val="SourceCode"/>
      </w:pPr>
      <w:r>
        <w:rPr>
          <w:rStyle w:val="VerbatimChar"/>
        </w:rPr>
        <w:t>2017-06-21</w:t>
      </w:r>
    </w:p>
    <w:p w14:paraId="57D1A12B" w14:textId="77777777" w:rsidR="007433CD" w:rsidRDefault="00000000">
      <w:pPr>
        <w:pStyle w:val="SourceCode"/>
      </w:pPr>
      <w:r>
        <w:rPr>
          <w:rStyle w:val="VerbatimChar"/>
        </w:rPr>
        <w:t>2017-06-22</w:t>
      </w:r>
    </w:p>
    <w:p w14:paraId="57D1A12C" w14:textId="77777777" w:rsidR="007433CD" w:rsidRDefault="00000000">
      <w:pPr>
        <w:pStyle w:val="SourceCode"/>
      </w:pPr>
      <w:r>
        <w:rPr>
          <w:rStyle w:val="VerbatimChar"/>
        </w:rPr>
        <w:t>2017-06-23</w:t>
      </w:r>
    </w:p>
    <w:p w14:paraId="57D1A12D" w14:textId="77777777" w:rsidR="007433CD" w:rsidRDefault="00000000">
      <w:pPr>
        <w:pStyle w:val="SourceCode"/>
      </w:pPr>
      <w:r>
        <w:rPr>
          <w:rStyle w:val="VerbatimChar"/>
        </w:rPr>
        <w:t>2017-06-24</w:t>
      </w:r>
    </w:p>
    <w:p w14:paraId="57D1A12E" w14:textId="77777777" w:rsidR="007433CD" w:rsidRDefault="00000000">
      <w:pPr>
        <w:pStyle w:val="SourceCode"/>
      </w:pPr>
      <w:r>
        <w:rPr>
          <w:rStyle w:val="VerbatimChar"/>
        </w:rPr>
        <w:t>2017-06-25</w:t>
      </w:r>
    </w:p>
    <w:p w14:paraId="57D1A12F" w14:textId="77777777" w:rsidR="007433CD" w:rsidRDefault="00000000">
      <w:pPr>
        <w:pStyle w:val="SourceCode"/>
      </w:pPr>
      <w:r>
        <w:rPr>
          <w:rStyle w:val="VerbatimChar"/>
        </w:rPr>
        <w:t>2017-06-26</w:t>
      </w:r>
    </w:p>
    <w:p w14:paraId="57D1A130" w14:textId="77777777" w:rsidR="007433CD" w:rsidRDefault="00000000">
      <w:pPr>
        <w:pStyle w:val="SourceCode"/>
      </w:pPr>
      <w:r>
        <w:rPr>
          <w:rStyle w:val="VerbatimChar"/>
        </w:rPr>
        <w:t>2017-06-27</w:t>
      </w:r>
    </w:p>
    <w:p w14:paraId="57D1A131" w14:textId="77777777" w:rsidR="007433CD" w:rsidRDefault="00000000">
      <w:pPr>
        <w:pStyle w:val="SourceCode"/>
      </w:pPr>
      <w:r>
        <w:rPr>
          <w:rStyle w:val="VerbatimChar"/>
        </w:rPr>
        <w:t>2017-06-28</w:t>
      </w:r>
    </w:p>
    <w:p w14:paraId="57D1A132" w14:textId="77777777" w:rsidR="007433CD" w:rsidRDefault="00000000">
      <w:pPr>
        <w:pStyle w:val="SourceCode"/>
      </w:pPr>
      <w:r>
        <w:rPr>
          <w:rStyle w:val="VerbatimChar"/>
        </w:rPr>
        <w:t>2017-06-29</w:t>
      </w:r>
    </w:p>
    <w:p w14:paraId="57D1A133" w14:textId="77777777" w:rsidR="007433CD" w:rsidRDefault="00000000">
      <w:pPr>
        <w:pStyle w:val="SourceCode"/>
      </w:pPr>
      <w:r>
        <w:rPr>
          <w:rStyle w:val="VerbatimChar"/>
        </w:rPr>
        <w:t>2017-06-30</w:t>
      </w:r>
    </w:p>
    <w:p w14:paraId="57D1A134" w14:textId="77777777" w:rsidR="007433CD" w:rsidRDefault="00000000">
      <w:pPr>
        <w:pStyle w:val="SourceCode"/>
      </w:pPr>
      <w:r>
        <w:rPr>
          <w:rStyle w:val="VerbatimChar"/>
        </w:rPr>
        <w:t>2017-07-01</w:t>
      </w:r>
    </w:p>
    <w:p w14:paraId="57D1A135" w14:textId="77777777" w:rsidR="007433CD" w:rsidRDefault="00000000">
      <w:pPr>
        <w:pStyle w:val="SourceCode"/>
      </w:pPr>
      <w:r>
        <w:rPr>
          <w:rStyle w:val="VerbatimChar"/>
        </w:rPr>
        <w:lastRenderedPageBreak/>
        <w:t>2017-07-02</w:t>
      </w:r>
    </w:p>
    <w:p w14:paraId="57D1A136" w14:textId="77777777" w:rsidR="007433CD" w:rsidRDefault="00000000">
      <w:pPr>
        <w:pStyle w:val="SourceCode"/>
      </w:pPr>
      <w:r>
        <w:rPr>
          <w:rStyle w:val="VerbatimChar"/>
        </w:rPr>
        <w:t>2017-07-03</w:t>
      </w:r>
    </w:p>
    <w:p w14:paraId="57D1A137" w14:textId="77777777" w:rsidR="007433CD" w:rsidRDefault="00000000">
      <w:pPr>
        <w:pStyle w:val="SourceCode"/>
      </w:pPr>
      <w:r>
        <w:rPr>
          <w:rStyle w:val="VerbatimChar"/>
        </w:rPr>
        <w:t>2017-07-04</w:t>
      </w:r>
    </w:p>
    <w:p w14:paraId="57D1A138" w14:textId="77777777" w:rsidR="007433CD" w:rsidRDefault="00000000">
      <w:pPr>
        <w:pStyle w:val="SourceCode"/>
      </w:pPr>
      <w:r>
        <w:rPr>
          <w:rStyle w:val="VerbatimChar"/>
        </w:rPr>
        <w:t>2017-07-05</w:t>
      </w:r>
    </w:p>
    <w:p w14:paraId="57D1A139" w14:textId="77777777" w:rsidR="007433CD" w:rsidRDefault="00000000">
      <w:pPr>
        <w:pStyle w:val="SourceCode"/>
      </w:pPr>
      <w:r>
        <w:rPr>
          <w:rStyle w:val="VerbatimChar"/>
        </w:rPr>
        <w:t>2017-07-06</w:t>
      </w:r>
    </w:p>
    <w:p w14:paraId="57D1A13A" w14:textId="77777777" w:rsidR="007433CD" w:rsidRDefault="00000000">
      <w:pPr>
        <w:pStyle w:val="SourceCode"/>
      </w:pPr>
      <w:r>
        <w:rPr>
          <w:rStyle w:val="VerbatimChar"/>
        </w:rPr>
        <w:t>2017-07-07</w:t>
      </w:r>
    </w:p>
    <w:p w14:paraId="57D1A13B" w14:textId="77777777" w:rsidR="007433CD" w:rsidRDefault="00000000">
      <w:pPr>
        <w:pStyle w:val="SourceCode"/>
      </w:pPr>
      <w:r>
        <w:rPr>
          <w:rStyle w:val="VerbatimChar"/>
        </w:rPr>
        <w:t>2017-07-08</w:t>
      </w:r>
    </w:p>
    <w:p w14:paraId="57D1A13C" w14:textId="77777777" w:rsidR="007433CD" w:rsidRDefault="00000000">
      <w:pPr>
        <w:pStyle w:val="SourceCode"/>
      </w:pPr>
      <w:r>
        <w:rPr>
          <w:rStyle w:val="VerbatimChar"/>
        </w:rPr>
        <w:t>2017-07-09</w:t>
      </w:r>
    </w:p>
    <w:p w14:paraId="57D1A13D" w14:textId="77777777" w:rsidR="007433CD" w:rsidRDefault="00000000">
      <w:pPr>
        <w:pStyle w:val="SourceCode"/>
      </w:pPr>
      <w:r>
        <w:rPr>
          <w:rStyle w:val="VerbatimChar"/>
        </w:rPr>
        <w:t>2017-07-10</w:t>
      </w:r>
    </w:p>
    <w:p w14:paraId="57D1A13E" w14:textId="77777777" w:rsidR="007433CD" w:rsidRDefault="00000000">
      <w:pPr>
        <w:pStyle w:val="SourceCode"/>
      </w:pPr>
      <w:r>
        <w:rPr>
          <w:rStyle w:val="VerbatimChar"/>
        </w:rPr>
        <w:t>2017-07-11</w:t>
      </w:r>
    </w:p>
    <w:p w14:paraId="57D1A13F" w14:textId="77777777" w:rsidR="007433CD" w:rsidRDefault="00000000">
      <w:pPr>
        <w:pStyle w:val="SourceCode"/>
      </w:pPr>
      <w:r>
        <w:rPr>
          <w:rStyle w:val="VerbatimChar"/>
        </w:rPr>
        <w:t>2017-07-12</w:t>
      </w:r>
    </w:p>
    <w:p w14:paraId="57D1A140" w14:textId="77777777" w:rsidR="007433CD" w:rsidRDefault="00000000">
      <w:pPr>
        <w:pStyle w:val="SourceCode"/>
      </w:pPr>
      <w:r>
        <w:rPr>
          <w:rStyle w:val="VerbatimChar"/>
        </w:rPr>
        <w:t>2017-07-13</w:t>
      </w:r>
    </w:p>
    <w:p w14:paraId="57D1A141" w14:textId="77777777" w:rsidR="007433CD" w:rsidRDefault="00000000">
      <w:pPr>
        <w:pStyle w:val="SourceCode"/>
      </w:pPr>
      <w:r>
        <w:rPr>
          <w:rStyle w:val="VerbatimChar"/>
        </w:rPr>
        <w:t>2017-07-14</w:t>
      </w:r>
    </w:p>
    <w:p w14:paraId="57D1A142" w14:textId="77777777" w:rsidR="007433CD" w:rsidRDefault="00000000">
      <w:pPr>
        <w:pStyle w:val="SourceCode"/>
      </w:pPr>
      <w:r>
        <w:rPr>
          <w:rStyle w:val="VerbatimChar"/>
        </w:rPr>
        <w:t>2017-07-15</w:t>
      </w:r>
    </w:p>
    <w:p w14:paraId="57D1A143" w14:textId="77777777" w:rsidR="007433CD" w:rsidRDefault="00000000">
      <w:pPr>
        <w:pStyle w:val="SourceCode"/>
      </w:pPr>
      <w:r>
        <w:rPr>
          <w:rStyle w:val="VerbatimChar"/>
        </w:rPr>
        <w:t>2017-07-16</w:t>
      </w:r>
    </w:p>
    <w:p w14:paraId="57D1A144" w14:textId="77777777" w:rsidR="007433CD" w:rsidRDefault="00000000">
      <w:pPr>
        <w:pStyle w:val="SourceCode"/>
      </w:pPr>
      <w:r>
        <w:rPr>
          <w:rStyle w:val="VerbatimChar"/>
        </w:rPr>
        <w:t>2017-07-17</w:t>
      </w:r>
    </w:p>
    <w:p w14:paraId="57D1A145" w14:textId="77777777" w:rsidR="007433CD" w:rsidRDefault="00000000">
      <w:pPr>
        <w:pStyle w:val="SourceCode"/>
      </w:pPr>
      <w:r>
        <w:rPr>
          <w:rStyle w:val="VerbatimChar"/>
        </w:rPr>
        <w:t>2017-07-18</w:t>
      </w:r>
    </w:p>
    <w:p w14:paraId="57D1A146" w14:textId="77777777" w:rsidR="007433CD" w:rsidRDefault="00000000">
      <w:pPr>
        <w:pStyle w:val="SourceCode"/>
      </w:pPr>
      <w:r>
        <w:rPr>
          <w:rStyle w:val="VerbatimChar"/>
        </w:rPr>
        <w:t>2017-07-19</w:t>
      </w:r>
    </w:p>
    <w:p w14:paraId="57D1A147" w14:textId="77777777" w:rsidR="007433CD" w:rsidRDefault="00000000">
      <w:pPr>
        <w:pStyle w:val="SourceCode"/>
      </w:pPr>
      <w:r>
        <w:rPr>
          <w:rStyle w:val="VerbatimChar"/>
        </w:rPr>
        <w:t>2017-07-20</w:t>
      </w:r>
    </w:p>
    <w:p w14:paraId="57D1A148" w14:textId="77777777" w:rsidR="007433CD" w:rsidRDefault="00000000">
      <w:pPr>
        <w:pStyle w:val="SourceCode"/>
      </w:pPr>
      <w:r>
        <w:rPr>
          <w:rStyle w:val="VerbatimChar"/>
        </w:rPr>
        <w:t>2017-07-21</w:t>
      </w:r>
    </w:p>
    <w:p w14:paraId="57D1A149" w14:textId="77777777" w:rsidR="007433CD" w:rsidRDefault="00000000">
      <w:pPr>
        <w:pStyle w:val="SourceCode"/>
      </w:pPr>
      <w:r>
        <w:rPr>
          <w:rStyle w:val="VerbatimChar"/>
        </w:rPr>
        <w:t>2017-07-22</w:t>
      </w:r>
    </w:p>
    <w:p w14:paraId="57D1A14A" w14:textId="77777777" w:rsidR="007433CD" w:rsidRDefault="00000000">
      <w:pPr>
        <w:pStyle w:val="SourceCode"/>
      </w:pPr>
      <w:r>
        <w:rPr>
          <w:rStyle w:val="VerbatimChar"/>
        </w:rPr>
        <w:t>2017-07-23</w:t>
      </w:r>
    </w:p>
    <w:p w14:paraId="57D1A14B" w14:textId="77777777" w:rsidR="007433CD" w:rsidRDefault="00000000">
      <w:pPr>
        <w:pStyle w:val="SourceCode"/>
      </w:pPr>
      <w:r>
        <w:rPr>
          <w:rStyle w:val="VerbatimChar"/>
        </w:rPr>
        <w:t>2017-07-24</w:t>
      </w:r>
    </w:p>
    <w:p w14:paraId="57D1A14C" w14:textId="77777777" w:rsidR="007433CD" w:rsidRDefault="00000000">
      <w:pPr>
        <w:pStyle w:val="SourceCode"/>
      </w:pPr>
      <w:r>
        <w:rPr>
          <w:rStyle w:val="VerbatimChar"/>
        </w:rPr>
        <w:t>2017-07-25</w:t>
      </w:r>
    </w:p>
    <w:p w14:paraId="57D1A14D" w14:textId="77777777" w:rsidR="007433CD" w:rsidRDefault="00000000">
      <w:pPr>
        <w:pStyle w:val="SourceCode"/>
      </w:pPr>
      <w:r>
        <w:rPr>
          <w:rStyle w:val="VerbatimChar"/>
        </w:rPr>
        <w:t>2017-07-26</w:t>
      </w:r>
    </w:p>
    <w:p w14:paraId="57D1A14E" w14:textId="77777777" w:rsidR="007433CD" w:rsidRDefault="00000000">
      <w:pPr>
        <w:pStyle w:val="SourceCode"/>
      </w:pPr>
      <w:r>
        <w:rPr>
          <w:rStyle w:val="VerbatimChar"/>
        </w:rPr>
        <w:t>2017-07-27</w:t>
      </w:r>
    </w:p>
    <w:p w14:paraId="57D1A14F" w14:textId="77777777" w:rsidR="007433CD" w:rsidRDefault="00000000">
      <w:pPr>
        <w:pStyle w:val="SourceCode"/>
      </w:pPr>
      <w:r>
        <w:rPr>
          <w:rStyle w:val="VerbatimChar"/>
        </w:rPr>
        <w:t>2017-07-28</w:t>
      </w:r>
    </w:p>
    <w:p w14:paraId="57D1A150" w14:textId="77777777" w:rsidR="007433CD" w:rsidRDefault="00000000">
      <w:pPr>
        <w:pStyle w:val="SourceCode"/>
      </w:pPr>
      <w:r>
        <w:rPr>
          <w:rStyle w:val="VerbatimChar"/>
        </w:rPr>
        <w:t>2017-07-29</w:t>
      </w:r>
    </w:p>
    <w:p w14:paraId="57D1A151" w14:textId="77777777" w:rsidR="007433CD" w:rsidRDefault="00000000">
      <w:pPr>
        <w:pStyle w:val="SourceCode"/>
      </w:pPr>
      <w:r>
        <w:rPr>
          <w:rStyle w:val="VerbatimChar"/>
        </w:rPr>
        <w:lastRenderedPageBreak/>
        <w:t>2017-07-30</w:t>
      </w:r>
    </w:p>
    <w:p w14:paraId="57D1A152" w14:textId="77777777" w:rsidR="007433CD" w:rsidRDefault="00000000">
      <w:pPr>
        <w:pStyle w:val="SourceCode"/>
      </w:pPr>
      <w:r>
        <w:rPr>
          <w:rStyle w:val="VerbatimChar"/>
        </w:rPr>
        <w:t>2017-07-31</w:t>
      </w:r>
    </w:p>
    <w:p w14:paraId="57D1A153" w14:textId="77777777" w:rsidR="007433CD" w:rsidRDefault="00000000">
      <w:pPr>
        <w:pStyle w:val="SourceCode"/>
      </w:pPr>
      <w:r>
        <w:rPr>
          <w:rStyle w:val="VerbatimChar"/>
        </w:rPr>
        <w:t>2017-08-01</w:t>
      </w:r>
    </w:p>
    <w:p w14:paraId="57D1A154" w14:textId="77777777" w:rsidR="007433CD" w:rsidRDefault="00000000">
      <w:pPr>
        <w:pStyle w:val="SourceCode"/>
      </w:pPr>
      <w:r>
        <w:rPr>
          <w:rStyle w:val="VerbatimChar"/>
        </w:rPr>
        <w:t>2017-08-02</w:t>
      </w:r>
    </w:p>
    <w:p w14:paraId="57D1A155" w14:textId="77777777" w:rsidR="007433CD" w:rsidRDefault="00000000">
      <w:pPr>
        <w:pStyle w:val="SourceCode"/>
      </w:pPr>
      <w:r>
        <w:rPr>
          <w:rStyle w:val="VerbatimChar"/>
        </w:rPr>
        <w:t>2017-08-03</w:t>
      </w:r>
    </w:p>
    <w:p w14:paraId="57D1A156" w14:textId="77777777" w:rsidR="007433CD" w:rsidRDefault="00000000">
      <w:pPr>
        <w:pStyle w:val="SourceCode"/>
      </w:pPr>
      <w:r>
        <w:rPr>
          <w:rStyle w:val="VerbatimChar"/>
        </w:rPr>
        <w:t>2017-08-04</w:t>
      </w:r>
    </w:p>
    <w:p w14:paraId="57D1A157" w14:textId="77777777" w:rsidR="007433CD" w:rsidRDefault="00000000">
      <w:pPr>
        <w:pStyle w:val="SourceCode"/>
      </w:pPr>
      <w:r>
        <w:rPr>
          <w:rStyle w:val="VerbatimChar"/>
        </w:rPr>
        <w:t>2017-08-05</w:t>
      </w:r>
    </w:p>
    <w:p w14:paraId="57D1A158" w14:textId="77777777" w:rsidR="007433CD" w:rsidRDefault="00000000">
      <w:pPr>
        <w:pStyle w:val="SourceCode"/>
      </w:pPr>
      <w:r>
        <w:rPr>
          <w:rStyle w:val="VerbatimChar"/>
        </w:rPr>
        <w:t>2017-08-06</w:t>
      </w:r>
    </w:p>
    <w:p w14:paraId="57D1A159" w14:textId="77777777" w:rsidR="007433CD" w:rsidRDefault="00000000">
      <w:pPr>
        <w:pStyle w:val="SourceCode"/>
      </w:pPr>
      <w:r>
        <w:rPr>
          <w:rStyle w:val="VerbatimChar"/>
        </w:rPr>
        <w:t>2017-08-07</w:t>
      </w:r>
    </w:p>
    <w:p w14:paraId="57D1A15A" w14:textId="77777777" w:rsidR="007433CD" w:rsidRDefault="00000000">
      <w:pPr>
        <w:pStyle w:val="SourceCode"/>
      </w:pPr>
      <w:r>
        <w:rPr>
          <w:rStyle w:val="VerbatimChar"/>
        </w:rPr>
        <w:t>2017-08-08</w:t>
      </w:r>
    </w:p>
    <w:p w14:paraId="57D1A15B" w14:textId="77777777" w:rsidR="007433CD" w:rsidRDefault="00000000">
      <w:pPr>
        <w:pStyle w:val="SourceCode"/>
      </w:pPr>
      <w:r>
        <w:rPr>
          <w:rStyle w:val="VerbatimChar"/>
        </w:rPr>
        <w:t>2017-08-09</w:t>
      </w:r>
    </w:p>
    <w:p w14:paraId="57D1A15C" w14:textId="77777777" w:rsidR="007433CD" w:rsidRDefault="00000000">
      <w:pPr>
        <w:pStyle w:val="SourceCode"/>
      </w:pPr>
      <w:r>
        <w:rPr>
          <w:rStyle w:val="VerbatimChar"/>
        </w:rPr>
        <w:t>2017-08-10</w:t>
      </w:r>
    </w:p>
    <w:p w14:paraId="57D1A15D" w14:textId="77777777" w:rsidR="007433CD" w:rsidRDefault="00000000">
      <w:pPr>
        <w:pStyle w:val="SourceCode"/>
      </w:pPr>
      <w:r>
        <w:rPr>
          <w:rStyle w:val="VerbatimChar"/>
        </w:rPr>
        <w:t>2017-08-11</w:t>
      </w:r>
    </w:p>
    <w:p w14:paraId="57D1A15E" w14:textId="77777777" w:rsidR="007433CD" w:rsidRDefault="00000000">
      <w:pPr>
        <w:pStyle w:val="SourceCode"/>
      </w:pPr>
      <w:r>
        <w:rPr>
          <w:rStyle w:val="VerbatimChar"/>
        </w:rPr>
        <w:t>2017-08-12</w:t>
      </w:r>
    </w:p>
    <w:p w14:paraId="57D1A15F" w14:textId="77777777" w:rsidR="007433CD" w:rsidRDefault="00000000">
      <w:pPr>
        <w:pStyle w:val="SourceCode"/>
      </w:pPr>
      <w:r>
        <w:rPr>
          <w:rStyle w:val="VerbatimChar"/>
        </w:rPr>
        <w:t>2017-08-13</w:t>
      </w:r>
    </w:p>
    <w:p w14:paraId="57D1A160" w14:textId="77777777" w:rsidR="007433CD" w:rsidRDefault="00000000">
      <w:pPr>
        <w:pStyle w:val="SourceCode"/>
      </w:pPr>
      <w:r>
        <w:rPr>
          <w:rStyle w:val="VerbatimChar"/>
        </w:rPr>
        <w:t>2017-08-14</w:t>
      </w:r>
    </w:p>
    <w:p w14:paraId="57D1A161" w14:textId="77777777" w:rsidR="007433CD" w:rsidRDefault="00000000">
      <w:pPr>
        <w:pStyle w:val="SourceCode"/>
      </w:pPr>
      <w:r>
        <w:rPr>
          <w:rStyle w:val="VerbatimChar"/>
        </w:rPr>
        <w:t>2017-08-15</w:t>
      </w:r>
    </w:p>
    <w:p w14:paraId="57D1A162" w14:textId="77777777" w:rsidR="007433CD" w:rsidRDefault="00000000">
      <w:pPr>
        <w:pStyle w:val="SourceCode"/>
      </w:pPr>
      <w:r>
        <w:rPr>
          <w:rStyle w:val="VerbatimChar"/>
        </w:rPr>
        <w:t>2017-08-16</w:t>
      </w:r>
    </w:p>
    <w:p w14:paraId="57D1A163" w14:textId="77777777" w:rsidR="007433CD" w:rsidRDefault="00000000">
      <w:pPr>
        <w:pStyle w:val="SourceCode"/>
      </w:pPr>
      <w:r>
        <w:rPr>
          <w:rStyle w:val="VerbatimChar"/>
        </w:rPr>
        <w:t>2017-08-17</w:t>
      </w:r>
    </w:p>
    <w:p w14:paraId="57D1A164" w14:textId="77777777" w:rsidR="007433CD" w:rsidRDefault="00000000">
      <w:pPr>
        <w:pStyle w:val="SourceCode"/>
      </w:pPr>
      <w:r>
        <w:rPr>
          <w:rStyle w:val="VerbatimChar"/>
        </w:rPr>
        <w:t>2017-08-18</w:t>
      </w:r>
    </w:p>
    <w:p w14:paraId="57D1A165" w14:textId="77777777" w:rsidR="007433CD" w:rsidRDefault="00000000">
      <w:pPr>
        <w:pStyle w:val="SourceCode"/>
      </w:pPr>
      <w:r>
        <w:rPr>
          <w:rStyle w:val="VerbatimChar"/>
        </w:rPr>
        <w:t>2017-08-19</w:t>
      </w:r>
    </w:p>
    <w:p w14:paraId="57D1A166" w14:textId="77777777" w:rsidR="007433CD" w:rsidRDefault="00000000">
      <w:pPr>
        <w:pStyle w:val="SourceCode"/>
      </w:pPr>
      <w:r>
        <w:rPr>
          <w:rStyle w:val="VerbatimChar"/>
        </w:rPr>
        <w:t>2017-08-20</w:t>
      </w:r>
    </w:p>
    <w:p w14:paraId="57D1A167" w14:textId="77777777" w:rsidR="007433CD" w:rsidRDefault="00000000">
      <w:pPr>
        <w:pStyle w:val="SourceCode"/>
      </w:pPr>
      <w:r>
        <w:rPr>
          <w:rStyle w:val="VerbatimChar"/>
        </w:rPr>
        <w:t>2017-08-21</w:t>
      </w:r>
    </w:p>
    <w:p w14:paraId="57D1A168" w14:textId="77777777" w:rsidR="007433CD" w:rsidRDefault="00000000">
      <w:pPr>
        <w:pStyle w:val="SourceCode"/>
      </w:pPr>
      <w:r>
        <w:rPr>
          <w:rStyle w:val="VerbatimChar"/>
        </w:rPr>
        <w:t>2017-08-22</w:t>
      </w:r>
    </w:p>
    <w:p w14:paraId="57D1A169" w14:textId="77777777" w:rsidR="007433CD" w:rsidRDefault="00000000">
      <w:pPr>
        <w:pStyle w:val="SourceCode"/>
      </w:pPr>
      <w:r>
        <w:rPr>
          <w:rStyle w:val="VerbatimChar"/>
        </w:rPr>
        <w:t>2017-08-23</w:t>
      </w:r>
    </w:p>
    <w:p w14:paraId="57D1A16A" w14:textId="77777777" w:rsidR="007433CD" w:rsidRDefault="00000000">
      <w:pPr>
        <w:pStyle w:val="SourceCode"/>
      </w:pPr>
      <w:r>
        <w:rPr>
          <w:rStyle w:val="VerbatimChar"/>
        </w:rPr>
        <w:t>2017-08-24</w:t>
      </w:r>
    </w:p>
    <w:p w14:paraId="57D1A16B" w14:textId="77777777" w:rsidR="007433CD" w:rsidRDefault="00000000">
      <w:pPr>
        <w:pStyle w:val="SourceCode"/>
      </w:pPr>
      <w:r>
        <w:rPr>
          <w:rStyle w:val="VerbatimChar"/>
        </w:rPr>
        <w:t>2017-08-25</w:t>
      </w:r>
    </w:p>
    <w:p w14:paraId="57D1A16C" w14:textId="77777777" w:rsidR="007433CD" w:rsidRDefault="00000000">
      <w:pPr>
        <w:pStyle w:val="SourceCode"/>
      </w:pPr>
      <w:r>
        <w:rPr>
          <w:rStyle w:val="VerbatimChar"/>
        </w:rPr>
        <w:t>2017-08-26</w:t>
      </w:r>
    </w:p>
    <w:p w14:paraId="57D1A16D" w14:textId="77777777" w:rsidR="007433CD" w:rsidRDefault="00000000">
      <w:pPr>
        <w:pStyle w:val="SourceCode"/>
      </w:pPr>
      <w:r>
        <w:rPr>
          <w:rStyle w:val="VerbatimChar"/>
        </w:rPr>
        <w:lastRenderedPageBreak/>
        <w:t>2017-08-27</w:t>
      </w:r>
    </w:p>
    <w:p w14:paraId="57D1A16E" w14:textId="77777777" w:rsidR="007433CD" w:rsidRDefault="00000000">
      <w:pPr>
        <w:pStyle w:val="SourceCode"/>
      </w:pPr>
      <w:r>
        <w:rPr>
          <w:rStyle w:val="VerbatimChar"/>
        </w:rPr>
        <w:t>2017-08-28</w:t>
      </w:r>
    </w:p>
    <w:p w14:paraId="57D1A16F" w14:textId="77777777" w:rsidR="007433CD" w:rsidRDefault="00000000">
      <w:pPr>
        <w:pStyle w:val="SourceCode"/>
      </w:pPr>
      <w:r>
        <w:rPr>
          <w:rStyle w:val="VerbatimChar"/>
        </w:rPr>
        <w:t>2017-08-29</w:t>
      </w:r>
    </w:p>
    <w:p w14:paraId="57D1A170" w14:textId="77777777" w:rsidR="007433CD" w:rsidRDefault="00000000">
      <w:pPr>
        <w:pStyle w:val="SourceCode"/>
      </w:pPr>
      <w:r>
        <w:rPr>
          <w:rStyle w:val="VerbatimChar"/>
        </w:rPr>
        <w:t>2017-08-30</w:t>
      </w:r>
    </w:p>
    <w:p w14:paraId="57D1A171" w14:textId="77777777" w:rsidR="007433CD" w:rsidRDefault="00000000">
      <w:pPr>
        <w:pStyle w:val="SourceCode"/>
      </w:pPr>
      <w:r>
        <w:rPr>
          <w:rStyle w:val="VerbatimChar"/>
        </w:rPr>
        <w:t>2017-08-31</w:t>
      </w:r>
    </w:p>
    <w:p w14:paraId="57D1A172" w14:textId="77777777" w:rsidR="007433CD" w:rsidRDefault="00000000">
      <w:pPr>
        <w:pStyle w:val="SourceCode"/>
      </w:pPr>
      <w:r>
        <w:rPr>
          <w:rStyle w:val="VerbatimChar"/>
        </w:rPr>
        <w:t>2017-09-01</w:t>
      </w:r>
    </w:p>
    <w:p w14:paraId="57D1A173" w14:textId="77777777" w:rsidR="007433CD" w:rsidRDefault="00000000">
      <w:pPr>
        <w:pStyle w:val="SourceCode"/>
      </w:pPr>
      <w:r>
        <w:rPr>
          <w:rStyle w:val="VerbatimChar"/>
        </w:rPr>
        <w:t>2017-09-02</w:t>
      </w:r>
    </w:p>
    <w:p w14:paraId="57D1A174" w14:textId="77777777" w:rsidR="007433CD" w:rsidRDefault="00000000">
      <w:pPr>
        <w:pStyle w:val="SourceCode"/>
      </w:pPr>
      <w:r>
        <w:rPr>
          <w:rStyle w:val="VerbatimChar"/>
        </w:rPr>
        <w:t>2017-09-03</w:t>
      </w:r>
    </w:p>
    <w:p w14:paraId="57D1A175" w14:textId="77777777" w:rsidR="007433CD" w:rsidRDefault="00000000">
      <w:pPr>
        <w:pStyle w:val="SourceCode"/>
      </w:pPr>
      <w:r>
        <w:rPr>
          <w:rStyle w:val="VerbatimChar"/>
        </w:rPr>
        <w:t>2017-09-04</w:t>
      </w:r>
    </w:p>
    <w:p w14:paraId="57D1A176" w14:textId="77777777" w:rsidR="007433CD" w:rsidRDefault="00000000">
      <w:pPr>
        <w:pStyle w:val="SourceCode"/>
      </w:pPr>
      <w:r>
        <w:rPr>
          <w:rStyle w:val="VerbatimChar"/>
        </w:rPr>
        <w:t>2017-09-05</w:t>
      </w:r>
    </w:p>
    <w:p w14:paraId="57D1A177" w14:textId="77777777" w:rsidR="007433CD" w:rsidRDefault="00000000">
      <w:pPr>
        <w:pStyle w:val="SourceCode"/>
      </w:pPr>
      <w:r>
        <w:rPr>
          <w:rStyle w:val="VerbatimChar"/>
        </w:rPr>
        <w:t>2017-09-06</w:t>
      </w:r>
    </w:p>
    <w:p w14:paraId="57D1A178" w14:textId="77777777" w:rsidR="007433CD" w:rsidRDefault="00000000">
      <w:pPr>
        <w:pStyle w:val="SourceCode"/>
      </w:pPr>
      <w:r>
        <w:rPr>
          <w:rStyle w:val="VerbatimChar"/>
        </w:rPr>
        <w:t>2017-09-07</w:t>
      </w:r>
    </w:p>
    <w:p w14:paraId="57D1A179" w14:textId="77777777" w:rsidR="007433CD" w:rsidRDefault="00000000">
      <w:pPr>
        <w:pStyle w:val="SourceCode"/>
      </w:pPr>
      <w:r>
        <w:rPr>
          <w:rStyle w:val="VerbatimChar"/>
        </w:rPr>
        <w:t>2017-09-08</w:t>
      </w:r>
    </w:p>
    <w:p w14:paraId="57D1A17A" w14:textId="77777777" w:rsidR="007433CD" w:rsidRDefault="00000000">
      <w:pPr>
        <w:pStyle w:val="SourceCode"/>
      </w:pPr>
      <w:r>
        <w:rPr>
          <w:rStyle w:val="VerbatimChar"/>
        </w:rPr>
        <w:t>2017-09-09</w:t>
      </w:r>
    </w:p>
    <w:p w14:paraId="57D1A17B" w14:textId="77777777" w:rsidR="007433CD" w:rsidRDefault="00000000">
      <w:pPr>
        <w:pStyle w:val="SourceCode"/>
      </w:pPr>
      <w:r>
        <w:rPr>
          <w:rStyle w:val="VerbatimChar"/>
        </w:rPr>
        <w:t>2017-09-10</w:t>
      </w:r>
    </w:p>
    <w:p w14:paraId="57D1A17C" w14:textId="77777777" w:rsidR="007433CD" w:rsidRDefault="00000000">
      <w:pPr>
        <w:pStyle w:val="SourceCode"/>
      </w:pPr>
      <w:r>
        <w:rPr>
          <w:rStyle w:val="VerbatimChar"/>
        </w:rPr>
        <w:t>2017-09-11</w:t>
      </w:r>
    </w:p>
    <w:p w14:paraId="57D1A17D" w14:textId="77777777" w:rsidR="007433CD" w:rsidRDefault="00000000">
      <w:pPr>
        <w:pStyle w:val="SourceCode"/>
      </w:pPr>
      <w:r>
        <w:rPr>
          <w:rStyle w:val="VerbatimChar"/>
        </w:rPr>
        <w:t>2017-09-12</w:t>
      </w:r>
    </w:p>
    <w:p w14:paraId="57D1A17E" w14:textId="77777777" w:rsidR="007433CD" w:rsidRDefault="00000000">
      <w:pPr>
        <w:pStyle w:val="SourceCode"/>
      </w:pPr>
      <w:r>
        <w:rPr>
          <w:rStyle w:val="VerbatimChar"/>
        </w:rPr>
        <w:t>2017-09-13</w:t>
      </w:r>
    </w:p>
    <w:p w14:paraId="57D1A17F" w14:textId="77777777" w:rsidR="007433CD" w:rsidRDefault="00000000">
      <w:pPr>
        <w:pStyle w:val="SourceCode"/>
      </w:pPr>
      <w:r>
        <w:rPr>
          <w:rStyle w:val="VerbatimChar"/>
        </w:rPr>
        <w:t>2017-09-14</w:t>
      </w:r>
    </w:p>
    <w:p w14:paraId="57D1A180" w14:textId="77777777" w:rsidR="007433CD" w:rsidRDefault="00000000">
      <w:pPr>
        <w:pStyle w:val="SourceCode"/>
      </w:pPr>
      <w:r>
        <w:rPr>
          <w:rStyle w:val="VerbatimChar"/>
        </w:rPr>
        <w:t>2017-09-15</w:t>
      </w:r>
    </w:p>
    <w:p w14:paraId="57D1A181" w14:textId="77777777" w:rsidR="007433CD" w:rsidRDefault="00000000">
      <w:pPr>
        <w:pStyle w:val="SourceCode"/>
      </w:pPr>
      <w:r>
        <w:rPr>
          <w:rStyle w:val="VerbatimChar"/>
        </w:rPr>
        <w:t>2017-09-16</w:t>
      </w:r>
    </w:p>
    <w:p w14:paraId="57D1A182" w14:textId="77777777" w:rsidR="007433CD" w:rsidRDefault="00000000">
      <w:pPr>
        <w:pStyle w:val="SourceCode"/>
      </w:pPr>
      <w:r>
        <w:rPr>
          <w:rStyle w:val="VerbatimChar"/>
        </w:rPr>
        <w:t>2017-09-17</w:t>
      </w:r>
    </w:p>
    <w:p w14:paraId="57D1A183" w14:textId="77777777" w:rsidR="007433CD" w:rsidRDefault="00000000">
      <w:pPr>
        <w:pStyle w:val="SourceCode"/>
      </w:pPr>
      <w:r>
        <w:rPr>
          <w:rStyle w:val="VerbatimChar"/>
        </w:rPr>
        <w:t>2017-09-18</w:t>
      </w:r>
    </w:p>
    <w:p w14:paraId="57D1A184" w14:textId="77777777" w:rsidR="007433CD" w:rsidRDefault="00000000">
      <w:pPr>
        <w:pStyle w:val="SourceCode"/>
      </w:pPr>
      <w:r>
        <w:rPr>
          <w:rStyle w:val="VerbatimChar"/>
        </w:rPr>
        <w:t>2017-09-19</w:t>
      </w:r>
    </w:p>
    <w:p w14:paraId="57D1A185" w14:textId="77777777" w:rsidR="007433CD" w:rsidRDefault="00000000">
      <w:pPr>
        <w:pStyle w:val="SourceCode"/>
      </w:pPr>
      <w:r>
        <w:rPr>
          <w:rStyle w:val="VerbatimChar"/>
        </w:rPr>
        <w:t>2017-09-20</w:t>
      </w:r>
    </w:p>
    <w:p w14:paraId="57D1A186" w14:textId="77777777" w:rsidR="007433CD" w:rsidRDefault="00000000">
      <w:pPr>
        <w:pStyle w:val="SourceCode"/>
      </w:pPr>
      <w:r>
        <w:rPr>
          <w:rStyle w:val="VerbatimChar"/>
        </w:rPr>
        <w:t>2017-09-21</w:t>
      </w:r>
    </w:p>
    <w:p w14:paraId="57D1A187" w14:textId="77777777" w:rsidR="007433CD" w:rsidRDefault="00000000">
      <w:pPr>
        <w:pStyle w:val="SourceCode"/>
      </w:pPr>
      <w:r>
        <w:rPr>
          <w:rStyle w:val="VerbatimChar"/>
        </w:rPr>
        <w:t>2017-09-22</w:t>
      </w:r>
    </w:p>
    <w:p w14:paraId="57D1A188" w14:textId="77777777" w:rsidR="007433CD" w:rsidRDefault="00000000">
      <w:pPr>
        <w:pStyle w:val="SourceCode"/>
      </w:pPr>
      <w:r>
        <w:rPr>
          <w:rStyle w:val="VerbatimChar"/>
        </w:rPr>
        <w:t>2017-09-23</w:t>
      </w:r>
    </w:p>
    <w:p w14:paraId="57D1A189" w14:textId="77777777" w:rsidR="007433CD" w:rsidRDefault="00000000">
      <w:pPr>
        <w:pStyle w:val="SourceCode"/>
      </w:pPr>
      <w:r>
        <w:rPr>
          <w:rStyle w:val="VerbatimChar"/>
        </w:rPr>
        <w:lastRenderedPageBreak/>
        <w:t>2017-09-24</w:t>
      </w:r>
    </w:p>
    <w:p w14:paraId="57D1A18A" w14:textId="77777777" w:rsidR="007433CD" w:rsidRDefault="00000000">
      <w:pPr>
        <w:pStyle w:val="SourceCode"/>
      </w:pPr>
      <w:r>
        <w:rPr>
          <w:rStyle w:val="VerbatimChar"/>
        </w:rPr>
        <w:t>2017-09-25</w:t>
      </w:r>
    </w:p>
    <w:p w14:paraId="57D1A18B" w14:textId="77777777" w:rsidR="007433CD" w:rsidRDefault="00000000">
      <w:pPr>
        <w:pStyle w:val="SourceCode"/>
      </w:pPr>
      <w:r>
        <w:rPr>
          <w:rStyle w:val="VerbatimChar"/>
        </w:rPr>
        <w:t>2017-09-26</w:t>
      </w:r>
    </w:p>
    <w:p w14:paraId="57D1A18C" w14:textId="77777777" w:rsidR="007433CD" w:rsidRDefault="00000000">
      <w:pPr>
        <w:pStyle w:val="SourceCode"/>
      </w:pPr>
      <w:r>
        <w:rPr>
          <w:rStyle w:val="VerbatimChar"/>
        </w:rPr>
        <w:t>2017-09-27</w:t>
      </w:r>
    </w:p>
    <w:p w14:paraId="57D1A18D" w14:textId="77777777" w:rsidR="007433CD" w:rsidRDefault="00000000">
      <w:pPr>
        <w:pStyle w:val="SourceCode"/>
      </w:pPr>
      <w:r>
        <w:rPr>
          <w:rStyle w:val="VerbatimChar"/>
        </w:rPr>
        <w:t>2017-09-28</w:t>
      </w:r>
    </w:p>
    <w:p w14:paraId="57D1A18E" w14:textId="77777777" w:rsidR="007433CD" w:rsidRDefault="00000000">
      <w:pPr>
        <w:pStyle w:val="SourceCode"/>
      </w:pPr>
      <w:r>
        <w:rPr>
          <w:rStyle w:val="VerbatimChar"/>
        </w:rPr>
        <w:t>2017-09-29</w:t>
      </w:r>
    </w:p>
    <w:p w14:paraId="57D1A18F" w14:textId="77777777" w:rsidR="007433CD" w:rsidRDefault="00000000">
      <w:pPr>
        <w:pStyle w:val="SourceCode"/>
      </w:pPr>
      <w:r>
        <w:rPr>
          <w:rStyle w:val="VerbatimChar"/>
        </w:rPr>
        <w:t>2017-09-30</w:t>
      </w:r>
    </w:p>
    <w:p w14:paraId="57D1A190" w14:textId="77777777" w:rsidR="007433CD" w:rsidRDefault="00000000">
      <w:pPr>
        <w:pStyle w:val="SourceCode"/>
      </w:pPr>
      <w:r>
        <w:rPr>
          <w:rStyle w:val="VerbatimChar"/>
        </w:rPr>
        <w:t>2017-10-01</w:t>
      </w:r>
    </w:p>
    <w:p w14:paraId="57D1A191" w14:textId="77777777" w:rsidR="007433CD" w:rsidRDefault="00000000">
      <w:pPr>
        <w:pStyle w:val="SourceCode"/>
      </w:pPr>
      <w:r>
        <w:rPr>
          <w:rStyle w:val="VerbatimChar"/>
        </w:rPr>
        <w:t>2017-10-02</w:t>
      </w:r>
    </w:p>
    <w:p w14:paraId="57D1A192" w14:textId="77777777" w:rsidR="007433CD" w:rsidRDefault="00000000">
      <w:pPr>
        <w:pStyle w:val="SourceCode"/>
      </w:pPr>
      <w:r>
        <w:rPr>
          <w:rStyle w:val="VerbatimChar"/>
        </w:rPr>
        <w:t>2017-10-03</w:t>
      </w:r>
    </w:p>
    <w:p w14:paraId="57D1A193" w14:textId="77777777" w:rsidR="007433CD" w:rsidRDefault="00000000">
      <w:pPr>
        <w:pStyle w:val="SourceCode"/>
      </w:pPr>
      <w:r>
        <w:rPr>
          <w:rStyle w:val="VerbatimChar"/>
        </w:rPr>
        <w:t>2017-10-04</w:t>
      </w:r>
    </w:p>
    <w:p w14:paraId="57D1A194" w14:textId="77777777" w:rsidR="007433CD" w:rsidRDefault="00000000">
      <w:pPr>
        <w:pStyle w:val="SourceCode"/>
      </w:pPr>
      <w:r>
        <w:rPr>
          <w:rStyle w:val="VerbatimChar"/>
        </w:rPr>
        <w:t>2017-10-05</w:t>
      </w:r>
    </w:p>
    <w:p w14:paraId="57D1A195" w14:textId="77777777" w:rsidR="007433CD" w:rsidRDefault="00000000">
      <w:pPr>
        <w:pStyle w:val="SourceCode"/>
      </w:pPr>
      <w:r>
        <w:rPr>
          <w:rStyle w:val="VerbatimChar"/>
        </w:rPr>
        <w:t>2017-10-06</w:t>
      </w:r>
    </w:p>
    <w:p w14:paraId="57D1A196" w14:textId="77777777" w:rsidR="007433CD" w:rsidRDefault="00000000">
      <w:pPr>
        <w:pStyle w:val="SourceCode"/>
      </w:pPr>
      <w:r>
        <w:rPr>
          <w:rStyle w:val="VerbatimChar"/>
        </w:rPr>
        <w:t>2017-10-07</w:t>
      </w:r>
    </w:p>
    <w:p w14:paraId="57D1A197" w14:textId="77777777" w:rsidR="007433CD" w:rsidRDefault="00000000">
      <w:pPr>
        <w:pStyle w:val="SourceCode"/>
      </w:pPr>
      <w:r>
        <w:rPr>
          <w:rStyle w:val="VerbatimChar"/>
        </w:rPr>
        <w:t>2017-10-08</w:t>
      </w:r>
    </w:p>
    <w:p w14:paraId="57D1A198" w14:textId="77777777" w:rsidR="007433CD" w:rsidRDefault="00000000">
      <w:pPr>
        <w:pStyle w:val="SourceCode"/>
      </w:pPr>
      <w:r>
        <w:rPr>
          <w:rStyle w:val="VerbatimChar"/>
        </w:rPr>
        <w:t>2017-10-09</w:t>
      </w:r>
    </w:p>
    <w:p w14:paraId="57D1A199" w14:textId="77777777" w:rsidR="007433CD" w:rsidRDefault="00000000">
      <w:pPr>
        <w:pStyle w:val="SourceCode"/>
      </w:pPr>
      <w:r>
        <w:rPr>
          <w:rStyle w:val="VerbatimChar"/>
        </w:rPr>
        <w:t>2017-10-10</w:t>
      </w:r>
    </w:p>
    <w:p w14:paraId="57D1A19A" w14:textId="77777777" w:rsidR="007433CD" w:rsidRDefault="00000000">
      <w:pPr>
        <w:pStyle w:val="SourceCode"/>
      </w:pPr>
      <w:r>
        <w:rPr>
          <w:rStyle w:val="VerbatimChar"/>
        </w:rPr>
        <w:t>2017-10-11</w:t>
      </w:r>
    </w:p>
    <w:p w14:paraId="57D1A19B" w14:textId="77777777" w:rsidR="007433CD" w:rsidRDefault="00000000">
      <w:pPr>
        <w:pStyle w:val="SourceCode"/>
      </w:pPr>
      <w:r>
        <w:rPr>
          <w:rStyle w:val="VerbatimChar"/>
        </w:rPr>
        <w:t>2017-10-12</w:t>
      </w:r>
    </w:p>
    <w:p w14:paraId="57D1A19C" w14:textId="77777777" w:rsidR="007433CD" w:rsidRDefault="00000000">
      <w:pPr>
        <w:pStyle w:val="SourceCode"/>
      </w:pPr>
      <w:r>
        <w:rPr>
          <w:rStyle w:val="VerbatimChar"/>
        </w:rPr>
        <w:t>2017-10-13</w:t>
      </w:r>
    </w:p>
    <w:p w14:paraId="57D1A19D" w14:textId="77777777" w:rsidR="007433CD" w:rsidRDefault="00000000">
      <w:pPr>
        <w:pStyle w:val="SourceCode"/>
      </w:pPr>
      <w:r>
        <w:rPr>
          <w:rStyle w:val="VerbatimChar"/>
        </w:rPr>
        <w:t>2017-10-14</w:t>
      </w:r>
    </w:p>
    <w:p w14:paraId="57D1A19E" w14:textId="77777777" w:rsidR="007433CD" w:rsidRDefault="00000000">
      <w:pPr>
        <w:pStyle w:val="SourceCode"/>
      </w:pPr>
      <w:r>
        <w:rPr>
          <w:rStyle w:val="VerbatimChar"/>
        </w:rPr>
        <w:t>2017-10-15</w:t>
      </w:r>
    </w:p>
    <w:p w14:paraId="57D1A19F" w14:textId="77777777" w:rsidR="007433CD" w:rsidRDefault="00000000">
      <w:pPr>
        <w:pStyle w:val="SourceCode"/>
      </w:pPr>
      <w:r>
        <w:rPr>
          <w:rStyle w:val="VerbatimChar"/>
        </w:rPr>
        <w:t>2017-10-16</w:t>
      </w:r>
    </w:p>
    <w:p w14:paraId="57D1A1A0" w14:textId="77777777" w:rsidR="007433CD" w:rsidRDefault="00000000">
      <w:pPr>
        <w:pStyle w:val="SourceCode"/>
      </w:pPr>
      <w:r>
        <w:rPr>
          <w:rStyle w:val="VerbatimChar"/>
        </w:rPr>
        <w:t>2017-10-17</w:t>
      </w:r>
    </w:p>
    <w:p w14:paraId="57D1A1A1" w14:textId="77777777" w:rsidR="007433CD" w:rsidRDefault="00000000">
      <w:pPr>
        <w:pStyle w:val="SourceCode"/>
      </w:pPr>
      <w:r>
        <w:rPr>
          <w:rStyle w:val="VerbatimChar"/>
        </w:rPr>
        <w:t>2017-10-18</w:t>
      </w:r>
    </w:p>
    <w:p w14:paraId="57D1A1A2" w14:textId="77777777" w:rsidR="007433CD" w:rsidRDefault="00000000">
      <w:pPr>
        <w:pStyle w:val="SourceCode"/>
      </w:pPr>
      <w:r>
        <w:rPr>
          <w:rStyle w:val="VerbatimChar"/>
        </w:rPr>
        <w:t>2017-10-19</w:t>
      </w:r>
    </w:p>
    <w:p w14:paraId="57D1A1A3" w14:textId="77777777" w:rsidR="007433CD" w:rsidRDefault="00000000">
      <w:pPr>
        <w:pStyle w:val="SourceCode"/>
      </w:pPr>
      <w:r>
        <w:rPr>
          <w:rStyle w:val="VerbatimChar"/>
        </w:rPr>
        <w:t>2017-10-20</w:t>
      </w:r>
    </w:p>
    <w:p w14:paraId="57D1A1A4" w14:textId="77777777" w:rsidR="007433CD" w:rsidRDefault="00000000">
      <w:pPr>
        <w:pStyle w:val="SourceCode"/>
      </w:pPr>
      <w:r>
        <w:rPr>
          <w:rStyle w:val="VerbatimChar"/>
        </w:rPr>
        <w:t>2017-10-21</w:t>
      </w:r>
    </w:p>
    <w:p w14:paraId="57D1A1A5" w14:textId="77777777" w:rsidR="007433CD" w:rsidRDefault="00000000">
      <w:pPr>
        <w:pStyle w:val="SourceCode"/>
      </w:pPr>
      <w:r>
        <w:rPr>
          <w:rStyle w:val="VerbatimChar"/>
        </w:rPr>
        <w:lastRenderedPageBreak/>
        <w:t>2017-10-22</w:t>
      </w:r>
    </w:p>
    <w:p w14:paraId="57D1A1A6" w14:textId="77777777" w:rsidR="007433CD" w:rsidRDefault="00000000">
      <w:pPr>
        <w:pStyle w:val="SourceCode"/>
      </w:pPr>
      <w:r>
        <w:rPr>
          <w:rStyle w:val="VerbatimChar"/>
        </w:rPr>
        <w:t>2017-10-23</w:t>
      </w:r>
    </w:p>
    <w:p w14:paraId="57D1A1A7" w14:textId="77777777" w:rsidR="007433CD" w:rsidRDefault="00000000">
      <w:pPr>
        <w:pStyle w:val="SourceCode"/>
      </w:pPr>
      <w:r>
        <w:rPr>
          <w:rStyle w:val="VerbatimChar"/>
        </w:rPr>
        <w:t>2017-10-24</w:t>
      </w:r>
    </w:p>
    <w:p w14:paraId="57D1A1A8" w14:textId="77777777" w:rsidR="007433CD" w:rsidRDefault="00000000">
      <w:pPr>
        <w:pStyle w:val="SourceCode"/>
      </w:pPr>
      <w:r>
        <w:rPr>
          <w:rStyle w:val="VerbatimChar"/>
        </w:rPr>
        <w:t>2017-10-25</w:t>
      </w:r>
    </w:p>
    <w:p w14:paraId="57D1A1A9" w14:textId="77777777" w:rsidR="007433CD" w:rsidRDefault="00000000">
      <w:pPr>
        <w:pStyle w:val="SourceCode"/>
      </w:pPr>
      <w:r>
        <w:rPr>
          <w:rStyle w:val="VerbatimChar"/>
        </w:rPr>
        <w:t>2017-10-26</w:t>
      </w:r>
    </w:p>
    <w:p w14:paraId="57D1A1AA" w14:textId="77777777" w:rsidR="007433CD" w:rsidRDefault="00000000">
      <w:pPr>
        <w:pStyle w:val="SourceCode"/>
      </w:pPr>
      <w:r>
        <w:rPr>
          <w:rStyle w:val="VerbatimChar"/>
        </w:rPr>
        <w:t>2017-10-27</w:t>
      </w:r>
    </w:p>
    <w:p w14:paraId="57D1A1AB" w14:textId="77777777" w:rsidR="007433CD" w:rsidRDefault="00000000">
      <w:pPr>
        <w:pStyle w:val="SourceCode"/>
      </w:pPr>
      <w:r>
        <w:rPr>
          <w:rStyle w:val="VerbatimChar"/>
        </w:rPr>
        <w:t>2017-10-28</w:t>
      </w:r>
    </w:p>
    <w:p w14:paraId="57D1A1AC" w14:textId="77777777" w:rsidR="007433CD" w:rsidRDefault="00000000">
      <w:pPr>
        <w:pStyle w:val="SourceCode"/>
      </w:pPr>
      <w:r>
        <w:rPr>
          <w:rStyle w:val="VerbatimChar"/>
        </w:rPr>
        <w:t>2017-10-29</w:t>
      </w:r>
    </w:p>
    <w:p w14:paraId="57D1A1AD" w14:textId="77777777" w:rsidR="007433CD" w:rsidRDefault="00000000">
      <w:pPr>
        <w:pStyle w:val="SourceCode"/>
      </w:pPr>
      <w:r>
        <w:rPr>
          <w:rStyle w:val="VerbatimChar"/>
        </w:rPr>
        <w:t>2017-10-30</w:t>
      </w:r>
    </w:p>
    <w:p w14:paraId="57D1A1AE" w14:textId="77777777" w:rsidR="007433CD" w:rsidRDefault="00000000">
      <w:pPr>
        <w:pStyle w:val="SourceCode"/>
      </w:pPr>
      <w:r>
        <w:rPr>
          <w:rStyle w:val="VerbatimChar"/>
        </w:rPr>
        <w:t>2017-10-31</w:t>
      </w:r>
    </w:p>
    <w:p w14:paraId="57D1A1AF" w14:textId="77777777" w:rsidR="007433CD" w:rsidRDefault="00000000">
      <w:pPr>
        <w:pStyle w:val="SourceCode"/>
      </w:pPr>
      <w:r>
        <w:rPr>
          <w:rStyle w:val="VerbatimChar"/>
        </w:rPr>
        <w:t>2017-11-01</w:t>
      </w:r>
    </w:p>
    <w:p w14:paraId="57D1A1B0" w14:textId="77777777" w:rsidR="007433CD" w:rsidRDefault="00000000">
      <w:pPr>
        <w:pStyle w:val="SourceCode"/>
      </w:pPr>
      <w:r>
        <w:rPr>
          <w:rStyle w:val="VerbatimChar"/>
        </w:rPr>
        <w:t>2017-11-02</w:t>
      </w:r>
    </w:p>
    <w:p w14:paraId="57D1A1B1" w14:textId="77777777" w:rsidR="007433CD" w:rsidRDefault="00000000">
      <w:pPr>
        <w:pStyle w:val="SourceCode"/>
      </w:pPr>
      <w:r>
        <w:rPr>
          <w:rStyle w:val="VerbatimChar"/>
        </w:rPr>
        <w:t>2017-11-03</w:t>
      </w:r>
    </w:p>
    <w:p w14:paraId="57D1A1B2" w14:textId="77777777" w:rsidR="007433CD" w:rsidRDefault="00000000">
      <w:pPr>
        <w:pStyle w:val="SourceCode"/>
      </w:pPr>
      <w:r>
        <w:rPr>
          <w:rStyle w:val="VerbatimChar"/>
        </w:rPr>
        <w:t>2017-11-04</w:t>
      </w:r>
    </w:p>
    <w:p w14:paraId="57D1A1B3" w14:textId="77777777" w:rsidR="007433CD" w:rsidRDefault="00000000">
      <w:pPr>
        <w:pStyle w:val="SourceCode"/>
      </w:pPr>
      <w:r>
        <w:rPr>
          <w:rStyle w:val="VerbatimChar"/>
        </w:rPr>
        <w:t>2017-11-05</w:t>
      </w:r>
    </w:p>
    <w:p w14:paraId="57D1A1B4" w14:textId="77777777" w:rsidR="007433CD" w:rsidRDefault="00000000">
      <w:pPr>
        <w:pStyle w:val="SourceCode"/>
      </w:pPr>
      <w:r>
        <w:rPr>
          <w:rStyle w:val="VerbatimChar"/>
        </w:rPr>
        <w:t>2017-11-06</w:t>
      </w:r>
    </w:p>
    <w:p w14:paraId="57D1A1B5" w14:textId="77777777" w:rsidR="007433CD" w:rsidRDefault="00000000">
      <w:pPr>
        <w:pStyle w:val="SourceCode"/>
      </w:pPr>
      <w:r>
        <w:rPr>
          <w:rStyle w:val="VerbatimChar"/>
        </w:rPr>
        <w:t>2017-11-07</w:t>
      </w:r>
    </w:p>
    <w:p w14:paraId="57D1A1B6" w14:textId="77777777" w:rsidR="007433CD" w:rsidRDefault="00000000">
      <w:pPr>
        <w:pStyle w:val="SourceCode"/>
      </w:pPr>
      <w:r>
        <w:rPr>
          <w:rStyle w:val="VerbatimChar"/>
        </w:rPr>
        <w:t>2017-11-08</w:t>
      </w:r>
    </w:p>
    <w:p w14:paraId="57D1A1B7" w14:textId="77777777" w:rsidR="007433CD" w:rsidRDefault="00000000">
      <w:pPr>
        <w:pStyle w:val="SourceCode"/>
      </w:pPr>
      <w:r>
        <w:rPr>
          <w:rStyle w:val="VerbatimChar"/>
        </w:rPr>
        <w:t>2017-11-09</w:t>
      </w:r>
    </w:p>
    <w:p w14:paraId="57D1A1B8" w14:textId="77777777" w:rsidR="007433CD" w:rsidRDefault="00000000">
      <w:pPr>
        <w:pStyle w:val="SourceCode"/>
      </w:pPr>
      <w:r>
        <w:rPr>
          <w:rStyle w:val="VerbatimChar"/>
        </w:rPr>
        <w:t>2017-11-10</w:t>
      </w:r>
    </w:p>
    <w:p w14:paraId="57D1A1B9" w14:textId="77777777" w:rsidR="007433CD" w:rsidRDefault="00000000">
      <w:pPr>
        <w:pStyle w:val="SourceCode"/>
      </w:pPr>
      <w:r>
        <w:rPr>
          <w:rStyle w:val="VerbatimChar"/>
        </w:rPr>
        <w:t>2017-11-11</w:t>
      </w:r>
    </w:p>
    <w:p w14:paraId="57D1A1BA" w14:textId="77777777" w:rsidR="007433CD" w:rsidRDefault="00000000">
      <w:pPr>
        <w:pStyle w:val="SourceCode"/>
      </w:pPr>
      <w:r>
        <w:rPr>
          <w:rStyle w:val="VerbatimChar"/>
        </w:rPr>
        <w:t>2017-11-12</w:t>
      </w:r>
    </w:p>
    <w:p w14:paraId="57D1A1BB" w14:textId="77777777" w:rsidR="007433CD" w:rsidRDefault="00000000">
      <w:pPr>
        <w:pStyle w:val="SourceCode"/>
      </w:pPr>
      <w:r>
        <w:rPr>
          <w:rStyle w:val="VerbatimChar"/>
        </w:rPr>
        <w:t>2017-11-13</w:t>
      </w:r>
    </w:p>
    <w:p w14:paraId="57D1A1BC" w14:textId="77777777" w:rsidR="007433CD" w:rsidRDefault="00000000">
      <w:pPr>
        <w:pStyle w:val="SourceCode"/>
      </w:pPr>
      <w:r>
        <w:rPr>
          <w:rStyle w:val="VerbatimChar"/>
        </w:rPr>
        <w:t>2017-11-14</w:t>
      </w:r>
    </w:p>
    <w:p w14:paraId="57D1A1BD" w14:textId="77777777" w:rsidR="007433CD" w:rsidRDefault="00000000">
      <w:pPr>
        <w:pStyle w:val="SourceCode"/>
      </w:pPr>
      <w:r>
        <w:rPr>
          <w:rStyle w:val="VerbatimChar"/>
        </w:rPr>
        <w:t>2017-11-15</w:t>
      </w:r>
    </w:p>
    <w:p w14:paraId="57D1A1BE" w14:textId="77777777" w:rsidR="007433CD" w:rsidRDefault="00000000">
      <w:pPr>
        <w:pStyle w:val="SourceCode"/>
      </w:pPr>
      <w:r>
        <w:rPr>
          <w:rStyle w:val="VerbatimChar"/>
        </w:rPr>
        <w:t>2017-11-16</w:t>
      </w:r>
    </w:p>
    <w:p w14:paraId="57D1A1BF" w14:textId="77777777" w:rsidR="007433CD" w:rsidRDefault="00000000">
      <w:pPr>
        <w:pStyle w:val="SourceCode"/>
      </w:pPr>
      <w:r>
        <w:rPr>
          <w:rStyle w:val="VerbatimChar"/>
        </w:rPr>
        <w:t>2017-11-17</w:t>
      </w:r>
    </w:p>
    <w:p w14:paraId="57D1A1C0" w14:textId="77777777" w:rsidR="007433CD" w:rsidRDefault="00000000">
      <w:pPr>
        <w:pStyle w:val="SourceCode"/>
      </w:pPr>
      <w:r>
        <w:rPr>
          <w:rStyle w:val="VerbatimChar"/>
        </w:rPr>
        <w:t>2017-11-18</w:t>
      </w:r>
    </w:p>
    <w:p w14:paraId="57D1A1C1" w14:textId="77777777" w:rsidR="007433CD" w:rsidRDefault="00000000">
      <w:pPr>
        <w:pStyle w:val="SourceCode"/>
      </w:pPr>
      <w:r>
        <w:rPr>
          <w:rStyle w:val="VerbatimChar"/>
        </w:rPr>
        <w:lastRenderedPageBreak/>
        <w:t>2017-11-19</w:t>
      </w:r>
    </w:p>
    <w:p w14:paraId="57D1A1C2" w14:textId="77777777" w:rsidR="007433CD" w:rsidRDefault="00000000">
      <w:pPr>
        <w:pStyle w:val="SourceCode"/>
      </w:pPr>
      <w:r>
        <w:rPr>
          <w:rStyle w:val="VerbatimChar"/>
        </w:rPr>
        <w:t>2017-11-20</w:t>
      </w:r>
    </w:p>
    <w:p w14:paraId="57D1A1C3" w14:textId="77777777" w:rsidR="007433CD" w:rsidRDefault="00000000">
      <w:pPr>
        <w:pStyle w:val="SourceCode"/>
      </w:pPr>
      <w:r>
        <w:rPr>
          <w:rStyle w:val="VerbatimChar"/>
        </w:rPr>
        <w:t>2017-11-21</w:t>
      </w:r>
    </w:p>
    <w:p w14:paraId="57D1A1C4" w14:textId="77777777" w:rsidR="007433CD" w:rsidRDefault="00000000">
      <w:pPr>
        <w:pStyle w:val="SourceCode"/>
      </w:pPr>
      <w:r>
        <w:rPr>
          <w:rStyle w:val="VerbatimChar"/>
        </w:rPr>
        <w:t>2017-11-22</w:t>
      </w:r>
    </w:p>
    <w:p w14:paraId="57D1A1C5" w14:textId="77777777" w:rsidR="007433CD" w:rsidRDefault="00000000">
      <w:pPr>
        <w:pStyle w:val="SourceCode"/>
      </w:pPr>
      <w:r>
        <w:rPr>
          <w:rStyle w:val="VerbatimChar"/>
        </w:rPr>
        <w:t>2017-11-23</w:t>
      </w:r>
    </w:p>
    <w:p w14:paraId="57D1A1C6" w14:textId="77777777" w:rsidR="007433CD" w:rsidRDefault="00000000">
      <w:pPr>
        <w:pStyle w:val="SourceCode"/>
      </w:pPr>
      <w:r>
        <w:rPr>
          <w:rStyle w:val="VerbatimChar"/>
        </w:rPr>
        <w:t>2017-11-24</w:t>
      </w:r>
    </w:p>
    <w:p w14:paraId="57D1A1C7" w14:textId="77777777" w:rsidR="007433CD" w:rsidRDefault="00000000">
      <w:pPr>
        <w:pStyle w:val="SourceCode"/>
      </w:pPr>
      <w:r>
        <w:rPr>
          <w:rStyle w:val="VerbatimChar"/>
        </w:rPr>
        <w:t>2017-11-25</w:t>
      </w:r>
    </w:p>
    <w:p w14:paraId="57D1A1C8" w14:textId="77777777" w:rsidR="007433CD" w:rsidRDefault="00000000">
      <w:pPr>
        <w:pStyle w:val="SourceCode"/>
      </w:pPr>
      <w:r>
        <w:rPr>
          <w:rStyle w:val="VerbatimChar"/>
        </w:rPr>
        <w:t>2017-11-26</w:t>
      </w:r>
    </w:p>
    <w:p w14:paraId="57D1A1C9" w14:textId="77777777" w:rsidR="007433CD" w:rsidRDefault="00000000">
      <w:pPr>
        <w:pStyle w:val="SourceCode"/>
      </w:pPr>
      <w:r>
        <w:rPr>
          <w:rStyle w:val="VerbatimChar"/>
        </w:rPr>
        <w:t>2017-11-27</w:t>
      </w:r>
    </w:p>
    <w:p w14:paraId="57D1A1CA" w14:textId="77777777" w:rsidR="007433CD" w:rsidRDefault="00000000">
      <w:pPr>
        <w:pStyle w:val="SourceCode"/>
      </w:pPr>
      <w:r>
        <w:rPr>
          <w:rStyle w:val="VerbatimChar"/>
        </w:rPr>
        <w:t>2017-11-28</w:t>
      </w:r>
    </w:p>
    <w:p w14:paraId="57D1A1CB" w14:textId="77777777" w:rsidR="007433CD" w:rsidRDefault="00000000">
      <w:pPr>
        <w:pStyle w:val="SourceCode"/>
      </w:pPr>
      <w:r>
        <w:rPr>
          <w:rStyle w:val="VerbatimChar"/>
        </w:rPr>
        <w:t>2017-11-29</w:t>
      </w:r>
    </w:p>
    <w:p w14:paraId="57D1A1CC" w14:textId="77777777" w:rsidR="007433CD" w:rsidRDefault="00000000">
      <w:pPr>
        <w:pStyle w:val="SourceCode"/>
      </w:pPr>
      <w:r>
        <w:rPr>
          <w:rStyle w:val="VerbatimChar"/>
        </w:rPr>
        <w:t>2017-11-30</w:t>
      </w:r>
    </w:p>
    <w:p w14:paraId="57D1A1CD" w14:textId="77777777" w:rsidR="007433CD" w:rsidRDefault="00000000">
      <w:pPr>
        <w:pStyle w:val="SourceCode"/>
      </w:pPr>
      <w:r>
        <w:rPr>
          <w:rStyle w:val="VerbatimChar"/>
        </w:rPr>
        <w:t>2017-12-01</w:t>
      </w:r>
    </w:p>
    <w:p w14:paraId="57D1A1CE" w14:textId="77777777" w:rsidR="007433CD" w:rsidRDefault="00000000">
      <w:pPr>
        <w:pStyle w:val="SourceCode"/>
      </w:pPr>
      <w:r>
        <w:rPr>
          <w:rStyle w:val="VerbatimChar"/>
        </w:rPr>
        <w:t>2017-12-02</w:t>
      </w:r>
    </w:p>
    <w:p w14:paraId="57D1A1CF" w14:textId="77777777" w:rsidR="007433CD" w:rsidRDefault="00000000">
      <w:pPr>
        <w:pStyle w:val="SourceCode"/>
      </w:pPr>
      <w:r>
        <w:rPr>
          <w:rStyle w:val="VerbatimChar"/>
        </w:rPr>
        <w:t>2017-12-03</w:t>
      </w:r>
    </w:p>
    <w:p w14:paraId="57D1A1D0" w14:textId="77777777" w:rsidR="007433CD" w:rsidRDefault="00000000">
      <w:pPr>
        <w:pStyle w:val="SourceCode"/>
      </w:pPr>
      <w:r>
        <w:rPr>
          <w:rStyle w:val="VerbatimChar"/>
        </w:rPr>
        <w:t>2017-12-04</w:t>
      </w:r>
    </w:p>
    <w:p w14:paraId="57D1A1D1" w14:textId="77777777" w:rsidR="007433CD" w:rsidRDefault="00000000">
      <w:pPr>
        <w:pStyle w:val="SourceCode"/>
      </w:pPr>
      <w:r>
        <w:rPr>
          <w:rStyle w:val="VerbatimChar"/>
        </w:rPr>
        <w:t>2017-12-05</w:t>
      </w:r>
    </w:p>
    <w:p w14:paraId="57D1A1D2" w14:textId="77777777" w:rsidR="007433CD" w:rsidRDefault="00000000">
      <w:pPr>
        <w:pStyle w:val="SourceCode"/>
      </w:pPr>
      <w:r>
        <w:rPr>
          <w:rStyle w:val="VerbatimChar"/>
        </w:rPr>
        <w:t>2017-12-06</w:t>
      </w:r>
    </w:p>
    <w:p w14:paraId="57D1A1D3" w14:textId="77777777" w:rsidR="007433CD" w:rsidRDefault="00000000">
      <w:pPr>
        <w:pStyle w:val="SourceCode"/>
      </w:pPr>
      <w:r>
        <w:rPr>
          <w:rStyle w:val="VerbatimChar"/>
        </w:rPr>
        <w:t>2017-12-07</w:t>
      </w:r>
    </w:p>
    <w:p w14:paraId="57D1A1D4" w14:textId="77777777" w:rsidR="007433CD" w:rsidRDefault="00000000">
      <w:pPr>
        <w:pStyle w:val="SourceCode"/>
      </w:pPr>
      <w:r>
        <w:rPr>
          <w:rStyle w:val="VerbatimChar"/>
        </w:rPr>
        <w:t>2017-12-08</w:t>
      </w:r>
    </w:p>
    <w:p w14:paraId="57D1A1D5" w14:textId="77777777" w:rsidR="007433CD" w:rsidRDefault="00000000">
      <w:pPr>
        <w:pStyle w:val="SourceCode"/>
      </w:pPr>
      <w:r>
        <w:rPr>
          <w:rStyle w:val="VerbatimChar"/>
        </w:rPr>
        <w:t>2017-12-09</w:t>
      </w:r>
    </w:p>
    <w:p w14:paraId="57D1A1D6" w14:textId="77777777" w:rsidR="007433CD" w:rsidRDefault="00000000">
      <w:pPr>
        <w:pStyle w:val="SourceCode"/>
      </w:pPr>
      <w:r>
        <w:rPr>
          <w:rStyle w:val="VerbatimChar"/>
        </w:rPr>
        <w:t>2017-12-10</w:t>
      </w:r>
    </w:p>
    <w:p w14:paraId="57D1A1D7" w14:textId="77777777" w:rsidR="007433CD" w:rsidRDefault="00000000">
      <w:pPr>
        <w:pStyle w:val="SourceCode"/>
      </w:pPr>
      <w:r>
        <w:rPr>
          <w:rStyle w:val="VerbatimChar"/>
        </w:rPr>
        <w:t>2017-12-11</w:t>
      </w:r>
    </w:p>
    <w:p w14:paraId="57D1A1D8" w14:textId="77777777" w:rsidR="007433CD" w:rsidRDefault="00000000">
      <w:pPr>
        <w:pStyle w:val="SourceCode"/>
      </w:pPr>
      <w:r>
        <w:rPr>
          <w:rStyle w:val="VerbatimChar"/>
        </w:rPr>
        <w:t>2017-12-12</w:t>
      </w:r>
    </w:p>
    <w:p w14:paraId="57D1A1D9" w14:textId="77777777" w:rsidR="007433CD" w:rsidRDefault="00000000">
      <w:pPr>
        <w:pStyle w:val="SourceCode"/>
      </w:pPr>
      <w:r>
        <w:rPr>
          <w:rStyle w:val="VerbatimChar"/>
        </w:rPr>
        <w:t>2017-12-13</w:t>
      </w:r>
    </w:p>
    <w:p w14:paraId="57D1A1DA" w14:textId="77777777" w:rsidR="007433CD" w:rsidRDefault="00000000">
      <w:pPr>
        <w:pStyle w:val="SourceCode"/>
      </w:pPr>
      <w:r>
        <w:rPr>
          <w:rStyle w:val="VerbatimChar"/>
        </w:rPr>
        <w:t>2017-12-14</w:t>
      </w:r>
    </w:p>
    <w:p w14:paraId="57D1A1DB" w14:textId="77777777" w:rsidR="007433CD" w:rsidRDefault="00000000">
      <w:pPr>
        <w:pStyle w:val="SourceCode"/>
      </w:pPr>
      <w:r>
        <w:rPr>
          <w:rStyle w:val="VerbatimChar"/>
        </w:rPr>
        <w:t>2017-12-15</w:t>
      </w:r>
    </w:p>
    <w:p w14:paraId="57D1A1DC" w14:textId="77777777" w:rsidR="007433CD" w:rsidRDefault="00000000">
      <w:pPr>
        <w:pStyle w:val="SourceCode"/>
      </w:pPr>
      <w:r>
        <w:rPr>
          <w:rStyle w:val="VerbatimChar"/>
        </w:rPr>
        <w:t>2017-12-16</w:t>
      </w:r>
    </w:p>
    <w:p w14:paraId="57D1A1DD" w14:textId="77777777" w:rsidR="007433CD" w:rsidRDefault="00000000">
      <w:pPr>
        <w:pStyle w:val="SourceCode"/>
      </w:pPr>
      <w:r>
        <w:rPr>
          <w:rStyle w:val="VerbatimChar"/>
        </w:rPr>
        <w:lastRenderedPageBreak/>
        <w:t>2017-12-17</w:t>
      </w:r>
    </w:p>
    <w:p w14:paraId="57D1A1DE" w14:textId="77777777" w:rsidR="007433CD" w:rsidRDefault="00000000">
      <w:pPr>
        <w:pStyle w:val="SourceCode"/>
      </w:pPr>
      <w:r>
        <w:rPr>
          <w:rStyle w:val="VerbatimChar"/>
        </w:rPr>
        <w:t>2017-12-18</w:t>
      </w:r>
    </w:p>
    <w:p w14:paraId="57D1A1DF" w14:textId="77777777" w:rsidR="007433CD" w:rsidRDefault="00000000">
      <w:pPr>
        <w:pStyle w:val="SourceCode"/>
      </w:pPr>
      <w:r>
        <w:rPr>
          <w:rStyle w:val="VerbatimChar"/>
        </w:rPr>
        <w:t>2017-12-19</w:t>
      </w:r>
    </w:p>
    <w:p w14:paraId="57D1A1E0" w14:textId="77777777" w:rsidR="007433CD" w:rsidRDefault="00000000">
      <w:pPr>
        <w:pStyle w:val="SourceCode"/>
      </w:pPr>
      <w:r>
        <w:rPr>
          <w:rStyle w:val="VerbatimChar"/>
        </w:rPr>
        <w:t>2017-12-20</w:t>
      </w:r>
    </w:p>
    <w:p w14:paraId="57D1A1E1" w14:textId="77777777" w:rsidR="007433CD" w:rsidRDefault="00000000">
      <w:pPr>
        <w:pStyle w:val="SourceCode"/>
      </w:pPr>
      <w:r>
        <w:rPr>
          <w:rStyle w:val="VerbatimChar"/>
        </w:rPr>
        <w:t>2017-12-21</w:t>
      </w:r>
    </w:p>
    <w:p w14:paraId="57D1A1E2" w14:textId="77777777" w:rsidR="007433CD" w:rsidRDefault="00000000">
      <w:pPr>
        <w:pStyle w:val="SourceCode"/>
      </w:pPr>
      <w:r>
        <w:rPr>
          <w:rStyle w:val="VerbatimChar"/>
        </w:rPr>
        <w:t>2017-12-22</w:t>
      </w:r>
    </w:p>
    <w:p w14:paraId="57D1A1E3" w14:textId="77777777" w:rsidR="007433CD" w:rsidRDefault="00000000">
      <w:pPr>
        <w:pStyle w:val="SourceCode"/>
      </w:pPr>
      <w:r>
        <w:rPr>
          <w:rStyle w:val="VerbatimChar"/>
        </w:rPr>
        <w:t>2017-12-23</w:t>
      </w:r>
    </w:p>
    <w:p w14:paraId="57D1A1E4" w14:textId="77777777" w:rsidR="007433CD" w:rsidRDefault="00000000">
      <w:pPr>
        <w:pStyle w:val="SourceCode"/>
      </w:pPr>
      <w:r>
        <w:rPr>
          <w:rStyle w:val="VerbatimChar"/>
        </w:rPr>
        <w:t>2017-12-24</w:t>
      </w:r>
    </w:p>
    <w:p w14:paraId="57D1A1E5" w14:textId="77777777" w:rsidR="007433CD" w:rsidRDefault="00000000">
      <w:pPr>
        <w:pStyle w:val="SourceCode"/>
      </w:pPr>
      <w:r>
        <w:rPr>
          <w:rStyle w:val="VerbatimChar"/>
        </w:rPr>
        <w:t>2017-12-25</w:t>
      </w:r>
    </w:p>
    <w:p w14:paraId="57D1A1E6" w14:textId="77777777" w:rsidR="007433CD" w:rsidRDefault="00000000">
      <w:pPr>
        <w:pStyle w:val="SourceCode"/>
      </w:pPr>
      <w:r>
        <w:rPr>
          <w:rStyle w:val="VerbatimChar"/>
        </w:rPr>
        <w:t>2017-12-26</w:t>
      </w:r>
    </w:p>
    <w:p w14:paraId="57D1A1E7" w14:textId="77777777" w:rsidR="007433CD" w:rsidRDefault="00000000">
      <w:pPr>
        <w:pStyle w:val="SourceCode"/>
      </w:pPr>
      <w:r>
        <w:rPr>
          <w:rStyle w:val="VerbatimChar"/>
        </w:rPr>
        <w:t>2017-12-27</w:t>
      </w:r>
    </w:p>
    <w:p w14:paraId="57D1A1E8" w14:textId="77777777" w:rsidR="007433CD" w:rsidRDefault="00000000">
      <w:pPr>
        <w:pStyle w:val="SourceCode"/>
      </w:pPr>
      <w:r>
        <w:rPr>
          <w:rStyle w:val="VerbatimChar"/>
        </w:rPr>
        <w:t>2017-12-28</w:t>
      </w:r>
    </w:p>
    <w:p w14:paraId="57D1A1E9" w14:textId="77777777" w:rsidR="007433CD" w:rsidRDefault="00000000">
      <w:pPr>
        <w:pStyle w:val="SourceCode"/>
      </w:pPr>
      <w:r>
        <w:rPr>
          <w:rStyle w:val="VerbatimChar"/>
        </w:rPr>
        <w:t>2017-12-29</w:t>
      </w:r>
    </w:p>
    <w:p w14:paraId="57D1A1EA" w14:textId="77777777" w:rsidR="007433CD" w:rsidRDefault="00000000">
      <w:pPr>
        <w:pStyle w:val="SourceCode"/>
      </w:pPr>
      <w:r>
        <w:rPr>
          <w:rStyle w:val="VerbatimChar"/>
        </w:rPr>
        <w:t>2017-12-30</w:t>
      </w:r>
    </w:p>
    <w:p w14:paraId="57D1A1EB" w14:textId="77777777" w:rsidR="007433CD" w:rsidRDefault="00000000">
      <w:pPr>
        <w:pStyle w:val="SourceCode"/>
      </w:pPr>
      <w:r>
        <w:rPr>
          <w:rStyle w:val="VerbatimChar"/>
        </w:rPr>
        <w:t>2017-12-31</w:t>
      </w:r>
    </w:p>
    <w:p w14:paraId="57D1A1EC" w14:textId="77777777" w:rsidR="007433CD" w:rsidRDefault="00000000">
      <w:pPr>
        <w:pStyle w:val="SourceCode"/>
      </w:pPr>
      <w:r>
        <w:rPr>
          <w:rStyle w:val="VerbatimChar"/>
        </w:rPr>
        <w:t>2018-01-01</w:t>
      </w:r>
    </w:p>
    <w:p w14:paraId="57D1A1ED" w14:textId="77777777" w:rsidR="007433CD" w:rsidRDefault="00000000">
      <w:pPr>
        <w:pStyle w:val="SourceCode"/>
      </w:pPr>
      <w:r>
        <w:rPr>
          <w:rStyle w:val="VerbatimChar"/>
        </w:rPr>
        <w:t>2018-01-02</w:t>
      </w:r>
    </w:p>
    <w:p w14:paraId="57D1A1EE" w14:textId="77777777" w:rsidR="007433CD" w:rsidRDefault="00000000">
      <w:pPr>
        <w:pStyle w:val="SourceCode"/>
      </w:pPr>
      <w:r>
        <w:rPr>
          <w:rStyle w:val="VerbatimChar"/>
        </w:rPr>
        <w:t>2018-01-03</w:t>
      </w:r>
    </w:p>
    <w:p w14:paraId="57D1A1EF" w14:textId="77777777" w:rsidR="007433CD" w:rsidRDefault="00000000">
      <w:pPr>
        <w:pStyle w:val="SourceCode"/>
      </w:pPr>
      <w:r>
        <w:rPr>
          <w:rStyle w:val="VerbatimChar"/>
        </w:rPr>
        <w:t>2018-01-04</w:t>
      </w:r>
    </w:p>
    <w:p w14:paraId="57D1A1F0" w14:textId="77777777" w:rsidR="007433CD" w:rsidRDefault="00000000">
      <w:pPr>
        <w:pStyle w:val="SourceCode"/>
      </w:pPr>
      <w:r>
        <w:rPr>
          <w:rStyle w:val="VerbatimChar"/>
        </w:rPr>
        <w:t>2018-01-05</w:t>
      </w:r>
    </w:p>
    <w:p w14:paraId="57D1A1F1" w14:textId="77777777" w:rsidR="007433CD" w:rsidRDefault="00000000">
      <w:pPr>
        <w:pStyle w:val="SourceCode"/>
      </w:pPr>
      <w:r>
        <w:rPr>
          <w:rStyle w:val="VerbatimChar"/>
        </w:rPr>
        <w:t>2018-01-06</w:t>
      </w:r>
    </w:p>
    <w:p w14:paraId="57D1A1F2" w14:textId="77777777" w:rsidR="007433CD" w:rsidRDefault="00000000">
      <w:pPr>
        <w:pStyle w:val="SourceCode"/>
      </w:pPr>
      <w:r>
        <w:rPr>
          <w:rStyle w:val="VerbatimChar"/>
        </w:rPr>
        <w:t>2018-01-07</w:t>
      </w:r>
    </w:p>
    <w:p w14:paraId="57D1A1F3" w14:textId="77777777" w:rsidR="007433CD" w:rsidRDefault="00000000">
      <w:pPr>
        <w:pStyle w:val="SourceCode"/>
      </w:pPr>
      <w:r>
        <w:rPr>
          <w:rStyle w:val="VerbatimChar"/>
        </w:rPr>
        <w:t>2018-01-08</w:t>
      </w:r>
    </w:p>
    <w:p w14:paraId="57D1A1F4" w14:textId="77777777" w:rsidR="007433CD" w:rsidRDefault="00000000">
      <w:pPr>
        <w:pStyle w:val="SourceCode"/>
      </w:pPr>
      <w:r>
        <w:rPr>
          <w:rStyle w:val="VerbatimChar"/>
        </w:rPr>
        <w:t>2018-01-09</w:t>
      </w:r>
    </w:p>
    <w:p w14:paraId="57D1A1F5" w14:textId="77777777" w:rsidR="007433CD" w:rsidRDefault="00000000">
      <w:pPr>
        <w:pStyle w:val="SourceCode"/>
      </w:pPr>
      <w:r>
        <w:rPr>
          <w:rStyle w:val="VerbatimChar"/>
        </w:rPr>
        <w:t>2018-01-10</w:t>
      </w:r>
    </w:p>
    <w:p w14:paraId="57D1A1F6" w14:textId="77777777" w:rsidR="007433CD" w:rsidRDefault="00000000">
      <w:pPr>
        <w:pStyle w:val="SourceCode"/>
      </w:pPr>
      <w:r>
        <w:rPr>
          <w:rStyle w:val="VerbatimChar"/>
        </w:rPr>
        <w:t>2018-01-11</w:t>
      </w:r>
    </w:p>
    <w:p w14:paraId="57D1A1F7" w14:textId="77777777" w:rsidR="007433CD" w:rsidRDefault="00000000">
      <w:pPr>
        <w:pStyle w:val="SourceCode"/>
      </w:pPr>
      <w:r>
        <w:rPr>
          <w:rStyle w:val="VerbatimChar"/>
        </w:rPr>
        <w:t>2018-01-12</w:t>
      </w:r>
    </w:p>
    <w:p w14:paraId="57D1A1F8" w14:textId="77777777" w:rsidR="007433CD" w:rsidRDefault="00000000">
      <w:pPr>
        <w:pStyle w:val="SourceCode"/>
      </w:pPr>
      <w:r>
        <w:rPr>
          <w:rStyle w:val="VerbatimChar"/>
        </w:rPr>
        <w:t>2018-01-13</w:t>
      </w:r>
    </w:p>
    <w:p w14:paraId="57D1A1F9" w14:textId="77777777" w:rsidR="007433CD" w:rsidRDefault="00000000">
      <w:pPr>
        <w:pStyle w:val="SourceCode"/>
      </w:pPr>
      <w:r>
        <w:rPr>
          <w:rStyle w:val="VerbatimChar"/>
        </w:rPr>
        <w:lastRenderedPageBreak/>
        <w:t>2018-01-14</w:t>
      </w:r>
    </w:p>
    <w:p w14:paraId="57D1A1FA" w14:textId="77777777" w:rsidR="007433CD" w:rsidRDefault="00000000">
      <w:pPr>
        <w:pStyle w:val="SourceCode"/>
      </w:pPr>
      <w:r>
        <w:rPr>
          <w:rStyle w:val="VerbatimChar"/>
        </w:rPr>
        <w:t>2018-01-15</w:t>
      </w:r>
    </w:p>
    <w:p w14:paraId="57D1A1FB" w14:textId="77777777" w:rsidR="007433CD" w:rsidRDefault="00000000">
      <w:pPr>
        <w:pStyle w:val="SourceCode"/>
      </w:pPr>
      <w:r>
        <w:rPr>
          <w:rStyle w:val="VerbatimChar"/>
        </w:rPr>
        <w:t>2018-01-16</w:t>
      </w:r>
    </w:p>
    <w:p w14:paraId="57D1A1FC" w14:textId="77777777" w:rsidR="007433CD" w:rsidRDefault="00000000">
      <w:pPr>
        <w:pStyle w:val="SourceCode"/>
      </w:pPr>
      <w:r>
        <w:rPr>
          <w:rStyle w:val="VerbatimChar"/>
        </w:rPr>
        <w:t>2018-01-17</w:t>
      </w:r>
    </w:p>
    <w:p w14:paraId="57D1A1FD" w14:textId="77777777" w:rsidR="007433CD" w:rsidRDefault="00000000">
      <w:pPr>
        <w:pStyle w:val="SourceCode"/>
      </w:pPr>
      <w:r>
        <w:rPr>
          <w:rStyle w:val="VerbatimChar"/>
        </w:rPr>
        <w:t>2018-01-18</w:t>
      </w:r>
    </w:p>
    <w:p w14:paraId="57D1A1FE" w14:textId="77777777" w:rsidR="007433CD" w:rsidRDefault="00000000">
      <w:pPr>
        <w:pStyle w:val="SourceCode"/>
      </w:pPr>
      <w:r>
        <w:rPr>
          <w:rStyle w:val="VerbatimChar"/>
        </w:rPr>
        <w:t>2018-01-19</w:t>
      </w:r>
    </w:p>
    <w:p w14:paraId="57D1A1FF" w14:textId="77777777" w:rsidR="007433CD" w:rsidRDefault="00000000">
      <w:pPr>
        <w:pStyle w:val="SourceCode"/>
      </w:pPr>
      <w:r>
        <w:rPr>
          <w:rStyle w:val="VerbatimChar"/>
        </w:rPr>
        <w:t>2018-01-20</w:t>
      </w:r>
    </w:p>
    <w:p w14:paraId="57D1A200" w14:textId="77777777" w:rsidR="007433CD" w:rsidRDefault="00000000">
      <w:pPr>
        <w:pStyle w:val="SourceCode"/>
      </w:pPr>
      <w:r>
        <w:rPr>
          <w:rStyle w:val="VerbatimChar"/>
        </w:rPr>
        <w:t>2018-01-21</w:t>
      </w:r>
    </w:p>
    <w:p w14:paraId="57D1A201" w14:textId="77777777" w:rsidR="007433CD" w:rsidRDefault="00000000">
      <w:pPr>
        <w:pStyle w:val="SourceCode"/>
      </w:pPr>
      <w:r>
        <w:rPr>
          <w:rStyle w:val="VerbatimChar"/>
        </w:rPr>
        <w:t>2018-01-22</w:t>
      </w:r>
    </w:p>
    <w:p w14:paraId="57D1A202" w14:textId="77777777" w:rsidR="007433CD" w:rsidRDefault="00000000">
      <w:pPr>
        <w:pStyle w:val="SourceCode"/>
      </w:pPr>
      <w:r>
        <w:rPr>
          <w:rStyle w:val="VerbatimChar"/>
        </w:rPr>
        <w:t>2018-01-23</w:t>
      </w:r>
    </w:p>
    <w:p w14:paraId="57D1A203" w14:textId="77777777" w:rsidR="007433CD" w:rsidRDefault="00000000">
      <w:pPr>
        <w:pStyle w:val="SourceCode"/>
      </w:pPr>
      <w:r>
        <w:rPr>
          <w:rStyle w:val="VerbatimChar"/>
        </w:rPr>
        <w:t>2018-01-24</w:t>
      </w:r>
    </w:p>
    <w:p w14:paraId="57D1A204" w14:textId="77777777" w:rsidR="007433CD" w:rsidRDefault="00000000">
      <w:pPr>
        <w:pStyle w:val="SourceCode"/>
      </w:pPr>
      <w:r>
        <w:rPr>
          <w:rStyle w:val="VerbatimChar"/>
        </w:rPr>
        <w:t>2018-01-25</w:t>
      </w:r>
    </w:p>
    <w:p w14:paraId="57D1A205" w14:textId="77777777" w:rsidR="007433CD" w:rsidRDefault="00000000">
      <w:pPr>
        <w:pStyle w:val="SourceCode"/>
      </w:pPr>
      <w:r>
        <w:rPr>
          <w:rStyle w:val="VerbatimChar"/>
        </w:rPr>
        <w:t>2018-01-26</w:t>
      </w:r>
    </w:p>
    <w:p w14:paraId="57D1A206" w14:textId="77777777" w:rsidR="007433CD" w:rsidRDefault="00000000">
      <w:pPr>
        <w:pStyle w:val="SourceCode"/>
      </w:pPr>
      <w:r>
        <w:rPr>
          <w:rStyle w:val="VerbatimChar"/>
        </w:rPr>
        <w:t>2018-01-27</w:t>
      </w:r>
    </w:p>
    <w:p w14:paraId="57D1A207" w14:textId="77777777" w:rsidR="007433CD" w:rsidRDefault="00000000">
      <w:pPr>
        <w:pStyle w:val="SourceCode"/>
      </w:pPr>
      <w:r>
        <w:rPr>
          <w:rStyle w:val="VerbatimChar"/>
        </w:rPr>
        <w:t>2018-01-28</w:t>
      </w:r>
    </w:p>
    <w:p w14:paraId="57D1A208" w14:textId="77777777" w:rsidR="007433CD" w:rsidRDefault="00000000">
      <w:pPr>
        <w:pStyle w:val="SourceCode"/>
      </w:pPr>
      <w:r>
        <w:rPr>
          <w:rStyle w:val="VerbatimChar"/>
        </w:rPr>
        <w:t>2018-01-29</w:t>
      </w:r>
    </w:p>
    <w:p w14:paraId="57D1A209" w14:textId="77777777" w:rsidR="007433CD" w:rsidRDefault="00000000">
      <w:pPr>
        <w:pStyle w:val="SourceCode"/>
      </w:pPr>
      <w:r>
        <w:rPr>
          <w:rStyle w:val="VerbatimChar"/>
        </w:rPr>
        <w:t>2018-01-30</w:t>
      </w:r>
    </w:p>
    <w:p w14:paraId="57D1A20A" w14:textId="77777777" w:rsidR="007433CD" w:rsidRDefault="00000000">
      <w:pPr>
        <w:pStyle w:val="SourceCode"/>
      </w:pPr>
      <w:r>
        <w:rPr>
          <w:rStyle w:val="VerbatimChar"/>
        </w:rPr>
        <w:t>2018-01-31</w:t>
      </w:r>
    </w:p>
    <w:p w14:paraId="57D1A20B" w14:textId="77777777" w:rsidR="007433CD" w:rsidRDefault="00000000">
      <w:pPr>
        <w:pStyle w:val="SourceCode"/>
      </w:pPr>
      <w:r>
        <w:rPr>
          <w:rStyle w:val="VerbatimChar"/>
        </w:rPr>
        <w:t>2018-02-01</w:t>
      </w:r>
    </w:p>
    <w:p w14:paraId="57D1A20C" w14:textId="77777777" w:rsidR="007433CD" w:rsidRDefault="00000000">
      <w:pPr>
        <w:pStyle w:val="SourceCode"/>
      </w:pPr>
      <w:r>
        <w:rPr>
          <w:rStyle w:val="VerbatimChar"/>
        </w:rPr>
        <w:t>2018-02-02</w:t>
      </w:r>
    </w:p>
    <w:p w14:paraId="57D1A20D" w14:textId="77777777" w:rsidR="007433CD" w:rsidRDefault="00000000">
      <w:pPr>
        <w:pStyle w:val="SourceCode"/>
      </w:pPr>
      <w:r>
        <w:rPr>
          <w:rStyle w:val="VerbatimChar"/>
        </w:rPr>
        <w:t>2018-02-03</w:t>
      </w:r>
    </w:p>
    <w:p w14:paraId="57D1A20E" w14:textId="77777777" w:rsidR="007433CD" w:rsidRDefault="00000000">
      <w:pPr>
        <w:pStyle w:val="SourceCode"/>
      </w:pPr>
      <w:r>
        <w:rPr>
          <w:rStyle w:val="VerbatimChar"/>
        </w:rPr>
        <w:t>2018-02-04</w:t>
      </w:r>
    </w:p>
    <w:p w14:paraId="57D1A20F" w14:textId="77777777" w:rsidR="007433CD" w:rsidRDefault="00000000">
      <w:pPr>
        <w:pStyle w:val="SourceCode"/>
      </w:pPr>
      <w:r>
        <w:rPr>
          <w:rStyle w:val="VerbatimChar"/>
        </w:rPr>
        <w:t>2018-02-05</w:t>
      </w:r>
    </w:p>
    <w:p w14:paraId="57D1A210" w14:textId="77777777" w:rsidR="007433CD" w:rsidRDefault="00000000">
      <w:pPr>
        <w:pStyle w:val="SourceCode"/>
      </w:pPr>
      <w:r>
        <w:rPr>
          <w:rStyle w:val="VerbatimChar"/>
        </w:rPr>
        <w:t>2018-02-06</w:t>
      </w:r>
    </w:p>
    <w:p w14:paraId="57D1A211" w14:textId="77777777" w:rsidR="007433CD" w:rsidRDefault="00000000">
      <w:pPr>
        <w:pStyle w:val="SourceCode"/>
      </w:pPr>
      <w:r>
        <w:rPr>
          <w:rStyle w:val="VerbatimChar"/>
        </w:rPr>
        <w:t>2018-02-07</w:t>
      </w:r>
    </w:p>
    <w:p w14:paraId="57D1A212" w14:textId="77777777" w:rsidR="007433CD" w:rsidRDefault="00000000">
      <w:pPr>
        <w:pStyle w:val="SourceCode"/>
      </w:pPr>
      <w:r>
        <w:rPr>
          <w:rStyle w:val="VerbatimChar"/>
        </w:rPr>
        <w:t>2018-02-08</w:t>
      </w:r>
    </w:p>
    <w:p w14:paraId="57D1A213" w14:textId="77777777" w:rsidR="007433CD" w:rsidRDefault="00000000">
      <w:pPr>
        <w:pStyle w:val="SourceCode"/>
      </w:pPr>
      <w:r>
        <w:rPr>
          <w:rStyle w:val="VerbatimChar"/>
        </w:rPr>
        <w:t>2018-02-09</w:t>
      </w:r>
    </w:p>
    <w:p w14:paraId="57D1A214" w14:textId="77777777" w:rsidR="007433CD" w:rsidRDefault="00000000">
      <w:pPr>
        <w:pStyle w:val="SourceCode"/>
      </w:pPr>
      <w:r>
        <w:rPr>
          <w:rStyle w:val="VerbatimChar"/>
        </w:rPr>
        <w:t>2018-02-10</w:t>
      </w:r>
    </w:p>
    <w:p w14:paraId="57D1A215" w14:textId="77777777" w:rsidR="007433CD" w:rsidRDefault="00000000">
      <w:pPr>
        <w:pStyle w:val="SourceCode"/>
      </w:pPr>
      <w:r>
        <w:rPr>
          <w:rStyle w:val="VerbatimChar"/>
        </w:rPr>
        <w:lastRenderedPageBreak/>
        <w:t>2018-02-11</w:t>
      </w:r>
    </w:p>
    <w:p w14:paraId="57D1A216" w14:textId="77777777" w:rsidR="007433CD" w:rsidRDefault="00000000">
      <w:pPr>
        <w:pStyle w:val="SourceCode"/>
      </w:pPr>
      <w:r>
        <w:rPr>
          <w:rStyle w:val="VerbatimChar"/>
        </w:rPr>
        <w:t>2018-02-12</w:t>
      </w:r>
    </w:p>
    <w:p w14:paraId="57D1A217" w14:textId="77777777" w:rsidR="007433CD" w:rsidRDefault="00000000">
      <w:pPr>
        <w:pStyle w:val="SourceCode"/>
      </w:pPr>
      <w:r>
        <w:rPr>
          <w:rStyle w:val="VerbatimChar"/>
        </w:rPr>
        <w:t>2018-02-13</w:t>
      </w:r>
    </w:p>
    <w:p w14:paraId="57D1A218" w14:textId="77777777" w:rsidR="007433CD" w:rsidRDefault="00000000">
      <w:pPr>
        <w:pStyle w:val="SourceCode"/>
      </w:pPr>
      <w:r>
        <w:rPr>
          <w:rStyle w:val="VerbatimChar"/>
        </w:rPr>
        <w:t>2018-02-14</w:t>
      </w:r>
    </w:p>
    <w:p w14:paraId="57D1A219" w14:textId="77777777" w:rsidR="007433CD" w:rsidRDefault="00000000">
      <w:pPr>
        <w:pStyle w:val="SourceCode"/>
      </w:pPr>
      <w:r>
        <w:rPr>
          <w:rStyle w:val="VerbatimChar"/>
        </w:rPr>
        <w:t>2018-02-15</w:t>
      </w:r>
    </w:p>
    <w:p w14:paraId="57D1A21A" w14:textId="77777777" w:rsidR="007433CD" w:rsidRDefault="00000000">
      <w:pPr>
        <w:pStyle w:val="SourceCode"/>
      </w:pPr>
      <w:r>
        <w:rPr>
          <w:rStyle w:val="VerbatimChar"/>
        </w:rPr>
        <w:t>2018-02-16</w:t>
      </w:r>
    </w:p>
    <w:p w14:paraId="57D1A21B" w14:textId="77777777" w:rsidR="007433CD" w:rsidRDefault="00000000">
      <w:pPr>
        <w:pStyle w:val="SourceCode"/>
      </w:pPr>
      <w:r>
        <w:rPr>
          <w:rStyle w:val="VerbatimChar"/>
        </w:rPr>
        <w:t>2018-02-17</w:t>
      </w:r>
    </w:p>
    <w:p w14:paraId="57D1A21C" w14:textId="77777777" w:rsidR="007433CD" w:rsidRDefault="00000000">
      <w:pPr>
        <w:pStyle w:val="SourceCode"/>
      </w:pPr>
      <w:r>
        <w:rPr>
          <w:rStyle w:val="VerbatimChar"/>
        </w:rPr>
        <w:t>2018-02-18</w:t>
      </w:r>
    </w:p>
    <w:p w14:paraId="57D1A21D" w14:textId="77777777" w:rsidR="007433CD" w:rsidRDefault="00000000">
      <w:pPr>
        <w:pStyle w:val="SourceCode"/>
      </w:pPr>
      <w:r>
        <w:rPr>
          <w:rStyle w:val="VerbatimChar"/>
        </w:rPr>
        <w:t>2018-02-19</w:t>
      </w:r>
    </w:p>
    <w:p w14:paraId="57D1A21E" w14:textId="77777777" w:rsidR="007433CD" w:rsidRDefault="00000000">
      <w:pPr>
        <w:pStyle w:val="SourceCode"/>
      </w:pPr>
      <w:r>
        <w:rPr>
          <w:rStyle w:val="VerbatimChar"/>
        </w:rPr>
        <w:t>2018-02-20</w:t>
      </w:r>
    </w:p>
    <w:p w14:paraId="57D1A21F" w14:textId="77777777" w:rsidR="007433CD" w:rsidRDefault="00000000">
      <w:pPr>
        <w:pStyle w:val="SourceCode"/>
      </w:pPr>
      <w:r>
        <w:rPr>
          <w:rStyle w:val="VerbatimChar"/>
        </w:rPr>
        <w:t>2018-02-21</w:t>
      </w:r>
    </w:p>
    <w:p w14:paraId="57D1A220" w14:textId="77777777" w:rsidR="007433CD" w:rsidRDefault="00000000">
      <w:pPr>
        <w:pStyle w:val="SourceCode"/>
      </w:pPr>
      <w:r>
        <w:rPr>
          <w:rStyle w:val="VerbatimChar"/>
        </w:rPr>
        <w:t>2018-02-22</w:t>
      </w:r>
    </w:p>
    <w:p w14:paraId="57D1A221" w14:textId="77777777" w:rsidR="007433CD" w:rsidRDefault="00000000">
      <w:pPr>
        <w:pStyle w:val="SourceCode"/>
      </w:pPr>
      <w:r>
        <w:rPr>
          <w:rStyle w:val="VerbatimChar"/>
        </w:rPr>
        <w:t>2018-02-23</w:t>
      </w:r>
    </w:p>
    <w:p w14:paraId="57D1A222" w14:textId="77777777" w:rsidR="007433CD" w:rsidRDefault="00000000">
      <w:pPr>
        <w:pStyle w:val="SourceCode"/>
      </w:pPr>
      <w:r>
        <w:rPr>
          <w:rStyle w:val="VerbatimChar"/>
        </w:rPr>
        <w:t>2018-02-24</w:t>
      </w:r>
    </w:p>
    <w:p w14:paraId="57D1A223" w14:textId="77777777" w:rsidR="007433CD" w:rsidRDefault="00000000">
      <w:pPr>
        <w:pStyle w:val="SourceCode"/>
      </w:pPr>
      <w:r>
        <w:rPr>
          <w:rStyle w:val="VerbatimChar"/>
        </w:rPr>
        <w:t>2018-02-25</w:t>
      </w:r>
    </w:p>
    <w:p w14:paraId="57D1A224" w14:textId="77777777" w:rsidR="007433CD" w:rsidRDefault="00000000">
      <w:pPr>
        <w:pStyle w:val="SourceCode"/>
      </w:pPr>
      <w:r>
        <w:rPr>
          <w:rStyle w:val="VerbatimChar"/>
        </w:rPr>
        <w:t>2018-02-26</w:t>
      </w:r>
    </w:p>
    <w:p w14:paraId="57D1A225" w14:textId="77777777" w:rsidR="007433CD" w:rsidRDefault="00000000">
      <w:pPr>
        <w:pStyle w:val="SourceCode"/>
      </w:pPr>
      <w:r>
        <w:rPr>
          <w:rStyle w:val="VerbatimChar"/>
        </w:rPr>
        <w:t>2018-02-27</w:t>
      </w:r>
    </w:p>
    <w:p w14:paraId="57D1A226" w14:textId="77777777" w:rsidR="007433CD" w:rsidRDefault="00000000">
      <w:pPr>
        <w:pStyle w:val="SourceCode"/>
      </w:pPr>
      <w:r>
        <w:rPr>
          <w:rStyle w:val="VerbatimChar"/>
        </w:rPr>
        <w:t>2018-02-28</w:t>
      </w:r>
    </w:p>
    <w:p w14:paraId="57D1A227" w14:textId="77777777" w:rsidR="007433CD" w:rsidRDefault="00000000">
      <w:pPr>
        <w:pStyle w:val="SourceCode"/>
      </w:pPr>
      <w:r>
        <w:rPr>
          <w:rStyle w:val="VerbatimChar"/>
        </w:rPr>
        <w:t>2018-03-01</w:t>
      </w:r>
    </w:p>
    <w:p w14:paraId="57D1A228" w14:textId="77777777" w:rsidR="007433CD" w:rsidRDefault="00000000">
      <w:pPr>
        <w:pStyle w:val="SourceCode"/>
      </w:pPr>
      <w:r>
        <w:rPr>
          <w:rStyle w:val="VerbatimChar"/>
        </w:rPr>
        <w:t>2018-03-02</w:t>
      </w:r>
    </w:p>
    <w:p w14:paraId="57D1A229" w14:textId="77777777" w:rsidR="007433CD" w:rsidRDefault="00000000">
      <w:pPr>
        <w:pStyle w:val="SourceCode"/>
      </w:pPr>
      <w:r>
        <w:rPr>
          <w:rStyle w:val="VerbatimChar"/>
        </w:rPr>
        <w:t>2018-03-03</w:t>
      </w:r>
    </w:p>
    <w:p w14:paraId="57D1A22A" w14:textId="77777777" w:rsidR="007433CD" w:rsidRDefault="00000000">
      <w:pPr>
        <w:pStyle w:val="SourceCode"/>
      </w:pPr>
      <w:r>
        <w:rPr>
          <w:rStyle w:val="VerbatimChar"/>
        </w:rPr>
        <w:t>2018-03-04</w:t>
      </w:r>
    </w:p>
    <w:p w14:paraId="57D1A22B" w14:textId="77777777" w:rsidR="007433CD" w:rsidRDefault="00000000">
      <w:pPr>
        <w:pStyle w:val="SourceCode"/>
      </w:pPr>
      <w:r>
        <w:rPr>
          <w:rStyle w:val="VerbatimChar"/>
        </w:rPr>
        <w:t>2018-03-05</w:t>
      </w:r>
    </w:p>
    <w:p w14:paraId="57D1A22C" w14:textId="77777777" w:rsidR="007433CD" w:rsidRDefault="00000000">
      <w:pPr>
        <w:pStyle w:val="SourceCode"/>
      </w:pPr>
      <w:r>
        <w:rPr>
          <w:rStyle w:val="VerbatimChar"/>
        </w:rPr>
        <w:t>2018-03-06</w:t>
      </w:r>
    </w:p>
    <w:p w14:paraId="57D1A22D" w14:textId="77777777" w:rsidR="007433CD" w:rsidRDefault="00000000">
      <w:pPr>
        <w:pStyle w:val="SourceCode"/>
      </w:pPr>
      <w:r>
        <w:rPr>
          <w:rStyle w:val="VerbatimChar"/>
        </w:rPr>
        <w:t>2018-03-07</w:t>
      </w:r>
    </w:p>
    <w:p w14:paraId="57D1A22E" w14:textId="77777777" w:rsidR="007433CD" w:rsidRDefault="00000000">
      <w:pPr>
        <w:pStyle w:val="SourceCode"/>
      </w:pPr>
      <w:r>
        <w:rPr>
          <w:rStyle w:val="VerbatimChar"/>
        </w:rPr>
        <w:t>2018-03-08</w:t>
      </w:r>
    </w:p>
    <w:p w14:paraId="57D1A22F" w14:textId="77777777" w:rsidR="007433CD" w:rsidRDefault="00000000">
      <w:pPr>
        <w:pStyle w:val="SourceCode"/>
      </w:pPr>
      <w:r>
        <w:rPr>
          <w:rStyle w:val="VerbatimChar"/>
        </w:rPr>
        <w:t>2018-03-09</w:t>
      </w:r>
    </w:p>
    <w:p w14:paraId="57D1A230" w14:textId="77777777" w:rsidR="007433CD" w:rsidRDefault="00000000">
      <w:pPr>
        <w:pStyle w:val="SourceCode"/>
      </w:pPr>
      <w:r>
        <w:rPr>
          <w:rStyle w:val="VerbatimChar"/>
        </w:rPr>
        <w:t>2018-03-10</w:t>
      </w:r>
    </w:p>
    <w:p w14:paraId="57D1A231" w14:textId="77777777" w:rsidR="007433CD" w:rsidRDefault="00000000">
      <w:pPr>
        <w:pStyle w:val="SourceCode"/>
      </w:pPr>
      <w:r>
        <w:rPr>
          <w:rStyle w:val="VerbatimChar"/>
        </w:rPr>
        <w:lastRenderedPageBreak/>
        <w:t>2018-03-11</w:t>
      </w:r>
    </w:p>
    <w:p w14:paraId="57D1A232" w14:textId="77777777" w:rsidR="007433CD" w:rsidRDefault="00000000">
      <w:pPr>
        <w:pStyle w:val="SourceCode"/>
      </w:pPr>
      <w:r>
        <w:rPr>
          <w:rStyle w:val="VerbatimChar"/>
        </w:rPr>
        <w:t>2018-03-12</w:t>
      </w:r>
    </w:p>
    <w:p w14:paraId="57D1A233" w14:textId="77777777" w:rsidR="007433CD" w:rsidRDefault="00000000">
      <w:pPr>
        <w:pStyle w:val="SourceCode"/>
      </w:pPr>
      <w:r>
        <w:rPr>
          <w:rStyle w:val="VerbatimChar"/>
        </w:rPr>
        <w:t>2018-03-13</w:t>
      </w:r>
    </w:p>
    <w:p w14:paraId="57D1A234" w14:textId="77777777" w:rsidR="007433CD" w:rsidRDefault="00000000">
      <w:pPr>
        <w:pStyle w:val="SourceCode"/>
      </w:pPr>
      <w:r>
        <w:rPr>
          <w:rStyle w:val="VerbatimChar"/>
        </w:rPr>
        <w:t>2018-03-14</w:t>
      </w:r>
    </w:p>
    <w:p w14:paraId="57D1A235" w14:textId="77777777" w:rsidR="007433CD" w:rsidRDefault="00000000">
      <w:pPr>
        <w:pStyle w:val="SourceCode"/>
      </w:pPr>
      <w:r>
        <w:rPr>
          <w:rStyle w:val="VerbatimChar"/>
        </w:rPr>
        <w:t>2018-03-15</w:t>
      </w:r>
    </w:p>
    <w:p w14:paraId="57D1A236" w14:textId="77777777" w:rsidR="007433CD" w:rsidRDefault="00000000">
      <w:pPr>
        <w:pStyle w:val="SourceCode"/>
      </w:pPr>
      <w:r>
        <w:rPr>
          <w:rStyle w:val="VerbatimChar"/>
        </w:rPr>
        <w:t>2018-03-16</w:t>
      </w:r>
    </w:p>
    <w:p w14:paraId="57D1A237" w14:textId="77777777" w:rsidR="007433CD" w:rsidRDefault="00000000">
      <w:pPr>
        <w:pStyle w:val="SourceCode"/>
      </w:pPr>
      <w:r>
        <w:rPr>
          <w:rStyle w:val="VerbatimChar"/>
        </w:rPr>
        <w:t>2018-03-17</w:t>
      </w:r>
    </w:p>
    <w:p w14:paraId="57D1A238" w14:textId="77777777" w:rsidR="007433CD" w:rsidRDefault="00000000">
      <w:pPr>
        <w:pStyle w:val="SourceCode"/>
      </w:pPr>
      <w:r>
        <w:rPr>
          <w:rStyle w:val="VerbatimChar"/>
        </w:rPr>
        <w:t>2018-03-18</w:t>
      </w:r>
    </w:p>
    <w:p w14:paraId="57D1A239" w14:textId="77777777" w:rsidR="007433CD" w:rsidRDefault="00000000">
      <w:pPr>
        <w:pStyle w:val="SourceCode"/>
      </w:pPr>
      <w:r>
        <w:rPr>
          <w:rStyle w:val="VerbatimChar"/>
        </w:rPr>
        <w:t>2018-03-19</w:t>
      </w:r>
    </w:p>
    <w:p w14:paraId="57D1A23A" w14:textId="77777777" w:rsidR="007433CD" w:rsidRDefault="00000000">
      <w:pPr>
        <w:pStyle w:val="SourceCode"/>
      </w:pPr>
      <w:r>
        <w:rPr>
          <w:rStyle w:val="VerbatimChar"/>
        </w:rPr>
        <w:t>2018-03-20</w:t>
      </w:r>
    </w:p>
    <w:p w14:paraId="57D1A23B" w14:textId="77777777" w:rsidR="007433CD" w:rsidRDefault="00000000">
      <w:pPr>
        <w:pStyle w:val="SourceCode"/>
      </w:pPr>
      <w:r>
        <w:rPr>
          <w:rStyle w:val="VerbatimChar"/>
        </w:rPr>
        <w:t>2018-03-21</w:t>
      </w:r>
    </w:p>
    <w:p w14:paraId="57D1A23C" w14:textId="77777777" w:rsidR="007433CD" w:rsidRDefault="00000000">
      <w:pPr>
        <w:pStyle w:val="SourceCode"/>
      </w:pPr>
      <w:r>
        <w:rPr>
          <w:rStyle w:val="VerbatimChar"/>
        </w:rPr>
        <w:t>2018-03-22</w:t>
      </w:r>
    </w:p>
    <w:p w14:paraId="57D1A23D" w14:textId="77777777" w:rsidR="007433CD" w:rsidRDefault="00000000">
      <w:pPr>
        <w:pStyle w:val="SourceCode"/>
      </w:pPr>
      <w:r>
        <w:rPr>
          <w:rStyle w:val="VerbatimChar"/>
        </w:rPr>
        <w:t>2018-03-23</w:t>
      </w:r>
    </w:p>
    <w:p w14:paraId="57D1A23E" w14:textId="77777777" w:rsidR="007433CD" w:rsidRDefault="00000000">
      <w:pPr>
        <w:pStyle w:val="SourceCode"/>
      </w:pPr>
      <w:r>
        <w:rPr>
          <w:rStyle w:val="VerbatimChar"/>
        </w:rPr>
        <w:t>2018-03-24</w:t>
      </w:r>
    </w:p>
    <w:p w14:paraId="57D1A23F" w14:textId="77777777" w:rsidR="007433CD" w:rsidRDefault="00000000">
      <w:pPr>
        <w:pStyle w:val="SourceCode"/>
      </w:pPr>
      <w:r>
        <w:rPr>
          <w:rStyle w:val="VerbatimChar"/>
        </w:rPr>
        <w:t>2018-03-25</w:t>
      </w:r>
    </w:p>
    <w:p w14:paraId="57D1A240" w14:textId="77777777" w:rsidR="007433CD" w:rsidRDefault="00000000">
      <w:pPr>
        <w:pStyle w:val="SourceCode"/>
      </w:pPr>
      <w:r>
        <w:rPr>
          <w:rStyle w:val="VerbatimChar"/>
        </w:rPr>
        <w:t>2018-03-26</w:t>
      </w:r>
    </w:p>
    <w:p w14:paraId="57D1A241" w14:textId="77777777" w:rsidR="007433CD" w:rsidRDefault="00000000">
      <w:pPr>
        <w:pStyle w:val="SourceCode"/>
      </w:pPr>
      <w:r>
        <w:rPr>
          <w:rStyle w:val="VerbatimChar"/>
        </w:rPr>
        <w:t>2018-03-27</w:t>
      </w:r>
    </w:p>
    <w:p w14:paraId="57D1A242" w14:textId="77777777" w:rsidR="007433CD" w:rsidRDefault="00000000">
      <w:pPr>
        <w:pStyle w:val="SourceCode"/>
      </w:pPr>
      <w:r>
        <w:rPr>
          <w:rStyle w:val="VerbatimChar"/>
        </w:rPr>
        <w:t>2018-03-28</w:t>
      </w:r>
    </w:p>
    <w:p w14:paraId="57D1A243" w14:textId="77777777" w:rsidR="007433CD" w:rsidRDefault="00000000">
      <w:pPr>
        <w:pStyle w:val="SourceCode"/>
      </w:pPr>
      <w:r>
        <w:rPr>
          <w:rStyle w:val="VerbatimChar"/>
        </w:rPr>
        <w:t>2018-03-29</w:t>
      </w:r>
    </w:p>
    <w:p w14:paraId="57D1A244" w14:textId="77777777" w:rsidR="007433CD" w:rsidRDefault="00000000">
      <w:pPr>
        <w:pStyle w:val="SourceCode"/>
      </w:pPr>
      <w:r>
        <w:rPr>
          <w:rStyle w:val="VerbatimChar"/>
        </w:rPr>
        <w:t>2018-03-30</w:t>
      </w:r>
    </w:p>
    <w:p w14:paraId="57D1A245" w14:textId="77777777" w:rsidR="007433CD" w:rsidRDefault="00000000">
      <w:pPr>
        <w:pStyle w:val="SourceCode"/>
      </w:pPr>
      <w:r>
        <w:rPr>
          <w:rStyle w:val="VerbatimChar"/>
        </w:rPr>
        <w:t>2018-03-31</w:t>
      </w:r>
    </w:p>
    <w:p w14:paraId="57D1A246" w14:textId="77777777" w:rsidR="007433CD" w:rsidRDefault="00000000">
      <w:pPr>
        <w:pStyle w:val="SourceCode"/>
      </w:pPr>
      <w:r>
        <w:rPr>
          <w:rStyle w:val="VerbatimChar"/>
        </w:rPr>
        <w:t>2018-04-01</w:t>
      </w:r>
    </w:p>
    <w:p w14:paraId="57D1A247" w14:textId="77777777" w:rsidR="007433CD" w:rsidRDefault="00000000">
      <w:pPr>
        <w:pStyle w:val="SourceCode"/>
      </w:pPr>
      <w:r>
        <w:rPr>
          <w:rStyle w:val="VerbatimChar"/>
        </w:rPr>
        <w:t>2018-04-02</w:t>
      </w:r>
    </w:p>
    <w:p w14:paraId="57D1A248" w14:textId="77777777" w:rsidR="007433CD" w:rsidRDefault="00000000">
      <w:pPr>
        <w:pStyle w:val="SourceCode"/>
      </w:pPr>
      <w:r>
        <w:rPr>
          <w:rStyle w:val="VerbatimChar"/>
        </w:rPr>
        <w:t>2018-04-03</w:t>
      </w:r>
    </w:p>
    <w:p w14:paraId="57D1A249" w14:textId="77777777" w:rsidR="007433CD" w:rsidRDefault="00000000">
      <w:pPr>
        <w:pStyle w:val="SourceCode"/>
      </w:pPr>
      <w:r>
        <w:rPr>
          <w:rStyle w:val="VerbatimChar"/>
        </w:rPr>
        <w:t>2018-04-04</w:t>
      </w:r>
    </w:p>
    <w:p w14:paraId="57D1A24A" w14:textId="77777777" w:rsidR="007433CD" w:rsidRDefault="00000000">
      <w:pPr>
        <w:pStyle w:val="SourceCode"/>
      </w:pPr>
      <w:r>
        <w:rPr>
          <w:rStyle w:val="VerbatimChar"/>
        </w:rPr>
        <w:t>2018-04-05</w:t>
      </w:r>
    </w:p>
    <w:p w14:paraId="57D1A24B" w14:textId="77777777" w:rsidR="007433CD" w:rsidRDefault="00000000">
      <w:pPr>
        <w:pStyle w:val="SourceCode"/>
      </w:pPr>
      <w:r>
        <w:rPr>
          <w:rStyle w:val="VerbatimChar"/>
        </w:rPr>
        <w:t>2018-04-06</w:t>
      </w:r>
    </w:p>
    <w:p w14:paraId="57D1A24C" w14:textId="77777777" w:rsidR="007433CD" w:rsidRDefault="00000000">
      <w:pPr>
        <w:pStyle w:val="SourceCode"/>
      </w:pPr>
      <w:r>
        <w:rPr>
          <w:rStyle w:val="VerbatimChar"/>
        </w:rPr>
        <w:t>2018-04-07</w:t>
      </w:r>
    </w:p>
    <w:p w14:paraId="57D1A24D" w14:textId="77777777" w:rsidR="007433CD" w:rsidRDefault="00000000">
      <w:pPr>
        <w:pStyle w:val="SourceCode"/>
      </w:pPr>
      <w:r>
        <w:rPr>
          <w:rStyle w:val="VerbatimChar"/>
        </w:rPr>
        <w:lastRenderedPageBreak/>
        <w:t>2018-04-08</w:t>
      </w:r>
    </w:p>
    <w:p w14:paraId="57D1A24E" w14:textId="77777777" w:rsidR="007433CD" w:rsidRDefault="00000000">
      <w:pPr>
        <w:pStyle w:val="SourceCode"/>
      </w:pPr>
      <w:r>
        <w:rPr>
          <w:rStyle w:val="VerbatimChar"/>
        </w:rPr>
        <w:t>2018-04-09</w:t>
      </w:r>
    </w:p>
    <w:p w14:paraId="57D1A24F" w14:textId="77777777" w:rsidR="007433CD" w:rsidRDefault="00000000">
      <w:pPr>
        <w:pStyle w:val="SourceCode"/>
      </w:pPr>
      <w:r>
        <w:rPr>
          <w:rStyle w:val="VerbatimChar"/>
        </w:rPr>
        <w:t>2018-04-10</w:t>
      </w:r>
    </w:p>
    <w:p w14:paraId="57D1A250" w14:textId="77777777" w:rsidR="007433CD" w:rsidRDefault="00000000">
      <w:pPr>
        <w:pStyle w:val="SourceCode"/>
      </w:pPr>
      <w:r>
        <w:rPr>
          <w:rStyle w:val="VerbatimChar"/>
        </w:rPr>
        <w:t>2018-04-11</w:t>
      </w:r>
    </w:p>
    <w:p w14:paraId="57D1A251" w14:textId="77777777" w:rsidR="007433CD" w:rsidRDefault="00000000">
      <w:pPr>
        <w:pStyle w:val="SourceCode"/>
      </w:pPr>
      <w:r>
        <w:rPr>
          <w:rStyle w:val="VerbatimChar"/>
        </w:rPr>
        <w:t>2018-04-12</w:t>
      </w:r>
    </w:p>
    <w:p w14:paraId="57D1A252" w14:textId="77777777" w:rsidR="007433CD" w:rsidRDefault="00000000">
      <w:pPr>
        <w:pStyle w:val="SourceCode"/>
      </w:pPr>
      <w:r>
        <w:rPr>
          <w:rStyle w:val="VerbatimChar"/>
        </w:rPr>
        <w:t>2018-04-13</w:t>
      </w:r>
    </w:p>
    <w:p w14:paraId="57D1A253" w14:textId="77777777" w:rsidR="007433CD" w:rsidRDefault="00000000">
      <w:pPr>
        <w:pStyle w:val="SourceCode"/>
      </w:pPr>
      <w:r>
        <w:rPr>
          <w:rStyle w:val="VerbatimChar"/>
        </w:rPr>
        <w:t>2018-04-14</w:t>
      </w:r>
    </w:p>
    <w:p w14:paraId="57D1A254" w14:textId="77777777" w:rsidR="007433CD" w:rsidRDefault="00000000">
      <w:pPr>
        <w:pStyle w:val="SourceCode"/>
      </w:pPr>
      <w:r>
        <w:rPr>
          <w:rStyle w:val="VerbatimChar"/>
        </w:rPr>
        <w:t>2018-04-15</w:t>
      </w:r>
    </w:p>
    <w:p w14:paraId="57D1A255" w14:textId="77777777" w:rsidR="007433CD" w:rsidRDefault="00000000">
      <w:pPr>
        <w:pStyle w:val="SourceCode"/>
      </w:pPr>
      <w:r>
        <w:rPr>
          <w:rStyle w:val="VerbatimChar"/>
        </w:rPr>
        <w:t>2018-04-16</w:t>
      </w:r>
    </w:p>
    <w:p w14:paraId="57D1A256" w14:textId="77777777" w:rsidR="007433CD" w:rsidRDefault="00000000">
      <w:pPr>
        <w:pStyle w:val="SourceCode"/>
      </w:pPr>
      <w:r>
        <w:rPr>
          <w:rStyle w:val="VerbatimChar"/>
        </w:rPr>
        <w:t>2018-04-17</w:t>
      </w:r>
    </w:p>
    <w:p w14:paraId="57D1A257" w14:textId="77777777" w:rsidR="007433CD" w:rsidRDefault="00000000">
      <w:pPr>
        <w:pStyle w:val="SourceCode"/>
      </w:pPr>
      <w:r>
        <w:rPr>
          <w:rStyle w:val="VerbatimChar"/>
        </w:rPr>
        <w:t>2018-04-18</w:t>
      </w:r>
    </w:p>
    <w:p w14:paraId="57D1A258" w14:textId="77777777" w:rsidR="007433CD" w:rsidRDefault="00000000">
      <w:pPr>
        <w:pStyle w:val="SourceCode"/>
      </w:pPr>
      <w:r>
        <w:rPr>
          <w:rStyle w:val="VerbatimChar"/>
        </w:rPr>
        <w:t>2018-04-19</w:t>
      </w:r>
    </w:p>
    <w:p w14:paraId="57D1A259" w14:textId="77777777" w:rsidR="007433CD" w:rsidRDefault="00000000">
      <w:pPr>
        <w:pStyle w:val="SourceCode"/>
      </w:pPr>
      <w:r>
        <w:rPr>
          <w:rStyle w:val="VerbatimChar"/>
        </w:rPr>
        <w:t>2018-04-20</w:t>
      </w:r>
    </w:p>
    <w:p w14:paraId="57D1A25A" w14:textId="77777777" w:rsidR="007433CD" w:rsidRDefault="00000000">
      <w:pPr>
        <w:pStyle w:val="SourceCode"/>
      </w:pPr>
      <w:r>
        <w:rPr>
          <w:rStyle w:val="VerbatimChar"/>
        </w:rPr>
        <w:t>2018-04-21</w:t>
      </w:r>
    </w:p>
    <w:p w14:paraId="57D1A25B" w14:textId="77777777" w:rsidR="007433CD" w:rsidRDefault="00000000">
      <w:pPr>
        <w:pStyle w:val="SourceCode"/>
      </w:pPr>
      <w:r>
        <w:rPr>
          <w:rStyle w:val="VerbatimChar"/>
        </w:rPr>
        <w:t>2018-04-22</w:t>
      </w:r>
    </w:p>
    <w:p w14:paraId="57D1A25C" w14:textId="77777777" w:rsidR="007433CD" w:rsidRDefault="00000000">
      <w:pPr>
        <w:pStyle w:val="SourceCode"/>
      </w:pPr>
      <w:r>
        <w:rPr>
          <w:rStyle w:val="VerbatimChar"/>
        </w:rPr>
        <w:t>2018-04-23</w:t>
      </w:r>
    </w:p>
    <w:p w14:paraId="57D1A25D" w14:textId="77777777" w:rsidR="007433CD" w:rsidRDefault="00000000">
      <w:pPr>
        <w:pStyle w:val="SourceCode"/>
      </w:pPr>
      <w:r>
        <w:rPr>
          <w:rStyle w:val="VerbatimChar"/>
        </w:rPr>
        <w:t>2018-04-24</w:t>
      </w:r>
    </w:p>
    <w:p w14:paraId="57D1A25E" w14:textId="77777777" w:rsidR="007433CD" w:rsidRDefault="00000000">
      <w:pPr>
        <w:pStyle w:val="SourceCode"/>
      </w:pPr>
      <w:r>
        <w:rPr>
          <w:rStyle w:val="VerbatimChar"/>
        </w:rPr>
        <w:t>2018-04-25</w:t>
      </w:r>
    </w:p>
    <w:p w14:paraId="57D1A25F" w14:textId="77777777" w:rsidR="007433CD" w:rsidRDefault="00000000">
      <w:pPr>
        <w:pStyle w:val="SourceCode"/>
      </w:pPr>
      <w:r>
        <w:rPr>
          <w:rStyle w:val="VerbatimChar"/>
        </w:rPr>
        <w:t>2018-04-26</w:t>
      </w:r>
    </w:p>
    <w:p w14:paraId="57D1A260" w14:textId="77777777" w:rsidR="007433CD" w:rsidRDefault="00000000">
      <w:pPr>
        <w:pStyle w:val="SourceCode"/>
      </w:pPr>
      <w:r>
        <w:rPr>
          <w:rStyle w:val="VerbatimChar"/>
        </w:rPr>
        <w:t>2018-04-27</w:t>
      </w:r>
    </w:p>
    <w:p w14:paraId="57D1A261" w14:textId="77777777" w:rsidR="007433CD" w:rsidRDefault="00000000">
      <w:pPr>
        <w:pStyle w:val="SourceCode"/>
      </w:pPr>
      <w:r>
        <w:rPr>
          <w:rStyle w:val="VerbatimChar"/>
        </w:rPr>
        <w:t>2018-04-28</w:t>
      </w:r>
    </w:p>
    <w:p w14:paraId="57D1A262" w14:textId="77777777" w:rsidR="007433CD" w:rsidRDefault="00000000">
      <w:pPr>
        <w:pStyle w:val="SourceCode"/>
      </w:pPr>
      <w:r>
        <w:rPr>
          <w:rStyle w:val="VerbatimChar"/>
        </w:rPr>
        <w:t>2018-04-29</w:t>
      </w:r>
    </w:p>
    <w:p w14:paraId="57D1A263" w14:textId="77777777" w:rsidR="007433CD" w:rsidRDefault="00000000">
      <w:pPr>
        <w:pStyle w:val="SourceCode"/>
      </w:pPr>
      <w:r>
        <w:rPr>
          <w:rStyle w:val="VerbatimChar"/>
        </w:rPr>
        <w:t>2018-04-30</w:t>
      </w:r>
    </w:p>
    <w:p w14:paraId="57D1A264" w14:textId="77777777" w:rsidR="007433CD" w:rsidRDefault="00000000">
      <w:pPr>
        <w:pStyle w:val="SourceCode"/>
      </w:pPr>
      <w:r>
        <w:rPr>
          <w:rStyle w:val="VerbatimChar"/>
        </w:rPr>
        <w:t>2018-05-01</w:t>
      </w:r>
    </w:p>
    <w:p w14:paraId="57D1A265" w14:textId="77777777" w:rsidR="007433CD" w:rsidRDefault="00000000">
      <w:pPr>
        <w:pStyle w:val="SourceCode"/>
      </w:pPr>
      <w:r>
        <w:rPr>
          <w:rStyle w:val="VerbatimChar"/>
        </w:rPr>
        <w:t>2018-05-02</w:t>
      </w:r>
    </w:p>
    <w:p w14:paraId="57D1A266" w14:textId="77777777" w:rsidR="007433CD" w:rsidRDefault="00000000">
      <w:pPr>
        <w:pStyle w:val="SourceCode"/>
      </w:pPr>
      <w:r>
        <w:rPr>
          <w:rStyle w:val="VerbatimChar"/>
        </w:rPr>
        <w:t>2018-05-03</w:t>
      </w:r>
    </w:p>
    <w:p w14:paraId="57D1A267" w14:textId="77777777" w:rsidR="007433CD" w:rsidRDefault="00000000">
      <w:pPr>
        <w:pStyle w:val="SourceCode"/>
      </w:pPr>
      <w:r>
        <w:rPr>
          <w:rStyle w:val="VerbatimChar"/>
        </w:rPr>
        <w:t>2018-05-04</w:t>
      </w:r>
    </w:p>
    <w:p w14:paraId="57D1A268" w14:textId="77777777" w:rsidR="007433CD" w:rsidRDefault="00000000">
      <w:pPr>
        <w:pStyle w:val="SourceCode"/>
      </w:pPr>
      <w:r>
        <w:rPr>
          <w:rStyle w:val="VerbatimChar"/>
        </w:rPr>
        <w:t>2018-05-05</w:t>
      </w:r>
    </w:p>
    <w:p w14:paraId="57D1A269" w14:textId="77777777" w:rsidR="007433CD" w:rsidRDefault="00000000">
      <w:pPr>
        <w:pStyle w:val="SourceCode"/>
      </w:pPr>
      <w:r>
        <w:rPr>
          <w:rStyle w:val="VerbatimChar"/>
        </w:rPr>
        <w:lastRenderedPageBreak/>
        <w:t>2018-05-06</w:t>
      </w:r>
    </w:p>
    <w:p w14:paraId="57D1A26A" w14:textId="77777777" w:rsidR="007433CD" w:rsidRDefault="00000000">
      <w:pPr>
        <w:pStyle w:val="SourceCode"/>
      </w:pPr>
      <w:r>
        <w:rPr>
          <w:rStyle w:val="VerbatimChar"/>
        </w:rPr>
        <w:t>2018-05-07</w:t>
      </w:r>
    </w:p>
    <w:p w14:paraId="57D1A26B" w14:textId="77777777" w:rsidR="007433CD" w:rsidRDefault="00000000">
      <w:pPr>
        <w:pStyle w:val="SourceCode"/>
      </w:pPr>
      <w:r>
        <w:rPr>
          <w:rStyle w:val="VerbatimChar"/>
        </w:rPr>
        <w:t>2018-05-08</w:t>
      </w:r>
    </w:p>
    <w:p w14:paraId="57D1A26C" w14:textId="77777777" w:rsidR="007433CD" w:rsidRDefault="00000000">
      <w:pPr>
        <w:pStyle w:val="SourceCode"/>
      </w:pPr>
      <w:r>
        <w:rPr>
          <w:rStyle w:val="VerbatimChar"/>
        </w:rPr>
        <w:t>2018-05-09</w:t>
      </w:r>
    </w:p>
    <w:p w14:paraId="57D1A26D" w14:textId="77777777" w:rsidR="007433CD" w:rsidRDefault="00000000">
      <w:pPr>
        <w:pStyle w:val="SourceCode"/>
      </w:pPr>
      <w:r>
        <w:rPr>
          <w:rStyle w:val="VerbatimChar"/>
        </w:rPr>
        <w:t>2018-05-10</w:t>
      </w:r>
    </w:p>
    <w:p w14:paraId="57D1A26E" w14:textId="77777777" w:rsidR="007433CD" w:rsidRDefault="00000000">
      <w:pPr>
        <w:pStyle w:val="SourceCode"/>
      </w:pPr>
      <w:r>
        <w:rPr>
          <w:rStyle w:val="VerbatimChar"/>
        </w:rPr>
        <w:t>2018-05-11</w:t>
      </w:r>
    </w:p>
    <w:p w14:paraId="57D1A26F" w14:textId="77777777" w:rsidR="007433CD" w:rsidRDefault="00000000">
      <w:pPr>
        <w:pStyle w:val="SourceCode"/>
      </w:pPr>
      <w:r>
        <w:rPr>
          <w:rStyle w:val="VerbatimChar"/>
        </w:rPr>
        <w:t>2018-05-12</w:t>
      </w:r>
    </w:p>
    <w:p w14:paraId="57D1A270" w14:textId="77777777" w:rsidR="007433CD" w:rsidRDefault="00000000">
      <w:pPr>
        <w:pStyle w:val="SourceCode"/>
      </w:pPr>
      <w:r>
        <w:rPr>
          <w:rStyle w:val="VerbatimChar"/>
        </w:rPr>
        <w:t>2018-05-13</w:t>
      </w:r>
    </w:p>
    <w:p w14:paraId="57D1A271" w14:textId="77777777" w:rsidR="007433CD" w:rsidRDefault="00000000">
      <w:pPr>
        <w:pStyle w:val="SourceCode"/>
      </w:pPr>
      <w:r>
        <w:rPr>
          <w:rStyle w:val="VerbatimChar"/>
        </w:rPr>
        <w:t>2018-05-14</w:t>
      </w:r>
    </w:p>
    <w:p w14:paraId="57D1A272" w14:textId="77777777" w:rsidR="007433CD" w:rsidRDefault="00000000">
      <w:pPr>
        <w:pStyle w:val="SourceCode"/>
      </w:pPr>
      <w:r>
        <w:rPr>
          <w:rStyle w:val="VerbatimChar"/>
        </w:rPr>
        <w:t>2018-05-15</w:t>
      </w:r>
    </w:p>
    <w:p w14:paraId="57D1A273" w14:textId="77777777" w:rsidR="007433CD" w:rsidRDefault="00000000">
      <w:pPr>
        <w:pStyle w:val="SourceCode"/>
      </w:pPr>
      <w:r>
        <w:rPr>
          <w:rStyle w:val="VerbatimChar"/>
        </w:rPr>
        <w:t>2018-05-16</w:t>
      </w:r>
    </w:p>
    <w:p w14:paraId="57D1A274" w14:textId="77777777" w:rsidR="007433CD" w:rsidRDefault="00000000">
      <w:pPr>
        <w:pStyle w:val="SourceCode"/>
      </w:pPr>
      <w:r>
        <w:rPr>
          <w:rStyle w:val="VerbatimChar"/>
        </w:rPr>
        <w:t>2018-05-17</w:t>
      </w:r>
    </w:p>
    <w:p w14:paraId="57D1A275" w14:textId="77777777" w:rsidR="007433CD" w:rsidRDefault="00000000">
      <w:pPr>
        <w:pStyle w:val="SourceCode"/>
      </w:pPr>
      <w:r>
        <w:rPr>
          <w:rStyle w:val="VerbatimChar"/>
        </w:rPr>
        <w:t>2018-05-18</w:t>
      </w:r>
    </w:p>
    <w:p w14:paraId="57D1A276" w14:textId="77777777" w:rsidR="007433CD" w:rsidRDefault="00000000">
      <w:pPr>
        <w:pStyle w:val="SourceCode"/>
      </w:pPr>
      <w:r>
        <w:rPr>
          <w:rStyle w:val="VerbatimChar"/>
        </w:rPr>
        <w:t>2018-05-19</w:t>
      </w:r>
    </w:p>
    <w:p w14:paraId="57D1A277" w14:textId="77777777" w:rsidR="007433CD" w:rsidRDefault="00000000">
      <w:pPr>
        <w:pStyle w:val="SourceCode"/>
      </w:pPr>
      <w:r>
        <w:rPr>
          <w:rStyle w:val="VerbatimChar"/>
        </w:rPr>
        <w:t>2018-05-20</w:t>
      </w:r>
    </w:p>
    <w:p w14:paraId="57D1A278" w14:textId="77777777" w:rsidR="007433CD" w:rsidRDefault="00000000">
      <w:pPr>
        <w:pStyle w:val="SourceCode"/>
      </w:pPr>
      <w:r>
        <w:rPr>
          <w:rStyle w:val="VerbatimChar"/>
        </w:rPr>
        <w:t>2018-05-21</w:t>
      </w:r>
    </w:p>
    <w:p w14:paraId="57D1A279" w14:textId="77777777" w:rsidR="007433CD" w:rsidRDefault="00000000">
      <w:pPr>
        <w:pStyle w:val="SourceCode"/>
      </w:pPr>
      <w:r>
        <w:rPr>
          <w:rStyle w:val="VerbatimChar"/>
        </w:rPr>
        <w:t>2018-05-22</w:t>
      </w:r>
    </w:p>
    <w:p w14:paraId="57D1A27A" w14:textId="77777777" w:rsidR="007433CD" w:rsidRDefault="00000000">
      <w:pPr>
        <w:pStyle w:val="SourceCode"/>
      </w:pPr>
      <w:r>
        <w:rPr>
          <w:rStyle w:val="VerbatimChar"/>
        </w:rPr>
        <w:t>2018-05-23</w:t>
      </w:r>
    </w:p>
    <w:p w14:paraId="57D1A27B" w14:textId="77777777" w:rsidR="007433CD" w:rsidRDefault="00000000">
      <w:pPr>
        <w:pStyle w:val="SourceCode"/>
      </w:pPr>
      <w:r>
        <w:rPr>
          <w:rStyle w:val="VerbatimChar"/>
        </w:rPr>
        <w:t>2018-05-24</w:t>
      </w:r>
    </w:p>
    <w:p w14:paraId="57D1A27C" w14:textId="77777777" w:rsidR="007433CD" w:rsidRDefault="00000000">
      <w:pPr>
        <w:pStyle w:val="SourceCode"/>
      </w:pPr>
      <w:r>
        <w:rPr>
          <w:rStyle w:val="VerbatimChar"/>
        </w:rPr>
        <w:t>2018-05-25</w:t>
      </w:r>
    </w:p>
    <w:p w14:paraId="57D1A27D" w14:textId="77777777" w:rsidR="007433CD" w:rsidRDefault="00000000">
      <w:pPr>
        <w:pStyle w:val="SourceCode"/>
      </w:pPr>
      <w:r>
        <w:rPr>
          <w:rStyle w:val="VerbatimChar"/>
        </w:rPr>
        <w:t>2018-05-26</w:t>
      </w:r>
    </w:p>
    <w:p w14:paraId="57D1A27E" w14:textId="77777777" w:rsidR="007433CD" w:rsidRDefault="00000000">
      <w:pPr>
        <w:pStyle w:val="SourceCode"/>
      </w:pPr>
      <w:r>
        <w:rPr>
          <w:rStyle w:val="VerbatimChar"/>
        </w:rPr>
        <w:t>2018-05-27</w:t>
      </w:r>
    </w:p>
    <w:p w14:paraId="57D1A27F" w14:textId="77777777" w:rsidR="007433CD" w:rsidRDefault="00000000">
      <w:pPr>
        <w:pStyle w:val="SourceCode"/>
      </w:pPr>
      <w:r>
        <w:rPr>
          <w:rStyle w:val="VerbatimChar"/>
        </w:rPr>
        <w:t>2018-05-28</w:t>
      </w:r>
    </w:p>
    <w:p w14:paraId="57D1A280" w14:textId="77777777" w:rsidR="007433CD" w:rsidRDefault="00000000">
      <w:pPr>
        <w:pStyle w:val="SourceCode"/>
      </w:pPr>
      <w:r>
        <w:rPr>
          <w:rStyle w:val="VerbatimChar"/>
        </w:rPr>
        <w:t>2018-05-29</w:t>
      </w:r>
    </w:p>
    <w:p w14:paraId="57D1A281" w14:textId="77777777" w:rsidR="007433CD" w:rsidRDefault="00000000">
      <w:pPr>
        <w:pStyle w:val="SourceCode"/>
      </w:pPr>
      <w:r>
        <w:rPr>
          <w:rStyle w:val="VerbatimChar"/>
        </w:rPr>
        <w:t>2018-05-30</w:t>
      </w:r>
    </w:p>
    <w:p w14:paraId="57D1A282" w14:textId="77777777" w:rsidR="007433CD" w:rsidRDefault="00000000">
      <w:pPr>
        <w:pStyle w:val="SourceCode"/>
      </w:pPr>
      <w:r>
        <w:rPr>
          <w:rStyle w:val="VerbatimChar"/>
        </w:rPr>
        <w:t>2018-05-31</w:t>
      </w:r>
    </w:p>
    <w:p w14:paraId="57D1A283" w14:textId="77777777" w:rsidR="007433CD" w:rsidRDefault="00000000">
      <w:pPr>
        <w:pStyle w:val="SourceCode"/>
      </w:pPr>
      <w:r>
        <w:rPr>
          <w:rStyle w:val="VerbatimChar"/>
        </w:rPr>
        <w:t>2018-06-01</w:t>
      </w:r>
    </w:p>
    <w:p w14:paraId="57D1A284" w14:textId="77777777" w:rsidR="007433CD" w:rsidRDefault="00000000">
      <w:pPr>
        <w:pStyle w:val="SourceCode"/>
      </w:pPr>
      <w:r>
        <w:rPr>
          <w:rStyle w:val="VerbatimChar"/>
        </w:rPr>
        <w:t>2018-06-02</w:t>
      </w:r>
    </w:p>
    <w:p w14:paraId="57D1A285" w14:textId="77777777" w:rsidR="007433CD" w:rsidRDefault="00000000">
      <w:pPr>
        <w:pStyle w:val="SourceCode"/>
      </w:pPr>
      <w:r>
        <w:rPr>
          <w:rStyle w:val="VerbatimChar"/>
        </w:rPr>
        <w:lastRenderedPageBreak/>
        <w:t>2018-06-03</w:t>
      </w:r>
    </w:p>
    <w:p w14:paraId="57D1A286" w14:textId="77777777" w:rsidR="007433CD" w:rsidRDefault="00000000">
      <w:pPr>
        <w:pStyle w:val="SourceCode"/>
      </w:pPr>
      <w:r>
        <w:rPr>
          <w:rStyle w:val="VerbatimChar"/>
        </w:rPr>
        <w:t>2018-06-04</w:t>
      </w:r>
    </w:p>
    <w:p w14:paraId="57D1A287" w14:textId="77777777" w:rsidR="007433CD" w:rsidRDefault="00000000">
      <w:pPr>
        <w:pStyle w:val="SourceCode"/>
      </w:pPr>
      <w:r>
        <w:rPr>
          <w:rStyle w:val="VerbatimChar"/>
        </w:rPr>
        <w:t>2018-06-05</w:t>
      </w:r>
    </w:p>
    <w:p w14:paraId="57D1A288" w14:textId="77777777" w:rsidR="007433CD" w:rsidRDefault="00000000">
      <w:pPr>
        <w:pStyle w:val="SourceCode"/>
      </w:pPr>
      <w:r>
        <w:rPr>
          <w:rStyle w:val="VerbatimChar"/>
        </w:rPr>
        <w:t>2018-06-06</w:t>
      </w:r>
    </w:p>
    <w:p w14:paraId="57D1A289" w14:textId="77777777" w:rsidR="007433CD" w:rsidRDefault="00000000">
      <w:pPr>
        <w:pStyle w:val="SourceCode"/>
      </w:pPr>
      <w:r>
        <w:rPr>
          <w:rStyle w:val="VerbatimChar"/>
        </w:rPr>
        <w:t>2018-06-07</w:t>
      </w:r>
    </w:p>
    <w:p w14:paraId="57D1A28A" w14:textId="77777777" w:rsidR="007433CD" w:rsidRDefault="00000000">
      <w:pPr>
        <w:pStyle w:val="SourceCode"/>
      </w:pPr>
      <w:r>
        <w:rPr>
          <w:rStyle w:val="VerbatimChar"/>
        </w:rPr>
        <w:t>2018-06-08</w:t>
      </w:r>
    </w:p>
    <w:p w14:paraId="57D1A28B" w14:textId="77777777" w:rsidR="007433CD" w:rsidRDefault="00000000">
      <w:pPr>
        <w:pStyle w:val="SourceCode"/>
      </w:pPr>
      <w:r>
        <w:rPr>
          <w:rStyle w:val="VerbatimChar"/>
        </w:rPr>
        <w:t>2018-06-09</w:t>
      </w:r>
    </w:p>
    <w:p w14:paraId="57D1A28C" w14:textId="77777777" w:rsidR="007433CD" w:rsidRDefault="00000000">
      <w:pPr>
        <w:pStyle w:val="SourceCode"/>
      </w:pPr>
      <w:r>
        <w:rPr>
          <w:rStyle w:val="VerbatimChar"/>
        </w:rPr>
        <w:t>2018-06-10</w:t>
      </w:r>
    </w:p>
    <w:p w14:paraId="57D1A28D" w14:textId="77777777" w:rsidR="007433CD" w:rsidRDefault="00000000">
      <w:pPr>
        <w:pStyle w:val="SourceCode"/>
      </w:pPr>
      <w:r>
        <w:rPr>
          <w:rStyle w:val="VerbatimChar"/>
        </w:rPr>
        <w:t>2018-06-11</w:t>
      </w:r>
    </w:p>
    <w:p w14:paraId="57D1A28E" w14:textId="77777777" w:rsidR="007433CD" w:rsidRDefault="00000000">
      <w:pPr>
        <w:pStyle w:val="SourceCode"/>
      </w:pPr>
      <w:r>
        <w:rPr>
          <w:rStyle w:val="VerbatimChar"/>
        </w:rPr>
        <w:t>2018-06-12</w:t>
      </w:r>
    </w:p>
    <w:p w14:paraId="57D1A28F" w14:textId="77777777" w:rsidR="007433CD" w:rsidRDefault="00000000">
      <w:pPr>
        <w:pStyle w:val="SourceCode"/>
      </w:pPr>
      <w:r>
        <w:rPr>
          <w:rStyle w:val="VerbatimChar"/>
        </w:rPr>
        <w:t>2018-06-13</w:t>
      </w:r>
    </w:p>
    <w:p w14:paraId="57D1A290" w14:textId="77777777" w:rsidR="007433CD" w:rsidRDefault="00000000">
      <w:pPr>
        <w:pStyle w:val="SourceCode"/>
      </w:pPr>
      <w:r>
        <w:rPr>
          <w:rStyle w:val="VerbatimChar"/>
        </w:rPr>
        <w:t>2018-06-14</w:t>
      </w:r>
    </w:p>
    <w:p w14:paraId="57D1A291" w14:textId="77777777" w:rsidR="007433CD" w:rsidRDefault="00000000">
      <w:pPr>
        <w:pStyle w:val="SourceCode"/>
      </w:pPr>
      <w:r>
        <w:rPr>
          <w:rStyle w:val="VerbatimChar"/>
        </w:rPr>
        <w:t>2018-06-15</w:t>
      </w:r>
    </w:p>
    <w:p w14:paraId="57D1A292" w14:textId="77777777" w:rsidR="007433CD" w:rsidRDefault="00000000">
      <w:pPr>
        <w:pStyle w:val="SourceCode"/>
      </w:pPr>
      <w:r>
        <w:rPr>
          <w:rStyle w:val="VerbatimChar"/>
        </w:rPr>
        <w:t>2018-06-16</w:t>
      </w:r>
    </w:p>
    <w:p w14:paraId="57D1A293" w14:textId="77777777" w:rsidR="007433CD" w:rsidRDefault="00000000">
      <w:pPr>
        <w:pStyle w:val="SourceCode"/>
      </w:pPr>
      <w:r>
        <w:rPr>
          <w:rStyle w:val="VerbatimChar"/>
        </w:rPr>
        <w:t>2018-06-17</w:t>
      </w:r>
    </w:p>
    <w:p w14:paraId="57D1A294" w14:textId="77777777" w:rsidR="007433CD" w:rsidRDefault="00000000">
      <w:pPr>
        <w:pStyle w:val="SourceCode"/>
      </w:pPr>
      <w:r>
        <w:rPr>
          <w:rStyle w:val="VerbatimChar"/>
        </w:rPr>
        <w:t>2018-06-18</w:t>
      </w:r>
    </w:p>
    <w:p w14:paraId="57D1A295" w14:textId="77777777" w:rsidR="007433CD" w:rsidRDefault="00000000">
      <w:pPr>
        <w:pStyle w:val="SourceCode"/>
      </w:pPr>
      <w:r>
        <w:rPr>
          <w:rStyle w:val="VerbatimChar"/>
        </w:rPr>
        <w:t>2018-06-19</w:t>
      </w:r>
    </w:p>
    <w:p w14:paraId="57D1A296" w14:textId="77777777" w:rsidR="007433CD" w:rsidRDefault="00000000">
      <w:pPr>
        <w:pStyle w:val="SourceCode"/>
      </w:pPr>
      <w:r>
        <w:rPr>
          <w:rStyle w:val="VerbatimChar"/>
        </w:rPr>
        <w:t>2018-06-20</w:t>
      </w:r>
    </w:p>
    <w:p w14:paraId="57D1A297" w14:textId="77777777" w:rsidR="007433CD" w:rsidRDefault="00000000">
      <w:pPr>
        <w:pStyle w:val="SourceCode"/>
      </w:pPr>
      <w:r>
        <w:rPr>
          <w:rStyle w:val="VerbatimChar"/>
        </w:rPr>
        <w:t>2018-06-21</w:t>
      </w:r>
    </w:p>
    <w:p w14:paraId="57D1A298" w14:textId="77777777" w:rsidR="007433CD" w:rsidRDefault="00000000">
      <w:pPr>
        <w:pStyle w:val="SourceCode"/>
      </w:pPr>
      <w:r>
        <w:rPr>
          <w:rStyle w:val="VerbatimChar"/>
        </w:rPr>
        <w:t>2018-06-22</w:t>
      </w:r>
    </w:p>
    <w:p w14:paraId="57D1A299" w14:textId="77777777" w:rsidR="007433CD" w:rsidRDefault="00000000">
      <w:pPr>
        <w:pStyle w:val="SourceCode"/>
      </w:pPr>
      <w:r>
        <w:rPr>
          <w:rStyle w:val="VerbatimChar"/>
        </w:rPr>
        <w:t>2018-06-23</w:t>
      </w:r>
    </w:p>
    <w:p w14:paraId="57D1A29A" w14:textId="77777777" w:rsidR="007433CD" w:rsidRDefault="00000000">
      <w:pPr>
        <w:pStyle w:val="SourceCode"/>
      </w:pPr>
      <w:r>
        <w:rPr>
          <w:rStyle w:val="VerbatimChar"/>
        </w:rPr>
        <w:t>2018-06-24</w:t>
      </w:r>
    </w:p>
    <w:p w14:paraId="57D1A29B" w14:textId="77777777" w:rsidR="007433CD" w:rsidRDefault="00000000">
      <w:pPr>
        <w:pStyle w:val="SourceCode"/>
      </w:pPr>
      <w:r>
        <w:rPr>
          <w:rStyle w:val="VerbatimChar"/>
        </w:rPr>
        <w:t>2018-06-25</w:t>
      </w:r>
    </w:p>
    <w:p w14:paraId="57D1A29C" w14:textId="77777777" w:rsidR="007433CD" w:rsidRDefault="00000000">
      <w:pPr>
        <w:pStyle w:val="SourceCode"/>
      </w:pPr>
      <w:r>
        <w:rPr>
          <w:rStyle w:val="VerbatimChar"/>
        </w:rPr>
        <w:t>2018-06-26</w:t>
      </w:r>
    </w:p>
    <w:p w14:paraId="57D1A29D" w14:textId="77777777" w:rsidR="007433CD" w:rsidRDefault="00000000">
      <w:pPr>
        <w:pStyle w:val="SourceCode"/>
      </w:pPr>
      <w:r>
        <w:rPr>
          <w:rStyle w:val="VerbatimChar"/>
        </w:rPr>
        <w:t>2018-06-27</w:t>
      </w:r>
    </w:p>
    <w:p w14:paraId="57D1A29E" w14:textId="77777777" w:rsidR="007433CD" w:rsidRDefault="00000000">
      <w:pPr>
        <w:pStyle w:val="SourceCode"/>
      </w:pPr>
      <w:r>
        <w:rPr>
          <w:rStyle w:val="VerbatimChar"/>
        </w:rPr>
        <w:t>2018-06-28</w:t>
      </w:r>
    </w:p>
    <w:p w14:paraId="57D1A29F" w14:textId="77777777" w:rsidR="007433CD" w:rsidRDefault="00000000">
      <w:pPr>
        <w:pStyle w:val="SourceCode"/>
      </w:pPr>
      <w:r>
        <w:rPr>
          <w:rStyle w:val="VerbatimChar"/>
        </w:rPr>
        <w:t>2018-06-29</w:t>
      </w:r>
    </w:p>
    <w:p w14:paraId="57D1A2A0" w14:textId="77777777" w:rsidR="007433CD" w:rsidRDefault="00000000">
      <w:pPr>
        <w:pStyle w:val="SourceCode"/>
      </w:pPr>
      <w:r>
        <w:rPr>
          <w:rStyle w:val="VerbatimChar"/>
        </w:rPr>
        <w:t>2018-06-30</w:t>
      </w:r>
    </w:p>
    <w:p w14:paraId="57D1A2A1" w14:textId="77777777" w:rsidR="007433CD" w:rsidRDefault="00000000">
      <w:pPr>
        <w:pStyle w:val="SourceCode"/>
      </w:pPr>
      <w:r>
        <w:rPr>
          <w:rStyle w:val="VerbatimChar"/>
        </w:rPr>
        <w:lastRenderedPageBreak/>
        <w:t>2018-07-01</w:t>
      </w:r>
    </w:p>
    <w:p w14:paraId="57D1A2A2" w14:textId="77777777" w:rsidR="007433CD" w:rsidRDefault="00000000">
      <w:pPr>
        <w:pStyle w:val="SourceCode"/>
      </w:pPr>
      <w:r>
        <w:rPr>
          <w:rStyle w:val="VerbatimChar"/>
        </w:rPr>
        <w:t>2018-07-02</w:t>
      </w:r>
    </w:p>
    <w:p w14:paraId="57D1A2A3" w14:textId="77777777" w:rsidR="007433CD" w:rsidRDefault="00000000">
      <w:pPr>
        <w:pStyle w:val="SourceCode"/>
      </w:pPr>
      <w:r>
        <w:rPr>
          <w:rStyle w:val="VerbatimChar"/>
        </w:rPr>
        <w:t>2018-07-03</w:t>
      </w:r>
    </w:p>
    <w:p w14:paraId="57D1A2A4" w14:textId="77777777" w:rsidR="007433CD" w:rsidRDefault="00000000">
      <w:pPr>
        <w:pStyle w:val="SourceCode"/>
      </w:pPr>
      <w:r>
        <w:rPr>
          <w:rStyle w:val="VerbatimChar"/>
        </w:rPr>
        <w:t>2018-07-04</w:t>
      </w:r>
    </w:p>
    <w:p w14:paraId="57D1A2A5" w14:textId="77777777" w:rsidR="007433CD" w:rsidRDefault="00000000">
      <w:pPr>
        <w:pStyle w:val="SourceCode"/>
      </w:pPr>
      <w:r>
        <w:rPr>
          <w:rStyle w:val="VerbatimChar"/>
        </w:rPr>
        <w:t>2018-07-05</w:t>
      </w:r>
    </w:p>
    <w:p w14:paraId="57D1A2A6" w14:textId="77777777" w:rsidR="007433CD" w:rsidRDefault="00000000">
      <w:pPr>
        <w:pStyle w:val="SourceCode"/>
      </w:pPr>
      <w:r>
        <w:rPr>
          <w:rStyle w:val="VerbatimChar"/>
        </w:rPr>
        <w:t>2018-07-06</w:t>
      </w:r>
    </w:p>
    <w:p w14:paraId="57D1A2A7" w14:textId="77777777" w:rsidR="007433CD" w:rsidRDefault="00000000">
      <w:pPr>
        <w:pStyle w:val="SourceCode"/>
      </w:pPr>
      <w:r>
        <w:rPr>
          <w:rStyle w:val="VerbatimChar"/>
        </w:rPr>
        <w:t>2018-07-07</w:t>
      </w:r>
    </w:p>
    <w:p w14:paraId="57D1A2A8" w14:textId="77777777" w:rsidR="007433CD" w:rsidRDefault="00000000">
      <w:pPr>
        <w:pStyle w:val="SourceCode"/>
      </w:pPr>
      <w:r>
        <w:rPr>
          <w:rStyle w:val="VerbatimChar"/>
        </w:rPr>
        <w:t>2018-07-08</w:t>
      </w:r>
    </w:p>
    <w:p w14:paraId="57D1A2A9" w14:textId="77777777" w:rsidR="007433CD" w:rsidRDefault="00000000">
      <w:pPr>
        <w:pStyle w:val="SourceCode"/>
      </w:pPr>
      <w:r>
        <w:rPr>
          <w:rStyle w:val="VerbatimChar"/>
        </w:rPr>
        <w:t>2018-07-09</w:t>
      </w:r>
    </w:p>
    <w:p w14:paraId="57D1A2AA" w14:textId="77777777" w:rsidR="007433CD" w:rsidRDefault="00000000">
      <w:pPr>
        <w:pStyle w:val="SourceCode"/>
      </w:pPr>
      <w:r>
        <w:rPr>
          <w:rStyle w:val="VerbatimChar"/>
        </w:rPr>
        <w:t>2018-07-10</w:t>
      </w:r>
    </w:p>
    <w:p w14:paraId="57D1A2AB" w14:textId="77777777" w:rsidR="007433CD" w:rsidRDefault="00000000">
      <w:pPr>
        <w:pStyle w:val="SourceCode"/>
      </w:pPr>
      <w:r>
        <w:rPr>
          <w:rStyle w:val="VerbatimChar"/>
        </w:rPr>
        <w:t>2018-07-11</w:t>
      </w:r>
    </w:p>
    <w:p w14:paraId="57D1A2AC" w14:textId="77777777" w:rsidR="007433CD" w:rsidRDefault="00000000">
      <w:pPr>
        <w:pStyle w:val="SourceCode"/>
      </w:pPr>
      <w:r>
        <w:rPr>
          <w:rStyle w:val="VerbatimChar"/>
        </w:rPr>
        <w:t>2018-07-12</w:t>
      </w:r>
    </w:p>
    <w:p w14:paraId="57D1A2AD" w14:textId="77777777" w:rsidR="007433CD" w:rsidRDefault="00000000">
      <w:pPr>
        <w:pStyle w:val="SourceCode"/>
      </w:pPr>
      <w:r>
        <w:rPr>
          <w:rStyle w:val="VerbatimChar"/>
        </w:rPr>
        <w:t>2018-07-13</w:t>
      </w:r>
    </w:p>
    <w:p w14:paraId="57D1A2AE" w14:textId="77777777" w:rsidR="007433CD" w:rsidRDefault="00000000">
      <w:pPr>
        <w:pStyle w:val="SourceCode"/>
      </w:pPr>
      <w:r>
        <w:rPr>
          <w:rStyle w:val="VerbatimChar"/>
        </w:rPr>
        <w:t>2018-07-14</w:t>
      </w:r>
    </w:p>
    <w:p w14:paraId="57D1A2AF" w14:textId="77777777" w:rsidR="007433CD" w:rsidRDefault="00000000">
      <w:pPr>
        <w:pStyle w:val="SourceCode"/>
      </w:pPr>
      <w:r>
        <w:rPr>
          <w:rStyle w:val="VerbatimChar"/>
        </w:rPr>
        <w:t>2018-07-15</w:t>
      </w:r>
    </w:p>
    <w:p w14:paraId="57D1A2B0" w14:textId="77777777" w:rsidR="007433CD" w:rsidRDefault="00000000">
      <w:pPr>
        <w:pStyle w:val="SourceCode"/>
      </w:pPr>
      <w:r>
        <w:rPr>
          <w:rStyle w:val="VerbatimChar"/>
        </w:rPr>
        <w:t>2018-07-16</w:t>
      </w:r>
    </w:p>
    <w:p w14:paraId="57D1A2B1" w14:textId="77777777" w:rsidR="007433CD" w:rsidRDefault="00000000">
      <w:pPr>
        <w:pStyle w:val="SourceCode"/>
      </w:pPr>
      <w:r>
        <w:rPr>
          <w:rStyle w:val="VerbatimChar"/>
        </w:rPr>
        <w:t>2018-07-17</w:t>
      </w:r>
    </w:p>
    <w:p w14:paraId="57D1A2B2" w14:textId="77777777" w:rsidR="007433CD" w:rsidRDefault="00000000">
      <w:pPr>
        <w:pStyle w:val="SourceCode"/>
      </w:pPr>
      <w:r>
        <w:rPr>
          <w:rStyle w:val="VerbatimChar"/>
        </w:rPr>
        <w:t>2018-07-18</w:t>
      </w:r>
    </w:p>
    <w:p w14:paraId="57D1A2B3" w14:textId="77777777" w:rsidR="007433CD" w:rsidRDefault="00000000">
      <w:pPr>
        <w:pStyle w:val="SourceCode"/>
      </w:pPr>
      <w:r>
        <w:rPr>
          <w:rStyle w:val="VerbatimChar"/>
        </w:rPr>
        <w:t>2018-07-19</w:t>
      </w:r>
    </w:p>
    <w:p w14:paraId="57D1A2B4" w14:textId="77777777" w:rsidR="007433CD" w:rsidRDefault="00000000">
      <w:pPr>
        <w:pStyle w:val="SourceCode"/>
      </w:pPr>
      <w:r>
        <w:rPr>
          <w:rStyle w:val="VerbatimChar"/>
        </w:rPr>
        <w:t>2018-07-20</w:t>
      </w:r>
    </w:p>
    <w:p w14:paraId="57D1A2B5" w14:textId="77777777" w:rsidR="007433CD" w:rsidRDefault="00000000">
      <w:pPr>
        <w:pStyle w:val="SourceCode"/>
      </w:pPr>
      <w:r>
        <w:rPr>
          <w:rStyle w:val="VerbatimChar"/>
        </w:rPr>
        <w:t>2018-07-21</w:t>
      </w:r>
    </w:p>
    <w:p w14:paraId="57D1A2B6" w14:textId="77777777" w:rsidR="007433CD" w:rsidRDefault="00000000">
      <w:pPr>
        <w:pStyle w:val="SourceCode"/>
      </w:pPr>
      <w:r>
        <w:rPr>
          <w:rStyle w:val="VerbatimChar"/>
        </w:rPr>
        <w:t>2018-07-22</w:t>
      </w:r>
    </w:p>
    <w:p w14:paraId="57D1A2B7" w14:textId="77777777" w:rsidR="007433CD" w:rsidRDefault="00000000">
      <w:pPr>
        <w:pStyle w:val="SourceCode"/>
      </w:pPr>
      <w:r>
        <w:rPr>
          <w:rStyle w:val="VerbatimChar"/>
        </w:rPr>
        <w:t>2018-07-23</w:t>
      </w:r>
    </w:p>
    <w:p w14:paraId="57D1A2B8" w14:textId="77777777" w:rsidR="007433CD" w:rsidRDefault="00000000">
      <w:pPr>
        <w:pStyle w:val="SourceCode"/>
      </w:pPr>
      <w:r>
        <w:rPr>
          <w:rStyle w:val="VerbatimChar"/>
        </w:rPr>
        <w:t>2018-07-24</w:t>
      </w:r>
    </w:p>
    <w:p w14:paraId="57D1A2B9" w14:textId="77777777" w:rsidR="007433CD" w:rsidRDefault="00000000">
      <w:pPr>
        <w:pStyle w:val="SourceCode"/>
      </w:pPr>
      <w:r>
        <w:rPr>
          <w:rStyle w:val="VerbatimChar"/>
        </w:rPr>
        <w:t>2018-07-25</w:t>
      </w:r>
    </w:p>
    <w:p w14:paraId="57D1A2BA" w14:textId="77777777" w:rsidR="007433CD" w:rsidRDefault="00000000">
      <w:pPr>
        <w:pStyle w:val="SourceCode"/>
      </w:pPr>
      <w:r>
        <w:rPr>
          <w:rStyle w:val="VerbatimChar"/>
        </w:rPr>
        <w:t>2018-07-26</w:t>
      </w:r>
    </w:p>
    <w:p w14:paraId="57D1A2BB" w14:textId="77777777" w:rsidR="007433CD" w:rsidRDefault="00000000">
      <w:pPr>
        <w:pStyle w:val="SourceCode"/>
      </w:pPr>
      <w:r>
        <w:rPr>
          <w:rStyle w:val="VerbatimChar"/>
        </w:rPr>
        <w:t>2018-07-27</w:t>
      </w:r>
    </w:p>
    <w:p w14:paraId="57D1A2BC" w14:textId="77777777" w:rsidR="007433CD" w:rsidRDefault="00000000">
      <w:pPr>
        <w:pStyle w:val="SourceCode"/>
      </w:pPr>
      <w:r>
        <w:rPr>
          <w:rStyle w:val="VerbatimChar"/>
        </w:rPr>
        <w:t>2018-07-28</w:t>
      </w:r>
    </w:p>
    <w:p w14:paraId="57D1A2BD" w14:textId="77777777" w:rsidR="007433CD" w:rsidRDefault="00000000">
      <w:pPr>
        <w:pStyle w:val="SourceCode"/>
      </w:pPr>
      <w:r>
        <w:rPr>
          <w:rStyle w:val="VerbatimChar"/>
        </w:rPr>
        <w:lastRenderedPageBreak/>
        <w:t>2018-07-29</w:t>
      </w:r>
    </w:p>
    <w:p w14:paraId="57D1A2BE" w14:textId="77777777" w:rsidR="007433CD" w:rsidRDefault="00000000">
      <w:pPr>
        <w:pStyle w:val="SourceCode"/>
      </w:pPr>
      <w:r>
        <w:rPr>
          <w:rStyle w:val="VerbatimChar"/>
        </w:rPr>
        <w:t>2018-07-30</w:t>
      </w:r>
    </w:p>
    <w:p w14:paraId="57D1A2BF" w14:textId="77777777" w:rsidR="007433CD" w:rsidRDefault="00000000">
      <w:pPr>
        <w:pStyle w:val="SourceCode"/>
      </w:pPr>
      <w:r>
        <w:rPr>
          <w:rStyle w:val="VerbatimChar"/>
        </w:rPr>
        <w:t>2018-07-31</w:t>
      </w:r>
    </w:p>
    <w:p w14:paraId="57D1A2C0" w14:textId="77777777" w:rsidR="007433CD" w:rsidRDefault="00000000">
      <w:pPr>
        <w:pStyle w:val="SourceCode"/>
      </w:pPr>
      <w:r>
        <w:rPr>
          <w:rStyle w:val="VerbatimChar"/>
        </w:rPr>
        <w:t>2018-08-01</w:t>
      </w:r>
    </w:p>
    <w:p w14:paraId="57D1A2C1" w14:textId="77777777" w:rsidR="007433CD" w:rsidRDefault="00000000">
      <w:pPr>
        <w:pStyle w:val="SourceCode"/>
      </w:pPr>
      <w:r>
        <w:rPr>
          <w:rStyle w:val="VerbatimChar"/>
        </w:rPr>
        <w:t>2018-08-02</w:t>
      </w:r>
    </w:p>
    <w:p w14:paraId="57D1A2C2" w14:textId="77777777" w:rsidR="007433CD" w:rsidRDefault="00000000">
      <w:pPr>
        <w:pStyle w:val="SourceCode"/>
      </w:pPr>
      <w:r>
        <w:rPr>
          <w:rStyle w:val="VerbatimChar"/>
        </w:rPr>
        <w:t>2018-08-03</w:t>
      </w:r>
    </w:p>
    <w:p w14:paraId="57D1A2C3" w14:textId="77777777" w:rsidR="007433CD" w:rsidRDefault="00000000">
      <w:pPr>
        <w:pStyle w:val="SourceCode"/>
      </w:pPr>
      <w:r>
        <w:rPr>
          <w:rStyle w:val="VerbatimChar"/>
        </w:rPr>
        <w:t>2018-08-04</w:t>
      </w:r>
    </w:p>
    <w:p w14:paraId="57D1A2C4" w14:textId="77777777" w:rsidR="007433CD" w:rsidRDefault="00000000">
      <w:pPr>
        <w:pStyle w:val="SourceCode"/>
      </w:pPr>
      <w:r>
        <w:rPr>
          <w:rStyle w:val="VerbatimChar"/>
        </w:rPr>
        <w:t>2018-08-05</w:t>
      </w:r>
    </w:p>
    <w:p w14:paraId="57D1A2C5" w14:textId="77777777" w:rsidR="007433CD" w:rsidRDefault="00000000">
      <w:pPr>
        <w:pStyle w:val="SourceCode"/>
      </w:pPr>
      <w:r>
        <w:rPr>
          <w:rStyle w:val="VerbatimChar"/>
        </w:rPr>
        <w:t>2018-08-06</w:t>
      </w:r>
    </w:p>
    <w:p w14:paraId="57D1A2C6" w14:textId="77777777" w:rsidR="007433CD" w:rsidRDefault="00000000">
      <w:pPr>
        <w:pStyle w:val="SourceCode"/>
      </w:pPr>
      <w:r>
        <w:rPr>
          <w:rStyle w:val="VerbatimChar"/>
        </w:rPr>
        <w:t>2018-08-07</w:t>
      </w:r>
    </w:p>
    <w:p w14:paraId="57D1A2C7" w14:textId="77777777" w:rsidR="007433CD" w:rsidRDefault="00000000">
      <w:pPr>
        <w:pStyle w:val="SourceCode"/>
      </w:pPr>
      <w:r>
        <w:rPr>
          <w:rStyle w:val="VerbatimChar"/>
        </w:rPr>
        <w:t>2018-08-08</w:t>
      </w:r>
    </w:p>
    <w:p w14:paraId="57D1A2C8" w14:textId="77777777" w:rsidR="007433CD" w:rsidRDefault="00000000">
      <w:pPr>
        <w:pStyle w:val="SourceCode"/>
      </w:pPr>
      <w:r>
        <w:rPr>
          <w:rStyle w:val="VerbatimChar"/>
        </w:rPr>
        <w:t>2018-08-09</w:t>
      </w:r>
    </w:p>
    <w:p w14:paraId="57D1A2C9" w14:textId="77777777" w:rsidR="007433CD" w:rsidRDefault="00000000">
      <w:pPr>
        <w:pStyle w:val="SourceCode"/>
      </w:pPr>
      <w:r>
        <w:rPr>
          <w:rStyle w:val="VerbatimChar"/>
        </w:rPr>
        <w:t>2018-08-10</w:t>
      </w:r>
    </w:p>
    <w:p w14:paraId="57D1A2CA" w14:textId="77777777" w:rsidR="007433CD" w:rsidRDefault="00000000">
      <w:pPr>
        <w:pStyle w:val="SourceCode"/>
      </w:pPr>
      <w:r>
        <w:rPr>
          <w:rStyle w:val="VerbatimChar"/>
        </w:rPr>
        <w:t>2018-08-11</w:t>
      </w:r>
    </w:p>
    <w:p w14:paraId="57D1A2CB" w14:textId="77777777" w:rsidR="007433CD" w:rsidRDefault="00000000">
      <w:pPr>
        <w:pStyle w:val="SourceCode"/>
      </w:pPr>
      <w:r>
        <w:rPr>
          <w:rStyle w:val="VerbatimChar"/>
        </w:rPr>
        <w:t>2018-08-12</w:t>
      </w:r>
    </w:p>
    <w:p w14:paraId="57D1A2CC" w14:textId="77777777" w:rsidR="007433CD" w:rsidRDefault="00000000">
      <w:pPr>
        <w:pStyle w:val="SourceCode"/>
      </w:pPr>
      <w:r>
        <w:rPr>
          <w:rStyle w:val="VerbatimChar"/>
        </w:rPr>
        <w:t>2018-08-13</w:t>
      </w:r>
    </w:p>
    <w:p w14:paraId="57D1A2CD" w14:textId="77777777" w:rsidR="007433CD" w:rsidRDefault="00000000">
      <w:pPr>
        <w:pStyle w:val="SourceCode"/>
      </w:pPr>
      <w:r>
        <w:rPr>
          <w:rStyle w:val="VerbatimChar"/>
        </w:rPr>
        <w:t>2018-08-14</w:t>
      </w:r>
    </w:p>
    <w:p w14:paraId="57D1A2CE" w14:textId="77777777" w:rsidR="007433CD" w:rsidRDefault="00000000">
      <w:pPr>
        <w:pStyle w:val="SourceCode"/>
      </w:pPr>
      <w:r>
        <w:rPr>
          <w:rStyle w:val="VerbatimChar"/>
        </w:rPr>
        <w:t>2018-08-15</w:t>
      </w:r>
    </w:p>
    <w:p w14:paraId="57D1A2CF" w14:textId="77777777" w:rsidR="007433CD" w:rsidRDefault="00000000">
      <w:pPr>
        <w:pStyle w:val="SourceCode"/>
      </w:pPr>
      <w:r>
        <w:rPr>
          <w:rStyle w:val="VerbatimChar"/>
        </w:rPr>
        <w:t>2018-08-16</w:t>
      </w:r>
    </w:p>
    <w:p w14:paraId="57D1A2D0" w14:textId="77777777" w:rsidR="007433CD" w:rsidRDefault="00000000">
      <w:pPr>
        <w:pStyle w:val="SourceCode"/>
      </w:pPr>
      <w:r>
        <w:rPr>
          <w:rStyle w:val="VerbatimChar"/>
        </w:rPr>
        <w:t>2018-08-17</w:t>
      </w:r>
    </w:p>
    <w:p w14:paraId="57D1A2D1" w14:textId="77777777" w:rsidR="007433CD" w:rsidRDefault="00000000">
      <w:pPr>
        <w:pStyle w:val="SourceCode"/>
      </w:pPr>
      <w:r>
        <w:rPr>
          <w:rStyle w:val="VerbatimChar"/>
        </w:rPr>
        <w:t>2018-08-18</w:t>
      </w:r>
    </w:p>
    <w:p w14:paraId="57D1A2D2" w14:textId="77777777" w:rsidR="007433CD" w:rsidRDefault="00000000">
      <w:pPr>
        <w:pStyle w:val="SourceCode"/>
      </w:pPr>
      <w:r>
        <w:rPr>
          <w:rStyle w:val="VerbatimChar"/>
        </w:rPr>
        <w:t>2018-08-19</w:t>
      </w:r>
    </w:p>
    <w:p w14:paraId="57D1A2D3" w14:textId="77777777" w:rsidR="007433CD" w:rsidRDefault="00000000">
      <w:pPr>
        <w:pStyle w:val="SourceCode"/>
      </w:pPr>
      <w:r>
        <w:rPr>
          <w:rStyle w:val="VerbatimChar"/>
        </w:rPr>
        <w:t>2018-08-20</w:t>
      </w:r>
    </w:p>
    <w:p w14:paraId="57D1A2D4" w14:textId="77777777" w:rsidR="007433CD" w:rsidRDefault="00000000">
      <w:pPr>
        <w:pStyle w:val="SourceCode"/>
      </w:pPr>
      <w:r>
        <w:rPr>
          <w:rStyle w:val="VerbatimChar"/>
        </w:rPr>
        <w:t>2018-08-21</w:t>
      </w:r>
    </w:p>
    <w:p w14:paraId="57D1A2D5" w14:textId="77777777" w:rsidR="007433CD" w:rsidRDefault="00000000">
      <w:pPr>
        <w:pStyle w:val="SourceCode"/>
      </w:pPr>
      <w:r>
        <w:rPr>
          <w:rStyle w:val="VerbatimChar"/>
        </w:rPr>
        <w:t>2018-08-22</w:t>
      </w:r>
    </w:p>
    <w:p w14:paraId="57D1A2D6" w14:textId="77777777" w:rsidR="007433CD" w:rsidRDefault="00000000">
      <w:pPr>
        <w:pStyle w:val="SourceCode"/>
      </w:pPr>
      <w:r>
        <w:rPr>
          <w:rStyle w:val="VerbatimChar"/>
        </w:rPr>
        <w:t>2018-08-23</w:t>
      </w:r>
    </w:p>
    <w:p w14:paraId="57D1A2D7" w14:textId="77777777" w:rsidR="007433CD" w:rsidRDefault="00000000">
      <w:pPr>
        <w:pStyle w:val="SourceCode"/>
      </w:pPr>
      <w:r>
        <w:rPr>
          <w:rStyle w:val="VerbatimChar"/>
        </w:rPr>
        <w:t>2018-08-24</w:t>
      </w:r>
    </w:p>
    <w:p w14:paraId="57D1A2D8" w14:textId="77777777" w:rsidR="007433CD" w:rsidRDefault="00000000">
      <w:pPr>
        <w:pStyle w:val="SourceCode"/>
      </w:pPr>
      <w:r>
        <w:rPr>
          <w:rStyle w:val="VerbatimChar"/>
        </w:rPr>
        <w:t>2018-08-25</w:t>
      </w:r>
    </w:p>
    <w:p w14:paraId="57D1A2D9" w14:textId="77777777" w:rsidR="007433CD" w:rsidRDefault="00000000">
      <w:pPr>
        <w:pStyle w:val="SourceCode"/>
      </w:pPr>
      <w:r>
        <w:rPr>
          <w:rStyle w:val="VerbatimChar"/>
        </w:rPr>
        <w:lastRenderedPageBreak/>
        <w:t>2018-08-26</w:t>
      </w:r>
    </w:p>
    <w:p w14:paraId="57D1A2DA" w14:textId="77777777" w:rsidR="007433CD" w:rsidRDefault="00000000">
      <w:pPr>
        <w:pStyle w:val="SourceCode"/>
      </w:pPr>
      <w:r>
        <w:rPr>
          <w:rStyle w:val="VerbatimChar"/>
        </w:rPr>
        <w:t>2018-08-27</w:t>
      </w:r>
    </w:p>
    <w:p w14:paraId="57D1A2DB" w14:textId="77777777" w:rsidR="007433CD" w:rsidRDefault="00000000">
      <w:pPr>
        <w:pStyle w:val="SourceCode"/>
      </w:pPr>
      <w:r>
        <w:rPr>
          <w:rStyle w:val="VerbatimChar"/>
        </w:rPr>
        <w:t>2018-08-28</w:t>
      </w:r>
    </w:p>
    <w:p w14:paraId="57D1A2DC" w14:textId="77777777" w:rsidR="007433CD" w:rsidRDefault="00000000">
      <w:pPr>
        <w:pStyle w:val="SourceCode"/>
      </w:pPr>
      <w:r>
        <w:rPr>
          <w:rStyle w:val="VerbatimChar"/>
        </w:rPr>
        <w:t>2018-08-29</w:t>
      </w:r>
    </w:p>
    <w:p w14:paraId="57D1A2DD" w14:textId="77777777" w:rsidR="007433CD" w:rsidRDefault="00000000">
      <w:pPr>
        <w:pStyle w:val="SourceCode"/>
      </w:pPr>
      <w:r>
        <w:rPr>
          <w:rStyle w:val="VerbatimChar"/>
        </w:rPr>
        <w:t>2018-08-30</w:t>
      </w:r>
    </w:p>
    <w:p w14:paraId="57D1A2DE" w14:textId="77777777" w:rsidR="007433CD" w:rsidRDefault="00000000">
      <w:pPr>
        <w:pStyle w:val="SourceCode"/>
      </w:pPr>
      <w:r>
        <w:rPr>
          <w:rStyle w:val="VerbatimChar"/>
        </w:rPr>
        <w:t>2018-08-31</w:t>
      </w:r>
    </w:p>
    <w:p w14:paraId="57D1A2DF" w14:textId="77777777" w:rsidR="007433CD" w:rsidRDefault="00000000">
      <w:pPr>
        <w:pStyle w:val="SourceCode"/>
      </w:pPr>
      <w:r>
        <w:rPr>
          <w:rStyle w:val="VerbatimChar"/>
        </w:rPr>
        <w:t>2018-09-01</w:t>
      </w:r>
    </w:p>
    <w:p w14:paraId="57D1A2E0" w14:textId="77777777" w:rsidR="007433CD" w:rsidRDefault="00000000">
      <w:pPr>
        <w:pStyle w:val="SourceCode"/>
      </w:pPr>
      <w:r>
        <w:rPr>
          <w:rStyle w:val="VerbatimChar"/>
        </w:rPr>
        <w:t>2018-09-02</w:t>
      </w:r>
    </w:p>
    <w:p w14:paraId="57D1A2E1" w14:textId="77777777" w:rsidR="007433CD" w:rsidRDefault="00000000">
      <w:pPr>
        <w:pStyle w:val="SourceCode"/>
      </w:pPr>
      <w:r>
        <w:rPr>
          <w:rStyle w:val="VerbatimChar"/>
        </w:rPr>
        <w:t>2018-09-03</w:t>
      </w:r>
    </w:p>
    <w:p w14:paraId="57D1A2E2" w14:textId="77777777" w:rsidR="007433CD" w:rsidRDefault="00000000">
      <w:pPr>
        <w:pStyle w:val="SourceCode"/>
      </w:pPr>
      <w:r>
        <w:rPr>
          <w:rStyle w:val="VerbatimChar"/>
        </w:rPr>
        <w:t>2018-09-04</w:t>
      </w:r>
    </w:p>
    <w:p w14:paraId="57D1A2E3" w14:textId="77777777" w:rsidR="007433CD" w:rsidRDefault="00000000">
      <w:pPr>
        <w:pStyle w:val="SourceCode"/>
      </w:pPr>
      <w:r>
        <w:rPr>
          <w:rStyle w:val="VerbatimChar"/>
        </w:rPr>
        <w:t>2018-09-05</w:t>
      </w:r>
    </w:p>
    <w:p w14:paraId="57D1A2E4" w14:textId="77777777" w:rsidR="007433CD" w:rsidRDefault="00000000">
      <w:pPr>
        <w:pStyle w:val="SourceCode"/>
      </w:pPr>
      <w:r>
        <w:rPr>
          <w:rStyle w:val="VerbatimChar"/>
        </w:rPr>
        <w:t>2018-09-06</w:t>
      </w:r>
    </w:p>
    <w:p w14:paraId="57D1A2E5" w14:textId="77777777" w:rsidR="007433CD" w:rsidRDefault="00000000">
      <w:pPr>
        <w:pStyle w:val="SourceCode"/>
      </w:pPr>
      <w:r>
        <w:rPr>
          <w:rStyle w:val="VerbatimChar"/>
        </w:rPr>
        <w:t>2018-09-07</w:t>
      </w:r>
    </w:p>
    <w:p w14:paraId="57D1A2E6" w14:textId="77777777" w:rsidR="007433CD" w:rsidRDefault="00000000">
      <w:pPr>
        <w:pStyle w:val="SourceCode"/>
      </w:pPr>
      <w:r>
        <w:rPr>
          <w:rStyle w:val="VerbatimChar"/>
        </w:rPr>
        <w:t>2018-09-08</w:t>
      </w:r>
    </w:p>
    <w:p w14:paraId="57D1A2E7" w14:textId="77777777" w:rsidR="007433CD" w:rsidRDefault="00000000">
      <w:pPr>
        <w:pStyle w:val="SourceCode"/>
      </w:pPr>
      <w:r>
        <w:rPr>
          <w:rStyle w:val="VerbatimChar"/>
        </w:rPr>
        <w:t>2018-09-09</w:t>
      </w:r>
    </w:p>
    <w:p w14:paraId="57D1A2E8" w14:textId="77777777" w:rsidR="007433CD" w:rsidRDefault="00000000">
      <w:pPr>
        <w:pStyle w:val="SourceCode"/>
      </w:pPr>
      <w:r>
        <w:rPr>
          <w:rStyle w:val="VerbatimChar"/>
        </w:rPr>
        <w:t>2018-09-10</w:t>
      </w:r>
    </w:p>
    <w:p w14:paraId="57D1A2E9" w14:textId="77777777" w:rsidR="007433CD" w:rsidRDefault="00000000">
      <w:pPr>
        <w:pStyle w:val="SourceCode"/>
      </w:pPr>
      <w:r>
        <w:rPr>
          <w:rStyle w:val="VerbatimChar"/>
        </w:rPr>
        <w:t>2018-09-11</w:t>
      </w:r>
    </w:p>
    <w:p w14:paraId="57D1A2EA" w14:textId="77777777" w:rsidR="007433CD" w:rsidRDefault="00000000">
      <w:pPr>
        <w:pStyle w:val="SourceCode"/>
      </w:pPr>
      <w:r>
        <w:rPr>
          <w:rStyle w:val="VerbatimChar"/>
        </w:rPr>
        <w:t>2018-09-12</w:t>
      </w:r>
    </w:p>
    <w:p w14:paraId="57D1A2EB" w14:textId="77777777" w:rsidR="007433CD" w:rsidRDefault="00000000">
      <w:pPr>
        <w:pStyle w:val="SourceCode"/>
      </w:pPr>
      <w:r>
        <w:rPr>
          <w:rStyle w:val="VerbatimChar"/>
        </w:rPr>
        <w:t>2018-09-13</w:t>
      </w:r>
    </w:p>
    <w:p w14:paraId="57D1A2EC" w14:textId="77777777" w:rsidR="007433CD" w:rsidRDefault="00000000">
      <w:pPr>
        <w:pStyle w:val="SourceCode"/>
      </w:pPr>
      <w:r>
        <w:rPr>
          <w:rStyle w:val="VerbatimChar"/>
        </w:rPr>
        <w:t>2018-09-14</w:t>
      </w:r>
    </w:p>
    <w:p w14:paraId="57D1A2ED" w14:textId="77777777" w:rsidR="007433CD" w:rsidRDefault="00000000">
      <w:pPr>
        <w:pStyle w:val="SourceCode"/>
      </w:pPr>
      <w:r>
        <w:rPr>
          <w:rStyle w:val="VerbatimChar"/>
        </w:rPr>
        <w:t>2018-09-15</w:t>
      </w:r>
    </w:p>
    <w:p w14:paraId="57D1A2EE" w14:textId="77777777" w:rsidR="007433CD" w:rsidRDefault="00000000">
      <w:pPr>
        <w:pStyle w:val="SourceCode"/>
      </w:pPr>
      <w:r>
        <w:rPr>
          <w:rStyle w:val="VerbatimChar"/>
        </w:rPr>
        <w:t>2018-09-16</w:t>
      </w:r>
    </w:p>
    <w:p w14:paraId="57D1A2EF" w14:textId="77777777" w:rsidR="007433CD" w:rsidRDefault="00000000">
      <w:pPr>
        <w:pStyle w:val="SourceCode"/>
      </w:pPr>
      <w:r>
        <w:rPr>
          <w:rStyle w:val="VerbatimChar"/>
        </w:rPr>
        <w:t>2018-09-17</w:t>
      </w:r>
    </w:p>
    <w:p w14:paraId="57D1A2F0" w14:textId="77777777" w:rsidR="007433CD" w:rsidRDefault="00000000">
      <w:pPr>
        <w:pStyle w:val="SourceCode"/>
      </w:pPr>
      <w:r>
        <w:rPr>
          <w:rStyle w:val="VerbatimChar"/>
        </w:rPr>
        <w:t>2018-09-18</w:t>
      </w:r>
    </w:p>
    <w:p w14:paraId="57D1A2F1" w14:textId="77777777" w:rsidR="007433CD" w:rsidRDefault="00000000">
      <w:pPr>
        <w:pStyle w:val="SourceCode"/>
      </w:pPr>
      <w:r>
        <w:rPr>
          <w:rStyle w:val="VerbatimChar"/>
        </w:rPr>
        <w:t>2018-09-19</w:t>
      </w:r>
    </w:p>
    <w:p w14:paraId="57D1A2F2" w14:textId="77777777" w:rsidR="007433CD" w:rsidRDefault="00000000">
      <w:pPr>
        <w:pStyle w:val="SourceCode"/>
      </w:pPr>
      <w:r>
        <w:rPr>
          <w:rStyle w:val="VerbatimChar"/>
        </w:rPr>
        <w:t>2018-09-20</w:t>
      </w:r>
    </w:p>
    <w:p w14:paraId="57D1A2F3" w14:textId="77777777" w:rsidR="007433CD" w:rsidRDefault="00000000">
      <w:pPr>
        <w:pStyle w:val="SourceCode"/>
      </w:pPr>
      <w:r>
        <w:rPr>
          <w:rStyle w:val="VerbatimChar"/>
        </w:rPr>
        <w:t>2018-09-21</w:t>
      </w:r>
    </w:p>
    <w:p w14:paraId="57D1A2F4" w14:textId="77777777" w:rsidR="007433CD" w:rsidRDefault="00000000">
      <w:pPr>
        <w:pStyle w:val="SourceCode"/>
      </w:pPr>
      <w:r>
        <w:rPr>
          <w:rStyle w:val="VerbatimChar"/>
        </w:rPr>
        <w:t>2018-09-22</w:t>
      </w:r>
    </w:p>
    <w:p w14:paraId="57D1A2F5" w14:textId="77777777" w:rsidR="007433CD" w:rsidRDefault="00000000">
      <w:pPr>
        <w:pStyle w:val="SourceCode"/>
      </w:pPr>
      <w:r>
        <w:rPr>
          <w:rStyle w:val="VerbatimChar"/>
        </w:rPr>
        <w:lastRenderedPageBreak/>
        <w:t>2018-09-23</w:t>
      </w:r>
    </w:p>
    <w:p w14:paraId="57D1A2F6" w14:textId="77777777" w:rsidR="007433CD" w:rsidRDefault="00000000">
      <w:pPr>
        <w:pStyle w:val="SourceCode"/>
      </w:pPr>
      <w:r>
        <w:rPr>
          <w:rStyle w:val="VerbatimChar"/>
        </w:rPr>
        <w:t>2018-09-24</w:t>
      </w:r>
    </w:p>
    <w:p w14:paraId="57D1A2F7" w14:textId="77777777" w:rsidR="007433CD" w:rsidRDefault="00000000">
      <w:pPr>
        <w:pStyle w:val="SourceCode"/>
      </w:pPr>
      <w:r>
        <w:rPr>
          <w:rStyle w:val="VerbatimChar"/>
        </w:rPr>
        <w:t>2018-09-25</w:t>
      </w:r>
    </w:p>
    <w:p w14:paraId="57D1A2F8" w14:textId="77777777" w:rsidR="007433CD" w:rsidRDefault="00000000">
      <w:pPr>
        <w:pStyle w:val="SourceCode"/>
      </w:pPr>
      <w:r>
        <w:rPr>
          <w:rStyle w:val="VerbatimChar"/>
        </w:rPr>
        <w:t>2018-09-26</w:t>
      </w:r>
    </w:p>
    <w:p w14:paraId="57D1A2F9" w14:textId="77777777" w:rsidR="007433CD" w:rsidRDefault="00000000">
      <w:pPr>
        <w:pStyle w:val="SourceCode"/>
      </w:pPr>
      <w:r>
        <w:rPr>
          <w:rStyle w:val="VerbatimChar"/>
        </w:rPr>
        <w:t>2018-09-27</w:t>
      </w:r>
    </w:p>
    <w:p w14:paraId="57D1A2FA" w14:textId="77777777" w:rsidR="007433CD" w:rsidRDefault="00000000">
      <w:pPr>
        <w:pStyle w:val="SourceCode"/>
      </w:pPr>
      <w:r>
        <w:rPr>
          <w:rStyle w:val="VerbatimChar"/>
        </w:rPr>
        <w:t>2018-09-28</w:t>
      </w:r>
    </w:p>
    <w:p w14:paraId="57D1A2FB" w14:textId="77777777" w:rsidR="007433CD" w:rsidRDefault="00000000">
      <w:pPr>
        <w:pStyle w:val="SourceCode"/>
      </w:pPr>
      <w:r>
        <w:rPr>
          <w:rStyle w:val="VerbatimChar"/>
        </w:rPr>
        <w:t>2018-09-29</w:t>
      </w:r>
    </w:p>
    <w:p w14:paraId="57D1A2FC" w14:textId="77777777" w:rsidR="007433CD" w:rsidRDefault="00000000">
      <w:pPr>
        <w:pStyle w:val="SourceCode"/>
      </w:pPr>
      <w:r>
        <w:rPr>
          <w:rStyle w:val="VerbatimChar"/>
        </w:rPr>
        <w:t>2018-09-30</w:t>
      </w:r>
    </w:p>
    <w:p w14:paraId="57D1A2FD" w14:textId="77777777" w:rsidR="007433CD" w:rsidRDefault="00000000">
      <w:pPr>
        <w:pStyle w:val="SourceCode"/>
      </w:pPr>
      <w:r>
        <w:rPr>
          <w:rStyle w:val="VerbatimChar"/>
        </w:rPr>
        <w:t>2018-10-01</w:t>
      </w:r>
    </w:p>
    <w:p w14:paraId="57D1A2FE" w14:textId="77777777" w:rsidR="007433CD" w:rsidRDefault="00000000">
      <w:pPr>
        <w:pStyle w:val="SourceCode"/>
      </w:pPr>
      <w:r>
        <w:rPr>
          <w:rStyle w:val="VerbatimChar"/>
        </w:rPr>
        <w:t>2018-10-02</w:t>
      </w:r>
    </w:p>
    <w:p w14:paraId="57D1A2FF" w14:textId="77777777" w:rsidR="007433CD" w:rsidRDefault="00000000">
      <w:pPr>
        <w:pStyle w:val="SourceCode"/>
      </w:pPr>
      <w:r>
        <w:rPr>
          <w:rStyle w:val="VerbatimChar"/>
        </w:rPr>
        <w:t>2018-10-03</w:t>
      </w:r>
    </w:p>
    <w:p w14:paraId="57D1A300" w14:textId="77777777" w:rsidR="007433CD" w:rsidRDefault="00000000">
      <w:pPr>
        <w:pStyle w:val="SourceCode"/>
      </w:pPr>
      <w:r>
        <w:rPr>
          <w:rStyle w:val="VerbatimChar"/>
        </w:rPr>
        <w:t>2018-10-04</w:t>
      </w:r>
    </w:p>
    <w:p w14:paraId="57D1A301" w14:textId="77777777" w:rsidR="007433CD" w:rsidRDefault="00000000">
      <w:pPr>
        <w:pStyle w:val="SourceCode"/>
      </w:pPr>
      <w:r>
        <w:rPr>
          <w:rStyle w:val="VerbatimChar"/>
        </w:rPr>
        <w:t>2018-10-05</w:t>
      </w:r>
    </w:p>
    <w:p w14:paraId="57D1A302" w14:textId="77777777" w:rsidR="007433CD" w:rsidRDefault="00000000">
      <w:pPr>
        <w:pStyle w:val="SourceCode"/>
      </w:pPr>
      <w:r>
        <w:rPr>
          <w:rStyle w:val="VerbatimChar"/>
        </w:rPr>
        <w:t>2018-10-06</w:t>
      </w:r>
    </w:p>
    <w:p w14:paraId="57D1A303" w14:textId="77777777" w:rsidR="007433CD" w:rsidRDefault="00000000">
      <w:pPr>
        <w:pStyle w:val="SourceCode"/>
      </w:pPr>
      <w:r>
        <w:rPr>
          <w:rStyle w:val="VerbatimChar"/>
        </w:rPr>
        <w:t>2018-10-07</w:t>
      </w:r>
    </w:p>
    <w:p w14:paraId="57D1A304" w14:textId="77777777" w:rsidR="007433CD" w:rsidRDefault="00000000">
      <w:pPr>
        <w:pStyle w:val="SourceCode"/>
      </w:pPr>
      <w:r>
        <w:rPr>
          <w:rStyle w:val="VerbatimChar"/>
        </w:rPr>
        <w:t>2018-10-08</w:t>
      </w:r>
    </w:p>
    <w:p w14:paraId="57D1A305" w14:textId="77777777" w:rsidR="007433CD" w:rsidRDefault="00000000">
      <w:pPr>
        <w:pStyle w:val="SourceCode"/>
      </w:pPr>
      <w:r>
        <w:rPr>
          <w:rStyle w:val="VerbatimChar"/>
        </w:rPr>
        <w:t>2018-10-09</w:t>
      </w:r>
    </w:p>
    <w:p w14:paraId="57D1A306" w14:textId="77777777" w:rsidR="007433CD" w:rsidRDefault="00000000">
      <w:pPr>
        <w:pStyle w:val="SourceCode"/>
      </w:pPr>
      <w:r>
        <w:rPr>
          <w:rStyle w:val="VerbatimChar"/>
        </w:rPr>
        <w:t>2018-10-10</w:t>
      </w:r>
    </w:p>
    <w:p w14:paraId="57D1A307" w14:textId="77777777" w:rsidR="007433CD" w:rsidRDefault="00000000">
      <w:pPr>
        <w:pStyle w:val="SourceCode"/>
      </w:pPr>
      <w:r>
        <w:rPr>
          <w:rStyle w:val="VerbatimChar"/>
        </w:rPr>
        <w:t>2018-10-11</w:t>
      </w:r>
    </w:p>
    <w:p w14:paraId="57D1A308" w14:textId="77777777" w:rsidR="007433CD" w:rsidRDefault="00000000">
      <w:pPr>
        <w:pStyle w:val="SourceCode"/>
      </w:pPr>
      <w:r>
        <w:rPr>
          <w:rStyle w:val="VerbatimChar"/>
        </w:rPr>
        <w:t>2018-10-12</w:t>
      </w:r>
    </w:p>
    <w:p w14:paraId="57D1A309" w14:textId="77777777" w:rsidR="007433CD" w:rsidRDefault="00000000">
      <w:pPr>
        <w:pStyle w:val="SourceCode"/>
      </w:pPr>
      <w:r>
        <w:rPr>
          <w:rStyle w:val="VerbatimChar"/>
        </w:rPr>
        <w:t>2018-10-13</w:t>
      </w:r>
    </w:p>
    <w:p w14:paraId="57D1A30A" w14:textId="77777777" w:rsidR="007433CD" w:rsidRDefault="00000000">
      <w:pPr>
        <w:pStyle w:val="SourceCode"/>
      </w:pPr>
      <w:r>
        <w:rPr>
          <w:rStyle w:val="VerbatimChar"/>
        </w:rPr>
        <w:t>2018-10-14</w:t>
      </w:r>
    </w:p>
    <w:p w14:paraId="57D1A30B" w14:textId="77777777" w:rsidR="007433CD" w:rsidRDefault="00000000">
      <w:pPr>
        <w:pStyle w:val="SourceCode"/>
      </w:pPr>
      <w:r>
        <w:rPr>
          <w:rStyle w:val="VerbatimChar"/>
        </w:rPr>
        <w:t>2018-10-15</w:t>
      </w:r>
    </w:p>
    <w:p w14:paraId="57D1A30C" w14:textId="77777777" w:rsidR="007433CD" w:rsidRDefault="00000000">
      <w:pPr>
        <w:pStyle w:val="SourceCode"/>
      </w:pPr>
      <w:r>
        <w:rPr>
          <w:rStyle w:val="VerbatimChar"/>
        </w:rPr>
        <w:t>2018-10-16</w:t>
      </w:r>
    </w:p>
    <w:p w14:paraId="57D1A30D" w14:textId="77777777" w:rsidR="007433CD" w:rsidRDefault="00000000">
      <w:pPr>
        <w:pStyle w:val="SourceCode"/>
      </w:pPr>
      <w:r>
        <w:rPr>
          <w:rStyle w:val="VerbatimChar"/>
        </w:rPr>
        <w:t>2018-10-17</w:t>
      </w:r>
    </w:p>
    <w:p w14:paraId="57D1A30E" w14:textId="77777777" w:rsidR="007433CD" w:rsidRDefault="00000000">
      <w:pPr>
        <w:pStyle w:val="SourceCode"/>
      </w:pPr>
      <w:r>
        <w:rPr>
          <w:rStyle w:val="VerbatimChar"/>
        </w:rPr>
        <w:t>2018-10-18</w:t>
      </w:r>
    </w:p>
    <w:p w14:paraId="57D1A30F" w14:textId="77777777" w:rsidR="007433CD" w:rsidRDefault="00000000">
      <w:pPr>
        <w:pStyle w:val="SourceCode"/>
      </w:pPr>
      <w:r>
        <w:rPr>
          <w:rStyle w:val="VerbatimChar"/>
        </w:rPr>
        <w:t>2018-10-19</w:t>
      </w:r>
    </w:p>
    <w:p w14:paraId="57D1A310" w14:textId="77777777" w:rsidR="007433CD" w:rsidRDefault="00000000">
      <w:pPr>
        <w:pStyle w:val="SourceCode"/>
      </w:pPr>
      <w:r>
        <w:rPr>
          <w:rStyle w:val="VerbatimChar"/>
        </w:rPr>
        <w:t>2018-10-20</w:t>
      </w:r>
    </w:p>
    <w:p w14:paraId="57D1A311" w14:textId="77777777" w:rsidR="007433CD" w:rsidRDefault="00000000">
      <w:pPr>
        <w:pStyle w:val="SourceCode"/>
      </w:pPr>
      <w:r>
        <w:rPr>
          <w:rStyle w:val="VerbatimChar"/>
        </w:rPr>
        <w:lastRenderedPageBreak/>
        <w:t>2018-10-21</w:t>
      </w:r>
    </w:p>
    <w:p w14:paraId="57D1A312" w14:textId="77777777" w:rsidR="007433CD" w:rsidRDefault="00000000">
      <w:pPr>
        <w:pStyle w:val="SourceCode"/>
      </w:pPr>
      <w:r>
        <w:rPr>
          <w:rStyle w:val="VerbatimChar"/>
        </w:rPr>
        <w:t>2018-10-22</w:t>
      </w:r>
    </w:p>
    <w:p w14:paraId="57D1A313" w14:textId="77777777" w:rsidR="007433CD" w:rsidRDefault="00000000">
      <w:pPr>
        <w:pStyle w:val="SourceCode"/>
      </w:pPr>
      <w:r>
        <w:rPr>
          <w:rStyle w:val="VerbatimChar"/>
        </w:rPr>
        <w:t>2018-10-23</w:t>
      </w:r>
    </w:p>
    <w:p w14:paraId="57D1A314" w14:textId="77777777" w:rsidR="007433CD" w:rsidRDefault="00000000">
      <w:pPr>
        <w:pStyle w:val="SourceCode"/>
      </w:pPr>
      <w:r>
        <w:rPr>
          <w:rStyle w:val="VerbatimChar"/>
        </w:rPr>
        <w:t>2018-10-24</w:t>
      </w:r>
    </w:p>
    <w:p w14:paraId="57D1A315" w14:textId="77777777" w:rsidR="007433CD" w:rsidRDefault="00000000">
      <w:pPr>
        <w:pStyle w:val="SourceCode"/>
      </w:pPr>
      <w:r>
        <w:rPr>
          <w:rStyle w:val="VerbatimChar"/>
        </w:rPr>
        <w:t>2018-10-25</w:t>
      </w:r>
    </w:p>
    <w:p w14:paraId="57D1A316" w14:textId="77777777" w:rsidR="007433CD" w:rsidRDefault="00000000">
      <w:pPr>
        <w:pStyle w:val="SourceCode"/>
      </w:pPr>
      <w:r>
        <w:rPr>
          <w:rStyle w:val="VerbatimChar"/>
        </w:rPr>
        <w:t>2018-10-26</w:t>
      </w:r>
    </w:p>
    <w:p w14:paraId="57D1A317" w14:textId="77777777" w:rsidR="007433CD" w:rsidRDefault="00000000">
      <w:pPr>
        <w:pStyle w:val="SourceCode"/>
      </w:pPr>
      <w:r>
        <w:rPr>
          <w:rStyle w:val="VerbatimChar"/>
        </w:rPr>
        <w:t>2018-10-27</w:t>
      </w:r>
    </w:p>
    <w:p w14:paraId="57D1A318" w14:textId="77777777" w:rsidR="007433CD" w:rsidRDefault="00000000">
      <w:pPr>
        <w:pStyle w:val="SourceCode"/>
      </w:pPr>
      <w:r>
        <w:rPr>
          <w:rStyle w:val="VerbatimChar"/>
        </w:rPr>
        <w:t>2018-10-28</w:t>
      </w:r>
    </w:p>
    <w:p w14:paraId="57D1A319" w14:textId="77777777" w:rsidR="007433CD" w:rsidRDefault="00000000">
      <w:pPr>
        <w:pStyle w:val="SourceCode"/>
      </w:pPr>
      <w:r>
        <w:rPr>
          <w:rStyle w:val="VerbatimChar"/>
        </w:rPr>
        <w:t>2018-10-29</w:t>
      </w:r>
    </w:p>
    <w:p w14:paraId="57D1A31A" w14:textId="77777777" w:rsidR="007433CD" w:rsidRDefault="00000000">
      <w:pPr>
        <w:pStyle w:val="SourceCode"/>
      </w:pPr>
      <w:r>
        <w:rPr>
          <w:rStyle w:val="VerbatimChar"/>
        </w:rPr>
        <w:t>2018-10-30</w:t>
      </w:r>
    </w:p>
    <w:p w14:paraId="57D1A31B" w14:textId="77777777" w:rsidR="007433CD" w:rsidRDefault="00000000">
      <w:pPr>
        <w:pStyle w:val="SourceCode"/>
      </w:pPr>
      <w:r>
        <w:rPr>
          <w:rStyle w:val="VerbatimChar"/>
        </w:rPr>
        <w:t>2018-10-31</w:t>
      </w:r>
    </w:p>
    <w:p w14:paraId="57D1A31C" w14:textId="77777777" w:rsidR="007433CD" w:rsidRDefault="00000000">
      <w:pPr>
        <w:pStyle w:val="SourceCode"/>
      </w:pPr>
      <w:r>
        <w:rPr>
          <w:rStyle w:val="VerbatimChar"/>
        </w:rPr>
        <w:t>2018-11-01</w:t>
      </w:r>
    </w:p>
    <w:p w14:paraId="57D1A31D" w14:textId="77777777" w:rsidR="007433CD" w:rsidRDefault="00000000">
      <w:pPr>
        <w:pStyle w:val="SourceCode"/>
      </w:pPr>
      <w:r>
        <w:rPr>
          <w:rStyle w:val="VerbatimChar"/>
        </w:rPr>
        <w:t>2018-11-02</w:t>
      </w:r>
    </w:p>
    <w:p w14:paraId="57D1A31E" w14:textId="77777777" w:rsidR="007433CD" w:rsidRDefault="00000000">
      <w:pPr>
        <w:pStyle w:val="SourceCode"/>
      </w:pPr>
      <w:r>
        <w:rPr>
          <w:rStyle w:val="VerbatimChar"/>
        </w:rPr>
        <w:t>2018-11-03</w:t>
      </w:r>
    </w:p>
    <w:p w14:paraId="57D1A31F" w14:textId="77777777" w:rsidR="007433CD" w:rsidRDefault="00000000">
      <w:pPr>
        <w:pStyle w:val="SourceCode"/>
      </w:pPr>
      <w:r>
        <w:rPr>
          <w:rStyle w:val="VerbatimChar"/>
        </w:rPr>
        <w:t>2018-11-04</w:t>
      </w:r>
    </w:p>
    <w:p w14:paraId="57D1A320" w14:textId="77777777" w:rsidR="007433CD" w:rsidRDefault="00000000">
      <w:pPr>
        <w:pStyle w:val="SourceCode"/>
      </w:pPr>
      <w:r>
        <w:rPr>
          <w:rStyle w:val="VerbatimChar"/>
        </w:rPr>
        <w:t>2018-11-05</w:t>
      </w:r>
    </w:p>
    <w:p w14:paraId="57D1A321" w14:textId="77777777" w:rsidR="007433CD" w:rsidRDefault="00000000">
      <w:pPr>
        <w:pStyle w:val="SourceCode"/>
      </w:pPr>
      <w:r>
        <w:rPr>
          <w:rStyle w:val="VerbatimChar"/>
        </w:rPr>
        <w:t>2018-11-06</w:t>
      </w:r>
    </w:p>
    <w:p w14:paraId="57D1A322" w14:textId="77777777" w:rsidR="007433CD" w:rsidRDefault="00000000">
      <w:pPr>
        <w:pStyle w:val="SourceCode"/>
      </w:pPr>
      <w:r>
        <w:rPr>
          <w:rStyle w:val="VerbatimChar"/>
        </w:rPr>
        <w:t>2018-11-07</w:t>
      </w:r>
    </w:p>
    <w:p w14:paraId="57D1A323" w14:textId="77777777" w:rsidR="007433CD" w:rsidRDefault="00000000">
      <w:pPr>
        <w:pStyle w:val="SourceCode"/>
      </w:pPr>
      <w:r>
        <w:rPr>
          <w:rStyle w:val="VerbatimChar"/>
        </w:rPr>
        <w:t>2018-11-08</w:t>
      </w:r>
    </w:p>
    <w:p w14:paraId="57D1A324" w14:textId="77777777" w:rsidR="007433CD" w:rsidRDefault="00000000">
      <w:pPr>
        <w:pStyle w:val="SourceCode"/>
      </w:pPr>
      <w:r>
        <w:rPr>
          <w:rStyle w:val="VerbatimChar"/>
        </w:rPr>
        <w:t>2018-11-09</w:t>
      </w:r>
    </w:p>
    <w:p w14:paraId="57D1A325" w14:textId="77777777" w:rsidR="007433CD" w:rsidRDefault="00000000">
      <w:pPr>
        <w:pStyle w:val="SourceCode"/>
      </w:pPr>
      <w:r>
        <w:rPr>
          <w:rStyle w:val="VerbatimChar"/>
        </w:rPr>
        <w:t>2018-11-10</w:t>
      </w:r>
    </w:p>
    <w:p w14:paraId="57D1A326" w14:textId="77777777" w:rsidR="007433CD" w:rsidRDefault="00000000">
      <w:pPr>
        <w:pStyle w:val="SourceCode"/>
      </w:pPr>
      <w:r>
        <w:rPr>
          <w:rStyle w:val="VerbatimChar"/>
        </w:rPr>
        <w:t>2018-11-11</w:t>
      </w:r>
    </w:p>
    <w:p w14:paraId="57D1A327" w14:textId="77777777" w:rsidR="007433CD" w:rsidRDefault="00000000">
      <w:pPr>
        <w:pStyle w:val="SourceCode"/>
      </w:pPr>
      <w:r>
        <w:rPr>
          <w:rStyle w:val="VerbatimChar"/>
        </w:rPr>
        <w:t>2018-11-12</w:t>
      </w:r>
    </w:p>
    <w:p w14:paraId="57D1A328" w14:textId="77777777" w:rsidR="007433CD" w:rsidRDefault="00000000">
      <w:pPr>
        <w:pStyle w:val="SourceCode"/>
      </w:pPr>
      <w:r>
        <w:rPr>
          <w:rStyle w:val="VerbatimChar"/>
        </w:rPr>
        <w:t>2018-11-13</w:t>
      </w:r>
    </w:p>
    <w:p w14:paraId="57D1A329" w14:textId="77777777" w:rsidR="007433CD" w:rsidRDefault="00000000">
      <w:pPr>
        <w:pStyle w:val="SourceCode"/>
      </w:pPr>
      <w:r>
        <w:rPr>
          <w:rStyle w:val="VerbatimChar"/>
        </w:rPr>
        <w:t>2018-11-14</w:t>
      </w:r>
    </w:p>
    <w:p w14:paraId="57D1A32A" w14:textId="77777777" w:rsidR="007433CD" w:rsidRDefault="00000000">
      <w:pPr>
        <w:pStyle w:val="SourceCode"/>
      </w:pPr>
      <w:r>
        <w:rPr>
          <w:rStyle w:val="VerbatimChar"/>
        </w:rPr>
        <w:t>2018-11-15</w:t>
      </w:r>
    </w:p>
    <w:p w14:paraId="57D1A32B" w14:textId="77777777" w:rsidR="007433CD" w:rsidRDefault="00000000">
      <w:pPr>
        <w:pStyle w:val="SourceCode"/>
      </w:pPr>
      <w:r>
        <w:rPr>
          <w:rStyle w:val="VerbatimChar"/>
        </w:rPr>
        <w:t>2018-11-16</w:t>
      </w:r>
    </w:p>
    <w:p w14:paraId="57D1A32C" w14:textId="77777777" w:rsidR="007433CD" w:rsidRDefault="00000000">
      <w:pPr>
        <w:pStyle w:val="SourceCode"/>
      </w:pPr>
      <w:r>
        <w:rPr>
          <w:rStyle w:val="VerbatimChar"/>
        </w:rPr>
        <w:t>2018-11-17</w:t>
      </w:r>
    </w:p>
    <w:p w14:paraId="57D1A32D" w14:textId="77777777" w:rsidR="007433CD" w:rsidRDefault="00000000">
      <w:pPr>
        <w:pStyle w:val="SourceCode"/>
      </w:pPr>
      <w:r>
        <w:rPr>
          <w:rStyle w:val="VerbatimChar"/>
        </w:rPr>
        <w:lastRenderedPageBreak/>
        <w:t>2018-11-18</w:t>
      </w:r>
    </w:p>
    <w:p w14:paraId="57D1A32E" w14:textId="77777777" w:rsidR="007433CD" w:rsidRDefault="00000000">
      <w:pPr>
        <w:pStyle w:val="SourceCode"/>
      </w:pPr>
      <w:r>
        <w:rPr>
          <w:rStyle w:val="VerbatimChar"/>
        </w:rPr>
        <w:t>2018-11-19</w:t>
      </w:r>
    </w:p>
    <w:p w14:paraId="57D1A32F" w14:textId="77777777" w:rsidR="007433CD" w:rsidRDefault="00000000">
      <w:pPr>
        <w:pStyle w:val="SourceCode"/>
      </w:pPr>
      <w:r>
        <w:rPr>
          <w:rStyle w:val="VerbatimChar"/>
        </w:rPr>
        <w:t>2018-11-20</w:t>
      </w:r>
    </w:p>
    <w:p w14:paraId="57D1A330" w14:textId="77777777" w:rsidR="007433CD" w:rsidRDefault="00000000">
      <w:pPr>
        <w:pStyle w:val="SourceCode"/>
      </w:pPr>
      <w:r>
        <w:rPr>
          <w:rStyle w:val="VerbatimChar"/>
        </w:rPr>
        <w:t>2018-11-21</w:t>
      </w:r>
    </w:p>
    <w:p w14:paraId="57D1A331" w14:textId="77777777" w:rsidR="007433CD" w:rsidRDefault="00000000">
      <w:pPr>
        <w:pStyle w:val="SourceCode"/>
      </w:pPr>
      <w:r>
        <w:rPr>
          <w:rStyle w:val="VerbatimChar"/>
        </w:rPr>
        <w:t>2018-11-22</w:t>
      </w:r>
    </w:p>
    <w:p w14:paraId="57D1A332" w14:textId="77777777" w:rsidR="007433CD" w:rsidRDefault="00000000">
      <w:pPr>
        <w:pStyle w:val="SourceCode"/>
      </w:pPr>
      <w:r>
        <w:rPr>
          <w:rStyle w:val="VerbatimChar"/>
        </w:rPr>
        <w:t>2018-11-23</w:t>
      </w:r>
    </w:p>
    <w:p w14:paraId="57D1A333" w14:textId="77777777" w:rsidR="007433CD" w:rsidRDefault="00000000">
      <w:pPr>
        <w:pStyle w:val="SourceCode"/>
      </w:pPr>
      <w:r>
        <w:rPr>
          <w:rStyle w:val="VerbatimChar"/>
        </w:rPr>
        <w:t>2018-11-24</w:t>
      </w:r>
    </w:p>
    <w:p w14:paraId="57D1A334" w14:textId="77777777" w:rsidR="007433CD" w:rsidRDefault="00000000">
      <w:pPr>
        <w:pStyle w:val="SourceCode"/>
      </w:pPr>
      <w:r>
        <w:rPr>
          <w:rStyle w:val="VerbatimChar"/>
        </w:rPr>
        <w:t>2018-11-25</w:t>
      </w:r>
    </w:p>
    <w:p w14:paraId="57D1A335" w14:textId="77777777" w:rsidR="007433CD" w:rsidRDefault="00000000">
      <w:pPr>
        <w:pStyle w:val="SourceCode"/>
      </w:pPr>
      <w:r>
        <w:rPr>
          <w:rStyle w:val="VerbatimChar"/>
        </w:rPr>
        <w:t>2018-11-26</w:t>
      </w:r>
    </w:p>
    <w:p w14:paraId="57D1A336" w14:textId="77777777" w:rsidR="007433CD" w:rsidRDefault="00000000">
      <w:pPr>
        <w:pStyle w:val="SourceCode"/>
      </w:pPr>
      <w:r>
        <w:rPr>
          <w:rStyle w:val="VerbatimChar"/>
        </w:rPr>
        <w:t>2018-11-27</w:t>
      </w:r>
    </w:p>
    <w:p w14:paraId="57D1A337" w14:textId="77777777" w:rsidR="007433CD" w:rsidRDefault="00000000">
      <w:pPr>
        <w:pStyle w:val="SourceCode"/>
      </w:pPr>
      <w:r>
        <w:rPr>
          <w:rStyle w:val="VerbatimChar"/>
        </w:rPr>
        <w:t>2018-11-28</w:t>
      </w:r>
    </w:p>
    <w:p w14:paraId="57D1A338" w14:textId="77777777" w:rsidR="007433CD" w:rsidRDefault="00000000">
      <w:pPr>
        <w:pStyle w:val="SourceCode"/>
      </w:pPr>
      <w:r>
        <w:rPr>
          <w:rStyle w:val="VerbatimChar"/>
        </w:rPr>
        <w:t>2018-11-29</w:t>
      </w:r>
    </w:p>
    <w:p w14:paraId="57D1A339" w14:textId="77777777" w:rsidR="007433CD" w:rsidRDefault="00000000">
      <w:pPr>
        <w:pStyle w:val="SourceCode"/>
      </w:pPr>
      <w:r>
        <w:rPr>
          <w:rStyle w:val="VerbatimChar"/>
        </w:rPr>
        <w:t>2018-11-30</w:t>
      </w:r>
    </w:p>
    <w:p w14:paraId="57D1A33A" w14:textId="77777777" w:rsidR="007433CD" w:rsidRDefault="00000000">
      <w:pPr>
        <w:pStyle w:val="SourceCode"/>
      </w:pPr>
      <w:r>
        <w:rPr>
          <w:rStyle w:val="VerbatimChar"/>
        </w:rPr>
        <w:t>2018-12-01</w:t>
      </w:r>
    </w:p>
    <w:p w14:paraId="57D1A33B" w14:textId="77777777" w:rsidR="007433CD" w:rsidRDefault="00000000">
      <w:pPr>
        <w:pStyle w:val="SourceCode"/>
      </w:pPr>
      <w:r>
        <w:rPr>
          <w:rStyle w:val="VerbatimChar"/>
        </w:rPr>
        <w:t>2018-12-02</w:t>
      </w:r>
    </w:p>
    <w:p w14:paraId="57D1A33C" w14:textId="77777777" w:rsidR="007433CD" w:rsidRDefault="00000000">
      <w:pPr>
        <w:pStyle w:val="SourceCode"/>
      </w:pPr>
      <w:r>
        <w:rPr>
          <w:rStyle w:val="VerbatimChar"/>
        </w:rPr>
        <w:t>2018-12-03</w:t>
      </w:r>
    </w:p>
    <w:p w14:paraId="57D1A33D" w14:textId="77777777" w:rsidR="007433CD" w:rsidRDefault="00000000">
      <w:pPr>
        <w:pStyle w:val="SourceCode"/>
      </w:pPr>
      <w:r>
        <w:rPr>
          <w:rStyle w:val="VerbatimChar"/>
        </w:rPr>
        <w:t>2018-12-04</w:t>
      </w:r>
    </w:p>
    <w:p w14:paraId="57D1A33E" w14:textId="77777777" w:rsidR="007433CD" w:rsidRDefault="00000000">
      <w:pPr>
        <w:pStyle w:val="SourceCode"/>
      </w:pPr>
      <w:r>
        <w:rPr>
          <w:rStyle w:val="VerbatimChar"/>
        </w:rPr>
        <w:t>2018-12-05</w:t>
      </w:r>
    </w:p>
    <w:p w14:paraId="57D1A33F" w14:textId="77777777" w:rsidR="007433CD" w:rsidRDefault="00000000">
      <w:pPr>
        <w:pStyle w:val="SourceCode"/>
      </w:pPr>
      <w:r>
        <w:rPr>
          <w:rStyle w:val="VerbatimChar"/>
        </w:rPr>
        <w:t>2018-12-06</w:t>
      </w:r>
    </w:p>
    <w:p w14:paraId="57D1A340" w14:textId="77777777" w:rsidR="007433CD" w:rsidRDefault="00000000">
      <w:pPr>
        <w:pStyle w:val="SourceCode"/>
      </w:pPr>
      <w:r>
        <w:rPr>
          <w:rStyle w:val="VerbatimChar"/>
        </w:rPr>
        <w:t>2018-12-07</w:t>
      </w:r>
    </w:p>
    <w:p w14:paraId="57D1A341" w14:textId="77777777" w:rsidR="007433CD" w:rsidRDefault="00000000">
      <w:pPr>
        <w:pStyle w:val="SourceCode"/>
      </w:pPr>
      <w:r>
        <w:rPr>
          <w:rStyle w:val="VerbatimChar"/>
        </w:rPr>
        <w:t>2018-12-08</w:t>
      </w:r>
    </w:p>
    <w:p w14:paraId="57D1A342" w14:textId="77777777" w:rsidR="007433CD" w:rsidRDefault="00000000">
      <w:pPr>
        <w:pStyle w:val="SourceCode"/>
      </w:pPr>
      <w:r>
        <w:rPr>
          <w:rStyle w:val="VerbatimChar"/>
        </w:rPr>
        <w:t>2018-12-09</w:t>
      </w:r>
    </w:p>
    <w:p w14:paraId="57D1A343" w14:textId="77777777" w:rsidR="007433CD" w:rsidRDefault="00000000">
      <w:pPr>
        <w:pStyle w:val="SourceCode"/>
      </w:pPr>
      <w:r>
        <w:rPr>
          <w:rStyle w:val="VerbatimChar"/>
        </w:rPr>
        <w:t>2018-12-10</w:t>
      </w:r>
    </w:p>
    <w:p w14:paraId="57D1A344" w14:textId="77777777" w:rsidR="007433CD" w:rsidRDefault="00000000">
      <w:pPr>
        <w:pStyle w:val="SourceCode"/>
      </w:pPr>
      <w:r>
        <w:rPr>
          <w:rStyle w:val="VerbatimChar"/>
        </w:rPr>
        <w:t>2018-12-11</w:t>
      </w:r>
    </w:p>
    <w:p w14:paraId="57D1A345" w14:textId="77777777" w:rsidR="007433CD" w:rsidRDefault="00000000">
      <w:pPr>
        <w:pStyle w:val="SourceCode"/>
      </w:pPr>
      <w:r>
        <w:rPr>
          <w:rStyle w:val="VerbatimChar"/>
        </w:rPr>
        <w:t>2018-12-12</w:t>
      </w:r>
    </w:p>
    <w:p w14:paraId="57D1A346" w14:textId="77777777" w:rsidR="007433CD" w:rsidRDefault="00000000">
      <w:pPr>
        <w:pStyle w:val="SourceCode"/>
      </w:pPr>
      <w:r>
        <w:rPr>
          <w:rStyle w:val="VerbatimChar"/>
        </w:rPr>
        <w:t>2018-12-13</w:t>
      </w:r>
    </w:p>
    <w:p w14:paraId="57D1A347" w14:textId="77777777" w:rsidR="007433CD" w:rsidRDefault="00000000">
      <w:pPr>
        <w:pStyle w:val="SourceCode"/>
      </w:pPr>
      <w:r>
        <w:rPr>
          <w:rStyle w:val="VerbatimChar"/>
        </w:rPr>
        <w:t>2018-12-14</w:t>
      </w:r>
    </w:p>
    <w:p w14:paraId="57D1A348" w14:textId="77777777" w:rsidR="007433CD" w:rsidRDefault="00000000">
      <w:pPr>
        <w:pStyle w:val="SourceCode"/>
      </w:pPr>
      <w:r>
        <w:rPr>
          <w:rStyle w:val="VerbatimChar"/>
        </w:rPr>
        <w:t>2018-12-15</w:t>
      </w:r>
    </w:p>
    <w:p w14:paraId="57D1A349" w14:textId="77777777" w:rsidR="007433CD" w:rsidRDefault="00000000">
      <w:pPr>
        <w:pStyle w:val="SourceCode"/>
      </w:pPr>
      <w:r>
        <w:rPr>
          <w:rStyle w:val="VerbatimChar"/>
        </w:rPr>
        <w:lastRenderedPageBreak/>
        <w:t>2018-12-16</w:t>
      </w:r>
    </w:p>
    <w:p w14:paraId="57D1A34A" w14:textId="77777777" w:rsidR="007433CD" w:rsidRDefault="00000000">
      <w:pPr>
        <w:pStyle w:val="SourceCode"/>
      </w:pPr>
      <w:r>
        <w:rPr>
          <w:rStyle w:val="VerbatimChar"/>
        </w:rPr>
        <w:t>2018-12-17</w:t>
      </w:r>
    </w:p>
    <w:p w14:paraId="57D1A34B" w14:textId="77777777" w:rsidR="007433CD" w:rsidRDefault="00000000">
      <w:pPr>
        <w:pStyle w:val="SourceCode"/>
      </w:pPr>
      <w:r>
        <w:rPr>
          <w:rStyle w:val="VerbatimChar"/>
        </w:rPr>
        <w:t>2018-12-18</w:t>
      </w:r>
    </w:p>
    <w:p w14:paraId="57D1A34C" w14:textId="77777777" w:rsidR="007433CD" w:rsidRDefault="00000000">
      <w:pPr>
        <w:pStyle w:val="SourceCode"/>
      </w:pPr>
      <w:r>
        <w:rPr>
          <w:rStyle w:val="VerbatimChar"/>
        </w:rPr>
        <w:t>2018-12-19</w:t>
      </w:r>
    </w:p>
    <w:p w14:paraId="57D1A34D" w14:textId="77777777" w:rsidR="007433CD" w:rsidRDefault="00000000">
      <w:pPr>
        <w:pStyle w:val="SourceCode"/>
      </w:pPr>
      <w:r>
        <w:rPr>
          <w:rStyle w:val="VerbatimChar"/>
        </w:rPr>
        <w:t>2018-12-20</w:t>
      </w:r>
    </w:p>
    <w:p w14:paraId="57D1A34E" w14:textId="77777777" w:rsidR="007433CD" w:rsidRDefault="00000000">
      <w:pPr>
        <w:pStyle w:val="SourceCode"/>
      </w:pPr>
      <w:r>
        <w:rPr>
          <w:rStyle w:val="VerbatimChar"/>
        </w:rPr>
        <w:t>2018-12-21</w:t>
      </w:r>
    </w:p>
    <w:p w14:paraId="57D1A34F" w14:textId="77777777" w:rsidR="007433CD" w:rsidRDefault="00000000">
      <w:pPr>
        <w:pStyle w:val="SourceCode"/>
      </w:pPr>
      <w:r>
        <w:rPr>
          <w:rStyle w:val="VerbatimChar"/>
        </w:rPr>
        <w:t>2018-12-22</w:t>
      </w:r>
    </w:p>
    <w:p w14:paraId="57D1A350" w14:textId="77777777" w:rsidR="007433CD" w:rsidRDefault="00000000">
      <w:pPr>
        <w:pStyle w:val="SourceCode"/>
      </w:pPr>
      <w:r>
        <w:rPr>
          <w:rStyle w:val="VerbatimChar"/>
        </w:rPr>
        <w:t>2018-12-23</w:t>
      </w:r>
    </w:p>
    <w:p w14:paraId="57D1A351" w14:textId="77777777" w:rsidR="007433CD" w:rsidRDefault="00000000">
      <w:pPr>
        <w:pStyle w:val="SourceCode"/>
      </w:pPr>
      <w:r>
        <w:rPr>
          <w:rStyle w:val="VerbatimChar"/>
        </w:rPr>
        <w:t>2018-12-24</w:t>
      </w:r>
    </w:p>
    <w:p w14:paraId="57D1A352" w14:textId="77777777" w:rsidR="007433CD" w:rsidRDefault="00000000">
      <w:pPr>
        <w:pStyle w:val="SourceCode"/>
      </w:pPr>
      <w:r>
        <w:rPr>
          <w:rStyle w:val="VerbatimChar"/>
        </w:rPr>
        <w:t>2018-12-25</w:t>
      </w:r>
    </w:p>
    <w:p w14:paraId="57D1A353" w14:textId="77777777" w:rsidR="007433CD" w:rsidRDefault="00000000">
      <w:pPr>
        <w:pStyle w:val="SourceCode"/>
      </w:pPr>
      <w:r>
        <w:rPr>
          <w:rStyle w:val="VerbatimChar"/>
        </w:rPr>
        <w:t>2018-12-26</w:t>
      </w:r>
    </w:p>
    <w:p w14:paraId="57D1A354" w14:textId="77777777" w:rsidR="007433CD" w:rsidRDefault="00000000">
      <w:pPr>
        <w:pStyle w:val="SourceCode"/>
      </w:pPr>
      <w:r>
        <w:rPr>
          <w:rStyle w:val="VerbatimChar"/>
        </w:rPr>
        <w:t>2018-12-27</w:t>
      </w:r>
    </w:p>
    <w:p w14:paraId="57D1A355" w14:textId="77777777" w:rsidR="007433CD" w:rsidRDefault="00000000">
      <w:pPr>
        <w:pStyle w:val="SourceCode"/>
      </w:pPr>
      <w:r>
        <w:rPr>
          <w:rStyle w:val="VerbatimChar"/>
        </w:rPr>
        <w:t>2018-12-28</w:t>
      </w:r>
    </w:p>
    <w:p w14:paraId="57D1A356" w14:textId="77777777" w:rsidR="007433CD" w:rsidRDefault="00000000">
      <w:pPr>
        <w:pStyle w:val="SourceCode"/>
      </w:pPr>
      <w:r>
        <w:rPr>
          <w:rStyle w:val="VerbatimChar"/>
        </w:rPr>
        <w:t>2018-12-29</w:t>
      </w:r>
    </w:p>
    <w:p w14:paraId="57D1A357" w14:textId="77777777" w:rsidR="007433CD" w:rsidRDefault="00000000">
      <w:pPr>
        <w:pStyle w:val="SourceCode"/>
      </w:pPr>
      <w:r>
        <w:rPr>
          <w:rStyle w:val="VerbatimChar"/>
        </w:rPr>
        <w:t>2018-12-30</w:t>
      </w:r>
    </w:p>
    <w:p w14:paraId="57D1A358" w14:textId="77777777" w:rsidR="007433CD" w:rsidRDefault="00000000">
      <w:pPr>
        <w:pStyle w:val="SourceCode"/>
      </w:pPr>
      <w:r>
        <w:rPr>
          <w:rStyle w:val="VerbatimChar"/>
        </w:rPr>
        <w:t>2018-12-31</w:t>
      </w:r>
    </w:p>
    <w:p w14:paraId="57D1A359" w14:textId="77777777" w:rsidR="007433CD" w:rsidRDefault="00000000">
      <w:pPr>
        <w:pStyle w:val="SourceCode"/>
      </w:pPr>
      <w:r>
        <w:rPr>
          <w:rStyle w:val="VerbatimChar"/>
        </w:rPr>
        <w:t>2019-01-01</w:t>
      </w:r>
    </w:p>
    <w:p w14:paraId="57D1A35A" w14:textId="77777777" w:rsidR="007433CD" w:rsidRDefault="00000000">
      <w:pPr>
        <w:pStyle w:val="SourceCode"/>
      </w:pPr>
      <w:r>
        <w:rPr>
          <w:rStyle w:val="VerbatimChar"/>
        </w:rPr>
        <w:t>2019-01-02</w:t>
      </w:r>
    </w:p>
    <w:p w14:paraId="57D1A35B" w14:textId="77777777" w:rsidR="007433CD" w:rsidRDefault="00000000">
      <w:pPr>
        <w:pStyle w:val="SourceCode"/>
      </w:pPr>
      <w:r>
        <w:rPr>
          <w:rStyle w:val="VerbatimChar"/>
        </w:rPr>
        <w:t>2019-01-03</w:t>
      </w:r>
    </w:p>
    <w:p w14:paraId="57D1A35C" w14:textId="77777777" w:rsidR="007433CD" w:rsidRDefault="00000000">
      <w:pPr>
        <w:pStyle w:val="SourceCode"/>
      </w:pPr>
      <w:r>
        <w:rPr>
          <w:rStyle w:val="VerbatimChar"/>
        </w:rPr>
        <w:t>2019-01-04</w:t>
      </w:r>
    </w:p>
    <w:p w14:paraId="57D1A35D" w14:textId="77777777" w:rsidR="007433CD" w:rsidRDefault="00000000">
      <w:pPr>
        <w:pStyle w:val="SourceCode"/>
      </w:pPr>
      <w:r>
        <w:rPr>
          <w:rStyle w:val="VerbatimChar"/>
        </w:rPr>
        <w:t>2019-01-05</w:t>
      </w:r>
    </w:p>
    <w:p w14:paraId="57D1A35E" w14:textId="77777777" w:rsidR="007433CD" w:rsidRDefault="00000000">
      <w:pPr>
        <w:pStyle w:val="SourceCode"/>
      </w:pPr>
      <w:r>
        <w:rPr>
          <w:rStyle w:val="VerbatimChar"/>
        </w:rPr>
        <w:t>2019-01-06</w:t>
      </w:r>
    </w:p>
    <w:p w14:paraId="57D1A35F" w14:textId="77777777" w:rsidR="007433CD" w:rsidRDefault="00000000">
      <w:pPr>
        <w:pStyle w:val="SourceCode"/>
      </w:pPr>
      <w:r>
        <w:rPr>
          <w:rStyle w:val="VerbatimChar"/>
        </w:rPr>
        <w:t>2019-01-07</w:t>
      </w:r>
    </w:p>
    <w:p w14:paraId="57D1A360" w14:textId="77777777" w:rsidR="007433CD" w:rsidRDefault="00000000">
      <w:pPr>
        <w:pStyle w:val="SourceCode"/>
      </w:pPr>
      <w:r>
        <w:rPr>
          <w:rStyle w:val="VerbatimChar"/>
        </w:rPr>
        <w:t>2019-01-08</w:t>
      </w:r>
    </w:p>
    <w:p w14:paraId="57D1A361" w14:textId="77777777" w:rsidR="007433CD" w:rsidRDefault="00000000">
      <w:pPr>
        <w:pStyle w:val="SourceCode"/>
      </w:pPr>
      <w:r>
        <w:rPr>
          <w:rStyle w:val="VerbatimChar"/>
        </w:rPr>
        <w:t>2019-01-09</w:t>
      </w:r>
    </w:p>
    <w:p w14:paraId="57D1A362" w14:textId="77777777" w:rsidR="007433CD" w:rsidRDefault="00000000">
      <w:pPr>
        <w:pStyle w:val="SourceCode"/>
      </w:pPr>
      <w:r>
        <w:rPr>
          <w:rStyle w:val="VerbatimChar"/>
        </w:rPr>
        <w:t>2019-01-10</w:t>
      </w:r>
    </w:p>
    <w:p w14:paraId="57D1A363" w14:textId="77777777" w:rsidR="007433CD" w:rsidRDefault="00000000">
      <w:pPr>
        <w:pStyle w:val="SourceCode"/>
      </w:pPr>
      <w:r>
        <w:rPr>
          <w:rStyle w:val="VerbatimChar"/>
        </w:rPr>
        <w:t>2019-01-11</w:t>
      </w:r>
    </w:p>
    <w:p w14:paraId="57D1A364" w14:textId="77777777" w:rsidR="007433CD" w:rsidRDefault="00000000">
      <w:pPr>
        <w:pStyle w:val="SourceCode"/>
      </w:pPr>
      <w:r>
        <w:rPr>
          <w:rStyle w:val="VerbatimChar"/>
        </w:rPr>
        <w:t>2019-01-12</w:t>
      </w:r>
    </w:p>
    <w:p w14:paraId="57D1A365" w14:textId="77777777" w:rsidR="007433CD" w:rsidRDefault="00000000">
      <w:pPr>
        <w:pStyle w:val="SourceCode"/>
      </w:pPr>
      <w:r>
        <w:rPr>
          <w:rStyle w:val="VerbatimChar"/>
        </w:rPr>
        <w:lastRenderedPageBreak/>
        <w:t>2019-01-13</w:t>
      </w:r>
    </w:p>
    <w:p w14:paraId="57D1A366" w14:textId="77777777" w:rsidR="007433CD" w:rsidRDefault="00000000">
      <w:pPr>
        <w:pStyle w:val="SourceCode"/>
      </w:pPr>
      <w:r>
        <w:rPr>
          <w:rStyle w:val="VerbatimChar"/>
        </w:rPr>
        <w:t>2019-01-14</w:t>
      </w:r>
    </w:p>
    <w:p w14:paraId="57D1A367" w14:textId="77777777" w:rsidR="007433CD" w:rsidRDefault="00000000">
      <w:pPr>
        <w:pStyle w:val="SourceCode"/>
      </w:pPr>
      <w:r>
        <w:rPr>
          <w:rStyle w:val="VerbatimChar"/>
        </w:rPr>
        <w:t>2019-01-15</w:t>
      </w:r>
    </w:p>
    <w:p w14:paraId="57D1A368" w14:textId="77777777" w:rsidR="007433CD" w:rsidRDefault="00000000">
      <w:pPr>
        <w:pStyle w:val="SourceCode"/>
      </w:pPr>
      <w:r>
        <w:rPr>
          <w:rStyle w:val="VerbatimChar"/>
        </w:rPr>
        <w:t>2019-01-16</w:t>
      </w:r>
    </w:p>
    <w:p w14:paraId="57D1A369" w14:textId="77777777" w:rsidR="007433CD" w:rsidRDefault="00000000">
      <w:pPr>
        <w:pStyle w:val="SourceCode"/>
      </w:pPr>
      <w:r>
        <w:rPr>
          <w:rStyle w:val="VerbatimChar"/>
        </w:rPr>
        <w:t>2019-01-17</w:t>
      </w:r>
    </w:p>
    <w:p w14:paraId="57D1A36A" w14:textId="77777777" w:rsidR="007433CD" w:rsidRDefault="00000000">
      <w:pPr>
        <w:pStyle w:val="SourceCode"/>
      </w:pPr>
      <w:r>
        <w:rPr>
          <w:rStyle w:val="VerbatimChar"/>
        </w:rPr>
        <w:t>2019-01-18</w:t>
      </w:r>
    </w:p>
    <w:p w14:paraId="57D1A36B" w14:textId="77777777" w:rsidR="007433CD" w:rsidRDefault="00000000">
      <w:pPr>
        <w:pStyle w:val="SourceCode"/>
      </w:pPr>
      <w:r>
        <w:rPr>
          <w:rStyle w:val="VerbatimChar"/>
        </w:rPr>
        <w:t>2019-01-19</w:t>
      </w:r>
    </w:p>
    <w:p w14:paraId="57D1A36C" w14:textId="77777777" w:rsidR="007433CD" w:rsidRDefault="00000000">
      <w:pPr>
        <w:pStyle w:val="SourceCode"/>
      </w:pPr>
      <w:r>
        <w:rPr>
          <w:rStyle w:val="VerbatimChar"/>
        </w:rPr>
        <w:t>2019-01-20</w:t>
      </w:r>
    </w:p>
    <w:p w14:paraId="57D1A36D" w14:textId="77777777" w:rsidR="007433CD" w:rsidRDefault="00000000">
      <w:pPr>
        <w:pStyle w:val="SourceCode"/>
      </w:pPr>
      <w:r>
        <w:rPr>
          <w:rStyle w:val="VerbatimChar"/>
        </w:rPr>
        <w:t>2019-01-21</w:t>
      </w:r>
    </w:p>
    <w:p w14:paraId="57D1A36E" w14:textId="77777777" w:rsidR="007433CD" w:rsidRDefault="00000000">
      <w:pPr>
        <w:pStyle w:val="SourceCode"/>
      </w:pPr>
      <w:r>
        <w:rPr>
          <w:rStyle w:val="VerbatimChar"/>
        </w:rPr>
        <w:t>2019-01-22</w:t>
      </w:r>
    </w:p>
    <w:p w14:paraId="57D1A36F" w14:textId="77777777" w:rsidR="007433CD" w:rsidRDefault="00000000">
      <w:pPr>
        <w:pStyle w:val="SourceCode"/>
      </w:pPr>
      <w:r>
        <w:rPr>
          <w:rStyle w:val="VerbatimChar"/>
        </w:rPr>
        <w:t>2019-01-23</w:t>
      </w:r>
    </w:p>
    <w:p w14:paraId="57D1A370" w14:textId="77777777" w:rsidR="007433CD" w:rsidRDefault="00000000">
      <w:pPr>
        <w:pStyle w:val="SourceCode"/>
      </w:pPr>
      <w:r>
        <w:rPr>
          <w:rStyle w:val="VerbatimChar"/>
        </w:rPr>
        <w:t>2019-01-24</w:t>
      </w:r>
    </w:p>
    <w:p w14:paraId="57D1A371" w14:textId="77777777" w:rsidR="007433CD" w:rsidRDefault="00000000">
      <w:pPr>
        <w:pStyle w:val="SourceCode"/>
      </w:pPr>
      <w:r>
        <w:rPr>
          <w:rStyle w:val="VerbatimChar"/>
        </w:rPr>
        <w:t>2019-01-25</w:t>
      </w:r>
    </w:p>
    <w:p w14:paraId="57D1A372" w14:textId="77777777" w:rsidR="007433CD" w:rsidRDefault="00000000">
      <w:pPr>
        <w:pStyle w:val="SourceCode"/>
      </w:pPr>
      <w:r>
        <w:rPr>
          <w:rStyle w:val="VerbatimChar"/>
        </w:rPr>
        <w:t>2019-01-26</w:t>
      </w:r>
    </w:p>
    <w:p w14:paraId="57D1A373" w14:textId="77777777" w:rsidR="007433CD" w:rsidRDefault="00000000">
      <w:pPr>
        <w:pStyle w:val="SourceCode"/>
      </w:pPr>
      <w:r>
        <w:rPr>
          <w:rStyle w:val="VerbatimChar"/>
        </w:rPr>
        <w:t>2019-01-27</w:t>
      </w:r>
    </w:p>
    <w:p w14:paraId="57D1A374" w14:textId="77777777" w:rsidR="007433CD" w:rsidRDefault="00000000">
      <w:pPr>
        <w:pStyle w:val="SourceCode"/>
      </w:pPr>
      <w:r>
        <w:rPr>
          <w:rStyle w:val="VerbatimChar"/>
        </w:rPr>
        <w:t>2019-01-28</w:t>
      </w:r>
    </w:p>
    <w:p w14:paraId="57D1A375" w14:textId="77777777" w:rsidR="007433CD" w:rsidRDefault="00000000">
      <w:pPr>
        <w:pStyle w:val="SourceCode"/>
      </w:pPr>
      <w:r>
        <w:rPr>
          <w:rStyle w:val="VerbatimChar"/>
        </w:rPr>
        <w:t>2019-01-29</w:t>
      </w:r>
    </w:p>
    <w:p w14:paraId="57D1A376" w14:textId="77777777" w:rsidR="007433CD" w:rsidRDefault="00000000">
      <w:pPr>
        <w:pStyle w:val="SourceCode"/>
      </w:pPr>
      <w:r>
        <w:rPr>
          <w:rStyle w:val="VerbatimChar"/>
        </w:rPr>
        <w:t>2019-01-30</w:t>
      </w:r>
    </w:p>
    <w:p w14:paraId="57D1A377" w14:textId="77777777" w:rsidR="007433CD" w:rsidRDefault="00000000">
      <w:pPr>
        <w:pStyle w:val="SourceCode"/>
      </w:pPr>
      <w:r>
        <w:rPr>
          <w:rStyle w:val="VerbatimChar"/>
        </w:rPr>
        <w:t>2019-01-31</w:t>
      </w:r>
    </w:p>
    <w:p w14:paraId="57D1A378" w14:textId="77777777" w:rsidR="007433CD" w:rsidRDefault="00000000">
      <w:pPr>
        <w:pStyle w:val="SourceCode"/>
      </w:pPr>
      <w:r>
        <w:rPr>
          <w:rStyle w:val="VerbatimChar"/>
        </w:rPr>
        <w:t>2019-02-01</w:t>
      </w:r>
    </w:p>
    <w:p w14:paraId="57D1A379" w14:textId="77777777" w:rsidR="007433CD" w:rsidRDefault="00000000">
      <w:pPr>
        <w:pStyle w:val="SourceCode"/>
      </w:pPr>
      <w:r>
        <w:rPr>
          <w:rStyle w:val="VerbatimChar"/>
        </w:rPr>
        <w:t>2019-02-02</w:t>
      </w:r>
    </w:p>
    <w:p w14:paraId="57D1A37A" w14:textId="77777777" w:rsidR="007433CD" w:rsidRDefault="00000000">
      <w:pPr>
        <w:pStyle w:val="SourceCode"/>
      </w:pPr>
      <w:r>
        <w:rPr>
          <w:rStyle w:val="VerbatimChar"/>
        </w:rPr>
        <w:t>2019-02-03</w:t>
      </w:r>
    </w:p>
    <w:p w14:paraId="57D1A37B" w14:textId="77777777" w:rsidR="007433CD" w:rsidRDefault="00000000">
      <w:pPr>
        <w:pStyle w:val="SourceCode"/>
      </w:pPr>
      <w:r>
        <w:rPr>
          <w:rStyle w:val="VerbatimChar"/>
        </w:rPr>
        <w:t>2019-02-04</w:t>
      </w:r>
    </w:p>
    <w:p w14:paraId="57D1A37C" w14:textId="77777777" w:rsidR="007433CD" w:rsidRDefault="00000000">
      <w:pPr>
        <w:pStyle w:val="SourceCode"/>
      </w:pPr>
      <w:r>
        <w:rPr>
          <w:rStyle w:val="VerbatimChar"/>
        </w:rPr>
        <w:t>2019-02-05</w:t>
      </w:r>
    </w:p>
    <w:p w14:paraId="57D1A37D" w14:textId="77777777" w:rsidR="007433CD" w:rsidRDefault="00000000">
      <w:pPr>
        <w:pStyle w:val="SourceCode"/>
      </w:pPr>
      <w:r>
        <w:rPr>
          <w:rStyle w:val="VerbatimChar"/>
        </w:rPr>
        <w:t>2019-02-06</w:t>
      </w:r>
    </w:p>
    <w:p w14:paraId="57D1A37E" w14:textId="77777777" w:rsidR="007433CD" w:rsidRDefault="00000000">
      <w:pPr>
        <w:pStyle w:val="SourceCode"/>
      </w:pPr>
      <w:r>
        <w:rPr>
          <w:rStyle w:val="VerbatimChar"/>
        </w:rPr>
        <w:t>2019-02-07</w:t>
      </w:r>
    </w:p>
    <w:p w14:paraId="57D1A37F" w14:textId="77777777" w:rsidR="007433CD" w:rsidRDefault="00000000">
      <w:pPr>
        <w:pStyle w:val="SourceCode"/>
      </w:pPr>
      <w:r>
        <w:rPr>
          <w:rStyle w:val="VerbatimChar"/>
        </w:rPr>
        <w:t>2019-02-08</w:t>
      </w:r>
    </w:p>
    <w:p w14:paraId="57D1A380" w14:textId="77777777" w:rsidR="007433CD" w:rsidRDefault="00000000">
      <w:pPr>
        <w:pStyle w:val="SourceCode"/>
      </w:pPr>
      <w:r>
        <w:rPr>
          <w:rStyle w:val="VerbatimChar"/>
        </w:rPr>
        <w:t>2019-02-09</w:t>
      </w:r>
    </w:p>
    <w:p w14:paraId="57D1A381" w14:textId="77777777" w:rsidR="007433CD" w:rsidRDefault="00000000">
      <w:pPr>
        <w:pStyle w:val="SourceCode"/>
      </w:pPr>
      <w:r>
        <w:rPr>
          <w:rStyle w:val="VerbatimChar"/>
        </w:rPr>
        <w:lastRenderedPageBreak/>
        <w:t>2019-02-10</w:t>
      </w:r>
    </w:p>
    <w:p w14:paraId="57D1A382" w14:textId="77777777" w:rsidR="007433CD" w:rsidRDefault="00000000">
      <w:pPr>
        <w:pStyle w:val="SourceCode"/>
      </w:pPr>
      <w:r>
        <w:rPr>
          <w:rStyle w:val="VerbatimChar"/>
        </w:rPr>
        <w:t>2019-02-11</w:t>
      </w:r>
    </w:p>
    <w:p w14:paraId="57D1A383" w14:textId="77777777" w:rsidR="007433CD" w:rsidRDefault="00000000">
      <w:pPr>
        <w:pStyle w:val="SourceCode"/>
      </w:pPr>
      <w:r>
        <w:rPr>
          <w:rStyle w:val="VerbatimChar"/>
        </w:rPr>
        <w:t>2019-02-12</w:t>
      </w:r>
    </w:p>
    <w:p w14:paraId="57D1A384" w14:textId="77777777" w:rsidR="007433CD" w:rsidRDefault="00000000">
      <w:pPr>
        <w:pStyle w:val="SourceCode"/>
      </w:pPr>
      <w:r>
        <w:rPr>
          <w:rStyle w:val="VerbatimChar"/>
        </w:rPr>
        <w:t>2019-02-13</w:t>
      </w:r>
    </w:p>
    <w:p w14:paraId="57D1A385" w14:textId="77777777" w:rsidR="007433CD" w:rsidRDefault="00000000">
      <w:pPr>
        <w:pStyle w:val="SourceCode"/>
      </w:pPr>
      <w:r>
        <w:rPr>
          <w:rStyle w:val="VerbatimChar"/>
        </w:rPr>
        <w:t>2019-02-14</w:t>
      </w:r>
    </w:p>
    <w:p w14:paraId="57D1A386" w14:textId="77777777" w:rsidR="007433CD" w:rsidRDefault="00000000">
      <w:pPr>
        <w:pStyle w:val="SourceCode"/>
      </w:pPr>
      <w:r>
        <w:rPr>
          <w:rStyle w:val="VerbatimChar"/>
        </w:rPr>
        <w:t>2019-02-15</w:t>
      </w:r>
    </w:p>
    <w:p w14:paraId="57D1A387" w14:textId="77777777" w:rsidR="007433CD" w:rsidRDefault="00000000">
      <w:pPr>
        <w:pStyle w:val="SourceCode"/>
      </w:pPr>
      <w:r>
        <w:rPr>
          <w:rStyle w:val="VerbatimChar"/>
        </w:rPr>
        <w:t>2019-02-16</w:t>
      </w:r>
    </w:p>
    <w:p w14:paraId="57D1A388" w14:textId="77777777" w:rsidR="007433CD" w:rsidRDefault="00000000">
      <w:pPr>
        <w:pStyle w:val="SourceCode"/>
      </w:pPr>
      <w:r>
        <w:rPr>
          <w:rStyle w:val="VerbatimChar"/>
        </w:rPr>
        <w:t>2019-02-17</w:t>
      </w:r>
    </w:p>
    <w:p w14:paraId="57D1A389" w14:textId="77777777" w:rsidR="007433CD" w:rsidRDefault="00000000">
      <w:pPr>
        <w:pStyle w:val="SourceCode"/>
      </w:pPr>
      <w:r>
        <w:rPr>
          <w:rStyle w:val="VerbatimChar"/>
        </w:rPr>
        <w:t>2019-02-18</w:t>
      </w:r>
    </w:p>
    <w:p w14:paraId="57D1A38A" w14:textId="77777777" w:rsidR="007433CD" w:rsidRDefault="00000000">
      <w:pPr>
        <w:pStyle w:val="SourceCode"/>
      </w:pPr>
      <w:r>
        <w:rPr>
          <w:rStyle w:val="VerbatimChar"/>
        </w:rPr>
        <w:t>2019-02-19</w:t>
      </w:r>
    </w:p>
    <w:p w14:paraId="57D1A38B" w14:textId="77777777" w:rsidR="007433CD" w:rsidRDefault="00000000">
      <w:pPr>
        <w:pStyle w:val="SourceCode"/>
      </w:pPr>
      <w:r>
        <w:rPr>
          <w:rStyle w:val="VerbatimChar"/>
        </w:rPr>
        <w:t>2019-02-20</w:t>
      </w:r>
    </w:p>
    <w:p w14:paraId="57D1A38C" w14:textId="77777777" w:rsidR="007433CD" w:rsidRDefault="00000000">
      <w:pPr>
        <w:pStyle w:val="SourceCode"/>
      </w:pPr>
      <w:r>
        <w:rPr>
          <w:rStyle w:val="VerbatimChar"/>
        </w:rPr>
        <w:t>2019-02-21</w:t>
      </w:r>
    </w:p>
    <w:p w14:paraId="57D1A38D" w14:textId="77777777" w:rsidR="007433CD" w:rsidRDefault="00000000">
      <w:pPr>
        <w:pStyle w:val="SourceCode"/>
      </w:pPr>
      <w:r>
        <w:rPr>
          <w:rStyle w:val="VerbatimChar"/>
        </w:rPr>
        <w:t>2019-02-22</w:t>
      </w:r>
    </w:p>
    <w:p w14:paraId="57D1A38E" w14:textId="77777777" w:rsidR="007433CD" w:rsidRDefault="00000000">
      <w:pPr>
        <w:pStyle w:val="SourceCode"/>
      </w:pPr>
      <w:r>
        <w:rPr>
          <w:rStyle w:val="VerbatimChar"/>
        </w:rPr>
        <w:t>2019-02-23</w:t>
      </w:r>
    </w:p>
    <w:p w14:paraId="57D1A38F" w14:textId="77777777" w:rsidR="007433CD" w:rsidRDefault="00000000">
      <w:pPr>
        <w:pStyle w:val="SourceCode"/>
      </w:pPr>
      <w:r>
        <w:rPr>
          <w:rStyle w:val="VerbatimChar"/>
        </w:rPr>
        <w:t>2019-02-24</w:t>
      </w:r>
    </w:p>
    <w:p w14:paraId="57D1A390" w14:textId="77777777" w:rsidR="007433CD" w:rsidRDefault="00000000">
      <w:pPr>
        <w:pStyle w:val="SourceCode"/>
      </w:pPr>
      <w:r>
        <w:rPr>
          <w:rStyle w:val="VerbatimChar"/>
        </w:rPr>
        <w:t>2019-02-25</w:t>
      </w:r>
    </w:p>
    <w:p w14:paraId="57D1A391" w14:textId="77777777" w:rsidR="007433CD" w:rsidRDefault="00000000">
      <w:pPr>
        <w:pStyle w:val="SourceCode"/>
      </w:pPr>
      <w:r>
        <w:rPr>
          <w:rStyle w:val="VerbatimChar"/>
        </w:rPr>
        <w:t>2019-02-26</w:t>
      </w:r>
    </w:p>
    <w:p w14:paraId="57D1A392" w14:textId="77777777" w:rsidR="007433CD" w:rsidRDefault="00000000">
      <w:pPr>
        <w:pStyle w:val="SourceCode"/>
      </w:pPr>
      <w:r>
        <w:rPr>
          <w:rStyle w:val="VerbatimChar"/>
        </w:rPr>
        <w:t>2019-02-27</w:t>
      </w:r>
    </w:p>
    <w:p w14:paraId="57D1A393" w14:textId="77777777" w:rsidR="007433CD" w:rsidRDefault="00000000">
      <w:pPr>
        <w:pStyle w:val="SourceCode"/>
      </w:pPr>
      <w:r>
        <w:rPr>
          <w:rStyle w:val="VerbatimChar"/>
        </w:rPr>
        <w:t>2019-02-28</w:t>
      </w:r>
    </w:p>
    <w:p w14:paraId="57D1A394" w14:textId="77777777" w:rsidR="007433CD" w:rsidRDefault="00000000">
      <w:pPr>
        <w:pStyle w:val="SourceCode"/>
      </w:pPr>
      <w:r>
        <w:rPr>
          <w:rStyle w:val="VerbatimChar"/>
        </w:rPr>
        <w:t>2019-03-01</w:t>
      </w:r>
    </w:p>
    <w:p w14:paraId="57D1A395" w14:textId="77777777" w:rsidR="007433CD" w:rsidRDefault="00000000">
      <w:pPr>
        <w:pStyle w:val="SourceCode"/>
      </w:pPr>
      <w:r>
        <w:rPr>
          <w:rStyle w:val="VerbatimChar"/>
        </w:rPr>
        <w:t>2019-03-02</w:t>
      </w:r>
    </w:p>
    <w:p w14:paraId="57D1A396" w14:textId="77777777" w:rsidR="007433CD" w:rsidRDefault="00000000">
      <w:pPr>
        <w:pStyle w:val="SourceCode"/>
      </w:pPr>
      <w:r>
        <w:rPr>
          <w:rStyle w:val="VerbatimChar"/>
        </w:rPr>
        <w:t>2019-03-03</w:t>
      </w:r>
    </w:p>
    <w:p w14:paraId="57D1A397" w14:textId="77777777" w:rsidR="007433CD" w:rsidRDefault="00000000">
      <w:pPr>
        <w:pStyle w:val="SourceCode"/>
      </w:pPr>
      <w:r>
        <w:rPr>
          <w:rStyle w:val="VerbatimChar"/>
        </w:rPr>
        <w:t>2019-03-04</w:t>
      </w:r>
    </w:p>
    <w:p w14:paraId="57D1A398" w14:textId="77777777" w:rsidR="007433CD" w:rsidRDefault="00000000">
      <w:pPr>
        <w:pStyle w:val="SourceCode"/>
      </w:pPr>
      <w:r>
        <w:rPr>
          <w:rStyle w:val="VerbatimChar"/>
        </w:rPr>
        <w:t>2019-03-05</w:t>
      </w:r>
    </w:p>
    <w:p w14:paraId="57D1A399" w14:textId="77777777" w:rsidR="007433CD" w:rsidRDefault="00000000">
      <w:pPr>
        <w:pStyle w:val="SourceCode"/>
      </w:pPr>
      <w:r>
        <w:rPr>
          <w:rStyle w:val="VerbatimChar"/>
        </w:rPr>
        <w:t>2019-03-06</w:t>
      </w:r>
    </w:p>
    <w:p w14:paraId="57D1A39A" w14:textId="77777777" w:rsidR="007433CD" w:rsidRDefault="00000000">
      <w:pPr>
        <w:pStyle w:val="SourceCode"/>
      </w:pPr>
      <w:r>
        <w:rPr>
          <w:rStyle w:val="VerbatimChar"/>
        </w:rPr>
        <w:t>2019-03-07</w:t>
      </w:r>
    </w:p>
    <w:p w14:paraId="57D1A39B" w14:textId="77777777" w:rsidR="007433CD" w:rsidRDefault="00000000">
      <w:pPr>
        <w:pStyle w:val="SourceCode"/>
      </w:pPr>
      <w:r>
        <w:rPr>
          <w:rStyle w:val="VerbatimChar"/>
        </w:rPr>
        <w:t>2019-03-08</w:t>
      </w:r>
    </w:p>
    <w:p w14:paraId="57D1A39C" w14:textId="77777777" w:rsidR="007433CD" w:rsidRDefault="00000000">
      <w:pPr>
        <w:pStyle w:val="SourceCode"/>
      </w:pPr>
      <w:r>
        <w:rPr>
          <w:rStyle w:val="VerbatimChar"/>
        </w:rPr>
        <w:t>2019-03-09</w:t>
      </w:r>
    </w:p>
    <w:p w14:paraId="57D1A39D" w14:textId="77777777" w:rsidR="007433CD" w:rsidRDefault="00000000">
      <w:pPr>
        <w:pStyle w:val="SourceCode"/>
      </w:pPr>
      <w:r>
        <w:rPr>
          <w:rStyle w:val="VerbatimChar"/>
        </w:rPr>
        <w:lastRenderedPageBreak/>
        <w:t>2019-03-10</w:t>
      </w:r>
    </w:p>
    <w:p w14:paraId="57D1A39E" w14:textId="77777777" w:rsidR="007433CD" w:rsidRDefault="00000000">
      <w:pPr>
        <w:pStyle w:val="SourceCode"/>
      </w:pPr>
      <w:r>
        <w:rPr>
          <w:rStyle w:val="VerbatimChar"/>
        </w:rPr>
        <w:t>2019-03-11</w:t>
      </w:r>
    </w:p>
    <w:p w14:paraId="57D1A39F" w14:textId="77777777" w:rsidR="007433CD" w:rsidRDefault="00000000">
      <w:pPr>
        <w:pStyle w:val="SourceCode"/>
      </w:pPr>
      <w:r>
        <w:rPr>
          <w:rStyle w:val="VerbatimChar"/>
        </w:rPr>
        <w:t>2019-03-12</w:t>
      </w:r>
    </w:p>
    <w:p w14:paraId="57D1A3A0" w14:textId="77777777" w:rsidR="007433CD" w:rsidRDefault="00000000">
      <w:pPr>
        <w:pStyle w:val="SourceCode"/>
      </w:pPr>
      <w:r>
        <w:rPr>
          <w:rStyle w:val="VerbatimChar"/>
        </w:rPr>
        <w:t>2019-03-13</w:t>
      </w:r>
    </w:p>
    <w:p w14:paraId="57D1A3A1" w14:textId="77777777" w:rsidR="007433CD" w:rsidRDefault="00000000">
      <w:pPr>
        <w:pStyle w:val="SourceCode"/>
      </w:pPr>
      <w:r>
        <w:rPr>
          <w:rStyle w:val="VerbatimChar"/>
        </w:rPr>
        <w:t>2019-03-14</w:t>
      </w:r>
    </w:p>
    <w:p w14:paraId="57D1A3A2" w14:textId="77777777" w:rsidR="007433CD" w:rsidRDefault="00000000">
      <w:pPr>
        <w:pStyle w:val="SourceCode"/>
      </w:pPr>
      <w:r>
        <w:rPr>
          <w:rStyle w:val="VerbatimChar"/>
        </w:rPr>
        <w:t>2019-03-15</w:t>
      </w:r>
    </w:p>
    <w:p w14:paraId="57D1A3A3" w14:textId="77777777" w:rsidR="007433CD" w:rsidRDefault="00000000">
      <w:pPr>
        <w:pStyle w:val="SourceCode"/>
      </w:pPr>
      <w:r>
        <w:rPr>
          <w:rStyle w:val="VerbatimChar"/>
        </w:rPr>
        <w:t>2019-03-16</w:t>
      </w:r>
    </w:p>
    <w:p w14:paraId="57D1A3A4" w14:textId="77777777" w:rsidR="007433CD" w:rsidRDefault="00000000">
      <w:pPr>
        <w:pStyle w:val="SourceCode"/>
      </w:pPr>
      <w:r>
        <w:rPr>
          <w:rStyle w:val="VerbatimChar"/>
        </w:rPr>
        <w:t>2019-03-17</w:t>
      </w:r>
    </w:p>
    <w:p w14:paraId="57D1A3A5" w14:textId="77777777" w:rsidR="007433CD" w:rsidRDefault="00000000">
      <w:pPr>
        <w:pStyle w:val="SourceCode"/>
      </w:pPr>
      <w:r>
        <w:rPr>
          <w:rStyle w:val="VerbatimChar"/>
        </w:rPr>
        <w:t>2019-03-18</w:t>
      </w:r>
    </w:p>
    <w:p w14:paraId="57D1A3A6" w14:textId="77777777" w:rsidR="007433CD" w:rsidRDefault="00000000">
      <w:pPr>
        <w:pStyle w:val="SourceCode"/>
      </w:pPr>
      <w:r>
        <w:rPr>
          <w:rStyle w:val="VerbatimChar"/>
        </w:rPr>
        <w:t>2019-03-19</w:t>
      </w:r>
    </w:p>
    <w:p w14:paraId="57D1A3A7" w14:textId="77777777" w:rsidR="007433CD" w:rsidRDefault="00000000">
      <w:pPr>
        <w:pStyle w:val="SourceCode"/>
      </w:pPr>
      <w:r>
        <w:rPr>
          <w:rStyle w:val="VerbatimChar"/>
        </w:rPr>
        <w:t>2019-03-20</w:t>
      </w:r>
    </w:p>
    <w:p w14:paraId="57D1A3A8" w14:textId="77777777" w:rsidR="007433CD" w:rsidRDefault="00000000">
      <w:pPr>
        <w:pStyle w:val="SourceCode"/>
      </w:pPr>
      <w:r>
        <w:rPr>
          <w:rStyle w:val="VerbatimChar"/>
        </w:rPr>
        <w:t>2019-03-21</w:t>
      </w:r>
    </w:p>
    <w:p w14:paraId="57D1A3A9" w14:textId="77777777" w:rsidR="007433CD" w:rsidRDefault="00000000">
      <w:pPr>
        <w:pStyle w:val="SourceCode"/>
      </w:pPr>
      <w:r>
        <w:rPr>
          <w:rStyle w:val="VerbatimChar"/>
        </w:rPr>
        <w:t>2019-03-22</w:t>
      </w:r>
    </w:p>
    <w:p w14:paraId="57D1A3AA" w14:textId="77777777" w:rsidR="007433CD" w:rsidRDefault="00000000">
      <w:pPr>
        <w:pStyle w:val="SourceCode"/>
      </w:pPr>
      <w:r>
        <w:rPr>
          <w:rStyle w:val="VerbatimChar"/>
        </w:rPr>
        <w:t>2019-03-23</w:t>
      </w:r>
    </w:p>
    <w:p w14:paraId="57D1A3AB" w14:textId="77777777" w:rsidR="007433CD" w:rsidRDefault="00000000">
      <w:pPr>
        <w:pStyle w:val="SourceCode"/>
      </w:pPr>
      <w:r>
        <w:rPr>
          <w:rStyle w:val="VerbatimChar"/>
        </w:rPr>
        <w:t>2019-03-24</w:t>
      </w:r>
    </w:p>
    <w:p w14:paraId="57D1A3AC" w14:textId="77777777" w:rsidR="007433CD" w:rsidRDefault="00000000">
      <w:pPr>
        <w:pStyle w:val="SourceCode"/>
      </w:pPr>
      <w:r>
        <w:rPr>
          <w:rStyle w:val="VerbatimChar"/>
        </w:rPr>
        <w:t>2019-03-25</w:t>
      </w:r>
    </w:p>
    <w:p w14:paraId="57D1A3AD" w14:textId="77777777" w:rsidR="007433CD" w:rsidRDefault="00000000">
      <w:pPr>
        <w:pStyle w:val="SourceCode"/>
      </w:pPr>
      <w:r>
        <w:rPr>
          <w:rStyle w:val="VerbatimChar"/>
        </w:rPr>
        <w:t>2019-03-26</w:t>
      </w:r>
    </w:p>
    <w:p w14:paraId="57D1A3AE" w14:textId="77777777" w:rsidR="007433CD" w:rsidRDefault="00000000">
      <w:pPr>
        <w:pStyle w:val="SourceCode"/>
      </w:pPr>
      <w:r>
        <w:rPr>
          <w:rStyle w:val="VerbatimChar"/>
        </w:rPr>
        <w:t>2019-03-27</w:t>
      </w:r>
    </w:p>
    <w:p w14:paraId="57D1A3AF" w14:textId="77777777" w:rsidR="007433CD" w:rsidRDefault="00000000">
      <w:pPr>
        <w:pStyle w:val="SourceCode"/>
      </w:pPr>
      <w:r>
        <w:rPr>
          <w:rStyle w:val="VerbatimChar"/>
        </w:rPr>
        <w:t>2019-03-28</w:t>
      </w:r>
    </w:p>
    <w:p w14:paraId="57D1A3B0" w14:textId="77777777" w:rsidR="007433CD" w:rsidRDefault="00000000">
      <w:pPr>
        <w:pStyle w:val="SourceCode"/>
      </w:pPr>
      <w:r>
        <w:rPr>
          <w:rStyle w:val="VerbatimChar"/>
        </w:rPr>
        <w:t>2019-03-29</w:t>
      </w:r>
    </w:p>
    <w:p w14:paraId="57D1A3B1" w14:textId="77777777" w:rsidR="007433CD" w:rsidRDefault="00000000">
      <w:pPr>
        <w:pStyle w:val="SourceCode"/>
      </w:pPr>
      <w:r>
        <w:rPr>
          <w:rStyle w:val="VerbatimChar"/>
        </w:rPr>
        <w:t>2019-03-30</w:t>
      </w:r>
    </w:p>
    <w:p w14:paraId="57D1A3B2" w14:textId="77777777" w:rsidR="007433CD" w:rsidRDefault="00000000">
      <w:pPr>
        <w:pStyle w:val="SourceCode"/>
      </w:pPr>
      <w:r>
        <w:rPr>
          <w:rStyle w:val="VerbatimChar"/>
        </w:rPr>
        <w:t>2019-03-31</w:t>
      </w:r>
    </w:p>
    <w:p w14:paraId="57D1A3B3" w14:textId="77777777" w:rsidR="007433CD" w:rsidRDefault="00000000">
      <w:pPr>
        <w:pStyle w:val="SourceCode"/>
      </w:pPr>
      <w:r>
        <w:rPr>
          <w:rStyle w:val="VerbatimChar"/>
        </w:rPr>
        <w:t>2019-04-01</w:t>
      </w:r>
    </w:p>
    <w:p w14:paraId="57D1A3B4" w14:textId="77777777" w:rsidR="007433CD" w:rsidRDefault="00000000">
      <w:pPr>
        <w:pStyle w:val="SourceCode"/>
      </w:pPr>
      <w:r>
        <w:rPr>
          <w:rStyle w:val="VerbatimChar"/>
        </w:rPr>
        <w:t>2019-04-02</w:t>
      </w:r>
    </w:p>
    <w:p w14:paraId="57D1A3B5" w14:textId="77777777" w:rsidR="007433CD" w:rsidRDefault="00000000">
      <w:pPr>
        <w:pStyle w:val="SourceCode"/>
      </w:pPr>
      <w:r>
        <w:rPr>
          <w:rStyle w:val="VerbatimChar"/>
        </w:rPr>
        <w:t>2019-04-03</w:t>
      </w:r>
    </w:p>
    <w:p w14:paraId="57D1A3B6" w14:textId="77777777" w:rsidR="007433CD" w:rsidRDefault="00000000">
      <w:pPr>
        <w:pStyle w:val="SourceCode"/>
      </w:pPr>
      <w:r>
        <w:rPr>
          <w:rStyle w:val="VerbatimChar"/>
        </w:rPr>
        <w:t>2019-04-04</w:t>
      </w:r>
    </w:p>
    <w:p w14:paraId="57D1A3B7" w14:textId="77777777" w:rsidR="007433CD" w:rsidRDefault="00000000">
      <w:pPr>
        <w:pStyle w:val="SourceCode"/>
      </w:pPr>
      <w:r>
        <w:rPr>
          <w:rStyle w:val="VerbatimChar"/>
        </w:rPr>
        <w:t>2019-04-05</w:t>
      </w:r>
    </w:p>
    <w:p w14:paraId="57D1A3B8" w14:textId="77777777" w:rsidR="007433CD" w:rsidRDefault="00000000">
      <w:pPr>
        <w:pStyle w:val="SourceCode"/>
      </w:pPr>
      <w:r>
        <w:rPr>
          <w:rStyle w:val="VerbatimChar"/>
        </w:rPr>
        <w:t>2019-04-06</w:t>
      </w:r>
    </w:p>
    <w:p w14:paraId="57D1A3B9" w14:textId="77777777" w:rsidR="007433CD" w:rsidRDefault="00000000">
      <w:pPr>
        <w:pStyle w:val="SourceCode"/>
      </w:pPr>
      <w:r>
        <w:rPr>
          <w:rStyle w:val="VerbatimChar"/>
        </w:rPr>
        <w:lastRenderedPageBreak/>
        <w:t>2019-04-07</w:t>
      </w:r>
    </w:p>
    <w:p w14:paraId="57D1A3BA" w14:textId="77777777" w:rsidR="007433CD" w:rsidRDefault="00000000">
      <w:pPr>
        <w:pStyle w:val="SourceCode"/>
      </w:pPr>
      <w:r>
        <w:rPr>
          <w:rStyle w:val="VerbatimChar"/>
        </w:rPr>
        <w:t>2019-04-08</w:t>
      </w:r>
    </w:p>
    <w:p w14:paraId="57D1A3BB" w14:textId="77777777" w:rsidR="007433CD" w:rsidRDefault="00000000">
      <w:pPr>
        <w:pStyle w:val="SourceCode"/>
      </w:pPr>
      <w:r>
        <w:rPr>
          <w:rStyle w:val="VerbatimChar"/>
        </w:rPr>
        <w:t>2019-04-09</w:t>
      </w:r>
    </w:p>
    <w:p w14:paraId="57D1A3BC" w14:textId="77777777" w:rsidR="007433CD" w:rsidRDefault="00000000">
      <w:pPr>
        <w:pStyle w:val="SourceCode"/>
      </w:pPr>
      <w:r>
        <w:rPr>
          <w:rStyle w:val="VerbatimChar"/>
        </w:rPr>
        <w:t>2019-04-10</w:t>
      </w:r>
    </w:p>
    <w:p w14:paraId="57D1A3BD" w14:textId="77777777" w:rsidR="007433CD" w:rsidRDefault="00000000">
      <w:pPr>
        <w:pStyle w:val="SourceCode"/>
      </w:pPr>
      <w:r>
        <w:rPr>
          <w:rStyle w:val="VerbatimChar"/>
        </w:rPr>
        <w:t>2019-04-11</w:t>
      </w:r>
    </w:p>
    <w:p w14:paraId="57D1A3BE" w14:textId="77777777" w:rsidR="007433CD" w:rsidRDefault="00000000">
      <w:pPr>
        <w:pStyle w:val="SourceCode"/>
      </w:pPr>
      <w:r>
        <w:rPr>
          <w:rStyle w:val="VerbatimChar"/>
        </w:rPr>
        <w:t>2019-04-12</w:t>
      </w:r>
    </w:p>
    <w:p w14:paraId="57D1A3BF" w14:textId="77777777" w:rsidR="007433CD" w:rsidRDefault="00000000">
      <w:pPr>
        <w:pStyle w:val="SourceCode"/>
      </w:pPr>
      <w:r>
        <w:rPr>
          <w:rStyle w:val="VerbatimChar"/>
        </w:rPr>
        <w:t>2019-04-13</w:t>
      </w:r>
    </w:p>
    <w:p w14:paraId="57D1A3C0" w14:textId="77777777" w:rsidR="007433CD" w:rsidRDefault="00000000">
      <w:pPr>
        <w:pStyle w:val="SourceCode"/>
      </w:pPr>
      <w:r>
        <w:rPr>
          <w:rStyle w:val="VerbatimChar"/>
        </w:rPr>
        <w:t>2019-04-14</w:t>
      </w:r>
    </w:p>
    <w:p w14:paraId="57D1A3C1" w14:textId="77777777" w:rsidR="007433CD" w:rsidRDefault="00000000">
      <w:pPr>
        <w:pStyle w:val="SourceCode"/>
      </w:pPr>
      <w:r>
        <w:rPr>
          <w:rStyle w:val="VerbatimChar"/>
        </w:rPr>
        <w:t>2019-04-15</w:t>
      </w:r>
    </w:p>
    <w:p w14:paraId="57D1A3C2" w14:textId="77777777" w:rsidR="007433CD" w:rsidRDefault="00000000">
      <w:pPr>
        <w:pStyle w:val="SourceCode"/>
      </w:pPr>
      <w:r>
        <w:rPr>
          <w:rStyle w:val="VerbatimChar"/>
        </w:rPr>
        <w:t>2019-04-16</w:t>
      </w:r>
    </w:p>
    <w:p w14:paraId="57D1A3C3" w14:textId="77777777" w:rsidR="007433CD" w:rsidRDefault="00000000">
      <w:pPr>
        <w:pStyle w:val="SourceCode"/>
      </w:pPr>
      <w:r>
        <w:rPr>
          <w:rStyle w:val="VerbatimChar"/>
        </w:rPr>
        <w:t>2019-04-17</w:t>
      </w:r>
    </w:p>
    <w:p w14:paraId="57D1A3C4" w14:textId="77777777" w:rsidR="007433CD" w:rsidRDefault="00000000">
      <w:pPr>
        <w:pStyle w:val="SourceCode"/>
      </w:pPr>
      <w:r>
        <w:rPr>
          <w:rStyle w:val="VerbatimChar"/>
        </w:rPr>
        <w:t>2019-04-18</w:t>
      </w:r>
    </w:p>
    <w:p w14:paraId="57D1A3C5" w14:textId="77777777" w:rsidR="007433CD" w:rsidRDefault="00000000">
      <w:pPr>
        <w:pStyle w:val="SourceCode"/>
      </w:pPr>
      <w:r>
        <w:rPr>
          <w:rStyle w:val="VerbatimChar"/>
        </w:rPr>
        <w:t>2019-04-19</w:t>
      </w:r>
    </w:p>
    <w:p w14:paraId="57D1A3C6" w14:textId="77777777" w:rsidR="007433CD" w:rsidRDefault="00000000">
      <w:pPr>
        <w:pStyle w:val="SourceCode"/>
      </w:pPr>
      <w:r>
        <w:rPr>
          <w:rStyle w:val="VerbatimChar"/>
        </w:rPr>
        <w:t>2019-04-20</w:t>
      </w:r>
    </w:p>
    <w:p w14:paraId="57D1A3C7" w14:textId="77777777" w:rsidR="007433CD" w:rsidRDefault="00000000">
      <w:pPr>
        <w:pStyle w:val="SourceCode"/>
      </w:pPr>
      <w:r>
        <w:rPr>
          <w:rStyle w:val="VerbatimChar"/>
        </w:rPr>
        <w:t>2019-04-21</w:t>
      </w:r>
    </w:p>
    <w:p w14:paraId="57D1A3C8" w14:textId="77777777" w:rsidR="007433CD" w:rsidRDefault="00000000">
      <w:pPr>
        <w:pStyle w:val="SourceCode"/>
      </w:pPr>
      <w:r>
        <w:rPr>
          <w:rStyle w:val="VerbatimChar"/>
        </w:rPr>
        <w:t>2019-04-22</w:t>
      </w:r>
    </w:p>
    <w:p w14:paraId="57D1A3C9" w14:textId="77777777" w:rsidR="007433CD" w:rsidRDefault="00000000">
      <w:pPr>
        <w:pStyle w:val="SourceCode"/>
      </w:pPr>
      <w:r>
        <w:rPr>
          <w:rStyle w:val="VerbatimChar"/>
        </w:rPr>
        <w:t>2019-04-23</w:t>
      </w:r>
    </w:p>
    <w:p w14:paraId="57D1A3CA" w14:textId="77777777" w:rsidR="007433CD" w:rsidRDefault="00000000">
      <w:pPr>
        <w:pStyle w:val="SourceCode"/>
      </w:pPr>
      <w:r>
        <w:rPr>
          <w:rStyle w:val="VerbatimChar"/>
        </w:rPr>
        <w:t>2019-04-24</w:t>
      </w:r>
    </w:p>
    <w:p w14:paraId="57D1A3CB" w14:textId="77777777" w:rsidR="007433CD" w:rsidRDefault="00000000">
      <w:pPr>
        <w:pStyle w:val="SourceCode"/>
      </w:pPr>
      <w:r>
        <w:rPr>
          <w:rStyle w:val="VerbatimChar"/>
        </w:rPr>
        <w:t>2019-04-25</w:t>
      </w:r>
    </w:p>
    <w:p w14:paraId="57D1A3CC" w14:textId="77777777" w:rsidR="007433CD" w:rsidRDefault="00000000">
      <w:pPr>
        <w:pStyle w:val="SourceCode"/>
      </w:pPr>
      <w:r>
        <w:rPr>
          <w:rStyle w:val="VerbatimChar"/>
        </w:rPr>
        <w:t>2019-04-26</w:t>
      </w:r>
    </w:p>
    <w:p w14:paraId="57D1A3CD" w14:textId="77777777" w:rsidR="007433CD" w:rsidRDefault="00000000">
      <w:pPr>
        <w:pStyle w:val="SourceCode"/>
      </w:pPr>
      <w:r>
        <w:rPr>
          <w:rStyle w:val="VerbatimChar"/>
        </w:rPr>
        <w:t>2019-04-27</w:t>
      </w:r>
    </w:p>
    <w:p w14:paraId="57D1A3CE" w14:textId="77777777" w:rsidR="007433CD" w:rsidRDefault="00000000">
      <w:pPr>
        <w:pStyle w:val="SourceCode"/>
      </w:pPr>
      <w:r>
        <w:rPr>
          <w:rStyle w:val="VerbatimChar"/>
        </w:rPr>
        <w:t>2019-04-28</w:t>
      </w:r>
    </w:p>
    <w:p w14:paraId="57D1A3CF" w14:textId="77777777" w:rsidR="007433CD" w:rsidRDefault="00000000">
      <w:pPr>
        <w:pStyle w:val="SourceCode"/>
      </w:pPr>
      <w:r>
        <w:rPr>
          <w:rStyle w:val="VerbatimChar"/>
        </w:rPr>
        <w:t>2019-04-29</w:t>
      </w:r>
    </w:p>
    <w:p w14:paraId="57D1A3D0" w14:textId="77777777" w:rsidR="007433CD" w:rsidRDefault="00000000">
      <w:pPr>
        <w:pStyle w:val="SourceCode"/>
      </w:pPr>
      <w:r>
        <w:rPr>
          <w:rStyle w:val="VerbatimChar"/>
        </w:rPr>
        <w:t>2019-04-30</w:t>
      </w:r>
    </w:p>
    <w:p w14:paraId="57D1A3D1" w14:textId="77777777" w:rsidR="007433CD" w:rsidRDefault="00000000">
      <w:pPr>
        <w:pStyle w:val="SourceCode"/>
      </w:pPr>
      <w:r>
        <w:rPr>
          <w:rStyle w:val="VerbatimChar"/>
        </w:rPr>
        <w:t>2019-05-01</w:t>
      </w:r>
    </w:p>
    <w:p w14:paraId="57D1A3D2" w14:textId="77777777" w:rsidR="007433CD" w:rsidRDefault="00000000">
      <w:pPr>
        <w:pStyle w:val="SourceCode"/>
      </w:pPr>
      <w:r>
        <w:rPr>
          <w:rStyle w:val="VerbatimChar"/>
        </w:rPr>
        <w:t>2019-05-02</w:t>
      </w:r>
    </w:p>
    <w:p w14:paraId="57D1A3D3" w14:textId="77777777" w:rsidR="007433CD" w:rsidRDefault="00000000">
      <w:pPr>
        <w:pStyle w:val="SourceCode"/>
      </w:pPr>
      <w:r>
        <w:rPr>
          <w:rStyle w:val="VerbatimChar"/>
        </w:rPr>
        <w:t>2019-05-03</w:t>
      </w:r>
    </w:p>
    <w:p w14:paraId="57D1A3D4" w14:textId="77777777" w:rsidR="007433CD" w:rsidRDefault="00000000">
      <w:pPr>
        <w:pStyle w:val="SourceCode"/>
      </w:pPr>
      <w:r>
        <w:rPr>
          <w:rStyle w:val="VerbatimChar"/>
        </w:rPr>
        <w:t>2019-05-04</w:t>
      </w:r>
    </w:p>
    <w:p w14:paraId="57D1A3D5" w14:textId="77777777" w:rsidR="007433CD" w:rsidRDefault="00000000">
      <w:pPr>
        <w:pStyle w:val="SourceCode"/>
      </w:pPr>
      <w:r>
        <w:rPr>
          <w:rStyle w:val="VerbatimChar"/>
        </w:rPr>
        <w:lastRenderedPageBreak/>
        <w:t>2019-05-05</w:t>
      </w:r>
    </w:p>
    <w:p w14:paraId="57D1A3D6" w14:textId="77777777" w:rsidR="007433CD" w:rsidRDefault="00000000">
      <w:pPr>
        <w:pStyle w:val="SourceCode"/>
      </w:pPr>
      <w:r>
        <w:rPr>
          <w:rStyle w:val="VerbatimChar"/>
        </w:rPr>
        <w:t>2019-05-06</w:t>
      </w:r>
    </w:p>
    <w:p w14:paraId="57D1A3D7" w14:textId="77777777" w:rsidR="007433CD" w:rsidRDefault="00000000">
      <w:pPr>
        <w:pStyle w:val="SourceCode"/>
      </w:pPr>
      <w:r>
        <w:rPr>
          <w:rStyle w:val="VerbatimChar"/>
        </w:rPr>
        <w:t>2019-05-07</w:t>
      </w:r>
    </w:p>
    <w:p w14:paraId="57D1A3D8" w14:textId="77777777" w:rsidR="007433CD" w:rsidRDefault="00000000">
      <w:pPr>
        <w:pStyle w:val="SourceCode"/>
      </w:pPr>
      <w:r>
        <w:rPr>
          <w:rStyle w:val="VerbatimChar"/>
        </w:rPr>
        <w:t>2019-05-08</w:t>
      </w:r>
    </w:p>
    <w:p w14:paraId="57D1A3D9" w14:textId="77777777" w:rsidR="007433CD" w:rsidRDefault="00000000">
      <w:pPr>
        <w:pStyle w:val="SourceCode"/>
      </w:pPr>
      <w:r>
        <w:rPr>
          <w:rStyle w:val="VerbatimChar"/>
        </w:rPr>
        <w:t>2019-05-09</w:t>
      </w:r>
    </w:p>
    <w:p w14:paraId="57D1A3DA" w14:textId="77777777" w:rsidR="007433CD" w:rsidRDefault="00000000">
      <w:pPr>
        <w:pStyle w:val="SourceCode"/>
      </w:pPr>
      <w:r>
        <w:rPr>
          <w:rStyle w:val="VerbatimChar"/>
        </w:rPr>
        <w:t>2019-05-10</w:t>
      </w:r>
    </w:p>
    <w:p w14:paraId="57D1A3DB" w14:textId="77777777" w:rsidR="007433CD" w:rsidRDefault="00000000">
      <w:pPr>
        <w:pStyle w:val="SourceCode"/>
      </w:pPr>
      <w:r>
        <w:rPr>
          <w:rStyle w:val="VerbatimChar"/>
        </w:rPr>
        <w:t>2019-05-11</w:t>
      </w:r>
    </w:p>
    <w:p w14:paraId="57D1A3DC" w14:textId="77777777" w:rsidR="007433CD" w:rsidRDefault="00000000">
      <w:pPr>
        <w:pStyle w:val="SourceCode"/>
      </w:pPr>
      <w:r>
        <w:rPr>
          <w:rStyle w:val="VerbatimChar"/>
        </w:rPr>
        <w:t>2019-05-12</w:t>
      </w:r>
    </w:p>
    <w:p w14:paraId="57D1A3DD" w14:textId="77777777" w:rsidR="007433CD" w:rsidRDefault="00000000">
      <w:pPr>
        <w:pStyle w:val="SourceCode"/>
      </w:pPr>
      <w:r>
        <w:rPr>
          <w:rStyle w:val="VerbatimChar"/>
        </w:rPr>
        <w:t>2019-05-13</w:t>
      </w:r>
    </w:p>
    <w:p w14:paraId="57D1A3DE" w14:textId="77777777" w:rsidR="007433CD" w:rsidRDefault="00000000">
      <w:pPr>
        <w:pStyle w:val="SourceCode"/>
      </w:pPr>
      <w:r>
        <w:rPr>
          <w:rStyle w:val="VerbatimChar"/>
        </w:rPr>
        <w:t>2019-05-14</w:t>
      </w:r>
    </w:p>
    <w:p w14:paraId="57D1A3DF" w14:textId="77777777" w:rsidR="007433CD" w:rsidRDefault="00000000">
      <w:pPr>
        <w:pStyle w:val="SourceCode"/>
      </w:pPr>
      <w:r>
        <w:rPr>
          <w:rStyle w:val="VerbatimChar"/>
        </w:rPr>
        <w:t>2019-05-15</w:t>
      </w:r>
    </w:p>
    <w:p w14:paraId="57D1A3E0" w14:textId="77777777" w:rsidR="007433CD" w:rsidRDefault="00000000">
      <w:pPr>
        <w:pStyle w:val="SourceCode"/>
      </w:pPr>
      <w:r>
        <w:rPr>
          <w:rStyle w:val="VerbatimChar"/>
        </w:rPr>
        <w:t>2019-05-16</w:t>
      </w:r>
    </w:p>
    <w:p w14:paraId="57D1A3E1" w14:textId="77777777" w:rsidR="007433CD" w:rsidRDefault="00000000">
      <w:pPr>
        <w:pStyle w:val="SourceCode"/>
      </w:pPr>
      <w:r>
        <w:rPr>
          <w:rStyle w:val="VerbatimChar"/>
        </w:rPr>
        <w:t>2019-05-17</w:t>
      </w:r>
    </w:p>
    <w:p w14:paraId="57D1A3E2" w14:textId="77777777" w:rsidR="007433CD" w:rsidRDefault="00000000">
      <w:pPr>
        <w:pStyle w:val="SourceCode"/>
      </w:pPr>
      <w:r>
        <w:rPr>
          <w:rStyle w:val="VerbatimChar"/>
        </w:rPr>
        <w:t>2019-05-18</w:t>
      </w:r>
    </w:p>
    <w:p w14:paraId="57D1A3E3" w14:textId="77777777" w:rsidR="007433CD" w:rsidRDefault="00000000">
      <w:pPr>
        <w:pStyle w:val="SourceCode"/>
      </w:pPr>
      <w:r>
        <w:rPr>
          <w:rStyle w:val="VerbatimChar"/>
        </w:rPr>
        <w:t>2019-05-19</w:t>
      </w:r>
    </w:p>
    <w:p w14:paraId="57D1A3E4" w14:textId="77777777" w:rsidR="007433CD" w:rsidRDefault="00000000">
      <w:pPr>
        <w:pStyle w:val="SourceCode"/>
      </w:pPr>
      <w:r>
        <w:rPr>
          <w:rStyle w:val="VerbatimChar"/>
        </w:rPr>
        <w:t>2019-05-20</w:t>
      </w:r>
    </w:p>
    <w:p w14:paraId="57D1A3E5" w14:textId="77777777" w:rsidR="007433CD" w:rsidRDefault="00000000">
      <w:pPr>
        <w:pStyle w:val="SourceCode"/>
      </w:pPr>
      <w:r>
        <w:rPr>
          <w:rStyle w:val="VerbatimChar"/>
        </w:rPr>
        <w:t>2019-05-21</w:t>
      </w:r>
    </w:p>
    <w:p w14:paraId="57D1A3E6" w14:textId="77777777" w:rsidR="007433CD" w:rsidRDefault="00000000">
      <w:pPr>
        <w:pStyle w:val="SourceCode"/>
      </w:pPr>
      <w:r>
        <w:rPr>
          <w:rStyle w:val="VerbatimChar"/>
        </w:rPr>
        <w:t>2019-05-22</w:t>
      </w:r>
    </w:p>
    <w:p w14:paraId="57D1A3E7" w14:textId="77777777" w:rsidR="007433CD" w:rsidRDefault="00000000">
      <w:pPr>
        <w:pStyle w:val="SourceCode"/>
      </w:pPr>
      <w:r>
        <w:rPr>
          <w:rStyle w:val="VerbatimChar"/>
        </w:rPr>
        <w:t>2019-05-23</w:t>
      </w:r>
    </w:p>
    <w:p w14:paraId="57D1A3E8" w14:textId="77777777" w:rsidR="007433CD" w:rsidRDefault="00000000">
      <w:pPr>
        <w:pStyle w:val="SourceCode"/>
      </w:pPr>
      <w:r>
        <w:rPr>
          <w:rStyle w:val="VerbatimChar"/>
        </w:rPr>
        <w:t>2019-05-24</w:t>
      </w:r>
    </w:p>
    <w:p w14:paraId="57D1A3E9" w14:textId="77777777" w:rsidR="007433CD" w:rsidRDefault="00000000">
      <w:pPr>
        <w:pStyle w:val="SourceCode"/>
      </w:pPr>
      <w:r>
        <w:rPr>
          <w:rStyle w:val="VerbatimChar"/>
        </w:rPr>
        <w:t>2019-05-25</w:t>
      </w:r>
    </w:p>
    <w:p w14:paraId="57D1A3EA" w14:textId="77777777" w:rsidR="007433CD" w:rsidRDefault="00000000">
      <w:pPr>
        <w:pStyle w:val="SourceCode"/>
      </w:pPr>
      <w:r>
        <w:rPr>
          <w:rStyle w:val="VerbatimChar"/>
        </w:rPr>
        <w:t>2019-05-26</w:t>
      </w:r>
    </w:p>
    <w:p w14:paraId="57D1A3EB" w14:textId="77777777" w:rsidR="007433CD" w:rsidRDefault="00000000">
      <w:pPr>
        <w:pStyle w:val="SourceCode"/>
      </w:pPr>
      <w:r>
        <w:rPr>
          <w:rStyle w:val="VerbatimChar"/>
        </w:rPr>
        <w:t>2019-05-27</w:t>
      </w:r>
    </w:p>
    <w:p w14:paraId="57D1A3EC" w14:textId="77777777" w:rsidR="007433CD" w:rsidRDefault="00000000">
      <w:pPr>
        <w:pStyle w:val="SourceCode"/>
      </w:pPr>
      <w:r>
        <w:rPr>
          <w:rStyle w:val="VerbatimChar"/>
        </w:rPr>
        <w:t>2019-05-28</w:t>
      </w:r>
    </w:p>
    <w:p w14:paraId="57D1A3ED" w14:textId="77777777" w:rsidR="007433CD" w:rsidRDefault="00000000">
      <w:pPr>
        <w:pStyle w:val="SourceCode"/>
      </w:pPr>
      <w:r>
        <w:rPr>
          <w:rStyle w:val="VerbatimChar"/>
        </w:rPr>
        <w:t>2019-05-29</w:t>
      </w:r>
    </w:p>
    <w:p w14:paraId="57D1A3EE" w14:textId="77777777" w:rsidR="007433CD" w:rsidRDefault="00000000">
      <w:pPr>
        <w:pStyle w:val="SourceCode"/>
      </w:pPr>
      <w:r>
        <w:rPr>
          <w:rStyle w:val="VerbatimChar"/>
        </w:rPr>
        <w:t>2019-05-30</w:t>
      </w:r>
    </w:p>
    <w:p w14:paraId="57D1A3EF" w14:textId="77777777" w:rsidR="007433CD" w:rsidRDefault="00000000">
      <w:pPr>
        <w:pStyle w:val="SourceCode"/>
      </w:pPr>
      <w:r>
        <w:rPr>
          <w:rStyle w:val="VerbatimChar"/>
        </w:rPr>
        <w:t>2019-05-31</w:t>
      </w:r>
    </w:p>
    <w:p w14:paraId="57D1A3F0" w14:textId="77777777" w:rsidR="007433CD" w:rsidRDefault="00000000">
      <w:pPr>
        <w:pStyle w:val="SourceCode"/>
      </w:pPr>
      <w:r>
        <w:rPr>
          <w:rStyle w:val="VerbatimChar"/>
        </w:rPr>
        <w:t>2019-06-01</w:t>
      </w:r>
    </w:p>
    <w:p w14:paraId="57D1A3F1" w14:textId="77777777" w:rsidR="007433CD" w:rsidRDefault="00000000">
      <w:pPr>
        <w:pStyle w:val="SourceCode"/>
      </w:pPr>
      <w:r>
        <w:rPr>
          <w:rStyle w:val="VerbatimChar"/>
        </w:rPr>
        <w:lastRenderedPageBreak/>
        <w:t>2019-06-02</w:t>
      </w:r>
    </w:p>
    <w:p w14:paraId="57D1A3F2" w14:textId="77777777" w:rsidR="007433CD" w:rsidRDefault="00000000">
      <w:pPr>
        <w:pStyle w:val="SourceCode"/>
      </w:pPr>
      <w:r>
        <w:rPr>
          <w:rStyle w:val="VerbatimChar"/>
        </w:rPr>
        <w:t>2019-06-03</w:t>
      </w:r>
    </w:p>
    <w:p w14:paraId="57D1A3F3" w14:textId="77777777" w:rsidR="007433CD" w:rsidRDefault="00000000">
      <w:pPr>
        <w:pStyle w:val="SourceCode"/>
      </w:pPr>
      <w:r>
        <w:rPr>
          <w:rStyle w:val="VerbatimChar"/>
        </w:rPr>
        <w:t>2019-06-04</w:t>
      </w:r>
    </w:p>
    <w:p w14:paraId="57D1A3F4" w14:textId="77777777" w:rsidR="007433CD" w:rsidRDefault="00000000">
      <w:pPr>
        <w:pStyle w:val="SourceCode"/>
      </w:pPr>
      <w:r>
        <w:rPr>
          <w:rStyle w:val="VerbatimChar"/>
        </w:rPr>
        <w:t>2019-06-05</w:t>
      </w:r>
    </w:p>
    <w:p w14:paraId="57D1A3F5" w14:textId="77777777" w:rsidR="007433CD" w:rsidRDefault="00000000">
      <w:pPr>
        <w:pStyle w:val="SourceCode"/>
      </w:pPr>
      <w:r>
        <w:rPr>
          <w:rStyle w:val="VerbatimChar"/>
        </w:rPr>
        <w:t>2019-06-06</w:t>
      </w:r>
    </w:p>
    <w:p w14:paraId="57D1A3F6" w14:textId="77777777" w:rsidR="007433CD" w:rsidRDefault="00000000">
      <w:pPr>
        <w:pStyle w:val="SourceCode"/>
      </w:pPr>
      <w:r>
        <w:rPr>
          <w:rStyle w:val="VerbatimChar"/>
        </w:rPr>
        <w:t>2019-06-07</w:t>
      </w:r>
    </w:p>
    <w:p w14:paraId="57D1A3F7" w14:textId="77777777" w:rsidR="007433CD" w:rsidRDefault="00000000">
      <w:pPr>
        <w:pStyle w:val="SourceCode"/>
      </w:pPr>
      <w:r>
        <w:rPr>
          <w:rStyle w:val="VerbatimChar"/>
        </w:rPr>
        <w:t>2019-06-08</w:t>
      </w:r>
    </w:p>
    <w:p w14:paraId="57D1A3F8" w14:textId="77777777" w:rsidR="007433CD" w:rsidRDefault="00000000">
      <w:pPr>
        <w:pStyle w:val="SourceCode"/>
      </w:pPr>
      <w:r>
        <w:rPr>
          <w:rStyle w:val="VerbatimChar"/>
        </w:rPr>
        <w:t>2019-06-09</w:t>
      </w:r>
    </w:p>
    <w:p w14:paraId="57D1A3F9" w14:textId="77777777" w:rsidR="007433CD" w:rsidRDefault="00000000">
      <w:pPr>
        <w:pStyle w:val="SourceCode"/>
      </w:pPr>
      <w:r>
        <w:rPr>
          <w:rStyle w:val="VerbatimChar"/>
        </w:rPr>
        <w:t>2019-06-10</w:t>
      </w:r>
    </w:p>
    <w:p w14:paraId="57D1A3FA" w14:textId="77777777" w:rsidR="007433CD" w:rsidRDefault="00000000">
      <w:pPr>
        <w:pStyle w:val="SourceCode"/>
      </w:pPr>
      <w:r>
        <w:rPr>
          <w:rStyle w:val="VerbatimChar"/>
        </w:rPr>
        <w:t>2019-06-11</w:t>
      </w:r>
    </w:p>
    <w:p w14:paraId="57D1A3FB" w14:textId="77777777" w:rsidR="007433CD" w:rsidRDefault="00000000">
      <w:pPr>
        <w:pStyle w:val="SourceCode"/>
      </w:pPr>
      <w:r>
        <w:rPr>
          <w:rStyle w:val="VerbatimChar"/>
        </w:rPr>
        <w:t>2019-06-12</w:t>
      </w:r>
    </w:p>
    <w:p w14:paraId="57D1A3FC" w14:textId="77777777" w:rsidR="007433CD" w:rsidRDefault="00000000">
      <w:pPr>
        <w:pStyle w:val="SourceCode"/>
      </w:pPr>
      <w:r>
        <w:rPr>
          <w:rStyle w:val="VerbatimChar"/>
        </w:rPr>
        <w:t>2019-06-13</w:t>
      </w:r>
    </w:p>
    <w:p w14:paraId="57D1A3FD" w14:textId="77777777" w:rsidR="007433CD" w:rsidRDefault="00000000">
      <w:pPr>
        <w:pStyle w:val="SourceCode"/>
      </w:pPr>
      <w:r>
        <w:rPr>
          <w:rStyle w:val="VerbatimChar"/>
        </w:rPr>
        <w:t>2019-06-14</w:t>
      </w:r>
    </w:p>
    <w:p w14:paraId="57D1A3FE" w14:textId="77777777" w:rsidR="007433CD" w:rsidRDefault="00000000">
      <w:pPr>
        <w:pStyle w:val="SourceCode"/>
      </w:pPr>
      <w:r>
        <w:rPr>
          <w:rStyle w:val="VerbatimChar"/>
        </w:rPr>
        <w:t>2019-06-15</w:t>
      </w:r>
    </w:p>
    <w:p w14:paraId="57D1A3FF" w14:textId="77777777" w:rsidR="007433CD" w:rsidRDefault="00000000">
      <w:pPr>
        <w:pStyle w:val="SourceCode"/>
      </w:pPr>
      <w:r>
        <w:rPr>
          <w:rStyle w:val="VerbatimChar"/>
        </w:rPr>
        <w:t>2019-06-16</w:t>
      </w:r>
    </w:p>
    <w:p w14:paraId="57D1A400" w14:textId="77777777" w:rsidR="007433CD" w:rsidRDefault="00000000">
      <w:pPr>
        <w:pStyle w:val="SourceCode"/>
      </w:pPr>
      <w:r>
        <w:rPr>
          <w:rStyle w:val="VerbatimChar"/>
        </w:rPr>
        <w:t>2019-06-17</w:t>
      </w:r>
    </w:p>
    <w:p w14:paraId="57D1A401" w14:textId="77777777" w:rsidR="007433CD" w:rsidRDefault="00000000">
      <w:pPr>
        <w:pStyle w:val="SourceCode"/>
      </w:pPr>
      <w:r>
        <w:rPr>
          <w:rStyle w:val="VerbatimChar"/>
        </w:rPr>
        <w:t>2019-06-18</w:t>
      </w:r>
    </w:p>
    <w:p w14:paraId="57D1A402" w14:textId="77777777" w:rsidR="007433CD" w:rsidRDefault="00000000">
      <w:pPr>
        <w:pStyle w:val="SourceCode"/>
      </w:pPr>
      <w:r>
        <w:rPr>
          <w:rStyle w:val="VerbatimChar"/>
        </w:rPr>
        <w:t>2019-06-19</w:t>
      </w:r>
    </w:p>
    <w:p w14:paraId="57D1A403" w14:textId="77777777" w:rsidR="007433CD" w:rsidRDefault="00000000">
      <w:pPr>
        <w:pStyle w:val="SourceCode"/>
      </w:pPr>
      <w:r>
        <w:rPr>
          <w:rStyle w:val="VerbatimChar"/>
        </w:rPr>
        <w:t>2019-06-20</w:t>
      </w:r>
    </w:p>
    <w:p w14:paraId="57D1A404" w14:textId="77777777" w:rsidR="007433CD" w:rsidRDefault="00000000">
      <w:pPr>
        <w:pStyle w:val="SourceCode"/>
      </w:pPr>
      <w:r>
        <w:rPr>
          <w:rStyle w:val="VerbatimChar"/>
        </w:rPr>
        <w:t>2019-06-21</w:t>
      </w:r>
    </w:p>
    <w:p w14:paraId="57D1A405" w14:textId="77777777" w:rsidR="007433CD" w:rsidRDefault="00000000">
      <w:pPr>
        <w:pStyle w:val="SourceCode"/>
      </w:pPr>
      <w:r>
        <w:rPr>
          <w:rStyle w:val="VerbatimChar"/>
        </w:rPr>
        <w:t>2019-06-22</w:t>
      </w:r>
    </w:p>
    <w:p w14:paraId="57D1A406" w14:textId="77777777" w:rsidR="007433CD" w:rsidRDefault="00000000">
      <w:pPr>
        <w:pStyle w:val="SourceCode"/>
      </w:pPr>
      <w:r>
        <w:rPr>
          <w:rStyle w:val="VerbatimChar"/>
        </w:rPr>
        <w:t>2019-06-23</w:t>
      </w:r>
    </w:p>
    <w:p w14:paraId="57D1A407" w14:textId="77777777" w:rsidR="007433CD" w:rsidRDefault="00000000">
      <w:pPr>
        <w:pStyle w:val="SourceCode"/>
      </w:pPr>
      <w:r>
        <w:rPr>
          <w:rStyle w:val="VerbatimChar"/>
        </w:rPr>
        <w:t>2019-06-24</w:t>
      </w:r>
    </w:p>
    <w:p w14:paraId="57D1A408" w14:textId="77777777" w:rsidR="007433CD" w:rsidRDefault="00000000">
      <w:pPr>
        <w:pStyle w:val="SourceCode"/>
      </w:pPr>
      <w:r>
        <w:rPr>
          <w:rStyle w:val="VerbatimChar"/>
        </w:rPr>
        <w:t>2019-06-25</w:t>
      </w:r>
    </w:p>
    <w:p w14:paraId="57D1A409" w14:textId="77777777" w:rsidR="007433CD" w:rsidRDefault="00000000">
      <w:pPr>
        <w:pStyle w:val="SourceCode"/>
      </w:pPr>
      <w:r>
        <w:rPr>
          <w:rStyle w:val="VerbatimChar"/>
        </w:rPr>
        <w:t>2019-06-26</w:t>
      </w:r>
    </w:p>
    <w:p w14:paraId="57D1A40A" w14:textId="77777777" w:rsidR="007433CD" w:rsidRDefault="00000000">
      <w:pPr>
        <w:pStyle w:val="SourceCode"/>
      </w:pPr>
      <w:r>
        <w:rPr>
          <w:rStyle w:val="VerbatimChar"/>
        </w:rPr>
        <w:t>2019-06-27</w:t>
      </w:r>
    </w:p>
    <w:p w14:paraId="57D1A40B" w14:textId="77777777" w:rsidR="007433CD" w:rsidRDefault="00000000">
      <w:pPr>
        <w:pStyle w:val="SourceCode"/>
      </w:pPr>
      <w:r>
        <w:rPr>
          <w:rStyle w:val="VerbatimChar"/>
        </w:rPr>
        <w:t>2019-06-28</w:t>
      </w:r>
    </w:p>
    <w:p w14:paraId="57D1A40C" w14:textId="77777777" w:rsidR="007433CD" w:rsidRDefault="00000000">
      <w:pPr>
        <w:pStyle w:val="SourceCode"/>
      </w:pPr>
      <w:r>
        <w:rPr>
          <w:rStyle w:val="VerbatimChar"/>
        </w:rPr>
        <w:t>2019-06-29</w:t>
      </w:r>
    </w:p>
    <w:p w14:paraId="57D1A40D" w14:textId="77777777" w:rsidR="007433CD" w:rsidRDefault="00000000">
      <w:pPr>
        <w:pStyle w:val="SourceCode"/>
      </w:pPr>
      <w:r>
        <w:rPr>
          <w:rStyle w:val="VerbatimChar"/>
        </w:rPr>
        <w:lastRenderedPageBreak/>
        <w:t>2019-06-30</w:t>
      </w:r>
    </w:p>
    <w:p w14:paraId="57D1A40E" w14:textId="77777777" w:rsidR="007433CD" w:rsidRDefault="00000000">
      <w:pPr>
        <w:pStyle w:val="SourceCode"/>
      </w:pPr>
      <w:r>
        <w:rPr>
          <w:rStyle w:val="VerbatimChar"/>
        </w:rPr>
        <w:t>2019-07-01</w:t>
      </w:r>
    </w:p>
    <w:p w14:paraId="57D1A40F" w14:textId="77777777" w:rsidR="007433CD" w:rsidRDefault="00000000">
      <w:pPr>
        <w:pStyle w:val="SourceCode"/>
      </w:pPr>
      <w:r>
        <w:rPr>
          <w:rStyle w:val="VerbatimChar"/>
        </w:rPr>
        <w:t>2019-07-02</w:t>
      </w:r>
    </w:p>
    <w:p w14:paraId="57D1A410" w14:textId="77777777" w:rsidR="007433CD" w:rsidRDefault="00000000">
      <w:pPr>
        <w:pStyle w:val="SourceCode"/>
      </w:pPr>
      <w:r>
        <w:rPr>
          <w:rStyle w:val="VerbatimChar"/>
        </w:rPr>
        <w:t>2019-07-03</w:t>
      </w:r>
    </w:p>
    <w:p w14:paraId="57D1A411" w14:textId="77777777" w:rsidR="007433CD" w:rsidRDefault="00000000">
      <w:pPr>
        <w:pStyle w:val="SourceCode"/>
      </w:pPr>
      <w:r>
        <w:rPr>
          <w:rStyle w:val="VerbatimChar"/>
        </w:rPr>
        <w:t>2019-07-04</w:t>
      </w:r>
    </w:p>
    <w:p w14:paraId="57D1A412" w14:textId="77777777" w:rsidR="007433CD" w:rsidRDefault="00000000">
      <w:pPr>
        <w:pStyle w:val="SourceCode"/>
      </w:pPr>
      <w:r>
        <w:rPr>
          <w:rStyle w:val="VerbatimChar"/>
        </w:rPr>
        <w:t>2019-07-05</w:t>
      </w:r>
    </w:p>
    <w:p w14:paraId="57D1A413" w14:textId="77777777" w:rsidR="007433CD" w:rsidRDefault="00000000">
      <w:pPr>
        <w:pStyle w:val="SourceCode"/>
      </w:pPr>
      <w:r>
        <w:rPr>
          <w:rStyle w:val="VerbatimChar"/>
        </w:rPr>
        <w:t>2019-07-06</w:t>
      </w:r>
    </w:p>
    <w:p w14:paraId="57D1A414" w14:textId="77777777" w:rsidR="007433CD" w:rsidRDefault="00000000">
      <w:pPr>
        <w:pStyle w:val="SourceCode"/>
      </w:pPr>
      <w:r>
        <w:rPr>
          <w:rStyle w:val="VerbatimChar"/>
        </w:rPr>
        <w:t>2019-07-07</w:t>
      </w:r>
    </w:p>
    <w:p w14:paraId="57D1A415" w14:textId="77777777" w:rsidR="007433CD" w:rsidRDefault="00000000">
      <w:pPr>
        <w:pStyle w:val="SourceCode"/>
      </w:pPr>
      <w:r>
        <w:rPr>
          <w:rStyle w:val="VerbatimChar"/>
        </w:rPr>
        <w:t>2019-07-08</w:t>
      </w:r>
    </w:p>
    <w:p w14:paraId="57D1A416" w14:textId="77777777" w:rsidR="007433CD" w:rsidRDefault="00000000">
      <w:pPr>
        <w:pStyle w:val="SourceCode"/>
      </w:pPr>
      <w:r>
        <w:rPr>
          <w:rStyle w:val="VerbatimChar"/>
        </w:rPr>
        <w:t>2019-07-09</w:t>
      </w:r>
    </w:p>
    <w:p w14:paraId="57D1A417" w14:textId="77777777" w:rsidR="007433CD" w:rsidRDefault="00000000">
      <w:pPr>
        <w:pStyle w:val="SourceCode"/>
      </w:pPr>
      <w:r>
        <w:rPr>
          <w:rStyle w:val="VerbatimChar"/>
        </w:rPr>
        <w:t>2019-07-10</w:t>
      </w:r>
    </w:p>
    <w:p w14:paraId="57D1A418" w14:textId="77777777" w:rsidR="007433CD" w:rsidRDefault="00000000">
      <w:pPr>
        <w:pStyle w:val="SourceCode"/>
      </w:pPr>
      <w:r>
        <w:rPr>
          <w:rStyle w:val="VerbatimChar"/>
        </w:rPr>
        <w:t>2019-07-11</w:t>
      </w:r>
    </w:p>
    <w:p w14:paraId="57D1A419" w14:textId="77777777" w:rsidR="007433CD" w:rsidRDefault="00000000">
      <w:pPr>
        <w:pStyle w:val="SourceCode"/>
      </w:pPr>
      <w:r>
        <w:rPr>
          <w:rStyle w:val="VerbatimChar"/>
        </w:rPr>
        <w:t>2019-07-12</w:t>
      </w:r>
    </w:p>
    <w:p w14:paraId="57D1A41A" w14:textId="77777777" w:rsidR="007433CD" w:rsidRDefault="00000000">
      <w:pPr>
        <w:pStyle w:val="SourceCode"/>
      </w:pPr>
      <w:r>
        <w:rPr>
          <w:rStyle w:val="VerbatimChar"/>
        </w:rPr>
        <w:t>2019-07-13</w:t>
      </w:r>
    </w:p>
    <w:p w14:paraId="57D1A41B" w14:textId="77777777" w:rsidR="007433CD" w:rsidRDefault="00000000">
      <w:pPr>
        <w:pStyle w:val="SourceCode"/>
      </w:pPr>
      <w:r>
        <w:rPr>
          <w:rStyle w:val="VerbatimChar"/>
        </w:rPr>
        <w:t>2019-07-14</w:t>
      </w:r>
    </w:p>
    <w:p w14:paraId="57D1A41C" w14:textId="77777777" w:rsidR="007433CD" w:rsidRDefault="00000000">
      <w:pPr>
        <w:pStyle w:val="SourceCode"/>
      </w:pPr>
      <w:r>
        <w:rPr>
          <w:rStyle w:val="VerbatimChar"/>
        </w:rPr>
        <w:t>2019-07-15</w:t>
      </w:r>
    </w:p>
    <w:p w14:paraId="57D1A41D" w14:textId="77777777" w:rsidR="007433CD" w:rsidRDefault="00000000">
      <w:pPr>
        <w:pStyle w:val="SourceCode"/>
      </w:pPr>
      <w:r>
        <w:rPr>
          <w:rStyle w:val="VerbatimChar"/>
        </w:rPr>
        <w:t>2019-07-16</w:t>
      </w:r>
    </w:p>
    <w:p w14:paraId="57D1A41E" w14:textId="77777777" w:rsidR="007433CD" w:rsidRDefault="00000000">
      <w:pPr>
        <w:pStyle w:val="SourceCode"/>
      </w:pPr>
      <w:r>
        <w:rPr>
          <w:rStyle w:val="VerbatimChar"/>
        </w:rPr>
        <w:t>2019-07-17</w:t>
      </w:r>
    </w:p>
    <w:p w14:paraId="57D1A41F" w14:textId="77777777" w:rsidR="007433CD" w:rsidRDefault="00000000">
      <w:pPr>
        <w:pStyle w:val="SourceCode"/>
      </w:pPr>
      <w:r>
        <w:rPr>
          <w:rStyle w:val="VerbatimChar"/>
        </w:rPr>
        <w:t>2019-07-18</w:t>
      </w:r>
    </w:p>
    <w:p w14:paraId="57D1A420" w14:textId="77777777" w:rsidR="007433CD" w:rsidRDefault="00000000">
      <w:pPr>
        <w:pStyle w:val="SourceCode"/>
      </w:pPr>
      <w:r>
        <w:rPr>
          <w:rStyle w:val="VerbatimChar"/>
        </w:rPr>
        <w:t>2019-07-19</w:t>
      </w:r>
    </w:p>
    <w:p w14:paraId="57D1A421" w14:textId="77777777" w:rsidR="007433CD" w:rsidRDefault="00000000">
      <w:pPr>
        <w:pStyle w:val="SourceCode"/>
      </w:pPr>
      <w:r>
        <w:rPr>
          <w:rStyle w:val="VerbatimChar"/>
        </w:rPr>
        <w:t>2019-07-20</w:t>
      </w:r>
    </w:p>
    <w:p w14:paraId="57D1A422" w14:textId="77777777" w:rsidR="007433CD" w:rsidRDefault="00000000">
      <w:pPr>
        <w:pStyle w:val="SourceCode"/>
      </w:pPr>
      <w:r>
        <w:rPr>
          <w:rStyle w:val="VerbatimChar"/>
        </w:rPr>
        <w:t>2019-07-21</w:t>
      </w:r>
    </w:p>
    <w:p w14:paraId="57D1A423" w14:textId="77777777" w:rsidR="007433CD" w:rsidRDefault="00000000">
      <w:pPr>
        <w:pStyle w:val="SourceCode"/>
      </w:pPr>
      <w:r>
        <w:rPr>
          <w:rStyle w:val="VerbatimChar"/>
        </w:rPr>
        <w:t>2019-07-22</w:t>
      </w:r>
    </w:p>
    <w:p w14:paraId="57D1A424" w14:textId="77777777" w:rsidR="007433CD" w:rsidRDefault="00000000">
      <w:pPr>
        <w:pStyle w:val="SourceCode"/>
      </w:pPr>
      <w:r>
        <w:rPr>
          <w:rStyle w:val="VerbatimChar"/>
        </w:rPr>
        <w:t>2019-07-23</w:t>
      </w:r>
    </w:p>
    <w:p w14:paraId="57D1A425" w14:textId="77777777" w:rsidR="007433CD" w:rsidRDefault="00000000">
      <w:pPr>
        <w:pStyle w:val="SourceCode"/>
      </w:pPr>
      <w:r>
        <w:rPr>
          <w:rStyle w:val="VerbatimChar"/>
        </w:rPr>
        <w:t>2019-07-24</w:t>
      </w:r>
    </w:p>
    <w:p w14:paraId="57D1A426" w14:textId="77777777" w:rsidR="007433CD" w:rsidRDefault="00000000">
      <w:pPr>
        <w:pStyle w:val="SourceCode"/>
      </w:pPr>
      <w:r>
        <w:rPr>
          <w:rStyle w:val="VerbatimChar"/>
        </w:rPr>
        <w:t>2019-07-25</w:t>
      </w:r>
    </w:p>
    <w:p w14:paraId="57D1A427" w14:textId="77777777" w:rsidR="007433CD" w:rsidRDefault="00000000">
      <w:pPr>
        <w:pStyle w:val="SourceCode"/>
      </w:pPr>
      <w:r>
        <w:rPr>
          <w:rStyle w:val="VerbatimChar"/>
        </w:rPr>
        <w:t>2019-07-26</w:t>
      </w:r>
    </w:p>
    <w:p w14:paraId="57D1A428" w14:textId="77777777" w:rsidR="007433CD" w:rsidRDefault="00000000">
      <w:pPr>
        <w:pStyle w:val="SourceCode"/>
      </w:pPr>
      <w:r>
        <w:rPr>
          <w:rStyle w:val="VerbatimChar"/>
        </w:rPr>
        <w:t>2019-07-27</w:t>
      </w:r>
    </w:p>
    <w:p w14:paraId="57D1A429" w14:textId="77777777" w:rsidR="007433CD" w:rsidRDefault="00000000">
      <w:pPr>
        <w:pStyle w:val="SourceCode"/>
      </w:pPr>
      <w:r>
        <w:rPr>
          <w:rStyle w:val="VerbatimChar"/>
        </w:rPr>
        <w:lastRenderedPageBreak/>
        <w:t>2019-07-28</w:t>
      </w:r>
    </w:p>
    <w:p w14:paraId="57D1A42A" w14:textId="77777777" w:rsidR="007433CD" w:rsidRDefault="00000000">
      <w:pPr>
        <w:pStyle w:val="SourceCode"/>
      </w:pPr>
      <w:r>
        <w:rPr>
          <w:rStyle w:val="VerbatimChar"/>
        </w:rPr>
        <w:t>2019-07-29</w:t>
      </w:r>
    </w:p>
    <w:p w14:paraId="57D1A42B" w14:textId="77777777" w:rsidR="007433CD" w:rsidRDefault="00000000">
      <w:pPr>
        <w:pStyle w:val="SourceCode"/>
      </w:pPr>
      <w:r>
        <w:rPr>
          <w:rStyle w:val="VerbatimChar"/>
        </w:rPr>
        <w:t>2019-07-30</w:t>
      </w:r>
    </w:p>
    <w:p w14:paraId="57D1A42C" w14:textId="77777777" w:rsidR="007433CD" w:rsidRDefault="00000000">
      <w:pPr>
        <w:pStyle w:val="SourceCode"/>
      </w:pPr>
      <w:r>
        <w:rPr>
          <w:rStyle w:val="VerbatimChar"/>
        </w:rPr>
        <w:t>2019-07-31</w:t>
      </w:r>
    </w:p>
    <w:p w14:paraId="57D1A42D" w14:textId="77777777" w:rsidR="007433CD" w:rsidRDefault="00000000">
      <w:pPr>
        <w:pStyle w:val="SourceCode"/>
      </w:pPr>
      <w:r>
        <w:rPr>
          <w:rStyle w:val="VerbatimChar"/>
        </w:rPr>
        <w:t>2019-08-01</w:t>
      </w:r>
    </w:p>
    <w:p w14:paraId="57D1A42E" w14:textId="77777777" w:rsidR="007433CD" w:rsidRDefault="00000000">
      <w:pPr>
        <w:pStyle w:val="SourceCode"/>
      </w:pPr>
      <w:r>
        <w:rPr>
          <w:rStyle w:val="VerbatimChar"/>
        </w:rPr>
        <w:t>2019-08-02</w:t>
      </w:r>
    </w:p>
    <w:p w14:paraId="57D1A42F" w14:textId="77777777" w:rsidR="007433CD" w:rsidRDefault="00000000">
      <w:pPr>
        <w:pStyle w:val="SourceCode"/>
      </w:pPr>
      <w:r>
        <w:rPr>
          <w:rStyle w:val="VerbatimChar"/>
        </w:rPr>
        <w:t>2019-08-03</w:t>
      </w:r>
    </w:p>
    <w:p w14:paraId="57D1A430" w14:textId="77777777" w:rsidR="007433CD" w:rsidRDefault="00000000">
      <w:pPr>
        <w:pStyle w:val="SourceCode"/>
      </w:pPr>
      <w:r>
        <w:rPr>
          <w:rStyle w:val="VerbatimChar"/>
        </w:rPr>
        <w:t>2019-08-04</w:t>
      </w:r>
    </w:p>
    <w:p w14:paraId="57D1A431" w14:textId="77777777" w:rsidR="007433CD" w:rsidRDefault="00000000">
      <w:pPr>
        <w:pStyle w:val="SourceCode"/>
      </w:pPr>
      <w:r>
        <w:rPr>
          <w:rStyle w:val="VerbatimChar"/>
        </w:rPr>
        <w:t>2019-08-05</w:t>
      </w:r>
    </w:p>
    <w:p w14:paraId="57D1A432" w14:textId="77777777" w:rsidR="007433CD" w:rsidRDefault="00000000">
      <w:pPr>
        <w:pStyle w:val="SourceCode"/>
      </w:pPr>
      <w:r>
        <w:rPr>
          <w:rStyle w:val="VerbatimChar"/>
        </w:rPr>
        <w:t>2019-08-06</w:t>
      </w:r>
    </w:p>
    <w:p w14:paraId="57D1A433" w14:textId="77777777" w:rsidR="007433CD" w:rsidRDefault="00000000">
      <w:pPr>
        <w:pStyle w:val="SourceCode"/>
      </w:pPr>
      <w:r>
        <w:rPr>
          <w:rStyle w:val="VerbatimChar"/>
        </w:rPr>
        <w:t>2019-08-07</w:t>
      </w:r>
    </w:p>
    <w:p w14:paraId="57D1A434" w14:textId="77777777" w:rsidR="007433CD" w:rsidRDefault="00000000">
      <w:pPr>
        <w:pStyle w:val="SourceCode"/>
      </w:pPr>
      <w:r>
        <w:rPr>
          <w:rStyle w:val="VerbatimChar"/>
        </w:rPr>
        <w:t>2019-08-08</w:t>
      </w:r>
    </w:p>
    <w:p w14:paraId="57D1A435" w14:textId="77777777" w:rsidR="007433CD" w:rsidRDefault="00000000">
      <w:pPr>
        <w:pStyle w:val="SourceCode"/>
      </w:pPr>
      <w:r>
        <w:rPr>
          <w:rStyle w:val="VerbatimChar"/>
        </w:rPr>
        <w:t>2019-08-09</w:t>
      </w:r>
    </w:p>
    <w:p w14:paraId="57D1A436" w14:textId="77777777" w:rsidR="007433CD" w:rsidRDefault="00000000">
      <w:pPr>
        <w:pStyle w:val="SourceCode"/>
      </w:pPr>
      <w:r>
        <w:rPr>
          <w:rStyle w:val="VerbatimChar"/>
        </w:rPr>
        <w:t>2019-08-10</w:t>
      </w:r>
    </w:p>
    <w:p w14:paraId="57D1A437" w14:textId="77777777" w:rsidR="007433CD" w:rsidRDefault="00000000">
      <w:pPr>
        <w:pStyle w:val="SourceCode"/>
      </w:pPr>
      <w:r>
        <w:rPr>
          <w:rStyle w:val="VerbatimChar"/>
        </w:rPr>
        <w:t>2019-08-11</w:t>
      </w:r>
    </w:p>
    <w:p w14:paraId="57D1A438" w14:textId="77777777" w:rsidR="007433CD" w:rsidRDefault="00000000">
      <w:pPr>
        <w:pStyle w:val="SourceCode"/>
      </w:pPr>
      <w:r>
        <w:rPr>
          <w:rStyle w:val="VerbatimChar"/>
        </w:rPr>
        <w:t>2019-08-12</w:t>
      </w:r>
    </w:p>
    <w:p w14:paraId="57D1A439" w14:textId="77777777" w:rsidR="007433CD" w:rsidRDefault="00000000">
      <w:pPr>
        <w:pStyle w:val="SourceCode"/>
      </w:pPr>
      <w:r>
        <w:rPr>
          <w:rStyle w:val="VerbatimChar"/>
        </w:rPr>
        <w:t>2019-08-13</w:t>
      </w:r>
    </w:p>
    <w:p w14:paraId="57D1A43A" w14:textId="77777777" w:rsidR="007433CD" w:rsidRDefault="00000000">
      <w:pPr>
        <w:pStyle w:val="SourceCode"/>
      </w:pPr>
      <w:r>
        <w:rPr>
          <w:rStyle w:val="VerbatimChar"/>
        </w:rPr>
        <w:t>2019-08-14</w:t>
      </w:r>
    </w:p>
    <w:p w14:paraId="57D1A43B" w14:textId="77777777" w:rsidR="007433CD" w:rsidRDefault="00000000">
      <w:pPr>
        <w:pStyle w:val="SourceCode"/>
      </w:pPr>
      <w:r>
        <w:rPr>
          <w:rStyle w:val="VerbatimChar"/>
        </w:rPr>
        <w:t>2019-08-15</w:t>
      </w:r>
    </w:p>
    <w:p w14:paraId="57D1A43C" w14:textId="77777777" w:rsidR="007433CD" w:rsidRDefault="00000000">
      <w:pPr>
        <w:pStyle w:val="SourceCode"/>
      </w:pPr>
      <w:r>
        <w:rPr>
          <w:rStyle w:val="VerbatimChar"/>
        </w:rPr>
        <w:t>2019-08-16</w:t>
      </w:r>
    </w:p>
    <w:p w14:paraId="57D1A43D" w14:textId="77777777" w:rsidR="007433CD" w:rsidRDefault="00000000">
      <w:pPr>
        <w:pStyle w:val="SourceCode"/>
      </w:pPr>
      <w:r>
        <w:rPr>
          <w:rStyle w:val="VerbatimChar"/>
        </w:rPr>
        <w:t>2019-08-17</w:t>
      </w:r>
    </w:p>
    <w:p w14:paraId="57D1A43E" w14:textId="77777777" w:rsidR="007433CD" w:rsidRDefault="00000000">
      <w:pPr>
        <w:pStyle w:val="SourceCode"/>
      </w:pPr>
      <w:r>
        <w:rPr>
          <w:rStyle w:val="VerbatimChar"/>
        </w:rPr>
        <w:t>2019-08-18</w:t>
      </w:r>
    </w:p>
    <w:p w14:paraId="57D1A43F" w14:textId="77777777" w:rsidR="007433CD" w:rsidRDefault="00000000">
      <w:pPr>
        <w:pStyle w:val="SourceCode"/>
      </w:pPr>
      <w:r>
        <w:rPr>
          <w:rStyle w:val="VerbatimChar"/>
        </w:rPr>
        <w:t>2019-08-19</w:t>
      </w:r>
    </w:p>
    <w:p w14:paraId="57D1A440" w14:textId="77777777" w:rsidR="007433CD" w:rsidRDefault="00000000">
      <w:pPr>
        <w:pStyle w:val="SourceCode"/>
      </w:pPr>
      <w:r>
        <w:rPr>
          <w:rStyle w:val="VerbatimChar"/>
        </w:rPr>
        <w:t>2019-08-20</w:t>
      </w:r>
    </w:p>
    <w:p w14:paraId="57D1A441" w14:textId="77777777" w:rsidR="007433CD" w:rsidRDefault="00000000">
      <w:pPr>
        <w:pStyle w:val="SourceCode"/>
      </w:pPr>
      <w:r>
        <w:rPr>
          <w:rStyle w:val="VerbatimChar"/>
        </w:rPr>
        <w:t>2019-08-21</w:t>
      </w:r>
    </w:p>
    <w:p w14:paraId="57D1A442" w14:textId="77777777" w:rsidR="007433CD" w:rsidRDefault="00000000">
      <w:pPr>
        <w:pStyle w:val="SourceCode"/>
      </w:pPr>
      <w:r>
        <w:rPr>
          <w:rStyle w:val="VerbatimChar"/>
        </w:rPr>
        <w:t>2019-08-22</w:t>
      </w:r>
    </w:p>
    <w:p w14:paraId="57D1A443" w14:textId="77777777" w:rsidR="007433CD" w:rsidRDefault="00000000">
      <w:pPr>
        <w:pStyle w:val="SourceCode"/>
      </w:pPr>
      <w:r>
        <w:rPr>
          <w:rStyle w:val="VerbatimChar"/>
        </w:rPr>
        <w:t>2019-08-23</w:t>
      </w:r>
    </w:p>
    <w:p w14:paraId="57D1A444" w14:textId="77777777" w:rsidR="007433CD" w:rsidRDefault="00000000">
      <w:pPr>
        <w:pStyle w:val="SourceCode"/>
      </w:pPr>
      <w:r>
        <w:rPr>
          <w:rStyle w:val="VerbatimChar"/>
        </w:rPr>
        <w:t>2019-08-24</w:t>
      </w:r>
    </w:p>
    <w:p w14:paraId="57D1A445" w14:textId="77777777" w:rsidR="007433CD" w:rsidRDefault="00000000">
      <w:pPr>
        <w:pStyle w:val="SourceCode"/>
      </w:pPr>
      <w:r>
        <w:rPr>
          <w:rStyle w:val="VerbatimChar"/>
        </w:rPr>
        <w:lastRenderedPageBreak/>
        <w:t>2019-08-25</w:t>
      </w:r>
    </w:p>
    <w:p w14:paraId="57D1A446" w14:textId="77777777" w:rsidR="007433CD" w:rsidRDefault="00000000">
      <w:pPr>
        <w:pStyle w:val="SourceCode"/>
      </w:pPr>
      <w:r>
        <w:rPr>
          <w:rStyle w:val="VerbatimChar"/>
        </w:rPr>
        <w:t>2019-08-26</w:t>
      </w:r>
    </w:p>
    <w:p w14:paraId="57D1A447" w14:textId="77777777" w:rsidR="007433CD" w:rsidRDefault="00000000">
      <w:pPr>
        <w:pStyle w:val="SourceCode"/>
      </w:pPr>
      <w:r>
        <w:rPr>
          <w:rStyle w:val="VerbatimChar"/>
        </w:rPr>
        <w:t>2019-08-27</w:t>
      </w:r>
    </w:p>
    <w:p w14:paraId="57D1A448" w14:textId="77777777" w:rsidR="007433CD" w:rsidRDefault="00000000">
      <w:pPr>
        <w:pStyle w:val="SourceCode"/>
      </w:pPr>
      <w:r>
        <w:rPr>
          <w:rStyle w:val="VerbatimChar"/>
        </w:rPr>
        <w:t>2019-08-28</w:t>
      </w:r>
    </w:p>
    <w:p w14:paraId="57D1A449" w14:textId="77777777" w:rsidR="007433CD" w:rsidRDefault="00000000">
      <w:pPr>
        <w:pStyle w:val="SourceCode"/>
      </w:pPr>
      <w:r>
        <w:rPr>
          <w:rStyle w:val="VerbatimChar"/>
        </w:rPr>
        <w:t>2019-08-29</w:t>
      </w:r>
    </w:p>
    <w:p w14:paraId="57D1A44A" w14:textId="77777777" w:rsidR="007433CD" w:rsidRDefault="00000000">
      <w:pPr>
        <w:pStyle w:val="SourceCode"/>
      </w:pPr>
      <w:r>
        <w:rPr>
          <w:rStyle w:val="VerbatimChar"/>
        </w:rPr>
        <w:t>2019-08-30</w:t>
      </w:r>
    </w:p>
    <w:p w14:paraId="57D1A44B" w14:textId="77777777" w:rsidR="007433CD" w:rsidRDefault="00000000">
      <w:pPr>
        <w:pStyle w:val="SourceCode"/>
      </w:pPr>
      <w:r>
        <w:rPr>
          <w:rStyle w:val="VerbatimChar"/>
        </w:rPr>
        <w:t>2019-08-31</w:t>
      </w:r>
    </w:p>
    <w:p w14:paraId="57D1A44C" w14:textId="77777777" w:rsidR="007433CD" w:rsidRDefault="00000000">
      <w:pPr>
        <w:pStyle w:val="SourceCode"/>
      </w:pPr>
      <w:r>
        <w:rPr>
          <w:rStyle w:val="VerbatimChar"/>
        </w:rPr>
        <w:t>2019-09-01</w:t>
      </w:r>
    </w:p>
    <w:p w14:paraId="57D1A44D" w14:textId="77777777" w:rsidR="007433CD" w:rsidRDefault="00000000">
      <w:pPr>
        <w:pStyle w:val="SourceCode"/>
      </w:pPr>
      <w:r>
        <w:rPr>
          <w:rStyle w:val="VerbatimChar"/>
        </w:rPr>
        <w:t>2019-09-02</w:t>
      </w:r>
    </w:p>
    <w:p w14:paraId="57D1A44E" w14:textId="77777777" w:rsidR="007433CD" w:rsidRDefault="00000000">
      <w:pPr>
        <w:pStyle w:val="SourceCode"/>
      </w:pPr>
      <w:r>
        <w:rPr>
          <w:rStyle w:val="VerbatimChar"/>
        </w:rPr>
        <w:t>2019-09-03</w:t>
      </w:r>
    </w:p>
    <w:p w14:paraId="57D1A44F" w14:textId="77777777" w:rsidR="007433CD" w:rsidRDefault="00000000">
      <w:pPr>
        <w:pStyle w:val="SourceCode"/>
      </w:pPr>
      <w:r>
        <w:rPr>
          <w:rStyle w:val="VerbatimChar"/>
        </w:rPr>
        <w:t>2019-09-04</w:t>
      </w:r>
    </w:p>
    <w:p w14:paraId="57D1A450" w14:textId="77777777" w:rsidR="007433CD" w:rsidRDefault="00000000">
      <w:pPr>
        <w:pStyle w:val="SourceCode"/>
      </w:pPr>
      <w:r>
        <w:rPr>
          <w:rStyle w:val="VerbatimChar"/>
        </w:rPr>
        <w:t>2019-09-05</w:t>
      </w:r>
    </w:p>
    <w:p w14:paraId="57D1A451" w14:textId="77777777" w:rsidR="007433CD" w:rsidRDefault="00000000">
      <w:pPr>
        <w:pStyle w:val="SourceCode"/>
      </w:pPr>
      <w:r>
        <w:rPr>
          <w:rStyle w:val="VerbatimChar"/>
        </w:rPr>
        <w:t>2019-09-06</w:t>
      </w:r>
    </w:p>
    <w:p w14:paraId="57D1A452" w14:textId="77777777" w:rsidR="007433CD" w:rsidRDefault="00000000">
      <w:pPr>
        <w:pStyle w:val="SourceCode"/>
      </w:pPr>
      <w:r>
        <w:rPr>
          <w:rStyle w:val="VerbatimChar"/>
        </w:rPr>
        <w:t>2019-09-07</w:t>
      </w:r>
    </w:p>
    <w:p w14:paraId="57D1A453" w14:textId="77777777" w:rsidR="007433CD" w:rsidRDefault="00000000">
      <w:pPr>
        <w:pStyle w:val="SourceCode"/>
      </w:pPr>
      <w:r>
        <w:rPr>
          <w:rStyle w:val="VerbatimChar"/>
        </w:rPr>
        <w:t>2019-09-08</w:t>
      </w:r>
    </w:p>
    <w:p w14:paraId="57D1A454" w14:textId="77777777" w:rsidR="007433CD" w:rsidRDefault="00000000">
      <w:pPr>
        <w:pStyle w:val="SourceCode"/>
      </w:pPr>
      <w:r>
        <w:rPr>
          <w:rStyle w:val="VerbatimChar"/>
        </w:rPr>
        <w:t>2019-09-09</w:t>
      </w:r>
    </w:p>
    <w:p w14:paraId="57D1A455" w14:textId="77777777" w:rsidR="007433CD" w:rsidRDefault="00000000">
      <w:pPr>
        <w:pStyle w:val="SourceCode"/>
      </w:pPr>
      <w:r>
        <w:rPr>
          <w:rStyle w:val="VerbatimChar"/>
        </w:rPr>
        <w:t>2019-09-10</w:t>
      </w:r>
    </w:p>
    <w:p w14:paraId="57D1A456" w14:textId="77777777" w:rsidR="007433CD" w:rsidRDefault="00000000">
      <w:pPr>
        <w:pStyle w:val="SourceCode"/>
      </w:pPr>
      <w:r>
        <w:rPr>
          <w:rStyle w:val="VerbatimChar"/>
        </w:rPr>
        <w:t>2019-09-11</w:t>
      </w:r>
    </w:p>
    <w:p w14:paraId="57D1A457" w14:textId="77777777" w:rsidR="007433CD" w:rsidRDefault="00000000">
      <w:pPr>
        <w:pStyle w:val="SourceCode"/>
      </w:pPr>
      <w:r>
        <w:rPr>
          <w:rStyle w:val="VerbatimChar"/>
        </w:rPr>
        <w:t>2019-09-12</w:t>
      </w:r>
    </w:p>
    <w:p w14:paraId="57D1A458" w14:textId="77777777" w:rsidR="007433CD" w:rsidRDefault="00000000">
      <w:pPr>
        <w:pStyle w:val="SourceCode"/>
      </w:pPr>
      <w:r>
        <w:rPr>
          <w:rStyle w:val="VerbatimChar"/>
        </w:rPr>
        <w:t>2019-09-13</w:t>
      </w:r>
    </w:p>
    <w:p w14:paraId="57D1A459" w14:textId="77777777" w:rsidR="007433CD" w:rsidRDefault="00000000">
      <w:pPr>
        <w:pStyle w:val="SourceCode"/>
      </w:pPr>
      <w:r>
        <w:rPr>
          <w:rStyle w:val="VerbatimChar"/>
        </w:rPr>
        <w:t>2019-09-14</w:t>
      </w:r>
    </w:p>
    <w:p w14:paraId="57D1A45A" w14:textId="77777777" w:rsidR="007433CD" w:rsidRDefault="00000000">
      <w:pPr>
        <w:pStyle w:val="SourceCode"/>
      </w:pPr>
      <w:r>
        <w:rPr>
          <w:rStyle w:val="VerbatimChar"/>
        </w:rPr>
        <w:t>2019-09-15</w:t>
      </w:r>
    </w:p>
    <w:p w14:paraId="57D1A45B" w14:textId="77777777" w:rsidR="007433CD" w:rsidRDefault="00000000">
      <w:pPr>
        <w:pStyle w:val="SourceCode"/>
      </w:pPr>
      <w:r>
        <w:rPr>
          <w:rStyle w:val="VerbatimChar"/>
        </w:rPr>
        <w:t>2019-09-16</w:t>
      </w:r>
    </w:p>
    <w:p w14:paraId="57D1A45C" w14:textId="77777777" w:rsidR="007433CD" w:rsidRDefault="00000000">
      <w:pPr>
        <w:pStyle w:val="SourceCode"/>
      </w:pPr>
      <w:r>
        <w:rPr>
          <w:rStyle w:val="VerbatimChar"/>
        </w:rPr>
        <w:t>2019-09-17</w:t>
      </w:r>
    </w:p>
    <w:p w14:paraId="57D1A45D" w14:textId="77777777" w:rsidR="007433CD" w:rsidRDefault="00000000">
      <w:pPr>
        <w:pStyle w:val="SourceCode"/>
      </w:pPr>
      <w:r>
        <w:rPr>
          <w:rStyle w:val="VerbatimChar"/>
        </w:rPr>
        <w:t>2019-09-18</w:t>
      </w:r>
    </w:p>
    <w:p w14:paraId="57D1A45E" w14:textId="77777777" w:rsidR="007433CD" w:rsidRDefault="00000000">
      <w:pPr>
        <w:pStyle w:val="SourceCode"/>
      </w:pPr>
      <w:r>
        <w:rPr>
          <w:rStyle w:val="VerbatimChar"/>
        </w:rPr>
        <w:t>2019-09-19</w:t>
      </w:r>
    </w:p>
    <w:p w14:paraId="57D1A45F" w14:textId="77777777" w:rsidR="007433CD" w:rsidRDefault="00000000">
      <w:pPr>
        <w:pStyle w:val="SourceCode"/>
      </w:pPr>
      <w:r>
        <w:rPr>
          <w:rStyle w:val="VerbatimChar"/>
        </w:rPr>
        <w:t>2019-09-20</w:t>
      </w:r>
    </w:p>
    <w:p w14:paraId="57D1A460" w14:textId="77777777" w:rsidR="007433CD" w:rsidRDefault="00000000">
      <w:pPr>
        <w:pStyle w:val="SourceCode"/>
      </w:pPr>
      <w:r>
        <w:rPr>
          <w:rStyle w:val="VerbatimChar"/>
        </w:rPr>
        <w:t>2019-09-21</w:t>
      </w:r>
    </w:p>
    <w:p w14:paraId="57D1A461" w14:textId="77777777" w:rsidR="007433CD" w:rsidRDefault="00000000">
      <w:pPr>
        <w:pStyle w:val="SourceCode"/>
      </w:pPr>
      <w:r>
        <w:rPr>
          <w:rStyle w:val="VerbatimChar"/>
        </w:rPr>
        <w:lastRenderedPageBreak/>
        <w:t>2019-09-22</w:t>
      </w:r>
    </w:p>
    <w:p w14:paraId="57D1A462" w14:textId="77777777" w:rsidR="007433CD" w:rsidRDefault="00000000">
      <w:pPr>
        <w:pStyle w:val="SourceCode"/>
      </w:pPr>
      <w:r>
        <w:rPr>
          <w:rStyle w:val="VerbatimChar"/>
        </w:rPr>
        <w:t>2019-09-23</w:t>
      </w:r>
    </w:p>
    <w:p w14:paraId="57D1A463" w14:textId="77777777" w:rsidR="007433CD" w:rsidRDefault="00000000">
      <w:pPr>
        <w:pStyle w:val="SourceCode"/>
      </w:pPr>
      <w:r>
        <w:rPr>
          <w:rStyle w:val="VerbatimChar"/>
        </w:rPr>
        <w:t>2019-09-24</w:t>
      </w:r>
    </w:p>
    <w:p w14:paraId="57D1A464" w14:textId="77777777" w:rsidR="007433CD" w:rsidRDefault="00000000">
      <w:pPr>
        <w:pStyle w:val="SourceCode"/>
      </w:pPr>
      <w:r>
        <w:rPr>
          <w:rStyle w:val="VerbatimChar"/>
        </w:rPr>
        <w:t>2019-09-25</w:t>
      </w:r>
    </w:p>
    <w:p w14:paraId="57D1A465" w14:textId="77777777" w:rsidR="007433CD" w:rsidRDefault="00000000">
      <w:pPr>
        <w:pStyle w:val="SourceCode"/>
      </w:pPr>
      <w:r>
        <w:rPr>
          <w:rStyle w:val="VerbatimChar"/>
        </w:rPr>
        <w:t>2019-09-26</w:t>
      </w:r>
    </w:p>
    <w:p w14:paraId="57D1A466" w14:textId="77777777" w:rsidR="007433CD" w:rsidRDefault="00000000">
      <w:pPr>
        <w:pStyle w:val="SourceCode"/>
      </w:pPr>
      <w:r>
        <w:rPr>
          <w:rStyle w:val="VerbatimChar"/>
        </w:rPr>
        <w:t>2019-09-27</w:t>
      </w:r>
    </w:p>
    <w:p w14:paraId="57D1A467" w14:textId="77777777" w:rsidR="007433CD" w:rsidRDefault="00000000">
      <w:pPr>
        <w:pStyle w:val="SourceCode"/>
      </w:pPr>
      <w:r>
        <w:rPr>
          <w:rStyle w:val="VerbatimChar"/>
        </w:rPr>
        <w:t>2019-09-28</w:t>
      </w:r>
    </w:p>
    <w:p w14:paraId="57D1A468" w14:textId="77777777" w:rsidR="007433CD" w:rsidRDefault="00000000">
      <w:pPr>
        <w:pStyle w:val="SourceCode"/>
      </w:pPr>
      <w:r>
        <w:rPr>
          <w:rStyle w:val="VerbatimChar"/>
        </w:rPr>
        <w:t>2019-09-29</w:t>
      </w:r>
    </w:p>
    <w:p w14:paraId="57D1A469" w14:textId="77777777" w:rsidR="007433CD" w:rsidRDefault="00000000">
      <w:pPr>
        <w:pStyle w:val="SourceCode"/>
      </w:pPr>
      <w:r>
        <w:rPr>
          <w:rStyle w:val="VerbatimChar"/>
        </w:rPr>
        <w:t>2019-09-30</w:t>
      </w:r>
    </w:p>
    <w:p w14:paraId="57D1A46A" w14:textId="77777777" w:rsidR="007433CD" w:rsidRDefault="00000000">
      <w:pPr>
        <w:pStyle w:val="SourceCode"/>
      </w:pPr>
      <w:r>
        <w:rPr>
          <w:rStyle w:val="VerbatimChar"/>
        </w:rPr>
        <w:t>2019-10-01</w:t>
      </w:r>
    </w:p>
    <w:p w14:paraId="57D1A46B" w14:textId="77777777" w:rsidR="007433CD" w:rsidRDefault="00000000">
      <w:pPr>
        <w:pStyle w:val="SourceCode"/>
      </w:pPr>
      <w:r>
        <w:rPr>
          <w:rStyle w:val="VerbatimChar"/>
        </w:rPr>
        <w:t>2019-10-02</w:t>
      </w:r>
    </w:p>
    <w:p w14:paraId="57D1A46C" w14:textId="77777777" w:rsidR="007433CD" w:rsidRDefault="00000000">
      <w:pPr>
        <w:pStyle w:val="SourceCode"/>
      </w:pPr>
      <w:r>
        <w:rPr>
          <w:rStyle w:val="VerbatimChar"/>
        </w:rPr>
        <w:t>2019-10-03</w:t>
      </w:r>
    </w:p>
    <w:p w14:paraId="57D1A46D" w14:textId="77777777" w:rsidR="007433CD" w:rsidRDefault="00000000">
      <w:pPr>
        <w:pStyle w:val="SourceCode"/>
      </w:pPr>
      <w:r>
        <w:rPr>
          <w:rStyle w:val="VerbatimChar"/>
        </w:rPr>
        <w:t>2019-10-04</w:t>
      </w:r>
    </w:p>
    <w:p w14:paraId="57D1A46E" w14:textId="77777777" w:rsidR="007433CD" w:rsidRDefault="00000000">
      <w:pPr>
        <w:pStyle w:val="SourceCode"/>
      </w:pPr>
      <w:r>
        <w:rPr>
          <w:rStyle w:val="VerbatimChar"/>
        </w:rPr>
        <w:t>2019-10-05</w:t>
      </w:r>
    </w:p>
    <w:p w14:paraId="57D1A46F" w14:textId="77777777" w:rsidR="007433CD" w:rsidRDefault="00000000">
      <w:pPr>
        <w:pStyle w:val="SourceCode"/>
      </w:pPr>
      <w:r>
        <w:rPr>
          <w:rStyle w:val="VerbatimChar"/>
        </w:rPr>
        <w:t>2019-10-06</w:t>
      </w:r>
    </w:p>
    <w:p w14:paraId="57D1A470" w14:textId="77777777" w:rsidR="007433CD" w:rsidRDefault="00000000">
      <w:pPr>
        <w:pStyle w:val="SourceCode"/>
      </w:pPr>
      <w:r>
        <w:rPr>
          <w:rStyle w:val="VerbatimChar"/>
        </w:rPr>
        <w:t>2019-10-07</w:t>
      </w:r>
    </w:p>
    <w:p w14:paraId="57D1A471" w14:textId="77777777" w:rsidR="007433CD" w:rsidRDefault="00000000">
      <w:pPr>
        <w:pStyle w:val="SourceCode"/>
      </w:pPr>
      <w:r>
        <w:rPr>
          <w:rStyle w:val="VerbatimChar"/>
        </w:rPr>
        <w:t>2019-10-08</w:t>
      </w:r>
    </w:p>
    <w:p w14:paraId="57D1A472" w14:textId="77777777" w:rsidR="007433CD" w:rsidRDefault="00000000">
      <w:pPr>
        <w:pStyle w:val="SourceCode"/>
      </w:pPr>
      <w:r>
        <w:rPr>
          <w:rStyle w:val="VerbatimChar"/>
        </w:rPr>
        <w:t>2019-10-09</w:t>
      </w:r>
    </w:p>
    <w:p w14:paraId="57D1A473" w14:textId="77777777" w:rsidR="007433CD" w:rsidRDefault="00000000">
      <w:pPr>
        <w:pStyle w:val="SourceCode"/>
      </w:pPr>
      <w:r>
        <w:rPr>
          <w:rStyle w:val="VerbatimChar"/>
        </w:rPr>
        <w:t>2019-10-10</w:t>
      </w:r>
    </w:p>
    <w:p w14:paraId="57D1A474" w14:textId="77777777" w:rsidR="007433CD" w:rsidRDefault="00000000">
      <w:pPr>
        <w:pStyle w:val="SourceCode"/>
      </w:pPr>
      <w:r>
        <w:rPr>
          <w:rStyle w:val="VerbatimChar"/>
        </w:rPr>
        <w:t>2019-10-11</w:t>
      </w:r>
    </w:p>
    <w:p w14:paraId="57D1A475" w14:textId="77777777" w:rsidR="007433CD" w:rsidRDefault="00000000">
      <w:pPr>
        <w:pStyle w:val="SourceCode"/>
      </w:pPr>
      <w:r>
        <w:rPr>
          <w:rStyle w:val="VerbatimChar"/>
        </w:rPr>
        <w:t>2019-10-12</w:t>
      </w:r>
    </w:p>
    <w:p w14:paraId="57D1A476" w14:textId="77777777" w:rsidR="007433CD" w:rsidRDefault="00000000">
      <w:pPr>
        <w:pStyle w:val="SourceCode"/>
      </w:pPr>
      <w:r>
        <w:rPr>
          <w:rStyle w:val="VerbatimChar"/>
        </w:rPr>
        <w:t>2019-10-13</w:t>
      </w:r>
    </w:p>
    <w:p w14:paraId="57D1A477" w14:textId="77777777" w:rsidR="007433CD" w:rsidRDefault="00000000">
      <w:pPr>
        <w:pStyle w:val="SourceCode"/>
      </w:pPr>
      <w:r>
        <w:rPr>
          <w:rStyle w:val="VerbatimChar"/>
        </w:rPr>
        <w:t>2019-10-14</w:t>
      </w:r>
    </w:p>
    <w:p w14:paraId="57D1A478" w14:textId="77777777" w:rsidR="007433CD" w:rsidRDefault="00000000">
      <w:pPr>
        <w:pStyle w:val="SourceCode"/>
      </w:pPr>
      <w:r>
        <w:rPr>
          <w:rStyle w:val="VerbatimChar"/>
        </w:rPr>
        <w:t>2019-10-15</w:t>
      </w:r>
    </w:p>
    <w:p w14:paraId="57D1A479" w14:textId="77777777" w:rsidR="007433CD" w:rsidRDefault="00000000">
      <w:pPr>
        <w:pStyle w:val="SourceCode"/>
      </w:pPr>
      <w:r>
        <w:rPr>
          <w:rStyle w:val="VerbatimChar"/>
        </w:rPr>
        <w:t>2019-10-16</w:t>
      </w:r>
    </w:p>
    <w:p w14:paraId="57D1A47A" w14:textId="77777777" w:rsidR="007433CD" w:rsidRDefault="00000000">
      <w:pPr>
        <w:pStyle w:val="SourceCode"/>
      </w:pPr>
      <w:r>
        <w:rPr>
          <w:rStyle w:val="VerbatimChar"/>
        </w:rPr>
        <w:t>2019-10-17</w:t>
      </w:r>
    </w:p>
    <w:p w14:paraId="57D1A47B" w14:textId="77777777" w:rsidR="007433CD" w:rsidRDefault="00000000">
      <w:pPr>
        <w:pStyle w:val="SourceCode"/>
      </w:pPr>
      <w:r>
        <w:rPr>
          <w:rStyle w:val="VerbatimChar"/>
        </w:rPr>
        <w:t>2019-10-18</w:t>
      </w:r>
    </w:p>
    <w:p w14:paraId="57D1A47C" w14:textId="77777777" w:rsidR="007433CD" w:rsidRDefault="00000000">
      <w:pPr>
        <w:pStyle w:val="SourceCode"/>
      </w:pPr>
      <w:r>
        <w:rPr>
          <w:rStyle w:val="VerbatimChar"/>
        </w:rPr>
        <w:t>2019-10-19</w:t>
      </w:r>
    </w:p>
    <w:p w14:paraId="57D1A47D" w14:textId="77777777" w:rsidR="007433CD" w:rsidRDefault="00000000">
      <w:pPr>
        <w:pStyle w:val="SourceCode"/>
      </w:pPr>
      <w:r>
        <w:rPr>
          <w:rStyle w:val="VerbatimChar"/>
        </w:rPr>
        <w:lastRenderedPageBreak/>
        <w:t>2019-10-20</w:t>
      </w:r>
    </w:p>
    <w:p w14:paraId="57D1A47E" w14:textId="77777777" w:rsidR="007433CD" w:rsidRDefault="00000000">
      <w:pPr>
        <w:pStyle w:val="SourceCode"/>
      </w:pPr>
      <w:r>
        <w:rPr>
          <w:rStyle w:val="VerbatimChar"/>
        </w:rPr>
        <w:t>2019-10-21</w:t>
      </w:r>
    </w:p>
    <w:p w14:paraId="57D1A47F" w14:textId="77777777" w:rsidR="007433CD" w:rsidRDefault="00000000">
      <w:pPr>
        <w:pStyle w:val="SourceCode"/>
      </w:pPr>
      <w:r>
        <w:rPr>
          <w:rStyle w:val="VerbatimChar"/>
        </w:rPr>
        <w:t>2019-10-22</w:t>
      </w:r>
    </w:p>
    <w:p w14:paraId="57D1A480" w14:textId="77777777" w:rsidR="007433CD" w:rsidRDefault="00000000">
      <w:pPr>
        <w:pStyle w:val="SourceCode"/>
      </w:pPr>
      <w:r>
        <w:rPr>
          <w:rStyle w:val="VerbatimChar"/>
        </w:rPr>
        <w:t>2019-10-23</w:t>
      </w:r>
    </w:p>
    <w:p w14:paraId="57D1A481" w14:textId="77777777" w:rsidR="007433CD" w:rsidRDefault="00000000">
      <w:pPr>
        <w:pStyle w:val="SourceCode"/>
      </w:pPr>
      <w:r>
        <w:rPr>
          <w:rStyle w:val="VerbatimChar"/>
        </w:rPr>
        <w:t>2019-10-24</w:t>
      </w:r>
    </w:p>
    <w:p w14:paraId="57D1A482" w14:textId="77777777" w:rsidR="007433CD" w:rsidRDefault="00000000">
      <w:pPr>
        <w:pStyle w:val="SourceCode"/>
      </w:pPr>
      <w:r>
        <w:rPr>
          <w:rStyle w:val="VerbatimChar"/>
        </w:rPr>
        <w:t>2019-10-25</w:t>
      </w:r>
    </w:p>
    <w:p w14:paraId="57D1A483" w14:textId="77777777" w:rsidR="007433CD" w:rsidRDefault="00000000">
      <w:pPr>
        <w:pStyle w:val="SourceCode"/>
      </w:pPr>
      <w:r>
        <w:rPr>
          <w:rStyle w:val="VerbatimChar"/>
        </w:rPr>
        <w:t>2019-10-26</w:t>
      </w:r>
    </w:p>
    <w:p w14:paraId="57D1A484" w14:textId="77777777" w:rsidR="007433CD" w:rsidRDefault="00000000">
      <w:pPr>
        <w:pStyle w:val="SourceCode"/>
      </w:pPr>
      <w:r>
        <w:rPr>
          <w:rStyle w:val="VerbatimChar"/>
        </w:rPr>
        <w:t>2019-10-27</w:t>
      </w:r>
    </w:p>
    <w:p w14:paraId="57D1A485" w14:textId="77777777" w:rsidR="007433CD" w:rsidRDefault="00000000">
      <w:pPr>
        <w:pStyle w:val="SourceCode"/>
      </w:pPr>
      <w:r>
        <w:rPr>
          <w:rStyle w:val="VerbatimChar"/>
        </w:rPr>
        <w:t>2019-10-28</w:t>
      </w:r>
    </w:p>
    <w:p w14:paraId="57D1A486" w14:textId="77777777" w:rsidR="007433CD" w:rsidRDefault="00000000">
      <w:pPr>
        <w:pStyle w:val="SourceCode"/>
      </w:pPr>
      <w:r>
        <w:rPr>
          <w:rStyle w:val="VerbatimChar"/>
        </w:rPr>
        <w:t>2019-10-29</w:t>
      </w:r>
    </w:p>
    <w:p w14:paraId="57D1A487" w14:textId="77777777" w:rsidR="007433CD" w:rsidRDefault="00000000">
      <w:pPr>
        <w:pStyle w:val="SourceCode"/>
      </w:pPr>
      <w:r>
        <w:rPr>
          <w:rStyle w:val="VerbatimChar"/>
        </w:rPr>
        <w:t>2019-10-30</w:t>
      </w:r>
    </w:p>
    <w:p w14:paraId="57D1A488" w14:textId="77777777" w:rsidR="007433CD" w:rsidRDefault="00000000">
      <w:pPr>
        <w:pStyle w:val="SourceCode"/>
      </w:pPr>
      <w:r>
        <w:rPr>
          <w:rStyle w:val="VerbatimChar"/>
        </w:rPr>
        <w:t>2019-10-31</w:t>
      </w:r>
    </w:p>
    <w:p w14:paraId="57D1A489" w14:textId="77777777" w:rsidR="007433CD" w:rsidRDefault="00000000">
      <w:pPr>
        <w:pStyle w:val="SourceCode"/>
      </w:pPr>
      <w:r>
        <w:rPr>
          <w:rStyle w:val="VerbatimChar"/>
        </w:rPr>
        <w:t>2019-11-01</w:t>
      </w:r>
    </w:p>
    <w:p w14:paraId="57D1A48A" w14:textId="77777777" w:rsidR="007433CD" w:rsidRDefault="00000000">
      <w:pPr>
        <w:pStyle w:val="SourceCode"/>
      </w:pPr>
      <w:r>
        <w:rPr>
          <w:rStyle w:val="VerbatimChar"/>
        </w:rPr>
        <w:t>2019-11-02</w:t>
      </w:r>
    </w:p>
    <w:p w14:paraId="57D1A48B" w14:textId="77777777" w:rsidR="007433CD" w:rsidRDefault="00000000">
      <w:pPr>
        <w:pStyle w:val="SourceCode"/>
      </w:pPr>
      <w:r>
        <w:rPr>
          <w:rStyle w:val="VerbatimChar"/>
        </w:rPr>
        <w:t>2019-11-03</w:t>
      </w:r>
    </w:p>
    <w:p w14:paraId="57D1A48C" w14:textId="77777777" w:rsidR="007433CD" w:rsidRDefault="00000000">
      <w:pPr>
        <w:pStyle w:val="SourceCode"/>
      </w:pPr>
      <w:r>
        <w:rPr>
          <w:rStyle w:val="VerbatimChar"/>
        </w:rPr>
        <w:t>2019-11-04</w:t>
      </w:r>
    </w:p>
    <w:p w14:paraId="57D1A48D" w14:textId="77777777" w:rsidR="007433CD" w:rsidRDefault="00000000">
      <w:pPr>
        <w:pStyle w:val="SourceCode"/>
      </w:pPr>
      <w:r>
        <w:rPr>
          <w:rStyle w:val="VerbatimChar"/>
        </w:rPr>
        <w:t>2019-11-05</w:t>
      </w:r>
    </w:p>
    <w:p w14:paraId="57D1A48E" w14:textId="77777777" w:rsidR="007433CD" w:rsidRDefault="00000000">
      <w:pPr>
        <w:pStyle w:val="SourceCode"/>
      </w:pPr>
      <w:r>
        <w:rPr>
          <w:rStyle w:val="VerbatimChar"/>
        </w:rPr>
        <w:t>2019-11-06</w:t>
      </w:r>
    </w:p>
    <w:p w14:paraId="57D1A48F" w14:textId="77777777" w:rsidR="007433CD" w:rsidRDefault="00000000">
      <w:pPr>
        <w:pStyle w:val="SourceCode"/>
      </w:pPr>
      <w:r>
        <w:rPr>
          <w:rStyle w:val="VerbatimChar"/>
        </w:rPr>
        <w:t>2019-11-07</w:t>
      </w:r>
    </w:p>
    <w:p w14:paraId="57D1A490" w14:textId="77777777" w:rsidR="007433CD" w:rsidRDefault="00000000">
      <w:pPr>
        <w:pStyle w:val="SourceCode"/>
      </w:pPr>
      <w:r>
        <w:rPr>
          <w:rStyle w:val="VerbatimChar"/>
        </w:rPr>
        <w:t>2019-11-08</w:t>
      </w:r>
    </w:p>
    <w:p w14:paraId="57D1A491" w14:textId="77777777" w:rsidR="007433CD" w:rsidRDefault="00000000">
      <w:pPr>
        <w:pStyle w:val="SourceCode"/>
      </w:pPr>
      <w:r>
        <w:rPr>
          <w:rStyle w:val="VerbatimChar"/>
        </w:rPr>
        <w:t>2019-11-09</w:t>
      </w:r>
    </w:p>
    <w:p w14:paraId="57D1A492" w14:textId="77777777" w:rsidR="007433CD" w:rsidRDefault="00000000">
      <w:pPr>
        <w:pStyle w:val="SourceCode"/>
      </w:pPr>
      <w:r>
        <w:rPr>
          <w:rStyle w:val="VerbatimChar"/>
        </w:rPr>
        <w:t>2019-11-10</w:t>
      </w:r>
    </w:p>
    <w:p w14:paraId="57D1A493" w14:textId="77777777" w:rsidR="007433CD" w:rsidRDefault="00000000">
      <w:pPr>
        <w:pStyle w:val="SourceCode"/>
      </w:pPr>
      <w:r>
        <w:rPr>
          <w:rStyle w:val="VerbatimChar"/>
        </w:rPr>
        <w:t>2019-11-11</w:t>
      </w:r>
    </w:p>
    <w:p w14:paraId="57D1A494" w14:textId="77777777" w:rsidR="007433CD" w:rsidRDefault="00000000">
      <w:pPr>
        <w:pStyle w:val="SourceCode"/>
      </w:pPr>
      <w:r>
        <w:rPr>
          <w:rStyle w:val="VerbatimChar"/>
        </w:rPr>
        <w:t>2019-11-12</w:t>
      </w:r>
    </w:p>
    <w:p w14:paraId="57D1A495" w14:textId="77777777" w:rsidR="007433CD" w:rsidRDefault="00000000">
      <w:pPr>
        <w:pStyle w:val="SourceCode"/>
      </w:pPr>
      <w:r>
        <w:rPr>
          <w:rStyle w:val="VerbatimChar"/>
        </w:rPr>
        <w:t>2019-11-13</w:t>
      </w:r>
    </w:p>
    <w:p w14:paraId="57D1A496" w14:textId="77777777" w:rsidR="007433CD" w:rsidRDefault="00000000">
      <w:pPr>
        <w:pStyle w:val="SourceCode"/>
      </w:pPr>
      <w:r>
        <w:rPr>
          <w:rStyle w:val="VerbatimChar"/>
        </w:rPr>
        <w:t>2019-11-14</w:t>
      </w:r>
    </w:p>
    <w:p w14:paraId="57D1A497" w14:textId="77777777" w:rsidR="007433CD" w:rsidRDefault="00000000">
      <w:pPr>
        <w:pStyle w:val="SourceCode"/>
      </w:pPr>
      <w:r>
        <w:rPr>
          <w:rStyle w:val="VerbatimChar"/>
        </w:rPr>
        <w:t>2019-11-15</w:t>
      </w:r>
    </w:p>
    <w:p w14:paraId="57D1A498" w14:textId="77777777" w:rsidR="007433CD" w:rsidRDefault="00000000">
      <w:pPr>
        <w:pStyle w:val="SourceCode"/>
      </w:pPr>
      <w:r>
        <w:rPr>
          <w:rStyle w:val="VerbatimChar"/>
        </w:rPr>
        <w:t>2019-11-16</w:t>
      </w:r>
    </w:p>
    <w:p w14:paraId="57D1A499" w14:textId="77777777" w:rsidR="007433CD" w:rsidRDefault="00000000">
      <w:pPr>
        <w:pStyle w:val="SourceCode"/>
      </w:pPr>
      <w:r>
        <w:rPr>
          <w:rStyle w:val="VerbatimChar"/>
        </w:rPr>
        <w:lastRenderedPageBreak/>
        <w:t>2019-11-17</w:t>
      </w:r>
    </w:p>
    <w:p w14:paraId="57D1A49A" w14:textId="77777777" w:rsidR="007433CD" w:rsidRDefault="00000000">
      <w:pPr>
        <w:pStyle w:val="SourceCode"/>
      </w:pPr>
      <w:r>
        <w:rPr>
          <w:rStyle w:val="VerbatimChar"/>
        </w:rPr>
        <w:t>2019-11-18</w:t>
      </w:r>
    </w:p>
    <w:p w14:paraId="57D1A49B" w14:textId="77777777" w:rsidR="007433CD" w:rsidRDefault="00000000">
      <w:pPr>
        <w:pStyle w:val="SourceCode"/>
      </w:pPr>
      <w:r>
        <w:rPr>
          <w:rStyle w:val="VerbatimChar"/>
        </w:rPr>
        <w:t>2019-11-19</w:t>
      </w:r>
    </w:p>
    <w:p w14:paraId="57D1A49C" w14:textId="77777777" w:rsidR="007433CD" w:rsidRDefault="00000000">
      <w:pPr>
        <w:pStyle w:val="SourceCode"/>
      </w:pPr>
      <w:r>
        <w:rPr>
          <w:rStyle w:val="VerbatimChar"/>
        </w:rPr>
        <w:t>2019-11-20</w:t>
      </w:r>
    </w:p>
    <w:p w14:paraId="57D1A49D" w14:textId="77777777" w:rsidR="007433CD" w:rsidRDefault="00000000">
      <w:pPr>
        <w:pStyle w:val="SourceCode"/>
      </w:pPr>
      <w:r>
        <w:rPr>
          <w:rStyle w:val="VerbatimChar"/>
        </w:rPr>
        <w:t>2019-11-21</w:t>
      </w:r>
    </w:p>
    <w:p w14:paraId="57D1A49E" w14:textId="77777777" w:rsidR="007433CD" w:rsidRDefault="00000000">
      <w:pPr>
        <w:pStyle w:val="SourceCode"/>
      </w:pPr>
      <w:r>
        <w:rPr>
          <w:rStyle w:val="VerbatimChar"/>
        </w:rPr>
        <w:t>2019-11-22</w:t>
      </w:r>
    </w:p>
    <w:p w14:paraId="57D1A49F" w14:textId="77777777" w:rsidR="007433CD" w:rsidRDefault="00000000">
      <w:pPr>
        <w:pStyle w:val="SourceCode"/>
      </w:pPr>
      <w:r>
        <w:rPr>
          <w:rStyle w:val="VerbatimChar"/>
        </w:rPr>
        <w:t>2019-11-23</w:t>
      </w:r>
    </w:p>
    <w:p w14:paraId="57D1A4A0" w14:textId="77777777" w:rsidR="007433CD" w:rsidRDefault="00000000">
      <w:pPr>
        <w:pStyle w:val="SourceCode"/>
      </w:pPr>
      <w:r>
        <w:rPr>
          <w:rStyle w:val="VerbatimChar"/>
        </w:rPr>
        <w:t>2019-11-24</w:t>
      </w:r>
    </w:p>
    <w:p w14:paraId="57D1A4A1" w14:textId="77777777" w:rsidR="007433CD" w:rsidRDefault="00000000">
      <w:pPr>
        <w:pStyle w:val="SourceCode"/>
      </w:pPr>
      <w:r>
        <w:rPr>
          <w:rStyle w:val="VerbatimChar"/>
        </w:rPr>
        <w:t>2019-11-25</w:t>
      </w:r>
    </w:p>
    <w:p w14:paraId="57D1A4A2" w14:textId="77777777" w:rsidR="007433CD" w:rsidRDefault="00000000">
      <w:pPr>
        <w:pStyle w:val="SourceCode"/>
      </w:pPr>
      <w:r>
        <w:rPr>
          <w:rStyle w:val="VerbatimChar"/>
        </w:rPr>
        <w:t>2019-11-26</w:t>
      </w:r>
    </w:p>
    <w:p w14:paraId="57D1A4A3" w14:textId="77777777" w:rsidR="007433CD" w:rsidRDefault="00000000">
      <w:pPr>
        <w:pStyle w:val="SourceCode"/>
      </w:pPr>
      <w:r>
        <w:rPr>
          <w:rStyle w:val="VerbatimChar"/>
        </w:rPr>
        <w:t>2019-11-27</w:t>
      </w:r>
    </w:p>
    <w:p w14:paraId="57D1A4A4" w14:textId="77777777" w:rsidR="007433CD" w:rsidRDefault="00000000">
      <w:pPr>
        <w:pStyle w:val="SourceCode"/>
      </w:pPr>
      <w:r>
        <w:rPr>
          <w:rStyle w:val="VerbatimChar"/>
        </w:rPr>
        <w:t>2019-11-28</w:t>
      </w:r>
    </w:p>
    <w:p w14:paraId="57D1A4A5" w14:textId="77777777" w:rsidR="007433CD" w:rsidRDefault="00000000">
      <w:pPr>
        <w:pStyle w:val="SourceCode"/>
      </w:pPr>
      <w:r>
        <w:rPr>
          <w:rStyle w:val="VerbatimChar"/>
        </w:rPr>
        <w:t>2019-11-29</w:t>
      </w:r>
    </w:p>
    <w:p w14:paraId="57D1A4A6" w14:textId="77777777" w:rsidR="007433CD" w:rsidRDefault="00000000">
      <w:pPr>
        <w:pStyle w:val="SourceCode"/>
      </w:pPr>
      <w:r>
        <w:rPr>
          <w:rStyle w:val="VerbatimChar"/>
        </w:rPr>
        <w:t>2019-11-30</w:t>
      </w:r>
    </w:p>
    <w:p w14:paraId="57D1A4A7" w14:textId="77777777" w:rsidR="007433CD" w:rsidRDefault="00000000">
      <w:pPr>
        <w:pStyle w:val="SourceCode"/>
      </w:pPr>
      <w:r>
        <w:rPr>
          <w:rStyle w:val="VerbatimChar"/>
        </w:rPr>
        <w:t>2019-12-01</w:t>
      </w:r>
    </w:p>
    <w:p w14:paraId="57D1A4A8" w14:textId="77777777" w:rsidR="007433CD" w:rsidRDefault="00000000">
      <w:pPr>
        <w:pStyle w:val="SourceCode"/>
      </w:pPr>
      <w:r>
        <w:rPr>
          <w:rStyle w:val="VerbatimChar"/>
        </w:rPr>
        <w:t>2019-12-02</w:t>
      </w:r>
    </w:p>
    <w:p w14:paraId="57D1A4A9" w14:textId="77777777" w:rsidR="007433CD" w:rsidRDefault="00000000">
      <w:pPr>
        <w:pStyle w:val="SourceCode"/>
      </w:pPr>
      <w:r>
        <w:rPr>
          <w:rStyle w:val="VerbatimChar"/>
        </w:rPr>
        <w:t>2019-12-03</w:t>
      </w:r>
    </w:p>
    <w:p w14:paraId="57D1A4AA" w14:textId="77777777" w:rsidR="007433CD" w:rsidRDefault="00000000">
      <w:pPr>
        <w:pStyle w:val="SourceCode"/>
      </w:pPr>
      <w:r>
        <w:rPr>
          <w:rStyle w:val="VerbatimChar"/>
        </w:rPr>
        <w:t>2019-12-04</w:t>
      </w:r>
    </w:p>
    <w:p w14:paraId="57D1A4AB" w14:textId="77777777" w:rsidR="007433CD" w:rsidRDefault="00000000">
      <w:pPr>
        <w:pStyle w:val="SourceCode"/>
      </w:pPr>
      <w:r>
        <w:rPr>
          <w:rStyle w:val="VerbatimChar"/>
        </w:rPr>
        <w:t>2019-12-05</w:t>
      </w:r>
    </w:p>
    <w:p w14:paraId="57D1A4AC" w14:textId="77777777" w:rsidR="007433CD" w:rsidRDefault="00000000">
      <w:pPr>
        <w:pStyle w:val="SourceCode"/>
      </w:pPr>
      <w:r>
        <w:rPr>
          <w:rStyle w:val="VerbatimChar"/>
        </w:rPr>
        <w:t>2019-12-06</w:t>
      </w:r>
    </w:p>
    <w:p w14:paraId="57D1A4AD" w14:textId="77777777" w:rsidR="007433CD" w:rsidRDefault="00000000">
      <w:pPr>
        <w:pStyle w:val="SourceCode"/>
      </w:pPr>
      <w:r>
        <w:rPr>
          <w:rStyle w:val="VerbatimChar"/>
        </w:rPr>
        <w:t>2019-12-07</w:t>
      </w:r>
    </w:p>
    <w:p w14:paraId="57D1A4AE" w14:textId="77777777" w:rsidR="007433CD" w:rsidRDefault="00000000">
      <w:pPr>
        <w:pStyle w:val="SourceCode"/>
      </w:pPr>
      <w:r>
        <w:rPr>
          <w:rStyle w:val="VerbatimChar"/>
        </w:rPr>
        <w:t>2019-12-08</w:t>
      </w:r>
    </w:p>
    <w:p w14:paraId="57D1A4AF" w14:textId="77777777" w:rsidR="007433CD" w:rsidRDefault="00000000">
      <w:pPr>
        <w:pStyle w:val="SourceCode"/>
      </w:pPr>
      <w:r>
        <w:rPr>
          <w:rStyle w:val="VerbatimChar"/>
        </w:rPr>
        <w:t>2019-12-09</w:t>
      </w:r>
    </w:p>
    <w:p w14:paraId="57D1A4B0" w14:textId="77777777" w:rsidR="007433CD" w:rsidRDefault="00000000">
      <w:pPr>
        <w:pStyle w:val="SourceCode"/>
      </w:pPr>
      <w:r>
        <w:rPr>
          <w:rStyle w:val="VerbatimChar"/>
        </w:rPr>
        <w:t>2019-12-10</w:t>
      </w:r>
    </w:p>
    <w:p w14:paraId="57D1A4B1" w14:textId="77777777" w:rsidR="007433CD" w:rsidRDefault="00000000">
      <w:pPr>
        <w:pStyle w:val="SourceCode"/>
      </w:pPr>
      <w:r>
        <w:rPr>
          <w:rStyle w:val="VerbatimChar"/>
        </w:rPr>
        <w:t>2019-12-11</w:t>
      </w:r>
    </w:p>
    <w:p w14:paraId="57D1A4B2" w14:textId="77777777" w:rsidR="007433CD" w:rsidRDefault="00000000">
      <w:pPr>
        <w:pStyle w:val="SourceCode"/>
      </w:pPr>
      <w:r>
        <w:rPr>
          <w:rStyle w:val="VerbatimChar"/>
        </w:rPr>
        <w:t>2019-12-12</w:t>
      </w:r>
    </w:p>
    <w:p w14:paraId="57D1A4B3" w14:textId="77777777" w:rsidR="007433CD" w:rsidRDefault="00000000">
      <w:pPr>
        <w:pStyle w:val="SourceCode"/>
      </w:pPr>
      <w:r>
        <w:rPr>
          <w:rStyle w:val="VerbatimChar"/>
        </w:rPr>
        <w:t>2019-12-13</w:t>
      </w:r>
    </w:p>
    <w:p w14:paraId="57D1A4B4" w14:textId="77777777" w:rsidR="007433CD" w:rsidRDefault="00000000">
      <w:pPr>
        <w:pStyle w:val="SourceCode"/>
      </w:pPr>
      <w:r>
        <w:rPr>
          <w:rStyle w:val="VerbatimChar"/>
        </w:rPr>
        <w:t>2019-12-14</w:t>
      </w:r>
    </w:p>
    <w:p w14:paraId="57D1A4B5" w14:textId="77777777" w:rsidR="007433CD" w:rsidRDefault="00000000">
      <w:pPr>
        <w:pStyle w:val="SourceCode"/>
      </w:pPr>
      <w:r>
        <w:rPr>
          <w:rStyle w:val="VerbatimChar"/>
        </w:rPr>
        <w:lastRenderedPageBreak/>
        <w:t>2019-12-15</w:t>
      </w:r>
    </w:p>
    <w:p w14:paraId="57D1A4B6" w14:textId="77777777" w:rsidR="007433CD" w:rsidRDefault="00000000">
      <w:pPr>
        <w:pStyle w:val="SourceCode"/>
      </w:pPr>
      <w:r>
        <w:rPr>
          <w:rStyle w:val="VerbatimChar"/>
        </w:rPr>
        <w:t>2019-12-16</w:t>
      </w:r>
    </w:p>
    <w:p w14:paraId="57D1A4B7" w14:textId="77777777" w:rsidR="007433CD" w:rsidRDefault="00000000">
      <w:pPr>
        <w:pStyle w:val="SourceCode"/>
      </w:pPr>
      <w:r>
        <w:rPr>
          <w:rStyle w:val="VerbatimChar"/>
        </w:rPr>
        <w:t>2019-12-17</w:t>
      </w:r>
    </w:p>
    <w:p w14:paraId="57D1A4B8" w14:textId="77777777" w:rsidR="007433CD" w:rsidRDefault="00000000">
      <w:pPr>
        <w:pStyle w:val="SourceCode"/>
      </w:pPr>
      <w:r>
        <w:rPr>
          <w:rStyle w:val="VerbatimChar"/>
        </w:rPr>
        <w:t>2019-12-18</w:t>
      </w:r>
    </w:p>
    <w:p w14:paraId="57D1A4B9" w14:textId="77777777" w:rsidR="007433CD" w:rsidRDefault="00000000">
      <w:pPr>
        <w:pStyle w:val="SourceCode"/>
      </w:pPr>
      <w:r>
        <w:rPr>
          <w:rStyle w:val="VerbatimChar"/>
        </w:rPr>
        <w:t>2019-12-19</w:t>
      </w:r>
    </w:p>
    <w:p w14:paraId="57D1A4BA" w14:textId="77777777" w:rsidR="007433CD" w:rsidRDefault="00000000">
      <w:pPr>
        <w:pStyle w:val="SourceCode"/>
      </w:pPr>
      <w:r>
        <w:rPr>
          <w:rStyle w:val="VerbatimChar"/>
        </w:rPr>
        <w:t>2019-12-20</w:t>
      </w:r>
    </w:p>
    <w:p w14:paraId="57D1A4BB" w14:textId="77777777" w:rsidR="007433CD" w:rsidRDefault="00000000">
      <w:pPr>
        <w:pStyle w:val="SourceCode"/>
      </w:pPr>
      <w:r>
        <w:rPr>
          <w:rStyle w:val="VerbatimChar"/>
        </w:rPr>
        <w:t>2019-12-21</w:t>
      </w:r>
    </w:p>
    <w:p w14:paraId="57D1A4BC" w14:textId="77777777" w:rsidR="007433CD" w:rsidRDefault="00000000">
      <w:pPr>
        <w:pStyle w:val="SourceCode"/>
      </w:pPr>
      <w:r>
        <w:rPr>
          <w:rStyle w:val="VerbatimChar"/>
        </w:rPr>
        <w:t>2019-12-22</w:t>
      </w:r>
    </w:p>
    <w:p w14:paraId="57D1A4BD" w14:textId="77777777" w:rsidR="007433CD" w:rsidRDefault="00000000">
      <w:pPr>
        <w:pStyle w:val="SourceCode"/>
      </w:pPr>
      <w:r>
        <w:rPr>
          <w:rStyle w:val="VerbatimChar"/>
        </w:rPr>
        <w:t>2019-12-23</w:t>
      </w:r>
    </w:p>
    <w:p w14:paraId="57D1A4BE" w14:textId="77777777" w:rsidR="007433CD" w:rsidRDefault="00000000">
      <w:pPr>
        <w:pStyle w:val="SourceCode"/>
      </w:pPr>
      <w:r>
        <w:rPr>
          <w:rStyle w:val="VerbatimChar"/>
        </w:rPr>
        <w:t>2019-12-24</w:t>
      </w:r>
    </w:p>
    <w:p w14:paraId="57D1A4BF" w14:textId="77777777" w:rsidR="007433CD" w:rsidRDefault="00000000">
      <w:pPr>
        <w:pStyle w:val="SourceCode"/>
      </w:pPr>
      <w:r>
        <w:rPr>
          <w:rStyle w:val="VerbatimChar"/>
        </w:rPr>
        <w:t>2019-12-25</w:t>
      </w:r>
    </w:p>
    <w:p w14:paraId="57D1A4C0" w14:textId="77777777" w:rsidR="007433CD" w:rsidRDefault="00000000">
      <w:pPr>
        <w:pStyle w:val="SourceCode"/>
      </w:pPr>
      <w:r>
        <w:rPr>
          <w:rStyle w:val="VerbatimChar"/>
        </w:rPr>
        <w:t>2019-12-26</w:t>
      </w:r>
    </w:p>
    <w:p w14:paraId="57D1A4C1" w14:textId="77777777" w:rsidR="007433CD" w:rsidRDefault="00000000">
      <w:pPr>
        <w:pStyle w:val="SourceCode"/>
      </w:pPr>
      <w:r>
        <w:rPr>
          <w:rStyle w:val="VerbatimChar"/>
        </w:rPr>
        <w:t>2019-12-27</w:t>
      </w:r>
    </w:p>
    <w:p w14:paraId="57D1A4C2" w14:textId="77777777" w:rsidR="007433CD" w:rsidRDefault="00000000">
      <w:pPr>
        <w:pStyle w:val="SourceCode"/>
      </w:pPr>
      <w:r>
        <w:rPr>
          <w:rStyle w:val="VerbatimChar"/>
        </w:rPr>
        <w:t>2019-12-28</w:t>
      </w:r>
    </w:p>
    <w:p w14:paraId="57D1A4C3" w14:textId="77777777" w:rsidR="007433CD" w:rsidRDefault="00000000">
      <w:pPr>
        <w:pStyle w:val="SourceCode"/>
      </w:pPr>
      <w:r>
        <w:rPr>
          <w:rStyle w:val="VerbatimChar"/>
        </w:rPr>
        <w:t>2019-12-29</w:t>
      </w:r>
    </w:p>
    <w:p w14:paraId="57D1A4C4" w14:textId="77777777" w:rsidR="007433CD" w:rsidRDefault="00000000">
      <w:pPr>
        <w:pStyle w:val="SourceCode"/>
      </w:pPr>
      <w:r>
        <w:rPr>
          <w:rStyle w:val="VerbatimChar"/>
        </w:rPr>
        <w:t>2019-12-30</w:t>
      </w:r>
    </w:p>
    <w:p w14:paraId="57D1A4C5" w14:textId="77777777" w:rsidR="007433CD" w:rsidRDefault="00000000">
      <w:pPr>
        <w:pStyle w:val="SourceCode"/>
      </w:pPr>
      <w:r>
        <w:rPr>
          <w:rStyle w:val="VerbatimChar"/>
        </w:rPr>
        <w:t>2019-12-31</w:t>
      </w:r>
    </w:p>
    <w:p w14:paraId="57D1A4C6" w14:textId="77777777" w:rsidR="007433CD" w:rsidRDefault="00000000">
      <w:pPr>
        <w:pStyle w:val="SourceCode"/>
      </w:pPr>
      <w:r>
        <w:rPr>
          <w:rStyle w:val="VerbatimChar"/>
        </w:rPr>
        <w:t>2020-01-01</w:t>
      </w:r>
    </w:p>
    <w:p w14:paraId="57D1A4C7" w14:textId="77777777" w:rsidR="007433CD" w:rsidRDefault="00000000">
      <w:pPr>
        <w:pStyle w:val="SourceCode"/>
      </w:pPr>
      <w:r>
        <w:rPr>
          <w:rStyle w:val="VerbatimChar"/>
        </w:rPr>
        <w:t>2020-01-02</w:t>
      </w:r>
    </w:p>
    <w:p w14:paraId="57D1A4C8" w14:textId="77777777" w:rsidR="007433CD" w:rsidRDefault="00000000">
      <w:pPr>
        <w:pStyle w:val="SourceCode"/>
      </w:pPr>
      <w:r>
        <w:rPr>
          <w:rStyle w:val="VerbatimChar"/>
        </w:rPr>
        <w:t>2020-01-03</w:t>
      </w:r>
    </w:p>
    <w:p w14:paraId="57D1A4C9" w14:textId="77777777" w:rsidR="007433CD" w:rsidRDefault="00000000">
      <w:pPr>
        <w:pStyle w:val="SourceCode"/>
      </w:pPr>
      <w:r>
        <w:rPr>
          <w:rStyle w:val="VerbatimChar"/>
        </w:rPr>
        <w:t>2020-01-04</w:t>
      </w:r>
    </w:p>
    <w:p w14:paraId="57D1A4CA" w14:textId="77777777" w:rsidR="007433CD" w:rsidRDefault="00000000">
      <w:pPr>
        <w:pStyle w:val="SourceCode"/>
      </w:pPr>
      <w:r>
        <w:rPr>
          <w:rStyle w:val="VerbatimChar"/>
        </w:rPr>
        <w:t>2020-01-05</w:t>
      </w:r>
    </w:p>
    <w:p w14:paraId="57D1A4CB" w14:textId="77777777" w:rsidR="007433CD" w:rsidRDefault="00000000">
      <w:pPr>
        <w:pStyle w:val="SourceCode"/>
      </w:pPr>
      <w:r>
        <w:rPr>
          <w:rStyle w:val="VerbatimChar"/>
        </w:rPr>
        <w:t>2020-01-06</w:t>
      </w:r>
    </w:p>
    <w:p w14:paraId="57D1A4CC" w14:textId="77777777" w:rsidR="007433CD" w:rsidRDefault="00000000">
      <w:pPr>
        <w:pStyle w:val="SourceCode"/>
      </w:pPr>
      <w:r>
        <w:rPr>
          <w:rStyle w:val="VerbatimChar"/>
        </w:rPr>
        <w:t>2020-01-07</w:t>
      </w:r>
    </w:p>
    <w:p w14:paraId="57D1A4CD" w14:textId="77777777" w:rsidR="007433CD" w:rsidRDefault="00000000">
      <w:pPr>
        <w:pStyle w:val="SourceCode"/>
      </w:pPr>
      <w:r>
        <w:rPr>
          <w:rStyle w:val="VerbatimChar"/>
        </w:rPr>
        <w:t>2020-01-08</w:t>
      </w:r>
    </w:p>
    <w:p w14:paraId="57D1A4CE" w14:textId="77777777" w:rsidR="007433CD" w:rsidRDefault="00000000">
      <w:pPr>
        <w:pStyle w:val="SourceCode"/>
      </w:pPr>
      <w:r>
        <w:rPr>
          <w:rStyle w:val="VerbatimChar"/>
        </w:rPr>
        <w:t>2020-01-09</w:t>
      </w:r>
    </w:p>
    <w:p w14:paraId="57D1A4CF" w14:textId="77777777" w:rsidR="007433CD" w:rsidRDefault="00000000">
      <w:pPr>
        <w:pStyle w:val="SourceCode"/>
      </w:pPr>
      <w:r>
        <w:rPr>
          <w:rStyle w:val="VerbatimChar"/>
        </w:rPr>
        <w:t>2020-01-10</w:t>
      </w:r>
    </w:p>
    <w:p w14:paraId="57D1A4D0" w14:textId="77777777" w:rsidR="007433CD" w:rsidRDefault="00000000">
      <w:pPr>
        <w:pStyle w:val="SourceCode"/>
      </w:pPr>
      <w:r>
        <w:rPr>
          <w:rStyle w:val="VerbatimChar"/>
        </w:rPr>
        <w:t>2020-01-11</w:t>
      </w:r>
    </w:p>
    <w:p w14:paraId="57D1A4D1" w14:textId="77777777" w:rsidR="007433CD" w:rsidRDefault="00000000">
      <w:pPr>
        <w:pStyle w:val="SourceCode"/>
      </w:pPr>
      <w:r>
        <w:rPr>
          <w:rStyle w:val="VerbatimChar"/>
        </w:rPr>
        <w:lastRenderedPageBreak/>
        <w:t>2020-01-12</w:t>
      </w:r>
    </w:p>
    <w:p w14:paraId="57D1A4D2" w14:textId="77777777" w:rsidR="007433CD" w:rsidRDefault="00000000">
      <w:pPr>
        <w:pStyle w:val="SourceCode"/>
      </w:pPr>
      <w:r>
        <w:rPr>
          <w:rStyle w:val="VerbatimChar"/>
        </w:rPr>
        <w:t>2020-01-13</w:t>
      </w:r>
    </w:p>
    <w:p w14:paraId="57D1A4D3" w14:textId="77777777" w:rsidR="007433CD" w:rsidRDefault="00000000">
      <w:pPr>
        <w:pStyle w:val="SourceCode"/>
      </w:pPr>
      <w:r>
        <w:rPr>
          <w:rStyle w:val="VerbatimChar"/>
        </w:rPr>
        <w:t>2020-01-14</w:t>
      </w:r>
    </w:p>
    <w:p w14:paraId="57D1A4D4" w14:textId="77777777" w:rsidR="007433CD" w:rsidRDefault="00000000">
      <w:pPr>
        <w:pStyle w:val="SourceCode"/>
      </w:pPr>
      <w:r>
        <w:rPr>
          <w:rStyle w:val="VerbatimChar"/>
        </w:rPr>
        <w:t>2020-01-15</w:t>
      </w:r>
    </w:p>
    <w:p w14:paraId="57D1A4D5" w14:textId="77777777" w:rsidR="007433CD" w:rsidRDefault="00000000">
      <w:pPr>
        <w:pStyle w:val="SourceCode"/>
      </w:pPr>
      <w:r>
        <w:rPr>
          <w:rStyle w:val="VerbatimChar"/>
        </w:rPr>
        <w:t>2020-01-16</w:t>
      </w:r>
    </w:p>
    <w:p w14:paraId="57D1A4D6" w14:textId="77777777" w:rsidR="007433CD" w:rsidRDefault="00000000">
      <w:pPr>
        <w:pStyle w:val="SourceCode"/>
      </w:pPr>
      <w:r>
        <w:rPr>
          <w:rStyle w:val="VerbatimChar"/>
        </w:rPr>
        <w:t>2020-01-17</w:t>
      </w:r>
    </w:p>
    <w:p w14:paraId="57D1A4D7" w14:textId="77777777" w:rsidR="007433CD" w:rsidRDefault="00000000">
      <w:pPr>
        <w:pStyle w:val="SourceCode"/>
      </w:pPr>
      <w:r>
        <w:rPr>
          <w:rStyle w:val="VerbatimChar"/>
        </w:rPr>
        <w:t>2020-01-18</w:t>
      </w:r>
    </w:p>
    <w:p w14:paraId="57D1A4D8" w14:textId="77777777" w:rsidR="007433CD" w:rsidRDefault="00000000">
      <w:pPr>
        <w:pStyle w:val="SourceCode"/>
      </w:pPr>
      <w:r>
        <w:rPr>
          <w:rStyle w:val="VerbatimChar"/>
        </w:rPr>
        <w:t>2020-01-19</w:t>
      </w:r>
    </w:p>
    <w:p w14:paraId="57D1A4D9" w14:textId="77777777" w:rsidR="007433CD" w:rsidRDefault="00000000">
      <w:pPr>
        <w:pStyle w:val="SourceCode"/>
      </w:pPr>
      <w:r>
        <w:rPr>
          <w:rStyle w:val="VerbatimChar"/>
        </w:rPr>
        <w:t>2020-01-20</w:t>
      </w:r>
    </w:p>
    <w:p w14:paraId="57D1A4DA" w14:textId="77777777" w:rsidR="007433CD" w:rsidRDefault="00000000">
      <w:pPr>
        <w:pStyle w:val="SourceCode"/>
      </w:pPr>
      <w:r>
        <w:rPr>
          <w:rStyle w:val="VerbatimChar"/>
        </w:rPr>
        <w:t>2020-01-21</w:t>
      </w:r>
    </w:p>
    <w:p w14:paraId="57D1A4DB" w14:textId="77777777" w:rsidR="007433CD" w:rsidRDefault="00000000">
      <w:pPr>
        <w:pStyle w:val="SourceCode"/>
      </w:pPr>
      <w:r>
        <w:rPr>
          <w:rStyle w:val="VerbatimChar"/>
        </w:rPr>
        <w:t>2020-01-22</w:t>
      </w:r>
    </w:p>
    <w:p w14:paraId="57D1A4DC" w14:textId="77777777" w:rsidR="007433CD" w:rsidRDefault="00000000">
      <w:pPr>
        <w:pStyle w:val="SourceCode"/>
      </w:pPr>
      <w:r>
        <w:rPr>
          <w:rStyle w:val="VerbatimChar"/>
        </w:rPr>
        <w:t>2020-01-23</w:t>
      </w:r>
    </w:p>
    <w:p w14:paraId="57D1A4DD" w14:textId="77777777" w:rsidR="007433CD" w:rsidRDefault="00000000">
      <w:pPr>
        <w:pStyle w:val="SourceCode"/>
      </w:pPr>
      <w:r>
        <w:rPr>
          <w:rStyle w:val="VerbatimChar"/>
        </w:rPr>
        <w:t>2020-01-24</w:t>
      </w:r>
    </w:p>
    <w:p w14:paraId="57D1A4DE" w14:textId="77777777" w:rsidR="007433CD" w:rsidRDefault="00000000">
      <w:pPr>
        <w:pStyle w:val="SourceCode"/>
      </w:pPr>
      <w:r>
        <w:rPr>
          <w:rStyle w:val="VerbatimChar"/>
        </w:rPr>
        <w:t>2020-01-25</w:t>
      </w:r>
    </w:p>
    <w:p w14:paraId="57D1A4DF" w14:textId="77777777" w:rsidR="007433CD" w:rsidRDefault="00000000">
      <w:pPr>
        <w:pStyle w:val="SourceCode"/>
      </w:pPr>
      <w:r>
        <w:rPr>
          <w:rStyle w:val="VerbatimChar"/>
        </w:rPr>
        <w:t>2020-01-26</w:t>
      </w:r>
    </w:p>
    <w:p w14:paraId="57D1A4E0" w14:textId="77777777" w:rsidR="007433CD" w:rsidRDefault="00000000">
      <w:pPr>
        <w:pStyle w:val="SourceCode"/>
      </w:pPr>
      <w:r>
        <w:rPr>
          <w:rStyle w:val="VerbatimChar"/>
        </w:rPr>
        <w:t>2020-01-27</w:t>
      </w:r>
    </w:p>
    <w:p w14:paraId="57D1A4E1" w14:textId="77777777" w:rsidR="007433CD" w:rsidRDefault="00000000">
      <w:pPr>
        <w:pStyle w:val="SourceCode"/>
      </w:pPr>
      <w:r>
        <w:rPr>
          <w:rStyle w:val="VerbatimChar"/>
        </w:rPr>
        <w:t>2020-01-28</w:t>
      </w:r>
    </w:p>
    <w:p w14:paraId="57D1A4E2" w14:textId="77777777" w:rsidR="007433CD" w:rsidRDefault="00000000">
      <w:pPr>
        <w:pStyle w:val="SourceCode"/>
      </w:pPr>
      <w:r>
        <w:rPr>
          <w:rStyle w:val="VerbatimChar"/>
        </w:rPr>
        <w:t>2020-01-29</w:t>
      </w:r>
    </w:p>
    <w:p w14:paraId="57D1A4E3" w14:textId="77777777" w:rsidR="007433CD" w:rsidRDefault="00000000">
      <w:pPr>
        <w:pStyle w:val="SourceCode"/>
      </w:pPr>
      <w:r>
        <w:rPr>
          <w:rStyle w:val="VerbatimChar"/>
        </w:rPr>
        <w:t>2020-01-30</w:t>
      </w:r>
    </w:p>
    <w:p w14:paraId="57D1A4E4" w14:textId="77777777" w:rsidR="007433CD" w:rsidRDefault="00000000">
      <w:pPr>
        <w:pStyle w:val="SourceCode"/>
      </w:pPr>
      <w:r>
        <w:rPr>
          <w:rStyle w:val="VerbatimChar"/>
        </w:rPr>
        <w:t>2020-01-31</w:t>
      </w:r>
    </w:p>
    <w:p w14:paraId="57D1A4E5" w14:textId="77777777" w:rsidR="007433CD" w:rsidRDefault="00000000">
      <w:pPr>
        <w:pStyle w:val="SourceCode"/>
      </w:pPr>
      <w:r>
        <w:rPr>
          <w:rStyle w:val="VerbatimChar"/>
        </w:rPr>
        <w:t>2020-02-01</w:t>
      </w:r>
    </w:p>
    <w:p w14:paraId="57D1A4E6" w14:textId="77777777" w:rsidR="007433CD" w:rsidRDefault="00000000">
      <w:pPr>
        <w:pStyle w:val="SourceCode"/>
      </w:pPr>
      <w:r>
        <w:rPr>
          <w:rStyle w:val="VerbatimChar"/>
        </w:rPr>
        <w:t>2020-02-02</w:t>
      </w:r>
    </w:p>
    <w:p w14:paraId="57D1A4E7" w14:textId="77777777" w:rsidR="007433CD" w:rsidRDefault="00000000">
      <w:pPr>
        <w:pStyle w:val="SourceCode"/>
      </w:pPr>
      <w:r>
        <w:rPr>
          <w:rStyle w:val="VerbatimChar"/>
        </w:rPr>
        <w:t>2020-02-03</w:t>
      </w:r>
    </w:p>
    <w:p w14:paraId="57D1A4E8" w14:textId="77777777" w:rsidR="007433CD" w:rsidRDefault="00000000">
      <w:pPr>
        <w:pStyle w:val="SourceCode"/>
      </w:pPr>
      <w:r>
        <w:rPr>
          <w:rStyle w:val="VerbatimChar"/>
        </w:rPr>
        <w:t>2020-02-04</w:t>
      </w:r>
    </w:p>
    <w:p w14:paraId="57D1A4E9" w14:textId="77777777" w:rsidR="007433CD" w:rsidRDefault="00000000">
      <w:pPr>
        <w:pStyle w:val="SourceCode"/>
      </w:pPr>
      <w:r>
        <w:rPr>
          <w:rStyle w:val="VerbatimChar"/>
        </w:rPr>
        <w:t>2020-02-05</w:t>
      </w:r>
    </w:p>
    <w:p w14:paraId="57D1A4EA" w14:textId="77777777" w:rsidR="007433CD" w:rsidRDefault="00000000">
      <w:pPr>
        <w:pStyle w:val="SourceCode"/>
      </w:pPr>
      <w:r>
        <w:rPr>
          <w:rStyle w:val="VerbatimChar"/>
        </w:rPr>
        <w:t>2020-02-06</w:t>
      </w:r>
    </w:p>
    <w:p w14:paraId="57D1A4EB" w14:textId="77777777" w:rsidR="007433CD" w:rsidRDefault="00000000">
      <w:pPr>
        <w:pStyle w:val="SourceCode"/>
      </w:pPr>
      <w:r>
        <w:rPr>
          <w:rStyle w:val="VerbatimChar"/>
        </w:rPr>
        <w:t>2020-02-07</w:t>
      </w:r>
    </w:p>
    <w:p w14:paraId="57D1A4EC" w14:textId="77777777" w:rsidR="007433CD" w:rsidRDefault="00000000">
      <w:pPr>
        <w:pStyle w:val="SourceCode"/>
      </w:pPr>
      <w:r>
        <w:rPr>
          <w:rStyle w:val="VerbatimChar"/>
        </w:rPr>
        <w:t>2020-02-08</w:t>
      </w:r>
    </w:p>
    <w:p w14:paraId="57D1A4ED" w14:textId="77777777" w:rsidR="007433CD" w:rsidRDefault="00000000">
      <w:pPr>
        <w:pStyle w:val="SourceCode"/>
      </w:pPr>
      <w:r>
        <w:rPr>
          <w:rStyle w:val="VerbatimChar"/>
        </w:rPr>
        <w:lastRenderedPageBreak/>
        <w:t>2020-02-09</w:t>
      </w:r>
    </w:p>
    <w:p w14:paraId="57D1A4EE" w14:textId="77777777" w:rsidR="007433CD" w:rsidRDefault="00000000">
      <w:pPr>
        <w:pStyle w:val="SourceCode"/>
      </w:pPr>
      <w:r>
        <w:rPr>
          <w:rStyle w:val="VerbatimChar"/>
        </w:rPr>
        <w:t>2020-02-10</w:t>
      </w:r>
    </w:p>
    <w:p w14:paraId="57D1A4EF" w14:textId="77777777" w:rsidR="007433CD" w:rsidRDefault="00000000">
      <w:pPr>
        <w:pStyle w:val="SourceCode"/>
      </w:pPr>
      <w:r>
        <w:rPr>
          <w:rStyle w:val="VerbatimChar"/>
        </w:rPr>
        <w:t>2020-02-11</w:t>
      </w:r>
    </w:p>
    <w:p w14:paraId="57D1A4F0" w14:textId="77777777" w:rsidR="007433CD" w:rsidRDefault="00000000">
      <w:pPr>
        <w:pStyle w:val="SourceCode"/>
      </w:pPr>
      <w:r>
        <w:rPr>
          <w:rStyle w:val="VerbatimChar"/>
        </w:rPr>
        <w:t>2020-02-12</w:t>
      </w:r>
    </w:p>
    <w:p w14:paraId="57D1A4F1" w14:textId="77777777" w:rsidR="007433CD" w:rsidRDefault="00000000">
      <w:pPr>
        <w:pStyle w:val="SourceCode"/>
      </w:pPr>
      <w:r>
        <w:rPr>
          <w:rStyle w:val="VerbatimChar"/>
        </w:rPr>
        <w:t>2020-02-13</w:t>
      </w:r>
    </w:p>
    <w:p w14:paraId="57D1A4F2" w14:textId="77777777" w:rsidR="007433CD" w:rsidRDefault="00000000">
      <w:pPr>
        <w:pStyle w:val="SourceCode"/>
      </w:pPr>
      <w:r>
        <w:rPr>
          <w:rStyle w:val="VerbatimChar"/>
        </w:rPr>
        <w:t>2020-02-14</w:t>
      </w:r>
    </w:p>
    <w:p w14:paraId="57D1A4F3" w14:textId="77777777" w:rsidR="007433CD" w:rsidRDefault="00000000">
      <w:pPr>
        <w:pStyle w:val="SourceCode"/>
      </w:pPr>
      <w:r>
        <w:rPr>
          <w:rStyle w:val="VerbatimChar"/>
        </w:rPr>
        <w:t>2020-02-15</w:t>
      </w:r>
    </w:p>
    <w:p w14:paraId="57D1A4F4" w14:textId="77777777" w:rsidR="007433CD" w:rsidRDefault="00000000">
      <w:pPr>
        <w:pStyle w:val="SourceCode"/>
      </w:pPr>
      <w:r>
        <w:rPr>
          <w:rStyle w:val="VerbatimChar"/>
        </w:rPr>
        <w:t>2020-02-16</w:t>
      </w:r>
    </w:p>
    <w:p w14:paraId="57D1A4F5" w14:textId="77777777" w:rsidR="007433CD" w:rsidRDefault="00000000">
      <w:pPr>
        <w:pStyle w:val="SourceCode"/>
      </w:pPr>
      <w:r>
        <w:rPr>
          <w:rStyle w:val="VerbatimChar"/>
        </w:rPr>
        <w:t>2020-02-17</w:t>
      </w:r>
    </w:p>
    <w:p w14:paraId="57D1A4F6" w14:textId="77777777" w:rsidR="007433CD" w:rsidRDefault="00000000">
      <w:pPr>
        <w:pStyle w:val="SourceCode"/>
      </w:pPr>
      <w:r>
        <w:rPr>
          <w:rStyle w:val="VerbatimChar"/>
        </w:rPr>
        <w:t>2020-02-18</w:t>
      </w:r>
    </w:p>
    <w:p w14:paraId="57D1A4F7" w14:textId="77777777" w:rsidR="007433CD" w:rsidRDefault="00000000">
      <w:pPr>
        <w:pStyle w:val="SourceCode"/>
      </w:pPr>
      <w:r>
        <w:rPr>
          <w:rStyle w:val="VerbatimChar"/>
        </w:rPr>
        <w:t>2020-02-19</w:t>
      </w:r>
    </w:p>
    <w:p w14:paraId="57D1A4F8" w14:textId="77777777" w:rsidR="007433CD" w:rsidRDefault="00000000">
      <w:pPr>
        <w:pStyle w:val="SourceCode"/>
      </w:pPr>
      <w:r>
        <w:rPr>
          <w:rStyle w:val="VerbatimChar"/>
        </w:rPr>
        <w:t>2020-02-20</w:t>
      </w:r>
    </w:p>
    <w:p w14:paraId="57D1A4F9" w14:textId="77777777" w:rsidR="007433CD" w:rsidRDefault="00000000">
      <w:pPr>
        <w:pStyle w:val="SourceCode"/>
      </w:pPr>
      <w:r>
        <w:rPr>
          <w:rStyle w:val="VerbatimChar"/>
        </w:rPr>
        <w:t>2020-02-21</w:t>
      </w:r>
    </w:p>
    <w:p w14:paraId="57D1A4FA" w14:textId="77777777" w:rsidR="007433CD" w:rsidRDefault="00000000">
      <w:pPr>
        <w:pStyle w:val="SourceCode"/>
      </w:pPr>
      <w:r>
        <w:rPr>
          <w:rStyle w:val="VerbatimChar"/>
        </w:rPr>
        <w:t>2020-02-22</w:t>
      </w:r>
    </w:p>
    <w:p w14:paraId="57D1A4FB" w14:textId="77777777" w:rsidR="007433CD" w:rsidRDefault="00000000">
      <w:pPr>
        <w:pStyle w:val="SourceCode"/>
      </w:pPr>
      <w:r>
        <w:rPr>
          <w:rStyle w:val="VerbatimChar"/>
        </w:rPr>
        <w:t>2020-02-23</w:t>
      </w:r>
    </w:p>
    <w:p w14:paraId="57D1A4FC" w14:textId="77777777" w:rsidR="007433CD" w:rsidRDefault="00000000">
      <w:pPr>
        <w:pStyle w:val="SourceCode"/>
      </w:pPr>
      <w:r>
        <w:rPr>
          <w:rStyle w:val="VerbatimChar"/>
        </w:rPr>
        <w:t>2020-02-24</w:t>
      </w:r>
    </w:p>
    <w:p w14:paraId="57D1A4FD" w14:textId="77777777" w:rsidR="007433CD" w:rsidRDefault="00000000">
      <w:pPr>
        <w:pStyle w:val="SourceCode"/>
      </w:pPr>
      <w:r>
        <w:rPr>
          <w:rStyle w:val="VerbatimChar"/>
        </w:rPr>
        <w:t>2020-02-25</w:t>
      </w:r>
    </w:p>
    <w:p w14:paraId="57D1A4FE" w14:textId="77777777" w:rsidR="007433CD" w:rsidRDefault="00000000">
      <w:pPr>
        <w:pStyle w:val="SourceCode"/>
      </w:pPr>
      <w:r>
        <w:rPr>
          <w:rStyle w:val="VerbatimChar"/>
        </w:rPr>
        <w:t>2020-02-26</w:t>
      </w:r>
    </w:p>
    <w:p w14:paraId="57D1A4FF" w14:textId="77777777" w:rsidR="007433CD" w:rsidRDefault="00000000">
      <w:pPr>
        <w:pStyle w:val="SourceCode"/>
      </w:pPr>
      <w:r>
        <w:rPr>
          <w:rStyle w:val="VerbatimChar"/>
        </w:rPr>
        <w:t>2020-02-27</w:t>
      </w:r>
    </w:p>
    <w:p w14:paraId="57D1A500" w14:textId="77777777" w:rsidR="007433CD" w:rsidRDefault="00000000">
      <w:pPr>
        <w:pStyle w:val="SourceCode"/>
      </w:pPr>
      <w:r>
        <w:rPr>
          <w:rStyle w:val="VerbatimChar"/>
        </w:rPr>
        <w:t>2020-02-28</w:t>
      </w:r>
    </w:p>
    <w:p w14:paraId="57D1A501" w14:textId="77777777" w:rsidR="007433CD" w:rsidRDefault="00000000">
      <w:pPr>
        <w:pStyle w:val="SourceCode"/>
      </w:pPr>
      <w:r>
        <w:rPr>
          <w:rStyle w:val="VerbatimChar"/>
        </w:rPr>
        <w:t>2020-02-29</w:t>
      </w:r>
    </w:p>
    <w:p w14:paraId="57D1A502" w14:textId="77777777" w:rsidR="007433CD" w:rsidRDefault="00000000">
      <w:pPr>
        <w:pStyle w:val="SourceCode"/>
      </w:pPr>
      <w:r>
        <w:rPr>
          <w:rStyle w:val="VerbatimChar"/>
        </w:rPr>
        <w:t>2020-03-01</w:t>
      </w:r>
    </w:p>
    <w:p w14:paraId="57D1A503" w14:textId="77777777" w:rsidR="007433CD" w:rsidRDefault="00000000">
      <w:pPr>
        <w:pStyle w:val="SourceCode"/>
      </w:pPr>
      <w:r>
        <w:rPr>
          <w:rStyle w:val="VerbatimChar"/>
        </w:rPr>
        <w:t>2020-03-02</w:t>
      </w:r>
    </w:p>
    <w:p w14:paraId="57D1A504" w14:textId="77777777" w:rsidR="007433CD" w:rsidRDefault="00000000">
      <w:pPr>
        <w:pStyle w:val="SourceCode"/>
      </w:pPr>
      <w:r>
        <w:rPr>
          <w:rStyle w:val="VerbatimChar"/>
        </w:rPr>
        <w:t>2020-03-03</w:t>
      </w:r>
    </w:p>
    <w:p w14:paraId="57D1A505" w14:textId="77777777" w:rsidR="007433CD" w:rsidRDefault="00000000">
      <w:pPr>
        <w:pStyle w:val="SourceCode"/>
      </w:pPr>
      <w:r>
        <w:rPr>
          <w:rStyle w:val="VerbatimChar"/>
        </w:rPr>
        <w:t>2020-03-04</w:t>
      </w:r>
    </w:p>
    <w:p w14:paraId="57D1A506" w14:textId="77777777" w:rsidR="007433CD" w:rsidRDefault="00000000">
      <w:pPr>
        <w:pStyle w:val="SourceCode"/>
      </w:pPr>
      <w:r>
        <w:rPr>
          <w:rStyle w:val="VerbatimChar"/>
        </w:rPr>
        <w:t>2020-03-05</w:t>
      </w:r>
    </w:p>
    <w:p w14:paraId="57D1A507" w14:textId="77777777" w:rsidR="007433CD" w:rsidRDefault="00000000">
      <w:pPr>
        <w:pStyle w:val="SourceCode"/>
      </w:pPr>
      <w:r>
        <w:rPr>
          <w:rStyle w:val="VerbatimChar"/>
        </w:rPr>
        <w:t>2020-03-06</w:t>
      </w:r>
    </w:p>
    <w:p w14:paraId="57D1A508" w14:textId="77777777" w:rsidR="007433CD" w:rsidRDefault="00000000">
      <w:pPr>
        <w:pStyle w:val="SourceCode"/>
      </w:pPr>
      <w:r>
        <w:rPr>
          <w:rStyle w:val="VerbatimChar"/>
        </w:rPr>
        <w:t>2020-03-07</w:t>
      </w:r>
    </w:p>
    <w:p w14:paraId="57D1A509" w14:textId="77777777" w:rsidR="007433CD" w:rsidRDefault="00000000">
      <w:pPr>
        <w:pStyle w:val="SourceCode"/>
      </w:pPr>
      <w:r>
        <w:rPr>
          <w:rStyle w:val="VerbatimChar"/>
        </w:rPr>
        <w:lastRenderedPageBreak/>
        <w:t>2020-03-08</w:t>
      </w:r>
    </w:p>
    <w:p w14:paraId="57D1A50A" w14:textId="77777777" w:rsidR="007433CD" w:rsidRDefault="00000000">
      <w:pPr>
        <w:pStyle w:val="SourceCode"/>
      </w:pPr>
      <w:r>
        <w:rPr>
          <w:rStyle w:val="VerbatimChar"/>
        </w:rPr>
        <w:t>2020-03-09</w:t>
      </w:r>
    </w:p>
    <w:p w14:paraId="57D1A50B" w14:textId="77777777" w:rsidR="007433CD" w:rsidRDefault="00000000">
      <w:pPr>
        <w:pStyle w:val="SourceCode"/>
      </w:pPr>
      <w:r>
        <w:rPr>
          <w:rStyle w:val="VerbatimChar"/>
        </w:rPr>
        <w:t>2020-03-10</w:t>
      </w:r>
    </w:p>
    <w:p w14:paraId="57D1A50C" w14:textId="77777777" w:rsidR="007433CD" w:rsidRDefault="00000000">
      <w:pPr>
        <w:pStyle w:val="SourceCode"/>
      </w:pPr>
      <w:r>
        <w:rPr>
          <w:rStyle w:val="VerbatimChar"/>
        </w:rPr>
        <w:t>2020-03-11</w:t>
      </w:r>
    </w:p>
    <w:p w14:paraId="57D1A50D" w14:textId="77777777" w:rsidR="007433CD" w:rsidRDefault="00000000">
      <w:pPr>
        <w:pStyle w:val="SourceCode"/>
      </w:pPr>
      <w:r>
        <w:rPr>
          <w:rStyle w:val="VerbatimChar"/>
        </w:rPr>
        <w:t>2020-03-12</w:t>
      </w:r>
    </w:p>
    <w:p w14:paraId="57D1A50E" w14:textId="77777777" w:rsidR="007433CD" w:rsidRDefault="00000000">
      <w:pPr>
        <w:pStyle w:val="SourceCode"/>
      </w:pPr>
      <w:r>
        <w:rPr>
          <w:rStyle w:val="VerbatimChar"/>
        </w:rPr>
        <w:t>2020-03-13</w:t>
      </w:r>
    </w:p>
    <w:p w14:paraId="57D1A50F" w14:textId="77777777" w:rsidR="007433CD" w:rsidRDefault="00000000">
      <w:pPr>
        <w:pStyle w:val="SourceCode"/>
      </w:pPr>
      <w:r>
        <w:rPr>
          <w:rStyle w:val="VerbatimChar"/>
        </w:rPr>
        <w:t>2020-03-14</w:t>
      </w:r>
    </w:p>
    <w:p w14:paraId="57D1A510" w14:textId="77777777" w:rsidR="007433CD" w:rsidRDefault="00000000">
      <w:pPr>
        <w:pStyle w:val="SourceCode"/>
      </w:pPr>
      <w:r>
        <w:rPr>
          <w:rStyle w:val="VerbatimChar"/>
        </w:rPr>
        <w:t>2020-03-15</w:t>
      </w:r>
    </w:p>
    <w:p w14:paraId="57D1A511" w14:textId="77777777" w:rsidR="007433CD" w:rsidRDefault="00000000">
      <w:pPr>
        <w:pStyle w:val="SourceCode"/>
      </w:pPr>
      <w:r>
        <w:rPr>
          <w:rStyle w:val="VerbatimChar"/>
        </w:rPr>
        <w:t>2020-03-16</w:t>
      </w:r>
    </w:p>
    <w:p w14:paraId="57D1A512" w14:textId="77777777" w:rsidR="007433CD" w:rsidRDefault="00000000">
      <w:pPr>
        <w:pStyle w:val="SourceCode"/>
      </w:pPr>
      <w:r>
        <w:rPr>
          <w:rStyle w:val="VerbatimChar"/>
        </w:rPr>
        <w:t>2020-03-17</w:t>
      </w:r>
    </w:p>
    <w:p w14:paraId="57D1A513" w14:textId="77777777" w:rsidR="007433CD" w:rsidRDefault="00000000">
      <w:pPr>
        <w:pStyle w:val="SourceCode"/>
      </w:pPr>
      <w:r>
        <w:rPr>
          <w:rStyle w:val="VerbatimChar"/>
        </w:rPr>
        <w:t>2020-03-18</w:t>
      </w:r>
    </w:p>
    <w:p w14:paraId="57D1A514" w14:textId="77777777" w:rsidR="007433CD" w:rsidRDefault="00000000">
      <w:pPr>
        <w:pStyle w:val="SourceCode"/>
      </w:pPr>
      <w:r>
        <w:rPr>
          <w:rStyle w:val="VerbatimChar"/>
        </w:rPr>
        <w:t>2020-03-19</w:t>
      </w:r>
    </w:p>
    <w:p w14:paraId="57D1A515" w14:textId="77777777" w:rsidR="007433CD" w:rsidRDefault="00000000">
      <w:pPr>
        <w:pStyle w:val="SourceCode"/>
      </w:pPr>
      <w:r>
        <w:rPr>
          <w:rStyle w:val="VerbatimChar"/>
        </w:rPr>
        <w:t>2020-03-20</w:t>
      </w:r>
    </w:p>
    <w:p w14:paraId="57D1A516" w14:textId="77777777" w:rsidR="007433CD" w:rsidRDefault="00000000">
      <w:pPr>
        <w:pStyle w:val="SourceCode"/>
      </w:pPr>
      <w:r>
        <w:rPr>
          <w:rStyle w:val="VerbatimChar"/>
        </w:rPr>
        <w:t>2020-03-21</w:t>
      </w:r>
    </w:p>
    <w:p w14:paraId="57D1A517" w14:textId="77777777" w:rsidR="007433CD" w:rsidRDefault="00000000">
      <w:pPr>
        <w:pStyle w:val="SourceCode"/>
      </w:pPr>
      <w:r>
        <w:rPr>
          <w:rStyle w:val="VerbatimChar"/>
        </w:rPr>
        <w:t>2020-03-22</w:t>
      </w:r>
    </w:p>
    <w:p w14:paraId="57D1A518" w14:textId="77777777" w:rsidR="007433CD" w:rsidRDefault="00000000">
      <w:pPr>
        <w:pStyle w:val="SourceCode"/>
      </w:pPr>
      <w:r>
        <w:rPr>
          <w:rStyle w:val="VerbatimChar"/>
        </w:rPr>
        <w:t>2020-03-23</w:t>
      </w:r>
    </w:p>
    <w:p w14:paraId="57D1A519" w14:textId="77777777" w:rsidR="007433CD" w:rsidRDefault="00000000">
      <w:pPr>
        <w:pStyle w:val="SourceCode"/>
      </w:pPr>
      <w:r>
        <w:rPr>
          <w:rStyle w:val="VerbatimChar"/>
        </w:rPr>
        <w:t>2020-03-24</w:t>
      </w:r>
    </w:p>
    <w:p w14:paraId="57D1A51A" w14:textId="77777777" w:rsidR="007433CD" w:rsidRDefault="00000000">
      <w:pPr>
        <w:pStyle w:val="SourceCode"/>
      </w:pPr>
      <w:r>
        <w:rPr>
          <w:rStyle w:val="VerbatimChar"/>
        </w:rPr>
        <w:t>2020-03-25</w:t>
      </w:r>
    </w:p>
    <w:p w14:paraId="57D1A51B" w14:textId="77777777" w:rsidR="007433CD" w:rsidRDefault="00000000">
      <w:pPr>
        <w:pStyle w:val="SourceCode"/>
      </w:pPr>
      <w:r>
        <w:rPr>
          <w:rStyle w:val="VerbatimChar"/>
        </w:rPr>
        <w:t>2020-03-26</w:t>
      </w:r>
    </w:p>
    <w:p w14:paraId="57D1A51C" w14:textId="77777777" w:rsidR="007433CD" w:rsidRDefault="00000000">
      <w:pPr>
        <w:pStyle w:val="SourceCode"/>
      </w:pPr>
      <w:r>
        <w:rPr>
          <w:rStyle w:val="VerbatimChar"/>
        </w:rPr>
        <w:t>2020-03-27</w:t>
      </w:r>
    </w:p>
    <w:p w14:paraId="57D1A51D" w14:textId="77777777" w:rsidR="007433CD" w:rsidRDefault="00000000">
      <w:pPr>
        <w:pStyle w:val="SourceCode"/>
      </w:pPr>
      <w:r>
        <w:rPr>
          <w:rStyle w:val="VerbatimChar"/>
        </w:rPr>
        <w:t>2020-03-28</w:t>
      </w:r>
    </w:p>
    <w:p w14:paraId="57D1A51E" w14:textId="77777777" w:rsidR="007433CD" w:rsidRDefault="00000000">
      <w:pPr>
        <w:pStyle w:val="SourceCode"/>
      </w:pPr>
      <w:r>
        <w:rPr>
          <w:rStyle w:val="VerbatimChar"/>
        </w:rPr>
        <w:t>2020-03-29</w:t>
      </w:r>
    </w:p>
    <w:p w14:paraId="57D1A51F" w14:textId="77777777" w:rsidR="007433CD" w:rsidRDefault="00000000">
      <w:pPr>
        <w:pStyle w:val="SourceCode"/>
      </w:pPr>
      <w:r>
        <w:rPr>
          <w:rStyle w:val="VerbatimChar"/>
        </w:rPr>
        <w:t>2020-03-30</w:t>
      </w:r>
    </w:p>
    <w:p w14:paraId="57D1A520" w14:textId="77777777" w:rsidR="007433CD" w:rsidRDefault="00000000">
      <w:pPr>
        <w:pStyle w:val="SourceCode"/>
      </w:pPr>
      <w:r>
        <w:rPr>
          <w:rStyle w:val="VerbatimChar"/>
        </w:rPr>
        <w:t>2020-03-31</w:t>
      </w:r>
    </w:p>
    <w:p w14:paraId="57D1A521" w14:textId="77777777" w:rsidR="007433CD" w:rsidRDefault="00000000">
      <w:pPr>
        <w:pStyle w:val="SourceCode"/>
      </w:pPr>
      <w:r>
        <w:rPr>
          <w:rStyle w:val="VerbatimChar"/>
        </w:rPr>
        <w:t>2020-04-01</w:t>
      </w:r>
    </w:p>
    <w:p w14:paraId="57D1A522" w14:textId="77777777" w:rsidR="007433CD" w:rsidRDefault="00000000">
      <w:pPr>
        <w:pStyle w:val="SourceCode"/>
      </w:pPr>
      <w:r>
        <w:rPr>
          <w:rStyle w:val="VerbatimChar"/>
        </w:rPr>
        <w:t>2020-04-02</w:t>
      </w:r>
    </w:p>
    <w:p w14:paraId="57D1A523" w14:textId="77777777" w:rsidR="007433CD" w:rsidRDefault="00000000">
      <w:pPr>
        <w:pStyle w:val="SourceCode"/>
      </w:pPr>
      <w:r>
        <w:rPr>
          <w:rStyle w:val="VerbatimChar"/>
        </w:rPr>
        <w:t>2020-04-03</w:t>
      </w:r>
    </w:p>
    <w:p w14:paraId="57D1A524" w14:textId="77777777" w:rsidR="007433CD" w:rsidRDefault="00000000">
      <w:pPr>
        <w:pStyle w:val="SourceCode"/>
      </w:pPr>
      <w:r>
        <w:rPr>
          <w:rStyle w:val="VerbatimChar"/>
        </w:rPr>
        <w:t>2020-04-04</w:t>
      </w:r>
    </w:p>
    <w:p w14:paraId="57D1A525" w14:textId="77777777" w:rsidR="007433CD" w:rsidRDefault="00000000">
      <w:pPr>
        <w:pStyle w:val="SourceCode"/>
      </w:pPr>
      <w:r>
        <w:rPr>
          <w:rStyle w:val="VerbatimChar"/>
        </w:rPr>
        <w:lastRenderedPageBreak/>
        <w:t>2020-04-05</w:t>
      </w:r>
    </w:p>
    <w:p w14:paraId="57D1A526" w14:textId="77777777" w:rsidR="007433CD" w:rsidRDefault="00000000">
      <w:pPr>
        <w:pStyle w:val="SourceCode"/>
      </w:pPr>
      <w:r>
        <w:rPr>
          <w:rStyle w:val="VerbatimChar"/>
        </w:rPr>
        <w:t>2020-04-06</w:t>
      </w:r>
    </w:p>
    <w:p w14:paraId="57D1A527" w14:textId="77777777" w:rsidR="007433CD" w:rsidRDefault="00000000">
      <w:pPr>
        <w:pStyle w:val="SourceCode"/>
      </w:pPr>
      <w:r>
        <w:rPr>
          <w:rStyle w:val="VerbatimChar"/>
        </w:rPr>
        <w:t>2020-04-07</w:t>
      </w:r>
    </w:p>
    <w:p w14:paraId="57D1A528" w14:textId="77777777" w:rsidR="007433CD" w:rsidRDefault="00000000">
      <w:pPr>
        <w:pStyle w:val="SourceCode"/>
      </w:pPr>
      <w:r>
        <w:rPr>
          <w:rStyle w:val="VerbatimChar"/>
        </w:rPr>
        <w:t>2020-04-08</w:t>
      </w:r>
    </w:p>
    <w:p w14:paraId="57D1A529" w14:textId="77777777" w:rsidR="007433CD" w:rsidRDefault="00000000">
      <w:pPr>
        <w:pStyle w:val="SourceCode"/>
      </w:pPr>
      <w:r>
        <w:rPr>
          <w:rStyle w:val="VerbatimChar"/>
        </w:rPr>
        <w:t>2020-04-09</w:t>
      </w:r>
    </w:p>
    <w:p w14:paraId="57D1A52A" w14:textId="77777777" w:rsidR="007433CD" w:rsidRDefault="00000000">
      <w:pPr>
        <w:pStyle w:val="SourceCode"/>
      </w:pPr>
      <w:r>
        <w:rPr>
          <w:rStyle w:val="VerbatimChar"/>
        </w:rPr>
        <w:t>2020-04-10</w:t>
      </w:r>
    </w:p>
    <w:p w14:paraId="57D1A52B" w14:textId="77777777" w:rsidR="007433CD" w:rsidRDefault="00000000">
      <w:pPr>
        <w:pStyle w:val="SourceCode"/>
      </w:pPr>
      <w:r>
        <w:rPr>
          <w:rStyle w:val="VerbatimChar"/>
        </w:rPr>
        <w:t>2020-04-11</w:t>
      </w:r>
    </w:p>
    <w:p w14:paraId="57D1A52C" w14:textId="77777777" w:rsidR="007433CD" w:rsidRDefault="00000000">
      <w:pPr>
        <w:pStyle w:val="SourceCode"/>
      </w:pPr>
      <w:r>
        <w:rPr>
          <w:rStyle w:val="VerbatimChar"/>
        </w:rPr>
        <w:t>2020-04-12</w:t>
      </w:r>
    </w:p>
    <w:p w14:paraId="57D1A52D" w14:textId="77777777" w:rsidR="007433CD" w:rsidRDefault="00000000">
      <w:pPr>
        <w:pStyle w:val="SourceCode"/>
      </w:pPr>
      <w:r>
        <w:rPr>
          <w:rStyle w:val="VerbatimChar"/>
        </w:rPr>
        <w:t>2020-04-13</w:t>
      </w:r>
    </w:p>
    <w:p w14:paraId="57D1A52E" w14:textId="77777777" w:rsidR="007433CD" w:rsidRDefault="00000000">
      <w:pPr>
        <w:pStyle w:val="SourceCode"/>
      </w:pPr>
      <w:r>
        <w:rPr>
          <w:rStyle w:val="VerbatimChar"/>
        </w:rPr>
        <w:t>2020-04-14</w:t>
      </w:r>
    </w:p>
    <w:p w14:paraId="57D1A52F" w14:textId="77777777" w:rsidR="007433CD" w:rsidRDefault="00000000">
      <w:pPr>
        <w:pStyle w:val="SourceCode"/>
      </w:pPr>
      <w:r>
        <w:rPr>
          <w:rStyle w:val="VerbatimChar"/>
        </w:rPr>
        <w:t>2020-04-15</w:t>
      </w:r>
    </w:p>
    <w:p w14:paraId="57D1A530" w14:textId="77777777" w:rsidR="007433CD" w:rsidRDefault="00000000">
      <w:pPr>
        <w:pStyle w:val="SourceCode"/>
      </w:pPr>
      <w:r>
        <w:rPr>
          <w:rStyle w:val="VerbatimChar"/>
        </w:rPr>
        <w:t>2020-04-16</w:t>
      </w:r>
    </w:p>
    <w:p w14:paraId="57D1A531" w14:textId="77777777" w:rsidR="007433CD" w:rsidRDefault="00000000">
      <w:pPr>
        <w:pStyle w:val="SourceCode"/>
      </w:pPr>
      <w:r>
        <w:rPr>
          <w:rStyle w:val="VerbatimChar"/>
        </w:rPr>
        <w:t>2020-04-17</w:t>
      </w:r>
    </w:p>
    <w:p w14:paraId="57D1A532" w14:textId="77777777" w:rsidR="007433CD" w:rsidRDefault="00000000">
      <w:pPr>
        <w:pStyle w:val="SourceCode"/>
      </w:pPr>
      <w:r>
        <w:rPr>
          <w:rStyle w:val="VerbatimChar"/>
        </w:rPr>
        <w:t>2020-04-18</w:t>
      </w:r>
    </w:p>
    <w:p w14:paraId="57D1A533" w14:textId="77777777" w:rsidR="007433CD" w:rsidRDefault="00000000">
      <w:pPr>
        <w:pStyle w:val="SourceCode"/>
      </w:pPr>
      <w:r>
        <w:rPr>
          <w:rStyle w:val="VerbatimChar"/>
        </w:rPr>
        <w:t>2020-04-19</w:t>
      </w:r>
    </w:p>
    <w:p w14:paraId="57D1A534" w14:textId="77777777" w:rsidR="007433CD" w:rsidRDefault="00000000">
      <w:pPr>
        <w:pStyle w:val="SourceCode"/>
      </w:pPr>
      <w:r>
        <w:rPr>
          <w:rStyle w:val="VerbatimChar"/>
        </w:rPr>
        <w:t>2020-04-20</w:t>
      </w:r>
    </w:p>
    <w:p w14:paraId="57D1A535" w14:textId="77777777" w:rsidR="007433CD" w:rsidRDefault="00000000">
      <w:pPr>
        <w:pStyle w:val="SourceCode"/>
      </w:pPr>
      <w:r>
        <w:rPr>
          <w:rStyle w:val="VerbatimChar"/>
        </w:rPr>
        <w:t>2020-04-21</w:t>
      </w:r>
    </w:p>
    <w:p w14:paraId="57D1A536" w14:textId="77777777" w:rsidR="007433CD" w:rsidRDefault="00000000">
      <w:pPr>
        <w:pStyle w:val="SourceCode"/>
      </w:pPr>
      <w:r>
        <w:rPr>
          <w:rStyle w:val="VerbatimChar"/>
        </w:rPr>
        <w:t>2020-04-22</w:t>
      </w:r>
    </w:p>
    <w:p w14:paraId="57D1A537" w14:textId="77777777" w:rsidR="007433CD" w:rsidRDefault="00000000">
      <w:pPr>
        <w:pStyle w:val="SourceCode"/>
      </w:pPr>
      <w:r>
        <w:rPr>
          <w:rStyle w:val="VerbatimChar"/>
        </w:rPr>
        <w:t>2020-04-23</w:t>
      </w:r>
    </w:p>
    <w:p w14:paraId="57D1A538" w14:textId="77777777" w:rsidR="007433CD" w:rsidRDefault="00000000">
      <w:pPr>
        <w:pStyle w:val="SourceCode"/>
      </w:pPr>
      <w:r>
        <w:rPr>
          <w:rStyle w:val="VerbatimChar"/>
        </w:rPr>
        <w:t>2020-04-24</w:t>
      </w:r>
    </w:p>
    <w:p w14:paraId="57D1A539" w14:textId="77777777" w:rsidR="007433CD" w:rsidRDefault="00000000">
      <w:pPr>
        <w:pStyle w:val="SourceCode"/>
      </w:pPr>
      <w:r>
        <w:rPr>
          <w:rStyle w:val="VerbatimChar"/>
        </w:rPr>
        <w:t>2020-04-25</w:t>
      </w:r>
    </w:p>
    <w:p w14:paraId="57D1A53A" w14:textId="77777777" w:rsidR="007433CD" w:rsidRDefault="00000000">
      <w:pPr>
        <w:pStyle w:val="SourceCode"/>
      </w:pPr>
      <w:r>
        <w:rPr>
          <w:rStyle w:val="VerbatimChar"/>
        </w:rPr>
        <w:t>2020-04-26</w:t>
      </w:r>
    </w:p>
    <w:p w14:paraId="57D1A53B" w14:textId="77777777" w:rsidR="007433CD" w:rsidRDefault="00000000">
      <w:pPr>
        <w:pStyle w:val="SourceCode"/>
      </w:pPr>
      <w:r>
        <w:rPr>
          <w:rStyle w:val="VerbatimChar"/>
        </w:rPr>
        <w:t>2020-04-27</w:t>
      </w:r>
    </w:p>
    <w:p w14:paraId="57D1A53C" w14:textId="77777777" w:rsidR="007433CD" w:rsidRDefault="00000000">
      <w:pPr>
        <w:pStyle w:val="SourceCode"/>
      </w:pPr>
      <w:r>
        <w:rPr>
          <w:rStyle w:val="VerbatimChar"/>
        </w:rPr>
        <w:t>2020-04-28</w:t>
      </w:r>
    </w:p>
    <w:p w14:paraId="57D1A53D" w14:textId="77777777" w:rsidR="007433CD" w:rsidRDefault="00000000">
      <w:pPr>
        <w:pStyle w:val="SourceCode"/>
      </w:pPr>
      <w:r>
        <w:rPr>
          <w:rStyle w:val="VerbatimChar"/>
        </w:rPr>
        <w:t>2020-04-29</w:t>
      </w:r>
    </w:p>
    <w:p w14:paraId="57D1A53E" w14:textId="77777777" w:rsidR="007433CD" w:rsidRDefault="00000000">
      <w:pPr>
        <w:pStyle w:val="SourceCode"/>
      </w:pPr>
      <w:r>
        <w:rPr>
          <w:rStyle w:val="VerbatimChar"/>
        </w:rPr>
        <w:t>2020-04-30</w:t>
      </w:r>
    </w:p>
    <w:p w14:paraId="57D1A53F" w14:textId="77777777" w:rsidR="007433CD" w:rsidRDefault="00000000">
      <w:pPr>
        <w:pStyle w:val="SourceCode"/>
      </w:pPr>
      <w:r>
        <w:rPr>
          <w:rStyle w:val="VerbatimChar"/>
        </w:rPr>
        <w:t>2020-05-01</w:t>
      </w:r>
    </w:p>
    <w:p w14:paraId="57D1A540" w14:textId="77777777" w:rsidR="007433CD" w:rsidRDefault="00000000">
      <w:pPr>
        <w:pStyle w:val="SourceCode"/>
      </w:pPr>
      <w:r>
        <w:rPr>
          <w:rStyle w:val="VerbatimChar"/>
        </w:rPr>
        <w:t>2020-05-02</w:t>
      </w:r>
    </w:p>
    <w:p w14:paraId="57D1A541" w14:textId="77777777" w:rsidR="007433CD" w:rsidRDefault="00000000">
      <w:pPr>
        <w:pStyle w:val="SourceCode"/>
      </w:pPr>
      <w:r>
        <w:rPr>
          <w:rStyle w:val="VerbatimChar"/>
        </w:rPr>
        <w:lastRenderedPageBreak/>
        <w:t>2020-05-03</w:t>
      </w:r>
    </w:p>
    <w:p w14:paraId="57D1A542" w14:textId="77777777" w:rsidR="007433CD" w:rsidRDefault="00000000">
      <w:pPr>
        <w:pStyle w:val="SourceCode"/>
      </w:pPr>
      <w:r>
        <w:rPr>
          <w:rStyle w:val="VerbatimChar"/>
        </w:rPr>
        <w:t>2020-05-04</w:t>
      </w:r>
    </w:p>
    <w:p w14:paraId="57D1A543" w14:textId="77777777" w:rsidR="007433CD" w:rsidRDefault="00000000">
      <w:pPr>
        <w:pStyle w:val="SourceCode"/>
      </w:pPr>
      <w:r>
        <w:rPr>
          <w:rStyle w:val="VerbatimChar"/>
        </w:rPr>
        <w:t>2020-05-05</w:t>
      </w:r>
    </w:p>
    <w:p w14:paraId="57D1A544" w14:textId="77777777" w:rsidR="007433CD" w:rsidRDefault="00000000">
      <w:pPr>
        <w:pStyle w:val="SourceCode"/>
      </w:pPr>
      <w:r>
        <w:rPr>
          <w:rStyle w:val="VerbatimChar"/>
        </w:rPr>
        <w:t>2020-05-06</w:t>
      </w:r>
    </w:p>
    <w:p w14:paraId="57D1A545" w14:textId="77777777" w:rsidR="007433CD" w:rsidRDefault="00000000">
      <w:pPr>
        <w:pStyle w:val="SourceCode"/>
      </w:pPr>
      <w:r>
        <w:rPr>
          <w:rStyle w:val="VerbatimChar"/>
        </w:rPr>
        <w:t>2020-05-07</w:t>
      </w:r>
    </w:p>
    <w:p w14:paraId="57D1A546" w14:textId="77777777" w:rsidR="007433CD" w:rsidRDefault="00000000">
      <w:pPr>
        <w:pStyle w:val="SourceCode"/>
      </w:pPr>
      <w:r>
        <w:rPr>
          <w:rStyle w:val="VerbatimChar"/>
        </w:rPr>
        <w:t>2020-05-08</w:t>
      </w:r>
    </w:p>
    <w:p w14:paraId="57D1A547" w14:textId="77777777" w:rsidR="007433CD" w:rsidRDefault="00000000">
      <w:pPr>
        <w:pStyle w:val="SourceCode"/>
      </w:pPr>
      <w:r>
        <w:rPr>
          <w:rStyle w:val="VerbatimChar"/>
        </w:rPr>
        <w:t>2020-05-09</w:t>
      </w:r>
    </w:p>
    <w:p w14:paraId="57D1A548" w14:textId="77777777" w:rsidR="007433CD" w:rsidRDefault="00000000">
      <w:pPr>
        <w:pStyle w:val="SourceCode"/>
      </w:pPr>
      <w:r>
        <w:rPr>
          <w:rStyle w:val="VerbatimChar"/>
        </w:rPr>
        <w:t>2020-05-10</w:t>
      </w:r>
    </w:p>
    <w:p w14:paraId="57D1A549" w14:textId="77777777" w:rsidR="007433CD" w:rsidRDefault="00000000">
      <w:pPr>
        <w:pStyle w:val="SourceCode"/>
      </w:pPr>
      <w:r>
        <w:rPr>
          <w:rStyle w:val="VerbatimChar"/>
        </w:rPr>
        <w:t>2020-05-11</w:t>
      </w:r>
    </w:p>
    <w:p w14:paraId="57D1A54A" w14:textId="77777777" w:rsidR="007433CD" w:rsidRDefault="00000000">
      <w:pPr>
        <w:pStyle w:val="SourceCode"/>
      </w:pPr>
      <w:r>
        <w:rPr>
          <w:rStyle w:val="VerbatimChar"/>
        </w:rPr>
        <w:t>2020-05-12</w:t>
      </w:r>
    </w:p>
    <w:p w14:paraId="57D1A54B" w14:textId="77777777" w:rsidR="007433CD" w:rsidRDefault="00000000">
      <w:pPr>
        <w:pStyle w:val="SourceCode"/>
      </w:pPr>
      <w:r>
        <w:rPr>
          <w:rStyle w:val="VerbatimChar"/>
        </w:rPr>
        <w:t>2020-05-13</w:t>
      </w:r>
    </w:p>
    <w:p w14:paraId="57D1A54C" w14:textId="77777777" w:rsidR="007433CD" w:rsidRDefault="00000000">
      <w:pPr>
        <w:pStyle w:val="SourceCode"/>
      </w:pPr>
      <w:r>
        <w:rPr>
          <w:rStyle w:val="VerbatimChar"/>
        </w:rPr>
        <w:t>2020-05-14</w:t>
      </w:r>
    </w:p>
    <w:p w14:paraId="57D1A54D" w14:textId="77777777" w:rsidR="007433CD" w:rsidRDefault="00000000">
      <w:pPr>
        <w:pStyle w:val="SourceCode"/>
      </w:pPr>
      <w:r>
        <w:rPr>
          <w:rStyle w:val="VerbatimChar"/>
        </w:rPr>
        <w:t>2020-05-15</w:t>
      </w:r>
    </w:p>
    <w:p w14:paraId="57D1A54E" w14:textId="77777777" w:rsidR="007433CD" w:rsidRDefault="00000000">
      <w:pPr>
        <w:pStyle w:val="SourceCode"/>
      </w:pPr>
      <w:r>
        <w:rPr>
          <w:rStyle w:val="VerbatimChar"/>
        </w:rPr>
        <w:t>2020-05-16</w:t>
      </w:r>
    </w:p>
    <w:p w14:paraId="57D1A54F" w14:textId="77777777" w:rsidR="007433CD" w:rsidRDefault="00000000">
      <w:pPr>
        <w:pStyle w:val="SourceCode"/>
      </w:pPr>
      <w:r>
        <w:rPr>
          <w:rStyle w:val="VerbatimChar"/>
        </w:rPr>
        <w:t>2020-05-17</w:t>
      </w:r>
    </w:p>
    <w:p w14:paraId="57D1A550" w14:textId="77777777" w:rsidR="007433CD" w:rsidRDefault="00000000">
      <w:pPr>
        <w:pStyle w:val="SourceCode"/>
      </w:pPr>
      <w:r>
        <w:rPr>
          <w:rStyle w:val="VerbatimChar"/>
        </w:rPr>
        <w:t>2020-05-18</w:t>
      </w:r>
    </w:p>
    <w:p w14:paraId="57D1A551" w14:textId="77777777" w:rsidR="007433CD" w:rsidRDefault="00000000">
      <w:pPr>
        <w:pStyle w:val="SourceCode"/>
      </w:pPr>
      <w:r>
        <w:rPr>
          <w:rStyle w:val="VerbatimChar"/>
        </w:rPr>
        <w:t>2020-05-19</w:t>
      </w:r>
    </w:p>
    <w:p w14:paraId="57D1A552" w14:textId="77777777" w:rsidR="007433CD" w:rsidRDefault="00000000">
      <w:pPr>
        <w:pStyle w:val="SourceCode"/>
      </w:pPr>
      <w:r>
        <w:rPr>
          <w:rStyle w:val="VerbatimChar"/>
        </w:rPr>
        <w:t>2020-05-20</w:t>
      </w:r>
    </w:p>
    <w:p w14:paraId="57D1A553" w14:textId="77777777" w:rsidR="007433CD" w:rsidRDefault="00000000">
      <w:pPr>
        <w:pStyle w:val="SourceCode"/>
      </w:pPr>
      <w:r>
        <w:rPr>
          <w:rStyle w:val="VerbatimChar"/>
        </w:rPr>
        <w:t>2020-05-21</w:t>
      </w:r>
    </w:p>
    <w:p w14:paraId="57D1A554" w14:textId="77777777" w:rsidR="007433CD" w:rsidRDefault="00000000">
      <w:pPr>
        <w:pStyle w:val="SourceCode"/>
      </w:pPr>
      <w:r>
        <w:rPr>
          <w:rStyle w:val="VerbatimChar"/>
        </w:rPr>
        <w:t>2020-05-22</w:t>
      </w:r>
    </w:p>
    <w:p w14:paraId="57D1A555" w14:textId="77777777" w:rsidR="007433CD" w:rsidRDefault="00000000">
      <w:pPr>
        <w:pStyle w:val="SourceCode"/>
      </w:pPr>
      <w:r>
        <w:rPr>
          <w:rStyle w:val="VerbatimChar"/>
        </w:rPr>
        <w:t>2020-05-23</w:t>
      </w:r>
    </w:p>
    <w:p w14:paraId="57D1A556" w14:textId="77777777" w:rsidR="007433CD" w:rsidRDefault="00000000">
      <w:pPr>
        <w:pStyle w:val="SourceCode"/>
      </w:pPr>
      <w:r>
        <w:rPr>
          <w:rStyle w:val="VerbatimChar"/>
        </w:rPr>
        <w:t>2020-05-24</w:t>
      </w:r>
    </w:p>
    <w:p w14:paraId="57D1A557" w14:textId="77777777" w:rsidR="007433CD" w:rsidRDefault="00000000">
      <w:pPr>
        <w:pStyle w:val="SourceCode"/>
      </w:pPr>
      <w:r>
        <w:rPr>
          <w:rStyle w:val="VerbatimChar"/>
        </w:rPr>
        <w:t>2020-05-25</w:t>
      </w:r>
    </w:p>
    <w:p w14:paraId="57D1A558" w14:textId="77777777" w:rsidR="007433CD" w:rsidRDefault="00000000">
      <w:pPr>
        <w:pStyle w:val="SourceCode"/>
      </w:pPr>
      <w:r>
        <w:rPr>
          <w:rStyle w:val="VerbatimChar"/>
        </w:rPr>
        <w:t>2020-05-26</w:t>
      </w:r>
    </w:p>
    <w:p w14:paraId="57D1A559" w14:textId="77777777" w:rsidR="007433CD" w:rsidRDefault="00000000">
      <w:pPr>
        <w:pStyle w:val="SourceCode"/>
      </w:pPr>
      <w:r>
        <w:rPr>
          <w:rStyle w:val="VerbatimChar"/>
        </w:rPr>
        <w:t>2020-05-27</w:t>
      </w:r>
    </w:p>
    <w:p w14:paraId="57D1A55A" w14:textId="77777777" w:rsidR="007433CD" w:rsidRDefault="00000000">
      <w:pPr>
        <w:pStyle w:val="SourceCode"/>
      </w:pPr>
      <w:r>
        <w:rPr>
          <w:rStyle w:val="VerbatimChar"/>
        </w:rPr>
        <w:t>2020-05-28</w:t>
      </w:r>
    </w:p>
    <w:p w14:paraId="57D1A55B" w14:textId="77777777" w:rsidR="007433CD" w:rsidRDefault="00000000">
      <w:pPr>
        <w:pStyle w:val="SourceCode"/>
      </w:pPr>
      <w:r>
        <w:rPr>
          <w:rStyle w:val="VerbatimChar"/>
        </w:rPr>
        <w:t>2020-05-29</w:t>
      </w:r>
    </w:p>
    <w:p w14:paraId="57D1A55C" w14:textId="77777777" w:rsidR="007433CD" w:rsidRDefault="00000000">
      <w:pPr>
        <w:pStyle w:val="SourceCode"/>
      </w:pPr>
      <w:r>
        <w:rPr>
          <w:rStyle w:val="VerbatimChar"/>
        </w:rPr>
        <w:t>2020-05-30</w:t>
      </w:r>
    </w:p>
    <w:p w14:paraId="57D1A55D" w14:textId="77777777" w:rsidR="007433CD" w:rsidRDefault="00000000">
      <w:pPr>
        <w:pStyle w:val="SourceCode"/>
      </w:pPr>
      <w:r>
        <w:rPr>
          <w:rStyle w:val="VerbatimChar"/>
        </w:rPr>
        <w:lastRenderedPageBreak/>
        <w:t>2020-05-31</w:t>
      </w:r>
    </w:p>
    <w:p w14:paraId="57D1A55E" w14:textId="77777777" w:rsidR="007433CD" w:rsidRDefault="00000000">
      <w:pPr>
        <w:pStyle w:val="SourceCode"/>
      </w:pPr>
      <w:r>
        <w:rPr>
          <w:rStyle w:val="VerbatimChar"/>
        </w:rPr>
        <w:t>2020-06-01</w:t>
      </w:r>
    </w:p>
    <w:p w14:paraId="57D1A55F" w14:textId="77777777" w:rsidR="007433CD" w:rsidRDefault="00000000">
      <w:pPr>
        <w:pStyle w:val="SourceCode"/>
      </w:pPr>
      <w:r>
        <w:rPr>
          <w:rStyle w:val="VerbatimChar"/>
        </w:rPr>
        <w:t>2020-06-02</w:t>
      </w:r>
    </w:p>
    <w:p w14:paraId="57D1A560" w14:textId="77777777" w:rsidR="007433CD" w:rsidRDefault="00000000">
      <w:pPr>
        <w:pStyle w:val="SourceCode"/>
      </w:pPr>
      <w:r>
        <w:rPr>
          <w:rStyle w:val="VerbatimChar"/>
        </w:rPr>
        <w:t>2020-06-03</w:t>
      </w:r>
    </w:p>
    <w:p w14:paraId="57D1A561" w14:textId="77777777" w:rsidR="007433CD" w:rsidRDefault="00000000">
      <w:pPr>
        <w:pStyle w:val="SourceCode"/>
      </w:pPr>
      <w:r>
        <w:rPr>
          <w:rStyle w:val="VerbatimChar"/>
        </w:rPr>
        <w:t>2020-06-04</w:t>
      </w:r>
    </w:p>
    <w:p w14:paraId="57D1A562" w14:textId="77777777" w:rsidR="007433CD" w:rsidRDefault="00000000">
      <w:pPr>
        <w:pStyle w:val="SourceCode"/>
      </w:pPr>
      <w:r>
        <w:rPr>
          <w:rStyle w:val="VerbatimChar"/>
        </w:rPr>
        <w:t>2020-06-05</w:t>
      </w:r>
    </w:p>
    <w:p w14:paraId="57D1A563" w14:textId="77777777" w:rsidR="007433CD" w:rsidRDefault="00000000">
      <w:pPr>
        <w:pStyle w:val="SourceCode"/>
      </w:pPr>
      <w:r>
        <w:rPr>
          <w:rStyle w:val="VerbatimChar"/>
        </w:rPr>
        <w:t>2020-06-06</w:t>
      </w:r>
    </w:p>
    <w:p w14:paraId="57D1A564" w14:textId="77777777" w:rsidR="007433CD" w:rsidRDefault="00000000">
      <w:pPr>
        <w:pStyle w:val="SourceCode"/>
      </w:pPr>
      <w:r>
        <w:rPr>
          <w:rStyle w:val="VerbatimChar"/>
        </w:rPr>
        <w:t>2020-06-07</w:t>
      </w:r>
    </w:p>
    <w:p w14:paraId="57D1A565" w14:textId="77777777" w:rsidR="007433CD" w:rsidRDefault="00000000">
      <w:pPr>
        <w:pStyle w:val="SourceCode"/>
      </w:pPr>
      <w:r>
        <w:rPr>
          <w:rStyle w:val="VerbatimChar"/>
        </w:rPr>
        <w:t>2020-06-08</w:t>
      </w:r>
    </w:p>
    <w:p w14:paraId="57D1A566" w14:textId="77777777" w:rsidR="007433CD" w:rsidRDefault="00000000">
      <w:pPr>
        <w:pStyle w:val="SourceCode"/>
      </w:pPr>
      <w:r>
        <w:rPr>
          <w:rStyle w:val="VerbatimChar"/>
        </w:rPr>
        <w:t>2020-06-09</w:t>
      </w:r>
    </w:p>
    <w:p w14:paraId="57D1A567" w14:textId="77777777" w:rsidR="007433CD" w:rsidRDefault="00000000">
      <w:pPr>
        <w:pStyle w:val="SourceCode"/>
      </w:pPr>
      <w:r>
        <w:rPr>
          <w:rStyle w:val="VerbatimChar"/>
        </w:rPr>
        <w:t>2020-06-10</w:t>
      </w:r>
    </w:p>
    <w:p w14:paraId="57D1A568" w14:textId="77777777" w:rsidR="007433CD" w:rsidRDefault="00000000">
      <w:pPr>
        <w:pStyle w:val="SourceCode"/>
      </w:pPr>
      <w:r>
        <w:rPr>
          <w:rStyle w:val="VerbatimChar"/>
        </w:rPr>
        <w:t>2020-06-11</w:t>
      </w:r>
    </w:p>
    <w:p w14:paraId="57D1A569" w14:textId="77777777" w:rsidR="007433CD" w:rsidRDefault="00000000">
      <w:pPr>
        <w:pStyle w:val="SourceCode"/>
      </w:pPr>
      <w:r>
        <w:rPr>
          <w:rStyle w:val="VerbatimChar"/>
        </w:rPr>
        <w:t>2020-06-12</w:t>
      </w:r>
    </w:p>
    <w:p w14:paraId="57D1A56A" w14:textId="77777777" w:rsidR="007433CD" w:rsidRDefault="00000000">
      <w:pPr>
        <w:pStyle w:val="SourceCode"/>
      </w:pPr>
      <w:r>
        <w:rPr>
          <w:rStyle w:val="VerbatimChar"/>
        </w:rPr>
        <w:t>2020-06-13</w:t>
      </w:r>
    </w:p>
    <w:p w14:paraId="57D1A56B" w14:textId="77777777" w:rsidR="007433CD" w:rsidRDefault="00000000">
      <w:pPr>
        <w:pStyle w:val="SourceCode"/>
      </w:pPr>
      <w:r>
        <w:rPr>
          <w:rStyle w:val="VerbatimChar"/>
        </w:rPr>
        <w:t>2020-06-14</w:t>
      </w:r>
    </w:p>
    <w:p w14:paraId="57D1A56C" w14:textId="77777777" w:rsidR="007433CD" w:rsidRDefault="00000000">
      <w:pPr>
        <w:pStyle w:val="SourceCode"/>
      </w:pPr>
      <w:r>
        <w:rPr>
          <w:rStyle w:val="VerbatimChar"/>
        </w:rPr>
        <w:t>2020-06-15</w:t>
      </w:r>
    </w:p>
    <w:p w14:paraId="57D1A56D" w14:textId="77777777" w:rsidR="007433CD" w:rsidRDefault="00000000">
      <w:pPr>
        <w:pStyle w:val="SourceCode"/>
      </w:pPr>
      <w:r>
        <w:rPr>
          <w:rStyle w:val="VerbatimChar"/>
        </w:rPr>
        <w:t>2020-06-16</w:t>
      </w:r>
    </w:p>
    <w:p w14:paraId="57D1A56E" w14:textId="77777777" w:rsidR="007433CD" w:rsidRDefault="00000000">
      <w:pPr>
        <w:pStyle w:val="SourceCode"/>
      </w:pPr>
      <w:r>
        <w:rPr>
          <w:rStyle w:val="VerbatimChar"/>
        </w:rPr>
        <w:t>2020-06-17</w:t>
      </w:r>
    </w:p>
    <w:p w14:paraId="57D1A56F" w14:textId="77777777" w:rsidR="007433CD" w:rsidRDefault="00000000">
      <w:pPr>
        <w:pStyle w:val="SourceCode"/>
      </w:pPr>
      <w:r>
        <w:rPr>
          <w:rStyle w:val="VerbatimChar"/>
        </w:rPr>
        <w:t>2020-06-18</w:t>
      </w:r>
    </w:p>
    <w:p w14:paraId="57D1A570" w14:textId="77777777" w:rsidR="007433CD" w:rsidRDefault="00000000">
      <w:pPr>
        <w:pStyle w:val="SourceCode"/>
      </w:pPr>
      <w:r>
        <w:rPr>
          <w:rStyle w:val="VerbatimChar"/>
        </w:rPr>
        <w:t>2020-06-19</w:t>
      </w:r>
    </w:p>
    <w:p w14:paraId="57D1A571" w14:textId="77777777" w:rsidR="007433CD" w:rsidRDefault="00000000">
      <w:pPr>
        <w:pStyle w:val="SourceCode"/>
      </w:pPr>
      <w:r>
        <w:rPr>
          <w:rStyle w:val="VerbatimChar"/>
        </w:rPr>
        <w:t>2020-06-20</w:t>
      </w:r>
    </w:p>
    <w:p w14:paraId="57D1A572" w14:textId="77777777" w:rsidR="007433CD" w:rsidRDefault="00000000">
      <w:pPr>
        <w:pStyle w:val="SourceCode"/>
      </w:pPr>
      <w:r>
        <w:rPr>
          <w:rStyle w:val="VerbatimChar"/>
        </w:rPr>
        <w:t>2020-06-21</w:t>
      </w:r>
    </w:p>
    <w:p w14:paraId="57D1A573" w14:textId="77777777" w:rsidR="007433CD" w:rsidRDefault="00000000">
      <w:pPr>
        <w:pStyle w:val="SourceCode"/>
      </w:pPr>
      <w:r>
        <w:rPr>
          <w:rStyle w:val="VerbatimChar"/>
        </w:rPr>
        <w:t>2020-06-22</w:t>
      </w:r>
    </w:p>
    <w:p w14:paraId="57D1A574" w14:textId="77777777" w:rsidR="007433CD" w:rsidRDefault="00000000">
      <w:pPr>
        <w:pStyle w:val="SourceCode"/>
      </w:pPr>
      <w:r>
        <w:rPr>
          <w:rStyle w:val="VerbatimChar"/>
        </w:rPr>
        <w:t>2020-06-23</w:t>
      </w:r>
    </w:p>
    <w:p w14:paraId="57D1A575" w14:textId="77777777" w:rsidR="007433CD" w:rsidRDefault="00000000">
      <w:pPr>
        <w:pStyle w:val="SourceCode"/>
      </w:pPr>
      <w:r>
        <w:rPr>
          <w:rStyle w:val="VerbatimChar"/>
        </w:rPr>
        <w:t>2020-06-24</w:t>
      </w:r>
    </w:p>
    <w:p w14:paraId="57D1A576" w14:textId="77777777" w:rsidR="007433CD" w:rsidRDefault="00000000">
      <w:pPr>
        <w:pStyle w:val="SourceCode"/>
      </w:pPr>
      <w:r>
        <w:rPr>
          <w:rStyle w:val="VerbatimChar"/>
        </w:rPr>
        <w:t>2020-06-25</w:t>
      </w:r>
    </w:p>
    <w:p w14:paraId="57D1A577" w14:textId="77777777" w:rsidR="007433CD" w:rsidRDefault="00000000">
      <w:pPr>
        <w:pStyle w:val="SourceCode"/>
      </w:pPr>
      <w:r>
        <w:rPr>
          <w:rStyle w:val="VerbatimChar"/>
        </w:rPr>
        <w:t>2020-06-26</w:t>
      </w:r>
    </w:p>
    <w:p w14:paraId="57D1A578" w14:textId="77777777" w:rsidR="007433CD" w:rsidRDefault="00000000">
      <w:pPr>
        <w:pStyle w:val="SourceCode"/>
      </w:pPr>
      <w:r>
        <w:rPr>
          <w:rStyle w:val="VerbatimChar"/>
        </w:rPr>
        <w:t>2020-06-27</w:t>
      </w:r>
    </w:p>
    <w:p w14:paraId="57D1A579" w14:textId="77777777" w:rsidR="007433CD" w:rsidRDefault="00000000">
      <w:pPr>
        <w:pStyle w:val="SourceCode"/>
      </w:pPr>
      <w:r>
        <w:rPr>
          <w:rStyle w:val="VerbatimChar"/>
        </w:rPr>
        <w:lastRenderedPageBreak/>
        <w:t>2020-06-28</w:t>
      </w:r>
    </w:p>
    <w:p w14:paraId="57D1A57A" w14:textId="77777777" w:rsidR="007433CD" w:rsidRDefault="00000000">
      <w:pPr>
        <w:pStyle w:val="SourceCode"/>
      </w:pPr>
      <w:r>
        <w:rPr>
          <w:rStyle w:val="VerbatimChar"/>
        </w:rPr>
        <w:t>2020-06-29</w:t>
      </w:r>
    </w:p>
    <w:p w14:paraId="57D1A57B" w14:textId="77777777" w:rsidR="007433CD" w:rsidRDefault="00000000">
      <w:pPr>
        <w:pStyle w:val="SourceCode"/>
      </w:pPr>
      <w:r>
        <w:rPr>
          <w:rStyle w:val="VerbatimChar"/>
        </w:rPr>
        <w:t>2020-06-30</w:t>
      </w:r>
    </w:p>
    <w:p w14:paraId="57D1A57C" w14:textId="77777777" w:rsidR="007433CD" w:rsidRDefault="00000000">
      <w:pPr>
        <w:pStyle w:val="SourceCode"/>
      </w:pPr>
      <w:r>
        <w:rPr>
          <w:rStyle w:val="VerbatimChar"/>
        </w:rPr>
        <w:t>2020-07-01</w:t>
      </w:r>
    </w:p>
    <w:p w14:paraId="57D1A57D" w14:textId="77777777" w:rsidR="007433CD" w:rsidRDefault="00000000">
      <w:pPr>
        <w:pStyle w:val="SourceCode"/>
      </w:pPr>
      <w:r>
        <w:rPr>
          <w:rStyle w:val="VerbatimChar"/>
        </w:rPr>
        <w:t>2020-07-02</w:t>
      </w:r>
    </w:p>
    <w:p w14:paraId="57D1A57E" w14:textId="77777777" w:rsidR="007433CD" w:rsidRDefault="00000000">
      <w:pPr>
        <w:pStyle w:val="SourceCode"/>
      </w:pPr>
      <w:r>
        <w:rPr>
          <w:rStyle w:val="VerbatimChar"/>
        </w:rPr>
        <w:t>2020-07-03</w:t>
      </w:r>
    </w:p>
    <w:p w14:paraId="57D1A57F" w14:textId="77777777" w:rsidR="007433CD" w:rsidRDefault="00000000">
      <w:pPr>
        <w:pStyle w:val="SourceCode"/>
      </w:pPr>
      <w:r>
        <w:rPr>
          <w:rStyle w:val="VerbatimChar"/>
        </w:rPr>
        <w:t>2020-07-04</w:t>
      </w:r>
    </w:p>
    <w:p w14:paraId="57D1A580" w14:textId="77777777" w:rsidR="007433CD" w:rsidRDefault="00000000">
      <w:pPr>
        <w:pStyle w:val="SourceCode"/>
      </w:pPr>
      <w:r>
        <w:rPr>
          <w:rStyle w:val="VerbatimChar"/>
        </w:rPr>
        <w:t>2020-07-05</w:t>
      </w:r>
    </w:p>
    <w:p w14:paraId="57D1A581" w14:textId="77777777" w:rsidR="007433CD" w:rsidRDefault="00000000">
      <w:pPr>
        <w:pStyle w:val="SourceCode"/>
      </w:pPr>
      <w:r>
        <w:rPr>
          <w:rStyle w:val="VerbatimChar"/>
        </w:rPr>
        <w:t>2020-07-06</w:t>
      </w:r>
    </w:p>
    <w:p w14:paraId="57D1A582" w14:textId="77777777" w:rsidR="007433CD" w:rsidRDefault="00000000">
      <w:pPr>
        <w:pStyle w:val="SourceCode"/>
      </w:pPr>
      <w:r>
        <w:rPr>
          <w:rStyle w:val="VerbatimChar"/>
        </w:rPr>
        <w:t>2020-07-07</w:t>
      </w:r>
    </w:p>
    <w:p w14:paraId="57D1A583" w14:textId="77777777" w:rsidR="007433CD" w:rsidRDefault="00000000">
      <w:pPr>
        <w:pStyle w:val="SourceCode"/>
      </w:pPr>
      <w:r>
        <w:rPr>
          <w:rStyle w:val="VerbatimChar"/>
        </w:rPr>
        <w:t>2020-07-08</w:t>
      </w:r>
    </w:p>
    <w:p w14:paraId="57D1A584" w14:textId="77777777" w:rsidR="007433CD" w:rsidRDefault="00000000">
      <w:pPr>
        <w:pStyle w:val="SourceCode"/>
      </w:pPr>
      <w:r>
        <w:rPr>
          <w:rStyle w:val="VerbatimChar"/>
        </w:rPr>
        <w:t>2020-07-09</w:t>
      </w:r>
    </w:p>
    <w:p w14:paraId="57D1A585" w14:textId="77777777" w:rsidR="007433CD" w:rsidRDefault="00000000">
      <w:pPr>
        <w:pStyle w:val="SourceCode"/>
      </w:pPr>
      <w:r>
        <w:rPr>
          <w:rStyle w:val="VerbatimChar"/>
        </w:rPr>
        <w:t>2020-07-10</w:t>
      </w:r>
    </w:p>
    <w:p w14:paraId="57D1A586" w14:textId="77777777" w:rsidR="007433CD" w:rsidRDefault="00000000">
      <w:pPr>
        <w:pStyle w:val="SourceCode"/>
      </w:pPr>
      <w:r>
        <w:rPr>
          <w:rStyle w:val="VerbatimChar"/>
        </w:rPr>
        <w:t>2020-07-11</w:t>
      </w:r>
    </w:p>
    <w:p w14:paraId="57D1A587" w14:textId="77777777" w:rsidR="007433CD" w:rsidRDefault="00000000">
      <w:pPr>
        <w:pStyle w:val="SourceCode"/>
      </w:pPr>
      <w:r>
        <w:rPr>
          <w:rStyle w:val="VerbatimChar"/>
        </w:rPr>
        <w:t>2020-07-12</w:t>
      </w:r>
    </w:p>
    <w:p w14:paraId="57D1A588" w14:textId="77777777" w:rsidR="007433CD" w:rsidRDefault="00000000">
      <w:pPr>
        <w:pStyle w:val="SourceCode"/>
      </w:pPr>
      <w:r>
        <w:rPr>
          <w:rStyle w:val="VerbatimChar"/>
        </w:rPr>
        <w:t>2020-07-13</w:t>
      </w:r>
    </w:p>
    <w:p w14:paraId="57D1A589" w14:textId="77777777" w:rsidR="007433CD" w:rsidRDefault="00000000">
      <w:pPr>
        <w:pStyle w:val="SourceCode"/>
      </w:pPr>
      <w:r>
        <w:rPr>
          <w:rStyle w:val="VerbatimChar"/>
        </w:rPr>
        <w:t>2020-07-14</w:t>
      </w:r>
    </w:p>
    <w:p w14:paraId="57D1A58A" w14:textId="77777777" w:rsidR="007433CD" w:rsidRDefault="00000000">
      <w:pPr>
        <w:pStyle w:val="SourceCode"/>
      </w:pPr>
      <w:r>
        <w:rPr>
          <w:rStyle w:val="VerbatimChar"/>
        </w:rPr>
        <w:t>2020-07-15</w:t>
      </w:r>
    </w:p>
    <w:p w14:paraId="57D1A58B" w14:textId="77777777" w:rsidR="007433CD" w:rsidRDefault="00000000">
      <w:pPr>
        <w:pStyle w:val="SourceCode"/>
      </w:pPr>
      <w:r>
        <w:rPr>
          <w:rStyle w:val="VerbatimChar"/>
        </w:rPr>
        <w:t>2020-07-16</w:t>
      </w:r>
    </w:p>
    <w:p w14:paraId="57D1A58C" w14:textId="77777777" w:rsidR="007433CD" w:rsidRDefault="00000000">
      <w:pPr>
        <w:pStyle w:val="SourceCode"/>
      </w:pPr>
      <w:r>
        <w:rPr>
          <w:rStyle w:val="VerbatimChar"/>
        </w:rPr>
        <w:t>2020-07-17</w:t>
      </w:r>
    </w:p>
    <w:p w14:paraId="57D1A58D" w14:textId="77777777" w:rsidR="007433CD" w:rsidRDefault="00000000">
      <w:pPr>
        <w:pStyle w:val="SourceCode"/>
      </w:pPr>
      <w:r>
        <w:rPr>
          <w:rStyle w:val="VerbatimChar"/>
        </w:rPr>
        <w:t>2020-07-18</w:t>
      </w:r>
    </w:p>
    <w:p w14:paraId="57D1A58E" w14:textId="77777777" w:rsidR="007433CD" w:rsidRDefault="00000000">
      <w:pPr>
        <w:pStyle w:val="SourceCode"/>
      </w:pPr>
      <w:r>
        <w:rPr>
          <w:rStyle w:val="VerbatimChar"/>
        </w:rPr>
        <w:t>2020-07-19</w:t>
      </w:r>
    </w:p>
    <w:p w14:paraId="57D1A58F" w14:textId="77777777" w:rsidR="007433CD" w:rsidRDefault="00000000">
      <w:pPr>
        <w:pStyle w:val="SourceCode"/>
      </w:pPr>
      <w:r>
        <w:rPr>
          <w:rStyle w:val="VerbatimChar"/>
        </w:rPr>
        <w:t>2020-07-20</w:t>
      </w:r>
    </w:p>
    <w:p w14:paraId="57D1A590" w14:textId="77777777" w:rsidR="007433CD" w:rsidRDefault="00000000">
      <w:pPr>
        <w:pStyle w:val="SourceCode"/>
      </w:pPr>
      <w:r>
        <w:rPr>
          <w:rStyle w:val="VerbatimChar"/>
        </w:rPr>
        <w:t>2020-07-21</w:t>
      </w:r>
    </w:p>
    <w:p w14:paraId="57D1A591" w14:textId="77777777" w:rsidR="007433CD" w:rsidRDefault="00000000">
      <w:pPr>
        <w:pStyle w:val="SourceCode"/>
      </w:pPr>
      <w:r>
        <w:rPr>
          <w:rStyle w:val="VerbatimChar"/>
        </w:rPr>
        <w:t>2020-07-22</w:t>
      </w:r>
    </w:p>
    <w:p w14:paraId="57D1A592" w14:textId="77777777" w:rsidR="007433CD" w:rsidRDefault="00000000">
      <w:pPr>
        <w:pStyle w:val="SourceCode"/>
      </w:pPr>
      <w:r>
        <w:rPr>
          <w:rStyle w:val="VerbatimChar"/>
        </w:rPr>
        <w:t>2020-07-23</w:t>
      </w:r>
    </w:p>
    <w:p w14:paraId="57D1A593" w14:textId="77777777" w:rsidR="007433CD" w:rsidRDefault="00000000">
      <w:pPr>
        <w:pStyle w:val="SourceCode"/>
      </w:pPr>
      <w:r>
        <w:rPr>
          <w:rStyle w:val="VerbatimChar"/>
        </w:rPr>
        <w:t>2020-07-24</w:t>
      </w:r>
    </w:p>
    <w:p w14:paraId="57D1A594" w14:textId="77777777" w:rsidR="007433CD" w:rsidRDefault="00000000">
      <w:pPr>
        <w:pStyle w:val="SourceCode"/>
      </w:pPr>
      <w:r>
        <w:rPr>
          <w:rStyle w:val="VerbatimChar"/>
        </w:rPr>
        <w:t>2020-07-25</w:t>
      </w:r>
    </w:p>
    <w:p w14:paraId="57D1A595" w14:textId="77777777" w:rsidR="007433CD" w:rsidRDefault="00000000">
      <w:pPr>
        <w:pStyle w:val="SourceCode"/>
      </w:pPr>
      <w:r>
        <w:rPr>
          <w:rStyle w:val="VerbatimChar"/>
        </w:rPr>
        <w:lastRenderedPageBreak/>
        <w:t>2020-07-26</w:t>
      </w:r>
    </w:p>
    <w:p w14:paraId="57D1A596" w14:textId="77777777" w:rsidR="007433CD" w:rsidRDefault="00000000">
      <w:pPr>
        <w:pStyle w:val="SourceCode"/>
      </w:pPr>
      <w:r>
        <w:rPr>
          <w:rStyle w:val="VerbatimChar"/>
        </w:rPr>
        <w:t>2020-07-27</w:t>
      </w:r>
    </w:p>
    <w:p w14:paraId="57D1A597" w14:textId="77777777" w:rsidR="007433CD" w:rsidRDefault="00000000">
      <w:pPr>
        <w:pStyle w:val="SourceCode"/>
      </w:pPr>
      <w:r>
        <w:rPr>
          <w:rStyle w:val="VerbatimChar"/>
        </w:rPr>
        <w:t>2020-07-28</w:t>
      </w:r>
    </w:p>
    <w:p w14:paraId="57D1A598" w14:textId="77777777" w:rsidR="007433CD" w:rsidRDefault="00000000">
      <w:pPr>
        <w:pStyle w:val="SourceCode"/>
      </w:pPr>
      <w:r>
        <w:rPr>
          <w:rStyle w:val="VerbatimChar"/>
        </w:rPr>
        <w:t>2020-07-29</w:t>
      </w:r>
    </w:p>
    <w:p w14:paraId="57D1A599" w14:textId="77777777" w:rsidR="007433CD" w:rsidRDefault="00000000">
      <w:pPr>
        <w:pStyle w:val="SourceCode"/>
      </w:pPr>
      <w:r>
        <w:rPr>
          <w:rStyle w:val="VerbatimChar"/>
        </w:rPr>
        <w:t>2020-07-30</w:t>
      </w:r>
    </w:p>
    <w:p w14:paraId="57D1A59A" w14:textId="77777777" w:rsidR="007433CD" w:rsidRDefault="00000000">
      <w:pPr>
        <w:pStyle w:val="SourceCode"/>
      </w:pPr>
      <w:r>
        <w:rPr>
          <w:rStyle w:val="VerbatimChar"/>
        </w:rPr>
        <w:t>2020-07-31</w:t>
      </w:r>
    </w:p>
    <w:p w14:paraId="57D1A59B" w14:textId="77777777" w:rsidR="007433CD" w:rsidRDefault="00000000">
      <w:pPr>
        <w:pStyle w:val="SourceCode"/>
      </w:pPr>
      <w:r>
        <w:rPr>
          <w:rStyle w:val="VerbatimChar"/>
        </w:rPr>
        <w:t>2020-08-01</w:t>
      </w:r>
    </w:p>
    <w:p w14:paraId="57D1A59C" w14:textId="77777777" w:rsidR="007433CD" w:rsidRDefault="00000000">
      <w:pPr>
        <w:pStyle w:val="SourceCode"/>
      </w:pPr>
      <w:r>
        <w:rPr>
          <w:rStyle w:val="VerbatimChar"/>
        </w:rPr>
        <w:t>2020-08-02</w:t>
      </w:r>
    </w:p>
    <w:p w14:paraId="57D1A59D" w14:textId="77777777" w:rsidR="007433CD" w:rsidRDefault="00000000">
      <w:pPr>
        <w:pStyle w:val="SourceCode"/>
      </w:pPr>
      <w:r>
        <w:rPr>
          <w:rStyle w:val="VerbatimChar"/>
        </w:rPr>
        <w:t>2020-08-03</w:t>
      </w:r>
    </w:p>
    <w:p w14:paraId="57D1A59E" w14:textId="77777777" w:rsidR="007433CD" w:rsidRDefault="00000000">
      <w:pPr>
        <w:pStyle w:val="SourceCode"/>
      </w:pPr>
      <w:r>
        <w:rPr>
          <w:rStyle w:val="VerbatimChar"/>
        </w:rPr>
        <w:t>2020-08-04</w:t>
      </w:r>
    </w:p>
    <w:p w14:paraId="57D1A59F" w14:textId="77777777" w:rsidR="007433CD" w:rsidRDefault="00000000">
      <w:pPr>
        <w:pStyle w:val="SourceCode"/>
      </w:pPr>
      <w:r>
        <w:rPr>
          <w:rStyle w:val="VerbatimChar"/>
        </w:rPr>
        <w:t>2020-08-05</w:t>
      </w:r>
    </w:p>
    <w:p w14:paraId="57D1A5A0" w14:textId="77777777" w:rsidR="007433CD" w:rsidRDefault="00000000">
      <w:pPr>
        <w:pStyle w:val="SourceCode"/>
      </w:pPr>
      <w:r>
        <w:rPr>
          <w:rStyle w:val="VerbatimChar"/>
        </w:rPr>
        <w:t>2020-08-06</w:t>
      </w:r>
    </w:p>
    <w:p w14:paraId="57D1A5A1" w14:textId="77777777" w:rsidR="007433CD" w:rsidRDefault="00000000">
      <w:pPr>
        <w:pStyle w:val="SourceCode"/>
      </w:pPr>
      <w:r>
        <w:rPr>
          <w:rStyle w:val="VerbatimChar"/>
        </w:rPr>
        <w:t>2020-08-07</w:t>
      </w:r>
    </w:p>
    <w:p w14:paraId="57D1A5A2" w14:textId="77777777" w:rsidR="007433CD" w:rsidRDefault="00000000">
      <w:pPr>
        <w:pStyle w:val="SourceCode"/>
      </w:pPr>
      <w:r>
        <w:rPr>
          <w:rStyle w:val="VerbatimChar"/>
        </w:rPr>
        <w:t>2020-08-08</w:t>
      </w:r>
    </w:p>
    <w:p w14:paraId="57D1A5A3" w14:textId="77777777" w:rsidR="007433CD" w:rsidRDefault="00000000">
      <w:pPr>
        <w:pStyle w:val="SourceCode"/>
      </w:pPr>
      <w:r>
        <w:rPr>
          <w:rStyle w:val="VerbatimChar"/>
        </w:rPr>
        <w:t>2020-08-09</w:t>
      </w:r>
    </w:p>
    <w:p w14:paraId="57D1A5A4" w14:textId="77777777" w:rsidR="007433CD" w:rsidRDefault="00000000">
      <w:pPr>
        <w:pStyle w:val="SourceCode"/>
      </w:pPr>
      <w:r>
        <w:rPr>
          <w:rStyle w:val="VerbatimChar"/>
        </w:rPr>
        <w:t>2020-08-10</w:t>
      </w:r>
    </w:p>
    <w:p w14:paraId="57D1A5A5" w14:textId="77777777" w:rsidR="007433CD" w:rsidRDefault="00000000">
      <w:pPr>
        <w:pStyle w:val="SourceCode"/>
      </w:pPr>
      <w:r>
        <w:rPr>
          <w:rStyle w:val="VerbatimChar"/>
        </w:rPr>
        <w:t>2020-08-11</w:t>
      </w:r>
    </w:p>
    <w:p w14:paraId="57D1A5A6" w14:textId="77777777" w:rsidR="007433CD" w:rsidRDefault="00000000">
      <w:pPr>
        <w:pStyle w:val="SourceCode"/>
      </w:pPr>
      <w:r>
        <w:rPr>
          <w:rStyle w:val="VerbatimChar"/>
        </w:rPr>
        <w:t>2020-08-12</w:t>
      </w:r>
    </w:p>
    <w:p w14:paraId="57D1A5A7" w14:textId="77777777" w:rsidR="007433CD" w:rsidRDefault="00000000">
      <w:pPr>
        <w:pStyle w:val="SourceCode"/>
      </w:pPr>
      <w:r>
        <w:rPr>
          <w:rStyle w:val="VerbatimChar"/>
        </w:rPr>
        <w:t>2020-08-13</w:t>
      </w:r>
    </w:p>
    <w:p w14:paraId="57D1A5A8" w14:textId="77777777" w:rsidR="007433CD" w:rsidRDefault="00000000">
      <w:pPr>
        <w:pStyle w:val="SourceCode"/>
      </w:pPr>
      <w:r>
        <w:rPr>
          <w:rStyle w:val="VerbatimChar"/>
        </w:rPr>
        <w:t>2020-08-14</w:t>
      </w:r>
    </w:p>
    <w:p w14:paraId="57D1A5A9" w14:textId="77777777" w:rsidR="007433CD" w:rsidRDefault="00000000">
      <w:pPr>
        <w:pStyle w:val="SourceCode"/>
      </w:pPr>
      <w:r>
        <w:rPr>
          <w:rStyle w:val="VerbatimChar"/>
        </w:rPr>
        <w:t>2020-08-15</w:t>
      </w:r>
    </w:p>
    <w:p w14:paraId="57D1A5AA" w14:textId="77777777" w:rsidR="007433CD" w:rsidRDefault="00000000">
      <w:pPr>
        <w:pStyle w:val="SourceCode"/>
      </w:pPr>
      <w:r>
        <w:rPr>
          <w:rStyle w:val="VerbatimChar"/>
        </w:rPr>
        <w:t>2020-08-16</w:t>
      </w:r>
    </w:p>
    <w:p w14:paraId="57D1A5AB" w14:textId="77777777" w:rsidR="007433CD" w:rsidRDefault="00000000">
      <w:pPr>
        <w:pStyle w:val="SourceCode"/>
      </w:pPr>
      <w:r>
        <w:rPr>
          <w:rStyle w:val="VerbatimChar"/>
        </w:rPr>
        <w:t>2020-08-17</w:t>
      </w:r>
    </w:p>
    <w:p w14:paraId="57D1A5AC" w14:textId="77777777" w:rsidR="007433CD" w:rsidRDefault="00000000">
      <w:pPr>
        <w:pStyle w:val="SourceCode"/>
      </w:pPr>
      <w:r>
        <w:rPr>
          <w:rStyle w:val="VerbatimChar"/>
        </w:rPr>
        <w:t>2020-08-18</w:t>
      </w:r>
    </w:p>
    <w:p w14:paraId="57D1A5AD" w14:textId="77777777" w:rsidR="007433CD" w:rsidRDefault="00000000">
      <w:pPr>
        <w:pStyle w:val="SourceCode"/>
      </w:pPr>
      <w:r>
        <w:rPr>
          <w:rStyle w:val="VerbatimChar"/>
        </w:rPr>
        <w:t>2020-08-19</w:t>
      </w:r>
    </w:p>
    <w:p w14:paraId="57D1A5AE" w14:textId="77777777" w:rsidR="007433CD" w:rsidRDefault="00000000">
      <w:pPr>
        <w:pStyle w:val="SourceCode"/>
      </w:pPr>
      <w:r>
        <w:rPr>
          <w:rStyle w:val="VerbatimChar"/>
        </w:rPr>
        <w:t>2020-08-20</w:t>
      </w:r>
    </w:p>
    <w:p w14:paraId="57D1A5AF" w14:textId="77777777" w:rsidR="007433CD" w:rsidRDefault="00000000">
      <w:pPr>
        <w:pStyle w:val="SourceCode"/>
      </w:pPr>
      <w:r>
        <w:rPr>
          <w:rStyle w:val="VerbatimChar"/>
        </w:rPr>
        <w:t>2020-08-21</w:t>
      </w:r>
    </w:p>
    <w:p w14:paraId="57D1A5B0" w14:textId="77777777" w:rsidR="007433CD" w:rsidRDefault="00000000">
      <w:pPr>
        <w:pStyle w:val="SourceCode"/>
      </w:pPr>
      <w:r>
        <w:rPr>
          <w:rStyle w:val="VerbatimChar"/>
        </w:rPr>
        <w:t>2020-08-22</w:t>
      </w:r>
    </w:p>
    <w:p w14:paraId="57D1A5B1" w14:textId="77777777" w:rsidR="007433CD" w:rsidRDefault="00000000">
      <w:pPr>
        <w:pStyle w:val="SourceCode"/>
      </w:pPr>
      <w:r>
        <w:rPr>
          <w:rStyle w:val="VerbatimChar"/>
        </w:rPr>
        <w:lastRenderedPageBreak/>
        <w:t>2020-08-23</w:t>
      </w:r>
    </w:p>
    <w:p w14:paraId="57D1A5B2" w14:textId="77777777" w:rsidR="007433CD" w:rsidRDefault="00000000">
      <w:pPr>
        <w:pStyle w:val="SourceCode"/>
      </w:pPr>
      <w:r>
        <w:rPr>
          <w:rStyle w:val="VerbatimChar"/>
        </w:rPr>
        <w:t>2020-08-24</w:t>
      </w:r>
    </w:p>
    <w:p w14:paraId="57D1A5B3" w14:textId="77777777" w:rsidR="007433CD" w:rsidRDefault="00000000">
      <w:pPr>
        <w:pStyle w:val="SourceCode"/>
      </w:pPr>
      <w:r>
        <w:rPr>
          <w:rStyle w:val="VerbatimChar"/>
        </w:rPr>
        <w:t>2020-08-25</w:t>
      </w:r>
    </w:p>
    <w:p w14:paraId="57D1A5B4" w14:textId="77777777" w:rsidR="007433CD" w:rsidRDefault="00000000">
      <w:pPr>
        <w:pStyle w:val="SourceCode"/>
      </w:pPr>
      <w:r>
        <w:rPr>
          <w:rStyle w:val="VerbatimChar"/>
        </w:rPr>
        <w:t>2020-08-26</w:t>
      </w:r>
    </w:p>
    <w:p w14:paraId="57D1A5B5" w14:textId="77777777" w:rsidR="007433CD" w:rsidRDefault="00000000">
      <w:pPr>
        <w:pStyle w:val="SourceCode"/>
      </w:pPr>
      <w:r>
        <w:rPr>
          <w:rStyle w:val="VerbatimChar"/>
        </w:rPr>
        <w:t>2020-08-27</w:t>
      </w:r>
    </w:p>
    <w:p w14:paraId="57D1A5B6" w14:textId="77777777" w:rsidR="007433CD" w:rsidRDefault="00000000">
      <w:pPr>
        <w:pStyle w:val="SourceCode"/>
      </w:pPr>
      <w:r>
        <w:rPr>
          <w:rStyle w:val="VerbatimChar"/>
        </w:rPr>
        <w:t>2020-08-28</w:t>
      </w:r>
    </w:p>
    <w:p w14:paraId="57D1A5B7" w14:textId="77777777" w:rsidR="007433CD" w:rsidRDefault="00000000">
      <w:pPr>
        <w:pStyle w:val="SourceCode"/>
      </w:pPr>
      <w:r>
        <w:rPr>
          <w:rStyle w:val="VerbatimChar"/>
        </w:rPr>
        <w:t>2020-08-29</w:t>
      </w:r>
    </w:p>
    <w:p w14:paraId="57D1A5B8" w14:textId="77777777" w:rsidR="007433CD" w:rsidRDefault="00000000">
      <w:pPr>
        <w:pStyle w:val="SourceCode"/>
      </w:pPr>
      <w:r>
        <w:rPr>
          <w:rStyle w:val="VerbatimChar"/>
        </w:rPr>
        <w:t>2020-08-30</w:t>
      </w:r>
    </w:p>
    <w:p w14:paraId="57D1A5B9" w14:textId="77777777" w:rsidR="007433CD" w:rsidRDefault="00000000">
      <w:pPr>
        <w:pStyle w:val="SourceCode"/>
      </w:pPr>
      <w:r>
        <w:rPr>
          <w:rStyle w:val="VerbatimChar"/>
        </w:rPr>
        <w:t>2020-08-31</w:t>
      </w:r>
    </w:p>
    <w:p w14:paraId="57D1A5BA" w14:textId="77777777" w:rsidR="007433CD" w:rsidRDefault="00000000">
      <w:pPr>
        <w:pStyle w:val="SourceCode"/>
      </w:pPr>
      <w:r>
        <w:rPr>
          <w:rStyle w:val="VerbatimChar"/>
        </w:rPr>
        <w:t>2020-09-01</w:t>
      </w:r>
    </w:p>
    <w:p w14:paraId="57D1A5BB" w14:textId="77777777" w:rsidR="007433CD" w:rsidRDefault="00000000">
      <w:pPr>
        <w:pStyle w:val="SourceCode"/>
      </w:pPr>
      <w:r>
        <w:rPr>
          <w:rStyle w:val="VerbatimChar"/>
        </w:rPr>
        <w:t>2020-09-02</w:t>
      </w:r>
    </w:p>
    <w:p w14:paraId="57D1A5BC" w14:textId="77777777" w:rsidR="007433CD" w:rsidRDefault="00000000">
      <w:pPr>
        <w:pStyle w:val="SourceCode"/>
      </w:pPr>
      <w:r>
        <w:rPr>
          <w:rStyle w:val="VerbatimChar"/>
        </w:rPr>
        <w:t>2020-09-03</w:t>
      </w:r>
    </w:p>
    <w:p w14:paraId="57D1A5BD" w14:textId="77777777" w:rsidR="007433CD" w:rsidRDefault="00000000">
      <w:pPr>
        <w:pStyle w:val="SourceCode"/>
      </w:pPr>
      <w:r>
        <w:rPr>
          <w:rStyle w:val="VerbatimChar"/>
        </w:rPr>
        <w:t>2020-09-04</w:t>
      </w:r>
    </w:p>
    <w:p w14:paraId="57D1A5BE" w14:textId="77777777" w:rsidR="007433CD" w:rsidRDefault="00000000">
      <w:pPr>
        <w:pStyle w:val="SourceCode"/>
      </w:pPr>
      <w:r>
        <w:rPr>
          <w:rStyle w:val="VerbatimChar"/>
        </w:rPr>
        <w:t>2020-09-05</w:t>
      </w:r>
    </w:p>
    <w:p w14:paraId="57D1A5BF" w14:textId="77777777" w:rsidR="007433CD" w:rsidRDefault="00000000">
      <w:pPr>
        <w:pStyle w:val="SourceCode"/>
      </w:pPr>
      <w:r>
        <w:rPr>
          <w:rStyle w:val="VerbatimChar"/>
        </w:rPr>
        <w:t>2020-09-06</w:t>
      </w:r>
    </w:p>
    <w:p w14:paraId="57D1A5C0" w14:textId="77777777" w:rsidR="007433CD" w:rsidRDefault="00000000">
      <w:pPr>
        <w:pStyle w:val="SourceCode"/>
      </w:pPr>
      <w:r>
        <w:rPr>
          <w:rStyle w:val="VerbatimChar"/>
        </w:rPr>
        <w:t>2020-09-07</w:t>
      </w:r>
    </w:p>
    <w:p w14:paraId="57D1A5C1" w14:textId="77777777" w:rsidR="007433CD" w:rsidRDefault="00000000">
      <w:pPr>
        <w:pStyle w:val="SourceCode"/>
      </w:pPr>
      <w:r>
        <w:rPr>
          <w:rStyle w:val="VerbatimChar"/>
        </w:rPr>
        <w:t>2020-09-08</w:t>
      </w:r>
    </w:p>
    <w:p w14:paraId="57D1A5C2" w14:textId="77777777" w:rsidR="007433CD" w:rsidRDefault="00000000">
      <w:pPr>
        <w:pStyle w:val="SourceCode"/>
      </w:pPr>
      <w:r>
        <w:rPr>
          <w:rStyle w:val="VerbatimChar"/>
        </w:rPr>
        <w:t>2020-09-09</w:t>
      </w:r>
    </w:p>
    <w:p w14:paraId="57D1A5C3" w14:textId="77777777" w:rsidR="007433CD" w:rsidRDefault="00000000">
      <w:pPr>
        <w:pStyle w:val="SourceCode"/>
      </w:pPr>
      <w:r>
        <w:rPr>
          <w:rStyle w:val="VerbatimChar"/>
        </w:rPr>
        <w:t>2020-09-10</w:t>
      </w:r>
    </w:p>
    <w:p w14:paraId="57D1A5C4" w14:textId="77777777" w:rsidR="007433CD" w:rsidRDefault="00000000">
      <w:pPr>
        <w:pStyle w:val="SourceCode"/>
      </w:pPr>
      <w:r>
        <w:rPr>
          <w:rStyle w:val="VerbatimChar"/>
        </w:rPr>
        <w:t>2020-09-11</w:t>
      </w:r>
    </w:p>
    <w:p w14:paraId="57D1A5C5" w14:textId="77777777" w:rsidR="007433CD" w:rsidRDefault="00000000">
      <w:pPr>
        <w:pStyle w:val="SourceCode"/>
      </w:pPr>
      <w:r>
        <w:rPr>
          <w:rStyle w:val="VerbatimChar"/>
        </w:rPr>
        <w:t>2020-09-12</w:t>
      </w:r>
    </w:p>
    <w:p w14:paraId="57D1A5C6" w14:textId="77777777" w:rsidR="007433CD" w:rsidRDefault="00000000">
      <w:pPr>
        <w:pStyle w:val="SourceCode"/>
      </w:pPr>
      <w:r>
        <w:rPr>
          <w:rStyle w:val="VerbatimChar"/>
        </w:rPr>
        <w:t>2020-09-13</w:t>
      </w:r>
    </w:p>
    <w:p w14:paraId="57D1A5C7" w14:textId="77777777" w:rsidR="007433CD" w:rsidRDefault="00000000">
      <w:pPr>
        <w:pStyle w:val="SourceCode"/>
      </w:pPr>
      <w:r>
        <w:rPr>
          <w:rStyle w:val="VerbatimChar"/>
        </w:rPr>
        <w:t>2020-09-14</w:t>
      </w:r>
    </w:p>
    <w:p w14:paraId="57D1A5C8" w14:textId="77777777" w:rsidR="007433CD" w:rsidRDefault="00000000">
      <w:pPr>
        <w:pStyle w:val="SourceCode"/>
      </w:pPr>
      <w:r>
        <w:rPr>
          <w:rStyle w:val="VerbatimChar"/>
        </w:rPr>
        <w:t>2020-09-15</w:t>
      </w:r>
    </w:p>
    <w:p w14:paraId="57D1A5C9" w14:textId="77777777" w:rsidR="007433CD" w:rsidRDefault="00000000">
      <w:pPr>
        <w:pStyle w:val="SourceCode"/>
      </w:pPr>
      <w:r>
        <w:rPr>
          <w:rStyle w:val="VerbatimChar"/>
        </w:rPr>
        <w:t>2020-09-16</w:t>
      </w:r>
    </w:p>
    <w:p w14:paraId="57D1A5CA" w14:textId="77777777" w:rsidR="007433CD" w:rsidRDefault="00000000">
      <w:pPr>
        <w:pStyle w:val="SourceCode"/>
      </w:pPr>
      <w:r>
        <w:rPr>
          <w:rStyle w:val="VerbatimChar"/>
        </w:rPr>
        <w:t>2020-09-17</w:t>
      </w:r>
    </w:p>
    <w:p w14:paraId="57D1A5CB" w14:textId="77777777" w:rsidR="007433CD" w:rsidRDefault="00000000">
      <w:pPr>
        <w:pStyle w:val="SourceCode"/>
      </w:pPr>
      <w:r>
        <w:rPr>
          <w:rStyle w:val="VerbatimChar"/>
        </w:rPr>
        <w:t>2020-09-18</w:t>
      </w:r>
    </w:p>
    <w:p w14:paraId="57D1A5CC" w14:textId="77777777" w:rsidR="007433CD" w:rsidRDefault="00000000">
      <w:pPr>
        <w:pStyle w:val="SourceCode"/>
      </w:pPr>
      <w:r>
        <w:rPr>
          <w:rStyle w:val="VerbatimChar"/>
        </w:rPr>
        <w:t>2020-09-19</w:t>
      </w:r>
    </w:p>
    <w:p w14:paraId="57D1A5CD" w14:textId="77777777" w:rsidR="007433CD" w:rsidRDefault="00000000">
      <w:pPr>
        <w:pStyle w:val="SourceCode"/>
      </w:pPr>
      <w:r>
        <w:rPr>
          <w:rStyle w:val="VerbatimChar"/>
        </w:rPr>
        <w:lastRenderedPageBreak/>
        <w:t>2020-09-20</w:t>
      </w:r>
    </w:p>
    <w:p w14:paraId="57D1A5CE" w14:textId="77777777" w:rsidR="007433CD" w:rsidRDefault="00000000">
      <w:pPr>
        <w:pStyle w:val="SourceCode"/>
      </w:pPr>
      <w:r>
        <w:rPr>
          <w:rStyle w:val="VerbatimChar"/>
        </w:rPr>
        <w:t>2020-09-21</w:t>
      </w:r>
    </w:p>
    <w:p w14:paraId="57D1A5CF" w14:textId="77777777" w:rsidR="007433CD" w:rsidRDefault="00000000">
      <w:pPr>
        <w:pStyle w:val="SourceCode"/>
      </w:pPr>
      <w:r>
        <w:rPr>
          <w:rStyle w:val="VerbatimChar"/>
        </w:rPr>
        <w:t>2020-09-22</w:t>
      </w:r>
    </w:p>
    <w:p w14:paraId="57D1A5D0" w14:textId="77777777" w:rsidR="007433CD" w:rsidRDefault="00000000">
      <w:pPr>
        <w:pStyle w:val="SourceCode"/>
      </w:pPr>
      <w:r>
        <w:rPr>
          <w:rStyle w:val="VerbatimChar"/>
        </w:rPr>
        <w:t>2020-09-23</w:t>
      </w:r>
    </w:p>
    <w:p w14:paraId="57D1A5D1" w14:textId="77777777" w:rsidR="007433CD" w:rsidRDefault="00000000">
      <w:pPr>
        <w:pStyle w:val="SourceCode"/>
      </w:pPr>
      <w:r>
        <w:rPr>
          <w:rStyle w:val="VerbatimChar"/>
        </w:rPr>
        <w:t>2020-09-24</w:t>
      </w:r>
    </w:p>
    <w:p w14:paraId="57D1A5D2" w14:textId="77777777" w:rsidR="007433CD" w:rsidRDefault="00000000">
      <w:pPr>
        <w:pStyle w:val="SourceCode"/>
      </w:pPr>
      <w:r>
        <w:rPr>
          <w:rStyle w:val="VerbatimChar"/>
        </w:rPr>
        <w:t>2020-09-25</w:t>
      </w:r>
    </w:p>
    <w:p w14:paraId="57D1A5D3" w14:textId="77777777" w:rsidR="007433CD" w:rsidRDefault="00000000">
      <w:pPr>
        <w:pStyle w:val="SourceCode"/>
      </w:pPr>
      <w:r>
        <w:rPr>
          <w:rStyle w:val="VerbatimChar"/>
        </w:rPr>
        <w:t>2020-09-26</w:t>
      </w:r>
    </w:p>
    <w:p w14:paraId="57D1A5D4" w14:textId="77777777" w:rsidR="007433CD" w:rsidRDefault="00000000">
      <w:pPr>
        <w:pStyle w:val="SourceCode"/>
      </w:pPr>
      <w:r>
        <w:rPr>
          <w:rStyle w:val="VerbatimChar"/>
        </w:rPr>
        <w:t>2020-09-27</w:t>
      </w:r>
    </w:p>
    <w:p w14:paraId="57D1A5D5" w14:textId="77777777" w:rsidR="007433CD" w:rsidRDefault="00000000">
      <w:pPr>
        <w:pStyle w:val="SourceCode"/>
      </w:pPr>
      <w:r>
        <w:rPr>
          <w:rStyle w:val="VerbatimChar"/>
        </w:rPr>
        <w:t>2020-09-28</w:t>
      </w:r>
    </w:p>
    <w:p w14:paraId="57D1A5D6" w14:textId="77777777" w:rsidR="007433CD" w:rsidRDefault="00000000">
      <w:pPr>
        <w:pStyle w:val="SourceCode"/>
      </w:pPr>
      <w:r>
        <w:rPr>
          <w:rStyle w:val="VerbatimChar"/>
        </w:rPr>
        <w:t>2020-09-29</w:t>
      </w:r>
    </w:p>
    <w:p w14:paraId="57D1A5D7" w14:textId="77777777" w:rsidR="007433CD" w:rsidRDefault="00000000">
      <w:pPr>
        <w:pStyle w:val="SourceCode"/>
      </w:pPr>
      <w:r>
        <w:rPr>
          <w:rStyle w:val="VerbatimChar"/>
        </w:rPr>
        <w:t>2020-09-30</w:t>
      </w:r>
    </w:p>
    <w:p w14:paraId="57D1A5D8" w14:textId="77777777" w:rsidR="007433CD" w:rsidRDefault="00000000">
      <w:pPr>
        <w:pStyle w:val="SourceCode"/>
      </w:pPr>
      <w:r>
        <w:rPr>
          <w:rStyle w:val="VerbatimChar"/>
        </w:rPr>
        <w:t>2020-10-01</w:t>
      </w:r>
    </w:p>
    <w:p w14:paraId="57D1A5D9" w14:textId="77777777" w:rsidR="007433CD" w:rsidRDefault="00000000">
      <w:pPr>
        <w:pStyle w:val="SourceCode"/>
      </w:pPr>
      <w:r>
        <w:rPr>
          <w:rStyle w:val="VerbatimChar"/>
        </w:rPr>
        <w:t>2020-10-02</w:t>
      </w:r>
    </w:p>
    <w:p w14:paraId="57D1A5DA" w14:textId="77777777" w:rsidR="007433CD" w:rsidRDefault="00000000">
      <w:pPr>
        <w:pStyle w:val="SourceCode"/>
      </w:pPr>
      <w:r>
        <w:rPr>
          <w:rStyle w:val="VerbatimChar"/>
        </w:rPr>
        <w:t>2020-10-03</w:t>
      </w:r>
    </w:p>
    <w:p w14:paraId="57D1A5DB" w14:textId="77777777" w:rsidR="007433CD" w:rsidRDefault="00000000">
      <w:pPr>
        <w:pStyle w:val="SourceCode"/>
      </w:pPr>
      <w:r>
        <w:rPr>
          <w:rStyle w:val="VerbatimChar"/>
        </w:rPr>
        <w:t>2020-10-04</w:t>
      </w:r>
    </w:p>
    <w:p w14:paraId="57D1A5DC" w14:textId="77777777" w:rsidR="007433CD" w:rsidRDefault="00000000">
      <w:pPr>
        <w:pStyle w:val="SourceCode"/>
      </w:pPr>
      <w:r>
        <w:rPr>
          <w:rStyle w:val="VerbatimChar"/>
        </w:rPr>
        <w:t>2020-10-05</w:t>
      </w:r>
    </w:p>
    <w:p w14:paraId="57D1A5DD" w14:textId="77777777" w:rsidR="007433CD" w:rsidRDefault="00000000">
      <w:pPr>
        <w:pStyle w:val="SourceCode"/>
      </w:pPr>
      <w:r>
        <w:rPr>
          <w:rStyle w:val="VerbatimChar"/>
        </w:rPr>
        <w:t>2020-10-06</w:t>
      </w:r>
    </w:p>
    <w:p w14:paraId="57D1A5DE" w14:textId="77777777" w:rsidR="007433CD" w:rsidRDefault="00000000">
      <w:pPr>
        <w:pStyle w:val="SourceCode"/>
      </w:pPr>
      <w:r>
        <w:rPr>
          <w:rStyle w:val="VerbatimChar"/>
        </w:rPr>
        <w:t>2020-10-07</w:t>
      </w:r>
    </w:p>
    <w:p w14:paraId="57D1A5DF" w14:textId="77777777" w:rsidR="007433CD" w:rsidRDefault="00000000">
      <w:pPr>
        <w:pStyle w:val="SourceCode"/>
      </w:pPr>
      <w:r>
        <w:rPr>
          <w:rStyle w:val="VerbatimChar"/>
        </w:rPr>
        <w:t>2020-10-08</w:t>
      </w:r>
    </w:p>
    <w:p w14:paraId="57D1A5E0" w14:textId="77777777" w:rsidR="007433CD" w:rsidRDefault="00000000">
      <w:pPr>
        <w:pStyle w:val="SourceCode"/>
      </w:pPr>
      <w:r>
        <w:rPr>
          <w:rStyle w:val="VerbatimChar"/>
        </w:rPr>
        <w:t>2020-10-09</w:t>
      </w:r>
    </w:p>
    <w:p w14:paraId="57D1A5E1" w14:textId="77777777" w:rsidR="007433CD" w:rsidRDefault="00000000">
      <w:pPr>
        <w:pStyle w:val="SourceCode"/>
      </w:pPr>
      <w:r>
        <w:rPr>
          <w:rStyle w:val="VerbatimChar"/>
        </w:rPr>
        <w:t>2020-10-10</w:t>
      </w:r>
    </w:p>
    <w:p w14:paraId="57D1A5E2" w14:textId="77777777" w:rsidR="007433CD" w:rsidRDefault="00000000">
      <w:pPr>
        <w:pStyle w:val="SourceCode"/>
      </w:pPr>
      <w:r>
        <w:rPr>
          <w:rStyle w:val="VerbatimChar"/>
        </w:rPr>
        <w:t>2020-10-11</w:t>
      </w:r>
    </w:p>
    <w:p w14:paraId="57D1A5E3" w14:textId="77777777" w:rsidR="007433CD" w:rsidRDefault="00000000">
      <w:pPr>
        <w:pStyle w:val="SourceCode"/>
      </w:pPr>
      <w:r>
        <w:rPr>
          <w:rStyle w:val="VerbatimChar"/>
        </w:rPr>
        <w:t>2020-10-12</w:t>
      </w:r>
    </w:p>
    <w:p w14:paraId="57D1A5E4" w14:textId="77777777" w:rsidR="007433CD" w:rsidRDefault="00000000">
      <w:pPr>
        <w:pStyle w:val="SourceCode"/>
      </w:pPr>
      <w:r>
        <w:rPr>
          <w:rStyle w:val="VerbatimChar"/>
        </w:rPr>
        <w:t>2020-10-13</w:t>
      </w:r>
    </w:p>
    <w:p w14:paraId="57D1A5E5" w14:textId="77777777" w:rsidR="007433CD" w:rsidRDefault="00000000">
      <w:pPr>
        <w:pStyle w:val="SourceCode"/>
      </w:pPr>
      <w:r>
        <w:rPr>
          <w:rStyle w:val="VerbatimChar"/>
        </w:rPr>
        <w:t>2020-10-14</w:t>
      </w:r>
    </w:p>
    <w:p w14:paraId="57D1A5E6" w14:textId="77777777" w:rsidR="007433CD" w:rsidRDefault="00000000">
      <w:pPr>
        <w:pStyle w:val="SourceCode"/>
      </w:pPr>
      <w:r>
        <w:rPr>
          <w:rStyle w:val="VerbatimChar"/>
        </w:rPr>
        <w:t>2020-10-15</w:t>
      </w:r>
    </w:p>
    <w:p w14:paraId="57D1A5E7" w14:textId="77777777" w:rsidR="007433CD" w:rsidRDefault="00000000">
      <w:pPr>
        <w:pStyle w:val="SourceCode"/>
      </w:pPr>
      <w:r>
        <w:rPr>
          <w:rStyle w:val="VerbatimChar"/>
        </w:rPr>
        <w:t>2020-10-16</w:t>
      </w:r>
    </w:p>
    <w:p w14:paraId="57D1A5E8" w14:textId="77777777" w:rsidR="007433CD" w:rsidRDefault="00000000">
      <w:pPr>
        <w:pStyle w:val="SourceCode"/>
      </w:pPr>
      <w:r>
        <w:rPr>
          <w:rStyle w:val="VerbatimChar"/>
        </w:rPr>
        <w:t>2020-10-17</w:t>
      </w:r>
    </w:p>
    <w:p w14:paraId="57D1A5E9" w14:textId="77777777" w:rsidR="007433CD" w:rsidRDefault="00000000">
      <w:pPr>
        <w:pStyle w:val="SourceCode"/>
      </w:pPr>
      <w:r>
        <w:rPr>
          <w:rStyle w:val="VerbatimChar"/>
        </w:rPr>
        <w:lastRenderedPageBreak/>
        <w:t>2020-10-18</w:t>
      </w:r>
    </w:p>
    <w:p w14:paraId="57D1A5EA" w14:textId="77777777" w:rsidR="007433CD" w:rsidRDefault="00000000">
      <w:pPr>
        <w:pStyle w:val="SourceCode"/>
      </w:pPr>
      <w:r>
        <w:rPr>
          <w:rStyle w:val="VerbatimChar"/>
        </w:rPr>
        <w:t>2020-10-19</w:t>
      </w:r>
    </w:p>
    <w:p w14:paraId="57D1A5EB" w14:textId="77777777" w:rsidR="007433CD" w:rsidRDefault="00000000">
      <w:pPr>
        <w:pStyle w:val="SourceCode"/>
      </w:pPr>
      <w:r>
        <w:rPr>
          <w:rStyle w:val="VerbatimChar"/>
        </w:rPr>
        <w:t>2020-10-20</w:t>
      </w:r>
    </w:p>
    <w:p w14:paraId="57D1A5EC" w14:textId="77777777" w:rsidR="007433CD" w:rsidRDefault="00000000">
      <w:pPr>
        <w:pStyle w:val="SourceCode"/>
      </w:pPr>
      <w:r>
        <w:rPr>
          <w:rStyle w:val="VerbatimChar"/>
        </w:rPr>
        <w:t>2020-10-21</w:t>
      </w:r>
    </w:p>
    <w:p w14:paraId="57D1A5ED" w14:textId="77777777" w:rsidR="007433CD" w:rsidRDefault="00000000">
      <w:pPr>
        <w:pStyle w:val="SourceCode"/>
      </w:pPr>
      <w:r>
        <w:rPr>
          <w:rStyle w:val="VerbatimChar"/>
        </w:rPr>
        <w:t>2020-10-22</w:t>
      </w:r>
    </w:p>
    <w:p w14:paraId="57D1A5EE" w14:textId="77777777" w:rsidR="007433CD" w:rsidRDefault="00000000">
      <w:pPr>
        <w:pStyle w:val="SourceCode"/>
      </w:pPr>
      <w:r>
        <w:rPr>
          <w:rStyle w:val="VerbatimChar"/>
        </w:rPr>
        <w:t>2020-10-23</w:t>
      </w:r>
    </w:p>
    <w:p w14:paraId="57D1A5EF" w14:textId="77777777" w:rsidR="007433CD" w:rsidRDefault="00000000">
      <w:pPr>
        <w:pStyle w:val="SourceCode"/>
      </w:pPr>
      <w:r>
        <w:rPr>
          <w:rStyle w:val="VerbatimChar"/>
        </w:rPr>
        <w:t>2020-10-24</w:t>
      </w:r>
    </w:p>
    <w:p w14:paraId="57D1A5F0" w14:textId="77777777" w:rsidR="007433CD" w:rsidRDefault="00000000">
      <w:pPr>
        <w:pStyle w:val="SourceCode"/>
      </w:pPr>
      <w:r>
        <w:rPr>
          <w:rStyle w:val="VerbatimChar"/>
        </w:rPr>
        <w:t>2020-10-25</w:t>
      </w:r>
    </w:p>
    <w:p w14:paraId="57D1A5F1" w14:textId="77777777" w:rsidR="007433CD" w:rsidRDefault="00000000">
      <w:pPr>
        <w:pStyle w:val="SourceCode"/>
      </w:pPr>
      <w:r>
        <w:rPr>
          <w:rStyle w:val="VerbatimChar"/>
        </w:rPr>
        <w:t>2020-10-26</w:t>
      </w:r>
    </w:p>
    <w:p w14:paraId="57D1A5F2" w14:textId="77777777" w:rsidR="007433CD" w:rsidRDefault="00000000">
      <w:pPr>
        <w:pStyle w:val="SourceCode"/>
      </w:pPr>
      <w:r>
        <w:rPr>
          <w:rStyle w:val="VerbatimChar"/>
        </w:rPr>
        <w:t>2020-10-27</w:t>
      </w:r>
    </w:p>
    <w:p w14:paraId="57D1A5F3" w14:textId="77777777" w:rsidR="007433CD" w:rsidRDefault="00000000">
      <w:pPr>
        <w:pStyle w:val="SourceCode"/>
      </w:pPr>
      <w:r>
        <w:rPr>
          <w:rStyle w:val="VerbatimChar"/>
        </w:rPr>
        <w:t>2020-10-28</w:t>
      </w:r>
    </w:p>
    <w:p w14:paraId="57D1A5F4" w14:textId="77777777" w:rsidR="007433CD" w:rsidRDefault="00000000">
      <w:pPr>
        <w:pStyle w:val="SourceCode"/>
      </w:pPr>
      <w:r>
        <w:rPr>
          <w:rStyle w:val="VerbatimChar"/>
        </w:rPr>
        <w:t>2020-10-29</w:t>
      </w:r>
    </w:p>
    <w:p w14:paraId="57D1A5F5" w14:textId="77777777" w:rsidR="007433CD" w:rsidRDefault="00000000">
      <w:pPr>
        <w:pStyle w:val="SourceCode"/>
      </w:pPr>
      <w:r>
        <w:rPr>
          <w:rStyle w:val="VerbatimChar"/>
        </w:rPr>
        <w:t>2020-10-30</w:t>
      </w:r>
    </w:p>
    <w:p w14:paraId="57D1A5F6" w14:textId="77777777" w:rsidR="007433CD" w:rsidRDefault="00000000">
      <w:pPr>
        <w:pStyle w:val="SourceCode"/>
      </w:pPr>
      <w:r>
        <w:rPr>
          <w:rStyle w:val="VerbatimChar"/>
        </w:rPr>
        <w:t>2020-10-31</w:t>
      </w:r>
    </w:p>
    <w:p w14:paraId="57D1A5F7" w14:textId="77777777" w:rsidR="007433CD" w:rsidRDefault="00000000">
      <w:pPr>
        <w:pStyle w:val="SourceCode"/>
      </w:pPr>
      <w:r>
        <w:rPr>
          <w:rStyle w:val="VerbatimChar"/>
        </w:rPr>
        <w:t>2020-11-01</w:t>
      </w:r>
    </w:p>
    <w:p w14:paraId="57D1A5F8" w14:textId="77777777" w:rsidR="007433CD" w:rsidRDefault="00000000">
      <w:pPr>
        <w:pStyle w:val="SourceCode"/>
      </w:pPr>
      <w:r>
        <w:rPr>
          <w:rStyle w:val="VerbatimChar"/>
        </w:rPr>
        <w:t>2020-11-02</w:t>
      </w:r>
    </w:p>
    <w:p w14:paraId="57D1A5F9" w14:textId="77777777" w:rsidR="007433CD" w:rsidRDefault="00000000">
      <w:pPr>
        <w:pStyle w:val="SourceCode"/>
      </w:pPr>
      <w:r>
        <w:rPr>
          <w:rStyle w:val="VerbatimChar"/>
        </w:rPr>
        <w:t>2020-11-03</w:t>
      </w:r>
    </w:p>
    <w:p w14:paraId="57D1A5FA" w14:textId="77777777" w:rsidR="007433CD" w:rsidRDefault="00000000">
      <w:pPr>
        <w:pStyle w:val="SourceCode"/>
      </w:pPr>
      <w:r>
        <w:rPr>
          <w:rStyle w:val="VerbatimChar"/>
        </w:rPr>
        <w:t>2020-11-04</w:t>
      </w:r>
    </w:p>
    <w:p w14:paraId="57D1A5FB" w14:textId="77777777" w:rsidR="007433CD" w:rsidRDefault="00000000">
      <w:pPr>
        <w:pStyle w:val="SourceCode"/>
      </w:pPr>
      <w:r>
        <w:rPr>
          <w:rStyle w:val="VerbatimChar"/>
        </w:rPr>
        <w:t>2020-11-05</w:t>
      </w:r>
    </w:p>
    <w:p w14:paraId="57D1A5FC" w14:textId="77777777" w:rsidR="007433CD" w:rsidRDefault="00000000">
      <w:pPr>
        <w:pStyle w:val="SourceCode"/>
      </w:pPr>
      <w:r>
        <w:rPr>
          <w:rStyle w:val="VerbatimChar"/>
        </w:rPr>
        <w:t>2020-11-06</w:t>
      </w:r>
    </w:p>
    <w:p w14:paraId="57D1A5FD" w14:textId="77777777" w:rsidR="007433CD" w:rsidRDefault="00000000">
      <w:pPr>
        <w:pStyle w:val="SourceCode"/>
      </w:pPr>
      <w:r>
        <w:rPr>
          <w:rStyle w:val="VerbatimChar"/>
        </w:rPr>
        <w:t>2020-11-07</w:t>
      </w:r>
    </w:p>
    <w:p w14:paraId="57D1A5FE" w14:textId="77777777" w:rsidR="007433CD" w:rsidRDefault="00000000">
      <w:pPr>
        <w:pStyle w:val="SourceCode"/>
      </w:pPr>
      <w:r>
        <w:rPr>
          <w:rStyle w:val="VerbatimChar"/>
        </w:rPr>
        <w:t>2020-11-08</w:t>
      </w:r>
    </w:p>
    <w:p w14:paraId="57D1A5FF" w14:textId="77777777" w:rsidR="007433CD" w:rsidRDefault="00000000">
      <w:pPr>
        <w:pStyle w:val="SourceCode"/>
      </w:pPr>
      <w:r>
        <w:rPr>
          <w:rStyle w:val="VerbatimChar"/>
        </w:rPr>
        <w:t>2020-11-09</w:t>
      </w:r>
    </w:p>
    <w:p w14:paraId="57D1A600" w14:textId="77777777" w:rsidR="007433CD" w:rsidRDefault="00000000">
      <w:pPr>
        <w:pStyle w:val="SourceCode"/>
      </w:pPr>
      <w:r>
        <w:rPr>
          <w:rStyle w:val="VerbatimChar"/>
        </w:rPr>
        <w:t>2020-11-10</w:t>
      </w:r>
    </w:p>
    <w:p w14:paraId="57D1A601" w14:textId="77777777" w:rsidR="007433CD" w:rsidRDefault="00000000">
      <w:pPr>
        <w:pStyle w:val="SourceCode"/>
      </w:pPr>
      <w:r>
        <w:rPr>
          <w:rStyle w:val="VerbatimChar"/>
        </w:rPr>
        <w:t>2020-11-11</w:t>
      </w:r>
    </w:p>
    <w:p w14:paraId="57D1A602" w14:textId="77777777" w:rsidR="007433CD" w:rsidRDefault="00000000">
      <w:pPr>
        <w:pStyle w:val="SourceCode"/>
      </w:pPr>
      <w:r>
        <w:rPr>
          <w:rStyle w:val="VerbatimChar"/>
        </w:rPr>
        <w:t>2020-11-12</w:t>
      </w:r>
    </w:p>
    <w:p w14:paraId="57D1A603" w14:textId="77777777" w:rsidR="007433CD" w:rsidRDefault="00000000">
      <w:pPr>
        <w:pStyle w:val="SourceCode"/>
      </w:pPr>
      <w:r>
        <w:rPr>
          <w:rStyle w:val="VerbatimChar"/>
        </w:rPr>
        <w:t>2020-11-13</w:t>
      </w:r>
    </w:p>
    <w:p w14:paraId="57D1A604" w14:textId="77777777" w:rsidR="007433CD" w:rsidRDefault="00000000">
      <w:pPr>
        <w:pStyle w:val="SourceCode"/>
      </w:pPr>
      <w:r>
        <w:rPr>
          <w:rStyle w:val="VerbatimChar"/>
        </w:rPr>
        <w:t>2020-11-14</w:t>
      </w:r>
    </w:p>
    <w:p w14:paraId="57D1A605" w14:textId="77777777" w:rsidR="007433CD" w:rsidRDefault="00000000">
      <w:pPr>
        <w:pStyle w:val="SourceCode"/>
      </w:pPr>
      <w:r>
        <w:rPr>
          <w:rStyle w:val="VerbatimChar"/>
        </w:rPr>
        <w:lastRenderedPageBreak/>
        <w:t>2020-11-15</w:t>
      </w:r>
    </w:p>
    <w:p w14:paraId="57D1A606" w14:textId="77777777" w:rsidR="007433CD" w:rsidRDefault="00000000">
      <w:pPr>
        <w:pStyle w:val="SourceCode"/>
      </w:pPr>
      <w:r>
        <w:rPr>
          <w:rStyle w:val="VerbatimChar"/>
        </w:rPr>
        <w:t>2020-11-16</w:t>
      </w:r>
    </w:p>
    <w:p w14:paraId="57D1A607" w14:textId="77777777" w:rsidR="007433CD" w:rsidRDefault="00000000">
      <w:pPr>
        <w:pStyle w:val="SourceCode"/>
      </w:pPr>
      <w:r>
        <w:rPr>
          <w:rStyle w:val="VerbatimChar"/>
        </w:rPr>
        <w:t>2020-11-17</w:t>
      </w:r>
    </w:p>
    <w:p w14:paraId="57D1A608" w14:textId="77777777" w:rsidR="007433CD" w:rsidRDefault="00000000">
      <w:pPr>
        <w:pStyle w:val="SourceCode"/>
      </w:pPr>
      <w:r>
        <w:rPr>
          <w:rStyle w:val="VerbatimChar"/>
        </w:rPr>
        <w:t>2020-11-18</w:t>
      </w:r>
    </w:p>
    <w:p w14:paraId="57D1A609" w14:textId="77777777" w:rsidR="007433CD" w:rsidRDefault="00000000">
      <w:pPr>
        <w:pStyle w:val="SourceCode"/>
      </w:pPr>
      <w:r>
        <w:rPr>
          <w:rStyle w:val="VerbatimChar"/>
        </w:rPr>
        <w:t>2020-11-19</w:t>
      </w:r>
    </w:p>
    <w:p w14:paraId="57D1A60A" w14:textId="77777777" w:rsidR="007433CD" w:rsidRDefault="00000000">
      <w:pPr>
        <w:pStyle w:val="SourceCode"/>
      </w:pPr>
      <w:r>
        <w:rPr>
          <w:rStyle w:val="VerbatimChar"/>
        </w:rPr>
        <w:t>2020-11-20</w:t>
      </w:r>
    </w:p>
    <w:p w14:paraId="57D1A60B" w14:textId="77777777" w:rsidR="007433CD" w:rsidRDefault="00000000">
      <w:pPr>
        <w:pStyle w:val="SourceCode"/>
      </w:pPr>
      <w:r>
        <w:rPr>
          <w:rStyle w:val="VerbatimChar"/>
        </w:rPr>
        <w:t>2020-11-21</w:t>
      </w:r>
    </w:p>
    <w:p w14:paraId="57D1A60C" w14:textId="77777777" w:rsidR="007433CD" w:rsidRDefault="00000000">
      <w:pPr>
        <w:pStyle w:val="SourceCode"/>
      </w:pPr>
      <w:r>
        <w:rPr>
          <w:rStyle w:val="VerbatimChar"/>
        </w:rPr>
        <w:t>2020-11-22</w:t>
      </w:r>
    </w:p>
    <w:p w14:paraId="57D1A60D" w14:textId="77777777" w:rsidR="007433CD" w:rsidRDefault="00000000">
      <w:pPr>
        <w:pStyle w:val="SourceCode"/>
      </w:pPr>
      <w:r>
        <w:rPr>
          <w:rStyle w:val="VerbatimChar"/>
        </w:rPr>
        <w:t>2020-11-23</w:t>
      </w:r>
    </w:p>
    <w:p w14:paraId="57D1A60E" w14:textId="77777777" w:rsidR="007433CD" w:rsidRDefault="00000000">
      <w:pPr>
        <w:pStyle w:val="SourceCode"/>
      </w:pPr>
      <w:r>
        <w:rPr>
          <w:rStyle w:val="VerbatimChar"/>
        </w:rPr>
        <w:t>2020-11-24</w:t>
      </w:r>
    </w:p>
    <w:p w14:paraId="57D1A60F" w14:textId="77777777" w:rsidR="007433CD" w:rsidRDefault="00000000">
      <w:pPr>
        <w:pStyle w:val="SourceCode"/>
      </w:pPr>
      <w:r>
        <w:rPr>
          <w:rStyle w:val="VerbatimChar"/>
        </w:rPr>
        <w:t>2020-11-25</w:t>
      </w:r>
    </w:p>
    <w:p w14:paraId="57D1A610" w14:textId="77777777" w:rsidR="007433CD" w:rsidRDefault="00000000">
      <w:pPr>
        <w:pStyle w:val="SourceCode"/>
      </w:pPr>
      <w:r>
        <w:rPr>
          <w:rStyle w:val="VerbatimChar"/>
        </w:rPr>
        <w:t>2020-11-26</w:t>
      </w:r>
    </w:p>
    <w:p w14:paraId="57D1A611" w14:textId="77777777" w:rsidR="007433CD" w:rsidRDefault="00000000">
      <w:pPr>
        <w:pStyle w:val="SourceCode"/>
      </w:pPr>
      <w:r>
        <w:rPr>
          <w:rStyle w:val="VerbatimChar"/>
        </w:rPr>
        <w:t>2020-11-27</w:t>
      </w:r>
    </w:p>
    <w:p w14:paraId="57D1A612" w14:textId="77777777" w:rsidR="007433CD" w:rsidRDefault="00000000">
      <w:pPr>
        <w:pStyle w:val="SourceCode"/>
      </w:pPr>
      <w:r>
        <w:rPr>
          <w:rStyle w:val="VerbatimChar"/>
        </w:rPr>
        <w:t>2020-11-28</w:t>
      </w:r>
    </w:p>
    <w:p w14:paraId="57D1A613" w14:textId="77777777" w:rsidR="007433CD" w:rsidRDefault="00000000">
      <w:pPr>
        <w:pStyle w:val="SourceCode"/>
      </w:pPr>
      <w:r>
        <w:rPr>
          <w:rStyle w:val="VerbatimChar"/>
        </w:rPr>
        <w:t>2020-11-29</w:t>
      </w:r>
    </w:p>
    <w:p w14:paraId="57D1A614" w14:textId="77777777" w:rsidR="007433CD" w:rsidRDefault="00000000">
      <w:pPr>
        <w:pStyle w:val="SourceCode"/>
      </w:pPr>
      <w:r>
        <w:rPr>
          <w:rStyle w:val="VerbatimChar"/>
        </w:rPr>
        <w:t>2020-11-30</w:t>
      </w:r>
    </w:p>
    <w:p w14:paraId="57D1A615" w14:textId="77777777" w:rsidR="007433CD" w:rsidRDefault="00000000">
      <w:pPr>
        <w:pStyle w:val="SourceCode"/>
      </w:pPr>
      <w:r>
        <w:rPr>
          <w:rStyle w:val="VerbatimChar"/>
        </w:rPr>
        <w:t>2020-12-01</w:t>
      </w:r>
    </w:p>
    <w:p w14:paraId="57D1A616" w14:textId="77777777" w:rsidR="007433CD" w:rsidRDefault="00000000">
      <w:pPr>
        <w:pStyle w:val="SourceCode"/>
      </w:pPr>
      <w:r>
        <w:rPr>
          <w:rStyle w:val="VerbatimChar"/>
        </w:rPr>
        <w:t>2020-12-02</w:t>
      </w:r>
    </w:p>
    <w:p w14:paraId="57D1A617" w14:textId="77777777" w:rsidR="007433CD" w:rsidRDefault="00000000">
      <w:pPr>
        <w:pStyle w:val="SourceCode"/>
      </w:pPr>
      <w:r>
        <w:rPr>
          <w:rStyle w:val="VerbatimChar"/>
        </w:rPr>
        <w:t>2020-12-03</w:t>
      </w:r>
    </w:p>
    <w:p w14:paraId="57D1A618" w14:textId="77777777" w:rsidR="007433CD" w:rsidRDefault="00000000">
      <w:pPr>
        <w:pStyle w:val="SourceCode"/>
      </w:pPr>
      <w:r>
        <w:rPr>
          <w:rStyle w:val="VerbatimChar"/>
        </w:rPr>
        <w:t>2020-12-04</w:t>
      </w:r>
    </w:p>
    <w:p w14:paraId="57D1A619" w14:textId="77777777" w:rsidR="007433CD" w:rsidRDefault="00000000">
      <w:pPr>
        <w:pStyle w:val="SourceCode"/>
      </w:pPr>
      <w:r>
        <w:rPr>
          <w:rStyle w:val="VerbatimChar"/>
        </w:rPr>
        <w:t>2020-12-05</w:t>
      </w:r>
    </w:p>
    <w:p w14:paraId="57D1A61A" w14:textId="77777777" w:rsidR="007433CD" w:rsidRDefault="00000000">
      <w:pPr>
        <w:pStyle w:val="SourceCode"/>
      </w:pPr>
      <w:r>
        <w:rPr>
          <w:rStyle w:val="VerbatimChar"/>
        </w:rPr>
        <w:t>2020-12-06</w:t>
      </w:r>
    </w:p>
    <w:p w14:paraId="57D1A61B" w14:textId="77777777" w:rsidR="007433CD" w:rsidRDefault="00000000">
      <w:pPr>
        <w:pStyle w:val="SourceCode"/>
      </w:pPr>
      <w:r>
        <w:rPr>
          <w:rStyle w:val="VerbatimChar"/>
        </w:rPr>
        <w:t>2020-12-07</w:t>
      </w:r>
    </w:p>
    <w:p w14:paraId="57D1A61C" w14:textId="77777777" w:rsidR="007433CD" w:rsidRDefault="00000000">
      <w:pPr>
        <w:pStyle w:val="SourceCode"/>
      </w:pPr>
      <w:r>
        <w:rPr>
          <w:rStyle w:val="VerbatimChar"/>
        </w:rPr>
        <w:t>2020-12-08</w:t>
      </w:r>
    </w:p>
    <w:p w14:paraId="57D1A61D" w14:textId="77777777" w:rsidR="007433CD" w:rsidRDefault="00000000">
      <w:pPr>
        <w:pStyle w:val="SourceCode"/>
      </w:pPr>
      <w:r>
        <w:rPr>
          <w:rStyle w:val="VerbatimChar"/>
        </w:rPr>
        <w:t>2020-12-09</w:t>
      </w:r>
    </w:p>
    <w:p w14:paraId="57D1A61E" w14:textId="77777777" w:rsidR="007433CD" w:rsidRDefault="00000000">
      <w:pPr>
        <w:pStyle w:val="SourceCode"/>
      </w:pPr>
      <w:r>
        <w:rPr>
          <w:rStyle w:val="VerbatimChar"/>
        </w:rPr>
        <w:t>2020-12-10</w:t>
      </w:r>
    </w:p>
    <w:p w14:paraId="57D1A61F" w14:textId="77777777" w:rsidR="007433CD" w:rsidRDefault="00000000">
      <w:pPr>
        <w:pStyle w:val="SourceCode"/>
      </w:pPr>
      <w:r>
        <w:rPr>
          <w:rStyle w:val="VerbatimChar"/>
        </w:rPr>
        <w:t>2020-12-11</w:t>
      </w:r>
    </w:p>
    <w:p w14:paraId="57D1A620" w14:textId="77777777" w:rsidR="007433CD" w:rsidRDefault="00000000">
      <w:pPr>
        <w:pStyle w:val="SourceCode"/>
      </w:pPr>
      <w:r>
        <w:rPr>
          <w:rStyle w:val="VerbatimChar"/>
        </w:rPr>
        <w:t>2020-12-12</w:t>
      </w:r>
    </w:p>
    <w:p w14:paraId="57D1A621" w14:textId="77777777" w:rsidR="007433CD" w:rsidRDefault="00000000">
      <w:pPr>
        <w:pStyle w:val="SourceCode"/>
      </w:pPr>
      <w:r>
        <w:rPr>
          <w:rStyle w:val="VerbatimChar"/>
        </w:rPr>
        <w:lastRenderedPageBreak/>
        <w:t>2020-12-13</w:t>
      </w:r>
    </w:p>
    <w:p w14:paraId="57D1A622" w14:textId="77777777" w:rsidR="007433CD" w:rsidRDefault="00000000">
      <w:pPr>
        <w:pStyle w:val="SourceCode"/>
      </w:pPr>
      <w:r>
        <w:rPr>
          <w:rStyle w:val="VerbatimChar"/>
        </w:rPr>
        <w:t>2020-12-14</w:t>
      </w:r>
    </w:p>
    <w:p w14:paraId="57D1A623" w14:textId="77777777" w:rsidR="007433CD" w:rsidRDefault="00000000">
      <w:pPr>
        <w:pStyle w:val="SourceCode"/>
      </w:pPr>
      <w:r>
        <w:rPr>
          <w:rStyle w:val="VerbatimChar"/>
        </w:rPr>
        <w:t>2020-12-15</w:t>
      </w:r>
    </w:p>
    <w:p w14:paraId="57D1A624" w14:textId="77777777" w:rsidR="007433CD" w:rsidRDefault="00000000">
      <w:pPr>
        <w:pStyle w:val="SourceCode"/>
      </w:pPr>
      <w:r>
        <w:rPr>
          <w:rStyle w:val="VerbatimChar"/>
        </w:rPr>
        <w:t>2020-12-16</w:t>
      </w:r>
    </w:p>
    <w:p w14:paraId="57D1A625" w14:textId="77777777" w:rsidR="007433CD" w:rsidRDefault="00000000">
      <w:pPr>
        <w:pStyle w:val="SourceCode"/>
      </w:pPr>
      <w:r>
        <w:rPr>
          <w:rStyle w:val="VerbatimChar"/>
        </w:rPr>
        <w:t>2020-12-17</w:t>
      </w:r>
    </w:p>
    <w:p w14:paraId="57D1A626" w14:textId="77777777" w:rsidR="007433CD" w:rsidRDefault="00000000">
      <w:pPr>
        <w:pStyle w:val="SourceCode"/>
      </w:pPr>
      <w:r>
        <w:rPr>
          <w:rStyle w:val="VerbatimChar"/>
        </w:rPr>
        <w:t>2020-12-18</w:t>
      </w:r>
    </w:p>
    <w:p w14:paraId="57D1A627" w14:textId="77777777" w:rsidR="007433CD" w:rsidRDefault="00000000">
      <w:pPr>
        <w:pStyle w:val="SourceCode"/>
      </w:pPr>
      <w:r>
        <w:rPr>
          <w:rStyle w:val="VerbatimChar"/>
        </w:rPr>
        <w:t>2020-12-19</w:t>
      </w:r>
    </w:p>
    <w:p w14:paraId="57D1A628" w14:textId="77777777" w:rsidR="007433CD" w:rsidRDefault="00000000">
      <w:pPr>
        <w:pStyle w:val="SourceCode"/>
      </w:pPr>
      <w:r>
        <w:rPr>
          <w:rStyle w:val="VerbatimChar"/>
        </w:rPr>
        <w:t>2020-12-20</w:t>
      </w:r>
    </w:p>
    <w:p w14:paraId="57D1A629" w14:textId="77777777" w:rsidR="007433CD" w:rsidRDefault="00000000">
      <w:pPr>
        <w:pStyle w:val="SourceCode"/>
      </w:pPr>
      <w:r>
        <w:rPr>
          <w:rStyle w:val="VerbatimChar"/>
        </w:rPr>
        <w:t>2020-12-21</w:t>
      </w:r>
    </w:p>
    <w:p w14:paraId="57D1A62A" w14:textId="77777777" w:rsidR="007433CD" w:rsidRDefault="00000000">
      <w:pPr>
        <w:pStyle w:val="SourceCode"/>
      </w:pPr>
      <w:r>
        <w:rPr>
          <w:rStyle w:val="VerbatimChar"/>
        </w:rPr>
        <w:t>2020-12-22</w:t>
      </w:r>
    </w:p>
    <w:p w14:paraId="57D1A62B" w14:textId="77777777" w:rsidR="007433CD" w:rsidRDefault="00000000">
      <w:pPr>
        <w:pStyle w:val="SourceCode"/>
      </w:pPr>
      <w:r>
        <w:rPr>
          <w:rStyle w:val="VerbatimChar"/>
        </w:rPr>
        <w:t>2020-12-23</w:t>
      </w:r>
    </w:p>
    <w:p w14:paraId="57D1A62C" w14:textId="77777777" w:rsidR="007433CD" w:rsidRDefault="00000000">
      <w:pPr>
        <w:pStyle w:val="SourceCode"/>
      </w:pPr>
      <w:r>
        <w:rPr>
          <w:rStyle w:val="VerbatimChar"/>
        </w:rPr>
        <w:t>2020-12-24</w:t>
      </w:r>
    </w:p>
    <w:p w14:paraId="57D1A62D" w14:textId="77777777" w:rsidR="007433CD" w:rsidRDefault="00000000">
      <w:pPr>
        <w:pStyle w:val="SourceCode"/>
      </w:pPr>
      <w:r>
        <w:rPr>
          <w:rStyle w:val="VerbatimChar"/>
        </w:rPr>
        <w:t>2020-12-25</w:t>
      </w:r>
    </w:p>
    <w:p w14:paraId="57D1A62E" w14:textId="77777777" w:rsidR="007433CD" w:rsidRDefault="00000000">
      <w:pPr>
        <w:pStyle w:val="SourceCode"/>
      </w:pPr>
      <w:r>
        <w:rPr>
          <w:rStyle w:val="VerbatimChar"/>
        </w:rPr>
        <w:t>2020-12-26</w:t>
      </w:r>
    </w:p>
    <w:p w14:paraId="57D1A62F" w14:textId="77777777" w:rsidR="007433CD" w:rsidRDefault="00000000">
      <w:pPr>
        <w:pStyle w:val="SourceCode"/>
      </w:pPr>
      <w:r>
        <w:rPr>
          <w:rStyle w:val="VerbatimChar"/>
        </w:rPr>
        <w:t>2020-12-27</w:t>
      </w:r>
    </w:p>
    <w:p w14:paraId="57D1A630" w14:textId="77777777" w:rsidR="007433CD" w:rsidRDefault="00000000">
      <w:pPr>
        <w:pStyle w:val="SourceCode"/>
      </w:pPr>
      <w:r>
        <w:rPr>
          <w:rStyle w:val="VerbatimChar"/>
        </w:rPr>
        <w:t>2020-12-28</w:t>
      </w:r>
    </w:p>
    <w:p w14:paraId="57D1A631" w14:textId="77777777" w:rsidR="007433CD" w:rsidRDefault="00000000">
      <w:pPr>
        <w:pStyle w:val="SourceCode"/>
      </w:pPr>
      <w:r>
        <w:rPr>
          <w:rStyle w:val="VerbatimChar"/>
        </w:rPr>
        <w:t>2020-12-29</w:t>
      </w:r>
    </w:p>
    <w:p w14:paraId="57D1A632" w14:textId="77777777" w:rsidR="007433CD" w:rsidRDefault="00000000">
      <w:pPr>
        <w:pStyle w:val="SourceCode"/>
      </w:pPr>
      <w:r>
        <w:rPr>
          <w:rStyle w:val="VerbatimChar"/>
        </w:rPr>
        <w:t>2020-12-30</w:t>
      </w:r>
    </w:p>
    <w:p w14:paraId="57D1A633" w14:textId="77777777" w:rsidR="007433CD" w:rsidRDefault="00000000">
      <w:pPr>
        <w:pStyle w:val="SourceCode"/>
      </w:pPr>
      <w:r>
        <w:rPr>
          <w:rStyle w:val="VerbatimChar"/>
        </w:rPr>
        <w:t>2020-12-31</w:t>
      </w:r>
    </w:p>
    <w:p w14:paraId="57D1A634" w14:textId="77777777" w:rsidR="007433CD" w:rsidRDefault="00000000">
      <w:pPr>
        <w:pStyle w:val="SourceCode"/>
      </w:pPr>
      <w:r>
        <w:rPr>
          <w:rStyle w:val="VerbatimChar"/>
        </w:rPr>
        <w:t>66×27×11324 Array{Union{Missing, Float64}, 3}:</w:t>
      </w:r>
      <w:r>
        <w:br/>
      </w:r>
      <w:r>
        <w:rPr>
          <w:rStyle w:val="VerbatimChar"/>
        </w:rPr>
        <w:t>[:, :, 1] =</w:t>
      </w:r>
      <w:r>
        <w:br/>
      </w:r>
      <w:r>
        <w:rPr>
          <w:rStyle w:val="VerbatimChar"/>
        </w:rPr>
        <w:t xml:space="preserve">   2.3342e-313     2.3342e-313   …    2.37238e-314    2.37238e-314</w:t>
      </w:r>
      <w:r>
        <w:br/>
      </w:r>
      <w:r>
        <w:rPr>
          <w:rStyle w:val="VerbatimChar"/>
        </w:rPr>
        <w:t xml:space="preserve">   8.48798e-314  NaN                  1.6e-322        1.2732e-313</w:t>
      </w:r>
      <w:r>
        <w:br/>
      </w:r>
      <w:r>
        <w:rPr>
          <w:rStyle w:val="VerbatimChar"/>
        </w:rPr>
        <w:t xml:space="preserve">   2.122e-314      2.122e-314       NaN               0.0</w:t>
      </w:r>
      <w:r>
        <w:br/>
      </w:r>
      <w:r>
        <w:rPr>
          <w:rStyle w:val="VerbatimChar"/>
        </w:rPr>
        <w:t xml:space="preserve">   2.37237e-314    2.37237e-314     NaN               3.15669e-314</w:t>
      </w:r>
      <w:r>
        <w:br/>
      </w:r>
      <w:r>
        <w:rPr>
          <w:rStyle w:val="VerbatimChar"/>
        </w:rPr>
        <w:t xml:space="preserve">   0.0             0.0                2.3734e-314   NaN</w:t>
      </w:r>
      <w:r>
        <w:br/>
      </w:r>
      <w:r>
        <w:rPr>
          <w:rStyle w:val="VerbatimChar"/>
        </w:rPr>
        <w:t xml:space="preserve">   2.122e-314      2.122e-314    …    3.15674e-314    3.15673e-314</w:t>
      </w:r>
      <w:r>
        <w:br/>
      </w:r>
      <w:r>
        <w:rPr>
          <w:rStyle w:val="VerbatimChar"/>
        </w:rPr>
        <w:t xml:space="preserve">   2.37329e-314    2.37329e-314     NaN               3.15706e-314</w:t>
      </w:r>
      <w:r>
        <w:br/>
      </w:r>
      <w:r>
        <w:rPr>
          <w:rStyle w:val="VerbatimChar"/>
        </w:rPr>
        <w:t xml:space="preserve">   2.37237e-314    2.37237e-314       0.0           NaN</w:t>
      </w:r>
      <w:r>
        <w:br/>
      </w:r>
      <w:r>
        <w:rPr>
          <w:rStyle w:val="VerbatimChar"/>
        </w:rPr>
        <w:t xml:space="preserve">   1.6976e-313     1.6976e-313      NaN             NaN</w:t>
      </w:r>
      <w:r>
        <w:br/>
      </w:r>
      <w:r>
        <w:rPr>
          <w:rStyle w:val="VerbatimChar"/>
        </w:rPr>
        <w:t xml:space="preserve">   2.18861e-314    2.18861e-314       3.15665e-314    2.37238e-314</w:t>
      </w:r>
      <w:r>
        <w:br/>
      </w:r>
      <w:r>
        <w:rPr>
          <w:rStyle w:val="VerbatimChar"/>
        </w:rPr>
        <w:t xml:space="preserve">   2.18861e-314    2.18861e-314  …  NaN               1.2732e-313</w:t>
      </w:r>
      <w:r>
        <w:br/>
      </w:r>
      <w:r>
        <w:rPr>
          <w:rStyle w:val="VerbatimChar"/>
        </w:rPr>
        <w:t xml:space="preserve">   2.122e-314      2.18861e-314       0.0             0.0</w:t>
      </w:r>
      <w:r>
        <w:br/>
      </w:r>
      <w:r>
        <w:rPr>
          <w:rStyle w:val="VerbatimChar"/>
        </w:rPr>
        <w:t xml:space="preserve"> NaN             NaN                NaN             NaN</w:t>
      </w:r>
      <w:r>
        <w:br/>
      </w:r>
      <w:r>
        <w:rPr>
          <w:rStyle w:val="VerbatimChar"/>
        </w:rPr>
        <w:t xml:space="preserve">   ⋮                             ⋱    ⋮             </w:t>
      </w:r>
      <w:r>
        <w:br/>
      </w:r>
      <w:r>
        <w:rPr>
          <w:rStyle w:val="VerbatimChar"/>
        </w:rPr>
        <w:lastRenderedPageBreak/>
        <w:t xml:space="preserve">   2.18861e-314    2.18861e-314     NaN               0.0</w:t>
      </w:r>
      <w:r>
        <w:br/>
      </w:r>
      <w:r>
        <w:rPr>
          <w:rStyle w:val="VerbatimChar"/>
        </w:rPr>
        <w:t xml:space="preserve">   2.122e-314      1.061e-313    …    3.15681e-314    3.953e-321</w:t>
      </w:r>
      <w:r>
        <w:br/>
      </w:r>
      <w:r>
        <w:rPr>
          <w:rStyle w:val="VerbatimChar"/>
        </w:rPr>
        <w:t xml:space="preserve">   2.122e-314      2.122e-314         3.15682e-314    5.0e-324</w:t>
      </w:r>
      <w:r>
        <w:br/>
      </w:r>
      <w:r>
        <w:rPr>
          <w:rStyle w:val="VerbatimChar"/>
        </w:rPr>
        <w:t xml:space="preserve"> NaN             NaN                  3.15682e-314    2.37238e-314</w:t>
      </w:r>
      <w:r>
        <w:br/>
      </w:r>
      <w:r>
        <w:rPr>
          <w:rStyle w:val="VerbatimChar"/>
        </w:rPr>
        <w:t xml:space="preserve">   4.88059e-313    5.3e-322         NaN               1.35808e-312</w:t>
      </w:r>
      <w:r>
        <w:br/>
      </w:r>
      <w:r>
        <w:rPr>
          <w:rStyle w:val="VerbatimChar"/>
        </w:rPr>
        <w:t xml:space="preserve">   2.122e-314      2.122e-314       NaN               2.24768e-314</w:t>
      </w:r>
      <w:r>
        <w:br/>
      </w:r>
      <w:r>
        <w:rPr>
          <w:rStyle w:val="VerbatimChar"/>
        </w:rPr>
        <w:t xml:space="preserve"> NaN             NaN             …    3.15672e-314    2.24761e-314</w:t>
      </w:r>
      <w:r>
        <w:br/>
      </w:r>
      <w:r>
        <w:rPr>
          <w:rStyle w:val="VerbatimChar"/>
        </w:rPr>
        <w:t xml:space="preserve">   2.37237e-314    2.37237e-314       3.15706e-314    2.24761e-314</w:t>
      </w:r>
      <w:r>
        <w:br/>
      </w:r>
      <w:r>
        <w:rPr>
          <w:rStyle w:val="VerbatimChar"/>
        </w:rPr>
        <w:t xml:space="preserve">   4.24399e-314    4.24399e-314       2.18723e-314    2.24761e-314</w:t>
      </w:r>
      <w:r>
        <w:br/>
      </w:r>
      <w:r>
        <w:rPr>
          <w:rStyle w:val="VerbatimChar"/>
        </w:rPr>
        <w:t xml:space="preserve"> NaN             NaN                  2.866e-314      2.24761e-314</w:t>
      </w:r>
      <w:r>
        <w:br/>
      </w:r>
      <w:r>
        <w:rPr>
          <w:rStyle w:val="VerbatimChar"/>
        </w:rPr>
        <w:t xml:space="preserve">   8.48798e-314  NaN                  2.18865e-314    2.24761e-314</w:t>
      </w:r>
      <w:r>
        <w:br/>
      </w:r>
      <w:r>
        <w:rPr>
          <w:rStyle w:val="VerbatimChar"/>
        </w:rPr>
        <w:t xml:space="preserve">   3.15663e-314    3.15672e-314  …    2.122e-314      2.24704e-314</w:t>
      </w:r>
      <w:r>
        <w:br/>
      </w:r>
      <w:r>
        <w:br/>
      </w:r>
      <w:r>
        <w:rPr>
          <w:rStyle w:val="VerbatimChar"/>
        </w:rPr>
        <w:t>[:, :, 2] =</w:t>
      </w:r>
      <w:r>
        <w:br/>
      </w:r>
      <w:r>
        <w:rPr>
          <w:rStyle w:val="VerbatimChar"/>
        </w:rPr>
        <w:t xml:space="preserve"> 278.577  279.022  279.523  280.099  …  289.76   290.103  290.364  290.886</w:t>
      </w:r>
      <w:r>
        <w:br/>
      </w:r>
      <w:r>
        <w:rPr>
          <w:rStyle w:val="VerbatimChar"/>
        </w:rPr>
        <w:t xml:space="preserve"> 278.796  279.025  279.628  280.167     289.555  289.968  290.228  290.682</w:t>
      </w:r>
      <w:r>
        <w:br/>
      </w:r>
      <w:r>
        <w:rPr>
          <w:rStyle w:val="VerbatimChar"/>
        </w:rPr>
        <w:t xml:space="preserve"> 278.597  279.298  279.714  280.366     289.446  289.826  290.069  290.563</w:t>
      </w:r>
      <w:r>
        <w:br/>
      </w:r>
      <w:r>
        <w:rPr>
          <w:rStyle w:val="VerbatimChar"/>
        </w:rPr>
        <w:t xml:space="preserve"> 275.488  279.422  279.815  280.466     289.458  289.748  290.045  290.736</w:t>
      </w:r>
      <w:r>
        <w:br/>
      </w:r>
      <w:r>
        <w:rPr>
          <w:rStyle w:val="VerbatimChar"/>
        </w:rPr>
        <w:t xml:space="preserve"> 272.051  279.164  279.936  280.575     289.503  289.698  290.101  290.926</w:t>
      </w:r>
      <w:r>
        <w:br/>
      </w:r>
      <w:r>
        <w:rPr>
          <w:rStyle w:val="VerbatimChar"/>
        </w:rPr>
        <w:t xml:space="preserve"> 278.217  276.885  279.901  280.83   …  289.24   289.639  290.153  291.025</w:t>
      </w:r>
      <w:r>
        <w:br/>
      </w:r>
      <w:r>
        <w:rPr>
          <w:rStyle w:val="VerbatimChar"/>
        </w:rPr>
        <w:t xml:space="preserve"> 272.948  277.046  276.553  280.265     289.376  289.81   290.371  291.123</w:t>
      </w:r>
      <w:r>
        <w:br/>
      </w:r>
      <w:r>
        <w:rPr>
          <w:rStyle w:val="VerbatimChar"/>
        </w:rPr>
        <w:t xml:space="preserve"> 270.588  280.442  276.808  279.691     289.276  289.858  290.546  291.23</w:t>
      </w:r>
      <w:r>
        <w:br/>
      </w:r>
      <w:r>
        <w:rPr>
          <w:rStyle w:val="VerbatimChar"/>
        </w:rPr>
        <w:t xml:space="preserve"> 270.756  275.735  278.701  275.131     289.111  289.749  290.501  291.311</w:t>
      </w:r>
      <w:r>
        <w:br/>
      </w:r>
      <w:r>
        <w:rPr>
          <w:rStyle w:val="VerbatimChar"/>
        </w:rPr>
        <w:t xml:space="preserve"> 271.474  270.066  270.767  272.044     288.98   289.603  290.472  291.289</w:t>
      </w:r>
      <w:r>
        <w:br/>
      </w:r>
      <w:r>
        <w:rPr>
          <w:rStyle w:val="VerbatimChar"/>
        </w:rPr>
        <w:t xml:space="preserve"> 270.031  267.902  271.765  273.763  …  289.281  289.805  290.482  291.271</w:t>
      </w:r>
      <w:r>
        <w:br/>
      </w:r>
      <w:r>
        <w:rPr>
          <w:rStyle w:val="VerbatimChar"/>
        </w:rPr>
        <w:t xml:space="preserve"> 270.692  272.236  274.04   275.793     289.528  290.074  290.666  291.15</w:t>
      </w:r>
      <w:r>
        <w:br/>
      </w:r>
      <w:r>
        <w:rPr>
          <w:rStyle w:val="VerbatimChar"/>
        </w:rPr>
        <w:t xml:space="preserve"> 270.186  273.383  274.629  276.497     289.67   290.202  290.568  290.861</w:t>
      </w:r>
      <w:r>
        <w:br/>
      </w:r>
      <w:r>
        <w:rPr>
          <w:rStyle w:val="VerbatimChar"/>
        </w:rPr>
        <w:t xml:space="preserve">   ⋮                                 ⋱                      ⋮      </w:t>
      </w:r>
      <w:r>
        <w:br/>
      </w:r>
      <w:r>
        <w:rPr>
          <w:rStyle w:val="VerbatimChar"/>
        </w:rPr>
        <w:t xml:space="preserve"> 259.062  260.106  262.4    265.647     296.95   297.181  297.454  297.865</w:t>
      </w:r>
      <w:r>
        <w:br/>
      </w:r>
      <w:r>
        <w:rPr>
          <w:rStyle w:val="VerbatimChar"/>
        </w:rPr>
        <w:t xml:space="preserve"> 259.906  260.868  263.882  266.533  …  296.833  297.046  297.363  297.829</w:t>
      </w:r>
      <w:r>
        <w:br/>
      </w:r>
      <w:r>
        <w:rPr>
          <w:rStyle w:val="VerbatimChar"/>
        </w:rPr>
        <w:t xml:space="preserve"> 260.528  262.356  264.476  267.209     296.745  297.2    297.391  297.743</w:t>
      </w:r>
      <w:r>
        <w:br/>
      </w:r>
      <w:r>
        <w:rPr>
          <w:rStyle w:val="VerbatimChar"/>
        </w:rPr>
        <w:t xml:space="preserve"> 261.788  263.177  266.0    268.384     296.794  297.237  297.484  297.723</w:t>
      </w:r>
      <w:r>
        <w:br/>
      </w:r>
      <w:r>
        <w:rPr>
          <w:rStyle w:val="VerbatimChar"/>
        </w:rPr>
        <w:t xml:space="preserve"> 262.985  265.938  268.496  269.346     296.77   297.22   297.521  297.696</w:t>
      </w:r>
      <w:r>
        <w:br/>
      </w:r>
      <w:r>
        <w:rPr>
          <w:rStyle w:val="VerbatimChar"/>
        </w:rPr>
        <w:t xml:space="preserve"> 263.952  266.894  268.088  270.798     296.621  297.114  297.38   297.637</w:t>
      </w:r>
      <w:r>
        <w:br/>
      </w:r>
      <w:r>
        <w:rPr>
          <w:rStyle w:val="VerbatimChar"/>
        </w:rPr>
        <w:t xml:space="preserve"> 264.616  266.17   266.97   272.578  …  296.482  296.954  297.188  297.576</w:t>
      </w:r>
      <w:r>
        <w:br/>
      </w:r>
      <w:r>
        <w:rPr>
          <w:rStyle w:val="VerbatimChar"/>
        </w:rPr>
        <w:t xml:space="preserve"> 265.54   267.43   270.515  272.586     296.304  296.856  297.101  297.27</w:t>
      </w:r>
      <w:r>
        <w:br/>
      </w:r>
      <w:r>
        <w:rPr>
          <w:rStyle w:val="VerbatimChar"/>
        </w:rPr>
        <w:t xml:space="preserve"> 264.911  267.418  271.086  272.621     296.251  296.817  297.164  297.059</w:t>
      </w:r>
      <w:r>
        <w:br/>
      </w:r>
      <w:r>
        <w:rPr>
          <w:rStyle w:val="VerbatimChar"/>
        </w:rPr>
        <w:t xml:space="preserve"> 266.811  267.389  270.066  273.187     296.49   296.77   297.321  296.977</w:t>
      </w:r>
      <w:r>
        <w:br/>
      </w:r>
      <w:r>
        <w:rPr>
          <w:rStyle w:val="VerbatimChar"/>
        </w:rPr>
        <w:t xml:space="preserve"> 266.933  269.256  269.824  273.839     296.727  296.928  297.303  297.06</w:t>
      </w:r>
      <w:r>
        <w:br/>
      </w:r>
      <w:r>
        <w:rPr>
          <w:rStyle w:val="VerbatimChar"/>
        </w:rPr>
        <w:t xml:space="preserve"> 267.214  271.009  269.158  272.826  …  296.745  297.03   297.192  297.177</w:t>
      </w:r>
      <w:r>
        <w:br/>
      </w:r>
      <w:r>
        <w:br/>
      </w:r>
      <w:r>
        <w:rPr>
          <w:rStyle w:val="VerbatimChar"/>
        </w:rPr>
        <w:t>[:, :, 3] =</w:t>
      </w:r>
      <w:r>
        <w:br/>
      </w:r>
      <w:r>
        <w:rPr>
          <w:rStyle w:val="VerbatimChar"/>
        </w:rPr>
        <w:t xml:space="preserve"> 280.447  280.875  281.412  281.863  …  290.69   290.792  291.034  291.42</w:t>
      </w:r>
      <w:r>
        <w:br/>
      </w:r>
      <w:r>
        <w:rPr>
          <w:rStyle w:val="VerbatimChar"/>
        </w:rPr>
        <w:t xml:space="preserve"> 280.337  280.752  281.261  281.653     290.444  290.733  290.977  291.241</w:t>
      </w:r>
      <w:r>
        <w:br/>
      </w:r>
      <w:r>
        <w:rPr>
          <w:rStyle w:val="VerbatimChar"/>
        </w:rPr>
        <w:t xml:space="preserve"> 279.826  280.588  281.054  281.528     290.347  290.636  290.849  291.091</w:t>
      </w:r>
      <w:r>
        <w:br/>
      </w:r>
      <w:r>
        <w:rPr>
          <w:rStyle w:val="VerbatimChar"/>
        </w:rPr>
        <w:t xml:space="preserve"> 275.254  280.299  280.947  281.276     290.253  290.588  290.787  291.072</w:t>
      </w:r>
      <w:r>
        <w:br/>
      </w:r>
      <w:r>
        <w:rPr>
          <w:rStyle w:val="VerbatimChar"/>
        </w:rPr>
        <w:t xml:space="preserve"> 269.714  279.573  280.682  280.972     290.221  290.55   290.734  291.009</w:t>
      </w:r>
      <w:r>
        <w:br/>
      </w:r>
      <w:r>
        <w:rPr>
          <w:rStyle w:val="VerbatimChar"/>
        </w:rPr>
        <w:t xml:space="preserve"> 275.424  274.601  280.435  280.921  …  290.049  290.415  290.643  290.872</w:t>
      </w:r>
      <w:r>
        <w:br/>
      </w:r>
      <w:r>
        <w:rPr>
          <w:rStyle w:val="VerbatimChar"/>
        </w:rPr>
        <w:t xml:space="preserve"> 269.603  273.312  273.956  278.554     289.928  290.254  290.566  290.868</w:t>
      </w:r>
      <w:r>
        <w:br/>
      </w:r>
      <w:r>
        <w:rPr>
          <w:rStyle w:val="VerbatimChar"/>
        </w:rPr>
        <w:t xml:space="preserve"> 266.253  276.599  272.519  276.482     289.726  290.122  290.567  290.877</w:t>
      </w:r>
      <w:r>
        <w:br/>
      </w:r>
      <w:r>
        <w:rPr>
          <w:rStyle w:val="VerbatimChar"/>
        </w:rPr>
        <w:lastRenderedPageBreak/>
        <w:t xml:space="preserve"> 265.791  270.41   273.022  270.759     289.52   289.945  290.366  290.726</w:t>
      </w:r>
      <w:r>
        <w:br/>
      </w:r>
      <w:r>
        <w:rPr>
          <w:rStyle w:val="VerbatimChar"/>
        </w:rPr>
        <w:t xml:space="preserve"> 264.899  265.514  267.766  269.064     289.293  289.651  290.122  290.593</w:t>
      </w:r>
      <w:r>
        <w:br/>
      </w:r>
      <w:r>
        <w:rPr>
          <w:rStyle w:val="VerbatimChar"/>
        </w:rPr>
        <w:t xml:space="preserve"> 266.14   262.554  268.043  274.514  …  289.098  289.62   290.177  290.605</w:t>
      </w:r>
      <w:r>
        <w:br/>
      </w:r>
      <w:r>
        <w:rPr>
          <w:rStyle w:val="VerbatimChar"/>
        </w:rPr>
        <w:t xml:space="preserve"> 267.006  267.765  272.283  275.107     289.188  289.859  290.259  290.555</w:t>
      </w:r>
      <w:r>
        <w:br/>
      </w:r>
      <w:r>
        <w:rPr>
          <w:rStyle w:val="VerbatimChar"/>
        </w:rPr>
        <w:t xml:space="preserve"> 267.301  268.457  273.078  274.405     289.357  289.893  290.263  290.565</w:t>
      </w:r>
      <w:r>
        <w:br/>
      </w:r>
      <w:r>
        <w:rPr>
          <w:rStyle w:val="VerbatimChar"/>
        </w:rPr>
        <w:t xml:space="preserve">   ⋮                                 ⋱                      ⋮      </w:t>
      </w:r>
      <w:r>
        <w:br/>
      </w:r>
      <w:r>
        <w:rPr>
          <w:rStyle w:val="VerbatimChar"/>
        </w:rPr>
        <w:t xml:space="preserve"> 260.148  261.616  262.477  264.496     294.461  295.683  296.253  297.342</w:t>
      </w:r>
      <w:r>
        <w:br/>
      </w:r>
      <w:r>
        <w:rPr>
          <w:rStyle w:val="VerbatimChar"/>
        </w:rPr>
        <w:t xml:space="preserve"> 258.858  260.398  261.722  263.049  …  294.685  295.687  296.477  297.405</w:t>
      </w:r>
      <w:r>
        <w:br/>
      </w:r>
      <w:r>
        <w:rPr>
          <w:rStyle w:val="VerbatimChar"/>
        </w:rPr>
        <w:t xml:space="preserve"> 257.67   259.633  261.062  262.312     294.809  295.957  296.773  297.346</w:t>
      </w:r>
      <w:r>
        <w:br/>
      </w:r>
      <w:r>
        <w:rPr>
          <w:rStyle w:val="VerbatimChar"/>
        </w:rPr>
        <w:t xml:space="preserve"> 256.433  259.645  260.583  262.409     295.049  296.217  296.847  297.224</w:t>
      </w:r>
      <w:r>
        <w:br/>
      </w:r>
      <w:r>
        <w:rPr>
          <w:rStyle w:val="VerbatimChar"/>
        </w:rPr>
        <w:t xml:space="preserve"> 255.04   258.45   259.409  260.496     295.391  296.343  296.824  297.188</w:t>
      </w:r>
      <w:r>
        <w:br/>
      </w:r>
      <w:r>
        <w:rPr>
          <w:rStyle w:val="VerbatimChar"/>
        </w:rPr>
        <w:t xml:space="preserve"> 255.204  256.558  258.4    261.758     295.508  296.234  296.945  297.205</w:t>
      </w:r>
      <w:r>
        <w:br/>
      </w:r>
      <w:r>
        <w:rPr>
          <w:rStyle w:val="VerbatimChar"/>
        </w:rPr>
        <w:t xml:space="preserve"> 255.072  257.325  260.566  261.23   …  295.386  296.166  296.832  297.201</w:t>
      </w:r>
      <w:r>
        <w:br/>
      </w:r>
      <w:r>
        <w:rPr>
          <w:rStyle w:val="VerbatimChar"/>
        </w:rPr>
        <w:t xml:space="preserve"> 256.278  258.872  260.956  262.24      295.321  296.217  296.823  297.233</w:t>
      </w:r>
      <w:r>
        <w:br/>
      </w:r>
      <w:r>
        <w:rPr>
          <w:rStyle w:val="VerbatimChar"/>
        </w:rPr>
        <w:t xml:space="preserve"> 256.127  260.899  259.711  263.046     295.387  296.245  296.691  297.156</w:t>
      </w:r>
      <w:r>
        <w:br/>
      </w:r>
      <w:r>
        <w:rPr>
          <w:rStyle w:val="VerbatimChar"/>
        </w:rPr>
        <w:t xml:space="preserve"> 258.972  260.432  260.96   261.278     295.655  296.341  296.619  297.181</w:t>
      </w:r>
      <w:r>
        <w:br/>
      </w:r>
      <w:r>
        <w:rPr>
          <w:rStyle w:val="VerbatimChar"/>
        </w:rPr>
        <w:t xml:space="preserve"> 260.058  257.806  262.36   263.887     295.904  296.419  296.992  297.206</w:t>
      </w:r>
      <w:r>
        <w:br/>
      </w:r>
      <w:r>
        <w:rPr>
          <w:rStyle w:val="VerbatimChar"/>
        </w:rPr>
        <w:t xml:space="preserve"> 260.559  260.079  262.467  264.85   …  296.16   296.717  297.024  297.297</w:t>
      </w:r>
      <w:r>
        <w:br/>
      </w:r>
      <w:r>
        <w:br/>
      </w:r>
      <w:r>
        <w:rPr>
          <w:rStyle w:val="VerbatimChar"/>
        </w:rPr>
        <w:t xml:space="preserve">;;; … </w:t>
      </w:r>
      <w:r>
        <w:br/>
      </w:r>
      <w:r>
        <w:br/>
      </w:r>
      <w:r>
        <w:rPr>
          <w:rStyle w:val="VerbatimChar"/>
        </w:rPr>
        <w:t>[:, :, 11322] =</w:t>
      </w:r>
      <w:r>
        <w:br/>
      </w:r>
      <w:r>
        <w:rPr>
          <w:rStyle w:val="VerbatimChar"/>
        </w:rPr>
        <w:t xml:space="preserve"> 281.783  282.461  283.095  283.614  …  290.687  291.204  291.762  292.182</w:t>
      </w:r>
      <w:r>
        <w:br/>
      </w:r>
      <w:r>
        <w:rPr>
          <w:rStyle w:val="VerbatimChar"/>
        </w:rPr>
        <w:t xml:space="preserve"> 281.597  282.275  283.016  283.56      290.652  291.285  291.801  292.265</w:t>
      </w:r>
      <w:r>
        <w:br/>
      </w:r>
      <w:r>
        <w:rPr>
          <w:rStyle w:val="VerbatimChar"/>
        </w:rPr>
        <w:t xml:space="preserve"> 280.915  281.974  282.438  283.158     290.759  291.282  291.752  292.264</w:t>
      </w:r>
      <w:r>
        <w:br/>
      </w:r>
      <w:r>
        <w:rPr>
          <w:rStyle w:val="VerbatimChar"/>
        </w:rPr>
        <w:t xml:space="preserve"> 276.825  281.319  281.779  282.42      290.736  291.154  291.591  292.205</w:t>
      </w:r>
      <w:r>
        <w:br/>
      </w:r>
      <w:r>
        <w:rPr>
          <w:rStyle w:val="VerbatimChar"/>
        </w:rPr>
        <w:t xml:space="preserve"> 271.085  280.139  281.469  282.07      290.697  291.146  291.627  292.119</w:t>
      </w:r>
      <w:r>
        <w:br/>
      </w:r>
      <w:r>
        <w:rPr>
          <w:rStyle w:val="VerbatimChar"/>
        </w:rPr>
        <w:t xml:space="preserve"> 276.742  274.917  280.941  281.437  …  290.535  291.031  291.611  292.167</w:t>
      </w:r>
      <w:r>
        <w:br/>
      </w:r>
      <w:r>
        <w:rPr>
          <w:rStyle w:val="VerbatimChar"/>
        </w:rPr>
        <w:t xml:space="preserve"> 273.396  273.073  276.092  277.487     290.255  290.901  291.555  291.98</w:t>
      </w:r>
      <w:r>
        <w:br/>
      </w:r>
      <w:r>
        <w:rPr>
          <w:rStyle w:val="VerbatimChar"/>
        </w:rPr>
        <w:t xml:space="preserve"> 267.122  277.164  275.495  276.346     290.225  290.903  291.4    291.951</w:t>
      </w:r>
      <w:r>
        <w:br/>
      </w:r>
      <w:r>
        <w:rPr>
          <w:rStyle w:val="VerbatimChar"/>
        </w:rPr>
        <w:t xml:space="preserve"> 265.985  272.047  275.515  273.48      290.259  290.838  291.345  291.863</w:t>
      </w:r>
      <w:r>
        <w:br/>
      </w:r>
      <w:r>
        <w:rPr>
          <w:rStyle w:val="VerbatimChar"/>
        </w:rPr>
        <w:t xml:space="preserve"> 264.443  267.113  267.814  271.465     290.011  290.567  291.077  291.766</w:t>
      </w:r>
      <w:r>
        <w:br/>
      </w:r>
      <w:r>
        <w:rPr>
          <w:rStyle w:val="VerbatimChar"/>
        </w:rPr>
        <w:t xml:space="preserve"> 265.794  264.422  268.189  271.646  …  289.916  290.586  291.056  291.881</w:t>
      </w:r>
      <w:r>
        <w:br/>
      </w:r>
      <w:r>
        <w:rPr>
          <w:rStyle w:val="VerbatimChar"/>
        </w:rPr>
        <w:t xml:space="preserve"> 270.138  262.132  269.255  272.239     289.799  290.412  291.118  291.708</w:t>
      </w:r>
      <w:r>
        <w:br/>
      </w:r>
      <w:r>
        <w:rPr>
          <w:rStyle w:val="VerbatimChar"/>
        </w:rPr>
        <w:t xml:space="preserve"> 268.488  262.702  270.447  272.042     289.866  290.597  291.204  291.668</w:t>
      </w:r>
      <w:r>
        <w:br/>
      </w:r>
      <w:r>
        <w:rPr>
          <w:rStyle w:val="VerbatimChar"/>
        </w:rPr>
        <w:t xml:space="preserve">   ⋮                                 ⋱                      ⋮      </w:t>
      </w:r>
      <w:r>
        <w:br/>
      </w:r>
      <w:r>
        <w:rPr>
          <w:rStyle w:val="VerbatimChar"/>
        </w:rPr>
        <w:t xml:space="preserve"> 254.724  256.015  257.176  259.962     295.417  296.054  296.252  296.706</w:t>
      </w:r>
      <w:r>
        <w:br/>
      </w:r>
      <w:r>
        <w:rPr>
          <w:rStyle w:val="VerbatimChar"/>
        </w:rPr>
        <w:t xml:space="preserve"> 255.461  256.466  258.137  259.837  …  295.48   295.849  296.311  296.738</w:t>
      </w:r>
      <w:r>
        <w:br/>
      </w:r>
      <w:r>
        <w:rPr>
          <w:rStyle w:val="VerbatimChar"/>
        </w:rPr>
        <w:t xml:space="preserve"> 256.018  257.772  259.073  260.777     295.06   295.659  296.254  296.553</w:t>
      </w:r>
      <w:r>
        <w:br/>
      </w:r>
      <w:r>
        <w:rPr>
          <w:rStyle w:val="VerbatimChar"/>
        </w:rPr>
        <w:t xml:space="preserve"> 256.89   259.561  261.169  263.5       294.992  295.796  296.189  296.313</w:t>
      </w:r>
      <w:r>
        <w:br/>
      </w:r>
      <w:r>
        <w:rPr>
          <w:rStyle w:val="VerbatimChar"/>
        </w:rPr>
        <w:t xml:space="preserve"> 258.148  261.323  263.265  264.401     295.043  295.806  296.018  296.2</w:t>
      </w:r>
      <w:r>
        <w:br/>
      </w:r>
      <w:r>
        <w:rPr>
          <w:rStyle w:val="VerbatimChar"/>
        </w:rPr>
        <w:t xml:space="preserve"> 260.397  260.959  262.964  267.018     295.022  295.366  295.651  296.159</w:t>
      </w:r>
      <w:r>
        <w:br/>
      </w:r>
      <w:r>
        <w:rPr>
          <w:rStyle w:val="VerbatimChar"/>
        </w:rPr>
        <w:t xml:space="preserve"> 262.164  262.96   266.212  268.125  …  294.858  295.008  295.611  296.183</w:t>
      </w:r>
      <w:r>
        <w:br/>
      </w:r>
      <w:r>
        <w:rPr>
          <w:rStyle w:val="VerbatimChar"/>
        </w:rPr>
        <w:t xml:space="preserve"> 265.204  266.898  267.92   269.535     294.904  295.117  295.709  296.218</w:t>
      </w:r>
      <w:r>
        <w:br/>
      </w:r>
      <w:r>
        <w:rPr>
          <w:rStyle w:val="VerbatimChar"/>
        </w:rPr>
        <w:t xml:space="preserve"> 266.62   270.288  267.397  270.612     295.0    295.338  295.801  296.031</w:t>
      </w:r>
      <w:r>
        <w:br/>
      </w:r>
      <w:r>
        <w:rPr>
          <w:rStyle w:val="VerbatimChar"/>
        </w:rPr>
        <w:t xml:space="preserve"> 269.854  269.976  269.611  269.627     294.948  295.363  295.394  295.927</w:t>
      </w:r>
      <w:r>
        <w:br/>
      </w:r>
      <w:r>
        <w:rPr>
          <w:rStyle w:val="VerbatimChar"/>
        </w:rPr>
        <w:t xml:space="preserve"> 272.767  267.79   271.024  271.978     294.756  295.017  295.398  296.134</w:t>
      </w:r>
      <w:r>
        <w:br/>
      </w:r>
      <w:r>
        <w:rPr>
          <w:rStyle w:val="VerbatimChar"/>
        </w:rPr>
        <w:t xml:space="preserve"> 273.325  270.575  272.178  273.845  …  294.646  294.966  295.456  296.514</w:t>
      </w:r>
      <w:r>
        <w:br/>
      </w:r>
      <w:r>
        <w:br/>
      </w:r>
      <w:r>
        <w:rPr>
          <w:rStyle w:val="VerbatimChar"/>
        </w:rPr>
        <w:t>[:, :, 11323] =</w:t>
      </w:r>
      <w:r>
        <w:br/>
      </w:r>
      <w:r>
        <w:rPr>
          <w:rStyle w:val="VerbatimChar"/>
        </w:rPr>
        <w:lastRenderedPageBreak/>
        <w:t xml:space="preserve"> 282.695  283.454  283.807  284.33   …  290.118  290.693  291.244  291.675</w:t>
      </w:r>
      <w:r>
        <w:br/>
      </w:r>
      <w:r>
        <w:rPr>
          <w:rStyle w:val="VerbatimChar"/>
        </w:rPr>
        <w:t xml:space="preserve"> 282.797  283.494  284.088  284.619     290.006  290.735  291.124  291.638</w:t>
      </w:r>
      <w:r>
        <w:br/>
      </w:r>
      <w:r>
        <w:rPr>
          <w:rStyle w:val="VerbatimChar"/>
        </w:rPr>
        <w:t xml:space="preserve"> 282.051  283.699  284.119  284.666     290.025  290.556  290.927  291.459</w:t>
      </w:r>
      <w:r>
        <w:br/>
      </w:r>
      <w:r>
        <w:rPr>
          <w:rStyle w:val="VerbatimChar"/>
        </w:rPr>
        <w:t xml:space="preserve"> 278.642  283.249  283.876  284.287     289.807  290.288  290.729  291.339</w:t>
      </w:r>
      <w:r>
        <w:br/>
      </w:r>
      <w:r>
        <w:rPr>
          <w:rStyle w:val="VerbatimChar"/>
        </w:rPr>
        <w:t xml:space="preserve"> 274.259  281.502  283.564  283.858     289.737  290.234  290.687  291.275</w:t>
      </w:r>
      <w:r>
        <w:br/>
      </w:r>
      <w:r>
        <w:rPr>
          <w:rStyle w:val="VerbatimChar"/>
        </w:rPr>
        <w:t xml:space="preserve"> 277.213  277.877  281.96   283.325  …  289.6    290.086  290.696  291.183</w:t>
      </w:r>
      <w:r>
        <w:br/>
      </w:r>
      <w:r>
        <w:rPr>
          <w:rStyle w:val="VerbatimChar"/>
        </w:rPr>
        <w:t xml:space="preserve"> 273.822  276.108  277.878  280.043     289.414  290.055  290.625  291.008</w:t>
      </w:r>
      <w:r>
        <w:br/>
      </w:r>
      <w:r>
        <w:rPr>
          <w:rStyle w:val="VerbatimChar"/>
        </w:rPr>
        <w:t xml:space="preserve"> 269.388  278.532  276.656  278.029     289.48   290.085  290.555  290.993</w:t>
      </w:r>
      <w:r>
        <w:br/>
      </w:r>
      <w:r>
        <w:rPr>
          <w:rStyle w:val="VerbatimChar"/>
        </w:rPr>
        <w:t xml:space="preserve"> 268.401  274.186  278.039  275.845     289.549  289.926  290.439  290.814</w:t>
      </w:r>
      <w:r>
        <w:br/>
      </w:r>
      <w:r>
        <w:rPr>
          <w:rStyle w:val="VerbatimChar"/>
        </w:rPr>
        <w:t xml:space="preserve"> 269.087  269.451  269.486  271.648     289.329  289.715  290.215  290.636</w:t>
      </w:r>
      <w:r>
        <w:br/>
      </w:r>
      <w:r>
        <w:rPr>
          <w:rStyle w:val="VerbatimChar"/>
        </w:rPr>
        <w:t xml:space="preserve"> 267.778  266.113  269.1    271.551  …  289.355  289.809  290.237  290.793</w:t>
      </w:r>
      <w:r>
        <w:br/>
      </w:r>
      <w:r>
        <w:rPr>
          <w:rStyle w:val="VerbatimChar"/>
        </w:rPr>
        <w:t xml:space="preserve"> 269.398  267.643  270.484  272.871     289.508  289.823  290.351  290.767</w:t>
      </w:r>
      <w:r>
        <w:br/>
      </w:r>
      <w:r>
        <w:rPr>
          <w:rStyle w:val="VerbatimChar"/>
        </w:rPr>
        <w:t xml:space="preserve"> 268.037  268.369  270.573  273.329     289.631  290.15   290.546  290.912</w:t>
      </w:r>
      <w:r>
        <w:br/>
      </w:r>
      <w:r>
        <w:rPr>
          <w:rStyle w:val="VerbatimChar"/>
        </w:rPr>
        <w:t xml:space="preserve">   ⋮                                 ⋱                      ⋮      </w:t>
      </w:r>
      <w:r>
        <w:br/>
      </w:r>
      <w:r>
        <w:rPr>
          <w:rStyle w:val="VerbatimChar"/>
        </w:rPr>
        <w:t xml:space="preserve"> 260.849  261.78   261.219  261.766     295.853  296.416  297.024  297.365</w:t>
      </w:r>
      <w:r>
        <w:br/>
      </w:r>
      <w:r>
        <w:rPr>
          <w:rStyle w:val="VerbatimChar"/>
        </w:rPr>
        <w:t xml:space="preserve"> 260.457  260.867  261.094  261.077  …  295.793  296.281  297.105  297.284</w:t>
      </w:r>
      <w:r>
        <w:br/>
      </w:r>
      <w:r>
        <w:rPr>
          <w:rStyle w:val="VerbatimChar"/>
        </w:rPr>
        <w:t xml:space="preserve"> 260.152  260.88   260.955  261.361     295.496  296.24   296.927  296.835</w:t>
      </w:r>
      <w:r>
        <w:br/>
      </w:r>
      <w:r>
        <w:rPr>
          <w:rStyle w:val="VerbatimChar"/>
        </w:rPr>
        <w:t xml:space="preserve"> 259.396  261.335  260.307  261.223     295.493  296.327  296.675  296.746</w:t>
      </w:r>
      <w:r>
        <w:br/>
      </w:r>
      <w:r>
        <w:rPr>
          <w:rStyle w:val="VerbatimChar"/>
        </w:rPr>
        <w:t xml:space="preserve"> 258.555  260.591  262.272  259.957     295.359  296.27   296.535  296.827</w:t>
      </w:r>
      <w:r>
        <w:br/>
      </w:r>
      <w:r>
        <w:rPr>
          <w:rStyle w:val="VerbatimChar"/>
        </w:rPr>
        <w:t xml:space="preserve"> 258.313  259.484  262.371  262.154     295.238  295.996  296.396  296.904</w:t>
      </w:r>
      <w:r>
        <w:br/>
      </w:r>
      <w:r>
        <w:rPr>
          <w:rStyle w:val="VerbatimChar"/>
        </w:rPr>
        <w:t xml:space="preserve"> 257.694  260.037  264.578  263.12   …  295.423  296.026  296.366  297.092</w:t>
      </w:r>
      <w:r>
        <w:br/>
      </w:r>
      <w:r>
        <w:rPr>
          <w:rStyle w:val="VerbatimChar"/>
        </w:rPr>
        <w:t xml:space="preserve"> 258.637  261.921  265.655  264.277     295.549  295.935  296.372  297.123</w:t>
      </w:r>
      <w:r>
        <w:br/>
      </w:r>
      <w:r>
        <w:rPr>
          <w:rStyle w:val="VerbatimChar"/>
        </w:rPr>
        <w:t xml:space="preserve"> 257.826  264.266  262.822  265.27      295.273  295.984  296.461  297.015</w:t>
      </w:r>
      <w:r>
        <w:br/>
      </w:r>
      <w:r>
        <w:rPr>
          <w:rStyle w:val="VerbatimChar"/>
        </w:rPr>
        <w:t xml:space="preserve"> 260.428  262.982  263.549  262.724     295.263  295.905  296.401  296.954</w:t>
      </w:r>
      <w:r>
        <w:br/>
      </w:r>
      <w:r>
        <w:rPr>
          <w:rStyle w:val="VerbatimChar"/>
        </w:rPr>
        <w:t xml:space="preserve"> 263.499  258.888  264.339  265.046     295.059  295.82   296.251  296.988</w:t>
      </w:r>
      <w:r>
        <w:br/>
      </w:r>
      <w:r>
        <w:rPr>
          <w:rStyle w:val="VerbatimChar"/>
        </w:rPr>
        <w:t xml:space="preserve"> 264.321  262.213  264.64   267.135  …  295.111  295.664  296.453  297.042</w:t>
      </w:r>
      <w:r>
        <w:br/>
      </w:r>
      <w:r>
        <w:br/>
      </w:r>
      <w:r>
        <w:rPr>
          <w:rStyle w:val="VerbatimChar"/>
        </w:rPr>
        <w:t>[:, :, 11324] =</w:t>
      </w:r>
      <w:r>
        <w:br/>
      </w:r>
      <w:r>
        <w:rPr>
          <w:rStyle w:val="VerbatimChar"/>
        </w:rPr>
        <w:t xml:space="preserve"> 281.865  282.494  282.718  283.203  …  289.908  290.55   291.151  291.774</w:t>
      </w:r>
      <w:r>
        <w:br/>
      </w:r>
      <w:r>
        <w:rPr>
          <w:rStyle w:val="VerbatimChar"/>
        </w:rPr>
        <w:t xml:space="preserve"> 281.928  282.385  282.91   283.345     289.796  290.481  291.005  291.594</w:t>
      </w:r>
      <w:r>
        <w:br/>
      </w:r>
      <w:r>
        <w:rPr>
          <w:rStyle w:val="VerbatimChar"/>
        </w:rPr>
        <w:t xml:space="preserve"> 281.391  282.493  282.885  283.358     289.812  290.333  290.811  291.487</w:t>
      </w:r>
      <w:r>
        <w:br/>
      </w:r>
      <w:r>
        <w:rPr>
          <w:rStyle w:val="VerbatimChar"/>
        </w:rPr>
        <w:t xml:space="preserve"> 277.147  282.322  282.664  283.039     289.712  290.157  290.592  291.44</w:t>
      </w:r>
      <w:r>
        <w:br/>
      </w:r>
      <w:r>
        <w:rPr>
          <w:rStyle w:val="VerbatimChar"/>
        </w:rPr>
        <w:t xml:space="preserve"> 273.488  281.453  282.677  282.896     289.702  290.185  290.604  291.421</w:t>
      </w:r>
      <w:r>
        <w:br/>
      </w:r>
      <w:r>
        <w:rPr>
          <w:rStyle w:val="VerbatimChar"/>
        </w:rPr>
        <w:t xml:space="preserve"> 278.218  277.836  282.356  283.04   …  289.698  290.081  290.675  291.309</w:t>
      </w:r>
      <w:r>
        <w:br/>
      </w:r>
      <w:r>
        <w:rPr>
          <w:rStyle w:val="VerbatimChar"/>
        </w:rPr>
        <w:t xml:space="preserve"> 274.79   277.388  279.543  282.558     289.573  290.03   290.696  291.11</w:t>
      </w:r>
      <w:r>
        <w:br/>
      </w:r>
      <w:r>
        <w:rPr>
          <w:rStyle w:val="VerbatimChar"/>
        </w:rPr>
        <w:t xml:space="preserve"> 270.597  280.04   277.882  281.171     289.68   290.155  290.633  291.102</w:t>
      </w:r>
      <w:r>
        <w:br/>
      </w:r>
      <w:r>
        <w:rPr>
          <w:rStyle w:val="VerbatimChar"/>
        </w:rPr>
        <w:t xml:space="preserve"> 270.136  275.509  279.499  276.956     289.834  290.151  290.572  291.018</w:t>
      </w:r>
      <w:r>
        <w:br/>
      </w:r>
      <w:r>
        <w:rPr>
          <w:rStyle w:val="VerbatimChar"/>
        </w:rPr>
        <w:t xml:space="preserve"> 269.917  270.445  270.73   272.916     289.74   289.928  290.32   290.834</w:t>
      </w:r>
      <w:r>
        <w:br/>
      </w:r>
      <w:r>
        <w:rPr>
          <w:rStyle w:val="VerbatimChar"/>
        </w:rPr>
        <w:t xml:space="preserve"> 269.064  267.296  270.619  273.183  …  289.682  290.068  290.435  291.09</w:t>
      </w:r>
      <w:r>
        <w:br/>
      </w:r>
      <w:r>
        <w:rPr>
          <w:rStyle w:val="VerbatimChar"/>
        </w:rPr>
        <w:t xml:space="preserve"> 269.733  269.929  272.227  274.75      289.703  290.036  290.511  290.948</w:t>
      </w:r>
      <w:r>
        <w:br/>
      </w:r>
      <w:r>
        <w:rPr>
          <w:rStyle w:val="VerbatimChar"/>
        </w:rPr>
        <w:t xml:space="preserve"> 269.133  270.913  274.161  276.692     289.763  290.315  290.687  291.055</w:t>
      </w:r>
      <w:r>
        <w:br/>
      </w:r>
      <w:r>
        <w:rPr>
          <w:rStyle w:val="VerbatimChar"/>
        </w:rPr>
        <w:t xml:space="preserve">   ⋮                                 ⋱                      ⋮      </w:t>
      </w:r>
      <w:r>
        <w:br/>
      </w:r>
      <w:r>
        <w:rPr>
          <w:rStyle w:val="VerbatimChar"/>
        </w:rPr>
        <w:t xml:space="preserve"> 262.444  263.801  265.49   268.518     297.313  297.414  297.277  297.955</w:t>
      </w:r>
      <w:r>
        <w:br/>
      </w:r>
      <w:r>
        <w:rPr>
          <w:rStyle w:val="VerbatimChar"/>
        </w:rPr>
        <w:t xml:space="preserve"> 262.832  263.933  266.038  268.339  …  297.062  297.253  297.257  297.892</w:t>
      </w:r>
      <w:r>
        <w:br/>
      </w:r>
      <w:r>
        <w:rPr>
          <w:rStyle w:val="VerbatimChar"/>
        </w:rPr>
        <w:t xml:space="preserve"> 262.77   264.525  266.243  268.234     296.549  297.13   297.192  297.501</w:t>
      </w:r>
      <w:r>
        <w:br/>
      </w:r>
      <w:r>
        <w:rPr>
          <w:rStyle w:val="VerbatimChar"/>
        </w:rPr>
        <w:t xml:space="preserve"> 262.895  265.534  267.015  268.86      296.111  297.228  297.201  297.179</w:t>
      </w:r>
      <w:r>
        <w:br/>
      </w:r>
      <w:r>
        <w:rPr>
          <w:rStyle w:val="VerbatimChar"/>
        </w:rPr>
        <w:t xml:space="preserve"> 263.223  266.937  267.868  268.774     295.588  296.891  297.163  297.17</w:t>
      </w:r>
      <w:r>
        <w:br/>
      </w:r>
      <w:r>
        <w:rPr>
          <w:rStyle w:val="VerbatimChar"/>
        </w:rPr>
        <w:t xml:space="preserve"> 263.81   265.571  267.224  269.631     295.19   296.356  297.009  297.088</w:t>
      </w:r>
      <w:r>
        <w:br/>
      </w:r>
      <w:r>
        <w:rPr>
          <w:rStyle w:val="VerbatimChar"/>
        </w:rPr>
        <w:t xml:space="preserve"> 263.314  265.322  268.883  269.924  …  295.108  296.178  296.83   297.046</w:t>
      </w:r>
      <w:r>
        <w:br/>
      </w:r>
      <w:r>
        <w:rPr>
          <w:rStyle w:val="VerbatimChar"/>
        </w:rPr>
        <w:t xml:space="preserve"> 263.746  267.634  270.182  270.069     295.016  296.103  296.711  296.899</w:t>
      </w:r>
      <w:r>
        <w:br/>
      </w:r>
      <w:r>
        <w:rPr>
          <w:rStyle w:val="VerbatimChar"/>
        </w:rPr>
        <w:lastRenderedPageBreak/>
        <w:t xml:space="preserve"> 262.942  271.002  267.772  270.895     294.845  295.856  296.384  296.787</w:t>
      </w:r>
      <w:r>
        <w:br/>
      </w:r>
      <w:r>
        <w:rPr>
          <w:rStyle w:val="VerbatimChar"/>
        </w:rPr>
        <w:t xml:space="preserve"> 265.283  269.093  268.987  269.738     294.587  295.647  296.099  296.716</w:t>
      </w:r>
      <w:r>
        <w:br/>
      </w:r>
      <w:r>
        <w:rPr>
          <w:rStyle w:val="VerbatimChar"/>
        </w:rPr>
        <w:t xml:space="preserve"> 269.53   264.614  269.24   271.589     294.308  295.429  296.017  296.537</w:t>
      </w:r>
      <w:r>
        <w:br/>
      </w:r>
      <w:r>
        <w:rPr>
          <w:rStyle w:val="VerbatimChar"/>
        </w:rPr>
        <w:t xml:space="preserve"> 269.551  267.226  270.929  272.745  …  294.288  295.23   295.79   296.327</w:t>
      </w:r>
    </w:p>
    <w:p w14:paraId="57D1A635" w14:textId="77777777" w:rsidR="007433CD" w:rsidRDefault="00000000">
      <w:pPr>
        <w:pStyle w:val="SourceCode"/>
      </w:pPr>
      <w:r>
        <w:rPr>
          <w:rStyle w:val="VerbatimChar"/>
        </w:rPr>
        <w:t>66×27×11323 Array{Union{Missing, Float64}, 3}:</w:t>
      </w:r>
      <w:r>
        <w:br/>
      </w:r>
      <w:r>
        <w:rPr>
          <w:rStyle w:val="VerbatimChar"/>
        </w:rPr>
        <w:t>[:, :, 1] =</w:t>
      </w:r>
      <w:r>
        <w:br/>
      </w:r>
      <w:r>
        <w:rPr>
          <w:rStyle w:val="VerbatimChar"/>
        </w:rPr>
        <w:t xml:space="preserve"> 278.577  279.022  279.523  280.099  …  289.76   290.103  290.364  290.886</w:t>
      </w:r>
      <w:r>
        <w:br/>
      </w:r>
      <w:r>
        <w:rPr>
          <w:rStyle w:val="VerbatimChar"/>
        </w:rPr>
        <w:t xml:space="preserve"> 278.796  279.025  279.628  280.167     289.555  289.968  290.228  290.682</w:t>
      </w:r>
      <w:r>
        <w:br/>
      </w:r>
      <w:r>
        <w:rPr>
          <w:rStyle w:val="VerbatimChar"/>
        </w:rPr>
        <w:t xml:space="preserve"> 278.597  279.298  279.714  280.366     289.446  289.826  290.069  290.563</w:t>
      </w:r>
      <w:r>
        <w:br/>
      </w:r>
      <w:r>
        <w:rPr>
          <w:rStyle w:val="VerbatimChar"/>
        </w:rPr>
        <w:t xml:space="preserve"> 275.488  279.422  279.815  280.466     289.458  289.748  290.045  290.736</w:t>
      </w:r>
      <w:r>
        <w:br/>
      </w:r>
      <w:r>
        <w:rPr>
          <w:rStyle w:val="VerbatimChar"/>
        </w:rPr>
        <w:t xml:space="preserve"> 272.051  279.164  279.936  280.575     289.503  289.698  290.101  290.926</w:t>
      </w:r>
      <w:r>
        <w:br/>
      </w:r>
      <w:r>
        <w:rPr>
          <w:rStyle w:val="VerbatimChar"/>
        </w:rPr>
        <w:t xml:space="preserve"> 278.217  276.885  279.901  280.83   …  289.24   289.639  290.153  291.025</w:t>
      </w:r>
      <w:r>
        <w:br/>
      </w:r>
      <w:r>
        <w:rPr>
          <w:rStyle w:val="VerbatimChar"/>
        </w:rPr>
        <w:t xml:space="preserve"> 272.948  277.046  276.553  280.265     289.376  289.81   290.371  291.123</w:t>
      </w:r>
      <w:r>
        <w:br/>
      </w:r>
      <w:r>
        <w:rPr>
          <w:rStyle w:val="VerbatimChar"/>
        </w:rPr>
        <w:t xml:space="preserve"> 270.588  280.442  276.808  279.691     289.276  289.858  290.546  291.23</w:t>
      </w:r>
      <w:r>
        <w:br/>
      </w:r>
      <w:r>
        <w:rPr>
          <w:rStyle w:val="VerbatimChar"/>
        </w:rPr>
        <w:t xml:space="preserve"> 270.756  275.735  278.701  275.131     289.111  289.749  290.501  291.311</w:t>
      </w:r>
      <w:r>
        <w:br/>
      </w:r>
      <w:r>
        <w:rPr>
          <w:rStyle w:val="VerbatimChar"/>
        </w:rPr>
        <w:t xml:space="preserve"> 271.474  270.066  270.767  272.044     288.98   289.603  290.472  291.289</w:t>
      </w:r>
      <w:r>
        <w:br/>
      </w:r>
      <w:r>
        <w:rPr>
          <w:rStyle w:val="VerbatimChar"/>
        </w:rPr>
        <w:t xml:space="preserve"> 270.031  267.902  271.765  273.763  …  289.281  289.805  290.482  291.271</w:t>
      </w:r>
      <w:r>
        <w:br/>
      </w:r>
      <w:r>
        <w:rPr>
          <w:rStyle w:val="VerbatimChar"/>
        </w:rPr>
        <w:t xml:space="preserve"> 270.692  272.236  274.04   275.793     289.528  290.074  290.666  291.15</w:t>
      </w:r>
      <w:r>
        <w:br/>
      </w:r>
      <w:r>
        <w:rPr>
          <w:rStyle w:val="VerbatimChar"/>
        </w:rPr>
        <w:t xml:space="preserve"> 270.186  273.383  274.629  276.497     289.67   290.202  290.568  290.861</w:t>
      </w:r>
      <w:r>
        <w:br/>
      </w:r>
      <w:r>
        <w:rPr>
          <w:rStyle w:val="VerbatimChar"/>
        </w:rPr>
        <w:t xml:space="preserve">   ⋮                                 ⋱                      ⋮      </w:t>
      </w:r>
      <w:r>
        <w:br/>
      </w:r>
      <w:r>
        <w:rPr>
          <w:rStyle w:val="VerbatimChar"/>
        </w:rPr>
        <w:t xml:space="preserve"> 259.062  260.106  262.4    265.647     296.95   297.181  297.454  297.865</w:t>
      </w:r>
      <w:r>
        <w:br/>
      </w:r>
      <w:r>
        <w:rPr>
          <w:rStyle w:val="VerbatimChar"/>
        </w:rPr>
        <w:t xml:space="preserve"> 259.906  260.868  263.882  266.533  …  296.833  297.046  297.363  297.829</w:t>
      </w:r>
      <w:r>
        <w:br/>
      </w:r>
      <w:r>
        <w:rPr>
          <w:rStyle w:val="VerbatimChar"/>
        </w:rPr>
        <w:t xml:space="preserve"> 260.528  262.356  264.476  267.209     296.745  297.2    297.391  297.743</w:t>
      </w:r>
      <w:r>
        <w:br/>
      </w:r>
      <w:r>
        <w:rPr>
          <w:rStyle w:val="VerbatimChar"/>
        </w:rPr>
        <w:t xml:space="preserve"> 261.788  263.177  266.0    268.384     296.794  297.237  297.484  297.723</w:t>
      </w:r>
      <w:r>
        <w:br/>
      </w:r>
      <w:r>
        <w:rPr>
          <w:rStyle w:val="VerbatimChar"/>
        </w:rPr>
        <w:t xml:space="preserve"> 262.985  265.938  268.496  269.346     296.77   297.22   297.521  297.696</w:t>
      </w:r>
      <w:r>
        <w:br/>
      </w:r>
      <w:r>
        <w:rPr>
          <w:rStyle w:val="VerbatimChar"/>
        </w:rPr>
        <w:t xml:space="preserve"> 263.952  266.894  268.088  270.798     296.621  297.114  297.38   297.637</w:t>
      </w:r>
      <w:r>
        <w:br/>
      </w:r>
      <w:r>
        <w:rPr>
          <w:rStyle w:val="VerbatimChar"/>
        </w:rPr>
        <w:t xml:space="preserve"> 264.616  266.17   266.97   272.578  …  296.482  296.954  297.188  297.576</w:t>
      </w:r>
      <w:r>
        <w:br/>
      </w:r>
      <w:r>
        <w:rPr>
          <w:rStyle w:val="VerbatimChar"/>
        </w:rPr>
        <w:t xml:space="preserve"> 265.54   267.43   270.515  272.586     296.304  296.856  297.101  297.27</w:t>
      </w:r>
      <w:r>
        <w:br/>
      </w:r>
      <w:r>
        <w:rPr>
          <w:rStyle w:val="VerbatimChar"/>
        </w:rPr>
        <w:t xml:space="preserve"> 264.911  267.418  271.086  272.621     296.251  296.817  297.164  297.059</w:t>
      </w:r>
      <w:r>
        <w:br/>
      </w:r>
      <w:r>
        <w:rPr>
          <w:rStyle w:val="VerbatimChar"/>
        </w:rPr>
        <w:t xml:space="preserve"> 266.811  267.389  270.066  273.187     296.49   296.77   297.321  296.977</w:t>
      </w:r>
      <w:r>
        <w:br/>
      </w:r>
      <w:r>
        <w:rPr>
          <w:rStyle w:val="VerbatimChar"/>
        </w:rPr>
        <w:t xml:space="preserve"> 266.933  269.256  269.824  273.839     296.727  296.928  297.303  297.06</w:t>
      </w:r>
      <w:r>
        <w:br/>
      </w:r>
      <w:r>
        <w:rPr>
          <w:rStyle w:val="VerbatimChar"/>
        </w:rPr>
        <w:t xml:space="preserve"> 267.214  271.009  269.158  272.826  …  296.745  297.03   297.192  297.177</w:t>
      </w:r>
      <w:r>
        <w:br/>
      </w:r>
      <w:r>
        <w:br/>
      </w:r>
      <w:r>
        <w:rPr>
          <w:rStyle w:val="VerbatimChar"/>
        </w:rPr>
        <w:t>[:, :, 2] =</w:t>
      </w:r>
      <w:r>
        <w:br/>
      </w:r>
      <w:r>
        <w:rPr>
          <w:rStyle w:val="VerbatimChar"/>
        </w:rPr>
        <w:t xml:space="preserve"> 280.447  280.875  281.412  281.863  …  290.69   290.792  291.034  291.42</w:t>
      </w:r>
      <w:r>
        <w:br/>
      </w:r>
      <w:r>
        <w:rPr>
          <w:rStyle w:val="VerbatimChar"/>
        </w:rPr>
        <w:t xml:space="preserve"> 280.337  280.752  281.261  281.653     290.444  290.733  290.977  291.241</w:t>
      </w:r>
      <w:r>
        <w:br/>
      </w:r>
      <w:r>
        <w:rPr>
          <w:rStyle w:val="VerbatimChar"/>
        </w:rPr>
        <w:t xml:space="preserve"> 279.826  280.588  281.054  281.528     290.347  290.636  290.849  291.091</w:t>
      </w:r>
      <w:r>
        <w:br/>
      </w:r>
      <w:r>
        <w:rPr>
          <w:rStyle w:val="VerbatimChar"/>
        </w:rPr>
        <w:t xml:space="preserve"> 275.254  280.299  280.947  281.276     290.253  290.588  290.787  291.072</w:t>
      </w:r>
      <w:r>
        <w:br/>
      </w:r>
      <w:r>
        <w:rPr>
          <w:rStyle w:val="VerbatimChar"/>
        </w:rPr>
        <w:t xml:space="preserve"> 269.714  279.573  280.682  280.972     290.221  290.55   290.734  291.009</w:t>
      </w:r>
      <w:r>
        <w:br/>
      </w:r>
      <w:r>
        <w:rPr>
          <w:rStyle w:val="VerbatimChar"/>
        </w:rPr>
        <w:t xml:space="preserve"> 275.424  274.601  280.435  280.921  …  290.049  290.415  290.643  290.872</w:t>
      </w:r>
      <w:r>
        <w:br/>
      </w:r>
      <w:r>
        <w:rPr>
          <w:rStyle w:val="VerbatimChar"/>
        </w:rPr>
        <w:t xml:space="preserve"> 269.603  273.312  273.956  278.554     289.928  290.254  290.566  290.868</w:t>
      </w:r>
      <w:r>
        <w:br/>
      </w:r>
      <w:r>
        <w:rPr>
          <w:rStyle w:val="VerbatimChar"/>
        </w:rPr>
        <w:t xml:space="preserve"> 266.253  276.599  272.519  276.482     289.726  290.122  290.567  290.877</w:t>
      </w:r>
      <w:r>
        <w:br/>
      </w:r>
      <w:r>
        <w:rPr>
          <w:rStyle w:val="VerbatimChar"/>
        </w:rPr>
        <w:t xml:space="preserve"> 265.791  270.41   273.022  270.759     289.52   289.945  290.366  290.726</w:t>
      </w:r>
      <w:r>
        <w:br/>
      </w:r>
      <w:r>
        <w:rPr>
          <w:rStyle w:val="VerbatimChar"/>
        </w:rPr>
        <w:t xml:space="preserve"> 264.899  265.514  267.766  269.064     289.293  289.651  290.122  290.593</w:t>
      </w:r>
      <w:r>
        <w:br/>
      </w:r>
      <w:r>
        <w:rPr>
          <w:rStyle w:val="VerbatimChar"/>
        </w:rPr>
        <w:t xml:space="preserve"> 266.14   262.554  268.043  274.514  …  289.098  289.62   290.177  290.605</w:t>
      </w:r>
      <w:r>
        <w:br/>
      </w:r>
      <w:r>
        <w:rPr>
          <w:rStyle w:val="VerbatimChar"/>
        </w:rPr>
        <w:t xml:space="preserve"> 267.006  267.765  272.283  275.107     289.188  289.859  290.259  290.555</w:t>
      </w:r>
      <w:r>
        <w:br/>
      </w:r>
      <w:r>
        <w:rPr>
          <w:rStyle w:val="VerbatimChar"/>
        </w:rPr>
        <w:t xml:space="preserve"> 267.301  268.457  273.078  274.405     289.357  289.893  290.263  290.565</w:t>
      </w:r>
      <w:r>
        <w:br/>
      </w:r>
      <w:r>
        <w:rPr>
          <w:rStyle w:val="VerbatimChar"/>
        </w:rPr>
        <w:t xml:space="preserve">   ⋮                                 ⋱                      ⋮      </w:t>
      </w:r>
      <w:r>
        <w:br/>
      </w:r>
      <w:r>
        <w:rPr>
          <w:rStyle w:val="VerbatimChar"/>
        </w:rPr>
        <w:t xml:space="preserve"> 260.148  261.616  262.477  264.496     294.461  295.683  296.253  297.342</w:t>
      </w:r>
      <w:r>
        <w:br/>
      </w:r>
      <w:r>
        <w:rPr>
          <w:rStyle w:val="VerbatimChar"/>
        </w:rPr>
        <w:lastRenderedPageBreak/>
        <w:t xml:space="preserve"> 258.858  260.398  261.722  263.049  …  294.685  295.687  296.477  297.405</w:t>
      </w:r>
      <w:r>
        <w:br/>
      </w:r>
      <w:r>
        <w:rPr>
          <w:rStyle w:val="VerbatimChar"/>
        </w:rPr>
        <w:t xml:space="preserve"> 257.67   259.633  261.062  262.312     294.809  295.957  296.773  297.346</w:t>
      </w:r>
      <w:r>
        <w:br/>
      </w:r>
      <w:r>
        <w:rPr>
          <w:rStyle w:val="VerbatimChar"/>
        </w:rPr>
        <w:t xml:space="preserve"> 256.433  259.645  260.583  262.409     295.049  296.217  296.847  297.224</w:t>
      </w:r>
      <w:r>
        <w:br/>
      </w:r>
      <w:r>
        <w:rPr>
          <w:rStyle w:val="VerbatimChar"/>
        </w:rPr>
        <w:t xml:space="preserve"> 255.04   258.45   259.409  260.496     295.391  296.343  296.824  297.188</w:t>
      </w:r>
      <w:r>
        <w:br/>
      </w:r>
      <w:r>
        <w:rPr>
          <w:rStyle w:val="VerbatimChar"/>
        </w:rPr>
        <w:t xml:space="preserve"> 255.204  256.558  258.4    261.758     295.508  296.234  296.945  297.205</w:t>
      </w:r>
      <w:r>
        <w:br/>
      </w:r>
      <w:r>
        <w:rPr>
          <w:rStyle w:val="VerbatimChar"/>
        </w:rPr>
        <w:t xml:space="preserve"> 255.072  257.325  260.566  261.23   …  295.386  296.166  296.832  297.201</w:t>
      </w:r>
      <w:r>
        <w:br/>
      </w:r>
      <w:r>
        <w:rPr>
          <w:rStyle w:val="VerbatimChar"/>
        </w:rPr>
        <w:t xml:space="preserve"> 256.278  258.872  260.956  262.24      295.321  296.217  296.823  297.233</w:t>
      </w:r>
      <w:r>
        <w:br/>
      </w:r>
      <w:r>
        <w:rPr>
          <w:rStyle w:val="VerbatimChar"/>
        </w:rPr>
        <w:t xml:space="preserve"> 256.127  260.899  259.711  263.046     295.387  296.245  296.691  297.156</w:t>
      </w:r>
      <w:r>
        <w:br/>
      </w:r>
      <w:r>
        <w:rPr>
          <w:rStyle w:val="VerbatimChar"/>
        </w:rPr>
        <w:t xml:space="preserve"> 258.972  260.432  260.96   261.278     295.655  296.341  296.619  297.181</w:t>
      </w:r>
      <w:r>
        <w:br/>
      </w:r>
      <w:r>
        <w:rPr>
          <w:rStyle w:val="VerbatimChar"/>
        </w:rPr>
        <w:t xml:space="preserve"> 260.058  257.806  262.36   263.887     295.904  296.419  296.992  297.206</w:t>
      </w:r>
      <w:r>
        <w:br/>
      </w:r>
      <w:r>
        <w:rPr>
          <w:rStyle w:val="VerbatimChar"/>
        </w:rPr>
        <w:t xml:space="preserve"> 260.559  260.079  262.467  264.85   …  296.16   296.717  297.024  297.297</w:t>
      </w:r>
      <w:r>
        <w:br/>
      </w:r>
      <w:r>
        <w:br/>
      </w:r>
      <w:r>
        <w:rPr>
          <w:rStyle w:val="VerbatimChar"/>
        </w:rPr>
        <w:t>[:, :, 3] =</w:t>
      </w:r>
      <w:r>
        <w:br/>
      </w:r>
      <w:r>
        <w:rPr>
          <w:rStyle w:val="VerbatimChar"/>
        </w:rPr>
        <w:t xml:space="preserve"> 281.237  281.853  282.514  283.02   …  289.82   290.143  290.508  291.025</w:t>
      </w:r>
      <w:r>
        <w:br/>
      </w:r>
      <w:r>
        <w:rPr>
          <w:rStyle w:val="VerbatimChar"/>
        </w:rPr>
        <w:t xml:space="preserve"> 281.285  281.844  282.478  282.968     289.684  290.044  290.332  290.797</w:t>
      </w:r>
      <w:r>
        <w:br/>
      </w:r>
      <w:r>
        <w:rPr>
          <w:rStyle w:val="VerbatimChar"/>
        </w:rPr>
        <w:t xml:space="preserve"> 281.111  281.765  282.361  282.898     289.647  289.885  290.098  290.638</w:t>
      </w:r>
      <w:r>
        <w:br/>
      </w:r>
      <w:r>
        <w:rPr>
          <w:rStyle w:val="VerbatimChar"/>
        </w:rPr>
        <w:t xml:space="preserve"> 277.535  281.438  282.058  282.498     289.514  289.758  289.989  290.565</w:t>
      </w:r>
      <w:r>
        <w:br/>
      </w:r>
      <w:r>
        <w:rPr>
          <w:rStyle w:val="VerbatimChar"/>
        </w:rPr>
        <w:t xml:space="preserve"> 273.558  281.043  281.648  282.051     289.429  289.643  289.978  290.52</w:t>
      </w:r>
      <w:r>
        <w:br/>
      </w:r>
      <w:r>
        <w:rPr>
          <w:rStyle w:val="VerbatimChar"/>
        </w:rPr>
        <w:t xml:space="preserve"> 276.812  277.475  281.269  281.761  …  289.235  289.535  289.916  290.522</w:t>
      </w:r>
      <w:r>
        <w:br/>
      </w:r>
      <w:r>
        <w:rPr>
          <w:rStyle w:val="VerbatimChar"/>
        </w:rPr>
        <w:t xml:space="preserve"> 272.156  276.126  276.596  280.567     289.15   289.421  289.885  290.506</w:t>
      </w:r>
      <w:r>
        <w:br/>
      </w:r>
      <w:r>
        <w:rPr>
          <w:rStyle w:val="VerbatimChar"/>
        </w:rPr>
        <w:t xml:space="preserve"> 268.083  278.059  275.705  278.4       288.918  289.352  289.842  290.463</w:t>
      </w:r>
      <w:r>
        <w:br/>
      </w:r>
      <w:r>
        <w:rPr>
          <w:rStyle w:val="VerbatimChar"/>
        </w:rPr>
        <w:t xml:space="preserve"> 267.557  272.865  276.453  273.982     288.858  289.234  289.736  290.475</w:t>
      </w:r>
      <w:r>
        <w:br/>
      </w:r>
      <w:r>
        <w:rPr>
          <w:rStyle w:val="VerbatimChar"/>
        </w:rPr>
        <w:t xml:space="preserve"> 267.656  267.554  269.194  271.095     288.826  289.171  289.706  290.465</w:t>
      </w:r>
      <w:r>
        <w:br/>
      </w:r>
      <w:r>
        <w:rPr>
          <w:rStyle w:val="VerbatimChar"/>
        </w:rPr>
        <w:t xml:space="preserve"> 268.457  263.914  269.863  273.007  …  288.699  289.083  289.642  290.44</w:t>
      </w:r>
      <w:r>
        <w:br/>
      </w:r>
      <w:r>
        <w:rPr>
          <w:rStyle w:val="VerbatimChar"/>
        </w:rPr>
        <w:t xml:space="preserve"> 265.819  264.764  271.586  274.086     288.583  289.074  289.612  290.27</w:t>
      </w:r>
      <w:r>
        <w:br/>
      </w:r>
      <w:r>
        <w:rPr>
          <w:rStyle w:val="VerbatimChar"/>
        </w:rPr>
        <w:t xml:space="preserve"> 265.066  263.735  271.231  273.608     288.545  289.082  289.563  290.153</w:t>
      </w:r>
      <w:r>
        <w:br/>
      </w:r>
      <w:r>
        <w:rPr>
          <w:rStyle w:val="VerbatimChar"/>
        </w:rPr>
        <w:t xml:space="preserve">   ⋮                                 ⋱                      ⋮      </w:t>
      </w:r>
      <w:r>
        <w:br/>
      </w:r>
      <w:r>
        <w:rPr>
          <w:rStyle w:val="VerbatimChar"/>
        </w:rPr>
        <w:t xml:space="preserve"> 260.174  265.4    269.675  271.286     294.8    295.98   296.843  297.166</w:t>
      </w:r>
      <w:r>
        <w:br/>
      </w:r>
      <w:r>
        <w:rPr>
          <w:rStyle w:val="VerbatimChar"/>
        </w:rPr>
        <w:t xml:space="preserve"> 260.5    264.606  269.359  270.762  …  294.677  296.066  296.774  297.195</w:t>
      </w:r>
      <w:r>
        <w:br/>
      </w:r>
      <w:r>
        <w:rPr>
          <w:rStyle w:val="VerbatimChar"/>
        </w:rPr>
        <w:t xml:space="preserve"> 260.123  264.67   268.936  270.437     294.593  296.084  296.763  297.096</w:t>
      </w:r>
      <w:r>
        <w:br/>
      </w:r>
      <w:r>
        <w:rPr>
          <w:rStyle w:val="VerbatimChar"/>
        </w:rPr>
        <w:t xml:space="preserve"> 260.207  265.073  268.943  271.199     294.535  296.004  296.685  297.051</w:t>
      </w:r>
      <w:r>
        <w:br/>
      </w:r>
      <w:r>
        <w:rPr>
          <w:rStyle w:val="VerbatimChar"/>
        </w:rPr>
        <w:t xml:space="preserve"> 260.412  264.82   267.695  269.959     294.518  295.86   296.67   297.048</w:t>
      </w:r>
      <w:r>
        <w:br/>
      </w:r>
      <w:r>
        <w:rPr>
          <w:rStyle w:val="VerbatimChar"/>
        </w:rPr>
        <w:t xml:space="preserve"> 261.108  263.557  266.288  271.318     294.397  295.737  296.534  297.083</w:t>
      </w:r>
      <w:r>
        <w:br/>
      </w:r>
      <w:r>
        <w:rPr>
          <w:rStyle w:val="VerbatimChar"/>
        </w:rPr>
        <w:t xml:space="preserve"> 260.848  264.326  268.768  270.575  …  294.283  295.562  296.45   297.079</w:t>
      </w:r>
      <w:r>
        <w:br/>
      </w:r>
      <w:r>
        <w:rPr>
          <w:rStyle w:val="VerbatimChar"/>
        </w:rPr>
        <w:t xml:space="preserve"> 261.948  264.429  268.115  270.572     294.326  295.612  296.471  296.864</w:t>
      </w:r>
      <w:r>
        <w:br/>
      </w:r>
      <w:r>
        <w:rPr>
          <w:rStyle w:val="VerbatimChar"/>
        </w:rPr>
        <w:t xml:space="preserve"> 261.299  265.188  266.845  270.462     294.502  295.766  296.298  296.821</w:t>
      </w:r>
      <w:r>
        <w:br/>
      </w:r>
      <w:r>
        <w:rPr>
          <w:rStyle w:val="VerbatimChar"/>
        </w:rPr>
        <w:t xml:space="preserve"> 262.894  265.357  267.327  268.564     294.824  296.042  296.129  296.914</w:t>
      </w:r>
      <w:r>
        <w:br/>
      </w:r>
      <w:r>
        <w:rPr>
          <w:rStyle w:val="VerbatimChar"/>
        </w:rPr>
        <w:t xml:space="preserve"> 262.883  263.407  268.128  270.348     295.123  296.002  296.161  297.155</w:t>
      </w:r>
      <w:r>
        <w:br/>
      </w:r>
      <w:r>
        <w:rPr>
          <w:rStyle w:val="VerbatimChar"/>
        </w:rPr>
        <w:t xml:space="preserve"> 262.742  264.689  266.283  268.321  …  295.236  295.902  296.336  297.446</w:t>
      </w:r>
      <w:r>
        <w:br/>
      </w:r>
      <w:r>
        <w:br/>
      </w:r>
      <w:r>
        <w:rPr>
          <w:rStyle w:val="VerbatimChar"/>
        </w:rPr>
        <w:t xml:space="preserve">;;; … </w:t>
      </w:r>
      <w:r>
        <w:br/>
      </w:r>
      <w:r>
        <w:br/>
      </w:r>
      <w:r>
        <w:rPr>
          <w:rStyle w:val="VerbatimChar"/>
        </w:rPr>
        <w:t>[:, :, 11321] =</w:t>
      </w:r>
      <w:r>
        <w:br/>
      </w:r>
      <w:r>
        <w:rPr>
          <w:rStyle w:val="VerbatimChar"/>
        </w:rPr>
        <w:t xml:space="preserve"> 281.783  282.461  283.095  283.614  …  290.687  291.204  291.762  292.182</w:t>
      </w:r>
      <w:r>
        <w:br/>
      </w:r>
      <w:r>
        <w:rPr>
          <w:rStyle w:val="VerbatimChar"/>
        </w:rPr>
        <w:t xml:space="preserve"> 281.597  282.275  283.016  283.56      290.652  291.285  291.801  292.265</w:t>
      </w:r>
      <w:r>
        <w:br/>
      </w:r>
      <w:r>
        <w:rPr>
          <w:rStyle w:val="VerbatimChar"/>
        </w:rPr>
        <w:t xml:space="preserve"> 280.915  281.974  282.438  283.158     290.759  291.282  291.752  292.264</w:t>
      </w:r>
      <w:r>
        <w:br/>
      </w:r>
      <w:r>
        <w:rPr>
          <w:rStyle w:val="VerbatimChar"/>
        </w:rPr>
        <w:t xml:space="preserve"> 276.825  281.319  281.779  282.42      290.736  291.154  291.591  292.205</w:t>
      </w:r>
      <w:r>
        <w:br/>
      </w:r>
      <w:r>
        <w:rPr>
          <w:rStyle w:val="VerbatimChar"/>
        </w:rPr>
        <w:t xml:space="preserve"> 271.085  280.139  281.469  282.07      290.697  291.146  291.627  292.119</w:t>
      </w:r>
      <w:r>
        <w:br/>
      </w:r>
      <w:r>
        <w:rPr>
          <w:rStyle w:val="VerbatimChar"/>
        </w:rPr>
        <w:t xml:space="preserve"> 276.742  274.917  280.941  281.437  …  290.535  291.031  291.611  292.167</w:t>
      </w:r>
      <w:r>
        <w:br/>
      </w:r>
      <w:r>
        <w:rPr>
          <w:rStyle w:val="VerbatimChar"/>
        </w:rPr>
        <w:t xml:space="preserve"> 273.396  273.073  276.092  277.487     290.255  290.901  291.555  291.98</w:t>
      </w:r>
      <w:r>
        <w:br/>
      </w:r>
      <w:r>
        <w:rPr>
          <w:rStyle w:val="VerbatimChar"/>
        </w:rPr>
        <w:lastRenderedPageBreak/>
        <w:t xml:space="preserve"> 267.122  277.164  275.495  276.346     290.225  290.903  291.4    291.951</w:t>
      </w:r>
      <w:r>
        <w:br/>
      </w:r>
      <w:r>
        <w:rPr>
          <w:rStyle w:val="VerbatimChar"/>
        </w:rPr>
        <w:t xml:space="preserve"> 265.985  272.047  275.515  273.48      290.259  290.838  291.345  291.863</w:t>
      </w:r>
      <w:r>
        <w:br/>
      </w:r>
      <w:r>
        <w:rPr>
          <w:rStyle w:val="VerbatimChar"/>
        </w:rPr>
        <w:t xml:space="preserve"> 264.443  267.113  267.814  271.465     290.011  290.567  291.077  291.766</w:t>
      </w:r>
      <w:r>
        <w:br/>
      </w:r>
      <w:r>
        <w:rPr>
          <w:rStyle w:val="VerbatimChar"/>
        </w:rPr>
        <w:t xml:space="preserve"> 265.794  264.422  268.189  271.646  …  289.916  290.586  291.056  291.881</w:t>
      </w:r>
      <w:r>
        <w:br/>
      </w:r>
      <w:r>
        <w:rPr>
          <w:rStyle w:val="VerbatimChar"/>
        </w:rPr>
        <w:t xml:space="preserve"> 270.138  262.132  269.255  272.239     289.799  290.412  291.118  291.708</w:t>
      </w:r>
      <w:r>
        <w:br/>
      </w:r>
      <w:r>
        <w:rPr>
          <w:rStyle w:val="VerbatimChar"/>
        </w:rPr>
        <w:t xml:space="preserve"> 268.488  262.702  270.447  272.042     289.866  290.597  291.204  291.668</w:t>
      </w:r>
      <w:r>
        <w:br/>
      </w:r>
      <w:r>
        <w:rPr>
          <w:rStyle w:val="VerbatimChar"/>
        </w:rPr>
        <w:t xml:space="preserve">   ⋮                                 ⋱                      ⋮      </w:t>
      </w:r>
      <w:r>
        <w:br/>
      </w:r>
      <w:r>
        <w:rPr>
          <w:rStyle w:val="VerbatimChar"/>
        </w:rPr>
        <w:t xml:space="preserve"> 254.724  256.015  257.176  259.962     295.417  296.054  296.252  296.706</w:t>
      </w:r>
      <w:r>
        <w:br/>
      </w:r>
      <w:r>
        <w:rPr>
          <w:rStyle w:val="VerbatimChar"/>
        </w:rPr>
        <w:t xml:space="preserve"> 255.461  256.466  258.137  259.837  …  295.48   295.849  296.311  296.738</w:t>
      </w:r>
      <w:r>
        <w:br/>
      </w:r>
      <w:r>
        <w:rPr>
          <w:rStyle w:val="VerbatimChar"/>
        </w:rPr>
        <w:t xml:space="preserve"> 256.018  257.772  259.073  260.777     295.06   295.659  296.254  296.553</w:t>
      </w:r>
      <w:r>
        <w:br/>
      </w:r>
      <w:r>
        <w:rPr>
          <w:rStyle w:val="VerbatimChar"/>
        </w:rPr>
        <w:t xml:space="preserve"> 256.89   259.561  261.169  263.5       294.992  295.796  296.189  296.313</w:t>
      </w:r>
      <w:r>
        <w:br/>
      </w:r>
      <w:r>
        <w:rPr>
          <w:rStyle w:val="VerbatimChar"/>
        </w:rPr>
        <w:t xml:space="preserve"> 258.148  261.323  263.265  264.401     295.043  295.806  296.018  296.2</w:t>
      </w:r>
      <w:r>
        <w:br/>
      </w:r>
      <w:r>
        <w:rPr>
          <w:rStyle w:val="VerbatimChar"/>
        </w:rPr>
        <w:t xml:space="preserve"> 260.397  260.959  262.964  267.018     295.022  295.366  295.651  296.159</w:t>
      </w:r>
      <w:r>
        <w:br/>
      </w:r>
      <w:r>
        <w:rPr>
          <w:rStyle w:val="VerbatimChar"/>
        </w:rPr>
        <w:t xml:space="preserve"> 262.164  262.96   266.212  268.125  …  294.858  295.008  295.611  296.183</w:t>
      </w:r>
      <w:r>
        <w:br/>
      </w:r>
      <w:r>
        <w:rPr>
          <w:rStyle w:val="VerbatimChar"/>
        </w:rPr>
        <w:t xml:space="preserve"> 265.204  266.898  267.92   269.535     294.904  295.117  295.709  296.218</w:t>
      </w:r>
      <w:r>
        <w:br/>
      </w:r>
      <w:r>
        <w:rPr>
          <w:rStyle w:val="VerbatimChar"/>
        </w:rPr>
        <w:t xml:space="preserve"> 266.62   270.288  267.397  270.612     295.0    295.338  295.801  296.031</w:t>
      </w:r>
      <w:r>
        <w:br/>
      </w:r>
      <w:r>
        <w:rPr>
          <w:rStyle w:val="VerbatimChar"/>
        </w:rPr>
        <w:t xml:space="preserve"> 269.854  269.976  269.611  269.627     294.948  295.363  295.394  295.927</w:t>
      </w:r>
      <w:r>
        <w:br/>
      </w:r>
      <w:r>
        <w:rPr>
          <w:rStyle w:val="VerbatimChar"/>
        </w:rPr>
        <w:t xml:space="preserve"> 272.767  267.79   271.024  271.978     294.756  295.017  295.398  296.134</w:t>
      </w:r>
      <w:r>
        <w:br/>
      </w:r>
      <w:r>
        <w:rPr>
          <w:rStyle w:val="VerbatimChar"/>
        </w:rPr>
        <w:t xml:space="preserve"> 273.325  270.575  272.178  273.845  …  294.646  294.966  295.456  296.514</w:t>
      </w:r>
      <w:r>
        <w:br/>
      </w:r>
      <w:r>
        <w:br/>
      </w:r>
      <w:r>
        <w:rPr>
          <w:rStyle w:val="VerbatimChar"/>
        </w:rPr>
        <w:t>[:, :, 11322] =</w:t>
      </w:r>
      <w:r>
        <w:br/>
      </w:r>
      <w:r>
        <w:rPr>
          <w:rStyle w:val="VerbatimChar"/>
        </w:rPr>
        <w:t xml:space="preserve"> 282.695  283.454  283.807  284.33   …  290.118  290.693  291.244  291.675</w:t>
      </w:r>
      <w:r>
        <w:br/>
      </w:r>
      <w:r>
        <w:rPr>
          <w:rStyle w:val="VerbatimChar"/>
        </w:rPr>
        <w:t xml:space="preserve"> 282.797  283.494  284.088  284.619     290.006  290.735  291.124  291.638</w:t>
      </w:r>
      <w:r>
        <w:br/>
      </w:r>
      <w:r>
        <w:rPr>
          <w:rStyle w:val="VerbatimChar"/>
        </w:rPr>
        <w:t xml:space="preserve"> 282.051  283.699  284.119  284.666     290.025  290.556  290.927  291.459</w:t>
      </w:r>
      <w:r>
        <w:br/>
      </w:r>
      <w:r>
        <w:rPr>
          <w:rStyle w:val="VerbatimChar"/>
        </w:rPr>
        <w:t xml:space="preserve"> 278.642  283.249  283.876  284.287     289.807  290.288  290.729  291.339</w:t>
      </w:r>
      <w:r>
        <w:br/>
      </w:r>
      <w:r>
        <w:rPr>
          <w:rStyle w:val="VerbatimChar"/>
        </w:rPr>
        <w:t xml:space="preserve"> 274.259  281.502  283.564  283.858     289.737  290.234  290.687  291.275</w:t>
      </w:r>
      <w:r>
        <w:br/>
      </w:r>
      <w:r>
        <w:rPr>
          <w:rStyle w:val="VerbatimChar"/>
        </w:rPr>
        <w:t xml:space="preserve"> 277.213  277.877  281.96   283.325  …  289.6    290.086  290.696  291.183</w:t>
      </w:r>
      <w:r>
        <w:br/>
      </w:r>
      <w:r>
        <w:rPr>
          <w:rStyle w:val="VerbatimChar"/>
        </w:rPr>
        <w:t xml:space="preserve"> 273.822  276.108  277.878  280.043     289.414  290.055  290.625  291.008</w:t>
      </w:r>
      <w:r>
        <w:br/>
      </w:r>
      <w:r>
        <w:rPr>
          <w:rStyle w:val="VerbatimChar"/>
        </w:rPr>
        <w:t xml:space="preserve"> 269.388  278.532  276.656  278.029     289.48   290.085  290.555  290.993</w:t>
      </w:r>
      <w:r>
        <w:br/>
      </w:r>
      <w:r>
        <w:rPr>
          <w:rStyle w:val="VerbatimChar"/>
        </w:rPr>
        <w:t xml:space="preserve"> 268.401  274.186  278.039  275.845     289.549  289.926  290.439  290.814</w:t>
      </w:r>
      <w:r>
        <w:br/>
      </w:r>
      <w:r>
        <w:rPr>
          <w:rStyle w:val="VerbatimChar"/>
        </w:rPr>
        <w:t xml:space="preserve"> 269.087  269.451  269.486  271.648     289.329  289.715  290.215  290.636</w:t>
      </w:r>
      <w:r>
        <w:br/>
      </w:r>
      <w:r>
        <w:rPr>
          <w:rStyle w:val="VerbatimChar"/>
        </w:rPr>
        <w:t xml:space="preserve"> 267.778  266.113  269.1    271.551  …  289.355  289.809  290.237  290.793</w:t>
      </w:r>
      <w:r>
        <w:br/>
      </w:r>
      <w:r>
        <w:rPr>
          <w:rStyle w:val="VerbatimChar"/>
        </w:rPr>
        <w:t xml:space="preserve"> 269.398  267.643  270.484  272.871     289.508  289.823  290.351  290.767</w:t>
      </w:r>
      <w:r>
        <w:br/>
      </w:r>
      <w:r>
        <w:rPr>
          <w:rStyle w:val="VerbatimChar"/>
        </w:rPr>
        <w:t xml:space="preserve"> 268.037  268.369  270.573  273.329     289.631  290.15   290.546  290.912</w:t>
      </w:r>
      <w:r>
        <w:br/>
      </w:r>
      <w:r>
        <w:rPr>
          <w:rStyle w:val="VerbatimChar"/>
        </w:rPr>
        <w:t xml:space="preserve">   ⋮                                 ⋱                      ⋮      </w:t>
      </w:r>
      <w:r>
        <w:br/>
      </w:r>
      <w:r>
        <w:rPr>
          <w:rStyle w:val="VerbatimChar"/>
        </w:rPr>
        <w:t xml:space="preserve"> 260.849  261.78   261.219  261.766     295.853  296.416  297.024  297.365</w:t>
      </w:r>
      <w:r>
        <w:br/>
      </w:r>
      <w:r>
        <w:rPr>
          <w:rStyle w:val="VerbatimChar"/>
        </w:rPr>
        <w:t xml:space="preserve"> 260.457  260.867  261.094  261.077  …  295.793  296.281  297.105  297.284</w:t>
      </w:r>
      <w:r>
        <w:br/>
      </w:r>
      <w:r>
        <w:rPr>
          <w:rStyle w:val="VerbatimChar"/>
        </w:rPr>
        <w:t xml:space="preserve"> 260.152  260.88   260.955  261.361     295.496  296.24   296.927  296.835</w:t>
      </w:r>
      <w:r>
        <w:br/>
      </w:r>
      <w:r>
        <w:rPr>
          <w:rStyle w:val="VerbatimChar"/>
        </w:rPr>
        <w:t xml:space="preserve"> 259.396  261.335  260.307  261.223     295.493  296.327  296.675  296.746</w:t>
      </w:r>
      <w:r>
        <w:br/>
      </w:r>
      <w:r>
        <w:rPr>
          <w:rStyle w:val="VerbatimChar"/>
        </w:rPr>
        <w:t xml:space="preserve"> 258.555  260.591  262.272  259.957     295.359  296.27   296.535  296.827</w:t>
      </w:r>
      <w:r>
        <w:br/>
      </w:r>
      <w:r>
        <w:rPr>
          <w:rStyle w:val="VerbatimChar"/>
        </w:rPr>
        <w:t xml:space="preserve"> 258.313  259.484  262.371  262.154     295.238  295.996  296.396  296.904</w:t>
      </w:r>
      <w:r>
        <w:br/>
      </w:r>
      <w:r>
        <w:rPr>
          <w:rStyle w:val="VerbatimChar"/>
        </w:rPr>
        <w:t xml:space="preserve"> 257.694  260.037  264.578  263.12   …  295.423  296.026  296.366  297.092</w:t>
      </w:r>
      <w:r>
        <w:br/>
      </w:r>
      <w:r>
        <w:rPr>
          <w:rStyle w:val="VerbatimChar"/>
        </w:rPr>
        <w:t xml:space="preserve"> 258.637  261.921  265.655  264.277     295.549  295.935  296.372  297.123</w:t>
      </w:r>
      <w:r>
        <w:br/>
      </w:r>
      <w:r>
        <w:rPr>
          <w:rStyle w:val="VerbatimChar"/>
        </w:rPr>
        <w:t xml:space="preserve"> 257.826  264.266  262.822  265.27      295.273  295.984  296.461  297.015</w:t>
      </w:r>
      <w:r>
        <w:br/>
      </w:r>
      <w:r>
        <w:rPr>
          <w:rStyle w:val="VerbatimChar"/>
        </w:rPr>
        <w:t xml:space="preserve"> 260.428  262.982  263.549  262.724     295.263  295.905  296.401  296.954</w:t>
      </w:r>
      <w:r>
        <w:br/>
      </w:r>
      <w:r>
        <w:rPr>
          <w:rStyle w:val="VerbatimChar"/>
        </w:rPr>
        <w:t xml:space="preserve"> 263.499  258.888  264.339  265.046     295.059  295.82   296.251  296.988</w:t>
      </w:r>
      <w:r>
        <w:br/>
      </w:r>
      <w:r>
        <w:rPr>
          <w:rStyle w:val="VerbatimChar"/>
        </w:rPr>
        <w:t xml:space="preserve"> 264.321  262.213  264.64   267.135  …  295.111  295.664  296.453  297.042</w:t>
      </w:r>
      <w:r>
        <w:br/>
      </w:r>
      <w:r>
        <w:br/>
      </w:r>
      <w:r>
        <w:rPr>
          <w:rStyle w:val="VerbatimChar"/>
        </w:rPr>
        <w:t>[:, :, 11323] =</w:t>
      </w:r>
      <w:r>
        <w:br/>
      </w:r>
      <w:r>
        <w:rPr>
          <w:rStyle w:val="VerbatimChar"/>
        </w:rPr>
        <w:t xml:space="preserve"> 281.865  282.494  282.718  283.203  …  289.908  290.55   291.151  291.774</w:t>
      </w:r>
      <w:r>
        <w:br/>
      </w:r>
      <w:r>
        <w:rPr>
          <w:rStyle w:val="VerbatimChar"/>
        </w:rPr>
        <w:lastRenderedPageBreak/>
        <w:t xml:space="preserve"> 281.928  282.385  282.91   283.345     289.796  290.481  291.005  291.594</w:t>
      </w:r>
      <w:r>
        <w:br/>
      </w:r>
      <w:r>
        <w:rPr>
          <w:rStyle w:val="VerbatimChar"/>
        </w:rPr>
        <w:t xml:space="preserve"> 281.391  282.493  282.885  283.358     289.812  290.333  290.811  291.487</w:t>
      </w:r>
      <w:r>
        <w:br/>
      </w:r>
      <w:r>
        <w:rPr>
          <w:rStyle w:val="VerbatimChar"/>
        </w:rPr>
        <w:t xml:space="preserve"> 277.147  282.322  282.664  283.039     289.712  290.157  290.592  291.44</w:t>
      </w:r>
      <w:r>
        <w:br/>
      </w:r>
      <w:r>
        <w:rPr>
          <w:rStyle w:val="VerbatimChar"/>
        </w:rPr>
        <w:t xml:space="preserve"> 273.488  281.453  282.677  282.896     289.702  290.185  290.604  291.421</w:t>
      </w:r>
      <w:r>
        <w:br/>
      </w:r>
      <w:r>
        <w:rPr>
          <w:rStyle w:val="VerbatimChar"/>
        </w:rPr>
        <w:t xml:space="preserve"> 278.218  277.836  282.356  283.04   …  289.698  290.081  290.675  291.309</w:t>
      </w:r>
      <w:r>
        <w:br/>
      </w:r>
      <w:r>
        <w:rPr>
          <w:rStyle w:val="VerbatimChar"/>
        </w:rPr>
        <w:t xml:space="preserve"> 274.79   277.388  279.543  282.558     289.573  290.03   290.696  291.11</w:t>
      </w:r>
      <w:r>
        <w:br/>
      </w:r>
      <w:r>
        <w:rPr>
          <w:rStyle w:val="VerbatimChar"/>
        </w:rPr>
        <w:t xml:space="preserve"> 270.597  280.04   277.882  281.171     289.68   290.155  290.633  291.102</w:t>
      </w:r>
      <w:r>
        <w:br/>
      </w:r>
      <w:r>
        <w:rPr>
          <w:rStyle w:val="VerbatimChar"/>
        </w:rPr>
        <w:t xml:space="preserve"> 270.136  275.509  279.499  276.956     289.834  290.151  290.572  291.018</w:t>
      </w:r>
      <w:r>
        <w:br/>
      </w:r>
      <w:r>
        <w:rPr>
          <w:rStyle w:val="VerbatimChar"/>
        </w:rPr>
        <w:t xml:space="preserve"> 269.917  270.445  270.73   272.916     289.74   289.928  290.32   290.834</w:t>
      </w:r>
      <w:r>
        <w:br/>
      </w:r>
      <w:r>
        <w:rPr>
          <w:rStyle w:val="VerbatimChar"/>
        </w:rPr>
        <w:t xml:space="preserve"> 269.064  267.296  270.619  273.183  …  289.682  290.068  290.435  291.09</w:t>
      </w:r>
      <w:r>
        <w:br/>
      </w:r>
      <w:r>
        <w:rPr>
          <w:rStyle w:val="VerbatimChar"/>
        </w:rPr>
        <w:t xml:space="preserve"> 269.733  269.929  272.227  274.75      289.703  290.036  290.511  290.948</w:t>
      </w:r>
      <w:r>
        <w:br/>
      </w:r>
      <w:r>
        <w:rPr>
          <w:rStyle w:val="VerbatimChar"/>
        </w:rPr>
        <w:t xml:space="preserve"> 269.133  270.913  274.161  276.692     289.763  290.315  290.687  291.055</w:t>
      </w:r>
      <w:r>
        <w:br/>
      </w:r>
      <w:r>
        <w:rPr>
          <w:rStyle w:val="VerbatimChar"/>
        </w:rPr>
        <w:t xml:space="preserve">   ⋮                                 ⋱                      ⋮      </w:t>
      </w:r>
      <w:r>
        <w:br/>
      </w:r>
      <w:r>
        <w:rPr>
          <w:rStyle w:val="VerbatimChar"/>
        </w:rPr>
        <w:t xml:space="preserve"> 262.444  263.801  265.49   268.518     297.313  297.414  297.277  297.955</w:t>
      </w:r>
      <w:r>
        <w:br/>
      </w:r>
      <w:r>
        <w:rPr>
          <w:rStyle w:val="VerbatimChar"/>
        </w:rPr>
        <w:t xml:space="preserve"> 262.832  263.933  266.038  268.339  …  297.062  297.253  297.257  297.892</w:t>
      </w:r>
      <w:r>
        <w:br/>
      </w:r>
      <w:r>
        <w:rPr>
          <w:rStyle w:val="VerbatimChar"/>
        </w:rPr>
        <w:t xml:space="preserve"> 262.77   264.525  266.243  268.234     296.549  297.13   297.192  297.501</w:t>
      </w:r>
      <w:r>
        <w:br/>
      </w:r>
      <w:r>
        <w:rPr>
          <w:rStyle w:val="VerbatimChar"/>
        </w:rPr>
        <w:t xml:space="preserve"> 262.895  265.534  267.015  268.86      296.111  297.228  297.201  297.179</w:t>
      </w:r>
      <w:r>
        <w:br/>
      </w:r>
      <w:r>
        <w:rPr>
          <w:rStyle w:val="VerbatimChar"/>
        </w:rPr>
        <w:t xml:space="preserve"> 263.223  266.937  267.868  268.774     295.588  296.891  297.163  297.17</w:t>
      </w:r>
      <w:r>
        <w:br/>
      </w:r>
      <w:r>
        <w:rPr>
          <w:rStyle w:val="VerbatimChar"/>
        </w:rPr>
        <w:t xml:space="preserve"> 263.81   265.571  267.224  269.631     295.19   296.356  297.009  297.088</w:t>
      </w:r>
      <w:r>
        <w:br/>
      </w:r>
      <w:r>
        <w:rPr>
          <w:rStyle w:val="VerbatimChar"/>
        </w:rPr>
        <w:t xml:space="preserve"> 263.314  265.322  268.883  269.924  …  295.108  296.178  296.83   297.046</w:t>
      </w:r>
      <w:r>
        <w:br/>
      </w:r>
      <w:r>
        <w:rPr>
          <w:rStyle w:val="VerbatimChar"/>
        </w:rPr>
        <w:t xml:space="preserve"> 263.746  267.634  270.182  270.069     295.016  296.103  296.711  296.899</w:t>
      </w:r>
      <w:r>
        <w:br/>
      </w:r>
      <w:r>
        <w:rPr>
          <w:rStyle w:val="VerbatimChar"/>
        </w:rPr>
        <w:t xml:space="preserve"> 262.942  271.002  267.772  270.895     294.845  295.856  296.384  296.787</w:t>
      </w:r>
      <w:r>
        <w:br/>
      </w:r>
      <w:r>
        <w:rPr>
          <w:rStyle w:val="VerbatimChar"/>
        </w:rPr>
        <w:t xml:space="preserve"> 265.283  269.093  268.987  269.738     294.587  295.647  296.099  296.716</w:t>
      </w:r>
      <w:r>
        <w:br/>
      </w:r>
      <w:r>
        <w:rPr>
          <w:rStyle w:val="VerbatimChar"/>
        </w:rPr>
        <w:t xml:space="preserve"> 269.53   264.614  269.24   271.589     294.308  295.429  296.017  296.537</w:t>
      </w:r>
      <w:r>
        <w:br/>
      </w:r>
      <w:r>
        <w:rPr>
          <w:rStyle w:val="VerbatimChar"/>
        </w:rPr>
        <w:t xml:space="preserve"> 269.551  267.226  270.929  272.745  …  294.288  295.23   295.79   296.327</w:t>
      </w:r>
    </w:p>
    <w:p w14:paraId="57D1A636" w14:textId="77777777" w:rsidR="007433CD" w:rsidRDefault="00000000">
      <w:pPr>
        <w:pStyle w:val="SourceCode"/>
      </w:pPr>
      <w:r>
        <w:rPr>
          <w:rStyle w:val="VerbatimChar"/>
        </w:rPr>
        <w:t>66×27×11323 Array{Union{Missing, Float64}, 3}:</w:t>
      </w:r>
      <w:r>
        <w:br/>
      </w:r>
      <w:r>
        <w:rPr>
          <w:rStyle w:val="VerbatimChar"/>
        </w:rPr>
        <w:t>[:, :, 1] =</w:t>
      </w:r>
      <w:r>
        <w:br/>
      </w:r>
      <w:r>
        <w:rPr>
          <w:rStyle w:val="VerbatimChar"/>
        </w:rPr>
        <w:t xml:space="preserve"> 290.886  290.364  290.103  289.76   …  280.099  279.523  279.022  278.577</w:t>
      </w:r>
      <w:r>
        <w:br/>
      </w:r>
      <w:r>
        <w:rPr>
          <w:rStyle w:val="VerbatimChar"/>
        </w:rPr>
        <w:t xml:space="preserve"> 290.682  290.228  289.968  289.555     280.167  279.628  279.025  278.796</w:t>
      </w:r>
      <w:r>
        <w:br/>
      </w:r>
      <w:r>
        <w:rPr>
          <w:rStyle w:val="VerbatimChar"/>
        </w:rPr>
        <w:t xml:space="preserve"> 290.563  290.069  289.826  289.446     280.366  279.714  279.298  278.597</w:t>
      </w:r>
      <w:r>
        <w:br/>
      </w:r>
      <w:r>
        <w:rPr>
          <w:rStyle w:val="VerbatimChar"/>
        </w:rPr>
        <w:t xml:space="preserve"> 290.736  290.045  289.748  289.458     280.466  279.815  279.422  275.488</w:t>
      </w:r>
      <w:r>
        <w:br/>
      </w:r>
      <w:r>
        <w:rPr>
          <w:rStyle w:val="VerbatimChar"/>
        </w:rPr>
        <w:t xml:space="preserve"> 290.926  290.101  289.698  289.503     280.575  279.936  279.164  272.051</w:t>
      </w:r>
      <w:r>
        <w:br/>
      </w:r>
      <w:r>
        <w:rPr>
          <w:rStyle w:val="VerbatimChar"/>
        </w:rPr>
        <w:t xml:space="preserve"> 291.025  290.153  289.639  289.24   …  280.83   279.901  276.885  278.217</w:t>
      </w:r>
      <w:r>
        <w:br/>
      </w:r>
      <w:r>
        <w:rPr>
          <w:rStyle w:val="VerbatimChar"/>
        </w:rPr>
        <w:t xml:space="preserve"> 291.123  290.371  289.81   289.376     280.265  276.553  277.046  272.948</w:t>
      </w:r>
      <w:r>
        <w:br/>
      </w:r>
      <w:r>
        <w:rPr>
          <w:rStyle w:val="VerbatimChar"/>
        </w:rPr>
        <w:t xml:space="preserve"> 291.23   290.546  289.858  289.276     279.691  276.808  280.442  270.588</w:t>
      </w:r>
      <w:r>
        <w:br/>
      </w:r>
      <w:r>
        <w:rPr>
          <w:rStyle w:val="VerbatimChar"/>
        </w:rPr>
        <w:t xml:space="preserve"> 291.311  290.501  289.749  289.111     275.131  278.701  275.735  270.756</w:t>
      </w:r>
      <w:r>
        <w:br/>
      </w:r>
      <w:r>
        <w:rPr>
          <w:rStyle w:val="VerbatimChar"/>
        </w:rPr>
        <w:t xml:space="preserve"> 291.289  290.472  289.603  288.98      272.044  270.767  270.066  271.474</w:t>
      </w:r>
      <w:r>
        <w:br/>
      </w:r>
      <w:r>
        <w:rPr>
          <w:rStyle w:val="VerbatimChar"/>
        </w:rPr>
        <w:t xml:space="preserve"> 291.271  290.482  289.805  289.281  …  273.763  271.765  267.902  270.031</w:t>
      </w:r>
      <w:r>
        <w:br/>
      </w:r>
      <w:r>
        <w:rPr>
          <w:rStyle w:val="VerbatimChar"/>
        </w:rPr>
        <w:t xml:space="preserve"> 291.15   290.666  290.074  289.528     275.793  274.04   272.236  270.692</w:t>
      </w:r>
      <w:r>
        <w:br/>
      </w:r>
      <w:r>
        <w:rPr>
          <w:rStyle w:val="VerbatimChar"/>
        </w:rPr>
        <w:t xml:space="preserve"> 290.861  290.568  290.202  289.67      276.497  274.629  273.383  270.186</w:t>
      </w:r>
      <w:r>
        <w:br/>
      </w:r>
      <w:r>
        <w:rPr>
          <w:rStyle w:val="VerbatimChar"/>
        </w:rPr>
        <w:t xml:space="preserve">   ⋮                                 ⋱                      ⋮      </w:t>
      </w:r>
      <w:r>
        <w:br/>
      </w:r>
      <w:r>
        <w:rPr>
          <w:rStyle w:val="VerbatimChar"/>
        </w:rPr>
        <w:t xml:space="preserve"> 297.865  297.454  297.181  296.95      265.647  262.4    260.106  259.062</w:t>
      </w:r>
      <w:r>
        <w:br/>
      </w:r>
      <w:r>
        <w:rPr>
          <w:rStyle w:val="VerbatimChar"/>
        </w:rPr>
        <w:t xml:space="preserve"> 297.829  297.363  297.046  296.833  …  266.533  263.882  260.868  259.906</w:t>
      </w:r>
      <w:r>
        <w:br/>
      </w:r>
      <w:r>
        <w:rPr>
          <w:rStyle w:val="VerbatimChar"/>
        </w:rPr>
        <w:t xml:space="preserve"> 297.743  297.391  297.2    296.745     267.209  264.476  262.356  260.528</w:t>
      </w:r>
      <w:r>
        <w:br/>
      </w:r>
      <w:r>
        <w:rPr>
          <w:rStyle w:val="VerbatimChar"/>
        </w:rPr>
        <w:t xml:space="preserve"> 297.723  297.484  297.237  296.794     268.384  266.0    263.177  261.788</w:t>
      </w:r>
      <w:r>
        <w:br/>
      </w:r>
      <w:r>
        <w:rPr>
          <w:rStyle w:val="VerbatimChar"/>
        </w:rPr>
        <w:t xml:space="preserve"> 297.696  297.521  297.22   296.77      269.346  268.496  265.938  262.985</w:t>
      </w:r>
      <w:r>
        <w:br/>
      </w:r>
      <w:r>
        <w:rPr>
          <w:rStyle w:val="VerbatimChar"/>
        </w:rPr>
        <w:t xml:space="preserve"> 297.637  297.38   297.114  296.621     270.798  268.088  266.894  263.952</w:t>
      </w:r>
      <w:r>
        <w:br/>
      </w:r>
      <w:r>
        <w:rPr>
          <w:rStyle w:val="VerbatimChar"/>
        </w:rPr>
        <w:t xml:space="preserve"> 297.576  297.188  296.954  296.482  …  272.578  266.97   266.17   264.616</w:t>
      </w:r>
      <w:r>
        <w:br/>
      </w:r>
      <w:r>
        <w:rPr>
          <w:rStyle w:val="VerbatimChar"/>
        </w:rPr>
        <w:t xml:space="preserve"> 297.27   297.101  296.856  296.304     272.586  270.515  267.43   265.54</w:t>
      </w:r>
      <w:r>
        <w:br/>
      </w:r>
      <w:r>
        <w:rPr>
          <w:rStyle w:val="VerbatimChar"/>
        </w:rPr>
        <w:lastRenderedPageBreak/>
        <w:t xml:space="preserve"> 297.059  297.164  296.817  296.251     272.621  271.086  267.418  264.911</w:t>
      </w:r>
      <w:r>
        <w:br/>
      </w:r>
      <w:r>
        <w:rPr>
          <w:rStyle w:val="VerbatimChar"/>
        </w:rPr>
        <w:t xml:space="preserve"> 296.977  297.321  296.77   296.49      273.187  270.066  267.389  266.811</w:t>
      </w:r>
      <w:r>
        <w:br/>
      </w:r>
      <w:r>
        <w:rPr>
          <w:rStyle w:val="VerbatimChar"/>
        </w:rPr>
        <w:t xml:space="preserve"> 297.06   297.303  296.928  296.727     273.839  269.824  269.256  266.933</w:t>
      </w:r>
      <w:r>
        <w:br/>
      </w:r>
      <w:r>
        <w:rPr>
          <w:rStyle w:val="VerbatimChar"/>
        </w:rPr>
        <w:t xml:space="preserve"> 297.177  297.192  297.03   296.745  …  272.826  269.158  271.009  267.214</w:t>
      </w:r>
      <w:r>
        <w:br/>
      </w:r>
      <w:r>
        <w:br/>
      </w:r>
      <w:r>
        <w:rPr>
          <w:rStyle w:val="VerbatimChar"/>
        </w:rPr>
        <w:t>[:, :, 2] =</w:t>
      </w:r>
      <w:r>
        <w:br/>
      </w:r>
      <w:r>
        <w:rPr>
          <w:rStyle w:val="VerbatimChar"/>
        </w:rPr>
        <w:t xml:space="preserve"> 291.42   291.034  290.792  290.69   …  281.863  281.412  280.875  280.447</w:t>
      </w:r>
      <w:r>
        <w:br/>
      </w:r>
      <w:r>
        <w:rPr>
          <w:rStyle w:val="VerbatimChar"/>
        </w:rPr>
        <w:t xml:space="preserve"> 291.241  290.977  290.733  290.444     281.653  281.261  280.752  280.337</w:t>
      </w:r>
      <w:r>
        <w:br/>
      </w:r>
      <w:r>
        <w:rPr>
          <w:rStyle w:val="VerbatimChar"/>
        </w:rPr>
        <w:t xml:space="preserve"> 291.091  290.849  290.636  290.347     281.528  281.054  280.588  279.826</w:t>
      </w:r>
      <w:r>
        <w:br/>
      </w:r>
      <w:r>
        <w:rPr>
          <w:rStyle w:val="VerbatimChar"/>
        </w:rPr>
        <w:t xml:space="preserve"> 291.072  290.787  290.588  290.253     281.276  280.947  280.299  275.254</w:t>
      </w:r>
      <w:r>
        <w:br/>
      </w:r>
      <w:r>
        <w:rPr>
          <w:rStyle w:val="VerbatimChar"/>
        </w:rPr>
        <w:t xml:space="preserve"> 291.009  290.734  290.55   290.221     280.972  280.682  279.573  269.714</w:t>
      </w:r>
      <w:r>
        <w:br/>
      </w:r>
      <w:r>
        <w:rPr>
          <w:rStyle w:val="VerbatimChar"/>
        </w:rPr>
        <w:t xml:space="preserve"> 290.872  290.643  290.415  290.049  …  280.921  280.435  274.601  275.424</w:t>
      </w:r>
      <w:r>
        <w:br/>
      </w:r>
      <w:r>
        <w:rPr>
          <w:rStyle w:val="VerbatimChar"/>
        </w:rPr>
        <w:t xml:space="preserve"> 290.868  290.566  290.254  289.928     278.554  273.956  273.312  269.603</w:t>
      </w:r>
      <w:r>
        <w:br/>
      </w:r>
      <w:r>
        <w:rPr>
          <w:rStyle w:val="VerbatimChar"/>
        </w:rPr>
        <w:t xml:space="preserve"> 290.877  290.567  290.122  289.726     276.482  272.519  276.599  266.253</w:t>
      </w:r>
      <w:r>
        <w:br/>
      </w:r>
      <w:r>
        <w:rPr>
          <w:rStyle w:val="VerbatimChar"/>
        </w:rPr>
        <w:t xml:space="preserve"> 290.726  290.366  289.945  289.52      270.759  273.022  270.41   265.791</w:t>
      </w:r>
      <w:r>
        <w:br/>
      </w:r>
      <w:r>
        <w:rPr>
          <w:rStyle w:val="VerbatimChar"/>
        </w:rPr>
        <w:t xml:space="preserve"> 290.593  290.122  289.651  289.293     269.064  267.766  265.514  264.899</w:t>
      </w:r>
      <w:r>
        <w:br/>
      </w:r>
      <w:r>
        <w:rPr>
          <w:rStyle w:val="VerbatimChar"/>
        </w:rPr>
        <w:t xml:space="preserve"> 290.605  290.177  289.62   289.098  …  274.514  268.043  262.554  266.14</w:t>
      </w:r>
      <w:r>
        <w:br/>
      </w:r>
      <w:r>
        <w:rPr>
          <w:rStyle w:val="VerbatimChar"/>
        </w:rPr>
        <w:t xml:space="preserve"> 290.555  290.259  289.859  289.188     275.107  272.283  267.765  267.006</w:t>
      </w:r>
      <w:r>
        <w:br/>
      </w:r>
      <w:r>
        <w:rPr>
          <w:rStyle w:val="VerbatimChar"/>
        </w:rPr>
        <w:t xml:space="preserve"> 290.565  290.263  289.893  289.357     274.405  273.078  268.457  267.301</w:t>
      </w:r>
      <w:r>
        <w:br/>
      </w:r>
      <w:r>
        <w:rPr>
          <w:rStyle w:val="VerbatimChar"/>
        </w:rPr>
        <w:t xml:space="preserve">   ⋮                                 ⋱                      ⋮      </w:t>
      </w:r>
      <w:r>
        <w:br/>
      </w:r>
      <w:r>
        <w:rPr>
          <w:rStyle w:val="VerbatimChar"/>
        </w:rPr>
        <w:t xml:space="preserve"> 297.342  296.253  295.683  294.461     264.496  262.477  261.616  260.148</w:t>
      </w:r>
      <w:r>
        <w:br/>
      </w:r>
      <w:r>
        <w:rPr>
          <w:rStyle w:val="VerbatimChar"/>
        </w:rPr>
        <w:t xml:space="preserve"> 297.405  296.477  295.687  294.685  …  263.049  261.722  260.398  258.858</w:t>
      </w:r>
      <w:r>
        <w:br/>
      </w:r>
      <w:r>
        <w:rPr>
          <w:rStyle w:val="VerbatimChar"/>
        </w:rPr>
        <w:t xml:space="preserve"> 297.346  296.773  295.957  294.809     262.312  261.062  259.633  257.67</w:t>
      </w:r>
      <w:r>
        <w:br/>
      </w:r>
      <w:r>
        <w:rPr>
          <w:rStyle w:val="VerbatimChar"/>
        </w:rPr>
        <w:t xml:space="preserve"> 297.224  296.847  296.217  295.049     262.409  260.583  259.645  256.433</w:t>
      </w:r>
      <w:r>
        <w:br/>
      </w:r>
      <w:r>
        <w:rPr>
          <w:rStyle w:val="VerbatimChar"/>
        </w:rPr>
        <w:t xml:space="preserve"> 297.188  296.824  296.343  295.391     260.496  259.409  258.45   255.04</w:t>
      </w:r>
      <w:r>
        <w:br/>
      </w:r>
      <w:r>
        <w:rPr>
          <w:rStyle w:val="VerbatimChar"/>
        </w:rPr>
        <w:t xml:space="preserve"> 297.205  296.945  296.234  295.508     261.758  258.4    256.558  255.204</w:t>
      </w:r>
      <w:r>
        <w:br/>
      </w:r>
      <w:r>
        <w:rPr>
          <w:rStyle w:val="VerbatimChar"/>
        </w:rPr>
        <w:t xml:space="preserve"> 297.201  296.832  296.166  295.386  …  261.23   260.566  257.325  255.072</w:t>
      </w:r>
      <w:r>
        <w:br/>
      </w:r>
      <w:r>
        <w:rPr>
          <w:rStyle w:val="VerbatimChar"/>
        </w:rPr>
        <w:t xml:space="preserve"> 297.233  296.823  296.217  295.321     262.24   260.956  258.872  256.278</w:t>
      </w:r>
      <w:r>
        <w:br/>
      </w:r>
      <w:r>
        <w:rPr>
          <w:rStyle w:val="VerbatimChar"/>
        </w:rPr>
        <w:t xml:space="preserve"> 297.156  296.691  296.245  295.387     263.046  259.711  260.899  256.127</w:t>
      </w:r>
      <w:r>
        <w:br/>
      </w:r>
      <w:r>
        <w:rPr>
          <w:rStyle w:val="VerbatimChar"/>
        </w:rPr>
        <w:t xml:space="preserve"> 297.181  296.619  296.341  295.655     261.278  260.96   260.432  258.972</w:t>
      </w:r>
      <w:r>
        <w:br/>
      </w:r>
      <w:r>
        <w:rPr>
          <w:rStyle w:val="VerbatimChar"/>
        </w:rPr>
        <w:t xml:space="preserve"> 297.206  296.992  296.419  295.904     263.887  262.36   257.806  260.058</w:t>
      </w:r>
      <w:r>
        <w:br/>
      </w:r>
      <w:r>
        <w:rPr>
          <w:rStyle w:val="VerbatimChar"/>
        </w:rPr>
        <w:t xml:space="preserve"> 297.297  297.024  296.717  296.16   …  264.85   262.467  260.079  260.559</w:t>
      </w:r>
      <w:r>
        <w:br/>
      </w:r>
      <w:r>
        <w:br/>
      </w:r>
      <w:r>
        <w:rPr>
          <w:rStyle w:val="VerbatimChar"/>
        </w:rPr>
        <w:t>[:, :, 3] =</w:t>
      </w:r>
      <w:r>
        <w:br/>
      </w:r>
      <w:r>
        <w:rPr>
          <w:rStyle w:val="VerbatimChar"/>
        </w:rPr>
        <w:t xml:space="preserve"> 291.025  290.508  290.143  289.82   …  283.02   282.514  281.853  281.237</w:t>
      </w:r>
      <w:r>
        <w:br/>
      </w:r>
      <w:r>
        <w:rPr>
          <w:rStyle w:val="VerbatimChar"/>
        </w:rPr>
        <w:t xml:space="preserve"> 290.797  290.332  290.044  289.684     282.968  282.478  281.844  281.285</w:t>
      </w:r>
      <w:r>
        <w:br/>
      </w:r>
      <w:r>
        <w:rPr>
          <w:rStyle w:val="VerbatimChar"/>
        </w:rPr>
        <w:t xml:space="preserve"> 290.638  290.098  289.885  289.647     282.898  282.361  281.765  281.111</w:t>
      </w:r>
      <w:r>
        <w:br/>
      </w:r>
      <w:r>
        <w:rPr>
          <w:rStyle w:val="VerbatimChar"/>
        </w:rPr>
        <w:t xml:space="preserve"> 290.565  289.989  289.758  289.514     282.498  282.058  281.438  277.535</w:t>
      </w:r>
      <w:r>
        <w:br/>
      </w:r>
      <w:r>
        <w:rPr>
          <w:rStyle w:val="VerbatimChar"/>
        </w:rPr>
        <w:t xml:space="preserve"> 290.52   289.978  289.643  289.429     282.051  281.648  281.043  273.558</w:t>
      </w:r>
      <w:r>
        <w:br/>
      </w:r>
      <w:r>
        <w:rPr>
          <w:rStyle w:val="VerbatimChar"/>
        </w:rPr>
        <w:t xml:space="preserve"> 290.522  289.916  289.535  289.235  …  281.761  281.269  277.475  276.812</w:t>
      </w:r>
      <w:r>
        <w:br/>
      </w:r>
      <w:r>
        <w:rPr>
          <w:rStyle w:val="VerbatimChar"/>
        </w:rPr>
        <w:t xml:space="preserve"> 290.506  289.885  289.421  289.15      280.567  276.596  276.126  272.156</w:t>
      </w:r>
      <w:r>
        <w:br/>
      </w:r>
      <w:r>
        <w:rPr>
          <w:rStyle w:val="VerbatimChar"/>
        </w:rPr>
        <w:t xml:space="preserve"> 290.463  289.842  289.352  288.918     278.4    275.705  278.059  268.083</w:t>
      </w:r>
      <w:r>
        <w:br/>
      </w:r>
      <w:r>
        <w:rPr>
          <w:rStyle w:val="VerbatimChar"/>
        </w:rPr>
        <w:t xml:space="preserve"> 290.475  289.736  289.234  288.858     273.982  276.453  272.865  267.557</w:t>
      </w:r>
      <w:r>
        <w:br/>
      </w:r>
      <w:r>
        <w:rPr>
          <w:rStyle w:val="VerbatimChar"/>
        </w:rPr>
        <w:t xml:space="preserve"> 290.465  289.706  289.171  288.826     271.095  269.194  267.554  267.656</w:t>
      </w:r>
      <w:r>
        <w:br/>
      </w:r>
      <w:r>
        <w:rPr>
          <w:rStyle w:val="VerbatimChar"/>
        </w:rPr>
        <w:t xml:space="preserve"> 290.44   289.642  289.083  288.699  …  273.007  269.863  263.914  268.457</w:t>
      </w:r>
      <w:r>
        <w:br/>
      </w:r>
      <w:r>
        <w:rPr>
          <w:rStyle w:val="VerbatimChar"/>
        </w:rPr>
        <w:t xml:space="preserve"> 290.27   289.612  289.074  288.583     274.086  271.586  264.764  265.819</w:t>
      </w:r>
      <w:r>
        <w:br/>
      </w:r>
      <w:r>
        <w:rPr>
          <w:rStyle w:val="VerbatimChar"/>
        </w:rPr>
        <w:t xml:space="preserve"> 290.153  289.563  289.082  288.545     273.608  271.231  263.735  265.066</w:t>
      </w:r>
      <w:r>
        <w:br/>
      </w:r>
      <w:r>
        <w:rPr>
          <w:rStyle w:val="VerbatimChar"/>
        </w:rPr>
        <w:t xml:space="preserve">   ⋮                                 ⋱                      ⋮      </w:t>
      </w:r>
      <w:r>
        <w:br/>
      </w:r>
      <w:r>
        <w:rPr>
          <w:rStyle w:val="VerbatimChar"/>
        </w:rPr>
        <w:t xml:space="preserve"> 297.166  296.843  295.98   294.8       271.286  269.675  265.4    260.174</w:t>
      </w:r>
      <w:r>
        <w:br/>
      </w:r>
      <w:r>
        <w:rPr>
          <w:rStyle w:val="VerbatimChar"/>
        </w:rPr>
        <w:t xml:space="preserve"> 297.195  296.774  296.066  294.677  …  270.762  269.359  264.606  260.5</w:t>
      </w:r>
      <w:r>
        <w:br/>
      </w:r>
      <w:r>
        <w:rPr>
          <w:rStyle w:val="VerbatimChar"/>
        </w:rPr>
        <w:lastRenderedPageBreak/>
        <w:t xml:space="preserve"> 297.096  296.763  296.084  294.593     270.437  268.936  264.67   260.123</w:t>
      </w:r>
      <w:r>
        <w:br/>
      </w:r>
      <w:r>
        <w:rPr>
          <w:rStyle w:val="VerbatimChar"/>
        </w:rPr>
        <w:t xml:space="preserve"> 297.051  296.685  296.004  294.535     271.199  268.943  265.073  260.207</w:t>
      </w:r>
      <w:r>
        <w:br/>
      </w:r>
      <w:r>
        <w:rPr>
          <w:rStyle w:val="VerbatimChar"/>
        </w:rPr>
        <w:t xml:space="preserve"> 297.048  296.67   295.86   294.518     269.959  267.695  264.82   260.412</w:t>
      </w:r>
      <w:r>
        <w:br/>
      </w:r>
      <w:r>
        <w:rPr>
          <w:rStyle w:val="VerbatimChar"/>
        </w:rPr>
        <w:t xml:space="preserve"> 297.083  296.534  295.737  294.397     271.318  266.288  263.557  261.108</w:t>
      </w:r>
      <w:r>
        <w:br/>
      </w:r>
      <w:r>
        <w:rPr>
          <w:rStyle w:val="VerbatimChar"/>
        </w:rPr>
        <w:t xml:space="preserve"> 297.079  296.45   295.562  294.283  …  270.575  268.768  264.326  260.848</w:t>
      </w:r>
      <w:r>
        <w:br/>
      </w:r>
      <w:r>
        <w:rPr>
          <w:rStyle w:val="VerbatimChar"/>
        </w:rPr>
        <w:t xml:space="preserve"> 296.864  296.471  295.612  294.326     270.572  268.115  264.429  261.948</w:t>
      </w:r>
      <w:r>
        <w:br/>
      </w:r>
      <w:r>
        <w:rPr>
          <w:rStyle w:val="VerbatimChar"/>
        </w:rPr>
        <w:t xml:space="preserve"> 296.821  296.298  295.766  294.502     270.462  266.845  265.188  261.299</w:t>
      </w:r>
      <w:r>
        <w:br/>
      </w:r>
      <w:r>
        <w:rPr>
          <w:rStyle w:val="VerbatimChar"/>
        </w:rPr>
        <w:t xml:space="preserve"> 296.914  296.129  296.042  294.824     268.564  267.327  265.357  262.894</w:t>
      </w:r>
      <w:r>
        <w:br/>
      </w:r>
      <w:r>
        <w:rPr>
          <w:rStyle w:val="VerbatimChar"/>
        </w:rPr>
        <w:t xml:space="preserve"> 297.155  296.161  296.002  295.123     270.348  268.128  263.407  262.883</w:t>
      </w:r>
      <w:r>
        <w:br/>
      </w:r>
      <w:r>
        <w:rPr>
          <w:rStyle w:val="VerbatimChar"/>
        </w:rPr>
        <w:t xml:space="preserve"> 297.446  296.336  295.902  295.236  …  268.321  266.283  264.689  262.742</w:t>
      </w:r>
      <w:r>
        <w:br/>
      </w:r>
      <w:r>
        <w:br/>
      </w:r>
      <w:r>
        <w:rPr>
          <w:rStyle w:val="VerbatimChar"/>
        </w:rPr>
        <w:t xml:space="preserve">;;; … </w:t>
      </w:r>
      <w:r>
        <w:br/>
      </w:r>
      <w:r>
        <w:br/>
      </w:r>
      <w:r>
        <w:rPr>
          <w:rStyle w:val="VerbatimChar"/>
        </w:rPr>
        <w:t>[:, :, 11321] =</w:t>
      </w:r>
      <w:r>
        <w:br/>
      </w:r>
      <w:r>
        <w:rPr>
          <w:rStyle w:val="VerbatimChar"/>
        </w:rPr>
        <w:t xml:space="preserve"> 292.182  291.762  291.204  290.687  …  283.614  283.095  282.461  281.783</w:t>
      </w:r>
      <w:r>
        <w:br/>
      </w:r>
      <w:r>
        <w:rPr>
          <w:rStyle w:val="VerbatimChar"/>
        </w:rPr>
        <w:t xml:space="preserve"> 292.265  291.801  291.285  290.652     283.56   283.016  282.275  281.597</w:t>
      </w:r>
      <w:r>
        <w:br/>
      </w:r>
      <w:r>
        <w:rPr>
          <w:rStyle w:val="VerbatimChar"/>
        </w:rPr>
        <w:t xml:space="preserve"> 292.264  291.752  291.282  290.759     283.158  282.438  281.974  280.915</w:t>
      </w:r>
      <w:r>
        <w:br/>
      </w:r>
      <w:r>
        <w:rPr>
          <w:rStyle w:val="VerbatimChar"/>
        </w:rPr>
        <w:t xml:space="preserve"> 292.205  291.591  291.154  290.736     282.42   281.779  281.319  276.825</w:t>
      </w:r>
      <w:r>
        <w:br/>
      </w:r>
      <w:r>
        <w:rPr>
          <w:rStyle w:val="VerbatimChar"/>
        </w:rPr>
        <w:t xml:space="preserve"> 292.119  291.627  291.146  290.697     282.07   281.469  280.139  271.085</w:t>
      </w:r>
      <w:r>
        <w:br/>
      </w:r>
      <w:r>
        <w:rPr>
          <w:rStyle w:val="VerbatimChar"/>
        </w:rPr>
        <w:t xml:space="preserve"> 292.167  291.611  291.031  290.535  …  281.437  280.941  274.917  276.742</w:t>
      </w:r>
      <w:r>
        <w:br/>
      </w:r>
      <w:r>
        <w:rPr>
          <w:rStyle w:val="VerbatimChar"/>
        </w:rPr>
        <w:t xml:space="preserve"> 291.98   291.555  290.901  290.255     277.487  276.092  273.073  273.396</w:t>
      </w:r>
      <w:r>
        <w:br/>
      </w:r>
      <w:r>
        <w:rPr>
          <w:rStyle w:val="VerbatimChar"/>
        </w:rPr>
        <w:t xml:space="preserve"> 291.951  291.4    290.903  290.225     276.346  275.495  277.164  267.122</w:t>
      </w:r>
      <w:r>
        <w:br/>
      </w:r>
      <w:r>
        <w:rPr>
          <w:rStyle w:val="VerbatimChar"/>
        </w:rPr>
        <w:t xml:space="preserve"> 291.863  291.345  290.838  290.259     273.48   275.515  272.047  265.985</w:t>
      </w:r>
      <w:r>
        <w:br/>
      </w:r>
      <w:r>
        <w:rPr>
          <w:rStyle w:val="VerbatimChar"/>
        </w:rPr>
        <w:t xml:space="preserve"> 291.766  291.077  290.567  290.011     271.465  267.814  267.113  264.443</w:t>
      </w:r>
      <w:r>
        <w:br/>
      </w:r>
      <w:r>
        <w:rPr>
          <w:rStyle w:val="VerbatimChar"/>
        </w:rPr>
        <w:t xml:space="preserve"> 291.881  291.056  290.586  289.916  …  271.646  268.189  264.422  265.794</w:t>
      </w:r>
      <w:r>
        <w:br/>
      </w:r>
      <w:r>
        <w:rPr>
          <w:rStyle w:val="VerbatimChar"/>
        </w:rPr>
        <w:t xml:space="preserve"> 291.708  291.118  290.412  289.799     272.239  269.255  262.132  270.138</w:t>
      </w:r>
      <w:r>
        <w:br/>
      </w:r>
      <w:r>
        <w:rPr>
          <w:rStyle w:val="VerbatimChar"/>
        </w:rPr>
        <w:t xml:space="preserve"> 291.668  291.204  290.597  289.866     272.042  270.447  262.702  268.488</w:t>
      </w:r>
      <w:r>
        <w:br/>
      </w:r>
      <w:r>
        <w:rPr>
          <w:rStyle w:val="VerbatimChar"/>
        </w:rPr>
        <w:t xml:space="preserve">   ⋮                                 ⋱                      ⋮      </w:t>
      </w:r>
      <w:r>
        <w:br/>
      </w:r>
      <w:r>
        <w:rPr>
          <w:rStyle w:val="VerbatimChar"/>
        </w:rPr>
        <w:t xml:space="preserve"> 296.706  296.252  296.054  295.417     259.962  257.176  256.015  254.724</w:t>
      </w:r>
      <w:r>
        <w:br/>
      </w:r>
      <w:r>
        <w:rPr>
          <w:rStyle w:val="VerbatimChar"/>
        </w:rPr>
        <w:t xml:space="preserve"> 296.738  296.311  295.849  295.48   …  259.837  258.137  256.466  255.461</w:t>
      </w:r>
      <w:r>
        <w:br/>
      </w:r>
      <w:r>
        <w:rPr>
          <w:rStyle w:val="VerbatimChar"/>
        </w:rPr>
        <w:t xml:space="preserve"> 296.553  296.254  295.659  295.06      260.777  259.073  257.772  256.018</w:t>
      </w:r>
      <w:r>
        <w:br/>
      </w:r>
      <w:r>
        <w:rPr>
          <w:rStyle w:val="VerbatimChar"/>
        </w:rPr>
        <w:t xml:space="preserve"> 296.313  296.189  295.796  294.992     263.5    261.169  259.561  256.89</w:t>
      </w:r>
      <w:r>
        <w:br/>
      </w:r>
      <w:r>
        <w:rPr>
          <w:rStyle w:val="VerbatimChar"/>
        </w:rPr>
        <w:t xml:space="preserve"> 296.2    296.018  295.806  295.043     264.401  263.265  261.323  258.148</w:t>
      </w:r>
      <w:r>
        <w:br/>
      </w:r>
      <w:r>
        <w:rPr>
          <w:rStyle w:val="VerbatimChar"/>
        </w:rPr>
        <w:t xml:space="preserve"> 296.159  295.651  295.366  295.022     267.018  262.964  260.959  260.397</w:t>
      </w:r>
      <w:r>
        <w:br/>
      </w:r>
      <w:r>
        <w:rPr>
          <w:rStyle w:val="VerbatimChar"/>
        </w:rPr>
        <w:t xml:space="preserve"> 296.183  295.611  295.008  294.858  …  268.125  266.212  262.96   262.164</w:t>
      </w:r>
      <w:r>
        <w:br/>
      </w:r>
      <w:r>
        <w:rPr>
          <w:rStyle w:val="VerbatimChar"/>
        </w:rPr>
        <w:t xml:space="preserve"> 296.218  295.709  295.117  294.904     269.535  267.92   266.898  265.204</w:t>
      </w:r>
      <w:r>
        <w:br/>
      </w:r>
      <w:r>
        <w:rPr>
          <w:rStyle w:val="VerbatimChar"/>
        </w:rPr>
        <w:t xml:space="preserve"> 296.031  295.801  295.338  295.0       270.612  267.397  270.288  266.62</w:t>
      </w:r>
      <w:r>
        <w:br/>
      </w:r>
      <w:r>
        <w:rPr>
          <w:rStyle w:val="VerbatimChar"/>
        </w:rPr>
        <w:t xml:space="preserve"> 295.927  295.394  295.363  294.948     269.627  269.611  269.976  269.854</w:t>
      </w:r>
      <w:r>
        <w:br/>
      </w:r>
      <w:r>
        <w:rPr>
          <w:rStyle w:val="VerbatimChar"/>
        </w:rPr>
        <w:t xml:space="preserve"> 296.134  295.398  295.017  294.756     271.978  271.024  267.79   272.767</w:t>
      </w:r>
      <w:r>
        <w:br/>
      </w:r>
      <w:r>
        <w:rPr>
          <w:rStyle w:val="VerbatimChar"/>
        </w:rPr>
        <w:t xml:space="preserve"> 296.514  295.456  294.966  294.646  …  273.845  272.178  270.575  273.325</w:t>
      </w:r>
      <w:r>
        <w:br/>
      </w:r>
      <w:r>
        <w:br/>
      </w:r>
      <w:r>
        <w:rPr>
          <w:rStyle w:val="VerbatimChar"/>
        </w:rPr>
        <w:t>[:, :, 11322] =</w:t>
      </w:r>
      <w:r>
        <w:br/>
      </w:r>
      <w:r>
        <w:rPr>
          <w:rStyle w:val="VerbatimChar"/>
        </w:rPr>
        <w:t xml:space="preserve"> 291.675  291.244  290.693  290.118  …  284.33   283.807  283.454  282.695</w:t>
      </w:r>
      <w:r>
        <w:br/>
      </w:r>
      <w:r>
        <w:rPr>
          <w:rStyle w:val="VerbatimChar"/>
        </w:rPr>
        <w:t xml:space="preserve"> 291.638  291.124  290.735  290.006     284.619  284.088  283.494  282.797</w:t>
      </w:r>
      <w:r>
        <w:br/>
      </w:r>
      <w:r>
        <w:rPr>
          <w:rStyle w:val="VerbatimChar"/>
        </w:rPr>
        <w:t xml:space="preserve"> 291.459  290.927  290.556  290.025     284.666  284.119  283.699  282.051</w:t>
      </w:r>
      <w:r>
        <w:br/>
      </w:r>
      <w:r>
        <w:rPr>
          <w:rStyle w:val="VerbatimChar"/>
        </w:rPr>
        <w:t xml:space="preserve"> 291.339  290.729  290.288  289.807     284.287  283.876  283.249  278.642</w:t>
      </w:r>
      <w:r>
        <w:br/>
      </w:r>
      <w:r>
        <w:rPr>
          <w:rStyle w:val="VerbatimChar"/>
        </w:rPr>
        <w:t xml:space="preserve"> 291.275  290.687  290.234  289.737     283.858  283.564  281.502  274.259</w:t>
      </w:r>
      <w:r>
        <w:br/>
      </w:r>
      <w:r>
        <w:rPr>
          <w:rStyle w:val="VerbatimChar"/>
        </w:rPr>
        <w:t xml:space="preserve"> 291.183  290.696  290.086  289.6    …  283.325  281.96   277.877  277.213</w:t>
      </w:r>
      <w:r>
        <w:br/>
      </w:r>
      <w:r>
        <w:rPr>
          <w:rStyle w:val="VerbatimChar"/>
        </w:rPr>
        <w:t xml:space="preserve"> 291.008  290.625  290.055  289.414     280.043  277.878  276.108  273.822</w:t>
      </w:r>
      <w:r>
        <w:br/>
      </w:r>
      <w:r>
        <w:rPr>
          <w:rStyle w:val="VerbatimChar"/>
        </w:rPr>
        <w:t xml:space="preserve"> 290.993  290.555  290.085  289.48      278.029  276.656  278.532  269.388</w:t>
      </w:r>
      <w:r>
        <w:br/>
      </w:r>
      <w:r>
        <w:rPr>
          <w:rStyle w:val="VerbatimChar"/>
        </w:rPr>
        <w:lastRenderedPageBreak/>
        <w:t xml:space="preserve"> 290.814  290.439  289.926  289.549     275.845  278.039  274.186  268.401</w:t>
      </w:r>
      <w:r>
        <w:br/>
      </w:r>
      <w:r>
        <w:rPr>
          <w:rStyle w:val="VerbatimChar"/>
        </w:rPr>
        <w:t xml:space="preserve"> 290.636  290.215  289.715  289.329     271.648  269.486  269.451  269.087</w:t>
      </w:r>
      <w:r>
        <w:br/>
      </w:r>
      <w:r>
        <w:rPr>
          <w:rStyle w:val="VerbatimChar"/>
        </w:rPr>
        <w:t xml:space="preserve"> 290.793  290.237  289.809  289.355  …  271.551  269.1    266.113  267.778</w:t>
      </w:r>
      <w:r>
        <w:br/>
      </w:r>
      <w:r>
        <w:rPr>
          <w:rStyle w:val="VerbatimChar"/>
        </w:rPr>
        <w:t xml:space="preserve"> 290.767  290.351  289.823  289.508     272.871  270.484  267.643  269.398</w:t>
      </w:r>
      <w:r>
        <w:br/>
      </w:r>
      <w:r>
        <w:rPr>
          <w:rStyle w:val="VerbatimChar"/>
        </w:rPr>
        <w:t xml:space="preserve"> 290.912  290.546  290.15   289.631     273.329  270.573  268.369  268.037</w:t>
      </w:r>
      <w:r>
        <w:br/>
      </w:r>
      <w:r>
        <w:rPr>
          <w:rStyle w:val="VerbatimChar"/>
        </w:rPr>
        <w:t xml:space="preserve">   ⋮                                 ⋱                      ⋮      </w:t>
      </w:r>
      <w:r>
        <w:br/>
      </w:r>
      <w:r>
        <w:rPr>
          <w:rStyle w:val="VerbatimChar"/>
        </w:rPr>
        <w:t xml:space="preserve"> 297.365  297.024  296.416  295.853     261.766  261.219  261.78   260.849</w:t>
      </w:r>
      <w:r>
        <w:br/>
      </w:r>
      <w:r>
        <w:rPr>
          <w:rStyle w:val="VerbatimChar"/>
        </w:rPr>
        <w:t xml:space="preserve"> 297.284  297.105  296.281  295.793  …  261.077  261.094  260.867  260.457</w:t>
      </w:r>
      <w:r>
        <w:br/>
      </w:r>
      <w:r>
        <w:rPr>
          <w:rStyle w:val="VerbatimChar"/>
        </w:rPr>
        <w:t xml:space="preserve"> 296.835  296.927  296.24   295.496     261.361  260.955  260.88   260.152</w:t>
      </w:r>
      <w:r>
        <w:br/>
      </w:r>
      <w:r>
        <w:rPr>
          <w:rStyle w:val="VerbatimChar"/>
        </w:rPr>
        <w:t xml:space="preserve"> 296.746  296.675  296.327  295.493     261.223  260.307  261.335  259.396</w:t>
      </w:r>
      <w:r>
        <w:br/>
      </w:r>
      <w:r>
        <w:rPr>
          <w:rStyle w:val="VerbatimChar"/>
        </w:rPr>
        <w:t xml:space="preserve"> 296.827  296.535  296.27   295.359     259.957  262.272  260.591  258.555</w:t>
      </w:r>
      <w:r>
        <w:br/>
      </w:r>
      <w:r>
        <w:rPr>
          <w:rStyle w:val="VerbatimChar"/>
        </w:rPr>
        <w:t xml:space="preserve"> 296.904  296.396  295.996  295.238     262.154  262.371  259.484  258.313</w:t>
      </w:r>
      <w:r>
        <w:br/>
      </w:r>
      <w:r>
        <w:rPr>
          <w:rStyle w:val="VerbatimChar"/>
        </w:rPr>
        <w:t xml:space="preserve"> 297.092  296.366  296.026  295.423  …  263.12   264.578  260.037  257.694</w:t>
      </w:r>
      <w:r>
        <w:br/>
      </w:r>
      <w:r>
        <w:rPr>
          <w:rStyle w:val="VerbatimChar"/>
        </w:rPr>
        <w:t xml:space="preserve"> 297.123  296.372  295.935  295.549     264.277  265.655  261.921  258.637</w:t>
      </w:r>
      <w:r>
        <w:br/>
      </w:r>
      <w:r>
        <w:rPr>
          <w:rStyle w:val="VerbatimChar"/>
        </w:rPr>
        <w:t xml:space="preserve"> 297.015  296.461  295.984  295.273     265.27   262.822  264.266  257.826</w:t>
      </w:r>
      <w:r>
        <w:br/>
      </w:r>
      <w:r>
        <w:rPr>
          <w:rStyle w:val="VerbatimChar"/>
        </w:rPr>
        <w:t xml:space="preserve"> 296.954  296.401  295.905  295.263     262.724  263.549  262.982  260.428</w:t>
      </w:r>
      <w:r>
        <w:br/>
      </w:r>
      <w:r>
        <w:rPr>
          <w:rStyle w:val="VerbatimChar"/>
        </w:rPr>
        <w:t xml:space="preserve"> 296.988  296.251  295.82   295.059     265.046  264.339  258.888  263.499</w:t>
      </w:r>
      <w:r>
        <w:br/>
      </w:r>
      <w:r>
        <w:rPr>
          <w:rStyle w:val="VerbatimChar"/>
        </w:rPr>
        <w:t xml:space="preserve"> 297.042  296.453  295.664  295.111  …  267.135  264.64   262.213  264.321</w:t>
      </w:r>
      <w:r>
        <w:br/>
      </w:r>
      <w:r>
        <w:br/>
      </w:r>
      <w:r>
        <w:rPr>
          <w:rStyle w:val="VerbatimChar"/>
        </w:rPr>
        <w:t>[:, :, 11323] =</w:t>
      </w:r>
      <w:r>
        <w:br/>
      </w:r>
      <w:r>
        <w:rPr>
          <w:rStyle w:val="VerbatimChar"/>
        </w:rPr>
        <w:t xml:space="preserve"> 291.774  291.151  290.55   289.908  …  283.203  282.718  282.494  281.865</w:t>
      </w:r>
      <w:r>
        <w:br/>
      </w:r>
      <w:r>
        <w:rPr>
          <w:rStyle w:val="VerbatimChar"/>
        </w:rPr>
        <w:t xml:space="preserve"> 291.594  291.005  290.481  289.796     283.345  282.91   282.385  281.928</w:t>
      </w:r>
      <w:r>
        <w:br/>
      </w:r>
      <w:r>
        <w:rPr>
          <w:rStyle w:val="VerbatimChar"/>
        </w:rPr>
        <w:t xml:space="preserve"> 291.487  290.811  290.333  289.812     283.358  282.885  282.493  281.391</w:t>
      </w:r>
      <w:r>
        <w:br/>
      </w:r>
      <w:r>
        <w:rPr>
          <w:rStyle w:val="VerbatimChar"/>
        </w:rPr>
        <w:t xml:space="preserve"> 291.44   290.592  290.157  289.712     283.039  282.664  282.322  277.147</w:t>
      </w:r>
      <w:r>
        <w:br/>
      </w:r>
      <w:r>
        <w:rPr>
          <w:rStyle w:val="VerbatimChar"/>
        </w:rPr>
        <w:t xml:space="preserve"> 291.421  290.604  290.185  289.702     282.896  282.677  281.453  273.488</w:t>
      </w:r>
      <w:r>
        <w:br/>
      </w:r>
      <w:r>
        <w:rPr>
          <w:rStyle w:val="VerbatimChar"/>
        </w:rPr>
        <w:t xml:space="preserve"> 291.309  290.675  290.081  289.698  …  283.04   282.356  277.836  278.218</w:t>
      </w:r>
      <w:r>
        <w:br/>
      </w:r>
      <w:r>
        <w:rPr>
          <w:rStyle w:val="VerbatimChar"/>
        </w:rPr>
        <w:t xml:space="preserve"> 291.11   290.696  290.03   289.573     282.558  279.543  277.388  274.79</w:t>
      </w:r>
      <w:r>
        <w:br/>
      </w:r>
      <w:r>
        <w:rPr>
          <w:rStyle w:val="VerbatimChar"/>
        </w:rPr>
        <w:t xml:space="preserve"> 291.102  290.633  290.155  289.68      281.171  277.882  280.04   270.597</w:t>
      </w:r>
      <w:r>
        <w:br/>
      </w:r>
      <w:r>
        <w:rPr>
          <w:rStyle w:val="VerbatimChar"/>
        </w:rPr>
        <w:t xml:space="preserve"> 291.018  290.572  290.151  289.834     276.956  279.499  275.509  270.136</w:t>
      </w:r>
      <w:r>
        <w:br/>
      </w:r>
      <w:r>
        <w:rPr>
          <w:rStyle w:val="VerbatimChar"/>
        </w:rPr>
        <w:t xml:space="preserve"> 290.834  290.32   289.928  289.74      272.916  270.73   270.445  269.917</w:t>
      </w:r>
      <w:r>
        <w:br/>
      </w:r>
      <w:r>
        <w:rPr>
          <w:rStyle w:val="VerbatimChar"/>
        </w:rPr>
        <w:t xml:space="preserve"> 291.09   290.435  290.068  289.682  …  273.183  270.619  267.296  269.064</w:t>
      </w:r>
      <w:r>
        <w:br/>
      </w:r>
      <w:r>
        <w:rPr>
          <w:rStyle w:val="VerbatimChar"/>
        </w:rPr>
        <w:t xml:space="preserve"> 290.948  290.511  290.036  289.703     274.75   272.227  269.929  269.733</w:t>
      </w:r>
      <w:r>
        <w:br/>
      </w:r>
      <w:r>
        <w:rPr>
          <w:rStyle w:val="VerbatimChar"/>
        </w:rPr>
        <w:t xml:space="preserve"> 291.055  290.687  290.315  289.763     276.692  274.161  270.913  269.133</w:t>
      </w:r>
      <w:r>
        <w:br/>
      </w:r>
      <w:r>
        <w:rPr>
          <w:rStyle w:val="VerbatimChar"/>
        </w:rPr>
        <w:t xml:space="preserve">   ⋮                                 ⋱                      ⋮      </w:t>
      </w:r>
      <w:r>
        <w:br/>
      </w:r>
      <w:r>
        <w:rPr>
          <w:rStyle w:val="VerbatimChar"/>
        </w:rPr>
        <w:t xml:space="preserve"> 297.955  297.277  297.414  297.313     268.518  265.49   263.801  262.444</w:t>
      </w:r>
      <w:r>
        <w:br/>
      </w:r>
      <w:r>
        <w:rPr>
          <w:rStyle w:val="VerbatimChar"/>
        </w:rPr>
        <w:t xml:space="preserve"> 297.892  297.257  297.253  297.062  …  268.339  266.038  263.933  262.832</w:t>
      </w:r>
      <w:r>
        <w:br/>
      </w:r>
      <w:r>
        <w:rPr>
          <w:rStyle w:val="VerbatimChar"/>
        </w:rPr>
        <w:t xml:space="preserve"> 297.501  297.192  297.13   296.549     268.234  266.243  264.525  262.77</w:t>
      </w:r>
      <w:r>
        <w:br/>
      </w:r>
      <w:r>
        <w:rPr>
          <w:rStyle w:val="VerbatimChar"/>
        </w:rPr>
        <w:t xml:space="preserve"> 297.179  297.201  297.228  296.111     268.86   267.015  265.534  262.895</w:t>
      </w:r>
      <w:r>
        <w:br/>
      </w:r>
      <w:r>
        <w:rPr>
          <w:rStyle w:val="VerbatimChar"/>
        </w:rPr>
        <w:t xml:space="preserve"> 297.17   297.163  296.891  295.588     268.774  267.868  266.937  263.223</w:t>
      </w:r>
      <w:r>
        <w:br/>
      </w:r>
      <w:r>
        <w:rPr>
          <w:rStyle w:val="VerbatimChar"/>
        </w:rPr>
        <w:t xml:space="preserve"> 297.088  297.009  296.356  295.19      269.631  267.224  265.571  263.81</w:t>
      </w:r>
      <w:r>
        <w:br/>
      </w:r>
      <w:r>
        <w:rPr>
          <w:rStyle w:val="VerbatimChar"/>
        </w:rPr>
        <w:t xml:space="preserve"> 297.046  296.83   296.178  295.108  …  269.924  268.883  265.322  263.314</w:t>
      </w:r>
      <w:r>
        <w:br/>
      </w:r>
      <w:r>
        <w:rPr>
          <w:rStyle w:val="VerbatimChar"/>
        </w:rPr>
        <w:t xml:space="preserve"> 296.899  296.711  296.103  295.016     270.069  270.182  267.634  263.746</w:t>
      </w:r>
      <w:r>
        <w:br/>
      </w:r>
      <w:r>
        <w:rPr>
          <w:rStyle w:val="VerbatimChar"/>
        </w:rPr>
        <w:t xml:space="preserve"> 296.787  296.384  295.856  294.845     270.895  267.772  271.002  262.942</w:t>
      </w:r>
      <w:r>
        <w:br/>
      </w:r>
      <w:r>
        <w:rPr>
          <w:rStyle w:val="VerbatimChar"/>
        </w:rPr>
        <w:t xml:space="preserve"> 296.716  296.099  295.647  294.587     269.738  268.987  269.093  265.283</w:t>
      </w:r>
      <w:r>
        <w:br/>
      </w:r>
      <w:r>
        <w:rPr>
          <w:rStyle w:val="VerbatimChar"/>
        </w:rPr>
        <w:t xml:space="preserve"> 296.537  296.017  295.429  294.308     271.589  269.24   264.614  269.53</w:t>
      </w:r>
      <w:r>
        <w:br/>
      </w:r>
      <w:r>
        <w:rPr>
          <w:rStyle w:val="VerbatimChar"/>
        </w:rPr>
        <w:t xml:space="preserve"> 296.327  295.79   295.23   294.288  …  272.745  270.929  267.226  269.551</w:t>
      </w:r>
    </w:p>
    <w:p w14:paraId="57D1A637" w14:textId="77777777" w:rsidR="007433CD" w:rsidRDefault="00000000">
      <w:pPr>
        <w:pStyle w:val="Heading2"/>
      </w:pPr>
      <w:bookmarkStart w:id="34" w:name="X7c1f3ccda72a9dd571435cc11011b0139fbed87"/>
      <w:bookmarkStart w:id="35" w:name="_Toc150707746"/>
      <w:bookmarkEnd w:id="32"/>
      <w:r>
        <w:lastRenderedPageBreak/>
        <w:t>3.2 We now visualize the daily temperature data over North America in a heatmap for a certain day. The heatmap clearly shows the air temperature difference due to geographical differences in the region- for instance, showing lower temperature or colder weather in the north region while it gets warmer around the south.</w:t>
      </w:r>
      <w:bookmarkEnd w:id="35"/>
    </w:p>
    <w:p w14:paraId="57D1A638" w14:textId="77777777" w:rsidR="007433CD" w:rsidRDefault="00000000">
      <w:pPr>
        <w:pStyle w:val="SourceCode"/>
      </w:pPr>
      <w:r>
        <w:rPr>
          <w:rStyle w:val="VerbatimChar"/>
        </w:rPr>
        <w:t>66-element Vector{Float32}:</w:t>
      </w:r>
      <w:r>
        <w:br/>
      </w:r>
      <w:r>
        <w:rPr>
          <w:rStyle w:val="VerbatimChar"/>
        </w:rPr>
        <w:t xml:space="preserve"> -130.0</w:t>
      </w:r>
      <w:r>
        <w:br/>
      </w:r>
      <w:r>
        <w:rPr>
          <w:rStyle w:val="VerbatimChar"/>
        </w:rPr>
        <w:t xml:space="preserve"> -129.0</w:t>
      </w:r>
      <w:r>
        <w:br/>
      </w:r>
      <w:r>
        <w:rPr>
          <w:rStyle w:val="VerbatimChar"/>
        </w:rPr>
        <w:t xml:space="preserve"> -128.0</w:t>
      </w:r>
      <w:r>
        <w:br/>
      </w:r>
      <w:r>
        <w:rPr>
          <w:rStyle w:val="VerbatimChar"/>
        </w:rPr>
        <w:t xml:space="preserve"> -127.0</w:t>
      </w:r>
      <w:r>
        <w:br/>
      </w:r>
      <w:r>
        <w:rPr>
          <w:rStyle w:val="VerbatimChar"/>
        </w:rPr>
        <w:t xml:space="preserve"> -126.0</w:t>
      </w:r>
      <w:r>
        <w:br/>
      </w:r>
      <w:r>
        <w:rPr>
          <w:rStyle w:val="VerbatimChar"/>
        </w:rPr>
        <w:t xml:space="preserve"> -125.0</w:t>
      </w:r>
      <w:r>
        <w:br/>
      </w:r>
      <w:r>
        <w:rPr>
          <w:rStyle w:val="VerbatimChar"/>
        </w:rPr>
        <w:t xml:space="preserve"> -124.0</w:t>
      </w:r>
      <w:r>
        <w:br/>
      </w:r>
      <w:r>
        <w:rPr>
          <w:rStyle w:val="VerbatimChar"/>
        </w:rPr>
        <w:t xml:space="preserve"> -123.0</w:t>
      </w:r>
      <w:r>
        <w:br/>
      </w:r>
      <w:r>
        <w:rPr>
          <w:rStyle w:val="VerbatimChar"/>
        </w:rPr>
        <w:t xml:space="preserve"> -122.0</w:t>
      </w:r>
      <w:r>
        <w:br/>
      </w:r>
      <w:r>
        <w:rPr>
          <w:rStyle w:val="VerbatimChar"/>
        </w:rPr>
        <w:t xml:space="preserve"> -121.0</w:t>
      </w:r>
      <w:r>
        <w:br/>
      </w:r>
      <w:r>
        <w:rPr>
          <w:rStyle w:val="VerbatimChar"/>
        </w:rPr>
        <w:t xml:space="preserve"> -120.0</w:t>
      </w:r>
      <w:r>
        <w:br/>
      </w:r>
      <w:r>
        <w:rPr>
          <w:rStyle w:val="VerbatimChar"/>
        </w:rPr>
        <w:t xml:space="preserve"> -119.0</w:t>
      </w:r>
      <w:r>
        <w:br/>
      </w:r>
      <w:r>
        <w:rPr>
          <w:rStyle w:val="VerbatimChar"/>
        </w:rPr>
        <w:t xml:space="preserve"> -118.0</w:t>
      </w:r>
      <w:r>
        <w:br/>
      </w:r>
      <w:r>
        <w:rPr>
          <w:rStyle w:val="VerbatimChar"/>
        </w:rPr>
        <w:t xml:space="preserve">    ⋮</w:t>
      </w:r>
      <w:r>
        <w:br/>
      </w:r>
      <w:r>
        <w:rPr>
          <w:rStyle w:val="VerbatimChar"/>
        </w:rPr>
        <w:t xml:space="preserve">  -76.0</w:t>
      </w:r>
      <w:r>
        <w:br/>
      </w:r>
      <w:r>
        <w:rPr>
          <w:rStyle w:val="VerbatimChar"/>
        </w:rPr>
        <w:t xml:space="preserve">  -75.0</w:t>
      </w:r>
      <w:r>
        <w:br/>
      </w:r>
      <w:r>
        <w:rPr>
          <w:rStyle w:val="VerbatimChar"/>
        </w:rPr>
        <w:t xml:space="preserve">  -74.0</w:t>
      </w:r>
      <w:r>
        <w:br/>
      </w:r>
      <w:r>
        <w:rPr>
          <w:rStyle w:val="VerbatimChar"/>
        </w:rPr>
        <w:t xml:space="preserve">  -73.0</w:t>
      </w:r>
      <w:r>
        <w:br/>
      </w:r>
      <w:r>
        <w:rPr>
          <w:rStyle w:val="VerbatimChar"/>
        </w:rPr>
        <w:t xml:space="preserve">  -72.0</w:t>
      </w:r>
      <w:r>
        <w:br/>
      </w:r>
      <w:r>
        <w:rPr>
          <w:rStyle w:val="VerbatimChar"/>
        </w:rPr>
        <w:t xml:space="preserve">  -71.0</w:t>
      </w:r>
      <w:r>
        <w:br/>
      </w:r>
      <w:r>
        <w:rPr>
          <w:rStyle w:val="VerbatimChar"/>
        </w:rPr>
        <w:t xml:space="preserve">  -70.0</w:t>
      </w:r>
      <w:r>
        <w:br/>
      </w:r>
      <w:r>
        <w:rPr>
          <w:rStyle w:val="VerbatimChar"/>
        </w:rPr>
        <w:t xml:space="preserve">  -69.0</w:t>
      </w:r>
      <w:r>
        <w:br/>
      </w:r>
      <w:r>
        <w:rPr>
          <w:rStyle w:val="VerbatimChar"/>
        </w:rPr>
        <w:t xml:space="preserve">  -68.0</w:t>
      </w:r>
      <w:r>
        <w:br/>
      </w:r>
      <w:r>
        <w:rPr>
          <w:rStyle w:val="VerbatimChar"/>
        </w:rPr>
        <w:t xml:space="preserve">  -67.0</w:t>
      </w:r>
      <w:r>
        <w:br/>
      </w:r>
      <w:r>
        <w:rPr>
          <w:rStyle w:val="VerbatimChar"/>
        </w:rPr>
        <w:t xml:space="preserve">  -66.0</w:t>
      </w:r>
      <w:r>
        <w:br/>
      </w:r>
      <w:r>
        <w:rPr>
          <w:rStyle w:val="VerbatimChar"/>
        </w:rPr>
        <w:t xml:space="preserve">  -65.0</w:t>
      </w:r>
    </w:p>
    <w:p w14:paraId="57D1A639" w14:textId="77777777" w:rsidR="007433CD" w:rsidRDefault="00000000">
      <w:pPr>
        <w:pStyle w:val="SourceCode"/>
      </w:pPr>
      <w:r>
        <w:rPr>
          <w:rStyle w:val="VerbatimChar"/>
        </w:rPr>
        <w:t>27-element Vector{Float32}:</w:t>
      </w:r>
      <w:r>
        <w:br/>
      </w:r>
      <w:r>
        <w:rPr>
          <w:rStyle w:val="VerbatimChar"/>
        </w:rPr>
        <w:t xml:space="preserve"> 24.0</w:t>
      </w:r>
      <w:r>
        <w:br/>
      </w:r>
      <w:r>
        <w:rPr>
          <w:rStyle w:val="VerbatimChar"/>
        </w:rPr>
        <w:t xml:space="preserve"> 25.0</w:t>
      </w:r>
      <w:r>
        <w:br/>
      </w:r>
      <w:r>
        <w:rPr>
          <w:rStyle w:val="VerbatimChar"/>
        </w:rPr>
        <w:t xml:space="preserve"> 26.0</w:t>
      </w:r>
      <w:r>
        <w:br/>
      </w:r>
      <w:r>
        <w:rPr>
          <w:rStyle w:val="VerbatimChar"/>
        </w:rPr>
        <w:t xml:space="preserve"> 27.0</w:t>
      </w:r>
      <w:r>
        <w:br/>
      </w:r>
      <w:r>
        <w:rPr>
          <w:rStyle w:val="VerbatimChar"/>
        </w:rPr>
        <w:t xml:space="preserve"> 28.0</w:t>
      </w:r>
      <w:r>
        <w:br/>
      </w:r>
      <w:r>
        <w:rPr>
          <w:rStyle w:val="VerbatimChar"/>
        </w:rPr>
        <w:t xml:space="preserve"> 29.0</w:t>
      </w:r>
      <w:r>
        <w:br/>
      </w:r>
      <w:r>
        <w:rPr>
          <w:rStyle w:val="VerbatimChar"/>
        </w:rPr>
        <w:t xml:space="preserve"> 30.0</w:t>
      </w:r>
      <w:r>
        <w:br/>
      </w:r>
      <w:r>
        <w:rPr>
          <w:rStyle w:val="VerbatimChar"/>
        </w:rPr>
        <w:t xml:space="preserve"> 31.0</w:t>
      </w:r>
      <w:r>
        <w:br/>
      </w:r>
      <w:r>
        <w:rPr>
          <w:rStyle w:val="VerbatimChar"/>
        </w:rPr>
        <w:t xml:space="preserve"> 32.0</w:t>
      </w:r>
      <w:r>
        <w:br/>
      </w:r>
      <w:r>
        <w:rPr>
          <w:rStyle w:val="VerbatimChar"/>
        </w:rPr>
        <w:t xml:space="preserve"> 33.0</w:t>
      </w:r>
      <w:r>
        <w:br/>
      </w:r>
      <w:r>
        <w:rPr>
          <w:rStyle w:val="VerbatimChar"/>
        </w:rPr>
        <w:t xml:space="preserve"> 34.0</w:t>
      </w:r>
      <w:r>
        <w:br/>
      </w:r>
      <w:r>
        <w:rPr>
          <w:rStyle w:val="VerbatimChar"/>
        </w:rPr>
        <w:t xml:space="preserve"> 35.0</w:t>
      </w:r>
      <w:r>
        <w:br/>
      </w:r>
      <w:r>
        <w:rPr>
          <w:rStyle w:val="VerbatimChar"/>
        </w:rPr>
        <w:t xml:space="preserve"> 36.0</w:t>
      </w:r>
      <w:r>
        <w:br/>
      </w:r>
      <w:r>
        <w:rPr>
          <w:rStyle w:val="VerbatimChar"/>
        </w:rPr>
        <w:t xml:space="preserve">  ⋮</w:t>
      </w:r>
      <w:r>
        <w:br/>
      </w:r>
      <w:r>
        <w:rPr>
          <w:rStyle w:val="VerbatimChar"/>
        </w:rPr>
        <w:lastRenderedPageBreak/>
        <w:t xml:space="preserve"> 39.0</w:t>
      </w:r>
      <w:r>
        <w:br/>
      </w:r>
      <w:r>
        <w:rPr>
          <w:rStyle w:val="VerbatimChar"/>
        </w:rPr>
        <w:t xml:space="preserve"> 40.0</w:t>
      </w:r>
      <w:r>
        <w:br/>
      </w:r>
      <w:r>
        <w:rPr>
          <w:rStyle w:val="VerbatimChar"/>
        </w:rPr>
        <w:t xml:space="preserve"> 41.0</w:t>
      </w:r>
      <w:r>
        <w:br/>
      </w:r>
      <w:r>
        <w:rPr>
          <w:rStyle w:val="VerbatimChar"/>
        </w:rPr>
        <w:t xml:space="preserve"> 42.0</w:t>
      </w:r>
      <w:r>
        <w:br/>
      </w:r>
      <w:r>
        <w:rPr>
          <w:rStyle w:val="VerbatimChar"/>
        </w:rPr>
        <w:t xml:space="preserve"> 43.0</w:t>
      </w:r>
      <w:r>
        <w:br/>
      </w:r>
      <w:r>
        <w:rPr>
          <w:rStyle w:val="VerbatimChar"/>
        </w:rPr>
        <w:t xml:space="preserve"> 44.0</w:t>
      </w:r>
      <w:r>
        <w:br/>
      </w:r>
      <w:r>
        <w:rPr>
          <w:rStyle w:val="VerbatimChar"/>
        </w:rPr>
        <w:t xml:space="preserve"> 45.0</w:t>
      </w:r>
      <w:r>
        <w:br/>
      </w:r>
      <w:r>
        <w:rPr>
          <w:rStyle w:val="VerbatimChar"/>
        </w:rPr>
        <w:t xml:space="preserve"> 46.0</w:t>
      </w:r>
      <w:r>
        <w:br/>
      </w:r>
      <w:r>
        <w:rPr>
          <w:rStyle w:val="VerbatimChar"/>
        </w:rPr>
        <w:t xml:space="preserve"> 47.0</w:t>
      </w:r>
      <w:r>
        <w:br/>
      </w:r>
      <w:r>
        <w:rPr>
          <w:rStyle w:val="VerbatimChar"/>
        </w:rPr>
        <w:t xml:space="preserve"> 48.0</w:t>
      </w:r>
      <w:r>
        <w:br/>
      </w:r>
      <w:r>
        <w:rPr>
          <w:rStyle w:val="VerbatimChar"/>
        </w:rPr>
        <w:t xml:space="preserve"> 49.0</w:t>
      </w:r>
      <w:r>
        <w:br/>
      </w:r>
      <w:r>
        <w:rPr>
          <w:rStyle w:val="VerbatimChar"/>
        </w:rPr>
        <w:t xml:space="preserve"> 50.0</w:t>
      </w:r>
    </w:p>
    <w:p w14:paraId="57D1A63A" w14:textId="77777777" w:rsidR="007433CD" w:rsidRDefault="00000000">
      <w:pPr>
        <w:pStyle w:val="FirstParagraph"/>
      </w:pPr>
      <w:r>
        <w:rPr>
          <w:noProof/>
        </w:rPr>
        <w:drawing>
          <wp:inline distT="0" distB="0" distL="0" distR="0" wp14:anchorId="57D1D2D9" wp14:editId="57D1D2DA">
            <wp:extent cx="4572000" cy="365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emplate_works_PCA_KNN_baseline_final_for_rendering_files/figure-docx/cell-11-output-3.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7D1A63B" w14:textId="77777777" w:rsidR="007433CD" w:rsidRDefault="00000000">
      <w:pPr>
        <w:pStyle w:val="Heading3"/>
      </w:pPr>
      <w:bookmarkStart w:id="36" w:name="Xe9e4cafb105b86adcc67bbbbe56369ba0055205"/>
      <w:bookmarkStart w:id="37" w:name="_Toc150707747"/>
      <w:r>
        <w:t>3.2.1 Since we are interested in downscaling over Texas, we subset the temperature data around Texas, as can be seen in the two variables called “temp_long_tx” and “temp_lat_tx”.</w:t>
      </w:r>
      <w:bookmarkEnd w:id="37"/>
    </w:p>
    <w:p w14:paraId="57D1A63C" w14:textId="77777777" w:rsidR="007433CD" w:rsidRDefault="00000000">
      <w:pPr>
        <w:pStyle w:val="SourceCode"/>
      </w:pPr>
      <w:r>
        <w:rPr>
          <w:rStyle w:val="VerbatimChar"/>
        </w:rPr>
        <w:t>66-element Vector{Float32}:</w:t>
      </w:r>
      <w:r>
        <w:br/>
      </w:r>
      <w:r>
        <w:rPr>
          <w:rStyle w:val="VerbatimChar"/>
        </w:rPr>
        <w:t xml:space="preserve"> -130.0</w:t>
      </w:r>
      <w:r>
        <w:br/>
      </w:r>
      <w:r>
        <w:rPr>
          <w:rStyle w:val="VerbatimChar"/>
        </w:rPr>
        <w:t xml:space="preserve"> -129.0</w:t>
      </w:r>
      <w:r>
        <w:br/>
      </w:r>
      <w:r>
        <w:rPr>
          <w:rStyle w:val="VerbatimChar"/>
        </w:rPr>
        <w:t xml:space="preserve"> -128.0</w:t>
      </w:r>
      <w:r>
        <w:br/>
      </w:r>
      <w:r>
        <w:rPr>
          <w:rStyle w:val="VerbatimChar"/>
        </w:rPr>
        <w:t xml:space="preserve"> -127.0</w:t>
      </w:r>
      <w:r>
        <w:br/>
      </w:r>
      <w:r>
        <w:rPr>
          <w:rStyle w:val="VerbatimChar"/>
        </w:rPr>
        <w:t xml:space="preserve"> -126.0</w:t>
      </w:r>
      <w:r>
        <w:br/>
      </w:r>
      <w:r>
        <w:rPr>
          <w:rStyle w:val="VerbatimChar"/>
        </w:rPr>
        <w:t xml:space="preserve"> -125.0</w:t>
      </w:r>
      <w:r>
        <w:br/>
      </w:r>
      <w:r>
        <w:rPr>
          <w:rStyle w:val="VerbatimChar"/>
        </w:rPr>
        <w:t xml:space="preserve"> -124.0</w:t>
      </w:r>
      <w:r>
        <w:br/>
      </w:r>
      <w:r>
        <w:rPr>
          <w:rStyle w:val="VerbatimChar"/>
        </w:rPr>
        <w:t xml:space="preserve"> -123.0</w:t>
      </w:r>
      <w:r>
        <w:br/>
      </w:r>
      <w:r>
        <w:rPr>
          <w:rStyle w:val="VerbatimChar"/>
        </w:rPr>
        <w:t xml:space="preserve"> -122.0</w:t>
      </w:r>
      <w:r>
        <w:br/>
      </w:r>
      <w:r>
        <w:rPr>
          <w:rStyle w:val="VerbatimChar"/>
        </w:rPr>
        <w:t xml:space="preserve"> -121.0</w:t>
      </w:r>
      <w:r>
        <w:br/>
      </w:r>
      <w:r>
        <w:rPr>
          <w:rStyle w:val="VerbatimChar"/>
        </w:rPr>
        <w:t xml:space="preserve"> -120.0</w:t>
      </w:r>
      <w:r>
        <w:br/>
      </w:r>
      <w:r>
        <w:rPr>
          <w:rStyle w:val="VerbatimChar"/>
        </w:rPr>
        <w:lastRenderedPageBreak/>
        <w:t xml:space="preserve"> -119.0</w:t>
      </w:r>
      <w:r>
        <w:br/>
      </w:r>
      <w:r>
        <w:rPr>
          <w:rStyle w:val="VerbatimChar"/>
        </w:rPr>
        <w:t xml:space="preserve"> -118.0</w:t>
      </w:r>
      <w:r>
        <w:br/>
      </w:r>
      <w:r>
        <w:rPr>
          <w:rStyle w:val="VerbatimChar"/>
        </w:rPr>
        <w:t xml:space="preserve">    ⋮</w:t>
      </w:r>
      <w:r>
        <w:br/>
      </w:r>
      <w:r>
        <w:rPr>
          <w:rStyle w:val="VerbatimChar"/>
        </w:rPr>
        <w:t xml:space="preserve">  -76.0</w:t>
      </w:r>
      <w:r>
        <w:br/>
      </w:r>
      <w:r>
        <w:rPr>
          <w:rStyle w:val="VerbatimChar"/>
        </w:rPr>
        <w:t xml:space="preserve">  -75.0</w:t>
      </w:r>
      <w:r>
        <w:br/>
      </w:r>
      <w:r>
        <w:rPr>
          <w:rStyle w:val="VerbatimChar"/>
        </w:rPr>
        <w:t xml:space="preserve">  -74.0</w:t>
      </w:r>
      <w:r>
        <w:br/>
      </w:r>
      <w:r>
        <w:rPr>
          <w:rStyle w:val="VerbatimChar"/>
        </w:rPr>
        <w:t xml:space="preserve">  -73.0</w:t>
      </w:r>
      <w:r>
        <w:br/>
      </w:r>
      <w:r>
        <w:rPr>
          <w:rStyle w:val="VerbatimChar"/>
        </w:rPr>
        <w:t xml:space="preserve">  -72.0</w:t>
      </w:r>
      <w:r>
        <w:br/>
      </w:r>
      <w:r>
        <w:rPr>
          <w:rStyle w:val="VerbatimChar"/>
        </w:rPr>
        <w:t xml:space="preserve">  -71.0</w:t>
      </w:r>
      <w:r>
        <w:br/>
      </w:r>
      <w:r>
        <w:rPr>
          <w:rStyle w:val="VerbatimChar"/>
        </w:rPr>
        <w:t xml:space="preserve">  -70.0</w:t>
      </w:r>
      <w:r>
        <w:br/>
      </w:r>
      <w:r>
        <w:rPr>
          <w:rStyle w:val="VerbatimChar"/>
        </w:rPr>
        <w:t xml:space="preserve">  -69.0</w:t>
      </w:r>
      <w:r>
        <w:br/>
      </w:r>
      <w:r>
        <w:rPr>
          <w:rStyle w:val="VerbatimChar"/>
        </w:rPr>
        <w:t xml:space="preserve">  -68.0</w:t>
      </w:r>
      <w:r>
        <w:br/>
      </w:r>
      <w:r>
        <w:rPr>
          <w:rStyle w:val="VerbatimChar"/>
        </w:rPr>
        <w:t xml:space="preserve">  -67.0</w:t>
      </w:r>
      <w:r>
        <w:br/>
      </w:r>
      <w:r>
        <w:rPr>
          <w:rStyle w:val="VerbatimChar"/>
        </w:rPr>
        <w:t xml:space="preserve">  -66.0</w:t>
      </w:r>
      <w:r>
        <w:br/>
      </w:r>
      <w:r>
        <w:rPr>
          <w:rStyle w:val="VerbatimChar"/>
        </w:rPr>
        <w:t xml:space="preserve">  -65.0</w:t>
      </w:r>
    </w:p>
    <w:p w14:paraId="57D1A63D" w14:textId="77777777" w:rsidR="007433CD" w:rsidRDefault="00000000">
      <w:pPr>
        <w:pStyle w:val="SourceCode"/>
      </w:pPr>
      <w:r>
        <w:rPr>
          <w:rStyle w:val="VerbatimChar"/>
        </w:rPr>
        <w:t>23</w:t>
      </w:r>
    </w:p>
    <w:p w14:paraId="57D1A63E" w14:textId="77777777" w:rsidR="007433CD" w:rsidRDefault="00000000">
      <w:pPr>
        <w:pStyle w:val="SourceCode"/>
      </w:pPr>
      <w:r>
        <w:rPr>
          <w:rStyle w:val="VerbatimChar"/>
        </w:rPr>
        <w:t>38</w:t>
      </w:r>
    </w:p>
    <w:p w14:paraId="57D1A63F" w14:textId="77777777" w:rsidR="007433CD" w:rsidRDefault="00000000">
      <w:pPr>
        <w:pStyle w:val="SourceCode"/>
      </w:pPr>
      <w:r>
        <w:rPr>
          <w:rStyle w:val="VerbatimChar"/>
        </w:rPr>
        <w:t>3</w:t>
      </w:r>
    </w:p>
    <w:p w14:paraId="57D1A640" w14:textId="77777777" w:rsidR="007433CD" w:rsidRDefault="00000000">
      <w:pPr>
        <w:pStyle w:val="SourceCode"/>
      </w:pPr>
      <w:r>
        <w:rPr>
          <w:rStyle w:val="VerbatimChar"/>
        </w:rPr>
        <w:t>14</w:t>
      </w:r>
    </w:p>
    <w:p w14:paraId="57D1A641" w14:textId="77777777" w:rsidR="007433CD" w:rsidRDefault="00000000">
      <w:pPr>
        <w:pStyle w:val="SourceCode"/>
      </w:pPr>
      <w:r>
        <w:rPr>
          <w:rStyle w:val="VerbatimChar"/>
        </w:rPr>
        <w:t>16-element Vector{Float32}:</w:t>
      </w:r>
      <w:r>
        <w:br/>
      </w:r>
      <w:r>
        <w:rPr>
          <w:rStyle w:val="VerbatimChar"/>
        </w:rPr>
        <w:t xml:space="preserve"> -108.0</w:t>
      </w:r>
      <w:r>
        <w:br/>
      </w:r>
      <w:r>
        <w:rPr>
          <w:rStyle w:val="VerbatimChar"/>
        </w:rPr>
        <w:t xml:space="preserve"> -107.0</w:t>
      </w:r>
      <w:r>
        <w:br/>
      </w:r>
      <w:r>
        <w:rPr>
          <w:rStyle w:val="VerbatimChar"/>
        </w:rPr>
        <w:t xml:space="preserve"> -106.0</w:t>
      </w:r>
      <w:r>
        <w:br/>
      </w:r>
      <w:r>
        <w:rPr>
          <w:rStyle w:val="VerbatimChar"/>
        </w:rPr>
        <w:t xml:space="preserve"> -105.0</w:t>
      </w:r>
      <w:r>
        <w:br/>
      </w:r>
      <w:r>
        <w:rPr>
          <w:rStyle w:val="VerbatimChar"/>
        </w:rPr>
        <w:t xml:space="preserve"> -104.0</w:t>
      </w:r>
      <w:r>
        <w:br/>
      </w:r>
      <w:r>
        <w:rPr>
          <w:rStyle w:val="VerbatimChar"/>
        </w:rPr>
        <w:t xml:space="preserve"> -103.0</w:t>
      </w:r>
      <w:r>
        <w:br/>
      </w:r>
      <w:r>
        <w:rPr>
          <w:rStyle w:val="VerbatimChar"/>
        </w:rPr>
        <w:t xml:space="preserve"> -102.0</w:t>
      </w:r>
      <w:r>
        <w:br/>
      </w:r>
      <w:r>
        <w:rPr>
          <w:rStyle w:val="VerbatimChar"/>
        </w:rPr>
        <w:t xml:space="preserve"> -101.0</w:t>
      </w:r>
      <w:r>
        <w:br/>
      </w:r>
      <w:r>
        <w:rPr>
          <w:rStyle w:val="VerbatimChar"/>
        </w:rPr>
        <w:t xml:space="preserve"> -100.0</w:t>
      </w:r>
      <w:r>
        <w:br/>
      </w:r>
      <w:r>
        <w:rPr>
          <w:rStyle w:val="VerbatimChar"/>
        </w:rPr>
        <w:t xml:space="preserve">  -99.0</w:t>
      </w:r>
      <w:r>
        <w:br/>
      </w:r>
      <w:r>
        <w:rPr>
          <w:rStyle w:val="VerbatimChar"/>
        </w:rPr>
        <w:t xml:space="preserve">  -98.0</w:t>
      </w:r>
      <w:r>
        <w:br/>
      </w:r>
      <w:r>
        <w:rPr>
          <w:rStyle w:val="VerbatimChar"/>
        </w:rPr>
        <w:t xml:space="preserve">  -97.0</w:t>
      </w:r>
      <w:r>
        <w:br/>
      </w:r>
      <w:r>
        <w:rPr>
          <w:rStyle w:val="VerbatimChar"/>
        </w:rPr>
        <w:t xml:space="preserve">  -96.0</w:t>
      </w:r>
      <w:r>
        <w:br/>
      </w:r>
      <w:r>
        <w:rPr>
          <w:rStyle w:val="VerbatimChar"/>
        </w:rPr>
        <w:t xml:space="preserve">  -95.0</w:t>
      </w:r>
      <w:r>
        <w:br/>
      </w:r>
      <w:r>
        <w:rPr>
          <w:rStyle w:val="VerbatimChar"/>
        </w:rPr>
        <w:t xml:space="preserve">  -94.0</w:t>
      </w:r>
      <w:r>
        <w:br/>
      </w:r>
      <w:r>
        <w:rPr>
          <w:rStyle w:val="VerbatimChar"/>
        </w:rPr>
        <w:t xml:space="preserve">  -93.0</w:t>
      </w:r>
    </w:p>
    <w:p w14:paraId="57D1A642" w14:textId="77777777" w:rsidR="007433CD" w:rsidRDefault="00000000">
      <w:pPr>
        <w:pStyle w:val="SourceCode"/>
      </w:pPr>
      <w:r>
        <w:rPr>
          <w:rStyle w:val="VerbatimChar"/>
        </w:rPr>
        <w:t>12-element Vector{Float32}:</w:t>
      </w:r>
      <w:r>
        <w:br/>
      </w:r>
      <w:r>
        <w:rPr>
          <w:rStyle w:val="VerbatimChar"/>
        </w:rPr>
        <w:t xml:space="preserve"> 26.0</w:t>
      </w:r>
      <w:r>
        <w:br/>
      </w:r>
      <w:r>
        <w:rPr>
          <w:rStyle w:val="VerbatimChar"/>
        </w:rPr>
        <w:t xml:space="preserve"> 27.0</w:t>
      </w:r>
      <w:r>
        <w:br/>
      </w:r>
      <w:r>
        <w:rPr>
          <w:rStyle w:val="VerbatimChar"/>
        </w:rPr>
        <w:t xml:space="preserve"> 28.0</w:t>
      </w:r>
      <w:r>
        <w:br/>
      </w:r>
      <w:r>
        <w:rPr>
          <w:rStyle w:val="VerbatimChar"/>
        </w:rPr>
        <w:t xml:space="preserve"> 29.0</w:t>
      </w:r>
      <w:r>
        <w:br/>
      </w:r>
      <w:r>
        <w:rPr>
          <w:rStyle w:val="VerbatimChar"/>
        </w:rPr>
        <w:t xml:space="preserve"> 30.0</w:t>
      </w:r>
      <w:r>
        <w:br/>
      </w:r>
      <w:r>
        <w:rPr>
          <w:rStyle w:val="VerbatimChar"/>
        </w:rPr>
        <w:t xml:space="preserve"> 31.0</w:t>
      </w:r>
      <w:r>
        <w:br/>
      </w:r>
      <w:r>
        <w:rPr>
          <w:rStyle w:val="VerbatimChar"/>
        </w:rPr>
        <w:t xml:space="preserve"> 32.0</w:t>
      </w:r>
      <w:r>
        <w:br/>
      </w:r>
      <w:r>
        <w:rPr>
          <w:rStyle w:val="VerbatimChar"/>
        </w:rPr>
        <w:t xml:space="preserve"> 33.0</w:t>
      </w:r>
      <w:r>
        <w:br/>
      </w:r>
      <w:r>
        <w:rPr>
          <w:rStyle w:val="VerbatimChar"/>
        </w:rPr>
        <w:lastRenderedPageBreak/>
        <w:t xml:space="preserve"> 34.0</w:t>
      </w:r>
      <w:r>
        <w:br/>
      </w:r>
      <w:r>
        <w:rPr>
          <w:rStyle w:val="VerbatimChar"/>
        </w:rPr>
        <w:t xml:space="preserve"> 35.0</w:t>
      </w:r>
      <w:r>
        <w:br/>
      </w:r>
      <w:r>
        <w:rPr>
          <w:rStyle w:val="VerbatimChar"/>
        </w:rPr>
        <w:t xml:space="preserve"> 36.0</w:t>
      </w:r>
      <w:r>
        <w:br/>
      </w:r>
      <w:r>
        <w:rPr>
          <w:rStyle w:val="VerbatimChar"/>
        </w:rPr>
        <w:t xml:space="preserve"> 37.0</w:t>
      </w:r>
    </w:p>
    <w:p w14:paraId="57D1A643" w14:textId="77777777" w:rsidR="007433CD" w:rsidRDefault="00000000">
      <w:pPr>
        <w:pStyle w:val="Heading3"/>
      </w:pPr>
      <w:bookmarkStart w:id="38" w:name="Xd606e771b3722c37d33b0e442f38739cd9a9d41"/>
      <w:bookmarkStart w:id="39" w:name="_Toc150707748"/>
      <w:bookmarkEnd w:id="36"/>
      <w:r>
        <w:t>3.2.2 We can now visualize the final air temperature data in a heatmap. The coarse nature of the data is quite as apparent compared the original data over the whole North America, which seemed to be clearer in comparison. However, some obvious features are still observable in the plot too.</w:t>
      </w:r>
      <w:bookmarkEnd w:id="39"/>
    </w:p>
    <w:p w14:paraId="57D1A644" w14:textId="77777777" w:rsidR="007433CD" w:rsidRDefault="00000000">
      <w:pPr>
        <w:pStyle w:val="SourceCode"/>
      </w:pPr>
      <w:r>
        <w:rPr>
          <w:rStyle w:val="VerbatimChar"/>
        </w:rPr>
        <w:t>66×27×11323 Array{Union{Missing, Float64}, 3}:</w:t>
      </w:r>
      <w:r>
        <w:br/>
      </w:r>
      <w:r>
        <w:rPr>
          <w:rStyle w:val="VerbatimChar"/>
        </w:rPr>
        <w:t>[:, :, 1] =</w:t>
      </w:r>
      <w:r>
        <w:br/>
      </w:r>
      <w:r>
        <w:rPr>
          <w:rStyle w:val="VerbatimChar"/>
        </w:rPr>
        <w:t xml:space="preserve"> 290.886  290.364  290.103  289.76   …  280.099  279.523  279.022  278.577</w:t>
      </w:r>
      <w:r>
        <w:br/>
      </w:r>
      <w:r>
        <w:rPr>
          <w:rStyle w:val="VerbatimChar"/>
        </w:rPr>
        <w:t xml:space="preserve"> 290.682  290.228  289.968  289.555     280.167  279.628  279.025  278.796</w:t>
      </w:r>
      <w:r>
        <w:br/>
      </w:r>
      <w:r>
        <w:rPr>
          <w:rStyle w:val="VerbatimChar"/>
        </w:rPr>
        <w:t xml:space="preserve"> 290.563  290.069  289.826  289.446     280.366  279.714  279.298  278.597</w:t>
      </w:r>
      <w:r>
        <w:br/>
      </w:r>
      <w:r>
        <w:rPr>
          <w:rStyle w:val="VerbatimChar"/>
        </w:rPr>
        <w:t xml:space="preserve"> 290.736  290.045  289.748  289.458     280.466  279.815  279.422  275.488</w:t>
      </w:r>
      <w:r>
        <w:br/>
      </w:r>
      <w:r>
        <w:rPr>
          <w:rStyle w:val="VerbatimChar"/>
        </w:rPr>
        <w:t xml:space="preserve"> 290.926  290.101  289.698  289.503     280.575  279.936  279.164  272.051</w:t>
      </w:r>
      <w:r>
        <w:br/>
      </w:r>
      <w:r>
        <w:rPr>
          <w:rStyle w:val="VerbatimChar"/>
        </w:rPr>
        <w:t xml:space="preserve"> 291.025  290.153  289.639  289.24   …  280.83   279.901  276.885  278.217</w:t>
      </w:r>
      <w:r>
        <w:br/>
      </w:r>
      <w:r>
        <w:rPr>
          <w:rStyle w:val="VerbatimChar"/>
        </w:rPr>
        <w:t xml:space="preserve"> 291.123  290.371  289.81   289.376     280.265  276.553  277.046  272.948</w:t>
      </w:r>
      <w:r>
        <w:br/>
      </w:r>
      <w:r>
        <w:rPr>
          <w:rStyle w:val="VerbatimChar"/>
        </w:rPr>
        <w:t xml:space="preserve"> 291.23   290.546  289.858  289.276     279.691  276.808  280.442  270.588</w:t>
      </w:r>
      <w:r>
        <w:br/>
      </w:r>
      <w:r>
        <w:rPr>
          <w:rStyle w:val="VerbatimChar"/>
        </w:rPr>
        <w:t xml:space="preserve"> 291.311  290.501  289.749  289.111     275.131  278.701  275.735  270.756</w:t>
      </w:r>
      <w:r>
        <w:br/>
      </w:r>
      <w:r>
        <w:rPr>
          <w:rStyle w:val="VerbatimChar"/>
        </w:rPr>
        <w:t xml:space="preserve"> 291.289  290.472  289.603  288.98      272.044  270.767  270.066  271.474</w:t>
      </w:r>
      <w:r>
        <w:br/>
      </w:r>
      <w:r>
        <w:rPr>
          <w:rStyle w:val="VerbatimChar"/>
        </w:rPr>
        <w:t xml:space="preserve"> 291.271  290.482  289.805  289.281  …  273.763  271.765  267.902  270.031</w:t>
      </w:r>
      <w:r>
        <w:br/>
      </w:r>
      <w:r>
        <w:rPr>
          <w:rStyle w:val="VerbatimChar"/>
        </w:rPr>
        <w:t xml:space="preserve"> 291.15   290.666  290.074  289.528     275.793  274.04   272.236  270.692</w:t>
      </w:r>
      <w:r>
        <w:br/>
      </w:r>
      <w:r>
        <w:rPr>
          <w:rStyle w:val="VerbatimChar"/>
        </w:rPr>
        <w:t xml:space="preserve"> 290.861  290.568  290.202  289.67      276.497  274.629  273.383  270.186</w:t>
      </w:r>
      <w:r>
        <w:br/>
      </w:r>
      <w:r>
        <w:rPr>
          <w:rStyle w:val="VerbatimChar"/>
        </w:rPr>
        <w:t xml:space="preserve">   ⋮                                 ⋱                      ⋮      </w:t>
      </w:r>
      <w:r>
        <w:br/>
      </w:r>
      <w:r>
        <w:rPr>
          <w:rStyle w:val="VerbatimChar"/>
        </w:rPr>
        <w:t xml:space="preserve"> 297.865  297.454  297.181  296.95      265.647  262.4    260.106  259.062</w:t>
      </w:r>
      <w:r>
        <w:br/>
      </w:r>
      <w:r>
        <w:rPr>
          <w:rStyle w:val="VerbatimChar"/>
        </w:rPr>
        <w:t xml:space="preserve"> 297.829  297.363  297.046  296.833  …  266.533  263.882  260.868  259.906</w:t>
      </w:r>
      <w:r>
        <w:br/>
      </w:r>
      <w:r>
        <w:rPr>
          <w:rStyle w:val="VerbatimChar"/>
        </w:rPr>
        <w:t xml:space="preserve"> 297.743  297.391  297.2    296.745     267.209  264.476  262.356  260.528</w:t>
      </w:r>
      <w:r>
        <w:br/>
      </w:r>
      <w:r>
        <w:rPr>
          <w:rStyle w:val="VerbatimChar"/>
        </w:rPr>
        <w:t xml:space="preserve"> 297.723  297.484  297.237  296.794     268.384  266.0    263.177  261.788</w:t>
      </w:r>
      <w:r>
        <w:br/>
      </w:r>
      <w:r>
        <w:rPr>
          <w:rStyle w:val="VerbatimChar"/>
        </w:rPr>
        <w:t xml:space="preserve"> 297.696  297.521  297.22   296.77      269.346  268.496  265.938  262.985</w:t>
      </w:r>
      <w:r>
        <w:br/>
      </w:r>
      <w:r>
        <w:rPr>
          <w:rStyle w:val="VerbatimChar"/>
        </w:rPr>
        <w:t xml:space="preserve"> 297.637  297.38   297.114  296.621     270.798  268.088  266.894  263.952</w:t>
      </w:r>
      <w:r>
        <w:br/>
      </w:r>
      <w:r>
        <w:rPr>
          <w:rStyle w:val="VerbatimChar"/>
        </w:rPr>
        <w:t xml:space="preserve"> 297.576  297.188  296.954  296.482  …  272.578  266.97   266.17   264.616</w:t>
      </w:r>
      <w:r>
        <w:br/>
      </w:r>
      <w:r>
        <w:rPr>
          <w:rStyle w:val="VerbatimChar"/>
        </w:rPr>
        <w:t xml:space="preserve"> 297.27   297.101  296.856  296.304     272.586  270.515  267.43   265.54</w:t>
      </w:r>
      <w:r>
        <w:br/>
      </w:r>
      <w:r>
        <w:rPr>
          <w:rStyle w:val="VerbatimChar"/>
        </w:rPr>
        <w:t xml:space="preserve"> 297.059  297.164  296.817  296.251     272.621  271.086  267.418  264.911</w:t>
      </w:r>
      <w:r>
        <w:br/>
      </w:r>
      <w:r>
        <w:rPr>
          <w:rStyle w:val="VerbatimChar"/>
        </w:rPr>
        <w:t xml:space="preserve"> 296.977  297.321  296.77   296.49      273.187  270.066  267.389  266.811</w:t>
      </w:r>
      <w:r>
        <w:br/>
      </w:r>
      <w:r>
        <w:rPr>
          <w:rStyle w:val="VerbatimChar"/>
        </w:rPr>
        <w:t xml:space="preserve"> 297.06   297.303  296.928  296.727     273.839  269.824  269.256  266.933</w:t>
      </w:r>
      <w:r>
        <w:br/>
      </w:r>
      <w:r>
        <w:rPr>
          <w:rStyle w:val="VerbatimChar"/>
        </w:rPr>
        <w:t xml:space="preserve"> 297.177  297.192  297.03   296.745  …  272.826  269.158  271.009  267.214</w:t>
      </w:r>
      <w:r>
        <w:br/>
      </w:r>
      <w:r>
        <w:br/>
      </w:r>
      <w:r>
        <w:rPr>
          <w:rStyle w:val="VerbatimChar"/>
        </w:rPr>
        <w:t>[:, :, 2] =</w:t>
      </w:r>
      <w:r>
        <w:br/>
      </w:r>
      <w:r>
        <w:rPr>
          <w:rStyle w:val="VerbatimChar"/>
        </w:rPr>
        <w:t xml:space="preserve"> 291.42   291.034  290.792  290.69   …  281.863  281.412  280.875  280.447</w:t>
      </w:r>
      <w:r>
        <w:br/>
      </w:r>
      <w:r>
        <w:rPr>
          <w:rStyle w:val="VerbatimChar"/>
        </w:rPr>
        <w:t xml:space="preserve"> 291.241  290.977  290.733  290.444     281.653  281.261  280.752  280.337</w:t>
      </w:r>
      <w:r>
        <w:br/>
      </w:r>
      <w:r>
        <w:rPr>
          <w:rStyle w:val="VerbatimChar"/>
        </w:rPr>
        <w:t xml:space="preserve"> 291.091  290.849  290.636  290.347     281.528  281.054  280.588  279.826</w:t>
      </w:r>
      <w:r>
        <w:br/>
      </w:r>
      <w:r>
        <w:rPr>
          <w:rStyle w:val="VerbatimChar"/>
        </w:rPr>
        <w:t xml:space="preserve"> 291.072  290.787  290.588  290.253     281.276  280.947  280.299  275.254</w:t>
      </w:r>
      <w:r>
        <w:br/>
      </w:r>
      <w:r>
        <w:rPr>
          <w:rStyle w:val="VerbatimChar"/>
        </w:rPr>
        <w:t xml:space="preserve"> 291.009  290.734  290.55   290.221     280.972  280.682  279.573  269.714</w:t>
      </w:r>
      <w:r>
        <w:br/>
      </w:r>
      <w:r>
        <w:rPr>
          <w:rStyle w:val="VerbatimChar"/>
        </w:rPr>
        <w:t xml:space="preserve"> 290.872  290.643  290.415  290.049  …  280.921  280.435  274.601  275.424</w:t>
      </w:r>
      <w:r>
        <w:br/>
      </w:r>
      <w:r>
        <w:rPr>
          <w:rStyle w:val="VerbatimChar"/>
        </w:rPr>
        <w:t xml:space="preserve"> 290.868  290.566  290.254  289.928     278.554  273.956  273.312  269.603</w:t>
      </w:r>
      <w:r>
        <w:br/>
      </w:r>
      <w:r>
        <w:rPr>
          <w:rStyle w:val="VerbatimChar"/>
        </w:rPr>
        <w:t xml:space="preserve"> 290.877  290.567  290.122  289.726     276.482  272.519  276.599  266.253</w:t>
      </w:r>
      <w:r>
        <w:br/>
      </w:r>
      <w:r>
        <w:rPr>
          <w:rStyle w:val="VerbatimChar"/>
        </w:rPr>
        <w:t xml:space="preserve"> 290.726  290.366  289.945  289.52      270.759  273.022  270.41   265.791</w:t>
      </w:r>
      <w:r>
        <w:br/>
      </w:r>
      <w:r>
        <w:rPr>
          <w:rStyle w:val="VerbatimChar"/>
        </w:rPr>
        <w:t xml:space="preserve"> 290.593  290.122  289.651  289.293     269.064  267.766  265.514  264.899</w:t>
      </w:r>
      <w:r>
        <w:br/>
      </w:r>
      <w:r>
        <w:rPr>
          <w:rStyle w:val="VerbatimChar"/>
        </w:rPr>
        <w:lastRenderedPageBreak/>
        <w:t xml:space="preserve"> 290.605  290.177  289.62   289.098  …  274.514  268.043  262.554  266.14</w:t>
      </w:r>
      <w:r>
        <w:br/>
      </w:r>
      <w:r>
        <w:rPr>
          <w:rStyle w:val="VerbatimChar"/>
        </w:rPr>
        <w:t xml:space="preserve"> 290.555  290.259  289.859  289.188     275.107  272.283  267.765  267.006</w:t>
      </w:r>
      <w:r>
        <w:br/>
      </w:r>
      <w:r>
        <w:rPr>
          <w:rStyle w:val="VerbatimChar"/>
        </w:rPr>
        <w:t xml:space="preserve"> 290.565  290.263  289.893  289.357     274.405  273.078  268.457  267.301</w:t>
      </w:r>
      <w:r>
        <w:br/>
      </w:r>
      <w:r>
        <w:rPr>
          <w:rStyle w:val="VerbatimChar"/>
        </w:rPr>
        <w:t xml:space="preserve">   ⋮                                 ⋱                      ⋮      </w:t>
      </w:r>
      <w:r>
        <w:br/>
      </w:r>
      <w:r>
        <w:rPr>
          <w:rStyle w:val="VerbatimChar"/>
        </w:rPr>
        <w:t xml:space="preserve"> 297.342  296.253  295.683  294.461     264.496  262.477  261.616  260.148</w:t>
      </w:r>
      <w:r>
        <w:br/>
      </w:r>
      <w:r>
        <w:rPr>
          <w:rStyle w:val="VerbatimChar"/>
        </w:rPr>
        <w:t xml:space="preserve"> 297.405  296.477  295.687  294.685  …  263.049  261.722  260.398  258.858</w:t>
      </w:r>
      <w:r>
        <w:br/>
      </w:r>
      <w:r>
        <w:rPr>
          <w:rStyle w:val="VerbatimChar"/>
        </w:rPr>
        <w:t xml:space="preserve"> 297.346  296.773  295.957  294.809     262.312  261.062  259.633  257.67</w:t>
      </w:r>
      <w:r>
        <w:br/>
      </w:r>
      <w:r>
        <w:rPr>
          <w:rStyle w:val="VerbatimChar"/>
        </w:rPr>
        <w:t xml:space="preserve"> 297.224  296.847  296.217  295.049     262.409  260.583  259.645  256.433</w:t>
      </w:r>
      <w:r>
        <w:br/>
      </w:r>
      <w:r>
        <w:rPr>
          <w:rStyle w:val="VerbatimChar"/>
        </w:rPr>
        <w:t xml:space="preserve"> 297.188  296.824  296.343  295.391     260.496  259.409  258.45   255.04</w:t>
      </w:r>
      <w:r>
        <w:br/>
      </w:r>
      <w:r>
        <w:rPr>
          <w:rStyle w:val="VerbatimChar"/>
        </w:rPr>
        <w:t xml:space="preserve"> 297.205  296.945  296.234  295.508     261.758  258.4    256.558  255.204</w:t>
      </w:r>
      <w:r>
        <w:br/>
      </w:r>
      <w:r>
        <w:rPr>
          <w:rStyle w:val="VerbatimChar"/>
        </w:rPr>
        <w:t xml:space="preserve"> 297.201  296.832  296.166  295.386  …  261.23   260.566  257.325  255.072</w:t>
      </w:r>
      <w:r>
        <w:br/>
      </w:r>
      <w:r>
        <w:rPr>
          <w:rStyle w:val="VerbatimChar"/>
        </w:rPr>
        <w:t xml:space="preserve"> 297.233  296.823  296.217  295.321     262.24   260.956  258.872  256.278</w:t>
      </w:r>
      <w:r>
        <w:br/>
      </w:r>
      <w:r>
        <w:rPr>
          <w:rStyle w:val="VerbatimChar"/>
        </w:rPr>
        <w:t xml:space="preserve"> 297.156  296.691  296.245  295.387     263.046  259.711  260.899  256.127</w:t>
      </w:r>
      <w:r>
        <w:br/>
      </w:r>
      <w:r>
        <w:rPr>
          <w:rStyle w:val="VerbatimChar"/>
        </w:rPr>
        <w:t xml:space="preserve"> 297.181  296.619  296.341  295.655     261.278  260.96   260.432  258.972</w:t>
      </w:r>
      <w:r>
        <w:br/>
      </w:r>
      <w:r>
        <w:rPr>
          <w:rStyle w:val="VerbatimChar"/>
        </w:rPr>
        <w:t xml:space="preserve"> 297.206  296.992  296.419  295.904     263.887  262.36   257.806  260.058</w:t>
      </w:r>
      <w:r>
        <w:br/>
      </w:r>
      <w:r>
        <w:rPr>
          <w:rStyle w:val="VerbatimChar"/>
        </w:rPr>
        <w:t xml:space="preserve"> 297.297  297.024  296.717  296.16   …  264.85   262.467  260.079  260.559</w:t>
      </w:r>
      <w:r>
        <w:br/>
      </w:r>
      <w:r>
        <w:br/>
      </w:r>
      <w:r>
        <w:rPr>
          <w:rStyle w:val="VerbatimChar"/>
        </w:rPr>
        <w:t>[:, :, 3] =</w:t>
      </w:r>
      <w:r>
        <w:br/>
      </w:r>
      <w:r>
        <w:rPr>
          <w:rStyle w:val="VerbatimChar"/>
        </w:rPr>
        <w:t xml:space="preserve"> 291.025  290.508  290.143  289.82   …  283.02   282.514  281.853  281.237</w:t>
      </w:r>
      <w:r>
        <w:br/>
      </w:r>
      <w:r>
        <w:rPr>
          <w:rStyle w:val="VerbatimChar"/>
        </w:rPr>
        <w:t xml:space="preserve"> 290.797  290.332  290.044  289.684     282.968  282.478  281.844  281.285</w:t>
      </w:r>
      <w:r>
        <w:br/>
      </w:r>
      <w:r>
        <w:rPr>
          <w:rStyle w:val="VerbatimChar"/>
        </w:rPr>
        <w:t xml:space="preserve"> 290.638  290.098  289.885  289.647     282.898  282.361  281.765  281.111</w:t>
      </w:r>
      <w:r>
        <w:br/>
      </w:r>
      <w:r>
        <w:rPr>
          <w:rStyle w:val="VerbatimChar"/>
        </w:rPr>
        <w:t xml:space="preserve"> 290.565  289.989  289.758  289.514     282.498  282.058  281.438  277.535</w:t>
      </w:r>
      <w:r>
        <w:br/>
      </w:r>
      <w:r>
        <w:rPr>
          <w:rStyle w:val="VerbatimChar"/>
        </w:rPr>
        <w:t xml:space="preserve"> 290.52   289.978  289.643  289.429     282.051  281.648  281.043  273.558</w:t>
      </w:r>
      <w:r>
        <w:br/>
      </w:r>
      <w:r>
        <w:rPr>
          <w:rStyle w:val="VerbatimChar"/>
        </w:rPr>
        <w:t xml:space="preserve"> 290.522  289.916  289.535  289.235  …  281.761  281.269  277.475  276.812</w:t>
      </w:r>
      <w:r>
        <w:br/>
      </w:r>
      <w:r>
        <w:rPr>
          <w:rStyle w:val="VerbatimChar"/>
        </w:rPr>
        <w:t xml:space="preserve"> 290.506  289.885  289.421  289.15      280.567  276.596  276.126  272.156</w:t>
      </w:r>
      <w:r>
        <w:br/>
      </w:r>
      <w:r>
        <w:rPr>
          <w:rStyle w:val="VerbatimChar"/>
        </w:rPr>
        <w:t xml:space="preserve"> 290.463  289.842  289.352  288.918     278.4    275.705  278.059  268.083</w:t>
      </w:r>
      <w:r>
        <w:br/>
      </w:r>
      <w:r>
        <w:rPr>
          <w:rStyle w:val="VerbatimChar"/>
        </w:rPr>
        <w:t xml:space="preserve"> 290.475  289.736  289.234  288.858     273.982  276.453  272.865  267.557</w:t>
      </w:r>
      <w:r>
        <w:br/>
      </w:r>
      <w:r>
        <w:rPr>
          <w:rStyle w:val="VerbatimChar"/>
        </w:rPr>
        <w:t xml:space="preserve"> 290.465  289.706  289.171  288.826     271.095  269.194  267.554  267.656</w:t>
      </w:r>
      <w:r>
        <w:br/>
      </w:r>
      <w:r>
        <w:rPr>
          <w:rStyle w:val="VerbatimChar"/>
        </w:rPr>
        <w:t xml:space="preserve"> 290.44   289.642  289.083  288.699  …  273.007  269.863  263.914  268.457</w:t>
      </w:r>
      <w:r>
        <w:br/>
      </w:r>
      <w:r>
        <w:rPr>
          <w:rStyle w:val="VerbatimChar"/>
        </w:rPr>
        <w:t xml:space="preserve"> 290.27   289.612  289.074  288.583     274.086  271.586  264.764  265.819</w:t>
      </w:r>
      <w:r>
        <w:br/>
      </w:r>
      <w:r>
        <w:rPr>
          <w:rStyle w:val="VerbatimChar"/>
        </w:rPr>
        <w:t xml:space="preserve"> 290.153  289.563  289.082  288.545     273.608  271.231  263.735  265.066</w:t>
      </w:r>
      <w:r>
        <w:br/>
      </w:r>
      <w:r>
        <w:rPr>
          <w:rStyle w:val="VerbatimChar"/>
        </w:rPr>
        <w:t xml:space="preserve">   ⋮                                 ⋱                      ⋮      </w:t>
      </w:r>
      <w:r>
        <w:br/>
      </w:r>
      <w:r>
        <w:rPr>
          <w:rStyle w:val="VerbatimChar"/>
        </w:rPr>
        <w:t xml:space="preserve"> 297.166  296.843  295.98   294.8       271.286  269.675  265.4    260.174</w:t>
      </w:r>
      <w:r>
        <w:br/>
      </w:r>
      <w:r>
        <w:rPr>
          <w:rStyle w:val="VerbatimChar"/>
        </w:rPr>
        <w:t xml:space="preserve"> 297.195  296.774  296.066  294.677  …  270.762  269.359  264.606  260.5</w:t>
      </w:r>
      <w:r>
        <w:br/>
      </w:r>
      <w:r>
        <w:rPr>
          <w:rStyle w:val="VerbatimChar"/>
        </w:rPr>
        <w:t xml:space="preserve"> 297.096  296.763  296.084  294.593     270.437  268.936  264.67   260.123</w:t>
      </w:r>
      <w:r>
        <w:br/>
      </w:r>
      <w:r>
        <w:rPr>
          <w:rStyle w:val="VerbatimChar"/>
        </w:rPr>
        <w:t xml:space="preserve"> 297.051  296.685  296.004  294.535     271.199  268.943  265.073  260.207</w:t>
      </w:r>
      <w:r>
        <w:br/>
      </w:r>
      <w:r>
        <w:rPr>
          <w:rStyle w:val="VerbatimChar"/>
        </w:rPr>
        <w:t xml:space="preserve"> 297.048  296.67   295.86   294.518     269.959  267.695  264.82   260.412</w:t>
      </w:r>
      <w:r>
        <w:br/>
      </w:r>
      <w:r>
        <w:rPr>
          <w:rStyle w:val="VerbatimChar"/>
        </w:rPr>
        <w:t xml:space="preserve"> 297.083  296.534  295.737  294.397     271.318  266.288  263.557  261.108</w:t>
      </w:r>
      <w:r>
        <w:br/>
      </w:r>
      <w:r>
        <w:rPr>
          <w:rStyle w:val="VerbatimChar"/>
        </w:rPr>
        <w:t xml:space="preserve"> 297.079  296.45   295.562  294.283  …  270.575  268.768  264.326  260.848</w:t>
      </w:r>
      <w:r>
        <w:br/>
      </w:r>
      <w:r>
        <w:rPr>
          <w:rStyle w:val="VerbatimChar"/>
        </w:rPr>
        <w:t xml:space="preserve"> 296.864  296.471  295.612  294.326     270.572  268.115  264.429  261.948</w:t>
      </w:r>
      <w:r>
        <w:br/>
      </w:r>
      <w:r>
        <w:rPr>
          <w:rStyle w:val="VerbatimChar"/>
        </w:rPr>
        <w:t xml:space="preserve"> 296.821  296.298  295.766  294.502     270.462  266.845  265.188  261.299</w:t>
      </w:r>
      <w:r>
        <w:br/>
      </w:r>
      <w:r>
        <w:rPr>
          <w:rStyle w:val="VerbatimChar"/>
        </w:rPr>
        <w:t xml:space="preserve"> 296.914  296.129  296.042  294.824     268.564  267.327  265.357  262.894</w:t>
      </w:r>
      <w:r>
        <w:br/>
      </w:r>
      <w:r>
        <w:rPr>
          <w:rStyle w:val="VerbatimChar"/>
        </w:rPr>
        <w:t xml:space="preserve"> 297.155  296.161  296.002  295.123     270.348  268.128  263.407  262.883</w:t>
      </w:r>
      <w:r>
        <w:br/>
      </w:r>
      <w:r>
        <w:rPr>
          <w:rStyle w:val="VerbatimChar"/>
        </w:rPr>
        <w:t xml:space="preserve"> 297.446  296.336  295.902  295.236  …  268.321  266.283  264.689  262.742</w:t>
      </w:r>
      <w:r>
        <w:br/>
      </w:r>
      <w:r>
        <w:br/>
      </w:r>
      <w:r>
        <w:rPr>
          <w:rStyle w:val="VerbatimChar"/>
        </w:rPr>
        <w:t xml:space="preserve">;;; … </w:t>
      </w:r>
      <w:r>
        <w:br/>
      </w:r>
      <w:r>
        <w:br/>
      </w:r>
      <w:r>
        <w:rPr>
          <w:rStyle w:val="VerbatimChar"/>
        </w:rPr>
        <w:t>[:, :, 11321] =</w:t>
      </w:r>
      <w:r>
        <w:br/>
      </w:r>
      <w:r>
        <w:rPr>
          <w:rStyle w:val="VerbatimChar"/>
        </w:rPr>
        <w:t xml:space="preserve"> 292.182  291.762  291.204  290.687  …  283.614  283.095  282.461  281.783</w:t>
      </w:r>
      <w:r>
        <w:br/>
      </w:r>
      <w:r>
        <w:rPr>
          <w:rStyle w:val="VerbatimChar"/>
        </w:rPr>
        <w:t xml:space="preserve"> 292.265  291.801  291.285  290.652     283.56   283.016  282.275  281.597</w:t>
      </w:r>
      <w:r>
        <w:br/>
      </w:r>
      <w:r>
        <w:rPr>
          <w:rStyle w:val="VerbatimChar"/>
        </w:rPr>
        <w:lastRenderedPageBreak/>
        <w:t xml:space="preserve"> 292.264  291.752  291.282  290.759     283.158  282.438  281.974  280.915</w:t>
      </w:r>
      <w:r>
        <w:br/>
      </w:r>
      <w:r>
        <w:rPr>
          <w:rStyle w:val="VerbatimChar"/>
        </w:rPr>
        <w:t xml:space="preserve"> 292.205  291.591  291.154  290.736     282.42   281.779  281.319  276.825</w:t>
      </w:r>
      <w:r>
        <w:br/>
      </w:r>
      <w:r>
        <w:rPr>
          <w:rStyle w:val="VerbatimChar"/>
        </w:rPr>
        <w:t xml:space="preserve"> 292.119  291.627  291.146  290.697     282.07   281.469  280.139  271.085</w:t>
      </w:r>
      <w:r>
        <w:br/>
      </w:r>
      <w:r>
        <w:rPr>
          <w:rStyle w:val="VerbatimChar"/>
        </w:rPr>
        <w:t xml:space="preserve"> 292.167  291.611  291.031  290.535  …  281.437  280.941  274.917  276.742</w:t>
      </w:r>
      <w:r>
        <w:br/>
      </w:r>
      <w:r>
        <w:rPr>
          <w:rStyle w:val="VerbatimChar"/>
        </w:rPr>
        <w:t xml:space="preserve"> 291.98   291.555  290.901  290.255     277.487  276.092  273.073  273.396</w:t>
      </w:r>
      <w:r>
        <w:br/>
      </w:r>
      <w:r>
        <w:rPr>
          <w:rStyle w:val="VerbatimChar"/>
        </w:rPr>
        <w:t xml:space="preserve"> 291.951  291.4    290.903  290.225     276.346  275.495  277.164  267.122</w:t>
      </w:r>
      <w:r>
        <w:br/>
      </w:r>
      <w:r>
        <w:rPr>
          <w:rStyle w:val="VerbatimChar"/>
        </w:rPr>
        <w:t xml:space="preserve"> 291.863  291.345  290.838  290.259     273.48   275.515  272.047  265.985</w:t>
      </w:r>
      <w:r>
        <w:br/>
      </w:r>
      <w:r>
        <w:rPr>
          <w:rStyle w:val="VerbatimChar"/>
        </w:rPr>
        <w:t xml:space="preserve"> 291.766  291.077  290.567  290.011     271.465  267.814  267.113  264.443</w:t>
      </w:r>
      <w:r>
        <w:br/>
      </w:r>
      <w:r>
        <w:rPr>
          <w:rStyle w:val="VerbatimChar"/>
        </w:rPr>
        <w:t xml:space="preserve"> 291.881  291.056  290.586  289.916  …  271.646  268.189  264.422  265.794</w:t>
      </w:r>
      <w:r>
        <w:br/>
      </w:r>
      <w:r>
        <w:rPr>
          <w:rStyle w:val="VerbatimChar"/>
        </w:rPr>
        <w:t xml:space="preserve"> 291.708  291.118  290.412  289.799     272.239  269.255  262.132  270.138</w:t>
      </w:r>
      <w:r>
        <w:br/>
      </w:r>
      <w:r>
        <w:rPr>
          <w:rStyle w:val="VerbatimChar"/>
        </w:rPr>
        <w:t xml:space="preserve"> 291.668  291.204  290.597  289.866     272.042  270.447  262.702  268.488</w:t>
      </w:r>
      <w:r>
        <w:br/>
      </w:r>
      <w:r>
        <w:rPr>
          <w:rStyle w:val="VerbatimChar"/>
        </w:rPr>
        <w:t xml:space="preserve">   ⋮                                 ⋱                      ⋮      </w:t>
      </w:r>
      <w:r>
        <w:br/>
      </w:r>
      <w:r>
        <w:rPr>
          <w:rStyle w:val="VerbatimChar"/>
        </w:rPr>
        <w:t xml:space="preserve"> 296.706  296.252  296.054  295.417     259.962  257.176  256.015  254.724</w:t>
      </w:r>
      <w:r>
        <w:br/>
      </w:r>
      <w:r>
        <w:rPr>
          <w:rStyle w:val="VerbatimChar"/>
        </w:rPr>
        <w:t xml:space="preserve"> 296.738  296.311  295.849  295.48   …  259.837  258.137  256.466  255.461</w:t>
      </w:r>
      <w:r>
        <w:br/>
      </w:r>
      <w:r>
        <w:rPr>
          <w:rStyle w:val="VerbatimChar"/>
        </w:rPr>
        <w:t xml:space="preserve"> 296.553  296.254  295.659  295.06      260.777  259.073  257.772  256.018</w:t>
      </w:r>
      <w:r>
        <w:br/>
      </w:r>
      <w:r>
        <w:rPr>
          <w:rStyle w:val="VerbatimChar"/>
        </w:rPr>
        <w:t xml:space="preserve"> 296.313  296.189  295.796  294.992     263.5    261.169  259.561  256.89</w:t>
      </w:r>
      <w:r>
        <w:br/>
      </w:r>
      <w:r>
        <w:rPr>
          <w:rStyle w:val="VerbatimChar"/>
        </w:rPr>
        <w:t xml:space="preserve"> 296.2    296.018  295.806  295.043     264.401  263.265  261.323  258.148</w:t>
      </w:r>
      <w:r>
        <w:br/>
      </w:r>
      <w:r>
        <w:rPr>
          <w:rStyle w:val="VerbatimChar"/>
        </w:rPr>
        <w:t xml:space="preserve"> 296.159  295.651  295.366  295.022     267.018  262.964  260.959  260.397</w:t>
      </w:r>
      <w:r>
        <w:br/>
      </w:r>
      <w:r>
        <w:rPr>
          <w:rStyle w:val="VerbatimChar"/>
        </w:rPr>
        <w:t xml:space="preserve"> 296.183  295.611  295.008  294.858  …  268.125  266.212  262.96   262.164</w:t>
      </w:r>
      <w:r>
        <w:br/>
      </w:r>
      <w:r>
        <w:rPr>
          <w:rStyle w:val="VerbatimChar"/>
        </w:rPr>
        <w:t xml:space="preserve"> 296.218  295.709  295.117  294.904     269.535  267.92   266.898  265.204</w:t>
      </w:r>
      <w:r>
        <w:br/>
      </w:r>
      <w:r>
        <w:rPr>
          <w:rStyle w:val="VerbatimChar"/>
        </w:rPr>
        <w:t xml:space="preserve"> 296.031  295.801  295.338  295.0       270.612  267.397  270.288  266.62</w:t>
      </w:r>
      <w:r>
        <w:br/>
      </w:r>
      <w:r>
        <w:rPr>
          <w:rStyle w:val="VerbatimChar"/>
        </w:rPr>
        <w:t xml:space="preserve"> 295.927  295.394  295.363  294.948     269.627  269.611  269.976  269.854</w:t>
      </w:r>
      <w:r>
        <w:br/>
      </w:r>
      <w:r>
        <w:rPr>
          <w:rStyle w:val="VerbatimChar"/>
        </w:rPr>
        <w:t xml:space="preserve"> 296.134  295.398  295.017  294.756     271.978  271.024  267.79   272.767</w:t>
      </w:r>
      <w:r>
        <w:br/>
      </w:r>
      <w:r>
        <w:rPr>
          <w:rStyle w:val="VerbatimChar"/>
        </w:rPr>
        <w:t xml:space="preserve"> 296.514  295.456  294.966  294.646  …  273.845  272.178  270.575  273.325</w:t>
      </w:r>
      <w:r>
        <w:br/>
      </w:r>
      <w:r>
        <w:br/>
      </w:r>
      <w:r>
        <w:rPr>
          <w:rStyle w:val="VerbatimChar"/>
        </w:rPr>
        <w:t>[:, :, 11322] =</w:t>
      </w:r>
      <w:r>
        <w:br/>
      </w:r>
      <w:r>
        <w:rPr>
          <w:rStyle w:val="VerbatimChar"/>
        </w:rPr>
        <w:t xml:space="preserve"> 291.675  291.244  290.693  290.118  …  284.33   283.807  283.454  282.695</w:t>
      </w:r>
      <w:r>
        <w:br/>
      </w:r>
      <w:r>
        <w:rPr>
          <w:rStyle w:val="VerbatimChar"/>
        </w:rPr>
        <w:t xml:space="preserve"> 291.638  291.124  290.735  290.006     284.619  284.088  283.494  282.797</w:t>
      </w:r>
      <w:r>
        <w:br/>
      </w:r>
      <w:r>
        <w:rPr>
          <w:rStyle w:val="VerbatimChar"/>
        </w:rPr>
        <w:t xml:space="preserve"> 291.459  290.927  290.556  290.025     284.666  284.119  283.699  282.051</w:t>
      </w:r>
      <w:r>
        <w:br/>
      </w:r>
      <w:r>
        <w:rPr>
          <w:rStyle w:val="VerbatimChar"/>
        </w:rPr>
        <w:t xml:space="preserve"> 291.339  290.729  290.288  289.807     284.287  283.876  283.249  278.642</w:t>
      </w:r>
      <w:r>
        <w:br/>
      </w:r>
      <w:r>
        <w:rPr>
          <w:rStyle w:val="VerbatimChar"/>
        </w:rPr>
        <w:t xml:space="preserve"> 291.275  290.687  290.234  289.737     283.858  283.564  281.502  274.259</w:t>
      </w:r>
      <w:r>
        <w:br/>
      </w:r>
      <w:r>
        <w:rPr>
          <w:rStyle w:val="VerbatimChar"/>
        </w:rPr>
        <w:t xml:space="preserve"> 291.183  290.696  290.086  289.6    …  283.325  281.96   277.877  277.213</w:t>
      </w:r>
      <w:r>
        <w:br/>
      </w:r>
      <w:r>
        <w:rPr>
          <w:rStyle w:val="VerbatimChar"/>
        </w:rPr>
        <w:t xml:space="preserve"> 291.008  290.625  290.055  289.414     280.043  277.878  276.108  273.822</w:t>
      </w:r>
      <w:r>
        <w:br/>
      </w:r>
      <w:r>
        <w:rPr>
          <w:rStyle w:val="VerbatimChar"/>
        </w:rPr>
        <w:t xml:space="preserve"> 290.993  290.555  290.085  289.48      278.029  276.656  278.532  269.388</w:t>
      </w:r>
      <w:r>
        <w:br/>
      </w:r>
      <w:r>
        <w:rPr>
          <w:rStyle w:val="VerbatimChar"/>
        </w:rPr>
        <w:t xml:space="preserve"> 290.814  290.439  289.926  289.549     275.845  278.039  274.186  268.401</w:t>
      </w:r>
      <w:r>
        <w:br/>
      </w:r>
      <w:r>
        <w:rPr>
          <w:rStyle w:val="VerbatimChar"/>
        </w:rPr>
        <w:t xml:space="preserve"> 290.636  290.215  289.715  289.329     271.648  269.486  269.451  269.087</w:t>
      </w:r>
      <w:r>
        <w:br/>
      </w:r>
      <w:r>
        <w:rPr>
          <w:rStyle w:val="VerbatimChar"/>
        </w:rPr>
        <w:t xml:space="preserve"> 290.793  290.237  289.809  289.355  …  271.551  269.1    266.113  267.778</w:t>
      </w:r>
      <w:r>
        <w:br/>
      </w:r>
      <w:r>
        <w:rPr>
          <w:rStyle w:val="VerbatimChar"/>
        </w:rPr>
        <w:t xml:space="preserve"> 290.767  290.351  289.823  289.508     272.871  270.484  267.643  269.398</w:t>
      </w:r>
      <w:r>
        <w:br/>
      </w:r>
      <w:r>
        <w:rPr>
          <w:rStyle w:val="VerbatimChar"/>
        </w:rPr>
        <w:t xml:space="preserve"> 290.912  290.546  290.15   289.631     273.329  270.573  268.369  268.037</w:t>
      </w:r>
      <w:r>
        <w:br/>
      </w:r>
      <w:r>
        <w:rPr>
          <w:rStyle w:val="VerbatimChar"/>
        </w:rPr>
        <w:t xml:space="preserve">   ⋮                                 ⋱                      ⋮      </w:t>
      </w:r>
      <w:r>
        <w:br/>
      </w:r>
      <w:r>
        <w:rPr>
          <w:rStyle w:val="VerbatimChar"/>
        </w:rPr>
        <w:t xml:space="preserve"> 297.365  297.024  296.416  295.853     261.766  261.219  261.78   260.849</w:t>
      </w:r>
      <w:r>
        <w:br/>
      </w:r>
      <w:r>
        <w:rPr>
          <w:rStyle w:val="VerbatimChar"/>
        </w:rPr>
        <w:t xml:space="preserve"> 297.284  297.105  296.281  295.793  …  261.077  261.094  260.867  260.457</w:t>
      </w:r>
      <w:r>
        <w:br/>
      </w:r>
      <w:r>
        <w:rPr>
          <w:rStyle w:val="VerbatimChar"/>
        </w:rPr>
        <w:t xml:space="preserve"> 296.835  296.927  296.24   295.496     261.361  260.955  260.88   260.152</w:t>
      </w:r>
      <w:r>
        <w:br/>
      </w:r>
      <w:r>
        <w:rPr>
          <w:rStyle w:val="VerbatimChar"/>
        </w:rPr>
        <w:t xml:space="preserve"> 296.746  296.675  296.327  295.493     261.223  260.307  261.335  259.396</w:t>
      </w:r>
      <w:r>
        <w:br/>
      </w:r>
      <w:r>
        <w:rPr>
          <w:rStyle w:val="VerbatimChar"/>
        </w:rPr>
        <w:t xml:space="preserve"> 296.827  296.535  296.27   295.359     259.957  262.272  260.591  258.555</w:t>
      </w:r>
      <w:r>
        <w:br/>
      </w:r>
      <w:r>
        <w:rPr>
          <w:rStyle w:val="VerbatimChar"/>
        </w:rPr>
        <w:t xml:space="preserve"> 296.904  296.396  295.996  295.238     262.154  262.371  259.484  258.313</w:t>
      </w:r>
      <w:r>
        <w:br/>
      </w:r>
      <w:r>
        <w:rPr>
          <w:rStyle w:val="VerbatimChar"/>
        </w:rPr>
        <w:t xml:space="preserve"> 297.092  296.366  296.026  295.423  …  263.12   264.578  260.037  257.694</w:t>
      </w:r>
      <w:r>
        <w:br/>
      </w:r>
      <w:r>
        <w:rPr>
          <w:rStyle w:val="VerbatimChar"/>
        </w:rPr>
        <w:t xml:space="preserve"> 297.123  296.372  295.935  295.549     264.277  265.655  261.921  258.637</w:t>
      </w:r>
      <w:r>
        <w:br/>
      </w:r>
      <w:r>
        <w:rPr>
          <w:rStyle w:val="VerbatimChar"/>
        </w:rPr>
        <w:t xml:space="preserve"> 297.015  296.461  295.984  295.273     265.27   262.822  264.266  257.826</w:t>
      </w:r>
      <w:r>
        <w:br/>
      </w:r>
      <w:r>
        <w:rPr>
          <w:rStyle w:val="VerbatimChar"/>
        </w:rPr>
        <w:t xml:space="preserve"> 296.954  296.401  295.905  295.263     262.724  263.549  262.982  260.428</w:t>
      </w:r>
      <w:r>
        <w:br/>
      </w:r>
      <w:r>
        <w:rPr>
          <w:rStyle w:val="VerbatimChar"/>
        </w:rPr>
        <w:lastRenderedPageBreak/>
        <w:t xml:space="preserve"> 296.988  296.251  295.82   295.059     265.046  264.339  258.888  263.499</w:t>
      </w:r>
      <w:r>
        <w:br/>
      </w:r>
      <w:r>
        <w:rPr>
          <w:rStyle w:val="VerbatimChar"/>
        </w:rPr>
        <w:t xml:space="preserve"> 297.042  296.453  295.664  295.111  …  267.135  264.64   262.213  264.321</w:t>
      </w:r>
      <w:r>
        <w:br/>
      </w:r>
      <w:r>
        <w:br/>
      </w:r>
      <w:r>
        <w:rPr>
          <w:rStyle w:val="VerbatimChar"/>
        </w:rPr>
        <w:t>[:, :, 11323] =</w:t>
      </w:r>
      <w:r>
        <w:br/>
      </w:r>
      <w:r>
        <w:rPr>
          <w:rStyle w:val="VerbatimChar"/>
        </w:rPr>
        <w:t xml:space="preserve"> 291.774  291.151  290.55   289.908  …  283.203  282.718  282.494  281.865</w:t>
      </w:r>
      <w:r>
        <w:br/>
      </w:r>
      <w:r>
        <w:rPr>
          <w:rStyle w:val="VerbatimChar"/>
        </w:rPr>
        <w:t xml:space="preserve"> 291.594  291.005  290.481  289.796     283.345  282.91   282.385  281.928</w:t>
      </w:r>
      <w:r>
        <w:br/>
      </w:r>
      <w:r>
        <w:rPr>
          <w:rStyle w:val="VerbatimChar"/>
        </w:rPr>
        <w:t xml:space="preserve"> 291.487  290.811  290.333  289.812     283.358  282.885  282.493  281.391</w:t>
      </w:r>
      <w:r>
        <w:br/>
      </w:r>
      <w:r>
        <w:rPr>
          <w:rStyle w:val="VerbatimChar"/>
        </w:rPr>
        <w:t xml:space="preserve"> 291.44   290.592  290.157  289.712     283.039  282.664  282.322  277.147</w:t>
      </w:r>
      <w:r>
        <w:br/>
      </w:r>
      <w:r>
        <w:rPr>
          <w:rStyle w:val="VerbatimChar"/>
        </w:rPr>
        <w:t xml:space="preserve"> 291.421  290.604  290.185  289.702     282.896  282.677  281.453  273.488</w:t>
      </w:r>
      <w:r>
        <w:br/>
      </w:r>
      <w:r>
        <w:rPr>
          <w:rStyle w:val="VerbatimChar"/>
        </w:rPr>
        <w:t xml:space="preserve"> 291.309  290.675  290.081  289.698  …  283.04   282.356  277.836  278.218</w:t>
      </w:r>
      <w:r>
        <w:br/>
      </w:r>
      <w:r>
        <w:rPr>
          <w:rStyle w:val="VerbatimChar"/>
        </w:rPr>
        <w:t xml:space="preserve"> 291.11   290.696  290.03   289.573     282.558  279.543  277.388  274.79</w:t>
      </w:r>
      <w:r>
        <w:br/>
      </w:r>
      <w:r>
        <w:rPr>
          <w:rStyle w:val="VerbatimChar"/>
        </w:rPr>
        <w:t xml:space="preserve"> 291.102  290.633  290.155  289.68      281.171  277.882  280.04   270.597</w:t>
      </w:r>
      <w:r>
        <w:br/>
      </w:r>
      <w:r>
        <w:rPr>
          <w:rStyle w:val="VerbatimChar"/>
        </w:rPr>
        <w:t xml:space="preserve"> 291.018  290.572  290.151  289.834     276.956  279.499  275.509  270.136</w:t>
      </w:r>
      <w:r>
        <w:br/>
      </w:r>
      <w:r>
        <w:rPr>
          <w:rStyle w:val="VerbatimChar"/>
        </w:rPr>
        <w:t xml:space="preserve"> 290.834  290.32   289.928  289.74      272.916  270.73   270.445  269.917</w:t>
      </w:r>
      <w:r>
        <w:br/>
      </w:r>
      <w:r>
        <w:rPr>
          <w:rStyle w:val="VerbatimChar"/>
        </w:rPr>
        <w:t xml:space="preserve"> 291.09   290.435  290.068  289.682  …  273.183  270.619  267.296  269.064</w:t>
      </w:r>
      <w:r>
        <w:br/>
      </w:r>
      <w:r>
        <w:rPr>
          <w:rStyle w:val="VerbatimChar"/>
        </w:rPr>
        <w:t xml:space="preserve"> 290.948  290.511  290.036  289.703     274.75   272.227  269.929  269.733</w:t>
      </w:r>
      <w:r>
        <w:br/>
      </w:r>
      <w:r>
        <w:rPr>
          <w:rStyle w:val="VerbatimChar"/>
        </w:rPr>
        <w:t xml:space="preserve"> 291.055  290.687  290.315  289.763     276.692  274.161  270.913  269.133</w:t>
      </w:r>
      <w:r>
        <w:br/>
      </w:r>
      <w:r>
        <w:rPr>
          <w:rStyle w:val="VerbatimChar"/>
        </w:rPr>
        <w:t xml:space="preserve">   ⋮                                 ⋱                      ⋮      </w:t>
      </w:r>
      <w:r>
        <w:br/>
      </w:r>
      <w:r>
        <w:rPr>
          <w:rStyle w:val="VerbatimChar"/>
        </w:rPr>
        <w:t xml:space="preserve"> 297.955  297.277  297.414  297.313     268.518  265.49   263.801  262.444</w:t>
      </w:r>
      <w:r>
        <w:br/>
      </w:r>
      <w:r>
        <w:rPr>
          <w:rStyle w:val="VerbatimChar"/>
        </w:rPr>
        <w:t xml:space="preserve"> 297.892  297.257  297.253  297.062  …  268.339  266.038  263.933  262.832</w:t>
      </w:r>
      <w:r>
        <w:br/>
      </w:r>
      <w:r>
        <w:rPr>
          <w:rStyle w:val="VerbatimChar"/>
        </w:rPr>
        <w:t xml:space="preserve"> 297.501  297.192  297.13   296.549     268.234  266.243  264.525  262.77</w:t>
      </w:r>
      <w:r>
        <w:br/>
      </w:r>
      <w:r>
        <w:rPr>
          <w:rStyle w:val="VerbatimChar"/>
        </w:rPr>
        <w:t xml:space="preserve"> 297.179  297.201  297.228  296.111     268.86   267.015  265.534  262.895</w:t>
      </w:r>
      <w:r>
        <w:br/>
      </w:r>
      <w:r>
        <w:rPr>
          <w:rStyle w:val="VerbatimChar"/>
        </w:rPr>
        <w:t xml:space="preserve"> 297.17   297.163  296.891  295.588     268.774  267.868  266.937  263.223</w:t>
      </w:r>
      <w:r>
        <w:br/>
      </w:r>
      <w:r>
        <w:rPr>
          <w:rStyle w:val="VerbatimChar"/>
        </w:rPr>
        <w:t xml:space="preserve"> 297.088  297.009  296.356  295.19      269.631  267.224  265.571  263.81</w:t>
      </w:r>
      <w:r>
        <w:br/>
      </w:r>
      <w:r>
        <w:rPr>
          <w:rStyle w:val="VerbatimChar"/>
        </w:rPr>
        <w:t xml:space="preserve"> 297.046  296.83   296.178  295.108  …  269.924  268.883  265.322  263.314</w:t>
      </w:r>
      <w:r>
        <w:br/>
      </w:r>
      <w:r>
        <w:rPr>
          <w:rStyle w:val="VerbatimChar"/>
        </w:rPr>
        <w:t xml:space="preserve"> 296.899  296.711  296.103  295.016     270.069  270.182  267.634  263.746</w:t>
      </w:r>
      <w:r>
        <w:br/>
      </w:r>
      <w:r>
        <w:rPr>
          <w:rStyle w:val="VerbatimChar"/>
        </w:rPr>
        <w:t xml:space="preserve"> 296.787  296.384  295.856  294.845     270.895  267.772  271.002  262.942</w:t>
      </w:r>
      <w:r>
        <w:br/>
      </w:r>
      <w:r>
        <w:rPr>
          <w:rStyle w:val="VerbatimChar"/>
        </w:rPr>
        <w:t xml:space="preserve"> 296.716  296.099  295.647  294.587     269.738  268.987  269.093  265.283</w:t>
      </w:r>
      <w:r>
        <w:br/>
      </w:r>
      <w:r>
        <w:rPr>
          <w:rStyle w:val="VerbatimChar"/>
        </w:rPr>
        <w:t xml:space="preserve"> 296.537  296.017  295.429  294.308     271.589  269.24   264.614  269.53</w:t>
      </w:r>
      <w:r>
        <w:br/>
      </w:r>
      <w:r>
        <w:rPr>
          <w:rStyle w:val="VerbatimChar"/>
        </w:rPr>
        <w:t xml:space="preserve"> 296.327  295.79   295.23   294.288  …  272.745  270.929  267.226  269.551</w:t>
      </w:r>
    </w:p>
    <w:p w14:paraId="57D1A645" w14:textId="77777777" w:rsidR="007433CD" w:rsidRDefault="00000000">
      <w:pPr>
        <w:pStyle w:val="SourceCode"/>
      </w:pPr>
      <w:r>
        <w:rPr>
          <w:rStyle w:val="VerbatimChar"/>
        </w:rPr>
        <w:t>271752-element Vector{Any}:</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lastRenderedPageBreak/>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p>
    <w:p w14:paraId="57D1A646" w14:textId="77777777" w:rsidR="007433CD" w:rsidRDefault="00000000">
      <w:pPr>
        <w:pStyle w:val="FirstParagraph"/>
      </w:pPr>
      <w:r>
        <w:rPr>
          <w:noProof/>
        </w:rPr>
        <w:drawing>
          <wp:inline distT="0" distB="0" distL="0" distR="0" wp14:anchorId="57D1D2DB" wp14:editId="57D1D2DC">
            <wp:extent cx="4572000" cy="3657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emplate_works_PCA_KNN_baseline_final_for_rendering_files/figure-docx/cell-13-output-3.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7D1A647" w14:textId="77777777" w:rsidR="007433CD" w:rsidRDefault="00000000">
      <w:pPr>
        <w:pStyle w:val="Heading2"/>
      </w:pPr>
      <w:bookmarkStart w:id="40" w:name="Xa92d3f1110f105897503a2610f2412cf7bbb579"/>
      <w:bookmarkStart w:id="41" w:name="_Toc150707749"/>
      <w:bookmarkEnd w:id="34"/>
      <w:bookmarkEnd w:id="38"/>
      <w:r>
        <w:t>3.3 We similarly read in dewpoint temperature data, subset it temporally, converted the hourly data to daily data and then subset spatially to include the data for Texas only.We can similarly visualize the dew point data over North America and over Texas in heatmaps.</w:t>
      </w:r>
      <w:bookmarkEnd w:id="41"/>
    </w:p>
    <w:p w14:paraId="57D1A648" w14:textId="77777777" w:rsidR="007433CD" w:rsidRDefault="00000000">
      <w:pPr>
        <w:pStyle w:val="SourceCode"/>
      </w:pPr>
      <w:r>
        <w:rPr>
          <w:rStyle w:val="VerbatimChar"/>
        </w:rPr>
        <w:t>1990-01-01</w:t>
      </w:r>
      <w:r>
        <w:br/>
      </w:r>
      <w:r>
        <w:rPr>
          <w:rStyle w:val="VerbatimChar"/>
        </w:rPr>
        <w:t>2020-12-31</w:t>
      </w:r>
      <w:r>
        <w:br/>
      </w:r>
      <w:r>
        <w:rPr>
          <w:rStyle w:val="VerbatimChar"/>
        </w:rPr>
        <w:t>Number of days from 1990 to 2020: 11323 and 31 years</w:t>
      </w:r>
      <w:r>
        <w:br/>
      </w:r>
      <w:r>
        <w:rPr>
          <w:rStyle w:val="VerbatimChar"/>
        </w:rPr>
        <w:t xml:space="preserve">n_lon = 66 </w:t>
      </w:r>
      <w:r>
        <w:br/>
      </w:r>
      <w:r>
        <w:rPr>
          <w:rStyle w:val="VerbatimChar"/>
        </w:rPr>
        <w:t xml:space="preserve">n_lat = 27 </w:t>
      </w:r>
    </w:p>
    <w:p w14:paraId="57D1A649" w14:textId="77777777" w:rsidR="007433CD" w:rsidRDefault="00000000">
      <w:pPr>
        <w:pStyle w:val="SourceCode"/>
      </w:pPr>
      <w:r>
        <w:rPr>
          <w:rStyle w:val="VerbatimChar"/>
        </w:rPr>
        <w:t>271752-element Vector{Any}:</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lastRenderedPageBreak/>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p>
    <w:p w14:paraId="57D1A64A" w14:textId="77777777" w:rsidR="007433CD" w:rsidRDefault="00000000">
      <w:pPr>
        <w:pStyle w:val="SourceCode"/>
      </w:pPr>
      <w:r>
        <w:rPr>
          <w:rStyle w:val="VerbatimChar"/>
        </w:rPr>
        <w:t>1990-01-01</w:t>
      </w:r>
    </w:p>
    <w:p w14:paraId="57D1A64B" w14:textId="77777777" w:rsidR="007433CD" w:rsidRDefault="00000000">
      <w:pPr>
        <w:pStyle w:val="SourceCode"/>
      </w:pPr>
      <w:r>
        <w:rPr>
          <w:rStyle w:val="VerbatimChar"/>
        </w:rPr>
        <w:t>1990-01-02</w:t>
      </w:r>
    </w:p>
    <w:p w14:paraId="57D1A64C" w14:textId="77777777" w:rsidR="007433CD" w:rsidRDefault="00000000">
      <w:pPr>
        <w:pStyle w:val="SourceCode"/>
      </w:pPr>
      <w:r>
        <w:rPr>
          <w:rStyle w:val="VerbatimChar"/>
        </w:rPr>
        <w:t>1990-01-03</w:t>
      </w:r>
    </w:p>
    <w:p w14:paraId="57D1A64D" w14:textId="77777777" w:rsidR="007433CD" w:rsidRDefault="00000000">
      <w:pPr>
        <w:pStyle w:val="SourceCode"/>
      </w:pPr>
      <w:r>
        <w:rPr>
          <w:rStyle w:val="VerbatimChar"/>
        </w:rPr>
        <w:t>1990-01-04</w:t>
      </w:r>
    </w:p>
    <w:p w14:paraId="57D1A64E" w14:textId="77777777" w:rsidR="007433CD" w:rsidRDefault="00000000">
      <w:pPr>
        <w:pStyle w:val="SourceCode"/>
      </w:pPr>
      <w:r>
        <w:rPr>
          <w:rStyle w:val="VerbatimChar"/>
        </w:rPr>
        <w:t>1990-01-05</w:t>
      </w:r>
    </w:p>
    <w:p w14:paraId="57D1A64F" w14:textId="77777777" w:rsidR="007433CD" w:rsidRDefault="00000000">
      <w:pPr>
        <w:pStyle w:val="SourceCode"/>
      </w:pPr>
      <w:r>
        <w:rPr>
          <w:rStyle w:val="VerbatimChar"/>
        </w:rPr>
        <w:t>1990-01-06</w:t>
      </w:r>
    </w:p>
    <w:p w14:paraId="57D1A650" w14:textId="77777777" w:rsidR="007433CD" w:rsidRDefault="00000000">
      <w:pPr>
        <w:pStyle w:val="SourceCode"/>
      </w:pPr>
      <w:r>
        <w:rPr>
          <w:rStyle w:val="VerbatimChar"/>
        </w:rPr>
        <w:t>1990-01-07</w:t>
      </w:r>
    </w:p>
    <w:p w14:paraId="57D1A651" w14:textId="77777777" w:rsidR="007433CD" w:rsidRDefault="00000000">
      <w:pPr>
        <w:pStyle w:val="SourceCode"/>
      </w:pPr>
      <w:r>
        <w:rPr>
          <w:rStyle w:val="VerbatimChar"/>
        </w:rPr>
        <w:t>1990-01-08</w:t>
      </w:r>
    </w:p>
    <w:p w14:paraId="57D1A652" w14:textId="77777777" w:rsidR="007433CD" w:rsidRDefault="00000000">
      <w:pPr>
        <w:pStyle w:val="SourceCode"/>
      </w:pPr>
      <w:r>
        <w:rPr>
          <w:rStyle w:val="VerbatimChar"/>
        </w:rPr>
        <w:t>1990-01-09</w:t>
      </w:r>
    </w:p>
    <w:p w14:paraId="57D1A653" w14:textId="77777777" w:rsidR="007433CD" w:rsidRDefault="00000000">
      <w:pPr>
        <w:pStyle w:val="SourceCode"/>
      </w:pPr>
      <w:r>
        <w:rPr>
          <w:rStyle w:val="VerbatimChar"/>
        </w:rPr>
        <w:t>1990-01-10</w:t>
      </w:r>
    </w:p>
    <w:p w14:paraId="57D1A654" w14:textId="77777777" w:rsidR="007433CD" w:rsidRDefault="00000000">
      <w:pPr>
        <w:pStyle w:val="SourceCode"/>
      </w:pPr>
      <w:r>
        <w:rPr>
          <w:rStyle w:val="VerbatimChar"/>
        </w:rPr>
        <w:t>1990-01-11</w:t>
      </w:r>
    </w:p>
    <w:p w14:paraId="57D1A655" w14:textId="77777777" w:rsidR="007433CD" w:rsidRDefault="00000000">
      <w:pPr>
        <w:pStyle w:val="SourceCode"/>
      </w:pPr>
      <w:r>
        <w:rPr>
          <w:rStyle w:val="VerbatimChar"/>
        </w:rPr>
        <w:t>1990-01-12</w:t>
      </w:r>
    </w:p>
    <w:p w14:paraId="57D1A656" w14:textId="77777777" w:rsidR="007433CD" w:rsidRDefault="00000000">
      <w:pPr>
        <w:pStyle w:val="SourceCode"/>
      </w:pPr>
      <w:r>
        <w:rPr>
          <w:rStyle w:val="VerbatimChar"/>
        </w:rPr>
        <w:t>1990-01-13</w:t>
      </w:r>
    </w:p>
    <w:p w14:paraId="57D1A657" w14:textId="77777777" w:rsidR="007433CD" w:rsidRDefault="00000000">
      <w:pPr>
        <w:pStyle w:val="SourceCode"/>
      </w:pPr>
      <w:r>
        <w:rPr>
          <w:rStyle w:val="VerbatimChar"/>
        </w:rPr>
        <w:t>1990-01-14</w:t>
      </w:r>
    </w:p>
    <w:p w14:paraId="57D1A658" w14:textId="77777777" w:rsidR="007433CD" w:rsidRDefault="00000000">
      <w:pPr>
        <w:pStyle w:val="SourceCode"/>
      </w:pPr>
      <w:r>
        <w:rPr>
          <w:rStyle w:val="VerbatimChar"/>
        </w:rPr>
        <w:t>1990-01-15</w:t>
      </w:r>
    </w:p>
    <w:p w14:paraId="57D1A659" w14:textId="77777777" w:rsidR="007433CD" w:rsidRDefault="00000000">
      <w:pPr>
        <w:pStyle w:val="SourceCode"/>
      </w:pPr>
      <w:r>
        <w:rPr>
          <w:rStyle w:val="VerbatimChar"/>
        </w:rPr>
        <w:t>1990-01-16</w:t>
      </w:r>
    </w:p>
    <w:p w14:paraId="57D1A65A" w14:textId="77777777" w:rsidR="007433CD" w:rsidRDefault="00000000">
      <w:pPr>
        <w:pStyle w:val="SourceCode"/>
      </w:pPr>
      <w:r>
        <w:rPr>
          <w:rStyle w:val="VerbatimChar"/>
        </w:rPr>
        <w:t>1990-01-17</w:t>
      </w:r>
    </w:p>
    <w:p w14:paraId="57D1A65B" w14:textId="77777777" w:rsidR="007433CD" w:rsidRDefault="00000000">
      <w:pPr>
        <w:pStyle w:val="SourceCode"/>
      </w:pPr>
      <w:r>
        <w:rPr>
          <w:rStyle w:val="VerbatimChar"/>
        </w:rPr>
        <w:lastRenderedPageBreak/>
        <w:t>1990-01-18</w:t>
      </w:r>
    </w:p>
    <w:p w14:paraId="57D1A65C" w14:textId="77777777" w:rsidR="007433CD" w:rsidRDefault="00000000">
      <w:pPr>
        <w:pStyle w:val="SourceCode"/>
      </w:pPr>
      <w:r>
        <w:rPr>
          <w:rStyle w:val="VerbatimChar"/>
        </w:rPr>
        <w:t>1990-01-19</w:t>
      </w:r>
    </w:p>
    <w:p w14:paraId="57D1A65D" w14:textId="77777777" w:rsidR="007433CD" w:rsidRDefault="00000000">
      <w:pPr>
        <w:pStyle w:val="SourceCode"/>
      </w:pPr>
      <w:r>
        <w:rPr>
          <w:rStyle w:val="VerbatimChar"/>
        </w:rPr>
        <w:t>1990-01-20</w:t>
      </w:r>
    </w:p>
    <w:p w14:paraId="57D1A65E" w14:textId="77777777" w:rsidR="007433CD" w:rsidRDefault="00000000">
      <w:pPr>
        <w:pStyle w:val="SourceCode"/>
      </w:pPr>
      <w:r>
        <w:rPr>
          <w:rStyle w:val="VerbatimChar"/>
        </w:rPr>
        <w:t>1990-01-21</w:t>
      </w:r>
    </w:p>
    <w:p w14:paraId="57D1A65F" w14:textId="77777777" w:rsidR="007433CD" w:rsidRDefault="00000000">
      <w:pPr>
        <w:pStyle w:val="SourceCode"/>
      </w:pPr>
      <w:r>
        <w:rPr>
          <w:rStyle w:val="VerbatimChar"/>
        </w:rPr>
        <w:t>1990-01-22</w:t>
      </w:r>
    </w:p>
    <w:p w14:paraId="57D1A660" w14:textId="77777777" w:rsidR="007433CD" w:rsidRDefault="00000000">
      <w:pPr>
        <w:pStyle w:val="SourceCode"/>
      </w:pPr>
      <w:r>
        <w:rPr>
          <w:rStyle w:val="VerbatimChar"/>
        </w:rPr>
        <w:t>1990-01-23</w:t>
      </w:r>
    </w:p>
    <w:p w14:paraId="57D1A661" w14:textId="77777777" w:rsidR="007433CD" w:rsidRDefault="00000000">
      <w:pPr>
        <w:pStyle w:val="SourceCode"/>
      </w:pPr>
      <w:r>
        <w:rPr>
          <w:rStyle w:val="VerbatimChar"/>
        </w:rPr>
        <w:t>1990-01-24</w:t>
      </w:r>
    </w:p>
    <w:p w14:paraId="57D1A662" w14:textId="77777777" w:rsidR="007433CD" w:rsidRDefault="00000000">
      <w:pPr>
        <w:pStyle w:val="SourceCode"/>
      </w:pPr>
      <w:r>
        <w:rPr>
          <w:rStyle w:val="VerbatimChar"/>
        </w:rPr>
        <w:t>1990-01-25</w:t>
      </w:r>
    </w:p>
    <w:p w14:paraId="57D1A663" w14:textId="77777777" w:rsidR="007433CD" w:rsidRDefault="00000000">
      <w:pPr>
        <w:pStyle w:val="SourceCode"/>
      </w:pPr>
      <w:r>
        <w:rPr>
          <w:rStyle w:val="VerbatimChar"/>
        </w:rPr>
        <w:t>1990-01-26</w:t>
      </w:r>
    </w:p>
    <w:p w14:paraId="57D1A664" w14:textId="77777777" w:rsidR="007433CD" w:rsidRDefault="00000000">
      <w:pPr>
        <w:pStyle w:val="SourceCode"/>
      </w:pPr>
      <w:r>
        <w:rPr>
          <w:rStyle w:val="VerbatimChar"/>
        </w:rPr>
        <w:t>1990-01-27</w:t>
      </w:r>
    </w:p>
    <w:p w14:paraId="57D1A665" w14:textId="77777777" w:rsidR="007433CD" w:rsidRDefault="00000000">
      <w:pPr>
        <w:pStyle w:val="SourceCode"/>
      </w:pPr>
      <w:r>
        <w:rPr>
          <w:rStyle w:val="VerbatimChar"/>
        </w:rPr>
        <w:t>1990-01-28</w:t>
      </w:r>
    </w:p>
    <w:p w14:paraId="57D1A666" w14:textId="77777777" w:rsidR="007433CD" w:rsidRDefault="00000000">
      <w:pPr>
        <w:pStyle w:val="SourceCode"/>
      </w:pPr>
      <w:r>
        <w:rPr>
          <w:rStyle w:val="VerbatimChar"/>
        </w:rPr>
        <w:t>1990-01-29</w:t>
      </w:r>
    </w:p>
    <w:p w14:paraId="57D1A667" w14:textId="77777777" w:rsidR="007433CD" w:rsidRDefault="00000000">
      <w:pPr>
        <w:pStyle w:val="SourceCode"/>
      </w:pPr>
      <w:r>
        <w:rPr>
          <w:rStyle w:val="VerbatimChar"/>
        </w:rPr>
        <w:t>1990-01-30</w:t>
      </w:r>
    </w:p>
    <w:p w14:paraId="57D1A668" w14:textId="77777777" w:rsidR="007433CD" w:rsidRDefault="00000000">
      <w:pPr>
        <w:pStyle w:val="SourceCode"/>
      </w:pPr>
      <w:r>
        <w:rPr>
          <w:rStyle w:val="VerbatimChar"/>
        </w:rPr>
        <w:t>1990-01-31</w:t>
      </w:r>
    </w:p>
    <w:p w14:paraId="57D1A669" w14:textId="77777777" w:rsidR="007433CD" w:rsidRDefault="00000000">
      <w:pPr>
        <w:pStyle w:val="SourceCode"/>
      </w:pPr>
      <w:r>
        <w:rPr>
          <w:rStyle w:val="VerbatimChar"/>
        </w:rPr>
        <w:t>1990-02-01</w:t>
      </w:r>
    </w:p>
    <w:p w14:paraId="57D1A66A" w14:textId="77777777" w:rsidR="007433CD" w:rsidRDefault="00000000">
      <w:pPr>
        <w:pStyle w:val="SourceCode"/>
      </w:pPr>
      <w:r>
        <w:rPr>
          <w:rStyle w:val="VerbatimChar"/>
        </w:rPr>
        <w:t>1990-02-02</w:t>
      </w:r>
    </w:p>
    <w:p w14:paraId="57D1A66B" w14:textId="77777777" w:rsidR="007433CD" w:rsidRDefault="00000000">
      <w:pPr>
        <w:pStyle w:val="SourceCode"/>
      </w:pPr>
      <w:r>
        <w:rPr>
          <w:rStyle w:val="VerbatimChar"/>
        </w:rPr>
        <w:t>1990-02-03</w:t>
      </w:r>
    </w:p>
    <w:p w14:paraId="57D1A66C" w14:textId="77777777" w:rsidR="007433CD" w:rsidRDefault="00000000">
      <w:pPr>
        <w:pStyle w:val="SourceCode"/>
      </w:pPr>
      <w:r>
        <w:rPr>
          <w:rStyle w:val="VerbatimChar"/>
        </w:rPr>
        <w:t>1990-02-04</w:t>
      </w:r>
    </w:p>
    <w:p w14:paraId="57D1A66D" w14:textId="77777777" w:rsidR="007433CD" w:rsidRDefault="00000000">
      <w:pPr>
        <w:pStyle w:val="SourceCode"/>
      </w:pPr>
      <w:r>
        <w:rPr>
          <w:rStyle w:val="VerbatimChar"/>
        </w:rPr>
        <w:t>1990-02-05</w:t>
      </w:r>
    </w:p>
    <w:p w14:paraId="57D1A66E" w14:textId="77777777" w:rsidR="007433CD" w:rsidRDefault="00000000">
      <w:pPr>
        <w:pStyle w:val="SourceCode"/>
      </w:pPr>
      <w:r>
        <w:rPr>
          <w:rStyle w:val="VerbatimChar"/>
        </w:rPr>
        <w:t>1990-02-06</w:t>
      </w:r>
    </w:p>
    <w:p w14:paraId="57D1A66F" w14:textId="77777777" w:rsidR="007433CD" w:rsidRDefault="00000000">
      <w:pPr>
        <w:pStyle w:val="SourceCode"/>
      </w:pPr>
      <w:r>
        <w:rPr>
          <w:rStyle w:val="VerbatimChar"/>
        </w:rPr>
        <w:t>1990-02-07</w:t>
      </w:r>
    </w:p>
    <w:p w14:paraId="57D1A670" w14:textId="77777777" w:rsidR="007433CD" w:rsidRDefault="00000000">
      <w:pPr>
        <w:pStyle w:val="SourceCode"/>
      </w:pPr>
      <w:r>
        <w:rPr>
          <w:rStyle w:val="VerbatimChar"/>
        </w:rPr>
        <w:t>1990-02-08</w:t>
      </w:r>
    </w:p>
    <w:p w14:paraId="57D1A671" w14:textId="77777777" w:rsidR="007433CD" w:rsidRDefault="00000000">
      <w:pPr>
        <w:pStyle w:val="SourceCode"/>
      </w:pPr>
      <w:r>
        <w:rPr>
          <w:rStyle w:val="VerbatimChar"/>
        </w:rPr>
        <w:t>1990-02-09</w:t>
      </w:r>
    </w:p>
    <w:p w14:paraId="57D1A672" w14:textId="77777777" w:rsidR="007433CD" w:rsidRDefault="00000000">
      <w:pPr>
        <w:pStyle w:val="SourceCode"/>
      </w:pPr>
      <w:r>
        <w:rPr>
          <w:rStyle w:val="VerbatimChar"/>
        </w:rPr>
        <w:t>1990-02-10</w:t>
      </w:r>
    </w:p>
    <w:p w14:paraId="57D1A673" w14:textId="77777777" w:rsidR="007433CD" w:rsidRDefault="00000000">
      <w:pPr>
        <w:pStyle w:val="SourceCode"/>
      </w:pPr>
      <w:r>
        <w:rPr>
          <w:rStyle w:val="VerbatimChar"/>
        </w:rPr>
        <w:t>1990-02-11</w:t>
      </w:r>
    </w:p>
    <w:p w14:paraId="57D1A674" w14:textId="77777777" w:rsidR="007433CD" w:rsidRDefault="00000000">
      <w:pPr>
        <w:pStyle w:val="SourceCode"/>
      </w:pPr>
      <w:r>
        <w:rPr>
          <w:rStyle w:val="VerbatimChar"/>
        </w:rPr>
        <w:t>1990-02-12</w:t>
      </w:r>
    </w:p>
    <w:p w14:paraId="57D1A675" w14:textId="77777777" w:rsidR="007433CD" w:rsidRDefault="00000000">
      <w:pPr>
        <w:pStyle w:val="SourceCode"/>
      </w:pPr>
      <w:r>
        <w:rPr>
          <w:rStyle w:val="VerbatimChar"/>
        </w:rPr>
        <w:t>1990-02-13</w:t>
      </w:r>
    </w:p>
    <w:p w14:paraId="57D1A676" w14:textId="77777777" w:rsidR="007433CD" w:rsidRDefault="00000000">
      <w:pPr>
        <w:pStyle w:val="SourceCode"/>
      </w:pPr>
      <w:r>
        <w:rPr>
          <w:rStyle w:val="VerbatimChar"/>
        </w:rPr>
        <w:t>1990-02-14</w:t>
      </w:r>
    </w:p>
    <w:p w14:paraId="57D1A677" w14:textId="77777777" w:rsidR="007433CD" w:rsidRDefault="00000000">
      <w:pPr>
        <w:pStyle w:val="SourceCode"/>
      </w:pPr>
      <w:r>
        <w:rPr>
          <w:rStyle w:val="VerbatimChar"/>
        </w:rPr>
        <w:lastRenderedPageBreak/>
        <w:t>1990-02-15</w:t>
      </w:r>
    </w:p>
    <w:p w14:paraId="57D1A678" w14:textId="77777777" w:rsidR="007433CD" w:rsidRDefault="00000000">
      <w:pPr>
        <w:pStyle w:val="SourceCode"/>
      </w:pPr>
      <w:r>
        <w:rPr>
          <w:rStyle w:val="VerbatimChar"/>
        </w:rPr>
        <w:t>1990-02-16</w:t>
      </w:r>
    </w:p>
    <w:p w14:paraId="57D1A679" w14:textId="77777777" w:rsidR="007433CD" w:rsidRDefault="00000000">
      <w:pPr>
        <w:pStyle w:val="SourceCode"/>
      </w:pPr>
      <w:r>
        <w:rPr>
          <w:rStyle w:val="VerbatimChar"/>
        </w:rPr>
        <w:t>1990-02-17</w:t>
      </w:r>
    </w:p>
    <w:p w14:paraId="57D1A67A" w14:textId="77777777" w:rsidR="007433CD" w:rsidRDefault="00000000">
      <w:pPr>
        <w:pStyle w:val="SourceCode"/>
      </w:pPr>
      <w:r>
        <w:rPr>
          <w:rStyle w:val="VerbatimChar"/>
        </w:rPr>
        <w:t>1990-02-18</w:t>
      </w:r>
    </w:p>
    <w:p w14:paraId="57D1A67B" w14:textId="77777777" w:rsidR="007433CD" w:rsidRDefault="00000000">
      <w:pPr>
        <w:pStyle w:val="SourceCode"/>
      </w:pPr>
      <w:r>
        <w:rPr>
          <w:rStyle w:val="VerbatimChar"/>
        </w:rPr>
        <w:t>1990-02-19</w:t>
      </w:r>
    </w:p>
    <w:p w14:paraId="57D1A67C" w14:textId="77777777" w:rsidR="007433CD" w:rsidRDefault="00000000">
      <w:pPr>
        <w:pStyle w:val="SourceCode"/>
      </w:pPr>
      <w:r>
        <w:rPr>
          <w:rStyle w:val="VerbatimChar"/>
        </w:rPr>
        <w:t>1990-02-20</w:t>
      </w:r>
    </w:p>
    <w:p w14:paraId="57D1A67D" w14:textId="77777777" w:rsidR="007433CD" w:rsidRDefault="00000000">
      <w:pPr>
        <w:pStyle w:val="SourceCode"/>
      </w:pPr>
      <w:r>
        <w:rPr>
          <w:rStyle w:val="VerbatimChar"/>
        </w:rPr>
        <w:t>1990-02-21</w:t>
      </w:r>
    </w:p>
    <w:p w14:paraId="57D1A67E" w14:textId="77777777" w:rsidR="007433CD" w:rsidRDefault="00000000">
      <w:pPr>
        <w:pStyle w:val="SourceCode"/>
      </w:pPr>
      <w:r>
        <w:rPr>
          <w:rStyle w:val="VerbatimChar"/>
        </w:rPr>
        <w:t>1990-02-22</w:t>
      </w:r>
    </w:p>
    <w:p w14:paraId="57D1A67F" w14:textId="77777777" w:rsidR="007433CD" w:rsidRDefault="00000000">
      <w:pPr>
        <w:pStyle w:val="SourceCode"/>
      </w:pPr>
      <w:r>
        <w:rPr>
          <w:rStyle w:val="VerbatimChar"/>
        </w:rPr>
        <w:t>1990-02-23</w:t>
      </w:r>
    </w:p>
    <w:p w14:paraId="57D1A680" w14:textId="77777777" w:rsidR="007433CD" w:rsidRDefault="00000000">
      <w:pPr>
        <w:pStyle w:val="SourceCode"/>
      </w:pPr>
      <w:r>
        <w:rPr>
          <w:rStyle w:val="VerbatimChar"/>
        </w:rPr>
        <w:t>1990-02-24</w:t>
      </w:r>
    </w:p>
    <w:p w14:paraId="57D1A681" w14:textId="77777777" w:rsidR="007433CD" w:rsidRDefault="00000000">
      <w:pPr>
        <w:pStyle w:val="SourceCode"/>
      </w:pPr>
      <w:r>
        <w:rPr>
          <w:rStyle w:val="VerbatimChar"/>
        </w:rPr>
        <w:t>1990-02-25</w:t>
      </w:r>
    </w:p>
    <w:p w14:paraId="57D1A682" w14:textId="77777777" w:rsidR="007433CD" w:rsidRDefault="00000000">
      <w:pPr>
        <w:pStyle w:val="SourceCode"/>
      </w:pPr>
      <w:r>
        <w:rPr>
          <w:rStyle w:val="VerbatimChar"/>
        </w:rPr>
        <w:t>1990-02-26</w:t>
      </w:r>
    </w:p>
    <w:p w14:paraId="57D1A683" w14:textId="77777777" w:rsidR="007433CD" w:rsidRDefault="00000000">
      <w:pPr>
        <w:pStyle w:val="SourceCode"/>
      </w:pPr>
      <w:r>
        <w:rPr>
          <w:rStyle w:val="VerbatimChar"/>
        </w:rPr>
        <w:t>1990-02-27</w:t>
      </w:r>
    </w:p>
    <w:p w14:paraId="57D1A684" w14:textId="77777777" w:rsidR="007433CD" w:rsidRDefault="00000000">
      <w:pPr>
        <w:pStyle w:val="SourceCode"/>
      </w:pPr>
      <w:r>
        <w:rPr>
          <w:rStyle w:val="VerbatimChar"/>
        </w:rPr>
        <w:t>1990-02-28</w:t>
      </w:r>
    </w:p>
    <w:p w14:paraId="57D1A685" w14:textId="77777777" w:rsidR="007433CD" w:rsidRDefault="00000000">
      <w:pPr>
        <w:pStyle w:val="SourceCode"/>
      </w:pPr>
      <w:r>
        <w:rPr>
          <w:rStyle w:val="VerbatimChar"/>
        </w:rPr>
        <w:t>1990-03-01</w:t>
      </w:r>
    </w:p>
    <w:p w14:paraId="57D1A686" w14:textId="77777777" w:rsidR="007433CD" w:rsidRDefault="00000000">
      <w:pPr>
        <w:pStyle w:val="SourceCode"/>
      </w:pPr>
      <w:r>
        <w:rPr>
          <w:rStyle w:val="VerbatimChar"/>
        </w:rPr>
        <w:t>1990-03-02</w:t>
      </w:r>
    </w:p>
    <w:p w14:paraId="57D1A687" w14:textId="77777777" w:rsidR="007433CD" w:rsidRDefault="00000000">
      <w:pPr>
        <w:pStyle w:val="SourceCode"/>
      </w:pPr>
      <w:r>
        <w:rPr>
          <w:rStyle w:val="VerbatimChar"/>
        </w:rPr>
        <w:t>1990-03-03</w:t>
      </w:r>
    </w:p>
    <w:p w14:paraId="57D1A688" w14:textId="77777777" w:rsidR="007433CD" w:rsidRDefault="00000000">
      <w:pPr>
        <w:pStyle w:val="SourceCode"/>
      </w:pPr>
      <w:r>
        <w:rPr>
          <w:rStyle w:val="VerbatimChar"/>
        </w:rPr>
        <w:t>1990-03-04</w:t>
      </w:r>
    </w:p>
    <w:p w14:paraId="57D1A689" w14:textId="77777777" w:rsidR="007433CD" w:rsidRDefault="00000000">
      <w:pPr>
        <w:pStyle w:val="SourceCode"/>
      </w:pPr>
      <w:r>
        <w:rPr>
          <w:rStyle w:val="VerbatimChar"/>
        </w:rPr>
        <w:t>1990-03-05</w:t>
      </w:r>
    </w:p>
    <w:p w14:paraId="57D1A68A" w14:textId="77777777" w:rsidR="007433CD" w:rsidRDefault="00000000">
      <w:pPr>
        <w:pStyle w:val="SourceCode"/>
      </w:pPr>
      <w:r>
        <w:rPr>
          <w:rStyle w:val="VerbatimChar"/>
        </w:rPr>
        <w:t>1990-03-06</w:t>
      </w:r>
    </w:p>
    <w:p w14:paraId="57D1A68B" w14:textId="77777777" w:rsidR="007433CD" w:rsidRDefault="00000000">
      <w:pPr>
        <w:pStyle w:val="SourceCode"/>
      </w:pPr>
      <w:r>
        <w:rPr>
          <w:rStyle w:val="VerbatimChar"/>
        </w:rPr>
        <w:t>1990-03-07</w:t>
      </w:r>
    </w:p>
    <w:p w14:paraId="57D1A68C" w14:textId="77777777" w:rsidR="007433CD" w:rsidRDefault="00000000">
      <w:pPr>
        <w:pStyle w:val="SourceCode"/>
      </w:pPr>
      <w:r>
        <w:rPr>
          <w:rStyle w:val="VerbatimChar"/>
        </w:rPr>
        <w:t>1990-03-08</w:t>
      </w:r>
    </w:p>
    <w:p w14:paraId="57D1A68D" w14:textId="77777777" w:rsidR="007433CD" w:rsidRDefault="00000000">
      <w:pPr>
        <w:pStyle w:val="SourceCode"/>
      </w:pPr>
      <w:r>
        <w:rPr>
          <w:rStyle w:val="VerbatimChar"/>
        </w:rPr>
        <w:t>1990-03-09</w:t>
      </w:r>
    </w:p>
    <w:p w14:paraId="57D1A68E" w14:textId="77777777" w:rsidR="007433CD" w:rsidRDefault="00000000">
      <w:pPr>
        <w:pStyle w:val="SourceCode"/>
      </w:pPr>
      <w:r>
        <w:rPr>
          <w:rStyle w:val="VerbatimChar"/>
        </w:rPr>
        <w:t>1990-03-10</w:t>
      </w:r>
    </w:p>
    <w:p w14:paraId="57D1A68F" w14:textId="77777777" w:rsidR="007433CD" w:rsidRDefault="00000000">
      <w:pPr>
        <w:pStyle w:val="SourceCode"/>
      </w:pPr>
      <w:r>
        <w:rPr>
          <w:rStyle w:val="VerbatimChar"/>
        </w:rPr>
        <w:t>1990-03-11</w:t>
      </w:r>
    </w:p>
    <w:p w14:paraId="57D1A690" w14:textId="77777777" w:rsidR="007433CD" w:rsidRDefault="00000000">
      <w:pPr>
        <w:pStyle w:val="SourceCode"/>
      </w:pPr>
      <w:r>
        <w:rPr>
          <w:rStyle w:val="VerbatimChar"/>
        </w:rPr>
        <w:t>1990-03-12</w:t>
      </w:r>
    </w:p>
    <w:p w14:paraId="57D1A691" w14:textId="77777777" w:rsidR="007433CD" w:rsidRDefault="00000000">
      <w:pPr>
        <w:pStyle w:val="SourceCode"/>
      </w:pPr>
      <w:r>
        <w:rPr>
          <w:rStyle w:val="VerbatimChar"/>
        </w:rPr>
        <w:t>1990-03-13</w:t>
      </w:r>
    </w:p>
    <w:p w14:paraId="57D1A692" w14:textId="77777777" w:rsidR="007433CD" w:rsidRDefault="00000000">
      <w:pPr>
        <w:pStyle w:val="SourceCode"/>
      </w:pPr>
      <w:r>
        <w:rPr>
          <w:rStyle w:val="VerbatimChar"/>
        </w:rPr>
        <w:t>1990-03-14</w:t>
      </w:r>
    </w:p>
    <w:p w14:paraId="57D1A693" w14:textId="77777777" w:rsidR="007433CD" w:rsidRDefault="00000000">
      <w:pPr>
        <w:pStyle w:val="SourceCode"/>
      </w:pPr>
      <w:r>
        <w:rPr>
          <w:rStyle w:val="VerbatimChar"/>
        </w:rPr>
        <w:lastRenderedPageBreak/>
        <w:t>1990-03-15</w:t>
      </w:r>
    </w:p>
    <w:p w14:paraId="57D1A694" w14:textId="77777777" w:rsidR="007433CD" w:rsidRDefault="00000000">
      <w:pPr>
        <w:pStyle w:val="SourceCode"/>
      </w:pPr>
      <w:r>
        <w:rPr>
          <w:rStyle w:val="VerbatimChar"/>
        </w:rPr>
        <w:t>1990-03-16</w:t>
      </w:r>
    </w:p>
    <w:p w14:paraId="57D1A695" w14:textId="77777777" w:rsidR="007433CD" w:rsidRDefault="00000000">
      <w:pPr>
        <w:pStyle w:val="SourceCode"/>
      </w:pPr>
      <w:r>
        <w:rPr>
          <w:rStyle w:val="VerbatimChar"/>
        </w:rPr>
        <w:t>1990-03-17</w:t>
      </w:r>
    </w:p>
    <w:p w14:paraId="57D1A696" w14:textId="77777777" w:rsidR="007433CD" w:rsidRDefault="00000000">
      <w:pPr>
        <w:pStyle w:val="SourceCode"/>
      </w:pPr>
      <w:r>
        <w:rPr>
          <w:rStyle w:val="VerbatimChar"/>
        </w:rPr>
        <w:t>1990-03-18</w:t>
      </w:r>
    </w:p>
    <w:p w14:paraId="57D1A697" w14:textId="77777777" w:rsidR="007433CD" w:rsidRDefault="00000000">
      <w:pPr>
        <w:pStyle w:val="SourceCode"/>
      </w:pPr>
      <w:r>
        <w:rPr>
          <w:rStyle w:val="VerbatimChar"/>
        </w:rPr>
        <w:t>1990-03-19</w:t>
      </w:r>
    </w:p>
    <w:p w14:paraId="57D1A698" w14:textId="77777777" w:rsidR="007433CD" w:rsidRDefault="00000000">
      <w:pPr>
        <w:pStyle w:val="SourceCode"/>
      </w:pPr>
      <w:r>
        <w:rPr>
          <w:rStyle w:val="VerbatimChar"/>
        </w:rPr>
        <w:t>1990-03-20</w:t>
      </w:r>
    </w:p>
    <w:p w14:paraId="57D1A699" w14:textId="77777777" w:rsidR="007433CD" w:rsidRDefault="00000000">
      <w:pPr>
        <w:pStyle w:val="SourceCode"/>
      </w:pPr>
      <w:r>
        <w:rPr>
          <w:rStyle w:val="VerbatimChar"/>
        </w:rPr>
        <w:t>1990-03-21</w:t>
      </w:r>
    </w:p>
    <w:p w14:paraId="57D1A69A" w14:textId="77777777" w:rsidR="007433CD" w:rsidRDefault="00000000">
      <w:pPr>
        <w:pStyle w:val="SourceCode"/>
      </w:pPr>
      <w:r>
        <w:rPr>
          <w:rStyle w:val="VerbatimChar"/>
        </w:rPr>
        <w:t>1990-03-22</w:t>
      </w:r>
    </w:p>
    <w:p w14:paraId="57D1A69B" w14:textId="77777777" w:rsidR="007433CD" w:rsidRDefault="00000000">
      <w:pPr>
        <w:pStyle w:val="SourceCode"/>
      </w:pPr>
      <w:r>
        <w:rPr>
          <w:rStyle w:val="VerbatimChar"/>
        </w:rPr>
        <w:t>1990-03-23</w:t>
      </w:r>
    </w:p>
    <w:p w14:paraId="57D1A69C" w14:textId="77777777" w:rsidR="007433CD" w:rsidRDefault="00000000">
      <w:pPr>
        <w:pStyle w:val="SourceCode"/>
      </w:pPr>
      <w:r>
        <w:rPr>
          <w:rStyle w:val="VerbatimChar"/>
        </w:rPr>
        <w:t>1990-03-24</w:t>
      </w:r>
    </w:p>
    <w:p w14:paraId="57D1A69D" w14:textId="77777777" w:rsidR="007433CD" w:rsidRDefault="00000000">
      <w:pPr>
        <w:pStyle w:val="SourceCode"/>
      </w:pPr>
      <w:r>
        <w:rPr>
          <w:rStyle w:val="VerbatimChar"/>
        </w:rPr>
        <w:t>1990-03-25</w:t>
      </w:r>
    </w:p>
    <w:p w14:paraId="57D1A69E" w14:textId="77777777" w:rsidR="007433CD" w:rsidRDefault="00000000">
      <w:pPr>
        <w:pStyle w:val="SourceCode"/>
      </w:pPr>
      <w:r>
        <w:rPr>
          <w:rStyle w:val="VerbatimChar"/>
        </w:rPr>
        <w:t>1990-03-26</w:t>
      </w:r>
    </w:p>
    <w:p w14:paraId="57D1A69F" w14:textId="77777777" w:rsidR="007433CD" w:rsidRDefault="00000000">
      <w:pPr>
        <w:pStyle w:val="SourceCode"/>
      </w:pPr>
      <w:r>
        <w:rPr>
          <w:rStyle w:val="VerbatimChar"/>
        </w:rPr>
        <w:t>1990-03-27</w:t>
      </w:r>
    </w:p>
    <w:p w14:paraId="57D1A6A0" w14:textId="77777777" w:rsidR="007433CD" w:rsidRDefault="00000000">
      <w:pPr>
        <w:pStyle w:val="SourceCode"/>
      </w:pPr>
      <w:r>
        <w:rPr>
          <w:rStyle w:val="VerbatimChar"/>
        </w:rPr>
        <w:t>1990-03-28</w:t>
      </w:r>
    </w:p>
    <w:p w14:paraId="57D1A6A1" w14:textId="77777777" w:rsidR="007433CD" w:rsidRDefault="00000000">
      <w:pPr>
        <w:pStyle w:val="SourceCode"/>
      </w:pPr>
      <w:r>
        <w:rPr>
          <w:rStyle w:val="VerbatimChar"/>
        </w:rPr>
        <w:t>1990-03-29</w:t>
      </w:r>
    </w:p>
    <w:p w14:paraId="57D1A6A2" w14:textId="77777777" w:rsidR="007433CD" w:rsidRDefault="00000000">
      <w:pPr>
        <w:pStyle w:val="SourceCode"/>
      </w:pPr>
      <w:r>
        <w:rPr>
          <w:rStyle w:val="VerbatimChar"/>
        </w:rPr>
        <w:t>1990-03-30</w:t>
      </w:r>
    </w:p>
    <w:p w14:paraId="57D1A6A3" w14:textId="77777777" w:rsidR="007433CD" w:rsidRDefault="00000000">
      <w:pPr>
        <w:pStyle w:val="SourceCode"/>
      </w:pPr>
      <w:r>
        <w:rPr>
          <w:rStyle w:val="VerbatimChar"/>
        </w:rPr>
        <w:t>1990-03-31</w:t>
      </w:r>
    </w:p>
    <w:p w14:paraId="57D1A6A4" w14:textId="77777777" w:rsidR="007433CD" w:rsidRDefault="00000000">
      <w:pPr>
        <w:pStyle w:val="SourceCode"/>
      </w:pPr>
      <w:r>
        <w:rPr>
          <w:rStyle w:val="VerbatimChar"/>
        </w:rPr>
        <w:t>1990-04-01</w:t>
      </w:r>
    </w:p>
    <w:p w14:paraId="57D1A6A5" w14:textId="77777777" w:rsidR="007433CD" w:rsidRDefault="00000000">
      <w:pPr>
        <w:pStyle w:val="SourceCode"/>
      </w:pPr>
      <w:r>
        <w:rPr>
          <w:rStyle w:val="VerbatimChar"/>
        </w:rPr>
        <w:t>1990-04-02</w:t>
      </w:r>
    </w:p>
    <w:p w14:paraId="57D1A6A6" w14:textId="77777777" w:rsidR="007433CD" w:rsidRDefault="00000000">
      <w:pPr>
        <w:pStyle w:val="SourceCode"/>
      </w:pPr>
      <w:r>
        <w:rPr>
          <w:rStyle w:val="VerbatimChar"/>
        </w:rPr>
        <w:t>1990-04-03</w:t>
      </w:r>
    </w:p>
    <w:p w14:paraId="57D1A6A7" w14:textId="77777777" w:rsidR="007433CD" w:rsidRDefault="00000000">
      <w:pPr>
        <w:pStyle w:val="SourceCode"/>
      </w:pPr>
      <w:r>
        <w:rPr>
          <w:rStyle w:val="VerbatimChar"/>
        </w:rPr>
        <w:t>1990-04-04</w:t>
      </w:r>
    </w:p>
    <w:p w14:paraId="57D1A6A8" w14:textId="77777777" w:rsidR="007433CD" w:rsidRDefault="00000000">
      <w:pPr>
        <w:pStyle w:val="SourceCode"/>
      </w:pPr>
      <w:r>
        <w:rPr>
          <w:rStyle w:val="VerbatimChar"/>
        </w:rPr>
        <w:t>1990-04-05</w:t>
      </w:r>
    </w:p>
    <w:p w14:paraId="57D1A6A9" w14:textId="77777777" w:rsidR="007433CD" w:rsidRDefault="00000000">
      <w:pPr>
        <w:pStyle w:val="SourceCode"/>
      </w:pPr>
      <w:r>
        <w:rPr>
          <w:rStyle w:val="VerbatimChar"/>
        </w:rPr>
        <w:t>1990-04-06</w:t>
      </w:r>
    </w:p>
    <w:p w14:paraId="57D1A6AA" w14:textId="77777777" w:rsidR="007433CD" w:rsidRDefault="00000000">
      <w:pPr>
        <w:pStyle w:val="SourceCode"/>
      </w:pPr>
      <w:r>
        <w:rPr>
          <w:rStyle w:val="VerbatimChar"/>
        </w:rPr>
        <w:t>1990-04-07</w:t>
      </w:r>
    </w:p>
    <w:p w14:paraId="57D1A6AB" w14:textId="77777777" w:rsidR="007433CD" w:rsidRDefault="00000000">
      <w:pPr>
        <w:pStyle w:val="SourceCode"/>
      </w:pPr>
      <w:r>
        <w:rPr>
          <w:rStyle w:val="VerbatimChar"/>
        </w:rPr>
        <w:t>1990-04-08</w:t>
      </w:r>
    </w:p>
    <w:p w14:paraId="57D1A6AC" w14:textId="77777777" w:rsidR="007433CD" w:rsidRDefault="00000000">
      <w:pPr>
        <w:pStyle w:val="SourceCode"/>
      </w:pPr>
      <w:r>
        <w:rPr>
          <w:rStyle w:val="VerbatimChar"/>
        </w:rPr>
        <w:t>1990-04-09</w:t>
      </w:r>
    </w:p>
    <w:p w14:paraId="57D1A6AD" w14:textId="77777777" w:rsidR="007433CD" w:rsidRDefault="00000000">
      <w:pPr>
        <w:pStyle w:val="SourceCode"/>
      </w:pPr>
      <w:r>
        <w:rPr>
          <w:rStyle w:val="VerbatimChar"/>
        </w:rPr>
        <w:t>1990-04-10</w:t>
      </w:r>
    </w:p>
    <w:p w14:paraId="57D1A6AE" w14:textId="77777777" w:rsidR="007433CD" w:rsidRDefault="00000000">
      <w:pPr>
        <w:pStyle w:val="SourceCode"/>
      </w:pPr>
      <w:r>
        <w:rPr>
          <w:rStyle w:val="VerbatimChar"/>
        </w:rPr>
        <w:t>1990-04-11</w:t>
      </w:r>
    </w:p>
    <w:p w14:paraId="57D1A6AF" w14:textId="77777777" w:rsidR="007433CD" w:rsidRDefault="00000000">
      <w:pPr>
        <w:pStyle w:val="SourceCode"/>
      </w:pPr>
      <w:r>
        <w:rPr>
          <w:rStyle w:val="VerbatimChar"/>
        </w:rPr>
        <w:lastRenderedPageBreak/>
        <w:t>1990-04-12</w:t>
      </w:r>
    </w:p>
    <w:p w14:paraId="57D1A6B0" w14:textId="77777777" w:rsidR="007433CD" w:rsidRDefault="00000000">
      <w:pPr>
        <w:pStyle w:val="SourceCode"/>
      </w:pPr>
      <w:r>
        <w:rPr>
          <w:rStyle w:val="VerbatimChar"/>
        </w:rPr>
        <w:t>1990-04-13</w:t>
      </w:r>
    </w:p>
    <w:p w14:paraId="57D1A6B1" w14:textId="77777777" w:rsidR="007433CD" w:rsidRDefault="00000000">
      <w:pPr>
        <w:pStyle w:val="SourceCode"/>
      </w:pPr>
      <w:r>
        <w:rPr>
          <w:rStyle w:val="VerbatimChar"/>
        </w:rPr>
        <w:t>1990-04-14</w:t>
      </w:r>
    </w:p>
    <w:p w14:paraId="57D1A6B2" w14:textId="77777777" w:rsidR="007433CD" w:rsidRDefault="00000000">
      <w:pPr>
        <w:pStyle w:val="SourceCode"/>
      </w:pPr>
      <w:r>
        <w:rPr>
          <w:rStyle w:val="VerbatimChar"/>
        </w:rPr>
        <w:t>1990-04-15</w:t>
      </w:r>
    </w:p>
    <w:p w14:paraId="57D1A6B3" w14:textId="77777777" w:rsidR="007433CD" w:rsidRDefault="00000000">
      <w:pPr>
        <w:pStyle w:val="SourceCode"/>
      </w:pPr>
      <w:r>
        <w:rPr>
          <w:rStyle w:val="VerbatimChar"/>
        </w:rPr>
        <w:t>1990-04-16</w:t>
      </w:r>
    </w:p>
    <w:p w14:paraId="57D1A6B4" w14:textId="77777777" w:rsidR="007433CD" w:rsidRDefault="00000000">
      <w:pPr>
        <w:pStyle w:val="SourceCode"/>
      </w:pPr>
      <w:r>
        <w:rPr>
          <w:rStyle w:val="VerbatimChar"/>
        </w:rPr>
        <w:t>1990-04-17</w:t>
      </w:r>
    </w:p>
    <w:p w14:paraId="57D1A6B5" w14:textId="77777777" w:rsidR="007433CD" w:rsidRDefault="00000000">
      <w:pPr>
        <w:pStyle w:val="SourceCode"/>
      </w:pPr>
      <w:r>
        <w:rPr>
          <w:rStyle w:val="VerbatimChar"/>
        </w:rPr>
        <w:t>1990-04-18</w:t>
      </w:r>
    </w:p>
    <w:p w14:paraId="57D1A6B6" w14:textId="77777777" w:rsidR="007433CD" w:rsidRDefault="00000000">
      <w:pPr>
        <w:pStyle w:val="SourceCode"/>
      </w:pPr>
      <w:r>
        <w:rPr>
          <w:rStyle w:val="VerbatimChar"/>
        </w:rPr>
        <w:t>1990-04-19</w:t>
      </w:r>
    </w:p>
    <w:p w14:paraId="57D1A6B7" w14:textId="77777777" w:rsidR="007433CD" w:rsidRDefault="00000000">
      <w:pPr>
        <w:pStyle w:val="SourceCode"/>
      </w:pPr>
      <w:r>
        <w:rPr>
          <w:rStyle w:val="VerbatimChar"/>
        </w:rPr>
        <w:t>1990-04-20</w:t>
      </w:r>
    </w:p>
    <w:p w14:paraId="57D1A6B8" w14:textId="77777777" w:rsidR="007433CD" w:rsidRDefault="00000000">
      <w:pPr>
        <w:pStyle w:val="SourceCode"/>
      </w:pPr>
      <w:r>
        <w:rPr>
          <w:rStyle w:val="VerbatimChar"/>
        </w:rPr>
        <w:t>1990-04-21</w:t>
      </w:r>
    </w:p>
    <w:p w14:paraId="57D1A6B9" w14:textId="77777777" w:rsidR="007433CD" w:rsidRDefault="00000000">
      <w:pPr>
        <w:pStyle w:val="SourceCode"/>
      </w:pPr>
      <w:r>
        <w:rPr>
          <w:rStyle w:val="VerbatimChar"/>
        </w:rPr>
        <w:t>1990-04-22</w:t>
      </w:r>
    </w:p>
    <w:p w14:paraId="57D1A6BA" w14:textId="77777777" w:rsidR="007433CD" w:rsidRDefault="00000000">
      <w:pPr>
        <w:pStyle w:val="SourceCode"/>
      </w:pPr>
      <w:r>
        <w:rPr>
          <w:rStyle w:val="VerbatimChar"/>
        </w:rPr>
        <w:t>1990-04-23</w:t>
      </w:r>
    </w:p>
    <w:p w14:paraId="57D1A6BB" w14:textId="77777777" w:rsidR="007433CD" w:rsidRDefault="00000000">
      <w:pPr>
        <w:pStyle w:val="SourceCode"/>
      </w:pPr>
      <w:r>
        <w:rPr>
          <w:rStyle w:val="VerbatimChar"/>
        </w:rPr>
        <w:t>1990-04-24</w:t>
      </w:r>
    </w:p>
    <w:p w14:paraId="57D1A6BC" w14:textId="77777777" w:rsidR="007433CD" w:rsidRDefault="00000000">
      <w:pPr>
        <w:pStyle w:val="SourceCode"/>
      </w:pPr>
      <w:r>
        <w:rPr>
          <w:rStyle w:val="VerbatimChar"/>
        </w:rPr>
        <w:t>1990-04-25</w:t>
      </w:r>
    </w:p>
    <w:p w14:paraId="57D1A6BD" w14:textId="77777777" w:rsidR="007433CD" w:rsidRDefault="00000000">
      <w:pPr>
        <w:pStyle w:val="SourceCode"/>
      </w:pPr>
      <w:r>
        <w:rPr>
          <w:rStyle w:val="VerbatimChar"/>
        </w:rPr>
        <w:t>1990-04-26</w:t>
      </w:r>
    </w:p>
    <w:p w14:paraId="57D1A6BE" w14:textId="77777777" w:rsidR="007433CD" w:rsidRDefault="00000000">
      <w:pPr>
        <w:pStyle w:val="SourceCode"/>
      </w:pPr>
      <w:r>
        <w:rPr>
          <w:rStyle w:val="VerbatimChar"/>
        </w:rPr>
        <w:t>1990-04-27</w:t>
      </w:r>
    </w:p>
    <w:p w14:paraId="57D1A6BF" w14:textId="77777777" w:rsidR="007433CD" w:rsidRDefault="00000000">
      <w:pPr>
        <w:pStyle w:val="SourceCode"/>
      </w:pPr>
      <w:r>
        <w:rPr>
          <w:rStyle w:val="VerbatimChar"/>
        </w:rPr>
        <w:t>1990-04-28</w:t>
      </w:r>
    </w:p>
    <w:p w14:paraId="57D1A6C0" w14:textId="77777777" w:rsidR="007433CD" w:rsidRDefault="00000000">
      <w:pPr>
        <w:pStyle w:val="SourceCode"/>
      </w:pPr>
      <w:r>
        <w:rPr>
          <w:rStyle w:val="VerbatimChar"/>
        </w:rPr>
        <w:t>1990-04-29</w:t>
      </w:r>
    </w:p>
    <w:p w14:paraId="57D1A6C1" w14:textId="77777777" w:rsidR="007433CD" w:rsidRDefault="00000000">
      <w:pPr>
        <w:pStyle w:val="SourceCode"/>
      </w:pPr>
      <w:r>
        <w:rPr>
          <w:rStyle w:val="VerbatimChar"/>
        </w:rPr>
        <w:t>1990-04-30</w:t>
      </w:r>
    </w:p>
    <w:p w14:paraId="57D1A6C2" w14:textId="77777777" w:rsidR="007433CD" w:rsidRDefault="00000000">
      <w:pPr>
        <w:pStyle w:val="SourceCode"/>
      </w:pPr>
      <w:r>
        <w:rPr>
          <w:rStyle w:val="VerbatimChar"/>
        </w:rPr>
        <w:t>1990-05-01</w:t>
      </w:r>
    </w:p>
    <w:p w14:paraId="57D1A6C3" w14:textId="77777777" w:rsidR="007433CD" w:rsidRDefault="00000000">
      <w:pPr>
        <w:pStyle w:val="SourceCode"/>
      </w:pPr>
      <w:r>
        <w:rPr>
          <w:rStyle w:val="VerbatimChar"/>
        </w:rPr>
        <w:t>1990-05-02</w:t>
      </w:r>
    </w:p>
    <w:p w14:paraId="57D1A6C4" w14:textId="77777777" w:rsidR="007433CD" w:rsidRDefault="00000000">
      <w:pPr>
        <w:pStyle w:val="SourceCode"/>
      </w:pPr>
      <w:r>
        <w:rPr>
          <w:rStyle w:val="VerbatimChar"/>
        </w:rPr>
        <w:t>1990-05-03</w:t>
      </w:r>
    </w:p>
    <w:p w14:paraId="57D1A6C5" w14:textId="77777777" w:rsidR="007433CD" w:rsidRDefault="00000000">
      <w:pPr>
        <w:pStyle w:val="SourceCode"/>
      </w:pPr>
      <w:r>
        <w:rPr>
          <w:rStyle w:val="VerbatimChar"/>
        </w:rPr>
        <w:t>1990-05-04</w:t>
      </w:r>
    </w:p>
    <w:p w14:paraId="57D1A6C6" w14:textId="77777777" w:rsidR="007433CD" w:rsidRDefault="00000000">
      <w:pPr>
        <w:pStyle w:val="SourceCode"/>
      </w:pPr>
      <w:r>
        <w:rPr>
          <w:rStyle w:val="VerbatimChar"/>
        </w:rPr>
        <w:t>1990-05-05</w:t>
      </w:r>
    </w:p>
    <w:p w14:paraId="57D1A6C7" w14:textId="77777777" w:rsidR="007433CD" w:rsidRDefault="00000000">
      <w:pPr>
        <w:pStyle w:val="SourceCode"/>
      </w:pPr>
      <w:r>
        <w:rPr>
          <w:rStyle w:val="VerbatimChar"/>
        </w:rPr>
        <w:t>1990-05-06</w:t>
      </w:r>
    </w:p>
    <w:p w14:paraId="57D1A6C8" w14:textId="77777777" w:rsidR="007433CD" w:rsidRDefault="00000000">
      <w:pPr>
        <w:pStyle w:val="SourceCode"/>
      </w:pPr>
      <w:r>
        <w:rPr>
          <w:rStyle w:val="VerbatimChar"/>
        </w:rPr>
        <w:t>1990-05-07</w:t>
      </w:r>
    </w:p>
    <w:p w14:paraId="57D1A6C9" w14:textId="77777777" w:rsidR="007433CD" w:rsidRDefault="00000000">
      <w:pPr>
        <w:pStyle w:val="SourceCode"/>
      </w:pPr>
      <w:r>
        <w:rPr>
          <w:rStyle w:val="VerbatimChar"/>
        </w:rPr>
        <w:t>1990-05-08</w:t>
      </w:r>
    </w:p>
    <w:p w14:paraId="57D1A6CA" w14:textId="77777777" w:rsidR="007433CD" w:rsidRDefault="00000000">
      <w:pPr>
        <w:pStyle w:val="SourceCode"/>
      </w:pPr>
      <w:r>
        <w:rPr>
          <w:rStyle w:val="VerbatimChar"/>
        </w:rPr>
        <w:t>1990-05-09</w:t>
      </w:r>
    </w:p>
    <w:p w14:paraId="57D1A6CB" w14:textId="77777777" w:rsidR="007433CD" w:rsidRDefault="00000000">
      <w:pPr>
        <w:pStyle w:val="SourceCode"/>
      </w:pPr>
      <w:r>
        <w:rPr>
          <w:rStyle w:val="VerbatimChar"/>
        </w:rPr>
        <w:lastRenderedPageBreak/>
        <w:t>1990-05-10</w:t>
      </w:r>
    </w:p>
    <w:p w14:paraId="57D1A6CC" w14:textId="77777777" w:rsidR="007433CD" w:rsidRDefault="00000000">
      <w:pPr>
        <w:pStyle w:val="SourceCode"/>
      </w:pPr>
      <w:r>
        <w:rPr>
          <w:rStyle w:val="VerbatimChar"/>
        </w:rPr>
        <w:t>1990-05-11</w:t>
      </w:r>
    </w:p>
    <w:p w14:paraId="57D1A6CD" w14:textId="77777777" w:rsidR="007433CD" w:rsidRDefault="00000000">
      <w:pPr>
        <w:pStyle w:val="SourceCode"/>
      </w:pPr>
      <w:r>
        <w:rPr>
          <w:rStyle w:val="VerbatimChar"/>
        </w:rPr>
        <w:t>1990-05-12</w:t>
      </w:r>
    </w:p>
    <w:p w14:paraId="57D1A6CE" w14:textId="77777777" w:rsidR="007433CD" w:rsidRDefault="00000000">
      <w:pPr>
        <w:pStyle w:val="SourceCode"/>
      </w:pPr>
      <w:r>
        <w:rPr>
          <w:rStyle w:val="VerbatimChar"/>
        </w:rPr>
        <w:t>1990-05-13</w:t>
      </w:r>
    </w:p>
    <w:p w14:paraId="57D1A6CF" w14:textId="77777777" w:rsidR="007433CD" w:rsidRDefault="00000000">
      <w:pPr>
        <w:pStyle w:val="SourceCode"/>
      </w:pPr>
      <w:r>
        <w:rPr>
          <w:rStyle w:val="VerbatimChar"/>
        </w:rPr>
        <w:t>1990-05-14</w:t>
      </w:r>
    </w:p>
    <w:p w14:paraId="57D1A6D0" w14:textId="77777777" w:rsidR="007433CD" w:rsidRDefault="00000000">
      <w:pPr>
        <w:pStyle w:val="SourceCode"/>
      </w:pPr>
      <w:r>
        <w:rPr>
          <w:rStyle w:val="VerbatimChar"/>
        </w:rPr>
        <w:t>1990-05-15</w:t>
      </w:r>
    </w:p>
    <w:p w14:paraId="57D1A6D1" w14:textId="77777777" w:rsidR="007433CD" w:rsidRDefault="00000000">
      <w:pPr>
        <w:pStyle w:val="SourceCode"/>
      </w:pPr>
      <w:r>
        <w:rPr>
          <w:rStyle w:val="VerbatimChar"/>
        </w:rPr>
        <w:t>1990-05-16</w:t>
      </w:r>
    </w:p>
    <w:p w14:paraId="57D1A6D2" w14:textId="77777777" w:rsidR="007433CD" w:rsidRDefault="00000000">
      <w:pPr>
        <w:pStyle w:val="SourceCode"/>
      </w:pPr>
      <w:r>
        <w:rPr>
          <w:rStyle w:val="VerbatimChar"/>
        </w:rPr>
        <w:t>1990-05-17</w:t>
      </w:r>
    </w:p>
    <w:p w14:paraId="57D1A6D3" w14:textId="77777777" w:rsidR="007433CD" w:rsidRDefault="00000000">
      <w:pPr>
        <w:pStyle w:val="SourceCode"/>
      </w:pPr>
      <w:r>
        <w:rPr>
          <w:rStyle w:val="VerbatimChar"/>
        </w:rPr>
        <w:t>1990-05-18</w:t>
      </w:r>
    </w:p>
    <w:p w14:paraId="57D1A6D4" w14:textId="77777777" w:rsidR="007433CD" w:rsidRDefault="00000000">
      <w:pPr>
        <w:pStyle w:val="SourceCode"/>
      </w:pPr>
      <w:r>
        <w:rPr>
          <w:rStyle w:val="VerbatimChar"/>
        </w:rPr>
        <w:t>1990-05-19</w:t>
      </w:r>
    </w:p>
    <w:p w14:paraId="57D1A6D5" w14:textId="77777777" w:rsidR="007433CD" w:rsidRDefault="00000000">
      <w:pPr>
        <w:pStyle w:val="SourceCode"/>
      </w:pPr>
      <w:r>
        <w:rPr>
          <w:rStyle w:val="VerbatimChar"/>
        </w:rPr>
        <w:t>1990-05-20</w:t>
      </w:r>
    </w:p>
    <w:p w14:paraId="57D1A6D6" w14:textId="77777777" w:rsidR="007433CD" w:rsidRDefault="00000000">
      <w:pPr>
        <w:pStyle w:val="SourceCode"/>
      </w:pPr>
      <w:r>
        <w:rPr>
          <w:rStyle w:val="VerbatimChar"/>
        </w:rPr>
        <w:t>1990-05-21</w:t>
      </w:r>
    </w:p>
    <w:p w14:paraId="57D1A6D7" w14:textId="77777777" w:rsidR="007433CD" w:rsidRDefault="00000000">
      <w:pPr>
        <w:pStyle w:val="SourceCode"/>
      </w:pPr>
      <w:r>
        <w:rPr>
          <w:rStyle w:val="VerbatimChar"/>
        </w:rPr>
        <w:t>1990-05-22</w:t>
      </w:r>
    </w:p>
    <w:p w14:paraId="57D1A6D8" w14:textId="77777777" w:rsidR="007433CD" w:rsidRDefault="00000000">
      <w:pPr>
        <w:pStyle w:val="SourceCode"/>
      </w:pPr>
      <w:r>
        <w:rPr>
          <w:rStyle w:val="VerbatimChar"/>
        </w:rPr>
        <w:t>1990-05-23</w:t>
      </w:r>
    </w:p>
    <w:p w14:paraId="57D1A6D9" w14:textId="77777777" w:rsidR="007433CD" w:rsidRDefault="00000000">
      <w:pPr>
        <w:pStyle w:val="SourceCode"/>
      </w:pPr>
      <w:r>
        <w:rPr>
          <w:rStyle w:val="VerbatimChar"/>
        </w:rPr>
        <w:t>1990-05-24</w:t>
      </w:r>
    </w:p>
    <w:p w14:paraId="57D1A6DA" w14:textId="77777777" w:rsidR="007433CD" w:rsidRDefault="00000000">
      <w:pPr>
        <w:pStyle w:val="SourceCode"/>
      </w:pPr>
      <w:r>
        <w:rPr>
          <w:rStyle w:val="VerbatimChar"/>
        </w:rPr>
        <w:t>1990-05-25</w:t>
      </w:r>
    </w:p>
    <w:p w14:paraId="57D1A6DB" w14:textId="77777777" w:rsidR="007433CD" w:rsidRDefault="00000000">
      <w:pPr>
        <w:pStyle w:val="SourceCode"/>
      </w:pPr>
      <w:r>
        <w:rPr>
          <w:rStyle w:val="VerbatimChar"/>
        </w:rPr>
        <w:t>1990-05-26</w:t>
      </w:r>
    </w:p>
    <w:p w14:paraId="57D1A6DC" w14:textId="77777777" w:rsidR="007433CD" w:rsidRDefault="00000000">
      <w:pPr>
        <w:pStyle w:val="SourceCode"/>
      </w:pPr>
      <w:r>
        <w:rPr>
          <w:rStyle w:val="VerbatimChar"/>
        </w:rPr>
        <w:t>1990-05-27</w:t>
      </w:r>
    </w:p>
    <w:p w14:paraId="57D1A6DD" w14:textId="77777777" w:rsidR="007433CD" w:rsidRDefault="00000000">
      <w:pPr>
        <w:pStyle w:val="SourceCode"/>
      </w:pPr>
      <w:r>
        <w:rPr>
          <w:rStyle w:val="VerbatimChar"/>
        </w:rPr>
        <w:t>1990-05-28</w:t>
      </w:r>
    </w:p>
    <w:p w14:paraId="57D1A6DE" w14:textId="77777777" w:rsidR="007433CD" w:rsidRDefault="00000000">
      <w:pPr>
        <w:pStyle w:val="SourceCode"/>
      </w:pPr>
      <w:r>
        <w:rPr>
          <w:rStyle w:val="VerbatimChar"/>
        </w:rPr>
        <w:t>1990-05-29</w:t>
      </w:r>
    </w:p>
    <w:p w14:paraId="57D1A6DF" w14:textId="77777777" w:rsidR="007433CD" w:rsidRDefault="00000000">
      <w:pPr>
        <w:pStyle w:val="SourceCode"/>
      </w:pPr>
      <w:r>
        <w:rPr>
          <w:rStyle w:val="VerbatimChar"/>
        </w:rPr>
        <w:t>1990-05-30</w:t>
      </w:r>
    </w:p>
    <w:p w14:paraId="57D1A6E0" w14:textId="77777777" w:rsidR="007433CD" w:rsidRDefault="00000000">
      <w:pPr>
        <w:pStyle w:val="SourceCode"/>
      </w:pPr>
      <w:r>
        <w:rPr>
          <w:rStyle w:val="VerbatimChar"/>
        </w:rPr>
        <w:t>1990-05-31</w:t>
      </w:r>
    </w:p>
    <w:p w14:paraId="57D1A6E1" w14:textId="77777777" w:rsidR="007433CD" w:rsidRDefault="00000000">
      <w:pPr>
        <w:pStyle w:val="SourceCode"/>
      </w:pPr>
      <w:r>
        <w:rPr>
          <w:rStyle w:val="VerbatimChar"/>
        </w:rPr>
        <w:t>1990-06-01</w:t>
      </w:r>
    </w:p>
    <w:p w14:paraId="57D1A6E2" w14:textId="77777777" w:rsidR="007433CD" w:rsidRDefault="00000000">
      <w:pPr>
        <w:pStyle w:val="SourceCode"/>
      </w:pPr>
      <w:r>
        <w:rPr>
          <w:rStyle w:val="VerbatimChar"/>
        </w:rPr>
        <w:t>1990-06-02</w:t>
      </w:r>
    </w:p>
    <w:p w14:paraId="57D1A6E3" w14:textId="77777777" w:rsidR="007433CD" w:rsidRDefault="00000000">
      <w:pPr>
        <w:pStyle w:val="SourceCode"/>
      </w:pPr>
      <w:r>
        <w:rPr>
          <w:rStyle w:val="VerbatimChar"/>
        </w:rPr>
        <w:t>1990-06-03</w:t>
      </w:r>
    </w:p>
    <w:p w14:paraId="57D1A6E4" w14:textId="77777777" w:rsidR="007433CD" w:rsidRDefault="00000000">
      <w:pPr>
        <w:pStyle w:val="SourceCode"/>
      </w:pPr>
      <w:r>
        <w:rPr>
          <w:rStyle w:val="VerbatimChar"/>
        </w:rPr>
        <w:t>1990-06-04</w:t>
      </w:r>
    </w:p>
    <w:p w14:paraId="57D1A6E5" w14:textId="77777777" w:rsidR="007433CD" w:rsidRDefault="00000000">
      <w:pPr>
        <w:pStyle w:val="SourceCode"/>
      </w:pPr>
      <w:r>
        <w:rPr>
          <w:rStyle w:val="VerbatimChar"/>
        </w:rPr>
        <w:t>1990-06-05</w:t>
      </w:r>
    </w:p>
    <w:p w14:paraId="57D1A6E6" w14:textId="77777777" w:rsidR="007433CD" w:rsidRDefault="00000000">
      <w:pPr>
        <w:pStyle w:val="SourceCode"/>
      </w:pPr>
      <w:r>
        <w:rPr>
          <w:rStyle w:val="VerbatimChar"/>
        </w:rPr>
        <w:t>1990-06-06</w:t>
      </w:r>
    </w:p>
    <w:p w14:paraId="57D1A6E7" w14:textId="77777777" w:rsidR="007433CD" w:rsidRDefault="00000000">
      <w:pPr>
        <w:pStyle w:val="SourceCode"/>
      </w:pPr>
      <w:r>
        <w:rPr>
          <w:rStyle w:val="VerbatimChar"/>
        </w:rPr>
        <w:lastRenderedPageBreak/>
        <w:t>1990-06-07</w:t>
      </w:r>
    </w:p>
    <w:p w14:paraId="57D1A6E8" w14:textId="77777777" w:rsidR="007433CD" w:rsidRDefault="00000000">
      <w:pPr>
        <w:pStyle w:val="SourceCode"/>
      </w:pPr>
      <w:r>
        <w:rPr>
          <w:rStyle w:val="VerbatimChar"/>
        </w:rPr>
        <w:t>1990-06-08</w:t>
      </w:r>
    </w:p>
    <w:p w14:paraId="57D1A6E9" w14:textId="77777777" w:rsidR="007433CD" w:rsidRDefault="00000000">
      <w:pPr>
        <w:pStyle w:val="SourceCode"/>
      </w:pPr>
      <w:r>
        <w:rPr>
          <w:rStyle w:val="VerbatimChar"/>
        </w:rPr>
        <w:t>1990-06-09</w:t>
      </w:r>
    </w:p>
    <w:p w14:paraId="57D1A6EA" w14:textId="77777777" w:rsidR="007433CD" w:rsidRDefault="00000000">
      <w:pPr>
        <w:pStyle w:val="SourceCode"/>
      </w:pPr>
      <w:r>
        <w:rPr>
          <w:rStyle w:val="VerbatimChar"/>
        </w:rPr>
        <w:t>1990-06-10</w:t>
      </w:r>
    </w:p>
    <w:p w14:paraId="57D1A6EB" w14:textId="77777777" w:rsidR="007433CD" w:rsidRDefault="00000000">
      <w:pPr>
        <w:pStyle w:val="SourceCode"/>
      </w:pPr>
      <w:r>
        <w:rPr>
          <w:rStyle w:val="VerbatimChar"/>
        </w:rPr>
        <w:t>1990-06-11</w:t>
      </w:r>
    </w:p>
    <w:p w14:paraId="57D1A6EC" w14:textId="77777777" w:rsidR="007433CD" w:rsidRDefault="00000000">
      <w:pPr>
        <w:pStyle w:val="SourceCode"/>
      </w:pPr>
      <w:r>
        <w:rPr>
          <w:rStyle w:val="VerbatimChar"/>
        </w:rPr>
        <w:t>1990-06-12</w:t>
      </w:r>
    </w:p>
    <w:p w14:paraId="57D1A6ED" w14:textId="77777777" w:rsidR="007433CD" w:rsidRDefault="00000000">
      <w:pPr>
        <w:pStyle w:val="SourceCode"/>
      </w:pPr>
      <w:r>
        <w:rPr>
          <w:rStyle w:val="VerbatimChar"/>
        </w:rPr>
        <w:t>1990-06-13</w:t>
      </w:r>
    </w:p>
    <w:p w14:paraId="57D1A6EE" w14:textId="77777777" w:rsidR="007433CD" w:rsidRDefault="00000000">
      <w:pPr>
        <w:pStyle w:val="SourceCode"/>
      </w:pPr>
      <w:r>
        <w:rPr>
          <w:rStyle w:val="VerbatimChar"/>
        </w:rPr>
        <w:t>1990-06-14</w:t>
      </w:r>
    </w:p>
    <w:p w14:paraId="57D1A6EF" w14:textId="77777777" w:rsidR="007433CD" w:rsidRDefault="00000000">
      <w:pPr>
        <w:pStyle w:val="SourceCode"/>
      </w:pPr>
      <w:r>
        <w:rPr>
          <w:rStyle w:val="VerbatimChar"/>
        </w:rPr>
        <w:t>1990-06-15</w:t>
      </w:r>
    </w:p>
    <w:p w14:paraId="57D1A6F0" w14:textId="77777777" w:rsidR="007433CD" w:rsidRDefault="00000000">
      <w:pPr>
        <w:pStyle w:val="SourceCode"/>
      </w:pPr>
      <w:r>
        <w:rPr>
          <w:rStyle w:val="VerbatimChar"/>
        </w:rPr>
        <w:t>1990-06-16</w:t>
      </w:r>
    </w:p>
    <w:p w14:paraId="57D1A6F1" w14:textId="77777777" w:rsidR="007433CD" w:rsidRDefault="00000000">
      <w:pPr>
        <w:pStyle w:val="SourceCode"/>
      </w:pPr>
      <w:r>
        <w:rPr>
          <w:rStyle w:val="VerbatimChar"/>
        </w:rPr>
        <w:t>1990-06-17</w:t>
      </w:r>
    </w:p>
    <w:p w14:paraId="57D1A6F2" w14:textId="77777777" w:rsidR="007433CD" w:rsidRDefault="00000000">
      <w:pPr>
        <w:pStyle w:val="SourceCode"/>
      </w:pPr>
      <w:r>
        <w:rPr>
          <w:rStyle w:val="VerbatimChar"/>
        </w:rPr>
        <w:t>1990-06-18</w:t>
      </w:r>
    </w:p>
    <w:p w14:paraId="57D1A6F3" w14:textId="77777777" w:rsidR="007433CD" w:rsidRDefault="00000000">
      <w:pPr>
        <w:pStyle w:val="SourceCode"/>
      </w:pPr>
      <w:r>
        <w:rPr>
          <w:rStyle w:val="VerbatimChar"/>
        </w:rPr>
        <w:t>1990-06-19</w:t>
      </w:r>
    </w:p>
    <w:p w14:paraId="57D1A6F4" w14:textId="77777777" w:rsidR="007433CD" w:rsidRDefault="00000000">
      <w:pPr>
        <w:pStyle w:val="SourceCode"/>
      </w:pPr>
      <w:r>
        <w:rPr>
          <w:rStyle w:val="VerbatimChar"/>
        </w:rPr>
        <w:t>1990-06-20</w:t>
      </w:r>
    </w:p>
    <w:p w14:paraId="57D1A6F5" w14:textId="77777777" w:rsidR="007433CD" w:rsidRDefault="00000000">
      <w:pPr>
        <w:pStyle w:val="SourceCode"/>
      </w:pPr>
      <w:r>
        <w:rPr>
          <w:rStyle w:val="VerbatimChar"/>
        </w:rPr>
        <w:t>1990-06-21</w:t>
      </w:r>
    </w:p>
    <w:p w14:paraId="57D1A6F6" w14:textId="77777777" w:rsidR="007433CD" w:rsidRDefault="00000000">
      <w:pPr>
        <w:pStyle w:val="SourceCode"/>
      </w:pPr>
      <w:r>
        <w:rPr>
          <w:rStyle w:val="VerbatimChar"/>
        </w:rPr>
        <w:t>1990-06-22</w:t>
      </w:r>
    </w:p>
    <w:p w14:paraId="57D1A6F7" w14:textId="77777777" w:rsidR="007433CD" w:rsidRDefault="00000000">
      <w:pPr>
        <w:pStyle w:val="SourceCode"/>
      </w:pPr>
      <w:r>
        <w:rPr>
          <w:rStyle w:val="VerbatimChar"/>
        </w:rPr>
        <w:t>1990-06-23</w:t>
      </w:r>
    </w:p>
    <w:p w14:paraId="57D1A6F8" w14:textId="77777777" w:rsidR="007433CD" w:rsidRDefault="00000000">
      <w:pPr>
        <w:pStyle w:val="SourceCode"/>
      </w:pPr>
      <w:r>
        <w:rPr>
          <w:rStyle w:val="VerbatimChar"/>
        </w:rPr>
        <w:t>1990-06-24</w:t>
      </w:r>
    </w:p>
    <w:p w14:paraId="57D1A6F9" w14:textId="77777777" w:rsidR="007433CD" w:rsidRDefault="00000000">
      <w:pPr>
        <w:pStyle w:val="SourceCode"/>
      </w:pPr>
      <w:r>
        <w:rPr>
          <w:rStyle w:val="VerbatimChar"/>
        </w:rPr>
        <w:t>1990-06-25</w:t>
      </w:r>
    </w:p>
    <w:p w14:paraId="57D1A6FA" w14:textId="77777777" w:rsidR="007433CD" w:rsidRDefault="00000000">
      <w:pPr>
        <w:pStyle w:val="SourceCode"/>
      </w:pPr>
      <w:r>
        <w:rPr>
          <w:rStyle w:val="VerbatimChar"/>
        </w:rPr>
        <w:t>1990-06-26</w:t>
      </w:r>
    </w:p>
    <w:p w14:paraId="57D1A6FB" w14:textId="77777777" w:rsidR="007433CD" w:rsidRDefault="00000000">
      <w:pPr>
        <w:pStyle w:val="SourceCode"/>
      </w:pPr>
      <w:r>
        <w:rPr>
          <w:rStyle w:val="VerbatimChar"/>
        </w:rPr>
        <w:t>1990-06-27</w:t>
      </w:r>
    </w:p>
    <w:p w14:paraId="57D1A6FC" w14:textId="77777777" w:rsidR="007433CD" w:rsidRDefault="00000000">
      <w:pPr>
        <w:pStyle w:val="SourceCode"/>
      </w:pPr>
      <w:r>
        <w:rPr>
          <w:rStyle w:val="VerbatimChar"/>
        </w:rPr>
        <w:t>1990-06-28</w:t>
      </w:r>
    </w:p>
    <w:p w14:paraId="57D1A6FD" w14:textId="77777777" w:rsidR="007433CD" w:rsidRDefault="00000000">
      <w:pPr>
        <w:pStyle w:val="SourceCode"/>
      </w:pPr>
      <w:r>
        <w:rPr>
          <w:rStyle w:val="VerbatimChar"/>
        </w:rPr>
        <w:t>1990-06-29</w:t>
      </w:r>
    </w:p>
    <w:p w14:paraId="57D1A6FE" w14:textId="77777777" w:rsidR="007433CD" w:rsidRDefault="00000000">
      <w:pPr>
        <w:pStyle w:val="SourceCode"/>
      </w:pPr>
      <w:r>
        <w:rPr>
          <w:rStyle w:val="VerbatimChar"/>
        </w:rPr>
        <w:t>1990-06-30</w:t>
      </w:r>
    </w:p>
    <w:p w14:paraId="57D1A6FF" w14:textId="77777777" w:rsidR="007433CD" w:rsidRDefault="00000000">
      <w:pPr>
        <w:pStyle w:val="SourceCode"/>
      </w:pPr>
      <w:r>
        <w:rPr>
          <w:rStyle w:val="VerbatimChar"/>
        </w:rPr>
        <w:t>1990-07-01</w:t>
      </w:r>
    </w:p>
    <w:p w14:paraId="57D1A700" w14:textId="77777777" w:rsidR="007433CD" w:rsidRDefault="00000000">
      <w:pPr>
        <w:pStyle w:val="SourceCode"/>
      </w:pPr>
      <w:r>
        <w:rPr>
          <w:rStyle w:val="VerbatimChar"/>
        </w:rPr>
        <w:t>1990-07-02</w:t>
      </w:r>
    </w:p>
    <w:p w14:paraId="57D1A701" w14:textId="77777777" w:rsidR="007433CD" w:rsidRDefault="00000000">
      <w:pPr>
        <w:pStyle w:val="SourceCode"/>
      </w:pPr>
      <w:r>
        <w:rPr>
          <w:rStyle w:val="VerbatimChar"/>
        </w:rPr>
        <w:t>1990-07-03</w:t>
      </w:r>
    </w:p>
    <w:p w14:paraId="57D1A702" w14:textId="77777777" w:rsidR="007433CD" w:rsidRDefault="00000000">
      <w:pPr>
        <w:pStyle w:val="SourceCode"/>
      </w:pPr>
      <w:r>
        <w:rPr>
          <w:rStyle w:val="VerbatimChar"/>
        </w:rPr>
        <w:t>1990-07-04</w:t>
      </w:r>
    </w:p>
    <w:p w14:paraId="57D1A703" w14:textId="77777777" w:rsidR="007433CD" w:rsidRDefault="00000000">
      <w:pPr>
        <w:pStyle w:val="SourceCode"/>
      </w:pPr>
      <w:r>
        <w:rPr>
          <w:rStyle w:val="VerbatimChar"/>
        </w:rPr>
        <w:lastRenderedPageBreak/>
        <w:t>1990-07-05</w:t>
      </w:r>
    </w:p>
    <w:p w14:paraId="57D1A704" w14:textId="77777777" w:rsidR="007433CD" w:rsidRDefault="00000000">
      <w:pPr>
        <w:pStyle w:val="SourceCode"/>
      </w:pPr>
      <w:r>
        <w:rPr>
          <w:rStyle w:val="VerbatimChar"/>
        </w:rPr>
        <w:t>1990-07-06</w:t>
      </w:r>
    </w:p>
    <w:p w14:paraId="57D1A705" w14:textId="77777777" w:rsidR="007433CD" w:rsidRDefault="00000000">
      <w:pPr>
        <w:pStyle w:val="SourceCode"/>
      </w:pPr>
      <w:r>
        <w:rPr>
          <w:rStyle w:val="VerbatimChar"/>
        </w:rPr>
        <w:t>1990-07-07</w:t>
      </w:r>
    </w:p>
    <w:p w14:paraId="57D1A706" w14:textId="77777777" w:rsidR="007433CD" w:rsidRDefault="00000000">
      <w:pPr>
        <w:pStyle w:val="SourceCode"/>
      </w:pPr>
      <w:r>
        <w:rPr>
          <w:rStyle w:val="VerbatimChar"/>
        </w:rPr>
        <w:t>1990-07-08</w:t>
      </w:r>
    </w:p>
    <w:p w14:paraId="57D1A707" w14:textId="77777777" w:rsidR="007433CD" w:rsidRDefault="00000000">
      <w:pPr>
        <w:pStyle w:val="SourceCode"/>
      </w:pPr>
      <w:r>
        <w:rPr>
          <w:rStyle w:val="VerbatimChar"/>
        </w:rPr>
        <w:t>1990-07-09</w:t>
      </w:r>
    </w:p>
    <w:p w14:paraId="57D1A708" w14:textId="77777777" w:rsidR="007433CD" w:rsidRDefault="00000000">
      <w:pPr>
        <w:pStyle w:val="SourceCode"/>
      </w:pPr>
      <w:r>
        <w:rPr>
          <w:rStyle w:val="VerbatimChar"/>
        </w:rPr>
        <w:t>1990-07-10</w:t>
      </w:r>
    </w:p>
    <w:p w14:paraId="57D1A709" w14:textId="77777777" w:rsidR="007433CD" w:rsidRDefault="00000000">
      <w:pPr>
        <w:pStyle w:val="SourceCode"/>
      </w:pPr>
      <w:r>
        <w:rPr>
          <w:rStyle w:val="VerbatimChar"/>
        </w:rPr>
        <w:t>1990-07-11</w:t>
      </w:r>
    </w:p>
    <w:p w14:paraId="57D1A70A" w14:textId="77777777" w:rsidR="007433CD" w:rsidRDefault="00000000">
      <w:pPr>
        <w:pStyle w:val="SourceCode"/>
      </w:pPr>
      <w:r>
        <w:rPr>
          <w:rStyle w:val="VerbatimChar"/>
        </w:rPr>
        <w:t>1990-07-12</w:t>
      </w:r>
    </w:p>
    <w:p w14:paraId="57D1A70B" w14:textId="77777777" w:rsidR="007433CD" w:rsidRDefault="00000000">
      <w:pPr>
        <w:pStyle w:val="SourceCode"/>
      </w:pPr>
      <w:r>
        <w:rPr>
          <w:rStyle w:val="VerbatimChar"/>
        </w:rPr>
        <w:t>1990-07-13</w:t>
      </w:r>
    </w:p>
    <w:p w14:paraId="57D1A70C" w14:textId="77777777" w:rsidR="007433CD" w:rsidRDefault="00000000">
      <w:pPr>
        <w:pStyle w:val="SourceCode"/>
      </w:pPr>
      <w:r>
        <w:rPr>
          <w:rStyle w:val="VerbatimChar"/>
        </w:rPr>
        <w:t>1990-07-14</w:t>
      </w:r>
    </w:p>
    <w:p w14:paraId="57D1A70D" w14:textId="77777777" w:rsidR="007433CD" w:rsidRDefault="00000000">
      <w:pPr>
        <w:pStyle w:val="SourceCode"/>
      </w:pPr>
      <w:r>
        <w:rPr>
          <w:rStyle w:val="VerbatimChar"/>
        </w:rPr>
        <w:t>1990-07-15</w:t>
      </w:r>
    </w:p>
    <w:p w14:paraId="57D1A70E" w14:textId="77777777" w:rsidR="007433CD" w:rsidRDefault="00000000">
      <w:pPr>
        <w:pStyle w:val="SourceCode"/>
      </w:pPr>
      <w:r>
        <w:rPr>
          <w:rStyle w:val="VerbatimChar"/>
        </w:rPr>
        <w:t>1990-07-16</w:t>
      </w:r>
    </w:p>
    <w:p w14:paraId="57D1A70F" w14:textId="77777777" w:rsidR="007433CD" w:rsidRDefault="00000000">
      <w:pPr>
        <w:pStyle w:val="SourceCode"/>
      </w:pPr>
      <w:r>
        <w:rPr>
          <w:rStyle w:val="VerbatimChar"/>
        </w:rPr>
        <w:t>1990-07-17</w:t>
      </w:r>
    </w:p>
    <w:p w14:paraId="57D1A710" w14:textId="77777777" w:rsidR="007433CD" w:rsidRDefault="00000000">
      <w:pPr>
        <w:pStyle w:val="SourceCode"/>
      </w:pPr>
      <w:r>
        <w:rPr>
          <w:rStyle w:val="VerbatimChar"/>
        </w:rPr>
        <w:t>1990-07-18</w:t>
      </w:r>
    </w:p>
    <w:p w14:paraId="57D1A711" w14:textId="77777777" w:rsidR="007433CD" w:rsidRDefault="00000000">
      <w:pPr>
        <w:pStyle w:val="SourceCode"/>
      </w:pPr>
      <w:r>
        <w:rPr>
          <w:rStyle w:val="VerbatimChar"/>
        </w:rPr>
        <w:t>1990-07-19</w:t>
      </w:r>
    </w:p>
    <w:p w14:paraId="57D1A712" w14:textId="77777777" w:rsidR="007433CD" w:rsidRDefault="00000000">
      <w:pPr>
        <w:pStyle w:val="SourceCode"/>
      </w:pPr>
      <w:r>
        <w:rPr>
          <w:rStyle w:val="VerbatimChar"/>
        </w:rPr>
        <w:t>1990-07-20</w:t>
      </w:r>
    </w:p>
    <w:p w14:paraId="57D1A713" w14:textId="77777777" w:rsidR="007433CD" w:rsidRDefault="00000000">
      <w:pPr>
        <w:pStyle w:val="SourceCode"/>
      </w:pPr>
      <w:r>
        <w:rPr>
          <w:rStyle w:val="VerbatimChar"/>
        </w:rPr>
        <w:t>1990-07-21</w:t>
      </w:r>
    </w:p>
    <w:p w14:paraId="57D1A714" w14:textId="77777777" w:rsidR="007433CD" w:rsidRDefault="00000000">
      <w:pPr>
        <w:pStyle w:val="SourceCode"/>
      </w:pPr>
      <w:r>
        <w:rPr>
          <w:rStyle w:val="VerbatimChar"/>
        </w:rPr>
        <w:t>1990-07-22</w:t>
      </w:r>
    </w:p>
    <w:p w14:paraId="57D1A715" w14:textId="77777777" w:rsidR="007433CD" w:rsidRDefault="00000000">
      <w:pPr>
        <w:pStyle w:val="SourceCode"/>
      </w:pPr>
      <w:r>
        <w:rPr>
          <w:rStyle w:val="VerbatimChar"/>
        </w:rPr>
        <w:t>1990-07-23</w:t>
      </w:r>
    </w:p>
    <w:p w14:paraId="57D1A716" w14:textId="77777777" w:rsidR="007433CD" w:rsidRDefault="00000000">
      <w:pPr>
        <w:pStyle w:val="SourceCode"/>
      </w:pPr>
      <w:r>
        <w:rPr>
          <w:rStyle w:val="VerbatimChar"/>
        </w:rPr>
        <w:t>1990-07-24</w:t>
      </w:r>
    </w:p>
    <w:p w14:paraId="57D1A717" w14:textId="77777777" w:rsidR="007433CD" w:rsidRDefault="00000000">
      <w:pPr>
        <w:pStyle w:val="SourceCode"/>
      </w:pPr>
      <w:r>
        <w:rPr>
          <w:rStyle w:val="VerbatimChar"/>
        </w:rPr>
        <w:t>1990-07-25</w:t>
      </w:r>
    </w:p>
    <w:p w14:paraId="57D1A718" w14:textId="77777777" w:rsidR="007433CD" w:rsidRDefault="00000000">
      <w:pPr>
        <w:pStyle w:val="SourceCode"/>
      </w:pPr>
      <w:r>
        <w:rPr>
          <w:rStyle w:val="VerbatimChar"/>
        </w:rPr>
        <w:t>1990-07-26</w:t>
      </w:r>
    </w:p>
    <w:p w14:paraId="57D1A719" w14:textId="77777777" w:rsidR="007433CD" w:rsidRDefault="00000000">
      <w:pPr>
        <w:pStyle w:val="SourceCode"/>
      </w:pPr>
      <w:r>
        <w:rPr>
          <w:rStyle w:val="VerbatimChar"/>
        </w:rPr>
        <w:t>1990-07-27</w:t>
      </w:r>
    </w:p>
    <w:p w14:paraId="57D1A71A" w14:textId="77777777" w:rsidR="007433CD" w:rsidRDefault="00000000">
      <w:pPr>
        <w:pStyle w:val="SourceCode"/>
      </w:pPr>
      <w:r>
        <w:rPr>
          <w:rStyle w:val="VerbatimChar"/>
        </w:rPr>
        <w:t>1990-07-28</w:t>
      </w:r>
    </w:p>
    <w:p w14:paraId="57D1A71B" w14:textId="77777777" w:rsidR="007433CD" w:rsidRDefault="00000000">
      <w:pPr>
        <w:pStyle w:val="SourceCode"/>
      </w:pPr>
      <w:r>
        <w:rPr>
          <w:rStyle w:val="VerbatimChar"/>
        </w:rPr>
        <w:t>1990-07-29</w:t>
      </w:r>
    </w:p>
    <w:p w14:paraId="57D1A71C" w14:textId="77777777" w:rsidR="007433CD" w:rsidRDefault="00000000">
      <w:pPr>
        <w:pStyle w:val="SourceCode"/>
      </w:pPr>
      <w:r>
        <w:rPr>
          <w:rStyle w:val="VerbatimChar"/>
        </w:rPr>
        <w:t>1990-07-30</w:t>
      </w:r>
    </w:p>
    <w:p w14:paraId="57D1A71D" w14:textId="77777777" w:rsidR="007433CD" w:rsidRDefault="00000000">
      <w:pPr>
        <w:pStyle w:val="SourceCode"/>
      </w:pPr>
      <w:r>
        <w:rPr>
          <w:rStyle w:val="VerbatimChar"/>
        </w:rPr>
        <w:t>1990-07-31</w:t>
      </w:r>
    </w:p>
    <w:p w14:paraId="57D1A71E" w14:textId="77777777" w:rsidR="007433CD" w:rsidRDefault="00000000">
      <w:pPr>
        <w:pStyle w:val="SourceCode"/>
      </w:pPr>
      <w:r>
        <w:rPr>
          <w:rStyle w:val="VerbatimChar"/>
        </w:rPr>
        <w:t>1990-08-01</w:t>
      </w:r>
    </w:p>
    <w:p w14:paraId="57D1A71F" w14:textId="77777777" w:rsidR="007433CD" w:rsidRDefault="00000000">
      <w:pPr>
        <w:pStyle w:val="SourceCode"/>
      </w:pPr>
      <w:r>
        <w:rPr>
          <w:rStyle w:val="VerbatimChar"/>
        </w:rPr>
        <w:lastRenderedPageBreak/>
        <w:t>1990-08-02</w:t>
      </w:r>
    </w:p>
    <w:p w14:paraId="57D1A720" w14:textId="77777777" w:rsidR="007433CD" w:rsidRDefault="00000000">
      <w:pPr>
        <w:pStyle w:val="SourceCode"/>
      </w:pPr>
      <w:r>
        <w:rPr>
          <w:rStyle w:val="VerbatimChar"/>
        </w:rPr>
        <w:t>1990-08-03</w:t>
      </w:r>
    </w:p>
    <w:p w14:paraId="57D1A721" w14:textId="77777777" w:rsidR="007433CD" w:rsidRDefault="00000000">
      <w:pPr>
        <w:pStyle w:val="SourceCode"/>
      </w:pPr>
      <w:r>
        <w:rPr>
          <w:rStyle w:val="VerbatimChar"/>
        </w:rPr>
        <w:t>1990-08-04</w:t>
      </w:r>
    </w:p>
    <w:p w14:paraId="57D1A722" w14:textId="77777777" w:rsidR="007433CD" w:rsidRDefault="00000000">
      <w:pPr>
        <w:pStyle w:val="SourceCode"/>
      </w:pPr>
      <w:r>
        <w:rPr>
          <w:rStyle w:val="VerbatimChar"/>
        </w:rPr>
        <w:t>1990-08-05</w:t>
      </w:r>
    </w:p>
    <w:p w14:paraId="57D1A723" w14:textId="77777777" w:rsidR="007433CD" w:rsidRDefault="00000000">
      <w:pPr>
        <w:pStyle w:val="SourceCode"/>
      </w:pPr>
      <w:r>
        <w:rPr>
          <w:rStyle w:val="VerbatimChar"/>
        </w:rPr>
        <w:t>1990-08-06</w:t>
      </w:r>
    </w:p>
    <w:p w14:paraId="57D1A724" w14:textId="77777777" w:rsidR="007433CD" w:rsidRDefault="00000000">
      <w:pPr>
        <w:pStyle w:val="SourceCode"/>
      </w:pPr>
      <w:r>
        <w:rPr>
          <w:rStyle w:val="VerbatimChar"/>
        </w:rPr>
        <w:t>1990-08-07</w:t>
      </w:r>
    </w:p>
    <w:p w14:paraId="57D1A725" w14:textId="77777777" w:rsidR="007433CD" w:rsidRDefault="00000000">
      <w:pPr>
        <w:pStyle w:val="SourceCode"/>
      </w:pPr>
      <w:r>
        <w:rPr>
          <w:rStyle w:val="VerbatimChar"/>
        </w:rPr>
        <w:t>1990-08-08</w:t>
      </w:r>
    </w:p>
    <w:p w14:paraId="57D1A726" w14:textId="77777777" w:rsidR="007433CD" w:rsidRDefault="00000000">
      <w:pPr>
        <w:pStyle w:val="SourceCode"/>
      </w:pPr>
      <w:r>
        <w:rPr>
          <w:rStyle w:val="VerbatimChar"/>
        </w:rPr>
        <w:t>1990-08-09</w:t>
      </w:r>
    </w:p>
    <w:p w14:paraId="57D1A727" w14:textId="77777777" w:rsidR="007433CD" w:rsidRDefault="00000000">
      <w:pPr>
        <w:pStyle w:val="SourceCode"/>
      </w:pPr>
      <w:r>
        <w:rPr>
          <w:rStyle w:val="VerbatimChar"/>
        </w:rPr>
        <w:t>1990-08-10</w:t>
      </w:r>
    </w:p>
    <w:p w14:paraId="57D1A728" w14:textId="77777777" w:rsidR="007433CD" w:rsidRDefault="00000000">
      <w:pPr>
        <w:pStyle w:val="SourceCode"/>
      </w:pPr>
      <w:r>
        <w:rPr>
          <w:rStyle w:val="VerbatimChar"/>
        </w:rPr>
        <w:t>1990-08-11</w:t>
      </w:r>
    </w:p>
    <w:p w14:paraId="57D1A729" w14:textId="77777777" w:rsidR="007433CD" w:rsidRDefault="00000000">
      <w:pPr>
        <w:pStyle w:val="SourceCode"/>
      </w:pPr>
      <w:r>
        <w:rPr>
          <w:rStyle w:val="VerbatimChar"/>
        </w:rPr>
        <w:t>1990-08-12</w:t>
      </w:r>
    </w:p>
    <w:p w14:paraId="57D1A72A" w14:textId="77777777" w:rsidR="007433CD" w:rsidRDefault="00000000">
      <w:pPr>
        <w:pStyle w:val="SourceCode"/>
      </w:pPr>
      <w:r>
        <w:rPr>
          <w:rStyle w:val="VerbatimChar"/>
        </w:rPr>
        <w:t>1990-08-13</w:t>
      </w:r>
    </w:p>
    <w:p w14:paraId="57D1A72B" w14:textId="77777777" w:rsidR="007433CD" w:rsidRDefault="00000000">
      <w:pPr>
        <w:pStyle w:val="SourceCode"/>
      </w:pPr>
      <w:r>
        <w:rPr>
          <w:rStyle w:val="VerbatimChar"/>
        </w:rPr>
        <w:t>1990-08-14</w:t>
      </w:r>
    </w:p>
    <w:p w14:paraId="57D1A72C" w14:textId="77777777" w:rsidR="007433CD" w:rsidRDefault="00000000">
      <w:pPr>
        <w:pStyle w:val="SourceCode"/>
      </w:pPr>
      <w:r>
        <w:rPr>
          <w:rStyle w:val="VerbatimChar"/>
        </w:rPr>
        <w:t>1990-08-15</w:t>
      </w:r>
    </w:p>
    <w:p w14:paraId="57D1A72D" w14:textId="77777777" w:rsidR="007433CD" w:rsidRDefault="00000000">
      <w:pPr>
        <w:pStyle w:val="SourceCode"/>
      </w:pPr>
      <w:r>
        <w:rPr>
          <w:rStyle w:val="VerbatimChar"/>
        </w:rPr>
        <w:t>1990-08-16</w:t>
      </w:r>
    </w:p>
    <w:p w14:paraId="57D1A72E" w14:textId="77777777" w:rsidR="007433CD" w:rsidRDefault="00000000">
      <w:pPr>
        <w:pStyle w:val="SourceCode"/>
      </w:pPr>
      <w:r>
        <w:rPr>
          <w:rStyle w:val="VerbatimChar"/>
        </w:rPr>
        <w:t>1990-08-17</w:t>
      </w:r>
    </w:p>
    <w:p w14:paraId="57D1A72F" w14:textId="77777777" w:rsidR="007433CD" w:rsidRDefault="00000000">
      <w:pPr>
        <w:pStyle w:val="SourceCode"/>
      </w:pPr>
      <w:r>
        <w:rPr>
          <w:rStyle w:val="VerbatimChar"/>
        </w:rPr>
        <w:t>1990-08-18</w:t>
      </w:r>
    </w:p>
    <w:p w14:paraId="57D1A730" w14:textId="77777777" w:rsidR="007433CD" w:rsidRDefault="00000000">
      <w:pPr>
        <w:pStyle w:val="SourceCode"/>
      </w:pPr>
      <w:r>
        <w:rPr>
          <w:rStyle w:val="VerbatimChar"/>
        </w:rPr>
        <w:t>1990-08-19</w:t>
      </w:r>
    </w:p>
    <w:p w14:paraId="57D1A731" w14:textId="77777777" w:rsidR="007433CD" w:rsidRDefault="00000000">
      <w:pPr>
        <w:pStyle w:val="SourceCode"/>
      </w:pPr>
      <w:r>
        <w:rPr>
          <w:rStyle w:val="VerbatimChar"/>
        </w:rPr>
        <w:t>1990-08-20</w:t>
      </w:r>
    </w:p>
    <w:p w14:paraId="57D1A732" w14:textId="77777777" w:rsidR="007433CD" w:rsidRDefault="00000000">
      <w:pPr>
        <w:pStyle w:val="SourceCode"/>
      </w:pPr>
      <w:r>
        <w:rPr>
          <w:rStyle w:val="VerbatimChar"/>
        </w:rPr>
        <w:t>1990-08-21</w:t>
      </w:r>
    </w:p>
    <w:p w14:paraId="57D1A733" w14:textId="77777777" w:rsidR="007433CD" w:rsidRDefault="00000000">
      <w:pPr>
        <w:pStyle w:val="SourceCode"/>
      </w:pPr>
      <w:r>
        <w:rPr>
          <w:rStyle w:val="VerbatimChar"/>
        </w:rPr>
        <w:t>1990-08-22</w:t>
      </w:r>
    </w:p>
    <w:p w14:paraId="57D1A734" w14:textId="77777777" w:rsidR="007433CD" w:rsidRDefault="00000000">
      <w:pPr>
        <w:pStyle w:val="SourceCode"/>
      </w:pPr>
      <w:r>
        <w:rPr>
          <w:rStyle w:val="VerbatimChar"/>
        </w:rPr>
        <w:t>1990-08-23</w:t>
      </w:r>
    </w:p>
    <w:p w14:paraId="57D1A735" w14:textId="77777777" w:rsidR="007433CD" w:rsidRDefault="00000000">
      <w:pPr>
        <w:pStyle w:val="SourceCode"/>
      </w:pPr>
      <w:r>
        <w:rPr>
          <w:rStyle w:val="VerbatimChar"/>
        </w:rPr>
        <w:t>1990-08-24</w:t>
      </w:r>
    </w:p>
    <w:p w14:paraId="57D1A736" w14:textId="77777777" w:rsidR="007433CD" w:rsidRDefault="00000000">
      <w:pPr>
        <w:pStyle w:val="SourceCode"/>
      </w:pPr>
      <w:r>
        <w:rPr>
          <w:rStyle w:val="VerbatimChar"/>
        </w:rPr>
        <w:t>1990-08-25</w:t>
      </w:r>
    </w:p>
    <w:p w14:paraId="57D1A737" w14:textId="77777777" w:rsidR="007433CD" w:rsidRDefault="00000000">
      <w:pPr>
        <w:pStyle w:val="SourceCode"/>
      </w:pPr>
      <w:r>
        <w:rPr>
          <w:rStyle w:val="VerbatimChar"/>
        </w:rPr>
        <w:t>1990-08-26</w:t>
      </w:r>
    </w:p>
    <w:p w14:paraId="57D1A738" w14:textId="77777777" w:rsidR="007433CD" w:rsidRDefault="00000000">
      <w:pPr>
        <w:pStyle w:val="SourceCode"/>
      </w:pPr>
      <w:r>
        <w:rPr>
          <w:rStyle w:val="VerbatimChar"/>
        </w:rPr>
        <w:t>1990-08-27</w:t>
      </w:r>
    </w:p>
    <w:p w14:paraId="57D1A739" w14:textId="77777777" w:rsidR="007433CD" w:rsidRDefault="00000000">
      <w:pPr>
        <w:pStyle w:val="SourceCode"/>
      </w:pPr>
      <w:r>
        <w:rPr>
          <w:rStyle w:val="VerbatimChar"/>
        </w:rPr>
        <w:t>1990-08-28</w:t>
      </w:r>
    </w:p>
    <w:p w14:paraId="57D1A73A" w14:textId="77777777" w:rsidR="007433CD" w:rsidRDefault="00000000">
      <w:pPr>
        <w:pStyle w:val="SourceCode"/>
      </w:pPr>
      <w:r>
        <w:rPr>
          <w:rStyle w:val="VerbatimChar"/>
        </w:rPr>
        <w:t>1990-08-29</w:t>
      </w:r>
    </w:p>
    <w:p w14:paraId="57D1A73B" w14:textId="77777777" w:rsidR="007433CD" w:rsidRDefault="00000000">
      <w:pPr>
        <w:pStyle w:val="SourceCode"/>
      </w:pPr>
      <w:r>
        <w:rPr>
          <w:rStyle w:val="VerbatimChar"/>
        </w:rPr>
        <w:lastRenderedPageBreak/>
        <w:t>1990-08-30</w:t>
      </w:r>
    </w:p>
    <w:p w14:paraId="57D1A73C" w14:textId="77777777" w:rsidR="007433CD" w:rsidRDefault="00000000">
      <w:pPr>
        <w:pStyle w:val="SourceCode"/>
      </w:pPr>
      <w:r>
        <w:rPr>
          <w:rStyle w:val="VerbatimChar"/>
        </w:rPr>
        <w:t>1990-08-31</w:t>
      </w:r>
    </w:p>
    <w:p w14:paraId="57D1A73D" w14:textId="77777777" w:rsidR="007433CD" w:rsidRDefault="00000000">
      <w:pPr>
        <w:pStyle w:val="SourceCode"/>
      </w:pPr>
      <w:r>
        <w:rPr>
          <w:rStyle w:val="VerbatimChar"/>
        </w:rPr>
        <w:t>1990-09-01</w:t>
      </w:r>
    </w:p>
    <w:p w14:paraId="57D1A73E" w14:textId="77777777" w:rsidR="007433CD" w:rsidRDefault="00000000">
      <w:pPr>
        <w:pStyle w:val="SourceCode"/>
      </w:pPr>
      <w:r>
        <w:rPr>
          <w:rStyle w:val="VerbatimChar"/>
        </w:rPr>
        <w:t>1990-09-02</w:t>
      </w:r>
    </w:p>
    <w:p w14:paraId="57D1A73F" w14:textId="77777777" w:rsidR="007433CD" w:rsidRDefault="00000000">
      <w:pPr>
        <w:pStyle w:val="SourceCode"/>
      </w:pPr>
      <w:r>
        <w:rPr>
          <w:rStyle w:val="VerbatimChar"/>
        </w:rPr>
        <w:t>1990-09-03</w:t>
      </w:r>
    </w:p>
    <w:p w14:paraId="57D1A740" w14:textId="77777777" w:rsidR="007433CD" w:rsidRDefault="00000000">
      <w:pPr>
        <w:pStyle w:val="SourceCode"/>
      </w:pPr>
      <w:r>
        <w:rPr>
          <w:rStyle w:val="VerbatimChar"/>
        </w:rPr>
        <w:t>1990-09-04</w:t>
      </w:r>
    </w:p>
    <w:p w14:paraId="57D1A741" w14:textId="77777777" w:rsidR="007433CD" w:rsidRDefault="00000000">
      <w:pPr>
        <w:pStyle w:val="SourceCode"/>
      </w:pPr>
      <w:r>
        <w:rPr>
          <w:rStyle w:val="VerbatimChar"/>
        </w:rPr>
        <w:t>1990-09-05</w:t>
      </w:r>
    </w:p>
    <w:p w14:paraId="57D1A742" w14:textId="77777777" w:rsidR="007433CD" w:rsidRDefault="00000000">
      <w:pPr>
        <w:pStyle w:val="SourceCode"/>
      </w:pPr>
      <w:r>
        <w:rPr>
          <w:rStyle w:val="VerbatimChar"/>
        </w:rPr>
        <w:t>1990-09-06</w:t>
      </w:r>
    </w:p>
    <w:p w14:paraId="57D1A743" w14:textId="77777777" w:rsidR="007433CD" w:rsidRDefault="00000000">
      <w:pPr>
        <w:pStyle w:val="SourceCode"/>
      </w:pPr>
      <w:r>
        <w:rPr>
          <w:rStyle w:val="VerbatimChar"/>
        </w:rPr>
        <w:t>1990-09-07</w:t>
      </w:r>
    </w:p>
    <w:p w14:paraId="57D1A744" w14:textId="77777777" w:rsidR="007433CD" w:rsidRDefault="00000000">
      <w:pPr>
        <w:pStyle w:val="SourceCode"/>
      </w:pPr>
      <w:r>
        <w:rPr>
          <w:rStyle w:val="VerbatimChar"/>
        </w:rPr>
        <w:t>1990-09-08</w:t>
      </w:r>
    </w:p>
    <w:p w14:paraId="57D1A745" w14:textId="77777777" w:rsidR="007433CD" w:rsidRDefault="00000000">
      <w:pPr>
        <w:pStyle w:val="SourceCode"/>
      </w:pPr>
      <w:r>
        <w:rPr>
          <w:rStyle w:val="VerbatimChar"/>
        </w:rPr>
        <w:t>1990-09-09</w:t>
      </w:r>
    </w:p>
    <w:p w14:paraId="57D1A746" w14:textId="77777777" w:rsidR="007433CD" w:rsidRDefault="00000000">
      <w:pPr>
        <w:pStyle w:val="SourceCode"/>
      </w:pPr>
      <w:r>
        <w:rPr>
          <w:rStyle w:val="VerbatimChar"/>
        </w:rPr>
        <w:t>1990-09-10</w:t>
      </w:r>
    </w:p>
    <w:p w14:paraId="57D1A747" w14:textId="77777777" w:rsidR="007433CD" w:rsidRDefault="00000000">
      <w:pPr>
        <w:pStyle w:val="SourceCode"/>
      </w:pPr>
      <w:r>
        <w:rPr>
          <w:rStyle w:val="VerbatimChar"/>
        </w:rPr>
        <w:t>1990-09-11</w:t>
      </w:r>
    </w:p>
    <w:p w14:paraId="57D1A748" w14:textId="77777777" w:rsidR="007433CD" w:rsidRDefault="00000000">
      <w:pPr>
        <w:pStyle w:val="SourceCode"/>
      </w:pPr>
      <w:r>
        <w:rPr>
          <w:rStyle w:val="VerbatimChar"/>
        </w:rPr>
        <w:t>1990-09-12</w:t>
      </w:r>
    </w:p>
    <w:p w14:paraId="57D1A749" w14:textId="77777777" w:rsidR="007433CD" w:rsidRDefault="00000000">
      <w:pPr>
        <w:pStyle w:val="SourceCode"/>
      </w:pPr>
      <w:r>
        <w:rPr>
          <w:rStyle w:val="VerbatimChar"/>
        </w:rPr>
        <w:t>1990-09-13</w:t>
      </w:r>
    </w:p>
    <w:p w14:paraId="57D1A74A" w14:textId="77777777" w:rsidR="007433CD" w:rsidRDefault="00000000">
      <w:pPr>
        <w:pStyle w:val="SourceCode"/>
      </w:pPr>
      <w:r>
        <w:rPr>
          <w:rStyle w:val="VerbatimChar"/>
        </w:rPr>
        <w:t>1990-09-14</w:t>
      </w:r>
    </w:p>
    <w:p w14:paraId="57D1A74B" w14:textId="77777777" w:rsidR="007433CD" w:rsidRDefault="00000000">
      <w:pPr>
        <w:pStyle w:val="SourceCode"/>
      </w:pPr>
      <w:r>
        <w:rPr>
          <w:rStyle w:val="VerbatimChar"/>
        </w:rPr>
        <w:t>1990-09-15</w:t>
      </w:r>
    </w:p>
    <w:p w14:paraId="57D1A74C" w14:textId="77777777" w:rsidR="007433CD" w:rsidRDefault="00000000">
      <w:pPr>
        <w:pStyle w:val="SourceCode"/>
      </w:pPr>
      <w:r>
        <w:rPr>
          <w:rStyle w:val="VerbatimChar"/>
        </w:rPr>
        <w:t>1990-09-16</w:t>
      </w:r>
    </w:p>
    <w:p w14:paraId="57D1A74D" w14:textId="77777777" w:rsidR="007433CD" w:rsidRDefault="00000000">
      <w:pPr>
        <w:pStyle w:val="SourceCode"/>
      </w:pPr>
      <w:r>
        <w:rPr>
          <w:rStyle w:val="VerbatimChar"/>
        </w:rPr>
        <w:t>1990-09-17</w:t>
      </w:r>
    </w:p>
    <w:p w14:paraId="57D1A74E" w14:textId="77777777" w:rsidR="007433CD" w:rsidRDefault="00000000">
      <w:pPr>
        <w:pStyle w:val="SourceCode"/>
      </w:pPr>
      <w:r>
        <w:rPr>
          <w:rStyle w:val="VerbatimChar"/>
        </w:rPr>
        <w:t>1990-09-18</w:t>
      </w:r>
    </w:p>
    <w:p w14:paraId="57D1A74F" w14:textId="77777777" w:rsidR="007433CD" w:rsidRDefault="00000000">
      <w:pPr>
        <w:pStyle w:val="SourceCode"/>
      </w:pPr>
      <w:r>
        <w:rPr>
          <w:rStyle w:val="VerbatimChar"/>
        </w:rPr>
        <w:t>1990-09-19</w:t>
      </w:r>
    </w:p>
    <w:p w14:paraId="57D1A750" w14:textId="77777777" w:rsidR="007433CD" w:rsidRDefault="00000000">
      <w:pPr>
        <w:pStyle w:val="SourceCode"/>
      </w:pPr>
      <w:r>
        <w:rPr>
          <w:rStyle w:val="VerbatimChar"/>
        </w:rPr>
        <w:t>1990-09-20</w:t>
      </w:r>
    </w:p>
    <w:p w14:paraId="57D1A751" w14:textId="77777777" w:rsidR="007433CD" w:rsidRDefault="00000000">
      <w:pPr>
        <w:pStyle w:val="SourceCode"/>
      </w:pPr>
      <w:r>
        <w:rPr>
          <w:rStyle w:val="VerbatimChar"/>
        </w:rPr>
        <w:t>1990-09-21</w:t>
      </w:r>
    </w:p>
    <w:p w14:paraId="57D1A752" w14:textId="77777777" w:rsidR="007433CD" w:rsidRDefault="00000000">
      <w:pPr>
        <w:pStyle w:val="SourceCode"/>
      </w:pPr>
      <w:r>
        <w:rPr>
          <w:rStyle w:val="VerbatimChar"/>
        </w:rPr>
        <w:t>1990-09-22</w:t>
      </w:r>
    </w:p>
    <w:p w14:paraId="57D1A753" w14:textId="77777777" w:rsidR="007433CD" w:rsidRDefault="00000000">
      <w:pPr>
        <w:pStyle w:val="SourceCode"/>
      </w:pPr>
      <w:r>
        <w:rPr>
          <w:rStyle w:val="VerbatimChar"/>
        </w:rPr>
        <w:t>1990-09-23</w:t>
      </w:r>
    </w:p>
    <w:p w14:paraId="57D1A754" w14:textId="77777777" w:rsidR="007433CD" w:rsidRDefault="00000000">
      <w:pPr>
        <w:pStyle w:val="SourceCode"/>
      </w:pPr>
      <w:r>
        <w:rPr>
          <w:rStyle w:val="VerbatimChar"/>
        </w:rPr>
        <w:t>1990-09-24</w:t>
      </w:r>
    </w:p>
    <w:p w14:paraId="57D1A755" w14:textId="77777777" w:rsidR="007433CD" w:rsidRDefault="00000000">
      <w:pPr>
        <w:pStyle w:val="SourceCode"/>
      </w:pPr>
      <w:r>
        <w:rPr>
          <w:rStyle w:val="VerbatimChar"/>
        </w:rPr>
        <w:t>1990-09-25</w:t>
      </w:r>
    </w:p>
    <w:p w14:paraId="57D1A756" w14:textId="77777777" w:rsidR="007433CD" w:rsidRDefault="00000000">
      <w:pPr>
        <w:pStyle w:val="SourceCode"/>
      </w:pPr>
      <w:r>
        <w:rPr>
          <w:rStyle w:val="VerbatimChar"/>
        </w:rPr>
        <w:t>1990-09-26</w:t>
      </w:r>
    </w:p>
    <w:p w14:paraId="57D1A757" w14:textId="77777777" w:rsidR="007433CD" w:rsidRDefault="00000000">
      <w:pPr>
        <w:pStyle w:val="SourceCode"/>
      </w:pPr>
      <w:r>
        <w:rPr>
          <w:rStyle w:val="VerbatimChar"/>
        </w:rPr>
        <w:lastRenderedPageBreak/>
        <w:t>1990-09-27</w:t>
      </w:r>
    </w:p>
    <w:p w14:paraId="57D1A758" w14:textId="77777777" w:rsidR="007433CD" w:rsidRDefault="00000000">
      <w:pPr>
        <w:pStyle w:val="SourceCode"/>
      </w:pPr>
      <w:r>
        <w:rPr>
          <w:rStyle w:val="VerbatimChar"/>
        </w:rPr>
        <w:t>1990-09-28</w:t>
      </w:r>
    </w:p>
    <w:p w14:paraId="57D1A759" w14:textId="77777777" w:rsidR="007433CD" w:rsidRDefault="00000000">
      <w:pPr>
        <w:pStyle w:val="SourceCode"/>
      </w:pPr>
      <w:r>
        <w:rPr>
          <w:rStyle w:val="VerbatimChar"/>
        </w:rPr>
        <w:t>1990-09-29</w:t>
      </w:r>
    </w:p>
    <w:p w14:paraId="57D1A75A" w14:textId="77777777" w:rsidR="007433CD" w:rsidRDefault="00000000">
      <w:pPr>
        <w:pStyle w:val="SourceCode"/>
      </w:pPr>
      <w:r>
        <w:rPr>
          <w:rStyle w:val="VerbatimChar"/>
        </w:rPr>
        <w:t>1990-09-30</w:t>
      </w:r>
    </w:p>
    <w:p w14:paraId="57D1A75B" w14:textId="77777777" w:rsidR="007433CD" w:rsidRDefault="00000000">
      <w:pPr>
        <w:pStyle w:val="SourceCode"/>
      </w:pPr>
      <w:r>
        <w:rPr>
          <w:rStyle w:val="VerbatimChar"/>
        </w:rPr>
        <w:t>1990-10-01</w:t>
      </w:r>
    </w:p>
    <w:p w14:paraId="57D1A75C" w14:textId="77777777" w:rsidR="007433CD" w:rsidRDefault="00000000">
      <w:pPr>
        <w:pStyle w:val="SourceCode"/>
      </w:pPr>
      <w:r>
        <w:rPr>
          <w:rStyle w:val="VerbatimChar"/>
        </w:rPr>
        <w:t>1990-10-02</w:t>
      </w:r>
    </w:p>
    <w:p w14:paraId="57D1A75D" w14:textId="77777777" w:rsidR="007433CD" w:rsidRDefault="00000000">
      <w:pPr>
        <w:pStyle w:val="SourceCode"/>
      </w:pPr>
      <w:r>
        <w:rPr>
          <w:rStyle w:val="VerbatimChar"/>
        </w:rPr>
        <w:t>1990-10-03</w:t>
      </w:r>
    </w:p>
    <w:p w14:paraId="57D1A75E" w14:textId="77777777" w:rsidR="007433CD" w:rsidRDefault="00000000">
      <w:pPr>
        <w:pStyle w:val="SourceCode"/>
      </w:pPr>
      <w:r>
        <w:rPr>
          <w:rStyle w:val="VerbatimChar"/>
        </w:rPr>
        <w:t>1990-10-04</w:t>
      </w:r>
    </w:p>
    <w:p w14:paraId="57D1A75F" w14:textId="77777777" w:rsidR="007433CD" w:rsidRDefault="00000000">
      <w:pPr>
        <w:pStyle w:val="SourceCode"/>
      </w:pPr>
      <w:r>
        <w:rPr>
          <w:rStyle w:val="VerbatimChar"/>
        </w:rPr>
        <w:t>1990-10-05</w:t>
      </w:r>
    </w:p>
    <w:p w14:paraId="57D1A760" w14:textId="77777777" w:rsidR="007433CD" w:rsidRDefault="00000000">
      <w:pPr>
        <w:pStyle w:val="SourceCode"/>
      </w:pPr>
      <w:r>
        <w:rPr>
          <w:rStyle w:val="VerbatimChar"/>
        </w:rPr>
        <w:t>1990-10-06</w:t>
      </w:r>
    </w:p>
    <w:p w14:paraId="57D1A761" w14:textId="77777777" w:rsidR="007433CD" w:rsidRDefault="00000000">
      <w:pPr>
        <w:pStyle w:val="SourceCode"/>
      </w:pPr>
      <w:r>
        <w:rPr>
          <w:rStyle w:val="VerbatimChar"/>
        </w:rPr>
        <w:t>1990-10-07</w:t>
      </w:r>
    </w:p>
    <w:p w14:paraId="57D1A762" w14:textId="77777777" w:rsidR="007433CD" w:rsidRDefault="00000000">
      <w:pPr>
        <w:pStyle w:val="SourceCode"/>
      </w:pPr>
      <w:r>
        <w:rPr>
          <w:rStyle w:val="VerbatimChar"/>
        </w:rPr>
        <w:t>1990-10-08</w:t>
      </w:r>
    </w:p>
    <w:p w14:paraId="57D1A763" w14:textId="77777777" w:rsidR="007433CD" w:rsidRDefault="00000000">
      <w:pPr>
        <w:pStyle w:val="SourceCode"/>
      </w:pPr>
      <w:r>
        <w:rPr>
          <w:rStyle w:val="VerbatimChar"/>
        </w:rPr>
        <w:t>1990-10-09</w:t>
      </w:r>
    </w:p>
    <w:p w14:paraId="57D1A764" w14:textId="77777777" w:rsidR="007433CD" w:rsidRDefault="00000000">
      <w:pPr>
        <w:pStyle w:val="SourceCode"/>
      </w:pPr>
      <w:r>
        <w:rPr>
          <w:rStyle w:val="VerbatimChar"/>
        </w:rPr>
        <w:t>1990-10-10</w:t>
      </w:r>
    </w:p>
    <w:p w14:paraId="57D1A765" w14:textId="77777777" w:rsidR="007433CD" w:rsidRDefault="00000000">
      <w:pPr>
        <w:pStyle w:val="SourceCode"/>
      </w:pPr>
      <w:r>
        <w:rPr>
          <w:rStyle w:val="VerbatimChar"/>
        </w:rPr>
        <w:t>1990-10-11</w:t>
      </w:r>
    </w:p>
    <w:p w14:paraId="57D1A766" w14:textId="77777777" w:rsidR="007433CD" w:rsidRDefault="00000000">
      <w:pPr>
        <w:pStyle w:val="SourceCode"/>
      </w:pPr>
      <w:r>
        <w:rPr>
          <w:rStyle w:val="VerbatimChar"/>
        </w:rPr>
        <w:t>1990-10-12</w:t>
      </w:r>
    </w:p>
    <w:p w14:paraId="57D1A767" w14:textId="77777777" w:rsidR="007433CD" w:rsidRDefault="00000000">
      <w:pPr>
        <w:pStyle w:val="SourceCode"/>
      </w:pPr>
      <w:r>
        <w:rPr>
          <w:rStyle w:val="VerbatimChar"/>
        </w:rPr>
        <w:t>1990-10-13</w:t>
      </w:r>
    </w:p>
    <w:p w14:paraId="57D1A768" w14:textId="77777777" w:rsidR="007433CD" w:rsidRDefault="00000000">
      <w:pPr>
        <w:pStyle w:val="SourceCode"/>
      </w:pPr>
      <w:r>
        <w:rPr>
          <w:rStyle w:val="VerbatimChar"/>
        </w:rPr>
        <w:t>1990-10-14</w:t>
      </w:r>
    </w:p>
    <w:p w14:paraId="57D1A769" w14:textId="77777777" w:rsidR="007433CD" w:rsidRDefault="00000000">
      <w:pPr>
        <w:pStyle w:val="SourceCode"/>
      </w:pPr>
      <w:r>
        <w:rPr>
          <w:rStyle w:val="VerbatimChar"/>
        </w:rPr>
        <w:t>1990-10-15</w:t>
      </w:r>
    </w:p>
    <w:p w14:paraId="57D1A76A" w14:textId="77777777" w:rsidR="007433CD" w:rsidRDefault="00000000">
      <w:pPr>
        <w:pStyle w:val="SourceCode"/>
      </w:pPr>
      <w:r>
        <w:rPr>
          <w:rStyle w:val="VerbatimChar"/>
        </w:rPr>
        <w:t>1990-10-16</w:t>
      </w:r>
    </w:p>
    <w:p w14:paraId="57D1A76B" w14:textId="77777777" w:rsidR="007433CD" w:rsidRDefault="00000000">
      <w:pPr>
        <w:pStyle w:val="SourceCode"/>
      </w:pPr>
      <w:r>
        <w:rPr>
          <w:rStyle w:val="VerbatimChar"/>
        </w:rPr>
        <w:t>1990-10-17</w:t>
      </w:r>
    </w:p>
    <w:p w14:paraId="57D1A76C" w14:textId="77777777" w:rsidR="007433CD" w:rsidRDefault="00000000">
      <w:pPr>
        <w:pStyle w:val="SourceCode"/>
      </w:pPr>
      <w:r>
        <w:rPr>
          <w:rStyle w:val="VerbatimChar"/>
        </w:rPr>
        <w:t>1990-10-18</w:t>
      </w:r>
    </w:p>
    <w:p w14:paraId="57D1A76D" w14:textId="77777777" w:rsidR="007433CD" w:rsidRDefault="00000000">
      <w:pPr>
        <w:pStyle w:val="SourceCode"/>
      </w:pPr>
      <w:r>
        <w:rPr>
          <w:rStyle w:val="VerbatimChar"/>
        </w:rPr>
        <w:t>1990-10-19</w:t>
      </w:r>
    </w:p>
    <w:p w14:paraId="57D1A76E" w14:textId="77777777" w:rsidR="007433CD" w:rsidRDefault="00000000">
      <w:pPr>
        <w:pStyle w:val="SourceCode"/>
      </w:pPr>
      <w:r>
        <w:rPr>
          <w:rStyle w:val="VerbatimChar"/>
        </w:rPr>
        <w:t>1990-10-20</w:t>
      </w:r>
    </w:p>
    <w:p w14:paraId="57D1A76F" w14:textId="77777777" w:rsidR="007433CD" w:rsidRDefault="00000000">
      <w:pPr>
        <w:pStyle w:val="SourceCode"/>
      </w:pPr>
      <w:r>
        <w:rPr>
          <w:rStyle w:val="VerbatimChar"/>
        </w:rPr>
        <w:t>1990-10-21</w:t>
      </w:r>
    </w:p>
    <w:p w14:paraId="57D1A770" w14:textId="77777777" w:rsidR="007433CD" w:rsidRDefault="00000000">
      <w:pPr>
        <w:pStyle w:val="SourceCode"/>
      </w:pPr>
      <w:r>
        <w:rPr>
          <w:rStyle w:val="VerbatimChar"/>
        </w:rPr>
        <w:t>1990-10-22</w:t>
      </w:r>
    </w:p>
    <w:p w14:paraId="57D1A771" w14:textId="77777777" w:rsidR="007433CD" w:rsidRDefault="00000000">
      <w:pPr>
        <w:pStyle w:val="SourceCode"/>
      </w:pPr>
      <w:r>
        <w:rPr>
          <w:rStyle w:val="VerbatimChar"/>
        </w:rPr>
        <w:t>1990-10-23</w:t>
      </w:r>
    </w:p>
    <w:p w14:paraId="57D1A772" w14:textId="77777777" w:rsidR="007433CD" w:rsidRDefault="00000000">
      <w:pPr>
        <w:pStyle w:val="SourceCode"/>
      </w:pPr>
      <w:r>
        <w:rPr>
          <w:rStyle w:val="VerbatimChar"/>
        </w:rPr>
        <w:t>1990-10-24</w:t>
      </w:r>
    </w:p>
    <w:p w14:paraId="57D1A773" w14:textId="77777777" w:rsidR="007433CD" w:rsidRDefault="00000000">
      <w:pPr>
        <w:pStyle w:val="SourceCode"/>
      </w:pPr>
      <w:r>
        <w:rPr>
          <w:rStyle w:val="VerbatimChar"/>
        </w:rPr>
        <w:lastRenderedPageBreak/>
        <w:t>1990-10-25</w:t>
      </w:r>
    </w:p>
    <w:p w14:paraId="57D1A774" w14:textId="77777777" w:rsidR="007433CD" w:rsidRDefault="00000000">
      <w:pPr>
        <w:pStyle w:val="SourceCode"/>
      </w:pPr>
      <w:r>
        <w:rPr>
          <w:rStyle w:val="VerbatimChar"/>
        </w:rPr>
        <w:t>1990-10-26</w:t>
      </w:r>
    </w:p>
    <w:p w14:paraId="57D1A775" w14:textId="77777777" w:rsidR="007433CD" w:rsidRDefault="00000000">
      <w:pPr>
        <w:pStyle w:val="SourceCode"/>
      </w:pPr>
      <w:r>
        <w:rPr>
          <w:rStyle w:val="VerbatimChar"/>
        </w:rPr>
        <w:t>1990-10-27</w:t>
      </w:r>
    </w:p>
    <w:p w14:paraId="57D1A776" w14:textId="77777777" w:rsidR="007433CD" w:rsidRDefault="00000000">
      <w:pPr>
        <w:pStyle w:val="SourceCode"/>
      </w:pPr>
      <w:r>
        <w:rPr>
          <w:rStyle w:val="VerbatimChar"/>
        </w:rPr>
        <w:t>1990-10-28</w:t>
      </w:r>
    </w:p>
    <w:p w14:paraId="57D1A777" w14:textId="77777777" w:rsidR="007433CD" w:rsidRDefault="00000000">
      <w:pPr>
        <w:pStyle w:val="SourceCode"/>
      </w:pPr>
      <w:r>
        <w:rPr>
          <w:rStyle w:val="VerbatimChar"/>
        </w:rPr>
        <w:t>1990-10-29</w:t>
      </w:r>
    </w:p>
    <w:p w14:paraId="57D1A778" w14:textId="77777777" w:rsidR="007433CD" w:rsidRDefault="00000000">
      <w:pPr>
        <w:pStyle w:val="SourceCode"/>
      </w:pPr>
      <w:r>
        <w:rPr>
          <w:rStyle w:val="VerbatimChar"/>
        </w:rPr>
        <w:t>1990-10-30</w:t>
      </w:r>
    </w:p>
    <w:p w14:paraId="57D1A779" w14:textId="77777777" w:rsidR="007433CD" w:rsidRDefault="00000000">
      <w:pPr>
        <w:pStyle w:val="SourceCode"/>
      </w:pPr>
      <w:r>
        <w:rPr>
          <w:rStyle w:val="VerbatimChar"/>
        </w:rPr>
        <w:t>1990-10-31</w:t>
      </w:r>
    </w:p>
    <w:p w14:paraId="57D1A77A" w14:textId="77777777" w:rsidR="007433CD" w:rsidRDefault="00000000">
      <w:pPr>
        <w:pStyle w:val="SourceCode"/>
      </w:pPr>
      <w:r>
        <w:rPr>
          <w:rStyle w:val="VerbatimChar"/>
        </w:rPr>
        <w:t>1990-11-01</w:t>
      </w:r>
    </w:p>
    <w:p w14:paraId="57D1A77B" w14:textId="77777777" w:rsidR="007433CD" w:rsidRDefault="00000000">
      <w:pPr>
        <w:pStyle w:val="SourceCode"/>
      </w:pPr>
      <w:r>
        <w:rPr>
          <w:rStyle w:val="VerbatimChar"/>
        </w:rPr>
        <w:t>1990-11-02</w:t>
      </w:r>
    </w:p>
    <w:p w14:paraId="57D1A77C" w14:textId="77777777" w:rsidR="007433CD" w:rsidRDefault="00000000">
      <w:pPr>
        <w:pStyle w:val="SourceCode"/>
      </w:pPr>
      <w:r>
        <w:rPr>
          <w:rStyle w:val="VerbatimChar"/>
        </w:rPr>
        <w:t>1990-11-03</w:t>
      </w:r>
    </w:p>
    <w:p w14:paraId="57D1A77D" w14:textId="77777777" w:rsidR="007433CD" w:rsidRDefault="00000000">
      <w:pPr>
        <w:pStyle w:val="SourceCode"/>
      </w:pPr>
      <w:r>
        <w:rPr>
          <w:rStyle w:val="VerbatimChar"/>
        </w:rPr>
        <w:t>1990-11-04</w:t>
      </w:r>
    </w:p>
    <w:p w14:paraId="57D1A77E" w14:textId="77777777" w:rsidR="007433CD" w:rsidRDefault="00000000">
      <w:pPr>
        <w:pStyle w:val="SourceCode"/>
      </w:pPr>
      <w:r>
        <w:rPr>
          <w:rStyle w:val="VerbatimChar"/>
        </w:rPr>
        <w:t>1990-11-05</w:t>
      </w:r>
    </w:p>
    <w:p w14:paraId="57D1A77F" w14:textId="77777777" w:rsidR="007433CD" w:rsidRDefault="00000000">
      <w:pPr>
        <w:pStyle w:val="SourceCode"/>
      </w:pPr>
      <w:r>
        <w:rPr>
          <w:rStyle w:val="VerbatimChar"/>
        </w:rPr>
        <w:t>1990-11-06</w:t>
      </w:r>
    </w:p>
    <w:p w14:paraId="57D1A780" w14:textId="77777777" w:rsidR="007433CD" w:rsidRDefault="00000000">
      <w:pPr>
        <w:pStyle w:val="SourceCode"/>
      </w:pPr>
      <w:r>
        <w:rPr>
          <w:rStyle w:val="VerbatimChar"/>
        </w:rPr>
        <w:t>1990-11-07</w:t>
      </w:r>
    </w:p>
    <w:p w14:paraId="57D1A781" w14:textId="77777777" w:rsidR="007433CD" w:rsidRDefault="00000000">
      <w:pPr>
        <w:pStyle w:val="SourceCode"/>
      </w:pPr>
      <w:r>
        <w:rPr>
          <w:rStyle w:val="VerbatimChar"/>
        </w:rPr>
        <w:t>1990-11-08</w:t>
      </w:r>
    </w:p>
    <w:p w14:paraId="57D1A782" w14:textId="77777777" w:rsidR="007433CD" w:rsidRDefault="00000000">
      <w:pPr>
        <w:pStyle w:val="SourceCode"/>
      </w:pPr>
      <w:r>
        <w:rPr>
          <w:rStyle w:val="VerbatimChar"/>
        </w:rPr>
        <w:t>1990-11-09</w:t>
      </w:r>
    </w:p>
    <w:p w14:paraId="57D1A783" w14:textId="77777777" w:rsidR="007433CD" w:rsidRDefault="00000000">
      <w:pPr>
        <w:pStyle w:val="SourceCode"/>
      </w:pPr>
      <w:r>
        <w:rPr>
          <w:rStyle w:val="VerbatimChar"/>
        </w:rPr>
        <w:t>1990-11-10</w:t>
      </w:r>
    </w:p>
    <w:p w14:paraId="57D1A784" w14:textId="77777777" w:rsidR="007433CD" w:rsidRDefault="00000000">
      <w:pPr>
        <w:pStyle w:val="SourceCode"/>
      </w:pPr>
      <w:r>
        <w:rPr>
          <w:rStyle w:val="VerbatimChar"/>
        </w:rPr>
        <w:t>1990-11-11</w:t>
      </w:r>
    </w:p>
    <w:p w14:paraId="57D1A785" w14:textId="77777777" w:rsidR="007433CD" w:rsidRDefault="00000000">
      <w:pPr>
        <w:pStyle w:val="SourceCode"/>
      </w:pPr>
      <w:r>
        <w:rPr>
          <w:rStyle w:val="VerbatimChar"/>
        </w:rPr>
        <w:t>1990-11-12</w:t>
      </w:r>
    </w:p>
    <w:p w14:paraId="57D1A786" w14:textId="77777777" w:rsidR="007433CD" w:rsidRDefault="00000000">
      <w:pPr>
        <w:pStyle w:val="SourceCode"/>
      </w:pPr>
      <w:r>
        <w:rPr>
          <w:rStyle w:val="VerbatimChar"/>
        </w:rPr>
        <w:t>1990-11-13</w:t>
      </w:r>
    </w:p>
    <w:p w14:paraId="57D1A787" w14:textId="77777777" w:rsidR="007433CD" w:rsidRDefault="00000000">
      <w:pPr>
        <w:pStyle w:val="SourceCode"/>
      </w:pPr>
      <w:r>
        <w:rPr>
          <w:rStyle w:val="VerbatimChar"/>
        </w:rPr>
        <w:t>1990-11-14</w:t>
      </w:r>
    </w:p>
    <w:p w14:paraId="57D1A788" w14:textId="77777777" w:rsidR="007433CD" w:rsidRDefault="00000000">
      <w:pPr>
        <w:pStyle w:val="SourceCode"/>
      </w:pPr>
      <w:r>
        <w:rPr>
          <w:rStyle w:val="VerbatimChar"/>
        </w:rPr>
        <w:t>1990-11-15</w:t>
      </w:r>
    </w:p>
    <w:p w14:paraId="57D1A789" w14:textId="77777777" w:rsidR="007433CD" w:rsidRDefault="00000000">
      <w:pPr>
        <w:pStyle w:val="SourceCode"/>
      </w:pPr>
      <w:r>
        <w:rPr>
          <w:rStyle w:val="VerbatimChar"/>
        </w:rPr>
        <w:t>1990-11-16</w:t>
      </w:r>
    </w:p>
    <w:p w14:paraId="57D1A78A" w14:textId="77777777" w:rsidR="007433CD" w:rsidRDefault="00000000">
      <w:pPr>
        <w:pStyle w:val="SourceCode"/>
      </w:pPr>
      <w:r>
        <w:rPr>
          <w:rStyle w:val="VerbatimChar"/>
        </w:rPr>
        <w:t>1990-11-17</w:t>
      </w:r>
    </w:p>
    <w:p w14:paraId="57D1A78B" w14:textId="77777777" w:rsidR="007433CD" w:rsidRDefault="00000000">
      <w:pPr>
        <w:pStyle w:val="SourceCode"/>
      </w:pPr>
      <w:r>
        <w:rPr>
          <w:rStyle w:val="VerbatimChar"/>
        </w:rPr>
        <w:t>1990-11-18</w:t>
      </w:r>
    </w:p>
    <w:p w14:paraId="57D1A78C" w14:textId="77777777" w:rsidR="007433CD" w:rsidRDefault="00000000">
      <w:pPr>
        <w:pStyle w:val="SourceCode"/>
      </w:pPr>
      <w:r>
        <w:rPr>
          <w:rStyle w:val="VerbatimChar"/>
        </w:rPr>
        <w:t>1990-11-19</w:t>
      </w:r>
    </w:p>
    <w:p w14:paraId="57D1A78D" w14:textId="77777777" w:rsidR="007433CD" w:rsidRDefault="00000000">
      <w:pPr>
        <w:pStyle w:val="SourceCode"/>
      </w:pPr>
      <w:r>
        <w:rPr>
          <w:rStyle w:val="VerbatimChar"/>
        </w:rPr>
        <w:t>1990-11-20</w:t>
      </w:r>
    </w:p>
    <w:p w14:paraId="57D1A78E" w14:textId="77777777" w:rsidR="007433CD" w:rsidRDefault="00000000">
      <w:pPr>
        <w:pStyle w:val="SourceCode"/>
      </w:pPr>
      <w:r>
        <w:rPr>
          <w:rStyle w:val="VerbatimChar"/>
        </w:rPr>
        <w:t>1990-11-21</w:t>
      </w:r>
    </w:p>
    <w:p w14:paraId="57D1A78F" w14:textId="77777777" w:rsidR="007433CD" w:rsidRDefault="00000000">
      <w:pPr>
        <w:pStyle w:val="SourceCode"/>
      </w:pPr>
      <w:r>
        <w:rPr>
          <w:rStyle w:val="VerbatimChar"/>
        </w:rPr>
        <w:lastRenderedPageBreak/>
        <w:t>1990-11-22</w:t>
      </w:r>
    </w:p>
    <w:p w14:paraId="57D1A790" w14:textId="77777777" w:rsidR="007433CD" w:rsidRDefault="00000000">
      <w:pPr>
        <w:pStyle w:val="SourceCode"/>
      </w:pPr>
      <w:r>
        <w:rPr>
          <w:rStyle w:val="VerbatimChar"/>
        </w:rPr>
        <w:t>1990-11-23</w:t>
      </w:r>
    </w:p>
    <w:p w14:paraId="57D1A791" w14:textId="77777777" w:rsidR="007433CD" w:rsidRDefault="00000000">
      <w:pPr>
        <w:pStyle w:val="SourceCode"/>
      </w:pPr>
      <w:r>
        <w:rPr>
          <w:rStyle w:val="VerbatimChar"/>
        </w:rPr>
        <w:t>1990-11-24</w:t>
      </w:r>
    </w:p>
    <w:p w14:paraId="57D1A792" w14:textId="77777777" w:rsidR="007433CD" w:rsidRDefault="00000000">
      <w:pPr>
        <w:pStyle w:val="SourceCode"/>
      </w:pPr>
      <w:r>
        <w:rPr>
          <w:rStyle w:val="VerbatimChar"/>
        </w:rPr>
        <w:t>1990-11-25</w:t>
      </w:r>
    </w:p>
    <w:p w14:paraId="57D1A793" w14:textId="77777777" w:rsidR="007433CD" w:rsidRDefault="00000000">
      <w:pPr>
        <w:pStyle w:val="SourceCode"/>
      </w:pPr>
      <w:r>
        <w:rPr>
          <w:rStyle w:val="VerbatimChar"/>
        </w:rPr>
        <w:t>1990-11-26</w:t>
      </w:r>
    </w:p>
    <w:p w14:paraId="57D1A794" w14:textId="77777777" w:rsidR="007433CD" w:rsidRDefault="00000000">
      <w:pPr>
        <w:pStyle w:val="SourceCode"/>
      </w:pPr>
      <w:r>
        <w:rPr>
          <w:rStyle w:val="VerbatimChar"/>
        </w:rPr>
        <w:t>1990-11-27</w:t>
      </w:r>
    </w:p>
    <w:p w14:paraId="57D1A795" w14:textId="77777777" w:rsidR="007433CD" w:rsidRDefault="00000000">
      <w:pPr>
        <w:pStyle w:val="SourceCode"/>
      </w:pPr>
      <w:r>
        <w:rPr>
          <w:rStyle w:val="VerbatimChar"/>
        </w:rPr>
        <w:t>1990-11-28</w:t>
      </w:r>
    </w:p>
    <w:p w14:paraId="57D1A796" w14:textId="77777777" w:rsidR="007433CD" w:rsidRDefault="00000000">
      <w:pPr>
        <w:pStyle w:val="SourceCode"/>
      </w:pPr>
      <w:r>
        <w:rPr>
          <w:rStyle w:val="VerbatimChar"/>
        </w:rPr>
        <w:t>1990-11-29</w:t>
      </w:r>
    </w:p>
    <w:p w14:paraId="57D1A797" w14:textId="77777777" w:rsidR="007433CD" w:rsidRDefault="00000000">
      <w:pPr>
        <w:pStyle w:val="SourceCode"/>
      </w:pPr>
      <w:r>
        <w:rPr>
          <w:rStyle w:val="VerbatimChar"/>
        </w:rPr>
        <w:t>1990-11-30</w:t>
      </w:r>
    </w:p>
    <w:p w14:paraId="57D1A798" w14:textId="77777777" w:rsidR="007433CD" w:rsidRDefault="00000000">
      <w:pPr>
        <w:pStyle w:val="SourceCode"/>
      </w:pPr>
      <w:r>
        <w:rPr>
          <w:rStyle w:val="VerbatimChar"/>
        </w:rPr>
        <w:t>1990-12-01</w:t>
      </w:r>
    </w:p>
    <w:p w14:paraId="57D1A799" w14:textId="77777777" w:rsidR="007433CD" w:rsidRDefault="00000000">
      <w:pPr>
        <w:pStyle w:val="SourceCode"/>
      </w:pPr>
      <w:r>
        <w:rPr>
          <w:rStyle w:val="VerbatimChar"/>
        </w:rPr>
        <w:t>1990-12-02</w:t>
      </w:r>
    </w:p>
    <w:p w14:paraId="57D1A79A" w14:textId="77777777" w:rsidR="007433CD" w:rsidRDefault="00000000">
      <w:pPr>
        <w:pStyle w:val="SourceCode"/>
      </w:pPr>
      <w:r>
        <w:rPr>
          <w:rStyle w:val="VerbatimChar"/>
        </w:rPr>
        <w:t>1990-12-03</w:t>
      </w:r>
    </w:p>
    <w:p w14:paraId="57D1A79B" w14:textId="77777777" w:rsidR="007433CD" w:rsidRDefault="00000000">
      <w:pPr>
        <w:pStyle w:val="SourceCode"/>
      </w:pPr>
      <w:r>
        <w:rPr>
          <w:rStyle w:val="VerbatimChar"/>
        </w:rPr>
        <w:t>1990-12-04</w:t>
      </w:r>
    </w:p>
    <w:p w14:paraId="57D1A79C" w14:textId="77777777" w:rsidR="007433CD" w:rsidRDefault="00000000">
      <w:pPr>
        <w:pStyle w:val="SourceCode"/>
      </w:pPr>
      <w:r>
        <w:rPr>
          <w:rStyle w:val="VerbatimChar"/>
        </w:rPr>
        <w:t>1990-12-05</w:t>
      </w:r>
    </w:p>
    <w:p w14:paraId="57D1A79D" w14:textId="77777777" w:rsidR="007433CD" w:rsidRDefault="00000000">
      <w:pPr>
        <w:pStyle w:val="SourceCode"/>
      </w:pPr>
      <w:r>
        <w:rPr>
          <w:rStyle w:val="VerbatimChar"/>
        </w:rPr>
        <w:t>1990-12-06</w:t>
      </w:r>
    </w:p>
    <w:p w14:paraId="57D1A79E" w14:textId="77777777" w:rsidR="007433CD" w:rsidRDefault="00000000">
      <w:pPr>
        <w:pStyle w:val="SourceCode"/>
      </w:pPr>
      <w:r>
        <w:rPr>
          <w:rStyle w:val="VerbatimChar"/>
        </w:rPr>
        <w:t>1990-12-07</w:t>
      </w:r>
    </w:p>
    <w:p w14:paraId="57D1A79F" w14:textId="77777777" w:rsidR="007433CD" w:rsidRDefault="00000000">
      <w:pPr>
        <w:pStyle w:val="SourceCode"/>
      </w:pPr>
      <w:r>
        <w:rPr>
          <w:rStyle w:val="VerbatimChar"/>
        </w:rPr>
        <w:t>1990-12-08</w:t>
      </w:r>
    </w:p>
    <w:p w14:paraId="57D1A7A0" w14:textId="77777777" w:rsidR="007433CD" w:rsidRDefault="00000000">
      <w:pPr>
        <w:pStyle w:val="SourceCode"/>
      </w:pPr>
      <w:r>
        <w:rPr>
          <w:rStyle w:val="VerbatimChar"/>
        </w:rPr>
        <w:t>1990-12-09</w:t>
      </w:r>
    </w:p>
    <w:p w14:paraId="57D1A7A1" w14:textId="77777777" w:rsidR="007433CD" w:rsidRDefault="00000000">
      <w:pPr>
        <w:pStyle w:val="SourceCode"/>
      </w:pPr>
      <w:r>
        <w:rPr>
          <w:rStyle w:val="VerbatimChar"/>
        </w:rPr>
        <w:t>1990-12-10</w:t>
      </w:r>
    </w:p>
    <w:p w14:paraId="57D1A7A2" w14:textId="77777777" w:rsidR="007433CD" w:rsidRDefault="00000000">
      <w:pPr>
        <w:pStyle w:val="SourceCode"/>
      </w:pPr>
      <w:r>
        <w:rPr>
          <w:rStyle w:val="VerbatimChar"/>
        </w:rPr>
        <w:t>1990-12-11</w:t>
      </w:r>
    </w:p>
    <w:p w14:paraId="57D1A7A3" w14:textId="77777777" w:rsidR="007433CD" w:rsidRDefault="00000000">
      <w:pPr>
        <w:pStyle w:val="SourceCode"/>
      </w:pPr>
      <w:r>
        <w:rPr>
          <w:rStyle w:val="VerbatimChar"/>
        </w:rPr>
        <w:t>1990-12-12</w:t>
      </w:r>
    </w:p>
    <w:p w14:paraId="57D1A7A4" w14:textId="77777777" w:rsidR="007433CD" w:rsidRDefault="00000000">
      <w:pPr>
        <w:pStyle w:val="SourceCode"/>
      </w:pPr>
      <w:r>
        <w:rPr>
          <w:rStyle w:val="VerbatimChar"/>
        </w:rPr>
        <w:t>1990-12-13</w:t>
      </w:r>
    </w:p>
    <w:p w14:paraId="57D1A7A5" w14:textId="77777777" w:rsidR="007433CD" w:rsidRDefault="00000000">
      <w:pPr>
        <w:pStyle w:val="SourceCode"/>
      </w:pPr>
      <w:r>
        <w:rPr>
          <w:rStyle w:val="VerbatimChar"/>
        </w:rPr>
        <w:t>1990-12-14</w:t>
      </w:r>
    </w:p>
    <w:p w14:paraId="57D1A7A6" w14:textId="77777777" w:rsidR="007433CD" w:rsidRDefault="00000000">
      <w:pPr>
        <w:pStyle w:val="SourceCode"/>
      </w:pPr>
      <w:r>
        <w:rPr>
          <w:rStyle w:val="VerbatimChar"/>
        </w:rPr>
        <w:t>1990-12-15</w:t>
      </w:r>
    </w:p>
    <w:p w14:paraId="57D1A7A7" w14:textId="77777777" w:rsidR="007433CD" w:rsidRDefault="00000000">
      <w:pPr>
        <w:pStyle w:val="SourceCode"/>
      </w:pPr>
      <w:r>
        <w:rPr>
          <w:rStyle w:val="VerbatimChar"/>
        </w:rPr>
        <w:t>1990-12-16</w:t>
      </w:r>
    </w:p>
    <w:p w14:paraId="57D1A7A8" w14:textId="77777777" w:rsidR="007433CD" w:rsidRDefault="00000000">
      <w:pPr>
        <w:pStyle w:val="SourceCode"/>
      </w:pPr>
      <w:r>
        <w:rPr>
          <w:rStyle w:val="VerbatimChar"/>
        </w:rPr>
        <w:t>1990-12-17</w:t>
      </w:r>
    </w:p>
    <w:p w14:paraId="57D1A7A9" w14:textId="77777777" w:rsidR="007433CD" w:rsidRDefault="00000000">
      <w:pPr>
        <w:pStyle w:val="SourceCode"/>
      </w:pPr>
      <w:r>
        <w:rPr>
          <w:rStyle w:val="VerbatimChar"/>
        </w:rPr>
        <w:t>1990-12-18</w:t>
      </w:r>
    </w:p>
    <w:p w14:paraId="57D1A7AA" w14:textId="77777777" w:rsidR="007433CD" w:rsidRDefault="00000000">
      <w:pPr>
        <w:pStyle w:val="SourceCode"/>
      </w:pPr>
      <w:r>
        <w:rPr>
          <w:rStyle w:val="VerbatimChar"/>
        </w:rPr>
        <w:t>1990-12-19</w:t>
      </w:r>
    </w:p>
    <w:p w14:paraId="57D1A7AB" w14:textId="77777777" w:rsidR="007433CD" w:rsidRDefault="00000000">
      <w:pPr>
        <w:pStyle w:val="SourceCode"/>
      </w:pPr>
      <w:r>
        <w:rPr>
          <w:rStyle w:val="VerbatimChar"/>
        </w:rPr>
        <w:lastRenderedPageBreak/>
        <w:t>1990-12-20</w:t>
      </w:r>
    </w:p>
    <w:p w14:paraId="57D1A7AC" w14:textId="77777777" w:rsidR="007433CD" w:rsidRDefault="00000000">
      <w:pPr>
        <w:pStyle w:val="SourceCode"/>
      </w:pPr>
      <w:r>
        <w:rPr>
          <w:rStyle w:val="VerbatimChar"/>
        </w:rPr>
        <w:t>1990-12-21</w:t>
      </w:r>
    </w:p>
    <w:p w14:paraId="57D1A7AD" w14:textId="77777777" w:rsidR="007433CD" w:rsidRDefault="00000000">
      <w:pPr>
        <w:pStyle w:val="SourceCode"/>
      </w:pPr>
      <w:r>
        <w:rPr>
          <w:rStyle w:val="VerbatimChar"/>
        </w:rPr>
        <w:t>1990-12-22</w:t>
      </w:r>
    </w:p>
    <w:p w14:paraId="57D1A7AE" w14:textId="77777777" w:rsidR="007433CD" w:rsidRDefault="00000000">
      <w:pPr>
        <w:pStyle w:val="SourceCode"/>
      </w:pPr>
      <w:r>
        <w:rPr>
          <w:rStyle w:val="VerbatimChar"/>
        </w:rPr>
        <w:t>1990-12-23</w:t>
      </w:r>
    </w:p>
    <w:p w14:paraId="57D1A7AF" w14:textId="77777777" w:rsidR="007433CD" w:rsidRDefault="00000000">
      <w:pPr>
        <w:pStyle w:val="SourceCode"/>
      </w:pPr>
      <w:r>
        <w:rPr>
          <w:rStyle w:val="VerbatimChar"/>
        </w:rPr>
        <w:t>1990-12-24</w:t>
      </w:r>
    </w:p>
    <w:p w14:paraId="57D1A7B0" w14:textId="77777777" w:rsidR="007433CD" w:rsidRDefault="00000000">
      <w:pPr>
        <w:pStyle w:val="SourceCode"/>
      </w:pPr>
      <w:r>
        <w:rPr>
          <w:rStyle w:val="VerbatimChar"/>
        </w:rPr>
        <w:t>1990-12-25</w:t>
      </w:r>
    </w:p>
    <w:p w14:paraId="57D1A7B1" w14:textId="77777777" w:rsidR="007433CD" w:rsidRDefault="00000000">
      <w:pPr>
        <w:pStyle w:val="SourceCode"/>
      </w:pPr>
      <w:r>
        <w:rPr>
          <w:rStyle w:val="VerbatimChar"/>
        </w:rPr>
        <w:t>1990-12-26</w:t>
      </w:r>
    </w:p>
    <w:p w14:paraId="57D1A7B2" w14:textId="77777777" w:rsidR="007433CD" w:rsidRDefault="00000000">
      <w:pPr>
        <w:pStyle w:val="SourceCode"/>
      </w:pPr>
      <w:r>
        <w:rPr>
          <w:rStyle w:val="VerbatimChar"/>
        </w:rPr>
        <w:t>1990-12-27</w:t>
      </w:r>
    </w:p>
    <w:p w14:paraId="57D1A7B3" w14:textId="77777777" w:rsidR="007433CD" w:rsidRDefault="00000000">
      <w:pPr>
        <w:pStyle w:val="SourceCode"/>
      </w:pPr>
      <w:r>
        <w:rPr>
          <w:rStyle w:val="VerbatimChar"/>
        </w:rPr>
        <w:t>1990-12-28</w:t>
      </w:r>
    </w:p>
    <w:p w14:paraId="57D1A7B4" w14:textId="77777777" w:rsidR="007433CD" w:rsidRDefault="00000000">
      <w:pPr>
        <w:pStyle w:val="SourceCode"/>
      </w:pPr>
      <w:r>
        <w:rPr>
          <w:rStyle w:val="VerbatimChar"/>
        </w:rPr>
        <w:t>1990-12-29</w:t>
      </w:r>
    </w:p>
    <w:p w14:paraId="57D1A7B5" w14:textId="77777777" w:rsidR="007433CD" w:rsidRDefault="00000000">
      <w:pPr>
        <w:pStyle w:val="SourceCode"/>
      </w:pPr>
      <w:r>
        <w:rPr>
          <w:rStyle w:val="VerbatimChar"/>
        </w:rPr>
        <w:t>1990-12-30</w:t>
      </w:r>
    </w:p>
    <w:p w14:paraId="57D1A7B6" w14:textId="77777777" w:rsidR="007433CD" w:rsidRDefault="00000000">
      <w:pPr>
        <w:pStyle w:val="SourceCode"/>
      </w:pPr>
      <w:r>
        <w:rPr>
          <w:rStyle w:val="VerbatimChar"/>
        </w:rPr>
        <w:t>1990-12-31</w:t>
      </w:r>
    </w:p>
    <w:p w14:paraId="57D1A7B7" w14:textId="77777777" w:rsidR="007433CD" w:rsidRDefault="00000000">
      <w:pPr>
        <w:pStyle w:val="SourceCode"/>
      </w:pPr>
      <w:r>
        <w:rPr>
          <w:rStyle w:val="VerbatimChar"/>
        </w:rPr>
        <w:t>1991-01-01</w:t>
      </w:r>
    </w:p>
    <w:p w14:paraId="57D1A7B8" w14:textId="77777777" w:rsidR="007433CD" w:rsidRDefault="00000000">
      <w:pPr>
        <w:pStyle w:val="SourceCode"/>
      </w:pPr>
      <w:r>
        <w:rPr>
          <w:rStyle w:val="VerbatimChar"/>
        </w:rPr>
        <w:t>1991-01-02</w:t>
      </w:r>
    </w:p>
    <w:p w14:paraId="57D1A7B9" w14:textId="77777777" w:rsidR="007433CD" w:rsidRDefault="00000000">
      <w:pPr>
        <w:pStyle w:val="SourceCode"/>
      </w:pPr>
      <w:r>
        <w:rPr>
          <w:rStyle w:val="VerbatimChar"/>
        </w:rPr>
        <w:t>1991-01-03</w:t>
      </w:r>
    </w:p>
    <w:p w14:paraId="57D1A7BA" w14:textId="77777777" w:rsidR="007433CD" w:rsidRDefault="00000000">
      <w:pPr>
        <w:pStyle w:val="SourceCode"/>
      </w:pPr>
      <w:r>
        <w:rPr>
          <w:rStyle w:val="VerbatimChar"/>
        </w:rPr>
        <w:t>1991-01-04</w:t>
      </w:r>
    </w:p>
    <w:p w14:paraId="57D1A7BB" w14:textId="77777777" w:rsidR="007433CD" w:rsidRDefault="00000000">
      <w:pPr>
        <w:pStyle w:val="SourceCode"/>
      </w:pPr>
      <w:r>
        <w:rPr>
          <w:rStyle w:val="VerbatimChar"/>
        </w:rPr>
        <w:t>1991-01-05</w:t>
      </w:r>
    </w:p>
    <w:p w14:paraId="57D1A7BC" w14:textId="77777777" w:rsidR="007433CD" w:rsidRDefault="00000000">
      <w:pPr>
        <w:pStyle w:val="SourceCode"/>
      </w:pPr>
      <w:r>
        <w:rPr>
          <w:rStyle w:val="VerbatimChar"/>
        </w:rPr>
        <w:t>1991-01-06</w:t>
      </w:r>
    </w:p>
    <w:p w14:paraId="57D1A7BD" w14:textId="77777777" w:rsidR="007433CD" w:rsidRDefault="00000000">
      <w:pPr>
        <w:pStyle w:val="SourceCode"/>
      </w:pPr>
      <w:r>
        <w:rPr>
          <w:rStyle w:val="VerbatimChar"/>
        </w:rPr>
        <w:t>1991-01-07</w:t>
      </w:r>
    </w:p>
    <w:p w14:paraId="57D1A7BE" w14:textId="77777777" w:rsidR="007433CD" w:rsidRDefault="00000000">
      <w:pPr>
        <w:pStyle w:val="SourceCode"/>
      </w:pPr>
      <w:r>
        <w:rPr>
          <w:rStyle w:val="VerbatimChar"/>
        </w:rPr>
        <w:t>1991-01-08</w:t>
      </w:r>
    </w:p>
    <w:p w14:paraId="57D1A7BF" w14:textId="77777777" w:rsidR="007433CD" w:rsidRDefault="00000000">
      <w:pPr>
        <w:pStyle w:val="SourceCode"/>
      </w:pPr>
      <w:r>
        <w:rPr>
          <w:rStyle w:val="VerbatimChar"/>
        </w:rPr>
        <w:t>1991-01-09</w:t>
      </w:r>
    </w:p>
    <w:p w14:paraId="57D1A7C0" w14:textId="77777777" w:rsidR="007433CD" w:rsidRDefault="00000000">
      <w:pPr>
        <w:pStyle w:val="SourceCode"/>
      </w:pPr>
      <w:r>
        <w:rPr>
          <w:rStyle w:val="VerbatimChar"/>
        </w:rPr>
        <w:t>1991-01-10</w:t>
      </w:r>
    </w:p>
    <w:p w14:paraId="57D1A7C1" w14:textId="77777777" w:rsidR="007433CD" w:rsidRDefault="00000000">
      <w:pPr>
        <w:pStyle w:val="SourceCode"/>
      </w:pPr>
      <w:r>
        <w:rPr>
          <w:rStyle w:val="VerbatimChar"/>
        </w:rPr>
        <w:t>1991-01-11</w:t>
      </w:r>
    </w:p>
    <w:p w14:paraId="57D1A7C2" w14:textId="77777777" w:rsidR="007433CD" w:rsidRDefault="00000000">
      <w:pPr>
        <w:pStyle w:val="SourceCode"/>
      </w:pPr>
      <w:r>
        <w:rPr>
          <w:rStyle w:val="VerbatimChar"/>
        </w:rPr>
        <w:t>1991-01-12</w:t>
      </w:r>
    </w:p>
    <w:p w14:paraId="57D1A7C3" w14:textId="77777777" w:rsidR="007433CD" w:rsidRDefault="00000000">
      <w:pPr>
        <w:pStyle w:val="SourceCode"/>
      </w:pPr>
      <w:r>
        <w:rPr>
          <w:rStyle w:val="VerbatimChar"/>
        </w:rPr>
        <w:t>1991-01-13</w:t>
      </w:r>
    </w:p>
    <w:p w14:paraId="57D1A7C4" w14:textId="77777777" w:rsidR="007433CD" w:rsidRDefault="00000000">
      <w:pPr>
        <w:pStyle w:val="SourceCode"/>
      </w:pPr>
      <w:r>
        <w:rPr>
          <w:rStyle w:val="VerbatimChar"/>
        </w:rPr>
        <w:t>1991-01-14</w:t>
      </w:r>
    </w:p>
    <w:p w14:paraId="57D1A7C5" w14:textId="77777777" w:rsidR="007433CD" w:rsidRDefault="00000000">
      <w:pPr>
        <w:pStyle w:val="SourceCode"/>
      </w:pPr>
      <w:r>
        <w:rPr>
          <w:rStyle w:val="VerbatimChar"/>
        </w:rPr>
        <w:t>1991-01-15</w:t>
      </w:r>
    </w:p>
    <w:p w14:paraId="57D1A7C6" w14:textId="77777777" w:rsidR="007433CD" w:rsidRDefault="00000000">
      <w:pPr>
        <w:pStyle w:val="SourceCode"/>
      </w:pPr>
      <w:r>
        <w:rPr>
          <w:rStyle w:val="VerbatimChar"/>
        </w:rPr>
        <w:t>1991-01-16</w:t>
      </w:r>
    </w:p>
    <w:p w14:paraId="57D1A7C7" w14:textId="77777777" w:rsidR="007433CD" w:rsidRDefault="00000000">
      <w:pPr>
        <w:pStyle w:val="SourceCode"/>
      </w:pPr>
      <w:r>
        <w:rPr>
          <w:rStyle w:val="VerbatimChar"/>
        </w:rPr>
        <w:lastRenderedPageBreak/>
        <w:t>1991-01-17</w:t>
      </w:r>
    </w:p>
    <w:p w14:paraId="57D1A7C8" w14:textId="77777777" w:rsidR="007433CD" w:rsidRDefault="00000000">
      <w:pPr>
        <w:pStyle w:val="SourceCode"/>
      </w:pPr>
      <w:r>
        <w:rPr>
          <w:rStyle w:val="VerbatimChar"/>
        </w:rPr>
        <w:t>1991-01-18</w:t>
      </w:r>
    </w:p>
    <w:p w14:paraId="57D1A7C9" w14:textId="77777777" w:rsidR="007433CD" w:rsidRDefault="00000000">
      <w:pPr>
        <w:pStyle w:val="SourceCode"/>
      </w:pPr>
      <w:r>
        <w:rPr>
          <w:rStyle w:val="VerbatimChar"/>
        </w:rPr>
        <w:t>1991-01-19</w:t>
      </w:r>
    </w:p>
    <w:p w14:paraId="57D1A7CA" w14:textId="77777777" w:rsidR="007433CD" w:rsidRDefault="00000000">
      <w:pPr>
        <w:pStyle w:val="SourceCode"/>
      </w:pPr>
      <w:r>
        <w:rPr>
          <w:rStyle w:val="VerbatimChar"/>
        </w:rPr>
        <w:t>1991-01-20</w:t>
      </w:r>
    </w:p>
    <w:p w14:paraId="57D1A7CB" w14:textId="77777777" w:rsidR="007433CD" w:rsidRDefault="00000000">
      <w:pPr>
        <w:pStyle w:val="SourceCode"/>
      </w:pPr>
      <w:r>
        <w:rPr>
          <w:rStyle w:val="VerbatimChar"/>
        </w:rPr>
        <w:t>1991-01-21</w:t>
      </w:r>
    </w:p>
    <w:p w14:paraId="57D1A7CC" w14:textId="77777777" w:rsidR="007433CD" w:rsidRDefault="00000000">
      <w:pPr>
        <w:pStyle w:val="SourceCode"/>
      </w:pPr>
      <w:r>
        <w:rPr>
          <w:rStyle w:val="VerbatimChar"/>
        </w:rPr>
        <w:t>1991-01-22</w:t>
      </w:r>
    </w:p>
    <w:p w14:paraId="57D1A7CD" w14:textId="77777777" w:rsidR="007433CD" w:rsidRDefault="00000000">
      <w:pPr>
        <w:pStyle w:val="SourceCode"/>
      </w:pPr>
      <w:r>
        <w:rPr>
          <w:rStyle w:val="VerbatimChar"/>
        </w:rPr>
        <w:t>1991-01-23</w:t>
      </w:r>
    </w:p>
    <w:p w14:paraId="57D1A7CE" w14:textId="77777777" w:rsidR="007433CD" w:rsidRDefault="00000000">
      <w:pPr>
        <w:pStyle w:val="SourceCode"/>
      </w:pPr>
      <w:r>
        <w:rPr>
          <w:rStyle w:val="VerbatimChar"/>
        </w:rPr>
        <w:t>1991-01-24</w:t>
      </w:r>
    </w:p>
    <w:p w14:paraId="57D1A7CF" w14:textId="77777777" w:rsidR="007433CD" w:rsidRDefault="00000000">
      <w:pPr>
        <w:pStyle w:val="SourceCode"/>
      </w:pPr>
      <w:r>
        <w:rPr>
          <w:rStyle w:val="VerbatimChar"/>
        </w:rPr>
        <w:t>1991-01-25</w:t>
      </w:r>
    </w:p>
    <w:p w14:paraId="57D1A7D0" w14:textId="77777777" w:rsidR="007433CD" w:rsidRDefault="00000000">
      <w:pPr>
        <w:pStyle w:val="SourceCode"/>
      </w:pPr>
      <w:r>
        <w:rPr>
          <w:rStyle w:val="VerbatimChar"/>
        </w:rPr>
        <w:t>1991-01-26</w:t>
      </w:r>
    </w:p>
    <w:p w14:paraId="57D1A7D1" w14:textId="77777777" w:rsidR="007433CD" w:rsidRDefault="00000000">
      <w:pPr>
        <w:pStyle w:val="SourceCode"/>
      </w:pPr>
      <w:r>
        <w:rPr>
          <w:rStyle w:val="VerbatimChar"/>
        </w:rPr>
        <w:t>1991-01-27</w:t>
      </w:r>
    </w:p>
    <w:p w14:paraId="57D1A7D2" w14:textId="77777777" w:rsidR="007433CD" w:rsidRDefault="00000000">
      <w:pPr>
        <w:pStyle w:val="SourceCode"/>
      </w:pPr>
      <w:r>
        <w:rPr>
          <w:rStyle w:val="VerbatimChar"/>
        </w:rPr>
        <w:t>1991-01-28</w:t>
      </w:r>
    </w:p>
    <w:p w14:paraId="57D1A7D3" w14:textId="77777777" w:rsidR="007433CD" w:rsidRDefault="00000000">
      <w:pPr>
        <w:pStyle w:val="SourceCode"/>
      </w:pPr>
      <w:r>
        <w:rPr>
          <w:rStyle w:val="VerbatimChar"/>
        </w:rPr>
        <w:t>1991-01-29</w:t>
      </w:r>
    </w:p>
    <w:p w14:paraId="57D1A7D4" w14:textId="77777777" w:rsidR="007433CD" w:rsidRDefault="00000000">
      <w:pPr>
        <w:pStyle w:val="SourceCode"/>
      </w:pPr>
      <w:r>
        <w:rPr>
          <w:rStyle w:val="VerbatimChar"/>
        </w:rPr>
        <w:t>1991-01-30</w:t>
      </w:r>
    </w:p>
    <w:p w14:paraId="57D1A7D5" w14:textId="77777777" w:rsidR="007433CD" w:rsidRDefault="00000000">
      <w:pPr>
        <w:pStyle w:val="SourceCode"/>
      </w:pPr>
      <w:r>
        <w:rPr>
          <w:rStyle w:val="VerbatimChar"/>
        </w:rPr>
        <w:t>1991-01-31</w:t>
      </w:r>
    </w:p>
    <w:p w14:paraId="57D1A7D6" w14:textId="77777777" w:rsidR="007433CD" w:rsidRDefault="00000000">
      <w:pPr>
        <w:pStyle w:val="SourceCode"/>
      </w:pPr>
      <w:r>
        <w:rPr>
          <w:rStyle w:val="VerbatimChar"/>
        </w:rPr>
        <w:t>1991-02-01</w:t>
      </w:r>
    </w:p>
    <w:p w14:paraId="57D1A7D7" w14:textId="77777777" w:rsidR="007433CD" w:rsidRDefault="00000000">
      <w:pPr>
        <w:pStyle w:val="SourceCode"/>
      </w:pPr>
      <w:r>
        <w:rPr>
          <w:rStyle w:val="VerbatimChar"/>
        </w:rPr>
        <w:t>1991-02-02</w:t>
      </w:r>
    </w:p>
    <w:p w14:paraId="57D1A7D8" w14:textId="77777777" w:rsidR="007433CD" w:rsidRDefault="00000000">
      <w:pPr>
        <w:pStyle w:val="SourceCode"/>
      </w:pPr>
      <w:r>
        <w:rPr>
          <w:rStyle w:val="VerbatimChar"/>
        </w:rPr>
        <w:t>1991-02-03</w:t>
      </w:r>
    </w:p>
    <w:p w14:paraId="57D1A7D9" w14:textId="77777777" w:rsidR="007433CD" w:rsidRDefault="00000000">
      <w:pPr>
        <w:pStyle w:val="SourceCode"/>
      </w:pPr>
      <w:r>
        <w:rPr>
          <w:rStyle w:val="VerbatimChar"/>
        </w:rPr>
        <w:t>1991-02-04</w:t>
      </w:r>
    </w:p>
    <w:p w14:paraId="57D1A7DA" w14:textId="77777777" w:rsidR="007433CD" w:rsidRDefault="00000000">
      <w:pPr>
        <w:pStyle w:val="SourceCode"/>
      </w:pPr>
      <w:r>
        <w:rPr>
          <w:rStyle w:val="VerbatimChar"/>
        </w:rPr>
        <w:t>1991-02-05</w:t>
      </w:r>
    </w:p>
    <w:p w14:paraId="57D1A7DB" w14:textId="77777777" w:rsidR="007433CD" w:rsidRDefault="00000000">
      <w:pPr>
        <w:pStyle w:val="SourceCode"/>
      </w:pPr>
      <w:r>
        <w:rPr>
          <w:rStyle w:val="VerbatimChar"/>
        </w:rPr>
        <w:t>1991-02-06</w:t>
      </w:r>
    </w:p>
    <w:p w14:paraId="57D1A7DC" w14:textId="77777777" w:rsidR="007433CD" w:rsidRDefault="00000000">
      <w:pPr>
        <w:pStyle w:val="SourceCode"/>
      </w:pPr>
      <w:r>
        <w:rPr>
          <w:rStyle w:val="VerbatimChar"/>
        </w:rPr>
        <w:t>1991-02-07</w:t>
      </w:r>
    </w:p>
    <w:p w14:paraId="57D1A7DD" w14:textId="77777777" w:rsidR="007433CD" w:rsidRDefault="00000000">
      <w:pPr>
        <w:pStyle w:val="SourceCode"/>
      </w:pPr>
      <w:r>
        <w:rPr>
          <w:rStyle w:val="VerbatimChar"/>
        </w:rPr>
        <w:t>1991-02-08</w:t>
      </w:r>
    </w:p>
    <w:p w14:paraId="57D1A7DE" w14:textId="77777777" w:rsidR="007433CD" w:rsidRDefault="00000000">
      <w:pPr>
        <w:pStyle w:val="SourceCode"/>
      </w:pPr>
      <w:r>
        <w:rPr>
          <w:rStyle w:val="VerbatimChar"/>
        </w:rPr>
        <w:t>1991-02-09</w:t>
      </w:r>
    </w:p>
    <w:p w14:paraId="57D1A7DF" w14:textId="77777777" w:rsidR="007433CD" w:rsidRDefault="00000000">
      <w:pPr>
        <w:pStyle w:val="SourceCode"/>
      </w:pPr>
      <w:r>
        <w:rPr>
          <w:rStyle w:val="VerbatimChar"/>
        </w:rPr>
        <w:t>1991-02-10</w:t>
      </w:r>
    </w:p>
    <w:p w14:paraId="57D1A7E0" w14:textId="77777777" w:rsidR="007433CD" w:rsidRDefault="00000000">
      <w:pPr>
        <w:pStyle w:val="SourceCode"/>
      </w:pPr>
      <w:r>
        <w:rPr>
          <w:rStyle w:val="VerbatimChar"/>
        </w:rPr>
        <w:t>1991-02-11</w:t>
      </w:r>
    </w:p>
    <w:p w14:paraId="57D1A7E1" w14:textId="77777777" w:rsidR="007433CD" w:rsidRDefault="00000000">
      <w:pPr>
        <w:pStyle w:val="SourceCode"/>
      </w:pPr>
      <w:r>
        <w:rPr>
          <w:rStyle w:val="VerbatimChar"/>
        </w:rPr>
        <w:t>1991-02-12</w:t>
      </w:r>
    </w:p>
    <w:p w14:paraId="57D1A7E2" w14:textId="77777777" w:rsidR="007433CD" w:rsidRDefault="00000000">
      <w:pPr>
        <w:pStyle w:val="SourceCode"/>
      </w:pPr>
      <w:r>
        <w:rPr>
          <w:rStyle w:val="VerbatimChar"/>
        </w:rPr>
        <w:t>1991-02-13</w:t>
      </w:r>
    </w:p>
    <w:p w14:paraId="57D1A7E3" w14:textId="77777777" w:rsidR="007433CD" w:rsidRDefault="00000000">
      <w:pPr>
        <w:pStyle w:val="SourceCode"/>
      </w:pPr>
      <w:r>
        <w:rPr>
          <w:rStyle w:val="VerbatimChar"/>
        </w:rPr>
        <w:lastRenderedPageBreak/>
        <w:t>1991-02-14</w:t>
      </w:r>
    </w:p>
    <w:p w14:paraId="57D1A7E4" w14:textId="77777777" w:rsidR="007433CD" w:rsidRDefault="00000000">
      <w:pPr>
        <w:pStyle w:val="SourceCode"/>
      </w:pPr>
      <w:r>
        <w:rPr>
          <w:rStyle w:val="VerbatimChar"/>
        </w:rPr>
        <w:t>1991-02-15</w:t>
      </w:r>
    </w:p>
    <w:p w14:paraId="57D1A7E5" w14:textId="77777777" w:rsidR="007433CD" w:rsidRDefault="00000000">
      <w:pPr>
        <w:pStyle w:val="SourceCode"/>
      </w:pPr>
      <w:r>
        <w:rPr>
          <w:rStyle w:val="VerbatimChar"/>
        </w:rPr>
        <w:t>1991-02-16</w:t>
      </w:r>
    </w:p>
    <w:p w14:paraId="57D1A7E6" w14:textId="77777777" w:rsidR="007433CD" w:rsidRDefault="00000000">
      <w:pPr>
        <w:pStyle w:val="SourceCode"/>
      </w:pPr>
      <w:r>
        <w:rPr>
          <w:rStyle w:val="VerbatimChar"/>
        </w:rPr>
        <w:t>1991-02-17</w:t>
      </w:r>
    </w:p>
    <w:p w14:paraId="57D1A7E7" w14:textId="77777777" w:rsidR="007433CD" w:rsidRDefault="00000000">
      <w:pPr>
        <w:pStyle w:val="SourceCode"/>
      </w:pPr>
      <w:r>
        <w:rPr>
          <w:rStyle w:val="VerbatimChar"/>
        </w:rPr>
        <w:t>1991-02-18</w:t>
      </w:r>
    </w:p>
    <w:p w14:paraId="57D1A7E8" w14:textId="77777777" w:rsidR="007433CD" w:rsidRDefault="00000000">
      <w:pPr>
        <w:pStyle w:val="SourceCode"/>
      </w:pPr>
      <w:r>
        <w:rPr>
          <w:rStyle w:val="VerbatimChar"/>
        </w:rPr>
        <w:t>1991-02-19</w:t>
      </w:r>
    </w:p>
    <w:p w14:paraId="57D1A7E9" w14:textId="77777777" w:rsidR="007433CD" w:rsidRDefault="00000000">
      <w:pPr>
        <w:pStyle w:val="SourceCode"/>
      </w:pPr>
      <w:r>
        <w:rPr>
          <w:rStyle w:val="VerbatimChar"/>
        </w:rPr>
        <w:t>1991-02-20</w:t>
      </w:r>
    </w:p>
    <w:p w14:paraId="57D1A7EA" w14:textId="77777777" w:rsidR="007433CD" w:rsidRDefault="00000000">
      <w:pPr>
        <w:pStyle w:val="SourceCode"/>
      </w:pPr>
      <w:r>
        <w:rPr>
          <w:rStyle w:val="VerbatimChar"/>
        </w:rPr>
        <w:t>1991-02-21</w:t>
      </w:r>
    </w:p>
    <w:p w14:paraId="57D1A7EB" w14:textId="77777777" w:rsidR="007433CD" w:rsidRDefault="00000000">
      <w:pPr>
        <w:pStyle w:val="SourceCode"/>
      </w:pPr>
      <w:r>
        <w:rPr>
          <w:rStyle w:val="VerbatimChar"/>
        </w:rPr>
        <w:t>1991-02-22</w:t>
      </w:r>
    </w:p>
    <w:p w14:paraId="57D1A7EC" w14:textId="77777777" w:rsidR="007433CD" w:rsidRDefault="00000000">
      <w:pPr>
        <w:pStyle w:val="SourceCode"/>
      </w:pPr>
      <w:r>
        <w:rPr>
          <w:rStyle w:val="VerbatimChar"/>
        </w:rPr>
        <w:t>1991-02-23</w:t>
      </w:r>
    </w:p>
    <w:p w14:paraId="57D1A7ED" w14:textId="77777777" w:rsidR="007433CD" w:rsidRDefault="00000000">
      <w:pPr>
        <w:pStyle w:val="SourceCode"/>
      </w:pPr>
      <w:r>
        <w:rPr>
          <w:rStyle w:val="VerbatimChar"/>
        </w:rPr>
        <w:t>1991-02-24</w:t>
      </w:r>
    </w:p>
    <w:p w14:paraId="57D1A7EE" w14:textId="77777777" w:rsidR="007433CD" w:rsidRDefault="00000000">
      <w:pPr>
        <w:pStyle w:val="SourceCode"/>
      </w:pPr>
      <w:r>
        <w:rPr>
          <w:rStyle w:val="VerbatimChar"/>
        </w:rPr>
        <w:t>1991-02-25</w:t>
      </w:r>
    </w:p>
    <w:p w14:paraId="57D1A7EF" w14:textId="77777777" w:rsidR="007433CD" w:rsidRDefault="00000000">
      <w:pPr>
        <w:pStyle w:val="SourceCode"/>
      </w:pPr>
      <w:r>
        <w:rPr>
          <w:rStyle w:val="VerbatimChar"/>
        </w:rPr>
        <w:t>1991-02-26</w:t>
      </w:r>
    </w:p>
    <w:p w14:paraId="57D1A7F0" w14:textId="77777777" w:rsidR="007433CD" w:rsidRDefault="00000000">
      <w:pPr>
        <w:pStyle w:val="SourceCode"/>
      </w:pPr>
      <w:r>
        <w:rPr>
          <w:rStyle w:val="VerbatimChar"/>
        </w:rPr>
        <w:t>1991-02-27</w:t>
      </w:r>
    </w:p>
    <w:p w14:paraId="57D1A7F1" w14:textId="77777777" w:rsidR="007433CD" w:rsidRDefault="00000000">
      <w:pPr>
        <w:pStyle w:val="SourceCode"/>
      </w:pPr>
      <w:r>
        <w:rPr>
          <w:rStyle w:val="VerbatimChar"/>
        </w:rPr>
        <w:t>1991-02-28</w:t>
      </w:r>
    </w:p>
    <w:p w14:paraId="57D1A7F2" w14:textId="77777777" w:rsidR="007433CD" w:rsidRDefault="00000000">
      <w:pPr>
        <w:pStyle w:val="SourceCode"/>
      </w:pPr>
      <w:r>
        <w:rPr>
          <w:rStyle w:val="VerbatimChar"/>
        </w:rPr>
        <w:t>1991-03-01</w:t>
      </w:r>
    </w:p>
    <w:p w14:paraId="57D1A7F3" w14:textId="77777777" w:rsidR="007433CD" w:rsidRDefault="00000000">
      <w:pPr>
        <w:pStyle w:val="SourceCode"/>
      </w:pPr>
      <w:r>
        <w:rPr>
          <w:rStyle w:val="VerbatimChar"/>
        </w:rPr>
        <w:t>1991-03-02</w:t>
      </w:r>
    </w:p>
    <w:p w14:paraId="57D1A7F4" w14:textId="77777777" w:rsidR="007433CD" w:rsidRDefault="00000000">
      <w:pPr>
        <w:pStyle w:val="SourceCode"/>
      </w:pPr>
      <w:r>
        <w:rPr>
          <w:rStyle w:val="VerbatimChar"/>
        </w:rPr>
        <w:t>1991-03-03</w:t>
      </w:r>
    </w:p>
    <w:p w14:paraId="57D1A7F5" w14:textId="77777777" w:rsidR="007433CD" w:rsidRDefault="00000000">
      <w:pPr>
        <w:pStyle w:val="SourceCode"/>
      </w:pPr>
      <w:r>
        <w:rPr>
          <w:rStyle w:val="VerbatimChar"/>
        </w:rPr>
        <w:t>1991-03-04</w:t>
      </w:r>
    </w:p>
    <w:p w14:paraId="57D1A7F6" w14:textId="77777777" w:rsidR="007433CD" w:rsidRDefault="00000000">
      <w:pPr>
        <w:pStyle w:val="SourceCode"/>
      </w:pPr>
      <w:r>
        <w:rPr>
          <w:rStyle w:val="VerbatimChar"/>
        </w:rPr>
        <w:t>1991-03-05</w:t>
      </w:r>
    </w:p>
    <w:p w14:paraId="57D1A7F7" w14:textId="77777777" w:rsidR="007433CD" w:rsidRDefault="00000000">
      <w:pPr>
        <w:pStyle w:val="SourceCode"/>
      </w:pPr>
      <w:r>
        <w:rPr>
          <w:rStyle w:val="VerbatimChar"/>
        </w:rPr>
        <w:t>1991-03-06</w:t>
      </w:r>
    </w:p>
    <w:p w14:paraId="57D1A7F8" w14:textId="77777777" w:rsidR="007433CD" w:rsidRDefault="00000000">
      <w:pPr>
        <w:pStyle w:val="SourceCode"/>
      </w:pPr>
      <w:r>
        <w:rPr>
          <w:rStyle w:val="VerbatimChar"/>
        </w:rPr>
        <w:t>1991-03-07</w:t>
      </w:r>
    </w:p>
    <w:p w14:paraId="57D1A7F9" w14:textId="77777777" w:rsidR="007433CD" w:rsidRDefault="00000000">
      <w:pPr>
        <w:pStyle w:val="SourceCode"/>
      </w:pPr>
      <w:r>
        <w:rPr>
          <w:rStyle w:val="VerbatimChar"/>
        </w:rPr>
        <w:t>1991-03-08</w:t>
      </w:r>
    </w:p>
    <w:p w14:paraId="57D1A7FA" w14:textId="77777777" w:rsidR="007433CD" w:rsidRDefault="00000000">
      <w:pPr>
        <w:pStyle w:val="SourceCode"/>
      </w:pPr>
      <w:r>
        <w:rPr>
          <w:rStyle w:val="VerbatimChar"/>
        </w:rPr>
        <w:t>1991-03-09</w:t>
      </w:r>
    </w:p>
    <w:p w14:paraId="57D1A7FB" w14:textId="77777777" w:rsidR="007433CD" w:rsidRDefault="00000000">
      <w:pPr>
        <w:pStyle w:val="SourceCode"/>
      </w:pPr>
      <w:r>
        <w:rPr>
          <w:rStyle w:val="VerbatimChar"/>
        </w:rPr>
        <w:t>1991-03-10</w:t>
      </w:r>
    </w:p>
    <w:p w14:paraId="57D1A7FC" w14:textId="77777777" w:rsidR="007433CD" w:rsidRDefault="00000000">
      <w:pPr>
        <w:pStyle w:val="SourceCode"/>
      </w:pPr>
      <w:r>
        <w:rPr>
          <w:rStyle w:val="VerbatimChar"/>
        </w:rPr>
        <w:t>1991-03-11</w:t>
      </w:r>
    </w:p>
    <w:p w14:paraId="57D1A7FD" w14:textId="77777777" w:rsidR="007433CD" w:rsidRDefault="00000000">
      <w:pPr>
        <w:pStyle w:val="SourceCode"/>
      </w:pPr>
      <w:r>
        <w:rPr>
          <w:rStyle w:val="VerbatimChar"/>
        </w:rPr>
        <w:t>1991-03-12</w:t>
      </w:r>
    </w:p>
    <w:p w14:paraId="57D1A7FE" w14:textId="77777777" w:rsidR="007433CD" w:rsidRDefault="00000000">
      <w:pPr>
        <w:pStyle w:val="SourceCode"/>
      </w:pPr>
      <w:r>
        <w:rPr>
          <w:rStyle w:val="VerbatimChar"/>
        </w:rPr>
        <w:t>1991-03-13</w:t>
      </w:r>
    </w:p>
    <w:p w14:paraId="57D1A7FF" w14:textId="77777777" w:rsidR="007433CD" w:rsidRDefault="00000000">
      <w:pPr>
        <w:pStyle w:val="SourceCode"/>
      </w:pPr>
      <w:r>
        <w:rPr>
          <w:rStyle w:val="VerbatimChar"/>
        </w:rPr>
        <w:lastRenderedPageBreak/>
        <w:t>1991-03-14</w:t>
      </w:r>
    </w:p>
    <w:p w14:paraId="57D1A800" w14:textId="77777777" w:rsidR="007433CD" w:rsidRDefault="00000000">
      <w:pPr>
        <w:pStyle w:val="SourceCode"/>
      </w:pPr>
      <w:r>
        <w:rPr>
          <w:rStyle w:val="VerbatimChar"/>
        </w:rPr>
        <w:t>1991-03-15</w:t>
      </w:r>
    </w:p>
    <w:p w14:paraId="57D1A801" w14:textId="77777777" w:rsidR="007433CD" w:rsidRDefault="00000000">
      <w:pPr>
        <w:pStyle w:val="SourceCode"/>
      </w:pPr>
      <w:r>
        <w:rPr>
          <w:rStyle w:val="VerbatimChar"/>
        </w:rPr>
        <w:t>1991-03-16</w:t>
      </w:r>
    </w:p>
    <w:p w14:paraId="57D1A802" w14:textId="77777777" w:rsidR="007433CD" w:rsidRDefault="00000000">
      <w:pPr>
        <w:pStyle w:val="SourceCode"/>
      </w:pPr>
      <w:r>
        <w:rPr>
          <w:rStyle w:val="VerbatimChar"/>
        </w:rPr>
        <w:t>1991-03-17</w:t>
      </w:r>
    </w:p>
    <w:p w14:paraId="57D1A803" w14:textId="77777777" w:rsidR="007433CD" w:rsidRDefault="00000000">
      <w:pPr>
        <w:pStyle w:val="SourceCode"/>
      </w:pPr>
      <w:r>
        <w:rPr>
          <w:rStyle w:val="VerbatimChar"/>
        </w:rPr>
        <w:t>1991-03-18</w:t>
      </w:r>
    </w:p>
    <w:p w14:paraId="57D1A804" w14:textId="77777777" w:rsidR="007433CD" w:rsidRDefault="00000000">
      <w:pPr>
        <w:pStyle w:val="SourceCode"/>
      </w:pPr>
      <w:r>
        <w:rPr>
          <w:rStyle w:val="VerbatimChar"/>
        </w:rPr>
        <w:t>1991-03-19</w:t>
      </w:r>
    </w:p>
    <w:p w14:paraId="57D1A805" w14:textId="77777777" w:rsidR="007433CD" w:rsidRDefault="00000000">
      <w:pPr>
        <w:pStyle w:val="SourceCode"/>
      </w:pPr>
      <w:r>
        <w:rPr>
          <w:rStyle w:val="VerbatimChar"/>
        </w:rPr>
        <w:t>1991-03-20</w:t>
      </w:r>
    </w:p>
    <w:p w14:paraId="57D1A806" w14:textId="77777777" w:rsidR="007433CD" w:rsidRDefault="00000000">
      <w:pPr>
        <w:pStyle w:val="SourceCode"/>
      </w:pPr>
      <w:r>
        <w:rPr>
          <w:rStyle w:val="VerbatimChar"/>
        </w:rPr>
        <w:t>1991-03-21</w:t>
      </w:r>
    </w:p>
    <w:p w14:paraId="57D1A807" w14:textId="77777777" w:rsidR="007433CD" w:rsidRDefault="00000000">
      <w:pPr>
        <w:pStyle w:val="SourceCode"/>
      </w:pPr>
      <w:r>
        <w:rPr>
          <w:rStyle w:val="VerbatimChar"/>
        </w:rPr>
        <w:t>1991-03-22</w:t>
      </w:r>
    </w:p>
    <w:p w14:paraId="57D1A808" w14:textId="77777777" w:rsidR="007433CD" w:rsidRDefault="00000000">
      <w:pPr>
        <w:pStyle w:val="SourceCode"/>
      </w:pPr>
      <w:r>
        <w:rPr>
          <w:rStyle w:val="VerbatimChar"/>
        </w:rPr>
        <w:t>1991-03-23</w:t>
      </w:r>
    </w:p>
    <w:p w14:paraId="57D1A809" w14:textId="77777777" w:rsidR="007433CD" w:rsidRDefault="00000000">
      <w:pPr>
        <w:pStyle w:val="SourceCode"/>
      </w:pPr>
      <w:r>
        <w:rPr>
          <w:rStyle w:val="VerbatimChar"/>
        </w:rPr>
        <w:t>1991-03-24</w:t>
      </w:r>
    </w:p>
    <w:p w14:paraId="57D1A80A" w14:textId="77777777" w:rsidR="007433CD" w:rsidRDefault="00000000">
      <w:pPr>
        <w:pStyle w:val="SourceCode"/>
      </w:pPr>
      <w:r>
        <w:rPr>
          <w:rStyle w:val="VerbatimChar"/>
        </w:rPr>
        <w:t>1991-03-25</w:t>
      </w:r>
    </w:p>
    <w:p w14:paraId="57D1A80B" w14:textId="77777777" w:rsidR="007433CD" w:rsidRDefault="00000000">
      <w:pPr>
        <w:pStyle w:val="SourceCode"/>
      </w:pPr>
      <w:r>
        <w:rPr>
          <w:rStyle w:val="VerbatimChar"/>
        </w:rPr>
        <w:t>1991-03-26</w:t>
      </w:r>
    </w:p>
    <w:p w14:paraId="57D1A80C" w14:textId="77777777" w:rsidR="007433CD" w:rsidRDefault="00000000">
      <w:pPr>
        <w:pStyle w:val="SourceCode"/>
      </w:pPr>
      <w:r>
        <w:rPr>
          <w:rStyle w:val="VerbatimChar"/>
        </w:rPr>
        <w:t>1991-03-27</w:t>
      </w:r>
    </w:p>
    <w:p w14:paraId="57D1A80D" w14:textId="77777777" w:rsidR="007433CD" w:rsidRDefault="00000000">
      <w:pPr>
        <w:pStyle w:val="SourceCode"/>
      </w:pPr>
      <w:r>
        <w:rPr>
          <w:rStyle w:val="VerbatimChar"/>
        </w:rPr>
        <w:t>1991-03-28</w:t>
      </w:r>
    </w:p>
    <w:p w14:paraId="57D1A80E" w14:textId="77777777" w:rsidR="007433CD" w:rsidRDefault="00000000">
      <w:pPr>
        <w:pStyle w:val="SourceCode"/>
      </w:pPr>
      <w:r>
        <w:rPr>
          <w:rStyle w:val="VerbatimChar"/>
        </w:rPr>
        <w:t>1991-03-29</w:t>
      </w:r>
    </w:p>
    <w:p w14:paraId="57D1A80F" w14:textId="77777777" w:rsidR="007433CD" w:rsidRDefault="00000000">
      <w:pPr>
        <w:pStyle w:val="SourceCode"/>
      </w:pPr>
      <w:r>
        <w:rPr>
          <w:rStyle w:val="VerbatimChar"/>
        </w:rPr>
        <w:t>1991-03-30</w:t>
      </w:r>
    </w:p>
    <w:p w14:paraId="57D1A810" w14:textId="77777777" w:rsidR="007433CD" w:rsidRDefault="00000000">
      <w:pPr>
        <w:pStyle w:val="SourceCode"/>
      </w:pPr>
      <w:r>
        <w:rPr>
          <w:rStyle w:val="VerbatimChar"/>
        </w:rPr>
        <w:t>1991-03-31</w:t>
      </w:r>
    </w:p>
    <w:p w14:paraId="57D1A811" w14:textId="77777777" w:rsidR="007433CD" w:rsidRDefault="00000000">
      <w:pPr>
        <w:pStyle w:val="SourceCode"/>
      </w:pPr>
      <w:r>
        <w:rPr>
          <w:rStyle w:val="VerbatimChar"/>
        </w:rPr>
        <w:t>1991-04-01</w:t>
      </w:r>
    </w:p>
    <w:p w14:paraId="57D1A812" w14:textId="77777777" w:rsidR="007433CD" w:rsidRDefault="00000000">
      <w:pPr>
        <w:pStyle w:val="SourceCode"/>
      </w:pPr>
      <w:r>
        <w:rPr>
          <w:rStyle w:val="VerbatimChar"/>
        </w:rPr>
        <w:t>1991-04-02</w:t>
      </w:r>
    </w:p>
    <w:p w14:paraId="57D1A813" w14:textId="77777777" w:rsidR="007433CD" w:rsidRDefault="00000000">
      <w:pPr>
        <w:pStyle w:val="SourceCode"/>
      </w:pPr>
      <w:r>
        <w:rPr>
          <w:rStyle w:val="VerbatimChar"/>
        </w:rPr>
        <w:t>1991-04-03</w:t>
      </w:r>
    </w:p>
    <w:p w14:paraId="57D1A814" w14:textId="77777777" w:rsidR="007433CD" w:rsidRDefault="00000000">
      <w:pPr>
        <w:pStyle w:val="SourceCode"/>
      </w:pPr>
      <w:r>
        <w:rPr>
          <w:rStyle w:val="VerbatimChar"/>
        </w:rPr>
        <w:t>1991-04-04</w:t>
      </w:r>
    </w:p>
    <w:p w14:paraId="57D1A815" w14:textId="77777777" w:rsidR="007433CD" w:rsidRDefault="00000000">
      <w:pPr>
        <w:pStyle w:val="SourceCode"/>
      </w:pPr>
      <w:r>
        <w:rPr>
          <w:rStyle w:val="VerbatimChar"/>
        </w:rPr>
        <w:t>1991-04-05</w:t>
      </w:r>
    </w:p>
    <w:p w14:paraId="57D1A816" w14:textId="77777777" w:rsidR="007433CD" w:rsidRDefault="00000000">
      <w:pPr>
        <w:pStyle w:val="SourceCode"/>
      </w:pPr>
      <w:r>
        <w:rPr>
          <w:rStyle w:val="VerbatimChar"/>
        </w:rPr>
        <w:t>1991-04-06</w:t>
      </w:r>
    </w:p>
    <w:p w14:paraId="57D1A817" w14:textId="77777777" w:rsidR="007433CD" w:rsidRDefault="00000000">
      <w:pPr>
        <w:pStyle w:val="SourceCode"/>
      </w:pPr>
      <w:r>
        <w:rPr>
          <w:rStyle w:val="VerbatimChar"/>
        </w:rPr>
        <w:t>1991-04-07</w:t>
      </w:r>
    </w:p>
    <w:p w14:paraId="57D1A818" w14:textId="77777777" w:rsidR="007433CD" w:rsidRDefault="00000000">
      <w:pPr>
        <w:pStyle w:val="SourceCode"/>
      </w:pPr>
      <w:r>
        <w:rPr>
          <w:rStyle w:val="VerbatimChar"/>
        </w:rPr>
        <w:t>1991-04-08</w:t>
      </w:r>
    </w:p>
    <w:p w14:paraId="57D1A819" w14:textId="77777777" w:rsidR="007433CD" w:rsidRDefault="00000000">
      <w:pPr>
        <w:pStyle w:val="SourceCode"/>
      </w:pPr>
      <w:r>
        <w:rPr>
          <w:rStyle w:val="VerbatimChar"/>
        </w:rPr>
        <w:t>1991-04-09</w:t>
      </w:r>
    </w:p>
    <w:p w14:paraId="57D1A81A" w14:textId="77777777" w:rsidR="007433CD" w:rsidRDefault="00000000">
      <w:pPr>
        <w:pStyle w:val="SourceCode"/>
      </w:pPr>
      <w:r>
        <w:rPr>
          <w:rStyle w:val="VerbatimChar"/>
        </w:rPr>
        <w:t>1991-04-10</w:t>
      </w:r>
    </w:p>
    <w:p w14:paraId="57D1A81B" w14:textId="77777777" w:rsidR="007433CD" w:rsidRDefault="00000000">
      <w:pPr>
        <w:pStyle w:val="SourceCode"/>
      </w:pPr>
      <w:r>
        <w:rPr>
          <w:rStyle w:val="VerbatimChar"/>
        </w:rPr>
        <w:lastRenderedPageBreak/>
        <w:t>1991-04-11</w:t>
      </w:r>
    </w:p>
    <w:p w14:paraId="57D1A81C" w14:textId="77777777" w:rsidR="007433CD" w:rsidRDefault="00000000">
      <w:pPr>
        <w:pStyle w:val="SourceCode"/>
      </w:pPr>
      <w:r>
        <w:rPr>
          <w:rStyle w:val="VerbatimChar"/>
        </w:rPr>
        <w:t>1991-04-12</w:t>
      </w:r>
    </w:p>
    <w:p w14:paraId="57D1A81D" w14:textId="77777777" w:rsidR="007433CD" w:rsidRDefault="00000000">
      <w:pPr>
        <w:pStyle w:val="SourceCode"/>
      </w:pPr>
      <w:r>
        <w:rPr>
          <w:rStyle w:val="VerbatimChar"/>
        </w:rPr>
        <w:t>1991-04-13</w:t>
      </w:r>
    </w:p>
    <w:p w14:paraId="57D1A81E" w14:textId="77777777" w:rsidR="007433CD" w:rsidRDefault="00000000">
      <w:pPr>
        <w:pStyle w:val="SourceCode"/>
      </w:pPr>
      <w:r>
        <w:rPr>
          <w:rStyle w:val="VerbatimChar"/>
        </w:rPr>
        <w:t>1991-04-14</w:t>
      </w:r>
    </w:p>
    <w:p w14:paraId="57D1A81F" w14:textId="77777777" w:rsidR="007433CD" w:rsidRDefault="00000000">
      <w:pPr>
        <w:pStyle w:val="SourceCode"/>
      </w:pPr>
      <w:r>
        <w:rPr>
          <w:rStyle w:val="VerbatimChar"/>
        </w:rPr>
        <w:t>1991-04-15</w:t>
      </w:r>
    </w:p>
    <w:p w14:paraId="57D1A820" w14:textId="77777777" w:rsidR="007433CD" w:rsidRDefault="00000000">
      <w:pPr>
        <w:pStyle w:val="SourceCode"/>
      </w:pPr>
      <w:r>
        <w:rPr>
          <w:rStyle w:val="VerbatimChar"/>
        </w:rPr>
        <w:t>1991-04-16</w:t>
      </w:r>
    </w:p>
    <w:p w14:paraId="57D1A821" w14:textId="77777777" w:rsidR="007433CD" w:rsidRDefault="00000000">
      <w:pPr>
        <w:pStyle w:val="SourceCode"/>
      </w:pPr>
      <w:r>
        <w:rPr>
          <w:rStyle w:val="VerbatimChar"/>
        </w:rPr>
        <w:t>1991-04-17</w:t>
      </w:r>
    </w:p>
    <w:p w14:paraId="57D1A822" w14:textId="77777777" w:rsidR="007433CD" w:rsidRDefault="00000000">
      <w:pPr>
        <w:pStyle w:val="SourceCode"/>
      </w:pPr>
      <w:r>
        <w:rPr>
          <w:rStyle w:val="VerbatimChar"/>
        </w:rPr>
        <w:t>1991-04-18</w:t>
      </w:r>
    </w:p>
    <w:p w14:paraId="57D1A823" w14:textId="77777777" w:rsidR="007433CD" w:rsidRDefault="00000000">
      <w:pPr>
        <w:pStyle w:val="SourceCode"/>
      </w:pPr>
      <w:r>
        <w:rPr>
          <w:rStyle w:val="VerbatimChar"/>
        </w:rPr>
        <w:t>1991-04-19</w:t>
      </w:r>
    </w:p>
    <w:p w14:paraId="57D1A824" w14:textId="77777777" w:rsidR="007433CD" w:rsidRDefault="00000000">
      <w:pPr>
        <w:pStyle w:val="SourceCode"/>
      </w:pPr>
      <w:r>
        <w:rPr>
          <w:rStyle w:val="VerbatimChar"/>
        </w:rPr>
        <w:t>1991-04-20</w:t>
      </w:r>
    </w:p>
    <w:p w14:paraId="57D1A825" w14:textId="77777777" w:rsidR="007433CD" w:rsidRDefault="00000000">
      <w:pPr>
        <w:pStyle w:val="SourceCode"/>
      </w:pPr>
      <w:r>
        <w:rPr>
          <w:rStyle w:val="VerbatimChar"/>
        </w:rPr>
        <w:t>1991-04-21</w:t>
      </w:r>
    </w:p>
    <w:p w14:paraId="57D1A826" w14:textId="77777777" w:rsidR="007433CD" w:rsidRDefault="00000000">
      <w:pPr>
        <w:pStyle w:val="SourceCode"/>
      </w:pPr>
      <w:r>
        <w:rPr>
          <w:rStyle w:val="VerbatimChar"/>
        </w:rPr>
        <w:t>1991-04-22</w:t>
      </w:r>
    </w:p>
    <w:p w14:paraId="57D1A827" w14:textId="77777777" w:rsidR="007433CD" w:rsidRDefault="00000000">
      <w:pPr>
        <w:pStyle w:val="SourceCode"/>
      </w:pPr>
      <w:r>
        <w:rPr>
          <w:rStyle w:val="VerbatimChar"/>
        </w:rPr>
        <w:t>1991-04-23</w:t>
      </w:r>
    </w:p>
    <w:p w14:paraId="57D1A828" w14:textId="77777777" w:rsidR="007433CD" w:rsidRDefault="00000000">
      <w:pPr>
        <w:pStyle w:val="SourceCode"/>
      </w:pPr>
      <w:r>
        <w:rPr>
          <w:rStyle w:val="VerbatimChar"/>
        </w:rPr>
        <w:t>1991-04-24</w:t>
      </w:r>
    </w:p>
    <w:p w14:paraId="57D1A829" w14:textId="77777777" w:rsidR="007433CD" w:rsidRDefault="00000000">
      <w:pPr>
        <w:pStyle w:val="SourceCode"/>
      </w:pPr>
      <w:r>
        <w:rPr>
          <w:rStyle w:val="VerbatimChar"/>
        </w:rPr>
        <w:t>1991-04-25</w:t>
      </w:r>
    </w:p>
    <w:p w14:paraId="57D1A82A" w14:textId="77777777" w:rsidR="007433CD" w:rsidRDefault="00000000">
      <w:pPr>
        <w:pStyle w:val="SourceCode"/>
      </w:pPr>
      <w:r>
        <w:rPr>
          <w:rStyle w:val="VerbatimChar"/>
        </w:rPr>
        <w:t>1991-04-26</w:t>
      </w:r>
    </w:p>
    <w:p w14:paraId="57D1A82B" w14:textId="77777777" w:rsidR="007433CD" w:rsidRDefault="00000000">
      <w:pPr>
        <w:pStyle w:val="SourceCode"/>
      </w:pPr>
      <w:r>
        <w:rPr>
          <w:rStyle w:val="VerbatimChar"/>
        </w:rPr>
        <w:t>1991-04-27</w:t>
      </w:r>
    </w:p>
    <w:p w14:paraId="57D1A82C" w14:textId="77777777" w:rsidR="007433CD" w:rsidRDefault="00000000">
      <w:pPr>
        <w:pStyle w:val="SourceCode"/>
      </w:pPr>
      <w:r>
        <w:rPr>
          <w:rStyle w:val="VerbatimChar"/>
        </w:rPr>
        <w:t>1991-04-28</w:t>
      </w:r>
    </w:p>
    <w:p w14:paraId="57D1A82D" w14:textId="77777777" w:rsidR="007433CD" w:rsidRDefault="00000000">
      <w:pPr>
        <w:pStyle w:val="SourceCode"/>
      </w:pPr>
      <w:r>
        <w:rPr>
          <w:rStyle w:val="VerbatimChar"/>
        </w:rPr>
        <w:t>1991-04-29</w:t>
      </w:r>
    </w:p>
    <w:p w14:paraId="57D1A82E" w14:textId="77777777" w:rsidR="007433CD" w:rsidRDefault="00000000">
      <w:pPr>
        <w:pStyle w:val="SourceCode"/>
      </w:pPr>
      <w:r>
        <w:rPr>
          <w:rStyle w:val="VerbatimChar"/>
        </w:rPr>
        <w:t>1991-04-30</w:t>
      </w:r>
    </w:p>
    <w:p w14:paraId="57D1A82F" w14:textId="77777777" w:rsidR="007433CD" w:rsidRDefault="00000000">
      <w:pPr>
        <w:pStyle w:val="SourceCode"/>
      </w:pPr>
      <w:r>
        <w:rPr>
          <w:rStyle w:val="VerbatimChar"/>
        </w:rPr>
        <w:t>1991-05-01</w:t>
      </w:r>
    </w:p>
    <w:p w14:paraId="57D1A830" w14:textId="77777777" w:rsidR="007433CD" w:rsidRDefault="00000000">
      <w:pPr>
        <w:pStyle w:val="SourceCode"/>
      </w:pPr>
      <w:r>
        <w:rPr>
          <w:rStyle w:val="VerbatimChar"/>
        </w:rPr>
        <w:t>1991-05-02</w:t>
      </w:r>
    </w:p>
    <w:p w14:paraId="57D1A831" w14:textId="77777777" w:rsidR="007433CD" w:rsidRDefault="00000000">
      <w:pPr>
        <w:pStyle w:val="SourceCode"/>
      </w:pPr>
      <w:r>
        <w:rPr>
          <w:rStyle w:val="VerbatimChar"/>
        </w:rPr>
        <w:t>1991-05-03</w:t>
      </w:r>
    </w:p>
    <w:p w14:paraId="57D1A832" w14:textId="77777777" w:rsidR="007433CD" w:rsidRDefault="00000000">
      <w:pPr>
        <w:pStyle w:val="SourceCode"/>
      </w:pPr>
      <w:r>
        <w:rPr>
          <w:rStyle w:val="VerbatimChar"/>
        </w:rPr>
        <w:t>1991-05-04</w:t>
      </w:r>
    </w:p>
    <w:p w14:paraId="57D1A833" w14:textId="77777777" w:rsidR="007433CD" w:rsidRDefault="00000000">
      <w:pPr>
        <w:pStyle w:val="SourceCode"/>
      </w:pPr>
      <w:r>
        <w:rPr>
          <w:rStyle w:val="VerbatimChar"/>
        </w:rPr>
        <w:t>1991-05-05</w:t>
      </w:r>
    </w:p>
    <w:p w14:paraId="57D1A834" w14:textId="77777777" w:rsidR="007433CD" w:rsidRDefault="00000000">
      <w:pPr>
        <w:pStyle w:val="SourceCode"/>
      </w:pPr>
      <w:r>
        <w:rPr>
          <w:rStyle w:val="VerbatimChar"/>
        </w:rPr>
        <w:t>1991-05-06</w:t>
      </w:r>
    </w:p>
    <w:p w14:paraId="57D1A835" w14:textId="77777777" w:rsidR="007433CD" w:rsidRDefault="00000000">
      <w:pPr>
        <w:pStyle w:val="SourceCode"/>
      </w:pPr>
      <w:r>
        <w:rPr>
          <w:rStyle w:val="VerbatimChar"/>
        </w:rPr>
        <w:t>1991-05-07</w:t>
      </w:r>
    </w:p>
    <w:p w14:paraId="57D1A836" w14:textId="77777777" w:rsidR="007433CD" w:rsidRDefault="00000000">
      <w:pPr>
        <w:pStyle w:val="SourceCode"/>
      </w:pPr>
      <w:r>
        <w:rPr>
          <w:rStyle w:val="VerbatimChar"/>
        </w:rPr>
        <w:t>1991-05-08</w:t>
      </w:r>
    </w:p>
    <w:p w14:paraId="57D1A837" w14:textId="77777777" w:rsidR="007433CD" w:rsidRDefault="00000000">
      <w:pPr>
        <w:pStyle w:val="SourceCode"/>
      </w:pPr>
      <w:r>
        <w:rPr>
          <w:rStyle w:val="VerbatimChar"/>
        </w:rPr>
        <w:lastRenderedPageBreak/>
        <w:t>1991-05-09</w:t>
      </w:r>
    </w:p>
    <w:p w14:paraId="57D1A838" w14:textId="77777777" w:rsidR="007433CD" w:rsidRDefault="00000000">
      <w:pPr>
        <w:pStyle w:val="SourceCode"/>
      </w:pPr>
      <w:r>
        <w:rPr>
          <w:rStyle w:val="VerbatimChar"/>
        </w:rPr>
        <w:t>1991-05-10</w:t>
      </w:r>
    </w:p>
    <w:p w14:paraId="57D1A839" w14:textId="77777777" w:rsidR="007433CD" w:rsidRDefault="00000000">
      <w:pPr>
        <w:pStyle w:val="SourceCode"/>
      </w:pPr>
      <w:r>
        <w:rPr>
          <w:rStyle w:val="VerbatimChar"/>
        </w:rPr>
        <w:t>1991-05-11</w:t>
      </w:r>
    </w:p>
    <w:p w14:paraId="57D1A83A" w14:textId="77777777" w:rsidR="007433CD" w:rsidRDefault="00000000">
      <w:pPr>
        <w:pStyle w:val="SourceCode"/>
      </w:pPr>
      <w:r>
        <w:rPr>
          <w:rStyle w:val="VerbatimChar"/>
        </w:rPr>
        <w:t>1991-05-12</w:t>
      </w:r>
    </w:p>
    <w:p w14:paraId="57D1A83B" w14:textId="77777777" w:rsidR="007433CD" w:rsidRDefault="00000000">
      <w:pPr>
        <w:pStyle w:val="SourceCode"/>
      </w:pPr>
      <w:r>
        <w:rPr>
          <w:rStyle w:val="VerbatimChar"/>
        </w:rPr>
        <w:t>1991-05-13</w:t>
      </w:r>
    </w:p>
    <w:p w14:paraId="57D1A83C" w14:textId="77777777" w:rsidR="007433CD" w:rsidRDefault="00000000">
      <w:pPr>
        <w:pStyle w:val="SourceCode"/>
      </w:pPr>
      <w:r>
        <w:rPr>
          <w:rStyle w:val="VerbatimChar"/>
        </w:rPr>
        <w:t>1991-05-14</w:t>
      </w:r>
    </w:p>
    <w:p w14:paraId="57D1A83D" w14:textId="77777777" w:rsidR="007433CD" w:rsidRDefault="00000000">
      <w:pPr>
        <w:pStyle w:val="SourceCode"/>
      </w:pPr>
      <w:r>
        <w:rPr>
          <w:rStyle w:val="VerbatimChar"/>
        </w:rPr>
        <w:t>1991-05-15</w:t>
      </w:r>
    </w:p>
    <w:p w14:paraId="57D1A83E" w14:textId="77777777" w:rsidR="007433CD" w:rsidRDefault="00000000">
      <w:pPr>
        <w:pStyle w:val="SourceCode"/>
      </w:pPr>
      <w:r>
        <w:rPr>
          <w:rStyle w:val="VerbatimChar"/>
        </w:rPr>
        <w:t>1991-05-16</w:t>
      </w:r>
    </w:p>
    <w:p w14:paraId="57D1A83F" w14:textId="77777777" w:rsidR="007433CD" w:rsidRDefault="00000000">
      <w:pPr>
        <w:pStyle w:val="SourceCode"/>
      </w:pPr>
      <w:r>
        <w:rPr>
          <w:rStyle w:val="VerbatimChar"/>
        </w:rPr>
        <w:t>1991-05-17</w:t>
      </w:r>
    </w:p>
    <w:p w14:paraId="57D1A840" w14:textId="77777777" w:rsidR="007433CD" w:rsidRDefault="00000000">
      <w:pPr>
        <w:pStyle w:val="SourceCode"/>
      </w:pPr>
      <w:r>
        <w:rPr>
          <w:rStyle w:val="VerbatimChar"/>
        </w:rPr>
        <w:t>1991-05-18</w:t>
      </w:r>
    </w:p>
    <w:p w14:paraId="57D1A841" w14:textId="77777777" w:rsidR="007433CD" w:rsidRDefault="00000000">
      <w:pPr>
        <w:pStyle w:val="SourceCode"/>
      </w:pPr>
      <w:r>
        <w:rPr>
          <w:rStyle w:val="VerbatimChar"/>
        </w:rPr>
        <w:t>1991-05-19</w:t>
      </w:r>
    </w:p>
    <w:p w14:paraId="57D1A842" w14:textId="77777777" w:rsidR="007433CD" w:rsidRDefault="00000000">
      <w:pPr>
        <w:pStyle w:val="SourceCode"/>
      </w:pPr>
      <w:r>
        <w:rPr>
          <w:rStyle w:val="VerbatimChar"/>
        </w:rPr>
        <w:t>1991-05-20</w:t>
      </w:r>
    </w:p>
    <w:p w14:paraId="57D1A843" w14:textId="77777777" w:rsidR="007433CD" w:rsidRDefault="00000000">
      <w:pPr>
        <w:pStyle w:val="SourceCode"/>
      </w:pPr>
      <w:r>
        <w:rPr>
          <w:rStyle w:val="VerbatimChar"/>
        </w:rPr>
        <w:t>1991-05-21</w:t>
      </w:r>
    </w:p>
    <w:p w14:paraId="57D1A844" w14:textId="77777777" w:rsidR="007433CD" w:rsidRDefault="00000000">
      <w:pPr>
        <w:pStyle w:val="SourceCode"/>
      </w:pPr>
      <w:r>
        <w:rPr>
          <w:rStyle w:val="VerbatimChar"/>
        </w:rPr>
        <w:t>1991-05-22</w:t>
      </w:r>
    </w:p>
    <w:p w14:paraId="57D1A845" w14:textId="77777777" w:rsidR="007433CD" w:rsidRDefault="00000000">
      <w:pPr>
        <w:pStyle w:val="SourceCode"/>
      </w:pPr>
      <w:r>
        <w:rPr>
          <w:rStyle w:val="VerbatimChar"/>
        </w:rPr>
        <w:t>1991-05-23</w:t>
      </w:r>
    </w:p>
    <w:p w14:paraId="57D1A846" w14:textId="77777777" w:rsidR="007433CD" w:rsidRDefault="00000000">
      <w:pPr>
        <w:pStyle w:val="SourceCode"/>
      </w:pPr>
      <w:r>
        <w:rPr>
          <w:rStyle w:val="VerbatimChar"/>
        </w:rPr>
        <w:t>1991-05-24</w:t>
      </w:r>
    </w:p>
    <w:p w14:paraId="57D1A847" w14:textId="77777777" w:rsidR="007433CD" w:rsidRDefault="00000000">
      <w:pPr>
        <w:pStyle w:val="SourceCode"/>
      </w:pPr>
      <w:r>
        <w:rPr>
          <w:rStyle w:val="VerbatimChar"/>
        </w:rPr>
        <w:t>1991-05-25</w:t>
      </w:r>
    </w:p>
    <w:p w14:paraId="57D1A848" w14:textId="77777777" w:rsidR="007433CD" w:rsidRDefault="00000000">
      <w:pPr>
        <w:pStyle w:val="SourceCode"/>
      </w:pPr>
      <w:r>
        <w:rPr>
          <w:rStyle w:val="VerbatimChar"/>
        </w:rPr>
        <w:t>1991-05-26</w:t>
      </w:r>
    </w:p>
    <w:p w14:paraId="57D1A849" w14:textId="77777777" w:rsidR="007433CD" w:rsidRDefault="00000000">
      <w:pPr>
        <w:pStyle w:val="SourceCode"/>
      </w:pPr>
      <w:r>
        <w:rPr>
          <w:rStyle w:val="VerbatimChar"/>
        </w:rPr>
        <w:t>1991-05-27</w:t>
      </w:r>
    </w:p>
    <w:p w14:paraId="57D1A84A" w14:textId="77777777" w:rsidR="007433CD" w:rsidRDefault="00000000">
      <w:pPr>
        <w:pStyle w:val="SourceCode"/>
      </w:pPr>
      <w:r>
        <w:rPr>
          <w:rStyle w:val="VerbatimChar"/>
        </w:rPr>
        <w:t>1991-05-28</w:t>
      </w:r>
    </w:p>
    <w:p w14:paraId="57D1A84B" w14:textId="77777777" w:rsidR="007433CD" w:rsidRDefault="00000000">
      <w:pPr>
        <w:pStyle w:val="SourceCode"/>
      </w:pPr>
      <w:r>
        <w:rPr>
          <w:rStyle w:val="VerbatimChar"/>
        </w:rPr>
        <w:t>1991-05-29</w:t>
      </w:r>
    </w:p>
    <w:p w14:paraId="57D1A84C" w14:textId="77777777" w:rsidR="007433CD" w:rsidRDefault="00000000">
      <w:pPr>
        <w:pStyle w:val="SourceCode"/>
      </w:pPr>
      <w:r>
        <w:rPr>
          <w:rStyle w:val="VerbatimChar"/>
        </w:rPr>
        <w:t>1991-05-30</w:t>
      </w:r>
    </w:p>
    <w:p w14:paraId="57D1A84D" w14:textId="77777777" w:rsidR="007433CD" w:rsidRDefault="00000000">
      <w:pPr>
        <w:pStyle w:val="SourceCode"/>
      </w:pPr>
      <w:r>
        <w:rPr>
          <w:rStyle w:val="VerbatimChar"/>
        </w:rPr>
        <w:t>1991-05-31</w:t>
      </w:r>
    </w:p>
    <w:p w14:paraId="57D1A84E" w14:textId="77777777" w:rsidR="007433CD" w:rsidRDefault="00000000">
      <w:pPr>
        <w:pStyle w:val="SourceCode"/>
      </w:pPr>
      <w:r>
        <w:rPr>
          <w:rStyle w:val="VerbatimChar"/>
        </w:rPr>
        <w:t>1991-06-01</w:t>
      </w:r>
    </w:p>
    <w:p w14:paraId="57D1A84F" w14:textId="77777777" w:rsidR="007433CD" w:rsidRDefault="00000000">
      <w:pPr>
        <w:pStyle w:val="SourceCode"/>
      </w:pPr>
      <w:r>
        <w:rPr>
          <w:rStyle w:val="VerbatimChar"/>
        </w:rPr>
        <w:t>1991-06-02</w:t>
      </w:r>
    </w:p>
    <w:p w14:paraId="57D1A850" w14:textId="77777777" w:rsidR="007433CD" w:rsidRDefault="00000000">
      <w:pPr>
        <w:pStyle w:val="SourceCode"/>
      </w:pPr>
      <w:r>
        <w:rPr>
          <w:rStyle w:val="VerbatimChar"/>
        </w:rPr>
        <w:t>1991-06-03</w:t>
      </w:r>
    </w:p>
    <w:p w14:paraId="57D1A851" w14:textId="77777777" w:rsidR="007433CD" w:rsidRDefault="00000000">
      <w:pPr>
        <w:pStyle w:val="SourceCode"/>
      </w:pPr>
      <w:r>
        <w:rPr>
          <w:rStyle w:val="VerbatimChar"/>
        </w:rPr>
        <w:t>1991-06-04</w:t>
      </w:r>
    </w:p>
    <w:p w14:paraId="57D1A852" w14:textId="77777777" w:rsidR="007433CD" w:rsidRDefault="00000000">
      <w:pPr>
        <w:pStyle w:val="SourceCode"/>
      </w:pPr>
      <w:r>
        <w:rPr>
          <w:rStyle w:val="VerbatimChar"/>
        </w:rPr>
        <w:t>1991-06-05</w:t>
      </w:r>
    </w:p>
    <w:p w14:paraId="57D1A853" w14:textId="77777777" w:rsidR="007433CD" w:rsidRDefault="00000000">
      <w:pPr>
        <w:pStyle w:val="SourceCode"/>
      </w:pPr>
      <w:r>
        <w:rPr>
          <w:rStyle w:val="VerbatimChar"/>
        </w:rPr>
        <w:lastRenderedPageBreak/>
        <w:t>1991-06-06</w:t>
      </w:r>
    </w:p>
    <w:p w14:paraId="57D1A854" w14:textId="77777777" w:rsidR="007433CD" w:rsidRDefault="00000000">
      <w:pPr>
        <w:pStyle w:val="SourceCode"/>
      </w:pPr>
      <w:r>
        <w:rPr>
          <w:rStyle w:val="VerbatimChar"/>
        </w:rPr>
        <w:t>1991-06-07</w:t>
      </w:r>
    </w:p>
    <w:p w14:paraId="57D1A855" w14:textId="77777777" w:rsidR="007433CD" w:rsidRDefault="00000000">
      <w:pPr>
        <w:pStyle w:val="SourceCode"/>
      </w:pPr>
      <w:r>
        <w:rPr>
          <w:rStyle w:val="VerbatimChar"/>
        </w:rPr>
        <w:t>1991-06-08</w:t>
      </w:r>
    </w:p>
    <w:p w14:paraId="57D1A856" w14:textId="77777777" w:rsidR="007433CD" w:rsidRDefault="00000000">
      <w:pPr>
        <w:pStyle w:val="SourceCode"/>
      </w:pPr>
      <w:r>
        <w:rPr>
          <w:rStyle w:val="VerbatimChar"/>
        </w:rPr>
        <w:t>1991-06-09</w:t>
      </w:r>
    </w:p>
    <w:p w14:paraId="57D1A857" w14:textId="77777777" w:rsidR="007433CD" w:rsidRDefault="00000000">
      <w:pPr>
        <w:pStyle w:val="SourceCode"/>
      </w:pPr>
      <w:r>
        <w:rPr>
          <w:rStyle w:val="VerbatimChar"/>
        </w:rPr>
        <w:t>1991-06-10</w:t>
      </w:r>
    </w:p>
    <w:p w14:paraId="57D1A858" w14:textId="77777777" w:rsidR="007433CD" w:rsidRDefault="00000000">
      <w:pPr>
        <w:pStyle w:val="SourceCode"/>
      </w:pPr>
      <w:r>
        <w:rPr>
          <w:rStyle w:val="VerbatimChar"/>
        </w:rPr>
        <w:t>1991-06-11</w:t>
      </w:r>
    </w:p>
    <w:p w14:paraId="57D1A859" w14:textId="77777777" w:rsidR="007433CD" w:rsidRDefault="00000000">
      <w:pPr>
        <w:pStyle w:val="SourceCode"/>
      </w:pPr>
      <w:r>
        <w:rPr>
          <w:rStyle w:val="VerbatimChar"/>
        </w:rPr>
        <w:t>1991-06-12</w:t>
      </w:r>
    </w:p>
    <w:p w14:paraId="57D1A85A" w14:textId="77777777" w:rsidR="007433CD" w:rsidRDefault="00000000">
      <w:pPr>
        <w:pStyle w:val="SourceCode"/>
      </w:pPr>
      <w:r>
        <w:rPr>
          <w:rStyle w:val="VerbatimChar"/>
        </w:rPr>
        <w:t>1991-06-13</w:t>
      </w:r>
    </w:p>
    <w:p w14:paraId="57D1A85B" w14:textId="77777777" w:rsidR="007433CD" w:rsidRDefault="00000000">
      <w:pPr>
        <w:pStyle w:val="SourceCode"/>
      </w:pPr>
      <w:r>
        <w:rPr>
          <w:rStyle w:val="VerbatimChar"/>
        </w:rPr>
        <w:t>1991-06-14</w:t>
      </w:r>
    </w:p>
    <w:p w14:paraId="57D1A85C" w14:textId="77777777" w:rsidR="007433CD" w:rsidRDefault="00000000">
      <w:pPr>
        <w:pStyle w:val="SourceCode"/>
      </w:pPr>
      <w:r>
        <w:rPr>
          <w:rStyle w:val="VerbatimChar"/>
        </w:rPr>
        <w:t>1991-06-15</w:t>
      </w:r>
    </w:p>
    <w:p w14:paraId="57D1A85D" w14:textId="77777777" w:rsidR="007433CD" w:rsidRDefault="00000000">
      <w:pPr>
        <w:pStyle w:val="SourceCode"/>
      </w:pPr>
      <w:r>
        <w:rPr>
          <w:rStyle w:val="VerbatimChar"/>
        </w:rPr>
        <w:t>1991-06-16</w:t>
      </w:r>
    </w:p>
    <w:p w14:paraId="57D1A85E" w14:textId="77777777" w:rsidR="007433CD" w:rsidRDefault="00000000">
      <w:pPr>
        <w:pStyle w:val="SourceCode"/>
      </w:pPr>
      <w:r>
        <w:rPr>
          <w:rStyle w:val="VerbatimChar"/>
        </w:rPr>
        <w:t>1991-06-17</w:t>
      </w:r>
    </w:p>
    <w:p w14:paraId="57D1A85F" w14:textId="77777777" w:rsidR="007433CD" w:rsidRDefault="00000000">
      <w:pPr>
        <w:pStyle w:val="SourceCode"/>
      </w:pPr>
      <w:r>
        <w:rPr>
          <w:rStyle w:val="VerbatimChar"/>
        </w:rPr>
        <w:t>1991-06-18</w:t>
      </w:r>
    </w:p>
    <w:p w14:paraId="57D1A860" w14:textId="77777777" w:rsidR="007433CD" w:rsidRDefault="00000000">
      <w:pPr>
        <w:pStyle w:val="SourceCode"/>
      </w:pPr>
      <w:r>
        <w:rPr>
          <w:rStyle w:val="VerbatimChar"/>
        </w:rPr>
        <w:t>1991-06-19</w:t>
      </w:r>
    </w:p>
    <w:p w14:paraId="57D1A861" w14:textId="77777777" w:rsidR="007433CD" w:rsidRDefault="00000000">
      <w:pPr>
        <w:pStyle w:val="SourceCode"/>
      </w:pPr>
      <w:r>
        <w:rPr>
          <w:rStyle w:val="VerbatimChar"/>
        </w:rPr>
        <w:t>1991-06-20</w:t>
      </w:r>
    </w:p>
    <w:p w14:paraId="57D1A862" w14:textId="77777777" w:rsidR="007433CD" w:rsidRDefault="00000000">
      <w:pPr>
        <w:pStyle w:val="SourceCode"/>
      </w:pPr>
      <w:r>
        <w:rPr>
          <w:rStyle w:val="VerbatimChar"/>
        </w:rPr>
        <w:t>1991-06-21</w:t>
      </w:r>
    </w:p>
    <w:p w14:paraId="57D1A863" w14:textId="77777777" w:rsidR="007433CD" w:rsidRDefault="00000000">
      <w:pPr>
        <w:pStyle w:val="SourceCode"/>
      </w:pPr>
      <w:r>
        <w:rPr>
          <w:rStyle w:val="VerbatimChar"/>
        </w:rPr>
        <w:t>1991-06-22</w:t>
      </w:r>
    </w:p>
    <w:p w14:paraId="57D1A864" w14:textId="77777777" w:rsidR="007433CD" w:rsidRDefault="00000000">
      <w:pPr>
        <w:pStyle w:val="SourceCode"/>
      </w:pPr>
      <w:r>
        <w:rPr>
          <w:rStyle w:val="VerbatimChar"/>
        </w:rPr>
        <w:t>1991-06-23</w:t>
      </w:r>
    </w:p>
    <w:p w14:paraId="57D1A865" w14:textId="77777777" w:rsidR="007433CD" w:rsidRDefault="00000000">
      <w:pPr>
        <w:pStyle w:val="SourceCode"/>
      </w:pPr>
      <w:r>
        <w:rPr>
          <w:rStyle w:val="VerbatimChar"/>
        </w:rPr>
        <w:t>1991-06-24</w:t>
      </w:r>
    </w:p>
    <w:p w14:paraId="57D1A866" w14:textId="77777777" w:rsidR="007433CD" w:rsidRDefault="00000000">
      <w:pPr>
        <w:pStyle w:val="SourceCode"/>
      </w:pPr>
      <w:r>
        <w:rPr>
          <w:rStyle w:val="VerbatimChar"/>
        </w:rPr>
        <w:t>1991-06-25</w:t>
      </w:r>
    </w:p>
    <w:p w14:paraId="57D1A867" w14:textId="77777777" w:rsidR="007433CD" w:rsidRDefault="00000000">
      <w:pPr>
        <w:pStyle w:val="SourceCode"/>
      </w:pPr>
      <w:r>
        <w:rPr>
          <w:rStyle w:val="VerbatimChar"/>
        </w:rPr>
        <w:t>1991-06-26</w:t>
      </w:r>
    </w:p>
    <w:p w14:paraId="57D1A868" w14:textId="77777777" w:rsidR="007433CD" w:rsidRDefault="00000000">
      <w:pPr>
        <w:pStyle w:val="SourceCode"/>
      </w:pPr>
      <w:r>
        <w:rPr>
          <w:rStyle w:val="VerbatimChar"/>
        </w:rPr>
        <w:t>1991-06-27</w:t>
      </w:r>
    </w:p>
    <w:p w14:paraId="57D1A869" w14:textId="77777777" w:rsidR="007433CD" w:rsidRDefault="00000000">
      <w:pPr>
        <w:pStyle w:val="SourceCode"/>
      </w:pPr>
      <w:r>
        <w:rPr>
          <w:rStyle w:val="VerbatimChar"/>
        </w:rPr>
        <w:t>1991-06-28</w:t>
      </w:r>
    </w:p>
    <w:p w14:paraId="57D1A86A" w14:textId="77777777" w:rsidR="007433CD" w:rsidRDefault="00000000">
      <w:pPr>
        <w:pStyle w:val="SourceCode"/>
      </w:pPr>
      <w:r>
        <w:rPr>
          <w:rStyle w:val="VerbatimChar"/>
        </w:rPr>
        <w:t>1991-06-29</w:t>
      </w:r>
    </w:p>
    <w:p w14:paraId="57D1A86B" w14:textId="77777777" w:rsidR="007433CD" w:rsidRDefault="00000000">
      <w:pPr>
        <w:pStyle w:val="SourceCode"/>
      </w:pPr>
      <w:r>
        <w:rPr>
          <w:rStyle w:val="VerbatimChar"/>
        </w:rPr>
        <w:t>1991-06-30</w:t>
      </w:r>
    </w:p>
    <w:p w14:paraId="57D1A86C" w14:textId="77777777" w:rsidR="007433CD" w:rsidRDefault="00000000">
      <w:pPr>
        <w:pStyle w:val="SourceCode"/>
      </w:pPr>
      <w:r>
        <w:rPr>
          <w:rStyle w:val="VerbatimChar"/>
        </w:rPr>
        <w:t>1991-07-01</w:t>
      </w:r>
    </w:p>
    <w:p w14:paraId="57D1A86D" w14:textId="77777777" w:rsidR="007433CD" w:rsidRDefault="00000000">
      <w:pPr>
        <w:pStyle w:val="SourceCode"/>
      </w:pPr>
      <w:r>
        <w:rPr>
          <w:rStyle w:val="VerbatimChar"/>
        </w:rPr>
        <w:t>1991-07-02</w:t>
      </w:r>
    </w:p>
    <w:p w14:paraId="57D1A86E" w14:textId="77777777" w:rsidR="007433CD" w:rsidRDefault="00000000">
      <w:pPr>
        <w:pStyle w:val="SourceCode"/>
      </w:pPr>
      <w:r>
        <w:rPr>
          <w:rStyle w:val="VerbatimChar"/>
        </w:rPr>
        <w:t>1991-07-03</w:t>
      </w:r>
    </w:p>
    <w:p w14:paraId="57D1A86F" w14:textId="77777777" w:rsidR="007433CD" w:rsidRDefault="00000000">
      <w:pPr>
        <w:pStyle w:val="SourceCode"/>
      </w:pPr>
      <w:r>
        <w:rPr>
          <w:rStyle w:val="VerbatimChar"/>
        </w:rPr>
        <w:lastRenderedPageBreak/>
        <w:t>1991-07-04</w:t>
      </w:r>
    </w:p>
    <w:p w14:paraId="57D1A870" w14:textId="77777777" w:rsidR="007433CD" w:rsidRDefault="00000000">
      <w:pPr>
        <w:pStyle w:val="SourceCode"/>
      </w:pPr>
      <w:r>
        <w:rPr>
          <w:rStyle w:val="VerbatimChar"/>
        </w:rPr>
        <w:t>1991-07-05</w:t>
      </w:r>
    </w:p>
    <w:p w14:paraId="57D1A871" w14:textId="77777777" w:rsidR="007433CD" w:rsidRDefault="00000000">
      <w:pPr>
        <w:pStyle w:val="SourceCode"/>
      </w:pPr>
      <w:r>
        <w:rPr>
          <w:rStyle w:val="VerbatimChar"/>
        </w:rPr>
        <w:t>1991-07-06</w:t>
      </w:r>
    </w:p>
    <w:p w14:paraId="57D1A872" w14:textId="77777777" w:rsidR="007433CD" w:rsidRDefault="00000000">
      <w:pPr>
        <w:pStyle w:val="SourceCode"/>
      </w:pPr>
      <w:r>
        <w:rPr>
          <w:rStyle w:val="VerbatimChar"/>
        </w:rPr>
        <w:t>1991-07-07</w:t>
      </w:r>
    </w:p>
    <w:p w14:paraId="57D1A873" w14:textId="77777777" w:rsidR="007433CD" w:rsidRDefault="00000000">
      <w:pPr>
        <w:pStyle w:val="SourceCode"/>
      </w:pPr>
      <w:r>
        <w:rPr>
          <w:rStyle w:val="VerbatimChar"/>
        </w:rPr>
        <w:t>1991-07-08</w:t>
      </w:r>
    </w:p>
    <w:p w14:paraId="57D1A874" w14:textId="77777777" w:rsidR="007433CD" w:rsidRDefault="00000000">
      <w:pPr>
        <w:pStyle w:val="SourceCode"/>
      </w:pPr>
      <w:r>
        <w:rPr>
          <w:rStyle w:val="VerbatimChar"/>
        </w:rPr>
        <w:t>1991-07-09</w:t>
      </w:r>
    </w:p>
    <w:p w14:paraId="57D1A875" w14:textId="77777777" w:rsidR="007433CD" w:rsidRDefault="00000000">
      <w:pPr>
        <w:pStyle w:val="SourceCode"/>
      </w:pPr>
      <w:r>
        <w:rPr>
          <w:rStyle w:val="VerbatimChar"/>
        </w:rPr>
        <w:t>1991-07-10</w:t>
      </w:r>
    </w:p>
    <w:p w14:paraId="57D1A876" w14:textId="77777777" w:rsidR="007433CD" w:rsidRDefault="00000000">
      <w:pPr>
        <w:pStyle w:val="SourceCode"/>
      </w:pPr>
      <w:r>
        <w:rPr>
          <w:rStyle w:val="VerbatimChar"/>
        </w:rPr>
        <w:t>1991-07-11</w:t>
      </w:r>
    </w:p>
    <w:p w14:paraId="57D1A877" w14:textId="77777777" w:rsidR="007433CD" w:rsidRDefault="00000000">
      <w:pPr>
        <w:pStyle w:val="SourceCode"/>
      </w:pPr>
      <w:r>
        <w:rPr>
          <w:rStyle w:val="VerbatimChar"/>
        </w:rPr>
        <w:t>1991-07-12</w:t>
      </w:r>
    </w:p>
    <w:p w14:paraId="57D1A878" w14:textId="77777777" w:rsidR="007433CD" w:rsidRDefault="00000000">
      <w:pPr>
        <w:pStyle w:val="SourceCode"/>
      </w:pPr>
      <w:r>
        <w:rPr>
          <w:rStyle w:val="VerbatimChar"/>
        </w:rPr>
        <w:t>1991-07-13</w:t>
      </w:r>
    </w:p>
    <w:p w14:paraId="57D1A879" w14:textId="77777777" w:rsidR="007433CD" w:rsidRDefault="00000000">
      <w:pPr>
        <w:pStyle w:val="SourceCode"/>
      </w:pPr>
      <w:r>
        <w:rPr>
          <w:rStyle w:val="VerbatimChar"/>
        </w:rPr>
        <w:t>1991-07-14</w:t>
      </w:r>
    </w:p>
    <w:p w14:paraId="57D1A87A" w14:textId="77777777" w:rsidR="007433CD" w:rsidRDefault="00000000">
      <w:pPr>
        <w:pStyle w:val="SourceCode"/>
      </w:pPr>
      <w:r>
        <w:rPr>
          <w:rStyle w:val="VerbatimChar"/>
        </w:rPr>
        <w:t>1991-07-15</w:t>
      </w:r>
    </w:p>
    <w:p w14:paraId="57D1A87B" w14:textId="77777777" w:rsidR="007433CD" w:rsidRDefault="00000000">
      <w:pPr>
        <w:pStyle w:val="SourceCode"/>
      </w:pPr>
      <w:r>
        <w:rPr>
          <w:rStyle w:val="VerbatimChar"/>
        </w:rPr>
        <w:t>1991-07-16</w:t>
      </w:r>
    </w:p>
    <w:p w14:paraId="57D1A87C" w14:textId="77777777" w:rsidR="007433CD" w:rsidRDefault="00000000">
      <w:pPr>
        <w:pStyle w:val="SourceCode"/>
      </w:pPr>
      <w:r>
        <w:rPr>
          <w:rStyle w:val="VerbatimChar"/>
        </w:rPr>
        <w:t>1991-07-17</w:t>
      </w:r>
    </w:p>
    <w:p w14:paraId="57D1A87D" w14:textId="77777777" w:rsidR="007433CD" w:rsidRDefault="00000000">
      <w:pPr>
        <w:pStyle w:val="SourceCode"/>
      </w:pPr>
      <w:r>
        <w:rPr>
          <w:rStyle w:val="VerbatimChar"/>
        </w:rPr>
        <w:t>1991-07-18</w:t>
      </w:r>
    </w:p>
    <w:p w14:paraId="57D1A87E" w14:textId="77777777" w:rsidR="007433CD" w:rsidRDefault="00000000">
      <w:pPr>
        <w:pStyle w:val="SourceCode"/>
      </w:pPr>
      <w:r>
        <w:rPr>
          <w:rStyle w:val="VerbatimChar"/>
        </w:rPr>
        <w:t>1991-07-19</w:t>
      </w:r>
    </w:p>
    <w:p w14:paraId="57D1A87F" w14:textId="77777777" w:rsidR="007433CD" w:rsidRDefault="00000000">
      <w:pPr>
        <w:pStyle w:val="SourceCode"/>
      </w:pPr>
      <w:r>
        <w:rPr>
          <w:rStyle w:val="VerbatimChar"/>
        </w:rPr>
        <w:t>1991-07-20</w:t>
      </w:r>
    </w:p>
    <w:p w14:paraId="57D1A880" w14:textId="77777777" w:rsidR="007433CD" w:rsidRDefault="00000000">
      <w:pPr>
        <w:pStyle w:val="SourceCode"/>
      </w:pPr>
      <w:r>
        <w:rPr>
          <w:rStyle w:val="VerbatimChar"/>
        </w:rPr>
        <w:t>1991-07-21</w:t>
      </w:r>
    </w:p>
    <w:p w14:paraId="57D1A881" w14:textId="77777777" w:rsidR="007433CD" w:rsidRDefault="00000000">
      <w:pPr>
        <w:pStyle w:val="SourceCode"/>
      </w:pPr>
      <w:r>
        <w:rPr>
          <w:rStyle w:val="VerbatimChar"/>
        </w:rPr>
        <w:t>1991-07-22</w:t>
      </w:r>
    </w:p>
    <w:p w14:paraId="57D1A882" w14:textId="77777777" w:rsidR="007433CD" w:rsidRDefault="00000000">
      <w:pPr>
        <w:pStyle w:val="SourceCode"/>
      </w:pPr>
      <w:r>
        <w:rPr>
          <w:rStyle w:val="VerbatimChar"/>
        </w:rPr>
        <w:t>1991-07-23</w:t>
      </w:r>
    </w:p>
    <w:p w14:paraId="57D1A883" w14:textId="77777777" w:rsidR="007433CD" w:rsidRDefault="00000000">
      <w:pPr>
        <w:pStyle w:val="SourceCode"/>
      </w:pPr>
      <w:r>
        <w:rPr>
          <w:rStyle w:val="VerbatimChar"/>
        </w:rPr>
        <w:t>1991-07-24</w:t>
      </w:r>
    </w:p>
    <w:p w14:paraId="57D1A884" w14:textId="77777777" w:rsidR="007433CD" w:rsidRDefault="00000000">
      <w:pPr>
        <w:pStyle w:val="SourceCode"/>
      </w:pPr>
      <w:r>
        <w:rPr>
          <w:rStyle w:val="VerbatimChar"/>
        </w:rPr>
        <w:t>1991-07-25</w:t>
      </w:r>
    </w:p>
    <w:p w14:paraId="57D1A885" w14:textId="77777777" w:rsidR="007433CD" w:rsidRDefault="00000000">
      <w:pPr>
        <w:pStyle w:val="SourceCode"/>
      </w:pPr>
      <w:r>
        <w:rPr>
          <w:rStyle w:val="VerbatimChar"/>
        </w:rPr>
        <w:t>1991-07-26</w:t>
      </w:r>
    </w:p>
    <w:p w14:paraId="57D1A886" w14:textId="77777777" w:rsidR="007433CD" w:rsidRDefault="00000000">
      <w:pPr>
        <w:pStyle w:val="SourceCode"/>
      </w:pPr>
      <w:r>
        <w:rPr>
          <w:rStyle w:val="VerbatimChar"/>
        </w:rPr>
        <w:t>1991-07-27</w:t>
      </w:r>
    </w:p>
    <w:p w14:paraId="57D1A887" w14:textId="77777777" w:rsidR="007433CD" w:rsidRDefault="00000000">
      <w:pPr>
        <w:pStyle w:val="SourceCode"/>
      </w:pPr>
      <w:r>
        <w:rPr>
          <w:rStyle w:val="VerbatimChar"/>
        </w:rPr>
        <w:t>1991-07-28</w:t>
      </w:r>
    </w:p>
    <w:p w14:paraId="57D1A888" w14:textId="77777777" w:rsidR="007433CD" w:rsidRDefault="00000000">
      <w:pPr>
        <w:pStyle w:val="SourceCode"/>
      </w:pPr>
      <w:r>
        <w:rPr>
          <w:rStyle w:val="VerbatimChar"/>
        </w:rPr>
        <w:t>1991-07-29</w:t>
      </w:r>
    </w:p>
    <w:p w14:paraId="57D1A889" w14:textId="77777777" w:rsidR="007433CD" w:rsidRDefault="00000000">
      <w:pPr>
        <w:pStyle w:val="SourceCode"/>
      </w:pPr>
      <w:r>
        <w:rPr>
          <w:rStyle w:val="VerbatimChar"/>
        </w:rPr>
        <w:t>1991-07-30</w:t>
      </w:r>
    </w:p>
    <w:p w14:paraId="57D1A88A" w14:textId="77777777" w:rsidR="007433CD" w:rsidRDefault="00000000">
      <w:pPr>
        <w:pStyle w:val="SourceCode"/>
      </w:pPr>
      <w:r>
        <w:rPr>
          <w:rStyle w:val="VerbatimChar"/>
        </w:rPr>
        <w:t>1991-07-31</w:t>
      </w:r>
    </w:p>
    <w:p w14:paraId="57D1A88B" w14:textId="77777777" w:rsidR="007433CD" w:rsidRDefault="00000000">
      <w:pPr>
        <w:pStyle w:val="SourceCode"/>
      </w:pPr>
      <w:r>
        <w:rPr>
          <w:rStyle w:val="VerbatimChar"/>
        </w:rPr>
        <w:lastRenderedPageBreak/>
        <w:t>1991-08-01</w:t>
      </w:r>
    </w:p>
    <w:p w14:paraId="57D1A88C" w14:textId="77777777" w:rsidR="007433CD" w:rsidRDefault="00000000">
      <w:pPr>
        <w:pStyle w:val="SourceCode"/>
      </w:pPr>
      <w:r>
        <w:rPr>
          <w:rStyle w:val="VerbatimChar"/>
        </w:rPr>
        <w:t>1991-08-02</w:t>
      </w:r>
    </w:p>
    <w:p w14:paraId="57D1A88D" w14:textId="77777777" w:rsidR="007433CD" w:rsidRDefault="00000000">
      <w:pPr>
        <w:pStyle w:val="SourceCode"/>
      </w:pPr>
      <w:r>
        <w:rPr>
          <w:rStyle w:val="VerbatimChar"/>
        </w:rPr>
        <w:t>1991-08-03</w:t>
      </w:r>
    </w:p>
    <w:p w14:paraId="57D1A88E" w14:textId="77777777" w:rsidR="007433CD" w:rsidRDefault="00000000">
      <w:pPr>
        <w:pStyle w:val="SourceCode"/>
      </w:pPr>
      <w:r>
        <w:rPr>
          <w:rStyle w:val="VerbatimChar"/>
        </w:rPr>
        <w:t>1991-08-04</w:t>
      </w:r>
    </w:p>
    <w:p w14:paraId="57D1A88F" w14:textId="77777777" w:rsidR="007433CD" w:rsidRDefault="00000000">
      <w:pPr>
        <w:pStyle w:val="SourceCode"/>
      </w:pPr>
      <w:r>
        <w:rPr>
          <w:rStyle w:val="VerbatimChar"/>
        </w:rPr>
        <w:t>1991-08-05</w:t>
      </w:r>
    </w:p>
    <w:p w14:paraId="57D1A890" w14:textId="77777777" w:rsidR="007433CD" w:rsidRDefault="00000000">
      <w:pPr>
        <w:pStyle w:val="SourceCode"/>
      </w:pPr>
      <w:r>
        <w:rPr>
          <w:rStyle w:val="VerbatimChar"/>
        </w:rPr>
        <w:t>1991-08-06</w:t>
      </w:r>
    </w:p>
    <w:p w14:paraId="57D1A891" w14:textId="77777777" w:rsidR="007433CD" w:rsidRDefault="00000000">
      <w:pPr>
        <w:pStyle w:val="SourceCode"/>
      </w:pPr>
      <w:r>
        <w:rPr>
          <w:rStyle w:val="VerbatimChar"/>
        </w:rPr>
        <w:t>1991-08-07</w:t>
      </w:r>
    </w:p>
    <w:p w14:paraId="57D1A892" w14:textId="77777777" w:rsidR="007433CD" w:rsidRDefault="00000000">
      <w:pPr>
        <w:pStyle w:val="SourceCode"/>
      </w:pPr>
      <w:r>
        <w:rPr>
          <w:rStyle w:val="VerbatimChar"/>
        </w:rPr>
        <w:t>1991-08-08</w:t>
      </w:r>
    </w:p>
    <w:p w14:paraId="57D1A893" w14:textId="77777777" w:rsidR="007433CD" w:rsidRDefault="00000000">
      <w:pPr>
        <w:pStyle w:val="SourceCode"/>
      </w:pPr>
      <w:r>
        <w:rPr>
          <w:rStyle w:val="VerbatimChar"/>
        </w:rPr>
        <w:t>1991-08-09</w:t>
      </w:r>
    </w:p>
    <w:p w14:paraId="57D1A894" w14:textId="77777777" w:rsidR="007433CD" w:rsidRDefault="00000000">
      <w:pPr>
        <w:pStyle w:val="SourceCode"/>
      </w:pPr>
      <w:r>
        <w:rPr>
          <w:rStyle w:val="VerbatimChar"/>
        </w:rPr>
        <w:t>1991-08-10</w:t>
      </w:r>
    </w:p>
    <w:p w14:paraId="57D1A895" w14:textId="77777777" w:rsidR="007433CD" w:rsidRDefault="00000000">
      <w:pPr>
        <w:pStyle w:val="SourceCode"/>
      </w:pPr>
      <w:r>
        <w:rPr>
          <w:rStyle w:val="VerbatimChar"/>
        </w:rPr>
        <w:t>1991-08-11</w:t>
      </w:r>
    </w:p>
    <w:p w14:paraId="57D1A896" w14:textId="77777777" w:rsidR="007433CD" w:rsidRDefault="00000000">
      <w:pPr>
        <w:pStyle w:val="SourceCode"/>
      </w:pPr>
      <w:r>
        <w:rPr>
          <w:rStyle w:val="VerbatimChar"/>
        </w:rPr>
        <w:t>1991-08-12</w:t>
      </w:r>
    </w:p>
    <w:p w14:paraId="57D1A897" w14:textId="77777777" w:rsidR="007433CD" w:rsidRDefault="00000000">
      <w:pPr>
        <w:pStyle w:val="SourceCode"/>
      </w:pPr>
      <w:r>
        <w:rPr>
          <w:rStyle w:val="VerbatimChar"/>
        </w:rPr>
        <w:t>1991-08-13</w:t>
      </w:r>
    </w:p>
    <w:p w14:paraId="57D1A898" w14:textId="77777777" w:rsidR="007433CD" w:rsidRDefault="00000000">
      <w:pPr>
        <w:pStyle w:val="SourceCode"/>
      </w:pPr>
      <w:r>
        <w:rPr>
          <w:rStyle w:val="VerbatimChar"/>
        </w:rPr>
        <w:t>1991-08-14</w:t>
      </w:r>
    </w:p>
    <w:p w14:paraId="57D1A899" w14:textId="77777777" w:rsidR="007433CD" w:rsidRDefault="00000000">
      <w:pPr>
        <w:pStyle w:val="SourceCode"/>
      </w:pPr>
      <w:r>
        <w:rPr>
          <w:rStyle w:val="VerbatimChar"/>
        </w:rPr>
        <w:t>1991-08-15</w:t>
      </w:r>
    </w:p>
    <w:p w14:paraId="57D1A89A" w14:textId="77777777" w:rsidR="007433CD" w:rsidRDefault="00000000">
      <w:pPr>
        <w:pStyle w:val="SourceCode"/>
      </w:pPr>
      <w:r>
        <w:rPr>
          <w:rStyle w:val="VerbatimChar"/>
        </w:rPr>
        <w:t>1991-08-16</w:t>
      </w:r>
    </w:p>
    <w:p w14:paraId="57D1A89B" w14:textId="77777777" w:rsidR="007433CD" w:rsidRDefault="00000000">
      <w:pPr>
        <w:pStyle w:val="SourceCode"/>
      </w:pPr>
      <w:r>
        <w:rPr>
          <w:rStyle w:val="VerbatimChar"/>
        </w:rPr>
        <w:t>1991-08-17</w:t>
      </w:r>
    </w:p>
    <w:p w14:paraId="57D1A89C" w14:textId="77777777" w:rsidR="007433CD" w:rsidRDefault="00000000">
      <w:pPr>
        <w:pStyle w:val="SourceCode"/>
      </w:pPr>
      <w:r>
        <w:rPr>
          <w:rStyle w:val="VerbatimChar"/>
        </w:rPr>
        <w:t>1991-08-18</w:t>
      </w:r>
    </w:p>
    <w:p w14:paraId="57D1A89D" w14:textId="77777777" w:rsidR="007433CD" w:rsidRDefault="00000000">
      <w:pPr>
        <w:pStyle w:val="SourceCode"/>
      </w:pPr>
      <w:r>
        <w:rPr>
          <w:rStyle w:val="VerbatimChar"/>
        </w:rPr>
        <w:t>1991-08-19</w:t>
      </w:r>
    </w:p>
    <w:p w14:paraId="57D1A89E" w14:textId="77777777" w:rsidR="007433CD" w:rsidRDefault="00000000">
      <w:pPr>
        <w:pStyle w:val="SourceCode"/>
      </w:pPr>
      <w:r>
        <w:rPr>
          <w:rStyle w:val="VerbatimChar"/>
        </w:rPr>
        <w:t>1991-08-20</w:t>
      </w:r>
    </w:p>
    <w:p w14:paraId="57D1A89F" w14:textId="77777777" w:rsidR="007433CD" w:rsidRDefault="00000000">
      <w:pPr>
        <w:pStyle w:val="SourceCode"/>
      </w:pPr>
      <w:r>
        <w:rPr>
          <w:rStyle w:val="VerbatimChar"/>
        </w:rPr>
        <w:t>1991-08-21</w:t>
      </w:r>
    </w:p>
    <w:p w14:paraId="57D1A8A0" w14:textId="77777777" w:rsidR="007433CD" w:rsidRDefault="00000000">
      <w:pPr>
        <w:pStyle w:val="SourceCode"/>
      </w:pPr>
      <w:r>
        <w:rPr>
          <w:rStyle w:val="VerbatimChar"/>
        </w:rPr>
        <w:t>1991-08-22</w:t>
      </w:r>
    </w:p>
    <w:p w14:paraId="57D1A8A1" w14:textId="77777777" w:rsidR="007433CD" w:rsidRDefault="00000000">
      <w:pPr>
        <w:pStyle w:val="SourceCode"/>
      </w:pPr>
      <w:r>
        <w:rPr>
          <w:rStyle w:val="VerbatimChar"/>
        </w:rPr>
        <w:t>1991-08-23</w:t>
      </w:r>
    </w:p>
    <w:p w14:paraId="57D1A8A2" w14:textId="77777777" w:rsidR="007433CD" w:rsidRDefault="00000000">
      <w:pPr>
        <w:pStyle w:val="SourceCode"/>
      </w:pPr>
      <w:r>
        <w:rPr>
          <w:rStyle w:val="VerbatimChar"/>
        </w:rPr>
        <w:t>1991-08-24</w:t>
      </w:r>
    </w:p>
    <w:p w14:paraId="57D1A8A3" w14:textId="77777777" w:rsidR="007433CD" w:rsidRDefault="00000000">
      <w:pPr>
        <w:pStyle w:val="SourceCode"/>
      </w:pPr>
      <w:r>
        <w:rPr>
          <w:rStyle w:val="VerbatimChar"/>
        </w:rPr>
        <w:t>1991-08-25</w:t>
      </w:r>
    </w:p>
    <w:p w14:paraId="57D1A8A4" w14:textId="77777777" w:rsidR="007433CD" w:rsidRDefault="00000000">
      <w:pPr>
        <w:pStyle w:val="SourceCode"/>
      </w:pPr>
      <w:r>
        <w:rPr>
          <w:rStyle w:val="VerbatimChar"/>
        </w:rPr>
        <w:t>1991-08-26</w:t>
      </w:r>
    </w:p>
    <w:p w14:paraId="57D1A8A5" w14:textId="77777777" w:rsidR="007433CD" w:rsidRDefault="00000000">
      <w:pPr>
        <w:pStyle w:val="SourceCode"/>
      </w:pPr>
      <w:r>
        <w:rPr>
          <w:rStyle w:val="VerbatimChar"/>
        </w:rPr>
        <w:t>1991-08-27</w:t>
      </w:r>
    </w:p>
    <w:p w14:paraId="57D1A8A6" w14:textId="77777777" w:rsidR="007433CD" w:rsidRDefault="00000000">
      <w:pPr>
        <w:pStyle w:val="SourceCode"/>
      </w:pPr>
      <w:r>
        <w:rPr>
          <w:rStyle w:val="VerbatimChar"/>
        </w:rPr>
        <w:t>1991-08-28</w:t>
      </w:r>
    </w:p>
    <w:p w14:paraId="57D1A8A7" w14:textId="77777777" w:rsidR="007433CD" w:rsidRDefault="00000000">
      <w:pPr>
        <w:pStyle w:val="SourceCode"/>
      </w:pPr>
      <w:r>
        <w:rPr>
          <w:rStyle w:val="VerbatimChar"/>
        </w:rPr>
        <w:lastRenderedPageBreak/>
        <w:t>1991-08-29</w:t>
      </w:r>
    </w:p>
    <w:p w14:paraId="57D1A8A8" w14:textId="77777777" w:rsidR="007433CD" w:rsidRDefault="00000000">
      <w:pPr>
        <w:pStyle w:val="SourceCode"/>
      </w:pPr>
      <w:r>
        <w:rPr>
          <w:rStyle w:val="VerbatimChar"/>
        </w:rPr>
        <w:t>1991-08-30</w:t>
      </w:r>
    </w:p>
    <w:p w14:paraId="57D1A8A9" w14:textId="77777777" w:rsidR="007433CD" w:rsidRDefault="00000000">
      <w:pPr>
        <w:pStyle w:val="SourceCode"/>
      </w:pPr>
      <w:r>
        <w:rPr>
          <w:rStyle w:val="VerbatimChar"/>
        </w:rPr>
        <w:t>1991-08-31</w:t>
      </w:r>
    </w:p>
    <w:p w14:paraId="57D1A8AA" w14:textId="77777777" w:rsidR="007433CD" w:rsidRDefault="00000000">
      <w:pPr>
        <w:pStyle w:val="SourceCode"/>
      </w:pPr>
      <w:r>
        <w:rPr>
          <w:rStyle w:val="VerbatimChar"/>
        </w:rPr>
        <w:t>1991-09-01</w:t>
      </w:r>
    </w:p>
    <w:p w14:paraId="57D1A8AB" w14:textId="77777777" w:rsidR="007433CD" w:rsidRDefault="00000000">
      <w:pPr>
        <w:pStyle w:val="SourceCode"/>
      </w:pPr>
      <w:r>
        <w:rPr>
          <w:rStyle w:val="VerbatimChar"/>
        </w:rPr>
        <w:t>1991-09-02</w:t>
      </w:r>
    </w:p>
    <w:p w14:paraId="57D1A8AC" w14:textId="77777777" w:rsidR="007433CD" w:rsidRDefault="00000000">
      <w:pPr>
        <w:pStyle w:val="SourceCode"/>
      </w:pPr>
      <w:r>
        <w:rPr>
          <w:rStyle w:val="VerbatimChar"/>
        </w:rPr>
        <w:t>1991-09-03</w:t>
      </w:r>
    </w:p>
    <w:p w14:paraId="57D1A8AD" w14:textId="77777777" w:rsidR="007433CD" w:rsidRDefault="00000000">
      <w:pPr>
        <w:pStyle w:val="SourceCode"/>
      </w:pPr>
      <w:r>
        <w:rPr>
          <w:rStyle w:val="VerbatimChar"/>
        </w:rPr>
        <w:t>1991-09-04</w:t>
      </w:r>
    </w:p>
    <w:p w14:paraId="57D1A8AE" w14:textId="77777777" w:rsidR="007433CD" w:rsidRDefault="00000000">
      <w:pPr>
        <w:pStyle w:val="SourceCode"/>
      </w:pPr>
      <w:r>
        <w:rPr>
          <w:rStyle w:val="VerbatimChar"/>
        </w:rPr>
        <w:t>1991-09-05</w:t>
      </w:r>
    </w:p>
    <w:p w14:paraId="57D1A8AF" w14:textId="77777777" w:rsidR="007433CD" w:rsidRDefault="00000000">
      <w:pPr>
        <w:pStyle w:val="SourceCode"/>
      </w:pPr>
      <w:r>
        <w:rPr>
          <w:rStyle w:val="VerbatimChar"/>
        </w:rPr>
        <w:t>1991-09-06</w:t>
      </w:r>
    </w:p>
    <w:p w14:paraId="57D1A8B0" w14:textId="77777777" w:rsidR="007433CD" w:rsidRDefault="00000000">
      <w:pPr>
        <w:pStyle w:val="SourceCode"/>
      </w:pPr>
      <w:r>
        <w:rPr>
          <w:rStyle w:val="VerbatimChar"/>
        </w:rPr>
        <w:t>1991-09-07</w:t>
      </w:r>
    </w:p>
    <w:p w14:paraId="57D1A8B1" w14:textId="77777777" w:rsidR="007433CD" w:rsidRDefault="00000000">
      <w:pPr>
        <w:pStyle w:val="SourceCode"/>
      </w:pPr>
      <w:r>
        <w:rPr>
          <w:rStyle w:val="VerbatimChar"/>
        </w:rPr>
        <w:t>1991-09-08</w:t>
      </w:r>
    </w:p>
    <w:p w14:paraId="57D1A8B2" w14:textId="77777777" w:rsidR="007433CD" w:rsidRDefault="00000000">
      <w:pPr>
        <w:pStyle w:val="SourceCode"/>
      </w:pPr>
      <w:r>
        <w:rPr>
          <w:rStyle w:val="VerbatimChar"/>
        </w:rPr>
        <w:t>1991-09-09</w:t>
      </w:r>
    </w:p>
    <w:p w14:paraId="57D1A8B3" w14:textId="77777777" w:rsidR="007433CD" w:rsidRDefault="00000000">
      <w:pPr>
        <w:pStyle w:val="SourceCode"/>
      </w:pPr>
      <w:r>
        <w:rPr>
          <w:rStyle w:val="VerbatimChar"/>
        </w:rPr>
        <w:t>1991-09-10</w:t>
      </w:r>
    </w:p>
    <w:p w14:paraId="57D1A8B4" w14:textId="77777777" w:rsidR="007433CD" w:rsidRDefault="00000000">
      <w:pPr>
        <w:pStyle w:val="SourceCode"/>
      </w:pPr>
      <w:r>
        <w:rPr>
          <w:rStyle w:val="VerbatimChar"/>
        </w:rPr>
        <w:t>1991-09-11</w:t>
      </w:r>
    </w:p>
    <w:p w14:paraId="57D1A8B5" w14:textId="77777777" w:rsidR="007433CD" w:rsidRDefault="00000000">
      <w:pPr>
        <w:pStyle w:val="SourceCode"/>
      </w:pPr>
      <w:r>
        <w:rPr>
          <w:rStyle w:val="VerbatimChar"/>
        </w:rPr>
        <w:t>1991-09-12</w:t>
      </w:r>
    </w:p>
    <w:p w14:paraId="57D1A8B6" w14:textId="77777777" w:rsidR="007433CD" w:rsidRDefault="00000000">
      <w:pPr>
        <w:pStyle w:val="SourceCode"/>
      </w:pPr>
      <w:r>
        <w:rPr>
          <w:rStyle w:val="VerbatimChar"/>
        </w:rPr>
        <w:t>1991-09-13</w:t>
      </w:r>
    </w:p>
    <w:p w14:paraId="57D1A8B7" w14:textId="77777777" w:rsidR="007433CD" w:rsidRDefault="00000000">
      <w:pPr>
        <w:pStyle w:val="SourceCode"/>
      </w:pPr>
      <w:r>
        <w:rPr>
          <w:rStyle w:val="VerbatimChar"/>
        </w:rPr>
        <w:t>1991-09-14</w:t>
      </w:r>
    </w:p>
    <w:p w14:paraId="57D1A8B8" w14:textId="77777777" w:rsidR="007433CD" w:rsidRDefault="00000000">
      <w:pPr>
        <w:pStyle w:val="SourceCode"/>
      </w:pPr>
      <w:r>
        <w:rPr>
          <w:rStyle w:val="VerbatimChar"/>
        </w:rPr>
        <w:t>1991-09-15</w:t>
      </w:r>
    </w:p>
    <w:p w14:paraId="57D1A8B9" w14:textId="77777777" w:rsidR="007433CD" w:rsidRDefault="00000000">
      <w:pPr>
        <w:pStyle w:val="SourceCode"/>
      </w:pPr>
      <w:r>
        <w:rPr>
          <w:rStyle w:val="VerbatimChar"/>
        </w:rPr>
        <w:t>1991-09-16</w:t>
      </w:r>
    </w:p>
    <w:p w14:paraId="57D1A8BA" w14:textId="77777777" w:rsidR="007433CD" w:rsidRDefault="00000000">
      <w:pPr>
        <w:pStyle w:val="SourceCode"/>
      </w:pPr>
      <w:r>
        <w:rPr>
          <w:rStyle w:val="VerbatimChar"/>
        </w:rPr>
        <w:t>1991-09-17</w:t>
      </w:r>
    </w:p>
    <w:p w14:paraId="57D1A8BB" w14:textId="77777777" w:rsidR="007433CD" w:rsidRDefault="00000000">
      <w:pPr>
        <w:pStyle w:val="SourceCode"/>
      </w:pPr>
      <w:r>
        <w:rPr>
          <w:rStyle w:val="VerbatimChar"/>
        </w:rPr>
        <w:t>1991-09-18</w:t>
      </w:r>
    </w:p>
    <w:p w14:paraId="57D1A8BC" w14:textId="77777777" w:rsidR="007433CD" w:rsidRDefault="00000000">
      <w:pPr>
        <w:pStyle w:val="SourceCode"/>
      </w:pPr>
      <w:r>
        <w:rPr>
          <w:rStyle w:val="VerbatimChar"/>
        </w:rPr>
        <w:t>1991-09-19</w:t>
      </w:r>
    </w:p>
    <w:p w14:paraId="57D1A8BD" w14:textId="77777777" w:rsidR="007433CD" w:rsidRDefault="00000000">
      <w:pPr>
        <w:pStyle w:val="SourceCode"/>
      </w:pPr>
      <w:r>
        <w:rPr>
          <w:rStyle w:val="VerbatimChar"/>
        </w:rPr>
        <w:t>1991-09-20</w:t>
      </w:r>
    </w:p>
    <w:p w14:paraId="57D1A8BE" w14:textId="77777777" w:rsidR="007433CD" w:rsidRDefault="00000000">
      <w:pPr>
        <w:pStyle w:val="SourceCode"/>
      </w:pPr>
      <w:r>
        <w:rPr>
          <w:rStyle w:val="VerbatimChar"/>
        </w:rPr>
        <w:t>1991-09-21</w:t>
      </w:r>
    </w:p>
    <w:p w14:paraId="57D1A8BF" w14:textId="77777777" w:rsidR="007433CD" w:rsidRDefault="00000000">
      <w:pPr>
        <w:pStyle w:val="SourceCode"/>
      </w:pPr>
      <w:r>
        <w:rPr>
          <w:rStyle w:val="VerbatimChar"/>
        </w:rPr>
        <w:t>1991-09-22</w:t>
      </w:r>
    </w:p>
    <w:p w14:paraId="57D1A8C0" w14:textId="77777777" w:rsidR="007433CD" w:rsidRDefault="00000000">
      <w:pPr>
        <w:pStyle w:val="SourceCode"/>
      </w:pPr>
      <w:r>
        <w:rPr>
          <w:rStyle w:val="VerbatimChar"/>
        </w:rPr>
        <w:t>1991-09-23</w:t>
      </w:r>
    </w:p>
    <w:p w14:paraId="57D1A8C1" w14:textId="77777777" w:rsidR="007433CD" w:rsidRDefault="00000000">
      <w:pPr>
        <w:pStyle w:val="SourceCode"/>
      </w:pPr>
      <w:r>
        <w:rPr>
          <w:rStyle w:val="VerbatimChar"/>
        </w:rPr>
        <w:t>1991-09-24</w:t>
      </w:r>
    </w:p>
    <w:p w14:paraId="57D1A8C2" w14:textId="77777777" w:rsidR="007433CD" w:rsidRDefault="00000000">
      <w:pPr>
        <w:pStyle w:val="SourceCode"/>
      </w:pPr>
      <w:r>
        <w:rPr>
          <w:rStyle w:val="VerbatimChar"/>
        </w:rPr>
        <w:t>1991-09-25</w:t>
      </w:r>
    </w:p>
    <w:p w14:paraId="57D1A8C3" w14:textId="77777777" w:rsidR="007433CD" w:rsidRDefault="00000000">
      <w:pPr>
        <w:pStyle w:val="SourceCode"/>
      </w:pPr>
      <w:r>
        <w:rPr>
          <w:rStyle w:val="VerbatimChar"/>
        </w:rPr>
        <w:lastRenderedPageBreak/>
        <w:t>1991-09-26</w:t>
      </w:r>
    </w:p>
    <w:p w14:paraId="57D1A8C4" w14:textId="77777777" w:rsidR="007433CD" w:rsidRDefault="00000000">
      <w:pPr>
        <w:pStyle w:val="SourceCode"/>
      </w:pPr>
      <w:r>
        <w:rPr>
          <w:rStyle w:val="VerbatimChar"/>
        </w:rPr>
        <w:t>1991-09-27</w:t>
      </w:r>
    </w:p>
    <w:p w14:paraId="57D1A8C5" w14:textId="77777777" w:rsidR="007433CD" w:rsidRDefault="00000000">
      <w:pPr>
        <w:pStyle w:val="SourceCode"/>
      </w:pPr>
      <w:r>
        <w:rPr>
          <w:rStyle w:val="VerbatimChar"/>
        </w:rPr>
        <w:t>1991-09-28</w:t>
      </w:r>
    </w:p>
    <w:p w14:paraId="57D1A8C6" w14:textId="77777777" w:rsidR="007433CD" w:rsidRDefault="00000000">
      <w:pPr>
        <w:pStyle w:val="SourceCode"/>
      </w:pPr>
      <w:r>
        <w:rPr>
          <w:rStyle w:val="VerbatimChar"/>
        </w:rPr>
        <w:t>1991-09-29</w:t>
      </w:r>
    </w:p>
    <w:p w14:paraId="57D1A8C7" w14:textId="77777777" w:rsidR="007433CD" w:rsidRDefault="00000000">
      <w:pPr>
        <w:pStyle w:val="SourceCode"/>
      </w:pPr>
      <w:r>
        <w:rPr>
          <w:rStyle w:val="VerbatimChar"/>
        </w:rPr>
        <w:t>1991-09-30</w:t>
      </w:r>
    </w:p>
    <w:p w14:paraId="57D1A8C8" w14:textId="77777777" w:rsidR="007433CD" w:rsidRDefault="00000000">
      <w:pPr>
        <w:pStyle w:val="SourceCode"/>
      </w:pPr>
      <w:r>
        <w:rPr>
          <w:rStyle w:val="VerbatimChar"/>
        </w:rPr>
        <w:t>1991-10-01</w:t>
      </w:r>
    </w:p>
    <w:p w14:paraId="57D1A8C9" w14:textId="77777777" w:rsidR="007433CD" w:rsidRDefault="00000000">
      <w:pPr>
        <w:pStyle w:val="SourceCode"/>
      </w:pPr>
      <w:r>
        <w:rPr>
          <w:rStyle w:val="VerbatimChar"/>
        </w:rPr>
        <w:t>1991-10-02</w:t>
      </w:r>
    </w:p>
    <w:p w14:paraId="57D1A8CA" w14:textId="77777777" w:rsidR="007433CD" w:rsidRDefault="00000000">
      <w:pPr>
        <w:pStyle w:val="SourceCode"/>
      </w:pPr>
      <w:r>
        <w:rPr>
          <w:rStyle w:val="VerbatimChar"/>
        </w:rPr>
        <w:t>1991-10-03</w:t>
      </w:r>
    </w:p>
    <w:p w14:paraId="57D1A8CB" w14:textId="77777777" w:rsidR="007433CD" w:rsidRDefault="00000000">
      <w:pPr>
        <w:pStyle w:val="SourceCode"/>
      </w:pPr>
      <w:r>
        <w:rPr>
          <w:rStyle w:val="VerbatimChar"/>
        </w:rPr>
        <w:t>1991-10-04</w:t>
      </w:r>
    </w:p>
    <w:p w14:paraId="57D1A8CC" w14:textId="77777777" w:rsidR="007433CD" w:rsidRDefault="00000000">
      <w:pPr>
        <w:pStyle w:val="SourceCode"/>
      </w:pPr>
      <w:r>
        <w:rPr>
          <w:rStyle w:val="VerbatimChar"/>
        </w:rPr>
        <w:t>1991-10-05</w:t>
      </w:r>
    </w:p>
    <w:p w14:paraId="57D1A8CD" w14:textId="77777777" w:rsidR="007433CD" w:rsidRDefault="00000000">
      <w:pPr>
        <w:pStyle w:val="SourceCode"/>
      </w:pPr>
      <w:r>
        <w:rPr>
          <w:rStyle w:val="VerbatimChar"/>
        </w:rPr>
        <w:t>1991-10-06</w:t>
      </w:r>
    </w:p>
    <w:p w14:paraId="57D1A8CE" w14:textId="77777777" w:rsidR="007433CD" w:rsidRDefault="00000000">
      <w:pPr>
        <w:pStyle w:val="SourceCode"/>
      </w:pPr>
      <w:r>
        <w:rPr>
          <w:rStyle w:val="VerbatimChar"/>
        </w:rPr>
        <w:t>1991-10-07</w:t>
      </w:r>
    </w:p>
    <w:p w14:paraId="57D1A8CF" w14:textId="77777777" w:rsidR="007433CD" w:rsidRDefault="00000000">
      <w:pPr>
        <w:pStyle w:val="SourceCode"/>
      </w:pPr>
      <w:r>
        <w:rPr>
          <w:rStyle w:val="VerbatimChar"/>
        </w:rPr>
        <w:t>1991-10-08</w:t>
      </w:r>
    </w:p>
    <w:p w14:paraId="57D1A8D0" w14:textId="77777777" w:rsidR="007433CD" w:rsidRDefault="00000000">
      <w:pPr>
        <w:pStyle w:val="SourceCode"/>
      </w:pPr>
      <w:r>
        <w:rPr>
          <w:rStyle w:val="VerbatimChar"/>
        </w:rPr>
        <w:t>1991-10-09</w:t>
      </w:r>
    </w:p>
    <w:p w14:paraId="57D1A8D1" w14:textId="77777777" w:rsidR="007433CD" w:rsidRDefault="00000000">
      <w:pPr>
        <w:pStyle w:val="SourceCode"/>
      </w:pPr>
      <w:r>
        <w:rPr>
          <w:rStyle w:val="VerbatimChar"/>
        </w:rPr>
        <w:t>1991-10-10</w:t>
      </w:r>
    </w:p>
    <w:p w14:paraId="57D1A8D2" w14:textId="77777777" w:rsidR="007433CD" w:rsidRDefault="00000000">
      <w:pPr>
        <w:pStyle w:val="SourceCode"/>
      </w:pPr>
      <w:r>
        <w:rPr>
          <w:rStyle w:val="VerbatimChar"/>
        </w:rPr>
        <w:t>1991-10-11</w:t>
      </w:r>
    </w:p>
    <w:p w14:paraId="57D1A8D3" w14:textId="77777777" w:rsidR="007433CD" w:rsidRDefault="00000000">
      <w:pPr>
        <w:pStyle w:val="SourceCode"/>
      </w:pPr>
      <w:r>
        <w:rPr>
          <w:rStyle w:val="VerbatimChar"/>
        </w:rPr>
        <w:t>1991-10-12</w:t>
      </w:r>
    </w:p>
    <w:p w14:paraId="57D1A8D4" w14:textId="77777777" w:rsidR="007433CD" w:rsidRDefault="00000000">
      <w:pPr>
        <w:pStyle w:val="SourceCode"/>
      </w:pPr>
      <w:r>
        <w:rPr>
          <w:rStyle w:val="VerbatimChar"/>
        </w:rPr>
        <w:t>1991-10-13</w:t>
      </w:r>
    </w:p>
    <w:p w14:paraId="57D1A8D5" w14:textId="77777777" w:rsidR="007433CD" w:rsidRDefault="00000000">
      <w:pPr>
        <w:pStyle w:val="SourceCode"/>
      </w:pPr>
      <w:r>
        <w:rPr>
          <w:rStyle w:val="VerbatimChar"/>
        </w:rPr>
        <w:t>1991-10-14</w:t>
      </w:r>
    </w:p>
    <w:p w14:paraId="57D1A8D6" w14:textId="77777777" w:rsidR="007433CD" w:rsidRDefault="00000000">
      <w:pPr>
        <w:pStyle w:val="SourceCode"/>
      </w:pPr>
      <w:r>
        <w:rPr>
          <w:rStyle w:val="VerbatimChar"/>
        </w:rPr>
        <w:t>1991-10-15</w:t>
      </w:r>
    </w:p>
    <w:p w14:paraId="57D1A8D7" w14:textId="77777777" w:rsidR="007433CD" w:rsidRDefault="00000000">
      <w:pPr>
        <w:pStyle w:val="SourceCode"/>
      </w:pPr>
      <w:r>
        <w:rPr>
          <w:rStyle w:val="VerbatimChar"/>
        </w:rPr>
        <w:t>1991-10-16</w:t>
      </w:r>
    </w:p>
    <w:p w14:paraId="57D1A8D8" w14:textId="77777777" w:rsidR="007433CD" w:rsidRDefault="00000000">
      <w:pPr>
        <w:pStyle w:val="SourceCode"/>
      </w:pPr>
      <w:r>
        <w:rPr>
          <w:rStyle w:val="VerbatimChar"/>
        </w:rPr>
        <w:t>1991-10-17</w:t>
      </w:r>
    </w:p>
    <w:p w14:paraId="57D1A8D9" w14:textId="77777777" w:rsidR="007433CD" w:rsidRDefault="00000000">
      <w:pPr>
        <w:pStyle w:val="SourceCode"/>
      </w:pPr>
      <w:r>
        <w:rPr>
          <w:rStyle w:val="VerbatimChar"/>
        </w:rPr>
        <w:t>1991-10-18</w:t>
      </w:r>
    </w:p>
    <w:p w14:paraId="57D1A8DA" w14:textId="77777777" w:rsidR="007433CD" w:rsidRDefault="00000000">
      <w:pPr>
        <w:pStyle w:val="SourceCode"/>
      </w:pPr>
      <w:r>
        <w:rPr>
          <w:rStyle w:val="VerbatimChar"/>
        </w:rPr>
        <w:t>1991-10-19</w:t>
      </w:r>
    </w:p>
    <w:p w14:paraId="57D1A8DB" w14:textId="77777777" w:rsidR="007433CD" w:rsidRDefault="00000000">
      <w:pPr>
        <w:pStyle w:val="SourceCode"/>
      </w:pPr>
      <w:r>
        <w:rPr>
          <w:rStyle w:val="VerbatimChar"/>
        </w:rPr>
        <w:t>1991-10-20</w:t>
      </w:r>
    </w:p>
    <w:p w14:paraId="57D1A8DC" w14:textId="77777777" w:rsidR="007433CD" w:rsidRDefault="00000000">
      <w:pPr>
        <w:pStyle w:val="SourceCode"/>
      </w:pPr>
      <w:r>
        <w:rPr>
          <w:rStyle w:val="VerbatimChar"/>
        </w:rPr>
        <w:t>1991-10-21</w:t>
      </w:r>
    </w:p>
    <w:p w14:paraId="57D1A8DD" w14:textId="77777777" w:rsidR="007433CD" w:rsidRDefault="00000000">
      <w:pPr>
        <w:pStyle w:val="SourceCode"/>
      </w:pPr>
      <w:r>
        <w:rPr>
          <w:rStyle w:val="VerbatimChar"/>
        </w:rPr>
        <w:t>1991-10-22</w:t>
      </w:r>
    </w:p>
    <w:p w14:paraId="57D1A8DE" w14:textId="77777777" w:rsidR="007433CD" w:rsidRDefault="00000000">
      <w:pPr>
        <w:pStyle w:val="SourceCode"/>
      </w:pPr>
      <w:r>
        <w:rPr>
          <w:rStyle w:val="VerbatimChar"/>
        </w:rPr>
        <w:t>1991-10-23</w:t>
      </w:r>
    </w:p>
    <w:p w14:paraId="57D1A8DF" w14:textId="77777777" w:rsidR="007433CD" w:rsidRDefault="00000000">
      <w:pPr>
        <w:pStyle w:val="SourceCode"/>
      </w:pPr>
      <w:r>
        <w:rPr>
          <w:rStyle w:val="VerbatimChar"/>
        </w:rPr>
        <w:lastRenderedPageBreak/>
        <w:t>1991-10-24</w:t>
      </w:r>
    </w:p>
    <w:p w14:paraId="57D1A8E0" w14:textId="77777777" w:rsidR="007433CD" w:rsidRDefault="00000000">
      <w:pPr>
        <w:pStyle w:val="SourceCode"/>
      </w:pPr>
      <w:r>
        <w:rPr>
          <w:rStyle w:val="VerbatimChar"/>
        </w:rPr>
        <w:t>1991-10-25</w:t>
      </w:r>
    </w:p>
    <w:p w14:paraId="57D1A8E1" w14:textId="77777777" w:rsidR="007433CD" w:rsidRDefault="00000000">
      <w:pPr>
        <w:pStyle w:val="SourceCode"/>
      </w:pPr>
      <w:r>
        <w:rPr>
          <w:rStyle w:val="VerbatimChar"/>
        </w:rPr>
        <w:t>1991-10-26</w:t>
      </w:r>
    </w:p>
    <w:p w14:paraId="57D1A8E2" w14:textId="77777777" w:rsidR="007433CD" w:rsidRDefault="00000000">
      <w:pPr>
        <w:pStyle w:val="SourceCode"/>
      </w:pPr>
      <w:r>
        <w:rPr>
          <w:rStyle w:val="VerbatimChar"/>
        </w:rPr>
        <w:t>1991-10-27</w:t>
      </w:r>
    </w:p>
    <w:p w14:paraId="57D1A8E3" w14:textId="77777777" w:rsidR="007433CD" w:rsidRDefault="00000000">
      <w:pPr>
        <w:pStyle w:val="SourceCode"/>
      </w:pPr>
      <w:r>
        <w:rPr>
          <w:rStyle w:val="VerbatimChar"/>
        </w:rPr>
        <w:t>1991-10-28</w:t>
      </w:r>
    </w:p>
    <w:p w14:paraId="57D1A8E4" w14:textId="77777777" w:rsidR="007433CD" w:rsidRDefault="00000000">
      <w:pPr>
        <w:pStyle w:val="SourceCode"/>
      </w:pPr>
      <w:r>
        <w:rPr>
          <w:rStyle w:val="VerbatimChar"/>
        </w:rPr>
        <w:t>1991-10-29</w:t>
      </w:r>
    </w:p>
    <w:p w14:paraId="57D1A8E5" w14:textId="77777777" w:rsidR="007433CD" w:rsidRDefault="00000000">
      <w:pPr>
        <w:pStyle w:val="SourceCode"/>
      </w:pPr>
      <w:r>
        <w:rPr>
          <w:rStyle w:val="VerbatimChar"/>
        </w:rPr>
        <w:t>1991-10-30</w:t>
      </w:r>
    </w:p>
    <w:p w14:paraId="57D1A8E6" w14:textId="77777777" w:rsidR="007433CD" w:rsidRDefault="00000000">
      <w:pPr>
        <w:pStyle w:val="SourceCode"/>
      </w:pPr>
      <w:r>
        <w:rPr>
          <w:rStyle w:val="VerbatimChar"/>
        </w:rPr>
        <w:t>1991-10-31</w:t>
      </w:r>
    </w:p>
    <w:p w14:paraId="57D1A8E7" w14:textId="77777777" w:rsidR="007433CD" w:rsidRDefault="00000000">
      <w:pPr>
        <w:pStyle w:val="SourceCode"/>
      </w:pPr>
      <w:r>
        <w:rPr>
          <w:rStyle w:val="VerbatimChar"/>
        </w:rPr>
        <w:t>1991-11-01</w:t>
      </w:r>
    </w:p>
    <w:p w14:paraId="57D1A8E8" w14:textId="77777777" w:rsidR="007433CD" w:rsidRDefault="00000000">
      <w:pPr>
        <w:pStyle w:val="SourceCode"/>
      </w:pPr>
      <w:r>
        <w:rPr>
          <w:rStyle w:val="VerbatimChar"/>
        </w:rPr>
        <w:t>1991-11-02</w:t>
      </w:r>
    </w:p>
    <w:p w14:paraId="57D1A8E9" w14:textId="77777777" w:rsidR="007433CD" w:rsidRDefault="00000000">
      <w:pPr>
        <w:pStyle w:val="SourceCode"/>
      </w:pPr>
      <w:r>
        <w:rPr>
          <w:rStyle w:val="VerbatimChar"/>
        </w:rPr>
        <w:t>1991-11-03</w:t>
      </w:r>
    </w:p>
    <w:p w14:paraId="57D1A8EA" w14:textId="77777777" w:rsidR="007433CD" w:rsidRDefault="00000000">
      <w:pPr>
        <w:pStyle w:val="SourceCode"/>
      </w:pPr>
      <w:r>
        <w:rPr>
          <w:rStyle w:val="VerbatimChar"/>
        </w:rPr>
        <w:t>1991-11-04</w:t>
      </w:r>
    </w:p>
    <w:p w14:paraId="57D1A8EB" w14:textId="77777777" w:rsidR="007433CD" w:rsidRDefault="00000000">
      <w:pPr>
        <w:pStyle w:val="SourceCode"/>
      </w:pPr>
      <w:r>
        <w:rPr>
          <w:rStyle w:val="VerbatimChar"/>
        </w:rPr>
        <w:t>1991-11-05</w:t>
      </w:r>
    </w:p>
    <w:p w14:paraId="57D1A8EC" w14:textId="77777777" w:rsidR="007433CD" w:rsidRDefault="00000000">
      <w:pPr>
        <w:pStyle w:val="SourceCode"/>
      </w:pPr>
      <w:r>
        <w:rPr>
          <w:rStyle w:val="VerbatimChar"/>
        </w:rPr>
        <w:t>1991-11-06</w:t>
      </w:r>
    </w:p>
    <w:p w14:paraId="57D1A8ED" w14:textId="77777777" w:rsidR="007433CD" w:rsidRDefault="00000000">
      <w:pPr>
        <w:pStyle w:val="SourceCode"/>
      </w:pPr>
      <w:r>
        <w:rPr>
          <w:rStyle w:val="VerbatimChar"/>
        </w:rPr>
        <w:t>1991-11-07</w:t>
      </w:r>
    </w:p>
    <w:p w14:paraId="57D1A8EE" w14:textId="77777777" w:rsidR="007433CD" w:rsidRDefault="00000000">
      <w:pPr>
        <w:pStyle w:val="SourceCode"/>
      </w:pPr>
      <w:r>
        <w:rPr>
          <w:rStyle w:val="VerbatimChar"/>
        </w:rPr>
        <w:t>1991-11-08</w:t>
      </w:r>
    </w:p>
    <w:p w14:paraId="57D1A8EF" w14:textId="77777777" w:rsidR="007433CD" w:rsidRDefault="00000000">
      <w:pPr>
        <w:pStyle w:val="SourceCode"/>
      </w:pPr>
      <w:r>
        <w:rPr>
          <w:rStyle w:val="VerbatimChar"/>
        </w:rPr>
        <w:t>1991-11-09</w:t>
      </w:r>
    </w:p>
    <w:p w14:paraId="57D1A8F0" w14:textId="77777777" w:rsidR="007433CD" w:rsidRDefault="00000000">
      <w:pPr>
        <w:pStyle w:val="SourceCode"/>
      </w:pPr>
      <w:r>
        <w:rPr>
          <w:rStyle w:val="VerbatimChar"/>
        </w:rPr>
        <w:t>1991-11-10</w:t>
      </w:r>
    </w:p>
    <w:p w14:paraId="57D1A8F1" w14:textId="77777777" w:rsidR="007433CD" w:rsidRDefault="00000000">
      <w:pPr>
        <w:pStyle w:val="SourceCode"/>
      </w:pPr>
      <w:r>
        <w:rPr>
          <w:rStyle w:val="VerbatimChar"/>
        </w:rPr>
        <w:t>1991-11-11</w:t>
      </w:r>
    </w:p>
    <w:p w14:paraId="57D1A8F2" w14:textId="77777777" w:rsidR="007433CD" w:rsidRDefault="00000000">
      <w:pPr>
        <w:pStyle w:val="SourceCode"/>
      </w:pPr>
      <w:r>
        <w:rPr>
          <w:rStyle w:val="VerbatimChar"/>
        </w:rPr>
        <w:t>1991-11-12</w:t>
      </w:r>
    </w:p>
    <w:p w14:paraId="57D1A8F3" w14:textId="77777777" w:rsidR="007433CD" w:rsidRDefault="00000000">
      <w:pPr>
        <w:pStyle w:val="SourceCode"/>
      </w:pPr>
      <w:r>
        <w:rPr>
          <w:rStyle w:val="VerbatimChar"/>
        </w:rPr>
        <w:t>1991-11-13</w:t>
      </w:r>
    </w:p>
    <w:p w14:paraId="57D1A8F4" w14:textId="77777777" w:rsidR="007433CD" w:rsidRDefault="00000000">
      <w:pPr>
        <w:pStyle w:val="SourceCode"/>
      </w:pPr>
      <w:r>
        <w:rPr>
          <w:rStyle w:val="VerbatimChar"/>
        </w:rPr>
        <w:t>1991-11-14</w:t>
      </w:r>
    </w:p>
    <w:p w14:paraId="57D1A8F5" w14:textId="77777777" w:rsidR="007433CD" w:rsidRDefault="00000000">
      <w:pPr>
        <w:pStyle w:val="SourceCode"/>
      </w:pPr>
      <w:r>
        <w:rPr>
          <w:rStyle w:val="VerbatimChar"/>
        </w:rPr>
        <w:t>1991-11-15</w:t>
      </w:r>
    </w:p>
    <w:p w14:paraId="57D1A8F6" w14:textId="77777777" w:rsidR="007433CD" w:rsidRDefault="00000000">
      <w:pPr>
        <w:pStyle w:val="SourceCode"/>
      </w:pPr>
      <w:r>
        <w:rPr>
          <w:rStyle w:val="VerbatimChar"/>
        </w:rPr>
        <w:t>1991-11-16</w:t>
      </w:r>
    </w:p>
    <w:p w14:paraId="57D1A8F7" w14:textId="77777777" w:rsidR="007433CD" w:rsidRDefault="00000000">
      <w:pPr>
        <w:pStyle w:val="SourceCode"/>
      </w:pPr>
      <w:r>
        <w:rPr>
          <w:rStyle w:val="VerbatimChar"/>
        </w:rPr>
        <w:t>1991-11-17</w:t>
      </w:r>
    </w:p>
    <w:p w14:paraId="57D1A8F8" w14:textId="77777777" w:rsidR="007433CD" w:rsidRDefault="00000000">
      <w:pPr>
        <w:pStyle w:val="SourceCode"/>
      </w:pPr>
      <w:r>
        <w:rPr>
          <w:rStyle w:val="VerbatimChar"/>
        </w:rPr>
        <w:t>1991-11-18</w:t>
      </w:r>
    </w:p>
    <w:p w14:paraId="57D1A8F9" w14:textId="77777777" w:rsidR="007433CD" w:rsidRDefault="00000000">
      <w:pPr>
        <w:pStyle w:val="SourceCode"/>
      </w:pPr>
      <w:r>
        <w:rPr>
          <w:rStyle w:val="VerbatimChar"/>
        </w:rPr>
        <w:t>1991-11-19</w:t>
      </w:r>
    </w:p>
    <w:p w14:paraId="57D1A8FA" w14:textId="77777777" w:rsidR="007433CD" w:rsidRDefault="00000000">
      <w:pPr>
        <w:pStyle w:val="SourceCode"/>
      </w:pPr>
      <w:r>
        <w:rPr>
          <w:rStyle w:val="VerbatimChar"/>
        </w:rPr>
        <w:t>1991-11-20</w:t>
      </w:r>
    </w:p>
    <w:p w14:paraId="57D1A8FB" w14:textId="77777777" w:rsidR="007433CD" w:rsidRDefault="00000000">
      <w:pPr>
        <w:pStyle w:val="SourceCode"/>
      </w:pPr>
      <w:r>
        <w:rPr>
          <w:rStyle w:val="VerbatimChar"/>
        </w:rPr>
        <w:lastRenderedPageBreak/>
        <w:t>1991-11-21</w:t>
      </w:r>
    </w:p>
    <w:p w14:paraId="57D1A8FC" w14:textId="77777777" w:rsidR="007433CD" w:rsidRDefault="00000000">
      <w:pPr>
        <w:pStyle w:val="SourceCode"/>
      </w:pPr>
      <w:r>
        <w:rPr>
          <w:rStyle w:val="VerbatimChar"/>
        </w:rPr>
        <w:t>1991-11-22</w:t>
      </w:r>
    </w:p>
    <w:p w14:paraId="57D1A8FD" w14:textId="77777777" w:rsidR="007433CD" w:rsidRDefault="00000000">
      <w:pPr>
        <w:pStyle w:val="SourceCode"/>
      </w:pPr>
      <w:r>
        <w:rPr>
          <w:rStyle w:val="VerbatimChar"/>
        </w:rPr>
        <w:t>1991-11-23</w:t>
      </w:r>
    </w:p>
    <w:p w14:paraId="57D1A8FE" w14:textId="77777777" w:rsidR="007433CD" w:rsidRDefault="00000000">
      <w:pPr>
        <w:pStyle w:val="SourceCode"/>
      </w:pPr>
      <w:r>
        <w:rPr>
          <w:rStyle w:val="VerbatimChar"/>
        </w:rPr>
        <w:t>1991-11-24</w:t>
      </w:r>
    </w:p>
    <w:p w14:paraId="57D1A8FF" w14:textId="77777777" w:rsidR="007433CD" w:rsidRDefault="00000000">
      <w:pPr>
        <w:pStyle w:val="SourceCode"/>
      </w:pPr>
      <w:r>
        <w:rPr>
          <w:rStyle w:val="VerbatimChar"/>
        </w:rPr>
        <w:t>1991-11-25</w:t>
      </w:r>
    </w:p>
    <w:p w14:paraId="57D1A900" w14:textId="77777777" w:rsidR="007433CD" w:rsidRDefault="00000000">
      <w:pPr>
        <w:pStyle w:val="SourceCode"/>
      </w:pPr>
      <w:r>
        <w:rPr>
          <w:rStyle w:val="VerbatimChar"/>
        </w:rPr>
        <w:t>1991-11-26</w:t>
      </w:r>
    </w:p>
    <w:p w14:paraId="57D1A901" w14:textId="77777777" w:rsidR="007433CD" w:rsidRDefault="00000000">
      <w:pPr>
        <w:pStyle w:val="SourceCode"/>
      </w:pPr>
      <w:r>
        <w:rPr>
          <w:rStyle w:val="VerbatimChar"/>
        </w:rPr>
        <w:t>1991-11-27</w:t>
      </w:r>
    </w:p>
    <w:p w14:paraId="57D1A902" w14:textId="77777777" w:rsidR="007433CD" w:rsidRDefault="00000000">
      <w:pPr>
        <w:pStyle w:val="SourceCode"/>
      </w:pPr>
      <w:r>
        <w:rPr>
          <w:rStyle w:val="VerbatimChar"/>
        </w:rPr>
        <w:t>1991-11-28</w:t>
      </w:r>
    </w:p>
    <w:p w14:paraId="57D1A903" w14:textId="77777777" w:rsidR="007433CD" w:rsidRDefault="00000000">
      <w:pPr>
        <w:pStyle w:val="SourceCode"/>
      </w:pPr>
      <w:r>
        <w:rPr>
          <w:rStyle w:val="VerbatimChar"/>
        </w:rPr>
        <w:t>1991-11-29</w:t>
      </w:r>
    </w:p>
    <w:p w14:paraId="57D1A904" w14:textId="77777777" w:rsidR="007433CD" w:rsidRDefault="00000000">
      <w:pPr>
        <w:pStyle w:val="SourceCode"/>
      </w:pPr>
      <w:r>
        <w:rPr>
          <w:rStyle w:val="VerbatimChar"/>
        </w:rPr>
        <w:t>1991-11-30</w:t>
      </w:r>
    </w:p>
    <w:p w14:paraId="57D1A905" w14:textId="77777777" w:rsidR="007433CD" w:rsidRDefault="00000000">
      <w:pPr>
        <w:pStyle w:val="SourceCode"/>
      </w:pPr>
      <w:r>
        <w:rPr>
          <w:rStyle w:val="VerbatimChar"/>
        </w:rPr>
        <w:t>1991-12-01</w:t>
      </w:r>
    </w:p>
    <w:p w14:paraId="57D1A906" w14:textId="77777777" w:rsidR="007433CD" w:rsidRDefault="00000000">
      <w:pPr>
        <w:pStyle w:val="SourceCode"/>
      </w:pPr>
      <w:r>
        <w:rPr>
          <w:rStyle w:val="VerbatimChar"/>
        </w:rPr>
        <w:t>1991-12-02</w:t>
      </w:r>
    </w:p>
    <w:p w14:paraId="57D1A907" w14:textId="77777777" w:rsidR="007433CD" w:rsidRDefault="00000000">
      <w:pPr>
        <w:pStyle w:val="SourceCode"/>
      </w:pPr>
      <w:r>
        <w:rPr>
          <w:rStyle w:val="VerbatimChar"/>
        </w:rPr>
        <w:t>1991-12-03</w:t>
      </w:r>
    </w:p>
    <w:p w14:paraId="57D1A908" w14:textId="77777777" w:rsidR="007433CD" w:rsidRDefault="00000000">
      <w:pPr>
        <w:pStyle w:val="SourceCode"/>
      </w:pPr>
      <w:r>
        <w:rPr>
          <w:rStyle w:val="VerbatimChar"/>
        </w:rPr>
        <w:t>1991-12-04</w:t>
      </w:r>
    </w:p>
    <w:p w14:paraId="57D1A909" w14:textId="77777777" w:rsidR="007433CD" w:rsidRDefault="00000000">
      <w:pPr>
        <w:pStyle w:val="SourceCode"/>
      </w:pPr>
      <w:r>
        <w:rPr>
          <w:rStyle w:val="VerbatimChar"/>
        </w:rPr>
        <w:t>1991-12-05</w:t>
      </w:r>
    </w:p>
    <w:p w14:paraId="57D1A90A" w14:textId="77777777" w:rsidR="007433CD" w:rsidRDefault="00000000">
      <w:pPr>
        <w:pStyle w:val="SourceCode"/>
      </w:pPr>
      <w:r>
        <w:rPr>
          <w:rStyle w:val="VerbatimChar"/>
        </w:rPr>
        <w:t>1991-12-06</w:t>
      </w:r>
    </w:p>
    <w:p w14:paraId="57D1A90B" w14:textId="77777777" w:rsidR="007433CD" w:rsidRDefault="00000000">
      <w:pPr>
        <w:pStyle w:val="SourceCode"/>
      </w:pPr>
      <w:r>
        <w:rPr>
          <w:rStyle w:val="VerbatimChar"/>
        </w:rPr>
        <w:t>1991-12-07</w:t>
      </w:r>
    </w:p>
    <w:p w14:paraId="57D1A90C" w14:textId="77777777" w:rsidR="007433CD" w:rsidRDefault="00000000">
      <w:pPr>
        <w:pStyle w:val="SourceCode"/>
      </w:pPr>
      <w:r>
        <w:rPr>
          <w:rStyle w:val="VerbatimChar"/>
        </w:rPr>
        <w:t>1991-12-08</w:t>
      </w:r>
    </w:p>
    <w:p w14:paraId="57D1A90D" w14:textId="77777777" w:rsidR="007433CD" w:rsidRDefault="00000000">
      <w:pPr>
        <w:pStyle w:val="SourceCode"/>
      </w:pPr>
      <w:r>
        <w:rPr>
          <w:rStyle w:val="VerbatimChar"/>
        </w:rPr>
        <w:t>1991-12-09</w:t>
      </w:r>
    </w:p>
    <w:p w14:paraId="57D1A90E" w14:textId="77777777" w:rsidR="007433CD" w:rsidRDefault="00000000">
      <w:pPr>
        <w:pStyle w:val="SourceCode"/>
      </w:pPr>
      <w:r>
        <w:rPr>
          <w:rStyle w:val="VerbatimChar"/>
        </w:rPr>
        <w:t>1991-12-10</w:t>
      </w:r>
    </w:p>
    <w:p w14:paraId="57D1A90F" w14:textId="77777777" w:rsidR="007433CD" w:rsidRDefault="00000000">
      <w:pPr>
        <w:pStyle w:val="SourceCode"/>
      </w:pPr>
      <w:r>
        <w:rPr>
          <w:rStyle w:val="VerbatimChar"/>
        </w:rPr>
        <w:t>1991-12-11</w:t>
      </w:r>
    </w:p>
    <w:p w14:paraId="57D1A910" w14:textId="77777777" w:rsidR="007433CD" w:rsidRDefault="00000000">
      <w:pPr>
        <w:pStyle w:val="SourceCode"/>
      </w:pPr>
      <w:r>
        <w:rPr>
          <w:rStyle w:val="VerbatimChar"/>
        </w:rPr>
        <w:t>1991-12-12</w:t>
      </w:r>
    </w:p>
    <w:p w14:paraId="57D1A911" w14:textId="77777777" w:rsidR="007433CD" w:rsidRDefault="00000000">
      <w:pPr>
        <w:pStyle w:val="SourceCode"/>
      </w:pPr>
      <w:r>
        <w:rPr>
          <w:rStyle w:val="VerbatimChar"/>
        </w:rPr>
        <w:t>1991-12-13</w:t>
      </w:r>
    </w:p>
    <w:p w14:paraId="57D1A912" w14:textId="77777777" w:rsidR="007433CD" w:rsidRDefault="00000000">
      <w:pPr>
        <w:pStyle w:val="SourceCode"/>
      </w:pPr>
      <w:r>
        <w:rPr>
          <w:rStyle w:val="VerbatimChar"/>
        </w:rPr>
        <w:t>1991-12-14</w:t>
      </w:r>
    </w:p>
    <w:p w14:paraId="57D1A913" w14:textId="77777777" w:rsidR="007433CD" w:rsidRDefault="00000000">
      <w:pPr>
        <w:pStyle w:val="SourceCode"/>
      </w:pPr>
      <w:r>
        <w:rPr>
          <w:rStyle w:val="VerbatimChar"/>
        </w:rPr>
        <w:t>1991-12-15</w:t>
      </w:r>
    </w:p>
    <w:p w14:paraId="57D1A914" w14:textId="77777777" w:rsidR="007433CD" w:rsidRDefault="00000000">
      <w:pPr>
        <w:pStyle w:val="SourceCode"/>
      </w:pPr>
      <w:r>
        <w:rPr>
          <w:rStyle w:val="VerbatimChar"/>
        </w:rPr>
        <w:t>1991-12-16</w:t>
      </w:r>
    </w:p>
    <w:p w14:paraId="57D1A915" w14:textId="77777777" w:rsidR="007433CD" w:rsidRDefault="00000000">
      <w:pPr>
        <w:pStyle w:val="SourceCode"/>
      </w:pPr>
      <w:r>
        <w:rPr>
          <w:rStyle w:val="VerbatimChar"/>
        </w:rPr>
        <w:t>1991-12-17</w:t>
      </w:r>
    </w:p>
    <w:p w14:paraId="57D1A916" w14:textId="77777777" w:rsidR="007433CD" w:rsidRDefault="00000000">
      <w:pPr>
        <w:pStyle w:val="SourceCode"/>
      </w:pPr>
      <w:r>
        <w:rPr>
          <w:rStyle w:val="VerbatimChar"/>
        </w:rPr>
        <w:t>1991-12-18</w:t>
      </w:r>
    </w:p>
    <w:p w14:paraId="57D1A917" w14:textId="77777777" w:rsidR="007433CD" w:rsidRDefault="00000000">
      <w:pPr>
        <w:pStyle w:val="SourceCode"/>
      </w:pPr>
      <w:r>
        <w:rPr>
          <w:rStyle w:val="VerbatimChar"/>
        </w:rPr>
        <w:lastRenderedPageBreak/>
        <w:t>1991-12-19</w:t>
      </w:r>
    </w:p>
    <w:p w14:paraId="57D1A918" w14:textId="77777777" w:rsidR="007433CD" w:rsidRDefault="00000000">
      <w:pPr>
        <w:pStyle w:val="SourceCode"/>
      </w:pPr>
      <w:r>
        <w:rPr>
          <w:rStyle w:val="VerbatimChar"/>
        </w:rPr>
        <w:t>1991-12-20</w:t>
      </w:r>
    </w:p>
    <w:p w14:paraId="57D1A919" w14:textId="77777777" w:rsidR="007433CD" w:rsidRDefault="00000000">
      <w:pPr>
        <w:pStyle w:val="SourceCode"/>
      </w:pPr>
      <w:r>
        <w:rPr>
          <w:rStyle w:val="VerbatimChar"/>
        </w:rPr>
        <w:t>1991-12-21</w:t>
      </w:r>
    </w:p>
    <w:p w14:paraId="57D1A91A" w14:textId="77777777" w:rsidR="007433CD" w:rsidRDefault="00000000">
      <w:pPr>
        <w:pStyle w:val="SourceCode"/>
      </w:pPr>
      <w:r>
        <w:rPr>
          <w:rStyle w:val="VerbatimChar"/>
        </w:rPr>
        <w:t>1991-12-22</w:t>
      </w:r>
    </w:p>
    <w:p w14:paraId="57D1A91B" w14:textId="77777777" w:rsidR="007433CD" w:rsidRDefault="00000000">
      <w:pPr>
        <w:pStyle w:val="SourceCode"/>
      </w:pPr>
      <w:r>
        <w:rPr>
          <w:rStyle w:val="VerbatimChar"/>
        </w:rPr>
        <w:t>1991-12-23</w:t>
      </w:r>
    </w:p>
    <w:p w14:paraId="57D1A91C" w14:textId="77777777" w:rsidR="007433CD" w:rsidRDefault="00000000">
      <w:pPr>
        <w:pStyle w:val="SourceCode"/>
      </w:pPr>
      <w:r>
        <w:rPr>
          <w:rStyle w:val="VerbatimChar"/>
        </w:rPr>
        <w:t>1991-12-24</w:t>
      </w:r>
    </w:p>
    <w:p w14:paraId="57D1A91D" w14:textId="77777777" w:rsidR="007433CD" w:rsidRDefault="00000000">
      <w:pPr>
        <w:pStyle w:val="SourceCode"/>
      </w:pPr>
      <w:r>
        <w:rPr>
          <w:rStyle w:val="VerbatimChar"/>
        </w:rPr>
        <w:t>1991-12-25</w:t>
      </w:r>
    </w:p>
    <w:p w14:paraId="57D1A91E" w14:textId="77777777" w:rsidR="007433CD" w:rsidRDefault="00000000">
      <w:pPr>
        <w:pStyle w:val="SourceCode"/>
      </w:pPr>
      <w:r>
        <w:rPr>
          <w:rStyle w:val="VerbatimChar"/>
        </w:rPr>
        <w:t>1991-12-26</w:t>
      </w:r>
    </w:p>
    <w:p w14:paraId="57D1A91F" w14:textId="77777777" w:rsidR="007433CD" w:rsidRDefault="00000000">
      <w:pPr>
        <w:pStyle w:val="SourceCode"/>
      </w:pPr>
      <w:r>
        <w:rPr>
          <w:rStyle w:val="VerbatimChar"/>
        </w:rPr>
        <w:t>1991-12-27</w:t>
      </w:r>
    </w:p>
    <w:p w14:paraId="57D1A920" w14:textId="77777777" w:rsidR="007433CD" w:rsidRDefault="00000000">
      <w:pPr>
        <w:pStyle w:val="SourceCode"/>
      </w:pPr>
      <w:r>
        <w:rPr>
          <w:rStyle w:val="VerbatimChar"/>
        </w:rPr>
        <w:t>1991-12-28</w:t>
      </w:r>
    </w:p>
    <w:p w14:paraId="57D1A921" w14:textId="77777777" w:rsidR="007433CD" w:rsidRDefault="00000000">
      <w:pPr>
        <w:pStyle w:val="SourceCode"/>
      </w:pPr>
      <w:r>
        <w:rPr>
          <w:rStyle w:val="VerbatimChar"/>
        </w:rPr>
        <w:t>1991-12-29</w:t>
      </w:r>
    </w:p>
    <w:p w14:paraId="57D1A922" w14:textId="77777777" w:rsidR="007433CD" w:rsidRDefault="00000000">
      <w:pPr>
        <w:pStyle w:val="SourceCode"/>
      </w:pPr>
      <w:r>
        <w:rPr>
          <w:rStyle w:val="VerbatimChar"/>
        </w:rPr>
        <w:t>1991-12-30</w:t>
      </w:r>
    </w:p>
    <w:p w14:paraId="57D1A923" w14:textId="77777777" w:rsidR="007433CD" w:rsidRDefault="00000000">
      <w:pPr>
        <w:pStyle w:val="SourceCode"/>
      </w:pPr>
      <w:r>
        <w:rPr>
          <w:rStyle w:val="VerbatimChar"/>
        </w:rPr>
        <w:t>1991-12-31</w:t>
      </w:r>
    </w:p>
    <w:p w14:paraId="57D1A924" w14:textId="77777777" w:rsidR="007433CD" w:rsidRDefault="00000000">
      <w:pPr>
        <w:pStyle w:val="SourceCode"/>
      </w:pPr>
      <w:r>
        <w:rPr>
          <w:rStyle w:val="VerbatimChar"/>
        </w:rPr>
        <w:t>1992-01-01</w:t>
      </w:r>
    </w:p>
    <w:p w14:paraId="57D1A925" w14:textId="77777777" w:rsidR="007433CD" w:rsidRDefault="00000000">
      <w:pPr>
        <w:pStyle w:val="SourceCode"/>
      </w:pPr>
      <w:r>
        <w:rPr>
          <w:rStyle w:val="VerbatimChar"/>
        </w:rPr>
        <w:t>1992-01-02</w:t>
      </w:r>
    </w:p>
    <w:p w14:paraId="57D1A926" w14:textId="77777777" w:rsidR="007433CD" w:rsidRDefault="00000000">
      <w:pPr>
        <w:pStyle w:val="SourceCode"/>
      </w:pPr>
      <w:r>
        <w:rPr>
          <w:rStyle w:val="VerbatimChar"/>
        </w:rPr>
        <w:t>1992-01-03</w:t>
      </w:r>
    </w:p>
    <w:p w14:paraId="57D1A927" w14:textId="77777777" w:rsidR="007433CD" w:rsidRDefault="00000000">
      <w:pPr>
        <w:pStyle w:val="SourceCode"/>
      </w:pPr>
      <w:r>
        <w:rPr>
          <w:rStyle w:val="VerbatimChar"/>
        </w:rPr>
        <w:t>1992-01-04</w:t>
      </w:r>
    </w:p>
    <w:p w14:paraId="57D1A928" w14:textId="77777777" w:rsidR="007433CD" w:rsidRDefault="00000000">
      <w:pPr>
        <w:pStyle w:val="SourceCode"/>
      </w:pPr>
      <w:r>
        <w:rPr>
          <w:rStyle w:val="VerbatimChar"/>
        </w:rPr>
        <w:t>1992-01-05</w:t>
      </w:r>
    </w:p>
    <w:p w14:paraId="57D1A929" w14:textId="77777777" w:rsidR="007433CD" w:rsidRDefault="00000000">
      <w:pPr>
        <w:pStyle w:val="SourceCode"/>
      </w:pPr>
      <w:r>
        <w:rPr>
          <w:rStyle w:val="VerbatimChar"/>
        </w:rPr>
        <w:t>1992-01-06</w:t>
      </w:r>
    </w:p>
    <w:p w14:paraId="57D1A92A" w14:textId="77777777" w:rsidR="007433CD" w:rsidRDefault="00000000">
      <w:pPr>
        <w:pStyle w:val="SourceCode"/>
      </w:pPr>
      <w:r>
        <w:rPr>
          <w:rStyle w:val="VerbatimChar"/>
        </w:rPr>
        <w:t>1992-01-07</w:t>
      </w:r>
    </w:p>
    <w:p w14:paraId="57D1A92B" w14:textId="77777777" w:rsidR="007433CD" w:rsidRDefault="00000000">
      <w:pPr>
        <w:pStyle w:val="SourceCode"/>
      </w:pPr>
      <w:r>
        <w:rPr>
          <w:rStyle w:val="VerbatimChar"/>
        </w:rPr>
        <w:t>1992-01-08</w:t>
      </w:r>
    </w:p>
    <w:p w14:paraId="57D1A92C" w14:textId="77777777" w:rsidR="007433CD" w:rsidRDefault="00000000">
      <w:pPr>
        <w:pStyle w:val="SourceCode"/>
      </w:pPr>
      <w:r>
        <w:rPr>
          <w:rStyle w:val="VerbatimChar"/>
        </w:rPr>
        <w:t>1992-01-09</w:t>
      </w:r>
    </w:p>
    <w:p w14:paraId="57D1A92D" w14:textId="77777777" w:rsidR="007433CD" w:rsidRDefault="00000000">
      <w:pPr>
        <w:pStyle w:val="SourceCode"/>
      </w:pPr>
      <w:r>
        <w:rPr>
          <w:rStyle w:val="VerbatimChar"/>
        </w:rPr>
        <w:t>1992-01-10</w:t>
      </w:r>
    </w:p>
    <w:p w14:paraId="57D1A92E" w14:textId="77777777" w:rsidR="007433CD" w:rsidRDefault="00000000">
      <w:pPr>
        <w:pStyle w:val="SourceCode"/>
      </w:pPr>
      <w:r>
        <w:rPr>
          <w:rStyle w:val="VerbatimChar"/>
        </w:rPr>
        <w:t>1992-01-11</w:t>
      </w:r>
    </w:p>
    <w:p w14:paraId="57D1A92F" w14:textId="77777777" w:rsidR="007433CD" w:rsidRDefault="00000000">
      <w:pPr>
        <w:pStyle w:val="SourceCode"/>
      </w:pPr>
      <w:r>
        <w:rPr>
          <w:rStyle w:val="VerbatimChar"/>
        </w:rPr>
        <w:t>1992-01-12</w:t>
      </w:r>
    </w:p>
    <w:p w14:paraId="57D1A930" w14:textId="77777777" w:rsidR="007433CD" w:rsidRDefault="00000000">
      <w:pPr>
        <w:pStyle w:val="SourceCode"/>
      </w:pPr>
      <w:r>
        <w:rPr>
          <w:rStyle w:val="VerbatimChar"/>
        </w:rPr>
        <w:t>1992-01-13</w:t>
      </w:r>
    </w:p>
    <w:p w14:paraId="57D1A931" w14:textId="77777777" w:rsidR="007433CD" w:rsidRDefault="00000000">
      <w:pPr>
        <w:pStyle w:val="SourceCode"/>
      </w:pPr>
      <w:r>
        <w:rPr>
          <w:rStyle w:val="VerbatimChar"/>
        </w:rPr>
        <w:t>1992-01-14</w:t>
      </w:r>
    </w:p>
    <w:p w14:paraId="57D1A932" w14:textId="77777777" w:rsidR="007433CD" w:rsidRDefault="00000000">
      <w:pPr>
        <w:pStyle w:val="SourceCode"/>
      </w:pPr>
      <w:r>
        <w:rPr>
          <w:rStyle w:val="VerbatimChar"/>
        </w:rPr>
        <w:t>1992-01-15</w:t>
      </w:r>
    </w:p>
    <w:p w14:paraId="57D1A933" w14:textId="77777777" w:rsidR="007433CD" w:rsidRDefault="00000000">
      <w:pPr>
        <w:pStyle w:val="SourceCode"/>
      </w:pPr>
      <w:r>
        <w:rPr>
          <w:rStyle w:val="VerbatimChar"/>
        </w:rPr>
        <w:lastRenderedPageBreak/>
        <w:t>1992-01-16</w:t>
      </w:r>
    </w:p>
    <w:p w14:paraId="57D1A934" w14:textId="77777777" w:rsidR="007433CD" w:rsidRDefault="00000000">
      <w:pPr>
        <w:pStyle w:val="SourceCode"/>
      </w:pPr>
      <w:r>
        <w:rPr>
          <w:rStyle w:val="VerbatimChar"/>
        </w:rPr>
        <w:t>1992-01-17</w:t>
      </w:r>
    </w:p>
    <w:p w14:paraId="57D1A935" w14:textId="77777777" w:rsidR="007433CD" w:rsidRDefault="00000000">
      <w:pPr>
        <w:pStyle w:val="SourceCode"/>
      </w:pPr>
      <w:r>
        <w:rPr>
          <w:rStyle w:val="VerbatimChar"/>
        </w:rPr>
        <w:t>1992-01-18</w:t>
      </w:r>
    </w:p>
    <w:p w14:paraId="57D1A936" w14:textId="77777777" w:rsidR="007433CD" w:rsidRDefault="00000000">
      <w:pPr>
        <w:pStyle w:val="SourceCode"/>
      </w:pPr>
      <w:r>
        <w:rPr>
          <w:rStyle w:val="VerbatimChar"/>
        </w:rPr>
        <w:t>1992-01-19</w:t>
      </w:r>
    </w:p>
    <w:p w14:paraId="57D1A937" w14:textId="77777777" w:rsidR="007433CD" w:rsidRDefault="00000000">
      <w:pPr>
        <w:pStyle w:val="SourceCode"/>
      </w:pPr>
      <w:r>
        <w:rPr>
          <w:rStyle w:val="VerbatimChar"/>
        </w:rPr>
        <w:t>1992-01-20</w:t>
      </w:r>
    </w:p>
    <w:p w14:paraId="57D1A938" w14:textId="77777777" w:rsidR="007433CD" w:rsidRDefault="00000000">
      <w:pPr>
        <w:pStyle w:val="SourceCode"/>
      </w:pPr>
      <w:r>
        <w:rPr>
          <w:rStyle w:val="VerbatimChar"/>
        </w:rPr>
        <w:t>1992-01-21</w:t>
      </w:r>
    </w:p>
    <w:p w14:paraId="57D1A939" w14:textId="77777777" w:rsidR="007433CD" w:rsidRDefault="00000000">
      <w:pPr>
        <w:pStyle w:val="SourceCode"/>
      </w:pPr>
      <w:r>
        <w:rPr>
          <w:rStyle w:val="VerbatimChar"/>
        </w:rPr>
        <w:t>1992-01-22</w:t>
      </w:r>
    </w:p>
    <w:p w14:paraId="57D1A93A" w14:textId="77777777" w:rsidR="007433CD" w:rsidRDefault="00000000">
      <w:pPr>
        <w:pStyle w:val="SourceCode"/>
      </w:pPr>
      <w:r>
        <w:rPr>
          <w:rStyle w:val="VerbatimChar"/>
        </w:rPr>
        <w:t>1992-01-23</w:t>
      </w:r>
    </w:p>
    <w:p w14:paraId="57D1A93B" w14:textId="77777777" w:rsidR="007433CD" w:rsidRDefault="00000000">
      <w:pPr>
        <w:pStyle w:val="SourceCode"/>
      </w:pPr>
      <w:r>
        <w:rPr>
          <w:rStyle w:val="VerbatimChar"/>
        </w:rPr>
        <w:t>1992-01-24</w:t>
      </w:r>
    </w:p>
    <w:p w14:paraId="57D1A93C" w14:textId="77777777" w:rsidR="007433CD" w:rsidRDefault="00000000">
      <w:pPr>
        <w:pStyle w:val="SourceCode"/>
      </w:pPr>
      <w:r>
        <w:rPr>
          <w:rStyle w:val="VerbatimChar"/>
        </w:rPr>
        <w:t>1992-01-25</w:t>
      </w:r>
    </w:p>
    <w:p w14:paraId="57D1A93D" w14:textId="77777777" w:rsidR="007433CD" w:rsidRDefault="00000000">
      <w:pPr>
        <w:pStyle w:val="SourceCode"/>
      </w:pPr>
      <w:r>
        <w:rPr>
          <w:rStyle w:val="VerbatimChar"/>
        </w:rPr>
        <w:t>1992-01-26</w:t>
      </w:r>
    </w:p>
    <w:p w14:paraId="57D1A93E" w14:textId="77777777" w:rsidR="007433CD" w:rsidRDefault="00000000">
      <w:pPr>
        <w:pStyle w:val="SourceCode"/>
      </w:pPr>
      <w:r>
        <w:rPr>
          <w:rStyle w:val="VerbatimChar"/>
        </w:rPr>
        <w:t>1992-01-27</w:t>
      </w:r>
    </w:p>
    <w:p w14:paraId="57D1A93F" w14:textId="77777777" w:rsidR="007433CD" w:rsidRDefault="00000000">
      <w:pPr>
        <w:pStyle w:val="SourceCode"/>
      </w:pPr>
      <w:r>
        <w:rPr>
          <w:rStyle w:val="VerbatimChar"/>
        </w:rPr>
        <w:t>1992-01-28</w:t>
      </w:r>
    </w:p>
    <w:p w14:paraId="57D1A940" w14:textId="77777777" w:rsidR="007433CD" w:rsidRDefault="00000000">
      <w:pPr>
        <w:pStyle w:val="SourceCode"/>
      </w:pPr>
      <w:r>
        <w:rPr>
          <w:rStyle w:val="VerbatimChar"/>
        </w:rPr>
        <w:t>1992-01-29</w:t>
      </w:r>
    </w:p>
    <w:p w14:paraId="57D1A941" w14:textId="77777777" w:rsidR="007433CD" w:rsidRDefault="00000000">
      <w:pPr>
        <w:pStyle w:val="SourceCode"/>
      </w:pPr>
      <w:r>
        <w:rPr>
          <w:rStyle w:val="VerbatimChar"/>
        </w:rPr>
        <w:t>1992-01-30</w:t>
      </w:r>
    </w:p>
    <w:p w14:paraId="57D1A942" w14:textId="77777777" w:rsidR="007433CD" w:rsidRDefault="00000000">
      <w:pPr>
        <w:pStyle w:val="SourceCode"/>
      </w:pPr>
      <w:r>
        <w:rPr>
          <w:rStyle w:val="VerbatimChar"/>
        </w:rPr>
        <w:t>1992-01-31</w:t>
      </w:r>
    </w:p>
    <w:p w14:paraId="57D1A943" w14:textId="77777777" w:rsidR="007433CD" w:rsidRDefault="00000000">
      <w:pPr>
        <w:pStyle w:val="SourceCode"/>
      </w:pPr>
      <w:r>
        <w:rPr>
          <w:rStyle w:val="VerbatimChar"/>
        </w:rPr>
        <w:t>1992-02-01</w:t>
      </w:r>
    </w:p>
    <w:p w14:paraId="57D1A944" w14:textId="77777777" w:rsidR="007433CD" w:rsidRDefault="00000000">
      <w:pPr>
        <w:pStyle w:val="SourceCode"/>
      </w:pPr>
      <w:r>
        <w:rPr>
          <w:rStyle w:val="VerbatimChar"/>
        </w:rPr>
        <w:t>1992-02-02</w:t>
      </w:r>
    </w:p>
    <w:p w14:paraId="57D1A945" w14:textId="77777777" w:rsidR="007433CD" w:rsidRDefault="00000000">
      <w:pPr>
        <w:pStyle w:val="SourceCode"/>
      </w:pPr>
      <w:r>
        <w:rPr>
          <w:rStyle w:val="VerbatimChar"/>
        </w:rPr>
        <w:t>1992-02-03</w:t>
      </w:r>
    </w:p>
    <w:p w14:paraId="57D1A946" w14:textId="77777777" w:rsidR="007433CD" w:rsidRDefault="00000000">
      <w:pPr>
        <w:pStyle w:val="SourceCode"/>
      </w:pPr>
      <w:r>
        <w:rPr>
          <w:rStyle w:val="VerbatimChar"/>
        </w:rPr>
        <w:t>1992-02-04</w:t>
      </w:r>
    </w:p>
    <w:p w14:paraId="57D1A947" w14:textId="77777777" w:rsidR="007433CD" w:rsidRDefault="00000000">
      <w:pPr>
        <w:pStyle w:val="SourceCode"/>
      </w:pPr>
      <w:r>
        <w:rPr>
          <w:rStyle w:val="VerbatimChar"/>
        </w:rPr>
        <w:t>1992-02-05</w:t>
      </w:r>
    </w:p>
    <w:p w14:paraId="57D1A948" w14:textId="77777777" w:rsidR="007433CD" w:rsidRDefault="00000000">
      <w:pPr>
        <w:pStyle w:val="SourceCode"/>
      </w:pPr>
      <w:r>
        <w:rPr>
          <w:rStyle w:val="VerbatimChar"/>
        </w:rPr>
        <w:t>1992-02-06</w:t>
      </w:r>
    </w:p>
    <w:p w14:paraId="57D1A949" w14:textId="77777777" w:rsidR="007433CD" w:rsidRDefault="00000000">
      <w:pPr>
        <w:pStyle w:val="SourceCode"/>
      </w:pPr>
      <w:r>
        <w:rPr>
          <w:rStyle w:val="VerbatimChar"/>
        </w:rPr>
        <w:t>1992-02-07</w:t>
      </w:r>
    </w:p>
    <w:p w14:paraId="57D1A94A" w14:textId="77777777" w:rsidR="007433CD" w:rsidRDefault="00000000">
      <w:pPr>
        <w:pStyle w:val="SourceCode"/>
      </w:pPr>
      <w:r>
        <w:rPr>
          <w:rStyle w:val="VerbatimChar"/>
        </w:rPr>
        <w:t>1992-02-08</w:t>
      </w:r>
    </w:p>
    <w:p w14:paraId="57D1A94B" w14:textId="77777777" w:rsidR="007433CD" w:rsidRDefault="00000000">
      <w:pPr>
        <w:pStyle w:val="SourceCode"/>
      </w:pPr>
      <w:r>
        <w:rPr>
          <w:rStyle w:val="VerbatimChar"/>
        </w:rPr>
        <w:t>1992-02-09</w:t>
      </w:r>
    </w:p>
    <w:p w14:paraId="57D1A94C" w14:textId="77777777" w:rsidR="007433CD" w:rsidRDefault="00000000">
      <w:pPr>
        <w:pStyle w:val="SourceCode"/>
      </w:pPr>
      <w:r>
        <w:rPr>
          <w:rStyle w:val="VerbatimChar"/>
        </w:rPr>
        <w:t>1992-02-10</w:t>
      </w:r>
    </w:p>
    <w:p w14:paraId="57D1A94D" w14:textId="77777777" w:rsidR="007433CD" w:rsidRDefault="00000000">
      <w:pPr>
        <w:pStyle w:val="SourceCode"/>
      </w:pPr>
      <w:r>
        <w:rPr>
          <w:rStyle w:val="VerbatimChar"/>
        </w:rPr>
        <w:t>1992-02-11</w:t>
      </w:r>
    </w:p>
    <w:p w14:paraId="57D1A94E" w14:textId="77777777" w:rsidR="007433CD" w:rsidRDefault="00000000">
      <w:pPr>
        <w:pStyle w:val="SourceCode"/>
      </w:pPr>
      <w:r>
        <w:rPr>
          <w:rStyle w:val="VerbatimChar"/>
        </w:rPr>
        <w:t>1992-02-12</w:t>
      </w:r>
    </w:p>
    <w:p w14:paraId="57D1A94F" w14:textId="77777777" w:rsidR="007433CD" w:rsidRDefault="00000000">
      <w:pPr>
        <w:pStyle w:val="SourceCode"/>
      </w:pPr>
      <w:r>
        <w:rPr>
          <w:rStyle w:val="VerbatimChar"/>
        </w:rPr>
        <w:lastRenderedPageBreak/>
        <w:t>1992-02-13</w:t>
      </w:r>
    </w:p>
    <w:p w14:paraId="57D1A950" w14:textId="77777777" w:rsidR="007433CD" w:rsidRDefault="00000000">
      <w:pPr>
        <w:pStyle w:val="SourceCode"/>
      </w:pPr>
      <w:r>
        <w:rPr>
          <w:rStyle w:val="VerbatimChar"/>
        </w:rPr>
        <w:t>1992-02-14</w:t>
      </w:r>
    </w:p>
    <w:p w14:paraId="57D1A951" w14:textId="77777777" w:rsidR="007433CD" w:rsidRDefault="00000000">
      <w:pPr>
        <w:pStyle w:val="SourceCode"/>
      </w:pPr>
      <w:r>
        <w:rPr>
          <w:rStyle w:val="VerbatimChar"/>
        </w:rPr>
        <w:t>1992-02-15</w:t>
      </w:r>
    </w:p>
    <w:p w14:paraId="57D1A952" w14:textId="77777777" w:rsidR="007433CD" w:rsidRDefault="00000000">
      <w:pPr>
        <w:pStyle w:val="SourceCode"/>
      </w:pPr>
      <w:r>
        <w:rPr>
          <w:rStyle w:val="VerbatimChar"/>
        </w:rPr>
        <w:t>1992-02-16</w:t>
      </w:r>
    </w:p>
    <w:p w14:paraId="57D1A953" w14:textId="77777777" w:rsidR="007433CD" w:rsidRDefault="00000000">
      <w:pPr>
        <w:pStyle w:val="SourceCode"/>
      </w:pPr>
      <w:r>
        <w:rPr>
          <w:rStyle w:val="VerbatimChar"/>
        </w:rPr>
        <w:t>1992-02-17</w:t>
      </w:r>
    </w:p>
    <w:p w14:paraId="57D1A954" w14:textId="77777777" w:rsidR="007433CD" w:rsidRDefault="00000000">
      <w:pPr>
        <w:pStyle w:val="SourceCode"/>
      </w:pPr>
      <w:r>
        <w:rPr>
          <w:rStyle w:val="VerbatimChar"/>
        </w:rPr>
        <w:t>1992-02-18</w:t>
      </w:r>
    </w:p>
    <w:p w14:paraId="57D1A955" w14:textId="77777777" w:rsidR="007433CD" w:rsidRDefault="00000000">
      <w:pPr>
        <w:pStyle w:val="SourceCode"/>
      </w:pPr>
      <w:r>
        <w:rPr>
          <w:rStyle w:val="VerbatimChar"/>
        </w:rPr>
        <w:t>1992-02-19</w:t>
      </w:r>
    </w:p>
    <w:p w14:paraId="57D1A956" w14:textId="77777777" w:rsidR="007433CD" w:rsidRDefault="00000000">
      <w:pPr>
        <w:pStyle w:val="SourceCode"/>
      </w:pPr>
      <w:r>
        <w:rPr>
          <w:rStyle w:val="VerbatimChar"/>
        </w:rPr>
        <w:t>1992-02-20</w:t>
      </w:r>
    </w:p>
    <w:p w14:paraId="57D1A957" w14:textId="77777777" w:rsidR="007433CD" w:rsidRDefault="00000000">
      <w:pPr>
        <w:pStyle w:val="SourceCode"/>
      </w:pPr>
      <w:r>
        <w:rPr>
          <w:rStyle w:val="VerbatimChar"/>
        </w:rPr>
        <w:t>1992-02-21</w:t>
      </w:r>
    </w:p>
    <w:p w14:paraId="57D1A958" w14:textId="77777777" w:rsidR="007433CD" w:rsidRDefault="00000000">
      <w:pPr>
        <w:pStyle w:val="SourceCode"/>
      </w:pPr>
      <w:r>
        <w:rPr>
          <w:rStyle w:val="VerbatimChar"/>
        </w:rPr>
        <w:t>1992-02-22</w:t>
      </w:r>
    </w:p>
    <w:p w14:paraId="57D1A959" w14:textId="77777777" w:rsidR="007433CD" w:rsidRDefault="00000000">
      <w:pPr>
        <w:pStyle w:val="SourceCode"/>
      </w:pPr>
      <w:r>
        <w:rPr>
          <w:rStyle w:val="VerbatimChar"/>
        </w:rPr>
        <w:t>1992-02-23</w:t>
      </w:r>
    </w:p>
    <w:p w14:paraId="57D1A95A" w14:textId="77777777" w:rsidR="007433CD" w:rsidRDefault="00000000">
      <w:pPr>
        <w:pStyle w:val="SourceCode"/>
      </w:pPr>
      <w:r>
        <w:rPr>
          <w:rStyle w:val="VerbatimChar"/>
        </w:rPr>
        <w:t>1992-02-24</w:t>
      </w:r>
    </w:p>
    <w:p w14:paraId="57D1A95B" w14:textId="77777777" w:rsidR="007433CD" w:rsidRDefault="00000000">
      <w:pPr>
        <w:pStyle w:val="SourceCode"/>
      </w:pPr>
      <w:r>
        <w:rPr>
          <w:rStyle w:val="VerbatimChar"/>
        </w:rPr>
        <w:t>1992-02-25</w:t>
      </w:r>
    </w:p>
    <w:p w14:paraId="57D1A95C" w14:textId="77777777" w:rsidR="007433CD" w:rsidRDefault="00000000">
      <w:pPr>
        <w:pStyle w:val="SourceCode"/>
      </w:pPr>
      <w:r>
        <w:rPr>
          <w:rStyle w:val="VerbatimChar"/>
        </w:rPr>
        <w:t>1992-02-26</w:t>
      </w:r>
    </w:p>
    <w:p w14:paraId="57D1A95D" w14:textId="77777777" w:rsidR="007433CD" w:rsidRDefault="00000000">
      <w:pPr>
        <w:pStyle w:val="SourceCode"/>
      </w:pPr>
      <w:r>
        <w:rPr>
          <w:rStyle w:val="VerbatimChar"/>
        </w:rPr>
        <w:t>1992-02-27</w:t>
      </w:r>
    </w:p>
    <w:p w14:paraId="57D1A95E" w14:textId="77777777" w:rsidR="007433CD" w:rsidRDefault="00000000">
      <w:pPr>
        <w:pStyle w:val="SourceCode"/>
      </w:pPr>
      <w:r>
        <w:rPr>
          <w:rStyle w:val="VerbatimChar"/>
        </w:rPr>
        <w:t>1992-02-28</w:t>
      </w:r>
    </w:p>
    <w:p w14:paraId="57D1A95F" w14:textId="77777777" w:rsidR="007433CD" w:rsidRDefault="00000000">
      <w:pPr>
        <w:pStyle w:val="SourceCode"/>
      </w:pPr>
      <w:r>
        <w:rPr>
          <w:rStyle w:val="VerbatimChar"/>
        </w:rPr>
        <w:t>1992-02-29</w:t>
      </w:r>
    </w:p>
    <w:p w14:paraId="57D1A960" w14:textId="77777777" w:rsidR="007433CD" w:rsidRDefault="00000000">
      <w:pPr>
        <w:pStyle w:val="SourceCode"/>
      </w:pPr>
      <w:r>
        <w:rPr>
          <w:rStyle w:val="VerbatimChar"/>
        </w:rPr>
        <w:t>1992-03-01</w:t>
      </w:r>
    </w:p>
    <w:p w14:paraId="57D1A961" w14:textId="77777777" w:rsidR="007433CD" w:rsidRDefault="00000000">
      <w:pPr>
        <w:pStyle w:val="SourceCode"/>
      </w:pPr>
      <w:r>
        <w:rPr>
          <w:rStyle w:val="VerbatimChar"/>
        </w:rPr>
        <w:t>1992-03-02</w:t>
      </w:r>
    </w:p>
    <w:p w14:paraId="57D1A962" w14:textId="77777777" w:rsidR="007433CD" w:rsidRDefault="00000000">
      <w:pPr>
        <w:pStyle w:val="SourceCode"/>
      </w:pPr>
      <w:r>
        <w:rPr>
          <w:rStyle w:val="VerbatimChar"/>
        </w:rPr>
        <w:t>1992-03-03</w:t>
      </w:r>
    </w:p>
    <w:p w14:paraId="57D1A963" w14:textId="77777777" w:rsidR="007433CD" w:rsidRDefault="00000000">
      <w:pPr>
        <w:pStyle w:val="SourceCode"/>
      </w:pPr>
      <w:r>
        <w:rPr>
          <w:rStyle w:val="VerbatimChar"/>
        </w:rPr>
        <w:t>1992-03-04</w:t>
      </w:r>
    </w:p>
    <w:p w14:paraId="57D1A964" w14:textId="77777777" w:rsidR="007433CD" w:rsidRDefault="00000000">
      <w:pPr>
        <w:pStyle w:val="SourceCode"/>
      </w:pPr>
      <w:r>
        <w:rPr>
          <w:rStyle w:val="VerbatimChar"/>
        </w:rPr>
        <w:t>1992-03-05</w:t>
      </w:r>
    </w:p>
    <w:p w14:paraId="57D1A965" w14:textId="77777777" w:rsidR="007433CD" w:rsidRDefault="00000000">
      <w:pPr>
        <w:pStyle w:val="SourceCode"/>
      </w:pPr>
      <w:r>
        <w:rPr>
          <w:rStyle w:val="VerbatimChar"/>
        </w:rPr>
        <w:t>1992-03-06</w:t>
      </w:r>
    </w:p>
    <w:p w14:paraId="57D1A966" w14:textId="77777777" w:rsidR="007433CD" w:rsidRDefault="00000000">
      <w:pPr>
        <w:pStyle w:val="SourceCode"/>
      </w:pPr>
      <w:r>
        <w:rPr>
          <w:rStyle w:val="VerbatimChar"/>
        </w:rPr>
        <w:t>1992-03-07</w:t>
      </w:r>
    </w:p>
    <w:p w14:paraId="57D1A967" w14:textId="77777777" w:rsidR="007433CD" w:rsidRDefault="00000000">
      <w:pPr>
        <w:pStyle w:val="SourceCode"/>
      </w:pPr>
      <w:r>
        <w:rPr>
          <w:rStyle w:val="VerbatimChar"/>
        </w:rPr>
        <w:t>1992-03-08</w:t>
      </w:r>
    </w:p>
    <w:p w14:paraId="57D1A968" w14:textId="77777777" w:rsidR="007433CD" w:rsidRDefault="00000000">
      <w:pPr>
        <w:pStyle w:val="SourceCode"/>
      </w:pPr>
      <w:r>
        <w:rPr>
          <w:rStyle w:val="VerbatimChar"/>
        </w:rPr>
        <w:t>1992-03-09</w:t>
      </w:r>
    </w:p>
    <w:p w14:paraId="57D1A969" w14:textId="77777777" w:rsidR="007433CD" w:rsidRDefault="00000000">
      <w:pPr>
        <w:pStyle w:val="SourceCode"/>
      </w:pPr>
      <w:r>
        <w:rPr>
          <w:rStyle w:val="VerbatimChar"/>
        </w:rPr>
        <w:t>1992-03-10</w:t>
      </w:r>
    </w:p>
    <w:p w14:paraId="57D1A96A" w14:textId="77777777" w:rsidR="007433CD" w:rsidRDefault="00000000">
      <w:pPr>
        <w:pStyle w:val="SourceCode"/>
      </w:pPr>
      <w:r>
        <w:rPr>
          <w:rStyle w:val="VerbatimChar"/>
        </w:rPr>
        <w:t>1992-03-11</w:t>
      </w:r>
    </w:p>
    <w:p w14:paraId="57D1A96B" w14:textId="77777777" w:rsidR="007433CD" w:rsidRDefault="00000000">
      <w:pPr>
        <w:pStyle w:val="SourceCode"/>
      </w:pPr>
      <w:r>
        <w:rPr>
          <w:rStyle w:val="VerbatimChar"/>
        </w:rPr>
        <w:lastRenderedPageBreak/>
        <w:t>1992-03-12</w:t>
      </w:r>
    </w:p>
    <w:p w14:paraId="57D1A96C" w14:textId="77777777" w:rsidR="007433CD" w:rsidRDefault="00000000">
      <w:pPr>
        <w:pStyle w:val="SourceCode"/>
      </w:pPr>
      <w:r>
        <w:rPr>
          <w:rStyle w:val="VerbatimChar"/>
        </w:rPr>
        <w:t>1992-03-13</w:t>
      </w:r>
    </w:p>
    <w:p w14:paraId="57D1A96D" w14:textId="77777777" w:rsidR="007433CD" w:rsidRDefault="00000000">
      <w:pPr>
        <w:pStyle w:val="SourceCode"/>
      </w:pPr>
      <w:r>
        <w:rPr>
          <w:rStyle w:val="VerbatimChar"/>
        </w:rPr>
        <w:t>1992-03-14</w:t>
      </w:r>
    </w:p>
    <w:p w14:paraId="57D1A96E" w14:textId="77777777" w:rsidR="007433CD" w:rsidRDefault="00000000">
      <w:pPr>
        <w:pStyle w:val="SourceCode"/>
      </w:pPr>
      <w:r>
        <w:rPr>
          <w:rStyle w:val="VerbatimChar"/>
        </w:rPr>
        <w:t>1992-03-15</w:t>
      </w:r>
    </w:p>
    <w:p w14:paraId="57D1A96F" w14:textId="77777777" w:rsidR="007433CD" w:rsidRDefault="00000000">
      <w:pPr>
        <w:pStyle w:val="SourceCode"/>
      </w:pPr>
      <w:r>
        <w:rPr>
          <w:rStyle w:val="VerbatimChar"/>
        </w:rPr>
        <w:t>1992-03-16</w:t>
      </w:r>
    </w:p>
    <w:p w14:paraId="57D1A970" w14:textId="77777777" w:rsidR="007433CD" w:rsidRDefault="00000000">
      <w:pPr>
        <w:pStyle w:val="SourceCode"/>
      </w:pPr>
      <w:r>
        <w:rPr>
          <w:rStyle w:val="VerbatimChar"/>
        </w:rPr>
        <w:t>1992-03-17</w:t>
      </w:r>
    </w:p>
    <w:p w14:paraId="57D1A971" w14:textId="77777777" w:rsidR="007433CD" w:rsidRDefault="00000000">
      <w:pPr>
        <w:pStyle w:val="SourceCode"/>
      </w:pPr>
      <w:r>
        <w:rPr>
          <w:rStyle w:val="VerbatimChar"/>
        </w:rPr>
        <w:t>1992-03-18</w:t>
      </w:r>
    </w:p>
    <w:p w14:paraId="57D1A972" w14:textId="77777777" w:rsidR="007433CD" w:rsidRDefault="00000000">
      <w:pPr>
        <w:pStyle w:val="SourceCode"/>
      </w:pPr>
      <w:r>
        <w:rPr>
          <w:rStyle w:val="VerbatimChar"/>
        </w:rPr>
        <w:t>1992-03-19</w:t>
      </w:r>
    </w:p>
    <w:p w14:paraId="57D1A973" w14:textId="77777777" w:rsidR="007433CD" w:rsidRDefault="00000000">
      <w:pPr>
        <w:pStyle w:val="SourceCode"/>
      </w:pPr>
      <w:r>
        <w:rPr>
          <w:rStyle w:val="VerbatimChar"/>
        </w:rPr>
        <w:t>1992-03-20</w:t>
      </w:r>
    </w:p>
    <w:p w14:paraId="57D1A974" w14:textId="77777777" w:rsidR="007433CD" w:rsidRDefault="00000000">
      <w:pPr>
        <w:pStyle w:val="SourceCode"/>
      </w:pPr>
      <w:r>
        <w:rPr>
          <w:rStyle w:val="VerbatimChar"/>
        </w:rPr>
        <w:t>1992-03-21</w:t>
      </w:r>
    </w:p>
    <w:p w14:paraId="57D1A975" w14:textId="77777777" w:rsidR="007433CD" w:rsidRDefault="00000000">
      <w:pPr>
        <w:pStyle w:val="SourceCode"/>
      </w:pPr>
      <w:r>
        <w:rPr>
          <w:rStyle w:val="VerbatimChar"/>
        </w:rPr>
        <w:t>1992-03-22</w:t>
      </w:r>
    </w:p>
    <w:p w14:paraId="57D1A976" w14:textId="77777777" w:rsidR="007433CD" w:rsidRDefault="00000000">
      <w:pPr>
        <w:pStyle w:val="SourceCode"/>
      </w:pPr>
      <w:r>
        <w:rPr>
          <w:rStyle w:val="VerbatimChar"/>
        </w:rPr>
        <w:t>1992-03-23</w:t>
      </w:r>
    </w:p>
    <w:p w14:paraId="57D1A977" w14:textId="77777777" w:rsidR="007433CD" w:rsidRDefault="00000000">
      <w:pPr>
        <w:pStyle w:val="SourceCode"/>
      </w:pPr>
      <w:r>
        <w:rPr>
          <w:rStyle w:val="VerbatimChar"/>
        </w:rPr>
        <w:t>1992-03-24</w:t>
      </w:r>
    </w:p>
    <w:p w14:paraId="57D1A978" w14:textId="77777777" w:rsidR="007433CD" w:rsidRDefault="00000000">
      <w:pPr>
        <w:pStyle w:val="SourceCode"/>
      </w:pPr>
      <w:r>
        <w:rPr>
          <w:rStyle w:val="VerbatimChar"/>
        </w:rPr>
        <w:t>1992-03-25</w:t>
      </w:r>
    </w:p>
    <w:p w14:paraId="57D1A979" w14:textId="77777777" w:rsidR="007433CD" w:rsidRDefault="00000000">
      <w:pPr>
        <w:pStyle w:val="SourceCode"/>
      </w:pPr>
      <w:r>
        <w:rPr>
          <w:rStyle w:val="VerbatimChar"/>
        </w:rPr>
        <w:t>1992-03-26</w:t>
      </w:r>
    </w:p>
    <w:p w14:paraId="57D1A97A" w14:textId="77777777" w:rsidR="007433CD" w:rsidRDefault="00000000">
      <w:pPr>
        <w:pStyle w:val="SourceCode"/>
      </w:pPr>
      <w:r>
        <w:rPr>
          <w:rStyle w:val="VerbatimChar"/>
        </w:rPr>
        <w:t>1992-03-27</w:t>
      </w:r>
    </w:p>
    <w:p w14:paraId="57D1A97B" w14:textId="77777777" w:rsidR="007433CD" w:rsidRDefault="00000000">
      <w:pPr>
        <w:pStyle w:val="SourceCode"/>
      </w:pPr>
      <w:r>
        <w:rPr>
          <w:rStyle w:val="VerbatimChar"/>
        </w:rPr>
        <w:t>1992-03-28</w:t>
      </w:r>
    </w:p>
    <w:p w14:paraId="57D1A97C" w14:textId="77777777" w:rsidR="007433CD" w:rsidRDefault="00000000">
      <w:pPr>
        <w:pStyle w:val="SourceCode"/>
      </w:pPr>
      <w:r>
        <w:rPr>
          <w:rStyle w:val="VerbatimChar"/>
        </w:rPr>
        <w:t>1992-03-29</w:t>
      </w:r>
    </w:p>
    <w:p w14:paraId="57D1A97D" w14:textId="77777777" w:rsidR="007433CD" w:rsidRDefault="00000000">
      <w:pPr>
        <w:pStyle w:val="SourceCode"/>
      </w:pPr>
      <w:r>
        <w:rPr>
          <w:rStyle w:val="VerbatimChar"/>
        </w:rPr>
        <w:t>1992-03-30</w:t>
      </w:r>
    </w:p>
    <w:p w14:paraId="57D1A97E" w14:textId="77777777" w:rsidR="007433CD" w:rsidRDefault="00000000">
      <w:pPr>
        <w:pStyle w:val="SourceCode"/>
      </w:pPr>
      <w:r>
        <w:rPr>
          <w:rStyle w:val="VerbatimChar"/>
        </w:rPr>
        <w:t>1992-03-31</w:t>
      </w:r>
    </w:p>
    <w:p w14:paraId="57D1A97F" w14:textId="77777777" w:rsidR="007433CD" w:rsidRDefault="00000000">
      <w:pPr>
        <w:pStyle w:val="SourceCode"/>
      </w:pPr>
      <w:r>
        <w:rPr>
          <w:rStyle w:val="VerbatimChar"/>
        </w:rPr>
        <w:t>1992-04-01</w:t>
      </w:r>
    </w:p>
    <w:p w14:paraId="57D1A980" w14:textId="77777777" w:rsidR="007433CD" w:rsidRDefault="00000000">
      <w:pPr>
        <w:pStyle w:val="SourceCode"/>
      </w:pPr>
      <w:r>
        <w:rPr>
          <w:rStyle w:val="VerbatimChar"/>
        </w:rPr>
        <w:t>1992-04-02</w:t>
      </w:r>
    </w:p>
    <w:p w14:paraId="57D1A981" w14:textId="77777777" w:rsidR="007433CD" w:rsidRDefault="00000000">
      <w:pPr>
        <w:pStyle w:val="SourceCode"/>
      </w:pPr>
      <w:r>
        <w:rPr>
          <w:rStyle w:val="VerbatimChar"/>
        </w:rPr>
        <w:t>1992-04-03</w:t>
      </w:r>
    </w:p>
    <w:p w14:paraId="57D1A982" w14:textId="77777777" w:rsidR="007433CD" w:rsidRDefault="00000000">
      <w:pPr>
        <w:pStyle w:val="SourceCode"/>
      </w:pPr>
      <w:r>
        <w:rPr>
          <w:rStyle w:val="VerbatimChar"/>
        </w:rPr>
        <w:t>1992-04-04</w:t>
      </w:r>
    </w:p>
    <w:p w14:paraId="57D1A983" w14:textId="77777777" w:rsidR="007433CD" w:rsidRDefault="00000000">
      <w:pPr>
        <w:pStyle w:val="SourceCode"/>
      </w:pPr>
      <w:r>
        <w:rPr>
          <w:rStyle w:val="VerbatimChar"/>
        </w:rPr>
        <w:t>1992-04-05</w:t>
      </w:r>
    </w:p>
    <w:p w14:paraId="57D1A984" w14:textId="77777777" w:rsidR="007433CD" w:rsidRDefault="00000000">
      <w:pPr>
        <w:pStyle w:val="SourceCode"/>
      </w:pPr>
      <w:r>
        <w:rPr>
          <w:rStyle w:val="VerbatimChar"/>
        </w:rPr>
        <w:t>1992-04-06</w:t>
      </w:r>
    </w:p>
    <w:p w14:paraId="57D1A985" w14:textId="77777777" w:rsidR="007433CD" w:rsidRDefault="00000000">
      <w:pPr>
        <w:pStyle w:val="SourceCode"/>
      </w:pPr>
      <w:r>
        <w:rPr>
          <w:rStyle w:val="VerbatimChar"/>
        </w:rPr>
        <w:t>1992-04-07</w:t>
      </w:r>
    </w:p>
    <w:p w14:paraId="57D1A986" w14:textId="77777777" w:rsidR="007433CD" w:rsidRDefault="00000000">
      <w:pPr>
        <w:pStyle w:val="SourceCode"/>
      </w:pPr>
      <w:r>
        <w:rPr>
          <w:rStyle w:val="VerbatimChar"/>
        </w:rPr>
        <w:t>1992-04-08</w:t>
      </w:r>
    </w:p>
    <w:p w14:paraId="57D1A987" w14:textId="77777777" w:rsidR="007433CD" w:rsidRDefault="00000000">
      <w:pPr>
        <w:pStyle w:val="SourceCode"/>
      </w:pPr>
      <w:r>
        <w:rPr>
          <w:rStyle w:val="VerbatimChar"/>
        </w:rPr>
        <w:lastRenderedPageBreak/>
        <w:t>1992-04-09</w:t>
      </w:r>
    </w:p>
    <w:p w14:paraId="57D1A988" w14:textId="77777777" w:rsidR="007433CD" w:rsidRDefault="00000000">
      <w:pPr>
        <w:pStyle w:val="SourceCode"/>
      </w:pPr>
      <w:r>
        <w:rPr>
          <w:rStyle w:val="VerbatimChar"/>
        </w:rPr>
        <w:t>1992-04-10</w:t>
      </w:r>
    </w:p>
    <w:p w14:paraId="57D1A989" w14:textId="77777777" w:rsidR="007433CD" w:rsidRDefault="00000000">
      <w:pPr>
        <w:pStyle w:val="SourceCode"/>
      </w:pPr>
      <w:r>
        <w:rPr>
          <w:rStyle w:val="VerbatimChar"/>
        </w:rPr>
        <w:t>1992-04-11</w:t>
      </w:r>
    </w:p>
    <w:p w14:paraId="57D1A98A" w14:textId="77777777" w:rsidR="007433CD" w:rsidRDefault="00000000">
      <w:pPr>
        <w:pStyle w:val="SourceCode"/>
      </w:pPr>
      <w:r>
        <w:rPr>
          <w:rStyle w:val="VerbatimChar"/>
        </w:rPr>
        <w:t>1992-04-12</w:t>
      </w:r>
    </w:p>
    <w:p w14:paraId="57D1A98B" w14:textId="77777777" w:rsidR="007433CD" w:rsidRDefault="00000000">
      <w:pPr>
        <w:pStyle w:val="SourceCode"/>
      </w:pPr>
      <w:r>
        <w:rPr>
          <w:rStyle w:val="VerbatimChar"/>
        </w:rPr>
        <w:t>1992-04-13</w:t>
      </w:r>
    </w:p>
    <w:p w14:paraId="57D1A98C" w14:textId="77777777" w:rsidR="007433CD" w:rsidRDefault="00000000">
      <w:pPr>
        <w:pStyle w:val="SourceCode"/>
      </w:pPr>
      <w:r>
        <w:rPr>
          <w:rStyle w:val="VerbatimChar"/>
        </w:rPr>
        <w:t>1992-04-14</w:t>
      </w:r>
    </w:p>
    <w:p w14:paraId="57D1A98D" w14:textId="77777777" w:rsidR="007433CD" w:rsidRDefault="00000000">
      <w:pPr>
        <w:pStyle w:val="SourceCode"/>
      </w:pPr>
      <w:r>
        <w:rPr>
          <w:rStyle w:val="VerbatimChar"/>
        </w:rPr>
        <w:t>1992-04-15</w:t>
      </w:r>
    </w:p>
    <w:p w14:paraId="57D1A98E" w14:textId="77777777" w:rsidR="007433CD" w:rsidRDefault="00000000">
      <w:pPr>
        <w:pStyle w:val="SourceCode"/>
      </w:pPr>
      <w:r>
        <w:rPr>
          <w:rStyle w:val="VerbatimChar"/>
        </w:rPr>
        <w:t>1992-04-16</w:t>
      </w:r>
    </w:p>
    <w:p w14:paraId="57D1A98F" w14:textId="77777777" w:rsidR="007433CD" w:rsidRDefault="00000000">
      <w:pPr>
        <w:pStyle w:val="SourceCode"/>
      </w:pPr>
      <w:r>
        <w:rPr>
          <w:rStyle w:val="VerbatimChar"/>
        </w:rPr>
        <w:t>1992-04-17</w:t>
      </w:r>
    </w:p>
    <w:p w14:paraId="57D1A990" w14:textId="77777777" w:rsidR="007433CD" w:rsidRDefault="00000000">
      <w:pPr>
        <w:pStyle w:val="SourceCode"/>
      </w:pPr>
      <w:r>
        <w:rPr>
          <w:rStyle w:val="VerbatimChar"/>
        </w:rPr>
        <w:t>1992-04-18</w:t>
      </w:r>
    </w:p>
    <w:p w14:paraId="57D1A991" w14:textId="77777777" w:rsidR="007433CD" w:rsidRDefault="00000000">
      <w:pPr>
        <w:pStyle w:val="SourceCode"/>
      </w:pPr>
      <w:r>
        <w:rPr>
          <w:rStyle w:val="VerbatimChar"/>
        </w:rPr>
        <w:t>1992-04-19</w:t>
      </w:r>
    </w:p>
    <w:p w14:paraId="57D1A992" w14:textId="77777777" w:rsidR="007433CD" w:rsidRDefault="00000000">
      <w:pPr>
        <w:pStyle w:val="SourceCode"/>
      </w:pPr>
      <w:r>
        <w:rPr>
          <w:rStyle w:val="VerbatimChar"/>
        </w:rPr>
        <w:t>1992-04-20</w:t>
      </w:r>
    </w:p>
    <w:p w14:paraId="57D1A993" w14:textId="77777777" w:rsidR="007433CD" w:rsidRDefault="00000000">
      <w:pPr>
        <w:pStyle w:val="SourceCode"/>
      </w:pPr>
      <w:r>
        <w:rPr>
          <w:rStyle w:val="VerbatimChar"/>
        </w:rPr>
        <w:t>1992-04-21</w:t>
      </w:r>
    </w:p>
    <w:p w14:paraId="57D1A994" w14:textId="77777777" w:rsidR="007433CD" w:rsidRDefault="00000000">
      <w:pPr>
        <w:pStyle w:val="SourceCode"/>
      </w:pPr>
      <w:r>
        <w:rPr>
          <w:rStyle w:val="VerbatimChar"/>
        </w:rPr>
        <w:t>1992-04-22</w:t>
      </w:r>
    </w:p>
    <w:p w14:paraId="57D1A995" w14:textId="77777777" w:rsidR="007433CD" w:rsidRDefault="00000000">
      <w:pPr>
        <w:pStyle w:val="SourceCode"/>
      </w:pPr>
      <w:r>
        <w:rPr>
          <w:rStyle w:val="VerbatimChar"/>
        </w:rPr>
        <w:t>1992-04-23</w:t>
      </w:r>
    </w:p>
    <w:p w14:paraId="57D1A996" w14:textId="77777777" w:rsidR="007433CD" w:rsidRDefault="00000000">
      <w:pPr>
        <w:pStyle w:val="SourceCode"/>
      </w:pPr>
      <w:r>
        <w:rPr>
          <w:rStyle w:val="VerbatimChar"/>
        </w:rPr>
        <w:t>1992-04-24</w:t>
      </w:r>
    </w:p>
    <w:p w14:paraId="57D1A997" w14:textId="77777777" w:rsidR="007433CD" w:rsidRDefault="00000000">
      <w:pPr>
        <w:pStyle w:val="SourceCode"/>
      </w:pPr>
      <w:r>
        <w:rPr>
          <w:rStyle w:val="VerbatimChar"/>
        </w:rPr>
        <w:t>1992-04-25</w:t>
      </w:r>
    </w:p>
    <w:p w14:paraId="57D1A998" w14:textId="77777777" w:rsidR="007433CD" w:rsidRDefault="00000000">
      <w:pPr>
        <w:pStyle w:val="SourceCode"/>
      </w:pPr>
      <w:r>
        <w:rPr>
          <w:rStyle w:val="VerbatimChar"/>
        </w:rPr>
        <w:t>1992-04-26</w:t>
      </w:r>
    </w:p>
    <w:p w14:paraId="57D1A999" w14:textId="77777777" w:rsidR="007433CD" w:rsidRDefault="00000000">
      <w:pPr>
        <w:pStyle w:val="SourceCode"/>
      </w:pPr>
      <w:r>
        <w:rPr>
          <w:rStyle w:val="VerbatimChar"/>
        </w:rPr>
        <w:t>1992-04-27</w:t>
      </w:r>
    </w:p>
    <w:p w14:paraId="57D1A99A" w14:textId="77777777" w:rsidR="007433CD" w:rsidRDefault="00000000">
      <w:pPr>
        <w:pStyle w:val="SourceCode"/>
      </w:pPr>
      <w:r>
        <w:rPr>
          <w:rStyle w:val="VerbatimChar"/>
        </w:rPr>
        <w:t>1992-04-28</w:t>
      </w:r>
    </w:p>
    <w:p w14:paraId="57D1A99B" w14:textId="77777777" w:rsidR="007433CD" w:rsidRDefault="00000000">
      <w:pPr>
        <w:pStyle w:val="SourceCode"/>
      </w:pPr>
      <w:r>
        <w:rPr>
          <w:rStyle w:val="VerbatimChar"/>
        </w:rPr>
        <w:t>1992-04-29</w:t>
      </w:r>
    </w:p>
    <w:p w14:paraId="57D1A99C" w14:textId="77777777" w:rsidR="007433CD" w:rsidRDefault="00000000">
      <w:pPr>
        <w:pStyle w:val="SourceCode"/>
      </w:pPr>
      <w:r>
        <w:rPr>
          <w:rStyle w:val="VerbatimChar"/>
        </w:rPr>
        <w:t>1992-04-30</w:t>
      </w:r>
    </w:p>
    <w:p w14:paraId="57D1A99D" w14:textId="77777777" w:rsidR="007433CD" w:rsidRDefault="00000000">
      <w:pPr>
        <w:pStyle w:val="SourceCode"/>
      </w:pPr>
      <w:r>
        <w:rPr>
          <w:rStyle w:val="VerbatimChar"/>
        </w:rPr>
        <w:t>1992-05-01</w:t>
      </w:r>
    </w:p>
    <w:p w14:paraId="57D1A99E" w14:textId="77777777" w:rsidR="007433CD" w:rsidRDefault="00000000">
      <w:pPr>
        <w:pStyle w:val="SourceCode"/>
      </w:pPr>
      <w:r>
        <w:rPr>
          <w:rStyle w:val="VerbatimChar"/>
        </w:rPr>
        <w:t>1992-05-02</w:t>
      </w:r>
    </w:p>
    <w:p w14:paraId="57D1A99F" w14:textId="77777777" w:rsidR="007433CD" w:rsidRDefault="00000000">
      <w:pPr>
        <w:pStyle w:val="SourceCode"/>
      </w:pPr>
      <w:r>
        <w:rPr>
          <w:rStyle w:val="VerbatimChar"/>
        </w:rPr>
        <w:t>1992-05-03</w:t>
      </w:r>
    </w:p>
    <w:p w14:paraId="57D1A9A0" w14:textId="77777777" w:rsidR="007433CD" w:rsidRDefault="00000000">
      <w:pPr>
        <w:pStyle w:val="SourceCode"/>
      </w:pPr>
      <w:r>
        <w:rPr>
          <w:rStyle w:val="VerbatimChar"/>
        </w:rPr>
        <w:t>1992-05-04</w:t>
      </w:r>
    </w:p>
    <w:p w14:paraId="57D1A9A1" w14:textId="77777777" w:rsidR="007433CD" w:rsidRDefault="00000000">
      <w:pPr>
        <w:pStyle w:val="SourceCode"/>
      </w:pPr>
      <w:r>
        <w:rPr>
          <w:rStyle w:val="VerbatimChar"/>
        </w:rPr>
        <w:t>1992-05-05</w:t>
      </w:r>
    </w:p>
    <w:p w14:paraId="57D1A9A2" w14:textId="77777777" w:rsidR="007433CD" w:rsidRDefault="00000000">
      <w:pPr>
        <w:pStyle w:val="SourceCode"/>
      </w:pPr>
      <w:r>
        <w:rPr>
          <w:rStyle w:val="VerbatimChar"/>
        </w:rPr>
        <w:t>1992-05-06</w:t>
      </w:r>
    </w:p>
    <w:p w14:paraId="57D1A9A3" w14:textId="77777777" w:rsidR="007433CD" w:rsidRDefault="00000000">
      <w:pPr>
        <w:pStyle w:val="SourceCode"/>
      </w:pPr>
      <w:r>
        <w:rPr>
          <w:rStyle w:val="VerbatimChar"/>
        </w:rPr>
        <w:lastRenderedPageBreak/>
        <w:t>1992-05-07</w:t>
      </w:r>
    </w:p>
    <w:p w14:paraId="57D1A9A4" w14:textId="77777777" w:rsidR="007433CD" w:rsidRDefault="00000000">
      <w:pPr>
        <w:pStyle w:val="SourceCode"/>
      </w:pPr>
      <w:r>
        <w:rPr>
          <w:rStyle w:val="VerbatimChar"/>
        </w:rPr>
        <w:t>1992-05-08</w:t>
      </w:r>
    </w:p>
    <w:p w14:paraId="57D1A9A5" w14:textId="77777777" w:rsidR="007433CD" w:rsidRDefault="00000000">
      <w:pPr>
        <w:pStyle w:val="SourceCode"/>
      </w:pPr>
      <w:r>
        <w:rPr>
          <w:rStyle w:val="VerbatimChar"/>
        </w:rPr>
        <w:t>1992-05-09</w:t>
      </w:r>
    </w:p>
    <w:p w14:paraId="57D1A9A6" w14:textId="77777777" w:rsidR="007433CD" w:rsidRDefault="00000000">
      <w:pPr>
        <w:pStyle w:val="SourceCode"/>
      </w:pPr>
      <w:r>
        <w:rPr>
          <w:rStyle w:val="VerbatimChar"/>
        </w:rPr>
        <w:t>1992-05-10</w:t>
      </w:r>
    </w:p>
    <w:p w14:paraId="57D1A9A7" w14:textId="77777777" w:rsidR="007433CD" w:rsidRDefault="00000000">
      <w:pPr>
        <w:pStyle w:val="SourceCode"/>
      </w:pPr>
      <w:r>
        <w:rPr>
          <w:rStyle w:val="VerbatimChar"/>
        </w:rPr>
        <w:t>1992-05-11</w:t>
      </w:r>
    </w:p>
    <w:p w14:paraId="57D1A9A8" w14:textId="77777777" w:rsidR="007433CD" w:rsidRDefault="00000000">
      <w:pPr>
        <w:pStyle w:val="SourceCode"/>
      </w:pPr>
      <w:r>
        <w:rPr>
          <w:rStyle w:val="VerbatimChar"/>
        </w:rPr>
        <w:t>1992-05-12</w:t>
      </w:r>
    </w:p>
    <w:p w14:paraId="57D1A9A9" w14:textId="77777777" w:rsidR="007433CD" w:rsidRDefault="00000000">
      <w:pPr>
        <w:pStyle w:val="SourceCode"/>
      </w:pPr>
      <w:r>
        <w:rPr>
          <w:rStyle w:val="VerbatimChar"/>
        </w:rPr>
        <w:t>1992-05-13</w:t>
      </w:r>
    </w:p>
    <w:p w14:paraId="57D1A9AA" w14:textId="77777777" w:rsidR="007433CD" w:rsidRDefault="00000000">
      <w:pPr>
        <w:pStyle w:val="SourceCode"/>
      </w:pPr>
      <w:r>
        <w:rPr>
          <w:rStyle w:val="VerbatimChar"/>
        </w:rPr>
        <w:t>1992-05-14</w:t>
      </w:r>
    </w:p>
    <w:p w14:paraId="57D1A9AB" w14:textId="77777777" w:rsidR="007433CD" w:rsidRDefault="00000000">
      <w:pPr>
        <w:pStyle w:val="SourceCode"/>
      </w:pPr>
      <w:r>
        <w:rPr>
          <w:rStyle w:val="VerbatimChar"/>
        </w:rPr>
        <w:t>1992-05-15</w:t>
      </w:r>
    </w:p>
    <w:p w14:paraId="57D1A9AC" w14:textId="77777777" w:rsidR="007433CD" w:rsidRDefault="00000000">
      <w:pPr>
        <w:pStyle w:val="SourceCode"/>
      </w:pPr>
      <w:r>
        <w:rPr>
          <w:rStyle w:val="VerbatimChar"/>
        </w:rPr>
        <w:t>1992-05-16</w:t>
      </w:r>
    </w:p>
    <w:p w14:paraId="57D1A9AD" w14:textId="77777777" w:rsidR="007433CD" w:rsidRDefault="00000000">
      <w:pPr>
        <w:pStyle w:val="SourceCode"/>
      </w:pPr>
      <w:r>
        <w:rPr>
          <w:rStyle w:val="VerbatimChar"/>
        </w:rPr>
        <w:t>1992-05-17</w:t>
      </w:r>
    </w:p>
    <w:p w14:paraId="57D1A9AE" w14:textId="77777777" w:rsidR="007433CD" w:rsidRDefault="00000000">
      <w:pPr>
        <w:pStyle w:val="SourceCode"/>
      </w:pPr>
      <w:r>
        <w:rPr>
          <w:rStyle w:val="VerbatimChar"/>
        </w:rPr>
        <w:t>1992-05-18</w:t>
      </w:r>
    </w:p>
    <w:p w14:paraId="57D1A9AF" w14:textId="77777777" w:rsidR="007433CD" w:rsidRDefault="00000000">
      <w:pPr>
        <w:pStyle w:val="SourceCode"/>
      </w:pPr>
      <w:r>
        <w:rPr>
          <w:rStyle w:val="VerbatimChar"/>
        </w:rPr>
        <w:t>1992-05-19</w:t>
      </w:r>
    </w:p>
    <w:p w14:paraId="57D1A9B0" w14:textId="77777777" w:rsidR="007433CD" w:rsidRDefault="00000000">
      <w:pPr>
        <w:pStyle w:val="SourceCode"/>
      </w:pPr>
      <w:r>
        <w:rPr>
          <w:rStyle w:val="VerbatimChar"/>
        </w:rPr>
        <w:t>1992-05-20</w:t>
      </w:r>
    </w:p>
    <w:p w14:paraId="57D1A9B1" w14:textId="77777777" w:rsidR="007433CD" w:rsidRDefault="00000000">
      <w:pPr>
        <w:pStyle w:val="SourceCode"/>
      </w:pPr>
      <w:r>
        <w:rPr>
          <w:rStyle w:val="VerbatimChar"/>
        </w:rPr>
        <w:t>1992-05-21</w:t>
      </w:r>
    </w:p>
    <w:p w14:paraId="57D1A9B2" w14:textId="77777777" w:rsidR="007433CD" w:rsidRDefault="00000000">
      <w:pPr>
        <w:pStyle w:val="SourceCode"/>
      </w:pPr>
      <w:r>
        <w:rPr>
          <w:rStyle w:val="VerbatimChar"/>
        </w:rPr>
        <w:t>1992-05-22</w:t>
      </w:r>
    </w:p>
    <w:p w14:paraId="57D1A9B3" w14:textId="77777777" w:rsidR="007433CD" w:rsidRDefault="00000000">
      <w:pPr>
        <w:pStyle w:val="SourceCode"/>
      </w:pPr>
      <w:r>
        <w:rPr>
          <w:rStyle w:val="VerbatimChar"/>
        </w:rPr>
        <w:t>1992-05-23</w:t>
      </w:r>
    </w:p>
    <w:p w14:paraId="57D1A9B4" w14:textId="77777777" w:rsidR="007433CD" w:rsidRDefault="00000000">
      <w:pPr>
        <w:pStyle w:val="SourceCode"/>
      </w:pPr>
      <w:r>
        <w:rPr>
          <w:rStyle w:val="VerbatimChar"/>
        </w:rPr>
        <w:t>1992-05-24</w:t>
      </w:r>
    </w:p>
    <w:p w14:paraId="57D1A9B5" w14:textId="77777777" w:rsidR="007433CD" w:rsidRDefault="00000000">
      <w:pPr>
        <w:pStyle w:val="SourceCode"/>
      </w:pPr>
      <w:r>
        <w:rPr>
          <w:rStyle w:val="VerbatimChar"/>
        </w:rPr>
        <w:t>1992-05-25</w:t>
      </w:r>
    </w:p>
    <w:p w14:paraId="57D1A9B6" w14:textId="77777777" w:rsidR="007433CD" w:rsidRDefault="00000000">
      <w:pPr>
        <w:pStyle w:val="SourceCode"/>
      </w:pPr>
      <w:r>
        <w:rPr>
          <w:rStyle w:val="VerbatimChar"/>
        </w:rPr>
        <w:t>1992-05-26</w:t>
      </w:r>
    </w:p>
    <w:p w14:paraId="57D1A9B7" w14:textId="77777777" w:rsidR="007433CD" w:rsidRDefault="00000000">
      <w:pPr>
        <w:pStyle w:val="SourceCode"/>
      </w:pPr>
      <w:r>
        <w:rPr>
          <w:rStyle w:val="VerbatimChar"/>
        </w:rPr>
        <w:t>1992-05-27</w:t>
      </w:r>
    </w:p>
    <w:p w14:paraId="57D1A9B8" w14:textId="77777777" w:rsidR="007433CD" w:rsidRDefault="00000000">
      <w:pPr>
        <w:pStyle w:val="SourceCode"/>
      </w:pPr>
      <w:r>
        <w:rPr>
          <w:rStyle w:val="VerbatimChar"/>
        </w:rPr>
        <w:t>1992-05-28</w:t>
      </w:r>
    </w:p>
    <w:p w14:paraId="57D1A9B9" w14:textId="77777777" w:rsidR="007433CD" w:rsidRDefault="00000000">
      <w:pPr>
        <w:pStyle w:val="SourceCode"/>
      </w:pPr>
      <w:r>
        <w:rPr>
          <w:rStyle w:val="VerbatimChar"/>
        </w:rPr>
        <w:t>1992-05-29</w:t>
      </w:r>
    </w:p>
    <w:p w14:paraId="57D1A9BA" w14:textId="77777777" w:rsidR="007433CD" w:rsidRDefault="00000000">
      <w:pPr>
        <w:pStyle w:val="SourceCode"/>
      </w:pPr>
      <w:r>
        <w:rPr>
          <w:rStyle w:val="VerbatimChar"/>
        </w:rPr>
        <w:t>1992-05-30</w:t>
      </w:r>
    </w:p>
    <w:p w14:paraId="57D1A9BB" w14:textId="77777777" w:rsidR="007433CD" w:rsidRDefault="00000000">
      <w:pPr>
        <w:pStyle w:val="SourceCode"/>
      </w:pPr>
      <w:r>
        <w:rPr>
          <w:rStyle w:val="VerbatimChar"/>
        </w:rPr>
        <w:t>1992-05-31</w:t>
      </w:r>
    </w:p>
    <w:p w14:paraId="57D1A9BC" w14:textId="77777777" w:rsidR="007433CD" w:rsidRDefault="00000000">
      <w:pPr>
        <w:pStyle w:val="SourceCode"/>
      </w:pPr>
      <w:r>
        <w:rPr>
          <w:rStyle w:val="VerbatimChar"/>
        </w:rPr>
        <w:t>1992-06-01</w:t>
      </w:r>
    </w:p>
    <w:p w14:paraId="57D1A9BD" w14:textId="77777777" w:rsidR="007433CD" w:rsidRDefault="00000000">
      <w:pPr>
        <w:pStyle w:val="SourceCode"/>
      </w:pPr>
      <w:r>
        <w:rPr>
          <w:rStyle w:val="VerbatimChar"/>
        </w:rPr>
        <w:t>1992-06-02</w:t>
      </w:r>
    </w:p>
    <w:p w14:paraId="57D1A9BE" w14:textId="77777777" w:rsidR="007433CD" w:rsidRDefault="00000000">
      <w:pPr>
        <w:pStyle w:val="SourceCode"/>
      </w:pPr>
      <w:r>
        <w:rPr>
          <w:rStyle w:val="VerbatimChar"/>
        </w:rPr>
        <w:t>1992-06-03</w:t>
      </w:r>
    </w:p>
    <w:p w14:paraId="57D1A9BF" w14:textId="77777777" w:rsidR="007433CD" w:rsidRDefault="00000000">
      <w:pPr>
        <w:pStyle w:val="SourceCode"/>
      </w:pPr>
      <w:r>
        <w:rPr>
          <w:rStyle w:val="VerbatimChar"/>
        </w:rPr>
        <w:lastRenderedPageBreak/>
        <w:t>1992-06-04</w:t>
      </w:r>
    </w:p>
    <w:p w14:paraId="57D1A9C0" w14:textId="77777777" w:rsidR="007433CD" w:rsidRDefault="00000000">
      <w:pPr>
        <w:pStyle w:val="SourceCode"/>
      </w:pPr>
      <w:r>
        <w:rPr>
          <w:rStyle w:val="VerbatimChar"/>
        </w:rPr>
        <w:t>1992-06-05</w:t>
      </w:r>
    </w:p>
    <w:p w14:paraId="57D1A9C1" w14:textId="77777777" w:rsidR="007433CD" w:rsidRDefault="00000000">
      <w:pPr>
        <w:pStyle w:val="SourceCode"/>
      </w:pPr>
      <w:r>
        <w:rPr>
          <w:rStyle w:val="VerbatimChar"/>
        </w:rPr>
        <w:t>1992-06-06</w:t>
      </w:r>
    </w:p>
    <w:p w14:paraId="57D1A9C2" w14:textId="77777777" w:rsidR="007433CD" w:rsidRDefault="00000000">
      <w:pPr>
        <w:pStyle w:val="SourceCode"/>
      </w:pPr>
      <w:r>
        <w:rPr>
          <w:rStyle w:val="VerbatimChar"/>
        </w:rPr>
        <w:t>1992-06-07</w:t>
      </w:r>
    </w:p>
    <w:p w14:paraId="57D1A9C3" w14:textId="77777777" w:rsidR="007433CD" w:rsidRDefault="00000000">
      <w:pPr>
        <w:pStyle w:val="SourceCode"/>
      </w:pPr>
      <w:r>
        <w:rPr>
          <w:rStyle w:val="VerbatimChar"/>
        </w:rPr>
        <w:t>1992-06-08</w:t>
      </w:r>
    </w:p>
    <w:p w14:paraId="57D1A9C4" w14:textId="77777777" w:rsidR="007433CD" w:rsidRDefault="00000000">
      <w:pPr>
        <w:pStyle w:val="SourceCode"/>
      </w:pPr>
      <w:r>
        <w:rPr>
          <w:rStyle w:val="VerbatimChar"/>
        </w:rPr>
        <w:t>1992-06-09</w:t>
      </w:r>
    </w:p>
    <w:p w14:paraId="57D1A9C5" w14:textId="77777777" w:rsidR="007433CD" w:rsidRDefault="00000000">
      <w:pPr>
        <w:pStyle w:val="SourceCode"/>
      </w:pPr>
      <w:r>
        <w:rPr>
          <w:rStyle w:val="VerbatimChar"/>
        </w:rPr>
        <w:t>1992-06-10</w:t>
      </w:r>
    </w:p>
    <w:p w14:paraId="57D1A9C6" w14:textId="77777777" w:rsidR="007433CD" w:rsidRDefault="00000000">
      <w:pPr>
        <w:pStyle w:val="SourceCode"/>
      </w:pPr>
      <w:r>
        <w:rPr>
          <w:rStyle w:val="VerbatimChar"/>
        </w:rPr>
        <w:t>1992-06-11</w:t>
      </w:r>
    </w:p>
    <w:p w14:paraId="57D1A9C7" w14:textId="77777777" w:rsidR="007433CD" w:rsidRDefault="00000000">
      <w:pPr>
        <w:pStyle w:val="SourceCode"/>
      </w:pPr>
      <w:r>
        <w:rPr>
          <w:rStyle w:val="VerbatimChar"/>
        </w:rPr>
        <w:t>1992-06-12</w:t>
      </w:r>
    </w:p>
    <w:p w14:paraId="57D1A9C8" w14:textId="77777777" w:rsidR="007433CD" w:rsidRDefault="00000000">
      <w:pPr>
        <w:pStyle w:val="SourceCode"/>
      </w:pPr>
      <w:r>
        <w:rPr>
          <w:rStyle w:val="VerbatimChar"/>
        </w:rPr>
        <w:t>1992-06-13</w:t>
      </w:r>
    </w:p>
    <w:p w14:paraId="57D1A9C9" w14:textId="77777777" w:rsidR="007433CD" w:rsidRDefault="00000000">
      <w:pPr>
        <w:pStyle w:val="SourceCode"/>
      </w:pPr>
      <w:r>
        <w:rPr>
          <w:rStyle w:val="VerbatimChar"/>
        </w:rPr>
        <w:t>1992-06-14</w:t>
      </w:r>
    </w:p>
    <w:p w14:paraId="57D1A9CA" w14:textId="77777777" w:rsidR="007433CD" w:rsidRDefault="00000000">
      <w:pPr>
        <w:pStyle w:val="SourceCode"/>
      </w:pPr>
      <w:r>
        <w:rPr>
          <w:rStyle w:val="VerbatimChar"/>
        </w:rPr>
        <w:t>1992-06-15</w:t>
      </w:r>
    </w:p>
    <w:p w14:paraId="57D1A9CB" w14:textId="77777777" w:rsidR="007433CD" w:rsidRDefault="00000000">
      <w:pPr>
        <w:pStyle w:val="SourceCode"/>
      </w:pPr>
      <w:r>
        <w:rPr>
          <w:rStyle w:val="VerbatimChar"/>
        </w:rPr>
        <w:t>1992-06-16</w:t>
      </w:r>
    </w:p>
    <w:p w14:paraId="57D1A9CC" w14:textId="77777777" w:rsidR="007433CD" w:rsidRDefault="00000000">
      <w:pPr>
        <w:pStyle w:val="SourceCode"/>
      </w:pPr>
      <w:r>
        <w:rPr>
          <w:rStyle w:val="VerbatimChar"/>
        </w:rPr>
        <w:t>1992-06-17</w:t>
      </w:r>
    </w:p>
    <w:p w14:paraId="57D1A9CD" w14:textId="77777777" w:rsidR="007433CD" w:rsidRDefault="00000000">
      <w:pPr>
        <w:pStyle w:val="SourceCode"/>
      </w:pPr>
      <w:r>
        <w:rPr>
          <w:rStyle w:val="VerbatimChar"/>
        </w:rPr>
        <w:t>1992-06-18</w:t>
      </w:r>
    </w:p>
    <w:p w14:paraId="57D1A9CE" w14:textId="77777777" w:rsidR="007433CD" w:rsidRDefault="00000000">
      <w:pPr>
        <w:pStyle w:val="SourceCode"/>
      </w:pPr>
      <w:r>
        <w:rPr>
          <w:rStyle w:val="VerbatimChar"/>
        </w:rPr>
        <w:t>1992-06-19</w:t>
      </w:r>
    </w:p>
    <w:p w14:paraId="57D1A9CF" w14:textId="77777777" w:rsidR="007433CD" w:rsidRDefault="00000000">
      <w:pPr>
        <w:pStyle w:val="SourceCode"/>
      </w:pPr>
      <w:r>
        <w:rPr>
          <w:rStyle w:val="VerbatimChar"/>
        </w:rPr>
        <w:t>1992-06-20</w:t>
      </w:r>
    </w:p>
    <w:p w14:paraId="57D1A9D0" w14:textId="77777777" w:rsidR="007433CD" w:rsidRDefault="00000000">
      <w:pPr>
        <w:pStyle w:val="SourceCode"/>
      </w:pPr>
      <w:r>
        <w:rPr>
          <w:rStyle w:val="VerbatimChar"/>
        </w:rPr>
        <w:t>1992-06-21</w:t>
      </w:r>
    </w:p>
    <w:p w14:paraId="57D1A9D1" w14:textId="77777777" w:rsidR="007433CD" w:rsidRDefault="00000000">
      <w:pPr>
        <w:pStyle w:val="SourceCode"/>
      </w:pPr>
      <w:r>
        <w:rPr>
          <w:rStyle w:val="VerbatimChar"/>
        </w:rPr>
        <w:t>1992-06-22</w:t>
      </w:r>
    </w:p>
    <w:p w14:paraId="57D1A9D2" w14:textId="77777777" w:rsidR="007433CD" w:rsidRDefault="00000000">
      <w:pPr>
        <w:pStyle w:val="SourceCode"/>
      </w:pPr>
      <w:r>
        <w:rPr>
          <w:rStyle w:val="VerbatimChar"/>
        </w:rPr>
        <w:t>1992-06-23</w:t>
      </w:r>
    </w:p>
    <w:p w14:paraId="57D1A9D3" w14:textId="77777777" w:rsidR="007433CD" w:rsidRDefault="00000000">
      <w:pPr>
        <w:pStyle w:val="SourceCode"/>
      </w:pPr>
      <w:r>
        <w:rPr>
          <w:rStyle w:val="VerbatimChar"/>
        </w:rPr>
        <w:t>1992-06-24</w:t>
      </w:r>
    </w:p>
    <w:p w14:paraId="57D1A9D4" w14:textId="77777777" w:rsidR="007433CD" w:rsidRDefault="00000000">
      <w:pPr>
        <w:pStyle w:val="SourceCode"/>
      </w:pPr>
      <w:r>
        <w:rPr>
          <w:rStyle w:val="VerbatimChar"/>
        </w:rPr>
        <w:t>1992-06-25</w:t>
      </w:r>
    </w:p>
    <w:p w14:paraId="57D1A9D5" w14:textId="77777777" w:rsidR="007433CD" w:rsidRDefault="00000000">
      <w:pPr>
        <w:pStyle w:val="SourceCode"/>
      </w:pPr>
      <w:r>
        <w:rPr>
          <w:rStyle w:val="VerbatimChar"/>
        </w:rPr>
        <w:t>1992-06-26</w:t>
      </w:r>
    </w:p>
    <w:p w14:paraId="57D1A9D6" w14:textId="77777777" w:rsidR="007433CD" w:rsidRDefault="00000000">
      <w:pPr>
        <w:pStyle w:val="SourceCode"/>
      </w:pPr>
      <w:r>
        <w:rPr>
          <w:rStyle w:val="VerbatimChar"/>
        </w:rPr>
        <w:t>1992-06-27</w:t>
      </w:r>
    </w:p>
    <w:p w14:paraId="57D1A9D7" w14:textId="77777777" w:rsidR="007433CD" w:rsidRDefault="00000000">
      <w:pPr>
        <w:pStyle w:val="SourceCode"/>
      </w:pPr>
      <w:r>
        <w:rPr>
          <w:rStyle w:val="VerbatimChar"/>
        </w:rPr>
        <w:t>1992-06-28</w:t>
      </w:r>
    </w:p>
    <w:p w14:paraId="57D1A9D8" w14:textId="77777777" w:rsidR="007433CD" w:rsidRDefault="00000000">
      <w:pPr>
        <w:pStyle w:val="SourceCode"/>
      </w:pPr>
      <w:r>
        <w:rPr>
          <w:rStyle w:val="VerbatimChar"/>
        </w:rPr>
        <w:t>1992-06-29</w:t>
      </w:r>
    </w:p>
    <w:p w14:paraId="57D1A9D9" w14:textId="77777777" w:rsidR="007433CD" w:rsidRDefault="00000000">
      <w:pPr>
        <w:pStyle w:val="SourceCode"/>
      </w:pPr>
      <w:r>
        <w:rPr>
          <w:rStyle w:val="VerbatimChar"/>
        </w:rPr>
        <w:t>1992-06-30</w:t>
      </w:r>
    </w:p>
    <w:p w14:paraId="57D1A9DA" w14:textId="77777777" w:rsidR="007433CD" w:rsidRDefault="00000000">
      <w:pPr>
        <w:pStyle w:val="SourceCode"/>
      </w:pPr>
      <w:r>
        <w:rPr>
          <w:rStyle w:val="VerbatimChar"/>
        </w:rPr>
        <w:t>1992-07-01</w:t>
      </w:r>
    </w:p>
    <w:p w14:paraId="57D1A9DB" w14:textId="77777777" w:rsidR="007433CD" w:rsidRDefault="00000000">
      <w:pPr>
        <w:pStyle w:val="SourceCode"/>
      </w:pPr>
      <w:r>
        <w:rPr>
          <w:rStyle w:val="VerbatimChar"/>
        </w:rPr>
        <w:lastRenderedPageBreak/>
        <w:t>1992-07-02</w:t>
      </w:r>
    </w:p>
    <w:p w14:paraId="57D1A9DC" w14:textId="77777777" w:rsidR="007433CD" w:rsidRDefault="00000000">
      <w:pPr>
        <w:pStyle w:val="SourceCode"/>
      </w:pPr>
      <w:r>
        <w:rPr>
          <w:rStyle w:val="VerbatimChar"/>
        </w:rPr>
        <w:t>1992-07-03</w:t>
      </w:r>
    </w:p>
    <w:p w14:paraId="57D1A9DD" w14:textId="77777777" w:rsidR="007433CD" w:rsidRDefault="00000000">
      <w:pPr>
        <w:pStyle w:val="SourceCode"/>
      </w:pPr>
      <w:r>
        <w:rPr>
          <w:rStyle w:val="VerbatimChar"/>
        </w:rPr>
        <w:t>1992-07-04</w:t>
      </w:r>
    </w:p>
    <w:p w14:paraId="57D1A9DE" w14:textId="77777777" w:rsidR="007433CD" w:rsidRDefault="00000000">
      <w:pPr>
        <w:pStyle w:val="SourceCode"/>
      </w:pPr>
      <w:r>
        <w:rPr>
          <w:rStyle w:val="VerbatimChar"/>
        </w:rPr>
        <w:t>1992-07-05</w:t>
      </w:r>
    </w:p>
    <w:p w14:paraId="57D1A9DF" w14:textId="77777777" w:rsidR="007433CD" w:rsidRDefault="00000000">
      <w:pPr>
        <w:pStyle w:val="SourceCode"/>
      </w:pPr>
      <w:r>
        <w:rPr>
          <w:rStyle w:val="VerbatimChar"/>
        </w:rPr>
        <w:t>1992-07-06</w:t>
      </w:r>
    </w:p>
    <w:p w14:paraId="57D1A9E0" w14:textId="77777777" w:rsidR="007433CD" w:rsidRDefault="00000000">
      <w:pPr>
        <w:pStyle w:val="SourceCode"/>
      </w:pPr>
      <w:r>
        <w:rPr>
          <w:rStyle w:val="VerbatimChar"/>
        </w:rPr>
        <w:t>1992-07-07</w:t>
      </w:r>
    </w:p>
    <w:p w14:paraId="57D1A9E1" w14:textId="77777777" w:rsidR="007433CD" w:rsidRDefault="00000000">
      <w:pPr>
        <w:pStyle w:val="SourceCode"/>
      </w:pPr>
      <w:r>
        <w:rPr>
          <w:rStyle w:val="VerbatimChar"/>
        </w:rPr>
        <w:t>1992-07-08</w:t>
      </w:r>
    </w:p>
    <w:p w14:paraId="57D1A9E2" w14:textId="77777777" w:rsidR="007433CD" w:rsidRDefault="00000000">
      <w:pPr>
        <w:pStyle w:val="SourceCode"/>
      </w:pPr>
      <w:r>
        <w:rPr>
          <w:rStyle w:val="VerbatimChar"/>
        </w:rPr>
        <w:t>1992-07-09</w:t>
      </w:r>
    </w:p>
    <w:p w14:paraId="57D1A9E3" w14:textId="77777777" w:rsidR="007433CD" w:rsidRDefault="00000000">
      <w:pPr>
        <w:pStyle w:val="SourceCode"/>
      </w:pPr>
      <w:r>
        <w:rPr>
          <w:rStyle w:val="VerbatimChar"/>
        </w:rPr>
        <w:t>1992-07-10</w:t>
      </w:r>
    </w:p>
    <w:p w14:paraId="57D1A9E4" w14:textId="77777777" w:rsidR="007433CD" w:rsidRDefault="00000000">
      <w:pPr>
        <w:pStyle w:val="SourceCode"/>
      </w:pPr>
      <w:r>
        <w:rPr>
          <w:rStyle w:val="VerbatimChar"/>
        </w:rPr>
        <w:t>1992-07-11</w:t>
      </w:r>
    </w:p>
    <w:p w14:paraId="57D1A9E5" w14:textId="77777777" w:rsidR="007433CD" w:rsidRDefault="00000000">
      <w:pPr>
        <w:pStyle w:val="SourceCode"/>
      </w:pPr>
      <w:r>
        <w:rPr>
          <w:rStyle w:val="VerbatimChar"/>
        </w:rPr>
        <w:t>1992-07-12</w:t>
      </w:r>
    </w:p>
    <w:p w14:paraId="57D1A9E6" w14:textId="77777777" w:rsidR="007433CD" w:rsidRDefault="00000000">
      <w:pPr>
        <w:pStyle w:val="SourceCode"/>
      </w:pPr>
      <w:r>
        <w:rPr>
          <w:rStyle w:val="VerbatimChar"/>
        </w:rPr>
        <w:t>1992-07-13</w:t>
      </w:r>
    </w:p>
    <w:p w14:paraId="57D1A9E7" w14:textId="77777777" w:rsidR="007433CD" w:rsidRDefault="00000000">
      <w:pPr>
        <w:pStyle w:val="SourceCode"/>
      </w:pPr>
      <w:r>
        <w:rPr>
          <w:rStyle w:val="VerbatimChar"/>
        </w:rPr>
        <w:t>1992-07-14</w:t>
      </w:r>
    </w:p>
    <w:p w14:paraId="57D1A9E8" w14:textId="77777777" w:rsidR="007433CD" w:rsidRDefault="00000000">
      <w:pPr>
        <w:pStyle w:val="SourceCode"/>
      </w:pPr>
      <w:r>
        <w:rPr>
          <w:rStyle w:val="VerbatimChar"/>
        </w:rPr>
        <w:t>1992-07-15</w:t>
      </w:r>
    </w:p>
    <w:p w14:paraId="57D1A9E9" w14:textId="77777777" w:rsidR="007433CD" w:rsidRDefault="00000000">
      <w:pPr>
        <w:pStyle w:val="SourceCode"/>
      </w:pPr>
      <w:r>
        <w:rPr>
          <w:rStyle w:val="VerbatimChar"/>
        </w:rPr>
        <w:t>1992-07-16</w:t>
      </w:r>
    </w:p>
    <w:p w14:paraId="57D1A9EA" w14:textId="77777777" w:rsidR="007433CD" w:rsidRDefault="00000000">
      <w:pPr>
        <w:pStyle w:val="SourceCode"/>
      </w:pPr>
      <w:r>
        <w:rPr>
          <w:rStyle w:val="VerbatimChar"/>
        </w:rPr>
        <w:t>1992-07-17</w:t>
      </w:r>
    </w:p>
    <w:p w14:paraId="57D1A9EB" w14:textId="77777777" w:rsidR="007433CD" w:rsidRDefault="00000000">
      <w:pPr>
        <w:pStyle w:val="SourceCode"/>
      </w:pPr>
      <w:r>
        <w:rPr>
          <w:rStyle w:val="VerbatimChar"/>
        </w:rPr>
        <w:t>1992-07-18</w:t>
      </w:r>
    </w:p>
    <w:p w14:paraId="57D1A9EC" w14:textId="77777777" w:rsidR="007433CD" w:rsidRDefault="00000000">
      <w:pPr>
        <w:pStyle w:val="SourceCode"/>
      </w:pPr>
      <w:r>
        <w:rPr>
          <w:rStyle w:val="VerbatimChar"/>
        </w:rPr>
        <w:t>1992-07-19</w:t>
      </w:r>
    </w:p>
    <w:p w14:paraId="57D1A9ED" w14:textId="77777777" w:rsidR="007433CD" w:rsidRDefault="00000000">
      <w:pPr>
        <w:pStyle w:val="SourceCode"/>
      </w:pPr>
      <w:r>
        <w:rPr>
          <w:rStyle w:val="VerbatimChar"/>
        </w:rPr>
        <w:t>1992-07-20</w:t>
      </w:r>
    </w:p>
    <w:p w14:paraId="57D1A9EE" w14:textId="77777777" w:rsidR="007433CD" w:rsidRDefault="00000000">
      <w:pPr>
        <w:pStyle w:val="SourceCode"/>
      </w:pPr>
      <w:r>
        <w:rPr>
          <w:rStyle w:val="VerbatimChar"/>
        </w:rPr>
        <w:t>1992-07-21</w:t>
      </w:r>
    </w:p>
    <w:p w14:paraId="57D1A9EF" w14:textId="77777777" w:rsidR="007433CD" w:rsidRDefault="00000000">
      <w:pPr>
        <w:pStyle w:val="SourceCode"/>
      </w:pPr>
      <w:r>
        <w:rPr>
          <w:rStyle w:val="VerbatimChar"/>
        </w:rPr>
        <w:t>1992-07-22</w:t>
      </w:r>
    </w:p>
    <w:p w14:paraId="57D1A9F0" w14:textId="77777777" w:rsidR="007433CD" w:rsidRDefault="00000000">
      <w:pPr>
        <w:pStyle w:val="SourceCode"/>
      </w:pPr>
      <w:r>
        <w:rPr>
          <w:rStyle w:val="VerbatimChar"/>
        </w:rPr>
        <w:t>1992-07-23</w:t>
      </w:r>
    </w:p>
    <w:p w14:paraId="57D1A9F1" w14:textId="77777777" w:rsidR="007433CD" w:rsidRDefault="00000000">
      <w:pPr>
        <w:pStyle w:val="SourceCode"/>
      </w:pPr>
      <w:r>
        <w:rPr>
          <w:rStyle w:val="VerbatimChar"/>
        </w:rPr>
        <w:t>1992-07-24</w:t>
      </w:r>
    </w:p>
    <w:p w14:paraId="57D1A9F2" w14:textId="77777777" w:rsidR="007433CD" w:rsidRDefault="00000000">
      <w:pPr>
        <w:pStyle w:val="SourceCode"/>
      </w:pPr>
      <w:r>
        <w:rPr>
          <w:rStyle w:val="VerbatimChar"/>
        </w:rPr>
        <w:t>1992-07-25</w:t>
      </w:r>
    </w:p>
    <w:p w14:paraId="57D1A9F3" w14:textId="77777777" w:rsidR="007433CD" w:rsidRDefault="00000000">
      <w:pPr>
        <w:pStyle w:val="SourceCode"/>
      </w:pPr>
      <w:r>
        <w:rPr>
          <w:rStyle w:val="VerbatimChar"/>
        </w:rPr>
        <w:t>1992-07-26</w:t>
      </w:r>
    </w:p>
    <w:p w14:paraId="57D1A9F4" w14:textId="77777777" w:rsidR="007433CD" w:rsidRDefault="00000000">
      <w:pPr>
        <w:pStyle w:val="SourceCode"/>
      </w:pPr>
      <w:r>
        <w:rPr>
          <w:rStyle w:val="VerbatimChar"/>
        </w:rPr>
        <w:t>1992-07-27</w:t>
      </w:r>
    </w:p>
    <w:p w14:paraId="57D1A9F5" w14:textId="77777777" w:rsidR="007433CD" w:rsidRDefault="00000000">
      <w:pPr>
        <w:pStyle w:val="SourceCode"/>
      </w:pPr>
      <w:r>
        <w:rPr>
          <w:rStyle w:val="VerbatimChar"/>
        </w:rPr>
        <w:t>1992-07-28</w:t>
      </w:r>
    </w:p>
    <w:p w14:paraId="57D1A9F6" w14:textId="77777777" w:rsidR="007433CD" w:rsidRDefault="00000000">
      <w:pPr>
        <w:pStyle w:val="SourceCode"/>
      </w:pPr>
      <w:r>
        <w:rPr>
          <w:rStyle w:val="VerbatimChar"/>
        </w:rPr>
        <w:t>1992-07-29</w:t>
      </w:r>
    </w:p>
    <w:p w14:paraId="57D1A9F7" w14:textId="77777777" w:rsidR="007433CD" w:rsidRDefault="00000000">
      <w:pPr>
        <w:pStyle w:val="SourceCode"/>
      </w:pPr>
      <w:r>
        <w:rPr>
          <w:rStyle w:val="VerbatimChar"/>
        </w:rPr>
        <w:lastRenderedPageBreak/>
        <w:t>1992-07-30</w:t>
      </w:r>
    </w:p>
    <w:p w14:paraId="57D1A9F8" w14:textId="77777777" w:rsidR="007433CD" w:rsidRDefault="00000000">
      <w:pPr>
        <w:pStyle w:val="SourceCode"/>
      </w:pPr>
      <w:r>
        <w:rPr>
          <w:rStyle w:val="VerbatimChar"/>
        </w:rPr>
        <w:t>1992-07-31</w:t>
      </w:r>
    </w:p>
    <w:p w14:paraId="57D1A9F9" w14:textId="77777777" w:rsidR="007433CD" w:rsidRDefault="00000000">
      <w:pPr>
        <w:pStyle w:val="SourceCode"/>
      </w:pPr>
      <w:r>
        <w:rPr>
          <w:rStyle w:val="VerbatimChar"/>
        </w:rPr>
        <w:t>1992-08-01</w:t>
      </w:r>
    </w:p>
    <w:p w14:paraId="57D1A9FA" w14:textId="77777777" w:rsidR="007433CD" w:rsidRDefault="00000000">
      <w:pPr>
        <w:pStyle w:val="SourceCode"/>
      </w:pPr>
      <w:r>
        <w:rPr>
          <w:rStyle w:val="VerbatimChar"/>
        </w:rPr>
        <w:t>1992-08-02</w:t>
      </w:r>
    </w:p>
    <w:p w14:paraId="57D1A9FB" w14:textId="77777777" w:rsidR="007433CD" w:rsidRDefault="00000000">
      <w:pPr>
        <w:pStyle w:val="SourceCode"/>
      </w:pPr>
      <w:r>
        <w:rPr>
          <w:rStyle w:val="VerbatimChar"/>
        </w:rPr>
        <w:t>1992-08-03</w:t>
      </w:r>
    </w:p>
    <w:p w14:paraId="57D1A9FC" w14:textId="77777777" w:rsidR="007433CD" w:rsidRDefault="00000000">
      <w:pPr>
        <w:pStyle w:val="SourceCode"/>
      </w:pPr>
      <w:r>
        <w:rPr>
          <w:rStyle w:val="VerbatimChar"/>
        </w:rPr>
        <w:t>1992-08-04</w:t>
      </w:r>
    </w:p>
    <w:p w14:paraId="57D1A9FD" w14:textId="77777777" w:rsidR="007433CD" w:rsidRDefault="00000000">
      <w:pPr>
        <w:pStyle w:val="SourceCode"/>
      </w:pPr>
      <w:r>
        <w:rPr>
          <w:rStyle w:val="VerbatimChar"/>
        </w:rPr>
        <w:t>1992-08-05</w:t>
      </w:r>
    </w:p>
    <w:p w14:paraId="57D1A9FE" w14:textId="77777777" w:rsidR="007433CD" w:rsidRDefault="00000000">
      <w:pPr>
        <w:pStyle w:val="SourceCode"/>
      </w:pPr>
      <w:r>
        <w:rPr>
          <w:rStyle w:val="VerbatimChar"/>
        </w:rPr>
        <w:t>1992-08-06</w:t>
      </w:r>
    </w:p>
    <w:p w14:paraId="57D1A9FF" w14:textId="77777777" w:rsidR="007433CD" w:rsidRDefault="00000000">
      <w:pPr>
        <w:pStyle w:val="SourceCode"/>
      </w:pPr>
      <w:r>
        <w:rPr>
          <w:rStyle w:val="VerbatimChar"/>
        </w:rPr>
        <w:t>1992-08-07</w:t>
      </w:r>
    </w:p>
    <w:p w14:paraId="57D1AA00" w14:textId="77777777" w:rsidR="007433CD" w:rsidRDefault="00000000">
      <w:pPr>
        <w:pStyle w:val="SourceCode"/>
      </w:pPr>
      <w:r>
        <w:rPr>
          <w:rStyle w:val="VerbatimChar"/>
        </w:rPr>
        <w:t>1992-08-08</w:t>
      </w:r>
    </w:p>
    <w:p w14:paraId="57D1AA01" w14:textId="77777777" w:rsidR="007433CD" w:rsidRDefault="00000000">
      <w:pPr>
        <w:pStyle w:val="SourceCode"/>
      </w:pPr>
      <w:r>
        <w:rPr>
          <w:rStyle w:val="VerbatimChar"/>
        </w:rPr>
        <w:t>1992-08-09</w:t>
      </w:r>
    </w:p>
    <w:p w14:paraId="57D1AA02" w14:textId="77777777" w:rsidR="007433CD" w:rsidRDefault="00000000">
      <w:pPr>
        <w:pStyle w:val="SourceCode"/>
      </w:pPr>
      <w:r>
        <w:rPr>
          <w:rStyle w:val="VerbatimChar"/>
        </w:rPr>
        <w:t>1992-08-10</w:t>
      </w:r>
    </w:p>
    <w:p w14:paraId="57D1AA03" w14:textId="77777777" w:rsidR="007433CD" w:rsidRDefault="00000000">
      <w:pPr>
        <w:pStyle w:val="SourceCode"/>
      </w:pPr>
      <w:r>
        <w:rPr>
          <w:rStyle w:val="VerbatimChar"/>
        </w:rPr>
        <w:t>1992-08-11</w:t>
      </w:r>
    </w:p>
    <w:p w14:paraId="57D1AA04" w14:textId="77777777" w:rsidR="007433CD" w:rsidRDefault="00000000">
      <w:pPr>
        <w:pStyle w:val="SourceCode"/>
      </w:pPr>
      <w:r>
        <w:rPr>
          <w:rStyle w:val="VerbatimChar"/>
        </w:rPr>
        <w:t>1992-08-12</w:t>
      </w:r>
    </w:p>
    <w:p w14:paraId="57D1AA05" w14:textId="77777777" w:rsidR="007433CD" w:rsidRDefault="00000000">
      <w:pPr>
        <w:pStyle w:val="SourceCode"/>
      </w:pPr>
      <w:r>
        <w:rPr>
          <w:rStyle w:val="VerbatimChar"/>
        </w:rPr>
        <w:t>1992-08-13</w:t>
      </w:r>
    </w:p>
    <w:p w14:paraId="57D1AA06" w14:textId="77777777" w:rsidR="007433CD" w:rsidRDefault="00000000">
      <w:pPr>
        <w:pStyle w:val="SourceCode"/>
      </w:pPr>
      <w:r>
        <w:rPr>
          <w:rStyle w:val="VerbatimChar"/>
        </w:rPr>
        <w:t>1992-08-14</w:t>
      </w:r>
    </w:p>
    <w:p w14:paraId="57D1AA07" w14:textId="77777777" w:rsidR="007433CD" w:rsidRDefault="00000000">
      <w:pPr>
        <w:pStyle w:val="SourceCode"/>
      </w:pPr>
      <w:r>
        <w:rPr>
          <w:rStyle w:val="VerbatimChar"/>
        </w:rPr>
        <w:t>1992-08-15</w:t>
      </w:r>
    </w:p>
    <w:p w14:paraId="57D1AA08" w14:textId="77777777" w:rsidR="007433CD" w:rsidRDefault="00000000">
      <w:pPr>
        <w:pStyle w:val="SourceCode"/>
      </w:pPr>
      <w:r>
        <w:rPr>
          <w:rStyle w:val="VerbatimChar"/>
        </w:rPr>
        <w:t>1992-08-16</w:t>
      </w:r>
    </w:p>
    <w:p w14:paraId="57D1AA09" w14:textId="77777777" w:rsidR="007433CD" w:rsidRDefault="00000000">
      <w:pPr>
        <w:pStyle w:val="SourceCode"/>
      </w:pPr>
      <w:r>
        <w:rPr>
          <w:rStyle w:val="VerbatimChar"/>
        </w:rPr>
        <w:t>1992-08-17</w:t>
      </w:r>
    </w:p>
    <w:p w14:paraId="57D1AA0A" w14:textId="77777777" w:rsidR="007433CD" w:rsidRDefault="00000000">
      <w:pPr>
        <w:pStyle w:val="SourceCode"/>
      </w:pPr>
      <w:r>
        <w:rPr>
          <w:rStyle w:val="VerbatimChar"/>
        </w:rPr>
        <w:t>1992-08-18</w:t>
      </w:r>
    </w:p>
    <w:p w14:paraId="57D1AA0B" w14:textId="77777777" w:rsidR="007433CD" w:rsidRDefault="00000000">
      <w:pPr>
        <w:pStyle w:val="SourceCode"/>
      </w:pPr>
      <w:r>
        <w:rPr>
          <w:rStyle w:val="VerbatimChar"/>
        </w:rPr>
        <w:t>1992-08-19</w:t>
      </w:r>
    </w:p>
    <w:p w14:paraId="57D1AA0C" w14:textId="77777777" w:rsidR="007433CD" w:rsidRDefault="00000000">
      <w:pPr>
        <w:pStyle w:val="SourceCode"/>
      </w:pPr>
      <w:r>
        <w:rPr>
          <w:rStyle w:val="VerbatimChar"/>
        </w:rPr>
        <w:t>1992-08-20</w:t>
      </w:r>
    </w:p>
    <w:p w14:paraId="57D1AA0D" w14:textId="77777777" w:rsidR="007433CD" w:rsidRDefault="00000000">
      <w:pPr>
        <w:pStyle w:val="SourceCode"/>
      </w:pPr>
      <w:r>
        <w:rPr>
          <w:rStyle w:val="VerbatimChar"/>
        </w:rPr>
        <w:t>1992-08-21</w:t>
      </w:r>
    </w:p>
    <w:p w14:paraId="57D1AA0E" w14:textId="77777777" w:rsidR="007433CD" w:rsidRDefault="00000000">
      <w:pPr>
        <w:pStyle w:val="SourceCode"/>
      </w:pPr>
      <w:r>
        <w:rPr>
          <w:rStyle w:val="VerbatimChar"/>
        </w:rPr>
        <w:t>1992-08-22</w:t>
      </w:r>
    </w:p>
    <w:p w14:paraId="57D1AA0F" w14:textId="77777777" w:rsidR="007433CD" w:rsidRDefault="00000000">
      <w:pPr>
        <w:pStyle w:val="SourceCode"/>
      </w:pPr>
      <w:r>
        <w:rPr>
          <w:rStyle w:val="VerbatimChar"/>
        </w:rPr>
        <w:t>1992-08-23</w:t>
      </w:r>
    </w:p>
    <w:p w14:paraId="57D1AA10" w14:textId="77777777" w:rsidR="007433CD" w:rsidRDefault="00000000">
      <w:pPr>
        <w:pStyle w:val="SourceCode"/>
      </w:pPr>
      <w:r>
        <w:rPr>
          <w:rStyle w:val="VerbatimChar"/>
        </w:rPr>
        <w:t>1992-08-24</w:t>
      </w:r>
    </w:p>
    <w:p w14:paraId="57D1AA11" w14:textId="77777777" w:rsidR="007433CD" w:rsidRDefault="00000000">
      <w:pPr>
        <w:pStyle w:val="SourceCode"/>
      </w:pPr>
      <w:r>
        <w:rPr>
          <w:rStyle w:val="VerbatimChar"/>
        </w:rPr>
        <w:t>1992-08-25</w:t>
      </w:r>
    </w:p>
    <w:p w14:paraId="57D1AA12" w14:textId="77777777" w:rsidR="007433CD" w:rsidRDefault="00000000">
      <w:pPr>
        <w:pStyle w:val="SourceCode"/>
      </w:pPr>
      <w:r>
        <w:rPr>
          <w:rStyle w:val="VerbatimChar"/>
        </w:rPr>
        <w:t>1992-08-26</w:t>
      </w:r>
    </w:p>
    <w:p w14:paraId="57D1AA13" w14:textId="77777777" w:rsidR="007433CD" w:rsidRDefault="00000000">
      <w:pPr>
        <w:pStyle w:val="SourceCode"/>
      </w:pPr>
      <w:r>
        <w:rPr>
          <w:rStyle w:val="VerbatimChar"/>
        </w:rPr>
        <w:lastRenderedPageBreak/>
        <w:t>1992-08-27</w:t>
      </w:r>
    </w:p>
    <w:p w14:paraId="57D1AA14" w14:textId="77777777" w:rsidR="007433CD" w:rsidRDefault="00000000">
      <w:pPr>
        <w:pStyle w:val="SourceCode"/>
      </w:pPr>
      <w:r>
        <w:rPr>
          <w:rStyle w:val="VerbatimChar"/>
        </w:rPr>
        <w:t>1992-08-28</w:t>
      </w:r>
    </w:p>
    <w:p w14:paraId="57D1AA15" w14:textId="77777777" w:rsidR="007433CD" w:rsidRDefault="00000000">
      <w:pPr>
        <w:pStyle w:val="SourceCode"/>
      </w:pPr>
      <w:r>
        <w:rPr>
          <w:rStyle w:val="VerbatimChar"/>
        </w:rPr>
        <w:t>1992-08-29</w:t>
      </w:r>
    </w:p>
    <w:p w14:paraId="57D1AA16" w14:textId="77777777" w:rsidR="007433CD" w:rsidRDefault="00000000">
      <w:pPr>
        <w:pStyle w:val="SourceCode"/>
      </w:pPr>
      <w:r>
        <w:rPr>
          <w:rStyle w:val="VerbatimChar"/>
        </w:rPr>
        <w:t>1992-08-30</w:t>
      </w:r>
    </w:p>
    <w:p w14:paraId="57D1AA17" w14:textId="77777777" w:rsidR="007433CD" w:rsidRDefault="00000000">
      <w:pPr>
        <w:pStyle w:val="SourceCode"/>
      </w:pPr>
      <w:r>
        <w:rPr>
          <w:rStyle w:val="VerbatimChar"/>
        </w:rPr>
        <w:t>1992-08-31</w:t>
      </w:r>
    </w:p>
    <w:p w14:paraId="57D1AA18" w14:textId="77777777" w:rsidR="007433CD" w:rsidRDefault="00000000">
      <w:pPr>
        <w:pStyle w:val="SourceCode"/>
      </w:pPr>
      <w:r>
        <w:rPr>
          <w:rStyle w:val="VerbatimChar"/>
        </w:rPr>
        <w:t>1992-09-01</w:t>
      </w:r>
    </w:p>
    <w:p w14:paraId="57D1AA19" w14:textId="77777777" w:rsidR="007433CD" w:rsidRDefault="00000000">
      <w:pPr>
        <w:pStyle w:val="SourceCode"/>
      </w:pPr>
      <w:r>
        <w:rPr>
          <w:rStyle w:val="VerbatimChar"/>
        </w:rPr>
        <w:t>1992-09-02</w:t>
      </w:r>
    </w:p>
    <w:p w14:paraId="57D1AA1A" w14:textId="77777777" w:rsidR="007433CD" w:rsidRDefault="00000000">
      <w:pPr>
        <w:pStyle w:val="SourceCode"/>
      </w:pPr>
      <w:r>
        <w:rPr>
          <w:rStyle w:val="VerbatimChar"/>
        </w:rPr>
        <w:t>1992-09-03</w:t>
      </w:r>
    </w:p>
    <w:p w14:paraId="57D1AA1B" w14:textId="77777777" w:rsidR="007433CD" w:rsidRDefault="00000000">
      <w:pPr>
        <w:pStyle w:val="SourceCode"/>
      </w:pPr>
      <w:r>
        <w:rPr>
          <w:rStyle w:val="VerbatimChar"/>
        </w:rPr>
        <w:t>1992-09-04</w:t>
      </w:r>
    </w:p>
    <w:p w14:paraId="57D1AA1C" w14:textId="77777777" w:rsidR="007433CD" w:rsidRDefault="00000000">
      <w:pPr>
        <w:pStyle w:val="SourceCode"/>
      </w:pPr>
      <w:r>
        <w:rPr>
          <w:rStyle w:val="VerbatimChar"/>
        </w:rPr>
        <w:t>1992-09-05</w:t>
      </w:r>
    </w:p>
    <w:p w14:paraId="57D1AA1D" w14:textId="77777777" w:rsidR="007433CD" w:rsidRDefault="00000000">
      <w:pPr>
        <w:pStyle w:val="SourceCode"/>
      </w:pPr>
      <w:r>
        <w:rPr>
          <w:rStyle w:val="VerbatimChar"/>
        </w:rPr>
        <w:t>1992-09-06</w:t>
      </w:r>
    </w:p>
    <w:p w14:paraId="57D1AA1E" w14:textId="77777777" w:rsidR="007433CD" w:rsidRDefault="00000000">
      <w:pPr>
        <w:pStyle w:val="SourceCode"/>
      </w:pPr>
      <w:r>
        <w:rPr>
          <w:rStyle w:val="VerbatimChar"/>
        </w:rPr>
        <w:t>1992-09-07</w:t>
      </w:r>
    </w:p>
    <w:p w14:paraId="57D1AA1F" w14:textId="77777777" w:rsidR="007433CD" w:rsidRDefault="00000000">
      <w:pPr>
        <w:pStyle w:val="SourceCode"/>
      </w:pPr>
      <w:r>
        <w:rPr>
          <w:rStyle w:val="VerbatimChar"/>
        </w:rPr>
        <w:t>1992-09-08</w:t>
      </w:r>
    </w:p>
    <w:p w14:paraId="57D1AA20" w14:textId="77777777" w:rsidR="007433CD" w:rsidRDefault="00000000">
      <w:pPr>
        <w:pStyle w:val="SourceCode"/>
      </w:pPr>
      <w:r>
        <w:rPr>
          <w:rStyle w:val="VerbatimChar"/>
        </w:rPr>
        <w:t>1992-09-09</w:t>
      </w:r>
    </w:p>
    <w:p w14:paraId="57D1AA21" w14:textId="77777777" w:rsidR="007433CD" w:rsidRDefault="00000000">
      <w:pPr>
        <w:pStyle w:val="SourceCode"/>
      </w:pPr>
      <w:r>
        <w:rPr>
          <w:rStyle w:val="VerbatimChar"/>
        </w:rPr>
        <w:t>1992-09-10</w:t>
      </w:r>
    </w:p>
    <w:p w14:paraId="57D1AA22" w14:textId="77777777" w:rsidR="007433CD" w:rsidRDefault="00000000">
      <w:pPr>
        <w:pStyle w:val="SourceCode"/>
      </w:pPr>
      <w:r>
        <w:rPr>
          <w:rStyle w:val="VerbatimChar"/>
        </w:rPr>
        <w:t>1992-09-11</w:t>
      </w:r>
    </w:p>
    <w:p w14:paraId="57D1AA23" w14:textId="77777777" w:rsidR="007433CD" w:rsidRDefault="00000000">
      <w:pPr>
        <w:pStyle w:val="SourceCode"/>
      </w:pPr>
      <w:r>
        <w:rPr>
          <w:rStyle w:val="VerbatimChar"/>
        </w:rPr>
        <w:t>1992-09-12</w:t>
      </w:r>
    </w:p>
    <w:p w14:paraId="57D1AA24" w14:textId="77777777" w:rsidR="007433CD" w:rsidRDefault="00000000">
      <w:pPr>
        <w:pStyle w:val="SourceCode"/>
      </w:pPr>
      <w:r>
        <w:rPr>
          <w:rStyle w:val="VerbatimChar"/>
        </w:rPr>
        <w:t>1992-09-13</w:t>
      </w:r>
    </w:p>
    <w:p w14:paraId="57D1AA25" w14:textId="77777777" w:rsidR="007433CD" w:rsidRDefault="00000000">
      <w:pPr>
        <w:pStyle w:val="SourceCode"/>
      </w:pPr>
      <w:r>
        <w:rPr>
          <w:rStyle w:val="VerbatimChar"/>
        </w:rPr>
        <w:t>1992-09-14</w:t>
      </w:r>
    </w:p>
    <w:p w14:paraId="57D1AA26" w14:textId="77777777" w:rsidR="007433CD" w:rsidRDefault="00000000">
      <w:pPr>
        <w:pStyle w:val="SourceCode"/>
      </w:pPr>
      <w:r>
        <w:rPr>
          <w:rStyle w:val="VerbatimChar"/>
        </w:rPr>
        <w:t>1992-09-15</w:t>
      </w:r>
    </w:p>
    <w:p w14:paraId="57D1AA27" w14:textId="77777777" w:rsidR="007433CD" w:rsidRDefault="00000000">
      <w:pPr>
        <w:pStyle w:val="SourceCode"/>
      </w:pPr>
      <w:r>
        <w:rPr>
          <w:rStyle w:val="VerbatimChar"/>
        </w:rPr>
        <w:t>1992-09-16</w:t>
      </w:r>
    </w:p>
    <w:p w14:paraId="57D1AA28" w14:textId="77777777" w:rsidR="007433CD" w:rsidRDefault="00000000">
      <w:pPr>
        <w:pStyle w:val="SourceCode"/>
      </w:pPr>
      <w:r>
        <w:rPr>
          <w:rStyle w:val="VerbatimChar"/>
        </w:rPr>
        <w:t>1992-09-17</w:t>
      </w:r>
    </w:p>
    <w:p w14:paraId="57D1AA29" w14:textId="77777777" w:rsidR="007433CD" w:rsidRDefault="00000000">
      <w:pPr>
        <w:pStyle w:val="SourceCode"/>
      </w:pPr>
      <w:r>
        <w:rPr>
          <w:rStyle w:val="VerbatimChar"/>
        </w:rPr>
        <w:t>1992-09-18</w:t>
      </w:r>
    </w:p>
    <w:p w14:paraId="57D1AA2A" w14:textId="77777777" w:rsidR="007433CD" w:rsidRDefault="00000000">
      <w:pPr>
        <w:pStyle w:val="SourceCode"/>
      </w:pPr>
      <w:r>
        <w:rPr>
          <w:rStyle w:val="VerbatimChar"/>
        </w:rPr>
        <w:t>1992-09-19</w:t>
      </w:r>
    </w:p>
    <w:p w14:paraId="57D1AA2B" w14:textId="77777777" w:rsidR="007433CD" w:rsidRDefault="00000000">
      <w:pPr>
        <w:pStyle w:val="SourceCode"/>
      </w:pPr>
      <w:r>
        <w:rPr>
          <w:rStyle w:val="VerbatimChar"/>
        </w:rPr>
        <w:t>1992-09-20</w:t>
      </w:r>
    </w:p>
    <w:p w14:paraId="57D1AA2C" w14:textId="77777777" w:rsidR="007433CD" w:rsidRDefault="00000000">
      <w:pPr>
        <w:pStyle w:val="SourceCode"/>
      </w:pPr>
      <w:r>
        <w:rPr>
          <w:rStyle w:val="VerbatimChar"/>
        </w:rPr>
        <w:t>1992-09-21</w:t>
      </w:r>
    </w:p>
    <w:p w14:paraId="57D1AA2D" w14:textId="77777777" w:rsidR="007433CD" w:rsidRDefault="00000000">
      <w:pPr>
        <w:pStyle w:val="SourceCode"/>
      </w:pPr>
      <w:r>
        <w:rPr>
          <w:rStyle w:val="VerbatimChar"/>
        </w:rPr>
        <w:t>1992-09-22</w:t>
      </w:r>
    </w:p>
    <w:p w14:paraId="57D1AA2E" w14:textId="77777777" w:rsidR="007433CD" w:rsidRDefault="00000000">
      <w:pPr>
        <w:pStyle w:val="SourceCode"/>
      </w:pPr>
      <w:r>
        <w:rPr>
          <w:rStyle w:val="VerbatimChar"/>
        </w:rPr>
        <w:t>1992-09-23</w:t>
      </w:r>
    </w:p>
    <w:p w14:paraId="57D1AA2F" w14:textId="77777777" w:rsidR="007433CD" w:rsidRDefault="00000000">
      <w:pPr>
        <w:pStyle w:val="SourceCode"/>
      </w:pPr>
      <w:r>
        <w:rPr>
          <w:rStyle w:val="VerbatimChar"/>
        </w:rPr>
        <w:lastRenderedPageBreak/>
        <w:t>1992-09-24</w:t>
      </w:r>
    </w:p>
    <w:p w14:paraId="57D1AA30" w14:textId="77777777" w:rsidR="007433CD" w:rsidRDefault="00000000">
      <w:pPr>
        <w:pStyle w:val="SourceCode"/>
      </w:pPr>
      <w:r>
        <w:rPr>
          <w:rStyle w:val="VerbatimChar"/>
        </w:rPr>
        <w:t>1992-09-25</w:t>
      </w:r>
    </w:p>
    <w:p w14:paraId="57D1AA31" w14:textId="77777777" w:rsidR="007433CD" w:rsidRDefault="00000000">
      <w:pPr>
        <w:pStyle w:val="SourceCode"/>
      </w:pPr>
      <w:r>
        <w:rPr>
          <w:rStyle w:val="VerbatimChar"/>
        </w:rPr>
        <w:t>1992-09-26</w:t>
      </w:r>
    </w:p>
    <w:p w14:paraId="57D1AA32" w14:textId="77777777" w:rsidR="007433CD" w:rsidRDefault="00000000">
      <w:pPr>
        <w:pStyle w:val="SourceCode"/>
      </w:pPr>
      <w:r>
        <w:rPr>
          <w:rStyle w:val="VerbatimChar"/>
        </w:rPr>
        <w:t>1992-09-27</w:t>
      </w:r>
    </w:p>
    <w:p w14:paraId="57D1AA33" w14:textId="77777777" w:rsidR="007433CD" w:rsidRDefault="00000000">
      <w:pPr>
        <w:pStyle w:val="SourceCode"/>
      </w:pPr>
      <w:r>
        <w:rPr>
          <w:rStyle w:val="VerbatimChar"/>
        </w:rPr>
        <w:t>1992-09-28</w:t>
      </w:r>
    </w:p>
    <w:p w14:paraId="57D1AA34" w14:textId="77777777" w:rsidR="007433CD" w:rsidRDefault="00000000">
      <w:pPr>
        <w:pStyle w:val="SourceCode"/>
      </w:pPr>
      <w:r>
        <w:rPr>
          <w:rStyle w:val="VerbatimChar"/>
        </w:rPr>
        <w:t>1992-09-29</w:t>
      </w:r>
    </w:p>
    <w:p w14:paraId="57D1AA35" w14:textId="77777777" w:rsidR="007433CD" w:rsidRDefault="00000000">
      <w:pPr>
        <w:pStyle w:val="SourceCode"/>
      </w:pPr>
      <w:r>
        <w:rPr>
          <w:rStyle w:val="VerbatimChar"/>
        </w:rPr>
        <w:t>1992-09-30</w:t>
      </w:r>
    </w:p>
    <w:p w14:paraId="57D1AA36" w14:textId="77777777" w:rsidR="007433CD" w:rsidRDefault="00000000">
      <w:pPr>
        <w:pStyle w:val="SourceCode"/>
      </w:pPr>
      <w:r>
        <w:rPr>
          <w:rStyle w:val="VerbatimChar"/>
        </w:rPr>
        <w:t>1992-10-01</w:t>
      </w:r>
    </w:p>
    <w:p w14:paraId="57D1AA37" w14:textId="77777777" w:rsidR="007433CD" w:rsidRDefault="00000000">
      <w:pPr>
        <w:pStyle w:val="SourceCode"/>
      </w:pPr>
      <w:r>
        <w:rPr>
          <w:rStyle w:val="VerbatimChar"/>
        </w:rPr>
        <w:t>1992-10-02</w:t>
      </w:r>
    </w:p>
    <w:p w14:paraId="57D1AA38" w14:textId="77777777" w:rsidR="007433CD" w:rsidRDefault="00000000">
      <w:pPr>
        <w:pStyle w:val="SourceCode"/>
      </w:pPr>
      <w:r>
        <w:rPr>
          <w:rStyle w:val="VerbatimChar"/>
        </w:rPr>
        <w:t>1992-10-03</w:t>
      </w:r>
    </w:p>
    <w:p w14:paraId="57D1AA39" w14:textId="77777777" w:rsidR="007433CD" w:rsidRDefault="00000000">
      <w:pPr>
        <w:pStyle w:val="SourceCode"/>
      </w:pPr>
      <w:r>
        <w:rPr>
          <w:rStyle w:val="VerbatimChar"/>
        </w:rPr>
        <w:t>1992-10-04</w:t>
      </w:r>
    </w:p>
    <w:p w14:paraId="57D1AA3A" w14:textId="77777777" w:rsidR="007433CD" w:rsidRDefault="00000000">
      <w:pPr>
        <w:pStyle w:val="SourceCode"/>
      </w:pPr>
      <w:r>
        <w:rPr>
          <w:rStyle w:val="VerbatimChar"/>
        </w:rPr>
        <w:t>1992-10-05</w:t>
      </w:r>
    </w:p>
    <w:p w14:paraId="57D1AA3B" w14:textId="77777777" w:rsidR="007433CD" w:rsidRDefault="00000000">
      <w:pPr>
        <w:pStyle w:val="SourceCode"/>
      </w:pPr>
      <w:r>
        <w:rPr>
          <w:rStyle w:val="VerbatimChar"/>
        </w:rPr>
        <w:t>1992-10-06</w:t>
      </w:r>
    </w:p>
    <w:p w14:paraId="57D1AA3C" w14:textId="77777777" w:rsidR="007433CD" w:rsidRDefault="00000000">
      <w:pPr>
        <w:pStyle w:val="SourceCode"/>
      </w:pPr>
      <w:r>
        <w:rPr>
          <w:rStyle w:val="VerbatimChar"/>
        </w:rPr>
        <w:t>1992-10-07</w:t>
      </w:r>
    </w:p>
    <w:p w14:paraId="57D1AA3D" w14:textId="77777777" w:rsidR="007433CD" w:rsidRDefault="00000000">
      <w:pPr>
        <w:pStyle w:val="SourceCode"/>
      </w:pPr>
      <w:r>
        <w:rPr>
          <w:rStyle w:val="VerbatimChar"/>
        </w:rPr>
        <w:t>1992-10-08</w:t>
      </w:r>
    </w:p>
    <w:p w14:paraId="57D1AA3E" w14:textId="77777777" w:rsidR="007433CD" w:rsidRDefault="00000000">
      <w:pPr>
        <w:pStyle w:val="SourceCode"/>
      </w:pPr>
      <w:r>
        <w:rPr>
          <w:rStyle w:val="VerbatimChar"/>
        </w:rPr>
        <w:t>1992-10-09</w:t>
      </w:r>
    </w:p>
    <w:p w14:paraId="57D1AA3F" w14:textId="77777777" w:rsidR="007433CD" w:rsidRDefault="00000000">
      <w:pPr>
        <w:pStyle w:val="SourceCode"/>
      </w:pPr>
      <w:r>
        <w:rPr>
          <w:rStyle w:val="VerbatimChar"/>
        </w:rPr>
        <w:t>1992-10-10</w:t>
      </w:r>
    </w:p>
    <w:p w14:paraId="57D1AA40" w14:textId="77777777" w:rsidR="007433CD" w:rsidRDefault="00000000">
      <w:pPr>
        <w:pStyle w:val="SourceCode"/>
      </w:pPr>
      <w:r>
        <w:rPr>
          <w:rStyle w:val="VerbatimChar"/>
        </w:rPr>
        <w:t>1992-10-11</w:t>
      </w:r>
    </w:p>
    <w:p w14:paraId="57D1AA41" w14:textId="77777777" w:rsidR="007433CD" w:rsidRDefault="00000000">
      <w:pPr>
        <w:pStyle w:val="SourceCode"/>
      </w:pPr>
      <w:r>
        <w:rPr>
          <w:rStyle w:val="VerbatimChar"/>
        </w:rPr>
        <w:t>1992-10-12</w:t>
      </w:r>
    </w:p>
    <w:p w14:paraId="57D1AA42" w14:textId="77777777" w:rsidR="007433CD" w:rsidRDefault="00000000">
      <w:pPr>
        <w:pStyle w:val="SourceCode"/>
      </w:pPr>
      <w:r>
        <w:rPr>
          <w:rStyle w:val="VerbatimChar"/>
        </w:rPr>
        <w:t>1992-10-13</w:t>
      </w:r>
    </w:p>
    <w:p w14:paraId="57D1AA43" w14:textId="77777777" w:rsidR="007433CD" w:rsidRDefault="00000000">
      <w:pPr>
        <w:pStyle w:val="SourceCode"/>
      </w:pPr>
      <w:r>
        <w:rPr>
          <w:rStyle w:val="VerbatimChar"/>
        </w:rPr>
        <w:t>1992-10-14</w:t>
      </w:r>
    </w:p>
    <w:p w14:paraId="57D1AA44" w14:textId="77777777" w:rsidR="007433CD" w:rsidRDefault="00000000">
      <w:pPr>
        <w:pStyle w:val="SourceCode"/>
      </w:pPr>
      <w:r>
        <w:rPr>
          <w:rStyle w:val="VerbatimChar"/>
        </w:rPr>
        <w:t>1992-10-15</w:t>
      </w:r>
    </w:p>
    <w:p w14:paraId="57D1AA45" w14:textId="77777777" w:rsidR="007433CD" w:rsidRDefault="00000000">
      <w:pPr>
        <w:pStyle w:val="SourceCode"/>
      </w:pPr>
      <w:r>
        <w:rPr>
          <w:rStyle w:val="VerbatimChar"/>
        </w:rPr>
        <w:t>1992-10-16</w:t>
      </w:r>
    </w:p>
    <w:p w14:paraId="57D1AA46" w14:textId="77777777" w:rsidR="007433CD" w:rsidRDefault="00000000">
      <w:pPr>
        <w:pStyle w:val="SourceCode"/>
      </w:pPr>
      <w:r>
        <w:rPr>
          <w:rStyle w:val="VerbatimChar"/>
        </w:rPr>
        <w:t>1992-10-17</w:t>
      </w:r>
    </w:p>
    <w:p w14:paraId="57D1AA47" w14:textId="77777777" w:rsidR="007433CD" w:rsidRDefault="00000000">
      <w:pPr>
        <w:pStyle w:val="SourceCode"/>
      </w:pPr>
      <w:r>
        <w:rPr>
          <w:rStyle w:val="VerbatimChar"/>
        </w:rPr>
        <w:t>1992-10-18</w:t>
      </w:r>
    </w:p>
    <w:p w14:paraId="57D1AA48" w14:textId="77777777" w:rsidR="007433CD" w:rsidRDefault="00000000">
      <w:pPr>
        <w:pStyle w:val="SourceCode"/>
      </w:pPr>
      <w:r>
        <w:rPr>
          <w:rStyle w:val="VerbatimChar"/>
        </w:rPr>
        <w:t>1992-10-19</w:t>
      </w:r>
    </w:p>
    <w:p w14:paraId="57D1AA49" w14:textId="77777777" w:rsidR="007433CD" w:rsidRDefault="00000000">
      <w:pPr>
        <w:pStyle w:val="SourceCode"/>
      </w:pPr>
      <w:r>
        <w:rPr>
          <w:rStyle w:val="VerbatimChar"/>
        </w:rPr>
        <w:t>1992-10-20</w:t>
      </w:r>
    </w:p>
    <w:p w14:paraId="57D1AA4A" w14:textId="77777777" w:rsidR="007433CD" w:rsidRDefault="00000000">
      <w:pPr>
        <w:pStyle w:val="SourceCode"/>
      </w:pPr>
      <w:r>
        <w:rPr>
          <w:rStyle w:val="VerbatimChar"/>
        </w:rPr>
        <w:t>1992-10-21</w:t>
      </w:r>
    </w:p>
    <w:p w14:paraId="57D1AA4B" w14:textId="77777777" w:rsidR="007433CD" w:rsidRDefault="00000000">
      <w:pPr>
        <w:pStyle w:val="SourceCode"/>
      </w:pPr>
      <w:r>
        <w:rPr>
          <w:rStyle w:val="VerbatimChar"/>
        </w:rPr>
        <w:lastRenderedPageBreak/>
        <w:t>1992-10-22</w:t>
      </w:r>
    </w:p>
    <w:p w14:paraId="57D1AA4C" w14:textId="77777777" w:rsidR="007433CD" w:rsidRDefault="00000000">
      <w:pPr>
        <w:pStyle w:val="SourceCode"/>
      </w:pPr>
      <w:r>
        <w:rPr>
          <w:rStyle w:val="VerbatimChar"/>
        </w:rPr>
        <w:t>1992-10-23</w:t>
      </w:r>
    </w:p>
    <w:p w14:paraId="57D1AA4D" w14:textId="77777777" w:rsidR="007433CD" w:rsidRDefault="00000000">
      <w:pPr>
        <w:pStyle w:val="SourceCode"/>
      </w:pPr>
      <w:r>
        <w:rPr>
          <w:rStyle w:val="VerbatimChar"/>
        </w:rPr>
        <w:t>1992-10-24</w:t>
      </w:r>
    </w:p>
    <w:p w14:paraId="57D1AA4E" w14:textId="77777777" w:rsidR="007433CD" w:rsidRDefault="00000000">
      <w:pPr>
        <w:pStyle w:val="SourceCode"/>
      </w:pPr>
      <w:r>
        <w:rPr>
          <w:rStyle w:val="VerbatimChar"/>
        </w:rPr>
        <w:t>1992-10-25</w:t>
      </w:r>
    </w:p>
    <w:p w14:paraId="57D1AA4F" w14:textId="77777777" w:rsidR="007433CD" w:rsidRDefault="00000000">
      <w:pPr>
        <w:pStyle w:val="SourceCode"/>
      </w:pPr>
      <w:r>
        <w:rPr>
          <w:rStyle w:val="VerbatimChar"/>
        </w:rPr>
        <w:t>1992-10-26</w:t>
      </w:r>
    </w:p>
    <w:p w14:paraId="57D1AA50" w14:textId="77777777" w:rsidR="007433CD" w:rsidRDefault="00000000">
      <w:pPr>
        <w:pStyle w:val="SourceCode"/>
      </w:pPr>
      <w:r>
        <w:rPr>
          <w:rStyle w:val="VerbatimChar"/>
        </w:rPr>
        <w:t>1992-10-27</w:t>
      </w:r>
    </w:p>
    <w:p w14:paraId="57D1AA51" w14:textId="77777777" w:rsidR="007433CD" w:rsidRDefault="00000000">
      <w:pPr>
        <w:pStyle w:val="SourceCode"/>
      </w:pPr>
      <w:r>
        <w:rPr>
          <w:rStyle w:val="VerbatimChar"/>
        </w:rPr>
        <w:t>1992-10-28</w:t>
      </w:r>
    </w:p>
    <w:p w14:paraId="57D1AA52" w14:textId="77777777" w:rsidR="007433CD" w:rsidRDefault="00000000">
      <w:pPr>
        <w:pStyle w:val="SourceCode"/>
      </w:pPr>
      <w:r>
        <w:rPr>
          <w:rStyle w:val="VerbatimChar"/>
        </w:rPr>
        <w:t>1992-10-29</w:t>
      </w:r>
    </w:p>
    <w:p w14:paraId="57D1AA53" w14:textId="77777777" w:rsidR="007433CD" w:rsidRDefault="00000000">
      <w:pPr>
        <w:pStyle w:val="SourceCode"/>
      </w:pPr>
      <w:r>
        <w:rPr>
          <w:rStyle w:val="VerbatimChar"/>
        </w:rPr>
        <w:t>1992-10-30</w:t>
      </w:r>
    </w:p>
    <w:p w14:paraId="57D1AA54" w14:textId="77777777" w:rsidR="007433CD" w:rsidRDefault="00000000">
      <w:pPr>
        <w:pStyle w:val="SourceCode"/>
      </w:pPr>
      <w:r>
        <w:rPr>
          <w:rStyle w:val="VerbatimChar"/>
        </w:rPr>
        <w:t>1992-10-31</w:t>
      </w:r>
    </w:p>
    <w:p w14:paraId="57D1AA55" w14:textId="77777777" w:rsidR="007433CD" w:rsidRDefault="00000000">
      <w:pPr>
        <w:pStyle w:val="SourceCode"/>
      </w:pPr>
      <w:r>
        <w:rPr>
          <w:rStyle w:val="VerbatimChar"/>
        </w:rPr>
        <w:t>1992-11-01</w:t>
      </w:r>
    </w:p>
    <w:p w14:paraId="57D1AA56" w14:textId="77777777" w:rsidR="007433CD" w:rsidRDefault="00000000">
      <w:pPr>
        <w:pStyle w:val="SourceCode"/>
      </w:pPr>
      <w:r>
        <w:rPr>
          <w:rStyle w:val="VerbatimChar"/>
        </w:rPr>
        <w:t>1992-11-02</w:t>
      </w:r>
    </w:p>
    <w:p w14:paraId="57D1AA57" w14:textId="77777777" w:rsidR="007433CD" w:rsidRDefault="00000000">
      <w:pPr>
        <w:pStyle w:val="SourceCode"/>
      </w:pPr>
      <w:r>
        <w:rPr>
          <w:rStyle w:val="VerbatimChar"/>
        </w:rPr>
        <w:t>1992-11-03</w:t>
      </w:r>
    </w:p>
    <w:p w14:paraId="57D1AA58" w14:textId="77777777" w:rsidR="007433CD" w:rsidRDefault="00000000">
      <w:pPr>
        <w:pStyle w:val="SourceCode"/>
      </w:pPr>
      <w:r>
        <w:rPr>
          <w:rStyle w:val="VerbatimChar"/>
        </w:rPr>
        <w:t>1992-11-04</w:t>
      </w:r>
    </w:p>
    <w:p w14:paraId="57D1AA59" w14:textId="77777777" w:rsidR="007433CD" w:rsidRDefault="00000000">
      <w:pPr>
        <w:pStyle w:val="SourceCode"/>
      </w:pPr>
      <w:r>
        <w:rPr>
          <w:rStyle w:val="VerbatimChar"/>
        </w:rPr>
        <w:t>1992-11-05</w:t>
      </w:r>
    </w:p>
    <w:p w14:paraId="57D1AA5A" w14:textId="77777777" w:rsidR="007433CD" w:rsidRDefault="00000000">
      <w:pPr>
        <w:pStyle w:val="SourceCode"/>
      </w:pPr>
      <w:r>
        <w:rPr>
          <w:rStyle w:val="VerbatimChar"/>
        </w:rPr>
        <w:t>1992-11-06</w:t>
      </w:r>
    </w:p>
    <w:p w14:paraId="57D1AA5B" w14:textId="77777777" w:rsidR="007433CD" w:rsidRDefault="00000000">
      <w:pPr>
        <w:pStyle w:val="SourceCode"/>
      </w:pPr>
      <w:r>
        <w:rPr>
          <w:rStyle w:val="VerbatimChar"/>
        </w:rPr>
        <w:t>1992-11-07</w:t>
      </w:r>
    </w:p>
    <w:p w14:paraId="57D1AA5C" w14:textId="77777777" w:rsidR="007433CD" w:rsidRDefault="00000000">
      <w:pPr>
        <w:pStyle w:val="SourceCode"/>
      </w:pPr>
      <w:r>
        <w:rPr>
          <w:rStyle w:val="VerbatimChar"/>
        </w:rPr>
        <w:t>1992-11-08</w:t>
      </w:r>
    </w:p>
    <w:p w14:paraId="57D1AA5D" w14:textId="77777777" w:rsidR="007433CD" w:rsidRDefault="00000000">
      <w:pPr>
        <w:pStyle w:val="SourceCode"/>
      </w:pPr>
      <w:r>
        <w:rPr>
          <w:rStyle w:val="VerbatimChar"/>
        </w:rPr>
        <w:t>1992-11-09</w:t>
      </w:r>
    </w:p>
    <w:p w14:paraId="57D1AA5E" w14:textId="77777777" w:rsidR="007433CD" w:rsidRDefault="00000000">
      <w:pPr>
        <w:pStyle w:val="SourceCode"/>
      </w:pPr>
      <w:r>
        <w:rPr>
          <w:rStyle w:val="VerbatimChar"/>
        </w:rPr>
        <w:t>1992-11-10</w:t>
      </w:r>
    </w:p>
    <w:p w14:paraId="57D1AA5F" w14:textId="77777777" w:rsidR="007433CD" w:rsidRDefault="00000000">
      <w:pPr>
        <w:pStyle w:val="SourceCode"/>
      </w:pPr>
      <w:r>
        <w:rPr>
          <w:rStyle w:val="VerbatimChar"/>
        </w:rPr>
        <w:t>1992-11-11</w:t>
      </w:r>
    </w:p>
    <w:p w14:paraId="57D1AA60" w14:textId="77777777" w:rsidR="007433CD" w:rsidRDefault="00000000">
      <w:pPr>
        <w:pStyle w:val="SourceCode"/>
      </w:pPr>
      <w:r>
        <w:rPr>
          <w:rStyle w:val="VerbatimChar"/>
        </w:rPr>
        <w:t>1992-11-12</w:t>
      </w:r>
    </w:p>
    <w:p w14:paraId="57D1AA61" w14:textId="77777777" w:rsidR="007433CD" w:rsidRDefault="00000000">
      <w:pPr>
        <w:pStyle w:val="SourceCode"/>
      </w:pPr>
      <w:r>
        <w:rPr>
          <w:rStyle w:val="VerbatimChar"/>
        </w:rPr>
        <w:t>1992-11-13</w:t>
      </w:r>
    </w:p>
    <w:p w14:paraId="57D1AA62" w14:textId="77777777" w:rsidR="007433CD" w:rsidRDefault="00000000">
      <w:pPr>
        <w:pStyle w:val="SourceCode"/>
      </w:pPr>
      <w:r>
        <w:rPr>
          <w:rStyle w:val="VerbatimChar"/>
        </w:rPr>
        <w:t>1992-11-14</w:t>
      </w:r>
    </w:p>
    <w:p w14:paraId="57D1AA63" w14:textId="77777777" w:rsidR="007433CD" w:rsidRDefault="00000000">
      <w:pPr>
        <w:pStyle w:val="SourceCode"/>
      </w:pPr>
      <w:r>
        <w:rPr>
          <w:rStyle w:val="VerbatimChar"/>
        </w:rPr>
        <w:t>1992-11-15</w:t>
      </w:r>
    </w:p>
    <w:p w14:paraId="57D1AA64" w14:textId="77777777" w:rsidR="007433CD" w:rsidRDefault="00000000">
      <w:pPr>
        <w:pStyle w:val="SourceCode"/>
      </w:pPr>
      <w:r>
        <w:rPr>
          <w:rStyle w:val="VerbatimChar"/>
        </w:rPr>
        <w:t>1992-11-16</w:t>
      </w:r>
    </w:p>
    <w:p w14:paraId="57D1AA65" w14:textId="77777777" w:rsidR="007433CD" w:rsidRDefault="00000000">
      <w:pPr>
        <w:pStyle w:val="SourceCode"/>
      </w:pPr>
      <w:r>
        <w:rPr>
          <w:rStyle w:val="VerbatimChar"/>
        </w:rPr>
        <w:t>1992-11-17</w:t>
      </w:r>
    </w:p>
    <w:p w14:paraId="57D1AA66" w14:textId="77777777" w:rsidR="007433CD" w:rsidRDefault="00000000">
      <w:pPr>
        <w:pStyle w:val="SourceCode"/>
      </w:pPr>
      <w:r>
        <w:rPr>
          <w:rStyle w:val="VerbatimChar"/>
        </w:rPr>
        <w:t>1992-11-18</w:t>
      </w:r>
    </w:p>
    <w:p w14:paraId="57D1AA67" w14:textId="77777777" w:rsidR="007433CD" w:rsidRDefault="00000000">
      <w:pPr>
        <w:pStyle w:val="SourceCode"/>
      </w:pPr>
      <w:r>
        <w:rPr>
          <w:rStyle w:val="VerbatimChar"/>
        </w:rPr>
        <w:lastRenderedPageBreak/>
        <w:t>1992-11-19</w:t>
      </w:r>
    </w:p>
    <w:p w14:paraId="57D1AA68" w14:textId="77777777" w:rsidR="007433CD" w:rsidRDefault="00000000">
      <w:pPr>
        <w:pStyle w:val="SourceCode"/>
      </w:pPr>
      <w:r>
        <w:rPr>
          <w:rStyle w:val="VerbatimChar"/>
        </w:rPr>
        <w:t>1992-11-20</w:t>
      </w:r>
    </w:p>
    <w:p w14:paraId="57D1AA69" w14:textId="77777777" w:rsidR="007433CD" w:rsidRDefault="00000000">
      <w:pPr>
        <w:pStyle w:val="SourceCode"/>
      </w:pPr>
      <w:r>
        <w:rPr>
          <w:rStyle w:val="VerbatimChar"/>
        </w:rPr>
        <w:t>1992-11-21</w:t>
      </w:r>
    </w:p>
    <w:p w14:paraId="57D1AA6A" w14:textId="77777777" w:rsidR="007433CD" w:rsidRDefault="00000000">
      <w:pPr>
        <w:pStyle w:val="SourceCode"/>
      </w:pPr>
      <w:r>
        <w:rPr>
          <w:rStyle w:val="VerbatimChar"/>
        </w:rPr>
        <w:t>1992-11-22</w:t>
      </w:r>
    </w:p>
    <w:p w14:paraId="57D1AA6B" w14:textId="77777777" w:rsidR="007433CD" w:rsidRDefault="00000000">
      <w:pPr>
        <w:pStyle w:val="SourceCode"/>
      </w:pPr>
      <w:r>
        <w:rPr>
          <w:rStyle w:val="VerbatimChar"/>
        </w:rPr>
        <w:t>1992-11-23</w:t>
      </w:r>
    </w:p>
    <w:p w14:paraId="57D1AA6C" w14:textId="77777777" w:rsidR="007433CD" w:rsidRDefault="00000000">
      <w:pPr>
        <w:pStyle w:val="SourceCode"/>
      </w:pPr>
      <w:r>
        <w:rPr>
          <w:rStyle w:val="VerbatimChar"/>
        </w:rPr>
        <w:t>1992-11-24</w:t>
      </w:r>
    </w:p>
    <w:p w14:paraId="57D1AA6D" w14:textId="77777777" w:rsidR="007433CD" w:rsidRDefault="00000000">
      <w:pPr>
        <w:pStyle w:val="SourceCode"/>
      </w:pPr>
      <w:r>
        <w:rPr>
          <w:rStyle w:val="VerbatimChar"/>
        </w:rPr>
        <w:t>1992-11-25</w:t>
      </w:r>
    </w:p>
    <w:p w14:paraId="57D1AA6E" w14:textId="77777777" w:rsidR="007433CD" w:rsidRDefault="00000000">
      <w:pPr>
        <w:pStyle w:val="SourceCode"/>
      </w:pPr>
      <w:r>
        <w:rPr>
          <w:rStyle w:val="VerbatimChar"/>
        </w:rPr>
        <w:t>1992-11-26</w:t>
      </w:r>
    </w:p>
    <w:p w14:paraId="57D1AA6F" w14:textId="77777777" w:rsidR="007433CD" w:rsidRDefault="00000000">
      <w:pPr>
        <w:pStyle w:val="SourceCode"/>
      </w:pPr>
      <w:r>
        <w:rPr>
          <w:rStyle w:val="VerbatimChar"/>
        </w:rPr>
        <w:t>1992-11-27</w:t>
      </w:r>
    </w:p>
    <w:p w14:paraId="57D1AA70" w14:textId="77777777" w:rsidR="007433CD" w:rsidRDefault="00000000">
      <w:pPr>
        <w:pStyle w:val="SourceCode"/>
      </w:pPr>
      <w:r>
        <w:rPr>
          <w:rStyle w:val="VerbatimChar"/>
        </w:rPr>
        <w:t>1992-11-28</w:t>
      </w:r>
    </w:p>
    <w:p w14:paraId="57D1AA71" w14:textId="77777777" w:rsidR="007433CD" w:rsidRDefault="00000000">
      <w:pPr>
        <w:pStyle w:val="SourceCode"/>
      </w:pPr>
      <w:r>
        <w:rPr>
          <w:rStyle w:val="VerbatimChar"/>
        </w:rPr>
        <w:t>1992-11-29</w:t>
      </w:r>
    </w:p>
    <w:p w14:paraId="57D1AA72" w14:textId="77777777" w:rsidR="007433CD" w:rsidRDefault="00000000">
      <w:pPr>
        <w:pStyle w:val="SourceCode"/>
      </w:pPr>
      <w:r>
        <w:rPr>
          <w:rStyle w:val="VerbatimChar"/>
        </w:rPr>
        <w:t>1992-11-30</w:t>
      </w:r>
    </w:p>
    <w:p w14:paraId="57D1AA73" w14:textId="77777777" w:rsidR="007433CD" w:rsidRDefault="00000000">
      <w:pPr>
        <w:pStyle w:val="SourceCode"/>
      </w:pPr>
      <w:r>
        <w:rPr>
          <w:rStyle w:val="VerbatimChar"/>
        </w:rPr>
        <w:t>1992-12-01</w:t>
      </w:r>
    </w:p>
    <w:p w14:paraId="57D1AA74" w14:textId="77777777" w:rsidR="007433CD" w:rsidRDefault="00000000">
      <w:pPr>
        <w:pStyle w:val="SourceCode"/>
      </w:pPr>
      <w:r>
        <w:rPr>
          <w:rStyle w:val="VerbatimChar"/>
        </w:rPr>
        <w:t>1992-12-02</w:t>
      </w:r>
    </w:p>
    <w:p w14:paraId="57D1AA75" w14:textId="77777777" w:rsidR="007433CD" w:rsidRDefault="00000000">
      <w:pPr>
        <w:pStyle w:val="SourceCode"/>
      </w:pPr>
      <w:r>
        <w:rPr>
          <w:rStyle w:val="VerbatimChar"/>
        </w:rPr>
        <w:t>1992-12-03</w:t>
      </w:r>
    </w:p>
    <w:p w14:paraId="57D1AA76" w14:textId="77777777" w:rsidR="007433CD" w:rsidRDefault="00000000">
      <w:pPr>
        <w:pStyle w:val="SourceCode"/>
      </w:pPr>
      <w:r>
        <w:rPr>
          <w:rStyle w:val="VerbatimChar"/>
        </w:rPr>
        <w:t>1992-12-04</w:t>
      </w:r>
    </w:p>
    <w:p w14:paraId="57D1AA77" w14:textId="77777777" w:rsidR="007433CD" w:rsidRDefault="00000000">
      <w:pPr>
        <w:pStyle w:val="SourceCode"/>
      </w:pPr>
      <w:r>
        <w:rPr>
          <w:rStyle w:val="VerbatimChar"/>
        </w:rPr>
        <w:t>1992-12-05</w:t>
      </w:r>
    </w:p>
    <w:p w14:paraId="57D1AA78" w14:textId="77777777" w:rsidR="007433CD" w:rsidRDefault="00000000">
      <w:pPr>
        <w:pStyle w:val="SourceCode"/>
      </w:pPr>
      <w:r>
        <w:rPr>
          <w:rStyle w:val="VerbatimChar"/>
        </w:rPr>
        <w:t>1992-12-06</w:t>
      </w:r>
    </w:p>
    <w:p w14:paraId="57D1AA79" w14:textId="77777777" w:rsidR="007433CD" w:rsidRDefault="00000000">
      <w:pPr>
        <w:pStyle w:val="SourceCode"/>
      </w:pPr>
      <w:r>
        <w:rPr>
          <w:rStyle w:val="VerbatimChar"/>
        </w:rPr>
        <w:t>1992-12-07</w:t>
      </w:r>
    </w:p>
    <w:p w14:paraId="57D1AA7A" w14:textId="77777777" w:rsidR="007433CD" w:rsidRDefault="00000000">
      <w:pPr>
        <w:pStyle w:val="SourceCode"/>
      </w:pPr>
      <w:r>
        <w:rPr>
          <w:rStyle w:val="VerbatimChar"/>
        </w:rPr>
        <w:t>1992-12-08</w:t>
      </w:r>
    </w:p>
    <w:p w14:paraId="57D1AA7B" w14:textId="77777777" w:rsidR="007433CD" w:rsidRDefault="00000000">
      <w:pPr>
        <w:pStyle w:val="SourceCode"/>
      </w:pPr>
      <w:r>
        <w:rPr>
          <w:rStyle w:val="VerbatimChar"/>
        </w:rPr>
        <w:t>1992-12-09</w:t>
      </w:r>
    </w:p>
    <w:p w14:paraId="57D1AA7C" w14:textId="77777777" w:rsidR="007433CD" w:rsidRDefault="00000000">
      <w:pPr>
        <w:pStyle w:val="SourceCode"/>
      </w:pPr>
      <w:r>
        <w:rPr>
          <w:rStyle w:val="VerbatimChar"/>
        </w:rPr>
        <w:t>1992-12-10</w:t>
      </w:r>
    </w:p>
    <w:p w14:paraId="57D1AA7D" w14:textId="77777777" w:rsidR="007433CD" w:rsidRDefault="00000000">
      <w:pPr>
        <w:pStyle w:val="SourceCode"/>
      </w:pPr>
      <w:r>
        <w:rPr>
          <w:rStyle w:val="VerbatimChar"/>
        </w:rPr>
        <w:t>1992-12-11</w:t>
      </w:r>
    </w:p>
    <w:p w14:paraId="57D1AA7E" w14:textId="77777777" w:rsidR="007433CD" w:rsidRDefault="00000000">
      <w:pPr>
        <w:pStyle w:val="SourceCode"/>
      </w:pPr>
      <w:r>
        <w:rPr>
          <w:rStyle w:val="VerbatimChar"/>
        </w:rPr>
        <w:t>1992-12-12</w:t>
      </w:r>
    </w:p>
    <w:p w14:paraId="57D1AA7F" w14:textId="77777777" w:rsidR="007433CD" w:rsidRDefault="00000000">
      <w:pPr>
        <w:pStyle w:val="SourceCode"/>
      </w:pPr>
      <w:r>
        <w:rPr>
          <w:rStyle w:val="VerbatimChar"/>
        </w:rPr>
        <w:t>1992-12-13</w:t>
      </w:r>
    </w:p>
    <w:p w14:paraId="57D1AA80" w14:textId="77777777" w:rsidR="007433CD" w:rsidRDefault="00000000">
      <w:pPr>
        <w:pStyle w:val="SourceCode"/>
      </w:pPr>
      <w:r>
        <w:rPr>
          <w:rStyle w:val="VerbatimChar"/>
        </w:rPr>
        <w:t>1992-12-14</w:t>
      </w:r>
    </w:p>
    <w:p w14:paraId="57D1AA81" w14:textId="77777777" w:rsidR="007433CD" w:rsidRDefault="00000000">
      <w:pPr>
        <w:pStyle w:val="SourceCode"/>
      </w:pPr>
      <w:r>
        <w:rPr>
          <w:rStyle w:val="VerbatimChar"/>
        </w:rPr>
        <w:t>1992-12-15</w:t>
      </w:r>
    </w:p>
    <w:p w14:paraId="57D1AA82" w14:textId="77777777" w:rsidR="007433CD" w:rsidRDefault="00000000">
      <w:pPr>
        <w:pStyle w:val="SourceCode"/>
      </w:pPr>
      <w:r>
        <w:rPr>
          <w:rStyle w:val="VerbatimChar"/>
        </w:rPr>
        <w:t>1992-12-16</w:t>
      </w:r>
    </w:p>
    <w:p w14:paraId="57D1AA83" w14:textId="77777777" w:rsidR="007433CD" w:rsidRDefault="00000000">
      <w:pPr>
        <w:pStyle w:val="SourceCode"/>
      </w:pPr>
      <w:r>
        <w:rPr>
          <w:rStyle w:val="VerbatimChar"/>
        </w:rPr>
        <w:lastRenderedPageBreak/>
        <w:t>1992-12-17</w:t>
      </w:r>
    </w:p>
    <w:p w14:paraId="57D1AA84" w14:textId="77777777" w:rsidR="007433CD" w:rsidRDefault="00000000">
      <w:pPr>
        <w:pStyle w:val="SourceCode"/>
      </w:pPr>
      <w:r>
        <w:rPr>
          <w:rStyle w:val="VerbatimChar"/>
        </w:rPr>
        <w:t>1992-12-18</w:t>
      </w:r>
    </w:p>
    <w:p w14:paraId="57D1AA85" w14:textId="77777777" w:rsidR="007433CD" w:rsidRDefault="00000000">
      <w:pPr>
        <w:pStyle w:val="SourceCode"/>
      </w:pPr>
      <w:r>
        <w:rPr>
          <w:rStyle w:val="VerbatimChar"/>
        </w:rPr>
        <w:t>1992-12-19</w:t>
      </w:r>
    </w:p>
    <w:p w14:paraId="57D1AA86" w14:textId="77777777" w:rsidR="007433CD" w:rsidRDefault="00000000">
      <w:pPr>
        <w:pStyle w:val="SourceCode"/>
      </w:pPr>
      <w:r>
        <w:rPr>
          <w:rStyle w:val="VerbatimChar"/>
        </w:rPr>
        <w:t>1992-12-20</w:t>
      </w:r>
    </w:p>
    <w:p w14:paraId="57D1AA87" w14:textId="77777777" w:rsidR="007433CD" w:rsidRDefault="00000000">
      <w:pPr>
        <w:pStyle w:val="SourceCode"/>
      </w:pPr>
      <w:r>
        <w:rPr>
          <w:rStyle w:val="VerbatimChar"/>
        </w:rPr>
        <w:t>1992-12-21</w:t>
      </w:r>
    </w:p>
    <w:p w14:paraId="57D1AA88" w14:textId="77777777" w:rsidR="007433CD" w:rsidRDefault="00000000">
      <w:pPr>
        <w:pStyle w:val="SourceCode"/>
      </w:pPr>
      <w:r>
        <w:rPr>
          <w:rStyle w:val="VerbatimChar"/>
        </w:rPr>
        <w:t>1992-12-22</w:t>
      </w:r>
    </w:p>
    <w:p w14:paraId="57D1AA89" w14:textId="77777777" w:rsidR="007433CD" w:rsidRDefault="00000000">
      <w:pPr>
        <w:pStyle w:val="SourceCode"/>
      </w:pPr>
      <w:r>
        <w:rPr>
          <w:rStyle w:val="VerbatimChar"/>
        </w:rPr>
        <w:t>1992-12-23</w:t>
      </w:r>
    </w:p>
    <w:p w14:paraId="57D1AA8A" w14:textId="77777777" w:rsidR="007433CD" w:rsidRDefault="00000000">
      <w:pPr>
        <w:pStyle w:val="SourceCode"/>
      </w:pPr>
      <w:r>
        <w:rPr>
          <w:rStyle w:val="VerbatimChar"/>
        </w:rPr>
        <w:t>1992-12-24</w:t>
      </w:r>
    </w:p>
    <w:p w14:paraId="57D1AA8B" w14:textId="77777777" w:rsidR="007433CD" w:rsidRDefault="00000000">
      <w:pPr>
        <w:pStyle w:val="SourceCode"/>
      </w:pPr>
      <w:r>
        <w:rPr>
          <w:rStyle w:val="VerbatimChar"/>
        </w:rPr>
        <w:t>1992-12-25</w:t>
      </w:r>
    </w:p>
    <w:p w14:paraId="57D1AA8C" w14:textId="77777777" w:rsidR="007433CD" w:rsidRDefault="00000000">
      <w:pPr>
        <w:pStyle w:val="SourceCode"/>
      </w:pPr>
      <w:r>
        <w:rPr>
          <w:rStyle w:val="VerbatimChar"/>
        </w:rPr>
        <w:t>1992-12-26</w:t>
      </w:r>
    </w:p>
    <w:p w14:paraId="57D1AA8D" w14:textId="77777777" w:rsidR="007433CD" w:rsidRDefault="00000000">
      <w:pPr>
        <w:pStyle w:val="SourceCode"/>
      </w:pPr>
      <w:r>
        <w:rPr>
          <w:rStyle w:val="VerbatimChar"/>
        </w:rPr>
        <w:t>1992-12-27</w:t>
      </w:r>
    </w:p>
    <w:p w14:paraId="57D1AA8E" w14:textId="77777777" w:rsidR="007433CD" w:rsidRDefault="00000000">
      <w:pPr>
        <w:pStyle w:val="SourceCode"/>
      </w:pPr>
      <w:r>
        <w:rPr>
          <w:rStyle w:val="VerbatimChar"/>
        </w:rPr>
        <w:t>1992-12-28</w:t>
      </w:r>
    </w:p>
    <w:p w14:paraId="57D1AA8F" w14:textId="77777777" w:rsidR="007433CD" w:rsidRDefault="00000000">
      <w:pPr>
        <w:pStyle w:val="SourceCode"/>
      </w:pPr>
      <w:r>
        <w:rPr>
          <w:rStyle w:val="VerbatimChar"/>
        </w:rPr>
        <w:t>1992-12-29</w:t>
      </w:r>
    </w:p>
    <w:p w14:paraId="57D1AA90" w14:textId="77777777" w:rsidR="007433CD" w:rsidRDefault="00000000">
      <w:pPr>
        <w:pStyle w:val="SourceCode"/>
      </w:pPr>
      <w:r>
        <w:rPr>
          <w:rStyle w:val="VerbatimChar"/>
        </w:rPr>
        <w:t>1992-12-30</w:t>
      </w:r>
    </w:p>
    <w:p w14:paraId="57D1AA91" w14:textId="77777777" w:rsidR="007433CD" w:rsidRDefault="00000000">
      <w:pPr>
        <w:pStyle w:val="SourceCode"/>
      </w:pPr>
      <w:r>
        <w:rPr>
          <w:rStyle w:val="VerbatimChar"/>
        </w:rPr>
        <w:t>1992-12-31</w:t>
      </w:r>
    </w:p>
    <w:p w14:paraId="57D1AA92" w14:textId="77777777" w:rsidR="007433CD" w:rsidRDefault="00000000">
      <w:pPr>
        <w:pStyle w:val="SourceCode"/>
      </w:pPr>
      <w:r>
        <w:rPr>
          <w:rStyle w:val="VerbatimChar"/>
        </w:rPr>
        <w:t>1993-01-01</w:t>
      </w:r>
    </w:p>
    <w:p w14:paraId="57D1AA93" w14:textId="77777777" w:rsidR="007433CD" w:rsidRDefault="00000000">
      <w:pPr>
        <w:pStyle w:val="SourceCode"/>
      </w:pPr>
      <w:r>
        <w:rPr>
          <w:rStyle w:val="VerbatimChar"/>
        </w:rPr>
        <w:t>1993-01-02</w:t>
      </w:r>
    </w:p>
    <w:p w14:paraId="57D1AA94" w14:textId="77777777" w:rsidR="007433CD" w:rsidRDefault="00000000">
      <w:pPr>
        <w:pStyle w:val="SourceCode"/>
      </w:pPr>
      <w:r>
        <w:rPr>
          <w:rStyle w:val="VerbatimChar"/>
        </w:rPr>
        <w:t>1993-01-03</w:t>
      </w:r>
    </w:p>
    <w:p w14:paraId="57D1AA95" w14:textId="77777777" w:rsidR="007433CD" w:rsidRDefault="00000000">
      <w:pPr>
        <w:pStyle w:val="SourceCode"/>
      </w:pPr>
      <w:r>
        <w:rPr>
          <w:rStyle w:val="VerbatimChar"/>
        </w:rPr>
        <w:t>1993-01-04</w:t>
      </w:r>
    </w:p>
    <w:p w14:paraId="57D1AA96" w14:textId="77777777" w:rsidR="007433CD" w:rsidRDefault="00000000">
      <w:pPr>
        <w:pStyle w:val="SourceCode"/>
      </w:pPr>
      <w:r>
        <w:rPr>
          <w:rStyle w:val="VerbatimChar"/>
        </w:rPr>
        <w:t>1993-01-05</w:t>
      </w:r>
    </w:p>
    <w:p w14:paraId="57D1AA97" w14:textId="77777777" w:rsidR="007433CD" w:rsidRDefault="00000000">
      <w:pPr>
        <w:pStyle w:val="SourceCode"/>
      </w:pPr>
      <w:r>
        <w:rPr>
          <w:rStyle w:val="VerbatimChar"/>
        </w:rPr>
        <w:t>1993-01-06</w:t>
      </w:r>
    </w:p>
    <w:p w14:paraId="57D1AA98" w14:textId="77777777" w:rsidR="007433CD" w:rsidRDefault="00000000">
      <w:pPr>
        <w:pStyle w:val="SourceCode"/>
      </w:pPr>
      <w:r>
        <w:rPr>
          <w:rStyle w:val="VerbatimChar"/>
        </w:rPr>
        <w:t>1993-01-07</w:t>
      </w:r>
    </w:p>
    <w:p w14:paraId="57D1AA99" w14:textId="77777777" w:rsidR="007433CD" w:rsidRDefault="00000000">
      <w:pPr>
        <w:pStyle w:val="SourceCode"/>
      </w:pPr>
      <w:r>
        <w:rPr>
          <w:rStyle w:val="VerbatimChar"/>
        </w:rPr>
        <w:t>1993-01-08</w:t>
      </w:r>
    </w:p>
    <w:p w14:paraId="57D1AA9A" w14:textId="77777777" w:rsidR="007433CD" w:rsidRDefault="00000000">
      <w:pPr>
        <w:pStyle w:val="SourceCode"/>
      </w:pPr>
      <w:r>
        <w:rPr>
          <w:rStyle w:val="VerbatimChar"/>
        </w:rPr>
        <w:t>1993-01-09</w:t>
      </w:r>
    </w:p>
    <w:p w14:paraId="57D1AA9B" w14:textId="77777777" w:rsidR="007433CD" w:rsidRDefault="00000000">
      <w:pPr>
        <w:pStyle w:val="SourceCode"/>
      </w:pPr>
      <w:r>
        <w:rPr>
          <w:rStyle w:val="VerbatimChar"/>
        </w:rPr>
        <w:t>1993-01-10</w:t>
      </w:r>
    </w:p>
    <w:p w14:paraId="57D1AA9C" w14:textId="77777777" w:rsidR="007433CD" w:rsidRDefault="00000000">
      <w:pPr>
        <w:pStyle w:val="SourceCode"/>
      </w:pPr>
      <w:r>
        <w:rPr>
          <w:rStyle w:val="VerbatimChar"/>
        </w:rPr>
        <w:t>1993-01-11</w:t>
      </w:r>
    </w:p>
    <w:p w14:paraId="57D1AA9D" w14:textId="77777777" w:rsidR="007433CD" w:rsidRDefault="00000000">
      <w:pPr>
        <w:pStyle w:val="SourceCode"/>
      </w:pPr>
      <w:r>
        <w:rPr>
          <w:rStyle w:val="VerbatimChar"/>
        </w:rPr>
        <w:t>1993-01-12</w:t>
      </w:r>
    </w:p>
    <w:p w14:paraId="57D1AA9E" w14:textId="77777777" w:rsidR="007433CD" w:rsidRDefault="00000000">
      <w:pPr>
        <w:pStyle w:val="SourceCode"/>
      </w:pPr>
      <w:r>
        <w:rPr>
          <w:rStyle w:val="VerbatimChar"/>
        </w:rPr>
        <w:t>1993-01-13</w:t>
      </w:r>
    </w:p>
    <w:p w14:paraId="57D1AA9F" w14:textId="77777777" w:rsidR="007433CD" w:rsidRDefault="00000000">
      <w:pPr>
        <w:pStyle w:val="SourceCode"/>
      </w:pPr>
      <w:r>
        <w:rPr>
          <w:rStyle w:val="VerbatimChar"/>
        </w:rPr>
        <w:lastRenderedPageBreak/>
        <w:t>1993-01-14</w:t>
      </w:r>
    </w:p>
    <w:p w14:paraId="57D1AAA0" w14:textId="77777777" w:rsidR="007433CD" w:rsidRDefault="00000000">
      <w:pPr>
        <w:pStyle w:val="SourceCode"/>
      </w:pPr>
      <w:r>
        <w:rPr>
          <w:rStyle w:val="VerbatimChar"/>
        </w:rPr>
        <w:t>1993-01-15</w:t>
      </w:r>
    </w:p>
    <w:p w14:paraId="57D1AAA1" w14:textId="77777777" w:rsidR="007433CD" w:rsidRDefault="00000000">
      <w:pPr>
        <w:pStyle w:val="SourceCode"/>
      </w:pPr>
      <w:r>
        <w:rPr>
          <w:rStyle w:val="VerbatimChar"/>
        </w:rPr>
        <w:t>1993-01-16</w:t>
      </w:r>
    </w:p>
    <w:p w14:paraId="57D1AAA2" w14:textId="77777777" w:rsidR="007433CD" w:rsidRDefault="00000000">
      <w:pPr>
        <w:pStyle w:val="SourceCode"/>
      </w:pPr>
      <w:r>
        <w:rPr>
          <w:rStyle w:val="VerbatimChar"/>
        </w:rPr>
        <w:t>1993-01-17</w:t>
      </w:r>
    </w:p>
    <w:p w14:paraId="57D1AAA3" w14:textId="77777777" w:rsidR="007433CD" w:rsidRDefault="00000000">
      <w:pPr>
        <w:pStyle w:val="SourceCode"/>
      </w:pPr>
      <w:r>
        <w:rPr>
          <w:rStyle w:val="VerbatimChar"/>
        </w:rPr>
        <w:t>1993-01-18</w:t>
      </w:r>
    </w:p>
    <w:p w14:paraId="57D1AAA4" w14:textId="77777777" w:rsidR="007433CD" w:rsidRDefault="00000000">
      <w:pPr>
        <w:pStyle w:val="SourceCode"/>
      </w:pPr>
      <w:r>
        <w:rPr>
          <w:rStyle w:val="VerbatimChar"/>
        </w:rPr>
        <w:t>1993-01-19</w:t>
      </w:r>
    </w:p>
    <w:p w14:paraId="57D1AAA5" w14:textId="77777777" w:rsidR="007433CD" w:rsidRDefault="00000000">
      <w:pPr>
        <w:pStyle w:val="SourceCode"/>
      </w:pPr>
      <w:r>
        <w:rPr>
          <w:rStyle w:val="VerbatimChar"/>
        </w:rPr>
        <w:t>1993-01-20</w:t>
      </w:r>
    </w:p>
    <w:p w14:paraId="57D1AAA6" w14:textId="77777777" w:rsidR="007433CD" w:rsidRDefault="00000000">
      <w:pPr>
        <w:pStyle w:val="SourceCode"/>
      </w:pPr>
      <w:r>
        <w:rPr>
          <w:rStyle w:val="VerbatimChar"/>
        </w:rPr>
        <w:t>1993-01-21</w:t>
      </w:r>
    </w:p>
    <w:p w14:paraId="57D1AAA7" w14:textId="77777777" w:rsidR="007433CD" w:rsidRDefault="00000000">
      <w:pPr>
        <w:pStyle w:val="SourceCode"/>
      </w:pPr>
      <w:r>
        <w:rPr>
          <w:rStyle w:val="VerbatimChar"/>
        </w:rPr>
        <w:t>1993-01-22</w:t>
      </w:r>
    </w:p>
    <w:p w14:paraId="57D1AAA8" w14:textId="77777777" w:rsidR="007433CD" w:rsidRDefault="00000000">
      <w:pPr>
        <w:pStyle w:val="SourceCode"/>
      </w:pPr>
      <w:r>
        <w:rPr>
          <w:rStyle w:val="VerbatimChar"/>
        </w:rPr>
        <w:t>1993-01-23</w:t>
      </w:r>
    </w:p>
    <w:p w14:paraId="57D1AAA9" w14:textId="77777777" w:rsidR="007433CD" w:rsidRDefault="00000000">
      <w:pPr>
        <w:pStyle w:val="SourceCode"/>
      </w:pPr>
      <w:r>
        <w:rPr>
          <w:rStyle w:val="VerbatimChar"/>
        </w:rPr>
        <w:t>1993-01-24</w:t>
      </w:r>
    </w:p>
    <w:p w14:paraId="57D1AAAA" w14:textId="77777777" w:rsidR="007433CD" w:rsidRDefault="00000000">
      <w:pPr>
        <w:pStyle w:val="SourceCode"/>
      </w:pPr>
      <w:r>
        <w:rPr>
          <w:rStyle w:val="VerbatimChar"/>
        </w:rPr>
        <w:t>1993-01-25</w:t>
      </w:r>
    </w:p>
    <w:p w14:paraId="57D1AAAB" w14:textId="77777777" w:rsidR="007433CD" w:rsidRDefault="00000000">
      <w:pPr>
        <w:pStyle w:val="SourceCode"/>
      </w:pPr>
      <w:r>
        <w:rPr>
          <w:rStyle w:val="VerbatimChar"/>
        </w:rPr>
        <w:t>1993-01-26</w:t>
      </w:r>
    </w:p>
    <w:p w14:paraId="57D1AAAC" w14:textId="77777777" w:rsidR="007433CD" w:rsidRDefault="00000000">
      <w:pPr>
        <w:pStyle w:val="SourceCode"/>
      </w:pPr>
      <w:r>
        <w:rPr>
          <w:rStyle w:val="VerbatimChar"/>
        </w:rPr>
        <w:t>1993-01-27</w:t>
      </w:r>
    </w:p>
    <w:p w14:paraId="57D1AAAD" w14:textId="77777777" w:rsidR="007433CD" w:rsidRDefault="00000000">
      <w:pPr>
        <w:pStyle w:val="SourceCode"/>
      </w:pPr>
      <w:r>
        <w:rPr>
          <w:rStyle w:val="VerbatimChar"/>
        </w:rPr>
        <w:t>1993-01-28</w:t>
      </w:r>
    </w:p>
    <w:p w14:paraId="57D1AAAE" w14:textId="77777777" w:rsidR="007433CD" w:rsidRDefault="00000000">
      <w:pPr>
        <w:pStyle w:val="SourceCode"/>
      </w:pPr>
      <w:r>
        <w:rPr>
          <w:rStyle w:val="VerbatimChar"/>
        </w:rPr>
        <w:t>1993-01-29</w:t>
      </w:r>
    </w:p>
    <w:p w14:paraId="57D1AAAF" w14:textId="77777777" w:rsidR="007433CD" w:rsidRDefault="00000000">
      <w:pPr>
        <w:pStyle w:val="SourceCode"/>
      </w:pPr>
      <w:r>
        <w:rPr>
          <w:rStyle w:val="VerbatimChar"/>
        </w:rPr>
        <w:t>1993-01-30</w:t>
      </w:r>
    </w:p>
    <w:p w14:paraId="57D1AAB0" w14:textId="77777777" w:rsidR="007433CD" w:rsidRDefault="00000000">
      <w:pPr>
        <w:pStyle w:val="SourceCode"/>
      </w:pPr>
      <w:r>
        <w:rPr>
          <w:rStyle w:val="VerbatimChar"/>
        </w:rPr>
        <w:t>1993-01-31</w:t>
      </w:r>
    </w:p>
    <w:p w14:paraId="57D1AAB1" w14:textId="77777777" w:rsidR="007433CD" w:rsidRDefault="00000000">
      <w:pPr>
        <w:pStyle w:val="SourceCode"/>
      </w:pPr>
      <w:r>
        <w:rPr>
          <w:rStyle w:val="VerbatimChar"/>
        </w:rPr>
        <w:t>1993-02-01</w:t>
      </w:r>
    </w:p>
    <w:p w14:paraId="57D1AAB2" w14:textId="77777777" w:rsidR="007433CD" w:rsidRDefault="00000000">
      <w:pPr>
        <w:pStyle w:val="SourceCode"/>
      </w:pPr>
      <w:r>
        <w:rPr>
          <w:rStyle w:val="VerbatimChar"/>
        </w:rPr>
        <w:t>1993-02-02</w:t>
      </w:r>
    </w:p>
    <w:p w14:paraId="57D1AAB3" w14:textId="77777777" w:rsidR="007433CD" w:rsidRDefault="00000000">
      <w:pPr>
        <w:pStyle w:val="SourceCode"/>
      </w:pPr>
      <w:r>
        <w:rPr>
          <w:rStyle w:val="VerbatimChar"/>
        </w:rPr>
        <w:t>1993-02-03</w:t>
      </w:r>
    </w:p>
    <w:p w14:paraId="57D1AAB4" w14:textId="77777777" w:rsidR="007433CD" w:rsidRDefault="00000000">
      <w:pPr>
        <w:pStyle w:val="SourceCode"/>
      </w:pPr>
      <w:r>
        <w:rPr>
          <w:rStyle w:val="VerbatimChar"/>
        </w:rPr>
        <w:t>1993-02-04</w:t>
      </w:r>
    </w:p>
    <w:p w14:paraId="57D1AAB5" w14:textId="77777777" w:rsidR="007433CD" w:rsidRDefault="00000000">
      <w:pPr>
        <w:pStyle w:val="SourceCode"/>
      </w:pPr>
      <w:r>
        <w:rPr>
          <w:rStyle w:val="VerbatimChar"/>
        </w:rPr>
        <w:t>1993-02-05</w:t>
      </w:r>
    </w:p>
    <w:p w14:paraId="57D1AAB6" w14:textId="77777777" w:rsidR="007433CD" w:rsidRDefault="00000000">
      <w:pPr>
        <w:pStyle w:val="SourceCode"/>
      </w:pPr>
      <w:r>
        <w:rPr>
          <w:rStyle w:val="VerbatimChar"/>
        </w:rPr>
        <w:t>1993-02-06</w:t>
      </w:r>
    </w:p>
    <w:p w14:paraId="57D1AAB7" w14:textId="77777777" w:rsidR="007433CD" w:rsidRDefault="00000000">
      <w:pPr>
        <w:pStyle w:val="SourceCode"/>
      </w:pPr>
      <w:r>
        <w:rPr>
          <w:rStyle w:val="VerbatimChar"/>
        </w:rPr>
        <w:t>1993-02-07</w:t>
      </w:r>
    </w:p>
    <w:p w14:paraId="57D1AAB8" w14:textId="77777777" w:rsidR="007433CD" w:rsidRDefault="00000000">
      <w:pPr>
        <w:pStyle w:val="SourceCode"/>
      </w:pPr>
      <w:r>
        <w:rPr>
          <w:rStyle w:val="VerbatimChar"/>
        </w:rPr>
        <w:t>1993-02-08</w:t>
      </w:r>
    </w:p>
    <w:p w14:paraId="57D1AAB9" w14:textId="77777777" w:rsidR="007433CD" w:rsidRDefault="00000000">
      <w:pPr>
        <w:pStyle w:val="SourceCode"/>
      </w:pPr>
      <w:r>
        <w:rPr>
          <w:rStyle w:val="VerbatimChar"/>
        </w:rPr>
        <w:t>1993-02-09</w:t>
      </w:r>
    </w:p>
    <w:p w14:paraId="57D1AABA" w14:textId="77777777" w:rsidR="007433CD" w:rsidRDefault="00000000">
      <w:pPr>
        <w:pStyle w:val="SourceCode"/>
      </w:pPr>
      <w:r>
        <w:rPr>
          <w:rStyle w:val="VerbatimChar"/>
        </w:rPr>
        <w:t>1993-02-10</w:t>
      </w:r>
    </w:p>
    <w:p w14:paraId="57D1AABB" w14:textId="77777777" w:rsidR="007433CD" w:rsidRDefault="00000000">
      <w:pPr>
        <w:pStyle w:val="SourceCode"/>
      </w:pPr>
      <w:r>
        <w:rPr>
          <w:rStyle w:val="VerbatimChar"/>
        </w:rPr>
        <w:lastRenderedPageBreak/>
        <w:t>1993-02-11</w:t>
      </w:r>
    </w:p>
    <w:p w14:paraId="57D1AABC" w14:textId="77777777" w:rsidR="007433CD" w:rsidRDefault="00000000">
      <w:pPr>
        <w:pStyle w:val="SourceCode"/>
      </w:pPr>
      <w:r>
        <w:rPr>
          <w:rStyle w:val="VerbatimChar"/>
        </w:rPr>
        <w:t>1993-02-12</w:t>
      </w:r>
    </w:p>
    <w:p w14:paraId="57D1AABD" w14:textId="77777777" w:rsidR="007433CD" w:rsidRDefault="00000000">
      <w:pPr>
        <w:pStyle w:val="SourceCode"/>
      </w:pPr>
      <w:r>
        <w:rPr>
          <w:rStyle w:val="VerbatimChar"/>
        </w:rPr>
        <w:t>1993-02-13</w:t>
      </w:r>
    </w:p>
    <w:p w14:paraId="57D1AABE" w14:textId="77777777" w:rsidR="007433CD" w:rsidRDefault="00000000">
      <w:pPr>
        <w:pStyle w:val="SourceCode"/>
      </w:pPr>
      <w:r>
        <w:rPr>
          <w:rStyle w:val="VerbatimChar"/>
        </w:rPr>
        <w:t>1993-02-14</w:t>
      </w:r>
    </w:p>
    <w:p w14:paraId="57D1AABF" w14:textId="77777777" w:rsidR="007433CD" w:rsidRDefault="00000000">
      <w:pPr>
        <w:pStyle w:val="SourceCode"/>
      </w:pPr>
      <w:r>
        <w:rPr>
          <w:rStyle w:val="VerbatimChar"/>
        </w:rPr>
        <w:t>1993-02-15</w:t>
      </w:r>
    </w:p>
    <w:p w14:paraId="57D1AAC0" w14:textId="77777777" w:rsidR="007433CD" w:rsidRDefault="00000000">
      <w:pPr>
        <w:pStyle w:val="SourceCode"/>
      </w:pPr>
      <w:r>
        <w:rPr>
          <w:rStyle w:val="VerbatimChar"/>
        </w:rPr>
        <w:t>1993-02-16</w:t>
      </w:r>
    </w:p>
    <w:p w14:paraId="57D1AAC1" w14:textId="77777777" w:rsidR="007433CD" w:rsidRDefault="00000000">
      <w:pPr>
        <w:pStyle w:val="SourceCode"/>
      </w:pPr>
      <w:r>
        <w:rPr>
          <w:rStyle w:val="VerbatimChar"/>
        </w:rPr>
        <w:t>1993-02-17</w:t>
      </w:r>
    </w:p>
    <w:p w14:paraId="57D1AAC2" w14:textId="77777777" w:rsidR="007433CD" w:rsidRDefault="00000000">
      <w:pPr>
        <w:pStyle w:val="SourceCode"/>
      </w:pPr>
      <w:r>
        <w:rPr>
          <w:rStyle w:val="VerbatimChar"/>
        </w:rPr>
        <w:t>1993-02-18</w:t>
      </w:r>
    </w:p>
    <w:p w14:paraId="57D1AAC3" w14:textId="77777777" w:rsidR="007433CD" w:rsidRDefault="00000000">
      <w:pPr>
        <w:pStyle w:val="SourceCode"/>
      </w:pPr>
      <w:r>
        <w:rPr>
          <w:rStyle w:val="VerbatimChar"/>
        </w:rPr>
        <w:t>1993-02-19</w:t>
      </w:r>
    </w:p>
    <w:p w14:paraId="57D1AAC4" w14:textId="77777777" w:rsidR="007433CD" w:rsidRDefault="00000000">
      <w:pPr>
        <w:pStyle w:val="SourceCode"/>
      </w:pPr>
      <w:r>
        <w:rPr>
          <w:rStyle w:val="VerbatimChar"/>
        </w:rPr>
        <w:t>1993-02-20</w:t>
      </w:r>
    </w:p>
    <w:p w14:paraId="57D1AAC5" w14:textId="77777777" w:rsidR="007433CD" w:rsidRDefault="00000000">
      <w:pPr>
        <w:pStyle w:val="SourceCode"/>
      </w:pPr>
      <w:r>
        <w:rPr>
          <w:rStyle w:val="VerbatimChar"/>
        </w:rPr>
        <w:t>1993-02-21</w:t>
      </w:r>
    </w:p>
    <w:p w14:paraId="57D1AAC6" w14:textId="77777777" w:rsidR="007433CD" w:rsidRDefault="00000000">
      <w:pPr>
        <w:pStyle w:val="SourceCode"/>
      </w:pPr>
      <w:r>
        <w:rPr>
          <w:rStyle w:val="VerbatimChar"/>
        </w:rPr>
        <w:t>1993-02-22</w:t>
      </w:r>
    </w:p>
    <w:p w14:paraId="57D1AAC7" w14:textId="77777777" w:rsidR="007433CD" w:rsidRDefault="00000000">
      <w:pPr>
        <w:pStyle w:val="SourceCode"/>
      </w:pPr>
      <w:r>
        <w:rPr>
          <w:rStyle w:val="VerbatimChar"/>
        </w:rPr>
        <w:t>1993-02-23</w:t>
      </w:r>
    </w:p>
    <w:p w14:paraId="57D1AAC8" w14:textId="77777777" w:rsidR="007433CD" w:rsidRDefault="00000000">
      <w:pPr>
        <w:pStyle w:val="SourceCode"/>
      </w:pPr>
      <w:r>
        <w:rPr>
          <w:rStyle w:val="VerbatimChar"/>
        </w:rPr>
        <w:t>1993-02-24</w:t>
      </w:r>
    </w:p>
    <w:p w14:paraId="57D1AAC9" w14:textId="77777777" w:rsidR="007433CD" w:rsidRDefault="00000000">
      <w:pPr>
        <w:pStyle w:val="SourceCode"/>
      </w:pPr>
      <w:r>
        <w:rPr>
          <w:rStyle w:val="VerbatimChar"/>
        </w:rPr>
        <w:t>1993-02-25</w:t>
      </w:r>
    </w:p>
    <w:p w14:paraId="57D1AACA" w14:textId="77777777" w:rsidR="007433CD" w:rsidRDefault="00000000">
      <w:pPr>
        <w:pStyle w:val="SourceCode"/>
      </w:pPr>
      <w:r>
        <w:rPr>
          <w:rStyle w:val="VerbatimChar"/>
        </w:rPr>
        <w:t>1993-02-26</w:t>
      </w:r>
    </w:p>
    <w:p w14:paraId="57D1AACB" w14:textId="77777777" w:rsidR="007433CD" w:rsidRDefault="00000000">
      <w:pPr>
        <w:pStyle w:val="SourceCode"/>
      </w:pPr>
      <w:r>
        <w:rPr>
          <w:rStyle w:val="VerbatimChar"/>
        </w:rPr>
        <w:t>1993-02-27</w:t>
      </w:r>
    </w:p>
    <w:p w14:paraId="57D1AACC" w14:textId="77777777" w:rsidR="007433CD" w:rsidRDefault="00000000">
      <w:pPr>
        <w:pStyle w:val="SourceCode"/>
      </w:pPr>
      <w:r>
        <w:rPr>
          <w:rStyle w:val="VerbatimChar"/>
        </w:rPr>
        <w:t>1993-02-28</w:t>
      </w:r>
    </w:p>
    <w:p w14:paraId="57D1AACD" w14:textId="77777777" w:rsidR="007433CD" w:rsidRDefault="00000000">
      <w:pPr>
        <w:pStyle w:val="SourceCode"/>
      </w:pPr>
      <w:r>
        <w:rPr>
          <w:rStyle w:val="VerbatimChar"/>
        </w:rPr>
        <w:t>1993-03-01</w:t>
      </w:r>
    </w:p>
    <w:p w14:paraId="57D1AACE" w14:textId="77777777" w:rsidR="007433CD" w:rsidRDefault="00000000">
      <w:pPr>
        <w:pStyle w:val="SourceCode"/>
      </w:pPr>
      <w:r>
        <w:rPr>
          <w:rStyle w:val="VerbatimChar"/>
        </w:rPr>
        <w:t>1993-03-02</w:t>
      </w:r>
    </w:p>
    <w:p w14:paraId="57D1AACF" w14:textId="77777777" w:rsidR="007433CD" w:rsidRDefault="00000000">
      <w:pPr>
        <w:pStyle w:val="SourceCode"/>
      </w:pPr>
      <w:r>
        <w:rPr>
          <w:rStyle w:val="VerbatimChar"/>
        </w:rPr>
        <w:t>1993-03-03</w:t>
      </w:r>
    </w:p>
    <w:p w14:paraId="57D1AAD0" w14:textId="77777777" w:rsidR="007433CD" w:rsidRDefault="00000000">
      <w:pPr>
        <w:pStyle w:val="SourceCode"/>
      </w:pPr>
      <w:r>
        <w:rPr>
          <w:rStyle w:val="VerbatimChar"/>
        </w:rPr>
        <w:t>1993-03-04</w:t>
      </w:r>
    </w:p>
    <w:p w14:paraId="57D1AAD1" w14:textId="77777777" w:rsidR="007433CD" w:rsidRDefault="00000000">
      <w:pPr>
        <w:pStyle w:val="SourceCode"/>
      </w:pPr>
      <w:r>
        <w:rPr>
          <w:rStyle w:val="VerbatimChar"/>
        </w:rPr>
        <w:t>1993-03-05</w:t>
      </w:r>
    </w:p>
    <w:p w14:paraId="57D1AAD2" w14:textId="77777777" w:rsidR="007433CD" w:rsidRDefault="00000000">
      <w:pPr>
        <w:pStyle w:val="SourceCode"/>
      </w:pPr>
      <w:r>
        <w:rPr>
          <w:rStyle w:val="VerbatimChar"/>
        </w:rPr>
        <w:t>1993-03-06</w:t>
      </w:r>
    </w:p>
    <w:p w14:paraId="57D1AAD3" w14:textId="77777777" w:rsidR="007433CD" w:rsidRDefault="00000000">
      <w:pPr>
        <w:pStyle w:val="SourceCode"/>
      </w:pPr>
      <w:r>
        <w:rPr>
          <w:rStyle w:val="VerbatimChar"/>
        </w:rPr>
        <w:t>1993-03-07</w:t>
      </w:r>
    </w:p>
    <w:p w14:paraId="57D1AAD4" w14:textId="77777777" w:rsidR="007433CD" w:rsidRDefault="00000000">
      <w:pPr>
        <w:pStyle w:val="SourceCode"/>
      </w:pPr>
      <w:r>
        <w:rPr>
          <w:rStyle w:val="VerbatimChar"/>
        </w:rPr>
        <w:t>1993-03-08</w:t>
      </w:r>
    </w:p>
    <w:p w14:paraId="57D1AAD5" w14:textId="77777777" w:rsidR="007433CD" w:rsidRDefault="00000000">
      <w:pPr>
        <w:pStyle w:val="SourceCode"/>
      </w:pPr>
      <w:r>
        <w:rPr>
          <w:rStyle w:val="VerbatimChar"/>
        </w:rPr>
        <w:t>1993-03-09</w:t>
      </w:r>
    </w:p>
    <w:p w14:paraId="57D1AAD6" w14:textId="77777777" w:rsidR="007433CD" w:rsidRDefault="00000000">
      <w:pPr>
        <w:pStyle w:val="SourceCode"/>
      </w:pPr>
      <w:r>
        <w:rPr>
          <w:rStyle w:val="VerbatimChar"/>
        </w:rPr>
        <w:t>1993-03-10</w:t>
      </w:r>
    </w:p>
    <w:p w14:paraId="57D1AAD7" w14:textId="77777777" w:rsidR="007433CD" w:rsidRDefault="00000000">
      <w:pPr>
        <w:pStyle w:val="SourceCode"/>
      </w:pPr>
      <w:r>
        <w:rPr>
          <w:rStyle w:val="VerbatimChar"/>
        </w:rPr>
        <w:lastRenderedPageBreak/>
        <w:t>1993-03-11</w:t>
      </w:r>
    </w:p>
    <w:p w14:paraId="57D1AAD8" w14:textId="77777777" w:rsidR="007433CD" w:rsidRDefault="00000000">
      <w:pPr>
        <w:pStyle w:val="SourceCode"/>
      </w:pPr>
      <w:r>
        <w:rPr>
          <w:rStyle w:val="VerbatimChar"/>
        </w:rPr>
        <w:t>1993-03-12</w:t>
      </w:r>
    </w:p>
    <w:p w14:paraId="57D1AAD9" w14:textId="77777777" w:rsidR="007433CD" w:rsidRDefault="00000000">
      <w:pPr>
        <w:pStyle w:val="SourceCode"/>
      </w:pPr>
      <w:r>
        <w:rPr>
          <w:rStyle w:val="VerbatimChar"/>
        </w:rPr>
        <w:t>1993-03-13</w:t>
      </w:r>
    </w:p>
    <w:p w14:paraId="57D1AADA" w14:textId="77777777" w:rsidR="007433CD" w:rsidRDefault="00000000">
      <w:pPr>
        <w:pStyle w:val="SourceCode"/>
      </w:pPr>
      <w:r>
        <w:rPr>
          <w:rStyle w:val="VerbatimChar"/>
        </w:rPr>
        <w:t>1993-03-14</w:t>
      </w:r>
    </w:p>
    <w:p w14:paraId="57D1AADB" w14:textId="77777777" w:rsidR="007433CD" w:rsidRDefault="00000000">
      <w:pPr>
        <w:pStyle w:val="SourceCode"/>
      </w:pPr>
      <w:r>
        <w:rPr>
          <w:rStyle w:val="VerbatimChar"/>
        </w:rPr>
        <w:t>1993-03-15</w:t>
      </w:r>
    </w:p>
    <w:p w14:paraId="57D1AADC" w14:textId="77777777" w:rsidR="007433CD" w:rsidRDefault="00000000">
      <w:pPr>
        <w:pStyle w:val="SourceCode"/>
      </w:pPr>
      <w:r>
        <w:rPr>
          <w:rStyle w:val="VerbatimChar"/>
        </w:rPr>
        <w:t>1993-03-16</w:t>
      </w:r>
    </w:p>
    <w:p w14:paraId="57D1AADD" w14:textId="77777777" w:rsidR="007433CD" w:rsidRDefault="00000000">
      <w:pPr>
        <w:pStyle w:val="SourceCode"/>
      </w:pPr>
      <w:r>
        <w:rPr>
          <w:rStyle w:val="VerbatimChar"/>
        </w:rPr>
        <w:t>1993-03-17</w:t>
      </w:r>
    </w:p>
    <w:p w14:paraId="57D1AADE" w14:textId="77777777" w:rsidR="007433CD" w:rsidRDefault="00000000">
      <w:pPr>
        <w:pStyle w:val="SourceCode"/>
      </w:pPr>
      <w:r>
        <w:rPr>
          <w:rStyle w:val="VerbatimChar"/>
        </w:rPr>
        <w:t>1993-03-18</w:t>
      </w:r>
    </w:p>
    <w:p w14:paraId="57D1AADF" w14:textId="77777777" w:rsidR="007433CD" w:rsidRDefault="00000000">
      <w:pPr>
        <w:pStyle w:val="SourceCode"/>
      </w:pPr>
      <w:r>
        <w:rPr>
          <w:rStyle w:val="VerbatimChar"/>
        </w:rPr>
        <w:t>1993-03-19</w:t>
      </w:r>
    </w:p>
    <w:p w14:paraId="57D1AAE0" w14:textId="77777777" w:rsidR="007433CD" w:rsidRDefault="00000000">
      <w:pPr>
        <w:pStyle w:val="SourceCode"/>
      </w:pPr>
      <w:r>
        <w:rPr>
          <w:rStyle w:val="VerbatimChar"/>
        </w:rPr>
        <w:t>1993-03-20</w:t>
      </w:r>
    </w:p>
    <w:p w14:paraId="57D1AAE1" w14:textId="77777777" w:rsidR="007433CD" w:rsidRDefault="00000000">
      <w:pPr>
        <w:pStyle w:val="SourceCode"/>
      </w:pPr>
      <w:r>
        <w:rPr>
          <w:rStyle w:val="VerbatimChar"/>
        </w:rPr>
        <w:t>1993-03-21</w:t>
      </w:r>
    </w:p>
    <w:p w14:paraId="57D1AAE2" w14:textId="77777777" w:rsidR="007433CD" w:rsidRDefault="00000000">
      <w:pPr>
        <w:pStyle w:val="SourceCode"/>
      </w:pPr>
      <w:r>
        <w:rPr>
          <w:rStyle w:val="VerbatimChar"/>
        </w:rPr>
        <w:t>1993-03-22</w:t>
      </w:r>
    </w:p>
    <w:p w14:paraId="57D1AAE3" w14:textId="77777777" w:rsidR="007433CD" w:rsidRDefault="00000000">
      <w:pPr>
        <w:pStyle w:val="SourceCode"/>
      </w:pPr>
      <w:r>
        <w:rPr>
          <w:rStyle w:val="VerbatimChar"/>
        </w:rPr>
        <w:t>1993-03-23</w:t>
      </w:r>
    </w:p>
    <w:p w14:paraId="57D1AAE4" w14:textId="77777777" w:rsidR="007433CD" w:rsidRDefault="00000000">
      <w:pPr>
        <w:pStyle w:val="SourceCode"/>
      </w:pPr>
      <w:r>
        <w:rPr>
          <w:rStyle w:val="VerbatimChar"/>
        </w:rPr>
        <w:t>1993-03-24</w:t>
      </w:r>
    </w:p>
    <w:p w14:paraId="57D1AAE5" w14:textId="77777777" w:rsidR="007433CD" w:rsidRDefault="00000000">
      <w:pPr>
        <w:pStyle w:val="SourceCode"/>
      </w:pPr>
      <w:r>
        <w:rPr>
          <w:rStyle w:val="VerbatimChar"/>
        </w:rPr>
        <w:t>1993-03-25</w:t>
      </w:r>
    </w:p>
    <w:p w14:paraId="57D1AAE6" w14:textId="77777777" w:rsidR="007433CD" w:rsidRDefault="00000000">
      <w:pPr>
        <w:pStyle w:val="SourceCode"/>
      </w:pPr>
      <w:r>
        <w:rPr>
          <w:rStyle w:val="VerbatimChar"/>
        </w:rPr>
        <w:t>1993-03-26</w:t>
      </w:r>
    </w:p>
    <w:p w14:paraId="57D1AAE7" w14:textId="77777777" w:rsidR="007433CD" w:rsidRDefault="00000000">
      <w:pPr>
        <w:pStyle w:val="SourceCode"/>
      </w:pPr>
      <w:r>
        <w:rPr>
          <w:rStyle w:val="VerbatimChar"/>
        </w:rPr>
        <w:t>1993-03-27</w:t>
      </w:r>
    </w:p>
    <w:p w14:paraId="57D1AAE8" w14:textId="77777777" w:rsidR="007433CD" w:rsidRDefault="00000000">
      <w:pPr>
        <w:pStyle w:val="SourceCode"/>
      </w:pPr>
      <w:r>
        <w:rPr>
          <w:rStyle w:val="VerbatimChar"/>
        </w:rPr>
        <w:t>1993-03-28</w:t>
      </w:r>
    </w:p>
    <w:p w14:paraId="57D1AAE9" w14:textId="77777777" w:rsidR="007433CD" w:rsidRDefault="00000000">
      <w:pPr>
        <w:pStyle w:val="SourceCode"/>
      </w:pPr>
      <w:r>
        <w:rPr>
          <w:rStyle w:val="VerbatimChar"/>
        </w:rPr>
        <w:t>1993-03-29</w:t>
      </w:r>
    </w:p>
    <w:p w14:paraId="57D1AAEA" w14:textId="77777777" w:rsidR="007433CD" w:rsidRDefault="00000000">
      <w:pPr>
        <w:pStyle w:val="SourceCode"/>
      </w:pPr>
      <w:r>
        <w:rPr>
          <w:rStyle w:val="VerbatimChar"/>
        </w:rPr>
        <w:t>1993-03-30</w:t>
      </w:r>
    </w:p>
    <w:p w14:paraId="57D1AAEB" w14:textId="77777777" w:rsidR="007433CD" w:rsidRDefault="00000000">
      <w:pPr>
        <w:pStyle w:val="SourceCode"/>
      </w:pPr>
      <w:r>
        <w:rPr>
          <w:rStyle w:val="VerbatimChar"/>
        </w:rPr>
        <w:t>1993-03-31</w:t>
      </w:r>
    </w:p>
    <w:p w14:paraId="57D1AAEC" w14:textId="77777777" w:rsidR="007433CD" w:rsidRDefault="00000000">
      <w:pPr>
        <w:pStyle w:val="SourceCode"/>
      </w:pPr>
      <w:r>
        <w:rPr>
          <w:rStyle w:val="VerbatimChar"/>
        </w:rPr>
        <w:t>1993-04-01</w:t>
      </w:r>
    </w:p>
    <w:p w14:paraId="57D1AAED" w14:textId="77777777" w:rsidR="007433CD" w:rsidRDefault="00000000">
      <w:pPr>
        <w:pStyle w:val="SourceCode"/>
      </w:pPr>
      <w:r>
        <w:rPr>
          <w:rStyle w:val="VerbatimChar"/>
        </w:rPr>
        <w:t>1993-04-02</w:t>
      </w:r>
    </w:p>
    <w:p w14:paraId="57D1AAEE" w14:textId="77777777" w:rsidR="007433CD" w:rsidRDefault="00000000">
      <w:pPr>
        <w:pStyle w:val="SourceCode"/>
      </w:pPr>
      <w:r>
        <w:rPr>
          <w:rStyle w:val="VerbatimChar"/>
        </w:rPr>
        <w:t>1993-04-03</w:t>
      </w:r>
    </w:p>
    <w:p w14:paraId="57D1AAEF" w14:textId="77777777" w:rsidR="007433CD" w:rsidRDefault="00000000">
      <w:pPr>
        <w:pStyle w:val="SourceCode"/>
      </w:pPr>
      <w:r>
        <w:rPr>
          <w:rStyle w:val="VerbatimChar"/>
        </w:rPr>
        <w:t>1993-04-04</w:t>
      </w:r>
    </w:p>
    <w:p w14:paraId="57D1AAF0" w14:textId="77777777" w:rsidR="007433CD" w:rsidRDefault="00000000">
      <w:pPr>
        <w:pStyle w:val="SourceCode"/>
      </w:pPr>
      <w:r>
        <w:rPr>
          <w:rStyle w:val="VerbatimChar"/>
        </w:rPr>
        <w:t>1993-04-05</w:t>
      </w:r>
    </w:p>
    <w:p w14:paraId="57D1AAF1" w14:textId="77777777" w:rsidR="007433CD" w:rsidRDefault="00000000">
      <w:pPr>
        <w:pStyle w:val="SourceCode"/>
      </w:pPr>
      <w:r>
        <w:rPr>
          <w:rStyle w:val="VerbatimChar"/>
        </w:rPr>
        <w:t>1993-04-06</w:t>
      </w:r>
    </w:p>
    <w:p w14:paraId="57D1AAF2" w14:textId="77777777" w:rsidR="007433CD" w:rsidRDefault="00000000">
      <w:pPr>
        <w:pStyle w:val="SourceCode"/>
      </w:pPr>
      <w:r>
        <w:rPr>
          <w:rStyle w:val="VerbatimChar"/>
        </w:rPr>
        <w:t>1993-04-07</w:t>
      </w:r>
    </w:p>
    <w:p w14:paraId="57D1AAF3" w14:textId="77777777" w:rsidR="007433CD" w:rsidRDefault="00000000">
      <w:pPr>
        <w:pStyle w:val="SourceCode"/>
      </w:pPr>
      <w:r>
        <w:rPr>
          <w:rStyle w:val="VerbatimChar"/>
        </w:rPr>
        <w:lastRenderedPageBreak/>
        <w:t>1993-04-08</w:t>
      </w:r>
    </w:p>
    <w:p w14:paraId="57D1AAF4" w14:textId="77777777" w:rsidR="007433CD" w:rsidRDefault="00000000">
      <w:pPr>
        <w:pStyle w:val="SourceCode"/>
      </w:pPr>
      <w:r>
        <w:rPr>
          <w:rStyle w:val="VerbatimChar"/>
        </w:rPr>
        <w:t>1993-04-09</w:t>
      </w:r>
    </w:p>
    <w:p w14:paraId="57D1AAF5" w14:textId="77777777" w:rsidR="007433CD" w:rsidRDefault="00000000">
      <w:pPr>
        <w:pStyle w:val="SourceCode"/>
      </w:pPr>
      <w:r>
        <w:rPr>
          <w:rStyle w:val="VerbatimChar"/>
        </w:rPr>
        <w:t>1993-04-10</w:t>
      </w:r>
    </w:p>
    <w:p w14:paraId="57D1AAF6" w14:textId="77777777" w:rsidR="007433CD" w:rsidRDefault="00000000">
      <w:pPr>
        <w:pStyle w:val="SourceCode"/>
      </w:pPr>
      <w:r>
        <w:rPr>
          <w:rStyle w:val="VerbatimChar"/>
        </w:rPr>
        <w:t>1993-04-11</w:t>
      </w:r>
    </w:p>
    <w:p w14:paraId="57D1AAF7" w14:textId="77777777" w:rsidR="007433CD" w:rsidRDefault="00000000">
      <w:pPr>
        <w:pStyle w:val="SourceCode"/>
      </w:pPr>
      <w:r>
        <w:rPr>
          <w:rStyle w:val="VerbatimChar"/>
        </w:rPr>
        <w:t>1993-04-12</w:t>
      </w:r>
    </w:p>
    <w:p w14:paraId="57D1AAF8" w14:textId="77777777" w:rsidR="007433CD" w:rsidRDefault="00000000">
      <w:pPr>
        <w:pStyle w:val="SourceCode"/>
      </w:pPr>
      <w:r>
        <w:rPr>
          <w:rStyle w:val="VerbatimChar"/>
        </w:rPr>
        <w:t>1993-04-13</w:t>
      </w:r>
    </w:p>
    <w:p w14:paraId="57D1AAF9" w14:textId="77777777" w:rsidR="007433CD" w:rsidRDefault="00000000">
      <w:pPr>
        <w:pStyle w:val="SourceCode"/>
      </w:pPr>
      <w:r>
        <w:rPr>
          <w:rStyle w:val="VerbatimChar"/>
        </w:rPr>
        <w:t>1993-04-14</w:t>
      </w:r>
    </w:p>
    <w:p w14:paraId="57D1AAFA" w14:textId="77777777" w:rsidR="007433CD" w:rsidRDefault="00000000">
      <w:pPr>
        <w:pStyle w:val="SourceCode"/>
      </w:pPr>
      <w:r>
        <w:rPr>
          <w:rStyle w:val="VerbatimChar"/>
        </w:rPr>
        <w:t>1993-04-15</w:t>
      </w:r>
    </w:p>
    <w:p w14:paraId="57D1AAFB" w14:textId="77777777" w:rsidR="007433CD" w:rsidRDefault="00000000">
      <w:pPr>
        <w:pStyle w:val="SourceCode"/>
      </w:pPr>
      <w:r>
        <w:rPr>
          <w:rStyle w:val="VerbatimChar"/>
        </w:rPr>
        <w:t>1993-04-16</w:t>
      </w:r>
    </w:p>
    <w:p w14:paraId="57D1AAFC" w14:textId="77777777" w:rsidR="007433CD" w:rsidRDefault="00000000">
      <w:pPr>
        <w:pStyle w:val="SourceCode"/>
      </w:pPr>
      <w:r>
        <w:rPr>
          <w:rStyle w:val="VerbatimChar"/>
        </w:rPr>
        <w:t>1993-04-17</w:t>
      </w:r>
    </w:p>
    <w:p w14:paraId="57D1AAFD" w14:textId="77777777" w:rsidR="007433CD" w:rsidRDefault="00000000">
      <w:pPr>
        <w:pStyle w:val="SourceCode"/>
      </w:pPr>
      <w:r>
        <w:rPr>
          <w:rStyle w:val="VerbatimChar"/>
        </w:rPr>
        <w:t>1993-04-18</w:t>
      </w:r>
    </w:p>
    <w:p w14:paraId="57D1AAFE" w14:textId="77777777" w:rsidR="007433CD" w:rsidRDefault="00000000">
      <w:pPr>
        <w:pStyle w:val="SourceCode"/>
      </w:pPr>
      <w:r>
        <w:rPr>
          <w:rStyle w:val="VerbatimChar"/>
        </w:rPr>
        <w:t>1993-04-19</w:t>
      </w:r>
    </w:p>
    <w:p w14:paraId="57D1AAFF" w14:textId="77777777" w:rsidR="007433CD" w:rsidRDefault="00000000">
      <w:pPr>
        <w:pStyle w:val="SourceCode"/>
      </w:pPr>
      <w:r>
        <w:rPr>
          <w:rStyle w:val="VerbatimChar"/>
        </w:rPr>
        <w:t>1993-04-20</w:t>
      </w:r>
    </w:p>
    <w:p w14:paraId="57D1AB00" w14:textId="77777777" w:rsidR="007433CD" w:rsidRDefault="00000000">
      <w:pPr>
        <w:pStyle w:val="SourceCode"/>
      </w:pPr>
      <w:r>
        <w:rPr>
          <w:rStyle w:val="VerbatimChar"/>
        </w:rPr>
        <w:t>1993-04-21</w:t>
      </w:r>
    </w:p>
    <w:p w14:paraId="57D1AB01" w14:textId="77777777" w:rsidR="007433CD" w:rsidRDefault="00000000">
      <w:pPr>
        <w:pStyle w:val="SourceCode"/>
      </w:pPr>
      <w:r>
        <w:rPr>
          <w:rStyle w:val="VerbatimChar"/>
        </w:rPr>
        <w:t>1993-04-22</w:t>
      </w:r>
    </w:p>
    <w:p w14:paraId="57D1AB02" w14:textId="77777777" w:rsidR="007433CD" w:rsidRDefault="00000000">
      <w:pPr>
        <w:pStyle w:val="SourceCode"/>
      </w:pPr>
      <w:r>
        <w:rPr>
          <w:rStyle w:val="VerbatimChar"/>
        </w:rPr>
        <w:t>1993-04-23</w:t>
      </w:r>
    </w:p>
    <w:p w14:paraId="57D1AB03" w14:textId="77777777" w:rsidR="007433CD" w:rsidRDefault="00000000">
      <w:pPr>
        <w:pStyle w:val="SourceCode"/>
      </w:pPr>
      <w:r>
        <w:rPr>
          <w:rStyle w:val="VerbatimChar"/>
        </w:rPr>
        <w:t>1993-04-24</w:t>
      </w:r>
    </w:p>
    <w:p w14:paraId="57D1AB04" w14:textId="77777777" w:rsidR="007433CD" w:rsidRDefault="00000000">
      <w:pPr>
        <w:pStyle w:val="SourceCode"/>
      </w:pPr>
      <w:r>
        <w:rPr>
          <w:rStyle w:val="VerbatimChar"/>
        </w:rPr>
        <w:t>1993-04-25</w:t>
      </w:r>
    </w:p>
    <w:p w14:paraId="57D1AB05" w14:textId="77777777" w:rsidR="007433CD" w:rsidRDefault="00000000">
      <w:pPr>
        <w:pStyle w:val="SourceCode"/>
      </w:pPr>
      <w:r>
        <w:rPr>
          <w:rStyle w:val="VerbatimChar"/>
        </w:rPr>
        <w:t>1993-04-26</w:t>
      </w:r>
    </w:p>
    <w:p w14:paraId="57D1AB06" w14:textId="77777777" w:rsidR="007433CD" w:rsidRDefault="00000000">
      <w:pPr>
        <w:pStyle w:val="SourceCode"/>
      </w:pPr>
      <w:r>
        <w:rPr>
          <w:rStyle w:val="VerbatimChar"/>
        </w:rPr>
        <w:t>1993-04-27</w:t>
      </w:r>
    </w:p>
    <w:p w14:paraId="57D1AB07" w14:textId="77777777" w:rsidR="007433CD" w:rsidRDefault="00000000">
      <w:pPr>
        <w:pStyle w:val="SourceCode"/>
      </w:pPr>
      <w:r>
        <w:rPr>
          <w:rStyle w:val="VerbatimChar"/>
        </w:rPr>
        <w:t>1993-04-28</w:t>
      </w:r>
    </w:p>
    <w:p w14:paraId="57D1AB08" w14:textId="77777777" w:rsidR="007433CD" w:rsidRDefault="00000000">
      <w:pPr>
        <w:pStyle w:val="SourceCode"/>
      </w:pPr>
      <w:r>
        <w:rPr>
          <w:rStyle w:val="VerbatimChar"/>
        </w:rPr>
        <w:t>1993-04-29</w:t>
      </w:r>
    </w:p>
    <w:p w14:paraId="57D1AB09" w14:textId="77777777" w:rsidR="007433CD" w:rsidRDefault="00000000">
      <w:pPr>
        <w:pStyle w:val="SourceCode"/>
      </w:pPr>
      <w:r>
        <w:rPr>
          <w:rStyle w:val="VerbatimChar"/>
        </w:rPr>
        <w:t>1993-04-30</w:t>
      </w:r>
    </w:p>
    <w:p w14:paraId="57D1AB0A" w14:textId="77777777" w:rsidR="007433CD" w:rsidRDefault="00000000">
      <w:pPr>
        <w:pStyle w:val="SourceCode"/>
      </w:pPr>
      <w:r>
        <w:rPr>
          <w:rStyle w:val="VerbatimChar"/>
        </w:rPr>
        <w:t>1993-05-01</w:t>
      </w:r>
    </w:p>
    <w:p w14:paraId="57D1AB0B" w14:textId="77777777" w:rsidR="007433CD" w:rsidRDefault="00000000">
      <w:pPr>
        <w:pStyle w:val="SourceCode"/>
      </w:pPr>
      <w:r>
        <w:rPr>
          <w:rStyle w:val="VerbatimChar"/>
        </w:rPr>
        <w:t>1993-05-02</w:t>
      </w:r>
    </w:p>
    <w:p w14:paraId="57D1AB0C" w14:textId="77777777" w:rsidR="007433CD" w:rsidRDefault="00000000">
      <w:pPr>
        <w:pStyle w:val="SourceCode"/>
      </w:pPr>
      <w:r>
        <w:rPr>
          <w:rStyle w:val="VerbatimChar"/>
        </w:rPr>
        <w:t>1993-05-03</w:t>
      </w:r>
    </w:p>
    <w:p w14:paraId="57D1AB0D" w14:textId="77777777" w:rsidR="007433CD" w:rsidRDefault="00000000">
      <w:pPr>
        <w:pStyle w:val="SourceCode"/>
      </w:pPr>
      <w:r>
        <w:rPr>
          <w:rStyle w:val="VerbatimChar"/>
        </w:rPr>
        <w:t>1993-05-04</w:t>
      </w:r>
    </w:p>
    <w:p w14:paraId="57D1AB0E" w14:textId="77777777" w:rsidR="007433CD" w:rsidRDefault="00000000">
      <w:pPr>
        <w:pStyle w:val="SourceCode"/>
      </w:pPr>
      <w:r>
        <w:rPr>
          <w:rStyle w:val="VerbatimChar"/>
        </w:rPr>
        <w:t>1993-05-05</w:t>
      </w:r>
    </w:p>
    <w:p w14:paraId="57D1AB0F" w14:textId="77777777" w:rsidR="007433CD" w:rsidRDefault="00000000">
      <w:pPr>
        <w:pStyle w:val="SourceCode"/>
      </w:pPr>
      <w:r>
        <w:rPr>
          <w:rStyle w:val="VerbatimChar"/>
        </w:rPr>
        <w:lastRenderedPageBreak/>
        <w:t>1993-05-06</w:t>
      </w:r>
    </w:p>
    <w:p w14:paraId="57D1AB10" w14:textId="77777777" w:rsidR="007433CD" w:rsidRDefault="00000000">
      <w:pPr>
        <w:pStyle w:val="SourceCode"/>
      </w:pPr>
      <w:r>
        <w:rPr>
          <w:rStyle w:val="VerbatimChar"/>
        </w:rPr>
        <w:t>1993-05-07</w:t>
      </w:r>
    </w:p>
    <w:p w14:paraId="57D1AB11" w14:textId="77777777" w:rsidR="007433CD" w:rsidRDefault="00000000">
      <w:pPr>
        <w:pStyle w:val="SourceCode"/>
      </w:pPr>
      <w:r>
        <w:rPr>
          <w:rStyle w:val="VerbatimChar"/>
        </w:rPr>
        <w:t>1993-05-08</w:t>
      </w:r>
    </w:p>
    <w:p w14:paraId="57D1AB12" w14:textId="77777777" w:rsidR="007433CD" w:rsidRDefault="00000000">
      <w:pPr>
        <w:pStyle w:val="SourceCode"/>
      </w:pPr>
      <w:r>
        <w:rPr>
          <w:rStyle w:val="VerbatimChar"/>
        </w:rPr>
        <w:t>1993-05-09</w:t>
      </w:r>
    </w:p>
    <w:p w14:paraId="57D1AB13" w14:textId="77777777" w:rsidR="007433CD" w:rsidRDefault="00000000">
      <w:pPr>
        <w:pStyle w:val="SourceCode"/>
      </w:pPr>
      <w:r>
        <w:rPr>
          <w:rStyle w:val="VerbatimChar"/>
        </w:rPr>
        <w:t>1993-05-10</w:t>
      </w:r>
    </w:p>
    <w:p w14:paraId="57D1AB14" w14:textId="77777777" w:rsidR="007433CD" w:rsidRDefault="00000000">
      <w:pPr>
        <w:pStyle w:val="SourceCode"/>
      </w:pPr>
      <w:r>
        <w:rPr>
          <w:rStyle w:val="VerbatimChar"/>
        </w:rPr>
        <w:t>1993-05-11</w:t>
      </w:r>
    </w:p>
    <w:p w14:paraId="57D1AB15" w14:textId="77777777" w:rsidR="007433CD" w:rsidRDefault="00000000">
      <w:pPr>
        <w:pStyle w:val="SourceCode"/>
      </w:pPr>
      <w:r>
        <w:rPr>
          <w:rStyle w:val="VerbatimChar"/>
        </w:rPr>
        <w:t>1993-05-12</w:t>
      </w:r>
    </w:p>
    <w:p w14:paraId="57D1AB16" w14:textId="77777777" w:rsidR="007433CD" w:rsidRDefault="00000000">
      <w:pPr>
        <w:pStyle w:val="SourceCode"/>
      </w:pPr>
      <w:r>
        <w:rPr>
          <w:rStyle w:val="VerbatimChar"/>
        </w:rPr>
        <w:t>1993-05-13</w:t>
      </w:r>
    </w:p>
    <w:p w14:paraId="57D1AB17" w14:textId="77777777" w:rsidR="007433CD" w:rsidRDefault="00000000">
      <w:pPr>
        <w:pStyle w:val="SourceCode"/>
      </w:pPr>
      <w:r>
        <w:rPr>
          <w:rStyle w:val="VerbatimChar"/>
        </w:rPr>
        <w:t>1993-05-14</w:t>
      </w:r>
    </w:p>
    <w:p w14:paraId="57D1AB18" w14:textId="77777777" w:rsidR="007433CD" w:rsidRDefault="00000000">
      <w:pPr>
        <w:pStyle w:val="SourceCode"/>
      </w:pPr>
      <w:r>
        <w:rPr>
          <w:rStyle w:val="VerbatimChar"/>
        </w:rPr>
        <w:t>1993-05-15</w:t>
      </w:r>
    </w:p>
    <w:p w14:paraId="57D1AB19" w14:textId="77777777" w:rsidR="007433CD" w:rsidRDefault="00000000">
      <w:pPr>
        <w:pStyle w:val="SourceCode"/>
      </w:pPr>
      <w:r>
        <w:rPr>
          <w:rStyle w:val="VerbatimChar"/>
        </w:rPr>
        <w:t>1993-05-16</w:t>
      </w:r>
    </w:p>
    <w:p w14:paraId="57D1AB1A" w14:textId="77777777" w:rsidR="007433CD" w:rsidRDefault="00000000">
      <w:pPr>
        <w:pStyle w:val="SourceCode"/>
      </w:pPr>
      <w:r>
        <w:rPr>
          <w:rStyle w:val="VerbatimChar"/>
        </w:rPr>
        <w:t>1993-05-17</w:t>
      </w:r>
    </w:p>
    <w:p w14:paraId="57D1AB1B" w14:textId="77777777" w:rsidR="007433CD" w:rsidRDefault="00000000">
      <w:pPr>
        <w:pStyle w:val="SourceCode"/>
      </w:pPr>
      <w:r>
        <w:rPr>
          <w:rStyle w:val="VerbatimChar"/>
        </w:rPr>
        <w:t>1993-05-18</w:t>
      </w:r>
    </w:p>
    <w:p w14:paraId="57D1AB1C" w14:textId="77777777" w:rsidR="007433CD" w:rsidRDefault="00000000">
      <w:pPr>
        <w:pStyle w:val="SourceCode"/>
      </w:pPr>
      <w:r>
        <w:rPr>
          <w:rStyle w:val="VerbatimChar"/>
        </w:rPr>
        <w:t>1993-05-19</w:t>
      </w:r>
    </w:p>
    <w:p w14:paraId="57D1AB1D" w14:textId="77777777" w:rsidR="007433CD" w:rsidRDefault="00000000">
      <w:pPr>
        <w:pStyle w:val="SourceCode"/>
      </w:pPr>
      <w:r>
        <w:rPr>
          <w:rStyle w:val="VerbatimChar"/>
        </w:rPr>
        <w:t>1993-05-20</w:t>
      </w:r>
    </w:p>
    <w:p w14:paraId="57D1AB1E" w14:textId="77777777" w:rsidR="007433CD" w:rsidRDefault="00000000">
      <w:pPr>
        <w:pStyle w:val="SourceCode"/>
      </w:pPr>
      <w:r>
        <w:rPr>
          <w:rStyle w:val="VerbatimChar"/>
        </w:rPr>
        <w:t>1993-05-21</w:t>
      </w:r>
    </w:p>
    <w:p w14:paraId="57D1AB1F" w14:textId="77777777" w:rsidR="007433CD" w:rsidRDefault="00000000">
      <w:pPr>
        <w:pStyle w:val="SourceCode"/>
      </w:pPr>
      <w:r>
        <w:rPr>
          <w:rStyle w:val="VerbatimChar"/>
        </w:rPr>
        <w:t>1993-05-22</w:t>
      </w:r>
    </w:p>
    <w:p w14:paraId="57D1AB20" w14:textId="77777777" w:rsidR="007433CD" w:rsidRDefault="00000000">
      <w:pPr>
        <w:pStyle w:val="SourceCode"/>
      </w:pPr>
      <w:r>
        <w:rPr>
          <w:rStyle w:val="VerbatimChar"/>
        </w:rPr>
        <w:t>1993-05-23</w:t>
      </w:r>
    </w:p>
    <w:p w14:paraId="57D1AB21" w14:textId="77777777" w:rsidR="007433CD" w:rsidRDefault="00000000">
      <w:pPr>
        <w:pStyle w:val="SourceCode"/>
      </w:pPr>
      <w:r>
        <w:rPr>
          <w:rStyle w:val="VerbatimChar"/>
        </w:rPr>
        <w:t>1993-05-24</w:t>
      </w:r>
    </w:p>
    <w:p w14:paraId="57D1AB22" w14:textId="77777777" w:rsidR="007433CD" w:rsidRDefault="00000000">
      <w:pPr>
        <w:pStyle w:val="SourceCode"/>
      </w:pPr>
      <w:r>
        <w:rPr>
          <w:rStyle w:val="VerbatimChar"/>
        </w:rPr>
        <w:t>1993-05-25</w:t>
      </w:r>
    </w:p>
    <w:p w14:paraId="57D1AB23" w14:textId="77777777" w:rsidR="007433CD" w:rsidRDefault="00000000">
      <w:pPr>
        <w:pStyle w:val="SourceCode"/>
      </w:pPr>
      <w:r>
        <w:rPr>
          <w:rStyle w:val="VerbatimChar"/>
        </w:rPr>
        <w:t>1993-05-26</w:t>
      </w:r>
    </w:p>
    <w:p w14:paraId="57D1AB24" w14:textId="77777777" w:rsidR="007433CD" w:rsidRDefault="00000000">
      <w:pPr>
        <w:pStyle w:val="SourceCode"/>
      </w:pPr>
      <w:r>
        <w:rPr>
          <w:rStyle w:val="VerbatimChar"/>
        </w:rPr>
        <w:t>1993-05-27</w:t>
      </w:r>
    </w:p>
    <w:p w14:paraId="57D1AB25" w14:textId="77777777" w:rsidR="007433CD" w:rsidRDefault="00000000">
      <w:pPr>
        <w:pStyle w:val="SourceCode"/>
      </w:pPr>
      <w:r>
        <w:rPr>
          <w:rStyle w:val="VerbatimChar"/>
        </w:rPr>
        <w:t>1993-05-28</w:t>
      </w:r>
    </w:p>
    <w:p w14:paraId="57D1AB26" w14:textId="77777777" w:rsidR="007433CD" w:rsidRDefault="00000000">
      <w:pPr>
        <w:pStyle w:val="SourceCode"/>
      </w:pPr>
      <w:r>
        <w:rPr>
          <w:rStyle w:val="VerbatimChar"/>
        </w:rPr>
        <w:t>1993-05-29</w:t>
      </w:r>
    </w:p>
    <w:p w14:paraId="57D1AB27" w14:textId="77777777" w:rsidR="007433CD" w:rsidRDefault="00000000">
      <w:pPr>
        <w:pStyle w:val="SourceCode"/>
      </w:pPr>
      <w:r>
        <w:rPr>
          <w:rStyle w:val="VerbatimChar"/>
        </w:rPr>
        <w:t>1993-05-30</w:t>
      </w:r>
    </w:p>
    <w:p w14:paraId="57D1AB28" w14:textId="77777777" w:rsidR="007433CD" w:rsidRDefault="00000000">
      <w:pPr>
        <w:pStyle w:val="SourceCode"/>
      </w:pPr>
      <w:r>
        <w:rPr>
          <w:rStyle w:val="VerbatimChar"/>
        </w:rPr>
        <w:t>1993-05-31</w:t>
      </w:r>
    </w:p>
    <w:p w14:paraId="57D1AB29" w14:textId="77777777" w:rsidR="007433CD" w:rsidRDefault="00000000">
      <w:pPr>
        <w:pStyle w:val="SourceCode"/>
      </w:pPr>
      <w:r>
        <w:rPr>
          <w:rStyle w:val="VerbatimChar"/>
        </w:rPr>
        <w:t>1993-06-01</w:t>
      </w:r>
    </w:p>
    <w:p w14:paraId="57D1AB2A" w14:textId="77777777" w:rsidR="007433CD" w:rsidRDefault="00000000">
      <w:pPr>
        <w:pStyle w:val="SourceCode"/>
      </w:pPr>
      <w:r>
        <w:rPr>
          <w:rStyle w:val="VerbatimChar"/>
        </w:rPr>
        <w:t>1993-06-02</w:t>
      </w:r>
    </w:p>
    <w:p w14:paraId="57D1AB2B" w14:textId="77777777" w:rsidR="007433CD" w:rsidRDefault="00000000">
      <w:pPr>
        <w:pStyle w:val="SourceCode"/>
      </w:pPr>
      <w:r>
        <w:rPr>
          <w:rStyle w:val="VerbatimChar"/>
        </w:rPr>
        <w:lastRenderedPageBreak/>
        <w:t>1993-06-03</w:t>
      </w:r>
    </w:p>
    <w:p w14:paraId="57D1AB2C" w14:textId="77777777" w:rsidR="007433CD" w:rsidRDefault="00000000">
      <w:pPr>
        <w:pStyle w:val="SourceCode"/>
      </w:pPr>
      <w:r>
        <w:rPr>
          <w:rStyle w:val="VerbatimChar"/>
        </w:rPr>
        <w:t>1993-06-04</w:t>
      </w:r>
    </w:p>
    <w:p w14:paraId="57D1AB2D" w14:textId="77777777" w:rsidR="007433CD" w:rsidRDefault="00000000">
      <w:pPr>
        <w:pStyle w:val="SourceCode"/>
      </w:pPr>
      <w:r>
        <w:rPr>
          <w:rStyle w:val="VerbatimChar"/>
        </w:rPr>
        <w:t>1993-06-05</w:t>
      </w:r>
    </w:p>
    <w:p w14:paraId="57D1AB2E" w14:textId="77777777" w:rsidR="007433CD" w:rsidRDefault="00000000">
      <w:pPr>
        <w:pStyle w:val="SourceCode"/>
      </w:pPr>
      <w:r>
        <w:rPr>
          <w:rStyle w:val="VerbatimChar"/>
        </w:rPr>
        <w:t>1993-06-06</w:t>
      </w:r>
    </w:p>
    <w:p w14:paraId="57D1AB2F" w14:textId="77777777" w:rsidR="007433CD" w:rsidRDefault="00000000">
      <w:pPr>
        <w:pStyle w:val="SourceCode"/>
      </w:pPr>
      <w:r>
        <w:rPr>
          <w:rStyle w:val="VerbatimChar"/>
        </w:rPr>
        <w:t>1993-06-07</w:t>
      </w:r>
    </w:p>
    <w:p w14:paraId="57D1AB30" w14:textId="77777777" w:rsidR="007433CD" w:rsidRDefault="00000000">
      <w:pPr>
        <w:pStyle w:val="SourceCode"/>
      </w:pPr>
      <w:r>
        <w:rPr>
          <w:rStyle w:val="VerbatimChar"/>
        </w:rPr>
        <w:t>1993-06-08</w:t>
      </w:r>
    </w:p>
    <w:p w14:paraId="57D1AB31" w14:textId="77777777" w:rsidR="007433CD" w:rsidRDefault="00000000">
      <w:pPr>
        <w:pStyle w:val="SourceCode"/>
      </w:pPr>
      <w:r>
        <w:rPr>
          <w:rStyle w:val="VerbatimChar"/>
        </w:rPr>
        <w:t>1993-06-09</w:t>
      </w:r>
    </w:p>
    <w:p w14:paraId="57D1AB32" w14:textId="77777777" w:rsidR="007433CD" w:rsidRDefault="00000000">
      <w:pPr>
        <w:pStyle w:val="SourceCode"/>
      </w:pPr>
      <w:r>
        <w:rPr>
          <w:rStyle w:val="VerbatimChar"/>
        </w:rPr>
        <w:t>1993-06-10</w:t>
      </w:r>
    </w:p>
    <w:p w14:paraId="57D1AB33" w14:textId="77777777" w:rsidR="007433CD" w:rsidRDefault="00000000">
      <w:pPr>
        <w:pStyle w:val="SourceCode"/>
      </w:pPr>
      <w:r>
        <w:rPr>
          <w:rStyle w:val="VerbatimChar"/>
        </w:rPr>
        <w:t>1993-06-11</w:t>
      </w:r>
    </w:p>
    <w:p w14:paraId="57D1AB34" w14:textId="77777777" w:rsidR="007433CD" w:rsidRDefault="00000000">
      <w:pPr>
        <w:pStyle w:val="SourceCode"/>
      </w:pPr>
      <w:r>
        <w:rPr>
          <w:rStyle w:val="VerbatimChar"/>
        </w:rPr>
        <w:t>1993-06-12</w:t>
      </w:r>
    </w:p>
    <w:p w14:paraId="57D1AB35" w14:textId="77777777" w:rsidR="007433CD" w:rsidRDefault="00000000">
      <w:pPr>
        <w:pStyle w:val="SourceCode"/>
      </w:pPr>
      <w:r>
        <w:rPr>
          <w:rStyle w:val="VerbatimChar"/>
        </w:rPr>
        <w:t>1993-06-13</w:t>
      </w:r>
    </w:p>
    <w:p w14:paraId="57D1AB36" w14:textId="77777777" w:rsidR="007433CD" w:rsidRDefault="00000000">
      <w:pPr>
        <w:pStyle w:val="SourceCode"/>
      </w:pPr>
      <w:r>
        <w:rPr>
          <w:rStyle w:val="VerbatimChar"/>
        </w:rPr>
        <w:t>1993-06-14</w:t>
      </w:r>
    </w:p>
    <w:p w14:paraId="57D1AB37" w14:textId="77777777" w:rsidR="007433CD" w:rsidRDefault="00000000">
      <w:pPr>
        <w:pStyle w:val="SourceCode"/>
      </w:pPr>
      <w:r>
        <w:rPr>
          <w:rStyle w:val="VerbatimChar"/>
        </w:rPr>
        <w:t>1993-06-15</w:t>
      </w:r>
    </w:p>
    <w:p w14:paraId="57D1AB38" w14:textId="77777777" w:rsidR="007433CD" w:rsidRDefault="00000000">
      <w:pPr>
        <w:pStyle w:val="SourceCode"/>
      </w:pPr>
      <w:r>
        <w:rPr>
          <w:rStyle w:val="VerbatimChar"/>
        </w:rPr>
        <w:t>1993-06-16</w:t>
      </w:r>
    </w:p>
    <w:p w14:paraId="57D1AB39" w14:textId="77777777" w:rsidR="007433CD" w:rsidRDefault="00000000">
      <w:pPr>
        <w:pStyle w:val="SourceCode"/>
      </w:pPr>
      <w:r>
        <w:rPr>
          <w:rStyle w:val="VerbatimChar"/>
        </w:rPr>
        <w:t>1993-06-17</w:t>
      </w:r>
    </w:p>
    <w:p w14:paraId="57D1AB3A" w14:textId="77777777" w:rsidR="007433CD" w:rsidRDefault="00000000">
      <w:pPr>
        <w:pStyle w:val="SourceCode"/>
      </w:pPr>
      <w:r>
        <w:rPr>
          <w:rStyle w:val="VerbatimChar"/>
        </w:rPr>
        <w:t>1993-06-18</w:t>
      </w:r>
    </w:p>
    <w:p w14:paraId="57D1AB3B" w14:textId="77777777" w:rsidR="007433CD" w:rsidRDefault="00000000">
      <w:pPr>
        <w:pStyle w:val="SourceCode"/>
      </w:pPr>
      <w:r>
        <w:rPr>
          <w:rStyle w:val="VerbatimChar"/>
        </w:rPr>
        <w:t>1993-06-19</w:t>
      </w:r>
    </w:p>
    <w:p w14:paraId="57D1AB3C" w14:textId="77777777" w:rsidR="007433CD" w:rsidRDefault="00000000">
      <w:pPr>
        <w:pStyle w:val="SourceCode"/>
      </w:pPr>
      <w:r>
        <w:rPr>
          <w:rStyle w:val="VerbatimChar"/>
        </w:rPr>
        <w:t>1993-06-20</w:t>
      </w:r>
    </w:p>
    <w:p w14:paraId="57D1AB3D" w14:textId="77777777" w:rsidR="007433CD" w:rsidRDefault="00000000">
      <w:pPr>
        <w:pStyle w:val="SourceCode"/>
      </w:pPr>
      <w:r>
        <w:rPr>
          <w:rStyle w:val="VerbatimChar"/>
        </w:rPr>
        <w:t>1993-06-21</w:t>
      </w:r>
    </w:p>
    <w:p w14:paraId="57D1AB3E" w14:textId="77777777" w:rsidR="007433CD" w:rsidRDefault="00000000">
      <w:pPr>
        <w:pStyle w:val="SourceCode"/>
      </w:pPr>
      <w:r>
        <w:rPr>
          <w:rStyle w:val="VerbatimChar"/>
        </w:rPr>
        <w:t>1993-06-22</w:t>
      </w:r>
    </w:p>
    <w:p w14:paraId="57D1AB3F" w14:textId="77777777" w:rsidR="007433CD" w:rsidRDefault="00000000">
      <w:pPr>
        <w:pStyle w:val="SourceCode"/>
      </w:pPr>
      <w:r>
        <w:rPr>
          <w:rStyle w:val="VerbatimChar"/>
        </w:rPr>
        <w:t>1993-06-23</w:t>
      </w:r>
    </w:p>
    <w:p w14:paraId="57D1AB40" w14:textId="77777777" w:rsidR="007433CD" w:rsidRDefault="00000000">
      <w:pPr>
        <w:pStyle w:val="SourceCode"/>
      </w:pPr>
      <w:r>
        <w:rPr>
          <w:rStyle w:val="VerbatimChar"/>
        </w:rPr>
        <w:t>1993-06-24</w:t>
      </w:r>
    </w:p>
    <w:p w14:paraId="57D1AB41" w14:textId="77777777" w:rsidR="007433CD" w:rsidRDefault="00000000">
      <w:pPr>
        <w:pStyle w:val="SourceCode"/>
      </w:pPr>
      <w:r>
        <w:rPr>
          <w:rStyle w:val="VerbatimChar"/>
        </w:rPr>
        <w:t>1993-06-25</w:t>
      </w:r>
    </w:p>
    <w:p w14:paraId="57D1AB42" w14:textId="77777777" w:rsidR="007433CD" w:rsidRDefault="00000000">
      <w:pPr>
        <w:pStyle w:val="SourceCode"/>
      </w:pPr>
      <w:r>
        <w:rPr>
          <w:rStyle w:val="VerbatimChar"/>
        </w:rPr>
        <w:t>1993-06-26</w:t>
      </w:r>
    </w:p>
    <w:p w14:paraId="57D1AB43" w14:textId="77777777" w:rsidR="007433CD" w:rsidRDefault="00000000">
      <w:pPr>
        <w:pStyle w:val="SourceCode"/>
      </w:pPr>
      <w:r>
        <w:rPr>
          <w:rStyle w:val="VerbatimChar"/>
        </w:rPr>
        <w:t>1993-06-27</w:t>
      </w:r>
    </w:p>
    <w:p w14:paraId="57D1AB44" w14:textId="77777777" w:rsidR="007433CD" w:rsidRDefault="00000000">
      <w:pPr>
        <w:pStyle w:val="SourceCode"/>
      </w:pPr>
      <w:r>
        <w:rPr>
          <w:rStyle w:val="VerbatimChar"/>
        </w:rPr>
        <w:t>1993-06-28</w:t>
      </w:r>
    </w:p>
    <w:p w14:paraId="57D1AB45" w14:textId="77777777" w:rsidR="007433CD" w:rsidRDefault="00000000">
      <w:pPr>
        <w:pStyle w:val="SourceCode"/>
      </w:pPr>
      <w:r>
        <w:rPr>
          <w:rStyle w:val="VerbatimChar"/>
        </w:rPr>
        <w:t>1993-06-29</w:t>
      </w:r>
    </w:p>
    <w:p w14:paraId="57D1AB46" w14:textId="77777777" w:rsidR="007433CD" w:rsidRDefault="00000000">
      <w:pPr>
        <w:pStyle w:val="SourceCode"/>
      </w:pPr>
      <w:r>
        <w:rPr>
          <w:rStyle w:val="VerbatimChar"/>
        </w:rPr>
        <w:t>1993-06-30</w:t>
      </w:r>
    </w:p>
    <w:p w14:paraId="57D1AB47" w14:textId="77777777" w:rsidR="007433CD" w:rsidRDefault="00000000">
      <w:pPr>
        <w:pStyle w:val="SourceCode"/>
      </w:pPr>
      <w:r>
        <w:rPr>
          <w:rStyle w:val="VerbatimChar"/>
        </w:rPr>
        <w:lastRenderedPageBreak/>
        <w:t>1993-07-01</w:t>
      </w:r>
    </w:p>
    <w:p w14:paraId="57D1AB48" w14:textId="77777777" w:rsidR="007433CD" w:rsidRDefault="00000000">
      <w:pPr>
        <w:pStyle w:val="SourceCode"/>
      </w:pPr>
      <w:r>
        <w:rPr>
          <w:rStyle w:val="VerbatimChar"/>
        </w:rPr>
        <w:t>1993-07-02</w:t>
      </w:r>
    </w:p>
    <w:p w14:paraId="57D1AB49" w14:textId="77777777" w:rsidR="007433CD" w:rsidRDefault="00000000">
      <w:pPr>
        <w:pStyle w:val="SourceCode"/>
      </w:pPr>
      <w:r>
        <w:rPr>
          <w:rStyle w:val="VerbatimChar"/>
        </w:rPr>
        <w:t>1993-07-03</w:t>
      </w:r>
    </w:p>
    <w:p w14:paraId="57D1AB4A" w14:textId="77777777" w:rsidR="007433CD" w:rsidRDefault="00000000">
      <w:pPr>
        <w:pStyle w:val="SourceCode"/>
      </w:pPr>
      <w:r>
        <w:rPr>
          <w:rStyle w:val="VerbatimChar"/>
        </w:rPr>
        <w:t>1993-07-04</w:t>
      </w:r>
    </w:p>
    <w:p w14:paraId="57D1AB4B" w14:textId="77777777" w:rsidR="007433CD" w:rsidRDefault="00000000">
      <w:pPr>
        <w:pStyle w:val="SourceCode"/>
      </w:pPr>
      <w:r>
        <w:rPr>
          <w:rStyle w:val="VerbatimChar"/>
        </w:rPr>
        <w:t>1993-07-05</w:t>
      </w:r>
    </w:p>
    <w:p w14:paraId="57D1AB4C" w14:textId="77777777" w:rsidR="007433CD" w:rsidRDefault="00000000">
      <w:pPr>
        <w:pStyle w:val="SourceCode"/>
      </w:pPr>
      <w:r>
        <w:rPr>
          <w:rStyle w:val="VerbatimChar"/>
        </w:rPr>
        <w:t>1993-07-06</w:t>
      </w:r>
    </w:p>
    <w:p w14:paraId="57D1AB4D" w14:textId="77777777" w:rsidR="007433CD" w:rsidRDefault="00000000">
      <w:pPr>
        <w:pStyle w:val="SourceCode"/>
      </w:pPr>
      <w:r>
        <w:rPr>
          <w:rStyle w:val="VerbatimChar"/>
        </w:rPr>
        <w:t>1993-07-07</w:t>
      </w:r>
    </w:p>
    <w:p w14:paraId="57D1AB4E" w14:textId="77777777" w:rsidR="007433CD" w:rsidRDefault="00000000">
      <w:pPr>
        <w:pStyle w:val="SourceCode"/>
      </w:pPr>
      <w:r>
        <w:rPr>
          <w:rStyle w:val="VerbatimChar"/>
        </w:rPr>
        <w:t>1993-07-08</w:t>
      </w:r>
    </w:p>
    <w:p w14:paraId="57D1AB4F" w14:textId="77777777" w:rsidR="007433CD" w:rsidRDefault="00000000">
      <w:pPr>
        <w:pStyle w:val="SourceCode"/>
      </w:pPr>
      <w:r>
        <w:rPr>
          <w:rStyle w:val="VerbatimChar"/>
        </w:rPr>
        <w:t>1993-07-09</w:t>
      </w:r>
    </w:p>
    <w:p w14:paraId="57D1AB50" w14:textId="77777777" w:rsidR="007433CD" w:rsidRDefault="00000000">
      <w:pPr>
        <w:pStyle w:val="SourceCode"/>
      </w:pPr>
      <w:r>
        <w:rPr>
          <w:rStyle w:val="VerbatimChar"/>
        </w:rPr>
        <w:t>1993-07-10</w:t>
      </w:r>
    </w:p>
    <w:p w14:paraId="57D1AB51" w14:textId="77777777" w:rsidR="007433CD" w:rsidRDefault="00000000">
      <w:pPr>
        <w:pStyle w:val="SourceCode"/>
      </w:pPr>
      <w:r>
        <w:rPr>
          <w:rStyle w:val="VerbatimChar"/>
        </w:rPr>
        <w:t>1993-07-11</w:t>
      </w:r>
    </w:p>
    <w:p w14:paraId="57D1AB52" w14:textId="77777777" w:rsidR="007433CD" w:rsidRDefault="00000000">
      <w:pPr>
        <w:pStyle w:val="SourceCode"/>
      </w:pPr>
      <w:r>
        <w:rPr>
          <w:rStyle w:val="VerbatimChar"/>
        </w:rPr>
        <w:t>1993-07-12</w:t>
      </w:r>
    </w:p>
    <w:p w14:paraId="57D1AB53" w14:textId="77777777" w:rsidR="007433CD" w:rsidRDefault="00000000">
      <w:pPr>
        <w:pStyle w:val="SourceCode"/>
      </w:pPr>
      <w:r>
        <w:rPr>
          <w:rStyle w:val="VerbatimChar"/>
        </w:rPr>
        <w:t>1993-07-13</w:t>
      </w:r>
    </w:p>
    <w:p w14:paraId="57D1AB54" w14:textId="77777777" w:rsidR="007433CD" w:rsidRDefault="00000000">
      <w:pPr>
        <w:pStyle w:val="SourceCode"/>
      </w:pPr>
      <w:r>
        <w:rPr>
          <w:rStyle w:val="VerbatimChar"/>
        </w:rPr>
        <w:t>1993-07-14</w:t>
      </w:r>
    </w:p>
    <w:p w14:paraId="57D1AB55" w14:textId="77777777" w:rsidR="007433CD" w:rsidRDefault="00000000">
      <w:pPr>
        <w:pStyle w:val="SourceCode"/>
      </w:pPr>
      <w:r>
        <w:rPr>
          <w:rStyle w:val="VerbatimChar"/>
        </w:rPr>
        <w:t>1993-07-15</w:t>
      </w:r>
    </w:p>
    <w:p w14:paraId="57D1AB56" w14:textId="77777777" w:rsidR="007433CD" w:rsidRDefault="00000000">
      <w:pPr>
        <w:pStyle w:val="SourceCode"/>
      </w:pPr>
      <w:r>
        <w:rPr>
          <w:rStyle w:val="VerbatimChar"/>
        </w:rPr>
        <w:t>1993-07-16</w:t>
      </w:r>
    </w:p>
    <w:p w14:paraId="57D1AB57" w14:textId="77777777" w:rsidR="007433CD" w:rsidRDefault="00000000">
      <w:pPr>
        <w:pStyle w:val="SourceCode"/>
      </w:pPr>
      <w:r>
        <w:rPr>
          <w:rStyle w:val="VerbatimChar"/>
        </w:rPr>
        <w:t>1993-07-17</w:t>
      </w:r>
    </w:p>
    <w:p w14:paraId="57D1AB58" w14:textId="77777777" w:rsidR="007433CD" w:rsidRDefault="00000000">
      <w:pPr>
        <w:pStyle w:val="SourceCode"/>
      </w:pPr>
      <w:r>
        <w:rPr>
          <w:rStyle w:val="VerbatimChar"/>
        </w:rPr>
        <w:t>1993-07-18</w:t>
      </w:r>
    </w:p>
    <w:p w14:paraId="57D1AB59" w14:textId="77777777" w:rsidR="007433CD" w:rsidRDefault="00000000">
      <w:pPr>
        <w:pStyle w:val="SourceCode"/>
      </w:pPr>
      <w:r>
        <w:rPr>
          <w:rStyle w:val="VerbatimChar"/>
        </w:rPr>
        <w:t>1993-07-19</w:t>
      </w:r>
    </w:p>
    <w:p w14:paraId="57D1AB5A" w14:textId="77777777" w:rsidR="007433CD" w:rsidRDefault="00000000">
      <w:pPr>
        <w:pStyle w:val="SourceCode"/>
      </w:pPr>
      <w:r>
        <w:rPr>
          <w:rStyle w:val="VerbatimChar"/>
        </w:rPr>
        <w:t>1993-07-20</w:t>
      </w:r>
    </w:p>
    <w:p w14:paraId="57D1AB5B" w14:textId="77777777" w:rsidR="007433CD" w:rsidRDefault="00000000">
      <w:pPr>
        <w:pStyle w:val="SourceCode"/>
      </w:pPr>
      <w:r>
        <w:rPr>
          <w:rStyle w:val="VerbatimChar"/>
        </w:rPr>
        <w:t>1993-07-21</w:t>
      </w:r>
    </w:p>
    <w:p w14:paraId="57D1AB5C" w14:textId="77777777" w:rsidR="007433CD" w:rsidRDefault="00000000">
      <w:pPr>
        <w:pStyle w:val="SourceCode"/>
      </w:pPr>
      <w:r>
        <w:rPr>
          <w:rStyle w:val="VerbatimChar"/>
        </w:rPr>
        <w:t>1993-07-22</w:t>
      </w:r>
    </w:p>
    <w:p w14:paraId="57D1AB5D" w14:textId="77777777" w:rsidR="007433CD" w:rsidRDefault="00000000">
      <w:pPr>
        <w:pStyle w:val="SourceCode"/>
      </w:pPr>
      <w:r>
        <w:rPr>
          <w:rStyle w:val="VerbatimChar"/>
        </w:rPr>
        <w:t>1993-07-23</w:t>
      </w:r>
    </w:p>
    <w:p w14:paraId="57D1AB5E" w14:textId="77777777" w:rsidR="007433CD" w:rsidRDefault="00000000">
      <w:pPr>
        <w:pStyle w:val="SourceCode"/>
      </w:pPr>
      <w:r>
        <w:rPr>
          <w:rStyle w:val="VerbatimChar"/>
        </w:rPr>
        <w:t>1993-07-24</w:t>
      </w:r>
    </w:p>
    <w:p w14:paraId="57D1AB5F" w14:textId="77777777" w:rsidR="007433CD" w:rsidRDefault="00000000">
      <w:pPr>
        <w:pStyle w:val="SourceCode"/>
      </w:pPr>
      <w:r>
        <w:rPr>
          <w:rStyle w:val="VerbatimChar"/>
        </w:rPr>
        <w:t>1993-07-25</w:t>
      </w:r>
    </w:p>
    <w:p w14:paraId="57D1AB60" w14:textId="77777777" w:rsidR="007433CD" w:rsidRDefault="00000000">
      <w:pPr>
        <w:pStyle w:val="SourceCode"/>
      </w:pPr>
      <w:r>
        <w:rPr>
          <w:rStyle w:val="VerbatimChar"/>
        </w:rPr>
        <w:t>1993-07-26</w:t>
      </w:r>
    </w:p>
    <w:p w14:paraId="57D1AB61" w14:textId="77777777" w:rsidR="007433CD" w:rsidRDefault="00000000">
      <w:pPr>
        <w:pStyle w:val="SourceCode"/>
      </w:pPr>
      <w:r>
        <w:rPr>
          <w:rStyle w:val="VerbatimChar"/>
        </w:rPr>
        <w:t>1993-07-27</w:t>
      </w:r>
    </w:p>
    <w:p w14:paraId="57D1AB62" w14:textId="77777777" w:rsidR="007433CD" w:rsidRDefault="00000000">
      <w:pPr>
        <w:pStyle w:val="SourceCode"/>
      </w:pPr>
      <w:r>
        <w:rPr>
          <w:rStyle w:val="VerbatimChar"/>
        </w:rPr>
        <w:t>1993-07-28</w:t>
      </w:r>
    </w:p>
    <w:p w14:paraId="57D1AB63" w14:textId="77777777" w:rsidR="007433CD" w:rsidRDefault="00000000">
      <w:pPr>
        <w:pStyle w:val="SourceCode"/>
      </w:pPr>
      <w:r>
        <w:rPr>
          <w:rStyle w:val="VerbatimChar"/>
        </w:rPr>
        <w:lastRenderedPageBreak/>
        <w:t>1993-07-29</w:t>
      </w:r>
    </w:p>
    <w:p w14:paraId="57D1AB64" w14:textId="77777777" w:rsidR="007433CD" w:rsidRDefault="00000000">
      <w:pPr>
        <w:pStyle w:val="SourceCode"/>
      </w:pPr>
      <w:r>
        <w:rPr>
          <w:rStyle w:val="VerbatimChar"/>
        </w:rPr>
        <w:t>1993-07-30</w:t>
      </w:r>
    </w:p>
    <w:p w14:paraId="57D1AB65" w14:textId="77777777" w:rsidR="007433CD" w:rsidRDefault="00000000">
      <w:pPr>
        <w:pStyle w:val="SourceCode"/>
      </w:pPr>
      <w:r>
        <w:rPr>
          <w:rStyle w:val="VerbatimChar"/>
        </w:rPr>
        <w:t>1993-07-31</w:t>
      </w:r>
    </w:p>
    <w:p w14:paraId="57D1AB66" w14:textId="77777777" w:rsidR="007433CD" w:rsidRDefault="00000000">
      <w:pPr>
        <w:pStyle w:val="SourceCode"/>
      </w:pPr>
      <w:r>
        <w:rPr>
          <w:rStyle w:val="VerbatimChar"/>
        </w:rPr>
        <w:t>1993-08-01</w:t>
      </w:r>
    </w:p>
    <w:p w14:paraId="57D1AB67" w14:textId="77777777" w:rsidR="007433CD" w:rsidRDefault="00000000">
      <w:pPr>
        <w:pStyle w:val="SourceCode"/>
      </w:pPr>
      <w:r>
        <w:rPr>
          <w:rStyle w:val="VerbatimChar"/>
        </w:rPr>
        <w:t>1993-08-02</w:t>
      </w:r>
    </w:p>
    <w:p w14:paraId="57D1AB68" w14:textId="77777777" w:rsidR="007433CD" w:rsidRDefault="00000000">
      <w:pPr>
        <w:pStyle w:val="SourceCode"/>
      </w:pPr>
      <w:r>
        <w:rPr>
          <w:rStyle w:val="VerbatimChar"/>
        </w:rPr>
        <w:t>1993-08-03</w:t>
      </w:r>
    </w:p>
    <w:p w14:paraId="57D1AB69" w14:textId="77777777" w:rsidR="007433CD" w:rsidRDefault="00000000">
      <w:pPr>
        <w:pStyle w:val="SourceCode"/>
      </w:pPr>
      <w:r>
        <w:rPr>
          <w:rStyle w:val="VerbatimChar"/>
        </w:rPr>
        <w:t>1993-08-04</w:t>
      </w:r>
    </w:p>
    <w:p w14:paraId="57D1AB6A" w14:textId="77777777" w:rsidR="007433CD" w:rsidRDefault="00000000">
      <w:pPr>
        <w:pStyle w:val="SourceCode"/>
      </w:pPr>
      <w:r>
        <w:rPr>
          <w:rStyle w:val="VerbatimChar"/>
        </w:rPr>
        <w:t>1993-08-05</w:t>
      </w:r>
    </w:p>
    <w:p w14:paraId="57D1AB6B" w14:textId="77777777" w:rsidR="007433CD" w:rsidRDefault="00000000">
      <w:pPr>
        <w:pStyle w:val="SourceCode"/>
      </w:pPr>
      <w:r>
        <w:rPr>
          <w:rStyle w:val="VerbatimChar"/>
        </w:rPr>
        <w:t>1993-08-06</w:t>
      </w:r>
    </w:p>
    <w:p w14:paraId="57D1AB6C" w14:textId="77777777" w:rsidR="007433CD" w:rsidRDefault="00000000">
      <w:pPr>
        <w:pStyle w:val="SourceCode"/>
      </w:pPr>
      <w:r>
        <w:rPr>
          <w:rStyle w:val="VerbatimChar"/>
        </w:rPr>
        <w:t>1993-08-07</w:t>
      </w:r>
    </w:p>
    <w:p w14:paraId="57D1AB6D" w14:textId="77777777" w:rsidR="007433CD" w:rsidRDefault="00000000">
      <w:pPr>
        <w:pStyle w:val="SourceCode"/>
      </w:pPr>
      <w:r>
        <w:rPr>
          <w:rStyle w:val="VerbatimChar"/>
        </w:rPr>
        <w:t>1993-08-08</w:t>
      </w:r>
    </w:p>
    <w:p w14:paraId="57D1AB6E" w14:textId="77777777" w:rsidR="007433CD" w:rsidRDefault="00000000">
      <w:pPr>
        <w:pStyle w:val="SourceCode"/>
      </w:pPr>
      <w:r>
        <w:rPr>
          <w:rStyle w:val="VerbatimChar"/>
        </w:rPr>
        <w:t>1993-08-09</w:t>
      </w:r>
    </w:p>
    <w:p w14:paraId="57D1AB6F" w14:textId="77777777" w:rsidR="007433CD" w:rsidRDefault="00000000">
      <w:pPr>
        <w:pStyle w:val="SourceCode"/>
      </w:pPr>
      <w:r>
        <w:rPr>
          <w:rStyle w:val="VerbatimChar"/>
        </w:rPr>
        <w:t>1993-08-10</w:t>
      </w:r>
    </w:p>
    <w:p w14:paraId="57D1AB70" w14:textId="77777777" w:rsidR="007433CD" w:rsidRDefault="00000000">
      <w:pPr>
        <w:pStyle w:val="SourceCode"/>
      </w:pPr>
      <w:r>
        <w:rPr>
          <w:rStyle w:val="VerbatimChar"/>
        </w:rPr>
        <w:t>1993-08-11</w:t>
      </w:r>
    </w:p>
    <w:p w14:paraId="57D1AB71" w14:textId="77777777" w:rsidR="007433CD" w:rsidRDefault="00000000">
      <w:pPr>
        <w:pStyle w:val="SourceCode"/>
      </w:pPr>
      <w:r>
        <w:rPr>
          <w:rStyle w:val="VerbatimChar"/>
        </w:rPr>
        <w:t>1993-08-12</w:t>
      </w:r>
    </w:p>
    <w:p w14:paraId="57D1AB72" w14:textId="77777777" w:rsidR="007433CD" w:rsidRDefault="00000000">
      <w:pPr>
        <w:pStyle w:val="SourceCode"/>
      </w:pPr>
      <w:r>
        <w:rPr>
          <w:rStyle w:val="VerbatimChar"/>
        </w:rPr>
        <w:t>1993-08-13</w:t>
      </w:r>
    </w:p>
    <w:p w14:paraId="57D1AB73" w14:textId="77777777" w:rsidR="007433CD" w:rsidRDefault="00000000">
      <w:pPr>
        <w:pStyle w:val="SourceCode"/>
      </w:pPr>
      <w:r>
        <w:rPr>
          <w:rStyle w:val="VerbatimChar"/>
        </w:rPr>
        <w:t>1993-08-14</w:t>
      </w:r>
    </w:p>
    <w:p w14:paraId="57D1AB74" w14:textId="77777777" w:rsidR="007433CD" w:rsidRDefault="00000000">
      <w:pPr>
        <w:pStyle w:val="SourceCode"/>
      </w:pPr>
      <w:r>
        <w:rPr>
          <w:rStyle w:val="VerbatimChar"/>
        </w:rPr>
        <w:t>1993-08-15</w:t>
      </w:r>
    </w:p>
    <w:p w14:paraId="57D1AB75" w14:textId="77777777" w:rsidR="007433CD" w:rsidRDefault="00000000">
      <w:pPr>
        <w:pStyle w:val="SourceCode"/>
      </w:pPr>
      <w:r>
        <w:rPr>
          <w:rStyle w:val="VerbatimChar"/>
        </w:rPr>
        <w:t>1993-08-16</w:t>
      </w:r>
    </w:p>
    <w:p w14:paraId="57D1AB76" w14:textId="77777777" w:rsidR="007433CD" w:rsidRDefault="00000000">
      <w:pPr>
        <w:pStyle w:val="SourceCode"/>
      </w:pPr>
      <w:r>
        <w:rPr>
          <w:rStyle w:val="VerbatimChar"/>
        </w:rPr>
        <w:t>1993-08-17</w:t>
      </w:r>
    </w:p>
    <w:p w14:paraId="57D1AB77" w14:textId="77777777" w:rsidR="007433CD" w:rsidRDefault="00000000">
      <w:pPr>
        <w:pStyle w:val="SourceCode"/>
      </w:pPr>
      <w:r>
        <w:rPr>
          <w:rStyle w:val="VerbatimChar"/>
        </w:rPr>
        <w:t>1993-08-18</w:t>
      </w:r>
    </w:p>
    <w:p w14:paraId="57D1AB78" w14:textId="77777777" w:rsidR="007433CD" w:rsidRDefault="00000000">
      <w:pPr>
        <w:pStyle w:val="SourceCode"/>
      </w:pPr>
      <w:r>
        <w:rPr>
          <w:rStyle w:val="VerbatimChar"/>
        </w:rPr>
        <w:t>1993-08-19</w:t>
      </w:r>
    </w:p>
    <w:p w14:paraId="57D1AB79" w14:textId="77777777" w:rsidR="007433CD" w:rsidRDefault="00000000">
      <w:pPr>
        <w:pStyle w:val="SourceCode"/>
      </w:pPr>
      <w:r>
        <w:rPr>
          <w:rStyle w:val="VerbatimChar"/>
        </w:rPr>
        <w:t>1993-08-20</w:t>
      </w:r>
    </w:p>
    <w:p w14:paraId="57D1AB7A" w14:textId="77777777" w:rsidR="007433CD" w:rsidRDefault="00000000">
      <w:pPr>
        <w:pStyle w:val="SourceCode"/>
      </w:pPr>
      <w:r>
        <w:rPr>
          <w:rStyle w:val="VerbatimChar"/>
        </w:rPr>
        <w:t>1993-08-21</w:t>
      </w:r>
    </w:p>
    <w:p w14:paraId="57D1AB7B" w14:textId="77777777" w:rsidR="007433CD" w:rsidRDefault="00000000">
      <w:pPr>
        <w:pStyle w:val="SourceCode"/>
      </w:pPr>
      <w:r>
        <w:rPr>
          <w:rStyle w:val="VerbatimChar"/>
        </w:rPr>
        <w:t>1993-08-22</w:t>
      </w:r>
    </w:p>
    <w:p w14:paraId="57D1AB7C" w14:textId="77777777" w:rsidR="007433CD" w:rsidRDefault="00000000">
      <w:pPr>
        <w:pStyle w:val="SourceCode"/>
      </w:pPr>
      <w:r>
        <w:rPr>
          <w:rStyle w:val="VerbatimChar"/>
        </w:rPr>
        <w:t>1993-08-23</w:t>
      </w:r>
    </w:p>
    <w:p w14:paraId="57D1AB7D" w14:textId="77777777" w:rsidR="007433CD" w:rsidRDefault="00000000">
      <w:pPr>
        <w:pStyle w:val="SourceCode"/>
      </w:pPr>
      <w:r>
        <w:rPr>
          <w:rStyle w:val="VerbatimChar"/>
        </w:rPr>
        <w:t>1993-08-24</w:t>
      </w:r>
    </w:p>
    <w:p w14:paraId="57D1AB7E" w14:textId="77777777" w:rsidR="007433CD" w:rsidRDefault="00000000">
      <w:pPr>
        <w:pStyle w:val="SourceCode"/>
      </w:pPr>
      <w:r>
        <w:rPr>
          <w:rStyle w:val="VerbatimChar"/>
        </w:rPr>
        <w:t>1993-08-25</w:t>
      </w:r>
    </w:p>
    <w:p w14:paraId="57D1AB7F" w14:textId="77777777" w:rsidR="007433CD" w:rsidRDefault="00000000">
      <w:pPr>
        <w:pStyle w:val="SourceCode"/>
      </w:pPr>
      <w:r>
        <w:rPr>
          <w:rStyle w:val="VerbatimChar"/>
        </w:rPr>
        <w:lastRenderedPageBreak/>
        <w:t>1993-08-26</w:t>
      </w:r>
    </w:p>
    <w:p w14:paraId="57D1AB80" w14:textId="77777777" w:rsidR="007433CD" w:rsidRDefault="00000000">
      <w:pPr>
        <w:pStyle w:val="SourceCode"/>
      </w:pPr>
      <w:r>
        <w:rPr>
          <w:rStyle w:val="VerbatimChar"/>
        </w:rPr>
        <w:t>1993-08-27</w:t>
      </w:r>
    </w:p>
    <w:p w14:paraId="57D1AB81" w14:textId="77777777" w:rsidR="007433CD" w:rsidRDefault="00000000">
      <w:pPr>
        <w:pStyle w:val="SourceCode"/>
      </w:pPr>
      <w:r>
        <w:rPr>
          <w:rStyle w:val="VerbatimChar"/>
        </w:rPr>
        <w:t>1993-08-28</w:t>
      </w:r>
    </w:p>
    <w:p w14:paraId="57D1AB82" w14:textId="77777777" w:rsidR="007433CD" w:rsidRDefault="00000000">
      <w:pPr>
        <w:pStyle w:val="SourceCode"/>
      </w:pPr>
      <w:r>
        <w:rPr>
          <w:rStyle w:val="VerbatimChar"/>
        </w:rPr>
        <w:t>1993-08-29</w:t>
      </w:r>
    </w:p>
    <w:p w14:paraId="57D1AB83" w14:textId="77777777" w:rsidR="007433CD" w:rsidRDefault="00000000">
      <w:pPr>
        <w:pStyle w:val="SourceCode"/>
      </w:pPr>
      <w:r>
        <w:rPr>
          <w:rStyle w:val="VerbatimChar"/>
        </w:rPr>
        <w:t>1993-08-30</w:t>
      </w:r>
    </w:p>
    <w:p w14:paraId="57D1AB84" w14:textId="77777777" w:rsidR="007433CD" w:rsidRDefault="00000000">
      <w:pPr>
        <w:pStyle w:val="SourceCode"/>
      </w:pPr>
      <w:r>
        <w:rPr>
          <w:rStyle w:val="VerbatimChar"/>
        </w:rPr>
        <w:t>1993-08-31</w:t>
      </w:r>
    </w:p>
    <w:p w14:paraId="57D1AB85" w14:textId="77777777" w:rsidR="007433CD" w:rsidRDefault="00000000">
      <w:pPr>
        <w:pStyle w:val="SourceCode"/>
      </w:pPr>
      <w:r>
        <w:rPr>
          <w:rStyle w:val="VerbatimChar"/>
        </w:rPr>
        <w:t>1993-09-01</w:t>
      </w:r>
    </w:p>
    <w:p w14:paraId="57D1AB86" w14:textId="77777777" w:rsidR="007433CD" w:rsidRDefault="00000000">
      <w:pPr>
        <w:pStyle w:val="SourceCode"/>
      </w:pPr>
      <w:r>
        <w:rPr>
          <w:rStyle w:val="VerbatimChar"/>
        </w:rPr>
        <w:t>1993-09-02</w:t>
      </w:r>
    </w:p>
    <w:p w14:paraId="57D1AB87" w14:textId="77777777" w:rsidR="007433CD" w:rsidRDefault="00000000">
      <w:pPr>
        <w:pStyle w:val="SourceCode"/>
      </w:pPr>
      <w:r>
        <w:rPr>
          <w:rStyle w:val="VerbatimChar"/>
        </w:rPr>
        <w:t>1993-09-03</w:t>
      </w:r>
    </w:p>
    <w:p w14:paraId="57D1AB88" w14:textId="77777777" w:rsidR="007433CD" w:rsidRDefault="00000000">
      <w:pPr>
        <w:pStyle w:val="SourceCode"/>
      </w:pPr>
      <w:r>
        <w:rPr>
          <w:rStyle w:val="VerbatimChar"/>
        </w:rPr>
        <w:t>1993-09-04</w:t>
      </w:r>
    </w:p>
    <w:p w14:paraId="57D1AB89" w14:textId="77777777" w:rsidR="007433CD" w:rsidRDefault="00000000">
      <w:pPr>
        <w:pStyle w:val="SourceCode"/>
      </w:pPr>
      <w:r>
        <w:rPr>
          <w:rStyle w:val="VerbatimChar"/>
        </w:rPr>
        <w:t>1993-09-05</w:t>
      </w:r>
    </w:p>
    <w:p w14:paraId="57D1AB8A" w14:textId="77777777" w:rsidR="007433CD" w:rsidRDefault="00000000">
      <w:pPr>
        <w:pStyle w:val="SourceCode"/>
      </w:pPr>
      <w:r>
        <w:rPr>
          <w:rStyle w:val="VerbatimChar"/>
        </w:rPr>
        <w:t>1993-09-06</w:t>
      </w:r>
    </w:p>
    <w:p w14:paraId="57D1AB8B" w14:textId="77777777" w:rsidR="007433CD" w:rsidRDefault="00000000">
      <w:pPr>
        <w:pStyle w:val="SourceCode"/>
      </w:pPr>
      <w:r>
        <w:rPr>
          <w:rStyle w:val="VerbatimChar"/>
        </w:rPr>
        <w:t>1993-09-07</w:t>
      </w:r>
    </w:p>
    <w:p w14:paraId="57D1AB8C" w14:textId="77777777" w:rsidR="007433CD" w:rsidRDefault="00000000">
      <w:pPr>
        <w:pStyle w:val="SourceCode"/>
      </w:pPr>
      <w:r>
        <w:rPr>
          <w:rStyle w:val="VerbatimChar"/>
        </w:rPr>
        <w:t>1993-09-08</w:t>
      </w:r>
    </w:p>
    <w:p w14:paraId="57D1AB8D" w14:textId="77777777" w:rsidR="007433CD" w:rsidRDefault="00000000">
      <w:pPr>
        <w:pStyle w:val="SourceCode"/>
      </w:pPr>
      <w:r>
        <w:rPr>
          <w:rStyle w:val="VerbatimChar"/>
        </w:rPr>
        <w:t>1993-09-09</w:t>
      </w:r>
    </w:p>
    <w:p w14:paraId="57D1AB8E" w14:textId="77777777" w:rsidR="007433CD" w:rsidRDefault="00000000">
      <w:pPr>
        <w:pStyle w:val="SourceCode"/>
      </w:pPr>
      <w:r>
        <w:rPr>
          <w:rStyle w:val="VerbatimChar"/>
        </w:rPr>
        <w:t>1993-09-10</w:t>
      </w:r>
    </w:p>
    <w:p w14:paraId="57D1AB8F" w14:textId="77777777" w:rsidR="007433CD" w:rsidRDefault="00000000">
      <w:pPr>
        <w:pStyle w:val="SourceCode"/>
      </w:pPr>
      <w:r>
        <w:rPr>
          <w:rStyle w:val="VerbatimChar"/>
        </w:rPr>
        <w:t>1993-09-11</w:t>
      </w:r>
    </w:p>
    <w:p w14:paraId="57D1AB90" w14:textId="77777777" w:rsidR="007433CD" w:rsidRDefault="00000000">
      <w:pPr>
        <w:pStyle w:val="SourceCode"/>
      </w:pPr>
      <w:r>
        <w:rPr>
          <w:rStyle w:val="VerbatimChar"/>
        </w:rPr>
        <w:t>1993-09-12</w:t>
      </w:r>
    </w:p>
    <w:p w14:paraId="57D1AB91" w14:textId="77777777" w:rsidR="007433CD" w:rsidRDefault="00000000">
      <w:pPr>
        <w:pStyle w:val="SourceCode"/>
      </w:pPr>
      <w:r>
        <w:rPr>
          <w:rStyle w:val="VerbatimChar"/>
        </w:rPr>
        <w:t>1993-09-13</w:t>
      </w:r>
    </w:p>
    <w:p w14:paraId="57D1AB92" w14:textId="77777777" w:rsidR="007433CD" w:rsidRDefault="00000000">
      <w:pPr>
        <w:pStyle w:val="SourceCode"/>
      </w:pPr>
      <w:r>
        <w:rPr>
          <w:rStyle w:val="VerbatimChar"/>
        </w:rPr>
        <w:t>1993-09-14</w:t>
      </w:r>
    </w:p>
    <w:p w14:paraId="57D1AB93" w14:textId="77777777" w:rsidR="007433CD" w:rsidRDefault="00000000">
      <w:pPr>
        <w:pStyle w:val="SourceCode"/>
      </w:pPr>
      <w:r>
        <w:rPr>
          <w:rStyle w:val="VerbatimChar"/>
        </w:rPr>
        <w:t>1993-09-15</w:t>
      </w:r>
    </w:p>
    <w:p w14:paraId="57D1AB94" w14:textId="77777777" w:rsidR="007433CD" w:rsidRDefault="00000000">
      <w:pPr>
        <w:pStyle w:val="SourceCode"/>
      </w:pPr>
      <w:r>
        <w:rPr>
          <w:rStyle w:val="VerbatimChar"/>
        </w:rPr>
        <w:t>1993-09-16</w:t>
      </w:r>
    </w:p>
    <w:p w14:paraId="57D1AB95" w14:textId="77777777" w:rsidR="007433CD" w:rsidRDefault="00000000">
      <w:pPr>
        <w:pStyle w:val="SourceCode"/>
      </w:pPr>
      <w:r>
        <w:rPr>
          <w:rStyle w:val="VerbatimChar"/>
        </w:rPr>
        <w:t>1993-09-17</w:t>
      </w:r>
    </w:p>
    <w:p w14:paraId="57D1AB96" w14:textId="77777777" w:rsidR="007433CD" w:rsidRDefault="00000000">
      <w:pPr>
        <w:pStyle w:val="SourceCode"/>
      </w:pPr>
      <w:r>
        <w:rPr>
          <w:rStyle w:val="VerbatimChar"/>
        </w:rPr>
        <w:t>1993-09-18</w:t>
      </w:r>
    </w:p>
    <w:p w14:paraId="57D1AB97" w14:textId="77777777" w:rsidR="007433CD" w:rsidRDefault="00000000">
      <w:pPr>
        <w:pStyle w:val="SourceCode"/>
      </w:pPr>
      <w:r>
        <w:rPr>
          <w:rStyle w:val="VerbatimChar"/>
        </w:rPr>
        <w:t>1993-09-19</w:t>
      </w:r>
    </w:p>
    <w:p w14:paraId="57D1AB98" w14:textId="77777777" w:rsidR="007433CD" w:rsidRDefault="00000000">
      <w:pPr>
        <w:pStyle w:val="SourceCode"/>
      </w:pPr>
      <w:r>
        <w:rPr>
          <w:rStyle w:val="VerbatimChar"/>
        </w:rPr>
        <w:t>1993-09-20</w:t>
      </w:r>
    </w:p>
    <w:p w14:paraId="57D1AB99" w14:textId="77777777" w:rsidR="007433CD" w:rsidRDefault="00000000">
      <w:pPr>
        <w:pStyle w:val="SourceCode"/>
      </w:pPr>
      <w:r>
        <w:rPr>
          <w:rStyle w:val="VerbatimChar"/>
        </w:rPr>
        <w:t>1993-09-21</w:t>
      </w:r>
    </w:p>
    <w:p w14:paraId="57D1AB9A" w14:textId="77777777" w:rsidR="007433CD" w:rsidRDefault="00000000">
      <w:pPr>
        <w:pStyle w:val="SourceCode"/>
      </w:pPr>
      <w:r>
        <w:rPr>
          <w:rStyle w:val="VerbatimChar"/>
        </w:rPr>
        <w:t>1993-09-22</w:t>
      </w:r>
    </w:p>
    <w:p w14:paraId="57D1AB9B" w14:textId="77777777" w:rsidR="007433CD" w:rsidRDefault="00000000">
      <w:pPr>
        <w:pStyle w:val="SourceCode"/>
      </w:pPr>
      <w:r>
        <w:rPr>
          <w:rStyle w:val="VerbatimChar"/>
        </w:rPr>
        <w:lastRenderedPageBreak/>
        <w:t>1993-09-23</w:t>
      </w:r>
    </w:p>
    <w:p w14:paraId="57D1AB9C" w14:textId="77777777" w:rsidR="007433CD" w:rsidRDefault="00000000">
      <w:pPr>
        <w:pStyle w:val="SourceCode"/>
      </w:pPr>
      <w:r>
        <w:rPr>
          <w:rStyle w:val="VerbatimChar"/>
        </w:rPr>
        <w:t>1993-09-24</w:t>
      </w:r>
    </w:p>
    <w:p w14:paraId="57D1AB9D" w14:textId="77777777" w:rsidR="007433CD" w:rsidRDefault="00000000">
      <w:pPr>
        <w:pStyle w:val="SourceCode"/>
      </w:pPr>
      <w:r>
        <w:rPr>
          <w:rStyle w:val="VerbatimChar"/>
        </w:rPr>
        <w:t>1993-09-25</w:t>
      </w:r>
    </w:p>
    <w:p w14:paraId="57D1AB9E" w14:textId="77777777" w:rsidR="007433CD" w:rsidRDefault="00000000">
      <w:pPr>
        <w:pStyle w:val="SourceCode"/>
      </w:pPr>
      <w:r>
        <w:rPr>
          <w:rStyle w:val="VerbatimChar"/>
        </w:rPr>
        <w:t>1993-09-26</w:t>
      </w:r>
    </w:p>
    <w:p w14:paraId="57D1AB9F" w14:textId="77777777" w:rsidR="007433CD" w:rsidRDefault="00000000">
      <w:pPr>
        <w:pStyle w:val="SourceCode"/>
      </w:pPr>
      <w:r>
        <w:rPr>
          <w:rStyle w:val="VerbatimChar"/>
        </w:rPr>
        <w:t>1993-09-27</w:t>
      </w:r>
    </w:p>
    <w:p w14:paraId="57D1ABA0" w14:textId="77777777" w:rsidR="007433CD" w:rsidRDefault="00000000">
      <w:pPr>
        <w:pStyle w:val="SourceCode"/>
      </w:pPr>
      <w:r>
        <w:rPr>
          <w:rStyle w:val="VerbatimChar"/>
        </w:rPr>
        <w:t>1993-09-28</w:t>
      </w:r>
    </w:p>
    <w:p w14:paraId="57D1ABA1" w14:textId="77777777" w:rsidR="007433CD" w:rsidRDefault="00000000">
      <w:pPr>
        <w:pStyle w:val="SourceCode"/>
      </w:pPr>
      <w:r>
        <w:rPr>
          <w:rStyle w:val="VerbatimChar"/>
        </w:rPr>
        <w:t>1993-09-29</w:t>
      </w:r>
    </w:p>
    <w:p w14:paraId="57D1ABA2" w14:textId="77777777" w:rsidR="007433CD" w:rsidRDefault="00000000">
      <w:pPr>
        <w:pStyle w:val="SourceCode"/>
      </w:pPr>
      <w:r>
        <w:rPr>
          <w:rStyle w:val="VerbatimChar"/>
        </w:rPr>
        <w:t>1993-09-30</w:t>
      </w:r>
    </w:p>
    <w:p w14:paraId="57D1ABA3" w14:textId="77777777" w:rsidR="007433CD" w:rsidRDefault="00000000">
      <w:pPr>
        <w:pStyle w:val="SourceCode"/>
      </w:pPr>
      <w:r>
        <w:rPr>
          <w:rStyle w:val="VerbatimChar"/>
        </w:rPr>
        <w:t>1993-10-01</w:t>
      </w:r>
    </w:p>
    <w:p w14:paraId="57D1ABA4" w14:textId="77777777" w:rsidR="007433CD" w:rsidRDefault="00000000">
      <w:pPr>
        <w:pStyle w:val="SourceCode"/>
      </w:pPr>
      <w:r>
        <w:rPr>
          <w:rStyle w:val="VerbatimChar"/>
        </w:rPr>
        <w:t>1993-10-02</w:t>
      </w:r>
    </w:p>
    <w:p w14:paraId="57D1ABA5" w14:textId="77777777" w:rsidR="007433CD" w:rsidRDefault="00000000">
      <w:pPr>
        <w:pStyle w:val="SourceCode"/>
      </w:pPr>
      <w:r>
        <w:rPr>
          <w:rStyle w:val="VerbatimChar"/>
        </w:rPr>
        <w:t>1993-10-03</w:t>
      </w:r>
    </w:p>
    <w:p w14:paraId="57D1ABA6" w14:textId="77777777" w:rsidR="007433CD" w:rsidRDefault="00000000">
      <w:pPr>
        <w:pStyle w:val="SourceCode"/>
      </w:pPr>
      <w:r>
        <w:rPr>
          <w:rStyle w:val="VerbatimChar"/>
        </w:rPr>
        <w:t>1993-10-04</w:t>
      </w:r>
    </w:p>
    <w:p w14:paraId="57D1ABA7" w14:textId="77777777" w:rsidR="007433CD" w:rsidRDefault="00000000">
      <w:pPr>
        <w:pStyle w:val="SourceCode"/>
      </w:pPr>
      <w:r>
        <w:rPr>
          <w:rStyle w:val="VerbatimChar"/>
        </w:rPr>
        <w:t>1993-10-05</w:t>
      </w:r>
    </w:p>
    <w:p w14:paraId="57D1ABA8" w14:textId="77777777" w:rsidR="007433CD" w:rsidRDefault="00000000">
      <w:pPr>
        <w:pStyle w:val="SourceCode"/>
      </w:pPr>
      <w:r>
        <w:rPr>
          <w:rStyle w:val="VerbatimChar"/>
        </w:rPr>
        <w:t>1993-10-06</w:t>
      </w:r>
    </w:p>
    <w:p w14:paraId="57D1ABA9" w14:textId="77777777" w:rsidR="007433CD" w:rsidRDefault="00000000">
      <w:pPr>
        <w:pStyle w:val="SourceCode"/>
      </w:pPr>
      <w:r>
        <w:rPr>
          <w:rStyle w:val="VerbatimChar"/>
        </w:rPr>
        <w:t>1993-10-07</w:t>
      </w:r>
    </w:p>
    <w:p w14:paraId="57D1ABAA" w14:textId="77777777" w:rsidR="007433CD" w:rsidRDefault="00000000">
      <w:pPr>
        <w:pStyle w:val="SourceCode"/>
      </w:pPr>
      <w:r>
        <w:rPr>
          <w:rStyle w:val="VerbatimChar"/>
        </w:rPr>
        <w:t>1993-10-08</w:t>
      </w:r>
    </w:p>
    <w:p w14:paraId="57D1ABAB" w14:textId="77777777" w:rsidR="007433CD" w:rsidRDefault="00000000">
      <w:pPr>
        <w:pStyle w:val="SourceCode"/>
      </w:pPr>
      <w:r>
        <w:rPr>
          <w:rStyle w:val="VerbatimChar"/>
        </w:rPr>
        <w:t>1993-10-09</w:t>
      </w:r>
    </w:p>
    <w:p w14:paraId="57D1ABAC" w14:textId="77777777" w:rsidR="007433CD" w:rsidRDefault="00000000">
      <w:pPr>
        <w:pStyle w:val="SourceCode"/>
      </w:pPr>
      <w:r>
        <w:rPr>
          <w:rStyle w:val="VerbatimChar"/>
        </w:rPr>
        <w:t>1993-10-10</w:t>
      </w:r>
    </w:p>
    <w:p w14:paraId="57D1ABAD" w14:textId="77777777" w:rsidR="007433CD" w:rsidRDefault="00000000">
      <w:pPr>
        <w:pStyle w:val="SourceCode"/>
      </w:pPr>
      <w:r>
        <w:rPr>
          <w:rStyle w:val="VerbatimChar"/>
        </w:rPr>
        <w:t>1993-10-11</w:t>
      </w:r>
    </w:p>
    <w:p w14:paraId="57D1ABAE" w14:textId="77777777" w:rsidR="007433CD" w:rsidRDefault="00000000">
      <w:pPr>
        <w:pStyle w:val="SourceCode"/>
      </w:pPr>
      <w:r>
        <w:rPr>
          <w:rStyle w:val="VerbatimChar"/>
        </w:rPr>
        <w:t>1993-10-12</w:t>
      </w:r>
    </w:p>
    <w:p w14:paraId="57D1ABAF" w14:textId="77777777" w:rsidR="007433CD" w:rsidRDefault="00000000">
      <w:pPr>
        <w:pStyle w:val="SourceCode"/>
      </w:pPr>
      <w:r>
        <w:rPr>
          <w:rStyle w:val="VerbatimChar"/>
        </w:rPr>
        <w:t>1993-10-13</w:t>
      </w:r>
    </w:p>
    <w:p w14:paraId="57D1ABB0" w14:textId="77777777" w:rsidR="007433CD" w:rsidRDefault="00000000">
      <w:pPr>
        <w:pStyle w:val="SourceCode"/>
      </w:pPr>
      <w:r>
        <w:rPr>
          <w:rStyle w:val="VerbatimChar"/>
        </w:rPr>
        <w:t>1993-10-14</w:t>
      </w:r>
    </w:p>
    <w:p w14:paraId="57D1ABB1" w14:textId="77777777" w:rsidR="007433CD" w:rsidRDefault="00000000">
      <w:pPr>
        <w:pStyle w:val="SourceCode"/>
      </w:pPr>
      <w:r>
        <w:rPr>
          <w:rStyle w:val="VerbatimChar"/>
        </w:rPr>
        <w:t>1993-10-15</w:t>
      </w:r>
    </w:p>
    <w:p w14:paraId="57D1ABB2" w14:textId="77777777" w:rsidR="007433CD" w:rsidRDefault="00000000">
      <w:pPr>
        <w:pStyle w:val="SourceCode"/>
      </w:pPr>
      <w:r>
        <w:rPr>
          <w:rStyle w:val="VerbatimChar"/>
        </w:rPr>
        <w:t>1993-10-16</w:t>
      </w:r>
    </w:p>
    <w:p w14:paraId="57D1ABB3" w14:textId="77777777" w:rsidR="007433CD" w:rsidRDefault="00000000">
      <w:pPr>
        <w:pStyle w:val="SourceCode"/>
      </w:pPr>
      <w:r>
        <w:rPr>
          <w:rStyle w:val="VerbatimChar"/>
        </w:rPr>
        <w:t>1993-10-17</w:t>
      </w:r>
    </w:p>
    <w:p w14:paraId="57D1ABB4" w14:textId="77777777" w:rsidR="007433CD" w:rsidRDefault="00000000">
      <w:pPr>
        <w:pStyle w:val="SourceCode"/>
      </w:pPr>
      <w:r>
        <w:rPr>
          <w:rStyle w:val="VerbatimChar"/>
        </w:rPr>
        <w:t>1993-10-18</w:t>
      </w:r>
    </w:p>
    <w:p w14:paraId="57D1ABB5" w14:textId="77777777" w:rsidR="007433CD" w:rsidRDefault="00000000">
      <w:pPr>
        <w:pStyle w:val="SourceCode"/>
      </w:pPr>
      <w:r>
        <w:rPr>
          <w:rStyle w:val="VerbatimChar"/>
        </w:rPr>
        <w:t>1993-10-19</w:t>
      </w:r>
    </w:p>
    <w:p w14:paraId="57D1ABB6" w14:textId="77777777" w:rsidR="007433CD" w:rsidRDefault="00000000">
      <w:pPr>
        <w:pStyle w:val="SourceCode"/>
      </w:pPr>
      <w:r>
        <w:rPr>
          <w:rStyle w:val="VerbatimChar"/>
        </w:rPr>
        <w:t>1993-10-20</w:t>
      </w:r>
    </w:p>
    <w:p w14:paraId="57D1ABB7" w14:textId="77777777" w:rsidR="007433CD" w:rsidRDefault="00000000">
      <w:pPr>
        <w:pStyle w:val="SourceCode"/>
      </w:pPr>
      <w:r>
        <w:rPr>
          <w:rStyle w:val="VerbatimChar"/>
        </w:rPr>
        <w:lastRenderedPageBreak/>
        <w:t>1993-10-21</w:t>
      </w:r>
    </w:p>
    <w:p w14:paraId="57D1ABB8" w14:textId="77777777" w:rsidR="007433CD" w:rsidRDefault="00000000">
      <w:pPr>
        <w:pStyle w:val="SourceCode"/>
      </w:pPr>
      <w:r>
        <w:rPr>
          <w:rStyle w:val="VerbatimChar"/>
        </w:rPr>
        <w:t>1993-10-22</w:t>
      </w:r>
    </w:p>
    <w:p w14:paraId="57D1ABB9" w14:textId="77777777" w:rsidR="007433CD" w:rsidRDefault="00000000">
      <w:pPr>
        <w:pStyle w:val="SourceCode"/>
      </w:pPr>
      <w:r>
        <w:rPr>
          <w:rStyle w:val="VerbatimChar"/>
        </w:rPr>
        <w:t>1993-10-23</w:t>
      </w:r>
    </w:p>
    <w:p w14:paraId="57D1ABBA" w14:textId="77777777" w:rsidR="007433CD" w:rsidRDefault="00000000">
      <w:pPr>
        <w:pStyle w:val="SourceCode"/>
      </w:pPr>
      <w:r>
        <w:rPr>
          <w:rStyle w:val="VerbatimChar"/>
        </w:rPr>
        <w:t>1993-10-24</w:t>
      </w:r>
    </w:p>
    <w:p w14:paraId="57D1ABBB" w14:textId="77777777" w:rsidR="007433CD" w:rsidRDefault="00000000">
      <w:pPr>
        <w:pStyle w:val="SourceCode"/>
      </w:pPr>
      <w:r>
        <w:rPr>
          <w:rStyle w:val="VerbatimChar"/>
        </w:rPr>
        <w:t>1993-10-25</w:t>
      </w:r>
    </w:p>
    <w:p w14:paraId="57D1ABBC" w14:textId="77777777" w:rsidR="007433CD" w:rsidRDefault="00000000">
      <w:pPr>
        <w:pStyle w:val="SourceCode"/>
      </w:pPr>
      <w:r>
        <w:rPr>
          <w:rStyle w:val="VerbatimChar"/>
        </w:rPr>
        <w:t>1993-10-26</w:t>
      </w:r>
    </w:p>
    <w:p w14:paraId="57D1ABBD" w14:textId="77777777" w:rsidR="007433CD" w:rsidRDefault="00000000">
      <w:pPr>
        <w:pStyle w:val="SourceCode"/>
      </w:pPr>
      <w:r>
        <w:rPr>
          <w:rStyle w:val="VerbatimChar"/>
        </w:rPr>
        <w:t>1993-10-27</w:t>
      </w:r>
    </w:p>
    <w:p w14:paraId="57D1ABBE" w14:textId="77777777" w:rsidR="007433CD" w:rsidRDefault="00000000">
      <w:pPr>
        <w:pStyle w:val="SourceCode"/>
      </w:pPr>
      <w:r>
        <w:rPr>
          <w:rStyle w:val="VerbatimChar"/>
        </w:rPr>
        <w:t>1993-10-28</w:t>
      </w:r>
    </w:p>
    <w:p w14:paraId="57D1ABBF" w14:textId="77777777" w:rsidR="007433CD" w:rsidRDefault="00000000">
      <w:pPr>
        <w:pStyle w:val="SourceCode"/>
      </w:pPr>
      <w:r>
        <w:rPr>
          <w:rStyle w:val="VerbatimChar"/>
        </w:rPr>
        <w:t>1993-10-29</w:t>
      </w:r>
    </w:p>
    <w:p w14:paraId="57D1ABC0" w14:textId="77777777" w:rsidR="007433CD" w:rsidRDefault="00000000">
      <w:pPr>
        <w:pStyle w:val="SourceCode"/>
      </w:pPr>
      <w:r>
        <w:rPr>
          <w:rStyle w:val="VerbatimChar"/>
        </w:rPr>
        <w:t>1993-10-30</w:t>
      </w:r>
    </w:p>
    <w:p w14:paraId="57D1ABC1" w14:textId="77777777" w:rsidR="007433CD" w:rsidRDefault="00000000">
      <w:pPr>
        <w:pStyle w:val="SourceCode"/>
      </w:pPr>
      <w:r>
        <w:rPr>
          <w:rStyle w:val="VerbatimChar"/>
        </w:rPr>
        <w:t>1993-10-31</w:t>
      </w:r>
    </w:p>
    <w:p w14:paraId="57D1ABC2" w14:textId="77777777" w:rsidR="007433CD" w:rsidRDefault="00000000">
      <w:pPr>
        <w:pStyle w:val="SourceCode"/>
      </w:pPr>
      <w:r>
        <w:rPr>
          <w:rStyle w:val="VerbatimChar"/>
        </w:rPr>
        <w:t>1993-11-01</w:t>
      </w:r>
    </w:p>
    <w:p w14:paraId="57D1ABC3" w14:textId="77777777" w:rsidR="007433CD" w:rsidRDefault="00000000">
      <w:pPr>
        <w:pStyle w:val="SourceCode"/>
      </w:pPr>
      <w:r>
        <w:rPr>
          <w:rStyle w:val="VerbatimChar"/>
        </w:rPr>
        <w:t>1993-11-02</w:t>
      </w:r>
    </w:p>
    <w:p w14:paraId="57D1ABC4" w14:textId="77777777" w:rsidR="007433CD" w:rsidRDefault="00000000">
      <w:pPr>
        <w:pStyle w:val="SourceCode"/>
      </w:pPr>
      <w:r>
        <w:rPr>
          <w:rStyle w:val="VerbatimChar"/>
        </w:rPr>
        <w:t>1993-11-03</w:t>
      </w:r>
    </w:p>
    <w:p w14:paraId="57D1ABC5" w14:textId="77777777" w:rsidR="007433CD" w:rsidRDefault="00000000">
      <w:pPr>
        <w:pStyle w:val="SourceCode"/>
      </w:pPr>
      <w:r>
        <w:rPr>
          <w:rStyle w:val="VerbatimChar"/>
        </w:rPr>
        <w:t>1993-11-04</w:t>
      </w:r>
    </w:p>
    <w:p w14:paraId="57D1ABC6" w14:textId="77777777" w:rsidR="007433CD" w:rsidRDefault="00000000">
      <w:pPr>
        <w:pStyle w:val="SourceCode"/>
      </w:pPr>
      <w:r>
        <w:rPr>
          <w:rStyle w:val="VerbatimChar"/>
        </w:rPr>
        <w:t>1993-11-05</w:t>
      </w:r>
    </w:p>
    <w:p w14:paraId="57D1ABC7" w14:textId="77777777" w:rsidR="007433CD" w:rsidRDefault="00000000">
      <w:pPr>
        <w:pStyle w:val="SourceCode"/>
      </w:pPr>
      <w:r>
        <w:rPr>
          <w:rStyle w:val="VerbatimChar"/>
        </w:rPr>
        <w:t>1993-11-06</w:t>
      </w:r>
    </w:p>
    <w:p w14:paraId="57D1ABC8" w14:textId="77777777" w:rsidR="007433CD" w:rsidRDefault="00000000">
      <w:pPr>
        <w:pStyle w:val="SourceCode"/>
      </w:pPr>
      <w:r>
        <w:rPr>
          <w:rStyle w:val="VerbatimChar"/>
        </w:rPr>
        <w:t>1993-11-07</w:t>
      </w:r>
    </w:p>
    <w:p w14:paraId="57D1ABC9" w14:textId="77777777" w:rsidR="007433CD" w:rsidRDefault="00000000">
      <w:pPr>
        <w:pStyle w:val="SourceCode"/>
      </w:pPr>
      <w:r>
        <w:rPr>
          <w:rStyle w:val="VerbatimChar"/>
        </w:rPr>
        <w:t>1993-11-08</w:t>
      </w:r>
    </w:p>
    <w:p w14:paraId="57D1ABCA" w14:textId="77777777" w:rsidR="007433CD" w:rsidRDefault="00000000">
      <w:pPr>
        <w:pStyle w:val="SourceCode"/>
      </w:pPr>
      <w:r>
        <w:rPr>
          <w:rStyle w:val="VerbatimChar"/>
        </w:rPr>
        <w:t>1993-11-09</w:t>
      </w:r>
    </w:p>
    <w:p w14:paraId="57D1ABCB" w14:textId="77777777" w:rsidR="007433CD" w:rsidRDefault="00000000">
      <w:pPr>
        <w:pStyle w:val="SourceCode"/>
      </w:pPr>
      <w:r>
        <w:rPr>
          <w:rStyle w:val="VerbatimChar"/>
        </w:rPr>
        <w:t>1993-11-10</w:t>
      </w:r>
    </w:p>
    <w:p w14:paraId="57D1ABCC" w14:textId="77777777" w:rsidR="007433CD" w:rsidRDefault="00000000">
      <w:pPr>
        <w:pStyle w:val="SourceCode"/>
      </w:pPr>
      <w:r>
        <w:rPr>
          <w:rStyle w:val="VerbatimChar"/>
        </w:rPr>
        <w:t>1993-11-11</w:t>
      </w:r>
    </w:p>
    <w:p w14:paraId="57D1ABCD" w14:textId="77777777" w:rsidR="007433CD" w:rsidRDefault="00000000">
      <w:pPr>
        <w:pStyle w:val="SourceCode"/>
      </w:pPr>
      <w:r>
        <w:rPr>
          <w:rStyle w:val="VerbatimChar"/>
        </w:rPr>
        <w:t>1993-11-12</w:t>
      </w:r>
    </w:p>
    <w:p w14:paraId="57D1ABCE" w14:textId="77777777" w:rsidR="007433CD" w:rsidRDefault="00000000">
      <w:pPr>
        <w:pStyle w:val="SourceCode"/>
      </w:pPr>
      <w:r>
        <w:rPr>
          <w:rStyle w:val="VerbatimChar"/>
        </w:rPr>
        <w:t>1993-11-13</w:t>
      </w:r>
    </w:p>
    <w:p w14:paraId="57D1ABCF" w14:textId="77777777" w:rsidR="007433CD" w:rsidRDefault="00000000">
      <w:pPr>
        <w:pStyle w:val="SourceCode"/>
      </w:pPr>
      <w:r>
        <w:rPr>
          <w:rStyle w:val="VerbatimChar"/>
        </w:rPr>
        <w:t>1993-11-14</w:t>
      </w:r>
    </w:p>
    <w:p w14:paraId="57D1ABD0" w14:textId="77777777" w:rsidR="007433CD" w:rsidRDefault="00000000">
      <w:pPr>
        <w:pStyle w:val="SourceCode"/>
      </w:pPr>
      <w:r>
        <w:rPr>
          <w:rStyle w:val="VerbatimChar"/>
        </w:rPr>
        <w:t>1993-11-15</w:t>
      </w:r>
    </w:p>
    <w:p w14:paraId="57D1ABD1" w14:textId="77777777" w:rsidR="007433CD" w:rsidRDefault="00000000">
      <w:pPr>
        <w:pStyle w:val="SourceCode"/>
      </w:pPr>
      <w:r>
        <w:rPr>
          <w:rStyle w:val="VerbatimChar"/>
        </w:rPr>
        <w:t>1993-11-16</w:t>
      </w:r>
    </w:p>
    <w:p w14:paraId="57D1ABD2" w14:textId="77777777" w:rsidR="007433CD" w:rsidRDefault="00000000">
      <w:pPr>
        <w:pStyle w:val="SourceCode"/>
      </w:pPr>
      <w:r>
        <w:rPr>
          <w:rStyle w:val="VerbatimChar"/>
        </w:rPr>
        <w:t>1993-11-17</w:t>
      </w:r>
    </w:p>
    <w:p w14:paraId="57D1ABD3" w14:textId="77777777" w:rsidR="007433CD" w:rsidRDefault="00000000">
      <w:pPr>
        <w:pStyle w:val="SourceCode"/>
      </w:pPr>
      <w:r>
        <w:rPr>
          <w:rStyle w:val="VerbatimChar"/>
        </w:rPr>
        <w:lastRenderedPageBreak/>
        <w:t>1993-11-18</w:t>
      </w:r>
    </w:p>
    <w:p w14:paraId="57D1ABD4" w14:textId="77777777" w:rsidR="007433CD" w:rsidRDefault="00000000">
      <w:pPr>
        <w:pStyle w:val="SourceCode"/>
      </w:pPr>
      <w:r>
        <w:rPr>
          <w:rStyle w:val="VerbatimChar"/>
        </w:rPr>
        <w:t>1993-11-19</w:t>
      </w:r>
    </w:p>
    <w:p w14:paraId="57D1ABD5" w14:textId="77777777" w:rsidR="007433CD" w:rsidRDefault="00000000">
      <w:pPr>
        <w:pStyle w:val="SourceCode"/>
      </w:pPr>
      <w:r>
        <w:rPr>
          <w:rStyle w:val="VerbatimChar"/>
        </w:rPr>
        <w:t>1993-11-20</w:t>
      </w:r>
    </w:p>
    <w:p w14:paraId="57D1ABD6" w14:textId="77777777" w:rsidR="007433CD" w:rsidRDefault="00000000">
      <w:pPr>
        <w:pStyle w:val="SourceCode"/>
      </w:pPr>
      <w:r>
        <w:rPr>
          <w:rStyle w:val="VerbatimChar"/>
        </w:rPr>
        <w:t>1993-11-21</w:t>
      </w:r>
    </w:p>
    <w:p w14:paraId="57D1ABD7" w14:textId="77777777" w:rsidR="007433CD" w:rsidRDefault="00000000">
      <w:pPr>
        <w:pStyle w:val="SourceCode"/>
      </w:pPr>
      <w:r>
        <w:rPr>
          <w:rStyle w:val="VerbatimChar"/>
        </w:rPr>
        <w:t>1993-11-22</w:t>
      </w:r>
    </w:p>
    <w:p w14:paraId="57D1ABD8" w14:textId="77777777" w:rsidR="007433CD" w:rsidRDefault="00000000">
      <w:pPr>
        <w:pStyle w:val="SourceCode"/>
      </w:pPr>
      <w:r>
        <w:rPr>
          <w:rStyle w:val="VerbatimChar"/>
        </w:rPr>
        <w:t>1993-11-23</w:t>
      </w:r>
    </w:p>
    <w:p w14:paraId="57D1ABD9" w14:textId="77777777" w:rsidR="007433CD" w:rsidRDefault="00000000">
      <w:pPr>
        <w:pStyle w:val="SourceCode"/>
      </w:pPr>
      <w:r>
        <w:rPr>
          <w:rStyle w:val="VerbatimChar"/>
        </w:rPr>
        <w:t>1993-11-24</w:t>
      </w:r>
    </w:p>
    <w:p w14:paraId="57D1ABDA" w14:textId="77777777" w:rsidR="007433CD" w:rsidRDefault="00000000">
      <w:pPr>
        <w:pStyle w:val="SourceCode"/>
      </w:pPr>
      <w:r>
        <w:rPr>
          <w:rStyle w:val="VerbatimChar"/>
        </w:rPr>
        <w:t>1993-11-25</w:t>
      </w:r>
    </w:p>
    <w:p w14:paraId="57D1ABDB" w14:textId="77777777" w:rsidR="007433CD" w:rsidRDefault="00000000">
      <w:pPr>
        <w:pStyle w:val="SourceCode"/>
      </w:pPr>
      <w:r>
        <w:rPr>
          <w:rStyle w:val="VerbatimChar"/>
        </w:rPr>
        <w:t>1993-11-26</w:t>
      </w:r>
    </w:p>
    <w:p w14:paraId="57D1ABDC" w14:textId="77777777" w:rsidR="007433CD" w:rsidRDefault="00000000">
      <w:pPr>
        <w:pStyle w:val="SourceCode"/>
      </w:pPr>
      <w:r>
        <w:rPr>
          <w:rStyle w:val="VerbatimChar"/>
        </w:rPr>
        <w:t>1993-11-27</w:t>
      </w:r>
    </w:p>
    <w:p w14:paraId="57D1ABDD" w14:textId="77777777" w:rsidR="007433CD" w:rsidRDefault="00000000">
      <w:pPr>
        <w:pStyle w:val="SourceCode"/>
      </w:pPr>
      <w:r>
        <w:rPr>
          <w:rStyle w:val="VerbatimChar"/>
        </w:rPr>
        <w:t>1993-11-28</w:t>
      </w:r>
    </w:p>
    <w:p w14:paraId="57D1ABDE" w14:textId="77777777" w:rsidR="007433CD" w:rsidRDefault="00000000">
      <w:pPr>
        <w:pStyle w:val="SourceCode"/>
      </w:pPr>
      <w:r>
        <w:rPr>
          <w:rStyle w:val="VerbatimChar"/>
        </w:rPr>
        <w:t>1993-11-29</w:t>
      </w:r>
    </w:p>
    <w:p w14:paraId="57D1ABDF" w14:textId="77777777" w:rsidR="007433CD" w:rsidRDefault="00000000">
      <w:pPr>
        <w:pStyle w:val="SourceCode"/>
      </w:pPr>
      <w:r>
        <w:rPr>
          <w:rStyle w:val="VerbatimChar"/>
        </w:rPr>
        <w:t>1993-11-30</w:t>
      </w:r>
    </w:p>
    <w:p w14:paraId="57D1ABE0" w14:textId="77777777" w:rsidR="007433CD" w:rsidRDefault="00000000">
      <w:pPr>
        <w:pStyle w:val="SourceCode"/>
      </w:pPr>
      <w:r>
        <w:rPr>
          <w:rStyle w:val="VerbatimChar"/>
        </w:rPr>
        <w:t>1993-12-01</w:t>
      </w:r>
    </w:p>
    <w:p w14:paraId="57D1ABE1" w14:textId="77777777" w:rsidR="007433CD" w:rsidRDefault="00000000">
      <w:pPr>
        <w:pStyle w:val="SourceCode"/>
      </w:pPr>
      <w:r>
        <w:rPr>
          <w:rStyle w:val="VerbatimChar"/>
        </w:rPr>
        <w:t>1993-12-02</w:t>
      </w:r>
    </w:p>
    <w:p w14:paraId="57D1ABE2" w14:textId="77777777" w:rsidR="007433CD" w:rsidRDefault="00000000">
      <w:pPr>
        <w:pStyle w:val="SourceCode"/>
      </w:pPr>
      <w:r>
        <w:rPr>
          <w:rStyle w:val="VerbatimChar"/>
        </w:rPr>
        <w:t>1993-12-03</w:t>
      </w:r>
    </w:p>
    <w:p w14:paraId="57D1ABE3" w14:textId="77777777" w:rsidR="007433CD" w:rsidRDefault="00000000">
      <w:pPr>
        <w:pStyle w:val="SourceCode"/>
      </w:pPr>
      <w:r>
        <w:rPr>
          <w:rStyle w:val="VerbatimChar"/>
        </w:rPr>
        <w:t>1993-12-04</w:t>
      </w:r>
    </w:p>
    <w:p w14:paraId="57D1ABE4" w14:textId="77777777" w:rsidR="007433CD" w:rsidRDefault="00000000">
      <w:pPr>
        <w:pStyle w:val="SourceCode"/>
      </w:pPr>
      <w:r>
        <w:rPr>
          <w:rStyle w:val="VerbatimChar"/>
        </w:rPr>
        <w:t>1993-12-05</w:t>
      </w:r>
    </w:p>
    <w:p w14:paraId="57D1ABE5" w14:textId="77777777" w:rsidR="007433CD" w:rsidRDefault="00000000">
      <w:pPr>
        <w:pStyle w:val="SourceCode"/>
      </w:pPr>
      <w:r>
        <w:rPr>
          <w:rStyle w:val="VerbatimChar"/>
        </w:rPr>
        <w:t>1993-12-06</w:t>
      </w:r>
    </w:p>
    <w:p w14:paraId="57D1ABE6" w14:textId="77777777" w:rsidR="007433CD" w:rsidRDefault="00000000">
      <w:pPr>
        <w:pStyle w:val="SourceCode"/>
      </w:pPr>
      <w:r>
        <w:rPr>
          <w:rStyle w:val="VerbatimChar"/>
        </w:rPr>
        <w:t>1993-12-07</w:t>
      </w:r>
    </w:p>
    <w:p w14:paraId="57D1ABE7" w14:textId="77777777" w:rsidR="007433CD" w:rsidRDefault="00000000">
      <w:pPr>
        <w:pStyle w:val="SourceCode"/>
      </w:pPr>
      <w:r>
        <w:rPr>
          <w:rStyle w:val="VerbatimChar"/>
        </w:rPr>
        <w:t>1993-12-08</w:t>
      </w:r>
    </w:p>
    <w:p w14:paraId="57D1ABE8" w14:textId="77777777" w:rsidR="007433CD" w:rsidRDefault="00000000">
      <w:pPr>
        <w:pStyle w:val="SourceCode"/>
      </w:pPr>
      <w:r>
        <w:rPr>
          <w:rStyle w:val="VerbatimChar"/>
        </w:rPr>
        <w:t>1993-12-09</w:t>
      </w:r>
    </w:p>
    <w:p w14:paraId="57D1ABE9" w14:textId="77777777" w:rsidR="007433CD" w:rsidRDefault="00000000">
      <w:pPr>
        <w:pStyle w:val="SourceCode"/>
      </w:pPr>
      <w:r>
        <w:rPr>
          <w:rStyle w:val="VerbatimChar"/>
        </w:rPr>
        <w:t>1993-12-10</w:t>
      </w:r>
    </w:p>
    <w:p w14:paraId="57D1ABEA" w14:textId="77777777" w:rsidR="007433CD" w:rsidRDefault="00000000">
      <w:pPr>
        <w:pStyle w:val="SourceCode"/>
      </w:pPr>
      <w:r>
        <w:rPr>
          <w:rStyle w:val="VerbatimChar"/>
        </w:rPr>
        <w:t>1993-12-11</w:t>
      </w:r>
    </w:p>
    <w:p w14:paraId="57D1ABEB" w14:textId="77777777" w:rsidR="007433CD" w:rsidRDefault="00000000">
      <w:pPr>
        <w:pStyle w:val="SourceCode"/>
      </w:pPr>
      <w:r>
        <w:rPr>
          <w:rStyle w:val="VerbatimChar"/>
        </w:rPr>
        <w:t>1993-12-12</w:t>
      </w:r>
    </w:p>
    <w:p w14:paraId="57D1ABEC" w14:textId="77777777" w:rsidR="007433CD" w:rsidRDefault="00000000">
      <w:pPr>
        <w:pStyle w:val="SourceCode"/>
      </w:pPr>
      <w:r>
        <w:rPr>
          <w:rStyle w:val="VerbatimChar"/>
        </w:rPr>
        <w:t>1993-12-13</w:t>
      </w:r>
    </w:p>
    <w:p w14:paraId="57D1ABED" w14:textId="77777777" w:rsidR="007433CD" w:rsidRDefault="00000000">
      <w:pPr>
        <w:pStyle w:val="SourceCode"/>
      </w:pPr>
      <w:r>
        <w:rPr>
          <w:rStyle w:val="VerbatimChar"/>
        </w:rPr>
        <w:t>1993-12-14</w:t>
      </w:r>
    </w:p>
    <w:p w14:paraId="57D1ABEE" w14:textId="77777777" w:rsidR="007433CD" w:rsidRDefault="00000000">
      <w:pPr>
        <w:pStyle w:val="SourceCode"/>
      </w:pPr>
      <w:r>
        <w:rPr>
          <w:rStyle w:val="VerbatimChar"/>
        </w:rPr>
        <w:t>1993-12-15</w:t>
      </w:r>
    </w:p>
    <w:p w14:paraId="57D1ABEF" w14:textId="77777777" w:rsidR="007433CD" w:rsidRDefault="00000000">
      <w:pPr>
        <w:pStyle w:val="SourceCode"/>
      </w:pPr>
      <w:r>
        <w:rPr>
          <w:rStyle w:val="VerbatimChar"/>
        </w:rPr>
        <w:lastRenderedPageBreak/>
        <w:t>1993-12-16</w:t>
      </w:r>
    </w:p>
    <w:p w14:paraId="57D1ABF0" w14:textId="77777777" w:rsidR="007433CD" w:rsidRDefault="00000000">
      <w:pPr>
        <w:pStyle w:val="SourceCode"/>
      </w:pPr>
      <w:r>
        <w:rPr>
          <w:rStyle w:val="VerbatimChar"/>
        </w:rPr>
        <w:t>1993-12-17</w:t>
      </w:r>
    </w:p>
    <w:p w14:paraId="57D1ABF1" w14:textId="77777777" w:rsidR="007433CD" w:rsidRDefault="00000000">
      <w:pPr>
        <w:pStyle w:val="SourceCode"/>
      </w:pPr>
      <w:r>
        <w:rPr>
          <w:rStyle w:val="VerbatimChar"/>
        </w:rPr>
        <w:t>1993-12-18</w:t>
      </w:r>
    </w:p>
    <w:p w14:paraId="57D1ABF2" w14:textId="77777777" w:rsidR="007433CD" w:rsidRDefault="00000000">
      <w:pPr>
        <w:pStyle w:val="SourceCode"/>
      </w:pPr>
      <w:r>
        <w:rPr>
          <w:rStyle w:val="VerbatimChar"/>
        </w:rPr>
        <w:t>1993-12-19</w:t>
      </w:r>
    </w:p>
    <w:p w14:paraId="57D1ABF3" w14:textId="77777777" w:rsidR="007433CD" w:rsidRDefault="00000000">
      <w:pPr>
        <w:pStyle w:val="SourceCode"/>
      </w:pPr>
      <w:r>
        <w:rPr>
          <w:rStyle w:val="VerbatimChar"/>
        </w:rPr>
        <w:t>1993-12-20</w:t>
      </w:r>
    </w:p>
    <w:p w14:paraId="57D1ABF4" w14:textId="77777777" w:rsidR="007433CD" w:rsidRDefault="00000000">
      <w:pPr>
        <w:pStyle w:val="SourceCode"/>
      </w:pPr>
      <w:r>
        <w:rPr>
          <w:rStyle w:val="VerbatimChar"/>
        </w:rPr>
        <w:t>1993-12-21</w:t>
      </w:r>
    </w:p>
    <w:p w14:paraId="57D1ABF5" w14:textId="77777777" w:rsidR="007433CD" w:rsidRDefault="00000000">
      <w:pPr>
        <w:pStyle w:val="SourceCode"/>
      </w:pPr>
      <w:r>
        <w:rPr>
          <w:rStyle w:val="VerbatimChar"/>
        </w:rPr>
        <w:t>1993-12-22</w:t>
      </w:r>
    </w:p>
    <w:p w14:paraId="57D1ABF6" w14:textId="77777777" w:rsidR="007433CD" w:rsidRDefault="00000000">
      <w:pPr>
        <w:pStyle w:val="SourceCode"/>
      </w:pPr>
      <w:r>
        <w:rPr>
          <w:rStyle w:val="VerbatimChar"/>
        </w:rPr>
        <w:t>1993-12-23</w:t>
      </w:r>
    </w:p>
    <w:p w14:paraId="57D1ABF7" w14:textId="77777777" w:rsidR="007433CD" w:rsidRDefault="00000000">
      <w:pPr>
        <w:pStyle w:val="SourceCode"/>
      </w:pPr>
      <w:r>
        <w:rPr>
          <w:rStyle w:val="VerbatimChar"/>
        </w:rPr>
        <w:t>1993-12-24</w:t>
      </w:r>
    </w:p>
    <w:p w14:paraId="57D1ABF8" w14:textId="77777777" w:rsidR="007433CD" w:rsidRDefault="00000000">
      <w:pPr>
        <w:pStyle w:val="SourceCode"/>
      </w:pPr>
      <w:r>
        <w:rPr>
          <w:rStyle w:val="VerbatimChar"/>
        </w:rPr>
        <w:t>1993-12-25</w:t>
      </w:r>
    </w:p>
    <w:p w14:paraId="57D1ABF9" w14:textId="77777777" w:rsidR="007433CD" w:rsidRDefault="00000000">
      <w:pPr>
        <w:pStyle w:val="SourceCode"/>
      </w:pPr>
      <w:r>
        <w:rPr>
          <w:rStyle w:val="VerbatimChar"/>
        </w:rPr>
        <w:t>1993-12-26</w:t>
      </w:r>
    </w:p>
    <w:p w14:paraId="57D1ABFA" w14:textId="77777777" w:rsidR="007433CD" w:rsidRDefault="00000000">
      <w:pPr>
        <w:pStyle w:val="SourceCode"/>
      </w:pPr>
      <w:r>
        <w:rPr>
          <w:rStyle w:val="VerbatimChar"/>
        </w:rPr>
        <w:t>1993-12-27</w:t>
      </w:r>
    </w:p>
    <w:p w14:paraId="57D1ABFB" w14:textId="77777777" w:rsidR="007433CD" w:rsidRDefault="00000000">
      <w:pPr>
        <w:pStyle w:val="SourceCode"/>
      </w:pPr>
      <w:r>
        <w:rPr>
          <w:rStyle w:val="VerbatimChar"/>
        </w:rPr>
        <w:t>1993-12-28</w:t>
      </w:r>
    </w:p>
    <w:p w14:paraId="57D1ABFC" w14:textId="77777777" w:rsidR="007433CD" w:rsidRDefault="00000000">
      <w:pPr>
        <w:pStyle w:val="SourceCode"/>
      </w:pPr>
      <w:r>
        <w:rPr>
          <w:rStyle w:val="VerbatimChar"/>
        </w:rPr>
        <w:t>1993-12-29</w:t>
      </w:r>
    </w:p>
    <w:p w14:paraId="57D1ABFD" w14:textId="77777777" w:rsidR="007433CD" w:rsidRDefault="00000000">
      <w:pPr>
        <w:pStyle w:val="SourceCode"/>
      </w:pPr>
      <w:r>
        <w:rPr>
          <w:rStyle w:val="VerbatimChar"/>
        </w:rPr>
        <w:t>1993-12-30</w:t>
      </w:r>
    </w:p>
    <w:p w14:paraId="57D1ABFE" w14:textId="77777777" w:rsidR="007433CD" w:rsidRDefault="00000000">
      <w:pPr>
        <w:pStyle w:val="SourceCode"/>
      </w:pPr>
      <w:r>
        <w:rPr>
          <w:rStyle w:val="VerbatimChar"/>
        </w:rPr>
        <w:t>1993-12-31</w:t>
      </w:r>
    </w:p>
    <w:p w14:paraId="57D1ABFF" w14:textId="77777777" w:rsidR="007433CD" w:rsidRDefault="00000000">
      <w:pPr>
        <w:pStyle w:val="SourceCode"/>
      </w:pPr>
      <w:r>
        <w:rPr>
          <w:rStyle w:val="VerbatimChar"/>
        </w:rPr>
        <w:t>1994-01-01</w:t>
      </w:r>
    </w:p>
    <w:p w14:paraId="57D1AC00" w14:textId="77777777" w:rsidR="007433CD" w:rsidRDefault="00000000">
      <w:pPr>
        <w:pStyle w:val="SourceCode"/>
      </w:pPr>
      <w:r>
        <w:rPr>
          <w:rStyle w:val="VerbatimChar"/>
        </w:rPr>
        <w:t>1994-01-02</w:t>
      </w:r>
    </w:p>
    <w:p w14:paraId="57D1AC01" w14:textId="77777777" w:rsidR="007433CD" w:rsidRDefault="00000000">
      <w:pPr>
        <w:pStyle w:val="SourceCode"/>
      </w:pPr>
      <w:r>
        <w:rPr>
          <w:rStyle w:val="VerbatimChar"/>
        </w:rPr>
        <w:t>1994-01-03</w:t>
      </w:r>
    </w:p>
    <w:p w14:paraId="57D1AC02" w14:textId="77777777" w:rsidR="007433CD" w:rsidRDefault="00000000">
      <w:pPr>
        <w:pStyle w:val="SourceCode"/>
      </w:pPr>
      <w:r>
        <w:rPr>
          <w:rStyle w:val="VerbatimChar"/>
        </w:rPr>
        <w:t>1994-01-04</w:t>
      </w:r>
    </w:p>
    <w:p w14:paraId="57D1AC03" w14:textId="77777777" w:rsidR="007433CD" w:rsidRDefault="00000000">
      <w:pPr>
        <w:pStyle w:val="SourceCode"/>
      </w:pPr>
      <w:r>
        <w:rPr>
          <w:rStyle w:val="VerbatimChar"/>
        </w:rPr>
        <w:t>1994-01-05</w:t>
      </w:r>
    </w:p>
    <w:p w14:paraId="57D1AC04" w14:textId="77777777" w:rsidR="007433CD" w:rsidRDefault="00000000">
      <w:pPr>
        <w:pStyle w:val="SourceCode"/>
      </w:pPr>
      <w:r>
        <w:rPr>
          <w:rStyle w:val="VerbatimChar"/>
        </w:rPr>
        <w:t>1994-01-06</w:t>
      </w:r>
    </w:p>
    <w:p w14:paraId="57D1AC05" w14:textId="77777777" w:rsidR="007433CD" w:rsidRDefault="00000000">
      <w:pPr>
        <w:pStyle w:val="SourceCode"/>
      </w:pPr>
      <w:r>
        <w:rPr>
          <w:rStyle w:val="VerbatimChar"/>
        </w:rPr>
        <w:t>1994-01-07</w:t>
      </w:r>
    </w:p>
    <w:p w14:paraId="57D1AC06" w14:textId="77777777" w:rsidR="007433CD" w:rsidRDefault="00000000">
      <w:pPr>
        <w:pStyle w:val="SourceCode"/>
      </w:pPr>
      <w:r>
        <w:rPr>
          <w:rStyle w:val="VerbatimChar"/>
        </w:rPr>
        <w:t>1994-01-08</w:t>
      </w:r>
    </w:p>
    <w:p w14:paraId="57D1AC07" w14:textId="77777777" w:rsidR="007433CD" w:rsidRDefault="00000000">
      <w:pPr>
        <w:pStyle w:val="SourceCode"/>
      </w:pPr>
      <w:r>
        <w:rPr>
          <w:rStyle w:val="VerbatimChar"/>
        </w:rPr>
        <w:t>1994-01-09</w:t>
      </w:r>
    </w:p>
    <w:p w14:paraId="57D1AC08" w14:textId="77777777" w:rsidR="007433CD" w:rsidRDefault="00000000">
      <w:pPr>
        <w:pStyle w:val="SourceCode"/>
      </w:pPr>
      <w:r>
        <w:rPr>
          <w:rStyle w:val="VerbatimChar"/>
        </w:rPr>
        <w:t>1994-01-10</w:t>
      </w:r>
    </w:p>
    <w:p w14:paraId="57D1AC09" w14:textId="77777777" w:rsidR="007433CD" w:rsidRDefault="00000000">
      <w:pPr>
        <w:pStyle w:val="SourceCode"/>
      </w:pPr>
      <w:r>
        <w:rPr>
          <w:rStyle w:val="VerbatimChar"/>
        </w:rPr>
        <w:t>1994-01-11</w:t>
      </w:r>
    </w:p>
    <w:p w14:paraId="57D1AC0A" w14:textId="77777777" w:rsidR="007433CD" w:rsidRDefault="00000000">
      <w:pPr>
        <w:pStyle w:val="SourceCode"/>
      </w:pPr>
      <w:r>
        <w:rPr>
          <w:rStyle w:val="VerbatimChar"/>
        </w:rPr>
        <w:t>1994-01-12</w:t>
      </w:r>
    </w:p>
    <w:p w14:paraId="57D1AC0B" w14:textId="77777777" w:rsidR="007433CD" w:rsidRDefault="00000000">
      <w:pPr>
        <w:pStyle w:val="SourceCode"/>
      </w:pPr>
      <w:r>
        <w:rPr>
          <w:rStyle w:val="VerbatimChar"/>
        </w:rPr>
        <w:lastRenderedPageBreak/>
        <w:t>1994-01-13</w:t>
      </w:r>
    </w:p>
    <w:p w14:paraId="57D1AC0C" w14:textId="77777777" w:rsidR="007433CD" w:rsidRDefault="00000000">
      <w:pPr>
        <w:pStyle w:val="SourceCode"/>
      </w:pPr>
      <w:r>
        <w:rPr>
          <w:rStyle w:val="VerbatimChar"/>
        </w:rPr>
        <w:t>1994-01-14</w:t>
      </w:r>
    </w:p>
    <w:p w14:paraId="57D1AC0D" w14:textId="77777777" w:rsidR="007433CD" w:rsidRDefault="00000000">
      <w:pPr>
        <w:pStyle w:val="SourceCode"/>
      </w:pPr>
      <w:r>
        <w:rPr>
          <w:rStyle w:val="VerbatimChar"/>
        </w:rPr>
        <w:t>1994-01-15</w:t>
      </w:r>
    </w:p>
    <w:p w14:paraId="57D1AC0E" w14:textId="77777777" w:rsidR="007433CD" w:rsidRDefault="00000000">
      <w:pPr>
        <w:pStyle w:val="SourceCode"/>
      </w:pPr>
      <w:r>
        <w:rPr>
          <w:rStyle w:val="VerbatimChar"/>
        </w:rPr>
        <w:t>1994-01-16</w:t>
      </w:r>
    </w:p>
    <w:p w14:paraId="57D1AC0F" w14:textId="77777777" w:rsidR="007433CD" w:rsidRDefault="00000000">
      <w:pPr>
        <w:pStyle w:val="SourceCode"/>
      </w:pPr>
      <w:r>
        <w:rPr>
          <w:rStyle w:val="VerbatimChar"/>
        </w:rPr>
        <w:t>1994-01-17</w:t>
      </w:r>
    </w:p>
    <w:p w14:paraId="57D1AC10" w14:textId="77777777" w:rsidR="007433CD" w:rsidRDefault="00000000">
      <w:pPr>
        <w:pStyle w:val="SourceCode"/>
      </w:pPr>
      <w:r>
        <w:rPr>
          <w:rStyle w:val="VerbatimChar"/>
        </w:rPr>
        <w:t>1994-01-18</w:t>
      </w:r>
    </w:p>
    <w:p w14:paraId="57D1AC11" w14:textId="77777777" w:rsidR="007433CD" w:rsidRDefault="00000000">
      <w:pPr>
        <w:pStyle w:val="SourceCode"/>
      </w:pPr>
      <w:r>
        <w:rPr>
          <w:rStyle w:val="VerbatimChar"/>
        </w:rPr>
        <w:t>1994-01-19</w:t>
      </w:r>
    </w:p>
    <w:p w14:paraId="57D1AC12" w14:textId="77777777" w:rsidR="007433CD" w:rsidRDefault="00000000">
      <w:pPr>
        <w:pStyle w:val="SourceCode"/>
      </w:pPr>
      <w:r>
        <w:rPr>
          <w:rStyle w:val="VerbatimChar"/>
        </w:rPr>
        <w:t>1994-01-20</w:t>
      </w:r>
    </w:p>
    <w:p w14:paraId="57D1AC13" w14:textId="77777777" w:rsidR="007433CD" w:rsidRDefault="00000000">
      <w:pPr>
        <w:pStyle w:val="SourceCode"/>
      </w:pPr>
      <w:r>
        <w:rPr>
          <w:rStyle w:val="VerbatimChar"/>
        </w:rPr>
        <w:t>1994-01-21</w:t>
      </w:r>
    </w:p>
    <w:p w14:paraId="57D1AC14" w14:textId="77777777" w:rsidR="007433CD" w:rsidRDefault="00000000">
      <w:pPr>
        <w:pStyle w:val="SourceCode"/>
      </w:pPr>
      <w:r>
        <w:rPr>
          <w:rStyle w:val="VerbatimChar"/>
        </w:rPr>
        <w:t>1994-01-22</w:t>
      </w:r>
    </w:p>
    <w:p w14:paraId="57D1AC15" w14:textId="77777777" w:rsidR="007433CD" w:rsidRDefault="00000000">
      <w:pPr>
        <w:pStyle w:val="SourceCode"/>
      </w:pPr>
      <w:r>
        <w:rPr>
          <w:rStyle w:val="VerbatimChar"/>
        </w:rPr>
        <w:t>1994-01-23</w:t>
      </w:r>
    </w:p>
    <w:p w14:paraId="57D1AC16" w14:textId="77777777" w:rsidR="007433CD" w:rsidRDefault="00000000">
      <w:pPr>
        <w:pStyle w:val="SourceCode"/>
      </w:pPr>
      <w:r>
        <w:rPr>
          <w:rStyle w:val="VerbatimChar"/>
        </w:rPr>
        <w:t>1994-01-24</w:t>
      </w:r>
    </w:p>
    <w:p w14:paraId="57D1AC17" w14:textId="77777777" w:rsidR="007433CD" w:rsidRDefault="00000000">
      <w:pPr>
        <w:pStyle w:val="SourceCode"/>
      </w:pPr>
      <w:r>
        <w:rPr>
          <w:rStyle w:val="VerbatimChar"/>
        </w:rPr>
        <w:t>1994-01-25</w:t>
      </w:r>
    </w:p>
    <w:p w14:paraId="57D1AC18" w14:textId="77777777" w:rsidR="007433CD" w:rsidRDefault="00000000">
      <w:pPr>
        <w:pStyle w:val="SourceCode"/>
      </w:pPr>
      <w:r>
        <w:rPr>
          <w:rStyle w:val="VerbatimChar"/>
        </w:rPr>
        <w:t>1994-01-26</w:t>
      </w:r>
    </w:p>
    <w:p w14:paraId="57D1AC19" w14:textId="77777777" w:rsidR="007433CD" w:rsidRDefault="00000000">
      <w:pPr>
        <w:pStyle w:val="SourceCode"/>
      </w:pPr>
      <w:r>
        <w:rPr>
          <w:rStyle w:val="VerbatimChar"/>
        </w:rPr>
        <w:t>1994-01-27</w:t>
      </w:r>
    </w:p>
    <w:p w14:paraId="57D1AC1A" w14:textId="77777777" w:rsidR="007433CD" w:rsidRDefault="00000000">
      <w:pPr>
        <w:pStyle w:val="SourceCode"/>
      </w:pPr>
      <w:r>
        <w:rPr>
          <w:rStyle w:val="VerbatimChar"/>
        </w:rPr>
        <w:t>1994-01-28</w:t>
      </w:r>
    </w:p>
    <w:p w14:paraId="57D1AC1B" w14:textId="77777777" w:rsidR="007433CD" w:rsidRDefault="00000000">
      <w:pPr>
        <w:pStyle w:val="SourceCode"/>
      </w:pPr>
      <w:r>
        <w:rPr>
          <w:rStyle w:val="VerbatimChar"/>
        </w:rPr>
        <w:t>1994-01-29</w:t>
      </w:r>
    </w:p>
    <w:p w14:paraId="57D1AC1C" w14:textId="77777777" w:rsidR="007433CD" w:rsidRDefault="00000000">
      <w:pPr>
        <w:pStyle w:val="SourceCode"/>
      </w:pPr>
      <w:r>
        <w:rPr>
          <w:rStyle w:val="VerbatimChar"/>
        </w:rPr>
        <w:t>1994-01-30</w:t>
      </w:r>
    </w:p>
    <w:p w14:paraId="57D1AC1D" w14:textId="77777777" w:rsidR="007433CD" w:rsidRDefault="00000000">
      <w:pPr>
        <w:pStyle w:val="SourceCode"/>
      </w:pPr>
      <w:r>
        <w:rPr>
          <w:rStyle w:val="VerbatimChar"/>
        </w:rPr>
        <w:t>1994-01-31</w:t>
      </w:r>
    </w:p>
    <w:p w14:paraId="57D1AC1E" w14:textId="77777777" w:rsidR="007433CD" w:rsidRDefault="00000000">
      <w:pPr>
        <w:pStyle w:val="SourceCode"/>
      </w:pPr>
      <w:r>
        <w:rPr>
          <w:rStyle w:val="VerbatimChar"/>
        </w:rPr>
        <w:t>1994-02-01</w:t>
      </w:r>
    </w:p>
    <w:p w14:paraId="57D1AC1F" w14:textId="77777777" w:rsidR="007433CD" w:rsidRDefault="00000000">
      <w:pPr>
        <w:pStyle w:val="SourceCode"/>
      </w:pPr>
      <w:r>
        <w:rPr>
          <w:rStyle w:val="VerbatimChar"/>
        </w:rPr>
        <w:t>1994-02-02</w:t>
      </w:r>
    </w:p>
    <w:p w14:paraId="57D1AC20" w14:textId="77777777" w:rsidR="007433CD" w:rsidRDefault="00000000">
      <w:pPr>
        <w:pStyle w:val="SourceCode"/>
      </w:pPr>
      <w:r>
        <w:rPr>
          <w:rStyle w:val="VerbatimChar"/>
        </w:rPr>
        <w:t>1994-02-03</w:t>
      </w:r>
    </w:p>
    <w:p w14:paraId="57D1AC21" w14:textId="77777777" w:rsidR="007433CD" w:rsidRDefault="00000000">
      <w:pPr>
        <w:pStyle w:val="SourceCode"/>
      </w:pPr>
      <w:r>
        <w:rPr>
          <w:rStyle w:val="VerbatimChar"/>
        </w:rPr>
        <w:t>1994-02-04</w:t>
      </w:r>
    </w:p>
    <w:p w14:paraId="57D1AC22" w14:textId="77777777" w:rsidR="007433CD" w:rsidRDefault="00000000">
      <w:pPr>
        <w:pStyle w:val="SourceCode"/>
      </w:pPr>
      <w:r>
        <w:rPr>
          <w:rStyle w:val="VerbatimChar"/>
        </w:rPr>
        <w:t>1994-02-05</w:t>
      </w:r>
    </w:p>
    <w:p w14:paraId="57D1AC23" w14:textId="77777777" w:rsidR="007433CD" w:rsidRDefault="00000000">
      <w:pPr>
        <w:pStyle w:val="SourceCode"/>
      </w:pPr>
      <w:r>
        <w:rPr>
          <w:rStyle w:val="VerbatimChar"/>
        </w:rPr>
        <w:t>1994-02-06</w:t>
      </w:r>
    </w:p>
    <w:p w14:paraId="57D1AC24" w14:textId="77777777" w:rsidR="007433CD" w:rsidRDefault="00000000">
      <w:pPr>
        <w:pStyle w:val="SourceCode"/>
      </w:pPr>
      <w:r>
        <w:rPr>
          <w:rStyle w:val="VerbatimChar"/>
        </w:rPr>
        <w:t>1994-02-07</w:t>
      </w:r>
    </w:p>
    <w:p w14:paraId="57D1AC25" w14:textId="77777777" w:rsidR="007433CD" w:rsidRDefault="00000000">
      <w:pPr>
        <w:pStyle w:val="SourceCode"/>
      </w:pPr>
      <w:r>
        <w:rPr>
          <w:rStyle w:val="VerbatimChar"/>
        </w:rPr>
        <w:t>1994-02-08</w:t>
      </w:r>
    </w:p>
    <w:p w14:paraId="57D1AC26" w14:textId="77777777" w:rsidR="007433CD" w:rsidRDefault="00000000">
      <w:pPr>
        <w:pStyle w:val="SourceCode"/>
      </w:pPr>
      <w:r>
        <w:rPr>
          <w:rStyle w:val="VerbatimChar"/>
        </w:rPr>
        <w:t>1994-02-09</w:t>
      </w:r>
    </w:p>
    <w:p w14:paraId="57D1AC27" w14:textId="77777777" w:rsidR="007433CD" w:rsidRDefault="00000000">
      <w:pPr>
        <w:pStyle w:val="SourceCode"/>
      </w:pPr>
      <w:r>
        <w:rPr>
          <w:rStyle w:val="VerbatimChar"/>
        </w:rPr>
        <w:lastRenderedPageBreak/>
        <w:t>1994-02-10</w:t>
      </w:r>
    </w:p>
    <w:p w14:paraId="57D1AC28" w14:textId="77777777" w:rsidR="007433CD" w:rsidRDefault="00000000">
      <w:pPr>
        <w:pStyle w:val="SourceCode"/>
      </w:pPr>
      <w:r>
        <w:rPr>
          <w:rStyle w:val="VerbatimChar"/>
        </w:rPr>
        <w:t>1994-02-11</w:t>
      </w:r>
    </w:p>
    <w:p w14:paraId="57D1AC29" w14:textId="77777777" w:rsidR="007433CD" w:rsidRDefault="00000000">
      <w:pPr>
        <w:pStyle w:val="SourceCode"/>
      </w:pPr>
      <w:r>
        <w:rPr>
          <w:rStyle w:val="VerbatimChar"/>
        </w:rPr>
        <w:t>1994-02-12</w:t>
      </w:r>
    </w:p>
    <w:p w14:paraId="57D1AC2A" w14:textId="77777777" w:rsidR="007433CD" w:rsidRDefault="00000000">
      <w:pPr>
        <w:pStyle w:val="SourceCode"/>
      </w:pPr>
      <w:r>
        <w:rPr>
          <w:rStyle w:val="VerbatimChar"/>
        </w:rPr>
        <w:t>1994-02-13</w:t>
      </w:r>
    </w:p>
    <w:p w14:paraId="57D1AC2B" w14:textId="77777777" w:rsidR="007433CD" w:rsidRDefault="00000000">
      <w:pPr>
        <w:pStyle w:val="SourceCode"/>
      </w:pPr>
      <w:r>
        <w:rPr>
          <w:rStyle w:val="VerbatimChar"/>
        </w:rPr>
        <w:t>1994-02-14</w:t>
      </w:r>
    </w:p>
    <w:p w14:paraId="57D1AC2C" w14:textId="77777777" w:rsidR="007433CD" w:rsidRDefault="00000000">
      <w:pPr>
        <w:pStyle w:val="SourceCode"/>
      </w:pPr>
      <w:r>
        <w:rPr>
          <w:rStyle w:val="VerbatimChar"/>
        </w:rPr>
        <w:t>1994-02-15</w:t>
      </w:r>
    </w:p>
    <w:p w14:paraId="57D1AC2D" w14:textId="77777777" w:rsidR="007433CD" w:rsidRDefault="00000000">
      <w:pPr>
        <w:pStyle w:val="SourceCode"/>
      </w:pPr>
      <w:r>
        <w:rPr>
          <w:rStyle w:val="VerbatimChar"/>
        </w:rPr>
        <w:t>1994-02-16</w:t>
      </w:r>
    </w:p>
    <w:p w14:paraId="57D1AC2E" w14:textId="77777777" w:rsidR="007433CD" w:rsidRDefault="00000000">
      <w:pPr>
        <w:pStyle w:val="SourceCode"/>
      </w:pPr>
      <w:r>
        <w:rPr>
          <w:rStyle w:val="VerbatimChar"/>
        </w:rPr>
        <w:t>1994-02-17</w:t>
      </w:r>
    </w:p>
    <w:p w14:paraId="57D1AC2F" w14:textId="77777777" w:rsidR="007433CD" w:rsidRDefault="00000000">
      <w:pPr>
        <w:pStyle w:val="SourceCode"/>
      </w:pPr>
      <w:r>
        <w:rPr>
          <w:rStyle w:val="VerbatimChar"/>
        </w:rPr>
        <w:t>1994-02-18</w:t>
      </w:r>
    </w:p>
    <w:p w14:paraId="57D1AC30" w14:textId="77777777" w:rsidR="007433CD" w:rsidRDefault="00000000">
      <w:pPr>
        <w:pStyle w:val="SourceCode"/>
      </w:pPr>
      <w:r>
        <w:rPr>
          <w:rStyle w:val="VerbatimChar"/>
        </w:rPr>
        <w:t>1994-02-19</w:t>
      </w:r>
    </w:p>
    <w:p w14:paraId="57D1AC31" w14:textId="77777777" w:rsidR="007433CD" w:rsidRDefault="00000000">
      <w:pPr>
        <w:pStyle w:val="SourceCode"/>
      </w:pPr>
      <w:r>
        <w:rPr>
          <w:rStyle w:val="VerbatimChar"/>
        </w:rPr>
        <w:t>1994-02-20</w:t>
      </w:r>
    </w:p>
    <w:p w14:paraId="57D1AC32" w14:textId="77777777" w:rsidR="007433CD" w:rsidRDefault="00000000">
      <w:pPr>
        <w:pStyle w:val="SourceCode"/>
      </w:pPr>
      <w:r>
        <w:rPr>
          <w:rStyle w:val="VerbatimChar"/>
        </w:rPr>
        <w:t>1994-02-21</w:t>
      </w:r>
    </w:p>
    <w:p w14:paraId="57D1AC33" w14:textId="77777777" w:rsidR="007433CD" w:rsidRDefault="00000000">
      <w:pPr>
        <w:pStyle w:val="SourceCode"/>
      </w:pPr>
      <w:r>
        <w:rPr>
          <w:rStyle w:val="VerbatimChar"/>
        </w:rPr>
        <w:t>1994-02-22</w:t>
      </w:r>
    </w:p>
    <w:p w14:paraId="57D1AC34" w14:textId="77777777" w:rsidR="007433CD" w:rsidRDefault="00000000">
      <w:pPr>
        <w:pStyle w:val="SourceCode"/>
      </w:pPr>
      <w:r>
        <w:rPr>
          <w:rStyle w:val="VerbatimChar"/>
        </w:rPr>
        <w:t>1994-02-23</w:t>
      </w:r>
    </w:p>
    <w:p w14:paraId="57D1AC35" w14:textId="77777777" w:rsidR="007433CD" w:rsidRDefault="00000000">
      <w:pPr>
        <w:pStyle w:val="SourceCode"/>
      </w:pPr>
      <w:r>
        <w:rPr>
          <w:rStyle w:val="VerbatimChar"/>
        </w:rPr>
        <w:t>1994-02-24</w:t>
      </w:r>
    </w:p>
    <w:p w14:paraId="57D1AC36" w14:textId="77777777" w:rsidR="007433CD" w:rsidRDefault="00000000">
      <w:pPr>
        <w:pStyle w:val="SourceCode"/>
      </w:pPr>
      <w:r>
        <w:rPr>
          <w:rStyle w:val="VerbatimChar"/>
        </w:rPr>
        <w:t>1994-02-25</w:t>
      </w:r>
    </w:p>
    <w:p w14:paraId="57D1AC37" w14:textId="77777777" w:rsidR="007433CD" w:rsidRDefault="00000000">
      <w:pPr>
        <w:pStyle w:val="SourceCode"/>
      </w:pPr>
      <w:r>
        <w:rPr>
          <w:rStyle w:val="VerbatimChar"/>
        </w:rPr>
        <w:t>1994-02-26</w:t>
      </w:r>
    </w:p>
    <w:p w14:paraId="57D1AC38" w14:textId="77777777" w:rsidR="007433CD" w:rsidRDefault="00000000">
      <w:pPr>
        <w:pStyle w:val="SourceCode"/>
      </w:pPr>
      <w:r>
        <w:rPr>
          <w:rStyle w:val="VerbatimChar"/>
        </w:rPr>
        <w:t>1994-02-27</w:t>
      </w:r>
    </w:p>
    <w:p w14:paraId="57D1AC39" w14:textId="77777777" w:rsidR="007433CD" w:rsidRDefault="00000000">
      <w:pPr>
        <w:pStyle w:val="SourceCode"/>
      </w:pPr>
      <w:r>
        <w:rPr>
          <w:rStyle w:val="VerbatimChar"/>
        </w:rPr>
        <w:t>1994-02-28</w:t>
      </w:r>
    </w:p>
    <w:p w14:paraId="57D1AC3A" w14:textId="77777777" w:rsidR="007433CD" w:rsidRDefault="00000000">
      <w:pPr>
        <w:pStyle w:val="SourceCode"/>
      </w:pPr>
      <w:r>
        <w:rPr>
          <w:rStyle w:val="VerbatimChar"/>
        </w:rPr>
        <w:t>1994-03-01</w:t>
      </w:r>
    </w:p>
    <w:p w14:paraId="57D1AC3B" w14:textId="77777777" w:rsidR="007433CD" w:rsidRDefault="00000000">
      <w:pPr>
        <w:pStyle w:val="SourceCode"/>
      </w:pPr>
      <w:r>
        <w:rPr>
          <w:rStyle w:val="VerbatimChar"/>
        </w:rPr>
        <w:t>1994-03-02</w:t>
      </w:r>
    </w:p>
    <w:p w14:paraId="57D1AC3C" w14:textId="77777777" w:rsidR="007433CD" w:rsidRDefault="00000000">
      <w:pPr>
        <w:pStyle w:val="SourceCode"/>
      </w:pPr>
      <w:r>
        <w:rPr>
          <w:rStyle w:val="VerbatimChar"/>
        </w:rPr>
        <w:t>1994-03-03</w:t>
      </w:r>
    </w:p>
    <w:p w14:paraId="57D1AC3D" w14:textId="77777777" w:rsidR="007433CD" w:rsidRDefault="00000000">
      <w:pPr>
        <w:pStyle w:val="SourceCode"/>
      </w:pPr>
      <w:r>
        <w:rPr>
          <w:rStyle w:val="VerbatimChar"/>
        </w:rPr>
        <w:t>1994-03-04</w:t>
      </w:r>
    </w:p>
    <w:p w14:paraId="57D1AC3E" w14:textId="77777777" w:rsidR="007433CD" w:rsidRDefault="00000000">
      <w:pPr>
        <w:pStyle w:val="SourceCode"/>
      </w:pPr>
      <w:r>
        <w:rPr>
          <w:rStyle w:val="VerbatimChar"/>
        </w:rPr>
        <w:t>1994-03-05</w:t>
      </w:r>
    </w:p>
    <w:p w14:paraId="57D1AC3F" w14:textId="77777777" w:rsidR="007433CD" w:rsidRDefault="00000000">
      <w:pPr>
        <w:pStyle w:val="SourceCode"/>
      </w:pPr>
      <w:r>
        <w:rPr>
          <w:rStyle w:val="VerbatimChar"/>
        </w:rPr>
        <w:t>1994-03-06</w:t>
      </w:r>
    </w:p>
    <w:p w14:paraId="57D1AC40" w14:textId="77777777" w:rsidR="007433CD" w:rsidRDefault="00000000">
      <w:pPr>
        <w:pStyle w:val="SourceCode"/>
      </w:pPr>
      <w:r>
        <w:rPr>
          <w:rStyle w:val="VerbatimChar"/>
        </w:rPr>
        <w:t>1994-03-07</w:t>
      </w:r>
    </w:p>
    <w:p w14:paraId="57D1AC41" w14:textId="77777777" w:rsidR="007433CD" w:rsidRDefault="00000000">
      <w:pPr>
        <w:pStyle w:val="SourceCode"/>
      </w:pPr>
      <w:r>
        <w:rPr>
          <w:rStyle w:val="VerbatimChar"/>
        </w:rPr>
        <w:t>1994-03-08</w:t>
      </w:r>
    </w:p>
    <w:p w14:paraId="57D1AC42" w14:textId="77777777" w:rsidR="007433CD" w:rsidRDefault="00000000">
      <w:pPr>
        <w:pStyle w:val="SourceCode"/>
      </w:pPr>
      <w:r>
        <w:rPr>
          <w:rStyle w:val="VerbatimChar"/>
        </w:rPr>
        <w:t>1994-03-09</w:t>
      </w:r>
    </w:p>
    <w:p w14:paraId="57D1AC43" w14:textId="77777777" w:rsidR="007433CD" w:rsidRDefault="00000000">
      <w:pPr>
        <w:pStyle w:val="SourceCode"/>
      </w:pPr>
      <w:r>
        <w:rPr>
          <w:rStyle w:val="VerbatimChar"/>
        </w:rPr>
        <w:lastRenderedPageBreak/>
        <w:t>1994-03-10</w:t>
      </w:r>
    </w:p>
    <w:p w14:paraId="57D1AC44" w14:textId="77777777" w:rsidR="007433CD" w:rsidRDefault="00000000">
      <w:pPr>
        <w:pStyle w:val="SourceCode"/>
      </w:pPr>
      <w:r>
        <w:rPr>
          <w:rStyle w:val="VerbatimChar"/>
        </w:rPr>
        <w:t>1994-03-11</w:t>
      </w:r>
    </w:p>
    <w:p w14:paraId="57D1AC45" w14:textId="77777777" w:rsidR="007433CD" w:rsidRDefault="00000000">
      <w:pPr>
        <w:pStyle w:val="SourceCode"/>
      </w:pPr>
      <w:r>
        <w:rPr>
          <w:rStyle w:val="VerbatimChar"/>
        </w:rPr>
        <w:t>1994-03-12</w:t>
      </w:r>
    </w:p>
    <w:p w14:paraId="57D1AC46" w14:textId="77777777" w:rsidR="007433CD" w:rsidRDefault="00000000">
      <w:pPr>
        <w:pStyle w:val="SourceCode"/>
      </w:pPr>
      <w:r>
        <w:rPr>
          <w:rStyle w:val="VerbatimChar"/>
        </w:rPr>
        <w:t>1994-03-13</w:t>
      </w:r>
    </w:p>
    <w:p w14:paraId="57D1AC47" w14:textId="77777777" w:rsidR="007433CD" w:rsidRDefault="00000000">
      <w:pPr>
        <w:pStyle w:val="SourceCode"/>
      </w:pPr>
      <w:r>
        <w:rPr>
          <w:rStyle w:val="VerbatimChar"/>
        </w:rPr>
        <w:t>1994-03-14</w:t>
      </w:r>
    </w:p>
    <w:p w14:paraId="57D1AC48" w14:textId="77777777" w:rsidR="007433CD" w:rsidRDefault="00000000">
      <w:pPr>
        <w:pStyle w:val="SourceCode"/>
      </w:pPr>
      <w:r>
        <w:rPr>
          <w:rStyle w:val="VerbatimChar"/>
        </w:rPr>
        <w:t>1994-03-15</w:t>
      </w:r>
    </w:p>
    <w:p w14:paraId="57D1AC49" w14:textId="77777777" w:rsidR="007433CD" w:rsidRDefault="00000000">
      <w:pPr>
        <w:pStyle w:val="SourceCode"/>
      </w:pPr>
      <w:r>
        <w:rPr>
          <w:rStyle w:val="VerbatimChar"/>
        </w:rPr>
        <w:t>1994-03-16</w:t>
      </w:r>
    </w:p>
    <w:p w14:paraId="57D1AC4A" w14:textId="77777777" w:rsidR="007433CD" w:rsidRDefault="00000000">
      <w:pPr>
        <w:pStyle w:val="SourceCode"/>
      </w:pPr>
      <w:r>
        <w:rPr>
          <w:rStyle w:val="VerbatimChar"/>
        </w:rPr>
        <w:t>1994-03-17</w:t>
      </w:r>
    </w:p>
    <w:p w14:paraId="57D1AC4B" w14:textId="77777777" w:rsidR="007433CD" w:rsidRDefault="00000000">
      <w:pPr>
        <w:pStyle w:val="SourceCode"/>
      </w:pPr>
      <w:r>
        <w:rPr>
          <w:rStyle w:val="VerbatimChar"/>
        </w:rPr>
        <w:t>1994-03-18</w:t>
      </w:r>
    </w:p>
    <w:p w14:paraId="57D1AC4C" w14:textId="77777777" w:rsidR="007433CD" w:rsidRDefault="00000000">
      <w:pPr>
        <w:pStyle w:val="SourceCode"/>
      </w:pPr>
      <w:r>
        <w:rPr>
          <w:rStyle w:val="VerbatimChar"/>
        </w:rPr>
        <w:t>1994-03-19</w:t>
      </w:r>
    </w:p>
    <w:p w14:paraId="57D1AC4D" w14:textId="77777777" w:rsidR="007433CD" w:rsidRDefault="00000000">
      <w:pPr>
        <w:pStyle w:val="SourceCode"/>
      </w:pPr>
      <w:r>
        <w:rPr>
          <w:rStyle w:val="VerbatimChar"/>
        </w:rPr>
        <w:t>1994-03-20</w:t>
      </w:r>
    </w:p>
    <w:p w14:paraId="57D1AC4E" w14:textId="77777777" w:rsidR="007433CD" w:rsidRDefault="00000000">
      <w:pPr>
        <w:pStyle w:val="SourceCode"/>
      </w:pPr>
      <w:r>
        <w:rPr>
          <w:rStyle w:val="VerbatimChar"/>
        </w:rPr>
        <w:t>1994-03-21</w:t>
      </w:r>
    </w:p>
    <w:p w14:paraId="57D1AC4F" w14:textId="77777777" w:rsidR="007433CD" w:rsidRDefault="00000000">
      <w:pPr>
        <w:pStyle w:val="SourceCode"/>
      </w:pPr>
      <w:r>
        <w:rPr>
          <w:rStyle w:val="VerbatimChar"/>
        </w:rPr>
        <w:t>1994-03-22</w:t>
      </w:r>
    </w:p>
    <w:p w14:paraId="57D1AC50" w14:textId="77777777" w:rsidR="007433CD" w:rsidRDefault="00000000">
      <w:pPr>
        <w:pStyle w:val="SourceCode"/>
      </w:pPr>
      <w:r>
        <w:rPr>
          <w:rStyle w:val="VerbatimChar"/>
        </w:rPr>
        <w:t>1994-03-23</w:t>
      </w:r>
    </w:p>
    <w:p w14:paraId="57D1AC51" w14:textId="77777777" w:rsidR="007433CD" w:rsidRDefault="00000000">
      <w:pPr>
        <w:pStyle w:val="SourceCode"/>
      </w:pPr>
      <w:r>
        <w:rPr>
          <w:rStyle w:val="VerbatimChar"/>
        </w:rPr>
        <w:t>1994-03-24</w:t>
      </w:r>
    </w:p>
    <w:p w14:paraId="57D1AC52" w14:textId="77777777" w:rsidR="007433CD" w:rsidRDefault="00000000">
      <w:pPr>
        <w:pStyle w:val="SourceCode"/>
      </w:pPr>
      <w:r>
        <w:rPr>
          <w:rStyle w:val="VerbatimChar"/>
        </w:rPr>
        <w:t>1994-03-25</w:t>
      </w:r>
    </w:p>
    <w:p w14:paraId="57D1AC53" w14:textId="77777777" w:rsidR="007433CD" w:rsidRDefault="00000000">
      <w:pPr>
        <w:pStyle w:val="SourceCode"/>
      </w:pPr>
      <w:r>
        <w:rPr>
          <w:rStyle w:val="VerbatimChar"/>
        </w:rPr>
        <w:t>1994-03-26</w:t>
      </w:r>
    </w:p>
    <w:p w14:paraId="57D1AC54" w14:textId="77777777" w:rsidR="007433CD" w:rsidRDefault="00000000">
      <w:pPr>
        <w:pStyle w:val="SourceCode"/>
      </w:pPr>
      <w:r>
        <w:rPr>
          <w:rStyle w:val="VerbatimChar"/>
        </w:rPr>
        <w:t>1994-03-27</w:t>
      </w:r>
    </w:p>
    <w:p w14:paraId="57D1AC55" w14:textId="77777777" w:rsidR="007433CD" w:rsidRDefault="00000000">
      <w:pPr>
        <w:pStyle w:val="SourceCode"/>
      </w:pPr>
      <w:r>
        <w:rPr>
          <w:rStyle w:val="VerbatimChar"/>
        </w:rPr>
        <w:t>1994-03-28</w:t>
      </w:r>
    </w:p>
    <w:p w14:paraId="57D1AC56" w14:textId="77777777" w:rsidR="007433CD" w:rsidRDefault="00000000">
      <w:pPr>
        <w:pStyle w:val="SourceCode"/>
      </w:pPr>
      <w:r>
        <w:rPr>
          <w:rStyle w:val="VerbatimChar"/>
        </w:rPr>
        <w:t>1994-03-29</w:t>
      </w:r>
    </w:p>
    <w:p w14:paraId="57D1AC57" w14:textId="77777777" w:rsidR="007433CD" w:rsidRDefault="00000000">
      <w:pPr>
        <w:pStyle w:val="SourceCode"/>
      </w:pPr>
      <w:r>
        <w:rPr>
          <w:rStyle w:val="VerbatimChar"/>
        </w:rPr>
        <w:t>1994-03-30</w:t>
      </w:r>
    </w:p>
    <w:p w14:paraId="57D1AC58" w14:textId="77777777" w:rsidR="007433CD" w:rsidRDefault="00000000">
      <w:pPr>
        <w:pStyle w:val="SourceCode"/>
      </w:pPr>
      <w:r>
        <w:rPr>
          <w:rStyle w:val="VerbatimChar"/>
        </w:rPr>
        <w:t>1994-03-31</w:t>
      </w:r>
    </w:p>
    <w:p w14:paraId="57D1AC59" w14:textId="77777777" w:rsidR="007433CD" w:rsidRDefault="00000000">
      <w:pPr>
        <w:pStyle w:val="SourceCode"/>
      </w:pPr>
      <w:r>
        <w:rPr>
          <w:rStyle w:val="VerbatimChar"/>
        </w:rPr>
        <w:t>1994-04-01</w:t>
      </w:r>
    </w:p>
    <w:p w14:paraId="57D1AC5A" w14:textId="77777777" w:rsidR="007433CD" w:rsidRDefault="00000000">
      <w:pPr>
        <w:pStyle w:val="SourceCode"/>
      </w:pPr>
      <w:r>
        <w:rPr>
          <w:rStyle w:val="VerbatimChar"/>
        </w:rPr>
        <w:t>1994-04-02</w:t>
      </w:r>
    </w:p>
    <w:p w14:paraId="57D1AC5B" w14:textId="77777777" w:rsidR="007433CD" w:rsidRDefault="00000000">
      <w:pPr>
        <w:pStyle w:val="SourceCode"/>
      </w:pPr>
      <w:r>
        <w:rPr>
          <w:rStyle w:val="VerbatimChar"/>
        </w:rPr>
        <w:t>1994-04-03</w:t>
      </w:r>
    </w:p>
    <w:p w14:paraId="57D1AC5C" w14:textId="77777777" w:rsidR="007433CD" w:rsidRDefault="00000000">
      <w:pPr>
        <w:pStyle w:val="SourceCode"/>
      </w:pPr>
      <w:r>
        <w:rPr>
          <w:rStyle w:val="VerbatimChar"/>
        </w:rPr>
        <w:t>1994-04-04</w:t>
      </w:r>
    </w:p>
    <w:p w14:paraId="57D1AC5D" w14:textId="77777777" w:rsidR="007433CD" w:rsidRDefault="00000000">
      <w:pPr>
        <w:pStyle w:val="SourceCode"/>
      </w:pPr>
      <w:r>
        <w:rPr>
          <w:rStyle w:val="VerbatimChar"/>
        </w:rPr>
        <w:t>1994-04-05</w:t>
      </w:r>
    </w:p>
    <w:p w14:paraId="57D1AC5E" w14:textId="77777777" w:rsidR="007433CD" w:rsidRDefault="00000000">
      <w:pPr>
        <w:pStyle w:val="SourceCode"/>
      </w:pPr>
      <w:r>
        <w:rPr>
          <w:rStyle w:val="VerbatimChar"/>
        </w:rPr>
        <w:t>1994-04-06</w:t>
      </w:r>
    </w:p>
    <w:p w14:paraId="57D1AC5F" w14:textId="77777777" w:rsidR="007433CD" w:rsidRDefault="00000000">
      <w:pPr>
        <w:pStyle w:val="SourceCode"/>
      </w:pPr>
      <w:r>
        <w:rPr>
          <w:rStyle w:val="VerbatimChar"/>
        </w:rPr>
        <w:lastRenderedPageBreak/>
        <w:t>1994-04-07</w:t>
      </w:r>
    </w:p>
    <w:p w14:paraId="57D1AC60" w14:textId="77777777" w:rsidR="007433CD" w:rsidRDefault="00000000">
      <w:pPr>
        <w:pStyle w:val="SourceCode"/>
      </w:pPr>
      <w:r>
        <w:rPr>
          <w:rStyle w:val="VerbatimChar"/>
        </w:rPr>
        <w:t>1994-04-08</w:t>
      </w:r>
    </w:p>
    <w:p w14:paraId="57D1AC61" w14:textId="77777777" w:rsidR="007433CD" w:rsidRDefault="00000000">
      <w:pPr>
        <w:pStyle w:val="SourceCode"/>
      </w:pPr>
      <w:r>
        <w:rPr>
          <w:rStyle w:val="VerbatimChar"/>
        </w:rPr>
        <w:t>1994-04-09</w:t>
      </w:r>
    </w:p>
    <w:p w14:paraId="57D1AC62" w14:textId="77777777" w:rsidR="007433CD" w:rsidRDefault="00000000">
      <w:pPr>
        <w:pStyle w:val="SourceCode"/>
      </w:pPr>
      <w:r>
        <w:rPr>
          <w:rStyle w:val="VerbatimChar"/>
        </w:rPr>
        <w:t>1994-04-10</w:t>
      </w:r>
    </w:p>
    <w:p w14:paraId="57D1AC63" w14:textId="77777777" w:rsidR="007433CD" w:rsidRDefault="00000000">
      <w:pPr>
        <w:pStyle w:val="SourceCode"/>
      </w:pPr>
      <w:r>
        <w:rPr>
          <w:rStyle w:val="VerbatimChar"/>
        </w:rPr>
        <w:t>1994-04-11</w:t>
      </w:r>
    </w:p>
    <w:p w14:paraId="57D1AC64" w14:textId="77777777" w:rsidR="007433CD" w:rsidRDefault="00000000">
      <w:pPr>
        <w:pStyle w:val="SourceCode"/>
      </w:pPr>
      <w:r>
        <w:rPr>
          <w:rStyle w:val="VerbatimChar"/>
        </w:rPr>
        <w:t>1994-04-12</w:t>
      </w:r>
    </w:p>
    <w:p w14:paraId="57D1AC65" w14:textId="77777777" w:rsidR="007433CD" w:rsidRDefault="00000000">
      <w:pPr>
        <w:pStyle w:val="SourceCode"/>
      </w:pPr>
      <w:r>
        <w:rPr>
          <w:rStyle w:val="VerbatimChar"/>
        </w:rPr>
        <w:t>1994-04-13</w:t>
      </w:r>
    </w:p>
    <w:p w14:paraId="57D1AC66" w14:textId="77777777" w:rsidR="007433CD" w:rsidRDefault="00000000">
      <w:pPr>
        <w:pStyle w:val="SourceCode"/>
      </w:pPr>
      <w:r>
        <w:rPr>
          <w:rStyle w:val="VerbatimChar"/>
        </w:rPr>
        <w:t>1994-04-14</w:t>
      </w:r>
    </w:p>
    <w:p w14:paraId="57D1AC67" w14:textId="77777777" w:rsidR="007433CD" w:rsidRDefault="00000000">
      <w:pPr>
        <w:pStyle w:val="SourceCode"/>
      </w:pPr>
      <w:r>
        <w:rPr>
          <w:rStyle w:val="VerbatimChar"/>
        </w:rPr>
        <w:t>1994-04-15</w:t>
      </w:r>
    </w:p>
    <w:p w14:paraId="57D1AC68" w14:textId="77777777" w:rsidR="007433CD" w:rsidRDefault="00000000">
      <w:pPr>
        <w:pStyle w:val="SourceCode"/>
      </w:pPr>
      <w:r>
        <w:rPr>
          <w:rStyle w:val="VerbatimChar"/>
        </w:rPr>
        <w:t>1994-04-16</w:t>
      </w:r>
    </w:p>
    <w:p w14:paraId="57D1AC69" w14:textId="77777777" w:rsidR="007433CD" w:rsidRDefault="00000000">
      <w:pPr>
        <w:pStyle w:val="SourceCode"/>
      </w:pPr>
      <w:r>
        <w:rPr>
          <w:rStyle w:val="VerbatimChar"/>
        </w:rPr>
        <w:t>1994-04-17</w:t>
      </w:r>
    </w:p>
    <w:p w14:paraId="57D1AC6A" w14:textId="77777777" w:rsidR="007433CD" w:rsidRDefault="00000000">
      <w:pPr>
        <w:pStyle w:val="SourceCode"/>
      </w:pPr>
      <w:r>
        <w:rPr>
          <w:rStyle w:val="VerbatimChar"/>
        </w:rPr>
        <w:t>1994-04-18</w:t>
      </w:r>
    </w:p>
    <w:p w14:paraId="57D1AC6B" w14:textId="77777777" w:rsidR="007433CD" w:rsidRDefault="00000000">
      <w:pPr>
        <w:pStyle w:val="SourceCode"/>
      </w:pPr>
      <w:r>
        <w:rPr>
          <w:rStyle w:val="VerbatimChar"/>
        </w:rPr>
        <w:t>1994-04-19</w:t>
      </w:r>
    </w:p>
    <w:p w14:paraId="57D1AC6C" w14:textId="77777777" w:rsidR="007433CD" w:rsidRDefault="00000000">
      <w:pPr>
        <w:pStyle w:val="SourceCode"/>
      </w:pPr>
      <w:r>
        <w:rPr>
          <w:rStyle w:val="VerbatimChar"/>
        </w:rPr>
        <w:t>1994-04-20</w:t>
      </w:r>
    </w:p>
    <w:p w14:paraId="57D1AC6D" w14:textId="77777777" w:rsidR="007433CD" w:rsidRDefault="00000000">
      <w:pPr>
        <w:pStyle w:val="SourceCode"/>
      </w:pPr>
      <w:r>
        <w:rPr>
          <w:rStyle w:val="VerbatimChar"/>
        </w:rPr>
        <w:t>1994-04-21</w:t>
      </w:r>
    </w:p>
    <w:p w14:paraId="57D1AC6E" w14:textId="77777777" w:rsidR="007433CD" w:rsidRDefault="00000000">
      <w:pPr>
        <w:pStyle w:val="SourceCode"/>
      </w:pPr>
      <w:r>
        <w:rPr>
          <w:rStyle w:val="VerbatimChar"/>
        </w:rPr>
        <w:t>1994-04-22</w:t>
      </w:r>
    </w:p>
    <w:p w14:paraId="57D1AC6F" w14:textId="77777777" w:rsidR="007433CD" w:rsidRDefault="00000000">
      <w:pPr>
        <w:pStyle w:val="SourceCode"/>
      </w:pPr>
      <w:r>
        <w:rPr>
          <w:rStyle w:val="VerbatimChar"/>
        </w:rPr>
        <w:t>1994-04-23</w:t>
      </w:r>
    </w:p>
    <w:p w14:paraId="57D1AC70" w14:textId="77777777" w:rsidR="007433CD" w:rsidRDefault="00000000">
      <w:pPr>
        <w:pStyle w:val="SourceCode"/>
      </w:pPr>
      <w:r>
        <w:rPr>
          <w:rStyle w:val="VerbatimChar"/>
        </w:rPr>
        <w:t>1994-04-24</w:t>
      </w:r>
    </w:p>
    <w:p w14:paraId="57D1AC71" w14:textId="77777777" w:rsidR="007433CD" w:rsidRDefault="00000000">
      <w:pPr>
        <w:pStyle w:val="SourceCode"/>
      </w:pPr>
      <w:r>
        <w:rPr>
          <w:rStyle w:val="VerbatimChar"/>
        </w:rPr>
        <w:t>1994-04-25</w:t>
      </w:r>
    </w:p>
    <w:p w14:paraId="57D1AC72" w14:textId="77777777" w:rsidR="007433CD" w:rsidRDefault="00000000">
      <w:pPr>
        <w:pStyle w:val="SourceCode"/>
      </w:pPr>
      <w:r>
        <w:rPr>
          <w:rStyle w:val="VerbatimChar"/>
        </w:rPr>
        <w:t>1994-04-26</w:t>
      </w:r>
    </w:p>
    <w:p w14:paraId="57D1AC73" w14:textId="77777777" w:rsidR="007433CD" w:rsidRDefault="00000000">
      <w:pPr>
        <w:pStyle w:val="SourceCode"/>
      </w:pPr>
      <w:r>
        <w:rPr>
          <w:rStyle w:val="VerbatimChar"/>
        </w:rPr>
        <w:t>1994-04-27</w:t>
      </w:r>
    </w:p>
    <w:p w14:paraId="57D1AC74" w14:textId="77777777" w:rsidR="007433CD" w:rsidRDefault="00000000">
      <w:pPr>
        <w:pStyle w:val="SourceCode"/>
      </w:pPr>
      <w:r>
        <w:rPr>
          <w:rStyle w:val="VerbatimChar"/>
        </w:rPr>
        <w:t>1994-04-28</w:t>
      </w:r>
    </w:p>
    <w:p w14:paraId="57D1AC75" w14:textId="77777777" w:rsidR="007433CD" w:rsidRDefault="00000000">
      <w:pPr>
        <w:pStyle w:val="SourceCode"/>
      </w:pPr>
      <w:r>
        <w:rPr>
          <w:rStyle w:val="VerbatimChar"/>
        </w:rPr>
        <w:t>1994-04-29</w:t>
      </w:r>
    </w:p>
    <w:p w14:paraId="57D1AC76" w14:textId="77777777" w:rsidR="007433CD" w:rsidRDefault="00000000">
      <w:pPr>
        <w:pStyle w:val="SourceCode"/>
      </w:pPr>
      <w:r>
        <w:rPr>
          <w:rStyle w:val="VerbatimChar"/>
        </w:rPr>
        <w:t>1994-04-30</w:t>
      </w:r>
    </w:p>
    <w:p w14:paraId="57D1AC77" w14:textId="77777777" w:rsidR="007433CD" w:rsidRDefault="00000000">
      <w:pPr>
        <w:pStyle w:val="SourceCode"/>
      </w:pPr>
      <w:r>
        <w:rPr>
          <w:rStyle w:val="VerbatimChar"/>
        </w:rPr>
        <w:t>1994-05-01</w:t>
      </w:r>
    </w:p>
    <w:p w14:paraId="57D1AC78" w14:textId="77777777" w:rsidR="007433CD" w:rsidRDefault="00000000">
      <w:pPr>
        <w:pStyle w:val="SourceCode"/>
      </w:pPr>
      <w:r>
        <w:rPr>
          <w:rStyle w:val="VerbatimChar"/>
        </w:rPr>
        <w:t>1994-05-02</w:t>
      </w:r>
    </w:p>
    <w:p w14:paraId="57D1AC79" w14:textId="77777777" w:rsidR="007433CD" w:rsidRDefault="00000000">
      <w:pPr>
        <w:pStyle w:val="SourceCode"/>
      </w:pPr>
      <w:r>
        <w:rPr>
          <w:rStyle w:val="VerbatimChar"/>
        </w:rPr>
        <w:t>1994-05-03</w:t>
      </w:r>
    </w:p>
    <w:p w14:paraId="57D1AC7A" w14:textId="77777777" w:rsidR="007433CD" w:rsidRDefault="00000000">
      <w:pPr>
        <w:pStyle w:val="SourceCode"/>
      </w:pPr>
      <w:r>
        <w:rPr>
          <w:rStyle w:val="VerbatimChar"/>
        </w:rPr>
        <w:t>1994-05-04</w:t>
      </w:r>
    </w:p>
    <w:p w14:paraId="57D1AC7B" w14:textId="77777777" w:rsidR="007433CD" w:rsidRDefault="00000000">
      <w:pPr>
        <w:pStyle w:val="SourceCode"/>
      </w:pPr>
      <w:r>
        <w:rPr>
          <w:rStyle w:val="VerbatimChar"/>
        </w:rPr>
        <w:lastRenderedPageBreak/>
        <w:t>1994-05-05</w:t>
      </w:r>
    </w:p>
    <w:p w14:paraId="57D1AC7C" w14:textId="77777777" w:rsidR="007433CD" w:rsidRDefault="00000000">
      <w:pPr>
        <w:pStyle w:val="SourceCode"/>
      </w:pPr>
      <w:r>
        <w:rPr>
          <w:rStyle w:val="VerbatimChar"/>
        </w:rPr>
        <w:t>1994-05-06</w:t>
      </w:r>
    </w:p>
    <w:p w14:paraId="57D1AC7D" w14:textId="77777777" w:rsidR="007433CD" w:rsidRDefault="00000000">
      <w:pPr>
        <w:pStyle w:val="SourceCode"/>
      </w:pPr>
      <w:r>
        <w:rPr>
          <w:rStyle w:val="VerbatimChar"/>
        </w:rPr>
        <w:t>1994-05-07</w:t>
      </w:r>
    </w:p>
    <w:p w14:paraId="57D1AC7E" w14:textId="77777777" w:rsidR="007433CD" w:rsidRDefault="00000000">
      <w:pPr>
        <w:pStyle w:val="SourceCode"/>
      </w:pPr>
      <w:r>
        <w:rPr>
          <w:rStyle w:val="VerbatimChar"/>
        </w:rPr>
        <w:t>1994-05-08</w:t>
      </w:r>
    </w:p>
    <w:p w14:paraId="57D1AC7F" w14:textId="77777777" w:rsidR="007433CD" w:rsidRDefault="00000000">
      <w:pPr>
        <w:pStyle w:val="SourceCode"/>
      </w:pPr>
      <w:r>
        <w:rPr>
          <w:rStyle w:val="VerbatimChar"/>
        </w:rPr>
        <w:t>1994-05-09</w:t>
      </w:r>
    </w:p>
    <w:p w14:paraId="57D1AC80" w14:textId="77777777" w:rsidR="007433CD" w:rsidRDefault="00000000">
      <w:pPr>
        <w:pStyle w:val="SourceCode"/>
      </w:pPr>
      <w:r>
        <w:rPr>
          <w:rStyle w:val="VerbatimChar"/>
        </w:rPr>
        <w:t>1994-05-10</w:t>
      </w:r>
    </w:p>
    <w:p w14:paraId="57D1AC81" w14:textId="77777777" w:rsidR="007433CD" w:rsidRDefault="00000000">
      <w:pPr>
        <w:pStyle w:val="SourceCode"/>
      </w:pPr>
      <w:r>
        <w:rPr>
          <w:rStyle w:val="VerbatimChar"/>
        </w:rPr>
        <w:t>1994-05-11</w:t>
      </w:r>
    </w:p>
    <w:p w14:paraId="57D1AC82" w14:textId="77777777" w:rsidR="007433CD" w:rsidRDefault="00000000">
      <w:pPr>
        <w:pStyle w:val="SourceCode"/>
      </w:pPr>
      <w:r>
        <w:rPr>
          <w:rStyle w:val="VerbatimChar"/>
        </w:rPr>
        <w:t>1994-05-12</w:t>
      </w:r>
    </w:p>
    <w:p w14:paraId="57D1AC83" w14:textId="77777777" w:rsidR="007433CD" w:rsidRDefault="00000000">
      <w:pPr>
        <w:pStyle w:val="SourceCode"/>
      </w:pPr>
      <w:r>
        <w:rPr>
          <w:rStyle w:val="VerbatimChar"/>
        </w:rPr>
        <w:t>1994-05-13</w:t>
      </w:r>
    </w:p>
    <w:p w14:paraId="57D1AC84" w14:textId="77777777" w:rsidR="007433CD" w:rsidRDefault="00000000">
      <w:pPr>
        <w:pStyle w:val="SourceCode"/>
      </w:pPr>
      <w:r>
        <w:rPr>
          <w:rStyle w:val="VerbatimChar"/>
        </w:rPr>
        <w:t>1994-05-14</w:t>
      </w:r>
    </w:p>
    <w:p w14:paraId="57D1AC85" w14:textId="77777777" w:rsidR="007433CD" w:rsidRDefault="00000000">
      <w:pPr>
        <w:pStyle w:val="SourceCode"/>
      </w:pPr>
      <w:r>
        <w:rPr>
          <w:rStyle w:val="VerbatimChar"/>
        </w:rPr>
        <w:t>1994-05-15</w:t>
      </w:r>
    </w:p>
    <w:p w14:paraId="57D1AC86" w14:textId="77777777" w:rsidR="007433CD" w:rsidRDefault="00000000">
      <w:pPr>
        <w:pStyle w:val="SourceCode"/>
      </w:pPr>
      <w:r>
        <w:rPr>
          <w:rStyle w:val="VerbatimChar"/>
        </w:rPr>
        <w:t>1994-05-16</w:t>
      </w:r>
    </w:p>
    <w:p w14:paraId="57D1AC87" w14:textId="77777777" w:rsidR="007433CD" w:rsidRDefault="00000000">
      <w:pPr>
        <w:pStyle w:val="SourceCode"/>
      </w:pPr>
      <w:r>
        <w:rPr>
          <w:rStyle w:val="VerbatimChar"/>
        </w:rPr>
        <w:t>1994-05-17</w:t>
      </w:r>
    </w:p>
    <w:p w14:paraId="57D1AC88" w14:textId="77777777" w:rsidR="007433CD" w:rsidRDefault="00000000">
      <w:pPr>
        <w:pStyle w:val="SourceCode"/>
      </w:pPr>
      <w:r>
        <w:rPr>
          <w:rStyle w:val="VerbatimChar"/>
        </w:rPr>
        <w:t>1994-05-18</w:t>
      </w:r>
    </w:p>
    <w:p w14:paraId="57D1AC89" w14:textId="77777777" w:rsidR="007433CD" w:rsidRDefault="00000000">
      <w:pPr>
        <w:pStyle w:val="SourceCode"/>
      </w:pPr>
      <w:r>
        <w:rPr>
          <w:rStyle w:val="VerbatimChar"/>
        </w:rPr>
        <w:t>1994-05-19</w:t>
      </w:r>
    </w:p>
    <w:p w14:paraId="57D1AC8A" w14:textId="77777777" w:rsidR="007433CD" w:rsidRDefault="00000000">
      <w:pPr>
        <w:pStyle w:val="SourceCode"/>
      </w:pPr>
      <w:r>
        <w:rPr>
          <w:rStyle w:val="VerbatimChar"/>
        </w:rPr>
        <w:t>1994-05-20</w:t>
      </w:r>
    </w:p>
    <w:p w14:paraId="57D1AC8B" w14:textId="77777777" w:rsidR="007433CD" w:rsidRDefault="00000000">
      <w:pPr>
        <w:pStyle w:val="SourceCode"/>
      </w:pPr>
      <w:r>
        <w:rPr>
          <w:rStyle w:val="VerbatimChar"/>
        </w:rPr>
        <w:t>1994-05-21</w:t>
      </w:r>
    </w:p>
    <w:p w14:paraId="57D1AC8C" w14:textId="77777777" w:rsidR="007433CD" w:rsidRDefault="00000000">
      <w:pPr>
        <w:pStyle w:val="SourceCode"/>
      </w:pPr>
      <w:r>
        <w:rPr>
          <w:rStyle w:val="VerbatimChar"/>
        </w:rPr>
        <w:t>1994-05-22</w:t>
      </w:r>
    </w:p>
    <w:p w14:paraId="57D1AC8D" w14:textId="77777777" w:rsidR="007433CD" w:rsidRDefault="00000000">
      <w:pPr>
        <w:pStyle w:val="SourceCode"/>
      </w:pPr>
      <w:r>
        <w:rPr>
          <w:rStyle w:val="VerbatimChar"/>
        </w:rPr>
        <w:t>1994-05-23</w:t>
      </w:r>
    </w:p>
    <w:p w14:paraId="57D1AC8E" w14:textId="77777777" w:rsidR="007433CD" w:rsidRDefault="00000000">
      <w:pPr>
        <w:pStyle w:val="SourceCode"/>
      </w:pPr>
      <w:r>
        <w:rPr>
          <w:rStyle w:val="VerbatimChar"/>
        </w:rPr>
        <w:t>1994-05-24</w:t>
      </w:r>
    </w:p>
    <w:p w14:paraId="57D1AC8F" w14:textId="77777777" w:rsidR="007433CD" w:rsidRDefault="00000000">
      <w:pPr>
        <w:pStyle w:val="SourceCode"/>
      </w:pPr>
      <w:r>
        <w:rPr>
          <w:rStyle w:val="VerbatimChar"/>
        </w:rPr>
        <w:t>1994-05-25</w:t>
      </w:r>
    </w:p>
    <w:p w14:paraId="57D1AC90" w14:textId="77777777" w:rsidR="007433CD" w:rsidRDefault="00000000">
      <w:pPr>
        <w:pStyle w:val="SourceCode"/>
      </w:pPr>
      <w:r>
        <w:rPr>
          <w:rStyle w:val="VerbatimChar"/>
        </w:rPr>
        <w:t>1994-05-26</w:t>
      </w:r>
    </w:p>
    <w:p w14:paraId="57D1AC91" w14:textId="77777777" w:rsidR="007433CD" w:rsidRDefault="00000000">
      <w:pPr>
        <w:pStyle w:val="SourceCode"/>
      </w:pPr>
      <w:r>
        <w:rPr>
          <w:rStyle w:val="VerbatimChar"/>
        </w:rPr>
        <w:t>1994-05-27</w:t>
      </w:r>
    </w:p>
    <w:p w14:paraId="57D1AC92" w14:textId="77777777" w:rsidR="007433CD" w:rsidRDefault="00000000">
      <w:pPr>
        <w:pStyle w:val="SourceCode"/>
      </w:pPr>
      <w:r>
        <w:rPr>
          <w:rStyle w:val="VerbatimChar"/>
        </w:rPr>
        <w:t>1994-05-28</w:t>
      </w:r>
    </w:p>
    <w:p w14:paraId="57D1AC93" w14:textId="77777777" w:rsidR="007433CD" w:rsidRDefault="00000000">
      <w:pPr>
        <w:pStyle w:val="SourceCode"/>
      </w:pPr>
      <w:r>
        <w:rPr>
          <w:rStyle w:val="VerbatimChar"/>
        </w:rPr>
        <w:t>1994-05-29</w:t>
      </w:r>
    </w:p>
    <w:p w14:paraId="57D1AC94" w14:textId="77777777" w:rsidR="007433CD" w:rsidRDefault="00000000">
      <w:pPr>
        <w:pStyle w:val="SourceCode"/>
      </w:pPr>
      <w:r>
        <w:rPr>
          <w:rStyle w:val="VerbatimChar"/>
        </w:rPr>
        <w:t>1994-05-30</w:t>
      </w:r>
    </w:p>
    <w:p w14:paraId="57D1AC95" w14:textId="77777777" w:rsidR="007433CD" w:rsidRDefault="00000000">
      <w:pPr>
        <w:pStyle w:val="SourceCode"/>
      </w:pPr>
      <w:r>
        <w:rPr>
          <w:rStyle w:val="VerbatimChar"/>
        </w:rPr>
        <w:t>1994-05-31</w:t>
      </w:r>
    </w:p>
    <w:p w14:paraId="57D1AC96" w14:textId="77777777" w:rsidR="007433CD" w:rsidRDefault="00000000">
      <w:pPr>
        <w:pStyle w:val="SourceCode"/>
      </w:pPr>
      <w:r>
        <w:rPr>
          <w:rStyle w:val="VerbatimChar"/>
        </w:rPr>
        <w:t>1994-06-01</w:t>
      </w:r>
    </w:p>
    <w:p w14:paraId="57D1AC97" w14:textId="77777777" w:rsidR="007433CD" w:rsidRDefault="00000000">
      <w:pPr>
        <w:pStyle w:val="SourceCode"/>
      </w:pPr>
      <w:r>
        <w:rPr>
          <w:rStyle w:val="VerbatimChar"/>
        </w:rPr>
        <w:lastRenderedPageBreak/>
        <w:t>1994-06-02</w:t>
      </w:r>
    </w:p>
    <w:p w14:paraId="57D1AC98" w14:textId="77777777" w:rsidR="007433CD" w:rsidRDefault="00000000">
      <w:pPr>
        <w:pStyle w:val="SourceCode"/>
      </w:pPr>
      <w:r>
        <w:rPr>
          <w:rStyle w:val="VerbatimChar"/>
        </w:rPr>
        <w:t>1994-06-03</w:t>
      </w:r>
    </w:p>
    <w:p w14:paraId="57D1AC99" w14:textId="77777777" w:rsidR="007433CD" w:rsidRDefault="00000000">
      <w:pPr>
        <w:pStyle w:val="SourceCode"/>
      </w:pPr>
      <w:r>
        <w:rPr>
          <w:rStyle w:val="VerbatimChar"/>
        </w:rPr>
        <w:t>1994-06-04</w:t>
      </w:r>
    </w:p>
    <w:p w14:paraId="57D1AC9A" w14:textId="77777777" w:rsidR="007433CD" w:rsidRDefault="00000000">
      <w:pPr>
        <w:pStyle w:val="SourceCode"/>
      </w:pPr>
      <w:r>
        <w:rPr>
          <w:rStyle w:val="VerbatimChar"/>
        </w:rPr>
        <w:t>1994-06-05</w:t>
      </w:r>
    </w:p>
    <w:p w14:paraId="57D1AC9B" w14:textId="77777777" w:rsidR="007433CD" w:rsidRDefault="00000000">
      <w:pPr>
        <w:pStyle w:val="SourceCode"/>
      </w:pPr>
      <w:r>
        <w:rPr>
          <w:rStyle w:val="VerbatimChar"/>
        </w:rPr>
        <w:t>1994-06-06</w:t>
      </w:r>
    </w:p>
    <w:p w14:paraId="57D1AC9C" w14:textId="77777777" w:rsidR="007433CD" w:rsidRDefault="00000000">
      <w:pPr>
        <w:pStyle w:val="SourceCode"/>
      </w:pPr>
      <w:r>
        <w:rPr>
          <w:rStyle w:val="VerbatimChar"/>
        </w:rPr>
        <w:t>1994-06-07</w:t>
      </w:r>
    </w:p>
    <w:p w14:paraId="57D1AC9D" w14:textId="77777777" w:rsidR="007433CD" w:rsidRDefault="00000000">
      <w:pPr>
        <w:pStyle w:val="SourceCode"/>
      </w:pPr>
      <w:r>
        <w:rPr>
          <w:rStyle w:val="VerbatimChar"/>
        </w:rPr>
        <w:t>1994-06-08</w:t>
      </w:r>
    </w:p>
    <w:p w14:paraId="57D1AC9E" w14:textId="77777777" w:rsidR="007433CD" w:rsidRDefault="00000000">
      <w:pPr>
        <w:pStyle w:val="SourceCode"/>
      </w:pPr>
      <w:r>
        <w:rPr>
          <w:rStyle w:val="VerbatimChar"/>
        </w:rPr>
        <w:t>1994-06-09</w:t>
      </w:r>
    </w:p>
    <w:p w14:paraId="57D1AC9F" w14:textId="77777777" w:rsidR="007433CD" w:rsidRDefault="00000000">
      <w:pPr>
        <w:pStyle w:val="SourceCode"/>
      </w:pPr>
      <w:r>
        <w:rPr>
          <w:rStyle w:val="VerbatimChar"/>
        </w:rPr>
        <w:t>1994-06-10</w:t>
      </w:r>
    </w:p>
    <w:p w14:paraId="57D1ACA0" w14:textId="77777777" w:rsidR="007433CD" w:rsidRDefault="00000000">
      <w:pPr>
        <w:pStyle w:val="SourceCode"/>
      </w:pPr>
      <w:r>
        <w:rPr>
          <w:rStyle w:val="VerbatimChar"/>
        </w:rPr>
        <w:t>1994-06-11</w:t>
      </w:r>
    </w:p>
    <w:p w14:paraId="57D1ACA1" w14:textId="77777777" w:rsidR="007433CD" w:rsidRDefault="00000000">
      <w:pPr>
        <w:pStyle w:val="SourceCode"/>
      </w:pPr>
      <w:r>
        <w:rPr>
          <w:rStyle w:val="VerbatimChar"/>
        </w:rPr>
        <w:t>1994-06-12</w:t>
      </w:r>
    </w:p>
    <w:p w14:paraId="57D1ACA2" w14:textId="77777777" w:rsidR="007433CD" w:rsidRDefault="00000000">
      <w:pPr>
        <w:pStyle w:val="SourceCode"/>
      </w:pPr>
      <w:r>
        <w:rPr>
          <w:rStyle w:val="VerbatimChar"/>
        </w:rPr>
        <w:t>1994-06-13</w:t>
      </w:r>
    </w:p>
    <w:p w14:paraId="57D1ACA3" w14:textId="77777777" w:rsidR="007433CD" w:rsidRDefault="00000000">
      <w:pPr>
        <w:pStyle w:val="SourceCode"/>
      </w:pPr>
      <w:r>
        <w:rPr>
          <w:rStyle w:val="VerbatimChar"/>
        </w:rPr>
        <w:t>1994-06-14</w:t>
      </w:r>
    </w:p>
    <w:p w14:paraId="57D1ACA4" w14:textId="77777777" w:rsidR="007433CD" w:rsidRDefault="00000000">
      <w:pPr>
        <w:pStyle w:val="SourceCode"/>
      </w:pPr>
      <w:r>
        <w:rPr>
          <w:rStyle w:val="VerbatimChar"/>
        </w:rPr>
        <w:t>1994-06-15</w:t>
      </w:r>
    </w:p>
    <w:p w14:paraId="57D1ACA5" w14:textId="77777777" w:rsidR="007433CD" w:rsidRDefault="00000000">
      <w:pPr>
        <w:pStyle w:val="SourceCode"/>
      </w:pPr>
      <w:r>
        <w:rPr>
          <w:rStyle w:val="VerbatimChar"/>
        </w:rPr>
        <w:t>1994-06-16</w:t>
      </w:r>
    </w:p>
    <w:p w14:paraId="57D1ACA6" w14:textId="77777777" w:rsidR="007433CD" w:rsidRDefault="00000000">
      <w:pPr>
        <w:pStyle w:val="SourceCode"/>
      </w:pPr>
      <w:r>
        <w:rPr>
          <w:rStyle w:val="VerbatimChar"/>
        </w:rPr>
        <w:t>1994-06-17</w:t>
      </w:r>
    </w:p>
    <w:p w14:paraId="57D1ACA7" w14:textId="77777777" w:rsidR="007433CD" w:rsidRDefault="00000000">
      <w:pPr>
        <w:pStyle w:val="SourceCode"/>
      </w:pPr>
      <w:r>
        <w:rPr>
          <w:rStyle w:val="VerbatimChar"/>
        </w:rPr>
        <w:t>1994-06-18</w:t>
      </w:r>
    </w:p>
    <w:p w14:paraId="57D1ACA8" w14:textId="77777777" w:rsidR="007433CD" w:rsidRDefault="00000000">
      <w:pPr>
        <w:pStyle w:val="SourceCode"/>
      </w:pPr>
      <w:r>
        <w:rPr>
          <w:rStyle w:val="VerbatimChar"/>
        </w:rPr>
        <w:t>1994-06-19</w:t>
      </w:r>
    </w:p>
    <w:p w14:paraId="57D1ACA9" w14:textId="77777777" w:rsidR="007433CD" w:rsidRDefault="00000000">
      <w:pPr>
        <w:pStyle w:val="SourceCode"/>
      </w:pPr>
      <w:r>
        <w:rPr>
          <w:rStyle w:val="VerbatimChar"/>
        </w:rPr>
        <w:t>1994-06-20</w:t>
      </w:r>
    </w:p>
    <w:p w14:paraId="57D1ACAA" w14:textId="77777777" w:rsidR="007433CD" w:rsidRDefault="00000000">
      <w:pPr>
        <w:pStyle w:val="SourceCode"/>
      </w:pPr>
      <w:r>
        <w:rPr>
          <w:rStyle w:val="VerbatimChar"/>
        </w:rPr>
        <w:t>1994-06-21</w:t>
      </w:r>
    </w:p>
    <w:p w14:paraId="57D1ACAB" w14:textId="77777777" w:rsidR="007433CD" w:rsidRDefault="00000000">
      <w:pPr>
        <w:pStyle w:val="SourceCode"/>
      </w:pPr>
      <w:r>
        <w:rPr>
          <w:rStyle w:val="VerbatimChar"/>
        </w:rPr>
        <w:t>1994-06-22</w:t>
      </w:r>
    </w:p>
    <w:p w14:paraId="57D1ACAC" w14:textId="77777777" w:rsidR="007433CD" w:rsidRDefault="00000000">
      <w:pPr>
        <w:pStyle w:val="SourceCode"/>
      </w:pPr>
      <w:r>
        <w:rPr>
          <w:rStyle w:val="VerbatimChar"/>
        </w:rPr>
        <w:t>1994-06-23</w:t>
      </w:r>
    </w:p>
    <w:p w14:paraId="57D1ACAD" w14:textId="77777777" w:rsidR="007433CD" w:rsidRDefault="00000000">
      <w:pPr>
        <w:pStyle w:val="SourceCode"/>
      </w:pPr>
      <w:r>
        <w:rPr>
          <w:rStyle w:val="VerbatimChar"/>
        </w:rPr>
        <w:t>1994-06-24</w:t>
      </w:r>
    </w:p>
    <w:p w14:paraId="57D1ACAE" w14:textId="77777777" w:rsidR="007433CD" w:rsidRDefault="00000000">
      <w:pPr>
        <w:pStyle w:val="SourceCode"/>
      </w:pPr>
      <w:r>
        <w:rPr>
          <w:rStyle w:val="VerbatimChar"/>
        </w:rPr>
        <w:t>1994-06-25</w:t>
      </w:r>
    </w:p>
    <w:p w14:paraId="57D1ACAF" w14:textId="77777777" w:rsidR="007433CD" w:rsidRDefault="00000000">
      <w:pPr>
        <w:pStyle w:val="SourceCode"/>
      </w:pPr>
      <w:r>
        <w:rPr>
          <w:rStyle w:val="VerbatimChar"/>
        </w:rPr>
        <w:t>1994-06-26</w:t>
      </w:r>
    </w:p>
    <w:p w14:paraId="57D1ACB0" w14:textId="77777777" w:rsidR="007433CD" w:rsidRDefault="00000000">
      <w:pPr>
        <w:pStyle w:val="SourceCode"/>
      </w:pPr>
      <w:r>
        <w:rPr>
          <w:rStyle w:val="VerbatimChar"/>
        </w:rPr>
        <w:t>1994-06-27</w:t>
      </w:r>
    </w:p>
    <w:p w14:paraId="57D1ACB1" w14:textId="77777777" w:rsidR="007433CD" w:rsidRDefault="00000000">
      <w:pPr>
        <w:pStyle w:val="SourceCode"/>
      </w:pPr>
      <w:r>
        <w:rPr>
          <w:rStyle w:val="VerbatimChar"/>
        </w:rPr>
        <w:t>1994-06-28</w:t>
      </w:r>
    </w:p>
    <w:p w14:paraId="57D1ACB2" w14:textId="77777777" w:rsidR="007433CD" w:rsidRDefault="00000000">
      <w:pPr>
        <w:pStyle w:val="SourceCode"/>
      </w:pPr>
      <w:r>
        <w:rPr>
          <w:rStyle w:val="VerbatimChar"/>
        </w:rPr>
        <w:t>1994-06-29</w:t>
      </w:r>
    </w:p>
    <w:p w14:paraId="57D1ACB3" w14:textId="77777777" w:rsidR="007433CD" w:rsidRDefault="00000000">
      <w:pPr>
        <w:pStyle w:val="SourceCode"/>
      </w:pPr>
      <w:r>
        <w:rPr>
          <w:rStyle w:val="VerbatimChar"/>
        </w:rPr>
        <w:lastRenderedPageBreak/>
        <w:t>1994-06-30</w:t>
      </w:r>
    </w:p>
    <w:p w14:paraId="57D1ACB4" w14:textId="77777777" w:rsidR="007433CD" w:rsidRDefault="00000000">
      <w:pPr>
        <w:pStyle w:val="SourceCode"/>
      </w:pPr>
      <w:r>
        <w:rPr>
          <w:rStyle w:val="VerbatimChar"/>
        </w:rPr>
        <w:t>1994-07-01</w:t>
      </w:r>
    </w:p>
    <w:p w14:paraId="57D1ACB5" w14:textId="77777777" w:rsidR="007433CD" w:rsidRDefault="00000000">
      <w:pPr>
        <w:pStyle w:val="SourceCode"/>
      </w:pPr>
      <w:r>
        <w:rPr>
          <w:rStyle w:val="VerbatimChar"/>
        </w:rPr>
        <w:t>1994-07-02</w:t>
      </w:r>
    </w:p>
    <w:p w14:paraId="57D1ACB6" w14:textId="77777777" w:rsidR="007433CD" w:rsidRDefault="00000000">
      <w:pPr>
        <w:pStyle w:val="SourceCode"/>
      </w:pPr>
      <w:r>
        <w:rPr>
          <w:rStyle w:val="VerbatimChar"/>
        </w:rPr>
        <w:t>1994-07-03</w:t>
      </w:r>
    </w:p>
    <w:p w14:paraId="57D1ACB7" w14:textId="77777777" w:rsidR="007433CD" w:rsidRDefault="00000000">
      <w:pPr>
        <w:pStyle w:val="SourceCode"/>
      </w:pPr>
      <w:r>
        <w:rPr>
          <w:rStyle w:val="VerbatimChar"/>
        </w:rPr>
        <w:t>1994-07-04</w:t>
      </w:r>
    </w:p>
    <w:p w14:paraId="57D1ACB8" w14:textId="77777777" w:rsidR="007433CD" w:rsidRDefault="00000000">
      <w:pPr>
        <w:pStyle w:val="SourceCode"/>
      </w:pPr>
      <w:r>
        <w:rPr>
          <w:rStyle w:val="VerbatimChar"/>
        </w:rPr>
        <w:t>1994-07-05</w:t>
      </w:r>
    </w:p>
    <w:p w14:paraId="57D1ACB9" w14:textId="77777777" w:rsidR="007433CD" w:rsidRDefault="00000000">
      <w:pPr>
        <w:pStyle w:val="SourceCode"/>
      </w:pPr>
      <w:r>
        <w:rPr>
          <w:rStyle w:val="VerbatimChar"/>
        </w:rPr>
        <w:t>1994-07-06</w:t>
      </w:r>
    </w:p>
    <w:p w14:paraId="57D1ACBA" w14:textId="77777777" w:rsidR="007433CD" w:rsidRDefault="00000000">
      <w:pPr>
        <w:pStyle w:val="SourceCode"/>
      </w:pPr>
      <w:r>
        <w:rPr>
          <w:rStyle w:val="VerbatimChar"/>
        </w:rPr>
        <w:t>1994-07-07</w:t>
      </w:r>
    </w:p>
    <w:p w14:paraId="57D1ACBB" w14:textId="77777777" w:rsidR="007433CD" w:rsidRDefault="00000000">
      <w:pPr>
        <w:pStyle w:val="SourceCode"/>
      </w:pPr>
      <w:r>
        <w:rPr>
          <w:rStyle w:val="VerbatimChar"/>
        </w:rPr>
        <w:t>1994-07-08</w:t>
      </w:r>
    </w:p>
    <w:p w14:paraId="57D1ACBC" w14:textId="77777777" w:rsidR="007433CD" w:rsidRDefault="00000000">
      <w:pPr>
        <w:pStyle w:val="SourceCode"/>
      </w:pPr>
      <w:r>
        <w:rPr>
          <w:rStyle w:val="VerbatimChar"/>
        </w:rPr>
        <w:t>1994-07-09</w:t>
      </w:r>
    </w:p>
    <w:p w14:paraId="57D1ACBD" w14:textId="77777777" w:rsidR="007433CD" w:rsidRDefault="00000000">
      <w:pPr>
        <w:pStyle w:val="SourceCode"/>
      </w:pPr>
      <w:r>
        <w:rPr>
          <w:rStyle w:val="VerbatimChar"/>
        </w:rPr>
        <w:t>1994-07-10</w:t>
      </w:r>
    </w:p>
    <w:p w14:paraId="57D1ACBE" w14:textId="77777777" w:rsidR="007433CD" w:rsidRDefault="00000000">
      <w:pPr>
        <w:pStyle w:val="SourceCode"/>
      </w:pPr>
      <w:r>
        <w:rPr>
          <w:rStyle w:val="VerbatimChar"/>
        </w:rPr>
        <w:t>1994-07-11</w:t>
      </w:r>
    </w:p>
    <w:p w14:paraId="57D1ACBF" w14:textId="77777777" w:rsidR="007433CD" w:rsidRDefault="00000000">
      <w:pPr>
        <w:pStyle w:val="SourceCode"/>
      </w:pPr>
      <w:r>
        <w:rPr>
          <w:rStyle w:val="VerbatimChar"/>
        </w:rPr>
        <w:t>1994-07-12</w:t>
      </w:r>
    </w:p>
    <w:p w14:paraId="57D1ACC0" w14:textId="77777777" w:rsidR="007433CD" w:rsidRDefault="00000000">
      <w:pPr>
        <w:pStyle w:val="SourceCode"/>
      </w:pPr>
      <w:r>
        <w:rPr>
          <w:rStyle w:val="VerbatimChar"/>
        </w:rPr>
        <w:t>1994-07-13</w:t>
      </w:r>
    </w:p>
    <w:p w14:paraId="57D1ACC1" w14:textId="77777777" w:rsidR="007433CD" w:rsidRDefault="00000000">
      <w:pPr>
        <w:pStyle w:val="SourceCode"/>
      </w:pPr>
      <w:r>
        <w:rPr>
          <w:rStyle w:val="VerbatimChar"/>
        </w:rPr>
        <w:t>1994-07-14</w:t>
      </w:r>
    </w:p>
    <w:p w14:paraId="57D1ACC2" w14:textId="77777777" w:rsidR="007433CD" w:rsidRDefault="00000000">
      <w:pPr>
        <w:pStyle w:val="SourceCode"/>
      </w:pPr>
      <w:r>
        <w:rPr>
          <w:rStyle w:val="VerbatimChar"/>
        </w:rPr>
        <w:t>1994-07-15</w:t>
      </w:r>
    </w:p>
    <w:p w14:paraId="57D1ACC3" w14:textId="77777777" w:rsidR="007433CD" w:rsidRDefault="00000000">
      <w:pPr>
        <w:pStyle w:val="SourceCode"/>
      </w:pPr>
      <w:r>
        <w:rPr>
          <w:rStyle w:val="VerbatimChar"/>
        </w:rPr>
        <w:t>1994-07-16</w:t>
      </w:r>
    </w:p>
    <w:p w14:paraId="57D1ACC4" w14:textId="77777777" w:rsidR="007433CD" w:rsidRDefault="00000000">
      <w:pPr>
        <w:pStyle w:val="SourceCode"/>
      </w:pPr>
      <w:r>
        <w:rPr>
          <w:rStyle w:val="VerbatimChar"/>
        </w:rPr>
        <w:t>1994-07-17</w:t>
      </w:r>
    </w:p>
    <w:p w14:paraId="57D1ACC5" w14:textId="77777777" w:rsidR="007433CD" w:rsidRDefault="00000000">
      <w:pPr>
        <w:pStyle w:val="SourceCode"/>
      </w:pPr>
      <w:r>
        <w:rPr>
          <w:rStyle w:val="VerbatimChar"/>
        </w:rPr>
        <w:t>1994-07-18</w:t>
      </w:r>
    </w:p>
    <w:p w14:paraId="57D1ACC6" w14:textId="77777777" w:rsidR="007433CD" w:rsidRDefault="00000000">
      <w:pPr>
        <w:pStyle w:val="SourceCode"/>
      </w:pPr>
      <w:r>
        <w:rPr>
          <w:rStyle w:val="VerbatimChar"/>
        </w:rPr>
        <w:t>1994-07-19</w:t>
      </w:r>
    </w:p>
    <w:p w14:paraId="57D1ACC7" w14:textId="77777777" w:rsidR="007433CD" w:rsidRDefault="00000000">
      <w:pPr>
        <w:pStyle w:val="SourceCode"/>
      </w:pPr>
      <w:r>
        <w:rPr>
          <w:rStyle w:val="VerbatimChar"/>
        </w:rPr>
        <w:t>1994-07-20</w:t>
      </w:r>
    </w:p>
    <w:p w14:paraId="57D1ACC8" w14:textId="77777777" w:rsidR="007433CD" w:rsidRDefault="00000000">
      <w:pPr>
        <w:pStyle w:val="SourceCode"/>
      </w:pPr>
      <w:r>
        <w:rPr>
          <w:rStyle w:val="VerbatimChar"/>
        </w:rPr>
        <w:t>1994-07-21</w:t>
      </w:r>
    </w:p>
    <w:p w14:paraId="57D1ACC9" w14:textId="77777777" w:rsidR="007433CD" w:rsidRDefault="00000000">
      <w:pPr>
        <w:pStyle w:val="SourceCode"/>
      </w:pPr>
      <w:r>
        <w:rPr>
          <w:rStyle w:val="VerbatimChar"/>
        </w:rPr>
        <w:t>1994-07-22</w:t>
      </w:r>
    </w:p>
    <w:p w14:paraId="57D1ACCA" w14:textId="77777777" w:rsidR="007433CD" w:rsidRDefault="00000000">
      <w:pPr>
        <w:pStyle w:val="SourceCode"/>
      </w:pPr>
      <w:r>
        <w:rPr>
          <w:rStyle w:val="VerbatimChar"/>
        </w:rPr>
        <w:t>1994-07-23</w:t>
      </w:r>
    </w:p>
    <w:p w14:paraId="57D1ACCB" w14:textId="77777777" w:rsidR="007433CD" w:rsidRDefault="00000000">
      <w:pPr>
        <w:pStyle w:val="SourceCode"/>
      </w:pPr>
      <w:r>
        <w:rPr>
          <w:rStyle w:val="VerbatimChar"/>
        </w:rPr>
        <w:t>1994-07-24</w:t>
      </w:r>
    </w:p>
    <w:p w14:paraId="57D1ACCC" w14:textId="77777777" w:rsidR="007433CD" w:rsidRDefault="00000000">
      <w:pPr>
        <w:pStyle w:val="SourceCode"/>
      </w:pPr>
      <w:r>
        <w:rPr>
          <w:rStyle w:val="VerbatimChar"/>
        </w:rPr>
        <w:t>1994-07-25</w:t>
      </w:r>
    </w:p>
    <w:p w14:paraId="57D1ACCD" w14:textId="77777777" w:rsidR="007433CD" w:rsidRDefault="00000000">
      <w:pPr>
        <w:pStyle w:val="SourceCode"/>
      </w:pPr>
      <w:r>
        <w:rPr>
          <w:rStyle w:val="VerbatimChar"/>
        </w:rPr>
        <w:t>1994-07-26</w:t>
      </w:r>
    </w:p>
    <w:p w14:paraId="57D1ACCE" w14:textId="77777777" w:rsidR="007433CD" w:rsidRDefault="00000000">
      <w:pPr>
        <w:pStyle w:val="SourceCode"/>
      </w:pPr>
      <w:r>
        <w:rPr>
          <w:rStyle w:val="VerbatimChar"/>
        </w:rPr>
        <w:t>1994-07-27</w:t>
      </w:r>
    </w:p>
    <w:p w14:paraId="57D1ACCF" w14:textId="77777777" w:rsidR="007433CD" w:rsidRDefault="00000000">
      <w:pPr>
        <w:pStyle w:val="SourceCode"/>
      </w:pPr>
      <w:r>
        <w:rPr>
          <w:rStyle w:val="VerbatimChar"/>
        </w:rPr>
        <w:lastRenderedPageBreak/>
        <w:t>1994-07-28</w:t>
      </w:r>
    </w:p>
    <w:p w14:paraId="57D1ACD0" w14:textId="77777777" w:rsidR="007433CD" w:rsidRDefault="00000000">
      <w:pPr>
        <w:pStyle w:val="SourceCode"/>
      </w:pPr>
      <w:r>
        <w:rPr>
          <w:rStyle w:val="VerbatimChar"/>
        </w:rPr>
        <w:t>1994-07-29</w:t>
      </w:r>
    </w:p>
    <w:p w14:paraId="57D1ACD1" w14:textId="77777777" w:rsidR="007433CD" w:rsidRDefault="00000000">
      <w:pPr>
        <w:pStyle w:val="SourceCode"/>
      </w:pPr>
      <w:r>
        <w:rPr>
          <w:rStyle w:val="VerbatimChar"/>
        </w:rPr>
        <w:t>1994-07-30</w:t>
      </w:r>
    </w:p>
    <w:p w14:paraId="57D1ACD2" w14:textId="77777777" w:rsidR="007433CD" w:rsidRDefault="00000000">
      <w:pPr>
        <w:pStyle w:val="SourceCode"/>
      </w:pPr>
      <w:r>
        <w:rPr>
          <w:rStyle w:val="VerbatimChar"/>
        </w:rPr>
        <w:t>1994-07-31</w:t>
      </w:r>
    </w:p>
    <w:p w14:paraId="57D1ACD3" w14:textId="77777777" w:rsidR="007433CD" w:rsidRDefault="00000000">
      <w:pPr>
        <w:pStyle w:val="SourceCode"/>
      </w:pPr>
      <w:r>
        <w:rPr>
          <w:rStyle w:val="VerbatimChar"/>
        </w:rPr>
        <w:t>1994-08-01</w:t>
      </w:r>
    </w:p>
    <w:p w14:paraId="57D1ACD4" w14:textId="77777777" w:rsidR="007433CD" w:rsidRDefault="00000000">
      <w:pPr>
        <w:pStyle w:val="SourceCode"/>
      </w:pPr>
      <w:r>
        <w:rPr>
          <w:rStyle w:val="VerbatimChar"/>
        </w:rPr>
        <w:t>1994-08-02</w:t>
      </w:r>
    </w:p>
    <w:p w14:paraId="57D1ACD5" w14:textId="77777777" w:rsidR="007433CD" w:rsidRDefault="00000000">
      <w:pPr>
        <w:pStyle w:val="SourceCode"/>
      </w:pPr>
      <w:r>
        <w:rPr>
          <w:rStyle w:val="VerbatimChar"/>
        </w:rPr>
        <w:t>1994-08-03</w:t>
      </w:r>
    </w:p>
    <w:p w14:paraId="57D1ACD6" w14:textId="77777777" w:rsidR="007433CD" w:rsidRDefault="00000000">
      <w:pPr>
        <w:pStyle w:val="SourceCode"/>
      </w:pPr>
      <w:r>
        <w:rPr>
          <w:rStyle w:val="VerbatimChar"/>
        </w:rPr>
        <w:t>1994-08-04</w:t>
      </w:r>
    </w:p>
    <w:p w14:paraId="57D1ACD7" w14:textId="77777777" w:rsidR="007433CD" w:rsidRDefault="00000000">
      <w:pPr>
        <w:pStyle w:val="SourceCode"/>
      </w:pPr>
      <w:r>
        <w:rPr>
          <w:rStyle w:val="VerbatimChar"/>
        </w:rPr>
        <w:t>1994-08-05</w:t>
      </w:r>
    </w:p>
    <w:p w14:paraId="57D1ACD8" w14:textId="77777777" w:rsidR="007433CD" w:rsidRDefault="00000000">
      <w:pPr>
        <w:pStyle w:val="SourceCode"/>
      </w:pPr>
      <w:r>
        <w:rPr>
          <w:rStyle w:val="VerbatimChar"/>
        </w:rPr>
        <w:t>1994-08-06</w:t>
      </w:r>
    </w:p>
    <w:p w14:paraId="57D1ACD9" w14:textId="77777777" w:rsidR="007433CD" w:rsidRDefault="00000000">
      <w:pPr>
        <w:pStyle w:val="SourceCode"/>
      </w:pPr>
      <w:r>
        <w:rPr>
          <w:rStyle w:val="VerbatimChar"/>
        </w:rPr>
        <w:t>1994-08-07</w:t>
      </w:r>
    </w:p>
    <w:p w14:paraId="57D1ACDA" w14:textId="77777777" w:rsidR="007433CD" w:rsidRDefault="00000000">
      <w:pPr>
        <w:pStyle w:val="SourceCode"/>
      </w:pPr>
      <w:r>
        <w:rPr>
          <w:rStyle w:val="VerbatimChar"/>
        </w:rPr>
        <w:t>1994-08-08</w:t>
      </w:r>
    </w:p>
    <w:p w14:paraId="57D1ACDB" w14:textId="77777777" w:rsidR="007433CD" w:rsidRDefault="00000000">
      <w:pPr>
        <w:pStyle w:val="SourceCode"/>
      </w:pPr>
      <w:r>
        <w:rPr>
          <w:rStyle w:val="VerbatimChar"/>
        </w:rPr>
        <w:t>1994-08-09</w:t>
      </w:r>
    </w:p>
    <w:p w14:paraId="57D1ACDC" w14:textId="77777777" w:rsidR="007433CD" w:rsidRDefault="00000000">
      <w:pPr>
        <w:pStyle w:val="SourceCode"/>
      </w:pPr>
      <w:r>
        <w:rPr>
          <w:rStyle w:val="VerbatimChar"/>
        </w:rPr>
        <w:t>1994-08-10</w:t>
      </w:r>
    </w:p>
    <w:p w14:paraId="57D1ACDD" w14:textId="77777777" w:rsidR="007433CD" w:rsidRDefault="00000000">
      <w:pPr>
        <w:pStyle w:val="SourceCode"/>
      </w:pPr>
      <w:r>
        <w:rPr>
          <w:rStyle w:val="VerbatimChar"/>
        </w:rPr>
        <w:t>1994-08-11</w:t>
      </w:r>
    </w:p>
    <w:p w14:paraId="57D1ACDE" w14:textId="77777777" w:rsidR="007433CD" w:rsidRDefault="00000000">
      <w:pPr>
        <w:pStyle w:val="SourceCode"/>
      </w:pPr>
      <w:r>
        <w:rPr>
          <w:rStyle w:val="VerbatimChar"/>
        </w:rPr>
        <w:t>1994-08-12</w:t>
      </w:r>
    </w:p>
    <w:p w14:paraId="57D1ACDF" w14:textId="77777777" w:rsidR="007433CD" w:rsidRDefault="00000000">
      <w:pPr>
        <w:pStyle w:val="SourceCode"/>
      </w:pPr>
      <w:r>
        <w:rPr>
          <w:rStyle w:val="VerbatimChar"/>
        </w:rPr>
        <w:t>1994-08-13</w:t>
      </w:r>
    </w:p>
    <w:p w14:paraId="57D1ACE0" w14:textId="77777777" w:rsidR="007433CD" w:rsidRDefault="00000000">
      <w:pPr>
        <w:pStyle w:val="SourceCode"/>
      </w:pPr>
      <w:r>
        <w:rPr>
          <w:rStyle w:val="VerbatimChar"/>
        </w:rPr>
        <w:t>1994-08-14</w:t>
      </w:r>
    </w:p>
    <w:p w14:paraId="57D1ACE1" w14:textId="77777777" w:rsidR="007433CD" w:rsidRDefault="00000000">
      <w:pPr>
        <w:pStyle w:val="SourceCode"/>
      </w:pPr>
      <w:r>
        <w:rPr>
          <w:rStyle w:val="VerbatimChar"/>
        </w:rPr>
        <w:t>1994-08-15</w:t>
      </w:r>
    </w:p>
    <w:p w14:paraId="57D1ACE2" w14:textId="77777777" w:rsidR="007433CD" w:rsidRDefault="00000000">
      <w:pPr>
        <w:pStyle w:val="SourceCode"/>
      </w:pPr>
      <w:r>
        <w:rPr>
          <w:rStyle w:val="VerbatimChar"/>
        </w:rPr>
        <w:t>1994-08-16</w:t>
      </w:r>
    </w:p>
    <w:p w14:paraId="57D1ACE3" w14:textId="77777777" w:rsidR="007433CD" w:rsidRDefault="00000000">
      <w:pPr>
        <w:pStyle w:val="SourceCode"/>
      </w:pPr>
      <w:r>
        <w:rPr>
          <w:rStyle w:val="VerbatimChar"/>
        </w:rPr>
        <w:t>1994-08-17</w:t>
      </w:r>
    </w:p>
    <w:p w14:paraId="57D1ACE4" w14:textId="77777777" w:rsidR="007433CD" w:rsidRDefault="00000000">
      <w:pPr>
        <w:pStyle w:val="SourceCode"/>
      </w:pPr>
      <w:r>
        <w:rPr>
          <w:rStyle w:val="VerbatimChar"/>
        </w:rPr>
        <w:t>1994-08-18</w:t>
      </w:r>
    </w:p>
    <w:p w14:paraId="57D1ACE5" w14:textId="77777777" w:rsidR="007433CD" w:rsidRDefault="00000000">
      <w:pPr>
        <w:pStyle w:val="SourceCode"/>
      </w:pPr>
      <w:r>
        <w:rPr>
          <w:rStyle w:val="VerbatimChar"/>
        </w:rPr>
        <w:t>1994-08-19</w:t>
      </w:r>
    </w:p>
    <w:p w14:paraId="57D1ACE6" w14:textId="77777777" w:rsidR="007433CD" w:rsidRDefault="00000000">
      <w:pPr>
        <w:pStyle w:val="SourceCode"/>
      </w:pPr>
      <w:r>
        <w:rPr>
          <w:rStyle w:val="VerbatimChar"/>
        </w:rPr>
        <w:t>1994-08-20</w:t>
      </w:r>
    </w:p>
    <w:p w14:paraId="57D1ACE7" w14:textId="77777777" w:rsidR="007433CD" w:rsidRDefault="00000000">
      <w:pPr>
        <w:pStyle w:val="SourceCode"/>
      </w:pPr>
      <w:r>
        <w:rPr>
          <w:rStyle w:val="VerbatimChar"/>
        </w:rPr>
        <w:t>1994-08-21</w:t>
      </w:r>
    </w:p>
    <w:p w14:paraId="57D1ACE8" w14:textId="77777777" w:rsidR="007433CD" w:rsidRDefault="00000000">
      <w:pPr>
        <w:pStyle w:val="SourceCode"/>
      </w:pPr>
      <w:r>
        <w:rPr>
          <w:rStyle w:val="VerbatimChar"/>
        </w:rPr>
        <w:t>1994-08-22</w:t>
      </w:r>
    </w:p>
    <w:p w14:paraId="57D1ACE9" w14:textId="77777777" w:rsidR="007433CD" w:rsidRDefault="00000000">
      <w:pPr>
        <w:pStyle w:val="SourceCode"/>
      </w:pPr>
      <w:r>
        <w:rPr>
          <w:rStyle w:val="VerbatimChar"/>
        </w:rPr>
        <w:t>1994-08-23</w:t>
      </w:r>
    </w:p>
    <w:p w14:paraId="57D1ACEA" w14:textId="77777777" w:rsidR="007433CD" w:rsidRDefault="00000000">
      <w:pPr>
        <w:pStyle w:val="SourceCode"/>
      </w:pPr>
      <w:r>
        <w:rPr>
          <w:rStyle w:val="VerbatimChar"/>
        </w:rPr>
        <w:t>1994-08-24</w:t>
      </w:r>
    </w:p>
    <w:p w14:paraId="57D1ACEB" w14:textId="77777777" w:rsidR="007433CD" w:rsidRDefault="00000000">
      <w:pPr>
        <w:pStyle w:val="SourceCode"/>
      </w:pPr>
      <w:r>
        <w:rPr>
          <w:rStyle w:val="VerbatimChar"/>
        </w:rPr>
        <w:lastRenderedPageBreak/>
        <w:t>1994-08-25</w:t>
      </w:r>
    </w:p>
    <w:p w14:paraId="57D1ACEC" w14:textId="77777777" w:rsidR="007433CD" w:rsidRDefault="00000000">
      <w:pPr>
        <w:pStyle w:val="SourceCode"/>
      </w:pPr>
      <w:r>
        <w:rPr>
          <w:rStyle w:val="VerbatimChar"/>
        </w:rPr>
        <w:t>1994-08-26</w:t>
      </w:r>
    </w:p>
    <w:p w14:paraId="57D1ACED" w14:textId="77777777" w:rsidR="007433CD" w:rsidRDefault="00000000">
      <w:pPr>
        <w:pStyle w:val="SourceCode"/>
      </w:pPr>
      <w:r>
        <w:rPr>
          <w:rStyle w:val="VerbatimChar"/>
        </w:rPr>
        <w:t>1994-08-27</w:t>
      </w:r>
    </w:p>
    <w:p w14:paraId="57D1ACEE" w14:textId="77777777" w:rsidR="007433CD" w:rsidRDefault="00000000">
      <w:pPr>
        <w:pStyle w:val="SourceCode"/>
      </w:pPr>
      <w:r>
        <w:rPr>
          <w:rStyle w:val="VerbatimChar"/>
        </w:rPr>
        <w:t>1994-08-28</w:t>
      </w:r>
    </w:p>
    <w:p w14:paraId="57D1ACEF" w14:textId="77777777" w:rsidR="007433CD" w:rsidRDefault="00000000">
      <w:pPr>
        <w:pStyle w:val="SourceCode"/>
      </w:pPr>
      <w:r>
        <w:rPr>
          <w:rStyle w:val="VerbatimChar"/>
        </w:rPr>
        <w:t>1994-08-29</w:t>
      </w:r>
    </w:p>
    <w:p w14:paraId="57D1ACF0" w14:textId="77777777" w:rsidR="007433CD" w:rsidRDefault="00000000">
      <w:pPr>
        <w:pStyle w:val="SourceCode"/>
      </w:pPr>
      <w:r>
        <w:rPr>
          <w:rStyle w:val="VerbatimChar"/>
        </w:rPr>
        <w:t>1994-08-30</w:t>
      </w:r>
    </w:p>
    <w:p w14:paraId="57D1ACF1" w14:textId="77777777" w:rsidR="007433CD" w:rsidRDefault="00000000">
      <w:pPr>
        <w:pStyle w:val="SourceCode"/>
      </w:pPr>
      <w:r>
        <w:rPr>
          <w:rStyle w:val="VerbatimChar"/>
        </w:rPr>
        <w:t>1994-08-31</w:t>
      </w:r>
    </w:p>
    <w:p w14:paraId="57D1ACF2" w14:textId="77777777" w:rsidR="007433CD" w:rsidRDefault="00000000">
      <w:pPr>
        <w:pStyle w:val="SourceCode"/>
      </w:pPr>
      <w:r>
        <w:rPr>
          <w:rStyle w:val="VerbatimChar"/>
        </w:rPr>
        <w:t>1994-09-01</w:t>
      </w:r>
    </w:p>
    <w:p w14:paraId="57D1ACF3" w14:textId="77777777" w:rsidR="007433CD" w:rsidRDefault="00000000">
      <w:pPr>
        <w:pStyle w:val="SourceCode"/>
      </w:pPr>
      <w:r>
        <w:rPr>
          <w:rStyle w:val="VerbatimChar"/>
        </w:rPr>
        <w:t>1994-09-02</w:t>
      </w:r>
    </w:p>
    <w:p w14:paraId="57D1ACF4" w14:textId="77777777" w:rsidR="007433CD" w:rsidRDefault="00000000">
      <w:pPr>
        <w:pStyle w:val="SourceCode"/>
      </w:pPr>
      <w:r>
        <w:rPr>
          <w:rStyle w:val="VerbatimChar"/>
        </w:rPr>
        <w:t>1994-09-03</w:t>
      </w:r>
    </w:p>
    <w:p w14:paraId="57D1ACF5" w14:textId="77777777" w:rsidR="007433CD" w:rsidRDefault="00000000">
      <w:pPr>
        <w:pStyle w:val="SourceCode"/>
      </w:pPr>
      <w:r>
        <w:rPr>
          <w:rStyle w:val="VerbatimChar"/>
        </w:rPr>
        <w:t>1994-09-04</w:t>
      </w:r>
    </w:p>
    <w:p w14:paraId="57D1ACF6" w14:textId="77777777" w:rsidR="007433CD" w:rsidRDefault="00000000">
      <w:pPr>
        <w:pStyle w:val="SourceCode"/>
      </w:pPr>
      <w:r>
        <w:rPr>
          <w:rStyle w:val="VerbatimChar"/>
        </w:rPr>
        <w:t>1994-09-05</w:t>
      </w:r>
    </w:p>
    <w:p w14:paraId="57D1ACF7" w14:textId="77777777" w:rsidR="007433CD" w:rsidRDefault="00000000">
      <w:pPr>
        <w:pStyle w:val="SourceCode"/>
      </w:pPr>
      <w:r>
        <w:rPr>
          <w:rStyle w:val="VerbatimChar"/>
        </w:rPr>
        <w:t>1994-09-06</w:t>
      </w:r>
    </w:p>
    <w:p w14:paraId="57D1ACF8" w14:textId="77777777" w:rsidR="007433CD" w:rsidRDefault="00000000">
      <w:pPr>
        <w:pStyle w:val="SourceCode"/>
      </w:pPr>
      <w:r>
        <w:rPr>
          <w:rStyle w:val="VerbatimChar"/>
        </w:rPr>
        <w:t>1994-09-07</w:t>
      </w:r>
    </w:p>
    <w:p w14:paraId="57D1ACF9" w14:textId="77777777" w:rsidR="007433CD" w:rsidRDefault="00000000">
      <w:pPr>
        <w:pStyle w:val="SourceCode"/>
      </w:pPr>
      <w:r>
        <w:rPr>
          <w:rStyle w:val="VerbatimChar"/>
        </w:rPr>
        <w:t>1994-09-08</w:t>
      </w:r>
    </w:p>
    <w:p w14:paraId="57D1ACFA" w14:textId="77777777" w:rsidR="007433CD" w:rsidRDefault="00000000">
      <w:pPr>
        <w:pStyle w:val="SourceCode"/>
      </w:pPr>
      <w:r>
        <w:rPr>
          <w:rStyle w:val="VerbatimChar"/>
        </w:rPr>
        <w:t>1994-09-09</w:t>
      </w:r>
    </w:p>
    <w:p w14:paraId="57D1ACFB" w14:textId="77777777" w:rsidR="007433CD" w:rsidRDefault="00000000">
      <w:pPr>
        <w:pStyle w:val="SourceCode"/>
      </w:pPr>
      <w:r>
        <w:rPr>
          <w:rStyle w:val="VerbatimChar"/>
        </w:rPr>
        <w:t>1994-09-10</w:t>
      </w:r>
    </w:p>
    <w:p w14:paraId="57D1ACFC" w14:textId="77777777" w:rsidR="007433CD" w:rsidRDefault="00000000">
      <w:pPr>
        <w:pStyle w:val="SourceCode"/>
      </w:pPr>
      <w:r>
        <w:rPr>
          <w:rStyle w:val="VerbatimChar"/>
        </w:rPr>
        <w:t>1994-09-11</w:t>
      </w:r>
    </w:p>
    <w:p w14:paraId="57D1ACFD" w14:textId="77777777" w:rsidR="007433CD" w:rsidRDefault="00000000">
      <w:pPr>
        <w:pStyle w:val="SourceCode"/>
      </w:pPr>
      <w:r>
        <w:rPr>
          <w:rStyle w:val="VerbatimChar"/>
        </w:rPr>
        <w:t>1994-09-12</w:t>
      </w:r>
    </w:p>
    <w:p w14:paraId="57D1ACFE" w14:textId="77777777" w:rsidR="007433CD" w:rsidRDefault="00000000">
      <w:pPr>
        <w:pStyle w:val="SourceCode"/>
      </w:pPr>
      <w:r>
        <w:rPr>
          <w:rStyle w:val="VerbatimChar"/>
        </w:rPr>
        <w:t>1994-09-13</w:t>
      </w:r>
    </w:p>
    <w:p w14:paraId="57D1ACFF" w14:textId="77777777" w:rsidR="007433CD" w:rsidRDefault="00000000">
      <w:pPr>
        <w:pStyle w:val="SourceCode"/>
      </w:pPr>
      <w:r>
        <w:rPr>
          <w:rStyle w:val="VerbatimChar"/>
        </w:rPr>
        <w:t>1994-09-14</w:t>
      </w:r>
    </w:p>
    <w:p w14:paraId="57D1AD00" w14:textId="77777777" w:rsidR="007433CD" w:rsidRDefault="00000000">
      <w:pPr>
        <w:pStyle w:val="SourceCode"/>
      </w:pPr>
      <w:r>
        <w:rPr>
          <w:rStyle w:val="VerbatimChar"/>
        </w:rPr>
        <w:t>1994-09-15</w:t>
      </w:r>
    </w:p>
    <w:p w14:paraId="57D1AD01" w14:textId="77777777" w:rsidR="007433CD" w:rsidRDefault="00000000">
      <w:pPr>
        <w:pStyle w:val="SourceCode"/>
      </w:pPr>
      <w:r>
        <w:rPr>
          <w:rStyle w:val="VerbatimChar"/>
        </w:rPr>
        <w:t>1994-09-16</w:t>
      </w:r>
    </w:p>
    <w:p w14:paraId="57D1AD02" w14:textId="77777777" w:rsidR="007433CD" w:rsidRDefault="00000000">
      <w:pPr>
        <w:pStyle w:val="SourceCode"/>
      </w:pPr>
      <w:r>
        <w:rPr>
          <w:rStyle w:val="VerbatimChar"/>
        </w:rPr>
        <w:t>1994-09-17</w:t>
      </w:r>
    </w:p>
    <w:p w14:paraId="57D1AD03" w14:textId="77777777" w:rsidR="007433CD" w:rsidRDefault="00000000">
      <w:pPr>
        <w:pStyle w:val="SourceCode"/>
      </w:pPr>
      <w:r>
        <w:rPr>
          <w:rStyle w:val="VerbatimChar"/>
        </w:rPr>
        <w:t>1994-09-18</w:t>
      </w:r>
    </w:p>
    <w:p w14:paraId="57D1AD04" w14:textId="77777777" w:rsidR="007433CD" w:rsidRDefault="00000000">
      <w:pPr>
        <w:pStyle w:val="SourceCode"/>
      </w:pPr>
      <w:r>
        <w:rPr>
          <w:rStyle w:val="VerbatimChar"/>
        </w:rPr>
        <w:t>1994-09-19</w:t>
      </w:r>
    </w:p>
    <w:p w14:paraId="57D1AD05" w14:textId="77777777" w:rsidR="007433CD" w:rsidRDefault="00000000">
      <w:pPr>
        <w:pStyle w:val="SourceCode"/>
      </w:pPr>
      <w:r>
        <w:rPr>
          <w:rStyle w:val="VerbatimChar"/>
        </w:rPr>
        <w:t>1994-09-20</w:t>
      </w:r>
    </w:p>
    <w:p w14:paraId="57D1AD06" w14:textId="77777777" w:rsidR="007433CD" w:rsidRDefault="00000000">
      <w:pPr>
        <w:pStyle w:val="SourceCode"/>
      </w:pPr>
      <w:r>
        <w:rPr>
          <w:rStyle w:val="VerbatimChar"/>
        </w:rPr>
        <w:t>1994-09-21</w:t>
      </w:r>
    </w:p>
    <w:p w14:paraId="57D1AD07" w14:textId="77777777" w:rsidR="007433CD" w:rsidRDefault="00000000">
      <w:pPr>
        <w:pStyle w:val="SourceCode"/>
      </w:pPr>
      <w:r>
        <w:rPr>
          <w:rStyle w:val="VerbatimChar"/>
        </w:rPr>
        <w:lastRenderedPageBreak/>
        <w:t>1994-09-22</w:t>
      </w:r>
    </w:p>
    <w:p w14:paraId="57D1AD08" w14:textId="77777777" w:rsidR="007433CD" w:rsidRDefault="00000000">
      <w:pPr>
        <w:pStyle w:val="SourceCode"/>
      </w:pPr>
      <w:r>
        <w:rPr>
          <w:rStyle w:val="VerbatimChar"/>
        </w:rPr>
        <w:t>1994-09-23</w:t>
      </w:r>
    </w:p>
    <w:p w14:paraId="57D1AD09" w14:textId="77777777" w:rsidR="007433CD" w:rsidRDefault="00000000">
      <w:pPr>
        <w:pStyle w:val="SourceCode"/>
      </w:pPr>
      <w:r>
        <w:rPr>
          <w:rStyle w:val="VerbatimChar"/>
        </w:rPr>
        <w:t>1994-09-24</w:t>
      </w:r>
    </w:p>
    <w:p w14:paraId="57D1AD0A" w14:textId="77777777" w:rsidR="007433CD" w:rsidRDefault="00000000">
      <w:pPr>
        <w:pStyle w:val="SourceCode"/>
      </w:pPr>
      <w:r>
        <w:rPr>
          <w:rStyle w:val="VerbatimChar"/>
        </w:rPr>
        <w:t>1994-09-25</w:t>
      </w:r>
    </w:p>
    <w:p w14:paraId="57D1AD0B" w14:textId="77777777" w:rsidR="007433CD" w:rsidRDefault="00000000">
      <w:pPr>
        <w:pStyle w:val="SourceCode"/>
      </w:pPr>
      <w:r>
        <w:rPr>
          <w:rStyle w:val="VerbatimChar"/>
        </w:rPr>
        <w:t>1994-09-26</w:t>
      </w:r>
    </w:p>
    <w:p w14:paraId="57D1AD0C" w14:textId="77777777" w:rsidR="007433CD" w:rsidRDefault="00000000">
      <w:pPr>
        <w:pStyle w:val="SourceCode"/>
      </w:pPr>
      <w:r>
        <w:rPr>
          <w:rStyle w:val="VerbatimChar"/>
        </w:rPr>
        <w:t>1994-09-27</w:t>
      </w:r>
    </w:p>
    <w:p w14:paraId="57D1AD0D" w14:textId="77777777" w:rsidR="007433CD" w:rsidRDefault="00000000">
      <w:pPr>
        <w:pStyle w:val="SourceCode"/>
      </w:pPr>
      <w:r>
        <w:rPr>
          <w:rStyle w:val="VerbatimChar"/>
        </w:rPr>
        <w:t>1994-09-28</w:t>
      </w:r>
    </w:p>
    <w:p w14:paraId="57D1AD0E" w14:textId="77777777" w:rsidR="007433CD" w:rsidRDefault="00000000">
      <w:pPr>
        <w:pStyle w:val="SourceCode"/>
      </w:pPr>
      <w:r>
        <w:rPr>
          <w:rStyle w:val="VerbatimChar"/>
        </w:rPr>
        <w:t>1994-09-29</w:t>
      </w:r>
    </w:p>
    <w:p w14:paraId="57D1AD0F" w14:textId="77777777" w:rsidR="007433CD" w:rsidRDefault="00000000">
      <w:pPr>
        <w:pStyle w:val="SourceCode"/>
      </w:pPr>
      <w:r>
        <w:rPr>
          <w:rStyle w:val="VerbatimChar"/>
        </w:rPr>
        <w:t>1994-09-30</w:t>
      </w:r>
    </w:p>
    <w:p w14:paraId="57D1AD10" w14:textId="77777777" w:rsidR="007433CD" w:rsidRDefault="00000000">
      <w:pPr>
        <w:pStyle w:val="SourceCode"/>
      </w:pPr>
      <w:r>
        <w:rPr>
          <w:rStyle w:val="VerbatimChar"/>
        </w:rPr>
        <w:t>1994-10-01</w:t>
      </w:r>
    </w:p>
    <w:p w14:paraId="57D1AD11" w14:textId="77777777" w:rsidR="007433CD" w:rsidRDefault="00000000">
      <w:pPr>
        <w:pStyle w:val="SourceCode"/>
      </w:pPr>
      <w:r>
        <w:rPr>
          <w:rStyle w:val="VerbatimChar"/>
        </w:rPr>
        <w:t>1994-10-02</w:t>
      </w:r>
    </w:p>
    <w:p w14:paraId="57D1AD12" w14:textId="77777777" w:rsidR="007433CD" w:rsidRDefault="00000000">
      <w:pPr>
        <w:pStyle w:val="SourceCode"/>
      </w:pPr>
      <w:r>
        <w:rPr>
          <w:rStyle w:val="VerbatimChar"/>
        </w:rPr>
        <w:t>1994-10-03</w:t>
      </w:r>
    </w:p>
    <w:p w14:paraId="57D1AD13" w14:textId="77777777" w:rsidR="007433CD" w:rsidRDefault="00000000">
      <w:pPr>
        <w:pStyle w:val="SourceCode"/>
      </w:pPr>
      <w:r>
        <w:rPr>
          <w:rStyle w:val="VerbatimChar"/>
        </w:rPr>
        <w:t>1994-10-04</w:t>
      </w:r>
    </w:p>
    <w:p w14:paraId="57D1AD14" w14:textId="77777777" w:rsidR="007433CD" w:rsidRDefault="00000000">
      <w:pPr>
        <w:pStyle w:val="SourceCode"/>
      </w:pPr>
      <w:r>
        <w:rPr>
          <w:rStyle w:val="VerbatimChar"/>
        </w:rPr>
        <w:t>1994-10-05</w:t>
      </w:r>
    </w:p>
    <w:p w14:paraId="57D1AD15" w14:textId="77777777" w:rsidR="007433CD" w:rsidRDefault="00000000">
      <w:pPr>
        <w:pStyle w:val="SourceCode"/>
      </w:pPr>
      <w:r>
        <w:rPr>
          <w:rStyle w:val="VerbatimChar"/>
        </w:rPr>
        <w:t>1994-10-06</w:t>
      </w:r>
    </w:p>
    <w:p w14:paraId="57D1AD16" w14:textId="77777777" w:rsidR="007433CD" w:rsidRDefault="00000000">
      <w:pPr>
        <w:pStyle w:val="SourceCode"/>
      </w:pPr>
      <w:r>
        <w:rPr>
          <w:rStyle w:val="VerbatimChar"/>
        </w:rPr>
        <w:t>1994-10-07</w:t>
      </w:r>
    </w:p>
    <w:p w14:paraId="57D1AD17" w14:textId="77777777" w:rsidR="007433CD" w:rsidRDefault="00000000">
      <w:pPr>
        <w:pStyle w:val="SourceCode"/>
      </w:pPr>
      <w:r>
        <w:rPr>
          <w:rStyle w:val="VerbatimChar"/>
        </w:rPr>
        <w:t>1994-10-08</w:t>
      </w:r>
    </w:p>
    <w:p w14:paraId="57D1AD18" w14:textId="77777777" w:rsidR="007433CD" w:rsidRDefault="00000000">
      <w:pPr>
        <w:pStyle w:val="SourceCode"/>
      </w:pPr>
      <w:r>
        <w:rPr>
          <w:rStyle w:val="VerbatimChar"/>
        </w:rPr>
        <w:t>1994-10-09</w:t>
      </w:r>
    </w:p>
    <w:p w14:paraId="57D1AD19" w14:textId="77777777" w:rsidR="007433CD" w:rsidRDefault="00000000">
      <w:pPr>
        <w:pStyle w:val="SourceCode"/>
      </w:pPr>
      <w:r>
        <w:rPr>
          <w:rStyle w:val="VerbatimChar"/>
        </w:rPr>
        <w:t>1994-10-10</w:t>
      </w:r>
    </w:p>
    <w:p w14:paraId="57D1AD1A" w14:textId="77777777" w:rsidR="007433CD" w:rsidRDefault="00000000">
      <w:pPr>
        <w:pStyle w:val="SourceCode"/>
      </w:pPr>
      <w:r>
        <w:rPr>
          <w:rStyle w:val="VerbatimChar"/>
        </w:rPr>
        <w:t>1994-10-11</w:t>
      </w:r>
    </w:p>
    <w:p w14:paraId="57D1AD1B" w14:textId="77777777" w:rsidR="007433CD" w:rsidRDefault="00000000">
      <w:pPr>
        <w:pStyle w:val="SourceCode"/>
      </w:pPr>
      <w:r>
        <w:rPr>
          <w:rStyle w:val="VerbatimChar"/>
        </w:rPr>
        <w:t>1994-10-12</w:t>
      </w:r>
    </w:p>
    <w:p w14:paraId="57D1AD1C" w14:textId="77777777" w:rsidR="007433CD" w:rsidRDefault="00000000">
      <w:pPr>
        <w:pStyle w:val="SourceCode"/>
      </w:pPr>
      <w:r>
        <w:rPr>
          <w:rStyle w:val="VerbatimChar"/>
        </w:rPr>
        <w:t>1994-10-13</w:t>
      </w:r>
    </w:p>
    <w:p w14:paraId="57D1AD1D" w14:textId="77777777" w:rsidR="007433CD" w:rsidRDefault="00000000">
      <w:pPr>
        <w:pStyle w:val="SourceCode"/>
      </w:pPr>
      <w:r>
        <w:rPr>
          <w:rStyle w:val="VerbatimChar"/>
        </w:rPr>
        <w:t>1994-10-14</w:t>
      </w:r>
    </w:p>
    <w:p w14:paraId="57D1AD1E" w14:textId="77777777" w:rsidR="007433CD" w:rsidRDefault="00000000">
      <w:pPr>
        <w:pStyle w:val="SourceCode"/>
      </w:pPr>
      <w:r>
        <w:rPr>
          <w:rStyle w:val="VerbatimChar"/>
        </w:rPr>
        <w:t>1994-10-15</w:t>
      </w:r>
    </w:p>
    <w:p w14:paraId="57D1AD1F" w14:textId="77777777" w:rsidR="007433CD" w:rsidRDefault="00000000">
      <w:pPr>
        <w:pStyle w:val="SourceCode"/>
      </w:pPr>
      <w:r>
        <w:rPr>
          <w:rStyle w:val="VerbatimChar"/>
        </w:rPr>
        <w:t>1994-10-16</w:t>
      </w:r>
    </w:p>
    <w:p w14:paraId="57D1AD20" w14:textId="77777777" w:rsidR="007433CD" w:rsidRDefault="00000000">
      <w:pPr>
        <w:pStyle w:val="SourceCode"/>
      </w:pPr>
      <w:r>
        <w:rPr>
          <w:rStyle w:val="VerbatimChar"/>
        </w:rPr>
        <w:t>1994-10-17</w:t>
      </w:r>
    </w:p>
    <w:p w14:paraId="57D1AD21" w14:textId="77777777" w:rsidR="007433CD" w:rsidRDefault="00000000">
      <w:pPr>
        <w:pStyle w:val="SourceCode"/>
      </w:pPr>
      <w:r>
        <w:rPr>
          <w:rStyle w:val="VerbatimChar"/>
        </w:rPr>
        <w:t>1994-10-18</w:t>
      </w:r>
    </w:p>
    <w:p w14:paraId="57D1AD22" w14:textId="77777777" w:rsidR="007433CD" w:rsidRDefault="00000000">
      <w:pPr>
        <w:pStyle w:val="SourceCode"/>
      </w:pPr>
      <w:r>
        <w:rPr>
          <w:rStyle w:val="VerbatimChar"/>
        </w:rPr>
        <w:t>1994-10-19</w:t>
      </w:r>
    </w:p>
    <w:p w14:paraId="57D1AD23" w14:textId="77777777" w:rsidR="007433CD" w:rsidRDefault="00000000">
      <w:pPr>
        <w:pStyle w:val="SourceCode"/>
      </w:pPr>
      <w:r>
        <w:rPr>
          <w:rStyle w:val="VerbatimChar"/>
        </w:rPr>
        <w:lastRenderedPageBreak/>
        <w:t>1994-10-20</w:t>
      </w:r>
    </w:p>
    <w:p w14:paraId="57D1AD24" w14:textId="77777777" w:rsidR="007433CD" w:rsidRDefault="00000000">
      <w:pPr>
        <w:pStyle w:val="SourceCode"/>
      </w:pPr>
      <w:r>
        <w:rPr>
          <w:rStyle w:val="VerbatimChar"/>
        </w:rPr>
        <w:t>1994-10-21</w:t>
      </w:r>
    </w:p>
    <w:p w14:paraId="57D1AD25" w14:textId="77777777" w:rsidR="007433CD" w:rsidRDefault="00000000">
      <w:pPr>
        <w:pStyle w:val="SourceCode"/>
      </w:pPr>
      <w:r>
        <w:rPr>
          <w:rStyle w:val="VerbatimChar"/>
        </w:rPr>
        <w:t>1994-10-22</w:t>
      </w:r>
    </w:p>
    <w:p w14:paraId="57D1AD26" w14:textId="77777777" w:rsidR="007433CD" w:rsidRDefault="00000000">
      <w:pPr>
        <w:pStyle w:val="SourceCode"/>
      </w:pPr>
      <w:r>
        <w:rPr>
          <w:rStyle w:val="VerbatimChar"/>
        </w:rPr>
        <w:t>1994-10-23</w:t>
      </w:r>
    </w:p>
    <w:p w14:paraId="57D1AD27" w14:textId="77777777" w:rsidR="007433CD" w:rsidRDefault="00000000">
      <w:pPr>
        <w:pStyle w:val="SourceCode"/>
      </w:pPr>
      <w:r>
        <w:rPr>
          <w:rStyle w:val="VerbatimChar"/>
        </w:rPr>
        <w:t>1994-10-24</w:t>
      </w:r>
    </w:p>
    <w:p w14:paraId="57D1AD28" w14:textId="77777777" w:rsidR="007433CD" w:rsidRDefault="00000000">
      <w:pPr>
        <w:pStyle w:val="SourceCode"/>
      </w:pPr>
      <w:r>
        <w:rPr>
          <w:rStyle w:val="VerbatimChar"/>
        </w:rPr>
        <w:t>1994-10-25</w:t>
      </w:r>
    </w:p>
    <w:p w14:paraId="57D1AD29" w14:textId="77777777" w:rsidR="007433CD" w:rsidRDefault="00000000">
      <w:pPr>
        <w:pStyle w:val="SourceCode"/>
      </w:pPr>
      <w:r>
        <w:rPr>
          <w:rStyle w:val="VerbatimChar"/>
        </w:rPr>
        <w:t>1994-10-26</w:t>
      </w:r>
    </w:p>
    <w:p w14:paraId="57D1AD2A" w14:textId="77777777" w:rsidR="007433CD" w:rsidRDefault="00000000">
      <w:pPr>
        <w:pStyle w:val="SourceCode"/>
      </w:pPr>
      <w:r>
        <w:rPr>
          <w:rStyle w:val="VerbatimChar"/>
        </w:rPr>
        <w:t>1994-10-27</w:t>
      </w:r>
    </w:p>
    <w:p w14:paraId="57D1AD2B" w14:textId="77777777" w:rsidR="007433CD" w:rsidRDefault="00000000">
      <w:pPr>
        <w:pStyle w:val="SourceCode"/>
      </w:pPr>
      <w:r>
        <w:rPr>
          <w:rStyle w:val="VerbatimChar"/>
        </w:rPr>
        <w:t>1994-10-28</w:t>
      </w:r>
    </w:p>
    <w:p w14:paraId="57D1AD2C" w14:textId="77777777" w:rsidR="007433CD" w:rsidRDefault="00000000">
      <w:pPr>
        <w:pStyle w:val="SourceCode"/>
      </w:pPr>
      <w:r>
        <w:rPr>
          <w:rStyle w:val="VerbatimChar"/>
        </w:rPr>
        <w:t>1994-10-29</w:t>
      </w:r>
    </w:p>
    <w:p w14:paraId="57D1AD2D" w14:textId="77777777" w:rsidR="007433CD" w:rsidRDefault="00000000">
      <w:pPr>
        <w:pStyle w:val="SourceCode"/>
      </w:pPr>
      <w:r>
        <w:rPr>
          <w:rStyle w:val="VerbatimChar"/>
        </w:rPr>
        <w:t>1994-10-30</w:t>
      </w:r>
    </w:p>
    <w:p w14:paraId="57D1AD2E" w14:textId="77777777" w:rsidR="007433CD" w:rsidRDefault="00000000">
      <w:pPr>
        <w:pStyle w:val="SourceCode"/>
      </w:pPr>
      <w:r>
        <w:rPr>
          <w:rStyle w:val="VerbatimChar"/>
        </w:rPr>
        <w:t>1994-10-31</w:t>
      </w:r>
    </w:p>
    <w:p w14:paraId="57D1AD2F" w14:textId="77777777" w:rsidR="007433CD" w:rsidRDefault="00000000">
      <w:pPr>
        <w:pStyle w:val="SourceCode"/>
      </w:pPr>
      <w:r>
        <w:rPr>
          <w:rStyle w:val="VerbatimChar"/>
        </w:rPr>
        <w:t>1994-11-01</w:t>
      </w:r>
    </w:p>
    <w:p w14:paraId="57D1AD30" w14:textId="77777777" w:rsidR="007433CD" w:rsidRDefault="00000000">
      <w:pPr>
        <w:pStyle w:val="SourceCode"/>
      </w:pPr>
      <w:r>
        <w:rPr>
          <w:rStyle w:val="VerbatimChar"/>
        </w:rPr>
        <w:t>1994-11-02</w:t>
      </w:r>
    </w:p>
    <w:p w14:paraId="57D1AD31" w14:textId="77777777" w:rsidR="007433CD" w:rsidRDefault="00000000">
      <w:pPr>
        <w:pStyle w:val="SourceCode"/>
      </w:pPr>
      <w:r>
        <w:rPr>
          <w:rStyle w:val="VerbatimChar"/>
        </w:rPr>
        <w:t>1994-11-03</w:t>
      </w:r>
    </w:p>
    <w:p w14:paraId="57D1AD32" w14:textId="77777777" w:rsidR="007433CD" w:rsidRDefault="00000000">
      <w:pPr>
        <w:pStyle w:val="SourceCode"/>
      </w:pPr>
      <w:r>
        <w:rPr>
          <w:rStyle w:val="VerbatimChar"/>
        </w:rPr>
        <w:t>1994-11-04</w:t>
      </w:r>
    </w:p>
    <w:p w14:paraId="57D1AD33" w14:textId="77777777" w:rsidR="007433CD" w:rsidRDefault="00000000">
      <w:pPr>
        <w:pStyle w:val="SourceCode"/>
      </w:pPr>
      <w:r>
        <w:rPr>
          <w:rStyle w:val="VerbatimChar"/>
        </w:rPr>
        <w:t>1994-11-05</w:t>
      </w:r>
    </w:p>
    <w:p w14:paraId="57D1AD34" w14:textId="77777777" w:rsidR="007433CD" w:rsidRDefault="00000000">
      <w:pPr>
        <w:pStyle w:val="SourceCode"/>
      </w:pPr>
      <w:r>
        <w:rPr>
          <w:rStyle w:val="VerbatimChar"/>
        </w:rPr>
        <w:t>1994-11-06</w:t>
      </w:r>
    </w:p>
    <w:p w14:paraId="57D1AD35" w14:textId="77777777" w:rsidR="007433CD" w:rsidRDefault="00000000">
      <w:pPr>
        <w:pStyle w:val="SourceCode"/>
      </w:pPr>
      <w:r>
        <w:rPr>
          <w:rStyle w:val="VerbatimChar"/>
        </w:rPr>
        <w:t>1994-11-07</w:t>
      </w:r>
    </w:p>
    <w:p w14:paraId="57D1AD36" w14:textId="77777777" w:rsidR="007433CD" w:rsidRDefault="00000000">
      <w:pPr>
        <w:pStyle w:val="SourceCode"/>
      </w:pPr>
      <w:r>
        <w:rPr>
          <w:rStyle w:val="VerbatimChar"/>
        </w:rPr>
        <w:t>1994-11-08</w:t>
      </w:r>
    </w:p>
    <w:p w14:paraId="57D1AD37" w14:textId="77777777" w:rsidR="007433CD" w:rsidRDefault="00000000">
      <w:pPr>
        <w:pStyle w:val="SourceCode"/>
      </w:pPr>
      <w:r>
        <w:rPr>
          <w:rStyle w:val="VerbatimChar"/>
        </w:rPr>
        <w:t>1994-11-09</w:t>
      </w:r>
    </w:p>
    <w:p w14:paraId="57D1AD38" w14:textId="77777777" w:rsidR="007433CD" w:rsidRDefault="00000000">
      <w:pPr>
        <w:pStyle w:val="SourceCode"/>
      </w:pPr>
      <w:r>
        <w:rPr>
          <w:rStyle w:val="VerbatimChar"/>
        </w:rPr>
        <w:t>1994-11-10</w:t>
      </w:r>
    </w:p>
    <w:p w14:paraId="57D1AD39" w14:textId="77777777" w:rsidR="007433CD" w:rsidRDefault="00000000">
      <w:pPr>
        <w:pStyle w:val="SourceCode"/>
      </w:pPr>
      <w:r>
        <w:rPr>
          <w:rStyle w:val="VerbatimChar"/>
        </w:rPr>
        <w:t>1994-11-11</w:t>
      </w:r>
    </w:p>
    <w:p w14:paraId="57D1AD3A" w14:textId="77777777" w:rsidR="007433CD" w:rsidRDefault="00000000">
      <w:pPr>
        <w:pStyle w:val="SourceCode"/>
      </w:pPr>
      <w:r>
        <w:rPr>
          <w:rStyle w:val="VerbatimChar"/>
        </w:rPr>
        <w:t>1994-11-12</w:t>
      </w:r>
    </w:p>
    <w:p w14:paraId="57D1AD3B" w14:textId="77777777" w:rsidR="007433CD" w:rsidRDefault="00000000">
      <w:pPr>
        <w:pStyle w:val="SourceCode"/>
      </w:pPr>
      <w:r>
        <w:rPr>
          <w:rStyle w:val="VerbatimChar"/>
        </w:rPr>
        <w:t>1994-11-13</w:t>
      </w:r>
    </w:p>
    <w:p w14:paraId="57D1AD3C" w14:textId="77777777" w:rsidR="007433CD" w:rsidRDefault="00000000">
      <w:pPr>
        <w:pStyle w:val="SourceCode"/>
      </w:pPr>
      <w:r>
        <w:rPr>
          <w:rStyle w:val="VerbatimChar"/>
        </w:rPr>
        <w:t>1994-11-14</w:t>
      </w:r>
    </w:p>
    <w:p w14:paraId="57D1AD3D" w14:textId="77777777" w:rsidR="007433CD" w:rsidRDefault="00000000">
      <w:pPr>
        <w:pStyle w:val="SourceCode"/>
      </w:pPr>
      <w:r>
        <w:rPr>
          <w:rStyle w:val="VerbatimChar"/>
        </w:rPr>
        <w:t>1994-11-15</w:t>
      </w:r>
    </w:p>
    <w:p w14:paraId="57D1AD3E" w14:textId="77777777" w:rsidR="007433CD" w:rsidRDefault="00000000">
      <w:pPr>
        <w:pStyle w:val="SourceCode"/>
      </w:pPr>
      <w:r>
        <w:rPr>
          <w:rStyle w:val="VerbatimChar"/>
        </w:rPr>
        <w:t>1994-11-16</w:t>
      </w:r>
    </w:p>
    <w:p w14:paraId="57D1AD3F" w14:textId="77777777" w:rsidR="007433CD" w:rsidRDefault="00000000">
      <w:pPr>
        <w:pStyle w:val="SourceCode"/>
      </w:pPr>
      <w:r>
        <w:rPr>
          <w:rStyle w:val="VerbatimChar"/>
        </w:rPr>
        <w:lastRenderedPageBreak/>
        <w:t>1994-11-17</w:t>
      </w:r>
    </w:p>
    <w:p w14:paraId="57D1AD40" w14:textId="77777777" w:rsidR="007433CD" w:rsidRDefault="00000000">
      <w:pPr>
        <w:pStyle w:val="SourceCode"/>
      </w:pPr>
      <w:r>
        <w:rPr>
          <w:rStyle w:val="VerbatimChar"/>
        </w:rPr>
        <w:t>1994-11-18</w:t>
      </w:r>
    </w:p>
    <w:p w14:paraId="57D1AD41" w14:textId="77777777" w:rsidR="007433CD" w:rsidRDefault="00000000">
      <w:pPr>
        <w:pStyle w:val="SourceCode"/>
      </w:pPr>
      <w:r>
        <w:rPr>
          <w:rStyle w:val="VerbatimChar"/>
        </w:rPr>
        <w:t>1994-11-19</w:t>
      </w:r>
    </w:p>
    <w:p w14:paraId="57D1AD42" w14:textId="77777777" w:rsidR="007433CD" w:rsidRDefault="00000000">
      <w:pPr>
        <w:pStyle w:val="SourceCode"/>
      </w:pPr>
      <w:r>
        <w:rPr>
          <w:rStyle w:val="VerbatimChar"/>
        </w:rPr>
        <w:t>1994-11-20</w:t>
      </w:r>
    </w:p>
    <w:p w14:paraId="57D1AD43" w14:textId="77777777" w:rsidR="007433CD" w:rsidRDefault="00000000">
      <w:pPr>
        <w:pStyle w:val="SourceCode"/>
      </w:pPr>
      <w:r>
        <w:rPr>
          <w:rStyle w:val="VerbatimChar"/>
        </w:rPr>
        <w:t>1994-11-21</w:t>
      </w:r>
    </w:p>
    <w:p w14:paraId="57D1AD44" w14:textId="77777777" w:rsidR="007433CD" w:rsidRDefault="00000000">
      <w:pPr>
        <w:pStyle w:val="SourceCode"/>
      </w:pPr>
      <w:r>
        <w:rPr>
          <w:rStyle w:val="VerbatimChar"/>
        </w:rPr>
        <w:t>1994-11-22</w:t>
      </w:r>
    </w:p>
    <w:p w14:paraId="57D1AD45" w14:textId="77777777" w:rsidR="007433CD" w:rsidRDefault="00000000">
      <w:pPr>
        <w:pStyle w:val="SourceCode"/>
      </w:pPr>
      <w:r>
        <w:rPr>
          <w:rStyle w:val="VerbatimChar"/>
        </w:rPr>
        <w:t>1994-11-23</w:t>
      </w:r>
    </w:p>
    <w:p w14:paraId="57D1AD46" w14:textId="77777777" w:rsidR="007433CD" w:rsidRDefault="00000000">
      <w:pPr>
        <w:pStyle w:val="SourceCode"/>
      </w:pPr>
      <w:r>
        <w:rPr>
          <w:rStyle w:val="VerbatimChar"/>
        </w:rPr>
        <w:t>1994-11-24</w:t>
      </w:r>
    </w:p>
    <w:p w14:paraId="57D1AD47" w14:textId="77777777" w:rsidR="007433CD" w:rsidRDefault="00000000">
      <w:pPr>
        <w:pStyle w:val="SourceCode"/>
      </w:pPr>
      <w:r>
        <w:rPr>
          <w:rStyle w:val="VerbatimChar"/>
        </w:rPr>
        <w:t>1994-11-25</w:t>
      </w:r>
    </w:p>
    <w:p w14:paraId="57D1AD48" w14:textId="77777777" w:rsidR="007433CD" w:rsidRDefault="00000000">
      <w:pPr>
        <w:pStyle w:val="SourceCode"/>
      </w:pPr>
      <w:r>
        <w:rPr>
          <w:rStyle w:val="VerbatimChar"/>
        </w:rPr>
        <w:t>1994-11-26</w:t>
      </w:r>
    </w:p>
    <w:p w14:paraId="57D1AD49" w14:textId="77777777" w:rsidR="007433CD" w:rsidRDefault="00000000">
      <w:pPr>
        <w:pStyle w:val="SourceCode"/>
      </w:pPr>
      <w:r>
        <w:rPr>
          <w:rStyle w:val="VerbatimChar"/>
        </w:rPr>
        <w:t>1994-11-27</w:t>
      </w:r>
    </w:p>
    <w:p w14:paraId="57D1AD4A" w14:textId="77777777" w:rsidR="007433CD" w:rsidRDefault="00000000">
      <w:pPr>
        <w:pStyle w:val="SourceCode"/>
      </w:pPr>
      <w:r>
        <w:rPr>
          <w:rStyle w:val="VerbatimChar"/>
        </w:rPr>
        <w:t>1994-11-28</w:t>
      </w:r>
    </w:p>
    <w:p w14:paraId="57D1AD4B" w14:textId="77777777" w:rsidR="007433CD" w:rsidRDefault="00000000">
      <w:pPr>
        <w:pStyle w:val="SourceCode"/>
      </w:pPr>
      <w:r>
        <w:rPr>
          <w:rStyle w:val="VerbatimChar"/>
        </w:rPr>
        <w:t>1994-11-29</w:t>
      </w:r>
    </w:p>
    <w:p w14:paraId="57D1AD4C" w14:textId="77777777" w:rsidR="007433CD" w:rsidRDefault="00000000">
      <w:pPr>
        <w:pStyle w:val="SourceCode"/>
      </w:pPr>
      <w:r>
        <w:rPr>
          <w:rStyle w:val="VerbatimChar"/>
        </w:rPr>
        <w:t>1994-11-30</w:t>
      </w:r>
    </w:p>
    <w:p w14:paraId="57D1AD4D" w14:textId="77777777" w:rsidR="007433CD" w:rsidRDefault="00000000">
      <w:pPr>
        <w:pStyle w:val="SourceCode"/>
      </w:pPr>
      <w:r>
        <w:rPr>
          <w:rStyle w:val="VerbatimChar"/>
        </w:rPr>
        <w:t>1994-12-01</w:t>
      </w:r>
    </w:p>
    <w:p w14:paraId="57D1AD4E" w14:textId="77777777" w:rsidR="007433CD" w:rsidRDefault="00000000">
      <w:pPr>
        <w:pStyle w:val="SourceCode"/>
      </w:pPr>
      <w:r>
        <w:rPr>
          <w:rStyle w:val="VerbatimChar"/>
        </w:rPr>
        <w:t>1994-12-02</w:t>
      </w:r>
    </w:p>
    <w:p w14:paraId="57D1AD4F" w14:textId="77777777" w:rsidR="007433CD" w:rsidRDefault="00000000">
      <w:pPr>
        <w:pStyle w:val="SourceCode"/>
      </w:pPr>
      <w:r>
        <w:rPr>
          <w:rStyle w:val="VerbatimChar"/>
        </w:rPr>
        <w:t>1994-12-03</w:t>
      </w:r>
    </w:p>
    <w:p w14:paraId="57D1AD50" w14:textId="77777777" w:rsidR="007433CD" w:rsidRDefault="00000000">
      <w:pPr>
        <w:pStyle w:val="SourceCode"/>
      </w:pPr>
      <w:r>
        <w:rPr>
          <w:rStyle w:val="VerbatimChar"/>
        </w:rPr>
        <w:t>1994-12-04</w:t>
      </w:r>
    </w:p>
    <w:p w14:paraId="57D1AD51" w14:textId="77777777" w:rsidR="007433CD" w:rsidRDefault="00000000">
      <w:pPr>
        <w:pStyle w:val="SourceCode"/>
      </w:pPr>
      <w:r>
        <w:rPr>
          <w:rStyle w:val="VerbatimChar"/>
        </w:rPr>
        <w:t>1994-12-05</w:t>
      </w:r>
    </w:p>
    <w:p w14:paraId="57D1AD52" w14:textId="77777777" w:rsidR="007433CD" w:rsidRDefault="00000000">
      <w:pPr>
        <w:pStyle w:val="SourceCode"/>
      </w:pPr>
      <w:r>
        <w:rPr>
          <w:rStyle w:val="VerbatimChar"/>
        </w:rPr>
        <w:t>1994-12-06</w:t>
      </w:r>
    </w:p>
    <w:p w14:paraId="57D1AD53" w14:textId="77777777" w:rsidR="007433CD" w:rsidRDefault="00000000">
      <w:pPr>
        <w:pStyle w:val="SourceCode"/>
      </w:pPr>
      <w:r>
        <w:rPr>
          <w:rStyle w:val="VerbatimChar"/>
        </w:rPr>
        <w:t>1994-12-07</w:t>
      </w:r>
    </w:p>
    <w:p w14:paraId="57D1AD54" w14:textId="77777777" w:rsidR="007433CD" w:rsidRDefault="00000000">
      <w:pPr>
        <w:pStyle w:val="SourceCode"/>
      </w:pPr>
      <w:r>
        <w:rPr>
          <w:rStyle w:val="VerbatimChar"/>
        </w:rPr>
        <w:t>1994-12-08</w:t>
      </w:r>
    </w:p>
    <w:p w14:paraId="57D1AD55" w14:textId="77777777" w:rsidR="007433CD" w:rsidRDefault="00000000">
      <w:pPr>
        <w:pStyle w:val="SourceCode"/>
      </w:pPr>
      <w:r>
        <w:rPr>
          <w:rStyle w:val="VerbatimChar"/>
        </w:rPr>
        <w:t>1994-12-09</w:t>
      </w:r>
    </w:p>
    <w:p w14:paraId="57D1AD56" w14:textId="77777777" w:rsidR="007433CD" w:rsidRDefault="00000000">
      <w:pPr>
        <w:pStyle w:val="SourceCode"/>
      </w:pPr>
      <w:r>
        <w:rPr>
          <w:rStyle w:val="VerbatimChar"/>
        </w:rPr>
        <w:t>1994-12-10</w:t>
      </w:r>
    </w:p>
    <w:p w14:paraId="57D1AD57" w14:textId="77777777" w:rsidR="007433CD" w:rsidRDefault="00000000">
      <w:pPr>
        <w:pStyle w:val="SourceCode"/>
      </w:pPr>
      <w:r>
        <w:rPr>
          <w:rStyle w:val="VerbatimChar"/>
        </w:rPr>
        <w:t>1994-12-11</w:t>
      </w:r>
    </w:p>
    <w:p w14:paraId="57D1AD58" w14:textId="77777777" w:rsidR="007433CD" w:rsidRDefault="00000000">
      <w:pPr>
        <w:pStyle w:val="SourceCode"/>
      </w:pPr>
      <w:r>
        <w:rPr>
          <w:rStyle w:val="VerbatimChar"/>
        </w:rPr>
        <w:t>1994-12-12</w:t>
      </w:r>
    </w:p>
    <w:p w14:paraId="57D1AD59" w14:textId="77777777" w:rsidR="007433CD" w:rsidRDefault="00000000">
      <w:pPr>
        <w:pStyle w:val="SourceCode"/>
      </w:pPr>
      <w:r>
        <w:rPr>
          <w:rStyle w:val="VerbatimChar"/>
        </w:rPr>
        <w:t>1994-12-13</w:t>
      </w:r>
    </w:p>
    <w:p w14:paraId="57D1AD5A" w14:textId="77777777" w:rsidR="007433CD" w:rsidRDefault="00000000">
      <w:pPr>
        <w:pStyle w:val="SourceCode"/>
      </w:pPr>
      <w:r>
        <w:rPr>
          <w:rStyle w:val="VerbatimChar"/>
        </w:rPr>
        <w:t>1994-12-14</w:t>
      </w:r>
    </w:p>
    <w:p w14:paraId="57D1AD5B" w14:textId="77777777" w:rsidR="007433CD" w:rsidRDefault="00000000">
      <w:pPr>
        <w:pStyle w:val="SourceCode"/>
      </w:pPr>
      <w:r>
        <w:rPr>
          <w:rStyle w:val="VerbatimChar"/>
        </w:rPr>
        <w:lastRenderedPageBreak/>
        <w:t>1994-12-15</w:t>
      </w:r>
    </w:p>
    <w:p w14:paraId="57D1AD5C" w14:textId="77777777" w:rsidR="007433CD" w:rsidRDefault="00000000">
      <w:pPr>
        <w:pStyle w:val="SourceCode"/>
      </w:pPr>
      <w:r>
        <w:rPr>
          <w:rStyle w:val="VerbatimChar"/>
        </w:rPr>
        <w:t>1994-12-16</w:t>
      </w:r>
    </w:p>
    <w:p w14:paraId="57D1AD5D" w14:textId="77777777" w:rsidR="007433CD" w:rsidRDefault="00000000">
      <w:pPr>
        <w:pStyle w:val="SourceCode"/>
      </w:pPr>
      <w:r>
        <w:rPr>
          <w:rStyle w:val="VerbatimChar"/>
        </w:rPr>
        <w:t>1994-12-17</w:t>
      </w:r>
    </w:p>
    <w:p w14:paraId="57D1AD5E" w14:textId="77777777" w:rsidR="007433CD" w:rsidRDefault="00000000">
      <w:pPr>
        <w:pStyle w:val="SourceCode"/>
      </w:pPr>
      <w:r>
        <w:rPr>
          <w:rStyle w:val="VerbatimChar"/>
        </w:rPr>
        <w:t>1994-12-18</w:t>
      </w:r>
    </w:p>
    <w:p w14:paraId="57D1AD5F" w14:textId="77777777" w:rsidR="007433CD" w:rsidRDefault="00000000">
      <w:pPr>
        <w:pStyle w:val="SourceCode"/>
      </w:pPr>
      <w:r>
        <w:rPr>
          <w:rStyle w:val="VerbatimChar"/>
        </w:rPr>
        <w:t>1994-12-19</w:t>
      </w:r>
    </w:p>
    <w:p w14:paraId="57D1AD60" w14:textId="77777777" w:rsidR="007433CD" w:rsidRDefault="00000000">
      <w:pPr>
        <w:pStyle w:val="SourceCode"/>
      </w:pPr>
      <w:r>
        <w:rPr>
          <w:rStyle w:val="VerbatimChar"/>
        </w:rPr>
        <w:t>1994-12-20</w:t>
      </w:r>
    </w:p>
    <w:p w14:paraId="57D1AD61" w14:textId="77777777" w:rsidR="007433CD" w:rsidRDefault="00000000">
      <w:pPr>
        <w:pStyle w:val="SourceCode"/>
      </w:pPr>
      <w:r>
        <w:rPr>
          <w:rStyle w:val="VerbatimChar"/>
        </w:rPr>
        <w:t>1994-12-21</w:t>
      </w:r>
    </w:p>
    <w:p w14:paraId="57D1AD62" w14:textId="77777777" w:rsidR="007433CD" w:rsidRDefault="00000000">
      <w:pPr>
        <w:pStyle w:val="SourceCode"/>
      </w:pPr>
      <w:r>
        <w:rPr>
          <w:rStyle w:val="VerbatimChar"/>
        </w:rPr>
        <w:t>1994-12-22</w:t>
      </w:r>
    </w:p>
    <w:p w14:paraId="57D1AD63" w14:textId="77777777" w:rsidR="007433CD" w:rsidRDefault="00000000">
      <w:pPr>
        <w:pStyle w:val="SourceCode"/>
      </w:pPr>
      <w:r>
        <w:rPr>
          <w:rStyle w:val="VerbatimChar"/>
        </w:rPr>
        <w:t>1994-12-23</w:t>
      </w:r>
    </w:p>
    <w:p w14:paraId="57D1AD64" w14:textId="77777777" w:rsidR="007433CD" w:rsidRDefault="00000000">
      <w:pPr>
        <w:pStyle w:val="SourceCode"/>
      </w:pPr>
      <w:r>
        <w:rPr>
          <w:rStyle w:val="VerbatimChar"/>
        </w:rPr>
        <w:t>1994-12-24</w:t>
      </w:r>
    </w:p>
    <w:p w14:paraId="57D1AD65" w14:textId="77777777" w:rsidR="007433CD" w:rsidRDefault="00000000">
      <w:pPr>
        <w:pStyle w:val="SourceCode"/>
      </w:pPr>
      <w:r>
        <w:rPr>
          <w:rStyle w:val="VerbatimChar"/>
        </w:rPr>
        <w:t>1994-12-25</w:t>
      </w:r>
    </w:p>
    <w:p w14:paraId="57D1AD66" w14:textId="77777777" w:rsidR="007433CD" w:rsidRDefault="00000000">
      <w:pPr>
        <w:pStyle w:val="SourceCode"/>
      </w:pPr>
      <w:r>
        <w:rPr>
          <w:rStyle w:val="VerbatimChar"/>
        </w:rPr>
        <w:t>1994-12-26</w:t>
      </w:r>
    </w:p>
    <w:p w14:paraId="57D1AD67" w14:textId="77777777" w:rsidR="007433CD" w:rsidRDefault="00000000">
      <w:pPr>
        <w:pStyle w:val="SourceCode"/>
      </w:pPr>
      <w:r>
        <w:rPr>
          <w:rStyle w:val="VerbatimChar"/>
        </w:rPr>
        <w:t>1994-12-27</w:t>
      </w:r>
    </w:p>
    <w:p w14:paraId="57D1AD68" w14:textId="77777777" w:rsidR="007433CD" w:rsidRDefault="00000000">
      <w:pPr>
        <w:pStyle w:val="SourceCode"/>
      </w:pPr>
      <w:r>
        <w:rPr>
          <w:rStyle w:val="VerbatimChar"/>
        </w:rPr>
        <w:t>1994-12-28</w:t>
      </w:r>
    </w:p>
    <w:p w14:paraId="57D1AD69" w14:textId="77777777" w:rsidR="007433CD" w:rsidRDefault="00000000">
      <w:pPr>
        <w:pStyle w:val="SourceCode"/>
      </w:pPr>
      <w:r>
        <w:rPr>
          <w:rStyle w:val="VerbatimChar"/>
        </w:rPr>
        <w:t>1994-12-29</w:t>
      </w:r>
    </w:p>
    <w:p w14:paraId="57D1AD6A" w14:textId="77777777" w:rsidR="007433CD" w:rsidRDefault="00000000">
      <w:pPr>
        <w:pStyle w:val="SourceCode"/>
      </w:pPr>
      <w:r>
        <w:rPr>
          <w:rStyle w:val="VerbatimChar"/>
        </w:rPr>
        <w:t>1994-12-30</w:t>
      </w:r>
    </w:p>
    <w:p w14:paraId="57D1AD6B" w14:textId="77777777" w:rsidR="007433CD" w:rsidRDefault="00000000">
      <w:pPr>
        <w:pStyle w:val="SourceCode"/>
      </w:pPr>
      <w:r>
        <w:rPr>
          <w:rStyle w:val="VerbatimChar"/>
        </w:rPr>
        <w:t>1994-12-31</w:t>
      </w:r>
    </w:p>
    <w:p w14:paraId="57D1AD6C" w14:textId="77777777" w:rsidR="007433CD" w:rsidRDefault="00000000">
      <w:pPr>
        <w:pStyle w:val="SourceCode"/>
      </w:pPr>
      <w:r>
        <w:rPr>
          <w:rStyle w:val="VerbatimChar"/>
        </w:rPr>
        <w:t>1995-01-01</w:t>
      </w:r>
    </w:p>
    <w:p w14:paraId="57D1AD6D" w14:textId="77777777" w:rsidR="007433CD" w:rsidRDefault="00000000">
      <w:pPr>
        <w:pStyle w:val="SourceCode"/>
      </w:pPr>
      <w:r>
        <w:rPr>
          <w:rStyle w:val="VerbatimChar"/>
        </w:rPr>
        <w:t>1995-01-02</w:t>
      </w:r>
    </w:p>
    <w:p w14:paraId="57D1AD6E" w14:textId="77777777" w:rsidR="007433CD" w:rsidRDefault="00000000">
      <w:pPr>
        <w:pStyle w:val="SourceCode"/>
      </w:pPr>
      <w:r>
        <w:rPr>
          <w:rStyle w:val="VerbatimChar"/>
        </w:rPr>
        <w:t>1995-01-03</w:t>
      </w:r>
    </w:p>
    <w:p w14:paraId="57D1AD6F" w14:textId="77777777" w:rsidR="007433CD" w:rsidRDefault="00000000">
      <w:pPr>
        <w:pStyle w:val="SourceCode"/>
      </w:pPr>
      <w:r>
        <w:rPr>
          <w:rStyle w:val="VerbatimChar"/>
        </w:rPr>
        <w:t>1995-01-04</w:t>
      </w:r>
    </w:p>
    <w:p w14:paraId="57D1AD70" w14:textId="77777777" w:rsidR="007433CD" w:rsidRDefault="00000000">
      <w:pPr>
        <w:pStyle w:val="SourceCode"/>
      </w:pPr>
      <w:r>
        <w:rPr>
          <w:rStyle w:val="VerbatimChar"/>
        </w:rPr>
        <w:t>1995-01-05</w:t>
      </w:r>
    </w:p>
    <w:p w14:paraId="57D1AD71" w14:textId="77777777" w:rsidR="007433CD" w:rsidRDefault="00000000">
      <w:pPr>
        <w:pStyle w:val="SourceCode"/>
      </w:pPr>
      <w:r>
        <w:rPr>
          <w:rStyle w:val="VerbatimChar"/>
        </w:rPr>
        <w:t>1995-01-06</w:t>
      </w:r>
    </w:p>
    <w:p w14:paraId="57D1AD72" w14:textId="77777777" w:rsidR="007433CD" w:rsidRDefault="00000000">
      <w:pPr>
        <w:pStyle w:val="SourceCode"/>
      </w:pPr>
      <w:r>
        <w:rPr>
          <w:rStyle w:val="VerbatimChar"/>
        </w:rPr>
        <w:t>1995-01-07</w:t>
      </w:r>
    </w:p>
    <w:p w14:paraId="57D1AD73" w14:textId="77777777" w:rsidR="007433CD" w:rsidRDefault="00000000">
      <w:pPr>
        <w:pStyle w:val="SourceCode"/>
      </w:pPr>
      <w:r>
        <w:rPr>
          <w:rStyle w:val="VerbatimChar"/>
        </w:rPr>
        <w:t>1995-01-08</w:t>
      </w:r>
    </w:p>
    <w:p w14:paraId="57D1AD74" w14:textId="77777777" w:rsidR="007433CD" w:rsidRDefault="00000000">
      <w:pPr>
        <w:pStyle w:val="SourceCode"/>
      </w:pPr>
      <w:r>
        <w:rPr>
          <w:rStyle w:val="VerbatimChar"/>
        </w:rPr>
        <w:t>1995-01-09</w:t>
      </w:r>
    </w:p>
    <w:p w14:paraId="57D1AD75" w14:textId="77777777" w:rsidR="007433CD" w:rsidRDefault="00000000">
      <w:pPr>
        <w:pStyle w:val="SourceCode"/>
      </w:pPr>
      <w:r>
        <w:rPr>
          <w:rStyle w:val="VerbatimChar"/>
        </w:rPr>
        <w:t>1995-01-10</w:t>
      </w:r>
    </w:p>
    <w:p w14:paraId="57D1AD76" w14:textId="77777777" w:rsidR="007433CD" w:rsidRDefault="00000000">
      <w:pPr>
        <w:pStyle w:val="SourceCode"/>
      </w:pPr>
      <w:r>
        <w:rPr>
          <w:rStyle w:val="VerbatimChar"/>
        </w:rPr>
        <w:t>1995-01-11</w:t>
      </w:r>
    </w:p>
    <w:p w14:paraId="57D1AD77" w14:textId="77777777" w:rsidR="007433CD" w:rsidRDefault="00000000">
      <w:pPr>
        <w:pStyle w:val="SourceCode"/>
      </w:pPr>
      <w:r>
        <w:rPr>
          <w:rStyle w:val="VerbatimChar"/>
        </w:rPr>
        <w:lastRenderedPageBreak/>
        <w:t>1995-01-12</w:t>
      </w:r>
    </w:p>
    <w:p w14:paraId="57D1AD78" w14:textId="77777777" w:rsidR="007433CD" w:rsidRDefault="00000000">
      <w:pPr>
        <w:pStyle w:val="SourceCode"/>
      </w:pPr>
      <w:r>
        <w:rPr>
          <w:rStyle w:val="VerbatimChar"/>
        </w:rPr>
        <w:t>1995-01-13</w:t>
      </w:r>
    </w:p>
    <w:p w14:paraId="57D1AD79" w14:textId="77777777" w:rsidR="007433CD" w:rsidRDefault="00000000">
      <w:pPr>
        <w:pStyle w:val="SourceCode"/>
      </w:pPr>
      <w:r>
        <w:rPr>
          <w:rStyle w:val="VerbatimChar"/>
        </w:rPr>
        <w:t>1995-01-14</w:t>
      </w:r>
    </w:p>
    <w:p w14:paraId="57D1AD7A" w14:textId="77777777" w:rsidR="007433CD" w:rsidRDefault="00000000">
      <w:pPr>
        <w:pStyle w:val="SourceCode"/>
      </w:pPr>
      <w:r>
        <w:rPr>
          <w:rStyle w:val="VerbatimChar"/>
        </w:rPr>
        <w:t>1995-01-15</w:t>
      </w:r>
    </w:p>
    <w:p w14:paraId="57D1AD7B" w14:textId="77777777" w:rsidR="007433CD" w:rsidRDefault="00000000">
      <w:pPr>
        <w:pStyle w:val="SourceCode"/>
      </w:pPr>
      <w:r>
        <w:rPr>
          <w:rStyle w:val="VerbatimChar"/>
        </w:rPr>
        <w:t>1995-01-16</w:t>
      </w:r>
    </w:p>
    <w:p w14:paraId="57D1AD7C" w14:textId="77777777" w:rsidR="007433CD" w:rsidRDefault="00000000">
      <w:pPr>
        <w:pStyle w:val="SourceCode"/>
      </w:pPr>
      <w:r>
        <w:rPr>
          <w:rStyle w:val="VerbatimChar"/>
        </w:rPr>
        <w:t>1995-01-17</w:t>
      </w:r>
    </w:p>
    <w:p w14:paraId="57D1AD7D" w14:textId="77777777" w:rsidR="007433CD" w:rsidRDefault="00000000">
      <w:pPr>
        <w:pStyle w:val="SourceCode"/>
      </w:pPr>
      <w:r>
        <w:rPr>
          <w:rStyle w:val="VerbatimChar"/>
        </w:rPr>
        <w:t>1995-01-18</w:t>
      </w:r>
    </w:p>
    <w:p w14:paraId="57D1AD7E" w14:textId="77777777" w:rsidR="007433CD" w:rsidRDefault="00000000">
      <w:pPr>
        <w:pStyle w:val="SourceCode"/>
      </w:pPr>
      <w:r>
        <w:rPr>
          <w:rStyle w:val="VerbatimChar"/>
        </w:rPr>
        <w:t>1995-01-19</w:t>
      </w:r>
    </w:p>
    <w:p w14:paraId="57D1AD7F" w14:textId="77777777" w:rsidR="007433CD" w:rsidRDefault="00000000">
      <w:pPr>
        <w:pStyle w:val="SourceCode"/>
      </w:pPr>
      <w:r>
        <w:rPr>
          <w:rStyle w:val="VerbatimChar"/>
        </w:rPr>
        <w:t>1995-01-20</w:t>
      </w:r>
    </w:p>
    <w:p w14:paraId="57D1AD80" w14:textId="77777777" w:rsidR="007433CD" w:rsidRDefault="00000000">
      <w:pPr>
        <w:pStyle w:val="SourceCode"/>
      </w:pPr>
      <w:r>
        <w:rPr>
          <w:rStyle w:val="VerbatimChar"/>
        </w:rPr>
        <w:t>1995-01-21</w:t>
      </w:r>
    </w:p>
    <w:p w14:paraId="57D1AD81" w14:textId="77777777" w:rsidR="007433CD" w:rsidRDefault="00000000">
      <w:pPr>
        <w:pStyle w:val="SourceCode"/>
      </w:pPr>
      <w:r>
        <w:rPr>
          <w:rStyle w:val="VerbatimChar"/>
        </w:rPr>
        <w:t>1995-01-22</w:t>
      </w:r>
    </w:p>
    <w:p w14:paraId="57D1AD82" w14:textId="77777777" w:rsidR="007433CD" w:rsidRDefault="00000000">
      <w:pPr>
        <w:pStyle w:val="SourceCode"/>
      </w:pPr>
      <w:r>
        <w:rPr>
          <w:rStyle w:val="VerbatimChar"/>
        </w:rPr>
        <w:t>1995-01-23</w:t>
      </w:r>
    </w:p>
    <w:p w14:paraId="57D1AD83" w14:textId="77777777" w:rsidR="007433CD" w:rsidRDefault="00000000">
      <w:pPr>
        <w:pStyle w:val="SourceCode"/>
      </w:pPr>
      <w:r>
        <w:rPr>
          <w:rStyle w:val="VerbatimChar"/>
        </w:rPr>
        <w:t>1995-01-24</w:t>
      </w:r>
    </w:p>
    <w:p w14:paraId="57D1AD84" w14:textId="77777777" w:rsidR="007433CD" w:rsidRDefault="00000000">
      <w:pPr>
        <w:pStyle w:val="SourceCode"/>
      </w:pPr>
      <w:r>
        <w:rPr>
          <w:rStyle w:val="VerbatimChar"/>
        </w:rPr>
        <w:t>1995-01-25</w:t>
      </w:r>
    </w:p>
    <w:p w14:paraId="57D1AD85" w14:textId="77777777" w:rsidR="007433CD" w:rsidRDefault="00000000">
      <w:pPr>
        <w:pStyle w:val="SourceCode"/>
      </w:pPr>
      <w:r>
        <w:rPr>
          <w:rStyle w:val="VerbatimChar"/>
        </w:rPr>
        <w:t>1995-01-26</w:t>
      </w:r>
    </w:p>
    <w:p w14:paraId="57D1AD86" w14:textId="77777777" w:rsidR="007433CD" w:rsidRDefault="00000000">
      <w:pPr>
        <w:pStyle w:val="SourceCode"/>
      </w:pPr>
      <w:r>
        <w:rPr>
          <w:rStyle w:val="VerbatimChar"/>
        </w:rPr>
        <w:t>1995-01-27</w:t>
      </w:r>
    </w:p>
    <w:p w14:paraId="57D1AD87" w14:textId="77777777" w:rsidR="007433CD" w:rsidRDefault="00000000">
      <w:pPr>
        <w:pStyle w:val="SourceCode"/>
      </w:pPr>
      <w:r>
        <w:rPr>
          <w:rStyle w:val="VerbatimChar"/>
        </w:rPr>
        <w:t>1995-01-28</w:t>
      </w:r>
    </w:p>
    <w:p w14:paraId="57D1AD88" w14:textId="77777777" w:rsidR="007433CD" w:rsidRDefault="00000000">
      <w:pPr>
        <w:pStyle w:val="SourceCode"/>
      </w:pPr>
      <w:r>
        <w:rPr>
          <w:rStyle w:val="VerbatimChar"/>
        </w:rPr>
        <w:t>1995-01-29</w:t>
      </w:r>
    </w:p>
    <w:p w14:paraId="57D1AD89" w14:textId="77777777" w:rsidR="007433CD" w:rsidRDefault="00000000">
      <w:pPr>
        <w:pStyle w:val="SourceCode"/>
      </w:pPr>
      <w:r>
        <w:rPr>
          <w:rStyle w:val="VerbatimChar"/>
        </w:rPr>
        <w:t>1995-01-30</w:t>
      </w:r>
    </w:p>
    <w:p w14:paraId="57D1AD8A" w14:textId="77777777" w:rsidR="007433CD" w:rsidRDefault="00000000">
      <w:pPr>
        <w:pStyle w:val="SourceCode"/>
      </w:pPr>
      <w:r>
        <w:rPr>
          <w:rStyle w:val="VerbatimChar"/>
        </w:rPr>
        <w:t>1995-01-31</w:t>
      </w:r>
    </w:p>
    <w:p w14:paraId="57D1AD8B" w14:textId="77777777" w:rsidR="007433CD" w:rsidRDefault="00000000">
      <w:pPr>
        <w:pStyle w:val="SourceCode"/>
      </w:pPr>
      <w:r>
        <w:rPr>
          <w:rStyle w:val="VerbatimChar"/>
        </w:rPr>
        <w:t>1995-02-01</w:t>
      </w:r>
    </w:p>
    <w:p w14:paraId="57D1AD8C" w14:textId="77777777" w:rsidR="007433CD" w:rsidRDefault="00000000">
      <w:pPr>
        <w:pStyle w:val="SourceCode"/>
      </w:pPr>
      <w:r>
        <w:rPr>
          <w:rStyle w:val="VerbatimChar"/>
        </w:rPr>
        <w:t>1995-02-02</w:t>
      </w:r>
    </w:p>
    <w:p w14:paraId="57D1AD8D" w14:textId="77777777" w:rsidR="007433CD" w:rsidRDefault="00000000">
      <w:pPr>
        <w:pStyle w:val="SourceCode"/>
      </w:pPr>
      <w:r>
        <w:rPr>
          <w:rStyle w:val="VerbatimChar"/>
        </w:rPr>
        <w:t>1995-02-03</w:t>
      </w:r>
    </w:p>
    <w:p w14:paraId="57D1AD8E" w14:textId="77777777" w:rsidR="007433CD" w:rsidRDefault="00000000">
      <w:pPr>
        <w:pStyle w:val="SourceCode"/>
      </w:pPr>
      <w:r>
        <w:rPr>
          <w:rStyle w:val="VerbatimChar"/>
        </w:rPr>
        <w:t>1995-02-04</w:t>
      </w:r>
    </w:p>
    <w:p w14:paraId="57D1AD8F" w14:textId="77777777" w:rsidR="007433CD" w:rsidRDefault="00000000">
      <w:pPr>
        <w:pStyle w:val="SourceCode"/>
      </w:pPr>
      <w:r>
        <w:rPr>
          <w:rStyle w:val="VerbatimChar"/>
        </w:rPr>
        <w:t>1995-02-05</w:t>
      </w:r>
    </w:p>
    <w:p w14:paraId="57D1AD90" w14:textId="77777777" w:rsidR="007433CD" w:rsidRDefault="00000000">
      <w:pPr>
        <w:pStyle w:val="SourceCode"/>
      </w:pPr>
      <w:r>
        <w:rPr>
          <w:rStyle w:val="VerbatimChar"/>
        </w:rPr>
        <w:t>1995-02-06</w:t>
      </w:r>
    </w:p>
    <w:p w14:paraId="57D1AD91" w14:textId="77777777" w:rsidR="007433CD" w:rsidRDefault="00000000">
      <w:pPr>
        <w:pStyle w:val="SourceCode"/>
      </w:pPr>
      <w:r>
        <w:rPr>
          <w:rStyle w:val="VerbatimChar"/>
        </w:rPr>
        <w:t>1995-02-07</w:t>
      </w:r>
    </w:p>
    <w:p w14:paraId="57D1AD92" w14:textId="77777777" w:rsidR="007433CD" w:rsidRDefault="00000000">
      <w:pPr>
        <w:pStyle w:val="SourceCode"/>
      </w:pPr>
      <w:r>
        <w:rPr>
          <w:rStyle w:val="VerbatimChar"/>
        </w:rPr>
        <w:t>1995-02-08</w:t>
      </w:r>
    </w:p>
    <w:p w14:paraId="57D1AD93" w14:textId="77777777" w:rsidR="007433CD" w:rsidRDefault="00000000">
      <w:pPr>
        <w:pStyle w:val="SourceCode"/>
      </w:pPr>
      <w:r>
        <w:rPr>
          <w:rStyle w:val="VerbatimChar"/>
        </w:rPr>
        <w:lastRenderedPageBreak/>
        <w:t>1995-02-09</w:t>
      </w:r>
    </w:p>
    <w:p w14:paraId="57D1AD94" w14:textId="77777777" w:rsidR="007433CD" w:rsidRDefault="00000000">
      <w:pPr>
        <w:pStyle w:val="SourceCode"/>
      </w:pPr>
      <w:r>
        <w:rPr>
          <w:rStyle w:val="VerbatimChar"/>
        </w:rPr>
        <w:t>1995-02-10</w:t>
      </w:r>
    </w:p>
    <w:p w14:paraId="57D1AD95" w14:textId="77777777" w:rsidR="007433CD" w:rsidRDefault="00000000">
      <w:pPr>
        <w:pStyle w:val="SourceCode"/>
      </w:pPr>
      <w:r>
        <w:rPr>
          <w:rStyle w:val="VerbatimChar"/>
        </w:rPr>
        <w:t>1995-02-11</w:t>
      </w:r>
    </w:p>
    <w:p w14:paraId="57D1AD96" w14:textId="77777777" w:rsidR="007433CD" w:rsidRDefault="00000000">
      <w:pPr>
        <w:pStyle w:val="SourceCode"/>
      </w:pPr>
      <w:r>
        <w:rPr>
          <w:rStyle w:val="VerbatimChar"/>
        </w:rPr>
        <w:t>1995-02-12</w:t>
      </w:r>
    </w:p>
    <w:p w14:paraId="57D1AD97" w14:textId="77777777" w:rsidR="007433CD" w:rsidRDefault="00000000">
      <w:pPr>
        <w:pStyle w:val="SourceCode"/>
      </w:pPr>
      <w:r>
        <w:rPr>
          <w:rStyle w:val="VerbatimChar"/>
        </w:rPr>
        <w:t>1995-02-13</w:t>
      </w:r>
    </w:p>
    <w:p w14:paraId="57D1AD98" w14:textId="77777777" w:rsidR="007433CD" w:rsidRDefault="00000000">
      <w:pPr>
        <w:pStyle w:val="SourceCode"/>
      </w:pPr>
      <w:r>
        <w:rPr>
          <w:rStyle w:val="VerbatimChar"/>
        </w:rPr>
        <w:t>1995-02-14</w:t>
      </w:r>
    </w:p>
    <w:p w14:paraId="57D1AD99" w14:textId="77777777" w:rsidR="007433CD" w:rsidRDefault="00000000">
      <w:pPr>
        <w:pStyle w:val="SourceCode"/>
      </w:pPr>
      <w:r>
        <w:rPr>
          <w:rStyle w:val="VerbatimChar"/>
        </w:rPr>
        <w:t>1995-02-15</w:t>
      </w:r>
    </w:p>
    <w:p w14:paraId="57D1AD9A" w14:textId="77777777" w:rsidR="007433CD" w:rsidRDefault="00000000">
      <w:pPr>
        <w:pStyle w:val="SourceCode"/>
      </w:pPr>
      <w:r>
        <w:rPr>
          <w:rStyle w:val="VerbatimChar"/>
        </w:rPr>
        <w:t>1995-02-16</w:t>
      </w:r>
    </w:p>
    <w:p w14:paraId="57D1AD9B" w14:textId="77777777" w:rsidR="007433CD" w:rsidRDefault="00000000">
      <w:pPr>
        <w:pStyle w:val="SourceCode"/>
      </w:pPr>
      <w:r>
        <w:rPr>
          <w:rStyle w:val="VerbatimChar"/>
        </w:rPr>
        <w:t>1995-02-17</w:t>
      </w:r>
    </w:p>
    <w:p w14:paraId="57D1AD9C" w14:textId="77777777" w:rsidR="007433CD" w:rsidRDefault="00000000">
      <w:pPr>
        <w:pStyle w:val="SourceCode"/>
      </w:pPr>
      <w:r>
        <w:rPr>
          <w:rStyle w:val="VerbatimChar"/>
        </w:rPr>
        <w:t>1995-02-18</w:t>
      </w:r>
    </w:p>
    <w:p w14:paraId="57D1AD9D" w14:textId="77777777" w:rsidR="007433CD" w:rsidRDefault="00000000">
      <w:pPr>
        <w:pStyle w:val="SourceCode"/>
      </w:pPr>
      <w:r>
        <w:rPr>
          <w:rStyle w:val="VerbatimChar"/>
        </w:rPr>
        <w:t>1995-02-19</w:t>
      </w:r>
    </w:p>
    <w:p w14:paraId="57D1AD9E" w14:textId="77777777" w:rsidR="007433CD" w:rsidRDefault="00000000">
      <w:pPr>
        <w:pStyle w:val="SourceCode"/>
      </w:pPr>
      <w:r>
        <w:rPr>
          <w:rStyle w:val="VerbatimChar"/>
        </w:rPr>
        <w:t>1995-02-20</w:t>
      </w:r>
    </w:p>
    <w:p w14:paraId="57D1AD9F" w14:textId="77777777" w:rsidR="007433CD" w:rsidRDefault="00000000">
      <w:pPr>
        <w:pStyle w:val="SourceCode"/>
      </w:pPr>
      <w:r>
        <w:rPr>
          <w:rStyle w:val="VerbatimChar"/>
        </w:rPr>
        <w:t>1995-02-21</w:t>
      </w:r>
    </w:p>
    <w:p w14:paraId="57D1ADA0" w14:textId="77777777" w:rsidR="007433CD" w:rsidRDefault="00000000">
      <w:pPr>
        <w:pStyle w:val="SourceCode"/>
      </w:pPr>
      <w:r>
        <w:rPr>
          <w:rStyle w:val="VerbatimChar"/>
        </w:rPr>
        <w:t>1995-02-22</w:t>
      </w:r>
    </w:p>
    <w:p w14:paraId="57D1ADA1" w14:textId="77777777" w:rsidR="007433CD" w:rsidRDefault="00000000">
      <w:pPr>
        <w:pStyle w:val="SourceCode"/>
      </w:pPr>
      <w:r>
        <w:rPr>
          <w:rStyle w:val="VerbatimChar"/>
        </w:rPr>
        <w:t>1995-02-23</w:t>
      </w:r>
    </w:p>
    <w:p w14:paraId="57D1ADA2" w14:textId="77777777" w:rsidR="007433CD" w:rsidRDefault="00000000">
      <w:pPr>
        <w:pStyle w:val="SourceCode"/>
      </w:pPr>
      <w:r>
        <w:rPr>
          <w:rStyle w:val="VerbatimChar"/>
        </w:rPr>
        <w:t>1995-02-24</w:t>
      </w:r>
    </w:p>
    <w:p w14:paraId="57D1ADA3" w14:textId="77777777" w:rsidR="007433CD" w:rsidRDefault="00000000">
      <w:pPr>
        <w:pStyle w:val="SourceCode"/>
      </w:pPr>
      <w:r>
        <w:rPr>
          <w:rStyle w:val="VerbatimChar"/>
        </w:rPr>
        <w:t>1995-02-25</w:t>
      </w:r>
    </w:p>
    <w:p w14:paraId="57D1ADA4" w14:textId="77777777" w:rsidR="007433CD" w:rsidRDefault="00000000">
      <w:pPr>
        <w:pStyle w:val="SourceCode"/>
      </w:pPr>
      <w:r>
        <w:rPr>
          <w:rStyle w:val="VerbatimChar"/>
        </w:rPr>
        <w:t>1995-02-26</w:t>
      </w:r>
    </w:p>
    <w:p w14:paraId="57D1ADA5" w14:textId="77777777" w:rsidR="007433CD" w:rsidRDefault="00000000">
      <w:pPr>
        <w:pStyle w:val="SourceCode"/>
      </w:pPr>
      <w:r>
        <w:rPr>
          <w:rStyle w:val="VerbatimChar"/>
        </w:rPr>
        <w:t>1995-02-27</w:t>
      </w:r>
    </w:p>
    <w:p w14:paraId="57D1ADA6" w14:textId="77777777" w:rsidR="007433CD" w:rsidRDefault="00000000">
      <w:pPr>
        <w:pStyle w:val="SourceCode"/>
      </w:pPr>
      <w:r>
        <w:rPr>
          <w:rStyle w:val="VerbatimChar"/>
        </w:rPr>
        <w:t>1995-02-28</w:t>
      </w:r>
    </w:p>
    <w:p w14:paraId="57D1ADA7" w14:textId="77777777" w:rsidR="007433CD" w:rsidRDefault="00000000">
      <w:pPr>
        <w:pStyle w:val="SourceCode"/>
      </w:pPr>
      <w:r>
        <w:rPr>
          <w:rStyle w:val="VerbatimChar"/>
        </w:rPr>
        <w:t>1995-03-01</w:t>
      </w:r>
    </w:p>
    <w:p w14:paraId="57D1ADA8" w14:textId="77777777" w:rsidR="007433CD" w:rsidRDefault="00000000">
      <w:pPr>
        <w:pStyle w:val="SourceCode"/>
      </w:pPr>
      <w:r>
        <w:rPr>
          <w:rStyle w:val="VerbatimChar"/>
        </w:rPr>
        <w:t>1995-03-02</w:t>
      </w:r>
    </w:p>
    <w:p w14:paraId="57D1ADA9" w14:textId="77777777" w:rsidR="007433CD" w:rsidRDefault="00000000">
      <w:pPr>
        <w:pStyle w:val="SourceCode"/>
      </w:pPr>
      <w:r>
        <w:rPr>
          <w:rStyle w:val="VerbatimChar"/>
        </w:rPr>
        <w:t>1995-03-03</w:t>
      </w:r>
    </w:p>
    <w:p w14:paraId="57D1ADAA" w14:textId="77777777" w:rsidR="007433CD" w:rsidRDefault="00000000">
      <w:pPr>
        <w:pStyle w:val="SourceCode"/>
      </w:pPr>
      <w:r>
        <w:rPr>
          <w:rStyle w:val="VerbatimChar"/>
        </w:rPr>
        <w:t>1995-03-04</w:t>
      </w:r>
    </w:p>
    <w:p w14:paraId="57D1ADAB" w14:textId="77777777" w:rsidR="007433CD" w:rsidRDefault="00000000">
      <w:pPr>
        <w:pStyle w:val="SourceCode"/>
      </w:pPr>
      <w:r>
        <w:rPr>
          <w:rStyle w:val="VerbatimChar"/>
        </w:rPr>
        <w:t>1995-03-05</w:t>
      </w:r>
    </w:p>
    <w:p w14:paraId="57D1ADAC" w14:textId="77777777" w:rsidR="007433CD" w:rsidRDefault="00000000">
      <w:pPr>
        <w:pStyle w:val="SourceCode"/>
      </w:pPr>
      <w:r>
        <w:rPr>
          <w:rStyle w:val="VerbatimChar"/>
        </w:rPr>
        <w:t>1995-03-06</w:t>
      </w:r>
    </w:p>
    <w:p w14:paraId="57D1ADAD" w14:textId="77777777" w:rsidR="007433CD" w:rsidRDefault="00000000">
      <w:pPr>
        <w:pStyle w:val="SourceCode"/>
      </w:pPr>
      <w:r>
        <w:rPr>
          <w:rStyle w:val="VerbatimChar"/>
        </w:rPr>
        <w:t>1995-03-07</w:t>
      </w:r>
    </w:p>
    <w:p w14:paraId="57D1ADAE" w14:textId="77777777" w:rsidR="007433CD" w:rsidRDefault="00000000">
      <w:pPr>
        <w:pStyle w:val="SourceCode"/>
      </w:pPr>
      <w:r>
        <w:rPr>
          <w:rStyle w:val="VerbatimChar"/>
        </w:rPr>
        <w:t>1995-03-08</w:t>
      </w:r>
    </w:p>
    <w:p w14:paraId="57D1ADAF" w14:textId="77777777" w:rsidR="007433CD" w:rsidRDefault="00000000">
      <w:pPr>
        <w:pStyle w:val="SourceCode"/>
      </w:pPr>
      <w:r>
        <w:rPr>
          <w:rStyle w:val="VerbatimChar"/>
        </w:rPr>
        <w:lastRenderedPageBreak/>
        <w:t>1995-03-09</w:t>
      </w:r>
    </w:p>
    <w:p w14:paraId="57D1ADB0" w14:textId="77777777" w:rsidR="007433CD" w:rsidRDefault="00000000">
      <w:pPr>
        <w:pStyle w:val="SourceCode"/>
      </w:pPr>
      <w:r>
        <w:rPr>
          <w:rStyle w:val="VerbatimChar"/>
        </w:rPr>
        <w:t>1995-03-10</w:t>
      </w:r>
    </w:p>
    <w:p w14:paraId="57D1ADB1" w14:textId="77777777" w:rsidR="007433CD" w:rsidRDefault="00000000">
      <w:pPr>
        <w:pStyle w:val="SourceCode"/>
      </w:pPr>
      <w:r>
        <w:rPr>
          <w:rStyle w:val="VerbatimChar"/>
        </w:rPr>
        <w:t>1995-03-11</w:t>
      </w:r>
    </w:p>
    <w:p w14:paraId="57D1ADB2" w14:textId="77777777" w:rsidR="007433CD" w:rsidRDefault="00000000">
      <w:pPr>
        <w:pStyle w:val="SourceCode"/>
      </w:pPr>
      <w:r>
        <w:rPr>
          <w:rStyle w:val="VerbatimChar"/>
        </w:rPr>
        <w:t>1995-03-12</w:t>
      </w:r>
    </w:p>
    <w:p w14:paraId="57D1ADB3" w14:textId="77777777" w:rsidR="007433CD" w:rsidRDefault="00000000">
      <w:pPr>
        <w:pStyle w:val="SourceCode"/>
      </w:pPr>
      <w:r>
        <w:rPr>
          <w:rStyle w:val="VerbatimChar"/>
        </w:rPr>
        <w:t>1995-03-13</w:t>
      </w:r>
    </w:p>
    <w:p w14:paraId="57D1ADB4" w14:textId="77777777" w:rsidR="007433CD" w:rsidRDefault="00000000">
      <w:pPr>
        <w:pStyle w:val="SourceCode"/>
      </w:pPr>
      <w:r>
        <w:rPr>
          <w:rStyle w:val="VerbatimChar"/>
        </w:rPr>
        <w:t>1995-03-14</w:t>
      </w:r>
    </w:p>
    <w:p w14:paraId="57D1ADB5" w14:textId="77777777" w:rsidR="007433CD" w:rsidRDefault="00000000">
      <w:pPr>
        <w:pStyle w:val="SourceCode"/>
      </w:pPr>
      <w:r>
        <w:rPr>
          <w:rStyle w:val="VerbatimChar"/>
        </w:rPr>
        <w:t>1995-03-15</w:t>
      </w:r>
    </w:p>
    <w:p w14:paraId="57D1ADB6" w14:textId="77777777" w:rsidR="007433CD" w:rsidRDefault="00000000">
      <w:pPr>
        <w:pStyle w:val="SourceCode"/>
      </w:pPr>
      <w:r>
        <w:rPr>
          <w:rStyle w:val="VerbatimChar"/>
        </w:rPr>
        <w:t>1995-03-16</w:t>
      </w:r>
    </w:p>
    <w:p w14:paraId="57D1ADB7" w14:textId="77777777" w:rsidR="007433CD" w:rsidRDefault="00000000">
      <w:pPr>
        <w:pStyle w:val="SourceCode"/>
      </w:pPr>
      <w:r>
        <w:rPr>
          <w:rStyle w:val="VerbatimChar"/>
        </w:rPr>
        <w:t>1995-03-17</w:t>
      </w:r>
    </w:p>
    <w:p w14:paraId="57D1ADB8" w14:textId="77777777" w:rsidR="007433CD" w:rsidRDefault="00000000">
      <w:pPr>
        <w:pStyle w:val="SourceCode"/>
      </w:pPr>
      <w:r>
        <w:rPr>
          <w:rStyle w:val="VerbatimChar"/>
        </w:rPr>
        <w:t>1995-03-18</w:t>
      </w:r>
    </w:p>
    <w:p w14:paraId="57D1ADB9" w14:textId="77777777" w:rsidR="007433CD" w:rsidRDefault="00000000">
      <w:pPr>
        <w:pStyle w:val="SourceCode"/>
      </w:pPr>
      <w:r>
        <w:rPr>
          <w:rStyle w:val="VerbatimChar"/>
        </w:rPr>
        <w:t>1995-03-19</w:t>
      </w:r>
    </w:p>
    <w:p w14:paraId="57D1ADBA" w14:textId="77777777" w:rsidR="007433CD" w:rsidRDefault="00000000">
      <w:pPr>
        <w:pStyle w:val="SourceCode"/>
      </w:pPr>
      <w:r>
        <w:rPr>
          <w:rStyle w:val="VerbatimChar"/>
        </w:rPr>
        <w:t>1995-03-20</w:t>
      </w:r>
    </w:p>
    <w:p w14:paraId="57D1ADBB" w14:textId="77777777" w:rsidR="007433CD" w:rsidRDefault="00000000">
      <w:pPr>
        <w:pStyle w:val="SourceCode"/>
      </w:pPr>
      <w:r>
        <w:rPr>
          <w:rStyle w:val="VerbatimChar"/>
        </w:rPr>
        <w:t>1995-03-21</w:t>
      </w:r>
    </w:p>
    <w:p w14:paraId="57D1ADBC" w14:textId="77777777" w:rsidR="007433CD" w:rsidRDefault="00000000">
      <w:pPr>
        <w:pStyle w:val="SourceCode"/>
      </w:pPr>
      <w:r>
        <w:rPr>
          <w:rStyle w:val="VerbatimChar"/>
        </w:rPr>
        <w:t>1995-03-22</w:t>
      </w:r>
    </w:p>
    <w:p w14:paraId="57D1ADBD" w14:textId="77777777" w:rsidR="007433CD" w:rsidRDefault="00000000">
      <w:pPr>
        <w:pStyle w:val="SourceCode"/>
      </w:pPr>
      <w:r>
        <w:rPr>
          <w:rStyle w:val="VerbatimChar"/>
        </w:rPr>
        <w:t>1995-03-23</w:t>
      </w:r>
    </w:p>
    <w:p w14:paraId="57D1ADBE" w14:textId="77777777" w:rsidR="007433CD" w:rsidRDefault="00000000">
      <w:pPr>
        <w:pStyle w:val="SourceCode"/>
      </w:pPr>
      <w:r>
        <w:rPr>
          <w:rStyle w:val="VerbatimChar"/>
        </w:rPr>
        <w:t>1995-03-24</w:t>
      </w:r>
    </w:p>
    <w:p w14:paraId="57D1ADBF" w14:textId="77777777" w:rsidR="007433CD" w:rsidRDefault="00000000">
      <w:pPr>
        <w:pStyle w:val="SourceCode"/>
      </w:pPr>
      <w:r>
        <w:rPr>
          <w:rStyle w:val="VerbatimChar"/>
        </w:rPr>
        <w:t>1995-03-25</w:t>
      </w:r>
    </w:p>
    <w:p w14:paraId="57D1ADC0" w14:textId="77777777" w:rsidR="007433CD" w:rsidRDefault="00000000">
      <w:pPr>
        <w:pStyle w:val="SourceCode"/>
      </w:pPr>
      <w:r>
        <w:rPr>
          <w:rStyle w:val="VerbatimChar"/>
        </w:rPr>
        <w:t>1995-03-26</w:t>
      </w:r>
    </w:p>
    <w:p w14:paraId="57D1ADC1" w14:textId="77777777" w:rsidR="007433CD" w:rsidRDefault="00000000">
      <w:pPr>
        <w:pStyle w:val="SourceCode"/>
      </w:pPr>
      <w:r>
        <w:rPr>
          <w:rStyle w:val="VerbatimChar"/>
        </w:rPr>
        <w:t>1995-03-27</w:t>
      </w:r>
    </w:p>
    <w:p w14:paraId="57D1ADC2" w14:textId="77777777" w:rsidR="007433CD" w:rsidRDefault="00000000">
      <w:pPr>
        <w:pStyle w:val="SourceCode"/>
      </w:pPr>
      <w:r>
        <w:rPr>
          <w:rStyle w:val="VerbatimChar"/>
        </w:rPr>
        <w:t>1995-03-28</w:t>
      </w:r>
    </w:p>
    <w:p w14:paraId="57D1ADC3" w14:textId="77777777" w:rsidR="007433CD" w:rsidRDefault="00000000">
      <w:pPr>
        <w:pStyle w:val="SourceCode"/>
      </w:pPr>
      <w:r>
        <w:rPr>
          <w:rStyle w:val="VerbatimChar"/>
        </w:rPr>
        <w:t>1995-03-29</w:t>
      </w:r>
    </w:p>
    <w:p w14:paraId="57D1ADC4" w14:textId="77777777" w:rsidR="007433CD" w:rsidRDefault="00000000">
      <w:pPr>
        <w:pStyle w:val="SourceCode"/>
      </w:pPr>
      <w:r>
        <w:rPr>
          <w:rStyle w:val="VerbatimChar"/>
        </w:rPr>
        <w:t>1995-03-30</w:t>
      </w:r>
    </w:p>
    <w:p w14:paraId="57D1ADC5" w14:textId="77777777" w:rsidR="007433CD" w:rsidRDefault="00000000">
      <w:pPr>
        <w:pStyle w:val="SourceCode"/>
      </w:pPr>
      <w:r>
        <w:rPr>
          <w:rStyle w:val="VerbatimChar"/>
        </w:rPr>
        <w:t>1995-03-31</w:t>
      </w:r>
    </w:p>
    <w:p w14:paraId="57D1ADC6" w14:textId="77777777" w:rsidR="007433CD" w:rsidRDefault="00000000">
      <w:pPr>
        <w:pStyle w:val="SourceCode"/>
      </w:pPr>
      <w:r>
        <w:rPr>
          <w:rStyle w:val="VerbatimChar"/>
        </w:rPr>
        <w:t>1995-04-01</w:t>
      </w:r>
    </w:p>
    <w:p w14:paraId="57D1ADC7" w14:textId="77777777" w:rsidR="007433CD" w:rsidRDefault="00000000">
      <w:pPr>
        <w:pStyle w:val="SourceCode"/>
      </w:pPr>
      <w:r>
        <w:rPr>
          <w:rStyle w:val="VerbatimChar"/>
        </w:rPr>
        <w:t>1995-04-02</w:t>
      </w:r>
    </w:p>
    <w:p w14:paraId="57D1ADC8" w14:textId="77777777" w:rsidR="007433CD" w:rsidRDefault="00000000">
      <w:pPr>
        <w:pStyle w:val="SourceCode"/>
      </w:pPr>
      <w:r>
        <w:rPr>
          <w:rStyle w:val="VerbatimChar"/>
        </w:rPr>
        <w:t>1995-04-03</w:t>
      </w:r>
    </w:p>
    <w:p w14:paraId="57D1ADC9" w14:textId="77777777" w:rsidR="007433CD" w:rsidRDefault="00000000">
      <w:pPr>
        <w:pStyle w:val="SourceCode"/>
      </w:pPr>
      <w:r>
        <w:rPr>
          <w:rStyle w:val="VerbatimChar"/>
        </w:rPr>
        <w:t>1995-04-04</w:t>
      </w:r>
    </w:p>
    <w:p w14:paraId="57D1ADCA" w14:textId="77777777" w:rsidR="007433CD" w:rsidRDefault="00000000">
      <w:pPr>
        <w:pStyle w:val="SourceCode"/>
      </w:pPr>
      <w:r>
        <w:rPr>
          <w:rStyle w:val="VerbatimChar"/>
        </w:rPr>
        <w:t>1995-04-05</w:t>
      </w:r>
    </w:p>
    <w:p w14:paraId="57D1ADCB" w14:textId="77777777" w:rsidR="007433CD" w:rsidRDefault="00000000">
      <w:pPr>
        <w:pStyle w:val="SourceCode"/>
      </w:pPr>
      <w:r>
        <w:rPr>
          <w:rStyle w:val="VerbatimChar"/>
        </w:rPr>
        <w:lastRenderedPageBreak/>
        <w:t>1995-04-06</w:t>
      </w:r>
    </w:p>
    <w:p w14:paraId="57D1ADCC" w14:textId="77777777" w:rsidR="007433CD" w:rsidRDefault="00000000">
      <w:pPr>
        <w:pStyle w:val="SourceCode"/>
      </w:pPr>
      <w:r>
        <w:rPr>
          <w:rStyle w:val="VerbatimChar"/>
        </w:rPr>
        <w:t>1995-04-07</w:t>
      </w:r>
    </w:p>
    <w:p w14:paraId="57D1ADCD" w14:textId="77777777" w:rsidR="007433CD" w:rsidRDefault="00000000">
      <w:pPr>
        <w:pStyle w:val="SourceCode"/>
      </w:pPr>
      <w:r>
        <w:rPr>
          <w:rStyle w:val="VerbatimChar"/>
        </w:rPr>
        <w:t>1995-04-08</w:t>
      </w:r>
    </w:p>
    <w:p w14:paraId="57D1ADCE" w14:textId="77777777" w:rsidR="007433CD" w:rsidRDefault="00000000">
      <w:pPr>
        <w:pStyle w:val="SourceCode"/>
      </w:pPr>
      <w:r>
        <w:rPr>
          <w:rStyle w:val="VerbatimChar"/>
        </w:rPr>
        <w:t>1995-04-09</w:t>
      </w:r>
    </w:p>
    <w:p w14:paraId="57D1ADCF" w14:textId="77777777" w:rsidR="007433CD" w:rsidRDefault="00000000">
      <w:pPr>
        <w:pStyle w:val="SourceCode"/>
      </w:pPr>
      <w:r>
        <w:rPr>
          <w:rStyle w:val="VerbatimChar"/>
        </w:rPr>
        <w:t>1995-04-10</w:t>
      </w:r>
    </w:p>
    <w:p w14:paraId="57D1ADD0" w14:textId="77777777" w:rsidR="007433CD" w:rsidRDefault="00000000">
      <w:pPr>
        <w:pStyle w:val="SourceCode"/>
      </w:pPr>
      <w:r>
        <w:rPr>
          <w:rStyle w:val="VerbatimChar"/>
        </w:rPr>
        <w:t>1995-04-11</w:t>
      </w:r>
    </w:p>
    <w:p w14:paraId="57D1ADD1" w14:textId="77777777" w:rsidR="007433CD" w:rsidRDefault="00000000">
      <w:pPr>
        <w:pStyle w:val="SourceCode"/>
      </w:pPr>
      <w:r>
        <w:rPr>
          <w:rStyle w:val="VerbatimChar"/>
        </w:rPr>
        <w:t>1995-04-12</w:t>
      </w:r>
    </w:p>
    <w:p w14:paraId="57D1ADD2" w14:textId="77777777" w:rsidR="007433CD" w:rsidRDefault="00000000">
      <w:pPr>
        <w:pStyle w:val="SourceCode"/>
      </w:pPr>
      <w:r>
        <w:rPr>
          <w:rStyle w:val="VerbatimChar"/>
        </w:rPr>
        <w:t>1995-04-13</w:t>
      </w:r>
    </w:p>
    <w:p w14:paraId="57D1ADD3" w14:textId="77777777" w:rsidR="007433CD" w:rsidRDefault="00000000">
      <w:pPr>
        <w:pStyle w:val="SourceCode"/>
      </w:pPr>
      <w:r>
        <w:rPr>
          <w:rStyle w:val="VerbatimChar"/>
        </w:rPr>
        <w:t>1995-04-14</w:t>
      </w:r>
    </w:p>
    <w:p w14:paraId="57D1ADD4" w14:textId="77777777" w:rsidR="007433CD" w:rsidRDefault="00000000">
      <w:pPr>
        <w:pStyle w:val="SourceCode"/>
      </w:pPr>
      <w:r>
        <w:rPr>
          <w:rStyle w:val="VerbatimChar"/>
        </w:rPr>
        <w:t>1995-04-15</w:t>
      </w:r>
    </w:p>
    <w:p w14:paraId="57D1ADD5" w14:textId="77777777" w:rsidR="007433CD" w:rsidRDefault="00000000">
      <w:pPr>
        <w:pStyle w:val="SourceCode"/>
      </w:pPr>
      <w:r>
        <w:rPr>
          <w:rStyle w:val="VerbatimChar"/>
        </w:rPr>
        <w:t>1995-04-16</w:t>
      </w:r>
    </w:p>
    <w:p w14:paraId="57D1ADD6" w14:textId="77777777" w:rsidR="007433CD" w:rsidRDefault="00000000">
      <w:pPr>
        <w:pStyle w:val="SourceCode"/>
      </w:pPr>
      <w:r>
        <w:rPr>
          <w:rStyle w:val="VerbatimChar"/>
        </w:rPr>
        <w:t>1995-04-17</w:t>
      </w:r>
    </w:p>
    <w:p w14:paraId="57D1ADD7" w14:textId="77777777" w:rsidR="007433CD" w:rsidRDefault="00000000">
      <w:pPr>
        <w:pStyle w:val="SourceCode"/>
      </w:pPr>
      <w:r>
        <w:rPr>
          <w:rStyle w:val="VerbatimChar"/>
        </w:rPr>
        <w:t>1995-04-18</w:t>
      </w:r>
    </w:p>
    <w:p w14:paraId="57D1ADD8" w14:textId="77777777" w:rsidR="007433CD" w:rsidRDefault="00000000">
      <w:pPr>
        <w:pStyle w:val="SourceCode"/>
      </w:pPr>
      <w:r>
        <w:rPr>
          <w:rStyle w:val="VerbatimChar"/>
        </w:rPr>
        <w:t>1995-04-19</w:t>
      </w:r>
    </w:p>
    <w:p w14:paraId="57D1ADD9" w14:textId="77777777" w:rsidR="007433CD" w:rsidRDefault="00000000">
      <w:pPr>
        <w:pStyle w:val="SourceCode"/>
      </w:pPr>
      <w:r>
        <w:rPr>
          <w:rStyle w:val="VerbatimChar"/>
        </w:rPr>
        <w:t>1995-04-20</w:t>
      </w:r>
    </w:p>
    <w:p w14:paraId="57D1ADDA" w14:textId="77777777" w:rsidR="007433CD" w:rsidRDefault="00000000">
      <w:pPr>
        <w:pStyle w:val="SourceCode"/>
      </w:pPr>
      <w:r>
        <w:rPr>
          <w:rStyle w:val="VerbatimChar"/>
        </w:rPr>
        <w:t>1995-04-21</w:t>
      </w:r>
    </w:p>
    <w:p w14:paraId="57D1ADDB" w14:textId="77777777" w:rsidR="007433CD" w:rsidRDefault="00000000">
      <w:pPr>
        <w:pStyle w:val="SourceCode"/>
      </w:pPr>
      <w:r>
        <w:rPr>
          <w:rStyle w:val="VerbatimChar"/>
        </w:rPr>
        <w:t>1995-04-22</w:t>
      </w:r>
    </w:p>
    <w:p w14:paraId="57D1ADDC" w14:textId="77777777" w:rsidR="007433CD" w:rsidRDefault="00000000">
      <w:pPr>
        <w:pStyle w:val="SourceCode"/>
      </w:pPr>
      <w:r>
        <w:rPr>
          <w:rStyle w:val="VerbatimChar"/>
        </w:rPr>
        <w:t>1995-04-23</w:t>
      </w:r>
    </w:p>
    <w:p w14:paraId="57D1ADDD" w14:textId="77777777" w:rsidR="007433CD" w:rsidRDefault="00000000">
      <w:pPr>
        <w:pStyle w:val="SourceCode"/>
      </w:pPr>
      <w:r>
        <w:rPr>
          <w:rStyle w:val="VerbatimChar"/>
        </w:rPr>
        <w:t>1995-04-24</w:t>
      </w:r>
    </w:p>
    <w:p w14:paraId="57D1ADDE" w14:textId="77777777" w:rsidR="007433CD" w:rsidRDefault="00000000">
      <w:pPr>
        <w:pStyle w:val="SourceCode"/>
      </w:pPr>
      <w:r>
        <w:rPr>
          <w:rStyle w:val="VerbatimChar"/>
        </w:rPr>
        <w:t>1995-04-25</w:t>
      </w:r>
    </w:p>
    <w:p w14:paraId="57D1ADDF" w14:textId="77777777" w:rsidR="007433CD" w:rsidRDefault="00000000">
      <w:pPr>
        <w:pStyle w:val="SourceCode"/>
      </w:pPr>
      <w:r>
        <w:rPr>
          <w:rStyle w:val="VerbatimChar"/>
        </w:rPr>
        <w:t>1995-04-26</w:t>
      </w:r>
    </w:p>
    <w:p w14:paraId="57D1ADE0" w14:textId="77777777" w:rsidR="007433CD" w:rsidRDefault="00000000">
      <w:pPr>
        <w:pStyle w:val="SourceCode"/>
      </w:pPr>
      <w:r>
        <w:rPr>
          <w:rStyle w:val="VerbatimChar"/>
        </w:rPr>
        <w:t>1995-04-27</w:t>
      </w:r>
    </w:p>
    <w:p w14:paraId="57D1ADE1" w14:textId="77777777" w:rsidR="007433CD" w:rsidRDefault="00000000">
      <w:pPr>
        <w:pStyle w:val="SourceCode"/>
      </w:pPr>
      <w:r>
        <w:rPr>
          <w:rStyle w:val="VerbatimChar"/>
        </w:rPr>
        <w:t>1995-04-28</w:t>
      </w:r>
    </w:p>
    <w:p w14:paraId="57D1ADE2" w14:textId="77777777" w:rsidR="007433CD" w:rsidRDefault="00000000">
      <w:pPr>
        <w:pStyle w:val="SourceCode"/>
      </w:pPr>
      <w:r>
        <w:rPr>
          <w:rStyle w:val="VerbatimChar"/>
        </w:rPr>
        <w:t>1995-04-29</w:t>
      </w:r>
    </w:p>
    <w:p w14:paraId="57D1ADE3" w14:textId="77777777" w:rsidR="007433CD" w:rsidRDefault="00000000">
      <w:pPr>
        <w:pStyle w:val="SourceCode"/>
      </w:pPr>
      <w:r>
        <w:rPr>
          <w:rStyle w:val="VerbatimChar"/>
        </w:rPr>
        <w:t>1995-04-30</w:t>
      </w:r>
    </w:p>
    <w:p w14:paraId="57D1ADE4" w14:textId="77777777" w:rsidR="007433CD" w:rsidRDefault="00000000">
      <w:pPr>
        <w:pStyle w:val="SourceCode"/>
      </w:pPr>
      <w:r>
        <w:rPr>
          <w:rStyle w:val="VerbatimChar"/>
        </w:rPr>
        <w:t>1995-05-01</w:t>
      </w:r>
    </w:p>
    <w:p w14:paraId="57D1ADE5" w14:textId="77777777" w:rsidR="007433CD" w:rsidRDefault="00000000">
      <w:pPr>
        <w:pStyle w:val="SourceCode"/>
      </w:pPr>
      <w:r>
        <w:rPr>
          <w:rStyle w:val="VerbatimChar"/>
        </w:rPr>
        <w:t>1995-05-02</w:t>
      </w:r>
    </w:p>
    <w:p w14:paraId="57D1ADE6" w14:textId="77777777" w:rsidR="007433CD" w:rsidRDefault="00000000">
      <w:pPr>
        <w:pStyle w:val="SourceCode"/>
      </w:pPr>
      <w:r>
        <w:rPr>
          <w:rStyle w:val="VerbatimChar"/>
        </w:rPr>
        <w:t>1995-05-03</w:t>
      </w:r>
    </w:p>
    <w:p w14:paraId="57D1ADE7" w14:textId="77777777" w:rsidR="007433CD" w:rsidRDefault="00000000">
      <w:pPr>
        <w:pStyle w:val="SourceCode"/>
      </w:pPr>
      <w:r>
        <w:rPr>
          <w:rStyle w:val="VerbatimChar"/>
        </w:rPr>
        <w:lastRenderedPageBreak/>
        <w:t>1995-05-04</w:t>
      </w:r>
    </w:p>
    <w:p w14:paraId="57D1ADE8" w14:textId="77777777" w:rsidR="007433CD" w:rsidRDefault="00000000">
      <w:pPr>
        <w:pStyle w:val="SourceCode"/>
      </w:pPr>
      <w:r>
        <w:rPr>
          <w:rStyle w:val="VerbatimChar"/>
        </w:rPr>
        <w:t>1995-05-05</w:t>
      </w:r>
    </w:p>
    <w:p w14:paraId="57D1ADE9" w14:textId="77777777" w:rsidR="007433CD" w:rsidRDefault="00000000">
      <w:pPr>
        <w:pStyle w:val="SourceCode"/>
      </w:pPr>
      <w:r>
        <w:rPr>
          <w:rStyle w:val="VerbatimChar"/>
        </w:rPr>
        <w:t>1995-05-06</w:t>
      </w:r>
    </w:p>
    <w:p w14:paraId="57D1ADEA" w14:textId="77777777" w:rsidR="007433CD" w:rsidRDefault="00000000">
      <w:pPr>
        <w:pStyle w:val="SourceCode"/>
      </w:pPr>
      <w:r>
        <w:rPr>
          <w:rStyle w:val="VerbatimChar"/>
        </w:rPr>
        <w:t>1995-05-07</w:t>
      </w:r>
    </w:p>
    <w:p w14:paraId="57D1ADEB" w14:textId="77777777" w:rsidR="007433CD" w:rsidRDefault="00000000">
      <w:pPr>
        <w:pStyle w:val="SourceCode"/>
      </w:pPr>
      <w:r>
        <w:rPr>
          <w:rStyle w:val="VerbatimChar"/>
        </w:rPr>
        <w:t>1995-05-08</w:t>
      </w:r>
    </w:p>
    <w:p w14:paraId="57D1ADEC" w14:textId="77777777" w:rsidR="007433CD" w:rsidRDefault="00000000">
      <w:pPr>
        <w:pStyle w:val="SourceCode"/>
      </w:pPr>
      <w:r>
        <w:rPr>
          <w:rStyle w:val="VerbatimChar"/>
        </w:rPr>
        <w:t>1995-05-09</w:t>
      </w:r>
    </w:p>
    <w:p w14:paraId="57D1ADED" w14:textId="77777777" w:rsidR="007433CD" w:rsidRDefault="00000000">
      <w:pPr>
        <w:pStyle w:val="SourceCode"/>
      </w:pPr>
      <w:r>
        <w:rPr>
          <w:rStyle w:val="VerbatimChar"/>
        </w:rPr>
        <w:t>1995-05-10</w:t>
      </w:r>
    </w:p>
    <w:p w14:paraId="57D1ADEE" w14:textId="77777777" w:rsidR="007433CD" w:rsidRDefault="00000000">
      <w:pPr>
        <w:pStyle w:val="SourceCode"/>
      </w:pPr>
      <w:r>
        <w:rPr>
          <w:rStyle w:val="VerbatimChar"/>
        </w:rPr>
        <w:t>1995-05-11</w:t>
      </w:r>
    </w:p>
    <w:p w14:paraId="57D1ADEF" w14:textId="77777777" w:rsidR="007433CD" w:rsidRDefault="00000000">
      <w:pPr>
        <w:pStyle w:val="SourceCode"/>
      </w:pPr>
      <w:r>
        <w:rPr>
          <w:rStyle w:val="VerbatimChar"/>
        </w:rPr>
        <w:t>1995-05-12</w:t>
      </w:r>
    </w:p>
    <w:p w14:paraId="57D1ADF0" w14:textId="77777777" w:rsidR="007433CD" w:rsidRDefault="00000000">
      <w:pPr>
        <w:pStyle w:val="SourceCode"/>
      </w:pPr>
      <w:r>
        <w:rPr>
          <w:rStyle w:val="VerbatimChar"/>
        </w:rPr>
        <w:t>1995-05-13</w:t>
      </w:r>
    </w:p>
    <w:p w14:paraId="57D1ADF1" w14:textId="77777777" w:rsidR="007433CD" w:rsidRDefault="00000000">
      <w:pPr>
        <w:pStyle w:val="SourceCode"/>
      </w:pPr>
      <w:r>
        <w:rPr>
          <w:rStyle w:val="VerbatimChar"/>
        </w:rPr>
        <w:t>1995-05-14</w:t>
      </w:r>
    </w:p>
    <w:p w14:paraId="57D1ADF2" w14:textId="77777777" w:rsidR="007433CD" w:rsidRDefault="00000000">
      <w:pPr>
        <w:pStyle w:val="SourceCode"/>
      </w:pPr>
      <w:r>
        <w:rPr>
          <w:rStyle w:val="VerbatimChar"/>
        </w:rPr>
        <w:t>1995-05-15</w:t>
      </w:r>
    </w:p>
    <w:p w14:paraId="57D1ADF3" w14:textId="77777777" w:rsidR="007433CD" w:rsidRDefault="00000000">
      <w:pPr>
        <w:pStyle w:val="SourceCode"/>
      </w:pPr>
      <w:r>
        <w:rPr>
          <w:rStyle w:val="VerbatimChar"/>
        </w:rPr>
        <w:t>1995-05-16</w:t>
      </w:r>
    </w:p>
    <w:p w14:paraId="57D1ADF4" w14:textId="77777777" w:rsidR="007433CD" w:rsidRDefault="00000000">
      <w:pPr>
        <w:pStyle w:val="SourceCode"/>
      </w:pPr>
      <w:r>
        <w:rPr>
          <w:rStyle w:val="VerbatimChar"/>
        </w:rPr>
        <w:t>1995-05-17</w:t>
      </w:r>
    </w:p>
    <w:p w14:paraId="57D1ADF5" w14:textId="77777777" w:rsidR="007433CD" w:rsidRDefault="00000000">
      <w:pPr>
        <w:pStyle w:val="SourceCode"/>
      </w:pPr>
      <w:r>
        <w:rPr>
          <w:rStyle w:val="VerbatimChar"/>
        </w:rPr>
        <w:t>1995-05-18</w:t>
      </w:r>
    </w:p>
    <w:p w14:paraId="57D1ADF6" w14:textId="77777777" w:rsidR="007433CD" w:rsidRDefault="00000000">
      <w:pPr>
        <w:pStyle w:val="SourceCode"/>
      </w:pPr>
      <w:r>
        <w:rPr>
          <w:rStyle w:val="VerbatimChar"/>
        </w:rPr>
        <w:t>1995-05-19</w:t>
      </w:r>
    </w:p>
    <w:p w14:paraId="57D1ADF7" w14:textId="77777777" w:rsidR="007433CD" w:rsidRDefault="00000000">
      <w:pPr>
        <w:pStyle w:val="SourceCode"/>
      </w:pPr>
      <w:r>
        <w:rPr>
          <w:rStyle w:val="VerbatimChar"/>
        </w:rPr>
        <w:t>1995-05-20</w:t>
      </w:r>
    </w:p>
    <w:p w14:paraId="57D1ADF8" w14:textId="77777777" w:rsidR="007433CD" w:rsidRDefault="00000000">
      <w:pPr>
        <w:pStyle w:val="SourceCode"/>
      </w:pPr>
      <w:r>
        <w:rPr>
          <w:rStyle w:val="VerbatimChar"/>
        </w:rPr>
        <w:t>1995-05-21</w:t>
      </w:r>
    </w:p>
    <w:p w14:paraId="57D1ADF9" w14:textId="77777777" w:rsidR="007433CD" w:rsidRDefault="00000000">
      <w:pPr>
        <w:pStyle w:val="SourceCode"/>
      </w:pPr>
      <w:r>
        <w:rPr>
          <w:rStyle w:val="VerbatimChar"/>
        </w:rPr>
        <w:t>1995-05-22</w:t>
      </w:r>
    </w:p>
    <w:p w14:paraId="57D1ADFA" w14:textId="77777777" w:rsidR="007433CD" w:rsidRDefault="00000000">
      <w:pPr>
        <w:pStyle w:val="SourceCode"/>
      </w:pPr>
      <w:r>
        <w:rPr>
          <w:rStyle w:val="VerbatimChar"/>
        </w:rPr>
        <w:t>1995-05-23</w:t>
      </w:r>
    </w:p>
    <w:p w14:paraId="57D1ADFB" w14:textId="77777777" w:rsidR="007433CD" w:rsidRDefault="00000000">
      <w:pPr>
        <w:pStyle w:val="SourceCode"/>
      </w:pPr>
      <w:r>
        <w:rPr>
          <w:rStyle w:val="VerbatimChar"/>
        </w:rPr>
        <w:t>1995-05-24</w:t>
      </w:r>
    </w:p>
    <w:p w14:paraId="57D1ADFC" w14:textId="77777777" w:rsidR="007433CD" w:rsidRDefault="00000000">
      <w:pPr>
        <w:pStyle w:val="SourceCode"/>
      </w:pPr>
      <w:r>
        <w:rPr>
          <w:rStyle w:val="VerbatimChar"/>
        </w:rPr>
        <w:t>1995-05-25</w:t>
      </w:r>
    </w:p>
    <w:p w14:paraId="57D1ADFD" w14:textId="77777777" w:rsidR="007433CD" w:rsidRDefault="00000000">
      <w:pPr>
        <w:pStyle w:val="SourceCode"/>
      </w:pPr>
      <w:r>
        <w:rPr>
          <w:rStyle w:val="VerbatimChar"/>
        </w:rPr>
        <w:t>1995-05-26</w:t>
      </w:r>
    </w:p>
    <w:p w14:paraId="57D1ADFE" w14:textId="77777777" w:rsidR="007433CD" w:rsidRDefault="00000000">
      <w:pPr>
        <w:pStyle w:val="SourceCode"/>
      </w:pPr>
      <w:r>
        <w:rPr>
          <w:rStyle w:val="VerbatimChar"/>
        </w:rPr>
        <w:t>1995-05-27</w:t>
      </w:r>
    </w:p>
    <w:p w14:paraId="57D1ADFF" w14:textId="77777777" w:rsidR="007433CD" w:rsidRDefault="00000000">
      <w:pPr>
        <w:pStyle w:val="SourceCode"/>
      </w:pPr>
      <w:r>
        <w:rPr>
          <w:rStyle w:val="VerbatimChar"/>
        </w:rPr>
        <w:t>1995-05-28</w:t>
      </w:r>
    </w:p>
    <w:p w14:paraId="57D1AE00" w14:textId="77777777" w:rsidR="007433CD" w:rsidRDefault="00000000">
      <w:pPr>
        <w:pStyle w:val="SourceCode"/>
      </w:pPr>
      <w:r>
        <w:rPr>
          <w:rStyle w:val="VerbatimChar"/>
        </w:rPr>
        <w:t>1995-05-29</w:t>
      </w:r>
    </w:p>
    <w:p w14:paraId="57D1AE01" w14:textId="77777777" w:rsidR="007433CD" w:rsidRDefault="00000000">
      <w:pPr>
        <w:pStyle w:val="SourceCode"/>
      </w:pPr>
      <w:r>
        <w:rPr>
          <w:rStyle w:val="VerbatimChar"/>
        </w:rPr>
        <w:t>1995-05-30</w:t>
      </w:r>
    </w:p>
    <w:p w14:paraId="57D1AE02" w14:textId="77777777" w:rsidR="007433CD" w:rsidRDefault="00000000">
      <w:pPr>
        <w:pStyle w:val="SourceCode"/>
      </w:pPr>
      <w:r>
        <w:rPr>
          <w:rStyle w:val="VerbatimChar"/>
        </w:rPr>
        <w:t>1995-05-31</w:t>
      </w:r>
    </w:p>
    <w:p w14:paraId="57D1AE03" w14:textId="77777777" w:rsidR="007433CD" w:rsidRDefault="00000000">
      <w:pPr>
        <w:pStyle w:val="SourceCode"/>
      </w:pPr>
      <w:r>
        <w:rPr>
          <w:rStyle w:val="VerbatimChar"/>
        </w:rPr>
        <w:lastRenderedPageBreak/>
        <w:t>1995-06-01</w:t>
      </w:r>
    </w:p>
    <w:p w14:paraId="57D1AE04" w14:textId="77777777" w:rsidR="007433CD" w:rsidRDefault="00000000">
      <w:pPr>
        <w:pStyle w:val="SourceCode"/>
      </w:pPr>
      <w:r>
        <w:rPr>
          <w:rStyle w:val="VerbatimChar"/>
        </w:rPr>
        <w:t>1995-06-02</w:t>
      </w:r>
    </w:p>
    <w:p w14:paraId="57D1AE05" w14:textId="77777777" w:rsidR="007433CD" w:rsidRDefault="00000000">
      <w:pPr>
        <w:pStyle w:val="SourceCode"/>
      </w:pPr>
      <w:r>
        <w:rPr>
          <w:rStyle w:val="VerbatimChar"/>
        </w:rPr>
        <w:t>1995-06-03</w:t>
      </w:r>
    </w:p>
    <w:p w14:paraId="57D1AE06" w14:textId="77777777" w:rsidR="007433CD" w:rsidRDefault="00000000">
      <w:pPr>
        <w:pStyle w:val="SourceCode"/>
      </w:pPr>
      <w:r>
        <w:rPr>
          <w:rStyle w:val="VerbatimChar"/>
        </w:rPr>
        <w:t>1995-06-04</w:t>
      </w:r>
    </w:p>
    <w:p w14:paraId="57D1AE07" w14:textId="77777777" w:rsidR="007433CD" w:rsidRDefault="00000000">
      <w:pPr>
        <w:pStyle w:val="SourceCode"/>
      </w:pPr>
      <w:r>
        <w:rPr>
          <w:rStyle w:val="VerbatimChar"/>
        </w:rPr>
        <w:t>1995-06-05</w:t>
      </w:r>
    </w:p>
    <w:p w14:paraId="57D1AE08" w14:textId="77777777" w:rsidR="007433CD" w:rsidRDefault="00000000">
      <w:pPr>
        <w:pStyle w:val="SourceCode"/>
      </w:pPr>
      <w:r>
        <w:rPr>
          <w:rStyle w:val="VerbatimChar"/>
        </w:rPr>
        <w:t>1995-06-06</w:t>
      </w:r>
    </w:p>
    <w:p w14:paraId="57D1AE09" w14:textId="77777777" w:rsidR="007433CD" w:rsidRDefault="00000000">
      <w:pPr>
        <w:pStyle w:val="SourceCode"/>
      </w:pPr>
      <w:r>
        <w:rPr>
          <w:rStyle w:val="VerbatimChar"/>
        </w:rPr>
        <w:t>1995-06-07</w:t>
      </w:r>
    </w:p>
    <w:p w14:paraId="57D1AE0A" w14:textId="77777777" w:rsidR="007433CD" w:rsidRDefault="00000000">
      <w:pPr>
        <w:pStyle w:val="SourceCode"/>
      </w:pPr>
      <w:r>
        <w:rPr>
          <w:rStyle w:val="VerbatimChar"/>
        </w:rPr>
        <w:t>1995-06-08</w:t>
      </w:r>
    </w:p>
    <w:p w14:paraId="57D1AE0B" w14:textId="77777777" w:rsidR="007433CD" w:rsidRDefault="00000000">
      <w:pPr>
        <w:pStyle w:val="SourceCode"/>
      </w:pPr>
      <w:r>
        <w:rPr>
          <w:rStyle w:val="VerbatimChar"/>
        </w:rPr>
        <w:t>1995-06-09</w:t>
      </w:r>
    </w:p>
    <w:p w14:paraId="57D1AE0C" w14:textId="77777777" w:rsidR="007433CD" w:rsidRDefault="00000000">
      <w:pPr>
        <w:pStyle w:val="SourceCode"/>
      </w:pPr>
      <w:r>
        <w:rPr>
          <w:rStyle w:val="VerbatimChar"/>
        </w:rPr>
        <w:t>1995-06-10</w:t>
      </w:r>
    </w:p>
    <w:p w14:paraId="57D1AE0D" w14:textId="77777777" w:rsidR="007433CD" w:rsidRDefault="00000000">
      <w:pPr>
        <w:pStyle w:val="SourceCode"/>
      </w:pPr>
      <w:r>
        <w:rPr>
          <w:rStyle w:val="VerbatimChar"/>
        </w:rPr>
        <w:t>1995-06-11</w:t>
      </w:r>
    </w:p>
    <w:p w14:paraId="57D1AE0E" w14:textId="77777777" w:rsidR="007433CD" w:rsidRDefault="00000000">
      <w:pPr>
        <w:pStyle w:val="SourceCode"/>
      </w:pPr>
      <w:r>
        <w:rPr>
          <w:rStyle w:val="VerbatimChar"/>
        </w:rPr>
        <w:t>1995-06-12</w:t>
      </w:r>
    </w:p>
    <w:p w14:paraId="57D1AE0F" w14:textId="77777777" w:rsidR="007433CD" w:rsidRDefault="00000000">
      <w:pPr>
        <w:pStyle w:val="SourceCode"/>
      </w:pPr>
      <w:r>
        <w:rPr>
          <w:rStyle w:val="VerbatimChar"/>
        </w:rPr>
        <w:t>1995-06-13</w:t>
      </w:r>
    </w:p>
    <w:p w14:paraId="57D1AE10" w14:textId="77777777" w:rsidR="007433CD" w:rsidRDefault="00000000">
      <w:pPr>
        <w:pStyle w:val="SourceCode"/>
      </w:pPr>
      <w:r>
        <w:rPr>
          <w:rStyle w:val="VerbatimChar"/>
        </w:rPr>
        <w:t>1995-06-14</w:t>
      </w:r>
    </w:p>
    <w:p w14:paraId="57D1AE11" w14:textId="77777777" w:rsidR="007433CD" w:rsidRDefault="00000000">
      <w:pPr>
        <w:pStyle w:val="SourceCode"/>
      </w:pPr>
      <w:r>
        <w:rPr>
          <w:rStyle w:val="VerbatimChar"/>
        </w:rPr>
        <w:t>1995-06-15</w:t>
      </w:r>
    </w:p>
    <w:p w14:paraId="57D1AE12" w14:textId="77777777" w:rsidR="007433CD" w:rsidRDefault="00000000">
      <w:pPr>
        <w:pStyle w:val="SourceCode"/>
      </w:pPr>
      <w:r>
        <w:rPr>
          <w:rStyle w:val="VerbatimChar"/>
        </w:rPr>
        <w:t>1995-06-16</w:t>
      </w:r>
    </w:p>
    <w:p w14:paraId="57D1AE13" w14:textId="77777777" w:rsidR="007433CD" w:rsidRDefault="00000000">
      <w:pPr>
        <w:pStyle w:val="SourceCode"/>
      </w:pPr>
      <w:r>
        <w:rPr>
          <w:rStyle w:val="VerbatimChar"/>
        </w:rPr>
        <w:t>1995-06-17</w:t>
      </w:r>
    </w:p>
    <w:p w14:paraId="57D1AE14" w14:textId="77777777" w:rsidR="007433CD" w:rsidRDefault="00000000">
      <w:pPr>
        <w:pStyle w:val="SourceCode"/>
      </w:pPr>
      <w:r>
        <w:rPr>
          <w:rStyle w:val="VerbatimChar"/>
        </w:rPr>
        <w:t>1995-06-18</w:t>
      </w:r>
    </w:p>
    <w:p w14:paraId="57D1AE15" w14:textId="77777777" w:rsidR="007433CD" w:rsidRDefault="00000000">
      <w:pPr>
        <w:pStyle w:val="SourceCode"/>
      </w:pPr>
      <w:r>
        <w:rPr>
          <w:rStyle w:val="VerbatimChar"/>
        </w:rPr>
        <w:t>1995-06-19</w:t>
      </w:r>
    </w:p>
    <w:p w14:paraId="57D1AE16" w14:textId="77777777" w:rsidR="007433CD" w:rsidRDefault="00000000">
      <w:pPr>
        <w:pStyle w:val="SourceCode"/>
      </w:pPr>
      <w:r>
        <w:rPr>
          <w:rStyle w:val="VerbatimChar"/>
        </w:rPr>
        <w:t>1995-06-20</w:t>
      </w:r>
    </w:p>
    <w:p w14:paraId="57D1AE17" w14:textId="77777777" w:rsidR="007433CD" w:rsidRDefault="00000000">
      <w:pPr>
        <w:pStyle w:val="SourceCode"/>
      </w:pPr>
      <w:r>
        <w:rPr>
          <w:rStyle w:val="VerbatimChar"/>
        </w:rPr>
        <w:t>1995-06-21</w:t>
      </w:r>
    </w:p>
    <w:p w14:paraId="57D1AE18" w14:textId="77777777" w:rsidR="007433CD" w:rsidRDefault="00000000">
      <w:pPr>
        <w:pStyle w:val="SourceCode"/>
      </w:pPr>
      <w:r>
        <w:rPr>
          <w:rStyle w:val="VerbatimChar"/>
        </w:rPr>
        <w:t>1995-06-22</w:t>
      </w:r>
    </w:p>
    <w:p w14:paraId="57D1AE19" w14:textId="77777777" w:rsidR="007433CD" w:rsidRDefault="00000000">
      <w:pPr>
        <w:pStyle w:val="SourceCode"/>
      </w:pPr>
      <w:r>
        <w:rPr>
          <w:rStyle w:val="VerbatimChar"/>
        </w:rPr>
        <w:t>1995-06-23</w:t>
      </w:r>
    </w:p>
    <w:p w14:paraId="57D1AE1A" w14:textId="77777777" w:rsidR="007433CD" w:rsidRDefault="00000000">
      <w:pPr>
        <w:pStyle w:val="SourceCode"/>
      </w:pPr>
      <w:r>
        <w:rPr>
          <w:rStyle w:val="VerbatimChar"/>
        </w:rPr>
        <w:t>1995-06-24</w:t>
      </w:r>
    </w:p>
    <w:p w14:paraId="57D1AE1B" w14:textId="77777777" w:rsidR="007433CD" w:rsidRDefault="00000000">
      <w:pPr>
        <w:pStyle w:val="SourceCode"/>
      </w:pPr>
      <w:r>
        <w:rPr>
          <w:rStyle w:val="VerbatimChar"/>
        </w:rPr>
        <w:t>1995-06-25</w:t>
      </w:r>
    </w:p>
    <w:p w14:paraId="57D1AE1C" w14:textId="77777777" w:rsidR="007433CD" w:rsidRDefault="00000000">
      <w:pPr>
        <w:pStyle w:val="SourceCode"/>
      </w:pPr>
      <w:r>
        <w:rPr>
          <w:rStyle w:val="VerbatimChar"/>
        </w:rPr>
        <w:t>1995-06-26</w:t>
      </w:r>
    </w:p>
    <w:p w14:paraId="57D1AE1D" w14:textId="77777777" w:rsidR="007433CD" w:rsidRDefault="00000000">
      <w:pPr>
        <w:pStyle w:val="SourceCode"/>
      </w:pPr>
      <w:r>
        <w:rPr>
          <w:rStyle w:val="VerbatimChar"/>
        </w:rPr>
        <w:t>1995-06-27</w:t>
      </w:r>
    </w:p>
    <w:p w14:paraId="57D1AE1E" w14:textId="77777777" w:rsidR="007433CD" w:rsidRDefault="00000000">
      <w:pPr>
        <w:pStyle w:val="SourceCode"/>
      </w:pPr>
      <w:r>
        <w:rPr>
          <w:rStyle w:val="VerbatimChar"/>
        </w:rPr>
        <w:t>1995-06-28</w:t>
      </w:r>
    </w:p>
    <w:p w14:paraId="57D1AE1F" w14:textId="77777777" w:rsidR="007433CD" w:rsidRDefault="00000000">
      <w:pPr>
        <w:pStyle w:val="SourceCode"/>
      </w:pPr>
      <w:r>
        <w:rPr>
          <w:rStyle w:val="VerbatimChar"/>
        </w:rPr>
        <w:lastRenderedPageBreak/>
        <w:t>1995-06-29</w:t>
      </w:r>
    </w:p>
    <w:p w14:paraId="57D1AE20" w14:textId="77777777" w:rsidR="007433CD" w:rsidRDefault="00000000">
      <w:pPr>
        <w:pStyle w:val="SourceCode"/>
      </w:pPr>
      <w:r>
        <w:rPr>
          <w:rStyle w:val="VerbatimChar"/>
        </w:rPr>
        <w:t>1995-06-30</w:t>
      </w:r>
    </w:p>
    <w:p w14:paraId="57D1AE21" w14:textId="77777777" w:rsidR="007433CD" w:rsidRDefault="00000000">
      <w:pPr>
        <w:pStyle w:val="SourceCode"/>
      </w:pPr>
      <w:r>
        <w:rPr>
          <w:rStyle w:val="VerbatimChar"/>
        </w:rPr>
        <w:t>1995-07-01</w:t>
      </w:r>
    </w:p>
    <w:p w14:paraId="57D1AE22" w14:textId="77777777" w:rsidR="007433CD" w:rsidRDefault="00000000">
      <w:pPr>
        <w:pStyle w:val="SourceCode"/>
      </w:pPr>
      <w:r>
        <w:rPr>
          <w:rStyle w:val="VerbatimChar"/>
        </w:rPr>
        <w:t>1995-07-02</w:t>
      </w:r>
    </w:p>
    <w:p w14:paraId="57D1AE23" w14:textId="77777777" w:rsidR="007433CD" w:rsidRDefault="00000000">
      <w:pPr>
        <w:pStyle w:val="SourceCode"/>
      </w:pPr>
      <w:r>
        <w:rPr>
          <w:rStyle w:val="VerbatimChar"/>
        </w:rPr>
        <w:t>1995-07-03</w:t>
      </w:r>
    </w:p>
    <w:p w14:paraId="57D1AE24" w14:textId="77777777" w:rsidR="007433CD" w:rsidRDefault="00000000">
      <w:pPr>
        <w:pStyle w:val="SourceCode"/>
      </w:pPr>
      <w:r>
        <w:rPr>
          <w:rStyle w:val="VerbatimChar"/>
        </w:rPr>
        <w:t>1995-07-04</w:t>
      </w:r>
    </w:p>
    <w:p w14:paraId="57D1AE25" w14:textId="77777777" w:rsidR="007433CD" w:rsidRDefault="00000000">
      <w:pPr>
        <w:pStyle w:val="SourceCode"/>
      </w:pPr>
      <w:r>
        <w:rPr>
          <w:rStyle w:val="VerbatimChar"/>
        </w:rPr>
        <w:t>1995-07-05</w:t>
      </w:r>
    </w:p>
    <w:p w14:paraId="57D1AE26" w14:textId="77777777" w:rsidR="007433CD" w:rsidRDefault="00000000">
      <w:pPr>
        <w:pStyle w:val="SourceCode"/>
      </w:pPr>
      <w:r>
        <w:rPr>
          <w:rStyle w:val="VerbatimChar"/>
        </w:rPr>
        <w:t>1995-07-06</w:t>
      </w:r>
    </w:p>
    <w:p w14:paraId="57D1AE27" w14:textId="77777777" w:rsidR="007433CD" w:rsidRDefault="00000000">
      <w:pPr>
        <w:pStyle w:val="SourceCode"/>
      </w:pPr>
      <w:r>
        <w:rPr>
          <w:rStyle w:val="VerbatimChar"/>
        </w:rPr>
        <w:t>1995-07-07</w:t>
      </w:r>
    </w:p>
    <w:p w14:paraId="57D1AE28" w14:textId="77777777" w:rsidR="007433CD" w:rsidRDefault="00000000">
      <w:pPr>
        <w:pStyle w:val="SourceCode"/>
      </w:pPr>
      <w:r>
        <w:rPr>
          <w:rStyle w:val="VerbatimChar"/>
        </w:rPr>
        <w:t>1995-07-08</w:t>
      </w:r>
    </w:p>
    <w:p w14:paraId="57D1AE29" w14:textId="77777777" w:rsidR="007433CD" w:rsidRDefault="00000000">
      <w:pPr>
        <w:pStyle w:val="SourceCode"/>
      </w:pPr>
      <w:r>
        <w:rPr>
          <w:rStyle w:val="VerbatimChar"/>
        </w:rPr>
        <w:t>1995-07-09</w:t>
      </w:r>
    </w:p>
    <w:p w14:paraId="57D1AE2A" w14:textId="77777777" w:rsidR="007433CD" w:rsidRDefault="00000000">
      <w:pPr>
        <w:pStyle w:val="SourceCode"/>
      </w:pPr>
      <w:r>
        <w:rPr>
          <w:rStyle w:val="VerbatimChar"/>
        </w:rPr>
        <w:t>1995-07-10</w:t>
      </w:r>
    </w:p>
    <w:p w14:paraId="57D1AE2B" w14:textId="77777777" w:rsidR="007433CD" w:rsidRDefault="00000000">
      <w:pPr>
        <w:pStyle w:val="SourceCode"/>
      </w:pPr>
      <w:r>
        <w:rPr>
          <w:rStyle w:val="VerbatimChar"/>
        </w:rPr>
        <w:t>1995-07-11</w:t>
      </w:r>
    </w:p>
    <w:p w14:paraId="57D1AE2C" w14:textId="77777777" w:rsidR="007433CD" w:rsidRDefault="00000000">
      <w:pPr>
        <w:pStyle w:val="SourceCode"/>
      </w:pPr>
      <w:r>
        <w:rPr>
          <w:rStyle w:val="VerbatimChar"/>
        </w:rPr>
        <w:t>1995-07-12</w:t>
      </w:r>
    </w:p>
    <w:p w14:paraId="57D1AE2D" w14:textId="77777777" w:rsidR="007433CD" w:rsidRDefault="00000000">
      <w:pPr>
        <w:pStyle w:val="SourceCode"/>
      </w:pPr>
      <w:r>
        <w:rPr>
          <w:rStyle w:val="VerbatimChar"/>
        </w:rPr>
        <w:t>1995-07-13</w:t>
      </w:r>
    </w:p>
    <w:p w14:paraId="57D1AE2E" w14:textId="77777777" w:rsidR="007433CD" w:rsidRDefault="00000000">
      <w:pPr>
        <w:pStyle w:val="SourceCode"/>
      </w:pPr>
      <w:r>
        <w:rPr>
          <w:rStyle w:val="VerbatimChar"/>
        </w:rPr>
        <w:t>1995-07-14</w:t>
      </w:r>
    </w:p>
    <w:p w14:paraId="57D1AE2F" w14:textId="77777777" w:rsidR="007433CD" w:rsidRDefault="00000000">
      <w:pPr>
        <w:pStyle w:val="SourceCode"/>
      </w:pPr>
      <w:r>
        <w:rPr>
          <w:rStyle w:val="VerbatimChar"/>
        </w:rPr>
        <w:t>1995-07-15</w:t>
      </w:r>
    </w:p>
    <w:p w14:paraId="57D1AE30" w14:textId="77777777" w:rsidR="007433CD" w:rsidRDefault="00000000">
      <w:pPr>
        <w:pStyle w:val="SourceCode"/>
      </w:pPr>
      <w:r>
        <w:rPr>
          <w:rStyle w:val="VerbatimChar"/>
        </w:rPr>
        <w:t>1995-07-16</w:t>
      </w:r>
    </w:p>
    <w:p w14:paraId="57D1AE31" w14:textId="77777777" w:rsidR="007433CD" w:rsidRDefault="00000000">
      <w:pPr>
        <w:pStyle w:val="SourceCode"/>
      </w:pPr>
      <w:r>
        <w:rPr>
          <w:rStyle w:val="VerbatimChar"/>
        </w:rPr>
        <w:t>1995-07-17</w:t>
      </w:r>
    </w:p>
    <w:p w14:paraId="57D1AE32" w14:textId="77777777" w:rsidR="007433CD" w:rsidRDefault="00000000">
      <w:pPr>
        <w:pStyle w:val="SourceCode"/>
      </w:pPr>
      <w:r>
        <w:rPr>
          <w:rStyle w:val="VerbatimChar"/>
        </w:rPr>
        <w:t>1995-07-18</w:t>
      </w:r>
    </w:p>
    <w:p w14:paraId="57D1AE33" w14:textId="77777777" w:rsidR="007433CD" w:rsidRDefault="00000000">
      <w:pPr>
        <w:pStyle w:val="SourceCode"/>
      </w:pPr>
      <w:r>
        <w:rPr>
          <w:rStyle w:val="VerbatimChar"/>
        </w:rPr>
        <w:t>1995-07-19</w:t>
      </w:r>
    </w:p>
    <w:p w14:paraId="57D1AE34" w14:textId="77777777" w:rsidR="007433CD" w:rsidRDefault="00000000">
      <w:pPr>
        <w:pStyle w:val="SourceCode"/>
      </w:pPr>
      <w:r>
        <w:rPr>
          <w:rStyle w:val="VerbatimChar"/>
        </w:rPr>
        <w:t>1995-07-20</w:t>
      </w:r>
    </w:p>
    <w:p w14:paraId="57D1AE35" w14:textId="77777777" w:rsidR="007433CD" w:rsidRDefault="00000000">
      <w:pPr>
        <w:pStyle w:val="SourceCode"/>
      </w:pPr>
      <w:r>
        <w:rPr>
          <w:rStyle w:val="VerbatimChar"/>
        </w:rPr>
        <w:t>1995-07-21</w:t>
      </w:r>
    </w:p>
    <w:p w14:paraId="57D1AE36" w14:textId="77777777" w:rsidR="007433CD" w:rsidRDefault="00000000">
      <w:pPr>
        <w:pStyle w:val="SourceCode"/>
      </w:pPr>
      <w:r>
        <w:rPr>
          <w:rStyle w:val="VerbatimChar"/>
        </w:rPr>
        <w:t>1995-07-22</w:t>
      </w:r>
    </w:p>
    <w:p w14:paraId="57D1AE37" w14:textId="77777777" w:rsidR="007433CD" w:rsidRDefault="00000000">
      <w:pPr>
        <w:pStyle w:val="SourceCode"/>
      </w:pPr>
      <w:r>
        <w:rPr>
          <w:rStyle w:val="VerbatimChar"/>
        </w:rPr>
        <w:t>1995-07-23</w:t>
      </w:r>
    </w:p>
    <w:p w14:paraId="57D1AE38" w14:textId="77777777" w:rsidR="007433CD" w:rsidRDefault="00000000">
      <w:pPr>
        <w:pStyle w:val="SourceCode"/>
      </w:pPr>
      <w:r>
        <w:rPr>
          <w:rStyle w:val="VerbatimChar"/>
        </w:rPr>
        <w:t>1995-07-24</w:t>
      </w:r>
    </w:p>
    <w:p w14:paraId="57D1AE39" w14:textId="77777777" w:rsidR="007433CD" w:rsidRDefault="00000000">
      <w:pPr>
        <w:pStyle w:val="SourceCode"/>
      </w:pPr>
      <w:r>
        <w:rPr>
          <w:rStyle w:val="VerbatimChar"/>
        </w:rPr>
        <w:t>1995-07-25</w:t>
      </w:r>
    </w:p>
    <w:p w14:paraId="57D1AE3A" w14:textId="77777777" w:rsidR="007433CD" w:rsidRDefault="00000000">
      <w:pPr>
        <w:pStyle w:val="SourceCode"/>
      </w:pPr>
      <w:r>
        <w:rPr>
          <w:rStyle w:val="VerbatimChar"/>
        </w:rPr>
        <w:t>1995-07-26</w:t>
      </w:r>
    </w:p>
    <w:p w14:paraId="57D1AE3B" w14:textId="77777777" w:rsidR="007433CD" w:rsidRDefault="00000000">
      <w:pPr>
        <w:pStyle w:val="SourceCode"/>
      </w:pPr>
      <w:r>
        <w:rPr>
          <w:rStyle w:val="VerbatimChar"/>
        </w:rPr>
        <w:lastRenderedPageBreak/>
        <w:t>1995-07-27</w:t>
      </w:r>
    </w:p>
    <w:p w14:paraId="57D1AE3C" w14:textId="77777777" w:rsidR="007433CD" w:rsidRDefault="00000000">
      <w:pPr>
        <w:pStyle w:val="SourceCode"/>
      </w:pPr>
      <w:r>
        <w:rPr>
          <w:rStyle w:val="VerbatimChar"/>
        </w:rPr>
        <w:t>1995-07-28</w:t>
      </w:r>
    </w:p>
    <w:p w14:paraId="57D1AE3D" w14:textId="77777777" w:rsidR="007433CD" w:rsidRDefault="00000000">
      <w:pPr>
        <w:pStyle w:val="SourceCode"/>
      </w:pPr>
      <w:r>
        <w:rPr>
          <w:rStyle w:val="VerbatimChar"/>
        </w:rPr>
        <w:t>1995-07-29</w:t>
      </w:r>
    </w:p>
    <w:p w14:paraId="57D1AE3E" w14:textId="77777777" w:rsidR="007433CD" w:rsidRDefault="00000000">
      <w:pPr>
        <w:pStyle w:val="SourceCode"/>
      </w:pPr>
      <w:r>
        <w:rPr>
          <w:rStyle w:val="VerbatimChar"/>
        </w:rPr>
        <w:t>1995-07-30</w:t>
      </w:r>
    </w:p>
    <w:p w14:paraId="57D1AE3F" w14:textId="77777777" w:rsidR="007433CD" w:rsidRDefault="00000000">
      <w:pPr>
        <w:pStyle w:val="SourceCode"/>
      </w:pPr>
      <w:r>
        <w:rPr>
          <w:rStyle w:val="VerbatimChar"/>
        </w:rPr>
        <w:t>1995-07-31</w:t>
      </w:r>
    </w:p>
    <w:p w14:paraId="57D1AE40" w14:textId="77777777" w:rsidR="007433CD" w:rsidRDefault="00000000">
      <w:pPr>
        <w:pStyle w:val="SourceCode"/>
      </w:pPr>
      <w:r>
        <w:rPr>
          <w:rStyle w:val="VerbatimChar"/>
        </w:rPr>
        <w:t>1995-08-01</w:t>
      </w:r>
    </w:p>
    <w:p w14:paraId="57D1AE41" w14:textId="77777777" w:rsidR="007433CD" w:rsidRDefault="00000000">
      <w:pPr>
        <w:pStyle w:val="SourceCode"/>
      </w:pPr>
      <w:r>
        <w:rPr>
          <w:rStyle w:val="VerbatimChar"/>
        </w:rPr>
        <w:t>1995-08-02</w:t>
      </w:r>
    </w:p>
    <w:p w14:paraId="57D1AE42" w14:textId="77777777" w:rsidR="007433CD" w:rsidRDefault="00000000">
      <w:pPr>
        <w:pStyle w:val="SourceCode"/>
      </w:pPr>
      <w:r>
        <w:rPr>
          <w:rStyle w:val="VerbatimChar"/>
        </w:rPr>
        <w:t>1995-08-03</w:t>
      </w:r>
    </w:p>
    <w:p w14:paraId="57D1AE43" w14:textId="77777777" w:rsidR="007433CD" w:rsidRDefault="00000000">
      <w:pPr>
        <w:pStyle w:val="SourceCode"/>
      </w:pPr>
      <w:r>
        <w:rPr>
          <w:rStyle w:val="VerbatimChar"/>
        </w:rPr>
        <w:t>1995-08-04</w:t>
      </w:r>
    </w:p>
    <w:p w14:paraId="57D1AE44" w14:textId="77777777" w:rsidR="007433CD" w:rsidRDefault="00000000">
      <w:pPr>
        <w:pStyle w:val="SourceCode"/>
      </w:pPr>
      <w:r>
        <w:rPr>
          <w:rStyle w:val="VerbatimChar"/>
        </w:rPr>
        <w:t>1995-08-05</w:t>
      </w:r>
    </w:p>
    <w:p w14:paraId="57D1AE45" w14:textId="77777777" w:rsidR="007433CD" w:rsidRDefault="00000000">
      <w:pPr>
        <w:pStyle w:val="SourceCode"/>
      </w:pPr>
      <w:r>
        <w:rPr>
          <w:rStyle w:val="VerbatimChar"/>
        </w:rPr>
        <w:t>1995-08-06</w:t>
      </w:r>
    </w:p>
    <w:p w14:paraId="57D1AE46" w14:textId="77777777" w:rsidR="007433CD" w:rsidRDefault="00000000">
      <w:pPr>
        <w:pStyle w:val="SourceCode"/>
      </w:pPr>
      <w:r>
        <w:rPr>
          <w:rStyle w:val="VerbatimChar"/>
        </w:rPr>
        <w:t>1995-08-07</w:t>
      </w:r>
    </w:p>
    <w:p w14:paraId="57D1AE47" w14:textId="77777777" w:rsidR="007433CD" w:rsidRDefault="00000000">
      <w:pPr>
        <w:pStyle w:val="SourceCode"/>
      </w:pPr>
      <w:r>
        <w:rPr>
          <w:rStyle w:val="VerbatimChar"/>
        </w:rPr>
        <w:t>1995-08-08</w:t>
      </w:r>
    </w:p>
    <w:p w14:paraId="57D1AE48" w14:textId="77777777" w:rsidR="007433CD" w:rsidRDefault="00000000">
      <w:pPr>
        <w:pStyle w:val="SourceCode"/>
      </w:pPr>
      <w:r>
        <w:rPr>
          <w:rStyle w:val="VerbatimChar"/>
        </w:rPr>
        <w:t>1995-08-09</w:t>
      </w:r>
    </w:p>
    <w:p w14:paraId="57D1AE49" w14:textId="77777777" w:rsidR="007433CD" w:rsidRDefault="00000000">
      <w:pPr>
        <w:pStyle w:val="SourceCode"/>
      </w:pPr>
      <w:r>
        <w:rPr>
          <w:rStyle w:val="VerbatimChar"/>
        </w:rPr>
        <w:t>1995-08-10</w:t>
      </w:r>
    </w:p>
    <w:p w14:paraId="57D1AE4A" w14:textId="77777777" w:rsidR="007433CD" w:rsidRDefault="00000000">
      <w:pPr>
        <w:pStyle w:val="SourceCode"/>
      </w:pPr>
      <w:r>
        <w:rPr>
          <w:rStyle w:val="VerbatimChar"/>
        </w:rPr>
        <w:t>1995-08-11</w:t>
      </w:r>
    </w:p>
    <w:p w14:paraId="57D1AE4B" w14:textId="77777777" w:rsidR="007433CD" w:rsidRDefault="00000000">
      <w:pPr>
        <w:pStyle w:val="SourceCode"/>
      </w:pPr>
      <w:r>
        <w:rPr>
          <w:rStyle w:val="VerbatimChar"/>
        </w:rPr>
        <w:t>1995-08-12</w:t>
      </w:r>
    </w:p>
    <w:p w14:paraId="57D1AE4C" w14:textId="77777777" w:rsidR="007433CD" w:rsidRDefault="00000000">
      <w:pPr>
        <w:pStyle w:val="SourceCode"/>
      </w:pPr>
      <w:r>
        <w:rPr>
          <w:rStyle w:val="VerbatimChar"/>
        </w:rPr>
        <w:t>1995-08-13</w:t>
      </w:r>
    </w:p>
    <w:p w14:paraId="57D1AE4D" w14:textId="77777777" w:rsidR="007433CD" w:rsidRDefault="00000000">
      <w:pPr>
        <w:pStyle w:val="SourceCode"/>
      </w:pPr>
      <w:r>
        <w:rPr>
          <w:rStyle w:val="VerbatimChar"/>
        </w:rPr>
        <w:t>1995-08-14</w:t>
      </w:r>
    </w:p>
    <w:p w14:paraId="57D1AE4E" w14:textId="77777777" w:rsidR="007433CD" w:rsidRDefault="00000000">
      <w:pPr>
        <w:pStyle w:val="SourceCode"/>
      </w:pPr>
      <w:r>
        <w:rPr>
          <w:rStyle w:val="VerbatimChar"/>
        </w:rPr>
        <w:t>1995-08-15</w:t>
      </w:r>
    </w:p>
    <w:p w14:paraId="57D1AE4F" w14:textId="77777777" w:rsidR="007433CD" w:rsidRDefault="00000000">
      <w:pPr>
        <w:pStyle w:val="SourceCode"/>
      </w:pPr>
      <w:r>
        <w:rPr>
          <w:rStyle w:val="VerbatimChar"/>
        </w:rPr>
        <w:t>1995-08-16</w:t>
      </w:r>
    </w:p>
    <w:p w14:paraId="57D1AE50" w14:textId="77777777" w:rsidR="007433CD" w:rsidRDefault="00000000">
      <w:pPr>
        <w:pStyle w:val="SourceCode"/>
      </w:pPr>
      <w:r>
        <w:rPr>
          <w:rStyle w:val="VerbatimChar"/>
        </w:rPr>
        <w:t>1995-08-17</w:t>
      </w:r>
    </w:p>
    <w:p w14:paraId="57D1AE51" w14:textId="77777777" w:rsidR="007433CD" w:rsidRDefault="00000000">
      <w:pPr>
        <w:pStyle w:val="SourceCode"/>
      </w:pPr>
      <w:r>
        <w:rPr>
          <w:rStyle w:val="VerbatimChar"/>
        </w:rPr>
        <w:t>1995-08-18</w:t>
      </w:r>
    </w:p>
    <w:p w14:paraId="57D1AE52" w14:textId="77777777" w:rsidR="007433CD" w:rsidRDefault="00000000">
      <w:pPr>
        <w:pStyle w:val="SourceCode"/>
      </w:pPr>
      <w:r>
        <w:rPr>
          <w:rStyle w:val="VerbatimChar"/>
        </w:rPr>
        <w:t>1995-08-19</w:t>
      </w:r>
    </w:p>
    <w:p w14:paraId="57D1AE53" w14:textId="77777777" w:rsidR="007433CD" w:rsidRDefault="00000000">
      <w:pPr>
        <w:pStyle w:val="SourceCode"/>
      </w:pPr>
      <w:r>
        <w:rPr>
          <w:rStyle w:val="VerbatimChar"/>
        </w:rPr>
        <w:t>1995-08-20</w:t>
      </w:r>
    </w:p>
    <w:p w14:paraId="57D1AE54" w14:textId="77777777" w:rsidR="007433CD" w:rsidRDefault="00000000">
      <w:pPr>
        <w:pStyle w:val="SourceCode"/>
      </w:pPr>
      <w:r>
        <w:rPr>
          <w:rStyle w:val="VerbatimChar"/>
        </w:rPr>
        <w:t>1995-08-21</w:t>
      </w:r>
    </w:p>
    <w:p w14:paraId="57D1AE55" w14:textId="77777777" w:rsidR="007433CD" w:rsidRDefault="00000000">
      <w:pPr>
        <w:pStyle w:val="SourceCode"/>
      </w:pPr>
      <w:r>
        <w:rPr>
          <w:rStyle w:val="VerbatimChar"/>
        </w:rPr>
        <w:t>1995-08-22</w:t>
      </w:r>
    </w:p>
    <w:p w14:paraId="57D1AE56" w14:textId="77777777" w:rsidR="007433CD" w:rsidRDefault="00000000">
      <w:pPr>
        <w:pStyle w:val="SourceCode"/>
      </w:pPr>
      <w:r>
        <w:rPr>
          <w:rStyle w:val="VerbatimChar"/>
        </w:rPr>
        <w:t>1995-08-23</w:t>
      </w:r>
    </w:p>
    <w:p w14:paraId="57D1AE57" w14:textId="77777777" w:rsidR="007433CD" w:rsidRDefault="00000000">
      <w:pPr>
        <w:pStyle w:val="SourceCode"/>
      </w:pPr>
      <w:r>
        <w:rPr>
          <w:rStyle w:val="VerbatimChar"/>
        </w:rPr>
        <w:lastRenderedPageBreak/>
        <w:t>1995-08-24</w:t>
      </w:r>
    </w:p>
    <w:p w14:paraId="57D1AE58" w14:textId="77777777" w:rsidR="007433CD" w:rsidRDefault="00000000">
      <w:pPr>
        <w:pStyle w:val="SourceCode"/>
      </w:pPr>
      <w:r>
        <w:rPr>
          <w:rStyle w:val="VerbatimChar"/>
        </w:rPr>
        <w:t>1995-08-25</w:t>
      </w:r>
    </w:p>
    <w:p w14:paraId="57D1AE59" w14:textId="77777777" w:rsidR="007433CD" w:rsidRDefault="00000000">
      <w:pPr>
        <w:pStyle w:val="SourceCode"/>
      </w:pPr>
      <w:r>
        <w:rPr>
          <w:rStyle w:val="VerbatimChar"/>
        </w:rPr>
        <w:t>1995-08-26</w:t>
      </w:r>
    </w:p>
    <w:p w14:paraId="57D1AE5A" w14:textId="77777777" w:rsidR="007433CD" w:rsidRDefault="00000000">
      <w:pPr>
        <w:pStyle w:val="SourceCode"/>
      </w:pPr>
      <w:r>
        <w:rPr>
          <w:rStyle w:val="VerbatimChar"/>
        </w:rPr>
        <w:t>1995-08-27</w:t>
      </w:r>
    </w:p>
    <w:p w14:paraId="57D1AE5B" w14:textId="77777777" w:rsidR="007433CD" w:rsidRDefault="00000000">
      <w:pPr>
        <w:pStyle w:val="SourceCode"/>
      </w:pPr>
      <w:r>
        <w:rPr>
          <w:rStyle w:val="VerbatimChar"/>
        </w:rPr>
        <w:t>1995-08-28</w:t>
      </w:r>
    </w:p>
    <w:p w14:paraId="57D1AE5C" w14:textId="77777777" w:rsidR="007433CD" w:rsidRDefault="00000000">
      <w:pPr>
        <w:pStyle w:val="SourceCode"/>
      </w:pPr>
      <w:r>
        <w:rPr>
          <w:rStyle w:val="VerbatimChar"/>
        </w:rPr>
        <w:t>1995-08-29</w:t>
      </w:r>
    </w:p>
    <w:p w14:paraId="57D1AE5D" w14:textId="77777777" w:rsidR="007433CD" w:rsidRDefault="00000000">
      <w:pPr>
        <w:pStyle w:val="SourceCode"/>
      </w:pPr>
      <w:r>
        <w:rPr>
          <w:rStyle w:val="VerbatimChar"/>
        </w:rPr>
        <w:t>1995-08-30</w:t>
      </w:r>
    </w:p>
    <w:p w14:paraId="57D1AE5E" w14:textId="77777777" w:rsidR="007433CD" w:rsidRDefault="00000000">
      <w:pPr>
        <w:pStyle w:val="SourceCode"/>
      </w:pPr>
      <w:r>
        <w:rPr>
          <w:rStyle w:val="VerbatimChar"/>
        </w:rPr>
        <w:t>1995-08-31</w:t>
      </w:r>
    </w:p>
    <w:p w14:paraId="57D1AE5F" w14:textId="77777777" w:rsidR="007433CD" w:rsidRDefault="00000000">
      <w:pPr>
        <w:pStyle w:val="SourceCode"/>
      </w:pPr>
      <w:r>
        <w:rPr>
          <w:rStyle w:val="VerbatimChar"/>
        </w:rPr>
        <w:t>1995-09-01</w:t>
      </w:r>
    </w:p>
    <w:p w14:paraId="57D1AE60" w14:textId="77777777" w:rsidR="007433CD" w:rsidRDefault="00000000">
      <w:pPr>
        <w:pStyle w:val="SourceCode"/>
      </w:pPr>
      <w:r>
        <w:rPr>
          <w:rStyle w:val="VerbatimChar"/>
        </w:rPr>
        <w:t>1995-09-02</w:t>
      </w:r>
    </w:p>
    <w:p w14:paraId="57D1AE61" w14:textId="77777777" w:rsidR="007433CD" w:rsidRDefault="00000000">
      <w:pPr>
        <w:pStyle w:val="SourceCode"/>
      </w:pPr>
      <w:r>
        <w:rPr>
          <w:rStyle w:val="VerbatimChar"/>
        </w:rPr>
        <w:t>1995-09-03</w:t>
      </w:r>
    </w:p>
    <w:p w14:paraId="57D1AE62" w14:textId="77777777" w:rsidR="007433CD" w:rsidRDefault="00000000">
      <w:pPr>
        <w:pStyle w:val="SourceCode"/>
      </w:pPr>
      <w:r>
        <w:rPr>
          <w:rStyle w:val="VerbatimChar"/>
        </w:rPr>
        <w:t>1995-09-04</w:t>
      </w:r>
    </w:p>
    <w:p w14:paraId="57D1AE63" w14:textId="77777777" w:rsidR="007433CD" w:rsidRDefault="00000000">
      <w:pPr>
        <w:pStyle w:val="SourceCode"/>
      </w:pPr>
      <w:r>
        <w:rPr>
          <w:rStyle w:val="VerbatimChar"/>
        </w:rPr>
        <w:t>1995-09-05</w:t>
      </w:r>
    </w:p>
    <w:p w14:paraId="57D1AE64" w14:textId="77777777" w:rsidR="007433CD" w:rsidRDefault="00000000">
      <w:pPr>
        <w:pStyle w:val="SourceCode"/>
      </w:pPr>
      <w:r>
        <w:rPr>
          <w:rStyle w:val="VerbatimChar"/>
        </w:rPr>
        <w:t>1995-09-06</w:t>
      </w:r>
    </w:p>
    <w:p w14:paraId="57D1AE65" w14:textId="77777777" w:rsidR="007433CD" w:rsidRDefault="00000000">
      <w:pPr>
        <w:pStyle w:val="SourceCode"/>
      </w:pPr>
      <w:r>
        <w:rPr>
          <w:rStyle w:val="VerbatimChar"/>
        </w:rPr>
        <w:t>1995-09-07</w:t>
      </w:r>
    </w:p>
    <w:p w14:paraId="57D1AE66" w14:textId="77777777" w:rsidR="007433CD" w:rsidRDefault="00000000">
      <w:pPr>
        <w:pStyle w:val="SourceCode"/>
      </w:pPr>
      <w:r>
        <w:rPr>
          <w:rStyle w:val="VerbatimChar"/>
        </w:rPr>
        <w:t>1995-09-08</w:t>
      </w:r>
    </w:p>
    <w:p w14:paraId="57D1AE67" w14:textId="77777777" w:rsidR="007433CD" w:rsidRDefault="00000000">
      <w:pPr>
        <w:pStyle w:val="SourceCode"/>
      </w:pPr>
      <w:r>
        <w:rPr>
          <w:rStyle w:val="VerbatimChar"/>
        </w:rPr>
        <w:t>1995-09-09</w:t>
      </w:r>
    </w:p>
    <w:p w14:paraId="57D1AE68" w14:textId="77777777" w:rsidR="007433CD" w:rsidRDefault="00000000">
      <w:pPr>
        <w:pStyle w:val="SourceCode"/>
      </w:pPr>
      <w:r>
        <w:rPr>
          <w:rStyle w:val="VerbatimChar"/>
        </w:rPr>
        <w:t>1995-09-10</w:t>
      </w:r>
    </w:p>
    <w:p w14:paraId="57D1AE69" w14:textId="77777777" w:rsidR="007433CD" w:rsidRDefault="00000000">
      <w:pPr>
        <w:pStyle w:val="SourceCode"/>
      </w:pPr>
      <w:r>
        <w:rPr>
          <w:rStyle w:val="VerbatimChar"/>
        </w:rPr>
        <w:t>1995-09-11</w:t>
      </w:r>
    </w:p>
    <w:p w14:paraId="57D1AE6A" w14:textId="77777777" w:rsidR="007433CD" w:rsidRDefault="00000000">
      <w:pPr>
        <w:pStyle w:val="SourceCode"/>
      </w:pPr>
      <w:r>
        <w:rPr>
          <w:rStyle w:val="VerbatimChar"/>
        </w:rPr>
        <w:t>1995-09-12</w:t>
      </w:r>
    </w:p>
    <w:p w14:paraId="57D1AE6B" w14:textId="77777777" w:rsidR="007433CD" w:rsidRDefault="00000000">
      <w:pPr>
        <w:pStyle w:val="SourceCode"/>
      </w:pPr>
      <w:r>
        <w:rPr>
          <w:rStyle w:val="VerbatimChar"/>
        </w:rPr>
        <w:t>1995-09-13</w:t>
      </w:r>
    </w:p>
    <w:p w14:paraId="57D1AE6C" w14:textId="77777777" w:rsidR="007433CD" w:rsidRDefault="00000000">
      <w:pPr>
        <w:pStyle w:val="SourceCode"/>
      </w:pPr>
      <w:r>
        <w:rPr>
          <w:rStyle w:val="VerbatimChar"/>
        </w:rPr>
        <w:t>1995-09-14</w:t>
      </w:r>
    </w:p>
    <w:p w14:paraId="57D1AE6D" w14:textId="77777777" w:rsidR="007433CD" w:rsidRDefault="00000000">
      <w:pPr>
        <w:pStyle w:val="SourceCode"/>
      </w:pPr>
      <w:r>
        <w:rPr>
          <w:rStyle w:val="VerbatimChar"/>
        </w:rPr>
        <w:t>1995-09-15</w:t>
      </w:r>
    </w:p>
    <w:p w14:paraId="57D1AE6E" w14:textId="77777777" w:rsidR="007433CD" w:rsidRDefault="00000000">
      <w:pPr>
        <w:pStyle w:val="SourceCode"/>
      </w:pPr>
      <w:r>
        <w:rPr>
          <w:rStyle w:val="VerbatimChar"/>
        </w:rPr>
        <w:t>1995-09-16</w:t>
      </w:r>
    </w:p>
    <w:p w14:paraId="57D1AE6F" w14:textId="77777777" w:rsidR="007433CD" w:rsidRDefault="00000000">
      <w:pPr>
        <w:pStyle w:val="SourceCode"/>
      </w:pPr>
      <w:r>
        <w:rPr>
          <w:rStyle w:val="VerbatimChar"/>
        </w:rPr>
        <w:t>1995-09-17</w:t>
      </w:r>
    </w:p>
    <w:p w14:paraId="57D1AE70" w14:textId="77777777" w:rsidR="007433CD" w:rsidRDefault="00000000">
      <w:pPr>
        <w:pStyle w:val="SourceCode"/>
      </w:pPr>
      <w:r>
        <w:rPr>
          <w:rStyle w:val="VerbatimChar"/>
        </w:rPr>
        <w:t>1995-09-18</w:t>
      </w:r>
    </w:p>
    <w:p w14:paraId="57D1AE71" w14:textId="77777777" w:rsidR="007433CD" w:rsidRDefault="00000000">
      <w:pPr>
        <w:pStyle w:val="SourceCode"/>
      </w:pPr>
      <w:r>
        <w:rPr>
          <w:rStyle w:val="VerbatimChar"/>
        </w:rPr>
        <w:t>1995-09-19</w:t>
      </w:r>
    </w:p>
    <w:p w14:paraId="57D1AE72" w14:textId="77777777" w:rsidR="007433CD" w:rsidRDefault="00000000">
      <w:pPr>
        <w:pStyle w:val="SourceCode"/>
      </w:pPr>
      <w:r>
        <w:rPr>
          <w:rStyle w:val="VerbatimChar"/>
        </w:rPr>
        <w:t>1995-09-20</w:t>
      </w:r>
    </w:p>
    <w:p w14:paraId="57D1AE73" w14:textId="77777777" w:rsidR="007433CD" w:rsidRDefault="00000000">
      <w:pPr>
        <w:pStyle w:val="SourceCode"/>
      </w:pPr>
      <w:r>
        <w:rPr>
          <w:rStyle w:val="VerbatimChar"/>
        </w:rPr>
        <w:lastRenderedPageBreak/>
        <w:t>1995-09-21</w:t>
      </w:r>
    </w:p>
    <w:p w14:paraId="57D1AE74" w14:textId="77777777" w:rsidR="007433CD" w:rsidRDefault="00000000">
      <w:pPr>
        <w:pStyle w:val="SourceCode"/>
      </w:pPr>
      <w:r>
        <w:rPr>
          <w:rStyle w:val="VerbatimChar"/>
        </w:rPr>
        <w:t>1995-09-22</w:t>
      </w:r>
    </w:p>
    <w:p w14:paraId="57D1AE75" w14:textId="77777777" w:rsidR="007433CD" w:rsidRDefault="00000000">
      <w:pPr>
        <w:pStyle w:val="SourceCode"/>
      </w:pPr>
      <w:r>
        <w:rPr>
          <w:rStyle w:val="VerbatimChar"/>
        </w:rPr>
        <w:t>1995-09-23</w:t>
      </w:r>
    </w:p>
    <w:p w14:paraId="57D1AE76" w14:textId="77777777" w:rsidR="007433CD" w:rsidRDefault="00000000">
      <w:pPr>
        <w:pStyle w:val="SourceCode"/>
      </w:pPr>
      <w:r>
        <w:rPr>
          <w:rStyle w:val="VerbatimChar"/>
        </w:rPr>
        <w:t>1995-09-24</w:t>
      </w:r>
    </w:p>
    <w:p w14:paraId="57D1AE77" w14:textId="77777777" w:rsidR="007433CD" w:rsidRDefault="00000000">
      <w:pPr>
        <w:pStyle w:val="SourceCode"/>
      </w:pPr>
      <w:r>
        <w:rPr>
          <w:rStyle w:val="VerbatimChar"/>
        </w:rPr>
        <w:t>1995-09-25</w:t>
      </w:r>
    </w:p>
    <w:p w14:paraId="57D1AE78" w14:textId="77777777" w:rsidR="007433CD" w:rsidRDefault="00000000">
      <w:pPr>
        <w:pStyle w:val="SourceCode"/>
      </w:pPr>
      <w:r>
        <w:rPr>
          <w:rStyle w:val="VerbatimChar"/>
        </w:rPr>
        <w:t>1995-09-26</w:t>
      </w:r>
    </w:p>
    <w:p w14:paraId="57D1AE79" w14:textId="77777777" w:rsidR="007433CD" w:rsidRDefault="00000000">
      <w:pPr>
        <w:pStyle w:val="SourceCode"/>
      </w:pPr>
      <w:r>
        <w:rPr>
          <w:rStyle w:val="VerbatimChar"/>
        </w:rPr>
        <w:t>1995-09-27</w:t>
      </w:r>
    </w:p>
    <w:p w14:paraId="57D1AE7A" w14:textId="77777777" w:rsidR="007433CD" w:rsidRDefault="00000000">
      <w:pPr>
        <w:pStyle w:val="SourceCode"/>
      </w:pPr>
      <w:r>
        <w:rPr>
          <w:rStyle w:val="VerbatimChar"/>
        </w:rPr>
        <w:t>1995-09-28</w:t>
      </w:r>
    </w:p>
    <w:p w14:paraId="57D1AE7B" w14:textId="77777777" w:rsidR="007433CD" w:rsidRDefault="00000000">
      <w:pPr>
        <w:pStyle w:val="SourceCode"/>
      </w:pPr>
      <w:r>
        <w:rPr>
          <w:rStyle w:val="VerbatimChar"/>
        </w:rPr>
        <w:t>1995-09-29</w:t>
      </w:r>
    </w:p>
    <w:p w14:paraId="57D1AE7C" w14:textId="77777777" w:rsidR="007433CD" w:rsidRDefault="00000000">
      <w:pPr>
        <w:pStyle w:val="SourceCode"/>
      </w:pPr>
      <w:r>
        <w:rPr>
          <w:rStyle w:val="VerbatimChar"/>
        </w:rPr>
        <w:t>1995-09-30</w:t>
      </w:r>
    </w:p>
    <w:p w14:paraId="57D1AE7D" w14:textId="77777777" w:rsidR="007433CD" w:rsidRDefault="00000000">
      <w:pPr>
        <w:pStyle w:val="SourceCode"/>
      </w:pPr>
      <w:r>
        <w:rPr>
          <w:rStyle w:val="VerbatimChar"/>
        </w:rPr>
        <w:t>1995-10-01</w:t>
      </w:r>
    </w:p>
    <w:p w14:paraId="57D1AE7E" w14:textId="77777777" w:rsidR="007433CD" w:rsidRDefault="00000000">
      <w:pPr>
        <w:pStyle w:val="SourceCode"/>
      </w:pPr>
      <w:r>
        <w:rPr>
          <w:rStyle w:val="VerbatimChar"/>
        </w:rPr>
        <w:t>1995-10-02</w:t>
      </w:r>
    </w:p>
    <w:p w14:paraId="57D1AE7F" w14:textId="77777777" w:rsidR="007433CD" w:rsidRDefault="00000000">
      <w:pPr>
        <w:pStyle w:val="SourceCode"/>
      </w:pPr>
      <w:r>
        <w:rPr>
          <w:rStyle w:val="VerbatimChar"/>
        </w:rPr>
        <w:t>1995-10-03</w:t>
      </w:r>
    </w:p>
    <w:p w14:paraId="57D1AE80" w14:textId="77777777" w:rsidR="007433CD" w:rsidRDefault="00000000">
      <w:pPr>
        <w:pStyle w:val="SourceCode"/>
      </w:pPr>
      <w:r>
        <w:rPr>
          <w:rStyle w:val="VerbatimChar"/>
        </w:rPr>
        <w:t>1995-10-04</w:t>
      </w:r>
    </w:p>
    <w:p w14:paraId="57D1AE81" w14:textId="77777777" w:rsidR="007433CD" w:rsidRDefault="00000000">
      <w:pPr>
        <w:pStyle w:val="SourceCode"/>
      </w:pPr>
      <w:r>
        <w:rPr>
          <w:rStyle w:val="VerbatimChar"/>
        </w:rPr>
        <w:t>1995-10-05</w:t>
      </w:r>
    </w:p>
    <w:p w14:paraId="57D1AE82" w14:textId="77777777" w:rsidR="007433CD" w:rsidRDefault="00000000">
      <w:pPr>
        <w:pStyle w:val="SourceCode"/>
      </w:pPr>
      <w:r>
        <w:rPr>
          <w:rStyle w:val="VerbatimChar"/>
        </w:rPr>
        <w:t>1995-10-06</w:t>
      </w:r>
    </w:p>
    <w:p w14:paraId="57D1AE83" w14:textId="77777777" w:rsidR="007433CD" w:rsidRDefault="00000000">
      <w:pPr>
        <w:pStyle w:val="SourceCode"/>
      </w:pPr>
      <w:r>
        <w:rPr>
          <w:rStyle w:val="VerbatimChar"/>
        </w:rPr>
        <w:t>1995-10-07</w:t>
      </w:r>
    </w:p>
    <w:p w14:paraId="57D1AE84" w14:textId="77777777" w:rsidR="007433CD" w:rsidRDefault="00000000">
      <w:pPr>
        <w:pStyle w:val="SourceCode"/>
      </w:pPr>
      <w:r>
        <w:rPr>
          <w:rStyle w:val="VerbatimChar"/>
        </w:rPr>
        <w:t>1995-10-08</w:t>
      </w:r>
    </w:p>
    <w:p w14:paraId="57D1AE85" w14:textId="77777777" w:rsidR="007433CD" w:rsidRDefault="00000000">
      <w:pPr>
        <w:pStyle w:val="SourceCode"/>
      </w:pPr>
      <w:r>
        <w:rPr>
          <w:rStyle w:val="VerbatimChar"/>
        </w:rPr>
        <w:t>1995-10-09</w:t>
      </w:r>
    </w:p>
    <w:p w14:paraId="57D1AE86" w14:textId="77777777" w:rsidR="007433CD" w:rsidRDefault="00000000">
      <w:pPr>
        <w:pStyle w:val="SourceCode"/>
      </w:pPr>
      <w:r>
        <w:rPr>
          <w:rStyle w:val="VerbatimChar"/>
        </w:rPr>
        <w:t>1995-10-10</w:t>
      </w:r>
    </w:p>
    <w:p w14:paraId="57D1AE87" w14:textId="77777777" w:rsidR="007433CD" w:rsidRDefault="00000000">
      <w:pPr>
        <w:pStyle w:val="SourceCode"/>
      </w:pPr>
      <w:r>
        <w:rPr>
          <w:rStyle w:val="VerbatimChar"/>
        </w:rPr>
        <w:t>1995-10-11</w:t>
      </w:r>
    </w:p>
    <w:p w14:paraId="57D1AE88" w14:textId="77777777" w:rsidR="007433CD" w:rsidRDefault="00000000">
      <w:pPr>
        <w:pStyle w:val="SourceCode"/>
      </w:pPr>
      <w:r>
        <w:rPr>
          <w:rStyle w:val="VerbatimChar"/>
        </w:rPr>
        <w:t>1995-10-12</w:t>
      </w:r>
    </w:p>
    <w:p w14:paraId="57D1AE89" w14:textId="77777777" w:rsidR="007433CD" w:rsidRDefault="00000000">
      <w:pPr>
        <w:pStyle w:val="SourceCode"/>
      </w:pPr>
      <w:r>
        <w:rPr>
          <w:rStyle w:val="VerbatimChar"/>
        </w:rPr>
        <w:t>1995-10-13</w:t>
      </w:r>
    </w:p>
    <w:p w14:paraId="57D1AE8A" w14:textId="77777777" w:rsidR="007433CD" w:rsidRDefault="00000000">
      <w:pPr>
        <w:pStyle w:val="SourceCode"/>
      </w:pPr>
      <w:r>
        <w:rPr>
          <w:rStyle w:val="VerbatimChar"/>
        </w:rPr>
        <w:t>1995-10-14</w:t>
      </w:r>
    </w:p>
    <w:p w14:paraId="57D1AE8B" w14:textId="77777777" w:rsidR="007433CD" w:rsidRDefault="00000000">
      <w:pPr>
        <w:pStyle w:val="SourceCode"/>
      </w:pPr>
      <w:r>
        <w:rPr>
          <w:rStyle w:val="VerbatimChar"/>
        </w:rPr>
        <w:t>1995-10-15</w:t>
      </w:r>
    </w:p>
    <w:p w14:paraId="57D1AE8C" w14:textId="77777777" w:rsidR="007433CD" w:rsidRDefault="00000000">
      <w:pPr>
        <w:pStyle w:val="SourceCode"/>
      </w:pPr>
      <w:r>
        <w:rPr>
          <w:rStyle w:val="VerbatimChar"/>
        </w:rPr>
        <w:t>1995-10-16</w:t>
      </w:r>
    </w:p>
    <w:p w14:paraId="57D1AE8D" w14:textId="77777777" w:rsidR="007433CD" w:rsidRDefault="00000000">
      <w:pPr>
        <w:pStyle w:val="SourceCode"/>
      </w:pPr>
      <w:r>
        <w:rPr>
          <w:rStyle w:val="VerbatimChar"/>
        </w:rPr>
        <w:t>1995-10-17</w:t>
      </w:r>
    </w:p>
    <w:p w14:paraId="57D1AE8E" w14:textId="77777777" w:rsidR="007433CD" w:rsidRDefault="00000000">
      <w:pPr>
        <w:pStyle w:val="SourceCode"/>
      </w:pPr>
      <w:r>
        <w:rPr>
          <w:rStyle w:val="VerbatimChar"/>
        </w:rPr>
        <w:t>1995-10-18</w:t>
      </w:r>
    </w:p>
    <w:p w14:paraId="57D1AE8F" w14:textId="77777777" w:rsidR="007433CD" w:rsidRDefault="00000000">
      <w:pPr>
        <w:pStyle w:val="SourceCode"/>
      </w:pPr>
      <w:r>
        <w:rPr>
          <w:rStyle w:val="VerbatimChar"/>
        </w:rPr>
        <w:lastRenderedPageBreak/>
        <w:t>1995-10-19</w:t>
      </w:r>
    </w:p>
    <w:p w14:paraId="57D1AE90" w14:textId="77777777" w:rsidR="007433CD" w:rsidRDefault="00000000">
      <w:pPr>
        <w:pStyle w:val="SourceCode"/>
      </w:pPr>
      <w:r>
        <w:rPr>
          <w:rStyle w:val="VerbatimChar"/>
        </w:rPr>
        <w:t>1995-10-20</w:t>
      </w:r>
    </w:p>
    <w:p w14:paraId="57D1AE91" w14:textId="77777777" w:rsidR="007433CD" w:rsidRDefault="00000000">
      <w:pPr>
        <w:pStyle w:val="SourceCode"/>
      </w:pPr>
      <w:r>
        <w:rPr>
          <w:rStyle w:val="VerbatimChar"/>
        </w:rPr>
        <w:t>1995-10-21</w:t>
      </w:r>
    </w:p>
    <w:p w14:paraId="57D1AE92" w14:textId="77777777" w:rsidR="007433CD" w:rsidRDefault="00000000">
      <w:pPr>
        <w:pStyle w:val="SourceCode"/>
      </w:pPr>
      <w:r>
        <w:rPr>
          <w:rStyle w:val="VerbatimChar"/>
        </w:rPr>
        <w:t>1995-10-22</w:t>
      </w:r>
    </w:p>
    <w:p w14:paraId="57D1AE93" w14:textId="77777777" w:rsidR="007433CD" w:rsidRDefault="00000000">
      <w:pPr>
        <w:pStyle w:val="SourceCode"/>
      </w:pPr>
      <w:r>
        <w:rPr>
          <w:rStyle w:val="VerbatimChar"/>
        </w:rPr>
        <w:t>1995-10-23</w:t>
      </w:r>
    </w:p>
    <w:p w14:paraId="57D1AE94" w14:textId="77777777" w:rsidR="007433CD" w:rsidRDefault="00000000">
      <w:pPr>
        <w:pStyle w:val="SourceCode"/>
      </w:pPr>
      <w:r>
        <w:rPr>
          <w:rStyle w:val="VerbatimChar"/>
        </w:rPr>
        <w:t>1995-10-24</w:t>
      </w:r>
    </w:p>
    <w:p w14:paraId="57D1AE95" w14:textId="77777777" w:rsidR="007433CD" w:rsidRDefault="00000000">
      <w:pPr>
        <w:pStyle w:val="SourceCode"/>
      </w:pPr>
      <w:r>
        <w:rPr>
          <w:rStyle w:val="VerbatimChar"/>
        </w:rPr>
        <w:t>1995-10-25</w:t>
      </w:r>
    </w:p>
    <w:p w14:paraId="57D1AE96" w14:textId="77777777" w:rsidR="007433CD" w:rsidRDefault="00000000">
      <w:pPr>
        <w:pStyle w:val="SourceCode"/>
      </w:pPr>
      <w:r>
        <w:rPr>
          <w:rStyle w:val="VerbatimChar"/>
        </w:rPr>
        <w:t>1995-10-26</w:t>
      </w:r>
    </w:p>
    <w:p w14:paraId="57D1AE97" w14:textId="77777777" w:rsidR="007433CD" w:rsidRDefault="00000000">
      <w:pPr>
        <w:pStyle w:val="SourceCode"/>
      </w:pPr>
      <w:r>
        <w:rPr>
          <w:rStyle w:val="VerbatimChar"/>
        </w:rPr>
        <w:t>1995-10-27</w:t>
      </w:r>
    </w:p>
    <w:p w14:paraId="57D1AE98" w14:textId="77777777" w:rsidR="007433CD" w:rsidRDefault="00000000">
      <w:pPr>
        <w:pStyle w:val="SourceCode"/>
      </w:pPr>
      <w:r>
        <w:rPr>
          <w:rStyle w:val="VerbatimChar"/>
        </w:rPr>
        <w:t>1995-10-28</w:t>
      </w:r>
    </w:p>
    <w:p w14:paraId="57D1AE99" w14:textId="77777777" w:rsidR="007433CD" w:rsidRDefault="00000000">
      <w:pPr>
        <w:pStyle w:val="SourceCode"/>
      </w:pPr>
      <w:r>
        <w:rPr>
          <w:rStyle w:val="VerbatimChar"/>
        </w:rPr>
        <w:t>1995-10-29</w:t>
      </w:r>
    </w:p>
    <w:p w14:paraId="57D1AE9A" w14:textId="77777777" w:rsidR="007433CD" w:rsidRDefault="00000000">
      <w:pPr>
        <w:pStyle w:val="SourceCode"/>
      </w:pPr>
      <w:r>
        <w:rPr>
          <w:rStyle w:val="VerbatimChar"/>
        </w:rPr>
        <w:t>1995-10-30</w:t>
      </w:r>
    </w:p>
    <w:p w14:paraId="57D1AE9B" w14:textId="77777777" w:rsidR="007433CD" w:rsidRDefault="00000000">
      <w:pPr>
        <w:pStyle w:val="SourceCode"/>
      </w:pPr>
      <w:r>
        <w:rPr>
          <w:rStyle w:val="VerbatimChar"/>
        </w:rPr>
        <w:t>1995-10-31</w:t>
      </w:r>
    </w:p>
    <w:p w14:paraId="57D1AE9C" w14:textId="77777777" w:rsidR="007433CD" w:rsidRDefault="00000000">
      <w:pPr>
        <w:pStyle w:val="SourceCode"/>
      </w:pPr>
      <w:r>
        <w:rPr>
          <w:rStyle w:val="VerbatimChar"/>
        </w:rPr>
        <w:t>1995-11-01</w:t>
      </w:r>
    </w:p>
    <w:p w14:paraId="57D1AE9D" w14:textId="77777777" w:rsidR="007433CD" w:rsidRDefault="00000000">
      <w:pPr>
        <w:pStyle w:val="SourceCode"/>
      </w:pPr>
      <w:r>
        <w:rPr>
          <w:rStyle w:val="VerbatimChar"/>
        </w:rPr>
        <w:t>1995-11-02</w:t>
      </w:r>
    </w:p>
    <w:p w14:paraId="57D1AE9E" w14:textId="77777777" w:rsidR="007433CD" w:rsidRDefault="00000000">
      <w:pPr>
        <w:pStyle w:val="SourceCode"/>
      </w:pPr>
      <w:r>
        <w:rPr>
          <w:rStyle w:val="VerbatimChar"/>
        </w:rPr>
        <w:t>1995-11-03</w:t>
      </w:r>
    </w:p>
    <w:p w14:paraId="57D1AE9F" w14:textId="77777777" w:rsidR="007433CD" w:rsidRDefault="00000000">
      <w:pPr>
        <w:pStyle w:val="SourceCode"/>
      </w:pPr>
      <w:r>
        <w:rPr>
          <w:rStyle w:val="VerbatimChar"/>
        </w:rPr>
        <w:t>1995-11-04</w:t>
      </w:r>
    </w:p>
    <w:p w14:paraId="57D1AEA0" w14:textId="77777777" w:rsidR="007433CD" w:rsidRDefault="00000000">
      <w:pPr>
        <w:pStyle w:val="SourceCode"/>
      </w:pPr>
      <w:r>
        <w:rPr>
          <w:rStyle w:val="VerbatimChar"/>
        </w:rPr>
        <w:t>1995-11-05</w:t>
      </w:r>
    </w:p>
    <w:p w14:paraId="57D1AEA1" w14:textId="77777777" w:rsidR="007433CD" w:rsidRDefault="00000000">
      <w:pPr>
        <w:pStyle w:val="SourceCode"/>
      </w:pPr>
      <w:r>
        <w:rPr>
          <w:rStyle w:val="VerbatimChar"/>
        </w:rPr>
        <w:t>1995-11-06</w:t>
      </w:r>
    </w:p>
    <w:p w14:paraId="57D1AEA2" w14:textId="77777777" w:rsidR="007433CD" w:rsidRDefault="00000000">
      <w:pPr>
        <w:pStyle w:val="SourceCode"/>
      </w:pPr>
      <w:r>
        <w:rPr>
          <w:rStyle w:val="VerbatimChar"/>
        </w:rPr>
        <w:t>1995-11-07</w:t>
      </w:r>
    </w:p>
    <w:p w14:paraId="57D1AEA3" w14:textId="77777777" w:rsidR="007433CD" w:rsidRDefault="00000000">
      <w:pPr>
        <w:pStyle w:val="SourceCode"/>
      </w:pPr>
      <w:r>
        <w:rPr>
          <w:rStyle w:val="VerbatimChar"/>
        </w:rPr>
        <w:t>1995-11-08</w:t>
      </w:r>
    </w:p>
    <w:p w14:paraId="57D1AEA4" w14:textId="77777777" w:rsidR="007433CD" w:rsidRDefault="00000000">
      <w:pPr>
        <w:pStyle w:val="SourceCode"/>
      </w:pPr>
      <w:r>
        <w:rPr>
          <w:rStyle w:val="VerbatimChar"/>
        </w:rPr>
        <w:t>1995-11-09</w:t>
      </w:r>
    </w:p>
    <w:p w14:paraId="57D1AEA5" w14:textId="77777777" w:rsidR="007433CD" w:rsidRDefault="00000000">
      <w:pPr>
        <w:pStyle w:val="SourceCode"/>
      </w:pPr>
      <w:r>
        <w:rPr>
          <w:rStyle w:val="VerbatimChar"/>
        </w:rPr>
        <w:t>1995-11-10</w:t>
      </w:r>
    </w:p>
    <w:p w14:paraId="57D1AEA6" w14:textId="77777777" w:rsidR="007433CD" w:rsidRDefault="00000000">
      <w:pPr>
        <w:pStyle w:val="SourceCode"/>
      </w:pPr>
      <w:r>
        <w:rPr>
          <w:rStyle w:val="VerbatimChar"/>
        </w:rPr>
        <w:t>1995-11-11</w:t>
      </w:r>
    </w:p>
    <w:p w14:paraId="57D1AEA7" w14:textId="77777777" w:rsidR="007433CD" w:rsidRDefault="00000000">
      <w:pPr>
        <w:pStyle w:val="SourceCode"/>
      </w:pPr>
      <w:r>
        <w:rPr>
          <w:rStyle w:val="VerbatimChar"/>
        </w:rPr>
        <w:t>1995-11-12</w:t>
      </w:r>
    </w:p>
    <w:p w14:paraId="57D1AEA8" w14:textId="77777777" w:rsidR="007433CD" w:rsidRDefault="00000000">
      <w:pPr>
        <w:pStyle w:val="SourceCode"/>
      </w:pPr>
      <w:r>
        <w:rPr>
          <w:rStyle w:val="VerbatimChar"/>
        </w:rPr>
        <w:t>1995-11-13</w:t>
      </w:r>
    </w:p>
    <w:p w14:paraId="57D1AEA9" w14:textId="77777777" w:rsidR="007433CD" w:rsidRDefault="00000000">
      <w:pPr>
        <w:pStyle w:val="SourceCode"/>
      </w:pPr>
      <w:r>
        <w:rPr>
          <w:rStyle w:val="VerbatimChar"/>
        </w:rPr>
        <w:t>1995-11-14</w:t>
      </w:r>
    </w:p>
    <w:p w14:paraId="57D1AEAA" w14:textId="77777777" w:rsidR="007433CD" w:rsidRDefault="00000000">
      <w:pPr>
        <w:pStyle w:val="SourceCode"/>
      </w:pPr>
      <w:r>
        <w:rPr>
          <w:rStyle w:val="VerbatimChar"/>
        </w:rPr>
        <w:t>1995-11-15</w:t>
      </w:r>
    </w:p>
    <w:p w14:paraId="57D1AEAB" w14:textId="77777777" w:rsidR="007433CD" w:rsidRDefault="00000000">
      <w:pPr>
        <w:pStyle w:val="SourceCode"/>
      </w:pPr>
      <w:r>
        <w:rPr>
          <w:rStyle w:val="VerbatimChar"/>
        </w:rPr>
        <w:lastRenderedPageBreak/>
        <w:t>1995-11-16</w:t>
      </w:r>
    </w:p>
    <w:p w14:paraId="57D1AEAC" w14:textId="77777777" w:rsidR="007433CD" w:rsidRDefault="00000000">
      <w:pPr>
        <w:pStyle w:val="SourceCode"/>
      </w:pPr>
      <w:r>
        <w:rPr>
          <w:rStyle w:val="VerbatimChar"/>
        </w:rPr>
        <w:t>1995-11-17</w:t>
      </w:r>
    </w:p>
    <w:p w14:paraId="57D1AEAD" w14:textId="77777777" w:rsidR="007433CD" w:rsidRDefault="00000000">
      <w:pPr>
        <w:pStyle w:val="SourceCode"/>
      </w:pPr>
      <w:r>
        <w:rPr>
          <w:rStyle w:val="VerbatimChar"/>
        </w:rPr>
        <w:t>1995-11-18</w:t>
      </w:r>
    </w:p>
    <w:p w14:paraId="57D1AEAE" w14:textId="77777777" w:rsidR="007433CD" w:rsidRDefault="00000000">
      <w:pPr>
        <w:pStyle w:val="SourceCode"/>
      </w:pPr>
      <w:r>
        <w:rPr>
          <w:rStyle w:val="VerbatimChar"/>
        </w:rPr>
        <w:t>1995-11-19</w:t>
      </w:r>
    </w:p>
    <w:p w14:paraId="57D1AEAF" w14:textId="77777777" w:rsidR="007433CD" w:rsidRDefault="00000000">
      <w:pPr>
        <w:pStyle w:val="SourceCode"/>
      </w:pPr>
      <w:r>
        <w:rPr>
          <w:rStyle w:val="VerbatimChar"/>
        </w:rPr>
        <w:t>1995-11-20</w:t>
      </w:r>
    </w:p>
    <w:p w14:paraId="57D1AEB0" w14:textId="77777777" w:rsidR="007433CD" w:rsidRDefault="00000000">
      <w:pPr>
        <w:pStyle w:val="SourceCode"/>
      </w:pPr>
      <w:r>
        <w:rPr>
          <w:rStyle w:val="VerbatimChar"/>
        </w:rPr>
        <w:t>1995-11-21</w:t>
      </w:r>
    </w:p>
    <w:p w14:paraId="57D1AEB1" w14:textId="77777777" w:rsidR="007433CD" w:rsidRDefault="00000000">
      <w:pPr>
        <w:pStyle w:val="SourceCode"/>
      </w:pPr>
      <w:r>
        <w:rPr>
          <w:rStyle w:val="VerbatimChar"/>
        </w:rPr>
        <w:t>1995-11-22</w:t>
      </w:r>
    </w:p>
    <w:p w14:paraId="57D1AEB2" w14:textId="77777777" w:rsidR="007433CD" w:rsidRDefault="00000000">
      <w:pPr>
        <w:pStyle w:val="SourceCode"/>
      </w:pPr>
      <w:r>
        <w:rPr>
          <w:rStyle w:val="VerbatimChar"/>
        </w:rPr>
        <w:t>1995-11-23</w:t>
      </w:r>
    </w:p>
    <w:p w14:paraId="57D1AEB3" w14:textId="77777777" w:rsidR="007433CD" w:rsidRDefault="00000000">
      <w:pPr>
        <w:pStyle w:val="SourceCode"/>
      </w:pPr>
      <w:r>
        <w:rPr>
          <w:rStyle w:val="VerbatimChar"/>
        </w:rPr>
        <w:t>1995-11-24</w:t>
      </w:r>
    </w:p>
    <w:p w14:paraId="57D1AEB4" w14:textId="77777777" w:rsidR="007433CD" w:rsidRDefault="00000000">
      <w:pPr>
        <w:pStyle w:val="SourceCode"/>
      </w:pPr>
      <w:r>
        <w:rPr>
          <w:rStyle w:val="VerbatimChar"/>
        </w:rPr>
        <w:t>1995-11-25</w:t>
      </w:r>
    </w:p>
    <w:p w14:paraId="57D1AEB5" w14:textId="77777777" w:rsidR="007433CD" w:rsidRDefault="00000000">
      <w:pPr>
        <w:pStyle w:val="SourceCode"/>
      </w:pPr>
      <w:r>
        <w:rPr>
          <w:rStyle w:val="VerbatimChar"/>
        </w:rPr>
        <w:t>1995-11-26</w:t>
      </w:r>
    </w:p>
    <w:p w14:paraId="57D1AEB6" w14:textId="77777777" w:rsidR="007433CD" w:rsidRDefault="00000000">
      <w:pPr>
        <w:pStyle w:val="SourceCode"/>
      </w:pPr>
      <w:r>
        <w:rPr>
          <w:rStyle w:val="VerbatimChar"/>
        </w:rPr>
        <w:t>1995-11-27</w:t>
      </w:r>
    </w:p>
    <w:p w14:paraId="57D1AEB7" w14:textId="77777777" w:rsidR="007433CD" w:rsidRDefault="00000000">
      <w:pPr>
        <w:pStyle w:val="SourceCode"/>
      </w:pPr>
      <w:r>
        <w:rPr>
          <w:rStyle w:val="VerbatimChar"/>
        </w:rPr>
        <w:t>1995-11-28</w:t>
      </w:r>
    </w:p>
    <w:p w14:paraId="57D1AEB8" w14:textId="77777777" w:rsidR="007433CD" w:rsidRDefault="00000000">
      <w:pPr>
        <w:pStyle w:val="SourceCode"/>
      </w:pPr>
      <w:r>
        <w:rPr>
          <w:rStyle w:val="VerbatimChar"/>
        </w:rPr>
        <w:t>1995-11-29</w:t>
      </w:r>
    </w:p>
    <w:p w14:paraId="57D1AEB9" w14:textId="77777777" w:rsidR="007433CD" w:rsidRDefault="00000000">
      <w:pPr>
        <w:pStyle w:val="SourceCode"/>
      </w:pPr>
      <w:r>
        <w:rPr>
          <w:rStyle w:val="VerbatimChar"/>
        </w:rPr>
        <w:t>1995-11-30</w:t>
      </w:r>
    </w:p>
    <w:p w14:paraId="57D1AEBA" w14:textId="77777777" w:rsidR="007433CD" w:rsidRDefault="00000000">
      <w:pPr>
        <w:pStyle w:val="SourceCode"/>
      </w:pPr>
      <w:r>
        <w:rPr>
          <w:rStyle w:val="VerbatimChar"/>
        </w:rPr>
        <w:t>1995-12-01</w:t>
      </w:r>
    </w:p>
    <w:p w14:paraId="57D1AEBB" w14:textId="77777777" w:rsidR="007433CD" w:rsidRDefault="00000000">
      <w:pPr>
        <w:pStyle w:val="SourceCode"/>
      </w:pPr>
      <w:r>
        <w:rPr>
          <w:rStyle w:val="VerbatimChar"/>
        </w:rPr>
        <w:t>1995-12-02</w:t>
      </w:r>
    </w:p>
    <w:p w14:paraId="57D1AEBC" w14:textId="77777777" w:rsidR="007433CD" w:rsidRDefault="00000000">
      <w:pPr>
        <w:pStyle w:val="SourceCode"/>
      </w:pPr>
      <w:r>
        <w:rPr>
          <w:rStyle w:val="VerbatimChar"/>
        </w:rPr>
        <w:t>1995-12-03</w:t>
      </w:r>
    </w:p>
    <w:p w14:paraId="57D1AEBD" w14:textId="77777777" w:rsidR="007433CD" w:rsidRDefault="00000000">
      <w:pPr>
        <w:pStyle w:val="SourceCode"/>
      </w:pPr>
      <w:r>
        <w:rPr>
          <w:rStyle w:val="VerbatimChar"/>
        </w:rPr>
        <w:t>1995-12-04</w:t>
      </w:r>
    </w:p>
    <w:p w14:paraId="57D1AEBE" w14:textId="77777777" w:rsidR="007433CD" w:rsidRDefault="00000000">
      <w:pPr>
        <w:pStyle w:val="SourceCode"/>
      </w:pPr>
      <w:r>
        <w:rPr>
          <w:rStyle w:val="VerbatimChar"/>
        </w:rPr>
        <w:t>1995-12-05</w:t>
      </w:r>
    </w:p>
    <w:p w14:paraId="57D1AEBF" w14:textId="77777777" w:rsidR="007433CD" w:rsidRDefault="00000000">
      <w:pPr>
        <w:pStyle w:val="SourceCode"/>
      </w:pPr>
      <w:r>
        <w:rPr>
          <w:rStyle w:val="VerbatimChar"/>
        </w:rPr>
        <w:t>1995-12-06</w:t>
      </w:r>
    </w:p>
    <w:p w14:paraId="57D1AEC0" w14:textId="77777777" w:rsidR="007433CD" w:rsidRDefault="00000000">
      <w:pPr>
        <w:pStyle w:val="SourceCode"/>
      </w:pPr>
      <w:r>
        <w:rPr>
          <w:rStyle w:val="VerbatimChar"/>
        </w:rPr>
        <w:t>1995-12-07</w:t>
      </w:r>
    </w:p>
    <w:p w14:paraId="57D1AEC1" w14:textId="77777777" w:rsidR="007433CD" w:rsidRDefault="00000000">
      <w:pPr>
        <w:pStyle w:val="SourceCode"/>
      </w:pPr>
      <w:r>
        <w:rPr>
          <w:rStyle w:val="VerbatimChar"/>
        </w:rPr>
        <w:t>1995-12-08</w:t>
      </w:r>
    </w:p>
    <w:p w14:paraId="57D1AEC2" w14:textId="77777777" w:rsidR="007433CD" w:rsidRDefault="00000000">
      <w:pPr>
        <w:pStyle w:val="SourceCode"/>
      </w:pPr>
      <w:r>
        <w:rPr>
          <w:rStyle w:val="VerbatimChar"/>
        </w:rPr>
        <w:t>1995-12-09</w:t>
      </w:r>
    </w:p>
    <w:p w14:paraId="57D1AEC3" w14:textId="77777777" w:rsidR="007433CD" w:rsidRDefault="00000000">
      <w:pPr>
        <w:pStyle w:val="SourceCode"/>
      </w:pPr>
      <w:r>
        <w:rPr>
          <w:rStyle w:val="VerbatimChar"/>
        </w:rPr>
        <w:t>1995-12-10</w:t>
      </w:r>
    </w:p>
    <w:p w14:paraId="57D1AEC4" w14:textId="77777777" w:rsidR="007433CD" w:rsidRDefault="00000000">
      <w:pPr>
        <w:pStyle w:val="SourceCode"/>
      </w:pPr>
      <w:r>
        <w:rPr>
          <w:rStyle w:val="VerbatimChar"/>
        </w:rPr>
        <w:t>1995-12-11</w:t>
      </w:r>
    </w:p>
    <w:p w14:paraId="57D1AEC5" w14:textId="77777777" w:rsidR="007433CD" w:rsidRDefault="00000000">
      <w:pPr>
        <w:pStyle w:val="SourceCode"/>
      </w:pPr>
      <w:r>
        <w:rPr>
          <w:rStyle w:val="VerbatimChar"/>
        </w:rPr>
        <w:t>1995-12-12</w:t>
      </w:r>
    </w:p>
    <w:p w14:paraId="57D1AEC6" w14:textId="77777777" w:rsidR="007433CD" w:rsidRDefault="00000000">
      <w:pPr>
        <w:pStyle w:val="SourceCode"/>
      </w:pPr>
      <w:r>
        <w:rPr>
          <w:rStyle w:val="VerbatimChar"/>
        </w:rPr>
        <w:t>1995-12-13</w:t>
      </w:r>
    </w:p>
    <w:p w14:paraId="57D1AEC7" w14:textId="77777777" w:rsidR="007433CD" w:rsidRDefault="00000000">
      <w:pPr>
        <w:pStyle w:val="SourceCode"/>
      </w:pPr>
      <w:r>
        <w:rPr>
          <w:rStyle w:val="VerbatimChar"/>
        </w:rPr>
        <w:lastRenderedPageBreak/>
        <w:t>1995-12-14</w:t>
      </w:r>
    </w:p>
    <w:p w14:paraId="57D1AEC8" w14:textId="77777777" w:rsidR="007433CD" w:rsidRDefault="00000000">
      <w:pPr>
        <w:pStyle w:val="SourceCode"/>
      </w:pPr>
      <w:r>
        <w:rPr>
          <w:rStyle w:val="VerbatimChar"/>
        </w:rPr>
        <w:t>1995-12-15</w:t>
      </w:r>
    </w:p>
    <w:p w14:paraId="57D1AEC9" w14:textId="77777777" w:rsidR="007433CD" w:rsidRDefault="00000000">
      <w:pPr>
        <w:pStyle w:val="SourceCode"/>
      </w:pPr>
      <w:r>
        <w:rPr>
          <w:rStyle w:val="VerbatimChar"/>
        </w:rPr>
        <w:t>1995-12-16</w:t>
      </w:r>
    </w:p>
    <w:p w14:paraId="57D1AECA" w14:textId="77777777" w:rsidR="007433CD" w:rsidRDefault="00000000">
      <w:pPr>
        <w:pStyle w:val="SourceCode"/>
      </w:pPr>
      <w:r>
        <w:rPr>
          <w:rStyle w:val="VerbatimChar"/>
        </w:rPr>
        <w:t>1995-12-17</w:t>
      </w:r>
    </w:p>
    <w:p w14:paraId="57D1AECB" w14:textId="77777777" w:rsidR="007433CD" w:rsidRDefault="00000000">
      <w:pPr>
        <w:pStyle w:val="SourceCode"/>
      </w:pPr>
      <w:r>
        <w:rPr>
          <w:rStyle w:val="VerbatimChar"/>
        </w:rPr>
        <w:t>1995-12-18</w:t>
      </w:r>
    </w:p>
    <w:p w14:paraId="57D1AECC" w14:textId="77777777" w:rsidR="007433CD" w:rsidRDefault="00000000">
      <w:pPr>
        <w:pStyle w:val="SourceCode"/>
      </w:pPr>
      <w:r>
        <w:rPr>
          <w:rStyle w:val="VerbatimChar"/>
        </w:rPr>
        <w:t>1995-12-19</w:t>
      </w:r>
    </w:p>
    <w:p w14:paraId="57D1AECD" w14:textId="77777777" w:rsidR="007433CD" w:rsidRDefault="00000000">
      <w:pPr>
        <w:pStyle w:val="SourceCode"/>
      </w:pPr>
      <w:r>
        <w:rPr>
          <w:rStyle w:val="VerbatimChar"/>
        </w:rPr>
        <w:t>1995-12-20</w:t>
      </w:r>
    </w:p>
    <w:p w14:paraId="57D1AECE" w14:textId="77777777" w:rsidR="007433CD" w:rsidRDefault="00000000">
      <w:pPr>
        <w:pStyle w:val="SourceCode"/>
      </w:pPr>
      <w:r>
        <w:rPr>
          <w:rStyle w:val="VerbatimChar"/>
        </w:rPr>
        <w:t>1995-12-21</w:t>
      </w:r>
    </w:p>
    <w:p w14:paraId="57D1AECF" w14:textId="77777777" w:rsidR="007433CD" w:rsidRDefault="00000000">
      <w:pPr>
        <w:pStyle w:val="SourceCode"/>
      </w:pPr>
      <w:r>
        <w:rPr>
          <w:rStyle w:val="VerbatimChar"/>
        </w:rPr>
        <w:t>1995-12-22</w:t>
      </w:r>
    </w:p>
    <w:p w14:paraId="57D1AED0" w14:textId="77777777" w:rsidR="007433CD" w:rsidRDefault="00000000">
      <w:pPr>
        <w:pStyle w:val="SourceCode"/>
      </w:pPr>
      <w:r>
        <w:rPr>
          <w:rStyle w:val="VerbatimChar"/>
        </w:rPr>
        <w:t>1995-12-23</w:t>
      </w:r>
    </w:p>
    <w:p w14:paraId="57D1AED1" w14:textId="77777777" w:rsidR="007433CD" w:rsidRDefault="00000000">
      <w:pPr>
        <w:pStyle w:val="SourceCode"/>
      </w:pPr>
      <w:r>
        <w:rPr>
          <w:rStyle w:val="VerbatimChar"/>
        </w:rPr>
        <w:t>1995-12-24</w:t>
      </w:r>
    </w:p>
    <w:p w14:paraId="57D1AED2" w14:textId="77777777" w:rsidR="007433CD" w:rsidRDefault="00000000">
      <w:pPr>
        <w:pStyle w:val="SourceCode"/>
      </w:pPr>
      <w:r>
        <w:rPr>
          <w:rStyle w:val="VerbatimChar"/>
        </w:rPr>
        <w:t>1995-12-25</w:t>
      </w:r>
    </w:p>
    <w:p w14:paraId="57D1AED3" w14:textId="77777777" w:rsidR="007433CD" w:rsidRDefault="00000000">
      <w:pPr>
        <w:pStyle w:val="SourceCode"/>
      </w:pPr>
      <w:r>
        <w:rPr>
          <w:rStyle w:val="VerbatimChar"/>
        </w:rPr>
        <w:t>1995-12-26</w:t>
      </w:r>
    </w:p>
    <w:p w14:paraId="57D1AED4" w14:textId="77777777" w:rsidR="007433CD" w:rsidRDefault="00000000">
      <w:pPr>
        <w:pStyle w:val="SourceCode"/>
      </w:pPr>
      <w:r>
        <w:rPr>
          <w:rStyle w:val="VerbatimChar"/>
        </w:rPr>
        <w:t>1995-12-27</w:t>
      </w:r>
    </w:p>
    <w:p w14:paraId="57D1AED5" w14:textId="77777777" w:rsidR="007433CD" w:rsidRDefault="00000000">
      <w:pPr>
        <w:pStyle w:val="SourceCode"/>
      </w:pPr>
      <w:r>
        <w:rPr>
          <w:rStyle w:val="VerbatimChar"/>
        </w:rPr>
        <w:t>1995-12-28</w:t>
      </w:r>
    </w:p>
    <w:p w14:paraId="57D1AED6" w14:textId="77777777" w:rsidR="007433CD" w:rsidRDefault="00000000">
      <w:pPr>
        <w:pStyle w:val="SourceCode"/>
      </w:pPr>
      <w:r>
        <w:rPr>
          <w:rStyle w:val="VerbatimChar"/>
        </w:rPr>
        <w:t>1995-12-29</w:t>
      </w:r>
    </w:p>
    <w:p w14:paraId="57D1AED7" w14:textId="77777777" w:rsidR="007433CD" w:rsidRDefault="00000000">
      <w:pPr>
        <w:pStyle w:val="SourceCode"/>
      </w:pPr>
      <w:r>
        <w:rPr>
          <w:rStyle w:val="VerbatimChar"/>
        </w:rPr>
        <w:t>1995-12-30</w:t>
      </w:r>
    </w:p>
    <w:p w14:paraId="57D1AED8" w14:textId="77777777" w:rsidR="007433CD" w:rsidRDefault="00000000">
      <w:pPr>
        <w:pStyle w:val="SourceCode"/>
      </w:pPr>
      <w:r>
        <w:rPr>
          <w:rStyle w:val="VerbatimChar"/>
        </w:rPr>
        <w:t>1995-12-31</w:t>
      </w:r>
    </w:p>
    <w:p w14:paraId="57D1AED9" w14:textId="77777777" w:rsidR="007433CD" w:rsidRDefault="00000000">
      <w:pPr>
        <w:pStyle w:val="SourceCode"/>
      </w:pPr>
      <w:r>
        <w:rPr>
          <w:rStyle w:val="VerbatimChar"/>
        </w:rPr>
        <w:t>1996-01-01</w:t>
      </w:r>
    </w:p>
    <w:p w14:paraId="57D1AEDA" w14:textId="77777777" w:rsidR="007433CD" w:rsidRDefault="00000000">
      <w:pPr>
        <w:pStyle w:val="SourceCode"/>
      </w:pPr>
      <w:r>
        <w:rPr>
          <w:rStyle w:val="VerbatimChar"/>
        </w:rPr>
        <w:t>1996-01-02</w:t>
      </w:r>
    </w:p>
    <w:p w14:paraId="57D1AEDB" w14:textId="77777777" w:rsidR="007433CD" w:rsidRDefault="00000000">
      <w:pPr>
        <w:pStyle w:val="SourceCode"/>
      </w:pPr>
      <w:r>
        <w:rPr>
          <w:rStyle w:val="VerbatimChar"/>
        </w:rPr>
        <w:t>1996-01-03</w:t>
      </w:r>
    </w:p>
    <w:p w14:paraId="57D1AEDC" w14:textId="77777777" w:rsidR="007433CD" w:rsidRDefault="00000000">
      <w:pPr>
        <w:pStyle w:val="SourceCode"/>
      </w:pPr>
      <w:r>
        <w:rPr>
          <w:rStyle w:val="VerbatimChar"/>
        </w:rPr>
        <w:t>1996-01-04</w:t>
      </w:r>
    </w:p>
    <w:p w14:paraId="57D1AEDD" w14:textId="77777777" w:rsidR="007433CD" w:rsidRDefault="00000000">
      <w:pPr>
        <w:pStyle w:val="SourceCode"/>
      </w:pPr>
      <w:r>
        <w:rPr>
          <w:rStyle w:val="VerbatimChar"/>
        </w:rPr>
        <w:t>1996-01-05</w:t>
      </w:r>
    </w:p>
    <w:p w14:paraId="57D1AEDE" w14:textId="77777777" w:rsidR="007433CD" w:rsidRDefault="00000000">
      <w:pPr>
        <w:pStyle w:val="SourceCode"/>
      </w:pPr>
      <w:r>
        <w:rPr>
          <w:rStyle w:val="VerbatimChar"/>
        </w:rPr>
        <w:t>1996-01-06</w:t>
      </w:r>
    </w:p>
    <w:p w14:paraId="57D1AEDF" w14:textId="77777777" w:rsidR="007433CD" w:rsidRDefault="00000000">
      <w:pPr>
        <w:pStyle w:val="SourceCode"/>
      </w:pPr>
      <w:r>
        <w:rPr>
          <w:rStyle w:val="VerbatimChar"/>
        </w:rPr>
        <w:t>1996-01-07</w:t>
      </w:r>
    </w:p>
    <w:p w14:paraId="57D1AEE0" w14:textId="77777777" w:rsidR="007433CD" w:rsidRDefault="00000000">
      <w:pPr>
        <w:pStyle w:val="SourceCode"/>
      </w:pPr>
      <w:r>
        <w:rPr>
          <w:rStyle w:val="VerbatimChar"/>
        </w:rPr>
        <w:t>1996-01-08</w:t>
      </w:r>
    </w:p>
    <w:p w14:paraId="57D1AEE1" w14:textId="77777777" w:rsidR="007433CD" w:rsidRDefault="00000000">
      <w:pPr>
        <w:pStyle w:val="SourceCode"/>
      </w:pPr>
      <w:r>
        <w:rPr>
          <w:rStyle w:val="VerbatimChar"/>
        </w:rPr>
        <w:t>1996-01-09</w:t>
      </w:r>
    </w:p>
    <w:p w14:paraId="57D1AEE2" w14:textId="77777777" w:rsidR="007433CD" w:rsidRDefault="00000000">
      <w:pPr>
        <w:pStyle w:val="SourceCode"/>
      </w:pPr>
      <w:r>
        <w:rPr>
          <w:rStyle w:val="VerbatimChar"/>
        </w:rPr>
        <w:t>1996-01-10</w:t>
      </w:r>
    </w:p>
    <w:p w14:paraId="57D1AEE3" w14:textId="77777777" w:rsidR="007433CD" w:rsidRDefault="00000000">
      <w:pPr>
        <w:pStyle w:val="SourceCode"/>
      </w:pPr>
      <w:r>
        <w:rPr>
          <w:rStyle w:val="VerbatimChar"/>
        </w:rPr>
        <w:lastRenderedPageBreak/>
        <w:t>1996-01-11</w:t>
      </w:r>
    </w:p>
    <w:p w14:paraId="57D1AEE4" w14:textId="77777777" w:rsidR="007433CD" w:rsidRDefault="00000000">
      <w:pPr>
        <w:pStyle w:val="SourceCode"/>
      </w:pPr>
      <w:r>
        <w:rPr>
          <w:rStyle w:val="VerbatimChar"/>
        </w:rPr>
        <w:t>1996-01-12</w:t>
      </w:r>
    </w:p>
    <w:p w14:paraId="57D1AEE5" w14:textId="77777777" w:rsidR="007433CD" w:rsidRDefault="00000000">
      <w:pPr>
        <w:pStyle w:val="SourceCode"/>
      </w:pPr>
      <w:r>
        <w:rPr>
          <w:rStyle w:val="VerbatimChar"/>
        </w:rPr>
        <w:t>1996-01-13</w:t>
      </w:r>
    </w:p>
    <w:p w14:paraId="57D1AEE6" w14:textId="77777777" w:rsidR="007433CD" w:rsidRDefault="00000000">
      <w:pPr>
        <w:pStyle w:val="SourceCode"/>
      </w:pPr>
      <w:r>
        <w:rPr>
          <w:rStyle w:val="VerbatimChar"/>
        </w:rPr>
        <w:t>1996-01-14</w:t>
      </w:r>
    </w:p>
    <w:p w14:paraId="57D1AEE7" w14:textId="77777777" w:rsidR="007433CD" w:rsidRDefault="00000000">
      <w:pPr>
        <w:pStyle w:val="SourceCode"/>
      </w:pPr>
      <w:r>
        <w:rPr>
          <w:rStyle w:val="VerbatimChar"/>
        </w:rPr>
        <w:t>1996-01-15</w:t>
      </w:r>
    </w:p>
    <w:p w14:paraId="57D1AEE8" w14:textId="77777777" w:rsidR="007433CD" w:rsidRDefault="00000000">
      <w:pPr>
        <w:pStyle w:val="SourceCode"/>
      </w:pPr>
      <w:r>
        <w:rPr>
          <w:rStyle w:val="VerbatimChar"/>
        </w:rPr>
        <w:t>1996-01-16</w:t>
      </w:r>
    </w:p>
    <w:p w14:paraId="57D1AEE9" w14:textId="77777777" w:rsidR="007433CD" w:rsidRDefault="00000000">
      <w:pPr>
        <w:pStyle w:val="SourceCode"/>
      </w:pPr>
      <w:r>
        <w:rPr>
          <w:rStyle w:val="VerbatimChar"/>
        </w:rPr>
        <w:t>1996-01-17</w:t>
      </w:r>
    </w:p>
    <w:p w14:paraId="57D1AEEA" w14:textId="77777777" w:rsidR="007433CD" w:rsidRDefault="00000000">
      <w:pPr>
        <w:pStyle w:val="SourceCode"/>
      </w:pPr>
      <w:r>
        <w:rPr>
          <w:rStyle w:val="VerbatimChar"/>
        </w:rPr>
        <w:t>1996-01-18</w:t>
      </w:r>
    </w:p>
    <w:p w14:paraId="57D1AEEB" w14:textId="77777777" w:rsidR="007433CD" w:rsidRDefault="00000000">
      <w:pPr>
        <w:pStyle w:val="SourceCode"/>
      </w:pPr>
      <w:r>
        <w:rPr>
          <w:rStyle w:val="VerbatimChar"/>
        </w:rPr>
        <w:t>1996-01-19</w:t>
      </w:r>
    </w:p>
    <w:p w14:paraId="57D1AEEC" w14:textId="77777777" w:rsidR="007433CD" w:rsidRDefault="00000000">
      <w:pPr>
        <w:pStyle w:val="SourceCode"/>
      </w:pPr>
      <w:r>
        <w:rPr>
          <w:rStyle w:val="VerbatimChar"/>
        </w:rPr>
        <w:t>1996-01-20</w:t>
      </w:r>
    </w:p>
    <w:p w14:paraId="57D1AEED" w14:textId="77777777" w:rsidR="007433CD" w:rsidRDefault="00000000">
      <w:pPr>
        <w:pStyle w:val="SourceCode"/>
      </w:pPr>
      <w:r>
        <w:rPr>
          <w:rStyle w:val="VerbatimChar"/>
        </w:rPr>
        <w:t>1996-01-21</w:t>
      </w:r>
    </w:p>
    <w:p w14:paraId="57D1AEEE" w14:textId="77777777" w:rsidR="007433CD" w:rsidRDefault="00000000">
      <w:pPr>
        <w:pStyle w:val="SourceCode"/>
      </w:pPr>
      <w:r>
        <w:rPr>
          <w:rStyle w:val="VerbatimChar"/>
        </w:rPr>
        <w:t>1996-01-22</w:t>
      </w:r>
    </w:p>
    <w:p w14:paraId="57D1AEEF" w14:textId="77777777" w:rsidR="007433CD" w:rsidRDefault="00000000">
      <w:pPr>
        <w:pStyle w:val="SourceCode"/>
      </w:pPr>
      <w:r>
        <w:rPr>
          <w:rStyle w:val="VerbatimChar"/>
        </w:rPr>
        <w:t>1996-01-23</w:t>
      </w:r>
    </w:p>
    <w:p w14:paraId="57D1AEF0" w14:textId="77777777" w:rsidR="007433CD" w:rsidRDefault="00000000">
      <w:pPr>
        <w:pStyle w:val="SourceCode"/>
      </w:pPr>
      <w:r>
        <w:rPr>
          <w:rStyle w:val="VerbatimChar"/>
        </w:rPr>
        <w:t>1996-01-24</w:t>
      </w:r>
    </w:p>
    <w:p w14:paraId="57D1AEF1" w14:textId="77777777" w:rsidR="007433CD" w:rsidRDefault="00000000">
      <w:pPr>
        <w:pStyle w:val="SourceCode"/>
      </w:pPr>
      <w:r>
        <w:rPr>
          <w:rStyle w:val="VerbatimChar"/>
        </w:rPr>
        <w:t>1996-01-25</w:t>
      </w:r>
    </w:p>
    <w:p w14:paraId="57D1AEF2" w14:textId="77777777" w:rsidR="007433CD" w:rsidRDefault="00000000">
      <w:pPr>
        <w:pStyle w:val="SourceCode"/>
      </w:pPr>
      <w:r>
        <w:rPr>
          <w:rStyle w:val="VerbatimChar"/>
        </w:rPr>
        <w:t>1996-01-26</w:t>
      </w:r>
    </w:p>
    <w:p w14:paraId="57D1AEF3" w14:textId="77777777" w:rsidR="007433CD" w:rsidRDefault="00000000">
      <w:pPr>
        <w:pStyle w:val="SourceCode"/>
      </w:pPr>
      <w:r>
        <w:rPr>
          <w:rStyle w:val="VerbatimChar"/>
        </w:rPr>
        <w:t>1996-01-27</w:t>
      </w:r>
    </w:p>
    <w:p w14:paraId="57D1AEF4" w14:textId="77777777" w:rsidR="007433CD" w:rsidRDefault="00000000">
      <w:pPr>
        <w:pStyle w:val="SourceCode"/>
      </w:pPr>
      <w:r>
        <w:rPr>
          <w:rStyle w:val="VerbatimChar"/>
        </w:rPr>
        <w:t>1996-01-28</w:t>
      </w:r>
    </w:p>
    <w:p w14:paraId="57D1AEF5" w14:textId="77777777" w:rsidR="007433CD" w:rsidRDefault="00000000">
      <w:pPr>
        <w:pStyle w:val="SourceCode"/>
      </w:pPr>
      <w:r>
        <w:rPr>
          <w:rStyle w:val="VerbatimChar"/>
        </w:rPr>
        <w:t>1996-01-29</w:t>
      </w:r>
    </w:p>
    <w:p w14:paraId="57D1AEF6" w14:textId="77777777" w:rsidR="007433CD" w:rsidRDefault="00000000">
      <w:pPr>
        <w:pStyle w:val="SourceCode"/>
      </w:pPr>
      <w:r>
        <w:rPr>
          <w:rStyle w:val="VerbatimChar"/>
        </w:rPr>
        <w:t>1996-01-30</w:t>
      </w:r>
    </w:p>
    <w:p w14:paraId="57D1AEF7" w14:textId="77777777" w:rsidR="007433CD" w:rsidRDefault="00000000">
      <w:pPr>
        <w:pStyle w:val="SourceCode"/>
      </w:pPr>
      <w:r>
        <w:rPr>
          <w:rStyle w:val="VerbatimChar"/>
        </w:rPr>
        <w:t>1996-01-31</w:t>
      </w:r>
    </w:p>
    <w:p w14:paraId="57D1AEF8" w14:textId="77777777" w:rsidR="007433CD" w:rsidRDefault="00000000">
      <w:pPr>
        <w:pStyle w:val="SourceCode"/>
      </w:pPr>
      <w:r>
        <w:rPr>
          <w:rStyle w:val="VerbatimChar"/>
        </w:rPr>
        <w:t>1996-02-01</w:t>
      </w:r>
    </w:p>
    <w:p w14:paraId="57D1AEF9" w14:textId="77777777" w:rsidR="007433CD" w:rsidRDefault="00000000">
      <w:pPr>
        <w:pStyle w:val="SourceCode"/>
      </w:pPr>
      <w:r>
        <w:rPr>
          <w:rStyle w:val="VerbatimChar"/>
        </w:rPr>
        <w:t>1996-02-02</w:t>
      </w:r>
    </w:p>
    <w:p w14:paraId="57D1AEFA" w14:textId="77777777" w:rsidR="007433CD" w:rsidRDefault="00000000">
      <w:pPr>
        <w:pStyle w:val="SourceCode"/>
      </w:pPr>
      <w:r>
        <w:rPr>
          <w:rStyle w:val="VerbatimChar"/>
        </w:rPr>
        <w:t>1996-02-03</w:t>
      </w:r>
    </w:p>
    <w:p w14:paraId="57D1AEFB" w14:textId="77777777" w:rsidR="007433CD" w:rsidRDefault="00000000">
      <w:pPr>
        <w:pStyle w:val="SourceCode"/>
      </w:pPr>
      <w:r>
        <w:rPr>
          <w:rStyle w:val="VerbatimChar"/>
        </w:rPr>
        <w:t>1996-02-04</w:t>
      </w:r>
    </w:p>
    <w:p w14:paraId="57D1AEFC" w14:textId="77777777" w:rsidR="007433CD" w:rsidRDefault="00000000">
      <w:pPr>
        <w:pStyle w:val="SourceCode"/>
      </w:pPr>
      <w:r>
        <w:rPr>
          <w:rStyle w:val="VerbatimChar"/>
        </w:rPr>
        <w:t>1996-02-05</w:t>
      </w:r>
    </w:p>
    <w:p w14:paraId="57D1AEFD" w14:textId="77777777" w:rsidR="007433CD" w:rsidRDefault="00000000">
      <w:pPr>
        <w:pStyle w:val="SourceCode"/>
      </w:pPr>
      <w:r>
        <w:rPr>
          <w:rStyle w:val="VerbatimChar"/>
        </w:rPr>
        <w:t>1996-02-06</w:t>
      </w:r>
    </w:p>
    <w:p w14:paraId="57D1AEFE" w14:textId="77777777" w:rsidR="007433CD" w:rsidRDefault="00000000">
      <w:pPr>
        <w:pStyle w:val="SourceCode"/>
      </w:pPr>
      <w:r>
        <w:rPr>
          <w:rStyle w:val="VerbatimChar"/>
        </w:rPr>
        <w:t>1996-02-07</w:t>
      </w:r>
    </w:p>
    <w:p w14:paraId="57D1AEFF" w14:textId="77777777" w:rsidR="007433CD" w:rsidRDefault="00000000">
      <w:pPr>
        <w:pStyle w:val="SourceCode"/>
      </w:pPr>
      <w:r>
        <w:rPr>
          <w:rStyle w:val="VerbatimChar"/>
        </w:rPr>
        <w:lastRenderedPageBreak/>
        <w:t>1996-02-08</w:t>
      </w:r>
    </w:p>
    <w:p w14:paraId="57D1AF00" w14:textId="77777777" w:rsidR="007433CD" w:rsidRDefault="00000000">
      <w:pPr>
        <w:pStyle w:val="SourceCode"/>
      </w:pPr>
      <w:r>
        <w:rPr>
          <w:rStyle w:val="VerbatimChar"/>
        </w:rPr>
        <w:t>1996-02-09</w:t>
      </w:r>
    </w:p>
    <w:p w14:paraId="57D1AF01" w14:textId="77777777" w:rsidR="007433CD" w:rsidRDefault="00000000">
      <w:pPr>
        <w:pStyle w:val="SourceCode"/>
      </w:pPr>
      <w:r>
        <w:rPr>
          <w:rStyle w:val="VerbatimChar"/>
        </w:rPr>
        <w:t>1996-02-10</w:t>
      </w:r>
    </w:p>
    <w:p w14:paraId="57D1AF02" w14:textId="77777777" w:rsidR="007433CD" w:rsidRDefault="00000000">
      <w:pPr>
        <w:pStyle w:val="SourceCode"/>
      </w:pPr>
      <w:r>
        <w:rPr>
          <w:rStyle w:val="VerbatimChar"/>
        </w:rPr>
        <w:t>1996-02-11</w:t>
      </w:r>
    </w:p>
    <w:p w14:paraId="57D1AF03" w14:textId="77777777" w:rsidR="007433CD" w:rsidRDefault="00000000">
      <w:pPr>
        <w:pStyle w:val="SourceCode"/>
      </w:pPr>
      <w:r>
        <w:rPr>
          <w:rStyle w:val="VerbatimChar"/>
        </w:rPr>
        <w:t>1996-02-12</w:t>
      </w:r>
    </w:p>
    <w:p w14:paraId="57D1AF04" w14:textId="77777777" w:rsidR="007433CD" w:rsidRDefault="00000000">
      <w:pPr>
        <w:pStyle w:val="SourceCode"/>
      </w:pPr>
      <w:r>
        <w:rPr>
          <w:rStyle w:val="VerbatimChar"/>
        </w:rPr>
        <w:t>1996-02-13</w:t>
      </w:r>
    </w:p>
    <w:p w14:paraId="57D1AF05" w14:textId="77777777" w:rsidR="007433CD" w:rsidRDefault="00000000">
      <w:pPr>
        <w:pStyle w:val="SourceCode"/>
      </w:pPr>
      <w:r>
        <w:rPr>
          <w:rStyle w:val="VerbatimChar"/>
        </w:rPr>
        <w:t>1996-02-14</w:t>
      </w:r>
    </w:p>
    <w:p w14:paraId="57D1AF06" w14:textId="77777777" w:rsidR="007433CD" w:rsidRDefault="00000000">
      <w:pPr>
        <w:pStyle w:val="SourceCode"/>
      </w:pPr>
      <w:r>
        <w:rPr>
          <w:rStyle w:val="VerbatimChar"/>
        </w:rPr>
        <w:t>1996-02-15</w:t>
      </w:r>
    </w:p>
    <w:p w14:paraId="57D1AF07" w14:textId="77777777" w:rsidR="007433CD" w:rsidRDefault="00000000">
      <w:pPr>
        <w:pStyle w:val="SourceCode"/>
      </w:pPr>
      <w:r>
        <w:rPr>
          <w:rStyle w:val="VerbatimChar"/>
        </w:rPr>
        <w:t>1996-02-16</w:t>
      </w:r>
    </w:p>
    <w:p w14:paraId="57D1AF08" w14:textId="77777777" w:rsidR="007433CD" w:rsidRDefault="00000000">
      <w:pPr>
        <w:pStyle w:val="SourceCode"/>
      </w:pPr>
      <w:r>
        <w:rPr>
          <w:rStyle w:val="VerbatimChar"/>
        </w:rPr>
        <w:t>1996-02-17</w:t>
      </w:r>
    </w:p>
    <w:p w14:paraId="57D1AF09" w14:textId="77777777" w:rsidR="007433CD" w:rsidRDefault="00000000">
      <w:pPr>
        <w:pStyle w:val="SourceCode"/>
      </w:pPr>
      <w:r>
        <w:rPr>
          <w:rStyle w:val="VerbatimChar"/>
        </w:rPr>
        <w:t>1996-02-18</w:t>
      </w:r>
    </w:p>
    <w:p w14:paraId="57D1AF0A" w14:textId="77777777" w:rsidR="007433CD" w:rsidRDefault="00000000">
      <w:pPr>
        <w:pStyle w:val="SourceCode"/>
      </w:pPr>
      <w:r>
        <w:rPr>
          <w:rStyle w:val="VerbatimChar"/>
        </w:rPr>
        <w:t>1996-02-19</w:t>
      </w:r>
    </w:p>
    <w:p w14:paraId="57D1AF0B" w14:textId="77777777" w:rsidR="007433CD" w:rsidRDefault="00000000">
      <w:pPr>
        <w:pStyle w:val="SourceCode"/>
      </w:pPr>
      <w:r>
        <w:rPr>
          <w:rStyle w:val="VerbatimChar"/>
        </w:rPr>
        <w:t>1996-02-20</w:t>
      </w:r>
    </w:p>
    <w:p w14:paraId="57D1AF0C" w14:textId="77777777" w:rsidR="007433CD" w:rsidRDefault="00000000">
      <w:pPr>
        <w:pStyle w:val="SourceCode"/>
      </w:pPr>
      <w:r>
        <w:rPr>
          <w:rStyle w:val="VerbatimChar"/>
        </w:rPr>
        <w:t>1996-02-21</w:t>
      </w:r>
    </w:p>
    <w:p w14:paraId="57D1AF0D" w14:textId="77777777" w:rsidR="007433CD" w:rsidRDefault="00000000">
      <w:pPr>
        <w:pStyle w:val="SourceCode"/>
      </w:pPr>
      <w:r>
        <w:rPr>
          <w:rStyle w:val="VerbatimChar"/>
        </w:rPr>
        <w:t>1996-02-22</w:t>
      </w:r>
    </w:p>
    <w:p w14:paraId="57D1AF0E" w14:textId="77777777" w:rsidR="007433CD" w:rsidRDefault="00000000">
      <w:pPr>
        <w:pStyle w:val="SourceCode"/>
      </w:pPr>
      <w:r>
        <w:rPr>
          <w:rStyle w:val="VerbatimChar"/>
        </w:rPr>
        <w:t>1996-02-23</w:t>
      </w:r>
    </w:p>
    <w:p w14:paraId="57D1AF0F" w14:textId="77777777" w:rsidR="007433CD" w:rsidRDefault="00000000">
      <w:pPr>
        <w:pStyle w:val="SourceCode"/>
      </w:pPr>
      <w:r>
        <w:rPr>
          <w:rStyle w:val="VerbatimChar"/>
        </w:rPr>
        <w:t>1996-02-24</w:t>
      </w:r>
    </w:p>
    <w:p w14:paraId="57D1AF10" w14:textId="77777777" w:rsidR="007433CD" w:rsidRDefault="00000000">
      <w:pPr>
        <w:pStyle w:val="SourceCode"/>
      </w:pPr>
      <w:r>
        <w:rPr>
          <w:rStyle w:val="VerbatimChar"/>
        </w:rPr>
        <w:t>1996-02-25</w:t>
      </w:r>
    </w:p>
    <w:p w14:paraId="57D1AF11" w14:textId="77777777" w:rsidR="007433CD" w:rsidRDefault="00000000">
      <w:pPr>
        <w:pStyle w:val="SourceCode"/>
      </w:pPr>
      <w:r>
        <w:rPr>
          <w:rStyle w:val="VerbatimChar"/>
        </w:rPr>
        <w:t>1996-02-26</w:t>
      </w:r>
    </w:p>
    <w:p w14:paraId="57D1AF12" w14:textId="77777777" w:rsidR="007433CD" w:rsidRDefault="00000000">
      <w:pPr>
        <w:pStyle w:val="SourceCode"/>
      </w:pPr>
      <w:r>
        <w:rPr>
          <w:rStyle w:val="VerbatimChar"/>
        </w:rPr>
        <w:t>1996-02-27</w:t>
      </w:r>
    </w:p>
    <w:p w14:paraId="57D1AF13" w14:textId="77777777" w:rsidR="007433CD" w:rsidRDefault="00000000">
      <w:pPr>
        <w:pStyle w:val="SourceCode"/>
      </w:pPr>
      <w:r>
        <w:rPr>
          <w:rStyle w:val="VerbatimChar"/>
        </w:rPr>
        <w:t>1996-02-28</w:t>
      </w:r>
    </w:p>
    <w:p w14:paraId="57D1AF14" w14:textId="77777777" w:rsidR="007433CD" w:rsidRDefault="00000000">
      <w:pPr>
        <w:pStyle w:val="SourceCode"/>
      </w:pPr>
      <w:r>
        <w:rPr>
          <w:rStyle w:val="VerbatimChar"/>
        </w:rPr>
        <w:t>1996-02-29</w:t>
      </w:r>
    </w:p>
    <w:p w14:paraId="57D1AF15" w14:textId="77777777" w:rsidR="007433CD" w:rsidRDefault="00000000">
      <w:pPr>
        <w:pStyle w:val="SourceCode"/>
      </w:pPr>
      <w:r>
        <w:rPr>
          <w:rStyle w:val="VerbatimChar"/>
        </w:rPr>
        <w:t>1996-03-01</w:t>
      </w:r>
    </w:p>
    <w:p w14:paraId="57D1AF16" w14:textId="77777777" w:rsidR="007433CD" w:rsidRDefault="00000000">
      <w:pPr>
        <w:pStyle w:val="SourceCode"/>
      </w:pPr>
      <w:r>
        <w:rPr>
          <w:rStyle w:val="VerbatimChar"/>
        </w:rPr>
        <w:t>1996-03-02</w:t>
      </w:r>
    </w:p>
    <w:p w14:paraId="57D1AF17" w14:textId="77777777" w:rsidR="007433CD" w:rsidRDefault="00000000">
      <w:pPr>
        <w:pStyle w:val="SourceCode"/>
      </w:pPr>
      <w:r>
        <w:rPr>
          <w:rStyle w:val="VerbatimChar"/>
        </w:rPr>
        <w:t>1996-03-03</w:t>
      </w:r>
    </w:p>
    <w:p w14:paraId="57D1AF18" w14:textId="77777777" w:rsidR="007433CD" w:rsidRDefault="00000000">
      <w:pPr>
        <w:pStyle w:val="SourceCode"/>
      </w:pPr>
      <w:r>
        <w:rPr>
          <w:rStyle w:val="VerbatimChar"/>
        </w:rPr>
        <w:t>1996-03-04</w:t>
      </w:r>
    </w:p>
    <w:p w14:paraId="57D1AF19" w14:textId="77777777" w:rsidR="007433CD" w:rsidRDefault="00000000">
      <w:pPr>
        <w:pStyle w:val="SourceCode"/>
      </w:pPr>
      <w:r>
        <w:rPr>
          <w:rStyle w:val="VerbatimChar"/>
        </w:rPr>
        <w:t>1996-03-05</w:t>
      </w:r>
    </w:p>
    <w:p w14:paraId="57D1AF1A" w14:textId="77777777" w:rsidR="007433CD" w:rsidRDefault="00000000">
      <w:pPr>
        <w:pStyle w:val="SourceCode"/>
      </w:pPr>
      <w:r>
        <w:rPr>
          <w:rStyle w:val="VerbatimChar"/>
        </w:rPr>
        <w:t>1996-03-06</w:t>
      </w:r>
    </w:p>
    <w:p w14:paraId="57D1AF1B" w14:textId="77777777" w:rsidR="007433CD" w:rsidRDefault="00000000">
      <w:pPr>
        <w:pStyle w:val="SourceCode"/>
      </w:pPr>
      <w:r>
        <w:rPr>
          <w:rStyle w:val="VerbatimChar"/>
        </w:rPr>
        <w:lastRenderedPageBreak/>
        <w:t>1996-03-07</w:t>
      </w:r>
    </w:p>
    <w:p w14:paraId="57D1AF1C" w14:textId="77777777" w:rsidR="007433CD" w:rsidRDefault="00000000">
      <w:pPr>
        <w:pStyle w:val="SourceCode"/>
      </w:pPr>
      <w:r>
        <w:rPr>
          <w:rStyle w:val="VerbatimChar"/>
        </w:rPr>
        <w:t>1996-03-08</w:t>
      </w:r>
    </w:p>
    <w:p w14:paraId="57D1AF1D" w14:textId="77777777" w:rsidR="007433CD" w:rsidRDefault="00000000">
      <w:pPr>
        <w:pStyle w:val="SourceCode"/>
      </w:pPr>
      <w:r>
        <w:rPr>
          <w:rStyle w:val="VerbatimChar"/>
        </w:rPr>
        <w:t>1996-03-09</w:t>
      </w:r>
    </w:p>
    <w:p w14:paraId="57D1AF1E" w14:textId="77777777" w:rsidR="007433CD" w:rsidRDefault="00000000">
      <w:pPr>
        <w:pStyle w:val="SourceCode"/>
      </w:pPr>
      <w:r>
        <w:rPr>
          <w:rStyle w:val="VerbatimChar"/>
        </w:rPr>
        <w:t>1996-03-10</w:t>
      </w:r>
    </w:p>
    <w:p w14:paraId="57D1AF1F" w14:textId="77777777" w:rsidR="007433CD" w:rsidRDefault="00000000">
      <w:pPr>
        <w:pStyle w:val="SourceCode"/>
      </w:pPr>
      <w:r>
        <w:rPr>
          <w:rStyle w:val="VerbatimChar"/>
        </w:rPr>
        <w:t>1996-03-11</w:t>
      </w:r>
    </w:p>
    <w:p w14:paraId="57D1AF20" w14:textId="77777777" w:rsidR="007433CD" w:rsidRDefault="00000000">
      <w:pPr>
        <w:pStyle w:val="SourceCode"/>
      </w:pPr>
      <w:r>
        <w:rPr>
          <w:rStyle w:val="VerbatimChar"/>
        </w:rPr>
        <w:t>1996-03-12</w:t>
      </w:r>
    </w:p>
    <w:p w14:paraId="57D1AF21" w14:textId="77777777" w:rsidR="007433CD" w:rsidRDefault="00000000">
      <w:pPr>
        <w:pStyle w:val="SourceCode"/>
      </w:pPr>
      <w:r>
        <w:rPr>
          <w:rStyle w:val="VerbatimChar"/>
        </w:rPr>
        <w:t>1996-03-13</w:t>
      </w:r>
    </w:p>
    <w:p w14:paraId="57D1AF22" w14:textId="77777777" w:rsidR="007433CD" w:rsidRDefault="00000000">
      <w:pPr>
        <w:pStyle w:val="SourceCode"/>
      </w:pPr>
      <w:r>
        <w:rPr>
          <w:rStyle w:val="VerbatimChar"/>
        </w:rPr>
        <w:t>1996-03-14</w:t>
      </w:r>
    </w:p>
    <w:p w14:paraId="57D1AF23" w14:textId="77777777" w:rsidR="007433CD" w:rsidRDefault="00000000">
      <w:pPr>
        <w:pStyle w:val="SourceCode"/>
      </w:pPr>
      <w:r>
        <w:rPr>
          <w:rStyle w:val="VerbatimChar"/>
        </w:rPr>
        <w:t>1996-03-15</w:t>
      </w:r>
    </w:p>
    <w:p w14:paraId="57D1AF24" w14:textId="77777777" w:rsidR="007433CD" w:rsidRDefault="00000000">
      <w:pPr>
        <w:pStyle w:val="SourceCode"/>
      </w:pPr>
      <w:r>
        <w:rPr>
          <w:rStyle w:val="VerbatimChar"/>
        </w:rPr>
        <w:t>1996-03-16</w:t>
      </w:r>
    </w:p>
    <w:p w14:paraId="57D1AF25" w14:textId="77777777" w:rsidR="007433CD" w:rsidRDefault="00000000">
      <w:pPr>
        <w:pStyle w:val="SourceCode"/>
      </w:pPr>
      <w:r>
        <w:rPr>
          <w:rStyle w:val="VerbatimChar"/>
        </w:rPr>
        <w:t>1996-03-17</w:t>
      </w:r>
    </w:p>
    <w:p w14:paraId="57D1AF26" w14:textId="77777777" w:rsidR="007433CD" w:rsidRDefault="00000000">
      <w:pPr>
        <w:pStyle w:val="SourceCode"/>
      </w:pPr>
      <w:r>
        <w:rPr>
          <w:rStyle w:val="VerbatimChar"/>
        </w:rPr>
        <w:t>1996-03-18</w:t>
      </w:r>
    </w:p>
    <w:p w14:paraId="57D1AF27" w14:textId="77777777" w:rsidR="007433CD" w:rsidRDefault="00000000">
      <w:pPr>
        <w:pStyle w:val="SourceCode"/>
      </w:pPr>
      <w:r>
        <w:rPr>
          <w:rStyle w:val="VerbatimChar"/>
        </w:rPr>
        <w:t>1996-03-19</w:t>
      </w:r>
    </w:p>
    <w:p w14:paraId="57D1AF28" w14:textId="77777777" w:rsidR="007433CD" w:rsidRDefault="00000000">
      <w:pPr>
        <w:pStyle w:val="SourceCode"/>
      </w:pPr>
      <w:r>
        <w:rPr>
          <w:rStyle w:val="VerbatimChar"/>
        </w:rPr>
        <w:t>1996-03-20</w:t>
      </w:r>
    </w:p>
    <w:p w14:paraId="57D1AF29" w14:textId="77777777" w:rsidR="007433CD" w:rsidRDefault="00000000">
      <w:pPr>
        <w:pStyle w:val="SourceCode"/>
      </w:pPr>
      <w:r>
        <w:rPr>
          <w:rStyle w:val="VerbatimChar"/>
        </w:rPr>
        <w:t>1996-03-21</w:t>
      </w:r>
    </w:p>
    <w:p w14:paraId="57D1AF2A" w14:textId="77777777" w:rsidR="007433CD" w:rsidRDefault="00000000">
      <w:pPr>
        <w:pStyle w:val="SourceCode"/>
      </w:pPr>
      <w:r>
        <w:rPr>
          <w:rStyle w:val="VerbatimChar"/>
        </w:rPr>
        <w:t>1996-03-22</w:t>
      </w:r>
    </w:p>
    <w:p w14:paraId="57D1AF2B" w14:textId="77777777" w:rsidR="007433CD" w:rsidRDefault="00000000">
      <w:pPr>
        <w:pStyle w:val="SourceCode"/>
      </w:pPr>
      <w:r>
        <w:rPr>
          <w:rStyle w:val="VerbatimChar"/>
        </w:rPr>
        <w:t>1996-03-23</w:t>
      </w:r>
    </w:p>
    <w:p w14:paraId="57D1AF2C" w14:textId="77777777" w:rsidR="007433CD" w:rsidRDefault="00000000">
      <w:pPr>
        <w:pStyle w:val="SourceCode"/>
      </w:pPr>
      <w:r>
        <w:rPr>
          <w:rStyle w:val="VerbatimChar"/>
        </w:rPr>
        <w:t>1996-03-24</w:t>
      </w:r>
    </w:p>
    <w:p w14:paraId="57D1AF2D" w14:textId="77777777" w:rsidR="007433CD" w:rsidRDefault="00000000">
      <w:pPr>
        <w:pStyle w:val="SourceCode"/>
      </w:pPr>
      <w:r>
        <w:rPr>
          <w:rStyle w:val="VerbatimChar"/>
        </w:rPr>
        <w:t>1996-03-25</w:t>
      </w:r>
    </w:p>
    <w:p w14:paraId="57D1AF2E" w14:textId="77777777" w:rsidR="007433CD" w:rsidRDefault="00000000">
      <w:pPr>
        <w:pStyle w:val="SourceCode"/>
      </w:pPr>
      <w:r>
        <w:rPr>
          <w:rStyle w:val="VerbatimChar"/>
        </w:rPr>
        <w:t>1996-03-26</w:t>
      </w:r>
    </w:p>
    <w:p w14:paraId="57D1AF2F" w14:textId="77777777" w:rsidR="007433CD" w:rsidRDefault="00000000">
      <w:pPr>
        <w:pStyle w:val="SourceCode"/>
      </w:pPr>
      <w:r>
        <w:rPr>
          <w:rStyle w:val="VerbatimChar"/>
        </w:rPr>
        <w:t>1996-03-27</w:t>
      </w:r>
    </w:p>
    <w:p w14:paraId="57D1AF30" w14:textId="77777777" w:rsidR="007433CD" w:rsidRDefault="00000000">
      <w:pPr>
        <w:pStyle w:val="SourceCode"/>
      </w:pPr>
      <w:r>
        <w:rPr>
          <w:rStyle w:val="VerbatimChar"/>
        </w:rPr>
        <w:t>1996-03-28</w:t>
      </w:r>
    </w:p>
    <w:p w14:paraId="57D1AF31" w14:textId="77777777" w:rsidR="007433CD" w:rsidRDefault="00000000">
      <w:pPr>
        <w:pStyle w:val="SourceCode"/>
      </w:pPr>
      <w:r>
        <w:rPr>
          <w:rStyle w:val="VerbatimChar"/>
        </w:rPr>
        <w:t>1996-03-29</w:t>
      </w:r>
    </w:p>
    <w:p w14:paraId="57D1AF32" w14:textId="77777777" w:rsidR="007433CD" w:rsidRDefault="00000000">
      <w:pPr>
        <w:pStyle w:val="SourceCode"/>
      </w:pPr>
      <w:r>
        <w:rPr>
          <w:rStyle w:val="VerbatimChar"/>
        </w:rPr>
        <w:t>1996-03-30</w:t>
      </w:r>
    </w:p>
    <w:p w14:paraId="57D1AF33" w14:textId="77777777" w:rsidR="007433CD" w:rsidRDefault="00000000">
      <w:pPr>
        <w:pStyle w:val="SourceCode"/>
      </w:pPr>
      <w:r>
        <w:rPr>
          <w:rStyle w:val="VerbatimChar"/>
        </w:rPr>
        <w:t>1996-03-31</w:t>
      </w:r>
    </w:p>
    <w:p w14:paraId="57D1AF34" w14:textId="77777777" w:rsidR="007433CD" w:rsidRDefault="00000000">
      <w:pPr>
        <w:pStyle w:val="SourceCode"/>
      </w:pPr>
      <w:r>
        <w:rPr>
          <w:rStyle w:val="VerbatimChar"/>
        </w:rPr>
        <w:t>1996-04-01</w:t>
      </w:r>
    </w:p>
    <w:p w14:paraId="57D1AF35" w14:textId="77777777" w:rsidR="007433CD" w:rsidRDefault="00000000">
      <w:pPr>
        <w:pStyle w:val="SourceCode"/>
      </w:pPr>
      <w:r>
        <w:rPr>
          <w:rStyle w:val="VerbatimChar"/>
        </w:rPr>
        <w:t>1996-04-02</w:t>
      </w:r>
    </w:p>
    <w:p w14:paraId="57D1AF36" w14:textId="77777777" w:rsidR="007433CD" w:rsidRDefault="00000000">
      <w:pPr>
        <w:pStyle w:val="SourceCode"/>
      </w:pPr>
      <w:r>
        <w:rPr>
          <w:rStyle w:val="VerbatimChar"/>
        </w:rPr>
        <w:t>1996-04-03</w:t>
      </w:r>
    </w:p>
    <w:p w14:paraId="57D1AF37" w14:textId="77777777" w:rsidR="007433CD" w:rsidRDefault="00000000">
      <w:pPr>
        <w:pStyle w:val="SourceCode"/>
      </w:pPr>
      <w:r>
        <w:rPr>
          <w:rStyle w:val="VerbatimChar"/>
        </w:rPr>
        <w:lastRenderedPageBreak/>
        <w:t>1996-04-04</w:t>
      </w:r>
    </w:p>
    <w:p w14:paraId="57D1AF38" w14:textId="77777777" w:rsidR="007433CD" w:rsidRDefault="00000000">
      <w:pPr>
        <w:pStyle w:val="SourceCode"/>
      </w:pPr>
      <w:r>
        <w:rPr>
          <w:rStyle w:val="VerbatimChar"/>
        </w:rPr>
        <w:t>1996-04-05</w:t>
      </w:r>
    </w:p>
    <w:p w14:paraId="57D1AF39" w14:textId="77777777" w:rsidR="007433CD" w:rsidRDefault="00000000">
      <w:pPr>
        <w:pStyle w:val="SourceCode"/>
      </w:pPr>
      <w:r>
        <w:rPr>
          <w:rStyle w:val="VerbatimChar"/>
        </w:rPr>
        <w:t>1996-04-06</w:t>
      </w:r>
    </w:p>
    <w:p w14:paraId="57D1AF3A" w14:textId="77777777" w:rsidR="007433CD" w:rsidRDefault="00000000">
      <w:pPr>
        <w:pStyle w:val="SourceCode"/>
      </w:pPr>
      <w:r>
        <w:rPr>
          <w:rStyle w:val="VerbatimChar"/>
        </w:rPr>
        <w:t>1996-04-07</w:t>
      </w:r>
    </w:p>
    <w:p w14:paraId="57D1AF3B" w14:textId="77777777" w:rsidR="007433CD" w:rsidRDefault="00000000">
      <w:pPr>
        <w:pStyle w:val="SourceCode"/>
      </w:pPr>
      <w:r>
        <w:rPr>
          <w:rStyle w:val="VerbatimChar"/>
        </w:rPr>
        <w:t>1996-04-08</w:t>
      </w:r>
    </w:p>
    <w:p w14:paraId="57D1AF3C" w14:textId="77777777" w:rsidR="007433CD" w:rsidRDefault="00000000">
      <w:pPr>
        <w:pStyle w:val="SourceCode"/>
      </w:pPr>
      <w:r>
        <w:rPr>
          <w:rStyle w:val="VerbatimChar"/>
        </w:rPr>
        <w:t>1996-04-09</w:t>
      </w:r>
    </w:p>
    <w:p w14:paraId="57D1AF3D" w14:textId="77777777" w:rsidR="007433CD" w:rsidRDefault="00000000">
      <w:pPr>
        <w:pStyle w:val="SourceCode"/>
      </w:pPr>
      <w:r>
        <w:rPr>
          <w:rStyle w:val="VerbatimChar"/>
        </w:rPr>
        <w:t>1996-04-10</w:t>
      </w:r>
    </w:p>
    <w:p w14:paraId="57D1AF3E" w14:textId="77777777" w:rsidR="007433CD" w:rsidRDefault="00000000">
      <w:pPr>
        <w:pStyle w:val="SourceCode"/>
      </w:pPr>
      <w:r>
        <w:rPr>
          <w:rStyle w:val="VerbatimChar"/>
        </w:rPr>
        <w:t>1996-04-11</w:t>
      </w:r>
    </w:p>
    <w:p w14:paraId="57D1AF3F" w14:textId="77777777" w:rsidR="007433CD" w:rsidRDefault="00000000">
      <w:pPr>
        <w:pStyle w:val="SourceCode"/>
      </w:pPr>
      <w:r>
        <w:rPr>
          <w:rStyle w:val="VerbatimChar"/>
        </w:rPr>
        <w:t>1996-04-12</w:t>
      </w:r>
    </w:p>
    <w:p w14:paraId="57D1AF40" w14:textId="77777777" w:rsidR="007433CD" w:rsidRDefault="00000000">
      <w:pPr>
        <w:pStyle w:val="SourceCode"/>
      </w:pPr>
      <w:r>
        <w:rPr>
          <w:rStyle w:val="VerbatimChar"/>
        </w:rPr>
        <w:t>1996-04-13</w:t>
      </w:r>
    </w:p>
    <w:p w14:paraId="57D1AF41" w14:textId="77777777" w:rsidR="007433CD" w:rsidRDefault="00000000">
      <w:pPr>
        <w:pStyle w:val="SourceCode"/>
      </w:pPr>
      <w:r>
        <w:rPr>
          <w:rStyle w:val="VerbatimChar"/>
        </w:rPr>
        <w:t>1996-04-14</w:t>
      </w:r>
    </w:p>
    <w:p w14:paraId="57D1AF42" w14:textId="77777777" w:rsidR="007433CD" w:rsidRDefault="00000000">
      <w:pPr>
        <w:pStyle w:val="SourceCode"/>
      </w:pPr>
      <w:r>
        <w:rPr>
          <w:rStyle w:val="VerbatimChar"/>
        </w:rPr>
        <w:t>1996-04-15</w:t>
      </w:r>
    </w:p>
    <w:p w14:paraId="57D1AF43" w14:textId="77777777" w:rsidR="007433CD" w:rsidRDefault="00000000">
      <w:pPr>
        <w:pStyle w:val="SourceCode"/>
      </w:pPr>
      <w:r>
        <w:rPr>
          <w:rStyle w:val="VerbatimChar"/>
        </w:rPr>
        <w:t>1996-04-16</w:t>
      </w:r>
    </w:p>
    <w:p w14:paraId="57D1AF44" w14:textId="77777777" w:rsidR="007433CD" w:rsidRDefault="00000000">
      <w:pPr>
        <w:pStyle w:val="SourceCode"/>
      </w:pPr>
      <w:r>
        <w:rPr>
          <w:rStyle w:val="VerbatimChar"/>
        </w:rPr>
        <w:t>1996-04-17</w:t>
      </w:r>
    </w:p>
    <w:p w14:paraId="57D1AF45" w14:textId="77777777" w:rsidR="007433CD" w:rsidRDefault="00000000">
      <w:pPr>
        <w:pStyle w:val="SourceCode"/>
      </w:pPr>
      <w:r>
        <w:rPr>
          <w:rStyle w:val="VerbatimChar"/>
        </w:rPr>
        <w:t>1996-04-18</w:t>
      </w:r>
    </w:p>
    <w:p w14:paraId="57D1AF46" w14:textId="77777777" w:rsidR="007433CD" w:rsidRDefault="00000000">
      <w:pPr>
        <w:pStyle w:val="SourceCode"/>
      </w:pPr>
      <w:r>
        <w:rPr>
          <w:rStyle w:val="VerbatimChar"/>
        </w:rPr>
        <w:t>1996-04-19</w:t>
      </w:r>
    </w:p>
    <w:p w14:paraId="57D1AF47" w14:textId="77777777" w:rsidR="007433CD" w:rsidRDefault="00000000">
      <w:pPr>
        <w:pStyle w:val="SourceCode"/>
      </w:pPr>
      <w:r>
        <w:rPr>
          <w:rStyle w:val="VerbatimChar"/>
        </w:rPr>
        <w:t>1996-04-20</w:t>
      </w:r>
    </w:p>
    <w:p w14:paraId="57D1AF48" w14:textId="77777777" w:rsidR="007433CD" w:rsidRDefault="00000000">
      <w:pPr>
        <w:pStyle w:val="SourceCode"/>
      </w:pPr>
      <w:r>
        <w:rPr>
          <w:rStyle w:val="VerbatimChar"/>
        </w:rPr>
        <w:t>1996-04-21</w:t>
      </w:r>
    </w:p>
    <w:p w14:paraId="57D1AF49" w14:textId="77777777" w:rsidR="007433CD" w:rsidRDefault="00000000">
      <w:pPr>
        <w:pStyle w:val="SourceCode"/>
      </w:pPr>
      <w:r>
        <w:rPr>
          <w:rStyle w:val="VerbatimChar"/>
        </w:rPr>
        <w:t>1996-04-22</w:t>
      </w:r>
    </w:p>
    <w:p w14:paraId="57D1AF4A" w14:textId="77777777" w:rsidR="007433CD" w:rsidRDefault="00000000">
      <w:pPr>
        <w:pStyle w:val="SourceCode"/>
      </w:pPr>
      <w:r>
        <w:rPr>
          <w:rStyle w:val="VerbatimChar"/>
        </w:rPr>
        <w:t>1996-04-23</w:t>
      </w:r>
    </w:p>
    <w:p w14:paraId="57D1AF4B" w14:textId="77777777" w:rsidR="007433CD" w:rsidRDefault="00000000">
      <w:pPr>
        <w:pStyle w:val="SourceCode"/>
      </w:pPr>
      <w:r>
        <w:rPr>
          <w:rStyle w:val="VerbatimChar"/>
        </w:rPr>
        <w:t>1996-04-24</w:t>
      </w:r>
    </w:p>
    <w:p w14:paraId="57D1AF4C" w14:textId="77777777" w:rsidR="007433CD" w:rsidRDefault="00000000">
      <w:pPr>
        <w:pStyle w:val="SourceCode"/>
      </w:pPr>
      <w:r>
        <w:rPr>
          <w:rStyle w:val="VerbatimChar"/>
        </w:rPr>
        <w:t>1996-04-25</w:t>
      </w:r>
    </w:p>
    <w:p w14:paraId="57D1AF4D" w14:textId="77777777" w:rsidR="007433CD" w:rsidRDefault="00000000">
      <w:pPr>
        <w:pStyle w:val="SourceCode"/>
      </w:pPr>
      <w:r>
        <w:rPr>
          <w:rStyle w:val="VerbatimChar"/>
        </w:rPr>
        <w:t>1996-04-26</w:t>
      </w:r>
    </w:p>
    <w:p w14:paraId="57D1AF4E" w14:textId="77777777" w:rsidR="007433CD" w:rsidRDefault="00000000">
      <w:pPr>
        <w:pStyle w:val="SourceCode"/>
      </w:pPr>
      <w:r>
        <w:rPr>
          <w:rStyle w:val="VerbatimChar"/>
        </w:rPr>
        <w:t>1996-04-27</w:t>
      </w:r>
    </w:p>
    <w:p w14:paraId="57D1AF4F" w14:textId="77777777" w:rsidR="007433CD" w:rsidRDefault="00000000">
      <w:pPr>
        <w:pStyle w:val="SourceCode"/>
      </w:pPr>
      <w:r>
        <w:rPr>
          <w:rStyle w:val="VerbatimChar"/>
        </w:rPr>
        <w:t>1996-04-28</w:t>
      </w:r>
    </w:p>
    <w:p w14:paraId="57D1AF50" w14:textId="77777777" w:rsidR="007433CD" w:rsidRDefault="00000000">
      <w:pPr>
        <w:pStyle w:val="SourceCode"/>
      </w:pPr>
      <w:r>
        <w:rPr>
          <w:rStyle w:val="VerbatimChar"/>
        </w:rPr>
        <w:t>1996-04-29</w:t>
      </w:r>
    </w:p>
    <w:p w14:paraId="57D1AF51" w14:textId="77777777" w:rsidR="007433CD" w:rsidRDefault="00000000">
      <w:pPr>
        <w:pStyle w:val="SourceCode"/>
      </w:pPr>
      <w:r>
        <w:rPr>
          <w:rStyle w:val="VerbatimChar"/>
        </w:rPr>
        <w:t>1996-04-30</w:t>
      </w:r>
    </w:p>
    <w:p w14:paraId="57D1AF52" w14:textId="77777777" w:rsidR="007433CD" w:rsidRDefault="00000000">
      <w:pPr>
        <w:pStyle w:val="SourceCode"/>
      </w:pPr>
      <w:r>
        <w:rPr>
          <w:rStyle w:val="VerbatimChar"/>
        </w:rPr>
        <w:t>1996-05-01</w:t>
      </w:r>
    </w:p>
    <w:p w14:paraId="57D1AF53" w14:textId="77777777" w:rsidR="007433CD" w:rsidRDefault="00000000">
      <w:pPr>
        <w:pStyle w:val="SourceCode"/>
      </w:pPr>
      <w:r>
        <w:rPr>
          <w:rStyle w:val="VerbatimChar"/>
        </w:rPr>
        <w:lastRenderedPageBreak/>
        <w:t>1996-05-02</w:t>
      </w:r>
    </w:p>
    <w:p w14:paraId="57D1AF54" w14:textId="77777777" w:rsidR="007433CD" w:rsidRDefault="00000000">
      <w:pPr>
        <w:pStyle w:val="SourceCode"/>
      </w:pPr>
      <w:r>
        <w:rPr>
          <w:rStyle w:val="VerbatimChar"/>
        </w:rPr>
        <w:t>1996-05-03</w:t>
      </w:r>
    </w:p>
    <w:p w14:paraId="57D1AF55" w14:textId="77777777" w:rsidR="007433CD" w:rsidRDefault="00000000">
      <w:pPr>
        <w:pStyle w:val="SourceCode"/>
      </w:pPr>
      <w:r>
        <w:rPr>
          <w:rStyle w:val="VerbatimChar"/>
        </w:rPr>
        <w:t>1996-05-04</w:t>
      </w:r>
    </w:p>
    <w:p w14:paraId="57D1AF56" w14:textId="77777777" w:rsidR="007433CD" w:rsidRDefault="00000000">
      <w:pPr>
        <w:pStyle w:val="SourceCode"/>
      </w:pPr>
      <w:r>
        <w:rPr>
          <w:rStyle w:val="VerbatimChar"/>
        </w:rPr>
        <w:t>1996-05-05</w:t>
      </w:r>
    </w:p>
    <w:p w14:paraId="57D1AF57" w14:textId="77777777" w:rsidR="007433CD" w:rsidRDefault="00000000">
      <w:pPr>
        <w:pStyle w:val="SourceCode"/>
      </w:pPr>
      <w:r>
        <w:rPr>
          <w:rStyle w:val="VerbatimChar"/>
        </w:rPr>
        <w:t>1996-05-06</w:t>
      </w:r>
    </w:p>
    <w:p w14:paraId="57D1AF58" w14:textId="77777777" w:rsidR="007433CD" w:rsidRDefault="00000000">
      <w:pPr>
        <w:pStyle w:val="SourceCode"/>
      </w:pPr>
      <w:r>
        <w:rPr>
          <w:rStyle w:val="VerbatimChar"/>
        </w:rPr>
        <w:t>1996-05-07</w:t>
      </w:r>
    </w:p>
    <w:p w14:paraId="57D1AF59" w14:textId="77777777" w:rsidR="007433CD" w:rsidRDefault="00000000">
      <w:pPr>
        <w:pStyle w:val="SourceCode"/>
      </w:pPr>
      <w:r>
        <w:rPr>
          <w:rStyle w:val="VerbatimChar"/>
        </w:rPr>
        <w:t>1996-05-08</w:t>
      </w:r>
    </w:p>
    <w:p w14:paraId="57D1AF5A" w14:textId="77777777" w:rsidR="007433CD" w:rsidRDefault="00000000">
      <w:pPr>
        <w:pStyle w:val="SourceCode"/>
      </w:pPr>
      <w:r>
        <w:rPr>
          <w:rStyle w:val="VerbatimChar"/>
        </w:rPr>
        <w:t>1996-05-09</w:t>
      </w:r>
    </w:p>
    <w:p w14:paraId="57D1AF5B" w14:textId="77777777" w:rsidR="007433CD" w:rsidRDefault="00000000">
      <w:pPr>
        <w:pStyle w:val="SourceCode"/>
      </w:pPr>
      <w:r>
        <w:rPr>
          <w:rStyle w:val="VerbatimChar"/>
        </w:rPr>
        <w:t>1996-05-10</w:t>
      </w:r>
    </w:p>
    <w:p w14:paraId="57D1AF5C" w14:textId="77777777" w:rsidR="007433CD" w:rsidRDefault="00000000">
      <w:pPr>
        <w:pStyle w:val="SourceCode"/>
      </w:pPr>
      <w:r>
        <w:rPr>
          <w:rStyle w:val="VerbatimChar"/>
        </w:rPr>
        <w:t>1996-05-11</w:t>
      </w:r>
    </w:p>
    <w:p w14:paraId="57D1AF5D" w14:textId="77777777" w:rsidR="007433CD" w:rsidRDefault="00000000">
      <w:pPr>
        <w:pStyle w:val="SourceCode"/>
      </w:pPr>
      <w:r>
        <w:rPr>
          <w:rStyle w:val="VerbatimChar"/>
        </w:rPr>
        <w:t>1996-05-12</w:t>
      </w:r>
    </w:p>
    <w:p w14:paraId="57D1AF5E" w14:textId="77777777" w:rsidR="007433CD" w:rsidRDefault="00000000">
      <w:pPr>
        <w:pStyle w:val="SourceCode"/>
      </w:pPr>
      <w:r>
        <w:rPr>
          <w:rStyle w:val="VerbatimChar"/>
        </w:rPr>
        <w:t>1996-05-13</w:t>
      </w:r>
    </w:p>
    <w:p w14:paraId="57D1AF5F" w14:textId="77777777" w:rsidR="007433CD" w:rsidRDefault="00000000">
      <w:pPr>
        <w:pStyle w:val="SourceCode"/>
      </w:pPr>
      <w:r>
        <w:rPr>
          <w:rStyle w:val="VerbatimChar"/>
        </w:rPr>
        <w:t>1996-05-14</w:t>
      </w:r>
    </w:p>
    <w:p w14:paraId="57D1AF60" w14:textId="77777777" w:rsidR="007433CD" w:rsidRDefault="00000000">
      <w:pPr>
        <w:pStyle w:val="SourceCode"/>
      </w:pPr>
      <w:r>
        <w:rPr>
          <w:rStyle w:val="VerbatimChar"/>
        </w:rPr>
        <w:t>1996-05-15</w:t>
      </w:r>
    </w:p>
    <w:p w14:paraId="57D1AF61" w14:textId="77777777" w:rsidR="007433CD" w:rsidRDefault="00000000">
      <w:pPr>
        <w:pStyle w:val="SourceCode"/>
      </w:pPr>
      <w:r>
        <w:rPr>
          <w:rStyle w:val="VerbatimChar"/>
        </w:rPr>
        <w:t>1996-05-16</w:t>
      </w:r>
    </w:p>
    <w:p w14:paraId="57D1AF62" w14:textId="77777777" w:rsidR="007433CD" w:rsidRDefault="00000000">
      <w:pPr>
        <w:pStyle w:val="SourceCode"/>
      </w:pPr>
      <w:r>
        <w:rPr>
          <w:rStyle w:val="VerbatimChar"/>
        </w:rPr>
        <w:t>1996-05-17</w:t>
      </w:r>
    </w:p>
    <w:p w14:paraId="57D1AF63" w14:textId="77777777" w:rsidR="007433CD" w:rsidRDefault="00000000">
      <w:pPr>
        <w:pStyle w:val="SourceCode"/>
      </w:pPr>
      <w:r>
        <w:rPr>
          <w:rStyle w:val="VerbatimChar"/>
        </w:rPr>
        <w:t>1996-05-18</w:t>
      </w:r>
    </w:p>
    <w:p w14:paraId="57D1AF64" w14:textId="77777777" w:rsidR="007433CD" w:rsidRDefault="00000000">
      <w:pPr>
        <w:pStyle w:val="SourceCode"/>
      </w:pPr>
      <w:r>
        <w:rPr>
          <w:rStyle w:val="VerbatimChar"/>
        </w:rPr>
        <w:t>1996-05-19</w:t>
      </w:r>
    </w:p>
    <w:p w14:paraId="57D1AF65" w14:textId="77777777" w:rsidR="007433CD" w:rsidRDefault="00000000">
      <w:pPr>
        <w:pStyle w:val="SourceCode"/>
      </w:pPr>
      <w:r>
        <w:rPr>
          <w:rStyle w:val="VerbatimChar"/>
        </w:rPr>
        <w:t>1996-05-20</w:t>
      </w:r>
    </w:p>
    <w:p w14:paraId="57D1AF66" w14:textId="77777777" w:rsidR="007433CD" w:rsidRDefault="00000000">
      <w:pPr>
        <w:pStyle w:val="SourceCode"/>
      </w:pPr>
      <w:r>
        <w:rPr>
          <w:rStyle w:val="VerbatimChar"/>
        </w:rPr>
        <w:t>1996-05-21</w:t>
      </w:r>
    </w:p>
    <w:p w14:paraId="57D1AF67" w14:textId="77777777" w:rsidR="007433CD" w:rsidRDefault="00000000">
      <w:pPr>
        <w:pStyle w:val="SourceCode"/>
      </w:pPr>
      <w:r>
        <w:rPr>
          <w:rStyle w:val="VerbatimChar"/>
        </w:rPr>
        <w:t>1996-05-22</w:t>
      </w:r>
    </w:p>
    <w:p w14:paraId="57D1AF68" w14:textId="77777777" w:rsidR="007433CD" w:rsidRDefault="00000000">
      <w:pPr>
        <w:pStyle w:val="SourceCode"/>
      </w:pPr>
      <w:r>
        <w:rPr>
          <w:rStyle w:val="VerbatimChar"/>
        </w:rPr>
        <w:t>1996-05-23</w:t>
      </w:r>
    </w:p>
    <w:p w14:paraId="57D1AF69" w14:textId="77777777" w:rsidR="007433CD" w:rsidRDefault="00000000">
      <w:pPr>
        <w:pStyle w:val="SourceCode"/>
      </w:pPr>
      <w:r>
        <w:rPr>
          <w:rStyle w:val="VerbatimChar"/>
        </w:rPr>
        <w:t>1996-05-24</w:t>
      </w:r>
    </w:p>
    <w:p w14:paraId="57D1AF6A" w14:textId="77777777" w:rsidR="007433CD" w:rsidRDefault="00000000">
      <w:pPr>
        <w:pStyle w:val="SourceCode"/>
      </w:pPr>
      <w:r>
        <w:rPr>
          <w:rStyle w:val="VerbatimChar"/>
        </w:rPr>
        <w:t>1996-05-25</w:t>
      </w:r>
    </w:p>
    <w:p w14:paraId="57D1AF6B" w14:textId="77777777" w:rsidR="007433CD" w:rsidRDefault="00000000">
      <w:pPr>
        <w:pStyle w:val="SourceCode"/>
      </w:pPr>
      <w:r>
        <w:rPr>
          <w:rStyle w:val="VerbatimChar"/>
        </w:rPr>
        <w:t>1996-05-26</w:t>
      </w:r>
    </w:p>
    <w:p w14:paraId="57D1AF6C" w14:textId="77777777" w:rsidR="007433CD" w:rsidRDefault="00000000">
      <w:pPr>
        <w:pStyle w:val="SourceCode"/>
      </w:pPr>
      <w:r>
        <w:rPr>
          <w:rStyle w:val="VerbatimChar"/>
        </w:rPr>
        <w:t>1996-05-27</w:t>
      </w:r>
    </w:p>
    <w:p w14:paraId="57D1AF6D" w14:textId="77777777" w:rsidR="007433CD" w:rsidRDefault="00000000">
      <w:pPr>
        <w:pStyle w:val="SourceCode"/>
      </w:pPr>
      <w:r>
        <w:rPr>
          <w:rStyle w:val="VerbatimChar"/>
        </w:rPr>
        <w:t>1996-05-28</w:t>
      </w:r>
    </w:p>
    <w:p w14:paraId="57D1AF6E" w14:textId="77777777" w:rsidR="007433CD" w:rsidRDefault="00000000">
      <w:pPr>
        <w:pStyle w:val="SourceCode"/>
      </w:pPr>
      <w:r>
        <w:rPr>
          <w:rStyle w:val="VerbatimChar"/>
        </w:rPr>
        <w:t>1996-05-29</w:t>
      </w:r>
    </w:p>
    <w:p w14:paraId="57D1AF6F" w14:textId="77777777" w:rsidR="007433CD" w:rsidRDefault="00000000">
      <w:pPr>
        <w:pStyle w:val="SourceCode"/>
      </w:pPr>
      <w:r>
        <w:rPr>
          <w:rStyle w:val="VerbatimChar"/>
        </w:rPr>
        <w:lastRenderedPageBreak/>
        <w:t>1996-05-30</w:t>
      </w:r>
    </w:p>
    <w:p w14:paraId="57D1AF70" w14:textId="77777777" w:rsidR="007433CD" w:rsidRDefault="00000000">
      <w:pPr>
        <w:pStyle w:val="SourceCode"/>
      </w:pPr>
      <w:r>
        <w:rPr>
          <w:rStyle w:val="VerbatimChar"/>
        </w:rPr>
        <w:t>1996-05-31</w:t>
      </w:r>
    </w:p>
    <w:p w14:paraId="57D1AF71" w14:textId="77777777" w:rsidR="007433CD" w:rsidRDefault="00000000">
      <w:pPr>
        <w:pStyle w:val="SourceCode"/>
      </w:pPr>
      <w:r>
        <w:rPr>
          <w:rStyle w:val="VerbatimChar"/>
        </w:rPr>
        <w:t>1996-06-01</w:t>
      </w:r>
    </w:p>
    <w:p w14:paraId="57D1AF72" w14:textId="77777777" w:rsidR="007433CD" w:rsidRDefault="00000000">
      <w:pPr>
        <w:pStyle w:val="SourceCode"/>
      </w:pPr>
      <w:r>
        <w:rPr>
          <w:rStyle w:val="VerbatimChar"/>
        </w:rPr>
        <w:t>1996-06-02</w:t>
      </w:r>
    </w:p>
    <w:p w14:paraId="57D1AF73" w14:textId="77777777" w:rsidR="007433CD" w:rsidRDefault="00000000">
      <w:pPr>
        <w:pStyle w:val="SourceCode"/>
      </w:pPr>
      <w:r>
        <w:rPr>
          <w:rStyle w:val="VerbatimChar"/>
        </w:rPr>
        <w:t>1996-06-03</w:t>
      </w:r>
    </w:p>
    <w:p w14:paraId="57D1AF74" w14:textId="77777777" w:rsidR="007433CD" w:rsidRDefault="00000000">
      <w:pPr>
        <w:pStyle w:val="SourceCode"/>
      </w:pPr>
      <w:r>
        <w:rPr>
          <w:rStyle w:val="VerbatimChar"/>
        </w:rPr>
        <w:t>1996-06-04</w:t>
      </w:r>
    </w:p>
    <w:p w14:paraId="57D1AF75" w14:textId="77777777" w:rsidR="007433CD" w:rsidRDefault="00000000">
      <w:pPr>
        <w:pStyle w:val="SourceCode"/>
      </w:pPr>
      <w:r>
        <w:rPr>
          <w:rStyle w:val="VerbatimChar"/>
        </w:rPr>
        <w:t>1996-06-05</w:t>
      </w:r>
    </w:p>
    <w:p w14:paraId="57D1AF76" w14:textId="77777777" w:rsidR="007433CD" w:rsidRDefault="00000000">
      <w:pPr>
        <w:pStyle w:val="SourceCode"/>
      </w:pPr>
      <w:r>
        <w:rPr>
          <w:rStyle w:val="VerbatimChar"/>
        </w:rPr>
        <w:t>1996-06-06</w:t>
      </w:r>
    </w:p>
    <w:p w14:paraId="57D1AF77" w14:textId="77777777" w:rsidR="007433CD" w:rsidRDefault="00000000">
      <w:pPr>
        <w:pStyle w:val="SourceCode"/>
      </w:pPr>
      <w:r>
        <w:rPr>
          <w:rStyle w:val="VerbatimChar"/>
        </w:rPr>
        <w:t>1996-06-07</w:t>
      </w:r>
    </w:p>
    <w:p w14:paraId="57D1AF78" w14:textId="77777777" w:rsidR="007433CD" w:rsidRDefault="00000000">
      <w:pPr>
        <w:pStyle w:val="SourceCode"/>
      </w:pPr>
      <w:r>
        <w:rPr>
          <w:rStyle w:val="VerbatimChar"/>
        </w:rPr>
        <w:t>1996-06-08</w:t>
      </w:r>
    </w:p>
    <w:p w14:paraId="57D1AF79" w14:textId="77777777" w:rsidR="007433CD" w:rsidRDefault="00000000">
      <w:pPr>
        <w:pStyle w:val="SourceCode"/>
      </w:pPr>
      <w:r>
        <w:rPr>
          <w:rStyle w:val="VerbatimChar"/>
        </w:rPr>
        <w:t>1996-06-09</w:t>
      </w:r>
    </w:p>
    <w:p w14:paraId="57D1AF7A" w14:textId="77777777" w:rsidR="007433CD" w:rsidRDefault="00000000">
      <w:pPr>
        <w:pStyle w:val="SourceCode"/>
      </w:pPr>
      <w:r>
        <w:rPr>
          <w:rStyle w:val="VerbatimChar"/>
        </w:rPr>
        <w:t>1996-06-10</w:t>
      </w:r>
    </w:p>
    <w:p w14:paraId="57D1AF7B" w14:textId="77777777" w:rsidR="007433CD" w:rsidRDefault="00000000">
      <w:pPr>
        <w:pStyle w:val="SourceCode"/>
      </w:pPr>
      <w:r>
        <w:rPr>
          <w:rStyle w:val="VerbatimChar"/>
        </w:rPr>
        <w:t>1996-06-11</w:t>
      </w:r>
    </w:p>
    <w:p w14:paraId="57D1AF7C" w14:textId="77777777" w:rsidR="007433CD" w:rsidRDefault="00000000">
      <w:pPr>
        <w:pStyle w:val="SourceCode"/>
      </w:pPr>
      <w:r>
        <w:rPr>
          <w:rStyle w:val="VerbatimChar"/>
        </w:rPr>
        <w:t>1996-06-12</w:t>
      </w:r>
    </w:p>
    <w:p w14:paraId="57D1AF7D" w14:textId="77777777" w:rsidR="007433CD" w:rsidRDefault="00000000">
      <w:pPr>
        <w:pStyle w:val="SourceCode"/>
      </w:pPr>
      <w:r>
        <w:rPr>
          <w:rStyle w:val="VerbatimChar"/>
        </w:rPr>
        <w:t>1996-06-13</w:t>
      </w:r>
    </w:p>
    <w:p w14:paraId="57D1AF7E" w14:textId="77777777" w:rsidR="007433CD" w:rsidRDefault="00000000">
      <w:pPr>
        <w:pStyle w:val="SourceCode"/>
      </w:pPr>
      <w:r>
        <w:rPr>
          <w:rStyle w:val="VerbatimChar"/>
        </w:rPr>
        <w:t>1996-06-14</w:t>
      </w:r>
    </w:p>
    <w:p w14:paraId="57D1AF7F" w14:textId="77777777" w:rsidR="007433CD" w:rsidRDefault="00000000">
      <w:pPr>
        <w:pStyle w:val="SourceCode"/>
      </w:pPr>
      <w:r>
        <w:rPr>
          <w:rStyle w:val="VerbatimChar"/>
        </w:rPr>
        <w:t>1996-06-15</w:t>
      </w:r>
    </w:p>
    <w:p w14:paraId="57D1AF80" w14:textId="77777777" w:rsidR="007433CD" w:rsidRDefault="00000000">
      <w:pPr>
        <w:pStyle w:val="SourceCode"/>
      </w:pPr>
      <w:r>
        <w:rPr>
          <w:rStyle w:val="VerbatimChar"/>
        </w:rPr>
        <w:t>1996-06-16</w:t>
      </w:r>
    </w:p>
    <w:p w14:paraId="57D1AF81" w14:textId="77777777" w:rsidR="007433CD" w:rsidRDefault="00000000">
      <w:pPr>
        <w:pStyle w:val="SourceCode"/>
      </w:pPr>
      <w:r>
        <w:rPr>
          <w:rStyle w:val="VerbatimChar"/>
        </w:rPr>
        <w:t>1996-06-17</w:t>
      </w:r>
    </w:p>
    <w:p w14:paraId="57D1AF82" w14:textId="77777777" w:rsidR="007433CD" w:rsidRDefault="00000000">
      <w:pPr>
        <w:pStyle w:val="SourceCode"/>
      </w:pPr>
      <w:r>
        <w:rPr>
          <w:rStyle w:val="VerbatimChar"/>
        </w:rPr>
        <w:t>1996-06-18</w:t>
      </w:r>
    </w:p>
    <w:p w14:paraId="57D1AF83" w14:textId="77777777" w:rsidR="007433CD" w:rsidRDefault="00000000">
      <w:pPr>
        <w:pStyle w:val="SourceCode"/>
      </w:pPr>
      <w:r>
        <w:rPr>
          <w:rStyle w:val="VerbatimChar"/>
        </w:rPr>
        <w:t>1996-06-19</w:t>
      </w:r>
    </w:p>
    <w:p w14:paraId="57D1AF84" w14:textId="77777777" w:rsidR="007433CD" w:rsidRDefault="00000000">
      <w:pPr>
        <w:pStyle w:val="SourceCode"/>
      </w:pPr>
      <w:r>
        <w:rPr>
          <w:rStyle w:val="VerbatimChar"/>
        </w:rPr>
        <w:t>1996-06-20</w:t>
      </w:r>
    </w:p>
    <w:p w14:paraId="57D1AF85" w14:textId="77777777" w:rsidR="007433CD" w:rsidRDefault="00000000">
      <w:pPr>
        <w:pStyle w:val="SourceCode"/>
      </w:pPr>
      <w:r>
        <w:rPr>
          <w:rStyle w:val="VerbatimChar"/>
        </w:rPr>
        <w:t>1996-06-21</w:t>
      </w:r>
    </w:p>
    <w:p w14:paraId="57D1AF86" w14:textId="77777777" w:rsidR="007433CD" w:rsidRDefault="00000000">
      <w:pPr>
        <w:pStyle w:val="SourceCode"/>
      </w:pPr>
      <w:r>
        <w:rPr>
          <w:rStyle w:val="VerbatimChar"/>
        </w:rPr>
        <w:t>1996-06-22</w:t>
      </w:r>
    </w:p>
    <w:p w14:paraId="57D1AF87" w14:textId="77777777" w:rsidR="007433CD" w:rsidRDefault="00000000">
      <w:pPr>
        <w:pStyle w:val="SourceCode"/>
      </w:pPr>
      <w:r>
        <w:rPr>
          <w:rStyle w:val="VerbatimChar"/>
        </w:rPr>
        <w:t>1996-06-23</w:t>
      </w:r>
    </w:p>
    <w:p w14:paraId="57D1AF88" w14:textId="77777777" w:rsidR="007433CD" w:rsidRDefault="00000000">
      <w:pPr>
        <w:pStyle w:val="SourceCode"/>
      </w:pPr>
      <w:r>
        <w:rPr>
          <w:rStyle w:val="VerbatimChar"/>
        </w:rPr>
        <w:t>1996-06-24</w:t>
      </w:r>
    </w:p>
    <w:p w14:paraId="57D1AF89" w14:textId="77777777" w:rsidR="007433CD" w:rsidRDefault="00000000">
      <w:pPr>
        <w:pStyle w:val="SourceCode"/>
      </w:pPr>
      <w:r>
        <w:rPr>
          <w:rStyle w:val="VerbatimChar"/>
        </w:rPr>
        <w:t>1996-06-25</w:t>
      </w:r>
    </w:p>
    <w:p w14:paraId="57D1AF8A" w14:textId="77777777" w:rsidR="007433CD" w:rsidRDefault="00000000">
      <w:pPr>
        <w:pStyle w:val="SourceCode"/>
      </w:pPr>
      <w:r>
        <w:rPr>
          <w:rStyle w:val="VerbatimChar"/>
        </w:rPr>
        <w:t>1996-06-26</w:t>
      </w:r>
    </w:p>
    <w:p w14:paraId="57D1AF8B" w14:textId="77777777" w:rsidR="007433CD" w:rsidRDefault="00000000">
      <w:pPr>
        <w:pStyle w:val="SourceCode"/>
      </w:pPr>
      <w:r>
        <w:rPr>
          <w:rStyle w:val="VerbatimChar"/>
        </w:rPr>
        <w:lastRenderedPageBreak/>
        <w:t>1996-06-27</w:t>
      </w:r>
    </w:p>
    <w:p w14:paraId="57D1AF8C" w14:textId="77777777" w:rsidR="007433CD" w:rsidRDefault="00000000">
      <w:pPr>
        <w:pStyle w:val="SourceCode"/>
      </w:pPr>
      <w:r>
        <w:rPr>
          <w:rStyle w:val="VerbatimChar"/>
        </w:rPr>
        <w:t>1996-06-28</w:t>
      </w:r>
    </w:p>
    <w:p w14:paraId="57D1AF8D" w14:textId="77777777" w:rsidR="007433CD" w:rsidRDefault="00000000">
      <w:pPr>
        <w:pStyle w:val="SourceCode"/>
      </w:pPr>
      <w:r>
        <w:rPr>
          <w:rStyle w:val="VerbatimChar"/>
        </w:rPr>
        <w:t>1996-06-29</w:t>
      </w:r>
    </w:p>
    <w:p w14:paraId="57D1AF8E" w14:textId="77777777" w:rsidR="007433CD" w:rsidRDefault="00000000">
      <w:pPr>
        <w:pStyle w:val="SourceCode"/>
      </w:pPr>
      <w:r>
        <w:rPr>
          <w:rStyle w:val="VerbatimChar"/>
        </w:rPr>
        <w:t>1996-06-30</w:t>
      </w:r>
    </w:p>
    <w:p w14:paraId="57D1AF8F" w14:textId="77777777" w:rsidR="007433CD" w:rsidRDefault="00000000">
      <w:pPr>
        <w:pStyle w:val="SourceCode"/>
      </w:pPr>
      <w:r>
        <w:rPr>
          <w:rStyle w:val="VerbatimChar"/>
        </w:rPr>
        <w:t>1996-07-01</w:t>
      </w:r>
    </w:p>
    <w:p w14:paraId="57D1AF90" w14:textId="77777777" w:rsidR="007433CD" w:rsidRDefault="00000000">
      <w:pPr>
        <w:pStyle w:val="SourceCode"/>
      </w:pPr>
      <w:r>
        <w:rPr>
          <w:rStyle w:val="VerbatimChar"/>
        </w:rPr>
        <w:t>1996-07-02</w:t>
      </w:r>
    </w:p>
    <w:p w14:paraId="57D1AF91" w14:textId="77777777" w:rsidR="007433CD" w:rsidRDefault="00000000">
      <w:pPr>
        <w:pStyle w:val="SourceCode"/>
      </w:pPr>
      <w:r>
        <w:rPr>
          <w:rStyle w:val="VerbatimChar"/>
        </w:rPr>
        <w:t>1996-07-03</w:t>
      </w:r>
    </w:p>
    <w:p w14:paraId="57D1AF92" w14:textId="77777777" w:rsidR="007433CD" w:rsidRDefault="00000000">
      <w:pPr>
        <w:pStyle w:val="SourceCode"/>
      </w:pPr>
      <w:r>
        <w:rPr>
          <w:rStyle w:val="VerbatimChar"/>
        </w:rPr>
        <w:t>1996-07-04</w:t>
      </w:r>
    </w:p>
    <w:p w14:paraId="57D1AF93" w14:textId="77777777" w:rsidR="007433CD" w:rsidRDefault="00000000">
      <w:pPr>
        <w:pStyle w:val="SourceCode"/>
      </w:pPr>
      <w:r>
        <w:rPr>
          <w:rStyle w:val="VerbatimChar"/>
        </w:rPr>
        <w:t>1996-07-05</w:t>
      </w:r>
    </w:p>
    <w:p w14:paraId="57D1AF94" w14:textId="77777777" w:rsidR="007433CD" w:rsidRDefault="00000000">
      <w:pPr>
        <w:pStyle w:val="SourceCode"/>
      </w:pPr>
      <w:r>
        <w:rPr>
          <w:rStyle w:val="VerbatimChar"/>
        </w:rPr>
        <w:t>1996-07-06</w:t>
      </w:r>
    </w:p>
    <w:p w14:paraId="57D1AF95" w14:textId="77777777" w:rsidR="007433CD" w:rsidRDefault="00000000">
      <w:pPr>
        <w:pStyle w:val="SourceCode"/>
      </w:pPr>
      <w:r>
        <w:rPr>
          <w:rStyle w:val="VerbatimChar"/>
        </w:rPr>
        <w:t>1996-07-07</w:t>
      </w:r>
    </w:p>
    <w:p w14:paraId="57D1AF96" w14:textId="77777777" w:rsidR="007433CD" w:rsidRDefault="00000000">
      <w:pPr>
        <w:pStyle w:val="SourceCode"/>
      </w:pPr>
      <w:r>
        <w:rPr>
          <w:rStyle w:val="VerbatimChar"/>
        </w:rPr>
        <w:t>1996-07-08</w:t>
      </w:r>
    </w:p>
    <w:p w14:paraId="57D1AF97" w14:textId="77777777" w:rsidR="007433CD" w:rsidRDefault="00000000">
      <w:pPr>
        <w:pStyle w:val="SourceCode"/>
      </w:pPr>
      <w:r>
        <w:rPr>
          <w:rStyle w:val="VerbatimChar"/>
        </w:rPr>
        <w:t>1996-07-09</w:t>
      </w:r>
    </w:p>
    <w:p w14:paraId="57D1AF98" w14:textId="77777777" w:rsidR="007433CD" w:rsidRDefault="00000000">
      <w:pPr>
        <w:pStyle w:val="SourceCode"/>
      </w:pPr>
      <w:r>
        <w:rPr>
          <w:rStyle w:val="VerbatimChar"/>
        </w:rPr>
        <w:t>1996-07-10</w:t>
      </w:r>
    </w:p>
    <w:p w14:paraId="57D1AF99" w14:textId="77777777" w:rsidR="007433CD" w:rsidRDefault="00000000">
      <w:pPr>
        <w:pStyle w:val="SourceCode"/>
      </w:pPr>
      <w:r>
        <w:rPr>
          <w:rStyle w:val="VerbatimChar"/>
        </w:rPr>
        <w:t>1996-07-11</w:t>
      </w:r>
    </w:p>
    <w:p w14:paraId="57D1AF9A" w14:textId="77777777" w:rsidR="007433CD" w:rsidRDefault="00000000">
      <w:pPr>
        <w:pStyle w:val="SourceCode"/>
      </w:pPr>
      <w:r>
        <w:rPr>
          <w:rStyle w:val="VerbatimChar"/>
        </w:rPr>
        <w:t>1996-07-12</w:t>
      </w:r>
    </w:p>
    <w:p w14:paraId="57D1AF9B" w14:textId="77777777" w:rsidR="007433CD" w:rsidRDefault="00000000">
      <w:pPr>
        <w:pStyle w:val="SourceCode"/>
      </w:pPr>
      <w:r>
        <w:rPr>
          <w:rStyle w:val="VerbatimChar"/>
        </w:rPr>
        <w:t>1996-07-13</w:t>
      </w:r>
    </w:p>
    <w:p w14:paraId="57D1AF9C" w14:textId="77777777" w:rsidR="007433CD" w:rsidRDefault="00000000">
      <w:pPr>
        <w:pStyle w:val="SourceCode"/>
      </w:pPr>
      <w:r>
        <w:rPr>
          <w:rStyle w:val="VerbatimChar"/>
        </w:rPr>
        <w:t>1996-07-14</w:t>
      </w:r>
    </w:p>
    <w:p w14:paraId="57D1AF9D" w14:textId="77777777" w:rsidR="007433CD" w:rsidRDefault="00000000">
      <w:pPr>
        <w:pStyle w:val="SourceCode"/>
      </w:pPr>
      <w:r>
        <w:rPr>
          <w:rStyle w:val="VerbatimChar"/>
        </w:rPr>
        <w:t>1996-07-15</w:t>
      </w:r>
    </w:p>
    <w:p w14:paraId="57D1AF9E" w14:textId="77777777" w:rsidR="007433CD" w:rsidRDefault="00000000">
      <w:pPr>
        <w:pStyle w:val="SourceCode"/>
      </w:pPr>
      <w:r>
        <w:rPr>
          <w:rStyle w:val="VerbatimChar"/>
        </w:rPr>
        <w:t>1996-07-16</w:t>
      </w:r>
    </w:p>
    <w:p w14:paraId="57D1AF9F" w14:textId="77777777" w:rsidR="007433CD" w:rsidRDefault="00000000">
      <w:pPr>
        <w:pStyle w:val="SourceCode"/>
      </w:pPr>
      <w:r>
        <w:rPr>
          <w:rStyle w:val="VerbatimChar"/>
        </w:rPr>
        <w:t>1996-07-17</w:t>
      </w:r>
    </w:p>
    <w:p w14:paraId="57D1AFA0" w14:textId="77777777" w:rsidR="007433CD" w:rsidRDefault="00000000">
      <w:pPr>
        <w:pStyle w:val="SourceCode"/>
      </w:pPr>
      <w:r>
        <w:rPr>
          <w:rStyle w:val="VerbatimChar"/>
        </w:rPr>
        <w:t>1996-07-18</w:t>
      </w:r>
    </w:p>
    <w:p w14:paraId="57D1AFA1" w14:textId="77777777" w:rsidR="007433CD" w:rsidRDefault="00000000">
      <w:pPr>
        <w:pStyle w:val="SourceCode"/>
      </w:pPr>
      <w:r>
        <w:rPr>
          <w:rStyle w:val="VerbatimChar"/>
        </w:rPr>
        <w:t>1996-07-19</w:t>
      </w:r>
    </w:p>
    <w:p w14:paraId="57D1AFA2" w14:textId="77777777" w:rsidR="007433CD" w:rsidRDefault="00000000">
      <w:pPr>
        <w:pStyle w:val="SourceCode"/>
      </w:pPr>
      <w:r>
        <w:rPr>
          <w:rStyle w:val="VerbatimChar"/>
        </w:rPr>
        <w:t>1996-07-20</w:t>
      </w:r>
    </w:p>
    <w:p w14:paraId="57D1AFA3" w14:textId="77777777" w:rsidR="007433CD" w:rsidRDefault="00000000">
      <w:pPr>
        <w:pStyle w:val="SourceCode"/>
      </w:pPr>
      <w:r>
        <w:rPr>
          <w:rStyle w:val="VerbatimChar"/>
        </w:rPr>
        <w:t>1996-07-21</w:t>
      </w:r>
    </w:p>
    <w:p w14:paraId="57D1AFA4" w14:textId="77777777" w:rsidR="007433CD" w:rsidRDefault="00000000">
      <w:pPr>
        <w:pStyle w:val="SourceCode"/>
      </w:pPr>
      <w:r>
        <w:rPr>
          <w:rStyle w:val="VerbatimChar"/>
        </w:rPr>
        <w:t>1996-07-22</w:t>
      </w:r>
    </w:p>
    <w:p w14:paraId="57D1AFA5" w14:textId="77777777" w:rsidR="007433CD" w:rsidRDefault="00000000">
      <w:pPr>
        <w:pStyle w:val="SourceCode"/>
      </w:pPr>
      <w:r>
        <w:rPr>
          <w:rStyle w:val="VerbatimChar"/>
        </w:rPr>
        <w:t>1996-07-23</w:t>
      </w:r>
    </w:p>
    <w:p w14:paraId="57D1AFA6" w14:textId="77777777" w:rsidR="007433CD" w:rsidRDefault="00000000">
      <w:pPr>
        <w:pStyle w:val="SourceCode"/>
      </w:pPr>
      <w:r>
        <w:rPr>
          <w:rStyle w:val="VerbatimChar"/>
        </w:rPr>
        <w:t>1996-07-24</w:t>
      </w:r>
    </w:p>
    <w:p w14:paraId="57D1AFA7" w14:textId="77777777" w:rsidR="007433CD" w:rsidRDefault="00000000">
      <w:pPr>
        <w:pStyle w:val="SourceCode"/>
      </w:pPr>
      <w:r>
        <w:rPr>
          <w:rStyle w:val="VerbatimChar"/>
        </w:rPr>
        <w:lastRenderedPageBreak/>
        <w:t>1996-07-25</w:t>
      </w:r>
    </w:p>
    <w:p w14:paraId="57D1AFA8" w14:textId="77777777" w:rsidR="007433CD" w:rsidRDefault="00000000">
      <w:pPr>
        <w:pStyle w:val="SourceCode"/>
      </w:pPr>
      <w:r>
        <w:rPr>
          <w:rStyle w:val="VerbatimChar"/>
        </w:rPr>
        <w:t>1996-07-26</w:t>
      </w:r>
    </w:p>
    <w:p w14:paraId="57D1AFA9" w14:textId="77777777" w:rsidR="007433CD" w:rsidRDefault="00000000">
      <w:pPr>
        <w:pStyle w:val="SourceCode"/>
      </w:pPr>
      <w:r>
        <w:rPr>
          <w:rStyle w:val="VerbatimChar"/>
        </w:rPr>
        <w:t>1996-07-27</w:t>
      </w:r>
    </w:p>
    <w:p w14:paraId="57D1AFAA" w14:textId="77777777" w:rsidR="007433CD" w:rsidRDefault="00000000">
      <w:pPr>
        <w:pStyle w:val="SourceCode"/>
      </w:pPr>
      <w:r>
        <w:rPr>
          <w:rStyle w:val="VerbatimChar"/>
        </w:rPr>
        <w:t>1996-07-28</w:t>
      </w:r>
    </w:p>
    <w:p w14:paraId="57D1AFAB" w14:textId="77777777" w:rsidR="007433CD" w:rsidRDefault="00000000">
      <w:pPr>
        <w:pStyle w:val="SourceCode"/>
      </w:pPr>
      <w:r>
        <w:rPr>
          <w:rStyle w:val="VerbatimChar"/>
        </w:rPr>
        <w:t>1996-07-29</w:t>
      </w:r>
    </w:p>
    <w:p w14:paraId="57D1AFAC" w14:textId="77777777" w:rsidR="007433CD" w:rsidRDefault="00000000">
      <w:pPr>
        <w:pStyle w:val="SourceCode"/>
      </w:pPr>
      <w:r>
        <w:rPr>
          <w:rStyle w:val="VerbatimChar"/>
        </w:rPr>
        <w:t>1996-07-30</w:t>
      </w:r>
    </w:p>
    <w:p w14:paraId="57D1AFAD" w14:textId="77777777" w:rsidR="007433CD" w:rsidRDefault="00000000">
      <w:pPr>
        <w:pStyle w:val="SourceCode"/>
      </w:pPr>
      <w:r>
        <w:rPr>
          <w:rStyle w:val="VerbatimChar"/>
        </w:rPr>
        <w:t>1996-07-31</w:t>
      </w:r>
    </w:p>
    <w:p w14:paraId="57D1AFAE" w14:textId="77777777" w:rsidR="007433CD" w:rsidRDefault="00000000">
      <w:pPr>
        <w:pStyle w:val="SourceCode"/>
      </w:pPr>
      <w:r>
        <w:rPr>
          <w:rStyle w:val="VerbatimChar"/>
        </w:rPr>
        <w:t>1996-08-01</w:t>
      </w:r>
    </w:p>
    <w:p w14:paraId="57D1AFAF" w14:textId="77777777" w:rsidR="007433CD" w:rsidRDefault="00000000">
      <w:pPr>
        <w:pStyle w:val="SourceCode"/>
      </w:pPr>
      <w:r>
        <w:rPr>
          <w:rStyle w:val="VerbatimChar"/>
        </w:rPr>
        <w:t>1996-08-02</w:t>
      </w:r>
    </w:p>
    <w:p w14:paraId="57D1AFB0" w14:textId="77777777" w:rsidR="007433CD" w:rsidRDefault="00000000">
      <w:pPr>
        <w:pStyle w:val="SourceCode"/>
      </w:pPr>
      <w:r>
        <w:rPr>
          <w:rStyle w:val="VerbatimChar"/>
        </w:rPr>
        <w:t>1996-08-03</w:t>
      </w:r>
    </w:p>
    <w:p w14:paraId="57D1AFB1" w14:textId="77777777" w:rsidR="007433CD" w:rsidRDefault="00000000">
      <w:pPr>
        <w:pStyle w:val="SourceCode"/>
      </w:pPr>
      <w:r>
        <w:rPr>
          <w:rStyle w:val="VerbatimChar"/>
        </w:rPr>
        <w:t>1996-08-04</w:t>
      </w:r>
    </w:p>
    <w:p w14:paraId="57D1AFB2" w14:textId="77777777" w:rsidR="007433CD" w:rsidRDefault="00000000">
      <w:pPr>
        <w:pStyle w:val="SourceCode"/>
      </w:pPr>
      <w:r>
        <w:rPr>
          <w:rStyle w:val="VerbatimChar"/>
        </w:rPr>
        <w:t>1996-08-05</w:t>
      </w:r>
    </w:p>
    <w:p w14:paraId="57D1AFB3" w14:textId="77777777" w:rsidR="007433CD" w:rsidRDefault="00000000">
      <w:pPr>
        <w:pStyle w:val="SourceCode"/>
      </w:pPr>
      <w:r>
        <w:rPr>
          <w:rStyle w:val="VerbatimChar"/>
        </w:rPr>
        <w:t>1996-08-06</w:t>
      </w:r>
    </w:p>
    <w:p w14:paraId="57D1AFB4" w14:textId="77777777" w:rsidR="007433CD" w:rsidRDefault="00000000">
      <w:pPr>
        <w:pStyle w:val="SourceCode"/>
      </w:pPr>
      <w:r>
        <w:rPr>
          <w:rStyle w:val="VerbatimChar"/>
        </w:rPr>
        <w:t>1996-08-07</w:t>
      </w:r>
    </w:p>
    <w:p w14:paraId="57D1AFB5" w14:textId="77777777" w:rsidR="007433CD" w:rsidRDefault="00000000">
      <w:pPr>
        <w:pStyle w:val="SourceCode"/>
      </w:pPr>
      <w:r>
        <w:rPr>
          <w:rStyle w:val="VerbatimChar"/>
        </w:rPr>
        <w:t>1996-08-08</w:t>
      </w:r>
    </w:p>
    <w:p w14:paraId="57D1AFB6" w14:textId="77777777" w:rsidR="007433CD" w:rsidRDefault="00000000">
      <w:pPr>
        <w:pStyle w:val="SourceCode"/>
      </w:pPr>
      <w:r>
        <w:rPr>
          <w:rStyle w:val="VerbatimChar"/>
        </w:rPr>
        <w:t>1996-08-09</w:t>
      </w:r>
    </w:p>
    <w:p w14:paraId="57D1AFB7" w14:textId="77777777" w:rsidR="007433CD" w:rsidRDefault="00000000">
      <w:pPr>
        <w:pStyle w:val="SourceCode"/>
      </w:pPr>
      <w:r>
        <w:rPr>
          <w:rStyle w:val="VerbatimChar"/>
        </w:rPr>
        <w:t>1996-08-10</w:t>
      </w:r>
    </w:p>
    <w:p w14:paraId="57D1AFB8" w14:textId="77777777" w:rsidR="007433CD" w:rsidRDefault="00000000">
      <w:pPr>
        <w:pStyle w:val="SourceCode"/>
      </w:pPr>
      <w:r>
        <w:rPr>
          <w:rStyle w:val="VerbatimChar"/>
        </w:rPr>
        <w:t>1996-08-11</w:t>
      </w:r>
    </w:p>
    <w:p w14:paraId="57D1AFB9" w14:textId="77777777" w:rsidR="007433CD" w:rsidRDefault="00000000">
      <w:pPr>
        <w:pStyle w:val="SourceCode"/>
      </w:pPr>
      <w:r>
        <w:rPr>
          <w:rStyle w:val="VerbatimChar"/>
        </w:rPr>
        <w:t>1996-08-12</w:t>
      </w:r>
    </w:p>
    <w:p w14:paraId="57D1AFBA" w14:textId="77777777" w:rsidR="007433CD" w:rsidRDefault="00000000">
      <w:pPr>
        <w:pStyle w:val="SourceCode"/>
      </w:pPr>
      <w:r>
        <w:rPr>
          <w:rStyle w:val="VerbatimChar"/>
        </w:rPr>
        <w:t>1996-08-13</w:t>
      </w:r>
    </w:p>
    <w:p w14:paraId="57D1AFBB" w14:textId="77777777" w:rsidR="007433CD" w:rsidRDefault="00000000">
      <w:pPr>
        <w:pStyle w:val="SourceCode"/>
      </w:pPr>
      <w:r>
        <w:rPr>
          <w:rStyle w:val="VerbatimChar"/>
        </w:rPr>
        <w:t>1996-08-14</w:t>
      </w:r>
    </w:p>
    <w:p w14:paraId="57D1AFBC" w14:textId="77777777" w:rsidR="007433CD" w:rsidRDefault="00000000">
      <w:pPr>
        <w:pStyle w:val="SourceCode"/>
      </w:pPr>
      <w:r>
        <w:rPr>
          <w:rStyle w:val="VerbatimChar"/>
        </w:rPr>
        <w:t>1996-08-15</w:t>
      </w:r>
    </w:p>
    <w:p w14:paraId="57D1AFBD" w14:textId="77777777" w:rsidR="007433CD" w:rsidRDefault="00000000">
      <w:pPr>
        <w:pStyle w:val="SourceCode"/>
      </w:pPr>
      <w:r>
        <w:rPr>
          <w:rStyle w:val="VerbatimChar"/>
        </w:rPr>
        <w:t>1996-08-16</w:t>
      </w:r>
    </w:p>
    <w:p w14:paraId="57D1AFBE" w14:textId="77777777" w:rsidR="007433CD" w:rsidRDefault="00000000">
      <w:pPr>
        <w:pStyle w:val="SourceCode"/>
      </w:pPr>
      <w:r>
        <w:rPr>
          <w:rStyle w:val="VerbatimChar"/>
        </w:rPr>
        <w:t>1996-08-17</w:t>
      </w:r>
    </w:p>
    <w:p w14:paraId="57D1AFBF" w14:textId="77777777" w:rsidR="007433CD" w:rsidRDefault="00000000">
      <w:pPr>
        <w:pStyle w:val="SourceCode"/>
      </w:pPr>
      <w:r>
        <w:rPr>
          <w:rStyle w:val="VerbatimChar"/>
        </w:rPr>
        <w:t>1996-08-18</w:t>
      </w:r>
    </w:p>
    <w:p w14:paraId="57D1AFC0" w14:textId="77777777" w:rsidR="007433CD" w:rsidRDefault="00000000">
      <w:pPr>
        <w:pStyle w:val="SourceCode"/>
      </w:pPr>
      <w:r>
        <w:rPr>
          <w:rStyle w:val="VerbatimChar"/>
        </w:rPr>
        <w:t>1996-08-19</w:t>
      </w:r>
    </w:p>
    <w:p w14:paraId="57D1AFC1" w14:textId="77777777" w:rsidR="007433CD" w:rsidRDefault="00000000">
      <w:pPr>
        <w:pStyle w:val="SourceCode"/>
      </w:pPr>
      <w:r>
        <w:rPr>
          <w:rStyle w:val="VerbatimChar"/>
        </w:rPr>
        <w:t>1996-08-20</w:t>
      </w:r>
    </w:p>
    <w:p w14:paraId="57D1AFC2" w14:textId="77777777" w:rsidR="007433CD" w:rsidRDefault="00000000">
      <w:pPr>
        <w:pStyle w:val="SourceCode"/>
      </w:pPr>
      <w:r>
        <w:rPr>
          <w:rStyle w:val="VerbatimChar"/>
        </w:rPr>
        <w:t>1996-08-21</w:t>
      </w:r>
    </w:p>
    <w:p w14:paraId="57D1AFC3" w14:textId="77777777" w:rsidR="007433CD" w:rsidRDefault="00000000">
      <w:pPr>
        <w:pStyle w:val="SourceCode"/>
      </w:pPr>
      <w:r>
        <w:rPr>
          <w:rStyle w:val="VerbatimChar"/>
        </w:rPr>
        <w:lastRenderedPageBreak/>
        <w:t>1996-08-22</w:t>
      </w:r>
    </w:p>
    <w:p w14:paraId="57D1AFC4" w14:textId="77777777" w:rsidR="007433CD" w:rsidRDefault="00000000">
      <w:pPr>
        <w:pStyle w:val="SourceCode"/>
      </w:pPr>
      <w:r>
        <w:rPr>
          <w:rStyle w:val="VerbatimChar"/>
        </w:rPr>
        <w:t>1996-08-23</w:t>
      </w:r>
    </w:p>
    <w:p w14:paraId="57D1AFC5" w14:textId="77777777" w:rsidR="007433CD" w:rsidRDefault="00000000">
      <w:pPr>
        <w:pStyle w:val="SourceCode"/>
      </w:pPr>
      <w:r>
        <w:rPr>
          <w:rStyle w:val="VerbatimChar"/>
        </w:rPr>
        <w:t>1996-08-24</w:t>
      </w:r>
    </w:p>
    <w:p w14:paraId="57D1AFC6" w14:textId="77777777" w:rsidR="007433CD" w:rsidRDefault="00000000">
      <w:pPr>
        <w:pStyle w:val="SourceCode"/>
      </w:pPr>
      <w:r>
        <w:rPr>
          <w:rStyle w:val="VerbatimChar"/>
        </w:rPr>
        <w:t>1996-08-25</w:t>
      </w:r>
    </w:p>
    <w:p w14:paraId="57D1AFC7" w14:textId="77777777" w:rsidR="007433CD" w:rsidRDefault="00000000">
      <w:pPr>
        <w:pStyle w:val="SourceCode"/>
      </w:pPr>
      <w:r>
        <w:rPr>
          <w:rStyle w:val="VerbatimChar"/>
        </w:rPr>
        <w:t>1996-08-26</w:t>
      </w:r>
    </w:p>
    <w:p w14:paraId="57D1AFC8" w14:textId="77777777" w:rsidR="007433CD" w:rsidRDefault="00000000">
      <w:pPr>
        <w:pStyle w:val="SourceCode"/>
      </w:pPr>
      <w:r>
        <w:rPr>
          <w:rStyle w:val="VerbatimChar"/>
        </w:rPr>
        <w:t>1996-08-27</w:t>
      </w:r>
    </w:p>
    <w:p w14:paraId="57D1AFC9" w14:textId="77777777" w:rsidR="007433CD" w:rsidRDefault="00000000">
      <w:pPr>
        <w:pStyle w:val="SourceCode"/>
      </w:pPr>
      <w:r>
        <w:rPr>
          <w:rStyle w:val="VerbatimChar"/>
        </w:rPr>
        <w:t>1996-08-28</w:t>
      </w:r>
    </w:p>
    <w:p w14:paraId="57D1AFCA" w14:textId="77777777" w:rsidR="007433CD" w:rsidRDefault="00000000">
      <w:pPr>
        <w:pStyle w:val="SourceCode"/>
      </w:pPr>
      <w:r>
        <w:rPr>
          <w:rStyle w:val="VerbatimChar"/>
        </w:rPr>
        <w:t>1996-08-29</w:t>
      </w:r>
    </w:p>
    <w:p w14:paraId="57D1AFCB" w14:textId="77777777" w:rsidR="007433CD" w:rsidRDefault="00000000">
      <w:pPr>
        <w:pStyle w:val="SourceCode"/>
      </w:pPr>
      <w:r>
        <w:rPr>
          <w:rStyle w:val="VerbatimChar"/>
        </w:rPr>
        <w:t>1996-08-30</w:t>
      </w:r>
    </w:p>
    <w:p w14:paraId="57D1AFCC" w14:textId="77777777" w:rsidR="007433CD" w:rsidRDefault="00000000">
      <w:pPr>
        <w:pStyle w:val="SourceCode"/>
      </w:pPr>
      <w:r>
        <w:rPr>
          <w:rStyle w:val="VerbatimChar"/>
        </w:rPr>
        <w:t>1996-08-31</w:t>
      </w:r>
    </w:p>
    <w:p w14:paraId="57D1AFCD" w14:textId="77777777" w:rsidR="007433CD" w:rsidRDefault="00000000">
      <w:pPr>
        <w:pStyle w:val="SourceCode"/>
      </w:pPr>
      <w:r>
        <w:rPr>
          <w:rStyle w:val="VerbatimChar"/>
        </w:rPr>
        <w:t>1996-09-01</w:t>
      </w:r>
    </w:p>
    <w:p w14:paraId="57D1AFCE" w14:textId="77777777" w:rsidR="007433CD" w:rsidRDefault="00000000">
      <w:pPr>
        <w:pStyle w:val="SourceCode"/>
      </w:pPr>
      <w:r>
        <w:rPr>
          <w:rStyle w:val="VerbatimChar"/>
        </w:rPr>
        <w:t>1996-09-02</w:t>
      </w:r>
    </w:p>
    <w:p w14:paraId="57D1AFCF" w14:textId="77777777" w:rsidR="007433CD" w:rsidRDefault="00000000">
      <w:pPr>
        <w:pStyle w:val="SourceCode"/>
      </w:pPr>
      <w:r>
        <w:rPr>
          <w:rStyle w:val="VerbatimChar"/>
        </w:rPr>
        <w:t>1996-09-03</w:t>
      </w:r>
    </w:p>
    <w:p w14:paraId="57D1AFD0" w14:textId="77777777" w:rsidR="007433CD" w:rsidRDefault="00000000">
      <w:pPr>
        <w:pStyle w:val="SourceCode"/>
      </w:pPr>
      <w:r>
        <w:rPr>
          <w:rStyle w:val="VerbatimChar"/>
        </w:rPr>
        <w:t>1996-09-04</w:t>
      </w:r>
    </w:p>
    <w:p w14:paraId="57D1AFD1" w14:textId="77777777" w:rsidR="007433CD" w:rsidRDefault="00000000">
      <w:pPr>
        <w:pStyle w:val="SourceCode"/>
      </w:pPr>
      <w:r>
        <w:rPr>
          <w:rStyle w:val="VerbatimChar"/>
        </w:rPr>
        <w:t>1996-09-05</w:t>
      </w:r>
    </w:p>
    <w:p w14:paraId="57D1AFD2" w14:textId="77777777" w:rsidR="007433CD" w:rsidRDefault="00000000">
      <w:pPr>
        <w:pStyle w:val="SourceCode"/>
      </w:pPr>
      <w:r>
        <w:rPr>
          <w:rStyle w:val="VerbatimChar"/>
        </w:rPr>
        <w:t>1996-09-06</w:t>
      </w:r>
    </w:p>
    <w:p w14:paraId="57D1AFD3" w14:textId="77777777" w:rsidR="007433CD" w:rsidRDefault="00000000">
      <w:pPr>
        <w:pStyle w:val="SourceCode"/>
      </w:pPr>
      <w:r>
        <w:rPr>
          <w:rStyle w:val="VerbatimChar"/>
        </w:rPr>
        <w:t>1996-09-07</w:t>
      </w:r>
    </w:p>
    <w:p w14:paraId="57D1AFD4" w14:textId="77777777" w:rsidR="007433CD" w:rsidRDefault="00000000">
      <w:pPr>
        <w:pStyle w:val="SourceCode"/>
      </w:pPr>
      <w:r>
        <w:rPr>
          <w:rStyle w:val="VerbatimChar"/>
        </w:rPr>
        <w:t>1996-09-08</w:t>
      </w:r>
    </w:p>
    <w:p w14:paraId="57D1AFD5" w14:textId="77777777" w:rsidR="007433CD" w:rsidRDefault="00000000">
      <w:pPr>
        <w:pStyle w:val="SourceCode"/>
      </w:pPr>
      <w:r>
        <w:rPr>
          <w:rStyle w:val="VerbatimChar"/>
        </w:rPr>
        <w:t>1996-09-09</w:t>
      </w:r>
    </w:p>
    <w:p w14:paraId="57D1AFD6" w14:textId="77777777" w:rsidR="007433CD" w:rsidRDefault="00000000">
      <w:pPr>
        <w:pStyle w:val="SourceCode"/>
      </w:pPr>
      <w:r>
        <w:rPr>
          <w:rStyle w:val="VerbatimChar"/>
        </w:rPr>
        <w:t>1996-09-10</w:t>
      </w:r>
    </w:p>
    <w:p w14:paraId="57D1AFD7" w14:textId="77777777" w:rsidR="007433CD" w:rsidRDefault="00000000">
      <w:pPr>
        <w:pStyle w:val="SourceCode"/>
      </w:pPr>
      <w:r>
        <w:rPr>
          <w:rStyle w:val="VerbatimChar"/>
        </w:rPr>
        <w:t>1996-09-11</w:t>
      </w:r>
    </w:p>
    <w:p w14:paraId="57D1AFD8" w14:textId="77777777" w:rsidR="007433CD" w:rsidRDefault="00000000">
      <w:pPr>
        <w:pStyle w:val="SourceCode"/>
      </w:pPr>
      <w:r>
        <w:rPr>
          <w:rStyle w:val="VerbatimChar"/>
        </w:rPr>
        <w:t>1996-09-12</w:t>
      </w:r>
    </w:p>
    <w:p w14:paraId="57D1AFD9" w14:textId="77777777" w:rsidR="007433CD" w:rsidRDefault="00000000">
      <w:pPr>
        <w:pStyle w:val="SourceCode"/>
      </w:pPr>
      <w:r>
        <w:rPr>
          <w:rStyle w:val="VerbatimChar"/>
        </w:rPr>
        <w:t>1996-09-13</w:t>
      </w:r>
    </w:p>
    <w:p w14:paraId="57D1AFDA" w14:textId="77777777" w:rsidR="007433CD" w:rsidRDefault="00000000">
      <w:pPr>
        <w:pStyle w:val="SourceCode"/>
      </w:pPr>
      <w:r>
        <w:rPr>
          <w:rStyle w:val="VerbatimChar"/>
        </w:rPr>
        <w:t>1996-09-14</w:t>
      </w:r>
    </w:p>
    <w:p w14:paraId="57D1AFDB" w14:textId="77777777" w:rsidR="007433CD" w:rsidRDefault="00000000">
      <w:pPr>
        <w:pStyle w:val="SourceCode"/>
      </w:pPr>
      <w:r>
        <w:rPr>
          <w:rStyle w:val="VerbatimChar"/>
        </w:rPr>
        <w:t>1996-09-15</w:t>
      </w:r>
    </w:p>
    <w:p w14:paraId="57D1AFDC" w14:textId="77777777" w:rsidR="007433CD" w:rsidRDefault="00000000">
      <w:pPr>
        <w:pStyle w:val="SourceCode"/>
      </w:pPr>
      <w:r>
        <w:rPr>
          <w:rStyle w:val="VerbatimChar"/>
        </w:rPr>
        <w:t>1996-09-16</w:t>
      </w:r>
    </w:p>
    <w:p w14:paraId="57D1AFDD" w14:textId="77777777" w:rsidR="007433CD" w:rsidRDefault="00000000">
      <w:pPr>
        <w:pStyle w:val="SourceCode"/>
      </w:pPr>
      <w:r>
        <w:rPr>
          <w:rStyle w:val="VerbatimChar"/>
        </w:rPr>
        <w:t>1996-09-17</w:t>
      </w:r>
    </w:p>
    <w:p w14:paraId="57D1AFDE" w14:textId="77777777" w:rsidR="007433CD" w:rsidRDefault="00000000">
      <w:pPr>
        <w:pStyle w:val="SourceCode"/>
      </w:pPr>
      <w:r>
        <w:rPr>
          <w:rStyle w:val="VerbatimChar"/>
        </w:rPr>
        <w:t>1996-09-18</w:t>
      </w:r>
    </w:p>
    <w:p w14:paraId="57D1AFDF" w14:textId="77777777" w:rsidR="007433CD" w:rsidRDefault="00000000">
      <w:pPr>
        <w:pStyle w:val="SourceCode"/>
      </w:pPr>
      <w:r>
        <w:rPr>
          <w:rStyle w:val="VerbatimChar"/>
        </w:rPr>
        <w:lastRenderedPageBreak/>
        <w:t>1996-09-19</w:t>
      </w:r>
    </w:p>
    <w:p w14:paraId="57D1AFE0" w14:textId="77777777" w:rsidR="007433CD" w:rsidRDefault="00000000">
      <w:pPr>
        <w:pStyle w:val="SourceCode"/>
      </w:pPr>
      <w:r>
        <w:rPr>
          <w:rStyle w:val="VerbatimChar"/>
        </w:rPr>
        <w:t>1996-09-20</w:t>
      </w:r>
    </w:p>
    <w:p w14:paraId="57D1AFE1" w14:textId="77777777" w:rsidR="007433CD" w:rsidRDefault="00000000">
      <w:pPr>
        <w:pStyle w:val="SourceCode"/>
      </w:pPr>
      <w:r>
        <w:rPr>
          <w:rStyle w:val="VerbatimChar"/>
        </w:rPr>
        <w:t>1996-09-21</w:t>
      </w:r>
    </w:p>
    <w:p w14:paraId="57D1AFE2" w14:textId="77777777" w:rsidR="007433CD" w:rsidRDefault="00000000">
      <w:pPr>
        <w:pStyle w:val="SourceCode"/>
      </w:pPr>
      <w:r>
        <w:rPr>
          <w:rStyle w:val="VerbatimChar"/>
        </w:rPr>
        <w:t>1996-09-22</w:t>
      </w:r>
    </w:p>
    <w:p w14:paraId="57D1AFE3" w14:textId="77777777" w:rsidR="007433CD" w:rsidRDefault="00000000">
      <w:pPr>
        <w:pStyle w:val="SourceCode"/>
      </w:pPr>
      <w:r>
        <w:rPr>
          <w:rStyle w:val="VerbatimChar"/>
        </w:rPr>
        <w:t>1996-09-23</w:t>
      </w:r>
    </w:p>
    <w:p w14:paraId="57D1AFE4" w14:textId="77777777" w:rsidR="007433CD" w:rsidRDefault="00000000">
      <w:pPr>
        <w:pStyle w:val="SourceCode"/>
      </w:pPr>
      <w:r>
        <w:rPr>
          <w:rStyle w:val="VerbatimChar"/>
        </w:rPr>
        <w:t>1996-09-24</w:t>
      </w:r>
    </w:p>
    <w:p w14:paraId="57D1AFE5" w14:textId="77777777" w:rsidR="007433CD" w:rsidRDefault="00000000">
      <w:pPr>
        <w:pStyle w:val="SourceCode"/>
      </w:pPr>
      <w:r>
        <w:rPr>
          <w:rStyle w:val="VerbatimChar"/>
        </w:rPr>
        <w:t>1996-09-25</w:t>
      </w:r>
    </w:p>
    <w:p w14:paraId="57D1AFE6" w14:textId="77777777" w:rsidR="007433CD" w:rsidRDefault="00000000">
      <w:pPr>
        <w:pStyle w:val="SourceCode"/>
      </w:pPr>
      <w:r>
        <w:rPr>
          <w:rStyle w:val="VerbatimChar"/>
        </w:rPr>
        <w:t>1996-09-26</w:t>
      </w:r>
    </w:p>
    <w:p w14:paraId="57D1AFE7" w14:textId="77777777" w:rsidR="007433CD" w:rsidRDefault="00000000">
      <w:pPr>
        <w:pStyle w:val="SourceCode"/>
      </w:pPr>
      <w:r>
        <w:rPr>
          <w:rStyle w:val="VerbatimChar"/>
        </w:rPr>
        <w:t>1996-09-27</w:t>
      </w:r>
    </w:p>
    <w:p w14:paraId="57D1AFE8" w14:textId="77777777" w:rsidR="007433CD" w:rsidRDefault="00000000">
      <w:pPr>
        <w:pStyle w:val="SourceCode"/>
      </w:pPr>
      <w:r>
        <w:rPr>
          <w:rStyle w:val="VerbatimChar"/>
        </w:rPr>
        <w:t>1996-09-28</w:t>
      </w:r>
    </w:p>
    <w:p w14:paraId="57D1AFE9" w14:textId="77777777" w:rsidR="007433CD" w:rsidRDefault="00000000">
      <w:pPr>
        <w:pStyle w:val="SourceCode"/>
      </w:pPr>
      <w:r>
        <w:rPr>
          <w:rStyle w:val="VerbatimChar"/>
        </w:rPr>
        <w:t>1996-09-29</w:t>
      </w:r>
    </w:p>
    <w:p w14:paraId="57D1AFEA" w14:textId="77777777" w:rsidR="007433CD" w:rsidRDefault="00000000">
      <w:pPr>
        <w:pStyle w:val="SourceCode"/>
      </w:pPr>
      <w:r>
        <w:rPr>
          <w:rStyle w:val="VerbatimChar"/>
        </w:rPr>
        <w:t>1996-09-30</w:t>
      </w:r>
    </w:p>
    <w:p w14:paraId="57D1AFEB" w14:textId="77777777" w:rsidR="007433CD" w:rsidRDefault="00000000">
      <w:pPr>
        <w:pStyle w:val="SourceCode"/>
      </w:pPr>
      <w:r>
        <w:rPr>
          <w:rStyle w:val="VerbatimChar"/>
        </w:rPr>
        <w:t>1996-10-01</w:t>
      </w:r>
    </w:p>
    <w:p w14:paraId="57D1AFEC" w14:textId="77777777" w:rsidR="007433CD" w:rsidRDefault="00000000">
      <w:pPr>
        <w:pStyle w:val="SourceCode"/>
      </w:pPr>
      <w:r>
        <w:rPr>
          <w:rStyle w:val="VerbatimChar"/>
        </w:rPr>
        <w:t>1996-10-02</w:t>
      </w:r>
    </w:p>
    <w:p w14:paraId="57D1AFED" w14:textId="77777777" w:rsidR="007433CD" w:rsidRDefault="00000000">
      <w:pPr>
        <w:pStyle w:val="SourceCode"/>
      </w:pPr>
      <w:r>
        <w:rPr>
          <w:rStyle w:val="VerbatimChar"/>
        </w:rPr>
        <w:t>1996-10-03</w:t>
      </w:r>
    </w:p>
    <w:p w14:paraId="57D1AFEE" w14:textId="77777777" w:rsidR="007433CD" w:rsidRDefault="00000000">
      <w:pPr>
        <w:pStyle w:val="SourceCode"/>
      </w:pPr>
      <w:r>
        <w:rPr>
          <w:rStyle w:val="VerbatimChar"/>
        </w:rPr>
        <w:t>1996-10-04</w:t>
      </w:r>
    </w:p>
    <w:p w14:paraId="57D1AFEF" w14:textId="77777777" w:rsidR="007433CD" w:rsidRDefault="00000000">
      <w:pPr>
        <w:pStyle w:val="SourceCode"/>
      </w:pPr>
      <w:r>
        <w:rPr>
          <w:rStyle w:val="VerbatimChar"/>
        </w:rPr>
        <w:t>1996-10-05</w:t>
      </w:r>
    </w:p>
    <w:p w14:paraId="57D1AFF0" w14:textId="77777777" w:rsidR="007433CD" w:rsidRDefault="00000000">
      <w:pPr>
        <w:pStyle w:val="SourceCode"/>
      </w:pPr>
      <w:r>
        <w:rPr>
          <w:rStyle w:val="VerbatimChar"/>
        </w:rPr>
        <w:t>1996-10-06</w:t>
      </w:r>
    </w:p>
    <w:p w14:paraId="57D1AFF1" w14:textId="77777777" w:rsidR="007433CD" w:rsidRDefault="00000000">
      <w:pPr>
        <w:pStyle w:val="SourceCode"/>
      </w:pPr>
      <w:r>
        <w:rPr>
          <w:rStyle w:val="VerbatimChar"/>
        </w:rPr>
        <w:t>1996-10-07</w:t>
      </w:r>
    </w:p>
    <w:p w14:paraId="57D1AFF2" w14:textId="77777777" w:rsidR="007433CD" w:rsidRDefault="00000000">
      <w:pPr>
        <w:pStyle w:val="SourceCode"/>
      </w:pPr>
      <w:r>
        <w:rPr>
          <w:rStyle w:val="VerbatimChar"/>
        </w:rPr>
        <w:t>1996-10-08</w:t>
      </w:r>
    </w:p>
    <w:p w14:paraId="57D1AFF3" w14:textId="77777777" w:rsidR="007433CD" w:rsidRDefault="00000000">
      <w:pPr>
        <w:pStyle w:val="SourceCode"/>
      </w:pPr>
      <w:r>
        <w:rPr>
          <w:rStyle w:val="VerbatimChar"/>
        </w:rPr>
        <w:t>1996-10-09</w:t>
      </w:r>
    </w:p>
    <w:p w14:paraId="57D1AFF4" w14:textId="77777777" w:rsidR="007433CD" w:rsidRDefault="00000000">
      <w:pPr>
        <w:pStyle w:val="SourceCode"/>
      </w:pPr>
      <w:r>
        <w:rPr>
          <w:rStyle w:val="VerbatimChar"/>
        </w:rPr>
        <w:t>1996-10-10</w:t>
      </w:r>
    </w:p>
    <w:p w14:paraId="57D1AFF5" w14:textId="77777777" w:rsidR="007433CD" w:rsidRDefault="00000000">
      <w:pPr>
        <w:pStyle w:val="SourceCode"/>
      </w:pPr>
      <w:r>
        <w:rPr>
          <w:rStyle w:val="VerbatimChar"/>
        </w:rPr>
        <w:t>1996-10-11</w:t>
      </w:r>
    </w:p>
    <w:p w14:paraId="57D1AFF6" w14:textId="77777777" w:rsidR="007433CD" w:rsidRDefault="00000000">
      <w:pPr>
        <w:pStyle w:val="SourceCode"/>
      </w:pPr>
      <w:r>
        <w:rPr>
          <w:rStyle w:val="VerbatimChar"/>
        </w:rPr>
        <w:t>1996-10-12</w:t>
      </w:r>
    </w:p>
    <w:p w14:paraId="57D1AFF7" w14:textId="77777777" w:rsidR="007433CD" w:rsidRDefault="00000000">
      <w:pPr>
        <w:pStyle w:val="SourceCode"/>
      </w:pPr>
      <w:r>
        <w:rPr>
          <w:rStyle w:val="VerbatimChar"/>
        </w:rPr>
        <w:t>1996-10-13</w:t>
      </w:r>
    </w:p>
    <w:p w14:paraId="57D1AFF8" w14:textId="77777777" w:rsidR="007433CD" w:rsidRDefault="00000000">
      <w:pPr>
        <w:pStyle w:val="SourceCode"/>
      </w:pPr>
      <w:r>
        <w:rPr>
          <w:rStyle w:val="VerbatimChar"/>
        </w:rPr>
        <w:t>1996-10-14</w:t>
      </w:r>
    </w:p>
    <w:p w14:paraId="57D1AFF9" w14:textId="77777777" w:rsidR="007433CD" w:rsidRDefault="00000000">
      <w:pPr>
        <w:pStyle w:val="SourceCode"/>
      </w:pPr>
      <w:r>
        <w:rPr>
          <w:rStyle w:val="VerbatimChar"/>
        </w:rPr>
        <w:t>1996-10-15</w:t>
      </w:r>
    </w:p>
    <w:p w14:paraId="57D1AFFA" w14:textId="77777777" w:rsidR="007433CD" w:rsidRDefault="00000000">
      <w:pPr>
        <w:pStyle w:val="SourceCode"/>
      </w:pPr>
      <w:r>
        <w:rPr>
          <w:rStyle w:val="VerbatimChar"/>
        </w:rPr>
        <w:t>1996-10-16</w:t>
      </w:r>
    </w:p>
    <w:p w14:paraId="57D1AFFB" w14:textId="77777777" w:rsidR="007433CD" w:rsidRDefault="00000000">
      <w:pPr>
        <w:pStyle w:val="SourceCode"/>
      </w:pPr>
      <w:r>
        <w:rPr>
          <w:rStyle w:val="VerbatimChar"/>
        </w:rPr>
        <w:lastRenderedPageBreak/>
        <w:t>1996-10-17</w:t>
      </w:r>
    </w:p>
    <w:p w14:paraId="57D1AFFC" w14:textId="77777777" w:rsidR="007433CD" w:rsidRDefault="00000000">
      <w:pPr>
        <w:pStyle w:val="SourceCode"/>
      </w:pPr>
      <w:r>
        <w:rPr>
          <w:rStyle w:val="VerbatimChar"/>
        </w:rPr>
        <w:t>1996-10-18</w:t>
      </w:r>
    </w:p>
    <w:p w14:paraId="57D1AFFD" w14:textId="77777777" w:rsidR="007433CD" w:rsidRDefault="00000000">
      <w:pPr>
        <w:pStyle w:val="SourceCode"/>
      </w:pPr>
      <w:r>
        <w:rPr>
          <w:rStyle w:val="VerbatimChar"/>
        </w:rPr>
        <w:t>1996-10-19</w:t>
      </w:r>
    </w:p>
    <w:p w14:paraId="57D1AFFE" w14:textId="77777777" w:rsidR="007433CD" w:rsidRDefault="00000000">
      <w:pPr>
        <w:pStyle w:val="SourceCode"/>
      </w:pPr>
      <w:r>
        <w:rPr>
          <w:rStyle w:val="VerbatimChar"/>
        </w:rPr>
        <w:t>1996-10-20</w:t>
      </w:r>
    </w:p>
    <w:p w14:paraId="57D1AFFF" w14:textId="77777777" w:rsidR="007433CD" w:rsidRDefault="00000000">
      <w:pPr>
        <w:pStyle w:val="SourceCode"/>
      </w:pPr>
      <w:r>
        <w:rPr>
          <w:rStyle w:val="VerbatimChar"/>
        </w:rPr>
        <w:t>1996-10-21</w:t>
      </w:r>
    </w:p>
    <w:p w14:paraId="57D1B000" w14:textId="77777777" w:rsidR="007433CD" w:rsidRDefault="00000000">
      <w:pPr>
        <w:pStyle w:val="SourceCode"/>
      </w:pPr>
      <w:r>
        <w:rPr>
          <w:rStyle w:val="VerbatimChar"/>
        </w:rPr>
        <w:t>1996-10-22</w:t>
      </w:r>
    </w:p>
    <w:p w14:paraId="57D1B001" w14:textId="77777777" w:rsidR="007433CD" w:rsidRDefault="00000000">
      <w:pPr>
        <w:pStyle w:val="SourceCode"/>
      </w:pPr>
      <w:r>
        <w:rPr>
          <w:rStyle w:val="VerbatimChar"/>
        </w:rPr>
        <w:t>1996-10-23</w:t>
      </w:r>
    </w:p>
    <w:p w14:paraId="57D1B002" w14:textId="77777777" w:rsidR="007433CD" w:rsidRDefault="00000000">
      <w:pPr>
        <w:pStyle w:val="SourceCode"/>
      </w:pPr>
      <w:r>
        <w:rPr>
          <w:rStyle w:val="VerbatimChar"/>
        </w:rPr>
        <w:t>1996-10-24</w:t>
      </w:r>
    </w:p>
    <w:p w14:paraId="57D1B003" w14:textId="77777777" w:rsidR="007433CD" w:rsidRDefault="00000000">
      <w:pPr>
        <w:pStyle w:val="SourceCode"/>
      </w:pPr>
      <w:r>
        <w:rPr>
          <w:rStyle w:val="VerbatimChar"/>
        </w:rPr>
        <w:t>1996-10-25</w:t>
      </w:r>
    </w:p>
    <w:p w14:paraId="57D1B004" w14:textId="77777777" w:rsidR="007433CD" w:rsidRDefault="00000000">
      <w:pPr>
        <w:pStyle w:val="SourceCode"/>
      </w:pPr>
      <w:r>
        <w:rPr>
          <w:rStyle w:val="VerbatimChar"/>
        </w:rPr>
        <w:t>1996-10-26</w:t>
      </w:r>
    </w:p>
    <w:p w14:paraId="57D1B005" w14:textId="77777777" w:rsidR="007433CD" w:rsidRDefault="00000000">
      <w:pPr>
        <w:pStyle w:val="SourceCode"/>
      </w:pPr>
      <w:r>
        <w:rPr>
          <w:rStyle w:val="VerbatimChar"/>
        </w:rPr>
        <w:t>1996-10-27</w:t>
      </w:r>
    </w:p>
    <w:p w14:paraId="57D1B006" w14:textId="77777777" w:rsidR="007433CD" w:rsidRDefault="00000000">
      <w:pPr>
        <w:pStyle w:val="SourceCode"/>
      </w:pPr>
      <w:r>
        <w:rPr>
          <w:rStyle w:val="VerbatimChar"/>
        </w:rPr>
        <w:t>1996-10-28</w:t>
      </w:r>
    </w:p>
    <w:p w14:paraId="57D1B007" w14:textId="77777777" w:rsidR="007433CD" w:rsidRDefault="00000000">
      <w:pPr>
        <w:pStyle w:val="SourceCode"/>
      </w:pPr>
      <w:r>
        <w:rPr>
          <w:rStyle w:val="VerbatimChar"/>
        </w:rPr>
        <w:t>1996-10-29</w:t>
      </w:r>
    </w:p>
    <w:p w14:paraId="57D1B008" w14:textId="77777777" w:rsidR="007433CD" w:rsidRDefault="00000000">
      <w:pPr>
        <w:pStyle w:val="SourceCode"/>
      </w:pPr>
      <w:r>
        <w:rPr>
          <w:rStyle w:val="VerbatimChar"/>
        </w:rPr>
        <w:t>1996-10-30</w:t>
      </w:r>
    </w:p>
    <w:p w14:paraId="57D1B009" w14:textId="77777777" w:rsidR="007433CD" w:rsidRDefault="00000000">
      <w:pPr>
        <w:pStyle w:val="SourceCode"/>
      </w:pPr>
      <w:r>
        <w:rPr>
          <w:rStyle w:val="VerbatimChar"/>
        </w:rPr>
        <w:t>1996-10-31</w:t>
      </w:r>
    </w:p>
    <w:p w14:paraId="57D1B00A" w14:textId="77777777" w:rsidR="007433CD" w:rsidRDefault="00000000">
      <w:pPr>
        <w:pStyle w:val="SourceCode"/>
      </w:pPr>
      <w:r>
        <w:rPr>
          <w:rStyle w:val="VerbatimChar"/>
        </w:rPr>
        <w:t>1996-11-01</w:t>
      </w:r>
    </w:p>
    <w:p w14:paraId="57D1B00B" w14:textId="77777777" w:rsidR="007433CD" w:rsidRDefault="00000000">
      <w:pPr>
        <w:pStyle w:val="SourceCode"/>
      </w:pPr>
      <w:r>
        <w:rPr>
          <w:rStyle w:val="VerbatimChar"/>
        </w:rPr>
        <w:t>1996-11-02</w:t>
      </w:r>
    </w:p>
    <w:p w14:paraId="57D1B00C" w14:textId="77777777" w:rsidR="007433CD" w:rsidRDefault="00000000">
      <w:pPr>
        <w:pStyle w:val="SourceCode"/>
      </w:pPr>
      <w:r>
        <w:rPr>
          <w:rStyle w:val="VerbatimChar"/>
        </w:rPr>
        <w:t>1996-11-03</w:t>
      </w:r>
    </w:p>
    <w:p w14:paraId="57D1B00D" w14:textId="77777777" w:rsidR="007433CD" w:rsidRDefault="00000000">
      <w:pPr>
        <w:pStyle w:val="SourceCode"/>
      </w:pPr>
      <w:r>
        <w:rPr>
          <w:rStyle w:val="VerbatimChar"/>
        </w:rPr>
        <w:t>1996-11-04</w:t>
      </w:r>
    </w:p>
    <w:p w14:paraId="57D1B00E" w14:textId="77777777" w:rsidR="007433CD" w:rsidRDefault="00000000">
      <w:pPr>
        <w:pStyle w:val="SourceCode"/>
      </w:pPr>
      <w:r>
        <w:rPr>
          <w:rStyle w:val="VerbatimChar"/>
        </w:rPr>
        <w:t>1996-11-05</w:t>
      </w:r>
    </w:p>
    <w:p w14:paraId="57D1B00F" w14:textId="77777777" w:rsidR="007433CD" w:rsidRDefault="00000000">
      <w:pPr>
        <w:pStyle w:val="SourceCode"/>
      </w:pPr>
      <w:r>
        <w:rPr>
          <w:rStyle w:val="VerbatimChar"/>
        </w:rPr>
        <w:t>1996-11-06</w:t>
      </w:r>
    </w:p>
    <w:p w14:paraId="57D1B010" w14:textId="77777777" w:rsidR="007433CD" w:rsidRDefault="00000000">
      <w:pPr>
        <w:pStyle w:val="SourceCode"/>
      </w:pPr>
      <w:r>
        <w:rPr>
          <w:rStyle w:val="VerbatimChar"/>
        </w:rPr>
        <w:t>1996-11-07</w:t>
      </w:r>
    </w:p>
    <w:p w14:paraId="57D1B011" w14:textId="77777777" w:rsidR="007433CD" w:rsidRDefault="00000000">
      <w:pPr>
        <w:pStyle w:val="SourceCode"/>
      </w:pPr>
      <w:r>
        <w:rPr>
          <w:rStyle w:val="VerbatimChar"/>
        </w:rPr>
        <w:t>1996-11-08</w:t>
      </w:r>
    </w:p>
    <w:p w14:paraId="57D1B012" w14:textId="77777777" w:rsidR="007433CD" w:rsidRDefault="00000000">
      <w:pPr>
        <w:pStyle w:val="SourceCode"/>
      </w:pPr>
      <w:r>
        <w:rPr>
          <w:rStyle w:val="VerbatimChar"/>
        </w:rPr>
        <w:t>1996-11-09</w:t>
      </w:r>
    </w:p>
    <w:p w14:paraId="57D1B013" w14:textId="77777777" w:rsidR="007433CD" w:rsidRDefault="00000000">
      <w:pPr>
        <w:pStyle w:val="SourceCode"/>
      </w:pPr>
      <w:r>
        <w:rPr>
          <w:rStyle w:val="VerbatimChar"/>
        </w:rPr>
        <w:t>1996-11-10</w:t>
      </w:r>
    </w:p>
    <w:p w14:paraId="57D1B014" w14:textId="77777777" w:rsidR="007433CD" w:rsidRDefault="00000000">
      <w:pPr>
        <w:pStyle w:val="SourceCode"/>
      </w:pPr>
      <w:r>
        <w:rPr>
          <w:rStyle w:val="VerbatimChar"/>
        </w:rPr>
        <w:t>1996-11-11</w:t>
      </w:r>
    </w:p>
    <w:p w14:paraId="57D1B015" w14:textId="77777777" w:rsidR="007433CD" w:rsidRDefault="00000000">
      <w:pPr>
        <w:pStyle w:val="SourceCode"/>
      </w:pPr>
      <w:r>
        <w:rPr>
          <w:rStyle w:val="VerbatimChar"/>
        </w:rPr>
        <w:t>1996-11-12</w:t>
      </w:r>
    </w:p>
    <w:p w14:paraId="57D1B016" w14:textId="77777777" w:rsidR="007433CD" w:rsidRDefault="00000000">
      <w:pPr>
        <w:pStyle w:val="SourceCode"/>
      </w:pPr>
      <w:r>
        <w:rPr>
          <w:rStyle w:val="VerbatimChar"/>
        </w:rPr>
        <w:t>1996-11-13</w:t>
      </w:r>
    </w:p>
    <w:p w14:paraId="57D1B017" w14:textId="77777777" w:rsidR="007433CD" w:rsidRDefault="00000000">
      <w:pPr>
        <w:pStyle w:val="SourceCode"/>
      </w:pPr>
      <w:r>
        <w:rPr>
          <w:rStyle w:val="VerbatimChar"/>
        </w:rPr>
        <w:lastRenderedPageBreak/>
        <w:t>1996-11-14</w:t>
      </w:r>
    </w:p>
    <w:p w14:paraId="57D1B018" w14:textId="77777777" w:rsidR="007433CD" w:rsidRDefault="00000000">
      <w:pPr>
        <w:pStyle w:val="SourceCode"/>
      </w:pPr>
      <w:r>
        <w:rPr>
          <w:rStyle w:val="VerbatimChar"/>
        </w:rPr>
        <w:t>1996-11-15</w:t>
      </w:r>
    </w:p>
    <w:p w14:paraId="57D1B019" w14:textId="77777777" w:rsidR="007433CD" w:rsidRDefault="00000000">
      <w:pPr>
        <w:pStyle w:val="SourceCode"/>
      </w:pPr>
      <w:r>
        <w:rPr>
          <w:rStyle w:val="VerbatimChar"/>
        </w:rPr>
        <w:t>1996-11-16</w:t>
      </w:r>
    </w:p>
    <w:p w14:paraId="57D1B01A" w14:textId="77777777" w:rsidR="007433CD" w:rsidRDefault="00000000">
      <w:pPr>
        <w:pStyle w:val="SourceCode"/>
      </w:pPr>
      <w:r>
        <w:rPr>
          <w:rStyle w:val="VerbatimChar"/>
        </w:rPr>
        <w:t>1996-11-17</w:t>
      </w:r>
    </w:p>
    <w:p w14:paraId="57D1B01B" w14:textId="77777777" w:rsidR="007433CD" w:rsidRDefault="00000000">
      <w:pPr>
        <w:pStyle w:val="SourceCode"/>
      </w:pPr>
      <w:r>
        <w:rPr>
          <w:rStyle w:val="VerbatimChar"/>
        </w:rPr>
        <w:t>1996-11-18</w:t>
      </w:r>
    </w:p>
    <w:p w14:paraId="57D1B01C" w14:textId="77777777" w:rsidR="007433CD" w:rsidRDefault="00000000">
      <w:pPr>
        <w:pStyle w:val="SourceCode"/>
      </w:pPr>
      <w:r>
        <w:rPr>
          <w:rStyle w:val="VerbatimChar"/>
        </w:rPr>
        <w:t>1996-11-19</w:t>
      </w:r>
    </w:p>
    <w:p w14:paraId="57D1B01D" w14:textId="77777777" w:rsidR="007433CD" w:rsidRDefault="00000000">
      <w:pPr>
        <w:pStyle w:val="SourceCode"/>
      </w:pPr>
      <w:r>
        <w:rPr>
          <w:rStyle w:val="VerbatimChar"/>
        </w:rPr>
        <w:t>1996-11-20</w:t>
      </w:r>
    </w:p>
    <w:p w14:paraId="57D1B01E" w14:textId="77777777" w:rsidR="007433CD" w:rsidRDefault="00000000">
      <w:pPr>
        <w:pStyle w:val="SourceCode"/>
      </w:pPr>
      <w:r>
        <w:rPr>
          <w:rStyle w:val="VerbatimChar"/>
        </w:rPr>
        <w:t>1996-11-21</w:t>
      </w:r>
    </w:p>
    <w:p w14:paraId="57D1B01F" w14:textId="77777777" w:rsidR="007433CD" w:rsidRDefault="00000000">
      <w:pPr>
        <w:pStyle w:val="SourceCode"/>
      </w:pPr>
      <w:r>
        <w:rPr>
          <w:rStyle w:val="VerbatimChar"/>
        </w:rPr>
        <w:t>1996-11-22</w:t>
      </w:r>
    </w:p>
    <w:p w14:paraId="57D1B020" w14:textId="77777777" w:rsidR="007433CD" w:rsidRDefault="00000000">
      <w:pPr>
        <w:pStyle w:val="SourceCode"/>
      </w:pPr>
      <w:r>
        <w:rPr>
          <w:rStyle w:val="VerbatimChar"/>
        </w:rPr>
        <w:t>1996-11-23</w:t>
      </w:r>
    </w:p>
    <w:p w14:paraId="57D1B021" w14:textId="77777777" w:rsidR="007433CD" w:rsidRDefault="00000000">
      <w:pPr>
        <w:pStyle w:val="SourceCode"/>
      </w:pPr>
      <w:r>
        <w:rPr>
          <w:rStyle w:val="VerbatimChar"/>
        </w:rPr>
        <w:t>1996-11-24</w:t>
      </w:r>
    </w:p>
    <w:p w14:paraId="57D1B022" w14:textId="77777777" w:rsidR="007433CD" w:rsidRDefault="00000000">
      <w:pPr>
        <w:pStyle w:val="SourceCode"/>
      </w:pPr>
      <w:r>
        <w:rPr>
          <w:rStyle w:val="VerbatimChar"/>
        </w:rPr>
        <w:t>1996-11-25</w:t>
      </w:r>
    </w:p>
    <w:p w14:paraId="57D1B023" w14:textId="77777777" w:rsidR="007433CD" w:rsidRDefault="00000000">
      <w:pPr>
        <w:pStyle w:val="SourceCode"/>
      </w:pPr>
      <w:r>
        <w:rPr>
          <w:rStyle w:val="VerbatimChar"/>
        </w:rPr>
        <w:t>1996-11-26</w:t>
      </w:r>
    </w:p>
    <w:p w14:paraId="57D1B024" w14:textId="77777777" w:rsidR="007433CD" w:rsidRDefault="00000000">
      <w:pPr>
        <w:pStyle w:val="SourceCode"/>
      </w:pPr>
      <w:r>
        <w:rPr>
          <w:rStyle w:val="VerbatimChar"/>
        </w:rPr>
        <w:t>1996-11-27</w:t>
      </w:r>
    </w:p>
    <w:p w14:paraId="57D1B025" w14:textId="77777777" w:rsidR="007433CD" w:rsidRDefault="00000000">
      <w:pPr>
        <w:pStyle w:val="SourceCode"/>
      </w:pPr>
      <w:r>
        <w:rPr>
          <w:rStyle w:val="VerbatimChar"/>
        </w:rPr>
        <w:t>1996-11-28</w:t>
      </w:r>
    </w:p>
    <w:p w14:paraId="57D1B026" w14:textId="77777777" w:rsidR="007433CD" w:rsidRDefault="00000000">
      <w:pPr>
        <w:pStyle w:val="SourceCode"/>
      </w:pPr>
      <w:r>
        <w:rPr>
          <w:rStyle w:val="VerbatimChar"/>
        </w:rPr>
        <w:t>1996-11-29</w:t>
      </w:r>
    </w:p>
    <w:p w14:paraId="57D1B027" w14:textId="77777777" w:rsidR="007433CD" w:rsidRDefault="00000000">
      <w:pPr>
        <w:pStyle w:val="SourceCode"/>
      </w:pPr>
      <w:r>
        <w:rPr>
          <w:rStyle w:val="VerbatimChar"/>
        </w:rPr>
        <w:t>1996-11-30</w:t>
      </w:r>
    </w:p>
    <w:p w14:paraId="57D1B028" w14:textId="77777777" w:rsidR="007433CD" w:rsidRDefault="00000000">
      <w:pPr>
        <w:pStyle w:val="SourceCode"/>
      </w:pPr>
      <w:r>
        <w:rPr>
          <w:rStyle w:val="VerbatimChar"/>
        </w:rPr>
        <w:t>1996-12-01</w:t>
      </w:r>
    </w:p>
    <w:p w14:paraId="57D1B029" w14:textId="77777777" w:rsidR="007433CD" w:rsidRDefault="00000000">
      <w:pPr>
        <w:pStyle w:val="SourceCode"/>
      </w:pPr>
      <w:r>
        <w:rPr>
          <w:rStyle w:val="VerbatimChar"/>
        </w:rPr>
        <w:t>1996-12-02</w:t>
      </w:r>
    </w:p>
    <w:p w14:paraId="57D1B02A" w14:textId="77777777" w:rsidR="007433CD" w:rsidRDefault="00000000">
      <w:pPr>
        <w:pStyle w:val="SourceCode"/>
      </w:pPr>
      <w:r>
        <w:rPr>
          <w:rStyle w:val="VerbatimChar"/>
        </w:rPr>
        <w:t>1996-12-03</w:t>
      </w:r>
    </w:p>
    <w:p w14:paraId="57D1B02B" w14:textId="77777777" w:rsidR="007433CD" w:rsidRDefault="00000000">
      <w:pPr>
        <w:pStyle w:val="SourceCode"/>
      </w:pPr>
      <w:r>
        <w:rPr>
          <w:rStyle w:val="VerbatimChar"/>
        </w:rPr>
        <w:t>1996-12-04</w:t>
      </w:r>
    </w:p>
    <w:p w14:paraId="57D1B02C" w14:textId="77777777" w:rsidR="007433CD" w:rsidRDefault="00000000">
      <w:pPr>
        <w:pStyle w:val="SourceCode"/>
      </w:pPr>
      <w:r>
        <w:rPr>
          <w:rStyle w:val="VerbatimChar"/>
        </w:rPr>
        <w:t>1996-12-05</w:t>
      </w:r>
    </w:p>
    <w:p w14:paraId="57D1B02D" w14:textId="77777777" w:rsidR="007433CD" w:rsidRDefault="00000000">
      <w:pPr>
        <w:pStyle w:val="SourceCode"/>
      </w:pPr>
      <w:r>
        <w:rPr>
          <w:rStyle w:val="VerbatimChar"/>
        </w:rPr>
        <w:t>1996-12-06</w:t>
      </w:r>
    </w:p>
    <w:p w14:paraId="57D1B02E" w14:textId="77777777" w:rsidR="007433CD" w:rsidRDefault="00000000">
      <w:pPr>
        <w:pStyle w:val="SourceCode"/>
      </w:pPr>
      <w:r>
        <w:rPr>
          <w:rStyle w:val="VerbatimChar"/>
        </w:rPr>
        <w:t>1996-12-07</w:t>
      </w:r>
    </w:p>
    <w:p w14:paraId="57D1B02F" w14:textId="77777777" w:rsidR="007433CD" w:rsidRDefault="00000000">
      <w:pPr>
        <w:pStyle w:val="SourceCode"/>
      </w:pPr>
      <w:r>
        <w:rPr>
          <w:rStyle w:val="VerbatimChar"/>
        </w:rPr>
        <w:t>1996-12-08</w:t>
      </w:r>
    </w:p>
    <w:p w14:paraId="57D1B030" w14:textId="77777777" w:rsidR="007433CD" w:rsidRDefault="00000000">
      <w:pPr>
        <w:pStyle w:val="SourceCode"/>
      </w:pPr>
      <w:r>
        <w:rPr>
          <w:rStyle w:val="VerbatimChar"/>
        </w:rPr>
        <w:t>1996-12-09</w:t>
      </w:r>
    </w:p>
    <w:p w14:paraId="57D1B031" w14:textId="77777777" w:rsidR="007433CD" w:rsidRDefault="00000000">
      <w:pPr>
        <w:pStyle w:val="SourceCode"/>
      </w:pPr>
      <w:r>
        <w:rPr>
          <w:rStyle w:val="VerbatimChar"/>
        </w:rPr>
        <w:t>1996-12-10</w:t>
      </w:r>
    </w:p>
    <w:p w14:paraId="57D1B032" w14:textId="77777777" w:rsidR="007433CD" w:rsidRDefault="00000000">
      <w:pPr>
        <w:pStyle w:val="SourceCode"/>
      </w:pPr>
      <w:r>
        <w:rPr>
          <w:rStyle w:val="VerbatimChar"/>
        </w:rPr>
        <w:t>1996-12-11</w:t>
      </w:r>
    </w:p>
    <w:p w14:paraId="57D1B033" w14:textId="77777777" w:rsidR="007433CD" w:rsidRDefault="00000000">
      <w:pPr>
        <w:pStyle w:val="SourceCode"/>
      </w:pPr>
      <w:r>
        <w:rPr>
          <w:rStyle w:val="VerbatimChar"/>
        </w:rPr>
        <w:lastRenderedPageBreak/>
        <w:t>1996-12-12</w:t>
      </w:r>
    </w:p>
    <w:p w14:paraId="57D1B034" w14:textId="77777777" w:rsidR="007433CD" w:rsidRDefault="00000000">
      <w:pPr>
        <w:pStyle w:val="SourceCode"/>
      </w:pPr>
      <w:r>
        <w:rPr>
          <w:rStyle w:val="VerbatimChar"/>
        </w:rPr>
        <w:t>1996-12-13</w:t>
      </w:r>
    </w:p>
    <w:p w14:paraId="57D1B035" w14:textId="77777777" w:rsidR="007433CD" w:rsidRDefault="00000000">
      <w:pPr>
        <w:pStyle w:val="SourceCode"/>
      </w:pPr>
      <w:r>
        <w:rPr>
          <w:rStyle w:val="VerbatimChar"/>
        </w:rPr>
        <w:t>1996-12-14</w:t>
      </w:r>
    </w:p>
    <w:p w14:paraId="57D1B036" w14:textId="77777777" w:rsidR="007433CD" w:rsidRDefault="00000000">
      <w:pPr>
        <w:pStyle w:val="SourceCode"/>
      </w:pPr>
      <w:r>
        <w:rPr>
          <w:rStyle w:val="VerbatimChar"/>
        </w:rPr>
        <w:t>1996-12-15</w:t>
      </w:r>
    </w:p>
    <w:p w14:paraId="57D1B037" w14:textId="77777777" w:rsidR="007433CD" w:rsidRDefault="00000000">
      <w:pPr>
        <w:pStyle w:val="SourceCode"/>
      </w:pPr>
      <w:r>
        <w:rPr>
          <w:rStyle w:val="VerbatimChar"/>
        </w:rPr>
        <w:t>1996-12-16</w:t>
      </w:r>
    </w:p>
    <w:p w14:paraId="57D1B038" w14:textId="77777777" w:rsidR="007433CD" w:rsidRDefault="00000000">
      <w:pPr>
        <w:pStyle w:val="SourceCode"/>
      </w:pPr>
      <w:r>
        <w:rPr>
          <w:rStyle w:val="VerbatimChar"/>
        </w:rPr>
        <w:t>1996-12-17</w:t>
      </w:r>
    </w:p>
    <w:p w14:paraId="57D1B039" w14:textId="77777777" w:rsidR="007433CD" w:rsidRDefault="00000000">
      <w:pPr>
        <w:pStyle w:val="SourceCode"/>
      </w:pPr>
      <w:r>
        <w:rPr>
          <w:rStyle w:val="VerbatimChar"/>
        </w:rPr>
        <w:t>1996-12-18</w:t>
      </w:r>
    </w:p>
    <w:p w14:paraId="57D1B03A" w14:textId="77777777" w:rsidR="007433CD" w:rsidRDefault="00000000">
      <w:pPr>
        <w:pStyle w:val="SourceCode"/>
      </w:pPr>
      <w:r>
        <w:rPr>
          <w:rStyle w:val="VerbatimChar"/>
        </w:rPr>
        <w:t>1996-12-19</w:t>
      </w:r>
    </w:p>
    <w:p w14:paraId="57D1B03B" w14:textId="77777777" w:rsidR="007433CD" w:rsidRDefault="00000000">
      <w:pPr>
        <w:pStyle w:val="SourceCode"/>
      </w:pPr>
      <w:r>
        <w:rPr>
          <w:rStyle w:val="VerbatimChar"/>
        </w:rPr>
        <w:t>1996-12-20</w:t>
      </w:r>
    </w:p>
    <w:p w14:paraId="57D1B03C" w14:textId="77777777" w:rsidR="007433CD" w:rsidRDefault="00000000">
      <w:pPr>
        <w:pStyle w:val="SourceCode"/>
      </w:pPr>
      <w:r>
        <w:rPr>
          <w:rStyle w:val="VerbatimChar"/>
        </w:rPr>
        <w:t>1996-12-21</w:t>
      </w:r>
    </w:p>
    <w:p w14:paraId="57D1B03D" w14:textId="77777777" w:rsidR="007433CD" w:rsidRDefault="00000000">
      <w:pPr>
        <w:pStyle w:val="SourceCode"/>
      </w:pPr>
      <w:r>
        <w:rPr>
          <w:rStyle w:val="VerbatimChar"/>
        </w:rPr>
        <w:t>1996-12-22</w:t>
      </w:r>
    </w:p>
    <w:p w14:paraId="57D1B03E" w14:textId="77777777" w:rsidR="007433CD" w:rsidRDefault="00000000">
      <w:pPr>
        <w:pStyle w:val="SourceCode"/>
      </w:pPr>
      <w:r>
        <w:rPr>
          <w:rStyle w:val="VerbatimChar"/>
        </w:rPr>
        <w:t>1996-12-23</w:t>
      </w:r>
    </w:p>
    <w:p w14:paraId="57D1B03F" w14:textId="77777777" w:rsidR="007433CD" w:rsidRDefault="00000000">
      <w:pPr>
        <w:pStyle w:val="SourceCode"/>
      </w:pPr>
      <w:r>
        <w:rPr>
          <w:rStyle w:val="VerbatimChar"/>
        </w:rPr>
        <w:t>1996-12-24</w:t>
      </w:r>
    </w:p>
    <w:p w14:paraId="57D1B040" w14:textId="77777777" w:rsidR="007433CD" w:rsidRDefault="00000000">
      <w:pPr>
        <w:pStyle w:val="SourceCode"/>
      </w:pPr>
      <w:r>
        <w:rPr>
          <w:rStyle w:val="VerbatimChar"/>
        </w:rPr>
        <w:t>1996-12-25</w:t>
      </w:r>
    </w:p>
    <w:p w14:paraId="57D1B041" w14:textId="77777777" w:rsidR="007433CD" w:rsidRDefault="00000000">
      <w:pPr>
        <w:pStyle w:val="SourceCode"/>
      </w:pPr>
      <w:r>
        <w:rPr>
          <w:rStyle w:val="VerbatimChar"/>
        </w:rPr>
        <w:t>1996-12-26</w:t>
      </w:r>
    </w:p>
    <w:p w14:paraId="57D1B042" w14:textId="77777777" w:rsidR="007433CD" w:rsidRDefault="00000000">
      <w:pPr>
        <w:pStyle w:val="SourceCode"/>
      </w:pPr>
      <w:r>
        <w:rPr>
          <w:rStyle w:val="VerbatimChar"/>
        </w:rPr>
        <w:t>1996-12-27</w:t>
      </w:r>
    </w:p>
    <w:p w14:paraId="57D1B043" w14:textId="77777777" w:rsidR="007433CD" w:rsidRDefault="00000000">
      <w:pPr>
        <w:pStyle w:val="SourceCode"/>
      </w:pPr>
      <w:r>
        <w:rPr>
          <w:rStyle w:val="VerbatimChar"/>
        </w:rPr>
        <w:t>1996-12-28</w:t>
      </w:r>
    </w:p>
    <w:p w14:paraId="57D1B044" w14:textId="77777777" w:rsidR="007433CD" w:rsidRDefault="00000000">
      <w:pPr>
        <w:pStyle w:val="SourceCode"/>
      </w:pPr>
      <w:r>
        <w:rPr>
          <w:rStyle w:val="VerbatimChar"/>
        </w:rPr>
        <w:t>1996-12-29</w:t>
      </w:r>
    </w:p>
    <w:p w14:paraId="57D1B045" w14:textId="77777777" w:rsidR="007433CD" w:rsidRDefault="00000000">
      <w:pPr>
        <w:pStyle w:val="SourceCode"/>
      </w:pPr>
      <w:r>
        <w:rPr>
          <w:rStyle w:val="VerbatimChar"/>
        </w:rPr>
        <w:t>1996-12-30</w:t>
      </w:r>
    </w:p>
    <w:p w14:paraId="57D1B046" w14:textId="77777777" w:rsidR="007433CD" w:rsidRDefault="00000000">
      <w:pPr>
        <w:pStyle w:val="SourceCode"/>
      </w:pPr>
      <w:r>
        <w:rPr>
          <w:rStyle w:val="VerbatimChar"/>
        </w:rPr>
        <w:t>1996-12-31</w:t>
      </w:r>
    </w:p>
    <w:p w14:paraId="57D1B047" w14:textId="77777777" w:rsidR="007433CD" w:rsidRDefault="00000000">
      <w:pPr>
        <w:pStyle w:val="SourceCode"/>
      </w:pPr>
      <w:r>
        <w:rPr>
          <w:rStyle w:val="VerbatimChar"/>
        </w:rPr>
        <w:t>1997-01-01</w:t>
      </w:r>
    </w:p>
    <w:p w14:paraId="57D1B048" w14:textId="77777777" w:rsidR="007433CD" w:rsidRDefault="00000000">
      <w:pPr>
        <w:pStyle w:val="SourceCode"/>
      </w:pPr>
      <w:r>
        <w:rPr>
          <w:rStyle w:val="VerbatimChar"/>
        </w:rPr>
        <w:t>1997-01-02</w:t>
      </w:r>
    </w:p>
    <w:p w14:paraId="57D1B049" w14:textId="77777777" w:rsidR="007433CD" w:rsidRDefault="00000000">
      <w:pPr>
        <w:pStyle w:val="SourceCode"/>
      </w:pPr>
      <w:r>
        <w:rPr>
          <w:rStyle w:val="VerbatimChar"/>
        </w:rPr>
        <w:t>1997-01-03</w:t>
      </w:r>
    </w:p>
    <w:p w14:paraId="57D1B04A" w14:textId="77777777" w:rsidR="007433CD" w:rsidRDefault="00000000">
      <w:pPr>
        <w:pStyle w:val="SourceCode"/>
      </w:pPr>
      <w:r>
        <w:rPr>
          <w:rStyle w:val="VerbatimChar"/>
        </w:rPr>
        <w:t>1997-01-04</w:t>
      </w:r>
    </w:p>
    <w:p w14:paraId="57D1B04B" w14:textId="77777777" w:rsidR="007433CD" w:rsidRDefault="00000000">
      <w:pPr>
        <w:pStyle w:val="SourceCode"/>
      </w:pPr>
      <w:r>
        <w:rPr>
          <w:rStyle w:val="VerbatimChar"/>
        </w:rPr>
        <w:t>1997-01-05</w:t>
      </w:r>
    </w:p>
    <w:p w14:paraId="57D1B04C" w14:textId="77777777" w:rsidR="007433CD" w:rsidRDefault="00000000">
      <w:pPr>
        <w:pStyle w:val="SourceCode"/>
      </w:pPr>
      <w:r>
        <w:rPr>
          <w:rStyle w:val="VerbatimChar"/>
        </w:rPr>
        <w:t>1997-01-06</w:t>
      </w:r>
    </w:p>
    <w:p w14:paraId="57D1B04D" w14:textId="77777777" w:rsidR="007433CD" w:rsidRDefault="00000000">
      <w:pPr>
        <w:pStyle w:val="SourceCode"/>
      </w:pPr>
      <w:r>
        <w:rPr>
          <w:rStyle w:val="VerbatimChar"/>
        </w:rPr>
        <w:t>1997-01-07</w:t>
      </w:r>
    </w:p>
    <w:p w14:paraId="57D1B04E" w14:textId="77777777" w:rsidR="007433CD" w:rsidRDefault="00000000">
      <w:pPr>
        <w:pStyle w:val="SourceCode"/>
      </w:pPr>
      <w:r>
        <w:rPr>
          <w:rStyle w:val="VerbatimChar"/>
        </w:rPr>
        <w:t>1997-01-08</w:t>
      </w:r>
    </w:p>
    <w:p w14:paraId="57D1B04F" w14:textId="77777777" w:rsidR="007433CD" w:rsidRDefault="00000000">
      <w:pPr>
        <w:pStyle w:val="SourceCode"/>
      </w:pPr>
      <w:r>
        <w:rPr>
          <w:rStyle w:val="VerbatimChar"/>
        </w:rPr>
        <w:lastRenderedPageBreak/>
        <w:t>1997-01-09</w:t>
      </w:r>
    </w:p>
    <w:p w14:paraId="57D1B050" w14:textId="77777777" w:rsidR="007433CD" w:rsidRDefault="00000000">
      <w:pPr>
        <w:pStyle w:val="SourceCode"/>
      </w:pPr>
      <w:r>
        <w:rPr>
          <w:rStyle w:val="VerbatimChar"/>
        </w:rPr>
        <w:t>1997-01-10</w:t>
      </w:r>
    </w:p>
    <w:p w14:paraId="57D1B051" w14:textId="77777777" w:rsidR="007433CD" w:rsidRDefault="00000000">
      <w:pPr>
        <w:pStyle w:val="SourceCode"/>
      </w:pPr>
      <w:r>
        <w:rPr>
          <w:rStyle w:val="VerbatimChar"/>
        </w:rPr>
        <w:t>1997-01-11</w:t>
      </w:r>
    </w:p>
    <w:p w14:paraId="57D1B052" w14:textId="77777777" w:rsidR="007433CD" w:rsidRDefault="00000000">
      <w:pPr>
        <w:pStyle w:val="SourceCode"/>
      </w:pPr>
      <w:r>
        <w:rPr>
          <w:rStyle w:val="VerbatimChar"/>
        </w:rPr>
        <w:t>1997-01-12</w:t>
      </w:r>
    </w:p>
    <w:p w14:paraId="57D1B053" w14:textId="77777777" w:rsidR="007433CD" w:rsidRDefault="00000000">
      <w:pPr>
        <w:pStyle w:val="SourceCode"/>
      </w:pPr>
      <w:r>
        <w:rPr>
          <w:rStyle w:val="VerbatimChar"/>
        </w:rPr>
        <w:t>1997-01-13</w:t>
      </w:r>
    </w:p>
    <w:p w14:paraId="57D1B054" w14:textId="77777777" w:rsidR="007433CD" w:rsidRDefault="00000000">
      <w:pPr>
        <w:pStyle w:val="SourceCode"/>
      </w:pPr>
      <w:r>
        <w:rPr>
          <w:rStyle w:val="VerbatimChar"/>
        </w:rPr>
        <w:t>1997-01-14</w:t>
      </w:r>
    </w:p>
    <w:p w14:paraId="57D1B055" w14:textId="77777777" w:rsidR="007433CD" w:rsidRDefault="00000000">
      <w:pPr>
        <w:pStyle w:val="SourceCode"/>
      </w:pPr>
      <w:r>
        <w:rPr>
          <w:rStyle w:val="VerbatimChar"/>
        </w:rPr>
        <w:t>1997-01-15</w:t>
      </w:r>
    </w:p>
    <w:p w14:paraId="57D1B056" w14:textId="77777777" w:rsidR="007433CD" w:rsidRDefault="00000000">
      <w:pPr>
        <w:pStyle w:val="SourceCode"/>
      </w:pPr>
      <w:r>
        <w:rPr>
          <w:rStyle w:val="VerbatimChar"/>
        </w:rPr>
        <w:t>1997-01-16</w:t>
      </w:r>
    </w:p>
    <w:p w14:paraId="57D1B057" w14:textId="77777777" w:rsidR="007433CD" w:rsidRDefault="00000000">
      <w:pPr>
        <w:pStyle w:val="SourceCode"/>
      </w:pPr>
      <w:r>
        <w:rPr>
          <w:rStyle w:val="VerbatimChar"/>
        </w:rPr>
        <w:t>1997-01-17</w:t>
      </w:r>
    </w:p>
    <w:p w14:paraId="57D1B058" w14:textId="77777777" w:rsidR="007433CD" w:rsidRDefault="00000000">
      <w:pPr>
        <w:pStyle w:val="SourceCode"/>
      </w:pPr>
      <w:r>
        <w:rPr>
          <w:rStyle w:val="VerbatimChar"/>
        </w:rPr>
        <w:t>1997-01-18</w:t>
      </w:r>
    </w:p>
    <w:p w14:paraId="57D1B059" w14:textId="77777777" w:rsidR="007433CD" w:rsidRDefault="00000000">
      <w:pPr>
        <w:pStyle w:val="SourceCode"/>
      </w:pPr>
      <w:r>
        <w:rPr>
          <w:rStyle w:val="VerbatimChar"/>
        </w:rPr>
        <w:t>1997-01-19</w:t>
      </w:r>
    </w:p>
    <w:p w14:paraId="57D1B05A" w14:textId="77777777" w:rsidR="007433CD" w:rsidRDefault="00000000">
      <w:pPr>
        <w:pStyle w:val="SourceCode"/>
      </w:pPr>
      <w:r>
        <w:rPr>
          <w:rStyle w:val="VerbatimChar"/>
        </w:rPr>
        <w:t>1997-01-20</w:t>
      </w:r>
    </w:p>
    <w:p w14:paraId="57D1B05B" w14:textId="77777777" w:rsidR="007433CD" w:rsidRDefault="00000000">
      <w:pPr>
        <w:pStyle w:val="SourceCode"/>
      </w:pPr>
      <w:r>
        <w:rPr>
          <w:rStyle w:val="VerbatimChar"/>
        </w:rPr>
        <w:t>1997-01-21</w:t>
      </w:r>
    </w:p>
    <w:p w14:paraId="57D1B05C" w14:textId="77777777" w:rsidR="007433CD" w:rsidRDefault="00000000">
      <w:pPr>
        <w:pStyle w:val="SourceCode"/>
      </w:pPr>
      <w:r>
        <w:rPr>
          <w:rStyle w:val="VerbatimChar"/>
        </w:rPr>
        <w:t>1997-01-22</w:t>
      </w:r>
    </w:p>
    <w:p w14:paraId="57D1B05D" w14:textId="77777777" w:rsidR="007433CD" w:rsidRDefault="00000000">
      <w:pPr>
        <w:pStyle w:val="SourceCode"/>
      </w:pPr>
      <w:r>
        <w:rPr>
          <w:rStyle w:val="VerbatimChar"/>
        </w:rPr>
        <w:t>1997-01-23</w:t>
      </w:r>
    </w:p>
    <w:p w14:paraId="57D1B05E" w14:textId="77777777" w:rsidR="007433CD" w:rsidRDefault="00000000">
      <w:pPr>
        <w:pStyle w:val="SourceCode"/>
      </w:pPr>
      <w:r>
        <w:rPr>
          <w:rStyle w:val="VerbatimChar"/>
        </w:rPr>
        <w:t>1997-01-24</w:t>
      </w:r>
    </w:p>
    <w:p w14:paraId="57D1B05F" w14:textId="77777777" w:rsidR="007433CD" w:rsidRDefault="00000000">
      <w:pPr>
        <w:pStyle w:val="SourceCode"/>
      </w:pPr>
      <w:r>
        <w:rPr>
          <w:rStyle w:val="VerbatimChar"/>
        </w:rPr>
        <w:t>1997-01-25</w:t>
      </w:r>
    </w:p>
    <w:p w14:paraId="57D1B060" w14:textId="77777777" w:rsidR="007433CD" w:rsidRDefault="00000000">
      <w:pPr>
        <w:pStyle w:val="SourceCode"/>
      </w:pPr>
      <w:r>
        <w:rPr>
          <w:rStyle w:val="VerbatimChar"/>
        </w:rPr>
        <w:t>1997-01-26</w:t>
      </w:r>
    </w:p>
    <w:p w14:paraId="57D1B061" w14:textId="77777777" w:rsidR="007433CD" w:rsidRDefault="00000000">
      <w:pPr>
        <w:pStyle w:val="SourceCode"/>
      </w:pPr>
      <w:r>
        <w:rPr>
          <w:rStyle w:val="VerbatimChar"/>
        </w:rPr>
        <w:t>1997-01-27</w:t>
      </w:r>
    </w:p>
    <w:p w14:paraId="57D1B062" w14:textId="77777777" w:rsidR="007433CD" w:rsidRDefault="00000000">
      <w:pPr>
        <w:pStyle w:val="SourceCode"/>
      </w:pPr>
      <w:r>
        <w:rPr>
          <w:rStyle w:val="VerbatimChar"/>
        </w:rPr>
        <w:t>1997-01-28</w:t>
      </w:r>
    </w:p>
    <w:p w14:paraId="57D1B063" w14:textId="77777777" w:rsidR="007433CD" w:rsidRDefault="00000000">
      <w:pPr>
        <w:pStyle w:val="SourceCode"/>
      </w:pPr>
      <w:r>
        <w:rPr>
          <w:rStyle w:val="VerbatimChar"/>
        </w:rPr>
        <w:t>1997-01-29</w:t>
      </w:r>
    </w:p>
    <w:p w14:paraId="57D1B064" w14:textId="77777777" w:rsidR="007433CD" w:rsidRDefault="00000000">
      <w:pPr>
        <w:pStyle w:val="SourceCode"/>
      </w:pPr>
      <w:r>
        <w:rPr>
          <w:rStyle w:val="VerbatimChar"/>
        </w:rPr>
        <w:t>1997-01-30</w:t>
      </w:r>
    </w:p>
    <w:p w14:paraId="57D1B065" w14:textId="77777777" w:rsidR="007433CD" w:rsidRDefault="00000000">
      <w:pPr>
        <w:pStyle w:val="SourceCode"/>
      </w:pPr>
      <w:r>
        <w:rPr>
          <w:rStyle w:val="VerbatimChar"/>
        </w:rPr>
        <w:t>1997-01-31</w:t>
      </w:r>
    </w:p>
    <w:p w14:paraId="57D1B066" w14:textId="77777777" w:rsidR="007433CD" w:rsidRDefault="00000000">
      <w:pPr>
        <w:pStyle w:val="SourceCode"/>
      </w:pPr>
      <w:r>
        <w:rPr>
          <w:rStyle w:val="VerbatimChar"/>
        </w:rPr>
        <w:t>1997-02-01</w:t>
      </w:r>
    </w:p>
    <w:p w14:paraId="57D1B067" w14:textId="77777777" w:rsidR="007433CD" w:rsidRDefault="00000000">
      <w:pPr>
        <w:pStyle w:val="SourceCode"/>
      </w:pPr>
      <w:r>
        <w:rPr>
          <w:rStyle w:val="VerbatimChar"/>
        </w:rPr>
        <w:t>1997-02-02</w:t>
      </w:r>
    </w:p>
    <w:p w14:paraId="57D1B068" w14:textId="77777777" w:rsidR="007433CD" w:rsidRDefault="00000000">
      <w:pPr>
        <w:pStyle w:val="SourceCode"/>
      </w:pPr>
      <w:r>
        <w:rPr>
          <w:rStyle w:val="VerbatimChar"/>
        </w:rPr>
        <w:t>1997-02-03</w:t>
      </w:r>
    </w:p>
    <w:p w14:paraId="57D1B069" w14:textId="77777777" w:rsidR="007433CD" w:rsidRDefault="00000000">
      <w:pPr>
        <w:pStyle w:val="SourceCode"/>
      </w:pPr>
      <w:r>
        <w:rPr>
          <w:rStyle w:val="VerbatimChar"/>
        </w:rPr>
        <w:t>1997-02-04</w:t>
      </w:r>
    </w:p>
    <w:p w14:paraId="57D1B06A" w14:textId="77777777" w:rsidR="007433CD" w:rsidRDefault="00000000">
      <w:pPr>
        <w:pStyle w:val="SourceCode"/>
      </w:pPr>
      <w:r>
        <w:rPr>
          <w:rStyle w:val="VerbatimChar"/>
        </w:rPr>
        <w:t>1997-02-05</w:t>
      </w:r>
    </w:p>
    <w:p w14:paraId="57D1B06B" w14:textId="77777777" w:rsidR="007433CD" w:rsidRDefault="00000000">
      <w:pPr>
        <w:pStyle w:val="SourceCode"/>
      </w:pPr>
      <w:r>
        <w:rPr>
          <w:rStyle w:val="VerbatimChar"/>
        </w:rPr>
        <w:lastRenderedPageBreak/>
        <w:t>1997-02-06</w:t>
      </w:r>
    </w:p>
    <w:p w14:paraId="57D1B06C" w14:textId="77777777" w:rsidR="007433CD" w:rsidRDefault="00000000">
      <w:pPr>
        <w:pStyle w:val="SourceCode"/>
      </w:pPr>
      <w:r>
        <w:rPr>
          <w:rStyle w:val="VerbatimChar"/>
        </w:rPr>
        <w:t>1997-02-07</w:t>
      </w:r>
    </w:p>
    <w:p w14:paraId="57D1B06D" w14:textId="77777777" w:rsidR="007433CD" w:rsidRDefault="00000000">
      <w:pPr>
        <w:pStyle w:val="SourceCode"/>
      </w:pPr>
      <w:r>
        <w:rPr>
          <w:rStyle w:val="VerbatimChar"/>
        </w:rPr>
        <w:t>1997-02-08</w:t>
      </w:r>
    </w:p>
    <w:p w14:paraId="57D1B06E" w14:textId="77777777" w:rsidR="007433CD" w:rsidRDefault="00000000">
      <w:pPr>
        <w:pStyle w:val="SourceCode"/>
      </w:pPr>
      <w:r>
        <w:rPr>
          <w:rStyle w:val="VerbatimChar"/>
        </w:rPr>
        <w:t>1997-02-09</w:t>
      </w:r>
    </w:p>
    <w:p w14:paraId="57D1B06F" w14:textId="77777777" w:rsidR="007433CD" w:rsidRDefault="00000000">
      <w:pPr>
        <w:pStyle w:val="SourceCode"/>
      </w:pPr>
      <w:r>
        <w:rPr>
          <w:rStyle w:val="VerbatimChar"/>
        </w:rPr>
        <w:t>1997-02-10</w:t>
      </w:r>
    </w:p>
    <w:p w14:paraId="57D1B070" w14:textId="77777777" w:rsidR="007433CD" w:rsidRDefault="00000000">
      <w:pPr>
        <w:pStyle w:val="SourceCode"/>
      </w:pPr>
      <w:r>
        <w:rPr>
          <w:rStyle w:val="VerbatimChar"/>
        </w:rPr>
        <w:t>1997-02-11</w:t>
      </w:r>
    </w:p>
    <w:p w14:paraId="57D1B071" w14:textId="77777777" w:rsidR="007433CD" w:rsidRDefault="00000000">
      <w:pPr>
        <w:pStyle w:val="SourceCode"/>
      </w:pPr>
      <w:r>
        <w:rPr>
          <w:rStyle w:val="VerbatimChar"/>
        </w:rPr>
        <w:t>1997-02-12</w:t>
      </w:r>
    </w:p>
    <w:p w14:paraId="57D1B072" w14:textId="77777777" w:rsidR="007433CD" w:rsidRDefault="00000000">
      <w:pPr>
        <w:pStyle w:val="SourceCode"/>
      </w:pPr>
      <w:r>
        <w:rPr>
          <w:rStyle w:val="VerbatimChar"/>
        </w:rPr>
        <w:t>1997-02-13</w:t>
      </w:r>
    </w:p>
    <w:p w14:paraId="57D1B073" w14:textId="77777777" w:rsidR="007433CD" w:rsidRDefault="00000000">
      <w:pPr>
        <w:pStyle w:val="SourceCode"/>
      </w:pPr>
      <w:r>
        <w:rPr>
          <w:rStyle w:val="VerbatimChar"/>
        </w:rPr>
        <w:t>1997-02-14</w:t>
      </w:r>
    </w:p>
    <w:p w14:paraId="57D1B074" w14:textId="77777777" w:rsidR="007433CD" w:rsidRDefault="00000000">
      <w:pPr>
        <w:pStyle w:val="SourceCode"/>
      </w:pPr>
      <w:r>
        <w:rPr>
          <w:rStyle w:val="VerbatimChar"/>
        </w:rPr>
        <w:t>1997-02-15</w:t>
      </w:r>
    </w:p>
    <w:p w14:paraId="57D1B075" w14:textId="77777777" w:rsidR="007433CD" w:rsidRDefault="00000000">
      <w:pPr>
        <w:pStyle w:val="SourceCode"/>
      </w:pPr>
      <w:r>
        <w:rPr>
          <w:rStyle w:val="VerbatimChar"/>
        </w:rPr>
        <w:t>1997-02-16</w:t>
      </w:r>
    </w:p>
    <w:p w14:paraId="57D1B076" w14:textId="77777777" w:rsidR="007433CD" w:rsidRDefault="00000000">
      <w:pPr>
        <w:pStyle w:val="SourceCode"/>
      </w:pPr>
      <w:r>
        <w:rPr>
          <w:rStyle w:val="VerbatimChar"/>
        </w:rPr>
        <w:t>1997-02-17</w:t>
      </w:r>
    </w:p>
    <w:p w14:paraId="57D1B077" w14:textId="77777777" w:rsidR="007433CD" w:rsidRDefault="00000000">
      <w:pPr>
        <w:pStyle w:val="SourceCode"/>
      </w:pPr>
      <w:r>
        <w:rPr>
          <w:rStyle w:val="VerbatimChar"/>
        </w:rPr>
        <w:t>1997-02-18</w:t>
      </w:r>
    </w:p>
    <w:p w14:paraId="57D1B078" w14:textId="77777777" w:rsidR="007433CD" w:rsidRDefault="00000000">
      <w:pPr>
        <w:pStyle w:val="SourceCode"/>
      </w:pPr>
      <w:r>
        <w:rPr>
          <w:rStyle w:val="VerbatimChar"/>
        </w:rPr>
        <w:t>1997-02-19</w:t>
      </w:r>
    </w:p>
    <w:p w14:paraId="57D1B079" w14:textId="77777777" w:rsidR="007433CD" w:rsidRDefault="00000000">
      <w:pPr>
        <w:pStyle w:val="SourceCode"/>
      </w:pPr>
      <w:r>
        <w:rPr>
          <w:rStyle w:val="VerbatimChar"/>
        </w:rPr>
        <w:t>1997-02-20</w:t>
      </w:r>
    </w:p>
    <w:p w14:paraId="57D1B07A" w14:textId="77777777" w:rsidR="007433CD" w:rsidRDefault="00000000">
      <w:pPr>
        <w:pStyle w:val="SourceCode"/>
      </w:pPr>
      <w:r>
        <w:rPr>
          <w:rStyle w:val="VerbatimChar"/>
        </w:rPr>
        <w:t>1997-02-21</w:t>
      </w:r>
    </w:p>
    <w:p w14:paraId="57D1B07B" w14:textId="77777777" w:rsidR="007433CD" w:rsidRDefault="00000000">
      <w:pPr>
        <w:pStyle w:val="SourceCode"/>
      </w:pPr>
      <w:r>
        <w:rPr>
          <w:rStyle w:val="VerbatimChar"/>
        </w:rPr>
        <w:t>1997-02-22</w:t>
      </w:r>
    </w:p>
    <w:p w14:paraId="57D1B07C" w14:textId="77777777" w:rsidR="007433CD" w:rsidRDefault="00000000">
      <w:pPr>
        <w:pStyle w:val="SourceCode"/>
      </w:pPr>
      <w:r>
        <w:rPr>
          <w:rStyle w:val="VerbatimChar"/>
        </w:rPr>
        <w:t>1997-02-23</w:t>
      </w:r>
    </w:p>
    <w:p w14:paraId="57D1B07D" w14:textId="77777777" w:rsidR="007433CD" w:rsidRDefault="00000000">
      <w:pPr>
        <w:pStyle w:val="SourceCode"/>
      </w:pPr>
      <w:r>
        <w:rPr>
          <w:rStyle w:val="VerbatimChar"/>
        </w:rPr>
        <w:t>1997-02-24</w:t>
      </w:r>
    </w:p>
    <w:p w14:paraId="57D1B07E" w14:textId="77777777" w:rsidR="007433CD" w:rsidRDefault="00000000">
      <w:pPr>
        <w:pStyle w:val="SourceCode"/>
      </w:pPr>
      <w:r>
        <w:rPr>
          <w:rStyle w:val="VerbatimChar"/>
        </w:rPr>
        <w:t>1997-02-25</w:t>
      </w:r>
    </w:p>
    <w:p w14:paraId="57D1B07F" w14:textId="77777777" w:rsidR="007433CD" w:rsidRDefault="00000000">
      <w:pPr>
        <w:pStyle w:val="SourceCode"/>
      </w:pPr>
      <w:r>
        <w:rPr>
          <w:rStyle w:val="VerbatimChar"/>
        </w:rPr>
        <w:t>1997-02-26</w:t>
      </w:r>
    </w:p>
    <w:p w14:paraId="57D1B080" w14:textId="77777777" w:rsidR="007433CD" w:rsidRDefault="00000000">
      <w:pPr>
        <w:pStyle w:val="SourceCode"/>
      </w:pPr>
      <w:r>
        <w:rPr>
          <w:rStyle w:val="VerbatimChar"/>
        </w:rPr>
        <w:t>1997-02-27</w:t>
      </w:r>
    </w:p>
    <w:p w14:paraId="57D1B081" w14:textId="77777777" w:rsidR="007433CD" w:rsidRDefault="00000000">
      <w:pPr>
        <w:pStyle w:val="SourceCode"/>
      </w:pPr>
      <w:r>
        <w:rPr>
          <w:rStyle w:val="VerbatimChar"/>
        </w:rPr>
        <w:t>1997-02-28</w:t>
      </w:r>
    </w:p>
    <w:p w14:paraId="57D1B082" w14:textId="77777777" w:rsidR="007433CD" w:rsidRDefault="00000000">
      <w:pPr>
        <w:pStyle w:val="SourceCode"/>
      </w:pPr>
      <w:r>
        <w:rPr>
          <w:rStyle w:val="VerbatimChar"/>
        </w:rPr>
        <w:t>1997-03-01</w:t>
      </w:r>
    </w:p>
    <w:p w14:paraId="57D1B083" w14:textId="77777777" w:rsidR="007433CD" w:rsidRDefault="00000000">
      <w:pPr>
        <w:pStyle w:val="SourceCode"/>
      </w:pPr>
      <w:r>
        <w:rPr>
          <w:rStyle w:val="VerbatimChar"/>
        </w:rPr>
        <w:t>1997-03-02</w:t>
      </w:r>
    </w:p>
    <w:p w14:paraId="57D1B084" w14:textId="77777777" w:rsidR="007433CD" w:rsidRDefault="00000000">
      <w:pPr>
        <w:pStyle w:val="SourceCode"/>
      </w:pPr>
      <w:r>
        <w:rPr>
          <w:rStyle w:val="VerbatimChar"/>
        </w:rPr>
        <w:t>1997-03-03</w:t>
      </w:r>
    </w:p>
    <w:p w14:paraId="57D1B085" w14:textId="77777777" w:rsidR="007433CD" w:rsidRDefault="00000000">
      <w:pPr>
        <w:pStyle w:val="SourceCode"/>
      </w:pPr>
      <w:r>
        <w:rPr>
          <w:rStyle w:val="VerbatimChar"/>
        </w:rPr>
        <w:t>1997-03-04</w:t>
      </w:r>
    </w:p>
    <w:p w14:paraId="57D1B086" w14:textId="77777777" w:rsidR="007433CD" w:rsidRDefault="00000000">
      <w:pPr>
        <w:pStyle w:val="SourceCode"/>
      </w:pPr>
      <w:r>
        <w:rPr>
          <w:rStyle w:val="VerbatimChar"/>
        </w:rPr>
        <w:t>1997-03-05</w:t>
      </w:r>
    </w:p>
    <w:p w14:paraId="57D1B087" w14:textId="77777777" w:rsidR="007433CD" w:rsidRDefault="00000000">
      <w:pPr>
        <w:pStyle w:val="SourceCode"/>
      </w:pPr>
      <w:r>
        <w:rPr>
          <w:rStyle w:val="VerbatimChar"/>
        </w:rPr>
        <w:lastRenderedPageBreak/>
        <w:t>1997-03-06</w:t>
      </w:r>
    </w:p>
    <w:p w14:paraId="57D1B088" w14:textId="77777777" w:rsidR="007433CD" w:rsidRDefault="00000000">
      <w:pPr>
        <w:pStyle w:val="SourceCode"/>
      </w:pPr>
      <w:r>
        <w:rPr>
          <w:rStyle w:val="VerbatimChar"/>
        </w:rPr>
        <w:t>1997-03-07</w:t>
      </w:r>
    </w:p>
    <w:p w14:paraId="57D1B089" w14:textId="77777777" w:rsidR="007433CD" w:rsidRDefault="00000000">
      <w:pPr>
        <w:pStyle w:val="SourceCode"/>
      </w:pPr>
      <w:r>
        <w:rPr>
          <w:rStyle w:val="VerbatimChar"/>
        </w:rPr>
        <w:t>1997-03-08</w:t>
      </w:r>
    </w:p>
    <w:p w14:paraId="57D1B08A" w14:textId="77777777" w:rsidR="007433CD" w:rsidRDefault="00000000">
      <w:pPr>
        <w:pStyle w:val="SourceCode"/>
      </w:pPr>
      <w:r>
        <w:rPr>
          <w:rStyle w:val="VerbatimChar"/>
        </w:rPr>
        <w:t>1997-03-09</w:t>
      </w:r>
    </w:p>
    <w:p w14:paraId="57D1B08B" w14:textId="77777777" w:rsidR="007433CD" w:rsidRDefault="00000000">
      <w:pPr>
        <w:pStyle w:val="SourceCode"/>
      </w:pPr>
      <w:r>
        <w:rPr>
          <w:rStyle w:val="VerbatimChar"/>
        </w:rPr>
        <w:t>1997-03-10</w:t>
      </w:r>
    </w:p>
    <w:p w14:paraId="57D1B08C" w14:textId="77777777" w:rsidR="007433CD" w:rsidRDefault="00000000">
      <w:pPr>
        <w:pStyle w:val="SourceCode"/>
      </w:pPr>
      <w:r>
        <w:rPr>
          <w:rStyle w:val="VerbatimChar"/>
        </w:rPr>
        <w:t>1997-03-11</w:t>
      </w:r>
    </w:p>
    <w:p w14:paraId="57D1B08D" w14:textId="77777777" w:rsidR="007433CD" w:rsidRDefault="00000000">
      <w:pPr>
        <w:pStyle w:val="SourceCode"/>
      </w:pPr>
      <w:r>
        <w:rPr>
          <w:rStyle w:val="VerbatimChar"/>
        </w:rPr>
        <w:t>1997-03-12</w:t>
      </w:r>
    </w:p>
    <w:p w14:paraId="57D1B08E" w14:textId="77777777" w:rsidR="007433CD" w:rsidRDefault="00000000">
      <w:pPr>
        <w:pStyle w:val="SourceCode"/>
      </w:pPr>
      <w:r>
        <w:rPr>
          <w:rStyle w:val="VerbatimChar"/>
        </w:rPr>
        <w:t>1997-03-13</w:t>
      </w:r>
    </w:p>
    <w:p w14:paraId="57D1B08F" w14:textId="77777777" w:rsidR="007433CD" w:rsidRDefault="00000000">
      <w:pPr>
        <w:pStyle w:val="SourceCode"/>
      </w:pPr>
      <w:r>
        <w:rPr>
          <w:rStyle w:val="VerbatimChar"/>
        </w:rPr>
        <w:t>1997-03-14</w:t>
      </w:r>
    </w:p>
    <w:p w14:paraId="57D1B090" w14:textId="77777777" w:rsidR="007433CD" w:rsidRDefault="00000000">
      <w:pPr>
        <w:pStyle w:val="SourceCode"/>
      </w:pPr>
      <w:r>
        <w:rPr>
          <w:rStyle w:val="VerbatimChar"/>
        </w:rPr>
        <w:t>1997-03-15</w:t>
      </w:r>
    </w:p>
    <w:p w14:paraId="57D1B091" w14:textId="77777777" w:rsidR="007433CD" w:rsidRDefault="00000000">
      <w:pPr>
        <w:pStyle w:val="SourceCode"/>
      </w:pPr>
      <w:r>
        <w:rPr>
          <w:rStyle w:val="VerbatimChar"/>
        </w:rPr>
        <w:t>1997-03-16</w:t>
      </w:r>
    </w:p>
    <w:p w14:paraId="57D1B092" w14:textId="77777777" w:rsidR="007433CD" w:rsidRDefault="00000000">
      <w:pPr>
        <w:pStyle w:val="SourceCode"/>
      </w:pPr>
      <w:r>
        <w:rPr>
          <w:rStyle w:val="VerbatimChar"/>
        </w:rPr>
        <w:t>1997-03-17</w:t>
      </w:r>
    </w:p>
    <w:p w14:paraId="57D1B093" w14:textId="77777777" w:rsidR="007433CD" w:rsidRDefault="00000000">
      <w:pPr>
        <w:pStyle w:val="SourceCode"/>
      </w:pPr>
      <w:r>
        <w:rPr>
          <w:rStyle w:val="VerbatimChar"/>
        </w:rPr>
        <w:t>1997-03-18</w:t>
      </w:r>
    </w:p>
    <w:p w14:paraId="57D1B094" w14:textId="77777777" w:rsidR="007433CD" w:rsidRDefault="00000000">
      <w:pPr>
        <w:pStyle w:val="SourceCode"/>
      </w:pPr>
      <w:r>
        <w:rPr>
          <w:rStyle w:val="VerbatimChar"/>
        </w:rPr>
        <w:t>1997-03-19</w:t>
      </w:r>
    </w:p>
    <w:p w14:paraId="57D1B095" w14:textId="77777777" w:rsidR="007433CD" w:rsidRDefault="00000000">
      <w:pPr>
        <w:pStyle w:val="SourceCode"/>
      </w:pPr>
      <w:r>
        <w:rPr>
          <w:rStyle w:val="VerbatimChar"/>
        </w:rPr>
        <w:t>1997-03-20</w:t>
      </w:r>
    </w:p>
    <w:p w14:paraId="57D1B096" w14:textId="77777777" w:rsidR="007433CD" w:rsidRDefault="00000000">
      <w:pPr>
        <w:pStyle w:val="SourceCode"/>
      </w:pPr>
      <w:r>
        <w:rPr>
          <w:rStyle w:val="VerbatimChar"/>
        </w:rPr>
        <w:t>1997-03-21</w:t>
      </w:r>
    </w:p>
    <w:p w14:paraId="57D1B097" w14:textId="77777777" w:rsidR="007433CD" w:rsidRDefault="00000000">
      <w:pPr>
        <w:pStyle w:val="SourceCode"/>
      </w:pPr>
      <w:r>
        <w:rPr>
          <w:rStyle w:val="VerbatimChar"/>
        </w:rPr>
        <w:t>1997-03-22</w:t>
      </w:r>
    </w:p>
    <w:p w14:paraId="57D1B098" w14:textId="77777777" w:rsidR="007433CD" w:rsidRDefault="00000000">
      <w:pPr>
        <w:pStyle w:val="SourceCode"/>
      </w:pPr>
      <w:r>
        <w:rPr>
          <w:rStyle w:val="VerbatimChar"/>
        </w:rPr>
        <w:t>1997-03-23</w:t>
      </w:r>
    </w:p>
    <w:p w14:paraId="57D1B099" w14:textId="77777777" w:rsidR="007433CD" w:rsidRDefault="00000000">
      <w:pPr>
        <w:pStyle w:val="SourceCode"/>
      </w:pPr>
      <w:r>
        <w:rPr>
          <w:rStyle w:val="VerbatimChar"/>
        </w:rPr>
        <w:t>1997-03-24</w:t>
      </w:r>
    </w:p>
    <w:p w14:paraId="57D1B09A" w14:textId="77777777" w:rsidR="007433CD" w:rsidRDefault="00000000">
      <w:pPr>
        <w:pStyle w:val="SourceCode"/>
      </w:pPr>
      <w:r>
        <w:rPr>
          <w:rStyle w:val="VerbatimChar"/>
        </w:rPr>
        <w:t>1997-03-25</w:t>
      </w:r>
    </w:p>
    <w:p w14:paraId="57D1B09B" w14:textId="77777777" w:rsidR="007433CD" w:rsidRDefault="00000000">
      <w:pPr>
        <w:pStyle w:val="SourceCode"/>
      </w:pPr>
      <w:r>
        <w:rPr>
          <w:rStyle w:val="VerbatimChar"/>
        </w:rPr>
        <w:t>1997-03-26</w:t>
      </w:r>
    </w:p>
    <w:p w14:paraId="57D1B09C" w14:textId="77777777" w:rsidR="007433CD" w:rsidRDefault="00000000">
      <w:pPr>
        <w:pStyle w:val="SourceCode"/>
      </w:pPr>
      <w:r>
        <w:rPr>
          <w:rStyle w:val="VerbatimChar"/>
        </w:rPr>
        <w:t>1997-03-27</w:t>
      </w:r>
    </w:p>
    <w:p w14:paraId="57D1B09D" w14:textId="77777777" w:rsidR="007433CD" w:rsidRDefault="00000000">
      <w:pPr>
        <w:pStyle w:val="SourceCode"/>
      </w:pPr>
      <w:r>
        <w:rPr>
          <w:rStyle w:val="VerbatimChar"/>
        </w:rPr>
        <w:t>1997-03-28</w:t>
      </w:r>
    </w:p>
    <w:p w14:paraId="57D1B09E" w14:textId="77777777" w:rsidR="007433CD" w:rsidRDefault="00000000">
      <w:pPr>
        <w:pStyle w:val="SourceCode"/>
      </w:pPr>
      <w:r>
        <w:rPr>
          <w:rStyle w:val="VerbatimChar"/>
        </w:rPr>
        <w:t>1997-03-29</w:t>
      </w:r>
    </w:p>
    <w:p w14:paraId="57D1B09F" w14:textId="77777777" w:rsidR="007433CD" w:rsidRDefault="00000000">
      <w:pPr>
        <w:pStyle w:val="SourceCode"/>
      </w:pPr>
      <w:r>
        <w:rPr>
          <w:rStyle w:val="VerbatimChar"/>
        </w:rPr>
        <w:t>1997-03-30</w:t>
      </w:r>
    </w:p>
    <w:p w14:paraId="57D1B0A0" w14:textId="77777777" w:rsidR="007433CD" w:rsidRDefault="00000000">
      <w:pPr>
        <w:pStyle w:val="SourceCode"/>
      </w:pPr>
      <w:r>
        <w:rPr>
          <w:rStyle w:val="VerbatimChar"/>
        </w:rPr>
        <w:t>1997-03-31</w:t>
      </w:r>
    </w:p>
    <w:p w14:paraId="57D1B0A1" w14:textId="77777777" w:rsidR="007433CD" w:rsidRDefault="00000000">
      <w:pPr>
        <w:pStyle w:val="SourceCode"/>
      </w:pPr>
      <w:r>
        <w:rPr>
          <w:rStyle w:val="VerbatimChar"/>
        </w:rPr>
        <w:t>1997-04-01</w:t>
      </w:r>
    </w:p>
    <w:p w14:paraId="57D1B0A2" w14:textId="77777777" w:rsidR="007433CD" w:rsidRDefault="00000000">
      <w:pPr>
        <w:pStyle w:val="SourceCode"/>
      </w:pPr>
      <w:r>
        <w:rPr>
          <w:rStyle w:val="VerbatimChar"/>
        </w:rPr>
        <w:t>1997-04-02</w:t>
      </w:r>
    </w:p>
    <w:p w14:paraId="57D1B0A3" w14:textId="77777777" w:rsidR="007433CD" w:rsidRDefault="00000000">
      <w:pPr>
        <w:pStyle w:val="SourceCode"/>
      </w:pPr>
      <w:r>
        <w:rPr>
          <w:rStyle w:val="VerbatimChar"/>
        </w:rPr>
        <w:lastRenderedPageBreak/>
        <w:t>1997-04-03</w:t>
      </w:r>
    </w:p>
    <w:p w14:paraId="57D1B0A4" w14:textId="77777777" w:rsidR="007433CD" w:rsidRDefault="00000000">
      <w:pPr>
        <w:pStyle w:val="SourceCode"/>
      </w:pPr>
      <w:r>
        <w:rPr>
          <w:rStyle w:val="VerbatimChar"/>
        </w:rPr>
        <w:t>1997-04-04</w:t>
      </w:r>
    </w:p>
    <w:p w14:paraId="57D1B0A5" w14:textId="77777777" w:rsidR="007433CD" w:rsidRDefault="00000000">
      <w:pPr>
        <w:pStyle w:val="SourceCode"/>
      </w:pPr>
      <w:r>
        <w:rPr>
          <w:rStyle w:val="VerbatimChar"/>
        </w:rPr>
        <w:t>1997-04-05</w:t>
      </w:r>
    </w:p>
    <w:p w14:paraId="57D1B0A6" w14:textId="77777777" w:rsidR="007433CD" w:rsidRDefault="00000000">
      <w:pPr>
        <w:pStyle w:val="SourceCode"/>
      </w:pPr>
      <w:r>
        <w:rPr>
          <w:rStyle w:val="VerbatimChar"/>
        </w:rPr>
        <w:t>1997-04-06</w:t>
      </w:r>
    </w:p>
    <w:p w14:paraId="57D1B0A7" w14:textId="77777777" w:rsidR="007433CD" w:rsidRDefault="00000000">
      <w:pPr>
        <w:pStyle w:val="SourceCode"/>
      </w:pPr>
      <w:r>
        <w:rPr>
          <w:rStyle w:val="VerbatimChar"/>
        </w:rPr>
        <w:t>1997-04-07</w:t>
      </w:r>
    </w:p>
    <w:p w14:paraId="57D1B0A8" w14:textId="77777777" w:rsidR="007433CD" w:rsidRDefault="00000000">
      <w:pPr>
        <w:pStyle w:val="SourceCode"/>
      </w:pPr>
      <w:r>
        <w:rPr>
          <w:rStyle w:val="VerbatimChar"/>
        </w:rPr>
        <w:t>1997-04-08</w:t>
      </w:r>
    </w:p>
    <w:p w14:paraId="57D1B0A9" w14:textId="77777777" w:rsidR="007433CD" w:rsidRDefault="00000000">
      <w:pPr>
        <w:pStyle w:val="SourceCode"/>
      </w:pPr>
      <w:r>
        <w:rPr>
          <w:rStyle w:val="VerbatimChar"/>
        </w:rPr>
        <w:t>1997-04-09</w:t>
      </w:r>
    </w:p>
    <w:p w14:paraId="57D1B0AA" w14:textId="77777777" w:rsidR="007433CD" w:rsidRDefault="00000000">
      <w:pPr>
        <w:pStyle w:val="SourceCode"/>
      </w:pPr>
      <w:r>
        <w:rPr>
          <w:rStyle w:val="VerbatimChar"/>
        </w:rPr>
        <w:t>1997-04-10</w:t>
      </w:r>
    </w:p>
    <w:p w14:paraId="57D1B0AB" w14:textId="77777777" w:rsidR="007433CD" w:rsidRDefault="00000000">
      <w:pPr>
        <w:pStyle w:val="SourceCode"/>
      </w:pPr>
      <w:r>
        <w:rPr>
          <w:rStyle w:val="VerbatimChar"/>
        </w:rPr>
        <w:t>1997-04-11</w:t>
      </w:r>
    </w:p>
    <w:p w14:paraId="57D1B0AC" w14:textId="77777777" w:rsidR="007433CD" w:rsidRDefault="00000000">
      <w:pPr>
        <w:pStyle w:val="SourceCode"/>
      </w:pPr>
      <w:r>
        <w:rPr>
          <w:rStyle w:val="VerbatimChar"/>
        </w:rPr>
        <w:t>1997-04-12</w:t>
      </w:r>
    </w:p>
    <w:p w14:paraId="57D1B0AD" w14:textId="77777777" w:rsidR="007433CD" w:rsidRDefault="00000000">
      <w:pPr>
        <w:pStyle w:val="SourceCode"/>
      </w:pPr>
      <w:r>
        <w:rPr>
          <w:rStyle w:val="VerbatimChar"/>
        </w:rPr>
        <w:t>1997-04-13</w:t>
      </w:r>
    </w:p>
    <w:p w14:paraId="57D1B0AE" w14:textId="77777777" w:rsidR="007433CD" w:rsidRDefault="00000000">
      <w:pPr>
        <w:pStyle w:val="SourceCode"/>
      </w:pPr>
      <w:r>
        <w:rPr>
          <w:rStyle w:val="VerbatimChar"/>
        </w:rPr>
        <w:t>1997-04-14</w:t>
      </w:r>
    </w:p>
    <w:p w14:paraId="57D1B0AF" w14:textId="77777777" w:rsidR="007433CD" w:rsidRDefault="00000000">
      <w:pPr>
        <w:pStyle w:val="SourceCode"/>
      </w:pPr>
      <w:r>
        <w:rPr>
          <w:rStyle w:val="VerbatimChar"/>
        </w:rPr>
        <w:t>1997-04-15</w:t>
      </w:r>
    </w:p>
    <w:p w14:paraId="57D1B0B0" w14:textId="77777777" w:rsidR="007433CD" w:rsidRDefault="00000000">
      <w:pPr>
        <w:pStyle w:val="SourceCode"/>
      </w:pPr>
      <w:r>
        <w:rPr>
          <w:rStyle w:val="VerbatimChar"/>
        </w:rPr>
        <w:t>1997-04-16</w:t>
      </w:r>
    </w:p>
    <w:p w14:paraId="57D1B0B1" w14:textId="77777777" w:rsidR="007433CD" w:rsidRDefault="00000000">
      <w:pPr>
        <w:pStyle w:val="SourceCode"/>
      </w:pPr>
      <w:r>
        <w:rPr>
          <w:rStyle w:val="VerbatimChar"/>
        </w:rPr>
        <w:t>1997-04-17</w:t>
      </w:r>
    </w:p>
    <w:p w14:paraId="57D1B0B2" w14:textId="77777777" w:rsidR="007433CD" w:rsidRDefault="00000000">
      <w:pPr>
        <w:pStyle w:val="SourceCode"/>
      </w:pPr>
      <w:r>
        <w:rPr>
          <w:rStyle w:val="VerbatimChar"/>
        </w:rPr>
        <w:t>1997-04-18</w:t>
      </w:r>
    </w:p>
    <w:p w14:paraId="57D1B0B3" w14:textId="77777777" w:rsidR="007433CD" w:rsidRDefault="00000000">
      <w:pPr>
        <w:pStyle w:val="SourceCode"/>
      </w:pPr>
      <w:r>
        <w:rPr>
          <w:rStyle w:val="VerbatimChar"/>
        </w:rPr>
        <w:t>1997-04-19</w:t>
      </w:r>
    </w:p>
    <w:p w14:paraId="57D1B0B4" w14:textId="77777777" w:rsidR="007433CD" w:rsidRDefault="00000000">
      <w:pPr>
        <w:pStyle w:val="SourceCode"/>
      </w:pPr>
      <w:r>
        <w:rPr>
          <w:rStyle w:val="VerbatimChar"/>
        </w:rPr>
        <w:t>1997-04-20</w:t>
      </w:r>
    </w:p>
    <w:p w14:paraId="57D1B0B5" w14:textId="77777777" w:rsidR="007433CD" w:rsidRDefault="00000000">
      <w:pPr>
        <w:pStyle w:val="SourceCode"/>
      </w:pPr>
      <w:r>
        <w:rPr>
          <w:rStyle w:val="VerbatimChar"/>
        </w:rPr>
        <w:t>1997-04-21</w:t>
      </w:r>
    </w:p>
    <w:p w14:paraId="57D1B0B6" w14:textId="77777777" w:rsidR="007433CD" w:rsidRDefault="00000000">
      <w:pPr>
        <w:pStyle w:val="SourceCode"/>
      </w:pPr>
      <w:r>
        <w:rPr>
          <w:rStyle w:val="VerbatimChar"/>
        </w:rPr>
        <w:t>1997-04-22</w:t>
      </w:r>
    </w:p>
    <w:p w14:paraId="57D1B0B7" w14:textId="77777777" w:rsidR="007433CD" w:rsidRDefault="00000000">
      <w:pPr>
        <w:pStyle w:val="SourceCode"/>
      </w:pPr>
      <w:r>
        <w:rPr>
          <w:rStyle w:val="VerbatimChar"/>
        </w:rPr>
        <w:t>1997-04-23</w:t>
      </w:r>
    </w:p>
    <w:p w14:paraId="57D1B0B8" w14:textId="77777777" w:rsidR="007433CD" w:rsidRDefault="00000000">
      <w:pPr>
        <w:pStyle w:val="SourceCode"/>
      </w:pPr>
      <w:r>
        <w:rPr>
          <w:rStyle w:val="VerbatimChar"/>
        </w:rPr>
        <w:t>1997-04-24</w:t>
      </w:r>
    </w:p>
    <w:p w14:paraId="57D1B0B9" w14:textId="77777777" w:rsidR="007433CD" w:rsidRDefault="00000000">
      <w:pPr>
        <w:pStyle w:val="SourceCode"/>
      </w:pPr>
      <w:r>
        <w:rPr>
          <w:rStyle w:val="VerbatimChar"/>
        </w:rPr>
        <w:t>1997-04-25</w:t>
      </w:r>
    </w:p>
    <w:p w14:paraId="57D1B0BA" w14:textId="77777777" w:rsidR="007433CD" w:rsidRDefault="00000000">
      <w:pPr>
        <w:pStyle w:val="SourceCode"/>
      </w:pPr>
      <w:r>
        <w:rPr>
          <w:rStyle w:val="VerbatimChar"/>
        </w:rPr>
        <w:t>1997-04-26</w:t>
      </w:r>
    </w:p>
    <w:p w14:paraId="57D1B0BB" w14:textId="77777777" w:rsidR="007433CD" w:rsidRDefault="00000000">
      <w:pPr>
        <w:pStyle w:val="SourceCode"/>
      </w:pPr>
      <w:r>
        <w:rPr>
          <w:rStyle w:val="VerbatimChar"/>
        </w:rPr>
        <w:t>1997-04-27</w:t>
      </w:r>
    </w:p>
    <w:p w14:paraId="57D1B0BC" w14:textId="77777777" w:rsidR="007433CD" w:rsidRDefault="00000000">
      <w:pPr>
        <w:pStyle w:val="SourceCode"/>
      </w:pPr>
      <w:r>
        <w:rPr>
          <w:rStyle w:val="VerbatimChar"/>
        </w:rPr>
        <w:t>1997-04-28</w:t>
      </w:r>
    </w:p>
    <w:p w14:paraId="57D1B0BD" w14:textId="77777777" w:rsidR="007433CD" w:rsidRDefault="00000000">
      <w:pPr>
        <w:pStyle w:val="SourceCode"/>
      </w:pPr>
      <w:r>
        <w:rPr>
          <w:rStyle w:val="VerbatimChar"/>
        </w:rPr>
        <w:t>1997-04-29</w:t>
      </w:r>
    </w:p>
    <w:p w14:paraId="57D1B0BE" w14:textId="77777777" w:rsidR="007433CD" w:rsidRDefault="00000000">
      <w:pPr>
        <w:pStyle w:val="SourceCode"/>
      </w:pPr>
      <w:r>
        <w:rPr>
          <w:rStyle w:val="VerbatimChar"/>
        </w:rPr>
        <w:t>1997-04-30</w:t>
      </w:r>
    </w:p>
    <w:p w14:paraId="57D1B0BF" w14:textId="77777777" w:rsidR="007433CD" w:rsidRDefault="00000000">
      <w:pPr>
        <w:pStyle w:val="SourceCode"/>
      </w:pPr>
      <w:r>
        <w:rPr>
          <w:rStyle w:val="VerbatimChar"/>
        </w:rPr>
        <w:lastRenderedPageBreak/>
        <w:t>1997-05-01</w:t>
      </w:r>
    </w:p>
    <w:p w14:paraId="57D1B0C0" w14:textId="77777777" w:rsidR="007433CD" w:rsidRDefault="00000000">
      <w:pPr>
        <w:pStyle w:val="SourceCode"/>
      </w:pPr>
      <w:r>
        <w:rPr>
          <w:rStyle w:val="VerbatimChar"/>
        </w:rPr>
        <w:t>1997-05-02</w:t>
      </w:r>
    </w:p>
    <w:p w14:paraId="57D1B0C1" w14:textId="77777777" w:rsidR="007433CD" w:rsidRDefault="00000000">
      <w:pPr>
        <w:pStyle w:val="SourceCode"/>
      </w:pPr>
      <w:r>
        <w:rPr>
          <w:rStyle w:val="VerbatimChar"/>
        </w:rPr>
        <w:t>1997-05-03</w:t>
      </w:r>
    </w:p>
    <w:p w14:paraId="57D1B0C2" w14:textId="77777777" w:rsidR="007433CD" w:rsidRDefault="00000000">
      <w:pPr>
        <w:pStyle w:val="SourceCode"/>
      </w:pPr>
      <w:r>
        <w:rPr>
          <w:rStyle w:val="VerbatimChar"/>
        </w:rPr>
        <w:t>1997-05-04</w:t>
      </w:r>
    </w:p>
    <w:p w14:paraId="57D1B0C3" w14:textId="77777777" w:rsidR="007433CD" w:rsidRDefault="00000000">
      <w:pPr>
        <w:pStyle w:val="SourceCode"/>
      </w:pPr>
      <w:r>
        <w:rPr>
          <w:rStyle w:val="VerbatimChar"/>
        </w:rPr>
        <w:t>1997-05-05</w:t>
      </w:r>
    </w:p>
    <w:p w14:paraId="57D1B0C4" w14:textId="77777777" w:rsidR="007433CD" w:rsidRDefault="00000000">
      <w:pPr>
        <w:pStyle w:val="SourceCode"/>
      </w:pPr>
      <w:r>
        <w:rPr>
          <w:rStyle w:val="VerbatimChar"/>
        </w:rPr>
        <w:t>1997-05-06</w:t>
      </w:r>
    </w:p>
    <w:p w14:paraId="57D1B0C5" w14:textId="77777777" w:rsidR="007433CD" w:rsidRDefault="00000000">
      <w:pPr>
        <w:pStyle w:val="SourceCode"/>
      </w:pPr>
      <w:r>
        <w:rPr>
          <w:rStyle w:val="VerbatimChar"/>
        </w:rPr>
        <w:t>1997-05-07</w:t>
      </w:r>
    </w:p>
    <w:p w14:paraId="57D1B0C6" w14:textId="77777777" w:rsidR="007433CD" w:rsidRDefault="00000000">
      <w:pPr>
        <w:pStyle w:val="SourceCode"/>
      </w:pPr>
      <w:r>
        <w:rPr>
          <w:rStyle w:val="VerbatimChar"/>
        </w:rPr>
        <w:t>1997-05-08</w:t>
      </w:r>
    </w:p>
    <w:p w14:paraId="57D1B0C7" w14:textId="77777777" w:rsidR="007433CD" w:rsidRDefault="00000000">
      <w:pPr>
        <w:pStyle w:val="SourceCode"/>
      </w:pPr>
      <w:r>
        <w:rPr>
          <w:rStyle w:val="VerbatimChar"/>
        </w:rPr>
        <w:t>1997-05-09</w:t>
      </w:r>
    </w:p>
    <w:p w14:paraId="57D1B0C8" w14:textId="77777777" w:rsidR="007433CD" w:rsidRDefault="00000000">
      <w:pPr>
        <w:pStyle w:val="SourceCode"/>
      </w:pPr>
      <w:r>
        <w:rPr>
          <w:rStyle w:val="VerbatimChar"/>
        </w:rPr>
        <w:t>1997-05-10</w:t>
      </w:r>
    </w:p>
    <w:p w14:paraId="57D1B0C9" w14:textId="77777777" w:rsidR="007433CD" w:rsidRDefault="00000000">
      <w:pPr>
        <w:pStyle w:val="SourceCode"/>
      </w:pPr>
      <w:r>
        <w:rPr>
          <w:rStyle w:val="VerbatimChar"/>
        </w:rPr>
        <w:t>1997-05-11</w:t>
      </w:r>
    </w:p>
    <w:p w14:paraId="57D1B0CA" w14:textId="77777777" w:rsidR="007433CD" w:rsidRDefault="00000000">
      <w:pPr>
        <w:pStyle w:val="SourceCode"/>
      </w:pPr>
      <w:r>
        <w:rPr>
          <w:rStyle w:val="VerbatimChar"/>
        </w:rPr>
        <w:t>1997-05-12</w:t>
      </w:r>
    </w:p>
    <w:p w14:paraId="57D1B0CB" w14:textId="77777777" w:rsidR="007433CD" w:rsidRDefault="00000000">
      <w:pPr>
        <w:pStyle w:val="SourceCode"/>
      </w:pPr>
      <w:r>
        <w:rPr>
          <w:rStyle w:val="VerbatimChar"/>
        </w:rPr>
        <w:t>1997-05-13</w:t>
      </w:r>
    </w:p>
    <w:p w14:paraId="57D1B0CC" w14:textId="77777777" w:rsidR="007433CD" w:rsidRDefault="00000000">
      <w:pPr>
        <w:pStyle w:val="SourceCode"/>
      </w:pPr>
      <w:r>
        <w:rPr>
          <w:rStyle w:val="VerbatimChar"/>
        </w:rPr>
        <w:t>1997-05-14</w:t>
      </w:r>
    </w:p>
    <w:p w14:paraId="57D1B0CD" w14:textId="77777777" w:rsidR="007433CD" w:rsidRDefault="00000000">
      <w:pPr>
        <w:pStyle w:val="SourceCode"/>
      </w:pPr>
      <w:r>
        <w:rPr>
          <w:rStyle w:val="VerbatimChar"/>
        </w:rPr>
        <w:t>1997-05-15</w:t>
      </w:r>
    </w:p>
    <w:p w14:paraId="57D1B0CE" w14:textId="77777777" w:rsidR="007433CD" w:rsidRDefault="00000000">
      <w:pPr>
        <w:pStyle w:val="SourceCode"/>
      </w:pPr>
      <w:r>
        <w:rPr>
          <w:rStyle w:val="VerbatimChar"/>
        </w:rPr>
        <w:t>1997-05-16</w:t>
      </w:r>
    </w:p>
    <w:p w14:paraId="57D1B0CF" w14:textId="77777777" w:rsidR="007433CD" w:rsidRDefault="00000000">
      <w:pPr>
        <w:pStyle w:val="SourceCode"/>
      </w:pPr>
      <w:r>
        <w:rPr>
          <w:rStyle w:val="VerbatimChar"/>
        </w:rPr>
        <w:t>1997-05-17</w:t>
      </w:r>
    </w:p>
    <w:p w14:paraId="57D1B0D0" w14:textId="77777777" w:rsidR="007433CD" w:rsidRDefault="00000000">
      <w:pPr>
        <w:pStyle w:val="SourceCode"/>
      </w:pPr>
      <w:r>
        <w:rPr>
          <w:rStyle w:val="VerbatimChar"/>
        </w:rPr>
        <w:t>1997-05-18</w:t>
      </w:r>
    </w:p>
    <w:p w14:paraId="57D1B0D1" w14:textId="77777777" w:rsidR="007433CD" w:rsidRDefault="00000000">
      <w:pPr>
        <w:pStyle w:val="SourceCode"/>
      </w:pPr>
      <w:r>
        <w:rPr>
          <w:rStyle w:val="VerbatimChar"/>
        </w:rPr>
        <w:t>1997-05-19</w:t>
      </w:r>
    </w:p>
    <w:p w14:paraId="57D1B0D2" w14:textId="77777777" w:rsidR="007433CD" w:rsidRDefault="00000000">
      <w:pPr>
        <w:pStyle w:val="SourceCode"/>
      </w:pPr>
      <w:r>
        <w:rPr>
          <w:rStyle w:val="VerbatimChar"/>
        </w:rPr>
        <w:t>1997-05-20</w:t>
      </w:r>
    </w:p>
    <w:p w14:paraId="57D1B0D3" w14:textId="77777777" w:rsidR="007433CD" w:rsidRDefault="00000000">
      <w:pPr>
        <w:pStyle w:val="SourceCode"/>
      </w:pPr>
      <w:r>
        <w:rPr>
          <w:rStyle w:val="VerbatimChar"/>
        </w:rPr>
        <w:t>1997-05-21</w:t>
      </w:r>
    </w:p>
    <w:p w14:paraId="57D1B0D4" w14:textId="77777777" w:rsidR="007433CD" w:rsidRDefault="00000000">
      <w:pPr>
        <w:pStyle w:val="SourceCode"/>
      </w:pPr>
      <w:r>
        <w:rPr>
          <w:rStyle w:val="VerbatimChar"/>
        </w:rPr>
        <w:t>1997-05-22</w:t>
      </w:r>
    </w:p>
    <w:p w14:paraId="57D1B0D5" w14:textId="77777777" w:rsidR="007433CD" w:rsidRDefault="00000000">
      <w:pPr>
        <w:pStyle w:val="SourceCode"/>
      </w:pPr>
      <w:r>
        <w:rPr>
          <w:rStyle w:val="VerbatimChar"/>
        </w:rPr>
        <w:t>1997-05-23</w:t>
      </w:r>
    </w:p>
    <w:p w14:paraId="57D1B0D6" w14:textId="77777777" w:rsidR="007433CD" w:rsidRDefault="00000000">
      <w:pPr>
        <w:pStyle w:val="SourceCode"/>
      </w:pPr>
      <w:r>
        <w:rPr>
          <w:rStyle w:val="VerbatimChar"/>
        </w:rPr>
        <w:t>1997-05-24</w:t>
      </w:r>
    </w:p>
    <w:p w14:paraId="57D1B0D7" w14:textId="77777777" w:rsidR="007433CD" w:rsidRDefault="00000000">
      <w:pPr>
        <w:pStyle w:val="SourceCode"/>
      </w:pPr>
      <w:r>
        <w:rPr>
          <w:rStyle w:val="VerbatimChar"/>
        </w:rPr>
        <w:t>1997-05-25</w:t>
      </w:r>
    </w:p>
    <w:p w14:paraId="57D1B0D8" w14:textId="77777777" w:rsidR="007433CD" w:rsidRDefault="00000000">
      <w:pPr>
        <w:pStyle w:val="SourceCode"/>
      </w:pPr>
      <w:r>
        <w:rPr>
          <w:rStyle w:val="VerbatimChar"/>
        </w:rPr>
        <w:t>1997-05-26</w:t>
      </w:r>
    </w:p>
    <w:p w14:paraId="57D1B0D9" w14:textId="77777777" w:rsidR="007433CD" w:rsidRDefault="00000000">
      <w:pPr>
        <w:pStyle w:val="SourceCode"/>
      </w:pPr>
      <w:r>
        <w:rPr>
          <w:rStyle w:val="VerbatimChar"/>
        </w:rPr>
        <w:t>1997-05-27</w:t>
      </w:r>
    </w:p>
    <w:p w14:paraId="57D1B0DA" w14:textId="77777777" w:rsidR="007433CD" w:rsidRDefault="00000000">
      <w:pPr>
        <w:pStyle w:val="SourceCode"/>
      </w:pPr>
      <w:r>
        <w:rPr>
          <w:rStyle w:val="VerbatimChar"/>
        </w:rPr>
        <w:t>1997-05-28</w:t>
      </w:r>
    </w:p>
    <w:p w14:paraId="57D1B0DB" w14:textId="77777777" w:rsidR="007433CD" w:rsidRDefault="00000000">
      <w:pPr>
        <w:pStyle w:val="SourceCode"/>
      </w:pPr>
      <w:r>
        <w:rPr>
          <w:rStyle w:val="VerbatimChar"/>
        </w:rPr>
        <w:lastRenderedPageBreak/>
        <w:t>1997-05-29</w:t>
      </w:r>
    </w:p>
    <w:p w14:paraId="57D1B0DC" w14:textId="77777777" w:rsidR="007433CD" w:rsidRDefault="00000000">
      <w:pPr>
        <w:pStyle w:val="SourceCode"/>
      </w:pPr>
      <w:r>
        <w:rPr>
          <w:rStyle w:val="VerbatimChar"/>
        </w:rPr>
        <w:t>1997-05-30</w:t>
      </w:r>
    </w:p>
    <w:p w14:paraId="57D1B0DD" w14:textId="77777777" w:rsidR="007433CD" w:rsidRDefault="00000000">
      <w:pPr>
        <w:pStyle w:val="SourceCode"/>
      </w:pPr>
      <w:r>
        <w:rPr>
          <w:rStyle w:val="VerbatimChar"/>
        </w:rPr>
        <w:t>1997-05-31</w:t>
      </w:r>
    </w:p>
    <w:p w14:paraId="57D1B0DE" w14:textId="77777777" w:rsidR="007433CD" w:rsidRDefault="00000000">
      <w:pPr>
        <w:pStyle w:val="SourceCode"/>
      </w:pPr>
      <w:r>
        <w:rPr>
          <w:rStyle w:val="VerbatimChar"/>
        </w:rPr>
        <w:t>1997-06-01</w:t>
      </w:r>
    </w:p>
    <w:p w14:paraId="57D1B0DF" w14:textId="77777777" w:rsidR="007433CD" w:rsidRDefault="00000000">
      <w:pPr>
        <w:pStyle w:val="SourceCode"/>
      </w:pPr>
      <w:r>
        <w:rPr>
          <w:rStyle w:val="VerbatimChar"/>
        </w:rPr>
        <w:t>1997-06-02</w:t>
      </w:r>
    </w:p>
    <w:p w14:paraId="57D1B0E0" w14:textId="77777777" w:rsidR="007433CD" w:rsidRDefault="00000000">
      <w:pPr>
        <w:pStyle w:val="SourceCode"/>
      </w:pPr>
      <w:r>
        <w:rPr>
          <w:rStyle w:val="VerbatimChar"/>
        </w:rPr>
        <w:t>1997-06-03</w:t>
      </w:r>
    </w:p>
    <w:p w14:paraId="57D1B0E1" w14:textId="77777777" w:rsidR="007433CD" w:rsidRDefault="00000000">
      <w:pPr>
        <w:pStyle w:val="SourceCode"/>
      </w:pPr>
      <w:r>
        <w:rPr>
          <w:rStyle w:val="VerbatimChar"/>
        </w:rPr>
        <w:t>1997-06-04</w:t>
      </w:r>
    </w:p>
    <w:p w14:paraId="57D1B0E2" w14:textId="77777777" w:rsidR="007433CD" w:rsidRDefault="00000000">
      <w:pPr>
        <w:pStyle w:val="SourceCode"/>
      </w:pPr>
      <w:r>
        <w:rPr>
          <w:rStyle w:val="VerbatimChar"/>
        </w:rPr>
        <w:t>1997-06-05</w:t>
      </w:r>
    </w:p>
    <w:p w14:paraId="57D1B0E3" w14:textId="77777777" w:rsidR="007433CD" w:rsidRDefault="00000000">
      <w:pPr>
        <w:pStyle w:val="SourceCode"/>
      </w:pPr>
      <w:r>
        <w:rPr>
          <w:rStyle w:val="VerbatimChar"/>
        </w:rPr>
        <w:t>1997-06-06</w:t>
      </w:r>
    </w:p>
    <w:p w14:paraId="57D1B0E4" w14:textId="77777777" w:rsidR="007433CD" w:rsidRDefault="00000000">
      <w:pPr>
        <w:pStyle w:val="SourceCode"/>
      </w:pPr>
      <w:r>
        <w:rPr>
          <w:rStyle w:val="VerbatimChar"/>
        </w:rPr>
        <w:t>1997-06-07</w:t>
      </w:r>
    </w:p>
    <w:p w14:paraId="57D1B0E5" w14:textId="77777777" w:rsidR="007433CD" w:rsidRDefault="00000000">
      <w:pPr>
        <w:pStyle w:val="SourceCode"/>
      </w:pPr>
      <w:r>
        <w:rPr>
          <w:rStyle w:val="VerbatimChar"/>
        </w:rPr>
        <w:t>1997-06-08</w:t>
      </w:r>
    </w:p>
    <w:p w14:paraId="57D1B0E6" w14:textId="77777777" w:rsidR="007433CD" w:rsidRDefault="00000000">
      <w:pPr>
        <w:pStyle w:val="SourceCode"/>
      </w:pPr>
      <w:r>
        <w:rPr>
          <w:rStyle w:val="VerbatimChar"/>
        </w:rPr>
        <w:t>1997-06-09</w:t>
      </w:r>
    </w:p>
    <w:p w14:paraId="57D1B0E7" w14:textId="77777777" w:rsidR="007433CD" w:rsidRDefault="00000000">
      <w:pPr>
        <w:pStyle w:val="SourceCode"/>
      </w:pPr>
      <w:r>
        <w:rPr>
          <w:rStyle w:val="VerbatimChar"/>
        </w:rPr>
        <w:t>1997-06-10</w:t>
      </w:r>
    </w:p>
    <w:p w14:paraId="57D1B0E8" w14:textId="77777777" w:rsidR="007433CD" w:rsidRDefault="00000000">
      <w:pPr>
        <w:pStyle w:val="SourceCode"/>
      </w:pPr>
      <w:r>
        <w:rPr>
          <w:rStyle w:val="VerbatimChar"/>
        </w:rPr>
        <w:t>1997-06-11</w:t>
      </w:r>
    </w:p>
    <w:p w14:paraId="57D1B0E9" w14:textId="77777777" w:rsidR="007433CD" w:rsidRDefault="00000000">
      <w:pPr>
        <w:pStyle w:val="SourceCode"/>
      </w:pPr>
      <w:r>
        <w:rPr>
          <w:rStyle w:val="VerbatimChar"/>
        </w:rPr>
        <w:t>1997-06-12</w:t>
      </w:r>
    </w:p>
    <w:p w14:paraId="57D1B0EA" w14:textId="77777777" w:rsidR="007433CD" w:rsidRDefault="00000000">
      <w:pPr>
        <w:pStyle w:val="SourceCode"/>
      </w:pPr>
      <w:r>
        <w:rPr>
          <w:rStyle w:val="VerbatimChar"/>
        </w:rPr>
        <w:t>1997-06-13</w:t>
      </w:r>
    </w:p>
    <w:p w14:paraId="57D1B0EB" w14:textId="77777777" w:rsidR="007433CD" w:rsidRDefault="00000000">
      <w:pPr>
        <w:pStyle w:val="SourceCode"/>
      </w:pPr>
      <w:r>
        <w:rPr>
          <w:rStyle w:val="VerbatimChar"/>
        </w:rPr>
        <w:t>1997-06-14</w:t>
      </w:r>
    </w:p>
    <w:p w14:paraId="57D1B0EC" w14:textId="77777777" w:rsidR="007433CD" w:rsidRDefault="00000000">
      <w:pPr>
        <w:pStyle w:val="SourceCode"/>
      </w:pPr>
      <w:r>
        <w:rPr>
          <w:rStyle w:val="VerbatimChar"/>
        </w:rPr>
        <w:t>1997-06-15</w:t>
      </w:r>
    </w:p>
    <w:p w14:paraId="57D1B0ED" w14:textId="77777777" w:rsidR="007433CD" w:rsidRDefault="00000000">
      <w:pPr>
        <w:pStyle w:val="SourceCode"/>
      </w:pPr>
      <w:r>
        <w:rPr>
          <w:rStyle w:val="VerbatimChar"/>
        </w:rPr>
        <w:t>1997-06-16</w:t>
      </w:r>
    </w:p>
    <w:p w14:paraId="57D1B0EE" w14:textId="77777777" w:rsidR="007433CD" w:rsidRDefault="00000000">
      <w:pPr>
        <w:pStyle w:val="SourceCode"/>
      </w:pPr>
      <w:r>
        <w:rPr>
          <w:rStyle w:val="VerbatimChar"/>
        </w:rPr>
        <w:t>1997-06-17</w:t>
      </w:r>
    </w:p>
    <w:p w14:paraId="57D1B0EF" w14:textId="77777777" w:rsidR="007433CD" w:rsidRDefault="00000000">
      <w:pPr>
        <w:pStyle w:val="SourceCode"/>
      </w:pPr>
      <w:r>
        <w:rPr>
          <w:rStyle w:val="VerbatimChar"/>
        </w:rPr>
        <w:t>1997-06-18</w:t>
      </w:r>
    </w:p>
    <w:p w14:paraId="57D1B0F0" w14:textId="77777777" w:rsidR="007433CD" w:rsidRDefault="00000000">
      <w:pPr>
        <w:pStyle w:val="SourceCode"/>
      </w:pPr>
      <w:r>
        <w:rPr>
          <w:rStyle w:val="VerbatimChar"/>
        </w:rPr>
        <w:t>1997-06-19</w:t>
      </w:r>
    </w:p>
    <w:p w14:paraId="57D1B0F1" w14:textId="77777777" w:rsidR="007433CD" w:rsidRDefault="00000000">
      <w:pPr>
        <w:pStyle w:val="SourceCode"/>
      </w:pPr>
      <w:r>
        <w:rPr>
          <w:rStyle w:val="VerbatimChar"/>
        </w:rPr>
        <w:t>1997-06-20</w:t>
      </w:r>
    </w:p>
    <w:p w14:paraId="57D1B0F2" w14:textId="77777777" w:rsidR="007433CD" w:rsidRDefault="00000000">
      <w:pPr>
        <w:pStyle w:val="SourceCode"/>
      </w:pPr>
      <w:r>
        <w:rPr>
          <w:rStyle w:val="VerbatimChar"/>
        </w:rPr>
        <w:t>1997-06-21</w:t>
      </w:r>
    </w:p>
    <w:p w14:paraId="57D1B0F3" w14:textId="77777777" w:rsidR="007433CD" w:rsidRDefault="00000000">
      <w:pPr>
        <w:pStyle w:val="SourceCode"/>
      </w:pPr>
      <w:r>
        <w:rPr>
          <w:rStyle w:val="VerbatimChar"/>
        </w:rPr>
        <w:t>1997-06-22</w:t>
      </w:r>
    </w:p>
    <w:p w14:paraId="57D1B0F4" w14:textId="77777777" w:rsidR="007433CD" w:rsidRDefault="00000000">
      <w:pPr>
        <w:pStyle w:val="SourceCode"/>
      </w:pPr>
      <w:r>
        <w:rPr>
          <w:rStyle w:val="VerbatimChar"/>
        </w:rPr>
        <w:t>1997-06-23</w:t>
      </w:r>
    </w:p>
    <w:p w14:paraId="57D1B0F5" w14:textId="77777777" w:rsidR="007433CD" w:rsidRDefault="00000000">
      <w:pPr>
        <w:pStyle w:val="SourceCode"/>
      </w:pPr>
      <w:r>
        <w:rPr>
          <w:rStyle w:val="VerbatimChar"/>
        </w:rPr>
        <w:t>1997-06-24</w:t>
      </w:r>
    </w:p>
    <w:p w14:paraId="57D1B0F6" w14:textId="77777777" w:rsidR="007433CD" w:rsidRDefault="00000000">
      <w:pPr>
        <w:pStyle w:val="SourceCode"/>
      </w:pPr>
      <w:r>
        <w:rPr>
          <w:rStyle w:val="VerbatimChar"/>
        </w:rPr>
        <w:t>1997-06-25</w:t>
      </w:r>
    </w:p>
    <w:p w14:paraId="57D1B0F7" w14:textId="77777777" w:rsidR="007433CD" w:rsidRDefault="00000000">
      <w:pPr>
        <w:pStyle w:val="SourceCode"/>
      </w:pPr>
      <w:r>
        <w:rPr>
          <w:rStyle w:val="VerbatimChar"/>
        </w:rPr>
        <w:lastRenderedPageBreak/>
        <w:t>1997-06-26</w:t>
      </w:r>
    </w:p>
    <w:p w14:paraId="57D1B0F8" w14:textId="77777777" w:rsidR="007433CD" w:rsidRDefault="00000000">
      <w:pPr>
        <w:pStyle w:val="SourceCode"/>
      </w:pPr>
      <w:r>
        <w:rPr>
          <w:rStyle w:val="VerbatimChar"/>
        </w:rPr>
        <w:t>1997-06-27</w:t>
      </w:r>
    </w:p>
    <w:p w14:paraId="57D1B0F9" w14:textId="77777777" w:rsidR="007433CD" w:rsidRDefault="00000000">
      <w:pPr>
        <w:pStyle w:val="SourceCode"/>
      </w:pPr>
      <w:r>
        <w:rPr>
          <w:rStyle w:val="VerbatimChar"/>
        </w:rPr>
        <w:t>1997-06-28</w:t>
      </w:r>
    </w:p>
    <w:p w14:paraId="57D1B0FA" w14:textId="77777777" w:rsidR="007433CD" w:rsidRDefault="00000000">
      <w:pPr>
        <w:pStyle w:val="SourceCode"/>
      </w:pPr>
      <w:r>
        <w:rPr>
          <w:rStyle w:val="VerbatimChar"/>
        </w:rPr>
        <w:t>1997-06-29</w:t>
      </w:r>
    </w:p>
    <w:p w14:paraId="57D1B0FB" w14:textId="77777777" w:rsidR="007433CD" w:rsidRDefault="00000000">
      <w:pPr>
        <w:pStyle w:val="SourceCode"/>
      </w:pPr>
      <w:r>
        <w:rPr>
          <w:rStyle w:val="VerbatimChar"/>
        </w:rPr>
        <w:t>1997-06-30</w:t>
      </w:r>
    </w:p>
    <w:p w14:paraId="57D1B0FC" w14:textId="77777777" w:rsidR="007433CD" w:rsidRDefault="00000000">
      <w:pPr>
        <w:pStyle w:val="SourceCode"/>
      </w:pPr>
      <w:r>
        <w:rPr>
          <w:rStyle w:val="VerbatimChar"/>
        </w:rPr>
        <w:t>1997-07-01</w:t>
      </w:r>
    </w:p>
    <w:p w14:paraId="57D1B0FD" w14:textId="77777777" w:rsidR="007433CD" w:rsidRDefault="00000000">
      <w:pPr>
        <w:pStyle w:val="SourceCode"/>
      </w:pPr>
      <w:r>
        <w:rPr>
          <w:rStyle w:val="VerbatimChar"/>
        </w:rPr>
        <w:t>1997-07-02</w:t>
      </w:r>
    </w:p>
    <w:p w14:paraId="57D1B0FE" w14:textId="77777777" w:rsidR="007433CD" w:rsidRDefault="00000000">
      <w:pPr>
        <w:pStyle w:val="SourceCode"/>
      </w:pPr>
      <w:r>
        <w:rPr>
          <w:rStyle w:val="VerbatimChar"/>
        </w:rPr>
        <w:t>1997-07-03</w:t>
      </w:r>
    </w:p>
    <w:p w14:paraId="57D1B0FF" w14:textId="77777777" w:rsidR="007433CD" w:rsidRDefault="00000000">
      <w:pPr>
        <w:pStyle w:val="SourceCode"/>
      </w:pPr>
      <w:r>
        <w:rPr>
          <w:rStyle w:val="VerbatimChar"/>
        </w:rPr>
        <w:t>1997-07-04</w:t>
      </w:r>
    </w:p>
    <w:p w14:paraId="57D1B100" w14:textId="77777777" w:rsidR="007433CD" w:rsidRDefault="00000000">
      <w:pPr>
        <w:pStyle w:val="SourceCode"/>
      </w:pPr>
      <w:r>
        <w:rPr>
          <w:rStyle w:val="VerbatimChar"/>
        </w:rPr>
        <w:t>1997-07-05</w:t>
      </w:r>
    </w:p>
    <w:p w14:paraId="57D1B101" w14:textId="77777777" w:rsidR="007433CD" w:rsidRDefault="00000000">
      <w:pPr>
        <w:pStyle w:val="SourceCode"/>
      </w:pPr>
      <w:r>
        <w:rPr>
          <w:rStyle w:val="VerbatimChar"/>
        </w:rPr>
        <w:t>1997-07-06</w:t>
      </w:r>
    </w:p>
    <w:p w14:paraId="57D1B102" w14:textId="77777777" w:rsidR="007433CD" w:rsidRDefault="00000000">
      <w:pPr>
        <w:pStyle w:val="SourceCode"/>
      </w:pPr>
      <w:r>
        <w:rPr>
          <w:rStyle w:val="VerbatimChar"/>
        </w:rPr>
        <w:t>1997-07-07</w:t>
      </w:r>
    </w:p>
    <w:p w14:paraId="57D1B103" w14:textId="77777777" w:rsidR="007433CD" w:rsidRDefault="00000000">
      <w:pPr>
        <w:pStyle w:val="SourceCode"/>
      </w:pPr>
      <w:r>
        <w:rPr>
          <w:rStyle w:val="VerbatimChar"/>
        </w:rPr>
        <w:t>1997-07-08</w:t>
      </w:r>
    </w:p>
    <w:p w14:paraId="57D1B104" w14:textId="77777777" w:rsidR="007433CD" w:rsidRDefault="00000000">
      <w:pPr>
        <w:pStyle w:val="SourceCode"/>
      </w:pPr>
      <w:r>
        <w:rPr>
          <w:rStyle w:val="VerbatimChar"/>
        </w:rPr>
        <w:t>1997-07-09</w:t>
      </w:r>
    </w:p>
    <w:p w14:paraId="57D1B105" w14:textId="77777777" w:rsidR="007433CD" w:rsidRDefault="00000000">
      <w:pPr>
        <w:pStyle w:val="SourceCode"/>
      </w:pPr>
      <w:r>
        <w:rPr>
          <w:rStyle w:val="VerbatimChar"/>
        </w:rPr>
        <w:t>1997-07-10</w:t>
      </w:r>
    </w:p>
    <w:p w14:paraId="57D1B106" w14:textId="77777777" w:rsidR="007433CD" w:rsidRDefault="00000000">
      <w:pPr>
        <w:pStyle w:val="SourceCode"/>
      </w:pPr>
      <w:r>
        <w:rPr>
          <w:rStyle w:val="VerbatimChar"/>
        </w:rPr>
        <w:t>1997-07-11</w:t>
      </w:r>
    </w:p>
    <w:p w14:paraId="57D1B107" w14:textId="77777777" w:rsidR="007433CD" w:rsidRDefault="00000000">
      <w:pPr>
        <w:pStyle w:val="SourceCode"/>
      </w:pPr>
      <w:r>
        <w:rPr>
          <w:rStyle w:val="VerbatimChar"/>
        </w:rPr>
        <w:t>1997-07-12</w:t>
      </w:r>
    </w:p>
    <w:p w14:paraId="57D1B108" w14:textId="77777777" w:rsidR="007433CD" w:rsidRDefault="00000000">
      <w:pPr>
        <w:pStyle w:val="SourceCode"/>
      </w:pPr>
      <w:r>
        <w:rPr>
          <w:rStyle w:val="VerbatimChar"/>
        </w:rPr>
        <w:t>1997-07-13</w:t>
      </w:r>
    </w:p>
    <w:p w14:paraId="57D1B109" w14:textId="77777777" w:rsidR="007433CD" w:rsidRDefault="00000000">
      <w:pPr>
        <w:pStyle w:val="SourceCode"/>
      </w:pPr>
      <w:r>
        <w:rPr>
          <w:rStyle w:val="VerbatimChar"/>
        </w:rPr>
        <w:t>1997-07-14</w:t>
      </w:r>
    </w:p>
    <w:p w14:paraId="57D1B10A" w14:textId="77777777" w:rsidR="007433CD" w:rsidRDefault="00000000">
      <w:pPr>
        <w:pStyle w:val="SourceCode"/>
      </w:pPr>
      <w:r>
        <w:rPr>
          <w:rStyle w:val="VerbatimChar"/>
        </w:rPr>
        <w:t>1997-07-15</w:t>
      </w:r>
    </w:p>
    <w:p w14:paraId="57D1B10B" w14:textId="77777777" w:rsidR="007433CD" w:rsidRDefault="00000000">
      <w:pPr>
        <w:pStyle w:val="SourceCode"/>
      </w:pPr>
      <w:r>
        <w:rPr>
          <w:rStyle w:val="VerbatimChar"/>
        </w:rPr>
        <w:t>1997-07-16</w:t>
      </w:r>
    </w:p>
    <w:p w14:paraId="57D1B10C" w14:textId="77777777" w:rsidR="007433CD" w:rsidRDefault="00000000">
      <w:pPr>
        <w:pStyle w:val="SourceCode"/>
      </w:pPr>
      <w:r>
        <w:rPr>
          <w:rStyle w:val="VerbatimChar"/>
        </w:rPr>
        <w:t>1997-07-17</w:t>
      </w:r>
    </w:p>
    <w:p w14:paraId="57D1B10D" w14:textId="77777777" w:rsidR="007433CD" w:rsidRDefault="00000000">
      <w:pPr>
        <w:pStyle w:val="SourceCode"/>
      </w:pPr>
      <w:r>
        <w:rPr>
          <w:rStyle w:val="VerbatimChar"/>
        </w:rPr>
        <w:t>1997-07-18</w:t>
      </w:r>
    </w:p>
    <w:p w14:paraId="57D1B10E" w14:textId="77777777" w:rsidR="007433CD" w:rsidRDefault="00000000">
      <w:pPr>
        <w:pStyle w:val="SourceCode"/>
      </w:pPr>
      <w:r>
        <w:rPr>
          <w:rStyle w:val="VerbatimChar"/>
        </w:rPr>
        <w:t>1997-07-19</w:t>
      </w:r>
    </w:p>
    <w:p w14:paraId="57D1B10F" w14:textId="77777777" w:rsidR="007433CD" w:rsidRDefault="00000000">
      <w:pPr>
        <w:pStyle w:val="SourceCode"/>
      </w:pPr>
      <w:r>
        <w:rPr>
          <w:rStyle w:val="VerbatimChar"/>
        </w:rPr>
        <w:t>1997-07-20</w:t>
      </w:r>
    </w:p>
    <w:p w14:paraId="57D1B110" w14:textId="77777777" w:rsidR="007433CD" w:rsidRDefault="00000000">
      <w:pPr>
        <w:pStyle w:val="SourceCode"/>
      </w:pPr>
      <w:r>
        <w:rPr>
          <w:rStyle w:val="VerbatimChar"/>
        </w:rPr>
        <w:t>1997-07-21</w:t>
      </w:r>
    </w:p>
    <w:p w14:paraId="57D1B111" w14:textId="77777777" w:rsidR="007433CD" w:rsidRDefault="00000000">
      <w:pPr>
        <w:pStyle w:val="SourceCode"/>
      </w:pPr>
      <w:r>
        <w:rPr>
          <w:rStyle w:val="VerbatimChar"/>
        </w:rPr>
        <w:t>1997-07-22</w:t>
      </w:r>
    </w:p>
    <w:p w14:paraId="57D1B112" w14:textId="77777777" w:rsidR="007433CD" w:rsidRDefault="00000000">
      <w:pPr>
        <w:pStyle w:val="SourceCode"/>
      </w:pPr>
      <w:r>
        <w:rPr>
          <w:rStyle w:val="VerbatimChar"/>
        </w:rPr>
        <w:t>1997-07-23</w:t>
      </w:r>
    </w:p>
    <w:p w14:paraId="57D1B113" w14:textId="77777777" w:rsidR="007433CD" w:rsidRDefault="00000000">
      <w:pPr>
        <w:pStyle w:val="SourceCode"/>
      </w:pPr>
      <w:r>
        <w:rPr>
          <w:rStyle w:val="VerbatimChar"/>
        </w:rPr>
        <w:lastRenderedPageBreak/>
        <w:t>1997-07-24</w:t>
      </w:r>
    </w:p>
    <w:p w14:paraId="57D1B114" w14:textId="77777777" w:rsidR="007433CD" w:rsidRDefault="00000000">
      <w:pPr>
        <w:pStyle w:val="SourceCode"/>
      </w:pPr>
      <w:r>
        <w:rPr>
          <w:rStyle w:val="VerbatimChar"/>
        </w:rPr>
        <w:t>1997-07-25</w:t>
      </w:r>
    </w:p>
    <w:p w14:paraId="57D1B115" w14:textId="77777777" w:rsidR="007433CD" w:rsidRDefault="00000000">
      <w:pPr>
        <w:pStyle w:val="SourceCode"/>
      </w:pPr>
      <w:r>
        <w:rPr>
          <w:rStyle w:val="VerbatimChar"/>
        </w:rPr>
        <w:t>1997-07-26</w:t>
      </w:r>
    </w:p>
    <w:p w14:paraId="57D1B116" w14:textId="77777777" w:rsidR="007433CD" w:rsidRDefault="00000000">
      <w:pPr>
        <w:pStyle w:val="SourceCode"/>
      </w:pPr>
      <w:r>
        <w:rPr>
          <w:rStyle w:val="VerbatimChar"/>
        </w:rPr>
        <w:t>1997-07-27</w:t>
      </w:r>
    </w:p>
    <w:p w14:paraId="57D1B117" w14:textId="77777777" w:rsidR="007433CD" w:rsidRDefault="00000000">
      <w:pPr>
        <w:pStyle w:val="SourceCode"/>
      </w:pPr>
      <w:r>
        <w:rPr>
          <w:rStyle w:val="VerbatimChar"/>
        </w:rPr>
        <w:t>1997-07-28</w:t>
      </w:r>
    </w:p>
    <w:p w14:paraId="57D1B118" w14:textId="77777777" w:rsidR="007433CD" w:rsidRDefault="00000000">
      <w:pPr>
        <w:pStyle w:val="SourceCode"/>
      </w:pPr>
      <w:r>
        <w:rPr>
          <w:rStyle w:val="VerbatimChar"/>
        </w:rPr>
        <w:t>1997-07-29</w:t>
      </w:r>
    </w:p>
    <w:p w14:paraId="57D1B119" w14:textId="77777777" w:rsidR="007433CD" w:rsidRDefault="00000000">
      <w:pPr>
        <w:pStyle w:val="SourceCode"/>
      </w:pPr>
      <w:r>
        <w:rPr>
          <w:rStyle w:val="VerbatimChar"/>
        </w:rPr>
        <w:t>1997-07-30</w:t>
      </w:r>
    </w:p>
    <w:p w14:paraId="57D1B11A" w14:textId="77777777" w:rsidR="007433CD" w:rsidRDefault="00000000">
      <w:pPr>
        <w:pStyle w:val="SourceCode"/>
      </w:pPr>
      <w:r>
        <w:rPr>
          <w:rStyle w:val="VerbatimChar"/>
        </w:rPr>
        <w:t>1997-07-31</w:t>
      </w:r>
    </w:p>
    <w:p w14:paraId="57D1B11B" w14:textId="77777777" w:rsidR="007433CD" w:rsidRDefault="00000000">
      <w:pPr>
        <w:pStyle w:val="SourceCode"/>
      </w:pPr>
      <w:r>
        <w:rPr>
          <w:rStyle w:val="VerbatimChar"/>
        </w:rPr>
        <w:t>1997-08-01</w:t>
      </w:r>
    </w:p>
    <w:p w14:paraId="57D1B11C" w14:textId="77777777" w:rsidR="007433CD" w:rsidRDefault="00000000">
      <w:pPr>
        <w:pStyle w:val="SourceCode"/>
      </w:pPr>
      <w:r>
        <w:rPr>
          <w:rStyle w:val="VerbatimChar"/>
        </w:rPr>
        <w:t>1997-08-02</w:t>
      </w:r>
    </w:p>
    <w:p w14:paraId="57D1B11D" w14:textId="77777777" w:rsidR="007433CD" w:rsidRDefault="00000000">
      <w:pPr>
        <w:pStyle w:val="SourceCode"/>
      </w:pPr>
      <w:r>
        <w:rPr>
          <w:rStyle w:val="VerbatimChar"/>
        </w:rPr>
        <w:t>1997-08-03</w:t>
      </w:r>
    </w:p>
    <w:p w14:paraId="57D1B11E" w14:textId="77777777" w:rsidR="007433CD" w:rsidRDefault="00000000">
      <w:pPr>
        <w:pStyle w:val="SourceCode"/>
      </w:pPr>
      <w:r>
        <w:rPr>
          <w:rStyle w:val="VerbatimChar"/>
        </w:rPr>
        <w:t>1997-08-04</w:t>
      </w:r>
    </w:p>
    <w:p w14:paraId="57D1B11F" w14:textId="77777777" w:rsidR="007433CD" w:rsidRDefault="00000000">
      <w:pPr>
        <w:pStyle w:val="SourceCode"/>
      </w:pPr>
      <w:r>
        <w:rPr>
          <w:rStyle w:val="VerbatimChar"/>
        </w:rPr>
        <w:t>1997-08-05</w:t>
      </w:r>
    </w:p>
    <w:p w14:paraId="57D1B120" w14:textId="77777777" w:rsidR="007433CD" w:rsidRDefault="00000000">
      <w:pPr>
        <w:pStyle w:val="SourceCode"/>
      </w:pPr>
      <w:r>
        <w:rPr>
          <w:rStyle w:val="VerbatimChar"/>
        </w:rPr>
        <w:t>1997-08-06</w:t>
      </w:r>
    </w:p>
    <w:p w14:paraId="57D1B121" w14:textId="77777777" w:rsidR="007433CD" w:rsidRDefault="00000000">
      <w:pPr>
        <w:pStyle w:val="SourceCode"/>
      </w:pPr>
      <w:r>
        <w:rPr>
          <w:rStyle w:val="VerbatimChar"/>
        </w:rPr>
        <w:t>1997-08-07</w:t>
      </w:r>
    </w:p>
    <w:p w14:paraId="57D1B122" w14:textId="77777777" w:rsidR="007433CD" w:rsidRDefault="00000000">
      <w:pPr>
        <w:pStyle w:val="SourceCode"/>
      </w:pPr>
      <w:r>
        <w:rPr>
          <w:rStyle w:val="VerbatimChar"/>
        </w:rPr>
        <w:t>1997-08-08</w:t>
      </w:r>
    </w:p>
    <w:p w14:paraId="57D1B123" w14:textId="77777777" w:rsidR="007433CD" w:rsidRDefault="00000000">
      <w:pPr>
        <w:pStyle w:val="SourceCode"/>
      </w:pPr>
      <w:r>
        <w:rPr>
          <w:rStyle w:val="VerbatimChar"/>
        </w:rPr>
        <w:t>1997-08-09</w:t>
      </w:r>
    </w:p>
    <w:p w14:paraId="57D1B124" w14:textId="77777777" w:rsidR="007433CD" w:rsidRDefault="00000000">
      <w:pPr>
        <w:pStyle w:val="SourceCode"/>
      </w:pPr>
      <w:r>
        <w:rPr>
          <w:rStyle w:val="VerbatimChar"/>
        </w:rPr>
        <w:t>1997-08-10</w:t>
      </w:r>
    </w:p>
    <w:p w14:paraId="57D1B125" w14:textId="77777777" w:rsidR="007433CD" w:rsidRDefault="00000000">
      <w:pPr>
        <w:pStyle w:val="SourceCode"/>
      </w:pPr>
      <w:r>
        <w:rPr>
          <w:rStyle w:val="VerbatimChar"/>
        </w:rPr>
        <w:t>1997-08-11</w:t>
      </w:r>
    </w:p>
    <w:p w14:paraId="57D1B126" w14:textId="77777777" w:rsidR="007433CD" w:rsidRDefault="00000000">
      <w:pPr>
        <w:pStyle w:val="SourceCode"/>
      </w:pPr>
      <w:r>
        <w:rPr>
          <w:rStyle w:val="VerbatimChar"/>
        </w:rPr>
        <w:t>1997-08-12</w:t>
      </w:r>
    </w:p>
    <w:p w14:paraId="57D1B127" w14:textId="77777777" w:rsidR="007433CD" w:rsidRDefault="00000000">
      <w:pPr>
        <w:pStyle w:val="SourceCode"/>
      </w:pPr>
      <w:r>
        <w:rPr>
          <w:rStyle w:val="VerbatimChar"/>
        </w:rPr>
        <w:t>1997-08-13</w:t>
      </w:r>
    </w:p>
    <w:p w14:paraId="57D1B128" w14:textId="77777777" w:rsidR="007433CD" w:rsidRDefault="00000000">
      <w:pPr>
        <w:pStyle w:val="SourceCode"/>
      </w:pPr>
      <w:r>
        <w:rPr>
          <w:rStyle w:val="VerbatimChar"/>
        </w:rPr>
        <w:t>1997-08-14</w:t>
      </w:r>
    </w:p>
    <w:p w14:paraId="57D1B129" w14:textId="77777777" w:rsidR="007433CD" w:rsidRDefault="00000000">
      <w:pPr>
        <w:pStyle w:val="SourceCode"/>
      </w:pPr>
      <w:r>
        <w:rPr>
          <w:rStyle w:val="VerbatimChar"/>
        </w:rPr>
        <w:t>1997-08-15</w:t>
      </w:r>
    </w:p>
    <w:p w14:paraId="57D1B12A" w14:textId="77777777" w:rsidR="007433CD" w:rsidRDefault="00000000">
      <w:pPr>
        <w:pStyle w:val="SourceCode"/>
      </w:pPr>
      <w:r>
        <w:rPr>
          <w:rStyle w:val="VerbatimChar"/>
        </w:rPr>
        <w:t>1997-08-16</w:t>
      </w:r>
    </w:p>
    <w:p w14:paraId="57D1B12B" w14:textId="77777777" w:rsidR="007433CD" w:rsidRDefault="00000000">
      <w:pPr>
        <w:pStyle w:val="SourceCode"/>
      </w:pPr>
      <w:r>
        <w:rPr>
          <w:rStyle w:val="VerbatimChar"/>
        </w:rPr>
        <w:t>1997-08-17</w:t>
      </w:r>
    </w:p>
    <w:p w14:paraId="57D1B12C" w14:textId="77777777" w:rsidR="007433CD" w:rsidRDefault="00000000">
      <w:pPr>
        <w:pStyle w:val="SourceCode"/>
      </w:pPr>
      <w:r>
        <w:rPr>
          <w:rStyle w:val="VerbatimChar"/>
        </w:rPr>
        <w:t>1997-08-18</w:t>
      </w:r>
    </w:p>
    <w:p w14:paraId="57D1B12D" w14:textId="77777777" w:rsidR="007433CD" w:rsidRDefault="00000000">
      <w:pPr>
        <w:pStyle w:val="SourceCode"/>
      </w:pPr>
      <w:r>
        <w:rPr>
          <w:rStyle w:val="VerbatimChar"/>
        </w:rPr>
        <w:t>1997-08-19</w:t>
      </w:r>
    </w:p>
    <w:p w14:paraId="57D1B12E" w14:textId="77777777" w:rsidR="007433CD" w:rsidRDefault="00000000">
      <w:pPr>
        <w:pStyle w:val="SourceCode"/>
      </w:pPr>
      <w:r>
        <w:rPr>
          <w:rStyle w:val="VerbatimChar"/>
        </w:rPr>
        <w:t>1997-08-20</w:t>
      </w:r>
    </w:p>
    <w:p w14:paraId="57D1B12F" w14:textId="77777777" w:rsidR="007433CD" w:rsidRDefault="00000000">
      <w:pPr>
        <w:pStyle w:val="SourceCode"/>
      </w:pPr>
      <w:r>
        <w:rPr>
          <w:rStyle w:val="VerbatimChar"/>
        </w:rPr>
        <w:lastRenderedPageBreak/>
        <w:t>1997-08-21</w:t>
      </w:r>
    </w:p>
    <w:p w14:paraId="57D1B130" w14:textId="77777777" w:rsidR="007433CD" w:rsidRDefault="00000000">
      <w:pPr>
        <w:pStyle w:val="SourceCode"/>
      </w:pPr>
      <w:r>
        <w:rPr>
          <w:rStyle w:val="VerbatimChar"/>
        </w:rPr>
        <w:t>1997-08-22</w:t>
      </w:r>
    </w:p>
    <w:p w14:paraId="57D1B131" w14:textId="77777777" w:rsidR="007433CD" w:rsidRDefault="00000000">
      <w:pPr>
        <w:pStyle w:val="SourceCode"/>
      </w:pPr>
      <w:r>
        <w:rPr>
          <w:rStyle w:val="VerbatimChar"/>
        </w:rPr>
        <w:t>1997-08-23</w:t>
      </w:r>
    </w:p>
    <w:p w14:paraId="57D1B132" w14:textId="77777777" w:rsidR="007433CD" w:rsidRDefault="00000000">
      <w:pPr>
        <w:pStyle w:val="SourceCode"/>
      </w:pPr>
      <w:r>
        <w:rPr>
          <w:rStyle w:val="VerbatimChar"/>
        </w:rPr>
        <w:t>1997-08-24</w:t>
      </w:r>
    </w:p>
    <w:p w14:paraId="57D1B133" w14:textId="77777777" w:rsidR="007433CD" w:rsidRDefault="00000000">
      <w:pPr>
        <w:pStyle w:val="SourceCode"/>
      </w:pPr>
      <w:r>
        <w:rPr>
          <w:rStyle w:val="VerbatimChar"/>
        </w:rPr>
        <w:t>1997-08-25</w:t>
      </w:r>
    </w:p>
    <w:p w14:paraId="57D1B134" w14:textId="77777777" w:rsidR="007433CD" w:rsidRDefault="00000000">
      <w:pPr>
        <w:pStyle w:val="SourceCode"/>
      </w:pPr>
      <w:r>
        <w:rPr>
          <w:rStyle w:val="VerbatimChar"/>
        </w:rPr>
        <w:t>1997-08-26</w:t>
      </w:r>
    </w:p>
    <w:p w14:paraId="57D1B135" w14:textId="77777777" w:rsidR="007433CD" w:rsidRDefault="00000000">
      <w:pPr>
        <w:pStyle w:val="SourceCode"/>
      </w:pPr>
      <w:r>
        <w:rPr>
          <w:rStyle w:val="VerbatimChar"/>
        </w:rPr>
        <w:t>1997-08-27</w:t>
      </w:r>
    </w:p>
    <w:p w14:paraId="57D1B136" w14:textId="77777777" w:rsidR="007433CD" w:rsidRDefault="00000000">
      <w:pPr>
        <w:pStyle w:val="SourceCode"/>
      </w:pPr>
      <w:r>
        <w:rPr>
          <w:rStyle w:val="VerbatimChar"/>
        </w:rPr>
        <w:t>1997-08-28</w:t>
      </w:r>
    </w:p>
    <w:p w14:paraId="57D1B137" w14:textId="77777777" w:rsidR="007433CD" w:rsidRDefault="00000000">
      <w:pPr>
        <w:pStyle w:val="SourceCode"/>
      </w:pPr>
      <w:r>
        <w:rPr>
          <w:rStyle w:val="VerbatimChar"/>
        </w:rPr>
        <w:t>1997-08-29</w:t>
      </w:r>
    </w:p>
    <w:p w14:paraId="57D1B138" w14:textId="77777777" w:rsidR="007433CD" w:rsidRDefault="00000000">
      <w:pPr>
        <w:pStyle w:val="SourceCode"/>
      </w:pPr>
      <w:r>
        <w:rPr>
          <w:rStyle w:val="VerbatimChar"/>
        </w:rPr>
        <w:t>1997-08-30</w:t>
      </w:r>
    </w:p>
    <w:p w14:paraId="57D1B139" w14:textId="77777777" w:rsidR="007433CD" w:rsidRDefault="00000000">
      <w:pPr>
        <w:pStyle w:val="SourceCode"/>
      </w:pPr>
      <w:r>
        <w:rPr>
          <w:rStyle w:val="VerbatimChar"/>
        </w:rPr>
        <w:t>1997-08-31</w:t>
      </w:r>
    </w:p>
    <w:p w14:paraId="57D1B13A" w14:textId="77777777" w:rsidR="007433CD" w:rsidRDefault="00000000">
      <w:pPr>
        <w:pStyle w:val="SourceCode"/>
      </w:pPr>
      <w:r>
        <w:rPr>
          <w:rStyle w:val="VerbatimChar"/>
        </w:rPr>
        <w:t>1997-09-01</w:t>
      </w:r>
    </w:p>
    <w:p w14:paraId="57D1B13B" w14:textId="77777777" w:rsidR="007433CD" w:rsidRDefault="00000000">
      <w:pPr>
        <w:pStyle w:val="SourceCode"/>
      </w:pPr>
      <w:r>
        <w:rPr>
          <w:rStyle w:val="VerbatimChar"/>
        </w:rPr>
        <w:t>1997-09-02</w:t>
      </w:r>
    </w:p>
    <w:p w14:paraId="57D1B13C" w14:textId="77777777" w:rsidR="007433CD" w:rsidRDefault="00000000">
      <w:pPr>
        <w:pStyle w:val="SourceCode"/>
      </w:pPr>
      <w:r>
        <w:rPr>
          <w:rStyle w:val="VerbatimChar"/>
        </w:rPr>
        <w:t>1997-09-03</w:t>
      </w:r>
    </w:p>
    <w:p w14:paraId="57D1B13D" w14:textId="77777777" w:rsidR="007433CD" w:rsidRDefault="00000000">
      <w:pPr>
        <w:pStyle w:val="SourceCode"/>
      </w:pPr>
      <w:r>
        <w:rPr>
          <w:rStyle w:val="VerbatimChar"/>
        </w:rPr>
        <w:t>1997-09-04</w:t>
      </w:r>
    </w:p>
    <w:p w14:paraId="57D1B13E" w14:textId="77777777" w:rsidR="007433CD" w:rsidRDefault="00000000">
      <w:pPr>
        <w:pStyle w:val="SourceCode"/>
      </w:pPr>
      <w:r>
        <w:rPr>
          <w:rStyle w:val="VerbatimChar"/>
        </w:rPr>
        <w:t>1997-09-05</w:t>
      </w:r>
    </w:p>
    <w:p w14:paraId="57D1B13F" w14:textId="77777777" w:rsidR="007433CD" w:rsidRDefault="00000000">
      <w:pPr>
        <w:pStyle w:val="SourceCode"/>
      </w:pPr>
      <w:r>
        <w:rPr>
          <w:rStyle w:val="VerbatimChar"/>
        </w:rPr>
        <w:t>1997-09-06</w:t>
      </w:r>
    </w:p>
    <w:p w14:paraId="57D1B140" w14:textId="77777777" w:rsidR="007433CD" w:rsidRDefault="00000000">
      <w:pPr>
        <w:pStyle w:val="SourceCode"/>
      </w:pPr>
      <w:r>
        <w:rPr>
          <w:rStyle w:val="VerbatimChar"/>
        </w:rPr>
        <w:t>1997-09-07</w:t>
      </w:r>
    </w:p>
    <w:p w14:paraId="57D1B141" w14:textId="77777777" w:rsidR="007433CD" w:rsidRDefault="00000000">
      <w:pPr>
        <w:pStyle w:val="SourceCode"/>
      </w:pPr>
      <w:r>
        <w:rPr>
          <w:rStyle w:val="VerbatimChar"/>
        </w:rPr>
        <w:t>1997-09-08</w:t>
      </w:r>
    </w:p>
    <w:p w14:paraId="57D1B142" w14:textId="77777777" w:rsidR="007433CD" w:rsidRDefault="00000000">
      <w:pPr>
        <w:pStyle w:val="SourceCode"/>
      </w:pPr>
      <w:r>
        <w:rPr>
          <w:rStyle w:val="VerbatimChar"/>
        </w:rPr>
        <w:t>1997-09-09</w:t>
      </w:r>
    </w:p>
    <w:p w14:paraId="57D1B143" w14:textId="77777777" w:rsidR="007433CD" w:rsidRDefault="00000000">
      <w:pPr>
        <w:pStyle w:val="SourceCode"/>
      </w:pPr>
      <w:r>
        <w:rPr>
          <w:rStyle w:val="VerbatimChar"/>
        </w:rPr>
        <w:t>1997-09-10</w:t>
      </w:r>
    </w:p>
    <w:p w14:paraId="57D1B144" w14:textId="77777777" w:rsidR="007433CD" w:rsidRDefault="00000000">
      <w:pPr>
        <w:pStyle w:val="SourceCode"/>
      </w:pPr>
      <w:r>
        <w:rPr>
          <w:rStyle w:val="VerbatimChar"/>
        </w:rPr>
        <w:t>1997-09-11</w:t>
      </w:r>
    </w:p>
    <w:p w14:paraId="57D1B145" w14:textId="77777777" w:rsidR="007433CD" w:rsidRDefault="00000000">
      <w:pPr>
        <w:pStyle w:val="SourceCode"/>
      </w:pPr>
      <w:r>
        <w:rPr>
          <w:rStyle w:val="VerbatimChar"/>
        </w:rPr>
        <w:t>1997-09-12</w:t>
      </w:r>
    </w:p>
    <w:p w14:paraId="57D1B146" w14:textId="77777777" w:rsidR="007433CD" w:rsidRDefault="00000000">
      <w:pPr>
        <w:pStyle w:val="SourceCode"/>
      </w:pPr>
      <w:r>
        <w:rPr>
          <w:rStyle w:val="VerbatimChar"/>
        </w:rPr>
        <w:t>1997-09-13</w:t>
      </w:r>
    </w:p>
    <w:p w14:paraId="57D1B147" w14:textId="77777777" w:rsidR="007433CD" w:rsidRDefault="00000000">
      <w:pPr>
        <w:pStyle w:val="SourceCode"/>
      </w:pPr>
      <w:r>
        <w:rPr>
          <w:rStyle w:val="VerbatimChar"/>
        </w:rPr>
        <w:t>1997-09-14</w:t>
      </w:r>
    </w:p>
    <w:p w14:paraId="57D1B148" w14:textId="77777777" w:rsidR="007433CD" w:rsidRDefault="00000000">
      <w:pPr>
        <w:pStyle w:val="SourceCode"/>
      </w:pPr>
      <w:r>
        <w:rPr>
          <w:rStyle w:val="VerbatimChar"/>
        </w:rPr>
        <w:t>1997-09-15</w:t>
      </w:r>
    </w:p>
    <w:p w14:paraId="57D1B149" w14:textId="77777777" w:rsidR="007433CD" w:rsidRDefault="00000000">
      <w:pPr>
        <w:pStyle w:val="SourceCode"/>
      </w:pPr>
      <w:r>
        <w:rPr>
          <w:rStyle w:val="VerbatimChar"/>
        </w:rPr>
        <w:t>1997-09-16</w:t>
      </w:r>
    </w:p>
    <w:p w14:paraId="57D1B14A" w14:textId="77777777" w:rsidR="007433CD" w:rsidRDefault="00000000">
      <w:pPr>
        <w:pStyle w:val="SourceCode"/>
      </w:pPr>
      <w:r>
        <w:rPr>
          <w:rStyle w:val="VerbatimChar"/>
        </w:rPr>
        <w:t>1997-09-17</w:t>
      </w:r>
    </w:p>
    <w:p w14:paraId="57D1B14B" w14:textId="77777777" w:rsidR="007433CD" w:rsidRDefault="00000000">
      <w:pPr>
        <w:pStyle w:val="SourceCode"/>
      </w:pPr>
      <w:r>
        <w:rPr>
          <w:rStyle w:val="VerbatimChar"/>
        </w:rPr>
        <w:lastRenderedPageBreak/>
        <w:t>1997-09-18</w:t>
      </w:r>
    </w:p>
    <w:p w14:paraId="57D1B14C" w14:textId="77777777" w:rsidR="007433CD" w:rsidRDefault="00000000">
      <w:pPr>
        <w:pStyle w:val="SourceCode"/>
      </w:pPr>
      <w:r>
        <w:rPr>
          <w:rStyle w:val="VerbatimChar"/>
        </w:rPr>
        <w:t>1997-09-19</w:t>
      </w:r>
    </w:p>
    <w:p w14:paraId="57D1B14D" w14:textId="77777777" w:rsidR="007433CD" w:rsidRDefault="00000000">
      <w:pPr>
        <w:pStyle w:val="SourceCode"/>
      </w:pPr>
      <w:r>
        <w:rPr>
          <w:rStyle w:val="VerbatimChar"/>
        </w:rPr>
        <w:t>1997-09-20</w:t>
      </w:r>
    </w:p>
    <w:p w14:paraId="57D1B14E" w14:textId="77777777" w:rsidR="007433CD" w:rsidRDefault="00000000">
      <w:pPr>
        <w:pStyle w:val="SourceCode"/>
      </w:pPr>
      <w:r>
        <w:rPr>
          <w:rStyle w:val="VerbatimChar"/>
        </w:rPr>
        <w:t>1997-09-21</w:t>
      </w:r>
    </w:p>
    <w:p w14:paraId="57D1B14F" w14:textId="77777777" w:rsidR="007433CD" w:rsidRDefault="00000000">
      <w:pPr>
        <w:pStyle w:val="SourceCode"/>
      </w:pPr>
      <w:r>
        <w:rPr>
          <w:rStyle w:val="VerbatimChar"/>
        </w:rPr>
        <w:t>1997-09-22</w:t>
      </w:r>
    </w:p>
    <w:p w14:paraId="57D1B150" w14:textId="77777777" w:rsidR="007433CD" w:rsidRDefault="00000000">
      <w:pPr>
        <w:pStyle w:val="SourceCode"/>
      </w:pPr>
      <w:r>
        <w:rPr>
          <w:rStyle w:val="VerbatimChar"/>
        </w:rPr>
        <w:t>1997-09-23</w:t>
      </w:r>
    </w:p>
    <w:p w14:paraId="57D1B151" w14:textId="77777777" w:rsidR="007433CD" w:rsidRDefault="00000000">
      <w:pPr>
        <w:pStyle w:val="SourceCode"/>
      </w:pPr>
      <w:r>
        <w:rPr>
          <w:rStyle w:val="VerbatimChar"/>
        </w:rPr>
        <w:t>1997-09-24</w:t>
      </w:r>
    </w:p>
    <w:p w14:paraId="57D1B152" w14:textId="77777777" w:rsidR="007433CD" w:rsidRDefault="00000000">
      <w:pPr>
        <w:pStyle w:val="SourceCode"/>
      </w:pPr>
      <w:r>
        <w:rPr>
          <w:rStyle w:val="VerbatimChar"/>
        </w:rPr>
        <w:t>1997-09-25</w:t>
      </w:r>
    </w:p>
    <w:p w14:paraId="57D1B153" w14:textId="77777777" w:rsidR="007433CD" w:rsidRDefault="00000000">
      <w:pPr>
        <w:pStyle w:val="SourceCode"/>
      </w:pPr>
      <w:r>
        <w:rPr>
          <w:rStyle w:val="VerbatimChar"/>
        </w:rPr>
        <w:t>1997-09-26</w:t>
      </w:r>
    </w:p>
    <w:p w14:paraId="57D1B154" w14:textId="77777777" w:rsidR="007433CD" w:rsidRDefault="00000000">
      <w:pPr>
        <w:pStyle w:val="SourceCode"/>
      </w:pPr>
      <w:r>
        <w:rPr>
          <w:rStyle w:val="VerbatimChar"/>
        </w:rPr>
        <w:t>1997-09-27</w:t>
      </w:r>
    </w:p>
    <w:p w14:paraId="57D1B155" w14:textId="77777777" w:rsidR="007433CD" w:rsidRDefault="00000000">
      <w:pPr>
        <w:pStyle w:val="SourceCode"/>
      </w:pPr>
      <w:r>
        <w:rPr>
          <w:rStyle w:val="VerbatimChar"/>
        </w:rPr>
        <w:t>1997-09-28</w:t>
      </w:r>
    </w:p>
    <w:p w14:paraId="57D1B156" w14:textId="77777777" w:rsidR="007433CD" w:rsidRDefault="00000000">
      <w:pPr>
        <w:pStyle w:val="SourceCode"/>
      </w:pPr>
      <w:r>
        <w:rPr>
          <w:rStyle w:val="VerbatimChar"/>
        </w:rPr>
        <w:t>1997-09-29</w:t>
      </w:r>
    </w:p>
    <w:p w14:paraId="57D1B157" w14:textId="77777777" w:rsidR="007433CD" w:rsidRDefault="00000000">
      <w:pPr>
        <w:pStyle w:val="SourceCode"/>
      </w:pPr>
      <w:r>
        <w:rPr>
          <w:rStyle w:val="VerbatimChar"/>
        </w:rPr>
        <w:t>1997-09-30</w:t>
      </w:r>
    </w:p>
    <w:p w14:paraId="57D1B158" w14:textId="77777777" w:rsidR="007433CD" w:rsidRDefault="00000000">
      <w:pPr>
        <w:pStyle w:val="SourceCode"/>
      </w:pPr>
      <w:r>
        <w:rPr>
          <w:rStyle w:val="VerbatimChar"/>
        </w:rPr>
        <w:t>1997-10-01</w:t>
      </w:r>
    </w:p>
    <w:p w14:paraId="57D1B159" w14:textId="77777777" w:rsidR="007433CD" w:rsidRDefault="00000000">
      <w:pPr>
        <w:pStyle w:val="SourceCode"/>
      </w:pPr>
      <w:r>
        <w:rPr>
          <w:rStyle w:val="VerbatimChar"/>
        </w:rPr>
        <w:t>1997-10-02</w:t>
      </w:r>
    </w:p>
    <w:p w14:paraId="57D1B15A" w14:textId="77777777" w:rsidR="007433CD" w:rsidRDefault="00000000">
      <w:pPr>
        <w:pStyle w:val="SourceCode"/>
      </w:pPr>
      <w:r>
        <w:rPr>
          <w:rStyle w:val="VerbatimChar"/>
        </w:rPr>
        <w:t>1997-10-03</w:t>
      </w:r>
    </w:p>
    <w:p w14:paraId="57D1B15B" w14:textId="77777777" w:rsidR="007433CD" w:rsidRDefault="00000000">
      <w:pPr>
        <w:pStyle w:val="SourceCode"/>
      </w:pPr>
      <w:r>
        <w:rPr>
          <w:rStyle w:val="VerbatimChar"/>
        </w:rPr>
        <w:t>1997-10-04</w:t>
      </w:r>
    </w:p>
    <w:p w14:paraId="57D1B15C" w14:textId="77777777" w:rsidR="007433CD" w:rsidRDefault="00000000">
      <w:pPr>
        <w:pStyle w:val="SourceCode"/>
      </w:pPr>
      <w:r>
        <w:rPr>
          <w:rStyle w:val="VerbatimChar"/>
        </w:rPr>
        <w:t>1997-10-05</w:t>
      </w:r>
    </w:p>
    <w:p w14:paraId="57D1B15D" w14:textId="77777777" w:rsidR="007433CD" w:rsidRDefault="00000000">
      <w:pPr>
        <w:pStyle w:val="SourceCode"/>
      </w:pPr>
      <w:r>
        <w:rPr>
          <w:rStyle w:val="VerbatimChar"/>
        </w:rPr>
        <w:t>1997-10-06</w:t>
      </w:r>
    </w:p>
    <w:p w14:paraId="57D1B15E" w14:textId="77777777" w:rsidR="007433CD" w:rsidRDefault="00000000">
      <w:pPr>
        <w:pStyle w:val="SourceCode"/>
      </w:pPr>
      <w:r>
        <w:rPr>
          <w:rStyle w:val="VerbatimChar"/>
        </w:rPr>
        <w:t>1997-10-07</w:t>
      </w:r>
    </w:p>
    <w:p w14:paraId="57D1B15F" w14:textId="77777777" w:rsidR="007433CD" w:rsidRDefault="00000000">
      <w:pPr>
        <w:pStyle w:val="SourceCode"/>
      </w:pPr>
      <w:r>
        <w:rPr>
          <w:rStyle w:val="VerbatimChar"/>
        </w:rPr>
        <w:t>1997-10-08</w:t>
      </w:r>
    </w:p>
    <w:p w14:paraId="57D1B160" w14:textId="77777777" w:rsidR="007433CD" w:rsidRDefault="00000000">
      <w:pPr>
        <w:pStyle w:val="SourceCode"/>
      </w:pPr>
      <w:r>
        <w:rPr>
          <w:rStyle w:val="VerbatimChar"/>
        </w:rPr>
        <w:t>1997-10-09</w:t>
      </w:r>
    </w:p>
    <w:p w14:paraId="57D1B161" w14:textId="77777777" w:rsidR="007433CD" w:rsidRDefault="00000000">
      <w:pPr>
        <w:pStyle w:val="SourceCode"/>
      </w:pPr>
      <w:r>
        <w:rPr>
          <w:rStyle w:val="VerbatimChar"/>
        </w:rPr>
        <w:t>1997-10-10</w:t>
      </w:r>
    </w:p>
    <w:p w14:paraId="57D1B162" w14:textId="77777777" w:rsidR="007433CD" w:rsidRDefault="00000000">
      <w:pPr>
        <w:pStyle w:val="SourceCode"/>
      </w:pPr>
      <w:r>
        <w:rPr>
          <w:rStyle w:val="VerbatimChar"/>
        </w:rPr>
        <w:t>1997-10-11</w:t>
      </w:r>
    </w:p>
    <w:p w14:paraId="57D1B163" w14:textId="77777777" w:rsidR="007433CD" w:rsidRDefault="00000000">
      <w:pPr>
        <w:pStyle w:val="SourceCode"/>
      </w:pPr>
      <w:r>
        <w:rPr>
          <w:rStyle w:val="VerbatimChar"/>
        </w:rPr>
        <w:t>1997-10-12</w:t>
      </w:r>
    </w:p>
    <w:p w14:paraId="57D1B164" w14:textId="77777777" w:rsidR="007433CD" w:rsidRDefault="00000000">
      <w:pPr>
        <w:pStyle w:val="SourceCode"/>
      </w:pPr>
      <w:r>
        <w:rPr>
          <w:rStyle w:val="VerbatimChar"/>
        </w:rPr>
        <w:t>1997-10-13</w:t>
      </w:r>
    </w:p>
    <w:p w14:paraId="57D1B165" w14:textId="77777777" w:rsidR="007433CD" w:rsidRDefault="00000000">
      <w:pPr>
        <w:pStyle w:val="SourceCode"/>
      </w:pPr>
      <w:r>
        <w:rPr>
          <w:rStyle w:val="VerbatimChar"/>
        </w:rPr>
        <w:t>1997-10-14</w:t>
      </w:r>
    </w:p>
    <w:p w14:paraId="57D1B166" w14:textId="77777777" w:rsidR="007433CD" w:rsidRDefault="00000000">
      <w:pPr>
        <w:pStyle w:val="SourceCode"/>
      </w:pPr>
      <w:r>
        <w:rPr>
          <w:rStyle w:val="VerbatimChar"/>
        </w:rPr>
        <w:t>1997-10-15</w:t>
      </w:r>
    </w:p>
    <w:p w14:paraId="57D1B167" w14:textId="77777777" w:rsidR="007433CD" w:rsidRDefault="00000000">
      <w:pPr>
        <w:pStyle w:val="SourceCode"/>
      </w:pPr>
      <w:r>
        <w:rPr>
          <w:rStyle w:val="VerbatimChar"/>
        </w:rPr>
        <w:lastRenderedPageBreak/>
        <w:t>1997-10-16</w:t>
      </w:r>
    </w:p>
    <w:p w14:paraId="57D1B168" w14:textId="77777777" w:rsidR="007433CD" w:rsidRDefault="00000000">
      <w:pPr>
        <w:pStyle w:val="SourceCode"/>
      </w:pPr>
      <w:r>
        <w:rPr>
          <w:rStyle w:val="VerbatimChar"/>
        </w:rPr>
        <w:t>1997-10-17</w:t>
      </w:r>
    </w:p>
    <w:p w14:paraId="57D1B169" w14:textId="77777777" w:rsidR="007433CD" w:rsidRDefault="00000000">
      <w:pPr>
        <w:pStyle w:val="SourceCode"/>
      </w:pPr>
      <w:r>
        <w:rPr>
          <w:rStyle w:val="VerbatimChar"/>
        </w:rPr>
        <w:t>1997-10-18</w:t>
      </w:r>
    </w:p>
    <w:p w14:paraId="57D1B16A" w14:textId="77777777" w:rsidR="007433CD" w:rsidRDefault="00000000">
      <w:pPr>
        <w:pStyle w:val="SourceCode"/>
      </w:pPr>
      <w:r>
        <w:rPr>
          <w:rStyle w:val="VerbatimChar"/>
        </w:rPr>
        <w:t>1997-10-19</w:t>
      </w:r>
    </w:p>
    <w:p w14:paraId="57D1B16B" w14:textId="77777777" w:rsidR="007433CD" w:rsidRDefault="00000000">
      <w:pPr>
        <w:pStyle w:val="SourceCode"/>
      </w:pPr>
      <w:r>
        <w:rPr>
          <w:rStyle w:val="VerbatimChar"/>
        </w:rPr>
        <w:t>1997-10-20</w:t>
      </w:r>
    </w:p>
    <w:p w14:paraId="57D1B16C" w14:textId="77777777" w:rsidR="007433CD" w:rsidRDefault="00000000">
      <w:pPr>
        <w:pStyle w:val="SourceCode"/>
      </w:pPr>
      <w:r>
        <w:rPr>
          <w:rStyle w:val="VerbatimChar"/>
        </w:rPr>
        <w:t>1997-10-21</w:t>
      </w:r>
    </w:p>
    <w:p w14:paraId="57D1B16D" w14:textId="77777777" w:rsidR="007433CD" w:rsidRDefault="00000000">
      <w:pPr>
        <w:pStyle w:val="SourceCode"/>
      </w:pPr>
      <w:r>
        <w:rPr>
          <w:rStyle w:val="VerbatimChar"/>
        </w:rPr>
        <w:t>1997-10-22</w:t>
      </w:r>
    </w:p>
    <w:p w14:paraId="57D1B16E" w14:textId="77777777" w:rsidR="007433CD" w:rsidRDefault="00000000">
      <w:pPr>
        <w:pStyle w:val="SourceCode"/>
      </w:pPr>
      <w:r>
        <w:rPr>
          <w:rStyle w:val="VerbatimChar"/>
        </w:rPr>
        <w:t>1997-10-23</w:t>
      </w:r>
    </w:p>
    <w:p w14:paraId="57D1B16F" w14:textId="77777777" w:rsidR="007433CD" w:rsidRDefault="00000000">
      <w:pPr>
        <w:pStyle w:val="SourceCode"/>
      </w:pPr>
      <w:r>
        <w:rPr>
          <w:rStyle w:val="VerbatimChar"/>
        </w:rPr>
        <w:t>1997-10-24</w:t>
      </w:r>
    </w:p>
    <w:p w14:paraId="57D1B170" w14:textId="77777777" w:rsidR="007433CD" w:rsidRDefault="00000000">
      <w:pPr>
        <w:pStyle w:val="SourceCode"/>
      </w:pPr>
      <w:r>
        <w:rPr>
          <w:rStyle w:val="VerbatimChar"/>
        </w:rPr>
        <w:t>1997-10-25</w:t>
      </w:r>
    </w:p>
    <w:p w14:paraId="57D1B171" w14:textId="77777777" w:rsidR="007433CD" w:rsidRDefault="00000000">
      <w:pPr>
        <w:pStyle w:val="SourceCode"/>
      </w:pPr>
      <w:r>
        <w:rPr>
          <w:rStyle w:val="VerbatimChar"/>
        </w:rPr>
        <w:t>1997-10-26</w:t>
      </w:r>
    </w:p>
    <w:p w14:paraId="57D1B172" w14:textId="77777777" w:rsidR="007433CD" w:rsidRDefault="00000000">
      <w:pPr>
        <w:pStyle w:val="SourceCode"/>
      </w:pPr>
      <w:r>
        <w:rPr>
          <w:rStyle w:val="VerbatimChar"/>
        </w:rPr>
        <w:t>1997-10-27</w:t>
      </w:r>
    </w:p>
    <w:p w14:paraId="57D1B173" w14:textId="77777777" w:rsidR="007433CD" w:rsidRDefault="00000000">
      <w:pPr>
        <w:pStyle w:val="SourceCode"/>
      </w:pPr>
      <w:r>
        <w:rPr>
          <w:rStyle w:val="VerbatimChar"/>
        </w:rPr>
        <w:t>1997-10-28</w:t>
      </w:r>
    </w:p>
    <w:p w14:paraId="57D1B174" w14:textId="77777777" w:rsidR="007433CD" w:rsidRDefault="00000000">
      <w:pPr>
        <w:pStyle w:val="SourceCode"/>
      </w:pPr>
      <w:r>
        <w:rPr>
          <w:rStyle w:val="VerbatimChar"/>
        </w:rPr>
        <w:t>1997-10-29</w:t>
      </w:r>
    </w:p>
    <w:p w14:paraId="57D1B175" w14:textId="77777777" w:rsidR="007433CD" w:rsidRDefault="00000000">
      <w:pPr>
        <w:pStyle w:val="SourceCode"/>
      </w:pPr>
      <w:r>
        <w:rPr>
          <w:rStyle w:val="VerbatimChar"/>
        </w:rPr>
        <w:t>1997-10-30</w:t>
      </w:r>
    </w:p>
    <w:p w14:paraId="57D1B176" w14:textId="77777777" w:rsidR="007433CD" w:rsidRDefault="00000000">
      <w:pPr>
        <w:pStyle w:val="SourceCode"/>
      </w:pPr>
      <w:r>
        <w:rPr>
          <w:rStyle w:val="VerbatimChar"/>
        </w:rPr>
        <w:t>1997-10-31</w:t>
      </w:r>
    </w:p>
    <w:p w14:paraId="57D1B177" w14:textId="77777777" w:rsidR="007433CD" w:rsidRDefault="00000000">
      <w:pPr>
        <w:pStyle w:val="SourceCode"/>
      </w:pPr>
      <w:r>
        <w:rPr>
          <w:rStyle w:val="VerbatimChar"/>
        </w:rPr>
        <w:t>1997-11-01</w:t>
      </w:r>
    </w:p>
    <w:p w14:paraId="57D1B178" w14:textId="77777777" w:rsidR="007433CD" w:rsidRDefault="00000000">
      <w:pPr>
        <w:pStyle w:val="SourceCode"/>
      </w:pPr>
      <w:r>
        <w:rPr>
          <w:rStyle w:val="VerbatimChar"/>
        </w:rPr>
        <w:t>1997-11-02</w:t>
      </w:r>
    </w:p>
    <w:p w14:paraId="57D1B179" w14:textId="77777777" w:rsidR="007433CD" w:rsidRDefault="00000000">
      <w:pPr>
        <w:pStyle w:val="SourceCode"/>
      </w:pPr>
      <w:r>
        <w:rPr>
          <w:rStyle w:val="VerbatimChar"/>
        </w:rPr>
        <w:t>1997-11-03</w:t>
      </w:r>
    </w:p>
    <w:p w14:paraId="57D1B17A" w14:textId="77777777" w:rsidR="007433CD" w:rsidRDefault="00000000">
      <w:pPr>
        <w:pStyle w:val="SourceCode"/>
      </w:pPr>
      <w:r>
        <w:rPr>
          <w:rStyle w:val="VerbatimChar"/>
        </w:rPr>
        <w:t>1997-11-04</w:t>
      </w:r>
    </w:p>
    <w:p w14:paraId="57D1B17B" w14:textId="77777777" w:rsidR="007433CD" w:rsidRDefault="00000000">
      <w:pPr>
        <w:pStyle w:val="SourceCode"/>
      </w:pPr>
      <w:r>
        <w:rPr>
          <w:rStyle w:val="VerbatimChar"/>
        </w:rPr>
        <w:t>1997-11-05</w:t>
      </w:r>
    </w:p>
    <w:p w14:paraId="57D1B17C" w14:textId="77777777" w:rsidR="007433CD" w:rsidRDefault="00000000">
      <w:pPr>
        <w:pStyle w:val="SourceCode"/>
      </w:pPr>
      <w:r>
        <w:rPr>
          <w:rStyle w:val="VerbatimChar"/>
        </w:rPr>
        <w:t>1997-11-06</w:t>
      </w:r>
    </w:p>
    <w:p w14:paraId="57D1B17D" w14:textId="77777777" w:rsidR="007433CD" w:rsidRDefault="00000000">
      <w:pPr>
        <w:pStyle w:val="SourceCode"/>
      </w:pPr>
      <w:r>
        <w:rPr>
          <w:rStyle w:val="VerbatimChar"/>
        </w:rPr>
        <w:t>1997-11-07</w:t>
      </w:r>
    </w:p>
    <w:p w14:paraId="57D1B17E" w14:textId="77777777" w:rsidR="007433CD" w:rsidRDefault="00000000">
      <w:pPr>
        <w:pStyle w:val="SourceCode"/>
      </w:pPr>
      <w:r>
        <w:rPr>
          <w:rStyle w:val="VerbatimChar"/>
        </w:rPr>
        <w:t>1997-11-08</w:t>
      </w:r>
    </w:p>
    <w:p w14:paraId="57D1B17F" w14:textId="77777777" w:rsidR="007433CD" w:rsidRDefault="00000000">
      <w:pPr>
        <w:pStyle w:val="SourceCode"/>
      </w:pPr>
      <w:r>
        <w:rPr>
          <w:rStyle w:val="VerbatimChar"/>
        </w:rPr>
        <w:t>1997-11-09</w:t>
      </w:r>
    </w:p>
    <w:p w14:paraId="57D1B180" w14:textId="77777777" w:rsidR="007433CD" w:rsidRDefault="00000000">
      <w:pPr>
        <w:pStyle w:val="SourceCode"/>
      </w:pPr>
      <w:r>
        <w:rPr>
          <w:rStyle w:val="VerbatimChar"/>
        </w:rPr>
        <w:t>1997-11-10</w:t>
      </w:r>
    </w:p>
    <w:p w14:paraId="57D1B181" w14:textId="77777777" w:rsidR="007433CD" w:rsidRDefault="00000000">
      <w:pPr>
        <w:pStyle w:val="SourceCode"/>
      </w:pPr>
      <w:r>
        <w:rPr>
          <w:rStyle w:val="VerbatimChar"/>
        </w:rPr>
        <w:t>1997-11-11</w:t>
      </w:r>
    </w:p>
    <w:p w14:paraId="57D1B182" w14:textId="77777777" w:rsidR="007433CD" w:rsidRDefault="00000000">
      <w:pPr>
        <w:pStyle w:val="SourceCode"/>
      </w:pPr>
      <w:r>
        <w:rPr>
          <w:rStyle w:val="VerbatimChar"/>
        </w:rPr>
        <w:t>1997-11-12</w:t>
      </w:r>
    </w:p>
    <w:p w14:paraId="57D1B183" w14:textId="77777777" w:rsidR="007433CD" w:rsidRDefault="00000000">
      <w:pPr>
        <w:pStyle w:val="SourceCode"/>
      </w:pPr>
      <w:r>
        <w:rPr>
          <w:rStyle w:val="VerbatimChar"/>
        </w:rPr>
        <w:lastRenderedPageBreak/>
        <w:t>1997-11-13</w:t>
      </w:r>
    </w:p>
    <w:p w14:paraId="57D1B184" w14:textId="77777777" w:rsidR="007433CD" w:rsidRDefault="00000000">
      <w:pPr>
        <w:pStyle w:val="SourceCode"/>
      </w:pPr>
      <w:r>
        <w:rPr>
          <w:rStyle w:val="VerbatimChar"/>
        </w:rPr>
        <w:t>1997-11-14</w:t>
      </w:r>
    </w:p>
    <w:p w14:paraId="57D1B185" w14:textId="77777777" w:rsidR="007433CD" w:rsidRDefault="00000000">
      <w:pPr>
        <w:pStyle w:val="SourceCode"/>
      </w:pPr>
      <w:r>
        <w:rPr>
          <w:rStyle w:val="VerbatimChar"/>
        </w:rPr>
        <w:t>1997-11-15</w:t>
      </w:r>
    </w:p>
    <w:p w14:paraId="57D1B186" w14:textId="77777777" w:rsidR="007433CD" w:rsidRDefault="00000000">
      <w:pPr>
        <w:pStyle w:val="SourceCode"/>
      </w:pPr>
      <w:r>
        <w:rPr>
          <w:rStyle w:val="VerbatimChar"/>
        </w:rPr>
        <w:t>1997-11-16</w:t>
      </w:r>
    </w:p>
    <w:p w14:paraId="57D1B187" w14:textId="77777777" w:rsidR="007433CD" w:rsidRDefault="00000000">
      <w:pPr>
        <w:pStyle w:val="SourceCode"/>
      </w:pPr>
      <w:r>
        <w:rPr>
          <w:rStyle w:val="VerbatimChar"/>
        </w:rPr>
        <w:t>1997-11-17</w:t>
      </w:r>
    </w:p>
    <w:p w14:paraId="57D1B188" w14:textId="77777777" w:rsidR="007433CD" w:rsidRDefault="00000000">
      <w:pPr>
        <w:pStyle w:val="SourceCode"/>
      </w:pPr>
      <w:r>
        <w:rPr>
          <w:rStyle w:val="VerbatimChar"/>
        </w:rPr>
        <w:t>1997-11-18</w:t>
      </w:r>
    </w:p>
    <w:p w14:paraId="57D1B189" w14:textId="77777777" w:rsidR="007433CD" w:rsidRDefault="00000000">
      <w:pPr>
        <w:pStyle w:val="SourceCode"/>
      </w:pPr>
      <w:r>
        <w:rPr>
          <w:rStyle w:val="VerbatimChar"/>
        </w:rPr>
        <w:t>1997-11-19</w:t>
      </w:r>
    </w:p>
    <w:p w14:paraId="57D1B18A" w14:textId="77777777" w:rsidR="007433CD" w:rsidRDefault="00000000">
      <w:pPr>
        <w:pStyle w:val="SourceCode"/>
      </w:pPr>
      <w:r>
        <w:rPr>
          <w:rStyle w:val="VerbatimChar"/>
        </w:rPr>
        <w:t>1997-11-20</w:t>
      </w:r>
    </w:p>
    <w:p w14:paraId="57D1B18B" w14:textId="77777777" w:rsidR="007433CD" w:rsidRDefault="00000000">
      <w:pPr>
        <w:pStyle w:val="SourceCode"/>
      </w:pPr>
      <w:r>
        <w:rPr>
          <w:rStyle w:val="VerbatimChar"/>
        </w:rPr>
        <w:t>1997-11-21</w:t>
      </w:r>
    </w:p>
    <w:p w14:paraId="57D1B18C" w14:textId="77777777" w:rsidR="007433CD" w:rsidRDefault="00000000">
      <w:pPr>
        <w:pStyle w:val="SourceCode"/>
      </w:pPr>
      <w:r>
        <w:rPr>
          <w:rStyle w:val="VerbatimChar"/>
        </w:rPr>
        <w:t>1997-11-22</w:t>
      </w:r>
    </w:p>
    <w:p w14:paraId="57D1B18D" w14:textId="77777777" w:rsidR="007433CD" w:rsidRDefault="00000000">
      <w:pPr>
        <w:pStyle w:val="SourceCode"/>
      </w:pPr>
      <w:r>
        <w:rPr>
          <w:rStyle w:val="VerbatimChar"/>
        </w:rPr>
        <w:t>1997-11-23</w:t>
      </w:r>
    </w:p>
    <w:p w14:paraId="57D1B18E" w14:textId="77777777" w:rsidR="007433CD" w:rsidRDefault="00000000">
      <w:pPr>
        <w:pStyle w:val="SourceCode"/>
      </w:pPr>
      <w:r>
        <w:rPr>
          <w:rStyle w:val="VerbatimChar"/>
        </w:rPr>
        <w:t>1997-11-24</w:t>
      </w:r>
    </w:p>
    <w:p w14:paraId="57D1B18F" w14:textId="77777777" w:rsidR="007433CD" w:rsidRDefault="00000000">
      <w:pPr>
        <w:pStyle w:val="SourceCode"/>
      </w:pPr>
      <w:r>
        <w:rPr>
          <w:rStyle w:val="VerbatimChar"/>
        </w:rPr>
        <w:t>1997-11-25</w:t>
      </w:r>
    </w:p>
    <w:p w14:paraId="57D1B190" w14:textId="77777777" w:rsidR="007433CD" w:rsidRDefault="00000000">
      <w:pPr>
        <w:pStyle w:val="SourceCode"/>
      </w:pPr>
      <w:r>
        <w:rPr>
          <w:rStyle w:val="VerbatimChar"/>
        </w:rPr>
        <w:t>1997-11-26</w:t>
      </w:r>
    </w:p>
    <w:p w14:paraId="57D1B191" w14:textId="77777777" w:rsidR="007433CD" w:rsidRDefault="00000000">
      <w:pPr>
        <w:pStyle w:val="SourceCode"/>
      </w:pPr>
      <w:r>
        <w:rPr>
          <w:rStyle w:val="VerbatimChar"/>
        </w:rPr>
        <w:t>1997-11-27</w:t>
      </w:r>
    </w:p>
    <w:p w14:paraId="57D1B192" w14:textId="77777777" w:rsidR="007433CD" w:rsidRDefault="00000000">
      <w:pPr>
        <w:pStyle w:val="SourceCode"/>
      </w:pPr>
      <w:r>
        <w:rPr>
          <w:rStyle w:val="VerbatimChar"/>
        </w:rPr>
        <w:t>1997-11-28</w:t>
      </w:r>
    </w:p>
    <w:p w14:paraId="57D1B193" w14:textId="77777777" w:rsidR="007433CD" w:rsidRDefault="00000000">
      <w:pPr>
        <w:pStyle w:val="SourceCode"/>
      </w:pPr>
      <w:r>
        <w:rPr>
          <w:rStyle w:val="VerbatimChar"/>
        </w:rPr>
        <w:t>1997-11-29</w:t>
      </w:r>
    </w:p>
    <w:p w14:paraId="57D1B194" w14:textId="77777777" w:rsidR="007433CD" w:rsidRDefault="00000000">
      <w:pPr>
        <w:pStyle w:val="SourceCode"/>
      </w:pPr>
      <w:r>
        <w:rPr>
          <w:rStyle w:val="VerbatimChar"/>
        </w:rPr>
        <w:t>1997-11-30</w:t>
      </w:r>
    </w:p>
    <w:p w14:paraId="57D1B195" w14:textId="77777777" w:rsidR="007433CD" w:rsidRDefault="00000000">
      <w:pPr>
        <w:pStyle w:val="SourceCode"/>
      </w:pPr>
      <w:r>
        <w:rPr>
          <w:rStyle w:val="VerbatimChar"/>
        </w:rPr>
        <w:t>1997-12-01</w:t>
      </w:r>
    </w:p>
    <w:p w14:paraId="57D1B196" w14:textId="77777777" w:rsidR="007433CD" w:rsidRDefault="00000000">
      <w:pPr>
        <w:pStyle w:val="SourceCode"/>
      </w:pPr>
      <w:r>
        <w:rPr>
          <w:rStyle w:val="VerbatimChar"/>
        </w:rPr>
        <w:t>1997-12-02</w:t>
      </w:r>
    </w:p>
    <w:p w14:paraId="57D1B197" w14:textId="77777777" w:rsidR="007433CD" w:rsidRDefault="00000000">
      <w:pPr>
        <w:pStyle w:val="SourceCode"/>
      </w:pPr>
      <w:r>
        <w:rPr>
          <w:rStyle w:val="VerbatimChar"/>
        </w:rPr>
        <w:t>1997-12-03</w:t>
      </w:r>
    </w:p>
    <w:p w14:paraId="57D1B198" w14:textId="77777777" w:rsidR="007433CD" w:rsidRDefault="00000000">
      <w:pPr>
        <w:pStyle w:val="SourceCode"/>
      </w:pPr>
      <w:r>
        <w:rPr>
          <w:rStyle w:val="VerbatimChar"/>
        </w:rPr>
        <w:t>1997-12-04</w:t>
      </w:r>
    </w:p>
    <w:p w14:paraId="57D1B199" w14:textId="77777777" w:rsidR="007433CD" w:rsidRDefault="00000000">
      <w:pPr>
        <w:pStyle w:val="SourceCode"/>
      </w:pPr>
      <w:r>
        <w:rPr>
          <w:rStyle w:val="VerbatimChar"/>
        </w:rPr>
        <w:t>1997-12-05</w:t>
      </w:r>
    </w:p>
    <w:p w14:paraId="57D1B19A" w14:textId="77777777" w:rsidR="007433CD" w:rsidRDefault="00000000">
      <w:pPr>
        <w:pStyle w:val="SourceCode"/>
      </w:pPr>
      <w:r>
        <w:rPr>
          <w:rStyle w:val="VerbatimChar"/>
        </w:rPr>
        <w:t>1997-12-06</w:t>
      </w:r>
    </w:p>
    <w:p w14:paraId="57D1B19B" w14:textId="77777777" w:rsidR="007433CD" w:rsidRDefault="00000000">
      <w:pPr>
        <w:pStyle w:val="SourceCode"/>
      </w:pPr>
      <w:r>
        <w:rPr>
          <w:rStyle w:val="VerbatimChar"/>
        </w:rPr>
        <w:t>1997-12-07</w:t>
      </w:r>
    </w:p>
    <w:p w14:paraId="57D1B19C" w14:textId="77777777" w:rsidR="007433CD" w:rsidRDefault="00000000">
      <w:pPr>
        <w:pStyle w:val="SourceCode"/>
      </w:pPr>
      <w:r>
        <w:rPr>
          <w:rStyle w:val="VerbatimChar"/>
        </w:rPr>
        <w:t>1997-12-08</w:t>
      </w:r>
    </w:p>
    <w:p w14:paraId="57D1B19D" w14:textId="77777777" w:rsidR="007433CD" w:rsidRDefault="00000000">
      <w:pPr>
        <w:pStyle w:val="SourceCode"/>
      </w:pPr>
      <w:r>
        <w:rPr>
          <w:rStyle w:val="VerbatimChar"/>
        </w:rPr>
        <w:t>1997-12-09</w:t>
      </w:r>
    </w:p>
    <w:p w14:paraId="57D1B19E" w14:textId="77777777" w:rsidR="007433CD" w:rsidRDefault="00000000">
      <w:pPr>
        <w:pStyle w:val="SourceCode"/>
      </w:pPr>
      <w:r>
        <w:rPr>
          <w:rStyle w:val="VerbatimChar"/>
        </w:rPr>
        <w:t>1997-12-10</w:t>
      </w:r>
    </w:p>
    <w:p w14:paraId="57D1B19F" w14:textId="77777777" w:rsidR="007433CD" w:rsidRDefault="00000000">
      <w:pPr>
        <w:pStyle w:val="SourceCode"/>
      </w:pPr>
      <w:r>
        <w:rPr>
          <w:rStyle w:val="VerbatimChar"/>
        </w:rPr>
        <w:lastRenderedPageBreak/>
        <w:t>1997-12-11</w:t>
      </w:r>
    </w:p>
    <w:p w14:paraId="57D1B1A0" w14:textId="77777777" w:rsidR="007433CD" w:rsidRDefault="00000000">
      <w:pPr>
        <w:pStyle w:val="SourceCode"/>
      </w:pPr>
      <w:r>
        <w:rPr>
          <w:rStyle w:val="VerbatimChar"/>
        </w:rPr>
        <w:t>1997-12-12</w:t>
      </w:r>
    </w:p>
    <w:p w14:paraId="57D1B1A1" w14:textId="77777777" w:rsidR="007433CD" w:rsidRDefault="00000000">
      <w:pPr>
        <w:pStyle w:val="SourceCode"/>
      </w:pPr>
      <w:r>
        <w:rPr>
          <w:rStyle w:val="VerbatimChar"/>
        </w:rPr>
        <w:t>1997-12-13</w:t>
      </w:r>
    </w:p>
    <w:p w14:paraId="57D1B1A2" w14:textId="77777777" w:rsidR="007433CD" w:rsidRDefault="00000000">
      <w:pPr>
        <w:pStyle w:val="SourceCode"/>
      </w:pPr>
      <w:r>
        <w:rPr>
          <w:rStyle w:val="VerbatimChar"/>
        </w:rPr>
        <w:t>1997-12-14</w:t>
      </w:r>
    </w:p>
    <w:p w14:paraId="57D1B1A3" w14:textId="77777777" w:rsidR="007433CD" w:rsidRDefault="00000000">
      <w:pPr>
        <w:pStyle w:val="SourceCode"/>
      </w:pPr>
      <w:r>
        <w:rPr>
          <w:rStyle w:val="VerbatimChar"/>
        </w:rPr>
        <w:t>1997-12-15</w:t>
      </w:r>
    </w:p>
    <w:p w14:paraId="57D1B1A4" w14:textId="77777777" w:rsidR="007433CD" w:rsidRDefault="00000000">
      <w:pPr>
        <w:pStyle w:val="SourceCode"/>
      </w:pPr>
      <w:r>
        <w:rPr>
          <w:rStyle w:val="VerbatimChar"/>
        </w:rPr>
        <w:t>1997-12-16</w:t>
      </w:r>
    </w:p>
    <w:p w14:paraId="57D1B1A5" w14:textId="77777777" w:rsidR="007433CD" w:rsidRDefault="00000000">
      <w:pPr>
        <w:pStyle w:val="SourceCode"/>
      </w:pPr>
      <w:r>
        <w:rPr>
          <w:rStyle w:val="VerbatimChar"/>
        </w:rPr>
        <w:t>1997-12-17</w:t>
      </w:r>
    </w:p>
    <w:p w14:paraId="57D1B1A6" w14:textId="77777777" w:rsidR="007433CD" w:rsidRDefault="00000000">
      <w:pPr>
        <w:pStyle w:val="SourceCode"/>
      </w:pPr>
      <w:r>
        <w:rPr>
          <w:rStyle w:val="VerbatimChar"/>
        </w:rPr>
        <w:t>1997-12-18</w:t>
      </w:r>
    </w:p>
    <w:p w14:paraId="57D1B1A7" w14:textId="77777777" w:rsidR="007433CD" w:rsidRDefault="00000000">
      <w:pPr>
        <w:pStyle w:val="SourceCode"/>
      </w:pPr>
      <w:r>
        <w:rPr>
          <w:rStyle w:val="VerbatimChar"/>
        </w:rPr>
        <w:t>1997-12-19</w:t>
      </w:r>
    </w:p>
    <w:p w14:paraId="57D1B1A8" w14:textId="77777777" w:rsidR="007433CD" w:rsidRDefault="00000000">
      <w:pPr>
        <w:pStyle w:val="SourceCode"/>
      </w:pPr>
      <w:r>
        <w:rPr>
          <w:rStyle w:val="VerbatimChar"/>
        </w:rPr>
        <w:t>1997-12-20</w:t>
      </w:r>
    </w:p>
    <w:p w14:paraId="57D1B1A9" w14:textId="77777777" w:rsidR="007433CD" w:rsidRDefault="00000000">
      <w:pPr>
        <w:pStyle w:val="SourceCode"/>
      </w:pPr>
      <w:r>
        <w:rPr>
          <w:rStyle w:val="VerbatimChar"/>
        </w:rPr>
        <w:t>1997-12-21</w:t>
      </w:r>
    </w:p>
    <w:p w14:paraId="57D1B1AA" w14:textId="77777777" w:rsidR="007433CD" w:rsidRDefault="00000000">
      <w:pPr>
        <w:pStyle w:val="SourceCode"/>
      </w:pPr>
      <w:r>
        <w:rPr>
          <w:rStyle w:val="VerbatimChar"/>
        </w:rPr>
        <w:t>1997-12-22</w:t>
      </w:r>
    </w:p>
    <w:p w14:paraId="57D1B1AB" w14:textId="77777777" w:rsidR="007433CD" w:rsidRDefault="00000000">
      <w:pPr>
        <w:pStyle w:val="SourceCode"/>
      </w:pPr>
      <w:r>
        <w:rPr>
          <w:rStyle w:val="VerbatimChar"/>
        </w:rPr>
        <w:t>1997-12-23</w:t>
      </w:r>
    </w:p>
    <w:p w14:paraId="57D1B1AC" w14:textId="77777777" w:rsidR="007433CD" w:rsidRDefault="00000000">
      <w:pPr>
        <w:pStyle w:val="SourceCode"/>
      </w:pPr>
      <w:r>
        <w:rPr>
          <w:rStyle w:val="VerbatimChar"/>
        </w:rPr>
        <w:t>1997-12-24</w:t>
      </w:r>
    </w:p>
    <w:p w14:paraId="57D1B1AD" w14:textId="77777777" w:rsidR="007433CD" w:rsidRDefault="00000000">
      <w:pPr>
        <w:pStyle w:val="SourceCode"/>
      </w:pPr>
      <w:r>
        <w:rPr>
          <w:rStyle w:val="VerbatimChar"/>
        </w:rPr>
        <w:t>1997-12-25</w:t>
      </w:r>
    </w:p>
    <w:p w14:paraId="57D1B1AE" w14:textId="77777777" w:rsidR="007433CD" w:rsidRDefault="00000000">
      <w:pPr>
        <w:pStyle w:val="SourceCode"/>
      </w:pPr>
      <w:r>
        <w:rPr>
          <w:rStyle w:val="VerbatimChar"/>
        </w:rPr>
        <w:t>1997-12-26</w:t>
      </w:r>
    </w:p>
    <w:p w14:paraId="57D1B1AF" w14:textId="77777777" w:rsidR="007433CD" w:rsidRDefault="00000000">
      <w:pPr>
        <w:pStyle w:val="SourceCode"/>
      </w:pPr>
      <w:r>
        <w:rPr>
          <w:rStyle w:val="VerbatimChar"/>
        </w:rPr>
        <w:t>1997-12-27</w:t>
      </w:r>
    </w:p>
    <w:p w14:paraId="57D1B1B0" w14:textId="77777777" w:rsidR="007433CD" w:rsidRDefault="00000000">
      <w:pPr>
        <w:pStyle w:val="SourceCode"/>
      </w:pPr>
      <w:r>
        <w:rPr>
          <w:rStyle w:val="VerbatimChar"/>
        </w:rPr>
        <w:t>1997-12-28</w:t>
      </w:r>
    </w:p>
    <w:p w14:paraId="57D1B1B1" w14:textId="77777777" w:rsidR="007433CD" w:rsidRDefault="00000000">
      <w:pPr>
        <w:pStyle w:val="SourceCode"/>
      </w:pPr>
      <w:r>
        <w:rPr>
          <w:rStyle w:val="VerbatimChar"/>
        </w:rPr>
        <w:t>1997-12-29</w:t>
      </w:r>
    </w:p>
    <w:p w14:paraId="57D1B1B2" w14:textId="77777777" w:rsidR="007433CD" w:rsidRDefault="00000000">
      <w:pPr>
        <w:pStyle w:val="SourceCode"/>
      </w:pPr>
      <w:r>
        <w:rPr>
          <w:rStyle w:val="VerbatimChar"/>
        </w:rPr>
        <w:t>1997-12-30</w:t>
      </w:r>
    </w:p>
    <w:p w14:paraId="57D1B1B3" w14:textId="77777777" w:rsidR="007433CD" w:rsidRDefault="00000000">
      <w:pPr>
        <w:pStyle w:val="SourceCode"/>
      </w:pPr>
      <w:r>
        <w:rPr>
          <w:rStyle w:val="VerbatimChar"/>
        </w:rPr>
        <w:t>1997-12-31</w:t>
      </w:r>
    </w:p>
    <w:p w14:paraId="57D1B1B4" w14:textId="77777777" w:rsidR="007433CD" w:rsidRDefault="00000000">
      <w:pPr>
        <w:pStyle w:val="SourceCode"/>
      </w:pPr>
      <w:r>
        <w:rPr>
          <w:rStyle w:val="VerbatimChar"/>
        </w:rPr>
        <w:t>1998-01-01</w:t>
      </w:r>
    </w:p>
    <w:p w14:paraId="57D1B1B5" w14:textId="77777777" w:rsidR="007433CD" w:rsidRDefault="00000000">
      <w:pPr>
        <w:pStyle w:val="SourceCode"/>
      </w:pPr>
      <w:r>
        <w:rPr>
          <w:rStyle w:val="VerbatimChar"/>
        </w:rPr>
        <w:t>1998-01-02</w:t>
      </w:r>
    </w:p>
    <w:p w14:paraId="57D1B1B6" w14:textId="77777777" w:rsidR="007433CD" w:rsidRDefault="00000000">
      <w:pPr>
        <w:pStyle w:val="SourceCode"/>
      </w:pPr>
      <w:r>
        <w:rPr>
          <w:rStyle w:val="VerbatimChar"/>
        </w:rPr>
        <w:t>1998-01-03</w:t>
      </w:r>
    </w:p>
    <w:p w14:paraId="57D1B1B7" w14:textId="77777777" w:rsidR="007433CD" w:rsidRDefault="00000000">
      <w:pPr>
        <w:pStyle w:val="SourceCode"/>
      </w:pPr>
      <w:r>
        <w:rPr>
          <w:rStyle w:val="VerbatimChar"/>
        </w:rPr>
        <w:t>1998-01-04</w:t>
      </w:r>
    </w:p>
    <w:p w14:paraId="57D1B1B8" w14:textId="77777777" w:rsidR="007433CD" w:rsidRDefault="00000000">
      <w:pPr>
        <w:pStyle w:val="SourceCode"/>
      </w:pPr>
      <w:r>
        <w:rPr>
          <w:rStyle w:val="VerbatimChar"/>
        </w:rPr>
        <w:t>1998-01-05</w:t>
      </w:r>
    </w:p>
    <w:p w14:paraId="57D1B1B9" w14:textId="77777777" w:rsidR="007433CD" w:rsidRDefault="00000000">
      <w:pPr>
        <w:pStyle w:val="SourceCode"/>
      </w:pPr>
      <w:r>
        <w:rPr>
          <w:rStyle w:val="VerbatimChar"/>
        </w:rPr>
        <w:t>1998-01-06</w:t>
      </w:r>
    </w:p>
    <w:p w14:paraId="57D1B1BA" w14:textId="77777777" w:rsidR="007433CD" w:rsidRDefault="00000000">
      <w:pPr>
        <w:pStyle w:val="SourceCode"/>
      </w:pPr>
      <w:r>
        <w:rPr>
          <w:rStyle w:val="VerbatimChar"/>
        </w:rPr>
        <w:t>1998-01-07</w:t>
      </w:r>
    </w:p>
    <w:p w14:paraId="57D1B1BB" w14:textId="77777777" w:rsidR="007433CD" w:rsidRDefault="00000000">
      <w:pPr>
        <w:pStyle w:val="SourceCode"/>
      </w:pPr>
      <w:r>
        <w:rPr>
          <w:rStyle w:val="VerbatimChar"/>
        </w:rPr>
        <w:lastRenderedPageBreak/>
        <w:t>1998-01-08</w:t>
      </w:r>
    </w:p>
    <w:p w14:paraId="57D1B1BC" w14:textId="77777777" w:rsidR="007433CD" w:rsidRDefault="00000000">
      <w:pPr>
        <w:pStyle w:val="SourceCode"/>
      </w:pPr>
      <w:r>
        <w:rPr>
          <w:rStyle w:val="VerbatimChar"/>
        </w:rPr>
        <w:t>1998-01-09</w:t>
      </w:r>
    </w:p>
    <w:p w14:paraId="57D1B1BD" w14:textId="77777777" w:rsidR="007433CD" w:rsidRDefault="00000000">
      <w:pPr>
        <w:pStyle w:val="SourceCode"/>
      </w:pPr>
      <w:r>
        <w:rPr>
          <w:rStyle w:val="VerbatimChar"/>
        </w:rPr>
        <w:t>1998-01-10</w:t>
      </w:r>
    </w:p>
    <w:p w14:paraId="57D1B1BE" w14:textId="77777777" w:rsidR="007433CD" w:rsidRDefault="00000000">
      <w:pPr>
        <w:pStyle w:val="SourceCode"/>
      </w:pPr>
      <w:r>
        <w:rPr>
          <w:rStyle w:val="VerbatimChar"/>
        </w:rPr>
        <w:t>1998-01-11</w:t>
      </w:r>
    </w:p>
    <w:p w14:paraId="57D1B1BF" w14:textId="77777777" w:rsidR="007433CD" w:rsidRDefault="00000000">
      <w:pPr>
        <w:pStyle w:val="SourceCode"/>
      </w:pPr>
      <w:r>
        <w:rPr>
          <w:rStyle w:val="VerbatimChar"/>
        </w:rPr>
        <w:t>1998-01-12</w:t>
      </w:r>
    </w:p>
    <w:p w14:paraId="57D1B1C0" w14:textId="77777777" w:rsidR="007433CD" w:rsidRDefault="00000000">
      <w:pPr>
        <w:pStyle w:val="SourceCode"/>
      </w:pPr>
      <w:r>
        <w:rPr>
          <w:rStyle w:val="VerbatimChar"/>
        </w:rPr>
        <w:t>1998-01-13</w:t>
      </w:r>
    </w:p>
    <w:p w14:paraId="57D1B1C1" w14:textId="77777777" w:rsidR="007433CD" w:rsidRDefault="00000000">
      <w:pPr>
        <w:pStyle w:val="SourceCode"/>
      </w:pPr>
      <w:r>
        <w:rPr>
          <w:rStyle w:val="VerbatimChar"/>
        </w:rPr>
        <w:t>1998-01-14</w:t>
      </w:r>
    </w:p>
    <w:p w14:paraId="57D1B1C2" w14:textId="77777777" w:rsidR="007433CD" w:rsidRDefault="00000000">
      <w:pPr>
        <w:pStyle w:val="SourceCode"/>
      </w:pPr>
      <w:r>
        <w:rPr>
          <w:rStyle w:val="VerbatimChar"/>
        </w:rPr>
        <w:t>1998-01-15</w:t>
      </w:r>
    </w:p>
    <w:p w14:paraId="57D1B1C3" w14:textId="77777777" w:rsidR="007433CD" w:rsidRDefault="00000000">
      <w:pPr>
        <w:pStyle w:val="SourceCode"/>
      </w:pPr>
      <w:r>
        <w:rPr>
          <w:rStyle w:val="VerbatimChar"/>
        </w:rPr>
        <w:t>1998-01-16</w:t>
      </w:r>
    </w:p>
    <w:p w14:paraId="57D1B1C4" w14:textId="77777777" w:rsidR="007433CD" w:rsidRDefault="00000000">
      <w:pPr>
        <w:pStyle w:val="SourceCode"/>
      </w:pPr>
      <w:r>
        <w:rPr>
          <w:rStyle w:val="VerbatimChar"/>
        </w:rPr>
        <w:t>1998-01-17</w:t>
      </w:r>
    </w:p>
    <w:p w14:paraId="57D1B1C5" w14:textId="77777777" w:rsidR="007433CD" w:rsidRDefault="00000000">
      <w:pPr>
        <w:pStyle w:val="SourceCode"/>
      </w:pPr>
      <w:r>
        <w:rPr>
          <w:rStyle w:val="VerbatimChar"/>
        </w:rPr>
        <w:t>1998-01-18</w:t>
      </w:r>
    </w:p>
    <w:p w14:paraId="57D1B1C6" w14:textId="77777777" w:rsidR="007433CD" w:rsidRDefault="00000000">
      <w:pPr>
        <w:pStyle w:val="SourceCode"/>
      </w:pPr>
      <w:r>
        <w:rPr>
          <w:rStyle w:val="VerbatimChar"/>
        </w:rPr>
        <w:t>1998-01-19</w:t>
      </w:r>
    </w:p>
    <w:p w14:paraId="57D1B1C7" w14:textId="77777777" w:rsidR="007433CD" w:rsidRDefault="00000000">
      <w:pPr>
        <w:pStyle w:val="SourceCode"/>
      </w:pPr>
      <w:r>
        <w:rPr>
          <w:rStyle w:val="VerbatimChar"/>
        </w:rPr>
        <w:t>1998-01-20</w:t>
      </w:r>
    </w:p>
    <w:p w14:paraId="57D1B1C8" w14:textId="77777777" w:rsidR="007433CD" w:rsidRDefault="00000000">
      <w:pPr>
        <w:pStyle w:val="SourceCode"/>
      </w:pPr>
      <w:r>
        <w:rPr>
          <w:rStyle w:val="VerbatimChar"/>
        </w:rPr>
        <w:t>1998-01-21</w:t>
      </w:r>
    </w:p>
    <w:p w14:paraId="57D1B1C9" w14:textId="77777777" w:rsidR="007433CD" w:rsidRDefault="00000000">
      <w:pPr>
        <w:pStyle w:val="SourceCode"/>
      </w:pPr>
      <w:r>
        <w:rPr>
          <w:rStyle w:val="VerbatimChar"/>
        </w:rPr>
        <w:t>1998-01-22</w:t>
      </w:r>
    </w:p>
    <w:p w14:paraId="57D1B1CA" w14:textId="77777777" w:rsidR="007433CD" w:rsidRDefault="00000000">
      <w:pPr>
        <w:pStyle w:val="SourceCode"/>
      </w:pPr>
      <w:r>
        <w:rPr>
          <w:rStyle w:val="VerbatimChar"/>
        </w:rPr>
        <w:t>1998-01-23</w:t>
      </w:r>
    </w:p>
    <w:p w14:paraId="57D1B1CB" w14:textId="77777777" w:rsidR="007433CD" w:rsidRDefault="00000000">
      <w:pPr>
        <w:pStyle w:val="SourceCode"/>
      </w:pPr>
      <w:r>
        <w:rPr>
          <w:rStyle w:val="VerbatimChar"/>
        </w:rPr>
        <w:t>1998-01-24</w:t>
      </w:r>
    </w:p>
    <w:p w14:paraId="57D1B1CC" w14:textId="77777777" w:rsidR="007433CD" w:rsidRDefault="00000000">
      <w:pPr>
        <w:pStyle w:val="SourceCode"/>
      </w:pPr>
      <w:r>
        <w:rPr>
          <w:rStyle w:val="VerbatimChar"/>
        </w:rPr>
        <w:t>1998-01-25</w:t>
      </w:r>
    </w:p>
    <w:p w14:paraId="57D1B1CD" w14:textId="77777777" w:rsidR="007433CD" w:rsidRDefault="00000000">
      <w:pPr>
        <w:pStyle w:val="SourceCode"/>
      </w:pPr>
      <w:r>
        <w:rPr>
          <w:rStyle w:val="VerbatimChar"/>
        </w:rPr>
        <w:t>1998-01-26</w:t>
      </w:r>
    </w:p>
    <w:p w14:paraId="57D1B1CE" w14:textId="77777777" w:rsidR="007433CD" w:rsidRDefault="00000000">
      <w:pPr>
        <w:pStyle w:val="SourceCode"/>
      </w:pPr>
      <w:r>
        <w:rPr>
          <w:rStyle w:val="VerbatimChar"/>
        </w:rPr>
        <w:t>1998-01-27</w:t>
      </w:r>
    </w:p>
    <w:p w14:paraId="57D1B1CF" w14:textId="77777777" w:rsidR="007433CD" w:rsidRDefault="00000000">
      <w:pPr>
        <w:pStyle w:val="SourceCode"/>
      </w:pPr>
      <w:r>
        <w:rPr>
          <w:rStyle w:val="VerbatimChar"/>
        </w:rPr>
        <w:t>1998-01-28</w:t>
      </w:r>
    </w:p>
    <w:p w14:paraId="57D1B1D0" w14:textId="77777777" w:rsidR="007433CD" w:rsidRDefault="00000000">
      <w:pPr>
        <w:pStyle w:val="SourceCode"/>
      </w:pPr>
      <w:r>
        <w:rPr>
          <w:rStyle w:val="VerbatimChar"/>
        </w:rPr>
        <w:t>1998-01-29</w:t>
      </w:r>
    </w:p>
    <w:p w14:paraId="57D1B1D1" w14:textId="77777777" w:rsidR="007433CD" w:rsidRDefault="00000000">
      <w:pPr>
        <w:pStyle w:val="SourceCode"/>
      </w:pPr>
      <w:r>
        <w:rPr>
          <w:rStyle w:val="VerbatimChar"/>
        </w:rPr>
        <w:t>1998-01-30</w:t>
      </w:r>
    </w:p>
    <w:p w14:paraId="57D1B1D2" w14:textId="77777777" w:rsidR="007433CD" w:rsidRDefault="00000000">
      <w:pPr>
        <w:pStyle w:val="SourceCode"/>
      </w:pPr>
      <w:r>
        <w:rPr>
          <w:rStyle w:val="VerbatimChar"/>
        </w:rPr>
        <w:t>1998-01-31</w:t>
      </w:r>
    </w:p>
    <w:p w14:paraId="57D1B1D3" w14:textId="77777777" w:rsidR="007433CD" w:rsidRDefault="00000000">
      <w:pPr>
        <w:pStyle w:val="SourceCode"/>
      </w:pPr>
      <w:r>
        <w:rPr>
          <w:rStyle w:val="VerbatimChar"/>
        </w:rPr>
        <w:t>1998-02-01</w:t>
      </w:r>
    </w:p>
    <w:p w14:paraId="57D1B1D4" w14:textId="77777777" w:rsidR="007433CD" w:rsidRDefault="00000000">
      <w:pPr>
        <w:pStyle w:val="SourceCode"/>
      </w:pPr>
      <w:r>
        <w:rPr>
          <w:rStyle w:val="VerbatimChar"/>
        </w:rPr>
        <w:t>1998-02-02</w:t>
      </w:r>
    </w:p>
    <w:p w14:paraId="57D1B1D5" w14:textId="77777777" w:rsidR="007433CD" w:rsidRDefault="00000000">
      <w:pPr>
        <w:pStyle w:val="SourceCode"/>
      </w:pPr>
      <w:r>
        <w:rPr>
          <w:rStyle w:val="VerbatimChar"/>
        </w:rPr>
        <w:t>1998-02-03</w:t>
      </w:r>
    </w:p>
    <w:p w14:paraId="57D1B1D6" w14:textId="77777777" w:rsidR="007433CD" w:rsidRDefault="00000000">
      <w:pPr>
        <w:pStyle w:val="SourceCode"/>
      </w:pPr>
      <w:r>
        <w:rPr>
          <w:rStyle w:val="VerbatimChar"/>
        </w:rPr>
        <w:t>1998-02-04</w:t>
      </w:r>
    </w:p>
    <w:p w14:paraId="57D1B1D7" w14:textId="77777777" w:rsidR="007433CD" w:rsidRDefault="00000000">
      <w:pPr>
        <w:pStyle w:val="SourceCode"/>
      </w:pPr>
      <w:r>
        <w:rPr>
          <w:rStyle w:val="VerbatimChar"/>
        </w:rPr>
        <w:lastRenderedPageBreak/>
        <w:t>1998-02-05</w:t>
      </w:r>
    </w:p>
    <w:p w14:paraId="57D1B1D8" w14:textId="77777777" w:rsidR="007433CD" w:rsidRDefault="00000000">
      <w:pPr>
        <w:pStyle w:val="SourceCode"/>
      </w:pPr>
      <w:r>
        <w:rPr>
          <w:rStyle w:val="VerbatimChar"/>
        </w:rPr>
        <w:t>1998-02-06</w:t>
      </w:r>
    </w:p>
    <w:p w14:paraId="57D1B1D9" w14:textId="77777777" w:rsidR="007433CD" w:rsidRDefault="00000000">
      <w:pPr>
        <w:pStyle w:val="SourceCode"/>
      </w:pPr>
      <w:r>
        <w:rPr>
          <w:rStyle w:val="VerbatimChar"/>
        </w:rPr>
        <w:t>1998-02-07</w:t>
      </w:r>
    </w:p>
    <w:p w14:paraId="57D1B1DA" w14:textId="77777777" w:rsidR="007433CD" w:rsidRDefault="00000000">
      <w:pPr>
        <w:pStyle w:val="SourceCode"/>
      </w:pPr>
      <w:r>
        <w:rPr>
          <w:rStyle w:val="VerbatimChar"/>
        </w:rPr>
        <w:t>1998-02-08</w:t>
      </w:r>
    </w:p>
    <w:p w14:paraId="57D1B1DB" w14:textId="77777777" w:rsidR="007433CD" w:rsidRDefault="00000000">
      <w:pPr>
        <w:pStyle w:val="SourceCode"/>
      </w:pPr>
      <w:r>
        <w:rPr>
          <w:rStyle w:val="VerbatimChar"/>
        </w:rPr>
        <w:t>1998-02-09</w:t>
      </w:r>
    </w:p>
    <w:p w14:paraId="57D1B1DC" w14:textId="77777777" w:rsidR="007433CD" w:rsidRDefault="00000000">
      <w:pPr>
        <w:pStyle w:val="SourceCode"/>
      </w:pPr>
      <w:r>
        <w:rPr>
          <w:rStyle w:val="VerbatimChar"/>
        </w:rPr>
        <w:t>1998-02-10</w:t>
      </w:r>
    </w:p>
    <w:p w14:paraId="57D1B1DD" w14:textId="77777777" w:rsidR="007433CD" w:rsidRDefault="00000000">
      <w:pPr>
        <w:pStyle w:val="SourceCode"/>
      </w:pPr>
      <w:r>
        <w:rPr>
          <w:rStyle w:val="VerbatimChar"/>
        </w:rPr>
        <w:t>1998-02-11</w:t>
      </w:r>
    </w:p>
    <w:p w14:paraId="57D1B1DE" w14:textId="77777777" w:rsidR="007433CD" w:rsidRDefault="00000000">
      <w:pPr>
        <w:pStyle w:val="SourceCode"/>
      </w:pPr>
      <w:r>
        <w:rPr>
          <w:rStyle w:val="VerbatimChar"/>
        </w:rPr>
        <w:t>1998-02-12</w:t>
      </w:r>
    </w:p>
    <w:p w14:paraId="57D1B1DF" w14:textId="77777777" w:rsidR="007433CD" w:rsidRDefault="00000000">
      <w:pPr>
        <w:pStyle w:val="SourceCode"/>
      </w:pPr>
      <w:r>
        <w:rPr>
          <w:rStyle w:val="VerbatimChar"/>
        </w:rPr>
        <w:t>1998-02-13</w:t>
      </w:r>
    </w:p>
    <w:p w14:paraId="57D1B1E0" w14:textId="77777777" w:rsidR="007433CD" w:rsidRDefault="00000000">
      <w:pPr>
        <w:pStyle w:val="SourceCode"/>
      </w:pPr>
      <w:r>
        <w:rPr>
          <w:rStyle w:val="VerbatimChar"/>
        </w:rPr>
        <w:t>1998-02-14</w:t>
      </w:r>
    </w:p>
    <w:p w14:paraId="57D1B1E1" w14:textId="77777777" w:rsidR="007433CD" w:rsidRDefault="00000000">
      <w:pPr>
        <w:pStyle w:val="SourceCode"/>
      </w:pPr>
      <w:r>
        <w:rPr>
          <w:rStyle w:val="VerbatimChar"/>
        </w:rPr>
        <w:t>1998-02-15</w:t>
      </w:r>
    </w:p>
    <w:p w14:paraId="57D1B1E2" w14:textId="77777777" w:rsidR="007433CD" w:rsidRDefault="00000000">
      <w:pPr>
        <w:pStyle w:val="SourceCode"/>
      </w:pPr>
      <w:r>
        <w:rPr>
          <w:rStyle w:val="VerbatimChar"/>
        </w:rPr>
        <w:t>1998-02-16</w:t>
      </w:r>
    </w:p>
    <w:p w14:paraId="57D1B1E3" w14:textId="77777777" w:rsidR="007433CD" w:rsidRDefault="00000000">
      <w:pPr>
        <w:pStyle w:val="SourceCode"/>
      </w:pPr>
      <w:r>
        <w:rPr>
          <w:rStyle w:val="VerbatimChar"/>
        </w:rPr>
        <w:t>1998-02-17</w:t>
      </w:r>
    </w:p>
    <w:p w14:paraId="57D1B1E4" w14:textId="77777777" w:rsidR="007433CD" w:rsidRDefault="00000000">
      <w:pPr>
        <w:pStyle w:val="SourceCode"/>
      </w:pPr>
      <w:r>
        <w:rPr>
          <w:rStyle w:val="VerbatimChar"/>
        </w:rPr>
        <w:t>1998-02-18</w:t>
      </w:r>
    </w:p>
    <w:p w14:paraId="57D1B1E5" w14:textId="77777777" w:rsidR="007433CD" w:rsidRDefault="00000000">
      <w:pPr>
        <w:pStyle w:val="SourceCode"/>
      </w:pPr>
      <w:r>
        <w:rPr>
          <w:rStyle w:val="VerbatimChar"/>
        </w:rPr>
        <w:t>1998-02-19</w:t>
      </w:r>
    </w:p>
    <w:p w14:paraId="57D1B1E6" w14:textId="77777777" w:rsidR="007433CD" w:rsidRDefault="00000000">
      <w:pPr>
        <w:pStyle w:val="SourceCode"/>
      </w:pPr>
      <w:r>
        <w:rPr>
          <w:rStyle w:val="VerbatimChar"/>
        </w:rPr>
        <w:t>1998-02-20</w:t>
      </w:r>
    </w:p>
    <w:p w14:paraId="57D1B1E7" w14:textId="77777777" w:rsidR="007433CD" w:rsidRDefault="00000000">
      <w:pPr>
        <w:pStyle w:val="SourceCode"/>
      </w:pPr>
      <w:r>
        <w:rPr>
          <w:rStyle w:val="VerbatimChar"/>
        </w:rPr>
        <w:t>1998-02-21</w:t>
      </w:r>
    </w:p>
    <w:p w14:paraId="57D1B1E8" w14:textId="77777777" w:rsidR="007433CD" w:rsidRDefault="00000000">
      <w:pPr>
        <w:pStyle w:val="SourceCode"/>
      </w:pPr>
      <w:r>
        <w:rPr>
          <w:rStyle w:val="VerbatimChar"/>
        </w:rPr>
        <w:t>1998-02-22</w:t>
      </w:r>
    </w:p>
    <w:p w14:paraId="57D1B1E9" w14:textId="77777777" w:rsidR="007433CD" w:rsidRDefault="00000000">
      <w:pPr>
        <w:pStyle w:val="SourceCode"/>
      </w:pPr>
      <w:r>
        <w:rPr>
          <w:rStyle w:val="VerbatimChar"/>
        </w:rPr>
        <w:t>1998-02-23</w:t>
      </w:r>
    </w:p>
    <w:p w14:paraId="57D1B1EA" w14:textId="77777777" w:rsidR="007433CD" w:rsidRDefault="00000000">
      <w:pPr>
        <w:pStyle w:val="SourceCode"/>
      </w:pPr>
      <w:r>
        <w:rPr>
          <w:rStyle w:val="VerbatimChar"/>
        </w:rPr>
        <w:t>1998-02-24</w:t>
      </w:r>
    </w:p>
    <w:p w14:paraId="57D1B1EB" w14:textId="77777777" w:rsidR="007433CD" w:rsidRDefault="00000000">
      <w:pPr>
        <w:pStyle w:val="SourceCode"/>
      </w:pPr>
      <w:r>
        <w:rPr>
          <w:rStyle w:val="VerbatimChar"/>
        </w:rPr>
        <w:t>1998-02-25</w:t>
      </w:r>
    </w:p>
    <w:p w14:paraId="57D1B1EC" w14:textId="77777777" w:rsidR="007433CD" w:rsidRDefault="00000000">
      <w:pPr>
        <w:pStyle w:val="SourceCode"/>
      </w:pPr>
      <w:r>
        <w:rPr>
          <w:rStyle w:val="VerbatimChar"/>
        </w:rPr>
        <w:t>1998-02-26</w:t>
      </w:r>
    </w:p>
    <w:p w14:paraId="57D1B1ED" w14:textId="77777777" w:rsidR="007433CD" w:rsidRDefault="00000000">
      <w:pPr>
        <w:pStyle w:val="SourceCode"/>
      </w:pPr>
      <w:r>
        <w:rPr>
          <w:rStyle w:val="VerbatimChar"/>
        </w:rPr>
        <w:t>1998-02-27</w:t>
      </w:r>
    </w:p>
    <w:p w14:paraId="57D1B1EE" w14:textId="77777777" w:rsidR="007433CD" w:rsidRDefault="00000000">
      <w:pPr>
        <w:pStyle w:val="SourceCode"/>
      </w:pPr>
      <w:r>
        <w:rPr>
          <w:rStyle w:val="VerbatimChar"/>
        </w:rPr>
        <w:t>1998-02-28</w:t>
      </w:r>
    </w:p>
    <w:p w14:paraId="57D1B1EF" w14:textId="77777777" w:rsidR="007433CD" w:rsidRDefault="00000000">
      <w:pPr>
        <w:pStyle w:val="SourceCode"/>
      </w:pPr>
      <w:r>
        <w:rPr>
          <w:rStyle w:val="VerbatimChar"/>
        </w:rPr>
        <w:t>1998-03-01</w:t>
      </w:r>
    </w:p>
    <w:p w14:paraId="57D1B1F0" w14:textId="77777777" w:rsidR="007433CD" w:rsidRDefault="00000000">
      <w:pPr>
        <w:pStyle w:val="SourceCode"/>
      </w:pPr>
      <w:r>
        <w:rPr>
          <w:rStyle w:val="VerbatimChar"/>
        </w:rPr>
        <w:t>1998-03-02</w:t>
      </w:r>
    </w:p>
    <w:p w14:paraId="57D1B1F1" w14:textId="77777777" w:rsidR="007433CD" w:rsidRDefault="00000000">
      <w:pPr>
        <w:pStyle w:val="SourceCode"/>
      </w:pPr>
      <w:r>
        <w:rPr>
          <w:rStyle w:val="VerbatimChar"/>
        </w:rPr>
        <w:t>1998-03-03</w:t>
      </w:r>
    </w:p>
    <w:p w14:paraId="57D1B1F2" w14:textId="77777777" w:rsidR="007433CD" w:rsidRDefault="00000000">
      <w:pPr>
        <w:pStyle w:val="SourceCode"/>
      </w:pPr>
      <w:r>
        <w:rPr>
          <w:rStyle w:val="VerbatimChar"/>
        </w:rPr>
        <w:t>1998-03-04</w:t>
      </w:r>
    </w:p>
    <w:p w14:paraId="57D1B1F3" w14:textId="77777777" w:rsidR="007433CD" w:rsidRDefault="00000000">
      <w:pPr>
        <w:pStyle w:val="SourceCode"/>
      </w:pPr>
      <w:r>
        <w:rPr>
          <w:rStyle w:val="VerbatimChar"/>
        </w:rPr>
        <w:lastRenderedPageBreak/>
        <w:t>1998-03-05</w:t>
      </w:r>
    </w:p>
    <w:p w14:paraId="57D1B1F4" w14:textId="77777777" w:rsidR="007433CD" w:rsidRDefault="00000000">
      <w:pPr>
        <w:pStyle w:val="SourceCode"/>
      </w:pPr>
      <w:r>
        <w:rPr>
          <w:rStyle w:val="VerbatimChar"/>
        </w:rPr>
        <w:t>1998-03-06</w:t>
      </w:r>
    </w:p>
    <w:p w14:paraId="57D1B1F5" w14:textId="77777777" w:rsidR="007433CD" w:rsidRDefault="00000000">
      <w:pPr>
        <w:pStyle w:val="SourceCode"/>
      </w:pPr>
      <w:r>
        <w:rPr>
          <w:rStyle w:val="VerbatimChar"/>
        </w:rPr>
        <w:t>1998-03-07</w:t>
      </w:r>
    </w:p>
    <w:p w14:paraId="57D1B1F6" w14:textId="77777777" w:rsidR="007433CD" w:rsidRDefault="00000000">
      <w:pPr>
        <w:pStyle w:val="SourceCode"/>
      </w:pPr>
      <w:r>
        <w:rPr>
          <w:rStyle w:val="VerbatimChar"/>
        </w:rPr>
        <w:t>1998-03-08</w:t>
      </w:r>
    </w:p>
    <w:p w14:paraId="57D1B1F7" w14:textId="77777777" w:rsidR="007433CD" w:rsidRDefault="00000000">
      <w:pPr>
        <w:pStyle w:val="SourceCode"/>
      </w:pPr>
      <w:r>
        <w:rPr>
          <w:rStyle w:val="VerbatimChar"/>
        </w:rPr>
        <w:t>1998-03-09</w:t>
      </w:r>
    </w:p>
    <w:p w14:paraId="57D1B1F8" w14:textId="77777777" w:rsidR="007433CD" w:rsidRDefault="00000000">
      <w:pPr>
        <w:pStyle w:val="SourceCode"/>
      </w:pPr>
      <w:r>
        <w:rPr>
          <w:rStyle w:val="VerbatimChar"/>
        </w:rPr>
        <w:t>1998-03-10</w:t>
      </w:r>
    </w:p>
    <w:p w14:paraId="57D1B1F9" w14:textId="77777777" w:rsidR="007433CD" w:rsidRDefault="00000000">
      <w:pPr>
        <w:pStyle w:val="SourceCode"/>
      </w:pPr>
      <w:r>
        <w:rPr>
          <w:rStyle w:val="VerbatimChar"/>
        </w:rPr>
        <w:t>1998-03-11</w:t>
      </w:r>
    </w:p>
    <w:p w14:paraId="57D1B1FA" w14:textId="77777777" w:rsidR="007433CD" w:rsidRDefault="00000000">
      <w:pPr>
        <w:pStyle w:val="SourceCode"/>
      </w:pPr>
      <w:r>
        <w:rPr>
          <w:rStyle w:val="VerbatimChar"/>
        </w:rPr>
        <w:t>1998-03-12</w:t>
      </w:r>
    </w:p>
    <w:p w14:paraId="57D1B1FB" w14:textId="77777777" w:rsidR="007433CD" w:rsidRDefault="00000000">
      <w:pPr>
        <w:pStyle w:val="SourceCode"/>
      </w:pPr>
      <w:r>
        <w:rPr>
          <w:rStyle w:val="VerbatimChar"/>
        </w:rPr>
        <w:t>1998-03-13</w:t>
      </w:r>
    </w:p>
    <w:p w14:paraId="57D1B1FC" w14:textId="77777777" w:rsidR="007433CD" w:rsidRDefault="00000000">
      <w:pPr>
        <w:pStyle w:val="SourceCode"/>
      </w:pPr>
      <w:r>
        <w:rPr>
          <w:rStyle w:val="VerbatimChar"/>
        </w:rPr>
        <w:t>1998-03-14</w:t>
      </w:r>
    </w:p>
    <w:p w14:paraId="57D1B1FD" w14:textId="77777777" w:rsidR="007433CD" w:rsidRDefault="00000000">
      <w:pPr>
        <w:pStyle w:val="SourceCode"/>
      </w:pPr>
      <w:r>
        <w:rPr>
          <w:rStyle w:val="VerbatimChar"/>
        </w:rPr>
        <w:t>1998-03-15</w:t>
      </w:r>
    </w:p>
    <w:p w14:paraId="57D1B1FE" w14:textId="77777777" w:rsidR="007433CD" w:rsidRDefault="00000000">
      <w:pPr>
        <w:pStyle w:val="SourceCode"/>
      </w:pPr>
      <w:r>
        <w:rPr>
          <w:rStyle w:val="VerbatimChar"/>
        </w:rPr>
        <w:t>1998-03-16</w:t>
      </w:r>
    </w:p>
    <w:p w14:paraId="57D1B1FF" w14:textId="77777777" w:rsidR="007433CD" w:rsidRDefault="00000000">
      <w:pPr>
        <w:pStyle w:val="SourceCode"/>
      </w:pPr>
      <w:r>
        <w:rPr>
          <w:rStyle w:val="VerbatimChar"/>
        </w:rPr>
        <w:t>1998-03-17</w:t>
      </w:r>
    </w:p>
    <w:p w14:paraId="57D1B200" w14:textId="77777777" w:rsidR="007433CD" w:rsidRDefault="00000000">
      <w:pPr>
        <w:pStyle w:val="SourceCode"/>
      </w:pPr>
      <w:r>
        <w:rPr>
          <w:rStyle w:val="VerbatimChar"/>
        </w:rPr>
        <w:t>1998-03-18</w:t>
      </w:r>
    </w:p>
    <w:p w14:paraId="57D1B201" w14:textId="77777777" w:rsidR="007433CD" w:rsidRDefault="00000000">
      <w:pPr>
        <w:pStyle w:val="SourceCode"/>
      </w:pPr>
      <w:r>
        <w:rPr>
          <w:rStyle w:val="VerbatimChar"/>
        </w:rPr>
        <w:t>1998-03-19</w:t>
      </w:r>
    </w:p>
    <w:p w14:paraId="57D1B202" w14:textId="77777777" w:rsidR="007433CD" w:rsidRDefault="00000000">
      <w:pPr>
        <w:pStyle w:val="SourceCode"/>
      </w:pPr>
      <w:r>
        <w:rPr>
          <w:rStyle w:val="VerbatimChar"/>
        </w:rPr>
        <w:t>1998-03-20</w:t>
      </w:r>
    </w:p>
    <w:p w14:paraId="57D1B203" w14:textId="77777777" w:rsidR="007433CD" w:rsidRDefault="00000000">
      <w:pPr>
        <w:pStyle w:val="SourceCode"/>
      </w:pPr>
      <w:r>
        <w:rPr>
          <w:rStyle w:val="VerbatimChar"/>
        </w:rPr>
        <w:t>1998-03-21</w:t>
      </w:r>
    </w:p>
    <w:p w14:paraId="57D1B204" w14:textId="77777777" w:rsidR="007433CD" w:rsidRDefault="00000000">
      <w:pPr>
        <w:pStyle w:val="SourceCode"/>
      </w:pPr>
      <w:r>
        <w:rPr>
          <w:rStyle w:val="VerbatimChar"/>
        </w:rPr>
        <w:t>1998-03-22</w:t>
      </w:r>
    </w:p>
    <w:p w14:paraId="57D1B205" w14:textId="77777777" w:rsidR="007433CD" w:rsidRDefault="00000000">
      <w:pPr>
        <w:pStyle w:val="SourceCode"/>
      </w:pPr>
      <w:r>
        <w:rPr>
          <w:rStyle w:val="VerbatimChar"/>
        </w:rPr>
        <w:t>1998-03-23</w:t>
      </w:r>
    </w:p>
    <w:p w14:paraId="57D1B206" w14:textId="77777777" w:rsidR="007433CD" w:rsidRDefault="00000000">
      <w:pPr>
        <w:pStyle w:val="SourceCode"/>
      </w:pPr>
      <w:r>
        <w:rPr>
          <w:rStyle w:val="VerbatimChar"/>
        </w:rPr>
        <w:t>1998-03-24</w:t>
      </w:r>
    </w:p>
    <w:p w14:paraId="57D1B207" w14:textId="77777777" w:rsidR="007433CD" w:rsidRDefault="00000000">
      <w:pPr>
        <w:pStyle w:val="SourceCode"/>
      </w:pPr>
      <w:r>
        <w:rPr>
          <w:rStyle w:val="VerbatimChar"/>
        </w:rPr>
        <w:t>1998-03-25</w:t>
      </w:r>
    </w:p>
    <w:p w14:paraId="57D1B208" w14:textId="77777777" w:rsidR="007433CD" w:rsidRDefault="00000000">
      <w:pPr>
        <w:pStyle w:val="SourceCode"/>
      </w:pPr>
      <w:r>
        <w:rPr>
          <w:rStyle w:val="VerbatimChar"/>
        </w:rPr>
        <w:t>1998-03-26</w:t>
      </w:r>
    </w:p>
    <w:p w14:paraId="57D1B209" w14:textId="77777777" w:rsidR="007433CD" w:rsidRDefault="00000000">
      <w:pPr>
        <w:pStyle w:val="SourceCode"/>
      </w:pPr>
      <w:r>
        <w:rPr>
          <w:rStyle w:val="VerbatimChar"/>
        </w:rPr>
        <w:t>1998-03-27</w:t>
      </w:r>
    </w:p>
    <w:p w14:paraId="57D1B20A" w14:textId="77777777" w:rsidR="007433CD" w:rsidRDefault="00000000">
      <w:pPr>
        <w:pStyle w:val="SourceCode"/>
      </w:pPr>
      <w:r>
        <w:rPr>
          <w:rStyle w:val="VerbatimChar"/>
        </w:rPr>
        <w:t>1998-03-28</w:t>
      </w:r>
    </w:p>
    <w:p w14:paraId="57D1B20B" w14:textId="77777777" w:rsidR="007433CD" w:rsidRDefault="00000000">
      <w:pPr>
        <w:pStyle w:val="SourceCode"/>
      </w:pPr>
      <w:r>
        <w:rPr>
          <w:rStyle w:val="VerbatimChar"/>
        </w:rPr>
        <w:t>1998-03-29</w:t>
      </w:r>
    </w:p>
    <w:p w14:paraId="57D1B20C" w14:textId="77777777" w:rsidR="007433CD" w:rsidRDefault="00000000">
      <w:pPr>
        <w:pStyle w:val="SourceCode"/>
      </w:pPr>
      <w:r>
        <w:rPr>
          <w:rStyle w:val="VerbatimChar"/>
        </w:rPr>
        <w:t>1998-03-30</w:t>
      </w:r>
    </w:p>
    <w:p w14:paraId="57D1B20D" w14:textId="77777777" w:rsidR="007433CD" w:rsidRDefault="00000000">
      <w:pPr>
        <w:pStyle w:val="SourceCode"/>
      </w:pPr>
      <w:r>
        <w:rPr>
          <w:rStyle w:val="VerbatimChar"/>
        </w:rPr>
        <w:t>1998-03-31</w:t>
      </w:r>
    </w:p>
    <w:p w14:paraId="57D1B20E" w14:textId="77777777" w:rsidR="007433CD" w:rsidRDefault="00000000">
      <w:pPr>
        <w:pStyle w:val="SourceCode"/>
      </w:pPr>
      <w:r>
        <w:rPr>
          <w:rStyle w:val="VerbatimChar"/>
        </w:rPr>
        <w:t>1998-04-01</w:t>
      </w:r>
    </w:p>
    <w:p w14:paraId="57D1B20F" w14:textId="77777777" w:rsidR="007433CD" w:rsidRDefault="00000000">
      <w:pPr>
        <w:pStyle w:val="SourceCode"/>
      </w:pPr>
      <w:r>
        <w:rPr>
          <w:rStyle w:val="VerbatimChar"/>
        </w:rPr>
        <w:lastRenderedPageBreak/>
        <w:t>1998-04-02</w:t>
      </w:r>
    </w:p>
    <w:p w14:paraId="57D1B210" w14:textId="77777777" w:rsidR="007433CD" w:rsidRDefault="00000000">
      <w:pPr>
        <w:pStyle w:val="SourceCode"/>
      </w:pPr>
      <w:r>
        <w:rPr>
          <w:rStyle w:val="VerbatimChar"/>
        </w:rPr>
        <w:t>1998-04-03</w:t>
      </w:r>
    </w:p>
    <w:p w14:paraId="57D1B211" w14:textId="77777777" w:rsidR="007433CD" w:rsidRDefault="00000000">
      <w:pPr>
        <w:pStyle w:val="SourceCode"/>
      </w:pPr>
      <w:r>
        <w:rPr>
          <w:rStyle w:val="VerbatimChar"/>
        </w:rPr>
        <w:t>1998-04-04</w:t>
      </w:r>
    </w:p>
    <w:p w14:paraId="57D1B212" w14:textId="77777777" w:rsidR="007433CD" w:rsidRDefault="00000000">
      <w:pPr>
        <w:pStyle w:val="SourceCode"/>
      </w:pPr>
      <w:r>
        <w:rPr>
          <w:rStyle w:val="VerbatimChar"/>
        </w:rPr>
        <w:t>1998-04-05</w:t>
      </w:r>
    </w:p>
    <w:p w14:paraId="57D1B213" w14:textId="77777777" w:rsidR="007433CD" w:rsidRDefault="00000000">
      <w:pPr>
        <w:pStyle w:val="SourceCode"/>
      </w:pPr>
      <w:r>
        <w:rPr>
          <w:rStyle w:val="VerbatimChar"/>
        </w:rPr>
        <w:t>1998-04-06</w:t>
      </w:r>
    </w:p>
    <w:p w14:paraId="57D1B214" w14:textId="77777777" w:rsidR="007433CD" w:rsidRDefault="00000000">
      <w:pPr>
        <w:pStyle w:val="SourceCode"/>
      </w:pPr>
      <w:r>
        <w:rPr>
          <w:rStyle w:val="VerbatimChar"/>
        </w:rPr>
        <w:t>1998-04-07</w:t>
      </w:r>
    </w:p>
    <w:p w14:paraId="57D1B215" w14:textId="77777777" w:rsidR="007433CD" w:rsidRDefault="00000000">
      <w:pPr>
        <w:pStyle w:val="SourceCode"/>
      </w:pPr>
      <w:r>
        <w:rPr>
          <w:rStyle w:val="VerbatimChar"/>
        </w:rPr>
        <w:t>1998-04-08</w:t>
      </w:r>
    </w:p>
    <w:p w14:paraId="57D1B216" w14:textId="77777777" w:rsidR="007433CD" w:rsidRDefault="00000000">
      <w:pPr>
        <w:pStyle w:val="SourceCode"/>
      </w:pPr>
      <w:r>
        <w:rPr>
          <w:rStyle w:val="VerbatimChar"/>
        </w:rPr>
        <w:t>1998-04-09</w:t>
      </w:r>
    </w:p>
    <w:p w14:paraId="57D1B217" w14:textId="77777777" w:rsidR="007433CD" w:rsidRDefault="00000000">
      <w:pPr>
        <w:pStyle w:val="SourceCode"/>
      </w:pPr>
      <w:r>
        <w:rPr>
          <w:rStyle w:val="VerbatimChar"/>
        </w:rPr>
        <w:t>1998-04-10</w:t>
      </w:r>
    </w:p>
    <w:p w14:paraId="57D1B218" w14:textId="77777777" w:rsidR="007433CD" w:rsidRDefault="00000000">
      <w:pPr>
        <w:pStyle w:val="SourceCode"/>
      </w:pPr>
      <w:r>
        <w:rPr>
          <w:rStyle w:val="VerbatimChar"/>
        </w:rPr>
        <w:t>1998-04-11</w:t>
      </w:r>
    </w:p>
    <w:p w14:paraId="57D1B219" w14:textId="77777777" w:rsidR="007433CD" w:rsidRDefault="00000000">
      <w:pPr>
        <w:pStyle w:val="SourceCode"/>
      </w:pPr>
      <w:r>
        <w:rPr>
          <w:rStyle w:val="VerbatimChar"/>
        </w:rPr>
        <w:t>1998-04-12</w:t>
      </w:r>
    </w:p>
    <w:p w14:paraId="57D1B21A" w14:textId="77777777" w:rsidR="007433CD" w:rsidRDefault="00000000">
      <w:pPr>
        <w:pStyle w:val="SourceCode"/>
      </w:pPr>
      <w:r>
        <w:rPr>
          <w:rStyle w:val="VerbatimChar"/>
        </w:rPr>
        <w:t>1998-04-13</w:t>
      </w:r>
    </w:p>
    <w:p w14:paraId="57D1B21B" w14:textId="77777777" w:rsidR="007433CD" w:rsidRDefault="00000000">
      <w:pPr>
        <w:pStyle w:val="SourceCode"/>
      </w:pPr>
      <w:r>
        <w:rPr>
          <w:rStyle w:val="VerbatimChar"/>
        </w:rPr>
        <w:t>1998-04-14</w:t>
      </w:r>
    </w:p>
    <w:p w14:paraId="57D1B21C" w14:textId="77777777" w:rsidR="007433CD" w:rsidRDefault="00000000">
      <w:pPr>
        <w:pStyle w:val="SourceCode"/>
      </w:pPr>
      <w:r>
        <w:rPr>
          <w:rStyle w:val="VerbatimChar"/>
        </w:rPr>
        <w:t>1998-04-15</w:t>
      </w:r>
    </w:p>
    <w:p w14:paraId="57D1B21D" w14:textId="77777777" w:rsidR="007433CD" w:rsidRDefault="00000000">
      <w:pPr>
        <w:pStyle w:val="SourceCode"/>
      </w:pPr>
      <w:r>
        <w:rPr>
          <w:rStyle w:val="VerbatimChar"/>
        </w:rPr>
        <w:t>1998-04-16</w:t>
      </w:r>
    </w:p>
    <w:p w14:paraId="57D1B21E" w14:textId="77777777" w:rsidR="007433CD" w:rsidRDefault="00000000">
      <w:pPr>
        <w:pStyle w:val="SourceCode"/>
      </w:pPr>
      <w:r>
        <w:rPr>
          <w:rStyle w:val="VerbatimChar"/>
        </w:rPr>
        <w:t>1998-04-17</w:t>
      </w:r>
    </w:p>
    <w:p w14:paraId="57D1B21F" w14:textId="77777777" w:rsidR="007433CD" w:rsidRDefault="00000000">
      <w:pPr>
        <w:pStyle w:val="SourceCode"/>
      </w:pPr>
      <w:r>
        <w:rPr>
          <w:rStyle w:val="VerbatimChar"/>
        </w:rPr>
        <w:t>1998-04-18</w:t>
      </w:r>
    </w:p>
    <w:p w14:paraId="57D1B220" w14:textId="77777777" w:rsidR="007433CD" w:rsidRDefault="00000000">
      <w:pPr>
        <w:pStyle w:val="SourceCode"/>
      </w:pPr>
      <w:r>
        <w:rPr>
          <w:rStyle w:val="VerbatimChar"/>
        </w:rPr>
        <w:t>1998-04-19</w:t>
      </w:r>
    </w:p>
    <w:p w14:paraId="57D1B221" w14:textId="77777777" w:rsidR="007433CD" w:rsidRDefault="00000000">
      <w:pPr>
        <w:pStyle w:val="SourceCode"/>
      </w:pPr>
      <w:r>
        <w:rPr>
          <w:rStyle w:val="VerbatimChar"/>
        </w:rPr>
        <w:t>1998-04-20</w:t>
      </w:r>
    </w:p>
    <w:p w14:paraId="57D1B222" w14:textId="77777777" w:rsidR="007433CD" w:rsidRDefault="00000000">
      <w:pPr>
        <w:pStyle w:val="SourceCode"/>
      </w:pPr>
      <w:r>
        <w:rPr>
          <w:rStyle w:val="VerbatimChar"/>
        </w:rPr>
        <w:t>1998-04-21</w:t>
      </w:r>
    </w:p>
    <w:p w14:paraId="57D1B223" w14:textId="77777777" w:rsidR="007433CD" w:rsidRDefault="00000000">
      <w:pPr>
        <w:pStyle w:val="SourceCode"/>
      </w:pPr>
      <w:r>
        <w:rPr>
          <w:rStyle w:val="VerbatimChar"/>
        </w:rPr>
        <w:t>1998-04-22</w:t>
      </w:r>
    </w:p>
    <w:p w14:paraId="57D1B224" w14:textId="77777777" w:rsidR="007433CD" w:rsidRDefault="00000000">
      <w:pPr>
        <w:pStyle w:val="SourceCode"/>
      </w:pPr>
      <w:r>
        <w:rPr>
          <w:rStyle w:val="VerbatimChar"/>
        </w:rPr>
        <w:t>1998-04-23</w:t>
      </w:r>
    </w:p>
    <w:p w14:paraId="57D1B225" w14:textId="77777777" w:rsidR="007433CD" w:rsidRDefault="00000000">
      <w:pPr>
        <w:pStyle w:val="SourceCode"/>
      </w:pPr>
      <w:r>
        <w:rPr>
          <w:rStyle w:val="VerbatimChar"/>
        </w:rPr>
        <w:t>1998-04-24</w:t>
      </w:r>
    </w:p>
    <w:p w14:paraId="57D1B226" w14:textId="77777777" w:rsidR="007433CD" w:rsidRDefault="00000000">
      <w:pPr>
        <w:pStyle w:val="SourceCode"/>
      </w:pPr>
      <w:r>
        <w:rPr>
          <w:rStyle w:val="VerbatimChar"/>
        </w:rPr>
        <w:t>1998-04-25</w:t>
      </w:r>
    </w:p>
    <w:p w14:paraId="57D1B227" w14:textId="77777777" w:rsidR="007433CD" w:rsidRDefault="00000000">
      <w:pPr>
        <w:pStyle w:val="SourceCode"/>
      </w:pPr>
      <w:r>
        <w:rPr>
          <w:rStyle w:val="VerbatimChar"/>
        </w:rPr>
        <w:t>1998-04-26</w:t>
      </w:r>
    </w:p>
    <w:p w14:paraId="57D1B228" w14:textId="77777777" w:rsidR="007433CD" w:rsidRDefault="00000000">
      <w:pPr>
        <w:pStyle w:val="SourceCode"/>
      </w:pPr>
      <w:r>
        <w:rPr>
          <w:rStyle w:val="VerbatimChar"/>
        </w:rPr>
        <w:t>1998-04-27</w:t>
      </w:r>
    </w:p>
    <w:p w14:paraId="57D1B229" w14:textId="77777777" w:rsidR="007433CD" w:rsidRDefault="00000000">
      <w:pPr>
        <w:pStyle w:val="SourceCode"/>
      </w:pPr>
      <w:r>
        <w:rPr>
          <w:rStyle w:val="VerbatimChar"/>
        </w:rPr>
        <w:t>1998-04-28</w:t>
      </w:r>
    </w:p>
    <w:p w14:paraId="57D1B22A" w14:textId="77777777" w:rsidR="007433CD" w:rsidRDefault="00000000">
      <w:pPr>
        <w:pStyle w:val="SourceCode"/>
      </w:pPr>
      <w:r>
        <w:rPr>
          <w:rStyle w:val="VerbatimChar"/>
        </w:rPr>
        <w:t>1998-04-29</w:t>
      </w:r>
    </w:p>
    <w:p w14:paraId="57D1B22B" w14:textId="77777777" w:rsidR="007433CD" w:rsidRDefault="00000000">
      <w:pPr>
        <w:pStyle w:val="SourceCode"/>
      </w:pPr>
      <w:r>
        <w:rPr>
          <w:rStyle w:val="VerbatimChar"/>
        </w:rPr>
        <w:lastRenderedPageBreak/>
        <w:t>1998-04-30</w:t>
      </w:r>
    </w:p>
    <w:p w14:paraId="57D1B22C" w14:textId="77777777" w:rsidR="007433CD" w:rsidRDefault="00000000">
      <w:pPr>
        <w:pStyle w:val="SourceCode"/>
      </w:pPr>
      <w:r>
        <w:rPr>
          <w:rStyle w:val="VerbatimChar"/>
        </w:rPr>
        <w:t>1998-05-01</w:t>
      </w:r>
    </w:p>
    <w:p w14:paraId="57D1B22D" w14:textId="77777777" w:rsidR="007433CD" w:rsidRDefault="00000000">
      <w:pPr>
        <w:pStyle w:val="SourceCode"/>
      </w:pPr>
      <w:r>
        <w:rPr>
          <w:rStyle w:val="VerbatimChar"/>
        </w:rPr>
        <w:t>1998-05-02</w:t>
      </w:r>
    </w:p>
    <w:p w14:paraId="57D1B22E" w14:textId="77777777" w:rsidR="007433CD" w:rsidRDefault="00000000">
      <w:pPr>
        <w:pStyle w:val="SourceCode"/>
      </w:pPr>
      <w:r>
        <w:rPr>
          <w:rStyle w:val="VerbatimChar"/>
        </w:rPr>
        <w:t>1998-05-03</w:t>
      </w:r>
    </w:p>
    <w:p w14:paraId="57D1B22F" w14:textId="77777777" w:rsidR="007433CD" w:rsidRDefault="00000000">
      <w:pPr>
        <w:pStyle w:val="SourceCode"/>
      </w:pPr>
      <w:r>
        <w:rPr>
          <w:rStyle w:val="VerbatimChar"/>
        </w:rPr>
        <w:t>1998-05-04</w:t>
      </w:r>
    </w:p>
    <w:p w14:paraId="57D1B230" w14:textId="77777777" w:rsidR="007433CD" w:rsidRDefault="00000000">
      <w:pPr>
        <w:pStyle w:val="SourceCode"/>
      </w:pPr>
      <w:r>
        <w:rPr>
          <w:rStyle w:val="VerbatimChar"/>
        </w:rPr>
        <w:t>1998-05-05</w:t>
      </w:r>
    </w:p>
    <w:p w14:paraId="57D1B231" w14:textId="77777777" w:rsidR="007433CD" w:rsidRDefault="00000000">
      <w:pPr>
        <w:pStyle w:val="SourceCode"/>
      </w:pPr>
      <w:r>
        <w:rPr>
          <w:rStyle w:val="VerbatimChar"/>
        </w:rPr>
        <w:t>1998-05-06</w:t>
      </w:r>
    </w:p>
    <w:p w14:paraId="57D1B232" w14:textId="77777777" w:rsidR="007433CD" w:rsidRDefault="00000000">
      <w:pPr>
        <w:pStyle w:val="SourceCode"/>
      </w:pPr>
      <w:r>
        <w:rPr>
          <w:rStyle w:val="VerbatimChar"/>
        </w:rPr>
        <w:t>1998-05-07</w:t>
      </w:r>
    </w:p>
    <w:p w14:paraId="57D1B233" w14:textId="77777777" w:rsidR="007433CD" w:rsidRDefault="00000000">
      <w:pPr>
        <w:pStyle w:val="SourceCode"/>
      </w:pPr>
      <w:r>
        <w:rPr>
          <w:rStyle w:val="VerbatimChar"/>
        </w:rPr>
        <w:t>1998-05-08</w:t>
      </w:r>
    </w:p>
    <w:p w14:paraId="57D1B234" w14:textId="77777777" w:rsidR="007433CD" w:rsidRDefault="00000000">
      <w:pPr>
        <w:pStyle w:val="SourceCode"/>
      </w:pPr>
      <w:r>
        <w:rPr>
          <w:rStyle w:val="VerbatimChar"/>
        </w:rPr>
        <w:t>1998-05-09</w:t>
      </w:r>
    </w:p>
    <w:p w14:paraId="57D1B235" w14:textId="77777777" w:rsidR="007433CD" w:rsidRDefault="00000000">
      <w:pPr>
        <w:pStyle w:val="SourceCode"/>
      </w:pPr>
      <w:r>
        <w:rPr>
          <w:rStyle w:val="VerbatimChar"/>
        </w:rPr>
        <w:t>1998-05-10</w:t>
      </w:r>
    </w:p>
    <w:p w14:paraId="57D1B236" w14:textId="77777777" w:rsidR="007433CD" w:rsidRDefault="00000000">
      <w:pPr>
        <w:pStyle w:val="SourceCode"/>
      </w:pPr>
      <w:r>
        <w:rPr>
          <w:rStyle w:val="VerbatimChar"/>
        </w:rPr>
        <w:t>1998-05-11</w:t>
      </w:r>
    </w:p>
    <w:p w14:paraId="57D1B237" w14:textId="77777777" w:rsidR="007433CD" w:rsidRDefault="00000000">
      <w:pPr>
        <w:pStyle w:val="SourceCode"/>
      </w:pPr>
      <w:r>
        <w:rPr>
          <w:rStyle w:val="VerbatimChar"/>
        </w:rPr>
        <w:t>1998-05-12</w:t>
      </w:r>
    </w:p>
    <w:p w14:paraId="57D1B238" w14:textId="77777777" w:rsidR="007433CD" w:rsidRDefault="00000000">
      <w:pPr>
        <w:pStyle w:val="SourceCode"/>
      </w:pPr>
      <w:r>
        <w:rPr>
          <w:rStyle w:val="VerbatimChar"/>
        </w:rPr>
        <w:t>1998-05-13</w:t>
      </w:r>
    </w:p>
    <w:p w14:paraId="57D1B239" w14:textId="77777777" w:rsidR="007433CD" w:rsidRDefault="00000000">
      <w:pPr>
        <w:pStyle w:val="SourceCode"/>
      </w:pPr>
      <w:r>
        <w:rPr>
          <w:rStyle w:val="VerbatimChar"/>
        </w:rPr>
        <w:t>1998-05-14</w:t>
      </w:r>
    </w:p>
    <w:p w14:paraId="57D1B23A" w14:textId="77777777" w:rsidR="007433CD" w:rsidRDefault="00000000">
      <w:pPr>
        <w:pStyle w:val="SourceCode"/>
      </w:pPr>
      <w:r>
        <w:rPr>
          <w:rStyle w:val="VerbatimChar"/>
        </w:rPr>
        <w:t>1998-05-15</w:t>
      </w:r>
    </w:p>
    <w:p w14:paraId="57D1B23B" w14:textId="77777777" w:rsidR="007433CD" w:rsidRDefault="00000000">
      <w:pPr>
        <w:pStyle w:val="SourceCode"/>
      </w:pPr>
      <w:r>
        <w:rPr>
          <w:rStyle w:val="VerbatimChar"/>
        </w:rPr>
        <w:t>1998-05-16</w:t>
      </w:r>
    </w:p>
    <w:p w14:paraId="57D1B23C" w14:textId="77777777" w:rsidR="007433CD" w:rsidRDefault="00000000">
      <w:pPr>
        <w:pStyle w:val="SourceCode"/>
      </w:pPr>
      <w:r>
        <w:rPr>
          <w:rStyle w:val="VerbatimChar"/>
        </w:rPr>
        <w:t>1998-05-17</w:t>
      </w:r>
    </w:p>
    <w:p w14:paraId="57D1B23D" w14:textId="77777777" w:rsidR="007433CD" w:rsidRDefault="00000000">
      <w:pPr>
        <w:pStyle w:val="SourceCode"/>
      </w:pPr>
      <w:r>
        <w:rPr>
          <w:rStyle w:val="VerbatimChar"/>
        </w:rPr>
        <w:t>1998-05-18</w:t>
      </w:r>
    </w:p>
    <w:p w14:paraId="57D1B23E" w14:textId="77777777" w:rsidR="007433CD" w:rsidRDefault="00000000">
      <w:pPr>
        <w:pStyle w:val="SourceCode"/>
      </w:pPr>
      <w:r>
        <w:rPr>
          <w:rStyle w:val="VerbatimChar"/>
        </w:rPr>
        <w:t>1998-05-19</w:t>
      </w:r>
    </w:p>
    <w:p w14:paraId="57D1B23F" w14:textId="77777777" w:rsidR="007433CD" w:rsidRDefault="00000000">
      <w:pPr>
        <w:pStyle w:val="SourceCode"/>
      </w:pPr>
      <w:r>
        <w:rPr>
          <w:rStyle w:val="VerbatimChar"/>
        </w:rPr>
        <w:t>1998-05-20</w:t>
      </w:r>
    </w:p>
    <w:p w14:paraId="57D1B240" w14:textId="77777777" w:rsidR="007433CD" w:rsidRDefault="00000000">
      <w:pPr>
        <w:pStyle w:val="SourceCode"/>
      </w:pPr>
      <w:r>
        <w:rPr>
          <w:rStyle w:val="VerbatimChar"/>
        </w:rPr>
        <w:t>1998-05-21</w:t>
      </w:r>
    </w:p>
    <w:p w14:paraId="57D1B241" w14:textId="77777777" w:rsidR="007433CD" w:rsidRDefault="00000000">
      <w:pPr>
        <w:pStyle w:val="SourceCode"/>
      </w:pPr>
      <w:r>
        <w:rPr>
          <w:rStyle w:val="VerbatimChar"/>
        </w:rPr>
        <w:t>1998-05-22</w:t>
      </w:r>
    </w:p>
    <w:p w14:paraId="57D1B242" w14:textId="77777777" w:rsidR="007433CD" w:rsidRDefault="00000000">
      <w:pPr>
        <w:pStyle w:val="SourceCode"/>
      </w:pPr>
      <w:r>
        <w:rPr>
          <w:rStyle w:val="VerbatimChar"/>
        </w:rPr>
        <w:t>1998-05-23</w:t>
      </w:r>
    </w:p>
    <w:p w14:paraId="57D1B243" w14:textId="77777777" w:rsidR="007433CD" w:rsidRDefault="00000000">
      <w:pPr>
        <w:pStyle w:val="SourceCode"/>
      </w:pPr>
      <w:r>
        <w:rPr>
          <w:rStyle w:val="VerbatimChar"/>
        </w:rPr>
        <w:t>1998-05-24</w:t>
      </w:r>
    </w:p>
    <w:p w14:paraId="57D1B244" w14:textId="77777777" w:rsidR="007433CD" w:rsidRDefault="00000000">
      <w:pPr>
        <w:pStyle w:val="SourceCode"/>
      </w:pPr>
      <w:r>
        <w:rPr>
          <w:rStyle w:val="VerbatimChar"/>
        </w:rPr>
        <w:t>1998-05-25</w:t>
      </w:r>
    </w:p>
    <w:p w14:paraId="57D1B245" w14:textId="77777777" w:rsidR="007433CD" w:rsidRDefault="00000000">
      <w:pPr>
        <w:pStyle w:val="SourceCode"/>
      </w:pPr>
      <w:r>
        <w:rPr>
          <w:rStyle w:val="VerbatimChar"/>
        </w:rPr>
        <w:t>1998-05-26</w:t>
      </w:r>
    </w:p>
    <w:p w14:paraId="57D1B246" w14:textId="77777777" w:rsidR="007433CD" w:rsidRDefault="00000000">
      <w:pPr>
        <w:pStyle w:val="SourceCode"/>
      </w:pPr>
      <w:r>
        <w:rPr>
          <w:rStyle w:val="VerbatimChar"/>
        </w:rPr>
        <w:t>1998-05-27</w:t>
      </w:r>
    </w:p>
    <w:p w14:paraId="57D1B247" w14:textId="77777777" w:rsidR="007433CD" w:rsidRDefault="00000000">
      <w:pPr>
        <w:pStyle w:val="SourceCode"/>
      </w:pPr>
      <w:r>
        <w:rPr>
          <w:rStyle w:val="VerbatimChar"/>
        </w:rPr>
        <w:lastRenderedPageBreak/>
        <w:t>1998-05-28</w:t>
      </w:r>
    </w:p>
    <w:p w14:paraId="57D1B248" w14:textId="77777777" w:rsidR="007433CD" w:rsidRDefault="00000000">
      <w:pPr>
        <w:pStyle w:val="SourceCode"/>
      </w:pPr>
      <w:r>
        <w:rPr>
          <w:rStyle w:val="VerbatimChar"/>
        </w:rPr>
        <w:t>1998-05-29</w:t>
      </w:r>
    </w:p>
    <w:p w14:paraId="57D1B249" w14:textId="77777777" w:rsidR="007433CD" w:rsidRDefault="00000000">
      <w:pPr>
        <w:pStyle w:val="SourceCode"/>
      </w:pPr>
      <w:r>
        <w:rPr>
          <w:rStyle w:val="VerbatimChar"/>
        </w:rPr>
        <w:t>1998-05-30</w:t>
      </w:r>
    </w:p>
    <w:p w14:paraId="57D1B24A" w14:textId="77777777" w:rsidR="007433CD" w:rsidRDefault="00000000">
      <w:pPr>
        <w:pStyle w:val="SourceCode"/>
      </w:pPr>
      <w:r>
        <w:rPr>
          <w:rStyle w:val="VerbatimChar"/>
        </w:rPr>
        <w:t>1998-05-31</w:t>
      </w:r>
    </w:p>
    <w:p w14:paraId="57D1B24B" w14:textId="77777777" w:rsidR="007433CD" w:rsidRDefault="00000000">
      <w:pPr>
        <w:pStyle w:val="SourceCode"/>
      </w:pPr>
      <w:r>
        <w:rPr>
          <w:rStyle w:val="VerbatimChar"/>
        </w:rPr>
        <w:t>1998-06-01</w:t>
      </w:r>
    </w:p>
    <w:p w14:paraId="57D1B24C" w14:textId="77777777" w:rsidR="007433CD" w:rsidRDefault="00000000">
      <w:pPr>
        <w:pStyle w:val="SourceCode"/>
      </w:pPr>
      <w:r>
        <w:rPr>
          <w:rStyle w:val="VerbatimChar"/>
        </w:rPr>
        <w:t>1998-06-02</w:t>
      </w:r>
    </w:p>
    <w:p w14:paraId="57D1B24D" w14:textId="77777777" w:rsidR="007433CD" w:rsidRDefault="00000000">
      <w:pPr>
        <w:pStyle w:val="SourceCode"/>
      </w:pPr>
      <w:r>
        <w:rPr>
          <w:rStyle w:val="VerbatimChar"/>
        </w:rPr>
        <w:t>1998-06-03</w:t>
      </w:r>
    </w:p>
    <w:p w14:paraId="57D1B24E" w14:textId="77777777" w:rsidR="007433CD" w:rsidRDefault="00000000">
      <w:pPr>
        <w:pStyle w:val="SourceCode"/>
      </w:pPr>
      <w:r>
        <w:rPr>
          <w:rStyle w:val="VerbatimChar"/>
        </w:rPr>
        <w:t>1998-06-04</w:t>
      </w:r>
    </w:p>
    <w:p w14:paraId="57D1B24F" w14:textId="77777777" w:rsidR="007433CD" w:rsidRDefault="00000000">
      <w:pPr>
        <w:pStyle w:val="SourceCode"/>
      </w:pPr>
      <w:r>
        <w:rPr>
          <w:rStyle w:val="VerbatimChar"/>
        </w:rPr>
        <w:t>1998-06-05</w:t>
      </w:r>
    </w:p>
    <w:p w14:paraId="57D1B250" w14:textId="77777777" w:rsidR="007433CD" w:rsidRDefault="00000000">
      <w:pPr>
        <w:pStyle w:val="SourceCode"/>
      </w:pPr>
      <w:r>
        <w:rPr>
          <w:rStyle w:val="VerbatimChar"/>
        </w:rPr>
        <w:t>1998-06-06</w:t>
      </w:r>
    </w:p>
    <w:p w14:paraId="57D1B251" w14:textId="77777777" w:rsidR="007433CD" w:rsidRDefault="00000000">
      <w:pPr>
        <w:pStyle w:val="SourceCode"/>
      </w:pPr>
      <w:r>
        <w:rPr>
          <w:rStyle w:val="VerbatimChar"/>
        </w:rPr>
        <w:t>1998-06-07</w:t>
      </w:r>
    </w:p>
    <w:p w14:paraId="57D1B252" w14:textId="77777777" w:rsidR="007433CD" w:rsidRDefault="00000000">
      <w:pPr>
        <w:pStyle w:val="SourceCode"/>
      </w:pPr>
      <w:r>
        <w:rPr>
          <w:rStyle w:val="VerbatimChar"/>
        </w:rPr>
        <w:t>1998-06-08</w:t>
      </w:r>
    </w:p>
    <w:p w14:paraId="57D1B253" w14:textId="77777777" w:rsidR="007433CD" w:rsidRDefault="00000000">
      <w:pPr>
        <w:pStyle w:val="SourceCode"/>
      </w:pPr>
      <w:r>
        <w:rPr>
          <w:rStyle w:val="VerbatimChar"/>
        </w:rPr>
        <w:t>1998-06-09</w:t>
      </w:r>
    </w:p>
    <w:p w14:paraId="57D1B254" w14:textId="77777777" w:rsidR="007433CD" w:rsidRDefault="00000000">
      <w:pPr>
        <w:pStyle w:val="SourceCode"/>
      </w:pPr>
      <w:r>
        <w:rPr>
          <w:rStyle w:val="VerbatimChar"/>
        </w:rPr>
        <w:t>1998-06-10</w:t>
      </w:r>
    </w:p>
    <w:p w14:paraId="57D1B255" w14:textId="77777777" w:rsidR="007433CD" w:rsidRDefault="00000000">
      <w:pPr>
        <w:pStyle w:val="SourceCode"/>
      </w:pPr>
      <w:r>
        <w:rPr>
          <w:rStyle w:val="VerbatimChar"/>
        </w:rPr>
        <w:t>1998-06-11</w:t>
      </w:r>
    </w:p>
    <w:p w14:paraId="57D1B256" w14:textId="77777777" w:rsidR="007433CD" w:rsidRDefault="00000000">
      <w:pPr>
        <w:pStyle w:val="SourceCode"/>
      </w:pPr>
      <w:r>
        <w:rPr>
          <w:rStyle w:val="VerbatimChar"/>
        </w:rPr>
        <w:t>1998-06-12</w:t>
      </w:r>
    </w:p>
    <w:p w14:paraId="57D1B257" w14:textId="77777777" w:rsidR="007433CD" w:rsidRDefault="00000000">
      <w:pPr>
        <w:pStyle w:val="SourceCode"/>
      </w:pPr>
      <w:r>
        <w:rPr>
          <w:rStyle w:val="VerbatimChar"/>
        </w:rPr>
        <w:t>1998-06-13</w:t>
      </w:r>
    </w:p>
    <w:p w14:paraId="57D1B258" w14:textId="77777777" w:rsidR="007433CD" w:rsidRDefault="00000000">
      <w:pPr>
        <w:pStyle w:val="SourceCode"/>
      </w:pPr>
      <w:r>
        <w:rPr>
          <w:rStyle w:val="VerbatimChar"/>
        </w:rPr>
        <w:t>1998-06-14</w:t>
      </w:r>
    </w:p>
    <w:p w14:paraId="57D1B259" w14:textId="77777777" w:rsidR="007433CD" w:rsidRDefault="00000000">
      <w:pPr>
        <w:pStyle w:val="SourceCode"/>
      </w:pPr>
      <w:r>
        <w:rPr>
          <w:rStyle w:val="VerbatimChar"/>
        </w:rPr>
        <w:t>1998-06-15</w:t>
      </w:r>
    </w:p>
    <w:p w14:paraId="57D1B25A" w14:textId="77777777" w:rsidR="007433CD" w:rsidRDefault="00000000">
      <w:pPr>
        <w:pStyle w:val="SourceCode"/>
      </w:pPr>
      <w:r>
        <w:rPr>
          <w:rStyle w:val="VerbatimChar"/>
        </w:rPr>
        <w:t>1998-06-16</w:t>
      </w:r>
    </w:p>
    <w:p w14:paraId="57D1B25B" w14:textId="77777777" w:rsidR="007433CD" w:rsidRDefault="00000000">
      <w:pPr>
        <w:pStyle w:val="SourceCode"/>
      </w:pPr>
      <w:r>
        <w:rPr>
          <w:rStyle w:val="VerbatimChar"/>
        </w:rPr>
        <w:t>1998-06-17</w:t>
      </w:r>
    </w:p>
    <w:p w14:paraId="57D1B25C" w14:textId="77777777" w:rsidR="007433CD" w:rsidRDefault="00000000">
      <w:pPr>
        <w:pStyle w:val="SourceCode"/>
      </w:pPr>
      <w:r>
        <w:rPr>
          <w:rStyle w:val="VerbatimChar"/>
        </w:rPr>
        <w:t>1998-06-18</w:t>
      </w:r>
    </w:p>
    <w:p w14:paraId="57D1B25D" w14:textId="77777777" w:rsidR="007433CD" w:rsidRDefault="00000000">
      <w:pPr>
        <w:pStyle w:val="SourceCode"/>
      </w:pPr>
      <w:r>
        <w:rPr>
          <w:rStyle w:val="VerbatimChar"/>
        </w:rPr>
        <w:t>1998-06-19</w:t>
      </w:r>
    </w:p>
    <w:p w14:paraId="57D1B25E" w14:textId="77777777" w:rsidR="007433CD" w:rsidRDefault="00000000">
      <w:pPr>
        <w:pStyle w:val="SourceCode"/>
      </w:pPr>
      <w:r>
        <w:rPr>
          <w:rStyle w:val="VerbatimChar"/>
        </w:rPr>
        <w:t>1998-06-20</w:t>
      </w:r>
    </w:p>
    <w:p w14:paraId="57D1B25F" w14:textId="77777777" w:rsidR="007433CD" w:rsidRDefault="00000000">
      <w:pPr>
        <w:pStyle w:val="SourceCode"/>
      </w:pPr>
      <w:r>
        <w:rPr>
          <w:rStyle w:val="VerbatimChar"/>
        </w:rPr>
        <w:t>1998-06-21</w:t>
      </w:r>
    </w:p>
    <w:p w14:paraId="57D1B260" w14:textId="77777777" w:rsidR="007433CD" w:rsidRDefault="00000000">
      <w:pPr>
        <w:pStyle w:val="SourceCode"/>
      </w:pPr>
      <w:r>
        <w:rPr>
          <w:rStyle w:val="VerbatimChar"/>
        </w:rPr>
        <w:t>1998-06-22</w:t>
      </w:r>
    </w:p>
    <w:p w14:paraId="57D1B261" w14:textId="77777777" w:rsidR="007433CD" w:rsidRDefault="00000000">
      <w:pPr>
        <w:pStyle w:val="SourceCode"/>
      </w:pPr>
      <w:r>
        <w:rPr>
          <w:rStyle w:val="VerbatimChar"/>
        </w:rPr>
        <w:t>1998-06-23</w:t>
      </w:r>
    </w:p>
    <w:p w14:paraId="57D1B262" w14:textId="77777777" w:rsidR="007433CD" w:rsidRDefault="00000000">
      <w:pPr>
        <w:pStyle w:val="SourceCode"/>
      </w:pPr>
      <w:r>
        <w:rPr>
          <w:rStyle w:val="VerbatimChar"/>
        </w:rPr>
        <w:t>1998-06-24</w:t>
      </w:r>
    </w:p>
    <w:p w14:paraId="57D1B263" w14:textId="77777777" w:rsidR="007433CD" w:rsidRDefault="00000000">
      <w:pPr>
        <w:pStyle w:val="SourceCode"/>
      </w:pPr>
      <w:r>
        <w:rPr>
          <w:rStyle w:val="VerbatimChar"/>
        </w:rPr>
        <w:lastRenderedPageBreak/>
        <w:t>1998-06-25</w:t>
      </w:r>
    </w:p>
    <w:p w14:paraId="57D1B264" w14:textId="77777777" w:rsidR="007433CD" w:rsidRDefault="00000000">
      <w:pPr>
        <w:pStyle w:val="SourceCode"/>
      </w:pPr>
      <w:r>
        <w:rPr>
          <w:rStyle w:val="VerbatimChar"/>
        </w:rPr>
        <w:t>1998-06-26</w:t>
      </w:r>
    </w:p>
    <w:p w14:paraId="57D1B265" w14:textId="77777777" w:rsidR="007433CD" w:rsidRDefault="00000000">
      <w:pPr>
        <w:pStyle w:val="SourceCode"/>
      </w:pPr>
      <w:r>
        <w:rPr>
          <w:rStyle w:val="VerbatimChar"/>
        </w:rPr>
        <w:t>1998-06-27</w:t>
      </w:r>
    </w:p>
    <w:p w14:paraId="57D1B266" w14:textId="77777777" w:rsidR="007433CD" w:rsidRDefault="00000000">
      <w:pPr>
        <w:pStyle w:val="SourceCode"/>
      </w:pPr>
      <w:r>
        <w:rPr>
          <w:rStyle w:val="VerbatimChar"/>
        </w:rPr>
        <w:t>1998-06-28</w:t>
      </w:r>
    </w:p>
    <w:p w14:paraId="57D1B267" w14:textId="77777777" w:rsidR="007433CD" w:rsidRDefault="00000000">
      <w:pPr>
        <w:pStyle w:val="SourceCode"/>
      </w:pPr>
      <w:r>
        <w:rPr>
          <w:rStyle w:val="VerbatimChar"/>
        </w:rPr>
        <w:t>1998-06-29</w:t>
      </w:r>
    </w:p>
    <w:p w14:paraId="57D1B268" w14:textId="77777777" w:rsidR="007433CD" w:rsidRDefault="00000000">
      <w:pPr>
        <w:pStyle w:val="SourceCode"/>
      </w:pPr>
      <w:r>
        <w:rPr>
          <w:rStyle w:val="VerbatimChar"/>
        </w:rPr>
        <w:t>1998-06-30</w:t>
      </w:r>
    </w:p>
    <w:p w14:paraId="57D1B269" w14:textId="77777777" w:rsidR="007433CD" w:rsidRDefault="00000000">
      <w:pPr>
        <w:pStyle w:val="SourceCode"/>
      </w:pPr>
      <w:r>
        <w:rPr>
          <w:rStyle w:val="VerbatimChar"/>
        </w:rPr>
        <w:t>1998-07-01</w:t>
      </w:r>
    </w:p>
    <w:p w14:paraId="57D1B26A" w14:textId="77777777" w:rsidR="007433CD" w:rsidRDefault="00000000">
      <w:pPr>
        <w:pStyle w:val="SourceCode"/>
      </w:pPr>
      <w:r>
        <w:rPr>
          <w:rStyle w:val="VerbatimChar"/>
        </w:rPr>
        <w:t>1998-07-02</w:t>
      </w:r>
    </w:p>
    <w:p w14:paraId="57D1B26B" w14:textId="77777777" w:rsidR="007433CD" w:rsidRDefault="00000000">
      <w:pPr>
        <w:pStyle w:val="SourceCode"/>
      </w:pPr>
      <w:r>
        <w:rPr>
          <w:rStyle w:val="VerbatimChar"/>
        </w:rPr>
        <w:t>1998-07-03</w:t>
      </w:r>
    </w:p>
    <w:p w14:paraId="57D1B26C" w14:textId="77777777" w:rsidR="007433CD" w:rsidRDefault="00000000">
      <w:pPr>
        <w:pStyle w:val="SourceCode"/>
      </w:pPr>
      <w:r>
        <w:rPr>
          <w:rStyle w:val="VerbatimChar"/>
        </w:rPr>
        <w:t>1998-07-04</w:t>
      </w:r>
    </w:p>
    <w:p w14:paraId="57D1B26D" w14:textId="77777777" w:rsidR="007433CD" w:rsidRDefault="00000000">
      <w:pPr>
        <w:pStyle w:val="SourceCode"/>
      </w:pPr>
      <w:r>
        <w:rPr>
          <w:rStyle w:val="VerbatimChar"/>
        </w:rPr>
        <w:t>1998-07-05</w:t>
      </w:r>
    </w:p>
    <w:p w14:paraId="57D1B26E" w14:textId="77777777" w:rsidR="007433CD" w:rsidRDefault="00000000">
      <w:pPr>
        <w:pStyle w:val="SourceCode"/>
      </w:pPr>
      <w:r>
        <w:rPr>
          <w:rStyle w:val="VerbatimChar"/>
        </w:rPr>
        <w:t>1998-07-06</w:t>
      </w:r>
    </w:p>
    <w:p w14:paraId="57D1B26F" w14:textId="77777777" w:rsidR="007433CD" w:rsidRDefault="00000000">
      <w:pPr>
        <w:pStyle w:val="SourceCode"/>
      </w:pPr>
      <w:r>
        <w:rPr>
          <w:rStyle w:val="VerbatimChar"/>
        </w:rPr>
        <w:t>1998-07-07</w:t>
      </w:r>
    </w:p>
    <w:p w14:paraId="57D1B270" w14:textId="77777777" w:rsidR="007433CD" w:rsidRDefault="00000000">
      <w:pPr>
        <w:pStyle w:val="SourceCode"/>
      </w:pPr>
      <w:r>
        <w:rPr>
          <w:rStyle w:val="VerbatimChar"/>
        </w:rPr>
        <w:t>1998-07-08</w:t>
      </w:r>
    </w:p>
    <w:p w14:paraId="57D1B271" w14:textId="77777777" w:rsidR="007433CD" w:rsidRDefault="00000000">
      <w:pPr>
        <w:pStyle w:val="SourceCode"/>
      </w:pPr>
      <w:r>
        <w:rPr>
          <w:rStyle w:val="VerbatimChar"/>
        </w:rPr>
        <w:t>1998-07-09</w:t>
      </w:r>
    </w:p>
    <w:p w14:paraId="57D1B272" w14:textId="77777777" w:rsidR="007433CD" w:rsidRDefault="00000000">
      <w:pPr>
        <w:pStyle w:val="SourceCode"/>
      </w:pPr>
      <w:r>
        <w:rPr>
          <w:rStyle w:val="VerbatimChar"/>
        </w:rPr>
        <w:t>1998-07-10</w:t>
      </w:r>
    </w:p>
    <w:p w14:paraId="57D1B273" w14:textId="77777777" w:rsidR="007433CD" w:rsidRDefault="00000000">
      <w:pPr>
        <w:pStyle w:val="SourceCode"/>
      </w:pPr>
      <w:r>
        <w:rPr>
          <w:rStyle w:val="VerbatimChar"/>
        </w:rPr>
        <w:t>1998-07-11</w:t>
      </w:r>
    </w:p>
    <w:p w14:paraId="57D1B274" w14:textId="77777777" w:rsidR="007433CD" w:rsidRDefault="00000000">
      <w:pPr>
        <w:pStyle w:val="SourceCode"/>
      </w:pPr>
      <w:r>
        <w:rPr>
          <w:rStyle w:val="VerbatimChar"/>
        </w:rPr>
        <w:t>1998-07-12</w:t>
      </w:r>
    </w:p>
    <w:p w14:paraId="57D1B275" w14:textId="77777777" w:rsidR="007433CD" w:rsidRDefault="00000000">
      <w:pPr>
        <w:pStyle w:val="SourceCode"/>
      </w:pPr>
      <w:r>
        <w:rPr>
          <w:rStyle w:val="VerbatimChar"/>
        </w:rPr>
        <w:t>1998-07-13</w:t>
      </w:r>
    </w:p>
    <w:p w14:paraId="57D1B276" w14:textId="77777777" w:rsidR="007433CD" w:rsidRDefault="00000000">
      <w:pPr>
        <w:pStyle w:val="SourceCode"/>
      </w:pPr>
      <w:r>
        <w:rPr>
          <w:rStyle w:val="VerbatimChar"/>
        </w:rPr>
        <w:t>1998-07-14</w:t>
      </w:r>
    </w:p>
    <w:p w14:paraId="57D1B277" w14:textId="77777777" w:rsidR="007433CD" w:rsidRDefault="00000000">
      <w:pPr>
        <w:pStyle w:val="SourceCode"/>
      </w:pPr>
      <w:r>
        <w:rPr>
          <w:rStyle w:val="VerbatimChar"/>
        </w:rPr>
        <w:t>1998-07-15</w:t>
      </w:r>
    </w:p>
    <w:p w14:paraId="57D1B278" w14:textId="77777777" w:rsidR="007433CD" w:rsidRDefault="00000000">
      <w:pPr>
        <w:pStyle w:val="SourceCode"/>
      </w:pPr>
      <w:r>
        <w:rPr>
          <w:rStyle w:val="VerbatimChar"/>
        </w:rPr>
        <w:t>1998-07-16</w:t>
      </w:r>
    </w:p>
    <w:p w14:paraId="57D1B279" w14:textId="77777777" w:rsidR="007433CD" w:rsidRDefault="00000000">
      <w:pPr>
        <w:pStyle w:val="SourceCode"/>
      </w:pPr>
      <w:r>
        <w:rPr>
          <w:rStyle w:val="VerbatimChar"/>
        </w:rPr>
        <w:t>1998-07-17</w:t>
      </w:r>
    </w:p>
    <w:p w14:paraId="57D1B27A" w14:textId="77777777" w:rsidR="007433CD" w:rsidRDefault="00000000">
      <w:pPr>
        <w:pStyle w:val="SourceCode"/>
      </w:pPr>
      <w:r>
        <w:rPr>
          <w:rStyle w:val="VerbatimChar"/>
        </w:rPr>
        <w:t>1998-07-18</w:t>
      </w:r>
    </w:p>
    <w:p w14:paraId="57D1B27B" w14:textId="77777777" w:rsidR="007433CD" w:rsidRDefault="00000000">
      <w:pPr>
        <w:pStyle w:val="SourceCode"/>
      </w:pPr>
      <w:r>
        <w:rPr>
          <w:rStyle w:val="VerbatimChar"/>
        </w:rPr>
        <w:t>1998-07-19</w:t>
      </w:r>
    </w:p>
    <w:p w14:paraId="57D1B27C" w14:textId="77777777" w:rsidR="007433CD" w:rsidRDefault="00000000">
      <w:pPr>
        <w:pStyle w:val="SourceCode"/>
      </w:pPr>
      <w:r>
        <w:rPr>
          <w:rStyle w:val="VerbatimChar"/>
        </w:rPr>
        <w:t>1998-07-20</w:t>
      </w:r>
    </w:p>
    <w:p w14:paraId="57D1B27D" w14:textId="77777777" w:rsidR="007433CD" w:rsidRDefault="00000000">
      <w:pPr>
        <w:pStyle w:val="SourceCode"/>
      </w:pPr>
      <w:r>
        <w:rPr>
          <w:rStyle w:val="VerbatimChar"/>
        </w:rPr>
        <w:t>1998-07-21</w:t>
      </w:r>
    </w:p>
    <w:p w14:paraId="57D1B27E" w14:textId="77777777" w:rsidR="007433CD" w:rsidRDefault="00000000">
      <w:pPr>
        <w:pStyle w:val="SourceCode"/>
      </w:pPr>
      <w:r>
        <w:rPr>
          <w:rStyle w:val="VerbatimChar"/>
        </w:rPr>
        <w:t>1998-07-22</w:t>
      </w:r>
    </w:p>
    <w:p w14:paraId="57D1B27F" w14:textId="77777777" w:rsidR="007433CD" w:rsidRDefault="00000000">
      <w:pPr>
        <w:pStyle w:val="SourceCode"/>
      </w:pPr>
      <w:r>
        <w:rPr>
          <w:rStyle w:val="VerbatimChar"/>
        </w:rPr>
        <w:lastRenderedPageBreak/>
        <w:t>1998-07-23</w:t>
      </w:r>
    </w:p>
    <w:p w14:paraId="57D1B280" w14:textId="77777777" w:rsidR="007433CD" w:rsidRDefault="00000000">
      <w:pPr>
        <w:pStyle w:val="SourceCode"/>
      </w:pPr>
      <w:r>
        <w:rPr>
          <w:rStyle w:val="VerbatimChar"/>
        </w:rPr>
        <w:t>1998-07-24</w:t>
      </w:r>
    </w:p>
    <w:p w14:paraId="57D1B281" w14:textId="77777777" w:rsidR="007433CD" w:rsidRDefault="00000000">
      <w:pPr>
        <w:pStyle w:val="SourceCode"/>
      </w:pPr>
      <w:r>
        <w:rPr>
          <w:rStyle w:val="VerbatimChar"/>
        </w:rPr>
        <w:t>1998-07-25</w:t>
      </w:r>
    </w:p>
    <w:p w14:paraId="57D1B282" w14:textId="77777777" w:rsidR="007433CD" w:rsidRDefault="00000000">
      <w:pPr>
        <w:pStyle w:val="SourceCode"/>
      </w:pPr>
      <w:r>
        <w:rPr>
          <w:rStyle w:val="VerbatimChar"/>
        </w:rPr>
        <w:t>1998-07-26</w:t>
      </w:r>
    </w:p>
    <w:p w14:paraId="57D1B283" w14:textId="77777777" w:rsidR="007433CD" w:rsidRDefault="00000000">
      <w:pPr>
        <w:pStyle w:val="SourceCode"/>
      </w:pPr>
      <w:r>
        <w:rPr>
          <w:rStyle w:val="VerbatimChar"/>
        </w:rPr>
        <w:t>1998-07-27</w:t>
      </w:r>
    </w:p>
    <w:p w14:paraId="57D1B284" w14:textId="77777777" w:rsidR="007433CD" w:rsidRDefault="00000000">
      <w:pPr>
        <w:pStyle w:val="SourceCode"/>
      </w:pPr>
      <w:r>
        <w:rPr>
          <w:rStyle w:val="VerbatimChar"/>
        </w:rPr>
        <w:t>1998-07-28</w:t>
      </w:r>
    </w:p>
    <w:p w14:paraId="57D1B285" w14:textId="77777777" w:rsidR="007433CD" w:rsidRDefault="00000000">
      <w:pPr>
        <w:pStyle w:val="SourceCode"/>
      </w:pPr>
      <w:r>
        <w:rPr>
          <w:rStyle w:val="VerbatimChar"/>
        </w:rPr>
        <w:t>1998-07-29</w:t>
      </w:r>
    </w:p>
    <w:p w14:paraId="57D1B286" w14:textId="77777777" w:rsidR="007433CD" w:rsidRDefault="00000000">
      <w:pPr>
        <w:pStyle w:val="SourceCode"/>
      </w:pPr>
      <w:r>
        <w:rPr>
          <w:rStyle w:val="VerbatimChar"/>
        </w:rPr>
        <w:t>1998-07-30</w:t>
      </w:r>
    </w:p>
    <w:p w14:paraId="57D1B287" w14:textId="77777777" w:rsidR="007433CD" w:rsidRDefault="00000000">
      <w:pPr>
        <w:pStyle w:val="SourceCode"/>
      </w:pPr>
      <w:r>
        <w:rPr>
          <w:rStyle w:val="VerbatimChar"/>
        </w:rPr>
        <w:t>1998-07-31</w:t>
      </w:r>
    </w:p>
    <w:p w14:paraId="57D1B288" w14:textId="77777777" w:rsidR="007433CD" w:rsidRDefault="00000000">
      <w:pPr>
        <w:pStyle w:val="SourceCode"/>
      </w:pPr>
      <w:r>
        <w:rPr>
          <w:rStyle w:val="VerbatimChar"/>
        </w:rPr>
        <w:t>1998-08-01</w:t>
      </w:r>
    </w:p>
    <w:p w14:paraId="57D1B289" w14:textId="77777777" w:rsidR="007433CD" w:rsidRDefault="00000000">
      <w:pPr>
        <w:pStyle w:val="SourceCode"/>
      </w:pPr>
      <w:r>
        <w:rPr>
          <w:rStyle w:val="VerbatimChar"/>
        </w:rPr>
        <w:t>1998-08-02</w:t>
      </w:r>
    </w:p>
    <w:p w14:paraId="57D1B28A" w14:textId="77777777" w:rsidR="007433CD" w:rsidRDefault="00000000">
      <w:pPr>
        <w:pStyle w:val="SourceCode"/>
      </w:pPr>
      <w:r>
        <w:rPr>
          <w:rStyle w:val="VerbatimChar"/>
        </w:rPr>
        <w:t>1998-08-03</w:t>
      </w:r>
    </w:p>
    <w:p w14:paraId="57D1B28B" w14:textId="77777777" w:rsidR="007433CD" w:rsidRDefault="00000000">
      <w:pPr>
        <w:pStyle w:val="SourceCode"/>
      </w:pPr>
      <w:r>
        <w:rPr>
          <w:rStyle w:val="VerbatimChar"/>
        </w:rPr>
        <w:t>1998-08-04</w:t>
      </w:r>
    </w:p>
    <w:p w14:paraId="57D1B28C" w14:textId="77777777" w:rsidR="007433CD" w:rsidRDefault="00000000">
      <w:pPr>
        <w:pStyle w:val="SourceCode"/>
      </w:pPr>
      <w:r>
        <w:rPr>
          <w:rStyle w:val="VerbatimChar"/>
        </w:rPr>
        <w:t>1998-08-05</w:t>
      </w:r>
    </w:p>
    <w:p w14:paraId="57D1B28D" w14:textId="77777777" w:rsidR="007433CD" w:rsidRDefault="00000000">
      <w:pPr>
        <w:pStyle w:val="SourceCode"/>
      </w:pPr>
      <w:r>
        <w:rPr>
          <w:rStyle w:val="VerbatimChar"/>
        </w:rPr>
        <w:t>1998-08-06</w:t>
      </w:r>
    </w:p>
    <w:p w14:paraId="57D1B28E" w14:textId="77777777" w:rsidR="007433CD" w:rsidRDefault="00000000">
      <w:pPr>
        <w:pStyle w:val="SourceCode"/>
      </w:pPr>
      <w:r>
        <w:rPr>
          <w:rStyle w:val="VerbatimChar"/>
        </w:rPr>
        <w:t>1998-08-07</w:t>
      </w:r>
    </w:p>
    <w:p w14:paraId="57D1B28F" w14:textId="77777777" w:rsidR="007433CD" w:rsidRDefault="00000000">
      <w:pPr>
        <w:pStyle w:val="SourceCode"/>
      </w:pPr>
      <w:r>
        <w:rPr>
          <w:rStyle w:val="VerbatimChar"/>
        </w:rPr>
        <w:t>1998-08-08</w:t>
      </w:r>
    </w:p>
    <w:p w14:paraId="57D1B290" w14:textId="77777777" w:rsidR="007433CD" w:rsidRDefault="00000000">
      <w:pPr>
        <w:pStyle w:val="SourceCode"/>
      </w:pPr>
      <w:r>
        <w:rPr>
          <w:rStyle w:val="VerbatimChar"/>
        </w:rPr>
        <w:t>1998-08-09</w:t>
      </w:r>
    </w:p>
    <w:p w14:paraId="57D1B291" w14:textId="77777777" w:rsidR="007433CD" w:rsidRDefault="00000000">
      <w:pPr>
        <w:pStyle w:val="SourceCode"/>
      </w:pPr>
      <w:r>
        <w:rPr>
          <w:rStyle w:val="VerbatimChar"/>
        </w:rPr>
        <w:t>1998-08-10</w:t>
      </w:r>
    </w:p>
    <w:p w14:paraId="57D1B292" w14:textId="77777777" w:rsidR="007433CD" w:rsidRDefault="00000000">
      <w:pPr>
        <w:pStyle w:val="SourceCode"/>
      </w:pPr>
      <w:r>
        <w:rPr>
          <w:rStyle w:val="VerbatimChar"/>
        </w:rPr>
        <w:t>1998-08-11</w:t>
      </w:r>
    </w:p>
    <w:p w14:paraId="57D1B293" w14:textId="77777777" w:rsidR="007433CD" w:rsidRDefault="00000000">
      <w:pPr>
        <w:pStyle w:val="SourceCode"/>
      </w:pPr>
      <w:r>
        <w:rPr>
          <w:rStyle w:val="VerbatimChar"/>
        </w:rPr>
        <w:t>1998-08-12</w:t>
      </w:r>
    </w:p>
    <w:p w14:paraId="57D1B294" w14:textId="77777777" w:rsidR="007433CD" w:rsidRDefault="00000000">
      <w:pPr>
        <w:pStyle w:val="SourceCode"/>
      </w:pPr>
      <w:r>
        <w:rPr>
          <w:rStyle w:val="VerbatimChar"/>
        </w:rPr>
        <w:t>1998-08-13</w:t>
      </w:r>
    </w:p>
    <w:p w14:paraId="57D1B295" w14:textId="77777777" w:rsidR="007433CD" w:rsidRDefault="00000000">
      <w:pPr>
        <w:pStyle w:val="SourceCode"/>
      </w:pPr>
      <w:r>
        <w:rPr>
          <w:rStyle w:val="VerbatimChar"/>
        </w:rPr>
        <w:t>1998-08-14</w:t>
      </w:r>
    </w:p>
    <w:p w14:paraId="57D1B296" w14:textId="77777777" w:rsidR="007433CD" w:rsidRDefault="00000000">
      <w:pPr>
        <w:pStyle w:val="SourceCode"/>
      </w:pPr>
      <w:r>
        <w:rPr>
          <w:rStyle w:val="VerbatimChar"/>
        </w:rPr>
        <w:t>1998-08-15</w:t>
      </w:r>
    </w:p>
    <w:p w14:paraId="57D1B297" w14:textId="77777777" w:rsidR="007433CD" w:rsidRDefault="00000000">
      <w:pPr>
        <w:pStyle w:val="SourceCode"/>
      </w:pPr>
      <w:r>
        <w:rPr>
          <w:rStyle w:val="VerbatimChar"/>
        </w:rPr>
        <w:t>1998-08-16</w:t>
      </w:r>
    </w:p>
    <w:p w14:paraId="57D1B298" w14:textId="77777777" w:rsidR="007433CD" w:rsidRDefault="00000000">
      <w:pPr>
        <w:pStyle w:val="SourceCode"/>
      </w:pPr>
      <w:r>
        <w:rPr>
          <w:rStyle w:val="VerbatimChar"/>
        </w:rPr>
        <w:t>1998-08-17</w:t>
      </w:r>
    </w:p>
    <w:p w14:paraId="57D1B299" w14:textId="77777777" w:rsidR="007433CD" w:rsidRDefault="00000000">
      <w:pPr>
        <w:pStyle w:val="SourceCode"/>
      </w:pPr>
      <w:r>
        <w:rPr>
          <w:rStyle w:val="VerbatimChar"/>
        </w:rPr>
        <w:t>1998-08-18</w:t>
      </w:r>
    </w:p>
    <w:p w14:paraId="57D1B29A" w14:textId="77777777" w:rsidR="007433CD" w:rsidRDefault="00000000">
      <w:pPr>
        <w:pStyle w:val="SourceCode"/>
      </w:pPr>
      <w:r>
        <w:rPr>
          <w:rStyle w:val="VerbatimChar"/>
        </w:rPr>
        <w:t>1998-08-19</w:t>
      </w:r>
    </w:p>
    <w:p w14:paraId="57D1B29B" w14:textId="77777777" w:rsidR="007433CD" w:rsidRDefault="00000000">
      <w:pPr>
        <w:pStyle w:val="SourceCode"/>
      </w:pPr>
      <w:r>
        <w:rPr>
          <w:rStyle w:val="VerbatimChar"/>
        </w:rPr>
        <w:lastRenderedPageBreak/>
        <w:t>1998-08-20</w:t>
      </w:r>
    </w:p>
    <w:p w14:paraId="57D1B29C" w14:textId="77777777" w:rsidR="007433CD" w:rsidRDefault="00000000">
      <w:pPr>
        <w:pStyle w:val="SourceCode"/>
      </w:pPr>
      <w:r>
        <w:rPr>
          <w:rStyle w:val="VerbatimChar"/>
        </w:rPr>
        <w:t>1998-08-21</w:t>
      </w:r>
    </w:p>
    <w:p w14:paraId="57D1B29D" w14:textId="77777777" w:rsidR="007433CD" w:rsidRDefault="00000000">
      <w:pPr>
        <w:pStyle w:val="SourceCode"/>
      </w:pPr>
      <w:r>
        <w:rPr>
          <w:rStyle w:val="VerbatimChar"/>
        </w:rPr>
        <w:t>1998-08-22</w:t>
      </w:r>
    </w:p>
    <w:p w14:paraId="57D1B29E" w14:textId="77777777" w:rsidR="007433CD" w:rsidRDefault="00000000">
      <w:pPr>
        <w:pStyle w:val="SourceCode"/>
      </w:pPr>
      <w:r>
        <w:rPr>
          <w:rStyle w:val="VerbatimChar"/>
        </w:rPr>
        <w:t>1998-08-23</w:t>
      </w:r>
    </w:p>
    <w:p w14:paraId="57D1B29F" w14:textId="77777777" w:rsidR="007433CD" w:rsidRDefault="00000000">
      <w:pPr>
        <w:pStyle w:val="SourceCode"/>
      </w:pPr>
      <w:r>
        <w:rPr>
          <w:rStyle w:val="VerbatimChar"/>
        </w:rPr>
        <w:t>1998-08-24</w:t>
      </w:r>
    </w:p>
    <w:p w14:paraId="57D1B2A0" w14:textId="77777777" w:rsidR="007433CD" w:rsidRDefault="00000000">
      <w:pPr>
        <w:pStyle w:val="SourceCode"/>
      </w:pPr>
      <w:r>
        <w:rPr>
          <w:rStyle w:val="VerbatimChar"/>
        </w:rPr>
        <w:t>1998-08-25</w:t>
      </w:r>
    </w:p>
    <w:p w14:paraId="57D1B2A1" w14:textId="77777777" w:rsidR="007433CD" w:rsidRDefault="00000000">
      <w:pPr>
        <w:pStyle w:val="SourceCode"/>
      </w:pPr>
      <w:r>
        <w:rPr>
          <w:rStyle w:val="VerbatimChar"/>
        </w:rPr>
        <w:t>1998-08-26</w:t>
      </w:r>
    </w:p>
    <w:p w14:paraId="57D1B2A2" w14:textId="77777777" w:rsidR="007433CD" w:rsidRDefault="00000000">
      <w:pPr>
        <w:pStyle w:val="SourceCode"/>
      </w:pPr>
      <w:r>
        <w:rPr>
          <w:rStyle w:val="VerbatimChar"/>
        </w:rPr>
        <w:t>1998-08-27</w:t>
      </w:r>
    </w:p>
    <w:p w14:paraId="57D1B2A3" w14:textId="77777777" w:rsidR="007433CD" w:rsidRDefault="00000000">
      <w:pPr>
        <w:pStyle w:val="SourceCode"/>
      </w:pPr>
      <w:r>
        <w:rPr>
          <w:rStyle w:val="VerbatimChar"/>
        </w:rPr>
        <w:t>1998-08-28</w:t>
      </w:r>
    </w:p>
    <w:p w14:paraId="57D1B2A4" w14:textId="77777777" w:rsidR="007433CD" w:rsidRDefault="00000000">
      <w:pPr>
        <w:pStyle w:val="SourceCode"/>
      </w:pPr>
      <w:r>
        <w:rPr>
          <w:rStyle w:val="VerbatimChar"/>
        </w:rPr>
        <w:t>1998-08-29</w:t>
      </w:r>
    </w:p>
    <w:p w14:paraId="57D1B2A5" w14:textId="77777777" w:rsidR="007433CD" w:rsidRDefault="00000000">
      <w:pPr>
        <w:pStyle w:val="SourceCode"/>
      </w:pPr>
      <w:r>
        <w:rPr>
          <w:rStyle w:val="VerbatimChar"/>
        </w:rPr>
        <w:t>1998-08-30</w:t>
      </w:r>
    </w:p>
    <w:p w14:paraId="57D1B2A6" w14:textId="77777777" w:rsidR="007433CD" w:rsidRDefault="00000000">
      <w:pPr>
        <w:pStyle w:val="SourceCode"/>
      </w:pPr>
      <w:r>
        <w:rPr>
          <w:rStyle w:val="VerbatimChar"/>
        </w:rPr>
        <w:t>1998-08-31</w:t>
      </w:r>
    </w:p>
    <w:p w14:paraId="57D1B2A7" w14:textId="77777777" w:rsidR="007433CD" w:rsidRDefault="00000000">
      <w:pPr>
        <w:pStyle w:val="SourceCode"/>
      </w:pPr>
      <w:r>
        <w:rPr>
          <w:rStyle w:val="VerbatimChar"/>
        </w:rPr>
        <w:t>1998-09-01</w:t>
      </w:r>
    </w:p>
    <w:p w14:paraId="57D1B2A8" w14:textId="77777777" w:rsidR="007433CD" w:rsidRDefault="00000000">
      <w:pPr>
        <w:pStyle w:val="SourceCode"/>
      </w:pPr>
      <w:r>
        <w:rPr>
          <w:rStyle w:val="VerbatimChar"/>
        </w:rPr>
        <w:t>1998-09-02</w:t>
      </w:r>
    </w:p>
    <w:p w14:paraId="57D1B2A9" w14:textId="77777777" w:rsidR="007433CD" w:rsidRDefault="00000000">
      <w:pPr>
        <w:pStyle w:val="SourceCode"/>
      </w:pPr>
      <w:r>
        <w:rPr>
          <w:rStyle w:val="VerbatimChar"/>
        </w:rPr>
        <w:t>1998-09-03</w:t>
      </w:r>
    </w:p>
    <w:p w14:paraId="57D1B2AA" w14:textId="77777777" w:rsidR="007433CD" w:rsidRDefault="00000000">
      <w:pPr>
        <w:pStyle w:val="SourceCode"/>
      </w:pPr>
      <w:r>
        <w:rPr>
          <w:rStyle w:val="VerbatimChar"/>
        </w:rPr>
        <w:t>1998-09-04</w:t>
      </w:r>
    </w:p>
    <w:p w14:paraId="57D1B2AB" w14:textId="77777777" w:rsidR="007433CD" w:rsidRDefault="00000000">
      <w:pPr>
        <w:pStyle w:val="SourceCode"/>
      </w:pPr>
      <w:r>
        <w:rPr>
          <w:rStyle w:val="VerbatimChar"/>
        </w:rPr>
        <w:t>1998-09-05</w:t>
      </w:r>
    </w:p>
    <w:p w14:paraId="57D1B2AC" w14:textId="77777777" w:rsidR="007433CD" w:rsidRDefault="00000000">
      <w:pPr>
        <w:pStyle w:val="SourceCode"/>
      </w:pPr>
      <w:r>
        <w:rPr>
          <w:rStyle w:val="VerbatimChar"/>
        </w:rPr>
        <w:t>1998-09-06</w:t>
      </w:r>
    </w:p>
    <w:p w14:paraId="57D1B2AD" w14:textId="77777777" w:rsidR="007433CD" w:rsidRDefault="00000000">
      <w:pPr>
        <w:pStyle w:val="SourceCode"/>
      </w:pPr>
      <w:r>
        <w:rPr>
          <w:rStyle w:val="VerbatimChar"/>
        </w:rPr>
        <w:t>1998-09-07</w:t>
      </w:r>
    </w:p>
    <w:p w14:paraId="57D1B2AE" w14:textId="77777777" w:rsidR="007433CD" w:rsidRDefault="00000000">
      <w:pPr>
        <w:pStyle w:val="SourceCode"/>
      </w:pPr>
      <w:r>
        <w:rPr>
          <w:rStyle w:val="VerbatimChar"/>
        </w:rPr>
        <w:t>1998-09-08</w:t>
      </w:r>
    </w:p>
    <w:p w14:paraId="57D1B2AF" w14:textId="77777777" w:rsidR="007433CD" w:rsidRDefault="00000000">
      <w:pPr>
        <w:pStyle w:val="SourceCode"/>
      </w:pPr>
      <w:r>
        <w:rPr>
          <w:rStyle w:val="VerbatimChar"/>
        </w:rPr>
        <w:t>1998-09-09</w:t>
      </w:r>
    </w:p>
    <w:p w14:paraId="57D1B2B0" w14:textId="77777777" w:rsidR="007433CD" w:rsidRDefault="00000000">
      <w:pPr>
        <w:pStyle w:val="SourceCode"/>
      </w:pPr>
      <w:r>
        <w:rPr>
          <w:rStyle w:val="VerbatimChar"/>
        </w:rPr>
        <w:t>1998-09-10</w:t>
      </w:r>
    </w:p>
    <w:p w14:paraId="57D1B2B1" w14:textId="77777777" w:rsidR="007433CD" w:rsidRDefault="00000000">
      <w:pPr>
        <w:pStyle w:val="SourceCode"/>
      </w:pPr>
      <w:r>
        <w:rPr>
          <w:rStyle w:val="VerbatimChar"/>
        </w:rPr>
        <w:t>1998-09-11</w:t>
      </w:r>
    </w:p>
    <w:p w14:paraId="57D1B2B2" w14:textId="77777777" w:rsidR="007433CD" w:rsidRDefault="00000000">
      <w:pPr>
        <w:pStyle w:val="SourceCode"/>
      </w:pPr>
      <w:r>
        <w:rPr>
          <w:rStyle w:val="VerbatimChar"/>
        </w:rPr>
        <w:t>1998-09-12</w:t>
      </w:r>
    </w:p>
    <w:p w14:paraId="57D1B2B3" w14:textId="77777777" w:rsidR="007433CD" w:rsidRDefault="00000000">
      <w:pPr>
        <w:pStyle w:val="SourceCode"/>
      </w:pPr>
      <w:r>
        <w:rPr>
          <w:rStyle w:val="VerbatimChar"/>
        </w:rPr>
        <w:t>1998-09-13</w:t>
      </w:r>
    </w:p>
    <w:p w14:paraId="57D1B2B4" w14:textId="77777777" w:rsidR="007433CD" w:rsidRDefault="00000000">
      <w:pPr>
        <w:pStyle w:val="SourceCode"/>
      </w:pPr>
      <w:r>
        <w:rPr>
          <w:rStyle w:val="VerbatimChar"/>
        </w:rPr>
        <w:t>1998-09-14</w:t>
      </w:r>
    </w:p>
    <w:p w14:paraId="57D1B2B5" w14:textId="77777777" w:rsidR="007433CD" w:rsidRDefault="00000000">
      <w:pPr>
        <w:pStyle w:val="SourceCode"/>
      </w:pPr>
      <w:r>
        <w:rPr>
          <w:rStyle w:val="VerbatimChar"/>
        </w:rPr>
        <w:t>1998-09-15</w:t>
      </w:r>
    </w:p>
    <w:p w14:paraId="57D1B2B6" w14:textId="77777777" w:rsidR="007433CD" w:rsidRDefault="00000000">
      <w:pPr>
        <w:pStyle w:val="SourceCode"/>
      </w:pPr>
      <w:r>
        <w:rPr>
          <w:rStyle w:val="VerbatimChar"/>
        </w:rPr>
        <w:t>1998-09-16</w:t>
      </w:r>
    </w:p>
    <w:p w14:paraId="57D1B2B7" w14:textId="77777777" w:rsidR="007433CD" w:rsidRDefault="00000000">
      <w:pPr>
        <w:pStyle w:val="SourceCode"/>
      </w:pPr>
      <w:r>
        <w:rPr>
          <w:rStyle w:val="VerbatimChar"/>
        </w:rPr>
        <w:lastRenderedPageBreak/>
        <w:t>1998-09-17</w:t>
      </w:r>
    </w:p>
    <w:p w14:paraId="57D1B2B8" w14:textId="77777777" w:rsidR="007433CD" w:rsidRDefault="00000000">
      <w:pPr>
        <w:pStyle w:val="SourceCode"/>
      </w:pPr>
      <w:r>
        <w:rPr>
          <w:rStyle w:val="VerbatimChar"/>
        </w:rPr>
        <w:t>1998-09-18</w:t>
      </w:r>
    </w:p>
    <w:p w14:paraId="57D1B2B9" w14:textId="77777777" w:rsidR="007433CD" w:rsidRDefault="00000000">
      <w:pPr>
        <w:pStyle w:val="SourceCode"/>
      </w:pPr>
      <w:r>
        <w:rPr>
          <w:rStyle w:val="VerbatimChar"/>
        </w:rPr>
        <w:t>1998-09-19</w:t>
      </w:r>
    </w:p>
    <w:p w14:paraId="57D1B2BA" w14:textId="77777777" w:rsidR="007433CD" w:rsidRDefault="00000000">
      <w:pPr>
        <w:pStyle w:val="SourceCode"/>
      </w:pPr>
      <w:r>
        <w:rPr>
          <w:rStyle w:val="VerbatimChar"/>
        </w:rPr>
        <w:t>1998-09-20</w:t>
      </w:r>
    </w:p>
    <w:p w14:paraId="57D1B2BB" w14:textId="77777777" w:rsidR="007433CD" w:rsidRDefault="00000000">
      <w:pPr>
        <w:pStyle w:val="SourceCode"/>
      </w:pPr>
      <w:r>
        <w:rPr>
          <w:rStyle w:val="VerbatimChar"/>
        </w:rPr>
        <w:t>1998-09-21</w:t>
      </w:r>
    </w:p>
    <w:p w14:paraId="57D1B2BC" w14:textId="77777777" w:rsidR="007433CD" w:rsidRDefault="00000000">
      <w:pPr>
        <w:pStyle w:val="SourceCode"/>
      </w:pPr>
      <w:r>
        <w:rPr>
          <w:rStyle w:val="VerbatimChar"/>
        </w:rPr>
        <w:t>1998-09-22</w:t>
      </w:r>
    </w:p>
    <w:p w14:paraId="57D1B2BD" w14:textId="77777777" w:rsidR="007433CD" w:rsidRDefault="00000000">
      <w:pPr>
        <w:pStyle w:val="SourceCode"/>
      </w:pPr>
      <w:r>
        <w:rPr>
          <w:rStyle w:val="VerbatimChar"/>
        </w:rPr>
        <w:t>1998-09-23</w:t>
      </w:r>
    </w:p>
    <w:p w14:paraId="57D1B2BE" w14:textId="77777777" w:rsidR="007433CD" w:rsidRDefault="00000000">
      <w:pPr>
        <w:pStyle w:val="SourceCode"/>
      </w:pPr>
      <w:r>
        <w:rPr>
          <w:rStyle w:val="VerbatimChar"/>
        </w:rPr>
        <w:t>1998-09-24</w:t>
      </w:r>
    </w:p>
    <w:p w14:paraId="57D1B2BF" w14:textId="77777777" w:rsidR="007433CD" w:rsidRDefault="00000000">
      <w:pPr>
        <w:pStyle w:val="SourceCode"/>
      </w:pPr>
      <w:r>
        <w:rPr>
          <w:rStyle w:val="VerbatimChar"/>
        </w:rPr>
        <w:t>1998-09-25</w:t>
      </w:r>
    </w:p>
    <w:p w14:paraId="57D1B2C0" w14:textId="77777777" w:rsidR="007433CD" w:rsidRDefault="00000000">
      <w:pPr>
        <w:pStyle w:val="SourceCode"/>
      </w:pPr>
      <w:r>
        <w:rPr>
          <w:rStyle w:val="VerbatimChar"/>
        </w:rPr>
        <w:t>1998-09-26</w:t>
      </w:r>
    </w:p>
    <w:p w14:paraId="57D1B2C1" w14:textId="77777777" w:rsidR="007433CD" w:rsidRDefault="00000000">
      <w:pPr>
        <w:pStyle w:val="SourceCode"/>
      </w:pPr>
      <w:r>
        <w:rPr>
          <w:rStyle w:val="VerbatimChar"/>
        </w:rPr>
        <w:t>1998-09-27</w:t>
      </w:r>
    </w:p>
    <w:p w14:paraId="57D1B2C2" w14:textId="77777777" w:rsidR="007433CD" w:rsidRDefault="00000000">
      <w:pPr>
        <w:pStyle w:val="SourceCode"/>
      </w:pPr>
      <w:r>
        <w:rPr>
          <w:rStyle w:val="VerbatimChar"/>
        </w:rPr>
        <w:t>1998-09-28</w:t>
      </w:r>
    </w:p>
    <w:p w14:paraId="57D1B2C3" w14:textId="77777777" w:rsidR="007433CD" w:rsidRDefault="00000000">
      <w:pPr>
        <w:pStyle w:val="SourceCode"/>
      </w:pPr>
      <w:r>
        <w:rPr>
          <w:rStyle w:val="VerbatimChar"/>
        </w:rPr>
        <w:t>1998-09-29</w:t>
      </w:r>
    </w:p>
    <w:p w14:paraId="57D1B2C4" w14:textId="77777777" w:rsidR="007433CD" w:rsidRDefault="00000000">
      <w:pPr>
        <w:pStyle w:val="SourceCode"/>
      </w:pPr>
      <w:r>
        <w:rPr>
          <w:rStyle w:val="VerbatimChar"/>
        </w:rPr>
        <w:t>1998-09-30</w:t>
      </w:r>
    </w:p>
    <w:p w14:paraId="57D1B2C5" w14:textId="77777777" w:rsidR="007433CD" w:rsidRDefault="00000000">
      <w:pPr>
        <w:pStyle w:val="SourceCode"/>
      </w:pPr>
      <w:r>
        <w:rPr>
          <w:rStyle w:val="VerbatimChar"/>
        </w:rPr>
        <w:t>1998-10-01</w:t>
      </w:r>
    </w:p>
    <w:p w14:paraId="57D1B2C6" w14:textId="77777777" w:rsidR="007433CD" w:rsidRDefault="00000000">
      <w:pPr>
        <w:pStyle w:val="SourceCode"/>
      </w:pPr>
      <w:r>
        <w:rPr>
          <w:rStyle w:val="VerbatimChar"/>
        </w:rPr>
        <w:t>1998-10-02</w:t>
      </w:r>
    </w:p>
    <w:p w14:paraId="57D1B2C7" w14:textId="77777777" w:rsidR="007433CD" w:rsidRDefault="00000000">
      <w:pPr>
        <w:pStyle w:val="SourceCode"/>
      </w:pPr>
      <w:r>
        <w:rPr>
          <w:rStyle w:val="VerbatimChar"/>
        </w:rPr>
        <w:t>1998-10-03</w:t>
      </w:r>
    </w:p>
    <w:p w14:paraId="57D1B2C8" w14:textId="77777777" w:rsidR="007433CD" w:rsidRDefault="00000000">
      <w:pPr>
        <w:pStyle w:val="SourceCode"/>
      </w:pPr>
      <w:r>
        <w:rPr>
          <w:rStyle w:val="VerbatimChar"/>
        </w:rPr>
        <w:t>1998-10-04</w:t>
      </w:r>
    </w:p>
    <w:p w14:paraId="57D1B2C9" w14:textId="77777777" w:rsidR="007433CD" w:rsidRDefault="00000000">
      <w:pPr>
        <w:pStyle w:val="SourceCode"/>
      </w:pPr>
      <w:r>
        <w:rPr>
          <w:rStyle w:val="VerbatimChar"/>
        </w:rPr>
        <w:t>1998-10-05</w:t>
      </w:r>
    </w:p>
    <w:p w14:paraId="57D1B2CA" w14:textId="77777777" w:rsidR="007433CD" w:rsidRDefault="00000000">
      <w:pPr>
        <w:pStyle w:val="SourceCode"/>
      </w:pPr>
      <w:r>
        <w:rPr>
          <w:rStyle w:val="VerbatimChar"/>
        </w:rPr>
        <w:t>1998-10-06</w:t>
      </w:r>
    </w:p>
    <w:p w14:paraId="57D1B2CB" w14:textId="77777777" w:rsidR="007433CD" w:rsidRDefault="00000000">
      <w:pPr>
        <w:pStyle w:val="SourceCode"/>
      </w:pPr>
      <w:r>
        <w:rPr>
          <w:rStyle w:val="VerbatimChar"/>
        </w:rPr>
        <w:t>1998-10-07</w:t>
      </w:r>
    </w:p>
    <w:p w14:paraId="57D1B2CC" w14:textId="77777777" w:rsidR="007433CD" w:rsidRDefault="00000000">
      <w:pPr>
        <w:pStyle w:val="SourceCode"/>
      </w:pPr>
      <w:r>
        <w:rPr>
          <w:rStyle w:val="VerbatimChar"/>
        </w:rPr>
        <w:t>1998-10-08</w:t>
      </w:r>
    </w:p>
    <w:p w14:paraId="57D1B2CD" w14:textId="77777777" w:rsidR="007433CD" w:rsidRDefault="00000000">
      <w:pPr>
        <w:pStyle w:val="SourceCode"/>
      </w:pPr>
      <w:r>
        <w:rPr>
          <w:rStyle w:val="VerbatimChar"/>
        </w:rPr>
        <w:t>1998-10-09</w:t>
      </w:r>
    </w:p>
    <w:p w14:paraId="57D1B2CE" w14:textId="77777777" w:rsidR="007433CD" w:rsidRDefault="00000000">
      <w:pPr>
        <w:pStyle w:val="SourceCode"/>
      </w:pPr>
      <w:r>
        <w:rPr>
          <w:rStyle w:val="VerbatimChar"/>
        </w:rPr>
        <w:t>1998-10-10</w:t>
      </w:r>
    </w:p>
    <w:p w14:paraId="57D1B2CF" w14:textId="77777777" w:rsidR="007433CD" w:rsidRDefault="00000000">
      <w:pPr>
        <w:pStyle w:val="SourceCode"/>
      </w:pPr>
      <w:r>
        <w:rPr>
          <w:rStyle w:val="VerbatimChar"/>
        </w:rPr>
        <w:t>1998-10-11</w:t>
      </w:r>
    </w:p>
    <w:p w14:paraId="57D1B2D0" w14:textId="77777777" w:rsidR="007433CD" w:rsidRDefault="00000000">
      <w:pPr>
        <w:pStyle w:val="SourceCode"/>
      </w:pPr>
      <w:r>
        <w:rPr>
          <w:rStyle w:val="VerbatimChar"/>
        </w:rPr>
        <w:t>1998-10-12</w:t>
      </w:r>
    </w:p>
    <w:p w14:paraId="57D1B2D1" w14:textId="77777777" w:rsidR="007433CD" w:rsidRDefault="00000000">
      <w:pPr>
        <w:pStyle w:val="SourceCode"/>
      </w:pPr>
      <w:r>
        <w:rPr>
          <w:rStyle w:val="VerbatimChar"/>
        </w:rPr>
        <w:t>1998-10-13</w:t>
      </w:r>
    </w:p>
    <w:p w14:paraId="57D1B2D2" w14:textId="77777777" w:rsidR="007433CD" w:rsidRDefault="00000000">
      <w:pPr>
        <w:pStyle w:val="SourceCode"/>
      </w:pPr>
      <w:r>
        <w:rPr>
          <w:rStyle w:val="VerbatimChar"/>
        </w:rPr>
        <w:t>1998-10-14</w:t>
      </w:r>
    </w:p>
    <w:p w14:paraId="57D1B2D3" w14:textId="77777777" w:rsidR="007433CD" w:rsidRDefault="00000000">
      <w:pPr>
        <w:pStyle w:val="SourceCode"/>
      </w:pPr>
      <w:r>
        <w:rPr>
          <w:rStyle w:val="VerbatimChar"/>
        </w:rPr>
        <w:lastRenderedPageBreak/>
        <w:t>1998-10-15</w:t>
      </w:r>
    </w:p>
    <w:p w14:paraId="57D1B2D4" w14:textId="77777777" w:rsidR="007433CD" w:rsidRDefault="00000000">
      <w:pPr>
        <w:pStyle w:val="SourceCode"/>
      </w:pPr>
      <w:r>
        <w:rPr>
          <w:rStyle w:val="VerbatimChar"/>
        </w:rPr>
        <w:t>1998-10-16</w:t>
      </w:r>
    </w:p>
    <w:p w14:paraId="57D1B2D5" w14:textId="77777777" w:rsidR="007433CD" w:rsidRDefault="00000000">
      <w:pPr>
        <w:pStyle w:val="SourceCode"/>
      </w:pPr>
      <w:r>
        <w:rPr>
          <w:rStyle w:val="VerbatimChar"/>
        </w:rPr>
        <w:t>1998-10-17</w:t>
      </w:r>
    </w:p>
    <w:p w14:paraId="57D1B2D6" w14:textId="77777777" w:rsidR="007433CD" w:rsidRDefault="00000000">
      <w:pPr>
        <w:pStyle w:val="SourceCode"/>
      </w:pPr>
      <w:r>
        <w:rPr>
          <w:rStyle w:val="VerbatimChar"/>
        </w:rPr>
        <w:t>1998-10-18</w:t>
      </w:r>
    </w:p>
    <w:p w14:paraId="57D1B2D7" w14:textId="77777777" w:rsidR="007433CD" w:rsidRDefault="00000000">
      <w:pPr>
        <w:pStyle w:val="SourceCode"/>
      </w:pPr>
      <w:r>
        <w:rPr>
          <w:rStyle w:val="VerbatimChar"/>
        </w:rPr>
        <w:t>1998-10-19</w:t>
      </w:r>
    </w:p>
    <w:p w14:paraId="57D1B2D8" w14:textId="77777777" w:rsidR="007433CD" w:rsidRDefault="00000000">
      <w:pPr>
        <w:pStyle w:val="SourceCode"/>
      </w:pPr>
      <w:r>
        <w:rPr>
          <w:rStyle w:val="VerbatimChar"/>
        </w:rPr>
        <w:t>1998-10-20</w:t>
      </w:r>
    </w:p>
    <w:p w14:paraId="57D1B2D9" w14:textId="77777777" w:rsidR="007433CD" w:rsidRDefault="00000000">
      <w:pPr>
        <w:pStyle w:val="SourceCode"/>
      </w:pPr>
      <w:r>
        <w:rPr>
          <w:rStyle w:val="VerbatimChar"/>
        </w:rPr>
        <w:t>1998-10-21</w:t>
      </w:r>
    </w:p>
    <w:p w14:paraId="57D1B2DA" w14:textId="77777777" w:rsidR="007433CD" w:rsidRDefault="00000000">
      <w:pPr>
        <w:pStyle w:val="SourceCode"/>
      </w:pPr>
      <w:r>
        <w:rPr>
          <w:rStyle w:val="VerbatimChar"/>
        </w:rPr>
        <w:t>1998-10-22</w:t>
      </w:r>
    </w:p>
    <w:p w14:paraId="57D1B2DB" w14:textId="77777777" w:rsidR="007433CD" w:rsidRDefault="00000000">
      <w:pPr>
        <w:pStyle w:val="SourceCode"/>
      </w:pPr>
      <w:r>
        <w:rPr>
          <w:rStyle w:val="VerbatimChar"/>
        </w:rPr>
        <w:t>1998-10-23</w:t>
      </w:r>
    </w:p>
    <w:p w14:paraId="57D1B2DC" w14:textId="77777777" w:rsidR="007433CD" w:rsidRDefault="00000000">
      <w:pPr>
        <w:pStyle w:val="SourceCode"/>
      </w:pPr>
      <w:r>
        <w:rPr>
          <w:rStyle w:val="VerbatimChar"/>
        </w:rPr>
        <w:t>1998-10-24</w:t>
      </w:r>
    </w:p>
    <w:p w14:paraId="57D1B2DD" w14:textId="77777777" w:rsidR="007433CD" w:rsidRDefault="00000000">
      <w:pPr>
        <w:pStyle w:val="SourceCode"/>
      </w:pPr>
      <w:r>
        <w:rPr>
          <w:rStyle w:val="VerbatimChar"/>
        </w:rPr>
        <w:t>1998-10-25</w:t>
      </w:r>
    </w:p>
    <w:p w14:paraId="57D1B2DE" w14:textId="77777777" w:rsidR="007433CD" w:rsidRDefault="00000000">
      <w:pPr>
        <w:pStyle w:val="SourceCode"/>
      </w:pPr>
      <w:r>
        <w:rPr>
          <w:rStyle w:val="VerbatimChar"/>
        </w:rPr>
        <w:t>1998-10-26</w:t>
      </w:r>
    </w:p>
    <w:p w14:paraId="57D1B2DF" w14:textId="77777777" w:rsidR="007433CD" w:rsidRDefault="00000000">
      <w:pPr>
        <w:pStyle w:val="SourceCode"/>
      </w:pPr>
      <w:r>
        <w:rPr>
          <w:rStyle w:val="VerbatimChar"/>
        </w:rPr>
        <w:t>1998-10-27</w:t>
      </w:r>
    </w:p>
    <w:p w14:paraId="57D1B2E0" w14:textId="77777777" w:rsidR="007433CD" w:rsidRDefault="00000000">
      <w:pPr>
        <w:pStyle w:val="SourceCode"/>
      </w:pPr>
      <w:r>
        <w:rPr>
          <w:rStyle w:val="VerbatimChar"/>
        </w:rPr>
        <w:t>1998-10-28</w:t>
      </w:r>
    </w:p>
    <w:p w14:paraId="57D1B2E1" w14:textId="77777777" w:rsidR="007433CD" w:rsidRDefault="00000000">
      <w:pPr>
        <w:pStyle w:val="SourceCode"/>
      </w:pPr>
      <w:r>
        <w:rPr>
          <w:rStyle w:val="VerbatimChar"/>
        </w:rPr>
        <w:t>1998-10-29</w:t>
      </w:r>
    </w:p>
    <w:p w14:paraId="57D1B2E2" w14:textId="77777777" w:rsidR="007433CD" w:rsidRDefault="00000000">
      <w:pPr>
        <w:pStyle w:val="SourceCode"/>
      </w:pPr>
      <w:r>
        <w:rPr>
          <w:rStyle w:val="VerbatimChar"/>
        </w:rPr>
        <w:t>1998-10-30</w:t>
      </w:r>
    </w:p>
    <w:p w14:paraId="57D1B2E3" w14:textId="77777777" w:rsidR="007433CD" w:rsidRDefault="00000000">
      <w:pPr>
        <w:pStyle w:val="SourceCode"/>
      </w:pPr>
      <w:r>
        <w:rPr>
          <w:rStyle w:val="VerbatimChar"/>
        </w:rPr>
        <w:t>1998-10-31</w:t>
      </w:r>
    </w:p>
    <w:p w14:paraId="57D1B2E4" w14:textId="77777777" w:rsidR="007433CD" w:rsidRDefault="00000000">
      <w:pPr>
        <w:pStyle w:val="SourceCode"/>
      </w:pPr>
      <w:r>
        <w:rPr>
          <w:rStyle w:val="VerbatimChar"/>
        </w:rPr>
        <w:t>1998-11-01</w:t>
      </w:r>
    </w:p>
    <w:p w14:paraId="57D1B2E5" w14:textId="77777777" w:rsidR="007433CD" w:rsidRDefault="00000000">
      <w:pPr>
        <w:pStyle w:val="SourceCode"/>
      </w:pPr>
      <w:r>
        <w:rPr>
          <w:rStyle w:val="VerbatimChar"/>
        </w:rPr>
        <w:t>1998-11-02</w:t>
      </w:r>
    </w:p>
    <w:p w14:paraId="57D1B2E6" w14:textId="77777777" w:rsidR="007433CD" w:rsidRDefault="00000000">
      <w:pPr>
        <w:pStyle w:val="SourceCode"/>
      </w:pPr>
      <w:r>
        <w:rPr>
          <w:rStyle w:val="VerbatimChar"/>
        </w:rPr>
        <w:t>1998-11-03</w:t>
      </w:r>
    </w:p>
    <w:p w14:paraId="57D1B2E7" w14:textId="77777777" w:rsidR="007433CD" w:rsidRDefault="00000000">
      <w:pPr>
        <w:pStyle w:val="SourceCode"/>
      </w:pPr>
      <w:r>
        <w:rPr>
          <w:rStyle w:val="VerbatimChar"/>
        </w:rPr>
        <w:t>1998-11-04</w:t>
      </w:r>
    </w:p>
    <w:p w14:paraId="57D1B2E8" w14:textId="77777777" w:rsidR="007433CD" w:rsidRDefault="00000000">
      <w:pPr>
        <w:pStyle w:val="SourceCode"/>
      </w:pPr>
      <w:r>
        <w:rPr>
          <w:rStyle w:val="VerbatimChar"/>
        </w:rPr>
        <w:t>1998-11-05</w:t>
      </w:r>
    </w:p>
    <w:p w14:paraId="57D1B2E9" w14:textId="77777777" w:rsidR="007433CD" w:rsidRDefault="00000000">
      <w:pPr>
        <w:pStyle w:val="SourceCode"/>
      </w:pPr>
      <w:r>
        <w:rPr>
          <w:rStyle w:val="VerbatimChar"/>
        </w:rPr>
        <w:t>1998-11-06</w:t>
      </w:r>
    </w:p>
    <w:p w14:paraId="57D1B2EA" w14:textId="77777777" w:rsidR="007433CD" w:rsidRDefault="00000000">
      <w:pPr>
        <w:pStyle w:val="SourceCode"/>
      </w:pPr>
      <w:r>
        <w:rPr>
          <w:rStyle w:val="VerbatimChar"/>
        </w:rPr>
        <w:t>1998-11-07</w:t>
      </w:r>
    </w:p>
    <w:p w14:paraId="57D1B2EB" w14:textId="77777777" w:rsidR="007433CD" w:rsidRDefault="00000000">
      <w:pPr>
        <w:pStyle w:val="SourceCode"/>
      </w:pPr>
      <w:r>
        <w:rPr>
          <w:rStyle w:val="VerbatimChar"/>
        </w:rPr>
        <w:t>1998-11-08</w:t>
      </w:r>
    </w:p>
    <w:p w14:paraId="57D1B2EC" w14:textId="77777777" w:rsidR="007433CD" w:rsidRDefault="00000000">
      <w:pPr>
        <w:pStyle w:val="SourceCode"/>
      </w:pPr>
      <w:r>
        <w:rPr>
          <w:rStyle w:val="VerbatimChar"/>
        </w:rPr>
        <w:t>1998-11-09</w:t>
      </w:r>
    </w:p>
    <w:p w14:paraId="57D1B2ED" w14:textId="77777777" w:rsidR="007433CD" w:rsidRDefault="00000000">
      <w:pPr>
        <w:pStyle w:val="SourceCode"/>
      </w:pPr>
      <w:r>
        <w:rPr>
          <w:rStyle w:val="VerbatimChar"/>
        </w:rPr>
        <w:t>1998-11-10</w:t>
      </w:r>
    </w:p>
    <w:p w14:paraId="57D1B2EE" w14:textId="77777777" w:rsidR="007433CD" w:rsidRDefault="00000000">
      <w:pPr>
        <w:pStyle w:val="SourceCode"/>
      </w:pPr>
      <w:r>
        <w:rPr>
          <w:rStyle w:val="VerbatimChar"/>
        </w:rPr>
        <w:t>1998-11-11</w:t>
      </w:r>
    </w:p>
    <w:p w14:paraId="57D1B2EF" w14:textId="77777777" w:rsidR="007433CD" w:rsidRDefault="00000000">
      <w:pPr>
        <w:pStyle w:val="SourceCode"/>
      </w:pPr>
      <w:r>
        <w:rPr>
          <w:rStyle w:val="VerbatimChar"/>
        </w:rPr>
        <w:lastRenderedPageBreak/>
        <w:t>1998-11-12</w:t>
      </w:r>
    </w:p>
    <w:p w14:paraId="57D1B2F0" w14:textId="77777777" w:rsidR="007433CD" w:rsidRDefault="00000000">
      <w:pPr>
        <w:pStyle w:val="SourceCode"/>
      </w:pPr>
      <w:r>
        <w:rPr>
          <w:rStyle w:val="VerbatimChar"/>
        </w:rPr>
        <w:t>1998-11-13</w:t>
      </w:r>
    </w:p>
    <w:p w14:paraId="57D1B2F1" w14:textId="77777777" w:rsidR="007433CD" w:rsidRDefault="00000000">
      <w:pPr>
        <w:pStyle w:val="SourceCode"/>
      </w:pPr>
      <w:r>
        <w:rPr>
          <w:rStyle w:val="VerbatimChar"/>
        </w:rPr>
        <w:t>1998-11-14</w:t>
      </w:r>
    </w:p>
    <w:p w14:paraId="57D1B2F2" w14:textId="77777777" w:rsidR="007433CD" w:rsidRDefault="00000000">
      <w:pPr>
        <w:pStyle w:val="SourceCode"/>
      </w:pPr>
      <w:r>
        <w:rPr>
          <w:rStyle w:val="VerbatimChar"/>
        </w:rPr>
        <w:t>1998-11-15</w:t>
      </w:r>
    </w:p>
    <w:p w14:paraId="57D1B2F3" w14:textId="77777777" w:rsidR="007433CD" w:rsidRDefault="00000000">
      <w:pPr>
        <w:pStyle w:val="SourceCode"/>
      </w:pPr>
      <w:r>
        <w:rPr>
          <w:rStyle w:val="VerbatimChar"/>
        </w:rPr>
        <w:t>1998-11-16</w:t>
      </w:r>
    </w:p>
    <w:p w14:paraId="57D1B2F4" w14:textId="77777777" w:rsidR="007433CD" w:rsidRDefault="00000000">
      <w:pPr>
        <w:pStyle w:val="SourceCode"/>
      </w:pPr>
      <w:r>
        <w:rPr>
          <w:rStyle w:val="VerbatimChar"/>
        </w:rPr>
        <w:t>1998-11-17</w:t>
      </w:r>
    </w:p>
    <w:p w14:paraId="57D1B2F5" w14:textId="77777777" w:rsidR="007433CD" w:rsidRDefault="00000000">
      <w:pPr>
        <w:pStyle w:val="SourceCode"/>
      </w:pPr>
      <w:r>
        <w:rPr>
          <w:rStyle w:val="VerbatimChar"/>
        </w:rPr>
        <w:t>1998-11-18</w:t>
      </w:r>
    </w:p>
    <w:p w14:paraId="57D1B2F6" w14:textId="77777777" w:rsidR="007433CD" w:rsidRDefault="00000000">
      <w:pPr>
        <w:pStyle w:val="SourceCode"/>
      </w:pPr>
      <w:r>
        <w:rPr>
          <w:rStyle w:val="VerbatimChar"/>
        </w:rPr>
        <w:t>1998-11-19</w:t>
      </w:r>
    </w:p>
    <w:p w14:paraId="57D1B2F7" w14:textId="77777777" w:rsidR="007433CD" w:rsidRDefault="00000000">
      <w:pPr>
        <w:pStyle w:val="SourceCode"/>
      </w:pPr>
      <w:r>
        <w:rPr>
          <w:rStyle w:val="VerbatimChar"/>
        </w:rPr>
        <w:t>1998-11-20</w:t>
      </w:r>
    </w:p>
    <w:p w14:paraId="57D1B2F8" w14:textId="77777777" w:rsidR="007433CD" w:rsidRDefault="00000000">
      <w:pPr>
        <w:pStyle w:val="SourceCode"/>
      </w:pPr>
      <w:r>
        <w:rPr>
          <w:rStyle w:val="VerbatimChar"/>
        </w:rPr>
        <w:t>1998-11-21</w:t>
      </w:r>
    </w:p>
    <w:p w14:paraId="57D1B2F9" w14:textId="77777777" w:rsidR="007433CD" w:rsidRDefault="00000000">
      <w:pPr>
        <w:pStyle w:val="SourceCode"/>
      </w:pPr>
      <w:r>
        <w:rPr>
          <w:rStyle w:val="VerbatimChar"/>
        </w:rPr>
        <w:t>1998-11-22</w:t>
      </w:r>
    </w:p>
    <w:p w14:paraId="57D1B2FA" w14:textId="77777777" w:rsidR="007433CD" w:rsidRDefault="00000000">
      <w:pPr>
        <w:pStyle w:val="SourceCode"/>
      </w:pPr>
      <w:r>
        <w:rPr>
          <w:rStyle w:val="VerbatimChar"/>
        </w:rPr>
        <w:t>1998-11-23</w:t>
      </w:r>
    </w:p>
    <w:p w14:paraId="57D1B2FB" w14:textId="77777777" w:rsidR="007433CD" w:rsidRDefault="00000000">
      <w:pPr>
        <w:pStyle w:val="SourceCode"/>
      </w:pPr>
      <w:r>
        <w:rPr>
          <w:rStyle w:val="VerbatimChar"/>
        </w:rPr>
        <w:t>1998-11-24</w:t>
      </w:r>
    </w:p>
    <w:p w14:paraId="57D1B2FC" w14:textId="77777777" w:rsidR="007433CD" w:rsidRDefault="00000000">
      <w:pPr>
        <w:pStyle w:val="SourceCode"/>
      </w:pPr>
      <w:r>
        <w:rPr>
          <w:rStyle w:val="VerbatimChar"/>
        </w:rPr>
        <w:t>1998-11-25</w:t>
      </w:r>
    </w:p>
    <w:p w14:paraId="57D1B2FD" w14:textId="77777777" w:rsidR="007433CD" w:rsidRDefault="00000000">
      <w:pPr>
        <w:pStyle w:val="SourceCode"/>
      </w:pPr>
      <w:r>
        <w:rPr>
          <w:rStyle w:val="VerbatimChar"/>
        </w:rPr>
        <w:t>1998-11-26</w:t>
      </w:r>
    </w:p>
    <w:p w14:paraId="57D1B2FE" w14:textId="77777777" w:rsidR="007433CD" w:rsidRDefault="00000000">
      <w:pPr>
        <w:pStyle w:val="SourceCode"/>
      </w:pPr>
      <w:r>
        <w:rPr>
          <w:rStyle w:val="VerbatimChar"/>
        </w:rPr>
        <w:t>1998-11-27</w:t>
      </w:r>
    </w:p>
    <w:p w14:paraId="57D1B2FF" w14:textId="77777777" w:rsidR="007433CD" w:rsidRDefault="00000000">
      <w:pPr>
        <w:pStyle w:val="SourceCode"/>
      </w:pPr>
      <w:r>
        <w:rPr>
          <w:rStyle w:val="VerbatimChar"/>
        </w:rPr>
        <w:t>1998-11-28</w:t>
      </w:r>
    </w:p>
    <w:p w14:paraId="57D1B300" w14:textId="77777777" w:rsidR="007433CD" w:rsidRDefault="00000000">
      <w:pPr>
        <w:pStyle w:val="SourceCode"/>
      </w:pPr>
      <w:r>
        <w:rPr>
          <w:rStyle w:val="VerbatimChar"/>
        </w:rPr>
        <w:t>1998-11-29</w:t>
      </w:r>
    </w:p>
    <w:p w14:paraId="57D1B301" w14:textId="77777777" w:rsidR="007433CD" w:rsidRDefault="00000000">
      <w:pPr>
        <w:pStyle w:val="SourceCode"/>
      </w:pPr>
      <w:r>
        <w:rPr>
          <w:rStyle w:val="VerbatimChar"/>
        </w:rPr>
        <w:t>1998-11-30</w:t>
      </w:r>
    </w:p>
    <w:p w14:paraId="57D1B302" w14:textId="77777777" w:rsidR="007433CD" w:rsidRDefault="00000000">
      <w:pPr>
        <w:pStyle w:val="SourceCode"/>
      </w:pPr>
      <w:r>
        <w:rPr>
          <w:rStyle w:val="VerbatimChar"/>
        </w:rPr>
        <w:t>1998-12-01</w:t>
      </w:r>
    </w:p>
    <w:p w14:paraId="57D1B303" w14:textId="77777777" w:rsidR="007433CD" w:rsidRDefault="00000000">
      <w:pPr>
        <w:pStyle w:val="SourceCode"/>
      </w:pPr>
      <w:r>
        <w:rPr>
          <w:rStyle w:val="VerbatimChar"/>
        </w:rPr>
        <w:t>1998-12-02</w:t>
      </w:r>
    </w:p>
    <w:p w14:paraId="57D1B304" w14:textId="77777777" w:rsidR="007433CD" w:rsidRDefault="00000000">
      <w:pPr>
        <w:pStyle w:val="SourceCode"/>
      </w:pPr>
      <w:r>
        <w:rPr>
          <w:rStyle w:val="VerbatimChar"/>
        </w:rPr>
        <w:t>1998-12-03</w:t>
      </w:r>
    </w:p>
    <w:p w14:paraId="57D1B305" w14:textId="77777777" w:rsidR="007433CD" w:rsidRDefault="00000000">
      <w:pPr>
        <w:pStyle w:val="SourceCode"/>
      </w:pPr>
      <w:r>
        <w:rPr>
          <w:rStyle w:val="VerbatimChar"/>
        </w:rPr>
        <w:t>1998-12-04</w:t>
      </w:r>
    </w:p>
    <w:p w14:paraId="57D1B306" w14:textId="77777777" w:rsidR="007433CD" w:rsidRDefault="00000000">
      <w:pPr>
        <w:pStyle w:val="SourceCode"/>
      </w:pPr>
      <w:r>
        <w:rPr>
          <w:rStyle w:val="VerbatimChar"/>
        </w:rPr>
        <w:t>1998-12-05</w:t>
      </w:r>
    </w:p>
    <w:p w14:paraId="57D1B307" w14:textId="77777777" w:rsidR="007433CD" w:rsidRDefault="00000000">
      <w:pPr>
        <w:pStyle w:val="SourceCode"/>
      </w:pPr>
      <w:r>
        <w:rPr>
          <w:rStyle w:val="VerbatimChar"/>
        </w:rPr>
        <w:t>1998-12-06</w:t>
      </w:r>
    </w:p>
    <w:p w14:paraId="57D1B308" w14:textId="77777777" w:rsidR="007433CD" w:rsidRDefault="00000000">
      <w:pPr>
        <w:pStyle w:val="SourceCode"/>
      </w:pPr>
      <w:r>
        <w:rPr>
          <w:rStyle w:val="VerbatimChar"/>
        </w:rPr>
        <w:t>1998-12-07</w:t>
      </w:r>
    </w:p>
    <w:p w14:paraId="57D1B309" w14:textId="77777777" w:rsidR="007433CD" w:rsidRDefault="00000000">
      <w:pPr>
        <w:pStyle w:val="SourceCode"/>
      </w:pPr>
      <w:r>
        <w:rPr>
          <w:rStyle w:val="VerbatimChar"/>
        </w:rPr>
        <w:t>1998-12-08</w:t>
      </w:r>
    </w:p>
    <w:p w14:paraId="57D1B30A" w14:textId="77777777" w:rsidR="007433CD" w:rsidRDefault="00000000">
      <w:pPr>
        <w:pStyle w:val="SourceCode"/>
      </w:pPr>
      <w:r>
        <w:rPr>
          <w:rStyle w:val="VerbatimChar"/>
        </w:rPr>
        <w:t>1998-12-09</w:t>
      </w:r>
    </w:p>
    <w:p w14:paraId="57D1B30B" w14:textId="77777777" w:rsidR="007433CD" w:rsidRDefault="00000000">
      <w:pPr>
        <w:pStyle w:val="SourceCode"/>
      </w:pPr>
      <w:r>
        <w:rPr>
          <w:rStyle w:val="VerbatimChar"/>
        </w:rPr>
        <w:lastRenderedPageBreak/>
        <w:t>1998-12-10</w:t>
      </w:r>
    </w:p>
    <w:p w14:paraId="57D1B30C" w14:textId="77777777" w:rsidR="007433CD" w:rsidRDefault="00000000">
      <w:pPr>
        <w:pStyle w:val="SourceCode"/>
      </w:pPr>
      <w:r>
        <w:rPr>
          <w:rStyle w:val="VerbatimChar"/>
        </w:rPr>
        <w:t>1998-12-11</w:t>
      </w:r>
    </w:p>
    <w:p w14:paraId="57D1B30D" w14:textId="77777777" w:rsidR="007433CD" w:rsidRDefault="00000000">
      <w:pPr>
        <w:pStyle w:val="SourceCode"/>
      </w:pPr>
      <w:r>
        <w:rPr>
          <w:rStyle w:val="VerbatimChar"/>
        </w:rPr>
        <w:t>1998-12-12</w:t>
      </w:r>
    </w:p>
    <w:p w14:paraId="57D1B30E" w14:textId="77777777" w:rsidR="007433CD" w:rsidRDefault="00000000">
      <w:pPr>
        <w:pStyle w:val="SourceCode"/>
      </w:pPr>
      <w:r>
        <w:rPr>
          <w:rStyle w:val="VerbatimChar"/>
        </w:rPr>
        <w:t>1998-12-13</w:t>
      </w:r>
    </w:p>
    <w:p w14:paraId="57D1B30F" w14:textId="77777777" w:rsidR="007433CD" w:rsidRDefault="00000000">
      <w:pPr>
        <w:pStyle w:val="SourceCode"/>
      </w:pPr>
      <w:r>
        <w:rPr>
          <w:rStyle w:val="VerbatimChar"/>
        </w:rPr>
        <w:t>1998-12-14</w:t>
      </w:r>
    </w:p>
    <w:p w14:paraId="57D1B310" w14:textId="77777777" w:rsidR="007433CD" w:rsidRDefault="00000000">
      <w:pPr>
        <w:pStyle w:val="SourceCode"/>
      </w:pPr>
      <w:r>
        <w:rPr>
          <w:rStyle w:val="VerbatimChar"/>
        </w:rPr>
        <w:t>1998-12-15</w:t>
      </w:r>
    </w:p>
    <w:p w14:paraId="57D1B311" w14:textId="77777777" w:rsidR="007433CD" w:rsidRDefault="00000000">
      <w:pPr>
        <w:pStyle w:val="SourceCode"/>
      </w:pPr>
      <w:r>
        <w:rPr>
          <w:rStyle w:val="VerbatimChar"/>
        </w:rPr>
        <w:t>1998-12-16</w:t>
      </w:r>
    </w:p>
    <w:p w14:paraId="57D1B312" w14:textId="77777777" w:rsidR="007433CD" w:rsidRDefault="00000000">
      <w:pPr>
        <w:pStyle w:val="SourceCode"/>
      </w:pPr>
      <w:r>
        <w:rPr>
          <w:rStyle w:val="VerbatimChar"/>
        </w:rPr>
        <w:t>1998-12-17</w:t>
      </w:r>
    </w:p>
    <w:p w14:paraId="57D1B313" w14:textId="77777777" w:rsidR="007433CD" w:rsidRDefault="00000000">
      <w:pPr>
        <w:pStyle w:val="SourceCode"/>
      </w:pPr>
      <w:r>
        <w:rPr>
          <w:rStyle w:val="VerbatimChar"/>
        </w:rPr>
        <w:t>1998-12-18</w:t>
      </w:r>
    </w:p>
    <w:p w14:paraId="57D1B314" w14:textId="77777777" w:rsidR="007433CD" w:rsidRDefault="00000000">
      <w:pPr>
        <w:pStyle w:val="SourceCode"/>
      </w:pPr>
      <w:r>
        <w:rPr>
          <w:rStyle w:val="VerbatimChar"/>
        </w:rPr>
        <w:t>1998-12-19</w:t>
      </w:r>
    </w:p>
    <w:p w14:paraId="57D1B315" w14:textId="77777777" w:rsidR="007433CD" w:rsidRDefault="00000000">
      <w:pPr>
        <w:pStyle w:val="SourceCode"/>
      </w:pPr>
      <w:r>
        <w:rPr>
          <w:rStyle w:val="VerbatimChar"/>
        </w:rPr>
        <w:t>1998-12-20</w:t>
      </w:r>
    </w:p>
    <w:p w14:paraId="57D1B316" w14:textId="77777777" w:rsidR="007433CD" w:rsidRDefault="00000000">
      <w:pPr>
        <w:pStyle w:val="SourceCode"/>
      </w:pPr>
      <w:r>
        <w:rPr>
          <w:rStyle w:val="VerbatimChar"/>
        </w:rPr>
        <w:t>1998-12-21</w:t>
      </w:r>
    </w:p>
    <w:p w14:paraId="57D1B317" w14:textId="77777777" w:rsidR="007433CD" w:rsidRDefault="00000000">
      <w:pPr>
        <w:pStyle w:val="SourceCode"/>
      </w:pPr>
      <w:r>
        <w:rPr>
          <w:rStyle w:val="VerbatimChar"/>
        </w:rPr>
        <w:t>1998-12-22</w:t>
      </w:r>
    </w:p>
    <w:p w14:paraId="57D1B318" w14:textId="77777777" w:rsidR="007433CD" w:rsidRDefault="00000000">
      <w:pPr>
        <w:pStyle w:val="SourceCode"/>
      </w:pPr>
      <w:r>
        <w:rPr>
          <w:rStyle w:val="VerbatimChar"/>
        </w:rPr>
        <w:t>1998-12-23</w:t>
      </w:r>
    </w:p>
    <w:p w14:paraId="57D1B319" w14:textId="77777777" w:rsidR="007433CD" w:rsidRDefault="00000000">
      <w:pPr>
        <w:pStyle w:val="SourceCode"/>
      </w:pPr>
      <w:r>
        <w:rPr>
          <w:rStyle w:val="VerbatimChar"/>
        </w:rPr>
        <w:t>1998-12-24</w:t>
      </w:r>
    </w:p>
    <w:p w14:paraId="57D1B31A" w14:textId="77777777" w:rsidR="007433CD" w:rsidRDefault="00000000">
      <w:pPr>
        <w:pStyle w:val="SourceCode"/>
      </w:pPr>
      <w:r>
        <w:rPr>
          <w:rStyle w:val="VerbatimChar"/>
        </w:rPr>
        <w:t>1998-12-25</w:t>
      </w:r>
    </w:p>
    <w:p w14:paraId="57D1B31B" w14:textId="77777777" w:rsidR="007433CD" w:rsidRDefault="00000000">
      <w:pPr>
        <w:pStyle w:val="SourceCode"/>
      </w:pPr>
      <w:r>
        <w:rPr>
          <w:rStyle w:val="VerbatimChar"/>
        </w:rPr>
        <w:t>1998-12-26</w:t>
      </w:r>
    </w:p>
    <w:p w14:paraId="57D1B31C" w14:textId="77777777" w:rsidR="007433CD" w:rsidRDefault="00000000">
      <w:pPr>
        <w:pStyle w:val="SourceCode"/>
      </w:pPr>
      <w:r>
        <w:rPr>
          <w:rStyle w:val="VerbatimChar"/>
        </w:rPr>
        <w:t>1998-12-27</w:t>
      </w:r>
    </w:p>
    <w:p w14:paraId="57D1B31D" w14:textId="77777777" w:rsidR="007433CD" w:rsidRDefault="00000000">
      <w:pPr>
        <w:pStyle w:val="SourceCode"/>
      </w:pPr>
      <w:r>
        <w:rPr>
          <w:rStyle w:val="VerbatimChar"/>
        </w:rPr>
        <w:t>1998-12-28</w:t>
      </w:r>
    </w:p>
    <w:p w14:paraId="57D1B31E" w14:textId="77777777" w:rsidR="007433CD" w:rsidRDefault="00000000">
      <w:pPr>
        <w:pStyle w:val="SourceCode"/>
      </w:pPr>
      <w:r>
        <w:rPr>
          <w:rStyle w:val="VerbatimChar"/>
        </w:rPr>
        <w:t>1998-12-29</w:t>
      </w:r>
    </w:p>
    <w:p w14:paraId="57D1B31F" w14:textId="77777777" w:rsidR="007433CD" w:rsidRDefault="00000000">
      <w:pPr>
        <w:pStyle w:val="SourceCode"/>
      </w:pPr>
      <w:r>
        <w:rPr>
          <w:rStyle w:val="VerbatimChar"/>
        </w:rPr>
        <w:t>1998-12-30</w:t>
      </w:r>
    </w:p>
    <w:p w14:paraId="57D1B320" w14:textId="77777777" w:rsidR="007433CD" w:rsidRDefault="00000000">
      <w:pPr>
        <w:pStyle w:val="SourceCode"/>
      </w:pPr>
      <w:r>
        <w:rPr>
          <w:rStyle w:val="VerbatimChar"/>
        </w:rPr>
        <w:t>1998-12-31</w:t>
      </w:r>
    </w:p>
    <w:p w14:paraId="57D1B321" w14:textId="77777777" w:rsidR="007433CD" w:rsidRDefault="00000000">
      <w:pPr>
        <w:pStyle w:val="SourceCode"/>
      </w:pPr>
      <w:r>
        <w:rPr>
          <w:rStyle w:val="VerbatimChar"/>
        </w:rPr>
        <w:t>1999-01-01</w:t>
      </w:r>
    </w:p>
    <w:p w14:paraId="57D1B322" w14:textId="77777777" w:rsidR="007433CD" w:rsidRDefault="00000000">
      <w:pPr>
        <w:pStyle w:val="SourceCode"/>
      </w:pPr>
      <w:r>
        <w:rPr>
          <w:rStyle w:val="VerbatimChar"/>
        </w:rPr>
        <w:t>1999-01-02</w:t>
      </w:r>
    </w:p>
    <w:p w14:paraId="57D1B323" w14:textId="77777777" w:rsidR="007433CD" w:rsidRDefault="00000000">
      <w:pPr>
        <w:pStyle w:val="SourceCode"/>
      </w:pPr>
      <w:r>
        <w:rPr>
          <w:rStyle w:val="VerbatimChar"/>
        </w:rPr>
        <w:t>1999-01-03</w:t>
      </w:r>
    </w:p>
    <w:p w14:paraId="57D1B324" w14:textId="77777777" w:rsidR="007433CD" w:rsidRDefault="00000000">
      <w:pPr>
        <w:pStyle w:val="SourceCode"/>
      </w:pPr>
      <w:r>
        <w:rPr>
          <w:rStyle w:val="VerbatimChar"/>
        </w:rPr>
        <w:t>1999-01-04</w:t>
      </w:r>
    </w:p>
    <w:p w14:paraId="57D1B325" w14:textId="77777777" w:rsidR="007433CD" w:rsidRDefault="00000000">
      <w:pPr>
        <w:pStyle w:val="SourceCode"/>
      </w:pPr>
      <w:r>
        <w:rPr>
          <w:rStyle w:val="VerbatimChar"/>
        </w:rPr>
        <w:t>1999-01-05</w:t>
      </w:r>
    </w:p>
    <w:p w14:paraId="57D1B326" w14:textId="77777777" w:rsidR="007433CD" w:rsidRDefault="00000000">
      <w:pPr>
        <w:pStyle w:val="SourceCode"/>
      </w:pPr>
      <w:r>
        <w:rPr>
          <w:rStyle w:val="VerbatimChar"/>
        </w:rPr>
        <w:t>1999-01-06</w:t>
      </w:r>
    </w:p>
    <w:p w14:paraId="57D1B327" w14:textId="77777777" w:rsidR="007433CD" w:rsidRDefault="00000000">
      <w:pPr>
        <w:pStyle w:val="SourceCode"/>
      </w:pPr>
      <w:r>
        <w:rPr>
          <w:rStyle w:val="VerbatimChar"/>
        </w:rPr>
        <w:lastRenderedPageBreak/>
        <w:t>1999-01-07</w:t>
      </w:r>
    </w:p>
    <w:p w14:paraId="57D1B328" w14:textId="77777777" w:rsidR="007433CD" w:rsidRDefault="00000000">
      <w:pPr>
        <w:pStyle w:val="SourceCode"/>
      </w:pPr>
      <w:r>
        <w:rPr>
          <w:rStyle w:val="VerbatimChar"/>
        </w:rPr>
        <w:t>1999-01-08</w:t>
      </w:r>
    </w:p>
    <w:p w14:paraId="57D1B329" w14:textId="77777777" w:rsidR="007433CD" w:rsidRDefault="00000000">
      <w:pPr>
        <w:pStyle w:val="SourceCode"/>
      </w:pPr>
      <w:r>
        <w:rPr>
          <w:rStyle w:val="VerbatimChar"/>
        </w:rPr>
        <w:t>1999-01-09</w:t>
      </w:r>
    </w:p>
    <w:p w14:paraId="57D1B32A" w14:textId="77777777" w:rsidR="007433CD" w:rsidRDefault="00000000">
      <w:pPr>
        <w:pStyle w:val="SourceCode"/>
      </w:pPr>
      <w:r>
        <w:rPr>
          <w:rStyle w:val="VerbatimChar"/>
        </w:rPr>
        <w:t>1999-01-10</w:t>
      </w:r>
    </w:p>
    <w:p w14:paraId="57D1B32B" w14:textId="77777777" w:rsidR="007433CD" w:rsidRDefault="00000000">
      <w:pPr>
        <w:pStyle w:val="SourceCode"/>
      </w:pPr>
      <w:r>
        <w:rPr>
          <w:rStyle w:val="VerbatimChar"/>
        </w:rPr>
        <w:t>1999-01-11</w:t>
      </w:r>
    </w:p>
    <w:p w14:paraId="57D1B32C" w14:textId="77777777" w:rsidR="007433CD" w:rsidRDefault="00000000">
      <w:pPr>
        <w:pStyle w:val="SourceCode"/>
      </w:pPr>
      <w:r>
        <w:rPr>
          <w:rStyle w:val="VerbatimChar"/>
        </w:rPr>
        <w:t>1999-01-12</w:t>
      </w:r>
    </w:p>
    <w:p w14:paraId="57D1B32D" w14:textId="77777777" w:rsidR="007433CD" w:rsidRDefault="00000000">
      <w:pPr>
        <w:pStyle w:val="SourceCode"/>
      </w:pPr>
      <w:r>
        <w:rPr>
          <w:rStyle w:val="VerbatimChar"/>
        </w:rPr>
        <w:t>1999-01-13</w:t>
      </w:r>
    </w:p>
    <w:p w14:paraId="57D1B32E" w14:textId="77777777" w:rsidR="007433CD" w:rsidRDefault="00000000">
      <w:pPr>
        <w:pStyle w:val="SourceCode"/>
      </w:pPr>
      <w:r>
        <w:rPr>
          <w:rStyle w:val="VerbatimChar"/>
        </w:rPr>
        <w:t>1999-01-14</w:t>
      </w:r>
    </w:p>
    <w:p w14:paraId="57D1B32F" w14:textId="77777777" w:rsidR="007433CD" w:rsidRDefault="00000000">
      <w:pPr>
        <w:pStyle w:val="SourceCode"/>
      </w:pPr>
      <w:r>
        <w:rPr>
          <w:rStyle w:val="VerbatimChar"/>
        </w:rPr>
        <w:t>1999-01-15</w:t>
      </w:r>
    </w:p>
    <w:p w14:paraId="57D1B330" w14:textId="77777777" w:rsidR="007433CD" w:rsidRDefault="00000000">
      <w:pPr>
        <w:pStyle w:val="SourceCode"/>
      </w:pPr>
      <w:r>
        <w:rPr>
          <w:rStyle w:val="VerbatimChar"/>
        </w:rPr>
        <w:t>1999-01-16</w:t>
      </w:r>
    </w:p>
    <w:p w14:paraId="57D1B331" w14:textId="77777777" w:rsidR="007433CD" w:rsidRDefault="00000000">
      <w:pPr>
        <w:pStyle w:val="SourceCode"/>
      </w:pPr>
      <w:r>
        <w:rPr>
          <w:rStyle w:val="VerbatimChar"/>
        </w:rPr>
        <w:t>1999-01-17</w:t>
      </w:r>
    </w:p>
    <w:p w14:paraId="57D1B332" w14:textId="77777777" w:rsidR="007433CD" w:rsidRDefault="00000000">
      <w:pPr>
        <w:pStyle w:val="SourceCode"/>
      </w:pPr>
      <w:r>
        <w:rPr>
          <w:rStyle w:val="VerbatimChar"/>
        </w:rPr>
        <w:t>1999-01-18</w:t>
      </w:r>
    </w:p>
    <w:p w14:paraId="57D1B333" w14:textId="77777777" w:rsidR="007433CD" w:rsidRDefault="00000000">
      <w:pPr>
        <w:pStyle w:val="SourceCode"/>
      </w:pPr>
      <w:r>
        <w:rPr>
          <w:rStyle w:val="VerbatimChar"/>
        </w:rPr>
        <w:t>1999-01-19</w:t>
      </w:r>
    </w:p>
    <w:p w14:paraId="57D1B334" w14:textId="77777777" w:rsidR="007433CD" w:rsidRDefault="00000000">
      <w:pPr>
        <w:pStyle w:val="SourceCode"/>
      </w:pPr>
      <w:r>
        <w:rPr>
          <w:rStyle w:val="VerbatimChar"/>
        </w:rPr>
        <w:t>1999-01-20</w:t>
      </w:r>
    </w:p>
    <w:p w14:paraId="57D1B335" w14:textId="77777777" w:rsidR="007433CD" w:rsidRDefault="00000000">
      <w:pPr>
        <w:pStyle w:val="SourceCode"/>
      </w:pPr>
      <w:r>
        <w:rPr>
          <w:rStyle w:val="VerbatimChar"/>
        </w:rPr>
        <w:t>1999-01-21</w:t>
      </w:r>
    </w:p>
    <w:p w14:paraId="57D1B336" w14:textId="77777777" w:rsidR="007433CD" w:rsidRDefault="00000000">
      <w:pPr>
        <w:pStyle w:val="SourceCode"/>
      </w:pPr>
      <w:r>
        <w:rPr>
          <w:rStyle w:val="VerbatimChar"/>
        </w:rPr>
        <w:t>1999-01-22</w:t>
      </w:r>
    </w:p>
    <w:p w14:paraId="57D1B337" w14:textId="77777777" w:rsidR="007433CD" w:rsidRDefault="00000000">
      <w:pPr>
        <w:pStyle w:val="SourceCode"/>
      </w:pPr>
      <w:r>
        <w:rPr>
          <w:rStyle w:val="VerbatimChar"/>
        </w:rPr>
        <w:t>1999-01-23</w:t>
      </w:r>
    </w:p>
    <w:p w14:paraId="57D1B338" w14:textId="77777777" w:rsidR="007433CD" w:rsidRDefault="00000000">
      <w:pPr>
        <w:pStyle w:val="SourceCode"/>
      </w:pPr>
      <w:r>
        <w:rPr>
          <w:rStyle w:val="VerbatimChar"/>
        </w:rPr>
        <w:t>1999-01-24</w:t>
      </w:r>
    </w:p>
    <w:p w14:paraId="57D1B339" w14:textId="77777777" w:rsidR="007433CD" w:rsidRDefault="00000000">
      <w:pPr>
        <w:pStyle w:val="SourceCode"/>
      </w:pPr>
      <w:r>
        <w:rPr>
          <w:rStyle w:val="VerbatimChar"/>
        </w:rPr>
        <w:t>1999-01-25</w:t>
      </w:r>
    </w:p>
    <w:p w14:paraId="57D1B33A" w14:textId="77777777" w:rsidR="007433CD" w:rsidRDefault="00000000">
      <w:pPr>
        <w:pStyle w:val="SourceCode"/>
      </w:pPr>
      <w:r>
        <w:rPr>
          <w:rStyle w:val="VerbatimChar"/>
        </w:rPr>
        <w:t>1999-01-26</w:t>
      </w:r>
    </w:p>
    <w:p w14:paraId="57D1B33B" w14:textId="77777777" w:rsidR="007433CD" w:rsidRDefault="00000000">
      <w:pPr>
        <w:pStyle w:val="SourceCode"/>
      </w:pPr>
      <w:r>
        <w:rPr>
          <w:rStyle w:val="VerbatimChar"/>
        </w:rPr>
        <w:t>1999-01-27</w:t>
      </w:r>
    </w:p>
    <w:p w14:paraId="57D1B33C" w14:textId="77777777" w:rsidR="007433CD" w:rsidRDefault="00000000">
      <w:pPr>
        <w:pStyle w:val="SourceCode"/>
      </w:pPr>
      <w:r>
        <w:rPr>
          <w:rStyle w:val="VerbatimChar"/>
        </w:rPr>
        <w:t>1999-01-28</w:t>
      </w:r>
    </w:p>
    <w:p w14:paraId="57D1B33D" w14:textId="77777777" w:rsidR="007433CD" w:rsidRDefault="00000000">
      <w:pPr>
        <w:pStyle w:val="SourceCode"/>
      </w:pPr>
      <w:r>
        <w:rPr>
          <w:rStyle w:val="VerbatimChar"/>
        </w:rPr>
        <w:t>1999-01-29</w:t>
      </w:r>
    </w:p>
    <w:p w14:paraId="57D1B33E" w14:textId="77777777" w:rsidR="007433CD" w:rsidRDefault="00000000">
      <w:pPr>
        <w:pStyle w:val="SourceCode"/>
      </w:pPr>
      <w:r>
        <w:rPr>
          <w:rStyle w:val="VerbatimChar"/>
        </w:rPr>
        <w:t>1999-01-30</w:t>
      </w:r>
    </w:p>
    <w:p w14:paraId="57D1B33F" w14:textId="77777777" w:rsidR="007433CD" w:rsidRDefault="00000000">
      <w:pPr>
        <w:pStyle w:val="SourceCode"/>
      </w:pPr>
      <w:r>
        <w:rPr>
          <w:rStyle w:val="VerbatimChar"/>
        </w:rPr>
        <w:t>1999-01-31</w:t>
      </w:r>
    </w:p>
    <w:p w14:paraId="57D1B340" w14:textId="77777777" w:rsidR="007433CD" w:rsidRDefault="00000000">
      <w:pPr>
        <w:pStyle w:val="SourceCode"/>
      </w:pPr>
      <w:r>
        <w:rPr>
          <w:rStyle w:val="VerbatimChar"/>
        </w:rPr>
        <w:t>1999-02-01</w:t>
      </w:r>
    </w:p>
    <w:p w14:paraId="57D1B341" w14:textId="77777777" w:rsidR="007433CD" w:rsidRDefault="00000000">
      <w:pPr>
        <w:pStyle w:val="SourceCode"/>
      </w:pPr>
      <w:r>
        <w:rPr>
          <w:rStyle w:val="VerbatimChar"/>
        </w:rPr>
        <w:t>1999-02-02</w:t>
      </w:r>
    </w:p>
    <w:p w14:paraId="57D1B342" w14:textId="77777777" w:rsidR="007433CD" w:rsidRDefault="00000000">
      <w:pPr>
        <w:pStyle w:val="SourceCode"/>
      </w:pPr>
      <w:r>
        <w:rPr>
          <w:rStyle w:val="VerbatimChar"/>
        </w:rPr>
        <w:t>1999-02-03</w:t>
      </w:r>
    </w:p>
    <w:p w14:paraId="57D1B343" w14:textId="77777777" w:rsidR="007433CD" w:rsidRDefault="00000000">
      <w:pPr>
        <w:pStyle w:val="SourceCode"/>
      </w:pPr>
      <w:r>
        <w:rPr>
          <w:rStyle w:val="VerbatimChar"/>
        </w:rPr>
        <w:lastRenderedPageBreak/>
        <w:t>1999-02-04</w:t>
      </w:r>
    </w:p>
    <w:p w14:paraId="57D1B344" w14:textId="77777777" w:rsidR="007433CD" w:rsidRDefault="00000000">
      <w:pPr>
        <w:pStyle w:val="SourceCode"/>
      </w:pPr>
      <w:r>
        <w:rPr>
          <w:rStyle w:val="VerbatimChar"/>
        </w:rPr>
        <w:t>1999-02-05</w:t>
      </w:r>
    </w:p>
    <w:p w14:paraId="57D1B345" w14:textId="77777777" w:rsidR="007433CD" w:rsidRDefault="00000000">
      <w:pPr>
        <w:pStyle w:val="SourceCode"/>
      </w:pPr>
      <w:r>
        <w:rPr>
          <w:rStyle w:val="VerbatimChar"/>
        </w:rPr>
        <w:t>1999-02-06</w:t>
      </w:r>
    </w:p>
    <w:p w14:paraId="57D1B346" w14:textId="77777777" w:rsidR="007433CD" w:rsidRDefault="00000000">
      <w:pPr>
        <w:pStyle w:val="SourceCode"/>
      </w:pPr>
      <w:r>
        <w:rPr>
          <w:rStyle w:val="VerbatimChar"/>
        </w:rPr>
        <w:t>1999-02-07</w:t>
      </w:r>
    </w:p>
    <w:p w14:paraId="57D1B347" w14:textId="77777777" w:rsidR="007433CD" w:rsidRDefault="00000000">
      <w:pPr>
        <w:pStyle w:val="SourceCode"/>
      </w:pPr>
      <w:r>
        <w:rPr>
          <w:rStyle w:val="VerbatimChar"/>
        </w:rPr>
        <w:t>1999-02-08</w:t>
      </w:r>
    </w:p>
    <w:p w14:paraId="57D1B348" w14:textId="77777777" w:rsidR="007433CD" w:rsidRDefault="00000000">
      <w:pPr>
        <w:pStyle w:val="SourceCode"/>
      </w:pPr>
      <w:r>
        <w:rPr>
          <w:rStyle w:val="VerbatimChar"/>
        </w:rPr>
        <w:t>1999-02-09</w:t>
      </w:r>
    </w:p>
    <w:p w14:paraId="57D1B349" w14:textId="77777777" w:rsidR="007433CD" w:rsidRDefault="00000000">
      <w:pPr>
        <w:pStyle w:val="SourceCode"/>
      </w:pPr>
      <w:r>
        <w:rPr>
          <w:rStyle w:val="VerbatimChar"/>
        </w:rPr>
        <w:t>1999-02-10</w:t>
      </w:r>
    </w:p>
    <w:p w14:paraId="57D1B34A" w14:textId="77777777" w:rsidR="007433CD" w:rsidRDefault="00000000">
      <w:pPr>
        <w:pStyle w:val="SourceCode"/>
      </w:pPr>
      <w:r>
        <w:rPr>
          <w:rStyle w:val="VerbatimChar"/>
        </w:rPr>
        <w:t>1999-02-11</w:t>
      </w:r>
    </w:p>
    <w:p w14:paraId="57D1B34B" w14:textId="77777777" w:rsidR="007433CD" w:rsidRDefault="00000000">
      <w:pPr>
        <w:pStyle w:val="SourceCode"/>
      </w:pPr>
      <w:r>
        <w:rPr>
          <w:rStyle w:val="VerbatimChar"/>
        </w:rPr>
        <w:t>1999-02-12</w:t>
      </w:r>
    </w:p>
    <w:p w14:paraId="57D1B34C" w14:textId="77777777" w:rsidR="007433CD" w:rsidRDefault="00000000">
      <w:pPr>
        <w:pStyle w:val="SourceCode"/>
      </w:pPr>
      <w:r>
        <w:rPr>
          <w:rStyle w:val="VerbatimChar"/>
        </w:rPr>
        <w:t>1999-02-13</w:t>
      </w:r>
    </w:p>
    <w:p w14:paraId="57D1B34D" w14:textId="77777777" w:rsidR="007433CD" w:rsidRDefault="00000000">
      <w:pPr>
        <w:pStyle w:val="SourceCode"/>
      </w:pPr>
      <w:r>
        <w:rPr>
          <w:rStyle w:val="VerbatimChar"/>
        </w:rPr>
        <w:t>1999-02-14</w:t>
      </w:r>
    </w:p>
    <w:p w14:paraId="57D1B34E" w14:textId="77777777" w:rsidR="007433CD" w:rsidRDefault="00000000">
      <w:pPr>
        <w:pStyle w:val="SourceCode"/>
      </w:pPr>
      <w:r>
        <w:rPr>
          <w:rStyle w:val="VerbatimChar"/>
        </w:rPr>
        <w:t>1999-02-15</w:t>
      </w:r>
    </w:p>
    <w:p w14:paraId="57D1B34F" w14:textId="77777777" w:rsidR="007433CD" w:rsidRDefault="00000000">
      <w:pPr>
        <w:pStyle w:val="SourceCode"/>
      </w:pPr>
      <w:r>
        <w:rPr>
          <w:rStyle w:val="VerbatimChar"/>
        </w:rPr>
        <w:t>1999-02-16</w:t>
      </w:r>
    </w:p>
    <w:p w14:paraId="57D1B350" w14:textId="77777777" w:rsidR="007433CD" w:rsidRDefault="00000000">
      <w:pPr>
        <w:pStyle w:val="SourceCode"/>
      </w:pPr>
      <w:r>
        <w:rPr>
          <w:rStyle w:val="VerbatimChar"/>
        </w:rPr>
        <w:t>1999-02-17</w:t>
      </w:r>
    </w:p>
    <w:p w14:paraId="57D1B351" w14:textId="77777777" w:rsidR="007433CD" w:rsidRDefault="00000000">
      <w:pPr>
        <w:pStyle w:val="SourceCode"/>
      </w:pPr>
      <w:r>
        <w:rPr>
          <w:rStyle w:val="VerbatimChar"/>
        </w:rPr>
        <w:t>1999-02-18</w:t>
      </w:r>
    </w:p>
    <w:p w14:paraId="57D1B352" w14:textId="77777777" w:rsidR="007433CD" w:rsidRDefault="00000000">
      <w:pPr>
        <w:pStyle w:val="SourceCode"/>
      </w:pPr>
      <w:r>
        <w:rPr>
          <w:rStyle w:val="VerbatimChar"/>
        </w:rPr>
        <w:t>1999-02-19</w:t>
      </w:r>
    </w:p>
    <w:p w14:paraId="57D1B353" w14:textId="77777777" w:rsidR="007433CD" w:rsidRDefault="00000000">
      <w:pPr>
        <w:pStyle w:val="SourceCode"/>
      </w:pPr>
      <w:r>
        <w:rPr>
          <w:rStyle w:val="VerbatimChar"/>
        </w:rPr>
        <w:t>1999-02-20</w:t>
      </w:r>
    </w:p>
    <w:p w14:paraId="57D1B354" w14:textId="77777777" w:rsidR="007433CD" w:rsidRDefault="00000000">
      <w:pPr>
        <w:pStyle w:val="SourceCode"/>
      </w:pPr>
      <w:r>
        <w:rPr>
          <w:rStyle w:val="VerbatimChar"/>
        </w:rPr>
        <w:t>1999-02-21</w:t>
      </w:r>
    </w:p>
    <w:p w14:paraId="57D1B355" w14:textId="77777777" w:rsidR="007433CD" w:rsidRDefault="00000000">
      <w:pPr>
        <w:pStyle w:val="SourceCode"/>
      </w:pPr>
      <w:r>
        <w:rPr>
          <w:rStyle w:val="VerbatimChar"/>
        </w:rPr>
        <w:t>1999-02-22</w:t>
      </w:r>
    </w:p>
    <w:p w14:paraId="57D1B356" w14:textId="77777777" w:rsidR="007433CD" w:rsidRDefault="00000000">
      <w:pPr>
        <w:pStyle w:val="SourceCode"/>
      </w:pPr>
      <w:r>
        <w:rPr>
          <w:rStyle w:val="VerbatimChar"/>
        </w:rPr>
        <w:t>1999-02-23</w:t>
      </w:r>
    </w:p>
    <w:p w14:paraId="57D1B357" w14:textId="77777777" w:rsidR="007433CD" w:rsidRDefault="00000000">
      <w:pPr>
        <w:pStyle w:val="SourceCode"/>
      </w:pPr>
      <w:r>
        <w:rPr>
          <w:rStyle w:val="VerbatimChar"/>
        </w:rPr>
        <w:t>1999-02-24</w:t>
      </w:r>
    </w:p>
    <w:p w14:paraId="57D1B358" w14:textId="77777777" w:rsidR="007433CD" w:rsidRDefault="00000000">
      <w:pPr>
        <w:pStyle w:val="SourceCode"/>
      </w:pPr>
      <w:r>
        <w:rPr>
          <w:rStyle w:val="VerbatimChar"/>
        </w:rPr>
        <w:t>1999-02-25</w:t>
      </w:r>
    </w:p>
    <w:p w14:paraId="57D1B359" w14:textId="77777777" w:rsidR="007433CD" w:rsidRDefault="00000000">
      <w:pPr>
        <w:pStyle w:val="SourceCode"/>
      </w:pPr>
      <w:r>
        <w:rPr>
          <w:rStyle w:val="VerbatimChar"/>
        </w:rPr>
        <w:t>1999-02-26</w:t>
      </w:r>
    </w:p>
    <w:p w14:paraId="57D1B35A" w14:textId="77777777" w:rsidR="007433CD" w:rsidRDefault="00000000">
      <w:pPr>
        <w:pStyle w:val="SourceCode"/>
      </w:pPr>
      <w:r>
        <w:rPr>
          <w:rStyle w:val="VerbatimChar"/>
        </w:rPr>
        <w:t>1999-02-27</w:t>
      </w:r>
    </w:p>
    <w:p w14:paraId="57D1B35B" w14:textId="77777777" w:rsidR="007433CD" w:rsidRDefault="00000000">
      <w:pPr>
        <w:pStyle w:val="SourceCode"/>
      </w:pPr>
      <w:r>
        <w:rPr>
          <w:rStyle w:val="VerbatimChar"/>
        </w:rPr>
        <w:t>1999-02-28</w:t>
      </w:r>
    </w:p>
    <w:p w14:paraId="57D1B35C" w14:textId="77777777" w:rsidR="007433CD" w:rsidRDefault="00000000">
      <w:pPr>
        <w:pStyle w:val="SourceCode"/>
      </w:pPr>
      <w:r>
        <w:rPr>
          <w:rStyle w:val="VerbatimChar"/>
        </w:rPr>
        <w:t>1999-03-01</w:t>
      </w:r>
    </w:p>
    <w:p w14:paraId="57D1B35D" w14:textId="77777777" w:rsidR="007433CD" w:rsidRDefault="00000000">
      <w:pPr>
        <w:pStyle w:val="SourceCode"/>
      </w:pPr>
      <w:r>
        <w:rPr>
          <w:rStyle w:val="VerbatimChar"/>
        </w:rPr>
        <w:t>1999-03-02</w:t>
      </w:r>
    </w:p>
    <w:p w14:paraId="57D1B35E" w14:textId="77777777" w:rsidR="007433CD" w:rsidRDefault="00000000">
      <w:pPr>
        <w:pStyle w:val="SourceCode"/>
      </w:pPr>
      <w:r>
        <w:rPr>
          <w:rStyle w:val="VerbatimChar"/>
        </w:rPr>
        <w:t>1999-03-03</w:t>
      </w:r>
    </w:p>
    <w:p w14:paraId="57D1B35F" w14:textId="77777777" w:rsidR="007433CD" w:rsidRDefault="00000000">
      <w:pPr>
        <w:pStyle w:val="SourceCode"/>
      </w:pPr>
      <w:r>
        <w:rPr>
          <w:rStyle w:val="VerbatimChar"/>
        </w:rPr>
        <w:lastRenderedPageBreak/>
        <w:t>1999-03-04</w:t>
      </w:r>
    </w:p>
    <w:p w14:paraId="57D1B360" w14:textId="77777777" w:rsidR="007433CD" w:rsidRDefault="00000000">
      <w:pPr>
        <w:pStyle w:val="SourceCode"/>
      </w:pPr>
      <w:r>
        <w:rPr>
          <w:rStyle w:val="VerbatimChar"/>
        </w:rPr>
        <w:t>1999-03-05</w:t>
      </w:r>
    </w:p>
    <w:p w14:paraId="57D1B361" w14:textId="77777777" w:rsidR="007433CD" w:rsidRDefault="00000000">
      <w:pPr>
        <w:pStyle w:val="SourceCode"/>
      </w:pPr>
      <w:r>
        <w:rPr>
          <w:rStyle w:val="VerbatimChar"/>
        </w:rPr>
        <w:t>1999-03-06</w:t>
      </w:r>
    </w:p>
    <w:p w14:paraId="57D1B362" w14:textId="77777777" w:rsidR="007433CD" w:rsidRDefault="00000000">
      <w:pPr>
        <w:pStyle w:val="SourceCode"/>
      </w:pPr>
      <w:r>
        <w:rPr>
          <w:rStyle w:val="VerbatimChar"/>
        </w:rPr>
        <w:t>1999-03-07</w:t>
      </w:r>
    </w:p>
    <w:p w14:paraId="57D1B363" w14:textId="77777777" w:rsidR="007433CD" w:rsidRDefault="00000000">
      <w:pPr>
        <w:pStyle w:val="SourceCode"/>
      </w:pPr>
      <w:r>
        <w:rPr>
          <w:rStyle w:val="VerbatimChar"/>
        </w:rPr>
        <w:t>1999-03-08</w:t>
      </w:r>
    </w:p>
    <w:p w14:paraId="57D1B364" w14:textId="77777777" w:rsidR="007433CD" w:rsidRDefault="00000000">
      <w:pPr>
        <w:pStyle w:val="SourceCode"/>
      </w:pPr>
      <w:r>
        <w:rPr>
          <w:rStyle w:val="VerbatimChar"/>
        </w:rPr>
        <w:t>1999-03-09</w:t>
      </w:r>
    </w:p>
    <w:p w14:paraId="57D1B365" w14:textId="77777777" w:rsidR="007433CD" w:rsidRDefault="00000000">
      <w:pPr>
        <w:pStyle w:val="SourceCode"/>
      </w:pPr>
      <w:r>
        <w:rPr>
          <w:rStyle w:val="VerbatimChar"/>
        </w:rPr>
        <w:t>1999-03-10</w:t>
      </w:r>
    </w:p>
    <w:p w14:paraId="57D1B366" w14:textId="77777777" w:rsidR="007433CD" w:rsidRDefault="00000000">
      <w:pPr>
        <w:pStyle w:val="SourceCode"/>
      </w:pPr>
      <w:r>
        <w:rPr>
          <w:rStyle w:val="VerbatimChar"/>
        </w:rPr>
        <w:t>1999-03-11</w:t>
      </w:r>
    </w:p>
    <w:p w14:paraId="57D1B367" w14:textId="77777777" w:rsidR="007433CD" w:rsidRDefault="00000000">
      <w:pPr>
        <w:pStyle w:val="SourceCode"/>
      </w:pPr>
      <w:r>
        <w:rPr>
          <w:rStyle w:val="VerbatimChar"/>
        </w:rPr>
        <w:t>1999-03-12</w:t>
      </w:r>
    </w:p>
    <w:p w14:paraId="57D1B368" w14:textId="77777777" w:rsidR="007433CD" w:rsidRDefault="00000000">
      <w:pPr>
        <w:pStyle w:val="SourceCode"/>
      </w:pPr>
      <w:r>
        <w:rPr>
          <w:rStyle w:val="VerbatimChar"/>
        </w:rPr>
        <w:t>1999-03-13</w:t>
      </w:r>
    </w:p>
    <w:p w14:paraId="57D1B369" w14:textId="77777777" w:rsidR="007433CD" w:rsidRDefault="00000000">
      <w:pPr>
        <w:pStyle w:val="SourceCode"/>
      </w:pPr>
      <w:r>
        <w:rPr>
          <w:rStyle w:val="VerbatimChar"/>
        </w:rPr>
        <w:t>1999-03-14</w:t>
      </w:r>
    </w:p>
    <w:p w14:paraId="57D1B36A" w14:textId="77777777" w:rsidR="007433CD" w:rsidRDefault="00000000">
      <w:pPr>
        <w:pStyle w:val="SourceCode"/>
      </w:pPr>
      <w:r>
        <w:rPr>
          <w:rStyle w:val="VerbatimChar"/>
        </w:rPr>
        <w:t>1999-03-15</w:t>
      </w:r>
    </w:p>
    <w:p w14:paraId="57D1B36B" w14:textId="77777777" w:rsidR="007433CD" w:rsidRDefault="00000000">
      <w:pPr>
        <w:pStyle w:val="SourceCode"/>
      </w:pPr>
      <w:r>
        <w:rPr>
          <w:rStyle w:val="VerbatimChar"/>
        </w:rPr>
        <w:t>1999-03-16</w:t>
      </w:r>
    </w:p>
    <w:p w14:paraId="57D1B36C" w14:textId="77777777" w:rsidR="007433CD" w:rsidRDefault="00000000">
      <w:pPr>
        <w:pStyle w:val="SourceCode"/>
      </w:pPr>
      <w:r>
        <w:rPr>
          <w:rStyle w:val="VerbatimChar"/>
        </w:rPr>
        <w:t>1999-03-17</w:t>
      </w:r>
    </w:p>
    <w:p w14:paraId="57D1B36D" w14:textId="77777777" w:rsidR="007433CD" w:rsidRDefault="00000000">
      <w:pPr>
        <w:pStyle w:val="SourceCode"/>
      </w:pPr>
      <w:r>
        <w:rPr>
          <w:rStyle w:val="VerbatimChar"/>
        </w:rPr>
        <w:t>1999-03-18</w:t>
      </w:r>
    </w:p>
    <w:p w14:paraId="57D1B36E" w14:textId="77777777" w:rsidR="007433CD" w:rsidRDefault="00000000">
      <w:pPr>
        <w:pStyle w:val="SourceCode"/>
      </w:pPr>
      <w:r>
        <w:rPr>
          <w:rStyle w:val="VerbatimChar"/>
        </w:rPr>
        <w:t>1999-03-19</w:t>
      </w:r>
    </w:p>
    <w:p w14:paraId="57D1B36F" w14:textId="77777777" w:rsidR="007433CD" w:rsidRDefault="00000000">
      <w:pPr>
        <w:pStyle w:val="SourceCode"/>
      </w:pPr>
      <w:r>
        <w:rPr>
          <w:rStyle w:val="VerbatimChar"/>
        </w:rPr>
        <w:t>1999-03-20</w:t>
      </w:r>
    </w:p>
    <w:p w14:paraId="57D1B370" w14:textId="77777777" w:rsidR="007433CD" w:rsidRDefault="00000000">
      <w:pPr>
        <w:pStyle w:val="SourceCode"/>
      </w:pPr>
      <w:r>
        <w:rPr>
          <w:rStyle w:val="VerbatimChar"/>
        </w:rPr>
        <w:t>1999-03-21</w:t>
      </w:r>
    </w:p>
    <w:p w14:paraId="57D1B371" w14:textId="77777777" w:rsidR="007433CD" w:rsidRDefault="00000000">
      <w:pPr>
        <w:pStyle w:val="SourceCode"/>
      </w:pPr>
      <w:r>
        <w:rPr>
          <w:rStyle w:val="VerbatimChar"/>
        </w:rPr>
        <w:t>1999-03-22</w:t>
      </w:r>
    </w:p>
    <w:p w14:paraId="57D1B372" w14:textId="77777777" w:rsidR="007433CD" w:rsidRDefault="00000000">
      <w:pPr>
        <w:pStyle w:val="SourceCode"/>
      </w:pPr>
      <w:r>
        <w:rPr>
          <w:rStyle w:val="VerbatimChar"/>
        </w:rPr>
        <w:t>1999-03-23</w:t>
      </w:r>
    </w:p>
    <w:p w14:paraId="57D1B373" w14:textId="77777777" w:rsidR="007433CD" w:rsidRDefault="00000000">
      <w:pPr>
        <w:pStyle w:val="SourceCode"/>
      </w:pPr>
      <w:r>
        <w:rPr>
          <w:rStyle w:val="VerbatimChar"/>
        </w:rPr>
        <w:t>1999-03-24</w:t>
      </w:r>
    </w:p>
    <w:p w14:paraId="57D1B374" w14:textId="77777777" w:rsidR="007433CD" w:rsidRDefault="00000000">
      <w:pPr>
        <w:pStyle w:val="SourceCode"/>
      </w:pPr>
      <w:r>
        <w:rPr>
          <w:rStyle w:val="VerbatimChar"/>
        </w:rPr>
        <w:t>1999-03-25</w:t>
      </w:r>
    </w:p>
    <w:p w14:paraId="57D1B375" w14:textId="77777777" w:rsidR="007433CD" w:rsidRDefault="00000000">
      <w:pPr>
        <w:pStyle w:val="SourceCode"/>
      </w:pPr>
      <w:r>
        <w:rPr>
          <w:rStyle w:val="VerbatimChar"/>
        </w:rPr>
        <w:t>1999-03-26</w:t>
      </w:r>
    </w:p>
    <w:p w14:paraId="57D1B376" w14:textId="77777777" w:rsidR="007433CD" w:rsidRDefault="00000000">
      <w:pPr>
        <w:pStyle w:val="SourceCode"/>
      </w:pPr>
      <w:r>
        <w:rPr>
          <w:rStyle w:val="VerbatimChar"/>
        </w:rPr>
        <w:t>1999-03-27</w:t>
      </w:r>
    </w:p>
    <w:p w14:paraId="57D1B377" w14:textId="77777777" w:rsidR="007433CD" w:rsidRDefault="00000000">
      <w:pPr>
        <w:pStyle w:val="SourceCode"/>
      </w:pPr>
      <w:r>
        <w:rPr>
          <w:rStyle w:val="VerbatimChar"/>
        </w:rPr>
        <w:t>1999-03-28</w:t>
      </w:r>
    </w:p>
    <w:p w14:paraId="57D1B378" w14:textId="77777777" w:rsidR="007433CD" w:rsidRDefault="00000000">
      <w:pPr>
        <w:pStyle w:val="SourceCode"/>
      </w:pPr>
      <w:r>
        <w:rPr>
          <w:rStyle w:val="VerbatimChar"/>
        </w:rPr>
        <w:t>1999-03-29</w:t>
      </w:r>
    </w:p>
    <w:p w14:paraId="57D1B379" w14:textId="77777777" w:rsidR="007433CD" w:rsidRDefault="00000000">
      <w:pPr>
        <w:pStyle w:val="SourceCode"/>
      </w:pPr>
      <w:r>
        <w:rPr>
          <w:rStyle w:val="VerbatimChar"/>
        </w:rPr>
        <w:t>1999-03-30</w:t>
      </w:r>
    </w:p>
    <w:p w14:paraId="57D1B37A" w14:textId="77777777" w:rsidR="007433CD" w:rsidRDefault="00000000">
      <w:pPr>
        <w:pStyle w:val="SourceCode"/>
      </w:pPr>
      <w:r>
        <w:rPr>
          <w:rStyle w:val="VerbatimChar"/>
        </w:rPr>
        <w:t>1999-03-31</w:t>
      </w:r>
    </w:p>
    <w:p w14:paraId="57D1B37B" w14:textId="77777777" w:rsidR="007433CD" w:rsidRDefault="00000000">
      <w:pPr>
        <w:pStyle w:val="SourceCode"/>
      </w:pPr>
      <w:r>
        <w:rPr>
          <w:rStyle w:val="VerbatimChar"/>
        </w:rPr>
        <w:lastRenderedPageBreak/>
        <w:t>1999-04-01</w:t>
      </w:r>
    </w:p>
    <w:p w14:paraId="57D1B37C" w14:textId="77777777" w:rsidR="007433CD" w:rsidRDefault="00000000">
      <w:pPr>
        <w:pStyle w:val="SourceCode"/>
      </w:pPr>
      <w:r>
        <w:rPr>
          <w:rStyle w:val="VerbatimChar"/>
        </w:rPr>
        <w:t>1999-04-02</w:t>
      </w:r>
    </w:p>
    <w:p w14:paraId="57D1B37D" w14:textId="77777777" w:rsidR="007433CD" w:rsidRDefault="00000000">
      <w:pPr>
        <w:pStyle w:val="SourceCode"/>
      </w:pPr>
      <w:r>
        <w:rPr>
          <w:rStyle w:val="VerbatimChar"/>
        </w:rPr>
        <w:t>1999-04-03</w:t>
      </w:r>
    </w:p>
    <w:p w14:paraId="57D1B37E" w14:textId="77777777" w:rsidR="007433CD" w:rsidRDefault="00000000">
      <w:pPr>
        <w:pStyle w:val="SourceCode"/>
      </w:pPr>
      <w:r>
        <w:rPr>
          <w:rStyle w:val="VerbatimChar"/>
        </w:rPr>
        <w:t>1999-04-04</w:t>
      </w:r>
    </w:p>
    <w:p w14:paraId="57D1B37F" w14:textId="77777777" w:rsidR="007433CD" w:rsidRDefault="00000000">
      <w:pPr>
        <w:pStyle w:val="SourceCode"/>
      </w:pPr>
      <w:r>
        <w:rPr>
          <w:rStyle w:val="VerbatimChar"/>
        </w:rPr>
        <w:t>1999-04-05</w:t>
      </w:r>
    </w:p>
    <w:p w14:paraId="57D1B380" w14:textId="77777777" w:rsidR="007433CD" w:rsidRDefault="00000000">
      <w:pPr>
        <w:pStyle w:val="SourceCode"/>
      </w:pPr>
      <w:r>
        <w:rPr>
          <w:rStyle w:val="VerbatimChar"/>
        </w:rPr>
        <w:t>1999-04-06</w:t>
      </w:r>
    </w:p>
    <w:p w14:paraId="57D1B381" w14:textId="77777777" w:rsidR="007433CD" w:rsidRDefault="00000000">
      <w:pPr>
        <w:pStyle w:val="SourceCode"/>
      </w:pPr>
      <w:r>
        <w:rPr>
          <w:rStyle w:val="VerbatimChar"/>
        </w:rPr>
        <w:t>1999-04-07</w:t>
      </w:r>
    </w:p>
    <w:p w14:paraId="57D1B382" w14:textId="77777777" w:rsidR="007433CD" w:rsidRDefault="00000000">
      <w:pPr>
        <w:pStyle w:val="SourceCode"/>
      </w:pPr>
      <w:r>
        <w:rPr>
          <w:rStyle w:val="VerbatimChar"/>
        </w:rPr>
        <w:t>1999-04-08</w:t>
      </w:r>
    </w:p>
    <w:p w14:paraId="57D1B383" w14:textId="77777777" w:rsidR="007433CD" w:rsidRDefault="00000000">
      <w:pPr>
        <w:pStyle w:val="SourceCode"/>
      </w:pPr>
      <w:r>
        <w:rPr>
          <w:rStyle w:val="VerbatimChar"/>
        </w:rPr>
        <w:t>1999-04-09</w:t>
      </w:r>
    </w:p>
    <w:p w14:paraId="57D1B384" w14:textId="77777777" w:rsidR="007433CD" w:rsidRDefault="00000000">
      <w:pPr>
        <w:pStyle w:val="SourceCode"/>
      </w:pPr>
      <w:r>
        <w:rPr>
          <w:rStyle w:val="VerbatimChar"/>
        </w:rPr>
        <w:t>1999-04-10</w:t>
      </w:r>
    </w:p>
    <w:p w14:paraId="57D1B385" w14:textId="77777777" w:rsidR="007433CD" w:rsidRDefault="00000000">
      <w:pPr>
        <w:pStyle w:val="SourceCode"/>
      </w:pPr>
      <w:r>
        <w:rPr>
          <w:rStyle w:val="VerbatimChar"/>
        </w:rPr>
        <w:t>1999-04-11</w:t>
      </w:r>
    </w:p>
    <w:p w14:paraId="57D1B386" w14:textId="77777777" w:rsidR="007433CD" w:rsidRDefault="00000000">
      <w:pPr>
        <w:pStyle w:val="SourceCode"/>
      </w:pPr>
      <w:r>
        <w:rPr>
          <w:rStyle w:val="VerbatimChar"/>
        </w:rPr>
        <w:t>1999-04-12</w:t>
      </w:r>
    </w:p>
    <w:p w14:paraId="57D1B387" w14:textId="77777777" w:rsidR="007433CD" w:rsidRDefault="00000000">
      <w:pPr>
        <w:pStyle w:val="SourceCode"/>
      </w:pPr>
      <w:r>
        <w:rPr>
          <w:rStyle w:val="VerbatimChar"/>
        </w:rPr>
        <w:t>1999-04-13</w:t>
      </w:r>
    </w:p>
    <w:p w14:paraId="57D1B388" w14:textId="77777777" w:rsidR="007433CD" w:rsidRDefault="00000000">
      <w:pPr>
        <w:pStyle w:val="SourceCode"/>
      </w:pPr>
      <w:r>
        <w:rPr>
          <w:rStyle w:val="VerbatimChar"/>
        </w:rPr>
        <w:t>1999-04-14</w:t>
      </w:r>
    </w:p>
    <w:p w14:paraId="57D1B389" w14:textId="77777777" w:rsidR="007433CD" w:rsidRDefault="00000000">
      <w:pPr>
        <w:pStyle w:val="SourceCode"/>
      </w:pPr>
      <w:r>
        <w:rPr>
          <w:rStyle w:val="VerbatimChar"/>
        </w:rPr>
        <w:t>1999-04-15</w:t>
      </w:r>
    </w:p>
    <w:p w14:paraId="57D1B38A" w14:textId="77777777" w:rsidR="007433CD" w:rsidRDefault="00000000">
      <w:pPr>
        <w:pStyle w:val="SourceCode"/>
      </w:pPr>
      <w:r>
        <w:rPr>
          <w:rStyle w:val="VerbatimChar"/>
        </w:rPr>
        <w:t>1999-04-16</w:t>
      </w:r>
    </w:p>
    <w:p w14:paraId="57D1B38B" w14:textId="77777777" w:rsidR="007433CD" w:rsidRDefault="00000000">
      <w:pPr>
        <w:pStyle w:val="SourceCode"/>
      </w:pPr>
      <w:r>
        <w:rPr>
          <w:rStyle w:val="VerbatimChar"/>
        </w:rPr>
        <w:t>1999-04-17</w:t>
      </w:r>
    </w:p>
    <w:p w14:paraId="57D1B38C" w14:textId="77777777" w:rsidR="007433CD" w:rsidRDefault="00000000">
      <w:pPr>
        <w:pStyle w:val="SourceCode"/>
      </w:pPr>
      <w:r>
        <w:rPr>
          <w:rStyle w:val="VerbatimChar"/>
        </w:rPr>
        <w:t>1999-04-18</w:t>
      </w:r>
    </w:p>
    <w:p w14:paraId="57D1B38D" w14:textId="77777777" w:rsidR="007433CD" w:rsidRDefault="00000000">
      <w:pPr>
        <w:pStyle w:val="SourceCode"/>
      </w:pPr>
      <w:r>
        <w:rPr>
          <w:rStyle w:val="VerbatimChar"/>
        </w:rPr>
        <w:t>1999-04-19</w:t>
      </w:r>
    </w:p>
    <w:p w14:paraId="57D1B38E" w14:textId="77777777" w:rsidR="007433CD" w:rsidRDefault="00000000">
      <w:pPr>
        <w:pStyle w:val="SourceCode"/>
      </w:pPr>
      <w:r>
        <w:rPr>
          <w:rStyle w:val="VerbatimChar"/>
        </w:rPr>
        <w:t>1999-04-20</w:t>
      </w:r>
    </w:p>
    <w:p w14:paraId="57D1B38F" w14:textId="77777777" w:rsidR="007433CD" w:rsidRDefault="00000000">
      <w:pPr>
        <w:pStyle w:val="SourceCode"/>
      </w:pPr>
      <w:r>
        <w:rPr>
          <w:rStyle w:val="VerbatimChar"/>
        </w:rPr>
        <w:t>1999-04-21</w:t>
      </w:r>
    </w:p>
    <w:p w14:paraId="57D1B390" w14:textId="77777777" w:rsidR="007433CD" w:rsidRDefault="00000000">
      <w:pPr>
        <w:pStyle w:val="SourceCode"/>
      </w:pPr>
      <w:r>
        <w:rPr>
          <w:rStyle w:val="VerbatimChar"/>
        </w:rPr>
        <w:t>1999-04-22</w:t>
      </w:r>
    </w:p>
    <w:p w14:paraId="57D1B391" w14:textId="77777777" w:rsidR="007433CD" w:rsidRDefault="00000000">
      <w:pPr>
        <w:pStyle w:val="SourceCode"/>
      </w:pPr>
      <w:r>
        <w:rPr>
          <w:rStyle w:val="VerbatimChar"/>
        </w:rPr>
        <w:t>1999-04-23</w:t>
      </w:r>
    </w:p>
    <w:p w14:paraId="57D1B392" w14:textId="77777777" w:rsidR="007433CD" w:rsidRDefault="00000000">
      <w:pPr>
        <w:pStyle w:val="SourceCode"/>
      </w:pPr>
      <w:r>
        <w:rPr>
          <w:rStyle w:val="VerbatimChar"/>
        </w:rPr>
        <w:t>1999-04-24</w:t>
      </w:r>
    </w:p>
    <w:p w14:paraId="57D1B393" w14:textId="77777777" w:rsidR="007433CD" w:rsidRDefault="00000000">
      <w:pPr>
        <w:pStyle w:val="SourceCode"/>
      </w:pPr>
      <w:r>
        <w:rPr>
          <w:rStyle w:val="VerbatimChar"/>
        </w:rPr>
        <w:t>1999-04-25</w:t>
      </w:r>
    </w:p>
    <w:p w14:paraId="57D1B394" w14:textId="77777777" w:rsidR="007433CD" w:rsidRDefault="00000000">
      <w:pPr>
        <w:pStyle w:val="SourceCode"/>
      </w:pPr>
      <w:r>
        <w:rPr>
          <w:rStyle w:val="VerbatimChar"/>
        </w:rPr>
        <w:t>1999-04-26</w:t>
      </w:r>
    </w:p>
    <w:p w14:paraId="57D1B395" w14:textId="77777777" w:rsidR="007433CD" w:rsidRDefault="00000000">
      <w:pPr>
        <w:pStyle w:val="SourceCode"/>
      </w:pPr>
      <w:r>
        <w:rPr>
          <w:rStyle w:val="VerbatimChar"/>
        </w:rPr>
        <w:t>1999-04-27</w:t>
      </w:r>
    </w:p>
    <w:p w14:paraId="57D1B396" w14:textId="77777777" w:rsidR="007433CD" w:rsidRDefault="00000000">
      <w:pPr>
        <w:pStyle w:val="SourceCode"/>
      </w:pPr>
      <w:r>
        <w:rPr>
          <w:rStyle w:val="VerbatimChar"/>
        </w:rPr>
        <w:t>1999-04-28</w:t>
      </w:r>
    </w:p>
    <w:p w14:paraId="57D1B397" w14:textId="77777777" w:rsidR="007433CD" w:rsidRDefault="00000000">
      <w:pPr>
        <w:pStyle w:val="SourceCode"/>
      </w:pPr>
      <w:r>
        <w:rPr>
          <w:rStyle w:val="VerbatimChar"/>
        </w:rPr>
        <w:lastRenderedPageBreak/>
        <w:t>1999-04-29</w:t>
      </w:r>
    </w:p>
    <w:p w14:paraId="57D1B398" w14:textId="77777777" w:rsidR="007433CD" w:rsidRDefault="00000000">
      <w:pPr>
        <w:pStyle w:val="SourceCode"/>
      </w:pPr>
      <w:r>
        <w:rPr>
          <w:rStyle w:val="VerbatimChar"/>
        </w:rPr>
        <w:t>1999-04-30</w:t>
      </w:r>
    </w:p>
    <w:p w14:paraId="57D1B399" w14:textId="77777777" w:rsidR="007433CD" w:rsidRDefault="00000000">
      <w:pPr>
        <w:pStyle w:val="SourceCode"/>
      </w:pPr>
      <w:r>
        <w:rPr>
          <w:rStyle w:val="VerbatimChar"/>
        </w:rPr>
        <w:t>1999-05-01</w:t>
      </w:r>
    </w:p>
    <w:p w14:paraId="57D1B39A" w14:textId="77777777" w:rsidR="007433CD" w:rsidRDefault="00000000">
      <w:pPr>
        <w:pStyle w:val="SourceCode"/>
      </w:pPr>
      <w:r>
        <w:rPr>
          <w:rStyle w:val="VerbatimChar"/>
        </w:rPr>
        <w:t>1999-05-02</w:t>
      </w:r>
    </w:p>
    <w:p w14:paraId="57D1B39B" w14:textId="77777777" w:rsidR="007433CD" w:rsidRDefault="00000000">
      <w:pPr>
        <w:pStyle w:val="SourceCode"/>
      </w:pPr>
      <w:r>
        <w:rPr>
          <w:rStyle w:val="VerbatimChar"/>
        </w:rPr>
        <w:t>1999-05-03</w:t>
      </w:r>
    </w:p>
    <w:p w14:paraId="57D1B39C" w14:textId="77777777" w:rsidR="007433CD" w:rsidRDefault="00000000">
      <w:pPr>
        <w:pStyle w:val="SourceCode"/>
      </w:pPr>
      <w:r>
        <w:rPr>
          <w:rStyle w:val="VerbatimChar"/>
        </w:rPr>
        <w:t>1999-05-04</w:t>
      </w:r>
    </w:p>
    <w:p w14:paraId="57D1B39D" w14:textId="77777777" w:rsidR="007433CD" w:rsidRDefault="00000000">
      <w:pPr>
        <w:pStyle w:val="SourceCode"/>
      </w:pPr>
      <w:r>
        <w:rPr>
          <w:rStyle w:val="VerbatimChar"/>
        </w:rPr>
        <w:t>1999-05-05</w:t>
      </w:r>
    </w:p>
    <w:p w14:paraId="57D1B39E" w14:textId="77777777" w:rsidR="007433CD" w:rsidRDefault="00000000">
      <w:pPr>
        <w:pStyle w:val="SourceCode"/>
      </w:pPr>
      <w:r>
        <w:rPr>
          <w:rStyle w:val="VerbatimChar"/>
        </w:rPr>
        <w:t>1999-05-06</w:t>
      </w:r>
    </w:p>
    <w:p w14:paraId="57D1B39F" w14:textId="77777777" w:rsidR="007433CD" w:rsidRDefault="00000000">
      <w:pPr>
        <w:pStyle w:val="SourceCode"/>
      </w:pPr>
      <w:r>
        <w:rPr>
          <w:rStyle w:val="VerbatimChar"/>
        </w:rPr>
        <w:t>1999-05-07</w:t>
      </w:r>
    </w:p>
    <w:p w14:paraId="57D1B3A0" w14:textId="77777777" w:rsidR="007433CD" w:rsidRDefault="00000000">
      <w:pPr>
        <w:pStyle w:val="SourceCode"/>
      </w:pPr>
      <w:r>
        <w:rPr>
          <w:rStyle w:val="VerbatimChar"/>
        </w:rPr>
        <w:t>1999-05-08</w:t>
      </w:r>
    </w:p>
    <w:p w14:paraId="57D1B3A1" w14:textId="77777777" w:rsidR="007433CD" w:rsidRDefault="00000000">
      <w:pPr>
        <w:pStyle w:val="SourceCode"/>
      </w:pPr>
      <w:r>
        <w:rPr>
          <w:rStyle w:val="VerbatimChar"/>
        </w:rPr>
        <w:t>1999-05-09</w:t>
      </w:r>
    </w:p>
    <w:p w14:paraId="57D1B3A2" w14:textId="77777777" w:rsidR="007433CD" w:rsidRDefault="00000000">
      <w:pPr>
        <w:pStyle w:val="SourceCode"/>
      </w:pPr>
      <w:r>
        <w:rPr>
          <w:rStyle w:val="VerbatimChar"/>
        </w:rPr>
        <w:t>1999-05-10</w:t>
      </w:r>
    </w:p>
    <w:p w14:paraId="57D1B3A3" w14:textId="77777777" w:rsidR="007433CD" w:rsidRDefault="00000000">
      <w:pPr>
        <w:pStyle w:val="SourceCode"/>
      </w:pPr>
      <w:r>
        <w:rPr>
          <w:rStyle w:val="VerbatimChar"/>
        </w:rPr>
        <w:t>1999-05-11</w:t>
      </w:r>
    </w:p>
    <w:p w14:paraId="57D1B3A4" w14:textId="77777777" w:rsidR="007433CD" w:rsidRDefault="00000000">
      <w:pPr>
        <w:pStyle w:val="SourceCode"/>
      </w:pPr>
      <w:r>
        <w:rPr>
          <w:rStyle w:val="VerbatimChar"/>
        </w:rPr>
        <w:t>1999-05-12</w:t>
      </w:r>
    </w:p>
    <w:p w14:paraId="57D1B3A5" w14:textId="77777777" w:rsidR="007433CD" w:rsidRDefault="00000000">
      <w:pPr>
        <w:pStyle w:val="SourceCode"/>
      </w:pPr>
      <w:r>
        <w:rPr>
          <w:rStyle w:val="VerbatimChar"/>
        </w:rPr>
        <w:t>1999-05-13</w:t>
      </w:r>
    </w:p>
    <w:p w14:paraId="57D1B3A6" w14:textId="77777777" w:rsidR="007433CD" w:rsidRDefault="00000000">
      <w:pPr>
        <w:pStyle w:val="SourceCode"/>
      </w:pPr>
      <w:r>
        <w:rPr>
          <w:rStyle w:val="VerbatimChar"/>
        </w:rPr>
        <w:t>1999-05-14</w:t>
      </w:r>
    </w:p>
    <w:p w14:paraId="57D1B3A7" w14:textId="77777777" w:rsidR="007433CD" w:rsidRDefault="00000000">
      <w:pPr>
        <w:pStyle w:val="SourceCode"/>
      </w:pPr>
      <w:r>
        <w:rPr>
          <w:rStyle w:val="VerbatimChar"/>
        </w:rPr>
        <w:t>1999-05-15</w:t>
      </w:r>
    </w:p>
    <w:p w14:paraId="57D1B3A8" w14:textId="77777777" w:rsidR="007433CD" w:rsidRDefault="00000000">
      <w:pPr>
        <w:pStyle w:val="SourceCode"/>
      </w:pPr>
      <w:r>
        <w:rPr>
          <w:rStyle w:val="VerbatimChar"/>
        </w:rPr>
        <w:t>1999-05-16</w:t>
      </w:r>
    </w:p>
    <w:p w14:paraId="57D1B3A9" w14:textId="77777777" w:rsidR="007433CD" w:rsidRDefault="00000000">
      <w:pPr>
        <w:pStyle w:val="SourceCode"/>
      </w:pPr>
      <w:r>
        <w:rPr>
          <w:rStyle w:val="VerbatimChar"/>
        </w:rPr>
        <w:t>1999-05-17</w:t>
      </w:r>
    </w:p>
    <w:p w14:paraId="57D1B3AA" w14:textId="77777777" w:rsidR="007433CD" w:rsidRDefault="00000000">
      <w:pPr>
        <w:pStyle w:val="SourceCode"/>
      </w:pPr>
      <w:r>
        <w:rPr>
          <w:rStyle w:val="VerbatimChar"/>
        </w:rPr>
        <w:t>1999-05-18</w:t>
      </w:r>
    </w:p>
    <w:p w14:paraId="57D1B3AB" w14:textId="77777777" w:rsidR="007433CD" w:rsidRDefault="00000000">
      <w:pPr>
        <w:pStyle w:val="SourceCode"/>
      </w:pPr>
      <w:r>
        <w:rPr>
          <w:rStyle w:val="VerbatimChar"/>
        </w:rPr>
        <w:t>1999-05-19</w:t>
      </w:r>
    </w:p>
    <w:p w14:paraId="57D1B3AC" w14:textId="77777777" w:rsidR="007433CD" w:rsidRDefault="00000000">
      <w:pPr>
        <w:pStyle w:val="SourceCode"/>
      </w:pPr>
      <w:r>
        <w:rPr>
          <w:rStyle w:val="VerbatimChar"/>
        </w:rPr>
        <w:t>1999-05-20</w:t>
      </w:r>
    </w:p>
    <w:p w14:paraId="57D1B3AD" w14:textId="77777777" w:rsidR="007433CD" w:rsidRDefault="00000000">
      <w:pPr>
        <w:pStyle w:val="SourceCode"/>
      </w:pPr>
      <w:r>
        <w:rPr>
          <w:rStyle w:val="VerbatimChar"/>
        </w:rPr>
        <w:t>1999-05-21</w:t>
      </w:r>
    </w:p>
    <w:p w14:paraId="57D1B3AE" w14:textId="77777777" w:rsidR="007433CD" w:rsidRDefault="00000000">
      <w:pPr>
        <w:pStyle w:val="SourceCode"/>
      </w:pPr>
      <w:r>
        <w:rPr>
          <w:rStyle w:val="VerbatimChar"/>
        </w:rPr>
        <w:t>1999-05-22</w:t>
      </w:r>
    </w:p>
    <w:p w14:paraId="57D1B3AF" w14:textId="77777777" w:rsidR="007433CD" w:rsidRDefault="00000000">
      <w:pPr>
        <w:pStyle w:val="SourceCode"/>
      </w:pPr>
      <w:r>
        <w:rPr>
          <w:rStyle w:val="VerbatimChar"/>
        </w:rPr>
        <w:t>1999-05-23</w:t>
      </w:r>
    </w:p>
    <w:p w14:paraId="57D1B3B0" w14:textId="77777777" w:rsidR="007433CD" w:rsidRDefault="00000000">
      <w:pPr>
        <w:pStyle w:val="SourceCode"/>
      </w:pPr>
      <w:r>
        <w:rPr>
          <w:rStyle w:val="VerbatimChar"/>
        </w:rPr>
        <w:t>1999-05-24</w:t>
      </w:r>
    </w:p>
    <w:p w14:paraId="57D1B3B1" w14:textId="77777777" w:rsidR="007433CD" w:rsidRDefault="00000000">
      <w:pPr>
        <w:pStyle w:val="SourceCode"/>
      </w:pPr>
      <w:r>
        <w:rPr>
          <w:rStyle w:val="VerbatimChar"/>
        </w:rPr>
        <w:t>1999-05-25</w:t>
      </w:r>
    </w:p>
    <w:p w14:paraId="57D1B3B2" w14:textId="77777777" w:rsidR="007433CD" w:rsidRDefault="00000000">
      <w:pPr>
        <w:pStyle w:val="SourceCode"/>
      </w:pPr>
      <w:r>
        <w:rPr>
          <w:rStyle w:val="VerbatimChar"/>
        </w:rPr>
        <w:t>1999-05-26</w:t>
      </w:r>
    </w:p>
    <w:p w14:paraId="57D1B3B3" w14:textId="77777777" w:rsidR="007433CD" w:rsidRDefault="00000000">
      <w:pPr>
        <w:pStyle w:val="SourceCode"/>
      </w:pPr>
      <w:r>
        <w:rPr>
          <w:rStyle w:val="VerbatimChar"/>
        </w:rPr>
        <w:lastRenderedPageBreak/>
        <w:t>1999-05-27</w:t>
      </w:r>
    </w:p>
    <w:p w14:paraId="57D1B3B4" w14:textId="77777777" w:rsidR="007433CD" w:rsidRDefault="00000000">
      <w:pPr>
        <w:pStyle w:val="SourceCode"/>
      </w:pPr>
      <w:r>
        <w:rPr>
          <w:rStyle w:val="VerbatimChar"/>
        </w:rPr>
        <w:t>1999-05-28</w:t>
      </w:r>
    </w:p>
    <w:p w14:paraId="57D1B3B5" w14:textId="77777777" w:rsidR="007433CD" w:rsidRDefault="00000000">
      <w:pPr>
        <w:pStyle w:val="SourceCode"/>
      </w:pPr>
      <w:r>
        <w:rPr>
          <w:rStyle w:val="VerbatimChar"/>
        </w:rPr>
        <w:t>1999-05-29</w:t>
      </w:r>
    </w:p>
    <w:p w14:paraId="57D1B3B6" w14:textId="77777777" w:rsidR="007433CD" w:rsidRDefault="00000000">
      <w:pPr>
        <w:pStyle w:val="SourceCode"/>
      </w:pPr>
      <w:r>
        <w:rPr>
          <w:rStyle w:val="VerbatimChar"/>
        </w:rPr>
        <w:t>1999-05-30</w:t>
      </w:r>
    </w:p>
    <w:p w14:paraId="57D1B3B7" w14:textId="77777777" w:rsidR="007433CD" w:rsidRDefault="00000000">
      <w:pPr>
        <w:pStyle w:val="SourceCode"/>
      </w:pPr>
      <w:r>
        <w:rPr>
          <w:rStyle w:val="VerbatimChar"/>
        </w:rPr>
        <w:t>1999-05-31</w:t>
      </w:r>
    </w:p>
    <w:p w14:paraId="57D1B3B8" w14:textId="77777777" w:rsidR="007433CD" w:rsidRDefault="00000000">
      <w:pPr>
        <w:pStyle w:val="SourceCode"/>
      </w:pPr>
      <w:r>
        <w:rPr>
          <w:rStyle w:val="VerbatimChar"/>
        </w:rPr>
        <w:t>1999-06-01</w:t>
      </w:r>
    </w:p>
    <w:p w14:paraId="57D1B3B9" w14:textId="77777777" w:rsidR="007433CD" w:rsidRDefault="00000000">
      <w:pPr>
        <w:pStyle w:val="SourceCode"/>
      </w:pPr>
      <w:r>
        <w:rPr>
          <w:rStyle w:val="VerbatimChar"/>
        </w:rPr>
        <w:t>1999-06-02</w:t>
      </w:r>
    </w:p>
    <w:p w14:paraId="57D1B3BA" w14:textId="77777777" w:rsidR="007433CD" w:rsidRDefault="00000000">
      <w:pPr>
        <w:pStyle w:val="SourceCode"/>
      </w:pPr>
      <w:r>
        <w:rPr>
          <w:rStyle w:val="VerbatimChar"/>
        </w:rPr>
        <w:t>1999-06-03</w:t>
      </w:r>
    </w:p>
    <w:p w14:paraId="57D1B3BB" w14:textId="77777777" w:rsidR="007433CD" w:rsidRDefault="00000000">
      <w:pPr>
        <w:pStyle w:val="SourceCode"/>
      </w:pPr>
      <w:r>
        <w:rPr>
          <w:rStyle w:val="VerbatimChar"/>
        </w:rPr>
        <w:t>1999-06-04</w:t>
      </w:r>
    </w:p>
    <w:p w14:paraId="57D1B3BC" w14:textId="77777777" w:rsidR="007433CD" w:rsidRDefault="00000000">
      <w:pPr>
        <w:pStyle w:val="SourceCode"/>
      </w:pPr>
      <w:r>
        <w:rPr>
          <w:rStyle w:val="VerbatimChar"/>
        </w:rPr>
        <w:t>1999-06-05</w:t>
      </w:r>
    </w:p>
    <w:p w14:paraId="57D1B3BD" w14:textId="77777777" w:rsidR="007433CD" w:rsidRDefault="00000000">
      <w:pPr>
        <w:pStyle w:val="SourceCode"/>
      </w:pPr>
      <w:r>
        <w:rPr>
          <w:rStyle w:val="VerbatimChar"/>
        </w:rPr>
        <w:t>1999-06-06</w:t>
      </w:r>
    </w:p>
    <w:p w14:paraId="57D1B3BE" w14:textId="77777777" w:rsidR="007433CD" w:rsidRDefault="00000000">
      <w:pPr>
        <w:pStyle w:val="SourceCode"/>
      </w:pPr>
      <w:r>
        <w:rPr>
          <w:rStyle w:val="VerbatimChar"/>
        </w:rPr>
        <w:t>1999-06-07</w:t>
      </w:r>
    </w:p>
    <w:p w14:paraId="57D1B3BF" w14:textId="77777777" w:rsidR="007433CD" w:rsidRDefault="00000000">
      <w:pPr>
        <w:pStyle w:val="SourceCode"/>
      </w:pPr>
      <w:r>
        <w:rPr>
          <w:rStyle w:val="VerbatimChar"/>
        </w:rPr>
        <w:t>1999-06-08</w:t>
      </w:r>
    </w:p>
    <w:p w14:paraId="57D1B3C0" w14:textId="77777777" w:rsidR="007433CD" w:rsidRDefault="00000000">
      <w:pPr>
        <w:pStyle w:val="SourceCode"/>
      </w:pPr>
      <w:r>
        <w:rPr>
          <w:rStyle w:val="VerbatimChar"/>
        </w:rPr>
        <w:t>1999-06-09</w:t>
      </w:r>
    </w:p>
    <w:p w14:paraId="57D1B3C1" w14:textId="77777777" w:rsidR="007433CD" w:rsidRDefault="00000000">
      <w:pPr>
        <w:pStyle w:val="SourceCode"/>
      </w:pPr>
      <w:r>
        <w:rPr>
          <w:rStyle w:val="VerbatimChar"/>
        </w:rPr>
        <w:t>1999-06-10</w:t>
      </w:r>
    </w:p>
    <w:p w14:paraId="57D1B3C2" w14:textId="77777777" w:rsidR="007433CD" w:rsidRDefault="00000000">
      <w:pPr>
        <w:pStyle w:val="SourceCode"/>
      </w:pPr>
      <w:r>
        <w:rPr>
          <w:rStyle w:val="VerbatimChar"/>
        </w:rPr>
        <w:t>1999-06-11</w:t>
      </w:r>
    </w:p>
    <w:p w14:paraId="57D1B3C3" w14:textId="77777777" w:rsidR="007433CD" w:rsidRDefault="00000000">
      <w:pPr>
        <w:pStyle w:val="SourceCode"/>
      </w:pPr>
      <w:r>
        <w:rPr>
          <w:rStyle w:val="VerbatimChar"/>
        </w:rPr>
        <w:t>1999-06-12</w:t>
      </w:r>
    </w:p>
    <w:p w14:paraId="57D1B3C4" w14:textId="77777777" w:rsidR="007433CD" w:rsidRDefault="00000000">
      <w:pPr>
        <w:pStyle w:val="SourceCode"/>
      </w:pPr>
      <w:r>
        <w:rPr>
          <w:rStyle w:val="VerbatimChar"/>
        </w:rPr>
        <w:t>1999-06-13</w:t>
      </w:r>
    </w:p>
    <w:p w14:paraId="57D1B3C5" w14:textId="77777777" w:rsidR="007433CD" w:rsidRDefault="00000000">
      <w:pPr>
        <w:pStyle w:val="SourceCode"/>
      </w:pPr>
      <w:r>
        <w:rPr>
          <w:rStyle w:val="VerbatimChar"/>
        </w:rPr>
        <w:t>1999-06-14</w:t>
      </w:r>
    </w:p>
    <w:p w14:paraId="57D1B3C6" w14:textId="77777777" w:rsidR="007433CD" w:rsidRDefault="00000000">
      <w:pPr>
        <w:pStyle w:val="SourceCode"/>
      </w:pPr>
      <w:r>
        <w:rPr>
          <w:rStyle w:val="VerbatimChar"/>
        </w:rPr>
        <w:t>1999-06-15</w:t>
      </w:r>
    </w:p>
    <w:p w14:paraId="57D1B3C7" w14:textId="77777777" w:rsidR="007433CD" w:rsidRDefault="00000000">
      <w:pPr>
        <w:pStyle w:val="SourceCode"/>
      </w:pPr>
      <w:r>
        <w:rPr>
          <w:rStyle w:val="VerbatimChar"/>
        </w:rPr>
        <w:t>1999-06-16</w:t>
      </w:r>
    </w:p>
    <w:p w14:paraId="57D1B3C8" w14:textId="77777777" w:rsidR="007433CD" w:rsidRDefault="00000000">
      <w:pPr>
        <w:pStyle w:val="SourceCode"/>
      </w:pPr>
      <w:r>
        <w:rPr>
          <w:rStyle w:val="VerbatimChar"/>
        </w:rPr>
        <w:t>1999-06-17</w:t>
      </w:r>
    </w:p>
    <w:p w14:paraId="57D1B3C9" w14:textId="77777777" w:rsidR="007433CD" w:rsidRDefault="00000000">
      <w:pPr>
        <w:pStyle w:val="SourceCode"/>
      </w:pPr>
      <w:r>
        <w:rPr>
          <w:rStyle w:val="VerbatimChar"/>
        </w:rPr>
        <w:t>1999-06-18</w:t>
      </w:r>
    </w:p>
    <w:p w14:paraId="57D1B3CA" w14:textId="77777777" w:rsidR="007433CD" w:rsidRDefault="00000000">
      <w:pPr>
        <w:pStyle w:val="SourceCode"/>
      </w:pPr>
      <w:r>
        <w:rPr>
          <w:rStyle w:val="VerbatimChar"/>
        </w:rPr>
        <w:t>1999-06-19</w:t>
      </w:r>
    </w:p>
    <w:p w14:paraId="57D1B3CB" w14:textId="77777777" w:rsidR="007433CD" w:rsidRDefault="00000000">
      <w:pPr>
        <w:pStyle w:val="SourceCode"/>
      </w:pPr>
      <w:r>
        <w:rPr>
          <w:rStyle w:val="VerbatimChar"/>
        </w:rPr>
        <w:t>1999-06-20</w:t>
      </w:r>
    </w:p>
    <w:p w14:paraId="57D1B3CC" w14:textId="77777777" w:rsidR="007433CD" w:rsidRDefault="00000000">
      <w:pPr>
        <w:pStyle w:val="SourceCode"/>
      </w:pPr>
      <w:r>
        <w:rPr>
          <w:rStyle w:val="VerbatimChar"/>
        </w:rPr>
        <w:t>1999-06-21</w:t>
      </w:r>
    </w:p>
    <w:p w14:paraId="57D1B3CD" w14:textId="77777777" w:rsidR="007433CD" w:rsidRDefault="00000000">
      <w:pPr>
        <w:pStyle w:val="SourceCode"/>
      </w:pPr>
      <w:r>
        <w:rPr>
          <w:rStyle w:val="VerbatimChar"/>
        </w:rPr>
        <w:t>1999-06-22</w:t>
      </w:r>
    </w:p>
    <w:p w14:paraId="57D1B3CE" w14:textId="77777777" w:rsidR="007433CD" w:rsidRDefault="00000000">
      <w:pPr>
        <w:pStyle w:val="SourceCode"/>
      </w:pPr>
      <w:r>
        <w:rPr>
          <w:rStyle w:val="VerbatimChar"/>
        </w:rPr>
        <w:t>1999-06-23</w:t>
      </w:r>
    </w:p>
    <w:p w14:paraId="57D1B3CF" w14:textId="77777777" w:rsidR="007433CD" w:rsidRDefault="00000000">
      <w:pPr>
        <w:pStyle w:val="SourceCode"/>
      </w:pPr>
      <w:r>
        <w:rPr>
          <w:rStyle w:val="VerbatimChar"/>
        </w:rPr>
        <w:lastRenderedPageBreak/>
        <w:t>1999-06-24</w:t>
      </w:r>
    </w:p>
    <w:p w14:paraId="57D1B3D0" w14:textId="77777777" w:rsidR="007433CD" w:rsidRDefault="00000000">
      <w:pPr>
        <w:pStyle w:val="SourceCode"/>
      </w:pPr>
      <w:r>
        <w:rPr>
          <w:rStyle w:val="VerbatimChar"/>
        </w:rPr>
        <w:t>1999-06-25</w:t>
      </w:r>
    </w:p>
    <w:p w14:paraId="57D1B3D1" w14:textId="77777777" w:rsidR="007433CD" w:rsidRDefault="00000000">
      <w:pPr>
        <w:pStyle w:val="SourceCode"/>
      </w:pPr>
      <w:r>
        <w:rPr>
          <w:rStyle w:val="VerbatimChar"/>
        </w:rPr>
        <w:t>1999-06-26</w:t>
      </w:r>
    </w:p>
    <w:p w14:paraId="57D1B3D2" w14:textId="77777777" w:rsidR="007433CD" w:rsidRDefault="00000000">
      <w:pPr>
        <w:pStyle w:val="SourceCode"/>
      </w:pPr>
      <w:r>
        <w:rPr>
          <w:rStyle w:val="VerbatimChar"/>
        </w:rPr>
        <w:t>1999-06-27</w:t>
      </w:r>
    </w:p>
    <w:p w14:paraId="57D1B3D3" w14:textId="77777777" w:rsidR="007433CD" w:rsidRDefault="00000000">
      <w:pPr>
        <w:pStyle w:val="SourceCode"/>
      </w:pPr>
      <w:r>
        <w:rPr>
          <w:rStyle w:val="VerbatimChar"/>
        </w:rPr>
        <w:t>1999-06-28</w:t>
      </w:r>
    </w:p>
    <w:p w14:paraId="57D1B3D4" w14:textId="77777777" w:rsidR="007433CD" w:rsidRDefault="00000000">
      <w:pPr>
        <w:pStyle w:val="SourceCode"/>
      </w:pPr>
      <w:r>
        <w:rPr>
          <w:rStyle w:val="VerbatimChar"/>
        </w:rPr>
        <w:t>1999-06-29</w:t>
      </w:r>
    </w:p>
    <w:p w14:paraId="57D1B3D5" w14:textId="77777777" w:rsidR="007433CD" w:rsidRDefault="00000000">
      <w:pPr>
        <w:pStyle w:val="SourceCode"/>
      </w:pPr>
      <w:r>
        <w:rPr>
          <w:rStyle w:val="VerbatimChar"/>
        </w:rPr>
        <w:t>1999-06-30</w:t>
      </w:r>
    </w:p>
    <w:p w14:paraId="57D1B3D6" w14:textId="77777777" w:rsidR="007433CD" w:rsidRDefault="00000000">
      <w:pPr>
        <w:pStyle w:val="SourceCode"/>
      </w:pPr>
      <w:r>
        <w:rPr>
          <w:rStyle w:val="VerbatimChar"/>
        </w:rPr>
        <w:t>1999-07-01</w:t>
      </w:r>
    </w:p>
    <w:p w14:paraId="57D1B3D7" w14:textId="77777777" w:rsidR="007433CD" w:rsidRDefault="00000000">
      <w:pPr>
        <w:pStyle w:val="SourceCode"/>
      </w:pPr>
      <w:r>
        <w:rPr>
          <w:rStyle w:val="VerbatimChar"/>
        </w:rPr>
        <w:t>1999-07-02</w:t>
      </w:r>
    </w:p>
    <w:p w14:paraId="57D1B3D8" w14:textId="77777777" w:rsidR="007433CD" w:rsidRDefault="00000000">
      <w:pPr>
        <w:pStyle w:val="SourceCode"/>
      </w:pPr>
      <w:r>
        <w:rPr>
          <w:rStyle w:val="VerbatimChar"/>
        </w:rPr>
        <w:t>1999-07-03</w:t>
      </w:r>
    </w:p>
    <w:p w14:paraId="57D1B3D9" w14:textId="77777777" w:rsidR="007433CD" w:rsidRDefault="00000000">
      <w:pPr>
        <w:pStyle w:val="SourceCode"/>
      </w:pPr>
      <w:r>
        <w:rPr>
          <w:rStyle w:val="VerbatimChar"/>
        </w:rPr>
        <w:t>1999-07-04</w:t>
      </w:r>
    </w:p>
    <w:p w14:paraId="57D1B3DA" w14:textId="77777777" w:rsidR="007433CD" w:rsidRDefault="00000000">
      <w:pPr>
        <w:pStyle w:val="SourceCode"/>
      </w:pPr>
      <w:r>
        <w:rPr>
          <w:rStyle w:val="VerbatimChar"/>
        </w:rPr>
        <w:t>1999-07-05</w:t>
      </w:r>
    </w:p>
    <w:p w14:paraId="57D1B3DB" w14:textId="77777777" w:rsidR="007433CD" w:rsidRDefault="00000000">
      <w:pPr>
        <w:pStyle w:val="SourceCode"/>
      </w:pPr>
      <w:r>
        <w:rPr>
          <w:rStyle w:val="VerbatimChar"/>
        </w:rPr>
        <w:t>1999-07-06</w:t>
      </w:r>
    </w:p>
    <w:p w14:paraId="57D1B3DC" w14:textId="77777777" w:rsidR="007433CD" w:rsidRDefault="00000000">
      <w:pPr>
        <w:pStyle w:val="SourceCode"/>
      </w:pPr>
      <w:r>
        <w:rPr>
          <w:rStyle w:val="VerbatimChar"/>
        </w:rPr>
        <w:t>1999-07-07</w:t>
      </w:r>
    </w:p>
    <w:p w14:paraId="57D1B3DD" w14:textId="77777777" w:rsidR="007433CD" w:rsidRDefault="00000000">
      <w:pPr>
        <w:pStyle w:val="SourceCode"/>
      </w:pPr>
      <w:r>
        <w:rPr>
          <w:rStyle w:val="VerbatimChar"/>
        </w:rPr>
        <w:t>1999-07-08</w:t>
      </w:r>
    </w:p>
    <w:p w14:paraId="57D1B3DE" w14:textId="77777777" w:rsidR="007433CD" w:rsidRDefault="00000000">
      <w:pPr>
        <w:pStyle w:val="SourceCode"/>
      </w:pPr>
      <w:r>
        <w:rPr>
          <w:rStyle w:val="VerbatimChar"/>
        </w:rPr>
        <w:t>1999-07-09</w:t>
      </w:r>
    </w:p>
    <w:p w14:paraId="57D1B3DF" w14:textId="77777777" w:rsidR="007433CD" w:rsidRDefault="00000000">
      <w:pPr>
        <w:pStyle w:val="SourceCode"/>
      </w:pPr>
      <w:r>
        <w:rPr>
          <w:rStyle w:val="VerbatimChar"/>
        </w:rPr>
        <w:t>1999-07-10</w:t>
      </w:r>
    </w:p>
    <w:p w14:paraId="57D1B3E0" w14:textId="77777777" w:rsidR="007433CD" w:rsidRDefault="00000000">
      <w:pPr>
        <w:pStyle w:val="SourceCode"/>
      </w:pPr>
      <w:r>
        <w:rPr>
          <w:rStyle w:val="VerbatimChar"/>
        </w:rPr>
        <w:t>1999-07-11</w:t>
      </w:r>
    </w:p>
    <w:p w14:paraId="57D1B3E1" w14:textId="77777777" w:rsidR="007433CD" w:rsidRDefault="00000000">
      <w:pPr>
        <w:pStyle w:val="SourceCode"/>
      </w:pPr>
      <w:r>
        <w:rPr>
          <w:rStyle w:val="VerbatimChar"/>
        </w:rPr>
        <w:t>1999-07-12</w:t>
      </w:r>
    </w:p>
    <w:p w14:paraId="57D1B3E2" w14:textId="77777777" w:rsidR="007433CD" w:rsidRDefault="00000000">
      <w:pPr>
        <w:pStyle w:val="SourceCode"/>
      </w:pPr>
      <w:r>
        <w:rPr>
          <w:rStyle w:val="VerbatimChar"/>
        </w:rPr>
        <w:t>1999-07-13</w:t>
      </w:r>
    </w:p>
    <w:p w14:paraId="57D1B3E3" w14:textId="77777777" w:rsidR="007433CD" w:rsidRDefault="00000000">
      <w:pPr>
        <w:pStyle w:val="SourceCode"/>
      </w:pPr>
      <w:r>
        <w:rPr>
          <w:rStyle w:val="VerbatimChar"/>
        </w:rPr>
        <w:t>1999-07-14</w:t>
      </w:r>
    </w:p>
    <w:p w14:paraId="57D1B3E4" w14:textId="77777777" w:rsidR="007433CD" w:rsidRDefault="00000000">
      <w:pPr>
        <w:pStyle w:val="SourceCode"/>
      </w:pPr>
      <w:r>
        <w:rPr>
          <w:rStyle w:val="VerbatimChar"/>
        </w:rPr>
        <w:t>1999-07-15</w:t>
      </w:r>
    </w:p>
    <w:p w14:paraId="57D1B3E5" w14:textId="77777777" w:rsidR="007433CD" w:rsidRDefault="00000000">
      <w:pPr>
        <w:pStyle w:val="SourceCode"/>
      </w:pPr>
      <w:r>
        <w:rPr>
          <w:rStyle w:val="VerbatimChar"/>
        </w:rPr>
        <w:t>1999-07-16</w:t>
      </w:r>
    </w:p>
    <w:p w14:paraId="57D1B3E6" w14:textId="77777777" w:rsidR="007433CD" w:rsidRDefault="00000000">
      <w:pPr>
        <w:pStyle w:val="SourceCode"/>
      </w:pPr>
      <w:r>
        <w:rPr>
          <w:rStyle w:val="VerbatimChar"/>
        </w:rPr>
        <w:t>1999-07-17</w:t>
      </w:r>
    </w:p>
    <w:p w14:paraId="57D1B3E7" w14:textId="77777777" w:rsidR="007433CD" w:rsidRDefault="00000000">
      <w:pPr>
        <w:pStyle w:val="SourceCode"/>
      </w:pPr>
      <w:r>
        <w:rPr>
          <w:rStyle w:val="VerbatimChar"/>
        </w:rPr>
        <w:t>1999-07-18</w:t>
      </w:r>
    </w:p>
    <w:p w14:paraId="57D1B3E8" w14:textId="77777777" w:rsidR="007433CD" w:rsidRDefault="00000000">
      <w:pPr>
        <w:pStyle w:val="SourceCode"/>
      </w:pPr>
      <w:r>
        <w:rPr>
          <w:rStyle w:val="VerbatimChar"/>
        </w:rPr>
        <w:t>1999-07-19</w:t>
      </w:r>
    </w:p>
    <w:p w14:paraId="57D1B3E9" w14:textId="77777777" w:rsidR="007433CD" w:rsidRDefault="00000000">
      <w:pPr>
        <w:pStyle w:val="SourceCode"/>
      </w:pPr>
      <w:r>
        <w:rPr>
          <w:rStyle w:val="VerbatimChar"/>
        </w:rPr>
        <w:t>1999-07-20</w:t>
      </w:r>
    </w:p>
    <w:p w14:paraId="57D1B3EA" w14:textId="77777777" w:rsidR="007433CD" w:rsidRDefault="00000000">
      <w:pPr>
        <w:pStyle w:val="SourceCode"/>
      </w:pPr>
      <w:r>
        <w:rPr>
          <w:rStyle w:val="VerbatimChar"/>
        </w:rPr>
        <w:t>1999-07-21</w:t>
      </w:r>
    </w:p>
    <w:p w14:paraId="57D1B3EB" w14:textId="77777777" w:rsidR="007433CD" w:rsidRDefault="00000000">
      <w:pPr>
        <w:pStyle w:val="SourceCode"/>
      </w:pPr>
      <w:r>
        <w:rPr>
          <w:rStyle w:val="VerbatimChar"/>
        </w:rPr>
        <w:lastRenderedPageBreak/>
        <w:t>1999-07-22</w:t>
      </w:r>
    </w:p>
    <w:p w14:paraId="57D1B3EC" w14:textId="77777777" w:rsidR="007433CD" w:rsidRDefault="00000000">
      <w:pPr>
        <w:pStyle w:val="SourceCode"/>
      </w:pPr>
      <w:r>
        <w:rPr>
          <w:rStyle w:val="VerbatimChar"/>
        </w:rPr>
        <w:t>1999-07-23</w:t>
      </w:r>
    </w:p>
    <w:p w14:paraId="57D1B3ED" w14:textId="77777777" w:rsidR="007433CD" w:rsidRDefault="00000000">
      <w:pPr>
        <w:pStyle w:val="SourceCode"/>
      </w:pPr>
      <w:r>
        <w:rPr>
          <w:rStyle w:val="VerbatimChar"/>
        </w:rPr>
        <w:t>1999-07-24</w:t>
      </w:r>
    </w:p>
    <w:p w14:paraId="57D1B3EE" w14:textId="77777777" w:rsidR="007433CD" w:rsidRDefault="00000000">
      <w:pPr>
        <w:pStyle w:val="SourceCode"/>
      </w:pPr>
      <w:r>
        <w:rPr>
          <w:rStyle w:val="VerbatimChar"/>
        </w:rPr>
        <w:t>1999-07-25</w:t>
      </w:r>
    </w:p>
    <w:p w14:paraId="57D1B3EF" w14:textId="77777777" w:rsidR="007433CD" w:rsidRDefault="00000000">
      <w:pPr>
        <w:pStyle w:val="SourceCode"/>
      </w:pPr>
      <w:r>
        <w:rPr>
          <w:rStyle w:val="VerbatimChar"/>
        </w:rPr>
        <w:t>1999-07-26</w:t>
      </w:r>
    </w:p>
    <w:p w14:paraId="57D1B3F0" w14:textId="77777777" w:rsidR="007433CD" w:rsidRDefault="00000000">
      <w:pPr>
        <w:pStyle w:val="SourceCode"/>
      </w:pPr>
      <w:r>
        <w:rPr>
          <w:rStyle w:val="VerbatimChar"/>
        </w:rPr>
        <w:t>1999-07-27</w:t>
      </w:r>
    </w:p>
    <w:p w14:paraId="57D1B3F1" w14:textId="77777777" w:rsidR="007433CD" w:rsidRDefault="00000000">
      <w:pPr>
        <w:pStyle w:val="SourceCode"/>
      </w:pPr>
      <w:r>
        <w:rPr>
          <w:rStyle w:val="VerbatimChar"/>
        </w:rPr>
        <w:t>1999-07-28</w:t>
      </w:r>
    </w:p>
    <w:p w14:paraId="57D1B3F2" w14:textId="77777777" w:rsidR="007433CD" w:rsidRDefault="00000000">
      <w:pPr>
        <w:pStyle w:val="SourceCode"/>
      </w:pPr>
      <w:r>
        <w:rPr>
          <w:rStyle w:val="VerbatimChar"/>
        </w:rPr>
        <w:t>1999-07-29</w:t>
      </w:r>
    </w:p>
    <w:p w14:paraId="57D1B3F3" w14:textId="77777777" w:rsidR="007433CD" w:rsidRDefault="00000000">
      <w:pPr>
        <w:pStyle w:val="SourceCode"/>
      </w:pPr>
      <w:r>
        <w:rPr>
          <w:rStyle w:val="VerbatimChar"/>
        </w:rPr>
        <w:t>1999-07-30</w:t>
      </w:r>
    </w:p>
    <w:p w14:paraId="57D1B3F4" w14:textId="77777777" w:rsidR="007433CD" w:rsidRDefault="00000000">
      <w:pPr>
        <w:pStyle w:val="SourceCode"/>
      </w:pPr>
      <w:r>
        <w:rPr>
          <w:rStyle w:val="VerbatimChar"/>
        </w:rPr>
        <w:t>1999-07-31</w:t>
      </w:r>
    </w:p>
    <w:p w14:paraId="57D1B3F5" w14:textId="77777777" w:rsidR="007433CD" w:rsidRDefault="00000000">
      <w:pPr>
        <w:pStyle w:val="SourceCode"/>
      </w:pPr>
      <w:r>
        <w:rPr>
          <w:rStyle w:val="VerbatimChar"/>
        </w:rPr>
        <w:t>1999-08-01</w:t>
      </w:r>
    </w:p>
    <w:p w14:paraId="57D1B3F6" w14:textId="77777777" w:rsidR="007433CD" w:rsidRDefault="00000000">
      <w:pPr>
        <w:pStyle w:val="SourceCode"/>
      </w:pPr>
      <w:r>
        <w:rPr>
          <w:rStyle w:val="VerbatimChar"/>
        </w:rPr>
        <w:t>1999-08-02</w:t>
      </w:r>
    </w:p>
    <w:p w14:paraId="57D1B3F7" w14:textId="77777777" w:rsidR="007433CD" w:rsidRDefault="00000000">
      <w:pPr>
        <w:pStyle w:val="SourceCode"/>
      </w:pPr>
      <w:r>
        <w:rPr>
          <w:rStyle w:val="VerbatimChar"/>
        </w:rPr>
        <w:t>1999-08-03</w:t>
      </w:r>
    </w:p>
    <w:p w14:paraId="57D1B3F8" w14:textId="77777777" w:rsidR="007433CD" w:rsidRDefault="00000000">
      <w:pPr>
        <w:pStyle w:val="SourceCode"/>
      </w:pPr>
      <w:r>
        <w:rPr>
          <w:rStyle w:val="VerbatimChar"/>
        </w:rPr>
        <w:t>1999-08-04</w:t>
      </w:r>
    </w:p>
    <w:p w14:paraId="57D1B3F9" w14:textId="77777777" w:rsidR="007433CD" w:rsidRDefault="00000000">
      <w:pPr>
        <w:pStyle w:val="SourceCode"/>
      </w:pPr>
      <w:r>
        <w:rPr>
          <w:rStyle w:val="VerbatimChar"/>
        </w:rPr>
        <w:t>1999-08-05</w:t>
      </w:r>
    </w:p>
    <w:p w14:paraId="57D1B3FA" w14:textId="77777777" w:rsidR="007433CD" w:rsidRDefault="00000000">
      <w:pPr>
        <w:pStyle w:val="SourceCode"/>
      </w:pPr>
      <w:r>
        <w:rPr>
          <w:rStyle w:val="VerbatimChar"/>
        </w:rPr>
        <w:t>1999-08-06</w:t>
      </w:r>
    </w:p>
    <w:p w14:paraId="57D1B3FB" w14:textId="77777777" w:rsidR="007433CD" w:rsidRDefault="00000000">
      <w:pPr>
        <w:pStyle w:val="SourceCode"/>
      </w:pPr>
      <w:r>
        <w:rPr>
          <w:rStyle w:val="VerbatimChar"/>
        </w:rPr>
        <w:t>1999-08-07</w:t>
      </w:r>
    </w:p>
    <w:p w14:paraId="57D1B3FC" w14:textId="77777777" w:rsidR="007433CD" w:rsidRDefault="00000000">
      <w:pPr>
        <w:pStyle w:val="SourceCode"/>
      </w:pPr>
      <w:r>
        <w:rPr>
          <w:rStyle w:val="VerbatimChar"/>
        </w:rPr>
        <w:t>1999-08-08</w:t>
      </w:r>
    </w:p>
    <w:p w14:paraId="57D1B3FD" w14:textId="77777777" w:rsidR="007433CD" w:rsidRDefault="00000000">
      <w:pPr>
        <w:pStyle w:val="SourceCode"/>
      </w:pPr>
      <w:r>
        <w:rPr>
          <w:rStyle w:val="VerbatimChar"/>
        </w:rPr>
        <w:t>1999-08-09</w:t>
      </w:r>
    </w:p>
    <w:p w14:paraId="57D1B3FE" w14:textId="77777777" w:rsidR="007433CD" w:rsidRDefault="00000000">
      <w:pPr>
        <w:pStyle w:val="SourceCode"/>
      </w:pPr>
      <w:r>
        <w:rPr>
          <w:rStyle w:val="VerbatimChar"/>
        </w:rPr>
        <w:t>1999-08-10</w:t>
      </w:r>
    </w:p>
    <w:p w14:paraId="57D1B3FF" w14:textId="77777777" w:rsidR="007433CD" w:rsidRDefault="00000000">
      <w:pPr>
        <w:pStyle w:val="SourceCode"/>
      </w:pPr>
      <w:r>
        <w:rPr>
          <w:rStyle w:val="VerbatimChar"/>
        </w:rPr>
        <w:t>1999-08-11</w:t>
      </w:r>
    </w:p>
    <w:p w14:paraId="57D1B400" w14:textId="77777777" w:rsidR="007433CD" w:rsidRDefault="00000000">
      <w:pPr>
        <w:pStyle w:val="SourceCode"/>
      </w:pPr>
      <w:r>
        <w:rPr>
          <w:rStyle w:val="VerbatimChar"/>
        </w:rPr>
        <w:t>1999-08-12</w:t>
      </w:r>
    </w:p>
    <w:p w14:paraId="57D1B401" w14:textId="77777777" w:rsidR="007433CD" w:rsidRDefault="00000000">
      <w:pPr>
        <w:pStyle w:val="SourceCode"/>
      </w:pPr>
      <w:r>
        <w:rPr>
          <w:rStyle w:val="VerbatimChar"/>
        </w:rPr>
        <w:t>1999-08-13</w:t>
      </w:r>
    </w:p>
    <w:p w14:paraId="57D1B402" w14:textId="77777777" w:rsidR="007433CD" w:rsidRDefault="00000000">
      <w:pPr>
        <w:pStyle w:val="SourceCode"/>
      </w:pPr>
      <w:r>
        <w:rPr>
          <w:rStyle w:val="VerbatimChar"/>
        </w:rPr>
        <w:t>1999-08-14</w:t>
      </w:r>
    </w:p>
    <w:p w14:paraId="57D1B403" w14:textId="77777777" w:rsidR="007433CD" w:rsidRDefault="00000000">
      <w:pPr>
        <w:pStyle w:val="SourceCode"/>
      </w:pPr>
      <w:r>
        <w:rPr>
          <w:rStyle w:val="VerbatimChar"/>
        </w:rPr>
        <w:t>1999-08-15</w:t>
      </w:r>
    </w:p>
    <w:p w14:paraId="57D1B404" w14:textId="77777777" w:rsidR="007433CD" w:rsidRDefault="00000000">
      <w:pPr>
        <w:pStyle w:val="SourceCode"/>
      </w:pPr>
      <w:r>
        <w:rPr>
          <w:rStyle w:val="VerbatimChar"/>
        </w:rPr>
        <w:t>1999-08-16</w:t>
      </w:r>
    </w:p>
    <w:p w14:paraId="57D1B405" w14:textId="77777777" w:rsidR="007433CD" w:rsidRDefault="00000000">
      <w:pPr>
        <w:pStyle w:val="SourceCode"/>
      </w:pPr>
      <w:r>
        <w:rPr>
          <w:rStyle w:val="VerbatimChar"/>
        </w:rPr>
        <w:t>1999-08-17</w:t>
      </w:r>
    </w:p>
    <w:p w14:paraId="57D1B406" w14:textId="77777777" w:rsidR="007433CD" w:rsidRDefault="00000000">
      <w:pPr>
        <w:pStyle w:val="SourceCode"/>
      </w:pPr>
      <w:r>
        <w:rPr>
          <w:rStyle w:val="VerbatimChar"/>
        </w:rPr>
        <w:t>1999-08-18</w:t>
      </w:r>
    </w:p>
    <w:p w14:paraId="57D1B407" w14:textId="77777777" w:rsidR="007433CD" w:rsidRDefault="00000000">
      <w:pPr>
        <w:pStyle w:val="SourceCode"/>
      </w:pPr>
      <w:r>
        <w:rPr>
          <w:rStyle w:val="VerbatimChar"/>
        </w:rPr>
        <w:lastRenderedPageBreak/>
        <w:t>1999-08-19</w:t>
      </w:r>
    </w:p>
    <w:p w14:paraId="57D1B408" w14:textId="77777777" w:rsidR="007433CD" w:rsidRDefault="00000000">
      <w:pPr>
        <w:pStyle w:val="SourceCode"/>
      </w:pPr>
      <w:r>
        <w:rPr>
          <w:rStyle w:val="VerbatimChar"/>
        </w:rPr>
        <w:t>1999-08-20</w:t>
      </w:r>
    </w:p>
    <w:p w14:paraId="57D1B409" w14:textId="77777777" w:rsidR="007433CD" w:rsidRDefault="00000000">
      <w:pPr>
        <w:pStyle w:val="SourceCode"/>
      </w:pPr>
      <w:r>
        <w:rPr>
          <w:rStyle w:val="VerbatimChar"/>
        </w:rPr>
        <w:t>1999-08-21</w:t>
      </w:r>
    </w:p>
    <w:p w14:paraId="57D1B40A" w14:textId="77777777" w:rsidR="007433CD" w:rsidRDefault="00000000">
      <w:pPr>
        <w:pStyle w:val="SourceCode"/>
      </w:pPr>
      <w:r>
        <w:rPr>
          <w:rStyle w:val="VerbatimChar"/>
        </w:rPr>
        <w:t>1999-08-22</w:t>
      </w:r>
    </w:p>
    <w:p w14:paraId="57D1B40B" w14:textId="77777777" w:rsidR="007433CD" w:rsidRDefault="00000000">
      <w:pPr>
        <w:pStyle w:val="SourceCode"/>
      </w:pPr>
      <w:r>
        <w:rPr>
          <w:rStyle w:val="VerbatimChar"/>
        </w:rPr>
        <w:t>1999-08-23</w:t>
      </w:r>
    </w:p>
    <w:p w14:paraId="57D1B40C" w14:textId="77777777" w:rsidR="007433CD" w:rsidRDefault="00000000">
      <w:pPr>
        <w:pStyle w:val="SourceCode"/>
      </w:pPr>
      <w:r>
        <w:rPr>
          <w:rStyle w:val="VerbatimChar"/>
        </w:rPr>
        <w:t>1999-08-24</w:t>
      </w:r>
    </w:p>
    <w:p w14:paraId="57D1B40D" w14:textId="77777777" w:rsidR="007433CD" w:rsidRDefault="00000000">
      <w:pPr>
        <w:pStyle w:val="SourceCode"/>
      </w:pPr>
      <w:r>
        <w:rPr>
          <w:rStyle w:val="VerbatimChar"/>
        </w:rPr>
        <w:t>1999-08-25</w:t>
      </w:r>
    </w:p>
    <w:p w14:paraId="57D1B40E" w14:textId="77777777" w:rsidR="007433CD" w:rsidRDefault="00000000">
      <w:pPr>
        <w:pStyle w:val="SourceCode"/>
      </w:pPr>
      <w:r>
        <w:rPr>
          <w:rStyle w:val="VerbatimChar"/>
        </w:rPr>
        <w:t>1999-08-26</w:t>
      </w:r>
    </w:p>
    <w:p w14:paraId="57D1B40F" w14:textId="77777777" w:rsidR="007433CD" w:rsidRDefault="00000000">
      <w:pPr>
        <w:pStyle w:val="SourceCode"/>
      </w:pPr>
      <w:r>
        <w:rPr>
          <w:rStyle w:val="VerbatimChar"/>
        </w:rPr>
        <w:t>1999-08-27</w:t>
      </w:r>
    </w:p>
    <w:p w14:paraId="57D1B410" w14:textId="77777777" w:rsidR="007433CD" w:rsidRDefault="00000000">
      <w:pPr>
        <w:pStyle w:val="SourceCode"/>
      </w:pPr>
      <w:r>
        <w:rPr>
          <w:rStyle w:val="VerbatimChar"/>
        </w:rPr>
        <w:t>1999-08-28</w:t>
      </w:r>
    </w:p>
    <w:p w14:paraId="57D1B411" w14:textId="77777777" w:rsidR="007433CD" w:rsidRDefault="00000000">
      <w:pPr>
        <w:pStyle w:val="SourceCode"/>
      </w:pPr>
      <w:r>
        <w:rPr>
          <w:rStyle w:val="VerbatimChar"/>
        </w:rPr>
        <w:t>1999-08-29</w:t>
      </w:r>
    </w:p>
    <w:p w14:paraId="57D1B412" w14:textId="77777777" w:rsidR="007433CD" w:rsidRDefault="00000000">
      <w:pPr>
        <w:pStyle w:val="SourceCode"/>
      </w:pPr>
      <w:r>
        <w:rPr>
          <w:rStyle w:val="VerbatimChar"/>
        </w:rPr>
        <w:t>1999-08-30</w:t>
      </w:r>
    </w:p>
    <w:p w14:paraId="57D1B413" w14:textId="77777777" w:rsidR="007433CD" w:rsidRDefault="00000000">
      <w:pPr>
        <w:pStyle w:val="SourceCode"/>
      </w:pPr>
      <w:r>
        <w:rPr>
          <w:rStyle w:val="VerbatimChar"/>
        </w:rPr>
        <w:t>1999-08-31</w:t>
      </w:r>
    </w:p>
    <w:p w14:paraId="57D1B414" w14:textId="77777777" w:rsidR="007433CD" w:rsidRDefault="00000000">
      <w:pPr>
        <w:pStyle w:val="SourceCode"/>
      </w:pPr>
      <w:r>
        <w:rPr>
          <w:rStyle w:val="VerbatimChar"/>
        </w:rPr>
        <w:t>1999-09-01</w:t>
      </w:r>
    </w:p>
    <w:p w14:paraId="57D1B415" w14:textId="77777777" w:rsidR="007433CD" w:rsidRDefault="00000000">
      <w:pPr>
        <w:pStyle w:val="SourceCode"/>
      </w:pPr>
      <w:r>
        <w:rPr>
          <w:rStyle w:val="VerbatimChar"/>
        </w:rPr>
        <w:t>1999-09-02</w:t>
      </w:r>
    </w:p>
    <w:p w14:paraId="57D1B416" w14:textId="77777777" w:rsidR="007433CD" w:rsidRDefault="00000000">
      <w:pPr>
        <w:pStyle w:val="SourceCode"/>
      </w:pPr>
      <w:r>
        <w:rPr>
          <w:rStyle w:val="VerbatimChar"/>
        </w:rPr>
        <w:t>1999-09-03</w:t>
      </w:r>
    </w:p>
    <w:p w14:paraId="57D1B417" w14:textId="77777777" w:rsidR="007433CD" w:rsidRDefault="00000000">
      <w:pPr>
        <w:pStyle w:val="SourceCode"/>
      </w:pPr>
      <w:r>
        <w:rPr>
          <w:rStyle w:val="VerbatimChar"/>
        </w:rPr>
        <w:t>1999-09-04</w:t>
      </w:r>
    </w:p>
    <w:p w14:paraId="57D1B418" w14:textId="77777777" w:rsidR="007433CD" w:rsidRDefault="00000000">
      <w:pPr>
        <w:pStyle w:val="SourceCode"/>
      </w:pPr>
      <w:r>
        <w:rPr>
          <w:rStyle w:val="VerbatimChar"/>
        </w:rPr>
        <w:t>1999-09-05</w:t>
      </w:r>
    </w:p>
    <w:p w14:paraId="57D1B419" w14:textId="77777777" w:rsidR="007433CD" w:rsidRDefault="00000000">
      <w:pPr>
        <w:pStyle w:val="SourceCode"/>
      </w:pPr>
      <w:r>
        <w:rPr>
          <w:rStyle w:val="VerbatimChar"/>
        </w:rPr>
        <w:t>1999-09-06</w:t>
      </w:r>
    </w:p>
    <w:p w14:paraId="57D1B41A" w14:textId="77777777" w:rsidR="007433CD" w:rsidRDefault="00000000">
      <w:pPr>
        <w:pStyle w:val="SourceCode"/>
      </w:pPr>
      <w:r>
        <w:rPr>
          <w:rStyle w:val="VerbatimChar"/>
        </w:rPr>
        <w:t>1999-09-07</w:t>
      </w:r>
    </w:p>
    <w:p w14:paraId="57D1B41B" w14:textId="77777777" w:rsidR="007433CD" w:rsidRDefault="00000000">
      <w:pPr>
        <w:pStyle w:val="SourceCode"/>
      </w:pPr>
      <w:r>
        <w:rPr>
          <w:rStyle w:val="VerbatimChar"/>
        </w:rPr>
        <w:t>1999-09-08</w:t>
      </w:r>
    </w:p>
    <w:p w14:paraId="57D1B41C" w14:textId="77777777" w:rsidR="007433CD" w:rsidRDefault="00000000">
      <w:pPr>
        <w:pStyle w:val="SourceCode"/>
      </w:pPr>
      <w:r>
        <w:rPr>
          <w:rStyle w:val="VerbatimChar"/>
        </w:rPr>
        <w:t>1999-09-09</w:t>
      </w:r>
    </w:p>
    <w:p w14:paraId="57D1B41D" w14:textId="77777777" w:rsidR="007433CD" w:rsidRDefault="00000000">
      <w:pPr>
        <w:pStyle w:val="SourceCode"/>
      </w:pPr>
      <w:r>
        <w:rPr>
          <w:rStyle w:val="VerbatimChar"/>
        </w:rPr>
        <w:t>1999-09-10</w:t>
      </w:r>
    </w:p>
    <w:p w14:paraId="57D1B41E" w14:textId="77777777" w:rsidR="007433CD" w:rsidRDefault="00000000">
      <w:pPr>
        <w:pStyle w:val="SourceCode"/>
      </w:pPr>
      <w:r>
        <w:rPr>
          <w:rStyle w:val="VerbatimChar"/>
        </w:rPr>
        <w:t>1999-09-11</w:t>
      </w:r>
    </w:p>
    <w:p w14:paraId="57D1B41F" w14:textId="77777777" w:rsidR="007433CD" w:rsidRDefault="00000000">
      <w:pPr>
        <w:pStyle w:val="SourceCode"/>
      </w:pPr>
      <w:r>
        <w:rPr>
          <w:rStyle w:val="VerbatimChar"/>
        </w:rPr>
        <w:t>1999-09-12</w:t>
      </w:r>
    </w:p>
    <w:p w14:paraId="57D1B420" w14:textId="77777777" w:rsidR="007433CD" w:rsidRDefault="00000000">
      <w:pPr>
        <w:pStyle w:val="SourceCode"/>
      </w:pPr>
      <w:r>
        <w:rPr>
          <w:rStyle w:val="VerbatimChar"/>
        </w:rPr>
        <w:t>1999-09-13</w:t>
      </w:r>
    </w:p>
    <w:p w14:paraId="57D1B421" w14:textId="77777777" w:rsidR="007433CD" w:rsidRDefault="00000000">
      <w:pPr>
        <w:pStyle w:val="SourceCode"/>
      </w:pPr>
      <w:r>
        <w:rPr>
          <w:rStyle w:val="VerbatimChar"/>
        </w:rPr>
        <w:t>1999-09-14</w:t>
      </w:r>
    </w:p>
    <w:p w14:paraId="57D1B422" w14:textId="77777777" w:rsidR="007433CD" w:rsidRDefault="00000000">
      <w:pPr>
        <w:pStyle w:val="SourceCode"/>
      </w:pPr>
      <w:r>
        <w:rPr>
          <w:rStyle w:val="VerbatimChar"/>
        </w:rPr>
        <w:t>1999-09-15</w:t>
      </w:r>
    </w:p>
    <w:p w14:paraId="57D1B423" w14:textId="77777777" w:rsidR="007433CD" w:rsidRDefault="00000000">
      <w:pPr>
        <w:pStyle w:val="SourceCode"/>
      </w:pPr>
      <w:r>
        <w:rPr>
          <w:rStyle w:val="VerbatimChar"/>
        </w:rPr>
        <w:lastRenderedPageBreak/>
        <w:t>1999-09-16</w:t>
      </w:r>
    </w:p>
    <w:p w14:paraId="57D1B424" w14:textId="77777777" w:rsidR="007433CD" w:rsidRDefault="00000000">
      <w:pPr>
        <w:pStyle w:val="SourceCode"/>
      </w:pPr>
      <w:r>
        <w:rPr>
          <w:rStyle w:val="VerbatimChar"/>
        </w:rPr>
        <w:t>1999-09-17</w:t>
      </w:r>
    </w:p>
    <w:p w14:paraId="57D1B425" w14:textId="77777777" w:rsidR="007433CD" w:rsidRDefault="00000000">
      <w:pPr>
        <w:pStyle w:val="SourceCode"/>
      </w:pPr>
      <w:r>
        <w:rPr>
          <w:rStyle w:val="VerbatimChar"/>
        </w:rPr>
        <w:t>1999-09-18</w:t>
      </w:r>
    </w:p>
    <w:p w14:paraId="57D1B426" w14:textId="77777777" w:rsidR="007433CD" w:rsidRDefault="00000000">
      <w:pPr>
        <w:pStyle w:val="SourceCode"/>
      </w:pPr>
      <w:r>
        <w:rPr>
          <w:rStyle w:val="VerbatimChar"/>
        </w:rPr>
        <w:t>1999-09-19</w:t>
      </w:r>
    </w:p>
    <w:p w14:paraId="57D1B427" w14:textId="77777777" w:rsidR="007433CD" w:rsidRDefault="00000000">
      <w:pPr>
        <w:pStyle w:val="SourceCode"/>
      </w:pPr>
      <w:r>
        <w:rPr>
          <w:rStyle w:val="VerbatimChar"/>
        </w:rPr>
        <w:t>1999-09-20</w:t>
      </w:r>
    </w:p>
    <w:p w14:paraId="57D1B428" w14:textId="77777777" w:rsidR="007433CD" w:rsidRDefault="00000000">
      <w:pPr>
        <w:pStyle w:val="SourceCode"/>
      </w:pPr>
      <w:r>
        <w:rPr>
          <w:rStyle w:val="VerbatimChar"/>
        </w:rPr>
        <w:t>1999-09-21</w:t>
      </w:r>
    </w:p>
    <w:p w14:paraId="57D1B429" w14:textId="77777777" w:rsidR="007433CD" w:rsidRDefault="00000000">
      <w:pPr>
        <w:pStyle w:val="SourceCode"/>
      </w:pPr>
      <w:r>
        <w:rPr>
          <w:rStyle w:val="VerbatimChar"/>
        </w:rPr>
        <w:t>1999-09-22</w:t>
      </w:r>
    </w:p>
    <w:p w14:paraId="57D1B42A" w14:textId="77777777" w:rsidR="007433CD" w:rsidRDefault="00000000">
      <w:pPr>
        <w:pStyle w:val="SourceCode"/>
      </w:pPr>
      <w:r>
        <w:rPr>
          <w:rStyle w:val="VerbatimChar"/>
        </w:rPr>
        <w:t>1999-09-23</w:t>
      </w:r>
    </w:p>
    <w:p w14:paraId="57D1B42B" w14:textId="77777777" w:rsidR="007433CD" w:rsidRDefault="00000000">
      <w:pPr>
        <w:pStyle w:val="SourceCode"/>
      </w:pPr>
      <w:r>
        <w:rPr>
          <w:rStyle w:val="VerbatimChar"/>
        </w:rPr>
        <w:t>1999-09-24</w:t>
      </w:r>
    </w:p>
    <w:p w14:paraId="57D1B42C" w14:textId="77777777" w:rsidR="007433CD" w:rsidRDefault="00000000">
      <w:pPr>
        <w:pStyle w:val="SourceCode"/>
      </w:pPr>
      <w:r>
        <w:rPr>
          <w:rStyle w:val="VerbatimChar"/>
        </w:rPr>
        <w:t>1999-09-25</w:t>
      </w:r>
    </w:p>
    <w:p w14:paraId="57D1B42D" w14:textId="77777777" w:rsidR="007433CD" w:rsidRDefault="00000000">
      <w:pPr>
        <w:pStyle w:val="SourceCode"/>
      </w:pPr>
      <w:r>
        <w:rPr>
          <w:rStyle w:val="VerbatimChar"/>
        </w:rPr>
        <w:t>1999-09-26</w:t>
      </w:r>
    </w:p>
    <w:p w14:paraId="57D1B42E" w14:textId="77777777" w:rsidR="007433CD" w:rsidRDefault="00000000">
      <w:pPr>
        <w:pStyle w:val="SourceCode"/>
      </w:pPr>
      <w:r>
        <w:rPr>
          <w:rStyle w:val="VerbatimChar"/>
        </w:rPr>
        <w:t>1999-09-27</w:t>
      </w:r>
    </w:p>
    <w:p w14:paraId="57D1B42F" w14:textId="77777777" w:rsidR="007433CD" w:rsidRDefault="00000000">
      <w:pPr>
        <w:pStyle w:val="SourceCode"/>
      </w:pPr>
      <w:r>
        <w:rPr>
          <w:rStyle w:val="VerbatimChar"/>
        </w:rPr>
        <w:t>1999-09-28</w:t>
      </w:r>
    </w:p>
    <w:p w14:paraId="57D1B430" w14:textId="77777777" w:rsidR="007433CD" w:rsidRDefault="00000000">
      <w:pPr>
        <w:pStyle w:val="SourceCode"/>
      </w:pPr>
      <w:r>
        <w:rPr>
          <w:rStyle w:val="VerbatimChar"/>
        </w:rPr>
        <w:t>1999-09-29</w:t>
      </w:r>
    </w:p>
    <w:p w14:paraId="57D1B431" w14:textId="77777777" w:rsidR="007433CD" w:rsidRDefault="00000000">
      <w:pPr>
        <w:pStyle w:val="SourceCode"/>
      </w:pPr>
      <w:r>
        <w:rPr>
          <w:rStyle w:val="VerbatimChar"/>
        </w:rPr>
        <w:t>1999-09-30</w:t>
      </w:r>
    </w:p>
    <w:p w14:paraId="57D1B432" w14:textId="77777777" w:rsidR="007433CD" w:rsidRDefault="00000000">
      <w:pPr>
        <w:pStyle w:val="SourceCode"/>
      </w:pPr>
      <w:r>
        <w:rPr>
          <w:rStyle w:val="VerbatimChar"/>
        </w:rPr>
        <w:t>1999-10-01</w:t>
      </w:r>
    </w:p>
    <w:p w14:paraId="57D1B433" w14:textId="77777777" w:rsidR="007433CD" w:rsidRDefault="00000000">
      <w:pPr>
        <w:pStyle w:val="SourceCode"/>
      </w:pPr>
      <w:r>
        <w:rPr>
          <w:rStyle w:val="VerbatimChar"/>
        </w:rPr>
        <w:t>1999-10-02</w:t>
      </w:r>
    </w:p>
    <w:p w14:paraId="57D1B434" w14:textId="77777777" w:rsidR="007433CD" w:rsidRDefault="00000000">
      <w:pPr>
        <w:pStyle w:val="SourceCode"/>
      </w:pPr>
      <w:r>
        <w:rPr>
          <w:rStyle w:val="VerbatimChar"/>
        </w:rPr>
        <w:t>1999-10-03</w:t>
      </w:r>
    </w:p>
    <w:p w14:paraId="57D1B435" w14:textId="77777777" w:rsidR="007433CD" w:rsidRDefault="00000000">
      <w:pPr>
        <w:pStyle w:val="SourceCode"/>
      </w:pPr>
      <w:r>
        <w:rPr>
          <w:rStyle w:val="VerbatimChar"/>
        </w:rPr>
        <w:t>1999-10-04</w:t>
      </w:r>
    </w:p>
    <w:p w14:paraId="57D1B436" w14:textId="77777777" w:rsidR="007433CD" w:rsidRDefault="00000000">
      <w:pPr>
        <w:pStyle w:val="SourceCode"/>
      </w:pPr>
      <w:r>
        <w:rPr>
          <w:rStyle w:val="VerbatimChar"/>
        </w:rPr>
        <w:t>1999-10-05</w:t>
      </w:r>
    </w:p>
    <w:p w14:paraId="57D1B437" w14:textId="77777777" w:rsidR="007433CD" w:rsidRDefault="00000000">
      <w:pPr>
        <w:pStyle w:val="SourceCode"/>
      </w:pPr>
      <w:r>
        <w:rPr>
          <w:rStyle w:val="VerbatimChar"/>
        </w:rPr>
        <w:t>1999-10-06</w:t>
      </w:r>
    </w:p>
    <w:p w14:paraId="57D1B438" w14:textId="77777777" w:rsidR="007433CD" w:rsidRDefault="00000000">
      <w:pPr>
        <w:pStyle w:val="SourceCode"/>
      </w:pPr>
      <w:r>
        <w:rPr>
          <w:rStyle w:val="VerbatimChar"/>
        </w:rPr>
        <w:t>1999-10-07</w:t>
      </w:r>
    </w:p>
    <w:p w14:paraId="57D1B439" w14:textId="77777777" w:rsidR="007433CD" w:rsidRDefault="00000000">
      <w:pPr>
        <w:pStyle w:val="SourceCode"/>
      </w:pPr>
      <w:r>
        <w:rPr>
          <w:rStyle w:val="VerbatimChar"/>
        </w:rPr>
        <w:t>1999-10-08</w:t>
      </w:r>
    </w:p>
    <w:p w14:paraId="57D1B43A" w14:textId="77777777" w:rsidR="007433CD" w:rsidRDefault="00000000">
      <w:pPr>
        <w:pStyle w:val="SourceCode"/>
      </w:pPr>
      <w:r>
        <w:rPr>
          <w:rStyle w:val="VerbatimChar"/>
        </w:rPr>
        <w:t>1999-10-09</w:t>
      </w:r>
    </w:p>
    <w:p w14:paraId="57D1B43B" w14:textId="77777777" w:rsidR="007433CD" w:rsidRDefault="00000000">
      <w:pPr>
        <w:pStyle w:val="SourceCode"/>
      </w:pPr>
      <w:r>
        <w:rPr>
          <w:rStyle w:val="VerbatimChar"/>
        </w:rPr>
        <w:t>1999-10-10</w:t>
      </w:r>
    </w:p>
    <w:p w14:paraId="57D1B43C" w14:textId="77777777" w:rsidR="007433CD" w:rsidRDefault="00000000">
      <w:pPr>
        <w:pStyle w:val="SourceCode"/>
      </w:pPr>
      <w:r>
        <w:rPr>
          <w:rStyle w:val="VerbatimChar"/>
        </w:rPr>
        <w:t>1999-10-11</w:t>
      </w:r>
    </w:p>
    <w:p w14:paraId="57D1B43D" w14:textId="77777777" w:rsidR="007433CD" w:rsidRDefault="00000000">
      <w:pPr>
        <w:pStyle w:val="SourceCode"/>
      </w:pPr>
      <w:r>
        <w:rPr>
          <w:rStyle w:val="VerbatimChar"/>
        </w:rPr>
        <w:t>1999-10-12</w:t>
      </w:r>
    </w:p>
    <w:p w14:paraId="57D1B43E" w14:textId="77777777" w:rsidR="007433CD" w:rsidRDefault="00000000">
      <w:pPr>
        <w:pStyle w:val="SourceCode"/>
      </w:pPr>
      <w:r>
        <w:rPr>
          <w:rStyle w:val="VerbatimChar"/>
        </w:rPr>
        <w:t>1999-10-13</w:t>
      </w:r>
    </w:p>
    <w:p w14:paraId="57D1B43F" w14:textId="77777777" w:rsidR="007433CD" w:rsidRDefault="00000000">
      <w:pPr>
        <w:pStyle w:val="SourceCode"/>
      </w:pPr>
      <w:r>
        <w:rPr>
          <w:rStyle w:val="VerbatimChar"/>
        </w:rPr>
        <w:lastRenderedPageBreak/>
        <w:t>1999-10-14</w:t>
      </w:r>
    </w:p>
    <w:p w14:paraId="57D1B440" w14:textId="77777777" w:rsidR="007433CD" w:rsidRDefault="00000000">
      <w:pPr>
        <w:pStyle w:val="SourceCode"/>
      </w:pPr>
      <w:r>
        <w:rPr>
          <w:rStyle w:val="VerbatimChar"/>
        </w:rPr>
        <w:t>1999-10-15</w:t>
      </w:r>
    </w:p>
    <w:p w14:paraId="57D1B441" w14:textId="77777777" w:rsidR="007433CD" w:rsidRDefault="00000000">
      <w:pPr>
        <w:pStyle w:val="SourceCode"/>
      </w:pPr>
      <w:r>
        <w:rPr>
          <w:rStyle w:val="VerbatimChar"/>
        </w:rPr>
        <w:t>1999-10-16</w:t>
      </w:r>
    </w:p>
    <w:p w14:paraId="57D1B442" w14:textId="77777777" w:rsidR="007433CD" w:rsidRDefault="00000000">
      <w:pPr>
        <w:pStyle w:val="SourceCode"/>
      </w:pPr>
      <w:r>
        <w:rPr>
          <w:rStyle w:val="VerbatimChar"/>
        </w:rPr>
        <w:t>1999-10-17</w:t>
      </w:r>
    </w:p>
    <w:p w14:paraId="57D1B443" w14:textId="77777777" w:rsidR="007433CD" w:rsidRDefault="00000000">
      <w:pPr>
        <w:pStyle w:val="SourceCode"/>
      </w:pPr>
      <w:r>
        <w:rPr>
          <w:rStyle w:val="VerbatimChar"/>
        </w:rPr>
        <w:t>1999-10-18</w:t>
      </w:r>
    </w:p>
    <w:p w14:paraId="57D1B444" w14:textId="77777777" w:rsidR="007433CD" w:rsidRDefault="00000000">
      <w:pPr>
        <w:pStyle w:val="SourceCode"/>
      </w:pPr>
      <w:r>
        <w:rPr>
          <w:rStyle w:val="VerbatimChar"/>
        </w:rPr>
        <w:t>1999-10-19</w:t>
      </w:r>
    </w:p>
    <w:p w14:paraId="57D1B445" w14:textId="77777777" w:rsidR="007433CD" w:rsidRDefault="00000000">
      <w:pPr>
        <w:pStyle w:val="SourceCode"/>
      </w:pPr>
      <w:r>
        <w:rPr>
          <w:rStyle w:val="VerbatimChar"/>
        </w:rPr>
        <w:t>1999-10-20</w:t>
      </w:r>
    </w:p>
    <w:p w14:paraId="57D1B446" w14:textId="77777777" w:rsidR="007433CD" w:rsidRDefault="00000000">
      <w:pPr>
        <w:pStyle w:val="SourceCode"/>
      </w:pPr>
      <w:r>
        <w:rPr>
          <w:rStyle w:val="VerbatimChar"/>
        </w:rPr>
        <w:t>1999-10-21</w:t>
      </w:r>
    </w:p>
    <w:p w14:paraId="57D1B447" w14:textId="77777777" w:rsidR="007433CD" w:rsidRDefault="00000000">
      <w:pPr>
        <w:pStyle w:val="SourceCode"/>
      </w:pPr>
      <w:r>
        <w:rPr>
          <w:rStyle w:val="VerbatimChar"/>
        </w:rPr>
        <w:t>1999-10-22</w:t>
      </w:r>
    </w:p>
    <w:p w14:paraId="57D1B448" w14:textId="77777777" w:rsidR="007433CD" w:rsidRDefault="00000000">
      <w:pPr>
        <w:pStyle w:val="SourceCode"/>
      </w:pPr>
      <w:r>
        <w:rPr>
          <w:rStyle w:val="VerbatimChar"/>
        </w:rPr>
        <w:t>1999-10-23</w:t>
      </w:r>
    </w:p>
    <w:p w14:paraId="57D1B449" w14:textId="77777777" w:rsidR="007433CD" w:rsidRDefault="00000000">
      <w:pPr>
        <w:pStyle w:val="SourceCode"/>
      </w:pPr>
      <w:r>
        <w:rPr>
          <w:rStyle w:val="VerbatimChar"/>
        </w:rPr>
        <w:t>1999-10-24</w:t>
      </w:r>
    </w:p>
    <w:p w14:paraId="57D1B44A" w14:textId="77777777" w:rsidR="007433CD" w:rsidRDefault="00000000">
      <w:pPr>
        <w:pStyle w:val="SourceCode"/>
      </w:pPr>
      <w:r>
        <w:rPr>
          <w:rStyle w:val="VerbatimChar"/>
        </w:rPr>
        <w:t>1999-10-25</w:t>
      </w:r>
    </w:p>
    <w:p w14:paraId="57D1B44B" w14:textId="77777777" w:rsidR="007433CD" w:rsidRDefault="00000000">
      <w:pPr>
        <w:pStyle w:val="SourceCode"/>
      </w:pPr>
      <w:r>
        <w:rPr>
          <w:rStyle w:val="VerbatimChar"/>
        </w:rPr>
        <w:t>1999-10-26</w:t>
      </w:r>
    </w:p>
    <w:p w14:paraId="57D1B44C" w14:textId="77777777" w:rsidR="007433CD" w:rsidRDefault="00000000">
      <w:pPr>
        <w:pStyle w:val="SourceCode"/>
      </w:pPr>
      <w:r>
        <w:rPr>
          <w:rStyle w:val="VerbatimChar"/>
        </w:rPr>
        <w:t>1999-10-27</w:t>
      </w:r>
    </w:p>
    <w:p w14:paraId="57D1B44D" w14:textId="77777777" w:rsidR="007433CD" w:rsidRDefault="00000000">
      <w:pPr>
        <w:pStyle w:val="SourceCode"/>
      </w:pPr>
      <w:r>
        <w:rPr>
          <w:rStyle w:val="VerbatimChar"/>
        </w:rPr>
        <w:t>1999-10-28</w:t>
      </w:r>
    </w:p>
    <w:p w14:paraId="57D1B44E" w14:textId="77777777" w:rsidR="007433CD" w:rsidRDefault="00000000">
      <w:pPr>
        <w:pStyle w:val="SourceCode"/>
      </w:pPr>
      <w:r>
        <w:rPr>
          <w:rStyle w:val="VerbatimChar"/>
        </w:rPr>
        <w:t>1999-10-29</w:t>
      </w:r>
    </w:p>
    <w:p w14:paraId="57D1B44F" w14:textId="77777777" w:rsidR="007433CD" w:rsidRDefault="00000000">
      <w:pPr>
        <w:pStyle w:val="SourceCode"/>
      </w:pPr>
      <w:r>
        <w:rPr>
          <w:rStyle w:val="VerbatimChar"/>
        </w:rPr>
        <w:t>1999-10-30</w:t>
      </w:r>
    </w:p>
    <w:p w14:paraId="57D1B450" w14:textId="77777777" w:rsidR="007433CD" w:rsidRDefault="00000000">
      <w:pPr>
        <w:pStyle w:val="SourceCode"/>
      </w:pPr>
      <w:r>
        <w:rPr>
          <w:rStyle w:val="VerbatimChar"/>
        </w:rPr>
        <w:t>1999-10-31</w:t>
      </w:r>
    </w:p>
    <w:p w14:paraId="57D1B451" w14:textId="77777777" w:rsidR="007433CD" w:rsidRDefault="00000000">
      <w:pPr>
        <w:pStyle w:val="SourceCode"/>
      </w:pPr>
      <w:r>
        <w:rPr>
          <w:rStyle w:val="VerbatimChar"/>
        </w:rPr>
        <w:t>1999-11-01</w:t>
      </w:r>
    </w:p>
    <w:p w14:paraId="57D1B452" w14:textId="77777777" w:rsidR="007433CD" w:rsidRDefault="00000000">
      <w:pPr>
        <w:pStyle w:val="SourceCode"/>
      </w:pPr>
      <w:r>
        <w:rPr>
          <w:rStyle w:val="VerbatimChar"/>
        </w:rPr>
        <w:t>1999-11-02</w:t>
      </w:r>
    </w:p>
    <w:p w14:paraId="57D1B453" w14:textId="77777777" w:rsidR="007433CD" w:rsidRDefault="00000000">
      <w:pPr>
        <w:pStyle w:val="SourceCode"/>
      </w:pPr>
      <w:r>
        <w:rPr>
          <w:rStyle w:val="VerbatimChar"/>
        </w:rPr>
        <w:t>1999-11-03</w:t>
      </w:r>
    </w:p>
    <w:p w14:paraId="57D1B454" w14:textId="77777777" w:rsidR="007433CD" w:rsidRDefault="00000000">
      <w:pPr>
        <w:pStyle w:val="SourceCode"/>
      </w:pPr>
      <w:r>
        <w:rPr>
          <w:rStyle w:val="VerbatimChar"/>
        </w:rPr>
        <w:t>1999-11-04</w:t>
      </w:r>
    </w:p>
    <w:p w14:paraId="57D1B455" w14:textId="77777777" w:rsidR="007433CD" w:rsidRDefault="00000000">
      <w:pPr>
        <w:pStyle w:val="SourceCode"/>
      </w:pPr>
      <w:r>
        <w:rPr>
          <w:rStyle w:val="VerbatimChar"/>
        </w:rPr>
        <w:t>1999-11-05</w:t>
      </w:r>
    </w:p>
    <w:p w14:paraId="57D1B456" w14:textId="77777777" w:rsidR="007433CD" w:rsidRDefault="00000000">
      <w:pPr>
        <w:pStyle w:val="SourceCode"/>
      </w:pPr>
      <w:r>
        <w:rPr>
          <w:rStyle w:val="VerbatimChar"/>
        </w:rPr>
        <w:t>1999-11-06</w:t>
      </w:r>
    </w:p>
    <w:p w14:paraId="57D1B457" w14:textId="77777777" w:rsidR="007433CD" w:rsidRDefault="00000000">
      <w:pPr>
        <w:pStyle w:val="SourceCode"/>
      </w:pPr>
      <w:r>
        <w:rPr>
          <w:rStyle w:val="VerbatimChar"/>
        </w:rPr>
        <w:t>1999-11-07</w:t>
      </w:r>
    </w:p>
    <w:p w14:paraId="57D1B458" w14:textId="77777777" w:rsidR="007433CD" w:rsidRDefault="00000000">
      <w:pPr>
        <w:pStyle w:val="SourceCode"/>
      </w:pPr>
      <w:r>
        <w:rPr>
          <w:rStyle w:val="VerbatimChar"/>
        </w:rPr>
        <w:t>1999-11-08</w:t>
      </w:r>
    </w:p>
    <w:p w14:paraId="57D1B459" w14:textId="77777777" w:rsidR="007433CD" w:rsidRDefault="00000000">
      <w:pPr>
        <w:pStyle w:val="SourceCode"/>
      </w:pPr>
      <w:r>
        <w:rPr>
          <w:rStyle w:val="VerbatimChar"/>
        </w:rPr>
        <w:t>1999-11-09</w:t>
      </w:r>
    </w:p>
    <w:p w14:paraId="57D1B45A" w14:textId="77777777" w:rsidR="007433CD" w:rsidRDefault="00000000">
      <w:pPr>
        <w:pStyle w:val="SourceCode"/>
      </w:pPr>
      <w:r>
        <w:rPr>
          <w:rStyle w:val="VerbatimChar"/>
        </w:rPr>
        <w:t>1999-11-10</w:t>
      </w:r>
    </w:p>
    <w:p w14:paraId="57D1B45B" w14:textId="77777777" w:rsidR="007433CD" w:rsidRDefault="00000000">
      <w:pPr>
        <w:pStyle w:val="SourceCode"/>
      </w:pPr>
      <w:r>
        <w:rPr>
          <w:rStyle w:val="VerbatimChar"/>
        </w:rPr>
        <w:lastRenderedPageBreak/>
        <w:t>1999-11-11</w:t>
      </w:r>
    </w:p>
    <w:p w14:paraId="57D1B45C" w14:textId="77777777" w:rsidR="007433CD" w:rsidRDefault="00000000">
      <w:pPr>
        <w:pStyle w:val="SourceCode"/>
      </w:pPr>
      <w:r>
        <w:rPr>
          <w:rStyle w:val="VerbatimChar"/>
        </w:rPr>
        <w:t>1999-11-12</w:t>
      </w:r>
    </w:p>
    <w:p w14:paraId="57D1B45D" w14:textId="77777777" w:rsidR="007433CD" w:rsidRDefault="00000000">
      <w:pPr>
        <w:pStyle w:val="SourceCode"/>
      </w:pPr>
      <w:r>
        <w:rPr>
          <w:rStyle w:val="VerbatimChar"/>
        </w:rPr>
        <w:t>1999-11-13</w:t>
      </w:r>
    </w:p>
    <w:p w14:paraId="57D1B45E" w14:textId="77777777" w:rsidR="007433CD" w:rsidRDefault="00000000">
      <w:pPr>
        <w:pStyle w:val="SourceCode"/>
      </w:pPr>
      <w:r>
        <w:rPr>
          <w:rStyle w:val="VerbatimChar"/>
        </w:rPr>
        <w:t>1999-11-14</w:t>
      </w:r>
    </w:p>
    <w:p w14:paraId="57D1B45F" w14:textId="77777777" w:rsidR="007433CD" w:rsidRDefault="00000000">
      <w:pPr>
        <w:pStyle w:val="SourceCode"/>
      </w:pPr>
      <w:r>
        <w:rPr>
          <w:rStyle w:val="VerbatimChar"/>
        </w:rPr>
        <w:t>1999-11-15</w:t>
      </w:r>
    </w:p>
    <w:p w14:paraId="57D1B460" w14:textId="77777777" w:rsidR="007433CD" w:rsidRDefault="00000000">
      <w:pPr>
        <w:pStyle w:val="SourceCode"/>
      </w:pPr>
      <w:r>
        <w:rPr>
          <w:rStyle w:val="VerbatimChar"/>
        </w:rPr>
        <w:t>1999-11-16</w:t>
      </w:r>
    </w:p>
    <w:p w14:paraId="57D1B461" w14:textId="77777777" w:rsidR="007433CD" w:rsidRDefault="00000000">
      <w:pPr>
        <w:pStyle w:val="SourceCode"/>
      </w:pPr>
      <w:r>
        <w:rPr>
          <w:rStyle w:val="VerbatimChar"/>
        </w:rPr>
        <w:t>1999-11-17</w:t>
      </w:r>
    </w:p>
    <w:p w14:paraId="57D1B462" w14:textId="77777777" w:rsidR="007433CD" w:rsidRDefault="00000000">
      <w:pPr>
        <w:pStyle w:val="SourceCode"/>
      </w:pPr>
      <w:r>
        <w:rPr>
          <w:rStyle w:val="VerbatimChar"/>
        </w:rPr>
        <w:t>1999-11-18</w:t>
      </w:r>
    </w:p>
    <w:p w14:paraId="57D1B463" w14:textId="77777777" w:rsidR="007433CD" w:rsidRDefault="00000000">
      <w:pPr>
        <w:pStyle w:val="SourceCode"/>
      </w:pPr>
      <w:r>
        <w:rPr>
          <w:rStyle w:val="VerbatimChar"/>
        </w:rPr>
        <w:t>1999-11-19</w:t>
      </w:r>
    </w:p>
    <w:p w14:paraId="57D1B464" w14:textId="77777777" w:rsidR="007433CD" w:rsidRDefault="00000000">
      <w:pPr>
        <w:pStyle w:val="SourceCode"/>
      </w:pPr>
      <w:r>
        <w:rPr>
          <w:rStyle w:val="VerbatimChar"/>
        </w:rPr>
        <w:t>1999-11-20</w:t>
      </w:r>
    </w:p>
    <w:p w14:paraId="57D1B465" w14:textId="77777777" w:rsidR="007433CD" w:rsidRDefault="00000000">
      <w:pPr>
        <w:pStyle w:val="SourceCode"/>
      </w:pPr>
      <w:r>
        <w:rPr>
          <w:rStyle w:val="VerbatimChar"/>
        </w:rPr>
        <w:t>1999-11-21</w:t>
      </w:r>
    </w:p>
    <w:p w14:paraId="57D1B466" w14:textId="77777777" w:rsidR="007433CD" w:rsidRDefault="00000000">
      <w:pPr>
        <w:pStyle w:val="SourceCode"/>
      </w:pPr>
      <w:r>
        <w:rPr>
          <w:rStyle w:val="VerbatimChar"/>
        </w:rPr>
        <w:t>1999-11-22</w:t>
      </w:r>
    </w:p>
    <w:p w14:paraId="57D1B467" w14:textId="77777777" w:rsidR="007433CD" w:rsidRDefault="00000000">
      <w:pPr>
        <w:pStyle w:val="SourceCode"/>
      </w:pPr>
      <w:r>
        <w:rPr>
          <w:rStyle w:val="VerbatimChar"/>
        </w:rPr>
        <w:t>1999-11-23</w:t>
      </w:r>
    </w:p>
    <w:p w14:paraId="57D1B468" w14:textId="77777777" w:rsidR="007433CD" w:rsidRDefault="00000000">
      <w:pPr>
        <w:pStyle w:val="SourceCode"/>
      </w:pPr>
      <w:r>
        <w:rPr>
          <w:rStyle w:val="VerbatimChar"/>
        </w:rPr>
        <w:t>1999-11-24</w:t>
      </w:r>
    </w:p>
    <w:p w14:paraId="57D1B469" w14:textId="77777777" w:rsidR="007433CD" w:rsidRDefault="00000000">
      <w:pPr>
        <w:pStyle w:val="SourceCode"/>
      </w:pPr>
      <w:r>
        <w:rPr>
          <w:rStyle w:val="VerbatimChar"/>
        </w:rPr>
        <w:t>1999-11-25</w:t>
      </w:r>
    </w:p>
    <w:p w14:paraId="57D1B46A" w14:textId="77777777" w:rsidR="007433CD" w:rsidRDefault="00000000">
      <w:pPr>
        <w:pStyle w:val="SourceCode"/>
      </w:pPr>
      <w:r>
        <w:rPr>
          <w:rStyle w:val="VerbatimChar"/>
        </w:rPr>
        <w:t>1999-11-26</w:t>
      </w:r>
    </w:p>
    <w:p w14:paraId="57D1B46B" w14:textId="77777777" w:rsidR="007433CD" w:rsidRDefault="00000000">
      <w:pPr>
        <w:pStyle w:val="SourceCode"/>
      </w:pPr>
      <w:r>
        <w:rPr>
          <w:rStyle w:val="VerbatimChar"/>
        </w:rPr>
        <w:t>1999-11-27</w:t>
      </w:r>
    </w:p>
    <w:p w14:paraId="57D1B46C" w14:textId="77777777" w:rsidR="007433CD" w:rsidRDefault="00000000">
      <w:pPr>
        <w:pStyle w:val="SourceCode"/>
      </w:pPr>
      <w:r>
        <w:rPr>
          <w:rStyle w:val="VerbatimChar"/>
        </w:rPr>
        <w:t>1999-11-28</w:t>
      </w:r>
    </w:p>
    <w:p w14:paraId="57D1B46D" w14:textId="77777777" w:rsidR="007433CD" w:rsidRDefault="00000000">
      <w:pPr>
        <w:pStyle w:val="SourceCode"/>
      </w:pPr>
      <w:r>
        <w:rPr>
          <w:rStyle w:val="VerbatimChar"/>
        </w:rPr>
        <w:t>1999-11-29</w:t>
      </w:r>
    </w:p>
    <w:p w14:paraId="57D1B46E" w14:textId="77777777" w:rsidR="007433CD" w:rsidRDefault="00000000">
      <w:pPr>
        <w:pStyle w:val="SourceCode"/>
      </w:pPr>
      <w:r>
        <w:rPr>
          <w:rStyle w:val="VerbatimChar"/>
        </w:rPr>
        <w:t>1999-11-30</w:t>
      </w:r>
    </w:p>
    <w:p w14:paraId="57D1B46F" w14:textId="77777777" w:rsidR="007433CD" w:rsidRDefault="00000000">
      <w:pPr>
        <w:pStyle w:val="SourceCode"/>
      </w:pPr>
      <w:r>
        <w:rPr>
          <w:rStyle w:val="VerbatimChar"/>
        </w:rPr>
        <w:t>1999-12-01</w:t>
      </w:r>
    </w:p>
    <w:p w14:paraId="57D1B470" w14:textId="77777777" w:rsidR="007433CD" w:rsidRDefault="00000000">
      <w:pPr>
        <w:pStyle w:val="SourceCode"/>
      </w:pPr>
      <w:r>
        <w:rPr>
          <w:rStyle w:val="VerbatimChar"/>
        </w:rPr>
        <w:t>1999-12-02</w:t>
      </w:r>
    </w:p>
    <w:p w14:paraId="57D1B471" w14:textId="77777777" w:rsidR="007433CD" w:rsidRDefault="00000000">
      <w:pPr>
        <w:pStyle w:val="SourceCode"/>
      </w:pPr>
      <w:r>
        <w:rPr>
          <w:rStyle w:val="VerbatimChar"/>
        </w:rPr>
        <w:t>1999-12-03</w:t>
      </w:r>
    </w:p>
    <w:p w14:paraId="57D1B472" w14:textId="77777777" w:rsidR="007433CD" w:rsidRDefault="00000000">
      <w:pPr>
        <w:pStyle w:val="SourceCode"/>
      </w:pPr>
      <w:r>
        <w:rPr>
          <w:rStyle w:val="VerbatimChar"/>
        </w:rPr>
        <w:t>1999-12-04</w:t>
      </w:r>
    </w:p>
    <w:p w14:paraId="57D1B473" w14:textId="77777777" w:rsidR="007433CD" w:rsidRDefault="00000000">
      <w:pPr>
        <w:pStyle w:val="SourceCode"/>
      </w:pPr>
      <w:r>
        <w:rPr>
          <w:rStyle w:val="VerbatimChar"/>
        </w:rPr>
        <w:t>1999-12-05</w:t>
      </w:r>
    </w:p>
    <w:p w14:paraId="57D1B474" w14:textId="77777777" w:rsidR="007433CD" w:rsidRDefault="00000000">
      <w:pPr>
        <w:pStyle w:val="SourceCode"/>
      </w:pPr>
      <w:r>
        <w:rPr>
          <w:rStyle w:val="VerbatimChar"/>
        </w:rPr>
        <w:t>1999-12-06</w:t>
      </w:r>
    </w:p>
    <w:p w14:paraId="57D1B475" w14:textId="77777777" w:rsidR="007433CD" w:rsidRDefault="00000000">
      <w:pPr>
        <w:pStyle w:val="SourceCode"/>
      </w:pPr>
      <w:r>
        <w:rPr>
          <w:rStyle w:val="VerbatimChar"/>
        </w:rPr>
        <w:t>1999-12-07</w:t>
      </w:r>
    </w:p>
    <w:p w14:paraId="57D1B476" w14:textId="77777777" w:rsidR="007433CD" w:rsidRDefault="00000000">
      <w:pPr>
        <w:pStyle w:val="SourceCode"/>
      </w:pPr>
      <w:r>
        <w:rPr>
          <w:rStyle w:val="VerbatimChar"/>
        </w:rPr>
        <w:t>1999-12-08</w:t>
      </w:r>
    </w:p>
    <w:p w14:paraId="57D1B477" w14:textId="77777777" w:rsidR="007433CD" w:rsidRDefault="00000000">
      <w:pPr>
        <w:pStyle w:val="SourceCode"/>
      </w:pPr>
      <w:r>
        <w:rPr>
          <w:rStyle w:val="VerbatimChar"/>
        </w:rPr>
        <w:lastRenderedPageBreak/>
        <w:t>1999-12-09</w:t>
      </w:r>
    </w:p>
    <w:p w14:paraId="57D1B478" w14:textId="77777777" w:rsidR="007433CD" w:rsidRDefault="00000000">
      <w:pPr>
        <w:pStyle w:val="SourceCode"/>
      </w:pPr>
      <w:r>
        <w:rPr>
          <w:rStyle w:val="VerbatimChar"/>
        </w:rPr>
        <w:t>1999-12-10</w:t>
      </w:r>
    </w:p>
    <w:p w14:paraId="57D1B479" w14:textId="77777777" w:rsidR="007433CD" w:rsidRDefault="00000000">
      <w:pPr>
        <w:pStyle w:val="SourceCode"/>
      </w:pPr>
      <w:r>
        <w:rPr>
          <w:rStyle w:val="VerbatimChar"/>
        </w:rPr>
        <w:t>1999-12-11</w:t>
      </w:r>
    </w:p>
    <w:p w14:paraId="57D1B47A" w14:textId="77777777" w:rsidR="007433CD" w:rsidRDefault="00000000">
      <w:pPr>
        <w:pStyle w:val="SourceCode"/>
      </w:pPr>
      <w:r>
        <w:rPr>
          <w:rStyle w:val="VerbatimChar"/>
        </w:rPr>
        <w:t>1999-12-12</w:t>
      </w:r>
    </w:p>
    <w:p w14:paraId="57D1B47B" w14:textId="77777777" w:rsidR="007433CD" w:rsidRDefault="00000000">
      <w:pPr>
        <w:pStyle w:val="SourceCode"/>
      </w:pPr>
      <w:r>
        <w:rPr>
          <w:rStyle w:val="VerbatimChar"/>
        </w:rPr>
        <w:t>1999-12-13</w:t>
      </w:r>
    </w:p>
    <w:p w14:paraId="57D1B47C" w14:textId="77777777" w:rsidR="007433CD" w:rsidRDefault="00000000">
      <w:pPr>
        <w:pStyle w:val="SourceCode"/>
      </w:pPr>
      <w:r>
        <w:rPr>
          <w:rStyle w:val="VerbatimChar"/>
        </w:rPr>
        <w:t>1999-12-14</w:t>
      </w:r>
    </w:p>
    <w:p w14:paraId="57D1B47D" w14:textId="77777777" w:rsidR="007433CD" w:rsidRDefault="00000000">
      <w:pPr>
        <w:pStyle w:val="SourceCode"/>
      </w:pPr>
      <w:r>
        <w:rPr>
          <w:rStyle w:val="VerbatimChar"/>
        </w:rPr>
        <w:t>1999-12-15</w:t>
      </w:r>
    </w:p>
    <w:p w14:paraId="57D1B47E" w14:textId="77777777" w:rsidR="007433CD" w:rsidRDefault="00000000">
      <w:pPr>
        <w:pStyle w:val="SourceCode"/>
      </w:pPr>
      <w:r>
        <w:rPr>
          <w:rStyle w:val="VerbatimChar"/>
        </w:rPr>
        <w:t>1999-12-16</w:t>
      </w:r>
    </w:p>
    <w:p w14:paraId="57D1B47F" w14:textId="77777777" w:rsidR="007433CD" w:rsidRDefault="00000000">
      <w:pPr>
        <w:pStyle w:val="SourceCode"/>
      </w:pPr>
      <w:r>
        <w:rPr>
          <w:rStyle w:val="VerbatimChar"/>
        </w:rPr>
        <w:t>1999-12-17</w:t>
      </w:r>
    </w:p>
    <w:p w14:paraId="57D1B480" w14:textId="77777777" w:rsidR="007433CD" w:rsidRDefault="00000000">
      <w:pPr>
        <w:pStyle w:val="SourceCode"/>
      </w:pPr>
      <w:r>
        <w:rPr>
          <w:rStyle w:val="VerbatimChar"/>
        </w:rPr>
        <w:t>1999-12-18</w:t>
      </w:r>
    </w:p>
    <w:p w14:paraId="57D1B481" w14:textId="77777777" w:rsidR="007433CD" w:rsidRDefault="00000000">
      <w:pPr>
        <w:pStyle w:val="SourceCode"/>
      </w:pPr>
      <w:r>
        <w:rPr>
          <w:rStyle w:val="VerbatimChar"/>
        </w:rPr>
        <w:t>1999-12-19</w:t>
      </w:r>
    </w:p>
    <w:p w14:paraId="57D1B482" w14:textId="77777777" w:rsidR="007433CD" w:rsidRDefault="00000000">
      <w:pPr>
        <w:pStyle w:val="SourceCode"/>
      </w:pPr>
      <w:r>
        <w:rPr>
          <w:rStyle w:val="VerbatimChar"/>
        </w:rPr>
        <w:t>1999-12-20</w:t>
      </w:r>
    </w:p>
    <w:p w14:paraId="57D1B483" w14:textId="77777777" w:rsidR="007433CD" w:rsidRDefault="00000000">
      <w:pPr>
        <w:pStyle w:val="SourceCode"/>
      </w:pPr>
      <w:r>
        <w:rPr>
          <w:rStyle w:val="VerbatimChar"/>
        </w:rPr>
        <w:t>1999-12-21</w:t>
      </w:r>
    </w:p>
    <w:p w14:paraId="57D1B484" w14:textId="77777777" w:rsidR="007433CD" w:rsidRDefault="00000000">
      <w:pPr>
        <w:pStyle w:val="SourceCode"/>
      </w:pPr>
      <w:r>
        <w:rPr>
          <w:rStyle w:val="VerbatimChar"/>
        </w:rPr>
        <w:t>1999-12-22</w:t>
      </w:r>
    </w:p>
    <w:p w14:paraId="57D1B485" w14:textId="77777777" w:rsidR="007433CD" w:rsidRDefault="00000000">
      <w:pPr>
        <w:pStyle w:val="SourceCode"/>
      </w:pPr>
      <w:r>
        <w:rPr>
          <w:rStyle w:val="VerbatimChar"/>
        </w:rPr>
        <w:t>1999-12-23</w:t>
      </w:r>
    </w:p>
    <w:p w14:paraId="57D1B486" w14:textId="77777777" w:rsidR="007433CD" w:rsidRDefault="00000000">
      <w:pPr>
        <w:pStyle w:val="SourceCode"/>
      </w:pPr>
      <w:r>
        <w:rPr>
          <w:rStyle w:val="VerbatimChar"/>
        </w:rPr>
        <w:t>1999-12-24</w:t>
      </w:r>
    </w:p>
    <w:p w14:paraId="57D1B487" w14:textId="77777777" w:rsidR="007433CD" w:rsidRDefault="00000000">
      <w:pPr>
        <w:pStyle w:val="SourceCode"/>
      </w:pPr>
      <w:r>
        <w:rPr>
          <w:rStyle w:val="VerbatimChar"/>
        </w:rPr>
        <w:t>1999-12-25</w:t>
      </w:r>
    </w:p>
    <w:p w14:paraId="57D1B488" w14:textId="77777777" w:rsidR="007433CD" w:rsidRDefault="00000000">
      <w:pPr>
        <w:pStyle w:val="SourceCode"/>
      </w:pPr>
      <w:r>
        <w:rPr>
          <w:rStyle w:val="VerbatimChar"/>
        </w:rPr>
        <w:t>1999-12-26</w:t>
      </w:r>
    </w:p>
    <w:p w14:paraId="57D1B489" w14:textId="77777777" w:rsidR="007433CD" w:rsidRDefault="00000000">
      <w:pPr>
        <w:pStyle w:val="SourceCode"/>
      </w:pPr>
      <w:r>
        <w:rPr>
          <w:rStyle w:val="VerbatimChar"/>
        </w:rPr>
        <w:t>1999-12-27</w:t>
      </w:r>
    </w:p>
    <w:p w14:paraId="57D1B48A" w14:textId="77777777" w:rsidR="007433CD" w:rsidRDefault="00000000">
      <w:pPr>
        <w:pStyle w:val="SourceCode"/>
      </w:pPr>
      <w:r>
        <w:rPr>
          <w:rStyle w:val="VerbatimChar"/>
        </w:rPr>
        <w:t>1999-12-28</w:t>
      </w:r>
    </w:p>
    <w:p w14:paraId="57D1B48B" w14:textId="77777777" w:rsidR="007433CD" w:rsidRDefault="00000000">
      <w:pPr>
        <w:pStyle w:val="SourceCode"/>
      </w:pPr>
      <w:r>
        <w:rPr>
          <w:rStyle w:val="VerbatimChar"/>
        </w:rPr>
        <w:t>1999-12-29</w:t>
      </w:r>
    </w:p>
    <w:p w14:paraId="57D1B48C" w14:textId="77777777" w:rsidR="007433CD" w:rsidRDefault="00000000">
      <w:pPr>
        <w:pStyle w:val="SourceCode"/>
      </w:pPr>
      <w:r>
        <w:rPr>
          <w:rStyle w:val="VerbatimChar"/>
        </w:rPr>
        <w:t>1999-12-30</w:t>
      </w:r>
    </w:p>
    <w:p w14:paraId="57D1B48D" w14:textId="77777777" w:rsidR="007433CD" w:rsidRDefault="00000000">
      <w:pPr>
        <w:pStyle w:val="SourceCode"/>
      </w:pPr>
      <w:r>
        <w:rPr>
          <w:rStyle w:val="VerbatimChar"/>
        </w:rPr>
        <w:t>1999-12-31</w:t>
      </w:r>
    </w:p>
    <w:p w14:paraId="57D1B48E" w14:textId="77777777" w:rsidR="007433CD" w:rsidRDefault="00000000">
      <w:pPr>
        <w:pStyle w:val="SourceCode"/>
      </w:pPr>
      <w:r>
        <w:rPr>
          <w:rStyle w:val="VerbatimChar"/>
        </w:rPr>
        <w:t>2000-01-01</w:t>
      </w:r>
    </w:p>
    <w:p w14:paraId="57D1B48F" w14:textId="77777777" w:rsidR="007433CD" w:rsidRDefault="00000000">
      <w:pPr>
        <w:pStyle w:val="SourceCode"/>
      </w:pPr>
      <w:r>
        <w:rPr>
          <w:rStyle w:val="VerbatimChar"/>
        </w:rPr>
        <w:t>2000-01-02</w:t>
      </w:r>
    </w:p>
    <w:p w14:paraId="57D1B490" w14:textId="77777777" w:rsidR="007433CD" w:rsidRDefault="00000000">
      <w:pPr>
        <w:pStyle w:val="SourceCode"/>
      </w:pPr>
      <w:r>
        <w:rPr>
          <w:rStyle w:val="VerbatimChar"/>
        </w:rPr>
        <w:t>2000-01-03</w:t>
      </w:r>
    </w:p>
    <w:p w14:paraId="57D1B491" w14:textId="77777777" w:rsidR="007433CD" w:rsidRDefault="00000000">
      <w:pPr>
        <w:pStyle w:val="SourceCode"/>
      </w:pPr>
      <w:r>
        <w:rPr>
          <w:rStyle w:val="VerbatimChar"/>
        </w:rPr>
        <w:t>2000-01-04</w:t>
      </w:r>
    </w:p>
    <w:p w14:paraId="57D1B492" w14:textId="77777777" w:rsidR="007433CD" w:rsidRDefault="00000000">
      <w:pPr>
        <w:pStyle w:val="SourceCode"/>
      </w:pPr>
      <w:r>
        <w:rPr>
          <w:rStyle w:val="VerbatimChar"/>
        </w:rPr>
        <w:t>2000-01-05</w:t>
      </w:r>
    </w:p>
    <w:p w14:paraId="57D1B493" w14:textId="77777777" w:rsidR="007433CD" w:rsidRDefault="00000000">
      <w:pPr>
        <w:pStyle w:val="SourceCode"/>
      </w:pPr>
      <w:r>
        <w:rPr>
          <w:rStyle w:val="VerbatimChar"/>
        </w:rPr>
        <w:lastRenderedPageBreak/>
        <w:t>2000-01-06</w:t>
      </w:r>
    </w:p>
    <w:p w14:paraId="57D1B494" w14:textId="77777777" w:rsidR="007433CD" w:rsidRDefault="00000000">
      <w:pPr>
        <w:pStyle w:val="SourceCode"/>
      </w:pPr>
      <w:r>
        <w:rPr>
          <w:rStyle w:val="VerbatimChar"/>
        </w:rPr>
        <w:t>2000-01-07</w:t>
      </w:r>
    </w:p>
    <w:p w14:paraId="57D1B495" w14:textId="77777777" w:rsidR="007433CD" w:rsidRDefault="00000000">
      <w:pPr>
        <w:pStyle w:val="SourceCode"/>
      </w:pPr>
      <w:r>
        <w:rPr>
          <w:rStyle w:val="VerbatimChar"/>
        </w:rPr>
        <w:t>2000-01-08</w:t>
      </w:r>
    </w:p>
    <w:p w14:paraId="57D1B496" w14:textId="77777777" w:rsidR="007433CD" w:rsidRDefault="00000000">
      <w:pPr>
        <w:pStyle w:val="SourceCode"/>
      </w:pPr>
      <w:r>
        <w:rPr>
          <w:rStyle w:val="VerbatimChar"/>
        </w:rPr>
        <w:t>2000-01-09</w:t>
      </w:r>
    </w:p>
    <w:p w14:paraId="57D1B497" w14:textId="77777777" w:rsidR="007433CD" w:rsidRDefault="00000000">
      <w:pPr>
        <w:pStyle w:val="SourceCode"/>
      </w:pPr>
      <w:r>
        <w:rPr>
          <w:rStyle w:val="VerbatimChar"/>
        </w:rPr>
        <w:t>2000-01-10</w:t>
      </w:r>
    </w:p>
    <w:p w14:paraId="57D1B498" w14:textId="77777777" w:rsidR="007433CD" w:rsidRDefault="00000000">
      <w:pPr>
        <w:pStyle w:val="SourceCode"/>
      </w:pPr>
      <w:r>
        <w:rPr>
          <w:rStyle w:val="VerbatimChar"/>
        </w:rPr>
        <w:t>2000-01-11</w:t>
      </w:r>
    </w:p>
    <w:p w14:paraId="57D1B499" w14:textId="77777777" w:rsidR="007433CD" w:rsidRDefault="00000000">
      <w:pPr>
        <w:pStyle w:val="SourceCode"/>
      </w:pPr>
      <w:r>
        <w:rPr>
          <w:rStyle w:val="VerbatimChar"/>
        </w:rPr>
        <w:t>2000-01-12</w:t>
      </w:r>
    </w:p>
    <w:p w14:paraId="57D1B49A" w14:textId="77777777" w:rsidR="007433CD" w:rsidRDefault="00000000">
      <w:pPr>
        <w:pStyle w:val="SourceCode"/>
      </w:pPr>
      <w:r>
        <w:rPr>
          <w:rStyle w:val="VerbatimChar"/>
        </w:rPr>
        <w:t>2000-01-13</w:t>
      </w:r>
    </w:p>
    <w:p w14:paraId="57D1B49B" w14:textId="77777777" w:rsidR="007433CD" w:rsidRDefault="00000000">
      <w:pPr>
        <w:pStyle w:val="SourceCode"/>
      </w:pPr>
      <w:r>
        <w:rPr>
          <w:rStyle w:val="VerbatimChar"/>
        </w:rPr>
        <w:t>2000-01-14</w:t>
      </w:r>
    </w:p>
    <w:p w14:paraId="57D1B49C" w14:textId="77777777" w:rsidR="007433CD" w:rsidRDefault="00000000">
      <w:pPr>
        <w:pStyle w:val="SourceCode"/>
      </w:pPr>
      <w:r>
        <w:rPr>
          <w:rStyle w:val="VerbatimChar"/>
        </w:rPr>
        <w:t>2000-01-15</w:t>
      </w:r>
    </w:p>
    <w:p w14:paraId="57D1B49D" w14:textId="77777777" w:rsidR="007433CD" w:rsidRDefault="00000000">
      <w:pPr>
        <w:pStyle w:val="SourceCode"/>
      </w:pPr>
      <w:r>
        <w:rPr>
          <w:rStyle w:val="VerbatimChar"/>
        </w:rPr>
        <w:t>2000-01-16</w:t>
      </w:r>
    </w:p>
    <w:p w14:paraId="57D1B49E" w14:textId="77777777" w:rsidR="007433CD" w:rsidRDefault="00000000">
      <w:pPr>
        <w:pStyle w:val="SourceCode"/>
      </w:pPr>
      <w:r>
        <w:rPr>
          <w:rStyle w:val="VerbatimChar"/>
        </w:rPr>
        <w:t>2000-01-17</w:t>
      </w:r>
    </w:p>
    <w:p w14:paraId="57D1B49F" w14:textId="77777777" w:rsidR="007433CD" w:rsidRDefault="00000000">
      <w:pPr>
        <w:pStyle w:val="SourceCode"/>
      </w:pPr>
      <w:r>
        <w:rPr>
          <w:rStyle w:val="VerbatimChar"/>
        </w:rPr>
        <w:t>2000-01-18</w:t>
      </w:r>
    </w:p>
    <w:p w14:paraId="57D1B4A0" w14:textId="77777777" w:rsidR="007433CD" w:rsidRDefault="00000000">
      <w:pPr>
        <w:pStyle w:val="SourceCode"/>
      </w:pPr>
      <w:r>
        <w:rPr>
          <w:rStyle w:val="VerbatimChar"/>
        </w:rPr>
        <w:t>2000-01-19</w:t>
      </w:r>
    </w:p>
    <w:p w14:paraId="57D1B4A1" w14:textId="77777777" w:rsidR="007433CD" w:rsidRDefault="00000000">
      <w:pPr>
        <w:pStyle w:val="SourceCode"/>
      </w:pPr>
      <w:r>
        <w:rPr>
          <w:rStyle w:val="VerbatimChar"/>
        </w:rPr>
        <w:t>2000-01-20</w:t>
      </w:r>
    </w:p>
    <w:p w14:paraId="57D1B4A2" w14:textId="77777777" w:rsidR="007433CD" w:rsidRDefault="00000000">
      <w:pPr>
        <w:pStyle w:val="SourceCode"/>
      </w:pPr>
      <w:r>
        <w:rPr>
          <w:rStyle w:val="VerbatimChar"/>
        </w:rPr>
        <w:t>2000-01-21</w:t>
      </w:r>
    </w:p>
    <w:p w14:paraId="57D1B4A3" w14:textId="77777777" w:rsidR="007433CD" w:rsidRDefault="00000000">
      <w:pPr>
        <w:pStyle w:val="SourceCode"/>
      </w:pPr>
      <w:r>
        <w:rPr>
          <w:rStyle w:val="VerbatimChar"/>
        </w:rPr>
        <w:t>2000-01-22</w:t>
      </w:r>
    </w:p>
    <w:p w14:paraId="57D1B4A4" w14:textId="77777777" w:rsidR="007433CD" w:rsidRDefault="00000000">
      <w:pPr>
        <w:pStyle w:val="SourceCode"/>
      </w:pPr>
      <w:r>
        <w:rPr>
          <w:rStyle w:val="VerbatimChar"/>
        </w:rPr>
        <w:t>2000-01-23</w:t>
      </w:r>
    </w:p>
    <w:p w14:paraId="57D1B4A5" w14:textId="77777777" w:rsidR="007433CD" w:rsidRDefault="00000000">
      <w:pPr>
        <w:pStyle w:val="SourceCode"/>
      </w:pPr>
      <w:r>
        <w:rPr>
          <w:rStyle w:val="VerbatimChar"/>
        </w:rPr>
        <w:t>2000-01-24</w:t>
      </w:r>
    </w:p>
    <w:p w14:paraId="57D1B4A6" w14:textId="77777777" w:rsidR="007433CD" w:rsidRDefault="00000000">
      <w:pPr>
        <w:pStyle w:val="SourceCode"/>
      </w:pPr>
      <w:r>
        <w:rPr>
          <w:rStyle w:val="VerbatimChar"/>
        </w:rPr>
        <w:t>2000-01-25</w:t>
      </w:r>
    </w:p>
    <w:p w14:paraId="57D1B4A7" w14:textId="77777777" w:rsidR="007433CD" w:rsidRDefault="00000000">
      <w:pPr>
        <w:pStyle w:val="SourceCode"/>
      </w:pPr>
      <w:r>
        <w:rPr>
          <w:rStyle w:val="VerbatimChar"/>
        </w:rPr>
        <w:t>2000-01-26</w:t>
      </w:r>
    </w:p>
    <w:p w14:paraId="57D1B4A8" w14:textId="77777777" w:rsidR="007433CD" w:rsidRDefault="00000000">
      <w:pPr>
        <w:pStyle w:val="SourceCode"/>
      </w:pPr>
      <w:r>
        <w:rPr>
          <w:rStyle w:val="VerbatimChar"/>
        </w:rPr>
        <w:t>2000-01-27</w:t>
      </w:r>
    </w:p>
    <w:p w14:paraId="57D1B4A9" w14:textId="77777777" w:rsidR="007433CD" w:rsidRDefault="00000000">
      <w:pPr>
        <w:pStyle w:val="SourceCode"/>
      </w:pPr>
      <w:r>
        <w:rPr>
          <w:rStyle w:val="VerbatimChar"/>
        </w:rPr>
        <w:t>2000-01-28</w:t>
      </w:r>
    </w:p>
    <w:p w14:paraId="57D1B4AA" w14:textId="77777777" w:rsidR="007433CD" w:rsidRDefault="00000000">
      <w:pPr>
        <w:pStyle w:val="SourceCode"/>
      </w:pPr>
      <w:r>
        <w:rPr>
          <w:rStyle w:val="VerbatimChar"/>
        </w:rPr>
        <w:t>2000-01-29</w:t>
      </w:r>
    </w:p>
    <w:p w14:paraId="57D1B4AB" w14:textId="77777777" w:rsidR="007433CD" w:rsidRDefault="00000000">
      <w:pPr>
        <w:pStyle w:val="SourceCode"/>
      </w:pPr>
      <w:r>
        <w:rPr>
          <w:rStyle w:val="VerbatimChar"/>
        </w:rPr>
        <w:t>2000-01-30</w:t>
      </w:r>
    </w:p>
    <w:p w14:paraId="57D1B4AC" w14:textId="77777777" w:rsidR="007433CD" w:rsidRDefault="00000000">
      <w:pPr>
        <w:pStyle w:val="SourceCode"/>
      </w:pPr>
      <w:r>
        <w:rPr>
          <w:rStyle w:val="VerbatimChar"/>
        </w:rPr>
        <w:t>2000-01-31</w:t>
      </w:r>
    </w:p>
    <w:p w14:paraId="57D1B4AD" w14:textId="77777777" w:rsidR="007433CD" w:rsidRDefault="00000000">
      <w:pPr>
        <w:pStyle w:val="SourceCode"/>
      </w:pPr>
      <w:r>
        <w:rPr>
          <w:rStyle w:val="VerbatimChar"/>
        </w:rPr>
        <w:t>2000-02-01</w:t>
      </w:r>
    </w:p>
    <w:p w14:paraId="57D1B4AE" w14:textId="77777777" w:rsidR="007433CD" w:rsidRDefault="00000000">
      <w:pPr>
        <w:pStyle w:val="SourceCode"/>
      </w:pPr>
      <w:r>
        <w:rPr>
          <w:rStyle w:val="VerbatimChar"/>
        </w:rPr>
        <w:t>2000-02-02</w:t>
      </w:r>
    </w:p>
    <w:p w14:paraId="57D1B4AF" w14:textId="77777777" w:rsidR="007433CD" w:rsidRDefault="00000000">
      <w:pPr>
        <w:pStyle w:val="SourceCode"/>
      </w:pPr>
      <w:r>
        <w:rPr>
          <w:rStyle w:val="VerbatimChar"/>
        </w:rPr>
        <w:lastRenderedPageBreak/>
        <w:t>2000-02-03</w:t>
      </w:r>
    </w:p>
    <w:p w14:paraId="57D1B4B0" w14:textId="77777777" w:rsidR="007433CD" w:rsidRDefault="00000000">
      <w:pPr>
        <w:pStyle w:val="SourceCode"/>
      </w:pPr>
      <w:r>
        <w:rPr>
          <w:rStyle w:val="VerbatimChar"/>
        </w:rPr>
        <w:t>2000-02-04</w:t>
      </w:r>
    </w:p>
    <w:p w14:paraId="57D1B4B1" w14:textId="77777777" w:rsidR="007433CD" w:rsidRDefault="00000000">
      <w:pPr>
        <w:pStyle w:val="SourceCode"/>
      </w:pPr>
      <w:r>
        <w:rPr>
          <w:rStyle w:val="VerbatimChar"/>
        </w:rPr>
        <w:t>2000-02-05</w:t>
      </w:r>
    </w:p>
    <w:p w14:paraId="57D1B4B2" w14:textId="77777777" w:rsidR="007433CD" w:rsidRDefault="00000000">
      <w:pPr>
        <w:pStyle w:val="SourceCode"/>
      </w:pPr>
      <w:r>
        <w:rPr>
          <w:rStyle w:val="VerbatimChar"/>
        </w:rPr>
        <w:t>2000-02-06</w:t>
      </w:r>
    </w:p>
    <w:p w14:paraId="57D1B4B3" w14:textId="77777777" w:rsidR="007433CD" w:rsidRDefault="00000000">
      <w:pPr>
        <w:pStyle w:val="SourceCode"/>
      </w:pPr>
      <w:r>
        <w:rPr>
          <w:rStyle w:val="VerbatimChar"/>
        </w:rPr>
        <w:t>2000-02-07</w:t>
      </w:r>
    </w:p>
    <w:p w14:paraId="57D1B4B4" w14:textId="77777777" w:rsidR="007433CD" w:rsidRDefault="00000000">
      <w:pPr>
        <w:pStyle w:val="SourceCode"/>
      </w:pPr>
      <w:r>
        <w:rPr>
          <w:rStyle w:val="VerbatimChar"/>
        </w:rPr>
        <w:t>2000-02-08</w:t>
      </w:r>
    </w:p>
    <w:p w14:paraId="57D1B4B5" w14:textId="77777777" w:rsidR="007433CD" w:rsidRDefault="00000000">
      <w:pPr>
        <w:pStyle w:val="SourceCode"/>
      </w:pPr>
      <w:r>
        <w:rPr>
          <w:rStyle w:val="VerbatimChar"/>
        </w:rPr>
        <w:t>2000-02-09</w:t>
      </w:r>
    </w:p>
    <w:p w14:paraId="57D1B4B6" w14:textId="77777777" w:rsidR="007433CD" w:rsidRDefault="00000000">
      <w:pPr>
        <w:pStyle w:val="SourceCode"/>
      </w:pPr>
      <w:r>
        <w:rPr>
          <w:rStyle w:val="VerbatimChar"/>
        </w:rPr>
        <w:t>2000-02-10</w:t>
      </w:r>
    </w:p>
    <w:p w14:paraId="57D1B4B7" w14:textId="77777777" w:rsidR="007433CD" w:rsidRDefault="00000000">
      <w:pPr>
        <w:pStyle w:val="SourceCode"/>
      </w:pPr>
      <w:r>
        <w:rPr>
          <w:rStyle w:val="VerbatimChar"/>
        </w:rPr>
        <w:t>2000-02-11</w:t>
      </w:r>
    </w:p>
    <w:p w14:paraId="57D1B4B8" w14:textId="77777777" w:rsidR="007433CD" w:rsidRDefault="00000000">
      <w:pPr>
        <w:pStyle w:val="SourceCode"/>
      </w:pPr>
      <w:r>
        <w:rPr>
          <w:rStyle w:val="VerbatimChar"/>
        </w:rPr>
        <w:t>2000-02-12</w:t>
      </w:r>
    </w:p>
    <w:p w14:paraId="57D1B4B9" w14:textId="77777777" w:rsidR="007433CD" w:rsidRDefault="00000000">
      <w:pPr>
        <w:pStyle w:val="SourceCode"/>
      </w:pPr>
      <w:r>
        <w:rPr>
          <w:rStyle w:val="VerbatimChar"/>
        </w:rPr>
        <w:t>2000-02-13</w:t>
      </w:r>
    </w:p>
    <w:p w14:paraId="57D1B4BA" w14:textId="77777777" w:rsidR="007433CD" w:rsidRDefault="00000000">
      <w:pPr>
        <w:pStyle w:val="SourceCode"/>
      </w:pPr>
      <w:r>
        <w:rPr>
          <w:rStyle w:val="VerbatimChar"/>
        </w:rPr>
        <w:t>2000-02-14</w:t>
      </w:r>
    </w:p>
    <w:p w14:paraId="57D1B4BB" w14:textId="77777777" w:rsidR="007433CD" w:rsidRDefault="00000000">
      <w:pPr>
        <w:pStyle w:val="SourceCode"/>
      </w:pPr>
      <w:r>
        <w:rPr>
          <w:rStyle w:val="VerbatimChar"/>
        </w:rPr>
        <w:t>2000-02-15</w:t>
      </w:r>
    </w:p>
    <w:p w14:paraId="57D1B4BC" w14:textId="77777777" w:rsidR="007433CD" w:rsidRDefault="00000000">
      <w:pPr>
        <w:pStyle w:val="SourceCode"/>
      </w:pPr>
      <w:r>
        <w:rPr>
          <w:rStyle w:val="VerbatimChar"/>
        </w:rPr>
        <w:t>2000-02-16</w:t>
      </w:r>
    </w:p>
    <w:p w14:paraId="57D1B4BD" w14:textId="77777777" w:rsidR="007433CD" w:rsidRDefault="00000000">
      <w:pPr>
        <w:pStyle w:val="SourceCode"/>
      </w:pPr>
      <w:r>
        <w:rPr>
          <w:rStyle w:val="VerbatimChar"/>
        </w:rPr>
        <w:t>2000-02-17</w:t>
      </w:r>
    </w:p>
    <w:p w14:paraId="57D1B4BE" w14:textId="77777777" w:rsidR="007433CD" w:rsidRDefault="00000000">
      <w:pPr>
        <w:pStyle w:val="SourceCode"/>
      </w:pPr>
      <w:r>
        <w:rPr>
          <w:rStyle w:val="VerbatimChar"/>
        </w:rPr>
        <w:t>2000-02-18</w:t>
      </w:r>
    </w:p>
    <w:p w14:paraId="57D1B4BF" w14:textId="77777777" w:rsidR="007433CD" w:rsidRDefault="00000000">
      <w:pPr>
        <w:pStyle w:val="SourceCode"/>
      </w:pPr>
      <w:r>
        <w:rPr>
          <w:rStyle w:val="VerbatimChar"/>
        </w:rPr>
        <w:t>2000-02-19</w:t>
      </w:r>
    </w:p>
    <w:p w14:paraId="57D1B4C0" w14:textId="77777777" w:rsidR="007433CD" w:rsidRDefault="00000000">
      <w:pPr>
        <w:pStyle w:val="SourceCode"/>
      </w:pPr>
      <w:r>
        <w:rPr>
          <w:rStyle w:val="VerbatimChar"/>
        </w:rPr>
        <w:t>2000-02-20</w:t>
      </w:r>
    </w:p>
    <w:p w14:paraId="57D1B4C1" w14:textId="77777777" w:rsidR="007433CD" w:rsidRDefault="00000000">
      <w:pPr>
        <w:pStyle w:val="SourceCode"/>
      </w:pPr>
      <w:r>
        <w:rPr>
          <w:rStyle w:val="VerbatimChar"/>
        </w:rPr>
        <w:t>2000-02-21</w:t>
      </w:r>
    </w:p>
    <w:p w14:paraId="57D1B4C2" w14:textId="77777777" w:rsidR="007433CD" w:rsidRDefault="00000000">
      <w:pPr>
        <w:pStyle w:val="SourceCode"/>
      </w:pPr>
      <w:r>
        <w:rPr>
          <w:rStyle w:val="VerbatimChar"/>
        </w:rPr>
        <w:t>2000-02-22</w:t>
      </w:r>
    </w:p>
    <w:p w14:paraId="57D1B4C3" w14:textId="77777777" w:rsidR="007433CD" w:rsidRDefault="00000000">
      <w:pPr>
        <w:pStyle w:val="SourceCode"/>
      </w:pPr>
      <w:r>
        <w:rPr>
          <w:rStyle w:val="VerbatimChar"/>
        </w:rPr>
        <w:t>2000-02-23</w:t>
      </w:r>
    </w:p>
    <w:p w14:paraId="57D1B4C4" w14:textId="77777777" w:rsidR="007433CD" w:rsidRDefault="00000000">
      <w:pPr>
        <w:pStyle w:val="SourceCode"/>
      </w:pPr>
      <w:r>
        <w:rPr>
          <w:rStyle w:val="VerbatimChar"/>
        </w:rPr>
        <w:t>2000-02-24</w:t>
      </w:r>
    </w:p>
    <w:p w14:paraId="57D1B4C5" w14:textId="77777777" w:rsidR="007433CD" w:rsidRDefault="00000000">
      <w:pPr>
        <w:pStyle w:val="SourceCode"/>
      </w:pPr>
      <w:r>
        <w:rPr>
          <w:rStyle w:val="VerbatimChar"/>
        </w:rPr>
        <w:t>2000-02-25</w:t>
      </w:r>
    </w:p>
    <w:p w14:paraId="57D1B4C6" w14:textId="77777777" w:rsidR="007433CD" w:rsidRDefault="00000000">
      <w:pPr>
        <w:pStyle w:val="SourceCode"/>
      </w:pPr>
      <w:r>
        <w:rPr>
          <w:rStyle w:val="VerbatimChar"/>
        </w:rPr>
        <w:t>2000-02-26</w:t>
      </w:r>
    </w:p>
    <w:p w14:paraId="57D1B4C7" w14:textId="77777777" w:rsidR="007433CD" w:rsidRDefault="00000000">
      <w:pPr>
        <w:pStyle w:val="SourceCode"/>
      </w:pPr>
      <w:r>
        <w:rPr>
          <w:rStyle w:val="VerbatimChar"/>
        </w:rPr>
        <w:t>2000-02-27</w:t>
      </w:r>
    </w:p>
    <w:p w14:paraId="57D1B4C8" w14:textId="77777777" w:rsidR="007433CD" w:rsidRDefault="00000000">
      <w:pPr>
        <w:pStyle w:val="SourceCode"/>
      </w:pPr>
      <w:r>
        <w:rPr>
          <w:rStyle w:val="VerbatimChar"/>
        </w:rPr>
        <w:t>2000-02-28</w:t>
      </w:r>
    </w:p>
    <w:p w14:paraId="57D1B4C9" w14:textId="77777777" w:rsidR="007433CD" w:rsidRDefault="00000000">
      <w:pPr>
        <w:pStyle w:val="SourceCode"/>
      </w:pPr>
      <w:r>
        <w:rPr>
          <w:rStyle w:val="VerbatimChar"/>
        </w:rPr>
        <w:t>2000-02-29</w:t>
      </w:r>
    </w:p>
    <w:p w14:paraId="57D1B4CA" w14:textId="77777777" w:rsidR="007433CD" w:rsidRDefault="00000000">
      <w:pPr>
        <w:pStyle w:val="SourceCode"/>
      </w:pPr>
      <w:r>
        <w:rPr>
          <w:rStyle w:val="VerbatimChar"/>
        </w:rPr>
        <w:t>2000-03-01</w:t>
      </w:r>
    </w:p>
    <w:p w14:paraId="57D1B4CB" w14:textId="77777777" w:rsidR="007433CD" w:rsidRDefault="00000000">
      <w:pPr>
        <w:pStyle w:val="SourceCode"/>
      </w:pPr>
      <w:r>
        <w:rPr>
          <w:rStyle w:val="VerbatimChar"/>
        </w:rPr>
        <w:lastRenderedPageBreak/>
        <w:t>2000-03-02</w:t>
      </w:r>
    </w:p>
    <w:p w14:paraId="57D1B4CC" w14:textId="77777777" w:rsidR="007433CD" w:rsidRDefault="00000000">
      <w:pPr>
        <w:pStyle w:val="SourceCode"/>
      </w:pPr>
      <w:r>
        <w:rPr>
          <w:rStyle w:val="VerbatimChar"/>
        </w:rPr>
        <w:t>2000-03-03</w:t>
      </w:r>
    </w:p>
    <w:p w14:paraId="57D1B4CD" w14:textId="77777777" w:rsidR="007433CD" w:rsidRDefault="00000000">
      <w:pPr>
        <w:pStyle w:val="SourceCode"/>
      </w:pPr>
      <w:r>
        <w:rPr>
          <w:rStyle w:val="VerbatimChar"/>
        </w:rPr>
        <w:t>2000-03-04</w:t>
      </w:r>
    </w:p>
    <w:p w14:paraId="57D1B4CE" w14:textId="77777777" w:rsidR="007433CD" w:rsidRDefault="00000000">
      <w:pPr>
        <w:pStyle w:val="SourceCode"/>
      </w:pPr>
      <w:r>
        <w:rPr>
          <w:rStyle w:val="VerbatimChar"/>
        </w:rPr>
        <w:t>2000-03-05</w:t>
      </w:r>
    </w:p>
    <w:p w14:paraId="57D1B4CF" w14:textId="77777777" w:rsidR="007433CD" w:rsidRDefault="00000000">
      <w:pPr>
        <w:pStyle w:val="SourceCode"/>
      </w:pPr>
      <w:r>
        <w:rPr>
          <w:rStyle w:val="VerbatimChar"/>
        </w:rPr>
        <w:t>2000-03-06</w:t>
      </w:r>
    </w:p>
    <w:p w14:paraId="57D1B4D0" w14:textId="77777777" w:rsidR="007433CD" w:rsidRDefault="00000000">
      <w:pPr>
        <w:pStyle w:val="SourceCode"/>
      </w:pPr>
      <w:r>
        <w:rPr>
          <w:rStyle w:val="VerbatimChar"/>
        </w:rPr>
        <w:t>2000-03-07</w:t>
      </w:r>
    </w:p>
    <w:p w14:paraId="57D1B4D1" w14:textId="77777777" w:rsidR="007433CD" w:rsidRDefault="00000000">
      <w:pPr>
        <w:pStyle w:val="SourceCode"/>
      </w:pPr>
      <w:r>
        <w:rPr>
          <w:rStyle w:val="VerbatimChar"/>
        </w:rPr>
        <w:t>2000-03-08</w:t>
      </w:r>
    </w:p>
    <w:p w14:paraId="57D1B4D2" w14:textId="77777777" w:rsidR="007433CD" w:rsidRDefault="00000000">
      <w:pPr>
        <w:pStyle w:val="SourceCode"/>
      </w:pPr>
      <w:r>
        <w:rPr>
          <w:rStyle w:val="VerbatimChar"/>
        </w:rPr>
        <w:t>2000-03-09</w:t>
      </w:r>
    </w:p>
    <w:p w14:paraId="57D1B4D3" w14:textId="77777777" w:rsidR="007433CD" w:rsidRDefault="00000000">
      <w:pPr>
        <w:pStyle w:val="SourceCode"/>
      </w:pPr>
      <w:r>
        <w:rPr>
          <w:rStyle w:val="VerbatimChar"/>
        </w:rPr>
        <w:t>2000-03-10</w:t>
      </w:r>
    </w:p>
    <w:p w14:paraId="57D1B4D4" w14:textId="77777777" w:rsidR="007433CD" w:rsidRDefault="00000000">
      <w:pPr>
        <w:pStyle w:val="SourceCode"/>
      </w:pPr>
      <w:r>
        <w:rPr>
          <w:rStyle w:val="VerbatimChar"/>
        </w:rPr>
        <w:t>2000-03-11</w:t>
      </w:r>
    </w:p>
    <w:p w14:paraId="57D1B4D5" w14:textId="77777777" w:rsidR="007433CD" w:rsidRDefault="00000000">
      <w:pPr>
        <w:pStyle w:val="SourceCode"/>
      </w:pPr>
      <w:r>
        <w:rPr>
          <w:rStyle w:val="VerbatimChar"/>
        </w:rPr>
        <w:t>2000-03-12</w:t>
      </w:r>
    </w:p>
    <w:p w14:paraId="57D1B4D6" w14:textId="77777777" w:rsidR="007433CD" w:rsidRDefault="00000000">
      <w:pPr>
        <w:pStyle w:val="SourceCode"/>
      </w:pPr>
      <w:r>
        <w:rPr>
          <w:rStyle w:val="VerbatimChar"/>
        </w:rPr>
        <w:t>2000-03-13</w:t>
      </w:r>
    </w:p>
    <w:p w14:paraId="57D1B4D7" w14:textId="77777777" w:rsidR="007433CD" w:rsidRDefault="00000000">
      <w:pPr>
        <w:pStyle w:val="SourceCode"/>
      </w:pPr>
      <w:r>
        <w:rPr>
          <w:rStyle w:val="VerbatimChar"/>
        </w:rPr>
        <w:t>2000-03-14</w:t>
      </w:r>
    </w:p>
    <w:p w14:paraId="57D1B4D8" w14:textId="77777777" w:rsidR="007433CD" w:rsidRDefault="00000000">
      <w:pPr>
        <w:pStyle w:val="SourceCode"/>
      </w:pPr>
      <w:r>
        <w:rPr>
          <w:rStyle w:val="VerbatimChar"/>
        </w:rPr>
        <w:t>2000-03-15</w:t>
      </w:r>
    </w:p>
    <w:p w14:paraId="57D1B4D9" w14:textId="77777777" w:rsidR="007433CD" w:rsidRDefault="00000000">
      <w:pPr>
        <w:pStyle w:val="SourceCode"/>
      </w:pPr>
      <w:r>
        <w:rPr>
          <w:rStyle w:val="VerbatimChar"/>
        </w:rPr>
        <w:t>2000-03-16</w:t>
      </w:r>
    </w:p>
    <w:p w14:paraId="57D1B4DA" w14:textId="77777777" w:rsidR="007433CD" w:rsidRDefault="00000000">
      <w:pPr>
        <w:pStyle w:val="SourceCode"/>
      </w:pPr>
      <w:r>
        <w:rPr>
          <w:rStyle w:val="VerbatimChar"/>
        </w:rPr>
        <w:t>2000-03-17</w:t>
      </w:r>
    </w:p>
    <w:p w14:paraId="57D1B4DB" w14:textId="77777777" w:rsidR="007433CD" w:rsidRDefault="00000000">
      <w:pPr>
        <w:pStyle w:val="SourceCode"/>
      </w:pPr>
      <w:r>
        <w:rPr>
          <w:rStyle w:val="VerbatimChar"/>
        </w:rPr>
        <w:t>2000-03-18</w:t>
      </w:r>
    </w:p>
    <w:p w14:paraId="57D1B4DC" w14:textId="77777777" w:rsidR="007433CD" w:rsidRDefault="00000000">
      <w:pPr>
        <w:pStyle w:val="SourceCode"/>
      </w:pPr>
      <w:r>
        <w:rPr>
          <w:rStyle w:val="VerbatimChar"/>
        </w:rPr>
        <w:t>2000-03-19</w:t>
      </w:r>
    </w:p>
    <w:p w14:paraId="57D1B4DD" w14:textId="77777777" w:rsidR="007433CD" w:rsidRDefault="00000000">
      <w:pPr>
        <w:pStyle w:val="SourceCode"/>
      </w:pPr>
      <w:r>
        <w:rPr>
          <w:rStyle w:val="VerbatimChar"/>
        </w:rPr>
        <w:t>2000-03-20</w:t>
      </w:r>
    </w:p>
    <w:p w14:paraId="57D1B4DE" w14:textId="77777777" w:rsidR="007433CD" w:rsidRDefault="00000000">
      <w:pPr>
        <w:pStyle w:val="SourceCode"/>
      </w:pPr>
      <w:r>
        <w:rPr>
          <w:rStyle w:val="VerbatimChar"/>
        </w:rPr>
        <w:t>2000-03-21</w:t>
      </w:r>
    </w:p>
    <w:p w14:paraId="57D1B4DF" w14:textId="77777777" w:rsidR="007433CD" w:rsidRDefault="00000000">
      <w:pPr>
        <w:pStyle w:val="SourceCode"/>
      </w:pPr>
      <w:r>
        <w:rPr>
          <w:rStyle w:val="VerbatimChar"/>
        </w:rPr>
        <w:t>2000-03-22</w:t>
      </w:r>
    </w:p>
    <w:p w14:paraId="57D1B4E0" w14:textId="77777777" w:rsidR="007433CD" w:rsidRDefault="00000000">
      <w:pPr>
        <w:pStyle w:val="SourceCode"/>
      </w:pPr>
      <w:r>
        <w:rPr>
          <w:rStyle w:val="VerbatimChar"/>
        </w:rPr>
        <w:t>2000-03-23</w:t>
      </w:r>
    </w:p>
    <w:p w14:paraId="57D1B4E1" w14:textId="77777777" w:rsidR="007433CD" w:rsidRDefault="00000000">
      <w:pPr>
        <w:pStyle w:val="SourceCode"/>
      </w:pPr>
      <w:r>
        <w:rPr>
          <w:rStyle w:val="VerbatimChar"/>
        </w:rPr>
        <w:t>2000-03-24</w:t>
      </w:r>
    </w:p>
    <w:p w14:paraId="57D1B4E2" w14:textId="77777777" w:rsidR="007433CD" w:rsidRDefault="00000000">
      <w:pPr>
        <w:pStyle w:val="SourceCode"/>
      </w:pPr>
      <w:r>
        <w:rPr>
          <w:rStyle w:val="VerbatimChar"/>
        </w:rPr>
        <w:t>2000-03-25</w:t>
      </w:r>
    </w:p>
    <w:p w14:paraId="57D1B4E3" w14:textId="77777777" w:rsidR="007433CD" w:rsidRDefault="00000000">
      <w:pPr>
        <w:pStyle w:val="SourceCode"/>
      </w:pPr>
      <w:r>
        <w:rPr>
          <w:rStyle w:val="VerbatimChar"/>
        </w:rPr>
        <w:t>2000-03-26</w:t>
      </w:r>
    </w:p>
    <w:p w14:paraId="57D1B4E4" w14:textId="77777777" w:rsidR="007433CD" w:rsidRDefault="00000000">
      <w:pPr>
        <w:pStyle w:val="SourceCode"/>
      </w:pPr>
      <w:r>
        <w:rPr>
          <w:rStyle w:val="VerbatimChar"/>
        </w:rPr>
        <w:t>2000-03-27</w:t>
      </w:r>
    </w:p>
    <w:p w14:paraId="57D1B4E5" w14:textId="77777777" w:rsidR="007433CD" w:rsidRDefault="00000000">
      <w:pPr>
        <w:pStyle w:val="SourceCode"/>
      </w:pPr>
      <w:r>
        <w:rPr>
          <w:rStyle w:val="VerbatimChar"/>
        </w:rPr>
        <w:t>2000-03-28</w:t>
      </w:r>
    </w:p>
    <w:p w14:paraId="57D1B4E6" w14:textId="77777777" w:rsidR="007433CD" w:rsidRDefault="00000000">
      <w:pPr>
        <w:pStyle w:val="SourceCode"/>
      </w:pPr>
      <w:r>
        <w:rPr>
          <w:rStyle w:val="VerbatimChar"/>
        </w:rPr>
        <w:t>2000-03-29</w:t>
      </w:r>
    </w:p>
    <w:p w14:paraId="57D1B4E7" w14:textId="77777777" w:rsidR="007433CD" w:rsidRDefault="00000000">
      <w:pPr>
        <w:pStyle w:val="SourceCode"/>
      </w:pPr>
      <w:r>
        <w:rPr>
          <w:rStyle w:val="VerbatimChar"/>
        </w:rPr>
        <w:lastRenderedPageBreak/>
        <w:t>2000-03-30</w:t>
      </w:r>
    </w:p>
    <w:p w14:paraId="57D1B4E8" w14:textId="77777777" w:rsidR="007433CD" w:rsidRDefault="00000000">
      <w:pPr>
        <w:pStyle w:val="SourceCode"/>
      </w:pPr>
      <w:r>
        <w:rPr>
          <w:rStyle w:val="VerbatimChar"/>
        </w:rPr>
        <w:t>2000-03-31</w:t>
      </w:r>
    </w:p>
    <w:p w14:paraId="57D1B4E9" w14:textId="77777777" w:rsidR="007433CD" w:rsidRDefault="00000000">
      <w:pPr>
        <w:pStyle w:val="SourceCode"/>
      </w:pPr>
      <w:r>
        <w:rPr>
          <w:rStyle w:val="VerbatimChar"/>
        </w:rPr>
        <w:t>2000-04-01</w:t>
      </w:r>
    </w:p>
    <w:p w14:paraId="57D1B4EA" w14:textId="77777777" w:rsidR="007433CD" w:rsidRDefault="00000000">
      <w:pPr>
        <w:pStyle w:val="SourceCode"/>
      </w:pPr>
      <w:r>
        <w:rPr>
          <w:rStyle w:val="VerbatimChar"/>
        </w:rPr>
        <w:t>2000-04-02</w:t>
      </w:r>
    </w:p>
    <w:p w14:paraId="57D1B4EB" w14:textId="77777777" w:rsidR="007433CD" w:rsidRDefault="00000000">
      <w:pPr>
        <w:pStyle w:val="SourceCode"/>
      </w:pPr>
      <w:r>
        <w:rPr>
          <w:rStyle w:val="VerbatimChar"/>
        </w:rPr>
        <w:t>2000-04-03</w:t>
      </w:r>
    </w:p>
    <w:p w14:paraId="57D1B4EC" w14:textId="77777777" w:rsidR="007433CD" w:rsidRDefault="00000000">
      <w:pPr>
        <w:pStyle w:val="SourceCode"/>
      </w:pPr>
      <w:r>
        <w:rPr>
          <w:rStyle w:val="VerbatimChar"/>
        </w:rPr>
        <w:t>2000-04-04</w:t>
      </w:r>
    </w:p>
    <w:p w14:paraId="57D1B4ED" w14:textId="77777777" w:rsidR="007433CD" w:rsidRDefault="00000000">
      <w:pPr>
        <w:pStyle w:val="SourceCode"/>
      </w:pPr>
      <w:r>
        <w:rPr>
          <w:rStyle w:val="VerbatimChar"/>
        </w:rPr>
        <w:t>2000-04-05</w:t>
      </w:r>
    </w:p>
    <w:p w14:paraId="57D1B4EE" w14:textId="77777777" w:rsidR="007433CD" w:rsidRDefault="00000000">
      <w:pPr>
        <w:pStyle w:val="SourceCode"/>
      </w:pPr>
      <w:r>
        <w:rPr>
          <w:rStyle w:val="VerbatimChar"/>
        </w:rPr>
        <w:t>2000-04-06</w:t>
      </w:r>
    </w:p>
    <w:p w14:paraId="57D1B4EF" w14:textId="77777777" w:rsidR="007433CD" w:rsidRDefault="00000000">
      <w:pPr>
        <w:pStyle w:val="SourceCode"/>
      </w:pPr>
      <w:r>
        <w:rPr>
          <w:rStyle w:val="VerbatimChar"/>
        </w:rPr>
        <w:t>2000-04-07</w:t>
      </w:r>
    </w:p>
    <w:p w14:paraId="57D1B4F0" w14:textId="77777777" w:rsidR="007433CD" w:rsidRDefault="00000000">
      <w:pPr>
        <w:pStyle w:val="SourceCode"/>
      </w:pPr>
      <w:r>
        <w:rPr>
          <w:rStyle w:val="VerbatimChar"/>
        </w:rPr>
        <w:t>2000-04-08</w:t>
      </w:r>
    </w:p>
    <w:p w14:paraId="57D1B4F1" w14:textId="77777777" w:rsidR="007433CD" w:rsidRDefault="00000000">
      <w:pPr>
        <w:pStyle w:val="SourceCode"/>
      </w:pPr>
      <w:r>
        <w:rPr>
          <w:rStyle w:val="VerbatimChar"/>
        </w:rPr>
        <w:t>2000-04-09</w:t>
      </w:r>
    </w:p>
    <w:p w14:paraId="57D1B4F2" w14:textId="77777777" w:rsidR="007433CD" w:rsidRDefault="00000000">
      <w:pPr>
        <w:pStyle w:val="SourceCode"/>
      </w:pPr>
      <w:r>
        <w:rPr>
          <w:rStyle w:val="VerbatimChar"/>
        </w:rPr>
        <w:t>2000-04-10</w:t>
      </w:r>
    </w:p>
    <w:p w14:paraId="57D1B4F3" w14:textId="77777777" w:rsidR="007433CD" w:rsidRDefault="00000000">
      <w:pPr>
        <w:pStyle w:val="SourceCode"/>
      </w:pPr>
      <w:r>
        <w:rPr>
          <w:rStyle w:val="VerbatimChar"/>
        </w:rPr>
        <w:t>2000-04-11</w:t>
      </w:r>
    </w:p>
    <w:p w14:paraId="57D1B4F4" w14:textId="77777777" w:rsidR="007433CD" w:rsidRDefault="00000000">
      <w:pPr>
        <w:pStyle w:val="SourceCode"/>
      </w:pPr>
      <w:r>
        <w:rPr>
          <w:rStyle w:val="VerbatimChar"/>
        </w:rPr>
        <w:t>2000-04-12</w:t>
      </w:r>
    </w:p>
    <w:p w14:paraId="57D1B4F5" w14:textId="77777777" w:rsidR="007433CD" w:rsidRDefault="00000000">
      <w:pPr>
        <w:pStyle w:val="SourceCode"/>
      </w:pPr>
      <w:r>
        <w:rPr>
          <w:rStyle w:val="VerbatimChar"/>
        </w:rPr>
        <w:t>2000-04-13</w:t>
      </w:r>
    </w:p>
    <w:p w14:paraId="57D1B4F6" w14:textId="77777777" w:rsidR="007433CD" w:rsidRDefault="00000000">
      <w:pPr>
        <w:pStyle w:val="SourceCode"/>
      </w:pPr>
      <w:r>
        <w:rPr>
          <w:rStyle w:val="VerbatimChar"/>
        </w:rPr>
        <w:t>2000-04-14</w:t>
      </w:r>
    </w:p>
    <w:p w14:paraId="57D1B4F7" w14:textId="77777777" w:rsidR="007433CD" w:rsidRDefault="00000000">
      <w:pPr>
        <w:pStyle w:val="SourceCode"/>
      </w:pPr>
      <w:r>
        <w:rPr>
          <w:rStyle w:val="VerbatimChar"/>
        </w:rPr>
        <w:t>2000-04-15</w:t>
      </w:r>
    </w:p>
    <w:p w14:paraId="57D1B4F8" w14:textId="77777777" w:rsidR="007433CD" w:rsidRDefault="00000000">
      <w:pPr>
        <w:pStyle w:val="SourceCode"/>
      </w:pPr>
      <w:r>
        <w:rPr>
          <w:rStyle w:val="VerbatimChar"/>
        </w:rPr>
        <w:t>2000-04-16</w:t>
      </w:r>
    </w:p>
    <w:p w14:paraId="57D1B4F9" w14:textId="77777777" w:rsidR="007433CD" w:rsidRDefault="00000000">
      <w:pPr>
        <w:pStyle w:val="SourceCode"/>
      </w:pPr>
      <w:r>
        <w:rPr>
          <w:rStyle w:val="VerbatimChar"/>
        </w:rPr>
        <w:t>2000-04-17</w:t>
      </w:r>
    </w:p>
    <w:p w14:paraId="57D1B4FA" w14:textId="77777777" w:rsidR="007433CD" w:rsidRDefault="00000000">
      <w:pPr>
        <w:pStyle w:val="SourceCode"/>
      </w:pPr>
      <w:r>
        <w:rPr>
          <w:rStyle w:val="VerbatimChar"/>
        </w:rPr>
        <w:t>2000-04-18</w:t>
      </w:r>
    </w:p>
    <w:p w14:paraId="57D1B4FB" w14:textId="77777777" w:rsidR="007433CD" w:rsidRDefault="00000000">
      <w:pPr>
        <w:pStyle w:val="SourceCode"/>
      </w:pPr>
      <w:r>
        <w:rPr>
          <w:rStyle w:val="VerbatimChar"/>
        </w:rPr>
        <w:t>2000-04-19</w:t>
      </w:r>
    </w:p>
    <w:p w14:paraId="57D1B4FC" w14:textId="77777777" w:rsidR="007433CD" w:rsidRDefault="00000000">
      <w:pPr>
        <w:pStyle w:val="SourceCode"/>
      </w:pPr>
      <w:r>
        <w:rPr>
          <w:rStyle w:val="VerbatimChar"/>
        </w:rPr>
        <w:t>2000-04-20</w:t>
      </w:r>
    </w:p>
    <w:p w14:paraId="57D1B4FD" w14:textId="77777777" w:rsidR="007433CD" w:rsidRDefault="00000000">
      <w:pPr>
        <w:pStyle w:val="SourceCode"/>
      </w:pPr>
      <w:r>
        <w:rPr>
          <w:rStyle w:val="VerbatimChar"/>
        </w:rPr>
        <w:t>2000-04-21</w:t>
      </w:r>
    </w:p>
    <w:p w14:paraId="57D1B4FE" w14:textId="77777777" w:rsidR="007433CD" w:rsidRDefault="00000000">
      <w:pPr>
        <w:pStyle w:val="SourceCode"/>
      </w:pPr>
      <w:r>
        <w:rPr>
          <w:rStyle w:val="VerbatimChar"/>
        </w:rPr>
        <w:t>2000-04-22</w:t>
      </w:r>
    </w:p>
    <w:p w14:paraId="57D1B4FF" w14:textId="77777777" w:rsidR="007433CD" w:rsidRDefault="00000000">
      <w:pPr>
        <w:pStyle w:val="SourceCode"/>
      </w:pPr>
      <w:r>
        <w:rPr>
          <w:rStyle w:val="VerbatimChar"/>
        </w:rPr>
        <w:t>2000-04-23</w:t>
      </w:r>
    </w:p>
    <w:p w14:paraId="57D1B500" w14:textId="77777777" w:rsidR="007433CD" w:rsidRDefault="00000000">
      <w:pPr>
        <w:pStyle w:val="SourceCode"/>
      </w:pPr>
      <w:r>
        <w:rPr>
          <w:rStyle w:val="VerbatimChar"/>
        </w:rPr>
        <w:t>2000-04-24</w:t>
      </w:r>
    </w:p>
    <w:p w14:paraId="57D1B501" w14:textId="77777777" w:rsidR="007433CD" w:rsidRDefault="00000000">
      <w:pPr>
        <w:pStyle w:val="SourceCode"/>
      </w:pPr>
      <w:r>
        <w:rPr>
          <w:rStyle w:val="VerbatimChar"/>
        </w:rPr>
        <w:t>2000-04-25</w:t>
      </w:r>
    </w:p>
    <w:p w14:paraId="57D1B502" w14:textId="77777777" w:rsidR="007433CD" w:rsidRDefault="00000000">
      <w:pPr>
        <w:pStyle w:val="SourceCode"/>
      </w:pPr>
      <w:r>
        <w:rPr>
          <w:rStyle w:val="VerbatimChar"/>
        </w:rPr>
        <w:t>2000-04-26</w:t>
      </w:r>
    </w:p>
    <w:p w14:paraId="57D1B503" w14:textId="77777777" w:rsidR="007433CD" w:rsidRDefault="00000000">
      <w:pPr>
        <w:pStyle w:val="SourceCode"/>
      </w:pPr>
      <w:r>
        <w:rPr>
          <w:rStyle w:val="VerbatimChar"/>
        </w:rPr>
        <w:lastRenderedPageBreak/>
        <w:t>2000-04-27</w:t>
      </w:r>
    </w:p>
    <w:p w14:paraId="57D1B504" w14:textId="77777777" w:rsidR="007433CD" w:rsidRDefault="00000000">
      <w:pPr>
        <w:pStyle w:val="SourceCode"/>
      </w:pPr>
      <w:r>
        <w:rPr>
          <w:rStyle w:val="VerbatimChar"/>
        </w:rPr>
        <w:t>2000-04-28</w:t>
      </w:r>
    </w:p>
    <w:p w14:paraId="57D1B505" w14:textId="77777777" w:rsidR="007433CD" w:rsidRDefault="00000000">
      <w:pPr>
        <w:pStyle w:val="SourceCode"/>
      </w:pPr>
      <w:r>
        <w:rPr>
          <w:rStyle w:val="VerbatimChar"/>
        </w:rPr>
        <w:t>2000-04-29</w:t>
      </w:r>
    </w:p>
    <w:p w14:paraId="57D1B506" w14:textId="77777777" w:rsidR="007433CD" w:rsidRDefault="00000000">
      <w:pPr>
        <w:pStyle w:val="SourceCode"/>
      </w:pPr>
      <w:r>
        <w:rPr>
          <w:rStyle w:val="VerbatimChar"/>
        </w:rPr>
        <w:t>2000-04-30</w:t>
      </w:r>
    </w:p>
    <w:p w14:paraId="57D1B507" w14:textId="77777777" w:rsidR="007433CD" w:rsidRDefault="00000000">
      <w:pPr>
        <w:pStyle w:val="SourceCode"/>
      </w:pPr>
      <w:r>
        <w:rPr>
          <w:rStyle w:val="VerbatimChar"/>
        </w:rPr>
        <w:t>2000-05-01</w:t>
      </w:r>
    </w:p>
    <w:p w14:paraId="57D1B508" w14:textId="77777777" w:rsidR="007433CD" w:rsidRDefault="00000000">
      <w:pPr>
        <w:pStyle w:val="SourceCode"/>
      </w:pPr>
      <w:r>
        <w:rPr>
          <w:rStyle w:val="VerbatimChar"/>
        </w:rPr>
        <w:t>2000-05-02</w:t>
      </w:r>
    </w:p>
    <w:p w14:paraId="57D1B509" w14:textId="77777777" w:rsidR="007433CD" w:rsidRDefault="00000000">
      <w:pPr>
        <w:pStyle w:val="SourceCode"/>
      </w:pPr>
      <w:r>
        <w:rPr>
          <w:rStyle w:val="VerbatimChar"/>
        </w:rPr>
        <w:t>2000-05-03</w:t>
      </w:r>
    </w:p>
    <w:p w14:paraId="57D1B50A" w14:textId="77777777" w:rsidR="007433CD" w:rsidRDefault="00000000">
      <w:pPr>
        <w:pStyle w:val="SourceCode"/>
      </w:pPr>
      <w:r>
        <w:rPr>
          <w:rStyle w:val="VerbatimChar"/>
        </w:rPr>
        <w:t>2000-05-04</w:t>
      </w:r>
    </w:p>
    <w:p w14:paraId="57D1B50B" w14:textId="77777777" w:rsidR="007433CD" w:rsidRDefault="00000000">
      <w:pPr>
        <w:pStyle w:val="SourceCode"/>
      </w:pPr>
      <w:r>
        <w:rPr>
          <w:rStyle w:val="VerbatimChar"/>
        </w:rPr>
        <w:t>2000-05-05</w:t>
      </w:r>
    </w:p>
    <w:p w14:paraId="57D1B50C" w14:textId="77777777" w:rsidR="007433CD" w:rsidRDefault="00000000">
      <w:pPr>
        <w:pStyle w:val="SourceCode"/>
      </w:pPr>
      <w:r>
        <w:rPr>
          <w:rStyle w:val="VerbatimChar"/>
        </w:rPr>
        <w:t>2000-05-06</w:t>
      </w:r>
    </w:p>
    <w:p w14:paraId="57D1B50D" w14:textId="77777777" w:rsidR="007433CD" w:rsidRDefault="00000000">
      <w:pPr>
        <w:pStyle w:val="SourceCode"/>
      </w:pPr>
      <w:r>
        <w:rPr>
          <w:rStyle w:val="VerbatimChar"/>
        </w:rPr>
        <w:t>2000-05-07</w:t>
      </w:r>
    </w:p>
    <w:p w14:paraId="57D1B50E" w14:textId="77777777" w:rsidR="007433CD" w:rsidRDefault="00000000">
      <w:pPr>
        <w:pStyle w:val="SourceCode"/>
      </w:pPr>
      <w:r>
        <w:rPr>
          <w:rStyle w:val="VerbatimChar"/>
        </w:rPr>
        <w:t>2000-05-08</w:t>
      </w:r>
    </w:p>
    <w:p w14:paraId="57D1B50F" w14:textId="77777777" w:rsidR="007433CD" w:rsidRDefault="00000000">
      <w:pPr>
        <w:pStyle w:val="SourceCode"/>
      </w:pPr>
      <w:r>
        <w:rPr>
          <w:rStyle w:val="VerbatimChar"/>
        </w:rPr>
        <w:t>2000-05-09</w:t>
      </w:r>
    </w:p>
    <w:p w14:paraId="57D1B510" w14:textId="77777777" w:rsidR="007433CD" w:rsidRDefault="00000000">
      <w:pPr>
        <w:pStyle w:val="SourceCode"/>
      </w:pPr>
      <w:r>
        <w:rPr>
          <w:rStyle w:val="VerbatimChar"/>
        </w:rPr>
        <w:t>2000-05-10</w:t>
      </w:r>
    </w:p>
    <w:p w14:paraId="57D1B511" w14:textId="77777777" w:rsidR="007433CD" w:rsidRDefault="00000000">
      <w:pPr>
        <w:pStyle w:val="SourceCode"/>
      </w:pPr>
      <w:r>
        <w:rPr>
          <w:rStyle w:val="VerbatimChar"/>
        </w:rPr>
        <w:t>2000-05-11</w:t>
      </w:r>
    </w:p>
    <w:p w14:paraId="57D1B512" w14:textId="77777777" w:rsidR="007433CD" w:rsidRDefault="00000000">
      <w:pPr>
        <w:pStyle w:val="SourceCode"/>
      </w:pPr>
      <w:r>
        <w:rPr>
          <w:rStyle w:val="VerbatimChar"/>
        </w:rPr>
        <w:t>2000-05-12</w:t>
      </w:r>
    </w:p>
    <w:p w14:paraId="57D1B513" w14:textId="77777777" w:rsidR="007433CD" w:rsidRDefault="00000000">
      <w:pPr>
        <w:pStyle w:val="SourceCode"/>
      </w:pPr>
      <w:r>
        <w:rPr>
          <w:rStyle w:val="VerbatimChar"/>
        </w:rPr>
        <w:t>2000-05-13</w:t>
      </w:r>
    </w:p>
    <w:p w14:paraId="57D1B514" w14:textId="77777777" w:rsidR="007433CD" w:rsidRDefault="00000000">
      <w:pPr>
        <w:pStyle w:val="SourceCode"/>
      </w:pPr>
      <w:r>
        <w:rPr>
          <w:rStyle w:val="VerbatimChar"/>
        </w:rPr>
        <w:t>2000-05-14</w:t>
      </w:r>
    </w:p>
    <w:p w14:paraId="57D1B515" w14:textId="77777777" w:rsidR="007433CD" w:rsidRDefault="00000000">
      <w:pPr>
        <w:pStyle w:val="SourceCode"/>
      </w:pPr>
      <w:r>
        <w:rPr>
          <w:rStyle w:val="VerbatimChar"/>
        </w:rPr>
        <w:t>2000-05-15</w:t>
      </w:r>
    </w:p>
    <w:p w14:paraId="57D1B516" w14:textId="77777777" w:rsidR="007433CD" w:rsidRDefault="00000000">
      <w:pPr>
        <w:pStyle w:val="SourceCode"/>
      </w:pPr>
      <w:r>
        <w:rPr>
          <w:rStyle w:val="VerbatimChar"/>
        </w:rPr>
        <w:t>2000-05-16</w:t>
      </w:r>
    </w:p>
    <w:p w14:paraId="57D1B517" w14:textId="77777777" w:rsidR="007433CD" w:rsidRDefault="00000000">
      <w:pPr>
        <w:pStyle w:val="SourceCode"/>
      </w:pPr>
      <w:r>
        <w:rPr>
          <w:rStyle w:val="VerbatimChar"/>
        </w:rPr>
        <w:t>2000-05-17</w:t>
      </w:r>
    </w:p>
    <w:p w14:paraId="57D1B518" w14:textId="77777777" w:rsidR="007433CD" w:rsidRDefault="00000000">
      <w:pPr>
        <w:pStyle w:val="SourceCode"/>
      </w:pPr>
      <w:r>
        <w:rPr>
          <w:rStyle w:val="VerbatimChar"/>
        </w:rPr>
        <w:t>2000-05-18</w:t>
      </w:r>
    </w:p>
    <w:p w14:paraId="57D1B519" w14:textId="77777777" w:rsidR="007433CD" w:rsidRDefault="00000000">
      <w:pPr>
        <w:pStyle w:val="SourceCode"/>
      </w:pPr>
      <w:r>
        <w:rPr>
          <w:rStyle w:val="VerbatimChar"/>
        </w:rPr>
        <w:t>2000-05-19</w:t>
      </w:r>
    </w:p>
    <w:p w14:paraId="57D1B51A" w14:textId="77777777" w:rsidR="007433CD" w:rsidRDefault="00000000">
      <w:pPr>
        <w:pStyle w:val="SourceCode"/>
      </w:pPr>
      <w:r>
        <w:rPr>
          <w:rStyle w:val="VerbatimChar"/>
        </w:rPr>
        <w:t>2000-05-20</w:t>
      </w:r>
    </w:p>
    <w:p w14:paraId="57D1B51B" w14:textId="77777777" w:rsidR="007433CD" w:rsidRDefault="00000000">
      <w:pPr>
        <w:pStyle w:val="SourceCode"/>
      </w:pPr>
      <w:r>
        <w:rPr>
          <w:rStyle w:val="VerbatimChar"/>
        </w:rPr>
        <w:t>2000-05-21</w:t>
      </w:r>
    </w:p>
    <w:p w14:paraId="57D1B51C" w14:textId="77777777" w:rsidR="007433CD" w:rsidRDefault="00000000">
      <w:pPr>
        <w:pStyle w:val="SourceCode"/>
      </w:pPr>
      <w:r>
        <w:rPr>
          <w:rStyle w:val="VerbatimChar"/>
        </w:rPr>
        <w:t>2000-05-22</w:t>
      </w:r>
    </w:p>
    <w:p w14:paraId="57D1B51D" w14:textId="77777777" w:rsidR="007433CD" w:rsidRDefault="00000000">
      <w:pPr>
        <w:pStyle w:val="SourceCode"/>
      </w:pPr>
      <w:r>
        <w:rPr>
          <w:rStyle w:val="VerbatimChar"/>
        </w:rPr>
        <w:t>2000-05-23</w:t>
      </w:r>
    </w:p>
    <w:p w14:paraId="57D1B51E" w14:textId="77777777" w:rsidR="007433CD" w:rsidRDefault="00000000">
      <w:pPr>
        <w:pStyle w:val="SourceCode"/>
      </w:pPr>
      <w:r>
        <w:rPr>
          <w:rStyle w:val="VerbatimChar"/>
        </w:rPr>
        <w:t>2000-05-24</w:t>
      </w:r>
    </w:p>
    <w:p w14:paraId="57D1B51F" w14:textId="77777777" w:rsidR="007433CD" w:rsidRDefault="00000000">
      <w:pPr>
        <w:pStyle w:val="SourceCode"/>
      </w:pPr>
      <w:r>
        <w:rPr>
          <w:rStyle w:val="VerbatimChar"/>
        </w:rPr>
        <w:lastRenderedPageBreak/>
        <w:t>2000-05-25</w:t>
      </w:r>
    </w:p>
    <w:p w14:paraId="57D1B520" w14:textId="77777777" w:rsidR="007433CD" w:rsidRDefault="00000000">
      <w:pPr>
        <w:pStyle w:val="SourceCode"/>
      </w:pPr>
      <w:r>
        <w:rPr>
          <w:rStyle w:val="VerbatimChar"/>
        </w:rPr>
        <w:t>2000-05-26</w:t>
      </w:r>
    </w:p>
    <w:p w14:paraId="57D1B521" w14:textId="77777777" w:rsidR="007433CD" w:rsidRDefault="00000000">
      <w:pPr>
        <w:pStyle w:val="SourceCode"/>
      </w:pPr>
      <w:r>
        <w:rPr>
          <w:rStyle w:val="VerbatimChar"/>
        </w:rPr>
        <w:t>2000-05-27</w:t>
      </w:r>
    </w:p>
    <w:p w14:paraId="57D1B522" w14:textId="77777777" w:rsidR="007433CD" w:rsidRDefault="00000000">
      <w:pPr>
        <w:pStyle w:val="SourceCode"/>
      </w:pPr>
      <w:r>
        <w:rPr>
          <w:rStyle w:val="VerbatimChar"/>
        </w:rPr>
        <w:t>2000-05-28</w:t>
      </w:r>
    </w:p>
    <w:p w14:paraId="57D1B523" w14:textId="77777777" w:rsidR="007433CD" w:rsidRDefault="00000000">
      <w:pPr>
        <w:pStyle w:val="SourceCode"/>
      </w:pPr>
      <w:r>
        <w:rPr>
          <w:rStyle w:val="VerbatimChar"/>
        </w:rPr>
        <w:t>2000-05-29</w:t>
      </w:r>
    </w:p>
    <w:p w14:paraId="57D1B524" w14:textId="77777777" w:rsidR="007433CD" w:rsidRDefault="00000000">
      <w:pPr>
        <w:pStyle w:val="SourceCode"/>
      </w:pPr>
      <w:r>
        <w:rPr>
          <w:rStyle w:val="VerbatimChar"/>
        </w:rPr>
        <w:t>2000-05-30</w:t>
      </w:r>
    </w:p>
    <w:p w14:paraId="57D1B525" w14:textId="77777777" w:rsidR="007433CD" w:rsidRDefault="00000000">
      <w:pPr>
        <w:pStyle w:val="SourceCode"/>
      </w:pPr>
      <w:r>
        <w:rPr>
          <w:rStyle w:val="VerbatimChar"/>
        </w:rPr>
        <w:t>2000-05-31</w:t>
      </w:r>
    </w:p>
    <w:p w14:paraId="57D1B526" w14:textId="77777777" w:rsidR="007433CD" w:rsidRDefault="00000000">
      <w:pPr>
        <w:pStyle w:val="SourceCode"/>
      </w:pPr>
      <w:r>
        <w:rPr>
          <w:rStyle w:val="VerbatimChar"/>
        </w:rPr>
        <w:t>2000-06-01</w:t>
      </w:r>
    </w:p>
    <w:p w14:paraId="57D1B527" w14:textId="77777777" w:rsidR="007433CD" w:rsidRDefault="00000000">
      <w:pPr>
        <w:pStyle w:val="SourceCode"/>
      </w:pPr>
      <w:r>
        <w:rPr>
          <w:rStyle w:val="VerbatimChar"/>
        </w:rPr>
        <w:t>2000-06-02</w:t>
      </w:r>
    </w:p>
    <w:p w14:paraId="57D1B528" w14:textId="77777777" w:rsidR="007433CD" w:rsidRDefault="00000000">
      <w:pPr>
        <w:pStyle w:val="SourceCode"/>
      </w:pPr>
      <w:r>
        <w:rPr>
          <w:rStyle w:val="VerbatimChar"/>
        </w:rPr>
        <w:t>2000-06-03</w:t>
      </w:r>
    </w:p>
    <w:p w14:paraId="57D1B529" w14:textId="77777777" w:rsidR="007433CD" w:rsidRDefault="00000000">
      <w:pPr>
        <w:pStyle w:val="SourceCode"/>
      </w:pPr>
      <w:r>
        <w:rPr>
          <w:rStyle w:val="VerbatimChar"/>
        </w:rPr>
        <w:t>2000-06-04</w:t>
      </w:r>
    </w:p>
    <w:p w14:paraId="57D1B52A" w14:textId="77777777" w:rsidR="007433CD" w:rsidRDefault="00000000">
      <w:pPr>
        <w:pStyle w:val="SourceCode"/>
      </w:pPr>
      <w:r>
        <w:rPr>
          <w:rStyle w:val="VerbatimChar"/>
        </w:rPr>
        <w:t>2000-06-05</w:t>
      </w:r>
    </w:p>
    <w:p w14:paraId="57D1B52B" w14:textId="77777777" w:rsidR="007433CD" w:rsidRDefault="00000000">
      <w:pPr>
        <w:pStyle w:val="SourceCode"/>
      </w:pPr>
      <w:r>
        <w:rPr>
          <w:rStyle w:val="VerbatimChar"/>
        </w:rPr>
        <w:t>2000-06-06</w:t>
      </w:r>
    </w:p>
    <w:p w14:paraId="57D1B52C" w14:textId="77777777" w:rsidR="007433CD" w:rsidRDefault="00000000">
      <w:pPr>
        <w:pStyle w:val="SourceCode"/>
      </w:pPr>
      <w:r>
        <w:rPr>
          <w:rStyle w:val="VerbatimChar"/>
        </w:rPr>
        <w:t>2000-06-07</w:t>
      </w:r>
    </w:p>
    <w:p w14:paraId="57D1B52D" w14:textId="77777777" w:rsidR="007433CD" w:rsidRDefault="00000000">
      <w:pPr>
        <w:pStyle w:val="SourceCode"/>
      </w:pPr>
      <w:r>
        <w:rPr>
          <w:rStyle w:val="VerbatimChar"/>
        </w:rPr>
        <w:t>2000-06-08</w:t>
      </w:r>
    </w:p>
    <w:p w14:paraId="57D1B52E" w14:textId="77777777" w:rsidR="007433CD" w:rsidRDefault="00000000">
      <w:pPr>
        <w:pStyle w:val="SourceCode"/>
      </w:pPr>
      <w:r>
        <w:rPr>
          <w:rStyle w:val="VerbatimChar"/>
        </w:rPr>
        <w:t>2000-06-09</w:t>
      </w:r>
    </w:p>
    <w:p w14:paraId="57D1B52F" w14:textId="77777777" w:rsidR="007433CD" w:rsidRDefault="00000000">
      <w:pPr>
        <w:pStyle w:val="SourceCode"/>
      </w:pPr>
      <w:r>
        <w:rPr>
          <w:rStyle w:val="VerbatimChar"/>
        </w:rPr>
        <w:t>2000-06-10</w:t>
      </w:r>
    </w:p>
    <w:p w14:paraId="57D1B530" w14:textId="77777777" w:rsidR="007433CD" w:rsidRDefault="00000000">
      <w:pPr>
        <w:pStyle w:val="SourceCode"/>
      </w:pPr>
      <w:r>
        <w:rPr>
          <w:rStyle w:val="VerbatimChar"/>
        </w:rPr>
        <w:t>2000-06-11</w:t>
      </w:r>
    </w:p>
    <w:p w14:paraId="57D1B531" w14:textId="77777777" w:rsidR="007433CD" w:rsidRDefault="00000000">
      <w:pPr>
        <w:pStyle w:val="SourceCode"/>
      </w:pPr>
      <w:r>
        <w:rPr>
          <w:rStyle w:val="VerbatimChar"/>
        </w:rPr>
        <w:t>2000-06-12</w:t>
      </w:r>
    </w:p>
    <w:p w14:paraId="57D1B532" w14:textId="77777777" w:rsidR="007433CD" w:rsidRDefault="00000000">
      <w:pPr>
        <w:pStyle w:val="SourceCode"/>
      </w:pPr>
      <w:r>
        <w:rPr>
          <w:rStyle w:val="VerbatimChar"/>
        </w:rPr>
        <w:t>2000-06-13</w:t>
      </w:r>
    </w:p>
    <w:p w14:paraId="57D1B533" w14:textId="77777777" w:rsidR="007433CD" w:rsidRDefault="00000000">
      <w:pPr>
        <w:pStyle w:val="SourceCode"/>
      </w:pPr>
      <w:r>
        <w:rPr>
          <w:rStyle w:val="VerbatimChar"/>
        </w:rPr>
        <w:t>2000-06-14</w:t>
      </w:r>
    </w:p>
    <w:p w14:paraId="57D1B534" w14:textId="77777777" w:rsidR="007433CD" w:rsidRDefault="00000000">
      <w:pPr>
        <w:pStyle w:val="SourceCode"/>
      </w:pPr>
      <w:r>
        <w:rPr>
          <w:rStyle w:val="VerbatimChar"/>
        </w:rPr>
        <w:t>2000-06-15</w:t>
      </w:r>
    </w:p>
    <w:p w14:paraId="57D1B535" w14:textId="77777777" w:rsidR="007433CD" w:rsidRDefault="00000000">
      <w:pPr>
        <w:pStyle w:val="SourceCode"/>
      </w:pPr>
      <w:r>
        <w:rPr>
          <w:rStyle w:val="VerbatimChar"/>
        </w:rPr>
        <w:t>2000-06-16</w:t>
      </w:r>
    </w:p>
    <w:p w14:paraId="57D1B536" w14:textId="77777777" w:rsidR="007433CD" w:rsidRDefault="00000000">
      <w:pPr>
        <w:pStyle w:val="SourceCode"/>
      </w:pPr>
      <w:r>
        <w:rPr>
          <w:rStyle w:val="VerbatimChar"/>
        </w:rPr>
        <w:t>2000-06-17</w:t>
      </w:r>
    </w:p>
    <w:p w14:paraId="57D1B537" w14:textId="77777777" w:rsidR="007433CD" w:rsidRDefault="00000000">
      <w:pPr>
        <w:pStyle w:val="SourceCode"/>
      </w:pPr>
      <w:r>
        <w:rPr>
          <w:rStyle w:val="VerbatimChar"/>
        </w:rPr>
        <w:t>2000-06-18</w:t>
      </w:r>
    </w:p>
    <w:p w14:paraId="57D1B538" w14:textId="77777777" w:rsidR="007433CD" w:rsidRDefault="00000000">
      <w:pPr>
        <w:pStyle w:val="SourceCode"/>
      </w:pPr>
      <w:r>
        <w:rPr>
          <w:rStyle w:val="VerbatimChar"/>
        </w:rPr>
        <w:t>2000-06-19</w:t>
      </w:r>
    </w:p>
    <w:p w14:paraId="57D1B539" w14:textId="77777777" w:rsidR="007433CD" w:rsidRDefault="00000000">
      <w:pPr>
        <w:pStyle w:val="SourceCode"/>
      </w:pPr>
      <w:r>
        <w:rPr>
          <w:rStyle w:val="VerbatimChar"/>
        </w:rPr>
        <w:t>2000-06-20</w:t>
      </w:r>
    </w:p>
    <w:p w14:paraId="57D1B53A" w14:textId="77777777" w:rsidR="007433CD" w:rsidRDefault="00000000">
      <w:pPr>
        <w:pStyle w:val="SourceCode"/>
      </w:pPr>
      <w:r>
        <w:rPr>
          <w:rStyle w:val="VerbatimChar"/>
        </w:rPr>
        <w:t>2000-06-21</w:t>
      </w:r>
    </w:p>
    <w:p w14:paraId="57D1B53B" w14:textId="77777777" w:rsidR="007433CD" w:rsidRDefault="00000000">
      <w:pPr>
        <w:pStyle w:val="SourceCode"/>
      </w:pPr>
      <w:r>
        <w:rPr>
          <w:rStyle w:val="VerbatimChar"/>
        </w:rPr>
        <w:lastRenderedPageBreak/>
        <w:t>2000-06-22</w:t>
      </w:r>
    </w:p>
    <w:p w14:paraId="57D1B53C" w14:textId="77777777" w:rsidR="007433CD" w:rsidRDefault="00000000">
      <w:pPr>
        <w:pStyle w:val="SourceCode"/>
      </w:pPr>
      <w:r>
        <w:rPr>
          <w:rStyle w:val="VerbatimChar"/>
        </w:rPr>
        <w:t>2000-06-23</w:t>
      </w:r>
    </w:p>
    <w:p w14:paraId="57D1B53D" w14:textId="77777777" w:rsidR="007433CD" w:rsidRDefault="00000000">
      <w:pPr>
        <w:pStyle w:val="SourceCode"/>
      </w:pPr>
      <w:r>
        <w:rPr>
          <w:rStyle w:val="VerbatimChar"/>
        </w:rPr>
        <w:t>2000-06-24</w:t>
      </w:r>
    </w:p>
    <w:p w14:paraId="57D1B53E" w14:textId="77777777" w:rsidR="007433CD" w:rsidRDefault="00000000">
      <w:pPr>
        <w:pStyle w:val="SourceCode"/>
      </w:pPr>
      <w:r>
        <w:rPr>
          <w:rStyle w:val="VerbatimChar"/>
        </w:rPr>
        <w:t>2000-06-25</w:t>
      </w:r>
    </w:p>
    <w:p w14:paraId="57D1B53F" w14:textId="77777777" w:rsidR="007433CD" w:rsidRDefault="00000000">
      <w:pPr>
        <w:pStyle w:val="SourceCode"/>
      </w:pPr>
      <w:r>
        <w:rPr>
          <w:rStyle w:val="VerbatimChar"/>
        </w:rPr>
        <w:t>2000-06-26</w:t>
      </w:r>
    </w:p>
    <w:p w14:paraId="57D1B540" w14:textId="77777777" w:rsidR="007433CD" w:rsidRDefault="00000000">
      <w:pPr>
        <w:pStyle w:val="SourceCode"/>
      </w:pPr>
      <w:r>
        <w:rPr>
          <w:rStyle w:val="VerbatimChar"/>
        </w:rPr>
        <w:t>2000-06-27</w:t>
      </w:r>
    </w:p>
    <w:p w14:paraId="57D1B541" w14:textId="77777777" w:rsidR="007433CD" w:rsidRDefault="00000000">
      <w:pPr>
        <w:pStyle w:val="SourceCode"/>
      </w:pPr>
      <w:r>
        <w:rPr>
          <w:rStyle w:val="VerbatimChar"/>
        </w:rPr>
        <w:t>2000-06-28</w:t>
      </w:r>
    </w:p>
    <w:p w14:paraId="57D1B542" w14:textId="77777777" w:rsidR="007433CD" w:rsidRDefault="00000000">
      <w:pPr>
        <w:pStyle w:val="SourceCode"/>
      </w:pPr>
      <w:r>
        <w:rPr>
          <w:rStyle w:val="VerbatimChar"/>
        </w:rPr>
        <w:t>2000-06-29</w:t>
      </w:r>
    </w:p>
    <w:p w14:paraId="57D1B543" w14:textId="77777777" w:rsidR="007433CD" w:rsidRDefault="00000000">
      <w:pPr>
        <w:pStyle w:val="SourceCode"/>
      </w:pPr>
      <w:r>
        <w:rPr>
          <w:rStyle w:val="VerbatimChar"/>
        </w:rPr>
        <w:t>2000-06-30</w:t>
      </w:r>
    </w:p>
    <w:p w14:paraId="57D1B544" w14:textId="77777777" w:rsidR="007433CD" w:rsidRDefault="00000000">
      <w:pPr>
        <w:pStyle w:val="SourceCode"/>
      </w:pPr>
      <w:r>
        <w:rPr>
          <w:rStyle w:val="VerbatimChar"/>
        </w:rPr>
        <w:t>2000-07-01</w:t>
      </w:r>
    </w:p>
    <w:p w14:paraId="57D1B545" w14:textId="77777777" w:rsidR="007433CD" w:rsidRDefault="00000000">
      <w:pPr>
        <w:pStyle w:val="SourceCode"/>
      </w:pPr>
      <w:r>
        <w:rPr>
          <w:rStyle w:val="VerbatimChar"/>
        </w:rPr>
        <w:t>2000-07-02</w:t>
      </w:r>
    </w:p>
    <w:p w14:paraId="57D1B546" w14:textId="77777777" w:rsidR="007433CD" w:rsidRDefault="00000000">
      <w:pPr>
        <w:pStyle w:val="SourceCode"/>
      </w:pPr>
      <w:r>
        <w:rPr>
          <w:rStyle w:val="VerbatimChar"/>
        </w:rPr>
        <w:t>2000-07-03</w:t>
      </w:r>
    </w:p>
    <w:p w14:paraId="57D1B547" w14:textId="77777777" w:rsidR="007433CD" w:rsidRDefault="00000000">
      <w:pPr>
        <w:pStyle w:val="SourceCode"/>
      </w:pPr>
      <w:r>
        <w:rPr>
          <w:rStyle w:val="VerbatimChar"/>
        </w:rPr>
        <w:t>2000-07-04</w:t>
      </w:r>
    </w:p>
    <w:p w14:paraId="57D1B548" w14:textId="77777777" w:rsidR="007433CD" w:rsidRDefault="00000000">
      <w:pPr>
        <w:pStyle w:val="SourceCode"/>
      </w:pPr>
      <w:r>
        <w:rPr>
          <w:rStyle w:val="VerbatimChar"/>
        </w:rPr>
        <w:t>2000-07-05</w:t>
      </w:r>
    </w:p>
    <w:p w14:paraId="57D1B549" w14:textId="77777777" w:rsidR="007433CD" w:rsidRDefault="00000000">
      <w:pPr>
        <w:pStyle w:val="SourceCode"/>
      </w:pPr>
      <w:r>
        <w:rPr>
          <w:rStyle w:val="VerbatimChar"/>
        </w:rPr>
        <w:t>2000-07-06</w:t>
      </w:r>
    </w:p>
    <w:p w14:paraId="57D1B54A" w14:textId="77777777" w:rsidR="007433CD" w:rsidRDefault="00000000">
      <w:pPr>
        <w:pStyle w:val="SourceCode"/>
      </w:pPr>
      <w:r>
        <w:rPr>
          <w:rStyle w:val="VerbatimChar"/>
        </w:rPr>
        <w:t>2000-07-07</w:t>
      </w:r>
    </w:p>
    <w:p w14:paraId="57D1B54B" w14:textId="77777777" w:rsidR="007433CD" w:rsidRDefault="00000000">
      <w:pPr>
        <w:pStyle w:val="SourceCode"/>
      </w:pPr>
      <w:r>
        <w:rPr>
          <w:rStyle w:val="VerbatimChar"/>
        </w:rPr>
        <w:t>2000-07-08</w:t>
      </w:r>
    </w:p>
    <w:p w14:paraId="57D1B54C" w14:textId="77777777" w:rsidR="007433CD" w:rsidRDefault="00000000">
      <w:pPr>
        <w:pStyle w:val="SourceCode"/>
      </w:pPr>
      <w:r>
        <w:rPr>
          <w:rStyle w:val="VerbatimChar"/>
        </w:rPr>
        <w:t>2000-07-09</w:t>
      </w:r>
    </w:p>
    <w:p w14:paraId="57D1B54D" w14:textId="77777777" w:rsidR="007433CD" w:rsidRDefault="00000000">
      <w:pPr>
        <w:pStyle w:val="SourceCode"/>
      </w:pPr>
      <w:r>
        <w:rPr>
          <w:rStyle w:val="VerbatimChar"/>
        </w:rPr>
        <w:t>2000-07-10</w:t>
      </w:r>
    </w:p>
    <w:p w14:paraId="57D1B54E" w14:textId="77777777" w:rsidR="007433CD" w:rsidRDefault="00000000">
      <w:pPr>
        <w:pStyle w:val="SourceCode"/>
      </w:pPr>
      <w:r>
        <w:rPr>
          <w:rStyle w:val="VerbatimChar"/>
        </w:rPr>
        <w:t>2000-07-11</w:t>
      </w:r>
    </w:p>
    <w:p w14:paraId="57D1B54F" w14:textId="77777777" w:rsidR="007433CD" w:rsidRDefault="00000000">
      <w:pPr>
        <w:pStyle w:val="SourceCode"/>
      </w:pPr>
      <w:r>
        <w:rPr>
          <w:rStyle w:val="VerbatimChar"/>
        </w:rPr>
        <w:t>2000-07-12</w:t>
      </w:r>
    </w:p>
    <w:p w14:paraId="57D1B550" w14:textId="77777777" w:rsidR="007433CD" w:rsidRDefault="00000000">
      <w:pPr>
        <w:pStyle w:val="SourceCode"/>
      </w:pPr>
      <w:r>
        <w:rPr>
          <w:rStyle w:val="VerbatimChar"/>
        </w:rPr>
        <w:t>2000-07-13</w:t>
      </w:r>
    </w:p>
    <w:p w14:paraId="57D1B551" w14:textId="77777777" w:rsidR="007433CD" w:rsidRDefault="00000000">
      <w:pPr>
        <w:pStyle w:val="SourceCode"/>
      </w:pPr>
      <w:r>
        <w:rPr>
          <w:rStyle w:val="VerbatimChar"/>
        </w:rPr>
        <w:t>2000-07-14</w:t>
      </w:r>
    </w:p>
    <w:p w14:paraId="57D1B552" w14:textId="77777777" w:rsidR="007433CD" w:rsidRDefault="00000000">
      <w:pPr>
        <w:pStyle w:val="SourceCode"/>
      </w:pPr>
      <w:r>
        <w:rPr>
          <w:rStyle w:val="VerbatimChar"/>
        </w:rPr>
        <w:t>2000-07-15</w:t>
      </w:r>
    </w:p>
    <w:p w14:paraId="57D1B553" w14:textId="77777777" w:rsidR="007433CD" w:rsidRDefault="00000000">
      <w:pPr>
        <w:pStyle w:val="SourceCode"/>
      </w:pPr>
      <w:r>
        <w:rPr>
          <w:rStyle w:val="VerbatimChar"/>
        </w:rPr>
        <w:t>2000-07-16</w:t>
      </w:r>
    </w:p>
    <w:p w14:paraId="57D1B554" w14:textId="77777777" w:rsidR="007433CD" w:rsidRDefault="00000000">
      <w:pPr>
        <w:pStyle w:val="SourceCode"/>
      </w:pPr>
      <w:r>
        <w:rPr>
          <w:rStyle w:val="VerbatimChar"/>
        </w:rPr>
        <w:t>2000-07-17</w:t>
      </w:r>
    </w:p>
    <w:p w14:paraId="57D1B555" w14:textId="77777777" w:rsidR="007433CD" w:rsidRDefault="00000000">
      <w:pPr>
        <w:pStyle w:val="SourceCode"/>
      </w:pPr>
      <w:r>
        <w:rPr>
          <w:rStyle w:val="VerbatimChar"/>
        </w:rPr>
        <w:t>2000-07-18</w:t>
      </w:r>
    </w:p>
    <w:p w14:paraId="57D1B556" w14:textId="77777777" w:rsidR="007433CD" w:rsidRDefault="00000000">
      <w:pPr>
        <w:pStyle w:val="SourceCode"/>
      </w:pPr>
      <w:r>
        <w:rPr>
          <w:rStyle w:val="VerbatimChar"/>
        </w:rPr>
        <w:t>2000-07-19</w:t>
      </w:r>
    </w:p>
    <w:p w14:paraId="57D1B557" w14:textId="77777777" w:rsidR="007433CD" w:rsidRDefault="00000000">
      <w:pPr>
        <w:pStyle w:val="SourceCode"/>
      </w:pPr>
      <w:r>
        <w:rPr>
          <w:rStyle w:val="VerbatimChar"/>
        </w:rPr>
        <w:lastRenderedPageBreak/>
        <w:t>2000-07-20</w:t>
      </w:r>
    </w:p>
    <w:p w14:paraId="57D1B558" w14:textId="77777777" w:rsidR="007433CD" w:rsidRDefault="00000000">
      <w:pPr>
        <w:pStyle w:val="SourceCode"/>
      </w:pPr>
      <w:r>
        <w:rPr>
          <w:rStyle w:val="VerbatimChar"/>
        </w:rPr>
        <w:t>2000-07-21</w:t>
      </w:r>
    </w:p>
    <w:p w14:paraId="57D1B559" w14:textId="77777777" w:rsidR="007433CD" w:rsidRDefault="00000000">
      <w:pPr>
        <w:pStyle w:val="SourceCode"/>
      </w:pPr>
      <w:r>
        <w:rPr>
          <w:rStyle w:val="VerbatimChar"/>
        </w:rPr>
        <w:t>2000-07-22</w:t>
      </w:r>
    </w:p>
    <w:p w14:paraId="57D1B55A" w14:textId="77777777" w:rsidR="007433CD" w:rsidRDefault="00000000">
      <w:pPr>
        <w:pStyle w:val="SourceCode"/>
      </w:pPr>
      <w:r>
        <w:rPr>
          <w:rStyle w:val="VerbatimChar"/>
        </w:rPr>
        <w:t>2000-07-23</w:t>
      </w:r>
    </w:p>
    <w:p w14:paraId="57D1B55B" w14:textId="77777777" w:rsidR="007433CD" w:rsidRDefault="00000000">
      <w:pPr>
        <w:pStyle w:val="SourceCode"/>
      </w:pPr>
      <w:r>
        <w:rPr>
          <w:rStyle w:val="VerbatimChar"/>
        </w:rPr>
        <w:t>2000-07-24</w:t>
      </w:r>
    </w:p>
    <w:p w14:paraId="57D1B55C" w14:textId="77777777" w:rsidR="007433CD" w:rsidRDefault="00000000">
      <w:pPr>
        <w:pStyle w:val="SourceCode"/>
      </w:pPr>
      <w:r>
        <w:rPr>
          <w:rStyle w:val="VerbatimChar"/>
        </w:rPr>
        <w:t>2000-07-25</w:t>
      </w:r>
    </w:p>
    <w:p w14:paraId="57D1B55D" w14:textId="77777777" w:rsidR="007433CD" w:rsidRDefault="00000000">
      <w:pPr>
        <w:pStyle w:val="SourceCode"/>
      </w:pPr>
      <w:r>
        <w:rPr>
          <w:rStyle w:val="VerbatimChar"/>
        </w:rPr>
        <w:t>2000-07-26</w:t>
      </w:r>
    </w:p>
    <w:p w14:paraId="57D1B55E" w14:textId="77777777" w:rsidR="007433CD" w:rsidRDefault="00000000">
      <w:pPr>
        <w:pStyle w:val="SourceCode"/>
      </w:pPr>
      <w:r>
        <w:rPr>
          <w:rStyle w:val="VerbatimChar"/>
        </w:rPr>
        <w:t>2000-07-27</w:t>
      </w:r>
    </w:p>
    <w:p w14:paraId="57D1B55F" w14:textId="77777777" w:rsidR="007433CD" w:rsidRDefault="00000000">
      <w:pPr>
        <w:pStyle w:val="SourceCode"/>
      </w:pPr>
      <w:r>
        <w:rPr>
          <w:rStyle w:val="VerbatimChar"/>
        </w:rPr>
        <w:t>2000-07-28</w:t>
      </w:r>
    </w:p>
    <w:p w14:paraId="57D1B560" w14:textId="77777777" w:rsidR="007433CD" w:rsidRDefault="00000000">
      <w:pPr>
        <w:pStyle w:val="SourceCode"/>
      </w:pPr>
      <w:r>
        <w:rPr>
          <w:rStyle w:val="VerbatimChar"/>
        </w:rPr>
        <w:t>2000-07-29</w:t>
      </w:r>
    </w:p>
    <w:p w14:paraId="57D1B561" w14:textId="77777777" w:rsidR="007433CD" w:rsidRDefault="00000000">
      <w:pPr>
        <w:pStyle w:val="SourceCode"/>
      </w:pPr>
      <w:r>
        <w:rPr>
          <w:rStyle w:val="VerbatimChar"/>
        </w:rPr>
        <w:t>2000-07-30</w:t>
      </w:r>
    </w:p>
    <w:p w14:paraId="57D1B562" w14:textId="77777777" w:rsidR="007433CD" w:rsidRDefault="00000000">
      <w:pPr>
        <w:pStyle w:val="SourceCode"/>
      </w:pPr>
      <w:r>
        <w:rPr>
          <w:rStyle w:val="VerbatimChar"/>
        </w:rPr>
        <w:t>2000-07-31</w:t>
      </w:r>
    </w:p>
    <w:p w14:paraId="57D1B563" w14:textId="77777777" w:rsidR="007433CD" w:rsidRDefault="00000000">
      <w:pPr>
        <w:pStyle w:val="SourceCode"/>
      </w:pPr>
      <w:r>
        <w:rPr>
          <w:rStyle w:val="VerbatimChar"/>
        </w:rPr>
        <w:t>2000-08-01</w:t>
      </w:r>
    </w:p>
    <w:p w14:paraId="57D1B564" w14:textId="77777777" w:rsidR="007433CD" w:rsidRDefault="00000000">
      <w:pPr>
        <w:pStyle w:val="SourceCode"/>
      </w:pPr>
      <w:r>
        <w:rPr>
          <w:rStyle w:val="VerbatimChar"/>
        </w:rPr>
        <w:t>2000-08-02</w:t>
      </w:r>
    </w:p>
    <w:p w14:paraId="57D1B565" w14:textId="77777777" w:rsidR="007433CD" w:rsidRDefault="00000000">
      <w:pPr>
        <w:pStyle w:val="SourceCode"/>
      </w:pPr>
      <w:r>
        <w:rPr>
          <w:rStyle w:val="VerbatimChar"/>
        </w:rPr>
        <w:t>2000-08-03</w:t>
      </w:r>
    </w:p>
    <w:p w14:paraId="57D1B566" w14:textId="77777777" w:rsidR="007433CD" w:rsidRDefault="00000000">
      <w:pPr>
        <w:pStyle w:val="SourceCode"/>
      </w:pPr>
      <w:r>
        <w:rPr>
          <w:rStyle w:val="VerbatimChar"/>
        </w:rPr>
        <w:t>2000-08-04</w:t>
      </w:r>
    </w:p>
    <w:p w14:paraId="57D1B567" w14:textId="77777777" w:rsidR="007433CD" w:rsidRDefault="00000000">
      <w:pPr>
        <w:pStyle w:val="SourceCode"/>
      </w:pPr>
      <w:r>
        <w:rPr>
          <w:rStyle w:val="VerbatimChar"/>
        </w:rPr>
        <w:t>2000-08-05</w:t>
      </w:r>
    </w:p>
    <w:p w14:paraId="57D1B568" w14:textId="77777777" w:rsidR="007433CD" w:rsidRDefault="00000000">
      <w:pPr>
        <w:pStyle w:val="SourceCode"/>
      </w:pPr>
      <w:r>
        <w:rPr>
          <w:rStyle w:val="VerbatimChar"/>
        </w:rPr>
        <w:t>2000-08-06</w:t>
      </w:r>
    </w:p>
    <w:p w14:paraId="57D1B569" w14:textId="77777777" w:rsidR="007433CD" w:rsidRDefault="00000000">
      <w:pPr>
        <w:pStyle w:val="SourceCode"/>
      </w:pPr>
      <w:r>
        <w:rPr>
          <w:rStyle w:val="VerbatimChar"/>
        </w:rPr>
        <w:t>2000-08-07</w:t>
      </w:r>
    </w:p>
    <w:p w14:paraId="57D1B56A" w14:textId="77777777" w:rsidR="007433CD" w:rsidRDefault="00000000">
      <w:pPr>
        <w:pStyle w:val="SourceCode"/>
      </w:pPr>
      <w:r>
        <w:rPr>
          <w:rStyle w:val="VerbatimChar"/>
        </w:rPr>
        <w:t>2000-08-08</w:t>
      </w:r>
    </w:p>
    <w:p w14:paraId="57D1B56B" w14:textId="77777777" w:rsidR="007433CD" w:rsidRDefault="00000000">
      <w:pPr>
        <w:pStyle w:val="SourceCode"/>
      </w:pPr>
      <w:r>
        <w:rPr>
          <w:rStyle w:val="VerbatimChar"/>
        </w:rPr>
        <w:t>2000-08-09</w:t>
      </w:r>
    </w:p>
    <w:p w14:paraId="57D1B56C" w14:textId="77777777" w:rsidR="007433CD" w:rsidRDefault="00000000">
      <w:pPr>
        <w:pStyle w:val="SourceCode"/>
      </w:pPr>
      <w:r>
        <w:rPr>
          <w:rStyle w:val="VerbatimChar"/>
        </w:rPr>
        <w:t>2000-08-10</w:t>
      </w:r>
    </w:p>
    <w:p w14:paraId="57D1B56D" w14:textId="77777777" w:rsidR="007433CD" w:rsidRDefault="00000000">
      <w:pPr>
        <w:pStyle w:val="SourceCode"/>
      </w:pPr>
      <w:r>
        <w:rPr>
          <w:rStyle w:val="VerbatimChar"/>
        </w:rPr>
        <w:t>2000-08-11</w:t>
      </w:r>
    </w:p>
    <w:p w14:paraId="57D1B56E" w14:textId="77777777" w:rsidR="007433CD" w:rsidRDefault="00000000">
      <w:pPr>
        <w:pStyle w:val="SourceCode"/>
      </w:pPr>
      <w:r>
        <w:rPr>
          <w:rStyle w:val="VerbatimChar"/>
        </w:rPr>
        <w:t>2000-08-12</w:t>
      </w:r>
    </w:p>
    <w:p w14:paraId="57D1B56F" w14:textId="77777777" w:rsidR="007433CD" w:rsidRDefault="00000000">
      <w:pPr>
        <w:pStyle w:val="SourceCode"/>
      </w:pPr>
      <w:r>
        <w:rPr>
          <w:rStyle w:val="VerbatimChar"/>
        </w:rPr>
        <w:t>2000-08-13</w:t>
      </w:r>
    </w:p>
    <w:p w14:paraId="57D1B570" w14:textId="77777777" w:rsidR="007433CD" w:rsidRDefault="00000000">
      <w:pPr>
        <w:pStyle w:val="SourceCode"/>
      </w:pPr>
      <w:r>
        <w:rPr>
          <w:rStyle w:val="VerbatimChar"/>
        </w:rPr>
        <w:t>2000-08-14</w:t>
      </w:r>
    </w:p>
    <w:p w14:paraId="57D1B571" w14:textId="77777777" w:rsidR="007433CD" w:rsidRDefault="00000000">
      <w:pPr>
        <w:pStyle w:val="SourceCode"/>
      </w:pPr>
      <w:r>
        <w:rPr>
          <w:rStyle w:val="VerbatimChar"/>
        </w:rPr>
        <w:t>2000-08-15</w:t>
      </w:r>
    </w:p>
    <w:p w14:paraId="57D1B572" w14:textId="77777777" w:rsidR="007433CD" w:rsidRDefault="00000000">
      <w:pPr>
        <w:pStyle w:val="SourceCode"/>
      </w:pPr>
      <w:r>
        <w:rPr>
          <w:rStyle w:val="VerbatimChar"/>
        </w:rPr>
        <w:t>2000-08-16</w:t>
      </w:r>
    </w:p>
    <w:p w14:paraId="57D1B573" w14:textId="77777777" w:rsidR="007433CD" w:rsidRDefault="00000000">
      <w:pPr>
        <w:pStyle w:val="SourceCode"/>
      </w:pPr>
      <w:r>
        <w:rPr>
          <w:rStyle w:val="VerbatimChar"/>
        </w:rPr>
        <w:lastRenderedPageBreak/>
        <w:t>2000-08-17</w:t>
      </w:r>
    </w:p>
    <w:p w14:paraId="57D1B574" w14:textId="77777777" w:rsidR="007433CD" w:rsidRDefault="00000000">
      <w:pPr>
        <w:pStyle w:val="SourceCode"/>
      </w:pPr>
      <w:r>
        <w:rPr>
          <w:rStyle w:val="VerbatimChar"/>
        </w:rPr>
        <w:t>2000-08-18</w:t>
      </w:r>
    </w:p>
    <w:p w14:paraId="57D1B575" w14:textId="77777777" w:rsidR="007433CD" w:rsidRDefault="00000000">
      <w:pPr>
        <w:pStyle w:val="SourceCode"/>
      </w:pPr>
      <w:r>
        <w:rPr>
          <w:rStyle w:val="VerbatimChar"/>
        </w:rPr>
        <w:t>2000-08-19</w:t>
      </w:r>
    </w:p>
    <w:p w14:paraId="57D1B576" w14:textId="77777777" w:rsidR="007433CD" w:rsidRDefault="00000000">
      <w:pPr>
        <w:pStyle w:val="SourceCode"/>
      </w:pPr>
      <w:r>
        <w:rPr>
          <w:rStyle w:val="VerbatimChar"/>
        </w:rPr>
        <w:t>2000-08-20</w:t>
      </w:r>
    </w:p>
    <w:p w14:paraId="57D1B577" w14:textId="77777777" w:rsidR="007433CD" w:rsidRDefault="00000000">
      <w:pPr>
        <w:pStyle w:val="SourceCode"/>
      </w:pPr>
      <w:r>
        <w:rPr>
          <w:rStyle w:val="VerbatimChar"/>
        </w:rPr>
        <w:t>2000-08-21</w:t>
      </w:r>
    </w:p>
    <w:p w14:paraId="57D1B578" w14:textId="77777777" w:rsidR="007433CD" w:rsidRDefault="00000000">
      <w:pPr>
        <w:pStyle w:val="SourceCode"/>
      </w:pPr>
      <w:r>
        <w:rPr>
          <w:rStyle w:val="VerbatimChar"/>
        </w:rPr>
        <w:t>2000-08-22</w:t>
      </w:r>
    </w:p>
    <w:p w14:paraId="57D1B579" w14:textId="77777777" w:rsidR="007433CD" w:rsidRDefault="00000000">
      <w:pPr>
        <w:pStyle w:val="SourceCode"/>
      </w:pPr>
      <w:r>
        <w:rPr>
          <w:rStyle w:val="VerbatimChar"/>
        </w:rPr>
        <w:t>2000-08-23</w:t>
      </w:r>
    </w:p>
    <w:p w14:paraId="57D1B57A" w14:textId="77777777" w:rsidR="007433CD" w:rsidRDefault="00000000">
      <w:pPr>
        <w:pStyle w:val="SourceCode"/>
      </w:pPr>
      <w:r>
        <w:rPr>
          <w:rStyle w:val="VerbatimChar"/>
        </w:rPr>
        <w:t>2000-08-24</w:t>
      </w:r>
    </w:p>
    <w:p w14:paraId="57D1B57B" w14:textId="77777777" w:rsidR="007433CD" w:rsidRDefault="00000000">
      <w:pPr>
        <w:pStyle w:val="SourceCode"/>
      </w:pPr>
      <w:r>
        <w:rPr>
          <w:rStyle w:val="VerbatimChar"/>
        </w:rPr>
        <w:t>2000-08-25</w:t>
      </w:r>
    </w:p>
    <w:p w14:paraId="57D1B57C" w14:textId="77777777" w:rsidR="007433CD" w:rsidRDefault="00000000">
      <w:pPr>
        <w:pStyle w:val="SourceCode"/>
      </w:pPr>
      <w:r>
        <w:rPr>
          <w:rStyle w:val="VerbatimChar"/>
        </w:rPr>
        <w:t>2000-08-26</w:t>
      </w:r>
    </w:p>
    <w:p w14:paraId="57D1B57D" w14:textId="77777777" w:rsidR="007433CD" w:rsidRDefault="00000000">
      <w:pPr>
        <w:pStyle w:val="SourceCode"/>
      </w:pPr>
      <w:r>
        <w:rPr>
          <w:rStyle w:val="VerbatimChar"/>
        </w:rPr>
        <w:t>2000-08-27</w:t>
      </w:r>
    </w:p>
    <w:p w14:paraId="57D1B57E" w14:textId="77777777" w:rsidR="007433CD" w:rsidRDefault="00000000">
      <w:pPr>
        <w:pStyle w:val="SourceCode"/>
      </w:pPr>
      <w:r>
        <w:rPr>
          <w:rStyle w:val="VerbatimChar"/>
        </w:rPr>
        <w:t>2000-08-28</w:t>
      </w:r>
    </w:p>
    <w:p w14:paraId="57D1B57F" w14:textId="77777777" w:rsidR="007433CD" w:rsidRDefault="00000000">
      <w:pPr>
        <w:pStyle w:val="SourceCode"/>
      </w:pPr>
      <w:r>
        <w:rPr>
          <w:rStyle w:val="VerbatimChar"/>
        </w:rPr>
        <w:t>2000-08-29</w:t>
      </w:r>
    </w:p>
    <w:p w14:paraId="57D1B580" w14:textId="77777777" w:rsidR="007433CD" w:rsidRDefault="00000000">
      <w:pPr>
        <w:pStyle w:val="SourceCode"/>
      </w:pPr>
      <w:r>
        <w:rPr>
          <w:rStyle w:val="VerbatimChar"/>
        </w:rPr>
        <w:t>2000-08-30</w:t>
      </w:r>
    </w:p>
    <w:p w14:paraId="57D1B581" w14:textId="77777777" w:rsidR="007433CD" w:rsidRDefault="00000000">
      <w:pPr>
        <w:pStyle w:val="SourceCode"/>
      </w:pPr>
      <w:r>
        <w:rPr>
          <w:rStyle w:val="VerbatimChar"/>
        </w:rPr>
        <w:t>2000-08-31</w:t>
      </w:r>
    </w:p>
    <w:p w14:paraId="57D1B582" w14:textId="77777777" w:rsidR="007433CD" w:rsidRDefault="00000000">
      <w:pPr>
        <w:pStyle w:val="SourceCode"/>
      </w:pPr>
      <w:r>
        <w:rPr>
          <w:rStyle w:val="VerbatimChar"/>
        </w:rPr>
        <w:t>2000-09-01</w:t>
      </w:r>
    </w:p>
    <w:p w14:paraId="57D1B583" w14:textId="77777777" w:rsidR="007433CD" w:rsidRDefault="00000000">
      <w:pPr>
        <w:pStyle w:val="SourceCode"/>
      </w:pPr>
      <w:r>
        <w:rPr>
          <w:rStyle w:val="VerbatimChar"/>
        </w:rPr>
        <w:t>2000-09-02</w:t>
      </w:r>
    </w:p>
    <w:p w14:paraId="57D1B584" w14:textId="77777777" w:rsidR="007433CD" w:rsidRDefault="00000000">
      <w:pPr>
        <w:pStyle w:val="SourceCode"/>
      </w:pPr>
      <w:r>
        <w:rPr>
          <w:rStyle w:val="VerbatimChar"/>
        </w:rPr>
        <w:t>2000-09-03</w:t>
      </w:r>
    </w:p>
    <w:p w14:paraId="57D1B585" w14:textId="77777777" w:rsidR="007433CD" w:rsidRDefault="00000000">
      <w:pPr>
        <w:pStyle w:val="SourceCode"/>
      </w:pPr>
      <w:r>
        <w:rPr>
          <w:rStyle w:val="VerbatimChar"/>
        </w:rPr>
        <w:t>2000-09-04</w:t>
      </w:r>
    </w:p>
    <w:p w14:paraId="57D1B586" w14:textId="77777777" w:rsidR="007433CD" w:rsidRDefault="00000000">
      <w:pPr>
        <w:pStyle w:val="SourceCode"/>
      </w:pPr>
      <w:r>
        <w:rPr>
          <w:rStyle w:val="VerbatimChar"/>
        </w:rPr>
        <w:t>2000-09-05</w:t>
      </w:r>
    </w:p>
    <w:p w14:paraId="57D1B587" w14:textId="77777777" w:rsidR="007433CD" w:rsidRDefault="00000000">
      <w:pPr>
        <w:pStyle w:val="SourceCode"/>
      </w:pPr>
      <w:r>
        <w:rPr>
          <w:rStyle w:val="VerbatimChar"/>
        </w:rPr>
        <w:t>2000-09-06</w:t>
      </w:r>
    </w:p>
    <w:p w14:paraId="57D1B588" w14:textId="77777777" w:rsidR="007433CD" w:rsidRDefault="00000000">
      <w:pPr>
        <w:pStyle w:val="SourceCode"/>
      </w:pPr>
      <w:r>
        <w:rPr>
          <w:rStyle w:val="VerbatimChar"/>
        </w:rPr>
        <w:t>2000-09-07</w:t>
      </w:r>
    </w:p>
    <w:p w14:paraId="57D1B589" w14:textId="77777777" w:rsidR="007433CD" w:rsidRDefault="00000000">
      <w:pPr>
        <w:pStyle w:val="SourceCode"/>
      </w:pPr>
      <w:r>
        <w:rPr>
          <w:rStyle w:val="VerbatimChar"/>
        </w:rPr>
        <w:t>2000-09-08</w:t>
      </w:r>
    </w:p>
    <w:p w14:paraId="57D1B58A" w14:textId="77777777" w:rsidR="007433CD" w:rsidRDefault="00000000">
      <w:pPr>
        <w:pStyle w:val="SourceCode"/>
      </w:pPr>
      <w:r>
        <w:rPr>
          <w:rStyle w:val="VerbatimChar"/>
        </w:rPr>
        <w:t>2000-09-09</w:t>
      </w:r>
    </w:p>
    <w:p w14:paraId="57D1B58B" w14:textId="77777777" w:rsidR="007433CD" w:rsidRDefault="00000000">
      <w:pPr>
        <w:pStyle w:val="SourceCode"/>
      </w:pPr>
      <w:r>
        <w:rPr>
          <w:rStyle w:val="VerbatimChar"/>
        </w:rPr>
        <w:t>2000-09-10</w:t>
      </w:r>
    </w:p>
    <w:p w14:paraId="57D1B58C" w14:textId="77777777" w:rsidR="007433CD" w:rsidRDefault="00000000">
      <w:pPr>
        <w:pStyle w:val="SourceCode"/>
      </w:pPr>
      <w:r>
        <w:rPr>
          <w:rStyle w:val="VerbatimChar"/>
        </w:rPr>
        <w:t>2000-09-11</w:t>
      </w:r>
    </w:p>
    <w:p w14:paraId="57D1B58D" w14:textId="77777777" w:rsidR="007433CD" w:rsidRDefault="00000000">
      <w:pPr>
        <w:pStyle w:val="SourceCode"/>
      </w:pPr>
      <w:r>
        <w:rPr>
          <w:rStyle w:val="VerbatimChar"/>
        </w:rPr>
        <w:t>2000-09-12</w:t>
      </w:r>
    </w:p>
    <w:p w14:paraId="57D1B58E" w14:textId="77777777" w:rsidR="007433CD" w:rsidRDefault="00000000">
      <w:pPr>
        <w:pStyle w:val="SourceCode"/>
      </w:pPr>
      <w:r>
        <w:rPr>
          <w:rStyle w:val="VerbatimChar"/>
        </w:rPr>
        <w:t>2000-09-13</w:t>
      </w:r>
    </w:p>
    <w:p w14:paraId="57D1B58F" w14:textId="77777777" w:rsidR="007433CD" w:rsidRDefault="00000000">
      <w:pPr>
        <w:pStyle w:val="SourceCode"/>
      </w:pPr>
      <w:r>
        <w:rPr>
          <w:rStyle w:val="VerbatimChar"/>
        </w:rPr>
        <w:lastRenderedPageBreak/>
        <w:t>2000-09-14</w:t>
      </w:r>
    </w:p>
    <w:p w14:paraId="57D1B590" w14:textId="77777777" w:rsidR="007433CD" w:rsidRDefault="00000000">
      <w:pPr>
        <w:pStyle w:val="SourceCode"/>
      </w:pPr>
      <w:r>
        <w:rPr>
          <w:rStyle w:val="VerbatimChar"/>
        </w:rPr>
        <w:t>2000-09-15</w:t>
      </w:r>
    </w:p>
    <w:p w14:paraId="57D1B591" w14:textId="77777777" w:rsidR="007433CD" w:rsidRDefault="00000000">
      <w:pPr>
        <w:pStyle w:val="SourceCode"/>
      </w:pPr>
      <w:r>
        <w:rPr>
          <w:rStyle w:val="VerbatimChar"/>
        </w:rPr>
        <w:t>2000-09-16</w:t>
      </w:r>
    </w:p>
    <w:p w14:paraId="57D1B592" w14:textId="77777777" w:rsidR="007433CD" w:rsidRDefault="00000000">
      <w:pPr>
        <w:pStyle w:val="SourceCode"/>
      </w:pPr>
      <w:r>
        <w:rPr>
          <w:rStyle w:val="VerbatimChar"/>
        </w:rPr>
        <w:t>2000-09-17</w:t>
      </w:r>
    </w:p>
    <w:p w14:paraId="57D1B593" w14:textId="77777777" w:rsidR="007433CD" w:rsidRDefault="00000000">
      <w:pPr>
        <w:pStyle w:val="SourceCode"/>
      </w:pPr>
      <w:r>
        <w:rPr>
          <w:rStyle w:val="VerbatimChar"/>
        </w:rPr>
        <w:t>2000-09-18</w:t>
      </w:r>
    </w:p>
    <w:p w14:paraId="57D1B594" w14:textId="77777777" w:rsidR="007433CD" w:rsidRDefault="00000000">
      <w:pPr>
        <w:pStyle w:val="SourceCode"/>
      </w:pPr>
      <w:r>
        <w:rPr>
          <w:rStyle w:val="VerbatimChar"/>
        </w:rPr>
        <w:t>2000-09-19</w:t>
      </w:r>
    </w:p>
    <w:p w14:paraId="57D1B595" w14:textId="77777777" w:rsidR="007433CD" w:rsidRDefault="00000000">
      <w:pPr>
        <w:pStyle w:val="SourceCode"/>
      </w:pPr>
      <w:r>
        <w:rPr>
          <w:rStyle w:val="VerbatimChar"/>
        </w:rPr>
        <w:t>2000-09-20</w:t>
      </w:r>
    </w:p>
    <w:p w14:paraId="57D1B596" w14:textId="77777777" w:rsidR="007433CD" w:rsidRDefault="00000000">
      <w:pPr>
        <w:pStyle w:val="SourceCode"/>
      </w:pPr>
      <w:r>
        <w:rPr>
          <w:rStyle w:val="VerbatimChar"/>
        </w:rPr>
        <w:t>2000-09-21</w:t>
      </w:r>
    </w:p>
    <w:p w14:paraId="57D1B597" w14:textId="77777777" w:rsidR="007433CD" w:rsidRDefault="00000000">
      <w:pPr>
        <w:pStyle w:val="SourceCode"/>
      </w:pPr>
      <w:r>
        <w:rPr>
          <w:rStyle w:val="VerbatimChar"/>
        </w:rPr>
        <w:t>2000-09-22</w:t>
      </w:r>
    </w:p>
    <w:p w14:paraId="57D1B598" w14:textId="77777777" w:rsidR="007433CD" w:rsidRDefault="00000000">
      <w:pPr>
        <w:pStyle w:val="SourceCode"/>
      </w:pPr>
      <w:r>
        <w:rPr>
          <w:rStyle w:val="VerbatimChar"/>
        </w:rPr>
        <w:t>2000-09-23</w:t>
      </w:r>
    </w:p>
    <w:p w14:paraId="57D1B599" w14:textId="77777777" w:rsidR="007433CD" w:rsidRDefault="00000000">
      <w:pPr>
        <w:pStyle w:val="SourceCode"/>
      </w:pPr>
      <w:r>
        <w:rPr>
          <w:rStyle w:val="VerbatimChar"/>
        </w:rPr>
        <w:t>2000-09-24</w:t>
      </w:r>
    </w:p>
    <w:p w14:paraId="57D1B59A" w14:textId="77777777" w:rsidR="007433CD" w:rsidRDefault="00000000">
      <w:pPr>
        <w:pStyle w:val="SourceCode"/>
      </w:pPr>
      <w:r>
        <w:rPr>
          <w:rStyle w:val="VerbatimChar"/>
        </w:rPr>
        <w:t>2000-09-25</w:t>
      </w:r>
    </w:p>
    <w:p w14:paraId="57D1B59B" w14:textId="77777777" w:rsidR="007433CD" w:rsidRDefault="00000000">
      <w:pPr>
        <w:pStyle w:val="SourceCode"/>
      </w:pPr>
      <w:r>
        <w:rPr>
          <w:rStyle w:val="VerbatimChar"/>
        </w:rPr>
        <w:t>2000-09-26</w:t>
      </w:r>
    </w:p>
    <w:p w14:paraId="57D1B59C" w14:textId="77777777" w:rsidR="007433CD" w:rsidRDefault="00000000">
      <w:pPr>
        <w:pStyle w:val="SourceCode"/>
      </w:pPr>
      <w:r>
        <w:rPr>
          <w:rStyle w:val="VerbatimChar"/>
        </w:rPr>
        <w:t>2000-09-27</w:t>
      </w:r>
    </w:p>
    <w:p w14:paraId="57D1B59D" w14:textId="77777777" w:rsidR="007433CD" w:rsidRDefault="00000000">
      <w:pPr>
        <w:pStyle w:val="SourceCode"/>
      </w:pPr>
      <w:r>
        <w:rPr>
          <w:rStyle w:val="VerbatimChar"/>
        </w:rPr>
        <w:t>2000-09-28</w:t>
      </w:r>
    </w:p>
    <w:p w14:paraId="57D1B59E" w14:textId="77777777" w:rsidR="007433CD" w:rsidRDefault="00000000">
      <w:pPr>
        <w:pStyle w:val="SourceCode"/>
      </w:pPr>
      <w:r>
        <w:rPr>
          <w:rStyle w:val="VerbatimChar"/>
        </w:rPr>
        <w:t>2000-09-29</w:t>
      </w:r>
    </w:p>
    <w:p w14:paraId="57D1B59F" w14:textId="77777777" w:rsidR="007433CD" w:rsidRDefault="00000000">
      <w:pPr>
        <w:pStyle w:val="SourceCode"/>
      </w:pPr>
      <w:r>
        <w:rPr>
          <w:rStyle w:val="VerbatimChar"/>
        </w:rPr>
        <w:t>2000-09-30</w:t>
      </w:r>
    </w:p>
    <w:p w14:paraId="57D1B5A0" w14:textId="77777777" w:rsidR="007433CD" w:rsidRDefault="00000000">
      <w:pPr>
        <w:pStyle w:val="SourceCode"/>
      </w:pPr>
      <w:r>
        <w:rPr>
          <w:rStyle w:val="VerbatimChar"/>
        </w:rPr>
        <w:t>2000-10-01</w:t>
      </w:r>
    </w:p>
    <w:p w14:paraId="57D1B5A1" w14:textId="77777777" w:rsidR="007433CD" w:rsidRDefault="00000000">
      <w:pPr>
        <w:pStyle w:val="SourceCode"/>
      </w:pPr>
      <w:r>
        <w:rPr>
          <w:rStyle w:val="VerbatimChar"/>
        </w:rPr>
        <w:t>2000-10-02</w:t>
      </w:r>
    </w:p>
    <w:p w14:paraId="57D1B5A2" w14:textId="77777777" w:rsidR="007433CD" w:rsidRDefault="00000000">
      <w:pPr>
        <w:pStyle w:val="SourceCode"/>
      </w:pPr>
      <w:r>
        <w:rPr>
          <w:rStyle w:val="VerbatimChar"/>
        </w:rPr>
        <w:t>2000-10-03</w:t>
      </w:r>
    </w:p>
    <w:p w14:paraId="57D1B5A3" w14:textId="77777777" w:rsidR="007433CD" w:rsidRDefault="00000000">
      <w:pPr>
        <w:pStyle w:val="SourceCode"/>
      </w:pPr>
      <w:r>
        <w:rPr>
          <w:rStyle w:val="VerbatimChar"/>
        </w:rPr>
        <w:t>2000-10-04</w:t>
      </w:r>
    </w:p>
    <w:p w14:paraId="57D1B5A4" w14:textId="77777777" w:rsidR="007433CD" w:rsidRDefault="00000000">
      <w:pPr>
        <w:pStyle w:val="SourceCode"/>
      </w:pPr>
      <w:r>
        <w:rPr>
          <w:rStyle w:val="VerbatimChar"/>
        </w:rPr>
        <w:t>2000-10-05</w:t>
      </w:r>
    </w:p>
    <w:p w14:paraId="57D1B5A5" w14:textId="77777777" w:rsidR="007433CD" w:rsidRDefault="00000000">
      <w:pPr>
        <w:pStyle w:val="SourceCode"/>
      </w:pPr>
      <w:r>
        <w:rPr>
          <w:rStyle w:val="VerbatimChar"/>
        </w:rPr>
        <w:t>2000-10-06</w:t>
      </w:r>
    </w:p>
    <w:p w14:paraId="57D1B5A6" w14:textId="77777777" w:rsidR="007433CD" w:rsidRDefault="00000000">
      <w:pPr>
        <w:pStyle w:val="SourceCode"/>
      </w:pPr>
      <w:r>
        <w:rPr>
          <w:rStyle w:val="VerbatimChar"/>
        </w:rPr>
        <w:t>2000-10-07</w:t>
      </w:r>
    </w:p>
    <w:p w14:paraId="57D1B5A7" w14:textId="77777777" w:rsidR="007433CD" w:rsidRDefault="00000000">
      <w:pPr>
        <w:pStyle w:val="SourceCode"/>
      </w:pPr>
      <w:r>
        <w:rPr>
          <w:rStyle w:val="VerbatimChar"/>
        </w:rPr>
        <w:t>2000-10-08</w:t>
      </w:r>
    </w:p>
    <w:p w14:paraId="57D1B5A8" w14:textId="77777777" w:rsidR="007433CD" w:rsidRDefault="00000000">
      <w:pPr>
        <w:pStyle w:val="SourceCode"/>
      </w:pPr>
      <w:r>
        <w:rPr>
          <w:rStyle w:val="VerbatimChar"/>
        </w:rPr>
        <w:t>2000-10-09</w:t>
      </w:r>
    </w:p>
    <w:p w14:paraId="57D1B5A9" w14:textId="77777777" w:rsidR="007433CD" w:rsidRDefault="00000000">
      <w:pPr>
        <w:pStyle w:val="SourceCode"/>
      </w:pPr>
      <w:r>
        <w:rPr>
          <w:rStyle w:val="VerbatimChar"/>
        </w:rPr>
        <w:t>2000-10-10</w:t>
      </w:r>
    </w:p>
    <w:p w14:paraId="57D1B5AA" w14:textId="77777777" w:rsidR="007433CD" w:rsidRDefault="00000000">
      <w:pPr>
        <w:pStyle w:val="SourceCode"/>
      </w:pPr>
      <w:r>
        <w:rPr>
          <w:rStyle w:val="VerbatimChar"/>
        </w:rPr>
        <w:t>2000-10-11</w:t>
      </w:r>
    </w:p>
    <w:p w14:paraId="57D1B5AB" w14:textId="77777777" w:rsidR="007433CD" w:rsidRDefault="00000000">
      <w:pPr>
        <w:pStyle w:val="SourceCode"/>
      </w:pPr>
      <w:r>
        <w:rPr>
          <w:rStyle w:val="VerbatimChar"/>
        </w:rPr>
        <w:lastRenderedPageBreak/>
        <w:t>2000-10-12</w:t>
      </w:r>
    </w:p>
    <w:p w14:paraId="57D1B5AC" w14:textId="77777777" w:rsidR="007433CD" w:rsidRDefault="00000000">
      <w:pPr>
        <w:pStyle w:val="SourceCode"/>
      </w:pPr>
      <w:r>
        <w:rPr>
          <w:rStyle w:val="VerbatimChar"/>
        </w:rPr>
        <w:t>2000-10-13</w:t>
      </w:r>
    </w:p>
    <w:p w14:paraId="57D1B5AD" w14:textId="77777777" w:rsidR="007433CD" w:rsidRDefault="00000000">
      <w:pPr>
        <w:pStyle w:val="SourceCode"/>
      </w:pPr>
      <w:r>
        <w:rPr>
          <w:rStyle w:val="VerbatimChar"/>
        </w:rPr>
        <w:t>2000-10-14</w:t>
      </w:r>
    </w:p>
    <w:p w14:paraId="57D1B5AE" w14:textId="77777777" w:rsidR="007433CD" w:rsidRDefault="00000000">
      <w:pPr>
        <w:pStyle w:val="SourceCode"/>
      </w:pPr>
      <w:r>
        <w:rPr>
          <w:rStyle w:val="VerbatimChar"/>
        </w:rPr>
        <w:t>2000-10-15</w:t>
      </w:r>
    </w:p>
    <w:p w14:paraId="57D1B5AF" w14:textId="77777777" w:rsidR="007433CD" w:rsidRDefault="00000000">
      <w:pPr>
        <w:pStyle w:val="SourceCode"/>
      </w:pPr>
      <w:r>
        <w:rPr>
          <w:rStyle w:val="VerbatimChar"/>
        </w:rPr>
        <w:t>2000-10-16</w:t>
      </w:r>
    </w:p>
    <w:p w14:paraId="57D1B5B0" w14:textId="77777777" w:rsidR="007433CD" w:rsidRDefault="00000000">
      <w:pPr>
        <w:pStyle w:val="SourceCode"/>
      </w:pPr>
      <w:r>
        <w:rPr>
          <w:rStyle w:val="VerbatimChar"/>
        </w:rPr>
        <w:t>2000-10-17</w:t>
      </w:r>
    </w:p>
    <w:p w14:paraId="57D1B5B1" w14:textId="77777777" w:rsidR="007433CD" w:rsidRDefault="00000000">
      <w:pPr>
        <w:pStyle w:val="SourceCode"/>
      </w:pPr>
      <w:r>
        <w:rPr>
          <w:rStyle w:val="VerbatimChar"/>
        </w:rPr>
        <w:t>2000-10-18</w:t>
      </w:r>
    </w:p>
    <w:p w14:paraId="57D1B5B2" w14:textId="77777777" w:rsidR="007433CD" w:rsidRDefault="00000000">
      <w:pPr>
        <w:pStyle w:val="SourceCode"/>
      </w:pPr>
      <w:r>
        <w:rPr>
          <w:rStyle w:val="VerbatimChar"/>
        </w:rPr>
        <w:t>2000-10-19</w:t>
      </w:r>
    </w:p>
    <w:p w14:paraId="57D1B5B3" w14:textId="77777777" w:rsidR="007433CD" w:rsidRDefault="00000000">
      <w:pPr>
        <w:pStyle w:val="SourceCode"/>
      </w:pPr>
      <w:r>
        <w:rPr>
          <w:rStyle w:val="VerbatimChar"/>
        </w:rPr>
        <w:t>2000-10-20</w:t>
      </w:r>
    </w:p>
    <w:p w14:paraId="57D1B5B4" w14:textId="77777777" w:rsidR="007433CD" w:rsidRDefault="00000000">
      <w:pPr>
        <w:pStyle w:val="SourceCode"/>
      </w:pPr>
      <w:r>
        <w:rPr>
          <w:rStyle w:val="VerbatimChar"/>
        </w:rPr>
        <w:t>2000-10-21</w:t>
      </w:r>
    </w:p>
    <w:p w14:paraId="57D1B5B5" w14:textId="77777777" w:rsidR="007433CD" w:rsidRDefault="00000000">
      <w:pPr>
        <w:pStyle w:val="SourceCode"/>
      </w:pPr>
      <w:r>
        <w:rPr>
          <w:rStyle w:val="VerbatimChar"/>
        </w:rPr>
        <w:t>2000-10-22</w:t>
      </w:r>
    </w:p>
    <w:p w14:paraId="57D1B5B6" w14:textId="77777777" w:rsidR="007433CD" w:rsidRDefault="00000000">
      <w:pPr>
        <w:pStyle w:val="SourceCode"/>
      </w:pPr>
      <w:r>
        <w:rPr>
          <w:rStyle w:val="VerbatimChar"/>
        </w:rPr>
        <w:t>2000-10-23</w:t>
      </w:r>
    </w:p>
    <w:p w14:paraId="57D1B5B7" w14:textId="77777777" w:rsidR="007433CD" w:rsidRDefault="00000000">
      <w:pPr>
        <w:pStyle w:val="SourceCode"/>
      </w:pPr>
      <w:r>
        <w:rPr>
          <w:rStyle w:val="VerbatimChar"/>
        </w:rPr>
        <w:t>2000-10-24</w:t>
      </w:r>
    </w:p>
    <w:p w14:paraId="57D1B5B8" w14:textId="77777777" w:rsidR="007433CD" w:rsidRDefault="00000000">
      <w:pPr>
        <w:pStyle w:val="SourceCode"/>
      </w:pPr>
      <w:r>
        <w:rPr>
          <w:rStyle w:val="VerbatimChar"/>
        </w:rPr>
        <w:t>2000-10-25</w:t>
      </w:r>
    </w:p>
    <w:p w14:paraId="57D1B5B9" w14:textId="77777777" w:rsidR="007433CD" w:rsidRDefault="00000000">
      <w:pPr>
        <w:pStyle w:val="SourceCode"/>
      </w:pPr>
      <w:r>
        <w:rPr>
          <w:rStyle w:val="VerbatimChar"/>
        </w:rPr>
        <w:t>2000-10-26</w:t>
      </w:r>
    </w:p>
    <w:p w14:paraId="57D1B5BA" w14:textId="77777777" w:rsidR="007433CD" w:rsidRDefault="00000000">
      <w:pPr>
        <w:pStyle w:val="SourceCode"/>
      </w:pPr>
      <w:r>
        <w:rPr>
          <w:rStyle w:val="VerbatimChar"/>
        </w:rPr>
        <w:t>2000-10-27</w:t>
      </w:r>
    </w:p>
    <w:p w14:paraId="57D1B5BB" w14:textId="77777777" w:rsidR="007433CD" w:rsidRDefault="00000000">
      <w:pPr>
        <w:pStyle w:val="SourceCode"/>
      </w:pPr>
      <w:r>
        <w:rPr>
          <w:rStyle w:val="VerbatimChar"/>
        </w:rPr>
        <w:t>2000-10-28</w:t>
      </w:r>
    </w:p>
    <w:p w14:paraId="57D1B5BC" w14:textId="77777777" w:rsidR="007433CD" w:rsidRDefault="00000000">
      <w:pPr>
        <w:pStyle w:val="SourceCode"/>
      </w:pPr>
      <w:r>
        <w:rPr>
          <w:rStyle w:val="VerbatimChar"/>
        </w:rPr>
        <w:t>2000-10-29</w:t>
      </w:r>
    </w:p>
    <w:p w14:paraId="57D1B5BD" w14:textId="77777777" w:rsidR="007433CD" w:rsidRDefault="00000000">
      <w:pPr>
        <w:pStyle w:val="SourceCode"/>
      </w:pPr>
      <w:r>
        <w:rPr>
          <w:rStyle w:val="VerbatimChar"/>
        </w:rPr>
        <w:t>2000-10-30</w:t>
      </w:r>
    </w:p>
    <w:p w14:paraId="57D1B5BE" w14:textId="77777777" w:rsidR="007433CD" w:rsidRDefault="00000000">
      <w:pPr>
        <w:pStyle w:val="SourceCode"/>
      </w:pPr>
      <w:r>
        <w:rPr>
          <w:rStyle w:val="VerbatimChar"/>
        </w:rPr>
        <w:t>2000-10-31</w:t>
      </w:r>
    </w:p>
    <w:p w14:paraId="57D1B5BF" w14:textId="77777777" w:rsidR="007433CD" w:rsidRDefault="00000000">
      <w:pPr>
        <w:pStyle w:val="SourceCode"/>
      </w:pPr>
      <w:r>
        <w:rPr>
          <w:rStyle w:val="VerbatimChar"/>
        </w:rPr>
        <w:t>2000-11-01</w:t>
      </w:r>
    </w:p>
    <w:p w14:paraId="57D1B5C0" w14:textId="77777777" w:rsidR="007433CD" w:rsidRDefault="00000000">
      <w:pPr>
        <w:pStyle w:val="SourceCode"/>
      </w:pPr>
      <w:r>
        <w:rPr>
          <w:rStyle w:val="VerbatimChar"/>
        </w:rPr>
        <w:t>2000-11-02</w:t>
      </w:r>
    </w:p>
    <w:p w14:paraId="57D1B5C1" w14:textId="77777777" w:rsidR="007433CD" w:rsidRDefault="00000000">
      <w:pPr>
        <w:pStyle w:val="SourceCode"/>
      </w:pPr>
      <w:r>
        <w:rPr>
          <w:rStyle w:val="VerbatimChar"/>
        </w:rPr>
        <w:t>2000-11-03</w:t>
      </w:r>
    </w:p>
    <w:p w14:paraId="57D1B5C2" w14:textId="77777777" w:rsidR="007433CD" w:rsidRDefault="00000000">
      <w:pPr>
        <w:pStyle w:val="SourceCode"/>
      </w:pPr>
      <w:r>
        <w:rPr>
          <w:rStyle w:val="VerbatimChar"/>
        </w:rPr>
        <w:t>2000-11-04</w:t>
      </w:r>
    </w:p>
    <w:p w14:paraId="57D1B5C3" w14:textId="77777777" w:rsidR="007433CD" w:rsidRDefault="00000000">
      <w:pPr>
        <w:pStyle w:val="SourceCode"/>
      </w:pPr>
      <w:r>
        <w:rPr>
          <w:rStyle w:val="VerbatimChar"/>
        </w:rPr>
        <w:t>2000-11-05</w:t>
      </w:r>
    </w:p>
    <w:p w14:paraId="57D1B5C4" w14:textId="77777777" w:rsidR="007433CD" w:rsidRDefault="00000000">
      <w:pPr>
        <w:pStyle w:val="SourceCode"/>
      </w:pPr>
      <w:r>
        <w:rPr>
          <w:rStyle w:val="VerbatimChar"/>
        </w:rPr>
        <w:t>2000-11-06</w:t>
      </w:r>
    </w:p>
    <w:p w14:paraId="57D1B5C5" w14:textId="77777777" w:rsidR="007433CD" w:rsidRDefault="00000000">
      <w:pPr>
        <w:pStyle w:val="SourceCode"/>
      </w:pPr>
      <w:r>
        <w:rPr>
          <w:rStyle w:val="VerbatimChar"/>
        </w:rPr>
        <w:t>2000-11-07</w:t>
      </w:r>
    </w:p>
    <w:p w14:paraId="57D1B5C6" w14:textId="77777777" w:rsidR="007433CD" w:rsidRDefault="00000000">
      <w:pPr>
        <w:pStyle w:val="SourceCode"/>
      </w:pPr>
      <w:r>
        <w:rPr>
          <w:rStyle w:val="VerbatimChar"/>
        </w:rPr>
        <w:t>2000-11-08</w:t>
      </w:r>
    </w:p>
    <w:p w14:paraId="57D1B5C7" w14:textId="77777777" w:rsidR="007433CD" w:rsidRDefault="00000000">
      <w:pPr>
        <w:pStyle w:val="SourceCode"/>
      </w:pPr>
      <w:r>
        <w:rPr>
          <w:rStyle w:val="VerbatimChar"/>
        </w:rPr>
        <w:lastRenderedPageBreak/>
        <w:t>2000-11-09</w:t>
      </w:r>
    </w:p>
    <w:p w14:paraId="57D1B5C8" w14:textId="77777777" w:rsidR="007433CD" w:rsidRDefault="00000000">
      <w:pPr>
        <w:pStyle w:val="SourceCode"/>
      </w:pPr>
      <w:r>
        <w:rPr>
          <w:rStyle w:val="VerbatimChar"/>
        </w:rPr>
        <w:t>2000-11-10</w:t>
      </w:r>
    </w:p>
    <w:p w14:paraId="57D1B5C9" w14:textId="77777777" w:rsidR="007433CD" w:rsidRDefault="00000000">
      <w:pPr>
        <w:pStyle w:val="SourceCode"/>
      </w:pPr>
      <w:r>
        <w:rPr>
          <w:rStyle w:val="VerbatimChar"/>
        </w:rPr>
        <w:t>2000-11-11</w:t>
      </w:r>
    </w:p>
    <w:p w14:paraId="57D1B5CA" w14:textId="77777777" w:rsidR="007433CD" w:rsidRDefault="00000000">
      <w:pPr>
        <w:pStyle w:val="SourceCode"/>
      </w:pPr>
      <w:r>
        <w:rPr>
          <w:rStyle w:val="VerbatimChar"/>
        </w:rPr>
        <w:t>2000-11-12</w:t>
      </w:r>
    </w:p>
    <w:p w14:paraId="57D1B5CB" w14:textId="77777777" w:rsidR="007433CD" w:rsidRDefault="00000000">
      <w:pPr>
        <w:pStyle w:val="SourceCode"/>
      </w:pPr>
      <w:r>
        <w:rPr>
          <w:rStyle w:val="VerbatimChar"/>
        </w:rPr>
        <w:t>2000-11-13</w:t>
      </w:r>
    </w:p>
    <w:p w14:paraId="57D1B5CC" w14:textId="77777777" w:rsidR="007433CD" w:rsidRDefault="00000000">
      <w:pPr>
        <w:pStyle w:val="SourceCode"/>
      </w:pPr>
      <w:r>
        <w:rPr>
          <w:rStyle w:val="VerbatimChar"/>
        </w:rPr>
        <w:t>2000-11-14</w:t>
      </w:r>
    </w:p>
    <w:p w14:paraId="57D1B5CD" w14:textId="77777777" w:rsidR="007433CD" w:rsidRDefault="00000000">
      <w:pPr>
        <w:pStyle w:val="SourceCode"/>
      </w:pPr>
      <w:r>
        <w:rPr>
          <w:rStyle w:val="VerbatimChar"/>
        </w:rPr>
        <w:t>2000-11-15</w:t>
      </w:r>
    </w:p>
    <w:p w14:paraId="57D1B5CE" w14:textId="77777777" w:rsidR="007433CD" w:rsidRDefault="00000000">
      <w:pPr>
        <w:pStyle w:val="SourceCode"/>
      </w:pPr>
      <w:r>
        <w:rPr>
          <w:rStyle w:val="VerbatimChar"/>
        </w:rPr>
        <w:t>2000-11-16</w:t>
      </w:r>
    </w:p>
    <w:p w14:paraId="57D1B5CF" w14:textId="77777777" w:rsidR="007433CD" w:rsidRDefault="00000000">
      <w:pPr>
        <w:pStyle w:val="SourceCode"/>
      </w:pPr>
      <w:r>
        <w:rPr>
          <w:rStyle w:val="VerbatimChar"/>
        </w:rPr>
        <w:t>2000-11-17</w:t>
      </w:r>
    </w:p>
    <w:p w14:paraId="57D1B5D0" w14:textId="77777777" w:rsidR="007433CD" w:rsidRDefault="00000000">
      <w:pPr>
        <w:pStyle w:val="SourceCode"/>
      </w:pPr>
      <w:r>
        <w:rPr>
          <w:rStyle w:val="VerbatimChar"/>
        </w:rPr>
        <w:t>2000-11-18</w:t>
      </w:r>
    </w:p>
    <w:p w14:paraId="57D1B5D1" w14:textId="77777777" w:rsidR="007433CD" w:rsidRDefault="00000000">
      <w:pPr>
        <w:pStyle w:val="SourceCode"/>
      </w:pPr>
      <w:r>
        <w:rPr>
          <w:rStyle w:val="VerbatimChar"/>
        </w:rPr>
        <w:t>2000-11-19</w:t>
      </w:r>
    </w:p>
    <w:p w14:paraId="57D1B5D2" w14:textId="77777777" w:rsidR="007433CD" w:rsidRDefault="00000000">
      <w:pPr>
        <w:pStyle w:val="SourceCode"/>
      </w:pPr>
      <w:r>
        <w:rPr>
          <w:rStyle w:val="VerbatimChar"/>
        </w:rPr>
        <w:t>2000-11-20</w:t>
      </w:r>
    </w:p>
    <w:p w14:paraId="57D1B5D3" w14:textId="77777777" w:rsidR="007433CD" w:rsidRDefault="00000000">
      <w:pPr>
        <w:pStyle w:val="SourceCode"/>
      </w:pPr>
      <w:r>
        <w:rPr>
          <w:rStyle w:val="VerbatimChar"/>
        </w:rPr>
        <w:t>2000-11-21</w:t>
      </w:r>
    </w:p>
    <w:p w14:paraId="57D1B5D4" w14:textId="77777777" w:rsidR="007433CD" w:rsidRDefault="00000000">
      <w:pPr>
        <w:pStyle w:val="SourceCode"/>
      </w:pPr>
      <w:r>
        <w:rPr>
          <w:rStyle w:val="VerbatimChar"/>
        </w:rPr>
        <w:t>2000-11-22</w:t>
      </w:r>
    </w:p>
    <w:p w14:paraId="57D1B5D5" w14:textId="77777777" w:rsidR="007433CD" w:rsidRDefault="00000000">
      <w:pPr>
        <w:pStyle w:val="SourceCode"/>
      </w:pPr>
      <w:r>
        <w:rPr>
          <w:rStyle w:val="VerbatimChar"/>
        </w:rPr>
        <w:t>2000-11-23</w:t>
      </w:r>
    </w:p>
    <w:p w14:paraId="57D1B5D6" w14:textId="77777777" w:rsidR="007433CD" w:rsidRDefault="00000000">
      <w:pPr>
        <w:pStyle w:val="SourceCode"/>
      </w:pPr>
      <w:r>
        <w:rPr>
          <w:rStyle w:val="VerbatimChar"/>
        </w:rPr>
        <w:t>2000-11-24</w:t>
      </w:r>
    </w:p>
    <w:p w14:paraId="57D1B5D7" w14:textId="77777777" w:rsidR="007433CD" w:rsidRDefault="00000000">
      <w:pPr>
        <w:pStyle w:val="SourceCode"/>
      </w:pPr>
      <w:r>
        <w:rPr>
          <w:rStyle w:val="VerbatimChar"/>
        </w:rPr>
        <w:t>2000-11-25</w:t>
      </w:r>
    </w:p>
    <w:p w14:paraId="57D1B5D8" w14:textId="77777777" w:rsidR="007433CD" w:rsidRDefault="00000000">
      <w:pPr>
        <w:pStyle w:val="SourceCode"/>
      </w:pPr>
      <w:r>
        <w:rPr>
          <w:rStyle w:val="VerbatimChar"/>
        </w:rPr>
        <w:t>2000-11-26</w:t>
      </w:r>
    </w:p>
    <w:p w14:paraId="57D1B5D9" w14:textId="77777777" w:rsidR="007433CD" w:rsidRDefault="00000000">
      <w:pPr>
        <w:pStyle w:val="SourceCode"/>
      </w:pPr>
      <w:r>
        <w:rPr>
          <w:rStyle w:val="VerbatimChar"/>
        </w:rPr>
        <w:t>2000-11-27</w:t>
      </w:r>
    </w:p>
    <w:p w14:paraId="57D1B5DA" w14:textId="77777777" w:rsidR="007433CD" w:rsidRDefault="00000000">
      <w:pPr>
        <w:pStyle w:val="SourceCode"/>
      </w:pPr>
      <w:r>
        <w:rPr>
          <w:rStyle w:val="VerbatimChar"/>
        </w:rPr>
        <w:t>2000-11-28</w:t>
      </w:r>
    </w:p>
    <w:p w14:paraId="57D1B5DB" w14:textId="77777777" w:rsidR="007433CD" w:rsidRDefault="00000000">
      <w:pPr>
        <w:pStyle w:val="SourceCode"/>
      </w:pPr>
      <w:r>
        <w:rPr>
          <w:rStyle w:val="VerbatimChar"/>
        </w:rPr>
        <w:t>2000-11-29</w:t>
      </w:r>
    </w:p>
    <w:p w14:paraId="57D1B5DC" w14:textId="77777777" w:rsidR="007433CD" w:rsidRDefault="00000000">
      <w:pPr>
        <w:pStyle w:val="SourceCode"/>
      </w:pPr>
      <w:r>
        <w:rPr>
          <w:rStyle w:val="VerbatimChar"/>
        </w:rPr>
        <w:t>2000-11-30</w:t>
      </w:r>
    </w:p>
    <w:p w14:paraId="57D1B5DD" w14:textId="77777777" w:rsidR="007433CD" w:rsidRDefault="00000000">
      <w:pPr>
        <w:pStyle w:val="SourceCode"/>
      </w:pPr>
      <w:r>
        <w:rPr>
          <w:rStyle w:val="VerbatimChar"/>
        </w:rPr>
        <w:t>2000-12-01</w:t>
      </w:r>
    </w:p>
    <w:p w14:paraId="57D1B5DE" w14:textId="77777777" w:rsidR="007433CD" w:rsidRDefault="00000000">
      <w:pPr>
        <w:pStyle w:val="SourceCode"/>
      </w:pPr>
      <w:r>
        <w:rPr>
          <w:rStyle w:val="VerbatimChar"/>
        </w:rPr>
        <w:t>2000-12-02</w:t>
      </w:r>
    </w:p>
    <w:p w14:paraId="57D1B5DF" w14:textId="77777777" w:rsidR="007433CD" w:rsidRDefault="00000000">
      <w:pPr>
        <w:pStyle w:val="SourceCode"/>
      </w:pPr>
      <w:r>
        <w:rPr>
          <w:rStyle w:val="VerbatimChar"/>
        </w:rPr>
        <w:t>2000-12-03</w:t>
      </w:r>
    </w:p>
    <w:p w14:paraId="57D1B5E0" w14:textId="77777777" w:rsidR="007433CD" w:rsidRDefault="00000000">
      <w:pPr>
        <w:pStyle w:val="SourceCode"/>
      </w:pPr>
      <w:r>
        <w:rPr>
          <w:rStyle w:val="VerbatimChar"/>
        </w:rPr>
        <w:t>2000-12-04</w:t>
      </w:r>
    </w:p>
    <w:p w14:paraId="57D1B5E1" w14:textId="77777777" w:rsidR="007433CD" w:rsidRDefault="00000000">
      <w:pPr>
        <w:pStyle w:val="SourceCode"/>
      </w:pPr>
      <w:r>
        <w:rPr>
          <w:rStyle w:val="VerbatimChar"/>
        </w:rPr>
        <w:t>2000-12-05</w:t>
      </w:r>
    </w:p>
    <w:p w14:paraId="57D1B5E2" w14:textId="77777777" w:rsidR="007433CD" w:rsidRDefault="00000000">
      <w:pPr>
        <w:pStyle w:val="SourceCode"/>
      </w:pPr>
      <w:r>
        <w:rPr>
          <w:rStyle w:val="VerbatimChar"/>
        </w:rPr>
        <w:t>2000-12-06</w:t>
      </w:r>
    </w:p>
    <w:p w14:paraId="57D1B5E3" w14:textId="77777777" w:rsidR="007433CD" w:rsidRDefault="00000000">
      <w:pPr>
        <w:pStyle w:val="SourceCode"/>
      </w:pPr>
      <w:r>
        <w:rPr>
          <w:rStyle w:val="VerbatimChar"/>
        </w:rPr>
        <w:lastRenderedPageBreak/>
        <w:t>2000-12-07</w:t>
      </w:r>
    </w:p>
    <w:p w14:paraId="57D1B5E4" w14:textId="77777777" w:rsidR="007433CD" w:rsidRDefault="00000000">
      <w:pPr>
        <w:pStyle w:val="SourceCode"/>
      </w:pPr>
      <w:r>
        <w:rPr>
          <w:rStyle w:val="VerbatimChar"/>
        </w:rPr>
        <w:t>2000-12-08</w:t>
      </w:r>
    </w:p>
    <w:p w14:paraId="57D1B5E5" w14:textId="77777777" w:rsidR="007433CD" w:rsidRDefault="00000000">
      <w:pPr>
        <w:pStyle w:val="SourceCode"/>
      </w:pPr>
      <w:r>
        <w:rPr>
          <w:rStyle w:val="VerbatimChar"/>
        </w:rPr>
        <w:t>2000-12-09</w:t>
      </w:r>
    </w:p>
    <w:p w14:paraId="57D1B5E6" w14:textId="77777777" w:rsidR="007433CD" w:rsidRDefault="00000000">
      <w:pPr>
        <w:pStyle w:val="SourceCode"/>
      </w:pPr>
      <w:r>
        <w:rPr>
          <w:rStyle w:val="VerbatimChar"/>
        </w:rPr>
        <w:t>2000-12-10</w:t>
      </w:r>
    </w:p>
    <w:p w14:paraId="57D1B5E7" w14:textId="77777777" w:rsidR="007433CD" w:rsidRDefault="00000000">
      <w:pPr>
        <w:pStyle w:val="SourceCode"/>
      </w:pPr>
      <w:r>
        <w:rPr>
          <w:rStyle w:val="VerbatimChar"/>
        </w:rPr>
        <w:t>2000-12-11</w:t>
      </w:r>
    </w:p>
    <w:p w14:paraId="57D1B5E8" w14:textId="77777777" w:rsidR="007433CD" w:rsidRDefault="00000000">
      <w:pPr>
        <w:pStyle w:val="SourceCode"/>
      </w:pPr>
      <w:r>
        <w:rPr>
          <w:rStyle w:val="VerbatimChar"/>
        </w:rPr>
        <w:t>2000-12-12</w:t>
      </w:r>
    </w:p>
    <w:p w14:paraId="57D1B5E9" w14:textId="77777777" w:rsidR="007433CD" w:rsidRDefault="00000000">
      <w:pPr>
        <w:pStyle w:val="SourceCode"/>
      </w:pPr>
      <w:r>
        <w:rPr>
          <w:rStyle w:val="VerbatimChar"/>
        </w:rPr>
        <w:t>2000-12-13</w:t>
      </w:r>
    </w:p>
    <w:p w14:paraId="57D1B5EA" w14:textId="77777777" w:rsidR="007433CD" w:rsidRDefault="00000000">
      <w:pPr>
        <w:pStyle w:val="SourceCode"/>
      </w:pPr>
      <w:r>
        <w:rPr>
          <w:rStyle w:val="VerbatimChar"/>
        </w:rPr>
        <w:t>2000-12-14</w:t>
      </w:r>
    </w:p>
    <w:p w14:paraId="57D1B5EB" w14:textId="77777777" w:rsidR="007433CD" w:rsidRDefault="00000000">
      <w:pPr>
        <w:pStyle w:val="SourceCode"/>
      </w:pPr>
      <w:r>
        <w:rPr>
          <w:rStyle w:val="VerbatimChar"/>
        </w:rPr>
        <w:t>2000-12-15</w:t>
      </w:r>
    </w:p>
    <w:p w14:paraId="57D1B5EC" w14:textId="77777777" w:rsidR="007433CD" w:rsidRDefault="00000000">
      <w:pPr>
        <w:pStyle w:val="SourceCode"/>
      </w:pPr>
      <w:r>
        <w:rPr>
          <w:rStyle w:val="VerbatimChar"/>
        </w:rPr>
        <w:t>2000-12-16</w:t>
      </w:r>
    </w:p>
    <w:p w14:paraId="57D1B5ED" w14:textId="77777777" w:rsidR="007433CD" w:rsidRDefault="00000000">
      <w:pPr>
        <w:pStyle w:val="SourceCode"/>
      </w:pPr>
      <w:r>
        <w:rPr>
          <w:rStyle w:val="VerbatimChar"/>
        </w:rPr>
        <w:t>2000-12-17</w:t>
      </w:r>
    </w:p>
    <w:p w14:paraId="57D1B5EE" w14:textId="77777777" w:rsidR="007433CD" w:rsidRDefault="00000000">
      <w:pPr>
        <w:pStyle w:val="SourceCode"/>
      </w:pPr>
      <w:r>
        <w:rPr>
          <w:rStyle w:val="VerbatimChar"/>
        </w:rPr>
        <w:t>2000-12-18</w:t>
      </w:r>
    </w:p>
    <w:p w14:paraId="57D1B5EF" w14:textId="77777777" w:rsidR="007433CD" w:rsidRDefault="00000000">
      <w:pPr>
        <w:pStyle w:val="SourceCode"/>
      </w:pPr>
      <w:r>
        <w:rPr>
          <w:rStyle w:val="VerbatimChar"/>
        </w:rPr>
        <w:t>2000-12-19</w:t>
      </w:r>
    </w:p>
    <w:p w14:paraId="57D1B5F0" w14:textId="77777777" w:rsidR="007433CD" w:rsidRDefault="00000000">
      <w:pPr>
        <w:pStyle w:val="SourceCode"/>
      </w:pPr>
      <w:r>
        <w:rPr>
          <w:rStyle w:val="VerbatimChar"/>
        </w:rPr>
        <w:t>2000-12-20</w:t>
      </w:r>
    </w:p>
    <w:p w14:paraId="57D1B5F1" w14:textId="77777777" w:rsidR="007433CD" w:rsidRDefault="00000000">
      <w:pPr>
        <w:pStyle w:val="SourceCode"/>
      </w:pPr>
      <w:r>
        <w:rPr>
          <w:rStyle w:val="VerbatimChar"/>
        </w:rPr>
        <w:t>2000-12-21</w:t>
      </w:r>
    </w:p>
    <w:p w14:paraId="57D1B5F2" w14:textId="77777777" w:rsidR="007433CD" w:rsidRDefault="00000000">
      <w:pPr>
        <w:pStyle w:val="SourceCode"/>
      </w:pPr>
      <w:r>
        <w:rPr>
          <w:rStyle w:val="VerbatimChar"/>
        </w:rPr>
        <w:t>2000-12-22</w:t>
      </w:r>
    </w:p>
    <w:p w14:paraId="57D1B5F3" w14:textId="77777777" w:rsidR="007433CD" w:rsidRDefault="00000000">
      <w:pPr>
        <w:pStyle w:val="SourceCode"/>
      </w:pPr>
      <w:r>
        <w:rPr>
          <w:rStyle w:val="VerbatimChar"/>
        </w:rPr>
        <w:t>2000-12-23</w:t>
      </w:r>
    </w:p>
    <w:p w14:paraId="57D1B5F4" w14:textId="77777777" w:rsidR="007433CD" w:rsidRDefault="00000000">
      <w:pPr>
        <w:pStyle w:val="SourceCode"/>
      </w:pPr>
      <w:r>
        <w:rPr>
          <w:rStyle w:val="VerbatimChar"/>
        </w:rPr>
        <w:t>2000-12-24</w:t>
      </w:r>
    </w:p>
    <w:p w14:paraId="57D1B5F5" w14:textId="77777777" w:rsidR="007433CD" w:rsidRDefault="00000000">
      <w:pPr>
        <w:pStyle w:val="SourceCode"/>
      </w:pPr>
      <w:r>
        <w:rPr>
          <w:rStyle w:val="VerbatimChar"/>
        </w:rPr>
        <w:t>2000-12-25</w:t>
      </w:r>
    </w:p>
    <w:p w14:paraId="57D1B5F6" w14:textId="77777777" w:rsidR="007433CD" w:rsidRDefault="00000000">
      <w:pPr>
        <w:pStyle w:val="SourceCode"/>
      </w:pPr>
      <w:r>
        <w:rPr>
          <w:rStyle w:val="VerbatimChar"/>
        </w:rPr>
        <w:t>2000-12-26</w:t>
      </w:r>
    </w:p>
    <w:p w14:paraId="57D1B5F7" w14:textId="77777777" w:rsidR="007433CD" w:rsidRDefault="00000000">
      <w:pPr>
        <w:pStyle w:val="SourceCode"/>
      </w:pPr>
      <w:r>
        <w:rPr>
          <w:rStyle w:val="VerbatimChar"/>
        </w:rPr>
        <w:t>2000-12-27</w:t>
      </w:r>
    </w:p>
    <w:p w14:paraId="57D1B5F8" w14:textId="77777777" w:rsidR="007433CD" w:rsidRDefault="00000000">
      <w:pPr>
        <w:pStyle w:val="SourceCode"/>
      </w:pPr>
      <w:r>
        <w:rPr>
          <w:rStyle w:val="VerbatimChar"/>
        </w:rPr>
        <w:t>2000-12-28</w:t>
      </w:r>
    </w:p>
    <w:p w14:paraId="57D1B5F9" w14:textId="77777777" w:rsidR="007433CD" w:rsidRDefault="00000000">
      <w:pPr>
        <w:pStyle w:val="SourceCode"/>
      </w:pPr>
      <w:r>
        <w:rPr>
          <w:rStyle w:val="VerbatimChar"/>
        </w:rPr>
        <w:t>2000-12-29</w:t>
      </w:r>
    </w:p>
    <w:p w14:paraId="57D1B5FA" w14:textId="77777777" w:rsidR="007433CD" w:rsidRDefault="00000000">
      <w:pPr>
        <w:pStyle w:val="SourceCode"/>
      </w:pPr>
      <w:r>
        <w:rPr>
          <w:rStyle w:val="VerbatimChar"/>
        </w:rPr>
        <w:t>2000-12-30</w:t>
      </w:r>
    </w:p>
    <w:p w14:paraId="57D1B5FB" w14:textId="77777777" w:rsidR="007433CD" w:rsidRDefault="00000000">
      <w:pPr>
        <w:pStyle w:val="SourceCode"/>
      </w:pPr>
      <w:r>
        <w:rPr>
          <w:rStyle w:val="VerbatimChar"/>
        </w:rPr>
        <w:t>2000-12-31</w:t>
      </w:r>
    </w:p>
    <w:p w14:paraId="57D1B5FC" w14:textId="77777777" w:rsidR="007433CD" w:rsidRDefault="00000000">
      <w:pPr>
        <w:pStyle w:val="SourceCode"/>
      </w:pPr>
      <w:r>
        <w:rPr>
          <w:rStyle w:val="VerbatimChar"/>
        </w:rPr>
        <w:t>2001-01-01</w:t>
      </w:r>
    </w:p>
    <w:p w14:paraId="57D1B5FD" w14:textId="77777777" w:rsidR="007433CD" w:rsidRDefault="00000000">
      <w:pPr>
        <w:pStyle w:val="SourceCode"/>
      </w:pPr>
      <w:r>
        <w:rPr>
          <w:rStyle w:val="VerbatimChar"/>
        </w:rPr>
        <w:t>2001-01-02</w:t>
      </w:r>
    </w:p>
    <w:p w14:paraId="57D1B5FE" w14:textId="77777777" w:rsidR="007433CD" w:rsidRDefault="00000000">
      <w:pPr>
        <w:pStyle w:val="SourceCode"/>
      </w:pPr>
      <w:r>
        <w:rPr>
          <w:rStyle w:val="VerbatimChar"/>
        </w:rPr>
        <w:t>2001-01-03</w:t>
      </w:r>
    </w:p>
    <w:p w14:paraId="57D1B5FF" w14:textId="77777777" w:rsidR="007433CD" w:rsidRDefault="00000000">
      <w:pPr>
        <w:pStyle w:val="SourceCode"/>
      </w:pPr>
      <w:r>
        <w:rPr>
          <w:rStyle w:val="VerbatimChar"/>
        </w:rPr>
        <w:lastRenderedPageBreak/>
        <w:t>2001-01-04</w:t>
      </w:r>
    </w:p>
    <w:p w14:paraId="57D1B600" w14:textId="77777777" w:rsidR="007433CD" w:rsidRDefault="00000000">
      <w:pPr>
        <w:pStyle w:val="SourceCode"/>
      </w:pPr>
      <w:r>
        <w:rPr>
          <w:rStyle w:val="VerbatimChar"/>
        </w:rPr>
        <w:t>2001-01-05</w:t>
      </w:r>
    </w:p>
    <w:p w14:paraId="57D1B601" w14:textId="77777777" w:rsidR="007433CD" w:rsidRDefault="00000000">
      <w:pPr>
        <w:pStyle w:val="SourceCode"/>
      </w:pPr>
      <w:r>
        <w:rPr>
          <w:rStyle w:val="VerbatimChar"/>
        </w:rPr>
        <w:t>2001-01-06</w:t>
      </w:r>
    </w:p>
    <w:p w14:paraId="57D1B602" w14:textId="77777777" w:rsidR="007433CD" w:rsidRDefault="00000000">
      <w:pPr>
        <w:pStyle w:val="SourceCode"/>
      </w:pPr>
      <w:r>
        <w:rPr>
          <w:rStyle w:val="VerbatimChar"/>
        </w:rPr>
        <w:t>2001-01-07</w:t>
      </w:r>
    </w:p>
    <w:p w14:paraId="57D1B603" w14:textId="77777777" w:rsidR="007433CD" w:rsidRDefault="00000000">
      <w:pPr>
        <w:pStyle w:val="SourceCode"/>
      </w:pPr>
      <w:r>
        <w:rPr>
          <w:rStyle w:val="VerbatimChar"/>
        </w:rPr>
        <w:t>2001-01-08</w:t>
      </w:r>
    </w:p>
    <w:p w14:paraId="57D1B604" w14:textId="77777777" w:rsidR="007433CD" w:rsidRDefault="00000000">
      <w:pPr>
        <w:pStyle w:val="SourceCode"/>
      </w:pPr>
      <w:r>
        <w:rPr>
          <w:rStyle w:val="VerbatimChar"/>
        </w:rPr>
        <w:t>2001-01-09</w:t>
      </w:r>
    </w:p>
    <w:p w14:paraId="57D1B605" w14:textId="77777777" w:rsidR="007433CD" w:rsidRDefault="00000000">
      <w:pPr>
        <w:pStyle w:val="SourceCode"/>
      </w:pPr>
      <w:r>
        <w:rPr>
          <w:rStyle w:val="VerbatimChar"/>
        </w:rPr>
        <w:t>2001-01-10</w:t>
      </w:r>
    </w:p>
    <w:p w14:paraId="57D1B606" w14:textId="77777777" w:rsidR="007433CD" w:rsidRDefault="00000000">
      <w:pPr>
        <w:pStyle w:val="SourceCode"/>
      </w:pPr>
      <w:r>
        <w:rPr>
          <w:rStyle w:val="VerbatimChar"/>
        </w:rPr>
        <w:t>2001-01-11</w:t>
      </w:r>
    </w:p>
    <w:p w14:paraId="57D1B607" w14:textId="77777777" w:rsidR="007433CD" w:rsidRDefault="00000000">
      <w:pPr>
        <w:pStyle w:val="SourceCode"/>
      </w:pPr>
      <w:r>
        <w:rPr>
          <w:rStyle w:val="VerbatimChar"/>
        </w:rPr>
        <w:t>2001-01-12</w:t>
      </w:r>
    </w:p>
    <w:p w14:paraId="57D1B608" w14:textId="77777777" w:rsidR="007433CD" w:rsidRDefault="00000000">
      <w:pPr>
        <w:pStyle w:val="SourceCode"/>
      </w:pPr>
      <w:r>
        <w:rPr>
          <w:rStyle w:val="VerbatimChar"/>
        </w:rPr>
        <w:t>2001-01-13</w:t>
      </w:r>
    </w:p>
    <w:p w14:paraId="57D1B609" w14:textId="77777777" w:rsidR="007433CD" w:rsidRDefault="00000000">
      <w:pPr>
        <w:pStyle w:val="SourceCode"/>
      </w:pPr>
      <w:r>
        <w:rPr>
          <w:rStyle w:val="VerbatimChar"/>
        </w:rPr>
        <w:t>2001-01-14</w:t>
      </w:r>
    </w:p>
    <w:p w14:paraId="57D1B60A" w14:textId="77777777" w:rsidR="007433CD" w:rsidRDefault="00000000">
      <w:pPr>
        <w:pStyle w:val="SourceCode"/>
      </w:pPr>
      <w:r>
        <w:rPr>
          <w:rStyle w:val="VerbatimChar"/>
        </w:rPr>
        <w:t>2001-01-15</w:t>
      </w:r>
    </w:p>
    <w:p w14:paraId="57D1B60B" w14:textId="77777777" w:rsidR="007433CD" w:rsidRDefault="00000000">
      <w:pPr>
        <w:pStyle w:val="SourceCode"/>
      </w:pPr>
      <w:r>
        <w:rPr>
          <w:rStyle w:val="VerbatimChar"/>
        </w:rPr>
        <w:t>2001-01-16</w:t>
      </w:r>
    </w:p>
    <w:p w14:paraId="57D1B60C" w14:textId="77777777" w:rsidR="007433CD" w:rsidRDefault="00000000">
      <w:pPr>
        <w:pStyle w:val="SourceCode"/>
      </w:pPr>
      <w:r>
        <w:rPr>
          <w:rStyle w:val="VerbatimChar"/>
        </w:rPr>
        <w:t>2001-01-17</w:t>
      </w:r>
    </w:p>
    <w:p w14:paraId="57D1B60D" w14:textId="77777777" w:rsidR="007433CD" w:rsidRDefault="00000000">
      <w:pPr>
        <w:pStyle w:val="SourceCode"/>
      </w:pPr>
      <w:r>
        <w:rPr>
          <w:rStyle w:val="VerbatimChar"/>
        </w:rPr>
        <w:t>2001-01-18</w:t>
      </w:r>
    </w:p>
    <w:p w14:paraId="57D1B60E" w14:textId="77777777" w:rsidR="007433CD" w:rsidRDefault="00000000">
      <w:pPr>
        <w:pStyle w:val="SourceCode"/>
      </w:pPr>
      <w:r>
        <w:rPr>
          <w:rStyle w:val="VerbatimChar"/>
        </w:rPr>
        <w:t>2001-01-19</w:t>
      </w:r>
    </w:p>
    <w:p w14:paraId="57D1B60F" w14:textId="77777777" w:rsidR="007433CD" w:rsidRDefault="00000000">
      <w:pPr>
        <w:pStyle w:val="SourceCode"/>
      </w:pPr>
      <w:r>
        <w:rPr>
          <w:rStyle w:val="VerbatimChar"/>
        </w:rPr>
        <w:t>2001-01-20</w:t>
      </w:r>
    </w:p>
    <w:p w14:paraId="57D1B610" w14:textId="77777777" w:rsidR="007433CD" w:rsidRDefault="00000000">
      <w:pPr>
        <w:pStyle w:val="SourceCode"/>
      </w:pPr>
      <w:r>
        <w:rPr>
          <w:rStyle w:val="VerbatimChar"/>
        </w:rPr>
        <w:t>2001-01-21</w:t>
      </w:r>
    </w:p>
    <w:p w14:paraId="57D1B611" w14:textId="77777777" w:rsidR="007433CD" w:rsidRDefault="00000000">
      <w:pPr>
        <w:pStyle w:val="SourceCode"/>
      </w:pPr>
      <w:r>
        <w:rPr>
          <w:rStyle w:val="VerbatimChar"/>
        </w:rPr>
        <w:t>2001-01-22</w:t>
      </w:r>
    </w:p>
    <w:p w14:paraId="57D1B612" w14:textId="77777777" w:rsidR="007433CD" w:rsidRDefault="00000000">
      <w:pPr>
        <w:pStyle w:val="SourceCode"/>
      </w:pPr>
      <w:r>
        <w:rPr>
          <w:rStyle w:val="VerbatimChar"/>
        </w:rPr>
        <w:t>2001-01-23</w:t>
      </w:r>
    </w:p>
    <w:p w14:paraId="57D1B613" w14:textId="77777777" w:rsidR="007433CD" w:rsidRDefault="00000000">
      <w:pPr>
        <w:pStyle w:val="SourceCode"/>
      </w:pPr>
      <w:r>
        <w:rPr>
          <w:rStyle w:val="VerbatimChar"/>
        </w:rPr>
        <w:t>2001-01-24</w:t>
      </w:r>
    </w:p>
    <w:p w14:paraId="57D1B614" w14:textId="77777777" w:rsidR="007433CD" w:rsidRDefault="00000000">
      <w:pPr>
        <w:pStyle w:val="SourceCode"/>
      </w:pPr>
      <w:r>
        <w:rPr>
          <w:rStyle w:val="VerbatimChar"/>
        </w:rPr>
        <w:t>2001-01-25</w:t>
      </w:r>
    </w:p>
    <w:p w14:paraId="57D1B615" w14:textId="77777777" w:rsidR="007433CD" w:rsidRDefault="00000000">
      <w:pPr>
        <w:pStyle w:val="SourceCode"/>
      </w:pPr>
      <w:r>
        <w:rPr>
          <w:rStyle w:val="VerbatimChar"/>
        </w:rPr>
        <w:t>2001-01-26</w:t>
      </w:r>
    </w:p>
    <w:p w14:paraId="57D1B616" w14:textId="77777777" w:rsidR="007433CD" w:rsidRDefault="00000000">
      <w:pPr>
        <w:pStyle w:val="SourceCode"/>
      </w:pPr>
      <w:r>
        <w:rPr>
          <w:rStyle w:val="VerbatimChar"/>
        </w:rPr>
        <w:t>2001-01-27</w:t>
      </w:r>
    </w:p>
    <w:p w14:paraId="57D1B617" w14:textId="77777777" w:rsidR="007433CD" w:rsidRDefault="00000000">
      <w:pPr>
        <w:pStyle w:val="SourceCode"/>
      </w:pPr>
      <w:r>
        <w:rPr>
          <w:rStyle w:val="VerbatimChar"/>
        </w:rPr>
        <w:t>2001-01-28</w:t>
      </w:r>
    </w:p>
    <w:p w14:paraId="57D1B618" w14:textId="77777777" w:rsidR="007433CD" w:rsidRDefault="00000000">
      <w:pPr>
        <w:pStyle w:val="SourceCode"/>
      </w:pPr>
      <w:r>
        <w:rPr>
          <w:rStyle w:val="VerbatimChar"/>
        </w:rPr>
        <w:t>2001-01-29</w:t>
      </w:r>
    </w:p>
    <w:p w14:paraId="57D1B619" w14:textId="77777777" w:rsidR="007433CD" w:rsidRDefault="00000000">
      <w:pPr>
        <w:pStyle w:val="SourceCode"/>
      </w:pPr>
      <w:r>
        <w:rPr>
          <w:rStyle w:val="VerbatimChar"/>
        </w:rPr>
        <w:t>2001-01-30</w:t>
      </w:r>
    </w:p>
    <w:p w14:paraId="57D1B61A" w14:textId="77777777" w:rsidR="007433CD" w:rsidRDefault="00000000">
      <w:pPr>
        <w:pStyle w:val="SourceCode"/>
      </w:pPr>
      <w:r>
        <w:rPr>
          <w:rStyle w:val="VerbatimChar"/>
        </w:rPr>
        <w:t>2001-01-31</w:t>
      </w:r>
    </w:p>
    <w:p w14:paraId="57D1B61B" w14:textId="77777777" w:rsidR="007433CD" w:rsidRDefault="00000000">
      <w:pPr>
        <w:pStyle w:val="SourceCode"/>
      </w:pPr>
      <w:r>
        <w:rPr>
          <w:rStyle w:val="VerbatimChar"/>
        </w:rPr>
        <w:lastRenderedPageBreak/>
        <w:t>2001-02-01</w:t>
      </w:r>
    </w:p>
    <w:p w14:paraId="57D1B61C" w14:textId="77777777" w:rsidR="007433CD" w:rsidRDefault="00000000">
      <w:pPr>
        <w:pStyle w:val="SourceCode"/>
      </w:pPr>
      <w:r>
        <w:rPr>
          <w:rStyle w:val="VerbatimChar"/>
        </w:rPr>
        <w:t>2001-02-02</w:t>
      </w:r>
    </w:p>
    <w:p w14:paraId="57D1B61D" w14:textId="77777777" w:rsidR="007433CD" w:rsidRDefault="00000000">
      <w:pPr>
        <w:pStyle w:val="SourceCode"/>
      </w:pPr>
      <w:r>
        <w:rPr>
          <w:rStyle w:val="VerbatimChar"/>
        </w:rPr>
        <w:t>2001-02-03</w:t>
      </w:r>
    </w:p>
    <w:p w14:paraId="57D1B61E" w14:textId="77777777" w:rsidR="007433CD" w:rsidRDefault="00000000">
      <w:pPr>
        <w:pStyle w:val="SourceCode"/>
      </w:pPr>
      <w:r>
        <w:rPr>
          <w:rStyle w:val="VerbatimChar"/>
        </w:rPr>
        <w:t>2001-02-04</w:t>
      </w:r>
    </w:p>
    <w:p w14:paraId="57D1B61F" w14:textId="77777777" w:rsidR="007433CD" w:rsidRDefault="00000000">
      <w:pPr>
        <w:pStyle w:val="SourceCode"/>
      </w:pPr>
      <w:r>
        <w:rPr>
          <w:rStyle w:val="VerbatimChar"/>
        </w:rPr>
        <w:t>2001-02-05</w:t>
      </w:r>
    </w:p>
    <w:p w14:paraId="57D1B620" w14:textId="77777777" w:rsidR="007433CD" w:rsidRDefault="00000000">
      <w:pPr>
        <w:pStyle w:val="SourceCode"/>
      </w:pPr>
      <w:r>
        <w:rPr>
          <w:rStyle w:val="VerbatimChar"/>
        </w:rPr>
        <w:t>2001-02-06</w:t>
      </w:r>
    </w:p>
    <w:p w14:paraId="57D1B621" w14:textId="77777777" w:rsidR="007433CD" w:rsidRDefault="00000000">
      <w:pPr>
        <w:pStyle w:val="SourceCode"/>
      </w:pPr>
      <w:r>
        <w:rPr>
          <w:rStyle w:val="VerbatimChar"/>
        </w:rPr>
        <w:t>2001-02-07</w:t>
      </w:r>
    </w:p>
    <w:p w14:paraId="57D1B622" w14:textId="77777777" w:rsidR="007433CD" w:rsidRDefault="00000000">
      <w:pPr>
        <w:pStyle w:val="SourceCode"/>
      </w:pPr>
      <w:r>
        <w:rPr>
          <w:rStyle w:val="VerbatimChar"/>
        </w:rPr>
        <w:t>2001-02-08</w:t>
      </w:r>
    </w:p>
    <w:p w14:paraId="57D1B623" w14:textId="77777777" w:rsidR="007433CD" w:rsidRDefault="00000000">
      <w:pPr>
        <w:pStyle w:val="SourceCode"/>
      </w:pPr>
      <w:r>
        <w:rPr>
          <w:rStyle w:val="VerbatimChar"/>
        </w:rPr>
        <w:t>2001-02-09</w:t>
      </w:r>
    </w:p>
    <w:p w14:paraId="57D1B624" w14:textId="77777777" w:rsidR="007433CD" w:rsidRDefault="00000000">
      <w:pPr>
        <w:pStyle w:val="SourceCode"/>
      </w:pPr>
      <w:r>
        <w:rPr>
          <w:rStyle w:val="VerbatimChar"/>
        </w:rPr>
        <w:t>2001-02-10</w:t>
      </w:r>
    </w:p>
    <w:p w14:paraId="57D1B625" w14:textId="77777777" w:rsidR="007433CD" w:rsidRDefault="00000000">
      <w:pPr>
        <w:pStyle w:val="SourceCode"/>
      </w:pPr>
      <w:r>
        <w:rPr>
          <w:rStyle w:val="VerbatimChar"/>
        </w:rPr>
        <w:t>2001-02-11</w:t>
      </w:r>
    </w:p>
    <w:p w14:paraId="57D1B626" w14:textId="77777777" w:rsidR="007433CD" w:rsidRDefault="00000000">
      <w:pPr>
        <w:pStyle w:val="SourceCode"/>
      </w:pPr>
      <w:r>
        <w:rPr>
          <w:rStyle w:val="VerbatimChar"/>
        </w:rPr>
        <w:t>2001-02-12</w:t>
      </w:r>
    </w:p>
    <w:p w14:paraId="57D1B627" w14:textId="77777777" w:rsidR="007433CD" w:rsidRDefault="00000000">
      <w:pPr>
        <w:pStyle w:val="SourceCode"/>
      </w:pPr>
      <w:r>
        <w:rPr>
          <w:rStyle w:val="VerbatimChar"/>
        </w:rPr>
        <w:t>2001-02-13</w:t>
      </w:r>
    </w:p>
    <w:p w14:paraId="57D1B628" w14:textId="77777777" w:rsidR="007433CD" w:rsidRDefault="00000000">
      <w:pPr>
        <w:pStyle w:val="SourceCode"/>
      </w:pPr>
      <w:r>
        <w:rPr>
          <w:rStyle w:val="VerbatimChar"/>
        </w:rPr>
        <w:t>2001-02-14</w:t>
      </w:r>
    </w:p>
    <w:p w14:paraId="57D1B629" w14:textId="77777777" w:rsidR="007433CD" w:rsidRDefault="00000000">
      <w:pPr>
        <w:pStyle w:val="SourceCode"/>
      </w:pPr>
      <w:r>
        <w:rPr>
          <w:rStyle w:val="VerbatimChar"/>
        </w:rPr>
        <w:t>2001-02-15</w:t>
      </w:r>
    </w:p>
    <w:p w14:paraId="57D1B62A" w14:textId="77777777" w:rsidR="007433CD" w:rsidRDefault="00000000">
      <w:pPr>
        <w:pStyle w:val="SourceCode"/>
      </w:pPr>
      <w:r>
        <w:rPr>
          <w:rStyle w:val="VerbatimChar"/>
        </w:rPr>
        <w:t>2001-02-16</w:t>
      </w:r>
    </w:p>
    <w:p w14:paraId="57D1B62B" w14:textId="77777777" w:rsidR="007433CD" w:rsidRDefault="00000000">
      <w:pPr>
        <w:pStyle w:val="SourceCode"/>
      </w:pPr>
      <w:r>
        <w:rPr>
          <w:rStyle w:val="VerbatimChar"/>
        </w:rPr>
        <w:t>2001-02-17</w:t>
      </w:r>
    </w:p>
    <w:p w14:paraId="57D1B62C" w14:textId="77777777" w:rsidR="007433CD" w:rsidRDefault="00000000">
      <w:pPr>
        <w:pStyle w:val="SourceCode"/>
      </w:pPr>
      <w:r>
        <w:rPr>
          <w:rStyle w:val="VerbatimChar"/>
        </w:rPr>
        <w:t>2001-02-18</w:t>
      </w:r>
    </w:p>
    <w:p w14:paraId="57D1B62D" w14:textId="77777777" w:rsidR="007433CD" w:rsidRDefault="00000000">
      <w:pPr>
        <w:pStyle w:val="SourceCode"/>
      </w:pPr>
      <w:r>
        <w:rPr>
          <w:rStyle w:val="VerbatimChar"/>
        </w:rPr>
        <w:t>2001-02-19</w:t>
      </w:r>
    </w:p>
    <w:p w14:paraId="57D1B62E" w14:textId="77777777" w:rsidR="007433CD" w:rsidRDefault="00000000">
      <w:pPr>
        <w:pStyle w:val="SourceCode"/>
      </w:pPr>
      <w:r>
        <w:rPr>
          <w:rStyle w:val="VerbatimChar"/>
        </w:rPr>
        <w:t>2001-02-20</w:t>
      </w:r>
    </w:p>
    <w:p w14:paraId="57D1B62F" w14:textId="77777777" w:rsidR="007433CD" w:rsidRDefault="00000000">
      <w:pPr>
        <w:pStyle w:val="SourceCode"/>
      </w:pPr>
      <w:r>
        <w:rPr>
          <w:rStyle w:val="VerbatimChar"/>
        </w:rPr>
        <w:t>2001-02-21</w:t>
      </w:r>
    </w:p>
    <w:p w14:paraId="57D1B630" w14:textId="77777777" w:rsidR="007433CD" w:rsidRDefault="00000000">
      <w:pPr>
        <w:pStyle w:val="SourceCode"/>
      </w:pPr>
      <w:r>
        <w:rPr>
          <w:rStyle w:val="VerbatimChar"/>
        </w:rPr>
        <w:t>2001-02-22</w:t>
      </w:r>
    </w:p>
    <w:p w14:paraId="57D1B631" w14:textId="77777777" w:rsidR="007433CD" w:rsidRDefault="00000000">
      <w:pPr>
        <w:pStyle w:val="SourceCode"/>
      </w:pPr>
      <w:r>
        <w:rPr>
          <w:rStyle w:val="VerbatimChar"/>
        </w:rPr>
        <w:t>2001-02-23</w:t>
      </w:r>
    </w:p>
    <w:p w14:paraId="57D1B632" w14:textId="77777777" w:rsidR="007433CD" w:rsidRDefault="00000000">
      <w:pPr>
        <w:pStyle w:val="SourceCode"/>
      </w:pPr>
      <w:r>
        <w:rPr>
          <w:rStyle w:val="VerbatimChar"/>
        </w:rPr>
        <w:t>2001-02-24</w:t>
      </w:r>
    </w:p>
    <w:p w14:paraId="57D1B633" w14:textId="77777777" w:rsidR="007433CD" w:rsidRDefault="00000000">
      <w:pPr>
        <w:pStyle w:val="SourceCode"/>
      </w:pPr>
      <w:r>
        <w:rPr>
          <w:rStyle w:val="VerbatimChar"/>
        </w:rPr>
        <w:t>2001-02-25</w:t>
      </w:r>
    </w:p>
    <w:p w14:paraId="57D1B634" w14:textId="77777777" w:rsidR="007433CD" w:rsidRDefault="00000000">
      <w:pPr>
        <w:pStyle w:val="SourceCode"/>
      </w:pPr>
      <w:r>
        <w:rPr>
          <w:rStyle w:val="VerbatimChar"/>
        </w:rPr>
        <w:t>2001-02-26</w:t>
      </w:r>
    </w:p>
    <w:p w14:paraId="57D1B635" w14:textId="77777777" w:rsidR="007433CD" w:rsidRDefault="00000000">
      <w:pPr>
        <w:pStyle w:val="SourceCode"/>
      </w:pPr>
      <w:r>
        <w:rPr>
          <w:rStyle w:val="VerbatimChar"/>
        </w:rPr>
        <w:t>2001-02-27</w:t>
      </w:r>
    </w:p>
    <w:p w14:paraId="57D1B636" w14:textId="77777777" w:rsidR="007433CD" w:rsidRDefault="00000000">
      <w:pPr>
        <w:pStyle w:val="SourceCode"/>
      </w:pPr>
      <w:r>
        <w:rPr>
          <w:rStyle w:val="VerbatimChar"/>
        </w:rPr>
        <w:t>2001-02-28</w:t>
      </w:r>
    </w:p>
    <w:p w14:paraId="57D1B637" w14:textId="77777777" w:rsidR="007433CD" w:rsidRDefault="00000000">
      <w:pPr>
        <w:pStyle w:val="SourceCode"/>
      </w:pPr>
      <w:r>
        <w:rPr>
          <w:rStyle w:val="VerbatimChar"/>
        </w:rPr>
        <w:lastRenderedPageBreak/>
        <w:t>2001-03-01</w:t>
      </w:r>
    </w:p>
    <w:p w14:paraId="57D1B638" w14:textId="77777777" w:rsidR="007433CD" w:rsidRDefault="00000000">
      <w:pPr>
        <w:pStyle w:val="SourceCode"/>
      </w:pPr>
      <w:r>
        <w:rPr>
          <w:rStyle w:val="VerbatimChar"/>
        </w:rPr>
        <w:t>2001-03-02</w:t>
      </w:r>
    </w:p>
    <w:p w14:paraId="57D1B639" w14:textId="77777777" w:rsidR="007433CD" w:rsidRDefault="00000000">
      <w:pPr>
        <w:pStyle w:val="SourceCode"/>
      </w:pPr>
      <w:r>
        <w:rPr>
          <w:rStyle w:val="VerbatimChar"/>
        </w:rPr>
        <w:t>2001-03-03</w:t>
      </w:r>
    </w:p>
    <w:p w14:paraId="57D1B63A" w14:textId="77777777" w:rsidR="007433CD" w:rsidRDefault="00000000">
      <w:pPr>
        <w:pStyle w:val="SourceCode"/>
      </w:pPr>
      <w:r>
        <w:rPr>
          <w:rStyle w:val="VerbatimChar"/>
        </w:rPr>
        <w:t>2001-03-04</w:t>
      </w:r>
    </w:p>
    <w:p w14:paraId="57D1B63B" w14:textId="77777777" w:rsidR="007433CD" w:rsidRDefault="00000000">
      <w:pPr>
        <w:pStyle w:val="SourceCode"/>
      </w:pPr>
      <w:r>
        <w:rPr>
          <w:rStyle w:val="VerbatimChar"/>
        </w:rPr>
        <w:t>2001-03-05</w:t>
      </w:r>
    </w:p>
    <w:p w14:paraId="57D1B63C" w14:textId="77777777" w:rsidR="007433CD" w:rsidRDefault="00000000">
      <w:pPr>
        <w:pStyle w:val="SourceCode"/>
      </w:pPr>
      <w:r>
        <w:rPr>
          <w:rStyle w:val="VerbatimChar"/>
        </w:rPr>
        <w:t>2001-03-06</w:t>
      </w:r>
    </w:p>
    <w:p w14:paraId="57D1B63D" w14:textId="77777777" w:rsidR="007433CD" w:rsidRDefault="00000000">
      <w:pPr>
        <w:pStyle w:val="SourceCode"/>
      </w:pPr>
      <w:r>
        <w:rPr>
          <w:rStyle w:val="VerbatimChar"/>
        </w:rPr>
        <w:t>2001-03-07</w:t>
      </w:r>
    </w:p>
    <w:p w14:paraId="57D1B63E" w14:textId="77777777" w:rsidR="007433CD" w:rsidRDefault="00000000">
      <w:pPr>
        <w:pStyle w:val="SourceCode"/>
      </w:pPr>
      <w:r>
        <w:rPr>
          <w:rStyle w:val="VerbatimChar"/>
        </w:rPr>
        <w:t>2001-03-08</w:t>
      </w:r>
    </w:p>
    <w:p w14:paraId="57D1B63F" w14:textId="77777777" w:rsidR="007433CD" w:rsidRDefault="00000000">
      <w:pPr>
        <w:pStyle w:val="SourceCode"/>
      </w:pPr>
      <w:r>
        <w:rPr>
          <w:rStyle w:val="VerbatimChar"/>
        </w:rPr>
        <w:t>2001-03-09</w:t>
      </w:r>
    </w:p>
    <w:p w14:paraId="57D1B640" w14:textId="77777777" w:rsidR="007433CD" w:rsidRDefault="00000000">
      <w:pPr>
        <w:pStyle w:val="SourceCode"/>
      </w:pPr>
      <w:r>
        <w:rPr>
          <w:rStyle w:val="VerbatimChar"/>
        </w:rPr>
        <w:t>2001-03-10</w:t>
      </w:r>
    </w:p>
    <w:p w14:paraId="57D1B641" w14:textId="77777777" w:rsidR="007433CD" w:rsidRDefault="00000000">
      <w:pPr>
        <w:pStyle w:val="SourceCode"/>
      </w:pPr>
      <w:r>
        <w:rPr>
          <w:rStyle w:val="VerbatimChar"/>
        </w:rPr>
        <w:t>2001-03-11</w:t>
      </w:r>
    </w:p>
    <w:p w14:paraId="57D1B642" w14:textId="77777777" w:rsidR="007433CD" w:rsidRDefault="00000000">
      <w:pPr>
        <w:pStyle w:val="SourceCode"/>
      </w:pPr>
      <w:r>
        <w:rPr>
          <w:rStyle w:val="VerbatimChar"/>
        </w:rPr>
        <w:t>2001-03-12</w:t>
      </w:r>
    </w:p>
    <w:p w14:paraId="57D1B643" w14:textId="77777777" w:rsidR="007433CD" w:rsidRDefault="00000000">
      <w:pPr>
        <w:pStyle w:val="SourceCode"/>
      </w:pPr>
      <w:r>
        <w:rPr>
          <w:rStyle w:val="VerbatimChar"/>
        </w:rPr>
        <w:t>2001-03-13</w:t>
      </w:r>
    </w:p>
    <w:p w14:paraId="57D1B644" w14:textId="77777777" w:rsidR="007433CD" w:rsidRDefault="00000000">
      <w:pPr>
        <w:pStyle w:val="SourceCode"/>
      </w:pPr>
      <w:r>
        <w:rPr>
          <w:rStyle w:val="VerbatimChar"/>
        </w:rPr>
        <w:t>2001-03-14</w:t>
      </w:r>
    </w:p>
    <w:p w14:paraId="57D1B645" w14:textId="77777777" w:rsidR="007433CD" w:rsidRDefault="00000000">
      <w:pPr>
        <w:pStyle w:val="SourceCode"/>
      </w:pPr>
      <w:r>
        <w:rPr>
          <w:rStyle w:val="VerbatimChar"/>
        </w:rPr>
        <w:t>2001-03-15</w:t>
      </w:r>
    </w:p>
    <w:p w14:paraId="57D1B646" w14:textId="77777777" w:rsidR="007433CD" w:rsidRDefault="00000000">
      <w:pPr>
        <w:pStyle w:val="SourceCode"/>
      </w:pPr>
      <w:r>
        <w:rPr>
          <w:rStyle w:val="VerbatimChar"/>
        </w:rPr>
        <w:t>2001-03-16</w:t>
      </w:r>
    </w:p>
    <w:p w14:paraId="57D1B647" w14:textId="77777777" w:rsidR="007433CD" w:rsidRDefault="00000000">
      <w:pPr>
        <w:pStyle w:val="SourceCode"/>
      </w:pPr>
      <w:r>
        <w:rPr>
          <w:rStyle w:val="VerbatimChar"/>
        </w:rPr>
        <w:t>2001-03-17</w:t>
      </w:r>
    </w:p>
    <w:p w14:paraId="57D1B648" w14:textId="77777777" w:rsidR="007433CD" w:rsidRDefault="00000000">
      <w:pPr>
        <w:pStyle w:val="SourceCode"/>
      </w:pPr>
      <w:r>
        <w:rPr>
          <w:rStyle w:val="VerbatimChar"/>
        </w:rPr>
        <w:t>2001-03-18</w:t>
      </w:r>
    </w:p>
    <w:p w14:paraId="57D1B649" w14:textId="77777777" w:rsidR="007433CD" w:rsidRDefault="00000000">
      <w:pPr>
        <w:pStyle w:val="SourceCode"/>
      </w:pPr>
      <w:r>
        <w:rPr>
          <w:rStyle w:val="VerbatimChar"/>
        </w:rPr>
        <w:t>2001-03-19</w:t>
      </w:r>
    </w:p>
    <w:p w14:paraId="57D1B64A" w14:textId="77777777" w:rsidR="007433CD" w:rsidRDefault="00000000">
      <w:pPr>
        <w:pStyle w:val="SourceCode"/>
      </w:pPr>
      <w:r>
        <w:rPr>
          <w:rStyle w:val="VerbatimChar"/>
        </w:rPr>
        <w:t>2001-03-20</w:t>
      </w:r>
    </w:p>
    <w:p w14:paraId="57D1B64B" w14:textId="77777777" w:rsidR="007433CD" w:rsidRDefault="00000000">
      <w:pPr>
        <w:pStyle w:val="SourceCode"/>
      </w:pPr>
      <w:r>
        <w:rPr>
          <w:rStyle w:val="VerbatimChar"/>
        </w:rPr>
        <w:t>2001-03-21</w:t>
      </w:r>
    </w:p>
    <w:p w14:paraId="57D1B64C" w14:textId="77777777" w:rsidR="007433CD" w:rsidRDefault="00000000">
      <w:pPr>
        <w:pStyle w:val="SourceCode"/>
      </w:pPr>
      <w:r>
        <w:rPr>
          <w:rStyle w:val="VerbatimChar"/>
        </w:rPr>
        <w:t>2001-03-22</w:t>
      </w:r>
    </w:p>
    <w:p w14:paraId="57D1B64D" w14:textId="77777777" w:rsidR="007433CD" w:rsidRDefault="00000000">
      <w:pPr>
        <w:pStyle w:val="SourceCode"/>
      </w:pPr>
      <w:r>
        <w:rPr>
          <w:rStyle w:val="VerbatimChar"/>
        </w:rPr>
        <w:t>2001-03-23</w:t>
      </w:r>
    </w:p>
    <w:p w14:paraId="57D1B64E" w14:textId="77777777" w:rsidR="007433CD" w:rsidRDefault="00000000">
      <w:pPr>
        <w:pStyle w:val="SourceCode"/>
      </w:pPr>
      <w:r>
        <w:rPr>
          <w:rStyle w:val="VerbatimChar"/>
        </w:rPr>
        <w:t>2001-03-24</w:t>
      </w:r>
    </w:p>
    <w:p w14:paraId="57D1B64F" w14:textId="77777777" w:rsidR="007433CD" w:rsidRDefault="00000000">
      <w:pPr>
        <w:pStyle w:val="SourceCode"/>
      </w:pPr>
      <w:r>
        <w:rPr>
          <w:rStyle w:val="VerbatimChar"/>
        </w:rPr>
        <w:t>2001-03-25</w:t>
      </w:r>
    </w:p>
    <w:p w14:paraId="57D1B650" w14:textId="77777777" w:rsidR="007433CD" w:rsidRDefault="00000000">
      <w:pPr>
        <w:pStyle w:val="SourceCode"/>
      </w:pPr>
      <w:r>
        <w:rPr>
          <w:rStyle w:val="VerbatimChar"/>
        </w:rPr>
        <w:t>2001-03-26</w:t>
      </w:r>
    </w:p>
    <w:p w14:paraId="57D1B651" w14:textId="77777777" w:rsidR="007433CD" w:rsidRDefault="00000000">
      <w:pPr>
        <w:pStyle w:val="SourceCode"/>
      </w:pPr>
      <w:r>
        <w:rPr>
          <w:rStyle w:val="VerbatimChar"/>
        </w:rPr>
        <w:t>2001-03-27</w:t>
      </w:r>
    </w:p>
    <w:p w14:paraId="57D1B652" w14:textId="77777777" w:rsidR="007433CD" w:rsidRDefault="00000000">
      <w:pPr>
        <w:pStyle w:val="SourceCode"/>
      </w:pPr>
      <w:r>
        <w:rPr>
          <w:rStyle w:val="VerbatimChar"/>
        </w:rPr>
        <w:t>2001-03-28</w:t>
      </w:r>
    </w:p>
    <w:p w14:paraId="57D1B653" w14:textId="77777777" w:rsidR="007433CD" w:rsidRDefault="00000000">
      <w:pPr>
        <w:pStyle w:val="SourceCode"/>
      </w:pPr>
      <w:r>
        <w:rPr>
          <w:rStyle w:val="VerbatimChar"/>
        </w:rPr>
        <w:lastRenderedPageBreak/>
        <w:t>2001-03-29</w:t>
      </w:r>
    </w:p>
    <w:p w14:paraId="57D1B654" w14:textId="77777777" w:rsidR="007433CD" w:rsidRDefault="00000000">
      <w:pPr>
        <w:pStyle w:val="SourceCode"/>
      </w:pPr>
      <w:r>
        <w:rPr>
          <w:rStyle w:val="VerbatimChar"/>
        </w:rPr>
        <w:t>2001-03-30</w:t>
      </w:r>
    </w:p>
    <w:p w14:paraId="57D1B655" w14:textId="77777777" w:rsidR="007433CD" w:rsidRDefault="00000000">
      <w:pPr>
        <w:pStyle w:val="SourceCode"/>
      </w:pPr>
      <w:r>
        <w:rPr>
          <w:rStyle w:val="VerbatimChar"/>
        </w:rPr>
        <w:t>2001-03-31</w:t>
      </w:r>
    </w:p>
    <w:p w14:paraId="57D1B656" w14:textId="77777777" w:rsidR="007433CD" w:rsidRDefault="00000000">
      <w:pPr>
        <w:pStyle w:val="SourceCode"/>
      </w:pPr>
      <w:r>
        <w:rPr>
          <w:rStyle w:val="VerbatimChar"/>
        </w:rPr>
        <w:t>2001-04-01</w:t>
      </w:r>
    </w:p>
    <w:p w14:paraId="57D1B657" w14:textId="77777777" w:rsidR="007433CD" w:rsidRDefault="00000000">
      <w:pPr>
        <w:pStyle w:val="SourceCode"/>
      </w:pPr>
      <w:r>
        <w:rPr>
          <w:rStyle w:val="VerbatimChar"/>
        </w:rPr>
        <w:t>2001-04-02</w:t>
      </w:r>
    </w:p>
    <w:p w14:paraId="57D1B658" w14:textId="77777777" w:rsidR="007433CD" w:rsidRDefault="00000000">
      <w:pPr>
        <w:pStyle w:val="SourceCode"/>
      </w:pPr>
      <w:r>
        <w:rPr>
          <w:rStyle w:val="VerbatimChar"/>
        </w:rPr>
        <w:t>2001-04-03</w:t>
      </w:r>
    </w:p>
    <w:p w14:paraId="57D1B659" w14:textId="77777777" w:rsidR="007433CD" w:rsidRDefault="00000000">
      <w:pPr>
        <w:pStyle w:val="SourceCode"/>
      </w:pPr>
      <w:r>
        <w:rPr>
          <w:rStyle w:val="VerbatimChar"/>
        </w:rPr>
        <w:t>2001-04-04</w:t>
      </w:r>
    </w:p>
    <w:p w14:paraId="57D1B65A" w14:textId="77777777" w:rsidR="007433CD" w:rsidRDefault="00000000">
      <w:pPr>
        <w:pStyle w:val="SourceCode"/>
      </w:pPr>
      <w:r>
        <w:rPr>
          <w:rStyle w:val="VerbatimChar"/>
        </w:rPr>
        <w:t>2001-04-05</w:t>
      </w:r>
    </w:p>
    <w:p w14:paraId="57D1B65B" w14:textId="77777777" w:rsidR="007433CD" w:rsidRDefault="00000000">
      <w:pPr>
        <w:pStyle w:val="SourceCode"/>
      </w:pPr>
      <w:r>
        <w:rPr>
          <w:rStyle w:val="VerbatimChar"/>
        </w:rPr>
        <w:t>2001-04-06</w:t>
      </w:r>
    </w:p>
    <w:p w14:paraId="57D1B65C" w14:textId="77777777" w:rsidR="007433CD" w:rsidRDefault="00000000">
      <w:pPr>
        <w:pStyle w:val="SourceCode"/>
      </w:pPr>
      <w:r>
        <w:rPr>
          <w:rStyle w:val="VerbatimChar"/>
        </w:rPr>
        <w:t>2001-04-07</w:t>
      </w:r>
    </w:p>
    <w:p w14:paraId="57D1B65D" w14:textId="77777777" w:rsidR="007433CD" w:rsidRDefault="00000000">
      <w:pPr>
        <w:pStyle w:val="SourceCode"/>
      </w:pPr>
      <w:r>
        <w:rPr>
          <w:rStyle w:val="VerbatimChar"/>
        </w:rPr>
        <w:t>2001-04-08</w:t>
      </w:r>
    </w:p>
    <w:p w14:paraId="57D1B65E" w14:textId="77777777" w:rsidR="007433CD" w:rsidRDefault="00000000">
      <w:pPr>
        <w:pStyle w:val="SourceCode"/>
      </w:pPr>
      <w:r>
        <w:rPr>
          <w:rStyle w:val="VerbatimChar"/>
        </w:rPr>
        <w:t>2001-04-09</w:t>
      </w:r>
    </w:p>
    <w:p w14:paraId="57D1B65F" w14:textId="77777777" w:rsidR="007433CD" w:rsidRDefault="00000000">
      <w:pPr>
        <w:pStyle w:val="SourceCode"/>
      </w:pPr>
      <w:r>
        <w:rPr>
          <w:rStyle w:val="VerbatimChar"/>
        </w:rPr>
        <w:t>2001-04-10</w:t>
      </w:r>
    </w:p>
    <w:p w14:paraId="57D1B660" w14:textId="77777777" w:rsidR="007433CD" w:rsidRDefault="00000000">
      <w:pPr>
        <w:pStyle w:val="SourceCode"/>
      </w:pPr>
      <w:r>
        <w:rPr>
          <w:rStyle w:val="VerbatimChar"/>
        </w:rPr>
        <w:t>2001-04-11</w:t>
      </w:r>
    </w:p>
    <w:p w14:paraId="57D1B661" w14:textId="77777777" w:rsidR="007433CD" w:rsidRDefault="00000000">
      <w:pPr>
        <w:pStyle w:val="SourceCode"/>
      </w:pPr>
      <w:r>
        <w:rPr>
          <w:rStyle w:val="VerbatimChar"/>
        </w:rPr>
        <w:t>2001-04-12</w:t>
      </w:r>
    </w:p>
    <w:p w14:paraId="57D1B662" w14:textId="77777777" w:rsidR="007433CD" w:rsidRDefault="00000000">
      <w:pPr>
        <w:pStyle w:val="SourceCode"/>
      </w:pPr>
      <w:r>
        <w:rPr>
          <w:rStyle w:val="VerbatimChar"/>
        </w:rPr>
        <w:t>2001-04-13</w:t>
      </w:r>
    </w:p>
    <w:p w14:paraId="57D1B663" w14:textId="77777777" w:rsidR="007433CD" w:rsidRDefault="00000000">
      <w:pPr>
        <w:pStyle w:val="SourceCode"/>
      </w:pPr>
      <w:r>
        <w:rPr>
          <w:rStyle w:val="VerbatimChar"/>
        </w:rPr>
        <w:t>2001-04-14</w:t>
      </w:r>
    </w:p>
    <w:p w14:paraId="57D1B664" w14:textId="77777777" w:rsidR="007433CD" w:rsidRDefault="00000000">
      <w:pPr>
        <w:pStyle w:val="SourceCode"/>
      </w:pPr>
      <w:r>
        <w:rPr>
          <w:rStyle w:val="VerbatimChar"/>
        </w:rPr>
        <w:t>2001-04-15</w:t>
      </w:r>
    </w:p>
    <w:p w14:paraId="57D1B665" w14:textId="77777777" w:rsidR="007433CD" w:rsidRDefault="00000000">
      <w:pPr>
        <w:pStyle w:val="SourceCode"/>
      </w:pPr>
      <w:r>
        <w:rPr>
          <w:rStyle w:val="VerbatimChar"/>
        </w:rPr>
        <w:t>2001-04-16</w:t>
      </w:r>
    </w:p>
    <w:p w14:paraId="57D1B666" w14:textId="77777777" w:rsidR="007433CD" w:rsidRDefault="00000000">
      <w:pPr>
        <w:pStyle w:val="SourceCode"/>
      </w:pPr>
      <w:r>
        <w:rPr>
          <w:rStyle w:val="VerbatimChar"/>
        </w:rPr>
        <w:t>2001-04-17</w:t>
      </w:r>
    </w:p>
    <w:p w14:paraId="57D1B667" w14:textId="77777777" w:rsidR="007433CD" w:rsidRDefault="00000000">
      <w:pPr>
        <w:pStyle w:val="SourceCode"/>
      </w:pPr>
      <w:r>
        <w:rPr>
          <w:rStyle w:val="VerbatimChar"/>
        </w:rPr>
        <w:t>2001-04-18</w:t>
      </w:r>
    </w:p>
    <w:p w14:paraId="57D1B668" w14:textId="77777777" w:rsidR="007433CD" w:rsidRDefault="00000000">
      <w:pPr>
        <w:pStyle w:val="SourceCode"/>
      </w:pPr>
      <w:r>
        <w:rPr>
          <w:rStyle w:val="VerbatimChar"/>
        </w:rPr>
        <w:t>2001-04-19</w:t>
      </w:r>
    </w:p>
    <w:p w14:paraId="57D1B669" w14:textId="77777777" w:rsidR="007433CD" w:rsidRDefault="00000000">
      <w:pPr>
        <w:pStyle w:val="SourceCode"/>
      </w:pPr>
      <w:r>
        <w:rPr>
          <w:rStyle w:val="VerbatimChar"/>
        </w:rPr>
        <w:t>2001-04-20</w:t>
      </w:r>
    </w:p>
    <w:p w14:paraId="57D1B66A" w14:textId="77777777" w:rsidR="007433CD" w:rsidRDefault="00000000">
      <w:pPr>
        <w:pStyle w:val="SourceCode"/>
      </w:pPr>
      <w:r>
        <w:rPr>
          <w:rStyle w:val="VerbatimChar"/>
        </w:rPr>
        <w:t>2001-04-21</w:t>
      </w:r>
    </w:p>
    <w:p w14:paraId="57D1B66B" w14:textId="77777777" w:rsidR="007433CD" w:rsidRDefault="00000000">
      <w:pPr>
        <w:pStyle w:val="SourceCode"/>
      </w:pPr>
      <w:r>
        <w:rPr>
          <w:rStyle w:val="VerbatimChar"/>
        </w:rPr>
        <w:t>2001-04-22</w:t>
      </w:r>
    </w:p>
    <w:p w14:paraId="57D1B66C" w14:textId="77777777" w:rsidR="007433CD" w:rsidRDefault="00000000">
      <w:pPr>
        <w:pStyle w:val="SourceCode"/>
      </w:pPr>
      <w:r>
        <w:rPr>
          <w:rStyle w:val="VerbatimChar"/>
        </w:rPr>
        <w:t>2001-04-23</w:t>
      </w:r>
    </w:p>
    <w:p w14:paraId="57D1B66D" w14:textId="77777777" w:rsidR="007433CD" w:rsidRDefault="00000000">
      <w:pPr>
        <w:pStyle w:val="SourceCode"/>
      </w:pPr>
      <w:r>
        <w:rPr>
          <w:rStyle w:val="VerbatimChar"/>
        </w:rPr>
        <w:t>2001-04-24</w:t>
      </w:r>
    </w:p>
    <w:p w14:paraId="57D1B66E" w14:textId="77777777" w:rsidR="007433CD" w:rsidRDefault="00000000">
      <w:pPr>
        <w:pStyle w:val="SourceCode"/>
      </w:pPr>
      <w:r>
        <w:rPr>
          <w:rStyle w:val="VerbatimChar"/>
        </w:rPr>
        <w:t>2001-04-25</w:t>
      </w:r>
    </w:p>
    <w:p w14:paraId="57D1B66F" w14:textId="77777777" w:rsidR="007433CD" w:rsidRDefault="00000000">
      <w:pPr>
        <w:pStyle w:val="SourceCode"/>
      </w:pPr>
      <w:r>
        <w:rPr>
          <w:rStyle w:val="VerbatimChar"/>
        </w:rPr>
        <w:lastRenderedPageBreak/>
        <w:t>2001-04-26</w:t>
      </w:r>
    </w:p>
    <w:p w14:paraId="57D1B670" w14:textId="77777777" w:rsidR="007433CD" w:rsidRDefault="00000000">
      <w:pPr>
        <w:pStyle w:val="SourceCode"/>
      </w:pPr>
      <w:r>
        <w:rPr>
          <w:rStyle w:val="VerbatimChar"/>
        </w:rPr>
        <w:t>2001-04-27</w:t>
      </w:r>
    </w:p>
    <w:p w14:paraId="57D1B671" w14:textId="77777777" w:rsidR="007433CD" w:rsidRDefault="00000000">
      <w:pPr>
        <w:pStyle w:val="SourceCode"/>
      </w:pPr>
      <w:r>
        <w:rPr>
          <w:rStyle w:val="VerbatimChar"/>
        </w:rPr>
        <w:t>2001-04-28</w:t>
      </w:r>
    </w:p>
    <w:p w14:paraId="57D1B672" w14:textId="77777777" w:rsidR="007433CD" w:rsidRDefault="00000000">
      <w:pPr>
        <w:pStyle w:val="SourceCode"/>
      </w:pPr>
      <w:r>
        <w:rPr>
          <w:rStyle w:val="VerbatimChar"/>
        </w:rPr>
        <w:t>2001-04-29</w:t>
      </w:r>
    </w:p>
    <w:p w14:paraId="57D1B673" w14:textId="77777777" w:rsidR="007433CD" w:rsidRDefault="00000000">
      <w:pPr>
        <w:pStyle w:val="SourceCode"/>
      </w:pPr>
      <w:r>
        <w:rPr>
          <w:rStyle w:val="VerbatimChar"/>
        </w:rPr>
        <w:t>2001-04-30</w:t>
      </w:r>
    </w:p>
    <w:p w14:paraId="57D1B674" w14:textId="77777777" w:rsidR="007433CD" w:rsidRDefault="00000000">
      <w:pPr>
        <w:pStyle w:val="SourceCode"/>
      </w:pPr>
      <w:r>
        <w:rPr>
          <w:rStyle w:val="VerbatimChar"/>
        </w:rPr>
        <w:t>2001-05-01</w:t>
      </w:r>
    </w:p>
    <w:p w14:paraId="57D1B675" w14:textId="77777777" w:rsidR="007433CD" w:rsidRDefault="00000000">
      <w:pPr>
        <w:pStyle w:val="SourceCode"/>
      </w:pPr>
      <w:r>
        <w:rPr>
          <w:rStyle w:val="VerbatimChar"/>
        </w:rPr>
        <w:t>2001-05-02</w:t>
      </w:r>
    </w:p>
    <w:p w14:paraId="57D1B676" w14:textId="77777777" w:rsidR="007433CD" w:rsidRDefault="00000000">
      <w:pPr>
        <w:pStyle w:val="SourceCode"/>
      </w:pPr>
      <w:r>
        <w:rPr>
          <w:rStyle w:val="VerbatimChar"/>
        </w:rPr>
        <w:t>2001-05-03</w:t>
      </w:r>
    </w:p>
    <w:p w14:paraId="57D1B677" w14:textId="77777777" w:rsidR="007433CD" w:rsidRDefault="00000000">
      <w:pPr>
        <w:pStyle w:val="SourceCode"/>
      </w:pPr>
      <w:r>
        <w:rPr>
          <w:rStyle w:val="VerbatimChar"/>
        </w:rPr>
        <w:t>2001-05-04</w:t>
      </w:r>
    </w:p>
    <w:p w14:paraId="57D1B678" w14:textId="77777777" w:rsidR="007433CD" w:rsidRDefault="00000000">
      <w:pPr>
        <w:pStyle w:val="SourceCode"/>
      </w:pPr>
      <w:r>
        <w:rPr>
          <w:rStyle w:val="VerbatimChar"/>
        </w:rPr>
        <w:t>2001-05-05</w:t>
      </w:r>
    </w:p>
    <w:p w14:paraId="57D1B679" w14:textId="77777777" w:rsidR="007433CD" w:rsidRDefault="00000000">
      <w:pPr>
        <w:pStyle w:val="SourceCode"/>
      </w:pPr>
      <w:r>
        <w:rPr>
          <w:rStyle w:val="VerbatimChar"/>
        </w:rPr>
        <w:t>2001-05-06</w:t>
      </w:r>
    </w:p>
    <w:p w14:paraId="57D1B67A" w14:textId="77777777" w:rsidR="007433CD" w:rsidRDefault="00000000">
      <w:pPr>
        <w:pStyle w:val="SourceCode"/>
      </w:pPr>
      <w:r>
        <w:rPr>
          <w:rStyle w:val="VerbatimChar"/>
        </w:rPr>
        <w:t>2001-05-07</w:t>
      </w:r>
    </w:p>
    <w:p w14:paraId="57D1B67B" w14:textId="77777777" w:rsidR="007433CD" w:rsidRDefault="00000000">
      <w:pPr>
        <w:pStyle w:val="SourceCode"/>
      </w:pPr>
      <w:r>
        <w:rPr>
          <w:rStyle w:val="VerbatimChar"/>
        </w:rPr>
        <w:t>2001-05-08</w:t>
      </w:r>
    </w:p>
    <w:p w14:paraId="57D1B67C" w14:textId="77777777" w:rsidR="007433CD" w:rsidRDefault="00000000">
      <w:pPr>
        <w:pStyle w:val="SourceCode"/>
      </w:pPr>
      <w:r>
        <w:rPr>
          <w:rStyle w:val="VerbatimChar"/>
        </w:rPr>
        <w:t>2001-05-09</w:t>
      </w:r>
    </w:p>
    <w:p w14:paraId="57D1B67D" w14:textId="77777777" w:rsidR="007433CD" w:rsidRDefault="00000000">
      <w:pPr>
        <w:pStyle w:val="SourceCode"/>
      </w:pPr>
      <w:r>
        <w:rPr>
          <w:rStyle w:val="VerbatimChar"/>
        </w:rPr>
        <w:t>2001-05-10</w:t>
      </w:r>
    </w:p>
    <w:p w14:paraId="57D1B67E" w14:textId="77777777" w:rsidR="007433CD" w:rsidRDefault="00000000">
      <w:pPr>
        <w:pStyle w:val="SourceCode"/>
      </w:pPr>
      <w:r>
        <w:rPr>
          <w:rStyle w:val="VerbatimChar"/>
        </w:rPr>
        <w:t>2001-05-11</w:t>
      </w:r>
    </w:p>
    <w:p w14:paraId="57D1B67F" w14:textId="77777777" w:rsidR="007433CD" w:rsidRDefault="00000000">
      <w:pPr>
        <w:pStyle w:val="SourceCode"/>
      </w:pPr>
      <w:r>
        <w:rPr>
          <w:rStyle w:val="VerbatimChar"/>
        </w:rPr>
        <w:t>2001-05-12</w:t>
      </w:r>
    </w:p>
    <w:p w14:paraId="57D1B680" w14:textId="77777777" w:rsidR="007433CD" w:rsidRDefault="00000000">
      <w:pPr>
        <w:pStyle w:val="SourceCode"/>
      </w:pPr>
      <w:r>
        <w:rPr>
          <w:rStyle w:val="VerbatimChar"/>
        </w:rPr>
        <w:t>2001-05-13</w:t>
      </w:r>
    </w:p>
    <w:p w14:paraId="57D1B681" w14:textId="77777777" w:rsidR="007433CD" w:rsidRDefault="00000000">
      <w:pPr>
        <w:pStyle w:val="SourceCode"/>
      </w:pPr>
      <w:r>
        <w:rPr>
          <w:rStyle w:val="VerbatimChar"/>
        </w:rPr>
        <w:t>2001-05-14</w:t>
      </w:r>
    </w:p>
    <w:p w14:paraId="57D1B682" w14:textId="77777777" w:rsidR="007433CD" w:rsidRDefault="00000000">
      <w:pPr>
        <w:pStyle w:val="SourceCode"/>
      </w:pPr>
      <w:r>
        <w:rPr>
          <w:rStyle w:val="VerbatimChar"/>
        </w:rPr>
        <w:t>2001-05-15</w:t>
      </w:r>
    </w:p>
    <w:p w14:paraId="57D1B683" w14:textId="77777777" w:rsidR="007433CD" w:rsidRDefault="00000000">
      <w:pPr>
        <w:pStyle w:val="SourceCode"/>
      </w:pPr>
      <w:r>
        <w:rPr>
          <w:rStyle w:val="VerbatimChar"/>
        </w:rPr>
        <w:t>2001-05-16</w:t>
      </w:r>
    </w:p>
    <w:p w14:paraId="57D1B684" w14:textId="77777777" w:rsidR="007433CD" w:rsidRDefault="00000000">
      <w:pPr>
        <w:pStyle w:val="SourceCode"/>
      </w:pPr>
      <w:r>
        <w:rPr>
          <w:rStyle w:val="VerbatimChar"/>
        </w:rPr>
        <w:t>2001-05-17</w:t>
      </w:r>
    </w:p>
    <w:p w14:paraId="57D1B685" w14:textId="77777777" w:rsidR="007433CD" w:rsidRDefault="00000000">
      <w:pPr>
        <w:pStyle w:val="SourceCode"/>
      </w:pPr>
      <w:r>
        <w:rPr>
          <w:rStyle w:val="VerbatimChar"/>
        </w:rPr>
        <w:t>2001-05-18</w:t>
      </w:r>
    </w:p>
    <w:p w14:paraId="57D1B686" w14:textId="77777777" w:rsidR="007433CD" w:rsidRDefault="00000000">
      <w:pPr>
        <w:pStyle w:val="SourceCode"/>
      </w:pPr>
      <w:r>
        <w:rPr>
          <w:rStyle w:val="VerbatimChar"/>
        </w:rPr>
        <w:t>2001-05-19</w:t>
      </w:r>
    </w:p>
    <w:p w14:paraId="57D1B687" w14:textId="77777777" w:rsidR="007433CD" w:rsidRDefault="00000000">
      <w:pPr>
        <w:pStyle w:val="SourceCode"/>
      </w:pPr>
      <w:r>
        <w:rPr>
          <w:rStyle w:val="VerbatimChar"/>
        </w:rPr>
        <w:t>2001-05-20</w:t>
      </w:r>
    </w:p>
    <w:p w14:paraId="57D1B688" w14:textId="77777777" w:rsidR="007433CD" w:rsidRDefault="00000000">
      <w:pPr>
        <w:pStyle w:val="SourceCode"/>
      </w:pPr>
      <w:r>
        <w:rPr>
          <w:rStyle w:val="VerbatimChar"/>
        </w:rPr>
        <w:t>2001-05-21</w:t>
      </w:r>
    </w:p>
    <w:p w14:paraId="57D1B689" w14:textId="77777777" w:rsidR="007433CD" w:rsidRDefault="00000000">
      <w:pPr>
        <w:pStyle w:val="SourceCode"/>
      </w:pPr>
      <w:r>
        <w:rPr>
          <w:rStyle w:val="VerbatimChar"/>
        </w:rPr>
        <w:t>2001-05-22</w:t>
      </w:r>
    </w:p>
    <w:p w14:paraId="57D1B68A" w14:textId="77777777" w:rsidR="007433CD" w:rsidRDefault="00000000">
      <w:pPr>
        <w:pStyle w:val="SourceCode"/>
      </w:pPr>
      <w:r>
        <w:rPr>
          <w:rStyle w:val="VerbatimChar"/>
        </w:rPr>
        <w:t>2001-05-23</w:t>
      </w:r>
    </w:p>
    <w:p w14:paraId="57D1B68B" w14:textId="77777777" w:rsidR="007433CD" w:rsidRDefault="00000000">
      <w:pPr>
        <w:pStyle w:val="SourceCode"/>
      </w:pPr>
      <w:r>
        <w:rPr>
          <w:rStyle w:val="VerbatimChar"/>
        </w:rPr>
        <w:lastRenderedPageBreak/>
        <w:t>2001-05-24</w:t>
      </w:r>
    </w:p>
    <w:p w14:paraId="57D1B68C" w14:textId="77777777" w:rsidR="007433CD" w:rsidRDefault="00000000">
      <w:pPr>
        <w:pStyle w:val="SourceCode"/>
      </w:pPr>
      <w:r>
        <w:rPr>
          <w:rStyle w:val="VerbatimChar"/>
        </w:rPr>
        <w:t>2001-05-25</w:t>
      </w:r>
    </w:p>
    <w:p w14:paraId="57D1B68D" w14:textId="77777777" w:rsidR="007433CD" w:rsidRDefault="00000000">
      <w:pPr>
        <w:pStyle w:val="SourceCode"/>
      </w:pPr>
      <w:r>
        <w:rPr>
          <w:rStyle w:val="VerbatimChar"/>
        </w:rPr>
        <w:t>2001-05-26</w:t>
      </w:r>
    </w:p>
    <w:p w14:paraId="57D1B68E" w14:textId="77777777" w:rsidR="007433CD" w:rsidRDefault="00000000">
      <w:pPr>
        <w:pStyle w:val="SourceCode"/>
      </w:pPr>
      <w:r>
        <w:rPr>
          <w:rStyle w:val="VerbatimChar"/>
        </w:rPr>
        <w:t>2001-05-27</w:t>
      </w:r>
    </w:p>
    <w:p w14:paraId="57D1B68F" w14:textId="77777777" w:rsidR="007433CD" w:rsidRDefault="00000000">
      <w:pPr>
        <w:pStyle w:val="SourceCode"/>
      </w:pPr>
      <w:r>
        <w:rPr>
          <w:rStyle w:val="VerbatimChar"/>
        </w:rPr>
        <w:t>2001-05-28</w:t>
      </w:r>
    </w:p>
    <w:p w14:paraId="57D1B690" w14:textId="77777777" w:rsidR="007433CD" w:rsidRDefault="00000000">
      <w:pPr>
        <w:pStyle w:val="SourceCode"/>
      </w:pPr>
      <w:r>
        <w:rPr>
          <w:rStyle w:val="VerbatimChar"/>
        </w:rPr>
        <w:t>2001-05-29</w:t>
      </w:r>
    </w:p>
    <w:p w14:paraId="57D1B691" w14:textId="77777777" w:rsidR="007433CD" w:rsidRDefault="00000000">
      <w:pPr>
        <w:pStyle w:val="SourceCode"/>
      </w:pPr>
      <w:r>
        <w:rPr>
          <w:rStyle w:val="VerbatimChar"/>
        </w:rPr>
        <w:t>2001-05-30</w:t>
      </w:r>
    </w:p>
    <w:p w14:paraId="57D1B692" w14:textId="77777777" w:rsidR="007433CD" w:rsidRDefault="00000000">
      <w:pPr>
        <w:pStyle w:val="SourceCode"/>
      </w:pPr>
      <w:r>
        <w:rPr>
          <w:rStyle w:val="VerbatimChar"/>
        </w:rPr>
        <w:t>2001-05-31</w:t>
      </w:r>
    </w:p>
    <w:p w14:paraId="57D1B693" w14:textId="77777777" w:rsidR="007433CD" w:rsidRDefault="00000000">
      <w:pPr>
        <w:pStyle w:val="SourceCode"/>
      </w:pPr>
      <w:r>
        <w:rPr>
          <w:rStyle w:val="VerbatimChar"/>
        </w:rPr>
        <w:t>2001-06-01</w:t>
      </w:r>
    </w:p>
    <w:p w14:paraId="57D1B694" w14:textId="77777777" w:rsidR="007433CD" w:rsidRDefault="00000000">
      <w:pPr>
        <w:pStyle w:val="SourceCode"/>
      </w:pPr>
      <w:r>
        <w:rPr>
          <w:rStyle w:val="VerbatimChar"/>
        </w:rPr>
        <w:t>2001-06-02</w:t>
      </w:r>
    </w:p>
    <w:p w14:paraId="57D1B695" w14:textId="77777777" w:rsidR="007433CD" w:rsidRDefault="00000000">
      <w:pPr>
        <w:pStyle w:val="SourceCode"/>
      </w:pPr>
      <w:r>
        <w:rPr>
          <w:rStyle w:val="VerbatimChar"/>
        </w:rPr>
        <w:t>2001-06-03</w:t>
      </w:r>
    </w:p>
    <w:p w14:paraId="57D1B696" w14:textId="77777777" w:rsidR="007433CD" w:rsidRDefault="00000000">
      <w:pPr>
        <w:pStyle w:val="SourceCode"/>
      </w:pPr>
      <w:r>
        <w:rPr>
          <w:rStyle w:val="VerbatimChar"/>
        </w:rPr>
        <w:t>2001-06-04</w:t>
      </w:r>
    </w:p>
    <w:p w14:paraId="57D1B697" w14:textId="77777777" w:rsidR="007433CD" w:rsidRDefault="00000000">
      <w:pPr>
        <w:pStyle w:val="SourceCode"/>
      </w:pPr>
      <w:r>
        <w:rPr>
          <w:rStyle w:val="VerbatimChar"/>
        </w:rPr>
        <w:t>2001-06-05</w:t>
      </w:r>
    </w:p>
    <w:p w14:paraId="57D1B698" w14:textId="77777777" w:rsidR="007433CD" w:rsidRDefault="00000000">
      <w:pPr>
        <w:pStyle w:val="SourceCode"/>
      </w:pPr>
      <w:r>
        <w:rPr>
          <w:rStyle w:val="VerbatimChar"/>
        </w:rPr>
        <w:t>2001-06-06</w:t>
      </w:r>
    </w:p>
    <w:p w14:paraId="57D1B699" w14:textId="77777777" w:rsidR="007433CD" w:rsidRDefault="00000000">
      <w:pPr>
        <w:pStyle w:val="SourceCode"/>
      </w:pPr>
      <w:r>
        <w:rPr>
          <w:rStyle w:val="VerbatimChar"/>
        </w:rPr>
        <w:t>2001-06-07</w:t>
      </w:r>
    </w:p>
    <w:p w14:paraId="57D1B69A" w14:textId="77777777" w:rsidR="007433CD" w:rsidRDefault="00000000">
      <w:pPr>
        <w:pStyle w:val="SourceCode"/>
      </w:pPr>
      <w:r>
        <w:rPr>
          <w:rStyle w:val="VerbatimChar"/>
        </w:rPr>
        <w:t>2001-06-08</w:t>
      </w:r>
    </w:p>
    <w:p w14:paraId="57D1B69B" w14:textId="77777777" w:rsidR="007433CD" w:rsidRDefault="00000000">
      <w:pPr>
        <w:pStyle w:val="SourceCode"/>
      </w:pPr>
      <w:r>
        <w:rPr>
          <w:rStyle w:val="VerbatimChar"/>
        </w:rPr>
        <w:t>2001-06-09</w:t>
      </w:r>
    </w:p>
    <w:p w14:paraId="57D1B69C" w14:textId="77777777" w:rsidR="007433CD" w:rsidRDefault="00000000">
      <w:pPr>
        <w:pStyle w:val="SourceCode"/>
      </w:pPr>
      <w:r>
        <w:rPr>
          <w:rStyle w:val="VerbatimChar"/>
        </w:rPr>
        <w:t>2001-06-10</w:t>
      </w:r>
    </w:p>
    <w:p w14:paraId="57D1B69D" w14:textId="77777777" w:rsidR="007433CD" w:rsidRDefault="00000000">
      <w:pPr>
        <w:pStyle w:val="SourceCode"/>
      </w:pPr>
      <w:r>
        <w:rPr>
          <w:rStyle w:val="VerbatimChar"/>
        </w:rPr>
        <w:t>2001-06-11</w:t>
      </w:r>
    </w:p>
    <w:p w14:paraId="57D1B69E" w14:textId="77777777" w:rsidR="007433CD" w:rsidRDefault="00000000">
      <w:pPr>
        <w:pStyle w:val="SourceCode"/>
      </w:pPr>
      <w:r>
        <w:rPr>
          <w:rStyle w:val="VerbatimChar"/>
        </w:rPr>
        <w:t>2001-06-12</w:t>
      </w:r>
    </w:p>
    <w:p w14:paraId="57D1B69F" w14:textId="77777777" w:rsidR="007433CD" w:rsidRDefault="00000000">
      <w:pPr>
        <w:pStyle w:val="SourceCode"/>
      </w:pPr>
      <w:r>
        <w:rPr>
          <w:rStyle w:val="VerbatimChar"/>
        </w:rPr>
        <w:t>2001-06-13</w:t>
      </w:r>
    </w:p>
    <w:p w14:paraId="57D1B6A0" w14:textId="77777777" w:rsidR="007433CD" w:rsidRDefault="00000000">
      <w:pPr>
        <w:pStyle w:val="SourceCode"/>
      </w:pPr>
      <w:r>
        <w:rPr>
          <w:rStyle w:val="VerbatimChar"/>
        </w:rPr>
        <w:t>2001-06-14</w:t>
      </w:r>
    </w:p>
    <w:p w14:paraId="57D1B6A1" w14:textId="77777777" w:rsidR="007433CD" w:rsidRDefault="00000000">
      <w:pPr>
        <w:pStyle w:val="SourceCode"/>
      </w:pPr>
      <w:r>
        <w:rPr>
          <w:rStyle w:val="VerbatimChar"/>
        </w:rPr>
        <w:t>2001-06-15</w:t>
      </w:r>
    </w:p>
    <w:p w14:paraId="57D1B6A2" w14:textId="77777777" w:rsidR="007433CD" w:rsidRDefault="00000000">
      <w:pPr>
        <w:pStyle w:val="SourceCode"/>
      </w:pPr>
      <w:r>
        <w:rPr>
          <w:rStyle w:val="VerbatimChar"/>
        </w:rPr>
        <w:t>2001-06-16</w:t>
      </w:r>
    </w:p>
    <w:p w14:paraId="57D1B6A3" w14:textId="77777777" w:rsidR="007433CD" w:rsidRDefault="00000000">
      <w:pPr>
        <w:pStyle w:val="SourceCode"/>
      </w:pPr>
      <w:r>
        <w:rPr>
          <w:rStyle w:val="VerbatimChar"/>
        </w:rPr>
        <w:t>2001-06-17</w:t>
      </w:r>
    </w:p>
    <w:p w14:paraId="57D1B6A4" w14:textId="77777777" w:rsidR="007433CD" w:rsidRDefault="00000000">
      <w:pPr>
        <w:pStyle w:val="SourceCode"/>
      </w:pPr>
      <w:r>
        <w:rPr>
          <w:rStyle w:val="VerbatimChar"/>
        </w:rPr>
        <w:t>2001-06-18</w:t>
      </w:r>
    </w:p>
    <w:p w14:paraId="57D1B6A5" w14:textId="77777777" w:rsidR="007433CD" w:rsidRDefault="00000000">
      <w:pPr>
        <w:pStyle w:val="SourceCode"/>
      </w:pPr>
      <w:r>
        <w:rPr>
          <w:rStyle w:val="VerbatimChar"/>
        </w:rPr>
        <w:t>2001-06-19</w:t>
      </w:r>
    </w:p>
    <w:p w14:paraId="57D1B6A6" w14:textId="77777777" w:rsidR="007433CD" w:rsidRDefault="00000000">
      <w:pPr>
        <w:pStyle w:val="SourceCode"/>
      </w:pPr>
      <w:r>
        <w:rPr>
          <w:rStyle w:val="VerbatimChar"/>
        </w:rPr>
        <w:t>2001-06-20</w:t>
      </w:r>
    </w:p>
    <w:p w14:paraId="57D1B6A7" w14:textId="77777777" w:rsidR="007433CD" w:rsidRDefault="00000000">
      <w:pPr>
        <w:pStyle w:val="SourceCode"/>
      </w:pPr>
      <w:r>
        <w:rPr>
          <w:rStyle w:val="VerbatimChar"/>
        </w:rPr>
        <w:lastRenderedPageBreak/>
        <w:t>2001-06-21</w:t>
      </w:r>
    </w:p>
    <w:p w14:paraId="57D1B6A8" w14:textId="77777777" w:rsidR="007433CD" w:rsidRDefault="00000000">
      <w:pPr>
        <w:pStyle w:val="SourceCode"/>
      </w:pPr>
      <w:r>
        <w:rPr>
          <w:rStyle w:val="VerbatimChar"/>
        </w:rPr>
        <w:t>2001-06-22</w:t>
      </w:r>
    </w:p>
    <w:p w14:paraId="57D1B6A9" w14:textId="77777777" w:rsidR="007433CD" w:rsidRDefault="00000000">
      <w:pPr>
        <w:pStyle w:val="SourceCode"/>
      </w:pPr>
      <w:r>
        <w:rPr>
          <w:rStyle w:val="VerbatimChar"/>
        </w:rPr>
        <w:t>2001-06-23</w:t>
      </w:r>
    </w:p>
    <w:p w14:paraId="57D1B6AA" w14:textId="77777777" w:rsidR="007433CD" w:rsidRDefault="00000000">
      <w:pPr>
        <w:pStyle w:val="SourceCode"/>
      </w:pPr>
      <w:r>
        <w:rPr>
          <w:rStyle w:val="VerbatimChar"/>
        </w:rPr>
        <w:t>2001-06-24</w:t>
      </w:r>
    </w:p>
    <w:p w14:paraId="57D1B6AB" w14:textId="77777777" w:rsidR="007433CD" w:rsidRDefault="00000000">
      <w:pPr>
        <w:pStyle w:val="SourceCode"/>
      </w:pPr>
      <w:r>
        <w:rPr>
          <w:rStyle w:val="VerbatimChar"/>
        </w:rPr>
        <w:t>2001-06-25</w:t>
      </w:r>
    </w:p>
    <w:p w14:paraId="57D1B6AC" w14:textId="77777777" w:rsidR="007433CD" w:rsidRDefault="00000000">
      <w:pPr>
        <w:pStyle w:val="SourceCode"/>
      </w:pPr>
      <w:r>
        <w:rPr>
          <w:rStyle w:val="VerbatimChar"/>
        </w:rPr>
        <w:t>2001-06-26</w:t>
      </w:r>
    </w:p>
    <w:p w14:paraId="57D1B6AD" w14:textId="77777777" w:rsidR="007433CD" w:rsidRDefault="00000000">
      <w:pPr>
        <w:pStyle w:val="SourceCode"/>
      </w:pPr>
      <w:r>
        <w:rPr>
          <w:rStyle w:val="VerbatimChar"/>
        </w:rPr>
        <w:t>2001-06-27</w:t>
      </w:r>
    </w:p>
    <w:p w14:paraId="57D1B6AE" w14:textId="77777777" w:rsidR="007433CD" w:rsidRDefault="00000000">
      <w:pPr>
        <w:pStyle w:val="SourceCode"/>
      </w:pPr>
      <w:r>
        <w:rPr>
          <w:rStyle w:val="VerbatimChar"/>
        </w:rPr>
        <w:t>2001-06-28</w:t>
      </w:r>
    </w:p>
    <w:p w14:paraId="57D1B6AF" w14:textId="77777777" w:rsidR="007433CD" w:rsidRDefault="00000000">
      <w:pPr>
        <w:pStyle w:val="SourceCode"/>
      </w:pPr>
      <w:r>
        <w:rPr>
          <w:rStyle w:val="VerbatimChar"/>
        </w:rPr>
        <w:t>2001-06-29</w:t>
      </w:r>
    </w:p>
    <w:p w14:paraId="57D1B6B0" w14:textId="77777777" w:rsidR="007433CD" w:rsidRDefault="00000000">
      <w:pPr>
        <w:pStyle w:val="SourceCode"/>
      </w:pPr>
      <w:r>
        <w:rPr>
          <w:rStyle w:val="VerbatimChar"/>
        </w:rPr>
        <w:t>2001-06-30</w:t>
      </w:r>
    </w:p>
    <w:p w14:paraId="57D1B6B1" w14:textId="77777777" w:rsidR="007433CD" w:rsidRDefault="00000000">
      <w:pPr>
        <w:pStyle w:val="SourceCode"/>
      </w:pPr>
      <w:r>
        <w:rPr>
          <w:rStyle w:val="VerbatimChar"/>
        </w:rPr>
        <w:t>2001-07-01</w:t>
      </w:r>
    </w:p>
    <w:p w14:paraId="57D1B6B2" w14:textId="77777777" w:rsidR="007433CD" w:rsidRDefault="00000000">
      <w:pPr>
        <w:pStyle w:val="SourceCode"/>
      </w:pPr>
      <w:r>
        <w:rPr>
          <w:rStyle w:val="VerbatimChar"/>
        </w:rPr>
        <w:t>2001-07-02</w:t>
      </w:r>
    </w:p>
    <w:p w14:paraId="57D1B6B3" w14:textId="77777777" w:rsidR="007433CD" w:rsidRDefault="00000000">
      <w:pPr>
        <w:pStyle w:val="SourceCode"/>
      </w:pPr>
      <w:r>
        <w:rPr>
          <w:rStyle w:val="VerbatimChar"/>
        </w:rPr>
        <w:t>2001-07-03</w:t>
      </w:r>
    </w:p>
    <w:p w14:paraId="57D1B6B4" w14:textId="77777777" w:rsidR="007433CD" w:rsidRDefault="00000000">
      <w:pPr>
        <w:pStyle w:val="SourceCode"/>
      </w:pPr>
      <w:r>
        <w:rPr>
          <w:rStyle w:val="VerbatimChar"/>
        </w:rPr>
        <w:t>2001-07-04</w:t>
      </w:r>
    </w:p>
    <w:p w14:paraId="57D1B6B5" w14:textId="77777777" w:rsidR="007433CD" w:rsidRDefault="00000000">
      <w:pPr>
        <w:pStyle w:val="SourceCode"/>
      </w:pPr>
      <w:r>
        <w:rPr>
          <w:rStyle w:val="VerbatimChar"/>
        </w:rPr>
        <w:t>2001-07-05</w:t>
      </w:r>
    </w:p>
    <w:p w14:paraId="57D1B6B6" w14:textId="77777777" w:rsidR="007433CD" w:rsidRDefault="00000000">
      <w:pPr>
        <w:pStyle w:val="SourceCode"/>
      </w:pPr>
      <w:r>
        <w:rPr>
          <w:rStyle w:val="VerbatimChar"/>
        </w:rPr>
        <w:t>2001-07-06</w:t>
      </w:r>
    </w:p>
    <w:p w14:paraId="57D1B6B7" w14:textId="77777777" w:rsidR="007433CD" w:rsidRDefault="00000000">
      <w:pPr>
        <w:pStyle w:val="SourceCode"/>
      </w:pPr>
      <w:r>
        <w:rPr>
          <w:rStyle w:val="VerbatimChar"/>
        </w:rPr>
        <w:t>2001-07-07</w:t>
      </w:r>
    </w:p>
    <w:p w14:paraId="57D1B6B8" w14:textId="77777777" w:rsidR="007433CD" w:rsidRDefault="00000000">
      <w:pPr>
        <w:pStyle w:val="SourceCode"/>
      </w:pPr>
      <w:r>
        <w:rPr>
          <w:rStyle w:val="VerbatimChar"/>
        </w:rPr>
        <w:t>2001-07-08</w:t>
      </w:r>
    </w:p>
    <w:p w14:paraId="57D1B6B9" w14:textId="77777777" w:rsidR="007433CD" w:rsidRDefault="00000000">
      <w:pPr>
        <w:pStyle w:val="SourceCode"/>
      </w:pPr>
      <w:r>
        <w:rPr>
          <w:rStyle w:val="VerbatimChar"/>
        </w:rPr>
        <w:t>2001-07-09</w:t>
      </w:r>
    </w:p>
    <w:p w14:paraId="57D1B6BA" w14:textId="77777777" w:rsidR="007433CD" w:rsidRDefault="00000000">
      <w:pPr>
        <w:pStyle w:val="SourceCode"/>
      </w:pPr>
      <w:r>
        <w:rPr>
          <w:rStyle w:val="VerbatimChar"/>
        </w:rPr>
        <w:t>2001-07-10</w:t>
      </w:r>
    </w:p>
    <w:p w14:paraId="57D1B6BB" w14:textId="77777777" w:rsidR="007433CD" w:rsidRDefault="00000000">
      <w:pPr>
        <w:pStyle w:val="SourceCode"/>
      </w:pPr>
      <w:r>
        <w:rPr>
          <w:rStyle w:val="VerbatimChar"/>
        </w:rPr>
        <w:t>2001-07-11</w:t>
      </w:r>
    </w:p>
    <w:p w14:paraId="57D1B6BC" w14:textId="77777777" w:rsidR="007433CD" w:rsidRDefault="00000000">
      <w:pPr>
        <w:pStyle w:val="SourceCode"/>
      </w:pPr>
      <w:r>
        <w:rPr>
          <w:rStyle w:val="VerbatimChar"/>
        </w:rPr>
        <w:t>2001-07-12</w:t>
      </w:r>
    </w:p>
    <w:p w14:paraId="57D1B6BD" w14:textId="77777777" w:rsidR="007433CD" w:rsidRDefault="00000000">
      <w:pPr>
        <w:pStyle w:val="SourceCode"/>
      </w:pPr>
      <w:r>
        <w:rPr>
          <w:rStyle w:val="VerbatimChar"/>
        </w:rPr>
        <w:t>2001-07-13</w:t>
      </w:r>
    </w:p>
    <w:p w14:paraId="57D1B6BE" w14:textId="77777777" w:rsidR="007433CD" w:rsidRDefault="00000000">
      <w:pPr>
        <w:pStyle w:val="SourceCode"/>
      </w:pPr>
      <w:r>
        <w:rPr>
          <w:rStyle w:val="VerbatimChar"/>
        </w:rPr>
        <w:t>2001-07-14</w:t>
      </w:r>
    </w:p>
    <w:p w14:paraId="57D1B6BF" w14:textId="77777777" w:rsidR="007433CD" w:rsidRDefault="00000000">
      <w:pPr>
        <w:pStyle w:val="SourceCode"/>
      </w:pPr>
      <w:r>
        <w:rPr>
          <w:rStyle w:val="VerbatimChar"/>
        </w:rPr>
        <w:t>2001-07-15</w:t>
      </w:r>
    </w:p>
    <w:p w14:paraId="57D1B6C0" w14:textId="77777777" w:rsidR="007433CD" w:rsidRDefault="00000000">
      <w:pPr>
        <w:pStyle w:val="SourceCode"/>
      </w:pPr>
      <w:r>
        <w:rPr>
          <w:rStyle w:val="VerbatimChar"/>
        </w:rPr>
        <w:t>2001-07-16</w:t>
      </w:r>
    </w:p>
    <w:p w14:paraId="57D1B6C1" w14:textId="77777777" w:rsidR="007433CD" w:rsidRDefault="00000000">
      <w:pPr>
        <w:pStyle w:val="SourceCode"/>
      </w:pPr>
      <w:r>
        <w:rPr>
          <w:rStyle w:val="VerbatimChar"/>
        </w:rPr>
        <w:t>2001-07-17</w:t>
      </w:r>
    </w:p>
    <w:p w14:paraId="57D1B6C2" w14:textId="77777777" w:rsidR="007433CD" w:rsidRDefault="00000000">
      <w:pPr>
        <w:pStyle w:val="SourceCode"/>
      </w:pPr>
      <w:r>
        <w:rPr>
          <w:rStyle w:val="VerbatimChar"/>
        </w:rPr>
        <w:t>2001-07-18</w:t>
      </w:r>
    </w:p>
    <w:p w14:paraId="57D1B6C3" w14:textId="77777777" w:rsidR="007433CD" w:rsidRDefault="00000000">
      <w:pPr>
        <w:pStyle w:val="SourceCode"/>
      </w:pPr>
      <w:r>
        <w:rPr>
          <w:rStyle w:val="VerbatimChar"/>
        </w:rPr>
        <w:lastRenderedPageBreak/>
        <w:t>2001-07-19</w:t>
      </w:r>
    </w:p>
    <w:p w14:paraId="57D1B6C4" w14:textId="77777777" w:rsidR="007433CD" w:rsidRDefault="00000000">
      <w:pPr>
        <w:pStyle w:val="SourceCode"/>
      </w:pPr>
      <w:r>
        <w:rPr>
          <w:rStyle w:val="VerbatimChar"/>
        </w:rPr>
        <w:t>2001-07-20</w:t>
      </w:r>
    </w:p>
    <w:p w14:paraId="57D1B6C5" w14:textId="77777777" w:rsidR="007433CD" w:rsidRDefault="00000000">
      <w:pPr>
        <w:pStyle w:val="SourceCode"/>
      </w:pPr>
      <w:r>
        <w:rPr>
          <w:rStyle w:val="VerbatimChar"/>
        </w:rPr>
        <w:t>2001-07-21</w:t>
      </w:r>
    </w:p>
    <w:p w14:paraId="57D1B6C6" w14:textId="77777777" w:rsidR="007433CD" w:rsidRDefault="00000000">
      <w:pPr>
        <w:pStyle w:val="SourceCode"/>
      </w:pPr>
      <w:r>
        <w:rPr>
          <w:rStyle w:val="VerbatimChar"/>
        </w:rPr>
        <w:t>2001-07-22</w:t>
      </w:r>
    </w:p>
    <w:p w14:paraId="57D1B6C7" w14:textId="77777777" w:rsidR="007433CD" w:rsidRDefault="00000000">
      <w:pPr>
        <w:pStyle w:val="SourceCode"/>
      </w:pPr>
      <w:r>
        <w:rPr>
          <w:rStyle w:val="VerbatimChar"/>
        </w:rPr>
        <w:t>2001-07-23</w:t>
      </w:r>
    </w:p>
    <w:p w14:paraId="57D1B6C8" w14:textId="77777777" w:rsidR="007433CD" w:rsidRDefault="00000000">
      <w:pPr>
        <w:pStyle w:val="SourceCode"/>
      </w:pPr>
      <w:r>
        <w:rPr>
          <w:rStyle w:val="VerbatimChar"/>
        </w:rPr>
        <w:t>2001-07-24</w:t>
      </w:r>
    </w:p>
    <w:p w14:paraId="57D1B6C9" w14:textId="77777777" w:rsidR="007433CD" w:rsidRDefault="00000000">
      <w:pPr>
        <w:pStyle w:val="SourceCode"/>
      </w:pPr>
      <w:r>
        <w:rPr>
          <w:rStyle w:val="VerbatimChar"/>
        </w:rPr>
        <w:t>2001-07-25</w:t>
      </w:r>
    </w:p>
    <w:p w14:paraId="57D1B6CA" w14:textId="77777777" w:rsidR="007433CD" w:rsidRDefault="00000000">
      <w:pPr>
        <w:pStyle w:val="SourceCode"/>
      </w:pPr>
      <w:r>
        <w:rPr>
          <w:rStyle w:val="VerbatimChar"/>
        </w:rPr>
        <w:t>2001-07-26</w:t>
      </w:r>
    </w:p>
    <w:p w14:paraId="57D1B6CB" w14:textId="77777777" w:rsidR="007433CD" w:rsidRDefault="00000000">
      <w:pPr>
        <w:pStyle w:val="SourceCode"/>
      </w:pPr>
      <w:r>
        <w:rPr>
          <w:rStyle w:val="VerbatimChar"/>
        </w:rPr>
        <w:t>2001-07-27</w:t>
      </w:r>
    </w:p>
    <w:p w14:paraId="57D1B6CC" w14:textId="77777777" w:rsidR="007433CD" w:rsidRDefault="00000000">
      <w:pPr>
        <w:pStyle w:val="SourceCode"/>
      </w:pPr>
      <w:r>
        <w:rPr>
          <w:rStyle w:val="VerbatimChar"/>
        </w:rPr>
        <w:t>2001-07-28</w:t>
      </w:r>
    </w:p>
    <w:p w14:paraId="57D1B6CD" w14:textId="77777777" w:rsidR="007433CD" w:rsidRDefault="00000000">
      <w:pPr>
        <w:pStyle w:val="SourceCode"/>
      </w:pPr>
      <w:r>
        <w:rPr>
          <w:rStyle w:val="VerbatimChar"/>
        </w:rPr>
        <w:t>2001-07-29</w:t>
      </w:r>
    </w:p>
    <w:p w14:paraId="57D1B6CE" w14:textId="77777777" w:rsidR="007433CD" w:rsidRDefault="00000000">
      <w:pPr>
        <w:pStyle w:val="SourceCode"/>
      </w:pPr>
      <w:r>
        <w:rPr>
          <w:rStyle w:val="VerbatimChar"/>
        </w:rPr>
        <w:t>2001-07-30</w:t>
      </w:r>
    </w:p>
    <w:p w14:paraId="57D1B6CF" w14:textId="77777777" w:rsidR="007433CD" w:rsidRDefault="00000000">
      <w:pPr>
        <w:pStyle w:val="SourceCode"/>
      </w:pPr>
      <w:r>
        <w:rPr>
          <w:rStyle w:val="VerbatimChar"/>
        </w:rPr>
        <w:t>2001-07-31</w:t>
      </w:r>
    </w:p>
    <w:p w14:paraId="57D1B6D0" w14:textId="77777777" w:rsidR="007433CD" w:rsidRDefault="00000000">
      <w:pPr>
        <w:pStyle w:val="SourceCode"/>
      </w:pPr>
      <w:r>
        <w:rPr>
          <w:rStyle w:val="VerbatimChar"/>
        </w:rPr>
        <w:t>2001-08-01</w:t>
      </w:r>
    </w:p>
    <w:p w14:paraId="57D1B6D1" w14:textId="77777777" w:rsidR="007433CD" w:rsidRDefault="00000000">
      <w:pPr>
        <w:pStyle w:val="SourceCode"/>
      </w:pPr>
      <w:r>
        <w:rPr>
          <w:rStyle w:val="VerbatimChar"/>
        </w:rPr>
        <w:t>2001-08-02</w:t>
      </w:r>
    </w:p>
    <w:p w14:paraId="57D1B6D2" w14:textId="77777777" w:rsidR="007433CD" w:rsidRDefault="00000000">
      <w:pPr>
        <w:pStyle w:val="SourceCode"/>
      </w:pPr>
      <w:r>
        <w:rPr>
          <w:rStyle w:val="VerbatimChar"/>
        </w:rPr>
        <w:t>2001-08-03</w:t>
      </w:r>
    </w:p>
    <w:p w14:paraId="57D1B6D3" w14:textId="77777777" w:rsidR="007433CD" w:rsidRDefault="00000000">
      <w:pPr>
        <w:pStyle w:val="SourceCode"/>
      </w:pPr>
      <w:r>
        <w:rPr>
          <w:rStyle w:val="VerbatimChar"/>
        </w:rPr>
        <w:t>2001-08-04</w:t>
      </w:r>
    </w:p>
    <w:p w14:paraId="57D1B6D4" w14:textId="77777777" w:rsidR="007433CD" w:rsidRDefault="00000000">
      <w:pPr>
        <w:pStyle w:val="SourceCode"/>
      </w:pPr>
      <w:r>
        <w:rPr>
          <w:rStyle w:val="VerbatimChar"/>
        </w:rPr>
        <w:t>2001-08-05</w:t>
      </w:r>
    </w:p>
    <w:p w14:paraId="57D1B6D5" w14:textId="77777777" w:rsidR="007433CD" w:rsidRDefault="00000000">
      <w:pPr>
        <w:pStyle w:val="SourceCode"/>
      </w:pPr>
      <w:r>
        <w:rPr>
          <w:rStyle w:val="VerbatimChar"/>
        </w:rPr>
        <w:t>2001-08-06</w:t>
      </w:r>
    </w:p>
    <w:p w14:paraId="57D1B6D6" w14:textId="77777777" w:rsidR="007433CD" w:rsidRDefault="00000000">
      <w:pPr>
        <w:pStyle w:val="SourceCode"/>
      </w:pPr>
      <w:r>
        <w:rPr>
          <w:rStyle w:val="VerbatimChar"/>
        </w:rPr>
        <w:t>2001-08-07</w:t>
      </w:r>
    </w:p>
    <w:p w14:paraId="57D1B6D7" w14:textId="77777777" w:rsidR="007433CD" w:rsidRDefault="00000000">
      <w:pPr>
        <w:pStyle w:val="SourceCode"/>
      </w:pPr>
      <w:r>
        <w:rPr>
          <w:rStyle w:val="VerbatimChar"/>
        </w:rPr>
        <w:t>2001-08-08</w:t>
      </w:r>
    </w:p>
    <w:p w14:paraId="57D1B6D8" w14:textId="77777777" w:rsidR="007433CD" w:rsidRDefault="00000000">
      <w:pPr>
        <w:pStyle w:val="SourceCode"/>
      </w:pPr>
      <w:r>
        <w:rPr>
          <w:rStyle w:val="VerbatimChar"/>
        </w:rPr>
        <w:t>2001-08-09</w:t>
      </w:r>
    </w:p>
    <w:p w14:paraId="57D1B6D9" w14:textId="77777777" w:rsidR="007433CD" w:rsidRDefault="00000000">
      <w:pPr>
        <w:pStyle w:val="SourceCode"/>
      </w:pPr>
      <w:r>
        <w:rPr>
          <w:rStyle w:val="VerbatimChar"/>
        </w:rPr>
        <w:t>2001-08-10</w:t>
      </w:r>
    </w:p>
    <w:p w14:paraId="57D1B6DA" w14:textId="77777777" w:rsidR="007433CD" w:rsidRDefault="00000000">
      <w:pPr>
        <w:pStyle w:val="SourceCode"/>
      </w:pPr>
      <w:r>
        <w:rPr>
          <w:rStyle w:val="VerbatimChar"/>
        </w:rPr>
        <w:t>2001-08-11</w:t>
      </w:r>
    </w:p>
    <w:p w14:paraId="57D1B6DB" w14:textId="77777777" w:rsidR="007433CD" w:rsidRDefault="00000000">
      <w:pPr>
        <w:pStyle w:val="SourceCode"/>
      </w:pPr>
      <w:r>
        <w:rPr>
          <w:rStyle w:val="VerbatimChar"/>
        </w:rPr>
        <w:t>2001-08-12</w:t>
      </w:r>
    </w:p>
    <w:p w14:paraId="57D1B6DC" w14:textId="77777777" w:rsidR="007433CD" w:rsidRDefault="00000000">
      <w:pPr>
        <w:pStyle w:val="SourceCode"/>
      </w:pPr>
      <w:r>
        <w:rPr>
          <w:rStyle w:val="VerbatimChar"/>
        </w:rPr>
        <w:t>2001-08-13</w:t>
      </w:r>
    </w:p>
    <w:p w14:paraId="57D1B6DD" w14:textId="77777777" w:rsidR="007433CD" w:rsidRDefault="00000000">
      <w:pPr>
        <w:pStyle w:val="SourceCode"/>
      </w:pPr>
      <w:r>
        <w:rPr>
          <w:rStyle w:val="VerbatimChar"/>
        </w:rPr>
        <w:t>2001-08-14</w:t>
      </w:r>
    </w:p>
    <w:p w14:paraId="57D1B6DE" w14:textId="77777777" w:rsidR="007433CD" w:rsidRDefault="00000000">
      <w:pPr>
        <w:pStyle w:val="SourceCode"/>
      </w:pPr>
      <w:r>
        <w:rPr>
          <w:rStyle w:val="VerbatimChar"/>
        </w:rPr>
        <w:t>2001-08-15</w:t>
      </w:r>
    </w:p>
    <w:p w14:paraId="57D1B6DF" w14:textId="77777777" w:rsidR="007433CD" w:rsidRDefault="00000000">
      <w:pPr>
        <w:pStyle w:val="SourceCode"/>
      </w:pPr>
      <w:r>
        <w:rPr>
          <w:rStyle w:val="VerbatimChar"/>
        </w:rPr>
        <w:lastRenderedPageBreak/>
        <w:t>2001-08-16</w:t>
      </w:r>
    </w:p>
    <w:p w14:paraId="57D1B6E0" w14:textId="77777777" w:rsidR="007433CD" w:rsidRDefault="00000000">
      <w:pPr>
        <w:pStyle w:val="SourceCode"/>
      </w:pPr>
      <w:r>
        <w:rPr>
          <w:rStyle w:val="VerbatimChar"/>
        </w:rPr>
        <w:t>2001-08-17</w:t>
      </w:r>
    </w:p>
    <w:p w14:paraId="57D1B6E1" w14:textId="77777777" w:rsidR="007433CD" w:rsidRDefault="00000000">
      <w:pPr>
        <w:pStyle w:val="SourceCode"/>
      </w:pPr>
      <w:r>
        <w:rPr>
          <w:rStyle w:val="VerbatimChar"/>
        </w:rPr>
        <w:t>2001-08-18</w:t>
      </w:r>
    </w:p>
    <w:p w14:paraId="57D1B6E2" w14:textId="77777777" w:rsidR="007433CD" w:rsidRDefault="00000000">
      <w:pPr>
        <w:pStyle w:val="SourceCode"/>
      </w:pPr>
      <w:r>
        <w:rPr>
          <w:rStyle w:val="VerbatimChar"/>
        </w:rPr>
        <w:t>2001-08-19</w:t>
      </w:r>
    </w:p>
    <w:p w14:paraId="57D1B6E3" w14:textId="77777777" w:rsidR="007433CD" w:rsidRDefault="00000000">
      <w:pPr>
        <w:pStyle w:val="SourceCode"/>
      </w:pPr>
      <w:r>
        <w:rPr>
          <w:rStyle w:val="VerbatimChar"/>
        </w:rPr>
        <w:t>2001-08-20</w:t>
      </w:r>
    </w:p>
    <w:p w14:paraId="57D1B6E4" w14:textId="77777777" w:rsidR="007433CD" w:rsidRDefault="00000000">
      <w:pPr>
        <w:pStyle w:val="SourceCode"/>
      </w:pPr>
      <w:r>
        <w:rPr>
          <w:rStyle w:val="VerbatimChar"/>
        </w:rPr>
        <w:t>2001-08-21</w:t>
      </w:r>
    </w:p>
    <w:p w14:paraId="57D1B6E5" w14:textId="77777777" w:rsidR="007433CD" w:rsidRDefault="00000000">
      <w:pPr>
        <w:pStyle w:val="SourceCode"/>
      </w:pPr>
      <w:r>
        <w:rPr>
          <w:rStyle w:val="VerbatimChar"/>
        </w:rPr>
        <w:t>2001-08-22</w:t>
      </w:r>
    </w:p>
    <w:p w14:paraId="57D1B6E6" w14:textId="77777777" w:rsidR="007433CD" w:rsidRDefault="00000000">
      <w:pPr>
        <w:pStyle w:val="SourceCode"/>
      </w:pPr>
      <w:r>
        <w:rPr>
          <w:rStyle w:val="VerbatimChar"/>
        </w:rPr>
        <w:t>2001-08-23</w:t>
      </w:r>
    </w:p>
    <w:p w14:paraId="57D1B6E7" w14:textId="77777777" w:rsidR="007433CD" w:rsidRDefault="00000000">
      <w:pPr>
        <w:pStyle w:val="SourceCode"/>
      </w:pPr>
      <w:r>
        <w:rPr>
          <w:rStyle w:val="VerbatimChar"/>
        </w:rPr>
        <w:t>2001-08-24</w:t>
      </w:r>
    </w:p>
    <w:p w14:paraId="57D1B6E8" w14:textId="77777777" w:rsidR="007433CD" w:rsidRDefault="00000000">
      <w:pPr>
        <w:pStyle w:val="SourceCode"/>
      </w:pPr>
      <w:r>
        <w:rPr>
          <w:rStyle w:val="VerbatimChar"/>
        </w:rPr>
        <w:t>2001-08-25</w:t>
      </w:r>
    </w:p>
    <w:p w14:paraId="57D1B6E9" w14:textId="77777777" w:rsidR="007433CD" w:rsidRDefault="00000000">
      <w:pPr>
        <w:pStyle w:val="SourceCode"/>
      </w:pPr>
      <w:r>
        <w:rPr>
          <w:rStyle w:val="VerbatimChar"/>
        </w:rPr>
        <w:t>2001-08-26</w:t>
      </w:r>
    </w:p>
    <w:p w14:paraId="57D1B6EA" w14:textId="77777777" w:rsidR="007433CD" w:rsidRDefault="00000000">
      <w:pPr>
        <w:pStyle w:val="SourceCode"/>
      </w:pPr>
      <w:r>
        <w:rPr>
          <w:rStyle w:val="VerbatimChar"/>
        </w:rPr>
        <w:t>2001-08-27</w:t>
      </w:r>
    </w:p>
    <w:p w14:paraId="57D1B6EB" w14:textId="77777777" w:rsidR="007433CD" w:rsidRDefault="00000000">
      <w:pPr>
        <w:pStyle w:val="SourceCode"/>
      </w:pPr>
      <w:r>
        <w:rPr>
          <w:rStyle w:val="VerbatimChar"/>
        </w:rPr>
        <w:t>2001-08-28</w:t>
      </w:r>
    </w:p>
    <w:p w14:paraId="57D1B6EC" w14:textId="77777777" w:rsidR="007433CD" w:rsidRDefault="00000000">
      <w:pPr>
        <w:pStyle w:val="SourceCode"/>
      </w:pPr>
      <w:r>
        <w:rPr>
          <w:rStyle w:val="VerbatimChar"/>
        </w:rPr>
        <w:t>2001-08-29</w:t>
      </w:r>
    </w:p>
    <w:p w14:paraId="57D1B6ED" w14:textId="77777777" w:rsidR="007433CD" w:rsidRDefault="00000000">
      <w:pPr>
        <w:pStyle w:val="SourceCode"/>
      </w:pPr>
      <w:r>
        <w:rPr>
          <w:rStyle w:val="VerbatimChar"/>
        </w:rPr>
        <w:t>2001-08-30</w:t>
      </w:r>
    </w:p>
    <w:p w14:paraId="57D1B6EE" w14:textId="77777777" w:rsidR="007433CD" w:rsidRDefault="00000000">
      <w:pPr>
        <w:pStyle w:val="SourceCode"/>
      </w:pPr>
      <w:r>
        <w:rPr>
          <w:rStyle w:val="VerbatimChar"/>
        </w:rPr>
        <w:t>2001-08-31</w:t>
      </w:r>
    </w:p>
    <w:p w14:paraId="57D1B6EF" w14:textId="77777777" w:rsidR="007433CD" w:rsidRDefault="00000000">
      <w:pPr>
        <w:pStyle w:val="SourceCode"/>
      </w:pPr>
      <w:r>
        <w:rPr>
          <w:rStyle w:val="VerbatimChar"/>
        </w:rPr>
        <w:t>2001-09-01</w:t>
      </w:r>
    </w:p>
    <w:p w14:paraId="57D1B6F0" w14:textId="77777777" w:rsidR="007433CD" w:rsidRDefault="00000000">
      <w:pPr>
        <w:pStyle w:val="SourceCode"/>
      </w:pPr>
      <w:r>
        <w:rPr>
          <w:rStyle w:val="VerbatimChar"/>
        </w:rPr>
        <w:t>2001-09-02</w:t>
      </w:r>
    </w:p>
    <w:p w14:paraId="57D1B6F1" w14:textId="77777777" w:rsidR="007433CD" w:rsidRDefault="00000000">
      <w:pPr>
        <w:pStyle w:val="SourceCode"/>
      </w:pPr>
      <w:r>
        <w:rPr>
          <w:rStyle w:val="VerbatimChar"/>
        </w:rPr>
        <w:t>2001-09-03</w:t>
      </w:r>
    </w:p>
    <w:p w14:paraId="57D1B6F2" w14:textId="77777777" w:rsidR="007433CD" w:rsidRDefault="00000000">
      <w:pPr>
        <w:pStyle w:val="SourceCode"/>
      </w:pPr>
      <w:r>
        <w:rPr>
          <w:rStyle w:val="VerbatimChar"/>
        </w:rPr>
        <w:t>2001-09-04</w:t>
      </w:r>
    </w:p>
    <w:p w14:paraId="57D1B6F3" w14:textId="77777777" w:rsidR="007433CD" w:rsidRDefault="00000000">
      <w:pPr>
        <w:pStyle w:val="SourceCode"/>
      </w:pPr>
      <w:r>
        <w:rPr>
          <w:rStyle w:val="VerbatimChar"/>
        </w:rPr>
        <w:t>2001-09-05</w:t>
      </w:r>
    </w:p>
    <w:p w14:paraId="57D1B6F4" w14:textId="77777777" w:rsidR="007433CD" w:rsidRDefault="00000000">
      <w:pPr>
        <w:pStyle w:val="SourceCode"/>
      </w:pPr>
      <w:r>
        <w:rPr>
          <w:rStyle w:val="VerbatimChar"/>
        </w:rPr>
        <w:t>2001-09-06</w:t>
      </w:r>
    </w:p>
    <w:p w14:paraId="57D1B6F5" w14:textId="77777777" w:rsidR="007433CD" w:rsidRDefault="00000000">
      <w:pPr>
        <w:pStyle w:val="SourceCode"/>
      </w:pPr>
      <w:r>
        <w:rPr>
          <w:rStyle w:val="VerbatimChar"/>
        </w:rPr>
        <w:t>2001-09-07</w:t>
      </w:r>
    </w:p>
    <w:p w14:paraId="57D1B6F6" w14:textId="77777777" w:rsidR="007433CD" w:rsidRDefault="00000000">
      <w:pPr>
        <w:pStyle w:val="SourceCode"/>
      </w:pPr>
      <w:r>
        <w:rPr>
          <w:rStyle w:val="VerbatimChar"/>
        </w:rPr>
        <w:t>2001-09-08</w:t>
      </w:r>
    </w:p>
    <w:p w14:paraId="57D1B6F7" w14:textId="77777777" w:rsidR="007433CD" w:rsidRDefault="00000000">
      <w:pPr>
        <w:pStyle w:val="SourceCode"/>
      </w:pPr>
      <w:r>
        <w:rPr>
          <w:rStyle w:val="VerbatimChar"/>
        </w:rPr>
        <w:t>2001-09-09</w:t>
      </w:r>
    </w:p>
    <w:p w14:paraId="57D1B6F8" w14:textId="77777777" w:rsidR="007433CD" w:rsidRDefault="00000000">
      <w:pPr>
        <w:pStyle w:val="SourceCode"/>
      </w:pPr>
      <w:r>
        <w:rPr>
          <w:rStyle w:val="VerbatimChar"/>
        </w:rPr>
        <w:t>2001-09-10</w:t>
      </w:r>
    </w:p>
    <w:p w14:paraId="57D1B6F9" w14:textId="77777777" w:rsidR="007433CD" w:rsidRDefault="00000000">
      <w:pPr>
        <w:pStyle w:val="SourceCode"/>
      </w:pPr>
      <w:r>
        <w:rPr>
          <w:rStyle w:val="VerbatimChar"/>
        </w:rPr>
        <w:t>2001-09-11</w:t>
      </w:r>
    </w:p>
    <w:p w14:paraId="57D1B6FA" w14:textId="77777777" w:rsidR="007433CD" w:rsidRDefault="00000000">
      <w:pPr>
        <w:pStyle w:val="SourceCode"/>
      </w:pPr>
      <w:r>
        <w:rPr>
          <w:rStyle w:val="VerbatimChar"/>
        </w:rPr>
        <w:t>2001-09-12</w:t>
      </w:r>
    </w:p>
    <w:p w14:paraId="57D1B6FB" w14:textId="77777777" w:rsidR="007433CD" w:rsidRDefault="00000000">
      <w:pPr>
        <w:pStyle w:val="SourceCode"/>
      </w:pPr>
      <w:r>
        <w:rPr>
          <w:rStyle w:val="VerbatimChar"/>
        </w:rPr>
        <w:lastRenderedPageBreak/>
        <w:t>2001-09-13</w:t>
      </w:r>
    </w:p>
    <w:p w14:paraId="57D1B6FC" w14:textId="77777777" w:rsidR="007433CD" w:rsidRDefault="00000000">
      <w:pPr>
        <w:pStyle w:val="SourceCode"/>
      </w:pPr>
      <w:r>
        <w:rPr>
          <w:rStyle w:val="VerbatimChar"/>
        </w:rPr>
        <w:t>2001-09-14</w:t>
      </w:r>
    </w:p>
    <w:p w14:paraId="57D1B6FD" w14:textId="77777777" w:rsidR="007433CD" w:rsidRDefault="00000000">
      <w:pPr>
        <w:pStyle w:val="SourceCode"/>
      </w:pPr>
      <w:r>
        <w:rPr>
          <w:rStyle w:val="VerbatimChar"/>
        </w:rPr>
        <w:t>2001-09-15</w:t>
      </w:r>
    </w:p>
    <w:p w14:paraId="57D1B6FE" w14:textId="77777777" w:rsidR="007433CD" w:rsidRDefault="00000000">
      <w:pPr>
        <w:pStyle w:val="SourceCode"/>
      </w:pPr>
      <w:r>
        <w:rPr>
          <w:rStyle w:val="VerbatimChar"/>
        </w:rPr>
        <w:t>2001-09-16</w:t>
      </w:r>
    </w:p>
    <w:p w14:paraId="57D1B6FF" w14:textId="77777777" w:rsidR="007433CD" w:rsidRDefault="00000000">
      <w:pPr>
        <w:pStyle w:val="SourceCode"/>
      </w:pPr>
      <w:r>
        <w:rPr>
          <w:rStyle w:val="VerbatimChar"/>
        </w:rPr>
        <w:t>2001-09-17</w:t>
      </w:r>
    </w:p>
    <w:p w14:paraId="57D1B700" w14:textId="77777777" w:rsidR="007433CD" w:rsidRDefault="00000000">
      <w:pPr>
        <w:pStyle w:val="SourceCode"/>
      </w:pPr>
      <w:r>
        <w:rPr>
          <w:rStyle w:val="VerbatimChar"/>
        </w:rPr>
        <w:t>2001-09-18</w:t>
      </w:r>
    </w:p>
    <w:p w14:paraId="57D1B701" w14:textId="77777777" w:rsidR="007433CD" w:rsidRDefault="00000000">
      <w:pPr>
        <w:pStyle w:val="SourceCode"/>
      </w:pPr>
      <w:r>
        <w:rPr>
          <w:rStyle w:val="VerbatimChar"/>
        </w:rPr>
        <w:t>2001-09-19</w:t>
      </w:r>
    </w:p>
    <w:p w14:paraId="57D1B702" w14:textId="77777777" w:rsidR="007433CD" w:rsidRDefault="00000000">
      <w:pPr>
        <w:pStyle w:val="SourceCode"/>
      </w:pPr>
      <w:r>
        <w:rPr>
          <w:rStyle w:val="VerbatimChar"/>
        </w:rPr>
        <w:t>2001-09-20</w:t>
      </w:r>
    </w:p>
    <w:p w14:paraId="57D1B703" w14:textId="77777777" w:rsidR="007433CD" w:rsidRDefault="00000000">
      <w:pPr>
        <w:pStyle w:val="SourceCode"/>
      </w:pPr>
      <w:r>
        <w:rPr>
          <w:rStyle w:val="VerbatimChar"/>
        </w:rPr>
        <w:t>2001-09-21</w:t>
      </w:r>
    </w:p>
    <w:p w14:paraId="57D1B704" w14:textId="77777777" w:rsidR="007433CD" w:rsidRDefault="00000000">
      <w:pPr>
        <w:pStyle w:val="SourceCode"/>
      </w:pPr>
      <w:r>
        <w:rPr>
          <w:rStyle w:val="VerbatimChar"/>
        </w:rPr>
        <w:t>2001-09-22</w:t>
      </w:r>
    </w:p>
    <w:p w14:paraId="57D1B705" w14:textId="77777777" w:rsidR="007433CD" w:rsidRDefault="00000000">
      <w:pPr>
        <w:pStyle w:val="SourceCode"/>
      </w:pPr>
      <w:r>
        <w:rPr>
          <w:rStyle w:val="VerbatimChar"/>
        </w:rPr>
        <w:t>2001-09-23</w:t>
      </w:r>
    </w:p>
    <w:p w14:paraId="57D1B706" w14:textId="77777777" w:rsidR="007433CD" w:rsidRDefault="00000000">
      <w:pPr>
        <w:pStyle w:val="SourceCode"/>
      </w:pPr>
      <w:r>
        <w:rPr>
          <w:rStyle w:val="VerbatimChar"/>
        </w:rPr>
        <w:t>2001-09-24</w:t>
      </w:r>
    </w:p>
    <w:p w14:paraId="57D1B707" w14:textId="77777777" w:rsidR="007433CD" w:rsidRDefault="00000000">
      <w:pPr>
        <w:pStyle w:val="SourceCode"/>
      </w:pPr>
      <w:r>
        <w:rPr>
          <w:rStyle w:val="VerbatimChar"/>
        </w:rPr>
        <w:t>2001-09-25</w:t>
      </w:r>
    </w:p>
    <w:p w14:paraId="57D1B708" w14:textId="77777777" w:rsidR="007433CD" w:rsidRDefault="00000000">
      <w:pPr>
        <w:pStyle w:val="SourceCode"/>
      </w:pPr>
      <w:r>
        <w:rPr>
          <w:rStyle w:val="VerbatimChar"/>
        </w:rPr>
        <w:t>2001-09-26</w:t>
      </w:r>
    </w:p>
    <w:p w14:paraId="57D1B709" w14:textId="77777777" w:rsidR="007433CD" w:rsidRDefault="00000000">
      <w:pPr>
        <w:pStyle w:val="SourceCode"/>
      </w:pPr>
      <w:r>
        <w:rPr>
          <w:rStyle w:val="VerbatimChar"/>
        </w:rPr>
        <w:t>2001-09-27</w:t>
      </w:r>
    </w:p>
    <w:p w14:paraId="57D1B70A" w14:textId="77777777" w:rsidR="007433CD" w:rsidRDefault="00000000">
      <w:pPr>
        <w:pStyle w:val="SourceCode"/>
      </w:pPr>
      <w:r>
        <w:rPr>
          <w:rStyle w:val="VerbatimChar"/>
        </w:rPr>
        <w:t>2001-09-28</w:t>
      </w:r>
    </w:p>
    <w:p w14:paraId="57D1B70B" w14:textId="77777777" w:rsidR="007433CD" w:rsidRDefault="00000000">
      <w:pPr>
        <w:pStyle w:val="SourceCode"/>
      </w:pPr>
      <w:r>
        <w:rPr>
          <w:rStyle w:val="VerbatimChar"/>
        </w:rPr>
        <w:t>2001-09-29</w:t>
      </w:r>
    </w:p>
    <w:p w14:paraId="57D1B70C" w14:textId="77777777" w:rsidR="007433CD" w:rsidRDefault="00000000">
      <w:pPr>
        <w:pStyle w:val="SourceCode"/>
      </w:pPr>
      <w:r>
        <w:rPr>
          <w:rStyle w:val="VerbatimChar"/>
        </w:rPr>
        <w:t>2001-09-30</w:t>
      </w:r>
    </w:p>
    <w:p w14:paraId="57D1B70D" w14:textId="77777777" w:rsidR="007433CD" w:rsidRDefault="00000000">
      <w:pPr>
        <w:pStyle w:val="SourceCode"/>
      </w:pPr>
      <w:r>
        <w:rPr>
          <w:rStyle w:val="VerbatimChar"/>
        </w:rPr>
        <w:t>2001-10-01</w:t>
      </w:r>
    </w:p>
    <w:p w14:paraId="57D1B70E" w14:textId="77777777" w:rsidR="007433CD" w:rsidRDefault="00000000">
      <w:pPr>
        <w:pStyle w:val="SourceCode"/>
      </w:pPr>
      <w:r>
        <w:rPr>
          <w:rStyle w:val="VerbatimChar"/>
        </w:rPr>
        <w:t>2001-10-02</w:t>
      </w:r>
    </w:p>
    <w:p w14:paraId="57D1B70F" w14:textId="77777777" w:rsidR="007433CD" w:rsidRDefault="00000000">
      <w:pPr>
        <w:pStyle w:val="SourceCode"/>
      </w:pPr>
      <w:r>
        <w:rPr>
          <w:rStyle w:val="VerbatimChar"/>
        </w:rPr>
        <w:t>2001-10-03</w:t>
      </w:r>
    </w:p>
    <w:p w14:paraId="57D1B710" w14:textId="77777777" w:rsidR="007433CD" w:rsidRDefault="00000000">
      <w:pPr>
        <w:pStyle w:val="SourceCode"/>
      </w:pPr>
      <w:r>
        <w:rPr>
          <w:rStyle w:val="VerbatimChar"/>
        </w:rPr>
        <w:t>2001-10-04</w:t>
      </w:r>
    </w:p>
    <w:p w14:paraId="57D1B711" w14:textId="77777777" w:rsidR="007433CD" w:rsidRDefault="00000000">
      <w:pPr>
        <w:pStyle w:val="SourceCode"/>
      </w:pPr>
      <w:r>
        <w:rPr>
          <w:rStyle w:val="VerbatimChar"/>
        </w:rPr>
        <w:t>2001-10-05</w:t>
      </w:r>
    </w:p>
    <w:p w14:paraId="57D1B712" w14:textId="77777777" w:rsidR="007433CD" w:rsidRDefault="00000000">
      <w:pPr>
        <w:pStyle w:val="SourceCode"/>
      </w:pPr>
      <w:r>
        <w:rPr>
          <w:rStyle w:val="VerbatimChar"/>
        </w:rPr>
        <w:t>2001-10-06</w:t>
      </w:r>
    </w:p>
    <w:p w14:paraId="57D1B713" w14:textId="77777777" w:rsidR="007433CD" w:rsidRDefault="00000000">
      <w:pPr>
        <w:pStyle w:val="SourceCode"/>
      </w:pPr>
      <w:r>
        <w:rPr>
          <w:rStyle w:val="VerbatimChar"/>
        </w:rPr>
        <w:t>2001-10-07</w:t>
      </w:r>
    </w:p>
    <w:p w14:paraId="57D1B714" w14:textId="77777777" w:rsidR="007433CD" w:rsidRDefault="00000000">
      <w:pPr>
        <w:pStyle w:val="SourceCode"/>
      </w:pPr>
      <w:r>
        <w:rPr>
          <w:rStyle w:val="VerbatimChar"/>
        </w:rPr>
        <w:t>2001-10-08</w:t>
      </w:r>
    </w:p>
    <w:p w14:paraId="57D1B715" w14:textId="77777777" w:rsidR="007433CD" w:rsidRDefault="00000000">
      <w:pPr>
        <w:pStyle w:val="SourceCode"/>
      </w:pPr>
      <w:r>
        <w:rPr>
          <w:rStyle w:val="VerbatimChar"/>
        </w:rPr>
        <w:t>2001-10-09</w:t>
      </w:r>
    </w:p>
    <w:p w14:paraId="57D1B716" w14:textId="77777777" w:rsidR="007433CD" w:rsidRDefault="00000000">
      <w:pPr>
        <w:pStyle w:val="SourceCode"/>
      </w:pPr>
      <w:r>
        <w:rPr>
          <w:rStyle w:val="VerbatimChar"/>
        </w:rPr>
        <w:t>2001-10-10</w:t>
      </w:r>
    </w:p>
    <w:p w14:paraId="57D1B717" w14:textId="77777777" w:rsidR="007433CD" w:rsidRDefault="00000000">
      <w:pPr>
        <w:pStyle w:val="SourceCode"/>
      </w:pPr>
      <w:r>
        <w:rPr>
          <w:rStyle w:val="VerbatimChar"/>
        </w:rPr>
        <w:lastRenderedPageBreak/>
        <w:t>2001-10-11</w:t>
      </w:r>
    </w:p>
    <w:p w14:paraId="57D1B718" w14:textId="77777777" w:rsidR="007433CD" w:rsidRDefault="00000000">
      <w:pPr>
        <w:pStyle w:val="SourceCode"/>
      </w:pPr>
      <w:r>
        <w:rPr>
          <w:rStyle w:val="VerbatimChar"/>
        </w:rPr>
        <w:t>2001-10-12</w:t>
      </w:r>
    </w:p>
    <w:p w14:paraId="57D1B719" w14:textId="77777777" w:rsidR="007433CD" w:rsidRDefault="00000000">
      <w:pPr>
        <w:pStyle w:val="SourceCode"/>
      </w:pPr>
      <w:r>
        <w:rPr>
          <w:rStyle w:val="VerbatimChar"/>
        </w:rPr>
        <w:t>2001-10-13</w:t>
      </w:r>
    </w:p>
    <w:p w14:paraId="57D1B71A" w14:textId="77777777" w:rsidR="007433CD" w:rsidRDefault="00000000">
      <w:pPr>
        <w:pStyle w:val="SourceCode"/>
      </w:pPr>
      <w:r>
        <w:rPr>
          <w:rStyle w:val="VerbatimChar"/>
        </w:rPr>
        <w:t>2001-10-14</w:t>
      </w:r>
    </w:p>
    <w:p w14:paraId="57D1B71B" w14:textId="77777777" w:rsidR="007433CD" w:rsidRDefault="00000000">
      <w:pPr>
        <w:pStyle w:val="SourceCode"/>
      </w:pPr>
      <w:r>
        <w:rPr>
          <w:rStyle w:val="VerbatimChar"/>
        </w:rPr>
        <w:t>2001-10-15</w:t>
      </w:r>
    </w:p>
    <w:p w14:paraId="57D1B71C" w14:textId="77777777" w:rsidR="007433CD" w:rsidRDefault="00000000">
      <w:pPr>
        <w:pStyle w:val="SourceCode"/>
      </w:pPr>
      <w:r>
        <w:rPr>
          <w:rStyle w:val="VerbatimChar"/>
        </w:rPr>
        <w:t>2001-10-16</w:t>
      </w:r>
    </w:p>
    <w:p w14:paraId="57D1B71D" w14:textId="77777777" w:rsidR="007433CD" w:rsidRDefault="00000000">
      <w:pPr>
        <w:pStyle w:val="SourceCode"/>
      </w:pPr>
      <w:r>
        <w:rPr>
          <w:rStyle w:val="VerbatimChar"/>
        </w:rPr>
        <w:t>2001-10-17</w:t>
      </w:r>
    </w:p>
    <w:p w14:paraId="57D1B71E" w14:textId="77777777" w:rsidR="007433CD" w:rsidRDefault="00000000">
      <w:pPr>
        <w:pStyle w:val="SourceCode"/>
      </w:pPr>
      <w:r>
        <w:rPr>
          <w:rStyle w:val="VerbatimChar"/>
        </w:rPr>
        <w:t>2001-10-18</w:t>
      </w:r>
    </w:p>
    <w:p w14:paraId="57D1B71F" w14:textId="77777777" w:rsidR="007433CD" w:rsidRDefault="00000000">
      <w:pPr>
        <w:pStyle w:val="SourceCode"/>
      </w:pPr>
      <w:r>
        <w:rPr>
          <w:rStyle w:val="VerbatimChar"/>
        </w:rPr>
        <w:t>2001-10-19</w:t>
      </w:r>
    </w:p>
    <w:p w14:paraId="57D1B720" w14:textId="77777777" w:rsidR="007433CD" w:rsidRDefault="00000000">
      <w:pPr>
        <w:pStyle w:val="SourceCode"/>
      </w:pPr>
      <w:r>
        <w:rPr>
          <w:rStyle w:val="VerbatimChar"/>
        </w:rPr>
        <w:t>2001-10-20</w:t>
      </w:r>
    </w:p>
    <w:p w14:paraId="57D1B721" w14:textId="77777777" w:rsidR="007433CD" w:rsidRDefault="00000000">
      <w:pPr>
        <w:pStyle w:val="SourceCode"/>
      </w:pPr>
      <w:r>
        <w:rPr>
          <w:rStyle w:val="VerbatimChar"/>
        </w:rPr>
        <w:t>2001-10-21</w:t>
      </w:r>
    </w:p>
    <w:p w14:paraId="57D1B722" w14:textId="77777777" w:rsidR="007433CD" w:rsidRDefault="00000000">
      <w:pPr>
        <w:pStyle w:val="SourceCode"/>
      </w:pPr>
      <w:r>
        <w:rPr>
          <w:rStyle w:val="VerbatimChar"/>
        </w:rPr>
        <w:t>2001-10-22</w:t>
      </w:r>
    </w:p>
    <w:p w14:paraId="57D1B723" w14:textId="77777777" w:rsidR="007433CD" w:rsidRDefault="00000000">
      <w:pPr>
        <w:pStyle w:val="SourceCode"/>
      </w:pPr>
      <w:r>
        <w:rPr>
          <w:rStyle w:val="VerbatimChar"/>
        </w:rPr>
        <w:t>2001-10-23</w:t>
      </w:r>
    </w:p>
    <w:p w14:paraId="57D1B724" w14:textId="77777777" w:rsidR="007433CD" w:rsidRDefault="00000000">
      <w:pPr>
        <w:pStyle w:val="SourceCode"/>
      </w:pPr>
      <w:r>
        <w:rPr>
          <w:rStyle w:val="VerbatimChar"/>
        </w:rPr>
        <w:t>2001-10-24</w:t>
      </w:r>
    </w:p>
    <w:p w14:paraId="57D1B725" w14:textId="77777777" w:rsidR="007433CD" w:rsidRDefault="00000000">
      <w:pPr>
        <w:pStyle w:val="SourceCode"/>
      </w:pPr>
      <w:r>
        <w:rPr>
          <w:rStyle w:val="VerbatimChar"/>
        </w:rPr>
        <w:t>2001-10-25</w:t>
      </w:r>
    </w:p>
    <w:p w14:paraId="57D1B726" w14:textId="77777777" w:rsidR="007433CD" w:rsidRDefault="00000000">
      <w:pPr>
        <w:pStyle w:val="SourceCode"/>
      </w:pPr>
      <w:r>
        <w:rPr>
          <w:rStyle w:val="VerbatimChar"/>
        </w:rPr>
        <w:t>2001-10-26</w:t>
      </w:r>
    </w:p>
    <w:p w14:paraId="57D1B727" w14:textId="77777777" w:rsidR="007433CD" w:rsidRDefault="00000000">
      <w:pPr>
        <w:pStyle w:val="SourceCode"/>
      </w:pPr>
      <w:r>
        <w:rPr>
          <w:rStyle w:val="VerbatimChar"/>
        </w:rPr>
        <w:t>2001-10-27</w:t>
      </w:r>
    </w:p>
    <w:p w14:paraId="57D1B728" w14:textId="77777777" w:rsidR="007433CD" w:rsidRDefault="00000000">
      <w:pPr>
        <w:pStyle w:val="SourceCode"/>
      </w:pPr>
      <w:r>
        <w:rPr>
          <w:rStyle w:val="VerbatimChar"/>
        </w:rPr>
        <w:t>2001-10-28</w:t>
      </w:r>
    </w:p>
    <w:p w14:paraId="57D1B729" w14:textId="77777777" w:rsidR="007433CD" w:rsidRDefault="00000000">
      <w:pPr>
        <w:pStyle w:val="SourceCode"/>
      </w:pPr>
      <w:r>
        <w:rPr>
          <w:rStyle w:val="VerbatimChar"/>
        </w:rPr>
        <w:t>2001-10-29</w:t>
      </w:r>
    </w:p>
    <w:p w14:paraId="57D1B72A" w14:textId="77777777" w:rsidR="007433CD" w:rsidRDefault="00000000">
      <w:pPr>
        <w:pStyle w:val="SourceCode"/>
      </w:pPr>
      <w:r>
        <w:rPr>
          <w:rStyle w:val="VerbatimChar"/>
        </w:rPr>
        <w:t>2001-10-30</w:t>
      </w:r>
    </w:p>
    <w:p w14:paraId="57D1B72B" w14:textId="77777777" w:rsidR="007433CD" w:rsidRDefault="00000000">
      <w:pPr>
        <w:pStyle w:val="SourceCode"/>
      </w:pPr>
      <w:r>
        <w:rPr>
          <w:rStyle w:val="VerbatimChar"/>
        </w:rPr>
        <w:t>2001-10-31</w:t>
      </w:r>
    </w:p>
    <w:p w14:paraId="57D1B72C" w14:textId="77777777" w:rsidR="007433CD" w:rsidRDefault="00000000">
      <w:pPr>
        <w:pStyle w:val="SourceCode"/>
      </w:pPr>
      <w:r>
        <w:rPr>
          <w:rStyle w:val="VerbatimChar"/>
        </w:rPr>
        <w:t>2001-11-01</w:t>
      </w:r>
    </w:p>
    <w:p w14:paraId="57D1B72D" w14:textId="77777777" w:rsidR="007433CD" w:rsidRDefault="00000000">
      <w:pPr>
        <w:pStyle w:val="SourceCode"/>
      </w:pPr>
      <w:r>
        <w:rPr>
          <w:rStyle w:val="VerbatimChar"/>
        </w:rPr>
        <w:t>2001-11-02</w:t>
      </w:r>
    </w:p>
    <w:p w14:paraId="57D1B72E" w14:textId="77777777" w:rsidR="007433CD" w:rsidRDefault="00000000">
      <w:pPr>
        <w:pStyle w:val="SourceCode"/>
      </w:pPr>
      <w:r>
        <w:rPr>
          <w:rStyle w:val="VerbatimChar"/>
        </w:rPr>
        <w:t>2001-11-03</w:t>
      </w:r>
    </w:p>
    <w:p w14:paraId="57D1B72F" w14:textId="77777777" w:rsidR="007433CD" w:rsidRDefault="00000000">
      <w:pPr>
        <w:pStyle w:val="SourceCode"/>
      </w:pPr>
      <w:r>
        <w:rPr>
          <w:rStyle w:val="VerbatimChar"/>
        </w:rPr>
        <w:t>2001-11-04</w:t>
      </w:r>
    </w:p>
    <w:p w14:paraId="57D1B730" w14:textId="77777777" w:rsidR="007433CD" w:rsidRDefault="00000000">
      <w:pPr>
        <w:pStyle w:val="SourceCode"/>
      </w:pPr>
      <w:r>
        <w:rPr>
          <w:rStyle w:val="VerbatimChar"/>
        </w:rPr>
        <w:t>2001-11-05</w:t>
      </w:r>
    </w:p>
    <w:p w14:paraId="57D1B731" w14:textId="77777777" w:rsidR="007433CD" w:rsidRDefault="00000000">
      <w:pPr>
        <w:pStyle w:val="SourceCode"/>
      </w:pPr>
      <w:r>
        <w:rPr>
          <w:rStyle w:val="VerbatimChar"/>
        </w:rPr>
        <w:t>2001-11-06</w:t>
      </w:r>
    </w:p>
    <w:p w14:paraId="57D1B732" w14:textId="77777777" w:rsidR="007433CD" w:rsidRDefault="00000000">
      <w:pPr>
        <w:pStyle w:val="SourceCode"/>
      </w:pPr>
      <w:r>
        <w:rPr>
          <w:rStyle w:val="VerbatimChar"/>
        </w:rPr>
        <w:t>2001-11-07</w:t>
      </w:r>
    </w:p>
    <w:p w14:paraId="57D1B733" w14:textId="77777777" w:rsidR="007433CD" w:rsidRDefault="00000000">
      <w:pPr>
        <w:pStyle w:val="SourceCode"/>
      </w:pPr>
      <w:r>
        <w:rPr>
          <w:rStyle w:val="VerbatimChar"/>
        </w:rPr>
        <w:lastRenderedPageBreak/>
        <w:t>2001-11-08</w:t>
      </w:r>
    </w:p>
    <w:p w14:paraId="57D1B734" w14:textId="77777777" w:rsidR="007433CD" w:rsidRDefault="00000000">
      <w:pPr>
        <w:pStyle w:val="SourceCode"/>
      </w:pPr>
      <w:r>
        <w:rPr>
          <w:rStyle w:val="VerbatimChar"/>
        </w:rPr>
        <w:t>2001-11-09</w:t>
      </w:r>
    </w:p>
    <w:p w14:paraId="57D1B735" w14:textId="77777777" w:rsidR="007433CD" w:rsidRDefault="00000000">
      <w:pPr>
        <w:pStyle w:val="SourceCode"/>
      </w:pPr>
      <w:r>
        <w:rPr>
          <w:rStyle w:val="VerbatimChar"/>
        </w:rPr>
        <w:t>2001-11-10</w:t>
      </w:r>
    </w:p>
    <w:p w14:paraId="57D1B736" w14:textId="77777777" w:rsidR="007433CD" w:rsidRDefault="00000000">
      <w:pPr>
        <w:pStyle w:val="SourceCode"/>
      </w:pPr>
      <w:r>
        <w:rPr>
          <w:rStyle w:val="VerbatimChar"/>
        </w:rPr>
        <w:t>2001-11-11</w:t>
      </w:r>
    </w:p>
    <w:p w14:paraId="57D1B737" w14:textId="77777777" w:rsidR="007433CD" w:rsidRDefault="00000000">
      <w:pPr>
        <w:pStyle w:val="SourceCode"/>
      </w:pPr>
      <w:r>
        <w:rPr>
          <w:rStyle w:val="VerbatimChar"/>
        </w:rPr>
        <w:t>2001-11-12</w:t>
      </w:r>
    </w:p>
    <w:p w14:paraId="57D1B738" w14:textId="77777777" w:rsidR="007433CD" w:rsidRDefault="00000000">
      <w:pPr>
        <w:pStyle w:val="SourceCode"/>
      </w:pPr>
      <w:r>
        <w:rPr>
          <w:rStyle w:val="VerbatimChar"/>
        </w:rPr>
        <w:t>2001-11-13</w:t>
      </w:r>
    </w:p>
    <w:p w14:paraId="57D1B739" w14:textId="77777777" w:rsidR="007433CD" w:rsidRDefault="00000000">
      <w:pPr>
        <w:pStyle w:val="SourceCode"/>
      </w:pPr>
      <w:r>
        <w:rPr>
          <w:rStyle w:val="VerbatimChar"/>
        </w:rPr>
        <w:t>2001-11-14</w:t>
      </w:r>
    </w:p>
    <w:p w14:paraId="57D1B73A" w14:textId="77777777" w:rsidR="007433CD" w:rsidRDefault="00000000">
      <w:pPr>
        <w:pStyle w:val="SourceCode"/>
      </w:pPr>
      <w:r>
        <w:rPr>
          <w:rStyle w:val="VerbatimChar"/>
        </w:rPr>
        <w:t>2001-11-15</w:t>
      </w:r>
    </w:p>
    <w:p w14:paraId="57D1B73B" w14:textId="77777777" w:rsidR="007433CD" w:rsidRDefault="00000000">
      <w:pPr>
        <w:pStyle w:val="SourceCode"/>
      </w:pPr>
      <w:r>
        <w:rPr>
          <w:rStyle w:val="VerbatimChar"/>
        </w:rPr>
        <w:t>2001-11-16</w:t>
      </w:r>
    </w:p>
    <w:p w14:paraId="57D1B73C" w14:textId="77777777" w:rsidR="007433CD" w:rsidRDefault="00000000">
      <w:pPr>
        <w:pStyle w:val="SourceCode"/>
      </w:pPr>
      <w:r>
        <w:rPr>
          <w:rStyle w:val="VerbatimChar"/>
        </w:rPr>
        <w:t>2001-11-17</w:t>
      </w:r>
    </w:p>
    <w:p w14:paraId="57D1B73D" w14:textId="77777777" w:rsidR="007433CD" w:rsidRDefault="00000000">
      <w:pPr>
        <w:pStyle w:val="SourceCode"/>
      </w:pPr>
      <w:r>
        <w:rPr>
          <w:rStyle w:val="VerbatimChar"/>
        </w:rPr>
        <w:t>2001-11-18</w:t>
      </w:r>
    </w:p>
    <w:p w14:paraId="57D1B73E" w14:textId="77777777" w:rsidR="007433CD" w:rsidRDefault="00000000">
      <w:pPr>
        <w:pStyle w:val="SourceCode"/>
      </w:pPr>
      <w:r>
        <w:rPr>
          <w:rStyle w:val="VerbatimChar"/>
        </w:rPr>
        <w:t>2001-11-19</w:t>
      </w:r>
    </w:p>
    <w:p w14:paraId="57D1B73F" w14:textId="77777777" w:rsidR="007433CD" w:rsidRDefault="00000000">
      <w:pPr>
        <w:pStyle w:val="SourceCode"/>
      </w:pPr>
      <w:r>
        <w:rPr>
          <w:rStyle w:val="VerbatimChar"/>
        </w:rPr>
        <w:t>2001-11-20</w:t>
      </w:r>
    </w:p>
    <w:p w14:paraId="57D1B740" w14:textId="77777777" w:rsidR="007433CD" w:rsidRDefault="00000000">
      <w:pPr>
        <w:pStyle w:val="SourceCode"/>
      </w:pPr>
      <w:r>
        <w:rPr>
          <w:rStyle w:val="VerbatimChar"/>
        </w:rPr>
        <w:t>2001-11-21</w:t>
      </w:r>
    </w:p>
    <w:p w14:paraId="57D1B741" w14:textId="77777777" w:rsidR="007433CD" w:rsidRDefault="00000000">
      <w:pPr>
        <w:pStyle w:val="SourceCode"/>
      </w:pPr>
      <w:r>
        <w:rPr>
          <w:rStyle w:val="VerbatimChar"/>
        </w:rPr>
        <w:t>2001-11-22</w:t>
      </w:r>
    </w:p>
    <w:p w14:paraId="57D1B742" w14:textId="77777777" w:rsidR="007433CD" w:rsidRDefault="00000000">
      <w:pPr>
        <w:pStyle w:val="SourceCode"/>
      </w:pPr>
      <w:r>
        <w:rPr>
          <w:rStyle w:val="VerbatimChar"/>
        </w:rPr>
        <w:t>2001-11-23</w:t>
      </w:r>
    </w:p>
    <w:p w14:paraId="57D1B743" w14:textId="77777777" w:rsidR="007433CD" w:rsidRDefault="00000000">
      <w:pPr>
        <w:pStyle w:val="SourceCode"/>
      </w:pPr>
      <w:r>
        <w:rPr>
          <w:rStyle w:val="VerbatimChar"/>
        </w:rPr>
        <w:t>2001-11-24</w:t>
      </w:r>
    </w:p>
    <w:p w14:paraId="57D1B744" w14:textId="77777777" w:rsidR="007433CD" w:rsidRDefault="00000000">
      <w:pPr>
        <w:pStyle w:val="SourceCode"/>
      </w:pPr>
      <w:r>
        <w:rPr>
          <w:rStyle w:val="VerbatimChar"/>
        </w:rPr>
        <w:t>2001-11-25</w:t>
      </w:r>
    </w:p>
    <w:p w14:paraId="57D1B745" w14:textId="77777777" w:rsidR="007433CD" w:rsidRDefault="00000000">
      <w:pPr>
        <w:pStyle w:val="SourceCode"/>
      </w:pPr>
      <w:r>
        <w:rPr>
          <w:rStyle w:val="VerbatimChar"/>
        </w:rPr>
        <w:t>2001-11-26</w:t>
      </w:r>
    </w:p>
    <w:p w14:paraId="57D1B746" w14:textId="77777777" w:rsidR="007433CD" w:rsidRDefault="00000000">
      <w:pPr>
        <w:pStyle w:val="SourceCode"/>
      </w:pPr>
      <w:r>
        <w:rPr>
          <w:rStyle w:val="VerbatimChar"/>
        </w:rPr>
        <w:t>2001-11-27</w:t>
      </w:r>
    </w:p>
    <w:p w14:paraId="57D1B747" w14:textId="77777777" w:rsidR="007433CD" w:rsidRDefault="00000000">
      <w:pPr>
        <w:pStyle w:val="SourceCode"/>
      </w:pPr>
      <w:r>
        <w:rPr>
          <w:rStyle w:val="VerbatimChar"/>
        </w:rPr>
        <w:t>2001-11-28</w:t>
      </w:r>
    </w:p>
    <w:p w14:paraId="57D1B748" w14:textId="77777777" w:rsidR="007433CD" w:rsidRDefault="00000000">
      <w:pPr>
        <w:pStyle w:val="SourceCode"/>
      </w:pPr>
      <w:r>
        <w:rPr>
          <w:rStyle w:val="VerbatimChar"/>
        </w:rPr>
        <w:t>2001-11-29</w:t>
      </w:r>
    </w:p>
    <w:p w14:paraId="57D1B749" w14:textId="77777777" w:rsidR="007433CD" w:rsidRDefault="00000000">
      <w:pPr>
        <w:pStyle w:val="SourceCode"/>
      </w:pPr>
      <w:r>
        <w:rPr>
          <w:rStyle w:val="VerbatimChar"/>
        </w:rPr>
        <w:t>2001-11-30</w:t>
      </w:r>
    </w:p>
    <w:p w14:paraId="57D1B74A" w14:textId="77777777" w:rsidR="007433CD" w:rsidRDefault="00000000">
      <w:pPr>
        <w:pStyle w:val="SourceCode"/>
      </w:pPr>
      <w:r>
        <w:rPr>
          <w:rStyle w:val="VerbatimChar"/>
        </w:rPr>
        <w:t>2001-12-01</w:t>
      </w:r>
    </w:p>
    <w:p w14:paraId="57D1B74B" w14:textId="77777777" w:rsidR="007433CD" w:rsidRDefault="00000000">
      <w:pPr>
        <w:pStyle w:val="SourceCode"/>
      </w:pPr>
      <w:r>
        <w:rPr>
          <w:rStyle w:val="VerbatimChar"/>
        </w:rPr>
        <w:t>2001-12-02</w:t>
      </w:r>
    </w:p>
    <w:p w14:paraId="57D1B74C" w14:textId="77777777" w:rsidR="007433CD" w:rsidRDefault="00000000">
      <w:pPr>
        <w:pStyle w:val="SourceCode"/>
      </w:pPr>
      <w:r>
        <w:rPr>
          <w:rStyle w:val="VerbatimChar"/>
        </w:rPr>
        <w:t>2001-12-03</w:t>
      </w:r>
    </w:p>
    <w:p w14:paraId="57D1B74D" w14:textId="77777777" w:rsidR="007433CD" w:rsidRDefault="00000000">
      <w:pPr>
        <w:pStyle w:val="SourceCode"/>
      </w:pPr>
      <w:r>
        <w:rPr>
          <w:rStyle w:val="VerbatimChar"/>
        </w:rPr>
        <w:t>2001-12-04</w:t>
      </w:r>
    </w:p>
    <w:p w14:paraId="57D1B74E" w14:textId="77777777" w:rsidR="007433CD" w:rsidRDefault="00000000">
      <w:pPr>
        <w:pStyle w:val="SourceCode"/>
      </w:pPr>
      <w:r>
        <w:rPr>
          <w:rStyle w:val="VerbatimChar"/>
        </w:rPr>
        <w:t>2001-12-05</w:t>
      </w:r>
    </w:p>
    <w:p w14:paraId="57D1B74F" w14:textId="77777777" w:rsidR="007433CD" w:rsidRDefault="00000000">
      <w:pPr>
        <w:pStyle w:val="SourceCode"/>
      </w:pPr>
      <w:r>
        <w:rPr>
          <w:rStyle w:val="VerbatimChar"/>
        </w:rPr>
        <w:lastRenderedPageBreak/>
        <w:t>2001-12-06</w:t>
      </w:r>
    </w:p>
    <w:p w14:paraId="57D1B750" w14:textId="77777777" w:rsidR="007433CD" w:rsidRDefault="00000000">
      <w:pPr>
        <w:pStyle w:val="SourceCode"/>
      </w:pPr>
      <w:r>
        <w:rPr>
          <w:rStyle w:val="VerbatimChar"/>
        </w:rPr>
        <w:t>2001-12-07</w:t>
      </w:r>
    </w:p>
    <w:p w14:paraId="57D1B751" w14:textId="77777777" w:rsidR="007433CD" w:rsidRDefault="00000000">
      <w:pPr>
        <w:pStyle w:val="SourceCode"/>
      </w:pPr>
      <w:r>
        <w:rPr>
          <w:rStyle w:val="VerbatimChar"/>
        </w:rPr>
        <w:t>2001-12-08</w:t>
      </w:r>
    </w:p>
    <w:p w14:paraId="57D1B752" w14:textId="77777777" w:rsidR="007433CD" w:rsidRDefault="00000000">
      <w:pPr>
        <w:pStyle w:val="SourceCode"/>
      </w:pPr>
      <w:r>
        <w:rPr>
          <w:rStyle w:val="VerbatimChar"/>
        </w:rPr>
        <w:t>2001-12-09</w:t>
      </w:r>
    </w:p>
    <w:p w14:paraId="57D1B753" w14:textId="77777777" w:rsidR="007433CD" w:rsidRDefault="00000000">
      <w:pPr>
        <w:pStyle w:val="SourceCode"/>
      </w:pPr>
      <w:r>
        <w:rPr>
          <w:rStyle w:val="VerbatimChar"/>
        </w:rPr>
        <w:t>2001-12-10</w:t>
      </w:r>
    </w:p>
    <w:p w14:paraId="57D1B754" w14:textId="77777777" w:rsidR="007433CD" w:rsidRDefault="00000000">
      <w:pPr>
        <w:pStyle w:val="SourceCode"/>
      </w:pPr>
      <w:r>
        <w:rPr>
          <w:rStyle w:val="VerbatimChar"/>
        </w:rPr>
        <w:t>2001-12-11</w:t>
      </w:r>
    </w:p>
    <w:p w14:paraId="57D1B755" w14:textId="77777777" w:rsidR="007433CD" w:rsidRDefault="00000000">
      <w:pPr>
        <w:pStyle w:val="SourceCode"/>
      </w:pPr>
      <w:r>
        <w:rPr>
          <w:rStyle w:val="VerbatimChar"/>
        </w:rPr>
        <w:t>2001-12-12</w:t>
      </w:r>
    </w:p>
    <w:p w14:paraId="57D1B756" w14:textId="77777777" w:rsidR="007433CD" w:rsidRDefault="00000000">
      <w:pPr>
        <w:pStyle w:val="SourceCode"/>
      </w:pPr>
      <w:r>
        <w:rPr>
          <w:rStyle w:val="VerbatimChar"/>
        </w:rPr>
        <w:t>2001-12-13</w:t>
      </w:r>
    </w:p>
    <w:p w14:paraId="57D1B757" w14:textId="77777777" w:rsidR="007433CD" w:rsidRDefault="00000000">
      <w:pPr>
        <w:pStyle w:val="SourceCode"/>
      </w:pPr>
      <w:r>
        <w:rPr>
          <w:rStyle w:val="VerbatimChar"/>
        </w:rPr>
        <w:t>2001-12-14</w:t>
      </w:r>
    </w:p>
    <w:p w14:paraId="57D1B758" w14:textId="77777777" w:rsidR="007433CD" w:rsidRDefault="00000000">
      <w:pPr>
        <w:pStyle w:val="SourceCode"/>
      </w:pPr>
      <w:r>
        <w:rPr>
          <w:rStyle w:val="VerbatimChar"/>
        </w:rPr>
        <w:t>2001-12-15</w:t>
      </w:r>
    </w:p>
    <w:p w14:paraId="57D1B759" w14:textId="77777777" w:rsidR="007433CD" w:rsidRDefault="00000000">
      <w:pPr>
        <w:pStyle w:val="SourceCode"/>
      </w:pPr>
      <w:r>
        <w:rPr>
          <w:rStyle w:val="VerbatimChar"/>
        </w:rPr>
        <w:t>2001-12-16</w:t>
      </w:r>
    </w:p>
    <w:p w14:paraId="57D1B75A" w14:textId="77777777" w:rsidR="007433CD" w:rsidRDefault="00000000">
      <w:pPr>
        <w:pStyle w:val="SourceCode"/>
      </w:pPr>
      <w:r>
        <w:rPr>
          <w:rStyle w:val="VerbatimChar"/>
        </w:rPr>
        <w:t>2001-12-17</w:t>
      </w:r>
    </w:p>
    <w:p w14:paraId="57D1B75B" w14:textId="77777777" w:rsidR="007433CD" w:rsidRDefault="00000000">
      <w:pPr>
        <w:pStyle w:val="SourceCode"/>
      </w:pPr>
      <w:r>
        <w:rPr>
          <w:rStyle w:val="VerbatimChar"/>
        </w:rPr>
        <w:t>2001-12-18</w:t>
      </w:r>
    </w:p>
    <w:p w14:paraId="57D1B75C" w14:textId="77777777" w:rsidR="007433CD" w:rsidRDefault="00000000">
      <w:pPr>
        <w:pStyle w:val="SourceCode"/>
      </w:pPr>
      <w:r>
        <w:rPr>
          <w:rStyle w:val="VerbatimChar"/>
        </w:rPr>
        <w:t>2001-12-19</w:t>
      </w:r>
    </w:p>
    <w:p w14:paraId="57D1B75D" w14:textId="77777777" w:rsidR="007433CD" w:rsidRDefault="00000000">
      <w:pPr>
        <w:pStyle w:val="SourceCode"/>
      </w:pPr>
      <w:r>
        <w:rPr>
          <w:rStyle w:val="VerbatimChar"/>
        </w:rPr>
        <w:t>2001-12-20</w:t>
      </w:r>
    </w:p>
    <w:p w14:paraId="57D1B75E" w14:textId="77777777" w:rsidR="007433CD" w:rsidRDefault="00000000">
      <w:pPr>
        <w:pStyle w:val="SourceCode"/>
      </w:pPr>
      <w:r>
        <w:rPr>
          <w:rStyle w:val="VerbatimChar"/>
        </w:rPr>
        <w:t>2001-12-21</w:t>
      </w:r>
    </w:p>
    <w:p w14:paraId="57D1B75F" w14:textId="77777777" w:rsidR="007433CD" w:rsidRDefault="00000000">
      <w:pPr>
        <w:pStyle w:val="SourceCode"/>
      </w:pPr>
      <w:r>
        <w:rPr>
          <w:rStyle w:val="VerbatimChar"/>
        </w:rPr>
        <w:t>2001-12-22</w:t>
      </w:r>
    </w:p>
    <w:p w14:paraId="57D1B760" w14:textId="77777777" w:rsidR="007433CD" w:rsidRDefault="00000000">
      <w:pPr>
        <w:pStyle w:val="SourceCode"/>
      </w:pPr>
      <w:r>
        <w:rPr>
          <w:rStyle w:val="VerbatimChar"/>
        </w:rPr>
        <w:t>2001-12-23</w:t>
      </w:r>
    </w:p>
    <w:p w14:paraId="57D1B761" w14:textId="77777777" w:rsidR="007433CD" w:rsidRDefault="00000000">
      <w:pPr>
        <w:pStyle w:val="SourceCode"/>
      </w:pPr>
      <w:r>
        <w:rPr>
          <w:rStyle w:val="VerbatimChar"/>
        </w:rPr>
        <w:t>2001-12-24</w:t>
      </w:r>
    </w:p>
    <w:p w14:paraId="57D1B762" w14:textId="77777777" w:rsidR="007433CD" w:rsidRDefault="00000000">
      <w:pPr>
        <w:pStyle w:val="SourceCode"/>
      </w:pPr>
      <w:r>
        <w:rPr>
          <w:rStyle w:val="VerbatimChar"/>
        </w:rPr>
        <w:t>2001-12-25</w:t>
      </w:r>
    </w:p>
    <w:p w14:paraId="57D1B763" w14:textId="77777777" w:rsidR="007433CD" w:rsidRDefault="00000000">
      <w:pPr>
        <w:pStyle w:val="SourceCode"/>
      </w:pPr>
      <w:r>
        <w:rPr>
          <w:rStyle w:val="VerbatimChar"/>
        </w:rPr>
        <w:t>2001-12-26</w:t>
      </w:r>
    </w:p>
    <w:p w14:paraId="57D1B764" w14:textId="77777777" w:rsidR="007433CD" w:rsidRDefault="00000000">
      <w:pPr>
        <w:pStyle w:val="SourceCode"/>
      </w:pPr>
      <w:r>
        <w:rPr>
          <w:rStyle w:val="VerbatimChar"/>
        </w:rPr>
        <w:t>2001-12-27</w:t>
      </w:r>
    </w:p>
    <w:p w14:paraId="57D1B765" w14:textId="77777777" w:rsidR="007433CD" w:rsidRDefault="00000000">
      <w:pPr>
        <w:pStyle w:val="SourceCode"/>
      </w:pPr>
      <w:r>
        <w:rPr>
          <w:rStyle w:val="VerbatimChar"/>
        </w:rPr>
        <w:t>2001-12-28</w:t>
      </w:r>
    </w:p>
    <w:p w14:paraId="57D1B766" w14:textId="77777777" w:rsidR="007433CD" w:rsidRDefault="00000000">
      <w:pPr>
        <w:pStyle w:val="SourceCode"/>
      </w:pPr>
      <w:r>
        <w:rPr>
          <w:rStyle w:val="VerbatimChar"/>
        </w:rPr>
        <w:t>2001-12-29</w:t>
      </w:r>
    </w:p>
    <w:p w14:paraId="57D1B767" w14:textId="77777777" w:rsidR="007433CD" w:rsidRDefault="00000000">
      <w:pPr>
        <w:pStyle w:val="SourceCode"/>
      </w:pPr>
      <w:r>
        <w:rPr>
          <w:rStyle w:val="VerbatimChar"/>
        </w:rPr>
        <w:t>2001-12-30</w:t>
      </w:r>
    </w:p>
    <w:p w14:paraId="57D1B768" w14:textId="77777777" w:rsidR="007433CD" w:rsidRDefault="00000000">
      <w:pPr>
        <w:pStyle w:val="SourceCode"/>
      </w:pPr>
      <w:r>
        <w:rPr>
          <w:rStyle w:val="VerbatimChar"/>
        </w:rPr>
        <w:t>2001-12-31</w:t>
      </w:r>
    </w:p>
    <w:p w14:paraId="57D1B769" w14:textId="77777777" w:rsidR="007433CD" w:rsidRDefault="00000000">
      <w:pPr>
        <w:pStyle w:val="SourceCode"/>
      </w:pPr>
      <w:r>
        <w:rPr>
          <w:rStyle w:val="VerbatimChar"/>
        </w:rPr>
        <w:t>2002-01-01</w:t>
      </w:r>
    </w:p>
    <w:p w14:paraId="57D1B76A" w14:textId="77777777" w:rsidR="007433CD" w:rsidRDefault="00000000">
      <w:pPr>
        <w:pStyle w:val="SourceCode"/>
      </w:pPr>
      <w:r>
        <w:rPr>
          <w:rStyle w:val="VerbatimChar"/>
        </w:rPr>
        <w:t>2002-01-02</w:t>
      </w:r>
    </w:p>
    <w:p w14:paraId="57D1B76B" w14:textId="77777777" w:rsidR="007433CD" w:rsidRDefault="00000000">
      <w:pPr>
        <w:pStyle w:val="SourceCode"/>
      </w:pPr>
      <w:r>
        <w:rPr>
          <w:rStyle w:val="VerbatimChar"/>
        </w:rPr>
        <w:lastRenderedPageBreak/>
        <w:t>2002-01-03</w:t>
      </w:r>
    </w:p>
    <w:p w14:paraId="57D1B76C" w14:textId="77777777" w:rsidR="007433CD" w:rsidRDefault="00000000">
      <w:pPr>
        <w:pStyle w:val="SourceCode"/>
      </w:pPr>
      <w:r>
        <w:rPr>
          <w:rStyle w:val="VerbatimChar"/>
        </w:rPr>
        <w:t>2002-01-04</w:t>
      </w:r>
    </w:p>
    <w:p w14:paraId="57D1B76D" w14:textId="77777777" w:rsidR="007433CD" w:rsidRDefault="00000000">
      <w:pPr>
        <w:pStyle w:val="SourceCode"/>
      </w:pPr>
      <w:r>
        <w:rPr>
          <w:rStyle w:val="VerbatimChar"/>
        </w:rPr>
        <w:t>2002-01-05</w:t>
      </w:r>
    </w:p>
    <w:p w14:paraId="57D1B76E" w14:textId="77777777" w:rsidR="007433CD" w:rsidRDefault="00000000">
      <w:pPr>
        <w:pStyle w:val="SourceCode"/>
      </w:pPr>
      <w:r>
        <w:rPr>
          <w:rStyle w:val="VerbatimChar"/>
        </w:rPr>
        <w:t>2002-01-06</w:t>
      </w:r>
    </w:p>
    <w:p w14:paraId="57D1B76F" w14:textId="77777777" w:rsidR="007433CD" w:rsidRDefault="00000000">
      <w:pPr>
        <w:pStyle w:val="SourceCode"/>
      </w:pPr>
      <w:r>
        <w:rPr>
          <w:rStyle w:val="VerbatimChar"/>
        </w:rPr>
        <w:t>2002-01-07</w:t>
      </w:r>
    </w:p>
    <w:p w14:paraId="57D1B770" w14:textId="77777777" w:rsidR="007433CD" w:rsidRDefault="00000000">
      <w:pPr>
        <w:pStyle w:val="SourceCode"/>
      </w:pPr>
      <w:r>
        <w:rPr>
          <w:rStyle w:val="VerbatimChar"/>
        </w:rPr>
        <w:t>2002-01-08</w:t>
      </w:r>
    </w:p>
    <w:p w14:paraId="57D1B771" w14:textId="77777777" w:rsidR="007433CD" w:rsidRDefault="00000000">
      <w:pPr>
        <w:pStyle w:val="SourceCode"/>
      </w:pPr>
      <w:r>
        <w:rPr>
          <w:rStyle w:val="VerbatimChar"/>
        </w:rPr>
        <w:t>2002-01-09</w:t>
      </w:r>
    </w:p>
    <w:p w14:paraId="57D1B772" w14:textId="77777777" w:rsidR="007433CD" w:rsidRDefault="00000000">
      <w:pPr>
        <w:pStyle w:val="SourceCode"/>
      </w:pPr>
      <w:r>
        <w:rPr>
          <w:rStyle w:val="VerbatimChar"/>
        </w:rPr>
        <w:t>2002-01-10</w:t>
      </w:r>
    </w:p>
    <w:p w14:paraId="57D1B773" w14:textId="77777777" w:rsidR="007433CD" w:rsidRDefault="00000000">
      <w:pPr>
        <w:pStyle w:val="SourceCode"/>
      </w:pPr>
      <w:r>
        <w:rPr>
          <w:rStyle w:val="VerbatimChar"/>
        </w:rPr>
        <w:t>2002-01-11</w:t>
      </w:r>
    </w:p>
    <w:p w14:paraId="57D1B774" w14:textId="77777777" w:rsidR="007433CD" w:rsidRDefault="00000000">
      <w:pPr>
        <w:pStyle w:val="SourceCode"/>
      </w:pPr>
      <w:r>
        <w:rPr>
          <w:rStyle w:val="VerbatimChar"/>
        </w:rPr>
        <w:t>2002-01-12</w:t>
      </w:r>
    </w:p>
    <w:p w14:paraId="57D1B775" w14:textId="77777777" w:rsidR="007433CD" w:rsidRDefault="00000000">
      <w:pPr>
        <w:pStyle w:val="SourceCode"/>
      </w:pPr>
      <w:r>
        <w:rPr>
          <w:rStyle w:val="VerbatimChar"/>
        </w:rPr>
        <w:t>2002-01-13</w:t>
      </w:r>
    </w:p>
    <w:p w14:paraId="57D1B776" w14:textId="77777777" w:rsidR="007433CD" w:rsidRDefault="00000000">
      <w:pPr>
        <w:pStyle w:val="SourceCode"/>
      </w:pPr>
      <w:r>
        <w:rPr>
          <w:rStyle w:val="VerbatimChar"/>
        </w:rPr>
        <w:t>2002-01-14</w:t>
      </w:r>
    </w:p>
    <w:p w14:paraId="57D1B777" w14:textId="77777777" w:rsidR="007433CD" w:rsidRDefault="00000000">
      <w:pPr>
        <w:pStyle w:val="SourceCode"/>
      </w:pPr>
      <w:r>
        <w:rPr>
          <w:rStyle w:val="VerbatimChar"/>
        </w:rPr>
        <w:t>2002-01-15</w:t>
      </w:r>
    </w:p>
    <w:p w14:paraId="57D1B778" w14:textId="77777777" w:rsidR="007433CD" w:rsidRDefault="00000000">
      <w:pPr>
        <w:pStyle w:val="SourceCode"/>
      </w:pPr>
      <w:r>
        <w:rPr>
          <w:rStyle w:val="VerbatimChar"/>
        </w:rPr>
        <w:t>2002-01-16</w:t>
      </w:r>
    </w:p>
    <w:p w14:paraId="57D1B779" w14:textId="77777777" w:rsidR="007433CD" w:rsidRDefault="00000000">
      <w:pPr>
        <w:pStyle w:val="SourceCode"/>
      </w:pPr>
      <w:r>
        <w:rPr>
          <w:rStyle w:val="VerbatimChar"/>
        </w:rPr>
        <w:t>2002-01-17</w:t>
      </w:r>
    </w:p>
    <w:p w14:paraId="57D1B77A" w14:textId="77777777" w:rsidR="007433CD" w:rsidRDefault="00000000">
      <w:pPr>
        <w:pStyle w:val="SourceCode"/>
      </w:pPr>
      <w:r>
        <w:rPr>
          <w:rStyle w:val="VerbatimChar"/>
        </w:rPr>
        <w:t>2002-01-18</w:t>
      </w:r>
    </w:p>
    <w:p w14:paraId="57D1B77B" w14:textId="77777777" w:rsidR="007433CD" w:rsidRDefault="00000000">
      <w:pPr>
        <w:pStyle w:val="SourceCode"/>
      </w:pPr>
      <w:r>
        <w:rPr>
          <w:rStyle w:val="VerbatimChar"/>
        </w:rPr>
        <w:t>2002-01-19</w:t>
      </w:r>
    </w:p>
    <w:p w14:paraId="57D1B77C" w14:textId="77777777" w:rsidR="007433CD" w:rsidRDefault="00000000">
      <w:pPr>
        <w:pStyle w:val="SourceCode"/>
      </w:pPr>
      <w:r>
        <w:rPr>
          <w:rStyle w:val="VerbatimChar"/>
        </w:rPr>
        <w:t>2002-01-20</w:t>
      </w:r>
    </w:p>
    <w:p w14:paraId="57D1B77D" w14:textId="77777777" w:rsidR="007433CD" w:rsidRDefault="00000000">
      <w:pPr>
        <w:pStyle w:val="SourceCode"/>
      </w:pPr>
      <w:r>
        <w:rPr>
          <w:rStyle w:val="VerbatimChar"/>
        </w:rPr>
        <w:t>2002-01-21</w:t>
      </w:r>
    </w:p>
    <w:p w14:paraId="57D1B77E" w14:textId="77777777" w:rsidR="007433CD" w:rsidRDefault="00000000">
      <w:pPr>
        <w:pStyle w:val="SourceCode"/>
      </w:pPr>
      <w:r>
        <w:rPr>
          <w:rStyle w:val="VerbatimChar"/>
        </w:rPr>
        <w:t>2002-01-22</w:t>
      </w:r>
    </w:p>
    <w:p w14:paraId="57D1B77F" w14:textId="77777777" w:rsidR="007433CD" w:rsidRDefault="00000000">
      <w:pPr>
        <w:pStyle w:val="SourceCode"/>
      </w:pPr>
      <w:r>
        <w:rPr>
          <w:rStyle w:val="VerbatimChar"/>
        </w:rPr>
        <w:t>2002-01-23</w:t>
      </w:r>
    </w:p>
    <w:p w14:paraId="57D1B780" w14:textId="77777777" w:rsidR="007433CD" w:rsidRDefault="00000000">
      <w:pPr>
        <w:pStyle w:val="SourceCode"/>
      </w:pPr>
      <w:r>
        <w:rPr>
          <w:rStyle w:val="VerbatimChar"/>
        </w:rPr>
        <w:t>2002-01-24</w:t>
      </w:r>
    </w:p>
    <w:p w14:paraId="57D1B781" w14:textId="77777777" w:rsidR="007433CD" w:rsidRDefault="00000000">
      <w:pPr>
        <w:pStyle w:val="SourceCode"/>
      </w:pPr>
      <w:r>
        <w:rPr>
          <w:rStyle w:val="VerbatimChar"/>
        </w:rPr>
        <w:t>2002-01-25</w:t>
      </w:r>
    </w:p>
    <w:p w14:paraId="57D1B782" w14:textId="77777777" w:rsidR="007433CD" w:rsidRDefault="00000000">
      <w:pPr>
        <w:pStyle w:val="SourceCode"/>
      </w:pPr>
      <w:r>
        <w:rPr>
          <w:rStyle w:val="VerbatimChar"/>
        </w:rPr>
        <w:t>2002-01-26</w:t>
      </w:r>
    </w:p>
    <w:p w14:paraId="57D1B783" w14:textId="77777777" w:rsidR="007433CD" w:rsidRDefault="00000000">
      <w:pPr>
        <w:pStyle w:val="SourceCode"/>
      </w:pPr>
      <w:r>
        <w:rPr>
          <w:rStyle w:val="VerbatimChar"/>
        </w:rPr>
        <w:t>2002-01-27</w:t>
      </w:r>
    </w:p>
    <w:p w14:paraId="57D1B784" w14:textId="77777777" w:rsidR="007433CD" w:rsidRDefault="00000000">
      <w:pPr>
        <w:pStyle w:val="SourceCode"/>
      </w:pPr>
      <w:r>
        <w:rPr>
          <w:rStyle w:val="VerbatimChar"/>
        </w:rPr>
        <w:t>2002-01-28</w:t>
      </w:r>
    </w:p>
    <w:p w14:paraId="57D1B785" w14:textId="77777777" w:rsidR="007433CD" w:rsidRDefault="00000000">
      <w:pPr>
        <w:pStyle w:val="SourceCode"/>
      </w:pPr>
      <w:r>
        <w:rPr>
          <w:rStyle w:val="VerbatimChar"/>
        </w:rPr>
        <w:t>2002-01-29</w:t>
      </w:r>
    </w:p>
    <w:p w14:paraId="57D1B786" w14:textId="77777777" w:rsidR="007433CD" w:rsidRDefault="00000000">
      <w:pPr>
        <w:pStyle w:val="SourceCode"/>
      </w:pPr>
      <w:r>
        <w:rPr>
          <w:rStyle w:val="VerbatimChar"/>
        </w:rPr>
        <w:t>2002-01-30</w:t>
      </w:r>
    </w:p>
    <w:p w14:paraId="57D1B787" w14:textId="77777777" w:rsidR="007433CD" w:rsidRDefault="00000000">
      <w:pPr>
        <w:pStyle w:val="SourceCode"/>
      </w:pPr>
      <w:r>
        <w:rPr>
          <w:rStyle w:val="VerbatimChar"/>
        </w:rPr>
        <w:lastRenderedPageBreak/>
        <w:t>2002-01-31</w:t>
      </w:r>
    </w:p>
    <w:p w14:paraId="57D1B788" w14:textId="77777777" w:rsidR="007433CD" w:rsidRDefault="00000000">
      <w:pPr>
        <w:pStyle w:val="SourceCode"/>
      </w:pPr>
      <w:r>
        <w:rPr>
          <w:rStyle w:val="VerbatimChar"/>
        </w:rPr>
        <w:t>2002-02-01</w:t>
      </w:r>
    </w:p>
    <w:p w14:paraId="57D1B789" w14:textId="77777777" w:rsidR="007433CD" w:rsidRDefault="00000000">
      <w:pPr>
        <w:pStyle w:val="SourceCode"/>
      </w:pPr>
      <w:r>
        <w:rPr>
          <w:rStyle w:val="VerbatimChar"/>
        </w:rPr>
        <w:t>2002-02-02</w:t>
      </w:r>
    </w:p>
    <w:p w14:paraId="57D1B78A" w14:textId="77777777" w:rsidR="007433CD" w:rsidRDefault="00000000">
      <w:pPr>
        <w:pStyle w:val="SourceCode"/>
      </w:pPr>
      <w:r>
        <w:rPr>
          <w:rStyle w:val="VerbatimChar"/>
        </w:rPr>
        <w:t>2002-02-03</w:t>
      </w:r>
    </w:p>
    <w:p w14:paraId="57D1B78B" w14:textId="77777777" w:rsidR="007433CD" w:rsidRDefault="00000000">
      <w:pPr>
        <w:pStyle w:val="SourceCode"/>
      </w:pPr>
      <w:r>
        <w:rPr>
          <w:rStyle w:val="VerbatimChar"/>
        </w:rPr>
        <w:t>2002-02-04</w:t>
      </w:r>
    </w:p>
    <w:p w14:paraId="57D1B78C" w14:textId="77777777" w:rsidR="007433CD" w:rsidRDefault="00000000">
      <w:pPr>
        <w:pStyle w:val="SourceCode"/>
      </w:pPr>
      <w:r>
        <w:rPr>
          <w:rStyle w:val="VerbatimChar"/>
        </w:rPr>
        <w:t>2002-02-05</w:t>
      </w:r>
    </w:p>
    <w:p w14:paraId="57D1B78D" w14:textId="77777777" w:rsidR="007433CD" w:rsidRDefault="00000000">
      <w:pPr>
        <w:pStyle w:val="SourceCode"/>
      </w:pPr>
      <w:r>
        <w:rPr>
          <w:rStyle w:val="VerbatimChar"/>
        </w:rPr>
        <w:t>2002-02-06</w:t>
      </w:r>
    </w:p>
    <w:p w14:paraId="57D1B78E" w14:textId="77777777" w:rsidR="007433CD" w:rsidRDefault="00000000">
      <w:pPr>
        <w:pStyle w:val="SourceCode"/>
      </w:pPr>
      <w:r>
        <w:rPr>
          <w:rStyle w:val="VerbatimChar"/>
        </w:rPr>
        <w:t>2002-02-07</w:t>
      </w:r>
    </w:p>
    <w:p w14:paraId="57D1B78F" w14:textId="77777777" w:rsidR="007433CD" w:rsidRDefault="00000000">
      <w:pPr>
        <w:pStyle w:val="SourceCode"/>
      </w:pPr>
      <w:r>
        <w:rPr>
          <w:rStyle w:val="VerbatimChar"/>
        </w:rPr>
        <w:t>2002-02-08</w:t>
      </w:r>
    </w:p>
    <w:p w14:paraId="57D1B790" w14:textId="77777777" w:rsidR="007433CD" w:rsidRDefault="00000000">
      <w:pPr>
        <w:pStyle w:val="SourceCode"/>
      </w:pPr>
      <w:r>
        <w:rPr>
          <w:rStyle w:val="VerbatimChar"/>
        </w:rPr>
        <w:t>2002-02-09</w:t>
      </w:r>
    </w:p>
    <w:p w14:paraId="57D1B791" w14:textId="77777777" w:rsidR="007433CD" w:rsidRDefault="00000000">
      <w:pPr>
        <w:pStyle w:val="SourceCode"/>
      </w:pPr>
      <w:r>
        <w:rPr>
          <w:rStyle w:val="VerbatimChar"/>
        </w:rPr>
        <w:t>2002-02-10</w:t>
      </w:r>
    </w:p>
    <w:p w14:paraId="57D1B792" w14:textId="77777777" w:rsidR="007433CD" w:rsidRDefault="00000000">
      <w:pPr>
        <w:pStyle w:val="SourceCode"/>
      </w:pPr>
      <w:r>
        <w:rPr>
          <w:rStyle w:val="VerbatimChar"/>
        </w:rPr>
        <w:t>2002-02-11</w:t>
      </w:r>
    </w:p>
    <w:p w14:paraId="57D1B793" w14:textId="77777777" w:rsidR="007433CD" w:rsidRDefault="00000000">
      <w:pPr>
        <w:pStyle w:val="SourceCode"/>
      </w:pPr>
      <w:r>
        <w:rPr>
          <w:rStyle w:val="VerbatimChar"/>
        </w:rPr>
        <w:t>2002-02-12</w:t>
      </w:r>
    </w:p>
    <w:p w14:paraId="57D1B794" w14:textId="77777777" w:rsidR="007433CD" w:rsidRDefault="00000000">
      <w:pPr>
        <w:pStyle w:val="SourceCode"/>
      </w:pPr>
      <w:r>
        <w:rPr>
          <w:rStyle w:val="VerbatimChar"/>
        </w:rPr>
        <w:t>2002-02-13</w:t>
      </w:r>
    </w:p>
    <w:p w14:paraId="57D1B795" w14:textId="77777777" w:rsidR="007433CD" w:rsidRDefault="00000000">
      <w:pPr>
        <w:pStyle w:val="SourceCode"/>
      </w:pPr>
      <w:r>
        <w:rPr>
          <w:rStyle w:val="VerbatimChar"/>
        </w:rPr>
        <w:t>2002-02-14</w:t>
      </w:r>
    </w:p>
    <w:p w14:paraId="57D1B796" w14:textId="77777777" w:rsidR="007433CD" w:rsidRDefault="00000000">
      <w:pPr>
        <w:pStyle w:val="SourceCode"/>
      </w:pPr>
      <w:r>
        <w:rPr>
          <w:rStyle w:val="VerbatimChar"/>
        </w:rPr>
        <w:t>2002-02-15</w:t>
      </w:r>
    </w:p>
    <w:p w14:paraId="57D1B797" w14:textId="77777777" w:rsidR="007433CD" w:rsidRDefault="00000000">
      <w:pPr>
        <w:pStyle w:val="SourceCode"/>
      </w:pPr>
      <w:r>
        <w:rPr>
          <w:rStyle w:val="VerbatimChar"/>
        </w:rPr>
        <w:t>2002-02-16</w:t>
      </w:r>
    </w:p>
    <w:p w14:paraId="57D1B798" w14:textId="77777777" w:rsidR="007433CD" w:rsidRDefault="00000000">
      <w:pPr>
        <w:pStyle w:val="SourceCode"/>
      </w:pPr>
      <w:r>
        <w:rPr>
          <w:rStyle w:val="VerbatimChar"/>
        </w:rPr>
        <w:t>2002-02-17</w:t>
      </w:r>
    </w:p>
    <w:p w14:paraId="57D1B799" w14:textId="77777777" w:rsidR="007433CD" w:rsidRDefault="00000000">
      <w:pPr>
        <w:pStyle w:val="SourceCode"/>
      </w:pPr>
      <w:r>
        <w:rPr>
          <w:rStyle w:val="VerbatimChar"/>
        </w:rPr>
        <w:t>2002-02-18</w:t>
      </w:r>
    </w:p>
    <w:p w14:paraId="57D1B79A" w14:textId="77777777" w:rsidR="007433CD" w:rsidRDefault="00000000">
      <w:pPr>
        <w:pStyle w:val="SourceCode"/>
      </w:pPr>
      <w:r>
        <w:rPr>
          <w:rStyle w:val="VerbatimChar"/>
        </w:rPr>
        <w:t>2002-02-19</w:t>
      </w:r>
    </w:p>
    <w:p w14:paraId="57D1B79B" w14:textId="77777777" w:rsidR="007433CD" w:rsidRDefault="00000000">
      <w:pPr>
        <w:pStyle w:val="SourceCode"/>
      </w:pPr>
      <w:r>
        <w:rPr>
          <w:rStyle w:val="VerbatimChar"/>
        </w:rPr>
        <w:t>2002-02-20</w:t>
      </w:r>
    </w:p>
    <w:p w14:paraId="57D1B79C" w14:textId="77777777" w:rsidR="007433CD" w:rsidRDefault="00000000">
      <w:pPr>
        <w:pStyle w:val="SourceCode"/>
      </w:pPr>
      <w:r>
        <w:rPr>
          <w:rStyle w:val="VerbatimChar"/>
        </w:rPr>
        <w:t>2002-02-21</w:t>
      </w:r>
    </w:p>
    <w:p w14:paraId="57D1B79D" w14:textId="77777777" w:rsidR="007433CD" w:rsidRDefault="00000000">
      <w:pPr>
        <w:pStyle w:val="SourceCode"/>
      </w:pPr>
      <w:r>
        <w:rPr>
          <w:rStyle w:val="VerbatimChar"/>
        </w:rPr>
        <w:t>2002-02-22</w:t>
      </w:r>
    </w:p>
    <w:p w14:paraId="57D1B79E" w14:textId="77777777" w:rsidR="007433CD" w:rsidRDefault="00000000">
      <w:pPr>
        <w:pStyle w:val="SourceCode"/>
      </w:pPr>
      <w:r>
        <w:rPr>
          <w:rStyle w:val="VerbatimChar"/>
        </w:rPr>
        <w:t>2002-02-23</w:t>
      </w:r>
    </w:p>
    <w:p w14:paraId="57D1B79F" w14:textId="77777777" w:rsidR="007433CD" w:rsidRDefault="00000000">
      <w:pPr>
        <w:pStyle w:val="SourceCode"/>
      </w:pPr>
      <w:r>
        <w:rPr>
          <w:rStyle w:val="VerbatimChar"/>
        </w:rPr>
        <w:t>2002-02-24</w:t>
      </w:r>
    </w:p>
    <w:p w14:paraId="57D1B7A0" w14:textId="77777777" w:rsidR="007433CD" w:rsidRDefault="00000000">
      <w:pPr>
        <w:pStyle w:val="SourceCode"/>
      </w:pPr>
      <w:r>
        <w:rPr>
          <w:rStyle w:val="VerbatimChar"/>
        </w:rPr>
        <w:t>2002-02-25</w:t>
      </w:r>
    </w:p>
    <w:p w14:paraId="57D1B7A1" w14:textId="77777777" w:rsidR="007433CD" w:rsidRDefault="00000000">
      <w:pPr>
        <w:pStyle w:val="SourceCode"/>
      </w:pPr>
      <w:r>
        <w:rPr>
          <w:rStyle w:val="VerbatimChar"/>
        </w:rPr>
        <w:t>2002-02-26</w:t>
      </w:r>
    </w:p>
    <w:p w14:paraId="57D1B7A2" w14:textId="77777777" w:rsidR="007433CD" w:rsidRDefault="00000000">
      <w:pPr>
        <w:pStyle w:val="SourceCode"/>
      </w:pPr>
      <w:r>
        <w:rPr>
          <w:rStyle w:val="VerbatimChar"/>
        </w:rPr>
        <w:t>2002-02-27</w:t>
      </w:r>
    </w:p>
    <w:p w14:paraId="57D1B7A3" w14:textId="77777777" w:rsidR="007433CD" w:rsidRDefault="00000000">
      <w:pPr>
        <w:pStyle w:val="SourceCode"/>
      </w:pPr>
      <w:r>
        <w:rPr>
          <w:rStyle w:val="VerbatimChar"/>
        </w:rPr>
        <w:lastRenderedPageBreak/>
        <w:t>2002-02-28</w:t>
      </w:r>
    </w:p>
    <w:p w14:paraId="57D1B7A4" w14:textId="77777777" w:rsidR="007433CD" w:rsidRDefault="00000000">
      <w:pPr>
        <w:pStyle w:val="SourceCode"/>
      </w:pPr>
      <w:r>
        <w:rPr>
          <w:rStyle w:val="VerbatimChar"/>
        </w:rPr>
        <w:t>2002-03-01</w:t>
      </w:r>
    </w:p>
    <w:p w14:paraId="57D1B7A5" w14:textId="77777777" w:rsidR="007433CD" w:rsidRDefault="00000000">
      <w:pPr>
        <w:pStyle w:val="SourceCode"/>
      </w:pPr>
      <w:r>
        <w:rPr>
          <w:rStyle w:val="VerbatimChar"/>
        </w:rPr>
        <w:t>2002-03-02</w:t>
      </w:r>
    </w:p>
    <w:p w14:paraId="57D1B7A6" w14:textId="77777777" w:rsidR="007433CD" w:rsidRDefault="00000000">
      <w:pPr>
        <w:pStyle w:val="SourceCode"/>
      </w:pPr>
      <w:r>
        <w:rPr>
          <w:rStyle w:val="VerbatimChar"/>
        </w:rPr>
        <w:t>2002-03-03</w:t>
      </w:r>
    </w:p>
    <w:p w14:paraId="57D1B7A7" w14:textId="77777777" w:rsidR="007433CD" w:rsidRDefault="00000000">
      <w:pPr>
        <w:pStyle w:val="SourceCode"/>
      </w:pPr>
      <w:r>
        <w:rPr>
          <w:rStyle w:val="VerbatimChar"/>
        </w:rPr>
        <w:t>2002-03-04</w:t>
      </w:r>
    </w:p>
    <w:p w14:paraId="57D1B7A8" w14:textId="77777777" w:rsidR="007433CD" w:rsidRDefault="00000000">
      <w:pPr>
        <w:pStyle w:val="SourceCode"/>
      </w:pPr>
      <w:r>
        <w:rPr>
          <w:rStyle w:val="VerbatimChar"/>
        </w:rPr>
        <w:t>2002-03-05</w:t>
      </w:r>
    </w:p>
    <w:p w14:paraId="57D1B7A9" w14:textId="77777777" w:rsidR="007433CD" w:rsidRDefault="00000000">
      <w:pPr>
        <w:pStyle w:val="SourceCode"/>
      </w:pPr>
      <w:r>
        <w:rPr>
          <w:rStyle w:val="VerbatimChar"/>
        </w:rPr>
        <w:t>2002-03-06</w:t>
      </w:r>
    </w:p>
    <w:p w14:paraId="57D1B7AA" w14:textId="77777777" w:rsidR="007433CD" w:rsidRDefault="00000000">
      <w:pPr>
        <w:pStyle w:val="SourceCode"/>
      </w:pPr>
      <w:r>
        <w:rPr>
          <w:rStyle w:val="VerbatimChar"/>
        </w:rPr>
        <w:t>2002-03-07</w:t>
      </w:r>
    </w:p>
    <w:p w14:paraId="57D1B7AB" w14:textId="77777777" w:rsidR="007433CD" w:rsidRDefault="00000000">
      <w:pPr>
        <w:pStyle w:val="SourceCode"/>
      </w:pPr>
      <w:r>
        <w:rPr>
          <w:rStyle w:val="VerbatimChar"/>
        </w:rPr>
        <w:t>2002-03-08</w:t>
      </w:r>
    </w:p>
    <w:p w14:paraId="57D1B7AC" w14:textId="77777777" w:rsidR="007433CD" w:rsidRDefault="00000000">
      <w:pPr>
        <w:pStyle w:val="SourceCode"/>
      </w:pPr>
      <w:r>
        <w:rPr>
          <w:rStyle w:val="VerbatimChar"/>
        </w:rPr>
        <w:t>2002-03-09</w:t>
      </w:r>
    </w:p>
    <w:p w14:paraId="57D1B7AD" w14:textId="77777777" w:rsidR="007433CD" w:rsidRDefault="00000000">
      <w:pPr>
        <w:pStyle w:val="SourceCode"/>
      </w:pPr>
      <w:r>
        <w:rPr>
          <w:rStyle w:val="VerbatimChar"/>
        </w:rPr>
        <w:t>2002-03-10</w:t>
      </w:r>
    </w:p>
    <w:p w14:paraId="57D1B7AE" w14:textId="77777777" w:rsidR="007433CD" w:rsidRDefault="00000000">
      <w:pPr>
        <w:pStyle w:val="SourceCode"/>
      </w:pPr>
      <w:r>
        <w:rPr>
          <w:rStyle w:val="VerbatimChar"/>
        </w:rPr>
        <w:t>2002-03-11</w:t>
      </w:r>
    </w:p>
    <w:p w14:paraId="57D1B7AF" w14:textId="77777777" w:rsidR="007433CD" w:rsidRDefault="00000000">
      <w:pPr>
        <w:pStyle w:val="SourceCode"/>
      </w:pPr>
      <w:r>
        <w:rPr>
          <w:rStyle w:val="VerbatimChar"/>
        </w:rPr>
        <w:t>2002-03-12</w:t>
      </w:r>
    </w:p>
    <w:p w14:paraId="57D1B7B0" w14:textId="77777777" w:rsidR="007433CD" w:rsidRDefault="00000000">
      <w:pPr>
        <w:pStyle w:val="SourceCode"/>
      </w:pPr>
      <w:r>
        <w:rPr>
          <w:rStyle w:val="VerbatimChar"/>
        </w:rPr>
        <w:t>2002-03-13</w:t>
      </w:r>
    </w:p>
    <w:p w14:paraId="57D1B7B1" w14:textId="77777777" w:rsidR="007433CD" w:rsidRDefault="00000000">
      <w:pPr>
        <w:pStyle w:val="SourceCode"/>
      </w:pPr>
      <w:r>
        <w:rPr>
          <w:rStyle w:val="VerbatimChar"/>
        </w:rPr>
        <w:t>2002-03-14</w:t>
      </w:r>
    </w:p>
    <w:p w14:paraId="57D1B7B2" w14:textId="77777777" w:rsidR="007433CD" w:rsidRDefault="00000000">
      <w:pPr>
        <w:pStyle w:val="SourceCode"/>
      </w:pPr>
      <w:r>
        <w:rPr>
          <w:rStyle w:val="VerbatimChar"/>
        </w:rPr>
        <w:t>2002-03-15</w:t>
      </w:r>
    </w:p>
    <w:p w14:paraId="57D1B7B3" w14:textId="77777777" w:rsidR="007433CD" w:rsidRDefault="00000000">
      <w:pPr>
        <w:pStyle w:val="SourceCode"/>
      </w:pPr>
      <w:r>
        <w:rPr>
          <w:rStyle w:val="VerbatimChar"/>
        </w:rPr>
        <w:t>2002-03-16</w:t>
      </w:r>
    </w:p>
    <w:p w14:paraId="57D1B7B4" w14:textId="77777777" w:rsidR="007433CD" w:rsidRDefault="00000000">
      <w:pPr>
        <w:pStyle w:val="SourceCode"/>
      </w:pPr>
      <w:r>
        <w:rPr>
          <w:rStyle w:val="VerbatimChar"/>
        </w:rPr>
        <w:t>2002-03-17</w:t>
      </w:r>
    </w:p>
    <w:p w14:paraId="57D1B7B5" w14:textId="77777777" w:rsidR="007433CD" w:rsidRDefault="00000000">
      <w:pPr>
        <w:pStyle w:val="SourceCode"/>
      </w:pPr>
      <w:r>
        <w:rPr>
          <w:rStyle w:val="VerbatimChar"/>
        </w:rPr>
        <w:t>2002-03-18</w:t>
      </w:r>
    </w:p>
    <w:p w14:paraId="57D1B7B6" w14:textId="77777777" w:rsidR="007433CD" w:rsidRDefault="00000000">
      <w:pPr>
        <w:pStyle w:val="SourceCode"/>
      </w:pPr>
      <w:r>
        <w:rPr>
          <w:rStyle w:val="VerbatimChar"/>
        </w:rPr>
        <w:t>2002-03-19</w:t>
      </w:r>
    </w:p>
    <w:p w14:paraId="57D1B7B7" w14:textId="77777777" w:rsidR="007433CD" w:rsidRDefault="00000000">
      <w:pPr>
        <w:pStyle w:val="SourceCode"/>
      </w:pPr>
      <w:r>
        <w:rPr>
          <w:rStyle w:val="VerbatimChar"/>
        </w:rPr>
        <w:t>2002-03-20</w:t>
      </w:r>
    </w:p>
    <w:p w14:paraId="57D1B7B8" w14:textId="77777777" w:rsidR="007433CD" w:rsidRDefault="00000000">
      <w:pPr>
        <w:pStyle w:val="SourceCode"/>
      </w:pPr>
      <w:r>
        <w:rPr>
          <w:rStyle w:val="VerbatimChar"/>
        </w:rPr>
        <w:t>2002-03-21</w:t>
      </w:r>
    </w:p>
    <w:p w14:paraId="57D1B7B9" w14:textId="77777777" w:rsidR="007433CD" w:rsidRDefault="00000000">
      <w:pPr>
        <w:pStyle w:val="SourceCode"/>
      </w:pPr>
      <w:r>
        <w:rPr>
          <w:rStyle w:val="VerbatimChar"/>
        </w:rPr>
        <w:t>2002-03-22</w:t>
      </w:r>
    </w:p>
    <w:p w14:paraId="57D1B7BA" w14:textId="77777777" w:rsidR="007433CD" w:rsidRDefault="00000000">
      <w:pPr>
        <w:pStyle w:val="SourceCode"/>
      </w:pPr>
      <w:r>
        <w:rPr>
          <w:rStyle w:val="VerbatimChar"/>
        </w:rPr>
        <w:t>2002-03-23</w:t>
      </w:r>
    </w:p>
    <w:p w14:paraId="57D1B7BB" w14:textId="77777777" w:rsidR="007433CD" w:rsidRDefault="00000000">
      <w:pPr>
        <w:pStyle w:val="SourceCode"/>
      </w:pPr>
      <w:r>
        <w:rPr>
          <w:rStyle w:val="VerbatimChar"/>
        </w:rPr>
        <w:t>2002-03-24</w:t>
      </w:r>
    </w:p>
    <w:p w14:paraId="57D1B7BC" w14:textId="77777777" w:rsidR="007433CD" w:rsidRDefault="00000000">
      <w:pPr>
        <w:pStyle w:val="SourceCode"/>
      </w:pPr>
      <w:r>
        <w:rPr>
          <w:rStyle w:val="VerbatimChar"/>
        </w:rPr>
        <w:t>2002-03-25</w:t>
      </w:r>
    </w:p>
    <w:p w14:paraId="57D1B7BD" w14:textId="77777777" w:rsidR="007433CD" w:rsidRDefault="00000000">
      <w:pPr>
        <w:pStyle w:val="SourceCode"/>
      </w:pPr>
      <w:r>
        <w:rPr>
          <w:rStyle w:val="VerbatimChar"/>
        </w:rPr>
        <w:t>2002-03-26</w:t>
      </w:r>
    </w:p>
    <w:p w14:paraId="57D1B7BE" w14:textId="77777777" w:rsidR="007433CD" w:rsidRDefault="00000000">
      <w:pPr>
        <w:pStyle w:val="SourceCode"/>
      </w:pPr>
      <w:r>
        <w:rPr>
          <w:rStyle w:val="VerbatimChar"/>
        </w:rPr>
        <w:t>2002-03-27</w:t>
      </w:r>
    </w:p>
    <w:p w14:paraId="57D1B7BF" w14:textId="77777777" w:rsidR="007433CD" w:rsidRDefault="00000000">
      <w:pPr>
        <w:pStyle w:val="SourceCode"/>
      </w:pPr>
      <w:r>
        <w:rPr>
          <w:rStyle w:val="VerbatimChar"/>
        </w:rPr>
        <w:lastRenderedPageBreak/>
        <w:t>2002-03-28</w:t>
      </w:r>
    </w:p>
    <w:p w14:paraId="57D1B7C0" w14:textId="77777777" w:rsidR="007433CD" w:rsidRDefault="00000000">
      <w:pPr>
        <w:pStyle w:val="SourceCode"/>
      </w:pPr>
      <w:r>
        <w:rPr>
          <w:rStyle w:val="VerbatimChar"/>
        </w:rPr>
        <w:t>2002-03-29</w:t>
      </w:r>
    </w:p>
    <w:p w14:paraId="57D1B7C1" w14:textId="77777777" w:rsidR="007433CD" w:rsidRDefault="00000000">
      <w:pPr>
        <w:pStyle w:val="SourceCode"/>
      </w:pPr>
      <w:r>
        <w:rPr>
          <w:rStyle w:val="VerbatimChar"/>
        </w:rPr>
        <w:t>2002-03-30</w:t>
      </w:r>
    </w:p>
    <w:p w14:paraId="57D1B7C2" w14:textId="77777777" w:rsidR="007433CD" w:rsidRDefault="00000000">
      <w:pPr>
        <w:pStyle w:val="SourceCode"/>
      </w:pPr>
      <w:r>
        <w:rPr>
          <w:rStyle w:val="VerbatimChar"/>
        </w:rPr>
        <w:t>2002-03-31</w:t>
      </w:r>
    </w:p>
    <w:p w14:paraId="57D1B7C3" w14:textId="77777777" w:rsidR="007433CD" w:rsidRDefault="00000000">
      <w:pPr>
        <w:pStyle w:val="SourceCode"/>
      </w:pPr>
      <w:r>
        <w:rPr>
          <w:rStyle w:val="VerbatimChar"/>
        </w:rPr>
        <w:t>2002-04-01</w:t>
      </w:r>
    </w:p>
    <w:p w14:paraId="57D1B7C4" w14:textId="77777777" w:rsidR="007433CD" w:rsidRDefault="00000000">
      <w:pPr>
        <w:pStyle w:val="SourceCode"/>
      </w:pPr>
      <w:r>
        <w:rPr>
          <w:rStyle w:val="VerbatimChar"/>
        </w:rPr>
        <w:t>2002-04-02</w:t>
      </w:r>
    </w:p>
    <w:p w14:paraId="57D1B7C5" w14:textId="77777777" w:rsidR="007433CD" w:rsidRDefault="00000000">
      <w:pPr>
        <w:pStyle w:val="SourceCode"/>
      </w:pPr>
      <w:r>
        <w:rPr>
          <w:rStyle w:val="VerbatimChar"/>
        </w:rPr>
        <w:t>2002-04-03</w:t>
      </w:r>
    </w:p>
    <w:p w14:paraId="57D1B7C6" w14:textId="77777777" w:rsidR="007433CD" w:rsidRDefault="00000000">
      <w:pPr>
        <w:pStyle w:val="SourceCode"/>
      </w:pPr>
      <w:r>
        <w:rPr>
          <w:rStyle w:val="VerbatimChar"/>
        </w:rPr>
        <w:t>2002-04-04</w:t>
      </w:r>
    </w:p>
    <w:p w14:paraId="57D1B7C7" w14:textId="77777777" w:rsidR="007433CD" w:rsidRDefault="00000000">
      <w:pPr>
        <w:pStyle w:val="SourceCode"/>
      </w:pPr>
      <w:r>
        <w:rPr>
          <w:rStyle w:val="VerbatimChar"/>
        </w:rPr>
        <w:t>2002-04-05</w:t>
      </w:r>
    </w:p>
    <w:p w14:paraId="57D1B7C8" w14:textId="77777777" w:rsidR="007433CD" w:rsidRDefault="00000000">
      <w:pPr>
        <w:pStyle w:val="SourceCode"/>
      </w:pPr>
      <w:r>
        <w:rPr>
          <w:rStyle w:val="VerbatimChar"/>
        </w:rPr>
        <w:t>2002-04-06</w:t>
      </w:r>
    </w:p>
    <w:p w14:paraId="57D1B7C9" w14:textId="77777777" w:rsidR="007433CD" w:rsidRDefault="00000000">
      <w:pPr>
        <w:pStyle w:val="SourceCode"/>
      </w:pPr>
      <w:r>
        <w:rPr>
          <w:rStyle w:val="VerbatimChar"/>
        </w:rPr>
        <w:t>2002-04-07</w:t>
      </w:r>
    </w:p>
    <w:p w14:paraId="57D1B7CA" w14:textId="77777777" w:rsidR="007433CD" w:rsidRDefault="00000000">
      <w:pPr>
        <w:pStyle w:val="SourceCode"/>
      </w:pPr>
      <w:r>
        <w:rPr>
          <w:rStyle w:val="VerbatimChar"/>
        </w:rPr>
        <w:t>2002-04-08</w:t>
      </w:r>
    </w:p>
    <w:p w14:paraId="57D1B7CB" w14:textId="77777777" w:rsidR="007433CD" w:rsidRDefault="00000000">
      <w:pPr>
        <w:pStyle w:val="SourceCode"/>
      </w:pPr>
      <w:r>
        <w:rPr>
          <w:rStyle w:val="VerbatimChar"/>
        </w:rPr>
        <w:t>2002-04-09</w:t>
      </w:r>
    </w:p>
    <w:p w14:paraId="57D1B7CC" w14:textId="77777777" w:rsidR="007433CD" w:rsidRDefault="00000000">
      <w:pPr>
        <w:pStyle w:val="SourceCode"/>
      </w:pPr>
      <w:r>
        <w:rPr>
          <w:rStyle w:val="VerbatimChar"/>
        </w:rPr>
        <w:t>2002-04-10</w:t>
      </w:r>
    </w:p>
    <w:p w14:paraId="57D1B7CD" w14:textId="77777777" w:rsidR="007433CD" w:rsidRDefault="00000000">
      <w:pPr>
        <w:pStyle w:val="SourceCode"/>
      </w:pPr>
      <w:r>
        <w:rPr>
          <w:rStyle w:val="VerbatimChar"/>
        </w:rPr>
        <w:t>2002-04-11</w:t>
      </w:r>
    </w:p>
    <w:p w14:paraId="57D1B7CE" w14:textId="77777777" w:rsidR="007433CD" w:rsidRDefault="00000000">
      <w:pPr>
        <w:pStyle w:val="SourceCode"/>
      </w:pPr>
      <w:r>
        <w:rPr>
          <w:rStyle w:val="VerbatimChar"/>
        </w:rPr>
        <w:t>2002-04-12</w:t>
      </w:r>
    </w:p>
    <w:p w14:paraId="57D1B7CF" w14:textId="77777777" w:rsidR="007433CD" w:rsidRDefault="00000000">
      <w:pPr>
        <w:pStyle w:val="SourceCode"/>
      </w:pPr>
      <w:r>
        <w:rPr>
          <w:rStyle w:val="VerbatimChar"/>
        </w:rPr>
        <w:t>2002-04-13</w:t>
      </w:r>
    </w:p>
    <w:p w14:paraId="57D1B7D0" w14:textId="77777777" w:rsidR="007433CD" w:rsidRDefault="00000000">
      <w:pPr>
        <w:pStyle w:val="SourceCode"/>
      </w:pPr>
      <w:r>
        <w:rPr>
          <w:rStyle w:val="VerbatimChar"/>
        </w:rPr>
        <w:t>2002-04-14</w:t>
      </w:r>
    </w:p>
    <w:p w14:paraId="57D1B7D1" w14:textId="77777777" w:rsidR="007433CD" w:rsidRDefault="00000000">
      <w:pPr>
        <w:pStyle w:val="SourceCode"/>
      </w:pPr>
      <w:r>
        <w:rPr>
          <w:rStyle w:val="VerbatimChar"/>
        </w:rPr>
        <w:t>2002-04-15</w:t>
      </w:r>
    </w:p>
    <w:p w14:paraId="57D1B7D2" w14:textId="77777777" w:rsidR="007433CD" w:rsidRDefault="00000000">
      <w:pPr>
        <w:pStyle w:val="SourceCode"/>
      </w:pPr>
      <w:r>
        <w:rPr>
          <w:rStyle w:val="VerbatimChar"/>
        </w:rPr>
        <w:t>2002-04-16</w:t>
      </w:r>
    </w:p>
    <w:p w14:paraId="57D1B7D3" w14:textId="77777777" w:rsidR="007433CD" w:rsidRDefault="00000000">
      <w:pPr>
        <w:pStyle w:val="SourceCode"/>
      </w:pPr>
      <w:r>
        <w:rPr>
          <w:rStyle w:val="VerbatimChar"/>
        </w:rPr>
        <w:t>2002-04-17</w:t>
      </w:r>
    </w:p>
    <w:p w14:paraId="57D1B7D4" w14:textId="77777777" w:rsidR="007433CD" w:rsidRDefault="00000000">
      <w:pPr>
        <w:pStyle w:val="SourceCode"/>
      </w:pPr>
      <w:r>
        <w:rPr>
          <w:rStyle w:val="VerbatimChar"/>
        </w:rPr>
        <w:t>2002-04-18</w:t>
      </w:r>
    </w:p>
    <w:p w14:paraId="57D1B7D5" w14:textId="77777777" w:rsidR="007433CD" w:rsidRDefault="00000000">
      <w:pPr>
        <w:pStyle w:val="SourceCode"/>
      </w:pPr>
      <w:r>
        <w:rPr>
          <w:rStyle w:val="VerbatimChar"/>
        </w:rPr>
        <w:t>2002-04-19</w:t>
      </w:r>
    </w:p>
    <w:p w14:paraId="57D1B7D6" w14:textId="77777777" w:rsidR="007433CD" w:rsidRDefault="00000000">
      <w:pPr>
        <w:pStyle w:val="SourceCode"/>
      </w:pPr>
      <w:r>
        <w:rPr>
          <w:rStyle w:val="VerbatimChar"/>
        </w:rPr>
        <w:t>2002-04-20</w:t>
      </w:r>
    </w:p>
    <w:p w14:paraId="57D1B7D7" w14:textId="77777777" w:rsidR="007433CD" w:rsidRDefault="00000000">
      <w:pPr>
        <w:pStyle w:val="SourceCode"/>
      </w:pPr>
      <w:r>
        <w:rPr>
          <w:rStyle w:val="VerbatimChar"/>
        </w:rPr>
        <w:t>2002-04-21</w:t>
      </w:r>
    </w:p>
    <w:p w14:paraId="57D1B7D8" w14:textId="77777777" w:rsidR="007433CD" w:rsidRDefault="00000000">
      <w:pPr>
        <w:pStyle w:val="SourceCode"/>
      </w:pPr>
      <w:r>
        <w:rPr>
          <w:rStyle w:val="VerbatimChar"/>
        </w:rPr>
        <w:t>2002-04-22</w:t>
      </w:r>
    </w:p>
    <w:p w14:paraId="57D1B7D9" w14:textId="77777777" w:rsidR="007433CD" w:rsidRDefault="00000000">
      <w:pPr>
        <w:pStyle w:val="SourceCode"/>
      </w:pPr>
      <w:r>
        <w:rPr>
          <w:rStyle w:val="VerbatimChar"/>
        </w:rPr>
        <w:t>2002-04-23</w:t>
      </w:r>
    </w:p>
    <w:p w14:paraId="57D1B7DA" w14:textId="77777777" w:rsidR="007433CD" w:rsidRDefault="00000000">
      <w:pPr>
        <w:pStyle w:val="SourceCode"/>
      </w:pPr>
      <w:r>
        <w:rPr>
          <w:rStyle w:val="VerbatimChar"/>
        </w:rPr>
        <w:t>2002-04-24</w:t>
      </w:r>
    </w:p>
    <w:p w14:paraId="57D1B7DB" w14:textId="77777777" w:rsidR="007433CD" w:rsidRDefault="00000000">
      <w:pPr>
        <w:pStyle w:val="SourceCode"/>
      </w:pPr>
      <w:r>
        <w:rPr>
          <w:rStyle w:val="VerbatimChar"/>
        </w:rPr>
        <w:lastRenderedPageBreak/>
        <w:t>2002-04-25</w:t>
      </w:r>
    </w:p>
    <w:p w14:paraId="57D1B7DC" w14:textId="77777777" w:rsidR="007433CD" w:rsidRDefault="00000000">
      <w:pPr>
        <w:pStyle w:val="SourceCode"/>
      </w:pPr>
      <w:r>
        <w:rPr>
          <w:rStyle w:val="VerbatimChar"/>
        </w:rPr>
        <w:t>2002-04-26</w:t>
      </w:r>
    </w:p>
    <w:p w14:paraId="57D1B7DD" w14:textId="77777777" w:rsidR="007433CD" w:rsidRDefault="00000000">
      <w:pPr>
        <w:pStyle w:val="SourceCode"/>
      </w:pPr>
      <w:r>
        <w:rPr>
          <w:rStyle w:val="VerbatimChar"/>
        </w:rPr>
        <w:t>2002-04-27</w:t>
      </w:r>
    </w:p>
    <w:p w14:paraId="57D1B7DE" w14:textId="77777777" w:rsidR="007433CD" w:rsidRDefault="00000000">
      <w:pPr>
        <w:pStyle w:val="SourceCode"/>
      </w:pPr>
      <w:r>
        <w:rPr>
          <w:rStyle w:val="VerbatimChar"/>
        </w:rPr>
        <w:t>2002-04-28</w:t>
      </w:r>
    </w:p>
    <w:p w14:paraId="57D1B7DF" w14:textId="77777777" w:rsidR="007433CD" w:rsidRDefault="00000000">
      <w:pPr>
        <w:pStyle w:val="SourceCode"/>
      </w:pPr>
      <w:r>
        <w:rPr>
          <w:rStyle w:val="VerbatimChar"/>
        </w:rPr>
        <w:t>2002-04-29</w:t>
      </w:r>
    </w:p>
    <w:p w14:paraId="57D1B7E0" w14:textId="77777777" w:rsidR="007433CD" w:rsidRDefault="00000000">
      <w:pPr>
        <w:pStyle w:val="SourceCode"/>
      </w:pPr>
      <w:r>
        <w:rPr>
          <w:rStyle w:val="VerbatimChar"/>
        </w:rPr>
        <w:t>2002-04-30</w:t>
      </w:r>
    </w:p>
    <w:p w14:paraId="57D1B7E1" w14:textId="77777777" w:rsidR="007433CD" w:rsidRDefault="00000000">
      <w:pPr>
        <w:pStyle w:val="SourceCode"/>
      </w:pPr>
      <w:r>
        <w:rPr>
          <w:rStyle w:val="VerbatimChar"/>
        </w:rPr>
        <w:t>2002-05-01</w:t>
      </w:r>
    </w:p>
    <w:p w14:paraId="57D1B7E2" w14:textId="77777777" w:rsidR="007433CD" w:rsidRDefault="00000000">
      <w:pPr>
        <w:pStyle w:val="SourceCode"/>
      </w:pPr>
      <w:r>
        <w:rPr>
          <w:rStyle w:val="VerbatimChar"/>
        </w:rPr>
        <w:t>2002-05-02</w:t>
      </w:r>
    </w:p>
    <w:p w14:paraId="57D1B7E3" w14:textId="77777777" w:rsidR="007433CD" w:rsidRDefault="00000000">
      <w:pPr>
        <w:pStyle w:val="SourceCode"/>
      </w:pPr>
      <w:r>
        <w:rPr>
          <w:rStyle w:val="VerbatimChar"/>
        </w:rPr>
        <w:t>2002-05-03</w:t>
      </w:r>
    </w:p>
    <w:p w14:paraId="57D1B7E4" w14:textId="77777777" w:rsidR="007433CD" w:rsidRDefault="00000000">
      <w:pPr>
        <w:pStyle w:val="SourceCode"/>
      </w:pPr>
      <w:r>
        <w:rPr>
          <w:rStyle w:val="VerbatimChar"/>
        </w:rPr>
        <w:t>2002-05-04</w:t>
      </w:r>
    </w:p>
    <w:p w14:paraId="57D1B7E5" w14:textId="77777777" w:rsidR="007433CD" w:rsidRDefault="00000000">
      <w:pPr>
        <w:pStyle w:val="SourceCode"/>
      </w:pPr>
      <w:r>
        <w:rPr>
          <w:rStyle w:val="VerbatimChar"/>
        </w:rPr>
        <w:t>2002-05-05</w:t>
      </w:r>
    </w:p>
    <w:p w14:paraId="57D1B7E6" w14:textId="77777777" w:rsidR="007433CD" w:rsidRDefault="00000000">
      <w:pPr>
        <w:pStyle w:val="SourceCode"/>
      </w:pPr>
      <w:r>
        <w:rPr>
          <w:rStyle w:val="VerbatimChar"/>
        </w:rPr>
        <w:t>2002-05-06</w:t>
      </w:r>
    </w:p>
    <w:p w14:paraId="57D1B7E7" w14:textId="77777777" w:rsidR="007433CD" w:rsidRDefault="00000000">
      <w:pPr>
        <w:pStyle w:val="SourceCode"/>
      </w:pPr>
      <w:r>
        <w:rPr>
          <w:rStyle w:val="VerbatimChar"/>
        </w:rPr>
        <w:t>2002-05-07</w:t>
      </w:r>
    </w:p>
    <w:p w14:paraId="57D1B7E8" w14:textId="77777777" w:rsidR="007433CD" w:rsidRDefault="00000000">
      <w:pPr>
        <w:pStyle w:val="SourceCode"/>
      </w:pPr>
      <w:r>
        <w:rPr>
          <w:rStyle w:val="VerbatimChar"/>
        </w:rPr>
        <w:t>2002-05-08</w:t>
      </w:r>
    </w:p>
    <w:p w14:paraId="57D1B7E9" w14:textId="77777777" w:rsidR="007433CD" w:rsidRDefault="00000000">
      <w:pPr>
        <w:pStyle w:val="SourceCode"/>
      </w:pPr>
      <w:r>
        <w:rPr>
          <w:rStyle w:val="VerbatimChar"/>
        </w:rPr>
        <w:t>2002-05-09</w:t>
      </w:r>
    </w:p>
    <w:p w14:paraId="57D1B7EA" w14:textId="77777777" w:rsidR="007433CD" w:rsidRDefault="00000000">
      <w:pPr>
        <w:pStyle w:val="SourceCode"/>
      </w:pPr>
      <w:r>
        <w:rPr>
          <w:rStyle w:val="VerbatimChar"/>
        </w:rPr>
        <w:t>2002-05-10</w:t>
      </w:r>
    </w:p>
    <w:p w14:paraId="57D1B7EB" w14:textId="77777777" w:rsidR="007433CD" w:rsidRDefault="00000000">
      <w:pPr>
        <w:pStyle w:val="SourceCode"/>
      </w:pPr>
      <w:r>
        <w:rPr>
          <w:rStyle w:val="VerbatimChar"/>
        </w:rPr>
        <w:t>2002-05-11</w:t>
      </w:r>
    </w:p>
    <w:p w14:paraId="57D1B7EC" w14:textId="77777777" w:rsidR="007433CD" w:rsidRDefault="00000000">
      <w:pPr>
        <w:pStyle w:val="SourceCode"/>
      </w:pPr>
      <w:r>
        <w:rPr>
          <w:rStyle w:val="VerbatimChar"/>
        </w:rPr>
        <w:t>2002-05-12</w:t>
      </w:r>
    </w:p>
    <w:p w14:paraId="57D1B7ED" w14:textId="77777777" w:rsidR="007433CD" w:rsidRDefault="00000000">
      <w:pPr>
        <w:pStyle w:val="SourceCode"/>
      </w:pPr>
      <w:r>
        <w:rPr>
          <w:rStyle w:val="VerbatimChar"/>
        </w:rPr>
        <w:t>2002-05-13</w:t>
      </w:r>
    </w:p>
    <w:p w14:paraId="57D1B7EE" w14:textId="77777777" w:rsidR="007433CD" w:rsidRDefault="00000000">
      <w:pPr>
        <w:pStyle w:val="SourceCode"/>
      </w:pPr>
      <w:r>
        <w:rPr>
          <w:rStyle w:val="VerbatimChar"/>
        </w:rPr>
        <w:t>2002-05-14</w:t>
      </w:r>
    </w:p>
    <w:p w14:paraId="57D1B7EF" w14:textId="77777777" w:rsidR="007433CD" w:rsidRDefault="00000000">
      <w:pPr>
        <w:pStyle w:val="SourceCode"/>
      </w:pPr>
      <w:r>
        <w:rPr>
          <w:rStyle w:val="VerbatimChar"/>
        </w:rPr>
        <w:t>2002-05-15</w:t>
      </w:r>
    </w:p>
    <w:p w14:paraId="57D1B7F0" w14:textId="77777777" w:rsidR="007433CD" w:rsidRDefault="00000000">
      <w:pPr>
        <w:pStyle w:val="SourceCode"/>
      </w:pPr>
      <w:r>
        <w:rPr>
          <w:rStyle w:val="VerbatimChar"/>
        </w:rPr>
        <w:t>2002-05-16</w:t>
      </w:r>
    </w:p>
    <w:p w14:paraId="57D1B7F1" w14:textId="77777777" w:rsidR="007433CD" w:rsidRDefault="00000000">
      <w:pPr>
        <w:pStyle w:val="SourceCode"/>
      </w:pPr>
      <w:r>
        <w:rPr>
          <w:rStyle w:val="VerbatimChar"/>
        </w:rPr>
        <w:t>2002-05-17</w:t>
      </w:r>
    </w:p>
    <w:p w14:paraId="57D1B7F2" w14:textId="77777777" w:rsidR="007433CD" w:rsidRDefault="00000000">
      <w:pPr>
        <w:pStyle w:val="SourceCode"/>
      </w:pPr>
      <w:r>
        <w:rPr>
          <w:rStyle w:val="VerbatimChar"/>
        </w:rPr>
        <w:t>2002-05-18</w:t>
      </w:r>
    </w:p>
    <w:p w14:paraId="57D1B7F3" w14:textId="77777777" w:rsidR="007433CD" w:rsidRDefault="00000000">
      <w:pPr>
        <w:pStyle w:val="SourceCode"/>
      </w:pPr>
      <w:r>
        <w:rPr>
          <w:rStyle w:val="VerbatimChar"/>
        </w:rPr>
        <w:t>2002-05-19</w:t>
      </w:r>
    </w:p>
    <w:p w14:paraId="57D1B7F4" w14:textId="77777777" w:rsidR="007433CD" w:rsidRDefault="00000000">
      <w:pPr>
        <w:pStyle w:val="SourceCode"/>
      </w:pPr>
      <w:r>
        <w:rPr>
          <w:rStyle w:val="VerbatimChar"/>
        </w:rPr>
        <w:t>2002-05-20</w:t>
      </w:r>
    </w:p>
    <w:p w14:paraId="57D1B7F5" w14:textId="77777777" w:rsidR="007433CD" w:rsidRDefault="00000000">
      <w:pPr>
        <w:pStyle w:val="SourceCode"/>
      </w:pPr>
      <w:r>
        <w:rPr>
          <w:rStyle w:val="VerbatimChar"/>
        </w:rPr>
        <w:t>2002-05-21</w:t>
      </w:r>
    </w:p>
    <w:p w14:paraId="57D1B7F6" w14:textId="77777777" w:rsidR="007433CD" w:rsidRDefault="00000000">
      <w:pPr>
        <w:pStyle w:val="SourceCode"/>
      </w:pPr>
      <w:r>
        <w:rPr>
          <w:rStyle w:val="VerbatimChar"/>
        </w:rPr>
        <w:t>2002-05-22</w:t>
      </w:r>
    </w:p>
    <w:p w14:paraId="57D1B7F7" w14:textId="77777777" w:rsidR="007433CD" w:rsidRDefault="00000000">
      <w:pPr>
        <w:pStyle w:val="SourceCode"/>
      </w:pPr>
      <w:r>
        <w:rPr>
          <w:rStyle w:val="VerbatimChar"/>
        </w:rPr>
        <w:lastRenderedPageBreak/>
        <w:t>2002-05-23</w:t>
      </w:r>
    </w:p>
    <w:p w14:paraId="57D1B7F8" w14:textId="77777777" w:rsidR="007433CD" w:rsidRDefault="00000000">
      <w:pPr>
        <w:pStyle w:val="SourceCode"/>
      </w:pPr>
      <w:r>
        <w:rPr>
          <w:rStyle w:val="VerbatimChar"/>
        </w:rPr>
        <w:t>2002-05-24</w:t>
      </w:r>
    </w:p>
    <w:p w14:paraId="57D1B7F9" w14:textId="77777777" w:rsidR="007433CD" w:rsidRDefault="00000000">
      <w:pPr>
        <w:pStyle w:val="SourceCode"/>
      </w:pPr>
      <w:r>
        <w:rPr>
          <w:rStyle w:val="VerbatimChar"/>
        </w:rPr>
        <w:t>2002-05-25</w:t>
      </w:r>
    </w:p>
    <w:p w14:paraId="57D1B7FA" w14:textId="77777777" w:rsidR="007433CD" w:rsidRDefault="00000000">
      <w:pPr>
        <w:pStyle w:val="SourceCode"/>
      </w:pPr>
      <w:r>
        <w:rPr>
          <w:rStyle w:val="VerbatimChar"/>
        </w:rPr>
        <w:t>2002-05-26</w:t>
      </w:r>
    </w:p>
    <w:p w14:paraId="57D1B7FB" w14:textId="77777777" w:rsidR="007433CD" w:rsidRDefault="00000000">
      <w:pPr>
        <w:pStyle w:val="SourceCode"/>
      </w:pPr>
      <w:r>
        <w:rPr>
          <w:rStyle w:val="VerbatimChar"/>
        </w:rPr>
        <w:t>2002-05-27</w:t>
      </w:r>
    </w:p>
    <w:p w14:paraId="57D1B7FC" w14:textId="77777777" w:rsidR="007433CD" w:rsidRDefault="00000000">
      <w:pPr>
        <w:pStyle w:val="SourceCode"/>
      </w:pPr>
      <w:r>
        <w:rPr>
          <w:rStyle w:val="VerbatimChar"/>
        </w:rPr>
        <w:t>2002-05-28</w:t>
      </w:r>
    </w:p>
    <w:p w14:paraId="57D1B7FD" w14:textId="77777777" w:rsidR="007433CD" w:rsidRDefault="00000000">
      <w:pPr>
        <w:pStyle w:val="SourceCode"/>
      </w:pPr>
      <w:r>
        <w:rPr>
          <w:rStyle w:val="VerbatimChar"/>
        </w:rPr>
        <w:t>2002-05-29</w:t>
      </w:r>
    </w:p>
    <w:p w14:paraId="57D1B7FE" w14:textId="77777777" w:rsidR="007433CD" w:rsidRDefault="00000000">
      <w:pPr>
        <w:pStyle w:val="SourceCode"/>
      </w:pPr>
      <w:r>
        <w:rPr>
          <w:rStyle w:val="VerbatimChar"/>
        </w:rPr>
        <w:t>2002-05-30</w:t>
      </w:r>
    </w:p>
    <w:p w14:paraId="57D1B7FF" w14:textId="77777777" w:rsidR="007433CD" w:rsidRDefault="00000000">
      <w:pPr>
        <w:pStyle w:val="SourceCode"/>
      </w:pPr>
      <w:r>
        <w:rPr>
          <w:rStyle w:val="VerbatimChar"/>
        </w:rPr>
        <w:t>2002-05-31</w:t>
      </w:r>
    </w:p>
    <w:p w14:paraId="57D1B800" w14:textId="77777777" w:rsidR="007433CD" w:rsidRDefault="00000000">
      <w:pPr>
        <w:pStyle w:val="SourceCode"/>
      </w:pPr>
      <w:r>
        <w:rPr>
          <w:rStyle w:val="VerbatimChar"/>
        </w:rPr>
        <w:t>2002-06-01</w:t>
      </w:r>
    </w:p>
    <w:p w14:paraId="57D1B801" w14:textId="77777777" w:rsidR="007433CD" w:rsidRDefault="00000000">
      <w:pPr>
        <w:pStyle w:val="SourceCode"/>
      </w:pPr>
      <w:r>
        <w:rPr>
          <w:rStyle w:val="VerbatimChar"/>
        </w:rPr>
        <w:t>2002-06-02</w:t>
      </w:r>
    </w:p>
    <w:p w14:paraId="57D1B802" w14:textId="77777777" w:rsidR="007433CD" w:rsidRDefault="00000000">
      <w:pPr>
        <w:pStyle w:val="SourceCode"/>
      </w:pPr>
      <w:r>
        <w:rPr>
          <w:rStyle w:val="VerbatimChar"/>
        </w:rPr>
        <w:t>2002-06-03</w:t>
      </w:r>
    </w:p>
    <w:p w14:paraId="57D1B803" w14:textId="77777777" w:rsidR="007433CD" w:rsidRDefault="00000000">
      <w:pPr>
        <w:pStyle w:val="SourceCode"/>
      </w:pPr>
      <w:r>
        <w:rPr>
          <w:rStyle w:val="VerbatimChar"/>
        </w:rPr>
        <w:t>2002-06-04</w:t>
      </w:r>
    </w:p>
    <w:p w14:paraId="57D1B804" w14:textId="77777777" w:rsidR="007433CD" w:rsidRDefault="00000000">
      <w:pPr>
        <w:pStyle w:val="SourceCode"/>
      </w:pPr>
      <w:r>
        <w:rPr>
          <w:rStyle w:val="VerbatimChar"/>
        </w:rPr>
        <w:t>2002-06-05</w:t>
      </w:r>
    </w:p>
    <w:p w14:paraId="57D1B805" w14:textId="77777777" w:rsidR="007433CD" w:rsidRDefault="00000000">
      <w:pPr>
        <w:pStyle w:val="SourceCode"/>
      </w:pPr>
      <w:r>
        <w:rPr>
          <w:rStyle w:val="VerbatimChar"/>
        </w:rPr>
        <w:t>2002-06-06</w:t>
      </w:r>
    </w:p>
    <w:p w14:paraId="57D1B806" w14:textId="77777777" w:rsidR="007433CD" w:rsidRDefault="00000000">
      <w:pPr>
        <w:pStyle w:val="SourceCode"/>
      </w:pPr>
      <w:r>
        <w:rPr>
          <w:rStyle w:val="VerbatimChar"/>
        </w:rPr>
        <w:t>2002-06-07</w:t>
      </w:r>
    </w:p>
    <w:p w14:paraId="57D1B807" w14:textId="77777777" w:rsidR="007433CD" w:rsidRDefault="00000000">
      <w:pPr>
        <w:pStyle w:val="SourceCode"/>
      </w:pPr>
      <w:r>
        <w:rPr>
          <w:rStyle w:val="VerbatimChar"/>
        </w:rPr>
        <w:t>2002-06-08</w:t>
      </w:r>
    </w:p>
    <w:p w14:paraId="57D1B808" w14:textId="77777777" w:rsidR="007433CD" w:rsidRDefault="00000000">
      <w:pPr>
        <w:pStyle w:val="SourceCode"/>
      </w:pPr>
      <w:r>
        <w:rPr>
          <w:rStyle w:val="VerbatimChar"/>
        </w:rPr>
        <w:t>2002-06-09</w:t>
      </w:r>
    </w:p>
    <w:p w14:paraId="57D1B809" w14:textId="77777777" w:rsidR="007433CD" w:rsidRDefault="00000000">
      <w:pPr>
        <w:pStyle w:val="SourceCode"/>
      </w:pPr>
      <w:r>
        <w:rPr>
          <w:rStyle w:val="VerbatimChar"/>
        </w:rPr>
        <w:t>2002-06-10</w:t>
      </w:r>
    </w:p>
    <w:p w14:paraId="57D1B80A" w14:textId="77777777" w:rsidR="007433CD" w:rsidRDefault="00000000">
      <w:pPr>
        <w:pStyle w:val="SourceCode"/>
      </w:pPr>
      <w:r>
        <w:rPr>
          <w:rStyle w:val="VerbatimChar"/>
        </w:rPr>
        <w:t>2002-06-11</w:t>
      </w:r>
    </w:p>
    <w:p w14:paraId="57D1B80B" w14:textId="77777777" w:rsidR="007433CD" w:rsidRDefault="00000000">
      <w:pPr>
        <w:pStyle w:val="SourceCode"/>
      </w:pPr>
      <w:r>
        <w:rPr>
          <w:rStyle w:val="VerbatimChar"/>
        </w:rPr>
        <w:t>2002-06-12</w:t>
      </w:r>
    </w:p>
    <w:p w14:paraId="57D1B80C" w14:textId="77777777" w:rsidR="007433CD" w:rsidRDefault="00000000">
      <w:pPr>
        <w:pStyle w:val="SourceCode"/>
      </w:pPr>
      <w:r>
        <w:rPr>
          <w:rStyle w:val="VerbatimChar"/>
        </w:rPr>
        <w:t>2002-06-13</w:t>
      </w:r>
    </w:p>
    <w:p w14:paraId="57D1B80D" w14:textId="77777777" w:rsidR="007433CD" w:rsidRDefault="00000000">
      <w:pPr>
        <w:pStyle w:val="SourceCode"/>
      </w:pPr>
      <w:r>
        <w:rPr>
          <w:rStyle w:val="VerbatimChar"/>
        </w:rPr>
        <w:t>2002-06-14</w:t>
      </w:r>
    </w:p>
    <w:p w14:paraId="57D1B80E" w14:textId="77777777" w:rsidR="007433CD" w:rsidRDefault="00000000">
      <w:pPr>
        <w:pStyle w:val="SourceCode"/>
      </w:pPr>
      <w:r>
        <w:rPr>
          <w:rStyle w:val="VerbatimChar"/>
        </w:rPr>
        <w:t>2002-06-15</w:t>
      </w:r>
    </w:p>
    <w:p w14:paraId="57D1B80F" w14:textId="77777777" w:rsidR="007433CD" w:rsidRDefault="00000000">
      <w:pPr>
        <w:pStyle w:val="SourceCode"/>
      </w:pPr>
      <w:r>
        <w:rPr>
          <w:rStyle w:val="VerbatimChar"/>
        </w:rPr>
        <w:t>2002-06-16</w:t>
      </w:r>
    </w:p>
    <w:p w14:paraId="57D1B810" w14:textId="77777777" w:rsidR="007433CD" w:rsidRDefault="00000000">
      <w:pPr>
        <w:pStyle w:val="SourceCode"/>
      </w:pPr>
      <w:r>
        <w:rPr>
          <w:rStyle w:val="VerbatimChar"/>
        </w:rPr>
        <w:t>2002-06-17</w:t>
      </w:r>
    </w:p>
    <w:p w14:paraId="57D1B811" w14:textId="77777777" w:rsidR="007433CD" w:rsidRDefault="00000000">
      <w:pPr>
        <w:pStyle w:val="SourceCode"/>
      </w:pPr>
      <w:r>
        <w:rPr>
          <w:rStyle w:val="VerbatimChar"/>
        </w:rPr>
        <w:t>2002-06-18</w:t>
      </w:r>
    </w:p>
    <w:p w14:paraId="57D1B812" w14:textId="77777777" w:rsidR="007433CD" w:rsidRDefault="00000000">
      <w:pPr>
        <w:pStyle w:val="SourceCode"/>
      </w:pPr>
      <w:r>
        <w:rPr>
          <w:rStyle w:val="VerbatimChar"/>
        </w:rPr>
        <w:t>2002-06-19</w:t>
      </w:r>
    </w:p>
    <w:p w14:paraId="57D1B813" w14:textId="77777777" w:rsidR="007433CD" w:rsidRDefault="00000000">
      <w:pPr>
        <w:pStyle w:val="SourceCode"/>
      </w:pPr>
      <w:r>
        <w:rPr>
          <w:rStyle w:val="VerbatimChar"/>
        </w:rPr>
        <w:lastRenderedPageBreak/>
        <w:t>2002-06-20</w:t>
      </w:r>
    </w:p>
    <w:p w14:paraId="57D1B814" w14:textId="77777777" w:rsidR="007433CD" w:rsidRDefault="00000000">
      <w:pPr>
        <w:pStyle w:val="SourceCode"/>
      </w:pPr>
      <w:r>
        <w:rPr>
          <w:rStyle w:val="VerbatimChar"/>
        </w:rPr>
        <w:t>2002-06-21</w:t>
      </w:r>
    </w:p>
    <w:p w14:paraId="57D1B815" w14:textId="77777777" w:rsidR="007433CD" w:rsidRDefault="00000000">
      <w:pPr>
        <w:pStyle w:val="SourceCode"/>
      </w:pPr>
      <w:r>
        <w:rPr>
          <w:rStyle w:val="VerbatimChar"/>
        </w:rPr>
        <w:t>2002-06-22</w:t>
      </w:r>
    </w:p>
    <w:p w14:paraId="57D1B816" w14:textId="77777777" w:rsidR="007433CD" w:rsidRDefault="00000000">
      <w:pPr>
        <w:pStyle w:val="SourceCode"/>
      </w:pPr>
      <w:r>
        <w:rPr>
          <w:rStyle w:val="VerbatimChar"/>
        </w:rPr>
        <w:t>2002-06-23</w:t>
      </w:r>
    </w:p>
    <w:p w14:paraId="57D1B817" w14:textId="77777777" w:rsidR="007433CD" w:rsidRDefault="00000000">
      <w:pPr>
        <w:pStyle w:val="SourceCode"/>
      </w:pPr>
      <w:r>
        <w:rPr>
          <w:rStyle w:val="VerbatimChar"/>
        </w:rPr>
        <w:t>2002-06-24</w:t>
      </w:r>
    </w:p>
    <w:p w14:paraId="57D1B818" w14:textId="77777777" w:rsidR="007433CD" w:rsidRDefault="00000000">
      <w:pPr>
        <w:pStyle w:val="SourceCode"/>
      </w:pPr>
      <w:r>
        <w:rPr>
          <w:rStyle w:val="VerbatimChar"/>
        </w:rPr>
        <w:t>2002-06-25</w:t>
      </w:r>
    </w:p>
    <w:p w14:paraId="57D1B819" w14:textId="77777777" w:rsidR="007433CD" w:rsidRDefault="00000000">
      <w:pPr>
        <w:pStyle w:val="SourceCode"/>
      </w:pPr>
      <w:r>
        <w:rPr>
          <w:rStyle w:val="VerbatimChar"/>
        </w:rPr>
        <w:t>2002-06-26</w:t>
      </w:r>
    </w:p>
    <w:p w14:paraId="57D1B81A" w14:textId="77777777" w:rsidR="007433CD" w:rsidRDefault="00000000">
      <w:pPr>
        <w:pStyle w:val="SourceCode"/>
      </w:pPr>
      <w:r>
        <w:rPr>
          <w:rStyle w:val="VerbatimChar"/>
        </w:rPr>
        <w:t>2002-06-27</w:t>
      </w:r>
    </w:p>
    <w:p w14:paraId="57D1B81B" w14:textId="77777777" w:rsidR="007433CD" w:rsidRDefault="00000000">
      <w:pPr>
        <w:pStyle w:val="SourceCode"/>
      </w:pPr>
      <w:r>
        <w:rPr>
          <w:rStyle w:val="VerbatimChar"/>
        </w:rPr>
        <w:t>2002-06-28</w:t>
      </w:r>
    </w:p>
    <w:p w14:paraId="57D1B81C" w14:textId="77777777" w:rsidR="007433CD" w:rsidRDefault="00000000">
      <w:pPr>
        <w:pStyle w:val="SourceCode"/>
      </w:pPr>
      <w:r>
        <w:rPr>
          <w:rStyle w:val="VerbatimChar"/>
        </w:rPr>
        <w:t>2002-06-29</w:t>
      </w:r>
    </w:p>
    <w:p w14:paraId="57D1B81D" w14:textId="77777777" w:rsidR="007433CD" w:rsidRDefault="00000000">
      <w:pPr>
        <w:pStyle w:val="SourceCode"/>
      </w:pPr>
      <w:r>
        <w:rPr>
          <w:rStyle w:val="VerbatimChar"/>
        </w:rPr>
        <w:t>2002-06-30</w:t>
      </w:r>
    </w:p>
    <w:p w14:paraId="57D1B81E" w14:textId="77777777" w:rsidR="007433CD" w:rsidRDefault="00000000">
      <w:pPr>
        <w:pStyle w:val="SourceCode"/>
      </w:pPr>
      <w:r>
        <w:rPr>
          <w:rStyle w:val="VerbatimChar"/>
        </w:rPr>
        <w:t>2002-07-01</w:t>
      </w:r>
    </w:p>
    <w:p w14:paraId="57D1B81F" w14:textId="77777777" w:rsidR="007433CD" w:rsidRDefault="00000000">
      <w:pPr>
        <w:pStyle w:val="SourceCode"/>
      </w:pPr>
      <w:r>
        <w:rPr>
          <w:rStyle w:val="VerbatimChar"/>
        </w:rPr>
        <w:t>2002-07-02</w:t>
      </w:r>
    </w:p>
    <w:p w14:paraId="57D1B820" w14:textId="77777777" w:rsidR="007433CD" w:rsidRDefault="00000000">
      <w:pPr>
        <w:pStyle w:val="SourceCode"/>
      </w:pPr>
      <w:r>
        <w:rPr>
          <w:rStyle w:val="VerbatimChar"/>
        </w:rPr>
        <w:t>2002-07-03</w:t>
      </w:r>
    </w:p>
    <w:p w14:paraId="57D1B821" w14:textId="77777777" w:rsidR="007433CD" w:rsidRDefault="00000000">
      <w:pPr>
        <w:pStyle w:val="SourceCode"/>
      </w:pPr>
      <w:r>
        <w:rPr>
          <w:rStyle w:val="VerbatimChar"/>
        </w:rPr>
        <w:t>2002-07-04</w:t>
      </w:r>
    </w:p>
    <w:p w14:paraId="57D1B822" w14:textId="77777777" w:rsidR="007433CD" w:rsidRDefault="00000000">
      <w:pPr>
        <w:pStyle w:val="SourceCode"/>
      </w:pPr>
      <w:r>
        <w:rPr>
          <w:rStyle w:val="VerbatimChar"/>
        </w:rPr>
        <w:t>2002-07-05</w:t>
      </w:r>
    </w:p>
    <w:p w14:paraId="57D1B823" w14:textId="77777777" w:rsidR="007433CD" w:rsidRDefault="00000000">
      <w:pPr>
        <w:pStyle w:val="SourceCode"/>
      </w:pPr>
      <w:r>
        <w:rPr>
          <w:rStyle w:val="VerbatimChar"/>
        </w:rPr>
        <w:t>2002-07-06</w:t>
      </w:r>
    </w:p>
    <w:p w14:paraId="57D1B824" w14:textId="77777777" w:rsidR="007433CD" w:rsidRDefault="00000000">
      <w:pPr>
        <w:pStyle w:val="SourceCode"/>
      </w:pPr>
      <w:r>
        <w:rPr>
          <w:rStyle w:val="VerbatimChar"/>
        </w:rPr>
        <w:t>2002-07-07</w:t>
      </w:r>
    </w:p>
    <w:p w14:paraId="57D1B825" w14:textId="77777777" w:rsidR="007433CD" w:rsidRDefault="00000000">
      <w:pPr>
        <w:pStyle w:val="SourceCode"/>
      </w:pPr>
      <w:r>
        <w:rPr>
          <w:rStyle w:val="VerbatimChar"/>
        </w:rPr>
        <w:t>2002-07-08</w:t>
      </w:r>
    </w:p>
    <w:p w14:paraId="57D1B826" w14:textId="77777777" w:rsidR="007433CD" w:rsidRDefault="00000000">
      <w:pPr>
        <w:pStyle w:val="SourceCode"/>
      </w:pPr>
      <w:r>
        <w:rPr>
          <w:rStyle w:val="VerbatimChar"/>
        </w:rPr>
        <w:t>2002-07-09</w:t>
      </w:r>
    </w:p>
    <w:p w14:paraId="57D1B827" w14:textId="77777777" w:rsidR="007433CD" w:rsidRDefault="00000000">
      <w:pPr>
        <w:pStyle w:val="SourceCode"/>
      </w:pPr>
      <w:r>
        <w:rPr>
          <w:rStyle w:val="VerbatimChar"/>
        </w:rPr>
        <w:t>2002-07-10</w:t>
      </w:r>
    </w:p>
    <w:p w14:paraId="57D1B828" w14:textId="77777777" w:rsidR="007433CD" w:rsidRDefault="00000000">
      <w:pPr>
        <w:pStyle w:val="SourceCode"/>
      </w:pPr>
      <w:r>
        <w:rPr>
          <w:rStyle w:val="VerbatimChar"/>
        </w:rPr>
        <w:t>2002-07-11</w:t>
      </w:r>
    </w:p>
    <w:p w14:paraId="57D1B829" w14:textId="77777777" w:rsidR="007433CD" w:rsidRDefault="00000000">
      <w:pPr>
        <w:pStyle w:val="SourceCode"/>
      </w:pPr>
      <w:r>
        <w:rPr>
          <w:rStyle w:val="VerbatimChar"/>
        </w:rPr>
        <w:t>2002-07-12</w:t>
      </w:r>
    </w:p>
    <w:p w14:paraId="57D1B82A" w14:textId="77777777" w:rsidR="007433CD" w:rsidRDefault="00000000">
      <w:pPr>
        <w:pStyle w:val="SourceCode"/>
      </w:pPr>
      <w:r>
        <w:rPr>
          <w:rStyle w:val="VerbatimChar"/>
        </w:rPr>
        <w:t>2002-07-13</w:t>
      </w:r>
    </w:p>
    <w:p w14:paraId="57D1B82B" w14:textId="77777777" w:rsidR="007433CD" w:rsidRDefault="00000000">
      <w:pPr>
        <w:pStyle w:val="SourceCode"/>
      </w:pPr>
      <w:r>
        <w:rPr>
          <w:rStyle w:val="VerbatimChar"/>
        </w:rPr>
        <w:t>2002-07-14</w:t>
      </w:r>
    </w:p>
    <w:p w14:paraId="57D1B82C" w14:textId="77777777" w:rsidR="007433CD" w:rsidRDefault="00000000">
      <w:pPr>
        <w:pStyle w:val="SourceCode"/>
      </w:pPr>
      <w:r>
        <w:rPr>
          <w:rStyle w:val="VerbatimChar"/>
        </w:rPr>
        <w:t>2002-07-15</w:t>
      </w:r>
    </w:p>
    <w:p w14:paraId="57D1B82D" w14:textId="77777777" w:rsidR="007433CD" w:rsidRDefault="00000000">
      <w:pPr>
        <w:pStyle w:val="SourceCode"/>
      </w:pPr>
      <w:r>
        <w:rPr>
          <w:rStyle w:val="VerbatimChar"/>
        </w:rPr>
        <w:t>2002-07-16</w:t>
      </w:r>
    </w:p>
    <w:p w14:paraId="57D1B82E" w14:textId="77777777" w:rsidR="007433CD" w:rsidRDefault="00000000">
      <w:pPr>
        <w:pStyle w:val="SourceCode"/>
      </w:pPr>
      <w:r>
        <w:rPr>
          <w:rStyle w:val="VerbatimChar"/>
        </w:rPr>
        <w:t>2002-07-17</w:t>
      </w:r>
    </w:p>
    <w:p w14:paraId="57D1B82F" w14:textId="77777777" w:rsidR="007433CD" w:rsidRDefault="00000000">
      <w:pPr>
        <w:pStyle w:val="SourceCode"/>
      </w:pPr>
      <w:r>
        <w:rPr>
          <w:rStyle w:val="VerbatimChar"/>
        </w:rPr>
        <w:lastRenderedPageBreak/>
        <w:t>2002-07-18</w:t>
      </w:r>
    </w:p>
    <w:p w14:paraId="57D1B830" w14:textId="77777777" w:rsidR="007433CD" w:rsidRDefault="00000000">
      <w:pPr>
        <w:pStyle w:val="SourceCode"/>
      </w:pPr>
      <w:r>
        <w:rPr>
          <w:rStyle w:val="VerbatimChar"/>
        </w:rPr>
        <w:t>2002-07-19</w:t>
      </w:r>
    </w:p>
    <w:p w14:paraId="57D1B831" w14:textId="77777777" w:rsidR="007433CD" w:rsidRDefault="00000000">
      <w:pPr>
        <w:pStyle w:val="SourceCode"/>
      </w:pPr>
      <w:r>
        <w:rPr>
          <w:rStyle w:val="VerbatimChar"/>
        </w:rPr>
        <w:t>2002-07-20</w:t>
      </w:r>
    </w:p>
    <w:p w14:paraId="57D1B832" w14:textId="77777777" w:rsidR="007433CD" w:rsidRDefault="00000000">
      <w:pPr>
        <w:pStyle w:val="SourceCode"/>
      </w:pPr>
      <w:r>
        <w:rPr>
          <w:rStyle w:val="VerbatimChar"/>
        </w:rPr>
        <w:t>2002-07-21</w:t>
      </w:r>
    </w:p>
    <w:p w14:paraId="57D1B833" w14:textId="77777777" w:rsidR="007433CD" w:rsidRDefault="00000000">
      <w:pPr>
        <w:pStyle w:val="SourceCode"/>
      </w:pPr>
      <w:r>
        <w:rPr>
          <w:rStyle w:val="VerbatimChar"/>
        </w:rPr>
        <w:t>2002-07-22</w:t>
      </w:r>
    </w:p>
    <w:p w14:paraId="57D1B834" w14:textId="77777777" w:rsidR="007433CD" w:rsidRDefault="00000000">
      <w:pPr>
        <w:pStyle w:val="SourceCode"/>
      </w:pPr>
      <w:r>
        <w:rPr>
          <w:rStyle w:val="VerbatimChar"/>
        </w:rPr>
        <w:t>2002-07-23</w:t>
      </w:r>
    </w:p>
    <w:p w14:paraId="57D1B835" w14:textId="77777777" w:rsidR="007433CD" w:rsidRDefault="00000000">
      <w:pPr>
        <w:pStyle w:val="SourceCode"/>
      </w:pPr>
      <w:r>
        <w:rPr>
          <w:rStyle w:val="VerbatimChar"/>
        </w:rPr>
        <w:t>2002-07-24</w:t>
      </w:r>
    </w:p>
    <w:p w14:paraId="57D1B836" w14:textId="77777777" w:rsidR="007433CD" w:rsidRDefault="00000000">
      <w:pPr>
        <w:pStyle w:val="SourceCode"/>
      </w:pPr>
      <w:r>
        <w:rPr>
          <w:rStyle w:val="VerbatimChar"/>
        </w:rPr>
        <w:t>2002-07-25</w:t>
      </w:r>
    </w:p>
    <w:p w14:paraId="57D1B837" w14:textId="77777777" w:rsidR="007433CD" w:rsidRDefault="00000000">
      <w:pPr>
        <w:pStyle w:val="SourceCode"/>
      </w:pPr>
      <w:r>
        <w:rPr>
          <w:rStyle w:val="VerbatimChar"/>
        </w:rPr>
        <w:t>2002-07-26</w:t>
      </w:r>
    </w:p>
    <w:p w14:paraId="57D1B838" w14:textId="77777777" w:rsidR="007433CD" w:rsidRDefault="00000000">
      <w:pPr>
        <w:pStyle w:val="SourceCode"/>
      </w:pPr>
      <w:r>
        <w:rPr>
          <w:rStyle w:val="VerbatimChar"/>
        </w:rPr>
        <w:t>2002-07-27</w:t>
      </w:r>
    </w:p>
    <w:p w14:paraId="57D1B839" w14:textId="77777777" w:rsidR="007433CD" w:rsidRDefault="00000000">
      <w:pPr>
        <w:pStyle w:val="SourceCode"/>
      </w:pPr>
      <w:r>
        <w:rPr>
          <w:rStyle w:val="VerbatimChar"/>
        </w:rPr>
        <w:t>2002-07-28</w:t>
      </w:r>
    </w:p>
    <w:p w14:paraId="57D1B83A" w14:textId="77777777" w:rsidR="007433CD" w:rsidRDefault="00000000">
      <w:pPr>
        <w:pStyle w:val="SourceCode"/>
      </w:pPr>
      <w:r>
        <w:rPr>
          <w:rStyle w:val="VerbatimChar"/>
        </w:rPr>
        <w:t>2002-07-29</w:t>
      </w:r>
    </w:p>
    <w:p w14:paraId="57D1B83B" w14:textId="77777777" w:rsidR="007433CD" w:rsidRDefault="00000000">
      <w:pPr>
        <w:pStyle w:val="SourceCode"/>
      </w:pPr>
      <w:r>
        <w:rPr>
          <w:rStyle w:val="VerbatimChar"/>
        </w:rPr>
        <w:t>2002-07-30</w:t>
      </w:r>
    </w:p>
    <w:p w14:paraId="57D1B83C" w14:textId="77777777" w:rsidR="007433CD" w:rsidRDefault="00000000">
      <w:pPr>
        <w:pStyle w:val="SourceCode"/>
      </w:pPr>
      <w:r>
        <w:rPr>
          <w:rStyle w:val="VerbatimChar"/>
        </w:rPr>
        <w:t>2002-07-31</w:t>
      </w:r>
    </w:p>
    <w:p w14:paraId="57D1B83D" w14:textId="77777777" w:rsidR="007433CD" w:rsidRDefault="00000000">
      <w:pPr>
        <w:pStyle w:val="SourceCode"/>
      </w:pPr>
      <w:r>
        <w:rPr>
          <w:rStyle w:val="VerbatimChar"/>
        </w:rPr>
        <w:t>2002-08-01</w:t>
      </w:r>
    </w:p>
    <w:p w14:paraId="57D1B83E" w14:textId="77777777" w:rsidR="007433CD" w:rsidRDefault="00000000">
      <w:pPr>
        <w:pStyle w:val="SourceCode"/>
      </w:pPr>
      <w:r>
        <w:rPr>
          <w:rStyle w:val="VerbatimChar"/>
        </w:rPr>
        <w:t>2002-08-02</w:t>
      </w:r>
    </w:p>
    <w:p w14:paraId="57D1B83F" w14:textId="77777777" w:rsidR="007433CD" w:rsidRDefault="00000000">
      <w:pPr>
        <w:pStyle w:val="SourceCode"/>
      </w:pPr>
      <w:r>
        <w:rPr>
          <w:rStyle w:val="VerbatimChar"/>
        </w:rPr>
        <w:t>2002-08-03</w:t>
      </w:r>
    </w:p>
    <w:p w14:paraId="57D1B840" w14:textId="77777777" w:rsidR="007433CD" w:rsidRDefault="00000000">
      <w:pPr>
        <w:pStyle w:val="SourceCode"/>
      </w:pPr>
      <w:r>
        <w:rPr>
          <w:rStyle w:val="VerbatimChar"/>
        </w:rPr>
        <w:t>2002-08-04</w:t>
      </w:r>
    </w:p>
    <w:p w14:paraId="57D1B841" w14:textId="77777777" w:rsidR="007433CD" w:rsidRDefault="00000000">
      <w:pPr>
        <w:pStyle w:val="SourceCode"/>
      </w:pPr>
      <w:r>
        <w:rPr>
          <w:rStyle w:val="VerbatimChar"/>
        </w:rPr>
        <w:t>2002-08-05</w:t>
      </w:r>
    </w:p>
    <w:p w14:paraId="57D1B842" w14:textId="77777777" w:rsidR="007433CD" w:rsidRDefault="00000000">
      <w:pPr>
        <w:pStyle w:val="SourceCode"/>
      </w:pPr>
      <w:r>
        <w:rPr>
          <w:rStyle w:val="VerbatimChar"/>
        </w:rPr>
        <w:t>2002-08-06</w:t>
      </w:r>
    </w:p>
    <w:p w14:paraId="57D1B843" w14:textId="77777777" w:rsidR="007433CD" w:rsidRDefault="00000000">
      <w:pPr>
        <w:pStyle w:val="SourceCode"/>
      </w:pPr>
      <w:r>
        <w:rPr>
          <w:rStyle w:val="VerbatimChar"/>
        </w:rPr>
        <w:t>2002-08-07</w:t>
      </w:r>
    </w:p>
    <w:p w14:paraId="57D1B844" w14:textId="77777777" w:rsidR="007433CD" w:rsidRDefault="00000000">
      <w:pPr>
        <w:pStyle w:val="SourceCode"/>
      </w:pPr>
      <w:r>
        <w:rPr>
          <w:rStyle w:val="VerbatimChar"/>
        </w:rPr>
        <w:t>2002-08-08</w:t>
      </w:r>
    </w:p>
    <w:p w14:paraId="57D1B845" w14:textId="77777777" w:rsidR="007433CD" w:rsidRDefault="00000000">
      <w:pPr>
        <w:pStyle w:val="SourceCode"/>
      </w:pPr>
      <w:r>
        <w:rPr>
          <w:rStyle w:val="VerbatimChar"/>
        </w:rPr>
        <w:t>2002-08-09</w:t>
      </w:r>
    </w:p>
    <w:p w14:paraId="57D1B846" w14:textId="77777777" w:rsidR="007433CD" w:rsidRDefault="00000000">
      <w:pPr>
        <w:pStyle w:val="SourceCode"/>
      </w:pPr>
      <w:r>
        <w:rPr>
          <w:rStyle w:val="VerbatimChar"/>
        </w:rPr>
        <w:t>2002-08-10</w:t>
      </w:r>
    </w:p>
    <w:p w14:paraId="57D1B847" w14:textId="77777777" w:rsidR="007433CD" w:rsidRDefault="00000000">
      <w:pPr>
        <w:pStyle w:val="SourceCode"/>
      </w:pPr>
      <w:r>
        <w:rPr>
          <w:rStyle w:val="VerbatimChar"/>
        </w:rPr>
        <w:t>2002-08-11</w:t>
      </w:r>
    </w:p>
    <w:p w14:paraId="57D1B848" w14:textId="77777777" w:rsidR="007433CD" w:rsidRDefault="00000000">
      <w:pPr>
        <w:pStyle w:val="SourceCode"/>
      </w:pPr>
      <w:r>
        <w:rPr>
          <w:rStyle w:val="VerbatimChar"/>
        </w:rPr>
        <w:t>2002-08-12</w:t>
      </w:r>
    </w:p>
    <w:p w14:paraId="57D1B849" w14:textId="77777777" w:rsidR="007433CD" w:rsidRDefault="00000000">
      <w:pPr>
        <w:pStyle w:val="SourceCode"/>
      </w:pPr>
      <w:r>
        <w:rPr>
          <w:rStyle w:val="VerbatimChar"/>
        </w:rPr>
        <w:t>2002-08-13</w:t>
      </w:r>
    </w:p>
    <w:p w14:paraId="57D1B84A" w14:textId="77777777" w:rsidR="007433CD" w:rsidRDefault="00000000">
      <w:pPr>
        <w:pStyle w:val="SourceCode"/>
      </w:pPr>
      <w:r>
        <w:rPr>
          <w:rStyle w:val="VerbatimChar"/>
        </w:rPr>
        <w:t>2002-08-14</w:t>
      </w:r>
    </w:p>
    <w:p w14:paraId="57D1B84B" w14:textId="77777777" w:rsidR="007433CD" w:rsidRDefault="00000000">
      <w:pPr>
        <w:pStyle w:val="SourceCode"/>
      </w:pPr>
      <w:r>
        <w:rPr>
          <w:rStyle w:val="VerbatimChar"/>
        </w:rPr>
        <w:lastRenderedPageBreak/>
        <w:t>2002-08-15</w:t>
      </w:r>
    </w:p>
    <w:p w14:paraId="57D1B84C" w14:textId="77777777" w:rsidR="007433CD" w:rsidRDefault="00000000">
      <w:pPr>
        <w:pStyle w:val="SourceCode"/>
      </w:pPr>
      <w:r>
        <w:rPr>
          <w:rStyle w:val="VerbatimChar"/>
        </w:rPr>
        <w:t>2002-08-16</w:t>
      </w:r>
    </w:p>
    <w:p w14:paraId="57D1B84D" w14:textId="77777777" w:rsidR="007433CD" w:rsidRDefault="00000000">
      <w:pPr>
        <w:pStyle w:val="SourceCode"/>
      </w:pPr>
      <w:r>
        <w:rPr>
          <w:rStyle w:val="VerbatimChar"/>
        </w:rPr>
        <w:t>2002-08-17</w:t>
      </w:r>
    </w:p>
    <w:p w14:paraId="57D1B84E" w14:textId="77777777" w:rsidR="007433CD" w:rsidRDefault="00000000">
      <w:pPr>
        <w:pStyle w:val="SourceCode"/>
      </w:pPr>
      <w:r>
        <w:rPr>
          <w:rStyle w:val="VerbatimChar"/>
        </w:rPr>
        <w:t>2002-08-18</w:t>
      </w:r>
    </w:p>
    <w:p w14:paraId="57D1B84F" w14:textId="77777777" w:rsidR="007433CD" w:rsidRDefault="00000000">
      <w:pPr>
        <w:pStyle w:val="SourceCode"/>
      </w:pPr>
      <w:r>
        <w:rPr>
          <w:rStyle w:val="VerbatimChar"/>
        </w:rPr>
        <w:t>2002-08-19</w:t>
      </w:r>
    </w:p>
    <w:p w14:paraId="57D1B850" w14:textId="77777777" w:rsidR="007433CD" w:rsidRDefault="00000000">
      <w:pPr>
        <w:pStyle w:val="SourceCode"/>
      </w:pPr>
      <w:r>
        <w:rPr>
          <w:rStyle w:val="VerbatimChar"/>
        </w:rPr>
        <w:t>2002-08-20</w:t>
      </w:r>
    </w:p>
    <w:p w14:paraId="57D1B851" w14:textId="77777777" w:rsidR="007433CD" w:rsidRDefault="00000000">
      <w:pPr>
        <w:pStyle w:val="SourceCode"/>
      </w:pPr>
      <w:r>
        <w:rPr>
          <w:rStyle w:val="VerbatimChar"/>
        </w:rPr>
        <w:t>2002-08-21</w:t>
      </w:r>
    </w:p>
    <w:p w14:paraId="57D1B852" w14:textId="77777777" w:rsidR="007433CD" w:rsidRDefault="00000000">
      <w:pPr>
        <w:pStyle w:val="SourceCode"/>
      </w:pPr>
      <w:r>
        <w:rPr>
          <w:rStyle w:val="VerbatimChar"/>
        </w:rPr>
        <w:t>2002-08-22</w:t>
      </w:r>
    </w:p>
    <w:p w14:paraId="57D1B853" w14:textId="77777777" w:rsidR="007433CD" w:rsidRDefault="00000000">
      <w:pPr>
        <w:pStyle w:val="SourceCode"/>
      </w:pPr>
      <w:r>
        <w:rPr>
          <w:rStyle w:val="VerbatimChar"/>
        </w:rPr>
        <w:t>2002-08-23</w:t>
      </w:r>
    </w:p>
    <w:p w14:paraId="57D1B854" w14:textId="77777777" w:rsidR="007433CD" w:rsidRDefault="00000000">
      <w:pPr>
        <w:pStyle w:val="SourceCode"/>
      </w:pPr>
      <w:r>
        <w:rPr>
          <w:rStyle w:val="VerbatimChar"/>
        </w:rPr>
        <w:t>2002-08-24</w:t>
      </w:r>
    </w:p>
    <w:p w14:paraId="57D1B855" w14:textId="77777777" w:rsidR="007433CD" w:rsidRDefault="00000000">
      <w:pPr>
        <w:pStyle w:val="SourceCode"/>
      </w:pPr>
      <w:r>
        <w:rPr>
          <w:rStyle w:val="VerbatimChar"/>
        </w:rPr>
        <w:t>2002-08-25</w:t>
      </w:r>
    </w:p>
    <w:p w14:paraId="57D1B856" w14:textId="77777777" w:rsidR="007433CD" w:rsidRDefault="00000000">
      <w:pPr>
        <w:pStyle w:val="SourceCode"/>
      </w:pPr>
      <w:r>
        <w:rPr>
          <w:rStyle w:val="VerbatimChar"/>
        </w:rPr>
        <w:t>2002-08-26</w:t>
      </w:r>
    </w:p>
    <w:p w14:paraId="57D1B857" w14:textId="77777777" w:rsidR="007433CD" w:rsidRDefault="00000000">
      <w:pPr>
        <w:pStyle w:val="SourceCode"/>
      </w:pPr>
      <w:r>
        <w:rPr>
          <w:rStyle w:val="VerbatimChar"/>
        </w:rPr>
        <w:t>2002-08-27</w:t>
      </w:r>
    </w:p>
    <w:p w14:paraId="57D1B858" w14:textId="77777777" w:rsidR="007433CD" w:rsidRDefault="00000000">
      <w:pPr>
        <w:pStyle w:val="SourceCode"/>
      </w:pPr>
      <w:r>
        <w:rPr>
          <w:rStyle w:val="VerbatimChar"/>
        </w:rPr>
        <w:t>2002-08-28</w:t>
      </w:r>
    </w:p>
    <w:p w14:paraId="57D1B859" w14:textId="77777777" w:rsidR="007433CD" w:rsidRDefault="00000000">
      <w:pPr>
        <w:pStyle w:val="SourceCode"/>
      </w:pPr>
      <w:r>
        <w:rPr>
          <w:rStyle w:val="VerbatimChar"/>
        </w:rPr>
        <w:t>2002-08-29</w:t>
      </w:r>
    </w:p>
    <w:p w14:paraId="57D1B85A" w14:textId="77777777" w:rsidR="007433CD" w:rsidRDefault="00000000">
      <w:pPr>
        <w:pStyle w:val="SourceCode"/>
      </w:pPr>
      <w:r>
        <w:rPr>
          <w:rStyle w:val="VerbatimChar"/>
        </w:rPr>
        <w:t>2002-08-30</w:t>
      </w:r>
    </w:p>
    <w:p w14:paraId="57D1B85B" w14:textId="77777777" w:rsidR="007433CD" w:rsidRDefault="00000000">
      <w:pPr>
        <w:pStyle w:val="SourceCode"/>
      </w:pPr>
      <w:r>
        <w:rPr>
          <w:rStyle w:val="VerbatimChar"/>
        </w:rPr>
        <w:t>2002-08-31</w:t>
      </w:r>
    </w:p>
    <w:p w14:paraId="57D1B85C" w14:textId="77777777" w:rsidR="007433CD" w:rsidRDefault="00000000">
      <w:pPr>
        <w:pStyle w:val="SourceCode"/>
      </w:pPr>
      <w:r>
        <w:rPr>
          <w:rStyle w:val="VerbatimChar"/>
        </w:rPr>
        <w:t>2002-09-01</w:t>
      </w:r>
    </w:p>
    <w:p w14:paraId="57D1B85D" w14:textId="77777777" w:rsidR="007433CD" w:rsidRDefault="00000000">
      <w:pPr>
        <w:pStyle w:val="SourceCode"/>
      </w:pPr>
      <w:r>
        <w:rPr>
          <w:rStyle w:val="VerbatimChar"/>
        </w:rPr>
        <w:t>2002-09-02</w:t>
      </w:r>
    </w:p>
    <w:p w14:paraId="57D1B85E" w14:textId="77777777" w:rsidR="007433CD" w:rsidRDefault="00000000">
      <w:pPr>
        <w:pStyle w:val="SourceCode"/>
      </w:pPr>
      <w:r>
        <w:rPr>
          <w:rStyle w:val="VerbatimChar"/>
        </w:rPr>
        <w:t>2002-09-03</w:t>
      </w:r>
    </w:p>
    <w:p w14:paraId="57D1B85F" w14:textId="77777777" w:rsidR="007433CD" w:rsidRDefault="00000000">
      <w:pPr>
        <w:pStyle w:val="SourceCode"/>
      </w:pPr>
      <w:r>
        <w:rPr>
          <w:rStyle w:val="VerbatimChar"/>
        </w:rPr>
        <w:t>2002-09-04</w:t>
      </w:r>
    </w:p>
    <w:p w14:paraId="57D1B860" w14:textId="77777777" w:rsidR="007433CD" w:rsidRDefault="00000000">
      <w:pPr>
        <w:pStyle w:val="SourceCode"/>
      </w:pPr>
      <w:r>
        <w:rPr>
          <w:rStyle w:val="VerbatimChar"/>
        </w:rPr>
        <w:t>2002-09-05</w:t>
      </w:r>
    </w:p>
    <w:p w14:paraId="57D1B861" w14:textId="77777777" w:rsidR="007433CD" w:rsidRDefault="00000000">
      <w:pPr>
        <w:pStyle w:val="SourceCode"/>
      </w:pPr>
      <w:r>
        <w:rPr>
          <w:rStyle w:val="VerbatimChar"/>
        </w:rPr>
        <w:t>2002-09-06</w:t>
      </w:r>
    </w:p>
    <w:p w14:paraId="57D1B862" w14:textId="77777777" w:rsidR="007433CD" w:rsidRDefault="00000000">
      <w:pPr>
        <w:pStyle w:val="SourceCode"/>
      </w:pPr>
      <w:r>
        <w:rPr>
          <w:rStyle w:val="VerbatimChar"/>
        </w:rPr>
        <w:t>2002-09-07</w:t>
      </w:r>
    </w:p>
    <w:p w14:paraId="57D1B863" w14:textId="77777777" w:rsidR="007433CD" w:rsidRDefault="00000000">
      <w:pPr>
        <w:pStyle w:val="SourceCode"/>
      </w:pPr>
      <w:r>
        <w:rPr>
          <w:rStyle w:val="VerbatimChar"/>
        </w:rPr>
        <w:t>2002-09-08</w:t>
      </w:r>
    </w:p>
    <w:p w14:paraId="57D1B864" w14:textId="77777777" w:rsidR="007433CD" w:rsidRDefault="00000000">
      <w:pPr>
        <w:pStyle w:val="SourceCode"/>
      </w:pPr>
      <w:r>
        <w:rPr>
          <w:rStyle w:val="VerbatimChar"/>
        </w:rPr>
        <w:t>2002-09-09</w:t>
      </w:r>
    </w:p>
    <w:p w14:paraId="57D1B865" w14:textId="77777777" w:rsidR="007433CD" w:rsidRDefault="00000000">
      <w:pPr>
        <w:pStyle w:val="SourceCode"/>
      </w:pPr>
      <w:r>
        <w:rPr>
          <w:rStyle w:val="VerbatimChar"/>
        </w:rPr>
        <w:t>2002-09-10</w:t>
      </w:r>
    </w:p>
    <w:p w14:paraId="57D1B866" w14:textId="77777777" w:rsidR="007433CD" w:rsidRDefault="00000000">
      <w:pPr>
        <w:pStyle w:val="SourceCode"/>
      </w:pPr>
      <w:r>
        <w:rPr>
          <w:rStyle w:val="VerbatimChar"/>
        </w:rPr>
        <w:t>2002-09-11</w:t>
      </w:r>
    </w:p>
    <w:p w14:paraId="57D1B867" w14:textId="77777777" w:rsidR="007433CD" w:rsidRDefault="00000000">
      <w:pPr>
        <w:pStyle w:val="SourceCode"/>
      </w:pPr>
      <w:r>
        <w:rPr>
          <w:rStyle w:val="VerbatimChar"/>
        </w:rPr>
        <w:lastRenderedPageBreak/>
        <w:t>2002-09-12</w:t>
      </w:r>
    </w:p>
    <w:p w14:paraId="57D1B868" w14:textId="77777777" w:rsidR="007433CD" w:rsidRDefault="00000000">
      <w:pPr>
        <w:pStyle w:val="SourceCode"/>
      </w:pPr>
      <w:r>
        <w:rPr>
          <w:rStyle w:val="VerbatimChar"/>
        </w:rPr>
        <w:t>2002-09-13</w:t>
      </w:r>
    </w:p>
    <w:p w14:paraId="57D1B869" w14:textId="77777777" w:rsidR="007433CD" w:rsidRDefault="00000000">
      <w:pPr>
        <w:pStyle w:val="SourceCode"/>
      </w:pPr>
      <w:r>
        <w:rPr>
          <w:rStyle w:val="VerbatimChar"/>
        </w:rPr>
        <w:t>2002-09-14</w:t>
      </w:r>
    </w:p>
    <w:p w14:paraId="57D1B86A" w14:textId="77777777" w:rsidR="007433CD" w:rsidRDefault="00000000">
      <w:pPr>
        <w:pStyle w:val="SourceCode"/>
      </w:pPr>
      <w:r>
        <w:rPr>
          <w:rStyle w:val="VerbatimChar"/>
        </w:rPr>
        <w:t>2002-09-15</w:t>
      </w:r>
    </w:p>
    <w:p w14:paraId="57D1B86B" w14:textId="77777777" w:rsidR="007433CD" w:rsidRDefault="00000000">
      <w:pPr>
        <w:pStyle w:val="SourceCode"/>
      </w:pPr>
      <w:r>
        <w:rPr>
          <w:rStyle w:val="VerbatimChar"/>
        </w:rPr>
        <w:t>2002-09-16</w:t>
      </w:r>
    </w:p>
    <w:p w14:paraId="57D1B86C" w14:textId="77777777" w:rsidR="007433CD" w:rsidRDefault="00000000">
      <w:pPr>
        <w:pStyle w:val="SourceCode"/>
      </w:pPr>
      <w:r>
        <w:rPr>
          <w:rStyle w:val="VerbatimChar"/>
        </w:rPr>
        <w:t>2002-09-17</w:t>
      </w:r>
    </w:p>
    <w:p w14:paraId="57D1B86D" w14:textId="77777777" w:rsidR="007433CD" w:rsidRDefault="00000000">
      <w:pPr>
        <w:pStyle w:val="SourceCode"/>
      </w:pPr>
      <w:r>
        <w:rPr>
          <w:rStyle w:val="VerbatimChar"/>
        </w:rPr>
        <w:t>2002-09-18</w:t>
      </w:r>
    </w:p>
    <w:p w14:paraId="57D1B86E" w14:textId="77777777" w:rsidR="007433CD" w:rsidRDefault="00000000">
      <w:pPr>
        <w:pStyle w:val="SourceCode"/>
      </w:pPr>
      <w:r>
        <w:rPr>
          <w:rStyle w:val="VerbatimChar"/>
        </w:rPr>
        <w:t>2002-09-19</w:t>
      </w:r>
    </w:p>
    <w:p w14:paraId="57D1B86F" w14:textId="77777777" w:rsidR="007433CD" w:rsidRDefault="00000000">
      <w:pPr>
        <w:pStyle w:val="SourceCode"/>
      </w:pPr>
      <w:r>
        <w:rPr>
          <w:rStyle w:val="VerbatimChar"/>
        </w:rPr>
        <w:t>2002-09-20</w:t>
      </w:r>
    </w:p>
    <w:p w14:paraId="57D1B870" w14:textId="77777777" w:rsidR="007433CD" w:rsidRDefault="00000000">
      <w:pPr>
        <w:pStyle w:val="SourceCode"/>
      </w:pPr>
      <w:r>
        <w:rPr>
          <w:rStyle w:val="VerbatimChar"/>
        </w:rPr>
        <w:t>2002-09-21</w:t>
      </w:r>
    </w:p>
    <w:p w14:paraId="57D1B871" w14:textId="77777777" w:rsidR="007433CD" w:rsidRDefault="00000000">
      <w:pPr>
        <w:pStyle w:val="SourceCode"/>
      </w:pPr>
      <w:r>
        <w:rPr>
          <w:rStyle w:val="VerbatimChar"/>
        </w:rPr>
        <w:t>2002-09-22</w:t>
      </w:r>
    </w:p>
    <w:p w14:paraId="57D1B872" w14:textId="77777777" w:rsidR="007433CD" w:rsidRDefault="00000000">
      <w:pPr>
        <w:pStyle w:val="SourceCode"/>
      </w:pPr>
      <w:r>
        <w:rPr>
          <w:rStyle w:val="VerbatimChar"/>
        </w:rPr>
        <w:t>2002-09-23</w:t>
      </w:r>
    </w:p>
    <w:p w14:paraId="57D1B873" w14:textId="77777777" w:rsidR="007433CD" w:rsidRDefault="00000000">
      <w:pPr>
        <w:pStyle w:val="SourceCode"/>
      </w:pPr>
      <w:r>
        <w:rPr>
          <w:rStyle w:val="VerbatimChar"/>
        </w:rPr>
        <w:t>2002-09-24</w:t>
      </w:r>
    </w:p>
    <w:p w14:paraId="57D1B874" w14:textId="77777777" w:rsidR="007433CD" w:rsidRDefault="00000000">
      <w:pPr>
        <w:pStyle w:val="SourceCode"/>
      </w:pPr>
      <w:r>
        <w:rPr>
          <w:rStyle w:val="VerbatimChar"/>
        </w:rPr>
        <w:t>2002-09-25</w:t>
      </w:r>
    </w:p>
    <w:p w14:paraId="57D1B875" w14:textId="77777777" w:rsidR="007433CD" w:rsidRDefault="00000000">
      <w:pPr>
        <w:pStyle w:val="SourceCode"/>
      </w:pPr>
      <w:r>
        <w:rPr>
          <w:rStyle w:val="VerbatimChar"/>
        </w:rPr>
        <w:t>2002-09-26</w:t>
      </w:r>
    </w:p>
    <w:p w14:paraId="57D1B876" w14:textId="77777777" w:rsidR="007433CD" w:rsidRDefault="00000000">
      <w:pPr>
        <w:pStyle w:val="SourceCode"/>
      </w:pPr>
      <w:r>
        <w:rPr>
          <w:rStyle w:val="VerbatimChar"/>
        </w:rPr>
        <w:t>2002-09-27</w:t>
      </w:r>
    </w:p>
    <w:p w14:paraId="57D1B877" w14:textId="77777777" w:rsidR="007433CD" w:rsidRDefault="00000000">
      <w:pPr>
        <w:pStyle w:val="SourceCode"/>
      </w:pPr>
      <w:r>
        <w:rPr>
          <w:rStyle w:val="VerbatimChar"/>
        </w:rPr>
        <w:t>2002-09-28</w:t>
      </w:r>
    </w:p>
    <w:p w14:paraId="57D1B878" w14:textId="77777777" w:rsidR="007433CD" w:rsidRDefault="00000000">
      <w:pPr>
        <w:pStyle w:val="SourceCode"/>
      </w:pPr>
      <w:r>
        <w:rPr>
          <w:rStyle w:val="VerbatimChar"/>
        </w:rPr>
        <w:t>2002-09-29</w:t>
      </w:r>
    </w:p>
    <w:p w14:paraId="57D1B879" w14:textId="77777777" w:rsidR="007433CD" w:rsidRDefault="00000000">
      <w:pPr>
        <w:pStyle w:val="SourceCode"/>
      </w:pPr>
      <w:r>
        <w:rPr>
          <w:rStyle w:val="VerbatimChar"/>
        </w:rPr>
        <w:t>2002-09-30</w:t>
      </w:r>
    </w:p>
    <w:p w14:paraId="57D1B87A" w14:textId="77777777" w:rsidR="007433CD" w:rsidRDefault="00000000">
      <w:pPr>
        <w:pStyle w:val="SourceCode"/>
      </w:pPr>
      <w:r>
        <w:rPr>
          <w:rStyle w:val="VerbatimChar"/>
        </w:rPr>
        <w:t>2002-10-01</w:t>
      </w:r>
    </w:p>
    <w:p w14:paraId="57D1B87B" w14:textId="77777777" w:rsidR="007433CD" w:rsidRDefault="00000000">
      <w:pPr>
        <w:pStyle w:val="SourceCode"/>
      </w:pPr>
      <w:r>
        <w:rPr>
          <w:rStyle w:val="VerbatimChar"/>
        </w:rPr>
        <w:t>2002-10-02</w:t>
      </w:r>
    </w:p>
    <w:p w14:paraId="57D1B87C" w14:textId="77777777" w:rsidR="007433CD" w:rsidRDefault="00000000">
      <w:pPr>
        <w:pStyle w:val="SourceCode"/>
      </w:pPr>
      <w:r>
        <w:rPr>
          <w:rStyle w:val="VerbatimChar"/>
        </w:rPr>
        <w:t>2002-10-03</w:t>
      </w:r>
    </w:p>
    <w:p w14:paraId="57D1B87D" w14:textId="77777777" w:rsidR="007433CD" w:rsidRDefault="00000000">
      <w:pPr>
        <w:pStyle w:val="SourceCode"/>
      </w:pPr>
      <w:r>
        <w:rPr>
          <w:rStyle w:val="VerbatimChar"/>
        </w:rPr>
        <w:t>2002-10-04</w:t>
      </w:r>
    </w:p>
    <w:p w14:paraId="57D1B87E" w14:textId="77777777" w:rsidR="007433CD" w:rsidRDefault="00000000">
      <w:pPr>
        <w:pStyle w:val="SourceCode"/>
      </w:pPr>
      <w:r>
        <w:rPr>
          <w:rStyle w:val="VerbatimChar"/>
        </w:rPr>
        <w:t>2002-10-05</w:t>
      </w:r>
    </w:p>
    <w:p w14:paraId="57D1B87F" w14:textId="77777777" w:rsidR="007433CD" w:rsidRDefault="00000000">
      <w:pPr>
        <w:pStyle w:val="SourceCode"/>
      </w:pPr>
      <w:r>
        <w:rPr>
          <w:rStyle w:val="VerbatimChar"/>
        </w:rPr>
        <w:t>2002-10-06</w:t>
      </w:r>
    </w:p>
    <w:p w14:paraId="57D1B880" w14:textId="77777777" w:rsidR="007433CD" w:rsidRDefault="00000000">
      <w:pPr>
        <w:pStyle w:val="SourceCode"/>
      </w:pPr>
      <w:r>
        <w:rPr>
          <w:rStyle w:val="VerbatimChar"/>
        </w:rPr>
        <w:t>2002-10-07</w:t>
      </w:r>
    </w:p>
    <w:p w14:paraId="57D1B881" w14:textId="77777777" w:rsidR="007433CD" w:rsidRDefault="00000000">
      <w:pPr>
        <w:pStyle w:val="SourceCode"/>
      </w:pPr>
      <w:r>
        <w:rPr>
          <w:rStyle w:val="VerbatimChar"/>
        </w:rPr>
        <w:t>2002-10-08</w:t>
      </w:r>
    </w:p>
    <w:p w14:paraId="57D1B882" w14:textId="77777777" w:rsidR="007433CD" w:rsidRDefault="00000000">
      <w:pPr>
        <w:pStyle w:val="SourceCode"/>
      </w:pPr>
      <w:r>
        <w:rPr>
          <w:rStyle w:val="VerbatimChar"/>
        </w:rPr>
        <w:t>2002-10-09</w:t>
      </w:r>
    </w:p>
    <w:p w14:paraId="57D1B883" w14:textId="77777777" w:rsidR="007433CD" w:rsidRDefault="00000000">
      <w:pPr>
        <w:pStyle w:val="SourceCode"/>
      </w:pPr>
      <w:r>
        <w:rPr>
          <w:rStyle w:val="VerbatimChar"/>
        </w:rPr>
        <w:lastRenderedPageBreak/>
        <w:t>2002-10-10</w:t>
      </w:r>
    </w:p>
    <w:p w14:paraId="57D1B884" w14:textId="77777777" w:rsidR="007433CD" w:rsidRDefault="00000000">
      <w:pPr>
        <w:pStyle w:val="SourceCode"/>
      </w:pPr>
      <w:r>
        <w:rPr>
          <w:rStyle w:val="VerbatimChar"/>
        </w:rPr>
        <w:t>2002-10-11</w:t>
      </w:r>
    </w:p>
    <w:p w14:paraId="57D1B885" w14:textId="77777777" w:rsidR="007433CD" w:rsidRDefault="00000000">
      <w:pPr>
        <w:pStyle w:val="SourceCode"/>
      </w:pPr>
      <w:r>
        <w:rPr>
          <w:rStyle w:val="VerbatimChar"/>
        </w:rPr>
        <w:t>2002-10-12</w:t>
      </w:r>
    </w:p>
    <w:p w14:paraId="57D1B886" w14:textId="77777777" w:rsidR="007433CD" w:rsidRDefault="00000000">
      <w:pPr>
        <w:pStyle w:val="SourceCode"/>
      </w:pPr>
      <w:r>
        <w:rPr>
          <w:rStyle w:val="VerbatimChar"/>
        </w:rPr>
        <w:t>2002-10-13</w:t>
      </w:r>
    </w:p>
    <w:p w14:paraId="57D1B887" w14:textId="77777777" w:rsidR="007433CD" w:rsidRDefault="00000000">
      <w:pPr>
        <w:pStyle w:val="SourceCode"/>
      </w:pPr>
      <w:r>
        <w:rPr>
          <w:rStyle w:val="VerbatimChar"/>
        </w:rPr>
        <w:t>2002-10-14</w:t>
      </w:r>
    </w:p>
    <w:p w14:paraId="57D1B888" w14:textId="77777777" w:rsidR="007433CD" w:rsidRDefault="00000000">
      <w:pPr>
        <w:pStyle w:val="SourceCode"/>
      </w:pPr>
      <w:r>
        <w:rPr>
          <w:rStyle w:val="VerbatimChar"/>
        </w:rPr>
        <w:t>2002-10-15</w:t>
      </w:r>
    </w:p>
    <w:p w14:paraId="57D1B889" w14:textId="77777777" w:rsidR="007433CD" w:rsidRDefault="00000000">
      <w:pPr>
        <w:pStyle w:val="SourceCode"/>
      </w:pPr>
      <w:r>
        <w:rPr>
          <w:rStyle w:val="VerbatimChar"/>
        </w:rPr>
        <w:t>2002-10-16</w:t>
      </w:r>
    </w:p>
    <w:p w14:paraId="57D1B88A" w14:textId="77777777" w:rsidR="007433CD" w:rsidRDefault="00000000">
      <w:pPr>
        <w:pStyle w:val="SourceCode"/>
      </w:pPr>
      <w:r>
        <w:rPr>
          <w:rStyle w:val="VerbatimChar"/>
        </w:rPr>
        <w:t>2002-10-17</w:t>
      </w:r>
    </w:p>
    <w:p w14:paraId="57D1B88B" w14:textId="77777777" w:rsidR="007433CD" w:rsidRDefault="00000000">
      <w:pPr>
        <w:pStyle w:val="SourceCode"/>
      </w:pPr>
      <w:r>
        <w:rPr>
          <w:rStyle w:val="VerbatimChar"/>
        </w:rPr>
        <w:t>2002-10-18</w:t>
      </w:r>
    </w:p>
    <w:p w14:paraId="57D1B88C" w14:textId="77777777" w:rsidR="007433CD" w:rsidRDefault="00000000">
      <w:pPr>
        <w:pStyle w:val="SourceCode"/>
      </w:pPr>
      <w:r>
        <w:rPr>
          <w:rStyle w:val="VerbatimChar"/>
        </w:rPr>
        <w:t>2002-10-19</w:t>
      </w:r>
    </w:p>
    <w:p w14:paraId="57D1B88D" w14:textId="77777777" w:rsidR="007433CD" w:rsidRDefault="00000000">
      <w:pPr>
        <w:pStyle w:val="SourceCode"/>
      </w:pPr>
      <w:r>
        <w:rPr>
          <w:rStyle w:val="VerbatimChar"/>
        </w:rPr>
        <w:t>2002-10-20</w:t>
      </w:r>
    </w:p>
    <w:p w14:paraId="57D1B88E" w14:textId="77777777" w:rsidR="007433CD" w:rsidRDefault="00000000">
      <w:pPr>
        <w:pStyle w:val="SourceCode"/>
      </w:pPr>
      <w:r>
        <w:rPr>
          <w:rStyle w:val="VerbatimChar"/>
        </w:rPr>
        <w:t>2002-10-21</w:t>
      </w:r>
    </w:p>
    <w:p w14:paraId="57D1B88F" w14:textId="77777777" w:rsidR="007433CD" w:rsidRDefault="00000000">
      <w:pPr>
        <w:pStyle w:val="SourceCode"/>
      </w:pPr>
      <w:r>
        <w:rPr>
          <w:rStyle w:val="VerbatimChar"/>
        </w:rPr>
        <w:t>2002-10-22</w:t>
      </w:r>
    </w:p>
    <w:p w14:paraId="57D1B890" w14:textId="77777777" w:rsidR="007433CD" w:rsidRDefault="00000000">
      <w:pPr>
        <w:pStyle w:val="SourceCode"/>
      </w:pPr>
      <w:r>
        <w:rPr>
          <w:rStyle w:val="VerbatimChar"/>
        </w:rPr>
        <w:t>2002-10-23</w:t>
      </w:r>
    </w:p>
    <w:p w14:paraId="57D1B891" w14:textId="77777777" w:rsidR="007433CD" w:rsidRDefault="00000000">
      <w:pPr>
        <w:pStyle w:val="SourceCode"/>
      </w:pPr>
      <w:r>
        <w:rPr>
          <w:rStyle w:val="VerbatimChar"/>
        </w:rPr>
        <w:t>2002-10-24</w:t>
      </w:r>
    </w:p>
    <w:p w14:paraId="57D1B892" w14:textId="77777777" w:rsidR="007433CD" w:rsidRDefault="00000000">
      <w:pPr>
        <w:pStyle w:val="SourceCode"/>
      </w:pPr>
      <w:r>
        <w:rPr>
          <w:rStyle w:val="VerbatimChar"/>
        </w:rPr>
        <w:t>2002-10-25</w:t>
      </w:r>
    </w:p>
    <w:p w14:paraId="57D1B893" w14:textId="77777777" w:rsidR="007433CD" w:rsidRDefault="00000000">
      <w:pPr>
        <w:pStyle w:val="SourceCode"/>
      </w:pPr>
      <w:r>
        <w:rPr>
          <w:rStyle w:val="VerbatimChar"/>
        </w:rPr>
        <w:t>2002-10-26</w:t>
      </w:r>
    </w:p>
    <w:p w14:paraId="57D1B894" w14:textId="77777777" w:rsidR="007433CD" w:rsidRDefault="00000000">
      <w:pPr>
        <w:pStyle w:val="SourceCode"/>
      </w:pPr>
      <w:r>
        <w:rPr>
          <w:rStyle w:val="VerbatimChar"/>
        </w:rPr>
        <w:t>2002-10-27</w:t>
      </w:r>
    </w:p>
    <w:p w14:paraId="57D1B895" w14:textId="77777777" w:rsidR="007433CD" w:rsidRDefault="00000000">
      <w:pPr>
        <w:pStyle w:val="SourceCode"/>
      </w:pPr>
      <w:r>
        <w:rPr>
          <w:rStyle w:val="VerbatimChar"/>
        </w:rPr>
        <w:t>2002-10-28</w:t>
      </w:r>
    </w:p>
    <w:p w14:paraId="57D1B896" w14:textId="77777777" w:rsidR="007433CD" w:rsidRDefault="00000000">
      <w:pPr>
        <w:pStyle w:val="SourceCode"/>
      </w:pPr>
      <w:r>
        <w:rPr>
          <w:rStyle w:val="VerbatimChar"/>
        </w:rPr>
        <w:t>2002-10-29</w:t>
      </w:r>
    </w:p>
    <w:p w14:paraId="57D1B897" w14:textId="77777777" w:rsidR="007433CD" w:rsidRDefault="00000000">
      <w:pPr>
        <w:pStyle w:val="SourceCode"/>
      </w:pPr>
      <w:r>
        <w:rPr>
          <w:rStyle w:val="VerbatimChar"/>
        </w:rPr>
        <w:t>2002-10-30</w:t>
      </w:r>
    </w:p>
    <w:p w14:paraId="57D1B898" w14:textId="77777777" w:rsidR="007433CD" w:rsidRDefault="00000000">
      <w:pPr>
        <w:pStyle w:val="SourceCode"/>
      </w:pPr>
      <w:r>
        <w:rPr>
          <w:rStyle w:val="VerbatimChar"/>
        </w:rPr>
        <w:t>2002-10-31</w:t>
      </w:r>
    </w:p>
    <w:p w14:paraId="57D1B899" w14:textId="77777777" w:rsidR="007433CD" w:rsidRDefault="00000000">
      <w:pPr>
        <w:pStyle w:val="SourceCode"/>
      </w:pPr>
      <w:r>
        <w:rPr>
          <w:rStyle w:val="VerbatimChar"/>
        </w:rPr>
        <w:t>2002-11-01</w:t>
      </w:r>
    </w:p>
    <w:p w14:paraId="57D1B89A" w14:textId="77777777" w:rsidR="007433CD" w:rsidRDefault="00000000">
      <w:pPr>
        <w:pStyle w:val="SourceCode"/>
      </w:pPr>
      <w:r>
        <w:rPr>
          <w:rStyle w:val="VerbatimChar"/>
        </w:rPr>
        <w:t>2002-11-02</w:t>
      </w:r>
    </w:p>
    <w:p w14:paraId="57D1B89B" w14:textId="77777777" w:rsidR="007433CD" w:rsidRDefault="00000000">
      <w:pPr>
        <w:pStyle w:val="SourceCode"/>
      </w:pPr>
      <w:r>
        <w:rPr>
          <w:rStyle w:val="VerbatimChar"/>
        </w:rPr>
        <w:t>2002-11-03</w:t>
      </w:r>
    </w:p>
    <w:p w14:paraId="57D1B89C" w14:textId="77777777" w:rsidR="007433CD" w:rsidRDefault="00000000">
      <w:pPr>
        <w:pStyle w:val="SourceCode"/>
      </w:pPr>
      <w:r>
        <w:rPr>
          <w:rStyle w:val="VerbatimChar"/>
        </w:rPr>
        <w:t>2002-11-04</w:t>
      </w:r>
    </w:p>
    <w:p w14:paraId="57D1B89D" w14:textId="77777777" w:rsidR="007433CD" w:rsidRDefault="00000000">
      <w:pPr>
        <w:pStyle w:val="SourceCode"/>
      </w:pPr>
      <w:r>
        <w:rPr>
          <w:rStyle w:val="VerbatimChar"/>
        </w:rPr>
        <w:t>2002-11-05</w:t>
      </w:r>
    </w:p>
    <w:p w14:paraId="57D1B89E" w14:textId="77777777" w:rsidR="007433CD" w:rsidRDefault="00000000">
      <w:pPr>
        <w:pStyle w:val="SourceCode"/>
      </w:pPr>
      <w:r>
        <w:rPr>
          <w:rStyle w:val="VerbatimChar"/>
        </w:rPr>
        <w:t>2002-11-06</w:t>
      </w:r>
    </w:p>
    <w:p w14:paraId="57D1B89F" w14:textId="77777777" w:rsidR="007433CD" w:rsidRDefault="00000000">
      <w:pPr>
        <w:pStyle w:val="SourceCode"/>
      </w:pPr>
      <w:r>
        <w:rPr>
          <w:rStyle w:val="VerbatimChar"/>
        </w:rPr>
        <w:lastRenderedPageBreak/>
        <w:t>2002-11-07</w:t>
      </w:r>
    </w:p>
    <w:p w14:paraId="57D1B8A0" w14:textId="77777777" w:rsidR="007433CD" w:rsidRDefault="00000000">
      <w:pPr>
        <w:pStyle w:val="SourceCode"/>
      </w:pPr>
      <w:r>
        <w:rPr>
          <w:rStyle w:val="VerbatimChar"/>
        </w:rPr>
        <w:t>2002-11-08</w:t>
      </w:r>
    </w:p>
    <w:p w14:paraId="57D1B8A1" w14:textId="77777777" w:rsidR="007433CD" w:rsidRDefault="00000000">
      <w:pPr>
        <w:pStyle w:val="SourceCode"/>
      </w:pPr>
      <w:r>
        <w:rPr>
          <w:rStyle w:val="VerbatimChar"/>
        </w:rPr>
        <w:t>2002-11-09</w:t>
      </w:r>
    </w:p>
    <w:p w14:paraId="57D1B8A2" w14:textId="77777777" w:rsidR="007433CD" w:rsidRDefault="00000000">
      <w:pPr>
        <w:pStyle w:val="SourceCode"/>
      </w:pPr>
      <w:r>
        <w:rPr>
          <w:rStyle w:val="VerbatimChar"/>
        </w:rPr>
        <w:t>2002-11-10</w:t>
      </w:r>
    </w:p>
    <w:p w14:paraId="57D1B8A3" w14:textId="77777777" w:rsidR="007433CD" w:rsidRDefault="00000000">
      <w:pPr>
        <w:pStyle w:val="SourceCode"/>
      </w:pPr>
      <w:r>
        <w:rPr>
          <w:rStyle w:val="VerbatimChar"/>
        </w:rPr>
        <w:t>2002-11-11</w:t>
      </w:r>
    </w:p>
    <w:p w14:paraId="57D1B8A4" w14:textId="77777777" w:rsidR="007433CD" w:rsidRDefault="00000000">
      <w:pPr>
        <w:pStyle w:val="SourceCode"/>
      </w:pPr>
      <w:r>
        <w:rPr>
          <w:rStyle w:val="VerbatimChar"/>
        </w:rPr>
        <w:t>2002-11-12</w:t>
      </w:r>
    </w:p>
    <w:p w14:paraId="57D1B8A5" w14:textId="77777777" w:rsidR="007433CD" w:rsidRDefault="00000000">
      <w:pPr>
        <w:pStyle w:val="SourceCode"/>
      </w:pPr>
      <w:r>
        <w:rPr>
          <w:rStyle w:val="VerbatimChar"/>
        </w:rPr>
        <w:t>2002-11-13</w:t>
      </w:r>
    </w:p>
    <w:p w14:paraId="57D1B8A6" w14:textId="77777777" w:rsidR="007433CD" w:rsidRDefault="00000000">
      <w:pPr>
        <w:pStyle w:val="SourceCode"/>
      </w:pPr>
      <w:r>
        <w:rPr>
          <w:rStyle w:val="VerbatimChar"/>
        </w:rPr>
        <w:t>2002-11-14</w:t>
      </w:r>
    </w:p>
    <w:p w14:paraId="57D1B8A7" w14:textId="77777777" w:rsidR="007433CD" w:rsidRDefault="00000000">
      <w:pPr>
        <w:pStyle w:val="SourceCode"/>
      </w:pPr>
      <w:r>
        <w:rPr>
          <w:rStyle w:val="VerbatimChar"/>
        </w:rPr>
        <w:t>2002-11-15</w:t>
      </w:r>
    </w:p>
    <w:p w14:paraId="57D1B8A8" w14:textId="77777777" w:rsidR="007433CD" w:rsidRDefault="00000000">
      <w:pPr>
        <w:pStyle w:val="SourceCode"/>
      </w:pPr>
      <w:r>
        <w:rPr>
          <w:rStyle w:val="VerbatimChar"/>
        </w:rPr>
        <w:t>2002-11-16</w:t>
      </w:r>
    </w:p>
    <w:p w14:paraId="57D1B8A9" w14:textId="77777777" w:rsidR="007433CD" w:rsidRDefault="00000000">
      <w:pPr>
        <w:pStyle w:val="SourceCode"/>
      </w:pPr>
      <w:r>
        <w:rPr>
          <w:rStyle w:val="VerbatimChar"/>
        </w:rPr>
        <w:t>2002-11-17</w:t>
      </w:r>
    </w:p>
    <w:p w14:paraId="57D1B8AA" w14:textId="77777777" w:rsidR="007433CD" w:rsidRDefault="00000000">
      <w:pPr>
        <w:pStyle w:val="SourceCode"/>
      </w:pPr>
      <w:r>
        <w:rPr>
          <w:rStyle w:val="VerbatimChar"/>
        </w:rPr>
        <w:t>2002-11-18</w:t>
      </w:r>
    </w:p>
    <w:p w14:paraId="57D1B8AB" w14:textId="77777777" w:rsidR="007433CD" w:rsidRDefault="00000000">
      <w:pPr>
        <w:pStyle w:val="SourceCode"/>
      </w:pPr>
      <w:r>
        <w:rPr>
          <w:rStyle w:val="VerbatimChar"/>
        </w:rPr>
        <w:t>2002-11-19</w:t>
      </w:r>
    </w:p>
    <w:p w14:paraId="57D1B8AC" w14:textId="77777777" w:rsidR="007433CD" w:rsidRDefault="00000000">
      <w:pPr>
        <w:pStyle w:val="SourceCode"/>
      </w:pPr>
      <w:r>
        <w:rPr>
          <w:rStyle w:val="VerbatimChar"/>
        </w:rPr>
        <w:t>2002-11-20</w:t>
      </w:r>
    </w:p>
    <w:p w14:paraId="57D1B8AD" w14:textId="77777777" w:rsidR="007433CD" w:rsidRDefault="00000000">
      <w:pPr>
        <w:pStyle w:val="SourceCode"/>
      </w:pPr>
      <w:r>
        <w:rPr>
          <w:rStyle w:val="VerbatimChar"/>
        </w:rPr>
        <w:t>2002-11-21</w:t>
      </w:r>
    </w:p>
    <w:p w14:paraId="57D1B8AE" w14:textId="77777777" w:rsidR="007433CD" w:rsidRDefault="00000000">
      <w:pPr>
        <w:pStyle w:val="SourceCode"/>
      </w:pPr>
      <w:r>
        <w:rPr>
          <w:rStyle w:val="VerbatimChar"/>
        </w:rPr>
        <w:t>2002-11-22</w:t>
      </w:r>
    </w:p>
    <w:p w14:paraId="57D1B8AF" w14:textId="77777777" w:rsidR="007433CD" w:rsidRDefault="00000000">
      <w:pPr>
        <w:pStyle w:val="SourceCode"/>
      </w:pPr>
      <w:r>
        <w:rPr>
          <w:rStyle w:val="VerbatimChar"/>
        </w:rPr>
        <w:t>2002-11-23</w:t>
      </w:r>
    </w:p>
    <w:p w14:paraId="57D1B8B0" w14:textId="77777777" w:rsidR="007433CD" w:rsidRDefault="00000000">
      <w:pPr>
        <w:pStyle w:val="SourceCode"/>
      </w:pPr>
      <w:r>
        <w:rPr>
          <w:rStyle w:val="VerbatimChar"/>
        </w:rPr>
        <w:t>2002-11-24</w:t>
      </w:r>
    </w:p>
    <w:p w14:paraId="57D1B8B1" w14:textId="77777777" w:rsidR="007433CD" w:rsidRDefault="00000000">
      <w:pPr>
        <w:pStyle w:val="SourceCode"/>
      </w:pPr>
      <w:r>
        <w:rPr>
          <w:rStyle w:val="VerbatimChar"/>
        </w:rPr>
        <w:t>2002-11-25</w:t>
      </w:r>
    </w:p>
    <w:p w14:paraId="57D1B8B2" w14:textId="77777777" w:rsidR="007433CD" w:rsidRDefault="00000000">
      <w:pPr>
        <w:pStyle w:val="SourceCode"/>
      </w:pPr>
      <w:r>
        <w:rPr>
          <w:rStyle w:val="VerbatimChar"/>
        </w:rPr>
        <w:t>2002-11-26</w:t>
      </w:r>
    </w:p>
    <w:p w14:paraId="57D1B8B3" w14:textId="77777777" w:rsidR="007433CD" w:rsidRDefault="00000000">
      <w:pPr>
        <w:pStyle w:val="SourceCode"/>
      </w:pPr>
      <w:r>
        <w:rPr>
          <w:rStyle w:val="VerbatimChar"/>
        </w:rPr>
        <w:t>2002-11-27</w:t>
      </w:r>
    </w:p>
    <w:p w14:paraId="57D1B8B4" w14:textId="77777777" w:rsidR="007433CD" w:rsidRDefault="00000000">
      <w:pPr>
        <w:pStyle w:val="SourceCode"/>
      </w:pPr>
      <w:r>
        <w:rPr>
          <w:rStyle w:val="VerbatimChar"/>
        </w:rPr>
        <w:t>2002-11-28</w:t>
      </w:r>
    </w:p>
    <w:p w14:paraId="57D1B8B5" w14:textId="77777777" w:rsidR="007433CD" w:rsidRDefault="00000000">
      <w:pPr>
        <w:pStyle w:val="SourceCode"/>
      </w:pPr>
      <w:r>
        <w:rPr>
          <w:rStyle w:val="VerbatimChar"/>
        </w:rPr>
        <w:t>2002-11-29</w:t>
      </w:r>
    </w:p>
    <w:p w14:paraId="57D1B8B6" w14:textId="77777777" w:rsidR="007433CD" w:rsidRDefault="00000000">
      <w:pPr>
        <w:pStyle w:val="SourceCode"/>
      </w:pPr>
      <w:r>
        <w:rPr>
          <w:rStyle w:val="VerbatimChar"/>
        </w:rPr>
        <w:t>2002-11-30</w:t>
      </w:r>
    </w:p>
    <w:p w14:paraId="57D1B8B7" w14:textId="77777777" w:rsidR="007433CD" w:rsidRDefault="00000000">
      <w:pPr>
        <w:pStyle w:val="SourceCode"/>
      </w:pPr>
      <w:r>
        <w:rPr>
          <w:rStyle w:val="VerbatimChar"/>
        </w:rPr>
        <w:t>2002-12-01</w:t>
      </w:r>
    </w:p>
    <w:p w14:paraId="57D1B8B8" w14:textId="77777777" w:rsidR="007433CD" w:rsidRDefault="00000000">
      <w:pPr>
        <w:pStyle w:val="SourceCode"/>
      </w:pPr>
      <w:r>
        <w:rPr>
          <w:rStyle w:val="VerbatimChar"/>
        </w:rPr>
        <w:t>2002-12-02</w:t>
      </w:r>
    </w:p>
    <w:p w14:paraId="57D1B8B9" w14:textId="77777777" w:rsidR="007433CD" w:rsidRDefault="00000000">
      <w:pPr>
        <w:pStyle w:val="SourceCode"/>
      </w:pPr>
      <w:r>
        <w:rPr>
          <w:rStyle w:val="VerbatimChar"/>
        </w:rPr>
        <w:t>2002-12-03</w:t>
      </w:r>
    </w:p>
    <w:p w14:paraId="57D1B8BA" w14:textId="77777777" w:rsidR="007433CD" w:rsidRDefault="00000000">
      <w:pPr>
        <w:pStyle w:val="SourceCode"/>
      </w:pPr>
      <w:r>
        <w:rPr>
          <w:rStyle w:val="VerbatimChar"/>
        </w:rPr>
        <w:t>2002-12-04</w:t>
      </w:r>
    </w:p>
    <w:p w14:paraId="57D1B8BB" w14:textId="77777777" w:rsidR="007433CD" w:rsidRDefault="00000000">
      <w:pPr>
        <w:pStyle w:val="SourceCode"/>
      </w:pPr>
      <w:r>
        <w:rPr>
          <w:rStyle w:val="VerbatimChar"/>
        </w:rPr>
        <w:lastRenderedPageBreak/>
        <w:t>2002-12-05</w:t>
      </w:r>
    </w:p>
    <w:p w14:paraId="57D1B8BC" w14:textId="77777777" w:rsidR="007433CD" w:rsidRDefault="00000000">
      <w:pPr>
        <w:pStyle w:val="SourceCode"/>
      </w:pPr>
      <w:r>
        <w:rPr>
          <w:rStyle w:val="VerbatimChar"/>
        </w:rPr>
        <w:t>2002-12-06</w:t>
      </w:r>
    </w:p>
    <w:p w14:paraId="57D1B8BD" w14:textId="77777777" w:rsidR="007433CD" w:rsidRDefault="00000000">
      <w:pPr>
        <w:pStyle w:val="SourceCode"/>
      </w:pPr>
      <w:r>
        <w:rPr>
          <w:rStyle w:val="VerbatimChar"/>
        </w:rPr>
        <w:t>2002-12-07</w:t>
      </w:r>
    </w:p>
    <w:p w14:paraId="57D1B8BE" w14:textId="77777777" w:rsidR="007433CD" w:rsidRDefault="00000000">
      <w:pPr>
        <w:pStyle w:val="SourceCode"/>
      </w:pPr>
      <w:r>
        <w:rPr>
          <w:rStyle w:val="VerbatimChar"/>
        </w:rPr>
        <w:t>2002-12-08</w:t>
      </w:r>
    </w:p>
    <w:p w14:paraId="57D1B8BF" w14:textId="77777777" w:rsidR="007433CD" w:rsidRDefault="00000000">
      <w:pPr>
        <w:pStyle w:val="SourceCode"/>
      </w:pPr>
      <w:r>
        <w:rPr>
          <w:rStyle w:val="VerbatimChar"/>
        </w:rPr>
        <w:t>2002-12-09</w:t>
      </w:r>
    </w:p>
    <w:p w14:paraId="57D1B8C0" w14:textId="77777777" w:rsidR="007433CD" w:rsidRDefault="00000000">
      <w:pPr>
        <w:pStyle w:val="SourceCode"/>
      </w:pPr>
      <w:r>
        <w:rPr>
          <w:rStyle w:val="VerbatimChar"/>
        </w:rPr>
        <w:t>2002-12-10</w:t>
      </w:r>
    </w:p>
    <w:p w14:paraId="57D1B8C1" w14:textId="77777777" w:rsidR="007433CD" w:rsidRDefault="00000000">
      <w:pPr>
        <w:pStyle w:val="SourceCode"/>
      </w:pPr>
      <w:r>
        <w:rPr>
          <w:rStyle w:val="VerbatimChar"/>
        </w:rPr>
        <w:t>2002-12-11</w:t>
      </w:r>
    </w:p>
    <w:p w14:paraId="57D1B8C2" w14:textId="77777777" w:rsidR="007433CD" w:rsidRDefault="00000000">
      <w:pPr>
        <w:pStyle w:val="SourceCode"/>
      </w:pPr>
      <w:r>
        <w:rPr>
          <w:rStyle w:val="VerbatimChar"/>
        </w:rPr>
        <w:t>2002-12-12</w:t>
      </w:r>
    </w:p>
    <w:p w14:paraId="57D1B8C3" w14:textId="77777777" w:rsidR="007433CD" w:rsidRDefault="00000000">
      <w:pPr>
        <w:pStyle w:val="SourceCode"/>
      </w:pPr>
      <w:r>
        <w:rPr>
          <w:rStyle w:val="VerbatimChar"/>
        </w:rPr>
        <w:t>2002-12-13</w:t>
      </w:r>
    </w:p>
    <w:p w14:paraId="57D1B8C4" w14:textId="77777777" w:rsidR="007433CD" w:rsidRDefault="00000000">
      <w:pPr>
        <w:pStyle w:val="SourceCode"/>
      </w:pPr>
      <w:r>
        <w:rPr>
          <w:rStyle w:val="VerbatimChar"/>
        </w:rPr>
        <w:t>2002-12-14</w:t>
      </w:r>
    </w:p>
    <w:p w14:paraId="57D1B8C5" w14:textId="77777777" w:rsidR="007433CD" w:rsidRDefault="00000000">
      <w:pPr>
        <w:pStyle w:val="SourceCode"/>
      </w:pPr>
      <w:r>
        <w:rPr>
          <w:rStyle w:val="VerbatimChar"/>
        </w:rPr>
        <w:t>2002-12-15</w:t>
      </w:r>
    </w:p>
    <w:p w14:paraId="57D1B8C6" w14:textId="77777777" w:rsidR="007433CD" w:rsidRDefault="00000000">
      <w:pPr>
        <w:pStyle w:val="SourceCode"/>
      </w:pPr>
      <w:r>
        <w:rPr>
          <w:rStyle w:val="VerbatimChar"/>
        </w:rPr>
        <w:t>2002-12-16</w:t>
      </w:r>
    </w:p>
    <w:p w14:paraId="57D1B8C7" w14:textId="77777777" w:rsidR="007433CD" w:rsidRDefault="00000000">
      <w:pPr>
        <w:pStyle w:val="SourceCode"/>
      </w:pPr>
      <w:r>
        <w:rPr>
          <w:rStyle w:val="VerbatimChar"/>
        </w:rPr>
        <w:t>2002-12-17</w:t>
      </w:r>
    </w:p>
    <w:p w14:paraId="57D1B8C8" w14:textId="77777777" w:rsidR="007433CD" w:rsidRDefault="00000000">
      <w:pPr>
        <w:pStyle w:val="SourceCode"/>
      </w:pPr>
      <w:r>
        <w:rPr>
          <w:rStyle w:val="VerbatimChar"/>
        </w:rPr>
        <w:t>2002-12-18</w:t>
      </w:r>
    </w:p>
    <w:p w14:paraId="57D1B8C9" w14:textId="77777777" w:rsidR="007433CD" w:rsidRDefault="00000000">
      <w:pPr>
        <w:pStyle w:val="SourceCode"/>
      </w:pPr>
      <w:r>
        <w:rPr>
          <w:rStyle w:val="VerbatimChar"/>
        </w:rPr>
        <w:t>2002-12-19</w:t>
      </w:r>
    </w:p>
    <w:p w14:paraId="57D1B8CA" w14:textId="77777777" w:rsidR="007433CD" w:rsidRDefault="00000000">
      <w:pPr>
        <w:pStyle w:val="SourceCode"/>
      </w:pPr>
      <w:r>
        <w:rPr>
          <w:rStyle w:val="VerbatimChar"/>
        </w:rPr>
        <w:t>2002-12-20</w:t>
      </w:r>
    </w:p>
    <w:p w14:paraId="57D1B8CB" w14:textId="77777777" w:rsidR="007433CD" w:rsidRDefault="00000000">
      <w:pPr>
        <w:pStyle w:val="SourceCode"/>
      </w:pPr>
      <w:r>
        <w:rPr>
          <w:rStyle w:val="VerbatimChar"/>
        </w:rPr>
        <w:t>2002-12-21</w:t>
      </w:r>
    </w:p>
    <w:p w14:paraId="57D1B8CC" w14:textId="77777777" w:rsidR="007433CD" w:rsidRDefault="00000000">
      <w:pPr>
        <w:pStyle w:val="SourceCode"/>
      </w:pPr>
      <w:r>
        <w:rPr>
          <w:rStyle w:val="VerbatimChar"/>
        </w:rPr>
        <w:t>2002-12-22</w:t>
      </w:r>
    </w:p>
    <w:p w14:paraId="57D1B8CD" w14:textId="77777777" w:rsidR="007433CD" w:rsidRDefault="00000000">
      <w:pPr>
        <w:pStyle w:val="SourceCode"/>
      </w:pPr>
      <w:r>
        <w:rPr>
          <w:rStyle w:val="VerbatimChar"/>
        </w:rPr>
        <w:t>2002-12-23</w:t>
      </w:r>
    </w:p>
    <w:p w14:paraId="57D1B8CE" w14:textId="77777777" w:rsidR="007433CD" w:rsidRDefault="00000000">
      <w:pPr>
        <w:pStyle w:val="SourceCode"/>
      </w:pPr>
      <w:r>
        <w:rPr>
          <w:rStyle w:val="VerbatimChar"/>
        </w:rPr>
        <w:t>2002-12-24</w:t>
      </w:r>
    </w:p>
    <w:p w14:paraId="57D1B8CF" w14:textId="77777777" w:rsidR="007433CD" w:rsidRDefault="00000000">
      <w:pPr>
        <w:pStyle w:val="SourceCode"/>
      </w:pPr>
      <w:r>
        <w:rPr>
          <w:rStyle w:val="VerbatimChar"/>
        </w:rPr>
        <w:t>2002-12-25</w:t>
      </w:r>
    </w:p>
    <w:p w14:paraId="57D1B8D0" w14:textId="77777777" w:rsidR="007433CD" w:rsidRDefault="00000000">
      <w:pPr>
        <w:pStyle w:val="SourceCode"/>
      </w:pPr>
      <w:r>
        <w:rPr>
          <w:rStyle w:val="VerbatimChar"/>
        </w:rPr>
        <w:t>2002-12-26</w:t>
      </w:r>
    </w:p>
    <w:p w14:paraId="57D1B8D1" w14:textId="77777777" w:rsidR="007433CD" w:rsidRDefault="00000000">
      <w:pPr>
        <w:pStyle w:val="SourceCode"/>
      </w:pPr>
      <w:r>
        <w:rPr>
          <w:rStyle w:val="VerbatimChar"/>
        </w:rPr>
        <w:t>2002-12-27</w:t>
      </w:r>
    </w:p>
    <w:p w14:paraId="57D1B8D2" w14:textId="77777777" w:rsidR="007433CD" w:rsidRDefault="00000000">
      <w:pPr>
        <w:pStyle w:val="SourceCode"/>
      </w:pPr>
      <w:r>
        <w:rPr>
          <w:rStyle w:val="VerbatimChar"/>
        </w:rPr>
        <w:t>2002-12-28</w:t>
      </w:r>
    </w:p>
    <w:p w14:paraId="57D1B8D3" w14:textId="77777777" w:rsidR="007433CD" w:rsidRDefault="00000000">
      <w:pPr>
        <w:pStyle w:val="SourceCode"/>
      </w:pPr>
      <w:r>
        <w:rPr>
          <w:rStyle w:val="VerbatimChar"/>
        </w:rPr>
        <w:t>2002-12-29</w:t>
      </w:r>
    </w:p>
    <w:p w14:paraId="57D1B8D4" w14:textId="77777777" w:rsidR="007433CD" w:rsidRDefault="00000000">
      <w:pPr>
        <w:pStyle w:val="SourceCode"/>
      </w:pPr>
      <w:r>
        <w:rPr>
          <w:rStyle w:val="VerbatimChar"/>
        </w:rPr>
        <w:t>2002-12-30</w:t>
      </w:r>
    </w:p>
    <w:p w14:paraId="57D1B8D5" w14:textId="77777777" w:rsidR="007433CD" w:rsidRDefault="00000000">
      <w:pPr>
        <w:pStyle w:val="SourceCode"/>
      </w:pPr>
      <w:r>
        <w:rPr>
          <w:rStyle w:val="VerbatimChar"/>
        </w:rPr>
        <w:t>2002-12-31</w:t>
      </w:r>
    </w:p>
    <w:p w14:paraId="57D1B8D6" w14:textId="77777777" w:rsidR="007433CD" w:rsidRDefault="00000000">
      <w:pPr>
        <w:pStyle w:val="SourceCode"/>
      </w:pPr>
      <w:r>
        <w:rPr>
          <w:rStyle w:val="VerbatimChar"/>
        </w:rPr>
        <w:t>2003-01-01</w:t>
      </w:r>
    </w:p>
    <w:p w14:paraId="57D1B8D7" w14:textId="77777777" w:rsidR="007433CD" w:rsidRDefault="00000000">
      <w:pPr>
        <w:pStyle w:val="SourceCode"/>
      </w:pPr>
      <w:r>
        <w:rPr>
          <w:rStyle w:val="VerbatimChar"/>
        </w:rPr>
        <w:lastRenderedPageBreak/>
        <w:t>2003-01-02</w:t>
      </w:r>
    </w:p>
    <w:p w14:paraId="57D1B8D8" w14:textId="77777777" w:rsidR="007433CD" w:rsidRDefault="00000000">
      <w:pPr>
        <w:pStyle w:val="SourceCode"/>
      </w:pPr>
      <w:r>
        <w:rPr>
          <w:rStyle w:val="VerbatimChar"/>
        </w:rPr>
        <w:t>2003-01-03</w:t>
      </w:r>
    </w:p>
    <w:p w14:paraId="57D1B8D9" w14:textId="77777777" w:rsidR="007433CD" w:rsidRDefault="00000000">
      <w:pPr>
        <w:pStyle w:val="SourceCode"/>
      </w:pPr>
      <w:r>
        <w:rPr>
          <w:rStyle w:val="VerbatimChar"/>
        </w:rPr>
        <w:t>2003-01-04</w:t>
      </w:r>
    </w:p>
    <w:p w14:paraId="57D1B8DA" w14:textId="77777777" w:rsidR="007433CD" w:rsidRDefault="00000000">
      <w:pPr>
        <w:pStyle w:val="SourceCode"/>
      </w:pPr>
      <w:r>
        <w:rPr>
          <w:rStyle w:val="VerbatimChar"/>
        </w:rPr>
        <w:t>2003-01-05</w:t>
      </w:r>
    </w:p>
    <w:p w14:paraId="57D1B8DB" w14:textId="77777777" w:rsidR="007433CD" w:rsidRDefault="00000000">
      <w:pPr>
        <w:pStyle w:val="SourceCode"/>
      </w:pPr>
      <w:r>
        <w:rPr>
          <w:rStyle w:val="VerbatimChar"/>
        </w:rPr>
        <w:t>2003-01-06</w:t>
      </w:r>
    </w:p>
    <w:p w14:paraId="57D1B8DC" w14:textId="77777777" w:rsidR="007433CD" w:rsidRDefault="00000000">
      <w:pPr>
        <w:pStyle w:val="SourceCode"/>
      </w:pPr>
      <w:r>
        <w:rPr>
          <w:rStyle w:val="VerbatimChar"/>
        </w:rPr>
        <w:t>2003-01-07</w:t>
      </w:r>
    </w:p>
    <w:p w14:paraId="57D1B8DD" w14:textId="77777777" w:rsidR="007433CD" w:rsidRDefault="00000000">
      <w:pPr>
        <w:pStyle w:val="SourceCode"/>
      </w:pPr>
      <w:r>
        <w:rPr>
          <w:rStyle w:val="VerbatimChar"/>
        </w:rPr>
        <w:t>2003-01-08</w:t>
      </w:r>
    </w:p>
    <w:p w14:paraId="57D1B8DE" w14:textId="77777777" w:rsidR="007433CD" w:rsidRDefault="00000000">
      <w:pPr>
        <w:pStyle w:val="SourceCode"/>
      </w:pPr>
      <w:r>
        <w:rPr>
          <w:rStyle w:val="VerbatimChar"/>
        </w:rPr>
        <w:t>2003-01-09</w:t>
      </w:r>
    </w:p>
    <w:p w14:paraId="57D1B8DF" w14:textId="77777777" w:rsidR="007433CD" w:rsidRDefault="00000000">
      <w:pPr>
        <w:pStyle w:val="SourceCode"/>
      </w:pPr>
      <w:r>
        <w:rPr>
          <w:rStyle w:val="VerbatimChar"/>
        </w:rPr>
        <w:t>2003-01-10</w:t>
      </w:r>
    </w:p>
    <w:p w14:paraId="57D1B8E0" w14:textId="77777777" w:rsidR="007433CD" w:rsidRDefault="00000000">
      <w:pPr>
        <w:pStyle w:val="SourceCode"/>
      </w:pPr>
      <w:r>
        <w:rPr>
          <w:rStyle w:val="VerbatimChar"/>
        </w:rPr>
        <w:t>2003-01-11</w:t>
      </w:r>
    </w:p>
    <w:p w14:paraId="57D1B8E1" w14:textId="77777777" w:rsidR="007433CD" w:rsidRDefault="00000000">
      <w:pPr>
        <w:pStyle w:val="SourceCode"/>
      </w:pPr>
      <w:r>
        <w:rPr>
          <w:rStyle w:val="VerbatimChar"/>
        </w:rPr>
        <w:t>2003-01-12</w:t>
      </w:r>
    </w:p>
    <w:p w14:paraId="57D1B8E2" w14:textId="77777777" w:rsidR="007433CD" w:rsidRDefault="00000000">
      <w:pPr>
        <w:pStyle w:val="SourceCode"/>
      </w:pPr>
      <w:r>
        <w:rPr>
          <w:rStyle w:val="VerbatimChar"/>
        </w:rPr>
        <w:t>2003-01-13</w:t>
      </w:r>
    </w:p>
    <w:p w14:paraId="57D1B8E3" w14:textId="77777777" w:rsidR="007433CD" w:rsidRDefault="00000000">
      <w:pPr>
        <w:pStyle w:val="SourceCode"/>
      </w:pPr>
      <w:r>
        <w:rPr>
          <w:rStyle w:val="VerbatimChar"/>
        </w:rPr>
        <w:t>2003-01-14</w:t>
      </w:r>
    </w:p>
    <w:p w14:paraId="57D1B8E4" w14:textId="77777777" w:rsidR="007433CD" w:rsidRDefault="00000000">
      <w:pPr>
        <w:pStyle w:val="SourceCode"/>
      </w:pPr>
      <w:r>
        <w:rPr>
          <w:rStyle w:val="VerbatimChar"/>
        </w:rPr>
        <w:t>2003-01-15</w:t>
      </w:r>
    </w:p>
    <w:p w14:paraId="57D1B8E5" w14:textId="77777777" w:rsidR="007433CD" w:rsidRDefault="00000000">
      <w:pPr>
        <w:pStyle w:val="SourceCode"/>
      </w:pPr>
      <w:r>
        <w:rPr>
          <w:rStyle w:val="VerbatimChar"/>
        </w:rPr>
        <w:t>2003-01-16</w:t>
      </w:r>
    </w:p>
    <w:p w14:paraId="57D1B8E6" w14:textId="77777777" w:rsidR="007433CD" w:rsidRDefault="00000000">
      <w:pPr>
        <w:pStyle w:val="SourceCode"/>
      </w:pPr>
      <w:r>
        <w:rPr>
          <w:rStyle w:val="VerbatimChar"/>
        </w:rPr>
        <w:t>2003-01-17</w:t>
      </w:r>
    </w:p>
    <w:p w14:paraId="57D1B8E7" w14:textId="77777777" w:rsidR="007433CD" w:rsidRDefault="00000000">
      <w:pPr>
        <w:pStyle w:val="SourceCode"/>
      </w:pPr>
      <w:r>
        <w:rPr>
          <w:rStyle w:val="VerbatimChar"/>
        </w:rPr>
        <w:t>2003-01-18</w:t>
      </w:r>
    </w:p>
    <w:p w14:paraId="57D1B8E8" w14:textId="77777777" w:rsidR="007433CD" w:rsidRDefault="00000000">
      <w:pPr>
        <w:pStyle w:val="SourceCode"/>
      </w:pPr>
      <w:r>
        <w:rPr>
          <w:rStyle w:val="VerbatimChar"/>
        </w:rPr>
        <w:t>2003-01-19</w:t>
      </w:r>
    </w:p>
    <w:p w14:paraId="57D1B8E9" w14:textId="77777777" w:rsidR="007433CD" w:rsidRDefault="00000000">
      <w:pPr>
        <w:pStyle w:val="SourceCode"/>
      </w:pPr>
      <w:r>
        <w:rPr>
          <w:rStyle w:val="VerbatimChar"/>
        </w:rPr>
        <w:t>2003-01-20</w:t>
      </w:r>
    </w:p>
    <w:p w14:paraId="57D1B8EA" w14:textId="77777777" w:rsidR="007433CD" w:rsidRDefault="00000000">
      <w:pPr>
        <w:pStyle w:val="SourceCode"/>
      </w:pPr>
      <w:r>
        <w:rPr>
          <w:rStyle w:val="VerbatimChar"/>
        </w:rPr>
        <w:t>2003-01-21</w:t>
      </w:r>
    </w:p>
    <w:p w14:paraId="57D1B8EB" w14:textId="77777777" w:rsidR="007433CD" w:rsidRDefault="00000000">
      <w:pPr>
        <w:pStyle w:val="SourceCode"/>
      </w:pPr>
      <w:r>
        <w:rPr>
          <w:rStyle w:val="VerbatimChar"/>
        </w:rPr>
        <w:t>2003-01-22</w:t>
      </w:r>
    </w:p>
    <w:p w14:paraId="57D1B8EC" w14:textId="77777777" w:rsidR="007433CD" w:rsidRDefault="00000000">
      <w:pPr>
        <w:pStyle w:val="SourceCode"/>
      </w:pPr>
      <w:r>
        <w:rPr>
          <w:rStyle w:val="VerbatimChar"/>
        </w:rPr>
        <w:t>2003-01-23</w:t>
      </w:r>
    </w:p>
    <w:p w14:paraId="57D1B8ED" w14:textId="77777777" w:rsidR="007433CD" w:rsidRDefault="00000000">
      <w:pPr>
        <w:pStyle w:val="SourceCode"/>
      </w:pPr>
      <w:r>
        <w:rPr>
          <w:rStyle w:val="VerbatimChar"/>
        </w:rPr>
        <w:t>2003-01-24</w:t>
      </w:r>
    </w:p>
    <w:p w14:paraId="57D1B8EE" w14:textId="77777777" w:rsidR="007433CD" w:rsidRDefault="00000000">
      <w:pPr>
        <w:pStyle w:val="SourceCode"/>
      </w:pPr>
      <w:r>
        <w:rPr>
          <w:rStyle w:val="VerbatimChar"/>
        </w:rPr>
        <w:t>2003-01-25</w:t>
      </w:r>
    </w:p>
    <w:p w14:paraId="57D1B8EF" w14:textId="77777777" w:rsidR="007433CD" w:rsidRDefault="00000000">
      <w:pPr>
        <w:pStyle w:val="SourceCode"/>
      </w:pPr>
      <w:r>
        <w:rPr>
          <w:rStyle w:val="VerbatimChar"/>
        </w:rPr>
        <w:t>2003-01-26</w:t>
      </w:r>
    </w:p>
    <w:p w14:paraId="57D1B8F0" w14:textId="77777777" w:rsidR="007433CD" w:rsidRDefault="00000000">
      <w:pPr>
        <w:pStyle w:val="SourceCode"/>
      </w:pPr>
      <w:r>
        <w:rPr>
          <w:rStyle w:val="VerbatimChar"/>
        </w:rPr>
        <w:t>2003-01-27</w:t>
      </w:r>
    </w:p>
    <w:p w14:paraId="57D1B8F1" w14:textId="77777777" w:rsidR="007433CD" w:rsidRDefault="00000000">
      <w:pPr>
        <w:pStyle w:val="SourceCode"/>
      </w:pPr>
      <w:r>
        <w:rPr>
          <w:rStyle w:val="VerbatimChar"/>
        </w:rPr>
        <w:t>2003-01-28</w:t>
      </w:r>
    </w:p>
    <w:p w14:paraId="57D1B8F2" w14:textId="77777777" w:rsidR="007433CD" w:rsidRDefault="00000000">
      <w:pPr>
        <w:pStyle w:val="SourceCode"/>
      </w:pPr>
      <w:r>
        <w:rPr>
          <w:rStyle w:val="VerbatimChar"/>
        </w:rPr>
        <w:t>2003-01-29</w:t>
      </w:r>
    </w:p>
    <w:p w14:paraId="57D1B8F3" w14:textId="77777777" w:rsidR="007433CD" w:rsidRDefault="00000000">
      <w:pPr>
        <w:pStyle w:val="SourceCode"/>
      </w:pPr>
      <w:r>
        <w:rPr>
          <w:rStyle w:val="VerbatimChar"/>
        </w:rPr>
        <w:lastRenderedPageBreak/>
        <w:t>2003-01-30</w:t>
      </w:r>
    </w:p>
    <w:p w14:paraId="57D1B8F4" w14:textId="77777777" w:rsidR="007433CD" w:rsidRDefault="00000000">
      <w:pPr>
        <w:pStyle w:val="SourceCode"/>
      </w:pPr>
      <w:r>
        <w:rPr>
          <w:rStyle w:val="VerbatimChar"/>
        </w:rPr>
        <w:t>2003-01-31</w:t>
      </w:r>
    </w:p>
    <w:p w14:paraId="57D1B8F5" w14:textId="77777777" w:rsidR="007433CD" w:rsidRDefault="00000000">
      <w:pPr>
        <w:pStyle w:val="SourceCode"/>
      </w:pPr>
      <w:r>
        <w:rPr>
          <w:rStyle w:val="VerbatimChar"/>
        </w:rPr>
        <w:t>2003-02-01</w:t>
      </w:r>
    </w:p>
    <w:p w14:paraId="57D1B8F6" w14:textId="77777777" w:rsidR="007433CD" w:rsidRDefault="00000000">
      <w:pPr>
        <w:pStyle w:val="SourceCode"/>
      </w:pPr>
      <w:r>
        <w:rPr>
          <w:rStyle w:val="VerbatimChar"/>
        </w:rPr>
        <w:t>2003-02-02</w:t>
      </w:r>
    </w:p>
    <w:p w14:paraId="57D1B8F7" w14:textId="77777777" w:rsidR="007433CD" w:rsidRDefault="00000000">
      <w:pPr>
        <w:pStyle w:val="SourceCode"/>
      </w:pPr>
      <w:r>
        <w:rPr>
          <w:rStyle w:val="VerbatimChar"/>
        </w:rPr>
        <w:t>2003-02-03</w:t>
      </w:r>
    </w:p>
    <w:p w14:paraId="57D1B8F8" w14:textId="77777777" w:rsidR="007433CD" w:rsidRDefault="00000000">
      <w:pPr>
        <w:pStyle w:val="SourceCode"/>
      </w:pPr>
      <w:r>
        <w:rPr>
          <w:rStyle w:val="VerbatimChar"/>
        </w:rPr>
        <w:t>2003-02-04</w:t>
      </w:r>
    </w:p>
    <w:p w14:paraId="57D1B8F9" w14:textId="77777777" w:rsidR="007433CD" w:rsidRDefault="00000000">
      <w:pPr>
        <w:pStyle w:val="SourceCode"/>
      </w:pPr>
      <w:r>
        <w:rPr>
          <w:rStyle w:val="VerbatimChar"/>
        </w:rPr>
        <w:t>2003-02-05</w:t>
      </w:r>
    </w:p>
    <w:p w14:paraId="57D1B8FA" w14:textId="77777777" w:rsidR="007433CD" w:rsidRDefault="00000000">
      <w:pPr>
        <w:pStyle w:val="SourceCode"/>
      </w:pPr>
      <w:r>
        <w:rPr>
          <w:rStyle w:val="VerbatimChar"/>
        </w:rPr>
        <w:t>2003-02-06</w:t>
      </w:r>
    </w:p>
    <w:p w14:paraId="57D1B8FB" w14:textId="77777777" w:rsidR="007433CD" w:rsidRDefault="00000000">
      <w:pPr>
        <w:pStyle w:val="SourceCode"/>
      </w:pPr>
      <w:r>
        <w:rPr>
          <w:rStyle w:val="VerbatimChar"/>
        </w:rPr>
        <w:t>2003-02-07</w:t>
      </w:r>
    </w:p>
    <w:p w14:paraId="57D1B8FC" w14:textId="77777777" w:rsidR="007433CD" w:rsidRDefault="00000000">
      <w:pPr>
        <w:pStyle w:val="SourceCode"/>
      </w:pPr>
      <w:r>
        <w:rPr>
          <w:rStyle w:val="VerbatimChar"/>
        </w:rPr>
        <w:t>2003-02-08</w:t>
      </w:r>
    </w:p>
    <w:p w14:paraId="57D1B8FD" w14:textId="77777777" w:rsidR="007433CD" w:rsidRDefault="00000000">
      <w:pPr>
        <w:pStyle w:val="SourceCode"/>
      </w:pPr>
      <w:r>
        <w:rPr>
          <w:rStyle w:val="VerbatimChar"/>
        </w:rPr>
        <w:t>2003-02-09</w:t>
      </w:r>
    </w:p>
    <w:p w14:paraId="57D1B8FE" w14:textId="77777777" w:rsidR="007433CD" w:rsidRDefault="00000000">
      <w:pPr>
        <w:pStyle w:val="SourceCode"/>
      </w:pPr>
      <w:r>
        <w:rPr>
          <w:rStyle w:val="VerbatimChar"/>
        </w:rPr>
        <w:t>2003-02-10</w:t>
      </w:r>
    </w:p>
    <w:p w14:paraId="57D1B8FF" w14:textId="77777777" w:rsidR="007433CD" w:rsidRDefault="00000000">
      <w:pPr>
        <w:pStyle w:val="SourceCode"/>
      </w:pPr>
      <w:r>
        <w:rPr>
          <w:rStyle w:val="VerbatimChar"/>
        </w:rPr>
        <w:t>2003-02-11</w:t>
      </w:r>
    </w:p>
    <w:p w14:paraId="57D1B900" w14:textId="77777777" w:rsidR="007433CD" w:rsidRDefault="00000000">
      <w:pPr>
        <w:pStyle w:val="SourceCode"/>
      </w:pPr>
      <w:r>
        <w:rPr>
          <w:rStyle w:val="VerbatimChar"/>
        </w:rPr>
        <w:t>2003-02-12</w:t>
      </w:r>
    </w:p>
    <w:p w14:paraId="57D1B901" w14:textId="77777777" w:rsidR="007433CD" w:rsidRDefault="00000000">
      <w:pPr>
        <w:pStyle w:val="SourceCode"/>
      </w:pPr>
      <w:r>
        <w:rPr>
          <w:rStyle w:val="VerbatimChar"/>
        </w:rPr>
        <w:t>2003-02-13</w:t>
      </w:r>
    </w:p>
    <w:p w14:paraId="57D1B902" w14:textId="77777777" w:rsidR="007433CD" w:rsidRDefault="00000000">
      <w:pPr>
        <w:pStyle w:val="SourceCode"/>
      </w:pPr>
      <w:r>
        <w:rPr>
          <w:rStyle w:val="VerbatimChar"/>
        </w:rPr>
        <w:t>2003-02-14</w:t>
      </w:r>
    </w:p>
    <w:p w14:paraId="57D1B903" w14:textId="77777777" w:rsidR="007433CD" w:rsidRDefault="00000000">
      <w:pPr>
        <w:pStyle w:val="SourceCode"/>
      </w:pPr>
      <w:r>
        <w:rPr>
          <w:rStyle w:val="VerbatimChar"/>
        </w:rPr>
        <w:t>2003-02-15</w:t>
      </w:r>
    </w:p>
    <w:p w14:paraId="57D1B904" w14:textId="77777777" w:rsidR="007433CD" w:rsidRDefault="00000000">
      <w:pPr>
        <w:pStyle w:val="SourceCode"/>
      </w:pPr>
      <w:r>
        <w:rPr>
          <w:rStyle w:val="VerbatimChar"/>
        </w:rPr>
        <w:t>2003-02-16</w:t>
      </w:r>
    </w:p>
    <w:p w14:paraId="57D1B905" w14:textId="77777777" w:rsidR="007433CD" w:rsidRDefault="00000000">
      <w:pPr>
        <w:pStyle w:val="SourceCode"/>
      </w:pPr>
      <w:r>
        <w:rPr>
          <w:rStyle w:val="VerbatimChar"/>
        </w:rPr>
        <w:t>2003-02-17</w:t>
      </w:r>
    </w:p>
    <w:p w14:paraId="57D1B906" w14:textId="77777777" w:rsidR="007433CD" w:rsidRDefault="00000000">
      <w:pPr>
        <w:pStyle w:val="SourceCode"/>
      </w:pPr>
      <w:r>
        <w:rPr>
          <w:rStyle w:val="VerbatimChar"/>
        </w:rPr>
        <w:t>2003-02-18</w:t>
      </w:r>
    </w:p>
    <w:p w14:paraId="57D1B907" w14:textId="77777777" w:rsidR="007433CD" w:rsidRDefault="00000000">
      <w:pPr>
        <w:pStyle w:val="SourceCode"/>
      </w:pPr>
      <w:r>
        <w:rPr>
          <w:rStyle w:val="VerbatimChar"/>
        </w:rPr>
        <w:t>2003-02-19</w:t>
      </w:r>
    </w:p>
    <w:p w14:paraId="57D1B908" w14:textId="77777777" w:rsidR="007433CD" w:rsidRDefault="00000000">
      <w:pPr>
        <w:pStyle w:val="SourceCode"/>
      </w:pPr>
      <w:r>
        <w:rPr>
          <w:rStyle w:val="VerbatimChar"/>
        </w:rPr>
        <w:t>2003-02-20</w:t>
      </w:r>
    </w:p>
    <w:p w14:paraId="57D1B909" w14:textId="77777777" w:rsidR="007433CD" w:rsidRDefault="00000000">
      <w:pPr>
        <w:pStyle w:val="SourceCode"/>
      </w:pPr>
      <w:r>
        <w:rPr>
          <w:rStyle w:val="VerbatimChar"/>
        </w:rPr>
        <w:t>2003-02-21</w:t>
      </w:r>
    </w:p>
    <w:p w14:paraId="57D1B90A" w14:textId="77777777" w:rsidR="007433CD" w:rsidRDefault="00000000">
      <w:pPr>
        <w:pStyle w:val="SourceCode"/>
      </w:pPr>
      <w:r>
        <w:rPr>
          <w:rStyle w:val="VerbatimChar"/>
        </w:rPr>
        <w:t>2003-02-22</w:t>
      </w:r>
    </w:p>
    <w:p w14:paraId="57D1B90B" w14:textId="77777777" w:rsidR="007433CD" w:rsidRDefault="00000000">
      <w:pPr>
        <w:pStyle w:val="SourceCode"/>
      </w:pPr>
      <w:r>
        <w:rPr>
          <w:rStyle w:val="VerbatimChar"/>
        </w:rPr>
        <w:t>2003-02-23</w:t>
      </w:r>
    </w:p>
    <w:p w14:paraId="57D1B90C" w14:textId="77777777" w:rsidR="007433CD" w:rsidRDefault="00000000">
      <w:pPr>
        <w:pStyle w:val="SourceCode"/>
      </w:pPr>
      <w:r>
        <w:rPr>
          <w:rStyle w:val="VerbatimChar"/>
        </w:rPr>
        <w:t>2003-02-24</w:t>
      </w:r>
    </w:p>
    <w:p w14:paraId="57D1B90D" w14:textId="77777777" w:rsidR="007433CD" w:rsidRDefault="00000000">
      <w:pPr>
        <w:pStyle w:val="SourceCode"/>
      </w:pPr>
      <w:r>
        <w:rPr>
          <w:rStyle w:val="VerbatimChar"/>
        </w:rPr>
        <w:t>2003-02-25</w:t>
      </w:r>
    </w:p>
    <w:p w14:paraId="57D1B90E" w14:textId="77777777" w:rsidR="007433CD" w:rsidRDefault="00000000">
      <w:pPr>
        <w:pStyle w:val="SourceCode"/>
      </w:pPr>
      <w:r>
        <w:rPr>
          <w:rStyle w:val="VerbatimChar"/>
        </w:rPr>
        <w:t>2003-02-26</w:t>
      </w:r>
    </w:p>
    <w:p w14:paraId="57D1B90F" w14:textId="77777777" w:rsidR="007433CD" w:rsidRDefault="00000000">
      <w:pPr>
        <w:pStyle w:val="SourceCode"/>
      </w:pPr>
      <w:r>
        <w:rPr>
          <w:rStyle w:val="VerbatimChar"/>
        </w:rPr>
        <w:lastRenderedPageBreak/>
        <w:t>2003-02-27</w:t>
      </w:r>
    </w:p>
    <w:p w14:paraId="57D1B910" w14:textId="77777777" w:rsidR="007433CD" w:rsidRDefault="00000000">
      <w:pPr>
        <w:pStyle w:val="SourceCode"/>
      </w:pPr>
      <w:r>
        <w:rPr>
          <w:rStyle w:val="VerbatimChar"/>
        </w:rPr>
        <w:t>2003-02-28</w:t>
      </w:r>
    </w:p>
    <w:p w14:paraId="57D1B911" w14:textId="77777777" w:rsidR="007433CD" w:rsidRDefault="00000000">
      <w:pPr>
        <w:pStyle w:val="SourceCode"/>
      </w:pPr>
      <w:r>
        <w:rPr>
          <w:rStyle w:val="VerbatimChar"/>
        </w:rPr>
        <w:t>2003-03-01</w:t>
      </w:r>
    </w:p>
    <w:p w14:paraId="57D1B912" w14:textId="77777777" w:rsidR="007433CD" w:rsidRDefault="00000000">
      <w:pPr>
        <w:pStyle w:val="SourceCode"/>
      </w:pPr>
      <w:r>
        <w:rPr>
          <w:rStyle w:val="VerbatimChar"/>
        </w:rPr>
        <w:t>2003-03-02</w:t>
      </w:r>
    </w:p>
    <w:p w14:paraId="57D1B913" w14:textId="77777777" w:rsidR="007433CD" w:rsidRDefault="00000000">
      <w:pPr>
        <w:pStyle w:val="SourceCode"/>
      </w:pPr>
      <w:r>
        <w:rPr>
          <w:rStyle w:val="VerbatimChar"/>
        </w:rPr>
        <w:t>2003-03-03</w:t>
      </w:r>
    </w:p>
    <w:p w14:paraId="57D1B914" w14:textId="77777777" w:rsidR="007433CD" w:rsidRDefault="00000000">
      <w:pPr>
        <w:pStyle w:val="SourceCode"/>
      </w:pPr>
      <w:r>
        <w:rPr>
          <w:rStyle w:val="VerbatimChar"/>
        </w:rPr>
        <w:t>2003-03-04</w:t>
      </w:r>
    </w:p>
    <w:p w14:paraId="57D1B915" w14:textId="77777777" w:rsidR="007433CD" w:rsidRDefault="00000000">
      <w:pPr>
        <w:pStyle w:val="SourceCode"/>
      </w:pPr>
      <w:r>
        <w:rPr>
          <w:rStyle w:val="VerbatimChar"/>
        </w:rPr>
        <w:t>2003-03-05</w:t>
      </w:r>
    </w:p>
    <w:p w14:paraId="57D1B916" w14:textId="77777777" w:rsidR="007433CD" w:rsidRDefault="00000000">
      <w:pPr>
        <w:pStyle w:val="SourceCode"/>
      </w:pPr>
      <w:r>
        <w:rPr>
          <w:rStyle w:val="VerbatimChar"/>
        </w:rPr>
        <w:t>2003-03-06</w:t>
      </w:r>
    </w:p>
    <w:p w14:paraId="57D1B917" w14:textId="77777777" w:rsidR="007433CD" w:rsidRDefault="00000000">
      <w:pPr>
        <w:pStyle w:val="SourceCode"/>
      </w:pPr>
      <w:r>
        <w:rPr>
          <w:rStyle w:val="VerbatimChar"/>
        </w:rPr>
        <w:t>2003-03-07</w:t>
      </w:r>
    </w:p>
    <w:p w14:paraId="57D1B918" w14:textId="77777777" w:rsidR="007433CD" w:rsidRDefault="00000000">
      <w:pPr>
        <w:pStyle w:val="SourceCode"/>
      </w:pPr>
      <w:r>
        <w:rPr>
          <w:rStyle w:val="VerbatimChar"/>
        </w:rPr>
        <w:t>2003-03-08</w:t>
      </w:r>
    </w:p>
    <w:p w14:paraId="57D1B919" w14:textId="77777777" w:rsidR="007433CD" w:rsidRDefault="00000000">
      <w:pPr>
        <w:pStyle w:val="SourceCode"/>
      </w:pPr>
      <w:r>
        <w:rPr>
          <w:rStyle w:val="VerbatimChar"/>
        </w:rPr>
        <w:t>2003-03-09</w:t>
      </w:r>
    </w:p>
    <w:p w14:paraId="57D1B91A" w14:textId="77777777" w:rsidR="007433CD" w:rsidRDefault="00000000">
      <w:pPr>
        <w:pStyle w:val="SourceCode"/>
      </w:pPr>
      <w:r>
        <w:rPr>
          <w:rStyle w:val="VerbatimChar"/>
        </w:rPr>
        <w:t>2003-03-10</w:t>
      </w:r>
    </w:p>
    <w:p w14:paraId="57D1B91B" w14:textId="77777777" w:rsidR="007433CD" w:rsidRDefault="00000000">
      <w:pPr>
        <w:pStyle w:val="SourceCode"/>
      </w:pPr>
      <w:r>
        <w:rPr>
          <w:rStyle w:val="VerbatimChar"/>
        </w:rPr>
        <w:t>2003-03-11</w:t>
      </w:r>
    </w:p>
    <w:p w14:paraId="57D1B91C" w14:textId="77777777" w:rsidR="007433CD" w:rsidRDefault="00000000">
      <w:pPr>
        <w:pStyle w:val="SourceCode"/>
      </w:pPr>
      <w:r>
        <w:rPr>
          <w:rStyle w:val="VerbatimChar"/>
        </w:rPr>
        <w:t>2003-03-12</w:t>
      </w:r>
    </w:p>
    <w:p w14:paraId="57D1B91D" w14:textId="77777777" w:rsidR="007433CD" w:rsidRDefault="00000000">
      <w:pPr>
        <w:pStyle w:val="SourceCode"/>
      </w:pPr>
      <w:r>
        <w:rPr>
          <w:rStyle w:val="VerbatimChar"/>
        </w:rPr>
        <w:t>2003-03-13</w:t>
      </w:r>
    </w:p>
    <w:p w14:paraId="57D1B91E" w14:textId="77777777" w:rsidR="007433CD" w:rsidRDefault="00000000">
      <w:pPr>
        <w:pStyle w:val="SourceCode"/>
      </w:pPr>
      <w:r>
        <w:rPr>
          <w:rStyle w:val="VerbatimChar"/>
        </w:rPr>
        <w:t>2003-03-14</w:t>
      </w:r>
    </w:p>
    <w:p w14:paraId="57D1B91F" w14:textId="77777777" w:rsidR="007433CD" w:rsidRDefault="00000000">
      <w:pPr>
        <w:pStyle w:val="SourceCode"/>
      </w:pPr>
      <w:r>
        <w:rPr>
          <w:rStyle w:val="VerbatimChar"/>
        </w:rPr>
        <w:t>2003-03-15</w:t>
      </w:r>
    </w:p>
    <w:p w14:paraId="57D1B920" w14:textId="77777777" w:rsidR="007433CD" w:rsidRDefault="00000000">
      <w:pPr>
        <w:pStyle w:val="SourceCode"/>
      </w:pPr>
      <w:r>
        <w:rPr>
          <w:rStyle w:val="VerbatimChar"/>
        </w:rPr>
        <w:t>2003-03-16</w:t>
      </w:r>
    </w:p>
    <w:p w14:paraId="57D1B921" w14:textId="77777777" w:rsidR="007433CD" w:rsidRDefault="00000000">
      <w:pPr>
        <w:pStyle w:val="SourceCode"/>
      </w:pPr>
      <w:r>
        <w:rPr>
          <w:rStyle w:val="VerbatimChar"/>
        </w:rPr>
        <w:t>2003-03-17</w:t>
      </w:r>
    </w:p>
    <w:p w14:paraId="57D1B922" w14:textId="77777777" w:rsidR="007433CD" w:rsidRDefault="00000000">
      <w:pPr>
        <w:pStyle w:val="SourceCode"/>
      </w:pPr>
      <w:r>
        <w:rPr>
          <w:rStyle w:val="VerbatimChar"/>
        </w:rPr>
        <w:t>2003-03-18</w:t>
      </w:r>
    </w:p>
    <w:p w14:paraId="57D1B923" w14:textId="77777777" w:rsidR="007433CD" w:rsidRDefault="00000000">
      <w:pPr>
        <w:pStyle w:val="SourceCode"/>
      </w:pPr>
      <w:r>
        <w:rPr>
          <w:rStyle w:val="VerbatimChar"/>
        </w:rPr>
        <w:t>2003-03-19</w:t>
      </w:r>
    </w:p>
    <w:p w14:paraId="57D1B924" w14:textId="77777777" w:rsidR="007433CD" w:rsidRDefault="00000000">
      <w:pPr>
        <w:pStyle w:val="SourceCode"/>
      </w:pPr>
      <w:r>
        <w:rPr>
          <w:rStyle w:val="VerbatimChar"/>
        </w:rPr>
        <w:t>2003-03-20</w:t>
      </w:r>
    </w:p>
    <w:p w14:paraId="57D1B925" w14:textId="77777777" w:rsidR="007433CD" w:rsidRDefault="00000000">
      <w:pPr>
        <w:pStyle w:val="SourceCode"/>
      </w:pPr>
      <w:r>
        <w:rPr>
          <w:rStyle w:val="VerbatimChar"/>
        </w:rPr>
        <w:t>2003-03-21</w:t>
      </w:r>
    </w:p>
    <w:p w14:paraId="57D1B926" w14:textId="77777777" w:rsidR="007433CD" w:rsidRDefault="00000000">
      <w:pPr>
        <w:pStyle w:val="SourceCode"/>
      </w:pPr>
      <w:r>
        <w:rPr>
          <w:rStyle w:val="VerbatimChar"/>
        </w:rPr>
        <w:t>2003-03-22</w:t>
      </w:r>
    </w:p>
    <w:p w14:paraId="57D1B927" w14:textId="77777777" w:rsidR="007433CD" w:rsidRDefault="00000000">
      <w:pPr>
        <w:pStyle w:val="SourceCode"/>
      </w:pPr>
      <w:r>
        <w:rPr>
          <w:rStyle w:val="VerbatimChar"/>
        </w:rPr>
        <w:t>2003-03-23</w:t>
      </w:r>
    </w:p>
    <w:p w14:paraId="57D1B928" w14:textId="77777777" w:rsidR="007433CD" w:rsidRDefault="00000000">
      <w:pPr>
        <w:pStyle w:val="SourceCode"/>
      </w:pPr>
      <w:r>
        <w:rPr>
          <w:rStyle w:val="VerbatimChar"/>
        </w:rPr>
        <w:t>2003-03-24</w:t>
      </w:r>
    </w:p>
    <w:p w14:paraId="57D1B929" w14:textId="77777777" w:rsidR="007433CD" w:rsidRDefault="00000000">
      <w:pPr>
        <w:pStyle w:val="SourceCode"/>
      </w:pPr>
      <w:r>
        <w:rPr>
          <w:rStyle w:val="VerbatimChar"/>
        </w:rPr>
        <w:t>2003-03-25</w:t>
      </w:r>
    </w:p>
    <w:p w14:paraId="57D1B92A" w14:textId="77777777" w:rsidR="007433CD" w:rsidRDefault="00000000">
      <w:pPr>
        <w:pStyle w:val="SourceCode"/>
      </w:pPr>
      <w:r>
        <w:rPr>
          <w:rStyle w:val="VerbatimChar"/>
        </w:rPr>
        <w:t>2003-03-26</w:t>
      </w:r>
    </w:p>
    <w:p w14:paraId="57D1B92B" w14:textId="77777777" w:rsidR="007433CD" w:rsidRDefault="00000000">
      <w:pPr>
        <w:pStyle w:val="SourceCode"/>
      </w:pPr>
      <w:r>
        <w:rPr>
          <w:rStyle w:val="VerbatimChar"/>
        </w:rPr>
        <w:lastRenderedPageBreak/>
        <w:t>2003-03-27</w:t>
      </w:r>
    </w:p>
    <w:p w14:paraId="57D1B92C" w14:textId="77777777" w:rsidR="007433CD" w:rsidRDefault="00000000">
      <w:pPr>
        <w:pStyle w:val="SourceCode"/>
      </w:pPr>
      <w:r>
        <w:rPr>
          <w:rStyle w:val="VerbatimChar"/>
        </w:rPr>
        <w:t>2003-03-28</w:t>
      </w:r>
    </w:p>
    <w:p w14:paraId="57D1B92D" w14:textId="77777777" w:rsidR="007433CD" w:rsidRDefault="00000000">
      <w:pPr>
        <w:pStyle w:val="SourceCode"/>
      </w:pPr>
      <w:r>
        <w:rPr>
          <w:rStyle w:val="VerbatimChar"/>
        </w:rPr>
        <w:t>2003-03-29</w:t>
      </w:r>
    </w:p>
    <w:p w14:paraId="57D1B92E" w14:textId="77777777" w:rsidR="007433CD" w:rsidRDefault="00000000">
      <w:pPr>
        <w:pStyle w:val="SourceCode"/>
      </w:pPr>
      <w:r>
        <w:rPr>
          <w:rStyle w:val="VerbatimChar"/>
        </w:rPr>
        <w:t>2003-03-30</w:t>
      </w:r>
    </w:p>
    <w:p w14:paraId="57D1B92F" w14:textId="77777777" w:rsidR="007433CD" w:rsidRDefault="00000000">
      <w:pPr>
        <w:pStyle w:val="SourceCode"/>
      </w:pPr>
      <w:r>
        <w:rPr>
          <w:rStyle w:val="VerbatimChar"/>
        </w:rPr>
        <w:t>2003-03-31</w:t>
      </w:r>
    </w:p>
    <w:p w14:paraId="57D1B930" w14:textId="77777777" w:rsidR="007433CD" w:rsidRDefault="00000000">
      <w:pPr>
        <w:pStyle w:val="SourceCode"/>
      </w:pPr>
      <w:r>
        <w:rPr>
          <w:rStyle w:val="VerbatimChar"/>
        </w:rPr>
        <w:t>2003-04-01</w:t>
      </w:r>
    </w:p>
    <w:p w14:paraId="57D1B931" w14:textId="77777777" w:rsidR="007433CD" w:rsidRDefault="00000000">
      <w:pPr>
        <w:pStyle w:val="SourceCode"/>
      </w:pPr>
      <w:r>
        <w:rPr>
          <w:rStyle w:val="VerbatimChar"/>
        </w:rPr>
        <w:t>2003-04-02</w:t>
      </w:r>
    </w:p>
    <w:p w14:paraId="57D1B932" w14:textId="77777777" w:rsidR="007433CD" w:rsidRDefault="00000000">
      <w:pPr>
        <w:pStyle w:val="SourceCode"/>
      </w:pPr>
      <w:r>
        <w:rPr>
          <w:rStyle w:val="VerbatimChar"/>
        </w:rPr>
        <w:t>2003-04-03</w:t>
      </w:r>
    </w:p>
    <w:p w14:paraId="57D1B933" w14:textId="77777777" w:rsidR="007433CD" w:rsidRDefault="00000000">
      <w:pPr>
        <w:pStyle w:val="SourceCode"/>
      </w:pPr>
      <w:r>
        <w:rPr>
          <w:rStyle w:val="VerbatimChar"/>
        </w:rPr>
        <w:t>2003-04-04</w:t>
      </w:r>
    </w:p>
    <w:p w14:paraId="57D1B934" w14:textId="77777777" w:rsidR="007433CD" w:rsidRDefault="00000000">
      <w:pPr>
        <w:pStyle w:val="SourceCode"/>
      </w:pPr>
      <w:r>
        <w:rPr>
          <w:rStyle w:val="VerbatimChar"/>
        </w:rPr>
        <w:t>2003-04-05</w:t>
      </w:r>
    </w:p>
    <w:p w14:paraId="57D1B935" w14:textId="77777777" w:rsidR="007433CD" w:rsidRDefault="00000000">
      <w:pPr>
        <w:pStyle w:val="SourceCode"/>
      </w:pPr>
      <w:r>
        <w:rPr>
          <w:rStyle w:val="VerbatimChar"/>
        </w:rPr>
        <w:t>2003-04-06</w:t>
      </w:r>
    </w:p>
    <w:p w14:paraId="57D1B936" w14:textId="77777777" w:rsidR="007433CD" w:rsidRDefault="00000000">
      <w:pPr>
        <w:pStyle w:val="SourceCode"/>
      </w:pPr>
      <w:r>
        <w:rPr>
          <w:rStyle w:val="VerbatimChar"/>
        </w:rPr>
        <w:t>2003-04-07</w:t>
      </w:r>
    </w:p>
    <w:p w14:paraId="57D1B937" w14:textId="77777777" w:rsidR="007433CD" w:rsidRDefault="00000000">
      <w:pPr>
        <w:pStyle w:val="SourceCode"/>
      </w:pPr>
      <w:r>
        <w:rPr>
          <w:rStyle w:val="VerbatimChar"/>
        </w:rPr>
        <w:t>2003-04-08</w:t>
      </w:r>
    </w:p>
    <w:p w14:paraId="57D1B938" w14:textId="77777777" w:rsidR="007433CD" w:rsidRDefault="00000000">
      <w:pPr>
        <w:pStyle w:val="SourceCode"/>
      </w:pPr>
      <w:r>
        <w:rPr>
          <w:rStyle w:val="VerbatimChar"/>
        </w:rPr>
        <w:t>2003-04-09</w:t>
      </w:r>
    </w:p>
    <w:p w14:paraId="57D1B939" w14:textId="77777777" w:rsidR="007433CD" w:rsidRDefault="00000000">
      <w:pPr>
        <w:pStyle w:val="SourceCode"/>
      </w:pPr>
      <w:r>
        <w:rPr>
          <w:rStyle w:val="VerbatimChar"/>
        </w:rPr>
        <w:t>2003-04-10</w:t>
      </w:r>
    </w:p>
    <w:p w14:paraId="57D1B93A" w14:textId="77777777" w:rsidR="007433CD" w:rsidRDefault="00000000">
      <w:pPr>
        <w:pStyle w:val="SourceCode"/>
      </w:pPr>
      <w:r>
        <w:rPr>
          <w:rStyle w:val="VerbatimChar"/>
        </w:rPr>
        <w:t>2003-04-11</w:t>
      </w:r>
    </w:p>
    <w:p w14:paraId="57D1B93B" w14:textId="77777777" w:rsidR="007433CD" w:rsidRDefault="00000000">
      <w:pPr>
        <w:pStyle w:val="SourceCode"/>
      </w:pPr>
      <w:r>
        <w:rPr>
          <w:rStyle w:val="VerbatimChar"/>
        </w:rPr>
        <w:t>2003-04-12</w:t>
      </w:r>
    </w:p>
    <w:p w14:paraId="57D1B93C" w14:textId="77777777" w:rsidR="007433CD" w:rsidRDefault="00000000">
      <w:pPr>
        <w:pStyle w:val="SourceCode"/>
      </w:pPr>
      <w:r>
        <w:rPr>
          <w:rStyle w:val="VerbatimChar"/>
        </w:rPr>
        <w:t>2003-04-13</w:t>
      </w:r>
    </w:p>
    <w:p w14:paraId="57D1B93D" w14:textId="77777777" w:rsidR="007433CD" w:rsidRDefault="00000000">
      <w:pPr>
        <w:pStyle w:val="SourceCode"/>
      </w:pPr>
      <w:r>
        <w:rPr>
          <w:rStyle w:val="VerbatimChar"/>
        </w:rPr>
        <w:t>2003-04-14</w:t>
      </w:r>
    </w:p>
    <w:p w14:paraId="57D1B93E" w14:textId="77777777" w:rsidR="007433CD" w:rsidRDefault="00000000">
      <w:pPr>
        <w:pStyle w:val="SourceCode"/>
      </w:pPr>
      <w:r>
        <w:rPr>
          <w:rStyle w:val="VerbatimChar"/>
        </w:rPr>
        <w:t>2003-04-15</w:t>
      </w:r>
    </w:p>
    <w:p w14:paraId="57D1B93F" w14:textId="77777777" w:rsidR="007433CD" w:rsidRDefault="00000000">
      <w:pPr>
        <w:pStyle w:val="SourceCode"/>
      </w:pPr>
      <w:r>
        <w:rPr>
          <w:rStyle w:val="VerbatimChar"/>
        </w:rPr>
        <w:t>2003-04-16</w:t>
      </w:r>
    </w:p>
    <w:p w14:paraId="57D1B940" w14:textId="77777777" w:rsidR="007433CD" w:rsidRDefault="00000000">
      <w:pPr>
        <w:pStyle w:val="SourceCode"/>
      </w:pPr>
      <w:r>
        <w:rPr>
          <w:rStyle w:val="VerbatimChar"/>
        </w:rPr>
        <w:t>2003-04-17</w:t>
      </w:r>
    </w:p>
    <w:p w14:paraId="57D1B941" w14:textId="77777777" w:rsidR="007433CD" w:rsidRDefault="00000000">
      <w:pPr>
        <w:pStyle w:val="SourceCode"/>
      </w:pPr>
      <w:r>
        <w:rPr>
          <w:rStyle w:val="VerbatimChar"/>
        </w:rPr>
        <w:t>2003-04-18</w:t>
      </w:r>
    </w:p>
    <w:p w14:paraId="57D1B942" w14:textId="77777777" w:rsidR="007433CD" w:rsidRDefault="00000000">
      <w:pPr>
        <w:pStyle w:val="SourceCode"/>
      </w:pPr>
      <w:r>
        <w:rPr>
          <w:rStyle w:val="VerbatimChar"/>
        </w:rPr>
        <w:t>2003-04-19</w:t>
      </w:r>
    </w:p>
    <w:p w14:paraId="57D1B943" w14:textId="77777777" w:rsidR="007433CD" w:rsidRDefault="00000000">
      <w:pPr>
        <w:pStyle w:val="SourceCode"/>
      </w:pPr>
      <w:r>
        <w:rPr>
          <w:rStyle w:val="VerbatimChar"/>
        </w:rPr>
        <w:t>2003-04-20</w:t>
      </w:r>
    </w:p>
    <w:p w14:paraId="57D1B944" w14:textId="77777777" w:rsidR="007433CD" w:rsidRDefault="00000000">
      <w:pPr>
        <w:pStyle w:val="SourceCode"/>
      </w:pPr>
      <w:r>
        <w:rPr>
          <w:rStyle w:val="VerbatimChar"/>
        </w:rPr>
        <w:t>2003-04-21</w:t>
      </w:r>
    </w:p>
    <w:p w14:paraId="57D1B945" w14:textId="77777777" w:rsidR="007433CD" w:rsidRDefault="00000000">
      <w:pPr>
        <w:pStyle w:val="SourceCode"/>
      </w:pPr>
      <w:r>
        <w:rPr>
          <w:rStyle w:val="VerbatimChar"/>
        </w:rPr>
        <w:t>2003-04-22</w:t>
      </w:r>
    </w:p>
    <w:p w14:paraId="57D1B946" w14:textId="77777777" w:rsidR="007433CD" w:rsidRDefault="00000000">
      <w:pPr>
        <w:pStyle w:val="SourceCode"/>
      </w:pPr>
      <w:r>
        <w:rPr>
          <w:rStyle w:val="VerbatimChar"/>
        </w:rPr>
        <w:t>2003-04-23</w:t>
      </w:r>
    </w:p>
    <w:p w14:paraId="57D1B947" w14:textId="77777777" w:rsidR="007433CD" w:rsidRDefault="00000000">
      <w:pPr>
        <w:pStyle w:val="SourceCode"/>
      </w:pPr>
      <w:r>
        <w:rPr>
          <w:rStyle w:val="VerbatimChar"/>
        </w:rPr>
        <w:lastRenderedPageBreak/>
        <w:t>2003-04-24</w:t>
      </w:r>
    </w:p>
    <w:p w14:paraId="57D1B948" w14:textId="77777777" w:rsidR="007433CD" w:rsidRDefault="00000000">
      <w:pPr>
        <w:pStyle w:val="SourceCode"/>
      </w:pPr>
      <w:r>
        <w:rPr>
          <w:rStyle w:val="VerbatimChar"/>
        </w:rPr>
        <w:t>2003-04-25</w:t>
      </w:r>
    </w:p>
    <w:p w14:paraId="57D1B949" w14:textId="77777777" w:rsidR="007433CD" w:rsidRDefault="00000000">
      <w:pPr>
        <w:pStyle w:val="SourceCode"/>
      </w:pPr>
      <w:r>
        <w:rPr>
          <w:rStyle w:val="VerbatimChar"/>
        </w:rPr>
        <w:t>2003-04-26</w:t>
      </w:r>
    </w:p>
    <w:p w14:paraId="57D1B94A" w14:textId="77777777" w:rsidR="007433CD" w:rsidRDefault="00000000">
      <w:pPr>
        <w:pStyle w:val="SourceCode"/>
      </w:pPr>
      <w:r>
        <w:rPr>
          <w:rStyle w:val="VerbatimChar"/>
        </w:rPr>
        <w:t>2003-04-27</w:t>
      </w:r>
    </w:p>
    <w:p w14:paraId="57D1B94B" w14:textId="77777777" w:rsidR="007433CD" w:rsidRDefault="00000000">
      <w:pPr>
        <w:pStyle w:val="SourceCode"/>
      </w:pPr>
      <w:r>
        <w:rPr>
          <w:rStyle w:val="VerbatimChar"/>
        </w:rPr>
        <w:t>2003-04-28</w:t>
      </w:r>
    </w:p>
    <w:p w14:paraId="57D1B94C" w14:textId="77777777" w:rsidR="007433CD" w:rsidRDefault="00000000">
      <w:pPr>
        <w:pStyle w:val="SourceCode"/>
      </w:pPr>
      <w:r>
        <w:rPr>
          <w:rStyle w:val="VerbatimChar"/>
        </w:rPr>
        <w:t>2003-04-29</w:t>
      </w:r>
    </w:p>
    <w:p w14:paraId="57D1B94D" w14:textId="77777777" w:rsidR="007433CD" w:rsidRDefault="00000000">
      <w:pPr>
        <w:pStyle w:val="SourceCode"/>
      </w:pPr>
      <w:r>
        <w:rPr>
          <w:rStyle w:val="VerbatimChar"/>
        </w:rPr>
        <w:t>2003-04-30</w:t>
      </w:r>
    </w:p>
    <w:p w14:paraId="57D1B94E" w14:textId="77777777" w:rsidR="007433CD" w:rsidRDefault="00000000">
      <w:pPr>
        <w:pStyle w:val="SourceCode"/>
      </w:pPr>
      <w:r>
        <w:rPr>
          <w:rStyle w:val="VerbatimChar"/>
        </w:rPr>
        <w:t>2003-05-01</w:t>
      </w:r>
    </w:p>
    <w:p w14:paraId="57D1B94F" w14:textId="77777777" w:rsidR="007433CD" w:rsidRDefault="00000000">
      <w:pPr>
        <w:pStyle w:val="SourceCode"/>
      </w:pPr>
      <w:r>
        <w:rPr>
          <w:rStyle w:val="VerbatimChar"/>
        </w:rPr>
        <w:t>2003-05-02</w:t>
      </w:r>
    </w:p>
    <w:p w14:paraId="57D1B950" w14:textId="77777777" w:rsidR="007433CD" w:rsidRDefault="00000000">
      <w:pPr>
        <w:pStyle w:val="SourceCode"/>
      </w:pPr>
      <w:r>
        <w:rPr>
          <w:rStyle w:val="VerbatimChar"/>
        </w:rPr>
        <w:t>2003-05-03</w:t>
      </w:r>
    </w:p>
    <w:p w14:paraId="57D1B951" w14:textId="77777777" w:rsidR="007433CD" w:rsidRDefault="00000000">
      <w:pPr>
        <w:pStyle w:val="SourceCode"/>
      </w:pPr>
      <w:r>
        <w:rPr>
          <w:rStyle w:val="VerbatimChar"/>
        </w:rPr>
        <w:t>2003-05-04</w:t>
      </w:r>
    </w:p>
    <w:p w14:paraId="57D1B952" w14:textId="77777777" w:rsidR="007433CD" w:rsidRDefault="00000000">
      <w:pPr>
        <w:pStyle w:val="SourceCode"/>
      </w:pPr>
      <w:r>
        <w:rPr>
          <w:rStyle w:val="VerbatimChar"/>
        </w:rPr>
        <w:t>2003-05-05</w:t>
      </w:r>
    </w:p>
    <w:p w14:paraId="57D1B953" w14:textId="77777777" w:rsidR="007433CD" w:rsidRDefault="00000000">
      <w:pPr>
        <w:pStyle w:val="SourceCode"/>
      </w:pPr>
      <w:r>
        <w:rPr>
          <w:rStyle w:val="VerbatimChar"/>
        </w:rPr>
        <w:t>2003-05-06</w:t>
      </w:r>
    </w:p>
    <w:p w14:paraId="57D1B954" w14:textId="77777777" w:rsidR="007433CD" w:rsidRDefault="00000000">
      <w:pPr>
        <w:pStyle w:val="SourceCode"/>
      </w:pPr>
      <w:r>
        <w:rPr>
          <w:rStyle w:val="VerbatimChar"/>
        </w:rPr>
        <w:t>2003-05-07</w:t>
      </w:r>
    </w:p>
    <w:p w14:paraId="57D1B955" w14:textId="77777777" w:rsidR="007433CD" w:rsidRDefault="00000000">
      <w:pPr>
        <w:pStyle w:val="SourceCode"/>
      </w:pPr>
      <w:r>
        <w:rPr>
          <w:rStyle w:val="VerbatimChar"/>
        </w:rPr>
        <w:t>2003-05-08</w:t>
      </w:r>
    </w:p>
    <w:p w14:paraId="57D1B956" w14:textId="77777777" w:rsidR="007433CD" w:rsidRDefault="00000000">
      <w:pPr>
        <w:pStyle w:val="SourceCode"/>
      </w:pPr>
      <w:r>
        <w:rPr>
          <w:rStyle w:val="VerbatimChar"/>
        </w:rPr>
        <w:t>2003-05-09</w:t>
      </w:r>
    </w:p>
    <w:p w14:paraId="57D1B957" w14:textId="77777777" w:rsidR="007433CD" w:rsidRDefault="00000000">
      <w:pPr>
        <w:pStyle w:val="SourceCode"/>
      </w:pPr>
      <w:r>
        <w:rPr>
          <w:rStyle w:val="VerbatimChar"/>
        </w:rPr>
        <w:t>2003-05-10</w:t>
      </w:r>
    </w:p>
    <w:p w14:paraId="57D1B958" w14:textId="77777777" w:rsidR="007433CD" w:rsidRDefault="00000000">
      <w:pPr>
        <w:pStyle w:val="SourceCode"/>
      </w:pPr>
      <w:r>
        <w:rPr>
          <w:rStyle w:val="VerbatimChar"/>
        </w:rPr>
        <w:t>2003-05-11</w:t>
      </w:r>
    </w:p>
    <w:p w14:paraId="57D1B959" w14:textId="77777777" w:rsidR="007433CD" w:rsidRDefault="00000000">
      <w:pPr>
        <w:pStyle w:val="SourceCode"/>
      </w:pPr>
      <w:r>
        <w:rPr>
          <w:rStyle w:val="VerbatimChar"/>
        </w:rPr>
        <w:t>2003-05-12</w:t>
      </w:r>
    </w:p>
    <w:p w14:paraId="57D1B95A" w14:textId="77777777" w:rsidR="007433CD" w:rsidRDefault="00000000">
      <w:pPr>
        <w:pStyle w:val="SourceCode"/>
      </w:pPr>
      <w:r>
        <w:rPr>
          <w:rStyle w:val="VerbatimChar"/>
        </w:rPr>
        <w:t>2003-05-13</w:t>
      </w:r>
    </w:p>
    <w:p w14:paraId="57D1B95B" w14:textId="77777777" w:rsidR="007433CD" w:rsidRDefault="00000000">
      <w:pPr>
        <w:pStyle w:val="SourceCode"/>
      </w:pPr>
      <w:r>
        <w:rPr>
          <w:rStyle w:val="VerbatimChar"/>
        </w:rPr>
        <w:t>2003-05-14</w:t>
      </w:r>
    </w:p>
    <w:p w14:paraId="57D1B95C" w14:textId="77777777" w:rsidR="007433CD" w:rsidRDefault="00000000">
      <w:pPr>
        <w:pStyle w:val="SourceCode"/>
      </w:pPr>
      <w:r>
        <w:rPr>
          <w:rStyle w:val="VerbatimChar"/>
        </w:rPr>
        <w:t>2003-05-15</w:t>
      </w:r>
    </w:p>
    <w:p w14:paraId="57D1B95D" w14:textId="77777777" w:rsidR="007433CD" w:rsidRDefault="00000000">
      <w:pPr>
        <w:pStyle w:val="SourceCode"/>
      </w:pPr>
      <w:r>
        <w:rPr>
          <w:rStyle w:val="VerbatimChar"/>
        </w:rPr>
        <w:t>2003-05-16</w:t>
      </w:r>
    </w:p>
    <w:p w14:paraId="57D1B95E" w14:textId="77777777" w:rsidR="007433CD" w:rsidRDefault="00000000">
      <w:pPr>
        <w:pStyle w:val="SourceCode"/>
      </w:pPr>
      <w:r>
        <w:rPr>
          <w:rStyle w:val="VerbatimChar"/>
        </w:rPr>
        <w:t>2003-05-17</w:t>
      </w:r>
    </w:p>
    <w:p w14:paraId="57D1B95F" w14:textId="77777777" w:rsidR="007433CD" w:rsidRDefault="00000000">
      <w:pPr>
        <w:pStyle w:val="SourceCode"/>
      </w:pPr>
      <w:r>
        <w:rPr>
          <w:rStyle w:val="VerbatimChar"/>
        </w:rPr>
        <w:t>2003-05-18</w:t>
      </w:r>
    </w:p>
    <w:p w14:paraId="57D1B960" w14:textId="77777777" w:rsidR="007433CD" w:rsidRDefault="00000000">
      <w:pPr>
        <w:pStyle w:val="SourceCode"/>
      </w:pPr>
      <w:r>
        <w:rPr>
          <w:rStyle w:val="VerbatimChar"/>
        </w:rPr>
        <w:t>2003-05-19</w:t>
      </w:r>
    </w:p>
    <w:p w14:paraId="57D1B961" w14:textId="77777777" w:rsidR="007433CD" w:rsidRDefault="00000000">
      <w:pPr>
        <w:pStyle w:val="SourceCode"/>
      </w:pPr>
      <w:r>
        <w:rPr>
          <w:rStyle w:val="VerbatimChar"/>
        </w:rPr>
        <w:t>2003-05-20</w:t>
      </w:r>
    </w:p>
    <w:p w14:paraId="57D1B962" w14:textId="77777777" w:rsidR="007433CD" w:rsidRDefault="00000000">
      <w:pPr>
        <w:pStyle w:val="SourceCode"/>
      </w:pPr>
      <w:r>
        <w:rPr>
          <w:rStyle w:val="VerbatimChar"/>
        </w:rPr>
        <w:t>2003-05-21</w:t>
      </w:r>
    </w:p>
    <w:p w14:paraId="57D1B963" w14:textId="77777777" w:rsidR="007433CD" w:rsidRDefault="00000000">
      <w:pPr>
        <w:pStyle w:val="SourceCode"/>
      </w:pPr>
      <w:r>
        <w:rPr>
          <w:rStyle w:val="VerbatimChar"/>
        </w:rPr>
        <w:lastRenderedPageBreak/>
        <w:t>2003-05-22</w:t>
      </w:r>
    </w:p>
    <w:p w14:paraId="57D1B964" w14:textId="77777777" w:rsidR="007433CD" w:rsidRDefault="00000000">
      <w:pPr>
        <w:pStyle w:val="SourceCode"/>
      </w:pPr>
      <w:r>
        <w:rPr>
          <w:rStyle w:val="VerbatimChar"/>
        </w:rPr>
        <w:t>2003-05-23</w:t>
      </w:r>
    </w:p>
    <w:p w14:paraId="57D1B965" w14:textId="77777777" w:rsidR="007433CD" w:rsidRDefault="00000000">
      <w:pPr>
        <w:pStyle w:val="SourceCode"/>
      </w:pPr>
      <w:r>
        <w:rPr>
          <w:rStyle w:val="VerbatimChar"/>
        </w:rPr>
        <w:t>2003-05-24</w:t>
      </w:r>
    </w:p>
    <w:p w14:paraId="57D1B966" w14:textId="77777777" w:rsidR="007433CD" w:rsidRDefault="00000000">
      <w:pPr>
        <w:pStyle w:val="SourceCode"/>
      </w:pPr>
      <w:r>
        <w:rPr>
          <w:rStyle w:val="VerbatimChar"/>
        </w:rPr>
        <w:t>2003-05-25</w:t>
      </w:r>
    </w:p>
    <w:p w14:paraId="57D1B967" w14:textId="77777777" w:rsidR="007433CD" w:rsidRDefault="00000000">
      <w:pPr>
        <w:pStyle w:val="SourceCode"/>
      </w:pPr>
      <w:r>
        <w:rPr>
          <w:rStyle w:val="VerbatimChar"/>
        </w:rPr>
        <w:t>2003-05-26</w:t>
      </w:r>
    </w:p>
    <w:p w14:paraId="57D1B968" w14:textId="77777777" w:rsidR="007433CD" w:rsidRDefault="00000000">
      <w:pPr>
        <w:pStyle w:val="SourceCode"/>
      </w:pPr>
      <w:r>
        <w:rPr>
          <w:rStyle w:val="VerbatimChar"/>
        </w:rPr>
        <w:t>2003-05-27</w:t>
      </w:r>
    </w:p>
    <w:p w14:paraId="57D1B969" w14:textId="77777777" w:rsidR="007433CD" w:rsidRDefault="00000000">
      <w:pPr>
        <w:pStyle w:val="SourceCode"/>
      </w:pPr>
      <w:r>
        <w:rPr>
          <w:rStyle w:val="VerbatimChar"/>
        </w:rPr>
        <w:t>2003-05-28</w:t>
      </w:r>
    </w:p>
    <w:p w14:paraId="57D1B96A" w14:textId="77777777" w:rsidR="007433CD" w:rsidRDefault="00000000">
      <w:pPr>
        <w:pStyle w:val="SourceCode"/>
      </w:pPr>
      <w:r>
        <w:rPr>
          <w:rStyle w:val="VerbatimChar"/>
        </w:rPr>
        <w:t>2003-05-29</w:t>
      </w:r>
    </w:p>
    <w:p w14:paraId="57D1B96B" w14:textId="77777777" w:rsidR="007433CD" w:rsidRDefault="00000000">
      <w:pPr>
        <w:pStyle w:val="SourceCode"/>
      </w:pPr>
      <w:r>
        <w:rPr>
          <w:rStyle w:val="VerbatimChar"/>
        </w:rPr>
        <w:t>2003-05-30</w:t>
      </w:r>
    </w:p>
    <w:p w14:paraId="57D1B96C" w14:textId="77777777" w:rsidR="007433CD" w:rsidRDefault="00000000">
      <w:pPr>
        <w:pStyle w:val="SourceCode"/>
      </w:pPr>
      <w:r>
        <w:rPr>
          <w:rStyle w:val="VerbatimChar"/>
        </w:rPr>
        <w:t>2003-05-31</w:t>
      </w:r>
    </w:p>
    <w:p w14:paraId="57D1B96D" w14:textId="77777777" w:rsidR="007433CD" w:rsidRDefault="00000000">
      <w:pPr>
        <w:pStyle w:val="SourceCode"/>
      </w:pPr>
      <w:r>
        <w:rPr>
          <w:rStyle w:val="VerbatimChar"/>
        </w:rPr>
        <w:t>2003-06-01</w:t>
      </w:r>
    </w:p>
    <w:p w14:paraId="57D1B96E" w14:textId="77777777" w:rsidR="007433CD" w:rsidRDefault="00000000">
      <w:pPr>
        <w:pStyle w:val="SourceCode"/>
      </w:pPr>
      <w:r>
        <w:rPr>
          <w:rStyle w:val="VerbatimChar"/>
        </w:rPr>
        <w:t>2003-06-02</w:t>
      </w:r>
    </w:p>
    <w:p w14:paraId="57D1B96F" w14:textId="77777777" w:rsidR="007433CD" w:rsidRDefault="00000000">
      <w:pPr>
        <w:pStyle w:val="SourceCode"/>
      </w:pPr>
      <w:r>
        <w:rPr>
          <w:rStyle w:val="VerbatimChar"/>
        </w:rPr>
        <w:t>2003-06-03</w:t>
      </w:r>
    </w:p>
    <w:p w14:paraId="57D1B970" w14:textId="77777777" w:rsidR="007433CD" w:rsidRDefault="00000000">
      <w:pPr>
        <w:pStyle w:val="SourceCode"/>
      </w:pPr>
      <w:r>
        <w:rPr>
          <w:rStyle w:val="VerbatimChar"/>
        </w:rPr>
        <w:t>2003-06-04</w:t>
      </w:r>
    </w:p>
    <w:p w14:paraId="57D1B971" w14:textId="77777777" w:rsidR="007433CD" w:rsidRDefault="00000000">
      <w:pPr>
        <w:pStyle w:val="SourceCode"/>
      </w:pPr>
      <w:r>
        <w:rPr>
          <w:rStyle w:val="VerbatimChar"/>
        </w:rPr>
        <w:t>2003-06-05</w:t>
      </w:r>
    </w:p>
    <w:p w14:paraId="57D1B972" w14:textId="77777777" w:rsidR="007433CD" w:rsidRDefault="00000000">
      <w:pPr>
        <w:pStyle w:val="SourceCode"/>
      </w:pPr>
      <w:r>
        <w:rPr>
          <w:rStyle w:val="VerbatimChar"/>
        </w:rPr>
        <w:t>2003-06-06</w:t>
      </w:r>
    </w:p>
    <w:p w14:paraId="57D1B973" w14:textId="77777777" w:rsidR="007433CD" w:rsidRDefault="00000000">
      <w:pPr>
        <w:pStyle w:val="SourceCode"/>
      </w:pPr>
      <w:r>
        <w:rPr>
          <w:rStyle w:val="VerbatimChar"/>
        </w:rPr>
        <w:t>2003-06-07</w:t>
      </w:r>
    </w:p>
    <w:p w14:paraId="57D1B974" w14:textId="77777777" w:rsidR="007433CD" w:rsidRDefault="00000000">
      <w:pPr>
        <w:pStyle w:val="SourceCode"/>
      </w:pPr>
      <w:r>
        <w:rPr>
          <w:rStyle w:val="VerbatimChar"/>
        </w:rPr>
        <w:t>2003-06-08</w:t>
      </w:r>
    </w:p>
    <w:p w14:paraId="57D1B975" w14:textId="77777777" w:rsidR="007433CD" w:rsidRDefault="00000000">
      <w:pPr>
        <w:pStyle w:val="SourceCode"/>
      </w:pPr>
      <w:r>
        <w:rPr>
          <w:rStyle w:val="VerbatimChar"/>
        </w:rPr>
        <w:t>2003-06-09</w:t>
      </w:r>
    </w:p>
    <w:p w14:paraId="57D1B976" w14:textId="77777777" w:rsidR="007433CD" w:rsidRDefault="00000000">
      <w:pPr>
        <w:pStyle w:val="SourceCode"/>
      </w:pPr>
      <w:r>
        <w:rPr>
          <w:rStyle w:val="VerbatimChar"/>
        </w:rPr>
        <w:t>2003-06-10</w:t>
      </w:r>
    </w:p>
    <w:p w14:paraId="57D1B977" w14:textId="77777777" w:rsidR="007433CD" w:rsidRDefault="00000000">
      <w:pPr>
        <w:pStyle w:val="SourceCode"/>
      </w:pPr>
      <w:r>
        <w:rPr>
          <w:rStyle w:val="VerbatimChar"/>
        </w:rPr>
        <w:t>2003-06-11</w:t>
      </w:r>
    </w:p>
    <w:p w14:paraId="57D1B978" w14:textId="77777777" w:rsidR="007433CD" w:rsidRDefault="00000000">
      <w:pPr>
        <w:pStyle w:val="SourceCode"/>
      </w:pPr>
      <w:r>
        <w:rPr>
          <w:rStyle w:val="VerbatimChar"/>
        </w:rPr>
        <w:t>2003-06-12</w:t>
      </w:r>
    </w:p>
    <w:p w14:paraId="57D1B979" w14:textId="77777777" w:rsidR="007433CD" w:rsidRDefault="00000000">
      <w:pPr>
        <w:pStyle w:val="SourceCode"/>
      </w:pPr>
      <w:r>
        <w:rPr>
          <w:rStyle w:val="VerbatimChar"/>
        </w:rPr>
        <w:t>2003-06-13</w:t>
      </w:r>
    </w:p>
    <w:p w14:paraId="57D1B97A" w14:textId="77777777" w:rsidR="007433CD" w:rsidRDefault="00000000">
      <w:pPr>
        <w:pStyle w:val="SourceCode"/>
      </w:pPr>
      <w:r>
        <w:rPr>
          <w:rStyle w:val="VerbatimChar"/>
        </w:rPr>
        <w:t>2003-06-14</w:t>
      </w:r>
    </w:p>
    <w:p w14:paraId="57D1B97B" w14:textId="77777777" w:rsidR="007433CD" w:rsidRDefault="00000000">
      <w:pPr>
        <w:pStyle w:val="SourceCode"/>
      </w:pPr>
      <w:r>
        <w:rPr>
          <w:rStyle w:val="VerbatimChar"/>
        </w:rPr>
        <w:t>2003-06-15</w:t>
      </w:r>
    </w:p>
    <w:p w14:paraId="57D1B97C" w14:textId="77777777" w:rsidR="007433CD" w:rsidRDefault="00000000">
      <w:pPr>
        <w:pStyle w:val="SourceCode"/>
      </w:pPr>
      <w:r>
        <w:rPr>
          <w:rStyle w:val="VerbatimChar"/>
        </w:rPr>
        <w:t>2003-06-16</w:t>
      </w:r>
    </w:p>
    <w:p w14:paraId="57D1B97D" w14:textId="77777777" w:rsidR="007433CD" w:rsidRDefault="00000000">
      <w:pPr>
        <w:pStyle w:val="SourceCode"/>
      </w:pPr>
      <w:r>
        <w:rPr>
          <w:rStyle w:val="VerbatimChar"/>
        </w:rPr>
        <w:t>2003-06-17</w:t>
      </w:r>
    </w:p>
    <w:p w14:paraId="57D1B97E" w14:textId="77777777" w:rsidR="007433CD" w:rsidRDefault="00000000">
      <w:pPr>
        <w:pStyle w:val="SourceCode"/>
      </w:pPr>
      <w:r>
        <w:rPr>
          <w:rStyle w:val="VerbatimChar"/>
        </w:rPr>
        <w:t>2003-06-18</w:t>
      </w:r>
    </w:p>
    <w:p w14:paraId="57D1B97F" w14:textId="77777777" w:rsidR="007433CD" w:rsidRDefault="00000000">
      <w:pPr>
        <w:pStyle w:val="SourceCode"/>
      </w:pPr>
      <w:r>
        <w:rPr>
          <w:rStyle w:val="VerbatimChar"/>
        </w:rPr>
        <w:lastRenderedPageBreak/>
        <w:t>2003-06-19</w:t>
      </w:r>
    </w:p>
    <w:p w14:paraId="57D1B980" w14:textId="77777777" w:rsidR="007433CD" w:rsidRDefault="00000000">
      <w:pPr>
        <w:pStyle w:val="SourceCode"/>
      </w:pPr>
      <w:r>
        <w:rPr>
          <w:rStyle w:val="VerbatimChar"/>
        </w:rPr>
        <w:t>2003-06-20</w:t>
      </w:r>
    </w:p>
    <w:p w14:paraId="57D1B981" w14:textId="77777777" w:rsidR="007433CD" w:rsidRDefault="00000000">
      <w:pPr>
        <w:pStyle w:val="SourceCode"/>
      </w:pPr>
      <w:r>
        <w:rPr>
          <w:rStyle w:val="VerbatimChar"/>
        </w:rPr>
        <w:t>2003-06-21</w:t>
      </w:r>
    </w:p>
    <w:p w14:paraId="57D1B982" w14:textId="77777777" w:rsidR="007433CD" w:rsidRDefault="00000000">
      <w:pPr>
        <w:pStyle w:val="SourceCode"/>
      </w:pPr>
      <w:r>
        <w:rPr>
          <w:rStyle w:val="VerbatimChar"/>
        </w:rPr>
        <w:t>2003-06-22</w:t>
      </w:r>
    </w:p>
    <w:p w14:paraId="57D1B983" w14:textId="77777777" w:rsidR="007433CD" w:rsidRDefault="00000000">
      <w:pPr>
        <w:pStyle w:val="SourceCode"/>
      </w:pPr>
      <w:r>
        <w:rPr>
          <w:rStyle w:val="VerbatimChar"/>
        </w:rPr>
        <w:t>2003-06-23</w:t>
      </w:r>
    </w:p>
    <w:p w14:paraId="57D1B984" w14:textId="77777777" w:rsidR="007433CD" w:rsidRDefault="00000000">
      <w:pPr>
        <w:pStyle w:val="SourceCode"/>
      </w:pPr>
      <w:r>
        <w:rPr>
          <w:rStyle w:val="VerbatimChar"/>
        </w:rPr>
        <w:t>2003-06-24</w:t>
      </w:r>
    </w:p>
    <w:p w14:paraId="57D1B985" w14:textId="77777777" w:rsidR="007433CD" w:rsidRDefault="00000000">
      <w:pPr>
        <w:pStyle w:val="SourceCode"/>
      </w:pPr>
      <w:r>
        <w:rPr>
          <w:rStyle w:val="VerbatimChar"/>
        </w:rPr>
        <w:t>2003-06-25</w:t>
      </w:r>
    </w:p>
    <w:p w14:paraId="57D1B986" w14:textId="77777777" w:rsidR="007433CD" w:rsidRDefault="00000000">
      <w:pPr>
        <w:pStyle w:val="SourceCode"/>
      </w:pPr>
      <w:r>
        <w:rPr>
          <w:rStyle w:val="VerbatimChar"/>
        </w:rPr>
        <w:t>2003-06-26</w:t>
      </w:r>
    </w:p>
    <w:p w14:paraId="57D1B987" w14:textId="77777777" w:rsidR="007433CD" w:rsidRDefault="00000000">
      <w:pPr>
        <w:pStyle w:val="SourceCode"/>
      </w:pPr>
      <w:r>
        <w:rPr>
          <w:rStyle w:val="VerbatimChar"/>
        </w:rPr>
        <w:t>2003-06-27</w:t>
      </w:r>
    </w:p>
    <w:p w14:paraId="57D1B988" w14:textId="77777777" w:rsidR="007433CD" w:rsidRDefault="00000000">
      <w:pPr>
        <w:pStyle w:val="SourceCode"/>
      </w:pPr>
      <w:r>
        <w:rPr>
          <w:rStyle w:val="VerbatimChar"/>
        </w:rPr>
        <w:t>2003-06-28</w:t>
      </w:r>
    </w:p>
    <w:p w14:paraId="57D1B989" w14:textId="77777777" w:rsidR="007433CD" w:rsidRDefault="00000000">
      <w:pPr>
        <w:pStyle w:val="SourceCode"/>
      </w:pPr>
      <w:r>
        <w:rPr>
          <w:rStyle w:val="VerbatimChar"/>
        </w:rPr>
        <w:t>2003-06-29</w:t>
      </w:r>
    </w:p>
    <w:p w14:paraId="57D1B98A" w14:textId="77777777" w:rsidR="007433CD" w:rsidRDefault="00000000">
      <w:pPr>
        <w:pStyle w:val="SourceCode"/>
      </w:pPr>
      <w:r>
        <w:rPr>
          <w:rStyle w:val="VerbatimChar"/>
        </w:rPr>
        <w:t>2003-06-30</w:t>
      </w:r>
    </w:p>
    <w:p w14:paraId="57D1B98B" w14:textId="77777777" w:rsidR="007433CD" w:rsidRDefault="00000000">
      <w:pPr>
        <w:pStyle w:val="SourceCode"/>
      </w:pPr>
      <w:r>
        <w:rPr>
          <w:rStyle w:val="VerbatimChar"/>
        </w:rPr>
        <w:t>2003-07-01</w:t>
      </w:r>
    </w:p>
    <w:p w14:paraId="57D1B98C" w14:textId="77777777" w:rsidR="007433CD" w:rsidRDefault="00000000">
      <w:pPr>
        <w:pStyle w:val="SourceCode"/>
      </w:pPr>
      <w:r>
        <w:rPr>
          <w:rStyle w:val="VerbatimChar"/>
        </w:rPr>
        <w:t>2003-07-02</w:t>
      </w:r>
    </w:p>
    <w:p w14:paraId="57D1B98D" w14:textId="77777777" w:rsidR="007433CD" w:rsidRDefault="00000000">
      <w:pPr>
        <w:pStyle w:val="SourceCode"/>
      </w:pPr>
      <w:r>
        <w:rPr>
          <w:rStyle w:val="VerbatimChar"/>
        </w:rPr>
        <w:t>2003-07-03</w:t>
      </w:r>
    </w:p>
    <w:p w14:paraId="57D1B98E" w14:textId="77777777" w:rsidR="007433CD" w:rsidRDefault="00000000">
      <w:pPr>
        <w:pStyle w:val="SourceCode"/>
      </w:pPr>
      <w:r>
        <w:rPr>
          <w:rStyle w:val="VerbatimChar"/>
        </w:rPr>
        <w:t>2003-07-04</w:t>
      </w:r>
    </w:p>
    <w:p w14:paraId="57D1B98F" w14:textId="77777777" w:rsidR="007433CD" w:rsidRDefault="00000000">
      <w:pPr>
        <w:pStyle w:val="SourceCode"/>
      </w:pPr>
      <w:r>
        <w:rPr>
          <w:rStyle w:val="VerbatimChar"/>
        </w:rPr>
        <w:t>2003-07-05</w:t>
      </w:r>
    </w:p>
    <w:p w14:paraId="57D1B990" w14:textId="77777777" w:rsidR="007433CD" w:rsidRDefault="00000000">
      <w:pPr>
        <w:pStyle w:val="SourceCode"/>
      </w:pPr>
      <w:r>
        <w:rPr>
          <w:rStyle w:val="VerbatimChar"/>
        </w:rPr>
        <w:t>2003-07-06</w:t>
      </w:r>
    </w:p>
    <w:p w14:paraId="57D1B991" w14:textId="77777777" w:rsidR="007433CD" w:rsidRDefault="00000000">
      <w:pPr>
        <w:pStyle w:val="SourceCode"/>
      </w:pPr>
      <w:r>
        <w:rPr>
          <w:rStyle w:val="VerbatimChar"/>
        </w:rPr>
        <w:t>2003-07-07</w:t>
      </w:r>
    </w:p>
    <w:p w14:paraId="57D1B992" w14:textId="77777777" w:rsidR="007433CD" w:rsidRDefault="00000000">
      <w:pPr>
        <w:pStyle w:val="SourceCode"/>
      </w:pPr>
      <w:r>
        <w:rPr>
          <w:rStyle w:val="VerbatimChar"/>
        </w:rPr>
        <w:t>2003-07-08</w:t>
      </w:r>
    </w:p>
    <w:p w14:paraId="57D1B993" w14:textId="77777777" w:rsidR="007433CD" w:rsidRDefault="00000000">
      <w:pPr>
        <w:pStyle w:val="SourceCode"/>
      </w:pPr>
      <w:r>
        <w:rPr>
          <w:rStyle w:val="VerbatimChar"/>
        </w:rPr>
        <w:t>2003-07-09</w:t>
      </w:r>
    </w:p>
    <w:p w14:paraId="57D1B994" w14:textId="77777777" w:rsidR="007433CD" w:rsidRDefault="00000000">
      <w:pPr>
        <w:pStyle w:val="SourceCode"/>
      </w:pPr>
      <w:r>
        <w:rPr>
          <w:rStyle w:val="VerbatimChar"/>
        </w:rPr>
        <w:t>2003-07-10</w:t>
      </w:r>
    </w:p>
    <w:p w14:paraId="57D1B995" w14:textId="77777777" w:rsidR="007433CD" w:rsidRDefault="00000000">
      <w:pPr>
        <w:pStyle w:val="SourceCode"/>
      </w:pPr>
      <w:r>
        <w:rPr>
          <w:rStyle w:val="VerbatimChar"/>
        </w:rPr>
        <w:t>2003-07-11</w:t>
      </w:r>
    </w:p>
    <w:p w14:paraId="57D1B996" w14:textId="77777777" w:rsidR="007433CD" w:rsidRDefault="00000000">
      <w:pPr>
        <w:pStyle w:val="SourceCode"/>
      </w:pPr>
      <w:r>
        <w:rPr>
          <w:rStyle w:val="VerbatimChar"/>
        </w:rPr>
        <w:t>2003-07-12</w:t>
      </w:r>
    </w:p>
    <w:p w14:paraId="57D1B997" w14:textId="77777777" w:rsidR="007433CD" w:rsidRDefault="00000000">
      <w:pPr>
        <w:pStyle w:val="SourceCode"/>
      </w:pPr>
      <w:r>
        <w:rPr>
          <w:rStyle w:val="VerbatimChar"/>
        </w:rPr>
        <w:t>2003-07-13</w:t>
      </w:r>
    </w:p>
    <w:p w14:paraId="57D1B998" w14:textId="77777777" w:rsidR="007433CD" w:rsidRDefault="00000000">
      <w:pPr>
        <w:pStyle w:val="SourceCode"/>
      </w:pPr>
      <w:r>
        <w:rPr>
          <w:rStyle w:val="VerbatimChar"/>
        </w:rPr>
        <w:t>2003-07-14</w:t>
      </w:r>
    </w:p>
    <w:p w14:paraId="57D1B999" w14:textId="77777777" w:rsidR="007433CD" w:rsidRDefault="00000000">
      <w:pPr>
        <w:pStyle w:val="SourceCode"/>
      </w:pPr>
      <w:r>
        <w:rPr>
          <w:rStyle w:val="VerbatimChar"/>
        </w:rPr>
        <w:t>2003-07-15</w:t>
      </w:r>
    </w:p>
    <w:p w14:paraId="57D1B99A" w14:textId="77777777" w:rsidR="007433CD" w:rsidRDefault="00000000">
      <w:pPr>
        <w:pStyle w:val="SourceCode"/>
      </w:pPr>
      <w:r>
        <w:rPr>
          <w:rStyle w:val="VerbatimChar"/>
        </w:rPr>
        <w:t>2003-07-16</w:t>
      </w:r>
    </w:p>
    <w:p w14:paraId="57D1B99B" w14:textId="77777777" w:rsidR="007433CD" w:rsidRDefault="00000000">
      <w:pPr>
        <w:pStyle w:val="SourceCode"/>
      </w:pPr>
      <w:r>
        <w:rPr>
          <w:rStyle w:val="VerbatimChar"/>
        </w:rPr>
        <w:lastRenderedPageBreak/>
        <w:t>2003-07-17</w:t>
      </w:r>
    </w:p>
    <w:p w14:paraId="57D1B99C" w14:textId="77777777" w:rsidR="007433CD" w:rsidRDefault="00000000">
      <w:pPr>
        <w:pStyle w:val="SourceCode"/>
      </w:pPr>
      <w:r>
        <w:rPr>
          <w:rStyle w:val="VerbatimChar"/>
        </w:rPr>
        <w:t>2003-07-18</w:t>
      </w:r>
    </w:p>
    <w:p w14:paraId="57D1B99D" w14:textId="77777777" w:rsidR="007433CD" w:rsidRDefault="00000000">
      <w:pPr>
        <w:pStyle w:val="SourceCode"/>
      </w:pPr>
      <w:r>
        <w:rPr>
          <w:rStyle w:val="VerbatimChar"/>
        </w:rPr>
        <w:t>2003-07-19</w:t>
      </w:r>
    </w:p>
    <w:p w14:paraId="57D1B99E" w14:textId="77777777" w:rsidR="007433CD" w:rsidRDefault="00000000">
      <w:pPr>
        <w:pStyle w:val="SourceCode"/>
      </w:pPr>
      <w:r>
        <w:rPr>
          <w:rStyle w:val="VerbatimChar"/>
        </w:rPr>
        <w:t>2003-07-20</w:t>
      </w:r>
    </w:p>
    <w:p w14:paraId="57D1B99F" w14:textId="77777777" w:rsidR="007433CD" w:rsidRDefault="00000000">
      <w:pPr>
        <w:pStyle w:val="SourceCode"/>
      </w:pPr>
      <w:r>
        <w:rPr>
          <w:rStyle w:val="VerbatimChar"/>
        </w:rPr>
        <w:t>2003-07-21</w:t>
      </w:r>
    </w:p>
    <w:p w14:paraId="57D1B9A0" w14:textId="77777777" w:rsidR="007433CD" w:rsidRDefault="00000000">
      <w:pPr>
        <w:pStyle w:val="SourceCode"/>
      </w:pPr>
      <w:r>
        <w:rPr>
          <w:rStyle w:val="VerbatimChar"/>
        </w:rPr>
        <w:t>2003-07-22</w:t>
      </w:r>
    </w:p>
    <w:p w14:paraId="57D1B9A1" w14:textId="77777777" w:rsidR="007433CD" w:rsidRDefault="00000000">
      <w:pPr>
        <w:pStyle w:val="SourceCode"/>
      </w:pPr>
      <w:r>
        <w:rPr>
          <w:rStyle w:val="VerbatimChar"/>
        </w:rPr>
        <w:t>2003-07-23</w:t>
      </w:r>
    </w:p>
    <w:p w14:paraId="57D1B9A2" w14:textId="77777777" w:rsidR="007433CD" w:rsidRDefault="00000000">
      <w:pPr>
        <w:pStyle w:val="SourceCode"/>
      </w:pPr>
      <w:r>
        <w:rPr>
          <w:rStyle w:val="VerbatimChar"/>
        </w:rPr>
        <w:t>2003-07-24</w:t>
      </w:r>
    </w:p>
    <w:p w14:paraId="57D1B9A3" w14:textId="77777777" w:rsidR="007433CD" w:rsidRDefault="00000000">
      <w:pPr>
        <w:pStyle w:val="SourceCode"/>
      </w:pPr>
      <w:r>
        <w:rPr>
          <w:rStyle w:val="VerbatimChar"/>
        </w:rPr>
        <w:t>2003-07-25</w:t>
      </w:r>
    </w:p>
    <w:p w14:paraId="57D1B9A4" w14:textId="77777777" w:rsidR="007433CD" w:rsidRDefault="00000000">
      <w:pPr>
        <w:pStyle w:val="SourceCode"/>
      </w:pPr>
      <w:r>
        <w:rPr>
          <w:rStyle w:val="VerbatimChar"/>
        </w:rPr>
        <w:t>2003-07-26</w:t>
      </w:r>
    </w:p>
    <w:p w14:paraId="57D1B9A5" w14:textId="77777777" w:rsidR="007433CD" w:rsidRDefault="00000000">
      <w:pPr>
        <w:pStyle w:val="SourceCode"/>
      </w:pPr>
      <w:r>
        <w:rPr>
          <w:rStyle w:val="VerbatimChar"/>
        </w:rPr>
        <w:t>2003-07-27</w:t>
      </w:r>
    </w:p>
    <w:p w14:paraId="57D1B9A6" w14:textId="77777777" w:rsidR="007433CD" w:rsidRDefault="00000000">
      <w:pPr>
        <w:pStyle w:val="SourceCode"/>
      </w:pPr>
      <w:r>
        <w:rPr>
          <w:rStyle w:val="VerbatimChar"/>
        </w:rPr>
        <w:t>2003-07-28</w:t>
      </w:r>
    </w:p>
    <w:p w14:paraId="57D1B9A7" w14:textId="77777777" w:rsidR="007433CD" w:rsidRDefault="00000000">
      <w:pPr>
        <w:pStyle w:val="SourceCode"/>
      </w:pPr>
      <w:r>
        <w:rPr>
          <w:rStyle w:val="VerbatimChar"/>
        </w:rPr>
        <w:t>2003-07-29</w:t>
      </w:r>
    </w:p>
    <w:p w14:paraId="57D1B9A8" w14:textId="77777777" w:rsidR="007433CD" w:rsidRDefault="00000000">
      <w:pPr>
        <w:pStyle w:val="SourceCode"/>
      </w:pPr>
      <w:r>
        <w:rPr>
          <w:rStyle w:val="VerbatimChar"/>
        </w:rPr>
        <w:t>2003-07-30</w:t>
      </w:r>
    </w:p>
    <w:p w14:paraId="57D1B9A9" w14:textId="77777777" w:rsidR="007433CD" w:rsidRDefault="00000000">
      <w:pPr>
        <w:pStyle w:val="SourceCode"/>
      </w:pPr>
      <w:r>
        <w:rPr>
          <w:rStyle w:val="VerbatimChar"/>
        </w:rPr>
        <w:t>2003-07-31</w:t>
      </w:r>
    </w:p>
    <w:p w14:paraId="57D1B9AA" w14:textId="77777777" w:rsidR="007433CD" w:rsidRDefault="00000000">
      <w:pPr>
        <w:pStyle w:val="SourceCode"/>
      </w:pPr>
      <w:r>
        <w:rPr>
          <w:rStyle w:val="VerbatimChar"/>
        </w:rPr>
        <w:t>2003-08-01</w:t>
      </w:r>
    </w:p>
    <w:p w14:paraId="57D1B9AB" w14:textId="77777777" w:rsidR="007433CD" w:rsidRDefault="00000000">
      <w:pPr>
        <w:pStyle w:val="SourceCode"/>
      </w:pPr>
      <w:r>
        <w:rPr>
          <w:rStyle w:val="VerbatimChar"/>
        </w:rPr>
        <w:t>2003-08-02</w:t>
      </w:r>
    </w:p>
    <w:p w14:paraId="57D1B9AC" w14:textId="77777777" w:rsidR="007433CD" w:rsidRDefault="00000000">
      <w:pPr>
        <w:pStyle w:val="SourceCode"/>
      </w:pPr>
      <w:r>
        <w:rPr>
          <w:rStyle w:val="VerbatimChar"/>
        </w:rPr>
        <w:t>2003-08-03</w:t>
      </w:r>
    </w:p>
    <w:p w14:paraId="57D1B9AD" w14:textId="77777777" w:rsidR="007433CD" w:rsidRDefault="00000000">
      <w:pPr>
        <w:pStyle w:val="SourceCode"/>
      </w:pPr>
      <w:r>
        <w:rPr>
          <w:rStyle w:val="VerbatimChar"/>
        </w:rPr>
        <w:t>2003-08-04</w:t>
      </w:r>
    </w:p>
    <w:p w14:paraId="57D1B9AE" w14:textId="77777777" w:rsidR="007433CD" w:rsidRDefault="00000000">
      <w:pPr>
        <w:pStyle w:val="SourceCode"/>
      </w:pPr>
      <w:r>
        <w:rPr>
          <w:rStyle w:val="VerbatimChar"/>
        </w:rPr>
        <w:t>2003-08-05</w:t>
      </w:r>
    </w:p>
    <w:p w14:paraId="57D1B9AF" w14:textId="77777777" w:rsidR="007433CD" w:rsidRDefault="00000000">
      <w:pPr>
        <w:pStyle w:val="SourceCode"/>
      </w:pPr>
      <w:r>
        <w:rPr>
          <w:rStyle w:val="VerbatimChar"/>
        </w:rPr>
        <w:t>2003-08-06</w:t>
      </w:r>
    </w:p>
    <w:p w14:paraId="57D1B9B0" w14:textId="77777777" w:rsidR="007433CD" w:rsidRDefault="00000000">
      <w:pPr>
        <w:pStyle w:val="SourceCode"/>
      </w:pPr>
      <w:r>
        <w:rPr>
          <w:rStyle w:val="VerbatimChar"/>
        </w:rPr>
        <w:t>2003-08-07</w:t>
      </w:r>
    </w:p>
    <w:p w14:paraId="57D1B9B1" w14:textId="77777777" w:rsidR="007433CD" w:rsidRDefault="00000000">
      <w:pPr>
        <w:pStyle w:val="SourceCode"/>
      </w:pPr>
      <w:r>
        <w:rPr>
          <w:rStyle w:val="VerbatimChar"/>
        </w:rPr>
        <w:t>2003-08-08</w:t>
      </w:r>
    </w:p>
    <w:p w14:paraId="57D1B9B2" w14:textId="77777777" w:rsidR="007433CD" w:rsidRDefault="00000000">
      <w:pPr>
        <w:pStyle w:val="SourceCode"/>
      </w:pPr>
      <w:r>
        <w:rPr>
          <w:rStyle w:val="VerbatimChar"/>
        </w:rPr>
        <w:t>2003-08-09</w:t>
      </w:r>
    </w:p>
    <w:p w14:paraId="57D1B9B3" w14:textId="77777777" w:rsidR="007433CD" w:rsidRDefault="00000000">
      <w:pPr>
        <w:pStyle w:val="SourceCode"/>
      </w:pPr>
      <w:r>
        <w:rPr>
          <w:rStyle w:val="VerbatimChar"/>
        </w:rPr>
        <w:t>2003-08-10</w:t>
      </w:r>
    </w:p>
    <w:p w14:paraId="57D1B9B4" w14:textId="77777777" w:rsidR="007433CD" w:rsidRDefault="00000000">
      <w:pPr>
        <w:pStyle w:val="SourceCode"/>
      </w:pPr>
      <w:r>
        <w:rPr>
          <w:rStyle w:val="VerbatimChar"/>
        </w:rPr>
        <w:t>2003-08-11</w:t>
      </w:r>
    </w:p>
    <w:p w14:paraId="57D1B9B5" w14:textId="77777777" w:rsidR="007433CD" w:rsidRDefault="00000000">
      <w:pPr>
        <w:pStyle w:val="SourceCode"/>
      </w:pPr>
      <w:r>
        <w:rPr>
          <w:rStyle w:val="VerbatimChar"/>
        </w:rPr>
        <w:t>2003-08-12</w:t>
      </w:r>
    </w:p>
    <w:p w14:paraId="57D1B9B6" w14:textId="77777777" w:rsidR="007433CD" w:rsidRDefault="00000000">
      <w:pPr>
        <w:pStyle w:val="SourceCode"/>
      </w:pPr>
      <w:r>
        <w:rPr>
          <w:rStyle w:val="VerbatimChar"/>
        </w:rPr>
        <w:t>2003-08-13</w:t>
      </w:r>
    </w:p>
    <w:p w14:paraId="57D1B9B7" w14:textId="77777777" w:rsidR="007433CD" w:rsidRDefault="00000000">
      <w:pPr>
        <w:pStyle w:val="SourceCode"/>
      </w:pPr>
      <w:r>
        <w:rPr>
          <w:rStyle w:val="VerbatimChar"/>
        </w:rPr>
        <w:lastRenderedPageBreak/>
        <w:t>2003-08-14</w:t>
      </w:r>
    </w:p>
    <w:p w14:paraId="57D1B9B8" w14:textId="77777777" w:rsidR="007433CD" w:rsidRDefault="00000000">
      <w:pPr>
        <w:pStyle w:val="SourceCode"/>
      </w:pPr>
      <w:r>
        <w:rPr>
          <w:rStyle w:val="VerbatimChar"/>
        </w:rPr>
        <w:t>2003-08-15</w:t>
      </w:r>
    </w:p>
    <w:p w14:paraId="57D1B9B9" w14:textId="77777777" w:rsidR="007433CD" w:rsidRDefault="00000000">
      <w:pPr>
        <w:pStyle w:val="SourceCode"/>
      </w:pPr>
      <w:r>
        <w:rPr>
          <w:rStyle w:val="VerbatimChar"/>
        </w:rPr>
        <w:t>2003-08-16</w:t>
      </w:r>
    </w:p>
    <w:p w14:paraId="57D1B9BA" w14:textId="77777777" w:rsidR="007433CD" w:rsidRDefault="00000000">
      <w:pPr>
        <w:pStyle w:val="SourceCode"/>
      </w:pPr>
      <w:r>
        <w:rPr>
          <w:rStyle w:val="VerbatimChar"/>
        </w:rPr>
        <w:t>2003-08-17</w:t>
      </w:r>
    </w:p>
    <w:p w14:paraId="57D1B9BB" w14:textId="77777777" w:rsidR="007433CD" w:rsidRDefault="00000000">
      <w:pPr>
        <w:pStyle w:val="SourceCode"/>
      </w:pPr>
      <w:r>
        <w:rPr>
          <w:rStyle w:val="VerbatimChar"/>
        </w:rPr>
        <w:t>2003-08-18</w:t>
      </w:r>
    </w:p>
    <w:p w14:paraId="57D1B9BC" w14:textId="77777777" w:rsidR="007433CD" w:rsidRDefault="00000000">
      <w:pPr>
        <w:pStyle w:val="SourceCode"/>
      </w:pPr>
      <w:r>
        <w:rPr>
          <w:rStyle w:val="VerbatimChar"/>
        </w:rPr>
        <w:t>2003-08-19</w:t>
      </w:r>
    </w:p>
    <w:p w14:paraId="57D1B9BD" w14:textId="77777777" w:rsidR="007433CD" w:rsidRDefault="00000000">
      <w:pPr>
        <w:pStyle w:val="SourceCode"/>
      </w:pPr>
      <w:r>
        <w:rPr>
          <w:rStyle w:val="VerbatimChar"/>
        </w:rPr>
        <w:t>2003-08-20</w:t>
      </w:r>
    </w:p>
    <w:p w14:paraId="57D1B9BE" w14:textId="77777777" w:rsidR="007433CD" w:rsidRDefault="00000000">
      <w:pPr>
        <w:pStyle w:val="SourceCode"/>
      </w:pPr>
      <w:r>
        <w:rPr>
          <w:rStyle w:val="VerbatimChar"/>
        </w:rPr>
        <w:t>2003-08-21</w:t>
      </w:r>
    </w:p>
    <w:p w14:paraId="57D1B9BF" w14:textId="77777777" w:rsidR="007433CD" w:rsidRDefault="00000000">
      <w:pPr>
        <w:pStyle w:val="SourceCode"/>
      </w:pPr>
      <w:r>
        <w:rPr>
          <w:rStyle w:val="VerbatimChar"/>
        </w:rPr>
        <w:t>2003-08-22</w:t>
      </w:r>
    </w:p>
    <w:p w14:paraId="57D1B9C0" w14:textId="77777777" w:rsidR="007433CD" w:rsidRDefault="00000000">
      <w:pPr>
        <w:pStyle w:val="SourceCode"/>
      </w:pPr>
      <w:r>
        <w:rPr>
          <w:rStyle w:val="VerbatimChar"/>
        </w:rPr>
        <w:t>2003-08-23</w:t>
      </w:r>
    </w:p>
    <w:p w14:paraId="57D1B9C1" w14:textId="77777777" w:rsidR="007433CD" w:rsidRDefault="00000000">
      <w:pPr>
        <w:pStyle w:val="SourceCode"/>
      </w:pPr>
      <w:r>
        <w:rPr>
          <w:rStyle w:val="VerbatimChar"/>
        </w:rPr>
        <w:t>2003-08-24</w:t>
      </w:r>
    </w:p>
    <w:p w14:paraId="57D1B9C2" w14:textId="77777777" w:rsidR="007433CD" w:rsidRDefault="00000000">
      <w:pPr>
        <w:pStyle w:val="SourceCode"/>
      </w:pPr>
      <w:r>
        <w:rPr>
          <w:rStyle w:val="VerbatimChar"/>
        </w:rPr>
        <w:t>2003-08-25</w:t>
      </w:r>
    </w:p>
    <w:p w14:paraId="57D1B9C3" w14:textId="77777777" w:rsidR="007433CD" w:rsidRDefault="00000000">
      <w:pPr>
        <w:pStyle w:val="SourceCode"/>
      </w:pPr>
      <w:r>
        <w:rPr>
          <w:rStyle w:val="VerbatimChar"/>
        </w:rPr>
        <w:t>2003-08-26</w:t>
      </w:r>
    </w:p>
    <w:p w14:paraId="57D1B9C4" w14:textId="77777777" w:rsidR="007433CD" w:rsidRDefault="00000000">
      <w:pPr>
        <w:pStyle w:val="SourceCode"/>
      </w:pPr>
      <w:r>
        <w:rPr>
          <w:rStyle w:val="VerbatimChar"/>
        </w:rPr>
        <w:t>2003-08-27</w:t>
      </w:r>
    </w:p>
    <w:p w14:paraId="57D1B9C5" w14:textId="77777777" w:rsidR="007433CD" w:rsidRDefault="00000000">
      <w:pPr>
        <w:pStyle w:val="SourceCode"/>
      </w:pPr>
      <w:r>
        <w:rPr>
          <w:rStyle w:val="VerbatimChar"/>
        </w:rPr>
        <w:t>2003-08-28</w:t>
      </w:r>
    </w:p>
    <w:p w14:paraId="57D1B9C6" w14:textId="77777777" w:rsidR="007433CD" w:rsidRDefault="00000000">
      <w:pPr>
        <w:pStyle w:val="SourceCode"/>
      </w:pPr>
      <w:r>
        <w:rPr>
          <w:rStyle w:val="VerbatimChar"/>
        </w:rPr>
        <w:t>2003-08-29</w:t>
      </w:r>
    </w:p>
    <w:p w14:paraId="57D1B9C7" w14:textId="77777777" w:rsidR="007433CD" w:rsidRDefault="00000000">
      <w:pPr>
        <w:pStyle w:val="SourceCode"/>
      </w:pPr>
      <w:r>
        <w:rPr>
          <w:rStyle w:val="VerbatimChar"/>
        </w:rPr>
        <w:t>2003-08-30</w:t>
      </w:r>
    </w:p>
    <w:p w14:paraId="57D1B9C8" w14:textId="77777777" w:rsidR="007433CD" w:rsidRDefault="00000000">
      <w:pPr>
        <w:pStyle w:val="SourceCode"/>
      </w:pPr>
      <w:r>
        <w:rPr>
          <w:rStyle w:val="VerbatimChar"/>
        </w:rPr>
        <w:t>2003-08-31</w:t>
      </w:r>
    </w:p>
    <w:p w14:paraId="57D1B9C9" w14:textId="77777777" w:rsidR="007433CD" w:rsidRDefault="00000000">
      <w:pPr>
        <w:pStyle w:val="SourceCode"/>
      </w:pPr>
      <w:r>
        <w:rPr>
          <w:rStyle w:val="VerbatimChar"/>
        </w:rPr>
        <w:t>2003-09-01</w:t>
      </w:r>
    </w:p>
    <w:p w14:paraId="57D1B9CA" w14:textId="77777777" w:rsidR="007433CD" w:rsidRDefault="00000000">
      <w:pPr>
        <w:pStyle w:val="SourceCode"/>
      </w:pPr>
      <w:r>
        <w:rPr>
          <w:rStyle w:val="VerbatimChar"/>
        </w:rPr>
        <w:t>2003-09-02</w:t>
      </w:r>
    </w:p>
    <w:p w14:paraId="57D1B9CB" w14:textId="77777777" w:rsidR="007433CD" w:rsidRDefault="00000000">
      <w:pPr>
        <w:pStyle w:val="SourceCode"/>
      </w:pPr>
      <w:r>
        <w:rPr>
          <w:rStyle w:val="VerbatimChar"/>
        </w:rPr>
        <w:t>2003-09-03</w:t>
      </w:r>
    </w:p>
    <w:p w14:paraId="57D1B9CC" w14:textId="77777777" w:rsidR="007433CD" w:rsidRDefault="00000000">
      <w:pPr>
        <w:pStyle w:val="SourceCode"/>
      </w:pPr>
      <w:r>
        <w:rPr>
          <w:rStyle w:val="VerbatimChar"/>
        </w:rPr>
        <w:t>2003-09-04</w:t>
      </w:r>
    </w:p>
    <w:p w14:paraId="57D1B9CD" w14:textId="77777777" w:rsidR="007433CD" w:rsidRDefault="00000000">
      <w:pPr>
        <w:pStyle w:val="SourceCode"/>
      </w:pPr>
      <w:r>
        <w:rPr>
          <w:rStyle w:val="VerbatimChar"/>
        </w:rPr>
        <w:t>2003-09-05</w:t>
      </w:r>
    </w:p>
    <w:p w14:paraId="57D1B9CE" w14:textId="77777777" w:rsidR="007433CD" w:rsidRDefault="00000000">
      <w:pPr>
        <w:pStyle w:val="SourceCode"/>
      </w:pPr>
      <w:r>
        <w:rPr>
          <w:rStyle w:val="VerbatimChar"/>
        </w:rPr>
        <w:t>2003-09-06</w:t>
      </w:r>
    </w:p>
    <w:p w14:paraId="57D1B9CF" w14:textId="77777777" w:rsidR="007433CD" w:rsidRDefault="00000000">
      <w:pPr>
        <w:pStyle w:val="SourceCode"/>
      </w:pPr>
      <w:r>
        <w:rPr>
          <w:rStyle w:val="VerbatimChar"/>
        </w:rPr>
        <w:t>2003-09-07</w:t>
      </w:r>
    </w:p>
    <w:p w14:paraId="57D1B9D0" w14:textId="77777777" w:rsidR="007433CD" w:rsidRDefault="00000000">
      <w:pPr>
        <w:pStyle w:val="SourceCode"/>
      </w:pPr>
      <w:r>
        <w:rPr>
          <w:rStyle w:val="VerbatimChar"/>
        </w:rPr>
        <w:t>2003-09-08</w:t>
      </w:r>
    </w:p>
    <w:p w14:paraId="57D1B9D1" w14:textId="77777777" w:rsidR="007433CD" w:rsidRDefault="00000000">
      <w:pPr>
        <w:pStyle w:val="SourceCode"/>
      </w:pPr>
      <w:r>
        <w:rPr>
          <w:rStyle w:val="VerbatimChar"/>
        </w:rPr>
        <w:t>2003-09-09</w:t>
      </w:r>
    </w:p>
    <w:p w14:paraId="57D1B9D2" w14:textId="77777777" w:rsidR="007433CD" w:rsidRDefault="00000000">
      <w:pPr>
        <w:pStyle w:val="SourceCode"/>
      </w:pPr>
      <w:r>
        <w:rPr>
          <w:rStyle w:val="VerbatimChar"/>
        </w:rPr>
        <w:t>2003-09-10</w:t>
      </w:r>
    </w:p>
    <w:p w14:paraId="57D1B9D3" w14:textId="77777777" w:rsidR="007433CD" w:rsidRDefault="00000000">
      <w:pPr>
        <w:pStyle w:val="SourceCode"/>
      </w:pPr>
      <w:r>
        <w:rPr>
          <w:rStyle w:val="VerbatimChar"/>
        </w:rPr>
        <w:lastRenderedPageBreak/>
        <w:t>2003-09-11</w:t>
      </w:r>
    </w:p>
    <w:p w14:paraId="57D1B9D4" w14:textId="77777777" w:rsidR="007433CD" w:rsidRDefault="00000000">
      <w:pPr>
        <w:pStyle w:val="SourceCode"/>
      </w:pPr>
      <w:r>
        <w:rPr>
          <w:rStyle w:val="VerbatimChar"/>
        </w:rPr>
        <w:t>2003-09-12</w:t>
      </w:r>
    </w:p>
    <w:p w14:paraId="57D1B9D5" w14:textId="77777777" w:rsidR="007433CD" w:rsidRDefault="00000000">
      <w:pPr>
        <w:pStyle w:val="SourceCode"/>
      </w:pPr>
      <w:r>
        <w:rPr>
          <w:rStyle w:val="VerbatimChar"/>
        </w:rPr>
        <w:t>2003-09-13</w:t>
      </w:r>
    </w:p>
    <w:p w14:paraId="57D1B9D6" w14:textId="77777777" w:rsidR="007433CD" w:rsidRDefault="00000000">
      <w:pPr>
        <w:pStyle w:val="SourceCode"/>
      </w:pPr>
      <w:r>
        <w:rPr>
          <w:rStyle w:val="VerbatimChar"/>
        </w:rPr>
        <w:t>2003-09-14</w:t>
      </w:r>
    </w:p>
    <w:p w14:paraId="57D1B9D7" w14:textId="77777777" w:rsidR="007433CD" w:rsidRDefault="00000000">
      <w:pPr>
        <w:pStyle w:val="SourceCode"/>
      </w:pPr>
      <w:r>
        <w:rPr>
          <w:rStyle w:val="VerbatimChar"/>
        </w:rPr>
        <w:t>2003-09-15</w:t>
      </w:r>
    </w:p>
    <w:p w14:paraId="57D1B9D8" w14:textId="77777777" w:rsidR="007433CD" w:rsidRDefault="00000000">
      <w:pPr>
        <w:pStyle w:val="SourceCode"/>
      </w:pPr>
      <w:r>
        <w:rPr>
          <w:rStyle w:val="VerbatimChar"/>
        </w:rPr>
        <w:t>2003-09-16</w:t>
      </w:r>
    </w:p>
    <w:p w14:paraId="57D1B9D9" w14:textId="77777777" w:rsidR="007433CD" w:rsidRDefault="00000000">
      <w:pPr>
        <w:pStyle w:val="SourceCode"/>
      </w:pPr>
      <w:r>
        <w:rPr>
          <w:rStyle w:val="VerbatimChar"/>
        </w:rPr>
        <w:t>2003-09-17</w:t>
      </w:r>
    </w:p>
    <w:p w14:paraId="57D1B9DA" w14:textId="77777777" w:rsidR="007433CD" w:rsidRDefault="00000000">
      <w:pPr>
        <w:pStyle w:val="SourceCode"/>
      </w:pPr>
      <w:r>
        <w:rPr>
          <w:rStyle w:val="VerbatimChar"/>
        </w:rPr>
        <w:t>2003-09-18</w:t>
      </w:r>
    </w:p>
    <w:p w14:paraId="57D1B9DB" w14:textId="77777777" w:rsidR="007433CD" w:rsidRDefault="00000000">
      <w:pPr>
        <w:pStyle w:val="SourceCode"/>
      </w:pPr>
      <w:r>
        <w:rPr>
          <w:rStyle w:val="VerbatimChar"/>
        </w:rPr>
        <w:t>2003-09-19</w:t>
      </w:r>
    </w:p>
    <w:p w14:paraId="57D1B9DC" w14:textId="77777777" w:rsidR="007433CD" w:rsidRDefault="00000000">
      <w:pPr>
        <w:pStyle w:val="SourceCode"/>
      </w:pPr>
      <w:r>
        <w:rPr>
          <w:rStyle w:val="VerbatimChar"/>
        </w:rPr>
        <w:t>2003-09-20</w:t>
      </w:r>
    </w:p>
    <w:p w14:paraId="57D1B9DD" w14:textId="77777777" w:rsidR="007433CD" w:rsidRDefault="00000000">
      <w:pPr>
        <w:pStyle w:val="SourceCode"/>
      </w:pPr>
      <w:r>
        <w:rPr>
          <w:rStyle w:val="VerbatimChar"/>
        </w:rPr>
        <w:t>2003-09-21</w:t>
      </w:r>
    </w:p>
    <w:p w14:paraId="57D1B9DE" w14:textId="77777777" w:rsidR="007433CD" w:rsidRDefault="00000000">
      <w:pPr>
        <w:pStyle w:val="SourceCode"/>
      </w:pPr>
      <w:r>
        <w:rPr>
          <w:rStyle w:val="VerbatimChar"/>
        </w:rPr>
        <w:t>2003-09-22</w:t>
      </w:r>
    </w:p>
    <w:p w14:paraId="57D1B9DF" w14:textId="77777777" w:rsidR="007433CD" w:rsidRDefault="00000000">
      <w:pPr>
        <w:pStyle w:val="SourceCode"/>
      </w:pPr>
      <w:r>
        <w:rPr>
          <w:rStyle w:val="VerbatimChar"/>
        </w:rPr>
        <w:t>2003-09-23</w:t>
      </w:r>
    </w:p>
    <w:p w14:paraId="57D1B9E0" w14:textId="77777777" w:rsidR="007433CD" w:rsidRDefault="00000000">
      <w:pPr>
        <w:pStyle w:val="SourceCode"/>
      </w:pPr>
      <w:r>
        <w:rPr>
          <w:rStyle w:val="VerbatimChar"/>
        </w:rPr>
        <w:t>2003-09-24</w:t>
      </w:r>
    </w:p>
    <w:p w14:paraId="57D1B9E1" w14:textId="77777777" w:rsidR="007433CD" w:rsidRDefault="00000000">
      <w:pPr>
        <w:pStyle w:val="SourceCode"/>
      </w:pPr>
      <w:r>
        <w:rPr>
          <w:rStyle w:val="VerbatimChar"/>
        </w:rPr>
        <w:t>2003-09-25</w:t>
      </w:r>
    </w:p>
    <w:p w14:paraId="57D1B9E2" w14:textId="77777777" w:rsidR="007433CD" w:rsidRDefault="00000000">
      <w:pPr>
        <w:pStyle w:val="SourceCode"/>
      </w:pPr>
      <w:r>
        <w:rPr>
          <w:rStyle w:val="VerbatimChar"/>
        </w:rPr>
        <w:t>2003-09-26</w:t>
      </w:r>
    </w:p>
    <w:p w14:paraId="57D1B9E3" w14:textId="77777777" w:rsidR="007433CD" w:rsidRDefault="00000000">
      <w:pPr>
        <w:pStyle w:val="SourceCode"/>
      </w:pPr>
      <w:r>
        <w:rPr>
          <w:rStyle w:val="VerbatimChar"/>
        </w:rPr>
        <w:t>2003-09-27</w:t>
      </w:r>
    </w:p>
    <w:p w14:paraId="57D1B9E4" w14:textId="77777777" w:rsidR="007433CD" w:rsidRDefault="00000000">
      <w:pPr>
        <w:pStyle w:val="SourceCode"/>
      </w:pPr>
      <w:r>
        <w:rPr>
          <w:rStyle w:val="VerbatimChar"/>
        </w:rPr>
        <w:t>2003-09-28</w:t>
      </w:r>
    </w:p>
    <w:p w14:paraId="57D1B9E5" w14:textId="77777777" w:rsidR="007433CD" w:rsidRDefault="00000000">
      <w:pPr>
        <w:pStyle w:val="SourceCode"/>
      </w:pPr>
      <w:r>
        <w:rPr>
          <w:rStyle w:val="VerbatimChar"/>
        </w:rPr>
        <w:t>2003-09-29</w:t>
      </w:r>
    </w:p>
    <w:p w14:paraId="57D1B9E6" w14:textId="77777777" w:rsidR="007433CD" w:rsidRDefault="00000000">
      <w:pPr>
        <w:pStyle w:val="SourceCode"/>
      </w:pPr>
      <w:r>
        <w:rPr>
          <w:rStyle w:val="VerbatimChar"/>
        </w:rPr>
        <w:t>2003-09-30</w:t>
      </w:r>
    </w:p>
    <w:p w14:paraId="57D1B9E7" w14:textId="77777777" w:rsidR="007433CD" w:rsidRDefault="00000000">
      <w:pPr>
        <w:pStyle w:val="SourceCode"/>
      </w:pPr>
      <w:r>
        <w:rPr>
          <w:rStyle w:val="VerbatimChar"/>
        </w:rPr>
        <w:t>2003-10-01</w:t>
      </w:r>
    </w:p>
    <w:p w14:paraId="57D1B9E8" w14:textId="77777777" w:rsidR="007433CD" w:rsidRDefault="00000000">
      <w:pPr>
        <w:pStyle w:val="SourceCode"/>
      </w:pPr>
      <w:r>
        <w:rPr>
          <w:rStyle w:val="VerbatimChar"/>
        </w:rPr>
        <w:t>2003-10-02</w:t>
      </w:r>
    </w:p>
    <w:p w14:paraId="57D1B9E9" w14:textId="77777777" w:rsidR="007433CD" w:rsidRDefault="00000000">
      <w:pPr>
        <w:pStyle w:val="SourceCode"/>
      </w:pPr>
      <w:r>
        <w:rPr>
          <w:rStyle w:val="VerbatimChar"/>
        </w:rPr>
        <w:t>2003-10-03</w:t>
      </w:r>
    </w:p>
    <w:p w14:paraId="57D1B9EA" w14:textId="77777777" w:rsidR="007433CD" w:rsidRDefault="00000000">
      <w:pPr>
        <w:pStyle w:val="SourceCode"/>
      </w:pPr>
      <w:r>
        <w:rPr>
          <w:rStyle w:val="VerbatimChar"/>
        </w:rPr>
        <w:t>2003-10-04</w:t>
      </w:r>
    </w:p>
    <w:p w14:paraId="57D1B9EB" w14:textId="77777777" w:rsidR="007433CD" w:rsidRDefault="00000000">
      <w:pPr>
        <w:pStyle w:val="SourceCode"/>
      </w:pPr>
      <w:r>
        <w:rPr>
          <w:rStyle w:val="VerbatimChar"/>
        </w:rPr>
        <w:t>2003-10-05</w:t>
      </w:r>
    </w:p>
    <w:p w14:paraId="57D1B9EC" w14:textId="77777777" w:rsidR="007433CD" w:rsidRDefault="00000000">
      <w:pPr>
        <w:pStyle w:val="SourceCode"/>
      </w:pPr>
      <w:r>
        <w:rPr>
          <w:rStyle w:val="VerbatimChar"/>
        </w:rPr>
        <w:t>2003-10-06</w:t>
      </w:r>
    </w:p>
    <w:p w14:paraId="57D1B9ED" w14:textId="77777777" w:rsidR="007433CD" w:rsidRDefault="00000000">
      <w:pPr>
        <w:pStyle w:val="SourceCode"/>
      </w:pPr>
      <w:r>
        <w:rPr>
          <w:rStyle w:val="VerbatimChar"/>
        </w:rPr>
        <w:t>2003-10-07</w:t>
      </w:r>
    </w:p>
    <w:p w14:paraId="57D1B9EE" w14:textId="77777777" w:rsidR="007433CD" w:rsidRDefault="00000000">
      <w:pPr>
        <w:pStyle w:val="SourceCode"/>
      </w:pPr>
      <w:r>
        <w:rPr>
          <w:rStyle w:val="VerbatimChar"/>
        </w:rPr>
        <w:t>2003-10-08</w:t>
      </w:r>
    </w:p>
    <w:p w14:paraId="57D1B9EF" w14:textId="77777777" w:rsidR="007433CD" w:rsidRDefault="00000000">
      <w:pPr>
        <w:pStyle w:val="SourceCode"/>
      </w:pPr>
      <w:r>
        <w:rPr>
          <w:rStyle w:val="VerbatimChar"/>
        </w:rPr>
        <w:lastRenderedPageBreak/>
        <w:t>2003-10-09</w:t>
      </w:r>
    </w:p>
    <w:p w14:paraId="57D1B9F0" w14:textId="77777777" w:rsidR="007433CD" w:rsidRDefault="00000000">
      <w:pPr>
        <w:pStyle w:val="SourceCode"/>
      </w:pPr>
      <w:r>
        <w:rPr>
          <w:rStyle w:val="VerbatimChar"/>
        </w:rPr>
        <w:t>2003-10-10</w:t>
      </w:r>
    </w:p>
    <w:p w14:paraId="57D1B9F1" w14:textId="77777777" w:rsidR="007433CD" w:rsidRDefault="00000000">
      <w:pPr>
        <w:pStyle w:val="SourceCode"/>
      </w:pPr>
      <w:r>
        <w:rPr>
          <w:rStyle w:val="VerbatimChar"/>
        </w:rPr>
        <w:t>2003-10-11</w:t>
      </w:r>
    </w:p>
    <w:p w14:paraId="57D1B9F2" w14:textId="77777777" w:rsidR="007433CD" w:rsidRDefault="00000000">
      <w:pPr>
        <w:pStyle w:val="SourceCode"/>
      </w:pPr>
      <w:r>
        <w:rPr>
          <w:rStyle w:val="VerbatimChar"/>
        </w:rPr>
        <w:t>2003-10-12</w:t>
      </w:r>
    </w:p>
    <w:p w14:paraId="57D1B9F3" w14:textId="77777777" w:rsidR="007433CD" w:rsidRDefault="00000000">
      <w:pPr>
        <w:pStyle w:val="SourceCode"/>
      </w:pPr>
      <w:r>
        <w:rPr>
          <w:rStyle w:val="VerbatimChar"/>
        </w:rPr>
        <w:t>2003-10-13</w:t>
      </w:r>
    </w:p>
    <w:p w14:paraId="57D1B9F4" w14:textId="77777777" w:rsidR="007433CD" w:rsidRDefault="00000000">
      <w:pPr>
        <w:pStyle w:val="SourceCode"/>
      </w:pPr>
      <w:r>
        <w:rPr>
          <w:rStyle w:val="VerbatimChar"/>
        </w:rPr>
        <w:t>2003-10-14</w:t>
      </w:r>
    </w:p>
    <w:p w14:paraId="57D1B9F5" w14:textId="77777777" w:rsidR="007433CD" w:rsidRDefault="00000000">
      <w:pPr>
        <w:pStyle w:val="SourceCode"/>
      </w:pPr>
      <w:r>
        <w:rPr>
          <w:rStyle w:val="VerbatimChar"/>
        </w:rPr>
        <w:t>2003-10-15</w:t>
      </w:r>
    </w:p>
    <w:p w14:paraId="57D1B9F6" w14:textId="77777777" w:rsidR="007433CD" w:rsidRDefault="00000000">
      <w:pPr>
        <w:pStyle w:val="SourceCode"/>
      </w:pPr>
      <w:r>
        <w:rPr>
          <w:rStyle w:val="VerbatimChar"/>
        </w:rPr>
        <w:t>2003-10-16</w:t>
      </w:r>
    </w:p>
    <w:p w14:paraId="57D1B9F7" w14:textId="77777777" w:rsidR="007433CD" w:rsidRDefault="00000000">
      <w:pPr>
        <w:pStyle w:val="SourceCode"/>
      </w:pPr>
      <w:r>
        <w:rPr>
          <w:rStyle w:val="VerbatimChar"/>
        </w:rPr>
        <w:t>2003-10-17</w:t>
      </w:r>
    </w:p>
    <w:p w14:paraId="57D1B9F8" w14:textId="77777777" w:rsidR="007433CD" w:rsidRDefault="00000000">
      <w:pPr>
        <w:pStyle w:val="SourceCode"/>
      </w:pPr>
      <w:r>
        <w:rPr>
          <w:rStyle w:val="VerbatimChar"/>
        </w:rPr>
        <w:t>2003-10-18</w:t>
      </w:r>
    </w:p>
    <w:p w14:paraId="57D1B9F9" w14:textId="77777777" w:rsidR="007433CD" w:rsidRDefault="00000000">
      <w:pPr>
        <w:pStyle w:val="SourceCode"/>
      </w:pPr>
      <w:r>
        <w:rPr>
          <w:rStyle w:val="VerbatimChar"/>
        </w:rPr>
        <w:t>2003-10-19</w:t>
      </w:r>
    </w:p>
    <w:p w14:paraId="57D1B9FA" w14:textId="77777777" w:rsidR="007433CD" w:rsidRDefault="00000000">
      <w:pPr>
        <w:pStyle w:val="SourceCode"/>
      </w:pPr>
      <w:r>
        <w:rPr>
          <w:rStyle w:val="VerbatimChar"/>
        </w:rPr>
        <w:t>2003-10-20</w:t>
      </w:r>
    </w:p>
    <w:p w14:paraId="57D1B9FB" w14:textId="77777777" w:rsidR="007433CD" w:rsidRDefault="00000000">
      <w:pPr>
        <w:pStyle w:val="SourceCode"/>
      </w:pPr>
      <w:r>
        <w:rPr>
          <w:rStyle w:val="VerbatimChar"/>
        </w:rPr>
        <w:t>2003-10-21</w:t>
      </w:r>
    </w:p>
    <w:p w14:paraId="57D1B9FC" w14:textId="77777777" w:rsidR="007433CD" w:rsidRDefault="00000000">
      <w:pPr>
        <w:pStyle w:val="SourceCode"/>
      </w:pPr>
      <w:r>
        <w:rPr>
          <w:rStyle w:val="VerbatimChar"/>
        </w:rPr>
        <w:t>2003-10-22</w:t>
      </w:r>
    </w:p>
    <w:p w14:paraId="57D1B9FD" w14:textId="77777777" w:rsidR="007433CD" w:rsidRDefault="00000000">
      <w:pPr>
        <w:pStyle w:val="SourceCode"/>
      </w:pPr>
      <w:r>
        <w:rPr>
          <w:rStyle w:val="VerbatimChar"/>
        </w:rPr>
        <w:t>2003-10-23</w:t>
      </w:r>
    </w:p>
    <w:p w14:paraId="57D1B9FE" w14:textId="77777777" w:rsidR="007433CD" w:rsidRDefault="00000000">
      <w:pPr>
        <w:pStyle w:val="SourceCode"/>
      </w:pPr>
      <w:r>
        <w:rPr>
          <w:rStyle w:val="VerbatimChar"/>
        </w:rPr>
        <w:t>2003-10-24</w:t>
      </w:r>
    </w:p>
    <w:p w14:paraId="57D1B9FF" w14:textId="77777777" w:rsidR="007433CD" w:rsidRDefault="00000000">
      <w:pPr>
        <w:pStyle w:val="SourceCode"/>
      </w:pPr>
      <w:r>
        <w:rPr>
          <w:rStyle w:val="VerbatimChar"/>
        </w:rPr>
        <w:t>2003-10-25</w:t>
      </w:r>
    </w:p>
    <w:p w14:paraId="57D1BA00" w14:textId="77777777" w:rsidR="007433CD" w:rsidRDefault="00000000">
      <w:pPr>
        <w:pStyle w:val="SourceCode"/>
      </w:pPr>
      <w:r>
        <w:rPr>
          <w:rStyle w:val="VerbatimChar"/>
        </w:rPr>
        <w:t>2003-10-26</w:t>
      </w:r>
    </w:p>
    <w:p w14:paraId="57D1BA01" w14:textId="77777777" w:rsidR="007433CD" w:rsidRDefault="00000000">
      <w:pPr>
        <w:pStyle w:val="SourceCode"/>
      </w:pPr>
      <w:r>
        <w:rPr>
          <w:rStyle w:val="VerbatimChar"/>
        </w:rPr>
        <w:t>2003-10-27</w:t>
      </w:r>
    </w:p>
    <w:p w14:paraId="57D1BA02" w14:textId="77777777" w:rsidR="007433CD" w:rsidRDefault="00000000">
      <w:pPr>
        <w:pStyle w:val="SourceCode"/>
      </w:pPr>
      <w:r>
        <w:rPr>
          <w:rStyle w:val="VerbatimChar"/>
        </w:rPr>
        <w:t>2003-10-28</w:t>
      </w:r>
    </w:p>
    <w:p w14:paraId="57D1BA03" w14:textId="77777777" w:rsidR="007433CD" w:rsidRDefault="00000000">
      <w:pPr>
        <w:pStyle w:val="SourceCode"/>
      </w:pPr>
      <w:r>
        <w:rPr>
          <w:rStyle w:val="VerbatimChar"/>
        </w:rPr>
        <w:t>2003-10-29</w:t>
      </w:r>
    </w:p>
    <w:p w14:paraId="57D1BA04" w14:textId="77777777" w:rsidR="007433CD" w:rsidRDefault="00000000">
      <w:pPr>
        <w:pStyle w:val="SourceCode"/>
      </w:pPr>
      <w:r>
        <w:rPr>
          <w:rStyle w:val="VerbatimChar"/>
        </w:rPr>
        <w:t>2003-10-30</w:t>
      </w:r>
    </w:p>
    <w:p w14:paraId="57D1BA05" w14:textId="77777777" w:rsidR="007433CD" w:rsidRDefault="00000000">
      <w:pPr>
        <w:pStyle w:val="SourceCode"/>
      </w:pPr>
      <w:r>
        <w:rPr>
          <w:rStyle w:val="VerbatimChar"/>
        </w:rPr>
        <w:t>2003-10-31</w:t>
      </w:r>
    </w:p>
    <w:p w14:paraId="57D1BA06" w14:textId="77777777" w:rsidR="007433CD" w:rsidRDefault="00000000">
      <w:pPr>
        <w:pStyle w:val="SourceCode"/>
      </w:pPr>
      <w:r>
        <w:rPr>
          <w:rStyle w:val="VerbatimChar"/>
        </w:rPr>
        <w:t>2003-11-01</w:t>
      </w:r>
    </w:p>
    <w:p w14:paraId="57D1BA07" w14:textId="77777777" w:rsidR="007433CD" w:rsidRDefault="00000000">
      <w:pPr>
        <w:pStyle w:val="SourceCode"/>
      </w:pPr>
      <w:r>
        <w:rPr>
          <w:rStyle w:val="VerbatimChar"/>
        </w:rPr>
        <w:t>2003-11-02</w:t>
      </w:r>
    </w:p>
    <w:p w14:paraId="57D1BA08" w14:textId="77777777" w:rsidR="007433CD" w:rsidRDefault="00000000">
      <w:pPr>
        <w:pStyle w:val="SourceCode"/>
      </w:pPr>
      <w:r>
        <w:rPr>
          <w:rStyle w:val="VerbatimChar"/>
        </w:rPr>
        <w:t>2003-11-03</w:t>
      </w:r>
    </w:p>
    <w:p w14:paraId="57D1BA09" w14:textId="77777777" w:rsidR="007433CD" w:rsidRDefault="00000000">
      <w:pPr>
        <w:pStyle w:val="SourceCode"/>
      </w:pPr>
      <w:r>
        <w:rPr>
          <w:rStyle w:val="VerbatimChar"/>
        </w:rPr>
        <w:t>2003-11-04</w:t>
      </w:r>
    </w:p>
    <w:p w14:paraId="57D1BA0A" w14:textId="77777777" w:rsidR="007433CD" w:rsidRDefault="00000000">
      <w:pPr>
        <w:pStyle w:val="SourceCode"/>
      </w:pPr>
      <w:r>
        <w:rPr>
          <w:rStyle w:val="VerbatimChar"/>
        </w:rPr>
        <w:t>2003-11-05</w:t>
      </w:r>
    </w:p>
    <w:p w14:paraId="57D1BA0B" w14:textId="77777777" w:rsidR="007433CD" w:rsidRDefault="00000000">
      <w:pPr>
        <w:pStyle w:val="SourceCode"/>
      </w:pPr>
      <w:r>
        <w:rPr>
          <w:rStyle w:val="VerbatimChar"/>
        </w:rPr>
        <w:lastRenderedPageBreak/>
        <w:t>2003-11-06</w:t>
      </w:r>
    </w:p>
    <w:p w14:paraId="57D1BA0C" w14:textId="77777777" w:rsidR="007433CD" w:rsidRDefault="00000000">
      <w:pPr>
        <w:pStyle w:val="SourceCode"/>
      </w:pPr>
      <w:r>
        <w:rPr>
          <w:rStyle w:val="VerbatimChar"/>
        </w:rPr>
        <w:t>2003-11-07</w:t>
      </w:r>
    </w:p>
    <w:p w14:paraId="57D1BA0D" w14:textId="77777777" w:rsidR="007433CD" w:rsidRDefault="00000000">
      <w:pPr>
        <w:pStyle w:val="SourceCode"/>
      </w:pPr>
      <w:r>
        <w:rPr>
          <w:rStyle w:val="VerbatimChar"/>
        </w:rPr>
        <w:t>2003-11-08</w:t>
      </w:r>
    </w:p>
    <w:p w14:paraId="57D1BA0E" w14:textId="77777777" w:rsidR="007433CD" w:rsidRDefault="00000000">
      <w:pPr>
        <w:pStyle w:val="SourceCode"/>
      </w:pPr>
      <w:r>
        <w:rPr>
          <w:rStyle w:val="VerbatimChar"/>
        </w:rPr>
        <w:t>2003-11-09</w:t>
      </w:r>
    </w:p>
    <w:p w14:paraId="57D1BA0F" w14:textId="77777777" w:rsidR="007433CD" w:rsidRDefault="00000000">
      <w:pPr>
        <w:pStyle w:val="SourceCode"/>
      </w:pPr>
      <w:r>
        <w:rPr>
          <w:rStyle w:val="VerbatimChar"/>
        </w:rPr>
        <w:t>2003-11-10</w:t>
      </w:r>
    </w:p>
    <w:p w14:paraId="57D1BA10" w14:textId="77777777" w:rsidR="007433CD" w:rsidRDefault="00000000">
      <w:pPr>
        <w:pStyle w:val="SourceCode"/>
      </w:pPr>
      <w:r>
        <w:rPr>
          <w:rStyle w:val="VerbatimChar"/>
        </w:rPr>
        <w:t>2003-11-11</w:t>
      </w:r>
    </w:p>
    <w:p w14:paraId="57D1BA11" w14:textId="77777777" w:rsidR="007433CD" w:rsidRDefault="00000000">
      <w:pPr>
        <w:pStyle w:val="SourceCode"/>
      </w:pPr>
      <w:r>
        <w:rPr>
          <w:rStyle w:val="VerbatimChar"/>
        </w:rPr>
        <w:t>2003-11-12</w:t>
      </w:r>
    </w:p>
    <w:p w14:paraId="57D1BA12" w14:textId="77777777" w:rsidR="007433CD" w:rsidRDefault="00000000">
      <w:pPr>
        <w:pStyle w:val="SourceCode"/>
      </w:pPr>
      <w:r>
        <w:rPr>
          <w:rStyle w:val="VerbatimChar"/>
        </w:rPr>
        <w:t>2003-11-13</w:t>
      </w:r>
    </w:p>
    <w:p w14:paraId="57D1BA13" w14:textId="77777777" w:rsidR="007433CD" w:rsidRDefault="00000000">
      <w:pPr>
        <w:pStyle w:val="SourceCode"/>
      </w:pPr>
      <w:r>
        <w:rPr>
          <w:rStyle w:val="VerbatimChar"/>
        </w:rPr>
        <w:t>2003-11-14</w:t>
      </w:r>
    </w:p>
    <w:p w14:paraId="57D1BA14" w14:textId="77777777" w:rsidR="007433CD" w:rsidRDefault="00000000">
      <w:pPr>
        <w:pStyle w:val="SourceCode"/>
      </w:pPr>
      <w:r>
        <w:rPr>
          <w:rStyle w:val="VerbatimChar"/>
        </w:rPr>
        <w:t>2003-11-15</w:t>
      </w:r>
    </w:p>
    <w:p w14:paraId="57D1BA15" w14:textId="77777777" w:rsidR="007433CD" w:rsidRDefault="00000000">
      <w:pPr>
        <w:pStyle w:val="SourceCode"/>
      </w:pPr>
      <w:r>
        <w:rPr>
          <w:rStyle w:val="VerbatimChar"/>
        </w:rPr>
        <w:t>2003-11-16</w:t>
      </w:r>
    </w:p>
    <w:p w14:paraId="57D1BA16" w14:textId="77777777" w:rsidR="007433CD" w:rsidRDefault="00000000">
      <w:pPr>
        <w:pStyle w:val="SourceCode"/>
      </w:pPr>
      <w:r>
        <w:rPr>
          <w:rStyle w:val="VerbatimChar"/>
        </w:rPr>
        <w:t>2003-11-17</w:t>
      </w:r>
    </w:p>
    <w:p w14:paraId="57D1BA17" w14:textId="77777777" w:rsidR="007433CD" w:rsidRDefault="00000000">
      <w:pPr>
        <w:pStyle w:val="SourceCode"/>
      </w:pPr>
      <w:r>
        <w:rPr>
          <w:rStyle w:val="VerbatimChar"/>
        </w:rPr>
        <w:t>2003-11-18</w:t>
      </w:r>
    </w:p>
    <w:p w14:paraId="57D1BA18" w14:textId="77777777" w:rsidR="007433CD" w:rsidRDefault="00000000">
      <w:pPr>
        <w:pStyle w:val="SourceCode"/>
      </w:pPr>
      <w:r>
        <w:rPr>
          <w:rStyle w:val="VerbatimChar"/>
        </w:rPr>
        <w:t>2003-11-19</w:t>
      </w:r>
    </w:p>
    <w:p w14:paraId="57D1BA19" w14:textId="77777777" w:rsidR="007433CD" w:rsidRDefault="00000000">
      <w:pPr>
        <w:pStyle w:val="SourceCode"/>
      </w:pPr>
      <w:r>
        <w:rPr>
          <w:rStyle w:val="VerbatimChar"/>
        </w:rPr>
        <w:t>2003-11-20</w:t>
      </w:r>
    </w:p>
    <w:p w14:paraId="57D1BA1A" w14:textId="77777777" w:rsidR="007433CD" w:rsidRDefault="00000000">
      <w:pPr>
        <w:pStyle w:val="SourceCode"/>
      </w:pPr>
      <w:r>
        <w:rPr>
          <w:rStyle w:val="VerbatimChar"/>
        </w:rPr>
        <w:t>2003-11-21</w:t>
      </w:r>
    </w:p>
    <w:p w14:paraId="57D1BA1B" w14:textId="77777777" w:rsidR="007433CD" w:rsidRDefault="00000000">
      <w:pPr>
        <w:pStyle w:val="SourceCode"/>
      </w:pPr>
      <w:r>
        <w:rPr>
          <w:rStyle w:val="VerbatimChar"/>
        </w:rPr>
        <w:t>2003-11-22</w:t>
      </w:r>
    </w:p>
    <w:p w14:paraId="57D1BA1C" w14:textId="77777777" w:rsidR="007433CD" w:rsidRDefault="00000000">
      <w:pPr>
        <w:pStyle w:val="SourceCode"/>
      </w:pPr>
      <w:r>
        <w:rPr>
          <w:rStyle w:val="VerbatimChar"/>
        </w:rPr>
        <w:t>2003-11-23</w:t>
      </w:r>
    </w:p>
    <w:p w14:paraId="57D1BA1D" w14:textId="77777777" w:rsidR="007433CD" w:rsidRDefault="00000000">
      <w:pPr>
        <w:pStyle w:val="SourceCode"/>
      </w:pPr>
      <w:r>
        <w:rPr>
          <w:rStyle w:val="VerbatimChar"/>
        </w:rPr>
        <w:t>2003-11-24</w:t>
      </w:r>
    </w:p>
    <w:p w14:paraId="57D1BA1E" w14:textId="77777777" w:rsidR="007433CD" w:rsidRDefault="00000000">
      <w:pPr>
        <w:pStyle w:val="SourceCode"/>
      </w:pPr>
      <w:r>
        <w:rPr>
          <w:rStyle w:val="VerbatimChar"/>
        </w:rPr>
        <w:t>2003-11-25</w:t>
      </w:r>
    </w:p>
    <w:p w14:paraId="57D1BA1F" w14:textId="77777777" w:rsidR="007433CD" w:rsidRDefault="00000000">
      <w:pPr>
        <w:pStyle w:val="SourceCode"/>
      </w:pPr>
      <w:r>
        <w:rPr>
          <w:rStyle w:val="VerbatimChar"/>
        </w:rPr>
        <w:t>2003-11-26</w:t>
      </w:r>
    </w:p>
    <w:p w14:paraId="57D1BA20" w14:textId="77777777" w:rsidR="007433CD" w:rsidRDefault="00000000">
      <w:pPr>
        <w:pStyle w:val="SourceCode"/>
      </w:pPr>
      <w:r>
        <w:rPr>
          <w:rStyle w:val="VerbatimChar"/>
        </w:rPr>
        <w:t>2003-11-27</w:t>
      </w:r>
    </w:p>
    <w:p w14:paraId="57D1BA21" w14:textId="77777777" w:rsidR="007433CD" w:rsidRDefault="00000000">
      <w:pPr>
        <w:pStyle w:val="SourceCode"/>
      </w:pPr>
      <w:r>
        <w:rPr>
          <w:rStyle w:val="VerbatimChar"/>
        </w:rPr>
        <w:t>2003-11-28</w:t>
      </w:r>
    </w:p>
    <w:p w14:paraId="57D1BA22" w14:textId="77777777" w:rsidR="007433CD" w:rsidRDefault="00000000">
      <w:pPr>
        <w:pStyle w:val="SourceCode"/>
      </w:pPr>
      <w:r>
        <w:rPr>
          <w:rStyle w:val="VerbatimChar"/>
        </w:rPr>
        <w:t>2003-11-29</w:t>
      </w:r>
    </w:p>
    <w:p w14:paraId="57D1BA23" w14:textId="77777777" w:rsidR="007433CD" w:rsidRDefault="00000000">
      <w:pPr>
        <w:pStyle w:val="SourceCode"/>
      </w:pPr>
      <w:r>
        <w:rPr>
          <w:rStyle w:val="VerbatimChar"/>
        </w:rPr>
        <w:t>2003-11-30</w:t>
      </w:r>
    </w:p>
    <w:p w14:paraId="57D1BA24" w14:textId="77777777" w:rsidR="007433CD" w:rsidRDefault="00000000">
      <w:pPr>
        <w:pStyle w:val="SourceCode"/>
      </w:pPr>
      <w:r>
        <w:rPr>
          <w:rStyle w:val="VerbatimChar"/>
        </w:rPr>
        <w:t>2003-12-01</w:t>
      </w:r>
    </w:p>
    <w:p w14:paraId="57D1BA25" w14:textId="77777777" w:rsidR="007433CD" w:rsidRDefault="00000000">
      <w:pPr>
        <w:pStyle w:val="SourceCode"/>
      </w:pPr>
      <w:r>
        <w:rPr>
          <w:rStyle w:val="VerbatimChar"/>
        </w:rPr>
        <w:t>2003-12-02</w:t>
      </w:r>
    </w:p>
    <w:p w14:paraId="57D1BA26" w14:textId="77777777" w:rsidR="007433CD" w:rsidRDefault="00000000">
      <w:pPr>
        <w:pStyle w:val="SourceCode"/>
      </w:pPr>
      <w:r>
        <w:rPr>
          <w:rStyle w:val="VerbatimChar"/>
        </w:rPr>
        <w:t>2003-12-03</w:t>
      </w:r>
    </w:p>
    <w:p w14:paraId="57D1BA27" w14:textId="77777777" w:rsidR="007433CD" w:rsidRDefault="00000000">
      <w:pPr>
        <w:pStyle w:val="SourceCode"/>
      </w:pPr>
      <w:r>
        <w:rPr>
          <w:rStyle w:val="VerbatimChar"/>
        </w:rPr>
        <w:lastRenderedPageBreak/>
        <w:t>2003-12-04</w:t>
      </w:r>
    </w:p>
    <w:p w14:paraId="57D1BA28" w14:textId="77777777" w:rsidR="007433CD" w:rsidRDefault="00000000">
      <w:pPr>
        <w:pStyle w:val="SourceCode"/>
      </w:pPr>
      <w:r>
        <w:rPr>
          <w:rStyle w:val="VerbatimChar"/>
        </w:rPr>
        <w:t>2003-12-05</w:t>
      </w:r>
    </w:p>
    <w:p w14:paraId="57D1BA29" w14:textId="77777777" w:rsidR="007433CD" w:rsidRDefault="00000000">
      <w:pPr>
        <w:pStyle w:val="SourceCode"/>
      </w:pPr>
      <w:r>
        <w:rPr>
          <w:rStyle w:val="VerbatimChar"/>
        </w:rPr>
        <w:t>2003-12-06</w:t>
      </w:r>
    </w:p>
    <w:p w14:paraId="57D1BA2A" w14:textId="77777777" w:rsidR="007433CD" w:rsidRDefault="00000000">
      <w:pPr>
        <w:pStyle w:val="SourceCode"/>
      </w:pPr>
      <w:r>
        <w:rPr>
          <w:rStyle w:val="VerbatimChar"/>
        </w:rPr>
        <w:t>2003-12-07</w:t>
      </w:r>
    </w:p>
    <w:p w14:paraId="57D1BA2B" w14:textId="77777777" w:rsidR="007433CD" w:rsidRDefault="00000000">
      <w:pPr>
        <w:pStyle w:val="SourceCode"/>
      </w:pPr>
      <w:r>
        <w:rPr>
          <w:rStyle w:val="VerbatimChar"/>
        </w:rPr>
        <w:t>2003-12-08</w:t>
      </w:r>
    </w:p>
    <w:p w14:paraId="57D1BA2C" w14:textId="77777777" w:rsidR="007433CD" w:rsidRDefault="00000000">
      <w:pPr>
        <w:pStyle w:val="SourceCode"/>
      </w:pPr>
      <w:r>
        <w:rPr>
          <w:rStyle w:val="VerbatimChar"/>
        </w:rPr>
        <w:t>2003-12-09</w:t>
      </w:r>
    </w:p>
    <w:p w14:paraId="57D1BA2D" w14:textId="77777777" w:rsidR="007433CD" w:rsidRDefault="00000000">
      <w:pPr>
        <w:pStyle w:val="SourceCode"/>
      </w:pPr>
      <w:r>
        <w:rPr>
          <w:rStyle w:val="VerbatimChar"/>
        </w:rPr>
        <w:t>2003-12-10</w:t>
      </w:r>
    </w:p>
    <w:p w14:paraId="57D1BA2E" w14:textId="77777777" w:rsidR="007433CD" w:rsidRDefault="00000000">
      <w:pPr>
        <w:pStyle w:val="SourceCode"/>
      </w:pPr>
      <w:r>
        <w:rPr>
          <w:rStyle w:val="VerbatimChar"/>
        </w:rPr>
        <w:t>2003-12-11</w:t>
      </w:r>
    </w:p>
    <w:p w14:paraId="57D1BA2F" w14:textId="77777777" w:rsidR="007433CD" w:rsidRDefault="00000000">
      <w:pPr>
        <w:pStyle w:val="SourceCode"/>
      </w:pPr>
      <w:r>
        <w:rPr>
          <w:rStyle w:val="VerbatimChar"/>
        </w:rPr>
        <w:t>2003-12-12</w:t>
      </w:r>
    </w:p>
    <w:p w14:paraId="57D1BA30" w14:textId="77777777" w:rsidR="007433CD" w:rsidRDefault="00000000">
      <w:pPr>
        <w:pStyle w:val="SourceCode"/>
      </w:pPr>
      <w:r>
        <w:rPr>
          <w:rStyle w:val="VerbatimChar"/>
        </w:rPr>
        <w:t>2003-12-13</w:t>
      </w:r>
    </w:p>
    <w:p w14:paraId="57D1BA31" w14:textId="77777777" w:rsidR="007433CD" w:rsidRDefault="00000000">
      <w:pPr>
        <w:pStyle w:val="SourceCode"/>
      </w:pPr>
      <w:r>
        <w:rPr>
          <w:rStyle w:val="VerbatimChar"/>
        </w:rPr>
        <w:t>2003-12-14</w:t>
      </w:r>
    </w:p>
    <w:p w14:paraId="57D1BA32" w14:textId="77777777" w:rsidR="007433CD" w:rsidRDefault="00000000">
      <w:pPr>
        <w:pStyle w:val="SourceCode"/>
      </w:pPr>
      <w:r>
        <w:rPr>
          <w:rStyle w:val="VerbatimChar"/>
        </w:rPr>
        <w:t>2003-12-15</w:t>
      </w:r>
    </w:p>
    <w:p w14:paraId="57D1BA33" w14:textId="77777777" w:rsidR="007433CD" w:rsidRDefault="00000000">
      <w:pPr>
        <w:pStyle w:val="SourceCode"/>
      </w:pPr>
      <w:r>
        <w:rPr>
          <w:rStyle w:val="VerbatimChar"/>
        </w:rPr>
        <w:t>2003-12-16</w:t>
      </w:r>
    </w:p>
    <w:p w14:paraId="57D1BA34" w14:textId="77777777" w:rsidR="007433CD" w:rsidRDefault="00000000">
      <w:pPr>
        <w:pStyle w:val="SourceCode"/>
      </w:pPr>
      <w:r>
        <w:rPr>
          <w:rStyle w:val="VerbatimChar"/>
        </w:rPr>
        <w:t>2003-12-17</w:t>
      </w:r>
    </w:p>
    <w:p w14:paraId="57D1BA35" w14:textId="77777777" w:rsidR="007433CD" w:rsidRDefault="00000000">
      <w:pPr>
        <w:pStyle w:val="SourceCode"/>
      </w:pPr>
      <w:r>
        <w:rPr>
          <w:rStyle w:val="VerbatimChar"/>
        </w:rPr>
        <w:t>2003-12-18</w:t>
      </w:r>
    </w:p>
    <w:p w14:paraId="57D1BA36" w14:textId="77777777" w:rsidR="007433CD" w:rsidRDefault="00000000">
      <w:pPr>
        <w:pStyle w:val="SourceCode"/>
      </w:pPr>
      <w:r>
        <w:rPr>
          <w:rStyle w:val="VerbatimChar"/>
        </w:rPr>
        <w:t>2003-12-19</w:t>
      </w:r>
    </w:p>
    <w:p w14:paraId="57D1BA37" w14:textId="77777777" w:rsidR="007433CD" w:rsidRDefault="00000000">
      <w:pPr>
        <w:pStyle w:val="SourceCode"/>
      </w:pPr>
      <w:r>
        <w:rPr>
          <w:rStyle w:val="VerbatimChar"/>
        </w:rPr>
        <w:t>2003-12-20</w:t>
      </w:r>
    </w:p>
    <w:p w14:paraId="57D1BA38" w14:textId="77777777" w:rsidR="007433CD" w:rsidRDefault="00000000">
      <w:pPr>
        <w:pStyle w:val="SourceCode"/>
      </w:pPr>
      <w:r>
        <w:rPr>
          <w:rStyle w:val="VerbatimChar"/>
        </w:rPr>
        <w:t>2003-12-21</w:t>
      </w:r>
    </w:p>
    <w:p w14:paraId="57D1BA39" w14:textId="77777777" w:rsidR="007433CD" w:rsidRDefault="00000000">
      <w:pPr>
        <w:pStyle w:val="SourceCode"/>
      </w:pPr>
      <w:r>
        <w:rPr>
          <w:rStyle w:val="VerbatimChar"/>
        </w:rPr>
        <w:t>2003-12-22</w:t>
      </w:r>
    </w:p>
    <w:p w14:paraId="57D1BA3A" w14:textId="77777777" w:rsidR="007433CD" w:rsidRDefault="00000000">
      <w:pPr>
        <w:pStyle w:val="SourceCode"/>
      </w:pPr>
      <w:r>
        <w:rPr>
          <w:rStyle w:val="VerbatimChar"/>
        </w:rPr>
        <w:t>2003-12-23</w:t>
      </w:r>
    </w:p>
    <w:p w14:paraId="57D1BA3B" w14:textId="77777777" w:rsidR="007433CD" w:rsidRDefault="00000000">
      <w:pPr>
        <w:pStyle w:val="SourceCode"/>
      </w:pPr>
      <w:r>
        <w:rPr>
          <w:rStyle w:val="VerbatimChar"/>
        </w:rPr>
        <w:t>2003-12-24</w:t>
      </w:r>
    </w:p>
    <w:p w14:paraId="57D1BA3C" w14:textId="77777777" w:rsidR="007433CD" w:rsidRDefault="00000000">
      <w:pPr>
        <w:pStyle w:val="SourceCode"/>
      </w:pPr>
      <w:r>
        <w:rPr>
          <w:rStyle w:val="VerbatimChar"/>
        </w:rPr>
        <w:t>2003-12-25</w:t>
      </w:r>
    </w:p>
    <w:p w14:paraId="57D1BA3D" w14:textId="77777777" w:rsidR="007433CD" w:rsidRDefault="00000000">
      <w:pPr>
        <w:pStyle w:val="SourceCode"/>
      </w:pPr>
      <w:r>
        <w:rPr>
          <w:rStyle w:val="VerbatimChar"/>
        </w:rPr>
        <w:t>2003-12-26</w:t>
      </w:r>
    </w:p>
    <w:p w14:paraId="57D1BA3E" w14:textId="77777777" w:rsidR="007433CD" w:rsidRDefault="00000000">
      <w:pPr>
        <w:pStyle w:val="SourceCode"/>
      </w:pPr>
      <w:r>
        <w:rPr>
          <w:rStyle w:val="VerbatimChar"/>
        </w:rPr>
        <w:t>2003-12-27</w:t>
      </w:r>
    </w:p>
    <w:p w14:paraId="57D1BA3F" w14:textId="77777777" w:rsidR="007433CD" w:rsidRDefault="00000000">
      <w:pPr>
        <w:pStyle w:val="SourceCode"/>
      </w:pPr>
      <w:r>
        <w:rPr>
          <w:rStyle w:val="VerbatimChar"/>
        </w:rPr>
        <w:t>2003-12-28</w:t>
      </w:r>
    </w:p>
    <w:p w14:paraId="57D1BA40" w14:textId="77777777" w:rsidR="007433CD" w:rsidRDefault="00000000">
      <w:pPr>
        <w:pStyle w:val="SourceCode"/>
      </w:pPr>
      <w:r>
        <w:rPr>
          <w:rStyle w:val="VerbatimChar"/>
        </w:rPr>
        <w:t>2003-12-29</w:t>
      </w:r>
    </w:p>
    <w:p w14:paraId="57D1BA41" w14:textId="77777777" w:rsidR="007433CD" w:rsidRDefault="00000000">
      <w:pPr>
        <w:pStyle w:val="SourceCode"/>
      </w:pPr>
      <w:r>
        <w:rPr>
          <w:rStyle w:val="VerbatimChar"/>
        </w:rPr>
        <w:t>2003-12-30</w:t>
      </w:r>
    </w:p>
    <w:p w14:paraId="57D1BA42" w14:textId="77777777" w:rsidR="007433CD" w:rsidRDefault="00000000">
      <w:pPr>
        <w:pStyle w:val="SourceCode"/>
      </w:pPr>
      <w:r>
        <w:rPr>
          <w:rStyle w:val="VerbatimChar"/>
        </w:rPr>
        <w:t>2003-12-31</w:t>
      </w:r>
    </w:p>
    <w:p w14:paraId="57D1BA43" w14:textId="77777777" w:rsidR="007433CD" w:rsidRDefault="00000000">
      <w:pPr>
        <w:pStyle w:val="SourceCode"/>
      </w:pPr>
      <w:r>
        <w:rPr>
          <w:rStyle w:val="VerbatimChar"/>
        </w:rPr>
        <w:lastRenderedPageBreak/>
        <w:t>2004-01-01</w:t>
      </w:r>
    </w:p>
    <w:p w14:paraId="57D1BA44" w14:textId="77777777" w:rsidR="007433CD" w:rsidRDefault="00000000">
      <w:pPr>
        <w:pStyle w:val="SourceCode"/>
      </w:pPr>
      <w:r>
        <w:rPr>
          <w:rStyle w:val="VerbatimChar"/>
        </w:rPr>
        <w:t>2004-01-02</w:t>
      </w:r>
    </w:p>
    <w:p w14:paraId="57D1BA45" w14:textId="77777777" w:rsidR="007433CD" w:rsidRDefault="00000000">
      <w:pPr>
        <w:pStyle w:val="SourceCode"/>
      </w:pPr>
      <w:r>
        <w:rPr>
          <w:rStyle w:val="VerbatimChar"/>
        </w:rPr>
        <w:t>2004-01-03</w:t>
      </w:r>
    </w:p>
    <w:p w14:paraId="57D1BA46" w14:textId="77777777" w:rsidR="007433CD" w:rsidRDefault="00000000">
      <w:pPr>
        <w:pStyle w:val="SourceCode"/>
      </w:pPr>
      <w:r>
        <w:rPr>
          <w:rStyle w:val="VerbatimChar"/>
        </w:rPr>
        <w:t>2004-01-04</w:t>
      </w:r>
    </w:p>
    <w:p w14:paraId="57D1BA47" w14:textId="77777777" w:rsidR="007433CD" w:rsidRDefault="00000000">
      <w:pPr>
        <w:pStyle w:val="SourceCode"/>
      </w:pPr>
      <w:r>
        <w:rPr>
          <w:rStyle w:val="VerbatimChar"/>
        </w:rPr>
        <w:t>2004-01-05</w:t>
      </w:r>
    </w:p>
    <w:p w14:paraId="57D1BA48" w14:textId="77777777" w:rsidR="007433CD" w:rsidRDefault="00000000">
      <w:pPr>
        <w:pStyle w:val="SourceCode"/>
      </w:pPr>
      <w:r>
        <w:rPr>
          <w:rStyle w:val="VerbatimChar"/>
        </w:rPr>
        <w:t>2004-01-06</w:t>
      </w:r>
    </w:p>
    <w:p w14:paraId="57D1BA49" w14:textId="77777777" w:rsidR="007433CD" w:rsidRDefault="00000000">
      <w:pPr>
        <w:pStyle w:val="SourceCode"/>
      </w:pPr>
      <w:r>
        <w:rPr>
          <w:rStyle w:val="VerbatimChar"/>
        </w:rPr>
        <w:t>2004-01-07</w:t>
      </w:r>
    </w:p>
    <w:p w14:paraId="57D1BA4A" w14:textId="77777777" w:rsidR="007433CD" w:rsidRDefault="00000000">
      <w:pPr>
        <w:pStyle w:val="SourceCode"/>
      </w:pPr>
      <w:r>
        <w:rPr>
          <w:rStyle w:val="VerbatimChar"/>
        </w:rPr>
        <w:t>2004-01-08</w:t>
      </w:r>
    </w:p>
    <w:p w14:paraId="57D1BA4B" w14:textId="77777777" w:rsidR="007433CD" w:rsidRDefault="00000000">
      <w:pPr>
        <w:pStyle w:val="SourceCode"/>
      </w:pPr>
      <w:r>
        <w:rPr>
          <w:rStyle w:val="VerbatimChar"/>
        </w:rPr>
        <w:t>2004-01-09</w:t>
      </w:r>
    </w:p>
    <w:p w14:paraId="57D1BA4C" w14:textId="77777777" w:rsidR="007433CD" w:rsidRDefault="00000000">
      <w:pPr>
        <w:pStyle w:val="SourceCode"/>
      </w:pPr>
      <w:r>
        <w:rPr>
          <w:rStyle w:val="VerbatimChar"/>
        </w:rPr>
        <w:t>2004-01-10</w:t>
      </w:r>
    </w:p>
    <w:p w14:paraId="57D1BA4D" w14:textId="77777777" w:rsidR="007433CD" w:rsidRDefault="00000000">
      <w:pPr>
        <w:pStyle w:val="SourceCode"/>
      </w:pPr>
      <w:r>
        <w:rPr>
          <w:rStyle w:val="VerbatimChar"/>
        </w:rPr>
        <w:t>2004-01-11</w:t>
      </w:r>
    </w:p>
    <w:p w14:paraId="57D1BA4E" w14:textId="77777777" w:rsidR="007433CD" w:rsidRDefault="00000000">
      <w:pPr>
        <w:pStyle w:val="SourceCode"/>
      </w:pPr>
      <w:r>
        <w:rPr>
          <w:rStyle w:val="VerbatimChar"/>
        </w:rPr>
        <w:t>2004-01-12</w:t>
      </w:r>
    </w:p>
    <w:p w14:paraId="57D1BA4F" w14:textId="77777777" w:rsidR="007433CD" w:rsidRDefault="00000000">
      <w:pPr>
        <w:pStyle w:val="SourceCode"/>
      </w:pPr>
      <w:r>
        <w:rPr>
          <w:rStyle w:val="VerbatimChar"/>
        </w:rPr>
        <w:t>2004-01-13</w:t>
      </w:r>
    </w:p>
    <w:p w14:paraId="57D1BA50" w14:textId="77777777" w:rsidR="007433CD" w:rsidRDefault="00000000">
      <w:pPr>
        <w:pStyle w:val="SourceCode"/>
      </w:pPr>
      <w:r>
        <w:rPr>
          <w:rStyle w:val="VerbatimChar"/>
        </w:rPr>
        <w:t>2004-01-14</w:t>
      </w:r>
    </w:p>
    <w:p w14:paraId="57D1BA51" w14:textId="77777777" w:rsidR="007433CD" w:rsidRDefault="00000000">
      <w:pPr>
        <w:pStyle w:val="SourceCode"/>
      </w:pPr>
      <w:r>
        <w:rPr>
          <w:rStyle w:val="VerbatimChar"/>
        </w:rPr>
        <w:t>2004-01-15</w:t>
      </w:r>
    </w:p>
    <w:p w14:paraId="57D1BA52" w14:textId="77777777" w:rsidR="007433CD" w:rsidRDefault="00000000">
      <w:pPr>
        <w:pStyle w:val="SourceCode"/>
      </w:pPr>
      <w:r>
        <w:rPr>
          <w:rStyle w:val="VerbatimChar"/>
        </w:rPr>
        <w:t>2004-01-16</w:t>
      </w:r>
    </w:p>
    <w:p w14:paraId="57D1BA53" w14:textId="77777777" w:rsidR="007433CD" w:rsidRDefault="00000000">
      <w:pPr>
        <w:pStyle w:val="SourceCode"/>
      </w:pPr>
      <w:r>
        <w:rPr>
          <w:rStyle w:val="VerbatimChar"/>
        </w:rPr>
        <w:t>2004-01-17</w:t>
      </w:r>
    </w:p>
    <w:p w14:paraId="57D1BA54" w14:textId="77777777" w:rsidR="007433CD" w:rsidRDefault="00000000">
      <w:pPr>
        <w:pStyle w:val="SourceCode"/>
      </w:pPr>
      <w:r>
        <w:rPr>
          <w:rStyle w:val="VerbatimChar"/>
        </w:rPr>
        <w:t>2004-01-18</w:t>
      </w:r>
    </w:p>
    <w:p w14:paraId="57D1BA55" w14:textId="77777777" w:rsidR="007433CD" w:rsidRDefault="00000000">
      <w:pPr>
        <w:pStyle w:val="SourceCode"/>
      </w:pPr>
      <w:r>
        <w:rPr>
          <w:rStyle w:val="VerbatimChar"/>
        </w:rPr>
        <w:t>2004-01-19</w:t>
      </w:r>
    </w:p>
    <w:p w14:paraId="57D1BA56" w14:textId="77777777" w:rsidR="007433CD" w:rsidRDefault="00000000">
      <w:pPr>
        <w:pStyle w:val="SourceCode"/>
      </w:pPr>
      <w:r>
        <w:rPr>
          <w:rStyle w:val="VerbatimChar"/>
        </w:rPr>
        <w:t>2004-01-20</w:t>
      </w:r>
    </w:p>
    <w:p w14:paraId="57D1BA57" w14:textId="77777777" w:rsidR="007433CD" w:rsidRDefault="00000000">
      <w:pPr>
        <w:pStyle w:val="SourceCode"/>
      </w:pPr>
      <w:r>
        <w:rPr>
          <w:rStyle w:val="VerbatimChar"/>
        </w:rPr>
        <w:t>2004-01-21</w:t>
      </w:r>
    </w:p>
    <w:p w14:paraId="57D1BA58" w14:textId="77777777" w:rsidR="007433CD" w:rsidRDefault="00000000">
      <w:pPr>
        <w:pStyle w:val="SourceCode"/>
      </w:pPr>
      <w:r>
        <w:rPr>
          <w:rStyle w:val="VerbatimChar"/>
        </w:rPr>
        <w:t>2004-01-22</w:t>
      </w:r>
    </w:p>
    <w:p w14:paraId="57D1BA59" w14:textId="77777777" w:rsidR="007433CD" w:rsidRDefault="00000000">
      <w:pPr>
        <w:pStyle w:val="SourceCode"/>
      </w:pPr>
      <w:r>
        <w:rPr>
          <w:rStyle w:val="VerbatimChar"/>
        </w:rPr>
        <w:t>2004-01-23</w:t>
      </w:r>
    </w:p>
    <w:p w14:paraId="57D1BA5A" w14:textId="77777777" w:rsidR="007433CD" w:rsidRDefault="00000000">
      <w:pPr>
        <w:pStyle w:val="SourceCode"/>
      </w:pPr>
      <w:r>
        <w:rPr>
          <w:rStyle w:val="VerbatimChar"/>
        </w:rPr>
        <w:t>2004-01-24</w:t>
      </w:r>
    </w:p>
    <w:p w14:paraId="57D1BA5B" w14:textId="77777777" w:rsidR="007433CD" w:rsidRDefault="00000000">
      <w:pPr>
        <w:pStyle w:val="SourceCode"/>
      </w:pPr>
      <w:r>
        <w:rPr>
          <w:rStyle w:val="VerbatimChar"/>
        </w:rPr>
        <w:t>2004-01-25</w:t>
      </w:r>
    </w:p>
    <w:p w14:paraId="57D1BA5C" w14:textId="77777777" w:rsidR="007433CD" w:rsidRDefault="00000000">
      <w:pPr>
        <w:pStyle w:val="SourceCode"/>
      </w:pPr>
      <w:r>
        <w:rPr>
          <w:rStyle w:val="VerbatimChar"/>
        </w:rPr>
        <w:t>2004-01-26</w:t>
      </w:r>
    </w:p>
    <w:p w14:paraId="57D1BA5D" w14:textId="77777777" w:rsidR="007433CD" w:rsidRDefault="00000000">
      <w:pPr>
        <w:pStyle w:val="SourceCode"/>
      </w:pPr>
      <w:r>
        <w:rPr>
          <w:rStyle w:val="VerbatimChar"/>
        </w:rPr>
        <w:t>2004-01-27</w:t>
      </w:r>
    </w:p>
    <w:p w14:paraId="57D1BA5E" w14:textId="77777777" w:rsidR="007433CD" w:rsidRDefault="00000000">
      <w:pPr>
        <w:pStyle w:val="SourceCode"/>
      </w:pPr>
      <w:r>
        <w:rPr>
          <w:rStyle w:val="VerbatimChar"/>
        </w:rPr>
        <w:t>2004-01-28</w:t>
      </w:r>
    </w:p>
    <w:p w14:paraId="57D1BA5F" w14:textId="77777777" w:rsidR="007433CD" w:rsidRDefault="00000000">
      <w:pPr>
        <w:pStyle w:val="SourceCode"/>
      </w:pPr>
      <w:r>
        <w:rPr>
          <w:rStyle w:val="VerbatimChar"/>
        </w:rPr>
        <w:lastRenderedPageBreak/>
        <w:t>2004-01-29</w:t>
      </w:r>
    </w:p>
    <w:p w14:paraId="57D1BA60" w14:textId="77777777" w:rsidR="007433CD" w:rsidRDefault="00000000">
      <w:pPr>
        <w:pStyle w:val="SourceCode"/>
      </w:pPr>
      <w:r>
        <w:rPr>
          <w:rStyle w:val="VerbatimChar"/>
        </w:rPr>
        <w:t>2004-01-30</w:t>
      </w:r>
    </w:p>
    <w:p w14:paraId="57D1BA61" w14:textId="77777777" w:rsidR="007433CD" w:rsidRDefault="00000000">
      <w:pPr>
        <w:pStyle w:val="SourceCode"/>
      </w:pPr>
      <w:r>
        <w:rPr>
          <w:rStyle w:val="VerbatimChar"/>
        </w:rPr>
        <w:t>2004-01-31</w:t>
      </w:r>
    </w:p>
    <w:p w14:paraId="57D1BA62" w14:textId="77777777" w:rsidR="007433CD" w:rsidRDefault="00000000">
      <w:pPr>
        <w:pStyle w:val="SourceCode"/>
      </w:pPr>
      <w:r>
        <w:rPr>
          <w:rStyle w:val="VerbatimChar"/>
        </w:rPr>
        <w:t>2004-02-01</w:t>
      </w:r>
    </w:p>
    <w:p w14:paraId="57D1BA63" w14:textId="77777777" w:rsidR="007433CD" w:rsidRDefault="00000000">
      <w:pPr>
        <w:pStyle w:val="SourceCode"/>
      </w:pPr>
      <w:r>
        <w:rPr>
          <w:rStyle w:val="VerbatimChar"/>
        </w:rPr>
        <w:t>2004-02-02</w:t>
      </w:r>
    </w:p>
    <w:p w14:paraId="57D1BA64" w14:textId="77777777" w:rsidR="007433CD" w:rsidRDefault="00000000">
      <w:pPr>
        <w:pStyle w:val="SourceCode"/>
      </w:pPr>
      <w:r>
        <w:rPr>
          <w:rStyle w:val="VerbatimChar"/>
        </w:rPr>
        <w:t>2004-02-03</w:t>
      </w:r>
    </w:p>
    <w:p w14:paraId="57D1BA65" w14:textId="77777777" w:rsidR="007433CD" w:rsidRDefault="00000000">
      <w:pPr>
        <w:pStyle w:val="SourceCode"/>
      </w:pPr>
      <w:r>
        <w:rPr>
          <w:rStyle w:val="VerbatimChar"/>
        </w:rPr>
        <w:t>2004-02-04</w:t>
      </w:r>
    </w:p>
    <w:p w14:paraId="57D1BA66" w14:textId="77777777" w:rsidR="007433CD" w:rsidRDefault="00000000">
      <w:pPr>
        <w:pStyle w:val="SourceCode"/>
      </w:pPr>
      <w:r>
        <w:rPr>
          <w:rStyle w:val="VerbatimChar"/>
        </w:rPr>
        <w:t>2004-02-05</w:t>
      </w:r>
    </w:p>
    <w:p w14:paraId="57D1BA67" w14:textId="77777777" w:rsidR="007433CD" w:rsidRDefault="00000000">
      <w:pPr>
        <w:pStyle w:val="SourceCode"/>
      </w:pPr>
      <w:r>
        <w:rPr>
          <w:rStyle w:val="VerbatimChar"/>
        </w:rPr>
        <w:t>2004-02-06</w:t>
      </w:r>
    </w:p>
    <w:p w14:paraId="57D1BA68" w14:textId="77777777" w:rsidR="007433CD" w:rsidRDefault="00000000">
      <w:pPr>
        <w:pStyle w:val="SourceCode"/>
      </w:pPr>
      <w:r>
        <w:rPr>
          <w:rStyle w:val="VerbatimChar"/>
        </w:rPr>
        <w:t>2004-02-07</w:t>
      </w:r>
    </w:p>
    <w:p w14:paraId="57D1BA69" w14:textId="77777777" w:rsidR="007433CD" w:rsidRDefault="00000000">
      <w:pPr>
        <w:pStyle w:val="SourceCode"/>
      </w:pPr>
      <w:r>
        <w:rPr>
          <w:rStyle w:val="VerbatimChar"/>
        </w:rPr>
        <w:t>2004-02-08</w:t>
      </w:r>
    </w:p>
    <w:p w14:paraId="57D1BA6A" w14:textId="77777777" w:rsidR="007433CD" w:rsidRDefault="00000000">
      <w:pPr>
        <w:pStyle w:val="SourceCode"/>
      </w:pPr>
      <w:r>
        <w:rPr>
          <w:rStyle w:val="VerbatimChar"/>
        </w:rPr>
        <w:t>2004-02-09</w:t>
      </w:r>
    </w:p>
    <w:p w14:paraId="57D1BA6B" w14:textId="77777777" w:rsidR="007433CD" w:rsidRDefault="00000000">
      <w:pPr>
        <w:pStyle w:val="SourceCode"/>
      </w:pPr>
      <w:r>
        <w:rPr>
          <w:rStyle w:val="VerbatimChar"/>
        </w:rPr>
        <w:t>2004-02-10</w:t>
      </w:r>
    </w:p>
    <w:p w14:paraId="57D1BA6C" w14:textId="77777777" w:rsidR="007433CD" w:rsidRDefault="00000000">
      <w:pPr>
        <w:pStyle w:val="SourceCode"/>
      </w:pPr>
      <w:r>
        <w:rPr>
          <w:rStyle w:val="VerbatimChar"/>
        </w:rPr>
        <w:t>2004-02-11</w:t>
      </w:r>
    </w:p>
    <w:p w14:paraId="57D1BA6D" w14:textId="77777777" w:rsidR="007433CD" w:rsidRDefault="00000000">
      <w:pPr>
        <w:pStyle w:val="SourceCode"/>
      </w:pPr>
      <w:r>
        <w:rPr>
          <w:rStyle w:val="VerbatimChar"/>
        </w:rPr>
        <w:t>2004-02-12</w:t>
      </w:r>
    </w:p>
    <w:p w14:paraId="57D1BA6E" w14:textId="77777777" w:rsidR="007433CD" w:rsidRDefault="00000000">
      <w:pPr>
        <w:pStyle w:val="SourceCode"/>
      </w:pPr>
      <w:r>
        <w:rPr>
          <w:rStyle w:val="VerbatimChar"/>
        </w:rPr>
        <w:t>2004-02-13</w:t>
      </w:r>
    </w:p>
    <w:p w14:paraId="57D1BA6F" w14:textId="77777777" w:rsidR="007433CD" w:rsidRDefault="00000000">
      <w:pPr>
        <w:pStyle w:val="SourceCode"/>
      </w:pPr>
      <w:r>
        <w:rPr>
          <w:rStyle w:val="VerbatimChar"/>
        </w:rPr>
        <w:t>2004-02-14</w:t>
      </w:r>
    </w:p>
    <w:p w14:paraId="57D1BA70" w14:textId="77777777" w:rsidR="007433CD" w:rsidRDefault="00000000">
      <w:pPr>
        <w:pStyle w:val="SourceCode"/>
      </w:pPr>
      <w:r>
        <w:rPr>
          <w:rStyle w:val="VerbatimChar"/>
        </w:rPr>
        <w:t>2004-02-15</w:t>
      </w:r>
    </w:p>
    <w:p w14:paraId="57D1BA71" w14:textId="77777777" w:rsidR="007433CD" w:rsidRDefault="00000000">
      <w:pPr>
        <w:pStyle w:val="SourceCode"/>
      </w:pPr>
      <w:r>
        <w:rPr>
          <w:rStyle w:val="VerbatimChar"/>
        </w:rPr>
        <w:t>2004-02-16</w:t>
      </w:r>
    </w:p>
    <w:p w14:paraId="57D1BA72" w14:textId="77777777" w:rsidR="007433CD" w:rsidRDefault="00000000">
      <w:pPr>
        <w:pStyle w:val="SourceCode"/>
      </w:pPr>
      <w:r>
        <w:rPr>
          <w:rStyle w:val="VerbatimChar"/>
        </w:rPr>
        <w:t>2004-02-17</w:t>
      </w:r>
    </w:p>
    <w:p w14:paraId="57D1BA73" w14:textId="77777777" w:rsidR="007433CD" w:rsidRDefault="00000000">
      <w:pPr>
        <w:pStyle w:val="SourceCode"/>
      </w:pPr>
      <w:r>
        <w:rPr>
          <w:rStyle w:val="VerbatimChar"/>
        </w:rPr>
        <w:t>2004-02-18</w:t>
      </w:r>
    </w:p>
    <w:p w14:paraId="57D1BA74" w14:textId="77777777" w:rsidR="007433CD" w:rsidRDefault="00000000">
      <w:pPr>
        <w:pStyle w:val="SourceCode"/>
      </w:pPr>
      <w:r>
        <w:rPr>
          <w:rStyle w:val="VerbatimChar"/>
        </w:rPr>
        <w:t>2004-02-19</w:t>
      </w:r>
    </w:p>
    <w:p w14:paraId="57D1BA75" w14:textId="77777777" w:rsidR="007433CD" w:rsidRDefault="00000000">
      <w:pPr>
        <w:pStyle w:val="SourceCode"/>
      </w:pPr>
      <w:r>
        <w:rPr>
          <w:rStyle w:val="VerbatimChar"/>
        </w:rPr>
        <w:t>2004-02-20</w:t>
      </w:r>
    </w:p>
    <w:p w14:paraId="57D1BA76" w14:textId="77777777" w:rsidR="007433CD" w:rsidRDefault="00000000">
      <w:pPr>
        <w:pStyle w:val="SourceCode"/>
      </w:pPr>
      <w:r>
        <w:rPr>
          <w:rStyle w:val="VerbatimChar"/>
        </w:rPr>
        <w:t>2004-02-21</w:t>
      </w:r>
    </w:p>
    <w:p w14:paraId="57D1BA77" w14:textId="77777777" w:rsidR="007433CD" w:rsidRDefault="00000000">
      <w:pPr>
        <w:pStyle w:val="SourceCode"/>
      </w:pPr>
      <w:r>
        <w:rPr>
          <w:rStyle w:val="VerbatimChar"/>
        </w:rPr>
        <w:t>2004-02-22</w:t>
      </w:r>
    </w:p>
    <w:p w14:paraId="57D1BA78" w14:textId="77777777" w:rsidR="007433CD" w:rsidRDefault="00000000">
      <w:pPr>
        <w:pStyle w:val="SourceCode"/>
      </w:pPr>
      <w:r>
        <w:rPr>
          <w:rStyle w:val="VerbatimChar"/>
        </w:rPr>
        <w:t>2004-02-23</w:t>
      </w:r>
    </w:p>
    <w:p w14:paraId="57D1BA79" w14:textId="77777777" w:rsidR="007433CD" w:rsidRDefault="00000000">
      <w:pPr>
        <w:pStyle w:val="SourceCode"/>
      </w:pPr>
      <w:r>
        <w:rPr>
          <w:rStyle w:val="VerbatimChar"/>
        </w:rPr>
        <w:t>2004-02-24</w:t>
      </w:r>
    </w:p>
    <w:p w14:paraId="57D1BA7A" w14:textId="77777777" w:rsidR="007433CD" w:rsidRDefault="00000000">
      <w:pPr>
        <w:pStyle w:val="SourceCode"/>
      </w:pPr>
      <w:r>
        <w:rPr>
          <w:rStyle w:val="VerbatimChar"/>
        </w:rPr>
        <w:t>2004-02-25</w:t>
      </w:r>
    </w:p>
    <w:p w14:paraId="57D1BA7B" w14:textId="77777777" w:rsidR="007433CD" w:rsidRDefault="00000000">
      <w:pPr>
        <w:pStyle w:val="SourceCode"/>
      </w:pPr>
      <w:r>
        <w:rPr>
          <w:rStyle w:val="VerbatimChar"/>
        </w:rPr>
        <w:lastRenderedPageBreak/>
        <w:t>2004-02-26</w:t>
      </w:r>
    </w:p>
    <w:p w14:paraId="57D1BA7C" w14:textId="77777777" w:rsidR="007433CD" w:rsidRDefault="00000000">
      <w:pPr>
        <w:pStyle w:val="SourceCode"/>
      </w:pPr>
      <w:r>
        <w:rPr>
          <w:rStyle w:val="VerbatimChar"/>
        </w:rPr>
        <w:t>2004-02-27</w:t>
      </w:r>
    </w:p>
    <w:p w14:paraId="57D1BA7D" w14:textId="77777777" w:rsidR="007433CD" w:rsidRDefault="00000000">
      <w:pPr>
        <w:pStyle w:val="SourceCode"/>
      </w:pPr>
      <w:r>
        <w:rPr>
          <w:rStyle w:val="VerbatimChar"/>
        </w:rPr>
        <w:t>2004-02-28</w:t>
      </w:r>
    </w:p>
    <w:p w14:paraId="57D1BA7E" w14:textId="77777777" w:rsidR="007433CD" w:rsidRDefault="00000000">
      <w:pPr>
        <w:pStyle w:val="SourceCode"/>
      </w:pPr>
      <w:r>
        <w:rPr>
          <w:rStyle w:val="VerbatimChar"/>
        </w:rPr>
        <w:t>2004-02-29</w:t>
      </w:r>
    </w:p>
    <w:p w14:paraId="57D1BA7F" w14:textId="77777777" w:rsidR="007433CD" w:rsidRDefault="00000000">
      <w:pPr>
        <w:pStyle w:val="SourceCode"/>
      </w:pPr>
      <w:r>
        <w:rPr>
          <w:rStyle w:val="VerbatimChar"/>
        </w:rPr>
        <w:t>2004-03-01</w:t>
      </w:r>
    </w:p>
    <w:p w14:paraId="57D1BA80" w14:textId="77777777" w:rsidR="007433CD" w:rsidRDefault="00000000">
      <w:pPr>
        <w:pStyle w:val="SourceCode"/>
      </w:pPr>
      <w:r>
        <w:rPr>
          <w:rStyle w:val="VerbatimChar"/>
        </w:rPr>
        <w:t>2004-03-02</w:t>
      </w:r>
    </w:p>
    <w:p w14:paraId="57D1BA81" w14:textId="77777777" w:rsidR="007433CD" w:rsidRDefault="00000000">
      <w:pPr>
        <w:pStyle w:val="SourceCode"/>
      </w:pPr>
      <w:r>
        <w:rPr>
          <w:rStyle w:val="VerbatimChar"/>
        </w:rPr>
        <w:t>2004-03-03</w:t>
      </w:r>
    </w:p>
    <w:p w14:paraId="57D1BA82" w14:textId="77777777" w:rsidR="007433CD" w:rsidRDefault="00000000">
      <w:pPr>
        <w:pStyle w:val="SourceCode"/>
      </w:pPr>
      <w:r>
        <w:rPr>
          <w:rStyle w:val="VerbatimChar"/>
        </w:rPr>
        <w:t>2004-03-04</w:t>
      </w:r>
    </w:p>
    <w:p w14:paraId="57D1BA83" w14:textId="77777777" w:rsidR="007433CD" w:rsidRDefault="00000000">
      <w:pPr>
        <w:pStyle w:val="SourceCode"/>
      </w:pPr>
      <w:r>
        <w:rPr>
          <w:rStyle w:val="VerbatimChar"/>
        </w:rPr>
        <w:t>2004-03-05</w:t>
      </w:r>
    </w:p>
    <w:p w14:paraId="57D1BA84" w14:textId="77777777" w:rsidR="007433CD" w:rsidRDefault="00000000">
      <w:pPr>
        <w:pStyle w:val="SourceCode"/>
      </w:pPr>
      <w:r>
        <w:rPr>
          <w:rStyle w:val="VerbatimChar"/>
        </w:rPr>
        <w:t>2004-03-06</w:t>
      </w:r>
    </w:p>
    <w:p w14:paraId="57D1BA85" w14:textId="77777777" w:rsidR="007433CD" w:rsidRDefault="00000000">
      <w:pPr>
        <w:pStyle w:val="SourceCode"/>
      </w:pPr>
      <w:r>
        <w:rPr>
          <w:rStyle w:val="VerbatimChar"/>
        </w:rPr>
        <w:t>2004-03-07</w:t>
      </w:r>
    </w:p>
    <w:p w14:paraId="57D1BA86" w14:textId="77777777" w:rsidR="007433CD" w:rsidRDefault="00000000">
      <w:pPr>
        <w:pStyle w:val="SourceCode"/>
      </w:pPr>
      <w:r>
        <w:rPr>
          <w:rStyle w:val="VerbatimChar"/>
        </w:rPr>
        <w:t>2004-03-08</w:t>
      </w:r>
    </w:p>
    <w:p w14:paraId="57D1BA87" w14:textId="77777777" w:rsidR="007433CD" w:rsidRDefault="00000000">
      <w:pPr>
        <w:pStyle w:val="SourceCode"/>
      </w:pPr>
      <w:r>
        <w:rPr>
          <w:rStyle w:val="VerbatimChar"/>
        </w:rPr>
        <w:t>2004-03-09</w:t>
      </w:r>
    </w:p>
    <w:p w14:paraId="57D1BA88" w14:textId="77777777" w:rsidR="007433CD" w:rsidRDefault="00000000">
      <w:pPr>
        <w:pStyle w:val="SourceCode"/>
      </w:pPr>
      <w:r>
        <w:rPr>
          <w:rStyle w:val="VerbatimChar"/>
        </w:rPr>
        <w:t>2004-03-10</w:t>
      </w:r>
    </w:p>
    <w:p w14:paraId="57D1BA89" w14:textId="77777777" w:rsidR="007433CD" w:rsidRDefault="00000000">
      <w:pPr>
        <w:pStyle w:val="SourceCode"/>
      </w:pPr>
      <w:r>
        <w:rPr>
          <w:rStyle w:val="VerbatimChar"/>
        </w:rPr>
        <w:t>2004-03-11</w:t>
      </w:r>
    </w:p>
    <w:p w14:paraId="57D1BA8A" w14:textId="77777777" w:rsidR="007433CD" w:rsidRDefault="00000000">
      <w:pPr>
        <w:pStyle w:val="SourceCode"/>
      </w:pPr>
      <w:r>
        <w:rPr>
          <w:rStyle w:val="VerbatimChar"/>
        </w:rPr>
        <w:t>2004-03-12</w:t>
      </w:r>
    </w:p>
    <w:p w14:paraId="57D1BA8B" w14:textId="77777777" w:rsidR="007433CD" w:rsidRDefault="00000000">
      <w:pPr>
        <w:pStyle w:val="SourceCode"/>
      </w:pPr>
      <w:r>
        <w:rPr>
          <w:rStyle w:val="VerbatimChar"/>
        </w:rPr>
        <w:t>2004-03-13</w:t>
      </w:r>
    </w:p>
    <w:p w14:paraId="57D1BA8C" w14:textId="77777777" w:rsidR="007433CD" w:rsidRDefault="00000000">
      <w:pPr>
        <w:pStyle w:val="SourceCode"/>
      </w:pPr>
      <w:r>
        <w:rPr>
          <w:rStyle w:val="VerbatimChar"/>
        </w:rPr>
        <w:t>2004-03-14</w:t>
      </w:r>
    </w:p>
    <w:p w14:paraId="57D1BA8D" w14:textId="77777777" w:rsidR="007433CD" w:rsidRDefault="00000000">
      <w:pPr>
        <w:pStyle w:val="SourceCode"/>
      </w:pPr>
      <w:r>
        <w:rPr>
          <w:rStyle w:val="VerbatimChar"/>
        </w:rPr>
        <w:t>2004-03-15</w:t>
      </w:r>
    </w:p>
    <w:p w14:paraId="57D1BA8E" w14:textId="77777777" w:rsidR="007433CD" w:rsidRDefault="00000000">
      <w:pPr>
        <w:pStyle w:val="SourceCode"/>
      </w:pPr>
      <w:r>
        <w:rPr>
          <w:rStyle w:val="VerbatimChar"/>
        </w:rPr>
        <w:t>2004-03-16</w:t>
      </w:r>
    </w:p>
    <w:p w14:paraId="57D1BA8F" w14:textId="77777777" w:rsidR="007433CD" w:rsidRDefault="00000000">
      <w:pPr>
        <w:pStyle w:val="SourceCode"/>
      </w:pPr>
      <w:r>
        <w:rPr>
          <w:rStyle w:val="VerbatimChar"/>
        </w:rPr>
        <w:t>2004-03-17</w:t>
      </w:r>
    </w:p>
    <w:p w14:paraId="57D1BA90" w14:textId="77777777" w:rsidR="007433CD" w:rsidRDefault="00000000">
      <w:pPr>
        <w:pStyle w:val="SourceCode"/>
      </w:pPr>
      <w:r>
        <w:rPr>
          <w:rStyle w:val="VerbatimChar"/>
        </w:rPr>
        <w:t>2004-03-18</w:t>
      </w:r>
    </w:p>
    <w:p w14:paraId="57D1BA91" w14:textId="77777777" w:rsidR="007433CD" w:rsidRDefault="00000000">
      <w:pPr>
        <w:pStyle w:val="SourceCode"/>
      </w:pPr>
      <w:r>
        <w:rPr>
          <w:rStyle w:val="VerbatimChar"/>
        </w:rPr>
        <w:t>2004-03-19</w:t>
      </w:r>
    </w:p>
    <w:p w14:paraId="57D1BA92" w14:textId="77777777" w:rsidR="007433CD" w:rsidRDefault="00000000">
      <w:pPr>
        <w:pStyle w:val="SourceCode"/>
      </w:pPr>
      <w:r>
        <w:rPr>
          <w:rStyle w:val="VerbatimChar"/>
        </w:rPr>
        <w:t>2004-03-20</w:t>
      </w:r>
    </w:p>
    <w:p w14:paraId="57D1BA93" w14:textId="77777777" w:rsidR="007433CD" w:rsidRDefault="00000000">
      <w:pPr>
        <w:pStyle w:val="SourceCode"/>
      </w:pPr>
      <w:r>
        <w:rPr>
          <w:rStyle w:val="VerbatimChar"/>
        </w:rPr>
        <w:t>2004-03-21</w:t>
      </w:r>
    </w:p>
    <w:p w14:paraId="57D1BA94" w14:textId="77777777" w:rsidR="007433CD" w:rsidRDefault="00000000">
      <w:pPr>
        <w:pStyle w:val="SourceCode"/>
      </w:pPr>
      <w:r>
        <w:rPr>
          <w:rStyle w:val="VerbatimChar"/>
        </w:rPr>
        <w:t>2004-03-22</w:t>
      </w:r>
    </w:p>
    <w:p w14:paraId="57D1BA95" w14:textId="77777777" w:rsidR="007433CD" w:rsidRDefault="00000000">
      <w:pPr>
        <w:pStyle w:val="SourceCode"/>
      </w:pPr>
      <w:r>
        <w:rPr>
          <w:rStyle w:val="VerbatimChar"/>
        </w:rPr>
        <w:t>2004-03-23</w:t>
      </w:r>
    </w:p>
    <w:p w14:paraId="57D1BA96" w14:textId="77777777" w:rsidR="007433CD" w:rsidRDefault="00000000">
      <w:pPr>
        <w:pStyle w:val="SourceCode"/>
      </w:pPr>
      <w:r>
        <w:rPr>
          <w:rStyle w:val="VerbatimChar"/>
        </w:rPr>
        <w:t>2004-03-24</w:t>
      </w:r>
    </w:p>
    <w:p w14:paraId="57D1BA97" w14:textId="77777777" w:rsidR="007433CD" w:rsidRDefault="00000000">
      <w:pPr>
        <w:pStyle w:val="SourceCode"/>
      </w:pPr>
      <w:r>
        <w:rPr>
          <w:rStyle w:val="VerbatimChar"/>
        </w:rPr>
        <w:lastRenderedPageBreak/>
        <w:t>2004-03-25</w:t>
      </w:r>
    </w:p>
    <w:p w14:paraId="57D1BA98" w14:textId="77777777" w:rsidR="007433CD" w:rsidRDefault="00000000">
      <w:pPr>
        <w:pStyle w:val="SourceCode"/>
      </w:pPr>
      <w:r>
        <w:rPr>
          <w:rStyle w:val="VerbatimChar"/>
        </w:rPr>
        <w:t>2004-03-26</w:t>
      </w:r>
    </w:p>
    <w:p w14:paraId="57D1BA99" w14:textId="77777777" w:rsidR="007433CD" w:rsidRDefault="00000000">
      <w:pPr>
        <w:pStyle w:val="SourceCode"/>
      </w:pPr>
      <w:r>
        <w:rPr>
          <w:rStyle w:val="VerbatimChar"/>
        </w:rPr>
        <w:t>2004-03-27</w:t>
      </w:r>
    </w:p>
    <w:p w14:paraId="57D1BA9A" w14:textId="77777777" w:rsidR="007433CD" w:rsidRDefault="00000000">
      <w:pPr>
        <w:pStyle w:val="SourceCode"/>
      </w:pPr>
      <w:r>
        <w:rPr>
          <w:rStyle w:val="VerbatimChar"/>
        </w:rPr>
        <w:t>2004-03-28</w:t>
      </w:r>
    </w:p>
    <w:p w14:paraId="57D1BA9B" w14:textId="77777777" w:rsidR="007433CD" w:rsidRDefault="00000000">
      <w:pPr>
        <w:pStyle w:val="SourceCode"/>
      </w:pPr>
      <w:r>
        <w:rPr>
          <w:rStyle w:val="VerbatimChar"/>
        </w:rPr>
        <w:t>2004-03-29</w:t>
      </w:r>
    </w:p>
    <w:p w14:paraId="57D1BA9C" w14:textId="77777777" w:rsidR="007433CD" w:rsidRDefault="00000000">
      <w:pPr>
        <w:pStyle w:val="SourceCode"/>
      </w:pPr>
      <w:r>
        <w:rPr>
          <w:rStyle w:val="VerbatimChar"/>
        </w:rPr>
        <w:t>2004-03-30</w:t>
      </w:r>
    </w:p>
    <w:p w14:paraId="57D1BA9D" w14:textId="77777777" w:rsidR="007433CD" w:rsidRDefault="00000000">
      <w:pPr>
        <w:pStyle w:val="SourceCode"/>
      </w:pPr>
      <w:r>
        <w:rPr>
          <w:rStyle w:val="VerbatimChar"/>
        </w:rPr>
        <w:t>2004-03-31</w:t>
      </w:r>
    </w:p>
    <w:p w14:paraId="57D1BA9E" w14:textId="77777777" w:rsidR="007433CD" w:rsidRDefault="00000000">
      <w:pPr>
        <w:pStyle w:val="SourceCode"/>
      </w:pPr>
      <w:r>
        <w:rPr>
          <w:rStyle w:val="VerbatimChar"/>
        </w:rPr>
        <w:t>2004-04-01</w:t>
      </w:r>
    </w:p>
    <w:p w14:paraId="57D1BA9F" w14:textId="77777777" w:rsidR="007433CD" w:rsidRDefault="00000000">
      <w:pPr>
        <w:pStyle w:val="SourceCode"/>
      </w:pPr>
      <w:r>
        <w:rPr>
          <w:rStyle w:val="VerbatimChar"/>
        </w:rPr>
        <w:t>2004-04-02</w:t>
      </w:r>
    </w:p>
    <w:p w14:paraId="57D1BAA0" w14:textId="77777777" w:rsidR="007433CD" w:rsidRDefault="00000000">
      <w:pPr>
        <w:pStyle w:val="SourceCode"/>
      </w:pPr>
      <w:r>
        <w:rPr>
          <w:rStyle w:val="VerbatimChar"/>
        </w:rPr>
        <w:t>2004-04-03</w:t>
      </w:r>
    </w:p>
    <w:p w14:paraId="57D1BAA1" w14:textId="77777777" w:rsidR="007433CD" w:rsidRDefault="00000000">
      <w:pPr>
        <w:pStyle w:val="SourceCode"/>
      </w:pPr>
      <w:r>
        <w:rPr>
          <w:rStyle w:val="VerbatimChar"/>
        </w:rPr>
        <w:t>2004-04-04</w:t>
      </w:r>
    </w:p>
    <w:p w14:paraId="57D1BAA2" w14:textId="77777777" w:rsidR="007433CD" w:rsidRDefault="00000000">
      <w:pPr>
        <w:pStyle w:val="SourceCode"/>
      </w:pPr>
      <w:r>
        <w:rPr>
          <w:rStyle w:val="VerbatimChar"/>
        </w:rPr>
        <w:t>2004-04-05</w:t>
      </w:r>
    </w:p>
    <w:p w14:paraId="57D1BAA3" w14:textId="77777777" w:rsidR="007433CD" w:rsidRDefault="00000000">
      <w:pPr>
        <w:pStyle w:val="SourceCode"/>
      </w:pPr>
      <w:r>
        <w:rPr>
          <w:rStyle w:val="VerbatimChar"/>
        </w:rPr>
        <w:t>2004-04-06</w:t>
      </w:r>
    </w:p>
    <w:p w14:paraId="57D1BAA4" w14:textId="77777777" w:rsidR="007433CD" w:rsidRDefault="00000000">
      <w:pPr>
        <w:pStyle w:val="SourceCode"/>
      </w:pPr>
      <w:r>
        <w:rPr>
          <w:rStyle w:val="VerbatimChar"/>
        </w:rPr>
        <w:t>2004-04-07</w:t>
      </w:r>
    </w:p>
    <w:p w14:paraId="57D1BAA5" w14:textId="77777777" w:rsidR="007433CD" w:rsidRDefault="00000000">
      <w:pPr>
        <w:pStyle w:val="SourceCode"/>
      </w:pPr>
      <w:r>
        <w:rPr>
          <w:rStyle w:val="VerbatimChar"/>
        </w:rPr>
        <w:t>2004-04-08</w:t>
      </w:r>
    </w:p>
    <w:p w14:paraId="57D1BAA6" w14:textId="77777777" w:rsidR="007433CD" w:rsidRDefault="00000000">
      <w:pPr>
        <w:pStyle w:val="SourceCode"/>
      </w:pPr>
      <w:r>
        <w:rPr>
          <w:rStyle w:val="VerbatimChar"/>
        </w:rPr>
        <w:t>2004-04-09</w:t>
      </w:r>
    </w:p>
    <w:p w14:paraId="57D1BAA7" w14:textId="77777777" w:rsidR="007433CD" w:rsidRDefault="00000000">
      <w:pPr>
        <w:pStyle w:val="SourceCode"/>
      </w:pPr>
      <w:r>
        <w:rPr>
          <w:rStyle w:val="VerbatimChar"/>
        </w:rPr>
        <w:t>2004-04-10</w:t>
      </w:r>
    </w:p>
    <w:p w14:paraId="57D1BAA8" w14:textId="77777777" w:rsidR="007433CD" w:rsidRDefault="00000000">
      <w:pPr>
        <w:pStyle w:val="SourceCode"/>
      </w:pPr>
      <w:r>
        <w:rPr>
          <w:rStyle w:val="VerbatimChar"/>
        </w:rPr>
        <w:t>2004-04-11</w:t>
      </w:r>
    </w:p>
    <w:p w14:paraId="57D1BAA9" w14:textId="77777777" w:rsidR="007433CD" w:rsidRDefault="00000000">
      <w:pPr>
        <w:pStyle w:val="SourceCode"/>
      </w:pPr>
      <w:r>
        <w:rPr>
          <w:rStyle w:val="VerbatimChar"/>
        </w:rPr>
        <w:t>2004-04-12</w:t>
      </w:r>
    </w:p>
    <w:p w14:paraId="57D1BAAA" w14:textId="77777777" w:rsidR="007433CD" w:rsidRDefault="00000000">
      <w:pPr>
        <w:pStyle w:val="SourceCode"/>
      </w:pPr>
      <w:r>
        <w:rPr>
          <w:rStyle w:val="VerbatimChar"/>
        </w:rPr>
        <w:t>2004-04-13</w:t>
      </w:r>
    </w:p>
    <w:p w14:paraId="57D1BAAB" w14:textId="77777777" w:rsidR="007433CD" w:rsidRDefault="00000000">
      <w:pPr>
        <w:pStyle w:val="SourceCode"/>
      </w:pPr>
      <w:r>
        <w:rPr>
          <w:rStyle w:val="VerbatimChar"/>
        </w:rPr>
        <w:t>2004-04-14</w:t>
      </w:r>
    </w:p>
    <w:p w14:paraId="57D1BAAC" w14:textId="77777777" w:rsidR="007433CD" w:rsidRDefault="00000000">
      <w:pPr>
        <w:pStyle w:val="SourceCode"/>
      </w:pPr>
      <w:r>
        <w:rPr>
          <w:rStyle w:val="VerbatimChar"/>
        </w:rPr>
        <w:t>2004-04-15</w:t>
      </w:r>
    </w:p>
    <w:p w14:paraId="57D1BAAD" w14:textId="77777777" w:rsidR="007433CD" w:rsidRDefault="00000000">
      <w:pPr>
        <w:pStyle w:val="SourceCode"/>
      </w:pPr>
      <w:r>
        <w:rPr>
          <w:rStyle w:val="VerbatimChar"/>
        </w:rPr>
        <w:t>2004-04-16</w:t>
      </w:r>
    </w:p>
    <w:p w14:paraId="57D1BAAE" w14:textId="77777777" w:rsidR="007433CD" w:rsidRDefault="00000000">
      <w:pPr>
        <w:pStyle w:val="SourceCode"/>
      </w:pPr>
      <w:r>
        <w:rPr>
          <w:rStyle w:val="VerbatimChar"/>
        </w:rPr>
        <w:t>2004-04-17</w:t>
      </w:r>
    </w:p>
    <w:p w14:paraId="57D1BAAF" w14:textId="77777777" w:rsidR="007433CD" w:rsidRDefault="00000000">
      <w:pPr>
        <w:pStyle w:val="SourceCode"/>
      </w:pPr>
      <w:r>
        <w:rPr>
          <w:rStyle w:val="VerbatimChar"/>
        </w:rPr>
        <w:t>2004-04-18</w:t>
      </w:r>
    </w:p>
    <w:p w14:paraId="57D1BAB0" w14:textId="77777777" w:rsidR="007433CD" w:rsidRDefault="00000000">
      <w:pPr>
        <w:pStyle w:val="SourceCode"/>
      </w:pPr>
      <w:r>
        <w:rPr>
          <w:rStyle w:val="VerbatimChar"/>
        </w:rPr>
        <w:t>2004-04-19</w:t>
      </w:r>
    </w:p>
    <w:p w14:paraId="57D1BAB1" w14:textId="77777777" w:rsidR="007433CD" w:rsidRDefault="00000000">
      <w:pPr>
        <w:pStyle w:val="SourceCode"/>
      </w:pPr>
      <w:r>
        <w:rPr>
          <w:rStyle w:val="VerbatimChar"/>
        </w:rPr>
        <w:t>2004-04-20</w:t>
      </w:r>
    </w:p>
    <w:p w14:paraId="57D1BAB2" w14:textId="77777777" w:rsidR="007433CD" w:rsidRDefault="00000000">
      <w:pPr>
        <w:pStyle w:val="SourceCode"/>
      </w:pPr>
      <w:r>
        <w:rPr>
          <w:rStyle w:val="VerbatimChar"/>
        </w:rPr>
        <w:t>2004-04-21</w:t>
      </w:r>
    </w:p>
    <w:p w14:paraId="57D1BAB3" w14:textId="77777777" w:rsidR="007433CD" w:rsidRDefault="00000000">
      <w:pPr>
        <w:pStyle w:val="SourceCode"/>
      </w:pPr>
      <w:r>
        <w:rPr>
          <w:rStyle w:val="VerbatimChar"/>
        </w:rPr>
        <w:lastRenderedPageBreak/>
        <w:t>2004-04-22</w:t>
      </w:r>
    </w:p>
    <w:p w14:paraId="57D1BAB4" w14:textId="77777777" w:rsidR="007433CD" w:rsidRDefault="00000000">
      <w:pPr>
        <w:pStyle w:val="SourceCode"/>
      </w:pPr>
      <w:r>
        <w:rPr>
          <w:rStyle w:val="VerbatimChar"/>
        </w:rPr>
        <w:t>2004-04-23</w:t>
      </w:r>
    </w:p>
    <w:p w14:paraId="57D1BAB5" w14:textId="77777777" w:rsidR="007433CD" w:rsidRDefault="00000000">
      <w:pPr>
        <w:pStyle w:val="SourceCode"/>
      </w:pPr>
      <w:r>
        <w:rPr>
          <w:rStyle w:val="VerbatimChar"/>
        </w:rPr>
        <w:t>2004-04-24</w:t>
      </w:r>
    </w:p>
    <w:p w14:paraId="57D1BAB6" w14:textId="77777777" w:rsidR="007433CD" w:rsidRDefault="00000000">
      <w:pPr>
        <w:pStyle w:val="SourceCode"/>
      </w:pPr>
      <w:r>
        <w:rPr>
          <w:rStyle w:val="VerbatimChar"/>
        </w:rPr>
        <w:t>2004-04-25</w:t>
      </w:r>
    </w:p>
    <w:p w14:paraId="57D1BAB7" w14:textId="77777777" w:rsidR="007433CD" w:rsidRDefault="00000000">
      <w:pPr>
        <w:pStyle w:val="SourceCode"/>
      </w:pPr>
      <w:r>
        <w:rPr>
          <w:rStyle w:val="VerbatimChar"/>
        </w:rPr>
        <w:t>2004-04-26</w:t>
      </w:r>
    </w:p>
    <w:p w14:paraId="57D1BAB8" w14:textId="77777777" w:rsidR="007433CD" w:rsidRDefault="00000000">
      <w:pPr>
        <w:pStyle w:val="SourceCode"/>
      </w:pPr>
      <w:r>
        <w:rPr>
          <w:rStyle w:val="VerbatimChar"/>
        </w:rPr>
        <w:t>2004-04-27</w:t>
      </w:r>
    </w:p>
    <w:p w14:paraId="57D1BAB9" w14:textId="77777777" w:rsidR="007433CD" w:rsidRDefault="00000000">
      <w:pPr>
        <w:pStyle w:val="SourceCode"/>
      </w:pPr>
      <w:r>
        <w:rPr>
          <w:rStyle w:val="VerbatimChar"/>
        </w:rPr>
        <w:t>2004-04-28</w:t>
      </w:r>
    </w:p>
    <w:p w14:paraId="57D1BABA" w14:textId="77777777" w:rsidR="007433CD" w:rsidRDefault="00000000">
      <w:pPr>
        <w:pStyle w:val="SourceCode"/>
      </w:pPr>
      <w:r>
        <w:rPr>
          <w:rStyle w:val="VerbatimChar"/>
        </w:rPr>
        <w:t>2004-04-29</w:t>
      </w:r>
    </w:p>
    <w:p w14:paraId="57D1BABB" w14:textId="77777777" w:rsidR="007433CD" w:rsidRDefault="00000000">
      <w:pPr>
        <w:pStyle w:val="SourceCode"/>
      </w:pPr>
      <w:r>
        <w:rPr>
          <w:rStyle w:val="VerbatimChar"/>
        </w:rPr>
        <w:t>2004-04-30</w:t>
      </w:r>
    </w:p>
    <w:p w14:paraId="57D1BABC" w14:textId="77777777" w:rsidR="007433CD" w:rsidRDefault="00000000">
      <w:pPr>
        <w:pStyle w:val="SourceCode"/>
      </w:pPr>
      <w:r>
        <w:rPr>
          <w:rStyle w:val="VerbatimChar"/>
        </w:rPr>
        <w:t>2004-05-01</w:t>
      </w:r>
    </w:p>
    <w:p w14:paraId="57D1BABD" w14:textId="77777777" w:rsidR="007433CD" w:rsidRDefault="00000000">
      <w:pPr>
        <w:pStyle w:val="SourceCode"/>
      </w:pPr>
      <w:r>
        <w:rPr>
          <w:rStyle w:val="VerbatimChar"/>
        </w:rPr>
        <w:t>2004-05-02</w:t>
      </w:r>
    </w:p>
    <w:p w14:paraId="57D1BABE" w14:textId="77777777" w:rsidR="007433CD" w:rsidRDefault="00000000">
      <w:pPr>
        <w:pStyle w:val="SourceCode"/>
      </w:pPr>
      <w:r>
        <w:rPr>
          <w:rStyle w:val="VerbatimChar"/>
        </w:rPr>
        <w:t>2004-05-03</w:t>
      </w:r>
    </w:p>
    <w:p w14:paraId="57D1BABF" w14:textId="77777777" w:rsidR="007433CD" w:rsidRDefault="00000000">
      <w:pPr>
        <w:pStyle w:val="SourceCode"/>
      </w:pPr>
      <w:r>
        <w:rPr>
          <w:rStyle w:val="VerbatimChar"/>
        </w:rPr>
        <w:t>2004-05-04</w:t>
      </w:r>
    </w:p>
    <w:p w14:paraId="57D1BAC0" w14:textId="77777777" w:rsidR="007433CD" w:rsidRDefault="00000000">
      <w:pPr>
        <w:pStyle w:val="SourceCode"/>
      </w:pPr>
      <w:r>
        <w:rPr>
          <w:rStyle w:val="VerbatimChar"/>
        </w:rPr>
        <w:t>2004-05-05</w:t>
      </w:r>
    </w:p>
    <w:p w14:paraId="57D1BAC1" w14:textId="77777777" w:rsidR="007433CD" w:rsidRDefault="00000000">
      <w:pPr>
        <w:pStyle w:val="SourceCode"/>
      </w:pPr>
      <w:r>
        <w:rPr>
          <w:rStyle w:val="VerbatimChar"/>
        </w:rPr>
        <w:t>2004-05-06</w:t>
      </w:r>
    </w:p>
    <w:p w14:paraId="57D1BAC2" w14:textId="77777777" w:rsidR="007433CD" w:rsidRDefault="00000000">
      <w:pPr>
        <w:pStyle w:val="SourceCode"/>
      </w:pPr>
      <w:r>
        <w:rPr>
          <w:rStyle w:val="VerbatimChar"/>
        </w:rPr>
        <w:t>2004-05-07</w:t>
      </w:r>
    </w:p>
    <w:p w14:paraId="57D1BAC3" w14:textId="77777777" w:rsidR="007433CD" w:rsidRDefault="00000000">
      <w:pPr>
        <w:pStyle w:val="SourceCode"/>
      </w:pPr>
      <w:r>
        <w:rPr>
          <w:rStyle w:val="VerbatimChar"/>
        </w:rPr>
        <w:t>2004-05-08</w:t>
      </w:r>
    </w:p>
    <w:p w14:paraId="57D1BAC4" w14:textId="77777777" w:rsidR="007433CD" w:rsidRDefault="00000000">
      <w:pPr>
        <w:pStyle w:val="SourceCode"/>
      </w:pPr>
      <w:r>
        <w:rPr>
          <w:rStyle w:val="VerbatimChar"/>
        </w:rPr>
        <w:t>2004-05-09</w:t>
      </w:r>
    </w:p>
    <w:p w14:paraId="57D1BAC5" w14:textId="77777777" w:rsidR="007433CD" w:rsidRDefault="00000000">
      <w:pPr>
        <w:pStyle w:val="SourceCode"/>
      </w:pPr>
      <w:r>
        <w:rPr>
          <w:rStyle w:val="VerbatimChar"/>
        </w:rPr>
        <w:t>2004-05-10</w:t>
      </w:r>
    </w:p>
    <w:p w14:paraId="57D1BAC6" w14:textId="77777777" w:rsidR="007433CD" w:rsidRDefault="00000000">
      <w:pPr>
        <w:pStyle w:val="SourceCode"/>
      </w:pPr>
      <w:r>
        <w:rPr>
          <w:rStyle w:val="VerbatimChar"/>
        </w:rPr>
        <w:t>2004-05-11</w:t>
      </w:r>
    </w:p>
    <w:p w14:paraId="57D1BAC7" w14:textId="77777777" w:rsidR="007433CD" w:rsidRDefault="00000000">
      <w:pPr>
        <w:pStyle w:val="SourceCode"/>
      </w:pPr>
      <w:r>
        <w:rPr>
          <w:rStyle w:val="VerbatimChar"/>
        </w:rPr>
        <w:t>2004-05-12</w:t>
      </w:r>
    </w:p>
    <w:p w14:paraId="57D1BAC8" w14:textId="77777777" w:rsidR="007433CD" w:rsidRDefault="00000000">
      <w:pPr>
        <w:pStyle w:val="SourceCode"/>
      </w:pPr>
      <w:r>
        <w:rPr>
          <w:rStyle w:val="VerbatimChar"/>
        </w:rPr>
        <w:t>2004-05-13</w:t>
      </w:r>
    </w:p>
    <w:p w14:paraId="57D1BAC9" w14:textId="77777777" w:rsidR="007433CD" w:rsidRDefault="00000000">
      <w:pPr>
        <w:pStyle w:val="SourceCode"/>
      </w:pPr>
      <w:r>
        <w:rPr>
          <w:rStyle w:val="VerbatimChar"/>
        </w:rPr>
        <w:t>2004-05-14</w:t>
      </w:r>
    </w:p>
    <w:p w14:paraId="57D1BACA" w14:textId="77777777" w:rsidR="007433CD" w:rsidRDefault="00000000">
      <w:pPr>
        <w:pStyle w:val="SourceCode"/>
      </w:pPr>
      <w:r>
        <w:rPr>
          <w:rStyle w:val="VerbatimChar"/>
        </w:rPr>
        <w:t>2004-05-15</w:t>
      </w:r>
    </w:p>
    <w:p w14:paraId="57D1BACB" w14:textId="77777777" w:rsidR="007433CD" w:rsidRDefault="00000000">
      <w:pPr>
        <w:pStyle w:val="SourceCode"/>
      </w:pPr>
      <w:r>
        <w:rPr>
          <w:rStyle w:val="VerbatimChar"/>
        </w:rPr>
        <w:t>2004-05-16</w:t>
      </w:r>
    </w:p>
    <w:p w14:paraId="57D1BACC" w14:textId="77777777" w:rsidR="007433CD" w:rsidRDefault="00000000">
      <w:pPr>
        <w:pStyle w:val="SourceCode"/>
      </w:pPr>
      <w:r>
        <w:rPr>
          <w:rStyle w:val="VerbatimChar"/>
        </w:rPr>
        <w:t>2004-05-17</w:t>
      </w:r>
    </w:p>
    <w:p w14:paraId="57D1BACD" w14:textId="77777777" w:rsidR="007433CD" w:rsidRDefault="00000000">
      <w:pPr>
        <w:pStyle w:val="SourceCode"/>
      </w:pPr>
      <w:r>
        <w:rPr>
          <w:rStyle w:val="VerbatimChar"/>
        </w:rPr>
        <w:t>2004-05-18</w:t>
      </w:r>
    </w:p>
    <w:p w14:paraId="57D1BACE" w14:textId="77777777" w:rsidR="007433CD" w:rsidRDefault="00000000">
      <w:pPr>
        <w:pStyle w:val="SourceCode"/>
      </w:pPr>
      <w:r>
        <w:rPr>
          <w:rStyle w:val="VerbatimChar"/>
        </w:rPr>
        <w:t>2004-05-19</w:t>
      </w:r>
    </w:p>
    <w:p w14:paraId="57D1BACF" w14:textId="77777777" w:rsidR="007433CD" w:rsidRDefault="00000000">
      <w:pPr>
        <w:pStyle w:val="SourceCode"/>
      </w:pPr>
      <w:r>
        <w:rPr>
          <w:rStyle w:val="VerbatimChar"/>
        </w:rPr>
        <w:lastRenderedPageBreak/>
        <w:t>2004-05-20</w:t>
      </w:r>
    </w:p>
    <w:p w14:paraId="57D1BAD0" w14:textId="77777777" w:rsidR="007433CD" w:rsidRDefault="00000000">
      <w:pPr>
        <w:pStyle w:val="SourceCode"/>
      </w:pPr>
      <w:r>
        <w:rPr>
          <w:rStyle w:val="VerbatimChar"/>
        </w:rPr>
        <w:t>2004-05-21</w:t>
      </w:r>
    </w:p>
    <w:p w14:paraId="57D1BAD1" w14:textId="77777777" w:rsidR="007433CD" w:rsidRDefault="00000000">
      <w:pPr>
        <w:pStyle w:val="SourceCode"/>
      </w:pPr>
      <w:r>
        <w:rPr>
          <w:rStyle w:val="VerbatimChar"/>
        </w:rPr>
        <w:t>2004-05-22</w:t>
      </w:r>
    </w:p>
    <w:p w14:paraId="57D1BAD2" w14:textId="77777777" w:rsidR="007433CD" w:rsidRDefault="00000000">
      <w:pPr>
        <w:pStyle w:val="SourceCode"/>
      </w:pPr>
      <w:r>
        <w:rPr>
          <w:rStyle w:val="VerbatimChar"/>
        </w:rPr>
        <w:t>2004-05-23</w:t>
      </w:r>
    </w:p>
    <w:p w14:paraId="57D1BAD3" w14:textId="77777777" w:rsidR="007433CD" w:rsidRDefault="00000000">
      <w:pPr>
        <w:pStyle w:val="SourceCode"/>
      </w:pPr>
      <w:r>
        <w:rPr>
          <w:rStyle w:val="VerbatimChar"/>
        </w:rPr>
        <w:t>2004-05-24</w:t>
      </w:r>
    </w:p>
    <w:p w14:paraId="57D1BAD4" w14:textId="77777777" w:rsidR="007433CD" w:rsidRDefault="00000000">
      <w:pPr>
        <w:pStyle w:val="SourceCode"/>
      </w:pPr>
      <w:r>
        <w:rPr>
          <w:rStyle w:val="VerbatimChar"/>
        </w:rPr>
        <w:t>2004-05-25</w:t>
      </w:r>
    </w:p>
    <w:p w14:paraId="57D1BAD5" w14:textId="77777777" w:rsidR="007433CD" w:rsidRDefault="00000000">
      <w:pPr>
        <w:pStyle w:val="SourceCode"/>
      </w:pPr>
      <w:r>
        <w:rPr>
          <w:rStyle w:val="VerbatimChar"/>
        </w:rPr>
        <w:t>2004-05-26</w:t>
      </w:r>
    </w:p>
    <w:p w14:paraId="57D1BAD6" w14:textId="77777777" w:rsidR="007433CD" w:rsidRDefault="00000000">
      <w:pPr>
        <w:pStyle w:val="SourceCode"/>
      </w:pPr>
      <w:r>
        <w:rPr>
          <w:rStyle w:val="VerbatimChar"/>
        </w:rPr>
        <w:t>2004-05-27</w:t>
      </w:r>
    </w:p>
    <w:p w14:paraId="57D1BAD7" w14:textId="77777777" w:rsidR="007433CD" w:rsidRDefault="00000000">
      <w:pPr>
        <w:pStyle w:val="SourceCode"/>
      </w:pPr>
      <w:r>
        <w:rPr>
          <w:rStyle w:val="VerbatimChar"/>
        </w:rPr>
        <w:t>2004-05-28</w:t>
      </w:r>
    </w:p>
    <w:p w14:paraId="57D1BAD8" w14:textId="77777777" w:rsidR="007433CD" w:rsidRDefault="00000000">
      <w:pPr>
        <w:pStyle w:val="SourceCode"/>
      </w:pPr>
      <w:r>
        <w:rPr>
          <w:rStyle w:val="VerbatimChar"/>
        </w:rPr>
        <w:t>2004-05-29</w:t>
      </w:r>
    </w:p>
    <w:p w14:paraId="57D1BAD9" w14:textId="77777777" w:rsidR="007433CD" w:rsidRDefault="00000000">
      <w:pPr>
        <w:pStyle w:val="SourceCode"/>
      </w:pPr>
      <w:r>
        <w:rPr>
          <w:rStyle w:val="VerbatimChar"/>
        </w:rPr>
        <w:t>2004-05-30</w:t>
      </w:r>
    </w:p>
    <w:p w14:paraId="57D1BADA" w14:textId="77777777" w:rsidR="007433CD" w:rsidRDefault="00000000">
      <w:pPr>
        <w:pStyle w:val="SourceCode"/>
      </w:pPr>
      <w:r>
        <w:rPr>
          <w:rStyle w:val="VerbatimChar"/>
        </w:rPr>
        <w:t>2004-05-31</w:t>
      </w:r>
    </w:p>
    <w:p w14:paraId="57D1BADB" w14:textId="77777777" w:rsidR="007433CD" w:rsidRDefault="00000000">
      <w:pPr>
        <w:pStyle w:val="SourceCode"/>
      </w:pPr>
      <w:r>
        <w:rPr>
          <w:rStyle w:val="VerbatimChar"/>
        </w:rPr>
        <w:t>2004-06-01</w:t>
      </w:r>
    </w:p>
    <w:p w14:paraId="57D1BADC" w14:textId="77777777" w:rsidR="007433CD" w:rsidRDefault="00000000">
      <w:pPr>
        <w:pStyle w:val="SourceCode"/>
      </w:pPr>
      <w:r>
        <w:rPr>
          <w:rStyle w:val="VerbatimChar"/>
        </w:rPr>
        <w:t>2004-06-02</w:t>
      </w:r>
    </w:p>
    <w:p w14:paraId="57D1BADD" w14:textId="77777777" w:rsidR="007433CD" w:rsidRDefault="00000000">
      <w:pPr>
        <w:pStyle w:val="SourceCode"/>
      </w:pPr>
      <w:r>
        <w:rPr>
          <w:rStyle w:val="VerbatimChar"/>
        </w:rPr>
        <w:t>2004-06-03</w:t>
      </w:r>
    </w:p>
    <w:p w14:paraId="57D1BADE" w14:textId="77777777" w:rsidR="007433CD" w:rsidRDefault="00000000">
      <w:pPr>
        <w:pStyle w:val="SourceCode"/>
      </w:pPr>
      <w:r>
        <w:rPr>
          <w:rStyle w:val="VerbatimChar"/>
        </w:rPr>
        <w:t>2004-06-04</w:t>
      </w:r>
    </w:p>
    <w:p w14:paraId="57D1BADF" w14:textId="77777777" w:rsidR="007433CD" w:rsidRDefault="00000000">
      <w:pPr>
        <w:pStyle w:val="SourceCode"/>
      </w:pPr>
      <w:r>
        <w:rPr>
          <w:rStyle w:val="VerbatimChar"/>
        </w:rPr>
        <w:t>2004-06-05</w:t>
      </w:r>
    </w:p>
    <w:p w14:paraId="57D1BAE0" w14:textId="77777777" w:rsidR="007433CD" w:rsidRDefault="00000000">
      <w:pPr>
        <w:pStyle w:val="SourceCode"/>
      </w:pPr>
      <w:r>
        <w:rPr>
          <w:rStyle w:val="VerbatimChar"/>
        </w:rPr>
        <w:t>2004-06-06</w:t>
      </w:r>
    </w:p>
    <w:p w14:paraId="57D1BAE1" w14:textId="77777777" w:rsidR="007433CD" w:rsidRDefault="00000000">
      <w:pPr>
        <w:pStyle w:val="SourceCode"/>
      </w:pPr>
      <w:r>
        <w:rPr>
          <w:rStyle w:val="VerbatimChar"/>
        </w:rPr>
        <w:t>2004-06-07</w:t>
      </w:r>
    </w:p>
    <w:p w14:paraId="57D1BAE2" w14:textId="77777777" w:rsidR="007433CD" w:rsidRDefault="00000000">
      <w:pPr>
        <w:pStyle w:val="SourceCode"/>
      </w:pPr>
      <w:r>
        <w:rPr>
          <w:rStyle w:val="VerbatimChar"/>
        </w:rPr>
        <w:t>2004-06-08</w:t>
      </w:r>
    </w:p>
    <w:p w14:paraId="57D1BAE3" w14:textId="77777777" w:rsidR="007433CD" w:rsidRDefault="00000000">
      <w:pPr>
        <w:pStyle w:val="SourceCode"/>
      </w:pPr>
      <w:r>
        <w:rPr>
          <w:rStyle w:val="VerbatimChar"/>
        </w:rPr>
        <w:t>2004-06-09</w:t>
      </w:r>
    </w:p>
    <w:p w14:paraId="57D1BAE4" w14:textId="77777777" w:rsidR="007433CD" w:rsidRDefault="00000000">
      <w:pPr>
        <w:pStyle w:val="SourceCode"/>
      </w:pPr>
      <w:r>
        <w:rPr>
          <w:rStyle w:val="VerbatimChar"/>
        </w:rPr>
        <w:t>2004-06-10</w:t>
      </w:r>
    </w:p>
    <w:p w14:paraId="57D1BAE5" w14:textId="77777777" w:rsidR="007433CD" w:rsidRDefault="00000000">
      <w:pPr>
        <w:pStyle w:val="SourceCode"/>
      </w:pPr>
      <w:r>
        <w:rPr>
          <w:rStyle w:val="VerbatimChar"/>
        </w:rPr>
        <w:t>2004-06-11</w:t>
      </w:r>
    </w:p>
    <w:p w14:paraId="57D1BAE6" w14:textId="77777777" w:rsidR="007433CD" w:rsidRDefault="00000000">
      <w:pPr>
        <w:pStyle w:val="SourceCode"/>
      </w:pPr>
      <w:r>
        <w:rPr>
          <w:rStyle w:val="VerbatimChar"/>
        </w:rPr>
        <w:t>2004-06-12</w:t>
      </w:r>
    </w:p>
    <w:p w14:paraId="57D1BAE7" w14:textId="77777777" w:rsidR="007433CD" w:rsidRDefault="00000000">
      <w:pPr>
        <w:pStyle w:val="SourceCode"/>
      </w:pPr>
      <w:r>
        <w:rPr>
          <w:rStyle w:val="VerbatimChar"/>
        </w:rPr>
        <w:t>2004-06-13</w:t>
      </w:r>
    </w:p>
    <w:p w14:paraId="57D1BAE8" w14:textId="77777777" w:rsidR="007433CD" w:rsidRDefault="00000000">
      <w:pPr>
        <w:pStyle w:val="SourceCode"/>
      </w:pPr>
      <w:r>
        <w:rPr>
          <w:rStyle w:val="VerbatimChar"/>
        </w:rPr>
        <w:t>2004-06-14</w:t>
      </w:r>
    </w:p>
    <w:p w14:paraId="57D1BAE9" w14:textId="77777777" w:rsidR="007433CD" w:rsidRDefault="00000000">
      <w:pPr>
        <w:pStyle w:val="SourceCode"/>
      </w:pPr>
      <w:r>
        <w:rPr>
          <w:rStyle w:val="VerbatimChar"/>
        </w:rPr>
        <w:t>2004-06-15</w:t>
      </w:r>
    </w:p>
    <w:p w14:paraId="57D1BAEA" w14:textId="77777777" w:rsidR="007433CD" w:rsidRDefault="00000000">
      <w:pPr>
        <w:pStyle w:val="SourceCode"/>
      </w:pPr>
      <w:r>
        <w:rPr>
          <w:rStyle w:val="VerbatimChar"/>
        </w:rPr>
        <w:t>2004-06-16</w:t>
      </w:r>
    </w:p>
    <w:p w14:paraId="57D1BAEB" w14:textId="77777777" w:rsidR="007433CD" w:rsidRDefault="00000000">
      <w:pPr>
        <w:pStyle w:val="SourceCode"/>
      </w:pPr>
      <w:r>
        <w:rPr>
          <w:rStyle w:val="VerbatimChar"/>
        </w:rPr>
        <w:lastRenderedPageBreak/>
        <w:t>2004-06-17</w:t>
      </w:r>
    </w:p>
    <w:p w14:paraId="57D1BAEC" w14:textId="77777777" w:rsidR="007433CD" w:rsidRDefault="00000000">
      <w:pPr>
        <w:pStyle w:val="SourceCode"/>
      </w:pPr>
      <w:r>
        <w:rPr>
          <w:rStyle w:val="VerbatimChar"/>
        </w:rPr>
        <w:t>2004-06-18</w:t>
      </w:r>
    </w:p>
    <w:p w14:paraId="57D1BAED" w14:textId="77777777" w:rsidR="007433CD" w:rsidRDefault="00000000">
      <w:pPr>
        <w:pStyle w:val="SourceCode"/>
      </w:pPr>
      <w:r>
        <w:rPr>
          <w:rStyle w:val="VerbatimChar"/>
        </w:rPr>
        <w:t>2004-06-19</w:t>
      </w:r>
    </w:p>
    <w:p w14:paraId="57D1BAEE" w14:textId="77777777" w:rsidR="007433CD" w:rsidRDefault="00000000">
      <w:pPr>
        <w:pStyle w:val="SourceCode"/>
      </w:pPr>
      <w:r>
        <w:rPr>
          <w:rStyle w:val="VerbatimChar"/>
        </w:rPr>
        <w:t>2004-06-20</w:t>
      </w:r>
    </w:p>
    <w:p w14:paraId="57D1BAEF" w14:textId="77777777" w:rsidR="007433CD" w:rsidRDefault="00000000">
      <w:pPr>
        <w:pStyle w:val="SourceCode"/>
      </w:pPr>
      <w:r>
        <w:rPr>
          <w:rStyle w:val="VerbatimChar"/>
        </w:rPr>
        <w:t>2004-06-21</w:t>
      </w:r>
    </w:p>
    <w:p w14:paraId="57D1BAF0" w14:textId="77777777" w:rsidR="007433CD" w:rsidRDefault="00000000">
      <w:pPr>
        <w:pStyle w:val="SourceCode"/>
      </w:pPr>
      <w:r>
        <w:rPr>
          <w:rStyle w:val="VerbatimChar"/>
        </w:rPr>
        <w:t>2004-06-22</w:t>
      </w:r>
    </w:p>
    <w:p w14:paraId="57D1BAF1" w14:textId="77777777" w:rsidR="007433CD" w:rsidRDefault="00000000">
      <w:pPr>
        <w:pStyle w:val="SourceCode"/>
      </w:pPr>
      <w:r>
        <w:rPr>
          <w:rStyle w:val="VerbatimChar"/>
        </w:rPr>
        <w:t>2004-06-23</w:t>
      </w:r>
    </w:p>
    <w:p w14:paraId="57D1BAF2" w14:textId="77777777" w:rsidR="007433CD" w:rsidRDefault="00000000">
      <w:pPr>
        <w:pStyle w:val="SourceCode"/>
      </w:pPr>
      <w:r>
        <w:rPr>
          <w:rStyle w:val="VerbatimChar"/>
        </w:rPr>
        <w:t>2004-06-24</w:t>
      </w:r>
    </w:p>
    <w:p w14:paraId="57D1BAF3" w14:textId="77777777" w:rsidR="007433CD" w:rsidRDefault="00000000">
      <w:pPr>
        <w:pStyle w:val="SourceCode"/>
      </w:pPr>
      <w:r>
        <w:rPr>
          <w:rStyle w:val="VerbatimChar"/>
        </w:rPr>
        <w:t>2004-06-25</w:t>
      </w:r>
    </w:p>
    <w:p w14:paraId="57D1BAF4" w14:textId="77777777" w:rsidR="007433CD" w:rsidRDefault="00000000">
      <w:pPr>
        <w:pStyle w:val="SourceCode"/>
      </w:pPr>
      <w:r>
        <w:rPr>
          <w:rStyle w:val="VerbatimChar"/>
        </w:rPr>
        <w:t>2004-06-26</w:t>
      </w:r>
    </w:p>
    <w:p w14:paraId="57D1BAF5" w14:textId="77777777" w:rsidR="007433CD" w:rsidRDefault="00000000">
      <w:pPr>
        <w:pStyle w:val="SourceCode"/>
      </w:pPr>
      <w:r>
        <w:rPr>
          <w:rStyle w:val="VerbatimChar"/>
        </w:rPr>
        <w:t>2004-06-27</w:t>
      </w:r>
    </w:p>
    <w:p w14:paraId="57D1BAF6" w14:textId="77777777" w:rsidR="007433CD" w:rsidRDefault="00000000">
      <w:pPr>
        <w:pStyle w:val="SourceCode"/>
      </w:pPr>
      <w:r>
        <w:rPr>
          <w:rStyle w:val="VerbatimChar"/>
        </w:rPr>
        <w:t>2004-06-28</w:t>
      </w:r>
    </w:p>
    <w:p w14:paraId="57D1BAF7" w14:textId="77777777" w:rsidR="007433CD" w:rsidRDefault="00000000">
      <w:pPr>
        <w:pStyle w:val="SourceCode"/>
      </w:pPr>
      <w:r>
        <w:rPr>
          <w:rStyle w:val="VerbatimChar"/>
        </w:rPr>
        <w:t>2004-06-29</w:t>
      </w:r>
    </w:p>
    <w:p w14:paraId="57D1BAF8" w14:textId="77777777" w:rsidR="007433CD" w:rsidRDefault="00000000">
      <w:pPr>
        <w:pStyle w:val="SourceCode"/>
      </w:pPr>
      <w:r>
        <w:rPr>
          <w:rStyle w:val="VerbatimChar"/>
        </w:rPr>
        <w:t>2004-06-30</w:t>
      </w:r>
    </w:p>
    <w:p w14:paraId="57D1BAF9" w14:textId="77777777" w:rsidR="007433CD" w:rsidRDefault="00000000">
      <w:pPr>
        <w:pStyle w:val="SourceCode"/>
      </w:pPr>
      <w:r>
        <w:rPr>
          <w:rStyle w:val="VerbatimChar"/>
        </w:rPr>
        <w:t>2004-07-01</w:t>
      </w:r>
    </w:p>
    <w:p w14:paraId="57D1BAFA" w14:textId="77777777" w:rsidR="007433CD" w:rsidRDefault="00000000">
      <w:pPr>
        <w:pStyle w:val="SourceCode"/>
      </w:pPr>
      <w:r>
        <w:rPr>
          <w:rStyle w:val="VerbatimChar"/>
        </w:rPr>
        <w:t>2004-07-02</w:t>
      </w:r>
    </w:p>
    <w:p w14:paraId="57D1BAFB" w14:textId="77777777" w:rsidR="007433CD" w:rsidRDefault="00000000">
      <w:pPr>
        <w:pStyle w:val="SourceCode"/>
      </w:pPr>
      <w:r>
        <w:rPr>
          <w:rStyle w:val="VerbatimChar"/>
        </w:rPr>
        <w:t>2004-07-03</w:t>
      </w:r>
    </w:p>
    <w:p w14:paraId="57D1BAFC" w14:textId="77777777" w:rsidR="007433CD" w:rsidRDefault="00000000">
      <w:pPr>
        <w:pStyle w:val="SourceCode"/>
      </w:pPr>
      <w:r>
        <w:rPr>
          <w:rStyle w:val="VerbatimChar"/>
        </w:rPr>
        <w:t>2004-07-04</w:t>
      </w:r>
    </w:p>
    <w:p w14:paraId="57D1BAFD" w14:textId="77777777" w:rsidR="007433CD" w:rsidRDefault="00000000">
      <w:pPr>
        <w:pStyle w:val="SourceCode"/>
      </w:pPr>
      <w:r>
        <w:rPr>
          <w:rStyle w:val="VerbatimChar"/>
        </w:rPr>
        <w:t>2004-07-05</w:t>
      </w:r>
    </w:p>
    <w:p w14:paraId="57D1BAFE" w14:textId="77777777" w:rsidR="007433CD" w:rsidRDefault="00000000">
      <w:pPr>
        <w:pStyle w:val="SourceCode"/>
      </w:pPr>
      <w:r>
        <w:rPr>
          <w:rStyle w:val="VerbatimChar"/>
        </w:rPr>
        <w:t>2004-07-06</w:t>
      </w:r>
    </w:p>
    <w:p w14:paraId="57D1BAFF" w14:textId="77777777" w:rsidR="007433CD" w:rsidRDefault="00000000">
      <w:pPr>
        <w:pStyle w:val="SourceCode"/>
      </w:pPr>
      <w:r>
        <w:rPr>
          <w:rStyle w:val="VerbatimChar"/>
        </w:rPr>
        <w:t>2004-07-07</w:t>
      </w:r>
    </w:p>
    <w:p w14:paraId="57D1BB00" w14:textId="77777777" w:rsidR="007433CD" w:rsidRDefault="00000000">
      <w:pPr>
        <w:pStyle w:val="SourceCode"/>
      </w:pPr>
      <w:r>
        <w:rPr>
          <w:rStyle w:val="VerbatimChar"/>
        </w:rPr>
        <w:t>2004-07-08</w:t>
      </w:r>
    </w:p>
    <w:p w14:paraId="57D1BB01" w14:textId="77777777" w:rsidR="007433CD" w:rsidRDefault="00000000">
      <w:pPr>
        <w:pStyle w:val="SourceCode"/>
      </w:pPr>
      <w:r>
        <w:rPr>
          <w:rStyle w:val="VerbatimChar"/>
        </w:rPr>
        <w:t>2004-07-09</w:t>
      </w:r>
    </w:p>
    <w:p w14:paraId="57D1BB02" w14:textId="77777777" w:rsidR="007433CD" w:rsidRDefault="00000000">
      <w:pPr>
        <w:pStyle w:val="SourceCode"/>
      </w:pPr>
      <w:r>
        <w:rPr>
          <w:rStyle w:val="VerbatimChar"/>
        </w:rPr>
        <w:t>2004-07-10</w:t>
      </w:r>
    </w:p>
    <w:p w14:paraId="57D1BB03" w14:textId="77777777" w:rsidR="007433CD" w:rsidRDefault="00000000">
      <w:pPr>
        <w:pStyle w:val="SourceCode"/>
      </w:pPr>
      <w:r>
        <w:rPr>
          <w:rStyle w:val="VerbatimChar"/>
        </w:rPr>
        <w:t>2004-07-11</w:t>
      </w:r>
    </w:p>
    <w:p w14:paraId="57D1BB04" w14:textId="77777777" w:rsidR="007433CD" w:rsidRDefault="00000000">
      <w:pPr>
        <w:pStyle w:val="SourceCode"/>
      </w:pPr>
      <w:r>
        <w:rPr>
          <w:rStyle w:val="VerbatimChar"/>
        </w:rPr>
        <w:t>2004-07-12</w:t>
      </w:r>
    </w:p>
    <w:p w14:paraId="57D1BB05" w14:textId="77777777" w:rsidR="007433CD" w:rsidRDefault="00000000">
      <w:pPr>
        <w:pStyle w:val="SourceCode"/>
      </w:pPr>
      <w:r>
        <w:rPr>
          <w:rStyle w:val="VerbatimChar"/>
        </w:rPr>
        <w:t>2004-07-13</w:t>
      </w:r>
    </w:p>
    <w:p w14:paraId="57D1BB06" w14:textId="77777777" w:rsidR="007433CD" w:rsidRDefault="00000000">
      <w:pPr>
        <w:pStyle w:val="SourceCode"/>
      </w:pPr>
      <w:r>
        <w:rPr>
          <w:rStyle w:val="VerbatimChar"/>
        </w:rPr>
        <w:t>2004-07-14</w:t>
      </w:r>
    </w:p>
    <w:p w14:paraId="57D1BB07" w14:textId="77777777" w:rsidR="007433CD" w:rsidRDefault="00000000">
      <w:pPr>
        <w:pStyle w:val="SourceCode"/>
      </w:pPr>
      <w:r>
        <w:rPr>
          <w:rStyle w:val="VerbatimChar"/>
        </w:rPr>
        <w:lastRenderedPageBreak/>
        <w:t>2004-07-15</w:t>
      </w:r>
    </w:p>
    <w:p w14:paraId="57D1BB08" w14:textId="77777777" w:rsidR="007433CD" w:rsidRDefault="00000000">
      <w:pPr>
        <w:pStyle w:val="SourceCode"/>
      </w:pPr>
      <w:r>
        <w:rPr>
          <w:rStyle w:val="VerbatimChar"/>
        </w:rPr>
        <w:t>2004-07-16</w:t>
      </w:r>
    </w:p>
    <w:p w14:paraId="57D1BB09" w14:textId="77777777" w:rsidR="007433CD" w:rsidRDefault="00000000">
      <w:pPr>
        <w:pStyle w:val="SourceCode"/>
      </w:pPr>
      <w:r>
        <w:rPr>
          <w:rStyle w:val="VerbatimChar"/>
        </w:rPr>
        <w:t>2004-07-17</w:t>
      </w:r>
    </w:p>
    <w:p w14:paraId="57D1BB0A" w14:textId="77777777" w:rsidR="007433CD" w:rsidRDefault="00000000">
      <w:pPr>
        <w:pStyle w:val="SourceCode"/>
      </w:pPr>
      <w:r>
        <w:rPr>
          <w:rStyle w:val="VerbatimChar"/>
        </w:rPr>
        <w:t>2004-07-18</w:t>
      </w:r>
    </w:p>
    <w:p w14:paraId="57D1BB0B" w14:textId="77777777" w:rsidR="007433CD" w:rsidRDefault="00000000">
      <w:pPr>
        <w:pStyle w:val="SourceCode"/>
      </w:pPr>
      <w:r>
        <w:rPr>
          <w:rStyle w:val="VerbatimChar"/>
        </w:rPr>
        <w:t>2004-07-19</w:t>
      </w:r>
    </w:p>
    <w:p w14:paraId="57D1BB0C" w14:textId="77777777" w:rsidR="007433CD" w:rsidRDefault="00000000">
      <w:pPr>
        <w:pStyle w:val="SourceCode"/>
      </w:pPr>
      <w:r>
        <w:rPr>
          <w:rStyle w:val="VerbatimChar"/>
        </w:rPr>
        <w:t>2004-07-20</w:t>
      </w:r>
    </w:p>
    <w:p w14:paraId="57D1BB0D" w14:textId="77777777" w:rsidR="007433CD" w:rsidRDefault="00000000">
      <w:pPr>
        <w:pStyle w:val="SourceCode"/>
      </w:pPr>
      <w:r>
        <w:rPr>
          <w:rStyle w:val="VerbatimChar"/>
        </w:rPr>
        <w:t>2004-07-21</w:t>
      </w:r>
    </w:p>
    <w:p w14:paraId="57D1BB0E" w14:textId="77777777" w:rsidR="007433CD" w:rsidRDefault="00000000">
      <w:pPr>
        <w:pStyle w:val="SourceCode"/>
      </w:pPr>
      <w:r>
        <w:rPr>
          <w:rStyle w:val="VerbatimChar"/>
        </w:rPr>
        <w:t>2004-07-22</w:t>
      </w:r>
    </w:p>
    <w:p w14:paraId="57D1BB0F" w14:textId="77777777" w:rsidR="007433CD" w:rsidRDefault="00000000">
      <w:pPr>
        <w:pStyle w:val="SourceCode"/>
      </w:pPr>
      <w:r>
        <w:rPr>
          <w:rStyle w:val="VerbatimChar"/>
        </w:rPr>
        <w:t>2004-07-23</w:t>
      </w:r>
    </w:p>
    <w:p w14:paraId="57D1BB10" w14:textId="77777777" w:rsidR="007433CD" w:rsidRDefault="00000000">
      <w:pPr>
        <w:pStyle w:val="SourceCode"/>
      </w:pPr>
      <w:r>
        <w:rPr>
          <w:rStyle w:val="VerbatimChar"/>
        </w:rPr>
        <w:t>2004-07-24</w:t>
      </w:r>
    </w:p>
    <w:p w14:paraId="57D1BB11" w14:textId="77777777" w:rsidR="007433CD" w:rsidRDefault="00000000">
      <w:pPr>
        <w:pStyle w:val="SourceCode"/>
      </w:pPr>
      <w:r>
        <w:rPr>
          <w:rStyle w:val="VerbatimChar"/>
        </w:rPr>
        <w:t>2004-07-25</w:t>
      </w:r>
    </w:p>
    <w:p w14:paraId="57D1BB12" w14:textId="77777777" w:rsidR="007433CD" w:rsidRDefault="00000000">
      <w:pPr>
        <w:pStyle w:val="SourceCode"/>
      </w:pPr>
      <w:r>
        <w:rPr>
          <w:rStyle w:val="VerbatimChar"/>
        </w:rPr>
        <w:t>2004-07-26</w:t>
      </w:r>
    </w:p>
    <w:p w14:paraId="57D1BB13" w14:textId="77777777" w:rsidR="007433CD" w:rsidRDefault="00000000">
      <w:pPr>
        <w:pStyle w:val="SourceCode"/>
      </w:pPr>
      <w:r>
        <w:rPr>
          <w:rStyle w:val="VerbatimChar"/>
        </w:rPr>
        <w:t>2004-07-27</w:t>
      </w:r>
    </w:p>
    <w:p w14:paraId="57D1BB14" w14:textId="77777777" w:rsidR="007433CD" w:rsidRDefault="00000000">
      <w:pPr>
        <w:pStyle w:val="SourceCode"/>
      </w:pPr>
      <w:r>
        <w:rPr>
          <w:rStyle w:val="VerbatimChar"/>
        </w:rPr>
        <w:t>2004-07-28</w:t>
      </w:r>
    </w:p>
    <w:p w14:paraId="57D1BB15" w14:textId="77777777" w:rsidR="007433CD" w:rsidRDefault="00000000">
      <w:pPr>
        <w:pStyle w:val="SourceCode"/>
      </w:pPr>
      <w:r>
        <w:rPr>
          <w:rStyle w:val="VerbatimChar"/>
        </w:rPr>
        <w:t>2004-07-29</w:t>
      </w:r>
    </w:p>
    <w:p w14:paraId="57D1BB16" w14:textId="77777777" w:rsidR="007433CD" w:rsidRDefault="00000000">
      <w:pPr>
        <w:pStyle w:val="SourceCode"/>
      </w:pPr>
      <w:r>
        <w:rPr>
          <w:rStyle w:val="VerbatimChar"/>
        </w:rPr>
        <w:t>2004-07-30</w:t>
      </w:r>
    </w:p>
    <w:p w14:paraId="57D1BB17" w14:textId="77777777" w:rsidR="007433CD" w:rsidRDefault="00000000">
      <w:pPr>
        <w:pStyle w:val="SourceCode"/>
      </w:pPr>
      <w:r>
        <w:rPr>
          <w:rStyle w:val="VerbatimChar"/>
        </w:rPr>
        <w:t>2004-07-31</w:t>
      </w:r>
    </w:p>
    <w:p w14:paraId="57D1BB18" w14:textId="77777777" w:rsidR="007433CD" w:rsidRDefault="00000000">
      <w:pPr>
        <w:pStyle w:val="SourceCode"/>
      </w:pPr>
      <w:r>
        <w:rPr>
          <w:rStyle w:val="VerbatimChar"/>
        </w:rPr>
        <w:t>2004-08-01</w:t>
      </w:r>
    </w:p>
    <w:p w14:paraId="57D1BB19" w14:textId="77777777" w:rsidR="007433CD" w:rsidRDefault="00000000">
      <w:pPr>
        <w:pStyle w:val="SourceCode"/>
      </w:pPr>
      <w:r>
        <w:rPr>
          <w:rStyle w:val="VerbatimChar"/>
        </w:rPr>
        <w:t>2004-08-02</w:t>
      </w:r>
    </w:p>
    <w:p w14:paraId="57D1BB1A" w14:textId="77777777" w:rsidR="007433CD" w:rsidRDefault="00000000">
      <w:pPr>
        <w:pStyle w:val="SourceCode"/>
      </w:pPr>
      <w:r>
        <w:rPr>
          <w:rStyle w:val="VerbatimChar"/>
        </w:rPr>
        <w:t>2004-08-03</w:t>
      </w:r>
    </w:p>
    <w:p w14:paraId="57D1BB1B" w14:textId="77777777" w:rsidR="007433CD" w:rsidRDefault="00000000">
      <w:pPr>
        <w:pStyle w:val="SourceCode"/>
      </w:pPr>
      <w:r>
        <w:rPr>
          <w:rStyle w:val="VerbatimChar"/>
        </w:rPr>
        <w:t>2004-08-04</w:t>
      </w:r>
    </w:p>
    <w:p w14:paraId="57D1BB1C" w14:textId="77777777" w:rsidR="007433CD" w:rsidRDefault="00000000">
      <w:pPr>
        <w:pStyle w:val="SourceCode"/>
      </w:pPr>
      <w:r>
        <w:rPr>
          <w:rStyle w:val="VerbatimChar"/>
        </w:rPr>
        <w:t>2004-08-05</w:t>
      </w:r>
    </w:p>
    <w:p w14:paraId="57D1BB1D" w14:textId="77777777" w:rsidR="007433CD" w:rsidRDefault="00000000">
      <w:pPr>
        <w:pStyle w:val="SourceCode"/>
      </w:pPr>
      <w:r>
        <w:rPr>
          <w:rStyle w:val="VerbatimChar"/>
        </w:rPr>
        <w:t>2004-08-06</w:t>
      </w:r>
    </w:p>
    <w:p w14:paraId="57D1BB1E" w14:textId="77777777" w:rsidR="007433CD" w:rsidRDefault="00000000">
      <w:pPr>
        <w:pStyle w:val="SourceCode"/>
      </w:pPr>
      <w:r>
        <w:rPr>
          <w:rStyle w:val="VerbatimChar"/>
        </w:rPr>
        <w:t>2004-08-07</w:t>
      </w:r>
    </w:p>
    <w:p w14:paraId="57D1BB1F" w14:textId="77777777" w:rsidR="007433CD" w:rsidRDefault="00000000">
      <w:pPr>
        <w:pStyle w:val="SourceCode"/>
      </w:pPr>
      <w:r>
        <w:rPr>
          <w:rStyle w:val="VerbatimChar"/>
        </w:rPr>
        <w:t>2004-08-08</w:t>
      </w:r>
    </w:p>
    <w:p w14:paraId="57D1BB20" w14:textId="77777777" w:rsidR="007433CD" w:rsidRDefault="00000000">
      <w:pPr>
        <w:pStyle w:val="SourceCode"/>
      </w:pPr>
      <w:r>
        <w:rPr>
          <w:rStyle w:val="VerbatimChar"/>
        </w:rPr>
        <w:t>2004-08-09</w:t>
      </w:r>
    </w:p>
    <w:p w14:paraId="57D1BB21" w14:textId="77777777" w:rsidR="007433CD" w:rsidRDefault="00000000">
      <w:pPr>
        <w:pStyle w:val="SourceCode"/>
      </w:pPr>
      <w:r>
        <w:rPr>
          <w:rStyle w:val="VerbatimChar"/>
        </w:rPr>
        <w:t>2004-08-10</w:t>
      </w:r>
    </w:p>
    <w:p w14:paraId="57D1BB22" w14:textId="77777777" w:rsidR="007433CD" w:rsidRDefault="00000000">
      <w:pPr>
        <w:pStyle w:val="SourceCode"/>
      </w:pPr>
      <w:r>
        <w:rPr>
          <w:rStyle w:val="VerbatimChar"/>
        </w:rPr>
        <w:t>2004-08-11</w:t>
      </w:r>
    </w:p>
    <w:p w14:paraId="57D1BB23" w14:textId="77777777" w:rsidR="007433CD" w:rsidRDefault="00000000">
      <w:pPr>
        <w:pStyle w:val="SourceCode"/>
      </w:pPr>
      <w:r>
        <w:rPr>
          <w:rStyle w:val="VerbatimChar"/>
        </w:rPr>
        <w:lastRenderedPageBreak/>
        <w:t>2004-08-12</w:t>
      </w:r>
    </w:p>
    <w:p w14:paraId="57D1BB24" w14:textId="77777777" w:rsidR="007433CD" w:rsidRDefault="00000000">
      <w:pPr>
        <w:pStyle w:val="SourceCode"/>
      </w:pPr>
      <w:r>
        <w:rPr>
          <w:rStyle w:val="VerbatimChar"/>
        </w:rPr>
        <w:t>2004-08-13</w:t>
      </w:r>
    </w:p>
    <w:p w14:paraId="57D1BB25" w14:textId="77777777" w:rsidR="007433CD" w:rsidRDefault="00000000">
      <w:pPr>
        <w:pStyle w:val="SourceCode"/>
      </w:pPr>
      <w:r>
        <w:rPr>
          <w:rStyle w:val="VerbatimChar"/>
        </w:rPr>
        <w:t>2004-08-14</w:t>
      </w:r>
    </w:p>
    <w:p w14:paraId="57D1BB26" w14:textId="77777777" w:rsidR="007433CD" w:rsidRDefault="00000000">
      <w:pPr>
        <w:pStyle w:val="SourceCode"/>
      </w:pPr>
      <w:r>
        <w:rPr>
          <w:rStyle w:val="VerbatimChar"/>
        </w:rPr>
        <w:t>2004-08-15</w:t>
      </w:r>
    </w:p>
    <w:p w14:paraId="57D1BB27" w14:textId="77777777" w:rsidR="007433CD" w:rsidRDefault="00000000">
      <w:pPr>
        <w:pStyle w:val="SourceCode"/>
      </w:pPr>
      <w:r>
        <w:rPr>
          <w:rStyle w:val="VerbatimChar"/>
        </w:rPr>
        <w:t>2004-08-16</w:t>
      </w:r>
    </w:p>
    <w:p w14:paraId="57D1BB28" w14:textId="77777777" w:rsidR="007433CD" w:rsidRDefault="00000000">
      <w:pPr>
        <w:pStyle w:val="SourceCode"/>
      </w:pPr>
      <w:r>
        <w:rPr>
          <w:rStyle w:val="VerbatimChar"/>
        </w:rPr>
        <w:t>2004-08-17</w:t>
      </w:r>
    </w:p>
    <w:p w14:paraId="57D1BB29" w14:textId="77777777" w:rsidR="007433CD" w:rsidRDefault="00000000">
      <w:pPr>
        <w:pStyle w:val="SourceCode"/>
      </w:pPr>
      <w:r>
        <w:rPr>
          <w:rStyle w:val="VerbatimChar"/>
        </w:rPr>
        <w:t>2004-08-18</w:t>
      </w:r>
    </w:p>
    <w:p w14:paraId="57D1BB2A" w14:textId="77777777" w:rsidR="007433CD" w:rsidRDefault="00000000">
      <w:pPr>
        <w:pStyle w:val="SourceCode"/>
      </w:pPr>
      <w:r>
        <w:rPr>
          <w:rStyle w:val="VerbatimChar"/>
        </w:rPr>
        <w:t>2004-08-19</w:t>
      </w:r>
    </w:p>
    <w:p w14:paraId="57D1BB2B" w14:textId="77777777" w:rsidR="007433CD" w:rsidRDefault="00000000">
      <w:pPr>
        <w:pStyle w:val="SourceCode"/>
      </w:pPr>
      <w:r>
        <w:rPr>
          <w:rStyle w:val="VerbatimChar"/>
        </w:rPr>
        <w:t>2004-08-20</w:t>
      </w:r>
    </w:p>
    <w:p w14:paraId="57D1BB2C" w14:textId="77777777" w:rsidR="007433CD" w:rsidRDefault="00000000">
      <w:pPr>
        <w:pStyle w:val="SourceCode"/>
      </w:pPr>
      <w:r>
        <w:rPr>
          <w:rStyle w:val="VerbatimChar"/>
        </w:rPr>
        <w:t>2004-08-21</w:t>
      </w:r>
    </w:p>
    <w:p w14:paraId="57D1BB2D" w14:textId="77777777" w:rsidR="007433CD" w:rsidRDefault="00000000">
      <w:pPr>
        <w:pStyle w:val="SourceCode"/>
      </w:pPr>
      <w:r>
        <w:rPr>
          <w:rStyle w:val="VerbatimChar"/>
        </w:rPr>
        <w:t>2004-08-22</w:t>
      </w:r>
    </w:p>
    <w:p w14:paraId="57D1BB2E" w14:textId="77777777" w:rsidR="007433CD" w:rsidRDefault="00000000">
      <w:pPr>
        <w:pStyle w:val="SourceCode"/>
      </w:pPr>
      <w:r>
        <w:rPr>
          <w:rStyle w:val="VerbatimChar"/>
        </w:rPr>
        <w:t>2004-08-23</w:t>
      </w:r>
    </w:p>
    <w:p w14:paraId="57D1BB2F" w14:textId="77777777" w:rsidR="007433CD" w:rsidRDefault="00000000">
      <w:pPr>
        <w:pStyle w:val="SourceCode"/>
      </w:pPr>
      <w:r>
        <w:rPr>
          <w:rStyle w:val="VerbatimChar"/>
        </w:rPr>
        <w:t>2004-08-24</w:t>
      </w:r>
    </w:p>
    <w:p w14:paraId="57D1BB30" w14:textId="77777777" w:rsidR="007433CD" w:rsidRDefault="00000000">
      <w:pPr>
        <w:pStyle w:val="SourceCode"/>
      </w:pPr>
      <w:r>
        <w:rPr>
          <w:rStyle w:val="VerbatimChar"/>
        </w:rPr>
        <w:t>2004-08-25</w:t>
      </w:r>
    </w:p>
    <w:p w14:paraId="57D1BB31" w14:textId="77777777" w:rsidR="007433CD" w:rsidRDefault="00000000">
      <w:pPr>
        <w:pStyle w:val="SourceCode"/>
      </w:pPr>
      <w:r>
        <w:rPr>
          <w:rStyle w:val="VerbatimChar"/>
        </w:rPr>
        <w:t>2004-08-26</w:t>
      </w:r>
    </w:p>
    <w:p w14:paraId="57D1BB32" w14:textId="77777777" w:rsidR="007433CD" w:rsidRDefault="00000000">
      <w:pPr>
        <w:pStyle w:val="SourceCode"/>
      </w:pPr>
      <w:r>
        <w:rPr>
          <w:rStyle w:val="VerbatimChar"/>
        </w:rPr>
        <w:t>2004-08-27</w:t>
      </w:r>
    </w:p>
    <w:p w14:paraId="57D1BB33" w14:textId="77777777" w:rsidR="007433CD" w:rsidRDefault="00000000">
      <w:pPr>
        <w:pStyle w:val="SourceCode"/>
      </w:pPr>
      <w:r>
        <w:rPr>
          <w:rStyle w:val="VerbatimChar"/>
        </w:rPr>
        <w:t>2004-08-28</w:t>
      </w:r>
    </w:p>
    <w:p w14:paraId="57D1BB34" w14:textId="77777777" w:rsidR="007433CD" w:rsidRDefault="00000000">
      <w:pPr>
        <w:pStyle w:val="SourceCode"/>
      </w:pPr>
      <w:r>
        <w:rPr>
          <w:rStyle w:val="VerbatimChar"/>
        </w:rPr>
        <w:t>2004-08-29</w:t>
      </w:r>
    </w:p>
    <w:p w14:paraId="57D1BB35" w14:textId="77777777" w:rsidR="007433CD" w:rsidRDefault="00000000">
      <w:pPr>
        <w:pStyle w:val="SourceCode"/>
      </w:pPr>
      <w:r>
        <w:rPr>
          <w:rStyle w:val="VerbatimChar"/>
        </w:rPr>
        <w:t>2004-08-30</w:t>
      </w:r>
    </w:p>
    <w:p w14:paraId="57D1BB36" w14:textId="77777777" w:rsidR="007433CD" w:rsidRDefault="00000000">
      <w:pPr>
        <w:pStyle w:val="SourceCode"/>
      </w:pPr>
      <w:r>
        <w:rPr>
          <w:rStyle w:val="VerbatimChar"/>
        </w:rPr>
        <w:t>2004-08-31</w:t>
      </w:r>
    </w:p>
    <w:p w14:paraId="57D1BB37" w14:textId="77777777" w:rsidR="007433CD" w:rsidRDefault="00000000">
      <w:pPr>
        <w:pStyle w:val="SourceCode"/>
      </w:pPr>
      <w:r>
        <w:rPr>
          <w:rStyle w:val="VerbatimChar"/>
        </w:rPr>
        <w:t>2004-09-01</w:t>
      </w:r>
    </w:p>
    <w:p w14:paraId="57D1BB38" w14:textId="77777777" w:rsidR="007433CD" w:rsidRDefault="00000000">
      <w:pPr>
        <w:pStyle w:val="SourceCode"/>
      </w:pPr>
      <w:r>
        <w:rPr>
          <w:rStyle w:val="VerbatimChar"/>
        </w:rPr>
        <w:t>2004-09-02</w:t>
      </w:r>
    </w:p>
    <w:p w14:paraId="57D1BB39" w14:textId="77777777" w:rsidR="007433CD" w:rsidRDefault="00000000">
      <w:pPr>
        <w:pStyle w:val="SourceCode"/>
      </w:pPr>
      <w:r>
        <w:rPr>
          <w:rStyle w:val="VerbatimChar"/>
        </w:rPr>
        <w:t>2004-09-03</w:t>
      </w:r>
    </w:p>
    <w:p w14:paraId="57D1BB3A" w14:textId="77777777" w:rsidR="007433CD" w:rsidRDefault="00000000">
      <w:pPr>
        <w:pStyle w:val="SourceCode"/>
      </w:pPr>
      <w:r>
        <w:rPr>
          <w:rStyle w:val="VerbatimChar"/>
        </w:rPr>
        <w:t>2004-09-04</w:t>
      </w:r>
    </w:p>
    <w:p w14:paraId="57D1BB3B" w14:textId="77777777" w:rsidR="007433CD" w:rsidRDefault="00000000">
      <w:pPr>
        <w:pStyle w:val="SourceCode"/>
      </w:pPr>
      <w:r>
        <w:rPr>
          <w:rStyle w:val="VerbatimChar"/>
        </w:rPr>
        <w:t>2004-09-05</w:t>
      </w:r>
    </w:p>
    <w:p w14:paraId="57D1BB3C" w14:textId="77777777" w:rsidR="007433CD" w:rsidRDefault="00000000">
      <w:pPr>
        <w:pStyle w:val="SourceCode"/>
      </w:pPr>
      <w:r>
        <w:rPr>
          <w:rStyle w:val="VerbatimChar"/>
        </w:rPr>
        <w:t>2004-09-06</w:t>
      </w:r>
    </w:p>
    <w:p w14:paraId="57D1BB3D" w14:textId="77777777" w:rsidR="007433CD" w:rsidRDefault="00000000">
      <w:pPr>
        <w:pStyle w:val="SourceCode"/>
      </w:pPr>
      <w:r>
        <w:rPr>
          <w:rStyle w:val="VerbatimChar"/>
        </w:rPr>
        <w:t>2004-09-07</w:t>
      </w:r>
    </w:p>
    <w:p w14:paraId="57D1BB3E" w14:textId="77777777" w:rsidR="007433CD" w:rsidRDefault="00000000">
      <w:pPr>
        <w:pStyle w:val="SourceCode"/>
      </w:pPr>
      <w:r>
        <w:rPr>
          <w:rStyle w:val="VerbatimChar"/>
        </w:rPr>
        <w:t>2004-09-08</w:t>
      </w:r>
    </w:p>
    <w:p w14:paraId="57D1BB3F" w14:textId="77777777" w:rsidR="007433CD" w:rsidRDefault="00000000">
      <w:pPr>
        <w:pStyle w:val="SourceCode"/>
      </w:pPr>
      <w:r>
        <w:rPr>
          <w:rStyle w:val="VerbatimChar"/>
        </w:rPr>
        <w:lastRenderedPageBreak/>
        <w:t>2004-09-09</w:t>
      </w:r>
    </w:p>
    <w:p w14:paraId="57D1BB40" w14:textId="77777777" w:rsidR="007433CD" w:rsidRDefault="00000000">
      <w:pPr>
        <w:pStyle w:val="SourceCode"/>
      </w:pPr>
      <w:r>
        <w:rPr>
          <w:rStyle w:val="VerbatimChar"/>
        </w:rPr>
        <w:t>2004-09-10</w:t>
      </w:r>
    </w:p>
    <w:p w14:paraId="57D1BB41" w14:textId="77777777" w:rsidR="007433CD" w:rsidRDefault="00000000">
      <w:pPr>
        <w:pStyle w:val="SourceCode"/>
      </w:pPr>
      <w:r>
        <w:rPr>
          <w:rStyle w:val="VerbatimChar"/>
        </w:rPr>
        <w:t>2004-09-11</w:t>
      </w:r>
    </w:p>
    <w:p w14:paraId="57D1BB42" w14:textId="77777777" w:rsidR="007433CD" w:rsidRDefault="00000000">
      <w:pPr>
        <w:pStyle w:val="SourceCode"/>
      </w:pPr>
      <w:r>
        <w:rPr>
          <w:rStyle w:val="VerbatimChar"/>
        </w:rPr>
        <w:t>2004-09-12</w:t>
      </w:r>
    </w:p>
    <w:p w14:paraId="57D1BB43" w14:textId="77777777" w:rsidR="007433CD" w:rsidRDefault="00000000">
      <w:pPr>
        <w:pStyle w:val="SourceCode"/>
      </w:pPr>
      <w:r>
        <w:rPr>
          <w:rStyle w:val="VerbatimChar"/>
        </w:rPr>
        <w:t>2004-09-13</w:t>
      </w:r>
    </w:p>
    <w:p w14:paraId="57D1BB44" w14:textId="77777777" w:rsidR="007433CD" w:rsidRDefault="00000000">
      <w:pPr>
        <w:pStyle w:val="SourceCode"/>
      </w:pPr>
      <w:r>
        <w:rPr>
          <w:rStyle w:val="VerbatimChar"/>
        </w:rPr>
        <w:t>2004-09-14</w:t>
      </w:r>
    </w:p>
    <w:p w14:paraId="57D1BB45" w14:textId="77777777" w:rsidR="007433CD" w:rsidRDefault="00000000">
      <w:pPr>
        <w:pStyle w:val="SourceCode"/>
      </w:pPr>
      <w:r>
        <w:rPr>
          <w:rStyle w:val="VerbatimChar"/>
        </w:rPr>
        <w:t>2004-09-15</w:t>
      </w:r>
    </w:p>
    <w:p w14:paraId="57D1BB46" w14:textId="77777777" w:rsidR="007433CD" w:rsidRDefault="00000000">
      <w:pPr>
        <w:pStyle w:val="SourceCode"/>
      </w:pPr>
      <w:r>
        <w:rPr>
          <w:rStyle w:val="VerbatimChar"/>
        </w:rPr>
        <w:t>2004-09-16</w:t>
      </w:r>
    </w:p>
    <w:p w14:paraId="57D1BB47" w14:textId="77777777" w:rsidR="007433CD" w:rsidRDefault="00000000">
      <w:pPr>
        <w:pStyle w:val="SourceCode"/>
      </w:pPr>
      <w:r>
        <w:rPr>
          <w:rStyle w:val="VerbatimChar"/>
        </w:rPr>
        <w:t>2004-09-17</w:t>
      </w:r>
    </w:p>
    <w:p w14:paraId="57D1BB48" w14:textId="77777777" w:rsidR="007433CD" w:rsidRDefault="00000000">
      <w:pPr>
        <w:pStyle w:val="SourceCode"/>
      </w:pPr>
      <w:r>
        <w:rPr>
          <w:rStyle w:val="VerbatimChar"/>
        </w:rPr>
        <w:t>2004-09-18</w:t>
      </w:r>
    </w:p>
    <w:p w14:paraId="57D1BB49" w14:textId="77777777" w:rsidR="007433CD" w:rsidRDefault="00000000">
      <w:pPr>
        <w:pStyle w:val="SourceCode"/>
      </w:pPr>
      <w:r>
        <w:rPr>
          <w:rStyle w:val="VerbatimChar"/>
        </w:rPr>
        <w:t>2004-09-19</w:t>
      </w:r>
    </w:p>
    <w:p w14:paraId="57D1BB4A" w14:textId="77777777" w:rsidR="007433CD" w:rsidRDefault="00000000">
      <w:pPr>
        <w:pStyle w:val="SourceCode"/>
      </w:pPr>
      <w:r>
        <w:rPr>
          <w:rStyle w:val="VerbatimChar"/>
        </w:rPr>
        <w:t>2004-09-20</w:t>
      </w:r>
    </w:p>
    <w:p w14:paraId="57D1BB4B" w14:textId="77777777" w:rsidR="007433CD" w:rsidRDefault="00000000">
      <w:pPr>
        <w:pStyle w:val="SourceCode"/>
      </w:pPr>
      <w:r>
        <w:rPr>
          <w:rStyle w:val="VerbatimChar"/>
        </w:rPr>
        <w:t>2004-09-21</w:t>
      </w:r>
    </w:p>
    <w:p w14:paraId="57D1BB4C" w14:textId="77777777" w:rsidR="007433CD" w:rsidRDefault="00000000">
      <w:pPr>
        <w:pStyle w:val="SourceCode"/>
      </w:pPr>
      <w:r>
        <w:rPr>
          <w:rStyle w:val="VerbatimChar"/>
        </w:rPr>
        <w:t>2004-09-22</w:t>
      </w:r>
    </w:p>
    <w:p w14:paraId="57D1BB4D" w14:textId="77777777" w:rsidR="007433CD" w:rsidRDefault="00000000">
      <w:pPr>
        <w:pStyle w:val="SourceCode"/>
      </w:pPr>
      <w:r>
        <w:rPr>
          <w:rStyle w:val="VerbatimChar"/>
        </w:rPr>
        <w:t>2004-09-23</w:t>
      </w:r>
    </w:p>
    <w:p w14:paraId="57D1BB4E" w14:textId="77777777" w:rsidR="007433CD" w:rsidRDefault="00000000">
      <w:pPr>
        <w:pStyle w:val="SourceCode"/>
      </w:pPr>
      <w:r>
        <w:rPr>
          <w:rStyle w:val="VerbatimChar"/>
        </w:rPr>
        <w:t>2004-09-24</w:t>
      </w:r>
    </w:p>
    <w:p w14:paraId="57D1BB4F" w14:textId="77777777" w:rsidR="007433CD" w:rsidRDefault="00000000">
      <w:pPr>
        <w:pStyle w:val="SourceCode"/>
      </w:pPr>
      <w:r>
        <w:rPr>
          <w:rStyle w:val="VerbatimChar"/>
        </w:rPr>
        <w:t>2004-09-25</w:t>
      </w:r>
    </w:p>
    <w:p w14:paraId="57D1BB50" w14:textId="77777777" w:rsidR="007433CD" w:rsidRDefault="00000000">
      <w:pPr>
        <w:pStyle w:val="SourceCode"/>
      </w:pPr>
      <w:r>
        <w:rPr>
          <w:rStyle w:val="VerbatimChar"/>
        </w:rPr>
        <w:t>2004-09-26</w:t>
      </w:r>
    </w:p>
    <w:p w14:paraId="57D1BB51" w14:textId="77777777" w:rsidR="007433CD" w:rsidRDefault="00000000">
      <w:pPr>
        <w:pStyle w:val="SourceCode"/>
      </w:pPr>
      <w:r>
        <w:rPr>
          <w:rStyle w:val="VerbatimChar"/>
        </w:rPr>
        <w:t>2004-09-27</w:t>
      </w:r>
    </w:p>
    <w:p w14:paraId="57D1BB52" w14:textId="77777777" w:rsidR="007433CD" w:rsidRDefault="00000000">
      <w:pPr>
        <w:pStyle w:val="SourceCode"/>
      </w:pPr>
      <w:r>
        <w:rPr>
          <w:rStyle w:val="VerbatimChar"/>
        </w:rPr>
        <w:t>2004-09-28</w:t>
      </w:r>
    </w:p>
    <w:p w14:paraId="57D1BB53" w14:textId="77777777" w:rsidR="007433CD" w:rsidRDefault="00000000">
      <w:pPr>
        <w:pStyle w:val="SourceCode"/>
      </w:pPr>
      <w:r>
        <w:rPr>
          <w:rStyle w:val="VerbatimChar"/>
        </w:rPr>
        <w:t>2004-09-29</w:t>
      </w:r>
    </w:p>
    <w:p w14:paraId="57D1BB54" w14:textId="77777777" w:rsidR="007433CD" w:rsidRDefault="00000000">
      <w:pPr>
        <w:pStyle w:val="SourceCode"/>
      </w:pPr>
      <w:r>
        <w:rPr>
          <w:rStyle w:val="VerbatimChar"/>
        </w:rPr>
        <w:t>2004-09-30</w:t>
      </w:r>
    </w:p>
    <w:p w14:paraId="57D1BB55" w14:textId="77777777" w:rsidR="007433CD" w:rsidRDefault="00000000">
      <w:pPr>
        <w:pStyle w:val="SourceCode"/>
      </w:pPr>
      <w:r>
        <w:rPr>
          <w:rStyle w:val="VerbatimChar"/>
        </w:rPr>
        <w:t>2004-10-01</w:t>
      </w:r>
    </w:p>
    <w:p w14:paraId="57D1BB56" w14:textId="77777777" w:rsidR="007433CD" w:rsidRDefault="00000000">
      <w:pPr>
        <w:pStyle w:val="SourceCode"/>
      </w:pPr>
      <w:r>
        <w:rPr>
          <w:rStyle w:val="VerbatimChar"/>
        </w:rPr>
        <w:t>2004-10-02</w:t>
      </w:r>
    </w:p>
    <w:p w14:paraId="57D1BB57" w14:textId="77777777" w:rsidR="007433CD" w:rsidRDefault="00000000">
      <w:pPr>
        <w:pStyle w:val="SourceCode"/>
      </w:pPr>
      <w:r>
        <w:rPr>
          <w:rStyle w:val="VerbatimChar"/>
        </w:rPr>
        <w:t>2004-10-03</w:t>
      </w:r>
    </w:p>
    <w:p w14:paraId="57D1BB58" w14:textId="77777777" w:rsidR="007433CD" w:rsidRDefault="00000000">
      <w:pPr>
        <w:pStyle w:val="SourceCode"/>
      </w:pPr>
      <w:r>
        <w:rPr>
          <w:rStyle w:val="VerbatimChar"/>
        </w:rPr>
        <w:t>2004-10-04</w:t>
      </w:r>
    </w:p>
    <w:p w14:paraId="57D1BB59" w14:textId="77777777" w:rsidR="007433CD" w:rsidRDefault="00000000">
      <w:pPr>
        <w:pStyle w:val="SourceCode"/>
      </w:pPr>
      <w:r>
        <w:rPr>
          <w:rStyle w:val="VerbatimChar"/>
        </w:rPr>
        <w:t>2004-10-05</w:t>
      </w:r>
    </w:p>
    <w:p w14:paraId="57D1BB5A" w14:textId="77777777" w:rsidR="007433CD" w:rsidRDefault="00000000">
      <w:pPr>
        <w:pStyle w:val="SourceCode"/>
      </w:pPr>
      <w:r>
        <w:rPr>
          <w:rStyle w:val="VerbatimChar"/>
        </w:rPr>
        <w:t>2004-10-06</w:t>
      </w:r>
    </w:p>
    <w:p w14:paraId="57D1BB5B" w14:textId="77777777" w:rsidR="007433CD" w:rsidRDefault="00000000">
      <w:pPr>
        <w:pStyle w:val="SourceCode"/>
      </w:pPr>
      <w:r>
        <w:rPr>
          <w:rStyle w:val="VerbatimChar"/>
        </w:rPr>
        <w:lastRenderedPageBreak/>
        <w:t>2004-10-07</w:t>
      </w:r>
    </w:p>
    <w:p w14:paraId="57D1BB5C" w14:textId="77777777" w:rsidR="007433CD" w:rsidRDefault="00000000">
      <w:pPr>
        <w:pStyle w:val="SourceCode"/>
      </w:pPr>
      <w:r>
        <w:rPr>
          <w:rStyle w:val="VerbatimChar"/>
        </w:rPr>
        <w:t>2004-10-08</w:t>
      </w:r>
    </w:p>
    <w:p w14:paraId="57D1BB5D" w14:textId="77777777" w:rsidR="007433CD" w:rsidRDefault="00000000">
      <w:pPr>
        <w:pStyle w:val="SourceCode"/>
      </w:pPr>
      <w:r>
        <w:rPr>
          <w:rStyle w:val="VerbatimChar"/>
        </w:rPr>
        <w:t>2004-10-09</w:t>
      </w:r>
    </w:p>
    <w:p w14:paraId="57D1BB5E" w14:textId="77777777" w:rsidR="007433CD" w:rsidRDefault="00000000">
      <w:pPr>
        <w:pStyle w:val="SourceCode"/>
      </w:pPr>
      <w:r>
        <w:rPr>
          <w:rStyle w:val="VerbatimChar"/>
        </w:rPr>
        <w:t>2004-10-10</w:t>
      </w:r>
    </w:p>
    <w:p w14:paraId="57D1BB5F" w14:textId="77777777" w:rsidR="007433CD" w:rsidRDefault="00000000">
      <w:pPr>
        <w:pStyle w:val="SourceCode"/>
      </w:pPr>
      <w:r>
        <w:rPr>
          <w:rStyle w:val="VerbatimChar"/>
        </w:rPr>
        <w:t>2004-10-11</w:t>
      </w:r>
    </w:p>
    <w:p w14:paraId="57D1BB60" w14:textId="77777777" w:rsidR="007433CD" w:rsidRDefault="00000000">
      <w:pPr>
        <w:pStyle w:val="SourceCode"/>
      </w:pPr>
      <w:r>
        <w:rPr>
          <w:rStyle w:val="VerbatimChar"/>
        </w:rPr>
        <w:t>2004-10-12</w:t>
      </w:r>
    </w:p>
    <w:p w14:paraId="57D1BB61" w14:textId="77777777" w:rsidR="007433CD" w:rsidRDefault="00000000">
      <w:pPr>
        <w:pStyle w:val="SourceCode"/>
      </w:pPr>
      <w:r>
        <w:rPr>
          <w:rStyle w:val="VerbatimChar"/>
        </w:rPr>
        <w:t>2004-10-13</w:t>
      </w:r>
    </w:p>
    <w:p w14:paraId="57D1BB62" w14:textId="77777777" w:rsidR="007433CD" w:rsidRDefault="00000000">
      <w:pPr>
        <w:pStyle w:val="SourceCode"/>
      </w:pPr>
      <w:r>
        <w:rPr>
          <w:rStyle w:val="VerbatimChar"/>
        </w:rPr>
        <w:t>2004-10-14</w:t>
      </w:r>
    </w:p>
    <w:p w14:paraId="57D1BB63" w14:textId="77777777" w:rsidR="007433CD" w:rsidRDefault="00000000">
      <w:pPr>
        <w:pStyle w:val="SourceCode"/>
      </w:pPr>
      <w:r>
        <w:rPr>
          <w:rStyle w:val="VerbatimChar"/>
        </w:rPr>
        <w:t>2004-10-15</w:t>
      </w:r>
    </w:p>
    <w:p w14:paraId="57D1BB64" w14:textId="77777777" w:rsidR="007433CD" w:rsidRDefault="00000000">
      <w:pPr>
        <w:pStyle w:val="SourceCode"/>
      </w:pPr>
      <w:r>
        <w:rPr>
          <w:rStyle w:val="VerbatimChar"/>
        </w:rPr>
        <w:t>2004-10-16</w:t>
      </w:r>
    </w:p>
    <w:p w14:paraId="57D1BB65" w14:textId="77777777" w:rsidR="007433CD" w:rsidRDefault="00000000">
      <w:pPr>
        <w:pStyle w:val="SourceCode"/>
      </w:pPr>
      <w:r>
        <w:rPr>
          <w:rStyle w:val="VerbatimChar"/>
        </w:rPr>
        <w:t>2004-10-17</w:t>
      </w:r>
    </w:p>
    <w:p w14:paraId="57D1BB66" w14:textId="77777777" w:rsidR="007433CD" w:rsidRDefault="00000000">
      <w:pPr>
        <w:pStyle w:val="SourceCode"/>
      </w:pPr>
      <w:r>
        <w:rPr>
          <w:rStyle w:val="VerbatimChar"/>
        </w:rPr>
        <w:t>2004-10-18</w:t>
      </w:r>
    </w:p>
    <w:p w14:paraId="57D1BB67" w14:textId="77777777" w:rsidR="007433CD" w:rsidRDefault="00000000">
      <w:pPr>
        <w:pStyle w:val="SourceCode"/>
      </w:pPr>
      <w:r>
        <w:rPr>
          <w:rStyle w:val="VerbatimChar"/>
        </w:rPr>
        <w:t>2004-10-19</w:t>
      </w:r>
    </w:p>
    <w:p w14:paraId="57D1BB68" w14:textId="77777777" w:rsidR="007433CD" w:rsidRDefault="00000000">
      <w:pPr>
        <w:pStyle w:val="SourceCode"/>
      </w:pPr>
      <w:r>
        <w:rPr>
          <w:rStyle w:val="VerbatimChar"/>
        </w:rPr>
        <w:t>2004-10-20</w:t>
      </w:r>
    </w:p>
    <w:p w14:paraId="57D1BB69" w14:textId="77777777" w:rsidR="007433CD" w:rsidRDefault="00000000">
      <w:pPr>
        <w:pStyle w:val="SourceCode"/>
      </w:pPr>
      <w:r>
        <w:rPr>
          <w:rStyle w:val="VerbatimChar"/>
        </w:rPr>
        <w:t>2004-10-21</w:t>
      </w:r>
    </w:p>
    <w:p w14:paraId="57D1BB6A" w14:textId="77777777" w:rsidR="007433CD" w:rsidRDefault="00000000">
      <w:pPr>
        <w:pStyle w:val="SourceCode"/>
      </w:pPr>
      <w:r>
        <w:rPr>
          <w:rStyle w:val="VerbatimChar"/>
        </w:rPr>
        <w:t>2004-10-22</w:t>
      </w:r>
    </w:p>
    <w:p w14:paraId="57D1BB6B" w14:textId="77777777" w:rsidR="007433CD" w:rsidRDefault="00000000">
      <w:pPr>
        <w:pStyle w:val="SourceCode"/>
      </w:pPr>
      <w:r>
        <w:rPr>
          <w:rStyle w:val="VerbatimChar"/>
        </w:rPr>
        <w:t>2004-10-23</w:t>
      </w:r>
    </w:p>
    <w:p w14:paraId="57D1BB6C" w14:textId="77777777" w:rsidR="007433CD" w:rsidRDefault="00000000">
      <w:pPr>
        <w:pStyle w:val="SourceCode"/>
      </w:pPr>
      <w:r>
        <w:rPr>
          <w:rStyle w:val="VerbatimChar"/>
        </w:rPr>
        <w:t>2004-10-24</w:t>
      </w:r>
    </w:p>
    <w:p w14:paraId="57D1BB6D" w14:textId="77777777" w:rsidR="007433CD" w:rsidRDefault="00000000">
      <w:pPr>
        <w:pStyle w:val="SourceCode"/>
      </w:pPr>
      <w:r>
        <w:rPr>
          <w:rStyle w:val="VerbatimChar"/>
        </w:rPr>
        <w:t>2004-10-25</w:t>
      </w:r>
    </w:p>
    <w:p w14:paraId="57D1BB6E" w14:textId="77777777" w:rsidR="007433CD" w:rsidRDefault="00000000">
      <w:pPr>
        <w:pStyle w:val="SourceCode"/>
      </w:pPr>
      <w:r>
        <w:rPr>
          <w:rStyle w:val="VerbatimChar"/>
        </w:rPr>
        <w:t>2004-10-26</w:t>
      </w:r>
    </w:p>
    <w:p w14:paraId="57D1BB6F" w14:textId="77777777" w:rsidR="007433CD" w:rsidRDefault="00000000">
      <w:pPr>
        <w:pStyle w:val="SourceCode"/>
      </w:pPr>
      <w:r>
        <w:rPr>
          <w:rStyle w:val="VerbatimChar"/>
        </w:rPr>
        <w:t>2004-10-27</w:t>
      </w:r>
    </w:p>
    <w:p w14:paraId="57D1BB70" w14:textId="77777777" w:rsidR="007433CD" w:rsidRDefault="00000000">
      <w:pPr>
        <w:pStyle w:val="SourceCode"/>
      </w:pPr>
      <w:r>
        <w:rPr>
          <w:rStyle w:val="VerbatimChar"/>
        </w:rPr>
        <w:t>2004-10-28</w:t>
      </w:r>
    </w:p>
    <w:p w14:paraId="57D1BB71" w14:textId="77777777" w:rsidR="007433CD" w:rsidRDefault="00000000">
      <w:pPr>
        <w:pStyle w:val="SourceCode"/>
      </w:pPr>
      <w:r>
        <w:rPr>
          <w:rStyle w:val="VerbatimChar"/>
        </w:rPr>
        <w:t>2004-10-29</w:t>
      </w:r>
    </w:p>
    <w:p w14:paraId="57D1BB72" w14:textId="77777777" w:rsidR="007433CD" w:rsidRDefault="00000000">
      <w:pPr>
        <w:pStyle w:val="SourceCode"/>
      </w:pPr>
      <w:r>
        <w:rPr>
          <w:rStyle w:val="VerbatimChar"/>
        </w:rPr>
        <w:t>2004-10-30</w:t>
      </w:r>
    </w:p>
    <w:p w14:paraId="57D1BB73" w14:textId="77777777" w:rsidR="007433CD" w:rsidRDefault="00000000">
      <w:pPr>
        <w:pStyle w:val="SourceCode"/>
      </w:pPr>
      <w:r>
        <w:rPr>
          <w:rStyle w:val="VerbatimChar"/>
        </w:rPr>
        <w:t>2004-10-31</w:t>
      </w:r>
    </w:p>
    <w:p w14:paraId="57D1BB74" w14:textId="77777777" w:rsidR="007433CD" w:rsidRDefault="00000000">
      <w:pPr>
        <w:pStyle w:val="SourceCode"/>
      </w:pPr>
      <w:r>
        <w:rPr>
          <w:rStyle w:val="VerbatimChar"/>
        </w:rPr>
        <w:t>2004-11-01</w:t>
      </w:r>
    </w:p>
    <w:p w14:paraId="57D1BB75" w14:textId="77777777" w:rsidR="007433CD" w:rsidRDefault="00000000">
      <w:pPr>
        <w:pStyle w:val="SourceCode"/>
      </w:pPr>
      <w:r>
        <w:rPr>
          <w:rStyle w:val="VerbatimChar"/>
        </w:rPr>
        <w:t>2004-11-02</w:t>
      </w:r>
    </w:p>
    <w:p w14:paraId="57D1BB76" w14:textId="77777777" w:rsidR="007433CD" w:rsidRDefault="00000000">
      <w:pPr>
        <w:pStyle w:val="SourceCode"/>
      </w:pPr>
      <w:r>
        <w:rPr>
          <w:rStyle w:val="VerbatimChar"/>
        </w:rPr>
        <w:t>2004-11-03</w:t>
      </w:r>
    </w:p>
    <w:p w14:paraId="57D1BB77" w14:textId="77777777" w:rsidR="007433CD" w:rsidRDefault="00000000">
      <w:pPr>
        <w:pStyle w:val="SourceCode"/>
      </w:pPr>
      <w:r>
        <w:rPr>
          <w:rStyle w:val="VerbatimChar"/>
        </w:rPr>
        <w:lastRenderedPageBreak/>
        <w:t>2004-11-04</w:t>
      </w:r>
    </w:p>
    <w:p w14:paraId="57D1BB78" w14:textId="77777777" w:rsidR="007433CD" w:rsidRDefault="00000000">
      <w:pPr>
        <w:pStyle w:val="SourceCode"/>
      </w:pPr>
      <w:r>
        <w:rPr>
          <w:rStyle w:val="VerbatimChar"/>
        </w:rPr>
        <w:t>2004-11-05</w:t>
      </w:r>
    </w:p>
    <w:p w14:paraId="57D1BB79" w14:textId="77777777" w:rsidR="007433CD" w:rsidRDefault="00000000">
      <w:pPr>
        <w:pStyle w:val="SourceCode"/>
      </w:pPr>
      <w:r>
        <w:rPr>
          <w:rStyle w:val="VerbatimChar"/>
        </w:rPr>
        <w:t>2004-11-06</w:t>
      </w:r>
    </w:p>
    <w:p w14:paraId="57D1BB7A" w14:textId="77777777" w:rsidR="007433CD" w:rsidRDefault="00000000">
      <w:pPr>
        <w:pStyle w:val="SourceCode"/>
      </w:pPr>
      <w:r>
        <w:rPr>
          <w:rStyle w:val="VerbatimChar"/>
        </w:rPr>
        <w:t>2004-11-07</w:t>
      </w:r>
    </w:p>
    <w:p w14:paraId="57D1BB7B" w14:textId="77777777" w:rsidR="007433CD" w:rsidRDefault="00000000">
      <w:pPr>
        <w:pStyle w:val="SourceCode"/>
      </w:pPr>
      <w:r>
        <w:rPr>
          <w:rStyle w:val="VerbatimChar"/>
        </w:rPr>
        <w:t>2004-11-08</w:t>
      </w:r>
    </w:p>
    <w:p w14:paraId="57D1BB7C" w14:textId="77777777" w:rsidR="007433CD" w:rsidRDefault="00000000">
      <w:pPr>
        <w:pStyle w:val="SourceCode"/>
      </w:pPr>
      <w:r>
        <w:rPr>
          <w:rStyle w:val="VerbatimChar"/>
        </w:rPr>
        <w:t>2004-11-09</w:t>
      </w:r>
    </w:p>
    <w:p w14:paraId="57D1BB7D" w14:textId="77777777" w:rsidR="007433CD" w:rsidRDefault="00000000">
      <w:pPr>
        <w:pStyle w:val="SourceCode"/>
      </w:pPr>
      <w:r>
        <w:rPr>
          <w:rStyle w:val="VerbatimChar"/>
        </w:rPr>
        <w:t>2004-11-10</w:t>
      </w:r>
    </w:p>
    <w:p w14:paraId="57D1BB7E" w14:textId="77777777" w:rsidR="007433CD" w:rsidRDefault="00000000">
      <w:pPr>
        <w:pStyle w:val="SourceCode"/>
      </w:pPr>
      <w:r>
        <w:rPr>
          <w:rStyle w:val="VerbatimChar"/>
        </w:rPr>
        <w:t>2004-11-11</w:t>
      </w:r>
    </w:p>
    <w:p w14:paraId="57D1BB7F" w14:textId="77777777" w:rsidR="007433CD" w:rsidRDefault="00000000">
      <w:pPr>
        <w:pStyle w:val="SourceCode"/>
      </w:pPr>
      <w:r>
        <w:rPr>
          <w:rStyle w:val="VerbatimChar"/>
        </w:rPr>
        <w:t>2004-11-12</w:t>
      </w:r>
    </w:p>
    <w:p w14:paraId="57D1BB80" w14:textId="77777777" w:rsidR="007433CD" w:rsidRDefault="00000000">
      <w:pPr>
        <w:pStyle w:val="SourceCode"/>
      </w:pPr>
      <w:r>
        <w:rPr>
          <w:rStyle w:val="VerbatimChar"/>
        </w:rPr>
        <w:t>2004-11-13</w:t>
      </w:r>
    </w:p>
    <w:p w14:paraId="57D1BB81" w14:textId="77777777" w:rsidR="007433CD" w:rsidRDefault="00000000">
      <w:pPr>
        <w:pStyle w:val="SourceCode"/>
      </w:pPr>
      <w:r>
        <w:rPr>
          <w:rStyle w:val="VerbatimChar"/>
        </w:rPr>
        <w:t>2004-11-14</w:t>
      </w:r>
    </w:p>
    <w:p w14:paraId="57D1BB82" w14:textId="77777777" w:rsidR="007433CD" w:rsidRDefault="00000000">
      <w:pPr>
        <w:pStyle w:val="SourceCode"/>
      </w:pPr>
      <w:r>
        <w:rPr>
          <w:rStyle w:val="VerbatimChar"/>
        </w:rPr>
        <w:t>2004-11-15</w:t>
      </w:r>
    </w:p>
    <w:p w14:paraId="57D1BB83" w14:textId="77777777" w:rsidR="007433CD" w:rsidRDefault="00000000">
      <w:pPr>
        <w:pStyle w:val="SourceCode"/>
      </w:pPr>
      <w:r>
        <w:rPr>
          <w:rStyle w:val="VerbatimChar"/>
        </w:rPr>
        <w:t>2004-11-16</w:t>
      </w:r>
    </w:p>
    <w:p w14:paraId="57D1BB84" w14:textId="77777777" w:rsidR="007433CD" w:rsidRDefault="00000000">
      <w:pPr>
        <w:pStyle w:val="SourceCode"/>
      </w:pPr>
      <w:r>
        <w:rPr>
          <w:rStyle w:val="VerbatimChar"/>
        </w:rPr>
        <w:t>2004-11-17</w:t>
      </w:r>
    </w:p>
    <w:p w14:paraId="57D1BB85" w14:textId="77777777" w:rsidR="007433CD" w:rsidRDefault="00000000">
      <w:pPr>
        <w:pStyle w:val="SourceCode"/>
      </w:pPr>
      <w:r>
        <w:rPr>
          <w:rStyle w:val="VerbatimChar"/>
        </w:rPr>
        <w:t>2004-11-18</w:t>
      </w:r>
    </w:p>
    <w:p w14:paraId="57D1BB86" w14:textId="77777777" w:rsidR="007433CD" w:rsidRDefault="00000000">
      <w:pPr>
        <w:pStyle w:val="SourceCode"/>
      </w:pPr>
      <w:r>
        <w:rPr>
          <w:rStyle w:val="VerbatimChar"/>
        </w:rPr>
        <w:t>2004-11-19</w:t>
      </w:r>
    </w:p>
    <w:p w14:paraId="57D1BB87" w14:textId="77777777" w:rsidR="007433CD" w:rsidRDefault="00000000">
      <w:pPr>
        <w:pStyle w:val="SourceCode"/>
      </w:pPr>
      <w:r>
        <w:rPr>
          <w:rStyle w:val="VerbatimChar"/>
        </w:rPr>
        <w:t>2004-11-20</w:t>
      </w:r>
    </w:p>
    <w:p w14:paraId="57D1BB88" w14:textId="77777777" w:rsidR="007433CD" w:rsidRDefault="00000000">
      <w:pPr>
        <w:pStyle w:val="SourceCode"/>
      </w:pPr>
      <w:r>
        <w:rPr>
          <w:rStyle w:val="VerbatimChar"/>
        </w:rPr>
        <w:t>2004-11-21</w:t>
      </w:r>
    </w:p>
    <w:p w14:paraId="57D1BB89" w14:textId="77777777" w:rsidR="007433CD" w:rsidRDefault="00000000">
      <w:pPr>
        <w:pStyle w:val="SourceCode"/>
      </w:pPr>
      <w:r>
        <w:rPr>
          <w:rStyle w:val="VerbatimChar"/>
        </w:rPr>
        <w:t>2004-11-22</w:t>
      </w:r>
    </w:p>
    <w:p w14:paraId="57D1BB8A" w14:textId="77777777" w:rsidR="007433CD" w:rsidRDefault="00000000">
      <w:pPr>
        <w:pStyle w:val="SourceCode"/>
      </w:pPr>
      <w:r>
        <w:rPr>
          <w:rStyle w:val="VerbatimChar"/>
        </w:rPr>
        <w:t>2004-11-23</w:t>
      </w:r>
    </w:p>
    <w:p w14:paraId="57D1BB8B" w14:textId="77777777" w:rsidR="007433CD" w:rsidRDefault="00000000">
      <w:pPr>
        <w:pStyle w:val="SourceCode"/>
      </w:pPr>
      <w:r>
        <w:rPr>
          <w:rStyle w:val="VerbatimChar"/>
        </w:rPr>
        <w:t>2004-11-24</w:t>
      </w:r>
    </w:p>
    <w:p w14:paraId="57D1BB8C" w14:textId="77777777" w:rsidR="007433CD" w:rsidRDefault="00000000">
      <w:pPr>
        <w:pStyle w:val="SourceCode"/>
      </w:pPr>
      <w:r>
        <w:rPr>
          <w:rStyle w:val="VerbatimChar"/>
        </w:rPr>
        <w:t>2004-11-25</w:t>
      </w:r>
    </w:p>
    <w:p w14:paraId="57D1BB8D" w14:textId="77777777" w:rsidR="007433CD" w:rsidRDefault="00000000">
      <w:pPr>
        <w:pStyle w:val="SourceCode"/>
      </w:pPr>
      <w:r>
        <w:rPr>
          <w:rStyle w:val="VerbatimChar"/>
        </w:rPr>
        <w:t>2004-11-26</w:t>
      </w:r>
    </w:p>
    <w:p w14:paraId="57D1BB8E" w14:textId="77777777" w:rsidR="007433CD" w:rsidRDefault="00000000">
      <w:pPr>
        <w:pStyle w:val="SourceCode"/>
      </w:pPr>
      <w:r>
        <w:rPr>
          <w:rStyle w:val="VerbatimChar"/>
        </w:rPr>
        <w:t>2004-11-27</w:t>
      </w:r>
    </w:p>
    <w:p w14:paraId="57D1BB8F" w14:textId="77777777" w:rsidR="007433CD" w:rsidRDefault="00000000">
      <w:pPr>
        <w:pStyle w:val="SourceCode"/>
      </w:pPr>
      <w:r>
        <w:rPr>
          <w:rStyle w:val="VerbatimChar"/>
        </w:rPr>
        <w:t>2004-11-28</w:t>
      </w:r>
    </w:p>
    <w:p w14:paraId="57D1BB90" w14:textId="77777777" w:rsidR="007433CD" w:rsidRDefault="00000000">
      <w:pPr>
        <w:pStyle w:val="SourceCode"/>
      </w:pPr>
      <w:r>
        <w:rPr>
          <w:rStyle w:val="VerbatimChar"/>
        </w:rPr>
        <w:t>2004-11-29</w:t>
      </w:r>
    </w:p>
    <w:p w14:paraId="57D1BB91" w14:textId="77777777" w:rsidR="007433CD" w:rsidRDefault="00000000">
      <w:pPr>
        <w:pStyle w:val="SourceCode"/>
      </w:pPr>
      <w:r>
        <w:rPr>
          <w:rStyle w:val="VerbatimChar"/>
        </w:rPr>
        <w:t>2004-11-30</w:t>
      </w:r>
    </w:p>
    <w:p w14:paraId="57D1BB92" w14:textId="77777777" w:rsidR="007433CD" w:rsidRDefault="00000000">
      <w:pPr>
        <w:pStyle w:val="SourceCode"/>
      </w:pPr>
      <w:r>
        <w:rPr>
          <w:rStyle w:val="VerbatimChar"/>
        </w:rPr>
        <w:t>2004-12-01</w:t>
      </w:r>
    </w:p>
    <w:p w14:paraId="57D1BB93" w14:textId="77777777" w:rsidR="007433CD" w:rsidRDefault="00000000">
      <w:pPr>
        <w:pStyle w:val="SourceCode"/>
      </w:pPr>
      <w:r>
        <w:rPr>
          <w:rStyle w:val="VerbatimChar"/>
        </w:rPr>
        <w:lastRenderedPageBreak/>
        <w:t>2004-12-02</w:t>
      </w:r>
    </w:p>
    <w:p w14:paraId="57D1BB94" w14:textId="77777777" w:rsidR="007433CD" w:rsidRDefault="00000000">
      <w:pPr>
        <w:pStyle w:val="SourceCode"/>
      </w:pPr>
      <w:r>
        <w:rPr>
          <w:rStyle w:val="VerbatimChar"/>
        </w:rPr>
        <w:t>2004-12-03</w:t>
      </w:r>
    </w:p>
    <w:p w14:paraId="57D1BB95" w14:textId="77777777" w:rsidR="007433CD" w:rsidRDefault="00000000">
      <w:pPr>
        <w:pStyle w:val="SourceCode"/>
      </w:pPr>
      <w:r>
        <w:rPr>
          <w:rStyle w:val="VerbatimChar"/>
        </w:rPr>
        <w:t>2004-12-04</w:t>
      </w:r>
    </w:p>
    <w:p w14:paraId="57D1BB96" w14:textId="77777777" w:rsidR="007433CD" w:rsidRDefault="00000000">
      <w:pPr>
        <w:pStyle w:val="SourceCode"/>
      </w:pPr>
      <w:r>
        <w:rPr>
          <w:rStyle w:val="VerbatimChar"/>
        </w:rPr>
        <w:t>2004-12-05</w:t>
      </w:r>
    </w:p>
    <w:p w14:paraId="57D1BB97" w14:textId="77777777" w:rsidR="007433CD" w:rsidRDefault="00000000">
      <w:pPr>
        <w:pStyle w:val="SourceCode"/>
      </w:pPr>
      <w:r>
        <w:rPr>
          <w:rStyle w:val="VerbatimChar"/>
        </w:rPr>
        <w:t>2004-12-06</w:t>
      </w:r>
    </w:p>
    <w:p w14:paraId="57D1BB98" w14:textId="77777777" w:rsidR="007433CD" w:rsidRDefault="00000000">
      <w:pPr>
        <w:pStyle w:val="SourceCode"/>
      </w:pPr>
      <w:r>
        <w:rPr>
          <w:rStyle w:val="VerbatimChar"/>
        </w:rPr>
        <w:t>2004-12-07</w:t>
      </w:r>
    </w:p>
    <w:p w14:paraId="57D1BB99" w14:textId="77777777" w:rsidR="007433CD" w:rsidRDefault="00000000">
      <w:pPr>
        <w:pStyle w:val="SourceCode"/>
      </w:pPr>
      <w:r>
        <w:rPr>
          <w:rStyle w:val="VerbatimChar"/>
        </w:rPr>
        <w:t>2004-12-08</w:t>
      </w:r>
    </w:p>
    <w:p w14:paraId="57D1BB9A" w14:textId="77777777" w:rsidR="007433CD" w:rsidRDefault="00000000">
      <w:pPr>
        <w:pStyle w:val="SourceCode"/>
      </w:pPr>
      <w:r>
        <w:rPr>
          <w:rStyle w:val="VerbatimChar"/>
        </w:rPr>
        <w:t>2004-12-09</w:t>
      </w:r>
    </w:p>
    <w:p w14:paraId="57D1BB9B" w14:textId="77777777" w:rsidR="007433CD" w:rsidRDefault="00000000">
      <w:pPr>
        <w:pStyle w:val="SourceCode"/>
      </w:pPr>
      <w:r>
        <w:rPr>
          <w:rStyle w:val="VerbatimChar"/>
        </w:rPr>
        <w:t>2004-12-10</w:t>
      </w:r>
    </w:p>
    <w:p w14:paraId="57D1BB9C" w14:textId="77777777" w:rsidR="007433CD" w:rsidRDefault="00000000">
      <w:pPr>
        <w:pStyle w:val="SourceCode"/>
      </w:pPr>
      <w:r>
        <w:rPr>
          <w:rStyle w:val="VerbatimChar"/>
        </w:rPr>
        <w:t>2004-12-11</w:t>
      </w:r>
    </w:p>
    <w:p w14:paraId="57D1BB9D" w14:textId="77777777" w:rsidR="007433CD" w:rsidRDefault="00000000">
      <w:pPr>
        <w:pStyle w:val="SourceCode"/>
      </w:pPr>
      <w:r>
        <w:rPr>
          <w:rStyle w:val="VerbatimChar"/>
        </w:rPr>
        <w:t>2004-12-12</w:t>
      </w:r>
    </w:p>
    <w:p w14:paraId="57D1BB9E" w14:textId="77777777" w:rsidR="007433CD" w:rsidRDefault="00000000">
      <w:pPr>
        <w:pStyle w:val="SourceCode"/>
      </w:pPr>
      <w:r>
        <w:rPr>
          <w:rStyle w:val="VerbatimChar"/>
        </w:rPr>
        <w:t>2004-12-13</w:t>
      </w:r>
    </w:p>
    <w:p w14:paraId="57D1BB9F" w14:textId="77777777" w:rsidR="007433CD" w:rsidRDefault="00000000">
      <w:pPr>
        <w:pStyle w:val="SourceCode"/>
      </w:pPr>
      <w:r>
        <w:rPr>
          <w:rStyle w:val="VerbatimChar"/>
        </w:rPr>
        <w:t>2004-12-14</w:t>
      </w:r>
    </w:p>
    <w:p w14:paraId="57D1BBA0" w14:textId="77777777" w:rsidR="007433CD" w:rsidRDefault="00000000">
      <w:pPr>
        <w:pStyle w:val="SourceCode"/>
      </w:pPr>
      <w:r>
        <w:rPr>
          <w:rStyle w:val="VerbatimChar"/>
        </w:rPr>
        <w:t>2004-12-15</w:t>
      </w:r>
    </w:p>
    <w:p w14:paraId="57D1BBA1" w14:textId="77777777" w:rsidR="007433CD" w:rsidRDefault="00000000">
      <w:pPr>
        <w:pStyle w:val="SourceCode"/>
      </w:pPr>
      <w:r>
        <w:rPr>
          <w:rStyle w:val="VerbatimChar"/>
        </w:rPr>
        <w:t>2004-12-16</w:t>
      </w:r>
    </w:p>
    <w:p w14:paraId="57D1BBA2" w14:textId="77777777" w:rsidR="007433CD" w:rsidRDefault="00000000">
      <w:pPr>
        <w:pStyle w:val="SourceCode"/>
      </w:pPr>
      <w:r>
        <w:rPr>
          <w:rStyle w:val="VerbatimChar"/>
        </w:rPr>
        <w:t>2004-12-17</w:t>
      </w:r>
    </w:p>
    <w:p w14:paraId="57D1BBA3" w14:textId="77777777" w:rsidR="007433CD" w:rsidRDefault="00000000">
      <w:pPr>
        <w:pStyle w:val="SourceCode"/>
      </w:pPr>
      <w:r>
        <w:rPr>
          <w:rStyle w:val="VerbatimChar"/>
        </w:rPr>
        <w:t>2004-12-18</w:t>
      </w:r>
    </w:p>
    <w:p w14:paraId="57D1BBA4" w14:textId="77777777" w:rsidR="007433CD" w:rsidRDefault="00000000">
      <w:pPr>
        <w:pStyle w:val="SourceCode"/>
      </w:pPr>
      <w:r>
        <w:rPr>
          <w:rStyle w:val="VerbatimChar"/>
        </w:rPr>
        <w:t>2004-12-19</w:t>
      </w:r>
    </w:p>
    <w:p w14:paraId="57D1BBA5" w14:textId="77777777" w:rsidR="007433CD" w:rsidRDefault="00000000">
      <w:pPr>
        <w:pStyle w:val="SourceCode"/>
      </w:pPr>
      <w:r>
        <w:rPr>
          <w:rStyle w:val="VerbatimChar"/>
        </w:rPr>
        <w:t>2004-12-20</w:t>
      </w:r>
    </w:p>
    <w:p w14:paraId="57D1BBA6" w14:textId="77777777" w:rsidR="007433CD" w:rsidRDefault="00000000">
      <w:pPr>
        <w:pStyle w:val="SourceCode"/>
      </w:pPr>
      <w:r>
        <w:rPr>
          <w:rStyle w:val="VerbatimChar"/>
        </w:rPr>
        <w:t>2004-12-21</w:t>
      </w:r>
    </w:p>
    <w:p w14:paraId="57D1BBA7" w14:textId="77777777" w:rsidR="007433CD" w:rsidRDefault="00000000">
      <w:pPr>
        <w:pStyle w:val="SourceCode"/>
      </w:pPr>
      <w:r>
        <w:rPr>
          <w:rStyle w:val="VerbatimChar"/>
        </w:rPr>
        <w:t>2004-12-22</w:t>
      </w:r>
    </w:p>
    <w:p w14:paraId="57D1BBA8" w14:textId="77777777" w:rsidR="007433CD" w:rsidRDefault="00000000">
      <w:pPr>
        <w:pStyle w:val="SourceCode"/>
      </w:pPr>
      <w:r>
        <w:rPr>
          <w:rStyle w:val="VerbatimChar"/>
        </w:rPr>
        <w:t>2004-12-23</w:t>
      </w:r>
    </w:p>
    <w:p w14:paraId="57D1BBA9" w14:textId="77777777" w:rsidR="007433CD" w:rsidRDefault="00000000">
      <w:pPr>
        <w:pStyle w:val="SourceCode"/>
      </w:pPr>
      <w:r>
        <w:rPr>
          <w:rStyle w:val="VerbatimChar"/>
        </w:rPr>
        <w:t>2004-12-24</w:t>
      </w:r>
    </w:p>
    <w:p w14:paraId="57D1BBAA" w14:textId="77777777" w:rsidR="007433CD" w:rsidRDefault="00000000">
      <w:pPr>
        <w:pStyle w:val="SourceCode"/>
      </w:pPr>
      <w:r>
        <w:rPr>
          <w:rStyle w:val="VerbatimChar"/>
        </w:rPr>
        <w:t>2004-12-25</w:t>
      </w:r>
    </w:p>
    <w:p w14:paraId="57D1BBAB" w14:textId="77777777" w:rsidR="007433CD" w:rsidRDefault="00000000">
      <w:pPr>
        <w:pStyle w:val="SourceCode"/>
      </w:pPr>
      <w:r>
        <w:rPr>
          <w:rStyle w:val="VerbatimChar"/>
        </w:rPr>
        <w:t>2004-12-26</w:t>
      </w:r>
    </w:p>
    <w:p w14:paraId="57D1BBAC" w14:textId="77777777" w:rsidR="007433CD" w:rsidRDefault="00000000">
      <w:pPr>
        <w:pStyle w:val="SourceCode"/>
      </w:pPr>
      <w:r>
        <w:rPr>
          <w:rStyle w:val="VerbatimChar"/>
        </w:rPr>
        <w:t>2004-12-27</w:t>
      </w:r>
    </w:p>
    <w:p w14:paraId="57D1BBAD" w14:textId="77777777" w:rsidR="007433CD" w:rsidRDefault="00000000">
      <w:pPr>
        <w:pStyle w:val="SourceCode"/>
      </w:pPr>
      <w:r>
        <w:rPr>
          <w:rStyle w:val="VerbatimChar"/>
        </w:rPr>
        <w:t>2004-12-28</w:t>
      </w:r>
    </w:p>
    <w:p w14:paraId="57D1BBAE" w14:textId="77777777" w:rsidR="007433CD" w:rsidRDefault="00000000">
      <w:pPr>
        <w:pStyle w:val="SourceCode"/>
      </w:pPr>
      <w:r>
        <w:rPr>
          <w:rStyle w:val="VerbatimChar"/>
        </w:rPr>
        <w:t>2004-12-29</w:t>
      </w:r>
    </w:p>
    <w:p w14:paraId="57D1BBAF" w14:textId="77777777" w:rsidR="007433CD" w:rsidRDefault="00000000">
      <w:pPr>
        <w:pStyle w:val="SourceCode"/>
      </w:pPr>
      <w:r>
        <w:rPr>
          <w:rStyle w:val="VerbatimChar"/>
        </w:rPr>
        <w:lastRenderedPageBreak/>
        <w:t>2004-12-30</w:t>
      </w:r>
    </w:p>
    <w:p w14:paraId="57D1BBB0" w14:textId="77777777" w:rsidR="007433CD" w:rsidRDefault="00000000">
      <w:pPr>
        <w:pStyle w:val="SourceCode"/>
      </w:pPr>
      <w:r>
        <w:rPr>
          <w:rStyle w:val="VerbatimChar"/>
        </w:rPr>
        <w:t>2004-12-31</w:t>
      </w:r>
    </w:p>
    <w:p w14:paraId="57D1BBB1" w14:textId="77777777" w:rsidR="007433CD" w:rsidRDefault="00000000">
      <w:pPr>
        <w:pStyle w:val="SourceCode"/>
      </w:pPr>
      <w:r>
        <w:rPr>
          <w:rStyle w:val="VerbatimChar"/>
        </w:rPr>
        <w:t>2005-01-01</w:t>
      </w:r>
    </w:p>
    <w:p w14:paraId="57D1BBB2" w14:textId="77777777" w:rsidR="007433CD" w:rsidRDefault="00000000">
      <w:pPr>
        <w:pStyle w:val="SourceCode"/>
      </w:pPr>
      <w:r>
        <w:rPr>
          <w:rStyle w:val="VerbatimChar"/>
        </w:rPr>
        <w:t>2005-01-02</w:t>
      </w:r>
    </w:p>
    <w:p w14:paraId="57D1BBB3" w14:textId="77777777" w:rsidR="007433CD" w:rsidRDefault="00000000">
      <w:pPr>
        <w:pStyle w:val="SourceCode"/>
      </w:pPr>
      <w:r>
        <w:rPr>
          <w:rStyle w:val="VerbatimChar"/>
        </w:rPr>
        <w:t>2005-01-03</w:t>
      </w:r>
    </w:p>
    <w:p w14:paraId="57D1BBB4" w14:textId="77777777" w:rsidR="007433CD" w:rsidRDefault="00000000">
      <w:pPr>
        <w:pStyle w:val="SourceCode"/>
      </w:pPr>
      <w:r>
        <w:rPr>
          <w:rStyle w:val="VerbatimChar"/>
        </w:rPr>
        <w:t>2005-01-04</w:t>
      </w:r>
    </w:p>
    <w:p w14:paraId="57D1BBB5" w14:textId="77777777" w:rsidR="007433CD" w:rsidRDefault="00000000">
      <w:pPr>
        <w:pStyle w:val="SourceCode"/>
      </w:pPr>
      <w:r>
        <w:rPr>
          <w:rStyle w:val="VerbatimChar"/>
        </w:rPr>
        <w:t>2005-01-05</w:t>
      </w:r>
    </w:p>
    <w:p w14:paraId="57D1BBB6" w14:textId="77777777" w:rsidR="007433CD" w:rsidRDefault="00000000">
      <w:pPr>
        <w:pStyle w:val="SourceCode"/>
      </w:pPr>
      <w:r>
        <w:rPr>
          <w:rStyle w:val="VerbatimChar"/>
        </w:rPr>
        <w:t>2005-01-06</w:t>
      </w:r>
    </w:p>
    <w:p w14:paraId="57D1BBB7" w14:textId="77777777" w:rsidR="007433CD" w:rsidRDefault="00000000">
      <w:pPr>
        <w:pStyle w:val="SourceCode"/>
      </w:pPr>
      <w:r>
        <w:rPr>
          <w:rStyle w:val="VerbatimChar"/>
        </w:rPr>
        <w:t>2005-01-07</w:t>
      </w:r>
    </w:p>
    <w:p w14:paraId="57D1BBB8" w14:textId="77777777" w:rsidR="007433CD" w:rsidRDefault="00000000">
      <w:pPr>
        <w:pStyle w:val="SourceCode"/>
      </w:pPr>
      <w:r>
        <w:rPr>
          <w:rStyle w:val="VerbatimChar"/>
        </w:rPr>
        <w:t>2005-01-08</w:t>
      </w:r>
    </w:p>
    <w:p w14:paraId="57D1BBB9" w14:textId="77777777" w:rsidR="007433CD" w:rsidRDefault="00000000">
      <w:pPr>
        <w:pStyle w:val="SourceCode"/>
      </w:pPr>
      <w:r>
        <w:rPr>
          <w:rStyle w:val="VerbatimChar"/>
        </w:rPr>
        <w:t>2005-01-09</w:t>
      </w:r>
    </w:p>
    <w:p w14:paraId="57D1BBBA" w14:textId="77777777" w:rsidR="007433CD" w:rsidRDefault="00000000">
      <w:pPr>
        <w:pStyle w:val="SourceCode"/>
      </w:pPr>
      <w:r>
        <w:rPr>
          <w:rStyle w:val="VerbatimChar"/>
        </w:rPr>
        <w:t>2005-01-10</w:t>
      </w:r>
    </w:p>
    <w:p w14:paraId="57D1BBBB" w14:textId="77777777" w:rsidR="007433CD" w:rsidRDefault="00000000">
      <w:pPr>
        <w:pStyle w:val="SourceCode"/>
      </w:pPr>
      <w:r>
        <w:rPr>
          <w:rStyle w:val="VerbatimChar"/>
        </w:rPr>
        <w:t>2005-01-11</w:t>
      </w:r>
    </w:p>
    <w:p w14:paraId="57D1BBBC" w14:textId="77777777" w:rsidR="007433CD" w:rsidRDefault="00000000">
      <w:pPr>
        <w:pStyle w:val="SourceCode"/>
      </w:pPr>
      <w:r>
        <w:rPr>
          <w:rStyle w:val="VerbatimChar"/>
        </w:rPr>
        <w:t>2005-01-12</w:t>
      </w:r>
    </w:p>
    <w:p w14:paraId="57D1BBBD" w14:textId="77777777" w:rsidR="007433CD" w:rsidRDefault="00000000">
      <w:pPr>
        <w:pStyle w:val="SourceCode"/>
      </w:pPr>
      <w:r>
        <w:rPr>
          <w:rStyle w:val="VerbatimChar"/>
        </w:rPr>
        <w:t>2005-01-13</w:t>
      </w:r>
    </w:p>
    <w:p w14:paraId="57D1BBBE" w14:textId="77777777" w:rsidR="007433CD" w:rsidRDefault="00000000">
      <w:pPr>
        <w:pStyle w:val="SourceCode"/>
      </w:pPr>
      <w:r>
        <w:rPr>
          <w:rStyle w:val="VerbatimChar"/>
        </w:rPr>
        <w:t>2005-01-14</w:t>
      </w:r>
    </w:p>
    <w:p w14:paraId="57D1BBBF" w14:textId="77777777" w:rsidR="007433CD" w:rsidRDefault="00000000">
      <w:pPr>
        <w:pStyle w:val="SourceCode"/>
      </w:pPr>
      <w:r>
        <w:rPr>
          <w:rStyle w:val="VerbatimChar"/>
        </w:rPr>
        <w:t>2005-01-15</w:t>
      </w:r>
    </w:p>
    <w:p w14:paraId="57D1BBC0" w14:textId="77777777" w:rsidR="007433CD" w:rsidRDefault="00000000">
      <w:pPr>
        <w:pStyle w:val="SourceCode"/>
      </w:pPr>
      <w:r>
        <w:rPr>
          <w:rStyle w:val="VerbatimChar"/>
        </w:rPr>
        <w:t>2005-01-16</w:t>
      </w:r>
    </w:p>
    <w:p w14:paraId="57D1BBC1" w14:textId="77777777" w:rsidR="007433CD" w:rsidRDefault="00000000">
      <w:pPr>
        <w:pStyle w:val="SourceCode"/>
      </w:pPr>
      <w:r>
        <w:rPr>
          <w:rStyle w:val="VerbatimChar"/>
        </w:rPr>
        <w:t>2005-01-17</w:t>
      </w:r>
    </w:p>
    <w:p w14:paraId="57D1BBC2" w14:textId="77777777" w:rsidR="007433CD" w:rsidRDefault="00000000">
      <w:pPr>
        <w:pStyle w:val="SourceCode"/>
      </w:pPr>
      <w:r>
        <w:rPr>
          <w:rStyle w:val="VerbatimChar"/>
        </w:rPr>
        <w:t>2005-01-18</w:t>
      </w:r>
    </w:p>
    <w:p w14:paraId="57D1BBC3" w14:textId="77777777" w:rsidR="007433CD" w:rsidRDefault="00000000">
      <w:pPr>
        <w:pStyle w:val="SourceCode"/>
      </w:pPr>
      <w:r>
        <w:rPr>
          <w:rStyle w:val="VerbatimChar"/>
        </w:rPr>
        <w:t>2005-01-19</w:t>
      </w:r>
    </w:p>
    <w:p w14:paraId="57D1BBC4" w14:textId="77777777" w:rsidR="007433CD" w:rsidRDefault="00000000">
      <w:pPr>
        <w:pStyle w:val="SourceCode"/>
      </w:pPr>
      <w:r>
        <w:rPr>
          <w:rStyle w:val="VerbatimChar"/>
        </w:rPr>
        <w:t>2005-01-20</w:t>
      </w:r>
    </w:p>
    <w:p w14:paraId="57D1BBC5" w14:textId="77777777" w:rsidR="007433CD" w:rsidRDefault="00000000">
      <w:pPr>
        <w:pStyle w:val="SourceCode"/>
      </w:pPr>
      <w:r>
        <w:rPr>
          <w:rStyle w:val="VerbatimChar"/>
        </w:rPr>
        <w:t>2005-01-21</w:t>
      </w:r>
    </w:p>
    <w:p w14:paraId="57D1BBC6" w14:textId="77777777" w:rsidR="007433CD" w:rsidRDefault="00000000">
      <w:pPr>
        <w:pStyle w:val="SourceCode"/>
      </w:pPr>
      <w:r>
        <w:rPr>
          <w:rStyle w:val="VerbatimChar"/>
        </w:rPr>
        <w:t>2005-01-22</w:t>
      </w:r>
    </w:p>
    <w:p w14:paraId="57D1BBC7" w14:textId="77777777" w:rsidR="007433CD" w:rsidRDefault="00000000">
      <w:pPr>
        <w:pStyle w:val="SourceCode"/>
      </w:pPr>
      <w:r>
        <w:rPr>
          <w:rStyle w:val="VerbatimChar"/>
        </w:rPr>
        <w:t>2005-01-23</w:t>
      </w:r>
    </w:p>
    <w:p w14:paraId="57D1BBC8" w14:textId="77777777" w:rsidR="007433CD" w:rsidRDefault="00000000">
      <w:pPr>
        <w:pStyle w:val="SourceCode"/>
      </w:pPr>
      <w:r>
        <w:rPr>
          <w:rStyle w:val="VerbatimChar"/>
        </w:rPr>
        <w:t>2005-01-24</w:t>
      </w:r>
    </w:p>
    <w:p w14:paraId="57D1BBC9" w14:textId="77777777" w:rsidR="007433CD" w:rsidRDefault="00000000">
      <w:pPr>
        <w:pStyle w:val="SourceCode"/>
      </w:pPr>
      <w:r>
        <w:rPr>
          <w:rStyle w:val="VerbatimChar"/>
        </w:rPr>
        <w:t>2005-01-25</w:t>
      </w:r>
    </w:p>
    <w:p w14:paraId="57D1BBCA" w14:textId="77777777" w:rsidR="007433CD" w:rsidRDefault="00000000">
      <w:pPr>
        <w:pStyle w:val="SourceCode"/>
      </w:pPr>
      <w:r>
        <w:rPr>
          <w:rStyle w:val="VerbatimChar"/>
        </w:rPr>
        <w:t>2005-01-26</w:t>
      </w:r>
    </w:p>
    <w:p w14:paraId="57D1BBCB" w14:textId="77777777" w:rsidR="007433CD" w:rsidRDefault="00000000">
      <w:pPr>
        <w:pStyle w:val="SourceCode"/>
      </w:pPr>
      <w:r>
        <w:rPr>
          <w:rStyle w:val="VerbatimChar"/>
        </w:rPr>
        <w:lastRenderedPageBreak/>
        <w:t>2005-01-27</w:t>
      </w:r>
    </w:p>
    <w:p w14:paraId="57D1BBCC" w14:textId="77777777" w:rsidR="007433CD" w:rsidRDefault="00000000">
      <w:pPr>
        <w:pStyle w:val="SourceCode"/>
      </w:pPr>
      <w:r>
        <w:rPr>
          <w:rStyle w:val="VerbatimChar"/>
        </w:rPr>
        <w:t>2005-01-28</w:t>
      </w:r>
    </w:p>
    <w:p w14:paraId="57D1BBCD" w14:textId="77777777" w:rsidR="007433CD" w:rsidRDefault="00000000">
      <w:pPr>
        <w:pStyle w:val="SourceCode"/>
      </w:pPr>
      <w:r>
        <w:rPr>
          <w:rStyle w:val="VerbatimChar"/>
        </w:rPr>
        <w:t>2005-01-29</w:t>
      </w:r>
    </w:p>
    <w:p w14:paraId="57D1BBCE" w14:textId="77777777" w:rsidR="007433CD" w:rsidRDefault="00000000">
      <w:pPr>
        <w:pStyle w:val="SourceCode"/>
      </w:pPr>
      <w:r>
        <w:rPr>
          <w:rStyle w:val="VerbatimChar"/>
        </w:rPr>
        <w:t>2005-01-30</w:t>
      </w:r>
    </w:p>
    <w:p w14:paraId="57D1BBCF" w14:textId="77777777" w:rsidR="007433CD" w:rsidRDefault="00000000">
      <w:pPr>
        <w:pStyle w:val="SourceCode"/>
      </w:pPr>
      <w:r>
        <w:rPr>
          <w:rStyle w:val="VerbatimChar"/>
        </w:rPr>
        <w:t>2005-01-31</w:t>
      </w:r>
    </w:p>
    <w:p w14:paraId="57D1BBD0" w14:textId="77777777" w:rsidR="007433CD" w:rsidRDefault="00000000">
      <w:pPr>
        <w:pStyle w:val="SourceCode"/>
      </w:pPr>
      <w:r>
        <w:rPr>
          <w:rStyle w:val="VerbatimChar"/>
        </w:rPr>
        <w:t>2005-02-01</w:t>
      </w:r>
    </w:p>
    <w:p w14:paraId="57D1BBD1" w14:textId="77777777" w:rsidR="007433CD" w:rsidRDefault="00000000">
      <w:pPr>
        <w:pStyle w:val="SourceCode"/>
      </w:pPr>
      <w:r>
        <w:rPr>
          <w:rStyle w:val="VerbatimChar"/>
        </w:rPr>
        <w:t>2005-02-02</w:t>
      </w:r>
    </w:p>
    <w:p w14:paraId="57D1BBD2" w14:textId="77777777" w:rsidR="007433CD" w:rsidRDefault="00000000">
      <w:pPr>
        <w:pStyle w:val="SourceCode"/>
      </w:pPr>
      <w:r>
        <w:rPr>
          <w:rStyle w:val="VerbatimChar"/>
        </w:rPr>
        <w:t>2005-02-03</w:t>
      </w:r>
    </w:p>
    <w:p w14:paraId="57D1BBD3" w14:textId="77777777" w:rsidR="007433CD" w:rsidRDefault="00000000">
      <w:pPr>
        <w:pStyle w:val="SourceCode"/>
      </w:pPr>
      <w:r>
        <w:rPr>
          <w:rStyle w:val="VerbatimChar"/>
        </w:rPr>
        <w:t>2005-02-04</w:t>
      </w:r>
    </w:p>
    <w:p w14:paraId="57D1BBD4" w14:textId="77777777" w:rsidR="007433CD" w:rsidRDefault="00000000">
      <w:pPr>
        <w:pStyle w:val="SourceCode"/>
      </w:pPr>
      <w:r>
        <w:rPr>
          <w:rStyle w:val="VerbatimChar"/>
        </w:rPr>
        <w:t>2005-02-05</w:t>
      </w:r>
    </w:p>
    <w:p w14:paraId="57D1BBD5" w14:textId="77777777" w:rsidR="007433CD" w:rsidRDefault="00000000">
      <w:pPr>
        <w:pStyle w:val="SourceCode"/>
      </w:pPr>
      <w:r>
        <w:rPr>
          <w:rStyle w:val="VerbatimChar"/>
        </w:rPr>
        <w:t>2005-02-06</w:t>
      </w:r>
    </w:p>
    <w:p w14:paraId="57D1BBD6" w14:textId="77777777" w:rsidR="007433CD" w:rsidRDefault="00000000">
      <w:pPr>
        <w:pStyle w:val="SourceCode"/>
      </w:pPr>
      <w:r>
        <w:rPr>
          <w:rStyle w:val="VerbatimChar"/>
        </w:rPr>
        <w:t>2005-02-07</w:t>
      </w:r>
    </w:p>
    <w:p w14:paraId="57D1BBD7" w14:textId="77777777" w:rsidR="007433CD" w:rsidRDefault="00000000">
      <w:pPr>
        <w:pStyle w:val="SourceCode"/>
      </w:pPr>
      <w:r>
        <w:rPr>
          <w:rStyle w:val="VerbatimChar"/>
        </w:rPr>
        <w:t>2005-02-08</w:t>
      </w:r>
    </w:p>
    <w:p w14:paraId="57D1BBD8" w14:textId="77777777" w:rsidR="007433CD" w:rsidRDefault="00000000">
      <w:pPr>
        <w:pStyle w:val="SourceCode"/>
      </w:pPr>
      <w:r>
        <w:rPr>
          <w:rStyle w:val="VerbatimChar"/>
        </w:rPr>
        <w:t>2005-02-09</w:t>
      </w:r>
    </w:p>
    <w:p w14:paraId="57D1BBD9" w14:textId="77777777" w:rsidR="007433CD" w:rsidRDefault="00000000">
      <w:pPr>
        <w:pStyle w:val="SourceCode"/>
      </w:pPr>
      <w:r>
        <w:rPr>
          <w:rStyle w:val="VerbatimChar"/>
        </w:rPr>
        <w:t>2005-02-10</w:t>
      </w:r>
    </w:p>
    <w:p w14:paraId="57D1BBDA" w14:textId="77777777" w:rsidR="007433CD" w:rsidRDefault="00000000">
      <w:pPr>
        <w:pStyle w:val="SourceCode"/>
      </w:pPr>
      <w:r>
        <w:rPr>
          <w:rStyle w:val="VerbatimChar"/>
        </w:rPr>
        <w:t>2005-02-11</w:t>
      </w:r>
    </w:p>
    <w:p w14:paraId="57D1BBDB" w14:textId="77777777" w:rsidR="007433CD" w:rsidRDefault="00000000">
      <w:pPr>
        <w:pStyle w:val="SourceCode"/>
      </w:pPr>
      <w:r>
        <w:rPr>
          <w:rStyle w:val="VerbatimChar"/>
        </w:rPr>
        <w:t>2005-02-12</w:t>
      </w:r>
    </w:p>
    <w:p w14:paraId="57D1BBDC" w14:textId="77777777" w:rsidR="007433CD" w:rsidRDefault="00000000">
      <w:pPr>
        <w:pStyle w:val="SourceCode"/>
      </w:pPr>
      <w:r>
        <w:rPr>
          <w:rStyle w:val="VerbatimChar"/>
        </w:rPr>
        <w:t>2005-02-13</w:t>
      </w:r>
    </w:p>
    <w:p w14:paraId="57D1BBDD" w14:textId="77777777" w:rsidR="007433CD" w:rsidRDefault="00000000">
      <w:pPr>
        <w:pStyle w:val="SourceCode"/>
      </w:pPr>
      <w:r>
        <w:rPr>
          <w:rStyle w:val="VerbatimChar"/>
        </w:rPr>
        <w:t>2005-02-14</w:t>
      </w:r>
    </w:p>
    <w:p w14:paraId="57D1BBDE" w14:textId="77777777" w:rsidR="007433CD" w:rsidRDefault="00000000">
      <w:pPr>
        <w:pStyle w:val="SourceCode"/>
      </w:pPr>
      <w:r>
        <w:rPr>
          <w:rStyle w:val="VerbatimChar"/>
        </w:rPr>
        <w:t>2005-02-15</w:t>
      </w:r>
    </w:p>
    <w:p w14:paraId="57D1BBDF" w14:textId="77777777" w:rsidR="007433CD" w:rsidRDefault="00000000">
      <w:pPr>
        <w:pStyle w:val="SourceCode"/>
      </w:pPr>
      <w:r>
        <w:rPr>
          <w:rStyle w:val="VerbatimChar"/>
        </w:rPr>
        <w:t>2005-02-16</w:t>
      </w:r>
    </w:p>
    <w:p w14:paraId="57D1BBE0" w14:textId="77777777" w:rsidR="007433CD" w:rsidRDefault="00000000">
      <w:pPr>
        <w:pStyle w:val="SourceCode"/>
      </w:pPr>
      <w:r>
        <w:rPr>
          <w:rStyle w:val="VerbatimChar"/>
        </w:rPr>
        <w:t>2005-02-17</w:t>
      </w:r>
    </w:p>
    <w:p w14:paraId="57D1BBE1" w14:textId="77777777" w:rsidR="007433CD" w:rsidRDefault="00000000">
      <w:pPr>
        <w:pStyle w:val="SourceCode"/>
      </w:pPr>
      <w:r>
        <w:rPr>
          <w:rStyle w:val="VerbatimChar"/>
        </w:rPr>
        <w:t>2005-02-18</w:t>
      </w:r>
    </w:p>
    <w:p w14:paraId="57D1BBE2" w14:textId="77777777" w:rsidR="007433CD" w:rsidRDefault="00000000">
      <w:pPr>
        <w:pStyle w:val="SourceCode"/>
      </w:pPr>
      <w:r>
        <w:rPr>
          <w:rStyle w:val="VerbatimChar"/>
        </w:rPr>
        <w:t>2005-02-19</w:t>
      </w:r>
    </w:p>
    <w:p w14:paraId="57D1BBE3" w14:textId="77777777" w:rsidR="007433CD" w:rsidRDefault="00000000">
      <w:pPr>
        <w:pStyle w:val="SourceCode"/>
      </w:pPr>
      <w:r>
        <w:rPr>
          <w:rStyle w:val="VerbatimChar"/>
        </w:rPr>
        <w:t>2005-02-20</w:t>
      </w:r>
    </w:p>
    <w:p w14:paraId="57D1BBE4" w14:textId="77777777" w:rsidR="007433CD" w:rsidRDefault="00000000">
      <w:pPr>
        <w:pStyle w:val="SourceCode"/>
      </w:pPr>
      <w:r>
        <w:rPr>
          <w:rStyle w:val="VerbatimChar"/>
        </w:rPr>
        <w:t>2005-02-21</w:t>
      </w:r>
    </w:p>
    <w:p w14:paraId="57D1BBE5" w14:textId="77777777" w:rsidR="007433CD" w:rsidRDefault="00000000">
      <w:pPr>
        <w:pStyle w:val="SourceCode"/>
      </w:pPr>
      <w:r>
        <w:rPr>
          <w:rStyle w:val="VerbatimChar"/>
        </w:rPr>
        <w:t>2005-02-22</w:t>
      </w:r>
    </w:p>
    <w:p w14:paraId="57D1BBE6" w14:textId="77777777" w:rsidR="007433CD" w:rsidRDefault="00000000">
      <w:pPr>
        <w:pStyle w:val="SourceCode"/>
      </w:pPr>
      <w:r>
        <w:rPr>
          <w:rStyle w:val="VerbatimChar"/>
        </w:rPr>
        <w:t>2005-02-23</w:t>
      </w:r>
    </w:p>
    <w:p w14:paraId="57D1BBE7" w14:textId="77777777" w:rsidR="007433CD" w:rsidRDefault="00000000">
      <w:pPr>
        <w:pStyle w:val="SourceCode"/>
      </w:pPr>
      <w:r>
        <w:rPr>
          <w:rStyle w:val="VerbatimChar"/>
        </w:rPr>
        <w:lastRenderedPageBreak/>
        <w:t>2005-02-24</w:t>
      </w:r>
    </w:p>
    <w:p w14:paraId="57D1BBE8" w14:textId="77777777" w:rsidR="007433CD" w:rsidRDefault="00000000">
      <w:pPr>
        <w:pStyle w:val="SourceCode"/>
      </w:pPr>
      <w:r>
        <w:rPr>
          <w:rStyle w:val="VerbatimChar"/>
        </w:rPr>
        <w:t>2005-02-25</w:t>
      </w:r>
    </w:p>
    <w:p w14:paraId="57D1BBE9" w14:textId="77777777" w:rsidR="007433CD" w:rsidRDefault="00000000">
      <w:pPr>
        <w:pStyle w:val="SourceCode"/>
      </w:pPr>
      <w:r>
        <w:rPr>
          <w:rStyle w:val="VerbatimChar"/>
        </w:rPr>
        <w:t>2005-02-26</w:t>
      </w:r>
    </w:p>
    <w:p w14:paraId="57D1BBEA" w14:textId="77777777" w:rsidR="007433CD" w:rsidRDefault="00000000">
      <w:pPr>
        <w:pStyle w:val="SourceCode"/>
      </w:pPr>
      <w:r>
        <w:rPr>
          <w:rStyle w:val="VerbatimChar"/>
        </w:rPr>
        <w:t>2005-02-27</w:t>
      </w:r>
    </w:p>
    <w:p w14:paraId="57D1BBEB" w14:textId="77777777" w:rsidR="007433CD" w:rsidRDefault="00000000">
      <w:pPr>
        <w:pStyle w:val="SourceCode"/>
      </w:pPr>
      <w:r>
        <w:rPr>
          <w:rStyle w:val="VerbatimChar"/>
        </w:rPr>
        <w:t>2005-02-28</w:t>
      </w:r>
    </w:p>
    <w:p w14:paraId="57D1BBEC" w14:textId="77777777" w:rsidR="007433CD" w:rsidRDefault="00000000">
      <w:pPr>
        <w:pStyle w:val="SourceCode"/>
      </w:pPr>
      <w:r>
        <w:rPr>
          <w:rStyle w:val="VerbatimChar"/>
        </w:rPr>
        <w:t>2005-03-01</w:t>
      </w:r>
    </w:p>
    <w:p w14:paraId="57D1BBED" w14:textId="77777777" w:rsidR="007433CD" w:rsidRDefault="00000000">
      <w:pPr>
        <w:pStyle w:val="SourceCode"/>
      </w:pPr>
      <w:r>
        <w:rPr>
          <w:rStyle w:val="VerbatimChar"/>
        </w:rPr>
        <w:t>2005-03-02</w:t>
      </w:r>
    </w:p>
    <w:p w14:paraId="57D1BBEE" w14:textId="77777777" w:rsidR="007433CD" w:rsidRDefault="00000000">
      <w:pPr>
        <w:pStyle w:val="SourceCode"/>
      </w:pPr>
      <w:r>
        <w:rPr>
          <w:rStyle w:val="VerbatimChar"/>
        </w:rPr>
        <w:t>2005-03-03</w:t>
      </w:r>
    </w:p>
    <w:p w14:paraId="57D1BBEF" w14:textId="77777777" w:rsidR="007433CD" w:rsidRDefault="00000000">
      <w:pPr>
        <w:pStyle w:val="SourceCode"/>
      </w:pPr>
      <w:r>
        <w:rPr>
          <w:rStyle w:val="VerbatimChar"/>
        </w:rPr>
        <w:t>2005-03-04</w:t>
      </w:r>
    </w:p>
    <w:p w14:paraId="57D1BBF0" w14:textId="77777777" w:rsidR="007433CD" w:rsidRDefault="00000000">
      <w:pPr>
        <w:pStyle w:val="SourceCode"/>
      </w:pPr>
      <w:r>
        <w:rPr>
          <w:rStyle w:val="VerbatimChar"/>
        </w:rPr>
        <w:t>2005-03-05</w:t>
      </w:r>
    </w:p>
    <w:p w14:paraId="57D1BBF1" w14:textId="77777777" w:rsidR="007433CD" w:rsidRDefault="00000000">
      <w:pPr>
        <w:pStyle w:val="SourceCode"/>
      </w:pPr>
      <w:r>
        <w:rPr>
          <w:rStyle w:val="VerbatimChar"/>
        </w:rPr>
        <w:t>2005-03-06</w:t>
      </w:r>
    </w:p>
    <w:p w14:paraId="57D1BBF2" w14:textId="77777777" w:rsidR="007433CD" w:rsidRDefault="00000000">
      <w:pPr>
        <w:pStyle w:val="SourceCode"/>
      </w:pPr>
      <w:r>
        <w:rPr>
          <w:rStyle w:val="VerbatimChar"/>
        </w:rPr>
        <w:t>2005-03-07</w:t>
      </w:r>
    </w:p>
    <w:p w14:paraId="57D1BBF3" w14:textId="77777777" w:rsidR="007433CD" w:rsidRDefault="00000000">
      <w:pPr>
        <w:pStyle w:val="SourceCode"/>
      </w:pPr>
      <w:r>
        <w:rPr>
          <w:rStyle w:val="VerbatimChar"/>
        </w:rPr>
        <w:t>2005-03-08</w:t>
      </w:r>
    </w:p>
    <w:p w14:paraId="57D1BBF4" w14:textId="77777777" w:rsidR="007433CD" w:rsidRDefault="00000000">
      <w:pPr>
        <w:pStyle w:val="SourceCode"/>
      </w:pPr>
      <w:r>
        <w:rPr>
          <w:rStyle w:val="VerbatimChar"/>
        </w:rPr>
        <w:t>2005-03-09</w:t>
      </w:r>
    </w:p>
    <w:p w14:paraId="57D1BBF5" w14:textId="77777777" w:rsidR="007433CD" w:rsidRDefault="00000000">
      <w:pPr>
        <w:pStyle w:val="SourceCode"/>
      </w:pPr>
      <w:r>
        <w:rPr>
          <w:rStyle w:val="VerbatimChar"/>
        </w:rPr>
        <w:t>2005-03-10</w:t>
      </w:r>
    </w:p>
    <w:p w14:paraId="57D1BBF6" w14:textId="77777777" w:rsidR="007433CD" w:rsidRDefault="00000000">
      <w:pPr>
        <w:pStyle w:val="SourceCode"/>
      </w:pPr>
      <w:r>
        <w:rPr>
          <w:rStyle w:val="VerbatimChar"/>
        </w:rPr>
        <w:t>2005-03-11</w:t>
      </w:r>
    </w:p>
    <w:p w14:paraId="57D1BBF7" w14:textId="77777777" w:rsidR="007433CD" w:rsidRDefault="00000000">
      <w:pPr>
        <w:pStyle w:val="SourceCode"/>
      </w:pPr>
      <w:r>
        <w:rPr>
          <w:rStyle w:val="VerbatimChar"/>
        </w:rPr>
        <w:t>2005-03-12</w:t>
      </w:r>
    </w:p>
    <w:p w14:paraId="57D1BBF8" w14:textId="77777777" w:rsidR="007433CD" w:rsidRDefault="00000000">
      <w:pPr>
        <w:pStyle w:val="SourceCode"/>
      </w:pPr>
      <w:r>
        <w:rPr>
          <w:rStyle w:val="VerbatimChar"/>
        </w:rPr>
        <w:t>2005-03-13</w:t>
      </w:r>
    </w:p>
    <w:p w14:paraId="57D1BBF9" w14:textId="77777777" w:rsidR="007433CD" w:rsidRDefault="00000000">
      <w:pPr>
        <w:pStyle w:val="SourceCode"/>
      </w:pPr>
      <w:r>
        <w:rPr>
          <w:rStyle w:val="VerbatimChar"/>
        </w:rPr>
        <w:t>2005-03-14</w:t>
      </w:r>
    </w:p>
    <w:p w14:paraId="57D1BBFA" w14:textId="77777777" w:rsidR="007433CD" w:rsidRDefault="00000000">
      <w:pPr>
        <w:pStyle w:val="SourceCode"/>
      </w:pPr>
      <w:r>
        <w:rPr>
          <w:rStyle w:val="VerbatimChar"/>
        </w:rPr>
        <w:t>2005-03-15</w:t>
      </w:r>
    </w:p>
    <w:p w14:paraId="57D1BBFB" w14:textId="77777777" w:rsidR="007433CD" w:rsidRDefault="00000000">
      <w:pPr>
        <w:pStyle w:val="SourceCode"/>
      </w:pPr>
      <w:r>
        <w:rPr>
          <w:rStyle w:val="VerbatimChar"/>
        </w:rPr>
        <w:t>2005-03-16</w:t>
      </w:r>
    </w:p>
    <w:p w14:paraId="57D1BBFC" w14:textId="77777777" w:rsidR="007433CD" w:rsidRDefault="00000000">
      <w:pPr>
        <w:pStyle w:val="SourceCode"/>
      </w:pPr>
      <w:r>
        <w:rPr>
          <w:rStyle w:val="VerbatimChar"/>
        </w:rPr>
        <w:t>2005-03-17</w:t>
      </w:r>
    </w:p>
    <w:p w14:paraId="57D1BBFD" w14:textId="77777777" w:rsidR="007433CD" w:rsidRDefault="00000000">
      <w:pPr>
        <w:pStyle w:val="SourceCode"/>
      </w:pPr>
      <w:r>
        <w:rPr>
          <w:rStyle w:val="VerbatimChar"/>
        </w:rPr>
        <w:t>2005-03-18</w:t>
      </w:r>
    </w:p>
    <w:p w14:paraId="57D1BBFE" w14:textId="77777777" w:rsidR="007433CD" w:rsidRDefault="00000000">
      <w:pPr>
        <w:pStyle w:val="SourceCode"/>
      </w:pPr>
      <w:r>
        <w:rPr>
          <w:rStyle w:val="VerbatimChar"/>
        </w:rPr>
        <w:t>2005-03-19</w:t>
      </w:r>
    </w:p>
    <w:p w14:paraId="57D1BBFF" w14:textId="77777777" w:rsidR="007433CD" w:rsidRDefault="00000000">
      <w:pPr>
        <w:pStyle w:val="SourceCode"/>
      </w:pPr>
      <w:r>
        <w:rPr>
          <w:rStyle w:val="VerbatimChar"/>
        </w:rPr>
        <w:t>2005-03-20</w:t>
      </w:r>
    </w:p>
    <w:p w14:paraId="57D1BC00" w14:textId="77777777" w:rsidR="007433CD" w:rsidRDefault="00000000">
      <w:pPr>
        <w:pStyle w:val="SourceCode"/>
      </w:pPr>
      <w:r>
        <w:rPr>
          <w:rStyle w:val="VerbatimChar"/>
        </w:rPr>
        <w:t>2005-03-21</w:t>
      </w:r>
    </w:p>
    <w:p w14:paraId="57D1BC01" w14:textId="77777777" w:rsidR="007433CD" w:rsidRDefault="00000000">
      <w:pPr>
        <w:pStyle w:val="SourceCode"/>
      </w:pPr>
      <w:r>
        <w:rPr>
          <w:rStyle w:val="VerbatimChar"/>
        </w:rPr>
        <w:t>2005-03-22</w:t>
      </w:r>
    </w:p>
    <w:p w14:paraId="57D1BC02" w14:textId="77777777" w:rsidR="007433CD" w:rsidRDefault="00000000">
      <w:pPr>
        <w:pStyle w:val="SourceCode"/>
      </w:pPr>
      <w:r>
        <w:rPr>
          <w:rStyle w:val="VerbatimChar"/>
        </w:rPr>
        <w:t>2005-03-23</w:t>
      </w:r>
    </w:p>
    <w:p w14:paraId="57D1BC03" w14:textId="77777777" w:rsidR="007433CD" w:rsidRDefault="00000000">
      <w:pPr>
        <w:pStyle w:val="SourceCode"/>
      </w:pPr>
      <w:r>
        <w:rPr>
          <w:rStyle w:val="VerbatimChar"/>
        </w:rPr>
        <w:lastRenderedPageBreak/>
        <w:t>2005-03-24</w:t>
      </w:r>
    </w:p>
    <w:p w14:paraId="57D1BC04" w14:textId="77777777" w:rsidR="007433CD" w:rsidRDefault="00000000">
      <w:pPr>
        <w:pStyle w:val="SourceCode"/>
      </w:pPr>
      <w:r>
        <w:rPr>
          <w:rStyle w:val="VerbatimChar"/>
        </w:rPr>
        <w:t>2005-03-25</w:t>
      </w:r>
    </w:p>
    <w:p w14:paraId="57D1BC05" w14:textId="77777777" w:rsidR="007433CD" w:rsidRDefault="00000000">
      <w:pPr>
        <w:pStyle w:val="SourceCode"/>
      </w:pPr>
      <w:r>
        <w:rPr>
          <w:rStyle w:val="VerbatimChar"/>
        </w:rPr>
        <w:t>2005-03-26</w:t>
      </w:r>
    </w:p>
    <w:p w14:paraId="57D1BC06" w14:textId="77777777" w:rsidR="007433CD" w:rsidRDefault="00000000">
      <w:pPr>
        <w:pStyle w:val="SourceCode"/>
      </w:pPr>
      <w:r>
        <w:rPr>
          <w:rStyle w:val="VerbatimChar"/>
        </w:rPr>
        <w:t>2005-03-27</w:t>
      </w:r>
    </w:p>
    <w:p w14:paraId="57D1BC07" w14:textId="77777777" w:rsidR="007433CD" w:rsidRDefault="00000000">
      <w:pPr>
        <w:pStyle w:val="SourceCode"/>
      </w:pPr>
      <w:r>
        <w:rPr>
          <w:rStyle w:val="VerbatimChar"/>
        </w:rPr>
        <w:t>2005-03-28</w:t>
      </w:r>
    </w:p>
    <w:p w14:paraId="57D1BC08" w14:textId="77777777" w:rsidR="007433CD" w:rsidRDefault="00000000">
      <w:pPr>
        <w:pStyle w:val="SourceCode"/>
      </w:pPr>
      <w:r>
        <w:rPr>
          <w:rStyle w:val="VerbatimChar"/>
        </w:rPr>
        <w:t>2005-03-29</w:t>
      </w:r>
    </w:p>
    <w:p w14:paraId="57D1BC09" w14:textId="77777777" w:rsidR="007433CD" w:rsidRDefault="00000000">
      <w:pPr>
        <w:pStyle w:val="SourceCode"/>
      </w:pPr>
      <w:r>
        <w:rPr>
          <w:rStyle w:val="VerbatimChar"/>
        </w:rPr>
        <w:t>2005-03-30</w:t>
      </w:r>
    </w:p>
    <w:p w14:paraId="57D1BC0A" w14:textId="77777777" w:rsidR="007433CD" w:rsidRDefault="00000000">
      <w:pPr>
        <w:pStyle w:val="SourceCode"/>
      </w:pPr>
      <w:r>
        <w:rPr>
          <w:rStyle w:val="VerbatimChar"/>
        </w:rPr>
        <w:t>2005-03-31</w:t>
      </w:r>
    </w:p>
    <w:p w14:paraId="57D1BC0B" w14:textId="77777777" w:rsidR="007433CD" w:rsidRDefault="00000000">
      <w:pPr>
        <w:pStyle w:val="SourceCode"/>
      </w:pPr>
      <w:r>
        <w:rPr>
          <w:rStyle w:val="VerbatimChar"/>
        </w:rPr>
        <w:t>2005-04-01</w:t>
      </w:r>
    </w:p>
    <w:p w14:paraId="57D1BC0C" w14:textId="77777777" w:rsidR="007433CD" w:rsidRDefault="00000000">
      <w:pPr>
        <w:pStyle w:val="SourceCode"/>
      </w:pPr>
      <w:r>
        <w:rPr>
          <w:rStyle w:val="VerbatimChar"/>
        </w:rPr>
        <w:t>2005-04-02</w:t>
      </w:r>
    </w:p>
    <w:p w14:paraId="57D1BC0D" w14:textId="77777777" w:rsidR="007433CD" w:rsidRDefault="00000000">
      <w:pPr>
        <w:pStyle w:val="SourceCode"/>
      </w:pPr>
      <w:r>
        <w:rPr>
          <w:rStyle w:val="VerbatimChar"/>
        </w:rPr>
        <w:t>2005-04-03</w:t>
      </w:r>
    </w:p>
    <w:p w14:paraId="57D1BC0E" w14:textId="77777777" w:rsidR="007433CD" w:rsidRDefault="00000000">
      <w:pPr>
        <w:pStyle w:val="SourceCode"/>
      </w:pPr>
      <w:r>
        <w:rPr>
          <w:rStyle w:val="VerbatimChar"/>
        </w:rPr>
        <w:t>2005-04-04</w:t>
      </w:r>
    </w:p>
    <w:p w14:paraId="57D1BC0F" w14:textId="77777777" w:rsidR="007433CD" w:rsidRDefault="00000000">
      <w:pPr>
        <w:pStyle w:val="SourceCode"/>
      </w:pPr>
      <w:r>
        <w:rPr>
          <w:rStyle w:val="VerbatimChar"/>
        </w:rPr>
        <w:t>2005-04-05</w:t>
      </w:r>
    </w:p>
    <w:p w14:paraId="57D1BC10" w14:textId="77777777" w:rsidR="007433CD" w:rsidRDefault="00000000">
      <w:pPr>
        <w:pStyle w:val="SourceCode"/>
      </w:pPr>
      <w:r>
        <w:rPr>
          <w:rStyle w:val="VerbatimChar"/>
        </w:rPr>
        <w:t>2005-04-06</w:t>
      </w:r>
    </w:p>
    <w:p w14:paraId="57D1BC11" w14:textId="77777777" w:rsidR="007433CD" w:rsidRDefault="00000000">
      <w:pPr>
        <w:pStyle w:val="SourceCode"/>
      </w:pPr>
      <w:r>
        <w:rPr>
          <w:rStyle w:val="VerbatimChar"/>
        </w:rPr>
        <w:t>2005-04-07</w:t>
      </w:r>
    </w:p>
    <w:p w14:paraId="57D1BC12" w14:textId="77777777" w:rsidR="007433CD" w:rsidRDefault="00000000">
      <w:pPr>
        <w:pStyle w:val="SourceCode"/>
      </w:pPr>
      <w:r>
        <w:rPr>
          <w:rStyle w:val="VerbatimChar"/>
        </w:rPr>
        <w:t>2005-04-08</w:t>
      </w:r>
    </w:p>
    <w:p w14:paraId="57D1BC13" w14:textId="77777777" w:rsidR="007433CD" w:rsidRDefault="00000000">
      <w:pPr>
        <w:pStyle w:val="SourceCode"/>
      </w:pPr>
      <w:r>
        <w:rPr>
          <w:rStyle w:val="VerbatimChar"/>
        </w:rPr>
        <w:t>2005-04-09</w:t>
      </w:r>
    </w:p>
    <w:p w14:paraId="57D1BC14" w14:textId="77777777" w:rsidR="007433CD" w:rsidRDefault="00000000">
      <w:pPr>
        <w:pStyle w:val="SourceCode"/>
      </w:pPr>
      <w:r>
        <w:rPr>
          <w:rStyle w:val="VerbatimChar"/>
        </w:rPr>
        <w:t>2005-04-10</w:t>
      </w:r>
    </w:p>
    <w:p w14:paraId="57D1BC15" w14:textId="77777777" w:rsidR="007433CD" w:rsidRDefault="00000000">
      <w:pPr>
        <w:pStyle w:val="SourceCode"/>
      </w:pPr>
      <w:r>
        <w:rPr>
          <w:rStyle w:val="VerbatimChar"/>
        </w:rPr>
        <w:t>2005-04-11</w:t>
      </w:r>
    </w:p>
    <w:p w14:paraId="57D1BC16" w14:textId="77777777" w:rsidR="007433CD" w:rsidRDefault="00000000">
      <w:pPr>
        <w:pStyle w:val="SourceCode"/>
      </w:pPr>
      <w:r>
        <w:rPr>
          <w:rStyle w:val="VerbatimChar"/>
        </w:rPr>
        <w:t>2005-04-12</w:t>
      </w:r>
    </w:p>
    <w:p w14:paraId="57D1BC17" w14:textId="77777777" w:rsidR="007433CD" w:rsidRDefault="00000000">
      <w:pPr>
        <w:pStyle w:val="SourceCode"/>
      </w:pPr>
      <w:r>
        <w:rPr>
          <w:rStyle w:val="VerbatimChar"/>
        </w:rPr>
        <w:t>2005-04-13</w:t>
      </w:r>
    </w:p>
    <w:p w14:paraId="57D1BC18" w14:textId="77777777" w:rsidR="007433CD" w:rsidRDefault="00000000">
      <w:pPr>
        <w:pStyle w:val="SourceCode"/>
      </w:pPr>
      <w:r>
        <w:rPr>
          <w:rStyle w:val="VerbatimChar"/>
        </w:rPr>
        <w:t>2005-04-14</w:t>
      </w:r>
    </w:p>
    <w:p w14:paraId="57D1BC19" w14:textId="77777777" w:rsidR="007433CD" w:rsidRDefault="00000000">
      <w:pPr>
        <w:pStyle w:val="SourceCode"/>
      </w:pPr>
      <w:r>
        <w:rPr>
          <w:rStyle w:val="VerbatimChar"/>
        </w:rPr>
        <w:t>2005-04-15</w:t>
      </w:r>
    </w:p>
    <w:p w14:paraId="57D1BC1A" w14:textId="77777777" w:rsidR="007433CD" w:rsidRDefault="00000000">
      <w:pPr>
        <w:pStyle w:val="SourceCode"/>
      </w:pPr>
      <w:r>
        <w:rPr>
          <w:rStyle w:val="VerbatimChar"/>
        </w:rPr>
        <w:t>2005-04-16</w:t>
      </w:r>
    </w:p>
    <w:p w14:paraId="57D1BC1B" w14:textId="77777777" w:rsidR="007433CD" w:rsidRDefault="00000000">
      <w:pPr>
        <w:pStyle w:val="SourceCode"/>
      </w:pPr>
      <w:r>
        <w:rPr>
          <w:rStyle w:val="VerbatimChar"/>
        </w:rPr>
        <w:t>2005-04-17</w:t>
      </w:r>
    </w:p>
    <w:p w14:paraId="57D1BC1C" w14:textId="77777777" w:rsidR="007433CD" w:rsidRDefault="00000000">
      <w:pPr>
        <w:pStyle w:val="SourceCode"/>
      </w:pPr>
      <w:r>
        <w:rPr>
          <w:rStyle w:val="VerbatimChar"/>
        </w:rPr>
        <w:t>2005-04-18</w:t>
      </w:r>
    </w:p>
    <w:p w14:paraId="57D1BC1D" w14:textId="77777777" w:rsidR="007433CD" w:rsidRDefault="00000000">
      <w:pPr>
        <w:pStyle w:val="SourceCode"/>
      </w:pPr>
      <w:r>
        <w:rPr>
          <w:rStyle w:val="VerbatimChar"/>
        </w:rPr>
        <w:t>2005-04-19</w:t>
      </w:r>
    </w:p>
    <w:p w14:paraId="57D1BC1E" w14:textId="77777777" w:rsidR="007433CD" w:rsidRDefault="00000000">
      <w:pPr>
        <w:pStyle w:val="SourceCode"/>
      </w:pPr>
      <w:r>
        <w:rPr>
          <w:rStyle w:val="VerbatimChar"/>
        </w:rPr>
        <w:t>2005-04-20</w:t>
      </w:r>
    </w:p>
    <w:p w14:paraId="57D1BC1F" w14:textId="77777777" w:rsidR="007433CD" w:rsidRDefault="00000000">
      <w:pPr>
        <w:pStyle w:val="SourceCode"/>
      </w:pPr>
      <w:r>
        <w:rPr>
          <w:rStyle w:val="VerbatimChar"/>
        </w:rPr>
        <w:lastRenderedPageBreak/>
        <w:t>2005-04-21</w:t>
      </w:r>
    </w:p>
    <w:p w14:paraId="57D1BC20" w14:textId="77777777" w:rsidR="007433CD" w:rsidRDefault="00000000">
      <w:pPr>
        <w:pStyle w:val="SourceCode"/>
      </w:pPr>
      <w:r>
        <w:rPr>
          <w:rStyle w:val="VerbatimChar"/>
        </w:rPr>
        <w:t>2005-04-22</w:t>
      </w:r>
    </w:p>
    <w:p w14:paraId="57D1BC21" w14:textId="77777777" w:rsidR="007433CD" w:rsidRDefault="00000000">
      <w:pPr>
        <w:pStyle w:val="SourceCode"/>
      </w:pPr>
      <w:r>
        <w:rPr>
          <w:rStyle w:val="VerbatimChar"/>
        </w:rPr>
        <w:t>2005-04-23</w:t>
      </w:r>
    </w:p>
    <w:p w14:paraId="57D1BC22" w14:textId="77777777" w:rsidR="007433CD" w:rsidRDefault="00000000">
      <w:pPr>
        <w:pStyle w:val="SourceCode"/>
      </w:pPr>
      <w:r>
        <w:rPr>
          <w:rStyle w:val="VerbatimChar"/>
        </w:rPr>
        <w:t>2005-04-24</w:t>
      </w:r>
    </w:p>
    <w:p w14:paraId="57D1BC23" w14:textId="77777777" w:rsidR="007433CD" w:rsidRDefault="00000000">
      <w:pPr>
        <w:pStyle w:val="SourceCode"/>
      </w:pPr>
      <w:r>
        <w:rPr>
          <w:rStyle w:val="VerbatimChar"/>
        </w:rPr>
        <w:t>2005-04-25</w:t>
      </w:r>
    </w:p>
    <w:p w14:paraId="57D1BC24" w14:textId="77777777" w:rsidR="007433CD" w:rsidRDefault="00000000">
      <w:pPr>
        <w:pStyle w:val="SourceCode"/>
      </w:pPr>
      <w:r>
        <w:rPr>
          <w:rStyle w:val="VerbatimChar"/>
        </w:rPr>
        <w:t>2005-04-26</w:t>
      </w:r>
    </w:p>
    <w:p w14:paraId="57D1BC25" w14:textId="77777777" w:rsidR="007433CD" w:rsidRDefault="00000000">
      <w:pPr>
        <w:pStyle w:val="SourceCode"/>
      </w:pPr>
      <w:r>
        <w:rPr>
          <w:rStyle w:val="VerbatimChar"/>
        </w:rPr>
        <w:t>2005-04-27</w:t>
      </w:r>
    </w:p>
    <w:p w14:paraId="57D1BC26" w14:textId="77777777" w:rsidR="007433CD" w:rsidRDefault="00000000">
      <w:pPr>
        <w:pStyle w:val="SourceCode"/>
      </w:pPr>
      <w:r>
        <w:rPr>
          <w:rStyle w:val="VerbatimChar"/>
        </w:rPr>
        <w:t>2005-04-28</w:t>
      </w:r>
    </w:p>
    <w:p w14:paraId="57D1BC27" w14:textId="77777777" w:rsidR="007433CD" w:rsidRDefault="00000000">
      <w:pPr>
        <w:pStyle w:val="SourceCode"/>
      </w:pPr>
      <w:r>
        <w:rPr>
          <w:rStyle w:val="VerbatimChar"/>
        </w:rPr>
        <w:t>2005-04-29</w:t>
      </w:r>
    </w:p>
    <w:p w14:paraId="57D1BC28" w14:textId="77777777" w:rsidR="007433CD" w:rsidRDefault="00000000">
      <w:pPr>
        <w:pStyle w:val="SourceCode"/>
      </w:pPr>
      <w:r>
        <w:rPr>
          <w:rStyle w:val="VerbatimChar"/>
        </w:rPr>
        <w:t>2005-04-30</w:t>
      </w:r>
    </w:p>
    <w:p w14:paraId="57D1BC29" w14:textId="77777777" w:rsidR="007433CD" w:rsidRDefault="00000000">
      <w:pPr>
        <w:pStyle w:val="SourceCode"/>
      </w:pPr>
      <w:r>
        <w:rPr>
          <w:rStyle w:val="VerbatimChar"/>
        </w:rPr>
        <w:t>2005-05-01</w:t>
      </w:r>
    </w:p>
    <w:p w14:paraId="57D1BC2A" w14:textId="77777777" w:rsidR="007433CD" w:rsidRDefault="00000000">
      <w:pPr>
        <w:pStyle w:val="SourceCode"/>
      </w:pPr>
      <w:r>
        <w:rPr>
          <w:rStyle w:val="VerbatimChar"/>
        </w:rPr>
        <w:t>2005-05-02</w:t>
      </w:r>
    </w:p>
    <w:p w14:paraId="57D1BC2B" w14:textId="77777777" w:rsidR="007433CD" w:rsidRDefault="00000000">
      <w:pPr>
        <w:pStyle w:val="SourceCode"/>
      </w:pPr>
      <w:r>
        <w:rPr>
          <w:rStyle w:val="VerbatimChar"/>
        </w:rPr>
        <w:t>2005-05-03</w:t>
      </w:r>
    </w:p>
    <w:p w14:paraId="57D1BC2C" w14:textId="77777777" w:rsidR="007433CD" w:rsidRDefault="00000000">
      <w:pPr>
        <w:pStyle w:val="SourceCode"/>
      </w:pPr>
      <w:r>
        <w:rPr>
          <w:rStyle w:val="VerbatimChar"/>
        </w:rPr>
        <w:t>2005-05-04</w:t>
      </w:r>
    </w:p>
    <w:p w14:paraId="57D1BC2D" w14:textId="77777777" w:rsidR="007433CD" w:rsidRDefault="00000000">
      <w:pPr>
        <w:pStyle w:val="SourceCode"/>
      </w:pPr>
      <w:r>
        <w:rPr>
          <w:rStyle w:val="VerbatimChar"/>
        </w:rPr>
        <w:t>2005-05-05</w:t>
      </w:r>
    </w:p>
    <w:p w14:paraId="57D1BC2E" w14:textId="77777777" w:rsidR="007433CD" w:rsidRDefault="00000000">
      <w:pPr>
        <w:pStyle w:val="SourceCode"/>
      </w:pPr>
      <w:r>
        <w:rPr>
          <w:rStyle w:val="VerbatimChar"/>
        </w:rPr>
        <w:t>2005-05-06</w:t>
      </w:r>
    </w:p>
    <w:p w14:paraId="57D1BC2F" w14:textId="77777777" w:rsidR="007433CD" w:rsidRDefault="00000000">
      <w:pPr>
        <w:pStyle w:val="SourceCode"/>
      </w:pPr>
      <w:r>
        <w:rPr>
          <w:rStyle w:val="VerbatimChar"/>
        </w:rPr>
        <w:t>2005-05-07</w:t>
      </w:r>
    </w:p>
    <w:p w14:paraId="57D1BC30" w14:textId="77777777" w:rsidR="007433CD" w:rsidRDefault="00000000">
      <w:pPr>
        <w:pStyle w:val="SourceCode"/>
      </w:pPr>
      <w:r>
        <w:rPr>
          <w:rStyle w:val="VerbatimChar"/>
        </w:rPr>
        <w:t>2005-05-08</w:t>
      </w:r>
    </w:p>
    <w:p w14:paraId="57D1BC31" w14:textId="77777777" w:rsidR="007433CD" w:rsidRDefault="00000000">
      <w:pPr>
        <w:pStyle w:val="SourceCode"/>
      </w:pPr>
      <w:r>
        <w:rPr>
          <w:rStyle w:val="VerbatimChar"/>
        </w:rPr>
        <w:t>2005-05-09</w:t>
      </w:r>
    </w:p>
    <w:p w14:paraId="57D1BC32" w14:textId="77777777" w:rsidR="007433CD" w:rsidRDefault="00000000">
      <w:pPr>
        <w:pStyle w:val="SourceCode"/>
      </w:pPr>
      <w:r>
        <w:rPr>
          <w:rStyle w:val="VerbatimChar"/>
        </w:rPr>
        <w:t>2005-05-10</w:t>
      </w:r>
    </w:p>
    <w:p w14:paraId="57D1BC33" w14:textId="77777777" w:rsidR="007433CD" w:rsidRDefault="00000000">
      <w:pPr>
        <w:pStyle w:val="SourceCode"/>
      </w:pPr>
      <w:r>
        <w:rPr>
          <w:rStyle w:val="VerbatimChar"/>
        </w:rPr>
        <w:t>2005-05-11</w:t>
      </w:r>
    </w:p>
    <w:p w14:paraId="57D1BC34" w14:textId="77777777" w:rsidR="007433CD" w:rsidRDefault="00000000">
      <w:pPr>
        <w:pStyle w:val="SourceCode"/>
      </w:pPr>
      <w:r>
        <w:rPr>
          <w:rStyle w:val="VerbatimChar"/>
        </w:rPr>
        <w:t>2005-05-12</w:t>
      </w:r>
    </w:p>
    <w:p w14:paraId="57D1BC35" w14:textId="77777777" w:rsidR="007433CD" w:rsidRDefault="00000000">
      <w:pPr>
        <w:pStyle w:val="SourceCode"/>
      </w:pPr>
      <w:r>
        <w:rPr>
          <w:rStyle w:val="VerbatimChar"/>
        </w:rPr>
        <w:t>2005-05-13</w:t>
      </w:r>
    </w:p>
    <w:p w14:paraId="57D1BC36" w14:textId="77777777" w:rsidR="007433CD" w:rsidRDefault="00000000">
      <w:pPr>
        <w:pStyle w:val="SourceCode"/>
      </w:pPr>
      <w:r>
        <w:rPr>
          <w:rStyle w:val="VerbatimChar"/>
        </w:rPr>
        <w:t>2005-05-14</w:t>
      </w:r>
    </w:p>
    <w:p w14:paraId="57D1BC37" w14:textId="77777777" w:rsidR="007433CD" w:rsidRDefault="00000000">
      <w:pPr>
        <w:pStyle w:val="SourceCode"/>
      </w:pPr>
      <w:r>
        <w:rPr>
          <w:rStyle w:val="VerbatimChar"/>
        </w:rPr>
        <w:t>2005-05-15</w:t>
      </w:r>
    </w:p>
    <w:p w14:paraId="57D1BC38" w14:textId="77777777" w:rsidR="007433CD" w:rsidRDefault="00000000">
      <w:pPr>
        <w:pStyle w:val="SourceCode"/>
      </w:pPr>
      <w:r>
        <w:rPr>
          <w:rStyle w:val="VerbatimChar"/>
        </w:rPr>
        <w:t>2005-05-16</w:t>
      </w:r>
    </w:p>
    <w:p w14:paraId="57D1BC39" w14:textId="77777777" w:rsidR="007433CD" w:rsidRDefault="00000000">
      <w:pPr>
        <w:pStyle w:val="SourceCode"/>
      </w:pPr>
      <w:r>
        <w:rPr>
          <w:rStyle w:val="VerbatimChar"/>
        </w:rPr>
        <w:t>2005-05-17</w:t>
      </w:r>
    </w:p>
    <w:p w14:paraId="57D1BC3A" w14:textId="77777777" w:rsidR="007433CD" w:rsidRDefault="00000000">
      <w:pPr>
        <w:pStyle w:val="SourceCode"/>
      </w:pPr>
      <w:r>
        <w:rPr>
          <w:rStyle w:val="VerbatimChar"/>
        </w:rPr>
        <w:t>2005-05-18</w:t>
      </w:r>
    </w:p>
    <w:p w14:paraId="57D1BC3B" w14:textId="77777777" w:rsidR="007433CD" w:rsidRDefault="00000000">
      <w:pPr>
        <w:pStyle w:val="SourceCode"/>
      </w:pPr>
      <w:r>
        <w:rPr>
          <w:rStyle w:val="VerbatimChar"/>
        </w:rPr>
        <w:lastRenderedPageBreak/>
        <w:t>2005-05-19</w:t>
      </w:r>
    </w:p>
    <w:p w14:paraId="57D1BC3C" w14:textId="77777777" w:rsidR="007433CD" w:rsidRDefault="00000000">
      <w:pPr>
        <w:pStyle w:val="SourceCode"/>
      </w:pPr>
      <w:r>
        <w:rPr>
          <w:rStyle w:val="VerbatimChar"/>
        </w:rPr>
        <w:t>2005-05-20</w:t>
      </w:r>
    </w:p>
    <w:p w14:paraId="57D1BC3D" w14:textId="77777777" w:rsidR="007433CD" w:rsidRDefault="00000000">
      <w:pPr>
        <w:pStyle w:val="SourceCode"/>
      </w:pPr>
      <w:r>
        <w:rPr>
          <w:rStyle w:val="VerbatimChar"/>
        </w:rPr>
        <w:t>2005-05-21</w:t>
      </w:r>
    </w:p>
    <w:p w14:paraId="57D1BC3E" w14:textId="77777777" w:rsidR="007433CD" w:rsidRDefault="00000000">
      <w:pPr>
        <w:pStyle w:val="SourceCode"/>
      </w:pPr>
      <w:r>
        <w:rPr>
          <w:rStyle w:val="VerbatimChar"/>
        </w:rPr>
        <w:t>2005-05-22</w:t>
      </w:r>
    </w:p>
    <w:p w14:paraId="57D1BC3F" w14:textId="77777777" w:rsidR="007433CD" w:rsidRDefault="00000000">
      <w:pPr>
        <w:pStyle w:val="SourceCode"/>
      </w:pPr>
      <w:r>
        <w:rPr>
          <w:rStyle w:val="VerbatimChar"/>
        </w:rPr>
        <w:t>2005-05-23</w:t>
      </w:r>
    </w:p>
    <w:p w14:paraId="57D1BC40" w14:textId="77777777" w:rsidR="007433CD" w:rsidRDefault="00000000">
      <w:pPr>
        <w:pStyle w:val="SourceCode"/>
      </w:pPr>
      <w:r>
        <w:rPr>
          <w:rStyle w:val="VerbatimChar"/>
        </w:rPr>
        <w:t>2005-05-24</w:t>
      </w:r>
    </w:p>
    <w:p w14:paraId="57D1BC41" w14:textId="77777777" w:rsidR="007433CD" w:rsidRDefault="00000000">
      <w:pPr>
        <w:pStyle w:val="SourceCode"/>
      </w:pPr>
      <w:r>
        <w:rPr>
          <w:rStyle w:val="VerbatimChar"/>
        </w:rPr>
        <w:t>2005-05-25</w:t>
      </w:r>
    </w:p>
    <w:p w14:paraId="57D1BC42" w14:textId="77777777" w:rsidR="007433CD" w:rsidRDefault="00000000">
      <w:pPr>
        <w:pStyle w:val="SourceCode"/>
      </w:pPr>
      <w:r>
        <w:rPr>
          <w:rStyle w:val="VerbatimChar"/>
        </w:rPr>
        <w:t>2005-05-26</w:t>
      </w:r>
    </w:p>
    <w:p w14:paraId="57D1BC43" w14:textId="77777777" w:rsidR="007433CD" w:rsidRDefault="00000000">
      <w:pPr>
        <w:pStyle w:val="SourceCode"/>
      </w:pPr>
      <w:r>
        <w:rPr>
          <w:rStyle w:val="VerbatimChar"/>
        </w:rPr>
        <w:t>2005-05-27</w:t>
      </w:r>
    </w:p>
    <w:p w14:paraId="57D1BC44" w14:textId="77777777" w:rsidR="007433CD" w:rsidRDefault="00000000">
      <w:pPr>
        <w:pStyle w:val="SourceCode"/>
      </w:pPr>
      <w:r>
        <w:rPr>
          <w:rStyle w:val="VerbatimChar"/>
        </w:rPr>
        <w:t>2005-05-28</w:t>
      </w:r>
    </w:p>
    <w:p w14:paraId="57D1BC45" w14:textId="77777777" w:rsidR="007433CD" w:rsidRDefault="00000000">
      <w:pPr>
        <w:pStyle w:val="SourceCode"/>
      </w:pPr>
      <w:r>
        <w:rPr>
          <w:rStyle w:val="VerbatimChar"/>
        </w:rPr>
        <w:t>2005-05-29</w:t>
      </w:r>
    </w:p>
    <w:p w14:paraId="57D1BC46" w14:textId="77777777" w:rsidR="007433CD" w:rsidRDefault="00000000">
      <w:pPr>
        <w:pStyle w:val="SourceCode"/>
      </w:pPr>
      <w:r>
        <w:rPr>
          <w:rStyle w:val="VerbatimChar"/>
        </w:rPr>
        <w:t>2005-05-30</w:t>
      </w:r>
    </w:p>
    <w:p w14:paraId="57D1BC47" w14:textId="77777777" w:rsidR="007433CD" w:rsidRDefault="00000000">
      <w:pPr>
        <w:pStyle w:val="SourceCode"/>
      </w:pPr>
      <w:r>
        <w:rPr>
          <w:rStyle w:val="VerbatimChar"/>
        </w:rPr>
        <w:t>2005-05-31</w:t>
      </w:r>
    </w:p>
    <w:p w14:paraId="57D1BC48" w14:textId="77777777" w:rsidR="007433CD" w:rsidRDefault="00000000">
      <w:pPr>
        <w:pStyle w:val="SourceCode"/>
      </w:pPr>
      <w:r>
        <w:rPr>
          <w:rStyle w:val="VerbatimChar"/>
        </w:rPr>
        <w:t>2005-06-01</w:t>
      </w:r>
    </w:p>
    <w:p w14:paraId="57D1BC49" w14:textId="77777777" w:rsidR="007433CD" w:rsidRDefault="00000000">
      <w:pPr>
        <w:pStyle w:val="SourceCode"/>
      </w:pPr>
      <w:r>
        <w:rPr>
          <w:rStyle w:val="VerbatimChar"/>
        </w:rPr>
        <w:t>2005-06-02</w:t>
      </w:r>
    </w:p>
    <w:p w14:paraId="57D1BC4A" w14:textId="77777777" w:rsidR="007433CD" w:rsidRDefault="00000000">
      <w:pPr>
        <w:pStyle w:val="SourceCode"/>
      </w:pPr>
      <w:r>
        <w:rPr>
          <w:rStyle w:val="VerbatimChar"/>
        </w:rPr>
        <w:t>2005-06-03</w:t>
      </w:r>
    </w:p>
    <w:p w14:paraId="57D1BC4B" w14:textId="77777777" w:rsidR="007433CD" w:rsidRDefault="00000000">
      <w:pPr>
        <w:pStyle w:val="SourceCode"/>
      </w:pPr>
      <w:r>
        <w:rPr>
          <w:rStyle w:val="VerbatimChar"/>
        </w:rPr>
        <w:t>2005-06-04</w:t>
      </w:r>
    </w:p>
    <w:p w14:paraId="57D1BC4C" w14:textId="77777777" w:rsidR="007433CD" w:rsidRDefault="00000000">
      <w:pPr>
        <w:pStyle w:val="SourceCode"/>
      </w:pPr>
      <w:r>
        <w:rPr>
          <w:rStyle w:val="VerbatimChar"/>
        </w:rPr>
        <w:t>2005-06-05</w:t>
      </w:r>
    </w:p>
    <w:p w14:paraId="57D1BC4D" w14:textId="77777777" w:rsidR="007433CD" w:rsidRDefault="00000000">
      <w:pPr>
        <w:pStyle w:val="SourceCode"/>
      </w:pPr>
      <w:r>
        <w:rPr>
          <w:rStyle w:val="VerbatimChar"/>
        </w:rPr>
        <w:t>2005-06-06</w:t>
      </w:r>
    </w:p>
    <w:p w14:paraId="57D1BC4E" w14:textId="77777777" w:rsidR="007433CD" w:rsidRDefault="00000000">
      <w:pPr>
        <w:pStyle w:val="SourceCode"/>
      </w:pPr>
      <w:r>
        <w:rPr>
          <w:rStyle w:val="VerbatimChar"/>
        </w:rPr>
        <w:t>2005-06-07</w:t>
      </w:r>
    </w:p>
    <w:p w14:paraId="57D1BC4F" w14:textId="77777777" w:rsidR="007433CD" w:rsidRDefault="00000000">
      <w:pPr>
        <w:pStyle w:val="SourceCode"/>
      </w:pPr>
      <w:r>
        <w:rPr>
          <w:rStyle w:val="VerbatimChar"/>
        </w:rPr>
        <w:t>2005-06-08</w:t>
      </w:r>
    </w:p>
    <w:p w14:paraId="57D1BC50" w14:textId="77777777" w:rsidR="007433CD" w:rsidRDefault="00000000">
      <w:pPr>
        <w:pStyle w:val="SourceCode"/>
      </w:pPr>
      <w:r>
        <w:rPr>
          <w:rStyle w:val="VerbatimChar"/>
        </w:rPr>
        <w:t>2005-06-09</w:t>
      </w:r>
    </w:p>
    <w:p w14:paraId="57D1BC51" w14:textId="77777777" w:rsidR="007433CD" w:rsidRDefault="00000000">
      <w:pPr>
        <w:pStyle w:val="SourceCode"/>
      </w:pPr>
      <w:r>
        <w:rPr>
          <w:rStyle w:val="VerbatimChar"/>
        </w:rPr>
        <w:t>2005-06-10</w:t>
      </w:r>
    </w:p>
    <w:p w14:paraId="57D1BC52" w14:textId="77777777" w:rsidR="007433CD" w:rsidRDefault="00000000">
      <w:pPr>
        <w:pStyle w:val="SourceCode"/>
      </w:pPr>
      <w:r>
        <w:rPr>
          <w:rStyle w:val="VerbatimChar"/>
        </w:rPr>
        <w:t>2005-06-11</w:t>
      </w:r>
    </w:p>
    <w:p w14:paraId="57D1BC53" w14:textId="77777777" w:rsidR="007433CD" w:rsidRDefault="00000000">
      <w:pPr>
        <w:pStyle w:val="SourceCode"/>
      </w:pPr>
      <w:r>
        <w:rPr>
          <w:rStyle w:val="VerbatimChar"/>
        </w:rPr>
        <w:t>2005-06-12</w:t>
      </w:r>
    </w:p>
    <w:p w14:paraId="57D1BC54" w14:textId="77777777" w:rsidR="007433CD" w:rsidRDefault="00000000">
      <w:pPr>
        <w:pStyle w:val="SourceCode"/>
      </w:pPr>
      <w:r>
        <w:rPr>
          <w:rStyle w:val="VerbatimChar"/>
        </w:rPr>
        <w:t>2005-06-13</w:t>
      </w:r>
    </w:p>
    <w:p w14:paraId="57D1BC55" w14:textId="77777777" w:rsidR="007433CD" w:rsidRDefault="00000000">
      <w:pPr>
        <w:pStyle w:val="SourceCode"/>
      </w:pPr>
      <w:r>
        <w:rPr>
          <w:rStyle w:val="VerbatimChar"/>
        </w:rPr>
        <w:t>2005-06-14</w:t>
      </w:r>
    </w:p>
    <w:p w14:paraId="57D1BC56" w14:textId="77777777" w:rsidR="007433CD" w:rsidRDefault="00000000">
      <w:pPr>
        <w:pStyle w:val="SourceCode"/>
      </w:pPr>
      <w:r>
        <w:rPr>
          <w:rStyle w:val="VerbatimChar"/>
        </w:rPr>
        <w:t>2005-06-15</w:t>
      </w:r>
    </w:p>
    <w:p w14:paraId="57D1BC57" w14:textId="77777777" w:rsidR="007433CD" w:rsidRDefault="00000000">
      <w:pPr>
        <w:pStyle w:val="SourceCode"/>
      </w:pPr>
      <w:r>
        <w:rPr>
          <w:rStyle w:val="VerbatimChar"/>
        </w:rPr>
        <w:lastRenderedPageBreak/>
        <w:t>2005-06-16</w:t>
      </w:r>
    </w:p>
    <w:p w14:paraId="57D1BC58" w14:textId="77777777" w:rsidR="007433CD" w:rsidRDefault="00000000">
      <w:pPr>
        <w:pStyle w:val="SourceCode"/>
      </w:pPr>
      <w:r>
        <w:rPr>
          <w:rStyle w:val="VerbatimChar"/>
        </w:rPr>
        <w:t>2005-06-17</w:t>
      </w:r>
    </w:p>
    <w:p w14:paraId="57D1BC59" w14:textId="77777777" w:rsidR="007433CD" w:rsidRDefault="00000000">
      <w:pPr>
        <w:pStyle w:val="SourceCode"/>
      </w:pPr>
      <w:r>
        <w:rPr>
          <w:rStyle w:val="VerbatimChar"/>
        </w:rPr>
        <w:t>2005-06-18</w:t>
      </w:r>
    </w:p>
    <w:p w14:paraId="57D1BC5A" w14:textId="77777777" w:rsidR="007433CD" w:rsidRDefault="00000000">
      <w:pPr>
        <w:pStyle w:val="SourceCode"/>
      </w:pPr>
      <w:r>
        <w:rPr>
          <w:rStyle w:val="VerbatimChar"/>
        </w:rPr>
        <w:t>2005-06-19</w:t>
      </w:r>
    </w:p>
    <w:p w14:paraId="57D1BC5B" w14:textId="77777777" w:rsidR="007433CD" w:rsidRDefault="00000000">
      <w:pPr>
        <w:pStyle w:val="SourceCode"/>
      </w:pPr>
      <w:r>
        <w:rPr>
          <w:rStyle w:val="VerbatimChar"/>
        </w:rPr>
        <w:t>2005-06-20</w:t>
      </w:r>
    </w:p>
    <w:p w14:paraId="57D1BC5C" w14:textId="77777777" w:rsidR="007433CD" w:rsidRDefault="00000000">
      <w:pPr>
        <w:pStyle w:val="SourceCode"/>
      </w:pPr>
      <w:r>
        <w:rPr>
          <w:rStyle w:val="VerbatimChar"/>
        </w:rPr>
        <w:t>2005-06-21</w:t>
      </w:r>
    </w:p>
    <w:p w14:paraId="57D1BC5D" w14:textId="77777777" w:rsidR="007433CD" w:rsidRDefault="00000000">
      <w:pPr>
        <w:pStyle w:val="SourceCode"/>
      </w:pPr>
      <w:r>
        <w:rPr>
          <w:rStyle w:val="VerbatimChar"/>
        </w:rPr>
        <w:t>2005-06-22</w:t>
      </w:r>
    </w:p>
    <w:p w14:paraId="57D1BC5E" w14:textId="77777777" w:rsidR="007433CD" w:rsidRDefault="00000000">
      <w:pPr>
        <w:pStyle w:val="SourceCode"/>
      </w:pPr>
      <w:r>
        <w:rPr>
          <w:rStyle w:val="VerbatimChar"/>
        </w:rPr>
        <w:t>2005-06-23</w:t>
      </w:r>
    </w:p>
    <w:p w14:paraId="57D1BC5F" w14:textId="77777777" w:rsidR="007433CD" w:rsidRDefault="00000000">
      <w:pPr>
        <w:pStyle w:val="SourceCode"/>
      </w:pPr>
      <w:r>
        <w:rPr>
          <w:rStyle w:val="VerbatimChar"/>
        </w:rPr>
        <w:t>2005-06-24</w:t>
      </w:r>
    </w:p>
    <w:p w14:paraId="57D1BC60" w14:textId="77777777" w:rsidR="007433CD" w:rsidRDefault="00000000">
      <w:pPr>
        <w:pStyle w:val="SourceCode"/>
      </w:pPr>
      <w:r>
        <w:rPr>
          <w:rStyle w:val="VerbatimChar"/>
        </w:rPr>
        <w:t>2005-06-25</w:t>
      </w:r>
    </w:p>
    <w:p w14:paraId="57D1BC61" w14:textId="77777777" w:rsidR="007433CD" w:rsidRDefault="00000000">
      <w:pPr>
        <w:pStyle w:val="SourceCode"/>
      </w:pPr>
      <w:r>
        <w:rPr>
          <w:rStyle w:val="VerbatimChar"/>
        </w:rPr>
        <w:t>2005-06-26</w:t>
      </w:r>
    </w:p>
    <w:p w14:paraId="57D1BC62" w14:textId="77777777" w:rsidR="007433CD" w:rsidRDefault="00000000">
      <w:pPr>
        <w:pStyle w:val="SourceCode"/>
      </w:pPr>
      <w:r>
        <w:rPr>
          <w:rStyle w:val="VerbatimChar"/>
        </w:rPr>
        <w:t>2005-06-27</w:t>
      </w:r>
    </w:p>
    <w:p w14:paraId="57D1BC63" w14:textId="77777777" w:rsidR="007433CD" w:rsidRDefault="00000000">
      <w:pPr>
        <w:pStyle w:val="SourceCode"/>
      </w:pPr>
      <w:r>
        <w:rPr>
          <w:rStyle w:val="VerbatimChar"/>
        </w:rPr>
        <w:t>2005-06-28</w:t>
      </w:r>
    </w:p>
    <w:p w14:paraId="57D1BC64" w14:textId="77777777" w:rsidR="007433CD" w:rsidRDefault="00000000">
      <w:pPr>
        <w:pStyle w:val="SourceCode"/>
      </w:pPr>
      <w:r>
        <w:rPr>
          <w:rStyle w:val="VerbatimChar"/>
        </w:rPr>
        <w:t>2005-06-29</w:t>
      </w:r>
    </w:p>
    <w:p w14:paraId="57D1BC65" w14:textId="77777777" w:rsidR="007433CD" w:rsidRDefault="00000000">
      <w:pPr>
        <w:pStyle w:val="SourceCode"/>
      </w:pPr>
      <w:r>
        <w:rPr>
          <w:rStyle w:val="VerbatimChar"/>
        </w:rPr>
        <w:t>2005-06-30</w:t>
      </w:r>
    </w:p>
    <w:p w14:paraId="57D1BC66" w14:textId="77777777" w:rsidR="007433CD" w:rsidRDefault="00000000">
      <w:pPr>
        <w:pStyle w:val="SourceCode"/>
      </w:pPr>
      <w:r>
        <w:rPr>
          <w:rStyle w:val="VerbatimChar"/>
        </w:rPr>
        <w:t>2005-07-01</w:t>
      </w:r>
    </w:p>
    <w:p w14:paraId="57D1BC67" w14:textId="77777777" w:rsidR="007433CD" w:rsidRDefault="00000000">
      <w:pPr>
        <w:pStyle w:val="SourceCode"/>
      </w:pPr>
      <w:r>
        <w:rPr>
          <w:rStyle w:val="VerbatimChar"/>
        </w:rPr>
        <w:t>2005-07-02</w:t>
      </w:r>
    </w:p>
    <w:p w14:paraId="57D1BC68" w14:textId="77777777" w:rsidR="007433CD" w:rsidRDefault="00000000">
      <w:pPr>
        <w:pStyle w:val="SourceCode"/>
      </w:pPr>
      <w:r>
        <w:rPr>
          <w:rStyle w:val="VerbatimChar"/>
        </w:rPr>
        <w:t>2005-07-03</w:t>
      </w:r>
    </w:p>
    <w:p w14:paraId="57D1BC69" w14:textId="77777777" w:rsidR="007433CD" w:rsidRDefault="00000000">
      <w:pPr>
        <w:pStyle w:val="SourceCode"/>
      </w:pPr>
      <w:r>
        <w:rPr>
          <w:rStyle w:val="VerbatimChar"/>
        </w:rPr>
        <w:t>2005-07-04</w:t>
      </w:r>
    </w:p>
    <w:p w14:paraId="57D1BC6A" w14:textId="77777777" w:rsidR="007433CD" w:rsidRDefault="00000000">
      <w:pPr>
        <w:pStyle w:val="SourceCode"/>
      </w:pPr>
      <w:r>
        <w:rPr>
          <w:rStyle w:val="VerbatimChar"/>
        </w:rPr>
        <w:t>2005-07-05</w:t>
      </w:r>
    </w:p>
    <w:p w14:paraId="57D1BC6B" w14:textId="77777777" w:rsidR="007433CD" w:rsidRDefault="00000000">
      <w:pPr>
        <w:pStyle w:val="SourceCode"/>
      </w:pPr>
      <w:r>
        <w:rPr>
          <w:rStyle w:val="VerbatimChar"/>
        </w:rPr>
        <w:t>2005-07-06</w:t>
      </w:r>
    </w:p>
    <w:p w14:paraId="57D1BC6C" w14:textId="77777777" w:rsidR="007433CD" w:rsidRDefault="00000000">
      <w:pPr>
        <w:pStyle w:val="SourceCode"/>
      </w:pPr>
      <w:r>
        <w:rPr>
          <w:rStyle w:val="VerbatimChar"/>
        </w:rPr>
        <w:t>2005-07-07</w:t>
      </w:r>
    </w:p>
    <w:p w14:paraId="57D1BC6D" w14:textId="77777777" w:rsidR="007433CD" w:rsidRDefault="00000000">
      <w:pPr>
        <w:pStyle w:val="SourceCode"/>
      </w:pPr>
      <w:r>
        <w:rPr>
          <w:rStyle w:val="VerbatimChar"/>
        </w:rPr>
        <w:t>2005-07-08</w:t>
      </w:r>
    </w:p>
    <w:p w14:paraId="57D1BC6E" w14:textId="77777777" w:rsidR="007433CD" w:rsidRDefault="00000000">
      <w:pPr>
        <w:pStyle w:val="SourceCode"/>
      </w:pPr>
      <w:r>
        <w:rPr>
          <w:rStyle w:val="VerbatimChar"/>
        </w:rPr>
        <w:t>2005-07-09</w:t>
      </w:r>
    </w:p>
    <w:p w14:paraId="57D1BC6F" w14:textId="77777777" w:rsidR="007433CD" w:rsidRDefault="00000000">
      <w:pPr>
        <w:pStyle w:val="SourceCode"/>
      </w:pPr>
      <w:r>
        <w:rPr>
          <w:rStyle w:val="VerbatimChar"/>
        </w:rPr>
        <w:t>2005-07-10</w:t>
      </w:r>
    </w:p>
    <w:p w14:paraId="57D1BC70" w14:textId="77777777" w:rsidR="007433CD" w:rsidRDefault="00000000">
      <w:pPr>
        <w:pStyle w:val="SourceCode"/>
      </w:pPr>
      <w:r>
        <w:rPr>
          <w:rStyle w:val="VerbatimChar"/>
        </w:rPr>
        <w:t>2005-07-11</w:t>
      </w:r>
    </w:p>
    <w:p w14:paraId="57D1BC71" w14:textId="77777777" w:rsidR="007433CD" w:rsidRDefault="00000000">
      <w:pPr>
        <w:pStyle w:val="SourceCode"/>
      </w:pPr>
      <w:r>
        <w:rPr>
          <w:rStyle w:val="VerbatimChar"/>
        </w:rPr>
        <w:t>2005-07-12</w:t>
      </w:r>
    </w:p>
    <w:p w14:paraId="57D1BC72" w14:textId="77777777" w:rsidR="007433CD" w:rsidRDefault="00000000">
      <w:pPr>
        <w:pStyle w:val="SourceCode"/>
      </w:pPr>
      <w:r>
        <w:rPr>
          <w:rStyle w:val="VerbatimChar"/>
        </w:rPr>
        <w:t>2005-07-13</w:t>
      </w:r>
    </w:p>
    <w:p w14:paraId="57D1BC73" w14:textId="77777777" w:rsidR="007433CD" w:rsidRDefault="00000000">
      <w:pPr>
        <w:pStyle w:val="SourceCode"/>
      </w:pPr>
      <w:r>
        <w:rPr>
          <w:rStyle w:val="VerbatimChar"/>
        </w:rPr>
        <w:lastRenderedPageBreak/>
        <w:t>2005-07-14</w:t>
      </w:r>
    </w:p>
    <w:p w14:paraId="57D1BC74" w14:textId="77777777" w:rsidR="007433CD" w:rsidRDefault="00000000">
      <w:pPr>
        <w:pStyle w:val="SourceCode"/>
      </w:pPr>
      <w:r>
        <w:rPr>
          <w:rStyle w:val="VerbatimChar"/>
        </w:rPr>
        <w:t>2005-07-15</w:t>
      </w:r>
    </w:p>
    <w:p w14:paraId="57D1BC75" w14:textId="77777777" w:rsidR="007433CD" w:rsidRDefault="00000000">
      <w:pPr>
        <w:pStyle w:val="SourceCode"/>
      </w:pPr>
      <w:r>
        <w:rPr>
          <w:rStyle w:val="VerbatimChar"/>
        </w:rPr>
        <w:t>2005-07-16</w:t>
      </w:r>
    </w:p>
    <w:p w14:paraId="57D1BC76" w14:textId="77777777" w:rsidR="007433CD" w:rsidRDefault="00000000">
      <w:pPr>
        <w:pStyle w:val="SourceCode"/>
      </w:pPr>
      <w:r>
        <w:rPr>
          <w:rStyle w:val="VerbatimChar"/>
        </w:rPr>
        <w:t>2005-07-17</w:t>
      </w:r>
    </w:p>
    <w:p w14:paraId="57D1BC77" w14:textId="77777777" w:rsidR="007433CD" w:rsidRDefault="00000000">
      <w:pPr>
        <w:pStyle w:val="SourceCode"/>
      </w:pPr>
      <w:r>
        <w:rPr>
          <w:rStyle w:val="VerbatimChar"/>
        </w:rPr>
        <w:t>2005-07-18</w:t>
      </w:r>
    </w:p>
    <w:p w14:paraId="57D1BC78" w14:textId="77777777" w:rsidR="007433CD" w:rsidRDefault="00000000">
      <w:pPr>
        <w:pStyle w:val="SourceCode"/>
      </w:pPr>
      <w:r>
        <w:rPr>
          <w:rStyle w:val="VerbatimChar"/>
        </w:rPr>
        <w:t>2005-07-19</w:t>
      </w:r>
    </w:p>
    <w:p w14:paraId="57D1BC79" w14:textId="77777777" w:rsidR="007433CD" w:rsidRDefault="00000000">
      <w:pPr>
        <w:pStyle w:val="SourceCode"/>
      </w:pPr>
      <w:r>
        <w:rPr>
          <w:rStyle w:val="VerbatimChar"/>
        </w:rPr>
        <w:t>2005-07-20</w:t>
      </w:r>
    </w:p>
    <w:p w14:paraId="57D1BC7A" w14:textId="77777777" w:rsidR="007433CD" w:rsidRDefault="00000000">
      <w:pPr>
        <w:pStyle w:val="SourceCode"/>
      </w:pPr>
      <w:r>
        <w:rPr>
          <w:rStyle w:val="VerbatimChar"/>
        </w:rPr>
        <w:t>2005-07-21</w:t>
      </w:r>
    </w:p>
    <w:p w14:paraId="57D1BC7B" w14:textId="77777777" w:rsidR="007433CD" w:rsidRDefault="00000000">
      <w:pPr>
        <w:pStyle w:val="SourceCode"/>
      </w:pPr>
      <w:r>
        <w:rPr>
          <w:rStyle w:val="VerbatimChar"/>
        </w:rPr>
        <w:t>2005-07-22</w:t>
      </w:r>
    </w:p>
    <w:p w14:paraId="57D1BC7C" w14:textId="77777777" w:rsidR="007433CD" w:rsidRDefault="00000000">
      <w:pPr>
        <w:pStyle w:val="SourceCode"/>
      </w:pPr>
      <w:r>
        <w:rPr>
          <w:rStyle w:val="VerbatimChar"/>
        </w:rPr>
        <w:t>2005-07-23</w:t>
      </w:r>
    </w:p>
    <w:p w14:paraId="57D1BC7D" w14:textId="77777777" w:rsidR="007433CD" w:rsidRDefault="00000000">
      <w:pPr>
        <w:pStyle w:val="SourceCode"/>
      </w:pPr>
      <w:r>
        <w:rPr>
          <w:rStyle w:val="VerbatimChar"/>
        </w:rPr>
        <w:t>2005-07-24</w:t>
      </w:r>
    </w:p>
    <w:p w14:paraId="57D1BC7E" w14:textId="77777777" w:rsidR="007433CD" w:rsidRDefault="00000000">
      <w:pPr>
        <w:pStyle w:val="SourceCode"/>
      </w:pPr>
      <w:r>
        <w:rPr>
          <w:rStyle w:val="VerbatimChar"/>
        </w:rPr>
        <w:t>2005-07-25</w:t>
      </w:r>
    </w:p>
    <w:p w14:paraId="57D1BC7F" w14:textId="77777777" w:rsidR="007433CD" w:rsidRDefault="00000000">
      <w:pPr>
        <w:pStyle w:val="SourceCode"/>
      </w:pPr>
      <w:r>
        <w:rPr>
          <w:rStyle w:val="VerbatimChar"/>
        </w:rPr>
        <w:t>2005-07-26</w:t>
      </w:r>
    </w:p>
    <w:p w14:paraId="57D1BC80" w14:textId="77777777" w:rsidR="007433CD" w:rsidRDefault="00000000">
      <w:pPr>
        <w:pStyle w:val="SourceCode"/>
      </w:pPr>
      <w:r>
        <w:rPr>
          <w:rStyle w:val="VerbatimChar"/>
        </w:rPr>
        <w:t>2005-07-27</w:t>
      </w:r>
    </w:p>
    <w:p w14:paraId="57D1BC81" w14:textId="77777777" w:rsidR="007433CD" w:rsidRDefault="00000000">
      <w:pPr>
        <w:pStyle w:val="SourceCode"/>
      </w:pPr>
      <w:r>
        <w:rPr>
          <w:rStyle w:val="VerbatimChar"/>
        </w:rPr>
        <w:t>2005-07-28</w:t>
      </w:r>
    </w:p>
    <w:p w14:paraId="57D1BC82" w14:textId="77777777" w:rsidR="007433CD" w:rsidRDefault="00000000">
      <w:pPr>
        <w:pStyle w:val="SourceCode"/>
      </w:pPr>
      <w:r>
        <w:rPr>
          <w:rStyle w:val="VerbatimChar"/>
        </w:rPr>
        <w:t>2005-07-29</w:t>
      </w:r>
    </w:p>
    <w:p w14:paraId="57D1BC83" w14:textId="77777777" w:rsidR="007433CD" w:rsidRDefault="00000000">
      <w:pPr>
        <w:pStyle w:val="SourceCode"/>
      </w:pPr>
      <w:r>
        <w:rPr>
          <w:rStyle w:val="VerbatimChar"/>
        </w:rPr>
        <w:t>2005-07-30</w:t>
      </w:r>
    </w:p>
    <w:p w14:paraId="57D1BC84" w14:textId="77777777" w:rsidR="007433CD" w:rsidRDefault="00000000">
      <w:pPr>
        <w:pStyle w:val="SourceCode"/>
      </w:pPr>
      <w:r>
        <w:rPr>
          <w:rStyle w:val="VerbatimChar"/>
        </w:rPr>
        <w:t>2005-07-31</w:t>
      </w:r>
    </w:p>
    <w:p w14:paraId="57D1BC85" w14:textId="77777777" w:rsidR="007433CD" w:rsidRDefault="00000000">
      <w:pPr>
        <w:pStyle w:val="SourceCode"/>
      </w:pPr>
      <w:r>
        <w:rPr>
          <w:rStyle w:val="VerbatimChar"/>
        </w:rPr>
        <w:t>2005-08-01</w:t>
      </w:r>
    </w:p>
    <w:p w14:paraId="57D1BC86" w14:textId="77777777" w:rsidR="007433CD" w:rsidRDefault="00000000">
      <w:pPr>
        <w:pStyle w:val="SourceCode"/>
      </w:pPr>
      <w:r>
        <w:rPr>
          <w:rStyle w:val="VerbatimChar"/>
        </w:rPr>
        <w:t>2005-08-02</w:t>
      </w:r>
    </w:p>
    <w:p w14:paraId="57D1BC87" w14:textId="77777777" w:rsidR="007433CD" w:rsidRDefault="00000000">
      <w:pPr>
        <w:pStyle w:val="SourceCode"/>
      </w:pPr>
      <w:r>
        <w:rPr>
          <w:rStyle w:val="VerbatimChar"/>
        </w:rPr>
        <w:t>2005-08-03</w:t>
      </w:r>
    </w:p>
    <w:p w14:paraId="57D1BC88" w14:textId="77777777" w:rsidR="007433CD" w:rsidRDefault="00000000">
      <w:pPr>
        <w:pStyle w:val="SourceCode"/>
      </w:pPr>
      <w:r>
        <w:rPr>
          <w:rStyle w:val="VerbatimChar"/>
        </w:rPr>
        <w:t>2005-08-04</w:t>
      </w:r>
    </w:p>
    <w:p w14:paraId="57D1BC89" w14:textId="77777777" w:rsidR="007433CD" w:rsidRDefault="00000000">
      <w:pPr>
        <w:pStyle w:val="SourceCode"/>
      </w:pPr>
      <w:r>
        <w:rPr>
          <w:rStyle w:val="VerbatimChar"/>
        </w:rPr>
        <w:t>2005-08-05</w:t>
      </w:r>
    </w:p>
    <w:p w14:paraId="57D1BC8A" w14:textId="77777777" w:rsidR="007433CD" w:rsidRDefault="00000000">
      <w:pPr>
        <w:pStyle w:val="SourceCode"/>
      </w:pPr>
      <w:r>
        <w:rPr>
          <w:rStyle w:val="VerbatimChar"/>
        </w:rPr>
        <w:t>2005-08-06</w:t>
      </w:r>
    </w:p>
    <w:p w14:paraId="57D1BC8B" w14:textId="77777777" w:rsidR="007433CD" w:rsidRDefault="00000000">
      <w:pPr>
        <w:pStyle w:val="SourceCode"/>
      </w:pPr>
      <w:r>
        <w:rPr>
          <w:rStyle w:val="VerbatimChar"/>
        </w:rPr>
        <w:t>2005-08-07</w:t>
      </w:r>
    </w:p>
    <w:p w14:paraId="57D1BC8C" w14:textId="77777777" w:rsidR="007433CD" w:rsidRDefault="00000000">
      <w:pPr>
        <w:pStyle w:val="SourceCode"/>
      </w:pPr>
      <w:r>
        <w:rPr>
          <w:rStyle w:val="VerbatimChar"/>
        </w:rPr>
        <w:t>2005-08-08</w:t>
      </w:r>
    </w:p>
    <w:p w14:paraId="57D1BC8D" w14:textId="77777777" w:rsidR="007433CD" w:rsidRDefault="00000000">
      <w:pPr>
        <w:pStyle w:val="SourceCode"/>
      </w:pPr>
      <w:r>
        <w:rPr>
          <w:rStyle w:val="VerbatimChar"/>
        </w:rPr>
        <w:t>2005-08-09</w:t>
      </w:r>
    </w:p>
    <w:p w14:paraId="57D1BC8E" w14:textId="77777777" w:rsidR="007433CD" w:rsidRDefault="00000000">
      <w:pPr>
        <w:pStyle w:val="SourceCode"/>
      </w:pPr>
      <w:r>
        <w:rPr>
          <w:rStyle w:val="VerbatimChar"/>
        </w:rPr>
        <w:t>2005-08-10</w:t>
      </w:r>
    </w:p>
    <w:p w14:paraId="57D1BC8F" w14:textId="77777777" w:rsidR="007433CD" w:rsidRDefault="00000000">
      <w:pPr>
        <w:pStyle w:val="SourceCode"/>
      </w:pPr>
      <w:r>
        <w:rPr>
          <w:rStyle w:val="VerbatimChar"/>
        </w:rPr>
        <w:lastRenderedPageBreak/>
        <w:t>2005-08-11</w:t>
      </w:r>
    </w:p>
    <w:p w14:paraId="57D1BC90" w14:textId="77777777" w:rsidR="007433CD" w:rsidRDefault="00000000">
      <w:pPr>
        <w:pStyle w:val="SourceCode"/>
      </w:pPr>
      <w:r>
        <w:rPr>
          <w:rStyle w:val="VerbatimChar"/>
        </w:rPr>
        <w:t>2005-08-12</w:t>
      </w:r>
    </w:p>
    <w:p w14:paraId="57D1BC91" w14:textId="77777777" w:rsidR="007433CD" w:rsidRDefault="00000000">
      <w:pPr>
        <w:pStyle w:val="SourceCode"/>
      </w:pPr>
      <w:r>
        <w:rPr>
          <w:rStyle w:val="VerbatimChar"/>
        </w:rPr>
        <w:t>2005-08-13</w:t>
      </w:r>
    </w:p>
    <w:p w14:paraId="57D1BC92" w14:textId="77777777" w:rsidR="007433CD" w:rsidRDefault="00000000">
      <w:pPr>
        <w:pStyle w:val="SourceCode"/>
      </w:pPr>
      <w:r>
        <w:rPr>
          <w:rStyle w:val="VerbatimChar"/>
        </w:rPr>
        <w:t>2005-08-14</w:t>
      </w:r>
    </w:p>
    <w:p w14:paraId="57D1BC93" w14:textId="77777777" w:rsidR="007433CD" w:rsidRDefault="00000000">
      <w:pPr>
        <w:pStyle w:val="SourceCode"/>
      </w:pPr>
      <w:r>
        <w:rPr>
          <w:rStyle w:val="VerbatimChar"/>
        </w:rPr>
        <w:t>2005-08-15</w:t>
      </w:r>
    </w:p>
    <w:p w14:paraId="57D1BC94" w14:textId="77777777" w:rsidR="007433CD" w:rsidRDefault="00000000">
      <w:pPr>
        <w:pStyle w:val="SourceCode"/>
      </w:pPr>
      <w:r>
        <w:rPr>
          <w:rStyle w:val="VerbatimChar"/>
        </w:rPr>
        <w:t>2005-08-16</w:t>
      </w:r>
    </w:p>
    <w:p w14:paraId="57D1BC95" w14:textId="77777777" w:rsidR="007433CD" w:rsidRDefault="00000000">
      <w:pPr>
        <w:pStyle w:val="SourceCode"/>
      </w:pPr>
      <w:r>
        <w:rPr>
          <w:rStyle w:val="VerbatimChar"/>
        </w:rPr>
        <w:t>2005-08-17</w:t>
      </w:r>
    </w:p>
    <w:p w14:paraId="57D1BC96" w14:textId="77777777" w:rsidR="007433CD" w:rsidRDefault="00000000">
      <w:pPr>
        <w:pStyle w:val="SourceCode"/>
      </w:pPr>
      <w:r>
        <w:rPr>
          <w:rStyle w:val="VerbatimChar"/>
        </w:rPr>
        <w:t>2005-08-18</w:t>
      </w:r>
    </w:p>
    <w:p w14:paraId="57D1BC97" w14:textId="77777777" w:rsidR="007433CD" w:rsidRDefault="00000000">
      <w:pPr>
        <w:pStyle w:val="SourceCode"/>
      </w:pPr>
      <w:r>
        <w:rPr>
          <w:rStyle w:val="VerbatimChar"/>
        </w:rPr>
        <w:t>2005-08-19</w:t>
      </w:r>
    </w:p>
    <w:p w14:paraId="57D1BC98" w14:textId="77777777" w:rsidR="007433CD" w:rsidRDefault="00000000">
      <w:pPr>
        <w:pStyle w:val="SourceCode"/>
      </w:pPr>
      <w:r>
        <w:rPr>
          <w:rStyle w:val="VerbatimChar"/>
        </w:rPr>
        <w:t>2005-08-20</w:t>
      </w:r>
    </w:p>
    <w:p w14:paraId="57D1BC99" w14:textId="77777777" w:rsidR="007433CD" w:rsidRDefault="00000000">
      <w:pPr>
        <w:pStyle w:val="SourceCode"/>
      </w:pPr>
      <w:r>
        <w:rPr>
          <w:rStyle w:val="VerbatimChar"/>
        </w:rPr>
        <w:t>2005-08-21</w:t>
      </w:r>
    </w:p>
    <w:p w14:paraId="57D1BC9A" w14:textId="77777777" w:rsidR="007433CD" w:rsidRDefault="00000000">
      <w:pPr>
        <w:pStyle w:val="SourceCode"/>
      </w:pPr>
      <w:r>
        <w:rPr>
          <w:rStyle w:val="VerbatimChar"/>
        </w:rPr>
        <w:t>2005-08-22</w:t>
      </w:r>
    </w:p>
    <w:p w14:paraId="57D1BC9B" w14:textId="77777777" w:rsidR="007433CD" w:rsidRDefault="00000000">
      <w:pPr>
        <w:pStyle w:val="SourceCode"/>
      </w:pPr>
      <w:r>
        <w:rPr>
          <w:rStyle w:val="VerbatimChar"/>
        </w:rPr>
        <w:t>2005-08-23</w:t>
      </w:r>
    </w:p>
    <w:p w14:paraId="57D1BC9C" w14:textId="77777777" w:rsidR="007433CD" w:rsidRDefault="00000000">
      <w:pPr>
        <w:pStyle w:val="SourceCode"/>
      </w:pPr>
      <w:r>
        <w:rPr>
          <w:rStyle w:val="VerbatimChar"/>
        </w:rPr>
        <w:t>2005-08-24</w:t>
      </w:r>
    </w:p>
    <w:p w14:paraId="57D1BC9D" w14:textId="77777777" w:rsidR="007433CD" w:rsidRDefault="00000000">
      <w:pPr>
        <w:pStyle w:val="SourceCode"/>
      </w:pPr>
      <w:r>
        <w:rPr>
          <w:rStyle w:val="VerbatimChar"/>
        </w:rPr>
        <w:t>2005-08-25</w:t>
      </w:r>
    </w:p>
    <w:p w14:paraId="57D1BC9E" w14:textId="77777777" w:rsidR="007433CD" w:rsidRDefault="00000000">
      <w:pPr>
        <w:pStyle w:val="SourceCode"/>
      </w:pPr>
      <w:r>
        <w:rPr>
          <w:rStyle w:val="VerbatimChar"/>
        </w:rPr>
        <w:t>2005-08-26</w:t>
      </w:r>
    </w:p>
    <w:p w14:paraId="57D1BC9F" w14:textId="77777777" w:rsidR="007433CD" w:rsidRDefault="00000000">
      <w:pPr>
        <w:pStyle w:val="SourceCode"/>
      </w:pPr>
      <w:r>
        <w:rPr>
          <w:rStyle w:val="VerbatimChar"/>
        </w:rPr>
        <w:t>2005-08-27</w:t>
      </w:r>
    </w:p>
    <w:p w14:paraId="57D1BCA0" w14:textId="77777777" w:rsidR="007433CD" w:rsidRDefault="00000000">
      <w:pPr>
        <w:pStyle w:val="SourceCode"/>
      </w:pPr>
      <w:r>
        <w:rPr>
          <w:rStyle w:val="VerbatimChar"/>
        </w:rPr>
        <w:t>2005-08-28</w:t>
      </w:r>
    </w:p>
    <w:p w14:paraId="57D1BCA1" w14:textId="77777777" w:rsidR="007433CD" w:rsidRDefault="00000000">
      <w:pPr>
        <w:pStyle w:val="SourceCode"/>
      </w:pPr>
      <w:r>
        <w:rPr>
          <w:rStyle w:val="VerbatimChar"/>
        </w:rPr>
        <w:t>2005-08-29</w:t>
      </w:r>
    </w:p>
    <w:p w14:paraId="57D1BCA2" w14:textId="77777777" w:rsidR="007433CD" w:rsidRDefault="00000000">
      <w:pPr>
        <w:pStyle w:val="SourceCode"/>
      </w:pPr>
      <w:r>
        <w:rPr>
          <w:rStyle w:val="VerbatimChar"/>
        </w:rPr>
        <w:t>2005-08-30</w:t>
      </w:r>
    </w:p>
    <w:p w14:paraId="57D1BCA3" w14:textId="77777777" w:rsidR="007433CD" w:rsidRDefault="00000000">
      <w:pPr>
        <w:pStyle w:val="SourceCode"/>
      </w:pPr>
      <w:r>
        <w:rPr>
          <w:rStyle w:val="VerbatimChar"/>
        </w:rPr>
        <w:t>2005-08-31</w:t>
      </w:r>
    </w:p>
    <w:p w14:paraId="57D1BCA4" w14:textId="77777777" w:rsidR="007433CD" w:rsidRDefault="00000000">
      <w:pPr>
        <w:pStyle w:val="SourceCode"/>
      </w:pPr>
      <w:r>
        <w:rPr>
          <w:rStyle w:val="VerbatimChar"/>
        </w:rPr>
        <w:t>2005-09-01</w:t>
      </w:r>
    </w:p>
    <w:p w14:paraId="57D1BCA5" w14:textId="77777777" w:rsidR="007433CD" w:rsidRDefault="00000000">
      <w:pPr>
        <w:pStyle w:val="SourceCode"/>
      </w:pPr>
      <w:r>
        <w:rPr>
          <w:rStyle w:val="VerbatimChar"/>
        </w:rPr>
        <w:t>2005-09-02</w:t>
      </w:r>
    </w:p>
    <w:p w14:paraId="57D1BCA6" w14:textId="77777777" w:rsidR="007433CD" w:rsidRDefault="00000000">
      <w:pPr>
        <w:pStyle w:val="SourceCode"/>
      </w:pPr>
      <w:r>
        <w:rPr>
          <w:rStyle w:val="VerbatimChar"/>
        </w:rPr>
        <w:t>2005-09-03</w:t>
      </w:r>
    </w:p>
    <w:p w14:paraId="57D1BCA7" w14:textId="77777777" w:rsidR="007433CD" w:rsidRDefault="00000000">
      <w:pPr>
        <w:pStyle w:val="SourceCode"/>
      </w:pPr>
      <w:r>
        <w:rPr>
          <w:rStyle w:val="VerbatimChar"/>
        </w:rPr>
        <w:t>2005-09-04</w:t>
      </w:r>
    </w:p>
    <w:p w14:paraId="57D1BCA8" w14:textId="77777777" w:rsidR="007433CD" w:rsidRDefault="00000000">
      <w:pPr>
        <w:pStyle w:val="SourceCode"/>
      </w:pPr>
      <w:r>
        <w:rPr>
          <w:rStyle w:val="VerbatimChar"/>
        </w:rPr>
        <w:t>2005-09-05</w:t>
      </w:r>
    </w:p>
    <w:p w14:paraId="57D1BCA9" w14:textId="77777777" w:rsidR="007433CD" w:rsidRDefault="00000000">
      <w:pPr>
        <w:pStyle w:val="SourceCode"/>
      </w:pPr>
      <w:r>
        <w:rPr>
          <w:rStyle w:val="VerbatimChar"/>
        </w:rPr>
        <w:t>2005-09-06</w:t>
      </w:r>
    </w:p>
    <w:p w14:paraId="57D1BCAA" w14:textId="77777777" w:rsidR="007433CD" w:rsidRDefault="00000000">
      <w:pPr>
        <w:pStyle w:val="SourceCode"/>
      </w:pPr>
      <w:r>
        <w:rPr>
          <w:rStyle w:val="VerbatimChar"/>
        </w:rPr>
        <w:t>2005-09-07</w:t>
      </w:r>
    </w:p>
    <w:p w14:paraId="57D1BCAB" w14:textId="77777777" w:rsidR="007433CD" w:rsidRDefault="00000000">
      <w:pPr>
        <w:pStyle w:val="SourceCode"/>
      </w:pPr>
      <w:r>
        <w:rPr>
          <w:rStyle w:val="VerbatimChar"/>
        </w:rPr>
        <w:lastRenderedPageBreak/>
        <w:t>2005-09-08</w:t>
      </w:r>
    </w:p>
    <w:p w14:paraId="57D1BCAC" w14:textId="77777777" w:rsidR="007433CD" w:rsidRDefault="00000000">
      <w:pPr>
        <w:pStyle w:val="SourceCode"/>
      </w:pPr>
      <w:r>
        <w:rPr>
          <w:rStyle w:val="VerbatimChar"/>
        </w:rPr>
        <w:t>2005-09-09</w:t>
      </w:r>
    </w:p>
    <w:p w14:paraId="57D1BCAD" w14:textId="77777777" w:rsidR="007433CD" w:rsidRDefault="00000000">
      <w:pPr>
        <w:pStyle w:val="SourceCode"/>
      </w:pPr>
      <w:r>
        <w:rPr>
          <w:rStyle w:val="VerbatimChar"/>
        </w:rPr>
        <w:t>2005-09-10</w:t>
      </w:r>
    </w:p>
    <w:p w14:paraId="57D1BCAE" w14:textId="77777777" w:rsidR="007433CD" w:rsidRDefault="00000000">
      <w:pPr>
        <w:pStyle w:val="SourceCode"/>
      </w:pPr>
      <w:r>
        <w:rPr>
          <w:rStyle w:val="VerbatimChar"/>
        </w:rPr>
        <w:t>2005-09-11</w:t>
      </w:r>
    </w:p>
    <w:p w14:paraId="57D1BCAF" w14:textId="77777777" w:rsidR="007433CD" w:rsidRDefault="00000000">
      <w:pPr>
        <w:pStyle w:val="SourceCode"/>
      </w:pPr>
      <w:r>
        <w:rPr>
          <w:rStyle w:val="VerbatimChar"/>
        </w:rPr>
        <w:t>2005-09-12</w:t>
      </w:r>
    </w:p>
    <w:p w14:paraId="57D1BCB0" w14:textId="77777777" w:rsidR="007433CD" w:rsidRDefault="00000000">
      <w:pPr>
        <w:pStyle w:val="SourceCode"/>
      </w:pPr>
      <w:r>
        <w:rPr>
          <w:rStyle w:val="VerbatimChar"/>
        </w:rPr>
        <w:t>2005-09-13</w:t>
      </w:r>
    </w:p>
    <w:p w14:paraId="57D1BCB1" w14:textId="77777777" w:rsidR="007433CD" w:rsidRDefault="00000000">
      <w:pPr>
        <w:pStyle w:val="SourceCode"/>
      </w:pPr>
      <w:r>
        <w:rPr>
          <w:rStyle w:val="VerbatimChar"/>
        </w:rPr>
        <w:t>2005-09-14</w:t>
      </w:r>
    </w:p>
    <w:p w14:paraId="57D1BCB2" w14:textId="77777777" w:rsidR="007433CD" w:rsidRDefault="00000000">
      <w:pPr>
        <w:pStyle w:val="SourceCode"/>
      </w:pPr>
      <w:r>
        <w:rPr>
          <w:rStyle w:val="VerbatimChar"/>
        </w:rPr>
        <w:t>2005-09-15</w:t>
      </w:r>
    </w:p>
    <w:p w14:paraId="57D1BCB3" w14:textId="77777777" w:rsidR="007433CD" w:rsidRDefault="00000000">
      <w:pPr>
        <w:pStyle w:val="SourceCode"/>
      </w:pPr>
      <w:r>
        <w:rPr>
          <w:rStyle w:val="VerbatimChar"/>
        </w:rPr>
        <w:t>2005-09-16</w:t>
      </w:r>
    </w:p>
    <w:p w14:paraId="57D1BCB4" w14:textId="77777777" w:rsidR="007433CD" w:rsidRDefault="00000000">
      <w:pPr>
        <w:pStyle w:val="SourceCode"/>
      </w:pPr>
      <w:r>
        <w:rPr>
          <w:rStyle w:val="VerbatimChar"/>
        </w:rPr>
        <w:t>2005-09-17</w:t>
      </w:r>
    </w:p>
    <w:p w14:paraId="57D1BCB5" w14:textId="77777777" w:rsidR="007433CD" w:rsidRDefault="00000000">
      <w:pPr>
        <w:pStyle w:val="SourceCode"/>
      </w:pPr>
      <w:r>
        <w:rPr>
          <w:rStyle w:val="VerbatimChar"/>
        </w:rPr>
        <w:t>2005-09-18</w:t>
      </w:r>
    </w:p>
    <w:p w14:paraId="57D1BCB6" w14:textId="77777777" w:rsidR="007433CD" w:rsidRDefault="00000000">
      <w:pPr>
        <w:pStyle w:val="SourceCode"/>
      </w:pPr>
      <w:r>
        <w:rPr>
          <w:rStyle w:val="VerbatimChar"/>
        </w:rPr>
        <w:t>2005-09-19</w:t>
      </w:r>
    </w:p>
    <w:p w14:paraId="57D1BCB7" w14:textId="77777777" w:rsidR="007433CD" w:rsidRDefault="00000000">
      <w:pPr>
        <w:pStyle w:val="SourceCode"/>
      </w:pPr>
      <w:r>
        <w:rPr>
          <w:rStyle w:val="VerbatimChar"/>
        </w:rPr>
        <w:t>2005-09-20</w:t>
      </w:r>
    </w:p>
    <w:p w14:paraId="57D1BCB8" w14:textId="77777777" w:rsidR="007433CD" w:rsidRDefault="00000000">
      <w:pPr>
        <w:pStyle w:val="SourceCode"/>
      </w:pPr>
      <w:r>
        <w:rPr>
          <w:rStyle w:val="VerbatimChar"/>
        </w:rPr>
        <w:t>2005-09-21</w:t>
      </w:r>
    </w:p>
    <w:p w14:paraId="57D1BCB9" w14:textId="77777777" w:rsidR="007433CD" w:rsidRDefault="00000000">
      <w:pPr>
        <w:pStyle w:val="SourceCode"/>
      </w:pPr>
      <w:r>
        <w:rPr>
          <w:rStyle w:val="VerbatimChar"/>
        </w:rPr>
        <w:t>2005-09-22</w:t>
      </w:r>
    </w:p>
    <w:p w14:paraId="57D1BCBA" w14:textId="77777777" w:rsidR="007433CD" w:rsidRDefault="00000000">
      <w:pPr>
        <w:pStyle w:val="SourceCode"/>
      </w:pPr>
      <w:r>
        <w:rPr>
          <w:rStyle w:val="VerbatimChar"/>
        </w:rPr>
        <w:t>2005-09-23</w:t>
      </w:r>
    </w:p>
    <w:p w14:paraId="57D1BCBB" w14:textId="77777777" w:rsidR="007433CD" w:rsidRDefault="00000000">
      <w:pPr>
        <w:pStyle w:val="SourceCode"/>
      </w:pPr>
      <w:r>
        <w:rPr>
          <w:rStyle w:val="VerbatimChar"/>
        </w:rPr>
        <w:t>2005-09-24</w:t>
      </w:r>
    </w:p>
    <w:p w14:paraId="57D1BCBC" w14:textId="77777777" w:rsidR="007433CD" w:rsidRDefault="00000000">
      <w:pPr>
        <w:pStyle w:val="SourceCode"/>
      </w:pPr>
      <w:r>
        <w:rPr>
          <w:rStyle w:val="VerbatimChar"/>
        </w:rPr>
        <w:t>2005-09-25</w:t>
      </w:r>
    </w:p>
    <w:p w14:paraId="57D1BCBD" w14:textId="77777777" w:rsidR="007433CD" w:rsidRDefault="00000000">
      <w:pPr>
        <w:pStyle w:val="SourceCode"/>
      </w:pPr>
      <w:r>
        <w:rPr>
          <w:rStyle w:val="VerbatimChar"/>
        </w:rPr>
        <w:t>2005-09-26</w:t>
      </w:r>
    </w:p>
    <w:p w14:paraId="57D1BCBE" w14:textId="77777777" w:rsidR="007433CD" w:rsidRDefault="00000000">
      <w:pPr>
        <w:pStyle w:val="SourceCode"/>
      </w:pPr>
      <w:r>
        <w:rPr>
          <w:rStyle w:val="VerbatimChar"/>
        </w:rPr>
        <w:t>2005-09-27</w:t>
      </w:r>
    </w:p>
    <w:p w14:paraId="57D1BCBF" w14:textId="77777777" w:rsidR="007433CD" w:rsidRDefault="00000000">
      <w:pPr>
        <w:pStyle w:val="SourceCode"/>
      </w:pPr>
      <w:r>
        <w:rPr>
          <w:rStyle w:val="VerbatimChar"/>
        </w:rPr>
        <w:t>2005-09-28</w:t>
      </w:r>
    </w:p>
    <w:p w14:paraId="57D1BCC0" w14:textId="77777777" w:rsidR="007433CD" w:rsidRDefault="00000000">
      <w:pPr>
        <w:pStyle w:val="SourceCode"/>
      </w:pPr>
      <w:r>
        <w:rPr>
          <w:rStyle w:val="VerbatimChar"/>
        </w:rPr>
        <w:t>2005-09-29</w:t>
      </w:r>
    </w:p>
    <w:p w14:paraId="57D1BCC1" w14:textId="77777777" w:rsidR="007433CD" w:rsidRDefault="00000000">
      <w:pPr>
        <w:pStyle w:val="SourceCode"/>
      </w:pPr>
      <w:r>
        <w:rPr>
          <w:rStyle w:val="VerbatimChar"/>
        </w:rPr>
        <w:t>2005-09-30</w:t>
      </w:r>
    </w:p>
    <w:p w14:paraId="57D1BCC2" w14:textId="77777777" w:rsidR="007433CD" w:rsidRDefault="00000000">
      <w:pPr>
        <w:pStyle w:val="SourceCode"/>
      </w:pPr>
      <w:r>
        <w:rPr>
          <w:rStyle w:val="VerbatimChar"/>
        </w:rPr>
        <w:t>2005-10-01</w:t>
      </w:r>
    </w:p>
    <w:p w14:paraId="57D1BCC3" w14:textId="77777777" w:rsidR="007433CD" w:rsidRDefault="00000000">
      <w:pPr>
        <w:pStyle w:val="SourceCode"/>
      </w:pPr>
      <w:r>
        <w:rPr>
          <w:rStyle w:val="VerbatimChar"/>
        </w:rPr>
        <w:t>2005-10-02</w:t>
      </w:r>
    </w:p>
    <w:p w14:paraId="57D1BCC4" w14:textId="77777777" w:rsidR="007433CD" w:rsidRDefault="00000000">
      <w:pPr>
        <w:pStyle w:val="SourceCode"/>
      </w:pPr>
      <w:r>
        <w:rPr>
          <w:rStyle w:val="VerbatimChar"/>
        </w:rPr>
        <w:t>2005-10-03</w:t>
      </w:r>
    </w:p>
    <w:p w14:paraId="57D1BCC5" w14:textId="77777777" w:rsidR="007433CD" w:rsidRDefault="00000000">
      <w:pPr>
        <w:pStyle w:val="SourceCode"/>
      </w:pPr>
      <w:r>
        <w:rPr>
          <w:rStyle w:val="VerbatimChar"/>
        </w:rPr>
        <w:t>2005-10-04</w:t>
      </w:r>
    </w:p>
    <w:p w14:paraId="57D1BCC6" w14:textId="77777777" w:rsidR="007433CD" w:rsidRDefault="00000000">
      <w:pPr>
        <w:pStyle w:val="SourceCode"/>
      </w:pPr>
      <w:r>
        <w:rPr>
          <w:rStyle w:val="VerbatimChar"/>
        </w:rPr>
        <w:t>2005-10-05</w:t>
      </w:r>
    </w:p>
    <w:p w14:paraId="57D1BCC7" w14:textId="77777777" w:rsidR="007433CD" w:rsidRDefault="00000000">
      <w:pPr>
        <w:pStyle w:val="SourceCode"/>
      </w:pPr>
      <w:r>
        <w:rPr>
          <w:rStyle w:val="VerbatimChar"/>
        </w:rPr>
        <w:lastRenderedPageBreak/>
        <w:t>2005-10-06</w:t>
      </w:r>
    </w:p>
    <w:p w14:paraId="57D1BCC8" w14:textId="77777777" w:rsidR="007433CD" w:rsidRDefault="00000000">
      <w:pPr>
        <w:pStyle w:val="SourceCode"/>
      </w:pPr>
      <w:r>
        <w:rPr>
          <w:rStyle w:val="VerbatimChar"/>
        </w:rPr>
        <w:t>2005-10-07</w:t>
      </w:r>
    </w:p>
    <w:p w14:paraId="57D1BCC9" w14:textId="77777777" w:rsidR="007433CD" w:rsidRDefault="00000000">
      <w:pPr>
        <w:pStyle w:val="SourceCode"/>
      </w:pPr>
      <w:r>
        <w:rPr>
          <w:rStyle w:val="VerbatimChar"/>
        </w:rPr>
        <w:t>2005-10-08</w:t>
      </w:r>
    </w:p>
    <w:p w14:paraId="57D1BCCA" w14:textId="77777777" w:rsidR="007433CD" w:rsidRDefault="00000000">
      <w:pPr>
        <w:pStyle w:val="SourceCode"/>
      </w:pPr>
      <w:r>
        <w:rPr>
          <w:rStyle w:val="VerbatimChar"/>
        </w:rPr>
        <w:t>2005-10-09</w:t>
      </w:r>
    </w:p>
    <w:p w14:paraId="57D1BCCB" w14:textId="77777777" w:rsidR="007433CD" w:rsidRDefault="00000000">
      <w:pPr>
        <w:pStyle w:val="SourceCode"/>
      </w:pPr>
      <w:r>
        <w:rPr>
          <w:rStyle w:val="VerbatimChar"/>
        </w:rPr>
        <w:t>2005-10-10</w:t>
      </w:r>
    </w:p>
    <w:p w14:paraId="57D1BCCC" w14:textId="77777777" w:rsidR="007433CD" w:rsidRDefault="00000000">
      <w:pPr>
        <w:pStyle w:val="SourceCode"/>
      </w:pPr>
      <w:r>
        <w:rPr>
          <w:rStyle w:val="VerbatimChar"/>
        </w:rPr>
        <w:t>2005-10-11</w:t>
      </w:r>
    </w:p>
    <w:p w14:paraId="57D1BCCD" w14:textId="77777777" w:rsidR="007433CD" w:rsidRDefault="00000000">
      <w:pPr>
        <w:pStyle w:val="SourceCode"/>
      </w:pPr>
      <w:r>
        <w:rPr>
          <w:rStyle w:val="VerbatimChar"/>
        </w:rPr>
        <w:t>2005-10-12</w:t>
      </w:r>
    </w:p>
    <w:p w14:paraId="57D1BCCE" w14:textId="77777777" w:rsidR="007433CD" w:rsidRDefault="00000000">
      <w:pPr>
        <w:pStyle w:val="SourceCode"/>
      </w:pPr>
      <w:r>
        <w:rPr>
          <w:rStyle w:val="VerbatimChar"/>
        </w:rPr>
        <w:t>2005-10-13</w:t>
      </w:r>
    </w:p>
    <w:p w14:paraId="57D1BCCF" w14:textId="77777777" w:rsidR="007433CD" w:rsidRDefault="00000000">
      <w:pPr>
        <w:pStyle w:val="SourceCode"/>
      </w:pPr>
      <w:r>
        <w:rPr>
          <w:rStyle w:val="VerbatimChar"/>
        </w:rPr>
        <w:t>2005-10-14</w:t>
      </w:r>
    </w:p>
    <w:p w14:paraId="57D1BCD0" w14:textId="77777777" w:rsidR="007433CD" w:rsidRDefault="00000000">
      <w:pPr>
        <w:pStyle w:val="SourceCode"/>
      </w:pPr>
      <w:r>
        <w:rPr>
          <w:rStyle w:val="VerbatimChar"/>
        </w:rPr>
        <w:t>2005-10-15</w:t>
      </w:r>
    </w:p>
    <w:p w14:paraId="57D1BCD1" w14:textId="77777777" w:rsidR="007433CD" w:rsidRDefault="00000000">
      <w:pPr>
        <w:pStyle w:val="SourceCode"/>
      </w:pPr>
      <w:r>
        <w:rPr>
          <w:rStyle w:val="VerbatimChar"/>
        </w:rPr>
        <w:t>2005-10-16</w:t>
      </w:r>
    </w:p>
    <w:p w14:paraId="57D1BCD2" w14:textId="77777777" w:rsidR="007433CD" w:rsidRDefault="00000000">
      <w:pPr>
        <w:pStyle w:val="SourceCode"/>
      </w:pPr>
      <w:r>
        <w:rPr>
          <w:rStyle w:val="VerbatimChar"/>
        </w:rPr>
        <w:t>2005-10-17</w:t>
      </w:r>
    </w:p>
    <w:p w14:paraId="57D1BCD3" w14:textId="77777777" w:rsidR="007433CD" w:rsidRDefault="00000000">
      <w:pPr>
        <w:pStyle w:val="SourceCode"/>
      </w:pPr>
      <w:r>
        <w:rPr>
          <w:rStyle w:val="VerbatimChar"/>
        </w:rPr>
        <w:t>2005-10-18</w:t>
      </w:r>
    </w:p>
    <w:p w14:paraId="57D1BCD4" w14:textId="77777777" w:rsidR="007433CD" w:rsidRDefault="00000000">
      <w:pPr>
        <w:pStyle w:val="SourceCode"/>
      </w:pPr>
      <w:r>
        <w:rPr>
          <w:rStyle w:val="VerbatimChar"/>
        </w:rPr>
        <w:t>2005-10-19</w:t>
      </w:r>
    </w:p>
    <w:p w14:paraId="57D1BCD5" w14:textId="77777777" w:rsidR="007433CD" w:rsidRDefault="00000000">
      <w:pPr>
        <w:pStyle w:val="SourceCode"/>
      </w:pPr>
      <w:r>
        <w:rPr>
          <w:rStyle w:val="VerbatimChar"/>
        </w:rPr>
        <w:t>2005-10-20</w:t>
      </w:r>
    </w:p>
    <w:p w14:paraId="57D1BCD6" w14:textId="77777777" w:rsidR="007433CD" w:rsidRDefault="00000000">
      <w:pPr>
        <w:pStyle w:val="SourceCode"/>
      </w:pPr>
      <w:r>
        <w:rPr>
          <w:rStyle w:val="VerbatimChar"/>
        </w:rPr>
        <w:t>2005-10-21</w:t>
      </w:r>
    </w:p>
    <w:p w14:paraId="57D1BCD7" w14:textId="77777777" w:rsidR="007433CD" w:rsidRDefault="00000000">
      <w:pPr>
        <w:pStyle w:val="SourceCode"/>
      </w:pPr>
      <w:r>
        <w:rPr>
          <w:rStyle w:val="VerbatimChar"/>
        </w:rPr>
        <w:t>2005-10-22</w:t>
      </w:r>
    </w:p>
    <w:p w14:paraId="57D1BCD8" w14:textId="77777777" w:rsidR="007433CD" w:rsidRDefault="00000000">
      <w:pPr>
        <w:pStyle w:val="SourceCode"/>
      </w:pPr>
      <w:r>
        <w:rPr>
          <w:rStyle w:val="VerbatimChar"/>
        </w:rPr>
        <w:t>2005-10-23</w:t>
      </w:r>
    </w:p>
    <w:p w14:paraId="57D1BCD9" w14:textId="77777777" w:rsidR="007433CD" w:rsidRDefault="00000000">
      <w:pPr>
        <w:pStyle w:val="SourceCode"/>
      </w:pPr>
      <w:r>
        <w:rPr>
          <w:rStyle w:val="VerbatimChar"/>
        </w:rPr>
        <w:t>2005-10-24</w:t>
      </w:r>
    </w:p>
    <w:p w14:paraId="57D1BCDA" w14:textId="77777777" w:rsidR="007433CD" w:rsidRDefault="00000000">
      <w:pPr>
        <w:pStyle w:val="SourceCode"/>
      </w:pPr>
      <w:r>
        <w:rPr>
          <w:rStyle w:val="VerbatimChar"/>
        </w:rPr>
        <w:t>2005-10-25</w:t>
      </w:r>
    </w:p>
    <w:p w14:paraId="57D1BCDB" w14:textId="77777777" w:rsidR="007433CD" w:rsidRDefault="00000000">
      <w:pPr>
        <w:pStyle w:val="SourceCode"/>
      </w:pPr>
      <w:r>
        <w:rPr>
          <w:rStyle w:val="VerbatimChar"/>
        </w:rPr>
        <w:t>2005-10-26</w:t>
      </w:r>
    </w:p>
    <w:p w14:paraId="57D1BCDC" w14:textId="77777777" w:rsidR="007433CD" w:rsidRDefault="00000000">
      <w:pPr>
        <w:pStyle w:val="SourceCode"/>
      </w:pPr>
      <w:r>
        <w:rPr>
          <w:rStyle w:val="VerbatimChar"/>
        </w:rPr>
        <w:t>2005-10-27</w:t>
      </w:r>
    </w:p>
    <w:p w14:paraId="57D1BCDD" w14:textId="77777777" w:rsidR="007433CD" w:rsidRDefault="00000000">
      <w:pPr>
        <w:pStyle w:val="SourceCode"/>
      </w:pPr>
      <w:r>
        <w:rPr>
          <w:rStyle w:val="VerbatimChar"/>
        </w:rPr>
        <w:t>2005-10-28</w:t>
      </w:r>
    </w:p>
    <w:p w14:paraId="57D1BCDE" w14:textId="77777777" w:rsidR="007433CD" w:rsidRDefault="00000000">
      <w:pPr>
        <w:pStyle w:val="SourceCode"/>
      </w:pPr>
      <w:r>
        <w:rPr>
          <w:rStyle w:val="VerbatimChar"/>
        </w:rPr>
        <w:t>2005-10-29</w:t>
      </w:r>
    </w:p>
    <w:p w14:paraId="57D1BCDF" w14:textId="77777777" w:rsidR="007433CD" w:rsidRDefault="00000000">
      <w:pPr>
        <w:pStyle w:val="SourceCode"/>
      </w:pPr>
      <w:r>
        <w:rPr>
          <w:rStyle w:val="VerbatimChar"/>
        </w:rPr>
        <w:t>2005-10-30</w:t>
      </w:r>
    </w:p>
    <w:p w14:paraId="57D1BCE0" w14:textId="77777777" w:rsidR="007433CD" w:rsidRDefault="00000000">
      <w:pPr>
        <w:pStyle w:val="SourceCode"/>
      </w:pPr>
      <w:r>
        <w:rPr>
          <w:rStyle w:val="VerbatimChar"/>
        </w:rPr>
        <w:t>2005-10-31</w:t>
      </w:r>
    </w:p>
    <w:p w14:paraId="57D1BCE1" w14:textId="77777777" w:rsidR="007433CD" w:rsidRDefault="00000000">
      <w:pPr>
        <w:pStyle w:val="SourceCode"/>
      </w:pPr>
      <w:r>
        <w:rPr>
          <w:rStyle w:val="VerbatimChar"/>
        </w:rPr>
        <w:t>2005-11-01</w:t>
      </w:r>
    </w:p>
    <w:p w14:paraId="57D1BCE2" w14:textId="77777777" w:rsidR="007433CD" w:rsidRDefault="00000000">
      <w:pPr>
        <w:pStyle w:val="SourceCode"/>
      </w:pPr>
      <w:r>
        <w:rPr>
          <w:rStyle w:val="VerbatimChar"/>
        </w:rPr>
        <w:t>2005-11-02</w:t>
      </w:r>
    </w:p>
    <w:p w14:paraId="57D1BCE3" w14:textId="77777777" w:rsidR="007433CD" w:rsidRDefault="00000000">
      <w:pPr>
        <w:pStyle w:val="SourceCode"/>
      </w:pPr>
      <w:r>
        <w:rPr>
          <w:rStyle w:val="VerbatimChar"/>
        </w:rPr>
        <w:lastRenderedPageBreak/>
        <w:t>2005-11-03</w:t>
      </w:r>
    </w:p>
    <w:p w14:paraId="57D1BCE4" w14:textId="77777777" w:rsidR="007433CD" w:rsidRDefault="00000000">
      <w:pPr>
        <w:pStyle w:val="SourceCode"/>
      </w:pPr>
      <w:r>
        <w:rPr>
          <w:rStyle w:val="VerbatimChar"/>
        </w:rPr>
        <w:t>2005-11-04</w:t>
      </w:r>
    </w:p>
    <w:p w14:paraId="57D1BCE5" w14:textId="77777777" w:rsidR="007433CD" w:rsidRDefault="00000000">
      <w:pPr>
        <w:pStyle w:val="SourceCode"/>
      </w:pPr>
      <w:r>
        <w:rPr>
          <w:rStyle w:val="VerbatimChar"/>
        </w:rPr>
        <w:t>2005-11-05</w:t>
      </w:r>
    </w:p>
    <w:p w14:paraId="57D1BCE6" w14:textId="77777777" w:rsidR="007433CD" w:rsidRDefault="00000000">
      <w:pPr>
        <w:pStyle w:val="SourceCode"/>
      </w:pPr>
      <w:r>
        <w:rPr>
          <w:rStyle w:val="VerbatimChar"/>
        </w:rPr>
        <w:t>2005-11-06</w:t>
      </w:r>
    </w:p>
    <w:p w14:paraId="57D1BCE7" w14:textId="77777777" w:rsidR="007433CD" w:rsidRDefault="00000000">
      <w:pPr>
        <w:pStyle w:val="SourceCode"/>
      </w:pPr>
      <w:r>
        <w:rPr>
          <w:rStyle w:val="VerbatimChar"/>
        </w:rPr>
        <w:t>2005-11-07</w:t>
      </w:r>
    </w:p>
    <w:p w14:paraId="57D1BCE8" w14:textId="77777777" w:rsidR="007433CD" w:rsidRDefault="00000000">
      <w:pPr>
        <w:pStyle w:val="SourceCode"/>
      </w:pPr>
      <w:r>
        <w:rPr>
          <w:rStyle w:val="VerbatimChar"/>
        </w:rPr>
        <w:t>2005-11-08</w:t>
      </w:r>
    </w:p>
    <w:p w14:paraId="57D1BCE9" w14:textId="77777777" w:rsidR="007433CD" w:rsidRDefault="00000000">
      <w:pPr>
        <w:pStyle w:val="SourceCode"/>
      </w:pPr>
      <w:r>
        <w:rPr>
          <w:rStyle w:val="VerbatimChar"/>
        </w:rPr>
        <w:t>2005-11-09</w:t>
      </w:r>
    </w:p>
    <w:p w14:paraId="57D1BCEA" w14:textId="77777777" w:rsidR="007433CD" w:rsidRDefault="00000000">
      <w:pPr>
        <w:pStyle w:val="SourceCode"/>
      </w:pPr>
      <w:r>
        <w:rPr>
          <w:rStyle w:val="VerbatimChar"/>
        </w:rPr>
        <w:t>2005-11-10</w:t>
      </w:r>
    </w:p>
    <w:p w14:paraId="57D1BCEB" w14:textId="77777777" w:rsidR="007433CD" w:rsidRDefault="00000000">
      <w:pPr>
        <w:pStyle w:val="SourceCode"/>
      </w:pPr>
      <w:r>
        <w:rPr>
          <w:rStyle w:val="VerbatimChar"/>
        </w:rPr>
        <w:t>2005-11-11</w:t>
      </w:r>
    </w:p>
    <w:p w14:paraId="57D1BCEC" w14:textId="77777777" w:rsidR="007433CD" w:rsidRDefault="00000000">
      <w:pPr>
        <w:pStyle w:val="SourceCode"/>
      </w:pPr>
      <w:r>
        <w:rPr>
          <w:rStyle w:val="VerbatimChar"/>
        </w:rPr>
        <w:t>2005-11-12</w:t>
      </w:r>
    </w:p>
    <w:p w14:paraId="57D1BCED" w14:textId="77777777" w:rsidR="007433CD" w:rsidRDefault="00000000">
      <w:pPr>
        <w:pStyle w:val="SourceCode"/>
      </w:pPr>
      <w:r>
        <w:rPr>
          <w:rStyle w:val="VerbatimChar"/>
        </w:rPr>
        <w:t>2005-11-13</w:t>
      </w:r>
    </w:p>
    <w:p w14:paraId="57D1BCEE" w14:textId="77777777" w:rsidR="007433CD" w:rsidRDefault="00000000">
      <w:pPr>
        <w:pStyle w:val="SourceCode"/>
      </w:pPr>
      <w:r>
        <w:rPr>
          <w:rStyle w:val="VerbatimChar"/>
        </w:rPr>
        <w:t>2005-11-14</w:t>
      </w:r>
    </w:p>
    <w:p w14:paraId="57D1BCEF" w14:textId="77777777" w:rsidR="007433CD" w:rsidRDefault="00000000">
      <w:pPr>
        <w:pStyle w:val="SourceCode"/>
      </w:pPr>
      <w:r>
        <w:rPr>
          <w:rStyle w:val="VerbatimChar"/>
        </w:rPr>
        <w:t>2005-11-15</w:t>
      </w:r>
    </w:p>
    <w:p w14:paraId="57D1BCF0" w14:textId="77777777" w:rsidR="007433CD" w:rsidRDefault="00000000">
      <w:pPr>
        <w:pStyle w:val="SourceCode"/>
      </w:pPr>
      <w:r>
        <w:rPr>
          <w:rStyle w:val="VerbatimChar"/>
        </w:rPr>
        <w:t>2005-11-16</w:t>
      </w:r>
    </w:p>
    <w:p w14:paraId="57D1BCF1" w14:textId="77777777" w:rsidR="007433CD" w:rsidRDefault="00000000">
      <w:pPr>
        <w:pStyle w:val="SourceCode"/>
      </w:pPr>
      <w:r>
        <w:rPr>
          <w:rStyle w:val="VerbatimChar"/>
        </w:rPr>
        <w:t>2005-11-17</w:t>
      </w:r>
    </w:p>
    <w:p w14:paraId="57D1BCF2" w14:textId="77777777" w:rsidR="007433CD" w:rsidRDefault="00000000">
      <w:pPr>
        <w:pStyle w:val="SourceCode"/>
      </w:pPr>
      <w:r>
        <w:rPr>
          <w:rStyle w:val="VerbatimChar"/>
        </w:rPr>
        <w:t>2005-11-18</w:t>
      </w:r>
    </w:p>
    <w:p w14:paraId="57D1BCF3" w14:textId="77777777" w:rsidR="007433CD" w:rsidRDefault="00000000">
      <w:pPr>
        <w:pStyle w:val="SourceCode"/>
      </w:pPr>
      <w:r>
        <w:rPr>
          <w:rStyle w:val="VerbatimChar"/>
        </w:rPr>
        <w:t>2005-11-19</w:t>
      </w:r>
    </w:p>
    <w:p w14:paraId="57D1BCF4" w14:textId="77777777" w:rsidR="007433CD" w:rsidRDefault="00000000">
      <w:pPr>
        <w:pStyle w:val="SourceCode"/>
      </w:pPr>
      <w:r>
        <w:rPr>
          <w:rStyle w:val="VerbatimChar"/>
        </w:rPr>
        <w:t>2005-11-20</w:t>
      </w:r>
    </w:p>
    <w:p w14:paraId="57D1BCF5" w14:textId="77777777" w:rsidR="007433CD" w:rsidRDefault="00000000">
      <w:pPr>
        <w:pStyle w:val="SourceCode"/>
      </w:pPr>
      <w:r>
        <w:rPr>
          <w:rStyle w:val="VerbatimChar"/>
        </w:rPr>
        <w:t>2005-11-21</w:t>
      </w:r>
    </w:p>
    <w:p w14:paraId="57D1BCF6" w14:textId="77777777" w:rsidR="007433CD" w:rsidRDefault="00000000">
      <w:pPr>
        <w:pStyle w:val="SourceCode"/>
      </w:pPr>
      <w:r>
        <w:rPr>
          <w:rStyle w:val="VerbatimChar"/>
        </w:rPr>
        <w:t>2005-11-22</w:t>
      </w:r>
    </w:p>
    <w:p w14:paraId="57D1BCF7" w14:textId="77777777" w:rsidR="007433CD" w:rsidRDefault="00000000">
      <w:pPr>
        <w:pStyle w:val="SourceCode"/>
      </w:pPr>
      <w:r>
        <w:rPr>
          <w:rStyle w:val="VerbatimChar"/>
        </w:rPr>
        <w:t>2005-11-23</w:t>
      </w:r>
    </w:p>
    <w:p w14:paraId="57D1BCF8" w14:textId="77777777" w:rsidR="007433CD" w:rsidRDefault="00000000">
      <w:pPr>
        <w:pStyle w:val="SourceCode"/>
      </w:pPr>
      <w:r>
        <w:rPr>
          <w:rStyle w:val="VerbatimChar"/>
        </w:rPr>
        <w:t>2005-11-24</w:t>
      </w:r>
    </w:p>
    <w:p w14:paraId="57D1BCF9" w14:textId="77777777" w:rsidR="007433CD" w:rsidRDefault="00000000">
      <w:pPr>
        <w:pStyle w:val="SourceCode"/>
      </w:pPr>
      <w:r>
        <w:rPr>
          <w:rStyle w:val="VerbatimChar"/>
        </w:rPr>
        <w:t>2005-11-25</w:t>
      </w:r>
    </w:p>
    <w:p w14:paraId="57D1BCFA" w14:textId="77777777" w:rsidR="007433CD" w:rsidRDefault="00000000">
      <w:pPr>
        <w:pStyle w:val="SourceCode"/>
      </w:pPr>
      <w:r>
        <w:rPr>
          <w:rStyle w:val="VerbatimChar"/>
        </w:rPr>
        <w:t>2005-11-26</w:t>
      </w:r>
    </w:p>
    <w:p w14:paraId="57D1BCFB" w14:textId="77777777" w:rsidR="007433CD" w:rsidRDefault="00000000">
      <w:pPr>
        <w:pStyle w:val="SourceCode"/>
      </w:pPr>
      <w:r>
        <w:rPr>
          <w:rStyle w:val="VerbatimChar"/>
        </w:rPr>
        <w:t>2005-11-27</w:t>
      </w:r>
    </w:p>
    <w:p w14:paraId="57D1BCFC" w14:textId="77777777" w:rsidR="007433CD" w:rsidRDefault="00000000">
      <w:pPr>
        <w:pStyle w:val="SourceCode"/>
      </w:pPr>
      <w:r>
        <w:rPr>
          <w:rStyle w:val="VerbatimChar"/>
        </w:rPr>
        <w:t>2005-11-28</w:t>
      </w:r>
    </w:p>
    <w:p w14:paraId="57D1BCFD" w14:textId="77777777" w:rsidR="007433CD" w:rsidRDefault="00000000">
      <w:pPr>
        <w:pStyle w:val="SourceCode"/>
      </w:pPr>
      <w:r>
        <w:rPr>
          <w:rStyle w:val="VerbatimChar"/>
        </w:rPr>
        <w:t>2005-11-29</w:t>
      </w:r>
    </w:p>
    <w:p w14:paraId="57D1BCFE" w14:textId="77777777" w:rsidR="007433CD" w:rsidRDefault="00000000">
      <w:pPr>
        <w:pStyle w:val="SourceCode"/>
      </w:pPr>
      <w:r>
        <w:rPr>
          <w:rStyle w:val="VerbatimChar"/>
        </w:rPr>
        <w:t>2005-11-30</w:t>
      </w:r>
    </w:p>
    <w:p w14:paraId="57D1BCFF" w14:textId="77777777" w:rsidR="007433CD" w:rsidRDefault="00000000">
      <w:pPr>
        <w:pStyle w:val="SourceCode"/>
      </w:pPr>
      <w:r>
        <w:rPr>
          <w:rStyle w:val="VerbatimChar"/>
        </w:rPr>
        <w:lastRenderedPageBreak/>
        <w:t>2005-12-01</w:t>
      </w:r>
    </w:p>
    <w:p w14:paraId="57D1BD00" w14:textId="77777777" w:rsidR="007433CD" w:rsidRDefault="00000000">
      <w:pPr>
        <w:pStyle w:val="SourceCode"/>
      </w:pPr>
      <w:r>
        <w:rPr>
          <w:rStyle w:val="VerbatimChar"/>
        </w:rPr>
        <w:t>2005-12-02</w:t>
      </w:r>
    </w:p>
    <w:p w14:paraId="57D1BD01" w14:textId="77777777" w:rsidR="007433CD" w:rsidRDefault="00000000">
      <w:pPr>
        <w:pStyle w:val="SourceCode"/>
      </w:pPr>
      <w:r>
        <w:rPr>
          <w:rStyle w:val="VerbatimChar"/>
        </w:rPr>
        <w:t>2005-12-03</w:t>
      </w:r>
    </w:p>
    <w:p w14:paraId="57D1BD02" w14:textId="77777777" w:rsidR="007433CD" w:rsidRDefault="00000000">
      <w:pPr>
        <w:pStyle w:val="SourceCode"/>
      </w:pPr>
      <w:r>
        <w:rPr>
          <w:rStyle w:val="VerbatimChar"/>
        </w:rPr>
        <w:t>2005-12-04</w:t>
      </w:r>
    </w:p>
    <w:p w14:paraId="57D1BD03" w14:textId="77777777" w:rsidR="007433CD" w:rsidRDefault="00000000">
      <w:pPr>
        <w:pStyle w:val="SourceCode"/>
      </w:pPr>
      <w:r>
        <w:rPr>
          <w:rStyle w:val="VerbatimChar"/>
        </w:rPr>
        <w:t>2005-12-05</w:t>
      </w:r>
    </w:p>
    <w:p w14:paraId="57D1BD04" w14:textId="77777777" w:rsidR="007433CD" w:rsidRDefault="00000000">
      <w:pPr>
        <w:pStyle w:val="SourceCode"/>
      </w:pPr>
      <w:r>
        <w:rPr>
          <w:rStyle w:val="VerbatimChar"/>
        </w:rPr>
        <w:t>2005-12-06</w:t>
      </w:r>
    </w:p>
    <w:p w14:paraId="57D1BD05" w14:textId="77777777" w:rsidR="007433CD" w:rsidRDefault="00000000">
      <w:pPr>
        <w:pStyle w:val="SourceCode"/>
      </w:pPr>
      <w:r>
        <w:rPr>
          <w:rStyle w:val="VerbatimChar"/>
        </w:rPr>
        <w:t>2005-12-07</w:t>
      </w:r>
    </w:p>
    <w:p w14:paraId="57D1BD06" w14:textId="77777777" w:rsidR="007433CD" w:rsidRDefault="00000000">
      <w:pPr>
        <w:pStyle w:val="SourceCode"/>
      </w:pPr>
      <w:r>
        <w:rPr>
          <w:rStyle w:val="VerbatimChar"/>
        </w:rPr>
        <w:t>2005-12-08</w:t>
      </w:r>
    </w:p>
    <w:p w14:paraId="57D1BD07" w14:textId="77777777" w:rsidR="007433CD" w:rsidRDefault="00000000">
      <w:pPr>
        <w:pStyle w:val="SourceCode"/>
      </w:pPr>
      <w:r>
        <w:rPr>
          <w:rStyle w:val="VerbatimChar"/>
        </w:rPr>
        <w:t>2005-12-09</w:t>
      </w:r>
    </w:p>
    <w:p w14:paraId="57D1BD08" w14:textId="77777777" w:rsidR="007433CD" w:rsidRDefault="00000000">
      <w:pPr>
        <w:pStyle w:val="SourceCode"/>
      </w:pPr>
      <w:r>
        <w:rPr>
          <w:rStyle w:val="VerbatimChar"/>
        </w:rPr>
        <w:t>2005-12-10</w:t>
      </w:r>
    </w:p>
    <w:p w14:paraId="57D1BD09" w14:textId="77777777" w:rsidR="007433CD" w:rsidRDefault="00000000">
      <w:pPr>
        <w:pStyle w:val="SourceCode"/>
      </w:pPr>
      <w:r>
        <w:rPr>
          <w:rStyle w:val="VerbatimChar"/>
        </w:rPr>
        <w:t>2005-12-11</w:t>
      </w:r>
    </w:p>
    <w:p w14:paraId="57D1BD0A" w14:textId="77777777" w:rsidR="007433CD" w:rsidRDefault="00000000">
      <w:pPr>
        <w:pStyle w:val="SourceCode"/>
      </w:pPr>
      <w:r>
        <w:rPr>
          <w:rStyle w:val="VerbatimChar"/>
        </w:rPr>
        <w:t>2005-12-12</w:t>
      </w:r>
    </w:p>
    <w:p w14:paraId="57D1BD0B" w14:textId="77777777" w:rsidR="007433CD" w:rsidRDefault="00000000">
      <w:pPr>
        <w:pStyle w:val="SourceCode"/>
      </w:pPr>
      <w:r>
        <w:rPr>
          <w:rStyle w:val="VerbatimChar"/>
        </w:rPr>
        <w:t>2005-12-13</w:t>
      </w:r>
    </w:p>
    <w:p w14:paraId="57D1BD0C" w14:textId="77777777" w:rsidR="007433CD" w:rsidRDefault="00000000">
      <w:pPr>
        <w:pStyle w:val="SourceCode"/>
      </w:pPr>
      <w:r>
        <w:rPr>
          <w:rStyle w:val="VerbatimChar"/>
        </w:rPr>
        <w:t>2005-12-14</w:t>
      </w:r>
    </w:p>
    <w:p w14:paraId="57D1BD0D" w14:textId="77777777" w:rsidR="007433CD" w:rsidRDefault="00000000">
      <w:pPr>
        <w:pStyle w:val="SourceCode"/>
      </w:pPr>
      <w:r>
        <w:rPr>
          <w:rStyle w:val="VerbatimChar"/>
        </w:rPr>
        <w:t>2005-12-15</w:t>
      </w:r>
    </w:p>
    <w:p w14:paraId="57D1BD0E" w14:textId="77777777" w:rsidR="007433CD" w:rsidRDefault="00000000">
      <w:pPr>
        <w:pStyle w:val="SourceCode"/>
      </w:pPr>
      <w:r>
        <w:rPr>
          <w:rStyle w:val="VerbatimChar"/>
        </w:rPr>
        <w:t>2005-12-16</w:t>
      </w:r>
    </w:p>
    <w:p w14:paraId="57D1BD0F" w14:textId="77777777" w:rsidR="007433CD" w:rsidRDefault="00000000">
      <w:pPr>
        <w:pStyle w:val="SourceCode"/>
      </w:pPr>
      <w:r>
        <w:rPr>
          <w:rStyle w:val="VerbatimChar"/>
        </w:rPr>
        <w:t>2005-12-17</w:t>
      </w:r>
    </w:p>
    <w:p w14:paraId="57D1BD10" w14:textId="77777777" w:rsidR="007433CD" w:rsidRDefault="00000000">
      <w:pPr>
        <w:pStyle w:val="SourceCode"/>
      </w:pPr>
      <w:r>
        <w:rPr>
          <w:rStyle w:val="VerbatimChar"/>
        </w:rPr>
        <w:t>2005-12-18</w:t>
      </w:r>
    </w:p>
    <w:p w14:paraId="57D1BD11" w14:textId="77777777" w:rsidR="007433CD" w:rsidRDefault="00000000">
      <w:pPr>
        <w:pStyle w:val="SourceCode"/>
      </w:pPr>
      <w:r>
        <w:rPr>
          <w:rStyle w:val="VerbatimChar"/>
        </w:rPr>
        <w:t>2005-12-19</w:t>
      </w:r>
    </w:p>
    <w:p w14:paraId="57D1BD12" w14:textId="77777777" w:rsidR="007433CD" w:rsidRDefault="00000000">
      <w:pPr>
        <w:pStyle w:val="SourceCode"/>
      </w:pPr>
      <w:r>
        <w:rPr>
          <w:rStyle w:val="VerbatimChar"/>
        </w:rPr>
        <w:t>2005-12-20</w:t>
      </w:r>
    </w:p>
    <w:p w14:paraId="57D1BD13" w14:textId="77777777" w:rsidR="007433CD" w:rsidRDefault="00000000">
      <w:pPr>
        <w:pStyle w:val="SourceCode"/>
      </w:pPr>
      <w:r>
        <w:rPr>
          <w:rStyle w:val="VerbatimChar"/>
        </w:rPr>
        <w:t>2005-12-21</w:t>
      </w:r>
    </w:p>
    <w:p w14:paraId="57D1BD14" w14:textId="77777777" w:rsidR="007433CD" w:rsidRDefault="00000000">
      <w:pPr>
        <w:pStyle w:val="SourceCode"/>
      </w:pPr>
      <w:r>
        <w:rPr>
          <w:rStyle w:val="VerbatimChar"/>
        </w:rPr>
        <w:t>2005-12-22</w:t>
      </w:r>
    </w:p>
    <w:p w14:paraId="57D1BD15" w14:textId="77777777" w:rsidR="007433CD" w:rsidRDefault="00000000">
      <w:pPr>
        <w:pStyle w:val="SourceCode"/>
      </w:pPr>
      <w:r>
        <w:rPr>
          <w:rStyle w:val="VerbatimChar"/>
        </w:rPr>
        <w:t>2005-12-23</w:t>
      </w:r>
    </w:p>
    <w:p w14:paraId="57D1BD16" w14:textId="77777777" w:rsidR="007433CD" w:rsidRDefault="00000000">
      <w:pPr>
        <w:pStyle w:val="SourceCode"/>
      </w:pPr>
      <w:r>
        <w:rPr>
          <w:rStyle w:val="VerbatimChar"/>
        </w:rPr>
        <w:t>2005-12-24</w:t>
      </w:r>
    </w:p>
    <w:p w14:paraId="57D1BD17" w14:textId="77777777" w:rsidR="007433CD" w:rsidRDefault="00000000">
      <w:pPr>
        <w:pStyle w:val="SourceCode"/>
      </w:pPr>
      <w:r>
        <w:rPr>
          <w:rStyle w:val="VerbatimChar"/>
        </w:rPr>
        <w:t>2005-12-25</w:t>
      </w:r>
    </w:p>
    <w:p w14:paraId="57D1BD18" w14:textId="77777777" w:rsidR="007433CD" w:rsidRDefault="00000000">
      <w:pPr>
        <w:pStyle w:val="SourceCode"/>
      </w:pPr>
      <w:r>
        <w:rPr>
          <w:rStyle w:val="VerbatimChar"/>
        </w:rPr>
        <w:t>2005-12-26</w:t>
      </w:r>
    </w:p>
    <w:p w14:paraId="57D1BD19" w14:textId="77777777" w:rsidR="007433CD" w:rsidRDefault="00000000">
      <w:pPr>
        <w:pStyle w:val="SourceCode"/>
      </w:pPr>
      <w:r>
        <w:rPr>
          <w:rStyle w:val="VerbatimChar"/>
        </w:rPr>
        <w:t>2005-12-27</w:t>
      </w:r>
    </w:p>
    <w:p w14:paraId="57D1BD1A" w14:textId="77777777" w:rsidR="007433CD" w:rsidRDefault="00000000">
      <w:pPr>
        <w:pStyle w:val="SourceCode"/>
      </w:pPr>
      <w:r>
        <w:rPr>
          <w:rStyle w:val="VerbatimChar"/>
        </w:rPr>
        <w:t>2005-12-28</w:t>
      </w:r>
    </w:p>
    <w:p w14:paraId="57D1BD1B" w14:textId="77777777" w:rsidR="007433CD" w:rsidRDefault="00000000">
      <w:pPr>
        <w:pStyle w:val="SourceCode"/>
      </w:pPr>
      <w:r>
        <w:rPr>
          <w:rStyle w:val="VerbatimChar"/>
        </w:rPr>
        <w:lastRenderedPageBreak/>
        <w:t>2005-12-29</w:t>
      </w:r>
    </w:p>
    <w:p w14:paraId="57D1BD1C" w14:textId="77777777" w:rsidR="007433CD" w:rsidRDefault="00000000">
      <w:pPr>
        <w:pStyle w:val="SourceCode"/>
      </w:pPr>
      <w:r>
        <w:rPr>
          <w:rStyle w:val="VerbatimChar"/>
        </w:rPr>
        <w:t>2005-12-30</w:t>
      </w:r>
    </w:p>
    <w:p w14:paraId="57D1BD1D" w14:textId="77777777" w:rsidR="007433CD" w:rsidRDefault="00000000">
      <w:pPr>
        <w:pStyle w:val="SourceCode"/>
      </w:pPr>
      <w:r>
        <w:rPr>
          <w:rStyle w:val="VerbatimChar"/>
        </w:rPr>
        <w:t>2005-12-31</w:t>
      </w:r>
    </w:p>
    <w:p w14:paraId="57D1BD1E" w14:textId="77777777" w:rsidR="007433CD" w:rsidRDefault="00000000">
      <w:pPr>
        <w:pStyle w:val="SourceCode"/>
      </w:pPr>
      <w:r>
        <w:rPr>
          <w:rStyle w:val="VerbatimChar"/>
        </w:rPr>
        <w:t>2006-01-01</w:t>
      </w:r>
    </w:p>
    <w:p w14:paraId="57D1BD1F" w14:textId="77777777" w:rsidR="007433CD" w:rsidRDefault="00000000">
      <w:pPr>
        <w:pStyle w:val="SourceCode"/>
      </w:pPr>
      <w:r>
        <w:rPr>
          <w:rStyle w:val="VerbatimChar"/>
        </w:rPr>
        <w:t>2006-01-02</w:t>
      </w:r>
    </w:p>
    <w:p w14:paraId="57D1BD20" w14:textId="77777777" w:rsidR="007433CD" w:rsidRDefault="00000000">
      <w:pPr>
        <w:pStyle w:val="SourceCode"/>
      </w:pPr>
      <w:r>
        <w:rPr>
          <w:rStyle w:val="VerbatimChar"/>
        </w:rPr>
        <w:t>2006-01-03</w:t>
      </w:r>
    </w:p>
    <w:p w14:paraId="57D1BD21" w14:textId="77777777" w:rsidR="007433CD" w:rsidRDefault="00000000">
      <w:pPr>
        <w:pStyle w:val="SourceCode"/>
      </w:pPr>
      <w:r>
        <w:rPr>
          <w:rStyle w:val="VerbatimChar"/>
        </w:rPr>
        <w:t>2006-01-04</w:t>
      </w:r>
    </w:p>
    <w:p w14:paraId="57D1BD22" w14:textId="77777777" w:rsidR="007433CD" w:rsidRDefault="00000000">
      <w:pPr>
        <w:pStyle w:val="SourceCode"/>
      </w:pPr>
      <w:r>
        <w:rPr>
          <w:rStyle w:val="VerbatimChar"/>
        </w:rPr>
        <w:t>2006-01-05</w:t>
      </w:r>
    </w:p>
    <w:p w14:paraId="57D1BD23" w14:textId="77777777" w:rsidR="007433CD" w:rsidRDefault="00000000">
      <w:pPr>
        <w:pStyle w:val="SourceCode"/>
      </w:pPr>
      <w:r>
        <w:rPr>
          <w:rStyle w:val="VerbatimChar"/>
        </w:rPr>
        <w:t>2006-01-06</w:t>
      </w:r>
    </w:p>
    <w:p w14:paraId="57D1BD24" w14:textId="77777777" w:rsidR="007433CD" w:rsidRDefault="00000000">
      <w:pPr>
        <w:pStyle w:val="SourceCode"/>
      </w:pPr>
      <w:r>
        <w:rPr>
          <w:rStyle w:val="VerbatimChar"/>
        </w:rPr>
        <w:t>2006-01-07</w:t>
      </w:r>
    </w:p>
    <w:p w14:paraId="57D1BD25" w14:textId="77777777" w:rsidR="007433CD" w:rsidRDefault="00000000">
      <w:pPr>
        <w:pStyle w:val="SourceCode"/>
      </w:pPr>
      <w:r>
        <w:rPr>
          <w:rStyle w:val="VerbatimChar"/>
        </w:rPr>
        <w:t>2006-01-08</w:t>
      </w:r>
    </w:p>
    <w:p w14:paraId="57D1BD26" w14:textId="77777777" w:rsidR="007433CD" w:rsidRDefault="00000000">
      <w:pPr>
        <w:pStyle w:val="SourceCode"/>
      </w:pPr>
      <w:r>
        <w:rPr>
          <w:rStyle w:val="VerbatimChar"/>
        </w:rPr>
        <w:t>2006-01-09</w:t>
      </w:r>
    </w:p>
    <w:p w14:paraId="57D1BD27" w14:textId="77777777" w:rsidR="007433CD" w:rsidRDefault="00000000">
      <w:pPr>
        <w:pStyle w:val="SourceCode"/>
      </w:pPr>
      <w:r>
        <w:rPr>
          <w:rStyle w:val="VerbatimChar"/>
        </w:rPr>
        <w:t>2006-01-10</w:t>
      </w:r>
    </w:p>
    <w:p w14:paraId="57D1BD28" w14:textId="77777777" w:rsidR="007433CD" w:rsidRDefault="00000000">
      <w:pPr>
        <w:pStyle w:val="SourceCode"/>
      </w:pPr>
      <w:r>
        <w:rPr>
          <w:rStyle w:val="VerbatimChar"/>
        </w:rPr>
        <w:t>2006-01-11</w:t>
      </w:r>
    </w:p>
    <w:p w14:paraId="57D1BD29" w14:textId="77777777" w:rsidR="007433CD" w:rsidRDefault="00000000">
      <w:pPr>
        <w:pStyle w:val="SourceCode"/>
      </w:pPr>
      <w:r>
        <w:rPr>
          <w:rStyle w:val="VerbatimChar"/>
        </w:rPr>
        <w:t>2006-01-12</w:t>
      </w:r>
    </w:p>
    <w:p w14:paraId="57D1BD2A" w14:textId="77777777" w:rsidR="007433CD" w:rsidRDefault="00000000">
      <w:pPr>
        <w:pStyle w:val="SourceCode"/>
      </w:pPr>
      <w:r>
        <w:rPr>
          <w:rStyle w:val="VerbatimChar"/>
        </w:rPr>
        <w:t>2006-01-13</w:t>
      </w:r>
    </w:p>
    <w:p w14:paraId="57D1BD2B" w14:textId="77777777" w:rsidR="007433CD" w:rsidRDefault="00000000">
      <w:pPr>
        <w:pStyle w:val="SourceCode"/>
      </w:pPr>
      <w:r>
        <w:rPr>
          <w:rStyle w:val="VerbatimChar"/>
        </w:rPr>
        <w:t>2006-01-14</w:t>
      </w:r>
    </w:p>
    <w:p w14:paraId="57D1BD2C" w14:textId="77777777" w:rsidR="007433CD" w:rsidRDefault="00000000">
      <w:pPr>
        <w:pStyle w:val="SourceCode"/>
      </w:pPr>
      <w:r>
        <w:rPr>
          <w:rStyle w:val="VerbatimChar"/>
        </w:rPr>
        <w:t>2006-01-15</w:t>
      </w:r>
    </w:p>
    <w:p w14:paraId="57D1BD2D" w14:textId="77777777" w:rsidR="007433CD" w:rsidRDefault="00000000">
      <w:pPr>
        <w:pStyle w:val="SourceCode"/>
      </w:pPr>
      <w:r>
        <w:rPr>
          <w:rStyle w:val="VerbatimChar"/>
        </w:rPr>
        <w:t>2006-01-16</w:t>
      </w:r>
    </w:p>
    <w:p w14:paraId="57D1BD2E" w14:textId="77777777" w:rsidR="007433CD" w:rsidRDefault="00000000">
      <w:pPr>
        <w:pStyle w:val="SourceCode"/>
      </w:pPr>
      <w:r>
        <w:rPr>
          <w:rStyle w:val="VerbatimChar"/>
        </w:rPr>
        <w:t>2006-01-17</w:t>
      </w:r>
    </w:p>
    <w:p w14:paraId="57D1BD2F" w14:textId="77777777" w:rsidR="007433CD" w:rsidRDefault="00000000">
      <w:pPr>
        <w:pStyle w:val="SourceCode"/>
      </w:pPr>
      <w:r>
        <w:rPr>
          <w:rStyle w:val="VerbatimChar"/>
        </w:rPr>
        <w:t>2006-01-18</w:t>
      </w:r>
    </w:p>
    <w:p w14:paraId="57D1BD30" w14:textId="77777777" w:rsidR="007433CD" w:rsidRDefault="00000000">
      <w:pPr>
        <w:pStyle w:val="SourceCode"/>
      </w:pPr>
      <w:r>
        <w:rPr>
          <w:rStyle w:val="VerbatimChar"/>
        </w:rPr>
        <w:t>2006-01-19</w:t>
      </w:r>
    </w:p>
    <w:p w14:paraId="57D1BD31" w14:textId="77777777" w:rsidR="007433CD" w:rsidRDefault="00000000">
      <w:pPr>
        <w:pStyle w:val="SourceCode"/>
      </w:pPr>
      <w:r>
        <w:rPr>
          <w:rStyle w:val="VerbatimChar"/>
        </w:rPr>
        <w:t>2006-01-20</w:t>
      </w:r>
    </w:p>
    <w:p w14:paraId="57D1BD32" w14:textId="77777777" w:rsidR="007433CD" w:rsidRDefault="00000000">
      <w:pPr>
        <w:pStyle w:val="SourceCode"/>
      </w:pPr>
      <w:r>
        <w:rPr>
          <w:rStyle w:val="VerbatimChar"/>
        </w:rPr>
        <w:t>2006-01-21</w:t>
      </w:r>
    </w:p>
    <w:p w14:paraId="57D1BD33" w14:textId="77777777" w:rsidR="007433CD" w:rsidRDefault="00000000">
      <w:pPr>
        <w:pStyle w:val="SourceCode"/>
      </w:pPr>
      <w:r>
        <w:rPr>
          <w:rStyle w:val="VerbatimChar"/>
        </w:rPr>
        <w:t>2006-01-22</w:t>
      </w:r>
    </w:p>
    <w:p w14:paraId="57D1BD34" w14:textId="77777777" w:rsidR="007433CD" w:rsidRDefault="00000000">
      <w:pPr>
        <w:pStyle w:val="SourceCode"/>
      </w:pPr>
      <w:r>
        <w:rPr>
          <w:rStyle w:val="VerbatimChar"/>
        </w:rPr>
        <w:t>2006-01-23</w:t>
      </w:r>
    </w:p>
    <w:p w14:paraId="57D1BD35" w14:textId="77777777" w:rsidR="007433CD" w:rsidRDefault="00000000">
      <w:pPr>
        <w:pStyle w:val="SourceCode"/>
      </w:pPr>
      <w:r>
        <w:rPr>
          <w:rStyle w:val="VerbatimChar"/>
        </w:rPr>
        <w:t>2006-01-24</w:t>
      </w:r>
    </w:p>
    <w:p w14:paraId="57D1BD36" w14:textId="77777777" w:rsidR="007433CD" w:rsidRDefault="00000000">
      <w:pPr>
        <w:pStyle w:val="SourceCode"/>
      </w:pPr>
      <w:r>
        <w:rPr>
          <w:rStyle w:val="VerbatimChar"/>
        </w:rPr>
        <w:t>2006-01-25</w:t>
      </w:r>
    </w:p>
    <w:p w14:paraId="57D1BD37" w14:textId="77777777" w:rsidR="007433CD" w:rsidRDefault="00000000">
      <w:pPr>
        <w:pStyle w:val="SourceCode"/>
      </w:pPr>
      <w:r>
        <w:rPr>
          <w:rStyle w:val="VerbatimChar"/>
        </w:rPr>
        <w:lastRenderedPageBreak/>
        <w:t>2006-01-26</w:t>
      </w:r>
    </w:p>
    <w:p w14:paraId="57D1BD38" w14:textId="77777777" w:rsidR="007433CD" w:rsidRDefault="00000000">
      <w:pPr>
        <w:pStyle w:val="SourceCode"/>
      </w:pPr>
      <w:r>
        <w:rPr>
          <w:rStyle w:val="VerbatimChar"/>
        </w:rPr>
        <w:t>2006-01-27</w:t>
      </w:r>
    </w:p>
    <w:p w14:paraId="57D1BD39" w14:textId="77777777" w:rsidR="007433CD" w:rsidRDefault="00000000">
      <w:pPr>
        <w:pStyle w:val="SourceCode"/>
      </w:pPr>
      <w:r>
        <w:rPr>
          <w:rStyle w:val="VerbatimChar"/>
        </w:rPr>
        <w:t>2006-01-28</w:t>
      </w:r>
    </w:p>
    <w:p w14:paraId="57D1BD3A" w14:textId="77777777" w:rsidR="007433CD" w:rsidRDefault="00000000">
      <w:pPr>
        <w:pStyle w:val="SourceCode"/>
      </w:pPr>
      <w:r>
        <w:rPr>
          <w:rStyle w:val="VerbatimChar"/>
        </w:rPr>
        <w:t>2006-01-29</w:t>
      </w:r>
    </w:p>
    <w:p w14:paraId="57D1BD3B" w14:textId="77777777" w:rsidR="007433CD" w:rsidRDefault="00000000">
      <w:pPr>
        <w:pStyle w:val="SourceCode"/>
      </w:pPr>
      <w:r>
        <w:rPr>
          <w:rStyle w:val="VerbatimChar"/>
        </w:rPr>
        <w:t>2006-01-30</w:t>
      </w:r>
    </w:p>
    <w:p w14:paraId="57D1BD3C" w14:textId="77777777" w:rsidR="007433CD" w:rsidRDefault="00000000">
      <w:pPr>
        <w:pStyle w:val="SourceCode"/>
      </w:pPr>
      <w:r>
        <w:rPr>
          <w:rStyle w:val="VerbatimChar"/>
        </w:rPr>
        <w:t>2006-01-31</w:t>
      </w:r>
    </w:p>
    <w:p w14:paraId="57D1BD3D" w14:textId="77777777" w:rsidR="007433CD" w:rsidRDefault="00000000">
      <w:pPr>
        <w:pStyle w:val="SourceCode"/>
      </w:pPr>
      <w:r>
        <w:rPr>
          <w:rStyle w:val="VerbatimChar"/>
        </w:rPr>
        <w:t>2006-02-01</w:t>
      </w:r>
    </w:p>
    <w:p w14:paraId="57D1BD3E" w14:textId="77777777" w:rsidR="007433CD" w:rsidRDefault="00000000">
      <w:pPr>
        <w:pStyle w:val="SourceCode"/>
      </w:pPr>
      <w:r>
        <w:rPr>
          <w:rStyle w:val="VerbatimChar"/>
        </w:rPr>
        <w:t>2006-02-02</w:t>
      </w:r>
    </w:p>
    <w:p w14:paraId="57D1BD3F" w14:textId="77777777" w:rsidR="007433CD" w:rsidRDefault="00000000">
      <w:pPr>
        <w:pStyle w:val="SourceCode"/>
      </w:pPr>
      <w:r>
        <w:rPr>
          <w:rStyle w:val="VerbatimChar"/>
        </w:rPr>
        <w:t>2006-02-03</w:t>
      </w:r>
    </w:p>
    <w:p w14:paraId="57D1BD40" w14:textId="77777777" w:rsidR="007433CD" w:rsidRDefault="00000000">
      <w:pPr>
        <w:pStyle w:val="SourceCode"/>
      </w:pPr>
      <w:r>
        <w:rPr>
          <w:rStyle w:val="VerbatimChar"/>
        </w:rPr>
        <w:t>2006-02-04</w:t>
      </w:r>
    </w:p>
    <w:p w14:paraId="57D1BD41" w14:textId="77777777" w:rsidR="007433CD" w:rsidRDefault="00000000">
      <w:pPr>
        <w:pStyle w:val="SourceCode"/>
      </w:pPr>
      <w:r>
        <w:rPr>
          <w:rStyle w:val="VerbatimChar"/>
        </w:rPr>
        <w:t>2006-02-05</w:t>
      </w:r>
    </w:p>
    <w:p w14:paraId="57D1BD42" w14:textId="77777777" w:rsidR="007433CD" w:rsidRDefault="00000000">
      <w:pPr>
        <w:pStyle w:val="SourceCode"/>
      </w:pPr>
      <w:r>
        <w:rPr>
          <w:rStyle w:val="VerbatimChar"/>
        </w:rPr>
        <w:t>2006-02-06</w:t>
      </w:r>
    </w:p>
    <w:p w14:paraId="57D1BD43" w14:textId="77777777" w:rsidR="007433CD" w:rsidRDefault="00000000">
      <w:pPr>
        <w:pStyle w:val="SourceCode"/>
      </w:pPr>
      <w:r>
        <w:rPr>
          <w:rStyle w:val="VerbatimChar"/>
        </w:rPr>
        <w:t>2006-02-07</w:t>
      </w:r>
    </w:p>
    <w:p w14:paraId="57D1BD44" w14:textId="77777777" w:rsidR="007433CD" w:rsidRDefault="00000000">
      <w:pPr>
        <w:pStyle w:val="SourceCode"/>
      </w:pPr>
      <w:r>
        <w:rPr>
          <w:rStyle w:val="VerbatimChar"/>
        </w:rPr>
        <w:t>2006-02-08</w:t>
      </w:r>
    </w:p>
    <w:p w14:paraId="57D1BD45" w14:textId="77777777" w:rsidR="007433CD" w:rsidRDefault="00000000">
      <w:pPr>
        <w:pStyle w:val="SourceCode"/>
      </w:pPr>
      <w:r>
        <w:rPr>
          <w:rStyle w:val="VerbatimChar"/>
        </w:rPr>
        <w:t>2006-02-09</w:t>
      </w:r>
    </w:p>
    <w:p w14:paraId="57D1BD46" w14:textId="77777777" w:rsidR="007433CD" w:rsidRDefault="00000000">
      <w:pPr>
        <w:pStyle w:val="SourceCode"/>
      </w:pPr>
      <w:r>
        <w:rPr>
          <w:rStyle w:val="VerbatimChar"/>
        </w:rPr>
        <w:t>2006-02-10</w:t>
      </w:r>
    </w:p>
    <w:p w14:paraId="57D1BD47" w14:textId="77777777" w:rsidR="007433CD" w:rsidRDefault="00000000">
      <w:pPr>
        <w:pStyle w:val="SourceCode"/>
      </w:pPr>
      <w:r>
        <w:rPr>
          <w:rStyle w:val="VerbatimChar"/>
        </w:rPr>
        <w:t>2006-02-11</w:t>
      </w:r>
    </w:p>
    <w:p w14:paraId="57D1BD48" w14:textId="77777777" w:rsidR="007433CD" w:rsidRDefault="00000000">
      <w:pPr>
        <w:pStyle w:val="SourceCode"/>
      </w:pPr>
      <w:r>
        <w:rPr>
          <w:rStyle w:val="VerbatimChar"/>
        </w:rPr>
        <w:t>2006-02-12</w:t>
      </w:r>
    </w:p>
    <w:p w14:paraId="57D1BD49" w14:textId="77777777" w:rsidR="007433CD" w:rsidRDefault="00000000">
      <w:pPr>
        <w:pStyle w:val="SourceCode"/>
      </w:pPr>
      <w:r>
        <w:rPr>
          <w:rStyle w:val="VerbatimChar"/>
        </w:rPr>
        <w:t>2006-02-13</w:t>
      </w:r>
    </w:p>
    <w:p w14:paraId="57D1BD4A" w14:textId="77777777" w:rsidR="007433CD" w:rsidRDefault="00000000">
      <w:pPr>
        <w:pStyle w:val="SourceCode"/>
      </w:pPr>
      <w:r>
        <w:rPr>
          <w:rStyle w:val="VerbatimChar"/>
        </w:rPr>
        <w:t>2006-02-14</w:t>
      </w:r>
    </w:p>
    <w:p w14:paraId="57D1BD4B" w14:textId="77777777" w:rsidR="007433CD" w:rsidRDefault="00000000">
      <w:pPr>
        <w:pStyle w:val="SourceCode"/>
      </w:pPr>
      <w:r>
        <w:rPr>
          <w:rStyle w:val="VerbatimChar"/>
        </w:rPr>
        <w:t>2006-02-15</w:t>
      </w:r>
    </w:p>
    <w:p w14:paraId="57D1BD4C" w14:textId="77777777" w:rsidR="007433CD" w:rsidRDefault="00000000">
      <w:pPr>
        <w:pStyle w:val="SourceCode"/>
      </w:pPr>
      <w:r>
        <w:rPr>
          <w:rStyle w:val="VerbatimChar"/>
        </w:rPr>
        <w:t>2006-02-16</w:t>
      </w:r>
    </w:p>
    <w:p w14:paraId="57D1BD4D" w14:textId="77777777" w:rsidR="007433CD" w:rsidRDefault="00000000">
      <w:pPr>
        <w:pStyle w:val="SourceCode"/>
      </w:pPr>
      <w:r>
        <w:rPr>
          <w:rStyle w:val="VerbatimChar"/>
        </w:rPr>
        <w:t>2006-02-17</w:t>
      </w:r>
    </w:p>
    <w:p w14:paraId="57D1BD4E" w14:textId="77777777" w:rsidR="007433CD" w:rsidRDefault="00000000">
      <w:pPr>
        <w:pStyle w:val="SourceCode"/>
      </w:pPr>
      <w:r>
        <w:rPr>
          <w:rStyle w:val="VerbatimChar"/>
        </w:rPr>
        <w:t>2006-02-18</w:t>
      </w:r>
    </w:p>
    <w:p w14:paraId="57D1BD4F" w14:textId="77777777" w:rsidR="007433CD" w:rsidRDefault="00000000">
      <w:pPr>
        <w:pStyle w:val="SourceCode"/>
      </w:pPr>
      <w:r>
        <w:rPr>
          <w:rStyle w:val="VerbatimChar"/>
        </w:rPr>
        <w:t>2006-02-19</w:t>
      </w:r>
    </w:p>
    <w:p w14:paraId="57D1BD50" w14:textId="77777777" w:rsidR="007433CD" w:rsidRDefault="00000000">
      <w:pPr>
        <w:pStyle w:val="SourceCode"/>
      </w:pPr>
      <w:r>
        <w:rPr>
          <w:rStyle w:val="VerbatimChar"/>
        </w:rPr>
        <w:t>2006-02-20</w:t>
      </w:r>
    </w:p>
    <w:p w14:paraId="57D1BD51" w14:textId="77777777" w:rsidR="007433CD" w:rsidRDefault="00000000">
      <w:pPr>
        <w:pStyle w:val="SourceCode"/>
      </w:pPr>
      <w:r>
        <w:rPr>
          <w:rStyle w:val="VerbatimChar"/>
        </w:rPr>
        <w:t>2006-02-21</w:t>
      </w:r>
    </w:p>
    <w:p w14:paraId="57D1BD52" w14:textId="77777777" w:rsidR="007433CD" w:rsidRDefault="00000000">
      <w:pPr>
        <w:pStyle w:val="SourceCode"/>
      </w:pPr>
      <w:r>
        <w:rPr>
          <w:rStyle w:val="VerbatimChar"/>
        </w:rPr>
        <w:t>2006-02-22</w:t>
      </w:r>
    </w:p>
    <w:p w14:paraId="57D1BD53" w14:textId="77777777" w:rsidR="007433CD" w:rsidRDefault="00000000">
      <w:pPr>
        <w:pStyle w:val="SourceCode"/>
      </w:pPr>
      <w:r>
        <w:rPr>
          <w:rStyle w:val="VerbatimChar"/>
        </w:rPr>
        <w:lastRenderedPageBreak/>
        <w:t>2006-02-23</w:t>
      </w:r>
    </w:p>
    <w:p w14:paraId="57D1BD54" w14:textId="77777777" w:rsidR="007433CD" w:rsidRDefault="00000000">
      <w:pPr>
        <w:pStyle w:val="SourceCode"/>
      </w:pPr>
      <w:r>
        <w:rPr>
          <w:rStyle w:val="VerbatimChar"/>
        </w:rPr>
        <w:t>2006-02-24</w:t>
      </w:r>
    </w:p>
    <w:p w14:paraId="57D1BD55" w14:textId="77777777" w:rsidR="007433CD" w:rsidRDefault="00000000">
      <w:pPr>
        <w:pStyle w:val="SourceCode"/>
      </w:pPr>
      <w:r>
        <w:rPr>
          <w:rStyle w:val="VerbatimChar"/>
        </w:rPr>
        <w:t>2006-02-25</w:t>
      </w:r>
    </w:p>
    <w:p w14:paraId="57D1BD56" w14:textId="77777777" w:rsidR="007433CD" w:rsidRDefault="00000000">
      <w:pPr>
        <w:pStyle w:val="SourceCode"/>
      </w:pPr>
      <w:r>
        <w:rPr>
          <w:rStyle w:val="VerbatimChar"/>
        </w:rPr>
        <w:t>2006-02-26</w:t>
      </w:r>
    </w:p>
    <w:p w14:paraId="57D1BD57" w14:textId="77777777" w:rsidR="007433CD" w:rsidRDefault="00000000">
      <w:pPr>
        <w:pStyle w:val="SourceCode"/>
      </w:pPr>
      <w:r>
        <w:rPr>
          <w:rStyle w:val="VerbatimChar"/>
        </w:rPr>
        <w:t>2006-02-27</w:t>
      </w:r>
    </w:p>
    <w:p w14:paraId="57D1BD58" w14:textId="77777777" w:rsidR="007433CD" w:rsidRDefault="00000000">
      <w:pPr>
        <w:pStyle w:val="SourceCode"/>
      </w:pPr>
      <w:r>
        <w:rPr>
          <w:rStyle w:val="VerbatimChar"/>
        </w:rPr>
        <w:t>2006-02-28</w:t>
      </w:r>
    </w:p>
    <w:p w14:paraId="57D1BD59" w14:textId="77777777" w:rsidR="007433CD" w:rsidRDefault="00000000">
      <w:pPr>
        <w:pStyle w:val="SourceCode"/>
      </w:pPr>
      <w:r>
        <w:rPr>
          <w:rStyle w:val="VerbatimChar"/>
        </w:rPr>
        <w:t>2006-03-01</w:t>
      </w:r>
    </w:p>
    <w:p w14:paraId="57D1BD5A" w14:textId="77777777" w:rsidR="007433CD" w:rsidRDefault="00000000">
      <w:pPr>
        <w:pStyle w:val="SourceCode"/>
      </w:pPr>
      <w:r>
        <w:rPr>
          <w:rStyle w:val="VerbatimChar"/>
        </w:rPr>
        <w:t>2006-03-02</w:t>
      </w:r>
    </w:p>
    <w:p w14:paraId="57D1BD5B" w14:textId="77777777" w:rsidR="007433CD" w:rsidRDefault="00000000">
      <w:pPr>
        <w:pStyle w:val="SourceCode"/>
      </w:pPr>
      <w:r>
        <w:rPr>
          <w:rStyle w:val="VerbatimChar"/>
        </w:rPr>
        <w:t>2006-03-03</w:t>
      </w:r>
    </w:p>
    <w:p w14:paraId="57D1BD5C" w14:textId="77777777" w:rsidR="007433CD" w:rsidRDefault="00000000">
      <w:pPr>
        <w:pStyle w:val="SourceCode"/>
      </w:pPr>
      <w:r>
        <w:rPr>
          <w:rStyle w:val="VerbatimChar"/>
        </w:rPr>
        <w:t>2006-03-04</w:t>
      </w:r>
    </w:p>
    <w:p w14:paraId="57D1BD5D" w14:textId="77777777" w:rsidR="007433CD" w:rsidRDefault="00000000">
      <w:pPr>
        <w:pStyle w:val="SourceCode"/>
      </w:pPr>
      <w:r>
        <w:rPr>
          <w:rStyle w:val="VerbatimChar"/>
        </w:rPr>
        <w:t>2006-03-05</w:t>
      </w:r>
    </w:p>
    <w:p w14:paraId="57D1BD5E" w14:textId="77777777" w:rsidR="007433CD" w:rsidRDefault="00000000">
      <w:pPr>
        <w:pStyle w:val="SourceCode"/>
      </w:pPr>
      <w:r>
        <w:rPr>
          <w:rStyle w:val="VerbatimChar"/>
        </w:rPr>
        <w:t>2006-03-06</w:t>
      </w:r>
    </w:p>
    <w:p w14:paraId="57D1BD5F" w14:textId="77777777" w:rsidR="007433CD" w:rsidRDefault="00000000">
      <w:pPr>
        <w:pStyle w:val="SourceCode"/>
      </w:pPr>
      <w:r>
        <w:rPr>
          <w:rStyle w:val="VerbatimChar"/>
        </w:rPr>
        <w:t>2006-03-07</w:t>
      </w:r>
    </w:p>
    <w:p w14:paraId="57D1BD60" w14:textId="77777777" w:rsidR="007433CD" w:rsidRDefault="00000000">
      <w:pPr>
        <w:pStyle w:val="SourceCode"/>
      </w:pPr>
      <w:r>
        <w:rPr>
          <w:rStyle w:val="VerbatimChar"/>
        </w:rPr>
        <w:t>2006-03-08</w:t>
      </w:r>
    </w:p>
    <w:p w14:paraId="57D1BD61" w14:textId="77777777" w:rsidR="007433CD" w:rsidRDefault="00000000">
      <w:pPr>
        <w:pStyle w:val="SourceCode"/>
      </w:pPr>
      <w:r>
        <w:rPr>
          <w:rStyle w:val="VerbatimChar"/>
        </w:rPr>
        <w:t>2006-03-09</w:t>
      </w:r>
    </w:p>
    <w:p w14:paraId="57D1BD62" w14:textId="77777777" w:rsidR="007433CD" w:rsidRDefault="00000000">
      <w:pPr>
        <w:pStyle w:val="SourceCode"/>
      </w:pPr>
      <w:r>
        <w:rPr>
          <w:rStyle w:val="VerbatimChar"/>
        </w:rPr>
        <w:t>2006-03-10</w:t>
      </w:r>
    </w:p>
    <w:p w14:paraId="57D1BD63" w14:textId="77777777" w:rsidR="007433CD" w:rsidRDefault="00000000">
      <w:pPr>
        <w:pStyle w:val="SourceCode"/>
      </w:pPr>
      <w:r>
        <w:rPr>
          <w:rStyle w:val="VerbatimChar"/>
        </w:rPr>
        <w:t>2006-03-11</w:t>
      </w:r>
    </w:p>
    <w:p w14:paraId="57D1BD64" w14:textId="77777777" w:rsidR="007433CD" w:rsidRDefault="00000000">
      <w:pPr>
        <w:pStyle w:val="SourceCode"/>
      </w:pPr>
      <w:r>
        <w:rPr>
          <w:rStyle w:val="VerbatimChar"/>
        </w:rPr>
        <w:t>2006-03-12</w:t>
      </w:r>
    </w:p>
    <w:p w14:paraId="57D1BD65" w14:textId="77777777" w:rsidR="007433CD" w:rsidRDefault="00000000">
      <w:pPr>
        <w:pStyle w:val="SourceCode"/>
      </w:pPr>
      <w:r>
        <w:rPr>
          <w:rStyle w:val="VerbatimChar"/>
        </w:rPr>
        <w:t>2006-03-13</w:t>
      </w:r>
    </w:p>
    <w:p w14:paraId="57D1BD66" w14:textId="77777777" w:rsidR="007433CD" w:rsidRDefault="00000000">
      <w:pPr>
        <w:pStyle w:val="SourceCode"/>
      </w:pPr>
      <w:r>
        <w:rPr>
          <w:rStyle w:val="VerbatimChar"/>
        </w:rPr>
        <w:t>2006-03-14</w:t>
      </w:r>
    </w:p>
    <w:p w14:paraId="57D1BD67" w14:textId="77777777" w:rsidR="007433CD" w:rsidRDefault="00000000">
      <w:pPr>
        <w:pStyle w:val="SourceCode"/>
      </w:pPr>
      <w:r>
        <w:rPr>
          <w:rStyle w:val="VerbatimChar"/>
        </w:rPr>
        <w:t>2006-03-15</w:t>
      </w:r>
    </w:p>
    <w:p w14:paraId="57D1BD68" w14:textId="77777777" w:rsidR="007433CD" w:rsidRDefault="00000000">
      <w:pPr>
        <w:pStyle w:val="SourceCode"/>
      </w:pPr>
      <w:r>
        <w:rPr>
          <w:rStyle w:val="VerbatimChar"/>
        </w:rPr>
        <w:t>2006-03-16</w:t>
      </w:r>
    </w:p>
    <w:p w14:paraId="57D1BD69" w14:textId="77777777" w:rsidR="007433CD" w:rsidRDefault="00000000">
      <w:pPr>
        <w:pStyle w:val="SourceCode"/>
      </w:pPr>
      <w:r>
        <w:rPr>
          <w:rStyle w:val="VerbatimChar"/>
        </w:rPr>
        <w:t>2006-03-17</w:t>
      </w:r>
    </w:p>
    <w:p w14:paraId="57D1BD6A" w14:textId="77777777" w:rsidR="007433CD" w:rsidRDefault="00000000">
      <w:pPr>
        <w:pStyle w:val="SourceCode"/>
      </w:pPr>
      <w:r>
        <w:rPr>
          <w:rStyle w:val="VerbatimChar"/>
        </w:rPr>
        <w:t>2006-03-18</w:t>
      </w:r>
    </w:p>
    <w:p w14:paraId="57D1BD6B" w14:textId="77777777" w:rsidR="007433CD" w:rsidRDefault="00000000">
      <w:pPr>
        <w:pStyle w:val="SourceCode"/>
      </w:pPr>
      <w:r>
        <w:rPr>
          <w:rStyle w:val="VerbatimChar"/>
        </w:rPr>
        <w:t>2006-03-19</w:t>
      </w:r>
    </w:p>
    <w:p w14:paraId="57D1BD6C" w14:textId="77777777" w:rsidR="007433CD" w:rsidRDefault="00000000">
      <w:pPr>
        <w:pStyle w:val="SourceCode"/>
      </w:pPr>
      <w:r>
        <w:rPr>
          <w:rStyle w:val="VerbatimChar"/>
        </w:rPr>
        <w:t>2006-03-20</w:t>
      </w:r>
    </w:p>
    <w:p w14:paraId="57D1BD6D" w14:textId="77777777" w:rsidR="007433CD" w:rsidRDefault="00000000">
      <w:pPr>
        <w:pStyle w:val="SourceCode"/>
      </w:pPr>
      <w:r>
        <w:rPr>
          <w:rStyle w:val="VerbatimChar"/>
        </w:rPr>
        <w:t>2006-03-21</w:t>
      </w:r>
    </w:p>
    <w:p w14:paraId="57D1BD6E" w14:textId="77777777" w:rsidR="007433CD" w:rsidRDefault="00000000">
      <w:pPr>
        <w:pStyle w:val="SourceCode"/>
      </w:pPr>
      <w:r>
        <w:rPr>
          <w:rStyle w:val="VerbatimChar"/>
        </w:rPr>
        <w:t>2006-03-22</w:t>
      </w:r>
    </w:p>
    <w:p w14:paraId="57D1BD6F" w14:textId="77777777" w:rsidR="007433CD" w:rsidRDefault="00000000">
      <w:pPr>
        <w:pStyle w:val="SourceCode"/>
      </w:pPr>
      <w:r>
        <w:rPr>
          <w:rStyle w:val="VerbatimChar"/>
        </w:rPr>
        <w:lastRenderedPageBreak/>
        <w:t>2006-03-23</w:t>
      </w:r>
    </w:p>
    <w:p w14:paraId="57D1BD70" w14:textId="77777777" w:rsidR="007433CD" w:rsidRDefault="00000000">
      <w:pPr>
        <w:pStyle w:val="SourceCode"/>
      </w:pPr>
      <w:r>
        <w:rPr>
          <w:rStyle w:val="VerbatimChar"/>
        </w:rPr>
        <w:t>2006-03-24</w:t>
      </w:r>
    </w:p>
    <w:p w14:paraId="57D1BD71" w14:textId="77777777" w:rsidR="007433CD" w:rsidRDefault="00000000">
      <w:pPr>
        <w:pStyle w:val="SourceCode"/>
      </w:pPr>
      <w:r>
        <w:rPr>
          <w:rStyle w:val="VerbatimChar"/>
        </w:rPr>
        <w:t>2006-03-25</w:t>
      </w:r>
    </w:p>
    <w:p w14:paraId="57D1BD72" w14:textId="77777777" w:rsidR="007433CD" w:rsidRDefault="00000000">
      <w:pPr>
        <w:pStyle w:val="SourceCode"/>
      </w:pPr>
      <w:r>
        <w:rPr>
          <w:rStyle w:val="VerbatimChar"/>
        </w:rPr>
        <w:t>2006-03-26</w:t>
      </w:r>
    </w:p>
    <w:p w14:paraId="57D1BD73" w14:textId="77777777" w:rsidR="007433CD" w:rsidRDefault="00000000">
      <w:pPr>
        <w:pStyle w:val="SourceCode"/>
      </w:pPr>
      <w:r>
        <w:rPr>
          <w:rStyle w:val="VerbatimChar"/>
        </w:rPr>
        <w:t>2006-03-27</w:t>
      </w:r>
    </w:p>
    <w:p w14:paraId="57D1BD74" w14:textId="77777777" w:rsidR="007433CD" w:rsidRDefault="00000000">
      <w:pPr>
        <w:pStyle w:val="SourceCode"/>
      </w:pPr>
      <w:r>
        <w:rPr>
          <w:rStyle w:val="VerbatimChar"/>
        </w:rPr>
        <w:t>2006-03-28</w:t>
      </w:r>
    </w:p>
    <w:p w14:paraId="57D1BD75" w14:textId="77777777" w:rsidR="007433CD" w:rsidRDefault="00000000">
      <w:pPr>
        <w:pStyle w:val="SourceCode"/>
      </w:pPr>
      <w:r>
        <w:rPr>
          <w:rStyle w:val="VerbatimChar"/>
        </w:rPr>
        <w:t>2006-03-29</w:t>
      </w:r>
    </w:p>
    <w:p w14:paraId="57D1BD76" w14:textId="77777777" w:rsidR="007433CD" w:rsidRDefault="00000000">
      <w:pPr>
        <w:pStyle w:val="SourceCode"/>
      </w:pPr>
      <w:r>
        <w:rPr>
          <w:rStyle w:val="VerbatimChar"/>
        </w:rPr>
        <w:t>2006-03-30</w:t>
      </w:r>
    </w:p>
    <w:p w14:paraId="57D1BD77" w14:textId="77777777" w:rsidR="007433CD" w:rsidRDefault="00000000">
      <w:pPr>
        <w:pStyle w:val="SourceCode"/>
      </w:pPr>
      <w:r>
        <w:rPr>
          <w:rStyle w:val="VerbatimChar"/>
        </w:rPr>
        <w:t>2006-03-31</w:t>
      </w:r>
    </w:p>
    <w:p w14:paraId="57D1BD78" w14:textId="77777777" w:rsidR="007433CD" w:rsidRDefault="00000000">
      <w:pPr>
        <w:pStyle w:val="SourceCode"/>
      </w:pPr>
      <w:r>
        <w:rPr>
          <w:rStyle w:val="VerbatimChar"/>
        </w:rPr>
        <w:t>2006-04-01</w:t>
      </w:r>
    </w:p>
    <w:p w14:paraId="57D1BD79" w14:textId="77777777" w:rsidR="007433CD" w:rsidRDefault="00000000">
      <w:pPr>
        <w:pStyle w:val="SourceCode"/>
      </w:pPr>
      <w:r>
        <w:rPr>
          <w:rStyle w:val="VerbatimChar"/>
        </w:rPr>
        <w:t>2006-04-02</w:t>
      </w:r>
    </w:p>
    <w:p w14:paraId="57D1BD7A" w14:textId="77777777" w:rsidR="007433CD" w:rsidRDefault="00000000">
      <w:pPr>
        <w:pStyle w:val="SourceCode"/>
      </w:pPr>
      <w:r>
        <w:rPr>
          <w:rStyle w:val="VerbatimChar"/>
        </w:rPr>
        <w:t>2006-04-03</w:t>
      </w:r>
    </w:p>
    <w:p w14:paraId="57D1BD7B" w14:textId="77777777" w:rsidR="007433CD" w:rsidRDefault="00000000">
      <w:pPr>
        <w:pStyle w:val="SourceCode"/>
      </w:pPr>
      <w:r>
        <w:rPr>
          <w:rStyle w:val="VerbatimChar"/>
        </w:rPr>
        <w:t>2006-04-04</w:t>
      </w:r>
    </w:p>
    <w:p w14:paraId="57D1BD7C" w14:textId="77777777" w:rsidR="007433CD" w:rsidRDefault="00000000">
      <w:pPr>
        <w:pStyle w:val="SourceCode"/>
      </w:pPr>
      <w:r>
        <w:rPr>
          <w:rStyle w:val="VerbatimChar"/>
        </w:rPr>
        <w:t>2006-04-05</w:t>
      </w:r>
    </w:p>
    <w:p w14:paraId="57D1BD7D" w14:textId="77777777" w:rsidR="007433CD" w:rsidRDefault="00000000">
      <w:pPr>
        <w:pStyle w:val="SourceCode"/>
      </w:pPr>
      <w:r>
        <w:rPr>
          <w:rStyle w:val="VerbatimChar"/>
        </w:rPr>
        <w:t>2006-04-06</w:t>
      </w:r>
    </w:p>
    <w:p w14:paraId="57D1BD7E" w14:textId="77777777" w:rsidR="007433CD" w:rsidRDefault="00000000">
      <w:pPr>
        <w:pStyle w:val="SourceCode"/>
      </w:pPr>
      <w:r>
        <w:rPr>
          <w:rStyle w:val="VerbatimChar"/>
        </w:rPr>
        <w:t>2006-04-07</w:t>
      </w:r>
    </w:p>
    <w:p w14:paraId="57D1BD7F" w14:textId="77777777" w:rsidR="007433CD" w:rsidRDefault="00000000">
      <w:pPr>
        <w:pStyle w:val="SourceCode"/>
      </w:pPr>
      <w:r>
        <w:rPr>
          <w:rStyle w:val="VerbatimChar"/>
        </w:rPr>
        <w:t>2006-04-08</w:t>
      </w:r>
    </w:p>
    <w:p w14:paraId="57D1BD80" w14:textId="77777777" w:rsidR="007433CD" w:rsidRDefault="00000000">
      <w:pPr>
        <w:pStyle w:val="SourceCode"/>
      </w:pPr>
      <w:r>
        <w:rPr>
          <w:rStyle w:val="VerbatimChar"/>
        </w:rPr>
        <w:t>2006-04-09</w:t>
      </w:r>
    </w:p>
    <w:p w14:paraId="57D1BD81" w14:textId="77777777" w:rsidR="007433CD" w:rsidRDefault="00000000">
      <w:pPr>
        <w:pStyle w:val="SourceCode"/>
      </w:pPr>
      <w:r>
        <w:rPr>
          <w:rStyle w:val="VerbatimChar"/>
        </w:rPr>
        <w:t>2006-04-10</w:t>
      </w:r>
    </w:p>
    <w:p w14:paraId="57D1BD82" w14:textId="77777777" w:rsidR="007433CD" w:rsidRDefault="00000000">
      <w:pPr>
        <w:pStyle w:val="SourceCode"/>
      </w:pPr>
      <w:r>
        <w:rPr>
          <w:rStyle w:val="VerbatimChar"/>
        </w:rPr>
        <w:t>2006-04-11</w:t>
      </w:r>
    </w:p>
    <w:p w14:paraId="57D1BD83" w14:textId="77777777" w:rsidR="007433CD" w:rsidRDefault="00000000">
      <w:pPr>
        <w:pStyle w:val="SourceCode"/>
      </w:pPr>
      <w:r>
        <w:rPr>
          <w:rStyle w:val="VerbatimChar"/>
        </w:rPr>
        <w:t>2006-04-12</w:t>
      </w:r>
    </w:p>
    <w:p w14:paraId="57D1BD84" w14:textId="77777777" w:rsidR="007433CD" w:rsidRDefault="00000000">
      <w:pPr>
        <w:pStyle w:val="SourceCode"/>
      </w:pPr>
      <w:r>
        <w:rPr>
          <w:rStyle w:val="VerbatimChar"/>
        </w:rPr>
        <w:t>2006-04-13</w:t>
      </w:r>
    </w:p>
    <w:p w14:paraId="57D1BD85" w14:textId="77777777" w:rsidR="007433CD" w:rsidRDefault="00000000">
      <w:pPr>
        <w:pStyle w:val="SourceCode"/>
      </w:pPr>
      <w:r>
        <w:rPr>
          <w:rStyle w:val="VerbatimChar"/>
        </w:rPr>
        <w:t>2006-04-14</w:t>
      </w:r>
    </w:p>
    <w:p w14:paraId="57D1BD86" w14:textId="77777777" w:rsidR="007433CD" w:rsidRDefault="00000000">
      <w:pPr>
        <w:pStyle w:val="SourceCode"/>
      </w:pPr>
      <w:r>
        <w:rPr>
          <w:rStyle w:val="VerbatimChar"/>
        </w:rPr>
        <w:t>2006-04-15</w:t>
      </w:r>
    </w:p>
    <w:p w14:paraId="57D1BD87" w14:textId="77777777" w:rsidR="007433CD" w:rsidRDefault="00000000">
      <w:pPr>
        <w:pStyle w:val="SourceCode"/>
      </w:pPr>
      <w:r>
        <w:rPr>
          <w:rStyle w:val="VerbatimChar"/>
        </w:rPr>
        <w:t>2006-04-16</w:t>
      </w:r>
    </w:p>
    <w:p w14:paraId="57D1BD88" w14:textId="77777777" w:rsidR="007433CD" w:rsidRDefault="00000000">
      <w:pPr>
        <w:pStyle w:val="SourceCode"/>
      </w:pPr>
      <w:r>
        <w:rPr>
          <w:rStyle w:val="VerbatimChar"/>
        </w:rPr>
        <w:t>2006-04-17</w:t>
      </w:r>
    </w:p>
    <w:p w14:paraId="57D1BD89" w14:textId="77777777" w:rsidR="007433CD" w:rsidRDefault="00000000">
      <w:pPr>
        <w:pStyle w:val="SourceCode"/>
      </w:pPr>
      <w:r>
        <w:rPr>
          <w:rStyle w:val="VerbatimChar"/>
        </w:rPr>
        <w:t>2006-04-18</w:t>
      </w:r>
    </w:p>
    <w:p w14:paraId="57D1BD8A" w14:textId="77777777" w:rsidR="007433CD" w:rsidRDefault="00000000">
      <w:pPr>
        <w:pStyle w:val="SourceCode"/>
      </w:pPr>
      <w:r>
        <w:rPr>
          <w:rStyle w:val="VerbatimChar"/>
        </w:rPr>
        <w:t>2006-04-19</w:t>
      </w:r>
    </w:p>
    <w:p w14:paraId="57D1BD8B" w14:textId="77777777" w:rsidR="007433CD" w:rsidRDefault="00000000">
      <w:pPr>
        <w:pStyle w:val="SourceCode"/>
      </w:pPr>
      <w:r>
        <w:rPr>
          <w:rStyle w:val="VerbatimChar"/>
        </w:rPr>
        <w:lastRenderedPageBreak/>
        <w:t>2006-04-20</w:t>
      </w:r>
    </w:p>
    <w:p w14:paraId="57D1BD8C" w14:textId="77777777" w:rsidR="007433CD" w:rsidRDefault="00000000">
      <w:pPr>
        <w:pStyle w:val="SourceCode"/>
      </w:pPr>
      <w:r>
        <w:rPr>
          <w:rStyle w:val="VerbatimChar"/>
        </w:rPr>
        <w:t>2006-04-21</w:t>
      </w:r>
    </w:p>
    <w:p w14:paraId="57D1BD8D" w14:textId="77777777" w:rsidR="007433CD" w:rsidRDefault="00000000">
      <w:pPr>
        <w:pStyle w:val="SourceCode"/>
      </w:pPr>
      <w:r>
        <w:rPr>
          <w:rStyle w:val="VerbatimChar"/>
        </w:rPr>
        <w:t>2006-04-22</w:t>
      </w:r>
    </w:p>
    <w:p w14:paraId="57D1BD8E" w14:textId="77777777" w:rsidR="007433CD" w:rsidRDefault="00000000">
      <w:pPr>
        <w:pStyle w:val="SourceCode"/>
      </w:pPr>
      <w:r>
        <w:rPr>
          <w:rStyle w:val="VerbatimChar"/>
        </w:rPr>
        <w:t>2006-04-23</w:t>
      </w:r>
    </w:p>
    <w:p w14:paraId="57D1BD8F" w14:textId="77777777" w:rsidR="007433CD" w:rsidRDefault="00000000">
      <w:pPr>
        <w:pStyle w:val="SourceCode"/>
      </w:pPr>
      <w:r>
        <w:rPr>
          <w:rStyle w:val="VerbatimChar"/>
        </w:rPr>
        <w:t>2006-04-24</w:t>
      </w:r>
    </w:p>
    <w:p w14:paraId="57D1BD90" w14:textId="77777777" w:rsidR="007433CD" w:rsidRDefault="00000000">
      <w:pPr>
        <w:pStyle w:val="SourceCode"/>
      </w:pPr>
      <w:r>
        <w:rPr>
          <w:rStyle w:val="VerbatimChar"/>
        </w:rPr>
        <w:t>2006-04-25</w:t>
      </w:r>
    </w:p>
    <w:p w14:paraId="57D1BD91" w14:textId="77777777" w:rsidR="007433CD" w:rsidRDefault="00000000">
      <w:pPr>
        <w:pStyle w:val="SourceCode"/>
      </w:pPr>
      <w:r>
        <w:rPr>
          <w:rStyle w:val="VerbatimChar"/>
        </w:rPr>
        <w:t>2006-04-26</w:t>
      </w:r>
    </w:p>
    <w:p w14:paraId="57D1BD92" w14:textId="77777777" w:rsidR="007433CD" w:rsidRDefault="00000000">
      <w:pPr>
        <w:pStyle w:val="SourceCode"/>
      </w:pPr>
      <w:r>
        <w:rPr>
          <w:rStyle w:val="VerbatimChar"/>
        </w:rPr>
        <w:t>2006-04-27</w:t>
      </w:r>
    </w:p>
    <w:p w14:paraId="57D1BD93" w14:textId="77777777" w:rsidR="007433CD" w:rsidRDefault="00000000">
      <w:pPr>
        <w:pStyle w:val="SourceCode"/>
      </w:pPr>
      <w:r>
        <w:rPr>
          <w:rStyle w:val="VerbatimChar"/>
        </w:rPr>
        <w:t>2006-04-28</w:t>
      </w:r>
    </w:p>
    <w:p w14:paraId="57D1BD94" w14:textId="77777777" w:rsidR="007433CD" w:rsidRDefault="00000000">
      <w:pPr>
        <w:pStyle w:val="SourceCode"/>
      </w:pPr>
      <w:r>
        <w:rPr>
          <w:rStyle w:val="VerbatimChar"/>
        </w:rPr>
        <w:t>2006-04-29</w:t>
      </w:r>
    </w:p>
    <w:p w14:paraId="57D1BD95" w14:textId="77777777" w:rsidR="007433CD" w:rsidRDefault="00000000">
      <w:pPr>
        <w:pStyle w:val="SourceCode"/>
      </w:pPr>
      <w:r>
        <w:rPr>
          <w:rStyle w:val="VerbatimChar"/>
        </w:rPr>
        <w:t>2006-04-30</w:t>
      </w:r>
    </w:p>
    <w:p w14:paraId="57D1BD96" w14:textId="77777777" w:rsidR="007433CD" w:rsidRDefault="00000000">
      <w:pPr>
        <w:pStyle w:val="SourceCode"/>
      </w:pPr>
      <w:r>
        <w:rPr>
          <w:rStyle w:val="VerbatimChar"/>
        </w:rPr>
        <w:t>2006-05-01</w:t>
      </w:r>
    </w:p>
    <w:p w14:paraId="57D1BD97" w14:textId="77777777" w:rsidR="007433CD" w:rsidRDefault="00000000">
      <w:pPr>
        <w:pStyle w:val="SourceCode"/>
      </w:pPr>
      <w:r>
        <w:rPr>
          <w:rStyle w:val="VerbatimChar"/>
        </w:rPr>
        <w:t>2006-05-02</w:t>
      </w:r>
    </w:p>
    <w:p w14:paraId="57D1BD98" w14:textId="77777777" w:rsidR="007433CD" w:rsidRDefault="00000000">
      <w:pPr>
        <w:pStyle w:val="SourceCode"/>
      </w:pPr>
      <w:r>
        <w:rPr>
          <w:rStyle w:val="VerbatimChar"/>
        </w:rPr>
        <w:t>2006-05-03</w:t>
      </w:r>
    </w:p>
    <w:p w14:paraId="57D1BD99" w14:textId="77777777" w:rsidR="007433CD" w:rsidRDefault="00000000">
      <w:pPr>
        <w:pStyle w:val="SourceCode"/>
      </w:pPr>
      <w:r>
        <w:rPr>
          <w:rStyle w:val="VerbatimChar"/>
        </w:rPr>
        <w:t>2006-05-04</w:t>
      </w:r>
    </w:p>
    <w:p w14:paraId="57D1BD9A" w14:textId="77777777" w:rsidR="007433CD" w:rsidRDefault="00000000">
      <w:pPr>
        <w:pStyle w:val="SourceCode"/>
      </w:pPr>
      <w:r>
        <w:rPr>
          <w:rStyle w:val="VerbatimChar"/>
        </w:rPr>
        <w:t>2006-05-05</w:t>
      </w:r>
    </w:p>
    <w:p w14:paraId="57D1BD9B" w14:textId="77777777" w:rsidR="007433CD" w:rsidRDefault="00000000">
      <w:pPr>
        <w:pStyle w:val="SourceCode"/>
      </w:pPr>
      <w:r>
        <w:rPr>
          <w:rStyle w:val="VerbatimChar"/>
        </w:rPr>
        <w:t>2006-05-06</w:t>
      </w:r>
    </w:p>
    <w:p w14:paraId="57D1BD9C" w14:textId="77777777" w:rsidR="007433CD" w:rsidRDefault="00000000">
      <w:pPr>
        <w:pStyle w:val="SourceCode"/>
      </w:pPr>
      <w:r>
        <w:rPr>
          <w:rStyle w:val="VerbatimChar"/>
        </w:rPr>
        <w:t>2006-05-07</w:t>
      </w:r>
    </w:p>
    <w:p w14:paraId="57D1BD9D" w14:textId="77777777" w:rsidR="007433CD" w:rsidRDefault="00000000">
      <w:pPr>
        <w:pStyle w:val="SourceCode"/>
      </w:pPr>
      <w:r>
        <w:rPr>
          <w:rStyle w:val="VerbatimChar"/>
        </w:rPr>
        <w:t>2006-05-08</w:t>
      </w:r>
    </w:p>
    <w:p w14:paraId="57D1BD9E" w14:textId="77777777" w:rsidR="007433CD" w:rsidRDefault="00000000">
      <w:pPr>
        <w:pStyle w:val="SourceCode"/>
      </w:pPr>
      <w:r>
        <w:rPr>
          <w:rStyle w:val="VerbatimChar"/>
        </w:rPr>
        <w:t>2006-05-09</w:t>
      </w:r>
    </w:p>
    <w:p w14:paraId="57D1BD9F" w14:textId="77777777" w:rsidR="007433CD" w:rsidRDefault="00000000">
      <w:pPr>
        <w:pStyle w:val="SourceCode"/>
      </w:pPr>
      <w:r>
        <w:rPr>
          <w:rStyle w:val="VerbatimChar"/>
        </w:rPr>
        <w:t>2006-05-10</w:t>
      </w:r>
    </w:p>
    <w:p w14:paraId="57D1BDA0" w14:textId="77777777" w:rsidR="007433CD" w:rsidRDefault="00000000">
      <w:pPr>
        <w:pStyle w:val="SourceCode"/>
      </w:pPr>
      <w:r>
        <w:rPr>
          <w:rStyle w:val="VerbatimChar"/>
        </w:rPr>
        <w:t>2006-05-11</w:t>
      </w:r>
    </w:p>
    <w:p w14:paraId="57D1BDA1" w14:textId="77777777" w:rsidR="007433CD" w:rsidRDefault="00000000">
      <w:pPr>
        <w:pStyle w:val="SourceCode"/>
      </w:pPr>
      <w:r>
        <w:rPr>
          <w:rStyle w:val="VerbatimChar"/>
        </w:rPr>
        <w:t>2006-05-12</w:t>
      </w:r>
    </w:p>
    <w:p w14:paraId="57D1BDA2" w14:textId="77777777" w:rsidR="007433CD" w:rsidRDefault="00000000">
      <w:pPr>
        <w:pStyle w:val="SourceCode"/>
      </w:pPr>
      <w:r>
        <w:rPr>
          <w:rStyle w:val="VerbatimChar"/>
        </w:rPr>
        <w:t>2006-05-13</w:t>
      </w:r>
    </w:p>
    <w:p w14:paraId="57D1BDA3" w14:textId="77777777" w:rsidR="007433CD" w:rsidRDefault="00000000">
      <w:pPr>
        <w:pStyle w:val="SourceCode"/>
      </w:pPr>
      <w:r>
        <w:rPr>
          <w:rStyle w:val="VerbatimChar"/>
        </w:rPr>
        <w:t>2006-05-14</w:t>
      </w:r>
    </w:p>
    <w:p w14:paraId="57D1BDA4" w14:textId="77777777" w:rsidR="007433CD" w:rsidRDefault="00000000">
      <w:pPr>
        <w:pStyle w:val="SourceCode"/>
      </w:pPr>
      <w:r>
        <w:rPr>
          <w:rStyle w:val="VerbatimChar"/>
        </w:rPr>
        <w:t>2006-05-15</w:t>
      </w:r>
    </w:p>
    <w:p w14:paraId="57D1BDA5" w14:textId="77777777" w:rsidR="007433CD" w:rsidRDefault="00000000">
      <w:pPr>
        <w:pStyle w:val="SourceCode"/>
      </w:pPr>
      <w:r>
        <w:rPr>
          <w:rStyle w:val="VerbatimChar"/>
        </w:rPr>
        <w:t>2006-05-16</w:t>
      </w:r>
    </w:p>
    <w:p w14:paraId="57D1BDA6" w14:textId="77777777" w:rsidR="007433CD" w:rsidRDefault="00000000">
      <w:pPr>
        <w:pStyle w:val="SourceCode"/>
      </w:pPr>
      <w:r>
        <w:rPr>
          <w:rStyle w:val="VerbatimChar"/>
        </w:rPr>
        <w:t>2006-05-17</w:t>
      </w:r>
    </w:p>
    <w:p w14:paraId="57D1BDA7" w14:textId="77777777" w:rsidR="007433CD" w:rsidRDefault="00000000">
      <w:pPr>
        <w:pStyle w:val="SourceCode"/>
      </w:pPr>
      <w:r>
        <w:rPr>
          <w:rStyle w:val="VerbatimChar"/>
        </w:rPr>
        <w:lastRenderedPageBreak/>
        <w:t>2006-05-18</w:t>
      </w:r>
    </w:p>
    <w:p w14:paraId="57D1BDA8" w14:textId="77777777" w:rsidR="007433CD" w:rsidRDefault="00000000">
      <w:pPr>
        <w:pStyle w:val="SourceCode"/>
      </w:pPr>
      <w:r>
        <w:rPr>
          <w:rStyle w:val="VerbatimChar"/>
        </w:rPr>
        <w:t>2006-05-19</w:t>
      </w:r>
    </w:p>
    <w:p w14:paraId="57D1BDA9" w14:textId="77777777" w:rsidR="007433CD" w:rsidRDefault="00000000">
      <w:pPr>
        <w:pStyle w:val="SourceCode"/>
      </w:pPr>
      <w:r>
        <w:rPr>
          <w:rStyle w:val="VerbatimChar"/>
        </w:rPr>
        <w:t>2006-05-20</w:t>
      </w:r>
    </w:p>
    <w:p w14:paraId="57D1BDAA" w14:textId="77777777" w:rsidR="007433CD" w:rsidRDefault="00000000">
      <w:pPr>
        <w:pStyle w:val="SourceCode"/>
      </w:pPr>
      <w:r>
        <w:rPr>
          <w:rStyle w:val="VerbatimChar"/>
        </w:rPr>
        <w:t>2006-05-21</w:t>
      </w:r>
    </w:p>
    <w:p w14:paraId="57D1BDAB" w14:textId="77777777" w:rsidR="007433CD" w:rsidRDefault="00000000">
      <w:pPr>
        <w:pStyle w:val="SourceCode"/>
      </w:pPr>
      <w:r>
        <w:rPr>
          <w:rStyle w:val="VerbatimChar"/>
        </w:rPr>
        <w:t>2006-05-22</w:t>
      </w:r>
    </w:p>
    <w:p w14:paraId="57D1BDAC" w14:textId="77777777" w:rsidR="007433CD" w:rsidRDefault="00000000">
      <w:pPr>
        <w:pStyle w:val="SourceCode"/>
      </w:pPr>
      <w:r>
        <w:rPr>
          <w:rStyle w:val="VerbatimChar"/>
        </w:rPr>
        <w:t>2006-05-23</w:t>
      </w:r>
    </w:p>
    <w:p w14:paraId="57D1BDAD" w14:textId="77777777" w:rsidR="007433CD" w:rsidRDefault="00000000">
      <w:pPr>
        <w:pStyle w:val="SourceCode"/>
      </w:pPr>
      <w:r>
        <w:rPr>
          <w:rStyle w:val="VerbatimChar"/>
        </w:rPr>
        <w:t>2006-05-24</w:t>
      </w:r>
    </w:p>
    <w:p w14:paraId="57D1BDAE" w14:textId="77777777" w:rsidR="007433CD" w:rsidRDefault="00000000">
      <w:pPr>
        <w:pStyle w:val="SourceCode"/>
      </w:pPr>
      <w:r>
        <w:rPr>
          <w:rStyle w:val="VerbatimChar"/>
        </w:rPr>
        <w:t>2006-05-25</w:t>
      </w:r>
    </w:p>
    <w:p w14:paraId="57D1BDAF" w14:textId="77777777" w:rsidR="007433CD" w:rsidRDefault="00000000">
      <w:pPr>
        <w:pStyle w:val="SourceCode"/>
      </w:pPr>
      <w:r>
        <w:rPr>
          <w:rStyle w:val="VerbatimChar"/>
        </w:rPr>
        <w:t>2006-05-26</w:t>
      </w:r>
    </w:p>
    <w:p w14:paraId="57D1BDB0" w14:textId="77777777" w:rsidR="007433CD" w:rsidRDefault="00000000">
      <w:pPr>
        <w:pStyle w:val="SourceCode"/>
      </w:pPr>
      <w:r>
        <w:rPr>
          <w:rStyle w:val="VerbatimChar"/>
        </w:rPr>
        <w:t>2006-05-27</w:t>
      </w:r>
    </w:p>
    <w:p w14:paraId="57D1BDB1" w14:textId="77777777" w:rsidR="007433CD" w:rsidRDefault="00000000">
      <w:pPr>
        <w:pStyle w:val="SourceCode"/>
      </w:pPr>
      <w:r>
        <w:rPr>
          <w:rStyle w:val="VerbatimChar"/>
        </w:rPr>
        <w:t>2006-05-28</w:t>
      </w:r>
    </w:p>
    <w:p w14:paraId="57D1BDB2" w14:textId="77777777" w:rsidR="007433CD" w:rsidRDefault="00000000">
      <w:pPr>
        <w:pStyle w:val="SourceCode"/>
      </w:pPr>
      <w:r>
        <w:rPr>
          <w:rStyle w:val="VerbatimChar"/>
        </w:rPr>
        <w:t>2006-05-29</w:t>
      </w:r>
    </w:p>
    <w:p w14:paraId="57D1BDB3" w14:textId="77777777" w:rsidR="007433CD" w:rsidRDefault="00000000">
      <w:pPr>
        <w:pStyle w:val="SourceCode"/>
      </w:pPr>
      <w:r>
        <w:rPr>
          <w:rStyle w:val="VerbatimChar"/>
        </w:rPr>
        <w:t>2006-05-30</w:t>
      </w:r>
    </w:p>
    <w:p w14:paraId="57D1BDB4" w14:textId="77777777" w:rsidR="007433CD" w:rsidRDefault="00000000">
      <w:pPr>
        <w:pStyle w:val="SourceCode"/>
      </w:pPr>
      <w:r>
        <w:rPr>
          <w:rStyle w:val="VerbatimChar"/>
        </w:rPr>
        <w:t>2006-05-31</w:t>
      </w:r>
    </w:p>
    <w:p w14:paraId="57D1BDB5" w14:textId="77777777" w:rsidR="007433CD" w:rsidRDefault="00000000">
      <w:pPr>
        <w:pStyle w:val="SourceCode"/>
      </w:pPr>
      <w:r>
        <w:rPr>
          <w:rStyle w:val="VerbatimChar"/>
        </w:rPr>
        <w:t>2006-06-01</w:t>
      </w:r>
    </w:p>
    <w:p w14:paraId="57D1BDB6" w14:textId="77777777" w:rsidR="007433CD" w:rsidRDefault="00000000">
      <w:pPr>
        <w:pStyle w:val="SourceCode"/>
      </w:pPr>
      <w:r>
        <w:rPr>
          <w:rStyle w:val="VerbatimChar"/>
        </w:rPr>
        <w:t>2006-06-02</w:t>
      </w:r>
    </w:p>
    <w:p w14:paraId="57D1BDB7" w14:textId="77777777" w:rsidR="007433CD" w:rsidRDefault="00000000">
      <w:pPr>
        <w:pStyle w:val="SourceCode"/>
      </w:pPr>
      <w:r>
        <w:rPr>
          <w:rStyle w:val="VerbatimChar"/>
        </w:rPr>
        <w:t>2006-06-03</w:t>
      </w:r>
    </w:p>
    <w:p w14:paraId="57D1BDB8" w14:textId="77777777" w:rsidR="007433CD" w:rsidRDefault="00000000">
      <w:pPr>
        <w:pStyle w:val="SourceCode"/>
      </w:pPr>
      <w:r>
        <w:rPr>
          <w:rStyle w:val="VerbatimChar"/>
        </w:rPr>
        <w:t>2006-06-04</w:t>
      </w:r>
    </w:p>
    <w:p w14:paraId="57D1BDB9" w14:textId="77777777" w:rsidR="007433CD" w:rsidRDefault="00000000">
      <w:pPr>
        <w:pStyle w:val="SourceCode"/>
      </w:pPr>
      <w:r>
        <w:rPr>
          <w:rStyle w:val="VerbatimChar"/>
        </w:rPr>
        <w:t>2006-06-05</w:t>
      </w:r>
    </w:p>
    <w:p w14:paraId="57D1BDBA" w14:textId="77777777" w:rsidR="007433CD" w:rsidRDefault="00000000">
      <w:pPr>
        <w:pStyle w:val="SourceCode"/>
      </w:pPr>
      <w:r>
        <w:rPr>
          <w:rStyle w:val="VerbatimChar"/>
        </w:rPr>
        <w:t>2006-06-06</w:t>
      </w:r>
    </w:p>
    <w:p w14:paraId="57D1BDBB" w14:textId="77777777" w:rsidR="007433CD" w:rsidRDefault="00000000">
      <w:pPr>
        <w:pStyle w:val="SourceCode"/>
      </w:pPr>
      <w:r>
        <w:rPr>
          <w:rStyle w:val="VerbatimChar"/>
        </w:rPr>
        <w:t>2006-06-07</w:t>
      </w:r>
    </w:p>
    <w:p w14:paraId="57D1BDBC" w14:textId="77777777" w:rsidR="007433CD" w:rsidRDefault="00000000">
      <w:pPr>
        <w:pStyle w:val="SourceCode"/>
      </w:pPr>
      <w:r>
        <w:rPr>
          <w:rStyle w:val="VerbatimChar"/>
        </w:rPr>
        <w:t>2006-06-08</w:t>
      </w:r>
    </w:p>
    <w:p w14:paraId="57D1BDBD" w14:textId="77777777" w:rsidR="007433CD" w:rsidRDefault="00000000">
      <w:pPr>
        <w:pStyle w:val="SourceCode"/>
      </w:pPr>
      <w:r>
        <w:rPr>
          <w:rStyle w:val="VerbatimChar"/>
        </w:rPr>
        <w:t>2006-06-09</w:t>
      </w:r>
    </w:p>
    <w:p w14:paraId="57D1BDBE" w14:textId="77777777" w:rsidR="007433CD" w:rsidRDefault="00000000">
      <w:pPr>
        <w:pStyle w:val="SourceCode"/>
      </w:pPr>
      <w:r>
        <w:rPr>
          <w:rStyle w:val="VerbatimChar"/>
        </w:rPr>
        <w:t>2006-06-10</w:t>
      </w:r>
    </w:p>
    <w:p w14:paraId="57D1BDBF" w14:textId="77777777" w:rsidR="007433CD" w:rsidRDefault="00000000">
      <w:pPr>
        <w:pStyle w:val="SourceCode"/>
      </w:pPr>
      <w:r>
        <w:rPr>
          <w:rStyle w:val="VerbatimChar"/>
        </w:rPr>
        <w:t>2006-06-11</w:t>
      </w:r>
    </w:p>
    <w:p w14:paraId="57D1BDC0" w14:textId="77777777" w:rsidR="007433CD" w:rsidRDefault="00000000">
      <w:pPr>
        <w:pStyle w:val="SourceCode"/>
      </w:pPr>
      <w:r>
        <w:rPr>
          <w:rStyle w:val="VerbatimChar"/>
        </w:rPr>
        <w:t>2006-06-12</w:t>
      </w:r>
    </w:p>
    <w:p w14:paraId="57D1BDC1" w14:textId="77777777" w:rsidR="007433CD" w:rsidRDefault="00000000">
      <w:pPr>
        <w:pStyle w:val="SourceCode"/>
      </w:pPr>
      <w:r>
        <w:rPr>
          <w:rStyle w:val="VerbatimChar"/>
        </w:rPr>
        <w:t>2006-06-13</w:t>
      </w:r>
    </w:p>
    <w:p w14:paraId="57D1BDC2" w14:textId="77777777" w:rsidR="007433CD" w:rsidRDefault="00000000">
      <w:pPr>
        <w:pStyle w:val="SourceCode"/>
      </w:pPr>
      <w:r>
        <w:rPr>
          <w:rStyle w:val="VerbatimChar"/>
        </w:rPr>
        <w:t>2006-06-14</w:t>
      </w:r>
    </w:p>
    <w:p w14:paraId="57D1BDC3" w14:textId="77777777" w:rsidR="007433CD" w:rsidRDefault="00000000">
      <w:pPr>
        <w:pStyle w:val="SourceCode"/>
      </w:pPr>
      <w:r>
        <w:rPr>
          <w:rStyle w:val="VerbatimChar"/>
        </w:rPr>
        <w:lastRenderedPageBreak/>
        <w:t>2006-06-15</w:t>
      </w:r>
    </w:p>
    <w:p w14:paraId="57D1BDC4" w14:textId="77777777" w:rsidR="007433CD" w:rsidRDefault="00000000">
      <w:pPr>
        <w:pStyle w:val="SourceCode"/>
      </w:pPr>
      <w:r>
        <w:rPr>
          <w:rStyle w:val="VerbatimChar"/>
        </w:rPr>
        <w:t>2006-06-16</w:t>
      </w:r>
    </w:p>
    <w:p w14:paraId="57D1BDC5" w14:textId="77777777" w:rsidR="007433CD" w:rsidRDefault="00000000">
      <w:pPr>
        <w:pStyle w:val="SourceCode"/>
      </w:pPr>
      <w:r>
        <w:rPr>
          <w:rStyle w:val="VerbatimChar"/>
        </w:rPr>
        <w:t>2006-06-17</w:t>
      </w:r>
    </w:p>
    <w:p w14:paraId="57D1BDC6" w14:textId="77777777" w:rsidR="007433CD" w:rsidRDefault="00000000">
      <w:pPr>
        <w:pStyle w:val="SourceCode"/>
      </w:pPr>
      <w:r>
        <w:rPr>
          <w:rStyle w:val="VerbatimChar"/>
        </w:rPr>
        <w:t>2006-06-18</w:t>
      </w:r>
    </w:p>
    <w:p w14:paraId="57D1BDC7" w14:textId="77777777" w:rsidR="007433CD" w:rsidRDefault="00000000">
      <w:pPr>
        <w:pStyle w:val="SourceCode"/>
      </w:pPr>
      <w:r>
        <w:rPr>
          <w:rStyle w:val="VerbatimChar"/>
        </w:rPr>
        <w:t>2006-06-19</w:t>
      </w:r>
    </w:p>
    <w:p w14:paraId="57D1BDC8" w14:textId="77777777" w:rsidR="007433CD" w:rsidRDefault="00000000">
      <w:pPr>
        <w:pStyle w:val="SourceCode"/>
      </w:pPr>
      <w:r>
        <w:rPr>
          <w:rStyle w:val="VerbatimChar"/>
        </w:rPr>
        <w:t>2006-06-20</w:t>
      </w:r>
    </w:p>
    <w:p w14:paraId="57D1BDC9" w14:textId="77777777" w:rsidR="007433CD" w:rsidRDefault="00000000">
      <w:pPr>
        <w:pStyle w:val="SourceCode"/>
      </w:pPr>
      <w:r>
        <w:rPr>
          <w:rStyle w:val="VerbatimChar"/>
        </w:rPr>
        <w:t>2006-06-21</w:t>
      </w:r>
    </w:p>
    <w:p w14:paraId="57D1BDCA" w14:textId="77777777" w:rsidR="007433CD" w:rsidRDefault="00000000">
      <w:pPr>
        <w:pStyle w:val="SourceCode"/>
      </w:pPr>
      <w:r>
        <w:rPr>
          <w:rStyle w:val="VerbatimChar"/>
        </w:rPr>
        <w:t>2006-06-22</w:t>
      </w:r>
    </w:p>
    <w:p w14:paraId="57D1BDCB" w14:textId="77777777" w:rsidR="007433CD" w:rsidRDefault="00000000">
      <w:pPr>
        <w:pStyle w:val="SourceCode"/>
      </w:pPr>
      <w:r>
        <w:rPr>
          <w:rStyle w:val="VerbatimChar"/>
        </w:rPr>
        <w:t>2006-06-23</w:t>
      </w:r>
    </w:p>
    <w:p w14:paraId="57D1BDCC" w14:textId="77777777" w:rsidR="007433CD" w:rsidRDefault="00000000">
      <w:pPr>
        <w:pStyle w:val="SourceCode"/>
      </w:pPr>
      <w:r>
        <w:rPr>
          <w:rStyle w:val="VerbatimChar"/>
        </w:rPr>
        <w:t>2006-06-24</w:t>
      </w:r>
    </w:p>
    <w:p w14:paraId="57D1BDCD" w14:textId="77777777" w:rsidR="007433CD" w:rsidRDefault="00000000">
      <w:pPr>
        <w:pStyle w:val="SourceCode"/>
      </w:pPr>
      <w:r>
        <w:rPr>
          <w:rStyle w:val="VerbatimChar"/>
        </w:rPr>
        <w:t>2006-06-25</w:t>
      </w:r>
    </w:p>
    <w:p w14:paraId="57D1BDCE" w14:textId="77777777" w:rsidR="007433CD" w:rsidRDefault="00000000">
      <w:pPr>
        <w:pStyle w:val="SourceCode"/>
      </w:pPr>
      <w:r>
        <w:rPr>
          <w:rStyle w:val="VerbatimChar"/>
        </w:rPr>
        <w:t>2006-06-26</w:t>
      </w:r>
    </w:p>
    <w:p w14:paraId="57D1BDCF" w14:textId="77777777" w:rsidR="007433CD" w:rsidRDefault="00000000">
      <w:pPr>
        <w:pStyle w:val="SourceCode"/>
      </w:pPr>
      <w:r>
        <w:rPr>
          <w:rStyle w:val="VerbatimChar"/>
        </w:rPr>
        <w:t>2006-06-27</w:t>
      </w:r>
    </w:p>
    <w:p w14:paraId="57D1BDD0" w14:textId="77777777" w:rsidR="007433CD" w:rsidRDefault="00000000">
      <w:pPr>
        <w:pStyle w:val="SourceCode"/>
      </w:pPr>
      <w:r>
        <w:rPr>
          <w:rStyle w:val="VerbatimChar"/>
        </w:rPr>
        <w:t>2006-06-28</w:t>
      </w:r>
    </w:p>
    <w:p w14:paraId="57D1BDD1" w14:textId="77777777" w:rsidR="007433CD" w:rsidRDefault="00000000">
      <w:pPr>
        <w:pStyle w:val="SourceCode"/>
      </w:pPr>
      <w:r>
        <w:rPr>
          <w:rStyle w:val="VerbatimChar"/>
        </w:rPr>
        <w:t>2006-06-29</w:t>
      </w:r>
    </w:p>
    <w:p w14:paraId="57D1BDD2" w14:textId="77777777" w:rsidR="007433CD" w:rsidRDefault="00000000">
      <w:pPr>
        <w:pStyle w:val="SourceCode"/>
      </w:pPr>
      <w:r>
        <w:rPr>
          <w:rStyle w:val="VerbatimChar"/>
        </w:rPr>
        <w:t>2006-06-30</w:t>
      </w:r>
    </w:p>
    <w:p w14:paraId="57D1BDD3" w14:textId="77777777" w:rsidR="007433CD" w:rsidRDefault="00000000">
      <w:pPr>
        <w:pStyle w:val="SourceCode"/>
      </w:pPr>
      <w:r>
        <w:rPr>
          <w:rStyle w:val="VerbatimChar"/>
        </w:rPr>
        <w:t>2006-07-01</w:t>
      </w:r>
    </w:p>
    <w:p w14:paraId="57D1BDD4" w14:textId="77777777" w:rsidR="007433CD" w:rsidRDefault="00000000">
      <w:pPr>
        <w:pStyle w:val="SourceCode"/>
      </w:pPr>
      <w:r>
        <w:rPr>
          <w:rStyle w:val="VerbatimChar"/>
        </w:rPr>
        <w:t>2006-07-02</w:t>
      </w:r>
    </w:p>
    <w:p w14:paraId="57D1BDD5" w14:textId="77777777" w:rsidR="007433CD" w:rsidRDefault="00000000">
      <w:pPr>
        <w:pStyle w:val="SourceCode"/>
      </w:pPr>
      <w:r>
        <w:rPr>
          <w:rStyle w:val="VerbatimChar"/>
        </w:rPr>
        <w:t>2006-07-03</w:t>
      </w:r>
    </w:p>
    <w:p w14:paraId="57D1BDD6" w14:textId="77777777" w:rsidR="007433CD" w:rsidRDefault="00000000">
      <w:pPr>
        <w:pStyle w:val="SourceCode"/>
      </w:pPr>
      <w:r>
        <w:rPr>
          <w:rStyle w:val="VerbatimChar"/>
        </w:rPr>
        <w:t>2006-07-04</w:t>
      </w:r>
    </w:p>
    <w:p w14:paraId="57D1BDD7" w14:textId="77777777" w:rsidR="007433CD" w:rsidRDefault="00000000">
      <w:pPr>
        <w:pStyle w:val="SourceCode"/>
      </w:pPr>
      <w:r>
        <w:rPr>
          <w:rStyle w:val="VerbatimChar"/>
        </w:rPr>
        <w:t>2006-07-05</w:t>
      </w:r>
    </w:p>
    <w:p w14:paraId="57D1BDD8" w14:textId="77777777" w:rsidR="007433CD" w:rsidRDefault="00000000">
      <w:pPr>
        <w:pStyle w:val="SourceCode"/>
      </w:pPr>
      <w:r>
        <w:rPr>
          <w:rStyle w:val="VerbatimChar"/>
        </w:rPr>
        <w:t>2006-07-06</w:t>
      </w:r>
    </w:p>
    <w:p w14:paraId="57D1BDD9" w14:textId="77777777" w:rsidR="007433CD" w:rsidRDefault="00000000">
      <w:pPr>
        <w:pStyle w:val="SourceCode"/>
      </w:pPr>
      <w:r>
        <w:rPr>
          <w:rStyle w:val="VerbatimChar"/>
        </w:rPr>
        <w:t>2006-07-07</w:t>
      </w:r>
    </w:p>
    <w:p w14:paraId="57D1BDDA" w14:textId="77777777" w:rsidR="007433CD" w:rsidRDefault="00000000">
      <w:pPr>
        <w:pStyle w:val="SourceCode"/>
      </w:pPr>
      <w:r>
        <w:rPr>
          <w:rStyle w:val="VerbatimChar"/>
        </w:rPr>
        <w:t>2006-07-08</w:t>
      </w:r>
    </w:p>
    <w:p w14:paraId="57D1BDDB" w14:textId="77777777" w:rsidR="007433CD" w:rsidRDefault="00000000">
      <w:pPr>
        <w:pStyle w:val="SourceCode"/>
      </w:pPr>
      <w:r>
        <w:rPr>
          <w:rStyle w:val="VerbatimChar"/>
        </w:rPr>
        <w:t>2006-07-09</w:t>
      </w:r>
    </w:p>
    <w:p w14:paraId="57D1BDDC" w14:textId="77777777" w:rsidR="007433CD" w:rsidRDefault="00000000">
      <w:pPr>
        <w:pStyle w:val="SourceCode"/>
      </w:pPr>
      <w:r>
        <w:rPr>
          <w:rStyle w:val="VerbatimChar"/>
        </w:rPr>
        <w:t>2006-07-10</w:t>
      </w:r>
    </w:p>
    <w:p w14:paraId="57D1BDDD" w14:textId="77777777" w:rsidR="007433CD" w:rsidRDefault="00000000">
      <w:pPr>
        <w:pStyle w:val="SourceCode"/>
      </w:pPr>
      <w:r>
        <w:rPr>
          <w:rStyle w:val="VerbatimChar"/>
        </w:rPr>
        <w:t>2006-07-11</w:t>
      </w:r>
    </w:p>
    <w:p w14:paraId="57D1BDDE" w14:textId="77777777" w:rsidR="007433CD" w:rsidRDefault="00000000">
      <w:pPr>
        <w:pStyle w:val="SourceCode"/>
      </w:pPr>
      <w:r>
        <w:rPr>
          <w:rStyle w:val="VerbatimChar"/>
        </w:rPr>
        <w:t>2006-07-12</w:t>
      </w:r>
    </w:p>
    <w:p w14:paraId="57D1BDDF" w14:textId="77777777" w:rsidR="007433CD" w:rsidRDefault="00000000">
      <w:pPr>
        <w:pStyle w:val="SourceCode"/>
      </w:pPr>
      <w:r>
        <w:rPr>
          <w:rStyle w:val="VerbatimChar"/>
        </w:rPr>
        <w:lastRenderedPageBreak/>
        <w:t>2006-07-13</w:t>
      </w:r>
    </w:p>
    <w:p w14:paraId="57D1BDE0" w14:textId="77777777" w:rsidR="007433CD" w:rsidRDefault="00000000">
      <w:pPr>
        <w:pStyle w:val="SourceCode"/>
      </w:pPr>
      <w:r>
        <w:rPr>
          <w:rStyle w:val="VerbatimChar"/>
        </w:rPr>
        <w:t>2006-07-14</w:t>
      </w:r>
    </w:p>
    <w:p w14:paraId="57D1BDE1" w14:textId="77777777" w:rsidR="007433CD" w:rsidRDefault="00000000">
      <w:pPr>
        <w:pStyle w:val="SourceCode"/>
      </w:pPr>
      <w:r>
        <w:rPr>
          <w:rStyle w:val="VerbatimChar"/>
        </w:rPr>
        <w:t>2006-07-15</w:t>
      </w:r>
    </w:p>
    <w:p w14:paraId="57D1BDE2" w14:textId="77777777" w:rsidR="007433CD" w:rsidRDefault="00000000">
      <w:pPr>
        <w:pStyle w:val="SourceCode"/>
      </w:pPr>
      <w:r>
        <w:rPr>
          <w:rStyle w:val="VerbatimChar"/>
        </w:rPr>
        <w:t>2006-07-16</w:t>
      </w:r>
    </w:p>
    <w:p w14:paraId="57D1BDE3" w14:textId="77777777" w:rsidR="007433CD" w:rsidRDefault="00000000">
      <w:pPr>
        <w:pStyle w:val="SourceCode"/>
      </w:pPr>
      <w:r>
        <w:rPr>
          <w:rStyle w:val="VerbatimChar"/>
        </w:rPr>
        <w:t>2006-07-17</w:t>
      </w:r>
    </w:p>
    <w:p w14:paraId="57D1BDE4" w14:textId="77777777" w:rsidR="007433CD" w:rsidRDefault="00000000">
      <w:pPr>
        <w:pStyle w:val="SourceCode"/>
      </w:pPr>
      <w:r>
        <w:rPr>
          <w:rStyle w:val="VerbatimChar"/>
        </w:rPr>
        <w:t>2006-07-18</w:t>
      </w:r>
    </w:p>
    <w:p w14:paraId="57D1BDE5" w14:textId="77777777" w:rsidR="007433CD" w:rsidRDefault="00000000">
      <w:pPr>
        <w:pStyle w:val="SourceCode"/>
      </w:pPr>
      <w:r>
        <w:rPr>
          <w:rStyle w:val="VerbatimChar"/>
        </w:rPr>
        <w:t>2006-07-19</w:t>
      </w:r>
    </w:p>
    <w:p w14:paraId="57D1BDE6" w14:textId="77777777" w:rsidR="007433CD" w:rsidRDefault="00000000">
      <w:pPr>
        <w:pStyle w:val="SourceCode"/>
      </w:pPr>
      <w:r>
        <w:rPr>
          <w:rStyle w:val="VerbatimChar"/>
        </w:rPr>
        <w:t>2006-07-20</w:t>
      </w:r>
    </w:p>
    <w:p w14:paraId="57D1BDE7" w14:textId="77777777" w:rsidR="007433CD" w:rsidRDefault="00000000">
      <w:pPr>
        <w:pStyle w:val="SourceCode"/>
      </w:pPr>
      <w:r>
        <w:rPr>
          <w:rStyle w:val="VerbatimChar"/>
        </w:rPr>
        <w:t>2006-07-21</w:t>
      </w:r>
    </w:p>
    <w:p w14:paraId="57D1BDE8" w14:textId="77777777" w:rsidR="007433CD" w:rsidRDefault="00000000">
      <w:pPr>
        <w:pStyle w:val="SourceCode"/>
      </w:pPr>
      <w:r>
        <w:rPr>
          <w:rStyle w:val="VerbatimChar"/>
        </w:rPr>
        <w:t>2006-07-22</w:t>
      </w:r>
    </w:p>
    <w:p w14:paraId="57D1BDE9" w14:textId="77777777" w:rsidR="007433CD" w:rsidRDefault="00000000">
      <w:pPr>
        <w:pStyle w:val="SourceCode"/>
      </w:pPr>
      <w:r>
        <w:rPr>
          <w:rStyle w:val="VerbatimChar"/>
        </w:rPr>
        <w:t>2006-07-23</w:t>
      </w:r>
    </w:p>
    <w:p w14:paraId="57D1BDEA" w14:textId="77777777" w:rsidR="007433CD" w:rsidRDefault="00000000">
      <w:pPr>
        <w:pStyle w:val="SourceCode"/>
      </w:pPr>
      <w:r>
        <w:rPr>
          <w:rStyle w:val="VerbatimChar"/>
        </w:rPr>
        <w:t>2006-07-24</w:t>
      </w:r>
    </w:p>
    <w:p w14:paraId="57D1BDEB" w14:textId="77777777" w:rsidR="007433CD" w:rsidRDefault="00000000">
      <w:pPr>
        <w:pStyle w:val="SourceCode"/>
      </w:pPr>
      <w:r>
        <w:rPr>
          <w:rStyle w:val="VerbatimChar"/>
        </w:rPr>
        <w:t>2006-07-25</w:t>
      </w:r>
    </w:p>
    <w:p w14:paraId="57D1BDEC" w14:textId="77777777" w:rsidR="007433CD" w:rsidRDefault="00000000">
      <w:pPr>
        <w:pStyle w:val="SourceCode"/>
      </w:pPr>
      <w:r>
        <w:rPr>
          <w:rStyle w:val="VerbatimChar"/>
        </w:rPr>
        <w:t>2006-07-26</w:t>
      </w:r>
    </w:p>
    <w:p w14:paraId="57D1BDED" w14:textId="77777777" w:rsidR="007433CD" w:rsidRDefault="00000000">
      <w:pPr>
        <w:pStyle w:val="SourceCode"/>
      </w:pPr>
      <w:r>
        <w:rPr>
          <w:rStyle w:val="VerbatimChar"/>
        </w:rPr>
        <w:t>2006-07-27</w:t>
      </w:r>
    </w:p>
    <w:p w14:paraId="57D1BDEE" w14:textId="77777777" w:rsidR="007433CD" w:rsidRDefault="00000000">
      <w:pPr>
        <w:pStyle w:val="SourceCode"/>
      </w:pPr>
      <w:r>
        <w:rPr>
          <w:rStyle w:val="VerbatimChar"/>
        </w:rPr>
        <w:t>2006-07-28</w:t>
      </w:r>
    </w:p>
    <w:p w14:paraId="57D1BDEF" w14:textId="77777777" w:rsidR="007433CD" w:rsidRDefault="00000000">
      <w:pPr>
        <w:pStyle w:val="SourceCode"/>
      </w:pPr>
      <w:r>
        <w:rPr>
          <w:rStyle w:val="VerbatimChar"/>
        </w:rPr>
        <w:t>2006-07-29</w:t>
      </w:r>
    </w:p>
    <w:p w14:paraId="57D1BDF0" w14:textId="77777777" w:rsidR="007433CD" w:rsidRDefault="00000000">
      <w:pPr>
        <w:pStyle w:val="SourceCode"/>
      </w:pPr>
      <w:r>
        <w:rPr>
          <w:rStyle w:val="VerbatimChar"/>
        </w:rPr>
        <w:t>2006-07-30</w:t>
      </w:r>
    </w:p>
    <w:p w14:paraId="57D1BDF1" w14:textId="77777777" w:rsidR="007433CD" w:rsidRDefault="00000000">
      <w:pPr>
        <w:pStyle w:val="SourceCode"/>
      </w:pPr>
      <w:r>
        <w:rPr>
          <w:rStyle w:val="VerbatimChar"/>
        </w:rPr>
        <w:t>2006-07-31</w:t>
      </w:r>
    </w:p>
    <w:p w14:paraId="57D1BDF2" w14:textId="77777777" w:rsidR="007433CD" w:rsidRDefault="00000000">
      <w:pPr>
        <w:pStyle w:val="SourceCode"/>
      </w:pPr>
      <w:r>
        <w:rPr>
          <w:rStyle w:val="VerbatimChar"/>
        </w:rPr>
        <w:t>2006-08-01</w:t>
      </w:r>
    </w:p>
    <w:p w14:paraId="57D1BDF3" w14:textId="77777777" w:rsidR="007433CD" w:rsidRDefault="00000000">
      <w:pPr>
        <w:pStyle w:val="SourceCode"/>
      </w:pPr>
      <w:r>
        <w:rPr>
          <w:rStyle w:val="VerbatimChar"/>
        </w:rPr>
        <w:t>2006-08-02</w:t>
      </w:r>
    </w:p>
    <w:p w14:paraId="57D1BDF4" w14:textId="77777777" w:rsidR="007433CD" w:rsidRDefault="00000000">
      <w:pPr>
        <w:pStyle w:val="SourceCode"/>
      </w:pPr>
      <w:r>
        <w:rPr>
          <w:rStyle w:val="VerbatimChar"/>
        </w:rPr>
        <w:t>2006-08-03</w:t>
      </w:r>
    </w:p>
    <w:p w14:paraId="57D1BDF5" w14:textId="77777777" w:rsidR="007433CD" w:rsidRDefault="00000000">
      <w:pPr>
        <w:pStyle w:val="SourceCode"/>
      </w:pPr>
      <w:r>
        <w:rPr>
          <w:rStyle w:val="VerbatimChar"/>
        </w:rPr>
        <w:t>2006-08-04</w:t>
      </w:r>
    </w:p>
    <w:p w14:paraId="57D1BDF6" w14:textId="77777777" w:rsidR="007433CD" w:rsidRDefault="00000000">
      <w:pPr>
        <w:pStyle w:val="SourceCode"/>
      </w:pPr>
      <w:r>
        <w:rPr>
          <w:rStyle w:val="VerbatimChar"/>
        </w:rPr>
        <w:t>2006-08-05</w:t>
      </w:r>
    </w:p>
    <w:p w14:paraId="57D1BDF7" w14:textId="77777777" w:rsidR="007433CD" w:rsidRDefault="00000000">
      <w:pPr>
        <w:pStyle w:val="SourceCode"/>
      </w:pPr>
      <w:r>
        <w:rPr>
          <w:rStyle w:val="VerbatimChar"/>
        </w:rPr>
        <w:t>2006-08-06</w:t>
      </w:r>
    </w:p>
    <w:p w14:paraId="57D1BDF8" w14:textId="77777777" w:rsidR="007433CD" w:rsidRDefault="00000000">
      <w:pPr>
        <w:pStyle w:val="SourceCode"/>
      </w:pPr>
      <w:r>
        <w:rPr>
          <w:rStyle w:val="VerbatimChar"/>
        </w:rPr>
        <w:t>2006-08-07</w:t>
      </w:r>
    </w:p>
    <w:p w14:paraId="57D1BDF9" w14:textId="77777777" w:rsidR="007433CD" w:rsidRDefault="00000000">
      <w:pPr>
        <w:pStyle w:val="SourceCode"/>
      </w:pPr>
      <w:r>
        <w:rPr>
          <w:rStyle w:val="VerbatimChar"/>
        </w:rPr>
        <w:t>2006-08-08</w:t>
      </w:r>
    </w:p>
    <w:p w14:paraId="57D1BDFA" w14:textId="77777777" w:rsidR="007433CD" w:rsidRDefault="00000000">
      <w:pPr>
        <w:pStyle w:val="SourceCode"/>
      </w:pPr>
      <w:r>
        <w:rPr>
          <w:rStyle w:val="VerbatimChar"/>
        </w:rPr>
        <w:t>2006-08-09</w:t>
      </w:r>
    </w:p>
    <w:p w14:paraId="57D1BDFB" w14:textId="77777777" w:rsidR="007433CD" w:rsidRDefault="00000000">
      <w:pPr>
        <w:pStyle w:val="SourceCode"/>
      </w:pPr>
      <w:r>
        <w:rPr>
          <w:rStyle w:val="VerbatimChar"/>
        </w:rPr>
        <w:lastRenderedPageBreak/>
        <w:t>2006-08-10</w:t>
      </w:r>
    </w:p>
    <w:p w14:paraId="57D1BDFC" w14:textId="77777777" w:rsidR="007433CD" w:rsidRDefault="00000000">
      <w:pPr>
        <w:pStyle w:val="SourceCode"/>
      </w:pPr>
      <w:r>
        <w:rPr>
          <w:rStyle w:val="VerbatimChar"/>
        </w:rPr>
        <w:t>2006-08-11</w:t>
      </w:r>
    </w:p>
    <w:p w14:paraId="57D1BDFD" w14:textId="77777777" w:rsidR="007433CD" w:rsidRDefault="00000000">
      <w:pPr>
        <w:pStyle w:val="SourceCode"/>
      </w:pPr>
      <w:r>
        <w:rPr>
          <w:rStyle w:val="VerbatimChar"/>
        </w:rPr>
        <w:t>2006-08-12</w:t>
      </w:r>
    </w:p>
    <w:p w14:paraId="57D1BDFE" w14:textId="77777777" w:rsidR="007433CD" w:rsidRDefault="00000000">
      <w:pPr>
        <w:pStyle w:val="SourceCode"/>
      </w:pPr>
      <w:r>
        <w:rPr>
          <w:rStyle w:val="VerbatimChar"/>
        </w:rPr>
        <w:t>2006-08-13</w:t>
      </w:r>
    </w:p>
    <w:p w14:paraId="57D1BDFF" w14:textId="77777777" w:rsidR="007433CD" w:rsidRDefault="00000000">
      <w:pPr>
        <w:pStyle w:val="SourceCode"/>
      </w:pPr>
      <w:r>
        <w:rPr>
          <w:rStyle w:val="VerbatimChar"/>
        </w:rPr>
        <w:t>2006-08-14</w:t>
      </w:r>
    </w:p>
    <w:p w14:paraId="57D1BE00" w14:textId="77777777" w:rsidR="007433CD" w:rsidRDefault="00000000">
      <w:pPr>
        <w:pStyle w:val="SourceCode"/>
      </w:pPr>
      <w:r>
        <w:rPr>
          <w:rStyle w:val="VerbatimChar"/>
        </w:rPr>
        <w:t>2006-08-15</w:t>
      </w:r>
    </w:p>
    <w:p w14:paraId="57D1BE01" w14:textId="77777777" w:rsidR="007433CD" w:rsidRDefault="00000000">
      <w:pPr>
        <w:pStyle w:val="SourceCode"/>
      </w:pPr>
      <w:r>
        <w:rPr>
          <w:rStyle w:val="VerbatimChar"/>
        </w:rPr>
        <w:t>2006-08-16</w:t>
      </w:r>
    </w:p>
    <w:p w14:paraId="57D1BE02" w14:textId="77777777" w:rsidR="007433CD" w:rsidRDefault="00000000">
      <w:pPr>
        <w:pStyle w:val="SourceCode"/>
      </w:pPr>
      <w:r>
        <w:rPr>
          <w:rStyle w:val="VerbatimChar"/>
        </w:rPr>
        <w:t>2006-08-17</w:t>
      </w:r>
    </w:p>
    <w:p w14:paraId="57D1BE03" w14:textId="77777777" w:rsidR="007433CD" w:rsidRDefault="00000000">
      <w:pPr>
        <w:pStyle w:val="SourceCode"/>
      </w:pPr>
      <w:r>
        <w:rPr>
          <w:rStyle w:val="VerbatimChar"/>
        </w:rPr>
        <w:t>2006-08-18</w:t>
      </w:r>
    </w:p>
    <w:p w14:paraId="57D1BE04" w14:textId="77777777" w:rsidR="007433CD" w:rsidRDefault="00000000">
      <w:pPr>
        <w:pStyle w:val="SourceCode"/>
      </w:pPr>
      <w:r>
        <w:rPr>
          <w:rStyle w:val="VerbatimChar"/>
        </w:rPr>
        <w:t>2006-08-19</w:t>
      </w:r>
    </w:p>
    <w:p w14:paraId="57D1BE05" w14:textId="77777777" w:rsidR="007433CD" w:rsidRDefault="00000000">
      <w:pPr>
        <w:pStyle w:val="SourceCode"/>
      </w:pPr>
      <w:r>
        <w:rPr>
          <w:rStyle w:val="VerbatimChar"/>
        </w:rPr>
        <w:t>2006-08-20</w:t>
      </w:r>
    </w:p>
    <w:p w14:paraId="57D1BE06" w14:textId="77777777" w:rsidR="007433CD" w:rsidRDefault="00000000">
      <w:pPr>
        <w:pStyle w:val="SourceCode"/>
      </w:pPr>
      <w:r>
        <w:rPr>
          <w:rStyle w:val="VerbatimChar"/>
        </w:rPr>
        <w:t>2006-08-21</w:t>
      </w:r>
    </w:p>
    <w:p w14:paraId="57D1BE07" w14:textId="77777777" w:rsidR="007433CD" w:rsidRDefault="00000000">
      <w:pPr>
        <w:pStyle w:val="SourceCode"/>
      </w:pPr>
      <w:r>
        <w:rPr>
          <w:rStyle w:val="VerbatimChar"/>
        </w:rPr>
        <w:t>2006-08-22</w:t>
      </w:r>
    </w:p>
    <w:p w14:paraId="57D1BE08" w14:textId="77777777" w:rsidR="007433CD" w:rsidRDefault="00000000">
      <w:pPr>
        <w:pStyle w:val="SourceCode"/>
      </w:pPr>
      <w:r>
        <w:rPr>
          <w:rStyle w:val="VerbatimChar"/>
        </w:rPr>
        <w:t>2006-08-23</w:t>
      </w:r>
    </w:p>
    <w:p w14:paraId="57D1BE09" w14:textId="77777777" w:rsidR="007433CD" w:rsidRDefault="00000000">
      <w:pPr>
        <w:pStyle w:val="SourceCode"/>
      </w:pPr>
      <w:r>
        <w:rPr>
          <w:rStyle w:val="VerbatimChar"/>
        </w:rPr>
        <w:t>2006-08-24</w:t>
      </w:r>
    </w:p>
    <w:p w14:paraId="57D1BE0A" w14:textId="77777777" w:rsidR="007433CD" w:rsidRDefault="00000000">
      <w:pPr>
        <w:pStyle w:val="SourceCode"/>
      </w:pPr>
      <w:r>
        <w:rPr>
          <w:rStyle w:val="VerbatimChar"/>
        </w:rPr>
        <w:t>2006-08-25</w:t>
      </w:r>
    </w:p>
    <w:p w14:paraId="57D1BE0B" w14:textId="77777777" w:rsidR="007433CD" w:rsidRDefault="00000000">
      <w:pPr>
        <w:pStyle w:val="SourceCode"/>
      </w:pPr>
      <w:r>
        <w:rPr>
          <w:rStyle w:val="VerbatimChar"/>
        </w:rPr>
        <w:t>2006-08-26</w:t>
      </w:r>
    </w:p>
    <w:p w14:paraId="57D1BE0C" w14:textId="77777777" w:rsidR="007433CD" w:rsidRDefault="00000000">
      <w:pPr>
        <w:pStyle w:val="SourceCode"/>
      </w:pPr>
      <w:r>
        <w:rPr>
          <w:rStyle w:val="VerbatimChar"/>
        </w:rPr>
        <w:t>2006-08-27</w:t>
      </w:r>
    </w:p>
    <w:p w14:paraId="57D1BE0D" w14:textId="77777777" w:rsidR="007433CD" w:rsidRDefault="00000000">
      <w:pPr>
        <w:pStyle w:val="SourceCode"/>
      </w:pPr>
      <w:r>
        <w:rPr>
          <w:rStyle w:val="VerbatimChar"/>
        </w:rPr>
        <w:t>2006-08-28</w:t>
      </w:r>
    </w:p>
    <w:p w14:paraId="57D1BE0E" w14:textId="77777777" w:rsidR="007433CD" w:rsidRDefault="00000000">
      <w:pPr>
        <w:pStyle w:val="SourceCode"/>
      </w:pPr>
      <w:r>
        <w:rPr>
          <w:rStyle w:val="VerbatimChar"/>
        </w:rPr>
        <w:t>2006-08-29</w:t>
      </w:r>
    </w:p>
    <w:p w14:paraId="57D1BE0F" w14:textId="77777777" w:rsidR="007433CD" w:rsidRDefault="00000000">
      <w:pPr>
        <w:pStyle w:val="SourceCode"/>
      </w:pPr>
      <w:r>
        <w:rPr>
          <w:rStyle w:val="VerbatimChar"/>
        </w:rPr>
        <w:t>2006-08-30</w:t>
      </w:r>
    </w:p>
    <w:p w14:paraId="57D1BE10" w14:textId="77777777" w:rsidR="007433CD" w:rsidRDefault="00000000">
      <w:pPr>
        <w:pStyle w:val="SourceCode"/>
      </w:pPr>
      <w:r>
        <w:rPr>
          <w:rStyle w:val="VerbatimChar"/>
        </w:rPr>
        <w:t>2006-08-31</w:t>
      </w:r>
    </w:p>
    <w:p w14:paraId="57D1BE11" w14:textId="77777777" w:rsidR="007433CD" w:rsidRDefault="00000000">
      <w:pPr>
        <w:pStyle w:val="SourceCode"/>
      </w:pPr>
      <w:r>
        <w:rPr>
          <w:rStyle w:val="VerbatimChar"/>
        </w:rPr>
        <w:t>2006-09-01</w:t>
      </w:r>
    </w:p>
    <w:p w14:paraId="57D1BE12" w14:textId="77777777" w:rsidR="007433CD" w:rsidRDefault="00000000">
      <w:pPr>
        <w:pStyle w:val="SourceCode"/>
      </w:pPr>
      <w:r>
        <w:rPr>
          <w:rStyle w:val="VerbatimChar"/>
        </w:rPr>
        <w:t>2006-09-02</w:t>
      </w:r>
    </w:p>
    <w:p w14:paraId="57D1BE13" w14:textId="77777777" w:rsidR="007433CD" w:rsidRDefault="00000000">
      <w:pPr>
        <w:pStyle w:val="SourceCode"/>
      </w:pPr>
      <w:r>
        <w:rPr>
          <w:rStyle w:val="VerbatimChar"/>
        </w:rPr>
        <w:t>2006-09-03</w:t>
      </w:r>
    </w:p>
    <w:p w14:paraId="57D1BE14" w14:textId="77777777" w:rsidR="007433CD" w:rsidRDefault="00000000">
      <w:pPr>
        <w:pStyle w:val="SourceCode"/>
      </w:pPr>
      <w:r>
        <w:rPr>
          <w:rStyle w:val="VerbatimChar"/>
        </w:rPr>
        <w:t>2006-09-04</w:t>
      </w:r>
    </w:p>
    <w:p w14:paraId="57D1BE15" w14:textId="77777777" w:rsidR="007433CD" w:rsidRDefault="00000000">
      <w:pPr>
        <w:pStyle w:val="SourceCode"/>
      </w:pPr>
      <w:r>
        <w:rPr>
          <w:rStyle w:val="VerbatimChar"/>
        </w:rPr>
        <w:t>2006-09-05</w:t>
      </w:r>
    </w:p>
    <w:p w14:paraId="57D1BE16" w14:textId="77777777" w:rsidR="007433CD" w:rsidRDefault="00000000">
      <w:pPr>
        <w:pStyle w:val="SourceCode"/>
      </w:pPr>
      <w:r>
        <w:rPr>
          <w:rStyle w:val="VerbatimChar"/>
        </w:rPr>
        <w:t>2006-09-06</w:t>
      </w:r>
    </w:p>
    <w:p w14:paraId="57D1BE17" w14:textId="77777777" w:rsidR="007433CD" w:rsidRDefault="00000000">
      <w:pPr>
        <w:pStyle w:val="SourceCode"/>
      </w:pPr>
      <w:r>
        <w:rPr>
          <w:rStyle w:val="VerbatimChar"/>
        </w:rPr>
        <w:lastRenderedPageBreak/>
        <w:t>2006-09-07</w:t>
      </w:r>
    </w:p>
    <w:p w14:paraId="57D1BE18" w14:textId="77777777" w:rsidR="007433CD" w:rsidRDefault="00000000">
      <w:pPr>
        <w:pStyle w:val="SourceCode"/>
      </w:pPr>
      <w:r>
        <w:rPr>
          <w:rStyle w:val="VerbatimChar"/>
        </w:rPr>
        <w:t>2006-09-08</w:t>
      </w:r>
    </w:p>
    <w:p w14:paraId="57D1BE19" w14:textId="77777777" w:rsidR="007433CD" w:rsidRDefault="00000000">
      <w:pPr>
        <w:pStyle w:val="SourceCode"/>
      </w:pPr>
      <w:r>
        <w:rPr>
          <w:rStyle w:val="VerbatimChar"/>
        </w:rPr>
        <w:t>2006-09-09</w:t>
      </w:r>
    </w:p>
    <w:p w14:paraId="57D1BE1A" w14:textId="77777777" w:rsidR="007433CD" w:rsidRDefault="00000000">
      <w:pPr>
        <w:pStyle w:val="SourceCode"/>
      </w:pPr>
      <w:r>
        <w:rPr>
          <w:rStyle w:val="VerbatimChar"/>
        </w:rPr>
        <w:t>2006-09-10</w:t>
      </w:r>
    </w:p>
    <w:p w14:paraId="57D1BE1B" w14:textId="77777777" w:rsidR="007433CD" w:rsidRDefault="00000000">
      <w:pPr>
        <w:pStyle w:val="SourceCode"/>
      </w:pPr>
      <w:r>
        <w:rPr>
          <w:rStyle w:val="VerbatimChar"/>
        </w:rPr>
        <w:t>2006-09-11</w:t>
      </w:r>
    </w:p>
    <w:p w14:paraId="57D1BE1C" w14:textId="77777777" w:rsidR="007433CD" w:rsidRDefault="00000000">
      <w:pPr>
        <w:pStyle w:val="SourceCode"/>
      </w:pPr>
      <w:r>
        <w:rPr>
          <w:rStyle w:val="VerbatimChar"/>
        </w:rPr>
        <w:t>2006-09-12</w:t>
      </w:r>
    </w:p>
    <w:p w14:paraId="57D1BE1D" w14:textId="77777777" w:rsidR="007433CD" w:rsidRDefault="00000000">
      <w:pPr>
        <w:pStyle w:val="SourceCode"/>
      </w:pPr>
      <w:r>
        <w:rPr>
          <w:rStyle w:val="VerbatimChar"/>
        </w:rPr>
        <w:t>2006-09-13</w:t>
      </w:r>
    </w:p>
    <w:p w14:paraId="57D1BE1E" w14:textId="77777777" w:rsidR="007433CD" w:rsidRDefault="00000000">
      <w:pPr>
        <w:pStyle w:val="SourceCode"/>
      </w:pPr>
      <w:r>
        <w:rPr>
          <w:rStyle w:val="VerbatimChar"/>
        </w:rPr>
        <w:t>2006-09-14</w:t>
      </w:r>
    </w:p>
    <w:p w14:paraId="57D1BE1F" w14:textId="77777777" w:rsidR="007433CD" w:rsidRDefault="00000000">
      <w:pPr>
        <w:pStyle w:val="SourceCode"/>
      </w:pPr>
      <w:r>
        <w:rPr>
          <w:rStyle w:val="VerbatimChar"/>
        </w:rPr>
        <w:t>2006-09-15</w:t>
      </w:r>
    </w:p>
    <w:p w14:paraId="57D1BE20" w14:textId="77777777" w:rsidR="007433CD" w:rsidRDefault="00000000">
      <w:pPr>
        <w:pStyle w:val="SourceCode"/>
      </w:pPr>
      <w:r>
        <w:rPr>
          <w:rStyle w:val="VerbatimChar"/>
        </w:rPr>
        <w:t>2006-09-16</w:t>
      </w:r>
    </w:p>
    <w:p w14:paraId="57D1BE21" w14:textId="77777777" w:rsidR="007433CD" w:rsidRDefault="00000000">
      <w:pPr>
        <w:pStyle w:val="SourceCode"/>
      </w:pPr>
      <w:r>
        <w:rPr>
          <w:rStyle w:val="VerbatimChar"/>
        </w:rPr>
        <w:t>2006-09-17</w:t>
      </w:r>
    </w:p>
    <w:p w14:paraId="57D1BE22" w14:textId="77777777" w:rsidR="007433CD" w:rsidRDefault="00000000">
      <w:pPr>
        <w:pStyle w:val="SourceCode"/>
      </w:pPr>
      <w:r>
        <w:rPr>
          <w:rStyle w:val="VerbatimChar"/>
        </w:rPr>
        <w:t>2006-09-18</w:t>
      </w:r>
    </w:p>
    <w:p w14:paraId="57D1BE23" w14:textId="77777777" w:rsidR="007433CD" w:rsidRDefault="00000000">
      <w:pPr>
        <w:pStyle w:val="SourceCode"/>
      </w:pPr>
      <w:r>
        <w:rPr>
          <w:rStyle w:val="VerbatimChar"/>
        </w:rPr>
        <w:t>2006-09-19</w:t>
      </w:r>
    </w:p>
    <w:p w14:paraId="57D1BE24" w14:textId="77777777" w:rsidR="007433CD" w:rsidRDefault="00000000">
      <w:pPr>
        <w:pStyle w:val="SourceCode"/>
      </w:pPr>
      <w:r>
        <w:rPr>
          <w:rStyle w:val="VerbatimChar"/>
        </w:rPr>
        <w:t>2006-09-20</w:t>
      </w:r>
    </w:p>
    <w:p w14:paraId="57D1BE25" w14:textId="77777777" w:rsidR="007433CD" w:rsidRDefault="00000000">
      <w:pPr>
        <w:pStyle w:val="SourceCode"/>
      </w:pPr>
      <w:r>
        <w:rPr>
          <w:rStyle w:val="VerbatimChar"/>
        </w:rPr>
        <w:t>2006-09-21</w:t>
      </w:r>
    </w:p>
    <w:p w14:paraId="57D1BE26" w14:textId="77777777" w:rsidR="007433CD" w:rsidRDefault="00000000">
      <w:pPr>
        <w:pStyle w:val="SourceCode"/>
      </w:pPr>
      <w:r>
        <w:rPr>
          <w:rStyle w:val="VerbatimChar"/>
        </w:rPr>
        <w:t>2006-09-22</w:t>
      </w:r>
    </w:p>
    <w:p w14:paraId="57D1BE27" w14:textId="77777777" w:rsidR="007433CD" w:rsidRDefault="00000000">
      <w:pPr>
        <w:pStyle w:val="SourceCode"/>
      </w:pPr>
      <w:r>
        <w:rPr>
          <w:rStyle w:val="VerbatimChar"/>
        </w:rPr>
        <w:t>2006-09-23</w:t>
      </w:r>
    </w:p>
    <w:p w14:paraId="57D1BE28" w14:textId="77777777" w:rsidR="007433CD" w:rsidRDefault="00000000">
      <w:pPr>
        <w:pStyle w:val="SourceCode"/>
      </w:pPr>
      <w:r>
        <w:rPr>
          <w:rStyle w:val="VerbatimChar"/>
        </w:rPr>
        <w:t>2006-09-24</w:t>
      </w:r>
    </w:p>
    <w:p w14:paraId="57D1BE29" w14:textId="77777777" w:rsidR="007433CD" w:rsidRDefault="00000000">
      <w:pPr>
        <w:pStyle w:val="SourceCode"/>
      </w:pPr>
      <w:r>
        <w:rPr>
          <w:rStyle w:val="VerbatimChar"/>
        </w:rPr>
        <w:t>2006-09-25</w:t>
      </w:r>
    </w:p>
    <w:p w14:paraId="57D1BE2A" w14:textId="77777777" w:rsidR="007433CD" w:rsidRDefault="00000000">
      <w:pPr>
        <w:pStyle w:val="SourceCode"/>
      </w:pPr>
      <w:r>
        <w:rPr>
          <w:rStyle w:val="VerbatimChar"/>
        </w:rPr>
        <w:t>2006-09-26</w:t>
      </w:r>
    </w:p>
    <w:p w14:paraId="57D1BE2B" w14:textId="77777777" w:rsidR="007433CD" w:rsidRDefault="00000000">
      <w:pPr>
        <w:pStyle w:val="SourceCode"/>
      </w:pPr>
      <w:r>
        <w:rPr>
          <w:rStyle w:val="VerbatimChar"/>
        </w:rPr>
        <w:t>2006-09-27</w:t>
      </w:r>
    </w:p>
    <w:p w14:paraId="57D1BE2C" w14:textId="77777777" w:rsidR="007433CD" w:rsidRDefault="00000000">
      <w:pPr>
        <w:pStyle w:val="SourceCode"/>
      </w:pPr>
      <w:r>
        <w:rPr>
          <w:rStyle w:val="VerbatimChar"/>
        </w:rPr>
        <w:t>2006-09-28</w:t>
      </w:r>
    </w:p>
    <w:p w14:paraId="57D1BE2D" w14:textId="77777777" w:rsidR="007433CD" w:rsidRDefault="00000000">
      <w:pPr>
        <w:pStyle w:val="SourceCode"/>
      </w:pPr>
      <w:r>
        <w:rPr>
          <w:rStyle w:val="VerbatimChar"/>
        </w:rPr>
        <w:t>2006-09-29</w:t>
      </w:r>
    </w:p>
    <w:p w14:paraId="57D1BE2E" w14:textId="77777777" w:rsidR="007433CD" w:rsidRDefault="00000000">
      <w:pPr>
        <w:pStyle w:val="SourceCode"/>
      </w:pPr>
      <w:r>
        <w:rPr>
          <w:rStyle w:val="VerbatimChar"/>
        </w:rPr>
        <w:t>2006-09-30</w:t>
      </w:r>
    </w:p>
    <w:p w14:paraId="57D1BE2F" w14:textId="77777777" w:rsidR="007433CD" w:rsidRDefault="00000000">
      <w:pPr>
        <w:pStyle w:val="SourceCode"/>
      </w:pPr>
      <w:r>
        <w:rPr>
          <w:rStyle w:val="VerbatimChar"/>
        </w:rPr>
        <w:t>2006-10-01</w:t>
      </w:r>
    </w:p>
    <w:p w14:paraId="57D1BE30" w14:textId="77777777" w:rsidR="007433CD" w:rsidRDefault="00000000">
      <w:pPr>
        <w:pStyle w:val="SourceCode"/>
      </w:pPr>
      <w:r>
        <w:rPr>
          <w:rStyle w:val="VerbatimChar"/>
        </w:rPr>
        <w:t>2006-10-02</w:t>
      </w:r>
    </w:p>
    <w:p w14:paraId="57D1BE31" w14:textId="77777777" w:rsidR="007433CD" w:rsidRDefault="00000000">
      <w:pPr>
        <w:pStyle w:val="SourceCode"/>
      </w:pPr>
      <w:r>
        <w:rPr>
          <w:rStyle w:val="VerbatimChar"/>
        </w:rPr>
        <w:t>2006-10-03</w:t>
      </w:r>
    </w:p>
    <w:p w14:paraId="57D1BE32" w14:textId="77777777" w:rsidR="007433CD" w:rsidRDefault="00000000">
      <w:pPr>
        <w:pStyle w:val="SourceCode"/>
      </w:pPr>
      <w:r>
        <w:rPr>
          <w:rStyle w:val="VerbatimChar"/>
        </w:rPr>
        <w:t>2006-10-04</w:t>
      </w:r>
    </w:p>
    <w:p w14:paraId="57D1BE33" w14:textId="77777777" w:rsidR="007433CD" w:rsidRDefault="00000000">
      <w:pPr>
        <w:pStyle w:val="SourceCode"/>
      </w:pPr>
      <w:r>
        <w:rPr>
          <w:rStyle w:val="VerbatimChar"/>
        </w:rPr>
        <w:lastRenderedPageBreak/>
        <w:t>2006-10-05</w:t>
      </w:r>
    </w:p>
    <w:p w14:paraId="57D1BE34" w14:textId="77777777" w:rsidR="007433CD" w:rsidRDefault="00000000">
      <w:pPr>
        <w:pStyle w:val="SourceCode"/>
      </w:pPr>
      <w:r>
        <w:rPr>
          <w:rStyle w:val="VerbatimChar"/>
        </w:rPr>
        <w:t>2006-10-06</w:t>
      </w:r>
    </w:p>
    <w:p w14:paraId="57D1BE35" w14:textId="77777777" w:rsidR="007433CD" w:rsidRDefault="00000000">
      <w:pPr>
        <w:pStyle w:val="SourceCode"/>
      </w:pPr>
      <w:r>
        <w:rPr>
          <w:rStyle w:val="VerbatimChar"/>
        </w:rPr>
        <w:t>2006-10-07</w:t>
      </w:r>
    </w:p>
    <w:p w14:paraId="57D1BE36" w14:textId="77777777" w:rsidR="007433CD" w:rsidRDefault="00000000">
      <w:pPr>
        <w:pStyle w:val="SourceCode"/>
      </w:pPr>
      <w:r>
        <w:rPr>
          <w:rStyle w:val="VerbatimChar"/>
        </w:rPr>
        <w:t>2006-10-08</w:t>
      </w:r>
    </w:p>
    <w:p w14:paraId="57D1BE37" w14:textId="77777777" w:rsidR="007433CD" w:rsidRDefault="00000000">
      <w:pPr>
        <w:pStyle w:val="SourceCode"/>
      </w:pPr>
      <w:r>
        <w:rPr>
          <w:rStyle w:val="VerbatimChar"/>
        </w:rPr>
        <w:t>2006-10-09</w:t>
      </w:r>
    </w:p>
    <w:p w14:paraId="57D1BE38" w14:textId="77777777" w:rsidR="007433CD" w:rsidRDefault="00000000">
      <w:pPr>
        <w:pStyle w:val="SourceCode"/>
      </w:pPr>
      <w:r>
        <w:rPr>
          <w:rStyle w:val="VerbatimChar"/>
        </w:rPr>
        <w:t>2006-10-10</w:t>
      </w:r>
    </w:p>
    <w:p w14:paraId="57D1BE39" w14:textId="77777777" w:rsidR="007433CD" w:rsidRDefault="00000000">
      <w:pPr>
        <w:pStyle w:val="SourceCode"/>
      </w:pPr>
      <w:r>
        <w:rPr>
          <w:rStyle w:val="VerbatimChar"/>
        </w:rPr>
        <w:t>2006-10-11</w:t>
      </w:r>
    </w:p>
    <w:p w14:paraId="57D1BE3A" w14:textId="77777777" w:rsidR="007433CD" w:rsidRDefault="00000000">
      <w:pPr>
        <w:pStyle w:val="SourceCode"/>
      </w:pPr>
      <w:r>
        <w:rPr>
          <w:rStyle w:val="VerbatimChar"/>
        </w:rPr>
        <w:t>2006-10-12</w:t>
      </w:r>
    </w:p>
    <w:p w14:paraId="57D1BE3B" w14:textId="77777777" w:rsidR="007433CD" w:rsidRDefault="00000000">
      <w:pPr>
        <w:pStyle w:val="SourceCode"/>
      </w:pPr>
      <w:r>
        <w:rPr>
          <w:rStyle w:val="VerbatimChar"/>
        </w:rPr>
        <w:t>2006-10-13</w:t>
      </w:r>
    </w:p>
    <w:p w14:paraId="57D1BE3C" w14:textId="77777777" w:rsidR="007433CD" w:rsidRDefault="00000000">
      <w:pPr>
        <w:pStyle w:val="SourceCode"/>
      </w:pPr>
      <w:r>
        <w:rPr>
          <w:rStyle w:val="VerbatimChar"/>
        </w:rPr>
        <w:t>2006-10-14</w:t>
      </w:r>
    </w:p>
    <w:p w14:paraId="57D1BE3D" w14:textId="77777777" w:rsidR="007433CD" w:rsidRDefault="00000000">
      <w:pPr>
        <w:pStyle w:val="SourceCode"/>
      </w:pPr>
      <w:r>
        <w:rPr>
          <w:rStyle w:val="VerbatimChar"/>
        </w:rPr>
        <w:t>2006-10-15</w:t>
      </w:r>
    </w:p>
    <w:p w14:paraId="57D1BE3E" w14:textId="77777777" w:rsidR="007433CD" w:rsidRDefault="00000000">
      <w:pPr>
        <w:pStyle w:val="SourceCode"/>
      </w:pPr>
      <w:r>
        <w:rPr>
          <w:rStyle w:val="VerbatimChar"/>
        </w:rPr>
        <w:t>2006-10-16</w:t>
      </w:r>
    </w:p>
    <w:p w14:paraId="57D1BE3F" w14:textId="77777777" w:rsidR="007433CD" w:rsidRDefault="00000000">
      <w:pPr>
        <w:pStyle w:val="SourceCode"/>
      </w:pPr>
      <w:r>
        <w:rPr>
          <w:rStyle w:val="VerbatimChar"/>
        </w:rPr>
        <w:t>2006-10-17</w:t>
      </w:r>
    </w:p>
    <w:p w14:paraId="57D1BE40" w14:textId="77777777" w:rsidR="007433CD" w:rsidRDefault="00000000">
      <w:pPr>
        <w:pStyle w:val="SourceCode"/>
      </w:pPr>
      <w:r>
        <w:rPr>
          <w:rStyle w:val="VerbatimChar"/>
        </w:rPr>
        <w:t>2006-10-18</w:t>
      </w:r>
    </w:p>
    <w:p w14:paraId="57D1BE41" w14:textId="77777777" w:rsidR="007433CD" w:rsidRDefault="00000000">
      <w:pPr>
        <w:pStyle w:val="SourceCode"/>
      </w:pPr>
      <w:r>
        <w:rPr>
          <w:rStyle w:val="VerbatimChar"/>
        </w:rPr>
        <w:t>2006-10-19</w:t>
      </w:r>
    </w:p>
    <w:p w14:paraId="57D1BE42" w14:textId="77777777" w:rsidR="007433CD" w:rsidRDefault="00000000">
      <w:pPr>
        <w:pStyle w:val="SourceCode"/>
      </w:pPr>
      <w:r>
        <w:rPr>
          <w:rStyle w:val="VerbatimChar"/>
        </w:rPr>
        <w:t>2006-10-20</w:t>
      </w:r>
    </w:p>
    <w:p w14:paraId="57D1BE43" w14:textId="77777777" w:rsidR="007433CD" w:rsidRDefault="00000000">
      <w:pPr>
        <w:pStyle w:val="SourceCode"/>
      </w:pPr>
      <w:r>
        <w:rPr>
          <w:rStyle w:val="VerbatimChar"/>
        </w:rPr>
        <w:t>2006-10-21</w:t>
      </w:r>
    </w:p>
    <w:p w14:paraId="57D1BE44" w14:textId="77777777" w:rsidR="007433CD" w:rsidRDefault="00000000">
      <w:pPr>
        <w:pStyle w:val="SourceCode"/>
      </w:pPr>
      <w:r>
        <w:rPr>
          <w:rStyle w:val="VerbatimChar"/>
        </w:rPr>
        <w:t>2006-10-22</w:t>
      </w:r>
    </w:p>
    <w:p w14:paraId="57D1BE45" w14:textId="77777777" w:rsidR="007433CD" w:rsidRDefault="00000000">
      <w:pPr>
        <w:pStyle w:val="SourceCode"/>
      </w:pPr>
      <w:r>
        <w:rPr>
          <w:rStyle w:val="VerbatimChar"/>
        </w:rPr>
        <w:t>2006-10-23</w:t>
      </w:r>
    </w:p>
    <w:p w14:paraId="57D1BE46" w14:textId="77777777" w:rsidR="007433CD" w:rsidRDefault="00000000">
      <w:pPr>
        <w:pStyle w:val="SourceCode"/>
      </w:pPr>
      <w:r>
        <w:rPr>
          <w:rStyle w:val="VerbatimChar"/>
        </w:rPr>
        <w:t>2006-10-24</w:t>
      </w:r>
    </w:p>
    <w:p w14:paraId="57D1BE47" w14:textId="77777777" w:rsidR="007433CD" w:rsidRDefault="00000000">
      <w:pPr>
        <w:pStyle w:val="SourceCode"/>
      </w:pPr>
      <w:r>
        <w:rPr>
          <w:rStyle w:val="VerbatimChar"/>
        </w:rPr>
        <w:t>2006-10-25</w:t>
      </w:r>
    </w:p>
    <w:p w14:paraId="57D1BE48" w14:textId="77777777" w:rsidR="007433CD" w:rsidRDefault="00000000">
      <w:pPr>
        <w:pStyle w:val="SourceCode"/>
      </w:pPr>
      <w:r>
        <w:rPr>
          <w:rStyle w:val="VerbatimChar"/>
        </w:rPr>
        <w:t>2006-10-26</w:t>
      </w:r>
    </w:p>
    <w:p w14:paraId="57D1BE49" w14:textId="77777777" w:rsidR="007433CD" w:rsidRDefault="00000000">
      <w:pPr>
        <w:pStyle w:val="SourceCode"/>
      </w:pPr>
      <w:r>
        <w:rPr>
          <w:rStyle w:val="VerbatimChar"/>
        </w:rPr>
        <w:t>2006-10-27</w:t>
      </w:r>
    </w:p>
    <w:p w14:paraId="57D1BE4A" w14:textId="77777777" w:rsidR="007433CD" w:rsidRDefault="00000000">
      <w:pPr>
        <w:pStyle w:val="SourceCode"/>
      </w:pPr>
      <w:r>
        <w:rPr>
          <w:rStyle w:val="VerbatimChar"/>
        </w:rPr>
        <w:t>2006-10-28</w:t>
      </w:r>
    </w:p>
    <w:p w14:paraId="57D1BE4B" w14:textId="77777777" w:rsidR="007433CD" w:rsidRDefault="00000000">
      <w:pPr>
        <w:pStyle w:val="SourceCode"/>
      </w:pPr>
      <w:r>
        <w:rPr>
          <w:rStyle w:val="VerbatimChar"/>
        </w:rPr>
        <w:t>2006-10-29</w:t>
      </w:r>
    </w:p>
    <w:p w14:paraId="57D1BE4C" w14:textId="77777777" w:rsidR="007433CD" w:rsidRDefault="00000000">
      <w:pPr>
        <w:pStyle w:val="SourceCode"/>
      </w:pPr>
      <w:r>
        <w:rPr>
          <w:rStyle w:val="VerbatimChar"/>
        </w:rPr>
        <w:t>2006-10-30</w:t>
      </w:r>
    </w:p>
    <w:p w14:paraId="57D1BE4D" w14:textId="77777777" w:rsidR="007433CD" w:rsidRDefault="00000000">
      <w:pPr>
        <w:pStyle w:val="SourceCode"/>
      </w:pPr>
      <w:r>
        <w:rPr>
          <w:rStyle w:val="VerbatimChar"/>
        </w:rPr>
        <w:t>2006-10-31</w:t>
      </w:r>
    </w:p>
    <w:p w14:paraId="57D1BE4E" w14:textId="77777777" w:rsidR="007433CD" w:rsidRDefault="00000000">
      <w:pPr>
        <w:pStyle w:val="SourceCode"/>
      </w:pPr>
      <w:r>
        <w:rPr>
          <w:rStyle w:val="VerbatimChar"/>
        </w:rPr>
        <w:t>2006-11-01</w:t>
      </w:r>
    </w:p>
    <w:p w14:paraId="57D1BE4F" w14:textId="77777777" w:rsidR="007433CD" w:rsidRDefault="00000000">
      <w:pPr>
        <w:pStyle w:val="SourceCode"/>
      </w:pPr>
      <w:r>
        <w:rPr>
          <w:rStyle w:val="VerbatimChar"/>
        </w:rPr>
        <w:lastRenderedPageBreak/>
        <w:t>2006-11-02</w:t>
      </w:r>
    </w:p>
    <w:p w14:paraId="57D1BE50" w14:textId="77777777" w:rsidR="007433CD" w:rsidRDefault="00000000">
      <w:pPr>
        <w:pStyle w:val="SourceCode"/>
      </w:pPr>
      <w:r>
        <w:rPr>
          <w:rStyle w:val="VerbatimChar"/>
        </w:rPr>
        <w:t>2006-11-03</w:t>
      </w:r>
    </w:p>
    <w:p w14:paraId="57D1BE51" w14:textId="77777777" w:rsidR="007433CD" w:rsidRDefault="00000000">
      <w:pPr>
        <w:pStyle w:val="SourceCode"/>
      </w:pPr>
      <w:r>
        <w:rPr>
          <w:rStyle w:val="VerbatimChar"/>
        </w:rPr>
        <w:t>2006-11-04</w:t>
      </w:r>
    </w:p>
    <w:p w14:paraId="57D1BE52" w14:textId="77777777" w:rsidR="007433CD" w:rsidRDefault="00000000">
      <w:pPr>
        <w:pStyle w:val="SourceCode"/>
      </w:pPr>
      <w:r>
        <w:rPr>
          <w:rStyle w:val="VerbatimChar"/>
        </w:rPr>
        <w:t>2006-11-05</w:t>
      </w:r>
    </w:p>
    <w:p w14:paraId="57D1BE53" w14:textId="77777777" w:rsidR="007433CD" w:rsidRDefault="00000000">
      <w:pPr>
        <w:pStyle w:val="SourceCode"/>
      </w:pPr>
      <w:r>
        <w:rPr>
          <w:rStyle w:val="VerbatimChar"/>
        </w:rPr>
        <w:t>2006-11-06</w:t>
      </w:r>
    </w:p>
    <w:p w14:paraId="57D1BE54" w14:textId="77777777" w:rsidR="007433CD" w:rsidRDefault="00000000">
      <w:pPr>
        <w:pStyle w:val="SourceCode"/>
      </w:pPr>
      <w:r>
        <w:rPr>
          <w:rStyle w:val="VerbatimChar"/>
        </w:rPr>
        <w:t>2006-11-07</w:t>
      </w:r>
    </w:p>
    <w:p w14:paraId="57D1BE55" w14:textId="77777777" w:rsidR="007433CD" w:rsidRDefault="00000000">
      <w:pPr>
        <w:pStyle w:val="SourceCode"/>
      </w:pPr>
      <w:r>
        <w:rPr>
          <w:rStyle w:val="VerbatimChar"/>
        </w:rPr>
        <w:t>2006-11-08</w:t>
      </w:r>
    </w:p>
    <w:p w14:paraId="57D1BE56" w14:textId="77777777" w:rsidR="007433CD" w:rsidRDefault="00000000">
      <w:pPr>
        <w:pStyle w:val="SourceCode"/>
      </w:pPr>
      <w:r>
        <w:rPr>
          <w:rStyle w:val="VerbatimChar"/>
        </w:rPr>
        <w:t>2006-11-09</w:t>
      </w:r>
    </w:p>
    <w:p w14:paraId="57D1BE57" w14:textId="77777777" w:rsidR="007433CD" w:rsidRDefault="00000000">
      <w:pPr>
        <w:pStyle w:val="SourceCode"/>
      </w:pPr>
      <w:r>
        <w:rPr>
          <w:rStyle w:val="VerbatimChar"/>
        </w:rPr>
        <w:t>2006-11-10</w:t>
      </w:r>
    </w:p>
    <w:p w14:paraId="57D1BE58" w14:textId="77777777" w:rsidR="007433CD" w:rsidRDefault="00000000">
      <w:pPr>
        <w:pStyle w:val="SourceCode"/>
      </w:pPr>
      <w:r>
        <w:rPr>
          <w:rStyle w:val="VerbatimChar"/>
        </w:rPr>
        <w:t>2006-11-11</w:t>
      </w:r>
    </w:p>
    <w:p w14:paraId="57D1BE59" w14:textId="77777777" w:rsidR="007433CD" w:rsidRDefault="00000000">
      <w:pPr>
        <w:pStyle w:val="SourceCode"/>
      </w:pPr>
      <w:r>
        <w:rPr>
          <w:rStyle w:val="VerbatimChar"/>
        </w:rPr>
        <w:t>2006-11-12</w:t>
      </w:r>
    </w:p>
    <w:p w14:paraId="57D1BE5A" w14:textId="77777777" w:rsidR="007433CD" w:rsidRDefault="00000000">
      <w:pPr>
        <w:pStyle w:val="SourceCode"/>
      </w:pPr>
      <w:r>
        <w:rPr>
          <w:rStyle w:val="VerbatimChar"/>
        </w:rPr>
        <w:t>2006-11-13</w:t>
      </w:r>
    </w:p>
    <w:p w14:paraId="57D1BE5B" w14:textId="77777777" w:rsidR="007433CD" w:rsidRDefault="00000000">
      <w:pPr>
        <w:pStyle w:val="SourceCode"/>
      </w:pPr>
      <w:r>
        <w:rPr>
          <w:rStyle w:val="VerbatimChar"/>
        </w:rPr>
        <w:t>2006-11-14</w:t>
      </w:r>
    </w:p>
    <w:p w14:paraId="57D1BE5C" w14:textId="77777777" w:rsidR="007433CD" w:rsidRDefault="00000000">
      <w:pPr>
        <w:pStyle w:val="SourceCode"/>
      </w:pPr>
      <w:r>
        <w:rPr>
          <w:rStyle w:val="VerbatimChar"/>
        </w:rPr>
        <w:t>2006-11-15</w:t>
      </w:r>
    </w:p>
    <w:p w14:paraId="57D1BE5D" w14:textId="77777777" w:rsidR="007433CD" w:rsidRDefault="00000000">
      <w:pPr>
        <w:pStyle w:val="SourceCode"/>
      </w:pPr>
      <w:r>
        <w:rPr>
          <w:rStyle w:val="VerbatimChar"/>
        </w:rPr>
        <w:t>2006-11-16</w:t>
      </w:r>
    </w:p>
    <w:p w14:paraId="57D1BE5E" w14:textId="77777777" w:rsidR="007433CD" w:rsidRDefault="00000000">
      <w:pPr>
        <w:pStyle w:val="SourceCode"/>
      </w:pPr>
      <w:r>
        <w:rPr>
          <w:rStyle w:val="VerbatimChar"/>
        </w:rPr>
        <w:t>2006-11-17</w:t>
      </w:r>
    </w:p>
    <w:p w14:paraId="57D1BE5F" w14:textId="77777777" w:rsidR="007433CD" w:rsidRDefault="00000000">
      <w:pPr>
        <w:pStyle w:val="SourceCode"/>
      </w:pPr>
      <w:r>
        <w:rPr>
          <w:rStyle w:val="VerbatimChar"/>
        </w:rPr>
        <w:t>2006-11-18</w:t>
      </w:r>
    </w:p>
    <w:p w14:paraId="57D1BE60" w14:textId="77777777" w:rsidR="007433CD" w:rsidRDefault="00000000">
      <w:pPr>
        <w:pStyle w:val="SourceCode"/>
      </w:pPr>
      <w:r>
        <w:rPr>
          <w:rStyle w:val="VerbatimChar"/>
        </w:rPr>
        <w:t>2006-11-19</w:t>
      </w:r>
    </w:p>
    <w:p w14:paraId="57D1BE61" w14:textId="77777777" w:rsidR="007433CD" w:rsidRDefault="00000000">
      <w:pPr>
        <w:pStyle w:val="SourceCode"/>
      </w:pPr>
      <w:r>
        <w:rPr>
          <w:rStyle w:val="VerbatimChar"/>
        </w:rPr>
        <w:t>2006-11-20</w:t>
      </w:r>
    </w:p>
    <w:p w14:paraId="57D1BE62" w14:textId="77777777" w:rsidR="007433CD" w:rsidRDefault="00000000">
      <w:pPr>
        <w:pStyle w:val="SourceCode"/>
      </w:pPr>
      <w:r>
        <w:rPr>
          <w:rStyle w:val="VerbatimChar"/>
        </w:rPr>
        <w:t>2006-11-21</w:t>
      </w:r>
    </w:p>
    <w:p w14:paraId="57D1BE63" w14:textId="77777777" w:rsidR="007433CD" w:rsidRDefault="00000000">
      <w:pPr>
        <w:pStyle w:val="SourceCode"/>
      </w:pPr>
      <w:r>
        <w:rPr>
          <w:rStyle w:val="VerbatimChar"/>
        </w:rPr>
        <w:t>2006-11-22</w:t>
      </w:r>
    </w:p>
    <w:p w14:paraId="57D1BE64" w14:textId="77777777" w:rsidR="007433CD" w:rsidRDefault="00000000">
      <w:pPr>
        <w:pStyle w:val="SourceCode"/>
      </w:pPr>
      <w:r>
        <w:rPr>
          <w:rStyle w:val="VerbatimChar"/>
        </w:rPr>
        <w:t>2006-11-23</w:t>
      </w:r>
    </w:p>
    <w:p w14:paraId="57D1BE65" w14:textId="77777777" w:rsidR="007433CD" w:rsidRDefault="00000000">
      <w:pPr>
        <w:pStyle w:val="SourceCode"/>
      </w:pPr>
      <w:r>
        <w:rPr>
          <w:rStyle w:val="VerbatimChar"/>
        </w:rPr>
        <w:t>2006-11-24</w:t>
      </w:r>
    </w:p>
    <w:p w14:paraId="57D1BE66" w14:textId="77777777" w:rsidR="007433CD" w:rsidRDefault="00000000">
      <w:pPr>
        <w:pStyle w:val="SourceCode"/>
      </w:pPr>
      <w:r>
        <w:rPr>
          <w:rStyle w:val="VerbatimChar"/>
        </w:rPr>
        <w:t>2006-11-25</w:t>
      </w:r>
    </w:p>
    <w:p w14:paraId="57D1BE67" w14:textId="77777777" w:rsidR="007433CD" w:rsidRDefault="00000000">
      <w:pPr>
        <w:pStyle w:val="SourceCode"/>
      </w:pPr>
      <w:r>
        <w:rPr>
          <w:rStyle w:val="VerbatimChar"/>
        </w:rPr>
        <w:t>2006-11-26</w:t>
      </w:r>
    </w:p>
    <w:p w14:paraId="57D1BE68" w14:textId="77777777" w:rsidR="007433CD" w:rsidRDefault="00000000">
      <w:pPr>
        <w:pStyle w:val="SourceCode"/>
      </w:pPr>
      <w:r>
        <w:rPr>
          <w:rStyle w:val="VerbatimChar"/>
        </w:rPr>
        <w:t>2006-11-27</w:t>
      </w:r>
    </w:p>
    <w:p w14:paraId="57D1BE69" w14:textId="77777777" w:rsidR="007433CD" w:rsidRDefault="00000000">
      <w:pPr>
        <w:pStyle w:val="SourceCode"/>
      </w:pPr>
      <w:r>
        <w:rPr>
          <w:rStyle w:val="VerbatimChar"/>
        </w:rPr>
        <w:t>2006-11-28</w:t>
      </w:r>
    </w:p>
    <w:p w14:paraId="57D1BE6A" w14:textId="77777777" w:rsidR="007433CD" w:rsidRDefault="00000000">
      <w:pPr>
        <w:pStyle w:val="SourceCode"/>
      </w:pPr>
      <w:r>
        <w:rPr>
          <w:rStyle w:val="VerbatimChar"/>
        </w:rPr>
        <w:t>2006-11-29</w:t>
      </w:r>
    </w:p>
    <w:p w14:paraId="57D1BE6B" w14:textId="77777777" w:rsidR="007433CD" w:rsidRDefault="00000000">
      <w:pPr>
        <w:pStyle w:val="SourceCode"/>
      </w:pPr>
      <w:r>
        <w:rPr>
          <w:rStyle w:val="VerbatimChar"/>
        </w:rPr>
        <w:lastRenderedPageBreak/>
        <w:t>2006-11-30</w:t>
      </w:r>
    </w:p>
    <w:p w14:paraId="57D1BE6C" w14:textId="77777777" w:rsidR="007433CD" w:rsidRDefault="00000000">
      <w:pPr>
        <w:pStyle w:val="SourceCode"/>
      </w:pPr>
      <w:r>
        <w:rPr>
          <w:rStyle w:val="VerbatimChar"/>
        </w:rPr>
        <w:t>2006-12-01</w:t>
      </w:r>
    </w:p>
    <w:p w14:paraId="57D1BE6D" w14:textId="77777777" w:rsidR="007433CD" w:rsidRDefault="00000000">
      <w:pPr>
        <w:pStyle w:val="SourceCode"/>
      </w:pPr>
      <w:r>
        <w:rPr>
          <w:rStyle w:val="VerbatimChar"/>
        </w:rPr>
        <w:t>2006-12-02</w:t>
      </w:r>
    </w:p>
    <w:p w14:paraId="57D1BE6E" w14:textId="77777777" w:rsidR="007433CD" w:rsidRDefault="00000000">
      <w:pPr>
        <w:pStyle w:val="SourceCode"/>
      </w:pPr>
      <w:r>
        <w:rPr>
          <w:rStyle w:val="VerbatimChar"/>
        </w:rPr>
        <w:t>2006-12-03</w:t>
      </w:r>
    </w:p>
    <w:p w14:paraId="57D1BE6F" w14:textId="77777777" w:rsidR="007433CD" w:rsidRDefault="00000000">
      <w:pPr>
        <w:pStyle w:val="SourceCode"/>
      </w:pPr>
      <w:r>
        <w:rPr>
          <w:rStyle w:val="VerbatimChar"/>
        </w:rPr>
        <w:t>2006-12-04</w:t>
      </w:r>
    </w:p>
    <w:p w14:paraId="57D1BE70" w14:textId="77777777" w:rsidR="007433CD" w:rsidRDefault="00000000">
      <w:pPr>
        <w:pStyle w:val="SourceCode"/>
      </w:pPr>
      <w:r>
        <w:rPr>
          <w:rStyle w:val="VerbatimChar"/>
        </w:rPr>
        <w:t>2006-12-05</w:t>
      </w:r>
    </w:p>
    <w:p w14:paraId="57D1BE71" w14:textId="77777777" w:rsidR="007433CD" w:rsidRDefault="00000000">
      <w:pPr>
        <w:pStyle w:val="SourceCode"/>
      </w:pPr>
      <w:r>
        <w:rPr>
          <w:rStyle w:val="VerbatimChar"/>
        </w:rPr>
        <w:t>2006-12-06</w:t>
      </w:r>
    </w:p>
    <w:p w14:paraId="57D1BE72" w14:textId="77777777" w:rsidR="007433CD" w:rsidRDefault="00000000">
      <w:pPr>
        <w:pStyle w:val="SourceCode"/>
      </w:pPr>
      <w:r>
        <w:rPr>
          <w:rStyle w:val="VerbatimChar"/>
        </w:rPr>
        <w:t>2006-12-07</w:t>
      </w:r>
    </w:p>
    <w:p w14:paraId="57D1BE73" w14:textId="77777777" w:rsidR="007433CD" w:rsidRDefault="00000000">
      <w:pPr>
        <w:pStyle w:val="SourceCode"/>
      </w:pPr>
      <w:r>
        <w:rPr>
          <w:rStyle w:val="VerbatimChar"/>
        </w:rPr>
        <w:t>2006-12-08</w:t>
      </w:r>
    </w:p>
    <w:p w14:paraId="57D1BE74" w14:textId="77777777" w:rsidR="007433CD" w:rsidRDefault="00000000">
      <w:pPr>
        <w:pStyle w:val="SourceCode"/>
      </w:pPr>
      <w:r>
        <w:rPr>
          <w:rStyle w:val="VerbatimChar"/>
        </w:rPr>
        <w:t>2006-12-09</w:t>
      </w:r>
    </w:p>
    <w:p w14:paraId="57D1BE75" w14:textId="77777777" w:rsidR="007433CD" w:rsidRDefault="00000000">
      <w:pPr>
        <w:pStyle w:val="SourceCode"/>
      </w:pPr>
      <w:r>
        <w:rPr>
          <w:rStyle w:val="VerbatimChar"/>
        </w:rPr>
        <w:t>2006-12-10</w:t>
      </w:r>
    </w:p>
    <w:p w14:paraId="57D1BE76" w14:textId="77777777" w:rsidR="007433CD" w:rsidRDefault="00000000">
      <w:pPr>
        <w:pStyle w:val="SourceCode"/>
      </w:pPr>
      <w:r>
        <w:rPr>
          <w:rStyle w:val="VerbatimChar"/>
        </w:rPr>
        <w:t>2006-12-11</w:t>
      </w:r>
    </w:p>
    <w:p w14:paraId="57D1BE77" w14:textId="77777777" w:rsidR="007433CD" w:rsidRDefault="00000000">
      <w:pPr>
        <w:pStyle w:val="SourceCode"/>
      </w:pPr>
      <w:r>
        <w:rPr>
          <w:rStyle w:val="VerbatimChar"/>
        </w:rPr>
        <w:t>2006-12-12</w:t>
      </w:r>
    </w:p>
    <w:p w14:paraId="57D1BE78" w14:textId="77777777" w:rsidR="007433CD" w:rsidRDefault="00000000">
      <w:pPr>
        <w:pStyle w:val="SourceCode"/>
      </w:pPr>
      <w:r>
        <w:rPr>
          <w:rStyle w:val="VerbatimChar"/>
        </w:rPr>
        <w:t>2006-12-13</w:t>
      </w:r>
    </w:p>
    <w:p w14:paraId="57D1BE79" w14:textId="77777777" w:rsidR="007433CD" w:rsidRDefault="00000000">
      <w:pPr>
        <w:pStyle w:val="SourceCode"/>
      </w:pPr>
      <w:r>
        <w:rPr>
          <w:rStyle w:val="VerbatimChar"/>
        </w:rPr>
        <w:t>2006-12-14</w:t>
      </w:r>
    </w:p>
    <w:p w14:paraId="57D1BE7A" w14:textId="77777777" w:rsidR="007433CD" w:rsidRDefault="00000000">
      <w:pPr>
        <w:pStyle w:val="SourceCode"/>
      </w:pPr>
      <w:r>
        <w:rPr>
          <w:rStyle w:val="VerbatimChar"/>
        </w:rPr>
        <w:t>2006-12-15</w:t>
      </w:r>
    </w:p>
    <w:p w14:paraId="57D1BE7B" w14:textId="77777777" w:rsidR="007433CD" w:rsidRDefault="00000000">
      <w:pPr>
        <w:pStyle w:val="SourceCode"/>
      </w:pPr>
      <w:r>
        <w:rPr>
          <w:rStyle w:val="VerbatimChar"/>
        </w:rPr>
        <w:t>2006-12-16</w:t>
      </w:r>
    </w:p>
    <w:p w14:paraId="57D1BE7C" w14:textId="77777777" w:rsidR="007433CD" w:rsidRDefault="00000000">
      <w:pPr>
        <w:pStyle w:val="SourceCode"/>
      </w:pPr>
      <w:r>
        <w:rPr>
          <w:rStyle w:val="VerbatimChar"/>
        </w:rPr>
        <w:t>2006-12-17</w:t>
      </w:r>
    </w:p>
    <w:p w14:paraId="57D1BE7D" w14:textId="77777777" w:rsidR="007433CD" w:rsidRDefault="00000000">
      <w:pPr>
        <w:pStyle w:val="SourceCode"/>
      </w:pPr>
      <w:r>
        <w:rPr>
          <w:rStyle w:val="VerbatimChar"/>
        </w:rPr>
        <w:t>2006-12-18</w:t>
      </w:r>
    </w:p>
    <w:p w14:paraId="57D1BE7E" w14:textId="77777777" w:rsidR="007433CD" w:rsidRDefault="00000000">
      <w:pPr>
        <w:pStyle w:val="SourceCode"/>
      </w:pPr>
      <w:r>
        <w:rPr>
          <w:rStyle w:val="VerbatimChar"/>
        </w:rPr>
        <w:t>2006-12-19</w:t>
      </w:r>
    </w:p>
    <w:p w14:paraId="57D1BE7F" w14:textId="77777777" w:rsidR="007433CD" w:rsidRDefault="00000000">
      <w:pPr>
        <w:pStyle w:val="SourceCode"/>
      </w:pPr>
      <w:r>
        <w:rPr>
          <w:rStyle w:val="VerbatimChar"/>
        </w:rPr>
        <w:t>2006-12-20</w:t>
      </w:r>
    </w:p>
    <w:p w14:paraId="57D1BE80" w14:textId="77777777" w:rsidR="007433CD" w:rsidRDefault="00000000">
      <w:pPr>
        <w:pStyle w:val="SourceCode"/>
      </w:pPr>
      <w:r>
        <w:rPr>
          <w:rStyle w:val="VerbatimChar"/>
        </w:rPr>
        <w:t>2006-12-21</w:t>
      </w:r>
    </w:p>
    <w:p w14:paraId="57D1BE81" w14:textId="77777777" w:rsidR="007433CD" w:rsidRDefault="00000000">
      <w:pPr>
        <w:pStyle w:val="SourceCode"/>
      </w:pPr>
      <w:r>
        <w:rPr>
          <w:rStyle w:val="VerbatimChar"/>
        </w:rPr>
        <w:t>2006-12-22</w:t>
      </w:r>
    </w:p>
    <w:p w14:paraId="57D1BE82" w14:textId="77777777" w:rsidR="007433CD" w:rsidRDefault="00000000">
      <w:pPr>
        <w:pStyle w:val="SourceCode"/>
      </w:pPr>
      <w:r>
        <w:rPr>
          <w:rStyle w:val="VerbatimChar"/>
        </w:rPr>
        <w:t>2006-12-23</w:t>
      </w:r>
    </w:p>
    <w:p w14:paraId="57D1BE83" w14:textId="77777777" w:rsidR="007433CD" w:rsidRDefault="00000000">
      <w:pPr>
        <w:pStyle w:val="SourceCode"/>
      </w:pPr>
      <w:r>
        <w:rPr>
          <w:rStyle w:val="VerbatimChar"/>
        </w:rPr>
        <w:t>2006-12-24</w:t>
      </w:r>
    </w:p>
    <w:p w14:paraId="57D1BE84" w14:textId="77777777" w:rsidR="007433CD" w:rsidRDefault="00000000">
      <w:pPr>
        <w:pStyle w:val="SourceCode"/>
      </w:pPr>
      <w:r>
        <w:rPr>
          <w:rStyle w:val="VerbatimChar"/>
        </w:rPr>
        <w:t>2006-12-25</w:t>
      </w:r>
    </w:p>
    <w:p w14:paraId="57D1BE85" w14:textId="77777777" w:rsidR="007433CD" w:rsidRDefault="00000000">
      <w:pPr>
        <w:pStyle w:val="SourceCode"/>
      </w:pPr>
      <w:r>
        <w:rPr>
          <w:rStyle w:val="VerbatimChar"/>
        </w:rPr>
        <w:t>2006-12-26</w:t>
      </w:r>
    </w:p>
    <w:p w14:paraId="57D1BE86" w14:textId="77777777" w:rsidR="007433CD" w:rsidRDefault="00000000">
      <w:pPr>
        <w:pStyle w:val="SourceCode"/>
      </w:pPr>
      <w:r>
        <w:rPr>
          <w:rStyle w:val="VerbatimChar"/>
        </w:rPr>
        <w:t>2006-12-27</w:t>
      </w:r>
    </w:p>
    <w:p w14:paraId="57D1BE87" w14:textId="77777777" w:rsidR="007433CD" w:rsidRDefault="00000000">
      <w:pPr>
        <w:pStyle w:val="SourceCode"/>
      </w:pPr>
      <w:r>
        <w:rPr>
          <w:rStyle w:val="VerbatimChar"/>
        </w:rPr>
        <w:lastRenderedPageBreak/>
        <w:t>2006-12-28</w:t>
      </w:r>
    </w:p>
    <w:p w14:paraId="57D1BE88" w14:textId="77777777" w:rsidR="007433CD" w:rsidRDefault="00000000">
      <w:pPr>
        <w:pStyle w:val="SourceCode"/>
      </w:pPr>
      <w:r>
        <w:rPr>
          <w:rStyle w:val="VerbatimChar"/>
        </w:rPr>
        <w:t>2006-12-29</w:t>
      </w:r>
    </w:p>
    <w:p w14:paraId="57D1BE89" w14:textId="77777777" w:rsidR="007433CD" w:rsidRDefault="00000000">
      <w:pPr>
        <w:pStyle w:val="SourceCode"/>
      </w:pPr>
      <w:r>
        <w:rPr>
          <w:rStyle w:val="VerbatimChar"/>
        </w:rPr>
        <w:t>2006-12-30</w:t>
      </w:r>
    </w:p>
    <w:p w14:paraId="57D1BE8A" w14:textId="77777777" w:rsidR="007433CD" w:rsidRDefault="00000000">
      <w:pPr>
        <w:pStyle w:val="SourceCode"/>
      </w:pPr>
      <w:r>
        <w:rPr>
          <w:rStyle w:val="VerbatimChar"/>
        </w:rPr>
        <w:t>2006-12-31</w:t>
      </w:r>
    </w:p>
    <w:p w14:paraId="57D1BE8B" w14:textId="77777777" w:rsidR="007433CD" w:rsidRDefault="00000000">
      <w:pPr>
        <w:pStyle w:val="SourceCode"/>
      </w:pPr>
      <w:r>
        <w:rPr>
          <w:rStyle w:val="VerbatimChar"/>
        </w:rPr>
        <w:t>2007-01-01</w:t>
      </w:r>
    </w:p>
    <w:p w14:paraId="57D1BE8C" w14:textId="77777777" w:rsidR="007433CD" w:rsidRDefault="00000000">
      <w:pPr>
        <w:pStyle w:val="SourceCode"/>
      </w:pPr>
      <w:r>
        <w:rPr>
          <w:rStyle w:val="VerbatimChar"/>
        </w:rPr>
        <w:t>2007-01-02</w:t>
      </w:r>
    </w:p>
    <w:p w14:paraId="57D1BE8D" w14:textId="77777777" w:rsidR="007433CD" w:rsidRDefault="00000000">
      <w:pPr>
        <w:pStyle w:val="SourceCode"/>
      </w:pPr>
      <w:r>
        <w:rPr>
          <w:rStyle w:val="VerbatimChar"/>
        </w:rPr>
        <w:t>2007-01-03</w:t>
      </w:r>
    </w:p>
    <w:p w14:paraId="57D1BE8E" w14:textId="77777777" w:rsidR="007433CD" w:rsidRDefault="00000000">
      <w:pPr>
        <w:pStyle w:val="SourceCode"/>
      </w:pPr>
      <w:r>
        <w:rPr>
          <w:rStyle w:val="VerbatimChar"/>
        </w:rPr>
        <w:t>2007-01-04</w:t>
      </w:r>
    </w:p>
    <w:p w14:paraId="57D1BE8F" w14:textId="77777777" w:rsidR="007433CD" w:rsidRDefault="00000000">
      <w:pPr>
        <w:pStyle w:val="SourceCode"/>
      </w:pPr>
      <w:r>
        <w:rPr>
          <w:rStyle w:val="VerbatimChar"/>
        </w:rPr>
        <w:t>2007-01-05</w:t>
      </w:r>
    </w:p>
    <w:p w14:paraId="57D1BE90" w14:textId="77777777" w:rsidR="007433CD" w:rsidRDefault="00000000">
      <w:pPr>
        <w:pStyle w:val="SourceCode"/>
      </w:pPr>
      <w:r>
        <w:rPr>
          <w:rStyle w:val="VerbatimChar"/>
        </w:rPr>
        <w:t>2007-01-06</w:t>
      </w:r>
    </w:p>
    <w:p w14:paraId="57D1BE91" w14:textId="77777777" w:rsidR="007433CD" w:rsidRDefault="00000000">
      <w:pPr>
        <w:pStyle w:val="SourceCode"/>
      </w:pPr>
      <w:r>
        <w:rPr>
          <w:rStyle w:val="VerbatimChar"/>
        </w:rPr>
        <w:t>2007-01-07</w:t>
      </w:r>
    </w:p>
    <w:p w14:paraId="57D1BE92" w14:textId="77777777" w:rsidR="007433CD" w:rsidRDefault="00000000">
      <w:pPr>
        <w:pStyle w:val="SourceCode"/>
      </w:pPr>
      <w:r>
        <w:rPr>
          <w:rStyle w:val="VerbatimChar"/>
        </w:rPr>
        <w:t>2007-01-08</w:t>
      </w:r>
    </w:p>
    <w:p w14:paraId="57D1BE93" w14:textId="77777777" w:rsidR="007433CD" w:rsidRDefault="00000000">
      <w:pPr>
        <w:pStyle w:val="SourceCode"/>
      </w:pPr>
      <w:r>
        <w:rPr>
          <w:rStyle w:val="VerbatimChar"/>
        </w:rPr>
        <w:t>2007-01-09</w:t>
      </w:r>
    </w:p>
    <w:p w14:paraId="57D1BE94" w14:textId="77777777" w:rsidR="007433CD" w:rsidRDefault="00000000">
      <w:pPr>
        <w:pStyle w:val="SourceCode"/>
      </w:pPr>
      <w:r>
        <w:rPr>
          <w:rStyle w:val="VerbatimChar"/>
        </w:rPr>
        <w:t>2007-01-10</w:t>
      </w:r>
    </w:p>
    <w:p w14:paraId="57D1BE95" w14:textId="77777777" w:rsidR="007433CD" w:rsidRDefault="00000000">
      <w:pPr>
        <w:pStyle w:val="SourceCode"/>
      </w:pPr>
      <w:r>
        <w:rPr>
          <w:rStyle w:val="VerbatimChar"/>
        </w:rPr>
        <w:t>2007-01-11</w:t>
      </w:r>
    </w:p>
    <w:p w14:paraId="57D1BE96" w14:textId="77777777" w:rsidR="007433CD" w:rsidRDefault="00000000">
      <w:pPr>
        <w:pStyle w:val="SourceCode"/>
      </w:pPr>
      <w:r>
        <w:rPr>
          <w:rStyle w:val="VerbatimChar"/>
        </w:rPr>
        <w:t>2007-01-12</w:t>
      </w:r>
    </w:p>
    <w:p w14:paraId="57D1BE97" w14:textId="77777777" w:rsidR="007433CD" w:rsidRDefault="00000000">
      <w:pPr>
        <w:pStyle w:val="SourceCode"/>
      </w:pPr>
      <w:r>
        <w:rPr>
          <w:rStyle w:val="VerbatimChar"/>
        </w:rPr>
        <w:t>2007-01-13</w:t>
      </w:r>
    </w:p>
    <w:p w14:paraId="57D1BE98" w14:textId="77777777" w:rsidR="007433CD" w:rsidRDefault="00000000">
      <w:pPr>
        <w:pStyle w:val="SourceCode"/>
      </w:pPr>
      <w:r>
        <w:rPr>
          <w:rStyle w:val="VerbatimChar"/>
        </w:rPr>
        <w:t>2007-01-14</w:t>
      </w:r>
    </w:p>
    <w:p w14:paraId="57D1BE99" w14:textId="77777777" w:rsidR="007433CD" w:rsidRDefault="00000000">
      <w:pPr>
        <w:pStyle w:val="SourceCode"/>
      </w:pPr>
      <w:r>
        <w:rPr>
          <w:rStyle w:val="VerbatimChar"/>
        </w:rPr>
        <w:t>2007-01-15</w:t>
      </w:r>
    </w:p>
    <w:p w14:paraId="57D1BE9A" w14:textId="77777777" w:rsidR="007433CD" w:rsidRDefault="00000000">
      <w:pPr>
        <w:pStyle w:val="SourceCode"/>
      </w:pPr>
      <w:r>
        <w:rPr>
          <w:rStyle w:val="VerbatimChar"/>
        </w:rPr>
        <w:t>2007-01-16</w:t>
      </w:r>
    </w:p>
    <w:p w14:paraId="57D1BE9B" w14:textId="77777777" w:rsidR="007433CD" w:rsidRDefault="00000000">
      <w:pPr>
        <w:pStyle w:val="SourceCode"/>
      </w:pPr>
      <w:r>
        <w:rPr>
          <w:rStyle w:val="VerbatimChar"/>
        </w:rPr>
        <w:t>2007-01-17</w:t>
      </w:r>
    </w:p>
    <w:p w14:paraId="57D1BE9C" w14:textId="77777777" w:rsidR="007433CD" w:rsidRDefault="00000000">
      <w:pPr>
        <w:pStyle w:val="SourceCode"/>
      </w:pPr>
      <w:r>
        <w:rPr>
          <w:rStyle w:val="VerbatimChar"/>
        </w:rPr>
        <w:t>2007-01-18</w:t>
      </w:r>
    </w:p>
    <w:p w14:paraId="57D1BE9D" w14:textId="77777777" w:rsidR="007433CD" w:rsidRDefault="00000000">
      <w:pPr>
        <w:pStyle w:val="SourceCode"/>
      </w:pPr>
      <w:r>
        <w:rPr>
          <w:rStyle w:val="VerbatimChar"/>
        </w:rPr>
        <w:t>2007-01-19</w:t>
      </w:r>
    </w:p>
    <w:p w14:paraId="57D1BE9E" w14:textId="77777777" w:rsidR="007433CD" w:rsidRDefault="00000000">
      <w:pPr>
        <w:pStyle w:val="SourceCode"/>
      </w:pPr>
      <w:r>
        <w:rPr>
          <w:rStyle w:val="VerbatimChar"/>
        </w:rPr>
        <w:t>2007-01-20</w:t>
      </w:r>
    </w:p>
    <w:p w14:paraId="57D1BE9F" w14:textId="77777777" w:rsidR="007433CD" w:rsidRDefault="00000000">
      <w:pPr>
        <w:pStyle w:val="SourceCode"/>
      </w:pPr>
      <w:r>
        <w:rPr>
          <w:rStyle w:val="VerbatimChar"/>
        </w:rPr>
        <w:t>2007-01-21</w:t>
      </w:r>
    </w:p>
    <w:p w14:paraId="57D1BEA0" w14:textId="77777777" w:rsidR="007433CD" w:rsidRDefault="00000000">
      <w:pPr>
        <w:pStyle w:val="SourceCode"/>
      </w:pPr>
      <w:r>
        <w:rPr>
          <w:rStyle w:val="VerbatimChar"/>
        </w:rPr>
        <w:t>2007-01-22</w:t>
      </w:r>
    </w:p>
    <w:p w14:paraId="57D1BEA1" w14:textId="77777777" w:rsidR="007433CD" w:rsidRDefault="00000000">
      <w:pPr>
        <w:pStyle w:val="SourceCode"/>
      </w:pPr>
      <w:r>
        <w:rPr>
          <w:rStyle w:val="VerbatimChar"/>
        </w:rPr>
        <w:t>2007-01-23</w:t>
      </w:r>
    </w:p>
    <w:p w14:paraId="57D1BEA2" w14:textId="77777777" w:rsidR="007433CD" w:rsidRDefault="00000000">
      <w:pPr>
        <w:pStyle w:val="SourceCode"/>
      </w:pPr>
      <w:r>
        <w:rPr>
          <w:rStyle w:val="VerbatimChar"/>
        </w:rPr>
        <w:t>2007-01-24</w:t>
      </w:r>
    </w:p>
    <w:p w14:paraId="57D1BEA3" w14:textId="77777777" w:rsidR="007433CD" w:rsidRDefault="00000000">
      <w:pPr>
        <w:pStyle w:val="SourceCode"/>
      </w:pPr>
      <w:r>
        <w:rPr>
          <w:rStyle w:val="VerbatimChar"/>
        </w:rPr>
        <w:lastRenderedPageBreak/>
        <w:t>2007-01-25</w:t>
      </w:r>
    </w:p>
    <w:p w14:paraId="57D1BEA4" w14:textId="77777777" w:rsidR="007433CD" w:rsidRDefault="00000000">
      <w:pPr>
        <w:pStyle w:val="SourceCode"/>
      </w:pPr>
      <w:r>
        <w:rPr>
          <w:rStyle w:val="VerbatimChar"/>
        </w:rPr>
        <w:t>2007-01-26</w:t>
      </w:r>
    </w:p>
    <w:p w14:paraId="57D1BEA5" w14:textId="77777777" w:rsidR="007433CD" w:rsidRDefault="00000000">
      <w:pPr>
        <w:pStyle w:val="SourceCode"/>
      </w:pPr>
      <w:r>
        <w:rPr>
          <w:rStyle w:val="VerbatimChar"/>
        </w:rPr>
        <w:t>2007-01-27</w:t>
      </w:r>
    </w:p>
    <w:p w14:paraId="57D1BEA6" w14:textId="77777777" w:rsidR="007433CD" w:rsidRDefault="00000000">
      <w:pPr>
        <w:pStyle w:val="SourceCode"/>
      </w:pPr>
      <w:r>
        <w:rPr>
          <w:rStyle w:val="VerbatimChar"/>
        </w:rPr>
        <w:t>2007-01-28</w:t>
      </w:r>
    </w:p>
    <w:p w14:paraId="57D1BEA7" w14:textId="77777777" w:rsidR="007433CD" w:rsidRDefault="00000000">
      <w:pPr>
        <w:pStyle w:val="SourceCode"/>
      </w:pPr>
      <w:r>
        <w:rPr>
          <w:rStyle w:val="VerbatimChar"/>
        </w:rPr>
        <w:t>2007-01-29</w:t>
      </w:r>
    </w:p>
    <w:p w14:paraId="57D1BEA8" w14:textId="77777777" w:rsidR="007433CD" w:rsidRDefault="00000000">
      <w:pPr>
        <w:pStyle w:val="SourceCode"/>
      </w:pPr>
      <w:r>
        <w:rPr>
          <w:rStyle w:val="VerbatimChar"/>
        </w:rPr>
        <w:t>2007-01-30</w:t>
      </w:r>
    </w:p>
    <w:p w14:paraId="57D1BEA9" w14:textId="77777777" w:rsidR="007433CD" w:rsidRDefault="00000000">
      <w:pPr>
        <w:pStyle w:val="SourceCode"/>
      </w:pPr>
      <w:r>
        <w:rPr>
          <w:rStyle w:val="VerbatimChar"/>
        </w:rPr>
        <w:t>2007-01-31</w:t>
      </w:r>
    </w:p>
    <w:p w14:paraId="57D1BEAA" w14:textId="77777777" w:rsidR="007433CD" w:rsidRDefault="00000000">
      <w:pPr>
        <w:pStyle w:val="SourceCode"/>
      </w:pPr>
      <w:r>
        <w:rPr>
          <w:rStyle w:val="VerbatimChar"/>
        </w:rPr>
        <w:t>2007-02-01</w:t>
      </w:r>
    </w:p>
    <w:p w14:paraId="57D1BEAB" w14:textId="77777777" w:rsidR="007433CD" w:rsidRDefault="00000000">
      <w:pPr>
        <w:pStyle w:val="SourceCode"/>
      </w:pPr>
      <w:r>
        <w:rPr>
          <w:rStyle w:val="VerbatimChar"/>
        </w:rPr>
        <w:t>2007-02-02</w:t>
      </w:r>
    </w:p>
    <w:p w14:paraId="57D1BEAC" w14:textId="77777777" w:rsidR="007433CD" w:rsidRDefault="00000000">
      <w:pPr>
        <w:pStyle w:val="SourceCode"/>
      </w:pPr>
      <w:r>
        <w:rPr>
          <w:rStyle w:val="VerbatimChar"/>
        </w:rPr>
        <w:t>2007-02-03</w:t>
      </w:r>
    </w:p>
    <w:p w14:paraId="57D1BEAD" w14:textId="77777777" w:rsidR="007433CD" w:rsidRDefault="00000000">
      <w:pPr>
        <w:pStyle w:val="SourceCode"/>
      </w:pPr>
      <w:r>
        <w:rPr>
          <w:rStyle w:val="VerbatimChar"/>
        </w:rPr>
        <w:t>2007-02-04</w:t>
      </w:r>
    </w:p>
    <w:p w14:paraId="57D1BEAE" w14:textId="77777777" w:rsidR="007433CD" w:rsidRDefault="00000000">
      <w:pPr>
        <w:pStyle w:val="SourceCode"/>
      </w:pPr>
      <w:r>
        <w:rPr>
          <w:rStyle w:val="VerbatimChar"/>
        </w:rPr>
        <w:t>2007-02-05</w:t>
      </w:r>
    </w:p>
    <w:p w14:paraId="57D1BEAF" w14:textId="77777777" w:rsidR="007433CD" w:rsidRDefault="00000000">
      <w:pPr>
        <w:pStyle w:val="SourceCode"/>
      </w:pPr>
      <w:r>
        <w:rPr>
          <w:rStyle w:val="VerbatimChar"/>
        </w:rPr>
        <w:t>2007-02-06</w:t>
      </w:r>
    </w:p>
    <w:p w14:paraId="57D1BEB0" w14:textId="77777777" w:rsidR="007433CD" w:rsidRDefault="00000000">
      <w:pPr>
        <w:pStyle w:val="SourceCode"/>
      </w:pPr>
      <w:r>
        <w:rPr>
          <w:rStyle w:val="VerbatimChar"/>
        </w:rPr>
        <w:t>2007-02-07</w:t>
      </w:r>
    </w:p>
    <w:p w14:paraId="57D1BEB1" w14:textId="77777777" w:rsidR="007433CD" w:rsidRDefault="00000000">
      <w:pPr>
        <w:pStyle w:val="SourceCode"/>
      </w:pPr>
      <w:r>
        <w:rPr>
          <w:rStyle w:val="VerbatimChar"/>
        </w:rPr>
        <w:t>2007-02-08</w:t>
      </w:r>
    </w:p>
    <w:p w14:paraId="57D1BEB2" w14:textId="77777777" w:rsidR="007433CD" w:rsidRDefault="00000000">
      <w:pPr>
        <w:pStyle w:val="SourceCode"/>
      </w:pPr>
      <w:r>
        <w:rPr>
          <w:rStyle w:val="VerbatimChar"/>
        </w:rPr>
        <w:t>2007-02-09</w:t>
      </w:r>
    </w:p>
    <w:p w14:paraId="57D1BEB3" w14:textId="77777777" w:rsidR="007433CD" w:rsidRDefault="00000000">
      <w:pPr>
        <w:pStyle w:val="SourceCode"/>
      </w:pPr>
      <w:r>
        <w:rPr>
          <w:rStyle w:val="VerbatimChar"/>
        </w:rPr>
        <w:t>2007-02-10</w:t>
      </w:r>
    </w:p>
    <w:p w14:paraId="57D1BEB4" w14:textId="77777777" w:rsidR="007433CD" w:rsidRDefault="00000000">
      <w:pPr>
        <w:pStyle w:val="SourceCode"/>
      </w:pPr>
      <w:r>
        <w:rPr>
          <w:rStyle w:val="VerbatimChar"/>
        </w:rPr>
        <w:t>2007-02-11</w:t>
      </w:r>
    </w:p>
    <w:p w14:paraId="57D1BEB5" w14:textId="77777777" w:rsidR="007433CD" w:rsidRDefault="00000000">
      <w:pPr>
        <w:pStyle w:val="SourceCode"/>
      </w:pPr>
      <w:r>
        <w:rPr>
          <w:rStyle w:val="VerbatimChar"/>
        </w:rPr>
        <w:t>2007-02-12</w:t>
      </w:r>
    </w:p>
    <w:p w14:paraId="57D1BEB6" w14:textId="77777777" w:rsidR="007433CD" w:rsidRDefault="00000000">
      <w:pPr>
        <w:pStyle w:val="SourceCode"/>
      </w:pPr>
      <w:r>
        <w:rPr>
          <w:rStyle w:val="VerbatimChar"/>
        </w:rPr>
        <w:t>2007-02-13</w:t>
      </w:r>
    </w:p>
    <w:p w14:paraId="57D1BEB7" w14:textId="77777777" w:rsidR="007433CD" w:rsidRDefault="00000000">
      <w:pPr>
        <w:pStyle w:val="SourceCode"/>
      </w:pPr>
      <w:r>
        <w:rPr>
          <w:rStyle w:val="VerbatimChar"/>
        </w:rPr>
        <w:t>2007-02-14</w:t>
      </w:r>
    </w:p>
    <w:p w14:paraId="57D1BEB8" w14:textId="77777777" w:rsidR="007433CD" w:rsidRDefault="00000000">
      <w:pPr>
        <w:pStyle w:val="SourceCode"/>
      </w:pPr>
      <w:r>
        <w:rPr>
          <w:rStyle w:val="VerbatimChar"/>
        </w:rPr>
        <w:t>2007-02-15</w:t>
      </w:r>
    </w:p>
    <w:p w14:paraId="57D1BEB9" w14:textId="77777777" w:rsidR="007433CD" w:rsidRDefault="00000000">
      <w:pPr>
        <w:pStyle w:val="SourceCode"/>
      </w:pPr>
      <w:r>
        <w:rPr>
          <w:rStyle w:val="VerbatimChar"/>
        </w:rPr>
        <w:t>2007-02-16</w:t>
      </w:r>
    </w:p>
    <w:p w14:paraId="57D1BEBA" w14:textId="77777777" w:rsidR="007433CD" w:rsidRDefault="00000000">
      <w:pPr>
        <w:pStyle w:val="SourceCode"/>
      </w:pPr>
      <w:r>
        <w:rPr>
          <w:rStyle w:val="VerbatimChar"/>
        </w:rPr>
        <w:t>2007-02-17</w:t>
      </w:r>
    </w:p>
    <w:p w14:paraId="57D1BEBB" w14:textId="77777777" w:rsidR="007433CD" w:rsidRDefault="00000000">
      <w:pPr>
        <w:pStyle w:val="SourceCode"/>
      </w:pPr>
      <w:r>
        <w:rPr>
          <w:rStyle w:val="VerbatimChar"/>
        </w:rPr>
        <w:t>2007-02-18</w:t>
      </w:r>
    </w:p>
    <w:p w14:paraId="57D1BEBC" w14:textId="77777777" w:rsidR="007433CD" w:rsidRDefault="00000000">
      <w:pPr>
        <w:pStyle w:val="SourceCode"/>
      </w:pPr>
      <w:r>
        <w:rPr>
          <w:rStyle w:val="VerbatimChar"/>
        </w:rPr>
        <w:t>2007-02-19</w:t>
      </w:r>
    </w:p>
    <w:p w14:paraId="57D1BEBD" w14:textId="77777777" w:rsidR="007433CD" w:rsidRDefault="00000000">
      <w:pPr>
        <w:pStyle w:val="SourceCode"/>
      </w:pPr>
      <w:r>
        <w:rPr>
          <w:rStyle w:val="VerbatimChar"/>
        </w:rPr>
        <w:t>2007-02-20</w:t>
      </w:r>
    </w:p>
    <w:p w14:paraId="57D1BEBE" w14:textId="77777777" w:rsidR="007433CD" w:rsidRDefault="00000000">
      <w:pPr>
        <w:pStyle w:val="SourceCode"/>
      </w:pPr>
      <w:r>
        <w:rPr>
          <w:rStyle w:val="VerbatimChar"/>
        </w:rPr>
        <w:t>2007-02-21</w:t>
      </w:r>
    </w:p>
    <w:p w14:paraId="57D1BEBF" w14:textId="77777777" w:rsidR="007433CD" w:rsidRDefault="00000000">
      <w:pPr>
        <w:pStyle w:val="SourceCode"/>
      </w:pPr>
      <w:r>
        <w:rPr>
          <w:rStyle w:val="VerbatimChar"/>
        </w:rPr>
        <w:lastRenderedPageBreak/>
        <w:t>2007-02-22</w:t>
      </w:r>
    </w:p>
    <w:p w14:paraId="57D1BEC0" w14:textId="77777777" w:rsidR="007433CD" w:rsidRDefault="00000000">
      <w:pPr>
        <w:pStyle w:val="SourceCode"/>
      </w:pPr>
      <w:r>
        <w:rPr>
          <w:rStyle w:val="VerbatimChar"/>
        </w:rPr>
        <w:t>2007-02-23</w:t>
      </w:r>
    </w:p>
    <w:p w14:paraId="57D1BEC1" w14:textId="77777777" w:rsidR="007433CD" w:rsidRDefault="00000000">
      <w:pPr>
        <w:pStyle w:val="SourceCode"/>
      </w:pPr>
      <w:r>
        <w:rPr>
          <w:rStyle w:val="VerbatimChar"/>
        </w:rPr>
        <w:t>2007-02-24</w:t>
      </w:r>
    </w:p>
    <w:p w14:paraId="57D1BEC2" w14:textId="77777777" w:rsidR="007433CD" w:rsidRDefault="00000000">
      <w:pPr>
        <w:pStyle w:val="SourceCode"/>
      </w:pPr>
      <w:r>
        <w:rPr>
          <w:rStyle w:val="VerbatimChar"/>
        </w:rPr>
        <w:t>2007-02-25</w:t>
      </w:r>
    </w:p>
    <w:p w14:paraId="57D1BEC3" w14:textId="77777777" w:rsidR="007433CD" w:rsidRDefault="00000000">
      <w:pPr>
        <w:pStyle w:val="SourceCode"/>
      </w:pPr>
      <w:r>
        <w:rPr>
          <w:rStyle w:val="VerbatimChar"/>
        </w:rPr>
        <w:t>2007-02-26</w:t>
      </w:r>
    </w:p>
    <w:p w14:paraId="57D1BEC4" w14:textId="77777777" w:rsidR="007433CD" w:rsidRDefault="00000000">
      <w:pPr>
        <w:pStyle w:val="SourceCode"/>
      </w:pPr>
      <w:r>
        <w:rPr>
          <w:rStyle w:val="VerbatimChar"/>
        </w:rPr>
        <w:t>2007-02-27</w:t>
      </w:r>
    </w:p>
    <w:p w14:paraId="57D1BEC5" w14:textId="77777777" w:rsidR="007433CD" w:rsidRDefault="00000000">
      <w:pPr>
        <w:pStyle w:val="SourceCode"/>
      </w:pPr>
      <w:r>
        <w:rPr>
          <w:rStyle w:val="VerbatimChar"/>
        </w:rPr>
        <w:t>2007-02-28</w:t>
      </w:r>
    </w:p>
    <w:p w14:paraId="57D1BEC6" w14:textId="77777777" w:rsidR="007433CD" w:rsidRDefault="00000000">
      <w:pPr>
        <w:pStyle w:val="SourceCode"/>
      </w:pPr>
      <w:r>
        <w:rPr>
          <w:rStyle w:val="VerbatimChar"/>
        </w:rPr>
        <w:t>2007-03-01</w:t>
      </w:r>
    </w:p>
    <w:p w14:paraId="57D1BEC7" w14:textId="77777777" w:rsidR="007433CD" w:rsidRDefault="00000000">
      <w:pPr>
        <w:pStyle w:val="SourceCode"/>
      </w:pPr>
      <w:r>
        <w:rPr>
          <w:rStyle w:val="VerbatimChar"/>
        </w:rPr>
        <w:t>2007-03-02</w:t>
      </w:r>
    </w:p>
    <w:p w14:paraId="57D1BEC8" w14:textId="77777777" w:rsidR="007433CD" w:rsidRDefault="00000000">
      <w:pPr>
        <w:pStyle w:val="SourceCode"/>
      </w:pPr>
      <w:r>
        <w:rPr>
          <w:rStyle w:val="VerbatimChar"/>
        </w:rPr>
        <w:t>2007-03-03</w:t>
      </w:r>
    </w:p>
    <w:p w14:paraId="57D1BEC9" w14:textId="77777777" w:rsidR="007433CD" w:rsidRDefault="00000000">
      <w:pPr>
        <w:pStyle w:val="SourceCode"/>
      </w:pPr>
      <w:r>
        <w:rPr>
          <w:rStyle w:val="VerbatimChar"/>
        </w:rPr>
        <w:t>2007-03-04</w:t>
      </w:r>
    </w:p>
    <w:p w14:paraId="57D1BECA" w14:textId="77777777" w:rsidR="007433CD" w:rsidRDefault="00000000">
      <w:pPr>
        <w:pStyle w:val="SourceCode"/>
      </w:pPr>
      <w:r>
        <w:rPr>
          <w:rStyle w:val="VerbatimChar"/>
        </w:rPr>
        <w:t>2007-03-05</w:t>
      </w:r>
    </w:p>
    <w:p w14:paraId="57D1BECB" w14:textId="77777777" w:rsidR="007433CD" w:rsidRDefault="00000000">
      <w:pPr>
        <w:pStyle w:val="SourceCode"/>
      </w:pPr>
      <w:r>
        <w:rPr>
          <w:rStyle w:val="VerbatimChar"/>
        </w:rPr>
        <w:t>2007-03-06</w:t>
      </w:r>
    </w:p>
    <w:p w14:paraId="57D1BECC" w14:textId="77777777" w:rsidR="007433CD" w:rsidRDefault="00000000">
      <w:pPr>
        <w:pStyle w:val="SourceCode"/>
      </w:pPr>
      <w:r>
        <w:rPr>
          <w:rStyle w:val="VerbatimChar"/>
        </w:rPr>
        <w:t>2007-03-07</w:t>
      </w:r>
    </w:p>
    <w:p w14:paraId="57D1BECD" w14:textId="77777777" w:rsidR="007433CD" w:rsidRDefault="00000000">
      <w:pPr>
        <w:pStyle w:val="SourceCode"/>
      </w:pPr>
      <w:r>
        <w:rPr>
          <w:rStyle w:val="VerbatimChar"/>
        </w:rPr>
        <w:t>2007-03-08</w:t>
      </w:r>
    </w:p>
    <w:p w14:paraId="57D1BECE" w14:textId="77777777" w:rsidR="007433CD" w:rsidRDefault="00000000">
      <w:pPr>
        <w:pStyle w:val="SourceCode"/>
      </w:pPr>
      <w:r>
        <w:rPr>
          <w:rStyle w:val="VerbatimChar"/>
        </w:rPr>
        <w:t>2007-03-09</w:t>
      </w:r>
    </w:p>
    <w:p w14:paraId="57D1BECF" w14:textId="77777777" w:rsidR="007433CD" w:rsidRDefault="00000000">
      <w:pPr>
        <w:pStyle w:val="SourceCode"/>
      </w:pPr>
      <w:r>
        <w:rPr>
          <w:rStyle w:val="VerbatimChar"/>
        </w:rPr>
        <w:t>2007-03-10</w:t>
      </w:r>
    </w:p>
    <w:p w14:paraId="57D1BED0" w14:textId="77777777" w:rsidR="007433CD" w:rsidRDefault="00000000">
      <w:pPr>
        <w:pStyle w:val="SourceCode"/>
      </w:pPr>
      <w:r>
        <w:rPr>
          <w:rStyle w:val="VerbatimChar"/>
        </w:rPr>
        <w:t>2007-03-11</w:t>
      </w:r>
    </w:p>
    <w:p w14:paraId="57D1BED1" w14:textId="77777777" w:rsidR="007433CD" w:rsidRDefault="00000000">
      <w:pPr>
        <w:pStyle w:val="SourceCode"/>
      </w:pPr>
      <w:r>
        <w:rPr>
          <w:rStyle w:val="VerbatimChar"/>
        </w:rPr>
        <w:t>2007-03-12</w:t>
      </w:r>
    </w:p>
    <w:p w14:paraId="57D1BED2" w14:textId="77777777" w:rsidR="007433CD" w:rsidRDefault="00000000">
      <w:pPr>
        <w:pStyle w:val="SourceCode"/>
      </w:pPr>
      <w:r>
        <w:rPr>
          <w:rStyle w:val="VerbatimChar"/>
        </w:rPr>
        <w:t>2007-03-13</w:t>
      </w:r>
    </w:p>
    <w:p w14:paraId="57D1BED3" w14:textId="77777777" w:rsidR="007433CD" w:rsidRDefault="00000000">
      <w:pPr>
        <w:pStyle w:val="SourceCode"/>
      </w:pPr>
      <w:r>
        <w:rPr>
          <w:rStyle w:val="VerbatimChar"/>
        </w:rPr>
        <w:t>2007-03-14</w:t>
      </w:r>
    </w:p>
    <w:p w14:paraId="57D1BED4" w14:textId="77777777" w:rsidR="007433CD" w:rsidRDefault="00000000">
      <w:pPr>
        <w:pStyle w:val="SourceCode"/>
      </w:pPr>
      <w:r>
        <w:rPr>
          <w:rStyle w:val="VerbatimChar"/>
        </w:rPr>
        <w:t>2007-03-15</w:t>
      </w:r>
    </w:p>
    <w:p w14:paraId="57D1BED5" w14:textId="77777777" w:rsidR="007433CD" w:rsidRDefault="00000000">
      <w:pPr>
        <w:pStyle w:val="SourceCode"/>
      </w:pPr>
      <w:r>
        <w:rPr>
          <w:rStyle w:val="VerbatimChar"/>
        </w:rPr>
        <w:t>2007-03-16</w:t>
      </w:r>
    </w:p>
    <w:p w14:paraId="57D1BED6" w14:textId="77777777" w:rsidR="007433CD" w:rsidRDefault="00000000">
      <w:pPr>
        <w:pStyle w:val="SourceCode"/>
      </w:pPr>
      <w:r>
        <w:rPr>
          <w:rStyle w:val="VerbatimChar"/>
        </w:rPr>
        <w:t>2007-03-17</w:t>
      </w:r>
    </w:p>
    <w:p w14:paraId="57D1BED7" w14:textId="77777777" w:rsidR="007433CD" w:rsidRDefault="00000000">
      <w:pPr>
        <w:pStyle w:val="SourceCode"/>
      </w:pPr>
      <w:r>
        <w:rPr>
          <w:rStyle w:val="VerbatimChar"/>
        </w:rPr>
        <w:t>2007-03-18</w:t>
      </w:r>
    </w:p>
    <w:p w14:paraId="57D1BED8" w14:textId="77777777" w:rsidR="007433CD" w:rsidRDefault="00000000">
      <w:pPr>
        <w:pStyle w:val="SourceCode"/>
      </w:pPr>
      <w:r>
        <w:rPr>
          <w:rStyle w:val="VerbatimChar"/>
        </w:rPr>
        <w:t>2007-03-19</w:t>
      </w:r>
    </w:p>
    <w:p w14:paraId="57D1BED9" w14:textId="77777777" w:rsidR="007433CD" w:rsidRDefault="00000000">
      <w:pPr>
        <w:pStyle w:val="SourceCode"/>
      </w:pPr>
      <w:r>
        <w:rPr>
          <w:rStyle w:val="VerbatimChar"/>
        </w:rPr>
        <w:t>2007-03-20</w:t>
      </w:r>
    </w:p>
    <w:p w14:paraId="57D1BEDA" w14:textId="77777777" w:rsidR="007433CD" w:rsidRDefault="00000000">
      <w:pPr>
        <w:pStyle w:val="SourceCode"/>
      </w:pPr>
      <w:r>
        <w:rPr>
          <w:rStyle w:val="VerbatimChar"/>
        </w:rPr>
        <w:t>2007-03-21</w:t>
      </w:r>
    </w:p>
    <w:p w14:paraId="57D1BEDB" w14:textId="77777777" w:rsidR="007433CD" w:rsidRDefault="00000000">
      <w:pPr>
        <w:pStyle w:val="SourceCode"/>
      </w:pPr>
      <w:r>
        <w:rPr>
          <w:rStyle w:val="VerbatimChar"/>
        </w:rPr>
        <w:lastRenderedPageBreak/>
        <w:t>2007-03-22</w:t>
      </w:r>
    </w:p>
    <w:p w14:paraId="57D1BEDC" w14:textId="77777777" w:rsidR="007433CD" w:rsidRDefault="00000000">
      <w:pPr>
        <w:pStyle w:val="SourceCode"/>
      </w:pPr>
      <w:r>
        <w:rPr>
          <w:rStyle w:val="VerbatimChar"/>
        </w:rPr>
        <w:t>2007-03-23</w:t>
      </w:r>
    </w:p>
    <w:p w14:paraId="57D1BEDD" w14:textId="77777777" w:rsidR="007433CD" w:rsidRDefault="00000000">
      <w:pPr>
        <w:pStyle w:val="SourceCode"/>
      </w:pPr>
      <w:r>
        <w:rPr>
          <w:rStyle w:val="VerbatimChar"/>
        </w:rPr>
        <w:t>2007-03-24</w:t>
      </w:r>
    </w:p>
    <w:p w14:paraId="57D1BEDE" w14:textId="77777777" w:rsidR="007433CD" w:rsidRDefault="00000000">
      <w:pPr>
        <w:pStyle w:val="SourceCode"/>
      </w:pPr>
      <w:r>
        <w:rPr>
          <w:rStyle w:val="VerbatimChar"/>
        </w:rPr>
        <w:t>2007-03-25</w:t>
      </w:r>
    </w:p>
    <w:p w14:paraId="57D1BEDF" w14:textId="77777777" w:rsidR="007433CD" w:rsidRDefault="00000000">
      <w:pPr>
        <w:pStyle w:val="SourceCode"/>
      </w:pPr>
      <w:r>
        <w:rPr>
          <w:rStyle w:val="VerbatimChar"/>
        </w:rPr>
        <w:t>2007-03-26</w:t>
      </w:r>
    </w:p>
    <w:p w14:paraId="57D1BEE0" w14:textId="77777777" w:rsidR="007433CD" w:rsidRDefault="00000000">
      <w:pPr>
        <w:pStyle w:val="SourceCode"/>
      </w:pPr>
      <w:r>
        <w:rPr>
          <w:rStyle w:val="VerbatimChar"/>
        </w:rPr>
        <w:t>2007-03-27</w:t>
      </w:r>
    </w:p>
    <w:p w14:paraId="57D1BEE1" w14:textId="77777777" w:rsidR="007433CD" w:rsidRDefault="00000000">
      <w:pPr>
        <w:pStyle w:val="SourceCode"/>
      </w:pPr>
      <w:r>
        <w:rPr>
          <w:rStyle w:val="VerbatimChar"/>
        </w:rPr>
        <w:t>2007-03-28</w:t>
      </w:r>
    </w:p>
    <w:p w14:paraId="57D1BEE2" w14:textId="77777777" w:rsidR="007433CD" w:rsidRDefault="00000000">
      <w:pPr>
        <w:pStyle w:val="SourceCode"/>
      </w:pPr>
      <w:r>
        <w:rPr>
          <w:rStyle w:val="VerbatimChar"/>
        </w:rPr>
        <w:t>2007-03-29</w:t>
      </w:r>
    </w:p>
    <w:p w14:paraId="57D1BEE3" w14:textId="77777777" w:rsidR="007433CD" w:rsidRDefault="00000000">
      <w:pPr>
        <w:pStyle w:val="SourceCode"/>
      </w:pPr>
      <w:r>
        <w:rPr>
          <w:rStyle w:val="VerbatimChar"/>
        </w:rPr>
        <w:t>2007-03-30</w:t>
      </w:r>
    </w:p>
    <w:p w14:paraId="57D1BEE4" w14:textId="77777777" w:rsidR="007433CD" w:rsidRDefault="00000000">
      <w:pPr>
        <w:pStyle w:val="SourceCode"/>
      </w:pPr>
      <w:r>
        <w:rPr>
          <w:rStyle w:val="VerbatimChar"/>
        </w:rPr>
        <w:t>2007-03-31</w:t>
      </w:r>
    </w:p>
    <w:p w14:paraId="57D1BEE5" w14:textId="77777777" w:rsidR="007433CD" w:rsidRDefault="00000000">
      <w:pPr>
        <w:pStyle w:val="SourceCode"/>
      </w:pPr>
      <w:r>
        <w:rPr>
          <w:rStyle w:val="VerbatimChar"/>
        </w:rPr>
        <w:t>2007-04-01</w:t>
      </w:r>
    </w:p>
    <w:p w14:paraId="57D1BEE6" w14:textId="77777777" w:rsidR="007433CD" w:rsidRDefault="00000000">
      <w:pPr>
        <w:pStyle w:val="SourceCode"/>
      </w:pPr>
      <w:r>
        <w:rPr>
          <w:rStyle w:val="VerbatimChar"/>
        </w:rPr>
        <w:t>2007-04-02</w:t>
      </w:r>
    </w:p>
    <w:p w14:paraId="57D1BEE7" w14:textId="77777777" w:rsidR="007433CD" w:rsidRDefault="00000000">
      <w:pPr>
        <w:pStyle w:val="SourceCode"/>
      </w:pPr>
      <w:r>
        <w:rPr>
          <w:rStyle w:val="VerbatimChar"/>
        </w:rPr>
        <w:t>2007-04-03</w:t>
      </w:r>
    </w:p>
    <w:p w14:paraId="57D1BEE8" w14:textId="77777777" w:rsidR="007433CD" w:rsidRDefault="00000000">
      <w:pPr>
        <w:pStyle w:val="SourceCode"/>
      </w:pPr>
      <w:r>
        <w:rPr>
          <w:rStyle w:val="VerbatimChar"/>
        </w:rPr>
        <w:t>2007-04-04</w:t>
      </w:r>
    </w:p>
    <w:p w14:paraId="57D1BEE9" w14:textId="77777777" w:rsidR="007433CD" w:rsidRDefault="00000000">
      <w:pPr>
        <w:pStyle w:val="SourceCode"/>
      </w:pPr>
      <w:r>
        <w:rPr>
          <w:rStyle w:val="VerbatimChar"/>
        </w:rPr>
        <w:t>2007-04-05</w:t>
      </w:r>
    </w:p>
    <w:p w14:paraId="57D1BEEA" w14:textId="77777777" w:rsidR="007433CD" w:rsidRDefault="00000000">
      <w:pPr>
        <w:pStyle w:val="SourceCode"/>
      </w:pPr>
      <w:r>
        <w:rPr>
          <w:rStyle w:val="VerbatimChar"/>
        </w:rPr>
        <w:t>2007-04-06</w:t>
      </w:r>
    </w:p>
    <w:p w14:paraId="57D1BEEB" w14:textId="77777777" w:rsidR="007433CD" w:rsidRDefault="00000000">
      <w:pPr>
        <w:pStyle w:val="SourceCode"/>
      </w:pPr>
      <w:r>
        <w:rPr>
          <w:rStyle w:val="VerbatimChar"/>
        </w:rPr>
        <w:t>2007-04-07</w:t>
      </w:r>
    </w:p>
    <w:p w14:paraId="57D1BEEC" w14:textId="77777777" w:rsidR="007433CD" w:rsidRDefault="00000000">
      <w:pPr>
        <w:pStyle w:val="SourceCode"/>
      </w:pPr>
      <w:r>
        <w:rPr>
          <w:rStyle w:val="VerbatimChar"/>
        </w:rPr>
        <w:t>2007-04-08</w:t>
      </w:r>
    </w:p>
    <w:p w14:paraId="57D1BEED" w14:textId="77777777" w:rsidR="007433CD" w:rsidRDefault="00000000">
      <w:pPr>
        <w:pStyle w:val="SourceCode"/>
      </w:pPr>
      <w:r>
        <w:rPr>
          <w:rStyle w:val="VerbatimChar"/>
        </w:rPr>
        <w:t>2007-04-09</w:t>
      </w:r>
    </w:p>
    <w:p w14:paraId="57D1BEEE" w14:textId="77777777" w:rsidR="007433CD" w:rsidRDefault="00000000">
      <w:pPr>
        <w:pStyle w:val="SourceCode"/>
      </w:pPr>
      <w:r>
        <w:rPr>
          <w:rStyle w:val="VerbatimChar"/>
        </w:rPr>
        <w:t>2007-04-10</w:t>
      </w:r>
    </w:p>
    <w:p w14:paraId="57D1BEEF" w14:textId="77777777" w:rsidR="007433CD" w:rsidRDefault="00000000">
      <w:pPr>
        <w:pStyle w:val="SourceCode"/>
      </w:pPr>
      <w:r>
        <w:rPr>
          <w:rStyle w:val="VerbatimChar"/>
        </w:rPr>
        <w:t>2007-04-11</w:t>
      </w:r>
    </w:p>
    <w:p w14:paraId="57D1BEF0" w14:textId="77777777" w:rsidR="007433CD" w:rsidRDefault="00000000">
      <w:pPr>
        <w:pStyle w:val="SourceCode"/>
      </w:pPr>
      <w:r>
        <w:rPr>
          <w:rStyle w:val="VerbatimChar"/>
        </w:rPr>
        <w:t>2007-04-12</w:t>
      </w:r>
    </w:p>
    <w:p w14:paraId="57D1BEF1" w14:textId="77777777" w:rsidR="007433CD" w:rsidRDefault="00000000">
      <w:pPr>
        <w:pStyle w:val="SourceCode"/>
      </w:pPr>
      <w:r>
        <w:rPr>
          <w:rStyle w:val="VerbatimChar"/>
        </w:rPr>
        <w:t>2007-04-13</w:t>
      </w:r>
    </w:p>
    <w:p w14:paraId="57D1BEF2" w14:textId="77777777" w:rsidR="007433CD" w:rsidRDefault="00000000">
      <w:pPr>
        <w:pStyle w:val="SourceCode"/>
      </w:pPr>
      <w:r>
        <w:rPr>
          <w:rStyle w:val="VerbatimChar"/>
        </w:rPr>
        <w:t>2007-04-14</w:t>
      </w:r>
    </w:p>
    <w:p w14:paraId="57D1BEF3" w14:textId="77777777" w:rsidR="007433CD" w:rsidRDefault="00000000">
      <w:pPr>
        <w:pStyle w:val="SourceCode"/>
      </w:pPr>
      <w:r>
        <w:rPr>
          <w:rStyle w:val="VerbatimChar"/>
        </w:rPr>
        <w:t>2007-04-15</w:t>
      </w:r>
    </w:p>
    <w:p w14:paraId="57D1BEF4" w14:textId="77777777" w:rsidR="007433CD" w:rsidRDefault="00000000">
      <w:pPr>
        <w:pStyle w:val="SourceCode"/>
      </w:pPr>
      <w:r>
        <w:rPr>
          <w:rStyle w:val="VerbatimChar"/>
        </w:rPr>
        <w:t>2007-04-16</w:t>
      </w:r>
    </w:p>
    <w:p w14:paraId="57D1BEF5" w14:textId="77777777" w:rsidR="007433CD" w:rsidRDefault="00000000">
      <w:pPr>
        <w:pStyle w:val="SourceCode"/>
      </w:pPr>
      <w:r>
        <w:rPr>
          <w:rStyle w:val="VerbatimChar"/>
        </w:rPr>
        <w:t>2007-04-17</w:t>
      </w:r>
    </w:p>
    <w:p w14:paraId="57D1BEF6" w14:textId="77777777" w:rsidR="007433CD" w:rsidRDefault="00000000">
      <w:pPr>
        <w:pStyle w:val="SourceCode"/>
      </w:pPr>
      <w:r>
        <w:rPr>
          <w:rStyle w:val="VerbatimChar"/>
        </w:rPr>
        <w:t>2007-04-18</w:t>
      </w:r>
    </w:p>
    <w:p w14:paraId="57D1BEF7" w14:textId="77777777" w:rsidR="007433CD" w:rsidRDefault="00000000">
      <w:pPr>
        <w:pStyle w:val="SourceCode"/>
      </w:pPr>
      <w:r>
        <w:rPr>
          <w:rStyle w:val="VerbatimChar"/>
        </w:rPr>
        <w:lastRenderedPageBreak/>
        <w:t>2007-04-19</w:t>
      </w:r>
    </w:p>
    <w:p w14:paraId="57D1BEF8" w14:textId="77777777" w:rsidR="007433CD" w:rsidRDefault="00000000">
      <w:pPr>
        <w:pStyle w:val="SourceCode"/>
      </w:pPr>
      <w:r>
        <w:rPr>
          <w:rStyle w:val="VerbatimChar"/>
        </w:rPr>
        <w:t>2007-04-20</w:t>
      </w:r>
    </w:p>
    <w:p w14:paraId="57D1BEF9" w14:textId="77777777" w:rsidR="007433CD" w:rsidRDefault="00000000">
      <w:pPr>
        <w:pStyle w:val="SourceCode"/>
      </w:pPr>
      <w:r>
        <w:rPr>
          <w:rStyle w:val="VerbatimChar"/>
        </w:rPr>
        <w:t>2007-04-21</w:t>
      </w:r>
    </w:p>
    <w:p w14:paraId="57D1BEFA" w14:textId="77777777" w:rsidR="007433CD" w:rsidRDefault="00000000">
      <w:pPr>
        <w:pStyle w:val="SourceCode"/>
      </w:pPr>
      <w:r>
        <w:rPr>
          <w:rStyle w:val="VerbatimChar"/>
        </w:rPr>
        <w:t>2007-04-22</w:t>
      </w:r>
    </w:p>
    <w:p w14:paraId="57D1BEFB" w14:textId="77777777" w:rsidR="007433CD" w:rsidRDefault="00000000">
      <w:pPr>
        <w:pStyle w:val="SourceCode"/>
      </w:pPr>
      <w:r>
        <w:rPr>
          <w:rStyle w:val="VerbatimChar"/>
        </w:rPr>
        <w:t>2007-04-23</w:t>
      </w:r>
    </w:p>
    <w:p w14:paraId="57D1BEFC" w14:textId="77777777" w:rsidR="007433CD" w:rsidRDefault="00000000">
      <w:pPr>
        <w:pStyle w:val="SourceCode"/>
      </w:pPr>
      <w:r>
        <w:rPr>
          <w:rStyle w:val="VerbatimChar"/>
        </w:rPr>
        <w:t>2007-04-24</w:t>
      </w:r>
    </w:p>
    <w:p w14:paraId="57D1BEFD" w14:textId="77777777" w:rsidR="007433CD" w:rsidRDefault="00000000">
      <w:pPr>
        <w:pStyle w:val="SourceCode"/>
      </w:pPr>
      <w:r>
        <w:rPr>
          <w:rStyle w:val="VerbatimChar"/>
        </w:rPr>
        <w:t>2007-04-25</w:t>
      </w:r>
    </w:p>
    <w:p w14:paraId="57D1BEFE" w14:textId="77777777" w:rsidR="007433CD" w:rsidRDefault="00000000">
      <w:pPr>
        <w:pStyle w:val="SourceCode"/>
      </w:pPr>
      <w:r>
        <w:rPr>
          <w:rStyle w:val="VerbatimChar"/>
        </w:rPr>
        <w:t>2007-04-26</w:t>
      </w:r>
    </w:p>
    <w:p w14:paraId="57D1BEFF" w14:textId="77777777" w:rsidR="007433CD" w:rsidRDefault="00000000">
      <w:pPr>
        <w:pStyle w:val="SourceCode"/>
      </w:pPr>
      <w:r>
        <w:rPr>
          <w:rStyle w:val="VerbatimChar"/>
        </w:rPr>
        <w:t>2007-04-27</w:t>
      </w:r>
    </w:p>
    <w:p w14:paraId="57D1BF00" w14:textId="77777777" w:rsidR="007433CD" w:rsidRDefault="00000000">
      <w:pPr>
        <w:pStyle w:val="SourceCode"/>
      </w:pPr>
      <w:r>
        <w:rPr>
          <w:rStyle w:val="VerbatimChar"/>
        </w:rPr>
        <w:t>2007-04-28</w:t>
      </w:r>
    </w:p>
    <w:p w14:paraId="57D1BF01" w14:textId="77777777" w:rsidR="007433CD" w:rsidRDefault="00000000">
      <w:pPr>
        <w:pStyle w:val="SourceCode"/>
      </w:pPr>
      <w:r>
        <w:rPr>
          <w:rStyle w:val="VerbatimChar"/>
        </w:rPr>
        <w:t>2007-04-29</w:t>
      </w:r>
    </w:p>
    <w:p w14:paraId="57D1BF02" w14:textId="77777777" w:rsidR="007433CD" w:rsidRDefault="00000000">
      <w:pPr>
        <w:pStyle w:val="SourceCode"/>
      </w:pPr>
      <w:r>
        <w:rPr>
          <w:rStyle w:val="VerbatimChar"/>
        </w:rPr>
        <w:t>2007-04-30</w:t>
      </w:r>
    </w:p>
    <w:p w14:paraId="57D1BF03" w14:textId="77777777" w:rsidR="007433CD" w:rsidRDefault="00000000">
      <w:pPr>
        <w:pStyle w:val="SourceCode"/>
      </w:pPr>
      <w:r>
        <w:rPr>
          <w:rStyle w:val="VerbatimChar"/>
        </w:rPr>
        <w:t>2007-05-01</w:t>
      </w:r>
    </w:p>
    <w:p w14:paraId="57D1BF04" w14:textId="77777777" w:rsidR="007433CD" w:rsidRDefault="00000000">
      <w:pPr>
        <w:pStyle w:val="SourceCode"/>
      </w:pPr>
      <w:r>
        <w:rPr>
          <w:rStyle w:val="VerbatimChar"/>
        </w:rPr>
        <w:t>2007-05-02</w:t>
      </w:r>
    </w:p>
    <w:p w14:paraId="57D1BF05" w14:textId="77777777" w:rsidR="007433CD" w:rsidRDefault="00000000">
      <w:pPr>
        <w:pStyle w:val="SourceCode"/>
      </w:pPr>
      <w:r>
        <w:rPr>
          <w:rStyle w:val="VerbatimChar"/>
        </w:rPr>
        <w:t>2007-05-03</w:t>
      </w:r>
    </w:p>
    <w:p w14:paraId="57D1BF06" w14:textId="77777777" w:rsidR="007433CD" w:rsidRDefault="00000000">
      <w:pPr>
        <w:pStyle w:val="SourceCode"/>
      </w:pPr>
      <w:r>
        <w:rPr>
          <w:rStyle w:val="VerbatimChar"/>
        </w:rPr>
        <w:t>2007-05-04</w:t>
      </w:r>
    </w:p>
    <w:p w14:paraId="57D1BF07" w14:textId="77777777" w:rsidR="007433CD" w:rsidRDefault="00000000">
      <w:pPr>
        <w:pStyle w:val="SourceCode"/>
      </w:pPr>
      <w:r>
        <w:rPr>
          <w:rStyle w:val="VerbatimChar"/>
        </w:rPr>
        <w:t>2007-05-05</w:t>
      </w:r>
    </w:p>
    <w:p w14:paraId="57D1BF08" w14:textId="77777777" w:rsidR="007433CD" w:rsidRDefault="00000000">
      <w:pPr>
        <w:pStyle w:val="SourceCode"/>
      </w:pPr>
      <w:r>
        <w:rPr>
          <w:rStyle w:val="VerbatimChar"/>
        </w:rPr>
        <w:t>2007-05-06</w:t>
      </w:r>
    </w:p>
    <w:p w14:paraId="57D1BF09" w14:textId="77777777" w:rsidR="007433CD" w:rsidRDefault="00000000">
      <w:pPr>
        <w:pStyle w:val="SourceCode"/>
      </w:pPr>
      <w:r>
        <w:rPr>
          <w:rStyle w:val="VerbatimChar"/>
        </w:rPr>
        <w:t>2007-05-07</w:t>
      </w:r>
    </w:p>
    <w:p w14:paraId="57D1BF0A" w14:textId="77777777" w:rsidR="007433CD" w:rsidRDefault="00000000">
      <w:pPr>
        <w:pStyle w:val="SourceCode"/>
      </w:pPr>
      <w:r>
        <w:rPr>
          <w:rStyle w:val="VerbatimChar"/>
        </w:rPr>
        <w:t>2007-05-08</w:t>
      </w:r>
    </w:p>
    <w:p w14:paraId="57D1BF0B" w14:textId="77777777" w:rsidR="007433CD" w:rsidRDefault="00000000">
      <w:pPr>
        <w:pStyle w:val="SourceCode"/>
      </w:pPr>
      <w:r>
        <w:rPr>
          <w:rStyle w:val="VerbatimChar"/>
        </w:rPr>
        <w:t>2007-05-09</w:t>
      </w:r>
    </w:p>
    <w:p w14:paraId="57D1BF0C" w14:textId="77777777" w:rsidR="007433CD" w:rsidRDefault="00000000">
      <w:pPr>
        <w:pStyle w:val="SourceCode"/>
      </w:pPr>
      <w:r>
        <w:rPr>
          <w:rStyle w:val="VerbatimChar"/>
        </w:rPr>
        <w:t>2007-05-10</w:t>
      </w:r>
    </w:p>
    <w:p w14:paraId="57D1BF0D" w14:textId="77777777" w:rsidR="007433CD" w:rsidRDefault="00000000">
      <w:pPr>
        <w:pStyle w:val="SourceCode"/>
      </w:pPr>
      <w:r>
        <w:rPr>
          <w:rStyle w:val="VerbatimChar"/>
        </w:rPr>
        <w:t>2007-05-11</w:t>
      </w:r>
    </w:p>
    <w:p w14:paraId="57D1BF0E" w14:textId="77777777" w:rsidR="007433CD" w:rsidRDefault="00000000">
      <w:pPr>
        <w:pStyle w:val="SourceCode"/>
      </w:pPr>
      <w:r>
        <w:rPr>
          <w:rStyle w:val="VerbatimChar"/>
        </w:rPr>
        <w:t>2007-05-12</w:t>
      </w:r>
    </w:p>
    <w:p w14:paraId="57D1BF0F" w14:textId="77777777" w:rsidR="007433CD" w:rsidRDefault="00000000">
      <w:pPr>
        <w:pStyle w:val="SourceCode"/>
      </w:pPr>
      <w:r>
        <w:rPr>
          <w:rStyle w:val="VerbatimChar"/>
        </w:rPr>
        <w:t>2007-05-13</w:t>
      </w:r>
    </w:p>
    <w:p w14:paraId="57D1BF10" w14:textId="77777777" w:rsidR="007433CD" w:rsidRDefault="00000000">
      <w:pPr>
        <w:pStyle w:val="SourceCode"/>
      </w:pPr>
      <w:r>
        <w:rPr>
          <w:rStyle w:val="VerbatimChar"/>
        </w:rPr>
        <w:t>2007-05-14</w:t>
      </w:r>
    </w:p>
    <w:p w14:paraId="57D1BF11" w14:textId="77777777" w:rsidR="007433CD" w:rsidRDefault="00000000">
      <w:pPr>
        <w:pStyle w:val="SourceCode"/>
      </w:pPr>
      <w:r>
        <w:rPr>
          <w:rStyle w:val="VerbatimChar"/>
        </w:rPr>
        <w:t>2007-05-15</w:t>
      </w:r>
    </w:p>
    <w:p w14:paraId="57D1BF12" w14:textId="77777777" w:rsidR="007433CD" w:rsidRDefault="00000000">
      <w:pPr>
        <w:pStyle w:val="SourceCode"/>
      </w:pPr>
      <w:r>
        <w:rPr>
          <w:rStyle w:val="VerbatimChar"/>
        </w:rPr>
        <w:t>2007-05-16</w:t>
      </w:r>
    </w:p>
    <w:p w14:paraId="57D1BF13" w14:textId="77777777" w:rsidR="007433CD" w:rsidRDefault="00000000">
      <w:pPr>
        <w:pStyle w:val="SourceCode"/>
      </w:pPr>
      <w:r>
        <w:rPr>
          <w:rStyle w:val="VerbatimChar"/>
        </w:rPr>
        <w:lastRenderedPageBreak/>
        <w:t>2007-05-17</w:t>
      </w:r>
    </w:p>
    <w:p w14:paraId="57D1BF14" w14:textId="77777777" w:rsidR="007433CD" w:rsidRDefault="00000000">
      <w:pPr>
        <w:pStyle w:val="SourceCode"/>
      </w:pPr>
      <w:r>
        <w:rPr>
          <w:rStyle w:val="VerbatimChar"/>
        </w:rPr>
        <w:t>2007-05-18</w:t>
      </w:r>
    </w:p>
    <w:p w14:paraId="57D1BF15" w14:textId="77777777" w:rsidR="007433CD" w:rsidRDefault="00000000">
      <w:pPr>
        <w:pStyle w:val="SourceCode"/>
      </w:pPr>
      <w:r>
        <w:rPr>
          <w:rStyle w:val="VerbatimChar"/>
        </w:rPr>
        <w:t>2007-05-19</w:t>
      </w:r>
    </w:p>
    <w:p w14:paraId="57D1BF16" w14:textId="77777777" w:rsidR="007433CD" w:rsidRDefault="00000000">
      <w:pPr>
        <w:pStyle w:val="SourceCode"/>
      </w:pPr>
      <w:r>
        <w:rPr>
          <w:rStyle w:val="VerbatimChar"/>
        </w:rPr>
        <w:t>2007-05-20</w:t>
      </w:r>
    </w:p>
    <w:p w14:paraId="57D1BF17" w14:textId="77777777" w:rsidR="007433CD" w:rsidRDefault="00000000">
      <w:pPr>
        <w:pStyle w:val="SourceCode"/>
      </w:pPr>
      <w:r>
        <w:rPr>
          <w:rStyle w:val="VerbatimChar"/>
        </w:rPr>
        <w:t>2007-05-21</w:t>
      </w:r>
    </w:p>
    <w:p w14:paraId="57D1BF18" w14:textId="77777777" w:rsidR="007433CD" w:rsidRDefault="00000000">
      <w:pPr>
        <w:pStyle w:val="SourceCode"/>
      </w:pPr>
      <w:r>
        <w:rPr>
          <w:rStyle w:val="VerbatimChar"/>
        </w:rPr>
        <w:t>2007-05-22</w:t>
      </w:r>
    </w:p>
    <w:p w14:paraId="57D1BF19" w14:textId="77777777" w:rsidR="007433CD" w:rsidRDefault="00000000">
      <w:pPr>
        <w:pStyle w:val="SourceCode"/>
      </w:pPr>
      <w:r>
        <w:rPr>
          <w:rStyle w:val="VerbatimChar"/>
        </w:rPr>
        <w:t>2007-05-23</w:t>
      </w:r>
    </w:p>
    <w:p w14:paraId="57D1BF1A" w14:textId="77777777" w:rsidR="007433CD" w:rsidRDefault="00000000">
      <w:pPr>
        <w:pStyle w:val="SourceCode"/>
      </w:pPr>
      <w:r>
        <w:rPr>
          <w:rStyle w:val="VerbatimChar"/>
        </w:rPr>
        <w:t>2007-05-24</w:t>
      </w:r>
    </w:p>
    <w:p w14:paraId="57D1BF1B" w14:textId="77777777" w:rsidR="007433CD" w:rsidRDefault="00000000">
      <w:pPr>
        <w:pStyle w:val="SourceCode"/>
      </w:pPr>
      <w:r>
        <w:rPr>
          <w:rStyle w:val="VerbatimChar"/>
        </w:rPr>
        <w:t>2007-05-25</w:t>
      </w:r>
    </w:p>
    <w:p w14:paraId="57D1BF1C" w14:textId="77777777" w:rsidR="007433CD" w:rsidRDefault="00000000">
      <w:pPr>
        <w:pStyle w:val="SourceCode"/>
      </w:pPr>
      <w:r>
        <w:rPr>
          <w:rStyle w:val="VerbatimChar"/>
        </w:rPr>
        <w:t>2007-05-26</w:t>
      </w:r>
    </w:p>
    <w:p w14:paraId="57D1BF1D" w14:textId="77777777" w:rsidR="007433CD" w:rsidRDefault="00000000">
      <w:pPr>
        <w:pStyle w:val="SourceCode"/>
      </w:pPr>
      <w:r>
        <w:rPr>
          <w:rStyle w:val="VerbatimChar"/>
        </w:rPr>
        <w:t>2007-05-27</w:t>
      </w:r>
    </w:p>
    <w:p w14:paraId="57D1BF1E" w14:textId="77777777" w:rsidR="007433CD" w:rsidRDefault="00000000">
      <w:pPr>
        <w:pStyle w:val="SourceCode"/>
      </w:pPr>
      <w:r>
        <w:rPr>
          <w:rStyle w:val="VerbatimChar"/>
        </w:rPr>
        <w:t>2007-05-28</w:t>
      </w:r>
    </w:p>
    <w:p w14:paraId="57D1BF1F" w14:textId="77777777" w:rsidR="007433CD" w:rsidRDefault="00000000">
      <w:pPr>
        <w:pStyle w:val="SourceCode"/>
      </w:pPr>
      <w:r>
        <w:rPr>
          <w:rStyle w:val="VerbatimChar"/>
        </w:rPr>
        <w:t>2007-05-29</w:t>
      </w:r>
    </w:p>
    <w:p w14:paraId="57D1BF20" w14:textId="77777777" w:rsidR="007433CD" w:rsidRDefault="00000000">
      <w:pPr>
        <w:pStyle w:val="SourceCode"/>
      </w:pPr>
      <w:r>
        <w:rPr>
          <w:rStyle w:val="VerbatimChar"/>
        </w:rPr>
        <w:t>2007-05-30</w:t>
      </w:r>
    </w:p>
    <w:p w14:paraId="57D1BF21" w14:textId="77777777" w:rsidR="007433CD" w:rsidRDefault="00000000">
      <w:pPr>
        <w:pStyle w:val="SourceCode"/>
      </w:pPr>
      <w:r>
        <w:rPr>
          <w:rStyle w:val="VerbatimChar"/>
        </w:rPr>
        <w:t>2007-05-31</w:t>
      </w:r>
    </w:p>
    <w:p w14:paraId="57D1BF22" w14:textId="77777777" w:rsidR="007433CD" w:rsidRDefault="00000000">
      <w:pPr>
        <w:pStyle w:val="SourceCode"/>
      </w:pPr>
      <w:r>
        <w:rPr>
          <w:rStyle w:val="VerbatimChar"/>
        </w:rPr>
        <w:t>2007-06-01</w:t>
      </w:r>
    </w:p>
    <w:p w14:paraId="57D1BF23" w14:textId="77777777" w:rsidR="007433CD" w:rsidRDefault="00000000">
      <w:pPr>
        <w:pStyle w:val="SourceCode"/>
      </w:pPr>
      <w:r>
        <w:rPr>
          <w:rStyle w:val="VerbatimChar"/>
        </w:rPr>
        <w:t>2007-06-02</w:t>
      </w:r>
    </w:p>
    <w:p w14:paraId="57D1BF24" w14:textId="77777777" w:rsidR="007433CD" w:rsidRDefault="00000000">
      <w:pPr>
        <w:pStyle w:val="SourceCode"/>
      </w:pPr>
      <w:r>
        <w:rPr>
          <w:rStyle w:val="VerbatimChar"/>
        </w:rPr>
        <w:t>2007-06-03</w:t>
      </w:r>
    </w:p>
    <w:p w14:paraId="57D1BF25" w14:textId="77777777" w:rsidR="007433CD" w:rsidRDefault="00000000">
      <w:pPr>
        <w:pStyle w:val="SourceCode"/>
      </w:pPr>
      <w:r>
        <w:rPr>
          <w:rStyle w:val="VerbatimChar"/>
        </w:rPr>
        <w:t>2007-06-04</w:t>
      </w:r>
    </w:p>
    <w:p w14:paraId="57D1BF26" w14:textId="77777777" w:rsidR="007433CD" w:rsidRDefault="00000000">
      <w:pPr>
        <w:pStyle w:val="SourceCode"/>
      </w:pPr>
      <w:r>
        <w:rPr>
          <w:rStyle w:val="VerbatimChar"/>
        </w:rPr>
        <w:t>2007-06-05</w:t>
      </w:r>
    </w:p>
    <w:p w14:paraId="57D1BF27" w14:textId="77777777" w:rsidR="007433CD" w:rsidRDefault="00000000">
      <w:pPr>
        <w:pStyle w:val="SourceCode"/>
      </w:pPr>
      <w:r>
        <w:rPr>
          <w:rStyle w:val="VerbatimChar"/>
        </w:rPr>
        <w:t>2007-06-06</w:t>
      </w:r>
    </w:p>
    <w:p w14:paraId="57D1BF28" w14:textId="77777777" w:rsidR="007433CD" w:rsidRDefault="00000000">
      <w:pPr>
        <w:pStyle w:val="SourceCode"/>
      </w:pPr>
      <w:r>
        <w:rPr>
          <w:rStyle w:val="VerbatimChar"/>
        </w:rPr>
        <w:t>2007-06-07</w:t>
      </w:r>
    </w:p>
    <w:p w14:paraId="57D1BF29" w14:textId="77777777" w:rsidR="007433CD" w:rsidRDefault="00000000">
      <w:pPr>
        <w:pStyle w:val="SourceCode"/>
      </w:pPr>
      <w:r>
        <w:rPr>
          <w:rStyle w:val="VerbatimChar"/>
        </w:rPr>
        <w:t>2007-06-08</w:t>
      </w:r>
    </w:p>
    <w:p w14:paraId="57D1BF2A" w14:textId="77777777" w:rsidR="007433CD" w:rsidRDefault="00000000">
      <w:pPr>
        <w:pStyle w:val="SourceCode"/>
      </w:pPr>
      <w:r>
        <w:rPr>
          <w:rStyle w:val="VerbatimChar"/>
        </w:rPr>
        <w:t>2007-06-09</w:t>
      </w:r>
    </w:p>
    <w:p w14:paraId="57D1BF2B" w14:textId="77777777" w:rsidR="007433CD" w:rsidRDefault="00000000">
      <w:pPr>
        <w:pStyle w:val="SourceCode"/>
      </w:pPr>
      <w:r>
        <w:rPr>
          <w:rStyle w:val="VerbatimChar"/>
        </w:rPr>
        <w:t>2007-06-10</w:t>
      </w:r>
    </w:p>
    <w:p w14:paraId="57D1BF2C" w14:textId="77777777" w:rsidR="007433CD" w:rsidRDefault="00000000">
      <w:pPr>
        <w:pStyle w:val="SourceCode"/>
      </w:pPr>
      <w:r>
        <w:rPr>
          <w:rStyle w:val="VerbatimChar"/>
        </w:rPr>
        <w:t>2007-06-11</w:t>
      </w:r>
    </w:p>
    <w:p w14:paraId="57D1BF2D" w14:textId="77777777" w:rsidR="007433CD" w:rsidRDefault="00000000">
      <w:pPr>
        <w:pStyle w:val="SourceCode"/>
      </w:pPr>
      <w:r>
        <w:rPr>
          <w:rStyle w:val="VerbatimChar"/>
        </w:rPr>
        <w:t>2007-06-12</w:t>
      </w:r>
    </w:p>
    <w:p w14:paraId="57D1BF2E" w14:textId="77777777" w:rsidR="007433CD" w:rsidRDefault="00000000">
      <w:pPr>
        <w:pStyle w:val="SourceCode"/>
      </w:pPr>
      <w:r>
        <w:rPr>
          <w:rStyle w:val="VerbatimChar"/>
        </w:rPr>
        <w:t>2007-06-13</w:t>
      </w:r>
    </w:p>
    <w:p w14:paraId="57D1BF2F" w14:textId="77777777" w:rsidR="007433CD" w:rsidRDefault="00000000">
      <w:pPr>
        <w:pStyle w:val="SourceCode"/>
      </w:pPr>
      <w:r>
        <w:rPr>
          <w:rStyle w:val="VerbatimChar"/>
        </w:rPr>
        <w:lastRenderedPageBreak/>
        <w:t>2007-06-14</w:t>
      </w:r>
    </w:p>
    <w:p w14:paraId="57D1BF30" w14:textId="77777777" w:rsidR="007433CD" w:rsidRDefault="00000000">
      <w:pPr>
        <w:pStyle w:val="SourceCode"/>
      </w:pPr>
      <w:r>
        <w:rPr>
          <w:rStyle w:val="VerbatimChar"/>
        </w:rPr>
        <w:t>2007-06-15</w:t>
      </w:r>
    </w:p>
    <w:p w14:paraId="57D1BF31" w14:textId="77777777" w:rsidR="007433CD" w:rsidRDefault="00000000">
      <w:pPr>
        <w:pStyle w:val="SourceCode"/>
      </w:pPr>
      <w:r>
        <w:rPr>
          <w:rStyle w:val="VerbatimChar"/>
        </w:rPr>
        <w:t>2007-06-16</w:t>
      </w:r>
    </w:p>
    <w:p w14:paraId="57D1BF32" w14:textId="77777777" w:rsidR="007433CD" w:rsidRDefault="00000000">
      <w:pPr>
        <w:pStyle w:val="SourceCode"/>
      </w:pPr>
      <w:r>
        <w:rPr>
          <w:rStyle w:val="VerbatimChar"/>
        </w:rPr>
        <w:t>2007-06-17</w:t>
      </w:r>
    </w:p>
    <w:p w14:paraId="57D1BF33" w14:textId="77777777" w:rsidR="007433CD" w:rsidRDefault="00000000">
      <w:pPr>
        <w:pStyle w:val="SourceCode"/>
      </w:pPr>
      <w:r>
        <w:rPr>
          <w:rStyle w:val="VerbatimChar"/>
        </w:rPr>
        <w:t>2007-06-18</w:t>
      </w:r>
    </w:p>
    <w:p w14:paraId="57D1BF34" w14:textId="77777777" w:rsidR="007433CD" w:rsidRDefault="00000000">
      <w:pPr>
        <w:pStyle w:val="SourceCode"/>
      </w:pPr>
      <w:r>
        <w:rPr>
          <w:rStyle w:val="VerbatimChar"/>
        </w:rPr>
        <w:t>2007-06-19</w:t>
      </w:r>
    </w:p>
    <w:p w14:paraId="57D1BF35" w14:textId="77777777" w:rsidR="007433CD" w:rsidRDefault="00000000">
      <w:pPr>
        <w:pStyle w:val="SourceCode"/>
      </w:pPr>
      <w:r>
        <w:rPr>
          <w:rStyle w:val="VerbatimChar"/>
        </w:rPr>
        <w:t>2007-06-20</w:t>
      </w:r>
    </w:p>
    <w:p w14:paraId="57D1BF36" w14:textId="77777777" w:rsidR="007433CD" w:rsidRDefault="00000000">
      <w:pPr>
        <w:pStyle w:val="SourceCode"/>
      </w:pPr>
      <w:r>
        <w:rPr>
          <w:rStyle w:val="VerbatimChar"/>
        </w:rPr>
        <w:t>2007-06-21</w:t>
      </w:r>
    </w:p>
    <w:p w14:paraId="57D1BF37" w14:textId="77777777" w:rsidR="007433CD" w:rsidRDefault="00000000">
      <w:pPr>
        <w:pStyle w:val="SourceCode"/>
      </w:pPr>
      <w:r>
        <w:rPr>
          <w:rStyle w:val="VerbatimChar"/>
        </w:rPr>
        <w:t>2007-06-22</w:t>
      </w:r>
    </w:p>
    <w:p w14:paraId="57D1BF38" w14:textId="77777777" w:rsidR="007433CD" w:rsidRDefault="00000000">
      <w:pPr>
        <w:pStyle w:val="SourceCode"/>
      </w:pPr>
      <w:r>
        <w:rPr>
          <w:rStyle w:val="VerbatimChar"/>
        </w:rPr>
        <w:t>2007-06-23</w:t>
      </w:r>
    </w:p>
    <w:p w14:paraId="57D1BF39" w14:textId="77777777" w:rsidR="007433CD" w:rsidRDefault="00000000">
      <w:pPr>
        <w:pStyle w:val="SourceCode"/>
      </w:pPr>
      <w:r>
        <w:rPr>
          <w:rStyle w:val="VerbatimChar"/>
        </w:rPr>
        <w:t>2007-06-24</w:t>
      </w:r>
    </w:p>
    <w:p w14:paraId="57D1BF3A" w14:textId="77777777" w:rsidR="007433CD" w:rsidRDefault="00000000">
      <w:pPr>
        <w:pStyle w:val="SourceCode"/>
      </w:pPr>
      <w:r>
        <w:rPr>
          <w:rStyle w:val="VerbatimChar"/>
        </w:rPr>
        <w:t>2007-06-25</w:t>
      </w:r>
    </w:p>
    <w:p w14:paraId="57D1BF3B" w14:textId="77777777" w:rsidR="007433CD" w:rsidRDefault="00000000">
      <w:pPr>
        <w:pStyle w:val="SourceCode"/>
      </w:pPr>
      <w:r>
        <w:rPr>
          <w:rStyle w:val="VerbatimChar"/>
        </w:rPr>
        <w:t>2007-06-26</w:t>
      </w:r>
    </w:p>
    <w:p w14:paraId="57D1BF3C" w14:textId="77777777" w:rsidR="007433CD" w:rsidRDefault="00000000">
      <w:pPr>
        <w:pStyle w:val="SourceCode"/>
      </w:pPr>
      <w:r>
        <w:rPr>
          <w:rStyle w:val="VerbatimChar"/>
        </w:rPr>
        <w:t>2007-06-27</w:t>
      </w:r>
    </w:p>
    <w:p w14:paraId="57D1BF3D" w14:textId="77777777" w:rsidR="007433CD" w:rsidRDefault="00000000">
      <w:pPr>
        <w:pStyle w:val="SourceCode"/>
      </w:pPr>
      <w:r>
        <w:rPr>
          <w:rStyle w:val="VerbatimChar"/>
        </w:rPr>
        <w:t>2007-06-28</w:t>
      </w:r>
    </w:p>
    <w:p w14:paraId="57D1BF3E" w14:textId="77777777" w:rsidR="007433CD" w:rsidRDefault="00000000">
      <w:pPr>
        <w:pStyle w:val="SourceCode"/>
      </w:pPr>
      <w:r>
        <w:rPr>
          <w:rStyle w:val="VerbatimChar"/>
        </w:rPr>
        <w:t>2007-06-29</w:t>
      </w:r>
    </w:p>
    <w:p w14:paraId="57D1BF3F" w14:textId="77777777" w:rsidR="007433CD" w:rsidRDefault="00000000">
      <w:pPr>
        <w:pStyle w:val="SourceCode"/>
      </w:pPr>
      <w:r>
        <w:rPr>
          <w:rStyle w:val="VerbatimChar"/>
        </w:rPr>
        <w:t>2007-06-30</w:t>
      </w:r>
    </w:p>
    <w:p w14:paraId="57D1BF40" w14:textId="77777777" w:rsidR="007433CD" w:rsidRDefault="00000000">
      <w:pPr>
        <w:pStyle w:val="SourceCode"/>
      </w:pPr>
      <w:r>
        <w:rPr>
          <w:rStyle w:val="VerbatimChar"/>
        </w:rPr>
        <w:t>2007-07-01</w:t>
      </w:r>
    </w:p>
    <w:p w14:paraId="57D1BF41" w14:textId="77777777" w:rsidR="007433CD" w:rsidRDefault="00000000">
      <w:pPr>
        <w:pStyle w:val="SourceCode"/>
      </w:pPr>
      <w:r>
        <w:rPr>
          <w:rStyle w:val="VerbatimChar"/>
        </w:rPr>
        <w:t>2007-07-02</w:t>
      </w:r>
    </w:p>
    <w:p w14:paraId="57D1BF42" w14:textId="77777777" w:rsidR="007433CD" w:rsidRDefault="00000000">
      <w:pPr>
        <w:pStyle w:val="SourceCode"/>
      </w:pPr>
      <w:r>
        <w:rPr>
          <w:rStyle w:val="VerbatimChar"/>
        </w:rPr>
        <w:t>2007-07-03</w:t>
      </w:r>
    </w:p>
    <w:p w14:paraId="57D1BF43" w14:textId="77777777" w:rsidR="007433CD" w:rsidRDefault="00000000">
      <w:pPr>
        <w:pStyle w:val="SourceCode"/>
      </w:pPr>
      <w:r>
        <w:rPr>
          <w:rStyle w:val="VerbatimChar"/>
        </w:rPr>
        <w:t>2007-07-04</w:t>
      </w:r>
    </w:p>
    <w:p w14:paraId="57D1BF44" w14:textId="77777777" w:rsidR="007433CD" w:rsidRDefault="00000000">
      <w:pPr>
        <w:pStyle w:val="SourceCode"/>
      </w:pPr>
      <w:r>
        <w:rPr>
          <w:rStyle w:val="VerbatimChar"/>
        </w:rPr>
        <w:t>2007-07-05</w:t>
      </w:r>
    </w:p>
    <w:p w14:paraId="57D1BF45" w14:textId="77777777" w:rsidR="007433CD" w:rsidRDefault="00000000">
      <w:pPr>
        <w:pStyle w:val="SourceCode"/>
      </w:pPr>
      <w:r>
        <w:rPr>
          <w:rStyle w:val="VerbatimChar"/>
        </w:rPr>
        <w:t>2007-07-06</w:t>
      </w:r>
    </w:p>
    <w:p w14:paraId="57D1BF46" w14:textId="77777777" w:rsidR="007433CD" w:rsidRDefault="00000000">
      <w:pPr>
        <w:pStyle w:val="SourceCode"/>
      </w:pPr>
      <w:r>
        <w:rPr>
          <w:rStyle w:val="VerbatimChar"/>
        </w:rPr>
        <w:t>2007-07-07</w:t>
      </w:r>
    </w:p>
    <w:p w14:paraId="57D1BF47" w14:textId="77777777" w:rsidR="007433CD" w:rsidRDefault="00000000">
      <w:pPr>
        <w:pStyle w:val="SourceCode"/>
      </w:pPr>
      <w:r>
        <w:rPr>
          <w:rStyle w:val="VerbatimChar"/>
        </w:rPr>
        <w:t>2007-07-08</w:t>
      </w:r>
    </w:p>
    <w:p w14:paraId="57D1BF48" w14:textId="77777777" w:rsidR="007433CD" w:rsidRDefault="00000000">
      <w:pPr>
        <w:pStyle w:val="SourceCode"/>
      </w:pPr>
      <w:r>
        <w:rPr>
          <w:rStyle w:val="VerbatimChar"/>
        </w:rPr>
        <w:t>2007-07-09</w:t>
      </w:r>
    </w:p>
    <w:p w14:paraId="57D1BF49" w14:textId="77777777" w:rsidR="007433CD" w:rsidRDefault="00000000">
      <w:pPr>
        <w:pStyle w:val="SourceCode"/>
      </w:pPr>
      <w:r>
        <w:rPr>
          <w:rStyle w:val="VerbatimChar"/>
        </w:rPr>
        <w:t>2007-07-10</w:t>
      </w:r>
    </w:p>
    <w:p w14:paraId="57D1BF4A" w14:textId="77777777" w:rsidR="007433CD" w:rsidRDefault="00000000">
      <w:pPr>
        <w:pStyle w:val="SourceCode"/>
      </w:pPr>
      <w:r>
        <w:rPr>
          <w:rStyle w:val="VerbatimChar"/>
        </w:rPr>
        <w:t>2007-07-11</w:t>
      </w:r>
    </w:p>
    <w:p w14:paraId="57D1BF4B" w14:textId="77777777" w:rsidR="007433CD" w:rsidRDefault="00000000">
      <w:pPr>
        <w:pStyle w:val="SourceCode"/>
      </w:pPr>
      <w:r>
        <w:rPr>
          <w:rStyle w:val="VerbatimChar"/>
        </w:rPr>
        <w:lastRenderedPageBreak/>
        <w:t>2007-07-12</w:t>
      </w:r>
    </w:p>
    <w:p w14:paraId="57D1BF4C" w14:textId="77777777" w:rsidR="007433CD" w:rsidRDefault="00000000">
      <w:pPr>
        <w:pStyle w:val="SourceCode"/>
      </w:pPr>
      <w:r>
        <w:rPr>
          <w:rStyle w:val="VerbatimChar"/>
        </w:rPr>
        <w:t>2007-07-13</w:t>
      </w:r>
    </w:p>
    <w:p w14:paraId="57D1BF4D" w14:textId="77777777" w:rsidR="007433CD" w:rsidRDefault="00000000">
      <w:pPr>
        <w:pStyle w:val="SourceCode"/>
      </w:pPr>
      <w:r>
        <w:rPr>
          <w:rStyle w:val="VerbatimChar"/>
        </w:rPr>
        <w:t>2007-07-14</w:t>
      </w:r>
    </w:p>
    <w:p w14:paraId="57D1BF4E" w14:textId="77777777" w:rsidR="007433CD" w:rsidRDefault="00000000">
      <w:pPr>
        <w:pStyle w:val="SourceCode"/>
      </w:pPr>
      <w:r>
        <w:rPr>
          <w:rStyle w:val="VerbatimChar"/>
        </w:rPr>
        <w:t>2007-07-15</w:t>
      </w:r>
    </w:p>
    <w:p w14:paraId="57D1BF4F" w14:textId="77777777" w:rsidR="007433CD" w:rsidRDefault="00000000">
      <w:pPr>
        <w:pStyle w:val="SourceCode"/>
      </w:pPr>
      <w:r>
        <w:rPr>
          <w:rStyle w:val="VerbatimChar"/>
        </w:rPr>
        <w:t>2007-07-16</w:t>
      </w:r>
    </w:p>
    <w:p w14:paraId="57D1BF50" w14:textId="77777777" w:rsidR="007433CD" w:rsidRDefault="00000000">
      <w:pPr>
        <w:pStyle w:val="SourceCode"/>
      </w:pPr>
      <w:r>
        <w:rPr>
          <w:rStyle w:val="VerbatimChar"/>
        </w:rPr>
        <w:t>2007-07-17</w:t>
      </w:r>
    </w:p>
    <w:p w14:paraId="57D1BF51" w14:textId="77777777" w:rsidR="007433CD" w:rsidRDefault="00000000">
      <w:pPr>
        <w:pStyle w:val="SourceCode"/>
      </w:pPr>
      <w:r>
        <w:rPr>
          <w:rStyle w:val="VerbatimChar"/>
        </w:rPr>
        <w:t>2007-07-18</w:t>
      </w:r>
    </w:p>
    <w:p w14:paraId="57D1BF52" w14:textId="77777777" w:rsidR="007433CD" w:rsidRDefault="00000000">
      <w:pPr>
        <w:pStyle w:val="SourceCode"/>
      </w:pPr>
      <w:r>
        <w:rPr>
          <w:rStyle w:val="VerbatimChar"/>
        </w:rPr>
        <w:t>2007-07-19</w:t>
      </w:r>
    </w:p>
    <w:p w14:paraId="57D1BF53" w14:textId="77777777" w:rsidR="007433CD" w:rsidRDefault="00000000">
      <w:pPr>
        <w:pStyle w:val="SourceCode"/>
      </w:pPr>
      <w:r>
        <w:rPr>
          <w:rStyle w:val="VerbatimChar"/>
        </w:rPr>
        <w:t>2007-07-20</w:t>
      </w:r>
    </w:p>
    <w:p w14:paraId="57D1BF54" w14:textId="77777777" w:rsidR="007433CD" w:rsidRDefault="00000000">
      <w:pPr>
        <w:pStyle w:val="SourceCode"/>
      </w:pPr>
      <w:r>
        <w:rPr>
          <w:rStyle w:val="VerbatimChar"/>
        </w:rPr>
        <w:t>2007-07-21</w:t>
      </w:r>
    </w:p>
    <w:p w14:paraId="57D1BF55" w14:textId="77777777" w:rsidR="007433CD" w:rsidRDefault="00000000">
      <w:pPr>
        <w:pStyle w:val="SourceCode"/>
      </w:pPr>
      <w:r>
        <w:rPr>
          <w:rStyle w:val="VerbatimChar"/>
        </w:rPr>
        <w:t>2007-07-22</w:t>
      </w:r>
    </w:p>
    <w:p w14:paraId="57D1BF56" w14:textId="77777777" w:rsidR="007433CD" w:rsidRDefault="00000000">
      <w:pPr>
        <w:pStyle w:val="SourceCode"/>
      </w:pPr>
      <w:r>
        <w:rPr>
          <w:rStyle w:val="VerbatimChar"/>
        </w:rPr>
        <w:t>2007-07-23</w:t>
      </w:r>
    </w:p>
    <w:p w14:paraId="57D1BF57" w14:textId="77777777" w:rsidR="007433CD" w:rsidRDefault="00000000">
      <w:pPr>
        <w:pStyle w:val="SourceCode"/>
      </w:pPr>
      <w:r>
        <w:rPr>
          <w:rStyle w:val="VerbatimChar"/>
        </w:rPr>
        <w:t>2007-07-24</w:t>
      </w:r>
    </w:p>
    <w:p w14:paraId="57D1BF58" w14:textId="77777777" w:rsidR="007433CD" w:rsidRDefault="00000000">
      <w:pPr>
        <w:pStyle w:val="SourceCode"/>
      </w:pPr>
      <w:r>
        <w:rPr>
          <w:rStyle w:val="VerbatimChar"/>
        </w:rPr>
        <w:t>2007-07-25</w:t>
      </w:r>
    </w:p>
    <w:p w14:paraId="57D1BF59" w14:textId="77777777" w:rsidR="007433CD" w:rsidRDefault="00000000">
      <w:pPr>
        <w:pStyle w:val="SourceCode"/>
      </w:pPr>
      <w:r>
        <w:rPr>
          <w:rStyle w:val="VerbatimChar"/>
        </w:rPr>
        <w:t>2007-07-26</w:t>
      </w:r>
    </w:p>
    <w:p w14:paraId="57D1BF5A" w14:textId="77777777" w:rsidR="007433CD" w:rsidRDefault="00000000">
      <w:pPr>
        <w:pStyle w:val="SourceCode"/>
      </w:pPr>
      <w:r>
        <w:rPr>
          <w:rStyle w:val="VerbatimChar"/>
        </w:rPr>
        <w:t>2007-07-27</w:t>
      </w:r>
    </w:p>
    <w:p w14:paraId="57D1BF5B" w14:textId="77777777" w:rsidR="007433CD" w:rsidRDefault="00000000">
      <w:pPr>
        <w:pStyle w:val="SourceCode"/>
      </w:pPr>
      <w:r>
        <w:rPr>
          <w:rStyle w:val="VerbatimChar"/>
        </w:rPr>
        <w:t>2007-07-28</w:t>
      </w:r>
    </w:p>
    <w:p w14:paraId="57D1BF5C" w14:textId="77777777" w:rsidR="007433CD" w:rsidRDefault="00000000">
      <w:pPr>
        <w:pStyle w:val="SourceCode"/>
      </w:pPr>
      <w:r>
        <w:rPr>
          <w:rStyle w:val="VerbatimChar"/>
        </w:rPr>
        <w:t>2007-07-29</w:t>
      </w:r>
    </w:p>
    <w:p w14:paraId="57D1BF5D" w14:textId="77777777" w:rsidR="007433CD" w:rsidRDefault="00000000">
      <w:pPr>
        <w:pStyle w:val="SourceCode"/>
      </w:pPr>
      <w:r>
        <w:rPr>
          <w:rStyle w:val="VerbatimChar"/>
        </w:rPr>
        <w:t>2007-07-30</w:t>
      </w:r>
    </w:p>
    <w:p w14:paraId="57D1BF5E" w14:textId="77777777" w:rsidR="007433CD" w:rsidRDefault="00000000">
      <w:pPr>
        <w:pStyle w:val="SourceCode"/>
      </w:pPr>
      <w:r>
        <w:rPr>
          <w:rStyle w:val="VerbatimChar"/>
        </w:rPr>
        <w:t>2007-07-31</w:t>
      </w:r>
    </w:p>
    <w:p w14:paraId="57D1BF5F" w14:textId="77777777" w:rsidR="007433CD" w:rsidRDefault="00000000">
      <w:pPr>
        <w:pStyle w:val="SourceCode"/>
      </w:pPr>
      <w:r>
        <w:rPr>
          <w:rStyle w:val="VerbatimChar"/>
        </w:rPr>
        <w:t>2007-08-01</w:t>
      </w:r>
    </w:p>
    <w:p w14:paraId="57D1BF60" w14:textId="77777777" w:rsidR="007433CD" w:rsidRDefault="00000000">
      <w:pPr>
        <w:pStyle w:val="SourceCode"/>
      </w:pPr>
      <w:r>
        <w:rPr>
          <w:rStyle w:val="VerbatimChar"/>
        </w:rPr>
        <w:t>2007-08-02</w:t>
      </w:r>
    </w:p>
    <w:p w14:paraId="57D1BF61" w14:textId="77777777" w:rsidR="007433CD" w:rsidRDefault="00000000">
      <w:pPr>
        <w:pStyle w:val="SourceCode"/>
      </w:pPr>
      <w:r>
        <w:rPr>
          <w:rStyle w:val="VerbatimChar"/>
        </w:rPr>
        <w:t>2007-08-03</w:t>
      </w:r>
    </w:p>
    <w:p w14:paraId="57D1BF62" w14:textId="77777777" w:rsidR="007433CD" w:rsidRDefault="00000000">
      <w:pPr>
        <w:pStyle w:val="SourceCode"/>
      </w:pPr>
      <w:r>
        <w:rPr>
          <w:rStyle w:val="VerbatimChar"/>
        </w:rPr>
        <w:t>2007-08-04</w:t>
      </w:r>
    </w:p>
    <w:p w14:paraId="57D1BF63" w14:textId="77777777" w:rsidR="007433CD" w:rsidRDefault="00000000">
      <w:pPr>
        <w:pStyle w:val="SourceCode"/>
      </w:pPr>
      <w:r>
        <w:rPr>
          <w:rStyle w:val="VerbatimChar"/>
        </w:rPr>
        <w:t>2007-08-05</w:t>
      </w:r>
    </w:p>
    <w:p w14:paraId="57D1BF64" w14:textId="77777777" w:rsidR="007433CD" w:rsidRDefault="00000000">
      <w:pPr>
        <w:pStyle w:val="SourceCode"/>
      </w:pPr>
      <w:r>
        <w:rPr>
          <w:rStyle w:val="VerbatimChar"/>
        </w:rPr>
        <w:t>2007-08-06</w:t>
      </w:r>
    </w:p>
    <w:p w14:paraId="57D1BF65" w14:textId="77777777" w:rsidR="007433CD" w:rsidRDefault="00000000">
      <w:pPr>
        <w:pStyle w:val="SourceCode"/>
      </w:pPr>
      <w:r>
        <w:rPr>
          <w:rStyle w:val="VerbatimChar"/>
        </w:rPr>
        <w:t>2007-08-07</w:t>
      </w:r>
    </w:p>
    <w:p w14:paraId="57D1BF66" w14:textId="77777777" w:rsidR="007433CD" w:rsidRDefault="00000000">
      <w:pPr>
        <w:pStyle w:val="SourceCode"/>
      </w:pPr>
      <w:r>
        <w:rPr>
          <w:rStyle w:val="VerbatimChar"/>
        </w:rPr>
        <w:t>2007-08-08</w:t>
      </w:r>
    </w:p>
    <w:p w14:paraId="57D1BF67" w14:textId="77777777" w:rsidR="007433CD" w:rsidRDefault="00000000">
      <w:pPr>
        <w:pStyle w:val="SourceCode"/>
      </w:pPr>
      <w:r>
        <w:rPr>
          <w:rStyle w:val="VerbatimChar"/>
        </w:rPr>
        <w:lastRenderedPageBreak/>
        <w:t>2007-08-09</w:t>
      </w:r>
    </w:p>
    <w:p w14:paraId="57D1BF68" w14:textId="77777777" w:rsidR="007433CD" w:rsidRDefault="00000000">
      <w:pPr>
        <w:pStyle w:val="SourceCode"/>
      </w:pPr>
      <w:r>
        <w:rPr>
          <w:rStyle w:val="VerbatimChar"/>
        </w:rPr>
        <w:t>2007-08-10</w:t>
      </w:r>
    </w:p>
    <w:p w14:paraId="57D1BF69" w14:textId="77777777" w:rsidR="007433CD" w:rsidRDefault="00000000">
      <w:pPr>
        <w:pStyle w:val="SourceCode"/>
      </w:pPr>
      <w:r>
        <w:rPr>
          <w:rStyle w:val="VerbatimChar"/>
        </w:rPr>
        <w:t>2007-08-11</w:t>
      </w:r>
    </w:p>
    <w:p w14:paraId="57D1BF6A" w14:textId="77777777" w:rsidR="007433CD" w:rsidRDefault="00000000">
      <w:pPr>
        <w:pStyle w:val="SourceCode"/>
      </w:pPr>
      <w:r>
        <w:rPr>
          <w:rStyle w:val="VerbatimChar"/>
        </w:rPr>
        <w:t>2007-08-12</w:t>
      </w:r>
    </w:p>
    <w:p w14:paraId="57D1BF6B" w14:textId="77777777" w:rsidR="007433CD" w:rsidRDefault="00000000">
      <w:pPr>
        <w:pStyle w:val="SourceCode"/>
      </w:pPr>
      <w:r>
        <w:rPr>
          <w:rStyle w:val="VerbatimChar"/>
        </w:rPr>
        <w:t>2007-08-13</w:t>
      </w:r>
    </w:p>
    <w:p w14:paraId="57D1BF6C" w14:textId="77777777" w:rsidR="007433CD" w:rsidRDefault="00000000">
      <w:pPr>
        <w:pStyle w:val="SourceCode"/>
      </w:pPr>
      <w:r>
        <w:rPr>
          <w:rStyle w:val="VerbatimChar"/>
        </w:rPr>
        <w:t>2007-08-14</w:t>
      </w:r>
    </w:p>
    <w:p w14:paraId="57D1BF6D" w14:textId="77777777" w:rsidR="007433CD" w:rsidRDefault="00000000">
      <w:pPr>
        <w:pStyle w:val="SourceCode"/>
      </w:pPr>
      <w:r>
        <w:rPr>
          <w:rStyle w:val="VerbatimChar"/>
        </w:rPr>
        <w:t>2007-08-15</w:t>
      </w:r>
    </w:p>
    <w:p w14:paraId="57D1BF6E" w14:textId="77777777" w:rsidR="007433CD" w:rsidRDefault="00000000">
      <w:pPr>
        <w:pStyle w:val="SourceCode"/>
      </w:pPr>
      <w:r>
        <w:rPr>
          <w:rStyle w:val="VerbatimChar"/>
        </w:rPr>
        <w:t>2007-08-16</w:t>
      </w:r>
    </w:p>
    <w:p w14:paraId="57D1BF6F" w14:textId="77777777" w:rsidR="007433CD" w:rsidRDefault="00000000">
      <w:pPr>
        <w:pStyle w:val="SourceCode"/>
      </w:pPr>
      <w:r>
        <w:rPr>
          <w:rStyle w:val="VerbatimChar"/>
        </w:rPr>
        <w:t>2007-08-17</w:t>
      </w:r>
    </w:p>
    <w:p w14:paraId="57D1BF70" w14:textId="77777777" w:rsidR="007433CD" w:rsidRDefault="00000000">
      <w:pPr>
        <w:pStyle w:val="SourceCode"/>
      </w:pPr>
      <w:r>
        <w:rPr>
          <w:rStyle w:val="VerbatimChar"/>
        </w:rPr>
        <w:t>2007-08-18</w:t>
      </w:r>
    </w:p>
    <w:p w14:paraId="57D1BF71" w14:textId="77777777" w:rsidR="007433CD" w:rsidRDefault="00000000">
      <w:pPr>
        <w:pStyle w:val="SourceCode"/>
      </w:pPr>
      <w:r>
        <w:rPr>
          <w:rStyle w:val="VerbatimChar"/>
        </w:rPr>
        <w:t>2007-08-19</w:t>
      </w:r>
    </w:p>
    <w:p w14:paraId="57D1BF72" w14:textId="77777777" w:rsidR="007433CD" w:rsidRDefault="00000000">
      <w:pPr>
        <w:pStyle w:val="SourceCode"/>
      </w:pPr>
      <w:r>
        <w:rPr>
          <w:rStyle w:val="VerbatimChar"/>
        </w:rPr>
        <w:t>2007-08-20</w:t>
      </w:r>
    </w:p>
    <w:p w14:paraId="57D1BF73" w14:textId="77777777" w:rsidR="007433CD" w:rsidRDefault="00000000">
      <w:pPr>
        <w:pStyle w:val="SourceCode"/>
      </w:pPr>
      <w:r>
        <w:rPr>
          <w:rStyle w:val="VerbatimChar"/>
        </w:rPr>
        <w:t>2007-08-21</w:t>
      </w:r>
    </w:p>
    <w:p w14:paraId="57D1BF74" w14:textId="77777777" w:rsidR="007433CD" w:rsidRDefault="00000000">
      <w:pPr>
        <w:pStyle w:val="SourceCode"/>
      </w:pPr>
      <w:r>
        <w:rPr>
          <w:rStyle w:val="VerbatimChar"/>
        </w:rPr>
        <w:t>2007-08-22</w:t>
      </w:r>
    </w:p>
    <w:p w14:paraId="57D1BF75" w14:textId="77777777" w:rsidR="007433CD" w:rsidRDefault="00000000">
      <w:pPr>
        <w:pStyle w:val="SourceCode"/>
      </w:pPr>
      <w:r>
        <w:rPr>
          <w:rStyle w:val="VerbatimChar"/>
        </w:rPr>
        <w:t>2007-08-23</w:t>
      </w:r>
    </w:p>
    <w:p w14:paraId="57D1BF76" w14:textId="77777777" w:rsidR="007433CD" w:rsidRDefault="00000000">
      <w:pPr>
        <w:pStyle w:val="SourceCode"/>
      </w:pPr>
      <w:r>
        <w:rPr>
          <w:rStyle w:val="VerbatimChar"/>
        </w:rPr>
        <w:t>2007-08-24</w:t>
      </w:r>
    </w:p>
    <w:p w14:paraId="57D1BF77" w14:textId="77777777" w:rsidR="007433CD" w:rsidRDefault="00000000">
      <w:pPr>
        <w:pStyle w:val="SourceCode"/>
      </w:pPr>
      <w:r>
        <w:rPr>
          <w:rStyle w:val="VerbatimChar"/>
        </w:rPr>
        <w:t>2007-08-25</w:t>
      </w:r>
    </w:p>
    <w:p w14:paraId="57D1BF78" w14:textId="77777777" w:rsidR="007433CD" w:rsidRDefault="00000000">
      <w:pPr>
        <w:pStyle w:val="SourceCode"/>
      </w:pPr>
      <w:r>
        <w:rPr>
          <w:rStyle w:val="VerbatimChar"/>
        </w:rPr>
        <w:t>2007-08-26</w:t>
      </w:r>
    </w:p>
    <w:p w14:paraId="57D1BF79" w14:textId="77777777" w:rsidR="007433CD" w:rsidRDefault="00000000">
      <w:pPr>
        <w:pStyle w:val="SourceCode"/>
      </w:pPr>
      <w:r>
        <w:rPr>
          <w:rStyle w:val="VerbatimChar"/>
        </w:rPr>
        <w:t>2007-08-27</w:t>
      </w:r>
    </w:p>
    <w:p w14:paraId="57D1BF7A" w14:textId="77777777" w:rsidR="007433CD" w:rsidRDefault="00000000">
      <w:pPr>
        <w:pStyle w:val="SourceCode"/>
      </w:pPr>
      <w:r>
        <w:rPr>
          <w:rStyle w:val="VerbatimChar"/>
        </w:rPr>
        <w:t>2007-08-28</w:t>
      </w:r>
    </w:p>
    <w:p w14:paraId="57D1BF7B" w14:textId="77777777" w:rsidR="007433CD" w:rsidRDefault="00000000">
      <w:pPr>
        <w:pStyle w:val="SourceCode"/>
      </w:pPr>
      <w:r>
        <w:rPr>
          <w:rStyle w:val="VerbatimChar"/>
        </w:rPr>
        <w:t>2007-08-29</w:t>
      </w:r>
    </w:p>
    <w:p w14:paraId="57D1BF7C" w14:textId="77777777" w:rsidR="007433CD" w:rsidRDefault="00000000">
      <w:pPr>
        <w:pStyle w:val="SourceCode"/>
      </w:pPr>
      <w:r>
        <w:rPr>
          <w:rStyle w:val="VerbatimChar"/>
        </w:rPr>
        <w:t>2007-08-30</w:t>
      </w:r>
    </w:p>
    <w:p w14:paraId="57D1BF7D" w14:textId="77777777" w:rsidR="007433CD" w:rsidRDefault="00000000">
      <w:pPr>
        <w:pStyle w:val="SourceCode"/>
      </w:pPr>
      <w:r>
        <w:rPr>
          <w:rStyle w:val="VerbatimChar"/>
        </w:rPr>
        <w:t>2007-08-31</w:t>
      </w:r>
    </w:p>
    <w:p w14:paraId="57D1BF7E" w14:textId="77777777" w:rsidR="007433CD" w:rsidRDefault="00000000">
      <w:pPr>
        <w:pStyle w:val="SourceCode"/>
      </w:pPr>
      <w:r>
        <w:rPr>
          <w:rStyle w:val="VerbatimChar"/>
        </w:rPr>
        <w:t>2007-09-01</w:t>
      </w:r>
    </w:p>
    <w:p w14:paraId="57D1BF7F" w14:textId="77777777" w:rsidR="007433CD" w:rsidRDefault="00000000">
      <w:pPr>
        <w:pStyle w:val="SourceCode"/>
      </w:pPr>
      <w:r>
        <w:rPr>
          <w:rStyle w:val="VerbatimChar"/>
        </w:rPr>
        <w:t>2007-09-02</w:t>
      </w:r>
    </w:p>
    <w:p w14:paraId="57D1BF80" w14:textId="77777777" w:rsidR="007433CD" w:rsidRDefault="00000000">
      <w:pPr>
        <w:pStyle w:val="SourceCode"/>
      </w:pPr>
      <w:r>
        <w:rPr>
          <w:rStyle w:val="VerbatimChar"/>
        </w:rPr>
        <w:t>2007-09-03</w:t>
      </w:r>
    </w:p>
    <w:p w14:paraId="57D1BF81" w14:textId="77777777" w:rsidR="007433CD" w:rsidRDefault="00000000">
      <w:pPr>
        <w:pStyle w:val="SourceCode"/>
      </w:pPr>
      <w:r>
        <w:rPr>
          <w:rStyle w:val="VerbatimChar"/>
        </w:rPr>
        <w:t>2007-09-04</w:t>
      </w:r>
    </w:p>
    <w:p w14:paraId="57D1BF82" w14:textId="77777777" w:rsidR="007433CD" w:rsidRDefault="00000000">
      <w:pPr>
        <w:pStyle w:val="SourceCode"/>
      </w:pPr>
      <w:r>
        <w:rPr>
          <w:rStyle w:val="VerbatimChar"/>
        </w:rPr>
        <w:t>2007-09-05</w:t>
      </w:r>
    </w:p>
    <w:p w14:paraId="57D1BF83" w14:textId="77777777" w:rsidR="007433CD" w:rsidRDefault="00000000">
      <w:pPr>
        <w:pStyle w:val="SourceCode"/>
      </w:pPr>
      <w:r>
        <w:rPr>
          <w:rStyle w:val="VerbatimChar"/>
        </w:rPr>
        <w:lastRenderedPageBreak/>
        <w:t>2007-09-06</w:t>
      </w:r>
    </w:p>
    <w:p w14:paraId="57D1BF84" w14:textId="77777777" w:rsidR="007433CD" w:rsidRDefault="00000000">
      <w:pPr>
        <w:pStyle w:val="SourceCode"/>
      </w:pPr>
      <w:r>
        <w:rPr>
          <w:rStyle w:val="VerbatimChar"/>
        </w:rPr>
        <w:t>2007-09-07</w:t>
      </w:r>
    </w:p>
    <w:p w14:paraId="57D1BF85" w14:textId="77777777" w:rsidR="007433CD" w:rsidRDefault="00000000">
      <w:pPr>
        <w:pStyle w:val="SourceCode"/>
      </w:pPr>
      <w:r>
        <w:rPr>
          <w:rStyle w:val="VerbatimChar"/>
        </w:rPr>
        <w:t>2007-09-08</w:t>
      </w:r>
    </w:p>
    <w:p w14:paraId="57D1BF86" w14:textId="77777777" w:rsidR="007433CD" w:rsidRDefault="00000000">
      <w:pPr>
        <w:pStyle w:val="SourceCode"/>
      </w:pPr>
      <w:r>
        <w:rPr>
          <w:rStyle w:val="VerbatimChar"/>
        </w:rPr>
        <w:t>2007-09-09</w:t>
      </w:r>
    </w:p>
    <w:p w14:paraId="57D1BF87" w14:textId="77777777" w:rsidR="007433CD" w:rsidRDefault="00000000">
      <w:pPr>
        <w:pStyle w:val="SourceCode"/>
      </w:pPr>
      <w:r>
        <w:rPr>
          <w:rStyle w:val="VerbatimChar"/>
        </w:rPr>
        <w:t>2007-09-10</w:t>
      </w:r>
    </w:p>
    <w:p w14:paraId="57D1BF88" w14:textId="77777777" w:rsidR="007433CD" w:rsidRDefault="00000000">
      <w:pPr>
        <w:pStyle w:val="SourceCode"/>
      </w:pPr>
      <w:r>
        <w:rPr>
          <w:rStyle w:val="VerbatimChar"/>
        </w:rPr>
        <w:t>2007-09-11</w:t>
      </w:r>
    </w:p>
    <w:p w14:paraId="57D1BF89" w14:textId="77777777" w:rsidR="007433CD" w:rsidRDefault="00000000">
      <w:pPr>
        <w:pStyle w:val="SourceCode"/>
      </w:pPr>
      <w:r>
        <w:rPr>
          <w:rStyle w:val="VerbatimChar"/>
        </w:rPr>
        <w:t>2007-09-12</w:t>
      </w:r>
    </w:p>
    <w:p w14:paraId="57D1BF8A" w14:textId="77777777" w:rsidR="007433CD" w:rsidRDefault="00000000">
      <w:pPr>
        <w:pStyle w:val="SourceCode"/>
      </w:pPr>
      <w:r>
        <w:rPr>
          <w:rStyle w:val="VerbatimChar"/>
        </w:rPr>
        <w:t>2007-09-13</w:t>
      </w:r>
    </w:p>
    <w:p w14:paraId="57D1BF8B" w14:textId="77777777" w:rsidR="007433CD" w:rsidRDefault="00000000">
      <w:pPr>
        <w:pStyle w:val="SourceCode"/>
      </w:pPr>
      <w:r>
        <w:rPr>
          <w:rStyle w:val="VerbatimChar"/>
        </w:rPr>
        <w:t>2007-09-14</w:t>
      </w:r>
    </w:p>
    <w:p w14:paraId="57D1BF8C" w14:textId="77777777" w:rsidR="007433CD" w:rsidRDefault="00000000">
      <w:pPr>
        <w:pStyle w:val="SourceCode"/>
      </w:pPr>
      <w:r>
        <w:rPr>
          <w:rStyle w:val="VerbatimChar"/>
        </w:rPr>
        <w:t>2007-09-15</w:t>
      </w:r>
    </w:p>
    <w:p w14:paraId="57D1BF8D" w14:textId="77777777" w:rsidR="007433CD" w:rsidRDefault="00000000">
      <w:pPr>
        <w:pStyle w:val="SourceCode"/>
      </w:pPr>
      <w:r>
        <w:rPr>
          <w:rStyle w:val="VerbatimChar"/>
        </w:rPr>
        <w:t>2007-09-16</w:t>
      </w:r>
    </w:p>
    <w:p w14:paraId="57D1BF8E" w14:textId="77777777" w:rsidR="007433CD" w:rsidRDefault="00000000">
      <w:pPr>
        <w:pStyle w:val="SourceCode"/>
      </w:pPr>
      <w:r>
        <w:rPr>
          <w:rStyle w:val="VerbatimChar"/>
        </w:rPr>
        <w:t>2007-09-17</w:t>
      </w:r>
    </w:p>
    <w:p w14:paraId="57D1BF8F" w14:textId="77777777" w:rsidR="007433CD" w:rsidRDefault="00000000">
      <w:pPr>
        <w:pStyle w:val="SourceCode"/>
      </w:pPr>
      <w:r>
        <w:rPr>
          <w:rStyle w:val="VerbatimChar"/>
        </w:rPr>
        <w:t>2007-09-18</w:t>
      </w:r>
    </w:p>
    <w:p w14:paraId="57D1BF90" w14:textId="77777777" w:rsidR="007433CD" w:rsidRDefault="00000000">
      <w:pPr>
        <w:pStyle w:val="SourceCode"/>
      </w:pPr>
      <w:r>
        <w:rPr>
          <w:rStyle w:val="VerbatimChar"/>
        </w:rPr>
        <w:t>2007-09-19</w:t>
      </w:r>
    </w:p>
    <w:p w14:paraId="57D1BF91" w14:textId="77777777" w:rsidR="007433CD" w:rsidRDefault="00000000">
      <w:pPr>
        <w:pStyle w:val="SourceCode"/>
      </w:pPr>
      <w:r>
        <w:rPr>
          <w:rStyle w:val="VerbatimChar"/>
        </w:rPr>
        <w:t>2007-09-20</w:t>
      </w:r>
    </w:p>
    <w:p w14:paraId="57D1BF92" w14:textId="77777777" w:rsidR="007433CD" w:rsidRDefault="00000000">
      <w:pPr>
        <w:pStyle w:val="SourceCode"/>
      </w:pPr>
      <w:r>
        <w:rPr>
          <w:rStyle w:val="VerbatimChar"/>
        </w:rPr>
        <w:t>2007-09-21</w:t>
      </w:r>
    </w:p>
    <w:p w14:paraId="57D1BF93" w14:textId="77777777" w:rsidR="007433CD" w:rsidRDefault="00000000">
      <w:pPr>
        <w:pStyle w:val="SourceCode"/>
      </w:pPr>
      <w:r>
        <w:rPr>
          <w:rStyle w:val="VerbatimChar"/>
        </w:rPr>
        <w:t>2007-09-22</w:t>
      </w:r>
    </w:p>
    <w:p w14:paraId="57D1BF94" w14:textId="77777777" w:rsidR="007433CD" w:rsidRDefault="00000000">
      <w:pPr>
        <w:pStyle w:val="SourceCode"/>
      </w:pPr>
      <w:r>
        <w:rPr>
          <w:rStyle w:val="VerbatimChar"/>
        </w:rPr>
        <w:t>2007-09-23</w:t>
      </w:r>
    </w:p>
    <w:p w14:paraId="57D1BF95" w14:textId="77777777" w:rsidR="007433CD" w:rsidRDefault="00000000">
      <w:pPr>
        <w:pStyle w:val="SourceCode"/>
      </w:pPr>
      <w:r>
        <w:rPr>
          <w:rStyle w:val="VerbatimChar"/>
        </w:rPr>
        <w:t>2007-09-24</w:t>
      </w:r>
    </w:p>
    <w:p w14:paraId="57D1BF96" w14:textId="77777777" w:rsidR="007433CD" w:rsidRDefault="00000000">
      <w:pPr>
        <w:pStyle w:val="SourceCode"/>
      </w:pPr>
      <w:r>
        <w:rPr>
          <w:rStyle w:val="VerbatimChar"/>
        </w:rPr>
        <w:t>2007-09-25</w:t>
      </w:r>
    </w:p>
    <w:p w14:paraId="57D1BF97" w14:textId="77777777" w:rsidR="007433CD" w:rsidRDefault="00000000">
      <w:pPr>
        <w:pStyle w:val="SourceCode"/>
      </w:pPr>
      <w:r>
        <w:rPr>
          <w:rStyle w:val="VerbatimChar"/>
        </w:rPr>
        <w:t>2007-09-26</w:t>
      </w:r>
    </w:p>
    <w:p w14:paraId="57D1BF98" w14:textId="77777777" w:rsidR="007433CD" w:rsidRDefault="00000000">
      <w:pPr>
        <w:pStyle w:val="SourceCode"/>
      </w:pPr>
      <w:r>
        <w:rPr>
          <w:rStyle w:val="VerbatimChar"/>
        </w:rPr>
        <w:t>2007-09-27</w:t>
      </w:r>
    </w:p>
    <w:p w14:paraId="57D1BF99" w14:textId="77777777" w:rsidR="007433CD" w:rsidRDefault="00000000">
      <w:pPr>
        <w:pStyle w:val="SourceCode"/>
      </w:pPr>
      <w:r>
        <w:rPr>
          <w:rStyle w:val="VerbatimChar"/>
        </w:rPr>
        <w:t>2007-09-28</w:t>
      </w:r>
    </w:p>
    <w:p w14:paraId="57D1BF9A" w14:textId="77777777" w:rsidR="007433CD" w:rsidRDefault="00000000">
      <w:pPr>
        <w:pStyle w:val="SourceCode"/>
      </w:pPr>
      <w:r>
        <w:rPr>
          <w:rStyle w:val="VerbatimChar"/>
        </w:rPr>
        <w:t>2007-09-29</w:t>
      </w:r>
    </w:p>
    <w:p w14:paraId="57D1BF9B" w14:textId="77777777" w:rsidR="007433CD" w:rsidRDefault="00000000">
      <w:pPr>
        <w:pStyle w:val="SourceCode"/>
      </w:pPr>
      <w:r>
        <w:rPr>
          <w:rStyle w:val="VerbatimChar"/>
        </w:rPr>
        <w:t>2007-09-30</w:t>
      </w:r>
    </w:p>
    <w:p w14:paraId="57D1BF9C" w14:textId="77777777" w:rsidR="007433CD" w:rsidRDefault="00000000">
      <w:pPr>
        <w:pStyle w:val="SourceCode"/>
      </w:pPr>
      <w:r>
        <w:rPr>
          <w:rStyle w:val="VerbatimChar"/>
        </w:rPr>
        <w:t>2007-10-01</w:t>
      </w:r>
    </w:p>
    <w:p w14:paraId="57D1BF9D" w14:textId="77777777" w:rsidR="007433CD" w:rsidRDefault="00000000">
      <w:pPr>
        <w:pStyle w:val="SourceCode"/>
      </w:pPr>
      <w:r>
        <w:rPr>
          <w:rStyle w:val="VerbatimChar"/>
        </w:rPr>
        <w:t>2007-10-02</w:t>
      </w:r>
    </w:p>
    <w:p w14:paraId="57D1BF9E" w14:textId="77777777" w:rsidR="007433CD" w:rsidRDefault="00000000">
      <w:pPr>
        <w:pStyle w:val="SourceCode"/>
      </w:pPr>
      <w:r>
        <w:rPr>
          <w:rStyle w:val="VerbatimChar"/>
        </w:rPr>
        <w:t>2007-10-03</w:t>
      </w:r>
    </w:p>
    <w:p w14:paraId="57D1BF9F" w14:textId="77777777" w:rsidR="007433CD" w:rsidRDefault="00000000">
      <w:pPr>
        <w:pStyle w:val="SourceCode"/>
      </w:pPr>
      <w:r>
        <w:rPr>
          <w:rStyle w:val="VerbatimChar"/>
        </w:rPr>
        <w:lastRenderedPageBreak/>
        <w:t>2007-10-04</w:t>
      </w:r>
    </w:p>
    <w:p w14:paraId="57D1BFA0" w14:textId="77777777" w:rsidR="007433CD" w:rsidRDefault="00000000">
      <w:pPr>
        <w:pStyle w:val="SourceCode"/>
      </w:pPr>
      <w:r>
        <w:rPr>
          <w:rStyle w:val="VerbatimChar"/>
        </w:rPr>
        <w:t>2007-10-05</w:t>
      </w:r>
    </w:p>
    <w:p w14:paraId="57D1BFA1" w14:textId="77777777" w:rsidR="007433CD" w:rsidRDefault="00000000">
      <w:pPr>
        <w:pStyle w:val="SourceCode"/>
      </w:pPr>
      <w:r>
        <w:rPr>
          <w:rStyle w:val="VerbatimChar"/>
        </w:rPr>
        <w:t>2007-10-06</w:t>
      </w:r>
    </w:p>
    <w:p w14:paraId="57D1BFA2" w14:textId="77777777" w:rsidR="007433CD" w:rsidRDefault="00000000">
      <w:pPr>
        <w:pStyle w:val="SourceCode"/>
      </w:pPr>
      <w:r>
        <w:rPr>
          <w:rStyle w:val="VerbatimChar"/>
        </w:rPr>
        <w:t>2007-10-07</w:t>
      </w:r>
    </w:p>
    <w:p w14:paraId="57D1BFA3" w14:textId="77777777" w:rsidR="007433CD" w:rsidRDefault="00000000">
      <w:pPr>
        <w:pStyle w:val="SourceCode"/>
      </w:pPr>
      <w:r>
        <w:rPr>
          <w:rStyle w:val="VerbatimChar"/>
        </w:rPr>
        <w:t>2007-10-08</w:t>
      </w:r>
    </w:p>
    <w:p w14:paraId="57D1BFA4" w14:textId="77777777" w:rsidR="007433CD" w:rsidRDefault="00000000">
      <w:pPr>
        <w:pStyle w:val="SourceCode"/>
      </w:pPr>
      <w:r>
        <w:rPr>
          <w:rStyle w:val="VerbatimChar"/>
        </w:rPr>
        <w:t>2007-10-09</w:t>
      </w:r>
    </w:p>
    <w:p w14:paraId="57D1BFA5" w14:textId="77777777" w:rsidR="007433CD" w:rsidRDefault="00000000">
      <w:pPr>
        <w:pStyle w:val="SourceCode"/>
      </w:pPr>
      <w:r>
        <w:rPr>
          <w:rStyle w:val="VerbatimChar"/>
        </w:rPr>
        <w:t>2007-10-10</w:t>
      </w:r>
    </w:p>
    <w:p w14:paraId="57D1BFA6" w14:textId="77777777" w:rsidR="007433CD" w:rsidRDefault="00000000">
      <w:pPr>
        <w:pStyle w:val="SourceCode"/>
      </w:pPr>
      <w:r>
        <w:rPr>
          <w:rStyle w:val="VerbatimChar"/>
        </w:rPr>
        <w:t>2007-10-11</w:t>
      </w:r>
    </w:p>
    <w:p w14:paraId="57D1BFA7" w14:textId="77777777" w:rsidR="007433CD" w:rsidRDefault="00000000">
      <w:pPr>
        <w:pStyle w:val="SourceCode"/>
      </w:pPr>
      <w:r>
        <w:rPr>
          <w:rStyle w:val="VerbatimChar"/>
        </w:rPr>
        <w:t>2007-10-12</w:t>
      </w:r>
    </w:p>
    <w:p w14:paraId="57D1BFA8" w14:textId="77777777" w:rsidR="007433CD" w:rsidRDefault="00000000">
      <w:pPr>
        <w:pStyle w:val="SourceCode"/>
      </w:pPr>
      <w:r>
        <w:rPr>
          <w:rStyle w:val="VerbatimChar"/>
        </w:rPr>
        <w:t>2007-10-13</w:t>
      </w:r>
    </w:p>
    <w:p w14:paraId="57D1BFA9" w14:textId="77777777" w:rsidR="007433CD" w:rsidRDefault="00000000">
      <w:pPr>
        <w:pStyle w:val="SourceCode"/>
      </w:pPr>
      <w:r>
        <w:rPr>
          <w:rStyle w:val="VerbatimChar"/>
        </w:rPr>
        <w:t>2007-10-14</w:t>
      </w:r>
    </w:p>
    <w:p w14:paraId="57D1BFAA" w14:textId="77777777" w:rsidR="007433CD" w:rsidRDefault="00000000">
      <w:pPr>
        <w:pStyle w:val="SourceCode"/>
      </w:pPr>
      <w:r>
        <w:rPr>
          <w:rStyle w:val="VerbatimChar"/>
        </w:rPr>
        <w:t>2007-10-15</w:t>
      </w:r>
    </w:p>
    <w:p w14:paraId="57D1BFAB" w14:textId="77777777" w:rsidR="007433CD" w:rsidRDefault="00000000">
      <w:pPr>
        <w:pStyle w:val="SourceCode"/>
      </w:pPr>
      <w:r>
        <w:rPr>
          <w:rStyle w:val="VerbatimChar"/>
        </w:rPr>
        <w:t>2007-10-16</w:t>
      </w:r>
    </w:p>
    <w:p w14:paraId="57D1BFAC" w14:textId="77777777" w:rsidR="007433CD" w:rsidRDefault="00000000">
      <w:pPr>
        <w:pStyle w:val="SourceCode"/>
      </w:pPr>
      <w:r>
        <w:rPr>
          <w:rStyle w:val="VerbatimChar"/>
        </w:rPr>
        <w:t>2007-10-17</w:t>
      </w:r>
    </w:p>
    <w:p w14:paraId="57D1BFAD" w14:textId="77777777" w:rsidR="007433CD" w:rsidRDefault="00000000">
      <w:pPr>
        <w:pStyle w:val="SourceCode"/>
      </w:pPr>
      <w:r>
        <w:rPr>
          <w:rStyle w:val="VerbatimChar"/>
        </w:rPr>
        <w:t>2007-10-18</w:t>
      </w:r>
    </w:p>
    <w:p w14:paraId="57D1BFAE" w14:textId="77777777" w:rsidR="007433CD" w:rsidRDefault="00000000">
      <w:pPr>
        <w:pStyle w:val="SourceCode"/>
      </w:pPr>
      <w:r>
        <w:rPr>
          <w:rStyle w:val="VerbatimChar"/>
        </w:rPr>
        <w:t>2007-10-19</w:t>
      </w:r>
    </w:p>
    <w:p w14:paraId="57D1BFAF" w14:textId="77777777" w:rsidR="007433CD" w:rsidRDefault="00000000">
      <w:pPr>
        <w:pStyle w:val="SourceCode"/>
      </w:pPr>
      <w:r>
        <w:rPr>
          <w:rStyle w:val="VerbatimChar"/>
        </w:rPr>
        <w:t>2007-10-20</w:t>
      </w:r>
    </w:p>
    <w:p w14:paraId="57D1BFB0" w14:textId="77777777" w:rsidR="007433CD" w:rsidRDefault="00000000">
      <w:pPr>
        <w:pStyle w:val="SourceCode"/>
      </w:pPr>
      <w:r>
        <w:rPr>
          <w:rStyle w:val="VerbatimChar"/>
        </w:rPr>
        <w:t>2007-10-21</w:t>
      </w:r>
    </w:p>
    <w:p w14:paraId="57D1BFB1" w14:textId="77777777" w:rsidR="007433CD" w:rsidRDefault="00000000">
      <w:pPr>
        <w:pStyle w:val="SourceCode"/>
      </w:pPr>
      <w:r>
        <w:rPr>
          <w:rStyle w:val="VerbatimChar"/>
        </w:rPr>
        <w:t>2007-10-22</w:t>
      </w:r>
    </w:p>
    <w:p w14:paraId="57D1BFB2" w14:textId="77777777" w:rsidR="007433CD" w:rsidRDefault="00000000">
      <w:pPr>
        <w:pStyle w:val="SourceCode"/>
      </w:pPr>
      <w:r>
        <w:rPr>
          <w:rStyle w:val="VerbatimChar"/>
        </w:rPr>
        <w:t>2007-10-23</w:t>
      </w:r>
    </w:p>
    <w:p w14:paraId="57D1BFB3" w14:textId="77777777" w:rsidR="007433CD" w:rsidRDefault="00000000">
      <w:pPr>
        <w:pStyle w:val="SourceCode"/>
      </w:pPr>
      <w:r>
        <w:rPr>
          <w:rStyle w:val="VerbatimChar"/>
        </w:rPr>
        <w:t>2007-10-24</w:t>
      </w:r>
    </w:p>
    <w:p w14:paraId="57D1BFB4" w14:textId="77777777" w:rsidR="007433CD" w:rsidRDefault="00000000">
      <w:pPr>
        <w:pStyle w:val="SourceCode"/>
      </w:pPr>
      <w:r>
        <w:rPr>
          <w:rStyle w:val="VerbatimChar"/>
        </w:rPr>
        <w:t>2007-10-25</w:t>
      </w:r>
    </w:p>
    <w:p w14:paraId="57D1BFB5" w14:textId="77777777" w:rsidR="007433CD" w:rsidRDefault="00000000">
      <w:pPr>
        <w:pStyle w:val="SourceCode"/>
      </w:pPr>
      <w:r>
        <w:rPr>
          <w:rStyle w:val="VerbatimChar"/>
        </w:rPr>
        <w:t>2007-10-26</w:t>
      </w:r>
    </w:p>
    <w:p w14:paraId="57D1BFB6" w14:textId="77777777" w:rsidR="007433CD" w:rsidRDefault="00000000">
      <w:pPr>
        <w:pStyle w:val="SourceCode"/>
      </w:pPr>
      <w:r>
        <w:rPr>
          <w:rStyle w:val="VerbatimChar"/>
        </w:rPr>
        <w:t>2007-10-27</w:t>
      </w:r>
    </w:p>
    <w:p w14:paraId="57D1BFB7" w14:textId="77777777" w:rsidR="007433CD" w:rsidRDefault="00000000">
      <w:pPr>
        <w:pStyle w:val="SourceCode"/>
      </w:pPr>
      <w:r>
        <w:rPr>
          <w:rStyle w:val="VerbatimChar"/>
        </w:rPr>
        <w:t>2007-10-28</w:t>
      </w:r>
    </w:p>
    <w:p w14:paraId="57D1BFB8" w14:textId="77777777" w:rsidR="007433CD" w:rsidRDefault="00000000">
      <w:pPr>
        <w:pStyle w:val="SourceCode"/>
      </w:pPr>
      <w:r>
        <w:rPr>
          <w:rStyle w:val="VerbatimChar"/>
        </w:rPr>
        <w:t>2007-10-29</w:t>
      </w:r>
    </w:p>
    <w:p w14:paraId="57D1BFB9" w14:textId="77777777" w:rsidR="007433CD" w:rsidRDefault="00000000">
      <w:pPr>
        <w:pStyle w:val="SourceCode"/>
      </w:pPr>
      <w:r>
        <w:rPr>
          <w:rStyle w:val="VerbatimChar"/>
        </w:rPr>
        <w:t>2007-10-30</w:t>
      </w:r>
    </w:p>
    <w:p w14:paraId="57D1BFBA" w14:textId="77777777" w:rsidR="007433CD" w:rsidRDefault="00000000">
      <w:pPr>
        <w:pStyle w:val="SourceCode"/>
      </w:pPr>
      <w:r>
        <w:rPr>
          <w:rStyle w:val="VerbatimChar"/>
        </w:rPr>
        <w:t>2007-10-31</w:t>
      </w:r>
    </w:p>
    <w:p w14:paraId="57D1BFBB" w14:textId="77777777" w:rsidR="007433CD" w:rsidRDefault="00000000">
      <w:pPr>
        <w:pStyle w:val="SourceCode"/>
      </w:pPr>
      <w:r>
        <w:rPr>
          <w:rStyle w:val="VerbatimChar"/>
        </w:rPr>
        <w:lastRenderedPageBreak/>
        <w:t>2007-11-01</w:t>
      </w:r>
    </w:p>
    <w:p w14:paraId="57D1BFBC" w14:textId="77777777" w:rsidR="007433CD" w:rsidRDefault="00000000">
      <w:pPr>
        <w:pStyle w:val="SourceCode"/>
      </w:pPr>
      <w:r>
        <w:rPr>
          <w:rStyle w:val="VerbatimChar"/>
        </w:rPr>
        <w:t>2007-11-02</w:t>
      </w:r>
    </w:p>
    <w:p w14:paraId="57D1BFBD" w14:textId="77777777" w:rsidR="007433CD" w:rsidRDefault="00000000">
      <w:pPr>
        <w:pStyle w:val="SourceCode"/>
      </w:pPr>
      <w:r>
        <w:rPr>
          <w:rStyle w:val="VerbatimChar"/>
        </w:rPr>
        <w:t>2007-11-03</w:t>
      </w:r>
    </w:p>
    <w:p w14:paraId="57D1BFBE" w14:textId="77777777" w:rsidR="007433CD" w:rsidRDefault="00000000">
      <w:pPr>
        <w:pStyle w:val="SourceCode"/>
      </w:pPr>
      <w:r>
        <w:rPr>
          <w:rStyle w:val="VerbatimChar"/>
        </w:rPr>
        <w:t>2007-11-04</w:t>
      </w:r>
    </w:p>
    <w:p w14:paraId="57D1BFBF" w14:textId="77777777" w:rsidR="007433CD" w:rsidRDefault="00000000">
      <w:pPr>
        <w:pStyle w:val="SourceCode"/>
      </w:pPr>
      <w:r>
        <w:rPr>
          <w:rStyle w:val="VerbatimChar"/>
        </w:rPr>
        <w:t>2007-11-05</w:t>
      </w:r>
    </w:p>
    <w:p w14:paraId="57D1BFC0" w14:textId="77777777" w:rsidR="007433CD" w:rsidRDefault="00000000">
      <w:pPr>
        <w:pStyle w:val="SourceCode"/>
      </w:pPr>
      <w:r>
        <w:rPr>
          <w:rStyle w:val="VerbatimChar"/>
        </w:rPr>
        <w:t>2007-11-06</w:t>
      </w:r>
    </w:p>
    <w:p w14:paraId="57D1BFC1" w14:textId="77777777" w:rsidR="007433CD" w:rsidRDefault="00000000">
      <w:pPr>
        <w:pStyle w:val="SourceCode"/>
      </w:pPr>
      <w:r>
        <w:rPr>
          <w:rStyle w:val="VerbatimChar"/>
        </w:rPr>
        <w:t>2007-11-07</w:t>
      </w:r>
    </w:p>
    <w:p w14:paraId="57D1BFC2" w14:textId="77777777" w:rsidR="007433CD" w:rsidRDefault="00000000">
      <w:pPr>
        <w:pStyle w:val="SourceCode"/>
      </w:pPr>
      <w:r>
        <w:rPr>
          <w:rStyle w:val="VerbatimChar"/>
        </w:rPr>
        <w:t>2007-11-08</w:t>
      </w:r>
    </w:p>
    <w:p w14:paraId="57D1BFC3" w14:textId="77777777" w:rsidR="007433CD" w:rsidRDefault="00000000">
      <w:pPr>
        <w:pStyle w:val="SourceCode"/>
      </w:pPr>
      <w:r>
        <w:rPr>
          <w:rStyle w:val="VerbatimChar"/>
        </w:rPr>
        <w:t>2007-11-09</w:t>
      </w:r>
    </w:p>
    <w:p w14:paraId="57D1BFC4" w14:textId="77777777" w:rsidR="007433CD" w:rsidRDefault="00000000">
      <w:pPr>
        <w:pStyle w:val="SourceCode"/>
      </w:pPr>
      <w:r>
        <w:rPr>
          <w:rStyle w:val="VerbatimChar"/>
        </w:rPr>
        <w:t>2007-11-10</w:t>
      </w:r>
    </w:p>
    <w:p w14:paraId="57D1BFC5" w14:textId="77777777" w:rsidR="007433CD" w:rsidRDefault="00000000">
      <w:pPr>
        <w:pStyle w:val="SourceCode"/>
      </w:pPr>
      <w:r>
        <w:rPr>
          <w:rStyle w:val="VerbatimChar"/>
        </w:rPr>
        <w:t>2007-11-11</w:t>
      </w:r>
    </w:p>
    <w:p w14:paraId="57D1BFC6" w14:textId="77777777" w:rsidR="007433CD" w:rsidRDefault="00000000">
      <w:pPr>
        <w:pStyle w:val="SourceCode"/>
      </w:pPr>
      <w:r>
        <w:rPr>
          <w:rStyle w:val="VerbatimChar"/>
        </w:rPr>
        <w:t>2007-11-12</w:t>
      </w:r>
    </w:p>
    <w:p w14:paraId="57D1BFC7" w14:textId="77777777" w:rsidR="007433CD" w:rsidRDefault="00000000">
      <w:pPr>
        <w:pStyle w:val="SourceCode"/>
      </w:pPr>
      <w:r>
        <w:rPr>
          <w:rStyle w:val="VerbatimChar"/>
        </w:rPr>
        <w:t>2007-11-13</w:t>
      </w:r>
    </w:p>
    <w:p w14:paraId="57D1BFC8" w14:textId="77777777" w:rsidR="007433CD" w:rsidRDefault="00000000">
      <w:pPr>
        <w:pStyle w:val="SourceCode"/>
      </w:pPr>
      <w:r>
        <w:rPr>
          <w:rStyle w:val="VerbatimChar"/>
        </w:rPr>
        <w:t>2007-11-14</w:t>
      </w:r>
    </w:p>
    <w:p w14:paraId="57D1BFC9" w14:textId="77777777" w:rsidR="007433CD" w:rsidRDefault="00000000">
      <w:pPr>
        <w:pStyle w:val="SourceCode"/>
      </w:pPr>
      <w:r>
        <w:rPr>
          <w:rStyle w:val="VerbatimChar"/>
        </w:rPr>
        <w:t>2007-11-15</w:t>
      </w:r>
    </w:p>
    <w:p w14:paraId="57D1BFCA" w14:textId="77777777" w:rsidR="007433CD" w:rsidRDefault="00000000">
      <w:pPr>
        <w:pStyle w:val="SourceCode"/>
      </w:pPr>
      <w:r>
        <w:rPr>
          <w:rStyle w:val="VerbatimChar"/>
        </w:rPr>
        <w:t>2007-11-16</w:t>
      </w:r>
    </w:p>
    <w:p w14:paraId="57D1BFCB" w14:textId="77777777" w:rsidR="007433CD" w:rsidRDefault="00000000">
      <w:pPr>
        <w:pStyle w:val="SourceCode"/>
      </w:pPr>
      <w:r>
        <w:rPr>
          <w:rStyle w:val="VerbatimChar"/>
        </w:rPr>
        <w:t>2007-11-17</w:t>
      </w:r>
    </w:p>
    <w:p w14:paraId="57D1BFCC" w14:textId="77777777" w:rsidR="007433CD" w:rsidRDefault="00000000">
      <w:pPr>
        <w:pStyle w:val="SourceCode"/>
      </w:pPr>
      <w:r>
        <w:rPr>
          <w:rStyle w:val="VerbatimChar"/>
        </w:rPr>
        <w:t>2007-11-18</w:t>
      </w:r>
    </w:p>
    <w:p w14:paraId="57D1BFCD" w14:textId="77777777" w:rsidR="007433CD" w:rsidRDefault="00000000">
      <w:pPr>
        <w:pStyle w:val="SourceCode"/>
      </w:pPr>
      <w:r>
        <w:rPr>
          <w:rStyle w:val="VerbatimChar"/>
        </w:rPr>
        <w:t>2007-11-19</w:t>
      </w:r>
    </w:p>
    <w:p w14:paraId="57D1BFCE" w14:textId="77777777" w:rsidR="007433CD" w:rsidRDefault="00000000">
      <w:pPr>
        <w:pStyle w:val="SourceCode"/>
      </w:pPr>
      <w:r>
        <w:rPr>
          <w:rStyle w:val="VerbatimChar"/>
        </w:rPr>
        <w:t>2007-11-20</w:t>
      </w:r>
    </w:p>
    <w:p w14:paraId="57D1BFCF" w14:textId="77777777" w:rsidR="007433CD" w:rsidRDefault="00000000">
      <w:pPr>
        <w:pStyle w:val="SourceCode"/>
      </w:pPr>
      <w:r>
        <w:rPr>
          <w:rStyle w:val="VerbatimChar"/>
        </w:rPr>
        <w:t>2007-11-21</w:t>
      </w:r>
    </w:p>
    <w:p w14:paraId="57D1BFD0" w14:textId="77777777" w:rsidR="007433CD" w:rsidRDefault="00000000">
      <w:pPr>
        <w:pStyle w:val="SourceCode"/>
      </w:pPr>
      <w:r>
        <w:rPr>
          <w:rStyle w:val="VerbatimChar"/>
        </w:rPr>
        <w:t>2007-11-22</w:t>
      </w:r>
    </w:p>
    <w:p w14:paraId="57D1BFD1" w14:textId="77777777" w:rsidR="007433CD" w:rsidRDefault="00000000">
      <w:pPr>
        <w:pStyle w:val="SourceCode"/>
      </w:pPr>
      <w:r>
        <w:rPr>
          <w:rStyle w:val="VerbatimChar"/>
        </w:rPr>
        <w:t>2007-11-23</w:t>
      </w:r>
    </w:p>
    <w:p w14:paraId="57D1BFD2" w14:textId="77777777" w:rsidR="007433CD" w:rsidRDefault="00000000">
      <w:pPr>
        <w:pStyle w:val="SourceCode"/>
      </w:pPr>
      <w:r>
        <w:rPr>
          <w:rStyle w:val="VerbatimChar"/>
        </w:rPr>
        <w:t>2007-11-24</w:t>
      </w:r>
    </w:p>
    <w:p w14:paraId="57D1BFD3" w14:textId="77777777" w:rsidR="007433CD" w:rsidRDefault="00000000">
      <w:pPr>
        <w:pStyle w:val="SourceCode"/>
      </w:pPr>
      <w:r>
        <w:rPr>
          <w:rStyle w:val="VerbatimChar"/>
        </w:rPr>
        <w:t>2007-11-25</w:t>
      </w:r>
    </w:p>
    <w:p w14:paraId="57D1BFD4" w14:textId="77777777" w:rsidR="007433CD" w:rsidRDefault="00000000">
      <w:pPr>
        <w:pStyle w:val="SourceCode"/>
      </w:pPr>
      <w:r>
        <w:rPr>
          <w:rStyle w:val="VerbatimChar"/>
        </w:rPr>
        <w:t>2007-11-26</w:t>
      </w:r>
    </w:p>
    <w:p w14:paraId="57D1BFD5" w14:textId="77777777" w:rsidR="007433CD" w:rsidRDefault="00000000">
      <w:pPr>
        <w:pStyle w:val="SourceCode"/>
      </w:pPr>
      <w:r>
        <w:rPr>
          <w:rStyle w:val="VerbatimChar"/>
        </w:rPr>
        <w:t>2007-11-27</w:t>
      </w:r>
    </w:p>
    <w:p w14:paraId="57D1BFD6" w14:textId="77777777" w:rsidR="007433CD" w:rsidRDefault="00000000">
      <w:pPr>
        <w:pStyle w:val="SourceCode"/>
      </w:pPr>
      <w:r>
        <w:rPr>
          <w:rStyle w:val="VerbatimChar"/>
        </w:rPr>
        <w:t>2007-11-28</w:t>
      </w:r>
    </w:p>
    <w:p w14:paraId="57D1BFD7" w14:textId="77777777" w:rsidR="007433CD" w:rsidRDefault="00000000">
      <w:pPr>
        <w:pStyle w:val="SourceCode"/>
      </w:pPr>
      <w:r>
        <w:rPr>
          <w:rStyle w:val="VerbatimChar"/>
        </w:rPr>
        <w:lastRenderedPageBreak/>
        <w:t>2007-11-29</w:t>
      </w:r>
    </w:p>
    <w:p w14:paraId="57D1BFD8" w14:textId="77777777" w:rsidR="007433CD" w:rsidRDefault="00000000">
      <w:pPr>
        <w:pStyle w:val="SourceCode"/>
      </w:pPr>
      <w:r>
        <w:rPr>
          <w:rStyle w:val="VerbatimChar"/>
        </w:rPr>
        <w:t>2007-11-30</w:t>
      </w:r>
    </w:p>
    <w:p w14:paraId="57D1BFD9" w14:textId="77777777" w:rsidR="007433CD" w:rsidRDefault="00000000">
      <w:pPr>
        <w:pStyle w:val="SourceCode"/>
      </w:pPr>
      <w:r>
        <w:rPr>
          <w:rStyle w:val="VerbatimChar"/>
        </w:rPr>
        <w:t>2007-12-01</w:t>
      </w:r>
    </w:p>
    <w:p w14:paraId="57D1BFDA" w14:textId="77777777" w:rsidR="007433CD" w:rsidRDefault="00000000">
      <w:pPr>
        <w:pStyle w:val="SourceCode"/>
      </w:pPr>
      <w:r>
        <w:rPr>
          <w:rStyle w:val="VerbatimChar"/>
        </w:rPr>
        <w:t>2007-12-02</w:t>
      </w:r>
    </w:p>
    <w:p w14:paraId="57D1BFDB" w14:textId="77777777" w:rsidR="007433CD" w:rsidRDefault="00000000">
      <w:pPr>
        <w:pStyle w:val="SourceCode"/>
      </w:pPr>
      <w:r>
        <w:rPr>
          <w:rStyle w:val="VerbatimChar"/>
        </w:rPr>
        <w:t>2007-12-03</w:t>
      </w:r>
    </w:p>
    <w:p w14:paraId="57D1BFDC" w14:textId="77777777" w:rsidR="007433CD" w:rsidRDefault="00000000">
      <w:pPr>
        <w:pStyle w:val="SourceCode"/>
      </w:pPr>
      <w:r>
        <w:rPr>
          <w:rStyle w:val="VerbatimChar"/>
        </w:rPr>
        <w:t>2007-12-04</w:t>
      </w:r>
    </w:p>
    <w:p w14:paraId="57D1BFDD" w14:textId="77777777" w:rsidR="007433CD" w:rsidRDefault="00000000">
      <w:pPr>
        <w:pStyle w:val="SourceCode"/>
      </w:pPr>
      <w:r>
        <w:rPr>
          <w:rStyle w:val="VerbatimChar"/>
        </w:rPr>
        <w:t>2007-12-05</w:t>
      </w:r>
    </w:p>
    <w:p w14:paraId="57D1BFDE" w14:textId="77777777" w:rsidR="007433CD" w:rsidRDefault="00000000">
      <w:pPr>
        <w:pStyle w:val="SourceCode"/>
      </w:pPr>
      <w:r>
        <w:rPr>
          <w:rStyle w:val="VerbatimChar"/>
        </w:rPr>
        <w:t>2007-12-06</w:t>
      </w:r>
    </w:p>
    <w:p w14:paraId="57D1BFDF" w14:textId="77777777" w:rsidR="007433CD" w:rsidRDefault="00000000">
      <w:pPr>
        <w:pStyle w:val="SourceCode"/>
      </w:pPr>
      <w:r>
        <w:rPr>
          <w:rStyle w:val="VerbatimChar"/>
        </w:rPr>
        <w:t>2007-12-07</w:t>
      </w:r>
    </w:p>
    <w:p w14:paraId="57D1BFE0" w14:textId="77777777" w:rsidR="007433CD" w:rsidRDefault="00000000">
      <w:pPr>
        <w:pStyle w:val="SourceCode"/>
      </w:pPr>
      <w:r>
        <w:rPr>
          <w:rStyle w:val="VerbatimChar"/>
        </w:rPr>
        <w:t>2007-12-08</w:t>
      </w:r>
    </w:p>
    <w:p w14:paraId="57D1BFE1" w14:textId="77777777" w:rsidR="007433CD" w:rsidRDefault="00000000">
      <w:pPr>
        <w:pStyle w:val="SourceCode"/>
      </w:pPr>
      <w:r>
        <w:rPr>
          <w:rStyle w:val="VerbatimChar"/>
        </w:rPr>
        <w:t>2007-12-09</w:t>
      </w:r>
    </w:p>
    <w:p w14:paraId="57D1BFE2" w14:textId="77777777" w:rsidR="007433CD" w:rsidRDefault="00000000">
      <w:pPr>
        <w:pStyle w:val="SourceCode"/>
      </w:pPr>
      <w:r>
        <w:rPr>
          <w:rStyle w:val="VerbatimChar"/>
        </w:rPr>
        <w:t>2007-12-10</w:t>
      </w:r>
    </w:p>
    <w:p w14:paraId="57D1BFE3" w14:textId="77777777" w:rsidR="007433CD" w:rsidRDefault="00000000">
      <w:pPr>
        <w:pStyle w:val="SourceCode"/>
      </w:pPr>
      <w:r>
        <w:rPr>
          <w:rStyle w:val="VerbatimChar"/>
        </w:rPr>
        <w:t>2007-12-11</w:t>
      </w:r>
    </w:p>
    <w:p w14:paraId="57D1BFE4" w14:textId="77777777" w:rsidR="007433CD" w:rsidRDefault="00000000">
      <w:pPr>
        <w:pStyle w:val="SourceCode"/>
      </w:pPr>
      <w:r>
        <w:rPr>
          <w:rStyle w:val="VerbatimChar"/>
        </w:rPr>
        <w:t>2007-12-12</w:t>
      </w:r>
    </w:p>
    <w:p w14:paraId="57D1BFE5" w14:textId="77777777" w:rsidR="007433CD" w:rsidRDefault="00000000">
      <w:pPr>
        <w:pStyle w:val="SourceCode"/>
      </w:pPr>
      <w:r>
        <w:rPr>
          <w:rStyle w:val="VerbatimChar"/>
        </w:rPr>
        <w:t>2007-12-13</w:t>
      </w:r>
    </w:p>
    <w:p w14:paraId="57D1BFE6" w14:textId="77777777" w:rsidR="007433CD" w:rsidRDefault="00000000">
      <w:pPr>
        <w:pStyle w:val="SourceCode"/>
      </w:pPr>
      <w:r>
        <w:rPr>
          <w:rStyle w:val="VerbatimChar"/>
        </w:rPr>
        <w:t>2007-12-14</w:t>
      </w:r>
    </w:p>
    <w:p w14:paraId="57D1BFE7" w14:textId="77777777" w:rsidR="007433CD" w:rsidRDefault="00000000">
      <w:pPr>
        <w:pStyle w:val="SourceCode"/>
      </w:pPr>
      <w:r>
        <w:rPr>
          <w:rStyle w:val="VerbatimChar"/>
        </w:rPr>
        <w:t>2007-12-15</w:t>
      </w:r>
    </w:p>
    <w:p w14:paraId="57D1BFE8" w14:textId="77777777" w:rsidR="007433CD" w:rsidRDefault="00000000">
      <w:pPr>
        <w:pStyle w:val="SourceCode"/>
      </w:pPr>
      <w:r>
        <w:rPr>
          <w:rStyle w:val="VerbatimChar"/>
        </w:rPr>
        <w:t>2007-12-16</w:t>
      </w:r>
    </w:p>
    <w:p w14:paraId="57D1BFE9" w14:textId="77777777" w:rsidR="007433CD" w:rsidRDefault="00000000">
      <w:pPr>
        <w:pStyle w:val="SourceCode"/>
      </w:pPr>
      <w:r>
        <w:rPr>
          <w:rStyle w:val="VerbatimChar"/>
        </w:rPr>
        <w:t>2007-12-17</w:t>
      </w:r>
    </w:p>
    <w:p w14:paraId="57D1BFEA" w14:textId="77777777" w:rsidR="007433CD" w:rsidRDefault="00000000">
      <w:pPr>
        <w:pStyle w:val="SourceCode"/>
      </w:pPr>
      <w:r>
        <w:rPr>
          <w:rStyle w:val="VerbatimChar"/>
        </w:rPr>
        <w:t>2007-12-18</w:t>
      </w:r>
    </w:p>
    <w:p w14:paraId="57D1BFEB" w14:textId="77777777" w:rsidR="007433CD" w:rsidRDefault="00000000">
      <w:pPr>
        <w:pStyle w:val="SourceCode"/>
      </w:pPr>
      <w:r>
        <w:rPr>
          <w:rStyle w:val="VerbatimChar"/>
        </w:rPr>
        <w:t>2007-12-19</w:t>
      </w:r>
    </w:p>
    <w:p w14:paraId="57D1BFEC" w14:textId="77777777" w:rsidR="007433CD" w:rsidRDefault="00000000">
      <w:pPr>
        <w:pStyle w:val="SourceCode"/>
      </w:pPr>
      <w:r>
        <w:rPr>
          <w:rStyle w:val="VerbatimChar"/>
        </w:rPr>
        <w:t>2007-12-20</w:t>
      </w:r>
    </w:p>
    <w:p w14:paraId="57D1BFED" w14:textId="77777777" w:rsidR="007433CD" w:rsidRDefault="00000000">
      <w:pPr>
        <w:pStyle w:val="SourceCode"/>
      </w:pPr>
      <w:r>
        <w:rPr>
          <w:rStyle w:val="VerbatimChar"/>
        </w:rPr>
        <w:t>2007-12-21</w:t>
      </w:r>
    </w:p>
    <w:p w14:paraId="57D1BFEE" w14:textId="77777777" w:rsidR="007433CD" w:rsidRDefault="00000000">
      <w:pPr>
        <w:pStyle w:val="SourceCode"/>
      </w:pPr>
      <w:r>
        <w:rPr>
          <w:rStyle w:val="VerbatimChar"/>
        </w:rPr>
        <w:t>2007-12-22</w:t>
      </w:r>
    </w:p>
    <w:p w14:paraId="57D1BFEF" w14:textId="77777777" w:rsidR="007433CD" w:rsidRDefault="00000000">
      <w:pPr>
        <w:pStyle w:val="SourceCode"/>
      </w:pPr>
      <w:r>
        <w:rPr>
          <w:rStyle w:val="VerbatimChar"/>
        </w:rPr>
        <w:t>2007-12-23</w:t>
      </w:r>
    </w:p>
    <w:p w14:paraId="57D1BFF0" w14:textId="77777777" w:rsidR="007433CD" w:rsidRDefault="00000000">
      <w:pPr>
        <w:pStyle w:val="SourceCode"/>
      </w:pPr>
      <w:r>
        <w:rPr>
          <w:rStyle w:val="VerbatimChar"/>
        </w:rPr>
        <w:t>2007-12-24</w:t>
      </w:r>
    </w:p>
    <w:p w14:paraId="57D1BFF1" w14:textId="77777777" w:rsidR="007433CD" w:rsidRDefault="00000000">
      <w:pPr>
        <w:pStyle w:val="SourceCode"/>
      </w:pPr>
      <w:r>
        <w:rPr>
          <w:rStyle w:val="VerbatimChar"/>
        </w:rPr>
        <w:t>2007-12-25</w:t>
      </w:r>
    </w:p>
    <w:p w14:paraId="57D1BFF2" w14:textId="77777777" w:rsidR="007433CD" w:rsidRDefault="00000000">
      <w:pPr>
        <w:pStyle w:val="SourceCode"/>
      </w:pPr>
      <w:r>
        <w:rPr>
          <w:rStyle w:val="VerbatimChar"/>
        </w:rPr>
        <w:t>2007-12-26</w:t>
      </w:r>
    </w:p>
    <w:p w14:paraId="57D1BFF3" w14:textId="77777777" w:rsidR="007433CD" w:rsidRDefault="00000000">
      <w:pPr>
        <w:pStyle w:val="SourceCode"/>
      </w:pPr>
      <w:r>
        <w:rPr>
          <w:rStyle w:val="VerbatimChar"/>
        </w:rPr>
        <w:lastRenderedPageBreak/>
        <w:t>2007-12-27</w:t>
      </w:r>
    </w:p>
    <w:p w14:paraId="57D1BFF4" w14:textId="77777777" w:rsidR="007433CD" w:rsidRDefault="00000000">
      <w:pPr>
        <w:pStyle w:val="SourceCode"/>
      </w:pPr>
      <w:r>
        <w:rPr>
          <w:rStyle w:val="VerbatimChar"/>
        </w:rPr>
        <w:t>2007-12-28</w:t>
      </w:r>
    </w:p>
    <w:p w14:paraId="57D1BFF5" w14:textId="77777777" w:rsidR="007433CD" w:rsidRDefault="00000000">
      <w:pPr>
        <w:pStyle w:val="SourceCode"/>
      </w:pPr>
      <w:r>
        <w:rPr>
          <w:rStyle w:val="VerbatimChar"/>
        </w:rPr>
        <w:t>2007-12-29</w:t>
      </w:r>
    </w:p>
    <w:p w14:paraId="57D1BFF6" w14:textId="77777777" w:rsidR="007433CD" w:rsidRDefault="00000000">
      <w:pPr>
        <w:pStyle w:val="SourceCode"/>
      </w:pPr>
      <w:r>
        <w:rPr>
          <w:rStyle w:val="VerbatimChar"/>
        </w:rPr>
        <w:t>2007-12-30</w:t>
      </w:r>
    </w:p>
    <w:p w14:paraId="57D1BFF7" w14:textId="77777777" w:rsidR="007433CD" w:rsidRDefault="00000000">
      <w:pPr>
        <w:pStyle w:val="SourceCode"/>
      </w:pPr>
      <w:r>
        <w:rPr>
          <w:rStyle w:val="VerbatimChar"/>
        </w:rPr>
        <w:t>2007-12-31</w:t>
      </w:r>
    </w:p>
    <w:p w14:paraId="57D1BFF8" w14:textId="77777777" w:rsidR="007433CD" w:rsidRDefault="00000000">
      <w:pPr>
        <w:pStyle w:val="SourceCode"/>
      </w:pPr>
      <w:r>
        <w:rPr>
          <w:rStyle w:val="VerbatimChar"/>
        </w:rPr>
        <w:t>2008-01-01</w:t>
      </w:r>
    </w:p>
    <w:p w14:paraId="57D1BFF9" w14:textId="77777777" w:rsidR="007433CD" w:rsidRDefault="00000000">
      <w:pPr>
        <w:pStyle w:val="SourceCode"/>
      </w:pPr>
      <w:r>
        <w:rPr>
          <w:rStyle w:val="VerbatimChar"/>
        </w:rPr>
        <w:t>2008-01-02</w:t>
      </w:r>
    </w:p>
    <w:p w14:paraId="57D1BFFA" w14:textId="77777777" w:rsidR="007433CD" w:rsidRDefault="00000000">
      <w:pPr>
        <w:pStyle w:val="SourceCode"/>
      </w:pPr>
      <w:r>
        <w:rPr>
          <w:rStyle w:val="VerbatimChar"/>
        </w:rPr>
        <w:t>2008-01-03</w:t>
      </w:r>
    </w:p>
    <w:p w14:paraId="57D1BFFB" w14:textId="77777777" w:rsidR="007433CD" w:rsidRDefault="00000000">
      <w:pPr>
        <w:pStyle w:val="SourceCode"/>
      </w:pPr>
      <w:r>
        <w:rPr>
          <w:rStyle w:val="VerbatimChar"/>
        </w:rPr>
        <w:t>2008-01-04</w:t>
      </w:r>
    </w:p>
    <w:p w14:paraId="57D1BFFC" w14:textId="77777777" w:rsidR="007433CD" w:rsidRDefault="00000000">
      <w:pPr>
        <w:pStyle w:val="SourceCode"/>
      </w:pPr>
      <w:r>
        <w:rPr>
          <w:rStyle w:val="VerbatimChar"/>
        </w:rPr>
        <w:t>2008-01-05</w:t>
      </w:r>
    </w:p>
    <w:p w14:paraId="57D1BFFD" w14:textId="77777777" w:rsidR="007433CD" w:rsidRDefault="00000000">
      <w:pPr>
        <w:pStyle w:val="SourceCode"/>
      </w:pPr>
      <w:r>
        <w:rPr>
          <w:rStyle w:val="VerbatimChar"/>
        </w:rPr>
        <w:t>2008-01-06</w:t>
      </w:r>
    </w:p>
    <w:p w14:paraId="57D1BFFE" w14:textId="77777777" w:rsidR="007433CD" w:rsidRDefault="00000000">
      <w:pPr>
        <w:pStyle w:val="SourceCode"/>
      </w:pPr>
      <w:r>
        <w:rPr>
          <w:rStyle w:val="VerbatimChar"/>
        </w:rPr>
        <w:t>2008-01-07</w:t>
      </w:r>
    </w:p>
    <w:p w14:paraId="57D1BFFF" w14:textId="77777777" w:rsidR="007433CD" w:rsidRDefault="00000000">
      <w:pPr>
        <w:pStyle w:val="SourceCode"/>
      </w:pPr>
      <w:r>
        <w:rPr>
          <w:rStyle w:val="VerbatimChar"/>
        </w:rPr>
        <w:t>2008-01-08</w:t>
      </w:r>
    </w:p>
    <w:p w14:paraId="57D1C000" w14:textId="77777777" w:rsidR="007433CD" w:rsidRDefault="00000000">
      <w:pPr>
        <w:pStyle w:val="SourceCode"/>
      </w:pPr>
      <w:r>
        <w:rPr>
          <w:rStyle w:val="VerbatimChar"/>
        </w:rPr>
        <w:t>2008-01-09</w:t>
      </w:r>
    </w:p>
    <w:p w14:paraId="57D1C001" w14:textId="77777777" w:rsidR="007433CD" w:rsidRDefault="00000000">
      <w:pPr>
        <w:pStyle w:val="SourceCode"/>
      </w:pPr>
      <w:r>
        <w:rPr>
          <w:rStyle w:val="VerbatimChar"/>
        </w:rPr>
        <w:t>2008-01-10</w:t>
      </w:r>
    </w:p>
    <w:p w14:paraId="57D1C002" w14:textId="77777777" w:rsidR="007433CD" w:rsidRDefault="00000000">
      <w:pPr>
        <w:pStyle w:val="SourceCode"/>
      </w:pPr>
      <w:r>
        <w:rPr>
          <w:rStyle w:val="VerbatimChar"/>
        </w:rPr>
        <w:t>2008-01-11</w:t>
      </w:r>
    </w:p>
    <w:p w14:paraId="57D1C003" w14:textId="77777777" w:rsidR="007433CD" w:rsidRDefault="00000000">
      <w:pPr>
        <w:pStyle w:val="SourceCode"/>
      </w:pPr>
      <w:r>
        <w:rPr>
          <w:rStyle w:val="VerbatimChar"/>
        </w:rPr>
        <w:t>2008-01-12</w:t>
      </w:r>
    </w:p>
    <w:p w14:paraId="57D1C004" w14:textId="77777777" w:rsidR="007433CD" w:rsidRDefault="00000000">
      <w:pPr>
        <w:pStyle w:val="SourceCode"/>
      </w:pPr>
      <w:r>
        <w:rPr>
          <w:rStyle w:val="VerbatimChar"/>
        </w:rPr>
        <w:t>2008-01-13</w:t>
      </w:r>
    </w:p>
    <w:p w14:paraId="57D1C005" w14:textId="77777777" w:rsidR="007433CD" w:rsidRDefault="00000000">
      <w:pPr>
        <w:pStyle w:val="SourceCode"/>
      </w:pPr>
      <w:r>
        <w:rPr>
          <w:rStyle w:val="VerbatimChar"/>
        </w:rPr>
        <w:t>2008-01-14</w:t>
      </w:r>
    </w:p>
    <w:p w14:paraId="57D1C006" w14:textId="77777777" w:rsidR="007433CD" w:rsidRDefault="00000000">
      <w:pPr>
        <w:pStyle w:val="SourceCode"/>
      </w:pPr>
      <w:r>
        <w:rPr>
          <w:rStyle w:val="VerbatimChar"/>
        </w:rPr>
        <w:t>2008-01-15</w:t>
      </w:r>
    </w:p>
    <w:p w14:paraId="57D1C007" w14:textId="77777777" w:rsidR="007433CD" w:rsidRDefault="00000000">
      <w:pPr>
        <w:pStyle w:val="SourceCode"/>
      </w:pPr>
      <w:r>
        <w:rPr>
          <w:rStyle w:val="VerbatimChar"/>
        </w:rPr>
        <w:t>2008-01-16</w:t>
      </w:r>
    </w:p>
    <w:p w14:paraId="57D1C008" w14:textId="77777777" w:rsidR="007433CD" w:rsidRDefault="00000000">
      <w:pPr>
        <w:pStyle w:val="SourceCode"/>
      </w:pPr>
      <w:r>
        <w:rPr>
          <w:rStyle w:val="VerbatimChar"/>
        </w:rPr>
        <w:t>2008-01-17</w:t>
      </w:r>
    </w:p>
    <w:p w14:paraId="57D1C009" w14:textId="77777777" w:rsidR="007433CD" w:rsidRDefault="00000000">
      <w:pPr>
        <w:pStyle w:val="SourceCode"/>
      </w:pPr>
      <w:r>
        <w:rPr>
          <w:rStyle w:val="VerbatimChar"/>
        </w:rPr>
        <w:t>2008-01-18</w:t>
      </w:r>
    </w:p>
    <w:p w14:paraId="57D1C00A" w14:textId="77777777" w:rsidR="007433CD" w:rsidRDefault="00000000">
      <w:pPr>
        <w:pStyle w:val="SourceCode"/>
      </w:pPr>
      <w:r>
        <w:rPr>
          <w:rStyle w:val="VerbatimChar"/>
        </w:rPr>
        <w:t>2008-01-19</w:t>
      </w:r>
    </w:p>
    <w:p w14:paraId="57D1C00B" w14:textId="77777777" w:rsidR="007433CD" w:rsidRDefault="00000000">
      <w:pPr>
        <w:pStyle w:val="SourceCode"/>
      </w:pPr>
      <w:r>
        <w:rPr>
          <w:rStyle w:val="VerbatimChar"/>
        </w:rPr>
        <w:t>2008-01-20</w:t>
      </w:r>
    </w:p>
    <w:p w14:paraId="57D1C00C" w14:textId="77777777" w:rsidR="007433CD" w:rsidRDefault="00000000">
      <w:pPr>
        <w:pStyle w:val="SourceCode"/>
      </w:pPr>
      <w:r>
        <w:rPr>
          <w:rStyle w:val="VerbatimChar"/>
        </w:rPr>
        <w:t>2008-01-21</w:t>
      </w:r>
    </w:p>
    <w:p w14:paraId="57D1C00D" w14:textId="77777777" w:rsidR="007433CD" w:rsidRDefault="00000000">
      <w:pPr>
        <w:pStyle w:val="SourceCode"/>
      </w:pPr>
      <w:r>
        <w:rPr>
          <w:rStyle w:val="VerbatimChar"/>
        </w:rPr>
        <w:t>2008-01-22</w:t>
      </w:r>
    </w:p>
    <w:p w14:paraId="57D1C00E" w14:textId="77777777" w:rsidR="007433CD" w:rsidRDefault="00000000">
      <w:pPr>
        <w:pStyle w:val="SourceCode"/>
      </w:pPr>
      <w:r>
        <w:rPr>
          <w:rStyle w:val="VerbatimChar"/>
        </w:rPr>
        <w:t>2008-01-23</w:t>
      </w:r>
    </w:p>
    <w:p w14:paraId="57D1C00F" w14:textId="77777777" w:rsidR="007433CD" w:rsidRDefault="00000000">
      <w:pPr>
        <w:pStyle w:val="SourceCode"/>
      </w:pPr>
      <w:r>
        <w:rPr>
          <w:rStyle w:val="VerbatimChar"/>
        </w:rPr>
        <w:lastRenderedPageBreak/>
        <w:t>2008-01-24</w:t>
      </w:r>
    </w:p>
    <w:p w14:paraId="57D1C010" w14:textId="77777777" w:rsidR="007433CD" w:rsidRDefault="00000000">
      <w:pPr>
        <w:pStyle w:val="SourceCode"/>
      </w:pPr>
      <w:r>
        <w:rPr>
          <w:rStyle w:val="VerbatimChar"/>
        </w:rPr>
        <w:t>2008-01-25</w:t>
      </w:r>
    </w:p>
    <w:p w14:paraId="57D1C011" w14:textId="77777777" w:rsidR="007433CD" w:rsidRDefault="00000000">
      <w:pPr>
        <w:pStyle w:val="SourceCode"/>
      </w:pPr>
      <w:r>
        <w:rPr>
          <w:rStyle w:val="VerbatimChar"/>
        </w:rPr>
        <w:t>2008-01-26</w:t>
      </w:r>
    </w:p>
    <w:p w14:paraId="57D1C012" w14:textId="77777777" w:rsidR="007433CD" w:rsidRDefault="00000000">
      <w:pPr>
        <w:pStyle w:val="SourceCode"/>
      </w:pPr>
      <w:r>
        <w:rPr>
          <w:rStyle w:val="VerbatimChar"/>
        </w:rPr>
        <w:t>2008-01-27</w:t>
      </w:r>
    </w:p>
    <w:p w14:paraId="57D1C013" w14:textId="77777777" w:rsidR="007433CD" w:rsidRDefault="00000000">
      <w:pPr>
        <w:pStyle w:val="SourceCode"/>
      </w:pPr>
      <w:r>
        <w:rPr>
          <w:rStyle w:val="VerbatimChar"/>
        </w:rPr>
        <w:t>2008-01-28</w:t>
      </w:r>
    </w:p>
    <w:p w14:paraId="57D1C014" w14:textId="77777777" w:rsidR="007433CD" w:rsidRDefault="00000000">
      <w:pPr>
        <w:pStyle w:val="SourceCode"/>
      </w:pPr>
      <w:r>
        <w:rPr>
          <w:rStyle w:val="VerbatimChar"/>
        </w:rPr>
        <w:t>2008-01-29</w:t>
      </w:r>
    </w:p>
    <w:p w14:paraId="57D1C015" w14:textId="77777777" w:rsidR="007433CD" w:rsidRDefault="00000000">
      <w:pPr>
        <w:pStyle w:val="SourceCode"/>
      </w:pPr>
      <w:r>
        <w:rPr>
          <w:rStyle w:val="VerbatimChar"/>
        </w:rPr>
        <w:t>2008-01-30</w:t>
      </w:r>
    </w:p>
    <w:p w14:paraId="57D1C016" w14:textId="77777777" w:rsidR="007433CD" w:rsidRDefault="00000000">
      <w:pPr>
        <w:pStyle w:val="SourceCode"/>
      </w:pPr>
      <w:r>
        <w:rPr>
          <w:rStyle w:val="VerbatimChar"/>
        </w:rPr>
        <w:t>2008-01-31</w:t>
      </w:r>
    </w:p>
    <w:p w14:paraId="57D1C017" w14:textId="77777777" w:rsidR="007433CD" w:rsidRDefault="00000000">
      <w:pPr>
        <w:pStyle w:val="SourceCode"/>
      </w:pPr>
      <w:r>
        <w:rPr>
          <w:rStyle w:val="VerbatimChar"/>
        </w:rPr>
        <w:t>2008-02-01</w:t>
      </w:r>
    </w:p>
    <w:p w14:paraId="57D1C018" w14:textId="77777777" w:rsidR="007433CD" w:rsidRDefault="00000000">
      <w:pPr>
        <w:pStyle w:val="SourceCode"/>
      </w:pPr>
      <w:r>
        <w:rPr>
          <w:rStyle w:val="VerbatimChar"/>
        </w:rPr>
        <w:t>2008-02-02</w:t>
      </w:r>
    </w:p>
    <w:p w14:paraId="57D1C019" w14:textId="77777777" w:rsidR="007433CD" w:rsidRDefault="00000000">
      <w:pPr>
        <w:pStyle w:val="SourceCode"/>
      </w:pPr>
      <w:r>
        <w:rPr>
          <w:rStyle w:val="VerbatimChar"/>
        </w:rPr>
        <w:t>2008-02-03</w:t>
      </w:r>
    </w:p>
    <w:p w14:paraId="57D1C01A" w14:textId="77777777" w:rsidR="007433CD" w:rsidRDefault="00000000">
      <w:pPr>
        <w:pStyle w:val="SourceCode"/>
      </w:pPr>
      <w:r>
        <w:rPr>
          <w:rStyle w:val="VerbatimChar"/>
        </w:rPr>
        <w:t>2008-02-04</w:t>
      </w:r>
    </w:p>
    <w:p w14:paraId="57D1C01B" w14:textId="77777777" w:rsidR="007433CD" w:rsidRDefault="00000000">
      <w:pPr>
        <w:pStyle w:val="SourceCode"/>
      </w:pPr>
      <w:r>
        <w:rPr>
          <w:rStyle w:val="VerbatimChar"/>
        </w:rPr>
        <w:t>2008-02-05</w:t>
      </w:r>
    </w:p>
    <w:p w14:paraId="57D1C01C" w14:textId="77777777" w:rsidR="007433CD" w:rsidRDefault="00000000">
      <w:pPr>
        <w:pStyle w:val="SourceCode"/>
      </w:pPr>
      <w:r>
        <w:rPr>
          <w:rStyle w:val="VerbatimChar"/>
        </w:rPr>
        <w:t>2008-02-06</w:t>
      </w:r>
    </w:p>
    <w:p w14:paraId="57D1C01D" w14:textId="77777777" w:rsidR="007433CD" w:rsidRDefault="00000000">
      <w:pPr>
        <w:pStyle w:val="SourceCode"/>
      </w:pPr>
      <w:r>
        <w:rPr>
          <w:rStyle w:val="VerbatimChar"/>
        </w:rPr>
        <w:t>2008-02-07</w:t>
      </w:r>
    </w:p>
    <w:p w14:paraId="57D1C01E" w14:textId="77777777" w:rsidR="007433CD" w:rsidRDefault="00000000">
      <w:pPr>
        <w:pStyle w:val="SourceCode"/>
      </w:pPr>
      <w:r>
        <w:rPr>
          <w:rStyle w:val="VerbatimChar"/>
        </w:rPr>
        <w:t>2008-02-08</w:t>
      </w:r>
    </w:p>
    <w:p w14:paraId="57D1C01F" w14:textId="77777777" w:rsidR="007433CD" w:rsidRDefault="00000000">
      <w:pPr>
        <w:pStyle w:val="SourceCode"/>
      </w:pPr>
      <w:r>
        <w:rPr>
          <w:rStyle w:val="VerbatimChar"/>
        </w:rPr>
        <w:t>2008-02-09</w:t>
      </w:r>
    </w:p>
    <w:p w14:paraId="57D1C020" w14:textId="77777777" w:rsidR="007433CD" w:rsidRDefault="00000000">
      <w:pPr>
        <w:pStyle w:val="SourceCode"/>
      </w:pPr>
      <w:r>
        <w:rPr>
          <w:rStyle w:val="VerbatimChar"/>
        </w:rPr>
        <w:t>2008-02-10</w:t>
      </w:r>
    </w:p>
    <w:p w14:paraId="57D1C021" w14:textId="77777777" w:rsidR="007433CD" w:rsidRDefault="00000000">
      <w:pPr>
        <w:pStyle w:val="SourceCode"/>
      </w:pPr>
      <w:r>
        <w:rPr>
          <w:rStyle w:val="VerbatimChar"/>
        </w:rPr>
        <w:t>2008-02-11</w:t>
      </w:r>
    </w:p>
    <w:p w14:paraId="57D1C022" w14:textId="77777777" w:rsidR="007433CD" w:rsidRDefault="00000000">
      <w:pPr>
        <w:pStyle w:val="SourceCode"/>
      </w:pPr>
      <w:r>
        <w:rPr>
          <w:rStyle w:val="VerbatimChar"/>
        </w:rPr>
        <w:t>2008-02-12</w:t>
      </w:r>
    </w:p>
    <w:p w14:paraId="57D1C023" w14:textId="77777777" w:rsidR="007433CD" w:rsidRDefault="00000000">
      <w:pPr>
        <w:pStyle w:val="SourceCode"/>
      </w:pPr>
      <w:r>
        <w:rPr>
          <w:rStyle w:val="VerbatimChar"/>
        </w:rPr>
        <w:t>2008-02-13</w:t>
      </w:r>
    </w:p>
    <w:p w14:paraId="57D1C024" w14:textId="77777777" w:rsidR="007433CD" w:rsidRDefault="00000000">
      <w:pPr>
        <w:pStyle w:val="SourceCode"/>
      </w:pPr>
      <w:r>
        <w:rPr>
          <w:rStyle w:val="VerbatimChar"/>
        </w:rPr>
        <w:t>2008-02-14</w:t>
      </w:r>
    </w:p>
    <w:p w14:paraId="57D1C025" w14:textId="77777777" w:rsidR="007433CD" w:rsidRDefault="00000000">
      <w:pPr>
        <w:pStyle w:val="SourceCode"/>
      </w:pPr>
      <w:r>
        <w:rPr>
          <w:rStyle w:val="VerbatimChar"/>
        </w:rPr>
        <w:t>2008-02-15</w:t>
      </w:r>
    </w:p>
    <w:p w14:paraId="57D1C026" w14:textId="77777777" w:rsidR="007433CD" w:rsidRDefault="00000000">
      <w:pPr>
        <w:pStyle w:val="SourceCode"/>
      </w:pPr>
      <w:r>
        <w:rPr>
          <w:rStyle w:val="VerbatimChar"/>
        </w:rPr>
        <w:t>2008-02-16</w:t>
      </w:r>
    </w:p>
    <w:p w14:paraId="57D1C027" w14:textId="77777777" w:rsidR="007433CD" w:rsidRDefault="00000000">
      <w:pPr>
        <w:pStyle w:val="SourceCode"/>
      </w:pPr>
      <w:r>
        <w:rPr>
          <w:rStyle w:val="VerbatimChar"/>
        </w:rPr>
        <w:t>2008-02-17</w:t>
      </w:r>
    </w:p>
    <w:p w14:paraId="57D1C028" w14:textId="77777777" w:rsidR="007433CD" w:rsidRDefault="00000000">
      <w:pPr>
        <w:pStyle w:val="SourceCode"/>
      </w:pPr>
      <w:r>
        <w:rPr>
          <w:rStyle w:val="VerbatimChar"/>
        </w:rPr>
        <w:t>2008-02-18</w:t>
      </w:r>
    </w:p>
    <w:p w14:paraId="57D1C029" w14:textId="77777777" w:rsidR="007433CD" w:rsidRDefault="00000000">
      <w:pPr>
        <w:pStyle w:val="SourceCode"/>
      </w:pPr>
      <w:r>
        <w:rPr>
          <w:rStyle w:val="VerbatimChar"/>
        </w:rPr>
        <w:t>2008-02-19</w:t>
      </w:r>
    </w:p>
    <w:p w14:paraId="57D1C02A" w14:textId="77777777" w:rsidR="007433CD" w:rsidRDefault="00000000">
      <w:pPr>
        <w:pStyle w:val="SourceCode"/>
      </w:pPr>
      <w:r>
        <w:rPr>
          <w:rStyle w:val="VerbatimChar"/>
        </w:rPr>
        <w:t>2008-02-20</w:t>
      </w:r>
    </w:p>
    <w:p w14:paraId="57D1C02B" w14:textId="77777777" w:rsidR="007433CD" w:rsidRDefault="00000000">
      <w:pPr>
        <w:pStyle w:val="SourceCode"/>
      </w:pPr>
      <w:r>
        <w:rPr>
          <w:rStyle w:val="VerbatimChar"/>
        </w:rPr>
        <w:lastRenderedPageBreak/>
        <w:t>2008-02-21</w:t>
      </w:r>
    </w:p>
    <w:p w14:paraId="57D1C02C" w14:textId="77777777" w:rsidR="007433CD" w:rsidRDefault="00000000">
      <w:pPr>
        <w:pStyle w:val="SourceCode"/>
      </w:pPr>
      <w:r>
        <w:rPr>
          <w:rStyle w:val="VerbatimChar"/>
        </w:rPr>
        <w:t>2008-02-22</w:t>
      </w:r>
    </w:p>
    <w:p w14:paraId="57D1C02D" w14:textId="77777777" w:rsidR="007433CD" w:rsidRDefault="00000000">
      <w:pPr>
        <w:pStyle w:val="SourceCode"/>
      </w:pPr>
      <w:r>
        <w:rPr>
          <w:rStyle w:val="VerbatimChar"/>
        </w:rPr>
        <w:t>2008-02-23</w:t>
      </w:r>
    </w:p>
    <w:p w14:paraId="57D1C02E" w14:textId="77777777" w:rsidR="007433CD" w:rsidRDefault="00000000">
      <w:pPr>
        <w:pStyle w:val="SourceCode"/>
      </w:pPr>
      <w:r>
        <w:rPr>
          <w:rStyle w:val="VerbatimChar"/>
        </w:rPr>
        <w:t>2008-02-24</w:t>
      </w:r>
    </w:p>
    <w:p w14:paraId="57D1C02F" w14:textId="77777777" w:rsidR="007433CD" w:rsidRDefault="00000000">
      <w:pPr>
        <w:pStyle w:val="SourceCode"/>
      </w:pPr>
      <w:r>
        <w:rPr>
          <w:rStyle w:val="VerbatimChar"/>
        </w:rPr>
        <w:t>2008-02-25</w:t>
      </w:r>
    </w:p>
    <w:p w14:paraId="57D1C030" w14:textId="77777777" w:rsidR="007433CD" w:rsidRDefault="00000000">
      <w:pPr>
        <w:pStyle w:val="SourceCode"/>
      </w:pPr>
      <w:r>
        <w:rPr>
          <w:rStyle w:val="VerbatimChar"/>
        </w:rPr>
        <w:t>2008-02-26</w:t>
      </w:r>
    </w:p>
    <w:p w14:paraId="57D1C031" w14:textId="77777777" w:rsidR="007433CD" w:rsidRDefault="00000000">
      <w:pPr>
        <w:pStyle w:val="SourceCode"/>
      </w:pPr>
      <w:r>
        <w:rPr>
          <w:rStyle w:val="VerbatimChar"/>
        </w:rPr>
        <w:t>2008-02-27</w:t>
      </w:r>
    </w:p>
    <w:p w14:paraId="57D1C032" w14:textId="77777777" w:rsidR="007433CD" w:rsidRDefault="00000000">
      <w:pPr>
        <w:pStyle w:val="SourceCode"/>
      </w:pPr>
      <w:r>
        <w:rPr>
          <w:rStyle w:val="VerbatimChar"/>
        </w:rPr>
        <w:t>2008-02-28</w:t>
      </w:r>
    </w:p>
    <w:p w14:paraId="57D1C033" w14:textId="77777777" w:rsidR="007433CD" w:rsidRDefault="00000000">
      <w:pPr>
        <w:pStyle w:val="SourceCode"/>
      </w:pPr>
      <w:r>
        <w:rPr>
          <w:rStyle w:val="VerbatimChar"/>
        </w:rPr>
        <w:t>2008-02-29</w:t>
      </w:r>
    </w:p>
    <w:p w14:paraId="57D1C034" w14:textId="77777777" w:rsidR="007433CD" w:rsidRDefault="00000000">
      <w:pPr>
        <w:pStyle w:val="SourceCode"/>
      </w:pPr>
      <w:r>
        <w:rPr>
          <w:rStyle w:val="VerbatimChar"/>
        </w:rPr>
        <w:t>2008-03-01</w:t>
      </w:r>
    </w:p>
    <w:p w14:paraId="57D1C035" w14:textId="77777777" w:rsidR="007433CD" w:rsidRDefault="00000000">
      <w:pPr>
        <w:pStyle w:val="SourceCode"/>
      </w:pPr>
      <w:r>
        <w:rPr>
          <w:rStyle w:val="VerbatimChar"/>
        </w:rPr>
        <w:t>2008-03-02</w:t>
      </w:r>
    </w:p>
    <w:p w14:paraId="57D1C036" w14:textId="77777777" w:rsidR="007433CD" w:rsidRDefault="00000000">
      <w:pPr>
        <w:pStyle w:val="SourceCode"/>
      </w:pPr>
      <w:r>
        <w:rPr>
          <w:rStyle w:val="VerbatimChar"/>
        </w:rPr>
        <w:t>2008-03-03</w:t>
      </w:r>
    </w:p>
    <w:p w14:paraId="57D1C037" w14:textId="77777777" w:rsidR="007433CD" w:rsidRDefault="00000000">
      <w:pPr>
        <w:pStyle w:val="SourceCode"/>
      </w:pPr>
      <w:r>
        <w:rPr>
          <w:rStyle w:val="VerbatimChar"/>
        </w:rPr>
        <w:t>2008-03-04</w:t>
      </w:r>
    </w:p>
    <w:p w14:paraId="57D1C038" w14:textId="77777777" w:rsidR="007433CD" w:rsidRDefault="00000000">
      <w:pPr>
        <w:pStyle w:val="SourceCode"/>
      </w:pPr>
      <w:r>
        <w:rPr>
          <w:rStyle w:val="VerbatimChar"/>
        </w:rPr>
        <w:t>2008-03-05</w:t>
      </w:r>
    </w:p>
    <w:p w14:paraId="57D1C039" w14:textId="77777777" w:rsidR="007433CD" w:rsidRDefault="00000000">
      <w:pPr>
        <w:pStyle w:val="SourceCode"/>
      </w:pPr>
      <w:r>
        <w:rPr>
          <w:rStyle w:val="VerbatimChar"/>
        </w:rPr>
        <w:t>2008-03-06</w:t>
      </w:r>
    </w:p>
    <w:p w14:paraId="57D1C03A" w14:textId="77777777" w:rsidR="007433CD" w:rsidRDefault="00000000">
      <w:pPr>
        <w:pStyle w:val="SourceCode"/>
      </w:pPr>
      <w:r>
        <w:rPr>
          <w:rStyle w:val="VerbatimChar"/>
        </w:rPr>
        <w:t>2008-03-07</w:t>
      </w:r>
    </w:p>
    <w:p w14:paraId="57D1C03B" w14:textId="77777777" w:rsidR="007433CD" w:rsidRDefault="00000000">
      <w:pPr>
        <w:pStyle w:val="SourceCode"/>
      </w:pPr>
      <w:r>
        <w:rPr>
          <w:rStyle w:val="VerbatimChar"/>
        </w:rPr>
        <w:t>2008-03-08</w:t>
      </w:r>
    </w:p>
    <w:p w14:paraId="57D1C03C" w14:textId="77777777" w:rsidR="007433CD" w:rsidRDefault="00000000">
      <w:pPr>
        <w:pStyle w:val="SourceCode"/>
      </w:pPr>
      <w:r>
        <w:rPr>
          <w:rStyle w:val="VerbatimChar"/>
        </w:rPr>
        <w:t>2008-03-09</w:t>
      </w:r>
    </w:p>
    <w:p w14:paraId="57D1C03D" w14:textId="77777777" w:rsidR="007433CD" w:rsidRDefault="00000000">
      <w:pPr>
        <w:pStyle w:val="SourceCode"/>
      </w:pPr>
      <w:r>
        <w:rPr>
          <w:rStyle w:val="VerbatimChar"/>
        </w:rPr>
        <w:t>2008-03-10</w:t>
      </w:r>
    </w:p>
    <w:p w14:paraId="57D1C03E" w14:textId="77777777" w:rsidR="007433CD" w:rsidRDefault="00000000">
      <w:pPr>
        <w:pStyle w:val="SourceCode"/>
      </w:pPr>
      <w:r>
        <w:rPr>
          <w:rStyle w:val="VerbatimChar"/>
        </w:rPr>
        <w:t>2008-03-11</w:t>
      </w:r>
    </w:p>
    <w:p w14:paraId="57D1C03F" w14:textId="77777777" w:rsidR="007433CD" w:rsidRDefault="00000000">
      <w:pPr>
        <w:pStyle w:val="SourceCode"/>
      </w:pPr>
      <w:r>
        <w:rPr>
          <w:rStyle w:val="VerbatimChar"/>
        </w:rPr>
        <w:t>2008-03-12</w:t>
      </w:r>
    </w:p>
    <w:p w14:paraId="57D1C040" w14:textId="77777777" w:rsidR="007433CD" w:rsidRDefault="00000000">
      <w:pPr>
        <w:pStyle w:val="SourceCode"/>
      </w:pPr>
      <w:r>
        <w:rPr>
          <w:rStyle w:val="VerbatimChar"/>
        </w:rPr>
        <w:t>2008-03-13</w:t>
      </w:r>
    </w:p>
    <w:p w14:paraId="57D1C041" w14:textId="77777777" w:rsidR="007433CD" w:rsidRDefault="00000000">
      <w:pPr>
        <w:pStyle w:val="SourceCode"/>
      </w:pPr>
      <w:r>
        <w:rPr>
          <w:rStyle w:val="VerbatimChar"/>
        </w:rPr>
        <w:t>2008-03-14</w:t>
      </w:r>
    </w:p>
    <w:p w14:paraId="57D1C042" w14:textId="77777777" w:rsidR="007433CD" w:rsidRDefault="00000000">
      <w:pPr>
        <w:pStyle w:val="SourceCode"/>
      </w:pPr>
      <w:r>
        <w:rPr>
          <w:rStyle w:val="VerbatimChar"/>
        </w:rPr>
        <w:t>2008-03-15</w:t>
      </w:r>
    </w:p>
    <w:p w14:paraId="57D1C043" w14:textId="77777777" w:rsidR="007433CD" w:rsidRDefault="00000000">
      <w:pPr>
        <w:pStyle w:val="SourceCode"/>
      </w:pPr>
      <w:r>
        <w:rPr>
          <w:rStyle w:val="VerbatimChar"/>
        </w:rPr>
        <w:t>2008-03-16</w:t>
      </w:r>
    </w:p>
    <w:p w14:paraId="57D1C044" w14:textId="77777777" w:rsidR="007433CD" w:rsidRDefault="00000000">
      <w:pPr>
        <w:pStyle w:val="SourceCode"/>
      </w:pPr>
      <w:r>
        <w:rPr>
          <w:rStyle w:val="VerbatimChar"/>
        </w:rPr>
        <w:t>2008-03-17</w:t>
      </w:r>
    </w:p>
    <w:p w14:paraId="57D1C045" w14:textId="77777777" w:rsidR="007433CD" w:rsidRDefault="00000000">
      <w:pPr>
        <w:pStyle w:val="SourceCode"/>
      </w:pPr>
      <w:r>
        <w:rPr>
          <w:rStyle w:val="VerbatimChar"/>
        </w:rPr>
        <w:t>2008-03-18</w:t>
      </w:r>
    </w:p>
    <w:p w14:paraId="57D1C046" w14:textId="77777777" w:rsidR="007433CD" w:rsidRDefault="00000000">
      <w:pPr>
        <w:pStyle w:val="SourceCode"/>
      </w:pPr>
      <w:r>
        <w:rPr>
          <w:rStyle w:val="VerbatimChar"/>
        </w:rPr>
        <w:t>2008-03-19</w:t>
      </w:r>
    </w:p>
    <w:p w14:paraId="57D1C047" w14:textId="77777777" w:rsidR="007433CD" w:rsidRDefault="00000000">
      <w:pPr>
        <w:pStyle w:val="SourceCode"/>
      </w:pPr>
      <w:r>
        <w:rPr>
          <w:rStyle w:val="VerbatimChar"/>
        </w:rPr>
        <w:lastRenderedPageBreak/>
        <w:t>2008-03-20</w:t>
      </w:r>
    </w:p>
    <w:p w14:paraId="57D1C048" w14:textId="77777777" w:rsidR="007433CD" w:rsidRDefault="00000000">
      <w:pPr>
        <w:pStyle w:val="SourceCode"/>
      </w:pPr>
      <w:r>
        <w:rPr>
          <w:rStyle w:val="VerbatimChar"/>
        </w:rPr>
        <w:t>2008-03-21</w:t>
      </w:r>
    </w:p>
    <w:p w14:paraId="57D1C049" w14:textId="77777777" w:rsidR="007433CD" w:rsidRDefault="00000000">
      <w:pPr>
        <w:pStyle w:val="SourceCode"/>
      </w:pPr>
      <w:r>
        <w:rPr>
          <w:rStyle w:val="VerbatimChar"/>
        </w:rPr>
        <w:t>2008-03-22</w:t>
      </w:r>
    </w:p>
    <w:p w14:paraId="57D1C04A" w14:textId="77777777" w:rsidR="007433CD" w:rsidRDefault="00000000">
      <w:pPr>
        <w:pStyle w:val="SourceCode"/>
      </w:pPr>
      <w:r>
        <w:rPr>
          <w:rStyle w:val="VerbatimChar"/>
        </w:rPr>
        <w:t>2008-03-23</w:t>
      </w:r>
    </w:p>
    <w:p w14:paraId="57D1C04B" w14:textId="77777777" w:rsidR="007433CD" w:rsidRDefault="00000000">
      <w:pPr>
        <w:pStyle w:val="SourceCode"/>
      </w:pPr>
      <w:r>
        <w:rPr>
          <w:rStyle w:val="VerbatimChar"/>
        </w:rPr>
        <w:t>2008-03-24</w:t>
      </w:r>
    </w:p>
    <w:p w14:paraId="57D1C04C" w14:textId="77777777" w:rsidR="007433CD" w:rsidRDefault="00000000">
      <w:pPr>
        <w:pStyle w:val="SourceCode"/>
      </w:pPr>
      <w:r>
        <w:rPr>
          <w:rStyle w:val="VerbatimChar"/>
        </w:rPr>
        <w:t>2008-03-25</w:t>
      </w:r>
    </w:p>
    <w:p w14:paraId="57D1C04D" w14:textId="77777777" w:rsidR="007433CD" w:rsidRDefault="00000000">
      <w:pPr>
        <w:pStyle w:val="SourceCode"/>
      </w:pPr>
      <w:r>
        <w:rPr>
          <w:rStyle w:val="VerbatimChar"/>
        </w:rPr>
        <w:t>2008-03-26</w:t>
      </w:r>
    </w:p>
    <w:p w14:paraId="57D1C04E" w14:textId="77777777" w:rsidR="007433CD" w:rsidRDefault="00000000">
      <w:pPr>
        <w:pStyle w:val="SourceCode"/>
      </w:pPr>
      <w:r>
        <w:rPr>
          <w:rStyle w:val="VerbatimChar"/>
        </w:rPr>
        <w:t>2008-03-27</w:t>
      </w:r>
    </w:p>
    <w:p w14:paraId="57D1C04F" w14:textId="77777777" w:rsidR="007433CD" w:rsidRDefault="00000000">
      <w:pPr>
        <w:pStyle w:val="SourceCode"/>
      </w:pPr>
      <w:r>
        <w:rPr>
          <w:rStyle w:val="VerbatimChar"/>
        </w:rPr>
        <w:t>2008-03-28</w:t>
      </w:r>
    </w:p>
    <w:p w14:paraId="57D1C050" w14:textId="77777777" w:rsidR="007433CD" w:rsidRDefault="00000000">
      <w:pPr>
        <w:pStyle w:val="SourceCode"/>
      </w:pPr>
      <w:r>
        <w:rPr>
          <w:rStyle w:val="VerbatimChar"/>
        </w:rPr>
        <w:t>2008-03-29</w:t>
      </w:r>
    </w:p>
    <w:p w14:paraId="57D1C051" w14:textId="77777777" w:rsidR="007433CD" w:rsidRDefault="00000000">
      <w:pPr>
        <w:pStyle w:val="SourceCode"/>
      </w:pPr>
      <w:r>
        <w:rPr>
          <w:rStyle w:val="VerbatimChar"/>
        </w:rPr>
        <w:t>2008-03-30</w:t>
      </w:r>
    </w:p>
    <w:p w14:paraId="57D1C052" w14:textId="77777777" w:rsidR="007433CD" w:rsidRDefault="00000000">
      <w:pPr>
        <w:pStyle w:val="SourceCode"/>
      </w:pPr>
      <w:r>
        <w:rPr>
          <w:rStyle w:val="VerbatimChar"/>
        </w:rPr>
        <w:t>2008-03-31</w:t>
      </w:r>
    </w:p>
    <w:p w14:paraId="57D1C053" w14:textId="77777777" w:rsidR="007433CD" w:rsidRDefault="00000000">
      <w:pPr>
        <w:pStyle w:val="SourceCode"/>
      </w:pPr>
      <w:r>
        <w:rPr>
          <w:rStyle w:val="VerbatimChar"/>
        </w:rPr>
        <w:t>2008-04-01</w:t>
      </w:r>
    </w:p>
    <w:p w14:paraId="57D1C054" w14:textId="77777777" w:rsidR="007433CD" w:rsidRDefault="00000000">
      <w:pPr>
        <w:pStyle w:val="SourceCode"/>
      </w:pPr>
      <w:r>
        <w:rPr>
          <w:rStyle w:val="VerbatimChar"/>
        </w:rPr>
        <w:t>2008-04-02</w:t>
      </w:r>
    </w:p>
    <w:p w14:paraId="57D1C055" w14:textId="77777777" w:rsidR="007433CD" w:rsidRDefault="00000000">
      <w:pPr>
        <w:pStyle w:val="SourceCode"/>
      </w:pPr>
      <w:r>
        <w:rPr>
          <w:rStyle w:val="VerbatimChar"/>
        </w:rPr>
        <w:t>2008-04-03</w:t>
      </w:r>
    </w:p>
    <w:p w14:paraId="57D1C056" w14:textId="77777777" w:rsidR="007433CD" w:rsidRDefault="00000000">
      <w:pPr>
        <w:pStyle w:val="SourceCode"/>
      </w:pPr>
      <w:r>
        <w:rPr>
          <w:rStyle w:val="VerbatimChar"/>
        </w:rPr>
        <w:t>2008-04-04</w:t>
      </w:r>
    </w:p>
    <w:p w14:paraId="57D1C057" w14:textId="77777777" w:rsidR="007433CD" w:rsidRDefault="00000000">
      <w:pPr>
        <w:pStyle w:val="SourceCode"/>
      </w:pPr>
      <w:r>
        <w:rPr>
          <w:rStyle w:val="VerbatimChar"/>
        </w:rPr>
        <w:t>2008-04-05</w:t>
      </w:r>
    </w:p>
    <w:p w14:paraId="57D1C058" w14:textId="77777777" w:rsidR="007433CD" w:rsidRDefault="00000000">
      <w:pPr>
        <w:pStyle w:val="SourceCode"/>
      </w:pPr>
      <w:r>
        <w:rPr>
          <w:rStyle w:val="VerbatimChar"/>
        </w:rPr>
        <w:t>2008-04-06</w:t>
      </w:r>
    </w:p>
    <w:p w14:paraId="57D1C059" w14:textId="77777777" w:rsidR="007433CD" w:rsidRDefault="00000000">
      <w:pPr>
        <w:pStyle w:val="SourceCode"/>
      </w:pPr>
      <w:r>
        <w:rPr>
          <w:rStyle w:val="VerbatimChar"/>
        </w:rPr>
        <w:t>2008-04-07</w:t>
      </w:r>
    </w:p>
    <w:p w14:paraId="57D1C05A" w14:textId="77777777" w:rsidR="007433CD" w:rsidRDefault="00000000">
      <w:pPr>
        <w:pStyle w:val="SourceCode"/>
      </w:pPr>
      <w:r>
        <w:rPr>
          <w:rStyle w:val="VerbatimChar"/>
        </w:rPr>
        <w:t>2008-04-08</w:t>
      </w:r>
    </w:p>
    <w:p w14:paraId="57D1C05B" w14:textId="77777777" w:rsidR="007433CD" w:rsidRDefault="00000000">
      <w:pPr>
        <w:pStyle w:val="SourceCode"/>
      </w:pPr>
      <w:r>
        <w:rPr>
          <w:rStyle w:val="VerbatimChar"/>
        </w:rPr>
        <w:t>2008-04-09</w:t>
      </w:r>
    </w:p>
    <w:p w14:paraId="57D1C05C" w14:textId="77777777" w:rsidR="007433CD" w:rsidRDefault="00000000">
      <w:pPr>
        <w:pStyle w:val="SourceCode"/>
      </w:pPr>
      <w:r>
        <w:rPr>
          <w:rStyle w:val="VerbatimChar"/>
        </w:rPr>
        <w:t>2008-04-10</w:t>
      </w:r>
    </w:p>
    <w:p w14:paraId="57D1C05D" w14:textId="77777777" w:rsidR="007433CD" w:rsidRDefault="00000000">
      <w:pPr>
        <w:pStyle w:val="SourceCode"/>
      </w:pPr>
      <w:r>
        <w:rPr>
          <w:rStyle w:val="VerbatimChar"/>
        </w:rPr>
        <w:t>2008-04-11</w:t>
      </w:r>
    </w:p>
    <w:p w14:paraId="57D1C05E" w14:textId="77777777" w:rsidR="007433CD" w:rsidRDefault="00000000">
      <w:pPr>
        <w:pStyle w:val="SourceCode"/>
      </w:pPr>
      <w:r>
        <w:rPr>
          <w:rStyle w:val="VerbatimChar"/>
        </w:rPr>
        <w:t>2008-04-12</w:t>
      </w:r>
    </w:p>
    <w:p w14:paraId="57D1C05F" w14:textId="77777777" w:rsidR="007433CD" w:rsidRDefault="00000000">
      <w:pPr>
        <w:pStyle w:val="SourceCode"/>
      </w:pPr>
      <w:r>
        <w:rPr>
          <w:rStyle w:val="VerbatimChar"/>
        </w:rPr>
        <w:t>2008-04-13</w:t>
      </w:r>
    </w:p>
    <w:p w14:paraId="57D1C060" w14:textId="77777777" w:rsidR="007433CD" w:rsidRDefault="00000000">
      <w:pPr>
        <w:pStyle w:val="SourceCode"/>
      </w:pPr>
      <w:r>
        <w:rPr>
          <w:rStyle w:val="VerbatimChar"/>
        </w:rPr>
        <w:t>2008-04-14</w:t>
      </w:r>
    </w:p>
    <w:p w14:paraId="57D1C061" w14:textId="77777777" w:rsidR="007433CD" w:rsidRDefault="00000000">
      <w:pPr>
        <w:pStyle w:val="SourceCode"/>
      </w:pPr>
      <w:r>
        <w:rPr>
          <w:rStyle w:val="VerbatimChar"/>
        </w:rPr>
        <w:t>2008-04-15</w:t>
      </w:r>
    </w:p>
    <w:p w14:paraId="57D1C062" w14:textId="77777777" w:rsidR="007433CD" w:rsidRDefault="00000000">
      <w:pPr>
        <w:pStyle w:val="SourceCode"/>
      </w:pPr>
      <w:r>
        <w:rPr>
          <w:rStyle w:val="VerbatimChar"/>
        </w:rPr>
        <w:t>2008-04-16</w:t>
      </w:r>
    </w:p>
    <w:p w14:paraId="57D1C063" w14:textId="77777777" w:rsidR="007433CD" w:rsidRDefault="00000000">
      <w:pPr>
        <w:pStyle w:val="SourceCode"/>
      </w:pPr>
      <w:r>
        <w:rPr>
          <w:rStyle w:val="VerbatimChar"/>
        </w:rPr>
        <w:lastRenderedPageBreak/>
        <w:t>2008-04-17</w:t>
      </w:r>
    </w:p>
    <w:p w14:paraId="57D1C064" w14:textId="77777777" w:rsidR="007433CD" w:rsidRDefault="00000000">
      <w:pPr>
        <w:pStyle w:val="SourceCode"/>
      </w:pPr>
      <w:r>
        <w:rPr>
          <w:rStyle w:val="VerbatimChar"/>
        </w:rPr>
        <w:t>2008-04-18</w:t>
      </w:r>
    </w:p>
    <w:p w14:paraId="57D1C065" w14:textId="77777777" w:rsidR="007433CD" w:rsidRDefault="00000000">
      <w:pPr>
        <w:pStyle w:val="SourceCode"/>
      </w:pPr>
      <w:r>
        <w:rPr>
          <w:rStyle w:val="VerbatimChar"/>
        </w:rPr>
        <w:t>2008-04-19</w:t>
      </w:r>
    </w:p>
    <w:p w14:paraId="57D1C066" w14:textId="77777777" w:rsidR="007433CD" w:rsidRDefault="00000000">
      <w:pPr>
        <w:pStyle w:val="SourceCode"/>
      </w:pPr>
      <w:r>
        <w:rPr>
          <w:rStyle w:val="VerbatimChar"/>
        </w:rPr>
        <w:t>2008-04-20</w:t>
      </w:r>
    </w:p>
    <w:p w14:paraId="57D1C067" w14:textId="77777777" w:rsidR="007433CD" w:rsidRDefault="00000000">
      <w:pPr>
        <w:pStyle w:val="SourceCode"/>
      </w:pPr>
      <w:r>
        <w:rPr>
          <w:rStyle w:val="VerbatimChar"/>
        </w:rPr>
        <w:t>2008-04-21</w:t>
      </w:r>
    </w:p>
    <w:p w14:paraId="57D1C068" w14:textId="77777777" w:rsidR="007433CD" w:rsidRDefault="00000000">
      <w:pPr>
        <w:pStyle w:val="SourceCode"/>
      </w:pPr>
      <w:r>
        <w:rPr>
          <w:rStyle w:val="VerbatimChar"/>
        </w:rPr>
        <w:t>2008-04-22</w:t>
      </w:r>
    </w:p>
    <w:p w14:paraId="57D1C069" w14:textId="77777777" w:rsidR="007433CD" w:rsidRDefault="00000000">
      <w:pPr>
        <w:pStyle w:val="SourceCode"/>
      </w:pPr>
      <w:r>
        <w:rPr>
          <w:rStyle w:val="VerbatimChar"/>
        </w:rPr>
        <w:t>2008-04-23</w:t>
      </w:r>
    </w:p>
    <w:p w14:paraId="57D1C06A" w14:textId="77777777" w:rsidR="007433CD" w:rsidRDefault="00000000">
      <w:pPr>
        <w:pStyle w:val="SourceCode"/>
      </w:pPr>
      <w:r>
        <w:rPr>
          <w:rStyle w:val="VerbatimChar"/>
        </w:rPr>
        <w:t>2008-04-24</w:t>
      </w:r>
    </w:p>
    <w:p w14:paraId="57D1C06B" w14:textId="77777777" w:rsidR="007433CD" w:rsidRDefault="00000000">
      <w:pPr>
        <w:pStyle w:val="SourceCode"/>
      </w:pPr>
      <w:r>
        <w:rPr>
          <w:rStyle w:val="VerbatimChar"/>
        </w:rPr>
        <w:t>2008-04-25</w:t>
      </w:r>
    </w:p>
    <w:p w14:paraId="57D1C06C" w14:textId="77777777" w:rsidR="007433CD" w:rsidRDefault="00000000">
      <w:pPr>
        <w:pStyle w:val="SourceCode"/>
      </w:pPr>
      <w:r>
        <w:rPr>
          <w:rStyle w:val="VerbatimChar"/>
        </w:rPr>
        <w:t>2008-04-26</w:t>
      </w:r>
    </w:p>
    <w:p w14:paraId="57D1C06D" w14:textId="77777777" w:rsidR="007433CD" w:rsidRDefault="00000000">
      <w:pPr>
        <w:pStyle w:val="SourceCode"/>
      </w:pPr>
      <w:r>
        <w:rPr>
          <w:rStyle w:val="VerbatimChar"/>
        </w:rPr>
        <w:t>2008-04-27</w:t>
      </w:r>
    </w:p>
    <w:p w14:paraId="57D1C06E" w14:textId="77777777" w:rsidR="007433CD" w:rsidRDefault="00000000">
      <w:pPr>
        <w:pStyle w:val="SourceCode"/>
      </w:pPr>
      <w:r>
        <w:rPr>
          <w:rStyle w:val="VerbatimChar"/>
        </w:rPr>
        <w:t>2008-04-28</w:t>
      </w:r>
    </w:p>
    <w:p w14:paraId="57D1C06F" w14:textId="77777777" w:rsidR="007433CD" w:rsidRDefault="00000000">
      <w:pPr>
        <w:pStyle w:val="SourceCode"/>
      </w:pPr>
      <w:r>
        <w:rPr>
          <w:rStyle w:val="VerbatimChar"/>
        </w:rPr>
        <w:t>2008-04-29</w:t>
      </w:r>
    </w:p>
    <w:p w14:paraId="57D1C070" w14:textId="77777777" w:rsidR="007433CD" w:rsidRDefault="00000000">
      <w:pPr>
        <w:pStyle w:val="SourceCode"/>
      </w:pPr>
      <w:r>
        <w:rPr>
          <w:rStyle w:val="VerbatimChar"/>
        </w:rPr>
        <w:t>2008-04-30</w:t>
      </w:r>
    </w:p>
    <w:p w14:paraId="57D1C071" w14:textId="77777777" w:rsidR="007433CD" w:rsidRDefault="00000000">
      <w:pPr>
        <w:pStyle w:val="SourceCode"/>
      </w:pPr>
      <w:r>
        <w:rPr>
          <w:rStyle w:val="VerbatimChar"/>
        </w:rPr>
        <w:t>2008-05-01</w:t>
      </w:r>
    </w:p>
    <w:p w14:paraId="57D1C072" w14:textId="77777777" w:rsidR="007433CD" w:rsidRDefault="00000000">
      <w:pPr>
        <w:pStyle w:val="SourceCode"/>
      </w:pPr>
      <w:r>
        <w:rPr>
          <w:rStyle w:val="VerbatimChar"/>
        </w:rPr>
        <w:t>2008-05-02</w:t>
      </w:r>
    </w:p>
    <w:p w14:paraId="57D1C073" w14:textId="77777777" w:rsidR="007433CD" w:rsidRDefault="00000000">
      <w:pPr>
        <w:pStyle w:val="SourceCode"/>
      </w:pPr>
      <w:r>
        <w:rPr>
          <w:rStyle w:val="VerbatimChar"/>
        </w:rPr>
        <w:t>2008-05-03</w:t>
      </w:r>
    </w:p>
    <w:p w14:paraId="57D1C074" w14:textId="77777777" w:rsidR="007433CD" w:rsidRDefault="00000000">
      <w:pPr>
        <w:pStyle w:val="SourceCode"/>
      </w:pPr>
      <w:r>
        <w:rPr>
          <w:rStyle w:val="VerbatimChar"/>
        </w:rPr>
        <w:t>2008-05-04</w:t>
      </w:r>
    </w:p>
    <w:p w14:paraId="57D1C075" w14:textId="77777777" w:rsidR="007433CD" w:rsidRDefault="00000000">
      <w:pPr>
        <w:pStyle w:val="SourceCode"/>
      </w:pPr>
      <w:r>
        <w:rPr>
          <w:rStyle w:val="VerbatimChar"/>
        </w:rPr>
        <w:t>2008-05-05</w:t>
      </w:r>
    </w:p>
    <w:p w14:paraId="57D1C076" w14:textId="77777777" w:rsidR="007433CD" w:rsidRDefault="00000000">
      <w:pPr>
        <w:pStyle w:val="SourceCode"/>
      </w:pPr>
      <w:r>
        <w:rPr>
          <w:rStyle w:val="VerbatimChar"/>
        </w:rPr>
        <w:t>2008-05-06</w:t>
      </w:r>
    </w:p>
    <w:p w14:paraId="57D1C077" w14:textId="77777777" w:rsidR="007433CD" w:rsidRDefault="00000000">
      <w:pPr>
        <w:pStyle w:val="SourceCode"/>
      </w:pPr>
      <w:r>
        <w:rPr>
          <w:rStyle w:val="VerbatimChar"/>
        </w:rPr>
        <w:t>2008-05-07</w:t>
      </w:r>
    </w:p>
    <w:p w14:paraId="57D1C078" w14:textId="77777777" w:rsidR="007433CD" w:rsidRDefault="00000000">
      <w:pPr>
        <w:pStyle w:val="SourceCode"/>
      </w:pPr>
      <w:r>
        <w:rPr>
          <w:rStyle w:val="VerbatimChar"/>
        </w:rPr>
        <w:t>2008-05-08</w:t>
      </w:r>
    </w:p>
    <w:p w14:paraId="57D1C079" w14:textId="77777777" w:rsidR="007433CD" w:rsidRDefault="00000000">
      <w:pPr>
        <w:pStyle w:val="SourceCode"/>
      </w:pPr>
      <w:r>
        <w:rPr>
          <w:rStyle w:val="VerbatimChar"/>
        </w:rPr>
        <w:t>2008-05-09</w:t>
      </w:r>
    </w:p>
    <w:p w14:paraId="57D1C07A" w14:textId="77777777" w:rsidR="007433CD" w:rsidRDefault="00000000">
      <w:pPr>
        <w:pStyle w:val="SourceCode"/>
      </w:pPr>
      <w:r>
        <w:rPr>
          <w:rStyle w:val="VerbatimChar"/>
        </w:rPr>
        <w:t>2008-05-10</w:t>
      </w:r>
    </w:p>
    <w:p w14:paraId="57D1C07B" w14:textId="77777777" w:rsidR="007433CD" w:rsidRDefault="00000000">
      <w:pPr>
        <w:pStyle w:val="SourceCode"/>
      </w:pPr>
      <w:r>
        <w:rPr>
          <w:rStyle w:val="VerbatimChar"/>
        </w:rPr>
        <w:t>2008-05-11</w:t>
      </w:r>
    </w:p>
    <w:p w14:paraId="57D1C07C" w14:textId="77777777" w:rsidR="007433CD" w:rsidRDefault="00000000">
      <w:pPr>
        <w:pStyle w:val="SourceCode"/>
      </w:pPr>
      <w:r>
        <w:rPr>
          <w:rStyle w:val="VerbatimChar"/>
        </w:rPr>
        <w:t>2008-05-12</w:t>
      </w:r>
    </w:p>
    <w:p w14:paraId="57D1C07D" w14:textId="77777777" w:rsidR="007433CD" w:rsidRDefault="00000000">
      <w:pPr>
        <w:pStyle w:val="SourceCode"/>
      </w:pPr>
      <w:r>
        <w:rPr>
          <w:rStyle w:val="VerbatimChar"/>
        </w:rPr>
        <w:t>2008-05-13</w:t>
      </w:r>
    </w:p>
    <w:p w14:paraId="57D1C07E" w14:textId="77777777" w:rsidR="007433CD" w:rsidRDefault="00000000">
      <w:pPr>
        <w:pStyle w:val="SourceCode"/>
      </w:pPr>
      <w:r>
        <w:rPr>
          <w:rStyle w:val="VerbatimChar"/>
        </w:rPr>
        <w:t>2008-05-14</w:t>
      </w:r>
    </w:p>
    <w:p w14:paraId="57D1C07F" w14:textId="77777777" w:rsidR="007433CD" w:rsidRDefault="00000000">
      <w:pPr>
        <w:pStyle w:val="SourceCode"/>
      </w:pPr>
      <w:r>
        <w:rPr>
          <w:rStyle w:val="VerbatimChar"/>
        </w:rPr>
        <w:lastRenderedPageBreak/>
        <w:t>2008-05-15</w:t>
      </w:r>
    </w:p>
    <w:p w14:paraId="57D1C080" w14:textId="77777777" w:rsidR="007433CD" w:rsidRDefault="00000000">
      <w:pPr>
        <w:pStyle w:val="SourceCode"/>
      </w:pPr>
      <w:r>
        <w:rPr>
          <w:rStyle w:val="VerbatimChar"/>
        </w:rPr>
        <w:t>2008-05-16</w:t>
      </w:r>
    </w:p>
    <w:p w14:paraId="57D1C081" w14:textId="77777777" w:rsidR="007433CD" w:rsidRDefault="00000000">
      <w:pPr>
        <w:pStyle w:val="SourceCode"/>
      </w:pPr>
      <w:r>
        <w:rPr>
          <w:rStyle w:val="VerbatimChar"/>
        </w:rPr>
        <w:t>2008-05-17</w:t>
      </w:r>
    </w:p>
    <w:p w14:paraId="57D1C082" w14:textId="77777777" w:rsidR="007433CD" w:rsidRDefault="00000000">
      <w:pPr>
        <w:pStyle w:val="SourceCode"/>
      </w:pPr>
      <w:r>
        <w:rPr>
          <w:rStyle w:val="VerbatimChar"/>
        </w:rPr>
        <w:t>2008-05-18</w:t>
      </w:r>
    </w:p>
    <w:p w14:paraId="57D1C083" w14:textId="77777777" w:rsidR="007433CD" w:rsidRDefault="00000000">
      <w:pPr>
        <w:pStyle w:val="SourceCode"/>
      </w:pPr>
      <w:r>
        <w:rPr>
          <w:rStyle w:val="VerbatimChar"/>
        </w:rPr>
        <w:t>2008-05-19</w:t>
      </w:r>
    </w:p>
    <w:p w14:paraId="57D1C084" w14:textId="77777777" w:rsidR="007433CD" w:rsidRDefault="00000000">
      <w:pPr>
        <w:pStyle w:val="SourceCode"/>
      </w:pPr>
      <w:r>
        <w:rPr>
          <w:rStyle w:val="VerbatimChar"/>
        </w:rPr>
        <w:t>2008-05-20</w:t>
      </w:r>
    </w:p>
    <w:p w14:paraId="57D1C085" w14:textId="77777777" w:rsidR="007433CD" w:rsidRDefault="00000000">
      <w:pPr>
        <w:pStyle w:val="SourceCode"/>
      </w:pPr>
      <w:r>
        <w:rPr>
          <w:rStyle w:val="VerbatimChar"/>
        </w:rPr>
        <w:t>2008-05-21</w:t>
      </w:r>
    </w:p>
    <w:p w14:paraId="57D1C086" w14:textId="77777777" w:rsidR="007433CD" w:rsidRDefault="00000000">
      <w:pPr>
        <w:pStyle w:val="SourceCode"/>
      </w:pPr>
      <w:r>
        <w:rPr>
          <w:rStyle w:val="VerbatimChar"/>
        </w:rPr>
        <w:t>2008-05-22</w:t>
      </w:r>
    </w:p>
    <w:p w14:paraId="57D1C087" w14:textId="77777777" w:rsidR="007433CD" w:rsidRDefault="00000000">
      <w:pPr>
        <w:pStyle w:val="SourceCode"/>
      </w:pPr>
      <w:r>
        <w:rPr>
          <w:rStyle w:val="VerbatimChar"/>
        </w:rPr>
        <w:t>2008-05-23</w:t>
      </w:r>
    </w:p>
    <w:p w14:paraId="57D1C088" w14:textId="77777777" w:rsidR="007433CD" w:rsidRDefault="00000000">
      <w:pPr>
        <w:pStyle w:val="SourceCode"/>
      </w:pPr>
      <w:r>
        <w:rPr>
          <w:rStyle w:val="VerbatimChar"/>
        </w:rPr>
        <w:t>2008-05-24</w:t>
      </w:r>
    </w:p>
    <w:p w14:paraId="57D1C089" w14:textId="77777777" w:rsidR="007433CD" w:rsidRDefault="00000000">
      <w:pPr>
        <w:pStyle w:val="SourceCode"/>
      </w:pPr>
      <w:r>
        <w:rPr>
          <w:rStyle w:val="VerbatimChar"/>
        </w:rPr>
        <w:t>2008-05-25</w:t>
      </w:r>
    </w:p>
    <w:p w14:paraId="57D1C08A" w14:textId="77777777" w:rsidR="007433CD" w:rsidRDefault="00000000">
      <w:pPr>
        <w:pStyle w:val="SourceCode"/>
      </w:pPr>
      <w:r>
        <w:rPr>
          <w:rStyle w:val="VerbatimChar"/>
        </w:rPr>
        <w:t>2008-05-26</w:t>
      </w:r>
    </w:p>
    <w:p w14:paraId="57D1C08B" w14:textId="77777777" w:rsidR="007433CD" w:rsidRDefault="00000000">
      <w:pPr>
        <w:pStyle w:val="SourceCode"/>
      </w:pPr>
      <w:r>
        <w:rPr>
          <w:rStyle w:val="VerbatimChar"/>
        </w:rPr>
        <w:t>2008-05-27</w:t>
      </w:r>
    </w:p>
    <w:p w14:paraId="57D1C08C" w14:textId="77777777" w:rsidR="007433CD" w:rsidRDefault="00000000">
      <w:pPr>
        <w:pStyle w:val="SourceCode"/>
      </w:pPr>
      <w:r>
        <w:rPr>
          <w:rStyle w:val="VerbatimChar"/>
        </w:rPr>
        <w:t>2008-05-28</w:t>
      </w:r>
    </w:p>
    <w:p w14:paraId="57D1C08D" w14:textId="77777777" w:rsidR="007433CD" w:rsidRDefault="00000000">
      <w:pPr>
        <w:pStyle w:val="SourceCode"/>
      </w:pPr>
      <w:r>
        <w:rPr>
          <w:rStyle w:val="VerbatimChar"/>
        </w:rPr>
        <w:t>2008-05-29</w:t>
      </w:r>
    </w:p>
    <w:p w14:paraId="57D1C08E" w14:textId="77777777" w:rsidR="007433CD" w:rsidRDefault="00000000">
      <w:pPr>
        <w:pStyle w:val="SourceCode"/>
      </w:pPr>
      <w:r>
        <w:rPr>
          <w:rStyle w:val="VerbatimChar"/>
        </w:rPr>
        <w:t>2008-05-30</w:t>
      </w:r>
    </w:p>
    <w:p w14:paraId="57D1C08F" w14:textId="77777777" w:rsidR="007433CD" w:rsidRDefault="00000000">
      <w:pPr>
        <w:pStyle w:val="SourceCode"/>
      </w:pPr>
      <w:r>
        <w:rPr>
          <w:rStyle w:val="VerbatimChar"/>
        </w:rPr>
        <w:t>2008-05-31</w:t>
      </w:r>
    </w:p>
    <w:p w14:paraId="57D1C090" w14:textId="77777777" w:rsidR="007433CD" w:rsidRDefault="00000000">
      <w:pPr>
        <w:pStyle w:val="SourceCode"/>
      </w:pPr>
      <w:r>
        <w:rPr>
          <w:rStyle w:val="VerbatimChar"/>
        </w:rPr>
        <w:t>2008-06-01</w:t>
      </w:r>
    </w:p>
    <w:p w14:paraId="57D1C091" w14:textId="77777777" w:rsidR="007433CD" w:rsidRDefault="00000000">
      <w:pPr>
        <w:pStyle w:val="SourceCode"/>
      </w:pPr>
      <w:r>
        <w:rPr>
          <w:rStyle w:val="VerbatimChar"/>
        </w:rPr>
        <w:t>2008-06-02</w:t>
      </w:r>
    </w:p>
    <w:p w14:paraId="57D1C092" w14:textId="77777777" w:rsidR="007433CD" w:rsidRDefault="00000000">
      <w:pPr>
        <w:pStyle w:val="SourceCode"/>
      </w:pPr>
      <w:r>
        <w:rPr>
          <w:rStyle w:val="VerbatimChar"/>
        </w:rPr>
        <w:t>2008-06-03</w:t>
      </w:r>
    </w:p>
    <w:p w14:paraId="57D1C093" w14:textId="77777777" w:rsidR="007433CD" w:rsidRDefault="00000000">
      <w:pPr>
        <w:pStyle w:val="SourceCode"/>
      </w:pPr>
      <w:r>
        <w:rPr>
          <w:rStyle w:val="VerbatimChar"/>
        </w:rPr>
        <w:t>2008-06-04</w:t>
      </w:r>
    </w:p>
    <w:p w14:paraId="57D1C094" w14:textId="77777777" w:rsidR="007433CD" w:rsidRDefault="00000000">
      <w:pPr>
        <w:pStyle w:val="SourceCode"/>
      </w:pPr>
      <w:r>
        <w:rPr>
          <w:rStyle w:val="VerbatimChar"/>
        </w:rPr>
        <w:t>2008-06-05</w:t>
      </w:r>
    </w:p>
    <w:p w14:paraId="57D1C095" w14:textId="77777777" w:rsidR="007433CD" w:rsidRDefault="00000000">
      <w:pPr>
        <w:pStyle w:val="SourceCode"/>
      </w:pPr>
      <w:r>
        <w:rPr>
          <w:rStyle w:val="VerbatimChar"/>
        </w:rPr>
        <w:t>2008-06-06</w:t>
      </w:r>
    </w:p>
    <w:p w14:paraId="57D1C096" w14:textId="77777777" w:rsidR="007433CD" w:rsidRDefault="00000000">
      <w:pPr>
        <w:pStyle w:val="SourceCode"/>
      </w:pPr>
      <w:r>
        <w:rPr>
          <w:rStyle w:val="VerbatimChar"/>
        </w:rPr>
        <w:t>2008-06-07</w:t>
      </w:r>
    </w:p>
    <w:p w14:paraId="57D1C097" w14:textId="77777777" w:rsidR="007433CD" w:rsidRDefault="00000000">
      <w:pPr>
        <w:pStyle w:val="SourceCode"/>
      </w:pPr>
      <w:r>
        <w:rPr>
          <w:rStyle w:val="VerbatimChar"/>
        </w:rPr>
        <w:t>2008-06-08</w:t>
      </w:r>
    </w:p>
    <w:p w14:paraId="57D1C098" w14:textId="77777777" w:rsidR="007433CD" w:rsidRDefault="00000000">
      <w:pPr>
        <w:pStyle w:val="SourceCode"/>
      </w:pPr>
      <w:r>
        <w:rPr>
          <w:rStyle w:val="VerbatimChar"/>
        </w:rPr>
        <w:t>2008-06-09</w:t>
      </w:r>
    </w:p>
    <w:p w14:paraId="57D1C099" w14:textId="77777777" w:rsidR="007433CD" w:rsidRDefault="00000000">
      <w:pPr>
        <w:pStyle w:val="SourceCode"/>
      </w:pPr>
      <w:r>
        <w:rPr>
          <w:rStyle w:val="VerbatimChar"/>
        </w:rPr>
        <w:t>2008-06-10</w:t>
      </w:r>
    </w:p>
    <w:p w14:paraId="57D1C09A" w14:textId="77777777" w:rsidR="007433CD" w:rsidRDefault="00000000">
      <w:pPr>
        <w:pStyle w:val="SourceCode"/>
      </w:pPr>
      <w:r>
        <w:rPr>
          <w:rStyle w:val="VerbatimChar"/>
        </w:rPr>
        <w:t>2008-06-11</w:t>
      </w:r>
    </w:p>
    <w:p w14:paraId="57D1C09B" w14:textId="77777777" w:rsidR="007433CD" w:rsidRDefault="00000000">
      <w:pPr>
        <w:pStyle w:val="SourceCode"/>
      </w:pPr>
      <w:r>
        <w:rPr>
          <w:rStyle w:val="VerbatimChar"/>
        </w:rPr>
        <w:lastRenderedPageBreak/>
        <w:t>2008-06-12</w:t>
      </w:r>
    </w:p>
    <w:p w14:paraId="57D1C09C" w14:textId="77777777" w:rsidR="007433CD" w:rsidRDefault="00000000">
      <w:pPr>
        <w:pStyle w:val="SourceCode"/>
      </w:pPr>
      <w:r>
        <w:rPr>
          <w:rStyle w:val="VerbatimChar"/>
        </w:rPr>
        <w:t>2008-06-13</w:t>
      </w:r>
    </w:p>
    <w:p w14:paraId="57D1C09D" w14:textId="77777777" w:rsidR="007433CD" w:rsidRDefault="00000000">
      <w:pPr>
        <w:pStyle w:val="SourceCode"/>
      </w:pPr>
      <w:r>
        <w:rPr>
          <w:rStyle w:val="VerbatimChar"/>
        </w:rPr>
        <w:t>2008-06-14</w:t>
      </w:r>
    </w:p>
    <w:p w14:paraId="57D1C09E" w14:textId="77777777" w:rsidR="007433CD" w:rsidRDefault="00000000">
      <w:pPr>
        <w:pStyle w:val="SourceCode"/>
      </w:pPr>
      <w:r>
        <w:rPr>
          <w:rStyle w:val="VerbatimChar"/>
        </w:rPr>
        <w:t>2008-06-15</w:t>
      </w:r>
    </w:p>
    <w:p w14:paraId="57D1C09F" w14:textId="77777777" w:rsidR="007433CD" w:rsidRDefault="00000000">
      <w:pPr>
        <w:pStyle w:val="SourceCode"/>
      </w:pPr>
      <w:r>
        <w:rPr>
          <w:rStyle w:val="VerbatimChar"/>
        </w:rPr>
        <w:t>2008-06-16</w:t>
      </w:r>
    </w:p>
    <w:p w14:paraId="57D1C0A0" w14:textId="77777777" w:rsidR="007433CD" w:rsidRDefault="00000000">
      <w:pPr>
        <w:pStyle w:val="SourceCode"/>
      </w:pPr>
      <w:r>
        <w:rPr>
          <w:rStyle w:val="VerbatimChar"/>
        </w:rPr>
        <w:t>2008-06-17</w:t>
      </w:r>
    </w:p>
    <w:p w14:paraId="57D1C0A1" w14:textId="77777777" w:rsidR="007433CD" w:rsidRDefault="00000000">
      <w:pPr>
        <w:pStyle w:val="SourceCode"/>
      </w:pPr>
      <w:r>
        <w:rPr>
          <w:rStyle w:val="VerbatimChar"/>
        </w:rPr>
        <w:t>2008-06-18</w:t>
      </w:r>
    </w:p>
    <w:p w14:paraId="57D1C0A2" w14:textId="77777777" w:rsidR="007433CD" w:rsidRDefault="00000000">
      <w:pPr>
        <w:pStyle w:val="SourceCode"/>
      </w:pPr>
      <w:r>
        <w:rPr>
          <w:rStyle w:val="VerbatimChar"/>
        </w:rPr>
        <w:t>2008-06-19</w:t>
      </w:r>
    </w:p>
    <w:p w14:paraId="57D1C0A3" w14:textId="77777777" w:rsidR="007433CD" w:rsidRDefault="00000000">
      <w:pPr>
        <w:pStyle w:val="SourceCode"/>
      </w:pPr>
      <w:r>
        <w:rPr>
          <w:rStyle w:val="VerbatimChar"/>
        </w:rPr>
        <w:t>2008-06-20</w:t>
      </w:r>
    </w:p>
    <w:p w14:paraId="57D1C0A4" w14:textId="77777777" w:rsidR="007433CD" w:rsidRDefault="00000000">
      <w:pPr>
        <w:pStyle w:val="SourceCode"/>
      </w:pPr>
      <w:r>
        <w:rPr>
          <w:rStyle w:val="VerbatimChar"/>
        </w:rPr>
        <w:t>2008-06-21</w:t>
      </w:r>
    </w:p>
    <w:p w14:paraId="57D1C0A5" w14:textId="77777777" w:rsidR="007433CD" w:rsidRDefault="00000000">
      <w:pPr>
        <w:pStyle w:val="SourceCode"/>
      </w:pPr>
      <w:r>
        <w:rPr>
          <w:rStyle w:val="VerbatimChar"/>
        </w:rPr>
        <w:t>2008-06-22</w:t>
      </w:r>
    </w:p>
    <w:p w14:paraId="57D1C0A6" w14:textId="77777777" w:rsidR="007433CD" w:rsidRDefault="00000000">
      <w:pPr>
        <w:pStyle w:val="SourceCode"/>
      </w:pPr>
      <w:r>
        <w:rPr>
          <w:rStyle w:val="VerbatimChar"/>
        </w:rPr>
        <w:t>2008-06-23</w:t>
      </w:r>
    </w:p>
    <w:p w14:paraId="57D1C0A7" w14:textId="77777777" w:rsidR="007433CD" w:rsidRDefault="00000000">
      <w:pPr>
        <w:pStyle w:val="SourceCode"/>
      </w:pPr>
      <w:r>
        <w:rPr>
          <w:rStyle w:val="VerbatimChar"/>
        </w:rPr>
        <w:t>2008-06-24</w:t>
      </w:r>
    </w:p>
    <w:p w14:paraId="57D1C0A8" w14:textId="77777777" w:rsidR="007433CD" w:rsidRDefault="00000000">
      <w:pPr>
        <w:pStyle w:val="SourceCode"/>
      </w:pPr>
      <w:r>
        <w:rPr>
          <w:rStyle w:val="VerbatimChar"/>
        </w:rPr>
        <w:t>2008-06-25</w:t>
      </w:r>
    </w:p>
    <w:p w14:paraId="57D1C0A9" w14:textId="77777777" w:rsidR="007433CD" w:rsidRDefault="00000000">
      <w:pPr>
        <w:pStyle w:val="SourceCode"/>
      </w:pPr>
      <w:r>
        <w:rPr>
          <w:rStyle w:val="VerbatimChar"/>
        </w:rPr>
        <w:t>2008-06-26</w:t>
      </w:r>
    </w:p>
    <w:p w14:paraId="57D1C0AA" w14:textId="77777777" w:rsidR="007433CD" w:rsidRDefault="00000000">
      <w:pPr>
        <w:pStyle w:val="SourceCode"/>
      </w:pPr>
      <w:r>
        <w:rPr>
          <w:rStyle w:val="VerbatimChar"/>
        </w:rPr>
        <w:t>2008-06-27</w:t>
      </w:r>
    </w:p>
    <w:p w14:paraId="57D1C0AB" w14:textId="77777777" w:rsidR="007433CD" w:rsidRDefault="00000000">
      <w:pPr>
        <w:pStyle w:val="SourceCode"/>
      </w:pPr>
      <w:r>
        <w:rPr>
          <w:rStyle w:val="VerbatimChar"/>
        </w:rPr>
        <w:t>2008-06-28</w:t>
      </w:r>
    </w:p>
    <w:p w14:paraId="57D1C0AC" w14:textId="77777777" w:rsidR="007433CD" w:rsidRDefault="00000000">
      <w:pPr>
        <w:pStyle w:val="SourceCode"/>
      </w:pPr>
      <w:r>
        <w:rPr>
          <w:rStyle w:val="VerbatimChar"/>
        </w:rPr>
        <w:t>2008-06-29</w:t>
      </w:r>
    </w:p>
    <w:p w14:paraId="57D1C0AD" w14:textId="77777777" w:rsidR="007433CD" w:rsidRDefault="00000000">
      <w:pPr>
        <w:pStyle w:val="SourceCode"/>
      </w:pPr>
      <w:r>
        <w:rPr>
          <w:rStyle w:val="VerbatimChar"/>
        </w:rPr>
        <w:t>2008-06-30</w:t>
      </w:r>
    </w:p>
    <w:p w14:paraId="57D1C0AE" w14:textId="77777777" w:rsidR="007433CD" w:rsidRDefault="00000000">
      <w:pPr>
        <w:pStyle w:val="SourceCode"/>
      </w:pPr>
      <w:r>
        <w:rPr>
          <w:rStyle w:val="VerbatimChar"/>
        </w:rPr>
        <w:t>2008-07-01</w:t>
      </w:r>
    </w:p>
    <w:p w14:paraId="57D1C0AF" w14:textId="77777777" w:rsidR="007433CD" w:rsidRDefault="00000000">
      <w:pPr>
        <w:pStyle w:val="SourceCode"/>
      </w:pPr>
      <w:r>
        <w:rPr>
          <w:rStyle w:val="VerbatimChar"/>
        </w:rPr>
        <w:t>2008-07-02</w:t>
      </w:r>
    </w:p>
    <w:p w14:paraId="57D1C0B0" w14:textId="77777777" w:rsidR="007433CD" w:rsidRDefault="00000000">
      <w:pPr>
        <w:pStyle w:val="SourceCode"/>
      </w:pPr>
      <w:r>
        <w:rPr>
          <w:rStyle w:val="VerbatimChar"/>
        </w:rPr>
        <w:t>2008-07-03</w:t>
      </w:r>
    </w:p>
    <w:p w14:paraId="57D1C0B1" w14:textId="77777777" w:rsidR="007433CD" w:rsidRDefault="00000000">
      <w:pPr>
        <w:pStyle w:val="SourceCode"/>
      </w:pPr>
      <w:r>
        <w:rPr>
          <w:rStyle w:val="VerbatimChar"/>
        </w:rPr>
        <w:t>2008-07-04</w:t>
      </w:r>
    </w:p>
    <w:p w14:paraId="57D1C0B2" w14:textId="77777777" w:rsidR="007433CD" w:rsidRDefault="00000000">
      <w:pPr>
        <w:pStyle w:val="SourceCode"/>
      </w:pPr>
      <w:r>
        <w:rPr>
          <w:rStyle w:val="VerbatimChar"/>
        </w:rPr>
        <w:t>2008-07-05</w:t>
      </w:r>
    </w:p>
    <w:p w14:paraId="57D1C0B3" w14:textId="77777777" w:rsidR="007433CD" w:rsidRDefault="00000000">
      <w:pPr>
        <w:pStyle w:val="SourceCode"/>
      </w:pPr>
      <w:r>
        <w:rPr>
          <w:rStyle w:val="VerbatimChar"/>
        </w:rPr>
        <w:t>2008-07-06</w:t>
      </w:r>
    </w:p>
    <w:p w14:paraId="57D1C0B4" w14:textId="77777777" w:rsidR="007433CD" w:rsidRDefault="00000000">
      <w:pPr>
        <w:pStyle w:val="SourceCode"/>
      </w:pPr>
      <w:r>
        <w:rPr>
          <w:rStyle w:val="VerbatimChar"/>
        </w:rPr>
        <w:t>2008-07-07</w:t>
      </w:r>
    </w:p>
    <w:p w14:paraId="57D1C0B5" w14:textId="77777777" w:rsidR="007433CD" w:rsidRDefault="00000000">
      <w:pPr>
        <w:pStyle w:val="SourceCode"/>
      </w:pPr>
      <w:r>
        <w:rPr>
          <w:rStyle w:val="VerbatimChar"/>
        </w:rPr>
        <w:t>2008-07-08</w:t>
      </w:r>
    </w:p>
    <w:p w14:paraId="57D1C0B6" w14:textId="77777777" w:rsidR="007433CD" w:rsidRDefault="00000000">
      <w:pPr>
        <w:pStyle w:val="SourceCode"/>
      </w:pPr>
      <w:r>
        <w:rPr>
          <w:rStyle w:val="VerbatimChar"/>
        </w:rPr>
        <w:t>2008-07-09</w:t>
      </w:r>
    </w:p>
    <w:p w14:paraId="57D1C0B7" w14:textId="77777777" w:rsidR="007433CD" w:rsidRDefault="00000000">
      <w:pPr>
        <w:pStyle w:val="SourceCode"/>
      </w:pPr>
      <w:r>
        <w:rPr>
          <w:rStyle w:val="VerbatimChar"/>
        </w:rPr>
        <w:lastRenderedPageBreak/>
        <w:t>2008-07-10</w:t>
      </w:r>
    </w:p>
    <w:p w14:paraId="57D1C0B8" w14:textId="77777777" w:rsidR="007433CD" w:rsidRDefault="00000000">
      <w:pPr>
        <w:pStyle w:val="SourceCode"/>
      </w:pPr>
      <w:r>
        <w:rPr>
          <w:rStyle w:val="VerbatimChar"/>
        </w:rPr>
        <w:t>2008-07-11</w:t>
      </w:r>
    </w:p>
    <w:p w14:paraId="57D1C0B9" w14:textId="77777777" w:rsidR="007433CD" w:rsidRDefault="00000000">
      <w:pPr>
        <w:pStyle w:val="SourceCode"/>
      </w:pPr>
      <w:r>
        <w:rPr>
          <w:rStyle w:val="VerbatimChar"/>
        </w:rPr>
        <w:t>2008-07-12</w:t>
      </w:r>
    </w:p>
    <w:p w14:paraId="57D1C0BA" w14:textId="77777777" w:rsidR="007433CD" w:rsidRDefault="00000000">
      <w:pPr>
        <w:pStyle w:val="SourceCode"/>
      </w:pPr>
      <w:r>
        <w:rPr>
          <w:rStyle w:val="VerbatimChar"/>
        </w:rPr>
        <w:t>2008-07-13</w:t>
      </w:r>
    </w:p>
    <w:p w14:paraId="57D1C0BB" w14:textId="77777777" w:rsidR="007433CD" w:rsidRDefault="00000000">
      <w:pPr>
        <w:pStyle w:val="SourceCode"/>
      </w:pPr>
      <w:r>
        <w:rPr>
          <w:rStyle w:val="VerbatimChar"/>
        </w:rPr>
        <w:t>2008-07-14</w:t>
      </w:r>
    </w:p>
    <w:p w14:paraId="57D1C0BC" w14:textId="77777777" w:rsidR="007433CD" w:rsidRDefault="00000000">
      <w:pPr>
        <w:pStyle w:val="SourceCode"/>
      </w:pPr>
      <w:r>
        <w:rPr>
          <w:rStyle w:val="VerbatimChar"/>
        </w:rPr>
        <w:t>2008-07-15</w:t>
      </w:r>
    </w:p>
    <w:p w14:paraId="57D1C0BD" w14:textId="77777777" w:rsidR="007433CD" w:rsidRDefault="00000000">
      <w:pPr>
        <w:pStyle w:val="SourceCode"/>
      </w:pPr>
      <w:r>
        <w:rPr>
          <w:rStyle w:val="VerbatimChar"/>
        </w:rPr>
        <w:t>2008-07-16</w:t>
      </w:r>
    </w:p>
    <w:p w14:paraId="57D1C0BE" w14:textId="77777777" w:rsidR="007433CD" w:rsidRDefault="00000000">
      <w:pPr>
        <w:pStyle w:val="SourceCode"/>
      </w:pPr>
      <w:r>
        <w:rPr>
          <w:rStyle w:val="VerbatimChar"/>
        </w:rPr>
        <w:t>2008-07-17</w:t>
      </w:r>
    </w:p>
    <w:p w14:paraId="57D1C0BF" w14:textId="77777777" w:rsidR="007433CD" w:rsidRDefault="00000000">
      <w:pPr>
        <w:pStyle w:val="SourceCode"/>
      </w:pPr>
      <w:r>
        <w:rPr>
          <w:rStyle w:val="VerbatimChar"/>
        </w:rPr>
        <w:t>2008-07-18</w:t>
      </w:r>
    </w:p>
    <w:p w14:paraId="57D1C0C0" w14:textId="77777777" w:rsidR="007433CD" w:rsidRDefault="00000000">
      <w:pPr>
        <w:pStyle w:val="SourceCode"/>
      </w:pPr>
      <w:r>
        <w:rPr>
          <w:rStyle w:val="VerbatimChar"/>
        </w:rPr>
        <w:t>2008-07-19</w:t>
      </w:r>
    </w:p>
    <w:p w14:paraId="57D1C0C1" w14:textId="77777777" w:rsidR="007433CD" w:rsidRDefault="00000000">
      <w:pPr>
        <w:pStyle w:val="SourceCode"/>
      </w:pPr>
      <w:r>
        <w:rPr>
          <w:rStyle w:val="VerbatimChar"/>
        </w:rPr>
        <w:t>2008-07-20</w:t>
      </w:r>
    </w:p>
    <w:p w14:paraId="57D1C0C2" w14:textId="77777777" w:rsidR="007433CD" w:rsidRDefault="00000000">
      <w:pPr>
        <w:pStyle w:val="SourceCode"/>
      </w:pPr>
      <w:r>
        <w:rPr>
          <w:rStyle w:val="VerbatimChar"/>
        </w:rPr>
        <w:t>2008-07-21</w:t>
      </w:r>
    </w:p>
    <w:p w14:paraId="57D1C0C3" w14:textId="77777777" w:rsidR="007433CD" w:rsidRDefault="00000000">
      <w:pPr>
        <w:pStyle w:val="SourceCode"/>
      </w:pPr>
      <w:r>
        <w:rPr>
          <w:rStyle w:val="VerbatimChar"/>
        </w:rPr>
        <w:t>2008-07-22</w:t>
      </w:r>
    </w:p>
    <w:p w14:paraId="57D1C0C4" w14:textId="77777777" w:rsidR="007433CD" w:rsidRDefault="00000000">
      <w:pPr>
        <w:pStyle w:val="SourceCode"/>
      </w:pPr>
      <w:r>
        <w:rPr>
          <w:rStyle w:val="VerbatimChar"/>
        </w:rPr>
        <w:t>2008-07-23</w:t>
      </w:r>
    </w:p>
    <w:p w14:paraId="57D1C0C5" w14:textId="77777777" w:rsidR="007433CD" w:rsidRDefault="00000000">
      <w:pPr>
        <w:pStyle w:val="SourceCode"/>
      </w:pPr>
      <w:r>
        <w:rPr>
          <w:rStyle w:val="VerbatimChar"/>
        </w:rPr>
        <w:t>2008-07-24</w:t>
      </w:r>
    </w:p>
    <w:p w14:paraId="57D1C0C6" w14:textId="77777777" w:rsidR="007433CD" w:rsidRDefault="00000000">
      <w:pPr>
        <w:pStyle w:val="SourceCode"/>
      </w:pPr>
      <w:r>
        <w:rPr>
          <w:rStyle w:val="VerbatimChar"/>
        </w:rPr>
        <w:t>2008-07-25</w:t>
      </w:r>
    </w:p>
    <w:p w14:paraId="57D1C0C7" w14:textId="77777777" w:rsidR="007433CD" w:rsidRDefault="00000000">
      <w:pPr>
        <w:pStyle w:val="SourceCode"/>
      </w:pPr>
      <w:r>
        <w:rPr>
          <w:rStyle w:val="VerbatimChar"/>
        </w:rPr>
        <w:t>2008-07-26</w:t>
      </w:r>
    </w:p>
    <w:p w14:paraId="57D1C0C8" w14:textId="77777777" w:rsidR="007433CD" w:rsidRDefault="00000000">
      <w:pPr>
        <w:pStyle w:val="SourceCode"/>
      </w:pPr>
      <w:r>
        <w:rPr>
          <w:rStyle w:val="VerbatimChar"/>
        </w:rPr>
        <w:t>2008-07-27</w:t>
      </w:r>
    </w:p>
    <w:p w14:paraId="57D1C0C9" w14:textId="77777777" w:rsidR="007433CD" w:rsidRDefault="00000000">
      <w:pPr>
        <w:pStyle w:val="SourceCode"/>
      </w:pPr>
      <w:r>
        <w:rPr>
          <w:rStyle w:val="VerbatimChar"/>
        </w:rPr>
        <w:t>2008-07-28</w:t>
      </w:r>
    </w:p>
    <w:p w14:paraId="57D1C0CA" w14:textId="77777777" w:rsidR="007433CD" w:rsidRDefault="00000000">
      <w:pPr>
        <w:pStyle w:val="SourceCode"/>
      </w:pPr>
      <w:r>
        <w:rPr>
          <w:rStyle w:val="VerbatimChar"/>
        </w:rPr>
        <w:t>2008-07-29</w:t>
      </w:r>
    </w:p>
    <w:p w14:paraId="57D1C0CB" w14:textId="77777777" w:rsidR="007433CD" w:rsidRDefault="00000000">
      <w:pPr>
        <w:pStyle w:val="SourceCode"/>
      </w:pPr>
      <w:r>
        <w:rPr>
          <w:rStyle w:val="VerbatimChar"/>
        </w:rPr>
        <w:t>2008-07-30</w:t>
      </w:r>
    </w:p>
    <w:p w14:paraId="57D1C0CC" w14:textId="77777777" w:rsidR="007433CD" w:rsidRDefault="00000000">
      <w:pPr>
        <w:pStyle w:val="SourceCode"/>
      </w:pPr>
      <w:r>
        <w:rPr>
          <w:rStyle w:val="VerbatimChar"/>
        </w:rPr>
        <w:t>2008-07-31</w:t>
      </w:r>
    </w:p>
    <w:p w14:paraId="57D1C0CD" w14:textId="77777777" w:rsidR="007433CD" w:rsidRDefault="00000000">
      <w:pPr>
        <w:pStyle w:val="SourceCode"/>
      </w:pPr>
      <w:r>
        <w:rPr>
          <w:rStyle w:val="VerbatimChar"/>
        </w:rPr>
        <w:t>2008-08-01</w:t>
      </w:r>
    </w:p>
    <w:p w14:paraId="57D1C0CE" w14:textId="77777777" w:rsidR="007433CD" w:rsidRDefault="00000000">
      <w:pPr>
        <w:pStyle w:val="SourceCode"/>
      </w:pPr>
      <w:r>
        <w:rPr>
          <w:rStyle w:val="VerbatimChar"/>
        </w:rPr>
        <w:t>2008-08-02</w:t>
      </w:r>
    </w:p>
    <w:p w14:paraId="57D1C0CF" w14:textId="77777777" w:rsidR="007433CD" w:rsidRDefault="00000000">
      <w:pPr>
        <w:pStyle w:val="SourceCode"/>
      </w:pPr>
      <w:r>
        <w:rPr>
          <w:rStyle w:val="VerbatimChar"/>
        </w:rPr>
        <w:t>2008-08-03</w:t>
      </w:r>
    </w:p>
    <w:p w14:paraId="57D1C0D0" w14:textId="77777777" w:rsidR="007433CD" w:rsidRDefault="00000000">
      <w:pPr>
        <w:pStyle w:val="SourceCode"/>
      </w:pPr>
      <w:r>
        <w:rPr>
          <w:rStyle w:val="VerbatimChar"/>
        </w:rPr>
        <w:t>2008-08-04</w:t>
      </w:r>
    </w:p>
    <w:p w14:paraId="57D1C0D1" w14:textId="77777777" w:rsidR="007433CD" w:rsidRDefault="00000000">
      <w:pPr>
        <w:pStyle w:val="SourceCode"/>
      </w:pPr>
      <w:r>
        <w:rPr>
          <w:rStyle w:val="VerbatimChar"/>
        </w:rPr>
        <w:t>2008-08-05</w:t>
      </w:r>
    </w:p>
    <w:p w14:paraId="57D1C0D2" w14:textId="77777777" w:rsidR="007433CD" w:rsidRDefault="00000000">
      <w:pPr>
        <w:pStyle w:val="SourceCode"/>
      </w:pPr>
      <w:r>
        <w:rPr>
          <w:rStyle w:val="VerbatimChar"/>
        </w:rPr>
        <w:t>2008-08-06</w:t>
      </w:r>
    </w:p>
    <w:p w14:paraId="57D1C0D3" w14:textId="77777777" w:rsidR="007433CD" w:rsidRDefault="00000000">
      <w:pPr>
        <w:pStyle w:val="SourceCode"/>
      </w:pPr>
      <w:r>
        <w:rPr>
          <w:rStyle w:val="VerbatimChar"/>
        </w:rPr>
        <w:lastRenderedPageBreak/>
        <w:t>2008-08-07</w:t>
      </w:r>
    </w:p>
    <w:p w14:paraId="57D1C0D4" w14:textId="77777777" w:rsidR="007433CD" w:rsidRDefault="00000000">
      <w:pPr>
        <w:pStyle w:val="SourceCode"/>
      </w:pPr>
      <w:r>
        <w:rPr>
          <w:rStyle w:val="VerbatimChar"/>
        </w:rPr>
        <w:t>2008-08-08</w:t>
      </w:r>
    </w:p>
    <w:p w14:paraId="57D1C0D5" w14:textId="77777777" w:rsidR="007433CD" w:rsidRDefault="00000000">
      <w:pPr>
        <w:pStyle w:val="SourceCode"/>
      </w:pPr>
      <w:r>
        <w:rPr>
          <w:rStyle w:val="VerbatimChar"/>
        </w:rPr>
        <w:t>2008-08-09</w:t>
      </w:r>
    </w:p>
    <w:p w14:paraId="57D1C0D6" w14:textId="77777777" w:rsidR="007433CD" w:rsidRDefault="00000000">
      <w:pPr>
        <w:pStyle w:val="SourceCode"/>
      </w:pPr>
      <w:r>
        <w:rPr>
          <w:rStyle w:val="VerbatimChar"/>
        </w:rPr>
        <w:t>2008-08-10</w:t>
      </w:r>
    </w:p>
    <w:p w14:paraId="57D1C0D7" w14:textId="77777777" w:rsidR="007433CD" w:rsidRDefault="00000000">
      <w:pPr>
        <w:pStyle w:val="SourceCode"/>
      </w:pPr>
      <w:r>
        <w:rPr>
          <w:rStyle w:val="VerbatimChar"/>
        </w:rPr>
        <w:t>2008-08-11</w:t>
      </w:r>
    </w:p>
    <w:p w14:paraId="57D1C0D8" w14:textId="77777777" w:rsidR="007433CD" w:rsidRDefault="00000000">
      <w:pPr>
        <w:pStyle w:val="SourceCode"/>
      </w:pPr>
      <w:r>
        <w:rPr>
          <w:rStyle w:val="VerbatimChar"/>
        </w:rPr>
        <w:t>2008-08-12</w:t>
      </w:r>
    </w:p>
    <w:p w14:paraId="57D1C0D9" w14:textId="77777777" w:rsidR="007433CD" w:rsidRDefault="00000000">
      <w:pPr>
        <w:pStyle w:val="SourceCode"/>
      </w:pPr>
      <w:r>
        <w:rPr>
          <w:rStyle w:val="VerbatimChar"/>
        </w:rPr>
        <w:t>2008-08-13</w:t>
      </w:r>
    </w:p>
    <w:p w14:paraId="57D1C0DA" w14:textId="77777777" w:rsidR="007433CD" w:rsidRDefault="00000000">
      <w:pPr>
        <w:pStyle w:val="SourceCode"/>
      </w:pPr>
      <w:r>
        <w:rPr>
          <w:rStyle w:val="VerbatimChar"/>
        </w:rPr>
        <w:t>2008-08-14</w:t>
      </w:r>
    </w:p>
    <w:p w14:paraId="57D1C0DB" w14:textId="77777777" w:rsidR="007433CD" w:rsidRDefault="00000000">
      <w:pPr>
        <w:pStyle w:val="SourceCode"/>
      </w:pPr>
      <w:r>
        <w:rPr>
          <w:rStyle w:val="VerbatimChar"/>
        </w:rPr>
        <w:t>2008-08-15</w:t>
      </w:r>
    </w:p>
    <w:p w14:paraId="57D1C0DC" w14:textId="77777777" w:rsidR="007433CD" w:rsidRDefault="00000000">
      <w:pPr>
        <w:pStyle w:val="SourceCode"/>
      </w:pPr>
      <w:r>
        <w:rPr>
          <w:rStyle w:val="VerbatimChar"/>
        </w:rPr>
        <w:t>2008-08-16</w:t>
      </w:r>
    </w:p>
    <w:p w14:paraId="57D1C0DD" w14:textId="77777777" w:rsidR="007433CD" w:rsidRDefault="00000000">
      <w:pPr>
        <w:pStyle w:val="SourceCode"/>
      </w:pPr>
      <w:r>
        <w:rPr>
          <w:rStyle w:val="VerbatimChar"/>
        </w:rPr>
        <w:t>2008-08-17</w:t>
      </w:r>
    </w:p>
    <w:p w14:paraId="57D1C0DE" w14:textId="77777777" w:rsidR="007433CD" w:rsidRDefault="00000000">
      <w:pPr>
        <w:pStyle w:val="SourceCode"/>
      </w:pPr>
      <w:r>
        <w:rPr>
          <w:rStyle w:val="VerbatimChar"/>
        </w:rPr>
        <w:t>2008-08-18</w:t>
      </w:r>
    </w:p>
    <w:p w14:paraId="57D1C0DF" w14:textId="77777777" w:rsidR="007433CD" w:rsidRDefault="00000000">
      <w:pPr>
        <w:pStyle w:val="SourceCode"/>
      </w:pPr>
      <w:r>
        <w:rPr>
          <w:rStyle w:val="VerbatimChar"/>
        </w:rPr>
        <w:t>2008-08-19</w:t>
      </w:r>
    </w:p>
    <w:p w14:paraId="57D1C0E0" w14:textId="77777777" w:rsidR="007433CD" w:rsidRDefault="00000000">
      <w:pPr>
        <w:pStyle w:val="SourceCode"/>
      </w:pPr>
      <w:r>
        <w:rPr>
          <w:rStyle w:val="VerbatimChar"/>
        </w:rPr>
        <w:t>2008-08-20</w:t>
      </w:r>
    </w:p>
    <w:p w14:paraId="57D1C0E1" w14:textId="77777777" w:rsidR="007433CD" w:rsidRDefault="00000000">
      <w:pPr>
        <w:pStyle w:val="SourceCode"/>
      </w:pPr>
      <w:r>
        <w:rPr>
          <w:rStyle w:val="VerbatimChar"/>
        </w:rPr>
        <w:t>2008-08-21</w:t>
      </w:r>
    </w:p>
    <w:p w14:paraId="57D1C0E2" w14:textId="77777777" w:rsidR="007433CD" w:rsidRDefault="00000000">
      <w:pPr>
        <w:pStyle w:val="SourceCode"/>
      </w:pPr>
      <w:r>
        <w:rPr>
          <w:rStyle w:val="VerbatimChar"/>
        </w:rPr>
        <w:t>2008-08-22</w:t>
      </w:r>
    </w:p>
    <w:p w14:paraId="57D1C0E3" w14:textId="77777777" w:rsidR="007433CD" w:rsidRDefault="00000000">
      <w:pPr>
        <w:pStyle w:val="SourceCode"/>
      </w:pPr>
      <w:r>
        <w:rPr>
          <w:rStyle w:val="VerbatimChar"/>
        </w:rPr>
        <w:t>2008-08-23</w:t>
      </w:r>
    </w:p>
    <w:p w14:paraId="57D1C0E4" w14:textId="77777777" w:rsidR="007433CD" w:rsidRDefault="00000000">
      <w:pPr>
        <w:pStyle w:val="SourceCode"/>
      </w:pPr>
      <w:r>
        <w:rPr>
          <w:rStyle w:val="VerbatimChar"/>
        </w:rPr>
        <w:t>2008-08-24</w:t>
      </w:r>
    </w:p>
    <w:p w14:paraId="57D1C0E5" w14:textId="77777777" w:rsidR="007433CD" w:rsidRDefault="00000000">
      <w:pPr>
        <w:pStyle w:val="SourceCode"/>
      </w:pPr>
      <w:r>
        <w:rPr>
          <w:rStyle w:val="VerbatimChar"/>
        </w:rPr>
        <w:t>2008-08-25</w:t>
      </w:r>
    </w:p>
    <w:p w14:paraId="57D1C0E6" w14:textId="77777777" w:rsidR="007433CD" w:rsidRDefault="00000000">
      <w:pPr>
        <w:pStyle w:val="SourceCode"/>
      </w:pPr>
      <w:r>
        <w:rPr>
          <w:rStyle w:val="VerbatimChar"/>
        </w:rPr>
        <w:t>2008-08-26</w:t>
      </w:r>
    </w:p>
    <w:p w14:paraId="57D1C0E7" w14:textId="77777777" w:rsidR="007433CD" w:rsidRDefault="00000000">
      <w:pPr>
        <w:pStyle w:val="SourceCode"/>
      </w:pPr>
      <w:r>
        <w:rPr>
          <w:rStyle w:val="VerbatimChar"/>
        </w:rPr>
        <w:t>2008-08-27</w:t>
      </w:r>
    </w:p>
    <w:p w14:paraId="57D1C0E8" w14:textId="77777777" w:rsidR="007433CD" w:rsidRDefault="00000000">
      <w:pPr>
        <w:pStyle w:val="SourceCode"/>
      </w:pPr>
      <w:r>
        <w:rPr>
          <w:rStyle w:val="VerbatimChar"/>
        </w:rPr>
        <w:t>2008-08-28</w:t>
      </w:r>
    </w:p>
    <w:p w14:paraId="57D1C0E9" w14:textId="77777777" w:rsidR="007433CD" w:rsidRDefault="00000000">
      <w:pPr>
        <w:pStyle w:val="SourceCode"/>
      </w:pPr>
      <w:r>
        <w:rPr>
          <w:rStyle w:val="VerbatimChar"/>
        </w:rPr>
        <w:t>2008-08-29</w:t>
      </w:r>
    </w:p>
    <w:p w14:paraId="57D1C0EA" w14:textId="77777777" w:rsidR="007433CD" w:rsidRDefault="00000000">
      <w:pPr>
        <w:pStyle w:val="SourceCode"/>
      </w:pPr>
      <w:r>
        <w:rPr>
          <w:rStyle w:val="VerbatimChar"/>
        </w:rPr>
        <w:t>2008-08-30</w:t>
      </w:r>
    </w:p>
    <w:p w14:paraId="57D1C0EB" w14:textId="77777777" w:rsidR="007433CD" w:rsidRDefault="00000000">
      <w:pPr>
        <w:pStyle w:val="SourceCode"/>
      </w:pPr>
      <w:r>
        <w:rPr>
          <w:rStyle w:val="VerbatimChar"/>
        </w:rPr>
        <w:t>2008-08-31</w:t>
      </w:r>
    </w:p>
    <w:p w14:paraId="57D1C0EC" w14:textId="77777777" w:rsidR="007433CD" w:rsidRDefault="00000000">
      <w:pPr>
        <w:pStyle w:val="SourceCode"/>
      </w:pPr>
      <w:r>
        <w:rPr>
          <w:rStyle w:val="VerbatimChar"/>
        </w:rPr>
        <w:t>2008-09-01</w:t>
      </w:r>
    </w:p>
    <w:p w14:paraId="57D1C0ED" w14:textId="77777777" w:rsidR="007433CD" w:rsidRDefault="00000000">
      <w:pPr>
        <w:pStyle w:val="SourceCode"/>
      </w:pPr>
      <w:r>
        <w:rPr>
          <w:rStyle w:val="VerbatimChar"/>
        </w:rPr>
        <w:t>2008-09-02</w:t>
      </w:r>
    </w:p>
    <w:p w14:paraId="57D1C0EE" w14:textId="77777777" w:rsidR="007433CD" w:rsidRDefault="00000000">
      <w:pPr>
        <w:pStyle w:val="SourceCode"/>
      </w:pPr>
      <w:r>
        <w:rPr>
          <w:rStyle w:val="VerbatimChar"/>
        </w:rPr>
        <w:t>2008-09-03</w:t>
      </w:r>
    </w:p>
    <w:p w14:paraId="57D1C0EF" w14:textId="77777777" w:rsidR="007433CD" w:rsidRDefault="00000000">
      <w:pPr>
        <w:pStyle w:val="SourceCode"/>
      </w:pPr>
      <w:r>
        <w:rPr>
          <w:rStyle w:val="VerbatimChar"/>
        </w:rPr>
        <w:lastRenderedPageBreak/>
        <w:t>2008-09-04</w:t>
      </w:r>
    </w:p>
    <w:p w14:paraId="57D1C0F0" w14:textId="77777777" w:rsidR="007433CD" w:rsidRDefault="00000000">
      <w:pPr>
        <w:pStyle w:val="SourceCode"/>
      </w:pPr>
      <w:r>
        <w:rPr>
          <w:rStyle w:val="VerbatimChar"/>
        </w:rPr>
        <w:t>2008-09-05</w:t>
      </w:r>
    </w:p>
    <w:p w14:paraId="57D1C0F1" w14:textId="77777777" w:rsidR="007433CD" w:rsidRDefault="00000000">
      <w:pPr>
        <w:pStyle w:val="SourceCode"/>
      </w:pPr>
      <w:r>
        <w:rPr>
          <w:rStyle w:val="VerbatimChar"/>
        </w:rPr>
        <w:t>2008-09-06</w:t>
      </w:r>
    </w:p>
    <w:p w14:paraId="57D1C0F2" w14:textId="77777777" w:rsidR="007433CD" w:rsidRDefault="00000000">
      <w:pPr>
        <w:pStyle w:val="SourceCode"/>
      </w:pPr>
      <w:r>
        <w:rPr>
          <w:rStyle w:val="VerbatimChar"/>
        </w:rPr>
        <w:t>2008-09-07</w:t>
      </w:r>
    </w:p>
    <w:p w14:paraId="57D1C0F3" w14:textId="77777777" w:rsidR="007433CD" w:rsidRDefault="00000000">
      <w:pPr>
        <w:pStyle w:val="SourceCode"/>
      </w:pPr>
      <w:r>
        <w:rPr>
          <w:rStyle w:val="VerbatimChar"/>
        </w:rPr>
        <w:t>2008-09-08</w:t>
      </w:r>
    </w:p>
    <w:p w14:paraId="57D1C0F4" w14:textId="77777777" w:rsidR="007433CD" w:rsidRDefault="00000000">
      <w:pPr>
        <w:pStyle w:val="SourceCode"/>
      </w:pPr>
      <w:r>
        <w:rPr>
          <w:rStyle w:val="VerbatimChar"/>
        </w:rPr>
        <w:t>2008-09-09</w:t>
      </w:r>
    </w:p>
    <w:p w14:paraId="57D1C0F5" w14:textId="77777777" w:rsidR="007433CD" w:rsidRDefault="00000000">
      <w:pPr>
        <w:pStyle w:val="SourceCode"/>
      </w:pPr>
      <w:r>
        <w:rPr>
          <w:rStyle w:val="VerbatimChar"/>
        </w:rPr>
        <w:t>2008-09-10</w:t>
      </w:r>
    </w:p>
    <w:p w14:paraId="57D1C0F6" w14:textId="77777777" w:rsidR="007433CD" w:rsidRDefault="00000000">
      <w:pPr>
        <w:pStyle w:val="SourceCode"/>
      </w:pPr>
      <w:r>
        <w:rPr>
          <w:rStyle w:val="VerbatimChar"/>
        </w:rPr>
        <w:t>2008-09-11</w:t>
      </w:r>
    </w:p>
    <w:p w14:paraId="57D1C0F7" w14:textId="77777777" w:rsidR="007433CD" w:rsidRDefault="00000000">
      <w:pPr>
        <w:pStyle w:val="SourceCode"/>
      </w:pPr>
      <w:r>
        <w:rPr>
          <w:rStyle w:val="VerbatimChar"/>
        </w:rPr>
        <w:t>2008-09-12</w:t>
      </w:r>
    </w:p>
    <w:p w14:paraId="57D1C0F8" w14:textId="77777777" w:rsidR="007433CD" w:rsidRDefault="00000000">
      <w:pPr>
        <w:pStyle w:val="SourceCode"/>
      </w:pPr>
      <w:r>
        <w:rPr>
          <w:rStyle w:val="VerbatimChar"/>
        </w:rPr>
        <w:t>2008-09-13</w:t>
      </w:r>
    </w:p>
    <w:p w14:paraId="57D1C0F9" w14:textId="77777777" w:rsidR="007433CD" w:rsidRDefault="00000000">
      <w:pPr>
        <w:pStyle w:val="SourceCode"/>
      </w:pPr>
      <w:r>
        <w:rPr>
          <w:rStyle w:val="VerbatimChar"/>
        </w:rPr>
        <w:t>2008-09-14</w:t>
      </w:r>
    </w:p>
    <w:p w14:paraId="57D1C0FA" w14:textId="77777777" w:rsidR="007433CD" w:rsidRDefault="00000000">
      <w:pPr>
        <w:pStyle w:val="SourceCode"/>
      </w:pPr>
      <w:r>
        <w:rPr>
          <w:rStyle w:val="VerbatimChar"/>
        </w:rPr>
        <w:t>2008-09-15</w:t>
      </w:r>
    </w:p>
    <w:p w14:paraId="57D1C0FB" w14:textId="77777777" w:rsidR="007433CD" w:rsidRDefault="00000000">
      <w:pPr>
        <w:pStyle w:val="SourceCode"/>
      </w:pPr>
      <w:r>
        <w:rPr>
          <w:rStyle w:val="VerbatimChar"/>
        </w:rPr>
        <w:t>2008-09-16</w:t>
      </w:r>
    </w:p>
    <w:p w14:paraId="57D1C0FC" w14:textId="77777777" w:rsidR="007433CD" w:rsidRDefault="00000000">
      <w:pPr>
        <w:pStyle w:val="SourceCode"/>
      </w:pPr>
      <w:r>
        <w:rPr>
          <w:rStyle w:val="VerbatimChar"/>
        </w:rPr>
        <w:t>2008-09-17</w:t>
      </w:r>
    </w:p>
    <w:p w14:paraId="57D1C0FD" w14:textId="77777777" w:rsidR="007433CD" w:rsidRDefault="00000000">
      <w:pPr>
        <w:pStyle w:val="SourceCode"/>
      </w:pPr>
      <w:r>
        <w:rPr>
          <w:rStyle w:val="VerbatimChar"/>
        </w:rPr>
        <w:t>2008-09-18</w:t>
      </w:r>
    </w:p>
    <w:p w14:paraId="57D1C0FE" w14:textId="77777777" w:rsidR="007433CD" w:rsidRDefault="00000000">
      <w:pPr>
        <w:pStyle w:val="SourceCode"/>
      </w:pPr>
      <w:r>
        <w:rPr>
          <w:rStyle w:val="VerbatimChar"/>
        </w:rPr>
        <w:t>2008-09-19</w:t>
      </w:r>
    </w:p>
    <w:p w14:paraId="57D1C0FF" w14:textId="77777777" w:rsidR="007433CD" w:rsidRDefault="00000000">
      <w:pPr>
        <w:pStyle w:val="SourceCode"/>
      </w:pPr>
      <w:r>
        <w:rPr>
          <w:rStyle w:val="VerbatimChar"/>
        </w:rPr>
        <w:t>2008-09-20</w:t>
      </w:r>
    </w:p>
    <w:p w14:paraId="57D1C100" w14:textId="77777777" w:rsidR="007433CD" w:rsidRDefault="00000000">
      <w:pPr>
        <w:pStyle w:val="SourceCode"/>
      </w:pPr>
      <w:r>
        <w:rPr>
          <w:rStyle w:val="VerbatimChar"/>
        </w:rPr>
        <w:t>2008-09-21</w:t>
      </w:r>
    </w:p>
    <w:p w14:paraId="57D1C101" w14:textId="77777777" w:rsidR="007433CD" w:rsidRDefault="00000000">
      <w:pPr>
        <w:pStyle w:val="SourceCode"/>
      </w:pPr>
      <w:r>
        <w:rPr>
          <w:rStyle w:val="VerbatimChar"/>
        </w:rPr>
        <w:t>2008-09-22</w:t>
      </w:r>
    </w:p>
    <w:p w14:paraId="57D1C102" w14:textId="77777777" w:rsidR="007433CD" w:rsidRDefault="00000000">
      <w:pPr>
        <w:pStyle w:val="SourceCode"/>
      </w:pPr>
      <w:r>
        <w:rPr>
          <w:rStyle w:val="VerbatimChar"/>
        </w:rPr>
        <w:t>2008-09-23</w:t>
      </w:r>
    </w:p>
    <w:p w14:paraId="57D1C103" w14:textId="77777777" w:rsidR="007433CD" w:rsidRDefault="00000000">
      <w:pPr>
        <w:pStyle w:val="SourceCode"/>
      </w:pPr>
      <w:r>
        <w:rPr>
          <w:rStyle w:val="VerbatimChar"/>
        </w:rPr>
        <w:t>2008-09-24</w:t>
      </w:r>
    </w:p>
    <w:p w14:paraId="57D1C104" w14:textId="77777777" w:rsidR="007433CD" w:rsidRDefault="00000000">
      <w:pPr>
        <w:pStyle w:val="SourceCode"/>
      </w:pPr>
      <w:r>
        <w:rPr>
          <w:rStyle w:val="VerbatimChar"/>
        </w:rPr>
        <w:t>2008-09-25</w:t>
      </w:r>
    </w:p>
    <w:p w14:paraId="57D1C105" w14:textId="77777777" w:rsidR="007433CD" w:rsidRDefault="00000000">
      <w:pPr>
        <w:pStyle w:val="SourceCode"/>
      </w:pPr>
      <w:r>
        <w:rPr>
          <w:rStyle w:val="VerbatimChar"/>
        </w:rPr>
        <w:t>2008-09-26</w:t>
      </w:r>
    </w:p>
    <w:p w14:paraId="57D1C106" w14:textId="77777777" w:rsidR="007433CD" w:rsidRDefault="00000000">
      <w:pPr>
        <w:pStyle w:val="SourceCode"/>
      </w:pPr>
      <w:r>
        <w:rPr>
          <w:rStyle w:val="VerbatimChar"/>
        </w:rPr>
        <w:t>2008-09-27</w:t>
      </w:r>
    </w:p>
    <w:p w14:paraId="57D1C107" w14:textId="77777777" w:rsidR="007433CD" w:rsidRDefault="00000000">
      <w:pPr>
        <w:pStyle w:val="SourceCode"/>
      </w:pPr>
      <w:r>
        <w:rPr>
          <w:rStyle w:val="VerbatimChar"/>
        </w:rPr>
        <w:t>2008-09-28</w:t>
      </w:r>
    </w:p>
    <w:p w14:paraId="57D1C108" w14:textId="77777777" w:rsidR="007433CD" w:rsidRDefault="00000000">
      <w:pPr>
        <w:pStyle w:val="SourceCode"/>
      </w:pPr>
      <w:r>
        <w:rPr>
          <w:rStyle w:val="VerbatimChar"/>
        </w:rPr>
        <w:t>2008-09-29</w:t>
      </w:r>
    </w:p>
    <w:p w14:paraId="57D1C109" w14:textId="77777777" w:rsidR="007433CD" w:rsidRDefault="00000000">
      <w:pPr>
        <w:pStyle w:val="SourceCode"/>
      </w:pPr>
      <w:r>
        <w:rPr>
          <w:rStyle w:val="VerbatimChar"/>
        </w:rPr>
        <w:t>2008-09-30</w:t>
      </w:r>
    </w:p>
    <w:p w14:paraId="57D1C10A" w14:textId="77777777" w:rsidR="007433CD" w:rsidRDefault="00000000">
      <w:pPr>
        <w:pStyle w:val="SourceCode"/>
      </w:pPr>
      <w:r>
        <w:rPr>
          <w:rStyle w:val="VerbatimChar"/>
        </w:rPr>
        <w:t>2008-10-01</w:t>
      </w:r>
    </w:p>
    <w:p w14:paraId="57D1C10B" w14:textId="77777777" w:rsidR="007433CD" w:rsidRDefault="00000000">
      <w:pPr>
        <w:pStyle w:val="SourceCode"/>
      </w:pPr>
      <w:r>
        <w:rPr>
          <w:rStyle w:val="VerbatimChar"/>
        </w:rPr>
        <w:lastRenderedPageBreak/>
        <w:t>2008-10-02</w:t>
      </w:r>
    </w:p>
    <w:p w14:paraId="57D1C10C" w14:textId="77777777" w:rsidR="007433CD" w:rsidRDefault="00000000">
      <w:pPr>
        <w:pStyle w:val="SourceCode"/>
      </w:pPr>
      <w:r>
        <w:rPr>
          <w:rStyle w:val="VerbatimChar"/>
        </w:rPr>
        <w:t>2008-10-03</w:t>
      </w:r>
    </w:p>
    <w:p w14:paraId="57D1C10D" w14:textId="77777777" w:rsidR="007433CD" w:rsidRDefault="00000000">
      <w:pPr>
        <w:pStyle w:val="SourceCode"/>
      </w:pPr>
      <w:r>
        <w:rPr>
          <w:rStyle w:val="VerbatimChar"/>
        </w:rPr>
        <w:t>2008-10-04</w:t>
      </w:r>
    </w:p>
    <w:p w14:paraId="57D1C10E" w14:textId="77777777" w:rsidR="007433CD" w:rsidRDefault="00000000">
      <w:pPr>
        <w:pStyle w:val="SourceCode"/>
      </w:pPr>
      <w:r>
        <w:rPr>
          <w:rStyle w:val="VerbatimChar"/>
        </w:rPr>
        <w:t>2008-10-05</w:t>
      </w:r>
    </w:p>
    <w:p w14:paraId="57D1C10F" w14:textId="77777777" w:rsidR="007433CD" w:rsidRDefault="00000000">
      <w:pPr>
        <w:pStyle w:val="SourceCode"/>
      </w:pPr>
      <w:r>
        <w:rPr>
          <w:rStyle w:val="VerbatimChar"/>
        </w:rPr>
        <w:t>2008-10-06</w:t>
      </w:r>
    </w:p>
    <w:p w14:paraId="57D1C110" w14:textId="77777777" w:rsidR="007433CD" w:rsidRDefault="00000000">
      <w:pPr>
        <w:pStyle w:val="SourceCode"/>
      </w:pPr>
      <w:r>
        <w:rPr>
          <w:rStyle w:val="VerbatimChar"/>
        </w:rPr>
        <w:t>2008-10-07</w:t>
      </w:r>
    </w:p>
    <w:p w14:paraId="57D1C111" w14:textId="77777777" w:rsidR="007433CD" w:rsidRDefault="00000000">
      <w:pPr>
        <w:pStyle w:val="SourceCode"/>
      </w:pPr>
      <w:r>
        <w:rPr>
          <w:rStyle w:val="VerbatimChar"/>
        </w:rPr>
        <w:t>2008-10-08</w:t>
      </w:r>
    </w:p>
    <w:p w14:paraId="57D1C112" w14:textId="77777777" w:rsidR="007433CD" w:rsidRDefault="00000000">
      <w:pPr>
        <w:pStyle w:val="SourceCode"/>
      </w:pPr>
      <w:r>
        <w:rPr>
          <w:rStyle w:val="VerbatimChar"/>
        </w:rPr>
        <w:t>2008-10-09</w:t>
      </w:r>
    </w:p>
    <w:p w14:paraId="57D1C113" w14:textId="77777777" w:rsidR="007433CD" w:rsidRDefault="00000000">
      <w:pPr>
        <w:pStyle w:val="SourceCode"/>
      </w:pPr>
      <w:r>
        <w:rPr>
          <w:rStyle w:val="VerbatimChar"/>
        </w:rPr>
        <w:t>2008-10-10</w:t>
      </w:r>
    </w:p>
    <w:p w14:paraId="57D1C114" w14:textId="77777777" w:rsidR="007433CD" w:rsidRDefault="00000000">
      <w:pPr>
        <w:pStyle w:val="SourceCode"/>
      </w:pPr>
      <w:r>
        <w:rPr>
          <w:rStyle w:val="VerbatimChar"/>
        </w:rPr>
        <w:t>2008-10-11</w:t>
      </w:r>
    </w:p>
    <w:p w14:paraId="57D1C115" w14:textId="77777777" w:rsidR="007433CD" w:rsidRDefault="00000000">
      <w:pPr>
        <w:pStyle w:val="SourceCode"/>
      </w:pPr>
      <w:r>
        <w:rPr>
          <w:rStyle w:val="VerbatimChar"/>
        </w:rPr>
        <w:t>2008-10-12</w:t>
      </w:r>
    </w:p>
    <w:p w14:paraId="57D1C116" w14:textId="77777777" w:rsidR="007433CD" w:rsidRDefault="00000000">
      <w:pPr>
        <w:pStyle w:val="SourceCode"/>
      </w:pPr>
      <w:r>
        <w:rPr>
          <w:rStyle w:val="VerbatimChar"/>
        </w:rPr>
        <w:t>2008-10-13</w:t>
      </w:r>
    </w:p>
    <w:p w14:paraId="57D1C117" w14:textId="77777777" w:rsidR="007433CD" w:rsidRDefault="00000000">
      <w:pPr>
        <w:pStyle w:val="SourceCode"/>
      </w:pPr>
      <w:r>
        <w:rPr>
          <w:rStyle w:val="VerbatimChar"/>
        </w:rPr>
        <w:t>2008-10-14</w:t>
      </w:r>
    </w:p>
    <w:p w14:paraId="57D1C118" w14:textId="77777777" w:rsidR="007433CD" w:rsidRDefault="00000000">
      <w:pPr>
        <w:pStyle w:val="SourceCode"/>
      </w:pPr>
      <w:r>
        <w:rPr>
          <w:rStyle w:val="VerbatimChar"/>
        </w:rPr>
        <w:t>2008-10-15</w:t>
      </w:r>
    </w:p>
    <w:p w14:paraId="57D1C119" w14:textId="77777777" w:rsidR="007433CD" w:rsidRDefault="00000000">
      <w:pPr>
        <w:pStyle w:val="SourceCode"/>
      </w:pPr>
      <w:r>
        <w:rPr>
          <w:rStyle w:val="VerbatimChar"/>
        </w:rPr>
        <w:t>2008-10-16</w:t>
      </w:r>
    </w:p>
    <w:p w14:paraId="57D1C11A" w14:textId="77777777" w:rsidR="007433CD" w:rsidRDefault="00000000">
      <w:pPr>
        <w:pStyle w:val="SourceCode"/>
      </w:pPr>
      <w:r>
        <w:rPr>
          <w:rStyle w:val="VerbatimChar"/>
        </w:rPr>
        <w:t>2008-10-17</w:t>
      </w:r>
    </w:p>
    <w:p w14:paraId="57D1C11B" w14:textId="77777777" w:rsidR="007433CD" w:rsidRDefault="00000000">
      <w:pPr>
        <w:pStyle w:val="SourceCode"/>
      </w:pPr>
      <w:r>
        <w:rPr>
          <w:rStyle w:val="VerbatimChar"/>
        </w:rPr>
        <w:t>2008-10-18</w:t>
      </w:r>
    </w:p>
    <w:p w14:paraId="57D1C11C" w14:textId="77777777" w:rsidR="007433CD" w:rsidRDefault="00000000">
      <w:pPr>
        <w:pStyle w:val="SourceCode"/>
      </w:pPr>
      <w:r>
        <w:rPr>
          <w:rStyle w:val="VerbatimChar"/>
        </w:rPr>
        <w:t>2008-10-19</w:t>
      </w:r>
    </w:p>
    <w:p w14:paraId="57D1C11D" w14:textId="77777777" w:rsidR="007433CD" w:rsidRDefault="00000000">
      <w:pPr>
        <w:pStyle w:val="SourceCode"/>
      </w:pPr>
      <w:r>
        <w:rPr>
          <w:rStyle w:val="VerbatimChar"/>
        </w:rPr>
        <w:t>2008-10-20</w:t>
      </w:r>
    </w:p>
    <w:p w14:paraId="57D1C11E" w14:textId="77777777" w:rsidR="007433CD" w:rsidRDefault="00000000">
      <w:pPr>
        <w:pStyle w:val="SourceCode"/>
      </w:pPr>
      <w:r>
        <w:rPr>
          <w:rStyle w:val="VerbatimChar"/>
        </w:rPr>
        <w:t>2008-10-21</w:t>
      </w:r>
    </w:p>
    <w:p w14:paraId="57D1C11F" w14:textId="77777777" w:rsidR="007433CD" w:rsidRDefault="00000000">
      <w:pPr>
        <w:pStyle w:val="SourceCode"/>
      </w:pPr>
      <w:r>
        <w:rPr>
          <w:rStyle w:val="VerbatimChar"/>
        </w:rPr>
        <w:t>2008-10-22</w:t>
      </w:r>
    </w:p>
    <w:p w14:paraId="57D1C120" w14:textId="77777777" w:rsidR="007433CD" w:rsidRDefault="00000000">
      <w:pPr>
        <w:pStyle w:val="SourceCode"/>
      </w:pPr>
      <w:r>
        <w:rPr>
          <w:rStyle w:val="VerbatimChar"/>
        </w:rPr>
        <w:t>2008-10-23</w:t>
      </w:r>
    </w:p>
    <w:p w14:paraId="57D1C121" w14:textId="77777777" w:rsidR="007433CD" w:rsidRDefault="00000000">
      <w:pPr>
        <w:pStyle w:val="SourceCode"/>
      </w:pPr>
      <w:r>
        <w:rPr>
          <w:rStyle w:val="VerbatimChar"/>
        </w:rPr>
        <w:t>2008-10-24</w:t>
      </w:r>
    </w:p>
    <w:p w14:paraId="57D1C122" w14:textId="77777777" w:rsidR="007433CD" w:rsidRDefault="00000000">
      <w:pPr>
        <w:pStyle w:val="SourceCode"/>
      </w:pPr>
      <w:r>
        <w:rPr>
          <w:rStyle w:val="VerbatimChar"/>
        </w:rPr>
        <w:t>2008-10-25</w:t>
      </w:r>
    </w:p>
    <w:p w14:paraId="57D1C123" w14:textId="77777777" w:rsidR="007433CD" w:rsidRDefault="00000000">
      <w:pPr>
        <w:pStyle w:val="SourceCode"/>
      </w:pPr>
      <w:r>
        <w:rPr>
          <w:rStyle w:val="VerbatimChar"/>
        </w:rPr>
        <w:t>2008-10-26</w:t>
      </w:r>
    </w:p>
    <w:p w14:paraId="57D1C124" w14:textId="77777777" w:rsidR="007433CD" w:rsidRDefault="00000000">
      <w:pPr>
        <w:pStyle w:val="SourceCode"/>
      </w:pPr>
      <w:r>
        <w:rPr>
          <w:rStyle w:val="VerbatimChar"/>
        </w:rPr>
        <w:t>2008-10-27</w:t>
      </w:r>
    </w:p>
    <w:p w14:paraId="57D1C125" w14:textId="77777777" w:rsidR="007433CD" w:rsidRDefault="00000000">
      <w:pPr>
        <w:pStyle w:val="SourceCode"/>
      </w:pPr>
      <w:r>
        <w:rPr>
          <w:rStyle w:val="VerbatimChar"/>
        </w:rPr>
        <w:t>2008-10-28</w:t>
      </w:r>
    </w:p>
    <w:p w14:paraId="57D1C126" w14:textId="77777777" w:rsidR="007433CD" w:rsidRDefault="00000000">
      <w:pPr>
        <w:pStyle w:val="SourceCode"/>
      </w:pPr>
      <w:r>
        <w:rPr>
          <w:rStyle w:val="VerbatimChar"/>
        </w:rPr>
        <w:t>2008-10-29</w:t>
      </w:r>
    </w:p>
    <w:p w14:paraId="57D1C127" w14:textId="77777777" w:rsidR="007433CD" w:rsidRDefault="00000000">
      <w:pPr>
        <w:pStyle w:val="SourceCode"/>
      </w:pPr>
      <w:r>
        <w:rPr>
          <w:rStyle w:val="VerbatimChar"/>
        </w:rPr>
        <w:lastRenderedPageBreak/>
        <w:t>2008-10-30</w:t>
      </w:r>
    </w:p>
    <w:p w14:paraId="57D1C128" w14:textId="77777777" w:rsidR="007433CD" w:rsidRDefault="00000000">
      <w:pPr>
        <w:pStyle w:val="SourceCode"/>
      </w:pPr>
      <w:r>
        <w:rPr>
          <w:rStyle w:val="VerbatimChar"/>
        </w:rPr>
        <w:t>2008-10-31</w:t>
      </w:r>
    </w:p>
    <w:p w14:paraId="57D1C129" w14:textId="77777777" w:rsidR="007433CD" w:rsidRDefault="00000000">
      <w:pPr>
        <w:pStyle w:val="SourceCode"/>
      </w:pPr>
      <w:r>
        <w:rPr>
          <w:rStyle w:val="VerbatimChar"/>
        </w:rPr>
        <w:t>2008-11-01</w:t>
      </w:r>
    </w:p>
    <w:p w14:paraId="57D1C12A" w14:textId="77777777" w:rsidR="007433CD" w:rsidRDefault="00000000">
      <w:pPr>
        <w:pStyle w:val="SourceCode"/>
      </w:pPr>
      <w:r>
        <w:rPr>
          <w:rStyle w:val="VerbatimChar"/>
        </w:rPr>
        <w:t>2008-11-02</w:t>
      </w:r>
    </w:p>
    <w:p w14:paraId="57D1C12B" w14:textId="77777777" w:rsidR="007433CD" w:rsidRDefault="00000000">
      <w:pPr>
        <w:pStyle w:val="SourceCode"/>
      </w:pPr>
      <w:r>
        <w:rPr>
          <w:rStyle w:val="VerbatimChar"/>
        </w:rPr>
        <w:t>2008-11-03</w:t>
      </w:r>
    </w:p>
    <w:p w14:paraId="57D1C12C" w14:textId="77777777" w:rsidR="007433CD" w:rsidRDefault="00000000">
      <w:pPr>
        <w:pStyle w:val="SourceCode"/>
      </w:pPr>
      <w:r>
        <w:rPr>
          <w:rStyle w:val="VerbatimChar"/>
        </w:rPr>
        <w:t>2008-11-04</w:t>
      </w:r>
    </w:p>
    <w:p w14:paraId="57D1C12D" w14:textId="77777777" w:rsidR="007433CD" w:rsidRDefault="00000000">
      <w:pPr>
        <w:pStyle w:val="SourceCode"/>
      </w:pPr>
      <w:r>
        <w:rPr>
          <w:rStyle w:val="VerbatimChar"/>
        </w:rPr>
        <w:t>2008-11-05</w:t>
      </w:r>
    </w:p>
    <w:p w14:paraId="57D1C12E" w14:textId="77777777" w:rsidR="007433CD" w:rsidRDefault="00000000">
      <w:pPr>
        <w:pStyle w:val="SourceCode"/>
      </w:pPr>
      <w:r>
        <w:rPr>
          <w:rStyle w:val="VerbatimChar"/>
        </w:rPr>
        <w:t>2008-11-06</w:t>
      </w:r>
    </w:p>
    <w:p w14:paraId="57D1C12F" w14:textId="77777777" w:rsidR="007433CD" w:rsidRDefault="00000000">
      <w:pPr>
        <w:pStyle w:val="SourceCode"/>
      </w:pPr>
      <w:r>
        <w:rPr>
          <w:rStyle w:val="VerbatimChar"/>
        </w:rPr>
        <w:t>2008-11-07</w:t>
      </w:r>
    </w:p>
    <w:p w14:paraId="57D1C130" w14:textId="77777777" w:rsidR="007433CD" w:rsidRDefault="00000000">
      <w:pPr>
        <w:pStyle w:val="SourceCode"/>
      </w:pPr>
      <w:r>
        <w:rPr>
          <w:rStyle w:val="VerbatimChar"/>
        </w:rPr>
        <w:t>2008-11-08</w:t>
      </w:r>
    </w:p>
    <w:p w14:paraId="57D1C131" w14:textId="77777777" w:rsidR="007433CD" w:rsidRDefault="00000000">
      <w:pPr>
        <w:pStyle w:val="SourceCode"/>
      </w:pPr>
      <w:r>
        <w:rPr>
          <w:rStyle w:val="VerbatimChar"/>
        </w:rPr>
        <w:t>2008-11-09</w:t>
      </w:r>
    </w:p>
    <w:p w14:paraId="57D1C132" w14:textId="77777777" w:rsidR="007433CD" w:rsidRDefault="00000000">
      <w:pPr>
        <w:pStyle w:val="SourceCode"/>
      </w:pPr>
      <w:r>
        <w:rPr>
          <w:rStyle w:val="VerbatimChar"/>
        </w:rPr>
        <w:t>2008-11-10</w:t>
      </w:r>
    </w:p>
    <w:p w14:paraId="57D1C133" w14:textId="77777777" w:rsidR="007433CD" w:rsidRDefault="00000000">
      <w:pPr>
        <w:pStyle w:val="SourceCode"/>
      </w:pPr>
      <w:r>
        <w:rPr>
          <w:rStyle w:val="VerbatimChar"/>
        </w:rPr>
        <w:t>2008-11-11</w:t>
      </w:r>
    </w:p>
    <w:p w14:paraId="57D1C134" w14:textId="77777777" w:rsidR="007433CD" w:rsidRDefault="00000000">
      <w:pPr>
        <w:pStyle w:val="SourceCode"/>
      </w:pPr>
      <w:r>
        <w:rPr>
          <w:rStyle w:val="VerbatimChar"/>
        </w:rPr>
        <w:t>2008-11-12</w:t>
      </w:r>
    </w:p>
    <w:p w14:paraId="57D1C135" w14:textId="77777777" w:rsidR="007433CD" w:rsidRDefault="00000000">
      <w:pPr>
        <w:pStyle w:val="SourceCode"/>
      </w:pPr>
      <w:r>
        <w:rPr>
          <w:rStyle w:val="VerbatimChar"/>
        </w:rPr>
        <w:t>2008-11-13</w:t>
      </w:r>
    </w:p>
    <w:p w14:paraId="57D1C136" w14:textId="77777777" w:rsidR="007433CD" w:rsidRDefault="00000000">
      <w:pPr>
        <w:pStyle w:val="SourceCode"/>
      </w:pPr>
      <w:r>
        <w:rPr>
          <w:rStyle w:val="VerbatimChar"/>
        </w:rPr>
        <w:t>2008-11-14</w:t>
      </w:r>
    </w:p>
    <w:p w14:paraId="57D1C137" w14:textId="77777777" w:rsidR="007433CD" w:rsidRDefault="00000000">
      <w:pPr>
        <w:pStyle w:val="SourceCode"/>
      </w:pPr>
      <w:r>
        <w:rPr>
          <w:rStyle w:val="VerbatimChar"/>
        </w:rPr>
        <w:t>2008-11-15</w:t>
      </w:r>
    </w:p>
    <w:p w14:paraId="57D1C138" w14:textId="77777777" w:rsidR="007433CD" w:rsidRDefault="00000000">
      <w:pPr>
        <w:pStyle w:val="SourceCode"/>
      </w:pPr>
      <w:r>
        <w:rPr>
          <w:rStyle w:val="VerbatimChar"/>
        </w:rPr>
        <w:t>2008-11-16</w:t>
      </w:r>
    </w:p>
    <w:p w14:paraId="57D1C139" w14:textId="77777777" w:rsidR="007433CD" w:rsidRDefault="00000000">
      <w:pPr>
        <w:pStyle w:val="SourceCode"/>
      </w:pPr>
      <w:r>
        <w:rPr>
          <w:rStyle w:val="VerbatimChar"/>
        </w:rPr>
        <w:t>2008-11-17</w:t>
      </w:r>
    </w:p>
    <w:p w14:paraId="57D1C13A" w14:textId="77777777" w:rsidR="007433CD" w:rsidRDefault="00000000">
      <w:pPr>
        <w:pStyle w:val="SourceCode"/>
      </w:pPr>
      <w:r>
        <w:rPr>
          <w:rStyle w:val="VerbatimChar"/>
        </w:rPr>
        <w:t>2008-11-18</w:t>
      </w:r>
    </w:p>
    <w:p w14:paraId="57D1C13B" w14:textId="77777777" w:rsidR="007433CD" w:rsidRDefault="00000000">
      <w:pPr>
        <w:pStyle w:val="SourceCode"/>
      </w:pPr>
      <w:r>
        <w:rPr>
          <w:rStyle w:val="VerbatimChar"/>
        </w:rPr>
        <w:t>2008-11-19</w:t>
      </w:r>
    </w:p>
    <w:p w14:paraId="57D1C13C" w14:textId="77777777" w:rsidR="007433CD" w:rsidRDefault="00000000">
      <w:pPr>
        <w:pStyle w:val="SourceCode"/>
      </w:pPr>
      <w:r>
        <w:rPr>
          <w:rStyle w:val="VerbatimChar"/>
        </w:rPr>
        <w:t>2008-11-20</w:t>
      </w:r>
    </w:p>
    <w:p w14:paraId="57D1C13D" w14:textId="77777777" w:rsidR="007433CD" w:rsidRDefault="00000000">
      <w:pPr>
        <w:pStyle w:val="SourceCode"/>
      </w:pPr>
      <w:r>
        <w:rPr>
          <w:rStyle w:val="VerbatimChar"/>
        </w:rPr>
        <w:t>2008-11-21</w:t>
      </w:r>
    </w:p>
    <w:p w14:paraId="57D1C13E" w14:textId="77777777" w:rsidR="007433CD" w:rsidRDefault="00000000">
      <w:pPr>
        <w:pStyle w:val="SourceCode"/>
      </w:pPr>
      <w:r>
        <w:rPr>
          <w:rStyle w:val="VerbatimChar"/>
        </w:rPr>
        <w:t>2008-11-22</w:t>
      </w:r>
    </w:p>
    <w:p w14:paraId="57D1C13F" w14:textId="77777777" w:rsidR="007433CD" w:rsidRDefault="00000000">
      <w:pPr>
        <w:pStyle w:val="SourceCode"/>
      </w:pPr>
      <w:r>
        <w:rPr>
          <w:rStyle w:val="VerbatimChar"/>
        </w:rPr>
        <w:t>2008-11-23</w:t>
      </w:r>
    </w:p>
    <w:p w14:paraId="57D1C140" w14:textId="77777777" w:rsidR="007433CD" w:rsidRDefault="00000000">
      <w:pPr>
        <w:pStyle w:val="SourceCode"/>
      </w:pPr>
      <w:r>
        <w:rPr>
          <w:rStyle w:val="VerbatimChar"/>
        </w:rPr>
        <w:t>2008-11-24</w:t>
      </w:r>
    </w:p>
    <w:p w14:paraId="57D1C141" w14:textId="77777777" w:rsidR="007433CD" w:rsidRDefault="00000000">
      <w:pPr>
        <w:pStyle w:val="SourceCode"/>
      </w:pPr>
      <w:r>
        <w:rPr>
          <w:rStyle w:val="VerbatimChar"/>
        </w:rPr>
        <w:t>2008-11-25</w:t>
      </w:r>
    </w:p>
    <w:p w14:paraId="57D1C142" w14:textId="77777777" w:rsidR="007433CD" w:rsidRDefault="00000000">
      <w:pPr>
        <w:pStyle w:val="SourceCode"/>
      </w:pPr>
      <w:r>
        <w:rPr>
          <w:rStyle w:val="VerbatimChar"/>
        </w:rPr>
        <w:t>2008-11-26</w:t>
      </w:r>
    </w:p>
    <w:p w14:paraId="57D1C143" w14:textId="77777777" w:rsidR="007433CD" w:rsidRDefault="00000000">
      <w:pPr>
        <w:pStyle w:val="SourceCode"/>
      </w:pPr>
      <w:r>
        <w:rPr>
          <w:rStyle w:val="VerbatimChar"/>
        </w:rPr>
        <w:lastRenderedPageBreak/>
        <w:t>2008-11-27</w:t>
      </w:r>
    </w:p>
    <w:p w14:paraId="57D1C144" w14:textId="77777777" w:rsidR="007433CD" w:rsidRDefault="00000000">
      <w:pPr>
        <w:pStyle w:val="SourceCode"/>
      </w:pPr>
      <w:r>
        <w:rPr>
          <w:rStyle w:val="VerbatimChar"/>
        </w:rPr>
        <w:t>2008-11-28</w:t>
      </w:r>
    </w:p>
    <w:p w14:paraId="57D1C145" w14:textId="77777777" w:rsidR="007433CD" w:rsidRDefault="00000000">
      <w:pPr>
        <w:pStyle w:val="SourceCode"/>
      </w:pPr>
      <w:r>
        <w:rPr>
          <w:rStyle w:val="VerbatimChar"/>
        </w:rPr>
        <w:t>2008-11-29</w:t>
      </w:r>
    </w:p>
    <w:p w14:paraId="57D1C146" w14:textId="77777777" w:rsidR="007433CD" w:rsidRDefault="00000000">
      <w:pPr>
        <w:pStyle w:val="SourceCode"/>
      </w:pPr>
      <w:r>
        <w:rPr>
          <w:rStyle w:val="VerbatimChar"/>
        </w:rPr>
        <w:t>2008-11-30</w:t>
      </w:r>
    </w:p>
    <w:p w14:paraId="57D1C147" w14:textId="77777777" w:rsidR="007433CD" w:rsidRDefault="00000000">
      <w:pPr>
        <w:pStyle w:val="SourceCode"/>
      </w:pPr>
      <w:r>
        <w:rPr>
          <w:rStyle w:val="VerbatimChar"/>
        </w:rPr>
        <w:t>2008-12-01</w:t>
      </w:r>
    </w:p>
    <w:p w14:paraId="57D1C148" w14:textId="77777777" w:rsidR="007433CD" w:rsidRDefault="00000000">
      <w:pPr>
        <w:pStyle w:val="SourceCode"/>
      </w:pPr>
      <w:r>
        <w:rPr>
          <w:rStyle w:val="VerbatimChar"/>
        </w:rPr>
        <w:t>2008-12-02</w:t>
      </w:r>
    </w:p>
    <w:p w14:paraId="57D1C149" w14:textId="77777777" w:rsidR="007433CD" w:rsidRDefault="00000000">
      <w:pPr>
        <w:pStyle w:val="SourceCode"/>
      </w:pPr>
      <w:r>
        <w:rPr>
          <w:rStyle w:val="VerbatimChar"/>
        </w:rPr>
        <w:t>2008-12-03</w:t>
      </w:r>
    </w:p>
    <w:p w14:paraId="57D1C14A" w14:textId="77777777" w:rsidR="007433CD" w:rsidRDefault="00000000">
      <w:pPr>
        <w:pStyle w:val="SourceCode"/>
      </w:pPr>
      <w:r>
        <w:rPr>
          <w:rStyle w:val="VerbatimChar"/>
        </w:rPr>
        <w:t>2008-12-04</w:t>
      </w:r>
    </w:p>
    <w:p w14:paraId="57D1C14B" w14:textId="77777777" w:rsidR="007433CD" w:rsidRDefault="00000000">
      <w:pPr>
        <w:pStyle w:val="SourceCode"/>
      </w:pPr>
      <w:r>
        <w:rPr>
          <w:rStyle w:val="VerbatimChar"/>
        </w:rPr>
        <w:t>2008-12-05</w:t>
      </w:r>
    </w:p>
    <w:p w14:paraId="57D1C14C" w14:textId="77777777" w:rsidR="007433CD" w:rsidRDefault="00000000">
      <w:pPr>
        <w:pStyle w:val="SourceCode"/>
      </w:pPr>
      <w:r>
        <w:rPr>
          <w:rStyle w:val="VerbatimChar"/>
        </w:rPr>
        <w:t>2008-12-06</w:t>
      </w:r>
    </w:p>
    <w:p w14:paraId="57D1C14D" w14:textId="77777777" w:rsidR="007433CD" w:rsidRDefault="00000000">
      <w:pPr>
        <w:pStyle w:val="SourceCode"/>
      </w:pPr>
      <w:r>
        <w:rPr>
          <w:rStyle w:val="VerbatimChar"/>
        </w:rPr>
        <w:t>2008-12-07</w:t>
      </w:r>
    </w:p>
    <w:p w14:paraId="57D1C14E" w14:textId="77777777" w:rsidR="007433CD" w:rsidRDefault="00000000">
      <w:pPr>
        <w:pStyle w:val="SourceCode"/>
      </w:pPr>
      <w:r>
        <w:rPr>
          <w:rStyle w:val="VerbatimChar"/>
        </w:rPr>
        <w:t>2008-12-08</w:t>
      </w:r>
    </w:p>
    <w:p w14:paraId="57D1C14F" w14:textId="77777777" w:rsidR="007433CD" w:rsidRDefault="00000000">
      <w:pPr>
        <w:pStyle w:val="SourceCode"/>
      </w:pPr>
      <w:r>
        <w:rPr>
          <w:rStyle w:val="VerbatimChar"/>
        </w:rPr>
        <w:t>2008-12-09</w:t>
      </w:r>
    </w:p>
    <w:p w14:paraId="57D1C150" w14:textId="77777777" w:rsidR="007433CD" w:rsidRDefault="00000000">
      <w:pPr>
        <w:pStyle w:val="SourceCode"/>
      </w:pPr>
      <w:r>
        <w:rPr>
          <w:rStyle w:val="VerbatimChar"/>
        </w:rPr>
        <w:t>2008-12-10</w:t>
      </w:r>
    </w:p>
    <w:p w14:paraId="57D1C151" w14:textId="77777777" w:rsidR="007433CD" w:rsidRDefault="00000000">
      <w:pPr>
        <w:pStyle w:val="SourceCode"/>
      </w:pPr>
      <w:r>
        <w:rPr>
          <w:rStyle w:val="VerbatimChar"/>
        </w:rPr>
        <w:t>2008-12-11</w:t>
      </w:r>
    </w:p>
    <w:p w14:paraId="57D1C152" w14:textId="77777777" w:rsidR="007433CD" w:rsidRDefault="00000000">
      <w:pPr>
        <w:pStyle w:val="SourceCode"/>
      </w:pPr>
      <w:r>
        <w:rPr>
          <w:rStyle w:val="VerbatimChar"/>
        </w:rPr>
        <w:t>2008-12-12</w:t>
      </w:r>
    </w:p>
    <w:p w14:paraId="57D1C153" w14:textId="77777777" w:rsidR="007433CD" w:rsidRDefault="00000000">
      <w:pPr>
        <w:pStyle w:val="SourceCode"/>
      </w:pPr>
      <w:r>
        <w:rPr>
          <w:rStyle w:val="VerbatimChar"/>
        </w:rPr>
        <w:t>2008-12-13</w:t>
      </w:r>
    </w:p>
    <w:p w14:paraId="57D1C154" w14:textId="77777777" w:rsidR="007433CD" w:rsidRDefault="00000000">
      <w:pPr>
        <w:pStyle w:val="SourceCode"/>
      </w:pPr>
      <w:r>
        <w:rPr>
          <w:rStyle w:val="VerbatimChar"/>
        </w:rPr>
        <w:t>2008-12-14</w:t>
      </w:r>
    </w:p>
    <w:p w14:paraId="57D1C155" w14:textId="77777777" w:rsidR="007433CD" w:rsidRDefault="00000000">
      <w:pPr>
        <w:pStyle w:val="SourceCode"/>
      </w:pPr>
      <w:r>
        <w:rPr>
          <w:rStyle w:val="VerbatimChar"/>
        </w:rPr>
        <w:t>2008-12-15</w:t>
      </w:r>
    </w:p>
    <w:p w14:paraId="57D1C156" w14:textId="77777777" w:rsidR="007433CD" w:rsidRDefault="00000000">
      <w:pPr>
        <w:pStyle w:val="SourceCode"/>
      </w:pPr>
      <w:r>
        <w:rPr>
          <w:rStyle w:val="VerbatimChar"/>
        </w:rPr>
        <w:t>2008-12-16</w:t>
      </w:r>
    </w:p>
    <w:p w14:paraId="57D1C157" w14:textId="77777777" w:rsidR="007433CD" w:rsidRDefault="00000000">
      <w:pPr>
        <w:pStyle w:val="SourceCode"/>
      </w:pPr>
      <w:r>
        <w:rPr>
          <w:rStyle w:val="VerbatimChar"/>
        </w:rPr>
        <w:t>2008-12-17</w:t>
      </w:r>
    </w:p>
    <w:p w14:paraId="57D1C158" w14:textId="77777777" w:rsidR="007433CD" w:rsidRDefault="00000000">
      <w:pPr>
        <w:pStyle w:val="SourceCode"/>
      </w:pPr>
      <w:r>
        <w:rPr>
          <w:rStyle w:val="VerbatimChar"/>
        </w:rPr>
        <w:t>2008-12-18</w:t>
      </w:r>
    </w:p>
    <w:p w14:paraId="57D1C159" w14:textId="77777777" w:rsidR="007433CD" w:rsidRDefault="00000000">
      <w:pPr>
        <w:pStyle w:val="SourceCode"/>
      </w:pPr>
      <w:r>
        <w:rPr>
          <w:rStyle w:val="VerbatimChar"/>
        </w:rPr>
        <w:t>2008-12-19</w:t>
      </w:r>
    </w:p>
    <w:p w14:paraId="57D1C15A" w14:textId="77777777" w:rsidR="007433CD" w:rsidRDefault="00000000">
      <w:pPr>
        <w:pStyle w:val="SourceCode"/>
      </w:pPr>
      <w:r>
        <w:rPr>
          <w:rStyle w:val="VerbatimChar"/>
        </w:rPr>
        <w:t>2008-12-20</w:t>
      </w:r>
    </w:p>
    <w:p w14:paraId="57D1C15B" w14:textId="77777777" w:rsidR="007433CD" w:rsidRDefault="00000000">
      <w:pPr>
        <w:pStyle w:val="SourceCode"/>
      </w:pPr>
      <w:r>
        <w:rPr>
          <w:rStyle w:val="VerbatimChar"/>
        </w:rPr>
        <w:t>2008-12-21</w:t>
      </w:r>
    </w:p>
    <w:p w14:paraId="57D1C15C" w14:textId="77777777" w:rsidR="007433CD" w:rsidRDefault="00000000">
      <w:pPr>
        <w:pStyle w:val="SourceCode"/>
      </w:pPr>
      <w:r>
        <w:rPr>
          <w:rStyle w:val="VerbatimChar"/>
        </w:rPr>
        <w:t>2008-12-22</w:t>
      </w:r>
    </w:p>
    <w:p w14:paraId="57D1C15D" w14:textId="77777777" w:rsidR="007433CD" w:rsidRDefault="00000000">
      <w:pPr>
        <w:pStyle w:val="SourceCode"/>
      </w:pPr>
      <w:r>
        <w:rPr>
          <w:rStyle w:val="VerbatimChar"/>
        </w:rPr>
        <w:t>2008-12-23</w:t>
      </w:r>
    </w:p>
    <w:p w14:paraId="57D1C15E" w14:textId="77777777" w:rsidR="007433CD" w:rsidRDefault="00000000">
      <w:pPr>
        <w:pStyle w:val="SourceCode"/>
      </w:pPr>
      <w:r>
        <w:rPr>
          <w:rStyle w:val="VerbatimChar"/>
        </w:rPr>
        <w:t>2008-12-24</w:t>
      </w:r>
    </w:p>
    <w:p w14:paraId="57D1C15F" w14:textId="77777777" w:rsidR="007433CD" w:rsidRDefault="00000000">
      <w:pPr>
        <w:pStyle w:val="SourceCode"/>
      </w:pPr>
      <w:r>
        <w:rPr>
          <w:rStyle w:val="VerbatimChar"/>
        </w:rPr>
        <w:lastRenderedPageBreak/>
        <w:t>2008-12-25</w:t>
      </w:r>
    </w:p>
    <w:p w14:paraId="57D1C160" w14:textId="77777777" w:rsidR="007433CD" w:rsidRDefault="00000000">
      <w:pPr>
        <w:pStyle w:val="SourceCode"/>
      </w:pPr>
      <w:r>
        <w:rPr>
          <w:rStyle w:val="VerbatimChar"/>
        </w:rPr>
        <w:t>2008-12-26</w:t>
      </w:r>
    </w:p>
    <w:p w14:paraId="57D1C161" w14:textId="77777777" w:rsidR="007433CD" w:rsidRDefault="00000000">
      <w:pPr>
        <w:pStyle w:val="SourceCode"/>
      </w:pPr>
      <w:r>
        <w:rPr>
          <w:rStyle w:val="VerbatimChar"/>
        </w:rPr>
        <w:t>2008-12-27</w:t>
      </w:r>
    </w:p>
    <w:p w14:paraId="57D1C162" w14:textId="77777777" w:rsidR="007433CD" w:rsidRDefault="00000000">
      <w:pPr>
        <w:pStyle w:val="SourceCode"/>
      </w:pPr>
      <w:r>
        <w:rPr>
          <w:rStyle w:val="VerbatimChar"/>
        </w:rPr>
        <w:t>2008-12-28</w:t>
      </w:r>
    </w:p>
    <w:p w14:paraId="57D1C163" w14:textId="77777777" w:rsidR="007433CD" w:rsidRDefault="00000000">
      <w:pPr>
        <w:pStyle w:val="SourceCode"/>
      </w:pPr>
      <w:r>
        <w:rPr>
          <w:rStyle w:val="VerbatimChar"/>
        </w:rPr>
        <w:t>2008-12-29</w:t>
      </w:r>
    </w:p>
    <w:p w14:paraId="57D1C164" w14:textId="77777777" w:rsidR="007433CD" w:rsidRDefault="00000000">
      <w:pPr>
        <w:pStyle w:val="SourceCode"/>
      </w:pPr>
      <w:r>
        <w:rPr>
          <w:rStyle w:val="VerbatimChar"/>
        </w:rPr>
        <w:t>2008-12-30</w:t>
      </w:r>
    </w:p>
    <w:p w14:paraId="57D1C165" w14:textId="77777777" w:rsidR="007433CD" w:rsidRDefault="00000000">
      <w:pPr>
        <w:pStyle w:val="SourceCode"/>
      </w:pPr>
      <w:r>
        <w:rPr>
          <w:rStyle w:val="VerbatimChar"/>
        </w:rPr>
        <w:t>2008-12-31</w:t>
      </w:r>
    </w:p>
    <w:p w14:paraId="57D1C166" w14:textId="77777777" w:rsidR="007433CD" w:rsidRDefault="00000000">
      <w:pPr>
        <w:pStyle w:val="SourceCode"/>
      </w:pPr>
      <w:r>
        <w:rPr>
          <w:rStyle w:val="VerbatimChar"/>
        </w:rPr>
        <w:t>2009-01-01</w:t>
      </w:r>
    </w:p>
    <w:p w14:paraId="57D1C167" w14:textId="77777777" w:rsidR="007433CD" w:rsidRDefault="00000000">
      <w:pPr>
        <w:pStyle w:val="SourceCode"/>
      </w:pPr>
      <w:r>
        <w:rPr>
          <w:rStyle w:val="VerbatimChar"/>
        </w:rPr>
        <w:t>2009-01-02</w:t>
      </w:r>
    </w:p>
    <w:p w14:paraId="57D1C168" w14:textId="77777777" w:rsidR="007433CD" w:rsidRDefault="00000000">
      <w:pPr>
        <w:pStyle w:val="SourceCode"/>
      </w:pPr>
      <w:r>
        <w:rPr>
          <w:rStyle w:val="VerbatimChar"/>
        </w:rPr>
        <w:t>2009-01-03</w:t>
      </w:r>
    </w:p>
    <w:p w14:paraId="57D1C169" w14:textId="77777777" w:rsidR="007433CD" w:rsidRDefault="00000000">
      <w:pPr>
        <w:pStyle w:val="SourceCode"/>
      </w:pPr>
      <w:r>
        <w:rPr>
          <w:rStyle w:val="VerbatimChar"/>
        </w:rPr>
        <w:t>2009-01-04</w:t>
      </w:r>
    </w:p>
    <w:p w14:paraId="57D1C16A" w14:textId="77777777" w:rsidR="007433CD" w:rsidRDefault="00000000">
      <w:pPr>
        <w:pStyle w:val="SourceCode"/>
      </w:pPr>
      <w:r>
        <w:rPr>
          <w:rStyle w:val="VerbatimChar"/>
        </w:rPr>
        <w:t>2009-01-05</w:t>
      </w:r>
    </w:p>
    <w:p w14:paraId="57D1C16B" w14:textId="77777777" w:rsidR="007433CD" w:rsidRDefault="00000000">
      <w:pPr>
        <w:pStyle w:val="SourceCode"/>
      </w:pPr>
      <w:r>
        <w:rPr>
          <w:rStyle w:val="VerbatimChar"/>
        </w:rPr>
        <w:t>2009-01-06</w:t>
      </w:r>
    </w:p>
    <w:p w14:paraId="57D1C16C" w14:textId="77777777" w:rsidR="007433CD" w:rsidRDefault="00000000">
      <w:pPr>
        <w:pStyle w:val="SourceCode"/>
      </w:pPr>
      <w:r>
        <w:rPr>
          <w:rStyle w:val="VerbatimChar"/>
        </w:rPr>
        <w:t>2009-01-07</w:t>
      </w:r>
    </w:p>
    <w:p w14:paraId="57D1C16D" w14:textId="77777777" w:rsidR="007433CD" w:rsidRDefault="00000000">
      <w:pPr>
        <w:pStyle w:val="SourceCode"/>
      </w:pPr>
      <w:r>
        <w:rPr>
          <w:rStyle w:val="VerbatimChar"/>
        </w:rPr>
        <w:t>2009-01-08</w:t>
      </w:r>
    </w:p>
    <w:p w14:paraId="57D1C16E" w14:textId="77777777" w:rsidR="007433CD" w:rsidRDefault="00000000">
      <w:pPr>
        <w:pStyle w:val="SourceCode"/>
      </w:pPr>
      <w:r>
        <w:rPr>
          <w:rStyle w:val="VerbatimChar"/>
        </w:rPr>
        <w:t>2009-01-09</w:t>
      </w:r>
    </w:p>
    <w:p w14:paraId="57D1C16F" w14:textId="77777777" w:rsidR="007433CD" w:rsidRDefault="00000000">
      <w:pPr>
        <w:pStyle w:val="SourceCode"/>
      </w:pPr>
      <w:r>
        <w:rPr>
          <w:rStyle w:val="VerbatimChar"/>
        </w:rPr>
        <w:t>2009-01-10</w:t>
      </w:r>
    </w:p>
    <w:p w14:paraId="57D1C170" w14:textId="77777777" w:rsidR="007433CD" w:rsidRDefault="00000000">
      <w:pPr>
        <w:pStyle w:val="SourceCode"/>
      </w:pPr>
      <w:r>
        <w:rPr>
          <w:rStyle w:val="VerbatimChar"/>
        </w:rPr>
        <w:t>2009-01-11</w:t>
      </w:r>
    </w:p>
    <w:p w14:paraId="57D1C171" w14:textId="77777777" w:rsidR="007433CD" w:rsidRDefault="00000000">
      <w:pPr>
        <w:pStyle w:val="SourceCode"/>
      </w:pPr>
      <w:r>
        <w:rPr>
          <w:rStyle w:val="VerbatimChar"/>
        </w:rPr>
        <w:t>2009-01-12</w:t>
      </w:r>
    </w:p>
    <w:p w14:paraId="57D1C172" w14:textId="77777777" w:rsidR="007433CD" w:rsidRDefault="00000000">
      <w:pPr>
        <w:pStyle w:val="SourceCode"/>
      </w:pPr>
      <w:r>
        <w:rPr>
          <w:rStyle w:val="VerbatimChar"/>
        </w:rPr>
        <w:t>2009-01-13</w:t>
      </w:r>
    </w:p>
    <w:p w14:paraId="57D1C173" w14:textId="77777777" w:rsidR="007433CD" w:rsidRDefault="00000000">
      <w:pPr>
        <w:pStyle w:val="SourceCode"/>
      </w:pPr>
      <w:r>
        <w:rPr>
          <w:rStyle w:val="VerbatimChar"/>
        </w:rPr>
        <w:t>2009-01-14</w:t>
      </w:r>
    </w:p>
    <w:p w14:paraId="57D1C174" w14:textId="77777777" w:rsidR="007433CD" w:rsidRDefault="00000000">
      <w:pPr>
        <w:pStyle w:val="SourceCode"/>
      </w:pPr>
      <w:r>
        <w:rPr>
          <w:rStyle w:val="VerbatimChar"/>
        </w:rPr>
        <w:t>2009-01-15</w:t>
      </w:r>
    </w:p>
    <w:p w14:paraId="57D1C175" w14:textId="77777777" w:rsidR="007433CD" w:rsidRDefault="00000000">
      <w:pPr>
        <w:pStyle w:val="SourceCode"/>
      </w:pPr>
      <w:r>
        <w:rPr>
          <w:rStyle w:val="VerbatimChar"/>
        </w:rPr>
        <w:t>2009-01-16</w:t>
      </w:r>
    </w:p>
    <w:p w14:paraId="57D1C176" w14:textId="77777777" w:rsidR="007433CD" w:rsidRDefault="00000000">
      <w:pPr>
        <w:pStyle w:val="SourceCode"/>
      </w:pPr>
      <w:r>
        <w:rPr>
          <w:rStyle w:val="VerbatimChar"/>
        </w:rPr>
        <w:t>2009-01-17</w:t>
      </w:r>
    </w:p>
    <w:p w14:paraId="57D1C177" w14:textId="77777777" w:rsidR="007433CD" w:rsidRDefault="00000000">
      <w:pPr>
        <w:pStyle w:val="SourceCode"/>
      </w:pPr>
      <w:r>
        <w:rPr>
          <w:rStyle w:val="VerbatimChar"/>
        </w:rPr>
        <w:t>2009-01-18</w:t>
      </w:r>
    </w:p>
    <w:p w14:paraId="57D1C178" w14:textId="77777777" w:rsidR="007433CD" w:rsidRDefault="00000000">
      <w:pPr>
        <w:pStyle w:val="SourceCode"/>
      </w:pPr>
      <w:r>
        <w:rPr>
          <w:rStyle w:val="VerbatimChar"/>
        </w:rPr>
        <w:t>2009-01-19</w:t>
      </w:r>
    </w:p>
    <w:p w14:paraId="57D1C179" w14:textId="77777777" w:rsidR="007433CD" w:rsidRDefault="00000000">
      <w:pPr>
        <w:pStyle w:val="SourceCode"/>
      </w:pPr>
      <w:r>
        <w:rPr>
          <w:rStyle w:val="VerbatimChar"/>
        </w:rPr>
        <w:t>2009-01-20</w:t>
      </w:r>
    </w:p>
    <w:p w14:paraId="57D1C17A" w14:textId="77777777" w:rsidR="007433CD" w:rsidRDefault="00000000">
      <w:pPr>
        <w:pStyle w:val="SourceCode"/>
      </w:pPr>
      <w:r>
        <w:rPr>
          <w:rStyle w:val="VerbatimChar"/>
        </w:rPr>
        <w:t>2009-01-21</w:t>
      </w:r>
    </w:p>
    <w:p w14:paraId="57D1C17B" w14:textId="77777777" w:rsidR="007433CD" w:rsidRDefault="00000000">
      <w:pPr>
        <w:pStyle w:val="SourceCode"/>
      </w:pPr>
      <w:r>
        <w:rPr>
          <w:rStyle w:val="VerbatimChar"/>
        </w:rPr>
        <w:lastRenderedPageBreak/>
        <w:t>2009-01-22</w:t>
      </w:r>
    </w:p>
    <w:p w14:paraId="57D1C17C" w14:textId="77777777" w:rsidR="007433CD" w:rsidRDefault="00000000">
      <w:pPr>
        <w:pStyle w:val="SourceCode"/>
      </w:pPr>
      <w:r>
        <w:rPr>
          <w:rStyle w:val="VerbatimChar"/>
        </w:rPr>
        <w:t>2009-01-23</w:t>
      </w:r>
    </w:p>
    <w:p w14:paraId="57D1C17D" w14:textId="77777777" w:rsidR="007433CD" w:rsidRDefault="00000000">
      <w:pPr>
        <w:pStyle w:val="SourceCode"/>
      </w:pPr>
      <w:r>
        <w:rPr>
          <w:rStyle w:val="VerbatimChar"/>
        </w:rPr>
        <w:t>2009-01-24</w:t>
      </w:r>
    </w:p>
    <w:p w14:paraId="57D1C17E" w14:textId="77777777" w:rsidR="007433CD" w:rsidRDefault="00000000">
      <w:pPr>
        <w:pStyle w:val="SourceCode"/>
      </w:pPr>
      <w:r>
        <w:rPr>
          <w:rStyle w:val="VerbatimChar"/>
        </w:rPr>
        <w:t>2009-01-25</w:t>
      </w:r>
    </w:p>
    <w:p w14:paraId="57D1C17F" w14:textId="77777777" w:rsidR="007433CD" w:rsidRDefault="00000000">
      <w:pPr>
        <w:pStyle w:val="SourceCode"/>
      </w:pPr>
      <w:r>
        <w:rPr>
          <w:rStyle w:val="VerbatimChar"/>
        </w:rPr>
        <w:t>2009-01-26</w:t>
      </w:r>
    </w:p>
    <w:p w14:paraId="57D1C180" w14:textId="77777777" w:rsidR="007433CD" w:rsidRDefault="00000000">
      <w:pPr>
        <w:pStyle w:val="SourceCode"/>
      </w:pPr>
      <w:r>
        <w:rPr>
          <w:rStyle w:val="VerbatimChar"/>
        </w:rPr>
        <w:t>2009-01-27</w:t>
      </w:r>
    </w:p>
    <w:p w14:paraId="57D1C181" w14:textId="77777777" w:rsidR="007433CD" w:rsidRDefault="00000000">
      <w:pPr>
        <w:pStyle w:val="SourceCode"/>
      </w:pPr>
      <w:r>
        <w:rPr>
          <w:rStyle w:val="VerbatimChar"/>
        </w:rPr>
        <w:t>2009-01-28</w:t>
      </w:r>
    </w:p>
    <w:p w14:paraId="57D1C182" w14:textId="77777777" w:rsidR="007433CD" w:rsidRDefault="00000000">
      <w:pPr>
        <w:pStyle w:val="SourceCode"/>
      </w:pPr>
      <w:r>
        <w:rPr>
          <w:rStyle w:val="VerbatimChar"/>
        </w:rPr>
        <w:t>2009-01-29</w:t>
      </w:r>
    </w:p>
    <w:p w14:paraId="57D1C183" w14:textId="77777777" w:rsidR="007433CD" w:rsidRDefault="00000000">
      <w:pPr>
        <w:pStyle w:val="SourceCode"/>
      </w:pPr>
      <w:r>
        <w:rPr>
          <w:rStyle w:val="VerbatimChar"/>
        </w:rPr>
        <w:t>2009-01-30</w:t>
      </w:r>
    </w:p>
    <w:p w14:paraId="57D1C184" w14:textId="77777777" w:rsidR="007433CD" w:rsidRDefault="00000000">
      <w:pPr>
        <w:pStyle w:val="SourceCode"/>
      </w:pPr>
      <w:r>
        <w:rPr>
          <w:rStyle w:val="VerbatimChar"/>
        </w:rPr>
        <w:t>2009-01-31</w:t>
      </w:r>
    </w:p>
    <w:p w14:paraId="57D1C185" w14:textId="77777777" w:rsidR="007433CD" w:rsidRDefault="00000000">
      <w:pPr>
        <w:pStyle w:val="SourceCode"/>
      </w:pPr>
      <w:r>
        <w:rPr>
          <w:rStyle w:val="VerbatimChar"/>
        </w:rPr>
        <w:t>2009-02-01</w:t>
      </w:r>
    </w:p>
    <w:p w14:paraId="57D1C186" w14:textId="77777777" w:rsidR="007433CD" w:rsidRDefault="00000000">
      <w:pPr>
        <w:pStyle w:val="SourceCode"/>
      </w:pPr>
      <w:r>
        <w:rPr>
          <w:rStyle w:val="VerbatimChar"/>
        </w:rPr>
        <w:t>2009-02-02</w:t>
      </w:r>
    </w:p>
    <w:p w14:paraId="57D1C187" w14:textId="77777777" w:rsidR="007433CD" w:rsidRDefault="00000000">
      <w:pPr>
        <w:pStyle w:val="SourceCode"/>
      </w:pPr>
      <w:r>
        <w:rPr>
          <w:rStyle w:val="VerbatimChar"/>
        </w:rPr>
        <w:t>2009-02-03</w:t>
      </w:r>
    </w:p>
    <w:p w14:paraId="57D1C188" w14:textId="77777777" w:rsidR="007433CD" w:rsidRDefault="00000000">
      <w:pPr>
        <w:pStyle w:val="SourceCode"/>
      </w:pPr>
      <w:r>
        <w:rPr>
          <w:rStyle w:val="VerbatimChar"/>
        </w:rPr>
        <w:t>2009-02-04</w:t>
      </w:r>
    </w:p>
    <w:p w14:paraId="57D1C189" w14:textId="77777777" w:rsidR="007433CD" w:rsidRDefault="00000000">
      <w:pPr>
        <w:pStyle w:val="SourceCode"/>
      </w:pPr>
      <w:r>
        <w:rPr>
          <w:rStyle w:val="VerbatimChar"/>
        </w:rPr>
        <w:t>2009-02-05</w:t>
      </w:r>
    </w:p>
    <w:p w14:paraId="57D1C18A" w14:textId="77777777" w:rsidR="007433CD" w:rsidRDefault="00000000">
      <w:pPr>
        <w:pStyle w:val="SourceCode"/>
      </w:pPr>
      <w:r>
        <w:rPr>
          <w:rStyle w:val="VerbatimChar"/>
        </w:rPr>
        <w:t>2009-02-06</w:t>
      </w:r>
    </w:p>
    <w:p w14:paraId="57D1C18B" w14:textId="77777777" w:rsidR="007433CD" w:rsidRDefault="00000000">
      <w:pPr>
        <w:pStyle w:val="SourceCode"/>
      </w:pPr>
      <w:r>
        <w:rPr>
          <w:rStyle w:val="VerbatimChar"/>
        </w:rPr>
        <w:t>2009-02-07</w:t>
      </w:r>
    </w:p>
    <w:p w14:paraId="57D1C18C" w14:textId="77777777" w:rsidR="007433CD" w:rsidRDefault="00000000">
      <w:pPr>
        <w:pStyle w:val="SourceCode"/>
      </w:pPr>
      <w:r>
        <w:rPr>
          <w:rStyle w:val="VerbatimChar"/>
        </w:rPr>
        <w:t>2009-02-08</w:t>
      </w:r>
    </w:p>
    <w:p w14:paraId="57D1C18D" w14:textId="77777777" w:rsidR="007433CD" w:rsidRDefault="00000000">
      <w:pPr>
        <w:pStyle w:val="SourceCode"/>
      </w:pPr>
      <w:r>
        <w:rPr>
          <w:rStyle w:val="VerbatimChar"/>
        </w:rPr>
        <w:t>2009-02-09</w:t>
      </w:r>
    </w:p>
    <w:p w14:paraId="57D1C18E" w14:textId="77777777" w:rsidR="007433CD" w:rsidRDefault="00000000">
      <w:pPr>
        <w:pStyle w:val="SourceCode"/>
      </w:pPr>
      <w:r>
        <w:rPr>
          <w:rStyle w:val="VerbatimChar"/>
        </w:rPr>
        <w:t>2009-02-10</w:t>
      </w:r>
    </w:p>
    <w:p w14:paraId="57D1C18F" w14:textId="77777777" w:rsidR="007433CD" w:rsidRDefault="00000000">
      <w:pPr>
        <w:pStyle w:val="SourceCode"/>
      </w:pPr>
      <w:r>
        <w:rPr>
          <w:rStyle w:val="VerbatimChar"/>
        </w:rPr>
        <w:t>2009-02-11</w:t>
      </w:r>
    </w:p>
    <w:p w14:paraId="57D1C190" w14:textId="77777777" w:rsidR="007433CD" w:rsidRDefault="00000000">
      <w:pPr>
        <w:pStyle w:val="SourceCode"/>
      </w:pPr>
      <w:r>
        <w:rPr>
          <w:rStyle w:val="VerbatimChar"/>
        </w:rPr>
        <w:t>2009-02-12</w:t>
      </w:r>
    </w:p>
    <w:p w14:paraId="57D1C191" w14:textId="77777777" w:rsidR="007433CD" w:rsidRDefault="00000000">
      <w:pPr>
        <w:pStyle w:val="SourceCode"/>
      </w:pPr>
      <w:r>
        <w:rPr>
          <w:rStyle w:val="VerbatimChar"/>
        </w:rPr>
        <w:t>2009-02-13</w:t>
      </w:r>
    </w:p>
    <w:p w14:paraId="57D1C192" w14:textId="77777777" w:rsidR="007433CD" w:rsidRDefault="00000000">
      <w:pPr>
        <w:pStyle w:val="SourceCode"/>
      </w:pPr>
      <w:r>
        <w:rPr>
          <w:rStyle w:val="VerbatimChar"/>
        </w:rPr>
        <w:t>2009-02-14</w:t>
      </w:r>
    </w:p>
    <w:p w14:paraId="57D1C193" w14:textId="77777777" w:rsidR="007433CD" w:rsidRDefault="00000000">
      <w:pPr>
        <w:pStyle w:val="SourceCode"/>
      </w:pPr>
      <w:r>
        <w:rPr>
          <w:rStyle w:val="VerbatimChar"/>
        </w:rPr>
        <w:t>2009-02-15</w:t>
      </w:r>
    </w:p>
    <w:p w14:paraId="57D1C194" w14:textId="77777777" w:rsidR="007433CD" w:rsidRDefault="00000000">
      <w:pPr>
        <w:pStyle w:val="SourceCode"/>
      </w:pPr>
      <w:r>
        <w:rPr>
          <w:rStyle w:val="VerbatimChar"/>
        </w:rPr>
        <w:t>2009-02-16</w:t>
      </w:r>
    </w:p>
    <w:p w14:paraId="57D1C195" w14:textId="77777777" w:rsidR="007433CD" w:rsidRDefault="00000000">
      <w:pPr>
        <w:pStyle w:val="SourceCode"/>
      </w:pPr>
      <w:r>
        <w:rPr>
          <w:rStyle w:val="VerbatimChar"/>
        </w:rPr>
        <w:t>2009-02-17</w:t>
      </w:r>
    </w:p>
    <w:p w14:paraId="57D1C196" w14:textId="77777777" w:rsidR="007433CD" w:rsidRDefault="00000000">
      <w:pPr>
        <w:pStyle w:val="SourceCode"/>
      </w:pPr>
      <w:r>
        <w:rPr>
          <w:rStyle w:val="VerbatimChar"/>
        </w:rPr>
        <w:t>2009-02-18</w:t>
      </w:r>
    </w:p>
    <w:p w14:paraId="57D1C197" w14:textId="77777777" w:rsidR="007433CD" w:rsidRDefault="00000000">
      <w:pPr>
        <w:pStyle w:val="SourceCode"/>
      </w:pPr>
      <w:r>
        <w:rPr>
          <w:rStyle w:val="VerbatimChar"/>
        </w:rPr>
        <w:lastRenderedPageBreak/>
        <w:t>2009-02-19</w:t>
      </w:r>
    </w:p>
    <w:p w14:paraId="57D1C198" w14:textId="77777777" w:rsidR="007433CD" w:rsidRDefault="00000000">
      <w:pPr>
        <w:pStyle w:val="SourceCode"/>
      </w:pPr>
      <w:r>
        <w:rPr>
          <w:rStyle w:val="VerbatimChar"/>
        </w:rPr>
        <w:t>2009-02-20</w:t>
      </w:r>
    </w:p>
    <w:p w14:paraId="57D1C199" w14:textId="77777777" w:rsidR="007433CD" w:rsidRDefault="00000000">
      <w:pPr>
        <w:pStyle w:val="SourceCode"/>
      </w:pPr>
      <w:r>
        <w:rPr>
          <w:rStyle w:val="VerbatimChar"/>
        </w:rPr>
        <w:t>2009-02-21</w:t>
      </w:r>
    </w:p>
    <w:p w14:paraId="57D1C19A" w14:textId="77777777" w:rsidR="007433CD" w:rsidRDefault="00000000">
      <w:pPr>
        <w:pStyle w:val="SourceCode"/>
      </w:pPr>
      <w:r>
        <w:rPr>
          <w:rStyle w:val="VerbatimChar"/>
        </w:rPr>
        <w:t>2009-02-22</w:t>
      </w:r>
    </w:p>
    <w:p w14:paraId="57D1C19B" w14:textId="77777777" w:rsidR="007433CD" w:rsidRDefault="00000000">
      <w:pPr>
        <w:pStyle w:val="SourceCode"/>
      </w:pPr>
      <w:r>
        <w:rPr>
          <w:rStyle w:val="VerbatimChar"/>
        </w:rPr>
        <w:t>2009-02-23</w:t>
      </w:r>
    </w:p>
    <w:p w14:paraId="57D1C19C" w14:textId="77777777" w:rsidR="007433CD" w:rsidRDefault="00000000">
      <w:pPr>
        <w:pStyle w:val="SourceCode"/>
      </w:pPr>
      <w:r>
        <w:rPr>
          <w:rStyle w:val="VerbatimChar"/>
        </w:rPr>
        <w:t>2009-02-24</w:t>
      </w:r>
    </w:p>
    <w:p w14:paraId="57D1C19D" w14:textId="77777777" w:rsidR="007433CD" w:rsidRDefault="00000000">
      <w:pPr>
        <w:pStyle w:val="SourceCode"/>
      </w:pPr>
      <w:r>
        <w:rPr>
          <w:rStyle w:val="VerbatimChar"/>
        </w:rPr>
        <w:t>2009-02-25</w:t>
      </w:r>
    </w:p>
    <w:p w14:paraId="57D1C19E" w14:textId="77777777" w:rsidR="007433CD" w:rsidRDefault="00000000">
      <w:pPr>
        <w:pStyle w:val="SourceCode"/>
      </w:pPr>
      <w:r>
        <w:rPr>
          <w:rStyle w:val="VerbatimChar"/>
        </w:rPr>
        <w:t>2009-02-26</w:t>
      </w:r>
    </w:p>
    <w:p w14:paraId="57D1C19F" w14:textId="77777777" w:rsidR="007433CD" w:rsidRDefault="00000000">
      <w:pPr>
        <w:pStyle w:val="SourceCode"/>
      </w:pPr>
      <w:r>
        <w:rPr>
          <w:rStyle w:val="VerbatimChar"/>
        </w:rPr>
        <w:t>2009-02-27</w:t>
      </w:r>
    </w:p>
    <w:p w14:paraId="57D1C1A0" w14:textId="77777777" w:rsidR="007433CD" w:rsidRDefault="00000000">
      <w:pPr>
        <w:pStyle w:val="SourceCode"/>
      </w:pPr>
      <w:r>
        <w:rPr>
          <w:rStyle w:val="VerbatimChar"/>
        </w:rPr>
        <w:t>2009-02-28</w:t>
      </w:r>
    </w:p>
    <w:p w14:paraId="57D1C1A1" w14:textId="77777777" w:rsidR="007433CD" w:rsidRDefault="00000000">
      <w:pPr>
        <w:pStyle w:val="SourceCode"/>
      </w:pPr>
      <w:r>
        <w:rPr>
          <w:rStyle w:val="VerbatimChar"/>
        </w:rPr>
        <w:t>2009-03-01</w:t>
      </w:r>
    </w:p>
    <w:p w14:paraId="57D1C1A2" w14:textId="77777777" w:rsidR="007433CD" w:rsidRDefault="00000000">
      <w:pPr>
        <w:pStyle w:val="SourceCode"/>
      </w:pPr>
      <w:r>
        <w:rPr>
          <w:rStyle w:val="VerbatimChar"/>
        </w:rPr>
        <w:t>2009-03-02</w:t>
      </w:r>
    </w:p>
    <w:p w14:paraId="57D1C1A3" w14:textId="77777777" w:rsidR="007433CD" w:rsidRDefault="00000000">
      <w:pPr>
        <w:pStyle w:val="SourceCode"/>
      </w:pPr>
      <w:r>
        <w:rPr>
          <w:rStyle w:val="VerbatimChar"/>
        </w:rPr>
        <w:t>2009-03-03</w:t>
      </w:r>
    </w:p>
    <w:p w14:paraId="57D1C1A4" w14:textId="77777777" w:rsidR="007433CD" w:rsidRDefault="00000000">
      <w:pPr>
        <w:pStyle w:val="SourceCode"/>
      </w:pPr>
      <w:r>
        <w:rPr>
          <w:rStyle w:val="VerbatimChar"/>
        </w:rPr>
        <w:t>2009-03-04</w:t>
      </w:r>
    </w:p>
    <w:p w14:paraId="57D1C1A5" w14:textId="77777777" w:rsidR="007433CD" w:rsidRDefault="00000000">
      <w:pPr>
        <w:pStyle w:val="SourceCode"/>
      </w:pPr>
      <w:r>
        <w:rPr>
          <w:rStyle w:val="VerbatimChar"/>
        </w:rPr>
        <w:t>2009-03-05</w:t>
      </w:r>
    </w:p>
    <w:p w14:paraId="57D1C1A6" w14:textId="77777777" w:rsidR="007433CD" w:rsidRDefault="00000000">
      <w:pPr>
        <w:pStyle w:val="SourceCode"/>
      </w:pPr>
      <w:r>
        <w:rPr>
          <w:rStyle w:val="VerbatimChar"/>
        </w:rPr>
        <w:t>2009-03-06</w:t>
      </w:r>
    </w:p>
    <w:p w14:paraId="57D1C1A7" w14:textId="77777777" w:rsidR="007433CD" w:rsidRDefault="00000000">
      <w:pPr>
        <w:pStyle w:val="SourceCode"/>
      </w:pPr>
      <w:r>
        <w:rPr>
          <w:rStyle w:val="VerbatimChar"/>
        </w:rPr>
        <w:t>2009-03-07</w:t>
      </w:r>
    </w:p>
    <w:p w14:paraId="57D1C1A8" w14:textId="77777777" w:rsidR="007433CD" w:rsidRDefault="00000000">
      <w:pPr>
        <w:pStyle w:val="SourceCode"/>
      </w:pPr>
      <w:r>
        <w:rPr>
          <w:rStyle w:val="VerbatimChar"/>
        </w:rPr>
        <w:t>2009-03-08</w:t>
      </w:r>
    </w:p>
    <w:p w14:paraId="57D1C1A9" w14:textId="77777777" w:rsidR="007433CD" w:rsidRDefault="00000000">
      <w:pPr>
        <w:pStyle w:val="SourceCode"/>
      </w:pPr>
      <w:r>
        <w:rPr>
          <w:rStyle w:val="VerbatimChar"/>
        </w:rPr>
        <w:t>2009-03-09</w:t>
      </w:r>
    </w:p>
    <w:p w14:paraId="57D1C1AA" w14:textId="77777777" w:rsidR="007433CD" w:rsidRDefault="00000000">
      <w:pPr>
        <w:pStyle w:val="SourceCode"/>
      </w:pPr>
      <w:r>
        <w:rPr>
          <w:rStyle w:val="VerbatimChar"/>
        </w:rPr>
        <w:t>2009-03-10</w:t>
      </w:r>
    </w:p>
    <w:p w14:paraId="57D1C1AB" w14:textId="77777777" w:rsidR="007433CD" w:rsidRDefault="00000000">
      <w:pPr>
        <w:pStyle w:val="SourceCode"/>
      </w:pPr>
      <w:r>
        <w:rPr>
          <w:rStyle w:val="VerbatimChar"/>
        </w:rPr>
        <w:t>2009-03-11</w:t>
      </w:r>
    </w:p>
    <w:p w14:paraId="57D1C1AC" w14:textId="77777777" w:rsidR="007433CD" w:rsidRDefault="00000000">
      <w:pPr>
        <w:pStyle w:val="SourceCode"/>
      </w:pPr>
      <w:r>
        <w:rPr>
          <w:rStyle w:val="VerbatimChar"/>
        </w:rPr>
        <w:t>2009-03-12</w:t>
      </w:r>
    </w:p>
    <w:p w14:paraId="57D1C1AD" w14:textId="77777777" w:rsidR="007433CD" w:rsidRDefault="00000000">
      <w:pPr>
        <w:pStyle w:val="SourceCode"/>
      </w:pPr>
      <w:r>
        <w:rPr>
          <w:rStyle w:val="VerbatimChar"/>
        </w:rPr>
        <w:t>2009-03-13</w:t>
      </w:r>
    </w:p>
    <w:p w14:paraId="57D1C1AE" w14:textId="77777777" w:rsidR="007433CD" w:rsidRDefault="00000000">
      <w:pPr>
        <w:pStyle w:val="SourceCode"/>
      </w:pPr>
      <w:r>
        <w:rPr>
          <w:rStyle w:val="VerbatimChar"/>
        </w:rPr>
        <w:t>2009-03-14</w:t>
      </w:r>
    </w:p>
    <w:p w14:paraId="57D1C1AF" w14:textId="77777777" w:rsidR="007433CD" w:rsidRDefault="00000000">
      <w:pPr>
        <w:pStyle w:val="SourceCode"/>
      </w:pPr>
      <w:r>
        <w:rPr>
          <w:rStyle w:val="VerbatimChar"/>
        </w:rPr>
        <w:t>2009-03-15</w:t>
      </w:r>
    </w:p>
    <w:p w14:paraId="57D1C1B0" w14:textId="77777777" w:rsidR="007433CD" w:rsidRDefault="00000000">
      <w:pPr>
        <w:pStyle w:val="SourceCode"/>
      </w:pPr>
      <w:r>
        <w:rPr>
          <w:rStyle w:val="VerbatimChar"/>
        </w:rPr>
        <w:t>2009-03-16</w:t>
      </w:r>
    </w:p>
    <w:p w14:paraId="57D1C1B1" w14:textId="77777777" w:rsidR="007433CD" w:rsidRDefault="00000000">
      <w:pPr>
        <w:pStyle w:val="SourceCode"/>
      </w:pPr>
      <w:r>
        <w:rPr>
          <w:rStyle w:val="VerbatimChar"/>
        </w:rPr>
        <w:t>2009-03-17</w:t>
      </w:r>
    </w:p>
    <w:p w14:paraId="57D1C1B2" w14:textId="77777777" w:rsidR="007433CD" w:rsidRDefault="00000000">
      <w:pPr>
        <w:pStyle w:val="SourceCode"/>
      </w:pPr>
      <w:r>
        <w:rPr>
          <w:rStyle w:val="VerbatimChar"/>
        </w:rPr>
        <w:t>2009-03-18</w:t>
      </w:r>
    </w:p>
    <w:p w14:paraId="57D1C1B3" w14:textId="77777777" w:rsidR="007433CD" w:rsidRDefault="00000000">
      <w:pPr>
        <w:pStyle w:val="SourceCode"/>
      </w:pPr>
      <w:r>
        <w:rPr>
          <w:rStyle w:val="VerbatimChar"/>
        </w:rPr>
        <w:lastRenderedPageBreak/>
        <w:t>2009-03-19</w:t>
      </w:r>
    </w:p>
    <w:p w14:paraId="57D1C1B4" w14:textId="77777777" w:rsidR="007433CD" w:rsidRDefault="00000000">
      <w:pPr>
        <w:pStyle w:val="SourceCode"/>
      </w:pPr>
      <w:r>
        <w:rPr>
          <w:rStyle w:val="VerbatimChar"/>
        </w:rPr>
        <w:t>2009-03-20</w:t>
      </w:r>
    </w:p>
    <w:p w14:paraId="57D1C1B5" w14:textId="77777777" w:rsidR="007433CD" w:rsidRDefault="00000000">
      <w:pPr>
        <w:pStyle w:val="SourceCode"/>
      </w:pPr>
      <w:r>
        <w:rPr>
          <w:rStyle w:val="VerbatimChar"/>
        </w:rPr>
        <w:t>2009-03-21</w:t>
      </w:r>
    </w:p>
    <w:p w14:paraId="57D1C1B6" w14:textId="77777777" w:rsidR="007433CD" w:rsidRDefault="00000000">
      <w:pPr>
        <w:pStyle w:val="SourceCode"/>
      </w:pPr>
      <w:r>
        <w:rPr>
          <w:rStyle w:val="VerbatimChar"/>
        </w:rPr>
        <w:t>2009-03-22</w:t>
      </w:r>
    </w:p>
    <w:p w14:paraId="57D1C1B7" w14:textId="77777777" w:rsidR="007433CD" w:rsidRDefault="00000000">
      <w:pPr>
        <w:pStyle w:val="SourceCode"/>
      </w:pPr>
      <w:r>
        <w:rPr>
          <w:rStyle w:val="VerbatimChar"/>
        </w:rPr>
        <w:t>2009-03-23</w:t>
      </w:r>
    </w:p>
    <w:p w14:paraId="57D1C1B8" w14:textId="77777777" w:rsidR="007433CD" w:rsidRDefault="00000000">
      <w:pPr>
        <w:pStyle w:val="SourceCode"/>
      </w:pPr>
      <w:r>
        <w:rPr>
          <w:rStyle w:val="VerbatimChar"/>
        </w:rPr>
        <w:t>2009-03-24</w:t>
      </w:r>
    </w:p>
    <w:p w14:paraId="57D1C1B9" w14:textId="77777777" w:rsidR="007433CD" w:rsidRDefault="00000000">
      <w:pPr>
        <w:pStyle w:val="SourceCode"/>
      </w:pPr>
      <w:r>
        <w:rPr>
          <w:rStyle w:val="VerbatimChar"/>
        </w:rPr>
        <w:t>2009-03-25</w:t>
      </w:r>
    </w:p>
    <w:p w14:paraId="57D1C1BA" w14:textId="77777777" w:rsidR="007433CD" w:rsidRDefault="00000000">
      <w:pPr>
        <w:pStyle w:val="SourceCode"/>
      </w:pPr>
      <w:r>
        <w:rPr>
          <w:rStyle w:val="VerbatimChar"/>
        </w:rPr>
        <w:t>2009-03-26</w:t>
      </w:r>
    </w:p>
    <w:p w14:paraId="57D1C1BB" w14:textId="77777777" w:rsidR="007433CD" w:rsidRDefault="00000000">
      <w:pPr>
        <w:pStyle w:val="SourceCode"/>
      </w:pPr>
      <w:r>
        <w:rPr>
          <w:rStyle w:val="VerbatimChar"/>
        </w:rPr>
        <w:t>2009-03-27</w:t>
      </w:r>
    </w:p>
    <w:p w14:paraId="57D1C1BC" w14:textId="77777777" w:rsidR="007433CD" w:rsidRDefault="00000000">
      <w:pPr>
        <w:pStyle w:val="SourceCode"/>
      </w:pPr>
      <w:r>
        <w:rPr>
          <w:rStyle w:val="VerbatimChar"/>
        </w:rPr>
        <w:t>2009-03-28</w:t>
      </w:r>
    </w:p>
    <w:p w14:paraId="57D1C1BD" w14:textId="77777777" w:rsidR="007433CD" w:rsidRDefault="00000000">
      <w:pPr>
        <w:pStyle w:val="SourceCode"/>
      </w:pPr>
      <w:r>
        <w:rPr>
          <w:rStyle w:val="VerbatimChar"/>
        </w:rPr>
        <w:t>2009-03-29</w:t>
      </w:r>
    </w:p>
    <w:p w14:paraId="57D1C1BE" w14:textId="77777777" w:rsidR="007433CD" w:rsidRDefault="00000000">
      <w:pPr>
        <w:pStyle w:val="SourceCode"/>
      </w:pPr>
      <w:r>
        <w:rPr>
          <w:rStyle w:val="VerbatimChar"/>
        </w:rPr>
        <w:t>2009-03-30</w:t>
      </w:r>
    </w:p>
    <w:p w14:paraId="57D1C1BF" w14:textId="77777777" w:rsidR="007433CD" w:rsidRDefault="00000000">
      <w:pPr>
        <w:pStyle w:val="SourceCode"/>
      </w:pPr>
      <w:r>
        <w:rPr>
          <w:rStyle w:val="VerbatimChar"/>
        </w:rPr>
        <w:t>2009-03-31</w:t>
      </w:r>
    </w:p>
    <w:p w14:paraId="57D1C1C0" w14:textId="77777777" w:rsidR="007433CD" w:rsidRDefault="00000000">
      <w:pPr>
        <w:pStyle w:val="SourceCode"/>
      </w:pPr>
      <w:r>
        <w:rPr>
          <w:rStyle w:val="VerbatimChar"/>
        </w:rPr>
        <w:t>2009-04-01</w:t>
      </w:r>
    </w:p>
    <w:p w14:paraId="57D1C1C1" w14:textId="77777777" w:rsidR="007433CD" w:rsidRDefault="00000000">
      <w:pPr>
        <w:pStyle w:val="SourceCode"/>
      </w:pPr>
      <w:r>
        <w:rPr>
          <w:rStyle w:val="VerbatimChar"/>
        </w:rPr>
        <w:t>2009-04-02</w:t>
      </w:r>
    </w:p>
    <w:p w14:paraId="57D1C1C2" w14:textId="77777777" w:rsidR="007433CD" w:rsidRDefault="00000000">
      <w:pPr>
        <w:pStyle w:val="SourceCode"/>
      </w:pPr>
      <w:r>
        <w:rPr>
          <w:rStyle w:val="VerbatimChar"/>
        </w:rPr>
        <w:t>2009-04-03</w:t>
      </w:r>
    </w:p>
    <w:p w14:paraId="57D1C1C3" w14:textId="77777777" w:rsidR="007433CD" w:rsidRDefault="00000000">
      <w:pPr>
        <w:pStyle w:val="SourceCode"/>
      </w:pPr>
      <w:r>
        <w:rPr>
          <w:rStyle w:val="VerbatimChar"/>
        </w:rPr>
        <w:t>2009-04-04</w:t>
      </w:r>
    </w:p>
    <w:p w14:paraId="57D1C1C4" w14:textId="77777777" w:rsidR="007433CD" w:rsidRDefault="00000000">
      <w:pPr>
        <w:pStyle w:val="SourceCode"/>
      </w:pPr>
      <w:r>
        <w:rPr>
          <w:rStyle w:val="VerbatimChar"/>
        </w:rPr>
        <w:t>2009-04-05</w:t>
      </w:r>
    </w:p>
    <w:p w14:paraId="57D1C1C5" w14:textId="77777777" w:rsidR="007433CD" w:rsidRDefault="00000000">
      <w:pPr>
        <w:pStyle w:val="SourceCode"/>
      </w:pPr>
      <w:r>
        <w:rPr>
          <w:rStyle w:val="VerbatimChar"/>
        </w:rPr>
        <w:t>2009-04-06</w:t>
      </w:r>
    </w:p>
    <w:p w14:paraId="57D1C1C6" w14:textId="77777777" w:rsidR="007433CD" w:rsidRDefault="00000000">
      <w:pPr>
        <w:pStyle w:val="SourceCode"/>
      </w:pPr>
      <w:r>
        <w:rPr>
          <w:rStyle w:val="VerbatimChar"/>
        </w:rPr>
        <w:t>2009-04-07</w:t>
      </w:r>
    </w:p>
    <w:p w14:paraId="57D1C1C7" w14:textId="77777777" w:rsidR="007433CD" w:rsidRDefault="00000000">
      <w:pPr>
        <w:pStyle w:val="SourceCode"/>
      </w:pPr>
      <w:r>
        <w:rPr>
          <w:rStyle w:val="VerbatimChar"/>
        </w:rPr>
        <w:t>2009-04-08</w:t>
      </w:r>
    </w:p>
    <w:p w14:paraId="57D1C1C8" w14:textId="77777777" w:rsidR="007433CD" w:rsidRDefault="00000000">
      <w:pPr>
        <w:pStyle w:val="SourceCode"/>
      </w:pPr>
      <w:r>
        <w:rPr>
          <w:rStyle w:val="VerbatimChar"/>
        </w:rPr>
        <w:t>2009-04-09</w:t>
      </w:r>
    </w:p>
    <w:p w14:paraId="57D1C1C9" w14:textId="77777777" w:rsidR="007433CD" w:rsidRDefault="00000000">
      <w:pPr>
        <w:pStyle w:val="SourceCode"/>
      </w:pPr>
      <w:r>
        <w:rPr>
          <w:rStyle w:val="VerbatimChar"/>
        </w:rPr>
        <w:t>2009-04-10</w:t>
      </w:r>
    </w:p>
    <w:p w14:paraId="57D1C1CA" w14:textId="77777777" w:rsidR="007433CD" w:rsidRDefault="00000000">
      <w:pPr>
        <w:pStyle w:val="SourceCode"/>
      </w:pPr>
      <w:r>
        <w:rPr>
          <w:rStyle w:val="VerbatimChar"/>
        </w:rPr>
        <w:t>2009-04-11</w:t>
      </w:r>
    </w:p>
    <w:p w14:paraId="57D1C1CB" w14:textId="77777777" w:rsidR="007433CD" w:rsidRDefault="00000000">
      <w:pPr>
        <w:pStyle w:val="SourceCode"/>
      </w:pPr>
      <w:r>
        <w:rPr>
          <w:rStyle w:val="VerbatimChar"/>
        </w:rPr>
        <w:t>2009-04-12</w:t>
      </w:r>
    </w:p>
    <w:p w14:paraId="57D1C1CC" w14:textId="77777777" w:rsidR="007433CD" w:rsidRDefault="00000000">
      <w:pPr>
        <w:pStyle w:val="SourceCode"/>
      </w:pPr>
      <w:r>
        <w:rPr>
          <w:rStyle w:val="VerbatimChar"/>
        </w:rPr>
        <w:t>2009-04-13</w:t>
      </w:r>
    </w:p>
    <w:p w14:paraId="57D1C1CD" w14:textId="77777777" w:rsidR="007433CD" w:rsidRDefault="00000000">
      <w:pPr>
        <w:pStyle w:val="SourceCode"/>
      </w:pPr>
      <w:r>
        <w:rPr>
          <w:rStyle w:val="VerbatimChar"/>
        </w:rPr>
        <w:t>2009-04-14</w:t>
      </w:r>
    </w:p>
    <w:p w14:paraId="57D1C1CE" w14:textId="77777777" w:rsidR="007433CD" w:rsidRDefault="00000000">
      <w:pPr>
        <w:pStyle w:val="SourceCode"/>
      </w:pPr>
      <w:r>
        <w:rPr>
          <w:rStyle w:val="VerbatimChar"/>
        </w:rPr>
        <w:t>2009-04-15</w:t>
      </w:r>
    </w:p>
    <w:p w14:paraId="57D1C1CF" w14:textId="77777777" w:rsidR="007433CD" w:rsidRDefault="00000000">
      <w:pPr>
        <w:pStyle w:val="SourceCode"/>
      </w:pPr>
      <w:r>
        <w:rPr>
          <w:rStyle w:val="VerbatimChar"/>
        </w:rPr>
        <w:lastRenderedPageBreak/>
        <w:t>2009-04-16</w:t>
      </w:r>
    </w:p>
    <w:p w14:paraId="57D1C1D0" w14:textId="77777777" w:rsidR="007433CD" w:rsidRDefault="00000000">
      <w:pPr>
        <w:pStyle w:val="SourceCode"/>
      </w:pPr>
      <w:r>
        <w:rPr>
          <w:rStyle w:val="VerbatimChar"/>
        </w:rPr>
        <w:t>2009-04-17</w:t>
      </w:r>
    </w:p>
    <w:p w14:paraId="57D1C1D1" w14:textId="77777777" w:rsidR="007433CD" w:rsidRDefault="00000000">
      <w:pPr>
        <w:pStyle w:val="SourceCode"/>
      </w:pPr>
      <w:r>
        <w:rPr>
          <w:rStyle w:val="VerbatimChar"/>
        </w:rPr>
        <w:t>2009-04-18</w:t>
      </w:r>
    </w:p>
    <w:p w14:paraId="57D1C1D2" w14:textId="77777777" w:rsidR="007433CD" w:rsidRDefault="00000000">
      <w:pPr>
        <w:pStyle w:val="SourceCode"/>
      </w:pPr>
      <w:r>
        <w:rPr>
          <w:rStyle w:val="VerbatimChar"/>
        </w:rPr>
        <w:t>2009-04-19</w:t>
      </w:r>
    </w:p>
    <w:p w14:paraId="57D1C1D3" w14:textId="77777777" w:rsidR="007433CD" w:rsidRDefault="00000000">
      <w:pPr>
        <w:pStyle w:val="SourceCode"/>
      </w:pPr>
      <w:r>
        <w:rPr>
          <w:rStyle w:val="VerbatimChar"/>
        </w:rPr>
        <w:t>2009-04-20</w:t>
      </w:r>
    </w:p>
    <w:p w14:paraId="57D1C1D4" w14:textId="77777777" w:rsidR="007433CD" w:rsidRDefault="00000000">
      <w:pPr>
        <w:pStyle w:val="SourceCode"/>
      </w:pPr>
      <w:r>
        <w:rPr>
          <w:rStyle w:val="VerbatimChar"/>
        </w:rPr>
        <w:t>2009-04-21</w:t>
      </w:r>
    </w:p>
    <w:p w14:paraId="57D1C1D5" w14:textId="77777777" w:rsidR="007433CD" w:rsidRDefault="00000000">
      <w:pPr>
        <w:pStyle w:val="SourceCode"/>
      </w:pPr>
      <w:r>
        <w:rPr>
          <w:rStyle w:val="VerbatimChar"/>
        </w:rPr>
        <w:t>2009-04-22</w:t>
      </w:r>
    </w:p>
    <w:p w14:paraId="57D1C1D6" w14:textId="77777777" w:rsidR="007433CD" w:rsidRDefault="00000000">
      <w:pPr>
        <w:pStyle w:val="SourceCode"/>
      </w:pPr>
      <w:r>
        <w:rPr>
          <w:rStyle w:val="VerbatimChar"/>
        </w:rPr>
        <w:t>2009-04-23</w:t>
      </w:r>
    </w:p>
    <w:p w14:paraId="57D1C1D7" w14:textId="77777777" w:rsidR="007433CD" w:rsidRDefault="00000000">
      <w:pPr>
        <w:pStyle w:val="SourceCode"/>
      </w:pPr>
      <w:r>
        <w:rPr>
          <w:rStyle w:val="VerbatimChar"/>
        </w:rPr>
        <w:t>2009-04-24</w:t>
      </w:r>
    </w:p>
    <w:p w14:paraId="57D1C1D8" w14:textId="77777777" w:rsidR="007433CD" w:rsidRDefault="00000000">
      <w:pPr>
        <w:pStyle w:val="SourceCode"/>
      </w:pPr>
      <w:r>
        <w:rPr>
          <w:rStyle w:val="VerbatimChar"/>
        </w:rPr>
        <w:t>2009-04-25</w:t>
      </w:r>
    </w:p>
    <w:p w14:paraId="57D1C1D9" w14:textId="77777777" w:rsidR="007433CD" w:rsidRDefault="00000000">
      <w:pPr>
        <w:pStyle w:val="SourceCode"/>
      </w:pPr>
      <w:r>
        <w:rPr>
          <w:rStyle w:val="VerbatimChar"/>
        </w:rPr>
        <w:t>2009-04-26</w:t>
      </w:r>
    </w:p>
    <w:p w14:paraId="57D1C1DA" w14:textId="77777777" w:rsidR="007433CD" w:rsidRDefault="00000000">
      <w:pPr>
        <w:pStyle w:val="SourceCode"/>
      </w:pPr>
      <w:r>
        <w:rPr>
          <w:rStyle w:val="VerbatimChar"/>
        </w:rPr>
        <w:t>2009-04-27</w:t>
      </w:r>
    </w:p>
    <w:p w14:paraId="57D1C1DB" w14:textId="77777777" w:rsidR="007433CD" w:rsidRDefault="00000000">
      <w:pPr>
        <w:pStyle w:val="SourceCode"/>
      </w:pPr>
      <w:r>
        <w:rPr>
          <w:rStyle w:val="VerbatimChar"/>
        </w:rPr>
        <w:t>2009-04-28</w:t>
      </w:r>
    </w:p>
    <w:p w14:paraId="57D1C1DC" w14:textId="77777777" w:rsidR="007433CD" w:rsidRDefault="00000000">
      <w:pPr>
        <w:pStyle w:val="SourceCode"/>
      </w:pPr>
      <w:r>
        <w:rPr>
          <w:rStyle w:val="VerbatimChar"/>
        </w:rPr>
        <w:t>2009-04-29</w:t>
      </w:r>
    </w:p>
    <w:p w14:paraId="57D1C1DD" w14:textId="77777777" w:rsidR="007433CD" w:rsidRDefault="00000000">
      <w:pPr>
        <w:pStyle w:val="SourceCode"/>
      </w:pPr>
      <w:r>
        <w:rPr>
          <w:rStyle w:val="VerbatimChar"/>
        </w:rPr>
        <w:t>2009-04-30</w:t>
      </w:r>
    </w:p>
    <w:p w14:paraId="57D1C1DE" w14:textId="77777777" w:rsidR="007433CD" w:rsidRDefault="00000000">
      <w:pPr>
        <w:pStyle w:val="SourceCode"/>
      </w:pPr>
      <w:r>
        <w:rPr>
          <w:rStyle w:val="VerbatimChar"/>
        </w:rPr>
        <w:t>2009-05-01</w:t>
      </w:r>
    </w:p>
    <w:p w14:paraId="57D1C1DF" w14:textId="77777777" w:rsidR="007433CD" w:rsidRDefault="00000000">
      <w:pPr>
        <w:pStyle w:val="SourceCode"/>
      </w:pPr>
      <w:r>
        <w:rPr>
          <w:rStyle w:val="VerbatimChar"/>
        </w:rPr>
        <w:t>2009-05-02</w:t>
      </w:r>
    </w:p>
    <w:p w14:paraId="57D1C1E0" w14:textId="77777777" w:rsidR="007433CD" w:rsidRDefault="00000000">
      <w:pPr>
        <w:pStyle w:val="SourceCode"/>
      </w:pPr>
      <w:r>
        <w:rPr>
          <w:rStyle w:val="VerbatimChar"/>
        </w:rPr>
        <w:t>2009-05-03</w:t>
      </w:r>
    </w:p>
    <w:p w14:paraId="57D1C1E1" w14:textId="77777777" w:rsidR="007433CD" w:rsidRDefault="00000000">
      <w:pPr>
        <w:pStyle w:val="SourceCode"/>
      </w:pPr>
      <w:r>
        <w:rPr>
          <w:rStyle w:val="VerbatimChar"/>
        </w:rPr>
        <w:t>2009-05-04</w:t>
      </w:r>
    </w:p>
    <w:p w14:paraId="57D1C1E2" w14:textId="77777777" w:rsidR="007433CD" w:rsidRDefault="00000000">
      <w:pPr>
        <w:pStyle w:val="SourceCode"/>
      </w:pPr>
      <w:r>
        <w:rPr>
          <w:rStyle w:val="VerbatimChar"/>
        </w:rPr>
        <w:t>2009-05-05</w:t>
      </w:r>
    </w:p>
    <w:p w14:paraId="57D1C1E3" w14:textId="77777777" w:rsidR="007433CD" w:rsidRDefault="00000000">
      <w:pPr>
        <w:pStyle w:val="SourceCode"/>
      </w:pPr>
      <w:r>
        <w:rPr>
          <w:rStyle w:val="VerbatimChar"/>
        </w:rPr>
        <w:t>2009-05-06</w:t>
      </w:r>
    </w:p>
    <w:p w14:paraId="57D1C1E4" w14:textId="77777777" w:rsidR="007433CD" w:rsidRDefault="00000000">
      <w:pPr>
        <w:pStyle w:val="SourceCode"/>
      </w:pPr>
      <w:r>
        <w:rPr>
          <w:rStyle w:val="VerbatimChar"/>
        </w:rPr>
        <w:t>2009-05-07</w:t>
      </w:r>
    </w:p>
    <w:p w14:paraId="57D1C1E5" w14:textId="77777777" w:rsidR="007433CD" w:rsidRDefault="00000000">
      <w:pPr>
        <w:pStyle w:val="SourceCode"/>
      </w:pPr>
      <w:r>
        <w:rPr>
          <w:rStyle w:val="VerbatimChar"/>
        </w:rPr>
        <w:t>2009-05-08</w:t>
      </w:r>
    </w:p>
    <w:p w14:paraId="57D1C1E6" w14:textId="77777777" w:rsidR="007433CD" w:rsidRDefault="00000000">
      <w:pPr>
        <w:pStyle w:val="SourceCode"/>
      </w:pPr>
      <w:r>
        <w:rPr>
          <w:rStyle w:val="VerbatimChar"/>
        </w:rPr>
        <w:t>2009-05-09</w:t>
      </w:r>
    </w:p>
    <w:p w14:paraId="57D1C1E7" w14:textId="77777777" w:rsidR="007433CD" w:rsidRDefault="00000000">
      <w:pPr>
        <w:pStyle w:val="SourceCode"/>
      </w:pPr>
      <w:r>
        <w:rPr>
          <w:rStyle w:val="VerbatimChar"/>
        </w:rPr>
        <w:t>2009-05-10</w:t>
      </w:r>
    </w:p>
    <w:p w14:paraId="57D1C1E8" w14:textId="77777777" w:rsidR="007433CD" w:rsidRDefault="00000000">
      <w:pPr>
        <w:pStyle w:val="SourceCode"/>
      </w:pPr>
      <w:r>
        <w:rPr>
          <w:rStyle w:val="VerbatimChar"/>
        </w:rPr>
        <w:t>2009-05-11</w:t>
      </w:r>
    </w:p>
    <w:p w14:paraId="57D1C1E9" w14:textId="77777777" w:rsidR="007433CD" w:rsidRDefault="00000000">
      <w:pPr>
        <w:pStyle w:val="SourceCode"/>
      </w:pPr>
      <w:r>
        <w:rPr>
          <w:rStyle w:val="VerbatimChar"/>
        </w:rPr>
        <w:t>2009-05-12</w:t>
      </w:r>
    </w:p>
    <w:p w14:paraId="57D1C1EA" w14:textId="77777777" w:rsidR="007433CD" w:rsidRDefault="00000000">
      <w:pPr>
        <w:pStyle w:val="SourceCode"/>
      </w:pPr>
      <w:r>
        <w:rPr>
          <w:rStyle w:val="VerbatimChar"/>
        </w:rPr>
        <w:t>2009-05-13</w:t>
      </w:r>
    </w:p>
    <w:p w14:paraId="57D1C1EB" w14:textId="77777777" w:rsidR="007433CD" w:rsidRDefault="00000000">
      <w:pPr>
        <w:pStyle w:val="SourceCode"/>
      </w:pPr>
      <w:r>
        <w:rPr>
          <w:rStyle w:val="VerbatimChar"/>
        </w:rPr>
        <w:lastRenderedPageBreak/>
        <w:t>2009-05-14</w:t>
      </w:r>
    </w:p>
    <w:p w14:paraId="57D1C1EC" w14:textId="77777777" w:rsidR="007433CD" w:rsidRDefault="00000000">
      <w:pPr>
        <w:pStyle w:val="SourceCode"/>
      </w:pPr>
      <w:r>
        <w:rPr>
          <w:rStyle w:val="VerbatimChar"/>
        </w:rPr>
        <w:t>2009-05-15</w:t>
      </w:r>
    </w:p>
    <w:p w14:paraId="57D1C1ED" w14:textId="77777777" w:rsidR="007433CD" w:rsidRDefault="00000000">
      <w:pPr>
        <w:pStyle w:val="SourceCode"/>
      </w:pPr>
      <w:r>
        <w:rPr>
          <w:rStyle w:val="VerbatimChar"/>
        </w:rPr>
        <w:t>2009-05-16</w:t>
      </w:r>
    </w:p>
    <w:p w14:paraId="57D1C1EE" w14:textId="77777777" w:rsidR="007433CD" w:rsidRDefault="00000000">
      <w:pPr>
        <w:pStyle w:val="SourceCode"/>
      </w:pPr>
      <w:r>
        <w:rPr>
          <w:rStyle w:val="VerbatimChar"/>
        </w:rPr>
        <w:t>2009-05-17</w:t>
      </w:r>
    </w:p>
    <w:p w14:paraId="57D1C1EF" w14:textId="77777777" w:rsidR="007433CD" w:rsidRDefault="00000000">
      <w:pPr>
        <w:pStyle w:val="SourceCode"/>
      </w:pPr>
      <w:r>
        <w:rPr>
          <w:rStyle w:val="VerbatimChar"/>
        </w:rPr>
        <w:t>2009-05-18</w:t>
      </w:r>
    </w:p>
    <w:p w14:paraId="57D1C1F0" w14:textId="77777777" w:rsidR="007433CD" w:rsidRDefault="00000000">
      <w:pPr>
        <w:pStyle w:val="SourceCode"/>
      </w:pPr>
      <w:r>
        <w:rPr>
          <w:rStyle w:val="VerbatimChar"/>
        </w:rPr>
        <w:t>2009-05-19</w:t>
      </w:r>
    </w:p>
    <w:p w14:paraId="57D1C1F1" w14:textId="77777777" w:rsidR="007433CD" w:rsidRDefault="00000000">
      <w:pPr>
        <w:pStyle w:val="SourceCode"/>
      </w:pPr>
      <w:r>
        <w:rPr>
          <w:rStyle w:val="VerbatimChar"/>
        </w:rPr>
        <w:t>2009-05-20</w:t>
      </w:r>
    </w:p>
    <w:p w14:paraId="57D1C1F2" w14:textId="77777777" w:rsidR="007433CD" w:rsidRDefault="00000000">
      <w:pPr>
        <w:pStyle w:val="SourceCode"/>
      </w:pPr>
      <w:r>
        <w:rPr>
          <w:rStyle w:val="VerbatimChar"/>
        </w:rPr>
        <w:t>2009-05-21</w:t>
      </w:r>
    </w:p>
    <w:p w14:paraId="57D1C1F3" w14:textId="77777777" w:rsidR="007433CD" w:rsidRDefault="00000000">
      <w:pPr>
        <w:pStyle w:val="SourceCode"/>
      </w:pPr>
      <w:r>
        <w:rPr>
          <w:rStyle w:val="VerbatimChar"/>
        </w:rPr>
        <w:t>2009-05-22</w:t>
      </w:r>
    </w:p>
    <w:p w14:paraId="57D1C1F4" w14:textId="77777777" w:rsidR="007433CD" w:rsidRDefault="00000000">
      <w:pPr>
        <w:pStyle w:val="SourceCode"/>
      </w:pPr>
      <w:r>
        <w:rPr>
          <w:rStyle w:val="VerbatimChar"/>
        </w:rPr>
        <w:t>2009-05-23</w:t>
      </w:r>
    </w:p>
    <w:p w14:paraId="57D1C1F5" w14:textId="77777777" w:rsidR="007433CD" w:rsidRDefault="00000000">
      <w:pPr>
        <w:pStyle w:val="SourceCode"/>
      </w:pPr>
      <w:r>
        <w:rPr>
          <w:rStyle w:val="VerbatimChar"/>
        </w:rPr>
        <w:t>2009-05-24</w:t>
      </w:r>
    </w:p>
    <w:p w14:paraId="57D1C1F6" w14:textId="77777777" w:rsidR="007433CD" w:rsidRDefault="00000000">
      <w:pPr>
        <w:pStyle w:val="SourceCode"/>
      </w:pPr>
      <w:r>
        <w:rPr>
          <w:rStyle w:val="VerbatimChar"/>
        </w:rPr>
        <w:t>2009-05-25</w:t>
      </w:r>
    </w:p>
    <w:p w14:paraId="57D1C1F7" w14:textId="77777777" w:rsidR="007433CD" w:rsidRDefault="00000000">
      <w:pPr>
        <w:pStyle w:val="SourceCode"/>
      </w:pPr>
      <w:r>
        <w:rPr>
          <w:rStyle w:val="VerbatimChar"/>
        </w:rPr>
        <w:t>2009-05-26</w:t>
      </w:r>
    </w:p>
    <w:p w14:paraId="57D1C1F8" w14:textId="77777777" w:rsidR="007433CD" w:rsidRDefault="00000000">
      <w:pPr>
        <w:pStyle w:val="SourceCode"/>
      </w:pPr>
      <w:r>
        <w:rPr>
          <w:rStyle w:val="VerbatimChar"/>
        </w:rPr>
        <w:t>2009-05-27</w:t>
      </w:r>
    </w:p>
    <w:p w14:paraId="57D1C1F9" w14:textId="77777777" w:rsidR="007433CD" w:rsidRDefault="00000000">
      <w:pPr>
        <w:pStyle w:val="SourceCode"/>
      </w:pPr>
      <w:r>
        <w:rPr>
          <w:rStyle w:val="VerbatimChar"/>
        </w:rPr>
        <w:t>2009-05-28</w:t>
      </w:r>
    </w:p>
    <w:p w14:paraId="57D1C1FA" w14:textId="77777777" w:rsidR="007433CD" w:rsidRDefault="00000000">
      <w:pPr>
        <w:pStyle w:val="SourceCode"/>
      </w:pPr>
      <w:r>
        <w:rPr>
          <w:rStyle w:val="VerbatimChar"/>
        </w:rPr>
        <w:t>2009-05-29</w:t>
      </w:r>
    </w:p>
    <w:p w14:paraId="57D1C1FB" w14:textId="77777777" w:rsidR="007433CD" w:rsidRDefault="00000000">
      <w:pPr>
        <w:pStyle w:val="SourceCode"/>
      </w:pPr>
      <w:r>
        <w:rPr>
          <w:rStyle w:val="VerbatimChar"/>
        </w:rPr>
        <w:t>2009-05-30</w:t>
      </w:r>
    </w:p>
    <w:p w14:paraId="57D1C1FC" w14:textId="77777777" w:rsidR="007433CD" w:rsidRDefault="00000000">
      <w:pPr>
        <w:pStyle w:val="SourceCode"/>
      </w:pPr>
      <w:r>
        <w:rPr>
          <w:rStyle w:val="VerbatimChar"/>
        </w:rPr>
        <w:t>2009-05-31</w:t>
      </w:r>
    </w:p>
    <w:p w14:paraId="57D1C1FD" w14:textId="77777777" w:rsidR="007433CD" w:rsidRDefault="00000000">
      <w:pPr>
        <w:pStyle w:val="SourceCode"/>
      </w:pPr>
      <w:r>
        <w:rPr>
          <w:rStyle w:val="VerbatimChar"/>
        </w:rPr>
        <w:t>2009-06-01</w:t>
      </w:r>
    </w:p>
    <w:p w14:paraId="57D1C1FE" w14:textId="77777777" w:rsidR="007433CD" w:rsidRDefault="00000000">
      <w:pPr>
        <w:pStyle w:val="SourceCode"/>
      </w:pPr>
      <w:r>
        <w:rPr>
          <w:rStyle w:val="VerbatimChar"/>
        </w:rPr>
        <w:t>2009-06-02</w:t>
      </w:r>
    </w:p>
    <w:p w14:paraId="57D1C1FF" w14:textId="77777777" w:rsidR="007433CD" w:rsidRDefault="00000000">
      <w:pPr>
        <w:pStyle w:val="SourceCode"/>
      </w:pPr>
      <w:r>
        <w:rPr>
          <w:rStyle w:val="VerbatimChar"/>
        </w:rPr>
        <w:t>2009-06-03</w:t>
      </w:r>
    </w:p>
    <w:p w14:paraId="57D1C200" w14:textId="77777777" w:rsidR="007433CD" w:rsidRDefault="00000000">
      <w:pPr>
        <w:pStyle w:val="SourceCode"/>
      </w:pPr>
      <w:r>
        <w:rPr>
          <w:rStyle w:val="VerbatimChar"/>
        </w:rPr>
        <w:t>2009-06-04</w:t>
      </w:r>
    </w:p>
    <w:p w14:paraId="57D1C201" w14:textId="77777777" w:rsidR="007433CD" w:rsidRDefault="00000000">
      <w:pPr>
        <w:pStyle w:val="SourceCode"/>
      </w:pPr>
      <w:r>
        <w:rPr>
          <w:rStyle w:val="VerbatimChar"/>
        </w:rPr>
        <w:t>2009-06-05</w:t>
      </w:r>
    </w:p>
    <w:p w14:paraId="57D1C202" w14:textId="77777777" w:rsidR="007433CD" w:rsidRDefault="00000000">
      <w:pPr>
        <w:pStyle w:val="SourceCode"/>
      </w:pPr>
      <w:r>
        <w:rPr>
          <w:rStyle w:val="VerbatimChar"/>
        </w:rPr>
        <w:t>2009-06-06</w:t>
      </w:r>
    </w:p>
    <w:p w14:paraId="57D1C203" w14:textId="77777777" w:rsidR="007433CD" w:rsidRDefault="00000000">
      <w:pPr>
        <w:pStyle w:val="SourceCode"/>
      </w:pPr>
      <w:r>
        <w:rPr>
          <w:rStyle w:val="VerbatimChar"/>
        </w:rPr>
        <w:t>2009-06-07</w:t>
      </w:r>
    </w:p>
    <w:p w14:paraId="57D1C204" w14:textId="77777777" w:rsidR="007433CD" w:rsidRDefault="00000000">
      <w:pPr>
        <w:pStyle w:val="SourceCode"/>
      </w:pPr>
      <w:r>
        <w:rPr>
          <w:rStyle w:val="VerbatimChar"/>
        </w:rPr>
        <w:t>2009-06-08</w:t>
      </w:r>
    </w:p>
    <w:p w14:paraId="57D1C205" w14:textId="77777777" w:rsidR="007433CD" w:rsidRDefault="00000000">
      <w:pPr>
        <w:pStyle w:val="SourceCode"/>
      </w:pPr>
      <w:r>
        <w:rPr>
          <w:rStyle w:val="VerbatimChar"/>
        </w:rPr>
        <w:t>2009-06-09</w:t>
      </w:r>
    </w:p>
    <w:p w14:paraId="57D1C206" w14:textId="77777777" w:rsidR="007433CD" w:rsidRDefault="00000000">
      <w:pPr>
        <w:pStyle w:val="SourceCode"/>
      </w:pPr>
      <w:r>
        <w:rPr>
          <w:rStyle w:val="VerbatimChar"/>
        </w:rPr>
        <w:t>2009-06-10</w:t>
      </w:r>
    </w:p>
    <w:p w14:paraId="57D1C207" w14:textId="77777777" w:rsidR="007433CD" w:rsidRDefault="00000000">
      <w:pPr>
        <w:pStyle w:val="SourceCode"/>
      </w:pPr>
      <w:r>
        <w:rPr>
          <w:rStyle w:val="VerbatimChar"/>
        </w:rPr>
        <w:lastRenderedPageBreak/>
        <w:t>2009-06-11</w:t>
      </w:r>
    </w:p>
    <w:p w14:paraId="57D1C208" w14:textId="77777777" w:rsidR="007433CD" w:rsidRDefault="00000000">
      <w:pPr>
        <w:pStyle w:val="SourceCode"/>
      </w:pPr>
      <w:r>
        <w:rPr>
          <w:rStyle w:val="VerbatimChar"/>
        </w:rPr>
        <w:t>2009-06-12</w:t>
      </w:r>
    </w:p>
    <w:p w14:paraId="57D1C209" w14:textId="77777777" w:rsidR="007433CD" w:rsidRDefault="00000000">
      <w:pPr>
        <w:pStyle w:val="SourceCode"/>
      </w:pPr>
      <w:r>
        <w:rPr>
          <w:rStyle w:val="VerbatimChar"/>
        </w:rPr>
        <w:t>2009-06-13</w:t>
      </w:r>
    </w:p>
    <w:p w14:paraId="57D1C20A" w14:textId="77777777" w:rsidR="007433CD" w:rsidRDefault="00000000">
      <w:pPr>
        <w:pStyle w:val="SourceCode"/>
      </w:pPr>
      <w:r>
        <w:rPr>
          <w:rStyle w:val="VerbatimChar"/>
        </w:rPr>
        <w:t>2009-06-14</w:t>
      </w:r>
    </w:p>
    <w:p w14:paraId="57D1C20B" w14:textId="77777777" w:rsidR="007433CD" w:rsidRDefault="00000000">
      <w:pPr>
        <w:pStyle w:val="SourceCode"/>
      </w:pPr>
      <w:r>
        <w:rPr>
          <w:rStyle w:val="VerbatimChar"/>
        </w:rPr>
        <w:t>2009-06-15</w:t>
      </w:r>
    </w:p>
    <w:p w14:paraId="57D1C20C" w14:textId="77777777" w:rsidR="007433CD" w:rsidRDefault="00000000">
      <w:pPr>
        <w:pStyle w:val="SourceCode"/>
      </w:pPr>
      <w:r>
        <w:rPr>
          <w:rStyle w:val="VerbatimChar"/>
        </w:rPr>
        <w:t>2009-06-16</w:t>
      </w:r>
    </w:p>
    <w:p w14:paraId="57D1C20D" w14:textId="77777777" w:rsidR="007433CD" w:rsidRDefault="00000000">
      <w:pPr>
        <w:pStyle w:val="SourceCode"/>
      </w:pPr>
      <w:r>
        <w:rPr>
          <w:rStyle w:val="VerbatimChar"/>
        </w:rPr>
        <w:t>2009-06-17</w:t>
      </w:r>
    </w:p>
    <w:p w14:paraId="57D1C20E" w14:textId="77777777" w:rsidR="007433CD" w:rsidRDefault="00000000">
      <w:pPr>
        <w:pStyle w:val="SourceCode"/>
      </w:pPr>
      <w:r>
        <w:rPr>
          <w:rStyle w:val="VerbatimChar"/>
        </w:rPr>
        <w:t>2009-06-18</w:t>
      </w:r>
    </w:p>
    <w:p w14:paraId="57D1C20F" w14:textId="77777777" w:rsidR="007433CD" w:rsidRDefault="00000000">
      <w:pPr>
        <w:pStyle w:val="SourceCode"/>
      </w:pPr>
      <w:r>
        <w:rPr>
          <w:rStyle w:val="VerbatimChar"/>
        </w:rPr>
        <w:t>2009-06-19</w:t>
      </w:r>
    </w:p>
    <w:p w14:paraId="57D1C210" w14:textId="77777777" w:rsidR="007433CD" w:rsidRDefault="00000000">
      <w:pPr>
        <w:pStyle w:val="SourceCode"/>
      </w:pPr>
      <w:r>
        <w:rPr>
          <w:rStyle w:val="VerbatimChar"/>
        </w:rPr>
        <w:t>2009-06-20</w:t>
      </w:r>
    </w:p>
    <w:p w14:paraId="57D1C211" w14:textId="77777777" w:rsidR="007433CD" w:rsidRDefault="00000000">
      <w:pPr>
        <w:pStyle w:val="SourceCode"/>
      </w:pPr>
      <w:r>
        <w:rPr>
          <w:rStyle w:val="VerbatimChar"/>
        </w:rPr>
        <w:t>2009-06-21</w:t>
      </w:r>
    </w:p>
    <w:p w14:paraId="57D1C212" w14:textId="77777777" w:rsidR="007433CD" w:rsidRDefault="00000000">
      <w:pPr>
        <w:pStyle w:val="SourceCode"/>
      </w:pPr>
      <w:r>
        <w:rPr>
          <w:rStyle w:val="VerbatimChar"/>
        </w:rPr>
        <w:t>2009-06-22</w:t>
      </w:r>
    </w:p>
    <w:p w14:paraId="57D1C213" w14:textId="77777777" w:rsidR="007433CD" w:rsidRDefault="00000000">
      <w:pPr>
        <w:pStyle w:val="SourceCode"/>
      </w:pPr>
      <w:r>
        <w:rPr>
          <w:rStyle w:val="VerbatimChar"/>
        </w:rPr>
        <w:t>2009-06-23</w:t>
      </w:r>
    </w:p>
    <w:p w14:paraId="57D1C214" w14:textId="77777777" w:rsidR="007433CD" w:rsidRDefault="00000000">
      <w:pPr>
        <w:pStyle w:val="SourceCode"/>
      </w:pPr>
      <w:r>
        <w:rPr>
          <w:rStyle w:val="VerbatimChar"/>
        </w:rPr>
        <w:t>2009-06-24</w:t>
      </w:r>
    </w:p>
    <w:p w14:paraId="57D1C215" w14:textId="77777777" w:rsidR="007433CD" w:rsidRDefault="00000000">
      <w:pPr>
        <w:pStyle w:val="SourceCode"/>
      </w:pPr>
      <w:r>
        <w:rPr>
          <w:rStyle w:val="VerbatimChar"/>
        </w:rPr>
        <w:t>2009-06-25</w:t>
      </w:r>
    </w:p>
    <w:p w14:paraId="57D1C216" w14:textId="77777777" w:rsidR="007433CD" w:rsidRDefault="00000000">
      <w:pPr>
        <w:pStyle w:val="SourceCode"/>
      </w:pPr>
      <w:r>
        <w:rPr>
          <w:rStyle w:val="VerbatimChar"/>
        </w:rPr>
        <w:t>2009-06-26</w:t>
      </w:r>
    </w:p>
    <w:p w14:paraId="57D1C217" w14:textId="77777777" w:rsidR="007433CD" w:rsidRDefault="00000000">
      <w:pPr>
        <w:pStyle w:val="SourceCode"/>
      </w:pPr>
      <w:r>
        <w:rPr>
          <w:rStyle w:val="VerbatimChar"/>
        </w:rPr>
        <w:t>2009-06-27</w:t>
      </w:r>
    </w:p>
    <w:p w14:paraId="57D1C218" w14:textId="77777777" w:rsidR="007433CD" w:rsidRDefault="00000000">
      <w:pPr>
        <w:pStyle w:val="SourceCode"/>
      </w:pPr>
      <w:r>
        <w:rPr>
          <w:rStyle w:val="VerbatimChar"/>
        </w:rPr>
        <w:t>2009-06-28</w:t>
      </w:r>
    </w:p>
    <w:p w14:paraId="57D1C219" w14:textId="77777777" w:rsidR="007433CD" w:rsidRDefault="00000000">
      <w:pPr>
        <w:pStyle w:val="SourceCode"/>
      </w:pPr>
      <w:r>
        <w:rPr>
          <w:rStyle w:val="VerbatimChar"/>
        </w:rPr>
        <w:t>2009-06-29</w:t>
      </w:r>
    </w:p>
    <w:p w14:paraId="57D1C21A" w14:textId="77777777" w:rsidR="007433CD" w:rsidRDefault="00000000">
      <w:pPr>
        <w:pStyle w:val="SourceCode"/>
      </w:pPr>
      <w:r>
        <w:rPr>
          <w:rStyle w:val="VerbatimChar"/>
        </w:rPr>
        <w:t>2009-06-30</w:t>
      </w:r>
    </w:p>
    <w:p w14:paraId="57D1C21B" w14:textId="77777777" w:rsidR="007433CD" w:rsidRDefault="00000000">
      <w:pPr>
        <w:pStyle w:val="SourceCode"/>
      </w:pPr>
      <w:r>
        <w:rPr>
          <w:rStyle w:val="VerbatimChar"/>
        </w:rPr>
        <w:t>2009-07-01</w:t>
      </w:r>
    </w:p>
    <w:p w14:paraId="57D1C21C" w14:textId="77777777" w:rsidR="007433CD" w:rsidRDefault="00000000">
      <w:pPr>
        <w:pStyle w:val="SourceCode"/>
      </w:pPr>
      <w:r>
        <w:rPr>
          <w:rStyle w:val="VerbatimChar"/>
        </w:rPr>
        <w:t>2009-07-02</w:t>
      </w:r>
    </w:p>
    <w:p w14:paraId="57D1C21D" w14:textId="77777777" w:rsidR="007433CD" w:rsidRDefault="00000000">
      <w:pPr>
        <w:pStyle w:val="SourceCode"/>
      </w:pPr>
      <w:r>
        <w:rPr>
          <w:rStyle w:val="VerbatimChar"/>
        </w:rPr>
        <w:t>2009-07-03</w:t>
      </w:r>
    </w:p>
    <w:p w14:paraId="57D1C21E" w14:textId="77777777" w:rsidR="007433CD" w:rsidRDefault="00000000">
      <w:pPr>
        <w:pStyle w:val="SourceCode"/>
      </w:pPr>
      <w:r>
        <w:rPr>
          <w:rStyle w:val="VerbatimChar"/>
        </w:rPr>
        <w:t>2009-07-04</w:t>
      </w:r>
    </w:p>
    <w:p w14:paraId="57D1C21F" w14:textId="77777777" w:rsidR="007433CD" w:rsidRDefault="00000000">
      <w:pPr>
        <w:pStyle w:val="SourceCode"/>
      </w:pPr>
      <w:r>
        <w:rPr>
          <w:rStyle w:val="VerbatimChar"/>
        </w:rPr>
        <w:t>2009-07-05</w:t>
      </w:r>
    </w:p>
    <w:p w14:paraId="57D1C220" w14:textId="77777777" w:rsidR="007433CD" w:rsidRDefault="00000000">
      <w:pPr>
        <w:pStyle w:val="SourceCode"/>
      </w:pPr>
      <w:r>
        <w:rPr>
          <w:rStyle w:val="VerbatimChar"/>
        </w:rPr>
        <w:t>2009-07-06</w:t>
      </w:r>
    </w:p>
    <w:p w14:paraId="57D1C221" w14:textId="77777777" w:rsidR="007433CD" w:rsidRDefault="00000000">
      <w:pPr>
        <w:pStyle w:val="SourceCode"/>
      </w:pPr>
      <w:r>
        <w:rPr>
          <w:rStyle w:val="VerbatimChar"/>
        </w:rPr>
        <w:t>2009-07-07</w:t>
      </w:r>
    </w:p>
    <w:p w14:paraId="57D1C222" w14:textId="77777777" w:rsidR="007433CD" w:rsidRDefault="00000000">
      <w:pPr>
        <w:pStyle w:val="SourceCode"/>
      </w:pPr>
      <w:r>
        <w:rPr>
          <w:rStyle w:val="VerbatimChar"/>
        </w:rPr>
        <w:t>2009-07-08</w:t>
      </w:r>
    </w:p>
    <w:p w14:paraId="57D1C223" w14:textId="77777777" w:rsidR="007433CD" w:rsidRDefault="00000000">
      <w:pPr>
        <w:pStyle w:val="SourceCode"/>
      </w:pPr>
      <w:r>
        <w:rPr>
          <w:rStyle w:val="VerbatimChar"/>
        </w:rPr>
        <w:lastRenderedPageBreak/>
        <w:t>2009-07-09</w:t>
      </w:r>
    </w:p>
    <w:p w14:paraId="57D1C224" w14:textId="77777777" w:rsidR="007433CD" w:rsidRDefault="00000000">
      <w:pPr>
        <w:pStyle w:val="SourceCode"/>
      </w:pPr>
      <w:r>
        <w:rPr>
          <w:rStyle w:val="VerbatimChar"/>
        </w:rPr>
        <w:t>2009-07-10</w:t>
      </w:r>
    </w:p>
    <w:p w14:paraId="57D1C225" w14:textId="77777777" w:rsidR="007433CD" w:rsidRDefault="00000000">
      <w:pPr>
        <w:pStyle w:val="SourceCode"/>
      </w:pPr>
      <w:r>
        <w:rPr>
          <w:rStyle w:val="VerbatimChar"/>
        </w:rPr>
        <w:t>2009-07-11</w:t>
      </w:r>
    </w:p>
    <w:p w14:paraId="57D1C226" w14:textId="77777777" w:rsidR="007433CD" w:rsidRDefault="00000000">
      <w:pPr>
        <w:pStyle w:val="SourceCode"/>
      </w:pPr>
      <w:r>
        <w:rPr>
          <w:rStyle w:val="VerbatimChar"/>
        </w:rPr>
        <w:t>2009-07-12</w:t>
      </w:r>
    </w:p>
    <w:p w14:paraId="57D1C227" w14:textId="77777777" w:rsidR="007433CD" w:rsidRDefault="00000000">
      <w:pPr>
        <w:pStyle w:val="SourceCode"/>
      </w:pPr>
      <w:r>
        <w:rPr>
          <w:rStyle w:val="VerbatimChar"/>
        </w:rPr>
        <w:t>2009-07-13</w:t>
      </w:r>
    </w:p>
    <w:p w14:paraId="57D1C228" w14:textId="77777777" w:rsidR="007433CD" w:rsidRDefault="00000000">
      <w:pPr>
        <w:pStyle w:val="SourceCode"/>
      </w:pPr>
      <w:r>
        <w:rPr>
          <w:rStyle w:val="VerbatimChar"/>
        </w:rPr>
        <w:t>2009-07-14</w:t>
      </w:r>
    </w:p>
    <w:p w14:paraId="57D1C229" w14:textId="77777777" w:rsidR="007433CD" w:rsidRDefault="00000000">
      <w:pPr>
        <w:pStyle w:val="SourceCode"/>
      </w:pPr>
      <w:r>
        <w:rPr>
          <w:rStyle w:val="VerbatimChar"/>
        </w:rPr>
        <w:t>2009-07-15</w:t>
      </w:r>
    </w:p>
    <w:p w14:paraId="57D1C22A" w14:textId="77777777" w:rsidR="007433CD" w:rsidRDefault="00000000">
      <w:pPr>
        <w:pStyle w:val="SourceCode"/>
      </w:pPr>
      <w:r>
        <w:rPr>
          <w:rStyle w:val="VerbatimChar"/>
        </w:rPr>
        <w:t>2009-07-16</w:t>
      </w:r>
    </w:p>
    <w:p w14:paraId="57D1C22B" w14:textId="77777777" w:rsidR="007433CD" w:rsidRDefault="00000000">
      <w:pPr>
        <w:pStyle w:val="SourceCode"/>
      </w:pPr>
      <w:r>
        <w:rPr>
          <w:rStyle w:val="VerbatimChar"/>
        </w:rPr>
        <w:t>2009-07-17</w:t>
      </w:r>
    </w:p>
    <w:p w14:paraId="57D1C22C" w14:textId="77777777" w:rsidR="007433CD" w:rsidRDefault="00000000">
      <w:pPr>
        <w:pStyle w:val="SourceCode"/>
      </w:pPr>
      <w:r>
        <w:rPr>
          <w:rStyle w:val="VerbatimChar"/>
        </w:rPr>
        <w:t>2009-07-18</w:t>
      </w:r>
    </w:p>
    <w:p w14:paraId="57D1C22D" w14:textId="77777777" w:rsidR="007433CD" w:rsidRDefault="00000000">
      <w:pPr>
        <w:pStyle w:val="SourceCode"/>
      </w:pPr>
      <w:r>
        <w:rPr>
          <w:rStyle w:val="VerbatimChar"/>
        </w:rPr>
        <w:t>2009-07-19</w:t>
      </w:r>
    </w:p>
    <w:p w14:paraId="57D1C22E" w14:textId="77777777" w:rsidR="007433CD" w:rsidRDefault="00000000">
      <w:pPr>
        <w:pStyle w:val="SourceCode"/>
      </w:pPr>
      <w:r>
        <w:rPr>
          <w:rStyle w:val="VerbatimChar"/>
        </w:rPr>
        <w:t>2009-07-20</w:t>
      </w:r>
    </w:p>
    <w:p w14:paraId="57D1C22F" w14:textId="77777777" w:rsidR="007433CD" w:rsidRDefault="00000000">
      <w:pPr>
        <w:pStyle w:val="SourceCode"/>
      </w:pPr>
      <w:r>
        <w:rPr>
          <w:rStyle w:val="VerbatimChar"/>
        </w:rPr>
        <w:t>2009-07-21</w:t>
      </w:r>
    </w:p>
    <w:p w14:paraId="57D1C230" w14:textId="77777777" w:rsidR="007433CD" w:rsidRDefault="00000000">
      <w:pPr>
        <w:pStyle w:val="SourceCode"/>
      </w:pPr>
      <w:r>
        <w:rPr>
          <w:rStyle w:val="VerbatimChar"/>
        </w:rPr>
        <w:t>2009-07-22</w:t>
      </w:r>
    </w:p>
    <w:p w14:paraId="57D1C231" w14:textId="77777777" w:rsidR="007433CD" w:rsidRDefault="00000000">
      <w:pPr>
        <w:pStyle w:val="SourceCode"/>
      </w:pPr>
      <w:r>
        <w:rPr>
          <w:rStyle w:val="VerbatimChar"/>
        </w:rPr>
        <w:t>2009-07-23</w:t>
      </w:r>
    </w:p>
    <w:p w14:paraId="57D1C232" w14:textId="77777777" w:rsidR="007433CD" w:rsidRDefault="00000000">
      <w:pPr>
        <w:pStyle w:val="SourceCode"/>
      </w:pPr>
      <w:r>
        <w:rPr>
          <w:rStyle w:val="VerbatimChar"/>
        </w:rPr>
        <w:t>2009-07-24</w:t>
      </w:r>
    </w:p>
    <w:p w14:paraId="57D1C233" w14:textId="77777777" w:rsidR="007433CD" w:rsidRDefault="00000000">
      <w:pPr>
        <w:pStyle w:val="SourceCode"/>
      </w:pPr>
      <w:r>
        <w:rPr>
          <w:rStyle w:val="VerbatimChar"/>
        </w:rPr>
        <w:t>2009-07-25</w:t>
      </w:r>
    </w:p>
    <w:p w14:paraId="57D1C234" w14:textId="77777777" w:rsidR="007433CD" w:rsidRDefault="00000000">
      <w:pPr>
        <w:pStyle w:val="SourceCode"/>
      </w:pPr>
      <w:r>
        <w:rPr>
          <w:rStyle w:val="VerbatimChar"/>
        </w:rPr>
        <w:t>2009-07-26</w:t>
      </w:r>
    </w:p>
    <w:p w14:paraId="57D1C235" w14:textId="77777777" w:rsidR="007433CD" w:rsidRDefault="00000000">
      <w:pPr>
        <w:pStyle w:val="SourceCode"/>
      </w:pPr>
      <w:r>
        <w:rPr>
          <w:rStyle w:val="VerbatimChar"/>
        </w:rPr>
        <w:t>2009-07-27</w:t>
      </w:r>
    </w:p>
    <w:p w14:paraId="57D1C236" w14:textId="77777777" w:rsidR="007433CD" w:rsidRDefault="00000000">
      <w:pPr>
        <w:pStyle w:val="SourceCode"/>
      </w:pPr>
      <w:r>
        <w:rPr>
          <w:rStyle w:val="VerbatimChar"/>
        </w:rPr>
        <w:t>2009-07-28</w:t>
      </w:r>
    </w:p>
    <w:p w14:paraId="57D1C237" w14:textId="77777777" w:rsidR="007433CD" w:rsidRDefault="00000000">
      <w:pPr>
        <w:pStyle w:val="SourceCode"/>
      </w:pPr>
      <w:r>
        <w:rPr>
          <w:rStyle w:val="VerbatimChar"/>
        </w:rPr>
        <w:t>2009-07-29</w:t>
      </w:r>
    </w:p>
    <w:p w14:paraId="57D1C238" w14:textId="77777777" w:rsidR="007433CD" w:rsidRDefault="00000000">
      <w:pPr>
        <w:pStyle w:val="SourceCode"/>
      </w:pPr>
      <w:r>
        <w:rPr>
          <w:rStyle w:val="VerbatimChar"/>
        </w:rPr>
        <w:t>2009-07-30</w:t>
      </w:r>
    </w:p>
    <w:p w14:paraId="57D1C239" w14:textId="77777777" w:rsidR="007433CD" w:rsidRDefault="00000000">
      <w:pPr>
        <w:pStyle w:val="SourceCode"/>
      </w:pPr>
      <w:r>
        <w:rPr>
          <w:rStyle w:val="VerbatimChar"/>
        </w:rPr>
        <w:t>2009-07-31</w:t>
      </w:r>
    </w:p>
    <w:p w14:paraId="57D1C23A" w14:textId="77777777" w:rsidR="007433CD" w:rsidRDefault="00000000">
      <w:pPr>
        <w:pStyle w:val="SourceCode"/>
      </w:pPr>
      <w:r>
        <w:rPr>
          <w:rStyle w:val="VerbatimChar"/>
        </w:rPr>
        <w:t>2009-08-01</w:t>
      </w:r>
    </w:p>
    <w:p w14:paraId="57D1C23B" w14:textId="77777777" w:rsidR="007433CD" w:rsidRDefault="00000000">
      <w:pPr>
        <w:pStyle w:val="SourceCode"/>
      </w:pPr>
      <w:r>
        <w:rPr>
          <w:rStyle w:val="VerbatimChar"/>
        </w:rPr>
        <w:t>2009-08-02</w:t>
      </w:r>
    </w:p>
    <w:p w14:paraId="57D1C23C" w14:textId="77777777" w:rsidR="007433CD" w:rsidRDefault="00000000">
      <w:pPr>
        <w:pStyle w:val="SourceCode"/>
      </w:pPr>
      <w:r>
        <w:rPr>
          <w:rStyle w:val="VerbatimChar"/>
        </w:rPr>
        <w:t>2009-08-03</w:t>
      </w:r>
    </w:p>
    <w:p w14:paraId="57D1C23D" w14:textId="77777777" w:rsidR="007433CD" w:rsidRDefault="00000000">
      <w:pPr>
        <w:pStyle w:val="SourceCode"/>
      </w:pPr>
      <w:r>
        <w:rPr>
          <w:rStyle w:val="VerbatimChar"/>
        </w:rPr>
        <w:t>2009-08-04</w:t>
      </w:r>
    </w:p>
    <w:p w14:paraId="57D1C23E" w14:textId="77777777" w:rsidR="007433CD" w:rsidRDefault="00000000">
      <w:pPr>
        <w:pStyle w:val="SourceCode"/>
      </w:pPr>
      <w:r>
        <w:rPr>
          <w:rStyle w:val="VerbatimChar"/>
        </w:rPr>
        <w:t>2009-08-05</w:t>
      </w:r>
    </w:p>
    <w:p w14:paraId="57D1C23F" w14:textId="77777777" w:rsidR="007433CD" w:rsidRDefault="00000000">
      <w:pPr>
        <w:pStyle w:val="SourceCode"/>
      </w:pPr>
      <w:r>
        <w:rPr>
          <w:rStyle w:val="VerbatimChar"/>
        </w:rPr>
        <w:lastRenderedPageBreak/>
        <w:t>2009-08-06</w:t>
      </w:r>
    </w:p>
    <w:p w14:paraId="57D1C240" w14:textId="77777777" w:rsidR="007433CD" w:rsidRDefault="00000000">
      <w:pPr>
        <w:pStyle w:val="SourceCode"/>
      </w:pPr>
      <w:r>
        <w:rPr>
          <w:rStyle w:val="VerbatimChar"/>
        </w:rPr>
        <w:t>2009-08-07</w:t>
      </w:r>
    </w:p>
    <w:p w14:paraId="57D1C241" w14:textId="77777777" w:rsidR="007433CD" w:rsidRDefault="00000000">
      <w:pPr>
        <w:pStyle w:val="SourceCode"/>
      </w:pPr>
      <w:r>
        <w:rPr>
          <w:rStyle w:val="VerbatimChar"/>
        </w:rPr>
        <w:t>2009-08-08</w:t>
      </w:r>
    </w:p>
    <w:p w14:paraId="57D1C242" w14:textId="77777777" w:rsidR="007433CD" w:rsidRDefault="00000000">
      <w:pPr>
        <w:pStyle w:val="SourceCode"/>
      </w:pPr>
      <w:r>
        <w:rPr>
          <w:rStyle w:val="VerbatimChar"/>
        </w:rPr>
        <w:t>2009-08-09</w:t>
      </w:r>
    </w:p>
    <w:p w14:paraId="57D1C243" w14:textId="77777777" w:rsidR="007433CD" w:rsidRDefault="00000000">
      <w:pPr>
        <w:pStyle w:val="SourceCode"/>
      </w:pPr>
      <w:r>
        <w:rPr>
          <w:rStyle w:val="VerbatimChar"/>
        </w:rPr>
        <w:t>2009-08-10</w:t>
      </w:r>
    </w:p>
    <w:p w14:paraId="57D1C244" w14:textId="77777777" w:rsidR="007433CD" w:rsidRDefault="00000000">
      <w:pPr>
        <w:pStyle w:val="SourceCode"/>
      </w:pPr>
      <w:r>
        <w:rPr>
          <w:rStyle w:val="VerbatimChar"/>
        </w:rPr>
        <w:t>2009-08-11</w:t>
      </w:r>
    </w:p>
    <w:p w14:paraId="57D1C245" w14:textId="77777777" w:rsidR="007433CD" w:rsidRDefault="00000000">
      <w:pPr>
        <w:pStyle w:val="SourceCode"/>
      </w:pPr>
      <w:r>
        <w:rPr>
          <w:rStyle w:val="VerbatimChar"/>
        </w:rPr>
        <w:t>2009-08-12</w:t>
      </w:r>
    </w:p>
    <w:p w14:paraId="57D1C246" w14:textId="77777777" w:rsidR="007433CD" w:rsidRDefault="00000000">
      <w:pPr>
        <w:pStyle w:val="SourceCode"/>
      </w:pPr>
      <w:r>
        <w:rPr>
          <w:rStyle w:val="VerbatimChar"/>
        </w:rPr>
        <w:t>2009-08-13</w:t>
      </w:r>
    </w:p>
    <w:p w14:paraId="57D1C247" w14:textId="77777777" w:rsidR="007433CD" w:rsidRDefault="00000000">
      <w:pPr>
        <w:pStyle w:val="SourceCode"/>
      </w:pPr>
      <w:r>
        <w:rPr>
          <w:rStyle w:val="VerbatimChar"/>
        </w:rPr>
        <w:t>2009-08-14</w:t>
      </w:r>
    </w:p>
    <w:p w14:paraId="57D1C248" w14:textId="77777777" w:rsidR="007433CD" w:rsidRDefault="00000000">
      <w:pPr>
        <w:pStyle w:val="SourceCode"/>
      </w:pPr>
      <w:r>
        <w:rPr>
          <w:rStyle w:val="VerbatimChar"/>
        </w:rPr>
        <w:t>2009-08-15</w:t>
      </w:r>
    </w:p>
    <w:p w14:paraId="57D1C249" w14:textId="77777777" w:rsidR="007433CD" w:rsidRDefault="00000000">
      <w:pPr>
        <w:pStyle w:val="SourceCode"/>
      </w:pPr>
      <w:r>
        <w:rPr>
          <w:rStyle w:val="VerbatimChar"/>
        </w:rPr>
        <w:t>2009-08-16</w:t>
      </w:r>
    </w:p>
    <w:p w14:paraId="57D1C24A" w14:textId="77777777" w:rsidR="007433CD" w:rsidRDefault="00000000">
      <w:pPr>
        <w:pStyle w:val="SourceCode"/>
      </w:pPr>
      <w:r>
        <w:rPr>
          <w:rStyle w:val="VerbatimChar"/>
        </w:rPr>
        <w:t>2009-08-17</w:t>
      </w:r>
    </w:p>
    <w:p w14:paraId="57D1C24B" w14:textId="77777777" w:rsidR="007433CD" w:rsidRDefault="00000000">
      <w:pPr>
        <w:pStyle w:val="SourceCode"/>
      </w:pPr>
      <w:r>
        <w:rPr>
          <w:rStyle w:val="VerbatimChar"/>
        </w:rPr>
        <w:t>2009-08-18</w:t>
      </w:r>
    </w:p>
    <w:p w14:paraId="57D1C24C" w14:textId="77777777" w:rsidR="007433CD" w:rsidRDefault="00000000">
      <w:pPr>
        <w:pStyle w:val="SourceCode"/>
      </w:pPr>
      <w:r>
        <w:rPr>
          <w:rStyle w:val="VerbatimChar"/>
        </w:rPr>
        <w:t>2009-08-19</w:t>
      </w:r>
    </w:p>
    <w:p w14:paraId="57D1C24D" w14:textId="77777777" w:rsidR="007433CD" w:rsidRDefault="00000000">
      <w:pPr>
        <w:pStyle w:val="SourceCode"/>
      </w:pPr>
      <w:r>
        <w:rPr>
          <w:rStyle w:val="VerbatimChar"/>
        </w:rPr>
        <w:t>2009-08-20</w:t>
      </w:r>
    </w:p>
    <w:p w14:paraId="57D1C24E" w14:textId="77777777" w:rsidR="007433CD" w:rsidRDefault="00000000">
      <w:pPr>
        <w:pStyle w:val="SourceCode"/>
      </w:pPr>
      <w:r>
        <w:rPr>
          <w:rStyle w:val="VerbatimChar"/>
        </w:rPr>
        <w:t>2009-08-21</w:t>
      </w:r>
    </w:p>
    <w:p w14:paraId="57D1C24F" w14:textId="77777777" w:rsidR="007433CD" w:rsidRDefault="00000000">
      <w:pPr>
        <w:pStyle w:val="SourceCode"/>
      </w:pPr>
      <w:r>
        <w:rPr>
          <w:rStyle w:val="VerbatimChar"/>
        </w:rPr>
        <w:t>2009-08-22</w:t>
      </w:r>
    </w:p>
    <w:p w14:paraId="57D1C250" w14:textId="77777777" w:rsidR="007433CD" w:rsidRDefault="00000000">
      <w:pPr>
        <w:pStyle w:val="SourceCode"/>
      </w:pPr>
      <w:r>
        <w:rPr>
          <w:rStyle w:val="VerbatimChar"/>
        </w:rPr>
        <w:t>2009-08-23</w:t>
      </w:r>
    </w:p>
    <w:p w14:paraId="57D1C251" w14:textId="77777777" w:rsidR="007433CD" w:rsidRDefault="00000000">
      <w:pPr>
        <w:pStyle w:val="SourceCode"/>
      </w:pPr>
      <w:r>
        <w:rPr>
          <w:rStyle w:val="VerbatimChar"/>
        </w:rPr>
        <w:t>2009-08-24</w:t>
      </w:r>
    </w:p>
    <w:p w14:paraId="57D1C252" w14:textId="77777777" w:rsidR="007433CD" w:rsidRDefault="00000000">
      <w:pPr>
        <w:pStyle w:val="SourceCode"/>
      </w:pPr>
      <w:r>
        <w:rPr>
          <w:rStyle w:val="VerbatimChar"/>
        </w:rPr>
        <w:t>2009-08-25</w:t>
      </w:r>
    </w:p>
    <w:p w14:paraId="57D1C253" w14:textId="77777777" w:rsidR="007433CD" w:rsidRDefault="00000000">
      <w:pPr>
        <w:pStyle w:val="SourceCode"/>
      </w:pPr>
      <w:r>
        <w:rPr>
          <w:rStyle w:val="VerbatimChar"/>
        </w:rPr>
        <w:t>2009-08-26</w:t>
      </w:r>
    </w:p>
    <w:p w14:paraId="57D1C254" w14:textId="77777777" w:rsidR="007433CD" w:rsidRDefault="00000000">
      <w:pPr>
        <w:pStyle w:val="SourceCode"/>
      </w:pPr>
      <w:r>
        <w:rPr>
          <w:rStyle w:val="VerbatimChar"/>
        </w:rPr>
        <w:t>2009-08-27</w:t>
      </w:r>
    </w:p>
    <w:p w14:paraId="57D1C255" w14:textId="77777777" w:rsidR="007433CD" w:rsidRDefault="00000000">
      <w:pPr>
        <w:pStyle w:val="SourceCode"/>
      </w:pPr>
      <w:r>
        <w:rPr>
          <w:rStyle w:val="VerbatimChar"/>
        </w:rPr>
        <w:t>2009-08-28</w:t>
      </w:r>
    </w:p>
    <w:p w14:paraId="57D1C256" w14:textId="77777777" w:rsidR="007433CD" w:rsidRDefault="00000000">
      <w:pPr>
        <w:pStyle w:val="SourceCode"/>
      </w:pPr>
      <w:r>
        <w:rPr>
          <w:rStyle w:val="VerbatimChar"/>
        </w:rPr>
        <w:t>2009-08-29</w:t>
      </w:r>
    </w:p>
    <w:p w14:paraId="57D1C257" w14:textId="77777777" w:rsidR="007433CD" w:rsidRDefault="00000000">
      <w:pPr>
        <w:pStyle w:val="SourceCode"/>
      </w:pPr>
      <w:r>
        <w:rPr>
          <w:rStyle w:val="VerbatimChar"/>
        </w:rPr>
        <w:t>2009-08-30</w:t>
      </w:r>
    </w:p>
    <w:p w14:paraId="57D1C258" w14:textId="77777777" w:rsidR="007433CD" w:rsidRDefault="00000000">
      <w:pPr>
        <w:pStyle w:val="SourceCode"/>
      </w:pPr>
      <w:r>
        <w:rPr>
          <w:rStyle w:val="VerbatimChar"/>
        </w:rPr>
        <w:t>2009-08-31</w:t>
      </w:r>
    </w:p>
    <w:p w14:paraId="57D1C259" w14:textId="77777777" w:rsidR="007433CD" w:rsidRDefault="00000000">
      <w:pPr>
        <w:pStyle w:val="SourceCode"/>
      </w:pPr>
      <w:r>
        <w:rPr>
          <w:rStyle w:val="VerbatimChar"/>
        </w:rPr>
        <w:t>2009-09-01</w:t>
      </w:r>
    </w:p>
    <w:p w14:paraId="57D1C25A" w14:textId="77777777" w:rsidR="007433CD" w:rsidRDefault="00000000">
      <w:pPr>
        <w:pStyle w:val="SourceCode"/>
      </w:pPr>
      <w:r>
        <w:rPr>
          <w:rStyle w:val="VerbatimChar"/>
        </w:rPr>
        <w:t>2009-09-02</w:t>
      </w:r>
    </w:p>
    <w:p w14:paraId="57D1C25B" w14:textId="77777777" w:rsidR="007433CD" w:rsidRDefault="00000000">
      <w:pPr>
        <w:pStyle w:val="SourceCode"/>
      </w:pPr>
      <w:r>
        <w:rPr>
          <w:rStyle w:val="VerbatimChar"/>
        </w:rPr>
        <w:lastRenderedPageBreak/>
        <w:t>2009-09-03</w:t>
      </w:r>
    </w:p>
    <w:p w14:paraId="57D1C25C" w14:textId="77777777" w:rsidR="007433CD" w:rsidRDefault="00000000">
      <w:pPr>
        <w:pStyle w:val="SourceCode"/>
      </w:pPr>
      <w:r>
        <w:rPr>
          <w:rStyle w:val="VerbatimChar"/>
        </w:rPr>
        <w:t>2009-09-04</w:t>
      </w:r>
    </w:p>
    <w:p w14:paraId="57D1C25D" w14:textId="77777777" w:rsidR="007433CD" w:rsidRDefault="00000000">
      <w:pPr>
        <w:pStyle w:val="SourceCode"/>
      </w:pPr>
      <w:r>
        <w:rPr>
          <w:rStyle w:val="VerbatimChar"/>
        </w:rPr>
        <w:t>2009-09-05</w:t>
      </w:r>
    </w:p>
    <w:p w14:paraId="57D1C25E" w14:textId="77777777" w:rsidR="007433CD" w:rsidRDefault="00000000">
      <w:pPr>
        <w:pStyle w:val="SourceCode"/>
      </w:pPr>
      <w:r>
        <w:rPr>
          <w:rStyle w:val="VerbatimChar"/>
        </w:rPr>
        <w:t>2009-09-06</w:t>
      </w:r>
    </w:p>
    <w:p w14:paraId="57D1C25F" w14:textId="77777777" w:rsidR="007433CD" w:rsidRDefault="00000000">
      <w:pPr>
        <w:pStyle w:val="SourceCode"/>
      </w:pPr>
      <w:r>
        <w:rPr>
          <w:rStyle w:val="VerbatimChar"/>
        </w:rPr>
        <w:t>2009-09-07</w:t>
      </w:r>
    </w:p>
    <w:p w14:paraId="57D1C260" w14:textId="77777777" w:rsidR="007433CD" w:rsidRDefault="00000000">
      <w:pPr>
        <w:pStyle w:val="SourceCode"/>
      </w:pPr>
      <w:r>
        <w:rPr>
          <w:rStyle w:val="VerbatimChar"/>
        </w:rPr>
        <w:t>2009-09-08</w:t>
      </w:r>
    </w:p>
    <w:p w14:paraId="57D1C261" w14:textId="77777777" w:rsidR="007433CD" w:rsidRDefault="00000000">
      <w:pPr>
        <w:pStyle w:val="SourceCode"/>
      </w:pPr>
      <w:r>
        <w:rPr>
          <w:rStyle w:val="VerbatimChar"/>
        </w:rPr>
        <w:t>2009-09-09</w:t>
      </w:r>
    </w:p>
    <w:p w14:paraId="57D1C262" w14:textId="77777777" w:rsidR="007433CD" w:rsidRDefault="00000000">
      <w:pPr>
        <w:pStyle w:val="SourceCode"/>
      </w:pPr>
      <w:r>
        <w:rPr>
          <w:rStyle w:val="VerbatimChar"/>
        </w:rPr>
        <w:t>2009-09-10</w:t>
      </w:r>
    </w:p>
    <w:p w14:paraId="57D1C263" w14:textId="77777777" w:rsidR="007433CD" w:rsidRDefault="00000000">
      <w:pPr>
        <w:pStyle w:val="SourceCode"/>
      </w:pPr>
      <w:r>
        <w:rPr>
          <w:rStyle w:val="VerbatimChar"/>
        </w:rPr>
        <w:t>2009-09-11</w:t>
      </w:r>
    </w:p>
    <w:p w14:paraId="57D1C264" w14:textId="77777777" w:rsidR="007433CD" w:rsidRDefault="00000000">
      <w:pPr>
        <w:pStyle w:val="SourceCode"/>
      </w:pPr>
      <w:r>
        <w:rPr>
          <w:rStyle w:val="VerbatimChar"/>
        </w:rPr>
        <w:t>2009-09-12</w:t>
      </w:r>
    </w:p>
    <w:p w14:paraId="57D1C265" w14:textId="77777777" w:rsidR="007433CD" w:rsidRDefault="00000000">
      <w:pPr>
        <w:pStyle w:val="SourceCode"/>
      </w:pPr>
      <w:r>
        <w:rPr>
          <w:rStyle w:val="VerbatimChar"/>
        </w:rPr>
        <w:t>2009-09-13</w:t>
      </w:r>
    </w:p>
    <w:p w14:paraId="57D1C266" w14:textId="77777777" w:rsidR="007433CD" w:rsidRDefault="00000000">
      <w:pPr>
        <w:pStyle w:val="SourceCode"/>
      </w:pPr>
      <w:r>
        <w:rPr>
          <w:rStyle w:val="VerbatimChar"/>
        </w:rPr>
        <w:t>2009-09-14</w:t>
      </w:r>
    </w:p>
    <w:p w14:paraId="57D1C267" w14:textId="77777777" w:rsidR="007433CD" w:rsidRDefault="00000000">
      <w:pPr>
        <w:pStyle w:val="SourceCode"/>
      </w:pPr>
      <w:r>
        <w:rPr>
          <w:rStyle w:val="VerbatimChar"/>
        </w:rPr>
        <w:t>2009-09-15</w:t>
      </w:r>
    </w:p>
    <w:p w14:paraId="57D1C268" w14:textId="77777777" w:rsidR="007433CD" w:rsidRDefault="00000000">
      <w:pPr>
        <w:pStyle w:val="SourceCode"/>
      </w:pPr>
      <w:r>
        <w:rPr>
          <w:rStyle w:val="VerbatimChar"/>
        </w:rPr>
        <w:t>2009-09-16</w:t>
      </w:r>
    </w:p>
    <w:p w14:paraId="57D1C269" w14:textId="77777777" w:rsidR="007433CD" w:rsidRDefault="00000000">
      <w:pPr>
        <w:pStyle w:val="SourceCode"/>
      </w:pPr>
      <w:r>
        <w:rPr>
          <w:rStyle w:val="VerbatimChar"/>
        </w:rPr>
        <w:t>2009-09-17</w:t>
      </w:r>
    </w:p>
    <w:p w14:paraId="57D1C26A" w14:textId="77777777" w:rsidR="007433CD" w:rsidRDefault="00000000">
      <w:pPr>
        <w:pStyle w:val="SourceCode"/>
      </w:pPr>
      <w:r>
        <w:rPr>
          <w:rStyle w:val="VerbatimChar"/>
        </w:rPr>
        <w:t>2009-09-18</w:t>
      </w:r>
    </w:p>
    <w:p w14:paraId="57D1C26B" w14:textId="77777777" w:rsidR="007433CD" w:rsidRDefault="00000000">
      <w:pPr>
        <w:pStyle w:val="SourceCode"/>
      </w:pPr>
      <w:r>
        <w:rPr>
          <w:rStyle w:val="VerbatimChar"/>
        </w:rPr>
        <w:t>2009-09-19</w:t>
      </w:r>
    </w:p>
    <w:p w14:paraId="57D1C26C" w14:textId="77777777" w:rsidR="007433CD" w:rsidRDefault="00000000">
      <w:pPr>
        <w:pStyle w:val="SourceCode"/>
      </w:pPr>
      <w:r>
        <w:rPr>
          <w:rStyle w:val="VerbatimChar"/>
        </w:rPr>
        <w:t>2009-09-20</w:t>
      </w:r>
    </w:p>
    <w:p w14:paraId="57D1C26D" w14:textId="77777777" w:rsidR="007433CD" w:rsidRDefault="00000000">
      <w:pPr>
        <w:pStyle w:val="SourceCode"/>
      </w:pPr>
      <w:r>
        <w:rPr>
          <w:rStyle w:val="VerbatimChar"/>
        </w:rPr>
        <w:t>2009-09-21</w:t>
      </w:r>
    </w:p>
    <w:p w14:paraId="57D1C26E" w14:textId="77777777" w:rsidR="007433CD" w:rsidRDefault="00000000">
      <w:pPr>
        <w:pStyle w:val="SourceCode"/>
      </w:pPr>
      <w:r>
        <w:rPr>
          <w:rStyle w:val="VerbatimChar"/>
        </w:rPr>
        <w:t>2009-09-22</w:t>
      </w:r>
    </w:p>
    <w:p w14:paraId="57D1C26F" w14:textId="77777777" w:rsidR="007433CD" w:rsidRDefault="00000000">
      <w:pPr>
        <w:pStyle w:val="SourceCode"/>
      </w:pPr>
      <w:r>
        <w:rPr>
          <w:rStyle w:val="VerbatimChar"/>
        </w:rPr>
        <w:t>2009-09-23</w:t>
      </w:r>
    </w:p>
    <w:p w14:paraId="57D1C270" w14:textId="77777777" w:rsidR="007433CD" w:rsidRDefault="00000000">
      <w:pPr>
        <w:pStyle w:val="SourceCode"/>
      </w:pPr>
      <w:r>
        <w:rPr>
          <w:rStyle w:val="VerbatimChar"/>
        </w:rPr>
        <w:t>2009-09-24</w:t>
      </w:r>
    </w:p>
    <w:p w14:paraId="57D1C271" w14:textId="77777777" w:rsidR="007433CD" w:rsidRDefault="00000000">
      <w:pPr>
        <w:pStyle w:val="SourceCode"/>
      </w:pPr>
      <w:r>
        <w:rPr>
          <w:rStyle w:val="VerbatimChar"/>
        </w:rPr>
        <w:t>2009-09-25</w:t>
      </w:r>
    </w:p>
    <w:p w14:paraId="57D1C272" w14:textId="77777777" w:rsidR="007433CD" w:rsidRDefault="00000000">
      <w:pPr>
        <w:pStyle w:val="SourceCode"/>
      </w:pPr>
      <w:r>
        <w:rPr>
          <w:rStyle w:val="VerbatimChar"/>
        </w:rPr>
        <w:t>2009-09-26</w:t>
      </w:r>
    </w:p>
    <w:p w14:paraId="57D1C273" w14:textId="77777777" w:rsidR="007433CD" w:rsidRDefault="00000000">
      <w:pPr>
        <w:pStyle w:val="SourceCode"/>
      </w:pPr>
      <w:r>
        <w:rPr>
          <w:rStyle w:val="VerbatimChar"/>
        </w:rPr>
        <w:t>2009-09-27</w:t>
      </w:r>
    </w:p>
    <w:p w14:paraId="57D1C274" w14:textId="77777777" w:rsidR="007433CD" w:rsidRDefault="00000000">
      <w:pPr>
        <w:pStyle w:val="SourceCode"/>
      </w:pPr>
      <w:r>
        <w:rPr>
          <w:rStyle w:val="VerbatimChar"/>
        </w:rPr>
        <w:t>2009-09-28</w:t>
      </w:r>
    </w:p>
    <w:p w14:paraId="57D1C275" w14:textId="77777777" w:rsidR="007433CD" w:rsidRDefault="00000000">
      <w:pPr>
        <w:pStyle w:val="SourceCode"/>
      </w:pPr>
      <w:r>
        <w:rPr>
          <w:rStyle w:val="VerbatimChar"/>
        </w:rPr>
        <w:t>2009-09-29</w:t>
      </w:r>
    </w:p>
    <w:p w14:paraId="57D1C276" w14:textId="77777777" w:rsidR="007433CD" w:rsidRDefault="00000000">
      <w:pPr>
        <w:pStyle w:val="SourceCode"/>
      </w:pPr>
      <w:r>
        <w:rPr>
          <w:rStyle w:val="VerbatimChar"/>
        </w:rPr>
        <w:t>2009-09-30</w:t>
      </w:r>
    </w:p>
    <w:p w14:paraId="57D1C277" w14:textId="77777777" w:rsidR="007433CD" w:rsidRDefault="00000000">
      <w:pPr>
        <w:pStyle w:val="SourceCode"/>
      </w:pPr>
      <w:r>
        <w:rPr>
          <w:rStyle w:val="VerbatimChar"/>
        </w:rPr>
        <w:lastRenderedPageBreak/>
        <w:t>2009-10-01</w:t>
      </w:r>
    </w:p>
    <w:p w14:paraId="57D1C278" w14:textId="77777777" w:rsidR="007433CD" w:rsidRDefault="00000000">
      <w:pPr>
        <w:pStyle w:val="SourceCode"/>
      </w:pPr>
      <w:r>
        <w:rPr>
          <w:rStyle w:val="VerbatimChar"/>
        </w:rPr>
        <w:t>2009-10-02</w:t>
      </w:r>
    </w:p>
    <w:p w14:paraId="57D1C279" w14:textId="77777777" w:rsidR="007433CD" w:rsidRDefault="00000000">
      <w:pPr>
        <w:pStyle w:val="SourceCode"/>
      </w:pPr>
      <w:r>
        <w:rPr>
          <w:rStyle w:val="VerbatimChar"/>
        </w:rPr>
        <w:t>2009-10-03</w:t>
      </w:r>
    </w:p>
    <w:p w14:paraId="57D1C27A" w14:textId="77777777" w:rsidR="007433CD" w:rsidRDefault="00000000">
      <w:pPr>
        <w:pStyle w:val="SourceCode"/>
      </w:pPr>
      <w:r>
        <w:rPr>
          <w:rStyle w:val="VerbatimChar"/>
        </w:rPr>
        <w:t>2009-10-04</w:t>
      </w:r>
    </w:p>
    <w:p w14:paraId="57D1C27B" w14:textId="77777777" w:rsidR="007433CD" w:rsidRDefault="00000000">
      <w:pPr>
        <w:pStyle w:val="SourceCode"/>
      </w:pPr>
      <w:r>
        <w:rPr>
          <w:rStyle w:val="VerbatimChar"/>
        </w:rPr>
        <w:t>2009-10-05</w:t>
      </w:r>
    </w:p>
    <w:p w14:paraId="57D1C27C" w14:textId="77777777" w:rsidR="007433CD" w:rsidRDefault="00000000">
      <w:pPr>
        <w:pStyle w:val="SourceCode"/>
      </w:pPr>
      <w:r>
        <w:rPr>
          <w:rStyle w:val="VerbatimChar"/>
        </w:rPr>
        <w:t>2009-10-06</w:t>
      </w:r>
    </w:p>
    <w:p w14:paraId="57D1C27D" w14:textId="77777777" w:rsidR="007433CD" w:rsidRDefault="00000000">
      <w:pPr>
        <w:pStyle w:val="SourceCode"/>
      </w:pPr>
      <w:r>
        <w:rPr>
          <w:rStyle w:val="VerbatimChar"/>
        </w:rPr>
        <w:t>2009-10-07</w:t>
      </w:r>
    </w:p>
    <w:p w14:paraId="57D1C27E" w14:textId="77777777" w:rsidR="007433CD" w:rsidRDefault="00000000">
      <w:pPr>
        <w:pStyle w:val="SourceCode"/>
      </w:pPr>
      <w:r>
        <w:rPr>
          <w:rStyle w:val="VerbatimChar"/>
        </w:rPr>
        <w:t>2009-10-08</w:t>
      </w:r>
    </w:p>
    <w:p w14:paraId="57D1C27F" w14:textId="77777777" w:rsidR="007433CD" w:rsidRDefault="00000000">
      <w:pPr>
        <w:pStyle w:val="SourceCode"/>
      </w:pPr>
      <w:r>
        <w:rPr>
          <w:rStyle w:val="VerbatimChar"/>
        </w:rPr>
        <w:t>2009-10-09</w:t>
      </w:r>
    </w:p>
    <w:p w14:paraId="57D1C280" w14:textId="77777777" w:rsidR="007433CD" w:rsidRDefault="00000000">
      <w:pPr>
        <w:pStyle w:val="SourceCode"/>
      </w:pPr>
      <w:r>
        <w:rPr>
          <w:rStyle w:val="VerbatimChar"/>
        </w:rPr>
        <w:t>2009-10-10</w:t>
      </w:r>
    </w:p>
    <w:p w14:paraId="57D1C281" w14:textId="77777777" w:rsidR="007433CD" w:rsidRDefault="00000000">
      <w:pPr>
        <w:pStyle w:val="SourceCode"/>
      </w:pPr>
      <w:r>
        <w:rPr>
          <w:rStyle w:val="VerbatimChar"/>
        </w:rPr>
        <w:t>2009-10-11</w:t>
      </w:r>
    </w:p>
    <w:p w14:paraId="57D1C282" w14:textId="77777777" w:rsidR="007433CD" w:rsidRDefault="00000000">
      <w:pPr>
        <w:pStyle w:val="SourceCode"/>
      </w:pPr>
      <w:r>
        <w:rPr>
          <w:rStyle w:val="VerbatimChar"/>
        </w:rPr>
        <w:t>2009-10-12</w:t>
      </w:r>
    </w:p>
    <w:p w14:paraId="57D1C283" w14:textId="77777777" w:rsidR="007433CD" w:rsidRDefault="00000000">
      <w:pPr>
        <w:pStyle w:val="SourceCode"/>
      </w:pPr>
      <w:r>
        <w:rPr>
          <w:rStyle w:val="VerbatimChar"/>
        </w:rPr>
        <w:t>2009-10-13</w:t>
      </w:r>
    </w:p>
    <w:p w14:paraId="57D1C284" w14:textId="77777777" w:rsidR="007433CD" w:rsidRDefault="00000000">
      <w:pPr>
        <w:pStyle w:val="SourceCode"/>
      </w:pPr>
      <w:r>
        <w:rPr>
          <w:rStyle w:val="VerbatimChar"/>
        </w:rPr>
        <w:t>2009-10-14</w:t>
      </w:r>
    </w:p>
    <w:p w14:paraId="57D1C285" w14:textId="77777777" w:rsidR="007433CD" w:rsidRDefault="00000000">
      <w:pPr>
        <w:pStyle w:val="SourceCode"/>
      </w:pPr>
      <w:r>
        <w:rPr>
          <w:rStyle w:val="VerbatimChar"/>
        </w:rPr>
        <w:t>2009-10-15</w:t>
      </w:r>
    </w:p>
    <w:p w14:paraId="57D1C286" w14:textId="77777777" w:rsidR="007433CD" w:rsidRDefault="00000000">
      <w:pPr>
        <w:pStyle w:val="SourceCode"/>
      </w:pPr>
      <w:r>
        <w:rPr>
          <w:rStyle w:val="VerbatimChar"/>
        </w:rPr>
        <w:t>2009-10-16</w:t>
      </w:r>
    </w:p>
    <w:p w14:paraId="57D1C287" w14:textId="77777777" w:rsidR="007433CD" w:rsidRDefault="00000000">
      <w:pPr>
        <w:pStyle w:val="SourceCode"/>
      </w:pPr>
      <w:r>
        <w:rPr>
          <w:rStyle w:val="VerbatimChar"/>
        </w:rPr>
        <w:t>2009-10-17</w:t>
      </w:r>
    </w:p>
    <w:p w14:paraId="57D1C288" w14:textId="77777777" w:rsidR="007433CD" w:rsidRDefault="00000000">
      <w:pPr>
        <w:pStyle w:val="SourceCode"/>
      </w:pPr>
      <w:r>
        <w:rPr>
          <w:rStyle w:val="VerbatimChar"/>
        </w:rPr>
        <w:t>2009-10-18</w:t>
      </w:r>
    </w:p>
    <w:p w14:paraId="57D1C289" w14:textId="77777777" w:rsidR="007433CD" w:rsidRDefault="00000000">
      <w:pPr>
        <w:pStyle w:val="SourceCode"/>
      </w:pPr>
      <w:r>
        <w:rPr>
          <w:rStyle w:val="VerbatimChar"/>
        </w:rPr>
        <w:t>2009-10-19</w:t>
      </w:r>
    </w:p>
    <w:p w14:paraId="57D1C28A" w14:textId="77777777" w:rsidR="007433CD" w:rsidRDefault="00000000">
      <w:pPr>
        <w:pStyle w:val="SourceCode"/>
      </w:pPr>
      <w:r>
        <w:rPr>
          <w:rStyle w:val="VerbatimChar"/>
        </w:rPr>
        <w:t>2009-10-20</w:t>
      </w:r>
    </w:p>
    <w:p w14:paraId="57D1C28B" w14:textId="77777777" w:rsidR="007433CD" w:rsidRDefault="00000000">
      <w:pPr>
        <w:pStyle w:val="SourceCode"/>
      </w:pPr>
      <w:r>
        <w:rPr>
          <w:rStyle w:val="VerbatimChar"/>
        </w:rPr>
        <w:t>2009-10-21</w:t>
      </w:r>
    </w:p>
    <w:p w14:paraId="57D1C28C" w14:textId="77777777" w:rsidR="007433CD" w:rsidRDefault="00000000">
      <w:pPr>
        <w:pStyle w:val="SourceCode"/>
      </w:pPr>
      <w:r>
        <w:rPr>
          <w:rStyle w:val="VerbatimChar"/>
        </w:rPr>
        <w:t>2009-10-22</w:t>
      </w:r>
    </w:p>
    <w:p w14:paraId="57D1C28D" w14:textId="77777777" w:rsidR="007433CD" w:rsidRDefault="00000000">
      <w:pPr>
        <w:pStyle w:val="SourceCode"/>
      </w:pPr>
      <w:r>
        <w:rPr>
          <w:rStyle w:val="VerbatimChar"/>
        </w:rPr>
        <w:t>2009-10-23</w:t>
      </w:r>
    </w:p>
    <w:p w14:paraId="57D1C28E" w14:textId="77777777" w:rsidR="007433CD" w:rsidRDefault="00000000">
      <w:pPr>
        <w:pStyle w:val="SourceCode"/>
      </w:pPr>
      <w:r>
        <w:rPr>
          <w:rStyle w:val="VerbatimChar"/>
        </w:rPr>
        <w:t>2009-10-24</w:t>
      </w:r>
    </w:p>
    <w:p w14:paraId="57D1C28F" w14:textId="77777777" w:rsidR="007433CD" w:rsidRDefault="00000000">
      <w:pPr>
        <w:pStyle w:val="SourceCode"/>
      </w:pPr>
      <w:r>
        <w:rPr>
          <w:rStyle w:val="VerbatimChar"/>
        </w:rPr>
        <w:t>2009-10-25</w:t>
      </w:r>
    </w:p>
    <w:p w14:paraId="57D1C290" w14:textId="77777777" w:rsidR="007433CD" w:rsidRDefault="00000000">
      <w:pPr>
        <w:pStyle w:val="SourceCode"/>
      </w:pPr>
      <w:r>
        <w:rPr>
          <w:rStyle w:val="VerbatimChar"/>
        </w:rPr>
        <w:t>2009-10-26</w:t>
      </w:r>
    </w:p>
    <w:p w14:paraId="57D1C291" w14:textId="77777777" w:rsidR="007433CD" w:rsidRDefault="00000000">
      <w:pPr>
        <w:pStyle w:val="SourceCode"/>
      </w:pPr>
      <w:r>
        <w:rPr>
          <w:rStyle w:val="VerbatimChar"/>
        </w:rPr>
        <w:t>2009-10-27</w:t>
      </w:r>
    </w:p>
    <w:p w14:paraId="57D1C292" w14:textId="77777777" w:rsidR="007433CD" w:rsidRDefault="00000000">
      <w:pPr>
        <w:pStyle w:val="SourceCode"/>
      </w:pPr>
      <w:r>
        <w:rPr>
          <w:rStyle w:val="VerbatimChar"/>
        </w:rPr>
        <w:t>2009-10-28</w:t>
      </w:r>
    </w:p>
    <w:p w14:paraId="57D1C293" w14:textId="77777777" w:rsidR="007433CD" w:rsidRDefault="00000000">
      <w:pPr>
        <w:pStyle w:val="SourceCode"/>
      </w:pPr>
      <w:r>
        <w:rPr>
          <w:rStyle w:val="VerbatimChar"/>
        </w:rPr>
        <w:lastRenderedPageBreak/>
        <w:t>2009-10-29</w:t>
      </w:r>
    </w:p>
    <w:p w14:paraId="57D1C294" w14:textId="77777777" w:rsidR="007433CD" w:rsidRDefault="00000000">
      <w:pPr>
        <w:pStyle w:val="SourceCode"/>
      </w:pPr>
      <w:r>
        <w:rPr>
          <w:rStyle w:val="VerbatimChar"/>
        </w:rPr>
        <w:t>2009-10-30</w:t>
      </w:r>
    </w:p>
    <w:p w14:paraId="57D1C295" w14:textId="77777777" w:rsidR="007433CD" w:rsidRDefault="00000000">
      <w:pPr>
        <w:pStyle w:val="SourceCode"/>
      </w:pPr>
      <w:r>
        <w:rPr>
          <w:rStyle w:val="VerbatimChar"/>
        </w:rPr>
        <w:t>2009-10-31</w:t>
      </w:r>
    </w:p>
    <w:p w14:paraId="57D1C296" w14:textId="77777777" w:rsidR="007433CD" w:rsidRDefault="00000000">
      <w:pPr>
        <w:pStyle w:val="SourceCode"/>
      </w:pPr>
      <w:r>
        <w:rPr>
          <w:rStyle w:val="VerbatimChar"/>
        </w:rPr>
        <w:t>2009-11-01</w:t>
      </w:r>
    </w:p>
    <w:p w14:paraId="57D1C297" w14:textId="77777777" w:rsidR="007433CD" w:rsidRDefault="00000000">
      <w:pPr>
        <w:pStyle w:val="SourceCode"/>
      </w:pPr>
      <w:r>
        <w:rPr>
          <w:rStyle w:val="VerbatimChar"/>
        </w:rPr>
        <w:t>2009-11-02</w:t>
      </w:r>
    </w:p>
    <w:p w14:paraId="57D1C298" w14:textId="77777777" w:rsidR="007433CD" w:rsidRDefault="00000000">
      <w:pPr>
        <w:pStyle w:val="SourceCode"/>
      </w:pPr>
      <w:r>
        <w:rPr>
          <w:rStyle w:val="VerbatimChar"/>
        </w:rPr>
        <w:t>2009-11-03</w:t>
      </w:r>
    </w:p>
    <w:p w14:paraId="57D1C299" w14:textId="77777777" w:rsidR="007433CD" w:rsidRDefault="00000000">
      <w:pPr>
        <w:pStyle w:val="SourceCode"/>
      </w:pPr>
      <w:r>
        <w:rPr>
          <w:rStyle w:val="VerbatimChar"/>
        </w:rPr>
        <w:t>2009-11-04</w:t>
      </w:r>
    </w:p>
    <w:p w14:paraId="57D1C29A" w14:textId="77777777" w:rsidR="007433CD" w:rsidRDefault="00000000">
      <w:pPr>
        <w:pStyle w:val="SourceCode"/>
      </w:pPr>
      <w:r>
        <w:rPr>
          <w:rStyle w:val="VerbatimChar"/>
        </w:rPr>
        <w:t>2009-11-05</w:t>
      </w:r>
    </w:p>
    <w:p w14:paraId="57D1C29B" w14:textId="77777777" w:rsidR="007433CD" w:rsidRDefault="00000000">
      <w:pPr>
        <w:pStyle w:val="SourceCode"/>
      </w:pPr>
      <w:r>
        <w:rPr>
          <w:rStyle w:val="VerbatimChar"/>
        </w:rPr>
        <w:t>2009-11-06</w:t>
      </w:r>
    </w:p>
    <w:p w14:paraId="57D1C29C" w14:textId="77777777" w:rsidR="007433CD" w:rsidRDefault="00000000">
      <w:pPr>
        <w:pStyle w:val="SourceCode"/>
      </w:pPr>
      <w:r>
        <w:rPr>
          <w:rStyle w:val="VerbatimChar"/>
        </w:rPr>
        <w:t>2009-11-07</w:t>
      </w:r>
    </w:p>
    <w:p w14:paraId="57D1C29D" w14:textId="77777777" w:rsidR="007433CD" w:rsidRDefault="00000000">
      <w:pPr>
        <w:pStyle w:val="SourceCode"/>
      </w:pPr>
      <w:r>
        <w:rPr>
          <w:rStyle w:val="VerbatimChar"/>
        </w:rPr>
        <w:t>2009-11-08</w:t>
      </w:r>
    </w:p>
    <w:p w14:paraId="57D1C29E" w14:textId="77777777" w:rsidR="007433CD" w:rsidRDefault="00000000">
      <w:pPr>
        <w:pStyle w:val="SourceCode"/>
      </w:pPr>
      <w:r>
        <w:rPr>
          <w:rStyle w:val="VerbatimChar"/>
        </w:rPr>
        <w:t>2009-11-09</w:t>
      </w:r>
    </w:p>
    <w:p w14:paraId="57D1C29F" w14:textId="77777777" w:rsidR="007433CD" w:rsidRDefault="00000000">
      <w:pPr>
        <w:pStyle w:val="SourceCode"/>
      </w:pPr>
      <w:r>
        <w:rPr>
          <w:rStyle w:val="VerbatimChar"/>
        </w:rPr>
        <w:t>2009-11-10</w:t>
      </w:r>
    </w:p>
    <w:p w14:paraId="57D1C2A0" w14:textId="77777777" w:rsidR="007433CD" w:rsidRDefault="00000000">
      <w:pPr>
        <w:pStyle w:val="SourceCode"/>
      </w:pPr>
      <w:r>
        <w:rPr>
          <w:rStyle w:val="VerbatimChar"/>
        </w:rPr>
        <w:t>2009-11-11</w:t>
      </w:r>
    </w:p>
    <w:p w14:paraId="57D1C2A1" w14:textId="77777777" w:rsidR="007433CD" w:rsidRDefault="00000000">
      <w:pPr>
        <w:pStyle w:val="SourceCode"/>
      </w:pPr>
      <w:r>
        <w:rPr>
          <w:rStyle w:val="VerbatimChar"/>
        </w:rPr>
        <w:t>2009-11-12</w:t>
      </w:r>
    </w:p>
    <w:p w14:paraId="57D1C2A2" w14:textId="77777777" w:rsidR="007433CD" w:rsidRDefault="00000000">
      <w:pPr>
        <w:pStyle w:val="SourceCode"/>
      </w:pPr>
      <w:r>
        <w:rPr>
          <w:rStyle w:val="VerbatimChar"/>
        </w:rPr>
        <w:t>2009-11-13</w:t>
      </w:r>
    </w:p>
    <w:p w14:paraId="57D1C2A3" w14:textId="77777777" w:rsidR="007433CD" w:rsidRDefault="00000000">
      <w:pPr>
        <w:pStyle w:val="SourceCode"/>
      </w:pPr>
      <w:r>
        <w:rPr>
          <w:rStyle w:val="VerbatimChar"/>
        </w:rPr>
        <w:t>2009-11-14</w:t>
      </w:r>
    </w:p>
    <w:p w14:paraId="57D1C2A4" w14:textId="77777777" w:rsidR="007433CD" w:rsidRDefault="00000000">
      <w:pPr>
        <w:pStyle w:val="SourceCode"/>
      </w:pPr>
      <w:r>
        <w:rPr>
          <w:rStyle w:val="VerbatimChar"/>
        </w:rPr>
        <w:t>2009-11-15</w:t>
      </w:r>
    </w:p>
    <w:p w14:paraId="57D1C2A5" w14:textId="77777777" w:rsidR="007433CD" w:rsidRDefault="00000000">
      <w:pPr>
        <w:pStyle w:val="SourceCode"/>
      </w:pPr>
      <w:r>
        <w:rPr>
          <w:rStyle w:val="VerbatimChar"/>
        </w:rPr>
        <w:t>2009-11-16</w:t>
      </w:r>
    </w:p>
    <w:p w14:paraId="57D1C2A6" w14:textId="77777777" w:rsidR="007433CD" w:rsidRDefault="00000000">
      <w:pPr>
        <w:pStyle w:val="SourceCode"/>
      </w:pPr>
      <w:r>
        <w:rPr>
          <w:rStyle w:val="VerbatimChar"/>
        </w:rPr>
        <w:t>2009-11-17</w:t>
      </w:r>
    </w:p>
    <w:p w14:paraId="57D1C2A7" w14:textId="77777777" w:rsidR="007433CD" w:rsidRDefault="00000000">
      <w:pPr>
        <w:pStyle w:val="SourceCode"/>
      </w:pPr>
      <w:r>
        <w:rPr>
          <w:rStyle w:val="VerbatimChar"/>
        </w:rPr>
        <w:t>2009-11-18</w:t>
      </w:r>
    </w:p>
    <w:p w14:paraId="57D1C2A8" w14:textId="77777777" w:rsidR="007433CD" w:rsidRDefault="00000000">
      <w:pPr>
        <w:pStyle w:val="SourceCode"/>
      </w:pPr>
      <w:r>
        <w:rPr>
          <w:rStyle w:val="VerbatimChar"/>
        </w:rPr>
        <w:t>2009-11-19</w:t>
      </w:r>
    </w:p>
    <w:p w14:paraId="57D1C2A9" w14:textId="77777777" w:rsidR="007433CD" w:rsidRDefault="00000000">
      <w:pPr>
        <w:pStyle w:val="SourceCode"/>
      </w:pPr>
      <w:r>
        <w:rPr>
          <w:rStyle w:val="VerbatimChar"/>
        </w:rPr>
        <w:t>2009-11-20</w:t>
      </w:r>
    </w:p>
    <w:p w14:paraId="57D1C2AA" w14:textId="77777777" w:rsidR="007433CD" w:rsidRDefault="00000000">
      <w:pPr>
        <w:pStyle w:val="SourceCode"/>
      </w:pPr>
      <w:r>
        <w:rPr>
          <w:rStyle w:val="VerbatimChar"/>
        </w:rPr>
        <w:t>2009-11-21</w:t>
      </w:r>
    </w:p>
    <w:p w14:paraId="57D1C2AB" w14:textId="77777777" w:rsidR="007433CD" w:rsidRDefault="00000000">
      <w:pPr>
        <w:pStyle w:val="SourceCode"/>
      </w:pPr>
      <w:r>
        <w:rPr>
          <w:rStyle w:val="VerbatimChar"/>
        </w:rPr>
        <w:t>2009-11-22</w:t>
      </w:r>
    </w:p>
    <w:p w14:paraId="57D1C2AC" w14:textId="77777777" w:rsidR="007433CD" w:rsidRDefault="00000000">
      <w:pPr>
        <w:pStyle w:val="SourceCode"/>
      </w:pPr>
      <w:r>
        <w:rPr>
          <w:rStyle w:val="VerbatimChar"/>
        </w:rPr>
        <w:t>2009-11-23</w:t>
      </w:r>
    </w:p>
    <w:p w14:paraId="57D1C2AD" w14:textId="77777777" w:rsidR="007433CD" w:rsidRDefault="00000000">
      <w:pPr>
        <w:pStyle w:val="SourceCode"/>
      </w:pPr>
      <w:r>
        <w:rPr>
          <w:rStyle w:val="VerbatimChar"/>
        </w:rPr>
        <w:t>2009-11-24</w:t>
      </w:r>
    </w:p>
    <w:p w14:paraId="57D1C2AE" w14:textId="77777777" w:rsidR="007433CD" w:rsidRDefault="00000000">
      <w:pPr>
        <w:pStyle w:val="SourceCode"/>
      </w:pPr>
      <w:r>
        <w:rPr>
          <w:rStyle w:val="VerbatimChar"/>
        </w:rPr>
        <w:t>2009-11-25</w:t>
      </w:r>
    </w:p>
    <w:p w14:paraId="57D1C2AF" w14:textId="77777777" w:rsidR="007433CD" w:rsidRDefault="00000000">
      <w:pPr>
        <w:pStyle w:val="SourceCode"/>
      </w:pPr>
      <w:r>
        <w:rPr>
          <w:rStyle w:val="VerbatimChar"/>
        </w:rPr>
        <w:lastRenderedPageBreak/>
        <w:t>2009-11-26</w:t>
      </w:r>
    </w:p>
    <w:p w14:paraId="57D1C2B0" w14:textId="77777777" w:rsidR="007433CD" w:rsidRDefault="00000000">
      <w:pPr>
        <w:pStyle w:val="SourceCode"/>
      </w:pPr>
      <w:r>
        <w:rPr>
          <w:rStyle w:val="VerbatimChar"/>
        </w:rPr>
        <w:t>2009-11-27</w:t>
      </w:r>
    </w:p>
    <w:p w14:paraId="57D1C2B1" w14:textId="77777777" w:rsidR="007433CD" w:rsidRDefault="00000000">
      <w:pPr>
        <w:pStyle w:val="SourceCode"/>
      </w:pPr>
      <w:r>
        <w:rPr>
          <w:rStyle w:val="VerbatimChar"/>
        </w:rPr>
        <w:t>2009-11-28</w:t>
      </w:r>
    </w:p>
    <w:p w14:paraId="57D1C2B2" w14:textId="77777777" w:rsidR="007433CD" w:rsidRDefault="00000000">
      <w:pPr>
        <w:pStyle w:val="SourceCode"/>
      </w:pPr>
      <w:r>
        <w:rPr>
          <w:rStyle w:val="VerbatimChar"/>
        </w:rPr>
        <w:t>2009-11-29</w:t>
      </w:r>
    </w:p>
    <w:p w14:paraId="57D1C2B3" w14:textId="77777777" w:rsidR="007433CD" w:rsidRDefault="00000000">
      <w:pPr>
        <w:pStyle w:val="SourceCode"/>
      </w:pPr>
      <w:r>
        <w:rPr>
          <w:rStyle w:val="VerbatimChar"/>
        </w:rPr>
        <w:t>2009-11-30</w:t>
      </w:r>
    </w:p>
    <w:p w14:paraId="57D1C2B4" w14:textId="77777777" w:rsidR="007433CD" w:rsidRDefault="00000000">
      <w:pPr>
        <w:pStyle w:val="SourceCode"/>
      </w:pPr>
      <w:r>
        <w:rPr>
          <w:rStyle w:val="VerbatimChar"/>
        </w:rPr>
        <w:t>2009-12-01</w:t>
      </w:r>
    </w:p>
    <w:p w14:paraId="57D1C2B5" w14:textId="77777777" w:rsidR="007433CD" w:rsidRDefault="00000000">
      <w:pPr>
        <w:pStyle w:val="SourceCode"/>
      </w:pPr>
      <w:r>
        <w:rPr>
          <w:rStyle w:val="VerbatimChar"/>
        </w:rPr>
        <w:t>2009-12-02</w:t>
      </w:r>
    </w:p>
    <w:p w14:paraId="57D1C2B6" w14:textId="77777777" w:rsidR="007433CD" w:rsidRDefault="00000000">
      <w:pPr>
        <w:pStyle w:val="SourceCode"/>
      </w:pPr>
      <w:r>
        <w:rPr>
          <w:rStyle w:val="VerbatimChar"/>
        </w:rPr>
        <w:t>2009-12-03</w:t>
      </w:r>
    </w:p>
    <w:p w14:paraId="57D1C2B7" w14:textId="77777777" w:rsidR="007433CD" w:rsidRDefault="00000000">
      <w:pPr>
        <w:pStyle w:val="SourceCode"/>
      </w:pPr>
      <w:r>
        <w:rPr>
          <w:rStyle w:val="VerbatimChar"/>
        </w:rPr>
        <w:t>2009-12-04</w:t>
      </w:r>
    </w:p>
    <w:p w14:paraId="57D1C2B8" w14:textId="77777777" w:rsidR="007433CD" w:rsidRDefault="00000000">
      <w:pPr>
        <w:pStyle w:val="SourceCode"/>
      </w:pPr>
      <w:r>
        <w:rPr>
          <w:rStyle w:val="VerbatimChar"/>
        </w:rPr>
        <w:t>2009-12-05</w:t>
      </w:r>
    </w:p>
    <w:p w14:paraId="57D1C2B9" w14:textId="77777777" w:rsidR="007433CD" w:rsidRDefault="00000000">
      <w:pPr>
        <w:pStyle w:val="SourceCode"/>
      </w:pPr>
      <w:r>
        <w:rPr>
          <w:rStyle w:val="VerbatimChar"/>
        </w:rPr>
        <w:t>2009-12-06</w:t>
      </w:r>
    </w:p>
    <w:p w14:paraId="57D1C2BA" w14:textId="77777777" w:rsidR="007433CD" w:rsidRDefault="00000000">
      <w:pPr>
        <w:pStyle w:val="SourceCode"/>
      </w:pPr>
      <w:r>
        <w:rPr>
          <w:rStyle w:val="VerbatimChar"/>
        </w:rPr>
        <w:t>2009-12-07</w:t>
      </w:r>
    </w:p>
    <w:p w14:paraId="57D1C2BB" w14:textId="77777777" w:rsidR="007433CD" w:rsidRDefault="00000000">
      <w:pPr>
        <w:pStyle w:val="SourceCode"/>
      </w:pPr>
      <w:r>
        <w:rPr>
          <w:rStyle w:val="VerbatimChar"/>
        </w:rPr>
        <w:t>2009-12-08</w:t>
      </w:r>
    </w:p>
    <w:p w14:paraId="57D1C2BC" w14:textId="77777777" w:rsidR="007433CD" w:rsidRDefault="00000000">
      <w:pPr>
        <w:pStyle w:val="SourceCode"/>
      </w:pPr>
      <w:r>
        <w:rPr>
          <w:rStyle w:val="VerbatimChar"/>
        </w:rPr>
        <w:t>2009-12-09</w:t>
      </w:r>
    </w:p>
    <w:p w14:paraId="57D1C2BD" w14:textId="77777777" w:rsidR="007433CD" w:rsidRDefault="00000000">
      <w:pPr>
        <w:pStyle w:val="SourceCode"/>
      </w:pPr>
      <w:r>
        <w:rPr>
          <w:rStyle w:val="VerbatimChar"/>
        </w:rPr>
        <w:t>2009-12-10</w:t>
      </w:r>
    </w:p>
    <w:p w14:paraId="57D1C2BE" w14:textId="77777777" w:rsidR="007433CD" w:rsidRDefault="00000000">
      <w:pPr>
        <w:pStyle w:val="SourceCode"/>
      </w:pPr>
      <w:r>
        <w:rPr>
          <w:rStyle w:val="VerbatimChar"/>
        </w:rPr>
        <w:t>2009-12-11</w:t>
      </w:r>
    </w:p>
    <w:p w14:paraId="57D1C2BF" w14:textId="77777777" w:rsidR="007433CD" w:rsidRDefault="00000000">
      <w:pPr>
        <w:pStyle w:val="SourceCode"/>
      </w:pPr>
      <w:r>
        <w:rPr>
          <w:rStyle w:val="VerbatimChar"/>
        </w:rPr>
        <w:t>2009-12-12</w:t>
      </w:r>
    </w:p>
    <w:p w14:paraId="57D1C2C0" w14:textId="77777777" w:rsidR="007433CD" w:rsidRDefault="00000000">
      <w:pPr>
        <w:pStyle w:val="SourceCode"/>
      </w:pPr>
      <w:r>
        <w:rPr>
          <w:rStyle w:val="VerbatimChar"/>
        </w:rPr>
        <w:t>2009-12-13</w:t>
      </w:r>
    </w:p>
    <w:p w14:paraId="57D1C2C1" w14:textId="77777777" w:rsidR="007433CD" w:rsidRDefault="00000000">
      <w:pPr>
        <w:pStyle w:val="SourceCode"/>
      </w:pPr>
      <w:r>
        <w:rPr>
          <w:rStyle w:val="VerbatimChar"/>
        </w:rPr>
        <w:t>2009-12-14</w:t>
      </w:r>
    </w:p>
    <w:p w14:paraId="57D1C2C2" w14:textId="77777777" w:rsidR="007433CD" w:rsidRDefault="00000000">
      <w:pPr>
        <w:pStyle w:val="SourceCode"/>
      </w:pPr>
      <w:r>
        <w:rPr>
          <w:rStyle w:val="VerbatimChar"/>
        </w:rPr>
        <w:t>2009-12-15</w:t>
      </w:r>
    </w:p>
    <w:p w14:paraId="57D1C2C3" w14:textId="77777777" w:rsidR="007433CD" w:rsidRDefault="00000000">
      <w:pPr>
        <w:pStyle w:val="SourceCode"/>
      </w:pPr>
      <w:r>
        <w:rPr>
          <w:rStyle w:val="VerbatimChar"/>
        </w:rPr>
        <w:t>2009-12-16</w:t>
      </w:r>
    </w:p>
    <w:p w14:paraId="57D1C2C4" w14:textId="77777777" w:rsidR="007433CD" w:rsidRDefault="00000000">
      <w:pPr>
        <w:pStyle w:val="SourceCode"/>
      </w:pPr>
      <w:r>
        <w:rPr>
          <w:rStyle w:val="VerbatimChar"/>
        </w:rPr>
        <w:t>2009-12-17</w:t>
      </w:r>
    </w:p>
    <w:p w14:paraId="57D1C2C5" w14:textId="77777777" w:rsidR="007433CD" w:rsidRDefault="00000000">
      <w:pPr>
        <w:pStyle w:val="SourceCode"/>
      </w:pPr>
      <w:r>
        <w:rPr>
          <w:rStyle w:val="VerbatimChar"/>
        </w:rPr>
        <w:t>2009-12-18</w:t>
      </w:r>
    </w:p>
    <w:p w14:paraId="57D1C2C6" w14:textId="77777777" w:rsidR="007433CD" w:rsidRDefault="00000000">
      <w:pPr>
        <w:pStyle w:val="SourceCode"/>
      </w:pPr>
      <w:r>
        <w:rPr>
          <w:rStyle w:val="VerbatimChar"/>
        </w:rPr>
        <w:t>2009-12-19</w:t>
      </w:r>
    </w:p>
    <w:p w14:paraId="57D1C2C7" w14:textId="77777777" w:rsidR="007433CD" w:rsidRDefault="00000000">
      <w:pPr>
        <w:pStyle w:val="SourceCode"/>
      </w:pPr>
      <w:r>
        <w:rPr>
          <w:rStyle w:val="VerbatimChar"/>
        </w:rPr>
        <w:t>2009-12-20</w:t>
      </w:r>
    </w:p>
    <w:p w14:paraId="57D1C2C8" w14:textId="77777777" w:rsidR="007433CD" w:rsidRDefault="00000000">
      <w:pPr>
        <w:pStyle w:val="SourceCode"/>
      </w:pPr>
      <w:r>
        <w:rPr>
          <w:rStyle w:val="VerbatimChar"/>
        </w:rPr>
        <w:t>2009-12-21</w:t>
      </w:r>
    </w:p>
    <w:p w14:paraId="57D1C2C9" w14:textId="77777777" w:rsidR="007433CD" w:rsidRDefault="00000000">
      <w:pPr>
        <w:pStyle w:val="SourceCode"/>
      </w:pPr>
      <w:r>
        <w:rPr>
          <w:rStyle w:val="VerbatimChar"/>
        </w:rPr>
        <w:t>2009-12-22</w:t>
      </w:r>
    </w:p>
    <w:p w14:paraId="57D1C2CA" w14:textId="77777777" w:rsidR="007433CD" w:rsidRDefault="00000000">
      <w:pPr>
        <w:pStyle w:val="SourceCode"/>
      </w:pPr>
      <w:r>
        <w:rPr>
          <w:rStyle w:val="VerbatimChar"/>
        </w:rPr>
        <w:t>2009-12-23</w:t>
      </w:r>
    </w:p>
    <w:p w14:paraId="57D1C2CB" w14:textId="77777777" w:rsidR="007433CD" w:rsidRDefault="00000000">
      <w:pPr>
        <w:pStyle w:val="SourceCode"/>
      </w:pPr>
      <w:r>
        <w:rPr>
          <w:rStyle w:val="VerbatimChar"/>
        </w:rPr>
        <w:lastRenderedPageBreak/>
        <w:t>2009-12-24</w:t>
      </w:r>
    </w:p>
    <w:p w14:paraId="57D1C2CC" w14:textId="77777777" w:rsidR="007433CD" w:rsidRDefault="00000000">
      <w:pPr>
        <w:pStyle w:val="SourceCode"/>
      </w:pPr>
      <w:r>
        <w:rPr>
          <w:rStyle w:val="VerbatimChar"/>
        </w:rPr>
        <w:t>2009-12-25</w:t>
      </w:r>
    </w:p>
    <w:p w14:paraId="57D1C2CD" w14:textId="77777777" w:rsidR="007433CD" w:rsidRDefault="00000000">
      <w:pPr>
        <w:pStyle w:val="SourceCode"/>
      </w:pPr>
      <w:r>
        <w:rPr>
          <w:rStyle w:val="VerbatimChar"/>
        </w:rPr>
        <w:t>2009-12-26</w:t>
      </w:r>
    </w:p>
    <w:p w14:paraId="57D1C2CE" w14:textId="77777777" w:rsidR="007433CD" w:rsidRDefault="00000000">
      <w:pPr>
        <w:pStyle w:val="SourceCode"/>
      </w:pPr>
      <w:r>
        <w:rPr>
          <w:rStyle w:val="VerbatimChar"/>
        </w:rPr>
        <w:t>2009-12-27</w:t>
      </w:r>
    </w:p>
    <w:p w14:paraId="57D1C2CF" w14:textId="77777777" w:rsidR="007433CD" w:rsidRDefault="00000000">
      <w:pPr>
        <w:pStyle w:val="SourceCode"/>
      </w:pPr>
      <w:r>
        <w:rPr>
          <w:rStyle w:val="VerbatimChar"/>
        </w:rPr>
        <w:t>2009-12-28</w:t>
      </w:r>
    </w:p>
    <w:p w14:paraId="57D1C2D0" w14:textId="77777777" w:rsidR="007433CD" w:rsidRDefault="00000000">
      <w:pPr>
        <w:pStyle w:val="SourceCode"/>
      </w:pPr>
      <w:r>
        <w:rPr>
          <w:rStyle w:val="VerbatimChar"/>
        </w:rPr>
        <w:t>2009-12-29</w:t>
      </w:r>
    </w:p>
    <w:p w14:paraId="57D1C2D1" w14:textId="77777777" w:rsidR="007433CD" w:rsidRDefault="00000000">
      <w:pPr>
        <w:pStyle w:val="SourceCode"/>
      </w:pPr>
      <w:r>
        <w:rPr>
          <w:rStyle w:val="VerbatimChar"/>
        </w:rPr>
        <w:t>2009-12-30</w:t>
      </w:r>
    </w:p>
    <w:p w14:paraId="57D1C2D2" w14:textId="77777777" w:rsidR="007433CD" w:rsidRDefault="00000000">
      <w:pPr>
        <w:pStyle w:val="SourceCode"/>
      </w:pPr>
      <w:r>
        <w:rPr>
          <w:rStyle w:val="VerbatimChar"/>
        </w:rPr>
        <w:t>2009-12-31</w:t>
      </w:r>
    </w:p>
    <w:p w14:paraId="57D1C2D3" w14:textId="77777777" w:rsidR="007433CD" w:rsidRDefault="00000000">
      <w:pPr>
        <w:pStyle w:val="SourceCode"/>
      </w:pPr>
      <w:r>
        <w:rPr>
          <w:rStyle w:val="VerbatimChar"/>
        </w:rPr>
        <w:t>2010-01-01</w:t>
      </w:r>
    </w:p>
    <w:p w14:paraId="57D1C2D4" w14:textId="77777777" w:rsidR="007433CD" w:rsidRDefault="00000000">
      <w:pPr>
        <w:pStyle w:val="SourceCode"/>
      </w:pPr>
      <w:r>
        <w:rPr>
          <w:rStyle w:val="VerbatimChar"/>
        </w:rPr>
        <w:t>2010-01-02</w:t>
      </w:r>
    </w:p>
    <w:p w14:paraId="57D1C2D5" w14:textId="77777777" w:rsidR="007433CD" w:rsidRDefault="00000000">
      <w:pPr>
        <w:pStyle w:val="SourceCode"/>
      </w:pPr>
      <w:r>
        <w:rPr>
          <w:rStyle w:val="VerbatimChar"/>
        </w:rPr>
        <w:t>2010-01-03</w:t>
      </w:r>
    </w:p>
    <w:p w14:paraId="57D1C2D6" w14:textId="77777777" w:rsidR="007433CD" w:rsidRDefault="00000000">
      <w:pPr>
        <w:pStyle w:val="SourceCode"/>
      </w:pPr>
      <w:r>
        <w:rPr>
          <w:rStyle w:val="VerbatimChar"/>
        </w:rPr>
        <w:t>2010-01-04</w:t>
      </w:r>
    </w:p>
    <w:p w14:paraId="57D1C2D7" w14:textId="77777777" w:rsidR="007433CD" w:rsidRDefault="00000000">
      <w:pPr>
        <w:pStyle w:val="SourceCode"/>
      </w:pPr>
      <w:r>
        <w:rPr>
          <w:rStyle w:val="VerbatimChar"/>
        </w:rPr>
        <w:t>2010-01-05</w:t>
      </w:r>
    </w:p>
    <w:p w14:paraId="57D1C2D8" w14:textId="77777777" w:rsidR="007433CD" w:rsidRDefault="00000000">
      <w:pPr>
        <w:pStyle w:val="SourceCode"/>
      </w:pPr>
      <w:r>
        <w:rPr>
          <w:rStyle w:val="VerbatimChar"/>
        </w:rPr>
        <w:t>2010-01-06</w:t>
      </w:r>
    </w:p>
    <w:p w14:paraId="57D1C2D9" w14:textId="77777777" w:rsidR="007433CD" w:rsidRDefault="00000000">
      <w:pPr>
        <w:pStyle w:val="SourceCode"/>
      </w:pPr>
      <w:r>
        <w:rPr>
          <w:rStyle w:val="VerbatimChar"/>
        </w:rPr>
        <w:t>2010-01-07</w:t>
      </w:r>
    </w:p>
    <w:p w14:paraId="57D1C2DA" w14:textId="77777777" w:rsidR="007433CD" w:rsidRDefault="00000000">
      <w:pPr>
        <w:pStyle w:val="SourceCode"/>
      </w:pPr>
      <w:r>
        <w:rPr>
          <w:rStyle w:val="VerbatimChar"/>
        </w:rPr>
        <w:t>2010-01-08</w:t>
      </w:r>
    </w:p>
    <w:p w14:paraId="57D1C2DB" w14:textId="77777777" w:rsidR="007433CD" w:rsidRDefault="00000000">
      <w:pPr>
        <w:pStyle w:val="SourceCode"/>
      </w:pPr>
      <w:r>
        <w:rPr>
          <w:rStyle w:val="VerbatimChar"/>
        </w:rPr>
        <w:t>2010-01-09</w:t>
      </w:r>
    </w:p>
    <w:p w14:paraId="57D1C2DC" w14:textId="77777777" w:rsidR="007433CD" w:rsidRDefault="00000000">
      <w:pPr>
        <w:pStyle w:val="SourceCode"/>
      </w:pPr>
      <w:r>
        <w:rPr>
          <w:rStyle w:val="VerbatimChar"/>
        </w:rPr>
        <w:t>2010-01-10</w:t>
      </w:r>
    </w:p>
    <w:p w14:paraId="57D1C2DD" w14:textId="77777777" w:rsidR="007433CD" w:rsidRDefault="00000000">
      <w:pPr>
        <w:pStyle w:val="SourceCode"/>
      </w:pPr>
      <w:r>
        <w:rPr>
          <w:rStyle w:val="VerbatimChar"/>
        </w:rPr>
        <w:t>2010-01-11</w:t>
      </w:r>
    </w:p>
    <w:p w14:paraId="57D1C2DE" w14:textId="77777777" w:rsidR="007433CD" w:rsidRDefault="00000000">
      <w:pPr>
        <w:pStyle w:val="SourceCode"/>
      </w:pPr>
      <w:r>
        <w:rPr>
          <w:rStyle w:val="VerbatimChar"/>
        </w:rPr>
        <w:t>2010-01-12</w:t>
      </w:r>
    </w:p>
    <w:p w14:paraId="57D1C2DF" w14:textId="77777777" w:rsidR="007433CD" w:rsidRDefault="00000000">
      <w:pPr>
        <w:pStyle w:val="SourceCode"/>
      </w:pPr>
      <w:r>
        <w:rPr>
          <w:rStyle w:val="VerbatimChar"/>
        </w:rPr>
        <w:t>2010-01-13</w:t>
      </w:r>
    </w:p>
    <w:p w14:paraId="57D1C2E0" w14:textId="77777777" w:rsidR="007433CD" w:rsidRDefault="00000000">
      <w:pPr>
        <w:pStyle w:val="SourceCode"/>
      </w:pPr>
      <w:r>
        <w:rPr>
          <w:rStyle w:val="VerbatimChar"/>
        </w:rPr>
        <w:t>2010-01-14</w:t>
      </w:r>
    </w:p>
    <w:p w14:paraId="57D1C2E1" w14:textId="77777777" w:rsidR="007433CD" w:rsidRDefault="00000000">
      <w:pPr>
        <w:pStyle w:val="SourceCode"/>
      </w:pPr>
      <w:r>
        <w:rPr>
          <w:rStyle w:val="VerbatimChar"/>
        </w:rPr>
        <w:t>2010-01-15</w:t>
      </w:r>
    </w:p>
    <w:p w14:paraId="57D1C2E2" w14:textId="77777777" w:rsidR="007433CD" w:rsidRDefault="00000000">
      <w:pPr>
        <w:pStyle w:val="SourceCode"/>
      </w:pPr>
      <w:r>
        <w:rPr>
          <w:rStyle w:val="VerbatimChar"/>
        </w:rPr>
        <w:t>2010-01-16</w:t>
      </w:r>
    </w:p>
    <w:p w14:paraId="57D1C2E3" w14:textId="77777777" w:rsidR="007433CD" w:rsidRDefault="00000000">
      <w:pPr>
        <w:pStyle w:val="SourceCode"/>
      </w:pPr>
      <w:r>
        <w:rPr>
          <w:rStyle w:val="VerbatimChar"/>
        </w:rPr>
        <w:t>2010-01-17</w:t>
      </w:r>
    </w:p>
    <w:p w14:paraId="57D1C2E4" w14:textId="77777777" w:rsidR="007433CD" w:rsidRDefault="00000000">
      <w:pPr>
        <w:pStyle w:val="SourceCode"/>
      </w:pPr>
      <w:r>
        <w:rPr>
          <w:rStyle w:val="VerbatimChar"/>
        </w:rPr>
        <w:t>2010-01-18</w:t>
      </w:r>
    </w:p>
    <w:p w14:paraId="57D1C2E5" w14:textId="77777777" w:rsidR="007433CD" w:rsidRDefault="00000000">
      <w:pPr>
        <w:pStyle w:val="SourceCode"/>
      </w:pPr>
      <w:r>
        <w:rPr>
          <w:rStyle w:val="VerbatimChar"/>
        </w:rPr>
        <w:t>2010-01-19</w:t>
      </w:r>
    </w:p>
    <w:p w14:paraId="57D1C2E6" w14:textId="77777777" w:rsidR="007433CD" w:rsidRDefault="00000000">
      <w:pPr>
        <w:pStyle w:val="SourceCode"/>
      </w:pPr>
      <w:r>
        <w:rPr>
          <w:rStyle w:val="VerbatimChar"/>
        </w:rPr>
        <w:t>2010-01-20</w:t>
      </w:r>
    </w:p>
    <w:p w14:paraId="57D1C2E7" w14:textId="77777777" w:rsidR="007433CD" w:rsidRDefault="00000000">
      <w:pPr>
        <w:pStyle w:val="SourceCode"/>
      </w:pPr>
      <w:r>
        <w:rPr>
          <w:rStyle w:val="VerbatimChar"/>
        </w:rPr>
        <w:lastRenderedPageBreak/>
        <w:t>2010-01-21</w:t>
      </w:r>
    </w:p>
    <w:p w14:paraId="57D1C2E8" w14:textId="77777777" w:rsidR="007433CD" w:rsidRDefault="00000000">
      <w:pPr>
        <w:pStyle w:val="SourceCode"/>
      </w:pPr>
      <w:r>
        <w:rPr>
          <w:rStyle w:val="VerbatimChar"/>
        </w:rPr>
        <w:t>2010-01-22</w:t>
      </w:r>
    </w:p>
    <w:p w14:paraId="57D1C2E9" w14:textId="77777777" w:rsidR="007433CD" w:rsidRDefault="00000000">
      <w:pPr>
        <w:pStyle w:val="SourceCode"/>
      </w:pPr>
      <w:r>
        <w:rPr>
          <w:rStyle w:val="VerbatimChar"/>
        </w:rPr>
        <w:t>2010-01-23</w:t>
      </w:r>
    </w:p>
    <w:p w14:paraId="57D1C2EA" w14:textId="77777777" w:rsidR="007433CD" w:rsidRDefault="00000000">
      <w:pPr>
        <w:pStyle w:val="SourceCode"/>
      </w:pPr>
      <w:r>
        <w:rPr>
          <w:rStyle w:val="VerbatimChar"/>
        </w:rPr>
        <w:t>2010-01-24</w:t>
      </w:r>
    </w:p>
    <w:p w14:paraId="57D1C2EB" w14:textId="77777777" w:rsidR="007433CD" w:rsidRDefault="00000000">
      <w:pPr>
        <w:pStyle w:val="SourceCode"/>
      </w:pPr>
      <w:r>
        <w:rPr>
          <w:rStyle w:val="VerbatimChar"/>
        </w:rPr>
        <w:t>2010-01-25</w:t>
      </w:r>
    </w:p>
    <w:p w14:paraId="57D1C2EC" w14:textId="77777777" w:rsidR="007433CD" w:rsidRDefault="00000000">
      <w:pPr>
        <w:pStyle w:val="SourceCode"/>
      </w:pPr>
      <w:r>
        <w:rPr>
          <w:rStyle w:val="VerbatimChar"/>
        </w:rPr>
        <w:t>2010-01-26</w:t>
      </w:r>
    </w:p>
    <w:p w14:paraId="57D1C2ED" w14:textId="77777777" w:rsidR="007433CD" w:rsidRDefault="00000000">
      <w:pPr>
        <w:pStyle w:val="SourceCode"/>
      </w:pPr>
      <w:r>
        <w:rPr>
          <w:rStyle w:val="VerbatimChar"/>
        </w:rPr>
        <w:t>2010-01-27</w:t>
      </w:r>
    </w:p>
    <w:p w14:paraId="57D1C2EE" w14:textId="77777777" w:rsidR="007433CD" w:rsidRDefault="00000000">
      <w:pPr>
        <w:pStyle w:val="SourceCode"/>
      </w:pPr>
      <w:r>
        <w:rPr>
          <w:rStyle w:val="VerbatimChar"/>
        </w:rPr>
        <w:t>2010-01-28</w:t>
      </w:r>
    </w:p>
    <w:p w14:paraId="57D1C2EF" w14:textId="77777777" w:rsidR="007433CD" w:rsidRDefault="00000000">
      <w:pPr>
        <w:pStyle w:val="SourceCode"/>
      </w:pPr>
      <w:r>
        <w:rPr>
          <w:rStyle w:val="VerbatimChar"/>
        </w:rPr>
        <w:t>2010-01-29</w:t>
      </w:r>
    </w:p>
    <w:p w14:paraId="57D1C2F0" w14:textId="77777777" w:rsidR="007433CD" w:rsidRDefault="00000000">
      <w:pPr>
        <w:pStyle w:val="SourceCode"/>
      </w:pPr>
      <w:r>
        <w:rPr>
          <w:rStyle w:val="VerbatimChar"/>
        </w:rPr>
        <w:t>2010-01-30</w:t>
      </w:r>
    </w:p>
    <w:p w14:paraId="57D1C2F1" w14:textId="77777777" w:rsidR="007433CD" w:rsidRDefault="00000000">
      <w:pPr>
        <w:pStyle w:val="SourceCode"/>
      </w:pPr>
      <w:r>
        <w:rPr>
          <w:rStyle w:val="VerbatimChar"/>
        </w:rPr>
        <w:t>2010-01-31</w:t>
      </w:r>
    </w:p>
    <w:p w14:paraId="57D1C2F2" w14:textId="77777777" w:rsidR="007433CD" w:rsidRDefault="00000000">
      <w:pPr>
        <w:pStyle w:val="SourceCode"/>
      </w:pPr>
      <w:r>
        <w:rPr>
          <w:rStyle w:val="VerbatimChar"/>
        </w:rPr>
        <w:t>2010-02-01</w:t>
      </w:r>
    </w:p>
    <w:p w14:paraId="57D1C2F3" w14:textId="77777777" w:rsidR="007433CD" w:rsidRDefault="00000000">
      <w:pPr>
        <w:pStyle w:val="SourceCode"/>
      </w:pPr>
      <w:r>
        <w:rPr>
          <w:rStyle w:val="VerbatimChar"/>
        </w:rPr>
        <w:t>2010-02-02</w:t>
      </w:r>
    </w:p>
    <w:p w14:paraId="57D1C2F4" w14:textId="77777777" w:rsidR="007433CD" w:rsidRDefault="00000000">
      <w:pPr>
        <w:pStyle w:val="SourceCode"/>
      </w:pPr>
      <w:r>
        <w:rPr>
          <w:rStyle w:val="VerbatimChar"/>
        </w:rPr>
        <w:t>2010-02-03</w:t>
      </w:r>
    </w:p>
    <w:p w14:paraId="57D1C2F5" w14:textId="77777777" w:rsidR="007433CD" w:rsidRDefault="00000000">
      <w:pPr>
        <w:pStyle w:val="SourceCode"/>
      </w:pPr>
      <w:r>
        <w:rPr>
          <w:rStyle w:val="VerbatimChar"/>
        </w:rPr>
        <w:t>2010-02-04</w:t>
      </w:r>
    </w:p>
    <w:p w14:paraId="57D1C2F6" w14:textId="77777777" w:rsidR="007433CD" w:rsidRDefault="00000000">
      <w:pPr>
        <w:pStyle w:val="SourceCode"/>
      </w:pPr>
      <w:r>
        <w:rPr>
          <w:rStyle w:val="VerbatimChar"/>
        </w:rPr>
        <w:t>2010-02-05</w:t>
      </w:r>
    </w:p>
    <w:p w14:paraId="57D1C2F7" w14:textId="77777777" w:rsidR="007433CD" w:rsidRDefault="00000000">
      <w:pPr>
        <w:pStyle w:val="SourceCode"/>
      </w:pPr>
      <w:r>
        <w:rPr>
          <w:rStyle w:val="VerbatimChar"/>
        </w:rPr>
        <w:t>2010-02-06</w:t>
      </w:r>
    </w:p>
    <w:p w14:paraId="57D1C2F8" w14:textId="77777777" w:rsidR="007433CD" w:rsidRDefault="00000000">
      <w:pPr>
        <w:pStyle w:val="SourceCode"/>
      </w:pPr>
      <w:r>
        <w:rPr>
          <w:rStyle w:val="VerbatimChar"/>
        </w:rPr>
        <w:t>2010-02-07</w:t>
      </w:r>
    </w:p>
    <w:p w14:paraId="57D1C2F9" w14:textId="77777777" w:rsidR="007433CD" w:rsidRDefault="00000000">
      <w:pPr>
        <w:pStyle w:val="SourceCode"/>
      </w:pPr>
      <w:r>
        <w:rPr>
          <w:rStyle w:val="VerbatimChar"/>
        </w:rPr>
        <w:t>2010-02-08</w:t>
      </w:r>
    </w:p>
    <w:p w14:paraId="57D1C2FA" w14:textId="77777777" w:rsidR="007433CD" w:rsidRDefault="00000000">
      <w:pPr>
        <w:pStyle w:val="SourceCode"/>
      </w:pPr>
      <w:r>
        <w:rPr>
          <w:rStyle w:val="VerbatimChar"/>
        </w:rPr>
        <w:t>2010-02-09</w:t>
      </w:r>
    </w:p>
    <w:p w14:paraId="57D1C2FB" w14:textId="77777777" w:rsidR="007433CD" w:rsidRDefault="00000000">
      <w:pPr>
        <w:pStyle w:val="SourceCode"/>
      </w:pPr>
      <w:r>
        <w:rPr>
          <w:rStyle w:val="VerbatimChar"/>
        </w:rPr>
        <w:t>2010-02-10</w:t>
      </w:r>
    </w:p>
    <w:p w14:paraId="57D1C2FC" w14:textId="77777777" w:rsidR="007433CD" w:rsidRDefault="00000000">
      <w:pPr>
        <w:pStyle w:val="SourceCode"/>
      </w:pPr>
      <w:r>
        <w:rPr>
          <w:rStyle w:val="VerbatimChar"/>
        </w:rPr>
        <w:t>2010-02-11</w:t>
      </w:r>
    </w:p>
    <w:p w14:paraId="57D1C2FD" w14:textId="77777777" w:rsidR="007433CD" w:rsidRDefault="00000000">
      <w:pPr>
        <w:pStyle w:val="SourceCode"/>
      </w:pPr>
      <w:r>
        <w:rPr>
          <w:rStyle w:val="VerbatimChar"/>
        </w:rPr>
        <w:t>2010-02-12</w:t>
      </w:r>
    </w:p>
    <w:p w14:paraId="57D1C2FE" w14:textId="77777777" w:rsidR="007433CD" w:rsidRDefault="00000000">
      <w:pPr>
        <w:pStyle w:val="SourceCode"/>
      </w:pPr>
      <w:r>
        <w:rPr>
          <w:rStyle w:val="VerbatimChar"/>
        </w:rPr>
        <w:t>2010-02-13</w:t>
      </w:r>
    </w:p>
    <w:p w14:paraId="57D1C2FF" w14:textId="77777777" w:rsidR="007433CD" w:rsidRDefault="00000000">
      <w:pPr>
        <w:pStyle w:val="SourceCode"/>
      </w:pPr>
      <w:r>
        <w:rPr>
          <w:rStyle w:val="VerbatimChar"/>
        </w:rPr>
        <w:t>2010-02-14</w:t>
      </w:r>
    </w:p>
    <w:p w14:paraId="57D1C300" w14:textId="77777777" w:rsidR="007433CD" w:rsidRDefault="00000000">
      <w:pPr>
        <w:pStyle w:val="SourceCode"/>
      </w:pPr>
      <w:r>
        <w:rPr>
          <w:rStyle w:val="VerbatimChar"/>
        </w:rPr>
        <w:t>2010-02-15</w:t>
      </w:r>
    </w:p>
    <w:p w14:paraId="57D1C301" w14:textId="77777777" w:rsidR="007433CD" w:rsidRDefault="00000000">
      <w:pPr>
        <w:pStyle w:val="SourceCode"/>
      </w:pPr>
      <w:r>
        <w:rPr>
          <w:rStyle w:val="VerbatimChar"/>
        </w:rPr>
        <w:t>2010-02-16</w:t>
      </w:r>
    </w:p>
    <w:p w14:paraId="57D1C302" w14:textId="77777777" w:rsidR="007433CD" w:rsidRDefault="00000000">
      <w:pPr>
        <w:pStyle w:val="SourceCode"/>
      </w:pPr>
      <w:r>
        <w:rPr>
          <w:rStyle w:val="VerbatimChar"/>
        </w:rPr>
        <w:t>2010-02-17</w:t>
      </w:r>
    </w:p>
    <w:p w14:paraId="57D1C303" w14:textId="77777777" w:rsidR="007433CD" w:rsidRDefault="00000000">
      <w:pPr>
        <w:pStyle w:val="SourceCode"/>
      </w:pPr>
      <w:r>
        <w:rPr>
          <w:rStyle w:val="VerbatimChar"/>
        </w:rPr>
        <w:lastRenderedPageBreak/>
        <w:t>2010-02-18</w:t>
      </w:r>
    </w:p>
    <w:p w14:paraId="57D1C304" w14:textId="77777777" w:rsidR="007433CD" w:rsidRDefault="00000000">
      <w:pPr>
        <w:pStyle w:val="SourceCode"/>
      </w:pPr>
      <w:r>
        <w:rPr>
          <w:rStyle w:val="VerbatimChar"/>
        </w:rPr>
        <w:t>2010-02-19</w:t>
      </w:r>
    </w:p>
    <w:p w14:paraId="57D1C305" w14:textId="77777777" w:rsidR="007433CD" w:rsidRDefault="00000000">
      <w:pPr>
        <w:pStyle w:val="SourceCode"/>
      </w:pPr>
      <w:r>
        <w:rPr>
          <w:rStyle w:val="VerbatimChar"/>
        </w:rPr>
        <w:t>2010-02-20</w:t>
      </w:r>
    </w:p>
    <w:p w14:paraId="57D1C306" w14:textId="77777777" w:rsidR="007433CD" w:rsidRDefault="00000000">
      <w:pPr>
        <w:pStyle w:val="SourceCode"/>
      </w:pPr>
      <w:r>
        <w:rPr>
          <w:rStyle w:val="VerbatimChar"/>
        </w:rPr>
        <w:t>2010-02-21</w:t>
      </w:r>
    </w:p>
    <w:p w14:paraId="57D1C307" w14:textId="77777777" w:rsidR="007433CD" w:rsidRDefault="00000000">
      <w:pPr>
        <w:pStyle w:val="SourceCode"/>
      </w:pPr>
      <w:r>
        <w:rPr>
          <w:rStyle w:val="VerbatimChar"/>
        </w:rPr>
        <w:t>2010-02-22</w:t>
      </w:r>
    </w:p>
    <w:p w14:paraId="57D1C308" w14:textId="77777777" w:rsidR="007433CD" w:rsidRDefault="00000000">
      <w:pPr>
        <w:pStyle w:val="SourceCode"/>
      </w:pPr>
      <w:r>
        <w:rPr>
          <w:rStyle w:val="VerbatimChar"/>
        </w:rPr>
        <w:t>2010-02-23</w:t>
      </w:r>
    </w:p>
    <w:p w14:paraId="57D1C309" w14:textId="77777777" w:rsidR="007433CD" w:rsidRDefault="00000000">
      <w:pPr>
        <w:pStyle w:val="SourceCode"/>
      </w:pPr>
      <w:r>
        <w:rPr>
          <w:rStyle w:val="VerbatimChar"/>
        </w:rPr>
        <w:t>2010-02-24</w:t>
      </w:r>
    </w:p>
    <w:p w14:paraId="57D1C30A" w14:textId="77777777" w:rsidR="007433CD" w:rsidRDefault="00000000">
      <w:pPr>
        <w:pStyle w:val="SourceCode"/>
      </w:pPr>
      <w:r>
        <w:rPr>
          <w:rStyle w:val="VerbatimChar"/>
        </w:rPr>
        <w:t>2010-02-25</w:t>
      </w:r>
    </w:p>
    <w:p w14:paraId="57D1C30B" w14:textId="77777777" w:rsidR="007433CD" w:rsidRDefault="00000000">
      <w:pPr>
        <w:pStyle w:val="SourceCode"/>
      </w:pPr>
      <w:r>
        <w:rPr>
          <w:rStyle w:val="VerbatimChar"/>
        </w:rPr>
        <w:t>2010-02-26</w:t>
      </w:r>
    </w:p>
    <w:p w14:paraId="57D1C30C" w14:textId="77777777" w:rsidR="007433CD" w:rsidRDefault="00000000">
      <w:pPr>
        <w:pStyle w:val="SourceCode"/>
      </w:pPr>
      <w:r>
        <w:rPr>
          <w:rStyle w:val="VerbatimChar"/>
        </w:rPr>
        <w:t>2010-02-27</w:t>
      </w:r>
    </w:p>
    <w:p w14:paraId="57D1C30D" w14:textId="77777777" w:rsidR="007433CD" w:rsidRDefault="00000000">
      <w:pPr>
        <w:pStyle w:val="SourceCode"/>
      </w:pPr>
      <w:r>
        <w:rPr>
          <w:rStyle w:val="VerbatimChar"/>
        </w:rPr>
        <w:t>2010-02-28</w:t>
      </w:r>
    </w:p>
    <w:p w14:paraId="57D1C30E" w14:textId="77777777" w:rsidR="007433CD" w:rsidRDefault="00000000">
      <w:pPr>
        <w:pStyle w:val="SourceCode"/>
      </w:pPr>
      <w:r>
        <w:rPr>
          <w:rStyle w:val="VerbatimChar"/>
        </w:rPr>
        <w:t>2010-03-01</w:t>
      </w:r>
    </w:p>
    <w:p w14:paraId="57D1C30F" w14:textId="77777777" w:rsidR="007433CD" w:rsidRDefault="00000000">
      <w:pPr>
        <w:pStyle w:val="SourceCode"/>
      </w:pPr>
      <w:r>
        <w:rPr>
          <w:rStyle w:val="VerbatimChar"/>
        </w:rPr>
        <w:t>2010-03-02</w:t>
      </w:r>
    </w:p>
    <w:p w14:paraId="57D1C310" w14:textId="77777777" w:rsidR="007433CD" w:rsidRDefault="00000000">
      <w:pPr>
        <w:pStyle w:val="SourceCode"/>
      </w:pPr>
      <w:r>
        <w:rPr>
          <w:rStyle w:val="VerbatimChar"/>
        </w:rPr>
        <w:t>2010-03-03</w:t>
      </w:r>
    </w:p>
    <w:p w14:paraId="57D1C311" w14:textId="77777777" w:rsidR="007433CD" w:rsidRDefault="00000000">
      <w:pPr>
        <w:pStyle w:val="SourceCode"/>
      </w:pPr>
      <w:r>
        <w:rPr>
          <w:rStyle w:val="VerbatimChar"/>
        </w:rPr>
        <w:t>2010-03-04</w:t>
      </w:r>
    </w:p>
    <w:p w14:paraId="57D1C312" w14:textId="77777777" w:rsidR="007433CD" w:rsidRDefault="00000000">
      <w:pPr>
        <w:pStyle w:val="SourceCode"/>
      </w:pPr>
      <w:r>
        <w:rPr>
          <w:rStyle w:val="VerbatimChar"/>
        </w:rPr>
        <w:t>2010-03-05</w:t>
      </w:r>
    </w:p>
    <w:p w14:paraId="57D1C313" w14:textId="77777777" w:rsidR="007433CD" w:rsidRDefault="00000000">
      <w:pPr>
        <w:pStyle w:val="SourceCode"/>
      </w:pPr>
      <w:r>
        <w:rPr>
          <w:rStyle w:val="VerbatimChar"/>
        </w:rPr>
        <w:t>2010-03-06</w:t>
      </w:r>
    </w:p>
    <w:p w14:paraId="57D1C314" w14:textId="77777777" w:rsidR="007433CD" w:rsidRDefault="00000000">
      <w:pPr>
        <w:pStyle w:val="SourceCode"/>
      </w:pPr>
      <w:r>
        <w:rPr>
          <w:rStyle w:val="VerbatimChar"/>
        </w:rPr>
        <w:t>2010-03-07</w:t>
      </w:r>
    </w:p>
    <w:p w14:paraId="57D1C315" w14:textId="77777777" w:rsidR="007433CD" w:rsidRDefault="00000000">
      <w:pPr>
        <w:pStyle w:val="SourceCode"/>
      </w:pPr>
      <w:r>
        <w:rPr>
          <w:rStyle w:val="VerbatimChar"/>
        </w:rPr>
        <w:t>2010-03-08</w:t>
      </w:r>
    </w:p>
    <w:p w14:paraId="57D1C316" w14:textId="77777777" w:rsidR="007433CD" w:rsidRDefault="00000000">
      <w:pPr>
        <w:pStyle w:val="SourceCode"/>
      </w:pPr>
      <w:r>
        <w:rPr>
          <w:rStyle w:val="VerbatimChar"/>
        </w:rPr>
        <w:t>2010-03-09</w:t>
      </w:r>
    </w:p>
    <w:p w14:paraId="57D1C317" w14:textId="77777777" w:rsidR="007433CD" w:rsidRDefault="00000000">
      <w:pPr>
        <w:pStyle w:val="SourceCode"/>
      </w:pPr>
      <w:r>
        <w:rPr>
          <w:rStyle w:val="VerbatimChar"/>
        </w:rPr>
        <w:t>2010-03-10</w:t>
      </w:r>
    </w:p>
    <w:p w14:paraId="57D1C318" w14:textId="77777777" w:rsidR="007433CD" w:rsidRDefault="00000000">
      <w:pPr>
        <w:pStyle w:val="SourceCode"/>
      </w:pPr>
      <w:r>
        <w:rPr>
          <w:rStyle w:val="VerbatimChar"/>
        </w:rPr>
        <w:t>2010-03-11</w:t>
      </w:r>
    </w:p>
    <w:p w14:paraId="57D1C319" w14:textId="77777777" w:rsidR="007433CD" w:rsidRDefault="00000000">
      <w:pPr>
        <w:pStyle w:val="SourceCode"/>
      </w:pPr>
      <w:r>
        <w:rPr>
          <w:rStyle w:val="VerbatimChar"/>
        </w:rPr>
        <w:t>2010-03-12</w:t>
      </w:r>
    </w:p>
    <w:p w14:paraId="57D1C31A" w14:textId="77777777" w:rsidR="007433CD" w:rsidRDefault="00000000">
      <w:pPr>
        <w:pStyle w:val="SourceCode"/>
      </w:pPr>
      <w:r>
        <w:rPr>
          <w:rStyle w:val="VerbatimChar"/>
        </w:rPr>
        <w:t>2010-03-13</w:t>
      </w:r>
    </w:p>
    <w:p w14:paraId="57D1C31B" w14:textId="77777777" w:rsidR="007433CD" w:rsidRDefault="00000000">
      <w:pPr>
        <w:pStyle w:val="SourceCode"/>
      </w:pPr>
      <w:r>
        <w:rPr>
          <w:rStyle w:val="VerbatimChar"/>
        </w:rPr>
        <w:t>2010-03-14</w:t>
      </w:r>
    </w:p>
    <w:p w14:paraId="57D1C31C" w14:textId="77777777" w:rsidR="007433CD" w:rsidRDefault="00000000">
      <w:pPr>
        <w:pStyle w:val="SourceCode"/>
      </w:pPr>
      <w:r>
        <w:rPr>
          <w:rStyle w:val="VerbatimChar"/>
        </w:rPr>
        <w:t>2010-03-15</w:t>
      </w:r>
    </w:p>
    <w:p w14:paraId="57D1C31D" w14:textId="77777777" w:rsidR="007433CD" w:rsidRDefault="00000000">
      <w:pPr>
        <w:pStyle w:val="SourceCode"/>
      </w:pPr>
      <w:r>
        <w:rPr>
          <w:rStyle w:val="VerbatimChar"/>
        </w:rPr>
        <w:t>2010-03-16</w:t>
      </w:r>
    </w:p>
    <w:p w14:paraId="57D1C31E" w14:textId="77777777" w:rsidR="007433CD" w:rsidRDefault="00000000">
      <w:pPr>
        <w:pStyle w:val="SourceCode"/>
      </w:pPr>
      <w:r>
        <w:rPr>
          <w:rStyle w:val="VerbatimChar"/>
        </w:rPr>
        <w:t>2010-03-17</w:t>
      </w:r>
    </w:p>
    <w:p w14:paraId="57D1C31F" w14:textId="77777777" w:rsidR="007433CD" w:rsidRDefault="00000000">
      <w:pPr>
        <w:pStyle w:val="SourceCode"/>
      </w:pPr>
      <w:r>
        <w:rPr>
          <w:rStyle w:val="VerbatimChar"/>
        </w:rPr>
        <w:lastRenderedPageBreak/>
        <w:t>2010-03-18</w:t>
      </w:r>
    </w:p>
    <w:p w14:paraId="57D1C320" w14:textId="77777777" w:rsidR="007433CD" w:rsidRDefault="00000000">
      <w:pPr>
        <w:pStyle w:val="SourceCode"/>
      </w:pPr>
      <w:r>
        <w:rPr>
          <w:rStyle w:val="VerbatimChar"/>
        </w:rPr>
        <w:t>2010-03-19</w:t>
      </w:r>
    </w:p>
    <w:p w14:paraId="57D1C321" w14:textId="77777777" w:rsidR="007433CD" w:rsidRDefault="00000000">
      <w:pPr>
        <w:pStyle w:val="SourceCode"/>
      </w:pPr>
      <w:r>
        <w:rPr>
          <w:rStyle w:val="VerbatimChar"/>
        </w:rPr>
        <w:t>2010-03-20</w:t>
      </w:r>
    </w:p>
    <w:p w14:paraId="57D1C322" w14:textId="77777777" w:rsidR="007433CD" w:rsidRDefault="00000000">
      <w:pPr>
        <w:pStyle w:val="SourceCode"/>
      </w:pPr>
      <w:r>
        <w:rPr>
          <w:rStyle w:val="VerbatimChar"/>
        </w:rPr>
        <w:t>2010-03-21</w:t>
      </w:r>
    </w:p>
    <w:p w14:paraId="57D1C323" w14:textId="77777777" w:rsidR="007433CD" w:rsidRDefault="00000000">
      <w:pPr>
        <w:pStyle w:val="SourceCode"/>
      </w:pPr>
      <w:r>
        <w:rPr>
          <w:rStyle w:val="VerbatimChar"/>
        </w:rPr>
        <w:t>2010-03-22</w:t>
      </w:r>
    </w:p>
    <w:p w14:paraId="57D1C324" w14:textId="77777777" w:rsidR="007433CD" w:rsidRDefault="00000000">
      <w:pPr>
        <w:pStyle w:val="SourceCode"/>
      </w:pPr>
      <w:r>
        <w:rPr>
          <w:rStyle w:val="VerbatimChar"/>
        </w:rPr>
        <w:t>2010-03-23</w:t>
      </w:r>
    </w:p>
    <w:p w14:paraId="57D1C325" w14:textId="77777777" w:rsidR="007433CD" w:rsidRDefault="00000000">
      <w:pPr>
        <w:pStyle w:val="SourceCode"/>
      </w:pPr>
      <w:r>
        <w:rPr>
          <w:rStyle w:val="VerbatimChar"/>
        </w:rPr>
        <w:t>2010-03-24</w:t>
      </w:r>
    </w:p>
    <w:p w14:paraId="57D1C326" w14:textId="77777777" w:rsidR="007433CD" w:rsidRDefault="00000000">
      <w:pPr>
        <w:pStyle w:val="SourceCode"/>
      </w:pPr>
      <w:r>
        <w:rPr>
          <w:rStyle w:val="VerbatimChar"/>
        </w:rPr>
        <w:t>2010-03-25</w:t>
      </w:r>
    </w:p>
    <w:p w14:paraId="57D1C327" w14:textId="77777777" w:rsidR="007433CD" w:rsidRDefault="00000000">
      <w:pPr>
        <w:pStyle w:val="SourceCode"/>
      </w:pPr>
      <w:r>
        <w:rPr>
          <w:rStyle w:val="VerbatimChar"/>
        </w:rPr>
        <w:t>2010-03-26</w:t>
      </w:r>
    </w:p>
    <w:p w14:paraId="57D1C328" w14:textId="77777777" w:rsidR="007433CD" w:rsidRDefault="00000000">
      <w:pPr>
        <w:pStyle w:val="SourceCode"/>
      </w:pPr>
      <w:r>
        <w:rPr>
          <w:rStyle w:val="VerbatimChar"/>
        </w:rPr>
        <w:t>2010-03-27</w:t>
      </w:r>
    </w:p>
    <w:p w14:paraId="57D1C329" w14:textId="77777777" w:rsidR="007433CD" w:rsidRDefault="00000000">
      <w:pPr>
        <w:pStyle w:val="SourceCode"/>
      </w:pPr>
      <w:r>
        <w:rPr>
          <w:rStyle w:val="VerbatimChar"/>
        </w:rPr>
        <w:t>2010-03-28</w:t>
      </w:r>
    </w:p>
    <w:p w14:paraId="57D1C32A" w14:textId="77777777" w:rsidR="007433CD" w:rsidRDefault="00000000">
      <w:pPr>
        <w:pStyle w:val="SourceCode"/>
      </w:pPr>
      <w:r>
        <w:rPr>
          <w:rStyle w:val="VerbatimChar"/>
        </w:rPr>
        <w:t>2010-03-29</w:t>
      </w:r>
    </w:p>
    <w:p w14:paraId="57D1C32B" w14:textId="77777777" w:rsidR="007433CD" w:rsidRDefault="00000000">
      <w:pPr>
        <w:pStyle w:val="SourceCode"/>
      </w:pPr>
      <w:r>
        <w:rPr>
          <w:rStyle w:val="VerbatimChar"/>
        </w:rPr>
        <w:t>2010-03-30</w:t>
      </w:r>
    </w:p>
    <w:p w14:paraId="57D1C32C" w14:textId="77777777" w:rsidR="007433CD" w:rsidRDefault="00000000">
      <w:pPr>
        <w:pStyle w:val="SourceCode"/>
      </w:pPr>
      <w:r>
        <w:rPr>
          <w:rStyle w:val="VerbatimChar"/>
        </w:rPr>
        <w:t>2010-03-31</w:t>
      </w:r>
    </w:p>
    <w:p w14:paraId="57D1C32D" w14:textId="77777777" w:rsidR="007433CD" w:rsidRDefault="00000000">
      <w:pPr>
        <w:pStyle w:val="SourceCode"/>
      </w:pPr>
      <w:r>
        <w:rPr>
          <w:rStyle w:val="VerbatimChar"/>
        </w:rPr>
        <w:t>2010-04-01</w:t>
      </w:r>
    </w:p>
    <w:p w14:paraId="57D1C32E" w14:textId="77777777" w:rsidR="007433CD" w:rsidRDefault="00000000">
      <w:pPr>
        <w:pStyle w:val="SourceCode"/>
      </w:pPr>
      <w:r>
        <w:rPr>
          <w:rStyle w:val="VerbatimChar"/>
        </w:rPr>
        <w:t>2010-04-02</w:t>
      </w:r>
    </w:p>
    <w:p w14:paraId="57D1C32F" w14:textId="77777777" w:rsidR="007433CD" w:rsidRDefault="00000000">
      <w:pPr>
        <w:pStyle w:val="SourceCode"/>
      </w:pPr>
      <w:r>
        <w:rPr>
          <w:rStyle w:val="VerbatimChar"/>
        </w:rPr>
        <w:t>2010-04-03</w:t>
      </w:r>
    </w:p>
    <w:p w14:paraId="57D1C330" w14:textId="77777777" w:rsidR="007433CD" w:rsidRDefault="00000000">
      <w:pPr>
        <w:pStyle w:val="SourceCode"/>
      </w:pPr>
      <w:r>
        <w:rPr>
          <w:rStyle w:val="VerbatimChar"/>
        </w:rPr>
        <w:t>2010-04-04</w:t>
      </w:r>
    </w:p>
    <w:p w14:paraId="57D1C331" w14:textId="77777777" w:rsidR="007433CD" w:rsidRDefault="00000000">
      <w:pPr>
        <w:pStyle w:val="SourceCode"/>
      </w:pPr>
      <w:r>
        <w:rPr>
          <w:rStyle w:val="VerbatimChar"/>
        </w:rPr>
        <w:t>2010-04-05</w:t>
      </w:r>
    </w:p>
    <w:p w14:paraId="57D1C332" w14:textId="77777777" w:rsidR="007433CD" w:rsidRDefault="00000000">
      <w:pPr>
        <w:pStyle w:val="SourceCode"/>
      </w:pPr>
      <w:r>
        <w:rPr>
          <w:rStyle w:val="VerbatimChar"/>
        </w:rPr>
        <w:t>2010-04-06</w:t>
      </w:r>
    </w:p>
    <w:p w14:paraId="57D1C333" w14:textId="77777777" w:rsidR="007433CD" w:rsidRDefault="00000000">
      <w:pPr>
        <w:pStyle w:val="SourceCode"/>
      </w:pPr>
      <w:r>
        <w:rPr>
          <w:rStyle w:val="VerbatimChar"/>
        </w:rPr>
        <w:t>2010-04-07</w:t>
      </w:r>
    </w:p>
    <w:p w14:paraId="57D1C334" w14:textId="77777777" w:rsidR="007433CD" w:rsidRDefault="00000000">
      <w:pPr>
        <w:pStyle w:val="SourceCode"/>
      </w:pPr>
      <w:r>
        <w:rPr>
          <w:rStyle w:val="VerbatimChar"/>
        </w:rPr>
        <w:t>2010-04-08</w:t>
      </w:r>
    </w:p>
    <w:p w14:paraId="57D1C335" w14:textId="77777777" w:rsidR="007433CD" w:rsidRDefault="00000000">
      <w:pPr>
        <w:pStyle w:val="SourceCode"/>
      </w:pPr>
      <w:r>
        <w:rPr>
          <w:rStyle w:val="VerbatimChar"/>
        </w:rPr>
        <w:t>2010-04-09</w:t>
      </w:r>
    </w:p>
    <w:p w14:paraId="57D1C336" w14:textId="77777777" w:rsidR="007433CD" w:rsidRDefault="00000000">
      <w:pPr>
        <w:pStyle w:val="SourceCode"/>
      </w:pPr>
      <w:r>
        <w:rPr>
          <w:rStyle w:val="VerbatimChar"/>
        </w:rPr>
        <w:t>2010-04-10</w:t>
      </w:r>
    </w:p>
    <w:p w14:paraId="57D1C337" w14:textId="77777777" w:rsidR="007433CD" w:rsidRDefault="00000000">
      <w:pPr>
        <w:pStyle w:val="SourceCode"/>
      </w:pPr>
      <w:r>
        <w:rPr>
          <w:rStyle w:val="VerbatimChar"/>
        </w:rPr>
        <w:t>2010-04-11</w:t>
      </w:r>
    </w:p>
    <w:p w14:paraId="57D1C338" w14:textId="77777777" w:rsidR="007433CD" w:rsidRDefault="00000000">
      <w:pPr>
        <w:pStyle w:val="SourceCode"/>
      </w:pPr>
      <w:r>
        <w:rPr>
          <w:rStyle w:val="VerbatimChar"/>
        </w:rPr>
        <w:t>2010-04-12</w:t>
      </w:r>
    </w:p>
    <w:p w14:paraId="57D1C339" w14:textId="77777777" w:rsidR="007433CD" w:rsidRDefault="00000000">
      <w:pPr>
        <w:pStyle w:val="SourceCode"/>
      </w:pPr>
      <w:r>
        <w:rPr>
          <w:rStyle w:val="VerbatimChar"/>
        </w:rPr>
        <w:t>2010-04-13</w:t>
      </w:r>
    </w:p>
    <w:p w14:paraId="57D1C33A" w14:textId="77777777" w:rsidR="007433CD" w:rsidRDefault="00000000">
      <w:pPr>
        <w:pStyle w:val="SourceCode"/>
      </w:pPr>
      <w:r>
        <w:rPr>
          <w:rStyle w:val="VerbatimChar"/>
        </w:rPr>
        <w:t>2010-04-14</w:t>
      </w:r>
    </w:p>
    <w:p w14:paraId="57D1C33B" w14:textId="77777777" w:rsidR="007433CD" w:rsidRDefault="00000000">
      <w:pPr>
        <w:pStyle w:val="SourceCode"/>
      </w:pPr>
      <w:r>
        <w:rPr>
          <w:rStyle w:val="VerbatimChar"/>
        </w:rPr>
        <w:lastRenderedPageBreak/>
        <w:t>2010-04-15</w:t>
      </w:r>
    </w:p>
    <w:p w14:paraId="57D1C33C" w14:textId="77777777" w:rsidR="007433CD" w:rsidRDefault="00000000">
      <w:pPr>
        <w:pStyle w:val="SourceCode"/>
      </w:pPr>
      <w:r>
        <w:rPr>
          <w:rStyle w:val="VerbatimChar"/>
        </w:rPr>
        <w:t>2010-04-16</w:t>
      </w:r>
    </w:p>
    <w:p w14:paraId="57D1C33D" w14:textId="77777777" w:rsidR="007433CD" w:rsidRDefault="00000000">
      <w:pPr>
        <w:pStyle w:val="SourceCode"/>
      </w:pPr>
      <w:r>
        <w:rPr>
          <w:rStyle w:val="VerbatimChar"/>
        </w:rPr>
        <w:t>2010-04-17</w:t>
      </w:r>
    </w:p>
    <w:p w14:paraId="57D1C33E" w14:textId="77777777" w:rsidR="007433CD" w:rsidRDefault="00000000">
      <w:pPr>
        <w:pStyle w:val="SourceCode"/>
      </w:pPr>
      <w:r>
        <w:rPr>
          <w:rStyle w:val="VerbatimChar"/>
        </w:rPr>
        <w:t>2010-04-18</w:t>
      </w:r>
    </w:p>
    <w:p w14:paraId="57D1C33F" w14:textId="77777777" w:rsidR="007433CD" w:rsidRDefault="00000000">
      <w:pPr>
        <w:pStyle w:val="SourceCode"/>
      </w:pPr>
      <w:r>
        <w:rPr>
          <w:rStyle w:val="VerbatimChar"/>
        </w:rPr>
        <w:t>2010-04-19</w:t>
      </w:r>
    </w:p>
    <w:p w14:paraId="57D1C340" w14:textId="77777777" w:rsidR="007433CD" w:rsidRDefault="00000000">
      <w:pPr>
        <w:pStyle w:val="SourceCode"/>
      </w:pPr>
      <w:r>
        <w:rPr>
          <w:rStyle w:val="VerbatimChar"/>
        </w:rPr>
        <w:t>2010-04-20</w:t>
      </w:r>
    </w:p>
    <w:p w14:paraId="57D1C341" w14:textId="77777777" w:rsidR="007433CD" w:rsidRDefault="00000000">
      <w:pPr>
        <w:pStyle w:val="SourceCode"/>
      </w:pPr>
      <w:r>
        <w:rPr>
          <w:rStyle w:val="VerbatimChar"/>
        </w:rPr>
        <w:t>2010-04-21</w:t>
      </w:r>
    </w:p>
    <w:p w14:paraId="57D1C342" w14:textId="77777777" w:rsidR="007433CD" w:rsidRDefault="00000000">
      <w:pPr>
        <w:pStyle w:val="SourceCode"/>
      </w:pPr>
      <w:r>
        <w:rPr>
          <w:rStyle w:val="VerbatimChar"/>
        </w:rPr>
        <w:t>2010-04-22</w:t>
      </w:r>
    </w:p>
    <w:p w14:paraId="57D1C343" w14:textId="77777777" w:rsidR="007433CD" w:rsidRDefault="00000000">
      <w:pPr>
        <w:pStyle w:val="SourceCode"/>
      </w:pPr>
      <w:r>
        <w:rPr>
          <w:rStyle w:val="VerbatimChar"/>
        </w:rPr>
        <w:t>2010-04-23</w:t>
      </w:r>
    </w:p>
    <w:p w14:paraId="57D1C344" w14:textId="77777777" w:rsidR="007433CD" w:rsidRDefault="00000000">
      <w:pPr>
        <w:pStyle w:val="SourceCode"/>
      </w:pPr>
      <w:r>
        <w:rPr>
          <w:rStyle w:val="VerbatimChar"/>
        </w:rPr>
        <w:t>2010-04-24</w:t>
      </w:r>
    </w:p>
    <w:p w14:paraId="57D1C345" w14:textId="77777777" w:rsidR="007433CD" w:rsidRDefault="00000000">
      <w:pPr>
        <w:pStyle w:val="SourceCode"/>
      </w:pPr>
      <w:r>
        <w:rPr>
          <w:rStyle w:val="VerbatimChar"/>
        </w:rPr>
        <w:t>2010-04-25</w:t>
      </w:r>
    </w:p>
    <w:p w14:paraId="57D1C346" w14:textId="77777777" w:rsidR="007433CD" w:rsidRDefault="00000000">
      <w:pPr>
        <w:pStyle w:val="SourceCode"/>
      </w:pPr>
      <w:r>
        <w:rPr>
          <w:rStyle w:val="VerbatimChar"/>
        </w:rPr>
        <w:t>2010-04-26</w:t>
      </w:r>
    </w:p>
    <w:p w14:paraId="57D1C347" w14:textId="77777777" w:rsidR="007433CD" w:rsidRDefault="00000000">
      <w:pPr>
        <w:pStyle w:val="SourceCode"/>
      </w:pPr>
      <w:r>
        <w:rPr>
          <w:rStyle w:val="VerbatimChar"/>
        </w:rPr>
        <w:t>2010-04-27</w:t>
      </w:r>
    </w:p>
    <w:p w14:paraId="57D1C348" w14:textId="77777777" w:rsidR="007433CD" w:rsidRDefault="00000000">
      <w:pPr>
        <w:pStyle w:val="SourceCode"/>
      </w:pPr>
      <w:r>
        <w:rPr>
          <w:rStyle w:val="VerbatimChar"/>
        </w:rPr>
        <w:t>2010-04-28</w:t>
      </w:r>
    </w:p>
    <w:p w14:paraId="57D1C349" w14:textId="77777777" w:rsidR="007433CD" w:rsidRDefault="00000000">
      <w:pPr>
        <w:pStyle w:val="SourceCode"/>
      </w:pPr>
      <w:r>
        <w:rPr>
          <w:rStyle w:val="VerbatimChar"/>
        </w:rPr>
        <w:t>2010-04-29</w:t>
      </w:r>
    </w:p>
    <w:p w14:paraId="57D1C34A" w14:textId="77777777" w:rsidR="007433CD" w:rsidRDefault="00000000">
      <w:pPr>
        <w:pStyle w:val="SourceCode"/>
      </w:pPr>
      <w:r>
        <w:rPr>
          <w:rStyle w:val="VerbatimChar"/>
        </w:rPr>
        <w:t>2010-04-30</w:t>
      </w:r>
    </w:p>
    <w:p w14:paraId="57D1C34B" w14:textId="77777777" w:rsidR="007433CD" w:rsidRDefault="00000000">
      <w:pPr>
        <w:pStyle w:val="SourceCode"/>
      </w:pPr>
      <w:r>
        <w:rPr>
          <w:rStyle w:val="VerbatimChar"/>
        </w:rPr>
        <w:t>2010-05-01</w:t>
      </w:r>
    </w:p>
    <w:p w14:paraId="57D1C34C" w14:textId="77777777" w:rsidR="007433CD" w:rsidRDefault="00000000">
      <w:pPr>
        <w:pStyle w:val="SourceCode"/>
      </w:pPr>
      <w:r>
        <w:rPr>
          <w:rStyle w:val="VerbatimChar"/>
        </w:rPr>
        <w:t>2010-05-02</w:t>
      </w:r>
    </w:p>
    <w:p w14:paraId="57D1C34D" w14:textId="77777777" w:rsidR="007433CD" w:rsidRDefault="00000000">
      <w:pPr>
        <w:pStyle w:val="SourceCode"/>
      </w:pPr>
      <w:r>
        <w:rPr>
          <w:rStyle w:val="VerbatimChar"/>
        </w:rPr>
        <w:t>2010-05-03</w:t>
      </w:r>
    </w:p>
    <w:p w14:paraId="57D1C34E" w14:textId="77777777" w:rsidR="007433CD" w:rsidRDefault="00000000">
      <w:pPr>
        <w:pStyle w:val="SourceCode"/>
      </w:pPr>
      <w:r>
        <w:rPr>
          <w:rStyle w:val="VerbatimChar"/>
        </w:rPr>
        <w:t>2010-05-04</w:t>
      </w:r>
    </w:p>
    <w:p w14:paraId="57D1C34F" w14:textId="77777777" w:rsidR="007433CD" w:rsidRDefault="00000000">
      <w:pPr>
        <w:pStyle w:val="SourceCode"/>
      </w:pPr>
      <w:r>
        <w:rPr>
          <w:rStyle w:val="VerbatimChar"/>
        </w:rPr>
        <w:t>2010-05-05</w:t>
      </w:r>
    </w:p>
    <w:p w14:paraId="57D1C350" w14:textId="77777777" w:rsidR="007433CD" w:rsidRDefault="00000000">
      <w:pPr>
        <w:pStyle w:val="SourceCode"/>
      </w:pPr>
      <w:r>
        <w:rPr>
          <w:rStyle w:val="VerbatimChar"/>
        </w:rPr>
        <w:t>2010-05-06</w:t>
      </w:r>
    </w:p>
    <w:p w14:paraId="57D1C351" w14:textId="77777777" w:rsidR="007433CD" w:rsidRDefault="00000000">
      <w:pPr>
        <w:pStyle w:val="SourceCode"/>
      </w:pPr>
      <w:r>
        <w:rPr>
          <w:rStyle w:val="VerbatimChar"/>
        </w:rPr>
        <w:t>2010-05-07</w:t>
      </w:r>
    </w:p>
    <w:p w14:paraId="57D1C352" w14:textId="77777777" w:rsidR="007433CD" w:rsidRDefault="00000000">
      <w:pPr>
        <w:pStyle w:val="SourceCode"/>
      </w:pPr>
      <w:r>
        <w:rPr>
          <w:rStyle w:val="VerbatimChar"/>
        </w:rPr>
        <w:t>2010-05-08</w:t>
      </w:r>
    </w:p>
    <w:p w14:paraId="57D1C353" w14:textId="77777777" w:rsidR="007433CD" w:rsidRDefault="00000000">
      <w:pPr>
        <w:pStyle w:val="SourceCode"/>
      </w:pPr>
      <w:r>
        <w:rPr>
          <w:rStyle w:val="VerbatimChar"/>
        </w:rPr>
        <w:t>2010-05-09</w:t>
      </w:r>
    </w:p>
    <w:p w14:paraId="57D1C354" w14:textId="77777777" w:rsidR="007433CD" w:rsidRDefault="00000000">
      <w:pPr>
        <w:pStyle w:val="SourceCode"/>
      </w:pPr>
      <w:r>
        <w:rPr>
          <w:rStyle w:val="VerbatimChar"/>
        </w:rPr>
        <w:t>2010-05-10</w:t>
      </w:r>
    </w:p>
    <w:p w14:paraId="57D1C355" w14:textId="77777777" w:rsidR="007433CD" w:rsidRDefault="00000000">
      <w:pPr>
        <w:pStyle w:val="SourceCode"/>
      </w:pPr>
      <w:r>
        <w:rPr>
          <w:rStyle w:val="VerbatimChar"/>
        </w:rPr>
        <w:t>2010-05-11</w:t>
      </w:r>
    </w:p>
    <w:p w14:paraId="57D1C356" w14:textId="77777777" w:rsidR="007433CD" w:rsidRDefault="00000000">
      <w:pPr>
        <w:pStyle w:val="SourceCode"/>
      </w:pPr>
      <w:r>
        <w:rPr>
          <w:rStyle w:val="VerbatimChar"/>
        </w:rPr>
        <w:t>2010-05-12</w:t>
      </w:r>
    </w:p>
    <w:p w14:paraId="57D1C357" w14:textId="77777777" w:rsidR="007433CD" w:rsidRDefault="00000000">
      <w:pPr>
        <w:pStyle w:val="SourceCode"/>
      </w:pPr>
      <w:r>
        <w:rPr>
          <w:rStyle w:val="VerbatimChar"/>
        </w:rPr>
        <w:lastRenderedPageBreak/>
        <w:t>2010-05-13</w:t>
      </w:r>
    </w:p>
    <w:p w14:paraId="57D1C358" w14:textId="77777777" w:rsidR="007433CD" w:rsidRDefault="00000000">
      <w:pPr>
        <w:pStyle w:val="SourceCode"/>
      </w:pPr>
      <w:r>
        <w:rPr>
          <w:rStyle w:val="VerbatimChar"/>
        </w:rPr>
        <w:t>2010-05-14</w:t>
      </w:r>
    </w:p>
    <w:p w14:paraId="57D1C359" w14:textId="77777777" w:rsidR="007433CD" w:rsidRDefault="00000000">
      <w:pPr>
        <w:pStyle w:val="SourceCode"/>
      </w:pPr>
      <w:r>
        <w:rPr>
          <w:rStyle w:val="VerbatimChar"/>
        </w:rPr>
        <w:t>2010-05-15</w:t>
      </w:r>
    </w:p>
    <w:p w14:paraId="57D1C35A" w14:textId="77777777" w:rsidR="007433CD" w:rsidRDefault="00000000">
      <w:pPr>
        <w:pStyle w:val="SourceCode"/>
      </w:pPr>
      <w:r>
        <w:rPr>
          <w:rStyle w:val="VerbatimChar"/>
        </w:rPr>
        <w:t>2010-05-16</w:t>
      </w:r>
    </w:p>
    <w:p w14:paraId="57D1C35B" w14:textId="77777777" w:rsidR="007433CD" w:rsidRDefault="00000000">
      <w:pPr>
        <w:pStyle w:val="SourceCode"/>
      </w:pPr>
      <w:r>
        <w:rPr>
          <w:rStyle w:val="VerbatimChar"/>
        </w:rPr>
        <w:t>2010-05-17</w:t>
      </w:r>
    </w:p>
    <w:p w14:paraId="57D1C35C" w14:textId="77777777" w:rsidR="007433CD" w:rsidRDefault="00000000">
      <w:pPr>
        <w:pStyle w:val="SourceCode"/>
      </w:pPr>
      <w:r>
        <w:rPr>
          <w:rStyle w:val="VerbatimChar"/>
        </w:rPr>
        <w:t>2010-05-18</w:t>
      </w:r>
    </w:p>
    <w:p w14:paraId="57D1C35D" w14:textId="77777777" w:rsidR="007433CD" w:rsidRDefault="00000000">
      <w:pPr>
        <w:pStyle w:val="SourceCode"/>
      </w:pPr>
      <w:r>
        <w:rPr>
          <w:rStyle w:val="VerbatimChar"/>
        </w:rPr>
        <w:t>2010-05-19</w:t>
      </w:r>
    </w:p>
    <w:p w14:paraId="57D1C35E" w14:textId="77777777" w:rsidR="007433CD" w:rsidRDefault="00000000">
      <w:pPr>
        <w:pStyle w:val="SourceCode"/>
      </w:pPr>
      <w:r>
        <w:rPr>
          <w:rStyle w:val="VerbatimChar"/>
        </w:rPr>
        <w:t>2010-05-20</w:t>
      </w:r>
    </w:p>
    <w:p w14:paraId="57D1C35F" w14:textId="77777777" w:rsidR="007433CD" w:rsidRDefault="00000000">
      <w:pPr>
        <w:pStyle w:val="SourceCode"/>
      </w:pPr>
      <w:r>
        <w:rPr>
          <w:rStyle w:val="VerbatimChar"/>
        </w:rPr>
        <w:t>2010-05-21</w:t>
      </w:r>
    </w:p>
    <w:p w14:paraId="57D1C360" w14:textId="77777777" w:rsidR="007433CD" w:rsidRDefault="00000000">
      <w:pPr>
        <w:pStyle w:val="SourceCode"/>
      </w:pPr>
      <w:r>
        <w:rPr>
          <w:rStyle w:val="VerbatimChar"/>
        </w:rPr>
        <w:t>2010-05-22</w:t>
      </w:r>
    </w:p>
    <w:p w14:paraId="57D1C361" w14:textId="77777777" w:rsidR="007433CD" w:rsidRDefault="00000000">
      <w:pPr>
        <w:pStyle w:val="SourceCode"/>
      </w:pPr>
      <w:r>
        <w:rPr>
          <w:rStyle w:val="VerbatimChar"/>
        </w:rPr>
        <w:t>2010-05-23</w:t>
      </w:r>
    </w:p>
    <w:p w14:paraId="57D1C362" w14:textId="77777777" w:rsidR="007433CD" w:rsidRDefault="00000000">
      <w:pPr>
        <w:pStyle w:val="SourceCode"/>
      </w:pPr>
      <w:r>
        <w:rPr>
          <w:rStyle w:val="VerbatimChar"/>
        </w:rPr>
        <w:t>2010-05-24</w:t>
      </w:r>
    </w:p>
    <w:p w14:paraId="57D1C363" w14:textId="77777777" w:rsidR="007433CD" w:rsidRDefault="00000000">
      <w:pPr>
        <w:pStyle w:val="SourceCode"/>
      </w:pPr>
      <w:r>
        <w:rPr>
          <w:rStyle w:val="VerbatimChar"/>
        </w:rPr>
        <w:t>2010-05-25</w:t>
      </w:r>
    </w:p>
    <w:p w14:paraId="57D1C364" w14:textId="77777777" w:rsidR="007433CD" w:rsidRDefault="00000000">
      <w:pPr>
        <w:pStyle w:val="SourceCode"/>
      </w:pPr>
      <w:r>
        <w:rPr>
          <w:rStyle w:val="VerbatimChar"/>
        </w:rPr>
        <w:t>2010-05-26</w:t>
      </w:r>
    </w:p>
    <w:p w14:paraId="57D1C365" w14:textId="77777777" w:rsidR="007433CD" w:rsidRDefault="00000000">
      <w:pPr>
        <w:pStyle w:val="SourceCode"/>
      </w:pPr>
      <w:r>
        <w:rPr>
          <w:rStyle w:val="VerbatimChar"/>
        </w:rPr>
        <w:t>2010-05-27</w:t>
      </w:r>
    </w:p>
    <w:p w14:paraId="57D1C366" w14:textId="77777777" w:rsidR="007433CD" w:rsidRDefault="00000000">
      <w:pPr>
        <w:pStyle w:val="SourceCode"/>
      </w:pPr>
      <w:r>
        <w:rPr>
          <w:rStyle w:val="VerbatimChar"/>
        </w:rPr>
        <w:t>2010-05-28</w:t>
      </w:r>
    </w:p>
    <w:p w14:paraId="57D1C367" w14:textId="77777777" w:rsidR="007433CD" w:rsidRDefault="00000000">
      <w:pPr>
        <w:pStyle w:val="SourceCode"/>
      </w:pPr>
      <w:r>
        <w:rPr>
          <w:rStyle w:val="VerbatimChar"/>
        </w:rPr>
        <w:t>2010-05-29</w:t>
      </w:r>
    </w:p>
    <w:p w14:paraId="57D1C368" w14:textId="77777777" w:rsidR="007433CD" w:rsidRDefault="00000000">
      <w:pPr>
        <w:pStyle w:val="SourceCode"/>
      </w:pPr>
      <w:r>
        <w:rPr>
          <w:rStyle w:val="VerbatimChar"/>
        </w:rPr>
        <w:t>2010-05-30</w:t>
      </w:r>
    </w:p>
    <w:p w14:paraId="57D1C369" w14:textId="77777777" w:rsidR="007433CD" w:rsidRDefault="00000000">
      <w:pPr>
        <w:pStyle w:val="SourceCode"/>
      </w:pPr>
      <w:r>
        <w:rPr>
          <w:rStyle w:val="VerbatimChar"/>
        </w:rPr>
        <w:t>2010-05-31</w:t>
      </w:r>
    </w:p>
    <w:p w14:paraId="57D1C36A" w14:textId="77777777" w:rsidR="007433CD" w:rsidRDefault="00000000">
      <w:pPr>
        <w:pStyle w:val="SourceCode"/>
      </w:pPr>
      <w:r>
        <w:rPr>
          <w:rStyle w:val="VerbatimChar"/>
        </w:rPr>
        <w:t>2010-06-01</w:t>
      </w:r>
    </w:p>
    <w:p w14:paraId="57D1C36B" w14:textId="77777777" w:rsidR="007433CD" w:rsidRDefault="00000000">
      <w:pPr>
        <w:pStyle w:val="SourceCode"/>
      </w:pPr>
      <w:r>
        <w:rPr>
          <w:rStyle w:val="VerbatimChar"/>
        </w:rPr>
        <w:t>2010-06-02</w:t>
      </w:r>
    </w:p>
    <w:p w14:paraId="57D1C36C" w14:textId="77777777" w:rsidR="007433CD" w:rsidRDefault="00000000">
      <w:pPr>
        <w:pStyle w:val="SourceCode"/>
      </w:pPr>
      <w:r>
        <w:rPr>
          <w:rStyle w:val="VerbatimChar"/>
        </w:rPr>
        <w:t>2010-06-03</w:t>
      </w:r>
    </w:p>
    <w:p w14:paraId="57D1C36D" w14:textId="77777777" w:rsidR="007433CD" w:rsidRDefault="00000000">
      <w:pPr>
        <w:pStyle w:val="SourceCode"/>
      </w:pPr>
      <w:r>
        <w:rPr>
          <w:rStyle w:val="VerbatimChar"/>
        </w:rPr>
        <w:t>2010-06-04</w:t>
      </w:r>
    </w:p>
    <w:p w14:paraId="57D1C36E" w14:textId="77777777" w:rsidR="007433CD" w:rsidRDefault="00000000">
      <w:pPr>
        <w:pStyle w:val="SourceCode"/>
      </w:pPr>
      <w:r>
        <w:rPr>
          <w:rStyle w:val="VerbatimChar"/>
        </w:rPr>
        <w:t>2010-06-05</w:t>
      </w:r>
    </w:p>
    <w:p w14:paraId="57D1C36F" w14:textId="77777777" w:rsidR="007433CD" w:rsidRDefault="00000000">
      <w:pPr>
        <w:pStyle w:val="SourceCode"/>
      </w:pPr>
      <w:r>
        <w:rPr>
          <w:rStyle w:val="VerbatimChar"/>
        </w:rPr>
        <w:t>2010-06-06</w:t>
      </w:r>
    </w:p>
    <w:p w14:paraId="57D1C370" w14:textId="77777777" w:rsidR="007433CD" w:rsidRDefault="00000000">
      <w:pPr>
        <w:pStyle w:val="SourceCode"/>
      </w:pPr>
      <w:r>
        <w:rPr>
          <w:rStyle w:val="VerbatimChar"/>
        </w:rPr>
        <w:t>2010-06-07</w:t>
      </w:r>
    </w:p>
    <w:p w14:paraId="57D1C371" w14:textId="77777777" w:rsidR="007433CD" w:rsidRDefault="00000000">
      <w:pPr>
        <w:pStyle w:val="SourceCode"/>
      </w:pPr>
      <w:r>
        <w:rPr>
          <w:rStyle w:val="VerbatimChar"/>
        </w:rPr>
        <w:t>2010-06-08</w:t>
      </w:r>
    </w:p>
    <w:p w14:paraId="57D1C372" w14:textId="77777777" w:rsidR="007433CD" w:rsidRDefault="00000000">
      <w:pPr>
        <w:pStyle w:val="SourceCode"/>
      </w:pPr>
      <w:r>
        <w:rPr>
          <w:rStyle w:val="VerbatimChar"/>
        </w:rPr>
        <w:t>2010-06-09</w:t>
      </w:r>
    </w:p>
    <w:p w14:paraId="57D1C373" w14:textId="77777777" w:rsidR="007433CD" w:rsidRDefault="00000000">
      <w:pPr>
        <w:pStyle w:val="SourceCode"/>
      </w:pPr>
      <w:r>
        <w:rPr>
          <w:rStyle w:val="VerbatimChar"/>
        </w:rPr>
        <w:lastRenderedPageBreak/>
        <w:t>2010-06-10</w:t>
      </w:r>
    </w:p>
    <w:p w14:paraId="57D1C374" w14:textId="77777777" w:rsidR="007433CD" w:rsidRDefault="00000000">
      <w:pPr>
        <w:pStyle w:val="SourceCode"/>
      </w:pPr>
      <w:r>
        <w:rPr>
          <w:rStyle w:val="VerbatimChar"/>
        </w:rPr>
        <w:t>2010-06-11</w:t>
      </w:r>
    </w:p>
    <w:p w14:paraId="57D1C375" w14:textId="77777777" w:rsidR="007433CD" w:rsidRDefault="00000000">
      <w:pPr>
        <w:pStyle w:val="SourceCode"/>
      </w:pPr>
      <w:r>
        <w:rPr>
          <w:rStyle w:val="VerbatimChar"/>
        </w:rPr>
        <w:t>2010-06-12</w:t>
      </w:r>
    </w:p>
    <w:p w14:paraId="57D1C376" w14:textId="77777777" w:rsidR="007433CD" w:rsidRDefault="00000000">
      <w:pPr>
        <w:pStyle w:val="SourceCode"/>
      </w:pPr>
      <w:r>
        <w:rPr>
          <w:rStyle w:val="VerbatimChar"/>
        </w:rPr>
        <w:t>2010-06-13</w:t>
      </w:r>
    </w:p>
    <w:p w14:paraId="57D1C377" w14:textId="77777777" w:rsidR="007433CD" w:rsidRDefault="00000000">
      <w:pPr>
        <w:pStyle w:val="SourceCode"/>
      </w:pPr>
      <w:r>
        <w:rPr>
          <w:rStyle w:val="VerbatimChar"/>
        </w:rPr>
        <w:t>2010-06-14</w:t>
      </w:r>
    </w:p>
    <w:p w14:paraId="57D1C378" w14:textId="77777777" w:rsidR="007433CD" w:rsidRDefault="00000000">
      <w:pPr>
        <w:pStyle w:val="SourceCode"/>
      </w:pPr>
      <w:r>
        <w:rPr>
          <w:rStyle w:val="VerbatimChar"/>
        </w:rPr>
        <w:t>2010-06-15</w:t>
      </w:r>
    </w:p>
    <w:p w14:paraId="57D1C379" w14:textId="77777777" w:rsidR="007433CD" w:rsidRDefault="00000000">
      <w:pPr>
        <w:pStyle w:val="SourceCode"/>
      </w:pPr>
      <w:r>
        <w:rPr>
          <w:rStyle w:val="VerbatimChar"/>
        </w:rPr>
        <w:t>2010-06-16</w:t>
      </w:r>
    </w:p>
    <w:p w14:paraId="57D1C37A" w14:textId="77777777" w:rsidR="007433CD" w:rsidRDefault="00000000">
      <w:pPr>
        <w:pStyle w:val="SourceCode"/>
      </w:pPr>
      <w:r>
        <w:rPr>
          <w:rStyle w:val="VerbatimChar"/>
        </w:rPr>
        <w:t>2010-06-17</w:t>
      </w:r>
    </w:p>
    <w:p w14:paraId="57D1C37B" w14:textId="77777777" w:rsidR="007433CD" w:rsidRDefault="00000000">
      <w:pPr>
        <w:pStyle w:val="SourceCode"/>
      </w:pPr>
      <w:r>
        <w:rPr>
          <w:rStyle w:val="VerbatimChar"/>
        </w:rPr>
        <w:t>2010-06-18</w:t>
      </w:r>
    </w:p>
    <w:p w14:paraId="57D1C37C" w14:textId="77777777" w:rsidR="007433CD" w:rsidRDefault="00000000">
      <w:pPr>
        <w:pStyle w:val="SourceCode"/>
      </w:pPr>
      <w:r>
        <w:rPr>
          <w:rStyle w:val="VerbatimChar"/>
        </w:rPr>
        <w:t>2010-06-19</w:t>
      </w:r>
    </w:p>
    <w:p w14:paraId="57D1C37D" w14:textId="77777777" w:rsidR="007433CD" w:rsidRDefault="00000000">
      <w:pPr>
        <w:pStyle w:val="SourceCode"/>
      </w:pPr>
      <w:r>
        <w:rPr>
          <w:rStyle w:val="VerbatimChar"/>
        </w:rPr>
        <w:t>2010-06-20</w:t>
      </w:r>
    </w:p>
    <w:p w14:paraId="57D1C37E" w14:textId="77777777" w:rsidR="007433CD" w:rsidRDefault="00000000">
      <w:pPr>
        <w:pStyle w:val="SourceCode"/>
      </w:pPr>
      <w:r>
        <w:rPr>
          <w:rStyle w:val="VerbatimChar"/>
        </w:rPr>
        <w:t>2010-06-21</w:t>
      </w:r>
    </w:p>
    <w:p w14:paraId="57D1C37F" w14:textId="77777777" w:rsidR="007433CD" w:rsidRDefault="00000000">
      <w:pPr>
        <w:pStyle w:val="SourceCode"/>
      </w:pPr>
      <w:r>
        <w:rPr>
          <w:rStyle w:val="VerbatimChar"/>
        </w:rPr>
        <w:t>2010-06-22</w:t>
      </w:r>
    </w:p>
    <w:p w14:paraId="57D1C380" w14:textId="77777777" w:rsidR="007433CD" w:rsidRDefault="00000000">
      <w:pPr>
        <w:pStyle w:val="SourceCode"/>
      </w:pPr>
      <w:r>
        <w:rPr>
          <w:rStyle w:val="VerbatimChar"/>
        </w:rPr>
        <w:t>2010-06-23</w:t>
      </w:r>
    </w:p>
    <w:p w14:paraId="57D1C381" w14:textId="77777777" w:rsidR="007433CD" w:rsidRDefault="00000000">
      <w:pPr>
        <w:pStyle w:val="SourceCode"/>
      </w:pPr>
      <w:r>
        <w:rPr>
          <w:rStyle w:val="VerbatimChar"/>
        </w:rPr>
        <w:t>2010-06-24</w:t>
      </w:r>
    </w:p>
    <w:p w14:paraId="57D1C382" w14:textId="77777777" w:rsidR="007433CD" w:rsidRDefault="00000000">
      <w:pPr>
        <w:pStyle w:val="SourceCode"/>
      </w:pPr>
      <w:r>
        <w:rPr>
          <w:rStyle w:val="VerbatimChar"/>
        </w:rPr>
        <w:t>2010-06-25</w:t>
      </w:r>
    </w:p>
    <w:p w14:paraId="57D1C383" w14:textId="77777777" w:rsidR="007433CD" w:rsidRDefault="00000000">
      <w:pPr>
        <w:pStyle w:val="SourceCode"/>
      </w:pPr>
      <w:r>
        <w:rPr>
          <w:rStyle w:val="VerbatimChar"/>
        </w:rPr>
        <w:t>2010-06-26</w:t>
      </w:r>
    </w:p>
    <w:p w14:paraId="57D1C384" w14:textId="77777777" w:rsidR="007433CD" w:rsidRDefault="00000000">
      <w:pPr>
        <w:pStyle w:val="SourceCode"/>
      </w:pPr>
      <w:r>
        <w:rPr>
          <w:rStyle w:val="VerbatimChar"/>
        </w:rPr>
        <w:t>2010-06-27</w:t>
      </w:r>
    </w:p>
    <w:p w14:paraId="57D1C385" w14:textId="77777777" w:rsidR="007433CD" w:rsidRDefault="00000000">
      <w:pPr>
        <w:pStyle w:val="SourceCode"/>
      </w:pPr>
      <w:r>
        <w:rPr>
          <w:rStyle w:val="VerbatimChar"/>
        </w:rPr>
        <w:t>2010-06-28</w:t>
      </w:r>
    </w:p>
    <w:p w14:paraId="57D1C386" w14:textId="77777777" w:rsidR="007433CD" w:rsidRDefault="00000000">
      <w:pPr>
        <w:pStyle w:val="SourceCode"/>
      </w:pPr>
      <w:r>
        <w:rPr>
          <w:rStyle w:val="VerbatimChar"/>
        </w:rPr>
        <w:t>2010-06-29</w:t>
      </w:r>
    </w:p>
    <w:p w14:paraId="57D1C387" w14:textId="77777777" w:rsidR="007433CD" w:rsidRDefault="00000000">
      <w:pPr>
        <w:pStyle w:val="SourceCode"/>
      </w:pPr>
      <w:r>
        <w:rPr>
          <w:rStyle w:val="VerbatimChar"/>
        </w:rPr>
        <w:t>2010-06-30</w:t>
      </w:r>
    </w:p>
    <w:p w14:paraId="57D1C388" w14:textId="77777777" w:rsidR="007433CD" w:rsidRDefault="00000000">
      <w:pPr>
        <w:pStyle w:val="SourceCode"/>
      </w:pPr>
      <w:r>
        <w:rPr>
          <w:rStyle w:val="VerbatimChar"/>
        </w:rPr>
        <w:t>2010-07-01</w:t>
      </w:r>
    </w:p>
    <w:p w14:paraId="57D1C389" w14:textId="77777777" w:rsidR="007433CD" w:rsidRDefault="00000000">
      <w:pPr>
        <w:pStyle w:val="SourceCode"/>
      </w:pPr>
      <w:r>
        <w:rPr>
          <w:rStyle w:val="VerbatimChar"/>
        </w:rPr>
        <w:t>2010-07-02</w:t>
      </w:r>
    </w:p>
    <w:p w14:paraId="57D1C38A" w14:textId="77777777" w:rsidR="007433CD" w:rsidRDefault="00000000">
      <w:pPr>
        <w:pStyle w:val="SourceCode"/>
      </w:pPr>
      <w:r>
        <w:rPr>
          <w:rStyle w:val="VerbatimChar"/>
        </w:rPr>
        <w:t>2010-07-03</w:t>
      </w:r>
    </w:p>
    <w:p w14:paraId="57D1C38B" w14:textId="77777777" w:rsidR="007433CD" w:rsidRDefault="00000000">
      <w:pPr>
        <w:pStyle w:val="SourceCode"/>
      </w:pPr>
      <w:r>
        <w:rPr>
          <w:rStyle w:val="VerbatimChar"/>
        </w:rPr>
        <w:t>2010-07-04</w:t>
      </w:r>
    </w:p>
    <w:p w14:paraId="57D1C38C" w14:textId="77777777" w:rsidR="007433CD" w:rsidRDefault="00000000">
      <w:pPr>
        <w:pStyle w:val="SourceCode"/>
      </w:pPr>
      <w:r>
        <w:rPr>
          <w:rStyle w:val="VerbatimChar"/>
        </w:rPr>
        <w:t>2010-07-05</w:t>
      </w:r>
    </w:p>
    <w:p w14:paraId="57D1C38D" w14:textId="77777777" w:rsidR="007433CD" w:rsidRDefault="00000000">
      <w:pPr>
        <w:pStyle w:val="SourceCode"/>
      </w:pPr>
      <w:r>
        <w:rPr>
          <w:rStyle w:val="VerbatimChar"/>
        </w:rPr>
        <w:t>2010-07-06</w:t>
      </w:r>
    </w:p>
    <w:p w14:paraId="57D1C38E" w14:textId="77777777" w:rsidR="007433CD" w:rsidRDefault="00000000">
      <w:pPr>
        <w:pStyle w:val="SourceCode"/>
      </w:pPr>
      <w:r>
        <w:rPr>
          <w:rStyle w:val="VerbatimChar"/>
        </w:rPr>
        <w:t>2010-07-07</w:t>
      </w:r>
    </w:p>
    <w:p w14:paraId="57D1C38F" w14:textId="77777777" w:rsidR="007433CD" w:rsidRDefault="00000000">
      <w:pPr>
        <w:pStyle w:val="SourceCode"/>
      </w:pPr>
      <w:r>
        <w:rPr>
          <w:rStyle w:val="VerbatimChar"/>
        </w:rPr>
        <w:lastRenderedPageBreak/>
        <w:t>2010-07-08</w:t>
      </w:r>
    </w:p>
    <w:p w14:paraId="57D1C390" w14:textId="77777777" w:rsidR="007433CD" w:rsidRDefault="00000000">
      <w:pPr>
        <w:pStyle w:val="SourceCode"/>
      </w:pPr>
      <w:r>
        <w:rPr>
          <w:rStyle w:val="VerbatimChar"/>
        </w:rPr>
        <w:t>2010-07-09</w:t>
      </w:r>
    </w:p>
    <w:p w14:paraId="57D1C391" w14:textId="77777777" w:rsidR="007433CD" w:rsidRDefault="00000000">
      <w:pPr>
        <w:pStyle w:val="SourceCode"/>
      </w:pPr>
      <w:r>
        <w:rPr>
          <w:rStyle w:val="VerbatimChar"/>
        </w:rPr>
        <w:t>2010-07-10</w:t>
      </w:r>
    </w:p>
    <w:p w14:paraId="57D1C392" w14:textId="77777777" w:rsidR="007433CD" w:rsidRDefault="00000000">
      <w:pPr>
        <w:pStyle w:val="SourceCode"/>
      </w:pPr>
      <w:r>
        <w:rPr>
          <w:rStyle w:val="VerbatimChar"/>
        </w:rPr>
        <w:t>2010-07-11</w:t>
      </w:r>
    </w:p>
    <w:p w14:paraId="57D1C393" w14:textId="77777777" w:rsidR="007433CD" w:rsidRDefault="00000000">
      <w:pPr>
        <w:pStyle w:val="SourceCode"/>
      </w:pPr>
      <w:r>
        <w:rPr>
          <w:rStyle w:val="VerbatimChar"/>
        </w:rPr>
        <w:t>2010-07-12</w:t>
      </w:r>
    </w:p>
    <w:p w14:paraId="57D1C394" w14:textId="77777777" w:rsidR="007433CD" w:rsidRDefault="00000000">
      <w:pPr>
        <w:pStyle w:val="SourceCode"/>
      </w:pPr>
      <w:r>
        <w:rPr>
          <w:rStyle w:val="VerbatimChar"/>
        </w:rPr>
        <w:t>2010-07-13</w:t>
      </w:r>
    </w:p>
    <w:p w14:paraId="57D1C395" w14:textId="77777777" w:rsidR="007433CD" w:rsidRDefault="00000000">
      <w:pPr>
        <w:pStyle w:val="SourceCode"/>
      </w:pPr>
      <w:r>
        <w:rPr>
          <w:rStyle w:val="VerbatimChar"/>
        </w:rPr>
        <w:t>2010-07-14</w:t>
      </w:r>
    </w:p>
    <w:p w14:paraId="57D1C396" w14:textId="77777777" w:rsidR="007433CD" w:rsidRDefault="00000000">
      <w:pPr>
        <w:pStyle w:val="SourceCode"/>
      </w:pPr>
      <w:r>
        <w:rPr>
          <w:rStyle w:val="VerbatimChar"/>
        </w:rPr>
        <w:t>2010-07-15</w:t>
      </w:r>
    </w:p>
    <w:p w14:paraId="57D1C397" w14:textId="77777777" w:rsidR="007433CD" w:rsidRDefault="00000000">
      <w:pPr>
        <w:pStyle w:val="SourceCode"/>
      </w:pPr>
      <w:r>
        <w:rPr>
          <w:rStyle w:val="VerbatimChar"/>
        </w:rPr>
        <w:t>2010-07-16</w:t>
      </w:r>
    </w:p>
    <w:p w14:paraId="57D1C398" w14:textId="77777777" w:rsidR="007433CD" w:rsidRDefault="00000000">
      <w:pPr>
        <w:pStyle w:val="SourceCode"/>
      </w:pPr>
      <w:r>
        <w:rPr>
          <w:rStyle w:val="VerbatimChar"/>
        </w:rPr>
        <w:t>2010-07-17</w:t>
      </w:r>
    </w:p>
    <w:p w14:paraId="57D1C399" w14:textId="77777777" w:rsidR="007433CD" w:rsidRDefault="00000000">
      <w:pPr>
        <w:pStyle w:val="SourceCode"/>
      </w:pPr>
      <w:r>
        <w:rPr>
          <w:rStyle w:val="VerbatimChar"/>
        </w:rPr>
        <w:t>2010-07-18</w:t>
      </w:r>
    </w:p>
    <w:p w14:paraId="57D1C39A" w14:textId="77777777" w:rsidR="007433CD" w:rsidRDefault="00000000">
      <w:pPr>
        <w:pStyle w:val="SourceCode"/>
      </w:pPr>
      <w:r>
        <w:rPr>
          <w:rStyle w:val="VerbatimChar"/>
        </w:rPr>
        <w:t>2010-07-19</w:t>
      </w:r>
    </w:p>
    <w:p w14:paraId="57D1C39B" w14:textId="77777777" w:rsidR="007433CD" w:rsidRDefault="00000000">
      <w:pPr>
        <w:pStyle w:val="SourceCode"/>
      </w:pPr>
      <w:r>
        <w:rPr>
          <w:rStyle w:val="VerbatimChar"/>
        </w:rPr>
        <w:t>2010-07-20</w:t>
      </w:r>
    </w:p>
    <w:p w14:paraId="57D1C39C" w14:textId="77777777" w:rsidR="007433CD" w:rsidRDefault="00000000">
      <w:pPr>
        <w:pStyle w:val="SourceCode"/>
      </w:pPr>
      <w:r>
        <w:rPr>
          <w:rStyle w:val="VerbatimChar"/>
        </w:rPr>
        <w:t>2010-07-21</w:t>
      </w:r>
    </w:p>
    <w:p w14:paraId="57D1C39D" w14:textId="77777777" w:rsidR="007433CD" w:rsidRDefault="00000000">
      <w:pPr>
        <w:pStyle w:val="SourceCode"/>
      </w:pPr>
      <w:r>
        <w:rPr>
          <w:rStyle w:val="VerbatimChar"/>
        </w:rPr>
        <w:t>2010-07-22</w:t>
      </w:r>
    </w:p>
    <w:p w14:paraId="57D1C39E" w14:textId="77777777" w:rsidR="007433CD" w:rsidRDefault="00000000">
      <w:pPr>
        <w:pStyle w:val="SourceCode"/>
      </w:pPr>
      <w:r>
        <w:rPr>
          <w:rStyle w:val="VerbatimChar"/>
        </w:rPr>
        <w:t>2010-07-23</w:t>
      </w:r>
    </w:p>
    <w:p w14:paraId="57D1C39F" w14:textId="77777777" w:rsidR="007433CD" w:rsidRDefault="00000000">
      <w:pPr>
        <w:pStyle w:val="SourceCode"/>
      </w:pPr>
      <w:r>
        <w:rPr>
          <w:rStyle w:val="VerbatimChar"/>
        </w:rPr>
        <w:t>2010-07-24</w:t>
      </w:r>
    </w:p>
    <w:p w14:paraId="57D1C3A0" w14:textId="77777777" w:rsidR="007433CD" w:rsidRDefault="00000000">
      <w:pPr>
        <w:pStyle w:val="SourceCode"/>
      </w:pPr>
      <w:r>
        <w:rPr>
          <w:rStyle w:val="VerbatimChar"/>
        </w:rPr>
        <w:t>2010-07-25</w:t>
      </w:r>
    </w:p>
    <w:p w14:paraId="57D1C3A1" w14:textId="77777777" w:rsidR="007433CD" w:rsidRDefault="00000000">
      <w:pPr>
        <w:pStyle w:val="SourceCode"/>
      </w:pPr>
      <w:r>
        <w:rPr>
          <w:rStyle w:val="VerbatimChar"/>
        </w:rPr>
        <w:t>2010-07-26</w:t>
      </w:r>
    </w:p>
    <w:p w14:paraId="57D1C3A2" w14:textId="77777777" w:rsidR="007433CD" w:rsidRDefault="00000000">
      <w:pPr>
        <w:pStyle w:val="SourceCode"/>
      </w:pPr>
      <w:r>
        <w:rPr>
          <w:rStyle w:val="VerbatimChar"/>
        </w:rPr>
        <w:t>2010-07-27</w:t>
      </w:r>
    </w:p>
    <w:p w14:paraId="57D1C3A3" w14:textId="77777777" w:rsidR="007433CD" w:rsidRDefault="00000000">
      <w:pPr>
        <w:pStyle w:val="SourceCode"/>
      </w:pPr>
      <w:r>
        <w:rPr>
          <w:rStyle w:val="VerbatimChar"/>
        </w:rPr>
        <w:t>2010-07-28</w:t>
      </w:r>
    </w:p>
    <w:p w14:paraId="57D1C3A4" w14:textId="77777777" w:rsidR="007433CD" w:rsidRDefault="00000000">
      <w:pPr>
        <w:pStyle w:val="SourceCode"/>
      </w:pPr>
      <w:r>
        <w:rPr>
          <w:rStyle w:val="VerbatimChar"/>
        </w:rPr>
        <w:t>2010-07-29</w:t>
      </w:r>
    </w:p>
    <w:p w14:paraId="57D1C3A5" w14:textId="77777777" w:rsidR="007433CD" w:rsidRDefault="00000000">
      <w:pPr>
        <w:pStyle w:val="SourceCode"/>
      </w:pPr>
      <w:r>
        <w:rPr>
          <w:rStyle w:val="VerbatimChar"/>
        </w:rPr>
        <w:t>2010-07-30</w:t>
      </w:r>
    </w:p>
    <w:p w14:paraId="57D1C3A6" w14:textId="77777777" w:rsidR="007433CD" w:rsidRDefault="00000000">
      <w:pPr>
        <w:pStyle w:val="SourceCode"/>
      </w:pPr>
      <w:r>
        <w:rPr>
          <w:rStyle w:val="VerbatimChar"/>
        </w:rPr>
        <w:t>2010-07-31</w:t>
      </w:r>
    </w:p>
    <w:p w14:paraId="57D1C3A7" w14:textId="77777777" w:rsidR="007433CD" w:rsidRDefault="00000000">
      <w:pPr>
        <w:pStyle w:val="SourceCode"/>
      </w:pPr>
      <w:r>
        <w:rPr>
          <w:rStyle w:val="VerbatimChar"/>
        </w:rPr>
        <w:t>2010-08-01</w:t>
      </w:r>
    </w:p>
    <w:p w14:paraId="57D1C3A8" w14:textId="77777777" w:rsidR="007433CD" w:rsidRDefault="00000000">
      <w:pPr>
        <w:pStyle w:val="SourceCode"/>
      </w:pPr>
      <w:r>
        <w:rPr>
          <w:rStyle w:val="VerbatimChar"/>
        </w:rPr>
        <w:t>2010-08-02</w:t>
      </w:r>
    </w:p>
    <w:p w14:paraId="57D1C3A9" w14:textId="77777777" w:rsidR="007433CD" w:rsidRDefault="00000000">
      <w:pPr>
        <w:pStyle w:val="SourceCode"/>
      </w:pPr>
      <w:r>
        <w:rPr>
          <w:rStyle w:val="VerbatimChar"/>
        </w:rPr>
        <w:t>2010-08-03</w:t>
      </w:r>
    </w:p>
    <w:p w14:paraId="57D1C3AA" w14:textId="77777777" w:rsidR="007433CD" w:rsidRDefault="00000000">
      <w:pPr>
        <w:pStyle w:val="SourceCode"/>
      </w:pPr>
      <w:r>
        <w:rPr>
          <w:rStyle w:val="VerbatimChar"/>
        </w:rPr>
        <w:t>2010-08-04</w:t>
      </w:r>
    </w:p>
    <w:p w14:paraId="57D1C3AB" w14:textId="77777777" w:rsidR="007433CD" w:rsidRDefault="00000000">
      <w:pPr>
        <w:pStyle w:val="SourceCode"/>
      </w:pPr>
      <w:r>
        <w:rPr>
          <w:rStyle w:val="VerbatimChar"/>
        </w:rPr>
        <w:lastRenderedPageBreak/>
        <w:t>2010-08-05</w:t>
      </w:r>
    </w:p>
    <w:p w14:paraId="57D1C3AC" w14:textId="77777777" w:rsidR="007433CD" w:rsidRDefault="00000000">
      <w:pPr>
        <w:pStyle w:val="SourceCode"/>
      </w:pPr>
      <w:r>
        <w:rPr>
          <w:rStyle w:val="VerbatimChar"/>
        </w:rPr>
        <w:t>2010-08-06</w:t>
      </w:r>
    </w:p>
    <w:p w14:paraId="57D1C3AD" w14:textId="77777777" w:rsidR="007433CD" w:rsidRDefault="00000000">
      <w:pPr>
        <w:pStyle w:val="SourceCode"/>
      </w:pPr>
      <w:r>
        <w:rPr>
          <w:rStyle w:val="VerbatimChar"/>
        </w:rPr>
        <w:t>2010-08-07</w:t>
      </w:r>
    </w:p>
    <w:p w14:paraId="57D1C3AE" w14:textId="77777777" w:rsidR="007433CD" w:rsidRDefault="00000000">
      <w:pPr>
        <w:pStyle w:val="SourceCode"/>
      </w:pPr>
      <w:r>
        <w:rPr>
          <w:rStyle w:val="VerbatimChar"/>
        </w:rPr>
        <w:t>2010-08-08</w:t>
      </w:r>
    </w:p>
    <w:p w14:paraId="57D1C3AF" w14:textId="77777777" w:rsidR="007433CD" w:rsidRDefault="00000000">
      <w:pPr>
        <w:pStyle w:val="SourceCode"/>
      </w:pPr>
      <w:r>
        <w:rPr>
          <w:rStyle w:val="VerbatimChar"/>
        </w:rPr>
        <w:t>2010-08-09</w:t>
      </w:r>
    </w:p>
    <w:p w14:paraId="57D1C3B0" w14:textId="77777777" w:rsidR="007433CD" w:rsidRDefault="00000000">
      <w:pPr>
        <w:pStyle w:val="SourceCode"/>
      </w:pPr>
      <w:r>
        <w:rPr>
          <w:rStyle w:val="VerbatimChar"/>
        </w:rPr>
        <w:t>2010-08-10</w:t>
      </w:r>
    </w:p>
    <w:p w14:paraId="57D1C3B1" w14:textId="77777777" w:rsidR="007433CD" w:rsidRDefault="00000000">
      <w:pPr>
        <w:pStyle w:val="SourceCode"/>
      </w:pPr>
      <w:r>
        <w:rPr>
          <w:rStyle w:val="VerbatimChar"/>
        </w:rPr>
        <w:t>2010-08-11</w:t>
      </w:r>
    </w:p>
    <w:p w14:paraId="57D1C3B2" w14:textId="77777777" w:rsidR="007433CD" w:rsidRDefault="00000000">
      <w:pPr>
        <w:pStyle w:val="SourceCode"/>
      </w:pPr>
      <w:r>
        <w:rPr>
          <w:rStyle w:val="VerbatimChar"/>
        </w:rPr>
        <w:t>2010-08-12</w:t>
      </w:r>
    </w:p>
    <w:p w14:paraId="57D1C3B3" w14:textId="77777777" w:rsidR="007433CD" w:rsidRDefault="00000000">
      <w:pPr>
        <w:pStyle w:val="SourceCode"/>
      </w:pPr>
      <w:r>
        <w:rPr>
          <w:rStyle w:val="VerbatimChar"/>
        </w:rPr>
        <w:t>2010-08-13</w:t>
      </w:r>
    </w:p>
    <w:p w14:paraId="57D1C3B4" w14:textId="77777777" w:rsidR="007433CD" w:rsidRDefault="00000000">
      <w:pPr>
        <w:pStyle w:val="SourceCode"/>
      </w:pPr>
      <w:r>
        <w:rPr>
          <w:rStyle w:val="VerbatimChar"/>
        </w:rPr>
        <w:t>2010-08-14</w:t>
      </w:r>
    </w:p>
    <w:p w14:paraId="57D1C3B5" w14:textId="77777777" w:rsidR="007433CD" w:rsidRDefault="00000000">
      <w:pPr>
        <w:pStyle w:val="SourceCode"/>
      </w:pPr>
      <w:r>
        <w:rPr>
          <w:rStyle w:val="VerbatimChar"/>
        </w:rPr>
        <w:t>2010-08-15</w:t>
      </w:r>
    </w:p>
    <w:p w14:paraId="57D1C3B6" w14:textId="77777777" w:rsidR="007433CD" w:rsidRDefault="00000000">
      <w:pPr>
        <w:pStyle w:val="SourceCode"/>
      </w:pPr>
      <w:r>
        <w:rPr>
          <w:rStyle w:val="VerbatimChar"/>
        </w:rPr>
        <w:t>2010-08-16</w:t>
      </w:r>
    </w:p>
    <w:p w14:paraId="57D1C3B7" w14:textId="77777777" w:rsidR="007433CD" w:rsidRDefault="00000000">
      <w:pPr>
        <w:pStyle w:val="SourceCode"/>
      </w:pPr>
      <w:r>
        <w:rPr>
          <w:rStyle w:val="VerbatimChar"/>
        </w:rPr>
        <w:t>2010-08-17</w:t>
      </w:r>
    </w:p>
    <w:p w14:paraId="57D1C3B8" w14:textId="77777777" w:rsidR="007433CD" w:rsidRDefault="00000000">
      <w:pPr>
        <w:pStyle w:val="SourceCode"/>
      </w:pPr>
      <w:r>
        <w:rPr>
          <w:rStyle w:val="VerbatimChar"/>
        </w:rPr>
        <w:t>2010-08-18</w:t>
      </w:r>
    </w:p>
    <w:p w14:paraId="57D1C3B9" w14:textId="77777777" w:rsidR="007433CD" w:rsidRDefault="00000000">
      <w:pPr>
        <w:pStyle w:val="SourceCode"/>
      </w:pPr>
      <w:r>
        <w:rPr>
          <w:rStyle w:val="VerbatimChar"/>
        </w:rPr>
        <w:t>2010-08-19</w:t>
      </w:r>
    </w:p>
    <w:p w14:paraId="57D1C3BA" w14:textId="77777777" w:rsidR="007433CD" w:rsidRDefault="00000000">
      <w:pPr>
        <w:pStyle w:val="SourceCode"/>
      </w:pPr>
      <w:r>
        <w:rPr>
          <w:rStyle w:val="VerbatimChar"/>
        </w:rPr>
        <w:t>2010-08-20</w:t>
      </w:r>
    </w:p>
    <w:p w14:paraId="57D1C3BB" w14:textId="77777777" w:rsidR="007433CD" w:rsidRDefault="00000000">
      <w:pPr>
        <w:pStyle w:val="SourceCode"/>
      </w:pPr>
      <w:r>
        <w:rPr>
          <w:rStyle w:val="VerbatimChar"/>
        </w:rPr>
        <w:t>2010-08-21</w:t>
      </w:r>
    </w:p>
    <w:p w14:paraId="57D1C3BC" w14:textId="77777777" w:rsidR="007433CD" w:rsidRDefault="00000000">
      <w:pPr>
        <w:pStyle w:val="SourceCode"/>
      </w:pPr>
      <w:r>
        <w:rPr>
          <w:rStyle w:val="VerbatimChar"/>
        </w:rPr>
        <w:t>2010-08-22</w:t>
      </w:r>
    </w:p>
    <w:p w14:paraId="57D1C3BD" w14:textId="77777777" w:rsidR="007433CD" w:rsidRDefault="00000000">
      <w:pPr>
        <w:pStyle w:val="SourceCode"/>
      </w:pPr>
      <w:r>
        <w:rPr>
          <w:rStyle w:val="VerbatimChar"/>
        </w:rPr>
        <w:t>2010-08-23</w:t>
      </w:r>
    </w:p>
    <w:p w14:paraId="57D1C3BE" w14:textId="77777777" w:rsidR="007433CD" w:rsidRDefault="00000000">
      <w:pPr>
        <w:pStyle w:val="SourceCode"/>
      </w:pPr>
      <w:r>
        <w:rPr>
          <w:rStyle w:val="VerbatimChar"/>
        </w:rPr>
        <w:t>2010-08-24</w:t>
      </w:r>
    </w:p>
    <w:p w14:paraId="57D1C3BF" w14:textId="77777777" w:rsidR="007433CD" w:rsidRDefault="00000000">
      <w:pPr>
        <w:pStyle w:val="SourceCode"/>
      </w:pPr>
      <w:r>
        <w:rPr>
          <w:rStyle w:val="VerbatimChar"/>
        </w:rPr>
        <w:t>2010-08-25</w:t>
      </w:r>
    </w:p>
    <w:p w14:paraId="57D1C3C0" w14:textId="77777777" w:rsidR="007433CD" w:rsidRDefault="00000000">
      <w:pPr>
        <w:pStyle w:val="SourceCode"/>
      </w:pPr>
      <w:r>
        <w:rPr>
          <w:rStyle w:val="VerbatimChar"/>
        </w:rPr>
        <w:t>2010-08-26</w:t>
      </w:r>
    </w:p>
    <w:p w14:paraId="57D1C3C1" w14:textId="77777777" w:rsidR="007433CD" w:rsidRDefault="00000000">
      <w:pPr>
        <w:pStyle w:val="SourceCode"/>
      </w:pPr>
      <w:r>
        <w:rPr>
          <w:rStyle w:val="VerbatimChar"/>
        </w:rPr>
        <w:t>2010-08-27</w:t>
      </w:r>
    </w:p>
    <w:p w14:paraId="57D1C3C2" w14:textId="77777777" w:rsidR="007433CD" w:rsidRDefault="00000000">
      <w:pPr>
        <w:pStyle w:val="SourceCode"/>
      </w:pPr>
      <w:r>
        <w:rPr>
          <w:rStyle w:val="VerbatimChar"/>
        </w:rPr>
        <w:t>2010-08-28</w:t>
      </w:r>
    </w:p>
    <w:p w14:paraId="57D1C3C3" w14:textId="77777777" w:rsidR="007433CD" w:rsidRDefault="00000000">
      <w:pPr>
        <w:pStyle w:val="SourceCode"/>
      </w:pPr>
      <w:r>
        <w:rPr>
          <w:rStyle w:val="VerbatimChar"/>
        </w:rPr>
        <w:t>2010-08-29</w:t>
      </w:r>
    </w:p>
    <w:p w14:paraId="57D1C3C4" w14:textId="77777777" w:rsidR="007433CD" w:rsidRDefault="00000000">
      <w:pPr>
        <w:pStyle w:val="SourceCode"/>
      </w:pPr>
      <w:r>
        <w:rPr>
          <w:rStyle w:val="VerbatimChar"/>
        </w:rPr>
        <w:t>2010-08-30</w:t>
      </w:r>
    </w:p>
    <w:p w14:paraId="57D1C3C5" w14:textId="77777777" w:rsidR="007433CD" w:rsidRDefault="00000000">
      <w:pPr>
        <w:pStyle w:val="SourceCode"/>
      </w:pPr>
      <w:r>
        <w:rPr>
          <w:rStyle w:val="VerbatimChar"/>
        </w:rPr>
        <w:t>2010-08-31</w:t>
      </w:r>
    </w:p>
    <w:p w14:paraId="57D1C3C6" w14:textId="77777777" w:rsidR="007433CD" w:rsidRDefault="00000000">
      <w:pPr>
        <w:pStyle w:val="SourceCode"/>
      </w:pPr>
      <w:r>
        <w:rPr>
          <w:rStyle w:val="VerbatimChar"/>
        </w:rPr>
        <w:t>2010-09-01</w:t>
      </w:r>
    </w:p>
    <w:p w14:paraId="57D1C3C7" w14:textId="77777777" w:rsidR="007433CD" w:rsidRDefault="00000000">
      <w:pPr>
        <w:pStyle w:val="SourceCode"/>
      </w:pPr>
      <w:r>
        <w:rPr>
          <w:rStyle w:val="VerbatimChar"/>
        </w:rPr>
        <w:lastRenderedPageBreak/>
        <w:t>2010-09-02</w:t>
      </w:r>
    </w:p>
    <w:p w14:paraId="57D1C3C8" w14:textId="77777777" w:rsidR="007433CD" w:rsidRDefault="00000000">
      <w:pPr>
        <w:pStyle w:val="SourceCode"/>
      </w:pPr>
      <w:r>
        <w:rPr>
          <w:rStyle w:val="VerbatimChar"/>
        </w:rPr>
        <w:t>2010-09-03</w:t>
      </w:r>
    </w:p>
    <w:p w14:paraId="57D1C3C9" w14:textId="77777777" w:rsidR="007433CD" w:rsidRDefault="00000000">
      <w:pPr>
        <w:pStyle w:val="SourceCode"/>
      </w:pPr>
      <w:r>
        <w:rPr>
          <w:rStyle w:val="VerbatimChar"/>
        </w:rPr>
        <w:t>2010-09-04</w:t>
      </w:r>
    </w:p>
    <w:p w14:paraId="57D1C3CA" w14:textId="77777777" w:rsidR="007433CD" w:rsidRDefault="00000000">
      <w:pPr>
        <w:pStyle w:val="SourceCode"/>
      </w:pPr>
      <w:r>
        <w:rPr>
          <w:rStyle w:val="VerbatimChar"/>
        </w:rPr>
        <w:t>2010-09-05</w:t>
      </w:r>
    </w:p>
    <w:p w14:paraId="57D1C3CB" w14:textId="77777777" w:rsidR="007433CD" w:rsidRDefault="00000000">
      <w:pPr>
        <w:pStyle w:val="SourceCode"/>
      </w:pPr>
      <w:r>
        <w:rPr>
          <w:rStyle w:val="VerbatimChar"/>
        </w:rPr>
        <w:t>2010-09-06</w:t>
      </w:r>
    </w:p>
    <w:p w14:paraId="57D1C3CC" w14:textId="77777777" w:rsidR="007433CD" w:rsidRDefault="00000000">
      <w:pPr>
        <w:pStyle w:val="SourceCode"/>
      </w:pPr>
      <w:r>
        <w:rPr>
          <w:rStyle w:val="VerbatimChar"/>
        </w:rPr>
        <w:t>2010-09-07</w:t>
      </w:r>
    </w:p>
    <w:p w14:paraId="57D1C3CD" w14:textId="77777777" w:rsidR="007433CD" w:rsidRDefault="00000000">
      <w:pPr>
        <w:pStyle w:val="SourceCode"/>
      </w:pPr>
      <w:r>
        <w:rPr>
          <w:rStyle w:val="VerbatimChar"/>
        </w:rPr>
        <w:t>2010-09-08</w:t>
      </w:r>
    </w:p>
    <w:p w14:paraId="57D1C3CE" w14:textId="77777777" w:rsidR="007433CD" w:rsidRDefault="00000000">
      <w:pPr>
        <w:pStyle w:val="SourceCode"/>
      </w:pPr>
      <w:r>
        <w:rPr>
          <w:rStyle w:val="VerbatimChar"/>
        </w:rPr>
        <w:t>2010-09-09</w:t>
      </w:r>
    </w:p>
    <w:p w14:paraId="57D1C3CF" w14:textId="77777777" w:rsidR="007433CD" w:rsidRDefault="00000000">
      <w:pPr>
        <w:pStyle w:val="SourceCode"/>
      </w:pPr>
      <w:r>
        <w:rPr>
          <w:rStyle w:val="VerbatimChar"/>
        </w:rPr>
        <w:t>2010-09-10</w:t>
      </w:r>
    </w:p>
    <w:p w14:paraId="57D1C3D0" w14:textId="77777777" w:rsidR="007433CD" w:rsidRDefault="00000000">
      <w:pPr>
        <w:pStyle w:val="SourceCode"/>
      </w:pPr>
      <w:r>
        <w:rPr>
          <w:rStyle w:val="VerbatimChar"/>
        </w:rPr>
        <w:t>2010-09-11</w:t>
      </w:r>
    </w:p>
    <w:p w14:paraId="57D1C3D1" w14:textId="77777777" w:rsidR="007433CD" w:rsidRDefault="00000000">
      <w:pPr>
        <w:pStyle w:val="SourceCode"/>
      </w:pPr>
      <w:r>
        <w:rPr>
          <w:rStyle w:val="VerbatimChar"/>
        </w:rPr>
        <w:t>2010-09-12</w:t>
      </w:r>
    </w:p>
    <w:p w14:paraId="57D1C3D2" w14:textId="77777777" w:rsidR="007433CD" w:rsidRDefault="00000000">
      <w:pPr>
        <w:pStyle w:val="SourceCode"/>
      </w:pPr>
      <w:r>
        <w:rPr>
          <w:rStyle w:val="VerbatimChar"/>
        </w:rPr>
        <w:t>2010-09-13</w:t>
      </w:r>
    </w:p>
    <w:p w14:paraId="57D1C3D3" w14:textId="77777777" w:rsidR="007433CD" w:rsidRDefault="00000000">
      <w:pPr>
        <w:pStyle w:val="SourceCode"/>
      </w:pPr>
      <w:r>
        <w:rPr>
          <w:rStyle w:val="VerbatimChar"/>
        </w:rPr>
        <w:t>2010-09-14</w:t>
      </w:r>
    </w:p>
    <w:p w14:paraId="57D1C3D4" w14:textId="77777777" w:rsidR="007433CD" w:rsidRDefault="00000000">
      <w:pPr>
        <w:pStyle w:val="SourceCode"/>
      </w:pPr>
      <w:r>
        <w:rPr>
          <w:rStyle w:val="VerbatimChar"/>
        </w:rPr>
        <w:t>2010-09-15</w:t>
      </w:r>
    </w:p>
    <w:p w14:paraId="57D1C3D5" w14:textId="77777777" w:rsidR="007433CD" w:rsidRDefault="00000000">
      <w:pPr>
        <w:pStyle w:val="SourceCode"/>
      </w:pPr>
      <w:r>
        <w:rPr>
          <w:rStyle w:val="VerbatimChar"/>
        </w:rPr>
        <w:t>2010-09-16</w:t>
      </w:r>
    </w:p>
    <w:p w14:paraId="57D1C3D6" w14:textId="77777777" w:rsidR="007433CD" w:rsidRDefault="00000000">
      <w:pPr>
        <w:pStyle w:val="SourceCode"/>
      </w:pPr>
      <w:r>
        <w:rPr>
          <w:rStyle w:val="VerbatimChar"/>
        </w:rPr>
        <w:t>2010-09-17</w:t>
      </w:r>
    </w:p>
    <w:p w14:paraId="57D1C3D7" w14:textId="77777777" w:rsidR="007433CD" w:rsidRDefault="00000000">
      <w:pPr>
        <w:pStyle w:val="SourceCode"/>
      </w:pPr>
      <w:r>
        <w:rPr>
          <w:rStyle w:val="VerbatimChar"/>
        </w:rPr>
        <w:t>2010-09-18</w:t>
      </w:r>
    </w:p>
    <w:p w14:paraId="57D1C3D8" w14:textId="77777777" w:rsidR="007433CD" w:rsidRDefault="00000000">
      <w:pPr>
        <w:pStyle w:val="SourceCode"/>
      </w:pPr>
      <w:r>
        <w:rPr>
          <w:rStyle w:val="VerbatimChar"/>
        </w:rPr>
        <w:t>2010-09-19</w:t>
      </w:r>
    </w:p>
    <w:p w14:paraId="57D1C3D9" w14:textId="77777777" w:rsidR="007433CD" w:rsidRDefault="00000000">
      <w:pPr>
        <w:pStyle w:val="SourceCode"/>
      </w:pPr>
      <w:r>
        <w:rPr>
          <w:rStyle w:val="VerbatimChar"/>
        </w:rPr>
        <w:t>2010-09-20</w:t>
      </w:r>
    </w:p>
    <w:p w14:paraId="57D1C3DA" w14:textId="77777777" w:rsidR="007433CD" w:rsidRDefault="00000000">
      <w:pPr>
        <w:pStyle w:val="SourceCode"/>
      </w:pPr>
      <w:r>
        <w:rPr>
          <w:rStyle w:val="VerbatimChar"/>
        </w:rPr>
        <w:t>2010-09-21</w:t>
      </w:r>
    </w:p>
    <w:p w14:paraId="57D1C3DB" w14:textId="77777777" w:rsidR="007433CD" w:rsidRDefault="00000000">
      <w:pPr>
        <w:pStyle w:val="SourceCode"/>
      </w:pPr>
      <w:r>
        <w:rPr>
          <w:rStyle w:val="VerbatimChar"/>
        </w:rPr>
        <w:t>2010-09-22</w:t>
      </w:r>
    </w:p>
    <w:p w14:paraId="57D1C3DC" w14:textId="77777777" w:rsidR="007433CD" w:rsidRDefault="00000000">
      <w:pPr>
        <w:pStyle w:val="SourceCode"/>
      </w:pPr>
      <w:r>
        <w:rPr>
          <w:rStyle w:val="VerbatimChar"/>
        </w:rPr>
        <w:t>2010-09-23</w:t>
      </w:r>
    </w:p>
    <w:p w14:paraId="57D1C3DD" w14:textId="77777777" w:rsidR="007433CD" w:rsidRDefault="00000000">
      <w:pPr>
        <w:pStyle w:val="SourceCode"/>
      </w:pPr>
      <w:r>
        <w:rPr>
          <w:rStyle w:val="VerbatimChar"/>
        </w:rPr>
        <w:t>2010-09-24</w:t>
      </w:r>
    </w:p>
    <w:p w14:paraId="57D1C3DE" w14:textId="77777777" w:rsidR="007433CD" w:rsidRDefault="00000000">
      <w:pPr>
        <w:pStyle w:val="SourceCode"/>
      </w:pPr>
      <w:r>
        <w:rPr>
          <w:rStyle w:val="VerbatimChar"/>
        </w:rPr>
        <w:t>2010-09-25</w:t>
      </w:r>
    </w:p>
    <w:p w14:paraId="57D1C3DF" w14:textId="77777777" w:rsidR="007433CD" w:rsidRDefault="00000000">
      <w:pPr>
        <w:pStyle w:val="SourceCode"/>
      </w:pPr>
      <w:r>
        <w:rPr>
          <w:rStyle w:val="VerbatimChar"/>
        </w:rPr>
        <w:t>2010-09-26</w:t>
      </w:r>
    </w:p>
    <w:p w14:paraId="57D1C3E0" w14:textId="77777777" w:rsidR="007433CD" w:rsidRDefault="00000000">
      <w:pPr>
        <w:pStyle w:val="SourceCode"/>
      </w:pPr>
      <w:r>
        <w:rPr>
          <w:rStyle w:val="VerbatimChar"/>
        </w:rPr>
        <w:t>2010-09-27</w:t>
      </w:r>
    </w:p>
    <w:p w14:paraId="57D1C3E1" w14:textId="77777777" w:rsidR="007433CD" w:rsidRDefault="00000000">
      <w:pPr>
        <w:pStyle w:val="SourceCode"/>
      </w:pPr>
      <w:r>
        <w:rPr>
          <w:rStyle w:val="VerbatimChar"/>
        </w:rPr>
        <w:t>2010-09-28</w:t>
      </w:r>
    </w:p>
    <w:p w14:paraId="57D1C3E2" w14:textId="77777777" w:rsidR="007433CD" w:rsidRDefault="00000000">
      <w:pPr>
        <w:pStyle w:val="SourceCode"/>
      </w:pPr>
      <w:r>
        <w:rPr>
          <w:rStyle w:val="VerbatimChar"/>
        </w:rPr>
        <w:t>2010-09-29</w:t>
      </w:r>
    </w:p>
    <w:p w14:paraId="57D1C3E3" w14:textId="77777777" w:rsidR="007433CD" w:rsidRDefault="00000000">
      <w:pPr>
        <w:pStyle w:val="SourceCode"/>
      </w:pPr>
      <w:r>
        <w:rPr>
          <w:rStyle w:val="VerbatimChar"/>
        </w:rPr>
        <w:lastRenderedPageBreak/>
        <w:t>2010-09-30</w:t>
      </w:r>
    </w:p>
    <w:p w14:paraId="57D1C3E4" w14:textId="77777777" w:rsidR="007433CD" w:rsidRDefault="00000000">
      <w:pPr>
        <w:pStyle w:val="SourceCode"/>
      </w:pPr>
      <w:r>
        <w:rPr>
          <w:rStyle w:val="VerbatimChar"/>
        </w:rPr>
        <w:t>2010-10-01</w:t>
      </w:r>
    </w:p>
    <w:p w14:paraId="57D1C3E5" w14:textId="77777777" w:rsidR="007433CD" w:rsidRDefault="00000000">
      <w:pPr>
        <w:pStyle w:val="SourceCode"/>
      </w:pPr>
      <w:r>
        <w:rPr>
          <w:rStyle w:val="VerbatimChar"/>
        </w:rPr>
        <w:t>2010-10-02</w:t>
      </w:r>
    </w:p>
    <w:p w14:paraId="57D1C3E6" w14:textId="77777777" w:rsidR="007433CD" w:rsidRDefault="00000000">
      <w:pPr>
        <w:pStyle w:val="SourceCode"/>
      </w:pPr>
      <w:r>
        <w:rPr>
          <w:rStyle w:val="VerbatimChar"/>
        </w:rPr>
        <w:t>2010-10-03</w:t>
      </w:r>
    </w:p>
    <w:p w14:paraId="57D1C3E7" w14:textId="77777777" w:rsidR="007433CD" w:rsidRDefault="00000000">
      <w:pPr>
        <w:pStyle w:val="SourceCode"/>
      </w:pPr>
      <w:r>
        <w:rPr>
          <w:rStyle w:val="VerbatimChar"/>
        </w:rPr>
        <w:t>2010-10-04</w:t>
      </w:r>
    </w:p>
    <w:p w14:paraId="57D1C3E8" w14:textId="77777777" w:rsidR="007433CD" w:rsidRDefault="00000000">
      <w:pPr>
        <w:pStyle w:val="SourceCode"/>
      </w:pPr>
      <w:r>
        <w:rPr>
          <w:rStyle w:val="VerbatimChar"/>
        </w:rPr>
        <w:t>2010-10-05</w:t>
      </w:r>
    </w:p>
    <w:p w14:paraId="57D1C3E9" w14:textId="77777777" w:rsidR="007433CD" w:rsidRDefault="00000000">
      <w:pPr>
        <w:pStyle w:val="SourceCode"/>
      </w:pPr>
      <w:r>
        <w:rPr>
          <w:rStyle w:val="VerbatimChar"/>
        </w:rPr>
        <w:t>2010-10-06</w:t>
      </w:r>
    </w:p>
    <w:p w14:paraId="57D1C3EA" w14:textId="77777777" w:rsidR="007433CD" w:rsidRDefault="00000000">
      <w:pPr>
        <w:pStyle w:val="SourceCode"/>
      </w:pPr>
      <w:r>
        <w:rPr>
          <w:rStyle w:val="VerbatimChar"/>
        </w:rPr>
        <w:t>2010-10-07</w:t>
      </w:r>
    </w:p>
    <w:p w14:paraId="57D1C3EB" w14:textId="77777777" w:rsidR="007433CD" w:rsidRDefault="00000000">
      <w:pPr>
        <w:pStyle w:val="SourceCode"/>
      </w:pPr>
      <w:r>
        <w:rPr>
          <w:rStyle w:val="VerbatimChar"/>
        </w:rPr>
        <w:t>2010-10-08</w:t>
      </w:r>
    </w:p>
    <w:p w14:paraId="57D1C3EC" w14:textId="77777777" w:rsidR="007433CD" w:rsidRDefault="00000000">
      <w:pPr>
        <w:pStyle w:val="SourceCode"/>
      </w:pPr>
      <w:r>
        <w:rPr>
          <w:rStyle w:val="VerbatimChar"/>
        </w:rPr>
        <w:t>2010-10-09</w:t>
      </w:r>
    </w:p>
    <w:p w14:paraId="57D1C3ED" w14:textId="77777777" w:rsidR="007433CD" w:rsidRDefault="00000000">
      <w:pPr>
        <w:pStyle w:val="SourceCode"/>
      </w:pPr>
      <w:r>
        <w:rPr>
          <w:rStyle w:val="VerbatimChar"/>
        </w:rPr>
        <w:t>2010-10-10</w:t>
      </w:r>
    </w:p>
    <w:p w14:paraId="57D1C3EE" w14:textId="77777777" w:rsidR="007433CD" w:rsidRDefault="00000000">
      <w:pPr>
        <w:pStyle w:val="SourceCode"/>
      </w:pPr>
      <w:r>
        <w:rPr>
          <w:rStyle w:val="VerbatimChar"/>
        </w:rPr>
        <w:t>2010-10-11</w:t>
      </w:r>
    </w:p>
    <w:p w14:paraId="57D1C3EF" w14:textId="77777777" w:rsidR="007433CD" w:rsidRDefault="00000000">
      <w:pPr>
        <w:pStyle w:val="SourceCode"/>
      </w:pPr>
      <w:r>
        <w:rPr>
          <w:rStyle w:val="VerbatimChar"/>
        </w:rPr>
        <w:t>2010-10-12</w:t>
      </w:r>
    </w:p>
    <w:p w14:paraId="57D1C3F0" w14:textId="77777777" w:rsidR="007433CD" w:rsidRDefault="00000000">
      <w:pPr>
        <w:pStyle w:val="SourceCode"/>
      </w:pPr>
      <w:r>
        <w:rPr>
          <w:rStyle w:val="VerbatimChar"/>
        </w:rPr>
        <w:t>2010-10-13</w:t>
      </w:r>
    </w:p>
    <w:p w14:paraId="57D1C3F1" w14:textId="77777777" w:rsidR="007433CD" w:rsidRDefault="00000000">
      <w:pPr>
        <w:pStyle w:val="SourceCode"/>
      </w:pPr>
      <w:r>
        <w:rPr>
          <w:rStyle w:val="VerbatimChar"/>
        </w:rPr>
        <w:t>2010-10-14</w:t>
      </w:r>
    </w:p>
    <w:p w14:paraId="57D1C3F2" w14:textId="77777777" w:rsidR="007433CD" w:rsidRDefault="00000000">
      <w:pPr>
        <w:pStyle w:val="SourceCode"/>
      </w:pPr>
      <w:r>
        <w:rPr>
          <w:rStyle w:val="VerbatimChar"/>
        </w:rPr>
        <w:t>2010-10-15</w:t>
      </w:r>
    </w:p>
    <w:p w14:paraId="57D1C3F3" w14:textId="77777777" w:rsidR="007433CD" w:rsidRDefault="00000000">
      <w:pPr>
        <w:pStyle w:val="SourceCode"/>
      </w:pPr>
      <w:r>
        <w:rPr>
          <w:rStyle w:val="VerbatimChar"/>
        </w:rPr>
        <w:t>2010-10-16</w:t>
      </w:r>
    </w:p>
    <w:p w14:paraId="57D1C3F4" w14:textId="77777777" w:rsidR="007433CD" w:rsidRDefault="00000000">
      <w:pPr>
        <w:pStyle w:val="SourceCode"/>
      </w:pPr>
      <w:r>
        <w:rPr>
          <w:rStyle w:val="VerbatimChar"/>
        </w:rPr>
        <w:t>2010-10-17</w:t>
      </w:r>
    </w:p>
    <w:p w14:paraId="57D1C3F5" w14:textId="77777777" w:rsidR="007433CD" w:rsidRDefault="00000000">
      <w:pPr>
        <w:pStyle w:val="SourceCode"/>
      </w:pPr>
      <w:r>
        <w:rPr>
          <w:rStyle w:val="VerbatimChar"/>
        </w:rPr>
        <w:t>2010-10-18</w:t>
      </w:r>
    </w:p>
    <w:p w14:paraId="57D1C3F6" w14:textId="77777777" w:rsidR="007433CD" w:rsidRDefault="00000000">
      <w:pPr>
        <w:pStyle w:val="SourceCode"/>
      </w:pPr>
      <w:r>
        <w:rPr>
          <w:rStyle w:val="VerbatimChar"/>
        </w:rPr>
        <w:t>2010-10-19</w:t>
      </w:r>
    </w:p>
    <w:p w14:paraId="57D1C3F7" w14:textId="77777777" w:rsidR="007433CD" w:rsidRDefault="00000000">
      <w:pPr>
        <w:pStyle w:val="SourceCode"/>
      </w:pPr>
      <w:r>
        <w:rPr>
          <w:rStyle w:val="VerbatimChar"/>
        </w:rPr>
        <w:t>2010-10-20</w:t>
      </w:r>
    </w:p>
    <w:p w14:paraId="57D1C3F8" w14:textId="77777777" w:rsidR="007433CD" w:rsidRDefault="00000000">
      <w:pPr>
        <w:pStyle w:val="SourceCode"/>
      </w:pPr>
      <w:r>
        <w:rPr>
          <w:rStyle w:val="VerbatimChar"/>
        </w:rPr>
        <w:t>2010-10-21</w:t>
      </w:r>
    </w:p>
    <w:p w14:paraId="57D1C3F9" w14:textId="77777777" w:rsidR="007433CD" w:rsidRDefault="00000000">
      <w:pPr>
        <w:pStyle w:val="SourceCode"/>
      </w:pPr>
      <w:r>
        <w:rPr>
          <w:rStyle w:val="VerbatimChar"/>
        </w:rPr>
        <w:t>2010-10-22</w:t>
      </w:r>
    </w:p>
    <w:p w14:paraId="57D1C3FA" w14:textId="77777777" w:rsidR="007433CD" w:rsidRDefault="00000000">
      <w:pPr>
        <w:pStyle w:val="SourceCode"/>
      </w:pPr>
      <w:r>
        <w:rPr>
          <w:rStyle w:val="VerbatimChar"/>
        </w:rPr>
        <w:t>2010-10-23</w:t>
      </w:r>
    </w:p>
    <w:p w14:paraId="57D1C3FB" w14:textId="77777777" w:rsidR="007433CD" w:rsidRDefault="00000000">
      <w:pPr>
        <w:pStyle w:val="SourceCode"/>
      </w:pPr>
      <w:r>
        <w:rPr>
          <w:rStyle w:val="VerbatimChar"/>
        </w:rPr>
        <w:t>2010-10-24</w:t>
      </w:r>
    </w:p>
    <w:p w14:paraId="57D1C3FC" w14:textId="77777777" w:rsidR="007433CD" w:rsidRDefault="00000000">
      <w:pPr>
        <w:pStyle w:val="SourceCode"/>
      </w:pPr>
      <w:r>
        <w:rPr>
          <w:rStyle w:val="VerbatimChar"/>
        </w:rPr>
        <w:t>2010-10-25</w:t>
      </w:r>
    </w:p>
    <w:p w14:paraId="57D1C3FD" w14:textId="77777777" w:rsidR="007433CD" w:rsidRDefault="00000000">
      <w:pPr>
        <w:pStyle w:val="SourceCode"/>
      </w:pPr>
      <w:r>
        <w:rPr>
          <w:rStyle w:val="VerbatimChar"/>
        </w:rPr>
        <w:t>2010-10-26</w:t>
      </w:r>
    </w:p>
    <w:p w14:paraId="57D1C3FE" w14:textId="77777777" w:rsidR="007433CD" w:rsidRDefault="00000000">
      <w:pPr>
        <w:pStyle w:val="SourceCode"/>
      </w:pPr>
      <w:r>
        <w:rPr>
          <w:rStyle w:val="VerbatimChar"/>
        </w:rPr>
        <w:t>2010-10-27</w:t>
      </w:r>
    </w:p>
    <w:p w14:paraId="57D1C3FF" w14:textId="77777777" w:rsidR="007433CD" w:rsidRDefault="00000000">
      <w:pPr>
        <w:pStyle w:val="SourceCode"/>
      </w:pPr>
      <w:r>
        <w:rPr>
          <w:rStyle w:val="VerbatimChar"/>
        </w:rPr>
        <w:lastRenderedPageBreak/>
        <w:t>2010-10-28</w:t>
      </w:r>
    </w:p>
    <w:p w14:paraId="57D1C400" w14:textId="77777777" w:rsidR="007433CD" w:rsidRDefault="00000000">
      <w:pPr>
        <w:pStyle w:val="SourceCode"/>
      </w:pPr>
      <w:r>
        <w:rPr>
          <w:rStyle w:val="VerbatimChar"/>
        </w:rPr>
        <w:t>2010-10-29</w:t>
      </w:r>
    </w:p>
    <w:p w14:paraId="57D1C401" w14:textId="77777777" w:rsidR="007433CD" w:rsidRDefault="00000000">
      <w:pPr>
        <w:pStyle w:val="SourceCode"/>
      </w:pPr>
      <w:r>
        <w:rPr>
          <w:rStyle w:val="VerbatimChar"/>
        </w:rPr>
        <w:t>2010-10-30</w:t>
      </w:r>
    </w:p>
    <w:p w14:paraId="57D1C402" w14:textId="77777777" w:rsidR="007433CD" w:rsidRDefault="00000000">
      <w:pPr>
        <w:pStyle w:val="SourceCode"/>
      </w:pPr>
      <w:r>
        <w:rPr>
          <w:rStyle w:val="VerbatimChar"/>
        </w:rPr>
        <w:t>2010-10-31</w:t>
      </w:r>
    </w:p>
    <w:p w14:paraId="57D1C403" w14:textId="77777777" w:rsidR="007433CD" w:rsidRDefault="00000000">
      <w:pPr>
        <w:pStyle w:val="SourceCode"/>
      </w:pPr>
      <w:r>
        <w:rPr>
          <w:rStyle w:val="VerbatimChar"/>
        </w:rPr>
        <w:t>2010-11-01</w:t>
      </w:r>
    </w:p>
    <w:p w14:paraId="57D1C404" w14:textId="77777777" w:rsidR="007433CD" w:rsidRDefault="00000000">
      <w:pPr>
        <w:pStyle w:val="SourceCode"/>
      </w:pPr>
      <w:r>
        <w:rPr>
          <w:rStyle w:val="VerbatimChar"/>
        </w:rPr>
        <w:t>2010-11-02</w:t>
      </w:r>
    </w:p>
    <w:p w14:paraId="57D1C405" w14:textId="77777777" w:rsidR="007433CD" w:rsidRDefault="00000000">
      <w:pPr>
        <w:pStyle w:val="SourceCode"/>
      </w:pPr>
      <w:r>
        <w:rPr>
          <w:rStyle w:val="VerbatimChar"/>
        </w:rPr>
        <w:t>2010-11-03</w:t>
      </w:r>
    </w:p>
    <w:p w14:paraId="57D1C406" w14:textId="77777777" w:rsidR="007433CD" w:rsidRDefault="00000000">
      <w:pPr>
        <w:pStyle w:val="SourceCode"/>
      </w:pPr>
      <w:r>
        <w:rPr>
          <w:rStyle w:val="VerbatimChar"/>
        </w:rPr>
        <w:t>2010-11-04</w:t>
      </w:r>
    </w:p>
    <w:p w14:paraId="57D1C407" w14:textId="77777777" w:rsidR="007433CD" w:rsidRDefault="00000000">
      <w:pPr>
        <w:pStyle w:val="SourceCode"/>
      </w:pPr>
      <w:r>
        <w:rPr>
          <w:rStyle w:val="VerbatimChar"/>
        </w:rPr>
        <w:t>2010-11-05</w:t>
      </w:r>
    </w:p>
    <w:p w14:paraId="57D1C408" w14:textId="77777777" w:rsidR="007433CD" w:rsidRDefault="00000000">
      <w:pPr>
        <w:pStyle w:val="SourceCode"/>
      </w:pPr>
      <w:r>
        <w:rPr>
          <w:rStyle w:val="VerbatimChar"/>
        </w:rPr>
        <w:t>2010-11-06</w:t>
      </w:r>
    </w:p>
    <w:p w14:paraId="57D1C409" w14:textId="77777777" w:rsidR="007433CD" w:rsidRDefault="00000000">
      <w:pPr>
        <w:pStyle w:val="SourceCode"/>
      </w:pPr>
      <w:r>
        <w:rPr>
          <w:rStyle w:val="VerbatimChar"/>
        </w:rPr>
        <w:t>2010-11-07</w:t>
      </w:r>
    </w:p>
    <w:p w14:paraId="57D1C40A" w14:textId="77777777" w:rsidR="007433CD" w:rsidRDefault="00000000">
      <w:pPr>
        <w:pStyle w:val="SourceCode"/>
      </w:pPr>
      <w:r>
        <w:rPr>
          <w:rStyle w:val="VerbatimChar"/>
        </w:rPr>
        <w:t>2010-11-08</w:t>
      </w:r>
    </w:p>
    <w:p w14:paraId="57D1C40B" w14:textId="77777777" w:rsidR="007433CD" w:rsidRDefault="00000000">
      <w:pPr>
        <w:pStyle w:val="SourceCode"/>
      </w:pPr>
      <w:r>
        <w:rPr>
          <w:rStyle w:val="VerbatimChar"/>
        </w:rPr>
        <w:t>2010-11-09</w:t>
      </w:r>
    </w:p>
    <w:p w14:paraId="57D1C40C" w14:textId="77777777" w:rsidR="007433CD" w:rsidRDefault="00000000">
      <w:pPr>
        <w:pStyle w:val="SourceCode"/>
      </w:pPr>
      <w:r>
        <w:rPr>
          <w:rStyle w:val="VerbatimChar"/>
        </w:rPr>
        <w:t>2010-11-10</w:t>
      </w:r>
    </w:p>
    <w:p w14:paraId="57D1C40D" w14:textId="77777777" w:rsidR="007433CD" w:rsidRDefault="00000000">
      <w:pPr>
        <w:pStyle w:val="SourceCode"/>
      </w:pPr>
      <w:r>
        <w:rPr>
          <w:rStyle w:val="VerbatimChar"/>
        </w:rPr>
        <w:t>2010-11-11</w:t>
      </w:r>
    </w:p>
    <w:p w14:paraId="57D1C40E" w14:textId="77777777" w:rsidR="007433CD" w:rsidRDefault="00000000">
      <w:pPr>
        <w:pStyle w:val="SourceCode"/>
      </w:pPr>
      <w:r>
        <w:rPr>
          <w:rStyle w:val="VerbatimChar"/>
        </w:rPr>
        <w:t>2010-11-12</w:t>
      </w:r>
    </w:p>
    <w:p w14:paraId="57D1C40F" w14:textId="77777777" w:rsidR="007433CD" w:rsidRDefault="00000000">
      <w:pPr>
        <w:pStyle w:val="SourceCode"/>
      </w:pPr>
      <w:r>
        <w:rPr>
          <w:rStyle w:val="VerbatimChar"/>
        </w:rPr>
        <w:t>2010-11-13</w:t>
      </w:r>
    </w:p>
    <w:p w14:paraId="57D1C410" w14:textId="77777777" w:rsidR="007433CD" w:rsidRDefault="00000000">
      <w:pPr>
        <w:pStyle w:val="SourceCode"/>
      </w:pPr>
      <w:r>
        <w:rPr>
          <w:rStyle w:val="VerbatimChar"/>
        </w:rPr>
        <w:t>2010-11-14</w:t>
      </w:r>
    </w:p>
    <w:p w14:paraId="57D1C411" w14:textId="77777777" w:rsidR="007433CD" w:rsidRDefault="00000000">
      <w:pPr>
        <w:pStyle w:val="SourceCode"/>
      </w:pPr>
      <w:r>
        <w:rPr>
          <w:rStyle w:val="VerbatimChar"/>
        </w:rPr>
        <w:t>2010-11-15</w:t>
      </w:r>
    </w:p>
    <w:p w14:paraId="57D1C412" w14:textId="77777777" w:rsidR="007433CD" w:rsidRDefault="00000000">
      <w:pPr>
        <w:pStyle w:val="SourceCode"/>
      </w:pPr>
      <w:r>
        <w:rPr>
          <w:rStyle w:val="VerbatimChar"/>
        </w:rPr>
        <w:t>2010-11-16</w:t>
      </w:r>
    </w:p>
    <w:p w14:paraId="57D1C413" w14:textId="77777777" w:rsidR="007433CD" w:rsidRDefault="00000000">
      <w:pPr>
        <w:pStyle w:val="SourceCode"/>
      </w:pPr>
      <w:r>
        <w:rPr>
          <w:rStyle w:val="VerbatimChar"/>
        </w:rPr>
        <w:t>2010-11-17</w:t>
      </w:r>
    </w:p>
    <w:p w14:paraId="57D1C414" w14:textId="77777777" w:rsidR="007433CD" w:rsidRDefault="00000000">
      <w:pPr>
        <w:pStyle w:val="SourceCode"/>
      </w:pPr>
      <w:r>
        <w:rPr>
          <w:rStyle w:val="VerbatimChar"/>
        </w:rPr>
        <w:t>2010-11-18</w:t>
      </w:r>
    </w:p>
    <w:p w14:paraId="57D1C415" w14:textId="77777777" w:rsidR="007433CD" w:rsidRDefault="00000000">
      <w:pPr>
        <w:pStyle w:val="SourceCode"/>
      </w:pPr>
      <w:r>
        <w:rPr>
          <w:rStyle w:val="VerbatimChar"/>
        </w:rPr>
        <w:t>2010-11-19</w:t>
      </w:r>
    </w:p>
    <w:p w14:paraId="57D1C416" w14:textId="77777777" w:rsidR="007433CD" w:rsidRDefault="00000000">
      <w:pPr>
        <w:pStyle w:val="SourceCode"/>
      </w:pPr>
      <w:r>
        <w:rPr>
          <w:rStyle w:val="VerbatimChar"/>
        </w:rPr>
        <w:t>2010-11-20</w:t>
      </w:r>
    </w:p>
    <w:p w14:paraId="57D1C417" w14:textId="77777777" w:rsidR="007433CD" w:rsidRDefault="00000000">
      <w:pPr>
        <w:pStyle w:val="SourceCode"/>
      </w:pPr>
      <w:r>
        <w:rPr>
          <w:rStyle w:val="VerbatimChar"/>
        </w:rPr>
        <w:t>2010-11-21</w:t>
      </w:r>
    </w:p>
    <w:p w14:paraId="57D1C418" w14:textId="77777777" w:rsidR="007433CD" w:rsidRDefault="00000000">
      <w:pPr>
        <w:pStyle w:val="SourceCode"/>
      </w:pPr>
      <w:r>
        <w:rPr>
          <w:rStyle w:val="VerbatimChar"/>
        </w:rPr>
        <w:t>2010-11-22</w:t>
      </w:r>
    </w:p>
    <w:p w14:paraId="57D1C419" w14:textId="77777777" w:rsidR="007433CD" w:rsidRDefault="00000000">
      <w:pPr>
        <w:pStyle w:val="SourceCode"/>
      </w:pPr>
      <w:r>
        <w:rPr>
          <w:rStyle w:val="VerbatimChar"/>
        </w:rPr>
        <w:t>2010-11-23</w:t>
      </w:r>
    </w:p>
    <w:p w14:paraId="57D1C41A" w14:textId="77777777" w:rsidR="007433CD" w:rsidRDefault="00000000">
      <w:pPr>
        <w:pStyle w:val="SourceCode"/>
      </w:pPr>
      <w:r>
        <w:rPr>
          <w:rStyle w:val="VerbatimChar"/>
        </w:rPr>
        <w:t>2010-11-24</w:t>
      </w:r>
    </w:p>
    <w:p w14:paraId="57D1C41B" w14:textId="77777777" w:rsidR="007433CD" w:rsidRDefault="00000000">
      <w:pPr>
        <w:pStyle w:val="SourceCode"/>
      </w:pPr>
      <w:r>
        <w:rPr>
          <w:rStyle w:val="VerbatimChar"/>
        </w:rPr>
        <w:lastRenderedPageBreak/>
        <w:t>2010-11-25</w:t>
      </w:r>
    </w:p>
    <w:p w14:paraId="57D1C41C" w14:textId="77777777" w:rsidR="007433CD" w:rsidRDefault="00000000">
      <w:pPr>
        <w:pStyle w:val="SourceCode"/>
      </w:pPr>
      <w:r>
        <w:rPr>
          <w:rStyle w:val="VerbatimChar"/>
        </w:rPr>
        <w:t>2010-11-26</w:t>
      </w:r>
    </w:p>
    <w:p w14:paraId="57D1C41D" w14:textId="77777777" w:rsidR="007433CD" w:rsidRDefault="00000000">
      <w:pPr>
        <w:pStyle w:val="SourceCode"/>
      </w:pPr>
      <w:r>
        <w:rPr>
          <w:rStyle w:val="VerbatimChar"/>
        </w:rPr>
        <w:t>2010-11-27</w:t>
      </w:r>
    </w:p>
    <w:p w14:paraId="57D1C41E" w14:textId="77777777" w:rsidR="007433CD" w:rsidRDefault="00000000">
      <w:pPr>
        <w:pStyle w:val="SourceCode"/>
      </w:pPr>
      <w:r>
        <w:rPr>
          <w:rStyle w:val="VerbatimChar"/>
        </w:rPr>
        <w:t>2010-11-28</w:t>
      </w:r>
    </w:p>
    <w:p w14:paraId="57D1C41F" w14:textId="77777777" w:rsidR="007433CD" w:rsidRDefault="00000000">
      <w:pPr>
        <w:pStyle w:val="SourceCode"/>
      </w:pPr>
      <w:r>
        <w:rPr>
          <w:rStyle w:val="VerbatimChar"/>
        </w:rPr>
        <w:t>2010-11-29</w:t>
      </w:r>
    </w:p>
    <w:p w14:paraId="57D1C420" w14:textId="77777777" w:rsidR="007433CD" w:rsidRDefault="00000000">
      <w:pPr>
        <w:pStyle w:val="SourceCode"/>
      </w:pPr>
      <w:r>
        <w:rPr>
          <w:rStyle w:val="VerbatimChar"/>
        </w:rPr>
        <w:t>2010-11-30</w:t>
      </w:r>
    </w:p>
    <w:p w14:paraId="57D1C421" w14:textId="77777777" w:rsidR="007433CD" w:rsidRDefault="00000000">
      <w:pPr>
        <w:pStyle w:val="SourceCode"/>
      </w:pPr>
      <w:r>
        <w:rPr>
          <w:rStyle w:val="VerbatimChar"/>
        </w:rPr>
        <w:t>2010-12-01</w:t>
      </w:r>
    </w:p>
    <w:p w14:paraId="57D1C422" w14:textId="77777777" w:rsidR="007433CD" w:rsidRDefault="00000000">
      <w:pPr>
        <w:pStyle w:val="SourceCode"/>
      </w:pPr>
      <w:r>
        <w:rPr>
          <w:rStyle w:val="VerbatimChar"/>
        </w:rPr>
        <w:t>2010-12-02</w:t>
      </w:r>
    </w:p>
    <w:p w14:paraId="57D1C423" w14:textId="77777777" w:rsidR="007433CD" w:rsidRDefault="00000000">
      <w:pPr>
        <w:pStyle w:val="SourceCode"/>
      </w:pPr>
      <w:r>
        <w:rPr>
          <w:rStyle w:val="VerbatimChar"/>
        </w:rPr>
        <w:t>2010-12-03</w:t>
      </w:r>
    </w:p>
    <w:p w14:paraId="57D1C424" w14:textId="77777777" w:rsidR="007433CD" w:rsidRDefault="00000000">
      <w:pPr>
        <w:pStyle w:val="SourceCode"/>
      </w:pPr>
      <w:r>
        <w:rPr>
          <w:rStyle w:val="VerbatimChar"/>
        </w:rPr>
        <w:t>2010-12-04</w:t>
      </w:r>
    </w:p>
    <w:p w14:paraId="57D1C425" w14:textId="77777777" w:rsidR="007433CD" w:rsidRDefault="00000000">
      <w:pPr>
        <w:pStyle w:val="SourceCode"/>
      </w:pPr>
      <w:r>
        <w:rPr>
          <w:rStyle w:val="VerbatimChar"/>
        </w:rPr>
        <w:t>2010-12-05</w:t>
      </w:r>
    </w:p>
    <w:p w14:paraId="57D1C426" w14:textId="77777777" w:rsidR="007433CD" w:rsidRDefault="00000000">
      <w:pPr>
        <w:pStyle w:val="SourceCode"/>
      </w:pPr>
      <w:r>
        <w:rPr>
          <w:rStyle w:val="VerbatimChar"/>
        </w:rPr>
        <w:t>2010-12-06</w:t>
      </w:r>
    </w:p>
    <w:p w14:paraId="57D1C427" w14:textId="77777777" w:rsidR="007433CD" w:rsidRDefault="00000000">
      <w:pPr>
        <w:pStyle w:val="SourceCode"/>
      </w:pPr>
      <w:r>
        <w:rPr>
          <w:rStyle w:val="VerbatimChar"/>
        </w:rPr>
        <w:t>2010-12-07</w:t>
      </w:r>
    </w:p>
    <w:p w14:paraId="57D1C428" w14:textId="77777777" w:rsidR="007433CD" w:rsidRDefault="00000000">
      <w:pPr>
        <w:pStyle w:val="SourceCode"/>
      </w:pPr>
      <w:r>
        <w:rPr>
          <w:rStyle w:val="VerbatimChar"/>
        </w:rPr>
        <w:t>2010-12-08</w:t>
      </w:r>
    </w:p>
    <w:p w14:paraId="57D1C429" w14:textId="77777777" w:rsidR="007433CD" w:rsidRDefault="00000000">
      <w:pPr>
        <w:pStyle w:val="SourceCode"/>
      </w:pPr>
      <w:r>
        <w:rPr>
          <w:rStyle w:val="VerbatimChar"/>
        </w:rPr>
        <w:t>2010-12-09</w:t>
      </w:r>
    </w:p>
    <w:p w14:paraId="57D1C42A" w14:textId="77777777" w:rsidR="007433CD" w:rsidRDefault="00000000">
      <w:pPr>
        <w:pStyle w:val="SourceCode"/>
      </w:pPr>
      <w:r>
        <w:rPr>
          <w:rStyle w:val="VerbatimChar"/>
        </w:rPr>
        <w:t>2010-12-10</w:t>
      </w:r>
    </w:p>
    <w:p w14:paraId="57D1C42B" w14:textId="77777777" w:rsidR="007433CD" w:rsidRDefault="00000000">
      <w:pPr>
        <w:pStyle w:val="SourceCode"/>
      </w:pPr>
      <w:r>
        <w:rPr>
          <w:rStyle w:val="VerbatimChar"/>
        </w:rPr>
        <w:t>2010-12-11</w:t>
      </w:r>
    </w:p>
    <w:p w14:paraId="57D1C42C" w14:textId="77777777" w:rsidR="007433CD" w:rsidRDefault="00000000">
      <w:pPr>
        <w:pStyle w:val="SourceCode"/>
      </w:pPr>
      <w:r>
        <w:rPr>
          <w:rStyle w:val="VerbatimChar"/>
        </w:rPr>
        <w:t>2010-12-12</w:t>
      </w:r>
    </w:p>
    <w:p w14:paraId="57D1C42D" w14:textId="77777777" w:rsidR="007433CD" w:rsidRDefault="00000000">
      <w:pPr>
        <w:pStyle w:val="SourceCode"/>
      </w:pPr>
      <w:r>
        <w:rPr>
          <w:rStyle w:val="VerbatimChar"/>
        </w:rPr>
        <w:t>2010-12-13</w:t>
      </w:r>
    </w:p>
    <w:p w14:paraId="57D1C42E" w14:textId="77777777" w:rsidR="007433CD" w:rsidRDefault="00000000">
      <w:pPr>
        <w:pStyle w:val="SourceCode"/>
      </w:pPr>
      <w:r>
        <w:rPr>
          <w:rStyle w:val="VerbatimChar"/>
        </w:rPr>
        <w:t>2010-12-14</w:t>
      </w:r>
    </w:p>
    <w:p w14:paraId="57D1C42F" w14:textId="77777777" w:rsidR="007433CD" w:rsidRDefault="00000000">
      <w:pPr>
        <w:pStyle w:val="SourceCode"/>
      </w:pPr>
      <w:r>
        <w:rPr>
          <w:rStyle w:val="VerbatimChar"/>
        </w:rPr>
        <w:t>2010-12-15</w:t>
      </w:r>
    </w:p>
    <w:p w14:paraId="57D1C430" w14:textId="77777777" w:rsidR="007433CD" w:rsidRDefault="00000000">
      <w:pPr>
        <w:pStyle w:val="SourceCode"/>
      </w:pPr>
      <w:r>
        <w:rPr>
          <w:rStyle w:val="VerbatimChar"/>
        </w:rPr>
        <w:t>2010-12-16</w:t>
      </w:r>
    </w:p>
    <w:p w14:paraId="57D1C431" w14:textId="77777777" w:rsidR="007433CD" w:rsidRDefault="00000000">
      <w:pPr>
        <w:pStyle w:val="SourceCode"/>
      </w:pPr>
      <w:r>
        <w:rPr>
          <w:rStyle w:val="VerbatimChar"/>
        </w:rPr>
        <w:t>2010-12-17</w:t>
      </w:r>
    </w:p>
    <w:p w14:paraId="57D1C432" w14:textId="77777777" w:rsidR="007433CD" w:rsidRDefault="00000000">
      <w:pPr>
        <w:pStyle w:val="SourceCode"/>
      </w:pPr>
      <w:r>
        <w:rPr>
          <w:rStyle w:val="VerbatimChar"/>
        </w:rPr>
        <w:t>2010-12-18</w:t>
      </w:r>
    </w:p>
    <w:p w14:paraId="57D1C433" w14:textId="77777777" w:rsidR="007433CD" w:rsidRDefault="00000000">
      <w:pPr>
        <w:pStyle w:val="SourceCode"/>
      </w:pPr>
      <w:r>
        <w:rPr>
          <w:rStyle w:val="VerbatimChar"/>
        </w:rPr>
        <w:t>2010-12-19</w:t>
      </w:r>
    </w:p>
    <w:p w14:paraId="57D1C434" w14:textId="77777777" w:rsidR="007433CD" w:rsidRDefault="00000000">
      <w:pPr>
        <w:pStyle w:val="SourceCode"/>
      </w:pPr>
      <w:r>
        <w:rPr>
          <w:rStyle w:val="VerbatimChar"/>
        </w:rPr>
        <w:t>2010-12-20</w:t>
      </w:r>
    </w:p>
    <w:p w14:paraId="57D1C435" w14:textId="77777777" w:rsidR="007433CD" w:rsidRDefault="00000000">
      <w:pPr>
        <w:pStyle w:val="SourceCode"/>
      </w:pPr>
      <w:r>
        <w:rPr>
          <w:rStyle w:val="VerbatimChar"/>
        </w:rPr>
        <w:t>2010-12-21</w:t>
      </w:r>
    </w:p>
    <w:p w14:paraId="57D1C436" w14:textId="77777777" w:rsidR="007433CD" w:rsidRDefault="00000000">
      <w:pPr>
        <w:pStyle w:val="SourceCode"/>
      </w:pPr>
      <w:r>
        <w:rPr>
          <w:rStyle w:val="VerbatimChar"/>
        </w:rPr>
        <w:t>2010-12-22</w:t>
      </w:r>
    </w:p>
    <w:p w14:paraId="57D1C437" w14:textId="77777777" w:rsidR="007433CD" w:rsidRDefault="00000000">
      <w:pPr>
        <w:pStyle w:val="SourceCode"/>
      </w:pPr>
      <w:r>
        <w:rPr>
          <w:rStyle w:val="VerbatimChar"/>
        </w:rPr>
        <w:lastRenderedPageBreak/>
        <w:t>2010-12-23</w:t>
      </w:r>
    </w:p>
    <w:p w14:paraId="57D1C438" w14:textId="77777777" w:rsidR="007433CD" w:rsidRDefault="00000000">
      <w:pPr>
        <w:pStyle w:val="SourceCode"/>
      </w:pPr>
      <w:r>
        <w:rPr>
          <w:rStyle w:val="VerbatimChar"/>
        </w:rPr>
        <w:t>2010-12-24</w:t>
      </w:r>
    </w:p>
    <w:p w14:paraId="57D1C439" w14:textId="77777777" w:rsidR="007433CD" w:rsidRDefault="00000000">
      <w:pPr>
        <w:pStyle w:val="SourceCode"/>
      </w:pPr>
      <w:r>
        <w:rPr>
          <w:rStyle w:val="VerbatimChar"/>
        </w:rPr>
        <w:t>2010-12-25</w:t>
      </w:r>
    </w:p>
    <w:p w14:paraId="57D1C43A" w14:textId="77777777" w:rsidR="007433CD" w:rsidRDefault="00000000">
      <w:pPr>
        <w:pStyle w:val="SourceCode"/>
      </w:pPr>
      <w:r>
        <w:rPr>
          <w:rStyle w:val="VerbatimChar"/>
        </w:rPr>
        <w:t>2010-12-26</w:t>
      </w:r>
    </w:p>
    <w:p w14:paraId="57D1C43B" w14:textId="77777777" w:rsidR="007433CD" w:rsidRDefault="00000000">
      <w:pPr>
        <w:pStyle w:val="SourceCode"/>
      </w:pPr>
      <w:r>
        <w:rPr>
          <w:rStyle w:val="VerbatimChar"/>
        </w:rPr>
        <w:t>2010-12-27</w:t>
      </w:r>
    </w:p>
    <w:p w14:paraId="57D1C43C" w14:textId="77777777" w:rsidR="007433CD" w:rsidRDefault="00000000">
      <w:pPr>
        <w:pStyle w:val="SourceCode"/>
      </w:pPr>
      <w:r>
        <w:rPr>
          <w:rStyle w:val="VerbatimChar"/>
        </w:rPr>
        <w:t>2010-12-28</w:t>
      </w:r>
    </w:p>
    <w:p w14:paraId="57D1C43D" w14:textId="77777777" w:rsidR="007433CD" w:rsidRDefault="00000000">
      <w:pPr>
        <w:pStyle w:val="SourceCode"/>
      </w:pPr>
      <w:r>
        <w:rPr>
          <w:rStyle w:val="VerbatimChar"/>
        </w:rPr>
        <w:t>2010-12-29</w:t>
      </w:r>
    </w:p>
    <w:p w14:paraId="57D1C43E" w14:textId="77777777" w:rsidR="007433CD" w:rsidRDefault="00000000">
      <w:pPr>
        <w:pStyle w:val="SourceCode"/>
      </w:pPr>
      <w:r>
        <w:rPr>
          <w:rStyle w:val="VerbatimChar"/>
        </w:rPr>
        <w:t>2010-12-30</w:t>
      </w:r>
    </w:p>
    <w:p w14:paraId="57D1C43F" w14:textId="77777777" w:rsidR="007433CD" w:rsidRDefault="00000000">
      <w:pPr>
        <w:pStyle w:val="SourceCode"/>
      </w:pPr>
      <w:r>
        <w:rPr>
          <w:rStyle w:val="VerbatimChar"/>
        </w:rPr>
        <w:t>2010-12-31</w:t>
      </w:r>
    </w:p>
    <w:p w14:paraId="57D1C440" w14:textId="77777777" w:rsidR="007433CD" w:rsidRDefault="00000000">
      <w:pPr>
        <w:pStyle w:val="SourceCode"/>
      </w:pPr>
      <w:r>
        <w:rPr>
          <w:rStyle w:val="VerbatimChar"/>
        </w:rPr>
        <w:t>2011-01-01</w:t>
      </w:r>
    </w:p>
    <w:p w14:paraId="57D1C441" w14:textId="77777777" w:rsidR="007433CD" w:rsidRDefault="00000000">
      <w:pPr>
        <w:pStyle w:val="SourceCode"/>
      </w:pPr>
      <w:r>
        <w:rPr>
          <w:rStyle w:val="VerbatimChar"/>
        </w:rPr>
        <w:t>2011-01-02</w:t>
      </w:r>
    </w:p>
    <w:p w14:paraId="57D1C442" w14:textId="77777777" w:rsidR="007433CD" w:rsidRDefault="00000000">
      <w:pPr>
        <w:pStyle w:val="SourceCode"/>
      </w:pPr>
      <w:r>
        <w:rPr>
          <w:rStyle w:val="VerbatimChar"/>
        </w:rPr>
        <w:t>2011-01-03</w:t>
      </w:r>
    </w:p>
    <w:p w14:paraId="57D1C443" w14:textId="77777777" w:rsidR="007433CD" w:rsidRDefault="00000000">
      <w:pPr>
        <w:pStyle w:val="SourceCode"/>
      </w:pPr>
      <w:r>
        <w:rPr>
          <w:rStyle w:val="VerbatimChar"/>
        </w:rPr>
        <w:t>2011-01-04</w:t>
      </w:r>
    </w:p>
    <w:p w14:paraId="57D1C444" w14:textId="77777777" w:rsidR="007433CD" w:rsidRDefault="00000000">
      <w:pPr>
        <w:pStyle w:val="SourceCode"/>
      </w:pPr>
      <w:r>
        <w:rPr>
          <w:rStyle w:val="VerbatimChar"/>
        </w:rPr>
        <w:t>2011-01-05</w:t>
      </w:r>
    </w:p>
    <w:p w14:paraId="57D1C445" w14:textId="77777777" w:rsidR="007433CD" w:rsidRDefault="00000000">
      <w:pPr>
        <w:pStyle w:val="SourceCode"/>
      </w:pPr>
      <w:r>
        <w:rPr>
          <w:rStyle w:val="VerbatimChar"/>
        </w:rPr>
        <w:t>2011-01-06</w:t>
      </w:r>
    </w:p>
    <w:p w14:paraId="57D1C446" w14:textId="77777777" w:rsidR="007433CD" w:rsidRDefault="00000000">
      <w:pPr>
        <w:pStyle w:val="SourceCode"/>
      </w:pPr>
      <w:r>
        <w:rPr>
          <w:rStyle w:val="VerbatimChar"/>
        </w:rPr>
        <w:t>2011-01-07</w:t>
      </w:r>
    </w:p>
    <w:p w14:paraId="57D1C447" w14:textId="77777777" w:rsidR="007433CD" w:rsidRDefault="00000000">
      <w:pPr>
        <w:pStyle w:val="SourceCode"/>
      </w:pPr>
      <w:r>
        <w:rPr>
          <w:rStyle w:val="VerbatimChar"/>
        </w:rPr>
        <w:t>2011-01-08</w:t>
      </w:r>
    </w:p>
    <w:p w14:paraId="57D1C448" w14:textId="77777777" w:rsidR="007433CD" w:rsidRDefault="00000000">
      <w:pPr>
        <w:pStyle w:val="SourceCode"/>
      </w:pPr>
      <w:r>
        <w:rPr>
          <w:rStyle w:val="VerbatimChar"/>
        </w:rPr>
        <w:t>2011-01-09</w:t>
      </w:r>
    </w:p>
    <w:p w14:paraId="57D1C449" w14:textId="77777777" w:rsidR="007433CD" w:rsidRDefault="00000000">
      <w:pPr>
        <w:pStyle w:val="SourceCode"/>
      </w:pPr>
      <w:r>
        <w:rPr>
          <w:rStyle w:val="VerbatimChar"/>
        </w:rPr>
        <w:t>2011-01-10</w:t>
      </w:r>
    </w:p>
    <w:p w14:paraId="57D1C44A" w14:textId="77777777" w:rsidR="007433CD" w:rsidRDefault="00000000">
      <w:pPr>
        <w:pStyle w:val="SourceCode"/>
      </w:pPr>
      <w:r>
        <w:rPr>
          <w:rStyle w:val="VerbatimChar"/>
        </w:rPr>
        <w:t>2011-01-11</w:t>
      </w:r>
    </w:p>
    <w:p w14:paraId="57D1C44B" w14:textId="77777777" w:rsidR="007433CD" w:rsidRDefault="00000000">
      <w:pPr>
        <w:pStyle w:val="SourceCode"/>
      </w:pPr>
      <w:r>
        <w:rPr>
          <w:rStyle w:val="VerbatimChar"/>
        </w:rPr>
        <w:t>2011-01-12</w:t>
      </w:r>
    </w:p>
    <w:p w14:paraId="57D1C44C" w14:textId="77777777" w:rsidR="007433CD" w:rsidRDefault="00000000">
      <w:pPr>
        <w:pStyle w:val="SourceCode"/>
      </w:pPr>
      <w:r>
        <w:rPr>
          <w:rStyle w:val="VerbatimChar"/>
        </w:rPr>
        <w:t>2011-01-13</w:t>
      </w:r>
    </w:p>
    <w:p w14:paraId="57D1C44D" w14:textId="77777777" w:rsidR="007433CD" w:rsidRDefault="00000000">
      <w:pPr>
        <w:pStyle w:val="SourceCode"/>
      </w:pPr>
      <w:r>
        <w:rPr>
          <w:rStyle w:val="VerbatimChar"/>
        </w:rPr>
        <w:t>2011-01-14</w:t>
      </w:r>
    </w:p>
    <w:p w14:paraId="57D1C44E" w14:textId="77777777" w:rsidR="007433CD" w:rsidRDefault="00000000">
      <w:pPr>
        <w:pStyle w:val="SourceCode"/>
      </w:pPr>
      <w:r>
        <w:rPr>
          <w:rStyle w:val="VerbatimChar"/>
        </w:rPr>
        <w:t>2011-01-15</w:t>
      </w:r>
    </w:p>
    <w:p w14:paraId="57D1C44F" w14:textId="77777777" w:rsidR="007433CD" w:rsidRDefault="00000000">
      <w:pPr>
        <w:pStyle w:val="SourceCode"/>
      </w:pPr>
      <w:r>
        <w:rPr>
          <w:rStyle w:val="VerbatimChar"/>
        </w:rPr>
        <w:t>2011-01-16</w:t>
      </w:r>
    </w:p>
    <w:p w14:paraId="57D1C450" w14:textId="77777777" w:rsidR="007433CD" w:rsidRDefault="00000000">
      <w:pPr>
        <w:pStyle w:val="SourceCode"/>
      </w:pPr>
      <w:r>
        <w:rPr>
          <w:rStyle w:val="VerbatimChar"/>
        </w:rPr>
        <w:t>2011-01-17</w:t>
      </w:r>
    </w:p>
    <w:p w14:paraId="57D1C451" w14:textId="77777777" w:rsidR="007433CD" w:rsidRDefault="00000000">
      <w:pPr>
        <w:pStyle w:val="SourceCode"/>
      </w:pPr>
      <w:r>
        <w:rPr>
          <w:rStyle w:val="VerbatimChar"/>
        </w:rPr>
        <w:t>2011-01-18</w:t>
      </w:r>
    </w:p>
    <w:p w14:paraId="57D1C452" w14:textId="77777777" w:rsidR="007433CD" w:rsidRDefault="00000000">
      <w:pPr>
        <w:pStyle w:val="SourceCode"/>
      </w:pPr>
      <w:r>
        <w:rPr>
          <w:rStyle w:val="VerbatimChar"/>
        </w:rPr>
        <w:t>2011-01-19</w:t>
      </w:r>
    </w:p>
    <w:p w14:paraId="57D1C453" w14:textId="77777777" w:rsidR="007433CD" w:rsidRDefault="00000000">
      <w:pPr>
        <w:pStyle w:val="SourceCode"/>
      </w:pPr>
      <w:r>
        <w:rPr>
          <w:rStyle w:val="VerbatimChar"/>
        </w:rPr>
        <w:lastRenderedPageBreak/>
        <w:t>2011-01-20</w:t>
      </w:r>
    </w:p>
    <w:p w14:paraId="57D1C454" w14:textId="77777777" w:rsidR="007433CD" w:rsidRDefault="00000000">
      <w:pPr>
        <w:pStyle w:val="SourceCode"/>
      </w:pPr>
      <w:r>
        <w:rPr>
          <w:rStyle w:val="VerbatimChar"/>
        </w:rPr>
        <w:t>2011-01-21</w:t>
      </w:r>
    </w:p>
    <w:p w14:paraId="57D1C455" w14:textId="77777777" w:rsidR="007433CD" w:rsidRDefault="00000000">
      <w:pPr>
        <w:pStyle w:val="SourceCode"/>
      </w:pPr>
      <w:r>
        <w:rPr>
          <w:rStyle w:val="VerbatimChar"/>
        </w:rPr>
        <w:t>2011-01-22</w:t>
      </w:r>
    </w:p>
    <w:p w14:paraId="57D1C456" w14:textId="77777777" w:rsidR="007433CD" w:rsidRDefault="00000000">
      <w:pPr>
        <w:pStyle w:val="SourceCode"/>
      </w:pPr>
      <w:r>
        <w:rPr>
          <w:rStyle w:val="VerbatimChar"/>
        </w:rPr>
        <w:t>2011-01-23</w:t>
      </w:r>
    </w:p>
    <w:p w14:paraId="57D1C457" w14:textId="77777777" w:rsidR="007433CD" w:rsidRDefault="00000000">
      <w:pPr>
        <w:pStyle w:val="SourceCode"/>
      </w:pPr>
      <w:r>
        <w:rPr>
          <w:rStyle w:val="VerbatimChar"/>
        </w:rPr>
        <w:t>2011-01-24</w:t>
      </w:r>
    </w:p>
    <w:p w14:paraId="57D1C458" w14:textId="77777777" w:rsidR="007433CD" w:rsidRDefault="00000000">
      <w:pPr>
        <w:pStyle w:val="SourceCode"/>
      </w:pPr>
      <w:r>
        <w:rPr>
          <w:rStyle w:val="VerbatimChar"/>
        </w:rPr>
        <w:t>2011-01-25</w:t>
      </w:r>
    </w:p>
    <w:p w14:paraId="57D1C459" w14:textId="77777777" w:rsidR="007433CD" w:rsidRDefault="00000000">
      <w:pPr>
        <w:pStyle w:val="SourceCode"/>
      </w:pPr>
      <w:r>
        <w:rPr>
          <w:rStyle w:val="VerbatimChar"/>
        </w:rPr>
        <w:t>2011-01-26</w:t>
      </w:r>
    </w:p>
    <w:p w14:paraId="57D1C45A" w14:textId="77777777" w:rsidR="007433CD" w:rsidRDefault="00000000">
      <w:pPr>
        <w:pStyle w:val="SourceCode"/>
      </w:pPr>
      <w:r>
        <w:rPr>
          <w:rStyle w:val="VerbatimChar"/>
        </w:rPr>
        <w:t>2011-01-27</w:t>
      </w:r>
    </w:p>
    <w:p w14:paraId="57D1C45B" w14:textId="77777777" w:rsidR="007433CD" w:rsidRDefault="00000000">
      <w:pPr>
        <w:pStyle w:val="SourceCode"/>
      </w:pPr>
      <w:r>
        <w:rPr>
          <w:rStyle w:val="VerbatimChar"/>
        </w:rPr>
        <w:t>2011-01-28</w:t>
      </w:r>
    </w:p>
    <w:p w14:paraId="57D1C45C" w14:textId="77777777" w:rsidR="007433CD" w:rsidRDefault="00000000">
      <w:pPr>
        <w:pStyle w:val="SourceCode"/>
      </w:pPr>
      <w:r>
        <w:rPr>
          <w:rStyle w:val="VerbatimChar"/>
        </w:rPr>
        <w:t>2011-01-29</w:t>
      </w:r>
    </w:p>
    <w:p w14:paraId="57D1C45D" w14:textId="77777777" w:rsidR="007433CD" w:rsidRDefault="00000000">
      <w:pPr>
        <w:pStyle w:val="SourceCode"/>
      </w:pPr>
      <w:r>
        <w:rPr>
          <w:rStyle w:val="VerbatimChar"/>
        </w:rPr>
        <w:t>2011-01-30</w:t>
      </w:r>
    </w:p>
    <w:p w14:paraId="57D1C45E" w14:textId="77777777" w:rsidR="007433CD" w:rsidRDefault="00000000">
      <w:pPr>
        <w:pStyle w:val="SourceCode"/>
      </w:pPr>
      <w:r>
        <w:rPr>
          <w:rStyle w:val="VerbatimChar"/>
        </w:rPr>
        <w:t>2011-01-31</w:t>
      </w:r>
    </w:p>
    <w:p w14:paraId="57D1C45F" w14:textId="77777777" w:rsidR="007433CD" w:rsidRDefault="00000000">
      <w:pPr>
        <w:pStyle w:val="SourceCode"/>
      </w:pPr>
      <w:r>
        <w:rPr>
          <w:rStyle w:val="VerbatimChar"/>
        </w:rPr>
        <w:t>2011-02-01</w:t>
      </w:r>
    </w:p>
    <w:p w14:paraId="57D1C460" w14:textId="77777777" w:rsidR="007433CD" w:rsidRDefault="00000000">
      <w:pPr>
        <w:pStyle w:val="SourceCode"/>
      </w:pPr>
      <w:r>
        <w:rPr>
          <w:rStyle w:val="VerbatimChar"/>
        </w:rPr>
        <w:t>2011-02-02</w:t>
      </w:r>
    </w:p>
    <w:p w14:paraId="57D1C461" w14:textId="77777777" w:rsidR="007433CD" w:rsidRDefault="00000000">
      <w:pPr>
        <w:pStyle w:val="SourceCode"/>
      </w:pPr>
      <w:r>
        <w:rPr>
          <w:rStyle w:val="VerbatimChar"/>
        </w:rPr>
        <w:t>2011-02-03</w:t>
      </w:r>
    </w:p>
    <w:p w14:paraId="57D1C462" w14:textId="77777777" w:rsidR="007433CD" w:rsidRDefault="00000000">
      <w:pPr>
        <w:pStyle w:val="SourceCode"/>
      </w:pPr>
      <w:r>
        <w:rPr>
          <w:rStyle w:val="VerbatimChar"/>
        </w:rPr>
        <w:t>2011-02-04</w:t>
      </w:r>
    </w:p>
    <w:p w14:paraId="57D1C463" w14:textId="77777777" w:rsidR="007433CD" w:rsidRDefault="00000000">
      <w:pPr>
        <w:pStyle w:val="SourceCode"/>
      </w:pPr>
      <w:r>
        <w:rPr>
          <w:rStyle w:val="VerbatimChar"/>
        </w:rPr>
        <w:t>2011-02-05</w:t>
      </w:r>
    </w:p>
    <w:p w14:paraId="57D1C464" w14:textId="77777777" w:rsidR="007433CD" w:rsidRDefault="00000000">
      <w:pPr>
        <w:pStyle w:val="SourceCode"/>
      </w:pPr>
      <w:r>
        <w:rPr>
          <w:rStyle w:val="VerbatimChar"/>
        </w:rPr>
        <w:t>2011-02-06</w:t>
      </w:r>
    </w:p>
    <w:p w14:paraId="57D1C465" w14:textId="77777777" w:rsidR="007433CD" w:rsidRDefault="00000000">
      <w:pPr>
        <w:pStyle w:val="SourceCode"/>
      </w:pPr>
      <w:r>
        <w:rPr>
          <w:rStyle w:val="VerbatimChar"/>
        </w:rPr>
        <w:t>2011-02-07</w:t>
      </w:r>
    </w:p>
    <w:p w14:paraId="57D1C466" w14:textId="77777777" w:rsidR="007433CD" w:rsidRDefault="00000000">
      <w:pPr>
        <w:pStyle w:val="SourceCode"/>
      </w:pPr>
      <w:r>
        <w:rPr>
          <w:rStyle w:val="VerbatimChar"/>
        </w:rPr>
        <w:t>2011-02-08</w:t>
      </w:r>
    </w:p>
    <w:p w14:paraId="57D1C467" w14:textId="77777777" w:rsidR="007433CD" w:rsidRDefault="00000000">
      <w:pPr>
        <w:pStyle w:val="SourceCode"/>
      </w:pPr>
      <w:r>
        <w:rPr>
          <w:rStyle w:val="VerbatimChar"/>
        </w:rPr>
        <w:t>2011-02-09</w:t>
      </w:r>
    </w:p>
    <w:p w14:paraId="57D1C468" w14:textId="77777777" w:rsidR="007433CD" w:rsidRDefault="00000000">
      <w:pPr>
        <w:pStyle w:val="SourceCode"/>
      </w:pPr>
      <w:r>
        <w:rPr>
          <w:rStyle w:val="VerbatimChar"/>
        </w:rPr>
        <w:t>2011-02-10</w:t>
      </w:r>
    </w:p>
    <w:p w14:paraId="57D1C469" w14:textId="77777777" w:rsidR="007433CD" w:rsidRDefault="00000000">
      <w:pPr>
        <w:pStyle w:val="SourceCode"/>
      </w:pPr>
      <w:r>
        <w:rPr>
          <w:rStyle w:val="VerbatimChar"/>
        </w:rPr>
        <w:t>2011-02-11</w:t>
      </w:r>
    </w:p>
    <w:p w14:paraId="57D1C46A" w14:textId="77777777" w:rsidR="007433CD" w:rsidRDefault="00000000">
      <w:pPr>
        <w:pStyle w:val="SourceCode"/>
      </w:pPr>
      <w:r>
        <w:rPr>
          <w:rStyle w:val="VerbatimChar"/>
        </w:rPr>
        <w:t>2011-02-12</w:t>
      </w:r>
    </w:p>
    <w:p w14:paraId="57D1C46B" w14:textId="77777777" w:rsidR="007433CD" w:rsidRDefault="00000000">
      <w:pPr>
        <w:pStyle w:val="SourceCode"/>
      </w:pPr>
      <w:r>
        <w:rPr>
          <w:rStyle w:val="VerbatimChar"/>
        </w:rPr>
        <w:t>2011-02-13</w:t>
      </w:r>
    </w:p>
    <w:p w14:paraId="57D1C46C" w14:textId="77777777" w:rsidR="007433CD" w:rsidRDefault="00000000">
      <w:pPr>
        <w:pStyle w:val="SourceCode"/>
      </w:pPr>
      <w:r>
        <w:rPr>
          <w:rStyle w:val="VerbatimChar"/>
        </w:rPr>
        <w:t>2011-02-14</w:t>
      </w:r>
    </w:p>
    <w:p w14:paraId="57D1C46D" w14:textId="77777777" w:rsidR="007433CD" w:rsidRDefault="00000000">
      <w:pPr>
        <w:pStyle w:val="SourceCode"/>
      </w:pPr>
      <w:r>
        <w:rPr>
          <w:rStyle w:val="VerbatimChar"/>
        </w:rPr>
        <w:t>2011-02-15</w:t>
      </w:r>
    </w:p>
    <w:p w14:paraId="57D1C46E" w14:textId="77777777" w:rsidR="007433CD" w:rsidRDefault="00000000">
      <w:pPr>
        <w:pStyle w:val="SourceCode"/>
      </w:pPr>
      <w:r>
        <w:rPr>
          <w:rStyle w:val="VerbatimChar"/>
        </w:rPr>
        <w:t>2011-02-16</w:t>
      </w:r>
    </w:p>
    <w:p w14:paraId="57D1C46F" w14:textId="77777777" w:rsidR="007433CD" w:rsidRDefault="00000000">
      <w:pPr>
        <w:pStyle w:val="SourceCode"/>
      </w:pPr>
      <w:r>
        <w:rPr>
          <w:rStyle w:val="VerbatimChar"/>
        </w:rPr>
        <w:lastRenderedPageBreak/>
        <w:t>2011-02-17</w:t>
      </w:r>
    </w:p>
    <w:p w14:paraId="57D1C470" w14:textId="77777777" w:rsidR="007433CD" w:rsidRDefault="00000000">
      <w:pPr>
        <w:pStyle w:val="SourceCode"/>
      </w:pPr>
      <w:r>
        <w:rPr>
          <w:rStyle w:val="VerbatimChar"/>
        </w:rPr>
        <w:t>2011-02-18</w:t>
      </w:r>
    </w:p>
    <w:p w14:paraId="57D1C471" w14:textId="77777777" w:rsidR="007433CD" w:rsidRDefault="00000000">
      <w:pPr>
        <w:pStyle w:val="SourceCode"/>
      </w:pPr>
      <w:r>
        <w:rPr>
          <w:rStyle w:val="VerbatimChar"/>
        </w:rPr>
        <w:t>2011-02-19</w:t>
      </w:r>
    </w:p>
    <w:p w14:paraId="57D1C472" w14:textId="77777777" w:rsidR="007433CD" w:rsidRDefault="00000000">
      <w:pPr>
        <w:pStyle w:val="SourceCode"/>
      </w:pPr>
      <w:r>
        <w:rPr>
          <w:rStyle w:val="VerbatimChar"/>
        </w:rPr>
        <w:t>2011-02-20</w:t>
      </w:r>
    </w:p>
    <w:p w14:paraId="57D1C473" w14:textId="77777777" w:rsidR="007433CD" w:rsidRDefault="00000000">
      <w:pPr>
        <w:pStyle w:val="SourceCode"/>
      </w:pPr>
      <w:r>
        <w:rPr>
          <w:rStyle w:val="VerbatimChar"/>
        </w:rPr>
        <w:t>2011-02-21</w:t>
      </w:r>
    </w:p>
    <w:p w14:paraId="57D1C474" w14:textId="77777777" w:rsidR="007433CD" w:rsidRDefault="00000000">
      <w:pPr>
        <w:pStyle w:val="SourceCode"/>
      </w:pPr>
      <w:r>
        <w:rPr>
          <w:rStyle w:val="VerbatimChar"/>
        </w:rPr>
        <w:t>2011-02-22</w:t>
      </w:r>
    </w:p>
    <w:p w14:paraId="57D1C475" w14:textId="77777777" w:rsidR="007433CD" w:rsidRDefault="00000000">
      <w:pPr>
        <w:pStyle w:val="SourceCode"/>
      </w:pPr>
      <w:r>
        <w:rPr>
          <w:rStyle w:val="VerbatimChar"/>
        </w:rPr>
        <w:t>2011-02-23</w:t>
      </w:r>
    </w:p>
    <w:p w14:paraId="57D1C476" w14:textId="77777777" w:rsidR="007433CD" w:rsidRDefault="00000000">
      <w:pPr>
        <w:pStyle w:val="SourceCode"/>
      </w:pPr>
      <w:r>
        <w:rPr>
          <w:rStyle w:val="VerbatimChar"/>
        </w:rPr>
        <w:t>2011-02-24</w:t>
      </w:r>
    </w:p>
    <w:p w14:paraId="57D1C477" w14:textId="77777777" w:rsidR="007433CD" w:rsidRDefault="00000000">
      <w:pPr>
        <w:pStyle w:val="SourceCode"/>
      </w:pPr>
      <w:r>
        <w:rPr>
          <w:rStyle w:val="VerbatimChar"/>
        </w:rPr>
        <w:t>2011-02-25</w:t>
      </w:r>
    </w:p>
    <w:p w14:paraId="57D1C478" w14:textId="77777777" w:rsidR="007433CD" w:rsidRDefault="00000000">
      <w:pPr>
        <w:pStyle w:val="SourceCode"/>
      </w:pPr>
      <w:r>
        <w:rPr>
          <w:rStyle w:val="VerbatimChar"/>
        </w:rPr>
        <w:t>2011-02-26</w:t>
      </w:r>
    </w:p>
    <w:p w14:paraId="57D1C479" w14:textId="77777777" w:rsidR="007433CD" w:rsidRDefault="00000000">
      <w:pPr>
        <w:pStyle w:val="SourceCode"/>
      </w:pPr>
      <w:r>
        <w:rPr>
          <w:rStyle w:val="VerbatimChar"/>
        </w:rPr>
        <w:t>2011-02-27</w:t>
      </w:r>
    </w:p>
    <w:p w14:paraId="57D1C47A" w14:textId="77777777" w:rsidR="007433CD" w:rsidRDefault="00000000">
      <w:pPr>
        <w:pStyle w:val="SourceCode"/>
      </w:pPr>
      <w:r>
        <w:rPr>
          <w:rStyle w:val="VerbatimChar"/>
        </w:rPr>
        <w:t>2011-02-28</w:t>
      </w:r>
    </w:p>
    <w:p w14:paraId="57D1C47B" w14:textId="77777777" w:rsidR="007433CD" w:rsidRDefault="00000000">
      <w:pPr>
        <w:pStyle w:val="SourceCode"/>
      </w:pPr>
      <w:r>
        <w:rPr>
          <w:rStyle w:val="VerbatimChar"/>
        </w:rPr>
        <w:t>2011-03-01</w:t>
      </w:r>
    </w:p>
    <w:p w14:paraId="57D1C47C" w14:textId="77777777" w:rsidR="007433CD" w:rsidRDefault="00000000">
      <w:pPr>
        <w:pStyle w:val="SourceCode"/>
      </w:pPr>
      <w:r>
        <w:rPr>
          <w:rStyle w:val="VerbatimChar"/>
        </w:rPr>
        <w:t>2011-03-02</w:t>
      </w:r>
    </w:p>
    <w:p w14:paraId="57D1C47D" w14:textId="77777777" w:rsidR="007433CD" w:rsidRDefault="00000000">
      <w:pPr>
        <w:pStyle w:val="SourceCode"/>
      </w:pPr>
      <w:r>
        <w:rPr>
          <w:rStyle w:val="VerbatimChar"/>
        </w:rPr>
        <w:t>2011-03-03</w:t>
      </w:r>
    </w:p>
    <w:p w14:paraId="57D1C47E" w14:textId="77777777" w:rsidR="007433CD" w:rsidRDefault="00000000">
      <w:pPr>
        <w:pStyle w:val="SourceCode"/>
      </w:pPr>
      <w:r>
        <w:rPr>
          <w:rStyle w:val="VerbatimChar"/>
        </w:rPr>
        <w:t>2011-03-04</w:t>
      </w:r>
    </w:p>
    <w:p w14:paraId="57D1C47F" w14:textId="77777777" w:rsidR="007433CD" w:rsidRDefault="00000000">
      <w:pPr>
        <w:pStyle w:val="SourceCode"/>
      </w:pPr>
      <w:r>
        <w:rPr>
          <w:rStyle w:val="VerbatimChar"/>
        </w:rPr>
        <w:t>2011-03-05</w:t>
      </w:r>
    </w:p>
    <w:p w14:paraId="57D1C480" w14:textId="77777777" w:rsidR="007433CD" w:rsidRDefault="00000000">
      <w:pPr>
        <w:pStyle w:val="SourceCode"/>
      </w:pPr>
      <w:r>
        <w:rPr>
          <w:rStyle w:val="VerbatimChar"/>
        </w:rPr>
        <w:t>2011-03-06</w:t>
      </w:r>
    </w:p>
    <w:p w14:paraId="57D1C481" w14:textId="77777777" w:rsidR="007433CD" w:rsidRDefault="00000000">
      <w:pPr>
        <w:pStyle w:val="SourceCode"/>
      </w:pPr>
      <w:r>
        <w:rPr>
          <w:rStyle w:val="VerbatimChar"/>
        </w:rPr>
        <w:t>2011-03-07</w:t>
      </w:r>
    </w:p>
    <w:p w14:paraId="57D1C482" w14:textId="77777777" w:rsidR="007433CD" w:rsidRDefault="00000000">
      <w:pPr>
        <w:pStyle w:val="SourceCode"/>
      </w:pPr>
      <w:r>
        <w:rPr>
          <w:rStyle w:val="VerbatimChar"/>
        </w:rPr>
        <w:t>2011-03-08</w:t>
      </w:r>
    </w:p>
    <w:p w14:paraId="57D1C483" w14:textId="77777777" w:rsidR="007433CD" w:rsidRDefault="00000000">
      <w:pPr>
        <w:pStyle w:val="SourceCode"/>
      </w:pPr>
      <w:r>
        <w:rPr>
          <w:rStyle w:val="VerbatimChar"/>
        </w:rPr>
        <w:t>2011-03-09</w:t>
      </w:r>
    </w:p>
    <w:p w14:paraId="57D1C484" w14:textId="77777777" w:rsidR="007433CD" w:rsidRDefault="00000000">
      <w:pPr>
        <w:pStyle w:val="SourceCode"/>
      </w:pPr>
      <w:r>
        <w:rPr>
          <w:rStyle w:val="VerbatimChar"/>
        </w:rPr>
        <w:t>2011-03-10</w:t>
      </w:r>
    </w:p>
    <w:p w14:paraId="57D1C485" w14:textId="77777777" w:rsidR="007433CD" w:rsidRDefault="00000000">
      <w:pPr>
        <w:pStyle w:val="SourceCode"/>
      </w:pPr>
      <w:r>
        <w:rPr>
          <w:rStyle w:val="VerbatimChar"/>
        </w:rPr>
        <w:t>2011-03-11</w:t>
      </w:r>
    </w:p>
    <w:p w14:paraId="57D1C486" w14:textId="77777777" w:rsidR="007433CD" w:rsidRDefault="00000000">
      <w:pPr>
        <w:pStyle w:val="SourceCode"/>
      </w:pPr>
      <w:r>
        <w:rPr>
          <w:rStyle w:val="VerbatimChar"/>
        </w:rPr>
        <w:t>2011-03-12</w:t>
      </w:r>
    </w:p>
    <w:p w14:paraId="57D1C487" w14:textId="77777777" w:rsidR="007433CD" w:rsidRDefault="00000000">
      <w:pPr>
        <w:pStyle w:val="SourceCode"/>
      </w:pPr>
      <w:r>
        <w:rPr>
          <w:rStyle w:val="VerbatimChar"/>
        </w:rPr>
        <w:t>2011-03-13</w:t>
      </w:r>
    </w:p>
    <w:p w14:paraId="57D1C488" w14:textId="77777777" w:rsidR="007433CD" w:rsidRDefault="00000000">
      <w:pPr>
        <w:pStyle w:val="SourceCode"/>
      </w:pPr>
      <w:r>
        <w:rPr>
          <w:rStyle w:val="VerbatimChar"/>
        </w:rPr>
        <w:t>2011-03-14</w:t>
      </w:r>
    </w:p>
    <w:p w14:paraId="57D1C489" w14:textId="77777777" w:rsidR="007433CD" w:rsidRDefault="00000000">
      <w:pPr>
        <w:pStyle w:val="SourceCode"/>
      </w:pPr>
      <w:r>
        <w:rPr>
          <w:rStyle w:val="VerbatimChar"/>
        </w:rPr>
        <w:t>2011-03-15</w:t>
      </w:r>
    </w:p>
    <w:p w14:paraId="57D1C48A" w14:textId="77777777" w:rsidR="007433CD" w:rsidRDefault="00000000">
      <w:pPr>
        <w:pStyle w:val="SourceCode"/>
      </w:pPr>
      <w:r>
        <w:rPr>
          <w:rStyle w:val="VerbatimChar"/>
        </w:rPr>
        <w:t>2011-03-16</w:t>
      </w:r>
    </w:p>
    <w:p w14:paraId="57D1C48B" w14:textId="77777777" w:rsidR="007433CD" w:rsidRDefault="00000000">
      <w:pPr>
        <w:pStyle w:val="SourceCode"/>
      </w:pPr>
      <w:r>
        <w:rPr>
          <w:rStyle w:val="VerbatimChar"/>
        </w:rPr>
        <w:lastRenderedPageBreak/>
        <w:t>2011-03-17</w:t>
      </w:r>
    </w:p>
    <w:p w14:paraId="57D1C48C" w14:textId="77777777" w:rsidR="007433CD" w:rsidRDefault="00000000">
      <w:pPr>
        <w:pStyle w:val="SourceCode"/>
      </w:pPr>
      <w:r>
        <w:rPr>
          <w:rStyle w:val="VerbatimChar"/>
        </w:rPr>
        <w:t>2011-03-18</w:t>
      </w:r>
    </w:p>
    <w:p w14:paraId="57D1C48D" w14:textId="77777777" w:rsidR="007433CD" w:rsidRDefault="00000000">
      <w:pPr>
        <w:pStyle w:val="SourceCode"/>
      </w:pPr>
      <w:r>
        <w:rPr>
          <w:rStyle w:val="VerbatimChar"/>
        </w:rPr>
        <w:t>2011-03-19</w:t>
      </w:r>
    </w:p>
    <w:p w14:paraId="57D1C48E" w14:textId="77777777" w:rsidR="007433CD" w:rsidRDefault="00000000">
      <w:pPr>
        <w:pStyle w:val="SourceCode"/>
      </w:pPr>
      <w:r>
        <w:rPr>
          <w:rStyle w:val="VerbatimChar"/>
        </w:rPr>
        <w:t>2011-03-20</w:t>
      </w:r>
    </w:p>
    <w:p w14:paraId="57D1C48F" w14:textId="77777777" w:rsidR="007433CD" w:rsidRDefault="00000000">
      <w:pPr>
        <w:pStyle w:val="SourceCode"/>
      </w:pPr>
      <w:r>
        <w:rPr>
          <w:rStyle w:val="VerbatimChar"/>
        </w:rPr>
        <w:t>2011-03-21</w:t>
      </w:r>
    </w:p>
    <w:p w14:paraId="57D1C490" w14:textId="77777777" w:rsidR="007433CD" w:rsidRDefault="00000000">
      <w:pPr>
        <w:pStyle w:val="SourceCode"/>
      </w:pPr>
      <w:r>
        <w:rPr>
          <w:rStyle w:val="VerbatimChar"/>
        </w:rPr>
        <w:t>2011-03-22</w:t>
      </w:r>
    </w:p>
    <w:p w14:paraId="57D1C491" w14:textId="77777777" w:rsidR="007433CD" w:rsidRDefault="00000000">
      <w:pPr>
        <w:pStyle w:val="SourceCode"/>
      </w:pPr>
      <w:r>
        <w:rPr>
          <w:rStyle w:val="VerbatimChar"/>
        </w:rPr>
        <w:t>2011-03-23</w:t>
      </w:r>
    </w:p>
    <w:p w14:paraId="57D1C492" w14:textId="77777777" w:rsidR="007433CD" w:rsidRDefault="00000000">
      <w:pPr>
        <w:pStyle w:val="SourceCode"/>
      </w:pPr>
      <w:r>
        <w:rPr>
          <w:rStyle w:val="VerbatimChar"/>
        </w:rPr>
        <w:t>2011-03-24</w:t>
      </w:r>
    </w:p>
    <w:p w14:paraId="57D1C493" w14:textId="77777777" w:rsidR="007433CD" w:rsidRDefault="00000000">
      <w:pPr>
        <w:pStyle w:val="SourceCode"/>
      </w:pPr>
      <w:r>
        <w:rPr>
          <w:rStyle w:val="VerbatimChar"/>
        </w:rPr>
        <w:t>2011-03-25</w:t>
      </w:r>
    </w:p>
    <w:p w14:paraId="57D1C494" w14:textId="77777777" w:rsidR="007433CD" w:rsidRDefault="00000000">
      <w:pPr>
        <w:pStyle w:val="SourceCode"/>
      </w:pPr>
      <w:r>
        <w:rPr>
          <w:rStyle w:val="VerbatimChar"/>
        </w:rPr>
        <w:t>2011-03-26</w:t>
      </w:r>
    </w:p>
    <w:p w14:paraId="57D1C495" w14:textId="77777777" w:rsidR="007433CD" w:rsidRDefault="00000000">
      <w:pPr>
        <w:pStyle w:val="SourceCode"/>
      </w:pPr>
      <w:r>
        <w:rPr>
          <w:rStyle w:val="VerbatimChar"/>
        </w:rPr>
        <w:t>2011-03-27</w:t>
      </w:r>
    </w:p>
    <w:p w14:paraId="57D1C496" w14:textId="77777777" w:rsidR="007433CD" w:rsidRDefault="00000000">
      <w:pPr>
        <w:pStyle w:val="SourceCode"/>
      </w:pPr>
      <w:r>
        <w:rPr>
          <w:rStyle w:val="VerbatimChar"/>
        </w:rPr>
        <w:t>2011-03-28</w:t>
      </w:r>
    </w:p>
    <w:p w14:paraId="57D1C497" w14:textId="77777777" w:rsidR="007433CD" w:rsidRDefault="00000000">
      <w:pPr>
        <w:pStyle w:val="SourceCode"/>
      </w:pPr>
      <w:r>
        <w:rPr>
          <w:rStyle w:val="VerbatimChar"/>
        </w:rPr>
        <w:t>2011-03-29</w:t>
      </w:r>
    </w:p>
    <w:p w14:paraId="57D1C498" w14:textId="77777777" w:rsidR="007433CD" w:rsidRDefault="00000000">
      <w:pPr>
        <w:pStyle w:val="SourceCode"/>
      </w:pPr>
      <w:r>
        <w:rPr>
          <w:rStyle w:val="VerbatimChar"/>
        </w:rPr>
        <w:t>2011-03-30</w:t>
      </w:r>
    </w:p>
    <w:p w14:paraId="57D1C499" w14:textId="77777777" w:rsidR="007433CD" w:rsidRDefault="00000000">
      <w:pPr>
        <w:pStyle w:val="SourceCode"/>
      </w:pPr>
      <w:r>
        <w:rPr>
          <w:rStyle w:val="VerbatimChar"/>
        </w:rPr>
        <w:t>2011-03-31</w:t>
      </w:r>
    </w:p>
    <w:p w14:paraId="57D1C49A" w14:textId="77777777" w:rsidR="007433CD" w:rsidRDefault="00000000">
      <w:pPr>
        <w:pStyle w:val="SourceCode"/>
      </w:pPr>
      <w:r>
        <w:rPr>
          <w:rStyle w:val="VerbatimChar"/>
        </w:rPr>
        <w:t>2011-04-01</w:t>
      </w:r>
    </w:p>
    <w:p w14:paraId="57D1C49B" w14:textId="77777777" w:rsidR="007433CD" w:rsidRDefault="00000000">
      <w:pPr>
        <w:pStyle w:val="SourceCode"/>
      </w:pPr>
      <w:r>
        <w:rPr>
          <w:rStyle w:val="VerbatimChar"/>
        </w:rPr>
        <w:t>2011-04-02</w:t>
      </w:r>
    </w:p>
    <w:p w14:paraId="57D1C49C" w14:textId="77777777" w:rsidR="007433CD" w:rsidRDefault="00000000">
      <w:pPr>
        <w:pStyle w:val="SourceCode"/>
      </w:pPr>
      <w:r>
        <w:rPr>
          <w:rStyle w:val="VerbatimChar"/>
        </w:rPr>
        <w:t>2011-04-03</w:t>
      </w:r>
    </w:p>
    <w:p w14:paraId="57D1C49D" w14:textId="77777777" w:rsidR="007433CD" w:rsidRDefault="00000000">
      <w:pPr>
        <w:pStyle w:val="SourceCode"/>
      </w:pPr>
      <w:r>
        <w:rPr>
          <w:rStyle w:val="VerbatimChar"/>
        </w:rPr>
        <w:t>2011-04-04</w:t>
      </w:r>
    </w:p>
    <w:p w14:paraId="57D1C49E" w14:textId="77777777" w:rsidR="007433CD" w:rsidRDefault="00000000">
      <w:pPr>
        <w:pStyle w:val="SourceCode"/>
      </w:pPr>
      <w:r>
        <w:rPr>
          <w:rStyle w:val="VerbatimChar"/>
        </w:rPr>
        <w:t>2011-04-05</w:t>
      </w:r>
    </w:p>
    <w:p w14:paraId="57D1C49F" w14:textId="77777777" w:rsidR="007433CD" w:rsidRDefault="00000000">
      <w:pPr>
        <w:pStyle w:val="SourceCode"/>
      </w:pPr>
      <w:r>
        <w:rPr>
          <w:rStyle w:val="VerbatimChar"/>
        </w:rPr>
        <w:t>2011-04-06</w:t>
      </w:r>
    </w:p>
    <w:p w14:paraId="57D1C4A0" w14:textId="77777777" w:rsidR="007433CD" w:rsidRDefault="00000000">
      <w:pPr>
        <w:pStyle w:val="SourceCode"/>
      </w:pPr>
      <w:r>
        <w:rPr>
          <w:rStyle w:val="VerbatimChar"/>
        </w:rPr>
        <w:t>2011-04-07</w:t>
      </w:r>
    </w:p>
    <w:p w14:paraId="57D1C4A1" w14:textId="77777777" w:rsidR="007433CD" w:rsidRDefault="00000000">
      <w:pPr>
        <w:pStyle w:val="SourceCode"/>
      </w:pPr>
      <w:r>
        <w:rPr>
          <w:rStyle w:val="VerbatimChar"/>
        </w:rPr>
        <w:t>2011-04-08</w:t>
      </w:r>
    </w:p>
    <w:p w14:paraId="57D1C4A2" w14:textId="77777777" w:rsidR="007433CD" w:rsidRDefault="00000000">
      <w:pPr>
        <w:pStyle w:val="SourceCode"/>
      </w:pPr>
      <w:r>
        <w:rPr>
          <w:rStyle w:val="VerbatimChar"/>
        </w:rPr>
        <w:t>2011-04-09</w:t>
      </w:r>
    </w:p>
    <w:p w14:paraId="57D1C4A3" w14:textId="77777777" w:rsidR="007433CD" w:rsidRDefault="00000000">
      <w:pPr>
        <w:pStyle w:val="SourceCode"/>
      </w:pPr>
      <w:r>
        <w:rPr>
          <w:rStyle w:val="VerbatimChar"/>
        </w:rPr>
        <w:t>2011-04-10</w:t>
      </w:r>
    </w:p>
    <w:p w14:paraId="57D1C4A4" w14:textId="77777777" w:rsidR="007433CD" w:rsidRDefault="00000000">
      <w:pPr>
        <w:pStyle w:val="SourceCode"/>
      </w:pPr>
      <w:r>
        <w:rPr>
          <w:rStyle w:val="VerbatimChar"/>
        </w:rPr>
        <w:t>2011-04-11</w:t>
      </w:r>
    </w:p>
    <w:p w14:paraId="57D1C4A5" w14:textId="77777777" w:rsidR="007433CD" w:rsidRDefault="00000000">
      <w:pPr>
        <w:pStyle w:val="SourceCode"/>
      </w:pPr>
      <w:r>
        <w:rPr>
          <w:rStyle w:val="VerbatimChar"/>
        </w:rPr>
        <w:t>2011-04-12</w:t>
      </w:r>
    </w:p>
    <w:p w14:paraId="57D1C4A6" w14:textId="77777777" w:rsidR="007433CD" w:rsidRDefault="00000000">
      <w:pPr>
        <w:pStyle w:val="SourceCode"/>
      </w:pPr>
      <w:r>
        <w:rPr>
          <w:rStyle w:val="VerbatimChar"/>
        </w:rPr>
        <w:t>2011-04-13</w:t>
      </w:r>
    </w:p>
    <w:p w14:paraId="57D1C4A7" w14:textId="77777777" w:rsidR="007433CD" w:rsidRDefault="00000000">
      <w:pPr>
        <w:pStyle w:val="SourceCode"/>
      </w:pPr>
      <w:r>
        <w:rPr>
          <w:rStyle w:val="VerbatimChar"/>
        </w:rPr>
        <w:lastRenderedPageBreak/>
        <w:t>2011-04-14</w:t>
      </w:r>
    </w:p>
    <w:p w14:paraId="57D1C4A8" w14:textId="77777777" w:rsidR="007433CD" w:rsidRDefault="00000000">
      <w:pPr>
        <w:pStyle w:val="SourceCode"/>
      </w:pPr>
      <w:r>
        <w:rPr>
          <w:rStyle w:val="VerbatimChar"/>
        </w:rPr>
        <w:t>2011-04-15</w:t>
      </w:r>
    </w:p>
    <w:p w14:paraId="57D1C4A9" w14:textId="77777777" w:rsidR="007433CD" w:rsidRDefault="00000000">
      <w:pPr>
        <w:pStyle w:val="SourceCode"/>
      </w:pPr>
      <w:r>
        <w:rPr>
          <w:rStyle w:val="VerbatimChar"/>
        </w:rPr>
        <w:t>2011-04-16</w:t>
      </w:r>
    </w:p>
    <w:p w14:paraId="57D1C4AA" w14:textId="77777777" w:rsidR="007433CD" w:rsidRDefault="00000000">
      <w:pPr>
        <w:pStyle w:val="SourceCode"/>
      </w:pPr>
      <w:r>
        <w:rPr>
          <w:rStyle w:val="VerbatimChar"/>
        </w:rPr>
        <w:t>2011-04-17</w:t>
      </w:r>
    </w:p>
    <w:p w14:paraId="57D1C4AB" w14:textId="77777777" w:rsidR="007433CD" w:rsidRDefault="00000000">
      <w:pPr>
        <w:pStyle w:val="SourceCode"/>
      </w:pPr>
      <w:r>
        <w:rPr>
          <w:rStyle w:val="VerbatimChar"/>
        </w:rPr>
        <w:t>2011-04-18</w:t>
      </w:r>
    </w:p>
    <w:p w14:paraId="57D1C4AC" w14:textId="77777777" w:rsidR="007433CD" w:rsidRDefault="00000000">
      <w:pPr>
        <w:pStyle w:val="SourceCode"/>
      </w:pPr>
      <w:r>
        <w:rPr>
          <w:rStyle w:val="VerbatimChar"/>
        </w:rPr>
        <w:t>2011-04-19</w:t>
      </w:r>
    </w:p>
    <w:p w14:paraId="57D1C4AD" w14:textId="77777777" w:rsidR="007433CD" w:rsidRDefault="00000000">
      <w:pPr>
        <w:pStyle w:val="SourceCode"/>
      </w:pPr>
      <w:r>
        <w:rPr>
          <w:rStyle w:val="VerbatimChar"/>
        </w:rPr>
        <w:t>2011-04-20</w:t>
      </w:r>
    </w:p>
    <w:p w14:paraId="57D1C4AE" w14:textId="77777777" w:rsidR="007433CD" w:rsidRDefault="00000000">
      <w:pPr>
        <w:pStyle w:val="SourceCode"/>
      </w:pPr>
      <w:r>
        <w:rPr>
          <w:rStyle w:val="VerbatimChar"/>
        </w:rPr>
        <w:t>2011-04-21</w:t>
      </w:r>
    </w:p>
    <w:p w14:paraId="57D1C4AF" w14:textId="77777777" w:rsidR="007433CD" w:rsidRDefault="00000000">
      <w:pPr>
        <w:pStyle w:val="SourceCode"/>
      </w:pPr>
      <w:r>
        <w:rPr>
          <w:rStyle w:val="VerbatimChar"/>
        </w:rPr>
        <w:t>2011-04-22</w:t>
      </w:r>
    </w:p>
    <w:p w14:paraId="57D1C4B0" w14:textId="77777777" w:rsidR="007433CD" w:rsidRDefault="00000000">
      <w:pPr>
        <w:pStyle w:val="SourceCode"/>
      </w:pPr>
      <w:r>
        <w:rPr>
          <w:rStyle w:val="VerbatimChar"/>
        </w:rPr>
        <w:t>2011-04-23</w:t>
      </w:r>
    </w:p>
    <w:p w14:paraId="57D1C4B1" w14:textId="77777777" w:rsidR="007433CD" w:rsidRDefault="00000000">
      <w:pPr>
        <w:pStyle w:val="SourceCode"/>
      </w:pPr>
      <w:r>
        <w:rPr>
          <w:rStyle w:val="VerbatimChar"/>
        </w:rPr>
        <w:t>2011-04-24</w:t>
      </w:r>
    </w:p>
    <w:p w14:paraId="57D1C4B2" w14:textId="77777777" w:rsidR="007433CD" w:rsidRDefault="00000000">
      <w:pPr>
        <w:pStyle w:val="SourceCode"/>
      </w:pPr>
      <w:r>
        <w:rPr>
          <w:rStyle w:val="VerbatimChar"/>
        </w:rPr>
        <w:t>2011-04-25</w:t>
      </w:r>
    </w:p>
    <w:p w14:paraId="57D1C4B3" w14:textId="77777777" w:rsidR="007433CD" w:rsidRDefault="00000000">
      <w:pPr>
        <w:pStyle w:val="SourceCode"/>
      </w:pPr>
      <w:r>
        <w:rPr>
          <w:rStyle w:val="VerbatimChar"/>
        </w:rPr>
        <w:t>2011-04-26</w:t>
      </w:r>
    </w:p>
    <w:p w14:paraId="57D1C4B4" w14:textId="77777777" w:rsidR="007433CD" w:rsidRDefault="00000000">
      <w:pPr>
        <w:pStyle w:val="SourceCode"/>
      </w:pPr>
      <w:r>
        <w:rPr>
          <w:rStyle w:val="VerbatimChar"/>
        </w:rPr>
        <w:t>2011-04-27</w:t>
      </w:r>
    </w:p>
    <w:p w14:paraId="57D1C4B5" w14:textId="77777777" w:rsidR="007433CD" w:rsidRDefault="00000000">
      <w:pPr>
        <w:pStyle w:val="SourceCode"/>
      </w:pPr>
      <w:r>
        <w:rPr>
          <w:rStyle w:val="VerbatimChar"/>
        </w:rPr>
        <w:t>2011-04-28</w:t>
      </w:r>
    </w:p>
    <w:p w14:paraId="57D1C4B6" w14:textId="77777777" w:rsidR="007433CD" w:rsidRDefault="00000000">
      <w:pPr>
        <w:pStyle w:val="SourceCode"/>
      </w:pPr>
      <w:r>
        <w:rPr>
          <w:rStyle w:val="VerbatimChar"/>
        </w:rPr>
        <w:t>2011-04-29</w:t>
      </w:r>
    </w:p>
    <w:p w14:paraId="57D1C4B7" w14:textId="77777777" w:rsidR="007433CD" w:rsidRDefault="00000000">
      <w:pPr>
        <w:pStyle w:val="SourceCode"/>
      </w:pPr>
      <w:r>
        <w:rPr>
          <w:rStyle w:val="VerbatimChar"/>
        </w:rPr>
        <w:t>2011-04-30</w:t>
      </w:r>
    </w:p>
    <w:p w14:paraId="57D1C4B8" w14:textId="77777777" w:rsidR="007433CD" w:rsidRDefault="00000000">
      <w:pPr>
        <w:pStyle w:val="SourceCode"/>
      </w:pPr>
      <w:r>
        <w:rPr>
          <w:rStyle w:val="VerbatimChar"/>
        </w:rPr>
        <w:t>2011-05-01</w:t>
      </w:r>
    </w:p>
    <w:p w14:paraId="57D1C4B9" w14:textId="77777777" w:rsidR="007433CD" w:rsidRDefault="00000000">
      <w:pPr>
        <w:pStyle w:val="SourceCode"/>
      </w:pPr>
      <w:r>
        <w:rPr>
          <w:rStyle w:val="VerbatimChar"/>
        </w:rPr>
        <w:t>2011-05-02</w:t>
      </w:r>
    </w:p>
    <w:p w14:paraId="57D1C4BA" w14:textId="77777777" w:rsidR="007433CD" w:rsidRDefault="00000000">
      <w:pPr>
        <w:pStyle w:val="SourceCode"/>
      </w:pPr>
      <w:r>
        <w:rPr>
          <w:rStyle w:val="VerbatimChar"/>
        </w:rPr>
        <w:t>2011-05-03</w:t>
      </w:r>
    </w:p>
    <w:p w14:paraId="57D1C4BB" w14:textId="77777777" w:rsidR="007433CD" w:rsidRDefault="00000000">
      <w:pPr>
        <w:pStyle w:val="SourceCode"/>
      </w:pPr>
      <w:r>
        <w:rPr>
          <w:rStyle w:val="VerbatimChar"/>
        </w:rPr>
        <w:t>2011-05-04</w:t>
      </w:r>
    </w:p>
    <w:p w14:paraId="57D1C4BC" w14:textId="77777777" w:rsidR="007433CD" w:rsidRDefault="00000000">
      <w:pPr>
        <w:pStyle w:val="SourceCode"/>
      </w:pPr>
      <w:r>
        <w:rPr>
          <w:rStyle w:val="VerbatimChar"/>
        </w:rPr>
        <w:t>2011-05-05</w:t>
      </w:r>
    </w:p>
    <w:p w14:paraId="57D1C4BD" w14:textId="77777777" w:rsidR="007433CD" w:rsidRDefault="00000000">
      <w:pPr>
        <w:pStyle w:val="SourceCode"/>
      </w:pPr>
      <w:r>
        <w:rPr>
          <w:rStyle w:val="VerbatimChar"/>
        </w:rPr>
        <w:t>2011-05-06</w:t>
      </w:r>
    </w:p>
    <w:p w14:paraId="57D1C4BE" w14:textId="77777777" w:rsidR="007433CD" w:rsidRDefault="00000000">
      <w:pPr>
        <w:pStyle w:val="SourceCode"/>
      </w:pPr>
      <w:r>
        <w:rPr>
          <w:rStyle w:val="VerbatimChar"/>
        </w:rPr>
        <w:t>2011-05-07</w:t>
      </w:r>
    </w:p>
    <w:p w14:paraId="57D1C4BF" w14:textId="77777777" w:rsidR="007433CD" w:rsidRDefault="00000000">
      <w:pPr>
        <w:pStyle w:val="SourceCode"/>
      </w:pPr>
      <w:r>
        <w:rPr>
          <w:rStyle w:val="VerbatimChar"/>
        </w:rPr>
        <w:t>2011-05-08</w:t>
      </w:r>
    </w:p>
    <w:p w14:paraId="57D1C4C0" w14:textId="77777777" w:rsidR="007433CD" w:rsidRDefault="00000000">
      <w:pPr>
        <w:pStyle w:val="SourceCode"/>
      </w:pPr>
      <w:r>
        <w:rPr>
          <w:rStyle w:val="VerbatimChar"/>
        </w:rPr>
        <w:t>2011-05-09</w:t>
      </w:r>
    </w:p>
    <w:p w14:paraId="57D1C4C1" w14:textId="77777777" w:rsidR="007433CD" w:rsidRDefault="00000000">
      <w:pPr>
        <w:pStyle w:val="SourceCode"/>
      </w:pPr>
      <w:r>
        <w:rPr>
          <w:rStyle w:val="VerbatimChar"/>
        </w:rPr>
        <w:t>2011-05-10</w:t>
      </w:r>
    </w:p>
    <w:p w14:paraId="57D1C4C2" w14:textId="77777777" w:rsidR="007433CD" w:rsidRDefault="00000000">
      <w:pPr>
        <w:pStyle w:val="SourceCode"/>
      </w:pPr>
      <w:r>
        <w:rPr>
          <w:rStyle w:val="VerbatimChar"/>
        </w:rPr>
        <w:t>2011-05-11</w:t>
      </w:r>
    </w:p>
    <w:p w14:paraId="57D1C4C3" w14:textId="77777777" w:rsidR="007433CD" w:rsidRDefault="00000000">
      <w:pPr>
        <w:pStyle w:val="SourceCode"/>
      </w:pPr>
      <w:r>
        <w:rPr>
          <w:rStyle w:val="VerbatimChar"/>
        </w:rPr>
        <w:lastRenderedPageBreak/>
        <w:t>2011-05-12</w:t>
      </w:r>
    </w:p>
    <w:p w14:paraId="57D1C4C4" w14:textId="77777777" w:rsidR="007433CD" w:rsidRDefault="00000000">
      <w:pPr>
        <w:pStyle w:val="SourceCode"/>
      </w:pPr>
      <w:r>
        <w:rPr>
          <w:rStyle w:val="VerbatimChar"/>
        </w:rPr>
        <w:t>2011-05-13</w:t>
      </w:r>
    </w:p>
    <w:p w14:paraId="57D1C4C5" w14:textId="77777777" w:rsidR="007433CD" w:rsidRDefault="00000000">
      <w:pPr>
        <w:pStyle w:val="SourceCode"/>
      </w:pPr>
      <w:r>
        <w:rPr>
          <w:rStyle w:val="VerbatimChar"/>
        </w:rPr>
        <w:t>2011-05-14</w:t>
      </w:r>
    </w:p>
    <w:p w14:paraId="57D1C4C6" w14:textId="77777777" w:rsidR="007433CD" w:rsidRDefault="00000000">
      <w:pPr>
        <w:pStyle w:val="SourceCode"/>
      </w:pPr>
      <w:r>
        <w:rPr>
          <w:rStyle w:val="VerbatimChar"/>
        </w:rPr>
        <w:t>2011-05-15</w:t>
      </w:r>
    </w:p>
    <w:p w14:paraId="57D1C4C7" w14:textId="77777777" w:rsidR="007433CD" w:rsidRDefault="00000000">
      <w:pPr>
        <w:pStyle w:val="SourceCode"/>
      </w:pPr>
      <w:r>
        <w:rPr>
          <w:rStyle w:val="VerbatimChar"/>
        </w:rPr>
        <w:t>2011-05-16</w:t>
      </w:r>
    </w:p>
    <w:p w14:paraId="57D1C4C8" w14:textId="77777777" w:rsidR="007433CD" w:rsidRDefault="00000000">
      <w:pPr>
        <w:pStyle w:val="SourceCode"/>
      </w:pPr>
      <w:r>
        <w:rPr>
          <w:rStyle w:val="VerbatimChar"/>
        </w:rPr>
        <w:t>2011-05-17</w:t>
      </w:r>
    </w:p>
    <w:p w14:paraId="57D1C4C9" w14:textId="77777777" w:rsidR="007433CD" w:rsidRDefault="00000000">
      <w:pPr>
        <w:pStyle w:val="SourceCode"/>
      </w:pPr>
      <w:r>
        <w:rPr>
          <w:rStyle w:val="VerbatimChar"/>
        </w:rPr>
        <w:t>2011-05-18</w:t>
      </w:r>
    </w:p>
    <w:p w14:paraId="57D1C4CA" w14:textId="77777777" w:rsidR="007433CD" w:rsidRDefault="00000000">
      <w:pPr>
        <w:pStyle w:val="SourceCode"/>
      </w:pPr>
      <w:r>
        <w:rPr>
          <w:rStyle w:val="VerbatimChar"/>
        </w:rPr>
        <w:t>2011-05-19</w:t>
      </w:r>
    </w:p>
    <w:p w14:paraId="57D1C4CB" w14:textId="77777777" w:rsidR="007433CD" w:rsidRDefault="00000000">
      <w:pPr>
        <w:pStyle w:val="SourceCode"/>
      </w:pPr>
      <w:r>
        <w:rPr>
          <w:rStyle w:val="VerbatimChar"/>
        </w:rPr>
        <w:t>2011-05-20</w:t>
      </w:r>
    </w:p>
    <w:p w14:paraId="57D1C4CC" w14:textId="77777777" w:rsidR="007433CD" w:rsidRDefault="00000000">
      <w:pPr>
        <w:pStyle w:val="SourceCode"/>
      </w:pPr>
      <w:r>
        <w:rPr>
          <w:rStyle w:val="VerbatimChar"/>
        </w:rPr>
        <w:t>2011-05-21</w:t>
      </w:r>
    </w:p>
    <w:p w14:paraId="57D1C4CD" w14:textId="77777777" w:rsidR="007433CD" w:rsidRDefault="00000000">
      <w:pPr>
        <w:pStyle w:val="SourceCode"/>
      </w:pPr>
      <w:r>
        <w:rPr>
          <w:rStyle w:val="VerbatimChar"/>
        </w:rPr>
        <w:t>2011-05-22</w:t>
      </w:r>
    </w:p>
    <w:p w14:paraId="57D1C4CE" w14:textId="77777777" w:rsidR="007433CD" w:rsidRDefault="00000000">
      <w:pPr>
        <w:pStyle w:val="SourceCode"/>
      </w:pPr>
      <w:r>
        <w:rPr>
          <w:rStyle w:val="VerbatimChar"/>
        </w:rPr>
        <w:t>2011-05-23</w:t>
      </w:r>
    </w:p>
    <w:p w14:paraId="57D1C4CF" w14:textId="77777777" w:rsidR="007433CD" w:rsidRDefault="00000000">
      <w:pPr>
        <w:pStyle w:val="SourceCode"/>
      </w:pPr>
      <w:r>
        <w:rPr>
          <w:rStyle w:val="VerbatimChar"/>
        </w:rPr>
        <w:t>2011-05-24</w:t>
      </w:r>
    </w:p>
    <w:p w14:paraId="57D1C4D0" w14:textId="77777777" w:rsidR="007433CD" w:rsidRDefault="00000000">
      <w:pPr>
        <w:pStyle w:val="SourceCode"/>
      </w:pPr>
      <w:r>
        <w:rPr>
          <w:rStyle w:val="VerbatimChar"/>
        </w:rPr>
        <w:t>2011-05-25</w:t>
      </w:r>
    </w:p>
    <w:p w14:paraId="57D1C4D1" w14:textId="77777777" w:rsidR="007433CD" w:rsidRDefault="00000000">
      <w:pPr>
        <w:pStyle w:val="SourceCode"/>
      </w:pPr>
      <w:r>
        <w:rPr>
          <w:rStyle w:val="VerbatimChar"/>
        </w:rPr>
        <w:t>2011-05-26</w:t>
      </w:r>
    </w:p>
    <w:p w14:paraId="57D1C4D2" w14:textId="77777777" w:rsidR="007433CD" w:rsidRDefault="00000000">
      <w:pPr>
        <w:pStyle w:val="SourceCode"/>
      </w:pPr>
      <w:r>
        <w:rPr>
          <w:rStyle w:val="VerbatimChar"/>
        </w:rPr>
        <w:t>2011-05-27</w:t>
      </w:r>
    </w:p>
    <w:p w14:paraId="57D1C4D3" w14:textId="77777777" w:rsidR="007433CD" w:rsidRDefault="00000000">
      <w:pPr>
        <w:pStyle w:val="SourceCode"/>
      </w:pPr>
      <w:r>
        <w:rPr>
          <w:rStyle w:val="VerbatimChar"/>
        </w:rPr>
        <w:t>2011-05-28</w:t>
      </w:r>
    </w:p>
    <w:p w14:paraId="57D1C4D4" w14:textId="77777777" w:rsidR="007433CD" w:rsidRDefault="00000000">
      <w:pPr>
        <w:pStyle w:val="SourceCode"/>
      </w:pPr>
      <w:r>
        <w:rPr>
          <w:rStyle w:val="VerbatimChar"/>
        </w:rPr>
        <w:t>2011-05-29</w:t>
      </w:r>
    </w:p>
    <w:p w14:paraId="57D1C4D5" w14:textId="77777777" w:rsidR="007433CD" w:rsidRDefault="00000000">
      <w:pPr>
        <w:pStyle w:val="SourceCode"/>
      </w:pPr>
      <w:r>
        <w:rPr>
          <w:rStyle w:val="VerbatimChar"/>
        </w:rPr>
        <w:t>2011-05-30</w:t>
      </w:r>
    </w:p>
    <w:p w14:paraId="57D1C4D6" w14:textId="77777777" w:rsidR="007433CD" w:rsidRDefault="00000000">
      <w:pPr>
        <w:pStyle w:val="SourceCode"/>
      </w:pPr>
      <w:r>
        <w:rPr>
          <w:rStyle w:val="VerbatimChar"/>
        </w:rPr>
        <w:t>2011-05-31</w:t>
      </w:r>
    </w:p>
    <w:p w14:paraId="57D1C4D7" w14:textId="77777777" w:rsidR="007433CD" w:rsidRDefault="00000000">
      <w:pPr>
        <w:pStyle w:val="SourceCode"/>
      </w:pPr>
      <w:r>
        <w:rPr>
          <w:rStyle w:val="VerbatimChar"/>
        </w:rPr>
        <w:t>2011-06-01</w:t>
      </w:r>
    </w:p>
    <w:p w14:paraId="57D1C4D8" w14:textId="77777777" w:rsidR="007433CD" w:rsidRDefault="00000000">
      <w:pPr>
        <w:pStyle w:val="SourceCode"/>
      </w:pPr>
      <w:r>
        <w:rPr>
          <w:rStyle w:val="VerbatimChar"/>
        </w:rPr>
        <w:t>2011-06-02</w:t>
      </w:r>
    </w:p>
    <w:p w14:paraId="57D1C4D9" w14:textId="77777777" w:rsidR="007433CD" w:rsidRDefault="00000000">
      <w:pPr>
        <w:pStyle w:val="SourceCode"/>
      </w:pPr>
      <w:r>
        <w:rPr>
          <w:rStyle w:val="VerbatimChar"/>
        </w:rPr>
        <w:t>2011-06-03</w:t>
      </w:r>
    </w:p>
    <w:p w14:paraId="57D1C4DA" w14:textId="77777777" w:rsidR="007433CD" w:rsidRDefault="00000000">
      <w:pPr>
        <w:pStyle w:val="SourceCode"/>
      </w:pPr>
      <w:r>
        <w:rPr>
          <w:rStyle w:val="VerbatimChar"/>
        </w:rPr>
        <w:t>2011-06-04</w:t>
      </w:r>
    </w:p>
    <w:p w14:paraId="57D1C4DB" w14:textId="77777777" w:rsidR="007433CD" w:rsidRDefault="00000000">
      <w:pPr>
        <w:pStyle w:val="SourceCode"/>
      </w:pPr>
      <w:r>
        <w:rPr>
          <w:rStyle w:val="VerbatimChar"/>
        </w:rPr>
        <w:t>2011-06-05</w:t>
      </w:r>
    </w:p>
    <w:p w14:paraId="57D1C4DC" w14:textId="77777777" w:rsidR="007433CD" w:rsidRDefault="00000000">
      <w:pPr>
        <w:pStyle w:val="SourceCode"/>
      </w:pPr>
      <w:r>
        <w:rPr>
          <w:rStyle w:val="VerbatimChar"/>
        </w:rPr>
        <w:t>2011-06-06</w:t>
      </w:r>
    </w:p>
    <w:p w14:paraId="57D1C4DD" w14:textId="77777777" w:rsidR="007433CD" w:rsidRDefault="00000000">
      <w:pPr>
        <w:pStyle w:val="SourceCode"/>
      </w:pPr>
      <w:r>
        <w:rPr>
          <w:rStyle w:val="VerbatimChar"/>
        </w:rPr>
        <w:t>2011-06-07</w:t>
      </w:r>
    </w:p>
    <w:p w14:paraId="57D1C4DE" w14:textId="77777777" w:rsidR="007433CD" w:rsidRDefault="00000000">
      <w:pPr>
        <w:pStyle w:val="SourceCode"/>
      </w:pPr>
      <w:r>
        <w:rPr>
          <w:rStyle w:val="VerbatimChar"/>
        </w:rPr>
        <w:t>2011-06-08</w:t>
      </w:r>
    </w:p>
    <w:p w14:paraId="57D1C4DF" w14:textId="77777777" w:rsidR="007433CD" w:rsidRDefault="00000000">
      <w:pPr>
        <w:pStyle w:val="SourceCode"/>
      </w:pPr>
      <w:r>
        <w:rPr>
          <w:rStyle w:val="VerbatimChar"/>
        </w:rPr>
        <w:lastRenderedPageBreak/>
        <w:t>2011-06-09</w:t>
      </w:r>
    </w:p>
    <w:p w14:paraId="57D1C4E0" w14:textId="77777777" w:rsidR="007433CD" w:rsidRDefault="00000000">
      <w:pPr>
        <w:pStyle w:val="SourceCode"/>
      </w:pPr>
      <w:r>
        <w:rPr>
          <w:rStyle w:val="VerbatimChar"/>
        </w:rPr>
        <w:t>2011-06-10</w:t>
      </w:r>
    </w:p>
    <w:p w14:paraId="57D1C4E1" w14:textId="77777777" w:rsidR="007433CD" w:rsidRDefault="00000000">
      <w:pPr>
        <w:pStyle w:val="SourceCode"/>
      </w:pPr>
      <w:r>
        <w:rPr>
          <w:rStyle w:val="VerbatimChar"/>
        </w:rPr>
        <w:t>2011-06-11</w:t>
      </w:r>
    </w:p>
    <w:p w14:paraId="57D1C4E2" w14:textId="77777777" w:rsidR="007433CD" w:rsidRDefault="00000000">
      <w:pPr>
        <w:pStyle w:val="SourceCode"/>
      </w:pPr>
      <w:r>
        <w:rPr>
          <w:rStyle w:val="VerbatimChar"/>
        </w:rPr>
        <w:t>2011-06-12</w:t>
      </w:r>
    </w:p>
    <w:p w14:paraId="57D1C4E3" w14:textId="77777777" w:rsidR="007433CD" w:rsidRDefault="00000000">
      <w:pPr>
        <w:pStyle w:val="SourceCode"/>
      </w:pPr>
      <w:r>
        <w:rPr>
          <w:rStyle w:val="VerbatimChar"/>
        </w:rPr>
        <w:t>2011-06-13</w:t>
      </w:r>
    </w:p>
    <w:p w14:paraId="57D1C4E4" w14:textId="77777777" w:rsidR="007433CD" w:rsidRDefault="00000000">
      <w:pPr>
        <w:pStyle w:val="SourceCode"/>
      </w:pPr>
      <w:r>
        <w:rPr>
          <w:rStyle w:val="VerbatimChar"/>
        </w:rPr>
        <w:t>2011-06-14</w:t>
      </w:r>
    </w:p>
    <w:p w14:paraId="57D1C4E5" w14:textId="77777777" w:rsidR="007433CD" w:rsidRDefault="00000000">
      <w:pPr>
        <w:pStyle w:val="SourceCode"/>
      </w:pPr>
      <w:r>
        <w:rPr>
          <w:rStyle w:val="VerbatimChar"/>
        </w:rPr>
        <w:t>2011-06-15</w:t>
      </w:r>
    </w:p>
    <w:p w14:paraId="57D1C4E6" w14:textId="77777777" w:rsidR="007433CD" w:rsidRDefault="00000000">
      <w:pPr>
        <w:pStyle w:val="SourceCode"/>
      </w:pPr>
      <w:r>
        <w:rPr>
          <w:rStyle w:val="VerbatimChar"/>
        </w:rPr>
        <w:t>2011-06-16</w:t>
      </w:r>
    </w:p>
    <w:p w14:paraId="57D1C4E7" w14:textId="77777777" w:rsidR="007433CD" w:rsidRDefault="00000000">
      <w:pPr>
        <w:pStyle w:val="SourceCode"/>
      </w:pPr>
      <w:r>
        <w:rPr>
          <w:rStyle w:val="VerbatimChar"/>
        </w:rPr>
        <w:t>2011-06-17</w:t>
      </w:r>
    </w:p>
    <w:p w14:paraId="57D1C4E8" w14:textId="77777777" w:rsidR="007433CD" w:rsidRDefault="00000000">
      <w:pPr>
        <w:pStyle w:val="SourceCode"/>
      </w:pPr>
      <w:r>
        <w:rPr>
          <w:rStyle w:val="VerbatimChar"/>
        </w:rPr>
        <w:t>2011-06-18</w:t>
      </w:r>
    </w:p>
    <w:p w14:paraId="57D1C4E9" w14:textId="77777777" w:rsidR="007433CD" w:rsidRDefault="00000000">
      <w:pPr>
        <w:pStyle w:val="SourceCode"/>
      </w:pPr>
      <w:r>
        <w:rPr>
          <w:rStyle w:val="VerbatimChar"/>
        </w:rPr>
        <w:t>2011-06-19</w:t>
      </w:r>
    </w:p>
    <w:p w14:paraId="57D1C4EA" w14:textId="77777777" w:rsidR="007433CD" w:rsidRDefault="00000000">
      <w:pPr>
        <w:pStyle w:val="SourceCode"/>
      </w:pPr>
      <w:r>
        <w:rPr>
          <w:rStyle w:val="VerbatimChar"/>
        </w:rPr>
        <w:t>2011-06-20</w:t>
      </w:r>
    </w:p>
    <w:p w14:paraId="57D1C4EB" w14:textId="77777777" w:rsidR="007433CD" w:rsidRDefault="00000000">
      <w:pPr>
        <w:pStyle w:val="SourceCode"/>
      </w:pPr>
      <w:r>
        <w:rPr>
          <w:rStyle w:val="VerbatimChar"/>
        </w:rPr>
        <w:t>2011-06-21</w:t>
      </w:r>
    </w:p>
    <w:p w14:paraId="57D1C4EC" w14:textId="77777777" w:rsidR="007433CD" w:rsidRDefault="00000000">
      <w:pPr>
        <w:pStyle w:val="SourceCode"/>
      </w:pPr>
      <w:r>
        <w:rPr>
          <w:rStyle w:val="VerbatimChar"/>
        </w:rPr>
        <w:t>2011-06-22</w:t>
      </w:r>
    </w:p>
    <w:p w14:paraId="57D1C4ED" w14:textId="77777777" w:rsidR="007433CD" w:rsidRDefault="00000000">
      <w:pPr>
        <w:pStyle w:val="SourceCode"/>
      </w:pPr>
      <w:r>
        <w:rPr>
          <w:rStyle w:val="VerbatimChar"/>
        </w:rPr>
        <w:t>2011-06-23</w:t>
      </w:r>
    </w:p>
    <w:p w14:paraId="57D1C4EE" w14:textId="77777777" w:rsidR="007433CD" w:rsidRDefault="00000000">
      <w:pPr>
        <w:pStyle w:val="SourceCode"/>
      </w:pPr>
      <w:r>
        <w:rPr>
          <w:rStyle w:val="VerbatimChar"/>
        </w:rPr>
        <w:t>2011-06-24</w:t>
      </w:r>
    </w:p>
    <w:p w14:paraId="57D1C4EF" w14:textId="77777777" w:rsidR="007433CD" w:rsidRDefault="00000000">
      <w:pPr>
        <w:pStyle w:val="SourceCode"/>
      </w:pPr>
      <w:r>
        <w:rPr>
          <w:rStyle w:val="VerbatimChar"/>
        </w:rPr>
        <w:t>2011-06-25</w:t>
      </w:r>
    </w:p>
    <w:p w14:paraId="57D1C4F0" w14:textId="77777777" w:rsidR="007433CD" w:rsidRDefault="00000000">
      <w:pPr>
        <w:pStyle w:val="SourceCode"/>
      </w:pPr>
      <w:r>
        <w:rPr>
          <w:rStyle w:val="VerbatimChar"/>
        </w:rPr>
        <w:t>2011-06-26</w:t>
      </w:r>
    </w:p>
    <w:p w14:paraId="57D1C4F1" w14:textId="77777777" w:rsidR="007433CD" w:rsidRDefault="00000000">
      <w:pPr>
        <w:pStyle w:val="SourceCode"/>
      </w:pPr>
      <w:r>
        <w:rPr>
          <w:rStyle w:val="VerbatimChar"/>
        </w:rPr>
        <w:t>2011-06-27</w:t>
      </w:r>
    </w:p>
    <w:p w14:paraId="57D1C4F2" w14:textId="77777777" w:rsidR="007433CD" w:rsidRDefault="00000000">
      <w:pPr>
        <w:pStyle w:val="SourceCode"/>
      </w:pPr>
      <w:r>
        <w:rPr>
          <w:rStyle w:val="VerbatimChar"/>
        </w:rPr>
        <w:t>2011-06-28</w:t>
      </w:r>
    </w:p>
    <w:p w14:paraId="57D1C4F3" w14:textId="77777777" w:rsidR="007433CD" w:rsidRDefault="00000000">
      <w:pPr>
        <w:pStyle w:val="SourceCode"/>
      </w:pPr>
      <w:r>
        <w:rPr>
          <w:rStyle w:val="VerbatimChar"/>
        </w:rPr>
        <w:t>2011-06-29</w:t>
      </w:r>
    </w:p>
    <w:p w14:paraId="57D1C4F4" w14:textId="77777777" w:rsidR="007433CD" w:rsidRDefault="00000000">
      <w:pPr>
        <w:pStyle w:val="SourceCode"/>
      </w:pPr>
      <w:r>
        <w:rPr>
          <w:rStyle w:val="VerbatimChar"/>
        </w:rPr>
        <w:t>2011-06-30</w:t>
      </w:r>
    </w:p>
    <w:p w14:paraId="57D1C4F5" w14:textId="77777777" w:rsidR="007433CD" w:rsidRDefault="00000000">
      <w:pPr>
        <w:pStyle w:val="SourceCode"/>
      </w:pPr>
      <w:r>
        <w:rPr>
          <w:rStyle w:val="VerbatimChar"/>
        </w:rPr>
        <w:t>2011-07-01</w:t>
      </w:r>
    </w:p>
    <w:p w14:paraId="57D1C4F6" w14:textId="77777777" w:rsidR="007433CD" w:rsidRDefault="00000000">
      <w:pPr>
        <w:pStyle w:val="SourceCode"/>
      </w:pPr>
      <w:r>
        <w:rPr>
          <w:rStyle w:val="VerbatimChar"/>
        </w:rPr>
        <w:t>2011-07-02</w:t>
      </w:r>
    </w:p>
    <w:p w14:paraId="57D1C4F7" w14:textId="77777777" w:rsidR="007433CD" w:rsidRDefault="00000000">
      <w:pPr>
        <w:pStyle w:val="SourceCode"/>
      </w:pPr>
      <w:r>
        <w:rPr>
          <w:rStyle w:val="VerbatimChar"/>
        </w:rPr>
        <w:t>2011-07-03</w:t>
      </w:r>
    </w:p>
    <w:p w14:paraId="57D1C4F8" w14:textId="77777777" w:rsidR="007433CD" w:rsidRDefault="00000000">
      <w:pPr>
        <w:pStyle w:val="SourceCode"/>
      </w:pPr>
      <w:r>
        <w:rPr>
          <w:rStyle w:val="VerbatimChar"/>
        </w:rPr>
        <w:t>2011-07-04</w:t>
      </w:r>
    </w:p>
    <w:p w14:paraId="57D1C4F9" w14:textId="77777777" w:rsidR="007433CD" w:rsidRDefault="00000000">
      <w:pPr>
        <w:pStyle w:val="SourceCode"/>
      </w:pPr>
      <w:r>
        <w:rPr>
          <w:rStyle w:val="VerbatimChar"/>
        </w:rPr>
        <w:t>2011-07-05</w:t>
      </w:r>
    </w:p>
    <w:p w14:paraId="57D1C4FA" w14:textId="77777777" w:rsidR="007433CD" w:rsidRDefault="00000000">
      <w:pPr>
        <w:pStyle w:val="SourceCode"/>
      </w:pPr>
      <w:r>
        <w:rPr>
          <w:rStyle w:val="VerbatimChar"/>
        </w:rPr>
        <w:t>2011-07-06</w:t>
      </w:r>
    </w:p>
    <w:p w14:paraId="57D1C4FB" w14:textId="77777777" w:rsidR="007433CD" w:rsidRDefault="00000000">
      <w:pPr>
        <w:pStyle w:val="SourceCode"/>
      </w:pPr>
      <w:r>
        <w:rPr>
          <w:rStyle w:val="VerbatimChar"/>
        </w:rPr>
        <w:lastRenderedPageBreak/>
        <w:t>2011-07-07</w:t>
      </w:r>
    </w:p>
    <w:p w14:paraId="57D1C4FC" w14:textId="77777777" w:rsidR="007433CD" w:rsidRDefault="00000000">
      <w:pPr>
        <w:pStyle w:val="SourceCode"/>
      </w:pPr>
      <w:r>
        <w:rPr>
          <w:rStyle w:val="VerbatimChar"/>
        </w:rPr>
        <w:t>2011-07-08</w:t>
      </w:r>
    </w:p>
    <w:p w14:paraId="57D1C4FD" w14:textId="77777777" w:rsidR="007433CD" w:rsidRDefault="00000000">
      <w:pPr>
        <w:pStyle w:val="SourceCode"/>
      </w:pPr>
      <w:r>
        <w:rPr>
          <w:rStyle w:val="VerbatimChar"/>
        </w:rPr>
        <w:t>2011-07-09</w:t>
      </w:r>
    </w:p>
    <w:p w14:paraId="57D1C4FE" w14:textId="77777777" w:rsidR="007433CD" w:rsidRDefault="00000000">
      <w:pPr>
        <w:pStyle w:val="SourceCode"/>
      </w:pPr>
      <w:r>
        <w:rPr>
          <w:rStyle w:val="VerbatimChar"/>
        </w:rPr>
        <w:t>2011-07-10</w:t>
      </w:r>
    </w:p>
    <w:p w14:paraId="57D1C4FF" w14:textId="77777777" w:rsidR="007433CD" w:rsidRDefault="00000000">
      <w:pPr>
        <w:pStyle w:val="SourceCode"/>
      </w:pPr>
      <w:r>
        <w:rPr>
          <w:rStyle w:val="VerbatimChar"/>
        </w:rPr>
        <w:t>2011-07-11</w:t>
      </w:r>
    </w:p>
    <w:p w14:paraId="57D1C500" w14:textId="77777777" w:rsidR="007433CD" w:rsidRDefault="00000000">
      <w:pPr>
        <w:pStyle w:val="SourceCode"/>
      </w:pPr>
      <w:r>
        <w:rPr>
          <w:rStyle w:val="VerbatimChar"/>
        </w:rPr>
        <w:t>2011-07-12</w:t>
      </w:r>
    </w:p>
    <w:p w14:paraId="57D1C501" w14:textId="77777777" w:rsidR="007433CD" w:rsidRDefault="00000000">
      <w:pPr>
        <w:pStyle w:val="SourceCode"/>
      </w:pPr>
      <w:r>
        <w:rPr>
          <w:rStyle w:val="VerbatimChar"/>
        </w:rPr>
        <w:t>2011-07-13</w:t>
      </w:r>
    </w:p>
    <w:p w14:paraId="57D1C502" w14:textId="77777777" w:rsidR="007433CD" w:rsidRDefault="00000000">
      <w:pPr>
        <w:pStyle w:val="SourceCode"/>
      </w:pPr>
      <w:r>
        <w:rPr>
          <w:rStyle w:val="VerbatimChar"/>
        </w:rPr>
        <w:t>2011-07-14</w:t>
      </w:r>
    </w:p>
    <w:p w14:paraId="57D1C503" w14:textId="77777777" w:rsidR="007433CD" w:rsidRDefault="00000000">
      <w:pPr>
        <w:pStyle w:val="SourceCode"/>
      </w:pPr>
      <w:r>
        <w:rPr>
          <w:rStyle w:val="VerbatimChar"/>
        </w:rPr>
        <w:t>2011-07-15</w:t>
      </w:r>
    </w:p>
    <w:p w14:paraId="57D1C504" w14:textId="77777777" w:rsidR="007433CD" w:rsidRDefault="00000000">
      <w:pPr>
        <w:pStyle w:val="SourceCode"/>
      </w:pPr>
      <w:r>
        <w:rPr>
          <w:rStyle w:val="VerbatimChar"/>
        </w:rPr>
        <w:t>2011-07-16</w:t>
      </w:r>
    </w:p>
    <w:p w14:paraId="57D1C505" w14:textId="77777777" w:rsidR="007433CD" w:rsidRDefault="00000000">
      <w:pPr>
        <w:pStyle w:val="SourceCode"/>
      </w:pPr>
      <w:r>
        <w:rPr>
          <w:rStyle w:val="VerbatimChar"/>
        </w:rPr>
        <w:t>2011-07-17</w:t>
      </w:r>
    </w:p>
    <w:p w14:paraId="57D1C506" w14:textId="77777777" w:rsidR="007433CD" w:rsidRDefault="00000000">
      <w:pPr>
        <w:pStyle w:val="SourceCode"/>
      </w:pPr>
      <w:r>
        <w:rPr>
          <w:rStyle w:val="VerbatimChar"/>
        </w:rPr>
        <w:t>2011-07-18</w:t>
      </w:r>
    </w:p>
    <w:p w14:paraId="57D1C507" w14:textId="77777777" w:rsidR="007433CD" w:rsidRDefault="00000000">
      <w:pPr>
        <w:pStyle w:val="SourceCode"/>
      </w:pPr>
      <w:r>
        <w:rPr>
          <w:rStyle w:val="VerbatimChar"/>
        </w:rPr>
        <w:t>2011-07-19</w:t>
      </w:r>
    </w:p>
    <w:p w14:paraId="57D1C508" w14:textId="77777777" w:rsidR="007433CD" w:rsidRDefault="00000000">
      <w:pPr>
        <w:pStyle w:val="SourceCode"/>
      </w:pPr>
      <w:r>
        <w:rPr>
          <w:rStyle w:val="VerbatimChar"/>
        </w:rPr>
        <w:t>2011-07-20</w:t>
      </w:r>
    </w:p>
    <w:p w14:paraId="57D1C509" w14:textId="77777777" w:rsidR="007433CD" w:rsidRDefault="00000000">
      <w:pPr>
        <w:pStyle w:val="SourceCode"/>
      </w:pPr>
      <w:r>
        <w:rPr>
          <w:rStyle w:val="VerbatimChar"/>
        </w:rPr>
        <w:t>2011-07-21</w:t>
      </w:r>
    </w:p>
    <w:p w14:paraId="57D1C50A" w14:textId="77777777" w:rsidR="007433CD" w:rsidRDefault="00000000">
      <w:pPr>
        <w:pStyle w:val="SourceCode"/>
      </w:pPr>
      <w:r>
        <w:rPr>
          <w:rStyle w:val="VerbatimChar"/>
        </w:rPr>
        <w:t>2011-07-22</w:t>
      </w:r>
    </w:p>
    <w:p w14:paraId="57D1C50B" w14:textId="77777777" w:rsidR="007433CD" w:rsidRDefault="00000000">
      <w:pPr>
        <w:pStyle w:val="SourceCode"/>
      </w:pPr>
      <w:r>
        <w:rPr>
          <w:rStyle w:val="VerbatimChar"/>
        </w:rPr>
        <w:t>2011-07-23</w:t>
      </w:r>
    </w:p>
    <w:p w14:paraId="57D1C50C" w14:textId="77777777" w:rsidR="007433CD" w:rsidRDefault="00000000">
      <w:pPr>
        <w:pStyle w:val="SourceCode"/>
      </w:pPr>
      <w:r>
        <w:rPr>
          <w:rStyle w:val="VerbatimChar"/>
        </w:rPr>
        <w:t>2011-07-24</w:t>
      </w:r>
    </w:p>
    <w:p w14:paraId="57D1C50D" w14:textId="77777777" w:rsidR="007433CD" w:rsidRDefault="00000000">
      <w:pPr>
        <w:pStyle w:val="SourceCode"/>
      </w:pPr>
      <w:r>
        <w:rPr>
          <w:rStyle w:val="VerbatimChar"/>
        </w:rPr>
        <w:t>2011-07-25</w:t>
      </w:r>
    </w:p>
    <w:p w14:paraId="57D1C50E" w14:textId="77777777" w:rsidR="007433CD" w:rsidRDefault="00000000">
      <w:pPr>
        <w:pStyle w:val="SourceCode"/>
      </w:pPr>
      <w:r>
        <w:rPr>
          <w:rStyle w:val="VerbatimChar"/>
        </w:rPr>
        <w:t>2011-07-26</w:t>
      </w:r>
    </w:p>
    <w:p w14:paraId="57D1C50F" w14:textId="77777777" w:rsidR="007433CD" w:rsidRDefault="00000000">
      <w:pPr>
        <w:pStyle w:val="SourceCode"/>
      </w:pPr>
      <w:r>
        <w:rPr>
          <w:rStyle w:val="VerbatimChar"/>
        </w:rPr>
        <w:t>2011-07-27</w:t>
      </w:r>
    </w:p>
    <w:p w14:paraId="57D1C510" w14:textId="77777777" w:rsidR="007433CD" w:rsidRDefault="00000000">
      <w:pPr>
        <w:pStyle w:val="SourceCode"/>
      </w:pPr>
      <w:r>
        <w:rPr>
          <w:rStyle w:val="VerbatimChar"/>
        </w:rPr>
        <w:t>2011-07-28</w:t>
      </w:r>
    </w:p>
    <w:p w14:paraId="57D1C511" w14:textId="77777777" w:rsidR="007433CD" w:rsidRDefault="00000000">
      <w:pPr>
        <w:pStyle w:val="SourceCode"/>
      </w:pPr>
      <w:r>
        <w:rPr>
          <w:rStyle w:val="VerbatimChar"/>
        </w:rPr>
        <w:t>2011-07-29</w:t>
      </w:r>
    </w:p>
    <w:p w14:paraId="57D1C512" w14:textId="77777777" w:rsidR="007433CD" w:rsidRDefault="00000000">
      <w:pPr>
        <w:pStyle w:val="SourceCode"/>
      </w:pPr>
      <w:r>
        <w:rPr>
          <w:rStyle w:val="VerbatimChar"/>
        </w:rPr>
        <w:t>2011-07-30</w:t>
      </w:r>
    </w:p>
    <w:p w14:paraId="57D1C513" w14:textId="77777777" w:rsidR="007433CD" w:rsidRDefault="00000000">
      <w:pPr>
        <w:pStyle w:val="SourceCode"/>
      </w:pPr>
      <w:r>
        <w:rPr>
          <w:rStyle w:val="VerbatimChar"/>
        </w:rPr>
        <w:t>2011-07-31</w:t>
      </w:r>
    </w:p>
    <w:p w14:paraId="57D1C514" w14:textId="77777777" w:rsidR="007433CD" w:rsidRDefault="00000000">
      <w:pPr>
        <w:pStyle w:val="SourceCode"/>
      </w:pPr>
      <w:r>
        <w:rPr>
          <w:rStyle w:val="VerbatimChar"/>
        </w:rPr>
        <w:t>2011-08-01</w:t>
      </w:r>
    </w:p>
    <w:p w14:paraId="57D1C515" w14:textId="77777777" w:rsidR="007433CD" w:rsidRDefault="00000000">
      <w:pPr>
        <w:pStyle w:val="SourceCode"/>
      </w:pPr>
      <w:r>
        <w:rPr>
          <w:rStyle w:val="VerbatimChar"/>
        </w:rPr>
        <w:t>2011-08-02</w:t>
      </w:r>
    </w:p>
    <w:p w14:paraId="57D1C516" w14:textId="77777777" w:rsidR="007433CD" w:rsidRDefault="00000000">
      <w:pPr>
        <w:pStyle w:val="SourceCode"/>
      </w:pPr>
      <w:r>
        <w:rPr>
          <w:rStyle w:val="VerbatimChar"/>
        </w:rPr>
        <w:t>2011-08-03</w:t>
      </w:r>
    </w:p>
    <w:p w14:paraId="57D1C517" w14:textId="77777777" w:rsidR="007433CD" w:rsidRDefault="00000000">
      <w:pPr>
        <w:pStyle w:val="SourceCode"/>
      </w:pPr>
      <w:r>
        <w:rPr>
          <w:rStyle w:val="VerbatimChar"/>
        </w:rPr>
        <w:lastRenderedPageBreak/>
        <w:t>2011-08-04</w:t>
      </w:r>
    </w:p>
    <w:p w14:paraId="57D1C518" w14:textId="77777777" w:rsidR="007433CD" w:rsidRDefault="00000000">
      <w:pPr>
        <w:pStyle w:val="SourceCode"/>
      </w:pPr>
      <w:r>
        <w:rPr>
          <w:rStyle w:val="VerbatimChar"/>
        </w:rPr>
        <w:t>2011-08-05</w:t>
      </w:r>
    </w:p>
    <w:p w14:paraId="57D1C519" w14:textId="77777777" w:rsidR="007433CD" w:rsidRDefault="00000000">
      <w:pPr>
        <w:pStyle w:val="SourceCode"/>
      </w:pPr>
      <w:r>
        <w:rPr>
          <w:rStyle w:val="VerbatimChar"/>
        </w:rPr>
        <w:t>2011-08-06</w:t>
      </w:r>
    </w:p>
    <w:p w14:paraId="57D1C51A" w14:textId="77777777" w:rsidR="007433CD" w:rsidRDefault="00000000">
      <w:pPr>
        <w:pStyle w:val="SourceCode"/>
      </w:pPr>
      <w:r>
        <w:rPr>
          <w:rStyle w:val="VerbatimChar"/>
        </w:rPr>
        <w:t>2011-08-07</w:t>
      </w:r>
    </w:p>
    <w:p w14:paraId="57D1C51B" w14:textId="77777777" w:rsidR="007433CD" w:rsidRDefault="00000000">
      <w:pPr>
        <w:pStyle w:val="SourceCode"/>
      </w:pPr>
      <w:r>
        <w:rPr>
          <w:rStyle w:val="VerbatimChar"/>
        </w:rPr>
        <w:t>2011-08-08</w:t>
      </w:r>
    </w:p>
    <w:p w14:paraId="57D1C51C" w14:textId="77777777" w:rsidR="007433CD" w:rsidRDefault="00000000">
      <w:pPr>
        <w:pStyle w:val="SourceCode"/>
      </w:pPr>
      <w:r>
        <w:rPr>
          <w:rStyle w:val="VerbatimChar"/>
        </w:rPr>
        <w:t>2011-08-09</w:t>
      </w:r>
    </w:p>
    <w:p w14:paraId="57D1C51D" w14:textId="77777777" w:rsidR="007433CD" w:rsidRDefault="00000000">
      <w:pPr>
        <w:pStyle w:val="SourceCode"/>
      </w:pPr>
      <w:r>
        <w:rPr>
          <w:rStyle w:val="VerbatimChar"/>
        </w:rPr>
        <w:t>2011-08-10</w:t>
      </w:r>
    </w:p>
    <w:p w14:paraId="57D1C51E" w14:textId="77777777" w:rsidR="007433CD" w:rsidRDefault="00000000">
      <w:pPr>
        <w:pStyle w:val="SourceCode"/>
      </w:pPr>
      <w:r>
        <w:rPr>
          <w:rStyle w:val="VerbatimChar"/>
        </w:rPr>
        <w:t>2011-08-11</w:t>
      </w:r>
    </w:p>
    <w:p w14:paraId="57D1C51F" w14:textId="77777777" w:rsidR="007433CD" w:rsidRDefault="00000000">
      <w:pPr>
        <w:pStyle w:val="SourceCode"/>
      </w:pPr>
      <w:r>
        <w:rPr>
          <w:rStyle w:val="VerbatimChar"/>
        </w:rPr>
        <w:t>2011-08-12</w:t>
      </w:r>
    </w:p>
    <w:p w14:paraId="57D1C520" w14:textId="77777777" w:rsidR="007433CD" w:rsidRDefault="00000000">
      <w:pPr>
        <w:pStyle w:val="SourceCode"/>
      </w:pPr>
      <w:r>
        <w:rPr>
          <w:rStyle w:val="VerbatimChar"/>
        </w:rPr>
        <w:t>2011-08-13</w:t>
      </w:r>
    </w:p>
    <w:p w14:paraId="57D1C521" w14:textId="77777777" w:rsidR="007433CD" w:rsidRDefault="00000000">
      <w:pPr>
        <w:pStyle w:val="SourceCode"/>
      </w:pPr>
      <w:r>
        <w:rPr>
          <w:rStyle w:val="VerbatimChar"/>
        </w:rPr>
        <w:t>2011-08-14</w:t>
      </w:r>
    </w:p>
    <w:p w14:paraId="57D1C522" w14:textId="77777777" w:rsidR="007433CD" w:rsidRDefault="00000000">
      <w:pPr>
        <w:pStyle w:val="SourceCode"/>
      </w:pPr>
      <w:r>
        <w:rPr>
          <w:rStyle w:val="VerbatimChar"/>
        </w:rPr>
        <w:t>2011-08-15</w:t>
      </w:r>
    </w:p>
    <w:p w14:paraId="57D1C523" w14:textId="77777777" w:rsidR="007433CD" w:rsidRDefault="00000000">
      <w:pPr>
        <w:pStyle w:val="SourceCode"/>
      </w:pPr>
      <w:r>
        <w:rPr>
          <w:rStyle w:val="VerbatimChar"/>
        </w:rPr>
        <w:t>2011-08-16</w:t>
      </w:r>
    </w:p>
    <w:p w14:paraId="57D1C524" w14:textId="77777777" w:rsidR="007433CD" w:rsidRDefault="00000000">
      <w:pPr>
        <w:pStyle w:val="SourceCode"/>
      </w:pPr>
      <w:r>
        <w:rPr>
          <w:rStyle w:val="VerbatimChar"/>
        </w:rPr>
        <w:t>2011-08-17</w:t>
      </w:r>
    </w:p>
    <w:p w14:paraId="57D1C525" w14:textId="77777777" w:rsidR="007433CD" w:rsidRDefault="00000000">
      <w:pPr>
        <w:pStyle w:val="SourceCode"/>
      </w:pPr>
      <w:r>
        <w:rPr>
          <w:rStyle w:val="VerbatimChar"/>
        </w:rPr>
        <w:t>2011-08-18</w:t>
      </w:r>
    </w:p>
    <w:p w14:paraId="57D1C526" w14:textId="77777777" w:rsidR="007433CD" w:rsidRDefault="00000000">
      <w:pPr>
        <w:pStyle w:val="SourceCode"/>
      </w:pPr>
      <w:r>
        <w:rPr>
          <w:rStyle w:val="VerbatimChar"/>
        </w:rPr>
        <w:t>2011-08-19</w:t>
      </w:r>
    </w:p>
    <w:p w14:paraId="57D1C527" w14:textId="77777777" w:rsidR="007433CD" w:rsidRDefault="00000000">
      <w:pPr>
        <w:pStyle w:val="SourceCode"/>
      </w:pPr>
      <w:r>
        <w:rPr>
          <w:rStyle w:val="VerbatimChar"/>
        </w:rPr>
        <w:t>2011-08-20</w:t>
      </w:r>
    </w:p>
    <w:p w14:paraId="57D1C528" w14:textId="77777777" w:rsidR="007433CD" w:rsidRDefault="00000000">
      <w:pPr>
        <w:pStyle w:val="SourceCode"/>
      </w:pPr>
      <w:r>
        <w:rPr>
          <w:rStyle w:val="VerbatimChar"/>
        </w:rPr>
        <w:t>2011-08-21</w:t>
      </w:r>
    </w:p>
    <w:p w14:paraId="57D1C529" w14:textId="77777777" w:rsidR="007433CD" w:rsidRDefault="00000000">
      <w:pPr>
        <w:pStyle w:val="SourceCode"/>
      </w:pPr>
      <w:r>
        <w:rPr>
          <w:rStyle w:val="VerbatimChar"/>
        </w:rPr>
        <w:t>2011-08-22</w:t>
      </w:r>
    </w:p>
    <w:p w14:paraId="57D1C52A" w14:textId="77777777" w:rsidR="007433CD" w:rsidRDefault="00000000">
      <w:pPr>
        <w:pStyle w:val="SourceCode"/>
      </w:pPr>
      <w:r>
        <w:rPr>
          <w:rStyle w:val="VerbatimChar"/>
        </w:rPr>
        <w:t>2011-08-23</w:t>
      </w:r>
    </w:p>
    <w:p w14:paraId="57D1C52B" w14:textId="77777777" w:rsidR="007433CD" w:rsidRDefault="00000000">
      <w:pPr>
        <w:pStyle w:val="SourceCode"/>
      </w:pPr>
      <w:r>
        <w:rPr>
          <w:rStyle w:val="VerbatimChar"/>
        </w:rPr>
        <w:t>2011-08-24</w:t>
      </w:r>
    </w:p>
    <w:p w14:paraId="57D1C52C" w14:textId="77777777" w:rsidR="007433CD" w:rsidRDefault="00000000">
      <w:pPr>
        <w:pStyle w:val="SourceCode"/>
      </w:pPr>
      <w:r>
        <w:rPr>
          <w:rStyle w:val="VerbatimChar"/>
        </w:rPr>
        <w:t>2011-08-25</w:t>
      </w:r>
    </w:p>
    <w:p w14:paraId="57D1C52D" w14:textId="77777777" w:rsidR="007433CD" w:rsidRDefault="00000000">
      <w:pPr>
        <w:pStyle w:val="SourceCode"/>
      </w:pPr>
      <w:r>
        <w:rPr>
          <w:rStyle w:val="VerbatimChar"/>
        </w:rPr>
        <w:t>2011-08-26</w:t>
      </w:r>
    </w:p>
    <w:p w14:paraId="57D1C52E" w14:textId="77777777" w:rsidR="007433CD" w:rsidRDefault="00000000">
      <w:pPr>
        <w:pStyle w:val="SourceCode"/>
      </w:pPr>
      <w:r>
        <w:rPr>
          <w:rStyle w:val="VerbatimChar"/>
        </w:rPr>
        <w:t>2011-08-27</w:t>
      </w:r>
    </w:p>
    <w:p w14:paraId="57D1C52F" w14:textId="77777777" w:rsidR="007433CD" w:rsidRDefault="00000000">
      <w:pPr>
        <w:pStyle w:val="SourceCode"/>
      </w:pPr>
      <w:r>
        <w:rPr>
          <w:rStyle w:val="VerbatimChar"/>
        </w:rPr>
        <w:t>2011-08-28</w:t>
      </w:r>
    </w:p>
    <w:p w14:paraId="57D1C530" w14:textId="77777777" w:rsidR="007433CD" w:rsidRDefault="00000000">
      <w:pPr>
        <w:pStyle w:val="SourceCode"/>
      </w:pPr>
      <w:r>
        <w:rPr>
          <w:rStyle w:val="VerbatimChar"/>
        </w:rPr>
        <w:t>2011-08-29</w:t>
      </w:r>
    </w:p>
    <w:p w14:paraId="57D1C531" w14:textId="77777777" w:rsidR="007433CD" w:rsidRDefault="00000000">
      <w:pPr>
        <w:pStyle w:val="SourceCode"/>
      </w:pPr>
      <w:r>
        <w:rPr>
          <w:rStyle w:val="VerbatimChar"/>
        </w:rPr>
        <w:t>2011-08-30</w:t>
      </w:r>
    </w:p>
    <w:p w14:paraId="57D1C532" w14:textId="77777777" w:rsidR="007433CD" w:rsidRDefault="00000000">
      <w:pPr>
        <w:pStyle w:val="SourceCode"/>
      </w:pPr>
      <w:r>
        <w:rPr>
          <w:rStyle w:val="VerbatimChar"/>
        </w:rPr>
        <w:t>2011-08-31</w:t>
      </w:r>
    </w:p>
    <w:p w14:paraId="57D1C533" w14:textId="77777777" w:rsidR="007433CD" w:rsidRDefault="00000000">
      <w:pPr>
        <w:pStyle w:val="SourceCode"/>
      </w:pPr>
      <w:r>
        <w:rPr>
          <w:rStyle w:val="VerbatimChar"/>
        </w:rPr>
        <w:lastRenderedPageBreak/>
        <w:t>2011-09-01</w:t>
      </w:r>
    </w:p>
    <w:p w14:paraId="57D1C534" w14:textId="77777777" w:rsidR="007433CD" w:rsidRDefault="00000000">
      <w:pPr>
        <w:pStyle w:val="SourceCode"/>
      </w:pPr>
      <w:r>
        <w:rPr>
          <w:rStyle w:val="VerbatimChar"/>
        </w:rPr>
        <w:t>2011-09-02</w:t>
      </w:r>
    </w:p>
    <w:p w14:paraId="57D1C535" w14:textId="77777777" w:rsidR="007433CD" w:rsidRDefault="00000000">
      <w:pPr>
        <w:pStyle w:val="SourceCode"/>
      </w:pPr>
      <w:r>
        <w:rPr>
          <w:rStyle w:val="VerbatimChar"/>
        </w:rPr>
        <w:t>2011-09-03</w:t>
      </w:r>
    </w:p>
    <w:p w14:paraId="57D1C536" w14:textId="77777777" w:rsidR="007433CD" w:rsidRDefault="00000000">
      <w:pPr>
        <w:pStyle w:val="SourceCode"/>
      </w:pPr>
      <w:r>
        <w:rPr>
          <w:rStyle w:val="VerbatimChar"/>
        </w:rPr>
        <w:t>2011-09-04</w:t>
      </w:r>
    </w:p>
    <w:p w14:paraId="57D1C537" w14:textId="77777777" w:rsidR="007433CD" w:rsidRDefault="00000000">
      <w:pPr>
        <w:pStyle w:val="SourceCode"/>
      </w:pPr>
      <w:r>
        <w:rPr>
          <w:rStyle w:val="VerbatimChar"/>
        </w:rPr>
        <w:t>2011-09-05</w:t>
      </w:r>
    </w:p>
    <w:p w14:paraId="57D1C538" w14:textId="77777777" w:rsidR="007433CD" w:rsidRDefault="00000000">
      <w:pPr>
        <w:pStyle w:val="SourceCode"/>
      </w:pPr>
      <w:r>
        <w:rPr>
          <w:rStyle w:val="VerbatimChar"/>
        </w:rPr>
        <w:t>2011-09-06</w:t>
      </w:r>
    </w:p>
    <w:p w14:paraId="57D1C539" w14:textId="77777777" w:rsidR="007433CD" w:rsidRDefault="00000000">
      <w:pPr>
        <w:pStyle w:val="SourceCode"/>
      </w:pPr>
      <w:r>
        <w:rPr>
          <w:rStyle w:val="VerbatimChar"/>
        </w:rPr>
        <w:t>2011-09-07</w:t>
      </w:r>
    </w:p>
    <w:p w14:paraId="57D1C53A" w14:textId="77777777" w:rsidR="007433CD" w:rsidRDefault="00000000">
      <w:pPr>
        <w:pStyle w:val="SourceCode"/>
      </w:pPr>
      <w:r>
        <w:rPr>
          <w:rStyle w:val="VerbatimChar"/>
        </w:rPr>
        <w:t>2011-09-08</w:t>
      </w:r>
    </w:p>
    <w:p w14:paraId="57D1C53B" w14:textId="77777777" w:rsidR="007433CD" w:rsidRDefault="00000000">
      <w:pPr>
        <w:pStyle w:val="SourceCode"/>
      </w:pPr>
      <w:r>
        <w:rPr>
          <w:rStyle w:val="VerbatimChar"/>
        </w:rPr>
        <w:t>2011-09-09</w:t>
      </w:r>
    </w:p>
    <w:p w14:paraId="57D1C53C" w14:textId="77777777" w:rsidR="007433CD" w:rsidRDefault="00000000">
      <w:pPr>
        <w:pStyle w:val="SourceCode"/>
      </w:pPr>
      <w:r>
        <w:rPr>
          <w:rStyle w:val="VerbatimChar"/>
        </w:rPr>
        <w:t>2011-09-10</w:t>
      </w:r>
    </w:p>
    <w:p w14:paraId="57D1C53D" w14:textId="77777777" w:rsidR="007433CD" w:rsidRDefault="00000000">
      <w:pPr>
        <w:pStyle w:val="SourceCode"/>
      </w:pPr>
      <w:r>
        <w:rPr>
          <w:rStyle w:val="VerbatimChar"/>
        </w:rPr>
        <w:t>2011-09-11</w:t>
      </w:r>
    </w:p>
    <w:p w14:paraId="57D1C53E" w14:textId="77777777" w:rsidR="007433CD" w:rsidRDefault="00000000">
      <w:pPr>
        <w:pStyle w:val="SourceCode"/>
      </w:pPr>
      <w:r>
        <w:rPr>
          <w:rStyle w:val="VerbatimChar"/>
        </w:rPr>
        <w:t>2011-09-12</w:t>
      </w:r>
    </w:p>
    <w:p w14:paraId="57D1C53F" w14:textId="77777777" w:rsidR="007433CD" w:rsidRDefault="00000000">
      <w:pPr>
        <w:pStyle w:val="SourceCode"/>
      </w:pPr>
      <w:r>
        <w:rPr>
          <w:rStyle w:val="VerbatimChar"/>
        </w:rPr>
        <w:t>2011-09-13</w:t>
      </w:r>
    </w:p>
    <w:p w14:paraId="57D1C540" w14:textId="77777777" w:rsidR="007433CD" w:rsidRDefault="00000000">
      <w:pPr>
        <w:pStyle w:val="SourceCode"/>
      </w:pPr>
      <w:r>
        <w:rPr>
          <w:rStyle w:val="VerbatimChar"/>
        </w:rPr>
        <w:t>2011-09-14</w:t>
      </w:r>
    </w:p>
    <w:p w14:paraId="57D1C541" w14:textId="77777777" w:rsidR="007433CD" w:rsidRDefault="00000000">
      <w:pPr>
        <w:pStyle w:val="SourceCode"/>
      </w:pPr>
      <w:r>
        <w:rPr>
          <w:rStyle w:val="VerbatimChar"/>
        </w:rPr>
        <w:t>2011-09-15</w:t>
      </w:r>
    </w:p>
    <w:p w14:paraId="57D1C542" w14:textId="77777777" w:rsidR="007433CD" w:rsidRDefault="00000000">
      <w:pPr>
        <w:pStyle w:val="SourceCode"/>
      </w:pPr>
      <w:r>
        <w:rPr>
          <w:rStyle w:val="VerbatimChar"/>
        </w:rPr>
        <w:t>2011-09-16</w:t>
      </w:r>
    </w:p>
    <w:p w14:paraId="57D1C543" w14:textId="77777777" w:rsidR="007433CD" w:rsidRDefault="00000000">
      <w:pPr>
        <w:pStyle w:val="SourceCode"/>
      </w:pPr>
      <w:r>
        <w:rPr>
          <w:rStyle w:val="VerbatimChar"/>
        </w:rPr>
        <w:t>2011-09-17</w:t>
      </w:r>
    </w:p>
    <w:p w14:paraId="57D1C544" w14:textId="77777777" w:rsidR="007433CD" w:rsidRDefault="00000000">
      <w:pPr>
        <w:pStyle w:val="SourceCode"/>
      </w:pPr>
      <w:r>
        <w:rPr>
          <w:rStyle w:val="VerbatimChar"/>
        </w:rPr>
        <w:t>2011-09-18</w:t>
      </w:r>
    </w:p>
    <w:p w14:paraId="57D1C545" w14:textId="77777777" w:rsidR="007433CD" w:rsidRDefault="00000000">
      <w:pPr>
        <w:pStyle w:val="SourceCode"/>
      </w:pPr>
      <w:r>
        <w:rPr>
          <w:rStyle w:val="VerbatimChar"/>
        </w:rPr>
        <w:t>2011-09-19</w:t>
      </w:r>
    </w:p>
    <w:p w14:paraId="57D1C546" w14:textId="77777777" w:rsidR="007433CD" w:rsidRDefault="00000000">
      <w:pPr>
        <w:pStyle w:val="SourceCode"/>
      </w:pPr>
      <w:r>
        <w:rPr>
          <w:rStyle w:val="VerbatimChar"/>
        </w:rPr>
        <w:t>2011-09-20</w:t>
      </w:r>
    </w:p>
    <w:p w14:paraId="57D1C547" w14:textId="77777777" w:rsidR="007433CD" w:rsidRDefault="00000000">
      <w:pPr>
        <w:pStyle w:val="SourceCode"/>
      </w:pPr>
      <w:r>
        <w:rPr>
          <w:rStyle w:val="VerbatimChar"/>
        </w:rPr>
        <w:t>2011-09-21</w:t>
      </w:r>
    </w:p>
    <w:p w14:paraId="57D1C548" w14:textId="77777777" w:rsidR="007433CD" w:rsidRDefault="00000000">
      <w:pPr>
        <w:pStyle w:val="SourceCode"/>
      </w:pPr>
      <w:r>
        <w:rPr>
          <w:rStyle w:val="VerbatimChar"/>
        </w:rPr>
        <w:t>2011-09-22</w:t>
      </w:r>
    </w:p>
    <w:p w14:paraId="57D1C549" w14:textId="77777777" w:rsidR="007433CD" w:rsidRDefault="00000000">
      <w:pPr>
        <w:pStyle w:val="SourceCode"/>
      </w:pPr>
      <w:r>
        <w:rPr>
          <w:rStyle w:val="VerbatimChar"/>
        </w:rPr>
        <w:t>2011-09-23</w:t>
      </w:r>
    </w:p>
    <w:p w14:paraId="57D1C54A" w14:textId="77777777" w:rsidR="007433CD" w:rsidRDefault="00000000">
      <w:pPr>
        <w:pStyle w:val="SourceCode"/>
      </w:pPr>
      <w:r>
        <w:rPr>
          <w:rStyle w:val="VerbatimChar"/>
        </w:rPr>
        <w:t>2011-09-24</w:t>
      </w:r>
    </w:p>
    <w:p w14:paraId="57D1C54B" w14:textId="77777777" w:rsidR="007433CD" w:rsidRDefault="00000000">
      <w:pPr>
        <w:pStyle w:val="SourceCode"/>
      </w:pPr>
      <w:r>
        <w:rPr>
          <w:rStyle w:val="VerbatimChar"/>
        </w:rPr>
        <w:t>2011-09-25</w:t>
      </w:r>
    </w:p>
    <w:p w14:paraId="57D1C54C" w14:textId="77777777" w:rsidR="007433CD" w:rsidRDefault="00000000">
      <w:pPr>
        <w:pStyle w:val="SourceCode"/>
      </w:pPr>
      <w:r>
        <w:rPr>
          <w:rStyle w:val="VerbatimChar"/>
        </w:rPr>
        <w:t>2011-09-26</w:t>
      </w:r>
    </w:p>
    <w:p w14:paraId="57D1C54D" w14:textId="77777777" w:rsidR="007433CD" w:rsidRDefault="00000000">
      <w:pPr>
        <w:pStyle w:val="SourceCode"/>
      </w:pPr>
      <w:r>
        <w:rPr>
          <w:rStyle w:val="VerbatimChar"/>
        </w:rPr>
        <w:t>2011-09-27</w:t>
      </w:r>
    </w:p>
    <w:p w14:paraId="57D1C54E" w14:textId="77777777" w:rsidR="007433CD" w:rsidRDefault="00000000">
      <w:pPr>
        <w:pStyle w:val="SourceCode"/>
      </w:pPr>
      <w:r>
        <w:rPr>
          <w:rStyle w:val="VerbatimChar"/>
        </w:rPr>
        <w:t>2011-09-28</w:t>
      </w:r>
    </w:p>
    <w:p w14:paraId="57D1C54F" w14:textId="77777777" w:rsidR="007433CD" w:rsidRDefault="00000000">
      <w:pPr>
        <w:pStyle w:val="SourceCode"/>
      </w:pPr>
      <w:r>
        <w:rPr>
          <w:rStyle w:val="VerbatimChar"/>
        </w:rPr>
        <w:lastRenderedPageBreak/>
        <w:t>2011-09-29</w:t>
      </w:r>
    </w:p>
    <w:p w14:paraId="57D1C550" w14:textId="77777777" w:rsidR="007433CD" w:rsidRDefault="00000000">
      <w:pPr>
        <w:pStyle w:val="SourceCode"/>
      </w:pPr>
      <w:r>
        <w:rPr>
          <w:rStyle w:val="VerbatimChar"/>
        </w:rPr>
        <w:t>2011-09-30</w:t>
      </w:r>
    </w:p>
    <w:p w14:paraId="57D1C551" w14:textId="77777777" w:rsidR="007433CD" w:rsidRDefault="00000000">
      <w:pPr>
        <w:pStyle w:val="SourceCode"/>
      </w:pPr>
      <w:r>
        <w:rPr>
          <w:rStyle w:val="VerbatimChar"/>
        </w:rPr>
        <w:t>2011-10-01</w:t>
      </w:r>
    </w:p>
    <w:p w14:paraId="57D1C552" w14:textId="77777777" w:rsidR="007433CD" w:rsidRDefault="00000000">
      <w:pPr>
        <w:pStyle w:val="SourceCode"/>
      </w:pPr>
      <w:r>
        <w:rPr>
          <w:rStyle w:val="VerbatimChar"/>
        </w:rPr>
        <w:t>2011-10-02</w:t>
      </w:r>
    </w:p>
    <w:p w14:paraId="57D1C553" w14:textId="77777777" w:rsidR="007433CD" w:rsidRDefault="00000000">
      <w:pPr>
        <w:pStyle w:val="SourceCode"/>
      </w:pPr>
      <w:r>
        <w:rPr>
          <w:rStyle w:val="VerbatimChar"/>
        </w:rPr>
        <w:t>2011-10-03</w:t>
      </w:r>
    </w:p>
    <w:p w14:paraId="57D1C554" w14:textId="77777777" w:rsidR="007433CD" w:rsidRDefault="00000000">
      <w:pPr>
        <w:pStyle w:val="SourceCode"/>
      </w:pPr>
      <w:r>
        <w:rPr>
          <w:rStyle w:val="VerbatimChar"/>
        </w:rPr>
        <w:t>2011-10-04</w:t>
      </w:r>
    </w:p>
    <w:p w14:paraId="57D1C555" w14:textId="77777777" w:rsidR="007433CD" w:rsidRDefault="00000000">
      <w:pPr>
        <w:pStyle w:val="SourceCode"/>
      </w:pPr>
      <w:r>
        <w:rPr>
          <w:rStyle w:val="VerbatimChar"/>
        </w:rPr>
        <w:t>2011-10-05</w:t>
      </w:r>
    </w:p>
    <w:p w14:paraId="57D1C556" w14:textId="77777777" w:rsidR="007433CD" w:rsidRDefault="00000000">
      <w:pPr>
        <w:pStyle w:val="SourceCode"/>
      </w:pPr>
      <w:r>
        <w:rPr>
          <w:rStyle w:val="VerbatimChar"/>
        </w:rPr>
        <w:t>2011-10-06</w:t>
      </w:r>
    </w:p>
    <w:p w14:paraId="57D1C557" w14:textId="77777777" w:rsidR="007433CD" w:rsidRDefault="00000000">
      <w:pPr>
        <w:pStyle w:val="SourceCode"/>
      </w:pPr>
      <w:r>
        <w:rPr>
          <w:rStyle w:val="VerbatimChar"/>
        </w:rPr>
        <w:t>2011-10-07</w:t>
      </w:r>
    </w:p>
    <w:p w14:paraId="57D1C558" w14:textId="77777777" w:rsidR="007433CD" w:rsidRDefault="00000000">
      <w:pPr>
        <w:pStyle w:val="SourceCode"/>
      </w:pPr>
      <w:r>
        <w:rPr>
          <w:rStyle w:val="VerbatimChar"/>
        </w:rPr>
        <w:t>2011-10-08</w:t>
      </w:r>
    </w:p>
    <w:p w14:paraId="57D1C559" w14:textId="77777777" w:rsidR="007433CD" w:rsidRDefault="00000000">
      <w:pPr>
        <w:pStyle w:val="SourceCode"/>
      </w:pPr>
      <w:r>
        <w:rPr>
          <w:rStyle w:val="VerbatimChar"/>
        </w:rPr>
        <w:t>2011-10-09</w:t>
      </w:r>
    </w:p>
    <w:p w14:paraId="57D1C55A" w14:textId="77777777" w:rsidR="007433CD" w:rsidRDefault="00000000">
      <w:pPr>
        <w:pStyle w:val="SourceCode"/>
      </w:pPr>
      <w:r>
        <w:rPr>
          <w:rStyle w:val="VerbatimChar"/>
        </w:rPr>
        <w:t>2011-10-10</w:t>
      </w:r>
    </w:p>
    <w:p w14:paraId="57D1C55B" w14:textId="77777777" w:rsidR="007433CD" w:rsidRDefault="00000000">
      <w:pPr>
        <w:pStyle w:val="SourceCode"/>
      </w:pPr>
      <w:r>
        <w:rPr>
          <w:rStyle w:val="VerbatimChar"/>
        </w:rPr>
        <w:t>2011-10-11</w:t>
      </w:r>
    </w:p>
    <w:p w14:paraId="57D1C55C" w14:textId="77777777" w:rsidR="007433CD" w:rsidRDefault="00000000">
      <w:pPr>
        <w:pStyle w:val="SourceCode"/>
      </w:pPr>
      <w:r>
        <w:rPr>
          <w:rStyle w:val="VerbatimChar"/>
        </w:rPr>
        <w:t>2011-10-12</w:t>
      </w:r>
    </w:p>
    <w:p w14:paraId="57D1C55D" w14:textId="77777777" w:rsidR="007433CD" w:rsidRDefault="00000000">
      <w:pPr>
        <w:pStyle w:val="SourceCode"/>
      </w:pPr>
      <w:r>
        <w:rPr>
          <w:rStyle w:val="VerbatimChar"/>
        </w:rPr>
        <w:t>2011-10-13</w:t>
      </w:r>
    </w:p>
    <w:p w14:paraId="57D1C55E" w14:textId="77777777" w:rsidR="007433CD" w:rsidRDefault="00000000">
      <w:pPr>
        <w:pStyle w:val="SourceCode"/>
      </w:pPr>
      <w:r>
        <w:rPr>
          <w:rStyle w:val="VerbatimChar"/>
        </w:rPr>
        <w:t>2011-10-14</w:t>
      </w:r>
    </w:p>
    <w:p w14:paraId="57D1C55F" w14:textId="77777777" w:rsidR="007433CD" w:rsidRDefault="00000000">
      <w:pPr>
        <w:pStyle w:val="SourceCode"/>
      </w:pPr>
      <w:r>
        <w:rPr>
          <w:rStyle w:val="VerbatimChar"/>
        </w:rPr>
        <w:t>2011-10-15</w:t>
      </w:r>
    </w:p>
    <w:p w14:paraId="57D1C560" w14:textId="77777777" w:rsidR="007433CD" w:rsidRDefault="00000000">
      <w:pPr>
        <w:pStyle w:val="SourceCode"/>
      </w:pPr>
      <w:r>
        <w:rPr>
          <w:rStyle w:val="VerbatimChar"/>
        </w:rPr>
        <w:t>2011-10-16</w:t>
      </w:r>
    </w:p>
    <w:p w14:paraId="57D1C561" w14:textId="77777777" w:rsidR="007433CD" w:rsidRDefault="00000000">
      <w:pPr>
        <w:pStyle w:val="SourceCode"/>
      </w:pPr>
      <w:r>
        <w:rPr>
          <w:rStyle w:val="VerbatimChar"/>
        </w:rPr>
        <w:t>2011-10-17</w:t>
      </w:r>
    </w:p>
    <w:p w14:paraId="57D1C562" w14:textId="77777777" w:rsidR="007433CD" w:rsidRDefault="00000000">
      <w:pPr>
        <w:pStyle w:val="SourceCode"/>
      </w:pPr>
      <w:r>
        <w:rPr>
          <w:rStyle w:val="VerbatimChar"/>
        </w:rPr>
        <w:t>2011-10-18</w:t>
      </w:r>
    </w:p>
    <w:p w14:paraId="57D1C563" w14:textId="77777777" w:rsidR="007433CD" w:rsidRDefault="00000000">
      <w:pPr>
        <w:pStyle w:val="SourceCode"/>
      </w:pPr>
      <w:r>
        <w:rPr>
          <w:rStyle w:val="VerbatimChar"/>
        </w:rPr>
        <w:t>2011-10-19</w:t>
      </w:r>
    </w:p>
    <w:p w14:paraId="57D1C564" w14:textId="77777777" w:rsidR="007433CD" w:rsidRDefault="00000000">
      <w:pPr>
        <w:pStyle w:val="SourceCode"/>
      </w:pPr>
      <w:r>
        <w:rPr>
          <w:rStyle w:val="VerbatimChar"/>
        </w:rPr>
        <w:t>2011-10-20</w:t>
      </w:r>
    </w:p>
    <w:p w14:paraId="57D1C565" w14:textId="77777777" w:rsidR="007433CD" w:rsidRDefault="00000000">
      <w:pPr>
        <w:pStyle w:val="SourceCode"/>
      </w:pPr>
      <w:r>
        <w:rPr>
          <w:rStyle w:val="VerbatimChar"/>
        </w:rPr>
        <w:t>2011-10-21</w:t>
      </w:r>
    </w:p>
    <w:p w14:paraId="57D1C566" w14:textId="77777777" w:rsidR="007433CD" w:rsidRDefault="00000000">
      <w:pPr>
        <w:pStyle w:val="SourceCode"/>
      </w:pPr>
      <w:r>
        <w:rPr>
          <w:rStyle w:val="VerbatimChar"/>
        </w:rPr>
        <w:t>2011-10-22</w:t>
      </w:r>
    </w:p>
    <w:p w14:paraId="57D1C567" w14:textId="77777777" w:rsidR="007433CD" w:rsidRDefault="00000000">
      <w:pPr>
        <w:pStyle w:val="SourceCode"/>
      </w:pPr>
      <w:r>
        <w:rPr>
          <w:rStyle w:val="VerbatimChar"/>
        </w:rPr>
        <w:t>2011-10-23</w:t>
      </w:r>
    </w:p>
    <w:p w14:paraId="57D1C568" w14:textId="77777777" w:rsidR="007433CD" w:rsidRDefault="00000000">
      <w:pPr>
        <w:pStyle w:val="SourceCode"/>
      </w:pPr>
      <w:r>
        <w:rPr>
          <w:rStyle w:val="VerbatimChar"/>
        </w:rPr>
        <w:t>2011-10-24</w:t>
      </w:r>
    </w:p>
    <w:p w14:paraId="57D1C569" w14:textId="77777777" w:rsidR="007433CD" w:rsidRDefault="00000000">
      <w:pPr>
        <w:pStyle w:val="SourceCode"/>
      </w:pPr>
      <w:r>
        <w:rPr>
          <w:rStyle w:val="VerbatimChar"/>
        </w:rPr>
        <w:t>2011-10-25</w:t>
      </w:r>
    </w:p>
    <w:p w14:paraId="57D1C56A" w14:textId="77777777" w:rsidR="007433CD" w:rsidRDefault="00000000">
      <w:pPr>
        <w:pStyle w:val="SourceCode"/>
      </w:pPr>
      <w:r>
        <w:rPr>
          <w:rStyle w:val="VerbatimChar"/>
        </w:rPr>
        <w:t>2011-10-26</w:t>
      </w:r>
    </w:p>
    <w:p w14:paraId="57D1C56B" w14:textId="77777777" w:rsidR="007433CD" w:rsidRDefault="00000000">
      <w:pPr>
        <w:pStyle w:val="SourceCode"/>
      </w:pPr>
      <w:r>
        <w:rPr>
          <w:rStyle w:val="VerbatimChar"/>
        </w:rPr>
        <w:lastRenderedPageBreak/>
        <w:t>2011-10-27</w:t>
      </w:r>
    </w:p>
    <w:p w14:paraId="57D1C56C" w14:textId="77777777" w:rsidR="007433CD" w:rsidRDefault="00000000">
      <w:pPr>
        <w:pStyle w:val="SourceCode"/>
      </w:pPr>
      <w:r>
        <w:rPr>
          <w:rStyle w:val="VerbatimChar"/>
        </w:rPr>
        <w:t>2011-10-28</w:t>
      </w:r>
    </w:p>
    <w:p w14:paraId="57D1C56D" w14:textId="77777777" w:rsidR="007433CD" w:rsidRDefault="00000000">
      <w:pPr>
        <w:pStyle w:val="SourceCode"/>
      </w:pPr>
      <w:r>
        <w:rPr>
          <w:rStyle w:val="VerbatimChar"/>
        </w:rPr>
        <w:t>2011-10-29</w:t>
      </w:r>
    </w:p>
    <w:p w14:paraId="57D1C56E" w14:textId="77777777" w:rsidR="007433CD" w:rsidRDefault="00000000">
      <w:pPr>
        <w:pStyle w:val="SourceCode"/>
      </w:pPr>
      <w:r>
        <w:rPr>
          <w:rStyle w:val="VerbatimChar"/>
        </w:rPr>
        <w:t>2011-10-30</w:t>
      </w:r>
    </w:p>
    <w:p w14:paraId="57D1C56F" w14:textId="77777777" w:rsidR="007433CD" w:rsidRDefault="00000000">
      <w:pPr>
        <w:pStyle w:val="SourceCode"/>
      </w:pPr>
      <w:r>
        <w:rPr>
          <w:rStyle w:val="VerbatimChar"/>
        </w:rPr>
        <w:t>2011-10-31</w:t>
      </w:r>
    </w:p>
    <w:p w14:paraId="57D1C570" w14:textId="77777777" w:rsidR="007433CD" w:rsidRDefault="00000000">
      <w:pPr>
        <w:pStyle w:val="SourceCode"/>
      </w:pPr>
      <w:r>
        <w:rPr>
          <w:rStyle w:val="VerbatimChar"/>
        </w:rPr>
        <w:t>2011-11-01</w:t>
      </w:r>
    </w:p>
    <w:p w14:paraId="57D1C571" w14:textId="77777777" w:rsidR="007433CD" w:rsidRDefault="00000000">
      <w:pPr>
        <w:pStyle w:val="SourceCode"/>
      </w:pPr>
      <w:r>
        <w:rPr>
          <w:rStyle w:val="VerbatimChar"/>
        </w:rPr>
        <w:t>2011-11-02</w:t>
      </w:r>
    </w:p>
    <w:p w14:paraId="57D1C572" w14:textId="77777777" w:rsidR="007433CD" w:rsidRDefault="00000000">
      <w:pPr>
        <w:pStyle w:val="SourceCode"/>
      </w:pPr>
      <w:r>
        <w:rPr>
          <w:rStyle w:val="VerbatimChar"/>
        </w:rPr>
        <w:t>2011-11-03</w:t>
      </w:r>
    </w:p>
    <w:p w14:paraId="57D1C573" w14:textId="77777777" w:rsidR="007433CD" w:rsidRDefault="00000000">
      <w:pPr>
        <w:pStyle w:val="SourceCode"/>
      </w:pPr>
      <w:r>
        <w:rPr>
          <w:rStyle w:val="VerbatimChar"/>
        </w:rPr>
        <w:t>2011-11-04</w:t>
      </w:r>
    </w:p>
    <w:p w14:paraId="57D1C574" w14:textId="77777777" w:rsidR="007433CD" w:rsidRDefault="00000000">
      <w:pPr>
        <w:pStyle w:val="SourceCode"/>
      </w:pPr>
      <w:r>
        <w:rPr>
          <w:rStyle w:val="VerbatimChar"/>
        </w:rPr>
        <w:t>2011-11-05</w:t>
      </w:r>
    </w:p>
    <w:p w14:paraId="57D1C575" w14:textId="77777777" w:rsidR="007433CD" w:rsidRDefault="00000000">
      <w:pPr>
        <w:pStyle w:val="SourceCode"/>
      </w:pPr>
      <w:r>
        <w:rPr>
          <w:rStyle w:val="VerbatimChar"/>
        </w:rPr>
        <w:t>2011-11-06</w:t>
      </w:r>
    </w:p>
    <w:p w14:paraId="57D1C576" w14:textId="77777777" w:rsidR="007433CD" w:rsidRDefault="00000000">
      <w:pPr>
        <w:pStyle w:val="SourceCode"/>
      </w:pPr>
      <w:r>
        <w:rPr>
          <w:rStyle w:val="VerbatimChar"/>
        </w:rPr>
        <w:t>2011-11-07</w:t>
      </w:r>
    </w:p>
    <w:p w14:paraId="57D1C577" w14:textId="77777777" w:rsidR="007433CD" w:rsidRDefault="00000000">
      <w:pPr>
        <w:pStyle w:val="SourceCode"/>
      </w:pPr>
      <w:r>
        <w:rPr>
          <w:rStyle w:val="VerbatimChar"/>
        </w:rPr>
        <w:t>2011-11-08</w:t>
      </w:r>
    </w:p>
    <w:p w14:paraId="57D1C578" w14:textId="77777777" w:rsidR="007433CD" w:rsidRDefault="00000000">
      <w:pPr>
        <w:pStyle w:val="SourceCode"/>
      </w:pPr>
      <w:r>
        <w:rPr>
          <w:rStyle w:val="VerbatimChar"/>
        </w:rPr>
        <w:t>2011-11-09</w:t>
      </w:r>
    </w:p>
    <w:p w14:paraId="57D1C579" w14:textId="77777777" w:rsidR="007433CD" w:rsidRDefault="00000000">
      <w:pPr>
        <w:pStyle w:val="SourceCode"/>
      </w:pPr>
      <w:r>
        <w:rPr>
          <w:rStyle w:val="VerbatimChar"/>
        </w:rPr>
        <w:t>2011-11-10</w:t>
      </w:r>
    </w:p>
    <w:p w14:paraId="57D1C57A" w14:textId="77777777" w:rsidR="007433CD" w:rsidRDefault="00000000">
      <w:pPr>
        <w:pStyle w:val="SourceCode"/>
      </w:pPr>
      <w:r>
        <w:rPr>
          <w:rStyle w:val="VerbatimChar"/>
        </w:rPr>
        <w:t>2011-11-11</w:t>
      </w:r>
    </w:p>
    <w:p w14:paraId="57D1C57B" w14:textId="77777777" w:rsidR="007433CD" w:rsidRDefault="00000000">
      <w:pPr>
        <w:pStyle w:val="SourceCode"/>
      </w:pPr>
      <w:r>
        <w:rPr>
          <w:rStyle w:val="VerbatimChar"/>
        </w:rPr>
        <w:t>2011-11-12</w:t>
      </w:r>
    </w:p>
    <w:p w14:paraId="57D1C57C" w14:textId="77777777" w:rsidR="007433CD" w:rsidRDefault="00000000">
      <w:pPr>
        <w:pStyle w:val="SourceCode"/>
      </w:pPr>
      <w:r>
        <w:rPr>
          <w:rStyle w:val="VerbatimChar"/>
        </w:rPr>
        <w:t>2011-11-13</w:t>
      </w:r>
    </w:p>
    <w:p w14:paraId="57D1C57D" w14:textId="77777777" w:rsidR="007433CD" w:rsidRDefault="00000000">
      <w:pPr>
        <w:pStyle w:val="SourceCode"/>
      </w:pPr>
      <w:r>
        <w:rPr>
          <w:rStyle w:val="VerbatimChar"/>
        </w:rPr>
        <w:t>2011-11-14</w:t>
      </w:r>
    </w:p>
    <w:p w14:paraId="57D1C57E" w14:textId="77777777" w:rsidR="007433CD" w:rsidRDefault="00000000">
      <w:pPr>
        <w:pStyle w:val="SourceCode"/>
      </w:pPr>
      <w:r>
        <w:rPr>
          <w:rStyle w:val="VerbatimChar"/>
        </w:rPr>
        <w:t>2011-11-15</w:t>
      </w:r>
    </w:p>
    <w:p w14:paraId="57D1C57F" w14:textId="77777777" w:rsidR="007433CD" w:rsidRDefault="00000000">
      <w:pPr>
        <w:pStyle w:val="SourceCode"/>
      </w:pPr>
      <w:r>
        <w:rPr>
          <w:rStyle w:val="VerbatimChar"/>
        </w:rPr>
        <w:t>2011-11-16</w:t>
      </w:r>
    </w:p>
    <w:p w14:paraId="57D1C580" w14:textId="77777777" w:rsidR="007433CD" w:rsidRDefault="00000000">
      <w:pPr>
        <w:pStyle w:val="SourceCode"/>
      </w:pPr>
      <w:r>
        <w:rPr>
          <w:rStyle w:val="VerbatimChar"/>
        </w:rPr>
        <w:t>2011-11-17</w:t>
      </w:r>
    </w:p>
    <w:p w14:paraId="57D1C581" w14:textId="77777777" w:rsidR="007433CD" w:rsidRDefault="00000000">
      <w:pPr>
        <w:pStyle w:val="SourceCode"/>
      </w:pPr>
      <w:r>
        <w:rPr>
          <w:rStyle w:val="VerbatimChar"/>
        </w:rPr>
        <w:t>2011-11-18</w:t>
      </w:r>
    </w:p>
    <w:p w14:paraId="57D1C582" w14:textId="77777777" w:rsidR="007433CD" w:rsidRDefault="00000000">
      <w:pPr>
        <w:pStyle w:val="SourceCode"/>
      </w:pPr>
      <w:r>
        <w:rPr>
          <w:rStyle w:val="VerbatimChar"/>
        </w:rPr>
        <w:t>2011-11-19</w:t>
      </w:r>
    </w:p>
    <w:p w14:paraId="57D1C583" w14:textId="77777777" w:rsidR="007433CD" w:rsidRDefault="00000000">
      <w:pPr>
        <w:pStyle w:val="SourceCode"/>
      </w:pPr>
      <w:r>
        <w:rPr>
          <w:rStyle w:val="VerbatimChar"/>
        </w:rPr>
        <w:t>2011-11-20</w:t>
      </w:r>
    </w:p>
    <w:p w14:paraId="57D1C584" w14:textId="77777777" w:rsidR="007433CD" w:rsidRDefault="00000000">
      <w:pPr>
        <w:pStyle w:val="SourceCode"/>
      </w:pPr>
      <w:r>
        <w:rPr>
          <w:rStyle w:val="VerbatimChar"/>
        </w:rPr>
        <w:t>2011-11-21</w:t>
      </w:r>
    </w:p>
    <w:p w14:paraId="57D1C585" w14:textId="77777777" w:rsidR="007433CD" w:rsidRDefault="00000000">
      <w:pPr>
        <w:pStyle w:val="SourceCode"/>
      </w:pPr>
      <w:r>
        <w:rPr>
          <w:rStyle w:val="VerbatimChar"/>
        </w:rPr>
        <w:t>2011-11-22</w:t>
      </w:r>
    </w:p>
    <w:p w14:paraId="57D1C586" w14:textId="77777777" w:rsidR="007433CD" w:rsidRDefault="00000000">
      <w:pPr>
        <w:pStyle w:val="SourceCode"/>
      </w:pPr>
      <w:r>
        <w:rPr>
          <w:rStyle w:val="VerbatimChar"/>
        </w:rPr>
        <w:t>2011-11-23</w:t>
      </w:r>
    </w:p>
    <w:p w14:paraId="57D1C587" w14:textId="77777777" w:rsidR="007433CD" w:rsidRDefault="00000000">
      <w:pPr>
        <w:pStyle w:val="SourceCode"/>
      </w:pPr>
      <w:r>
        <w:rPr>
          <w:rStyle w:val="VerbatimChar"/>
        </w:rPr>
        <w:lastRenderedPageBreak/>
        <w:t>2011-11-24</w:t>
      </w:r>
    </w:p>
    <w:p w14:paraId="57D1C588" w14:textId="77777777" w:rsidR="007433CD" w:rsidRDefault="00000000">
      <w:pPr>
        <w:pStyle w:val="SourceCode"/>
      </w:pPr>
      <w:r>
        <w:rPr>
          <w:rStyle w:val="VerbatimChar"/>
        </w:rPr>
        <w:t>2011-11-25</w:t>
      </w:r>
    </w:p>
    <w:p w14:paraId="57D1C589" w14:textId="77777777" w:rsidR="007433CD" w:rsidRDefault="00000000">
      <w:pPr>
        <w:pStyle w:val="SourceCode"/>
      </w:pPr>
      <w:r>
        <w:rPr>
          <w:rStyle w:val="VerbatimChar"/>
        </w:rPr>
        <w:t>2011-11-26</w:t>
      </w:r>
    </w:p>
    <w:p w14:paraId="57D1C58A" w14:textId="77777777" w:rsidR="007433CD" w:rsidRDefault="00000000">
      <w:pPr>
        <w:pStyle w:val="SourceCode"/>
      </w:pPr>
      <w:r>
        <w:rPr>
          <w:rStyle w:val="VerbatimChar"/>
        </w:rPr>
        <w:t>2011-11-27</w:t>
      </w:r>
    </w:p>
    <w:p w14:paraId="57D1C58B" w14:textId="77777777" w:rsidR="007433CD" w:rsidRDefault="00000000">
      <w:pPr>
        <w:pStyle w:val="SourceCode"/>
      </w:pPr>
      <w:r>
        <w:rPr>
          <w:rStyle w:val="VerbatimChar"/>
        </w:rPr>
        <w:t>2011-11-28</w:t>
      </w:r>
    </w:p>
    <w:p w14:paraId="57D1C58C" w14:textId="77777777" w:rsidR="007433CD" w:rsidRDefault="00000000">
      <w:pPr>
        <w:pStyle w:val="SourceCode"/>
      </w:pPr>
      <w:r>
        <w:rPr>
          <w:rStyle w:val="VerbatimChar"/>
        </w:rPr>
        <w:t>2011-11-29</w:t>
      </w:r>
    </w:p>
    <w:p w14:paraId="57D1C58D" w14:textId="77777777" w:rsidR="007433CD" w:rsidRDefault="00000000">
      <w:pPr>
        <w:pStyle w:val="SourceCode"/>
      </w:pPr>
      <w:r>
        <w:rPr>
          <w:rStyle w:val="VerbatimChar"/>
        </w:rPr>
        <w:t>2011-11-30</w:t>
      </w:r>
    </w:p>
    <w:p w14:paraId="57D1C58E" w14:textId="77777777" w:rsidR="007433CD" w:rsidRDefault="00000000">
      <w:pPr>
        <w:pStyle w:val="SourceCode"/>
      </w:pPr>
      <w:r>
        <w:rPr>
          <w:rStyle w:val="VerbatimChar"/>
        </w:rPr>
        <w:t>2011-12-01</w:t>
      </w:r>
    </w:p>
    <w:p w14:paraId="57D1C58F" w14:textId="77777777" w:rsidR="007433CD" w:rsidRDefault="00000000">
      <w:pPr>
        <w:pStyle w:val="SourceCode"/>
      </w:pPr>
      <w:r>
        <w:rPr>
          <w:rStyle w:val="VerbatimChar"/>
        </w:rPr>
        <w:t>2011-12-02</w:t>
      </w:r>
    </w:p>
    <w:p w14:paraId="57D1C590" w14:textId="77777777" w:rsidR="007433CD" w:rsidRDefault="00000000">
      <w:pPr>
        <w:pStyle w:val="SourceCode"/>
      </w:pPr>
      <w:r>
        <w:rPr>
          <w:rStyle w:val="VerbatimChar"/>
        </w:rPr>
        <w:t>2011-12-03</w:t>
      </w:r>
    </w:p>
    <w:p w14:paraId="57D1C591" w14:textId="77777777" w:rsidR="007433CD" w:rsidRDefault="00000000">
      <w:pPr>
        <w:pStyle w:val="SourceCode"/>
      </w:pPr>
      <w:r>
        <w:rPr>
          <w:rStyle w:val="VerbatimChar"/>
        </w:rPr>
        <w:t>2011-12-04</w:t>
      </w:r>
    </w:p>
    <w:p w14:paraId="57D1C592" w14:textId="77777777" w:rsidR="007433CD" w:rsidRDefault="00000000">
      <w:pPr>
        <w:pStyle w:val="SourceCode"/>
      </w:pPr>
      <w:r>
        <w:rPr>
          <w:rStyle w:val="VerbatimChar"/>
        </w:rPr>
        <w:t>2011-12-05</w:t>
      </w:r>
    </w:p>
    <w:p w14:paraId="57D1C593" w14:textId="77777777" w:rsidR="007433CD" w:rsidRDefault="00000000">
      <w:pPr>
        <w:pStyle w:val="SourceCode"/>
      </w:pPr>
      <w:r>
        <w:rPr>
          <w:rStyle w:val="VerbatimChar"/>
        </w:rPr>
        <w:t>2011-12-06</w:t>
      </w:r>
    </w:p>
    <w:p w14:paraId="57D1C594" w14:textId="77777777" w:rsidR="007433CD" w:rsidRDefault="00000000">
      <w:pPr>
        <w:pStyle w:val="SourceCode"/>
      </w:pPr>
      <w:r>
        <w:rPr>
          <w:rStyle w:val="VerbatimChar"/>
        </w:rPr>
        <w:t>2011-12-07</w:t>
      </w:r>
    </w:p>
    <w:p w14:paraId="57D1C595" w14:textId="77777777" w:rsidR="007433CD" w:rsidRDefault="00000000">
      <w:pPr>
        <w:pStyle w:val="SourceCode"/>
      </w:pPr>
      <w:r>
        <w:rPr>
          <w:rStyle w:val="VerbatimChar"/>
        </w:rPr>
        <w:t>2011-12-08</w:t>
      </w:r>
    </w:p>
    <w:p w14:paraId="57D1C596" w14:textId="77777777" w:rsidR="007433CD" w:rsidRDefault="00000000">
      <w:pPr>
        <w:pStyle w:val="SourceCode"/>
      </w:pPr>
      <w:r>
        <w:rPr>
          <w:rStyle w:val="VerbatimChar"/>
        </w:rPr>
        <w:t>2011-12-09</w:t>
      </w:r>
    </w:p>
    <w:p w14:paraId="57D1C597" w14:textId="77777777" w:rsidR="007433CD" w:rsidRDefault="00000000">
      <w:pPr>
        <w:pStyle w:val="SourceCode"/>
      </w:pPr>
      <w:r>
        <w:rPr>
          <w:rStyle w:val="VerbatimChar"/>
        </w:rPr>
        <w:t>2011-12-10</w:t>
      </w:r>
    </w:p>
    <w:p w14:paraId="57D1C598" w14:textId="77777777" w:rsidR="007433CD" w:rsidRDefault="00000000">
      <w:pPr>
        <w:pStyle w:val="SourceCode"/>
      </w:pPr>
      <w:r>
        <w:rPr>
          <w:rStyle w:val="VerbatimChar"/>
        </w:rPr>
        <w:t>2011-12-11</w:t>
      </w:r>
    </w:p>
    <w:p w14:paraId="57D1C599" w14:textId="77777777" w:rsidR="007433CD" w:rsidRDefault="00000000">
      <w:pPr>
        <w:pStyle w:val="SourceCode"/>
      </w:pPr>
      <w:r>
        <w:rPr>
          <w:rStyle w:val="VerbatimChar"/>
        </w:rPr>
        <w:t>2011-12-12</w:t>
      </w:r>
    </w:p>
    <w:p w14:paraId="57D1C59A" w14:textId="77777777" w:rsidR="007433CD" w:rsidRDefault="00000000">
      <w:pPr>
        <w:pStyle w:val="SourceCode"/>
      </w:pPr>
      <w:r>
        <w:rPr>
          <w:rStyle w:val="VerbatimChar"/>
        </w:rPr>
        <w:t>2011-12-13</w:t>
      </w:r>
    </w:p>
    <w:p w14:paraId="57D1C59B" w14:textId="77777777" w:rsidR="007433CD" w:rsidRDefault="00000000">
      <w:pPr>
        <w:pStyle w:val="SourceCode"/>
      </w:pPr>
      <w:r>
        <w:rPr>
          <w:rStyle w:val="VerbatimChar"/>
        </w:rPr>
        <w:t>2011-12-14</w:t>
      </w:r>
    </w:p>
    <w:p w14:paraId="57D1C59C" w14:textId="77777777" w:rsidR="007433CD" w:rsidRDefault="00000000">
      <w:pPr>
        <w:pStyle w:val="SourceCode"/>
      </w:pPr>
      <w:r>
        <w:rPr>
          <w:rStyle w:val="VerbatimChar"/>
        </w:rPr>
        <w:t>2011-12-15</w:t>
      </w:r>
    </w:p>
    <w:p w14:paraId="57D1C59D" w14:textId="77777777" w:rsidR="007433CD" w:rsidRDefault="00000000">
      <w:pPr>
        <w:pStyle w:val="SourceCode"/>
      </w:pPr>
      <w:r>
        <w:rPr>
          <w:rStyle w:val="VerbatimChar"/>
        </w:rPr>
        <w:t>2011-12-16</w:t>
      </w:r>
    </w:p>
    <w:p w14:paraId="57D1C59E" w14:textId="77777777" w:rsidR="007433CD" w:rsidRDefault="00000000">
      <w:pPr>
        <w:pStyle w:val="SourceCode"/>
      </w:pPr>
      <w:r>
        <w:rPr>
          <w:rStyle w:val="VerbatimChar"/>
        </w:rPr>
        <w:t>2011-12-17</w:t>
      </w:r>
    </w:p>
    <w:p w14:paraId="57D1C59F" w14:textId="77777777" w:rsidR="007433CD" w:rsidRDefault="00000000">
      <w:pPr>
        <w:pStyle w:val="SourceCode"/>
      </w:pPr>
      <w:r>
        <w:rPr>
          <w:rStyle w:val="VerbatimChar"/>
        </w:rPr>
        <w:t>2011-12-18</w:t>
      </w:r>
    </w:p>
    <w:p w14:paraId="57D1C5A0" w14:textId="77777777" w:rsidR="007433CD" w:rsidRDefault="00000000">
      <w:pPr>
        <w:pStyle w:val="SourceCode"/>
      </w:pPr>
      <w:r>
        <w:rPr>
          <w:rStyle w:val="VerbatimChar"/>
        </w:rPr>
        <w:t>2011-12-19</w:t>
      </w:r>
    </w:p>
    <w:p w14:paraId="57D1C5A1" w14:textId="77777777" w:rsidR="007433CD" w:rsidRDefault="00000000">
      <w:pPr>
        <w:pStyle w:val="SourceCode"/>
      </w:pPr>
      <w:r>
        <w:rPr>
          <w:rStyle w:val="VerbatimChar"/>
        </w:rPr>
        <w:t>2011-12-20</w:t>
      </w:r>
    </w:p>
    <w:p w14:paraId="57D1C5A2" w14:textId="77777777" w:rsidR="007433CD" w:rsidRDefault="00000000">
      <w:pPr>
        <w:pStyle w:val="SourceCode"/>
      </w:pPr>
      <w:r>
        <w:rPr>
          <w:rStyle w:val="VerbatimChar"/>
        </w:rPr>
        <w:t>2011-12-21</w:t>
      </w:r>
    </w:p>
    <w:p w14:paraId="57D1C5A3" w14:textId="77777777" w:rsidR="007433CD" w:rsidRDefault="00000000">
      <w:pPr>
        <w:pStyle w:val="SourceCode"/>
      </w:pPr>
      <w:r>
        <w:rPr>
          <w:rStyle w:val="VerbatimChar"/>
        </w:rPr>
        <w:lastRenderedPageBreak/>
        <w:t>2011-12-22</w:t>
      </w:r>
    </w:p>
    <w:p w14:paraId="57D1C5A4" w14:textId="77777777" w:rsidR="007433CD" w:rsidRDefault="00000000">
      <w:pPr>
        <w:pStyle w:val="SourceCode"/>
      </w:pPr>
      <w:r>
        <w:rPr>
          <w:rStyle w:val="VerbatimChar"/>
        </w:rPr>
        <w:t>2011-12-23</w:t>
      </w:r>
    </w:p>
    <w:p w14:paraId="57D1C5A5" w14:textId="77777777" w:rsidR="007433CD" w:rsidRDefault="00000000">
      <w:pPr>
        <w:pStyle w:val="SourceCode"/>
      </w:pPr>
      <w:r>
        <w:rPr>
          <w:rStyle w:val="VerbatimChar"/>
        </w:rPr>
        <w:t>2011-12-24</w:t>
      </w:r>
    </w:p>
    <w:p w14:paraId="57D1C5A6" w14:textId="77777777" w:rsidR="007433CD" w:rsidRDefault="00000000">
      <w:pPr>
        <w:pStyle w:val="SourceCode"/>
      </w:pPr>
      <w:r>
        <w:rPr>
          <w:rStyle w:val="VerbatimChar"/>
        </w:rPr>
        <w:t>2011-12-25</w:t>
      </w:r>
    </w:p>
    <w:p w14:paraId="57D1C5A7" w14:textId="77777777" w:rsidR="007433CD" w:rsidRDefault="00000000">
      <w:pPr>
        <w:pStyle w:val="SourceCode"/>
      </w:pPr>
      <w:r>
        <w:rPr>
          <w:rStyle w:val="VerbatimChar"/>
        </w:rPr>
        <w:t>2011-12-26</w:t>
      </w:r>
    </w:p>
    <w:p w14:paraId="57D1C5A8" w14:textId="77777777" w:rsidR="007433CD" w:rsidRDefault="00000000">
      <w:pPr>
        <w:pStyle w:val="SourceCode"/>
      </w:pPr>
      <w:r>
        <w:rPr>
          <w:rStyle w:val="VerbatimChar"/>
        </w:rPr>
        <w:t>2011-12-27</w:t>
      </w:r>
    </w:p>
    <w:p w14:paraId="57D1C5A9" w14:textId="77777777" w:rsidR="007433CD" w:rsidRDefault="00000000">
      <w:pPr>
        <w:pStyle w:val="SourceCode"/>
      </w:pPr>
      <w:r>
        <w:rPr>
          <w:rStyle w:val="VerbatimChar"/>
        </w:rPr>
        <w:t>2011-12-28</w:t>
      </w:r>
    </w:p>
    <w:p w14:paraId="57D1C5AA" w14:textId="77777777" w:rsidR="007433CD" w:rsidRDefault="00000000">
      <w:pPr>
        <w:pStyle w:val="SourceCode"/>
      </w:pPr>
      <w:r>
        <w:rPr>
          <w:rStyle w:val="VerbatimChar"/>
        </w:rPr>
        <w:t>2011-12-29</w:t>
      </w:r>
    </w:p>
    <w:p w14:paraId="57D1C5AB" w14:textId="77777777" w:rsidR="007433CD" w:rsidRDefault="00000000">
      <w:pPr>
        <w:pStyle w:val="SourceCode"/>
      </w:pPr>
      <w:r>
        <w:rPr>
          <w:rStyle w:val="VerbatimChar"/>
        </w:rPr>
        <w:t>2011-12-30</w:t>
      </w:r>
    </w:p>
    <w:p w14:paraId="57D1C5AC" w14:textId="77777777" w:rsidR="007433CD" w:rsidRDefault="00000000">
      <w:pPr>
        <w:pStyle w:val="SourceCode"/>
      </w:pPr>
      <w:r>
        <w:rPr>
          <w:rStyle w:val="VerbatimChar"/>
        </w:rPr>
        <w:t>2011-12-31</w:t>
      </w:r>
    </w:p>
    <w:p w14:paraId="57D1C5AD" w14:textId="77777777" w:rsidR="007433CD" w:rsidRDefault="00000000">
      <w:pPr>
        <w:pStyle w:val="SourceCode"/>
      </w:pPr>
      <w:r>
        <w:rPr>
          <w:rStyle w:val="VerbatimChar"/>
        </w:rPr>
        <w:t>2012-01-01</w:t>
      </w:r>
    </w:p>
    <w:p w14:paraId="57D1C5AE" w14:textId="77777777" w:rsidR="007433CD" w:rsidRDefault="00000000">
      <w:pPr>
        <w:pStyle w:val="SourceCode"/>
      </w:pPr>
      <w:r>
        <w:rPr>
          <w:rStyle w:val="VerbatimChar"/>
        </w:rPr>
        <w:t>2012-01-02</w:t>
      </w:r>
    </w:p>
    <w:p w14:paraId="57D1C5AF" w14:textId="77777777" w:rsidR="007433CD" w:rsidRDefault="00000000">
      <w:pPr>
        <w:pStyle w:val="SourceCode"/>
      </w:pPr>
      <w:r>
        <w:rPr>
          <w:rStyle w:val="VerbatimChar"/>
        </w:rPr>
        <w:t>2012-01-03</w:t>
      </w:r>
    </w:p>
    <w:p w14:paraId="57D1C5B0" w14:textId="77777777" w:rsidR="007433CD" w:rsidRDefault="00000000">
      <w:pPr>
        <w:pStyle w:val="SourceCode"/>
      </w:pPr>
      <w:r>
        <w:rPr>
          <w:rStyle w:val="VerbatimChar"/>
        </w:rPr>
        <w:t>2012-01-04</w:t>
      </w:r>
    </w:p>
    <w:p w14:paraId="57D1C5B1" w14:textId="77777777" w:rsidR="007433CD" w:rsidRDefault="00000000">
      <w:pPr>
        <w:pStyle w:val="SourceCode"/>
      </w:pPr>
      <w:r>
        <w:rPr>
          <w:rStyle w:val="VerbatimChar"/>
        </w:rPr>
        <w:t>2012-01-05</w:t>
      </w:r>
    </w:p>
    <w:p w14:paraId="57D1C5B2" w14:textId="77777777" w:rsidR="007433CD" w:rsidRDefault="00000000">
      <w:pPr>
        <w:pStyle w:val="SourceCode"/>
      </w:pPr>
      <w:r>
        <w:rPr>
          <w:rStyle w:val="VerbatimChar"/>
        </w:rPr>
        <w:t>2012-01-06</w:t>
      </w:r>
    </w:p>
    <w:p w14:paraId="57D1C5B3" w14:textId="77777777" w:rsidR="007433CD" w:rsidRDefault="00000000">
      <w:pPr>
        <w:pStyle w:val="SourceCode"/>
      </w:pPr>
      <w:r>
        <w:rPr>
          <w:rStyle w:val="VerbatimChar"/>
        </w:rPr>
        <w:t>2012-01-07</w:t>
      </w:r>
    </w:p>
    <w:p w14:paraId="57D1C5B4" w14:textId="77777777" w:rsidR="007433CD" w:rsidRDefault="00000000">
      <w:pPr>
        <w:pStyle w:val="SourceCode"/>
      </w:pPr>
      <w:r>
        <w:rPr>
          <w:rStyle w:val="VerbatimChar"/>
        </w:rPr>
        <w:t>2012-01-08</w:t>
      </w:r>
    </w:p>
    <w:p w14:paraId="57D1C5B5" w14:textId="77777777" w:rsidR="007433CD" w:rsidRDefault="00000000">
      <w:pPr>
        <w:pStyle w:val="SourceCode"/>
      </w:pPr>
      <w:r>
        <w:rPr>
          <w:rStyle w:val="VerbatimChar"/>
        </w:rPr>
        <w:t>2012-01-09</w:t>
      </w:r>
    </w:p>
    <w:p w14:paraId="57D1C5B6" w14:textId="77777777" w:rsidR="007433CD" w:rsidRDefault="00000000">
      <w:pPr>
        <w:pStyle w:val="SourceCode"/>
      </w:pPr>
      <w:r>
        <w:rPr>
          <w:rStyle w:val="VerbatimChar"/>
        </w:rPr>
        <w:t>2012-01-10</w:t>
      </w:r>
    </w:p>
    <w:p w14:paraId="57D1C5B7" w14:textId="77777777" w:rsidR="007433CD" w:rsidRDefault="00000000">
      <w:pPr>
        <w:pStyle w:val="SourceCode"/>
      </w:pPr>
      <w:r>
        <w:rPr>
          <w:rStyle w:val="VerbatimChar"/>
        </w:rPr>
        <w:t>2012-01-11</w:t>
      </w:r>
    </w:p>
    <w:p w14:paraId="57D1C5B8" w14:textId="77777777" w:rsidR="007433CD" w:rsidRDefault="00000000">
      <w:pPr>
        <w:pStyle w:val="SourceCode"/>
      </w:pPr>
      <w:r>
        <w:rPr>
          <w:rStyle w:val="VerbatimChar"/>
        </w:rPr>
        <w:t>2012-01-12</w:t>
      </w:r>
    </w:p>
    <w:p w14:paraId="57D1C5B9" w14:textId="77777777" w:rsidR="007433CD" w:rsidRDefault="00000000">
      <w:pPr>
        <w:pStyle w:val="SourceCode"/>
      </w:pPr>
      <w:r>
        <w:rPr>
          <w:rStyle w:val="VerbatimChar"/>
        </w:rPr>
        <w:t>2012-01-13</w:t>
      </w:r>
    </w:p>
    <w:p w14:paraId="57D1C5BA" w14:textId="77777777" w:rsidR="007433CD" w:rsidRDefault="00000000">
      <w:pPr>
        <w:pStyle w:val="SourceCode"/>
      </w:pPr>
      <w:r>
        <w:rPr>
          <w:rStyle w:val="VerbatimChar"/>
        </w:rPr>
        <w:t>2012-01-14</w:t>
      </w:r>
    </w:p>
    <w:p w14:paraId="57D1C5BB" w14:textId="77777777" w:rsidR="007433CD" w:rsidRDefault="00000000">
      <w:pPr>
        <w:pStyle w:val="SourceCode"/>
      </w:pPr>
      <w:r>
        <w:rPr>
          <w:rStyle w:val="VerbatimChar"/>
        </w:rPr>
        <w:t>2012-01-15</w:t>
      </w:r>
    </w:p>
    <w:p w14:paraId="57D1C5BC" w14:textId="77777777" w:rsidR="007433CD" w:rsidRDefault="00000000">
      <w:pPr>
        <w:pStyle w:val="SourceCode"/>
      </w:pPr>
      <w:r>
        <w:rPr>
          <w:rStyle w:val="VerbatimChar"/>
        </w:rPr>
        <w:t>2012-01-16</w:t>
      </w:r>
    </w:p>
    <w:p w14:paraId="57D1C5BD" w14:textId="77777777" w:rsidR="007433CD" w:rsidRDefault="00000000">
      <w:pPr>
        <w:pStyle w:val="SourceCode"/>
      </w:pPr>
      <w:r>
        <w:rPr>
          <w:rStyle w:val="VerbatimChar"/>
        </w:rPr>
        <w:t>2012-01-17</w:t>
      </w:r>
    </w:p>
    <w:p w14:paraId="57D1C5BE" w14:textId="77777777" w:rsidR="007433CD" w:rsidRDefault="00000000">
      <w:pPr>
        <w:pStyle w:val="SourceCode"/>
      </w:pPr>
      <w:r>
        <w:rPr>
          <w:rStyle w:val="VerbatimChar"/>
        </w:rPr>
        <w:t>2012-01-18</w:t>
      </w:r>
    </w:p>
    <w:p w14:paraId="57D1C5BF" w14:textId="77777777" w:rsidR="007433CD" w:rsidRDefault="00000000">
      <w:pPr>
        <w:pStyle w:val="SourceCode"/>
      </w:pPr>
      <w:r>
        <w:rPr>
          <w:rStyle w:val="VerbatimChar"/>
        </w:rPr>
        <w:lastRenderedPageBreak/>
        <w:t>2012-01-19</w:t>
      </w:r>
    </w:p>
    <w:p w14:paraId="57D1C5C0" w14:textId="77777777" w:rsidR="007433CD" w:rsidRDefault="00000000">
      <w:pPr>
        <w:pStyle w:val="SourceCode"/>
      </w:pPr>
      <w:r>
        <w:rPr>
          <w:rStyle w:val="VerbatimChar"/>
        </w:rPr>
        <w:t>2012-01-20</w:t>
      </w:r>
    </w:p>
    <w:p w14:paraId="57D1C5C1" w14:textId="77777777" w:rsidR="007433CD" w:rsidRDefault="00000000">
      <w:pPr>
        <w:pStyle w:val="SourceCode"/>
      </w:pPr>
      <w:r>
        <w:rPr>
          <w:rStyle w:val="VerbatimChar"/>
        </w:rPr>
        <w:t>2012-01-21</w:t>
      </w:r>
    </w:p>
    <w:p w14:paraId="57D1C5C2" w14:textId="77777777" w:rsidR="007433CD" w:rsidRDefault="00000000">
      <w:pPr>
        <w:pStyle w:val="SourceCode"/>
      </w:pPr>
      <w:r>
        <w:rPr>
          <w:rStyle w:val="VerbatimChar"/>
        </w:rPr>
        <w:t>2012-01-22</w:t>
      </w:r>
    </w:p>
    <w:p w14:paraId="57D1C5C3" w14:textId="77777777" w:rsidR="007433CD" w:rsidRDefault="00000000">
      <w:pPr>
        <w:pStyle w:val="SourceCode"/>
      </w:pPr>
      <w:r>
        <w:rPr>
          <w:rStyle w:val="VerbatimChar"/>
        </w:rPr>
        <w:t>2012-01-23</w:t>
      </w:r>
    </w:p>
    <w:p w14:paraId="57D1C5C4" w14:textId="77777777" w:rsidR="007433CD" w:rsidRDefault="00000000">
      <w:pPr>
        <w:pStyle w:val="SourceCode"/>
      </w:pPr>
      <w:r>
        <w:rPr>
          <w:rStyle w:val="VerbatimChar"/>
        </w:rPr>
        <w:t>2012-01-24</w:t>
      </w:r>
    </w:p>
    <w:p w14:paraId="57D1C5C5" w14:textId="77777777" w:rsidR="007433CD" w:rsidRDefault="00000000">
      <w:pPr>
        <w:pStyle w:val="SourceCode"/>
      </w:pPr>
      <w:r>
        <w:rPr>
          <w:rStyle w:val="VerbatimChar"/>
        </w:rPr>
        <w:t>2012-01-25</w:t>
      </w:r>
    </w:p>
    <w:p w14:paraId="57D1C5C6" w14:textId="77777777" w:rsidR="007433CD" w:rsidRDefault="00000000">
      <w:pPr>
        <w:pStyle w:val="SourceCode"/>
      </w:pPr>
      <w:r>
        <w:rPr>
          <w:rStyle w:val="VerbatimChar"/>
        </w:rPr>
        <w:t>2012-01-26</w:t>
      </w:r>
    </w:p>
    <w:p w14:paraId="57D1C5C7" w14:textId="77777777" w:rsidR="007433CD" w:rsidRDefault="00000000">
      <w:pPr>
        <w:pStyle w:val="SourceCode"/>
      </w:pPr>
      <w:r>
        <w:rPr>
          <w:rStyle w:val="VerbatimChar"/>
        </w:rPr>
        <w:t>2012-01-27</w:t>
      </w:r>
    </w:p>
    <w:p w14:paraId="57D1C5C8" w14:textId="77777777" w:rsidR="007433CD" w:rsidRDefault="00000000">
      <w:pPr>
        <w:pStyle w:val="SourceCode"/>
      </w:pPr>
      <w:r>
        <w:rPr>
          <w:rStyle w:val="VerbatimChar"/>
        </w:rPr>
        <w:t>2012-01-28</w:t>
      </w:r>
    </w:p>
    <w:p w14:paraId="57D1C5C9" w14:textId="77777777" w:rsidR="007433CD" w:rsidRDefault="00000000">
      <w:pPr>
        <w:pStyle w:val="SourceCode"/>
      </w:pPr>
      <w:r>
        <w:rPr>
          <w:rStyle w:val="VerbatimChar"/>
        </w:rPr>
        <w:t>2012-01-29</w:t>
      </w:r>
    </w:p>
    <w:p w14:paraId="57D1C5CA" w14:textId="77777777" w:rsidR="007433CD" w:rsidRDefault="00000000">
      <w:pPr>
        <w:pStyle w:val="SourceCode"/>
      </w:pPr>
      <w:r>
        <w:rPr>
          <w:rStyle w:val="VerbatimChar"/>
        </w:rPr>
        <w:t>2012-01-30</w:t>
      </w:r>
    </w:p>
    <w:p w14:paraId="57D1C5CB" w14:textId="77777777" w:rsidR="007433CD" w:rsidRDefault="00000000">
      <w:pPr>
        <w:pStyle w:val="SourceCode"/>
      </w:pPr>
      <w:r>
        <w:rPr>
          <w:rStyle w:val="VerbatimChar"/>
        </w:rPr>
        <w:t>2012-01-31</w:t>
      </w:r>
    </w:p>
    <w:p w14:paraId="57D1C5CC" w14:textId="77777777" w:rsidR="007433CD" w:rsidRDefault="00000000">
      <w:pPr>
        <w:pStyle w:val="SourceCode"/>
      </w:pPr>
      <w:r>
        <w:rPr>
          <w:rStyle w:val="VerbatimChar"/>
        </w:rPr>
        <w:t>2012-02-01</w:t>
      </w:r>
    </w:p>
    <w:p w14:paraId="57D1C5CD" w14:textId="77777777" w:rsidR="007433CD" w:rsidRDefault="00000000">
      <w:pPr>
        <w:pStyle w:val="SourceCode"/>
      </w:pPr>
      <w:r>
        <w:rPr>
          <w:rStyle w:val="VerbatimChar"/>
        </w:rPr>
        <w:t>2012-02-02</w:t>
      </w:r>
    </w:p>
    <w:p w14:paraId="57D1C5CE" w14:textId="77777777" w:rsidR="007433CD" w:rsidRDefault="00000000">
      <w:pPr>
        <w:pStyle w:val="SourceCode"/>
      </w:pPr>
      <w:r>
        <w:rPr>
          <w:rStyle w:val="VerbatimChar"/>
        </w:rPr>
        <w:t>2012-02-03</w:t>
      </w:r>
    </w:p>
    <w:p w14:paraId="57D1C5CF" w14:textId="77777777" w:rsidR="007433CD" w:rsidRDefault="00000000">
      <w:pPr>
        <w:pStyle w:val="SourceCode"/>
      </w:pPr>
      <w:r>
        <w:rPr>
          <w:rStyle w:val="VerbatimChar"/>
        </w:rPr>
        <w:t>2012-02-04</w:t>
      </w:r>
    </w:p>
    <w:p w14:paraId="57D1C5D0" w14:textId="77777777" w:rsidR="007433CD" w:rsidRDefault="00000000">
      <w:pPr>
        <w:pStyle w:val="SourceCode"/>
      </w:pPr>
      <w:r>
        <w:rPr>
          <w:rStyle w:val="VerbatimChar"/>
        </w:rPr>
        <w:t>2012-02-05</w:t>
      </w:r>
    </w:p>
    <w:p w14:paraId="57D1C5D1" w14:textId="77777777" w:rsidR="007433CD" w:rsidRDefault="00000000">
      <w:pPr>
        <w:pStyle w:val="SourceCode"/>
      </w:pPr>
      <w:r>
        <w:rPr>
          <w:rStyle w:val="VerbatimChar"/>
        </w:rPr>
        <w:t>2012-02-06</w:t>
      </w:r>
    </w:p>
    <w:p w14:paraId="57D1C5D2" w14:textId="77777777" w:rsidR="007433CD" w:rsidRDefault="00000000">
      <w:pPr>
        <w:pStyle w:val="SourceCode"/>
      </w:pPr>
      <w:r>
        <w:rPr>
          <w:rStyle w:val="VerbatimChar"/>
        </w:rPr>
        <w:t>2012-02-07</w:t>
      </w:r>
    </w:p>
    <w:p w14:paraId="57D1C5D3" w14:textId="77777777" w:rsidR="007433CD" w:rsidRDefault="00000000">
      <w:pPr>
        <w:pStyle w:val="SourceCode"/>
      </w:pPr>
      <w:r>
        <w:rPr>
          <w:rStyle w:val="VerbatimChar"/>
        </w:rPr>
        <w:t>2012-02-08</w:t>
      </w:r>
    </w:p>
    <w:p w14:paraId="57D1C5D4" w14:textId="77777777" w:rsidR="007433CD" w:rsidRDefault="00000000">
      <w:pPr>
        <w:pStyle w:val="SourceCode"/>
      </w:pPr>
      <w:r>
        <w:rPr>
          <w:rStyle w:val="VerbatimChar"/>
        </w:rPr>
        <w:t>2012-02-09</w:t>
      </w:r>
    </w:p>
    <w:p w14:paraId="57D1C5D5" w14:textId="77777777" w:rsidR="007433CD" w:rsidRDefault="00000000">
      <w:pPr>
        <w:pStyle w:val="SourceCode"/>
      </w:pPr>
      <w:r>
        <w:rPr>
          <w:rStyle w:val="VerbatimChar"/>
        </w:rPr>
        <w:t>2012-02-10</w:t>
      </w:r>
    </w:p>
    <w:p w14:paraId="57D1C5D6" w14:textId="77777777" w:rsidR="007433CD" w:rsidRDefault="00000000">
      <w:pPr>
        <w:pStyle w:val="SourceCode"/>
      </w:pPr>
      <w:r>
        <w:rPr>
          <w:rStyle w:val="VerbatimChar"/>
        </w:rPr>
        <w:t>2012-02-11</w:t>
      </w:r>
    </w:p>
    <w:p w14:paraId="57D1C5D7" w14:textId="77777777" w:rsidR="007433CD" w:rsidRDefault="00000000">
      <w:pPr>
        <w:pStyle w:val="SourceCode"/>
      </w:pPr>
      <w:r>
        <w:rPr>
          <w:rStyle w:val="VerbatimChar"/>
        </w:rPr>
        <w:t>2012-02-12</w:t>
      </w:r>
    </w:p>
    <w:p w14:paraId="57D1C5D8" w14:textId="77777777" w:rsidR="007433CD" w:rsidRDefault="00000000">
      <w:pPr>
        <w:pStyle w:val="SourceCode"/>
      </w:pPr>
      <w:r>
        <w:rPr>
          <w:rStyle w:val="VerbatimChar"/>
        </w:rPr>
        <w:t>2012-02-13</w:t>
      </w:r>
    </w:p>
    <w:p w14:paraId="57D1C5D9" w14:textId="77777777" w:rsidR="007433CD" w:rsidRDefault="00000000">
      <w:pPr>
        <w:pStyle w:val="SourceCode"/>
      </w:pPr>
      <w:r>
        <w:rPr>
          <w:rStyle w:val="VerbatimChar"/>
        </w:rPr>
        <w:t>2012-02-14</w:t>
      </w:r>
    </w:p>
    <w:p w14:paraId="57D1C5DA" w14:textId="77777777" w:rsidR="007433CD" w:rsidRDefault="00000000">
      <w:pPr>
        <w:pStyle w:val="SourceCode"/>
      </w:pPr>
      <w:r>
        <w:rPr>
          <w:rStyle w:val="VerbatimChar"/>
        </w:rPr>
        <w:t>2012-02-15</w:t>
      </w:r>
    </w:p>
    <w:p w14:paraId="57D1C5DB" w14:textId="77777777" w:rsidR="007433CD" w:rsidRDefault="00000000">
      <w:pPr>
        <w:pStyle w:val="SourceCode"/>
      </w:pPr>
      <w:r>
        <w:rPr>
          <w:rStyle w:val="VerbatimChar"/>
        </w:rPr>
        <w:lastRenderedPageBreak/>
        <w:t>2012-02-16</w:t>
      </w:r>
    </w:p>
    <w:p w14:paraId="57D1C5DC" w14:textId="77777777" w:rsidR="007433CD" w:rsidRDefault="00000000">
      <w:pPr>
        <w:pStyle w:val="SourceCode"/>
      </w:pPr>
      <w:r>
        <w:rPr>
          <w:rStyle w:val="VerbatimChar"/>
        </w:rPr>
        <w:t>2012-02-17</w:t>
      </w:r>
    </w:p>
    <w:p w14:paraId="57D1C5DD" w14:textId="77777777" w:rsidR="007433CD" w:rsidRDefault="00000000">
      <w:pPr>
        <w:pStyle w:val="SourceCode"/>
      </w:pPr>
      <w:r>
        <w:rPr>
          <w:rStyle w:val="VerbatimChar"/>
        </w:rPr>
        <w:t>2012-02-18</w:t>
      </w:r>
    </w:p>
    <w:p w14:paraId="57D1C5DE" w14:textId="77777777" w:rsidR="007433CD" w:rsidRDefault="00000000">
      <w:pPr>
        <w:pStyle w:val="SourceCode"/>
      </w:pPr>
      <w:r>
        <w:rPr>
          <w:rStyle w:val="VerbatimChar"/>
        </w:rPr>
        <w:t>2012-02-19</w:t>
      </w:r>
    </w:p>
    <w:p w14:paraId="57D1C5DF" w14:textId="77777777" w:rsidR="007433CD" w:rsidRDefault="00000000">
      <w:pPr>
        <w:pStyle w:val="SourceCode"/>
      </w:pPr>
      <w:r>
        <w:rPr>
          <w:rStyle w:val="VerbatimChar"/>
        </w:rPr>
        <w:t>2012-02-20</w:t>
      </w:r>
    </w:p>
    <w:p w14:paraId="57D1C5E0" w14:textId="77777777" w:rsidR="007433CD" w:rsidRDefault="00000000">
      <w:pPr>
        <w:pStyle w:val="SourceCode"/>
      </w:pPr>
      <w:r>
        <w:rPr>
          <w:rStyle w:val="VerbatimChar"/>
        </w:rPr>
        <w:t>2012-02-21</w:t>
      </w:r>
    </w:p>
    <w:p w14:paraId="57D1C5E1" w14:textId="77777777" w:rsidR="007433CD" w:rsidRDefault="00000000">
      <w:pPr>
        <w:pStyle w:val="SourceCode"/>
      </w:pPr>
      <w:r>
        <w:rPr>
          <w:rStyle w:val="VerbatimChar"/>
        </w:rPr>
        <w:t>2012-02-22</w:t>
      </w:r>
    </w:p>
    <w:p w14:paraId="57D1C5E2" w14:textId="77777777" w:rsidR="007433CD" w:rsidRDefault="00000000">
      <w:pPr>
        <w:pStyle w:val="SourceCode"/>
      </w:pPr>
      <w:r>
        <w:rPr>
          <w:rStyle w:val="VerbatimChar"/>
        </w:rPr>
        <w:t>2012-02-23</w:t>
      </w:r>
    </w:p>
    <w:p w14:paraId="57D1C5E3" w14:textId="77777777" w:rsidR="007433CD" w:rsidRDefault="00000000">
      <w:pPr>
        <w:pStyle w:val="SourceCode"/>
      </w:pPr>
      <w:r>
        <w:rPr>
          <w:rStyle w:val="VerbatimChar"/>
        </w:rPr>
        <w:t>2012-02-24</w:t>
      </w:r>
    </w:p>
    <w:p w14:paraId="57D1C5E4" w14:textId="77777777" w:rsidR="007433CD" w:rsidRDefault="00000000">
      <w:pPr>
        <w:pStyle w:val="SourceCode"/>
      </w:pPr>
      <w:r>
        <w:rPr>
          <w:rStyle w:val="VerbatimChar"/>
        </w:rPr>
        <w:t>2012-02-25</w:t>
      </w:r>
    </w:p>
    <w:p w14:paraId="57D1C5E5" w14:textId="77777777" w:rsidR="007433CD" w:rsidRDefault="00000000">
      <w:pPr>
        <w:pStyle w:val="SourceCode"/>
      </w:pPr>
      <w:r>
        <w:rPr>
          <w:rStyle w:val="VerbatimChar"/>
        </w:rPr>
        <w:t>2012-02-26</w:t>
      </w:r>
    </w:p>
    <w:p w14:paraId="57D1C5E6" w14:textId="77777777" w:rsidR="007433CD" w:rsidRDefault="00000000">
      <w:pPr>
        <w:pStyle w:val="SourceCode"/>
      </w:pPr>
      <w:r>
        <w:rPr>
          <w:rStyle w:val="VerbatimChar"/>
        </w:rPr>
        <w:t>2012-02-27</w:t>
      </w:r>
    </w:p>
    <w:p w14:paraId="57D1C5E7" w14:textId="77777777" w:rsidR="007433CD" w:rsidRDefault="00000000">
      <w:pPr>
        <w:pStyle w:val="SourceCode"/>
      </w:pPr>
      <w:r>
        <w:rPr>
          <w:rStyle w:val="VerbatimChar"/>
        </w:rPr>
        <w:t>2012-02-28</w:t>
      </w:r>
    </w:p>
    <w:p w14:paraId="57D1C5E8" w14:textId="77777777" w:rsidR="007433CD" w:rsidRDefault="00000000">
      <w:pPr>
        <w:pStyle w:val="SourceCode"/>
      </w:pPr>
      <w:r>
        <w:rPr>
          <w:rStyle w:val="VerbatimChar"/>
        </w:rPr>
        <w:t>2012-02-29</w:t>
      </w:r>
    </w:p>
    <w:p w14:paraId="57D1C5E9" w14:textId="77777777" w:rsidR="007433CD" w:rsidRDefault="00000000">
      <w:pPr>
        <w:pStyle w:val="SourceCode"/>
      </w:pPr>
      <w:r>
        <w:rPr>
          <w:rStyle w:val="VerbatimChar"/>
        </w:rPr>
        <w:t>2012-03-01</w:t>
      </w:r>
    </w:p>
    <w:p w14:paraId="57D1C5EA" w14:textId="77777777" w:rsidR="007433CD" w:rsidRDefault="00000000">
      <w:pPr>
        <w:pStyle w:val="SourceCode"/>
      </w:pPr>
      <w:r>
        <w:rPr>
          <w:rStyle w:val="VerbatimChar"/>
        </w:rPr>
        <w:t>2012-03-02</w:t>
      </w:r>
    </w:p>
    <w:p w14:paraId="57D1C5EB" w14:textId="77777777" w:rsidR="007433CD" w:rsidRDefault="00000000">
      <w:pPr>
        <w:pStyle w:val="SourceCode"/>
      </w:pPr>
      <w:r>
        <w:rPr>
          <w:rStyle w:val="VerbatimChar"/>
        </w:rPr>
        <w:t>2012-03-03</w:t>
      </w:r>
    </w:p>
    <w:p w14:paraId="57D1C5EC" w14:textId="77777777" w:rsidR="007433CD" w:rsidRDefault="00000000">
      <w:pPr>
        <w:pStyle w:val="SourceCode"/>
      </w:pPr>
      <w:r>
        <w:rPr>
          <w:rStyle w:val="VerbatimChar"/>
        </w:rPr>
        <w:t>2012-03-04</w:t>
      </w:r>
    </w:p>
    <w:p w14:paraId="57D1C5ED" w14:textId="77777777" w:rsidR="007433CD" w:rsidRDefault="00000000">
      <w:pPr>
        <w:pStyle w:val="SourceCode"/>
      </w:pPr>
      <w:r>
        <w:rPr>
          <w:rStyle w:val="VerbatimChar"/>
        </w:rPr>
        <w:t>2012-03-05</w:t>
      </w:r>
    </w:p>
    <w:p w14:paraId="57D1C5EE" w14:textId="77777777" w:rsidR="007433CD" w:rsidRDefault="00000000">
      <w:pPr>
        <w:pStyle w:val="SourceCode"/>
      </w:pPr>
      <w:r>
        <w:rPr>
          <w:rStyle w:val="VerbatimChar"/>
        </w:rPr>
        <w:t>2012-03-06</w:t>
      </w:r>
    </w:p>
    <w:p w14:paraId="57D1C5EF" w14:textId="77777777" w:rsidR="007433CD" w:rsidRDefault="00000000">
      <w:pPr>
        <w:pStyle w:val="SourceCode"/>
      </w:pPr>
      <w:r>
        <w:rPr>
          <w:rStyle w:val="VerbatimChar"/>
        </w:rPr>
        <w:t>2012-03-07</w:t>
      </w:r>
    </w:p>
    <w:p w14:paraId="57D1C5F0" w14:textId="77777777" w:rsidR="007433CD" w:rsidRDefault="00000000">
      <w:pPr>
        <w:pStyle w:val="SourceCode"/>
      </w:pPr>
      <w:r>
        <w:rPr>
          <w:rStyle w:val="VerbatimChar"/>
        </w:rPr>
        <w:t>2012-03-08</w:t>
      </w:r>
    </w:p>
    <w:p w14:paraId="57D1C5F1" w14:textId="77777777" w:rsidR="007433CD" w:rsidRDefault="00000000">
      <w:pPr>
        <w:pStyle w:val="SourceCode"/>
      </w:pPr>
      <w:r>
        <w:rPr>
          <w:rStyle w:val="VerbatimChar"/>
        </w:rPr>
        <w:t>2012-03-09</w:t>
      </w:r>
    </w:p>
    <w:p w14:paraId="57D1C5F2" w14:textId="77777777" w:rsidR="007433CD" w:rsidRDefault="00000000">
      <w:pPr>
        <w:pStyle w:val="SourceCode"/>
      </w:pPr>
      <w:r>
        <w:rPr>
          <w:rStyle w:val="VerbatimChar"/>
        </w:rPr>
        <w:t>2012-03-10</w:t>
      </w:r>
    </w:p>
    <w:p w14:paraId="57D1C5F3" w14:textId="77777777" w:rsidR="007433CD" w:rsidRDefault="00000000">
      <w:pPr>
        <w:pStyle w:val="SourceCode"/>
      </w:pPr>
      <w:r>
        <w:rPr>
          <w:rStyle w:val="VerbatimChar"/>
        </w:rPr>
        <w:t>2012-03-11</w:t>
      </w:r>
    </w:p>
    <w:p w14:paraId="57D1C5F4" w14:textId="77777777" w:rsidR="007433CD" w:rsidRDefault="00000000">
      <w:pPr>
        <w:pStyle w:val="SourceCode"/>
      </w:pPr>
      <w:r>
        <w:rPr>
          <w:rStyle w:val="VerbatimChar"/>
        </w:rPr>
        <w:t>2012-03-12</w:t>
      </w:r>
    </w:p>
    <w:p w14:paraId="57D1C5F5" w14:textId="77777777" w:rsidR="007433CD" w:rsidRDefault="00000000">
      <w:pPr>
        <w:pStyle w:val="SourceCode"/>
      </w:pPr>
      <w:r>
        <w:rPr>
          <w:rStyle w:val="VerbatimChar"/>
        </w:rPr>
        <w:t>2012-03-13</w:t>
      </w:r>
    </w:p>
    <w:p w14:paraId="57D1C5F6" w14:textId="77777777" w:rsidR="007433CD" w:rsidRDefault="00000000">
      <w:pPr>
        <w:pStyle w:val="SourceCode"/>
      </w:pPr>
      <w:r>
        <w:rPr>
          <w:rStyle w:val="VerbatimChar"/>
        </w:rPr>
        <w:t>2012-03-14</w:t>
      </w:r>
    </w:p>
    <w:p w14:paraId="57D1C5F7" w14:textId="77777777" w:rsidR="007433CD" w:rsidRDefault="00000000">
      <w:pPr>
        <w:pStyle w:val="SourceCode"/>
      </w:pPr>
      <w:r>
        <w:rPr>
          <w:rStyle w:val="VerbatimChar"/>
        </w:rPr>
        <w:lastRenderedPageBreak/>
        <w:t>2012-03-15</w:t>
      </w:r>
    </w:p>
    <w:p w14:paraId="57D1C5F8" w14:textId="77777777" w:rsidR="007433CD" w:rsidRDefault="00000000">
      <w:pPr>
        <w:pStyle w:val="SourceCode"/>
      </w:pPr>
      <w:r>
        <w:rPr>
          <w:rStyle w:val="VerbatimChar"/>
        </w:rPr>
        <w:t>2012-03-16</w:t>
      </w:r>
    </w:p>
    <w:p w14:paraId="57D1C5F9" w14:textId="77777777" w:rsidR="007433CD" w:rsidRDefault="00000000">
      <w:pPr>
        <w:pStyle w:val="SourceCode"/>
      </w:pPr>
      <w:r>
        <w:rPr>
          <w:rStyle w:val="VerbatimChar"/>
        </w:rPr>
        <w:t>2012-03-17</w:t>
      </w:r>
    </w:p>
    <w:p w14:paraId="57D1C5FA" w14:textId="77777777" w:rsidR="007433CD" w:rsidRDefault="00000000">
      <w:pPr>
        <w:pStyle w:val="SourceCode"/>
      </w:pPr>
      <w:r>
        <w:rPr>
          <w:rStyle w:val="VerbatimChar"/>
        </w:rPr>
        <w:t>2012-03-18</w:t>
      </w:r>
    </w:p>
    <w:p w14:paraId="57D1C5FB" w14:textId="77777777" w:rsidR="007433CD" w:rsidRDefault="00000000">
      <w:pPr>
        <w:pStyle w:val="SourceCode"/>
      </w:pPr>
      <w:r>
        <w:rPr>
          <w:rStyle w:val="VerbatimChar"/>
        </w:rPr>
        <w:t>2012-03-19</w:t>
      </w:r>
    </w:p>
    <w:p w14:paraId="57D1C5FC" w14:textId="77777777" w:rsidR="007433CD" w:rsidRDefault="00000000">
      <w:pPr>
        <w:pStyle w:val="SourceCode"/>
      </w:pPr>
      <w:r>
        <w:rPr>
          <w:rStyle w:val="VerbatimChar"/>
        </w:rPr>
        <w:t>2012-03-20</w:t>
      </w:r>
    </w:p>
    <w:p w14:paraId="57D1C5FD" w14:textId="77777777" w:rsidR="007433CD" w:rsidRDefault="00000000">
      <w:pPr>
        <w:pStyle w:val="SourceCode"/>
      </w:pPr>
      <w:r>
        <w:rPr>
          <w:rStyle w:val="VerbatimChar"/>
        </w:rPr>
        <w:t>2012-03-21</w:t>
      </w:r>
    </w:p>
    <w:p w14:paraId="57D1C5FE" w14:textId="77777777" w:rsidR="007433CD" w:rsidRDefault="00000000">
      <w:pPr>
        <w:pStyle w:val="SourceCode"/>
      </w:pPr>
      <w:r>
        <w:rPr>
          <w:rStyle w:val="VerbatimChar"/>
        </w:rPr>
        <w:t>2012-03-22</w:t>
      </w:r>
    </w:p>
    <w:p w14:paraId="57D1C5FF" w14:textId="77777777" w:rsidR="007433CD" w:rsidRDefault="00000000">
      <w:pPr>
        <w:pStyle w:val="SourceCode"/>
      </w:pPr>
      <w:r>
        <w:rPr>
          <w:rStyle w:val="VerbatimChar"/>
        </w:rPr>
        <w:t>2012-03-23</w:t>
      </w:r>
    </w:p>
    <w:p w14:paraId="57D1C600" w14:textId="77777777" w:rsidR="007433CD" w:rsidRDefault="00000000">
      <w:pPr>
        <w:pStyle w:val="SourceCode"/>
      </w:pPr>
      <w:r>
        <w:rPr>
          <w:rStyle w:val="VerbatimChar"/>
        </w:rPr>
        <w:t>2012-03-24</w:t>
      </w:r>
    </w:p>
    <w:p w14:paraId="57D1C601" w14:textId="77777777" w:rsidR="007433CD" w:rsidRDefault="00000000">
      <w:pPr>
        <w:pStyle w:val="SourceCode"/>
      </w:pPr>
      <w:r>
        <w:rPr>
          <w:rStyle w:val="VerbatimChar"/>
        </w:rPr>
        <w:t>2012-03-25</w:t>
      </w:r>
    </w:p>
    <w:p w14:paraId="57D1C602" w14:textId="77777777" w:rsidR="007433CD" w:rsidRDefault="00000000">
      <w:pPr>
        <w:pStyle w:val="SourceCode"/>
      </w:pPr>
      <w:r>
        <w:rPr>
          <w:rStyle w:val="VerbatimChar"/>
        </w:rPr>
        <w:t>2012-03-26</w:t>
      </w:r>
    </w:p>
    <w:p w14:paraId="57D1C603" w14:textId="77777777" w:rsidR="007433CD" w:rsidRDefault="00000000">
      <w:pPr>
        <w:pStyle w:val="SourceCode"/>
      </w:pPr>
      <w:r>
        <w:rPr>
          <w:rStyle w:val="VerbatimChar"/>
        </w:rPr>
        <w:t>2012-03-27</w:t>
      </w:r>
    </w:p>
    <w:p w14:paraId="57D1C604" w14:textId="77777777" w:rsidR="007433CD" w:rsidRDefault="00000000">
      <w:pPr>
        <w:pStyle w:val="SourceCode"/>
      </w:pPr>
      <w:r>
        <w:rPr>
          <w:rStyle w:val="VerbatimChar"/>
        </w:rPr>
        <w:t>2012-03-28</w:t>
      </w:r>
    </w:p>
    <w:p w14:paraId="57D1C605" w14:textId="77777777" w:rsidR="007433CD" w:rsidRDefault="00000000">
      <w:pPr>
        <w:pStyle w:val="SourceCode"/>
      </w:pPr>
      <w:r>
        <w:rPr>
          <w:rStyle w:val="VerbatimChar"/>
        </w:rPr>
        <w:t>2012-03-29</w:t>
      </w:r>
    </w:p>
    <w:p w14:paraId="57D1C606" w14:textId="77777777" w:rsidR="007433CD" w:rsidRDefault="00000000">
      <w:pPr>
        <w:pStyle w:val="SourceCode"/>
      </w:pPr>
      <w:r>
        <w:rPr>
          <w:rStyle w:val="VerbatimChar"/>
        </w:rPr>
        <w:t>2012-03-30</w:t>
      </w:r>
    </w:p>
    <w:p w14:paraId="57D1C607" w14:textId="77777777" w:rsidR="007433CD" w:rsidRDefault="00000000">
      <w:pPr>
        <w:pStyle w:val="SourceCode"/>
      </w:pPr>
      <w:r>
        <w:rPr>
          <w:rStyle w:val="VerbatimChar"/>
        </w:rPr>
        <w:t>2012-03-31</w:t>
      </w:r>
    </w:p>
    <w:p w14:paraId="57D1C608" w14:textId="77777777" w:rsidR="007433CD" w:rsidRDefault="00000000">
      <w:pPr>
        <w:pStyle w:val="SourceCode"/>
      </w:pPr>
      <w:r>
        <w:rPr>
          <w:rStyle w:val="VerbatimChar"/>
        </w:rPr>
        <w:t>2012-04-01</w:t>
      </w:r>
    </w:p>
    <w:p w14:paraId="57D1C609" w14:textId="77777777" w:rsidR="007433CD" w:rsidRDefault="00000000">
      <w:pPr>
        <w:pStyle w:val="SourceCode"/>
      </w:pPr>
      <w:r>
        <w:rPr>
          <w:rStyle w:val="VerbatimChar"/>
        </w:rPr>
        <w:t>2012-04-02</w:t>
      </w:r>
    </w:p>
    <w:p w14:paraId="57D1C60A" w14:textId="77777777" w:rsidR="007433CD" w:rsidRDefault="00000000">
      <w:pPr>
        <w:pStyle w:val="SourceCode"/>
      </w:pPr>
      <w:r>
        <w:rPr>
          <w:rStyle w:val="VerbatimChar"/>
        </w:rPr>
        <w:t>2012-04-03</w:t>
      </w:r>
    </w:p>
    <w:p w14:paraId="57D1C60B" w14:textId="77777777" w:rsidR="007433CD" w:rsidRDefault="00000000">
      <w:pPr>
        <w:pStyle w:val="SourceCode"/>
      </w:pPr>
      <w:r>
        <w:rPr>
          <w:rStyle w:val="VerbatimChar"/>
        </w:rPr>
        <w:t>2012-04-04</w:t>
      </w:r>
    </w:p>
    <w:p w14:paraId="57D1C60C" w14:textId="77777777" w:rsidR="007433CD" w:rsidRDefault="00000000">
      <w:pPr>
        <w:pStyle w:val="SourceCode"/>
      </w:pPr>
      <w:r>
        <w:rPr>
          <w:rStyle w:val="VerbatimChar"/>
        </w:rPr>
        <w:t>2012-04-05</w:t>
      </w:r>
    </w:p>
    <w:p w14:paraId="57D1C60D" w14:textId="77777777" w:rsidR="007433CD" w:rsidRDefault="00000000">
      <w:pPr>
        <w:pStyle w:val="SourceCode"/>
      </w:pPr>
      <w:r>
        <w:rPr>
          <w:rStyle w:val="VerbatimChar"/>
        </w:rPr>
        <w:t>2012-04-06</w:t>
      </w:r>
    </w:p>
    <w:p w14:paraId="57D1C60E" w14:textId="77777777" w:rsidR="007433CD" w:rsidRDefault="00000000">
      <w:pPr>
        <w:pStyle w:val="SourceCode"/>
      </w:pPr>
      <w:r>
        <w:rPr>
          <w:rStyle w:val="VerbatimChar"/>
        </w:rPr>
        <w:t>2012-04-07</w:t>
      </w:r>
    </w:p>
    <w:p w14:paraId="57D1C60F" w14:textId="77777777" w:rsidR="007433CD" w:rsidRDefault="00000000">
      <w:pPr>
        <w:pStyle w:val="SourceCode"/>
      </w:pPr>
      <w:r>
        <w:rPr>
          <w:rStyle w:val="VerbatimChar"/>
        </w:rPr>
        <w:t>2012-04-08</w:t>
      </w:r>
    </w:p>
    <w:p w14:paraId="57D1C610" w14:textId="77777777" w:rsidR="007433CD" w:rsidRDefault="00000000">
      <w:pPr>
        <w:pStyle w:val="SourceCode"/>
      </w:pPr>
      <w:r>
        <w:rPr>
          <w:rStyle w:val="VerbatimChar"/>
        </w:rPr>
        <w:t>2012-04-09</w:t>
      </w:r>
    </w:p>
    <w:p w14:paraId="57D1C611" w14:textId="77777777" w:rsidR="007433CD" w:rsidRDefault="00000000">
      <w:pPr>
        <w:pStyle w:val="SourceCode"/>
      </w:pPr>
      <w:r>
        <w:rPr>
          <w:rStyle w:val="VerbatimChar"/>
        </w:rPr>
        <w:t>2012-04-10</w:t>
      </w:r>
    </w:p>
    <w:p w14:paraId="57D1C612" w14:textId="77777777" w:rsidR="007433CD" w:rsidRDefault="00000000">
      <w:pPr>
        <w:pStyle w:val="SourceCode"/>
      </w:pPr>
      <w:r>
        <w:rPr>
          <w:rStyle w:val="VerbatimChar"/>
        </w:rPr>
        <w:t>2012-04-11</w:t>
      </w:r>
    </w:p>
    <w:p w14:paraId="57D1C613" w14:textId="77777777" w:rsidR="007433CD" w:rsidRDefault="00000000">
      <w:pPr>
        <w:pStyle w:val="SourceCode"/>
      </w:pPr>
      <w:r>
        <w:rPr>
          <w:rStyle w:val="VerbatimChar"/>
        </w:rPr>
        <w:lastRenderedPageBreak/>
        <w:t>2012-04-12</w:t>
      </w:r>
    </w:p>
    <w:p w14:paraId="57D1C614" w14:textId="77777777" w:rsidR="007433CD" w:rsidRDefault="00000000">
      <w:pPr>
        <w:pStyle w:val="SourceCode"/>
      </w:pPr>
      <w:r>
        <w:rPr>
          <w:rStyle w:val="VerbatimChar"/>
        </w:rPr>
        <w:t>2012-04-13</w:t>
      </w:r>
    </w:p>
    <w:p w14:paraId="57D1C615" w14:textId="77777777" w:rsidR="007433CD" w:rsidRDefault="00000000">
      <w:pPr>
        <w:pStyle w:val="SourceCode"/>
      </w:pPr>
      <w:r>
        <w:rPr>
          <w:rStyle w:val="VerbatimChar"/>
        </w:rPr>
        <w:t>2012-04-14</w:t>
      </w:r>
    </w:p>
    <w:p w14:paraId="57D1C616" w14:textId="77777777" w:rsidR="007433CD" w:rsidRDefault="00000000">
      <w:pPr>
        <w:pStyle w:val="SourceCode"/>
      </w:pPr>
      <w:r>
        <w:rPr>
          <w:rStyle w:val="VerbatimChar"/>
        </w:rPr>
        <w:t>2012-04-15</w:t>
      </w:r>
    </w:p>
    <w:p w14:paraId="57D1C617" w14:textId="77777777" w:rsidR="007433CD" w:rsidRDefault="00000000">
      <w:pPr>
        <w:pStyle w:val="SourceCode"/>
      </w:pPr>
      <w:r>
        <w:rPr>
          <w:rStyle w:val="VerbatimChar"/>
        </w:rPr>
        <w:t>2012-04-16</w:t>
      </w:r>
    </w:p>
    <w:p w14:paraId="57D1C618" w14:textId="77777777" w:rsidR="007433CD" w:rsidRDefault="00000000">
      <w:pPr>
        <w:pStyle w:val="SourceCode"/>
      </w:pPr>
      <w:r>
        <w:rPr>
          <w:rStyle w:val="VerbatimChar"/>
        </w:rPr>
        <w:t>2012-04-17</w:t>
      </w:r>
    </w:p>
    <w:p w14:paraId="57D1C619" w14:textId="77777777" w:rsidR="007433CD" w:rsidRDefault="00000000">
      <w:pPr>
        <w:pStyle w:val="SourceCode"/>
      </w:pPr>
      <w:r>
        <w:rPr>
          <w:rStyle w:val="VerbatimChar"/>
        </w:rPr>
        <w:t>2012-04-18</w:t>
      </w:r>
    </w:p>
    <w:p w14:paraId="57D1C61A" w14:textId="77777777" w:rsidR="007433CD" w:rsidRDefault="00000000">
      <w:pPr>
        <w:pStyle w:val="SourceCode"/>
      </w:pPr>
      <w:r>
        <w:rPr>
          <w:rStyle w:val="VerbatimChar"/>
        </w:rPr>
        <w:t>2012-04-19</w:t>
      </w:r>
    </w:p>
    <w:p w14:paraId="57D1C61B" w14:textId="77777777" w:rsidR="007433CD" w:rsidRDefault="00000000">
      <w:pPr>
        <w:pStyle w:val="SourceCode"/>
      </w:pPr>
      <w:r>
        <w:rPr>
          <w:rStyle w:val="VerbatimChar"/>
        </w:rPr>
        <w:t>2012-04-20</w:t>
      </w:r>
    </w:p>
    <w:p w14:paraId="57D1C61C" w14:textId="77777777" w:rsidR="007433CD" w:rsidRDefault="00000000">
      <w:pPr>
        <w:pStyle w:val="SourceCode"/>
      </w:pPr>
      <w:r>
        <w:rPr>
          <w:rStyle w:val="VerbatimChar"/>
        </w:rPr>
        <w:t>2012-04-21</w:t>
      </w:r>
    </w:p>
    <w:p w14:paraId="57D1C61D" w14:textId="77777777" w:rsidR="007433CD" w:rsidRDefault="00000000">
      <w:pPr>
        <w:pStyle w:val="SourceCode"/>
      </w:pPr>
      <w:r>
        <w:rPr>
          <w:rStyle w:val="VerbatimChar"/>
        </w:rPr>
        <w:t>2012-04-22</w:t>
      </w:r>
    </w:p>
    <w:p w14:paraId="57D1C61E" w14:textId="77777777" w:rsidR="007433CD" w:rsidRDefault="00000000">
      <w:pPr>
        <w:pStyle w:val="SourceCode"/>
      </w:pPr>
      <w:r>
        <w:rPr>
          <w:rStyle w:val="VerbatimChar"/>
        </w:rPr>
        <w:t>2012-04-23</w:t>
      </w:r>
    </w:p>
    <w:p w14:paraId="57D1C61F" w14:textId="77777777" w:rsidR="007433CD" w:rsidRDefault="00000000">
      <w:pPr>
        <w:pStyle w:val="SourceCode"/>
      </w:pPr>
      <w:r>
        <w:rPr>
          <w:rStyle w:val="VerbatimChar"/>
        </w:rPr>
        <w:t>2012-04-24</w:t>
      </w:r>
    </w:p>
    <w:p w14:paraId="57D1C620" w14:textId="77777777" w:rsidR="007433CD" w:rsidRDefault="00000000">
      <w:pPr>
        <w:pStyle w:val="SourceCode"/>
      </w:pPr>
      <w:r>
        <w:rPr>
          <w:rStyle w:val="VerbatimChar"/>
        </w:rPr>
        <w:t>2012-04-25</w:t>
      </w:r>
    </w:p>
    <w:p w14:paraId="57D1C621" w14:textId="77777777" w:rsidR="007433CD" w:rsidRDefault="00000000">
      <w:pPr>
        <w:pStyle w:val="SourceCode"/>
      </w:pPr>
      <w:r>
        <w:rPr>
          <w:rStyle w:val="VerbatimChar"/>
        </w:rPr>
        <w:t>2012-04-26</w:t>
      </w:r>
    </w:p>
    <w:p w14:paraId="57D1C622" w14:textId="77777777" w:rsidR="007433CD" w:rsidRDefault="00000000">
      <w:pPr>
        <w:pStyle w:val="SourceCode"/>
      </w:pPr>
      <w:r>
        <w:rPr>
          <w:rStyle w:val="VerbatimChar"/>
        </w:rPr>
        <w:t>2012-04-27</w:t>
      </w:r>
    </w:p>
    <w:p w14:paraId="57D1C623" w14:textId="77777777" w:rsidR="007433CD" w:rsidRDefault="00000000">
      <w:pPr>
        <w:pStyle w:val="SourceCode"/>
      </w:pPr>
      <w:r>
        <w:rPr>
          <w:rStyle w:val="VerbatimChar"/>
        </w:rPr>
        <w:t>2012-04-28</w:t>
      </w:r>
    </w:p>
    <w:p w14:paraId="57D1C624" w14:textId="77777777" w:rsidR="007433CD" w:rsidRDefault="00000000">
      <w:pPr>
        <w:pStyle w:val="SourceCode"/>
      </w:pPr>
      <w:r>
        <w:rPr>
          <w:rStyle w:val="VerbatimChar"/>
        </w:rPr>
        <w:t>2012-04-29</w:t>
      </w:r>
    </w:p>
    <w:p w14:paraId="57D1C625" w14:textId="77777777" w:rsidR="007433CD" w:rsidRDefault="00000000">
      <w:pPr>
        <w:pStyle w:val="SourceCode"/>
      </w:pPr>
      <w:r>
        <w:rPr>
          <w:rStyle w:val="VerbatimChar"/>
        </w:rPr>
        <w:t>2012-04-30</w:t>
      </w:r>
    </w:p>
    <w:p w14:paraId="57D1C626" w14:textId="77777777" w:rsidR="007433CD" w:rsidRDefault="00000000">
      <w:pPr>
        <w:pStyle w:val="SourceCode"/>
      </w:pPr>
      <w:r>
        <w:rPr>
          <w:rStyle w:val="VerbatimChar"/>
        </w:rPr>
        <w:t>2012-05-01</w:t>
      </w:r>
    </w:p>
    <w:p w14:paraId="57D1C627" w14:textId="77777777" w:rsidR="007433CD" w:rsidRDefault="00000000">
      <w:pPr>
        <w:pStyle w:val="SourceCode"/>
      </w:pPr>
      <w:r>
        <w:rPr>
          <w:rStyle w:val="VerbatimChar"/>
        </w:rPr>
        <w:t>2012-05-02</w:t>
      </w:r>
    </w:p>
    <w:p w14:paraId="57D1C628" w14:textId="77777777" w:rsidR="007433CD" w:rsidRDefault="00000000">
      <w:pPr>
        <w:pStyle w:val="SourceCode"/>
      </w:pPr>
      <w:r>
        <w:rPr>
          <w:rStyle w:val="VerbatimChar"/>
        </w:rPr>
        <w:t>2012-05-03</w:t>
      </w:r>
    </w:p>
    <w:p w14:paraId="57D1C629" w14:textId="77777777" w:rsidR="007433CD" w:rsidRDefault="00000000">
      <w:pPr>
        <w:pStyle w:val="SourceCode"/>
      </w:pPr>
      <w:r>
        <w:rPr>
          <w:rStyle w:val="VerbatimChar"/>
        </w:rPr>
        <w:t>2012-05-04</w:t>
      </w:r>
    </w:p>
    <w:p w14:paraId="57D1C62A" w14:textId="77777777" w:rsidR="007433CD" w:rsidRDefault="00000000">
      <w:pPr>
        <w:pStyle w:val="SourceCode"/>
      </w:pPr>
      <w:r>
        <w:rPr>
          <w:rStyle w:val="VerbatimChar"/>
        </w:rPr>
        <w:t>2012-05-05</w:t>
      </w:r>
    </w:p>
    <w:p w14:paraId="57D1C62B" w14:textId="77777777" w:rsidR="007433CD" w:rsidRDefault="00000000">
      <w:pPr>
        <w:pStyle w:val="SourceCode"/>
      </w:pPr>
      <w:r>
        <w:rPr>
          <w:rStyle w:val="VerbatimChar"/>
        </w:rPr>
        <w:t>2012-05-06</w:t>
      </w:r>
    </w:p>
    <w:p w14:paraId="57D1C62C" w14:textId="77777777" w:rsidR="007433CD" w:rsidRDefault="00000000">
      <w:pPr>
        <w:pStyle w:val="SourceCode"/>
      </w:pPr>
      <w:r>
        <w:rPr>
          <w:rStyle w:val="VerbatimChar"/>
        </w:rPr>
        <w:t>2012-05-07</w:t>
      </w:r>
    </w:p>
    <w:p w14:paraId="57D1C62D" w14:textId="77777777" w:rsidR="007433CD" w:rsidRDefault="00000000">
      <w:pPr>
        <w:pStyle w:val="SourceCode"/>
      </w:pPr>
      <w:r>
        <w:rPr>
          <w:rStyle w:val="VerbatimChar"/>
        </w:rPr>
        <w:t>2012-05-08</w:t>
      </w:r>
    </w:p>
    <w:p w14:paraId="57D1C62E" w14:textId="77777777" w:rsidR="007433CD" w:rsidRDefault="00000000">
      <w:pPr>
        <w:pStyle w:val="SourceCode"/>
      </w:pPr>
      <w:r>
        <w:rPr>
          <w:rStyle w:val="VerbatimChar"/>
        </w:rPr>
        <w:t>2012-05-09</w:t>
      </w:r>
    </w:p>
    <w:p w14:paraId="57D1C62F" w14:textId="77777777" w:rsidR="007433CD" w:rsidRDefault="00000000">
      <w:pPr>
        <w:pStyle w:val="SourceCode"/>
      </w:pPr>
      <w:r>
        <w:rPr>
          <w:rStyle w:val="VerbatimChar"/>
        </w:rPr>
        <w:lastRenderedPageBreak/>
        <w:t>2012-05-10</w:t>
      </w:r>
    </w:p>
    <w:p w14:paraId="57D1C630" w14:textId="77777777" w:rsidR="007433CD" w:rsidRDefault="00000000">
      <w:pPr>
        <w:pStyle w:val="SourceCode"/>
      </w:pPr>
      <w:r>
        <w:rPr>
          <w:rStyle w:val="VerbatimChar"/>
        </w:rPr>
        <w:t>2012-05-11</w:t>
      </w:r>
    </w:p>
    <w:p w14:paraId="57D1C631" w14:textId="77777777" w:rsidR="007433CD" w:rsidRDefault="00000000">
      <w:pPr>
        <w:pStyle w:val="SourceCode"/>
      </w:pPr>
      <w:r>
        <w:rPr>
          <w:rStyle w:val="VerbatimChar"/>
        </w:rPr>
        <w:t>2012-05-12</w:t>
      </w:r>
    </w:p>
    <w:p w14:paraId="57D1C632" w14:textId="77777777" w:rsidR="007433CD" w:rsidRDefault="00000000">
      <w:pPr>
        <w:pStyle w:val="SourceCode"/>
      </w:pPr>
      <w:r>
        <w:rPr>
          <w:rStyle w:val="VerbatimChar"/>
        </w:rPr>
        <w:t>2012-05-13</w:t>
      </w:r>
    </w:p>
    <w:p w14:paraId="57D1C633" w14:textId="77777777" w:rsidR="007433CD" w:rsidRDefault="00000000">
      <w:pPr>
        <w:pStyle w:val="SourceCode"/>
      </w:pPr>
      <w:r>
        <w:rPr>
          <w:rStyle w:val="VerbatimChar"/>
        </w:rPr>
        <w:t>2012-05-14</w:t>
      </w:r>
    </w:p>
    <w:p w14:paraId="57D1C634" w14:textId="77777777" w:rsidR="007433CD" w:rsidRDefault="00000000">
      <w:pPr>
        <w:pStyle w:val="SourceCode"/>
      </w:pPr>
      <w:r>
        <w:rPr>
          <w:rStyle w:val="VerbatimChar"/>
        </w:rPr>
        <w:t>2012-05-15</w:t>
      </w:r>
    </w:p>
    <w:p w14:paraId="57D1C635" w14:textId="77777777" w:rsidR="007433CD" w:rsidRDefault="00000000">
      <w:pPr>
        <w:pStyle w:val="SourceCode"/>
      </w:pPr>
      <w:r>
        <w:rPr>
          <w:rStyle w:val="VerbatimChar"/>
        </w:rPr>
        <w:t>2012-05-16</w:t>
      </w:r>
    </w:p>
    <w:p w14:paraId="57D1C636" w14:textId="77777777" w:rsidR="007433CD" w:rsidRDefault="00000000">
      <w:pPr>
        <w:pStyle w:val="SourceCode"/>
      </w:pPr>
      <w:r>
        <w:rPr>
          <w:rStyle w:val="VerbatimChar"/>
        </w:rPr>
        <w:t>2012-05-17</w:t>
      </w:r>
    </w:p>
    <w:p w14:paraId="57D1C637" w14:textId="77777777" w:rsidR="007433CD" w:rsidRDefault="00000000">
      <w:pPr>
        <w:pStyle w:val="SourceCode"/>
      </w:pPr>
      <w:r>
        <w:rPr>
          <w:rStyle w:val="VerbatimChar"/>
        </w:rPr>
        <w:t>2012-05-18</w:t>
      </w:r>
    </w:p>
    <w:p w14:paraId="57D1C638" w14:textId="77777777" w:rsidR="007433CD" w:rsidRDefault="00000000">
      <w:pPr>
        <w:pStyle w:val="SourceCode"/>
      </w:pPr>
      <w:r>
        <w:rPr>
          <w:rStyle w:val="VerbatimChar"/>
        </w:rPr>
        <w:t>2012-05-19</w:t>
      </w:r>
    </w:p>
    <w:p w14:paraId="57D1C639" w14:textId="77777777" w:rsidR="007433CD" w:rsidRDefault="00000000">
      <w:pPr>
        <w:pStyle w:val="SourceCode"/>
      </w:pPr>
      <w:r>
        <w:rPr>
          <w:rStyle w:val="VerbatimChar"/>
        </w:rPr>
        <w:t>2012-05-20</w:t>
      </w:r>
    </w:p>
    <w:p w14:paraId="57D1C63A" w14:textId="77777777" w:rsidR="007433CD" w:rsidRDefault="00000000">
      <w:pPr>
        <w:pStyle w:val="SourceCode"/>
      </w:pPr>
      <w:r>
        <w:rPr>
          <w:rStyle w:val="VerbatimChar"/>
        </w:rPr>
        <w:t>2012-05-21</w:t>
      </w:r>
    </w:p>
    <w:p w14:paraId="57D1C63B" w14:textId="77777777" w:rsidR="007433CD" w:rsidRDefault="00000000">
      <w:pPr>
        <w:pStyle w:val="SourceCode"/>
      </w:pPr>
      <w:r>
        <w:rPr>
          <w:rStyle w:val="VerbatimChar"/>
        </w:rPr>
        <w:t>2012-05-22</w:t>
      </w:r>
    </w:p>
    <w:p w14:paraId="57D1C63C" w14:textId="77777777" w:rsidR="007433CD" w:rsidRDefault="00000000">
      <w:pPr>
        <w:pStyle w:val="SourceCode"/>
      </w:pPr>
      <w:r>
        <w:rPr>
          <w:rStyle w:val="VerbatimChar"/>
        </w:rPr>
        <w:t>2012-05-23</w:t>
      </w:r>
    </w:p>
    <w:p w14:paraId="57D1C63D" w14:textId="77777777" w:rsidR="007433CD" w:rsidRDefault="00000000">
      <w:pPr>
        <w:pStyle w:val="SourceCode"/>
      </w:pPr>
      <w:r>
        <w:rPr>
          <w:rStyle w:val="VerbatimChar"/>
        </w:rPr>
        <w:t>2012-05-24</w:t>
      </w:r>
    </w:p>
    <w:p w14:paraId="57D1C63E" w14:textId="77777777" w:rsidR="007433CD" w:rsidRDefault="00000000">
      <w:pPr>
        <w:pStyle w:val="SourceCode"/>
      </w:pPr>
      <w:r>
        <w:rPr>
          <w:rStyle w:val="VerbatimChar"/>
        </w:rPr>
        <w:t>2012-05-25</w:t>
      </w:r>
    </w:p>
    <w:p w14:paraId="57D1C63F" w14:textId="77777777" w:rsidR="007433CD" w:rsidRDefault="00000000">
      <w:pPr>
        <w:pStyle w:val="SourceCode"/>
      </w:pPr>
      <w:r>
        <w:rPr>
          <w:rStyle w:val="VerbatimChar"/>
        </w:rPr>
        <w:t>2012-05-26</w:t>
      </w:r>
    </w:p>
    <w:p w14:paraId="57D1C640" w14:textId="77777777" w:rsidR="007433CD" w:rsidRDefault="00000000">
      <w:pPr>
        <w:pStyle w:val="SourceCode"/>
      </w:pPr>
      <w:r>
        <w:rPr>
          <w:rStyle w:val="VerbatimChar"/>
        </w:rPr>
        <w:t>2012-05-27</w:t>
      </w:r>
    </w:p>
    <w:p w14:paraId="57D1C641" w14:textId="77777777" w:rsidR="007433CD" w:rsidRDefault="00000000">
      <w:pPr>
        <w:pStyle w:val="SourceCode"/>
      </w:pPr>
      <w:r>
        <w:rPr>
          <w:rStyle w:val="VerbatimChar"/>
        </w:rPr>
        <w:t>2012-05-28</w:t>
      </w:r>
    </w:p>
    <w:p w14:paraId="57D1C642" w14:textId="77777777" w:rsidR="007433CD" w:rsidRDefault="00000000">
      <w:pPr>
        <w:pStyle w:val="SourceCode"/>
      </w:pPr>
      <w:r>
        <w:rPr>
          <w:rStyle w:val="VerbatimChar"/>
        </w:rPr>
        <w:t>2012-05-29</w:t>
      </w:r>
    </w:p>
    <w:p w14:paraId="57D1C643" w14:textId="77777777" w:rsidR="007433CD" w:rsidRDefault="00000000">
      <w:pPr>
        <w:pStyle w:val="SourceCode"/>
      </w:pPr>
      <w:r>
        <w:rPr>
          <w:rStyle w:val="VerbatimChar"/>
        </w:rPr>
        <w:t>2012-05-30</w:t>
      </w:r>
    </w:p>
    <w:p w14:paraId="57D1C644" w14:textId="77777777" w:rsidR="007433CD" w:rsidRDefault="00000000">
      <w:pPr>
        <w:pStyle w:val="SourceCode"/>
      </w:pPr>
      <w:r>
        <w:rPr>
          <w:rStyle w:val="VerbatimChar"/>
        </w:rPr>
        <w:t>2012-05-31</w:t>
      </w:r>
    </w:p>
    <w:p w14:paraId="57D1C645" w14:textId="77777777" w:rsidR="007433CD" w:rsidRDefault="00000000">
      <w:pPr>
        <w:pStyle w:val="SourceCode"/>
      </w:pPr>
      <w:r>
        <w:rPr>
          <w:rStyle w:val="VerbatimChar"/>
        </w:rPr>
        <w:t>2012-06-01</w:t>
      </w:r>
    </w:p>
    <w:p w14:paraId="57D1C646" w14:textId="77777777" w:rsidR="007433CD" w:rsidRDefault="00000000">
      <w:pPr>
        <w:pStyle w:val="SourceCode"/>
      </w:pPr>
      <w:r>
        <w:rPr>
          <w:rStyle w:val="VerbatimChar"/>
        </w:rPr>
        <w:t>2012-06-02</w:t>
      </w:r>
    </w:p>
    <w:p w14:paraId="57D1C647" w14:textId="77777777" w:rsidR="007433CD" w:rsidRDefault="00000000">
      <w:pPr>
        <w:pStyle w:val="SourceCode"/>
      </w:pPr>
      <w:r>
        <w:rPr>
          <w:rStyle w:val="VerbatimChar"/>
        </w:rPr>
        <w:t>2012-06-03</w:t>
      </w:r>
    </w:p>
    <w:p w14:paraId="57D1C648" w14:textId="77777777" w:rsidR="007433CD" w:rsidRDefault="00000000">
      <w:pPr>
        <w:pStyle w:val="SourceCode"/>
      </w:pPr>
      <w:r>
        <w:rPr>
          <w:rStyle w:val="VerbatimChar"/>
        </w:rPr>
        <w:t>2012-06-04</w:t>
      </w:r>
    </w:p>
    <w:p w14:paraId="57D1C649" w14:textId="77777777" w:rsidR="007433CD" w:rsidRDefault="00000000">
      <w:pPr>
        <w:pStyle w:val="SourceCode"/>
      </w:pPr>
      <w:r>
        <w:rPr>
          <w:rStyle w:val="VerbatimChar"/>
        </w:rPr>
        <w:t>2012-06-05</w:t>
      </w:r>
    </w:p>
    <w:p w14:paraId="57D1C64A" w14:textId="77777777" w:rsidR="007433CD" w:rsidRDefault="00000000">
      <w:pPr>
        <w:pStyle w:val="SourceCode"/>
      </w:pPr>
      <w:r>
        <w:rPr>
          <w:rStyle w:val="VerbatimChar"/>
        </w:rPr>
        <w:t>2012-06-06</w:t>
      </w:r>
    </w:p>
    <w:p w14:paraId="57D1C64B" w14:textId="77777777" w:rsidR="007433CD" w:rsidRDefault="00000000">
      <w:pPr>
        <w:pStyle w:val="SourceCode"/>
      </w:pPr>
      <w:r>
        <w:rPr>
          <w:rStyle w:val="VerbatimChar"/>
        </w:rPr>
        <w:lastRenderedPageBreak/>
        <w:t>2012-06-07</w:t>
      </w:r>
    </w:p>
    <w:p w14:paraId="57D1C64C" w14:textId="77777777" w:rsidR="007433CD" w:rsidRDefault="00000000">
      <w:pPr>
        <w:pStyle w:val="SourceCode"/>
      </w:pPr>
      <w:r>
        <w:rPr>
          <w:rStyle w:val="VerbatimChar"/>
        </w:rPr>
        <w:t>2012-06-08</w:t>
      </w:r>
    </w:p>
    <w:p w14:paraId="57D1C64D" w14:textId="77777777" w:rsidR="007433CD" w:rsidRDefault="00000000">
      <w:pPr>
        <w:pStyle w:val="SourceCode"/>
      </w:pPr>
      <w:r>
        <w:rPr>
          <w:rStyle w:val="VerbatimChar"/>
        </w:rPr>
        <w:t>2012-06-09</w:t>
      </w:r>
    </w:p>
    <w:p w14:paraId="57D1C64E" w14:textId="77777777" w:rsidR="007433CD" w:rsidRDefault="00000000">
      <w:pPr>
        <w:pStyle w:val="SourceCode"/>
      </w:pPr>
      <w:r>
        <w:rPr>
          <w:rStyle w:val="VerbatimChar"/>
        </w:rPr>
        <w:t>2012-06-10</w:t>
      </w:r>
    </w:p>
    <w:p w14:paraId="57D1C64F" w14:textId="77777777" w:rsidR="007433CD" w:rsidRDefault="00000000">
      <w:pPr>
        <w:pStyle w:val="SourceCode"/>
      </w:pPr>
      <w:r>
        <w:rPr>
          <w:rStyle w:val="VerbatimChar"/>
        </w:rPr>
        <w:t>2012-06-11</w:t>
      </w:r>
    </w:p>
    <w:p w14:paraId="57D1C650" w14:textId="77777777" w:rsidR="007433CD" w:rsidRDefault="00000000">
      <w:pPr>
        <w:pStyle w:val="SourceCode"/>
      </w:pPr>
      <w:r>
        <w:rPr>
          <w:rStyle w:val="VerbatimChar"/>
        </w:rPr>
        <w:t>2012-06-12</w:t>
      </w:r>
    </w:p>
    <w:p w14:paraId="57D1C651" w14:textId="77777777" w:rsidR="007433CD" w:rsidRDefault="00000000">
      <w:pPr>
        <w:pStyle w:val="SourceCode"/>
      </w:pPr>
      <w:r>
        <w:rPr>
          <w:rStyle w:val="VerbatimChar"/>
        </w:rPr>
        <w:t>2012-06-13</w:t>
      </w:r>
    </w:p>
    <w:p w14:paraId="57D1C652" w14:textId="77777777" w:rsidR="007433CD" w:rsidRDefault="00000000">
      <w:pPr>
        <w:pStyle w:val="SourceCode"/>
      </w:pPr>
      <w:r>
        <w:rPr>
          <w:rStyle w:val="VerbatimChar"/>
        </w:rPr>
        <w:t>2012-06-14</w:t>
      </w:r>
    </w:p>
    <w:p w14:paraId="57D1C653" w14:textId="77777777" w:rsidR="007433CD" w:rsidRDefault="00000000">
      <w:pPr>
        <w:pStyle w:val="SourceCode"/>
      </w:pPr>
      <w:r>
        <w:rPr>
          <w:rStyle w:val="VerbatimChar"/>
        </w:rPr>
        <w:t>2012-06-15</w:t>
      </w:r>
    </w:p>
    <w:p w14:paraId="57D1C654" w14:textId="77777777" w:rsidR="007433CD" w:rsidRDefault="00000000">
      <w:pPr>
        <w:pStyle w:val="SourceCode"/>
      </w:pPr>
      <w:r>
        <w:rPr>
          <w:rStyle w:val="VerbatimChar"/>
        </w:rPr>
        <w:t>2012-06-16</w:t>
      </w:r>
    </w:p>
    <w:p w14:paraId="57D1C655" w14:textId="77777777" w:rsidR="007433CD" w:rsidRDefault="00000000">
      <w:pPr>
        <w:pStyle w:val="SourceCode"/>
      </w:pPr>
      <w:r>
        <w:rPr>
          <w:rStyle w:val="VerbatimChar"/>
        </w:rPr>
        <w:t>2012-06-17</w:t>
      </w:r>
    </w:p>
    <w:p w14:paraId="57D1C656" w14:textId="77777777" w:rsidR="007433CD" w:rsidRDefault="00000000">
      <w:pPr>
        <w:pStyle w:val="SourceCode"/>
      </w:pPr>
      <w:r>
        <w:rPr>
          <w:rStyle w:val="VerbatimChar"/>
        </w:rPr>
        <w:t>2012-06-18</w:t>
      </w:r>
    </w:p>
    <w:p w14:paraId="57D1C657" w14:textId="77777777" w:rsidR="007433CD" w:rsidRDefault="00000000">
      <w:pPr>
        <w:pStyle w:val="SourceCode"/>
      </w:pPr>
      <w:r>
        <w:rPr>
          <w:rStyle w:val="VerbatimChar"/>
        </w:rPr>
        <w:t>2012-06-19</w:t>
      </w:r>
    </w:p>
    <w:p w14:paraId="57D1C658" w14:textId="77777777" w:rsidR="007433CD" w:rsidRDefault="00000000">
      <w:pPr>
        <w:pStyle w:val="SourceCode"/>
      </w:pPr>
      <w:r>
        <w:rPr>
          <w:rStyle w:val="VerbatimChar"/>
        </w:rPr>
        <w:t>2012-06-20</w:t>
      </w:r>
    </w:p>
    <w:p w14:paraId="57D1C659" w14:textId="77777777" w:rsidR="007433CD" w:rsidRDefault="00000000">
      <w:pPr>
        <w:pStyle w:val="SourceCode"/>
      </w:pPr>
      <w:r>
        <w:rPr>
          <w:rStyle w:val="VerbatimChar"/>
        </w:rPr>
        <w:t>2012-06-21</w:t>
      </w:r>
    </w:p>
    <w:p w14:paraId="57D1C65A" w14:textId="77777777" w:rsidR="007433CD" w:rsidRDefault="00000000">
      <w:pPr>
        <w:pStyle w:val="SourceCode"/>
      </w:pPr>
      <w:r>
        <w:rPr>
          <w:rStyle w:val="VerbatimChar"/>
        </w:rPr>
        <w:t>2012-06-22</w:t>
      </w:r>
    </w:p>
    <w:p w14:paraId="57D1C65B" w14:textId="77777777" w:rsidR="007433CD" w:rsidRDefault="00000000">
      <w:pPr>
        <w:pStyle w:val="SourceCode"/>
      </w:pPr>
      <w:r>
        <w:rPr>
          <w:rStyle w:val="VerbatimChar"/>
        </w:rPr>
        <w:t>2012-06-23</w:t>
      </w:r>
    </w:p>
    <w:p w14:paraId="57D1C65C" w14:textId="77777777" w:rsidR="007433CD" w:rsidRDefault="00000000">
      <w:pPr>
        <w:pStyle w:val="SourceCode"/>
      </w:pPr>
      <w:r>
        <w:rPr>
          <w:rStyle w:val="VerbatimChar"/>
        </w:rPr>
        <w:t>2012-06-24</w:t>
      </w:r>
    </w:p>
    <w:p w14:paraId="57D1C65D" w14:textId="77777777" w:rsidR="007433CD" w:rsidRDefault="00000000">
      <w:pPr>
        <w:pStyle w:val="SourceCode"/>
      </w:pPr>
      <w:r>
        <w:rPr>
          <w:rStyle w:val="VerbatimChar"/>
        </w:rPr>
        <w:t>2012-06-25</w:t>
      </w:r>
    </w:p>
    <w:p w14:paraId="57D1C65E" w14:textId="77777777" w:rsidR="007433CD" w:rsidRDefault="00000000">
      <w:pPr>
        <w:pStyle w:val="SourceCode"/>
      </w:pPr>
      <w:r>
        <w:rPr>
          <w:rStyle w:val="VerbatimChar"/>
        </w:rPr>
        <w:t>2012-06-26</w:t>
      </w:r>
    </w:p>
    <w:p w14:paraId="57D1C65F" w14:textId="77777777" w:rsidR="007433CD" w:rsidRDefault="00000000">
      <w:pPr>
        <w:pStyle w:val="SourceCode"/>
      </w:pPr>
      <w:r>
        <w:rPr>
          <w:rStyle w:val="VerbatimChar"/>
        </w:rPr>
        <w:t>2012-06-27</w:t>
      </w:r>
    </w:p>
    <w:p w14:paraId="57D1C660" w14:textId="77777777" w:rsidR="007433CD" w:rsidRDefault="00000000">
      <w:pPr>
        <w:pStyle w:val="SourceCode"/>
      </w:pPr>
      <w:r>
        <w:rPr>
          <w:rStyle w:val="VerbatimChar"/>
        </w:rPr>
        <w:t>2012-06-28</w:t>
      </w:r>
    </w:p>
    <w:p w14:paraId="57D1C661" w14:textId="77777777" w:rsidR="007433CD" w:rsidRDefault="00000000">
      <w:pPr>
        <w:pStyle w:val="SourceCode"/>
      </w:pPr>
      <w:r>
        <w:rPr>
          <w:rStyle w:val="VerbatimChar"/>
        </w:rPr>
        <w:t>2012-06-29</w:t>
      </w:r>
    </w:p>
    <w:p w14:paraId="57D1C662" w14:textId="77777777" w:rsidR="007433CD" w:rsidRDefault="00000000">
      <w:pPr>
        <w:pStyle w:val="SourceCode"/>
      </w:pPr>
      <w:r>
        <w:rPr>
          <w:rStyle w:val="VerbatimChar"/>
        </w:rPr>
        <w:t>2012-06-30</w:t>
      </w:r>
    </w:p>
    <w:p w14:paraId="57D1C663" w14:textId="77777777" w:rsidR="007433CD" w:rsidRDefault="00000000">
      <w:pPr>
        <w:pStyle w:val="SourceCode"/>
      </w:pPr>
      <w:r>
        <w:rPr>
          <w:rStyle w:val="VerbatimChar"/>
        </w:rPr>
        <w:t>2012-07-01</w:t>
      </w:r>
    </w:p>
    <w:p w14:paraId="57D1C664" w14:textId="77777777" w:rsidR="007433CD" w:rsidRDefault="00000000">
      <w:pPr>
        <w:pStyle w:val="SourceCode"/>
      </w:pPr>
      <w:r>
        <w:rPr>
          <w:rStyle w:val="VerbatimChar"/>
        </w:rPr>
        <w:t>2012-07-02</w:t>
      </w:r>
    </w:p>
    <w:p w14:paraId="57D1C665" w14:textId="77777777" w:rsidR="007433CD" w:rsidRDefault="00000000">
      <w:pPr>
        <w:pStyle w:val="SourceCode"/>
      </w:pPr>
      <w:r>
        <w:rPr>
          <w:rStyle w:val="VerbatimChar"/>
        </w:rPr>
        <w:t>2012-07-03</w:t>
      </w:r>
    </w:p>
    <w:p w14:paraId="57D1C666" w14:textId="77777777" w:rsidR="007433CD" w:rsidRDefault="00000000">
      <w:pPr>
        <w:pStyle w:val="SourceCode"/>
      </w:pPr>
      <w:r>
        <w:rPr>
          <w:rStyle w:val="VerbatimChar"/>
        </w:rPr>
        <w:t>2012-07-04</w:t>
      </w:r>
    </w:p>
    <w:p w14:paraId="57D1C667" w14:textId="77777777" w:rsidR="007433CD" w:rsidRDefault="00000000">
      <w:pPr>
        <w:pStyle w:val="SourceCode"/>
      </w:pPr>
      <w:r>
        <w:rPr>
          <w:rStyle w:val="VerbatimChar"/>
        </w:rPr>
        <w:lastRenderedPageBreak/>
        <w:t>2012-07-05</w:t>
      </w:r>
    </w:p>
    <w:p w14:paraId="57D1C668" w14:textId="77777777" w:rsidR="007433CD" w:rsidRDefault="00000000">
      <w:pPr>
        <w:pStyle w:val="SourceCode"/>
      </w:pPr>
      <w:r>
        <w:rPr>
          <w:rStyle w:val="VerbatimChar"/>
        </w:rPr>
        <w:t>2012-07-06</w:t>
      </w:r>
    </w:p>
    <w:p w14:paraId="57D1C669" w14:textId="77777777" w:rsidR="007433CD" w:rsidRDefault="00000000">
      <w:pPr>
        <w:pStyle w:val="SourceCode"/>
      </w:pPr>
      <w:r>
        <w:rPr>
          <w:rStyle w:val="VerbatimChar"/>
        </w:rPr>
        <w:t>2012-07-07</w:t>
      </w:r>
    </w:p>
    <w:p w14:paraId="57D1C66A" w14:textId="77777777" w:rsidR="007433CD" w:rsidRDefault="00000000">
      <w:pPr>
        <w:pStyle w:val="SourceCode"/>
      </w:pPr>
      <w:r>
        <w:rPr>
          <w:rStyle w:val="VerbatimChar"/>
        </w:rPr>
        <w:t>2012-07-08</w:t>
      </w:r>
    </w:p>
    <w:p w14:paraId="57D1C66B" w14:textId="77777777" w:rsidR="007433CD" w:rsidRDefault="00000000">
      <w:pPr>
        <w:pStyle w:val="SourceCode"/>
      </w:pPr>
      <w:r>
        <w:rPr>
          <w:rStyle w:val="VerbatimChar"/>
        </w:rPr>
        <w:t>2012-07-09</w:t>
      </w:r>
    </w:p>
    <w:p w14:paraId="57D1C66C" w14:textId="77777777" w:rsidR="007433CD" w:rsidRDefault="00000000">
      <w:pPr>
        <w:pStyle w:val="SourceCode"/>
      </w:pPr>
      <w:r>
        <w:rPr>
          <w:rStyle w:val="VerbatimChar"/>
        </w:rPr>
        <w:t>2012-07-10</w:t>
      </w:r>
    </w:p>
    <w:p w14:paraId="57D1C66D" w14:textId="77777777" w:rsidR="007433CD" w:rsidRDefault="00000000">
      <w:pPr>
        <w:pStyle w:val="SourceCode"/>
      </w:pPr>
      <w:r>
        <w:rPr>
          <w:rStyle w:val="VerbatimChar"/>
        </w:rPr>
        <w:t>2012-07-11</w:t>
      </w:r>
    </w:p>
    <w:p w14:paraId="57D1C66E" w14:textId="77777777" w:rsidR="007433CD" w:rsidRDefault="00000000">
      <w:pPr>
        <w:pStyle w:val="SourceCode"/>
      </w:pPr>
      <w:r>
        <w:rPr>
          <w:rStyle w:val="VerbatimChar"/>
        </w:rPr>
        <w:t>2012-07-12</w:t>
      </w:r>
    </w:p>
    <w:p w14:paraId="57D1C66F" w14:textId="77777777" w:rsidR="007433CD" w:rsidRDefault="00000000">
      <w:pPr>
        <w:pStyle w:val="SourceCode"/>
      </w:pPr>
      <w:r>
        <w:rPr>
          <w:rStyle w:val="VerbatimChar"/>
        </w:rPr>
        <w:t>2012-07-13</w:t>
      </w:r>
    </w:p>
    <w:p w14:paraId="57D1C670" w14:textId="77777777" w:rsidR="007433CD" w:rsidRDefault="00000000">
      <w:pPr>
        <w:pStyle w:val="SourceCode"/>
      </w:pPr>
      <w:r>
        <w:rPr>
          <w:rStyle w:val="VerbatimChar"/>
        </w:rPr>
        <w:t>2012-07-14</w:t>
      </w:r>
    </w:p>
    <w:p w14:paraId="57D1C671" w14:textId="77777777" w:rsidR="007433CD" w:rsidRDefault="00000000">
      <w:pPr>
        <w:pStyle w:val="SourceCode"/>
      </w:pPr>
      <w:r>
        <w:rPr>
          <w:rStyle w:val="VerbatimChar"/>
        </w:rPr>
        <w:t>2012-07-15</w:t>
      </w:r>
    </w:p>
    <w:p w14:paraId="57D1C672" w14:textId="77777777" w:rsidR="007433CD" w:rsidRDefault="00000000">
      <w:pPr>
        <w:pStyle w:val="SourceCode"/>
      </w:pPr>
      <w:r>
        <w:rPr>
          <w:rStyle w:val="VerbatimChar"/>
        </w:rPr>
        <w:t>2012-07-16</w:t>
      </w:r>
    </w:p>
    <w:p w14:paraId="57D1C673" w14:textId="77777777" w:rsidR="007433CD" w:rsidRDefault="00000000">
      <w:pPr>
        <w:pStyle w:val="SourceCode"/>
      </w:pPr>
      <w:r>
        <w:rPr>
          <w:rStyle w:val="VerbatimChar"/>
        </w:rPr>
        <w:t>2012-07-17</w:t>
      </w:r>
    </w:p>
    <w:p w14:paraId="57D1C674" w14:textId="77777777" w:rsidR="007433CD" w:rsidRDefault="00000000">
      <w:pPr>
        <w:pStyle w:val="SourceCode"/>
      </w:pPr>
      <w:r>
        <w:rPr>
          <w:rStyle w:val="VerbatimChar"/>
        </w:rPr>
        <w:t>2012-07-18</w:t>
      </w:r>
    </w:p>
    <w:p w14:paraId="57D1C675" w14:textId="77777777" w:rsidR="007433CD" w:rsidRDefault="00000000">
      <w:pPr>
        <w:pStyle w:val="SourceCode"/>
      </w:pPr>
      <w:r>
        <w:rPr>
          <w:rStyle w:val="VerbatimChar"/>
        </w:rPr>
        <w:t>2012-07-19</w:t>
      </w:r>
    </w:p>
    <w:p w14:paraId="57D1C676" w14:textId="77777777" w:rsidR="007433CD" w:rsidRDefault="00000000">
      <w:pPr>
        <w:pStyle w:val="SourceCode"/>
      </w:pPr>
      <w:r>
        <w:rPr>
          <w:rStyle w:val="VerbatimChar"/>
        </w:rPr>
        <w:t>2012-07-20</w:t>
      </w:r>
    </w:p>
    <w:p w14:paraId="57D1C677" w14:textId="77777777" w:rsidR="007433CD" w:rsidRDefault="00000000">
      <w:pPr>
        <w:pStyle w:val="SourceCode"/>
      </w:pPr>
      <w:r>
        <w:rPr>
          <w:rStyle w:val="VerbatimChar"/>
        </w:rPr>
        <w:t>2012-07-21</w:t>
      </w:r>
    </w:p>
    <w:p w14:paraId="57D1C678" w14:textId="77777777" w:rsidR="007433CD" w:rsidRDefault="00000000">
      <w:pPr>
        <w:pStyle w:val="SourceCode"/>
      </w:pPr>
      <w:r>
        <w:rPr>
          <w:rStyle w:val="VerbatimChar"/>
        </w:rPr>
        <w:t>2012-07-22</w:t>
      </w:r>
    </w:p>
    <w:p w14:paraId="57D1C679" w14:textId="77777777" w:rsidR="007433CD" w:rsidRDefault="00000000">
      <w:pPr>
        <w:pStyle w:val="SourceCode"/>
      </w:pPr>
      <w:r>
        <w:rPr>
          <w:rStyle w:val="VerbatimChar"/>
        </w:rPr>
        <w:t>2012-07-23</w:t>
      </w:r>
    </w:p>
    <w:p w14:paraId="57D1C67A" w14:textId="77777777" w:rsidR="007433CD" w:rsidRDefault="00000000">
      <w:pPr>
        <w:pStyle w:val="SourceCode"/>
      </w:pPr>
      <w:r>
        <w:rPr>
          <w:rStyle w:val="VerbatimChar"/>
        </w:rPr>
        <w:t>2012-07-24</w:t>
      </w:r>
    </w:p>
    <w:p w14:paraId="57D1C67B" w14:textId="77777777" w:rsidR="007433CD" w:rsidRDefault="00000000">
      <w:pPr>
        <w:pStyle w:val="SourceCode"/>
      </w:pPr>
      <w:r>
        <w:rPr>
          <w:rStyle w:val="VerbatimChar"/>
        </w:rPr>
        <w:t>2012-07-25</w:t>
      </w:r>
    </w:p>
    <w:p w14:paraId="57D1C67C" w14:textId="77777777" w:rsidR="007433CD" w:rsidRDefault="00000000">
      <w:pPr>
        <w:pStyle w:val="SourceCode"/>
      </w:pPr>
      <w:r>
        <w:rPr>
          <w:rStyle w:val="VerbatimChar"/>
        </w:rPr>
        <w:t>2012-07-26</w:t>
      </w:r>
    </w:p>
    <w:p w14:paraId="57D1C67D" w14:textId="77777777" w:rsidR="007433CD" w:rsidRDefault="00000000">
      <w:pPr>
        <w:pStyle w:val="SourceCode"/>
      </w:pPr>
      <w:r>
        <w:rPr>
          <w:rStyle w:val="VerbatimChar"/>
        </w:rPr>
        <w:t>2012-07-27</w:t>
      </w:r>
    </w:p>
    <w:p w14:paraId="57D1C67E" w14:textId="77777777" w:rsidR="007433CD" w:rsidRDefault="00000000">
      <w:pPr>
        <w:pStyle w:val="SourceCode"/>
      </w:pPr>
      <w:r>
        <w:rPr>
          <w:rStyle w:val="VerbatimChar"/>
        </w:rPr>
        <w:t>2012-07-28</w:t>
      </w:r>
    </w:p>
    <w:p w14:paraId="57D1C67F" w14:textId="77777777" w:rsidR="007433CD" w:rsidRDefault="00000000">
      <w:pPr>
        <w:pStyle w:val="SourceCode"/>
      </w:pPr>
      <w:r>
        <w:rPr>
          <w:rStyle w:val="VerbatimChar"/>
        </w:rPr>
        <w:t>2012-07-29</w:t>
      </w:r>
    </w:p>
    <w:p w14:paraId="57D1C680" w14:textId="77777777" w:rsidR="007433CD" w:rsidRDefault="00000000">
      <w:pPr>
        <w:pStyle w:val="SourceCode"/>
      </w:pPr>
      <w:r>
        <w:rPr>
          <w:rStyle w:val="VerbatimChar"/>
        </w:rPr>
        <w:t>2012-07-30</w:t>
      </w:r>
    </w:p>
    <w:p w14:paraId="57D1C681" w14:textId="77777777" w:rsidR="007433CD" w:rsidRDefault="00000000">
      <w:pPr>
        <w:pStyle w:val="SourceCode"/>
      </w:pPr>
      <w:r>
        <w:rPr>
          <w:rStyle w:val="VerbatimChar"/>
        </w:rPr>
        <w:t>2012-07-31</w:t>
      </w:r>
    </w:p>
    <w:p w14:paraId="57D1C682" w14:textId="77777777" w:rsidR="007433CD" w:rsidRDefault="00000000">
      <w:pPr>
        <w:pStyle w:val="SourceCode"/>
      </w:pPr>
      <w:r>
        <w:rPr>
          <w:rStyle w:val="VerbatimChar"/>
        </w:rPr>
        <w:t>2012-08-01</w:t>
      </w:r>
    </w:p>
    <w:p w14:paraId="57D1C683" w14:textId="77777777" w:rsidR="007433CD" w:rsidRDefault="00000000">
      <w:pPr>
        <w:pStyle w:val="SourceCode"/>
      </w:pPr>
      <w:r>
        <w:rPr>
          <w:rStyle w:val="VerbatimChar"/>
        </w:rPr>
        <w:lastRenderedPageBreak/>
        <w:t>2012-08-02</w:t>
      </w:r>
    </w:p>
    <w:p w14:paraId="57D1C684" w14:textId="77777777" w:rsidR="007433CD" w:rsidRDefault="00000000">
      <w:pPr>
        <w:pStyle w:val="SourceCode"/>
      </w:pPr>
      <w:r>
        <w:rPr>
          <w:rStyle w:val="VerbatimChar"/>
        </w:rPr>
        <w:t>2012-08-03</w:t>
      </w:r>
    </w:p>
    <w:p w14:paraId="57D1C685" w14:textId="77777777" w:rsidR="007433CD" w:rsidRDefault="00000000">
      <w:pPr>
        <w:pStyle w:val="SourceCode"/>
      </w:pPr>
      <w:r>
        <w:rPr>
          <w:rStyle w:val="VerbatimChar"/>
        </w:rPr>
        <w:t>2012-08-04</w:t>
      </w:r>
    </w:p>
    <w:p w14:paraId="57D1C686" w14:textId="77777777" w:rsidR="007433CD" w:rsidRDefault="00000000">
      <w:pPr>
        <w:pStyle w:val="SourceCode"/>
      </w:pPr>
      <w:r>
        <w:rPr>
          <w:rStyle w:val="VerbatimChar"/>
        </w:rPr>
        <w:t>2012-08-05</w:t>
      </w:r>
    </w:p>
    <w:p w14:paraId="57D1C687" w14:textId="77777777" w:rsidR="007433CD" w:rsidRDefault="00000000">
      <w:pPr>
        <w:pStyle w:val="SourceCode"/>
      </w:pPr>
      <w:r>
        <w:rPr>
          <w:rStyle w:val="VerbatimChar"/>
        </w:rPr>
        <w:t>2012-08-06</w:t>
      </w:r>
    </w:p>
    <w:p w14:paraId="57D1C688" w14:textId="77777777" w:rsidR="007433CD" w:rsidRDefault="00000000">
      <w:pPr>
        <w:pStyle w:val="SourceCode"/>
      </w:pPr>
      <w:r>
        <w:rPr>
          <w:rStyle w:val="VerbatimChar"/>
        </w:rPr>
        <w:t>2012-08-07</w:t>
      </w:r>
    </w:p>
    <w:p w14:paraId="57D1C689" w14:textId="77777777" w:rsidR="007433CD" w:rsidRDefault="00000000">
      <w:pPr>
        <w:pStyle w:val="SourceCode"/>
      </w:pPr>
      <w:r>
        <w:rPr>
          <w:rStyle w:val="VerbatimChar"/>
        </w:rPr>
        <w:t>2012-08-08</w:t>
      </w:r>
    </w:p>
    <w:p w14:paraId="57D1C68A" w14:textId="77777777" w:rsidR="007433CD" w:rsidRDefault="00000000">
      <w:pPr>
        <w:pStyle w:val="SourceCode"/>
      </w:pPr>
      <w:r>
        <w:rPr>
          <w:rStyle w:val="VerbatimChar"/>
        </w:rPr>
        <w:t>2012-08-09</w:t>
      </w:r>
    </w:p>
    <w:p w14:paraId="57D1C68B" w14:textId="77777777" w:rsidR="007433CD" w:rsidRDefault="00000000">
      <w:pPr>
        <w:pStyle w:val="SourceCode"/>
      </w:pPr>
      <w:r>
        <w:rPr>
          <w:rStyle w:val="VerbatimChar"/>
        </w:rPr>
        <w:t>2012-08-10</w:t>
      </w:r>
    </w:p>
    <w:p w14:paraId="57D1C68C" w14:textId="77777777" w:rsidR="007433CD" w:rsidRDefault="00000000">
      <w:pPr>
        <w:pStyle w:val="SourceCode"/>
      </w:pPr>
      <w:r>
        <w:rPr>
          <w:rStyle w:val="VerbatimChar"/>
        </w:rPr>
        <w:t>2012-08-11</w:t>
      </w:r>
    </w:p>
    <w:p w14:paraId="57D1C68D" w14:textId="77777777" w:rsidR="007433CD" w:rsidRDefault="00000000">
      <w:pPr>
        <w:pStyle w:val="SourceCode"/>
      </w:pPr>
      <w:r>
        <w:rPr>
          <w:rStyle w:val="VerbatimChar"/>
        </w:rPr>
        <w:t>2012-08-12</w:t>
      </w:r>
    </w:p>
    <w:p w14:paraId="57D1C68E" w14:textId="77777777" w:rsidR="007433CD" w:rsidRDefault="00000000">
      <w:pPr>
        <w:pStyle w:val="SourceCode"/>
      </w:pPr>
      <w:r>
        <w:rPr>
          <w:rStyle w:val="VerbatimChar"/>
        </w:rPr>
        <w:t>2012-08-13</w:t>
      </w:r>
    </w:p>
    <w:p w14:paraId="57D1C68F" w14:textId="77777777" w:rsidR="007433CD" w:rsidRDefault="00000000">
      <w:pPr>
        <w:pStyle w:val="SourceCode"/>
      </w:pPr>
      <w:r>
        <w:rPr>
          <w:rStyle w:val="VerbatimChar"/>
        </w:rPr>
        <w:t>2012-08-14</w:t>
      </w:r>
    </w:p>
    <w:p w14:paraId="57D1C690" w14:textId="77777777" w:rsidR="007433CD" w:rsidRDefault="00000000">
      <w:pPr>
        <w:pStyle w:val="SourceCode"/>
      </w:pPr>
      <w:r>
        <w:rPr>
          <w:rStyle w:val="VerbatimChar"/>
        </w:rPr>
        <w:t>2012-08-15</w:t>
      </w:r>
    </w:p>
    <w:p w14:paraId="57D1C691" w14:textId="77777777" w:rsidR="007433CD" w:rsidRDefault="00000000">
      <w:pPr>
        <w:pStyle w:val="SourceCode"/>
      </w:pPr>
      <w:r>
        <w:rPr>
          <w:rStyle w:val="VerbatimChar"/>
        </w:rPr>
        <w:t>2012-08-16</w:t>
      </w:r>
    </w:p>
    <w:p w14:paraId="57D1C692" w14:textId="77777777" w:rsidR="007433CD" w:rsidRDefault="00000000">
      <w:pPr>
        <w:pStyle w:val="SourceCode"/>
      </w:pPr>
      <w:r>
        <w:rPr>
          <w:rStyle w:val="VerbatimChar"/>
        </w:rPr>
        <w:t>2012-08-17</w:t>
      </w:r>
    </w:p>
    <w:p w14:paraId="57D1C693" w14:textId="77777777" w:rsidR="007433CD" w:rsidRDefault="00000000">
      <w:pPr>
        <w:pStyle w:val="SourceCode"/>
      </w:pPr>
      <w:r>
        <w:rPr>
          <w:rStyle w:val="VerbatimChar"/>
        </w:rPr>
        <w:t>2012-08-18</w:t>
      </w:r>
    </w:p>
    <w:p w14:paraId="57D1C694" w14:textId="77777777" w:rsidR="007433CD" w:rsidRDefault="00000000">
      <w:pPr>
        <w:pStyle w:val="SourceCode"/>
      </w:pPr>
      <w:r>
        <w:rPr>
          <w:rStyle w:val="VerbatimChar"/>
        </w:rPr>
        <w:t>2012-08-19</w:t>
      </w:r>
    </w:p>
    <w:p w14:paraId="57D1C695" w14:textId="77777777" w:rsidR="007433CD" w:rsidRDefault="00000000">
      <w:pPr>
        <w:pStyle w:val="SourceCode"/>
      </w:pPr>
      <w:r>
        <w:rPr>
          <w:rStyle w:val="VerbatimChar"/>
        </w:rPr>
        <w:t>2012-08-20</w:t>
      </w:r>
    </w:p>
    <w:p w14:paraId="57D1C696" w14:textId="77777777" w:rsidR="007433CD" w:rsidRDefault="00000000">
      <w:pPr>
        <w:pStyle w:val="SourceCode"/>
      </w:pPr>
      <w:r>
        <w:rPr>
          <w:rStyle w:val="VerbatimChar"/>
        </w:rPr>
        <w:t>2012-08-21</w:t>
      </w:r>
    </w:p>
    <w:p w14:paraId="57D1C697" w14:textId="77777777" w:rsidR="007433CD" w:rsidRDefault="00000000">
      <w:pPr>
        <w:pStyle w:val="SourceCode"/>
      </w:pPr>
      <w:r>
        <w:rPr>
          <w:rStyle w:val="VerbatimChar"/>
        </w:rPr>
        <w:t>2012-08-22</w:t>
      </w:r>
    </w:p>
    <w:p w14:paraId="57D1C698" w14:textId="77777777" w:rsidR="007433CD" w:rsidRDefault="00000000">
      <w:pPr>
        <w:pStyle w:val="SourceCode"/>
      </w:pPr>
      <w:r>
        <w:rPr>
          <w:rStyle w:val="VerbatimChar"/>
        </w:rPr>
        <w:t>2012-08-23</w:t>
      </w:r>
    </w:p>
    <w:p w14:paraId="57D1C699" w14:textId="77777777" w:rsidR="007433CD" w:rsidRDefault="00000000">
      <w:pPr>
        <w:pStyle w:val="SourceCode"/>
      </w:pPr>
      <w:r>
        <w:rPr>
          <w:rStyle w:val="VerbatimChar"/>
        </w:rPr>
        <w:t>2012-08-24</w:t>
      </w:r>
    </w:p>
    <w:p w14:paraId="57D1C69A" w14:textId="77777777" w:rsidR="007433CD" w:rsidRDefault="00000000">
      <w:pPr>
        <w:pStyle w:val="SourceCode"/>
      </w:pPr>
      <w:r>
        <w:rPr>
          <w:rStyle w:val="VerbatimChar"/>
        </w:rPr>
        <w:t>2012-08-25</w:t>
      </w:r>
    </w:p>
    <w:p w14:paraId="57D1C69B" w14:textId="77777777" w:rsidR="007433CD" w:rsidRDefault="00000000">
      <w:pPr>
        <w:pStyle w:val="SourceCode"/>
      </w:pPr>
      <w:r>
        <w:rPr>
          <w:rStyle w:val="VerbatimChar"/>
        </w:rPr>
        <w:t>2012-08-26</w:t>
      </w:r>
    </w:p>
    <w:p w14:paraId="57D1C69C" w14:textId="77777777" w:rsidR="007433CD" w:rsidRDefault="00000000">
      <w:pPr>
        <w:pStyle w:val="SourceCode"/>
      </w:pPr>
      <w:r>
        <w:rPr>
          <w:rStyle w:val="VerbatimChar"/>
        </w:rPr>
        <w:t>2012-08-27</w:t>
      </w:r>
    </w:p>
    <w:p w14:paraId="57D1C69D" w14:textId="77777777" w:rsidR="007433CD" w:rsidRDefault="00000000">
      <w:pPr>
        <w:pStyle w:val="SourceCode"/>
      </w:pPr>
      <w:r>
        <w:rPr>
          <w:rStyle w:val="VerbatimChar"/>
        </w:rPr>
        <w:t>2012-08-28</w:t>
      </w:r>
    </w:p>
    <w:p w14:paraId="57D1C69E" w14:textId="77777777" w:rsidR="007433CD" w:rsidRDefault="00000000">
      <w:pPr>
        <w:pStyle w:val="SourceCode"/>
      </w:pPr>
      <w:r>
        <w:rPr>
          <w:rStyle w:val="VerbatimChar"/>
        </w:rPr>
        <w:t>2012-08-29</w:t>
      </w:r>
    </w:p>
    <w:p w14:paraId="57D1C69F" w14:textId="77777777" w:rsidR="007433CD" w:rsidRDefault="00000000">
      <w:pPr>
        <w:pStyle w:val="SourceCode"/>
      </w:pPr>
      <w:r>
        <w:rPr>
          <w:rStyle w:val="VerbatimChar"/>
        </w:rPr>
        <w:lastRenderedPageBreak/>
        <w:t>2012-08-30</w:t>
      </w:r>
    </w:p>
    <w:p w14:paraId="57D1C6A0" w14:textId="77777777" w:rsidR="007433CD" w:rsidRDefault="00000000">
      <w:pPr>
        <w:pStyle w:val="SourceCode"/>
      </w:pPr>
      <w:r>
        <w:rPr>
          <w:rStyle w:val="VerbatimChar"/>
        </w:rPr>
        <w:t>2012-08-31</w:t>
      </w:r>
    </w:p>
    <w:p w14:paraId="57D1C6A1" w14:textId="77777777" w:rsidR="007433CD" w:rsidRDefault="00000000">
      <w:pPr>
        <w:pStyle w:val="SourceCode"/>
      </w:pPr>
      <w:r>
        <w:rPr>
          <w:rStyle w:val="VerbatimChar"/>
        </w:rPr>
        <w:t>2012-09-01</w:t>
      </w:r>
    </w:p>
    <w:p w14:paraId="57D1C6A2" w14:textId="77777777" w:rsidR="007433CD" w:rsidRDefault="00000000">
      <w:pPr>
        <w:pStyle w:val="SourceCode"/>
      </w:pPr>
      <w:r>
        <w:rPr>
          <w:rStyle w:val="VerbatimChar"/>
        </w:rPr>
        <w:t>2012-09-02</w:t>
      </w:r>
    </w:p>
    <w:p w14:paraId="57D1C6A3" w14:textId="77777777" w:rsidR="007433CD" w:rsidRDefault="00000000">
      <w:pPr>
        <w:pStyle w:val="SourceCode"/>
      </w:pPr>
      <w:r>
        <w:rPr>
          <w:rStyle w:val="VerbatimChar"/>
        </w:rPr>
        <w:t>2012-09-03</w:t>
      </w:r>
    </w:p>
    <w:p w14:paraId="57D1C6A4" w14:textId="77777777" w:rsidR="007433CD" w:rsidRDefault="00000000">
      <w:pPr>
        <w:pStyle w:val="SourceCode"/>
      </w:pPr>
      <w:r>
        <w:rPr>
          <w:rStyle w:val="VerbatimChar"/>
        </w:rPr>
        <w:t>2012-09-04</w:t>
      </w:r>
    </w:p>
    <w:p w14:paraId="57D1C6A5" w14:textId="77777777" w:rsidR="007433CD" w:rsidRDefault="00000000">
      <w:pPr>
        <w:pStyle w:val="SourceCode"/>
      </w:pPr>
      <w:r>
        <w:rPr>
          <w:rStyle w:val="VerbatimChar"/>
        </w:rPr>
        <w:t>2012-09-05</w:t>
      </w:r>
    </w:p>
    <w:p w14:paraId="57D1C6A6" w14:textId="77777777" w:rsidR="007433CD" w:rsidRDefault="00000000">
      <w:pPr>
        <w:pStyle w:val="SourceCode"/>
      </w:pPr>
      <w:r>
        <w:rPr>
          <w:rStyle w:val="VerbatimChar"/>
        </w:rPr>
        <w:t>2012-09-06</w:t>
      </w:r>
    </w:p>
    <w:p w14:paraId="57D1C6A7" w14:textId="77777777" w:rsidR="007433CD" w:rsidRDefault="00000000">
      <w:pPr>
        <w:pStyle w:val="SourceCode"/>
      </w:pPr>
      <w:r>
        <w:rPr>
          <w:rStyle w:val="VerbatimChar"/>
        </w:rPr>
        <w:t>2012-09-07</w:t>
      </w:r>
    </w:p>
    <w:p w14:paraId="57D1C6A8" w14:textId="77777777" w:rsidR="007433CD" w:rsidRDefault="00000000">
      <w:pPr>
        <w:pStyle w:val="SourceCode"/>
      </w:pPr>
      <w:r>
        <w:rPr>
          <w:rStyle w:val="VerbatimChar"/>
        </w:rPr>
        <w:t>2012-09-08</w:t>
      </w:r>
    </w:p>
    <w:p w14:paraId="57D1C6A9" w14:textId="77777777" w:rsidR="007433CD" w:rsidRDefault="00000000">
      <w:pPr>
        <w:pStyle w:val="SourceCode"/>
      </w:pPr>
      <w:r>
        <w:rPr>
          <w:rStyle w:val="VerbatimChar"/>
        </w:rPr>
        <w:t>2012-09-09</w:t>
      </w:r>
    </w:p>
    <w:p w14:paraId="57D1C6AA" w14:textId="77777777" w:rsidR="007433CD" w:rsidRDefault="00000000">
      <w:pPr>
        <w:pStyle w:val="SourceCode"/>
      </w:pPr>
      <w:r>
        <w:rPr>
          <w:rStyle w:val="VerbatimChar"/>
        </w:rPr>
        <w:t>2012-09-10</w:t>
      </w:r>
    </w:p>
    <w:p w14:paraId="57D1C6AB" w14:textId="77777777" w:rsidR="007433CD" w:rsidRDefault="00000000">
      <w:pPr>
        <w:pStyle w:val="SourceCode"/>
      </w:pPr>
      <w:r>
        <w:rPr>
          <w:rStyle w:val="VerbatimChar"/>
        </w:rPr>
        <w:t>2012-09-11</w:t>
      </w:r>
    </w:p>
    <w:p w14:paraId="57D1C6AC" w14:textId="77777777" w:rsidR="007433CD" w:rsidRDefault="00000000">
      <w:pPr>
        <w:pStyle w:val="SourceCode"/>
      </w:pPr>
      <w:r>
        <w:rPr>
          <w:rStyle w:val="VerbatimChar"/>
        </w:rPr>
        <w:t>2012-09-12</w:t>
      </w:r>
    </w:p>
    <w:p w14:paraId="57D1C6AD" w14:textId="77777777" w:rsidR="007433CD" w:rsidRDefault="00000000">
      <w:pPr>
        <w:pStyle w:val="SourceCode"/>
      </w:pPr>
      <w:r>
        <w:rPr>
          <w:rStyle w:val="VerbatimChar"/>
        </w:rPr>
        <w:t>2012-09-13</w:t>
      </w:r>
    </w:p>
    <w:p w14:paraId="57D1C6AE" w14:textId="77777777" w:rsidR="007433CD" w:rsidRDefault="00000000">
      <w:pPr>
        <w:pStyle w:val="SourceCode"/>
      </w:pPr>
      <w:r>
        <w:rPr>
          <w:rStyle w:val="VerbatimChar"/>
        </w:rPr>
        <w:t>2012-09-14</w:t>
      </w:r>
    </w:p>
    <w:p w14:paraId="57D1C6AF" w14:textId="77777777" w:rsidR="007433CD" w:rsidRDefault="00000000">
      <w:pPr>
        <w:pStyle w:val="SourceCode"/>
      </w:pPr>
      <w:r>
        <w:rPr>
          <w:rStyle w:val="VerbatimChar"/>
        </w:rPr>
        <w:t>2012-09-15</w:t>
      </w:r>
    </w:p>
    <w:p w14:paraId="57D1C6B0" w14:textId="77777777" w:rsidR="007433CD" w:rsidRDefault="00000000">
      <w:pPr>
        <w:pStyle w:val="SourceCode"/>
      </w:pPr>
      <w:r>
        <w:rPr>
          <w:rStyle w:val="VerbatimChar"/>
        </w:rPr>
        <w:t>2012-09-16</w:t>
      </w:r>
    </w:p>
    <w:p w14:paraId="57D1C6B1" w14:textId="77777777" w:rsidR="007433CD" w:rsidRDefault="00000000">
      <w:pPr>
        <w:pStyle w:val="SourceCode"/>
      </w:pPr>
      <w:r>
        <w:rPr>
          <w:rStyle w:val="VerbatimChar"/>
        </w:rPr>
        <w:t>2012-09-17</w:t>
      </w:r>
    </w:p>
    <w:p w14:paraId="57D1C6B2" w14:textId="77777777" w:rsidR="007433CD" w:rsidRDefault="00000000">
      <w:pPr>
        <w:pStyle w:val="SourceCode"/>
      </w:pPr>
      <w:r>
        <w:rPr>
          <w:rStyle w:val="VerbatimChar"/>
        </w:rPr>
        <w:t>2012-09-18</w:t>
      </w:r>
    </w:p>
    <w:p w14:paraId="57D1C6B3" w14:textId="77777777" w:rsidR="007433CD" w:rsidRDefault="00000000">
      <w:pPr>
        <w:pStyle w:val="SourceCode"/>
      </w:pPr>
      <w:r>
        <w:rPr>
          <w:rStyle w:val="VerbatimChar"/>
        </w:rPr>
        <w:t>2012-09-19</w:t>
      </w:r>
    </w:p>
    <w:p w14:paraId="57D1C6B4" w14:textId="77777777" w:rsidR="007433CD" w:rsidRDefault="00000000">
      <w:pPr>
        <w:pStyle w:val="SourceCode"/>
      </w:pPr>
      <w:r>
        <w:rPr>
          <w:rStyle w:val="VerbatimChar"/>
        </w:rPr>
        <w:t>2012-09-20</w:t>
      </w:r>
    </w:p>
    <w:p w14:paraId="57D1C6B5" w14:textId="77777777" w:rsidR="007433CD" w:rsidRDefault="00000000">
      <w:pPr>
        <w:pStyle w:val="SourceCode"/>
      </w:pPr>
      <w:r>
        <w:rPr>
          <w:rStyle w:val="VerbatimChar"/>
        </w:rPr>
        <w:t>2012-09-21</w:t>
      </w:r>
    </w:p>
    <w:p w14:paraId="57D1C6B6" w14:textId="77777777" w:rsidR="007433CD" w:rsidRDefault="00000000">
      <w:pPr>
        <w:pStyle w:val="SourceCode"/>
      </w:pPr>
      <w:r>
        <w:rPr>
          <w:rStyle w:val="VerbatimChar"/>
        </w:rPr>
        <w:t>2012-09-22</w:t>
      </w:r>
    </w:p>
    <w:p w14:paraId="57D1C6B7" w14:textId="77777777" w:rsidR="007433CD" w:rsidRDefault="00000000">
      <w:pPr>
        <w:pStyle w:val="SourceCode"/>
      </w:pPr>
      <w:r>
        <w:rPr>
          <w:rStyle w:val="VerbatimChar"/>
        </w:rPr>
        <w:t>2012-09-23</w:t>
      </w:r>
    </w:p>
    <w:p w14:paraId="57D1C6B8" w14:textId="77777777" w:rsidR="007433CD" w:rsidRDefault="00000000">
      <w:pPr>
        <w:pStyle w:val="SourceCode"/>
      </w:pPr>
      <w:r>
        <w:rPr>
          <w:rStyle w:val="VerbatimChar"/>
        </w:rPr>
        <w:t>2012-09-24</w:t>
      </w:r>
    </w:p>
    <w:p w14:paraId="57D1C6B9" w14:textId="77777777" w:rsidR="007433CD" w:rsidRDefault="00000000">
      <w:pPr>
        <w:pStyle w:val="SourceCode"/>
      </w:pPr>
      <w:r>
        <w:rPr>
          <w:rStyle w:val="VerbatimChar"/>
        </w:rPr>
        <w:t>2012-09-25</w:t>
      </w:r>
    </w:p>
    <w:p w14:paraId="57D1C6BA" w14:textId="77777777" w:rsidR="007433CD" w:rsidRDefault="00000000">
      <w:pPr>
        <w:pStyle w:val="SourceCode"/>
      </w:pPr>
      <w:r>
        <w:rPr>
          <w:rStyle w:val="VerbatimChar"/>
        </w:rPr>
        <w:t>2012-09-26</w:t>
      </w:r>
    </w:p>
    <w:p w14:paraId="57D1C6BB" w14:textId="77777777" w:rsidR="007433CD" w:rsidRDefault="00000000">
      <w:pPr>
        <w:pStyle w:val="SourceCode"/>
      </w:pPr>
      <w:r>
        <w:rPr>
          <w:rStyle w:val="VerbatimChar"/>
        </w:rPr>
        <w:lastRenderedPageBreak/>
        <w:t>2012-09-27</w:t>
      </w:r>
    </w:p>
    <w:p w14:paraId="57D1C6BC" w14:textId="77777777" w:rsidR="007433CD" w:rsidRDefault="00000000">
      <w:pPr>
        <w:pStyle w:val="SourceCode"/>
      </w:pPr>
      <w:r>
        <w:rPr>
          <w:rStyle w:val="VerbatimChar"/>
        </w:rPr>
        <w:t>2012-09-28</w:t>
      </w:r>
    </w:p>
    <w:p w14:paraId="57D1C6BD" w14:textId="77777777" w:rsidR="007433CD" w:rsidRDefault="00000000">
      <w:pPr>
        <w:pStyle w:val="SourceCode"/>
      </w:pPr>
      <w:r>
        <w:rPr>
          <w:rStyle w:val="VerbatimChar"/>
        </w:rPr>
        <w:t>2012-09-29</w:t>
      </w:r>
    </w:p>
    <w:p w14:paraId="57D1C6BE" w14:textId="77777777" w:rsidR="007433CD" w:rsidRDefault="00000000">
      <w:pPr>
        <w:pStyle w:val="SourceCode"/>
      </w:pPr>
      <w:r>
        <w:rPr>
          <w:rStyle w:val="VerbatimChar"/>
        </w:rPr>
        <w:t>2012-09-30</w:t>
      </w:r>
    </w:p>
    <w:p w14:paraId="57D1C6BF" w14:textId="77777777" w:rsidR="007433CD" w:rsidRDefault="00000000">
      <w:pPr>
        <w:pStyle w:val="SourceCode"/>
      </w:pPr>
      <w:r>
        <w:rPr>
          <w:rStyle w:val="VerbatimChar"/>
        </w:rPr>
        <w:t>2012-10-01</w:t>
      </w:r>
    </w:p>
    <w:p w14:paraId="57D1C6C0" w14:textId="77777777" w:rsidR="007433CD" w:rsidRDefault="00000000">
      <w:pPr>
        <w:pStyle w:val="SourceCode"/>
      </w:pPr>
      <w:r>
        <w:rPr>
          <w:rStyle w:val="VerbatimChar"/>
        </w:rPr>
        <w:t>2012-10-02</w:t>
      </w:r>
    </w:p>
    <w:p w14:paraId="57D1C6C1" w14:textId="77777777" w:rsidR="007433CD" w:rsidRDefault="00000000">
      <w:pPr>
        <w:pStyle w:val="SourceCode"/>
      </w:pPr>
      <w:r>
        <w:rPr>
          <w:rStyle w:val="VerbatimChar"/>
        </w:rPr>
        <w:t>2012-10-03</w:t>
      </w:r>
    </w:p>
    <w:p w14:paraId="57D1C6C2" w14:textId="77777777" w:rsidR="007433CD" w:rsidRDefault="00000000">
      <w:pPr>
        <w:pStyle w:val="SourceCode"/>
      </w:pPr>
      <w:r>
        <w:rPr>
          <w:rStyle w:val="VerbatimChar"/>
        </w:rPr>
        <w:t>2012-10-04</w:t>
      </w:r>
    </w:p>
    <w:p w14:paraId="57D1C6C3" w14:textId="77777777" w:rsidR="007433CD" w:rsidRDefault="00000000">
      <w:pPr>
        <w:pStyle w:val="SourceCode"/>
      </w:pPr>
      <w:r>
        <w:rPr>
          <w:rStyle w:val="VerbatimChar"/>
        </w:rPr>
        <w:t>2012-10-05</w:t>
      </w:r>
    </w:p>
    <w:p w14:paraId="57D1C6C4" w14:textId="77777777" w:rsidR="007433CD" w:rsidRDefault="00000000">
      <w:pPr>
        <w:pStyle w:val="SourceCode"/>
      </w:pPr>
      <w:r>
        <w:rPr>
          <w:rStyle w:val="VerbatimChar"/>
        </w:rPr>
        <w:t>2012-10-06</w:t>
      </w:r>
    </w:p>
    <w:p w14:paraId="57D1C6C5" w14:textId="77777777" w:rsidR="007433CD" w:rsidRDefault="00000000">
      <w:pPr>
        <w:pStyle w:val="SourceCode"/>
      </w:pPr>
      <w:r>
        <w:rPr>
          <w:rStyle w:val="VerbatimChar"/>
        </w:rPr>
        <w:t>2012-10-07</w:t>
      </w:r>
    </w:p>
    <w:p w14:paraId="57D1C6C6" w14:textId="77777777" w:rsidR="007433CD" w:rsidRDefault="00000000">
      <w:pPr>
        <w:pStyle w:val="SourceCode"/>
      </w:pPr>
      <w:r>
        <w:rPr>
          <w:rStyle w:val="VerbatimChar"/>
        </w:rPr>
        <w:t>2012-10-08</w:t>
      </w:r>
    </w:p>
    <w:p w14:paraId="57D1C6C7" w14:textId="77777777" w:rsidR="007433CD" w:rsidRDefault="00000000">
      <w:pPr>
        <w:pStyle w:val="SourceCode"/>
      </w:pPr>
      <w:r>
        <w:rPr>
          <w:rStyle w:val="VerbatimChar"/>
        </w:rPr>
        <w:t>2012-10-09</w:t>
      </w:r>
    </w:p>
    <w:p w14:paraId="57D1C6C8" w14:textId="77777777" w:rsidR="007433CD" w:rsidRDefault="00000000">
      <w:pPr>
        <w:pStyle w:val="SourceCode"/>
      </w:pPr>
      <w:r>
        <w:rPr>
          <w:rStyle w:val="VerbatimChar"/>
        </w:rPr>
        <w:t>2012-10-10</w:t>
      </w:r>
    </w:p>
    <w:p w14:paraId="57D1C6C9" w14:textId="77777777" w:rsidR="007433CD" w:rsidRDefault="00000000">
      <w:pPr>
        <w:pStyle w:val="SourceCode"/>
      </w:pPr>
      <w:r>
        <w:rPr>
          <w:rStyle w:val="VerbatimChar"/>
        </w:rPr>
        <w:t>2012-10-11</w:t>
      </w:r>
    </w:p>
    <w:p w14:paraId="57D1C6CA" w14:textId="77777777" w:rsidR="007433CD" w:rsidRDefault="00000000">
      <w:pPr>
        <w:pStyle w:val="SourceCode"/>
      </w:pPr>
      <w:r>
        <w:rPr>
          <w:rStyle w:val="VerbatimChar"/>
        </w:rPr>
        <w:t>2012-10-12</w:t>
      </w:r>
    </w:p>
    <w:p w14:paraId="57D1C6CB" w14:textId="77777777" w:rsidR="007433CD" w:rsidRDefault="00000000">
      <w:pPr>
        <w:pStyle w:val="SourceCode"/>
      </w:pPr>
      <w:r>
        <w:rPr>
          <w:rStyle w:val="VerbatimChar"/>
        </w:rPr>
        <w:t>2012-10-13</w:t>
      </w:r>
    </w:p>
    <w:p w14:paraId="57D1C6CC" w14:textId="77777777" w:rsidR="007433CD" w:rsidRDefault="00000000">
      <w:pPr>
        <w:pStyle w:val="SourceCode"/>
      </w:pPr>
      <w:r>
        <w:rPr>
          <w:rStyle w:val="VerbatimChar"/>
        </w:rPr>
        <w:t>2012-10-14</w:t>
      </w:r>
    </w:p>
    <w:p w14:paraId="57D1C6CD" w14:textId="77777777" w:rsidR="007433CD" w:rsidRDefault="00000000">
      <w:pPr>
        <w:pStyle w:val="SourceCode"/>
      </w:pPr>
      <w:r>
        <w:rPr>
          <w:rStyle w:val="VerbatimChar"/>
        </w:rPr>
        <w:t>2012-10-15</w:t>
      </w:r>
    </w:p>
    <w:p w14:paraId="57D1C6CE" w14:textId="77777777" w:rsidR="007433CD" w:rsidRDefault="00000000">
      <w:pPr>
        <w:pStyle w:val="SourceCode"/>
      </w:pPr>
      <w:r>
        <w:rPr>
          <w:rStyle w:val="VerbatimChar"/>
        </w:rPr>
        <w:t>2012-10-16</w:t>
      </w:r>
    </w:p>
    <w:p w14:paraId="57D1C6CF" w14:textId="77777777" w:rsidR="007433CD" w:rsidRDefault="00000000">
      <w:pPr>
        <w:pStyle w:val="SourceCode"/>
      </w:pPr>
      <w:r>
        <w:rPr>
          <w:rStyle w:val="VerbatimChar"/>
        </w:rPr>
        <w:t>2012-10-17</w:t>
      </w:r>
    </w:p>
    <w:p w14:paraId="57D1C6D0" w14:textId="77777777" w:rsidR="007433CD" w:rsidRDefault="00000000">
      <w:pPr>
        <w:pStyle w:val="SourceCode"/>
      </w:pPr>
      <w:r>
        <w:rPr>
          <w:rStyle w:val="VerbatimChar"/>
        </w:rPr>
        <w:t>2012-10-18</w:t>
      </w:r>
    </w:p>
    <w:p w14:paraId="57D1C6D1" w14:textId="77777777" w:rsidR="007433CD" w:rsidRDefault="00000000">
      <w:pPr>
        <w:pStyle w:val="SourceCode"/>
      </w:pPr>
      <w:r>
        <w:rPr>
          <w:rStyle w:val="VerbatimChar"/>
        </w:rPr>
        <w:t>2012-10-19</w:t>
      </w:r>
    </w:p>
    <w:p w14:paraId="57D1C6D2" w14:textId="77777777" w:rsidR="007433CD" w:rsidRDefault="00000000">
      <w:pPr>
        <w:pStyle w:val="SourceCode"/>
      </w:pPr>
      <w:r>
        <w:rPr>
          <w:rStyle w:val="VerbatimChar"/>
        </w:rPr>
        <w:t>2012-10-20</w:t>
      </w:r>
    </w:p>
    <w:p w14:paraId="57D1C6D3" w14:textId="77777777" w:rsidR="007433CD" w:rsidRDefault="00000000">
      <w:pPr>
        <w:pStyle w:val="SourceCode"/>
      </w:pPr>
      <w:r>
        <w:rPr>
          <w:rStyle w:val="VerbatimChar"/>
        </w:rPr>
        <w:t>2012-10-21</w:t>
      </w:r>
    </w:p>
    <w:p w14:paraId="57D1C6D4" w14:textId="77777777" w:rsidR="007433CD" w:rsidRDefault="00000000">
      <w:pPr>
        <w:pStyle w:val="SourceCode"/>
      </w:pPr>
      <w:r>
        <w:rPr>
          <w:rStyle w:val="VerbatimChar"/>
        </w:rPr>
        <w:t>2012-10-22</w:t>
      </w:r>
    </w:p>
    <w:p w14:paraId="57D1C6D5" w14:textId="77777777" w:rsidR="007433CD" w:rsidRDefault="00000000">
      <w:pPr>
        <w:pStyle w:val="SourceCode"/>
      </w:pPr>
      <w:r>
        <w:rPr>
          <w:rStyle w:val="VerbatimChar"/>
        </w:rPr>
        <w:t>2012-10-23</w:t>
      </w:r>
    </w:p>
    <w:p w14:paraId="57D1C6D6" w14:textId="77777777" w:rsidR="007433CD" w:rsidRDefault="00000000">
      <w:pPr>
        <w:pStyle w:val="SourceCode"/>
      </w:pPr>
      <w:r>
        <w:rPr>
          <w:rStyle w:val="VerbatimChar"/>
        </w:rPr>
        <w:t>2012-10-24</w:t>
      </w:r>
    </w:p>
    <w:p w14:paraId="57D1C6D7" w14:textId="77777777" w:rsidR="007433CD" w:rsidRDefault="00000000">
      <w:pPr>
        <w:pStyle w:val="SourceCode"/>
      </w:pPr>
      <w:r>
        <w:rPr>
          <w:rStyle w:val="VerbatimChar"/>
        </w:rPr>
        <w:lastRenderedPageBreak/>
        <w:t>2012-10-25</w:t>
      </w:r>
    </w:p>
    <w:p w14:paraId="57D1C6D8" w14:textId="77777777" w:rsidR="007433CD" w:rsidRDefault="00000000">
      <w:pPr>
        <w:pStyle w:val="SourceCode"/>
      </w:pPr>
      <w:r>
        <w:rPr>
          <w:rStyle w:val="VerbatimChar"/>
        </w:rPr>
        <w:t>2012-10-26</w:t>
      </w:r>
    </w:p>
    <w:p w14:paraId="57D1C6D9" w14:textId="77777777" w:rsidR="007433CD" w:rsidRDefault="00000000">
      <w:pPr>
        <w:pStyle w:val="SourceCode"/>
      </w:pPr>
      <w:r>
        <w:rPr>
          <w:rStyle w:val="VerbatimChar"/>
        </w:rPr>
        <w:t>2012-10-27</w:t>
      </w:r>
    </w:p>
    <w:p w14:paraId="57D1C6DA" w14:textId="77777777" w:rsidR="007433CD" w:rsidRDefault="00000000">
      <w:pPr>
        <w:pStyle w:val="SourceCode"/>
      </w:pPr>
      <w:r>
        <w:rPr>
          <w:rStyle w:val="VerbatimChar"/>
        </w:rPr>
        <w:t>2012-10-28</w:t>
      </w:r>
    </w:p>
    <w:p w14:paraId="57D1C6DB" w14:textId="77777777" w:rsidR="007433CD" w:rsidRDefault="00000000">
      <w:pPr>
        <w:pStyle w:val="SourceCode"/>
      </w:pPr>
      <w:r>
        <w:rPr>
          <w:rStyle w:val="VerbatimChar"/>
        </w:rPr>
        <w:t>2012-10-29</w:t>
      </w:r>
    </w:p>
    <w:p w14:paraId="57D1C6DC" w14:textId="77777777" w:rsidR="007433CD" w:rsidRDefault="00000000">
      <w:pPr>
        <w:pStyle w:val="SourceCode"/>
      </w:pPr>
      <w:r>
        <w:rPr>
          <w:rStyle w:val="VerbatimChar"/>
        </w:rPr>
        <w:t>2012-10-30</w:t>
      </w:r>
    </w:p>
    <w:p w14:paraId="57D1C6DD" w14:textId="77777777" w:rsidR="007433CD" w:rsidRDefault="00000000">
      <w:pPr>
        <w:pStyle w:val="SourceCode"/>
      </w:pPr>
      <w:r>
        <w:rPr>
          <w:rStyle w:val="VerbatimChar"/>
        </w:rPr>
        <w:t>2012-10-31</w:t>
      </w:r>
    </w:p>
    <w:p w14:paraId="57D1C6DE" w14:textId="77777777" w:rsidR="007433CD" w:rsidRDefault="00000000">
      <w:pPr>
        <w:pStyle w:val="SourceCode"/>
      </w:pPr>
      <w:r>
        <w:rPr>
          <w:rStyle w:val="VerbatimChar"/>
        </w:rPr>
        <w:t>2012-11-01</w:t>
      </w:r>
    </w:p>
    <w:p w14:paraId="57D1C6DF" w14:textId="77777777" w:rsidR="007433CD" w:rsidRDefault="00000000">
      <w:pPr>
        <w:pStyle w:val="SourceCode"/>
      </w:pPr>
      <w:r>
        <w:rPr>
          <w:rStyle w:val="VerbatimChar"/>
        </w:rPr>
        <w:t>2012-11-02</w:t>
      </w:r>
    </w:p>
    <w:p w14:paraId="57D1C6E0" w14:textId="77777777" w:rsidR="007433CD" w:rsidRDefault="00000000">
      <w:pPr>
        <w:pStyle w:val="SourceCode"/>
      </w:pPr>
      <w:r>
        <w:rPr>
          <w:rStyle w:val="VerbatimChar"/>
        </w:rPr>
        <w:t>2012-11-03</w:t>
      </w:r>
    </w:p>
    <w:p w14:paraId="57D1C6E1" w14:textId="77777777" w:rsidR="007433CD" w:rsidRDefault="00000000">
      <w:pPr>
        <w:pStyle w:val="SourceCode"/>
      </w:pPr>
      <w:r>
        <w:rPr>
          <w:rStyle w:val="VerbatimChar"/>
        </w:rPr>
        <w:t>2012-11-04</w:t>
      </w:r>
    </w:p>
    <w:p w14:paraId="57D1C6E2" w14:textId="77777777" w:rsidR="007433CD" w:rsidRDefault="00000000">
      <w:pPr>
        <w:pStyle w:val="SourceCode"/>
      </w:pPr>
      <w:r>
        <w:rPr>
          <w:rStyle w:val="VerbatimChar"/>
        </w:rPr>
        <w:t>2012-11-05</w:t>
      </w:r>
    </w:p>
    <w:p w14:paraId="57D1C6E3" w14:textId="77777777" w:rsidR="007433CD" w:rsidRDefault="00000000">
      <w:pPr>
        <w:pStyle w:val="SourceCode"/>
      </w:pPr>
      <w:r>
        <w:rPr>
          <w:rStyle w:val="VerbatimChar"/>
        </w:rPr>
        <w:t>2012-11-06</w:t>
      </w:r>
    </w:p>
    <w:p w14:paraId="57D1C6E4" w14:textId="77777777" w:rsidR="007433CD" w:rsidRDefault="00000000">
      <w:pPr>
        <w:pStyle w:val="SourceCode"/>
      </w:pPr>
      <w:r>
        <w:rPr>
          <w:rStyle w:val="VerbatimChar"/>
        </w:rPr>
        <w:t>2012-11-07</w:t>
      </w:r>
    </w:p>
    <w:p w14:paraId="57D1C6E5" w14:textId="77777777" w:rsidR="007433CD" w:rsidRDefault="00000000">
      <w:pPr>
        <w:pStyle w:val="SourceCode"/>
      </w:pPr>
      <w:r>
        <w:rPr>
          <w:rStyle w:val="VerbatimChar"/>
        </w:rPr>
        <w:t>2012-11-08</w:t>
      </w:r>
    </w:p>
    <w:p w14:paraId="57D1C6E6" w14:textId="77777777" w:rsidR="007433CD" w:rsidRDefault="00000000">
      <w:pPr>
        <w:pStyle w:val="SourceCode"/>
      </w:pPr>
      <w:r>
        <w:rPr>
          <w:rStyle w:val="VerbatimChar"/>
        </w:rPr>
        <w:t>2012-11-09</w:t>
      </w:r>
    </w:p>
    <w:p w14:paraId="57D1C6E7" w14:textId="77777777" w:rsidR="007433CD" w:rsidRDefault="00000000">
      <w:pPr>
        <w:pStyle w:val="SourceCode"/>
      </w:pPr>
      <w:r>
        <w:rPr>
          <w:rStyle w:val="VerbatimChar"/>
        </w:rPr>
        <w:t>2012-11-10</w:t>
      </w:r>
    </w:p>
    <w:p w14:paraId="57D1C6E8" w14:textId="77777777" w:rsidR="007433CD" w:rsidRDefault="00000000">
      <w:pPr>
        <w:pStyle w:val="SourceCode"/>
      </w:pPr>
      <w:r>
        <w:rPr>
          <w:rStyle w:val="VerbatimChar"/>
        </w:rPr>
        <w:t>2012-11-11</w:t>
      </w:r>
    </w:p>
    <w:p w14:paraId="57D1C6E9" w14:textId="77777777" w:rsidR="007433CD" w:rsidRDefault="00000000">
      <w:pPr>
        <w:pStyle w:val="SourceCode"/>
      </w:pPr>
      <w:r>
        <w:rPr>
          <w:rStyle w:val="VerbatimChar"/>
        </w:rPr>
        <w:t>2012-11-12</w:t>
      </w:r>
    </w:p>
    <w:p w14:paraId="57D1C6EA" w14:textId="77777777" w:rsidR="007433CD" w:rsidRDefault="00000000">
      <w:pPr>
        <w:pStyle w:val="SourceCode"/>
      </w:pPr>
      <w:r>
        <w:rPr>
          <w:rStyle w:val="VerbatimChar"/>
        </w:rPr>
        <w:t>2012-11-13</w:t>
      </w:r>
    </w:p>
    <w:p w14:paraId="57D1C6EB" w14:textId="77777777" w:rsidR="007433CD" w:rsidRDefault="00000000">
      <w:pPr>
        <w:pStyle w:val="SourceCode"/>
      </w:pPr>
      <w:r>
        <w:rPr>
          <w:rStyle w:val="VerbatimChar"/>
        </w:rPr>
        <w:t>2012-11-14</w:t>
      </w:r>
    </w:p>
    <w:p w14:paraId="57D1C6EC" w14:textId="77777777" w:rsidR="007433CD" w:rsidRDefault="00000000">
      <w:pPr>
        <w:pStyle w:val="SourceCode"/>
      </w:pPr>
      <w:r>
        <w:rPr>
          <w:rStyle w:val="VerbatimChar"/>
        </w:rPr>
        <w:t>2012-11-15</w:t>
      </w:r>
    </w:p>
    <w:p w14:paraId="57D1C6ED" w14:textId="77777777" w:rsidR="007433CD" w:rsidRDefault="00000000">
      <w:pPr>
        <w:pStyle w:val="SourceCode"/>
      </w:pPr>
      <w:r>
        <w:rPr>
          <w:rStyle w:val="VerbatimChar"/>
        </w:rPr>
        <w:t>2012-11-16</w:t>
      </w:r>
    </w:p>
    <w:p w14:paraId="57D1C6EE" w14:textId="77777777" w:rsidR="007433CD" w:rsidRDefault="00000000">
      <w:pPr>
        <w:pStyle w:val="SourceCode"/>
      </w:pPr>
      <w:r>
        <w:rPr>
          <w:rStyle w:val="VerbatimChar"/>
        </w:rPr>
        <w:t>2012-11-17</w:t>
      </w:r>
    </w:p>
    <w:p w14:paraId="57D1C6EF" w14:textId="77777777" w:rsidR="007433CD" w:rsidRDefault="00000000">
      <w:pPr>
        <w:pStyle w:val="SourceCode"/>
      </w:pPr>
      <w:r>
        <w:rPr>
          <w:rStyle w:val="VerbatimChar"/>
        </w:rPr>
        <w:t>2012-11-18</w:t>
      </w:r>
    </w:p>
    <w:p w14:paraId="57D1C6F0" w14:textId="77777777" w:rsidR="007433CD" w:rsidRDefault="00000000">
      <w:pPr>
        <w:pStyle w:val="SourceCode"/>
      </w:pPr>
      <w:r>
        <w:rPr>
          <w:rStyle w:val="VerbatimChar"/>
        </w:rPr>
        <w:t>2012-11-19</w:t>
      </w:r>
    </w:p>
    <w:p w14:paraId="57D1C6F1" w14:textId="77777777" w:rsidR="007433CD" w:rsidRDefault="00000000">
      <w:pPr>
        <w:pStyle w:val="SourceCode"/>
      </w:pPr>
      <w:r>
        <w:rPr>
          <w:rStyle w:val="VerbatimChar"/>
        </w:rPr>
        <w:t>2012-11-20</w:t>
      </w:r>
    </w:p>
    <w:p w14:paraId="57D1C6F2" w14:textId="77777777" w:rsidR="007433CD" w:rsidRDefault="00000000">
      <w:pPr>
        <w:pStyle w:val="SourceCode"/>
      </w:pPr>
      <w:r>
        <w:rPr>
          <w:rStyle w:val="VerbatimChar"/>
        </w:rPr>
        <w:t>2012-11-21</w:t>
      </w:r>
    </w:p>
    <w:p w14:paraId="57D1C6F3" w14:textId="77777777" w:rsidR="007433CD" w:rsidRDefault="00000000">
      <w:pPr>
        <w:pStyle w:val="SourceCode"/>
      </w:pPr>
      <w:r>
        <w:rPr>
          <w:rStyle w:val="VerbatimChar"/>
        </w:rPr>
        <w:lastRenderedPageBreak/>
        <w:t>2012-11-22</w:t>
      </w:r>
    </w:p>
    <w:p w14:paraId="57D1C6F4" w14:textId="77777777" w:rsidR="007433CD" w:rsidRDefault="00000000">
      <w:pPr>
        <w:pStyle w:val="SourceCode"/>
      </w:pPr>
      <w:r>
        <w:rPr>
          <w:rStyle w:val="VerbatimChar"/>
        </w:rPr>
        <w:t>2012-11-23</w:t>
      </w:r>
    </w:p>
    <w:p w14:paraId="57D1C6F5" w14:textId="77777777" w:rsidR="007433CD" w:rsidRDefault="00000000">
      <w:pPr>
        <w:pStyle w:val="SourceCode"/>
      </w:pPr>
      <w:r>
        <w:rPr>
          <w:rStyle w:val="VerbatimChar"/>
        </w:rPr>
        <w:t>2012-11-24</w:t>
      </w:r>
    </w:p>
    <w:p w14:paraId="57D1C6F6" w14:textId="77777777" w:rsidR="007433CD" w:rsidRDefault="00000000">
      <w:pPr>
        <w:pStyle w:val="SourceCode"/>
      </w:pPr>
      <w:r>
        <w:rPr>
          <w:rStyle w:val="VerbatimChar"/>
        </w:rPr>
        <w:t>2012-11-25</w:t>
      </w:r>
    </w:p>
    <w:p w14:paraId="57D1C6F7" w14:textId="77777777" w:rsidR="007433CD" w:rsidRDefault="00000000">
      <w:pPr>
        <w:pStyle w:val="SourceCode"/>
      </w:pPr>
      <w:r>
        <w:rPr>
          <w:rStyle w:val="VerbatimChar"/>
        </w:rPr>
        <w:t>2012-11-26</w:t>
      </w:r>
    </w:p>
    <w:p w14:paraId="57D1C6F8" w14:textId="77777777" w:rsidR="007433CD" w:rsidRDefault="00000000">
      <w:pPr>
        <w:pStyle w:val="SourceCode"/>
      </w:pPr>
      <w:r>
        <w:rPr>
          <w:rStyle w:val="VerbatimChar"/>
        </w:rPr>
        <w:t>2012-11-27</w:t>
      </w:r>
    </w:p>
    <w:p w14:paraId="57D1C6F9" w14:textId="77777777" w:rsidR="007433CD" w:rsidRDefault="00000000">
      <w:pPr>
        <w:pStyle w:val="SourceCode"/>
      </w:pPr>
      <w:r>
        <w:rPr>
          <w:rStyle w:val="VerbatimChar"/>
        </w:rPr>
        <w:t>2012-11-28</w:t>
      </w:r>
    </w:p>
    <w:p w14:paraId="57D1C6FA" w14:textId="77777777" w:rsidR="007433CD" w:rsidRDefault="00000000">
      <w:pPr>
        <w:pStyle w:val="SourceCode"/>
      </w:pPr>
      <w:r>
        <w:rPr>
          <w:rStyle w:val="VerbatimChar"/>
        </w:rPr>
        <w:t>2012-11-29</w:t>
      </w:r>
    </w:p>
    <w:p w14:paraId="57D1C6FB" w14:textId="77777777" w:rsidR="007433CD" w:rsidRDefault="00000000">
      <w:pPr>
        <w:pStyle w:val="SourceCode"/>
      </w:pPr>
      <w:r>
        <w:rPr>
          <w:rStyle w:val="VerbatimChar"/>
        </w:rPr>
        <w:t>2012-11-30</w:t>
      </w:r>
    </w:p>
    <w:p w14:paraId="57D1C6FC" w14:textId="77777777" w:rsidR="007433CD" w:rsidRDefault="00000000">
      <w:pPr>
        <w:pStyle w:val="SourceCode"/>
      </w:pPr>
      <w:r>
        <w:rPr>
          <w:rStyle w:val="VerbatimChar"/>
        </w:rPr>
        <w:t>2012-12-01</w:t>
      </w:r>
    </w:p>
    <w:p w14:paraId="57D1C6FD" w14:textId="77777777" w:rsidR="007433CD" w:rsidRDefault="00000000">
      <w:pPr>
        <w:pStyle w:val="SourceCode"/>
      </w:pPr>
      <w:r>
        <w:rPr>
          <w:rStyle w:val="VerbatimChar"/>
        </w:rPr>
        <w:t>2012-12-02</w:t>
      </w:r>
    </w:p>
    <w:p w14:paraId="57D1C6FE" w14:textId="77777777" w:rsidR="007433CD" w:rsidRDefault="00000000">
      <w:pPr>
        <w:pStyle w:val="SourceCode"/>
      </w:pPr>
      <w:r>
        <w:rPr>
          <w:rStyle w:val="VerbatimChar"/>
        </w:rPr>
        <w:t>2012-12-03</w:t>
      </w:r>
    </w:p>
    <w:p w14:paraId="57D1C6FF" w14:textId="77777777" w:rsidR="007433CD" w:rsidRDefault="00000000">
      <w:pPr>
        <w:pStyle w:val="SourceCode"/>
      </w:pPr>
      <w:r>
        <w:rPr>
          <w:rStyle w:val="VerbatimChar"/>
        </w:rPr>
        <w:t>2012-12-04</w:t>
      </w:r>
    </w:p>
    <w:p w14:paraId="57D1C700" w14:textId="77777777" w:rsidR="007433CD" w:rsidRDefault="00000000">
      <w:pPr>
        <w:pStyle w:val="SourceCode"/>
      </w:pPr>
      <w:r>
        <w:rPr>
          <w:rStyle w:val="VerbatimChar"/>
        </w:rPr>
        <w:t>2012-12-05</w:t>
      </w:r>
    </w:p>
    <w:p w14:paraId="57D1C701" w14:textId="77777777" w:rsidR="007433CD" w:rsidRDefault="00000000">
      <w:pPr>
        <w:pStyle w:val="SourceCode"/>
      </w:pPr>
      <w:r>
        <w:rPr>
          <w:rStyle w:val="VerbatimChar"/>
        </w:rPr>
        <w:t>2012-12-06</w:t>
      </w:r>
    </w:p>
    <w:p w14:paraId="57D1C702" w14:textId="77777777" w:rsidR="007433CD" w:rsidRDefault="00000000">
      <w:pPr>
        <w:pStyle w:val="SourceCode"/>
      </w:pPr>
      <w:r>
        <w:rPr>
          <w:rStyle w:val="VerbatimChar"/>
        </w:rPr>
        <w:t>2012-12-07</w:t>
      </w:r>
    </w:p>
    <w:p w14:paraId="57D1C703" w14:textId="77777777" w:rsidR="007433CD" w:rsidRDefault="00000000">
      <w:pPr>
        <w:pStyle w:val="SourceCode"/>
      </w:pPr>
      <w:r>
        <w:rPr>
          <w:rStyle w:val="VerbatimChar"/>
        </w:rPr>
        <w:t>2012-12-08</w:t>
      </w:r>
    </w:p>
    <w:p w14:paraId="57D1C704" w14:textId="77777777" w:rsidR="007433CD" w:rsidRDefault="00000000">
      <w:pPr>
        <w:pStyle w:val="SourceCode"/>
      </w:pPr>
      <w:r>
        <w:rPr>
          <w:rStyle w:val="VerbatimChar"/>
        </w:rPr>
        <w:t>2012-12-09</w:t>
      </w:r>
    </w:p>
    <w:p w14:paraId="57D1C705" w14:textId="77777777" w:rsidR="007433CD" w:rsidRDefault="00000000">
      <w:pPr>
        <w:pStyle w:val="SourceCode"/>
      </w:pPr>
      <w:r>
        <w:rPr>
          <w:rStyle w:val="VerbatimChar"/>
        </w:rPr>
        <w:t>2012-12-10</w:t>
      </w:r>
    </w:p>
    <w:p w14:paraId="57D1C706" w14:textId="77777777" w:rsidR="007433CD" w:rsidRDefault="00000000">
      <w:pPr>
        <w:pStyle w:val="SourceCode"/>
      </w:pPr>
      <w:r>
        <w:rPr>
          <w:rStyle w:val="VerbatimChar"/>
        </w:rPr>
        <w:t>2012-12-11</w:t>
      </w:r>
    </w:p>
    <w:p w14:paraId="57D1C707" w14:textId="77777777" w:rsidR="007433CD" w:rsidRDefault="00000000">
      <w:pPr>
        <w:pStyle w:val="SourceCode"/>
      </w:pPr>
      <w:r>
        <w:rPr>
          <w:rStyle w:val="VerbatimChar"/>
        </w:rPr>
        <w:t>2012-12-12</w:t>
      </w:r>
    </w:p>
    <w:p w14:paraId="57D1C708" w14:textId="77777777" w:rsidR="007433CD" w:rsidRDefault="00000000">
      <w:pPr>
        <w:pStyle w:val="SourceCode"/>
      </w:pPr>
      <w:r>
        <w:rPr>
          <w:rStyle w:val="VerbatimChar"/>
        </w:rPr>
        <w:t>2012-12-13</w:t>
      </w:r>
    </w:p>
    <w:p w14:paraId="57D1C709" w14:textId="77777777" w:rsidR="007433CD" w:rsidRDefault="00000000">
      <w:pPr>
        <w:pStyle w:val="SourceCode"/>
      </w:pPr>
      <w:r>
        <w:rPr>
          <w:rStyle w:val="VerbatimChar"/>
        </w:rPr>
        <w:t>2012-12-14</w:t>
      </w:r>
    </w:p>
    <w:p w14:paraId="57D1C70A" w14:textId="77777777" w:rsidR="007433CD" w:rsidRDefault="00000000">
      <w:pPr>
        <w:pStyle w:val="SourceCode"/>
      </w:pPr>
      <w:r>
        <w:rPr>
          <w:rStyle w:val="VerbatimChar"/>
        </w:rPr>
        <w:t>2012-12-15</w:t>
      </w:r>
    </w:p>
    <w:p w14:paraId="57D1C70B" w14:textId="77777777" w:rsidR="007433CD" w:rsidRDefault="00000000">
      <w:pPr>
        <w:pStyle w:val="SourceCode"/>
      </w:pPr>
      <w:r>
        <w:rPr>
          <w:rStyle w:val="VerbatimChar"/>
        </w:rPr>
        <w:t>2012-12-16</w:t>
      </w:r>
    </w:p>
    <w:p w14:paraId="57D1C70C" w14:textId="77777777" w:rsidR="007433CD" w:rsidRDefault="00000000">
      <w:pPr>
        <w:pStyle w:val="SourceCode"/>
      </w:pPr>
      <w:r>
        <w:rPr>
          <w:rStyle w:val="VerbatimChar"/>
        </w:rPr>
        <w:t>2012-12-17</w:t>
      </w:r>
    </w:p>
    <w:p w14:paraId="57D1C70D" w14:textId="77777777" w:rsidR="007433CD" w:rsidRDefault="00000000">
      <w:pPr>
        <w:pStyle w:val="SourceCode"/>
      </w:pPr>
      <w:r>
        <w:rPr>
          <w:rStyle w:val="VerbatimChar"/>
        </w:rPr>
        <w:t>2012-12-18</w:t>
      </w:r>
    </w:p>
    <w:p w14:paraId="57D1C70E" w14:textId="77777777" w:rsidR="007433CD" w:rsidRDefault="00000000">
      <w:pPr>
        <w:pStyle w:val="SourceCode"/>
      </w:pPr>
      <w:r>
        <w:rPr>
          <w:rStyle w:val="VerbatimChar"/>
        </w:rPr>
        <w:t>2012-12-19</w:t>
      </w:r>
    </w:p>
    <w:p w14:paraId="57D1C70F" w14:textId="77777777" w:rsidR="007433CD" w:rsidRDefault="00000000">
      <w:pPr>
        <w:pStyle w:val="SourceCode"/>
      </w:pPr>
      <w:r>
        <w:rPr>
          <w:rStyle w:val="VerbatimChar"/>
        </w:rPr>
        <w:lastRenderedPageBreak/>
        <w:t>2012-12-20</w:t>
      </w:r>
    </w:p>
    <w:p w14:paraId="57D1C710" w14:textId="77777777" w:rsidR="007433CD" w:rsidRDefault="00000000">
      <w:pPr>
        <w:pStyle w:val="SourceCode"/>
      </w:pPr>
      <w:r>
        <w:rPr>
          <w:rStyle w:val="VerbatimChar"/>
        </w:rPr>
        <w:t>2012-12-21</w:t>
      </w:r>
    </w:p>
    <w:p w14:paraId="57D1C711" w14:textId="77777777" w:rsidR="007433CD" w:rsidRDefault="00000000">
      <w:pPr>
        <w:pStyle w:val="SourceCode"/>
      </w:pPr>
      <w:r>
        <w:rPr>
          <w:rStyle w:val="VerbatimChar"/>
        </w:rPr>
        <w:t>2012-12-22</w:t>
      </w:r>
    </w:p>
    <w:p w14:paraId="57D1C712" w14:textId="77777777" w:rsidR="007433CD" w:rsidRDefault="00000000">
      <w:pPr>
        <w:pStyle w:val="SourceCode"/>
      </w:pPr>
      <w:r>
        <w:rPr>
          <w:rStyle w:val="VerbatimChar"/>
        </w:rPr>
        <w:t>2012-12-23</w:t>
      </w:r>
    </w:p>
    <w:p w14:paraId="57D1C713" w14:textId="77777777" w:rsidR="007433CD" w:rsidRDefault="00000000">
      <w:pPr>
        <w:pStyle w:val="SourceCode"/>
      </w:pPr>
      <w:r>
        <w:rPr>
          <w:rStyle w:val="VerbatimChar"/>
        </w:rPr>
        <w:t>2012-12-24</w:t>
      </w:r>
    </w:p>
    <w:p w14:paraId="57D1C714" w14:textId="77777777" w:rsidR="007433CD" w:rsidRDefault="00000000">
      <w:pPr>
        <w:pStyle w:val="SourceCode"/>
      </w:pPr>
      <w:r>
        <w:rPr>
          <w:rStyle w:val="VerbatimChar"/>
        </w:rPr>
        <w:t>2012-12-25</w:t>
      </w:r>
    </w:p>
    <w:p w14:paraId="57D1C715" w14:textId="77777777" w:rsidR="007433CD" w:rsidRDefault="00000000">
      <w:pPr>
        <w:pStyle w:val="SourceCode"/>
      </w:pPr>
      <w:r>
        <w:rPr>
          <w:rStyle w:val="VerbatimChar"/>
        </w:rPr>
        <w:t>2012-12-26</w:t>
      </w:r>
    </w:p>
    <w:p w14:paraId="57D1C716" w14:textId="77777777" w:rsidR="007433CD" w:rsidRDefault="00000000">
      <w:pPr>
        <w:pStyle w:val="SourceCode"/>
      </w:pPr>
      <w:r>
        <w:rPr>
          <w:rStyle w:val="VerbatimChar"/>
        </w:rPr>
        <w:t>2012-12-27</w:t>
      </w:r>
    </w:p>
    <w:p w14:paraId="57D1C717" w14:textId="77777777" w:rsidR="007433CD" w:rsidRDefault="00000000">
      <w:pPr>
        <w:pStyle w:val="SourceCode"/>
      </w:pPr>
      <w:r>
        <w:rPr>
          <w:rStyle w:val="VerbatimChar"/>
        </w:rPr>
        <w:t>2012-12-28</w:t>
      </w:r>
    </w:p>
    <w:p w14:paraId="57D1C718" w14:textId="77777777" w:rsidR="007433CD" w:rsidRDefault="00000000">
      <w:pPr>
        <w:pStyle w:val="SourceCode"/>
      </w:pPr>
      <w:r>
        <w:rPr>
          <w:rStyle w:val="VerbatimChar"/>
        </w:rPr>
        <w:t>2012-12-29</w:t>
      </w:r>
    </w:p>
    <w:p w14:paraId="57D1C719" w14:textId="77777777" w:rsidR="007433CD" w:rsidRDefault="00000000">
      <w:pPr>
        <w:pStyle w:val="SourceCode"/>
      </w:pPr>
      <w:r>
        <w:rPr>
          <w:rStyle w:val="VerbatimChar"/>
        </w:rPr>
        <w:t>2012-12-30</w:t>
      </w:r>
    </w:p>
    <w:p w14:paraId="57D1C71A" w14:textId="77777777" w:rsidR="007433CD" w:rsidRDefault="00000000">
      <w:pPr>
        <w:pStyle w:val="SourceCode"/>
      </w:pPr>
      <w:r>
        <w:rPr>
          <w:rStyle w:val="VerbatimChar"/>
        </w:rPr>
        <w:t>2012-12-31</w:t>
      </w:r>
    </w:p>
    <w:p w14:paraId="57D1C71B" w14:textId="77777777" w:rsidR="007433CD" w:rsidRDefault="00000000">
      <w:pPr>
        <w:pStyle w:val="SourceCode"/>
      </w:pPr>
      <w:r>
        <w:rPr>
          <w:rStyle w:val="VerbatimChar"/>
        </w:rPr>
        <w:t>2013-01-01</w:t>
      </w:r>
    </w:p>
    <w:p w14:paraId="57D1C71C" w14:textId="77777777" w:rsidR="007433CD" w:rsidRDefault="00000000">
      <w:pPr>
        <w:pStyle w:val="SourceCode"/>
      </w:pPr>
      <w:r>
        <w:rPr>
          <w:rStyle w:val="VerbatimChar"/>
        </w:rPr>
        <w:t>2013-01-02</w:t>
      </w:r>
    </w:p>
    <w:p w14:paraId="57D1C71D" w14:textId="77777777" w:rsidR="007433CD" w:rsidRDefault="00000000">
      <w:pPr>
        <w:pStyle w:val="SourceCode"/>
      </w:pPr>
      <w:r>
        <w:rPr>
          <w:rStyle w:val="VerbatimChar"/>
        </w:rPr>
        <w:t>2013-01-03</w:t>
      </w:r>
    </w:p>
    <w:p w14:paraId="57D1C71E" w14:textId="77777777" w:rsidR="007433CD" w:rsidRDefault="00000000">
      <w:pPr>
        <w:pStyle w:val="SourceCode"/>
      </w:pPr>
      <w:r>
        <w:rPr>
          <w:rStyle w:val="VerbatimChar"/>
        </w:rPr>
        <w:t>2013-01-04</w:t>
      </w:r>
    </w:p>
    <w:p w14:paraId="57D1C71F" w14:textId="77777777" w:rsidR="007433CD" w:rsidRDefault="00000000">
      <w:pPr>
        <w:pStyle w:val="SourceCode"/>
      </w:pPr>
      <w:r>
        <w:rPr>
          <w:rStyle w:val="VerbatimChar"/>
        </w:rPr>
        <w:t>2013-01-05</w:t>
      </w:r>
    </w:p>
    <w:p w14:paraId="57D1C720" w14:textId="77777777" w:rsidR="007433CD" w:rsidRDefault="00000000">
      <w:pPr>
        <w:pStyle w:val="SourceCode"/>
      </w:pPr>
      <w:r>
        <w:rPr>
          <w:rStyle w:val="VerbatimChar"/>
        </w:rPr>
        <w:t>2013-01-06</w:t>
      </w:r>
    </w:p>
    <w:p w14:paraId="57D1C721" w14:textId="77777777" w:rsidR="007433CD" w:rsidRDefault="00000000">
      <w:pPr>
        <w:pStyle w:val="SourceCode"/>
      </w:pPr>
      <w:r>
        <w:rPr>
          <w:rStyle w:val="VerbatimChar"/>
        </w:rPr>
        <w:t>2013-01-07</w:t>
      </w:r>
    </w:p>
    <w:p w14:paraId="57D1C722" w14:textId="77777777" w:rsidR="007433CD" w:rsidRDefault="00000000">
      <w:pPr>
        <w:pStyle w:val="SourceCode"/>
      </w:pPr>
      <w:r>
        <w:rPr>
          <w:rStyle w:val="VerbatimChar"/>
        </w:rPr>
        <w:t>2013-01-08</w:t>
      </w:r>
    </w:p>
    <w:p w14:paraId="57D1C723" w14:textId="77777777" w:rsidR="007433CD" w:rsidRDefault="00000000">
      <w:pPr>
        <w:pStyle w:val="SourceCode"/>
      </w:pPr>
      <w:r>
        <w:rPr>
          <w:rStyle w:val="VerbatimChar"/>
        </w:rPr>
        <w:t>2013-01-09</w:t>
      </w:r>
    </w:p>
    <w:p w14:paraId="57D1C724" w14:textId="77777777" w:rsidR="007433CD" w:rsidRDefault="00000000">
      <w:pPr>
        <w:pStyle w:val="SourceCode"/>
      </w:pPr>
      <w:r>
        <w:rPr>
          <w:rStyle w:val="VerbatimChar"/>
        </w:rPr>
        <w:t>2013-01-10</w:t>
      </w:r>
    </w:p>
    <w:p w14:paraId="57D1C725" w14:textId="77777777" w:rsidR="007433CD" w:rsidRDefault="00000000">
      <w:pPr>
        <w:pStyle w:val="SourceCode"/>
      </w:pPr>
      <w:r>
        <w:rPr>
          <w:rStyle w:val="VerbatimChar"/>
        </w:rPr>
        <w:t>2013-01-11</w:t>
      </w:r>
    </w:p>
    <w:p w14:paraId="57D1C726" w14:textId="77777777" w:rsidR="007433CD" w:rsidRDefault="00000000">
      <w:pPr>
        <w:pStyle w:val="SourceCode"/>
      </w:pPr>
      <w:r>
        <w:rPr>
          <w:rStyle w:val="VerbatimChar"/>
        </w:rPr>
        <w:t>2013-01-12</w:t>
      </w:r>
    </w:p>
    <w:p w14:paraId="57D1C727" w14:textId="77777777" w:rsidR="007433CD" w:rsidRDefault="00000000">
      <w:pPr>
        <w:pStyle w:val="SourceCode"/>
      </w:pPr>
      <w:r>
        <w:rPr>
          <w:rStyle w:val="VerbatimChar"/>
        </w:rPr>
        <w:t>2013-01-13</w:t>
      </w:r>
    </w:p>
    <w:p w14:paraId="57D1C728" w14:textId="77777777" w:rsidR="007433CD" w:rsidRDefault="00000000">
      <w:pPr>
        <w:pStyle w:val="SourceCode"/>
      </w:pPr>
      <w:r>
        <w:rPr>
          <w:rStyle w:val="VerbatimChar"/>
        </w:rPr>
        <w:t>2013-01-14</w:t>
      </w:r>
    </w:p>
    <w:p w14:paraId="57D1C729" w14:textId="77777777" w:rsidR="007433CD" w:rsidRDefault="00000000">
      <w:pPr>
        <w:pStyle w:val="SourceCode"/>
      </w:pPr>
      <w:r>
        <w:rPr>
          <w:rStyle w:val="VerbatimChar"/>
        </w:rPr>
        <w:t>2013-01-15</w:t>
      </w:r>
    </w:p>
    <w:p w14:paraId="57D1C72A" w14:textId="77777777" w:rsidR="007433CD" w:rsidRDefault="00000000">
      <w:pPr>
        <w:pStyle w:val="SourceCode"/>
      </w:pPr>
      <w:r>
        <w:rPr>
          <w:rStyle w:val="VerbatimChar"/>
        </w:rPr>
        <w:t>2013-01-16</w:t>
      </w:r>
    </w:p>
    <w:p w14:paraId="57D1C72B" w14:textId="77777777" w:rsidR="007433CD" w:rsidRDefault="00000000">
      <w:pPr>
        <w:pStyle w:val="SourceCode"/>
      </w:pPr>
      <w:r>
        <w:rPr>
          <w:rStyle w:val="VerbatimChar"/>
        </w:rPr>
        <w:lastRenderedPageBreak/>
        <w:t>2013-01-17</w:t>
      </w:r>
    </w:p>
    <w:p w14:paraId="57D1C72C" w14:textId="77777777" w:rsidR="007433CD" w:rsidRDefault="00000000">
      <w:pPr>
        <w:pStyle w:val="SourceCode"/>
      </w:pPr>
      <w:r>
        <w:rPr>
          <w:rStyle w:val="VerbatimChar"/>
        </w:rPr>
        <w:t>2013-01-18</w:t>
      </w:r>
    </w:p>
    <w:p w14:paraId="57D1C72D" w14:textId="77777777" w:rsidR="007433CD" w:rsidRDefault="00000000">
      <w:pPr>
        <w:pStyle w:val="SourceCode"/>
      </w:pPr>
      <w:r>
        <w:rPr>
          <w:rStyle w:val="VerbatimChar"/>
        </w:rPr>
        <w:t>2013-01-19</w:t>
      </w:r>
    </w:p>
    <w:p w14:paraId="57D1C72E" w14:textId="77777777" w:rsidR="007433CD" w:rsidRDefault="00000000">
      <w:pPr>
        <w:pStyle w:val="SourceCode"/>
      </w:pPr>
      <w:r>
        <w:rPr>
          <w:rStyle w:val="VerbatimChar"/>
        </w:rPr>
        <w:t>2013-01-20</w:t>
      </w:r>
    </w:p>
    <w:p w14:paraId="57D1C72F" w14:textId="77777777" w:rsidR="007433CD" w:rsidRDefault="00000000">
      <w:pPr>
        <w:pStyle w:val="SourceCode"/>
      </w:pPr>
      <w:r>
        <w:rPr>
          <w:rStyle w:val="VerbatimChar"/>
        </w:rPr>
        <w:t>2013-01-21</w:t>
      </w:r>
    </w:p>
    <w:p w14:paraId="57D1C730" w14:textId="77777777" w:rsidR="007433CD" w:rsidRDefault="00000000">
      <w:pPr>
        <w:pStyle w:val="SourceCode"/>
      </w:pPr>
      <w:r>
        <w:rPr>
          <w:rStyle w:val="VerbatimChar"/>
        </w:rPr>
        <w:t>2013-01-22</w:t>
      </w:r>
    </w:p>
    <w:p w14:paraId="57D1C731" w14:textId="77777777" w:rsidR="007433CD" w:rsidRDefault="00000000">
      <w:pPr>
        <w:pStyle w:val="SourceCode"/>
      </w:pPr>
      <w:r>
        <w:rPr>
          <w:rStyle w:val="VerbatimChar"/>
        </w:rPr>
        <w:t>2013-01-23</w:t>
      </w:r>
    </w:p>
    <w:p w14:paraId="57D1C732" w14:textId="77777777" w:rsidR="007433CD" w:rsidRDefault="00000000">
      <w:pPr>
        <w:pStyle w:val="SourceCode"/>
      </w:pPr>
      <w:r>
        <w:rPr>
          <w:rStyle w:val="VerbatimChar"/>
        </w:rPr>
        <w:t>2013-01-24</w:t>
      </w:r>
    </w:p>
    <w:p w14:paraId="57D1C733" w14:textId="77777777" w:rsidR="007433CD" w:rsidRDefault="00000000">
      <w:pPr>
        <w:pStyle w:val="SourceCode"/>
      </w:pPr>
      <w:r>
        <w:rPr>
          <w:rStyle w:val="VerbatimChar"/>
        </w:rPr>
        <w:t>2013-01-25</w:t>
      </w:r>
    </w:p>
    <w:p w14:paraId="57D1C734" w14:textId="77777777" w:rsidR="007433CD" w:rsidRDefault="00000000">
      <w:pPr>
        <w:pStyle w:val="SourceCode"/>
      </w:pPr>
      <w:r>
        <w:rPr>
          <w:rStyle w:val="VerbatimChar"/>
        </w:rPr>
        <w:t>2013-01-26</w:t>
      </w:r>
    </w:p>
    <w:p w14:paraId="57D1C735" w14:textId="77777777" w:rsidR="007433CD" w:rsidRDefault="00000000">
      <w:pPr>
        <w:pStyle w:val="SourceCode"/>
      </w:pPr>
      <w:r>
        <w:rPr>
          <w:rStyle w:val="VerbatimChar"/>
        </w:rPr>
        <w:t>2013-01-27</w:t>
      </w:r>
    </w:p>
    <w:p w14:paraId="57D1C736" w14:textId="77777777" w:rsidR="007433CD" w:rsidRDefault="00000000">
      <w:pPr>
        <w:pStyle w:val="SourceCode"/>
      </w:pPr>
      <w:r>
        <w:rPr>
          <w:rStyle w:val="VerbatimChar"/>
        </w:rPr>
        <w:t>2013-01-28</w:t>
      </w:r>
    </w:p>
    <w:p w14:paraId="57D1C737" w14:textId="77777777" w:rsidR="007433CD" w:rsidRDefault="00000000">
      <w:pPr>
        <w:pStyle w:val="SourceCode"/>
      </w:pPr>
      <w:r>
        <w:rPr>
          <w:rStyle w:val="VerbatimChar"/>
        </w:rPr>
        <w:t>2013-01-29</w:t>
      </w:r>
    </w:p>
    <w:p w14:paraId="57D1C738" w14:textId="77777777" w:rsidR="007433CD" w:rsidRDefault="00000000">
      <w:pPr>
        <w:pStyle w:val="SourceCode"/>
      </w:pPr>
      <w:r>
        <w:rPr>
          <w:rStyle w:val="VerbatimChar"/>
        </w:rPr>
        <w:t>2013-01-30</w:t>
      </w:r>
    </w:p>
    <w:p w14:paraId="57D1C739" w14:textId="77777777" w:rsidR="007433CD" w:rsidRDefault="00000000">
      <w:pPr>
        <w:pStyle w:val="SourceCode"/>
      </w:pPr>
      <w:r>
        <w:rPr>
          <w:rStyle w:val="VerbatimChar"/>
        </w:rPr>
        <w:t>2013-01-31</w:t>
      </w:r>
    </w:p>
    <w:p w14:paraId="57D1C73A" w14:textId="77777777" w:rsidR="007433CD" w:rsidRDefault="00000000">
      <w:pPr>
        <w:pStyle w:val="SourceCode"/>
      </w:pPr>
      <w:r>
        <w:rPr>
          <w:rStyle w:val="VerbatimChar"/>
        </w:rPr>
        <w:t>2013-02-01</w:t>
      </w:r>
    </w:p>
    <w:p w14:paraId="57D1C73B" w14:textId="77777777" w:rsidR="007433CD" w:rsidRDefault="00000000">
      <w:pPr>
        <w:pStyle w:val="SourceCode"/>
      </w:pPr>
      <w:r>
        <w:rPr>
          <w:rStyle w:val="VerbatimChar"/>
        </w:rPr>
        <w:t>2013-02-02</w:t>
      </w:r>
    </w:p>
    <w:p w14:paraId="57D1C73C" w14:textId="77777777" w:rsidR="007433CD" w:rsidRDefault="00000000">
      <w:pPr>
        <w:pStyle w:val="SourceCode"/>
      </w:pPr>
      <w:r>
        <w:rPr>
          <w:rStyle w:val="VerbatimChar"/>
        </w:rPr>
        <w:t>2013-02-03</w:t>
      </w:r>
    </w:p>
    <w:p w14:paraId="57D1C73D" w14:textId="77777777" w:rsidR="007433CD" w:rsidRDefault="00000000">
      <w:pPr>
        <w:pStyle w:val="SourceCode"/>
      </w:pPr>
      <w:r>
        <w:rPr>
          <w:rStyle w:val="VerbatimChar"/>
        </w:rPr>
        <w:t>2013-02-04</w:t>
      </w:r>
    </w:p>
    <w:p w14:paraId="57D1C73E" w14:textId="77777777" w:rsidR="007433CD" w:rsidRDefault="00000000">
      <w:pPr>
        <w:pStyle w:val="SourceCode"/>
      </w:pPr>
      <w:r>
        <w:rPr>
          <w:rStyle w:val="VerbatimChar"/>
        </w:rPr>
        <w:t>2013-02-05</w:t>
      </w:r>
    </w:p>
    <w:p w14:paraId="57D1C73F" w14:textId="77777777" w:rsidR="007433CD" w:rsidRDefault="00000000">
      <w:pPr>
        <w:pStyle w:val="SourceCode"/>
      </w:pPr>
      <w:r>
        <w:rPr>
          <w:rStyle w:val="VerbatimChar"/>
        </w:rPr>
        <w:t>2013-02-06</w:t>
      </w:r>
    </w:p>
    <w:p w14:paraId="57D1C740" w14:textId="77777777" w:rsidR="007433CD" w:rsidRDefault="00000000">
      <w:pPr>
        <w:pStyle w:val="SourceCode"/>
      </w:pPr>
      <w:r>
        <w:rPr>
          <w:rStyle w:val="VerbatimChar"/>
        </w:rPr>
        <w:t>2013-02-07</w:t>
      </w:r>
    </w:p>
    <w:p w14:paraId="57D1C741" w14:textId="77777777" w:rsidR="007433CD" w:rsidRDefault="00000000">
      <w:pPr>
        <w:pStyle w:val="SourceCode"/>
      </w:pPr>
      <w:r>
        <w:rPr>
          <w:rStyle w:val="VerbatimChar"/>
        </w:rPr>
        <w:t>2013-02-08</w:t>
      </w:r>
    </w:p>
    <w:p w14:paraId="57D1C742" w14:textId="77777777" w:rsidR="007433CD" w:rsidRDefault="00000000">
      <w:pPr>
        <w:pStyle w:val="SourceCode"/>
      </w:pPr>
      <w:r>
        <w:rPr>
          <w:rStyle w:val="VerbatimChar"/>
        </w:rPr>
        <w:t>2013-02-09</w:t>
      </w:r>
    </w:p>
    <w:p w14:paraId="57D1C743" w14:textId="77777777" w:rsidR="007433CD" w:rsidRDefault="00000000">
      <w:pPr>
        <w:pStyle w:val="SourceCode"/>
      </w:pPr>
      <w:r>
        <w:rPr>
          <w:rStyle w:val="VerbatimChar"/>
        </w:rPr>
        <w:t>2013-02-10</w:t>
      </w:r>
    </w:p>
    <w:p w14:paraId="57D1C744" w14:textId="77777777" w:rsidR="007433CD" w:rsidRDefault="00000000">
      <w:pPr>
        <w:pStyle w:val="SourceCode"/>
      </w:pPr>
      <w:r>
        <w:rPr>
          <w:rStyle w:val="VerbatimChar"/>
        </w:rPr>
        <w:t>2013-02-11</w:t>
      </w:r>
    </w:p>
    <w:p w14:paraId="57D1C745" w14:textId="77777777" w:rsidR="007433CD" w:rsidRDefault="00000000">
      <w:pPr>
        <w:pStyle w:val="SourceCode"/>
      </w:pPr>
      <w:r>
        <w:rPr>
          <w:rStyle w:val="VerbatimChar"/>
        </w:rPr>
        <w:t>2013-02-12</w:t>
      </w:r>
    </w:p>
    <w:p w14:paraId="57D1C746" w14:textId="77777777" w:rsidR="007433CD" w:rsidRDefault="00000000">
      <w:pPr>
        <w:pStyle w:val="SourceCode"/>
      </w:pPr>
      <w:r>
        <w:rPr>
          <w:rStyle w:val="VerbatimChar"/>
        </w:rPr>
        <w:t>2013-02-13</w:t>
      </w:r>
    </w:p>
    <w:p w14:paraId="57D1C747" w14:textId="77777777" w:rsidR="007433CD" w:rsidRDefault="00000000">
      <w:pPr>
        <w:pStyle w:val="SourceCode"/>
      </w:pPr>
      <w:r>
        <w:rPr>
          <w:rStyle w:val="VerbatimChar"/>
        </w:rPr>
        <w:lastRenderedPageBreak/>
        <w:t>2013-02-14</w:t>
      </w:r>
    </w:p>
    <w:p w14:paraId="57D1C748" w14:textId="77777777" w:rsidR="007433CD" w:rsidRDefault="00000000">
      <w:pPr>
        <w:pStyle w:val="SourceCode"/>
      </w:pPr>
      <w:r>
        <w:rPr>
          <w:rStyle w:val="VerbatimChar"/>
        </w:rPr>
        <w:t>2013-02-15</w:t>
      </w:r>
    </w:p>
    <w:p w14:paraId="57D1C749" w14:textId="77777777" w:rsidR="007433CD" w:rsidRDefault="00000000">
      <w:pPr>
        <w:pStyle w:val="SourceCode"/>
      </w:pPr>
      <w:r>
        <w:rPr>
          <w:rStyle w:val="VerbatimChar"/>
        </w:rPr>
        <w:t>2013-02-16</w:t>
      </w:r>
    </w:p>
    <w:p w14:paraId="57D1C74A" w14:textId="77777777" w:rsidR="007433CD" w:rsidRDefault="00000000">
      <w:pPr>
        <w:pStyle w:val="SourceCode"/>
      </w:pPr>
      <w:r>
        <w:rPr>
          <w:rStyle w:val="VerbatimChar"/>
        </w:rPr>
        <w:t>2013-02-17</w:t>
      </w:r>
    </w:p>
    <w:p w14:paraId="57D1C74B" w14:textId="77777777" w:rsidR="007433CD" w:rsidRDefault="00000000">
      <w:pPr>
        <w:pStyle w:val="SourceCode"/>
      </w:pPr>
      <w:r>
        <w:rPr>
          <w:rStyle w:val="VerbatimChar"/>
        </w:rPr>
        <w:t>2013-02-18</w:t>
      </w:r>
    </w:p>
    <w:p w14:paraId="57D1C74C" w14:textId="77777777" w:rsidR="007433CD" w:rsidRDefault="00000000">
      <w:pPr>
        <w:pStyle w:val="SourceCode"/>
      </w:pPr>
      <w:r>
        <w:rPr>
          <w:rStyle w:val="VerbatimChar"/>
        </w:rPr>
        <w:t>2013-02-19</w:t>
      </w:r>
    </w:p>
    <w:p w14:paraId="57D1C74D" w14:textId="77777777" w:rsidR="007433CD" w:rsidRDefault="00000000">
      <w:pPr>
        <w:pStyle w:val="SourceCode"/>
      </w:pPr>
      <w:r>
        <w:rPr>
          <w:rStyle w:val="VerbatimChar"/>
        </w:rPr>
        <w:t>2013-02-20</w:t>
      </w:r>
    </w:p>
    <w:p w14:paraId="57D1C74E" w14:textId="77777777" w:rsidR="007433CD" w:rsidRDefault="00000000">
      <w:pPr>
        <w:pStyle w:val="SourceCode"/>
      </w:pPr>
      <w:r>
        <w:rPr>
          <w:rStyle w:val="VerbatimChar"/>
        </w:rPr>
        <w:t>2013-02-21</w:t>
      </w:r>
    </w:p>
    <w:p w14:paraId="57D1C74F" w14:textId="77777777" w:rsidR="007433CD" w:rsidRDefault="00000000">
      <w:pPr>
        <w:pStyle w:val="SourceCode"/>
      </w:pPr>
      <w:r>
        <w:rPr>
          <w:rStyle w:val="VerbatimChar"/>
        </w:rPr>
        <w:t>2013-02-22</w:t>
      </w:r>
    </w:p>
    <w:p w14:paraId="57D1C750" w14:textId="77777777" w:rsidR="007433CD" w:rsidRDefault="00000000">
      <w:pPr>
        <w:pStyle w:val="SourceCode"/>
      </w:pPr>
      <w:r>
        <w:rPr>
          <w:rStyle w:val="VerbatimChar"/>
        </w:rPr>
        <w:t>2013-02-23</w:t>
      </w:r>
    </w:p>
    <w:p w14:paraId="57D1C751" w14:textId="77777777" w:rsidR="007433CD" w:rsidRDefault="00000000">
      <w:pPr>
        <w:pStyle w:val="SourceCode"/>
      </w:pPr>
      <w:r>
        <w:rPr>
          <w:rStyle w:val="VerbatimChar"/>
        </w:rPr>
        <w:t>2013-02-24</w:t>
      </w:r>
    </w:p>
    <w:p w14:paraId="57D1C752" w14:textId="77777777" w:rsidR="007433CD" w:rsidRDefault="00000000">
      <w:pPr>
        <w:pStyle w:val="SourceCode"/>
      </w:pPr>
      <w:r>
        <w:rPr>
          <w:rStyle w:val="VerbatimChar"/>
        </w:rPr>
        <w:t>2013-02-25</w:t>
      </w:r>
    </w:p>
    <w:p w14:paraId="57D1C753" w14:textId="77777777" w:rsidR="007433CD" w:rsidRDefault="00000000">
      <w:pPr>
        <w:pStyle w:val="SourceCode"/>
      </w:pPr>
      <w:r>
        <w:rPr>
          <w:rStyle w:val="VerbatimChar"/>
        </w:rPr>
        <w:t>2013-02-26</w:t>
      </w:r>
    </w:p>
    <w:p w14:paraId="57D1C754" w14:textId="77777777" w:rsidR="007433CD" w:rsidRDefault="00000000">
      <w:pPr>
        <w:pStyle w:val="SourceCode"/>
      </w:pPr>
      <w:r>
        <w:rPr>
          <w:rStyle w:val="VerbatimChar"/>
        </w:rPr>
        <w:t>2013-02-27</w:t>
      </w:r>
    </w:p>
    <w:p w14:paraId="57D1C755" w14:textId="77777777" w:rsidR="007433CD" w:rsidRDefault="00000000">
      <w:pPr>
        <w:pStyle w:val="SourceCode"/>
      </w:pPr>
      <w:r>
        <w:rPr>
          <w:rStyle w:val="VerbatimChar"/>
        </w:rPr>
        <w:t>2013-02-28</w:t>
      </w:r>
    </w:p>
    <w:p w14:paraId="57D1C756" w14:textId="77777777" w:rsidR="007433CD" w:rsidRDefault="00000000">
      <w:pPr>
        <w:pStyle w:val="SourceCode"/>
      </w:pPr>
      <w:r>
        <w:rPr>
          <w:rStyle w:val="VerbatimChar"/>
        </w:rPr>
        <w:t>2013-03-01</w:t>
      </w:r>
    </w:p>
    <w:p w14:paraId="57D1C757" w14:textId="77777777" w:rsidR="007433CD" w:rsidRDefault="00000000">
      <w:pPr>
        <w:pStyle w:val="SourceCode"/>
      </w:pPr>
      <w:r>
        <w:rPr>
          <w:rStyle w:val="VerbatimChar"/>
        </w:rPr>
        <w:t>2013-03-02</w:t>
      </w:r>
    </w:p>
    <w:p w14:paraId="57D1C758" w14:textId="77777777" w:rsidR="007433CD" w:rsidRDefault="00000000">
      <w:pPr>
        <w:pStyle w:val="SourceCode"/>
      </w:pPr>
      <w:r>
        <w:rPr>
          <w:rStyle w:val="VerbatimChar"/>
        </w:rPr>
        <w:t>2013-03-03</w:t>
      </w:r>
    </w:p>
    <w:p w14:paraId="57D1C759" w14:textId="77777777" w:rsidR="007433CD" w:rsidRDefault="00000000">
      <w:pPr>
        <w:pStyle w:val="SourceCode"/>
      </w:pPr>
      <w:r>
        <w:rPr>
          <w:rStyle w:val="VerbatimChar"/>
        </w:rPr>
        <w:t>2013-03-04</w:t>
      </w:r>
    </w:p>
    <w:p w14:paraId="57D1C75A" w14:textId="77777777" w:rsidR="007433CD" w:rsidRDefault="00000000">
      <w:pPr>
        <w:pStyle w:val="SourceCode"/>
      </w:pPr>
      <w:r>
        <w:rPr>
          <w:rStyle w:val="VerbatimChar"/>
        </w:rPr>
        <w:t>2013-03-05</w:t>
      </w:r>
    </w:p>
    <w:p w14:paraId="57D1C75B" w14:textId="77777777" w:rsidR="007433CD" w:rsidRDefault="00000000">
      <w:pPr>
        <w:pStyle w:val="SourceCode"/>
      </w:pPr>
      <w:r>
        <w:rPr>
          <w:rStyle w:val="VerbatimChar"/>
        </w:rPr>
        <w:t>2013-03-06</w:t>
      </w:r>
    </w:p>
    <w:p w14:paraId="57D1C75C" w14:textId="77777777" w:rsidR="007433CD" w:rsidRDefault="00000000">
      <w:pPr>
        <w:pStyle w:val="SourceCode"/>
      </w:pPr>
      <w:r>
        <w:rPr>
          <w:rStyle w:val="VerbatimChar"/>
        </w:rPr>
        <w:t>2013-03-07</w:t>
      </w:r>
    </w:p>
    <w:p w14:paraId="57D1C75D" w14:textId="77777777" w:rsidR="007433CD" w:rsidRDefault="00000000">
      <w:pPr>
        <w:pStyle w:val="SourceCode"/>
      </w:pPr>
      <w:r>
        <w:rPr>
          <w:rStyle w:val="VerbatimChar"/>
        </w:rPr>
        <w:t>2013-03-08</w:t>
      </w:r>
    </w:p>
    <w:p w14:paraId="57D1C75E" w14:textId="77777777" w:rsidR="007433CD" w:rsidRDefault="00000000">
      <w:pPr>
        <w:pStyle w:val="SourceCode"/>
      </w:pPr>
      <w:r>
        <w:rPr>
          <w:rStyle w:val="VerbatimChar"/>
        </w:rPr>
        <w:t>2013-03-09</w:t>
      </w:r>
    </w:p>
    <w:p w14:paraId="57D1C75F" w14:textId="77777777" w:rsidR="007433CD" w:rsidRDefault="00000000">
      <w:pPr>
        <w:pStyle w:val="SourceCode"/>
      </w:pPr>
      <w:r>
        <w:rPr>
          <w:rStyle w:val="VerbatimChar"/>
        </w:rPr>
        <w:t>2013-03-10</w:t>
      </w:r>
    </w:p>
    <w:p w14:paraId="57D1C760" w14:textId="77777777" w:rsidR="007433CD" w:rsidRDefault="00000000">
      <w:pPr>
        <w:pStyle w:val="SourceCode"/>
      </w:pPr>
      <w:r>
        <w:rPr>
          <w:rStyle w:val="VerbatimChar"/>
        </w:rPr>
        <w:t>2013-03-11</w:t>
      </w:r>
    </w:p>
    <w:p w14:paraId="57D1C761" w14:textId="77777777" w:rsidR="007433CD" w:rsidRDefault="00000000">
      <w:pPr>
        <w:pStyle w:val="SourceCode"/>
      </w:pPr>
      <w:r>
        <w:rPr>
          <w:rStyle w:val="VerbatimChar"/>
        </w:rPr>
        <w:t>2013-03-12</w:t>
      </w:r>
    </w:p>
    <w:p w14:paraId="57D1C762" w14:textId="77777777" w:rsidR="007433CD" w:rsidRDefault="00000000">
      <w:pPr>
        <w:pStyle w:val="SourceCode"/>
      </w:pPr>
      <w:r>
        <w:rPr>
          <w:rStyle w:val="VerbatimChar"/>
        </w:rPr>
        <w:t>2013-03-13</w:t>
      </w:r>
    </w:p>
    <w:p w14:paraId="57D1C763" w14:textId="77777777" w:rsidR="007433CD" w:rsidRDefault="00000000">
      <w:pPr>
        <w:pStyle w:val="SourceCode"/>
      </w:pPr>
      <w:r>
        <w:rPr>
          <w:rStyle w:val="VerbatimChar"/>
        </w:rPr>
        <w:lastRenderedPageBreak/>
        <w:t>2013-03-14</w:t>
      </w:r>
    </w:p>
    <w:p w14:paraId="57D1C764" w14:textId="77777777" w:rsidR="007433CD" w:rsidRDefault="00000000">
      <w:pPr>
        <w:pStyle w:val="SourceCode"/>
      </w:pPr>
      <w:r>
        <w:rPr>
          <w:rStyle w:val="VerbatimChar"/>
        </w:rPr>
        <w:t>2013-03-15</w:t>
      </w:r>
    </w:p>
    <w:p w14:paraId="57D1C765" w14:textId="77777777" w:rsidR="007433CD" w:rsidRDefault="00000000">
      <w:pPr>
        <w:pStyle w:val="SourceCode"/>
      </w:pPr>
      <w:r>
        <w:rPr>
          <w:rStyle w:val="VerbatimChar"/>
        </w:rPr>
        <w:t>2013-03-16</w:t>
      </w:r>
    </w:p>
    <w:p w14:paraId="57D1C766" w14:textId="77777777" w:rsidR="007433CD" w:rsidRDefault="00000000">
      <w:pPr>
        <w:pStyle w:val="SourceCode"/>
      </w:pPr>
      <w:r>
        <w:rPr>
          <w:rStyle w:val="VerbatimChar"/>
        </w:rPr>
        <w:t>2013-03-17</w:t>
      </w:r>
    </w:p>
    <w:p w14:paraId="57D1C767" w14:textId="77777777" w:rsidR="007433CD" w:rsidRDefault="00000000">
      <w:pPr>
        <w:pStyle w:val="SourceCode"/>
      </w:pPr>
      <w:r>
        <w:rPr>
          <w:rStyle w:val="VerbatimChar"/>
        </w:rPr>
        <w:t>2013-03-18</w:t>
      </w:r>
    </w:p>
    <w:p w14:paraId="57D1C768" w14:textId="77777777" w:rsidR="007433CD" w:rsidRDefault="00000000">
      <w:pPr>
        <w:pStyle w:val="SourceCode"/>
      </w:pPr>
      <w:r>
        <w:rPr>
          <w:rStyle w:val="VerbatimChar"/>
        </w:rPr>
        <w:t>2013-03-19</w:t>
      </w:r>
    </w:p>
    <w:p w14:paraId="57D1C769" w14:textId="77777777" w:rsidR="007433CD" w:rsidRDefault="00000000">
      <w:pPr>
        <w:pStyle w:val="SourceCode"/>
      </w:pPr>
      <w:r>
        <w:rPr>
          <w:rStyle w:val="VerbatimChar"/>
        </w:rPr>
        <w:t>2013-03-20</w:t>
      </w:r>
    </w:p>
    <w:p w14:paraId="57D1C76A" w14:textId="77777777" w:rsidR="007433CD" w:rsidRDefault="00000000">
      <w:pPr>
        <w:pStyle w:val="SourceCode"/>
      </w:pPr>
      <w:r>
        <w:rPr>
          <w:rStyle w:val="VerbatimChar"/>
        </w:rPr>
        <w:t>2013-03-21</w:t>
      </w:r>
    </w:p>
    <w:p w14:paraId="57D1C76B" w14:textId="77777777" w:rsidR="007433CD" w:rsidRDefault="00000000">
      <w:pPr>
        <w:pStyle w:val="SourceCode"/>
      </w:pPr>
      <w:r>
        <w:rPr>
          <w:rStyle w:val="VerbatimChar"/>
        </w:rPr>
        <w:t>2013-03-22</w:t>
      </w:r>
    </w:p>
    <w:p w14:paraId="57D1C76C" w14:textId="77777777" w:rsidR="007433CD" w:rsidRDefault="00000000">
      <w:pPr>
        <w:pStyle w:val="SourceCode"/>
      </w:pPr>
      <w:r>
        <w:rPr>
          <w:rStyle w:val="VerbatimChar"/>
        </w:rPr>
        <w:t>2013-03-23</w:t>
      </w:r>
    </w:p>
    <w:p w14:paraId="57D1C76D" w14:textId="77777777" w:rsidR="007433CD" w:rsidRDefault="00000000">
      <w:pPr>
        <w:pStyle w:val="SourceCode"/>
      </w:pPr>
      <w:r>
        <w:rPr>
          <w:rStyle w:val="VerbatimChar"/>
        </w:rPr>
        <w:t>2013-03-24</w:t>
      </w:r>
    </w:p>
    <w:p w14:paraId="57D1C76E" w14:textId="77777777" w:rsidR="007433CD" w:rsidRDefault="00000000">
      <w:pPr>
        <w:pStyle w:val="SourceCode"/>
      </w:pPr>
      <w:r>
        <w:rPr>
          <w:rStyle w:val="VerbatimChar"/>
        </w:rPr>
        <w:t>2013-03-25</w:t>
      </w:r>
    </w:p>
    <w:p w14:paraId="57D1C76F" w14:textId="77777777" w:rsidR="007433CD" w:rsidRDefault="00000000">
      <w:pPr>
        <w:pStyle w:val="SourceCode"/>
      </w:pPr>
      <w:r>
        <w:rPr>
          <w:rStyle w:val="VerbatimChar"/>
        </w:rPr>
        <w:t>2013-03-26</w:t>
      </w:r>
    </w:p>
    <w:p w14:paraId="57D1C770" w14:textId="77777777" w:rsidR="007433CD" w:rsidRDefault="00000000">
      <w:pPr>
        <w:pStyle w:val="SourceCode"/>
      </w:pPr>
      <w:r>
        <w:rPr>
          <w:rStyle w:val="VerbatimChar"/>
        </w:rPr>
        <w:t>2013-03-27</w:t>
      </w:r>
    </w:p>
    <w:p w14:paraId="57D1C771" w14:textId="77777777" w:rsidR="007433CD" w:rsidRDefault="00000000">
      <w:pPr>
        <w:pStyle w:val="SourceCode"/>
      </w:pPr>
      <w:r>
        <w:rPr>
          <w:rStyle w:val="VerbatimChar"/>
        </w:rPr>
        <w:t>2013-03-28</w:t>
      </w:r>
    </w:p>
    <w:p w14:paraId="57D1C772" w14:textId="77777777" w:rsidR="007433CD" w:rsidRDefault="00000000">
      <w:pPr>
        <w:pStyle w:val="SourceCode"/>
      </w:pPr>
      <w:r>
        <w:rPr>
          <w:rStyle w:val="VerbatimChar"/>
        </w:rPr>
        <w:t>2013-03-29</w:t>
      </w:r>
    </w:p>
    <w:p w14:paraId="57D1C773" w14:textId="77777777" w:rsidR="007433CD" w:rsidRDefault="00000000">
      <w:pPr>
        <w:pStyle w:val="SourceCode"/>
      </w:pPr>
      <w:r>
        <w:rPr>
          <w:rStyle w:val="VerbatimChar"/>
        </w:rPr>
        <w:t>2013-03-30</w:t>
      </w:r>
    </w:p>
    <w:p w14:paraId="57D1C774" w14:textId="77777777" w:rsidR="007433CD" w:rsidRDefault="00000000">
      <w:pPr>
        <w:pStyle w:val="SourceCode"/>
      </w:pPr>
      <w:r>
        <w:rPr>
          <w:rStyle w:val="VerbatimChar"/>
        </w:rPr>
        <w:t>2013-03-31</w:t>
      </w:r>
    </w:p>
    <w:p w14:paraId="57D1C775" w14:textId="77777777" w:rsidR="007433CD" w:rsidRDefault="00000000">
      <w:pPr>
        <w:pStyle w:val="SourceCode"/>
      </w:pPr>
      <w:r>
        <w:rPr>
          <w:rStyle w:val="VerbatimChar"/>
        </w:rPr>
        <w:t>2013-04-01</w:t>
      </w:r>
    </w:p>
    <w:p w14:paraId="57D1C776" w14:textId="77777777" w:rsidR="007433CD" w:rsidRDefault="00000000">
      <w:pPr>
        <w:pStyle w:val="SourceCode"/>
      </w:pPr>
      <w:r>
        <w:rPr>
          <w:rStyle w:val="VerbatimChar"/>
        </w:rPr>
        <w:t>2013-04-02</w:t>
      </w:r>
    </w:p>
    <w:p w14:paraId="57D1C777" w14:textId="77777777" w:rsidR="007433CD" w:rsidRDefault="00000000">
      <w:pPr>
        <w:pStyle w:val="SourceCode"/>
      </w:pPr>
      <w:r>
        <w:rPr>
          <w:rStyle w:val="VerbatimChar"/>
        </w:rPr>
        <w:t>2013-04-03</w:t>
      </w:r>
    </w:p>
    <w:p w14:paraId="57D1C778" w14:textId="77777777" w:rsidR="007433CD" w:rsidRDefault="00000000">
      <w:pPr>
        <w:pStyle w:val="SourceCode"/>
      </w:pPr>
      <w:r>
        <w:rPr>
          <w:rStyle w:val="VerbatimChar"/>
        </w:rPr>
        <w:t>2013-04-04</w:t>
      </w:r>
    </w:p>
    <w:p w14:paraId="57D1C779" w14:textId="77777777" w:rsidR="007433CD" w:rsidRDefault="00000000">
      <w:pPr>
        <w:pStyle w:val="SourceCode"/>
      </w:pPr>
      <w:r>
        <w:rPr>
          <w:rStyle w:val="VerbatimChar"/>
        </w:rPr>
        <w:t>2013-04-05</w:t>
      </w:r>
    </w:p>
    <w:p w14:paraId="57D1C77A" w14:textId="77777777" w:rsidR="007433CD" w:rsidRDefault="00000000">
      <w:pPr>
        <w:pStyle w:val="SourceCode"/>
      </w:pPr>
      <w:r>
        <w:rPr>
          <w:rStyle w:val="VerbatimChar"/>
        </w:rPr>
        <w:t>2013-04-06</w:t>
      </w:r>
    </w:p>
    <w:p w14:paraId="57D1C77B" w14:textId="77777777" w:rsidR="007433CD" w:rsidRDefault="00000000">
      <w:pPr>
        <w:pStyle w:val="SourceCode"/>
      </w:pPr>
      <w:r>
        <w:rPr>
          <w:rStyle w:val="VerbatimChar"/>
        </w:rPr>
        <w:t>2013-04-07</w:t>
      </w:r>
    </w:p>
    <w:p w14:paraId="57D1C77C" w14:textId="77777777" w:rsidR="007433CD" w:rsidRDefault="00000000">
      <w:pPr>
        <w:pStyle w:val="SourceCode"/>
      </w:pPr>
      <w:r>
        <w:rPr>
          <w:rStyle w:val="VerbatimChar"/>
        </w:rPr>
        <w:t>2013-04-08</w:t>
      </w:r>
    </w:p>
    <w:p w14:paraId="57D1C77D" w14:textId="77777777" w:rsidR="007433CD" w:rsidRDefault="00000000">
      <w:pPr>
        <w:pStyle w:val="SourceCode"/>
      </w:pPr>
      <w:r>
        <w:rPr>
          <w:rStyle w:val="VerbatimChar"/>
        </w:rPr>
        <w:t>2013-04-09</w:t>
      </w:r>
    </w:p>
    <w:p w14:paraId="57D1C77E" w14:textId="77777777" w:rsidR="007433CD" w:rsidRDefault="00000000">
      <w:pPr>
        <w:pStyle w:val="SourceCode"/>
      </w:pPr>
      <w:r>
        <w:rPr>
          <w:rStyle w:val="VerbatimChar"/>
        </w:rPr>
        <w:t>2013-04-10</w:t>
      </w:r>
    </w:p>
    <w:p w14:paraId="57D1C77F" w14:textId="77777777" w:rsidR="007433CD" w:rsidRDefault="00000000">
      <w:pPr>
        <w:pStyle w:val="SourceCode"/>
      </w:pPr>
      <w:r>
        <w:rPr>
          <w:rStyle w:val="VerbatimChar"/>
        </w:rPr>
        <w:lastRenderedPageBreak/>
        <w:t>2013-04-11</w:t>
      </w:r>
    </w:p>
    <w:p w14:paraId="57D1C780" w14:textId="77777777" w:rsidR="007433CD" w:rsidRDefault="00000000">
      <w:pPr>
        <w:pStyle w:val="SourceCode"/>
      </w:pPr>
      <w:r>
        <w:rPr>
          <w:rStyle w:val="VerbatimChar"/>
        </w:rPr>
        <w:t>2013-04-12</w:t>
      </w:r>
    </w:p>
    <w:p w14:paraId="57D1C781" w14:textId="77777777" w:rsidR="007433CD" w:rsidRDefault="00000000">
      <w:pPr>
        <w:pStyle w:val="SourceCode"/>
      </w:pPr>
      <w:r>
        <w:rPr>
          <w:rStyle w:val="VerbatimChar"/>
        </w:rPr>
        <w:t>2013-04-13</w:t>
      </w:r>
    </w:p>
    <w:p w14:paraId="57D1C782" w14:textId="77777777" w:rsidR="007433CD" w:rsidRDefault="00000000">
      <w:pPr>
        <w:pStyle w:val="SourceCode"/>
      </w:pPr>
      <w:r>
        <w:rPr>
          <w:rStyle w:val="VerbatimChar"/>
        </w:rPr>
        <w:t>2013-04-14</w:t>
      </w:r>
    </w:p>
    <w:p w14:paraId="57D1C783" w14:textId="77777777" w:rsidR="007433CD" w:rsidRDefault="00000000">
      <w:pPr>
        <w:pStyle w:val="SourceCode"/>
      </w:pPr>
      <w:r>
        <w:rPr>
          <w:rStyle w:val="VerbatimChar"/>
        </w:rPr>
        <w:t>2013-04-15</w:t>
      </w:r>
    </w:p>
    <w:p w14:paraId="57D1C784" w14:textId="77777777" w:rsidR="007433CD" w:rsidRDefault="00000000">
      <w:pPr>
        <w:pStyle w:val="SourceCode"/>
      </w:pPr>
      <w:r>
        <w:rPr>
          <w:rStyle w:val="VerbatimChar"/>
        </w:rPr>
        <w:t>2013-04-16</w:t>
      </w:r>
    </w:p>
    <w:p w14:paraId="57D1C785" w14:textId="77777777" w:rsidR="007433CD" w:rsidRDefault="00000000">
      <w:pPr>
        <w:pStyle w:val="SourceCode"/>
      </w:pPr>
      <w:r>
        <w:rPr>
          <w:rStyle w:val="VerbatimChar"/>
        </w:rPr>
        <w:t>2013-04-17</w:t>
      </w:r>
    </w:p>
    <w:p w14:paraId="57D1C786" w14:textId="77777777" w:rsidR="007433CD" w:rsidRDefault="00000000">
      <w:pPr>
        <w:pStyle w:val="SourceCode"/>
      </w:pPr>
      <w:r>
        <w:rPr>
          <w:rStyle w:val="VerbatimChar"/>
        </w:rPr>
        <w:t>2013-04-18</w:t>
      </w:r>
    </w:p>
    <w:p w14:paraId="57D1C787" w14:textId="77777777" w:rsidR="007433CD" w:rsidRDefault="00000000">
      <w:pPr>
        <w:pStyle w:val="SourceCode"/>
      </w:pPr>
      <w:r>
        <w:rPr>
          <w:rStyle w:val="VerbatimChar"/>
        </w:rPr>
        <w:t>2013-04-19</w:t>
      </w:r>
    </w:p>
    <w:p w14:paraId="57D1C788" w14:textId="77777777" w:rsidR="007433CD" w:rsidRDefault="00000000">
      <w:pPr>
        <w:pStyle w:val="SourceCode"/>
      </w:pPr>
      <w:r>
        <w:rPr>
          <w:rStyle w:val="VerbatimChar"/>
        </w:rPr>
        <w:t>2013-04-20</w:t>
      </w:r>
    </w:p>
    <w:p w14:paraId="57D1C789" w14:textId="77777777" w:rsidR="007433CD" w:rsidRDefault="00000000">
      <w:pPr>
        <w:pStyle w:val="SourceCode"/>
      </w:pPr>
      <w:r>
        <w:rPr>
          <w:rStyle w:val="VerbatimChar"/>
        </w:rPr>
        <w:t>2013-04-21</w:t>
      </w:r>
    </w:p>
    <w:p w14:paraId="57D1C78A" w14:textId="77777777" w:rsidR="007433CD" w:rsidRDefault="00000000">
      <w:pPr>
        <w:pStyle w:val="SourceCode"/>
      </w:pPr>
      <w:r>
        <w:rPr>
          <w:rStyle w:val="VerbatimChar"/>
        </w:rPr>
        <w:t>2013-04-22</w:t>
      </w:r>
    </w:p>
    <w:p w14:paraId="57D1C78B" w14:textId="77777777" w:rsidR="007433CD" w:rsidRDefault="00000000">
      <w:pPr>
        <w:pStyle w:val="SourceCode"/>
      </w:pPr>
      <w:r>
        <w:rPr>
          <w:rStyle w:val="VerbatimChar"/>
        </w:rPr>
        <w:t>2013-04-23</w:t>
      </w:r>
    </w:p>
    <w:p w14:paraId="57D1C78C" w14:textId="77777777" w:rsidR="007433CD" w:rsidRDefault="00000000">
      <w:pPr>
        <w:pStyle w:val="SourceCode"/>
      </w:pPr>
      <w:r>
        <w:rPr>
          <w:rStyle w:val="VerbatimChar"/>
        </w:rPr>
        <w:t>2013-04-24</w:t>
      </w:r>
    </w:p>
    <w:p w14:paraId="57D1C78D" w14:textId="77777777" w:rsidR="007433CD" w:rsidRDefault="00000000">
      <w:pPr>
        <w:pStyle w:val="SourceCode"/>
      </w:pPr>
      <w:r>
        <w:rPr>
          <w:rStyle w:val="VerbatimChar"/>
        </w:rPr>
        <w:t>2013-04-25</w:t>
      </w:r>
    </w:p>
    <w:p w14:paraId="57D1C78E" w14:textId="77777777" w:rsidR="007433CD" w:rsidRDefault="00000000">
      <w:pPr>
        <w:pStyle w:val="SourceCode"/>
      </w:pPr>
      <w:r>
        <w:rPr>
          <w:rStyle w:val="VerbatimChar"/>
        </w:rPr>
        <w:t>2013-04-26</w:t>
      </w:r>
    </w:p>
    <w:p w14:paraId="57D1C78F" w14:textId="77777777" w:rsidR="007433CD" w:rsidRDefault="00000000">
      <w:pPr>
        <w:pStyle w:val="SourceCode"/>
      </w:pPr>
      <w:r>
        <w:rPr>
          <w:rStyle w:val="VerbatimChar"/>
        </w:rPr>
        <w:t>2013-04-27</w:t>
      </w:r>
    </w:p>
    <w:p w14:paraId="57D1C790" w14:textId="77777777" w:rsidR="007433CD" w:rsidRDefault="00000000">
      <w:pPr>
        <w:pStyle w:val="SourceCode"/>
      </w:pPr>
      <w:r>
        <w:rPr>
          <w:rStyle w:val="VerbatimChar"/>
        </w:rPr>
        <w:t>2013-04-28</w:t>
      </w:r>
    </w:p>
    <w:p w14:paraId="57D1C791" w14:textId="77777777" w:rsidR="007433CD" w:rsidRDefault="00000000">
      <w:pPr>
        <w:pStyle w:val="SourceCode"/>
      </w:pPr>
      <w:r>
        <w:rPr>
          <w:rStyle w:val="VerbatimChar"/>
        </w:rPr>
        <w:t>2013-04-29</w:t>
      </w:r>
    </w:p>
    <w:p w14:paraId="57D1C792" w14:textId="77777777" w:rsidR="007433CD" w:rsidRDefault="00000000">
      <w:pPr>
        <w:pStyle w:val="SourceCode"/>
      </w:pPr>
      <w:r>
        <w:rPr>
          <w:rStyle w:val="VerbatimChar"/>
        </w:rPr>
        <w:t>2013-04-30</w:t>
      </w:r>
    </w:p>
    <w:p w14:paraId="57D1C793" w14:textId="77777777" w:rsidR="007433CD" w:rsidRDefault="00000000">
      <w:pPr>
        <w:pStyle w:val="SourceCode"/>
      </w:pPr>
      <w:r>
        <w:rPr>
          <w:rStyle w:val="VerbatimChar"/>
        </w:rPr>
        <w:t>2013-05-01</w:t>
      </w:r>
    </w:p>
    <w:p w14:paraId="57D1C794" w14:textId="77777777" w:rsidR="007433CD" w:rsidRDefault="00000000">
      <w:pPr>
        <w:pStyle w:val="SourceCode"/>
      </w:pPr>
      <w:r>
        <w:rPr>
          <w:rStyle w:val="VerbatimChar"/>
        </w:rPr>
        <w:t>2013-05-02</w:t>
      </w:r>
    </w:p>
    <w:p w14:paraId="57D1C795" w14:textId="77777777" w:rsidR="007433CD" w:rsidRDefault="00000000">
      <w:pPr>
        <w:pStyle w:val="SourceCode"/>
      </w:pPr>
      <w:r>
        <w:rPr>
          <w:rStyle w:val="VerbatimChar"/>
        </w:rPr>
        <w:t>2013-05-03</w:t>
      </w:r>
    </w:p>
    <w:p w14:paraId="57D1C796" w14:textId="77777777" w:rsidR="007433CD" w:rsidRDefault="00000000">
      <w:pPr>
        <w:pStyle w:val="SourceCode"/>
      </w:pPr>
      <w:r>
        <w:rPr>
          <w:rStyle w:val="VerbatimChar"/>
        </w:rPr>
        <w:t>2013-05-04</w:t>
      </w:r>
    </w:p>
    <w:p w14:paraId="57D1C797" w14:textId="77777777" w:rsidR="007433CD" w:rsidRDefault="00000000">
      <w:pPr>
        <w:pStyle w:val="SourceCode"/>
      </w:pPr>
      <w:r>
        <w:rPr>
          <w:rStyle w:val="VerbatimChar"/>
        </w:rPr>
        <w:t>2013-05-05</w:t>
      </w:r>
    </w:p>
    <w:p w14:paraId="57D1C798" w14:textId="77777777" w:rsidR="007433CD" w:rsidRDefault="00000000">
      <w:pPr>
        <w:pStyle w:val="SourceCode"/>
      </w:pPr>
      <w:r>
        <w:rPr>
          <w:rStyle w:val="VerbatimChar"/>
        </w:rPr>
        <w:t>2013-05-06</w:t>
      </w:r>
    </w:p>
    <w:p w14:paraId="57D1C799" w14:textId="77777777" w:rsidR="007433CD" w:rsidRDefault="00000000">
      <w:pPr>
        <w:pStyle w:val="SourceCode"/>
      </w:pPr>
      <w:r>
        <w:rPr>
          <w:rStyle w:val="VerbatimChar"/>
        </w:rPr>
        <w:t>2013-05-07</w:t>
      </w:r>
    </w:p>
    <w:p w14:paraId="57D1C79A" w14:textId="77777777" w:rsidR="007433CD" w:rsidRDefault="00000000">
      <w:pPr>
        <w:pStyle w:val="SourceCode"/>
      </w:pPr>
      <w:r>
        <w:rPr>
          <w:rStyle w:val="VerbatimChar"/>
        </w:rPr>
        <w:t>2013-05-08</w:t>
      </w:r>
    </w:p>
    <w:p w14:paraId="57D1C79B" w14:textId="77777777" w:rsidR="007433CD" w:rsidRDefault="00000000">
      <w:pPr>
        <w:pStyle w:val="SourceCode"/>
      </w:pPr>
      <w:r>
        <w:rPr>
          <w:rStyle w:val="VerbatimChar"/>
        </w:rPr>
        <w:lastRenderedPageBreak/>
        <w:t>2013-05-09</w:t>
      </w:r>
    </w:p>
    <w:p w14:paraId="57D1C79C" w14:textId="77777777" w:rsidR="007433CD" w:rsidRDefault="00000000">
      <w:pPr>
        <w:pStyle w:val="SourceCode"/>
      </w:pPr>
      <w:r>
        <w:rPr>
          <w:rStyle w:val="VerbatimChar"/>
        </w:rPr>
        <w:t>2013-05-10</w:t>
      </w:r>
    </w:p>
    <w:p w14:paraId="57D1C79D" w14:textId="77777777" w:rsidR="007433CD" w:rsidRDefault="00000000">
      <w:pPr>
        <w:pStyle w:val="SourceCode"/>
      </w:pPr>
      <w:r>
        <w:rPr>
          <w:rStyle w:val="VerbatimChar"/>
        </w:rPr>
        <w:t>2013-05-11</w:t>
      </w:r>
    </w:p>
    <w:p w14:paraId="57D1C79E" w14:textId="77777777" w:rsidR="007433CD" w:rsidRDefault="00000000">
      <w:pPr>
        <w:pStyle w:val="SourceCode"/>
      </w:pPr>
      <w:r>
        <w:rPr>
          <w:rStyle w:val="VerbatimChar"/>
        </w:rPr>
        <w:t>2013-05-12</w:t>
      </w:r>
    </w:p>
    <w:p w14:paraId="57D1C79F" w14:textId="77777777" w:rsidR="007433CD" w:rsidRDefault="00000000">
      <w:pPr>
        <w:pStyle w:val="SourceCode"/>
      </w:pPr>
      <w:r>
        <w:rPr>
          <w:rStyle w:val="VerbatimChar"/>
        </w:rPr>
        <w:t>2013-05-13</w:t>
      </w:r>
    </w:p>
    <w:p w14:paraId="57D1C7A0" w14:textId="77777777" w:rsidR="007433CD" w:rsidRDefault="00000000">
      <w:pPr>
        <w:pStyle w:val="SourceCode"/>
      </w:pPr>
      <w:r>
        <w:rPr>
          <w:rStyle w:val="VerbatimChar"/>
        </w:rPr>
        <w:t>2013-05-14</w:t>
      </w:r>
    </w:p>
    <w:p w14:paraId="57D1C7A1" w14:textId="77777777" w:rsidR="007433CD" w:rsidRDefault="00000000">
      <w:pPr>
        <w:pStyle w:val="SourceCode"/>
      </w:pPr>
      <w:r>
        <w:rPr>
          <w:rStyle w:val="VerbatimChar"/>
        </w:rPr>
        <w:t>2013-05-15</w:t>
      </w:r>
    </w:p>
    <w:p w14:paraId="57D1C7A2" w14:textId="77777777" w:rsidR="007433CD" w:rsidRDefault="00000000">
      <w:pPr>
        <w:pStyle w:val="SourceCode"/>
      </w:pPr>
      <w:r>
        <w:rPr>
          <w:rStyle w:val="VerbatimChar"/>
        </w:rPr>
        <w:t>2013-05-16</w:t>
      </w:r>
    </w:p>
    <w:p w14:paraId="57D1C7A3" w14:textId="77777777" w:rsidR="007433CD" w:rsidRDefault="00000000">
      <w:pPr>
        <w:pStyle w:val="SourceCode"/>
      </w:pPr>
      <w:r>
        <w:rPr>
          <w:rStyle w:val="VerbatimChar"/>
        </w:rPr>
        <w:t>2013-05-17</w:t>
      </w:r>
    </w:p>
    <w:p w14:paraId="57D1C7A4" w14:textId="77777777" w:rsidR="007433CD" w:rsidRDefault="00000000">
      <w:pPr>
        <w:pStyle w:val="SourceCode"/>
      </w:pPr>
      <w:r>
        <w:rPr>
          <w:rStyle w:val="VerbatimChar"/>
        </w:rPr>
        <w:t>2013-05-18</w:t>
      </w:r>
    </w:p>
    <w:p w14:paraId="57D1C7A5" w14:textId="77777777" w:rsidR="007433CD" w:rsidRDefault="00000000">
      <w:pPr>
        <w:pStyle w:val="SourceCode"/>
      </w:pPr>
      <w:r>
        <w:rPr>
          <w:rStyle w:val="VerbatimChar"/>
        </w:rPr>
        <w:t>2013-05-19</w:t>
      </w:r>
    </w:p>
    <w:p w14:paraId="57D1C7A6" w14:textId="77777777" w:rsidR="007433CD" w:rsidRDefault="00000000">
      <w:pPr>
        <w:pStyle w:val="SourceCode"/>
      </w:pPr>
      <w:r>
        <w:rPr>
          <w:rStyle w:val="VerbatimChar"/>
        </w:rPr>
        <w:t>2013-05-20</w:t>
      </w:r>
    </w:p>
    <w:p w14:paraId="57D1C7A7" w14:textId="77777777" w:rsidR="007433CD" w:rsidRDefault="00000000">
      <w:pPr>
        <w:pStyle w:val="SourceCode"/>
      </w:pPr>
      <w:r>
        <w:rPr>
          <w:rStyle w:val="VerbatimChar"/>
        </w:rPr>
        <w:t>2013-05-21</w:t>
      </w:r>
    </w:p>
    <w:p w14:paraId="57D1C7A8" w14:textId="77777777" w:rsidR="007433CD" w:rsidRDefault="00000000">
      <w:pPr>
        <w:pStyle w:val="SourceCode"/>
      </w:pPr>
      <w:r>
        <w:rPr>
          <w:rStyle w:val="VerbatimChar"/>
        </w:rPr>
        <w:t>2013-05-22</w:t>
      </w:r>
    </w:p>
    <w:p w14:paraId="57D1C7A9" w14:textId="77777777" w:rsidR="007433CD" w:rsidRDefault="00000000">
      <w:pPr>
        <w:pStyle w:val="SourceCode"/>
      </w:pPr>
      <w:r>
        <w:rPr>
          <w:rStyle w:val="VerbatimChar"/>
        </w:rPr>
        <w:t>2013-05-23</w:t>
      </w:r>
    </w:p>
    <w:p w14:paraId="57D1C7AA" w14:textId="77777777" w:rsidR="007433CD" w:rsidRDefault="00000000">
      <w:pPr>
        <w:pStyle w:val="SourceCode"/>
      </w:pPr>
      <w:r>
        <w:rPr>
          <w:rStyle w:val="VerbatimChar"/>
        </w:rPr>
        <w:t>2013-05-24</w:t>
      </w:r>
    </w:p>
    <w:p w14:paraId="57D1C7AB" w14:textId="77777777" w:rsidR="007433CD" w:rsidRDefault="00000000">
      <w:pPr>
        <w:pStyle w:val="SourceCode"/>
      </w:pPr>
      <w:r>
        <w:rPr>
          <w:rStyle w:val="VerbatimChar"/>
        </w:rPr>
        <w:t>2013-05-25</w:t>
      </w:r>
    </w:p>
    <w:p w14:paraId="57D1C7AC" w14:textId="77777777" w:rsidR="007433CD" w:rsidRDefault="00000000">
      <w:pPr>
        <w:pStyle w:val="SourceCode"/>
      </w:pPr>
      <w:r>
        <w:rPr>
          <w:rStyle w:val="VerbatimChar"/>
        </w:rPr>
        <w:t>2013-05-26</w:t>
      </w:r>
    </w:p>
    <w:p w14:paraId="57D1C7AD" w14:textId="77777777" w:rsidR="007433CD" w:rsidRDefault="00000000">
      <w:pPr>
        <w:pStyle w:val="SourceCode"/>
      </w:pPr>
      <w:r>
        <w:rPr>
          <w:rStyle w:val="VerbatimChar"/>
        </w:rPr>
        <w:t>2013-05-27</w:t>
      </w:r>
    </w:p>
    <w:p w14:paraId="57D1C7AE" w14:textId="77777777" w:rsidR="007433CD" w:rsidRDefault="00000000">
      <w:pPr>
        <w:pStyle w:val="SourceCode"/>
      </w:pPr>
      <w:r>
        <w:rPr>
          <w:rStyle w:val="VerbatimChar"/>
        </w:rPr>
        <w:t>2013-05-28</w:t>
      </w:r>
    </w:p>
    <w:p w14:paraId="57D1C7AF" w14:textId="77777777" w:rsidR="007433CD" w:rsidRDefault="00000000">
      <w:pPr>
        <w:pStyle w:val="SourceCode"/>
      </w:pPr>
      <w:r>
        <w:rPr>
          <w:rStyle w:val="VerbatimChar"/>
        </w:rPr>
        <w:t>2013-05-29</w:t>
      </w:r>
    </w:p>
    <w:p w14:paraId="57D1C7B0" w14:textId="77777777" w:rsidR="007433CD" w:rsidRDefault="00000000">
      <w:pPr>
        <w:pStyle w:val="SourceCode"/>
      </w:pPr>
      <w:r>
        <w:rPr>
          <w:rStyle w:val="VerbatimChar"/>
        </w:rPr>
        <w:t>2013-05-30</w:t>
      </w:r>
    </w:p>
    <w:p w14:paraId="57D1C7B1" w14:textId="77777777" w:rsidR="007433CD" w:rsidRDefault="00000000">
      <w:pPr>
        <w:pStyle w:val="SourceCode"/>
      </w:pPr>
      <w:r>
        <w:rPr>
          <w:rStyle w:val="VerbatimChar"/>
        </w:rPr>
        <w:t>2013-05-31</w:t>
      </w:r>
    </w:p>
    <w:p w14:paraId="57D1C7B2" w14:textId="77777777" w:rsidR="007433CD" w:rsidRDefault="00000000">
      <w:pPr>
        <w:pStyle w:val="SourceCode"/>
      </w:pPr>
      <w:r>
        <w:rPr>
          <w:rStyle w:val="VerbatimChar"/>
        </w:rPr>
        <w:t>2013-06-01</w:t>
      </w:r>
    </w:p>
    <w:p w14:paraId="57D1C7B3" w14:textId="77777777" w:rsidR="007433CD" w:rsidRDefault="00000000">
      <w:pPr>
        <w:pStyle w:val="SourceCode"/>
      </w:pPr>
      <w:r>
        <w:rPr>
          <w:rStyle w:val="VerbatimChar"/>
        </w:rPr>
        <w:t>2013-06-02</w:t>
      </w:r>
    </w:p>
    <w:p w14:paraId="57D1C7B4" w14:textId="77777777" w:rsidR="007433CD" w:rsidRDefault="00000000">
      <w:pPr>
        <w:pStyle w:val="SourceCode"/>
      </w:pPr>
      <w:r>
        <w:rPr>
          <w:rStyle w:val="VerbatimChar"/>
        </w:rPr>
        <w:t>2013-06-03</w:t>
      </w:r>
    </w:p>
    <w:p w14:paraId="57D1C7B5" w14:textId="77777777" w:rsidR="007433CD" w:rsidRDefault="00000000">
      <w:pPr>
        <w:pStyle w:val="SourceCode"/>
      </w:pPr>
      <w:r>
        <w:rPr>
          <w:rStyle w:val="VerbatimChar"/>
        </w:rPr>
        <w:t>2013-06-04</w:t>
      </w:r>
    </w:p>
    <w:p w14:paraId="57D1C7B6" w14:textId="77777777" w:rsidR="007433CD" w:rsidRDefault="00000000">
      <w:pPr>
        <w:pStyle w:val="SourceCode"/>
      </w:pPr>
      <w:r>
        <w:rPr>
          <w:rStyle w:val="VerbatimChar"/>
        </w:rPr>
        <w:t>2013-06-05</w:t>
      </w:r>
    </w:p>
    <w:p w14:paraId="57D1C7B7" w14:textId="77777777" w:rsidR="007433CD" w:rsidRDefault="00000000">
      <w:pPr>
        <w:pStyle w:val="SourceCode"/>
      </w:pPr>
      <w:r>
        <w:rPr>
          <w:rStyle w:val="VerbatimChar"/>
        </w:rPr>
        <w:lastRenderedPageBreak/>
        <w:t>2013-06-06</w:t>
      </w:r>
    </w:p>
    <w:p w14:paraId="57D1C7B8" w14:textId="77777777" w:rsidR="007433CD" w:rsidRDefault="00000000">
      <w:pPr>
        <w:pStyle w:val="SourceCode"/>
      </w:pPr>
      <w:r>
        <w:rPr>
          <w:rStyle w:val="VerbatimChar"/>
        </w:rPr>
        <w:t>2013-06-07</w:t>
      </w:r>
    </w:p>
    <w:p w14:paraId="57D1C7B9" w14:textId="77777777" w:rsidR="007433CD" w:rsidRDefault="00000000">
      <w:pPr>
        <w:pStyle w:val="SourceCode"/>
      </w:pPr>
      <w:r>
        <w:rPr>
          <w:rStyle w:val="VerbatimChar"/>
        </w:rPr>
        <w:t>2013-06-08</w:t>
      </w:r>
    </w:p>
    <w:p w14:paraId="57D1C7BA" w14:textId="77777777" w:rsidR="007433CD" w:rsidRDefault="00000000">
      <w:pPr>
        <w:pStyle w:val="SourceCode"/>
      </w:pPr>
      <w:r>
        <w:rPr>
          <w:rStyle w:val="VerbatimChar"/>
        </w:rPr>
        <w:t>2013-06-09</w:t>
      </w:r>
    </w:p>
    <w:p w14:paraId="57D1C7BB" w14:textId="77777777" w:rsidR="007433CD" w:rsidRDefault="00000000">
      <w:pPr>
        <w:pStyle w:val="SourceCode"/>
      </w:pPr>
      <w:r>
        <w:rPr>
          <w:rStyle w:val="VerbatimChar"/>
        </w:rPr>
        <w:t>2013-06-10</w:t>
      </w:r>
    </w:p>
    <w:p w14:paraId="57D1C7BC" w14:textId="77777777" w:rsidR="007433CD" w:rsidRDefault="00000000">
      <w:pPr>
        <w:pStyle w:val="SourceCode"/>
      </w:pPr>
      <w:r>
        <w:rPr>
          <w:rStyle w:val="VerbatimChar"/>
        </w:rPr>
        <w:t>2013-06-11</w:t>
      </w:r>
    </w:p>
    <w:p w14:paraId="57D1C7BD" w14:textId="77777777" w:rsidR="007433CD" w:rsidRDefault="00000000">
      <w:pPr>
        <w:pStyle w:val="SourceCode"/>
      </w:pPr>
      <w:r>
        <w:rPr>
          <w:rStyle w:val="VerbatimChar"/>
        </w:rPr>
        <w:t>2013-06-12</w:t>
      </w:r>
    </w:p>
    <w:p w14:paraId="57D1C7BE" w14:textId="77777777" w:rsidR="007433CD" w:rsidRDefault="00000000">
      <w:pPr>
        <w:pStyle w:val="SourceCode"/>
      </w:pPr>
      <w:r>
        <w:rPr>
          <w:rStyle w:val="VerbatimChar"/>
        </w:rPr>
        <w:t>2013-06-13</w:t>
      </w:r>
    </w:p>
    <w:p w14:paraId="57D1C7BF" w14:textId="77777777" w:rsidR="007433CD" w:rsidRDefault="00000000">
      <w:pPr>
        <w:pStyle w:val="SourceCode"/>
      </w:pPr>
      <w:r>
        <w:rPr>
          <w:rStyle w:val="VerbatimChar"/>
        </w:rPr>
        <w:t>2013-06-14</w:t>
      </w:r>
    </w:p>
    <w:p w14:paraId="57D1C7C0" w14:textId="77777777" w:rsidR="007433CD" w:rsidRDefault="00000000">
      <w:pPr>
        <w:pStyle w:val="SourceCode"/>
      </w:pPr>
      <w:r>
        <w:rPr>
          <w:rStyle w:val="VerbatimChar"/>
        </w:rPr>
        <w:t>2013-06-15</w:t>
      </w:r>
    </w:p>
    <w:p w14:paraId="57D1C7C1" w14:textId="77777777" w:rsidR="007433CD" w:rsidRDefault="00000000">
      <w:pPr>
        <w:pStyle w:val="SourceCode"/>
      </w:pPr>
      <w:r>
        <w:rPr>
          <w:rStyle w:val="VerbatimChar"/>
        </w:rPr>
        <w:t>2013-06-16</w:t>
      </w:r>
    </w:p>
    <w:p w14:paraId="57D1C7C2" w14:textId="77777777" w:rsidR="007433CD" w:rsidRDefault="00000000">
      <w:pPr>
        <w:pStyle w:val="SourceCode"/>
      </w:pPr>
      <w:r>
        <w:rPr>
          <w:rStyle w:val="VerbatimChar"/>
        </w:rPr>
        <w:t>2013-06-17</w:t>
      </w:r>
    </w:p>
    <w:p w14:paraId="57D1C7C3" w14:textId="77777777" w:rsidR="007433CD" w:rsidRDefault="00000000">
      <w:pPr>
        <w:pStyle w:val="SourceCode"/>
      </w:pPr>
      <w:r>
        <w:rPr>
          <w:rStyle w:val="VerbatimChar"/>
        </w:rPr>
        <w:t>2013-06-18</w:t>
      </w:r>
    </w:p>
    <w:p w14:paraId="57D1C7C4" w14:textId="77777777" w:rsidR="007433CD" w:rsidRDefault="00000000">
      <w:pPr>
        <w:pStyle w:val="SourceCode"/>
      </w:pPr>
      <w:r>
        <w:rPr>
          <w:rStyle w:val="VerbatimChar"/>
        </w:rPr>
        <w:t>2013-06-19</w:t>
      </w:r>
    </w:p>
    <w:p w14:paraId="57D1C7C5" w14:textId="77777777" w:rsidR="007433CD" w:rsidRDefault="00000000">
      <w:pPr>
        <w:pStyle w:val="SourceCode"/>
      </w:pPr>
      <w:r>
        <w:rPr>
          <w:rStyle w:val="VerbatimChar"/>
        </w:rPr>
        <w:t>2013-06-20</w:t>
      </w:r>
    </w:p>
    <w:p w14:paraId="57D1C7C6" w14:textId="77777777" w:rsidR="007433CD" w:rsidRDefault="00000000">
      <w:pPr>
        <w:pStyle w:val="SourceCode"/>
      </w:pPr>
      <w:r>
        <w:rPr>
          <w:rStyle w:val="VerbatimChar"/>
        </w:rPr>
        <w:t>2013-06-21</w:t>
      </w:r>
    </w:p>
    <w:p w14:paraId="57D1C7C7" w14:textId="77777777" w:rsidR="007433CD" w:rsidRDefault="00000000">
      <w:pPr>
        <w:pStyle w:val="SourceCode"/>
      </w:pPr>
      <w:r>
        <w:rPr>
          <w:rStyle w:val="VerbatimChar"/>
        </w:rPr>
        <w:t>2013-06-22</w:t>
      </w:r>
    </w:p>
    <w:p w14:paraId="57D1C7C8" w14:textId="77777777" w:rsidR="007433CD" w:rsidRDefault="00000000">
      <w:pPr>
        <w:pStyle w:val="SourceCode"/>
      </w:pPr>
      <w:r>
        <w:rPr>
          <w:rStyle w:val="VerbatimChar"/>
        </w:rPr>
        <w:t>2013-06-23</w:t>
      </w:r>
    </w:p>
    <w:p w14:paraId="57D1C7C9" w14:textId="77777777" w:rsidR="007433CD" w:rsidRDefault="00000000">
      <w:pPr>
        <w:pStyle w:val="SourceCode"/>
      </w:pPr>
      <w:r>
        <w:rPr>
          <w:rStyle w:val="VerbatimChar"/>
        </w:rPr>
        <w:t>2013-06-24</w:t>
      </w:r>
    </w:p>
    <w:p w14:paraId="57D1C7CA" w14:textId="77777777" w:rsidR="007433CD" w:rsidRDefault="00000000">
      <w:pPr>
        <w:pStyle w:val="SourceCode"/>
      </w:pPr>
      <w:r>
        <w:rPr>
          <w:rStyle w:val="VerbatimChar"/>
        </w:rPr>
        <w:t>2013-06-25</w:t>
      </w:r>
    </w:p>
    <w:p w14:paraId="57D1C7CB" w14:textId="77777777" w:rsidR="007433CD" w:rsidRDefault="00000000">
      <w:pPr>
        <w:pStyle w:val="SourceCode"/>
      </w:pPr>
      <w:r>
        <w:rPr>
          <w:rStyle w:val="VerbatimChar"/>
        </w:rPr>
        <w:t>2013-06-26</w:t>
      </w:r>
    </w:p>
    <w:p w14:paraId="57D1C7CC" w14:textId="77777777" w:rsidR="007433CD" w:rsidRDefault="00000000">
      <w:pPr>
        <w:pStyle w:val="SourceCode"/>
      </w:pPr>
      <w:r>
        <w:rPr>
          <w:rStyle w:val="VerbatimChar"/>
        </w:rPr>
        <w:t>2013-06-27</w:t>
      </w:r>
    </w:p>
    <w:p w14:paraId="57D1C7CD" w14:textId="77777777" w:rsidR="007433CD" w:rsidRDefault="00000000">
      <w:pPr>
        <w:pStyle w:val="SourceCode"/>
      </w:pPr>
      <w:r>
        <w:rPr>
          <w:rStyle w:val="VerbatimChar"/>
        </w:rPr>
        <w:t>2013-06-28</w:t>
      </w:r>
    </w:p>
    <w:p w14:paraId="57D1C7CE" w14:textId="77777777" w:rsidR="007433CD" w:rsidRDefault="00000000">
      <w:pPr>
        <w:pStyle w:val="SourceCode"/>
      </w:pPr>
      <w:r>
        <w:rPr>
          <w:rStyle w:val="VerbatimChar"/>
        </w:rPr>
        <w:t>2013-06-29</w:t>
      </w:r>
    </w:p>
    <w:p w14:paraId="57D1C7CF" w14:textId="77777777" w:rsidR="007433CD" w:rsidRDefault="00000000">
      <w:pPr>
        <w:pStyle w:val="SourceCode"/>
      </w:pPr>
      <w:r>
        <w:rPr>
          <w:rStyle w:val="VerbatimChar"/>
        </w:rPr>
        <w:t>2013-06-30</w:t>
      </w:r>
    </w:p>
    <w:p w14:paraId="57D1C7D0" w14:textId="77777777" w:rsidR="007433CD" w:rsidRDefault="00000000">
      <w:pPr>
        <w:pStyle w:val="SourceCode"/>
      </w:pPr>
      <w:r>
        <w:rPr>
          <w:rStyle w:val="VerbatimChar"/>
        </w:rPr>
        <w:t>2013-07-01</w:t>
      </w:r>
    </w:p>
    <w:p w14:paraId="57D1C7D1" w14:textId="77777777" w:rsidR="007433CD" w:rsidRDefault="00000000">
      <w:pPr>
        <w:pStyle w:val="SourceCode"/>
      </w:pPr>
      <w:r>
        <w:rPr>
          <w:rStyle w:val="VerbatimChar"/>
        </w:rPr>
        <w:t>2013-07-02</w:t>
      </w:r>
    </w:p>
    <w:p w14:paraId="57D1C7D2" w14:textId="77777777" w:rsidR="007433CD" w:rsidRDefault="00000000">
      <w:pPr>
        <w:pStyle w:val="SourceCode"/>
      </w:pPr>
      <w:r>
        <w:rPr>
          <w:rStyle w:val="VerbatimChar"/>
        </w:rPr>
        <w:t>2013-07-03</w:t>
      </w:r>
    </w:p>
    <w:p w14:paraId="57D1C7D3" w14:textId="77777777" w:rsidR="007433CD" w:rsidRDefault="00000000">
      <w:pPr>
        <w:pStyle w:val="SourceCode"/>
      </w:pPr>
      <w:r>
        <w:rPr>
          <w:rStyle w:val="VerbatimChar"/>
        </w:rPr>
        <w:lastRenderedPageBreak/>
        <w:t>2013-07-04</w:t>
      </w:r>
    </w:p>
    <w:p w14:paraId="57D1C7D4" w14:textId="77777777" w:rsidR="007433CD" w:rsidRDefault="00000000">
      <w:pPr>
        <w:pStyle w:val="SourceCode"/>
      </w:pPr>
      <w:r>
        <w:rPr>
          <w:rStyle w:val="VerbatimChar"/>
        </w:rPr>
        <w:t>2013-07-05</w:t>
      </w:r>
    </w:p>
    <w:p w14:paraId="57D1C7D5" w14:textId="77777777" w:rsidR="007433CD" w:rsidRDefault="00000000">
      <w:pPr>
        <w:pStyle w:val="SourceCode"/>
      </w:pPr>
      <w:r>
        <w:rPr>
          <w:rStyle w:val="VerbatimChar"/>
        </w:rPr>
        <w:t>2013-07-06</w:t>
      </w:r>
    </w:p>
    <w:p w14:paraId="57D1C7D6" w14:textId="77777777" w:rsidR="007433CD" w:rsidRDefault="00000000">
      <w:pPr>
        <w:pStyle w:val="SourceCode"/>
      </w:pPr>
      <w:r>
        <w:rPr>
          <w:rStyle w:val="VerbatimChar"/>
        </w:rPr>
        <w:t>2013-07-07</w:t>
      </w:r>
    </w:p>
    <w:p w14:paraId="57D1C7D7" w14:textId="77777777" w:rsidR="007433CD" w:rsidRDefault="00000000">
      <w:pPr>
        <w:pStyle w:val="SourceCode"/>
      </w:pPr>
      <w:r>
        <w:rPr>
          <w:rStyle w:val="VerbatimChar"/>
        </w:rPr>
        <w:t>2013-07-08</w:t>
      </w:r>
    </w:p>
    <w:p w14:paraId="57D1C7D8" w14:textId="77777777" w:rsidR="007433CD" w:rsidRDefault="00000000">
      <w:pPr>
        <w:pStyle w:val="SourceCode"/>
      </w:pPr>
      <w:r>
        <w:rPr>
          <w:rStyle w:val="VerbatimChar"/>
        </w:rPr>
        <w:t>2013-07-09</w:t>
      </w:r>
    </w:p>
    <w:p w14:paraId="57D1C7D9" w14:textId="77777777" w:rsidR="007433CD" w:rsidRDefault="00000000">
      <w:pPr>
        <w:pStyle w:val="SourceCode"/>
      </w:pPr>
      <w:r>
        <w:rPr>
          <w:rStyle w:val="VerbatimChar"/>
        </w:rPr>
        <w:t>2013-07-10</w:t>
      </w:r>
    </w:p>
    <w:p w14:paraId="57D1C7DA" w14:textId="77777777" w:rsidR="007433CD" w:rsidRDefault="00000000">
      <w:pPr>
        <w:pStyle w:val="SourceCode"/>
      </w:pPr>
      <w:r>
        <w:rPr>
          <w:rStyle w:val="VerbatimChar"/>
        </w:rPr>
        <w:t>2013-07-11</w:t>
      </w:r>
    </w:p>
    <w:p w14:paraId="57D1C7DB" w14:textId="77777777" w:rsidR="007433CD" w:rsidRDefault="00000000">
      <w:pPr>
        <w:pStyle w:val="SourceCode"/>
      </w:pPr>
      <w:r>
        <w:rPr>
          <w:rStyle w:val="VerbatimChar"/>
        </w:rPr>
        <w:t>2013-07-12</w:t>
      </w:r>
    </w:p>
    <w:p w14:paraId="57D1C7DC" w14:textId="77777777" w:rsidR="007433CD" w:rsidRDefault="00000000">
      <w:pPr>
        <w:pStyle w:val="SourceCode"/>
      </w:pPr>
      <w:r>
        <w:rPr>
          <w:rStyle w:val="VerbatimChar"/>
        </w:rPr>
        <w:t>2013-07-13</w:t>
      </w:r>
    </w:p>
    <w:p w14:paraId="57D1C7DD" w14:textId="77777777" w:rsidR="007433CD" w:rsidRDefault="00000000">
      <w:pPr>
        <w:pStyle w:val="SourceCode"/>
      </w:pPr>
      <w:r>
        <w:rPr>
          <w:rStyle w:val="VerbatimChar"/>
        </w:rPr>
        <w:t>2013-07-14</w:t>
      </w:r>
    </w:p>
    <w:p w14:paraId="57D1C7DE" w14:textId="77777777" w:rsidR="007433CD" w:rsidRDefault="00000000">
      <w:pPr>
        <w:pStyle w:val="SourceCode"/>
      </w:pPr>
      <w:r>
        <w:rPr>
          <w:rStyle w:val="VerbatimChar"/>
        </w:rPr>
        <w:t>2013-07-15</w:t>
      </w:r>
    </w:p>
    <w:p w14:paraId="57D1C7DF" w14:textId="77777777" w:rsidR="007433CD" w:rsidRDefault="00000000">
      <w:pPr>
        <w:pStyle w:val="SourceCode"/>
      </w:pPr>
      <w:r>
        <w:rPr>
          <w:rStyle w:val="VerbatimChar"/>
        </w:rPr>
        <w:t>2013-07-16</w:t>
      </w:r>
    </w:p>
    <w:p w14:paraId="57D1C7E0" w14:textId="77777777" w:rsidR="007433CD" w:rsidRDefault="00000000">
      <w:pPr>
        <w:pStyle w:val="SourceCode"/>
      </w:pPr>
      <w:r>
        <w:rPr>
          <w:rStyle w:val="VerbatimChar"/>
        </w:rPr>
        <w:t>2013-07-17</w:t>
      </w:r>
    </w:p>
    <w:p w14:paraId="57D1C7E1" w14:textId="77777777" w:rsidR="007433CD" w:rsidRDefault="00000000">
      <w:pPr>
        <w:pStyle w:val="SourceCode"/>
      </w:pPr>
      <w:r>
        <w:rPr>
          <w:rStyle w:val="VerbatimChar"/>
        </w:rPr>
        <w:t>2013-07-18</w:t>
      </w:r>
    </w:p>
    <w:p w14:paraId="57D1C7E2" w14:textId="77777777" w:rsidR="007433CD" w:rsidRDefault="00000000">
      <w:pPr>
        <w:pStyle w:val="SourceCode"/>
      </w:pPr>
      <w:r>
        <w:rPr>
          <w:rStyle w:val="VerbatimChar"/>
        </w:rPr>
        <w:t>2013-07-19</w:t>
      </w:r>
    </w:p>
    <w:p w14:paraId="57D1C7E3" w14:textId="77777777" w:rsidR="007433CD" w:rsidRDefault="00000000">
      <w:pPr>
        <w:pStyle w:val="SourceCode"/>
      </w:pPr>
      <w:r>
        <w:rPr>
          <w:rStyle w:val="VerbatimChar"/>
        </w:rPr>
        <w:t>2013-07-20</w:t>
      </w:r>
    </w:p>
    <w:p w14:paraId="57D1C7E4" w14:textId="77777777" w:rsidR="007433CD" w:rsidRDefault="00000000">
      <w:pPr>
        <w:pStyle w:val="SourceCode"/>
      </w:pPr>
      <w:r>
        <w:rPr>
          <w:rStyle w:val="VerbatimChar"/>
        </w:rPr>
        <w:t>2013-07-21</w:t>
      </w:r>
    </w:p>
    <w:p w14:paraId="57D1C7E5" w14:textId="77777777" w:rsidR="007433CD" w:rsidRDefault="00000000">
      <w:pPr>
        <w:pStyle w:val="SourceCode"/>
      </w:pPr>
      <w:r>
        <w:rPr>
          <w:rStyle w:val="VerbatimChar"/>
        </w:rPr>
        <w:t>2013-07-22</w:t>
      </w:r>
    </w:p>
    <w:p w14:paraId="57D1C7E6" w14:textId="77777777" w:rsidR="007433CD" w:rsidRDefault="00000000">
      <w:pPr>
        <w:pStyle w:val="SourceCode"/>
      </w:pPr>
      <w:r>
        <w:rPr>
          <w:rStyle w:val="VerbatimChar"/>
        </w:rPr>
        <w:t>2013-07-23</w:t>
      </w:r>
    </w:p>
    <w:p w14:paraId="57D1C7E7" w14:textId="77777777" w:rsidR="007433CD" w:rsidRDefault="00000000">
      <w:pPr>
        <w:pStyle w:val="SourceCode"/>
      </w:pPr>
      <w:r>
        <w:rPr>
          <w:rStyle w:val="VerbatimChar"/>
        </w:rPr>
        <w:t>2013-07-24</w:t>
      </w:r>
    </w:p>
    <w:p w14:paraId="57D1C7E8" w14:textId="77777777" w:rsidR="007433CD" w:rsidRDefault="00000000">
      <w:pPr>
        <w:pStyle w:val="SourceCode"/>
      </w:pPr>
      <w:r>
        <w:rPr>
          <w:rStyle w:val="VerbatimChar"/>
        </w:rPr>
        <w:t>2013-07-25</w:t>
      </w:r>
    </w:p>
    <w:p w14:paraId="57D1C7E9" w14:textId="77777777" w:rsidR="007433CD" w:rsidRDefault="00000000">
      <w:pPr>
        <w:pStyle w:val="SourceCode"/>
      </w:pPr>
      <w:r>
        <w:rPr>
          <w:rStyle w:val="VerbatimChar"/>
        </w:rPr>
        <w:t>2013-07-26</w:t>
      </w:r>
    </w:p>
    <w:p w14:paraId="57D1C7EA" w14:textId="77777777" w:rsidR="007433CD" w:rsidRDefault="00000000">
      <w:pPr>
        <w:pStyle w:val="SourceCode"/>
      </w:pPr>
      <w:r>
        <w:rPr>
          <w:rStyle w:val="VerbatimChar"/>
        </w:rPr>
        <w:t>2013-07-27</w:t>
      </w:r>
    </w:p>
    <w:p w14:paraId="57D1C7EB" w14:textId="77777777" w:rsidR="007433CD" w:rsidRDefault="00000000">
      <w:pPr>
        <w:pStyle w:val="SourceCode"/>
      </w:pPr>
      <w:r>
        <w:rPr>
          <w:rStyle w:val="VerbatimChar"/>
        </w:rPr>
        <w:t>2013-07-28</w:t>
      </w:r>
    </w:p>
    <w:p w14:paraId="57D1C7EC" w14:textId="77777777" w:rsidR="007433CD" w:rsidRDefault="00000000">
      <w:pPr>
        <w:pStyle w:val="SourceCode"/>
      </w:pPr>
      <w:r>
        <w:rPr>
          <w:rStyle w:val="VerbatimChar"/>
        </w:rPr>
        <w:t>2013-07-29</w:t>
      </w:r>
    </w:p>
    <w:p w14:paraId="57D1C7ED" w14:textId="77777777" w:rsidR="007433CD" w:rsidRDefault="00000000">
      <w:pPr>
        <w:pStyle w:val="SourceCode"/>
      </w:pPr>
      <w:r>
        <w:rPr>
          <w:rStyle w:val="VerbatimChar"/>
        </w:rPr>
        <w:t>2013-07-30</w:t>
      </w:r>
    </w:p>
    <w:p w14:paraId="57D1C7EE" w14:textId="77777777" w:rsidR="007433CD" w:rsidRDefault="00000000">
      <w:pPr>
        <w:pStyle w:val="SourceCode"/>
      </w:pPr>
      <w:r>
        <w:rPr>
          <w:rStyle w:val="VerbatimChar"/>
        </w:rPr>
        <w:t>2013-07-31</w:t>
      </w:r>
    </w:p>
    <w:p w14:paraId="57D1C7EF" w14:textId="77777777" w:rsidR="007433CD" w:rsidRDefault="00000000">
      <w:pPr>
        <w:pStyle w:val="SourceCode"/>
      </w:pPr>
      <w:r>
        <w:rPr>
          <w:rStyle w:val="VerbatimChar"/>
        </w:rPr>
        <w:lastRenderedPageBreak/>
        <w:t>2013-08-01</w:t>
      </w:r>
    </w:p>
    <w:p w14:paraId="57D1C7F0" w14:textId="77777777" w:rsidR="007433CD" w:rsidRDefault="00000000">
      <w:pPr>
        <w:pStyle w:val="SourceCode"/>
      </w:pPr>
      <w:r>
        <w:rPr>
          <w:rStyle w:val="VerbatimChar"/>
        </w:rPr>
        <w:t>2013-08-02</w:t>
      </w:r>
    </w:p>
    <w:p w14:paraId="57D1C7F1" w14:textId="77777777" w:rsidR="007433CD" w:rsidRDefault="00000000">
      <w:pPr>
        <w:pStyle w:val="SourceCode"/>
      </w:pPr>
      <w:r>
        <w:rPr>
          <w:rStyle w:val="VerbatimChar"/>
        </w:rPr>
        <w:t>2013-08-03</w:t>
      </w:r>
    </w:p>
    <w:p w14:paraId="57D1C7F2" w14:textId="77777777" w:rsidR="007433CD" w:rsidRDefault="00000000">
      <w:pPr>
        <w:pStyle w:val="SourceCode"/>
      </w:pPr>
      <w:r>
        <w:rPr>
          <w:rStyle w:val="VerbatimChar"/>
        </w:rPr>
        <w:t>2013-08-04</w:t>
      </w:r>
    </w:p>
    <w:p w14:paraId="57D1C7F3" w14:textId="77777777" w:rsidR="007433CD" w:rsidRDefault="00000000">
      <w:pPr>
        <w:pStyle w:val="SourceCode"/>
      </w:pPr>
      <w:r>
        <w:rPr>
          <w:rStyle w:val="VerbatimChar"/>
        </w:rPr>
        <w:t>2013-08-05</w:t>
      </w:r>
    </w:p>
    <w:p w14:paraId="57D1C7F4" w14:textId="77777777" w:rsidR="007433CD" w:rsidRDefault="00000000">
      <w:pPr>
        <w:pStyle w:val="SourceCode"/>
      </w:pPr>
      <w:r>
        <w:rPr>
          <w:rStyle w:val="VerbatimChar"/>
        </w:rPr>
        <w:t>2013-08-06</w:t>
      </w:r>
    </w:p>
    <w:p w14:paraId="57D1C7F5" w14:textId="77777777" w:rsidR="007433CD" w:rsidRDefault="00000000">
      <w:pPr>
        <w:pStyle w:val="SourceCode"/>
      </w:pPr>
      <w:r>
        <w:rPr>
          <w:rStyle w:val="VerbatimChar"/>
        </w:rPr>
        <w:t>2013-08-07</w:t>
      </w:r>
    </w:p>
    <w:p w14:paraId="57D1C7F6" w14:textId="77777777" w:rsidR="007433CD" w:rsidRDefault="00000000">
      <w:pPr>
        <w:pStyle w:val="SourceCode"/>
      </w:pPr>
      <w:r>
        <w:rPr>
          <w:rStyle w:val="VerbatimChar"/>
        </w:rPr>
        <w:t>2013-08-08</w:t>
      </w:r>
    </w:p>
    <w:p w14:paraId="57D1C7F7" w14:textId="77777777" w:rsidR="007433CD" w:rsidRDefault="00000000">
      <w:pPr>
        <w:pStyle w:val="SourceCode"/>
      </w:pPr>
      <w:r>
        <w:rPr>
          <w:rStyle w:val="VerbatimChar"/>
        </w:rPr>
        <w:t>2013-08-09</w:t>
      </w:r>
    </w:p>
    <w:p w14:paraId="57D1C7F8" w14:textId="77777777" w:rsidR="007433CD" w:rsidRDefault="00000000">
      <w:pPr>
        <w:pStyle w:val="SourceCode"/>
      </w:pPr>
      <w:r>
        <w:rPr>
          <w:rStyle w:val="VerbatimChar"/>
        </w:rPr>
        <w:t>2013-08-10</w:t>
      </w:r>
    </w:p>
    <w:p w14:paraId="57D1C7F9" w14:textId="77777777" w:rsidR="007433CD" w:rsidRDefault="00000000">
      <w:pPr>
        <w:pStyle w:val="SourceCode"/>
      </w:pPr>
      <w:r>
        <w:rPr>
          <w:rStyle w:val="VerbatimChar"/>
        </w:rPr>
        <w:t>2013-08-11</w:t>
      </w:r>
    </w:p>
    <w:p w14:paraId="57D1C7FA" w14:textId="77777777" w:rsidR="007433CD" w:rsidRDefault="00000000">
      <w:pPr>
        <w:pStyle w:val="SourceCode"/>
      </w:pPr>
      <w:r>
        <w:rPr>
          <w:rStyle w:val="VerbatimChar"/>
        </w:rPr>
        <w:t>2013-08-12</w:t>
      </w:r>
    </w:p>
    <w:p w14:paraId="57D1C7FB" w14:textId="77777777" w:rsidR="007433CD" w:rsidRDefault="00000000">
      <w:pPr>
        <w:pStyle w:val="SourceCode"/>
      </w:pPr>
      <w:r>
        <w:rPr>
          <w:rStyle w:val="VerbatimChar"/>
        </w:rPr>
        <w:t>2013-08-13</w:t>
      </w:r>
    </w:p>
    <w:p w14:paraId="57D1C7FC" w14:textId="77777777" w:rsidR="007433CD" w:rsidRDefault="00000000">
      <w:pPr>
        <w:pStyle w:val="SourceCode"/>
      </w:pPr>
      <w:r>
        <w:rPr>
          <w:rStyle w:val="VerbatimChar"/>
        </w:rPr>
        <w:t>2013-08-14</w:t>
      </w:r>
    </w:p>
    <w:p w14:paraId="57D1C7FD" w14:textId="77777777" w:rsidR="007433CD" w:rsidRDefault="00000000">
      <w:pPr>
        <w:pStyle w:val="SourceCode"/>
      </w:pPr>
      <w:r>
        <w:rPr>
          <w:rStyle w:val="VerbatimChar"/>
        </w:rPr>
        <w:t>2013-08-15</w:t>
      </w:r>
    </w:p>
    <w:p w14:paraId="57D1C7FE" w14:textId="77777777" w:rsidR="007433CD" w:rsidRDefault="00000000">
      <w:pPr>
        <w:pStyle w:val="SourceCode"/>
      </w:pPr>
      <w:r>
        <w:rPr>
          <w:rStyle w:val="VerbatimChar"/>
        </w:rPr>
        <w:t>2013-08-16</w:t>
      </w:r>
    </w:p>
    <w:p w14:paraId="57D1C7FF" w14:textId="77777777" w:rsidR="007433CD" w:rsidRDefault="00000000">
      <w:pPr>
        <w:pStyle w:val="SourceCode"/>
      </w:pPr>
      <w:r>
        <w:rPr>
          <w:rStyle w:val="VerbatimChar"/>
        </w:rPr>
        <w:t>2013-08-17</w:t>
      </w:r>
    </w:p>
    <w:p w14:paraId="57D1C800" w14:textId="77777777" w:rsidR="007433CD" w:rsidRDefault="00000000">
      <w:pPr>
        <w:pStyle w:val="SourceCode"/>
      </w:pPr>
      <w:r>
        <w:rPr>
          <w:rStyle w:val="VerbatimChar"/>
        </w:rPr>
        <w:t>2013-08-18</w:t>
      </w:r>
    </w:p>
    <w:p w14:paraId="57D1C801" w14:textId="77777777" w:rsidR="007433CD" w:rsidRDefault="00000000">
      <w:pPr>
        <w:pStyle w:val="SourceCode"/>
      </w:pPr>
      <w:r>
        <w:rPr>
          <w:rStyle w:val="VerbatimChar"/>
        </w:rPr>
        <w:t>2013-08-19</w:t>
      </w:r>
    </w:p>
    <w:p w14:paraId="57D1C802" w14:textId="77777777" w:rsidR="007433CD" w:rsidRDefault="00000000">
      <w:pPr>
        <w:pStyle w:val="SourceCode"/>
      </w:pPr>
      <w:r>
        <w:rPr>
          <w:rStyle w:val="VerbatimChar"/>
        </w:rPr>
        <w:t>2013-08-20</w:t>
      </w:r>
    </w:p>
    <w:p w14:paraId="57D1C803" w14:textId="77777777" w:rsidR="007433CD" w:rsidRDefault="00000000">
      <w:pPr>
        <w:pStyle w:val="SourceCode"/>
      </w:pPr>
      <w:r>
        <w:rPr>
          <w:rStyle w:val="VerbatimChar"/>
        </w:rPr>
        <w:t>2013-08-21</w:t>
      </w:r>
    </w:p>
    <w:p w14:paraId="57D1C804" w14:textId="77777777" w:rsidR="007433CD" w:rsidRDefault="00000000">
      <w:pPr>
        <w:pStyle w:val="SourceCode"/>
      </w:pPr>
      <w:r>
        <w:rPr>
          <w:rStyle w:val="VerbatimChar"/>
        </w:rPr>
        <w:t>2013-08-22</w:t>
      </w:r>
    </w:p>
    <w:p w14:paraId="57D1C805" w14:textId="77777777" w:rsidR="007433CD" w:rsidRDefault="00000000">
      <w:pPr>
        <w:pStyle w:val="SourceCode"/>
      </w:pPr>
      <w:r>
        <w:rPr>
          <w:rStyle w:val="VerbatimChar"/>
        </w:rPr>
        <w:t>2013-08-23</w:t>
      </w:r>
    </w:p>
    <w:p w14:paraId="57D1C806" w14:textId="77777777" w:rsidR="007433CD" w:rsidRDefault="00000000">
      <w:pPr>
        <w:pStyle w:val="SourceCode"/>
      </w:pPr>
      <w:r>
        <w:rPr>
          <w:rStyle w:val="VerbatimChar"/>
        </w:rPr>
        <w:t>2013-08-24</w:t>
      </w:r>
    </w:p>
    <w:p w14:paraId="57D1C807" w14:textId="77777777" w:rsidR="007433CD" w:rsidRDefault="00000000">
      <w:pPr>
        <w:pStyle w:val="SourceCode"/>
      </w:pPr>
      <w:r>
        <w:rPr>
          <w:rStyle w:val="VerbatimChar"/>
        </w:rPr>
        <w:t>2013-08-25</w:t>
      </w:r>
    </w:p>
    <w:p w14:paraId="57D1C808" w14:textId="77777777" w:rsidR="007433CD" w:rsidRDefault="00000000">
      <w:pPr>
        <w:pStyle w:val="SourceCode"/>
      </w:pPr>
      <w:r>
        <w:rPr>
          <w:rStyle w:val="VerbatimChar"/>
        </w:rPr>
        <w:t>2013-08-26</w:t>
      </w:r>
    </w:p>
    <w:p w14:paraId="57D1C809" w14:textId="77777777" w:rsidR="007433CD" w:rsidRDefault="00000000">
      <w:pPr>
        <w:pStyle w:val="SourceCode"/>
      </w:pPr>
      <w:r>
        <w:rPr>
          <w:rStyle w:val="VerbatimChar"/>
        </w:rPr>
        <w:t>2013-08-27</w:t>
      </w:r>
    </w:p>
    <w:p w14:paraId="57D1C80A" w14:textId="77777777" w:rsidR="007433CD" w:rsidRDefault="00000000">
      <w:pPr>
        <w:pStyle w:val="SourceCode"/>
      </w:pPr>
      <w:r>
        <w:rPr>
          <w:rStyle w:val="VerbatimChar"/>
        </w:rPr>
        <w:t>2013-08-28</w:t>
      </w:r>
    </w:p>
    <w:p w14:paraId="57D1C80B" w14:textId="77777777" w:rsidR="007433CD" w:rsidRDefault="00000000">
      <w:pPr>
        <w:pStyle w:val="SourceCode"/>
      </w:pPr>
      <w:r>
        <w:rPr>
          <w:rStyle w:val="VerbatimChar"/>
        </w:rPr>
        <w:lastRenderedPageBreak/>
        <w:t>2013-08-29</w:t>
      </w:r>
    </w:p>
    <w:p w14:paraId="57D1C80C" w14:textId="77777777" w:rsidR="007433CD" w:rsidRDefault="00000000">
      <w:pPr>
        <w:pStyle w:val="SourceCode"/>
      </w:pPr>
      <w:r>
        <w:rPr>
          <w:rStyle w:val="VerbatimChar"/>
        </w:rPr>
        <w:t>2013-08-30</w:t>
      </w:r>
    </w:p>
    <w:p w14:paraId="57D1C80D" w14:textId="77777777" w:rsidR="007433CD" w:rsidRDefault="00000000">
      <w:pPr>
        <w:pStyle w:val="SourceCode"/>
      </w:pPr>
      <w:r>
        <w:rPr>
          <w:rStyle w:val="VerbatimChar"/>
        </w:rPr>
        <w:t>2013-08-31</w:t>
      </w:r>
    </w:p>
    <w:p w14:paraId="57D1C80E" w14:textId="77777777" w:rsidR="007433CD" w:rsidRDefault="00000000">
      <w:pPr>
        <w:pStyle w:val="SourceCode"/>
      </w:pPr>
      <w:r>
        <w:rPr>
          <w:rStyle w:val="VerbatimChar"/>
        </w:rPr>
        <w:t>2013-09-01</w:t>
      </w:r>
    </w:p>
    <w:p w14:paraId="57D1C80F" w14:textId="77777777" w:rsidR="007433CD" w:rsidRDefault="00000000">
      <w:pPr>
        <w:pStyle w:val="SourceCode"/>
      </w:pPr>
      <w:r>
        <w:rPr>
          <w:rStyle w:val="VerbatimChar"/>
        </w:rPr>
        <w:t>2013-09-02</w:t>
      </w:r>
    </w:p>
    <w:p w14:paraId="57D1C810" w14:textId="77777777" w:rsidR="007433CD" w:rsidRDefault="00000000">
      <w:pPr>
        <w:pStyle w:val="SourceCode"/>
      </w:pPr>
      <w:r>
        <w:rPr>
          <w:rStyle w:val="VerbatimChar"/>
        </w:rPr>
        <w:t>2013-09-03</w:t>
      </w:r>
    </w:p>
    <w:p w14:paraId="57D1C811" w14:textId="77777777" w:rsidR="007433CD" w:rsidRDefault="00000000">
      <w:pPr>
        <w:pStyle w:val="SourceCode"/>
      </w:pPr>
      <w:r>
        <w:rPr>
          <w:rStyle w:val="VerbatimChar"/>
        </w:rPr>
        <w:t>2013-09-04</w:t>
      </w:r>
    </w:p>
    <w:p w14:paraId="57D1C812" w14:textId="77777777" w:rsidR="007433CD" w:rsidRDefault="00000000">
      <w:pPr>
        <w:pStyle w:val="SourceCode"/>
      </w:pPr>
      <w:r>
        <w:rPr>
          <w:rStyle w:val="VerbatimChar"/>
        </w:rPr>
        <w:t>2013-09-05</w:t>
      </w:r>
    </w:p>
    <w:p w14:paraId="57D1C813" w14:textId="77777777" w:rsidR="007433CD" w:rsidRDefault="00000000">
      <w:pPr>
        <w:pStyle w:val="SourceCode"/>
      </w:pPr>
      <w:r>
        <w:rPr>
          <w:rStyle w:val="VerbatimChar"/>
        </w:rPr>
        <w:t>2013-09-06</w:t>
      </w:r>
    </w:p>
    <w:p w14:paraId="57D1C814" w14:textId="77777777" w:rsidR="007433CD" w:rsidRDefault="00000000">
      <w:pPr>
        <w:pStyle w:val="SourceCode"/>
      </w:pPr>
      <w:r>
        <w:rPr>
          <w:rStyle w:val="VerbatimChar"/>
        </w:rPr>
        <w:t>2013-09-07</w:t>
      </w:r>
    </w:p>
    <w:p w14:paraId="57D1C815" w14:textId="77777777" w:rsidR="007433CD" w:rsidRDefault="00000000">
      <w:pPr>
        <w:pStyle w:val="SourceCode"/>
      </w:pPr>
      <w:r>
        <w:rPr>
          <w:rStyle w:val="VerbatimChar"/>
        </w:rPr>
        <w:t>2013-09-08</w:t>
      </w:r>
    </w:p>
    <w:p w14:paraId="57D1C816" w14:textId="77777777" w:rsidR="007433CD" w:rsidRDefault="00000000">
      <w:pPr>
        <w:pStyle w:val="SourceCode"/>
      </w:pPr>
      <w:r>
        <w:rPr>
          <w:rStyle w:val="VerbatimChar"/>
        </w:rPr>
        <w:t>2013-09-09</w:t>
      </w:r>
    </w:p>
    <w:p w14:paraId="57D1C817" w14:textId="77777777" w:rsidR="007433CD" w:rsidRDefault="00000000">
      <w:pPr>
        <w:pStyle w:val="SourceCode"/>
      </w:pPr>
      <w:r>
        <w:rPr>
          <w:rStyle w:val="VerbatimChar"/>
        </w:rPr>
        <w:t>2013-09-10</w:t>
      </w:r>
    </w:p>
    <w:p w14:paraId="57D1C818" w14:textId="77777777" w:rsidR="007433CD" w:rsidRDefault="00000000">
      <w:pPr>
        <w:pStyle w:val="SourceCode"/>
      </w:pPr>
      <w:r>
        <w:rPr>
          <w:rStyle w:val="VerbatimChar"/>
        </w:rPr>
        <w:t>2013-09-11</w:t>
      </w:r>
    </w:p>
    <w:p w14:paraId="57D1C819" w14:textId="77777777" w:rsidR="007433CD" w:rsidRDefault="00000000">
      <w:pPr>
        <w:pStyle w:val="SourceCode"/>
      </w:pPr>
      <w:r>
        <w:rPr>
          <w:rStyle w:val="VerbatimChar"/>
        </w:rPr>
        <w:t>2013-09-12</w:t>
      </w:r>
    </w:p>
    <w:p w14:paraId="57D1C81A" w14:textId="77777777" w:rsidR="007433CD" w:rsidRDefault="00000000">
      <w:pPr>
        <w:pStyle w:val="SourceCode"/>
      </w:pPr>
      <w:r>
        <w:rPr>
          <w:rStyle w:val="VerbatimChar"/>
        </w:rPr>
        <w:t>2013-09-13</w:t>
      </w:r>
    </w:p>
    <w:p w14:paraId="57D1C81B" w14:textId="77777777" w:rsidR="007433CD" w:rsidRDefault="00000000">
      <w:pPr>
        <w:pStyle w:val="SourceCode"/>
      </w:pPr>
      <w:r>
        <w:rPr>
          <w:rStyle w:val="VerbatimChar"/>
        </w:rPr>
        <w:t>2013-09-14</w:t>
      </w:r>
    </w:p>
    <w:p w14:paraId="57D1C81C" w14:textId="77777777" w:rsidR="007433CD" w:rsidRDefault="00000000">
      <w:pPr>
        <w:pStyle w:val="SourceCode"/>
      </w:pPr>
      <w:r>
        <w:rPr>
          <w:rStyle w:val="VerbatimChar"/>
        </w:rPr>
        <w:t>2013-09-15</w:t>
      </w:r>
    </w:p>
    <w:p w14:paraId="57D1C81D" w14:textId="77777777" w:rsidR="007433CD" w:rsidRDefault="00000000">
      <w:pPr>
        <w:pStyle w:val="SourceCode"/>
      </w:pPr>
      <w:r>
        <w:rPr>
          <w:rStyle w:val="VerbatimChar"/>
        </w:rPr>
        <w:t>2013-09-16</w:t>
      </w:r>
    </w:p>
    <w:p w14:paraId="57D1C81E" w14:textId="77777777" w:rsidR="007433CD" w:rsidRDefault="00000000">
      <w:pPr>
        <w:pStyle w:val="SourceCode"/>
      </w:pPr>
      <w:r>
        <w:rPr>
          <w:rStyle w:val="VerbatimChar"/>
        </w:rPr>
        <w:t>2013-09-17</w:t>
      </w:r>
    </w:p>
    <w:p w14:paraId="57D1C81F" w14:textId="77777777" w:rsidR="007433CD" w:rsidRDefault="00000000">
      <w:pPr>
        <w:pStyle w:val="SourceCode"/>
      </w:pPr>
      <w:r>
        <w:rPr>
          <w:rStyle w:val="VerbatimChar"/>
        </w:rPr>
        <w:t>2013-09-18</w:t>
      </w:r>
    </w:p>
    <w:p w14:paraId="57D1C820" w14:textId="77777777" w:rsidR="007433CD" w:rsidRDefault="00000000">
      <w:pPr>
        <w:pStyle w:val="SourceCode"/>
      </w:pPr>
      <w:r>
        <w:rPr>
          <w:rStyle w:val="VerbatimChar"/>
        </w:rPr>
        <w:t>2013-09-19</w:t>
      </w:r>
    </w:p>
    <w:p w14:paraId="57D1C821" w14:textId="77777777" w:rsidR="007433CD" w:rsidRDefault="00000000">
      <w:pPr>
        <w:pStyle w:val="SourceCode"/>
      </w:pPr>
      <w:r>
        <w:rPr>
          <w:rStyle w:val="VerbatimChar"/>
        </w:rPr>
        <w:t>2013-09-20</w:t>
      </w:r>
    </w:p>
    <w:p w14:paraId="57D1C822" w14:textId="77777777" w:rsidR="007433CD" w:rsidRDefault="00000000">
      <w:pPr>
        <w:pStyle w:val="SourceCode"/>
      </w:pPr>
      <w:r>
        <w:rPr>
          <w:rStyle w:val="VerbatimChar"/>
        </w:rPr>
        <w:t>2013-09-21</w:t>
      </w:r>
    </w:p>
    <w:p w14:paraId="57D1C823" w14:textId="77777777" w:rsidR="007433CD" w:rsidRDefault="00000000">
      <w:pPr>
        <w:pStyle w:val="SourceCode"/>
      </w:pPr>
      <w:r>
        <w:rPr>
          <w:rStyle w:val="VerbatimChar"/>
        </w:rPr>
        <w:t>2013-09-22</w:t>
      </w:r>
    </w:p>
    <w:p w14:paraId="57D1C824" w14:textId="77777777" w:rsidR="007433CD" w:rsidRDefault="00000000">
      <w:pPr>
        <w:pStyle w:val="SourceCode"/>
      </w:pPr>
      <w:r>
        <w:rPr>
          <w:rStyle w:val="VerbatimChar"/>
        </w:rPr>
        <w:t>2013-09-23</w:t>
      </w:r>
    </w:p>
    <w:p w14:paraId="57D1C825" w14:textId="77777777" w:rsidR="007433CD" w:rsidRDefault="00000000">
      <w:pPr>
        <w:pStyle w:val="SourceCode"/>
      </w:pPr>
      <w:r>
        <w:rPr>
          <w:rStyle w:val="VerbatimChar"/>
        </w:rPr>
        <w:t>2013-09-24</w:t>
      </w:r>
    </w:p>
    <w:p w14:paraId="57D1C826" w14:textId="77777777" w:rsidR="007433CD" w:rsidRDefault="00000000">
      <w:pPr>
        <w:pStyle w:val="SourceCode"/>
      </w:pPr>
      <w:r>
        <w:rPr>
          <w:rStyle w:val="VerbatimChar"/>
        </w:rPr>
        <w:t>2013-09-25</w:t>
      </w:r>
    </w:p>
    <w:p w14:paraId="57D1C827" w14:textId="77777777" w:rsidR="007433CD" w:rsidRDefault="00000000">
      <w:pPr>
        <w:pStyle w:val="SourceCode"/>
      </w:pPr>
      <w:r>
        <w:rPr>
          <w:rStyle w:val="VerbatimChar"/>
        </w:rPr>
        <w:lastRenderedPageBreak/>
        <w:t>2013-09-26</w:t>
      </w:r>
    </w:p>
    <w:p w14:paraId="57D1C828" w14:textId="77777777" w:rsidR="007433CD" w:rsidRDefault="00000000">
      <w:pPr>
        <w:pStyle w:val="SourceCode"/>
      </w:pPr>
      <w:r>
        <w:rPr>
          <w:rStyle w:val="VerbatimChar"/>
        </w:rPr>
        <w:t>2013-09-27</w:t>
      </w:r>
    </w:p>
    <w:p w14:paraId="57D1C829" w14:textId="77777777" w:rsidR="007433CD" w:rsidRDefault="00000000">
      <w:pPr>
        <w:pStyle w:val="SourceCode"/>
      </w:pPr>
      <w:r>
        <w:rPr>
          <w:rStyle w:val="VerbatimChar"/>
        </w:rPr>
        <w:t>2013-09-28</w:t>
      </w:r>
    </w:p>
    <w:p w14:paraId="57D1C82A" w14:textId="77777777" w:rsidR="007433CD" w:rsidRDefault="00000000">
      <w:pPr>
        <w:pStyle w:val="SourceCode"/>
      </w:pPr>
      <w:r>
        <w:rPr>
          <w:rStyle w:val="VerbatimChar"/>
        </w:rPr>
        <w:t>2013-09-29</w:t>
      </w:r>
    </w:p>
    <w:p w14:paraId="57D1C82B" w14:textId="77777777" w:rsidR="007433CD" w:rsidRDefault="00000000">
      <w:pPr>
        <w:pStyle w:val="SourceCode"/>
      </w:pPr>
      <w:r>
        <w:rPr>
          <w:rStyle w:val="VerbatimChar"/>
        </w:rPr>
        <w:t>2013-09-30</w:t>
      </w:r>
    </w:p>
    <w:p w14:paraId="57D1C82C" w14:textId="77777777" w:rsidR="007433CD" w:rsidRDefault="00000000">
      <w:pPr>
        <w:pStyle w:val="SourceCode"/>
      </w:pPr>
      <w:r>
        <w:rPr>
          <w:rStyle w:val="VerbatimChar"/>
        </w:rPr>
        <w:t>2013-10-01</w:t>
      </w:r>
    </w:p>
    <w:p w14:paraId="57D1C82D" w14:textId="77777777" w:rsidR="007433CD" w:rsidRDefault="00000000">
      <w:pPr>
        <w:pStyle w:val="SourceCode"/>
      </w:pPr>
      <w:r>
        <w:rPr>
          <w:rStyle w:val="VerbatimChar"/>
        </w:rPr>
        <w:t>2013-10-02</w:t>
      </w:r>
    </w:p>
    <w:p w14:paraId="57D1C82E" w14:textId="77777777" w:rsidR="007433CD" w:rsidRDefault="00000000">
      <w:pPr>
        <w:pStyle w:val="SourceCode"/>
      </w:pPr>
      <w:r>
        <w:rPr>
          <w:rStyle w:val="VerbatimChar"/>
        </w:rPr>
        <w:t>2013-10-03</w:t>
      </w:r>
    </w:p>
    <w:p w14:paraId="57D1C82F" w14:textId="77777777" w:rsidR="007433CD" w:rsidRDefault="00000000">
      <w:pPr>
        <w:pStyle w:val="SourceCode"/>
      </w:pPr>
      <w:r>
        <w:rPr>
          <w:rStyle w:val="VerbatimChar"/>
        </w:rPr>
        <w:t>2013-10-04</w:t>
      </w:r>
    </w:p>
    <w:p w14:paraId="57D1C830" w14:textId="77777777" w:rsidR="007433CD" w:rsidRDefault="00000000">
      <w:pPr>
        <w:pStyle w:val="SourceCode"/>
      </w:pPr>
      <w:r>
        <w:rPr>
          <w:rStyle w:val="VerbatimChar"/>
        </w:rPr>
        <w:t>2013-10-05</w:t>
      </w:r>
    </w:p>
    <w:p w14:paraId="57D1C831" w14:textId="77777777" w:rsidR="007433CD" w:rsidRDefault="00000000">
      <w:pPr>
        <w:pStyle w:val="SourceCode"/>
      </w:pPr>
      <w:r>
        <w:rPr>
          <w:rStyle w:val="VerbatimChar"/>
        </w:rPr>
        <w:t>2013-10-06</w:t>
      </w:r>
    </w:p>
    <w:p w14:paraId="57D1C832" w14:textId="77777777" w:rsidR="007433CD" w:rsidRDefault="00000000">
      <w:pPr>
        <w:pStyle w:val="SourceCode"/>
      </w:pPr>
      <w:r>
        <w:rPr>
          <w:rStyle w:val="VerbatimChar"/>
        </w:rPr>
        <w:t>2013-10-07</w:t>
      </w:r>
    </w:p>
    <w:p w14:paraId="57D1C833" w14:textId="77777777" w:rsidR="007433CD" w:rsidRDefault="00000000">
      <w:pPr>
        <w:pStyle w:val="SourceCode"/>
      </w:pPr>
      <w:r>
        <w:rPr>
          <w:rStyle w:val="VerbatimChar"/>
        </w:rPr>
        <w:t>2013-10-08</w:t>
      </w:r>
    </w:p>
    <w:p w14:paraId="57D1C834" w14:textId="77777777" w:rsidR="007433CD" w:rsidRDefault="00000000">
      <w:pPr>
        <w:pStyle w:val="SourceCode"/>
      </w:pPr>
      <w:r>
        <w:rPr>
          <w:rStyle w:val="VerbatimChar"/>
        </w:rPr>
        <w:t>2013-10-09</w:t>
      </w:r>
    </w:p>
    <w:p w14:paraId="57D1C835" w14:textId="77777777" w:rsidR="007433CD" w:rsidRDefault="00000000">
      <w:pPr>
        <w:pStyle w:val="SourceCode"/>
      </w:pPr>
      <w:r>
        <w:rPr>
          <w:rStyle w:val="VerbatimChar"/>
        </w:rPr>
        <w:t>2013-10-10</w:t>
      </w:r>
    </w:p>
    <w:p w14:paraId="57D1C836" w14:textId="77777777" w:rsidR="007433CD" w:rsidRDefault="00000000">
      <w:pPr>
        <w:pStyle w:val="SourceCode"/>
      </w:pPr>
      <w:r>
        <w:rPr>
          <w:rStyle w:val="VerbatimChar"/>
        </w:rPr>
        <w:t>2013-10-11</w:t>
      </w:r>
    </w:p>
    <w:p w14:paraId="57D1C837" w14:textId="77777777" w:rsidR="007433CD" w:rsidRDefault="00000000">
      <w:pPr>
        <w:pStyle w:val="SourceCode"/>
      </w:pPr>
      <w:r>
        <w:rPr>
          <w:rStyle w:val="VerbatimChar"/>
        </w:rPr>
        <w:t>2013-10-12</w:t>
      </w:r>
    </w:p>
    <w:p w14:paraId="57D1C838" w14:textId="77777777" w:rsidR="007433CD" w:rsidRDefault="00000000">
      <w:pPr>
        <w:pStyle w:val="SourceCode"/>
      </w:pPr>
      <w:r>
        <w:rPr>
          <w:rStyle w:val="VerbatimChar"/>
        </w:rPr>
        <w:t>2013-10-13</w:t>
      </w:r>
    </w:p>
    <w:p w14:paraId="57D1C839" w14:textId="77777777" w:rsidR="007433CD" w:rsidRDefault="00000000">
      <w:pPr>
        <w:pStyle w:val="SourceCode"/>
      </w:pPr>
      <w:r>
        <w:rPr>
          <w:rStyle w:val="VerbatimChar"/>
        </w:rPr>
        <w:t>2013-10-14</w:t>
      </w:r>
    </w:p>
    <w:p w14:paraId="57D1C83A" w14:textId="77777777" w:rsidR="007433CD" w:rsidRDefault="00000000">
      <w:pPr>
        <w:pStyle w:val="SourceCode"/>
      </w:pPr>
      <w:r>
        <w:rPr>
          <w:rStyle w:val="VerbatimChar"/>
        </w:rPr>
        <w:t>2013-10-15</w:t>
      </w:r>
    </w:p>
    <w:p w14:paraId="57D1C83B" w14:textId="77777777" w:rsidR="007433CD" w:rsidRDefault="00000000">
      <w:pPr>
        <w:pStyle w:val="SourceCode"/>
      </w:pPr>
      <w:r>
        <w:rPr>
          <w:rStyle w:val="VerbatimChar"/>
        </w:rPr>
        <w:t>2013-10-16</w:t>
      </w:r>
    </w:p>
    <w:p w14:paraId="57D1C83C" w14:textId="77777777" w:rsidR="007433CD" w:rsidRDefault="00000000">
      <w:pPr>
        <w:pStyle w:val="SourceCode"/>
      </w:pPr>
      <w:r>
        <w:rPr>
          <w:rStyle w:val="VerbatimChar"/>
        </w:rPr>
        <w:t>2013-10-17</w:t>
      </w:r>
    </w:p>
    <w:p w14:paraId="57D1C83D" w14:textId="77777777" w:rsidR="007433CD" w:rsidRDefault="00000000">
      <w:pPr>
        <w:pStyle w:val="SourceCode"/>
      </w:pPr>
      <w:r>
        <w:rPr>
          <w:rStyle w:val="VerbatimChar"/>
        </w:rPr>
        <w:t>2013-10-18</w:t>
      </w:r>
    </w:p>
    <w:p w14:paraId="57D1C83E" w14:textId="77777777" w:rsidR="007433CD" w:rsidRDefault="00000000">
      <w:pPr>
        <w:pStyle w:val="SourceCode"/>
      </w:pPr>
      <w:r>
        <w:rPr>
          <w:rStyle w:val="VerbatimChar"/>
        </w:rPr>
        <w:t>2013-10-19</w:t>
      </w:r>
    </w:p>
    <w:p w14:paraId="57D1C83F" w14:textId="77777777" w:rsidR="007433CD" w:rsidRDefault="00000000">
      <w:pPr>
        <w:pStyle w:val="SourceCode"/>
      </w:pPr>
      <w:r>
        <w:rPr>
          <w:rStyle w:val="VerbatimChar"/>
        </w:rPr>
        <w:t>2013-10-20</w:t>
      </w:r>
    </w:p>
    <w:p w14:paraId="57D1C840" w14:textId="77777777" w:rsidR="007433CD" w:rsidRDefault="00000000">
      <w:pPr>
        <w:pStyle w:val="SourceCode"/>
      </w:pPr>
      <w:r>
        <w:rPr>
          <w:rStyle w:val="VerbatimChar"/>
        </w:rPr>
        <w:t>2013-10-21</w:t>
      </w:r>
    </w:p>
    <w:p w14:paraId="57D1C841" w14:textId="77777777" w:rsidR="007433CD" w:rsidRDefault="00000000">
      <w:pPr>
        <w:pStyle w:val="SourceCode"/>
      </w:pPr>
      <w:r>
        <w:rPr>
          <w:rStyle w:val="VerbatimChar"/>
        </w:rPr>
        <w:t>2013-10-22</w:t>
      </w:r>
    </w:p>
    <w:p w14:paraId="57D1C842" w14:textId="77777777" w:rsidR="007433CD" w:rsidRDefault="00000000">
      <w:pPr>
        <w:pStyle w:val="SourceCode"/>
      </w:pPr>
      <w:r>
        <w:rPr>
          <w:rStyle w:val="VerbatimChar"/>
        </w:rPr>
        <w:t>2013-10-23</w:t>
      </w:r>
    </w:p>
    <w:p w14:paraId="57D1C843" w14:textId="77777777" w:rsidR="007433CD" w:rsidRDefault="00000000">
      <w:pPr>
        <w:pStyle w:val="SourceCode"/>
      </w:pPr>
      <w:r>
        <w:rPr>
          <w:rStyle w:val="VerbatimChar"/>
        </w:rPr>
        <w:lastRenderedPageBreak/>
        <w:t>2013-10-24</w:t>
      </w:r>
    </w:p>
    <w:p w14:paraId="57D1C844" w14:textId="77777777" w:rsidR="007433CD" w:rsidRDefault="00000000">
      <w:pPr>
        <w:pStyle w:val="SourceCode"/>
      </w:pPr>
      <w:r>
        <w:rPr>
          <w:rStyle w:val="VerbatimChar"/>
        </w:rPr>
        <w:t>2013-10-25</w:t>
      </w:r>
    </w:p>
    <w:p w14:paraId="57D1C845" w14:textId="77777777" w:rsidR="007433CD" w:rsidRDefault="00000000">
      <w:pPr>
        <w:pStyle w:val="SourceCode"/>
      </w:pPr>
      <w:r>
        <w:rPr>
          <w:rStyle w:val="VerbatimChar"/>
        </w:rPr>
        <w:t>2013-10-26</w:t>
      </w:r>
    </w:p>
    <w:p w14:paraId="57D1C846" w14:textId="77777777" w:rsidR="007433CD" w:rsidRDefault="00000000">
      <w:pPr>
        <w:pStyle w:val="SourceCode"/>
      </w:pPr>
      <w:r>
        <w:rPr>
          <w:rStyle w:val="VerbatimChar"/>
        </w:rPr>
        <w:t>2013-10-27</w:t>
      </w:r>
    </w:p>
    <w:p w14:paraId="57D1C847" w14:textId="77777777" w:rsidR="007433CD" w:rsidRDefault="00000000">
      <w:pPr>
        <w:pStyle w:val="SourceCode"/>
      </w:pPr>
      <w:r>
        <w:rPr>
          <w:rStyle w:val="VerbatimChar"/>
        </w:rPr>
        <w:t>2013-10-28</w:t>
      </w:r>
    </w:p>
    <w:p w14:paraId="57D1C848" w14:textId="77777777" w:rsidR="007433CD" w:rsidRDefault="00000000">
      <w:pPr>
        <w:pStyle w:val="SourceCode"/>
      </w:pPr>
      <w:r>
        <w:rPr>
          <w:rStyle w:val="VerbatimChar"/>
        </w:rPr>
        <w:t>2013-10-29</w:t>
      </w:r>
    </w:p>
    <w:p w14:paraId="57D1C849" w14:textId="77777777" w:rsidR="007433CD" w:rsidRDefault="00000000">
      <w:pPr>
        <w:pStyle w:val="SourceCode"/>
      </w:pPr>
      <w:r>
        <w:rPr>
          <w:rStyle w:val="VerbatimChar"/>
        </w:rPr>
        <w:t>2013-10-30</w:t>
      </w:r>
    </w:p>
    <w:p w14:paraId="57D1C84A" w14:textId="77777777" w:rsidR="007433CD" w:rsidRDefault="00000000">
      <w:pPr>
        <w:pStyle w:val="SourceCode"/>
      </w:pPr>
      <w:r>
        <w:rPr>
          <w:rStyle w:val="VerbatimChar"/>
        </w:rPr>
        <w:t>2013-10-31</w:t>
      </w:r>
    </w:p>
    <w:p w14:paraId="57D1C84B" w14:textId="77777777" w:rsidR="007433CD" w:rsidRDefault="00000000">
      <w:pPr>
        <w:pStyle w:val="SourceCode"/>
      </w:pPr>
      <w:r>
        <w:rPr>
          <w:rStyle w:val="VerbatimChar"/>
        </w:rPr>
        <w:t>2013-11-01</w:t>
      </w:r>
    </w:p>
    <w:p w14:paraId="57D1C84C" w14:textId="77777777" w:rsidR="007433CD" w:rsidRDefault="00000000">
      <w:pPr>
        <w:pStyle w:val="SourceCode"/>
      </w:pPr>
      <w:r>
        <w:rPr>
          <w:rStyle w:val="VerbatimChar"/>
        </w:rPr>
        <w:t>2013-11-02</w:t>
      </w:r>
    </w:p>
    <w:p w14:paraId="57D1C84D" w14:textId="77777777" w:rsidR="007433CD" w:rsidRDefault="00000000">
      <w:pPr>
        <w:pStyle w:val="SourceCode"/>
      </w:pPr>
      <w:r>
        <w:rPr>
          <w:rStyle w:val="VerbatimChar"/>
        </w:rPr>
        <w:t>2013-11-03</w:t>
      </w:r>
    </w:p>
    <w:p w14:paraId="57D1C84E" w14:textId="77777777" w:rsidR="007433CD" w:rsidRDefault="00000000">
      <w:pPr>
        <w:pStyle w:val="SourceCode"/>
      </w:pPr>
      <w:r>
        <w:rPr>
          <w:rStyle w:val="VerbatimChar"/>
        </w:rPr>
        <w:t>2013-11-04</w:t>
      </w:r>
    </w:p>
    <w:p w14:paraId="57D1C84F" w14:textId="77777777" w:rsidR="007433CD" w:rsidRDefault="00000000">
      <w:pPr>
        <w:pStyle w:val="SourceCode"/>
      </w:pPr>
      <w:r>
        <w:rPr>
          <w:rStyle w:val="VerbatimChar"/>
        </w:rPr>
        <w:t>2013-11-05</w:t>
      </w:r>
    </w:p>
    <w:p w14:paraId="57D1C850" w14:textId="77777777" w:rsidR="007433CD" w:rsidRDefault="00000000">
      <w:pPr>
        <w:pStyle w:val="SourceCode"/>
      </w:pPr>
      <w:r>
        <w:rPr>
          <w:rStyle w:val="VerbatimChar"/>
        </w:rPr>
        <w:t>2013-11-06</w:t>
      </w:r>
    </w:p>
    <w:p w14:paraId="57D1C851" w14:textId="77777777" w:rsidR="007433CD" w:rsidRDefault="00000000">
      <w:pPr>
        <w:pStyle w:val="SourceCode"/>
      </w:pPr>
      <w:r>
        <w:rPr>
          <w:rStyle w:val="VerbatimChar"/>
        </w:rPr>
        <w:t>2013-11-07</w:t>
      </w:r>
    </w:p>
    <w:p w14:paraId="57D1C852" w14:textId="77777777" w:rsidR="007433CD" w:rsidRDefault="00000000">
      <w:pPr>
        <w:pStyle w:val="SourceCode"/>
      </w:pPr>
      <w:r>
        <w:rPr>
          <w:rStyle w:val="VerbatimChar"/>
        </w:rPr>
        <w:t>2013-11-08</w:t>
      </w:r>
    </w:p>
    <w:p w14:paraId="57D1C853" w14:textId="77777777" w:rsidR="007433CD" w:rsidRDefault="00000000">
      <w:pPr>
        <w:pStyle w:val="SourceCode"/>
      </w:pPr>
      <w:r>
        <w:rPr>
          <w:rStyle w:val="VerbatimChar"/>
        </w:rPr>
        <w:t>2013-11-09</w:t>
      </w:r>
    </w:p>
    <w:p w14:paraId="57D1C854" w14:textId="77777777" w:rsidR="007433CD" w:rsidRDefault="00000000">
      <w:pPr>
        <w:pStyle w:val="SourceCode"/>
      </w:pPr>
      <w:r>
        <w:rPr>
          <w:rStyle w:val="VerbatimChar"/>
        </w:rPr>
        <w:t>2013-11-10</w:t>
      </w:r>
    </w:p>
    <w:p w14:paraId="57D1C855" w14:textId="77777777" w:rsidR="007433CD" w:rsidRDefault="00000000">
      <w:pPr>
        <w:pStyle w:val="SourceCode"/>
      </w:pPr>
      <w:r>
        <w:rPr>
          <w:rStyle w:val="VerbatimChar"/>
        </w:rPr>
        <w:t>2013-11-11</w:t>
      </w:r>
    </w:p>
    <w:p w14:paraId="57D1C856" w14:textId="77777777" w:rsidR="007433CD" w:rsidRDefault="00000000">
      <w:pPr>
        <w:pStyle w:val="SourceCode"/>
      </w:pPr>
      <w:r>
        <w:rPr>
          <w:rStyle w:val="VerbatimChar"/>
        </w:rPr>
        <w:t>2013-11-12</w:t>
      </w:r>
    </w:p>
    <w:p w14:paraId="57D1C857" w14:textId="77777777" w:rsidR="007433CD" w:rsidRDefault="00000000">
      <w:pPr>
        <w:pStyle w:val="SourceCode"/>
      </w:pPr>
      <w:r>
        <w:rPr>
          <w:rStyle w:val="VerbatimChar"/>
        </w:rPr>
        <w:t>2013-11-13</w:t>
      </w:r>
    </w:p>
    <w:p w14:paraId="57D1C858" w14:textId="77777777" w:rsidR="007433CD" w:rsidRDefault="00000000">
      <w:pPr>
        <w:pStyle w:val="SourceCode"/>
      </w:pPr>
      <w:r>
        <w:rPr>
          <w:rStyle w:val="VerbatimChar"/>
        </w:rPr>
        <w:t>2013-11-14</w:t>
      </w:r>
    </w:p>
    <w:p w14:paraId="57D1C859" w14:textId="77777777" w:rsidR="007433CD" w:rsidRDefault="00000000">
      <w:pPr>
        <w:pStyle w:val="SourceCode"/>
      </w:pPr>
      <w:r>
        <w:rPr>
          <w:rStyle w:val="VerbatimChar"/>
        </w:rPr>
        <w:t>2013-11-15</w:t>
      </w:r>
    </w:p>
    <w:p w14:paraId="57D1C85A" w14:textId="77777777" w:rsidR="007433CD" w:rsidRDefault="00000000">
      <w:pPr>
        <w:pStyle w:val="SourceCode"/>
      </w:pPr>
      <w:r>
        <w:rPr>
          <w:rStyle w:val="VerbatimChar"/>
        </w:rPr>
        <w:t>2013-11-16</w:t>
      </w:r>
    </w:p>
    <w:p w14:paraId="57D1C85B" w14:textId="77777777" w:rsidR="007433CD" w:rsidRDefault="00000000">
      <w:pPr>
        <w:pStyle w:val="SourceCode"/>
      </w:pPr>
      <w:r>
        <w:rPr>
          <w:rStyle w:val="VerbatimChar"/>
        </w:rPr>
        <w:t>2013-11-17</w:t>
      </w:r>
    </w:p>
    <w:p w14:paraId="57D1C85C" w14:textId="77777777" w:rsidR="007433CD" w:rsidRDefault="00000000">
      <w:pPr>
        <w:pStyle w:val="SourceCode"/>
      </w:pPr>
      <w:r>
        <w:rPr>
          <w:rStyle w:val="VerbatimChar"/>
        </w:rPr>
        <w:t>2013-11-18</w:t>
      </w:r>
    </w:p>
    <w:p w14:paraId="57D1C85D" w14:textId="77777777" w:rsidR="007433CD" w:rsidRDefault="00000000">
      <w:pPr>
        <w:pStyle w:val="SourceCode"/>
      </w:pPr>
      <w:r>
        <w:rPr>
          <w:rStyle w:val="VerbatimChar"/>
        </w:rPr>
        <w:t>2013-11-19</w:t>
      </w:r>
    </w:p>
    <w:p w14:paraId="57D1C85E" w14:textId="77777777" w:rsidR="007433CD" w:rsidRDefault="00000000">
      <w:pPr>
        <w:pStyle w:val="SourceCode"/>
      </w:pPr>
      <w:r>
        <w:rPr>
          <w:rStyle w:val="VerbatimChar"/>
        </w:rPr>
        <w:t>2013-11-20</w:t>
      </w:r>
    </w:p>
    <w:p w14:paraId="57D1C85F" w14:textId="77777777" w:rsidR="007433CD" w:rsidRDefault="00000000">
      <w:pPr>
        <w:pStyle w:val="SourceCode"/>
      </w:pPr>
      <w:r>
        <w:rPr>
          <w:rStyle w:val="VerbatimChar"/>
        </w:rPr>
        <w:lastRenderedPageBreak/>
        <w:t>2013-11-21</w:t>
      </w:r>
    </w:p>
    <w:p w14:paraId="57D1C860" w14:textId="77777777" w:rsidR="007433CD" w:rsidRDefault="00000000">
      <w:pPr>
        <w:pStyle w:val="SourceCode"/>
      </w:pPr>
      <w:r>
        <w:rPr>
          <w:rStyle w:val="VerbatimChar"/>
        </w:rPr>
        <w:t>2013-11-22</w:t>
      </w:r>
    </w:p>
    <w:p w14:paraId="57D1C861" w14:textId="77777777" w:rsidR="007433CD" w:rsidRDefault="00000000">
      <w:pPr>
        <w:pStyle w:val="SourceCode"/>
      </w:pPr>
      <w:r>
        <w:rPr>
          <w:rStyle w:val="VerbatimChar"/>
        </w:rPr>
        <w:t>2013-11-23</w:t>
      </w:r>
    </w:p>
    <w:p w14:paraId="57D1C862" w14:textId="77777777" w:rsidR="007433CD" w:rsidRDefault="00000000">
      <w:pPr>
        <w:pStyle w:val="SourceCode"/>
      </w:pPr>
      <w:r>
        <w:rPr>
          <w:rStyle w:val="VerbatimChar"/>
        </w:rPr>
        <w:t>2013-11-24</w:t>
      </w:r>
    </w:p>
    <w:p w14:paraId="57D1C863" w14:textId="77777777" w:rsidR="007433CD" w:rsidRDefault="00000000">
      <w:pPr>
        <w:pStyle w:val="SourceCode"/>
      </w:pPr>
      <w:r>
        <w:rPr>
          <w:rStyle w:val="VerbatimChar"/>
        </w:rPr>
        <w:t>2013-11-25</w:t>
      </w:r>
    </w:p>
    <w:p w14:paraId="57D1C864" w14:textId="77777777" w:rsidR="007433CD" w:rsidRDefault="00000000">
      <w:pPr>
        <w:pStyle w:val="SourceCode"/>
      </w:pPr>
      <w:r>
        <w:rPr>
          <w:rStyle w:val="VerbatimChar"/>
        </w:rPr>
        <w:t>2013-11-26</w:t>
      </w:r>
    </w:p>
    <w:p w14:paraId="57D1C865" w14:textId="77777777" w:rsidR="007433CD" w:rsidRDefault="00000000">
      <w:pPr>
        <w:pStyle w:val="SourceCode"/>
      </w:pPr>
      <w:r>
        <w:rPr>
          <w:rStyle w:val="VerbatimChar"/>
        </w:rPr>
        <w:t>2013-11-27</w:t>
      </w:r>
    </w:p>
    <w:p w14:paraId="57D1C866" w14:textId="77777777" w:rsidR="007433CD" w:rsidRDefault="00000000">
      <w:pPr>
        <w:pStyle w:val="SourceCode"/>
      </w:pPr>
      <w:r>
        <w:rPr>
          <w:rStyle w:val="VerbatimChar"/>
        </w:rPr>
        <w:t>2013-11-28</w:t>
      </w:r>
    </w:p>
    <w:p w14:paraId="57D1C867" w14:textId="77777777" w:rsidR="007433CD" w:rsidRDefault="00000000">
      <w:pPr>
        <w:pStyle w:val="SourceCode"/>
      </w:pPr>
      <w:r>
        <w:rPr>
          <w:rStyle w:val="VerbatimChar"/>
        </w:rPr>
        <w:t>2013-11-29</w:t>
      </w:r>
    </w:p>
    <w:p w14:paraId="57D1C868" w14:textId="77777777" w:rsidR="007433CD" w:rsidRDefault="00000000">
      <w:pPr>
        <w:pStyle w:val="SourceCode"/>
      </w:pPr>
      <w:r>
        <w:rPr>
          <w:rStyle w:val="VerbatimChar"/>
        </w:rPr>
        <w:t>2013-11-30</w:t>
      </w:r>
    </w:p>
    <w:p w14:paraId="57D1C869" w14:textId="77777777" w:rsidR="007433CD" w:rsidRDefault="00000000">
      <w:pPr>
        <w:pStyle w:val="SourceCode"/>
      </w:pPr>
      <w:r>
        <w:rPr>
          <w:rStyle w:val="VerbatimChar"/>
        </w:rPr>
        <w:t>2013-12-01</w:t>
      </w:r>
    </w:p>
    <w:p w14:paraId="57D1C86A" w14:textId="77777777" w:rsidR="007433CD" w:rsidRDefault="00000000">
      <w:pPr>
        <w:pStyle w:val="SourceCode"/>
      </w:pPr>
      <w:r>
        <w:rPr>
          <w:rStyle w:val="VerbatimChar"/>
        </w:rPr>
        <w:t>2013-12-02</w:t>
      </w:r>
    </w:p>
    <w:p w14:paraId="57D1C86B" w14:textId="77777777" w:rsidR="007433CD" w:rsidRDefault="00000000">
      <w:pPr>
        <w:pStyle w:val="SourceCode"/>
      </w:pPr>
      <w:r>
        <w:rPr>
          <w:rStyle w:val="VerbatimChar"/>
        </w:rPr>
        <w:t>2013-12-03</w:t>
      </w:r>
    </w:p>
    <w:p w14:paraId="57D1C86C" w14:textId="77777777" w:rsidR="007433CD" w:rsidRDefault="00000000">
      <w:pPr>
        <w:pStyle w:val="SourceCode"/>
      </w:pPr>
      <w:r>
        <w:rPr>
          <w:rStyle w:val="VerbatimChar"/>
        </w:rPr>
        <w:t>2013-12-04</w:t>
      </w:r>
    </w:p>
    <w:p w14:paraId="57D1C86D" w14:textId="77777777" w:rsidR="007433CD" w:rsidRDefault="00000000">
      <w:pPr>
        <w:pStyle w:val="SourceCode"/>
      </w:pPr>
      <w:r>
        <w:rPr>
          <w:rStyle w:val="VerbatimChar"/>
        </w:rPr>
        <w:t>2013-12-05</w:t>
      </w:r>
    </w:p>
    <w:p w14:paraId="57D1C86E" w14:textId="77777777" w:rsidR="007433CD" w:rsidRDefault="00000000">
      <w:pPr>
        <w:pStyle w:val="SourceCode"/>
      </w:pPr>
      <w:r>
        <w:rPr>
          <w:rStyle w:val="VerbatimChar"/>
        </w:rPr>
        <w:t>2013-12-06</w:t>
      </w:r>
    </w:p>
    <w:p w14:paraId="57D1C86F" w14:textId="77777777" w:rsidR="007433CD" w:rsidRDefault="00000000">
      <w:pPr>
        <w:pStyle w:val="SourceCode"/>
      </w:pPr>
      <w:r>
        <w:rPr>
          <w:rStyle w:val="VerbatimChar"/>
        </w:rPr>
        <w:t>2013-12-07</w:t>
      </w:r>
    </w:p>
    <w:p w14:paraId="57D1C870" w14:textId="77777777" w:rsidR="007433CD" w:rsidRDefault="00000000">
      <w:pPr>
        <w:pStyle w:val="SourceCode"/>
      </w:pPr>
      <w:r>
        <w:rPr>
          <w:rStyle w:val="VerbatimChar"/>
        </w:rPr>
        <w:t>2013-12-08</w:t>
      </w:r>
    </w:p>
    <w:p w14:paraId="57D1C871" w14:textId="77777777" w:rsidR="007433CD" w:rsidRDefault="00000000">
      <w:pPr>
        <w:pStyle w:val="SourceCode"/>
      </w:pPr>
      <w:r>
        <w:rPr>
          <w:rStyle w:val="VerbatimChar"/>
        </w:rPr>
        <w:t>2013-12-09</w:t>
      </w:r>
    </w:p>
    <w:p w14:paraId="57D1C872" w14:textId="77777777" w:rsidR="007433CD" w:rsidRDefault="00000000">
      <w:pPr>
        <w:pStyle w:val="SourceCode"/>
      </w:pPr>
      <w:r>
        <w:rPr>
          <w:rStyle w:val="VerbatimChar"/>
        </w:rPr>
        <w:t>2013-12-10</w:t>
      </w:r>
    </w:p>
    <w:p w14:paraId="57D1C873" w14:textId="77777777" w:rsidR="007433CD" w:rsidRDefault="00000000">
      <w:pPr>
        <w:pStyle w:val="SourceCode"/>
      </w:pPr>
      <w:r>
        <w:rPr>
          <w:rStyle w:val="VerbatimChar"/>
        </w:rPr>
        <w:t>2013-12-11</w:t>
      </w:r>
    </w:p>
    <w:p w14:paraId="57D1C874" w14:textId="77777777" w:rsidR="007433CD" w:rsidRDefault="00000000">
      <w:pPr>
        <w:pStyle w:val="SourceCode"/>
      </w:pPr>
      <w:r>
        <w:rPr>
          <w:rStyle w:val="VerbatimChar"/>
        </w:rPr>
        <w:t>2013-12-12</w:t>
      </w:r>
    </w:p>
    <w:p w14:paraId="57D1C875" w14:textId="77777777" w:rsidR="007433CD" w:rsidRDefault="00000000">
      <w:pPr>
        <w:pStyle w:val="SourceCode"/>
      </w:pPr>
      <w:r>
        <w:rPr>
          <w:rStyle w:val="VerbatimChar"/>
        </w:rPr>
        <w:t>2013-12-13</w:t>
      </w:r>
    </w:p>
    <w:p w14:paraId="57D1C876" w14:textId="77777777" w:rsidR="007433CD" w:rsidRDefault="00000000">
      <w:pPr>
        <w:pStyle w:val="SourceCode"/>
      </w:pPr>
      <w:r>
        <w:rPr>
          <w:rStyle w:val="VerbatimChar"/>
        </w:rPr>
        <w:t>2013-12-14</w:t>
      </w:r>
    </w:p>
    <w:p w14:paraId="57D1C877" w14:textId="77777777" w:rsidR="007433CD" w:rsidRDefault="00000000">
      <w:pPr>
        <w:pStyle w:val="SourceCode"/>
      </w:pPr>
      <w:r>
        <w:rPr>
          <w:rStyle w:val="VerbatimChar"/>
        </w:rPr>
        <w:t>2013-12-15</w:t>
      </w:r>
    </w:p>
    <w:p w14:paraId="57D1C878" w14:textId="77777777" w:rsidR="007433CD" w:rsidRDefault="00000000">
      <w:pPr>
        <w:pStyle w:val="SourceCode"/>
      </w:pPr>
      <w:r>
        <w:rPr>
          <w:rStyle w:val="VerbatimChar"/>
        </w:rPr>
        <w:t>2013-12-16</w:t>
      </w:r>
    </w:p>
    <w:p w14:paraId="57D1C879" w14:textId="77777777" w:rsidR="007433CD" w:rsidRDefault="00000000">
      <w:pPr>
        <w:pStyle w:val="SourceCode"/>
      </w:pPr>
      <w:r>
        <w:rPr>
          <w:rStyle w:val="VerbatimChar"/>
        </w:rPr>
        <w:t>2013-12-17</w:t>
      </w:r>
    </w:p>
    <w:p w14:paraId="57D1C87A" w14:textId="77777777" w:rsidR="007433CD" w:rsidRDefault="00000000">
      <w:pPr>
        <w:pStyle w:val="SourceCode"/>
      </w:pPr>
      <w:r>
        <w:rPr>
          <w:rStyle w:val="VerbatimChar"/>
        </w:rPr>
        <w:t>2013-12-18</w:t>
      </w:r>
    </w:p>
    <w:p w14:paraId="57D1C87B" w14:textId="77777777" w:rsidR="007433CD" w:rsidRDefault="00000000">
      <w:pPr>
        <w:pStyle w:val="SourceCode"/>
      </w:pPr>
      <w:r>
        <w:rPr>
          <w:rStyle w:val="VerbatimChar"/>
        </w:rPr>
        <w:lastRenderedPageBreak/>
        <w:t>2013-12-19</w:t>
      </w:r>
    </w:p>
    <w:p w14:paraId="57D1C87C" w14:textId="77777777" w:rsidR="007433CD" w:rsidRDefault="00000000">
      <w:pPr>
        <w:pStyle w:val="SourceCode"/>
      </w:pPr>
      <w:r>
        <w:rPr>
          <w:rStyle w:val="VerbatimChar"/>
        </w:rPr>
        <w:t>2013-12-20</w:t>
      </w:r>
    </w:p>
    <w:p w14:paraId="57D1C87D" w14:textId="77777777" w:rsidR="007433CD" w:rsidRDefault="00000000">
      <w:pPr>
        <w:pStyle w:val="SourceCode"/>
      </w:pPr>
      <w:r>
        <w:rPr>
          <w:rStyle w:val="VerbatimChar"/>
        </w:rPr>
        <w:t>2013-12-21</w:t>
      </w:r>
    </w:p>
    <w:p w14:paraId="57D1C87E" w14:textId="77777777" w:rsidR="007433CD" w:rsidRDefault="00000000">
      <w:pPr>
        <w:pStyle w:val="SourceCode"/>
      </w:pPr>
      <w:r>
        <w:rPr>
          <w:rStyle w:val="VerbatimChar"/>
        </w:rPr>
        <w:t>2013-12-22</w:t>
      </w:r>
    </w:p>
    <w:p w14:paraId="57D1C87F" w14:textId="77777777" w:rsidR="007433CD" w:rsidRDefault="00000000">
      <w:pPr>
        <w:pStyle w:val="SourceCode"/>
      </w:pPr>
      <w:r>
        <w:rPr>
          <w:rStyle w:val="VerbatimChar"/>
        </w:rPr>
        <w:t>2013-12-23</w:t>
      </w:r>
    </w:p>
    <w:p w14:paraId="57D1C880" w14:textId="77777777" w:rsidR="007433CD" w:rsidRDefault="00000000">
      <w:pPr>
        <w:pStyle w:val="SourceCode"/>
      </w:pPr>
      <w:r>
        <w:rPr>
          <w:rStyle w:val="VerbatimChar"/>
        </w:rPr>
        <w:t>2013-12-24</w:t>
      </w:r>
    </w:p>
    <w:p w14:paraId="57D1C881" w14:textId="77777777" w:rsidR="007433CD" w:rsidRDefault="00000000">
      <w:pPr>
        <w:pStyle w:val="SourceCode"/>
      </w:pPr>
      <w:r>
        <w:rPr>
          <w:rStyle w:val="VerbatimChar"/>
        </w:rPr>
        <w:t>2013-12-25</w:t>
      </w:r>
    </w:p>
    <w:p w14:paraId="57D1C882" w14:textId="77777777" w:rsidR="007433CD" w:rsidRDefault="00000000">
      <w:pPr>
        <w:pStyle w:val="SourceCode"/>
      </w:pPr>
      <w:r>
        <w:rPr>
          <w:rStyle w:val="VerbatimChar"/>
        </w:rPr>
        <w:t>2013-12-26</w:t>
      </w:r>
    </w:p>
    <w:p w14:paraId="57D1C883" w14:textId="77777777" w:rsidR="007433CD" w:rsidRDefault="00000000">
      <w:pPr>
        <w:pStyle w:val="SourceCode"/>
      </w:pPr>
      <w:r>
        <w:rPr>
          <w:rStyle w:val="VerbatimChar"/>
        </w:rPr>
        <w:t>2013-12-27</w:t>
      </w:r>
    </w:p>
    <w:p w14:paraId="57D1C884" w14:textId="77777777" w:rsidR="007433CD" w:rsidRDefault="00000000">
      <w:pPr>
        <w:pStyle w:val="SourceCode"/>
      </w:pPr>
      <w:r>
        <w:rPr>
          <w:rStyle w:val="VerbatimChar"/>
        </w:rPr>
        <w:t>2013-12-28</w:t>
      </w:r>
    </w:p>
    <w:p w14:paraId="57D1C885" w14:textId="77777777" w:rsidR="007433CD" w:rsidRDefault="00000000">
      <w:pPr>
        <w:pStyle w:val="SourceCode"/>
      </w:pPr>
      <w:r>
        <w:rPr>
          <w:rStyle w:val="VerbatimChar"/>
        </w:rPr>
        <w:t>2013-12-29</w:t>
      </w:r>
    </w:p>
    <w:p w14:paraId="57D1C886" w14:textId="77777777" w:rsidR="007433CD" w:rsidRDefault="00000000">
      <w:pPr>
        <w:pStyle w:val="SourceCode"/>
      </w:pPr>
      <w:r>
        <w:rPr>
          <w:rStyle w:val="VerbatimChar"/>
        </w:rPr>
        <w:t>2013-12-30</w:t>
      </w:r>
    </w:p>
    <w:p w14:paraId="57D1C887" w14:textId="77777777" w:rsidR="007433CD" w:rsidRDefault="00000000">
      <w:pPr>
        <w:pStyle w:val="SourceCode"/>
      </w:pPr>
      <w:r>
        <w:rPr>
          <w:rStyle w:val="VerbatimChar"/>
        </w:rPr>
        <w:t>2013-12-31</w:t>
      </w:r>
    </w:p>
    <w:p w14:paraId="57D1C888" w14:textId="77777777" w:rsidR="007433CD" w:rsidRDefault="00000000">
      <w:pPr>
        <w:pStyle w:val="SourceCode"/>
      </w:pPr>
      <w:r>
        <w:rPr>
          <w:rStyle w:val="VerbatimChar"/>
        </w:rPr>
        <w:t>2014-01-01</w:t>
      </w:r>
    </w:p>
    <w:p w14:paraId="57D1C889" w14:textId="77777777" w:rsidR="007433CD" w:rsidRDefault="00000000">
      <w:pPr>
        <w:pStyle w:val="SourceCode"/>
      </w:pPr>
      <w:r>
        <w:rPr>
          <w:rStyle w:val="VerbatimChar"/>
        </w:rPr>
        <w:t>2014-01-02</w:t>
      </w:r>
    </w:p>
    <w:p w14:paraId="57D1C88A" w14:textId="77777777" w:rsidR="007433CD" w:rsidRDefault="00000000">
      <w:pPr>
        <w:pStyle w:val="SourceCode"/>
      </w:pPr>
      <w:r>
        <w:rPr>
          <w:rStyle w:val="VerbatimChar"/>
        </w:rPr>
        <w:t>2014-01-03</w:t>
      </w:r>
    </w:p>
    <w:p w14:paraId="57D1C88B" w14:textId="77777777" w:rsidR="007433CD" w:rsidRDefault="00000000">
      <w:pPr>
        <w:pStyle w:val="SourceCode"/>
      </w:pPr>
      <w:r>
        <w:rPr>
          <w:rStyle w:val="VerbatimChar"/>
        </w:rPr>
        <w:t>2014-01-04</w:t>
      </w:r>
    </w:p>
    <w:p w14:paraId="57D1C88C" w14:textId="77777777" w:rsidR="007433CD" w:rsidRDefault="00000000">
      <w:pPr>
        <w:pStyle w:val="SourceCode"/>
      </w:pPr>
      <w:r>
        <w:rPr>
          <w:rStyle w:val="VerbatimChar"/>
        </w:rPr>
        <w:t>2014-01-05</w:t>
      </w:r>
    </w:p>
    <w:p w14:paraId="57D1C88D" w14:textId="77777777" w:rsidR="007433CD" w:rsidRDefault="00000000">
      <w:pPr>
        <w:pStyle w:val="SourceCode"/>
      </w:pPr>
      <w:r>
        <w:rPr>
          <w:rStyle w:val="VerbatimChar"/>
        </w:rPr>
        <w:t>2014-01-06</w:t>
      </w:r>
    </w:p>
    <w:p w14:paraId="57D1C88E" w14:textId="77777777" w:rsidR="007433CD" w:rsidRDefault="00000000">
      <w:pPr>
        <w:pStyle w:val="SourceCode"/>
      </w:pPr>
      <w:r>
        <w:rPr>
          <w:rStyle w:val="VerbatimChar"/>
        </w:rPr>
        <w:t>2014-01-07</w:t>
      </w:r>
    </w:p>
    <w:p w14:paraId="57D1C88F" w14:textId="77777777" w:rsidR="007433CD" w:rsidRDefault="00000000">
      <w:pPr>
        <w:pStyle w:val="SourceCode"/>
      </w:pPr>
      <w:r>
        <w:rPr>
          <w:rStyle w:val="VerbatimChar"/>
        </w:rPr>
        <w:t>2014-01-08</w:t>
      </w:r>
    </w:p>
    <w:p w14:paraId="57D1C890" w14:textId="77777777" w:rsidR="007433CD" w:rsidRDefault="00000000">
      <w:pPr>
        <w:pStyle w:val="SourceCode"/>
      </w:pPr>
      <w:r>
        <w:rPr>
          <w:rStyle w:val="VerbatimChar"/>
        </w:rPr>
        <w:t>2014-01-09</w:t>
      </w:r>
    </w:p>
    <w:p w14:paraId="57D1C891" w14:textId="77777777" w:rsidR="007433CD" w:rsidRDefault="00000000">
      <w:pPr>
        <w:pStyle w:val="SourceCode"/>
      </w:pPr>
      <w:r>
        <w:rPr>
          <w:rStyle w:val="VerbatimChar"/>
        </w:rPr>
        <w:t>2014-01-10</w:t>
      </w:r>
    </w:p>
    <w:p w14:paraId="57D1C892" w14:textId="77777777" w:rsidR="007433CD" w:rsidRDefault="00000000">
      <w:pPr>
        <w:pStyle w:val="SourceCode"/>
      </w:pPr>
      <w:r>
        <w:rPr>
          <w:rStyle w:val="VerbatimChar"/>
        </w:rPr>
        <w:t>2014-01-11</w:t>
      </w:r>
    </w:p>
    <w:p w14:paraId="57D1C893" w14:textId="77777777" w:rsidR="007433CD" w:rsidRDefault="00000000">
      <w:pPr>
        <w:pStyle w:val="SourceCode"/>
      </w:pPr>
      <w:r>
        <w:rPr>
          <w:rStyle w:val="VerbatimChar"/>
        </w:rPr>
        <w:t>2014-01-12</w:t>
      </w:r>
    </w:p>
    <w:p w14:paraId="57D1C894" w14:textId="77777777" w:rsidR="007433CD" w:rsidRDefault="00000000">
      <w:pPr>
        <w:pStyle w:val="SourceCode"/>
      </w:pPr>
      <w:r>
        <w:rPr>
          <w:rStyle w:val="VerbatimChar"/>
        </w:rPr>
        <w:t>2014-01-13</w:t>
      </w:r>
    </w:p>
    <w:p w14:paraId="57D1C895" w14:textId="77777777" w:rsidR="007433CD" w:rsidRDefault="00000000">
      <w:pPr>
        <w:pStyle w:val="SourceCode"/>
      </w:pPr>
      <w:r>
        <w:rPr>
          <w:rStyle w:val="VerbatimChar"/>
        </w:rPr>
        <w:t>2014-01-14</w:t>
      </w:r>
    </w:p>
    <w:p w14:paraId="57D1C896" w14:textId="77777777" w:rsidR="007433CD" w:rsidRDefault="00000000">
      <w:pPr>
        <w:pStyle w:val="SourceCode"/>
      </w:pPr>
      <w:r>
        <w:rPr>
          <w:rStyle w:val="VerbatimChar"/>
        </w:rPr>
        <w:t>2014-01-15</w:t>
      </w:r>
    </w:p>
    <w:p w14:paraId="57D1C897" w14:textId="77777777" w:rsidR="007433CD" w:rsidRDefault="00000000">
      <w:pPr>
        <w:pStyle w:val="SourceCode"/>
      </w:pPr>
      <w:r>
        <w:rPr>
          <w:rStyle w:val="VerbatimChar"/>
        </w:rPr>
        <w:lastRenderedPageBreak/>
        <w:t>2014-01-16</w:t>
      </w:r>
    </w:p>
    <w:p w14:paraId="57D1C898" w14:textId="77777777" w:rsidR="007433CD" w:rsidRDefault="00000000">
      <w:pPr>
        <w:pStyle w:val="SourceCode"/>
      </w:pPr>
      <w:r>
        <w:rPr>
          <w:rStyle w:val="VerbatimChar"/>
        </w:rPr>
        <w:t>2014-01-17</w:t>
      </w:r>
    </w:p>
    <w:p w14:paraId="57D1C899" w14:textId="77777777" w:rsidR="007433CD" w:rsidRDefault="00000000">
      <w:pPr>
        <w:pStyle w:val="SourceCode"/>
      </w:pPr>
      <w:r>
        <w:rPr>
          <w:rStyle w:val="VerbatimChar"/>
        </w:rPr>
        <w:t>2014-01-18</w:t>
      </w:r>
    </w:p>
    <w:p w14:paraId="57D1C89A" w14:textId="77777777" w:rsidR="007433CD" w:rsidRDefault="00000000">
      <w:pPr>
        <w:pStyle w:val="SourceCode"/>
      </w:pPr>
      <w:r>
        <w:rPr>
          <w:rStyle w:val="VerbatimChar"/>
        </w:rPr>
        <w:t>2014-01-19</w:t>
      </w:r>
    </w:p>
    <w:p w14:paraId="57D1C89B" w14:textId="77777777" w:rsidR="007433CD" w:rsidRDefault="00000000">
      <w:pPr>
        <w:pStyle w:val="SourceCode"/>
      </w:pPr>
      <w:r>
        <w:rPr>
          <w:rStyle w:val="VerbatimChar"/>
        </w:rPr>
        <w:t>2014-01-20</w:t>
      </w:r>
    </w:p>
    <w:p w14:paraId="57D1C89C" w14:textId="77777777" w:rsidR="007433CD" w:rsidRDefault="00000000">
      <w:pPr>
        <w:pStyle w:val="SourceCode"/>
      </w:pPr>
      <w:r>
        <w:rPr>
          <w:rStyle w:val="VerbatimChar"/>
        </w:rPr>
        <w:t>2014-01-21</w:t>
      </w:r>
    </w:p>
    <w:p w14:paraId="57D1C89D" w14:textId="77777777" w:rsidR="007433CD" w:rsidRDefault="00000000">
      <w:pPr>
        <w:pStyle w:val="SourceCode"/>
      </w:pPr>
      <w:r>
        <w:rPr>
          <w:rStyle w:val="VerbatimChar"/>
        </w:rPr>
        <w:t>2014-01-22</w:t>
      </w:r>
    </w:p>
    <w:p w14:paraId="57D1C89E" w14:textId="77777777" w:rsidR="007433CD" w:rsidRDefault="00000000">
      <w:pPr>
        <w:pStyle w:val="SourceCode"/>
      </w:pPr>
      <w:r>
        <w:rPr>
          <w:rStyle w:val="VerbatimChar"/>
        </w:rPr>
        <w:t>2014-01-23</w:t>
      </w:r>
    </w:p>
    <w:p w14:paraId="57D1C89F" w14:textId="77777777" w:rsidR="007433CD" w:rsidRDefault="00000000">
      <w:pPr>
        <w:pStyle w:val="SourceCode"/>
      </w:pPr>
      <w:r>
        <w:rPr>
          <w:rStyle w:val="VerbatimChar"/>
        </w:rPr>
        <w:t>2014-01-24</w:t>
      </w:r>
    </w:p>
    <w:p w14:paraId="57D1C8A0" w14:textId="77777777" w:rsidR="007433CD" w:rsidRDefault="00000000">
      <w:pPr>
        <w:pStyle w:val="SourceCode"/>
      </w:pPr>
      <w:r>
        <w:rPr>
          <w:rStyle w:val="VerbatimChar"/>
        </w:rPr>
        <w:t>2014-01-25</w:t>
      </w:r>
    </w:p>
    <w:p w14:paraId="57D1C8A1" w14:textId="77777777" w:rsidR="007433CD" w:rsidRDefault="00000000">
      <w:pPr>
        <w:pStyle w:val="SourceCode"/>
      </w:pPr>
      <w:r>
        <w:rPr>
          <w:rStyle w:val="VerbatimChar"/>
        </w:rPr>
        <w:t>2014-01-26</w:t>
      </w:r>
    </w:p>
    <w:p w14:paraId="57D1C8A2" w14:textId="77777777" w:rsidR="007433CD" w:rsidRDefault="00000000">
      <w:pPr>
        <w:pStyle w:val="SourceCode"/>
      </w:pPr>
      <w:r>
        <w:rPr>
          <w:rStyle w:val="VerbatimChar"/>
        </w:rPr>
        <w:t>2014-01-27</w:t>
      </w:r>
    </w:p>
    <w:p w14:paraId="57D1C8A3" w14:textId="77777777" w:rsidR="007433CD" w:rsidRDefault="00000000">
      <w:pPr>
        <w:pStyle w:val="SourceCode"/>
      </w:pPr>
      <w:r>
        <w:rPr>
          <w:rStyle w:val="VerbatimChar"/>
        </w:rPr>
        <w:t>2014-01-28</w:t>
      </w:r>
    </w:p>
    <w:p w14:paraId="57D1C8A4" w14:textId="77777777" w:rsidR="007433CD" w:rsidRDefault="00000000">
      <w:pPr>
        <w:pStyle w:val="SourceCode"/>
      </w:pPr>
      <w:r>
        <w:rPr>
          <w:rStyle w:val="VerbatimChar"/>
        </w:rPr>
        <w:t>2014-01-29</w:t>
      </w:r>
    </w:p>
    <w:p w14:paraId="57D1C8A5" w14:textId="77777777" w:rsidR="007433CD" w:rsidRDefault="00000000">
      <w:pPr>
        <w:pStyle w:val="SourceCode"/>
      </w:pPr>
      <w:r>
        <w:rPr>
          <w:rStyle w:val="VerbatimChar"/>
        </w:rPr>
        <w:t>2014-01-30</w:t>
      </w:r>
    </w:p>
    <w:p w14:paraId="57D1C8A6" w14:textId="77777777" w:rsidR="007433CD" w:rsidRDefault="00000000">
      <w:pPr>
        <w:pStyle w:val="SourceCode"/>
      </w:pPr>
      <w:r>
        <w:rPr>
          <w:rStyle w:val="VerbatimChar"/>
        </w:rPr>
        <w:t>2014-01-31</w:t>
      </w:r>
    </w:p>
    <w:p w14:paraId="57D1C8A7" w14:textId="77777777" w:rsidR="007433CD" w:rsidRDefault="00000000">
      <w:pPr>
        <w:pStyle w:val="SourceCode"/>
      </w:pPr>
      <w:r>
        <w:rPr>
          <w:rStyle w:val="VerbatimChar"/>
        </w:rPr>
        <w:t>2014-02-01</w:t>
      </w:r>
    </w:p>
    <w:p w14:paraId="57D1C8A8" w14:textId="77777777" w:rsidR="007433CD" w:rsidRDefault="00000000">
      <w:pPr>
        <w:pStyle w:val="SourceCode"/>
      </w:pPr>
      <w:r>
        <w:rPr>
          <w:rStyle w:val="VerbatimChar"/>
        </w:rPr>
        <w:t>2014-02-02</w:t>
      </w:r>
    </w:p>
    <w:p w14:paraId="57D1C8A9" w14:textId="77777777" w:rsidR="007433CD" w:rsidRDefault="00000000">
      <w:pPr>
        <w:pStyle w:val="SourceCode"/>
      </w:pPr>
      <w:r>
        <w:rPr>
          <w:rStyle w:val="VerbatimChar"/>
        </w:rPr>
        <w:t>2014-02-03</w:t>
      </w:r>
    </w:p>
    <w:p w14:paraId="57D1C8AA" w14:textId="77777777" w:rsidR="007433CD" w:rsidRDefault="00000000">
      <w:pPr>
        <w:pStyle w:val="SourceCode"/>
      </w:pPr>
      <w:r>
        <w:rPr>
          <w:rStyle w:val="VerbatimChar"/>
        </w:rPr>
        <w:t>2014-02-04</w:t>
      </w:r>
    </w:p>
    <w:p w14:paraId="57D1C8AB" w14:textId="77777777" w:rsidR="007433CD" w:rsidRDefault="00000000">
      <w:pPr>
        <w:pStyle w:val="SourceCode"/>
      </w:pPr>
      <w:r>
        <w:rPr>
          <w:rStyle w:val="VerbatimChar"/>
        </w:rPr>
        <w:t>2014-02-05</w:t>
      </w:r>
    </w:p>
    <w:p w14:paraId="57D1C8AC" w14:textId="77777777" w:rsidR="007433CD" w:rsidRDefault="00000000">
      <w:pPr>
        <w:pStyle w:val="SourceCode"/>
      </w:pPr>
      <w:r>
        <w:rPr>
          <w:rStyle w:val="VerbatimChar"/>
        </w:rPr>
        <w:t>2014-02-06</w:t>
      </w:r>
    </w:p>
    <w:p w14:paraId="57D1C8AD" w14:textId="77777777" w:rsidR="007433CD" w:rsidRDefault="00000000">
      <w:pPr>
        <w:pStyle w:val="SourceCode"/>
      </w:pPr>
      <w:r>
        <w:rPr>
          <w:rStyle w:val="VerbatimChar"/>
        </w:rPr>
        <w:t>2014-02-07</w:t>
      </w:r>
    </w:p>
    <w:p w14:paraId="57D1C8AE" w14:textId="77777777" w:rsidR="007433CD" w:rsidRDefault="00000000">
      <w:pPr>
        <w:pStyle w:val="SourceCode"/>
      </w:pPr>
      <w:r>
        <w:rPr>
          <w:rStyle w:val="VerbatimChar"/>
        </w:rPr>
        <w:t>2014-02-08</w:t>
      </w:r>
    </w:p>
    <w:p w14:paraId="57D1C8AF" w14:textId="77777777" w:rsidR="007433CD" w:rsidRDefault="00000000">
      <w:pPr>
        <w:pStyle w:val="SourceCode"/>
      </w:pPr>
      <w:r>
        <w:rPr>
          <w:rStyle w:val="VerbatimChar"/>
        </w:rPr>
        <w:t>2014-02-09</w:t>
      </w:r>
    </w:p>
    <w:p w14:paraId="57D1C8B0" w14:textId="77777777" w:rsidR="007433CD" w:rsidRDefault="00000000">
      <w:pPr>
        <w:pStyle w:val="SourceCode"/>
      </w:pPr>
      <w:r>
        <w:rPr>
          <w:rStyle w:val="VerbatimChar"/>
        </w:rPr>
        <w:t>2014-02-10</w:t>
      </w:r>
    </w:p>
    <w:p w14:paraId="57D1C8B1" w14:textId="77777777" w:rsidR="007433CD" w:rsidRDefault="00000000">
      <w:pPr>
        <w:pStyle w:val="SourceCode"/>
      </w:pPr>
      <w:r>
        <w:rPr>
          <w:rStyle w:val="VerbatimChar"/>
        </w:rPr>
        <w:t>2014-02-11</w:t>
      </w:r>
    </w:p>
    <w:p w14:paraId="57D1C8B2" w14:textId="77777777" w:rsidR="007433CD" w:rsidRDefault="00000000">
      <w:pPr>
        <w:pStyle w:val="SourceCode"/>
      </w:pPr>
      <w:r>
        <w:rPr>
          <w:rStyle w:val="VerbatimChar"/>
        </w:rPr>
        <w:t>2014-02-12</w:t>
      </w:r>
    </w:p>
    <w:p w14:paraId="57D1C8B3" w14:textId="77777777" w:rsidR="007433CD" w:rsidRDefault="00000000">
      <w:pPr>
        <w:pStyle w:val="SourceCode"/>
      </w:pPr>
      <w:r>
        <w:rPr>
          <w:rStyle w:val="VerbatimChar"/>
        </w:rPr>
        <w:lastRenderedPageBreak/>
        <w:t>2014-02-13</w:t>
      </w:r>
    </w:p>
    <w:p w14:paraId="57D1C8B4" w14:textId="77777777" w:rsidR="007433CD" w:rsidRDefault="00000000">
      <w:pPr>
        <w:pStyle w:val="SourceCode"/>
      </w:pPr>
      <w:r>
        <w:rPr>
          <w:rStyle w:val="VerbatimChar"/>
        </w:rPr>
        <w:t>2014-02-14</w:t>
      </w:r>
    </w:p>
    <w:p w14:paraId="57D1C8B5" w14:textId="77777777" w:rsidR="007433CD" w:rsidRDefault="00000000">
      <w:pPr>
        <w:pStyle w:val="SourceCode"/>
      </w:pPr>
      <w:r>
        <w:rPr>
          <w:rStyle w:val="VerbatimChar"/>
        </w:rPr>
        <w:t>2014-02-15</w:t>
      </w:r>
    </w:p>
    <w:p w14:paraId="57D1C8B6" w14:textId="77777777" w:rsidR="007433CD" w:rsidRDefault="00000000">
      <w:pPr>
        <w:pStyle w:val="SourceCode"/>
      </w:pPr>
      <w:r>
        <w:rPr>
          <w:rStyle w:val="VerbatimChar"/>
        </w:rPr>
        <w:t>2014-02-16</w:t>
      </w:r>
    </w:p>
    <w:p w14:paraId="57D1C8B7" w14:textId="77777777" w:rsidR="007433CD" w:rsidRDefault="00000000">
      <w:pPr>
        <w:pStyle w:val="SourceCode"/>
      </w:pPr>
      <w:r>
        <w:rPr>
          <w:rStyle w:val="VerbatimChar"/>
        </w:rPr>
        <w:t>2014-02-17</w:t>
      </w:r>
    </w:p>
    <w:p w14:paraId="57D1C8B8" w14:textId="77777777" w:rsidR="007433CD" w:rsidRDefault="00000000">
      <w:pPr>
        <w:pStyle w:val="SourceCode"/>
      </w:pPr>
      <w:r>
        <w:rPr>
          <w:rStyle w:val="VerbatimChar"/>
        </w:rPr>
        <w:t>2014-02-18</w:t>
      </w:r>
    </w:p>
    <w:p w14:paraId="57D1C8B9" w14:textId="77777777" w:rsidR="007433CD" w:rsidRDefault="00000000">
      <w:pPr>
        <w:pStyle w:val="SourceCode"/>
      </w:pPr>
      <w:r>
        <w:rPr>
          <w:rStyle w:val="VerbatimChar"/>
        </w:rPr>
        <w:t>2014-02-19</w:t>
      </w:r>
    </w:p>
    <w:p w14:paraId="57D1C8BA" w14:textId="77777777" w:rsidR="007433CD" w:rsidRDefault="00000000">
      <w:pPr>
        <w:pStyle w:val="SourceCode"/>
      </w:pPr>
      <w:r>
        <w:rPr>
          <w:rStyle w:val="VerbatimChar"/>
        </w:rPr>
        <w:t>2014-02-20</w:t>
      </w:r>
    </w:p>
    <w:p w14:paraId="57D1C8BB" w14:textId="77777777" w:rsidR="007433CD" w:rsidRDefault="00000000">
      <w:pPr>
        <w:pStyle w:val="SourceCode"/>
      </w:pPr>
      <w:r>
        <w:rPr>
          <w:rStyle w:val="VerbatimChar"/>
        </w:rPr>
        <w:t>2014-02-21</w:t>
      </w:r>
    </w:p>
    <w:p w14:paraId="57D1C8BC" w14:textId="77777777" w:rsidR="007433CD" w:rsidRDefault="00000000">
      <w:pPr>
        <w:pStyle w:val="SourceCode"/>
      </w:pPr>
      <w:r>
        <w:rPr>
          <w:rStyle w:val="VerbatimChar"/>
        </w:rPr>
        <w:t>2014-02-22</w:t>
      </w:r>
    </w:p>
    <w:p w14:paraId="57D1C8BD" w14:textId="77777777" w:rsidR="007433CD" w:rsidRDefault="00000000">
      <w:pPr>
        <w:pStyle w:val="SourceCode"/>
      </w:pPr>
      <w:r>
        <w:rPr>
          <w:rStyle w:val="VerbatimChar"/>
        </w:rPr>
        <w:t>2014-02-23</w:t>
      </w:r>
    </w:p>
    <w:p w14:paraId="57D1C8BE" w14:textId="77777777" w:rsidR="007433CD" w:rsidRDefault="00000000">
      <w:pPr>
        <w:pStyle w:val="SourceCode"/>
      </w:pPr>
      <w:r>
        <w:rPr>
          <w:rStyle w:val="VerbatimChar"/>
        </w:rPr>
        <w:t>2014-02-24</w:t>
      </w:r>
    </w:p>
    <w:p w14:paraId="57D1C8BF" w14:textId="77777777" w:rsidR="007433CD" w:rsidRDefault="00000000">
      <w:pPr>
        <w:pStyle w:val="SourceCode"/>
      </w:pPr>
      <w:r>
        <w:rPr>
          <w:rStyle w:val="VerbatimChar"/>
        </w:rPr>
        <w:t>2014-02-25</w:t>
      </w:r>
    </w:p>
    <w:p w14:paraId="57D1C8C0" w14:textId="77777777" w:rsidR="007433CD" w:rsidRDefault="00000000">
      <w:pPr>
        <w:pStyle w:val="SourceCode"/>
      </w:pPr>
      <w:r>
        <w:rPr>
          <w:rStyle w:val="VerbatimChar"/>
        </w:rPr>
        <w:t>2014-02-26</w:t>
      </w:r>
    </w:p>
    <w:p w14:paraId="57D1C8C1" w14:textId="77777777" w:rsidR="007433CD" w:rsidRDefault="00000000">
      <w:pPr>
        <w:pStyle w:val="SourceCode"/>
      </w:pPr>
      <w:r>
        <w:rPr>
          <w:rStyle w:val="VerbatimChar"/>
        </w:rPr>
        <w:t>2014-02-27</w:t>
      </w:r>
    </w:p>
    <w:p w14:paraId="57D1C8C2" w14:textId="77777777" w:rsidR="007433CD" w:rsidRDefault="00000000">
      <w:pPr>
        <w:pStyle w:val="SourceCode"/>
      </w:pPr>
      <w:r>
        <w:rPr>
          <w:rStyle w:val="VerbatimChar"/>
        </w:rPr>
        <w:t>2014-02-28</w:t>
      </w:r>
    </w:p>
    <w:p w14:paraId="57D1C8C3" w14:textId="77777777" w:rsidR="007433CD" w:rsidRDefault="00000000">
      <w:pPr>
        <w:pStyle w:val="SourceCode"/>
      </w:pPr>
      <w:r>
        <w:rPr>
          <w:rStyle w:val="VerbatimChar"/>
        </w:rPr>
        <w:t>2014-03-01</w:t>
      </w:r>
    </w:p>
    <w:p w14:paraId="57D1C8C4" w14:textId="77777777" w:rsidR="007433CD" w:rsidRDefault="00000000">
      <w:pPr>
        <w:pStyle w:val="SourceCode"/>
      </w:pPr>
      <w:r>
        <w:rPr>
          <w:rStyle w:val="VerbatimChar"/>
        </w:rPr>
        <w:t>2014-03-02</w:t>
      </w:r>
    </w:p>
    <w:p w14:paraId="57D1C8C5" w14:textId="77777777" w:rsidR="007433CD" w:rsidRDefault="00000000">
      <w:pPr>
        <w:pStyle w:val="SourceCode"/>
      </w:pPr>
      <w:r>
        <w:rPr>
          <w:rStyle w:val="VerbatimChar"/>
        </w:rPr>
        <w:t>2014-03-03</w:t>
      </w:r>
    </w:p>
    <w:p w14:paraId="57D1C8C6" w14:textId="77777777" w:rsidR="007433CD" w:rsidRDefault="00000000">
      <w:pPr>
        <w:pStyle w:val="SourceCode"/>
      </w:pPr>
      <w:r>
        <w:rPr>
          <w:rStyle w:val="VerbatimChar"/>
        </w:rPr>
        <w:t>2014-03-04</w:t>
      </w:r>
    </w:p>
    <w:p w14:paraId="57D1C8C7" w14:textId="77777777" w:rsidR="007433CD" w:rsidRDefault="00000000">
      <w:pPr>
        <w:pStyle w:val="SourceCode"/>
      </w:pPr>
      <w:r>
        <w:rPr>
          <w:rStyle w:val="VerbatimChar"/>
        </w:rPr>
        <w:t>2014-03-05</w:t>
      </w:r>
    </w:p>
    <w:p w14:paraId="57D1C8C8" w14:textId="77777777" w:rsidR="007433CD" w:rsidRDefault="00000000">
      <w:pPr>
        <w:pStyle w:val="SourceCode"/>
      </w:pPr>
      <w:r>
        <w:rPr>
          <w:rStyle w:val="VerbatimChar"/>
        </w:rPr>
        <w:t>2014-03-06</w:t>
      </w:r>
    </w:p>
    <w:p w14:paraId="57D1C8C9" w14:textId="77777777" w:rsidR="007433CD" w:rsidRDefault="00000000">
      <w:pPr>
        <w:pStyle w:val="SourceCode"/>
      </w:pPr>
      <w:r>
        <w:rPr>
          <w:rStyle w:val="VerbatimChar"/>
        </w:rPr>
        <w:t>2014-03-07</w:t>
      </w:r>
    </w:p>
    <w:p w14:paraId="57D1C8CA" w14:textId="77777777" w:rsidR="007433CD" w:rsidRDefault="00000000">
      <w:pPr>
        <w:pStyle w:val="SourceCode"/>
      </w:pPr>
      <w:r>
        <w:rPr>
          <w:rStyle w:val="VerbatimChar"/>
        </w:rPr>
        <w:t>2014-03-08</w:t>
      </w:r>
    </w:p>
    <w:p w14:paraId="57D1C8CB" w14:textId="77777777" w:rsidR="007433CD" w:rsidRDefault="00000000">
      <w:pPr>
        <w:pStyle w:val="SourceCode"/>
      </w:pPr>
      <w:r>
        <w:rPr>
          <w:rStyle w:val="VerbatimChar"/>
        </w:rPr>
        <w:t>2014-03-09</w:t>
      </w:r>
    </w:p>
    <w:p w14:paraId="57D1C8CC" w14:textId="77777777" w:rsidR="007433CD" w:rsidRDefault="00000000">
      <w:pPr>
        <w:pStyle w:val="SourceCode"/>
      </w:pPr>
      <w:r>
        <w:rPr>
          <w:rStyle w:val="VerbatimChar"/>
        </w:rPr>
        <w:t>2014-03-10</w:t>
      </w:r>
    </w:p>
    <w:p w14:paraId="57D1C8CD" w14:textId="77777777" w:rsidR="007433CD" w:rsidRDefault="00000000">
      <w:pPr>
        <w:pStyle w:val="SourceCode"/>
      </w:pPr>
      <w:r>
        <w:rPr>
          <w:rStyle w:val="VerbatimChar"/>
        </w:rPr>
        <w:t>2014-03-11</w:t>
      </w:r>
    </w:p>
    <w:p w14:paraId="57D1C8CE" w14:textId="77777777" w:rsidR="007433CD" w:rsidRDefault="00000000">
      <w:pPr>
        <w:pStyle w:val="SourceCode"/>
      </w:pPr>
      <w:r>
        <w:rPr>
          <w:rStyle w:val="VerbatimChar"/>
        </w:rPr>
        <w:t>2014-03-12</w:t>
      </w:r>
    </w:p>
    <w:p w14:paraId="57D1C8CF" w14:textId="77777777" w:rsidR="007433CD" w:rsidRDefault="00000000">
      <w:pPr>
        <w:pStyle w:val="SourceCode"/>
      </w:pPr>
      <w:r>
        <w:rPr>
          <w:rStyle w:val="VerbatimChar"/>
        </w:rPr>
        <w:lastRenderedPageBreak/>
        <w:t>2014-03-13</w:t>
      </w:r>
    </w:p>
    <w:p w14:paraId="57D1C8D0" w14:textId="77777777" w:rsidR="007433CD" w:rsidRDefault="00000000">
      <w:pPr>
        <w:pStyle w:val="SourceCode"/>
      </w:pPr>
      <w:r>
        <w:rPr>
          <w:rStyle w:val="VerbatimChar"/>
        </w:rPr>
        <w:t>2014-03-14</w:t>
      </w:r>
    </w:p>
    <w:p w14:paraId="57D1C8D1" w14:textId="77777777" w:rsidR="007433CD" w:rsidRDefault="00000000">
      <w:pPr>
        <w:pStyle w:val="SourceCode"/>
      </w:pPr>
      <w:r>
        <w:rPr>
          <w:rStyle w:val="VerbatimChar"/>
        </w:rPr>
        <w:t>2014-03-15</w:t>
      </w:r>
    </w:p>
    <w:p w14:paraId="57D1C8D2" w14:textId="77777777" w:rsidR="007433CD" w:rsidRDefault="00000000">
      <w:pPr>
        <w:pStyle w:val="SourceCode"/>
      </w:pPr>
      <w:r>
        <w:rPr>
          <w:rStyle w:val="VerbatimChar"/>
        </w:rPr>
        <w:t>2014-03-16</w:t>
      </w:r>
    </w:p>
    <w:p w14:paraId="57D1C8D3" w14:textId="77777777" w:rsidR="007433CD" w:rsidRDefault="00000000">
      <w:pPr>
        <w:pStyle w:val="SourceCode"/>
      </w:pPr>
      <w:r>
        <w:rPr>
          <w:rStyle w:val="VerbatimChar"/>
        </w:rPr>
        <w:t>2014-03-17</w:t>
      </w:r>
    </w:p>
    <w:p w14:paraId="57D1C8D4" w14:textId="77777777" w:rsidR="007433CD" w:rsidRDefault="00000000">
      <w:pPr>
        <w:pStyle w:val="SourceCode"/>
      </w:pPr>
      <w:r>
        <w:rPr>
          <w:rStyle w:val="VerbatimChar"/>
        </w:rPr>
        <w:t>2014-03-18</w:t>
      </w:r>
    </w:p>
    <w:p w14:paraId="57D1C8D5" w14:textId="77777777" w:rsidR="007433CD" w:rsidRDefault="00000000">
      <w:pPr>
        <w:pStyle w:val="SourceCode"/>
      </w:pPr>
      <w:r>
        <w:rPr>
          <w:rStyle w:val="VerbatimChar"/>
        </w:rPr>
        <w:t>2014-03-19</w:t>
      </w:r>
    </w:p>
    <w:p w14:paraId="57D1C8D6" w14:textId="77777777" w:rsidR="007433CD" w:rsidRDefault="00000000">
      <w:pPr>
        <w:pStyle w:val="SourceCode"/>
      </w:pPr>
      <w:r>
        <w:rPr>
          <w:rStyle w:val="VerbatimChar"/>
        </w:rPr>
        <w:t>2014-03-20</w:t>
      </w:r>
    </w:p>
    <w:p w14:paraId="57D1C8D7" w14:textId="77777777" w:rsidR="007433CD" w:rsidRDefault="00000000">
      <w:pPr>
        <w:pStyle w:val="SourceCode"/>
      </w:pPr>
      <w:r>
        <w:rPr>
          <w:rStyle w:val="VerbatimChar"/>
        </w:rPr>
        <w:t>2014-03-21</w:t>
      </w:r>
    </w:p>
    <w:p w14:paraId="57D1C8D8" w14:textId="77777777" w:rsidR="007433CD" w:rsidRDefault="00000000">
      <w:pPr>
        <w:pStyle w:val="SourceCode"/>
      </w:pPr>
      <w:r>
        <w:rPr>
          <w:rStyle w:val="VerbatimChar"/>
        </w:rPr>
        <w:t>2014-03-22</w:t>
      </w:r>
    </w:p>
    <w:p w14:paraId="57D1C8D9" w14:textId="77777777" w:rsidR="007433CD" w:rsidRDefault="00000000">
      <w:pPr>
        <w:pStyle w:val="SourceCode"/>
      </w:pPr>
      <w:r>
        <w:rPr>
          <w:rStyle w:val="VerbatimChar"/>
        </w:rPr>
        <w:t>2014-03-23</w:t>
      </w:r>
    </w:p>
    <w:p w14:paraId="57D1C8DA" w14:textId="77777777" w:rsidR="007433CD" w:rsidRDefault="00000000">
      <w:pPr>
        <w:pStyle w:val="SourceCode"/>
      </w:pPr>
      <w:r>
        <w:rPr>
          <w:rStyle w:val="VerbatimChar"/>
        </w:rPr>
        <w:t>2014-03-24</w:t>
      </w:r>
    </w:p>
    <w:p w14:paraId="57D1C8DB" w14:textId="77777777" w:rsidR="007433CD" w:rsidRDefault="00000000">
      <w:pPr>
        <w:pStyle w:val="SourceCode"/>
      </w:pPr>
      <w:r>
        <w:rPr>
          <w:rStyle w:val="VerbatimChar"/>
        </w:rPr>
        <w:t>2014-03-25</w:t>
      </w:r>
    </w:p>
    <w:p w14:paraId="57D1C8DC" w14:textId="77777777" w:rsidR="007433CD" w:rsidRDefault="00000000">
      <w:pPr>
        <w:pStyle w:val="SourceCode"/>
      </w:pPr>
      <w:r>
        <w:rPr>
          <w:rStyle w:val="VerbatimChar"/>
        </w:rPr>
        <w:t>2014-03-26</w:t>
      </w:r>
    </w:p>
    <w:p w14:paraId="57D1C8DD" w14:textId="77777777" w:rsidR="007433CD" w:rsidRDefault="00000000">
      <w:pPr>
        <w:pStyle w:val="SourceCode"/>
      </w:pPr>
      <w:r>
        <w:rPr>
          <w:rStyle w:val="VerbatimChar"/>
        </w:rPr>
        <w:t>2014-03-27</w:t>
      </w:r>
    </w:p>
    <w:p w14:paraId="57D1C8DE" w14:textId="77777777" w:rsidR="007433CD" w:rsidRDefault="00000000">
      <w:pPr>
        <w:pStyle w:val="SourceCode"/>
      </w:pPr>
      <w:r>
        <w:rPr>
          <w:rStyle w:val="VerbatimChar"/>
        </w:rPr>
        <w:t>2014-03-28</w:t>
      </w:r>
    </w:p>
    <w:p w14:paraId="57D1C8DF" w14:textId="77777777" w:rsidR="007433CD" w:rsidRDefault="00000000">
      <w:pPr>
        <w:pStyle w:val="SourceCode"/>
      </w:pPr>
      <w:r>
        <w:rPr>
          <w:rStyle w:val="VerbatimChar"/>
        </w:rPr>
        <w:t>2014-03-29</w:t>
      </w:r>
    </w:p>
    <w:p w14:paraId="57D1C8E0" w14:textId="77777777" w:rsidR="007433CD" w:rsidRDefault="00000000">
      <w:pPr>
        <w:pStyle w:val="SourceCode"/>
      </w:pPr>
      <w:r>
        <w:rPr>
          <w:rStyle w:val="VerbatimChar"/>
        </w:rPr>
        <w:t>2014-03-30</w:t>
      </w:r>
    </w:p>
    <w:p w14:paraId="57D1C8E1" w14:textId="77777777" w:rsidR="007433CD" w:rsidRDefault="00000000">
      <w:pPr>
        <w:pStyle w:val="SourceCode"/>
      </w:pPr>
      <w:r>
        <w:rPr>
          <w:rStyle w:val="VerbatimChar"/>
        </w:rPr>
        <w:t>2014-03-31</w:t>
      </w:r>
    </w:p>
    <w:p w14:paraId="57D1C8E2" w14:textId="77777777" w:rsidR="007433CD" w:rsidRDefault="00000000">
      <w:pPr>
        <w:pStyle w:val="SourceCode"/>
      </w:pPr>
      <w:r>
        <w:rPr>
          <w:rStyle w:val="VerbatimChar"/>
        </w:rPr>
        <w:t>2014-04-01</w:t>
      </w:r>
    </w:p>
    <w:p w14:paraId="57D1C8E3" w14:textId="77777777" w:rsidR="007433CD" w:rsidRDefault="00000000">
      <w:pPr>
        <w:pStyle w:val="SourceCode"/>
      </w:pPr>
      <w:r>
        <w:rPr>
          <w:rStyle w:val="VerbatimChar"/>
        </w:rPr>
        <w:t>2014-04-02</w:t>
      </w:r>
    </w:p>
    <w:p w14:paraId="57D1C8E4" w14:textId="77777777" w:rsidR="007433CD" w:rsidRDefault="00000000">
      <w:pPr>
        <w:pStyle w:val="SourceCode"/>
      </w:pPr>
      <w:r>
        <w:rPr>
          <w:rStyle w:val="VerbatimChar"/>
        </w:rPr>
        <w:t>2014-04-03</w:t>
      </w:r>
    </w:p>
    <w:p w14:paraId="57D1C8E5" w14:textId="77777777" w:rsidR="007433CD" w:rsidRDefault="00000000">
      <w:pPr>
        <w:pStyle w:val="SourceCode"/>
      </w:pPr>
      <w:r>
        <w:rPr>
          <w:rStyle w:val="VerbatimChar"/>
        </w:rPr>
        <w:t>2014-04-04</w:t>
      </w:r>
    </w:p>
    <w:p w14:paraId="57D1C8E6" w14:textId="77777777" w:rsidR="007433CD" w:rsidRDefault="00000000">
      <w:pPr>
        <w:pStyle w:val="SourceCode"/>
      </w:pPr>
      <w:r>
        <w:rPr>
          <w:rStyle w:val="VerbatimChar"/>
        </w:rPr>
        <w:t>2014-04-05</w:t>
      </w:r>
    </w:p>
    <w:p w14:paraId="57D1C8E7" w14:textId="77777777" w:rsidR="007433CD" w:rsidRDefault="00000000">
      <w:pPr>
        <w:pStyle w:val="SourceCode"/>
      </w:pPr>
      <w:r>
        <w:rPr>
          <w:rStyle w:val="VerbatimChar"/>
        </w:rPr>
        <w:t>2014-04-06</w:t>
      </w:r>
    </w:p>
    <w:p w14:paraId="57D1C8E8" w14:textId="77777777" w:rsidR="007433CD" w:rsidRDefault="00000000">
      <w:pPr>
        <w:pStyle w:val="SourceCode"/>
      </w:pPr>
      <w:r>
        <w:rPr>
          <w:rStyle w:val="VerbatimChar"/>
        </w:rPr>
        <w:t>2014-04-07</w:t>
      </w:r>
    </w:p>
    <w:p w14:paraId="57D1C8E9" w14:textId="77777777" w:rsidR="007433CD" w:rsidRDefault="00000000">
      <w:pPr>
        <w:pStyle w:val="SourceCode"/>
      </w:pPr>
      <w:r>
        <w:rPr>
          <w:rStyle w:val="VerbatimChar"/>
        </w:rPr>
        <w:t>2014-04-08</w:t>
      </w:r>
    </w:p>
    <w:p w14:paraId="57D1C8EA" w14:textId="77777777" w:rsidR="007433CD" w:rsidRDefault="00000000">
      <w:pPr>
        <w:pStyle w:val="SourceCode"/>
      </w:pPr>
      <w:r>
        <w:rPr>
          <w:rStyle w:val="VerbatimChar"/>
        </w:rPr>
        <w:t>2014-04-09</w:t>
      </w:r>
    </w:p>
    <w:p w14:paraId="57D1C8EB" w14:textId="77777777" w:rsidR="007433CD" w:rsidRDefault="00000000">
      <w:pPr>
        <w:pStyle w:val="SourceCode"/>
      </w:pPr>
      <w:r>
        <w:rPr>
          <w:rStyle w:val="VerbatimChar"/>
        </w:rPr>
        <w:lastRenderedPageBreak/>
        <w:t>2014-04-10</w:t>
      </w:r>
    </w:p>
    <w:p w14:paraId="57D1C8EC" w14:textId="77777777" w:rsidR="007433CD" w:rsidRDefault="00000000">
      <w:pPr>
        <w:pStyle w:val="SourceCode"/>
      </w:pPr>
      <w:r>
        <w:rPr>
          <w:rStyle w:val="VerbatimChar"/>
        </w:rPr>
        <w:t>2014-04-11</w:t>
      </w:r>
    </w:p>
    <w:p w14:paraId="57D1C8ED" w14:textId="77777777" w:rsidR="007433CD" w:rsidRDefault="00000000">
      <w:pPr>
        <w:pStyle w:val="SourceCode"/>
      </w:pPr>
      <w:r>
        <w:rPr>
          <w:rStyle w:val="VerbatimChar"/>
        </w:rPr>
        <w:t>2014-04-12</w:t>
      </w:r>
    </w:p>
    <w:p w14:paraId="57D1C8EE" w14:textId="77777777" w:rsidR="007433CD" w:rsidRDefault="00000000">
      <w:pPr>
        <w:pStyle w:val="SourceCode"/>
      </w:pPr>
      <w:r>
        <w:rPr>
          <w:rStyle w:val="VerbatimChar"/>
        </w:rPr>
        <w:t>2014-04-13</w:t>
      </w:r>
    </w:p>
    <w:p w14:paraId="57D1C8EF" w14:textId="77777777" w:rsidR="007433CD" w:rsidRDefault="00000000">
      <w:pPr>
        <w:pStyle w:val="SourceCode"/>
      </w:pPr>
      <w:r>
        <w:rPr>
          <w:rStyle w:val="VerbatimChar"/>
        </w:rPr>
        <w:t>2014-04-14</w:t>
      </w:r>
    </w:p>
    <w:p w14:paraId="57D1C8F0" w14:textId="77777777" w:rsidR="007433CD" w:rsidRDefault="00000000">
      <w:pPr>
        <w:pStyle w:val="SourceCode"/>
      </w:pPr>
      <w:r>
        <w:rPr>
          <w:rStyle w:val="VerbatimChar"/>
        </w:rPr>
        <w:t>2014-04-15</w:t>
      </w:r>
    </w:p>
    <w:p w14:paraId="57D1C8F1" w14:textId="77777777" w:rsidR="007433CD" w:rsidRDefault="00000000">
      <w:pPr>
        <w:pStyle w:val="SourceCode"/>
      </w:pPr>
      <w:r>
        <w:rPr>
          <w:rStyle w:val="VerbatimChar"/>
        </w:rPr>
        <w:t>2014-04-16</w:t>
      </w:r>
    </w:p>
    <w:p w14:paraId="57D1C8F2" w14:textId="77777777" w:rsidR="007433CD" w:rsidRDefault="00000000">
      <w:pPr>
        <w:pStyle w:val="SourceCode"/>
      </w:pPr>
      <w:r>
        <w:rPr>
          <w:rStyle w:val="VerbatimChar"/>
        </w:rPr>
        <w:t>2014-04-17</w:t>
      </w:r>
    </w:p>
    <w:p w14:paraId="57D1C8F3" w14:textId="77777777" w:rsidR="007433CD" w:rsidRDefault="00000000">
      <w:pPr>
        <w:pStyle w:val="SourceCode"/>
      </w:pPr>
      <w:r>
        <w:rPr>
          <w:rStyle w:val="VerbatimChar"/>
        </w:rPr>
        <w:t>2014-04-18</w:t>
      </w:r>
    </w:p>
    <w:p w14:paraId="57D1C8F4" w14:textId="77777777" w:rsidR="007433CD" w:rsidRDefault="00000000">
      <w:pPr>
        <w:pStyle w:val="SourceCode"/>
      </w:pPr>
      <w:r>
        <w:rPr>
          <w:rStyle w:val="VerbatimChar"/>
        </w:rPr>
        <w:t>2014-04-19</w:t>
      </w:r>
    </w:p>
    <w:p w14:paraId="57D1C8F5" w14:textId="77777777" w:rsidR="007433CD" w:rsidRDefault="00000000">
      <w:pPr>
        <w:pStyle w:val="SourceCode"/>
      </w:pPr>
      <w:r>
        <w:rPr>
          <w:rStyle w:val="VerbatimChar"/>
        </w:rPr>
        <w:t>2014-04-20</w:t>
      </w:r>
    </w:p>
    <w:p w14:paraId="57D1C8F6" w14:textId="77777777" w:rsidR="007433CD" w:rsidRDefault="00000000">
      <w:pPr>
        <w:pStyle w:val="SourceCode"/>
      </w:pPr>
      <w:r>
        <w:rPr>
          <w:rStyle w:val="VerbatimChar"/>
        </w:rPr>
        <w:t>2014-04-21</w:t>
      </w:r>
    </w:p>
    <w:p w14:paraId="57D1C8F7" w14:textId="77777777" w:rsidR="007433CD" w:rsidRDefault="00000000">
      <w:pPr>
        <w:pStyle w:val="SourceCode"/>
      </w:pPr>
      <w:r>
        <w:rPr>
          <w:rStyle w:val="VerbatimChar"/>
        </w:rPr>
        <w:t>2014-04-22</w:t>
      </w:r>
    </w:p>
    <w:p w14:paraId="57D1C8F8" w14:textId="77777777" w:rsidR="007433CD" w:rsidRDefault="00000000">
      <w:pPr>
        <w:pStyle w:val="SourceCode"/>
      </w:pPr>
      <w:r>
        <w:rPr>
          <w:rStyle w:val="VerbatimChar"/>
        </w:rPr>
        <w:t>2014-04-23</w:t>
      </w:r>
    </w:p>
    <w:p w14:paraId="57D1C8F9" w14:textId="77777777" w:rsidR="007433CD" w:rsidRDefault="00000000">
      <w:pPr>
        <w:pStyle w:val="SourceCode"/>
      </w:pPr>
      <w:r>
        <w:rPr>
          <w:rStyle w:val="VerbatimChar"/>
        </w:rPr>
        <w:t>2014-04-24</w:t>
      </w:r>
    </w:p>
    <w:p w14:paraId="57D1C8FA" w14:textId="77777777" w:rsidR="007433CD" w:rsidRDefault="00000000">
      <w:pPr>
        <w:pStyle w:val="SourceCode"/>
      </w:pPr>
      <w:r>
        <w:rPr>
          <w:rStyle w:val="VerbatimChar"/>
        </w:rPr>
        <w:t>2014-04-25</w:t>
      </w:r>
    </w:p>
    <w:p w14:paraId="57D1C8FB" w14:textId="77777777" w:rsidR="007433CD" w:rsidRDefault="00000000">
      <w:pPr>
        <w:pStyle w:val="SourceCode"/>
      </w:pPr>
      <w:r>
        <w:rPr>
          <w:rStyle w:val="VerbatimChar"/>
        </w:rPr>
        <w:t>2014-04-26</w:t>
      </w:r>
    </w:p>
    <w:p w14:paraId="57D1C8FC" w14:textId="77777777" w:rsidR="007433CD" w:rsidRDefault="00000000">
      <w:pPr>
        <w:pStyle w:val="SourceCode"/>
      </w:pPr>
      <w:r>
        <w:rPr>
          <w:rStyle w:val="VerbatimChar"/>
        </w:rPr>
        <w:t>2014-04-27</w:t>
      </w:r>
    </w:p>
    <w:p w14:paraId="57D1C8FD" w14:textId="77777777" w:rsidR="007433CD" w:rsidRDefault="00000000">
      <w:pPr>
        <w:pStyle w:val="SourceCode"/>
      </w:pPr>
      <w:r>
        <w:rPr>
          <w:rStyle w:val="VerbatimChar"/>
        </w:rPr>
        <w:t>2014-04-28</w:t>
      </w:r>
    </w:p>
    <w:p w14:paraId="57D1C8FE" w14:textId="77777777" w:rsidR="007433CD" w:rsidRDefault="00000000">
      <w:pPr>
        <w:pStyle w:val="SourceCode"/>
      </w:pPr>
      <w:r>
        <w:rPr>
          <w:rStyle w:val="VerbatimChar"/>
        </w:rPr>
        <w:t>2014-04-29</w:t>
      </w:r>
    </w:p>
    <w:p w14:paraId="57D1C8FF" w14:textId="77777777" w:rsidR="007433CD" w:rsidRDefault="00000000">
      <w:pPr>
        <w:pStyle w:val="SourceCode"/>
      </w:pPr>
      <w:r>
        <w:rPr>
          <w:rStyle w:val="VerbatimChar"/>
        </w:rPr>
        <w:t>2014-04-30</w:t>
      </w:r>
    </w:p>
    <w:p w14:paraId="57D1C900" w14:textId="77777777" w:rsidR="007433CD" w:rsidRDefault="00000000">
      <w:pPr>
        <w:pStyle w:val="SourceCode"/>
      </w:pPr>
      <w:r>
        <w:rPr>
          <w:rStyle w:val="VerbatimChar"/>
        </w:rPr>
        <w:t>2014-05-01</w:t>
      </w:r>
    </w:p>
    <w:p w14:paraId="57D1C901" w14:textId="77777777" w:rsidR="007433CD" w:rsidRDefault="00000000">
      <w:pPr>
        <w:pStyle w:val="SourceCode"/>
      </w:pPr>
      <w:r>
        <w:rPr>
          <w:rStyle w:val="VerbatimChar"/>
        </w:rPr>
        <w:t>2014-05-02</w:t>
      </w:r>
    </w:p>
    <w:p w14:paraId="57D1C902" w14:textId="77777777" w:rsidR="007433CD" w:rsidRDefault="00000000">
      <w:pPr>
        <w:pStyle w:val="SourceCode"/>
      </w:pPr>
      <w:r>
        <w:rPr>
          <w:rStyle w:val="VerbatimChar"/>
        </w:rPr>
        <w:t>2014-05-03</w:t>
      </w:r>
    </w:p>
    <w:p w14:paraId="57D1C903" w14:textId="77777777" w:rsidR="007433CD" w:rsidRDefault="00000000">
      <w:pPr>
        <w:pStyle w:val="SourceCode"/>
      </w:pPr>
      <w:r>
        <w:rPr>
          <w:rStyle w:val="VerbatimChar"/>
        </w:rPr>
        <w:t>2014-05-04</w:t>
      </w:r>
    </w:p>
    <w:p w14:paraId="57D1C904" w14:textId="77777777" w:rsidR="007433CD" w:rsidRDefault="00000000">
      <w:pPr>
        <w:pStyle w:val="SourceCode"/>
      </w:pPr>
      <w:r>
        <w:rPr>
          <w:rStyle w:val="VerbatimChar"/>
        </w:rPr>
        <w:t>2014-05-05</w:t>
      </w:r>
    </w:p>
    <w:p w14:paraId="57D1C905" w14:textId="77777777" w:rsidR="007433CD" w:rsidRDefault="00000000">
      <w:pPr>
        <w:pStyle w:val="SourceCode"/>
      </w:pPr>
      <w:r>
        <w:rPr>
          <w:rStyle w:val="VerbatimChar"/>
        </w:rPr>
        <w:t>2014-05-06</w:t>
      </w:r>
    </w:p>
    <w:p w14:paraId="57D1C906" w14:textId="77777777" w:rsidR="007433CD" w:rsidRDefault="00000000">
      <w:pPr>
        <w:pStyle w:val="SourceCode"/>
      </w:pPr>
      <w:r>
        <w:rPr>
          <w:rStyle w:val="VerbatimChar"/>
        </w:rPr>
        <w:t>2014-05-07</w:t>
      </w:r>
    </w:p>
    <w:p w14:paraId="57D1C907" w14:textId="77777777" w:rsidR="007433CD" w:rsidRDefault="00000000">
      <w:pPr>
        <w:pStyle w:val="SourceCode"/>
      </w:pPr>
      <w:r>
        <w:rPr>
          <w:rStyle w:val="VerbatimChar"/>
        </w:rPr>
        <w:lastRenderedPageBreak/>
        <w:t>2014-05-08</w:t>
      </w:r>
    </w:p>
    <w:p w14:paraId="57D1C908" w14:textId="77777777" w:rsidR="007433CD" w:rsidRDefault="00000000">
      <w:pPr>
        <w:pStyle w:val="SourceCode"/>
      </w:pPr>
      <w:r>
        <w:rPr>
          <w:rStyle w:val="VerbatimChar"/>
        </w:rPr>
        <w:t>2014-05-09</w:t>
      </w:r>
    </w:p>
    <w:p w14:paraId="57D1C909" w14:textId="77777777" w:rsidR="007433CD" w:rsidRDefault="00000000">
      <w:pPr>
        <w:pStyle w:val="SourceCode"/>
      </w:pPr>
      <w:r>
        <w:rPr>
          <w:rStyle w:val="VerbatimChar"/>
        </w:rPr>
        <w:t>2014-05-10</w:t>
      </w:r>
    </w:p>
    <w:p w14:paraId="57D1C90A" w14:textId="77777777" w:rsidR="007433CD" w:rsidRDefault="00000000">
      <w:pPr>
        <w:pStyle w:val="SourceCode"/>
      </w:pPr>
      <w:r>
        <w:rPr>
          <w:rStyle w:val="VerbatimChar"/>
        </w:rPr>
        <w:t>2014-05-11</w:t>
      </w:r>
    </w:p>
    <w:p w14:paraId="57D1C90B" w14:textId="77777777" w:rsidR="007433CD" w:rsidRDefault="00000000">
      <w:pPr>
        <w:pStyle w:val="SourceCode"/>
      </w:pPr>
      <w:r>
        <w:rPr>
          <w:rStyle w:val="VerbatimChar"/>
        </w:rPr>
        <w:t>2014-05-12</w:t>
      </w:r>
    </w:p>
    <w:p w14:paraId="57D1C90C" w14:textId="77777777" w:rsidR="007433CD" w:rsidRDefault="00000000">
      <w:pPr>
        <w:pStyle w:val="SourceCode"/>
      </w:pPr>
      <w:r>
        <w:rPr>
          <w:rStyle w:val="VerbatimChar"/>
        </w:rPr>
        <w:t>2014-05-13</w:t>
      </w:r>
    </w:p>
    <w:p w14:paraId="57D1C90D" w14:textId="77777777" w:rsidR="007433CD" w:rsidRDefault="00000000">
      <w:pPr>
        <w:pStyle w:val="SourceCode"/>
      </w:pPr>
      <w:r>
        <w:rPr>
          <w:rStyle w:val="VerbatimChar"/>
        </w:rPr>
        <w:t>2014-05-14</w:t>
      </w:r>
    </w:p>
    <w:p w14:paraId="57D1C90E" w14:textId="77777777" w:rsidR="007433CD" w:rsidRDefault="00000000">
      <w:pPr>
        <w:pStyle w:val="SourceCode"/>
      </w:pPr>
      <w:r>
        <w:rPr>
          <w:rStyle w:val="VerbatimChar"/>
        </w:rPr>
        <w:t>2014-05-15</w:t>
      </w:r>
    </w:p>
    <w:p w14:paraId="57D1C90F" w14:textId="77777777" w:rsidR="007433CD" w:rsidRDefault="00000000">
      <w:pPr>
        <w:pStyle w:val="SourceCode"/>
      </w:pPr>
      <w:r>
        <w:rPr>
          <w:rStyle w:val="VerbatimChar"/>
        </w:rPr>
        <w:t>2014-05-16</w:t>
      </w:r>
    </w:p>
    <w:p w14:paraId="57D1C910" w14:textId="77777777" w:rsidR="007433CD" w:rsidRDefault="00000000">
      <w:pPr>
        <w:pStyle w:val="SourceCode"/>
      </w:pPr>
      <w:r>
        <w:rPr>
          <w:rStyle w:val="VerbatimChar"/>
        </w:rPr>
        <w:t>2014-05-17</w:t>
      </w:r>
    </w:p>
    <w:p w14:paraId="57D1C911" w14:textId="77777777" w:rsidR="007433CD" w:rsidRDefault="00000000">
      <w:pPr>
        <w:pStyle w:val="SourceCode"/>
      </w:pPr>
      <w:r>
        <w:rPr>
          <w:rStyle w:val="VerbatimChar"/>
        </w:rPr>
        <w:t>2014-05-18</w:t>
      </w:r>
    </w:p>
    <w:p w14:paraId="57D1C912" w14:textId="77777777" w:rsidR="007433CD" w:rsidRDefault="00000000">
      <w:pPr>
        <w:pStyle w:val="SourceCode"/>
      </w:pPr>
      <w:r>
        <w:rPr>
          <w:rStyle w:val="VerbatimChar"/>
        </w:rPr>
        <w:t>2014-05-19</w:t>
      </w:r>
    </w:p>
    <w:p w14:paraId="57D1C913" w14:textId="77777777" w:rsidR="007433CD" w:rsidRDefault="00000000">
      <w:pPr>
        <w:pStyle w:val="SourceCode"/>
      </w:pPr>
      <w:r>
        <w:rPr>
          <w:rStyle w:val="VerbatimChar"/>
        </w:rPr>
        <w:t>2014-05-20</w:t>
      </w:r>
    </w:p>
    <w:p w14:paraId="57D1C914" w14:textId="77777777" w:rsidR="007433CD" w:rsidRDefault="00000000">
      <w:pPr>
        <w:pStyle w:val="SourceCode"/>
      </w:pPr>
      <w:r>
        <w:rPr>
          <w:rStyle w:val="VerbatimChar"/>
        </w:rPr>
        <w:t>2014-05-21</w:t>
      </w:r>
    </w:p>
    <w:p w14:paraId="57D1C915" w14:textId="77777777" w:rsidR="007433CD" w:rsidRDefault="00000000">
      <w:pPr>
        <w:pStyle w:val="SourceCode"/>
      </w:pPr>
      <w:r>
        <w:rPr>
          <w:rStyle w:val="VerbatimChar"/>
        </w:rPr>
        <w:t>2014-05-22</w:t>
      </w:r>
    </w:p>
    <w:p w14:paraId="57D1C916" w14:textId="77777777" w:rsidR="007433CD" w:rsidRDefault="00000000">
      <w:pPr>
        <w:pStyle w:val="SourceCode"/>
      </w:pPr>
      <w:r>
        <w:rPr>
          <w:rStyle w:val="VerbatimChar"/>
        </w:rPr>
        <w:t>2014-05-23</w:t>
      </w:r>
    </w:p>
    <w:p w14:paraId="57D1C917" w14:textId="77777777" w:rsidR="007433CD" w:rsidRDefault="00000000">
      <w:pPr>
        <w:pStyle w:val="SourceCode"/>
      </w:pPr>
      <w:r>
        <w:rPr>
          <w:rStyle w:val="VerbatimChar"/>
        </w:rPr>
        <w:t>2014-05-24</w:t>
      </w:r>
    </w:p>
    <w:p w14:paraId="57D1C918" w14:textId="77777777" w:rsidR="007433CD" w:rsidRDefault="00000000">
      <w:pPr>
        <w:pStyle w:val="SourceCode"/>
      </w:pPr>
      <w:r>
        <w:rPr>
          <w:rStyle w:val="VerbatimChar"/>
        </w:rPr>
        <w:t>2014-05-25</w:t>
      </w:r>
    </w:p>
    <w:p w14:paraId="57D1C919" w14:textId="77777777" w:rsidR="007433CD" w:rsidRDefault="00000000">
      <w:pPr>
        <w:pStyle w:val="SourceCode"/>
      </w:pPr>
      <w:r>
        <w:rPr>
          <w:rStyle w:val="VerbatimChar"/>
        </w:rPr>
        <w:t>2014-05-26</w:t>
      </w:r>
    </w:p>
    <w:p w14:paraId="57D1C91A" w14:textId="77777777" w:rsidR="007433CD" w:rsidRDefault="00000000">
      <w:pPr>
        <w:pStyle w:val="SourceCode"/>
      </w:pPr>
      <w:r>
        <w:rPr>
          <w:rStyle w:val="VerbatimChar"/>
        </w:rPr>
        <w:t>2014-05-27</w:t>
      </w:r>
    </w:p>
    <w:p w14:paraId="57D1C91B" w14:textId="77777777" w:rsidR="007433CD" w:rsidRDefault="00000000">
      <w:pPr>
        <w:pStyle w:val="SourceCode"/>
      </w:pPr>
      <w:r>
        <w:rPr>
          <w:rStyle w:val="VerbatimChar"/>
        </w:rPr>
        <w:t>2014-05-28</w:t>
      </w:r>
    </w:p>
    <w:p w14:paraId="57D1C91C" w14:textId="77777777" w:rsidR="007433CD" w:rsidRDefault="00000000">
      <w:pPr>
        <w:pStyle w:val="SourceCode"/>
      </w:pPr>
      <w:r>
        <w:rPr>
          <w:rStyle w:val="VerbatimChar"/>
        </w:rPr>
        <w:t>2014-05-29</w:t>
      </w:r>
    </w:p>
    <w:p w14:paraId="57D1C91D" w14:textId="77777777" w:rsidR="007433CD" w:rsidRDefault="00000000">
      <w:pPr>
        <w:pStyle w:val="SourceCode"/>
      </w:pPr>
      <w:r>
        <w:rPr>
          <w:rStyle w:val="VerbatimChar"/>
        </w:rPr>
        <w:t>2014-05-30</w:t>
      </w:r>
    </w:p>
    <w:p w14:paraId="57D1C91E" w14:textId="77777777" w:rsidR="007433CD" w:rsidRDefault="00000000">
      <w:pPr>
        <w:pStyle w:val="SourceCode"/>
      </w:pPr>
      <w:r>
        <w:rPr>
          <w:rStyle w:val="VerbatimChar"/>
        </w:rPr>
        <w:t>2014-05-31</w:t>
      </w:r>
    </w:p>
    <w:p w14:paraId="57D1C91F" w14:textId="77777777" w:rsidR="007433CD" w:rsidRDefault="00000000">
      <w:pPr>
        <w:pStyle w:val="SourceCode"/>
      </w:pPr>
      <w:r>
        <w:rPr>
          <w:rStyle w:val="VerbatimChar"/>
        </w:rPr>
        <w:t>2014-06-01</w:t>
      </w:r>
    </w:p>
    <w:p w14:paraId="57D1C920" w14:textId="77777777" w:rsidR="007433CD" w:rsidRDefault="00000000">
      <w:pPr>
        <w:pStyle w:val="SourceCode"/>
      </w:pPr>
      <w:r>
        <w:rPr>
          <w:rStyle w:val="VerbatimChar"/>
        </w:rPr>
        <w:t>2014-06-02</w:t>
      </w:r>
    </w:p>
    <w:p w14:paraId="57D1C921" w14:textId="77777777" w:rsidR="007433CD" w:rsidRDefault="00000000">
      <w:pPr>
        <w:pStyle w:val="SourceCode"/>
      </w:pPr>
      <w:r>
        <w:rPr>
          <w:rStyle w:val="VerbatimChar"/>
        </w:rPr>
        <w:t>2014-06-03</w:t>
      </w:r>
    </w:p>
    <w:p w14:paraId="57D1C922" w14:textId="77777777" w:rsidR="007433CD" w:rsidRDefault="00000000">
      <w:pPr>
        <w:pStyle w:val="SourceCode"/>
      </w:pPr>
      <w:r>
        <w:rPr>
          <w:rStyle w:val="VerbatimChar"/>
        </w:rPr>
        <w:t>2014-06-04</w:t>
      </w:r>
    </w:p>
    <w:p w14:paraId="57D1C923" w14:textId="77777777" w:rsidR="007433CD" w:rsidRDefault="00000000">
      <w:pPr>
        <w:pStyle w:val="SourceCode"/>
      </w:pPr>
      <w:r>
        <w:rPr>
          <w:rStyle w:val="VerbatimChar"/>
        </w:rPr>
        <w:lastRenderedPageBreak/>
        <w:t>2014-06-05</w:t>
      </w:r>
    </w:p>
    <w:p w14:paraId="57D1C924" w14:textId="77777777" w:rsidR="007433CD" w:rsidRDefault="00000000">
      <w:pPr>
        <w:pStyle w:val="SourceCode"/>
      </w:pPr>
      <w:r>
        <w:rPr>
          <w:rStyle w:val="VerbatimChar"/>
        </w:rPr>
        <w:t>2014-06-06</w:t>
      </w:r>
    </w:p>
    <w:p w14:paraId="57D1C925" w14:textId="77777777" w:rsidR="007433CD" w:rsidRDefault="00000000">
      <w:pPr>
        <w:pStyle w:val="SourceCode"/>
      </w:pPr>
      <w:r>
        <w:rPr>
          <w:rStyle w:val="VerbatimChar"/>
        </w:rPr>
        <w:t>2014-06-07</w:t>
      </w:r>
    </w:p>
    <w:p w14:paraId="57D1C926" w14:textId="77777777" w:rsidR="007433CD" w:rsidRDefault="00000000">
      <w:pPr>
        <w:pStyle w:val="SourceCode"/>
      </w:pPr>
      <w:r>
        <w:rPr>
          <w:rStyle w:val="VerbatimChar"/>
        </w:rPr>
        <w:t>2014-06-08</w:t>
      </w:r>
    </w:p>
    <w:p w14:paraId="57D1C927" w14:textId="77777777" w:rsidR="007433CD" w:rsidRDefault="00000000">
      <w:pPr>
        <w:pStyle w:val="SourceCode"/>
      </w:pPr>
      <w:r>
        <w:rPr>
          <w:rStyle w:val="VerbatimChar"/>
        </w:rPr>
        <w:t>2014-06-09</w:t>
      </w:r>
    </w:p>
    <w:p w14:paraId="57D1C928" w14:textId="77777777" w:rsidR="007433CD" w:rsidRDefault="00000000">
      <w:pPr>
        <w:pStyle w:val="SourceCode"/>
      </w:pPr>
      <w:r>
        <w:rPr>
          <w:rStyle w:val="VerbatimChar"/>
        </w:rPr>
        <w:t>2014-06-10</w:t>
      </w:r>
    </w:p>
    <w:p w14:paraId="57D1C929" w14:textId="77777777" w:rsidR="007433CD" w:rsidRDefault="00000000">
      <w:pPr>
        <w:pStyle w:val="SourceCode"/>
      </w:pPr>
      <w:r>
        <w:rPr>
          <w:rStyle w:val="VerbatimChar"/>
        </w:rPr>
        <w:t>2014-06-11</w:t>
      </w:r>
    </w:p>
    <w:p w14:paraId="57D1C92A" w14:textId="77777777" w:rsidR="007433CD" w:rsidRDefault="00000000">
      <w:pPr>
        <w:pStyle w:val="SourceCode"/>
      </w:pPr>
      <w:r>
        <w:rPr>
          <w:rStyle w:val="VerbatimChar"/>
        </w:rPr>
        <w:t>2014-06-12</w:t>
      </w:r>
    </w:p>
    <w:p w14:paraId="57D1C92B" w14:textId="77777777" w:rsidR="007433CD" w:rsidRDefault="00000000">
      <w:pPr>
        <w:pStyle w:val="SourceCode"/>
      </w:pPr>
      <w:r>
        <w:rPr>
          <w:rStyle w:val="VerbatimChar"/>
        </w:rPr>
        <w:t>2014-06-13</w:t>
      </w:r>
    </w:p>
    <w:p w14:paraId="57D1C92C" w14:textId="77777777" w:rsidR="007433CD" w:rsidRDefault="00000000">
      <w:pPr>
        <w:pStyle w:val="SourceCode"/>
      </w:pPr>
      <w:r>
        <w:rPr>
          <w:rStyle w:val="VerbatimChar"/>
        </w:rPr>
        <w:t>2014-06-14</w:t>
      </w:r>
    </w:p>
    <w:p w14:paraId="57D1C92D" w14:textId="77777777" w:rsidR="007433CD" w:rsidRDefault="00000000">
      <w:pPr>
        <w:pStyle w:val="SourceCode"/>
      </w:pPr>
      <w:r>
        <w:rPr>
          <w:rStyle w:val="VerbatimChar"/>
        </w:rPr>
        <w:t>2014-06-15</w:t>
      </w:r>
    </w:p>
    <w:p w14:paraId="57D1C92E" w14:textId="77777777" w:rsidR="007433CD" w:rsidRDefault="00000000">
      <w:pPr>
        <w:pStyle w:val="SourceCode"/>
      </w:pPr>
      <w:r>
        <w:rPr>
          <w:rStyle w:val="VerbatimChar"/>
        </w:rPr>
        <w:t>2014-06-16</w:t>
      </w:r>
    </w:p>
    <w:p w14:paraId="57D1C92F" w14:textId="77777777" w:rsidR="007433CD" w:rsidRDefault="00000000">
      <w:pPr>
        <w:pStyle w:val="SourceCode"/>
      </w:pPr>
      <w:r>
        <w:rPr>
          <w:rStyle w:val="VerbatimChar"/>
        </w:rPr>
        <w:t>2014-06-17</w:t>
      </w:r>
    </w:p>
    <w:p w14:paraId="57D1C930" w14:textId="77777777" w:rsidR="007433CD" w:rsidRDefault="00000000">
      <w:pPr>
        <w:pStyle w:val="SourceCode"/>
      </w:pPr>
      <w:r>
        <w:rPr>
          <w:rStyle w:val="VerbatimChar"/>
        </w:rPr>
        <w:t>2014-06-18</w:t>
      </w:r>
    </w:p>
    <w:p w14:paraId="57D1C931" w14:textId="77777777" w:rsidR="007433CD" w:rsidRDefault="00000000">
      <w:pPr>
        <w:pStyle w:val="SourceCode"/>
      </w:pPr>
      <w:r>
        <w:rPr>
          <w:rStyle w:val="VerbatimChar"/>
        </w:rPr>
        <w:t>2014-06-19</w:t>
      </w:r>
    </w:p>
    <w:p w14:paraId="57D1C932" w14:textId="77777777" w:rsidR="007433CD" w:rsidRDefault="00000000">
      <w:pPr>
        <w:pStyle w:val="SourceCode"/>
      </w:pPr>
      <w:r>
        <w:rPr>
          <w:rStyle w:val="VerbatimChar"/>
        </w:rPr>
        <w:t>2014-06-20</w:t>
      </w:r>
    </w:p>
    <w:p w14:paraId="57D1C933" w14:textId="77777777" w:rsidR="007433CD" w:rsidRDefault="00000000">
      <w:pPr>
        <w:pStyle w:val="SourceCode"/>
      </w:pPr>
      <w:r>
        <w:rPr>
          <w:rStyle w:val="VerbatimChar"/>
        </w:rPr>
        <w:t>2014-06-21</w:t>
      </w:r>
    </w:p>
    <w:p w14:paraId="57D1C934" w14:textId="77777777" w:rsidR="007433CD" w:rsidRDefault="00000000">
      <w:pPr>
        <w:pStyle w:val="SourceCode"/>
      </w:pPr>
      <w:r>
        <w:rPr>
          <w:rStyle w:val="VerbatimChar"/>
        </w:rPr>
        <w:t>2014-06-22</w:t>
      </w:r>
    </w:p>
    <w:p w14:paraId="57D1C935" w14:textId="77777777" w:rsidR="007433CD" w:rsidRDefault="00000000">
      <w:pPr>
        <w:pStyle w:val="SourceCode"/>
      </w:pPr>
      <w:r>
        <w:rPr>
          <w:rStyle w:val="VerbatimChar"/>
        </w:rPr>
        <w:t>2014-06-23</w:t>
      </w:r>
    </w:p>
    <w:p w14:paraId="57D1C936" w14:textId="77777777" w:rsidR="007433CD" w:rsidRDefault="00000000">
      <w:pPr>
        <w:pStyle w:val="SourceCode"/>
      </w:pPr>
      <w:r>
        <w:rPr>
          <w:rStyle w:val="VerbatimChar"/>
        </w:rPr>
        <w:t>2014-06-24</w:t>
      </w:r>
    </w:p>
    <w:p w14:paraId="57D1C937" w14:textId="77777777" w:rsidR="007433CD" w:rsidRDefault="00000000">
      <w:pPr>
        <w:pStyle w:val="SourceCode"/>
      </w:pPr>
      <w:r>
        <w:rPr>
          <w:rStyle w:val="VerbatimChar"/>
        </w:rPr>
        <w:t>2014-06-25</w:t>
      </w:r>
    </w:p>
    <w:p w14:paraId="57D1C938" w14:textId="77777777" w:rsidR="007433CD" w:rsidRDefault="00000000">
      <w:pPr>
        <w:pStyle w:val="SourceCode"/>
      </w:pPr>
      <w:r>
        <w:rPr>
          <w:rStyle w:val="VerbatimChar"/>
        </w:rPr>
        <w:t>2014-06-26</w:t>
      </w:r>
    </w:p>
    <w:p w14:paraId="57D1C939" w14:textId="77777777" w:rsidR="007433CD" w:rsidRDefault="00000000">
      <w:pPr>
        <w:pStyle w:val="SourceCode"/>
      </w:pPr>
      <w:r>
        <w:rPr>
          <w:rStyle w:val="VerbatimChar"/>
        </w:rPr>
        <w:t>2014-06-27</w:t>
      </w:r>
    </w:p>
    <w:p w14:paraId="57D1C93A" w14:textId="77777777" w:rsidR="007433CD" w:rsidRDefault="00000000">
      <w:pPr>
        <w:pStyle w:val="SourceCode"/>
      </w:pPr>
      <w:r>
        <w:rPr>
          <w:rStyle w:val="VerbatimChar"/>
        </w:rPr>
        <w:t>2014-06-28</w:t>
      </w:r>
    </w:p>
    <w:p w14:paraId="57D1C93B" w14:textId="77777777" w:rsidR="007433CD" w:rsidRDefault="00000000">
      <w:pPr>
        <w:pStyle w:val="SourceCode"/>
      </w:pPr>
      <w:r>
        <w:rPr>
          <w:rStyle w:val="VerbatimChar"/>
        </w:rPr>
        <w:t>2014-06-29</w:t>
      </w:r>
    </w:p>
    <w:p w14:paraId="57D1C93C" w14:textId="77777777" w:rsidR="007433CD" w:rsidRDefault="00000000">
      <w:pPr>
        <w:pStyle w:val="SourceCode"/>
      </w:pPr>
      <w:r>
        <w:rPr>
          <w:rStyle w:val="VerbatimChar"/>
        </w:rPr>
        <w:t>2014-06-30</w:t>
      </w:r>
    </w:p>
    <w:p w14:paraId="57D1C93D" w14:textId="77777777" w:rsidR="007433CD" w:rsidRDefault="00000000">
      <w:pPr>
        <w:pStyle w:val="SourceCode"/>
      </w:pPr>
      <w:r>
        <w:rPr>
          <w:rStyle w:val="VerbatimChar"/>
        </w:rPr>
        <w:t>2014-07-01</w:t>
      </w:r>
    </w:p>
    <w:p w14:paraId="57D1C93E" w14:textId="77777777" w:rsidR="007433CD" w:rsidRDefault="00000000">
      <w:pPr>
        <w:pStyle w:val="SourceCode"/>
      </w:pPr>
      <w:r>
        <w:rPr>
          <w:rStyle w:val="VerbatimChar"/>
        </w:rPr>
        <w:t>2014-07-02</w:t>
      </w:r>
    </w:p>
    <w:p w14:paraId="57D1C93F" w14:textId="77777777" w:rsidR="007433CD" w:rsidRDefault="00000000">
      <w:pPr>
        <w:pStyle w:val="SourceCode"/>
      </w:pPr>
      <w:r>
        <w:rPr>
          <w:rStyle w:val="VerbatimChar"/>
        </w:rPr>
        <w:lastRenderedPageBreak/>
        <w:t>2014-07-03</w:t>
      </w:r>
    </w:p>
    <w:p w14:paraId="57D1C940" w14:textId="77777777" w:rsidR="007433CD" w:rsidRDefault="00000000">
      <w:pPr>
        <w:pStyle w:val="SourceCode"/>
      </w:pPr>
      <w:r>
        <w:rPr>
          <w:rStyle w:val="VerbatimChar"/>
        </w:rPr>
        <w:t>2014-07-04</w:t>
      </w:r>
    </w:p>
    <w:p w14:paraId="57D1C941" w14:textId="77777777" w:rsidR="007433CD" w:rsidRDefault="00000000">
      <w:pPr>
        <w:pStyle w:val="SourceCode"/>
      </w:pPr>
      <w:r>
        <w:rPr>
          <w:rStyle w:val="VerbatimChar"/>
        </w:rPr>
        <w:t>2014-07-05</w:t>
      </w:r>
    </w:p>
    <w:p w14:paraId="57D1C942" w14:textId="77777777" w:rsidR="007433CD" w:rsidRDefault="00000000">
      <w:pPr>
        <w:pStyle w:val="SourceCode"/>
      </w:pPr>
      <w:r>
        <w:rPr>
          <w:rStyle w:val="VerbatimChar"/>
        </w:rPr>
        <w:t>2014-07-06</w:t>
      </w:r>
    </w:p>
    <w:p w14:paraId="57D1C943" w14:textId="77777777" w:rsidR="007433CD" w:rsidRDefault="00000000">
      <w:pPr>
        <w:pStyle w:val="SourceCode"/>
      </w:pPr>
      <w:r>
        <w:rPr>
          <w:rStyle w:val="VerbatimChar"/>
        </w:rPr>
        <w:t>2014-07-07</w:t>
      </w:r>
    </w:p>
    <w:p w14:paraId="57D1C944" w14:textId="77777777" w:rsidR="007433CD" w:rsidRDefault="00000000">
      <w:pPr>
        <w:pStyle w:val="SourceCode"/>
      </w:pPr>
      <w:r>
        <w:rPr>
          <w:rStyle w:val="VerbatimChar"/>
        </w:rPr>
        <w:t>2014-07-08</w:t>
      </w:r>
    </w:p>
    <w:p w14:paraId="57D1C945" w14:textId="77777777" w:rsidR="007433CD" w:rsidRDefault="00000000">
      <w:pPr>
        <w:pStyle w:val="SourceCode"/>
      </w:pPr>
      <w:r>
        <w:rPr>
          <w:rStyle w:val="VerbatimChar"/>
        </w:rPr>
        <w:t>2014-07-09</w:t>
      </w:r>
    </w:p>
    <w:p w14:paraId="57D1C946" w14:textId="77777777" w:rsidR="007433CD" w:rsidRDefault="00000000">
      <w:pPr>
        <w:pStyle w:val="SourceCode"/>
      </w:pPr>
      <w:r>
        <w:rPr>
          <w:rStyle w:val="VerbatimChar"/>
        </w:rPr>
        <w:t>2014-07-10</w:t>
      </w:r>
    </w:p>
    <w:p w14:paraId="57D1C947" w14:textId="77777777" w:rsidR="007433CD" w:rsidRDefault="00000000">
      <w:pPr>
        <w:pStyle w:val="SourceCode"/>
      </w:pPr>
      <w:r>
        <w:rPr>
          <w:rStyle w:val="VerbatimChar"/>
        </w:rPr>
        <w:t>2014-07-11</w:t>
      </w:r>
    </w:p>
    <w:p w14:paraId="57D1C948" w14:textId="77777777" w:rsidR="007433CD" w:rsidRDefault="00000000">
      <w:pPr>
        <w:pStyle w:val="SourceCode"/>
      </w:pPr>
      <w:r>
        <w:rPr>
          <w:rStyle w:val="VerbatimChar"/>
        </w:rPr>
        <w:t>2014-07-12</w:t>
      </w:r>
    </w:p>
    <w:p w14:paraId="57D1C949" w14:textId="77777777" w:rsidR="007433CD" w:rsidRDefault="00000000">
      <w:pPr>
        <w:pStyle w:val="SourceCode"/>
      </w:pPr>
      <w:r>
        <w:rPr>
          <w:rStyle w:val="VerbatimChar"/>
        </w:rPr>
        <w:t>2014-07-13</w:t>
      </w:r>
    </w:p>
    <w:p w14:paraId="57D1C94A" w14:textId="77777777" w:rsidR="007433CD" w:rsidRDefault="00000000">
      <w:pPr>
        <w:pStyle w:val="SourceCode"/>
      </w:pPr>
      <w:r>
        <w:rPr>
          <w:rStyle w:val="VerbatimChar"/>
        </w:rPr>
        <w:t>2014-07-14</w:t>
      </w:r>
    </w:p>
    <w:p w14:paraId="57D1C94B" w14:textId="77777777" w:rsidR="007433CD" w:rsidRDefault="00000000">
      <w:pPr>
        <w:pStyle w:val="SourceCode"/>
      </w:pPr>
      <w:r>
        <w:rPr>
          <w:rStyle w:val="VerbatimChar"/>
        </w:rPr>
        <w:t>2014-07-15</w:t>
      </w:r>
    </w:p>
    <w:p w14:paraId="57D1C94C" w14:textId="77777777" w:rsidR="007433CD" w:rsidRDefault="00000000">
      <w:pPr>
        <w:pStyle w:val="SourceCode"/>
      </w:pPr>
      <w:r>
        <w:rPr>
          <w:rStyle w:val="VerbatimChar"/>
        </w:rPr>
        <w:t>2014-07-16</w:t>
      </w:r>
    </w:p>
    <w:p w14:paraId="57D1C94D" w14:textId="77777777" w:rsidR="007433CD" w:rsidRDefault="00000000">
      <w:pPr>
        <w:pStyle w:val="SourceCode"/>
      </w:pPr>
      <w:r>
        <w:rPr>
          <w:rStyle w:val="VerbatimChar"/>
        </w:rPr>
        <w:t>2014-07-17</w:t>
      </w:r>
    </w:p>
    <w:p w14:paraId="57D1C94E" w14:textId="77777777" w:rsidR="007433CD" w:rsidRDefault="00000000">
      <w:pPr>
        <w:pStyle w:val="SourceCode"/>
      </w:pPr>
      <w:r>
        <w:rPr>
          <w:rStyle w:val="VerbatimChar"/>
        </w:rPr>
        <w:t>2014-07-18</w:t>
      </w:r>
    </w:p>
    <w:p w14:paraId="57D1C94F" w14:textId="77777777" w:rsidR="007433CD" w:rsidRDefault="00000000">
      <w:pPr>
        <w:pStyle w:val="SourceCode"/>
      </w:pPr>
      <w:r>
        <w:rPr>
          <w:rStyle w:val="VerbatimChar"/>
        </w:rPr>
        <w:t>2014-07-19</w:t>
      </w:r>
    </w:p>
    <w:p w14:paraId="57D1C950" w14:textId="77777777" w:rsidR="007433CD" w:rsidRDefault="00000000">
      <w:pPr>
        <w:pStyle w:val="SourceCode"/>
      </w:pPr>
      <w:r>
        <w:rPr>
          <w:rStyle w:val="VerbatimChar"/>
        </w:rPr>
        <w:t>2014-07-20</w:t>
      </w:r>
    </w:p>
    <w:p w14:paraId="57D1C951" w14:textId="77777777" w:rsidR="007433CD" w:rsidRDefault="00000000">
      <w:pPr>
        <w:pStyle w:val="SourceCode"/>
      </w:pPr>
      <w:r>
        <w:rPr>
          <w:rStyle w:val="VerbatimChar"/>
        </w:rPr>
        <w:t>2014-07-21</w:t>
      </w:r>
    </w:p>
    <w:p w14:paraId="57D1C952" w14:textId="77777777" w:rsidR="007433CD" w:rsidRDefault="00000000">
      <w:pPr>
        <w:pStyle w:val="SourceCode"/>
      </w:pPr>
      <w:r>
        <w:rPr>
          <w:rStyle w:val="VerbatimChar"/>
        </w:rPr>
        <w:t>2014-07-22</w:t>
      </w:r>
    </w:p>
    <w:p w14:paraId="57D1C953" w14:textId="77777777" w:rsidR="007433CD" w:rsidRDefault="00000000">
      <w:pPr>
        <w:pStyle w:val="SourceCode"/>
      </w:pPr>
      <w:r>
        <w:rPr>
          <w:rStyle w:val="VerbatimChar"/>
        </w:rPr>
        <w:t>2014-07-23</w:t>
      </w:r>
    </w:p>
    <w:p w14:paraId="57D1C954" w14:textId="77777777" w:rsidR="007433CD" w:rsidRDefault="00000000">
      <w:pPr>
        <w:pStyle w:val="SourceCode"/>
      </w:pPr>
      <w:r>
        <w:rPr>
          <w:rStyle w:val="VerbatimChar"/>
        </w:rPr>
        <w:t>2014-07-24</w:t>
      </w:r>
    </w:p>
    <w:p w14:paraId="57D1C955" w14:textId="77777777" w:rsidR="007433CD" w:rsidRDefault="00000000">
      <w:pPr>
        <w:pStyle w:val="SourceCode"/>
      </w:pPr>
      <w:r>
        <w:rPr>
          <w:rStyle w:val="VerbatimChar"/>
        </w:rPr>
        <w:t>2014-07-25</w:t>
      </w:r>
    </w:p>
    <w:p w14:paraId="57D1C956" w14:textId="77777777" w:rsidR="007433CD" w:rsidRDefault="00000000">
      <w:pPr>
        <w:pStyle w:val="SourceCode"/>
      </w:pPr>
      <w:r>
        <w:rPr>
          <w:rStyle w:val="VerbatimChar"/>
        </w:rPr>
        <w:t>2014-07-26</w:t>
      </w:r>
    </w:p>
    <w:p w14:paraId="57D1C957" w14:textId="77777777" w:rsidR="007433CD" w:rsidRDefault="00000000">
      <w:pPr>
        <w:pStyle w:val="SourceCode"/>
      </w:pPr>
      <w:r>
        <w:rPr>
          <w:rStyle w:val="VerbatimChar"/>
        </w:rPr>
        <w:t>2014-07-27</w:t>
      </w:r>
    </w:p>
    <w:p w14:paraId="57D1C958" w14:textId="77777777" w:rsidR="007433CD" w:rsidRDefault="00000000">
      <w:pPr>
        <w:pStyle w:val="SourceCode"/>
      </w:pPr>
      <w:r>
        <w:rPr>
          <w:rStyle w:val="VerbatimChar"/>
        </w:rPr>
        <w:t>2014-07-28</w:t>
      </w:r>
    </w:p>
    <w:p w14:paraId="57D1C959" w14:textId="77777777" w:rsidR="007433CD" w:rsidRDefault="00000000">
      <w:pPr>
        <w:pStyle w:val="SourceCode"/>
      </w:pPr>
      <w:r>
        <w:rPr>
          <w:rStyle w:val="VerbatimChar"/>
        </w:rPr>
        <w:t>2014-07-29</w:t>
      </w:r>
    </w:p>
    <w:p w14:paraId="57D1C95A" w14:textId="77777777" w:rsidR="007433CD" w:rsidRDefault="00000000">
      <w:pPr>
        <w:pStyle w:val="SourceCode"/>
      </w:pPr>
      <w:r>
        <w:rPr>
          <w:rStyle w:val="VerbatimChar"/>
        </w:rPr>
        <w:t>2014-07-30</w:t>
      </w:r>
    </w:p>
    <w:p w14:paraId="57D1C95B" w14:textId="77777777" w:rsidR="007433CD" w:rsidRDefault="00000000">
      <w:pPr>
        <w:pStyle w:val="SourceCode"/>
      </w:pPr>
      <w:r>
        <w:rPr>
          <w:rStyle w:val="VerbatimChar"/>
        </w:rPr>
        <w:lastRenderedPageBreak/>
        <w:t>2014-07-31</w:t>
      </w:r>
    </w:p>
    <w:p w14:paraId="57D1C95C" w14:textId="77777777" w:rsidR="007433CD" w:rsidRDefault="00000000">
      <w:pPr>
        <w:pStyle w:val="SourceCode"/>
      </w:pPr>
      <w:r>
        <w:rPr>
          <w:rStyle w:val="VerbatimChar"/>
        </w:rPr>
        <w:t>2014-08-01</w:t>
      </w:r>
    </w:p>
    <w:p w14:paraId="57D1C95D" w14:textId="77777777" w:rsidR="007433CD" w:rsidRDefault="00000000">
      <w:pPr>
        <w:pStyle w:val="SourceCode"/>
      </w:pPr>
      <w:r>
        <w:rPr>
          <w:rStyle w:val="VerbatimChar"/>
        </w:rPr>
        <w:t>2014-08-02</w:t>
      </w:r>
    </w:p>
    <w:p w14:paraId="57D1C95E" w14:textId="77777777" w:rsidR="007433CD" w:rsidRDefault="00000000">
      <w:pPr>
        <w:pStyle w:val="SourceCode"/>
      </w:pPr>
      <w:r>
        <w:rPr>
          <w:rStyle w:val="VerbatimChar"/>
        </w:rPr>
        <w:t>2014-08-03</w:t>
      </w:r>
    </w:p>
    <w:p w14:paraId="57D1C95F" w14:textId="77777777" w:rsidR="007433CD" w:rsidRDefault="00000000">
      <w:pPr>
        <w:pStyle w:val="SourceCode"/>
      </w:pPr>
      <w:r>
        <w:rPr>
          <w:rStyle w:val="VerbatimChar"/>
        </w:rPr>
        <w:t>2014-08-04</w:t>
      </w:r>
    </w:p>
    <w:p w14:paraId="57D1C960" w14:textId="77777777" w:rsidR="007433CD" w:rsidRDefault="00000000">
      <w:pPr>
        <w:pStyle w:val="SourceCode"/>
      </w:pPr>
      <w:r>
        <w:rPr>
          <w:rStyle w:val="VerbatimChar"/>
        </w:rPr>
        <w:t>2014-08-05</w:t>
      </w:r>
    </w:p>
    <w:p w14:paraId="57D1C961" w14:textId="77777777" w:rsidR="007433CD" w:rsidRDefault="00000000">
      <w:pPr>
        <w:pStyle w:val="SourceCode"/>
      </w:pPr>
      <w:r>
        <w:rPr>
          <w:rStyle w:val="VerbatimChar"/>
        </w:rPr>
        <w:t>2014-08-06</w:t>
      </w:r>
    </w:p>
    <w:p w14:paraId="57D1C962" w14:textId="77777777" w:rsidR="007433CD" w:rsidRDefault="00000000">
      <w:pPr>
        <w:pStyle w:val="SourceCode"/>
      </w:pPr>
      <w:r>
        <w:rPr>
          <w:rStyle w:val="VerbatimChar"/>
        </w:rPr>
        <w:t>2014-08-07</w:t>
      </w:r>
    </w:p>
    <w:p w14:paraId="57D1C963" w14:textId="77777777" w:rsidR="007433CD" w:rsidRDefault="00000000">
      <w:pPr>
        <w:pStyle w:val="SourceCode"/>
      </w:pPr>
      <w:r>
        <w:rPr>
          <w:rStyle w:val="VerbatimChar"/>
        </w:rPr>
        <w:t>2014-08-08</w:t>
      </w:r>
    </w:p>
    <w:p w14:paraId="57D1C964" w14:textId="77777777" w:rsidR="007433CD" w:rsidRDefault="00000000">
      <w:pPr>
        <w:pStyle w:val="SourceCode"/>
      </w:pPr>
      <w:r>
        <w:rPr>
          <w:rStyle w:val="VerbatimChar"/>
        </w:rPr>
        <w:t>2014-08-09</w:t>
      </w:r>
    </w:p>
    <w:p w14:paraId="57D1C965" w14:textId="77777777" w:rsidR="007433CD" w:rsidRDefault="00000000">
      <w:pPr>
        <w:pStyle w:val="SourceCode"/>
      </w:pPr>
      <w:r>
        <w:rPr>
          <w:rStyle w:val="VerbatimChar"/>
        </w:rPr>
        <w:t>2014-08-10</w:t>
      </w:r>
    </w:p>
    <w:p w14:paraId="57D1C966" w14:textId="77777777" w:rsidR="007433CD" w:rsidRDefault="00000000">
      <w:pPr>
        <w:pStyle w:val="SourceCode"/>
      </w:pPr>
      <w:r>
        <w:rPr>
          <w:rStyle w:val="VerbatimChar"/>
        </w:rPr>
        <w:t>2014-08-11</w:t>
      </w:r>
    </w:p>
    <w:p w14:paraId="57D1C967" w14:textId="77777777" w:rsidR="007433CD" w:rsidRDefault="00000000">
      <w:pPr>
        <w:pStyle w:val="SourceCode"/>
      </w:pPr>
      <w:r>
        <w:rPr>
          <w:rStyle w:val="VerbatimChar"/>
        </w:rPr>
        <w:t>2014-08-12</w:t>
      </w:r>
    </w:p>
    <w:p w14:paraId="57D1C968" w14:textId="77777777" w:rsidR="007433CD" w:rsidRDefault="00000000">
      <w:pPr>
        <w:pStyle w:val="SourceCode"/>
      </w:pPr>
      <w:r>
        <w:rPr>
          <w:rStyle w:val="VerbatimChar"/>
        </w:rPr>
        <w:t>2014-08-13</w:t>
      </w:r>
    </w:p>
    <w:p w14:paraId="57D1C969" w14:textId="77777777" w:rsidR="007433CD" w:rsidRDefault="00000000">
      <w:pPr>
        <w:pStyle w:val="SourceCode"/>
      </w:pPr>
      <w:r>
        <w:rPr>
          <w:rStyle w:val="VerbatimChar"/>
        </w:rPr>
        <w:t>2014-08-14</w:t>
      </w:r>
    </w:p>
    <w:p w14:paraId="57D1C96A" w14:textId="77777777" w:rsidR="007433CD" w:rsidRDefault="00000000">
      <w:pPr>
        <w:pStyle w:val="SourceCode"/>
      </w:pPr>
      <w:r>
        <w:rPr>
          <w:rStyle w:val="VerbatimChar"/>
        </w:rPr>
        <w:t>2014-08-15</w:t>
      </w:r>
    </w:p>
    <w:p w14:paraId="57D1C96B" w14:textId="77777777" w:rsidR="007433CD" w:rsidRDefault="00000000">
      <w:pPr>
        <w:pStyle w:val="SourceCode"/>
      </w:pPr>
      <w:r>
        <w:rPr>
          <w:rStyle w:val="VerbatimChar"/>
        </w:rPr>
        <w:t>2014-08-16</w:t>
      </w:r>
    </w:p>
    <w:p w14:paraId="57D1C96C" w14:textId="77777777" w:rsidR="007433CD" w:rsidRDefault="00000000">
      <w:pPr>
        <w:pStyle w:val="SourceCode"/>
      </w:pPr>
      <w:r>
        <w:rPr>
          <w:rStyle w:val="VerbatimChar"/>
        </w:rPr>
        <w:t>2014-08-17</w:t>
      </w:r>
    </w:p>
    <w:p w14:paraId="57D1C96D" w14:textId="77777777" w:rsidR="007433CD" w:rsidRDefault="00000000">
      <w:pPr>
        <w:pStyle w:val="SourceCode"/>
      </w:pPr>
      <w:r>
        <w:rPr>
          <w:rStyle w:val="VerbatimChar"/>
        </w:rPr>
        <w:t>2014-08-18</w:t>
      </w:r>
    </w:p>
    <w:p w14:paraId="57D1C96E" w14:textId="77777777" w:rsidR="007433CD" w:rsidRDefault="00000000">
      <w:pPr>
        <w:pStyle w:val="SourceCode"/>
      </w:pPr>
      <w:r>
        <w:rPr>
          <w:rStyle w:val="VerbatimChar"/>
        </w:rPr>
        <w:t>2014-08-19</w:t>
      </w:r>
    </w:p>
    <w:p w14:paraId="57D1C96F" w14:textId="77777777" w:rsidR="007433CD" w:rsidRDefault="00000000">
      <w:pPr>
        <w:pStyle w:val="SourceCode"/>
      </w:pPr>
      <w:r>
        <w:rPr>
          <w:rStyle w:val="VerbatimChar"/>
        </w:rPr>
        <w:t>2014-08-20</w:t>
      </w:r>
    </w:p>
    <w:p w14:paraId="57D1C970" w14:textId="77777777" w:rsidR="007433CD" w:rsidRDefault="00000000">
      <w:pPr>
        <w:pStyle w:val="SourceCode"/>
      </w:pPr>
      <w:r>
        <w:rPr>
          <w:rStyle w:val="VerbatimChar"/>
        </w:rPr>
        <w:t>2014-08-21</w:t>
      </w:r>
    </w:p>
    <w:p w14:paraId="57D1C971" w14:textId="77777777" w:rsidR="007433CD" w:rsidRDefault="00000000">
      <w:pPr>
        <w:pStyle w:val="SourceCode"/>
      </w:pPr>
      <w:r>
        <w:rPr>
          <w:rStyle w:val="VerbatimChar"/>
        </w:rPr>
        <w:t>2014-08-22</w:t>
      </w:r>
    </w:p>
    <w:p w14:paraId="57D1C972" w14:textId="77777777" w:rsidR="007433CD" w:rsidRDefault="00000000">
      <w:pPr>
        <w:pStyle w:val="SourceCode"/>
      </w:pPr>
      <w:r>
        <w:rPr>
          <w:rStyle w:val="VerbatimChar"/>
        </w:rPr>
        <w:t>2014-08-23</w:t>
      </w:r>
    </w:p>
    <w:p w14:paraId="57D1C973" w14:textId="77777777" w:rsidR="007433CD" w:rsidRDefault="00000000">
      <w:pPr>
        <w:pStyle w:val="SourceCode"/>
      </w:pPr>
      <w:r>
        <w:rPr>
          <w:rStyle w:val="VerbatimChar"/>
        </w:rPr>
        <w:t>2014-08-24</w:t>
      </w:r>
    </w:p>
    <w:p w14:paraId="57D1C974" w14:textId="77777777" w:rsidR="007433CD" w:rsidRDefault="00000000">
      <w:pPr>
        <w:pStyle w:val="SourceCode"/>
      </w:pPr>
      <w:r>
        <w:rPr>
          <w:rStyle w:val="VerbatimChar"/>
        </w:rPr>
        <w:t>2014-08-25</w:t>
      </w:r>
    </w:p>
    <w:p w14:paraId="57D1C975" w14:textId="77777777" w:rsidR="007433CD" w:rsidRDefault="00000000">
      <w:pPr>
        <w:pStyle w:val="SourceCode"/>
      </w:pPr>
      <w:r>
        <w:rPr>
          <w:rStyle w:val="VerbatimChar"/>
        </w:rPr>
        <w:t>2014-08-26</w:t>
      </w:r>
    </w:p>
    <w:p w14:paraId="57D1C976" w14:textId="77777777" w:rsidR="007433CD" w:rsidRDefault="00000000">
      <w:pPr>
        <w:pStyle w:val="SourceCode"/>
      </w:pPr>
      <w:r>
        <w:rPr>
          <w:rStyle w:val="VerbatimChar"/>
        </w:rPr>
        <w:t>2014-08-27</w:t>
      </w:r>
    </w:p>
    <w:p w14:paraId="57D1C977" w14:textId="77777777" w:rsidR="007433CD" w:rsidRDefault="00000000">
      <w:pPr>
        <w:pStyle w:val="SourceCode"/>
      </w:pPr>
      <w:r>
        <w:rPr>
          <w:rStyle w:val="VerbatimChar"/>
        </w:rPr>
        <w:lastRenderedPageBreak/>
        <w:t>2014-08-28</w:t>
      </w:r>
    </w:p>
    <w:p w14:paraId="57D1C978" w14:textId="77777777" w:rsidR="007433CD" w:rsidRDefault="00000000">
      <w:pPr>
        <w:pStyle w:val="SourceCode"/>
      </w:pPr>
      <w:r>
        <w:rPr>
          <w:rStyle w:val="VerbatimChar"/>
        </w:rPr>
        <w:t>2014-08-29</w:t>
      </w:r>
    </w:p>
    <w:p w14:paraId="57D1C979" w14:textId="77777777" w:rsidR="007433CD" w:rsidRDefault="00000000">
      <w:pPr>
        <w:pStyle w:val="SourceCode"/>
      </w:pPr>
      <w:r>
        <w:rPr>
          <w:rStyle w:val="VerbatimChar"/>
        </w:rPr>
        <w:t>2014-08-30</w:t>
      </w:r>
    </w:p>
    <w:p w14:paraId="57D1C97A" w14:textId="77777777" w:rsidR="007433CD" w:rsidRDefault="00000000">
      <w:pPr>
        <w:pStyle w:val="SourceCode"/>
      </w:pPr>
      <w:r>
        <w:rPr>
          <w:rStyle w:val="VerbatimChar"/>
        </w:rPr>
        <w:t>2014-08-31</w:t>
      </w:r>
    </w:p>
    <w:p w14:paraId="57D1C97B" w14:textId="77777777" w:rsidR="007433CD" w:rsidRDefault="00000000">
      <w:pPr>
        <w:pStyle w:val="SourceCode"/>
      </w:pPr>
      <w:r>
        <w:rPr>
          <w:rStyle w:val="VerbatimChar"/>
        </w:rPr>
        <w:t>2014-09-01</w:t>
      </w:r>
    </w:p>
    <w:p w14:paraId="57D1C97C" w14:textId="77777777" w:rsidR="007433CD" w:rsidRDefault="00000000">
      <w:pPr>
        <w:pStyle w:val="SourceCode"/>
      </w:pPr>
      <w:r>
        <w:rPr>
          <w:rStyle w:val="VerbatimChar"/>
        </w:rPr>
        <w:t>2014-09-02</w:t>
      </w:r>
    </w:p>
    <w:p w14:paraId="57D1C97D" w14:textId="77777777" w:rsidR="007433CD" w:rsidRDefault="00000000">
      <w:pPr>
        <w:pStyle w:val="SourceCode"/>
      </w:pPr>
      <w:r>
        <w:rPr>
          <w:rStyle w:val="VerbatimChar"/>
        </w:rPr>
        <w:t>2014-09-03</w:t>
      </w:r>
    </w:p>
    <w:p w14:paraId="57D1C97E" w14:textId="77777777" w:rsidR="007433CD" w:rsidRDefault="00000000">
      <w:pPr>
        <w:pStyle w:val="SourceCode"/>
      </w:pPr>
      <w:r>
        <w:rPr>
          <w:rStyle w:val="VerbatimChar"/>
        </w:rPr>
        <w:t>2014-09-04</w:t>
      </w:r>
    </w:p>
    <w:p w14:paraId="57D1C97F" w14:textId="77777777" w:rsidR="007433CD" w:rsidRDefault="00000000">
      <w:pPr>
        <w:pStyle w:val="SourceCode"/>
      </w:pPr>
      <w:r>
        <w:rPr>
          <w:rStyle w:val="VerbatimChar"/>
        </w:rPr>
        <w:t>2014-09-05</w:t>
      </w:r>
    </w:p>
    <w:p w14:paraId="57D1C980" w14:textId="77777777" w:rsidR="007433CD" w:rsidRDefault="00000000">
      <w:pPr>
        <w:pStyle w:val="SourceCode"/>
      </w:pPr>
      <w:r>
        <w:rPr>
          <w:rStyle w:val="VerbatimChar"/>
        </w:rPr>
        <w:t>2014-09-06</w:t>
      </w:r>
    </w:p>
    <w:p w14:paraId="57D1C981" w14:textId="77777777" w:rsidR="007433CD" w:rsidRDefault="00000000">
      <w:pPr>
        <w:pStyle w:val="SourceCode"/>
      </w:pPr>
      <w:r>
        <w:rPr>
          <w:rStyle w:val="VerbatimChar"/>
        </w:rPr>
        <w:t>2014-09-07</w:t>
      </w:r>
    </w:p>
    <w:p w14:paraId="57D1C982" w14:textId="77777777" w:rsidR="007433CD" w:rsidRDefault="00000000">
      <w:pPr>
        <w:pStyle w:val="SourceCode"/>
      </w:pPr>
      <w:r>
        <w:rPr>
          <w:rStyle w:val="VerbatimChar"/>
        </w:rPr>
        <w:t>2014-09-08</w:t>
      </w:r>
    </w:p>
    <w:p w14:paraId="57D1C983" w14:textId="77777777" w:rsidR="007433CD" w:rsidRDefault="00000000">
      <w:pPr>
        <w:pStyle w:val="SourceCode"/>
      </w:pPr>
      <w:r>
        <w:rPr>
          <w:rStyle w:val="VerbatimChar"/>
        </w:rPr>
        <w:t>2014-09-09</w:t>
      </w:r>
    </w:p>
    <w:p w14:paraId="57D1C984" w14:textId="77777777" w:rsidR="007433CD" w:rsidRDefault="00000000">
      <w:pPr>
        <w:pStyle w:val="SourceCode"/>
      </w:pPr>
      <w:r>
        <w:rPr>
          <w:rStyle w:val="VerbatimChar"/>
        </w:rPr>
        <w:t>2014-09-10</w:t>
      </w:r>
    </w:p>
    <w:p w14:paraId="57D1C985" w14:textId="77777777" w:rsidR="007433CD" w:rsidRDefault="00000000">
      <w:pPr>
        <w:pStyle w:val="SourceCode"/>
      </w:pPr>
      <w:r>
        <w:rPr>
          <w:rStyle w:val="VerbatimChar"/>
        </w:rPr>
        <w:t>2014-09-11</w:t>
      </w:r>
    </w:p>
    <w:p w14:paraId="57D1C986" w14:textId="77777777" w:rsidR="007433CD" w:rsidRDefault="00000000">
      <w:pPr>
        <w:pStyle w:val="SourceCode"/>
      </w:pPr>
      <w:r>
        <w:rPr>
          <w:rStyle w:val="VerbatimChar"/>
        </w:rPr>
        <w:t>2014-09-12</w:t>
      </w:r>
    </w:p>
    <w:p w14:paraId="57D1C987" w14:textId="77777777" w:rsidR="007433CD" w:rsidRDefault="00000000">
      <w:pPr>
        <w:pStyle w:val="SourceCode"/>
      </w:pPr>
      <w:r>
        <w:rPr>
          <w:rStyle w:val="VerbatimChar"/>
        </w:rPr>
        <w:t>2014-09-13</w:t>
      </w:r>
    </w:p>
    <w:p w14:paraId="57D1C988" w14:textId="77777777" w:rsidR="007433CD" w:rsidRDefault="00000000">
      <w:pPr>
        <w:pStyle w:val="SourceCode"/>
      </w:pPr>
      <w:r>
        <w:rPr>
          <w:rStyle w:val="VerbatimChar"/>
        </w:rPr>
        <w:t>2014-09-14</w:t>
      </w:r>
    </w:p>
    <w:p w14:paraId="57D1C989" w14:textId="77777777" w:rsidR="007433CD" w:rsidRDefault="00000000">
      <w:pPr>
        <w:pStyle w:val="SourceCode"/>
      </w:pPr>
      <w:r>
        <w:rPr>
          <w:rStyle w:val="VerbatimChar"/>
        </w:rPr>
        <w:t>2014-09-15</w:t>
      </w:r>
    </w:p>
    <w:p w14:paraId="57D1C98A" w14:textId="77777777" w:rsidR="007433CD" w:rsidRDefault="00000000">
      <w:pPr>
        <w:pStyle w:val="SourceCode"/>
      </w:pPr>
      <w:r>
        <w:rPr>
          <w:rStyle w:val="VerbatimChar"/>
        </w:rPr>
        <w:t>2014-09-16</w:t>
      </w:r>
    </w:p>
    <w:p w14:paraId="57D1C98B" w14:textId="77777777" w:rsidR="007433CD" w:rsidRDefault="00000000">
      <w:pPr>
        <w:pStyle w:val="SourceCode"/>
      </w:pPr>
      <w:r>
        <w:rPr>
          <w:rStyle w:val="VerbatimChar"/>
        </w:rPr>
        <w:t>2014-09-17</w:t>
      </w:r>
    </w:p>
    <w:p w14:paraId="57D1C98C" w14:textId="77777777" w:rsidR="007433CD" w:rsidRDefault="00000000">
      <w:pPr>
        <w:pStyle w:val="SourceCode"/>
      </w:pPr>
      <w:r>
        <w:rPr>
          <w:rStyle w:val="VerbatimChar"/>
        </w:rPr>
        <w:t>2014-09-18</w:t>
      </w:r>
    </w:p>
    <w:p w14:paraId="57D1C98D" w14:textId="77777777" w:rsidR="007433CD" w:rsidRDefault="00000000">
      <w:pPr>
        <w:pStyle w:val="SourceCode"/>
      </w:pPr>
      <w:r>
        <w:rPr>
          <w:rStyle w:val="VerbatimChar"/>
        </w:rPr>
        <w:t>2014-09-19</w:t>
      </w:r>
    </w:p>
    <w:p w14:paraId="57D1C98E" w14:textId="77777777" w:rsidR="007433CD" w:rsidRDefault="00000000">
      <w:pPr>
        <w:pStyle w:val="SourceCode"/>
      </w:pPr>
      <w:r>
        <w:rPr>
          <w:rStyle w:val="VerbatimChar"/>
        </w:rPr>
        <w:t>2014-09-20</w:t>
      </w:r>
    </w:p>
    <w:p w14:paraId="57D1C98F" w14:textId="77777777" w:rsidR="007433CD" w:rsidRDefault="00000000">
      <w:pPr>
        <w:pStyle w:val="SourceCode"/>
      </w:pPr>
      <w:r>
        <w:rPr>
          <w:rStyle w:val="VerbatimChar"/>
        </w:rPr>
        <w:t>2014-09-21</w:t>
      </w:r>
    </w:p>
    <w:p w14:paraId="57D1C990" w14:textId="77777777" w:rsidR="007433CD" w:rsidRDefault="00000000">
      <w:pPr>
        <w:pStyle w:val="SourceCode"/>
      </w:pPr>
      <w:r>
        <w:rPr>
          <w:rStyle w:val="VerbatimChar"/>
        </w:rPr>
        <w:t>2014-09-22</w:t>
      </w:r>
    </w:p>
    <w:p w14:paraId="57D1C991" w14:textId="77777777" w:rsidR="007433CD" w:rsidRDefault="00000000">
      <w:pPr>
        <w:pStyle w:val="SourceCode"/>
      </w:pPr>
      <w:r>
        <w:rPr>
          <w:rStyle w:val="VerbatimChar"/>
        </w:rPr>
        <w:t>2014-09-23</w:t>
      </w:r>
    </w:p>
    <w:p w14:paraId="57D1C992" w14:textId="77777777" w:rsidR="007433CD" w:rsidRDefault="00000000">
      <w:pPr>
        <w:pStyle w:val="SourceCode"/>
      </w:pPr>
      <w:r>
        <w:rPr>
          <w:rStyle w:val="VerbatimChar"/>
        </w:rPr>
        <w:t>2014-09-24</w:t>
      </w:r>
    </w:p>
    <w:p w14:paraId="57D1C993" w14:textId="77777777" w:rsidR="007433CD" w:rsidRDefault="00000000">
      <w:pPr>
        <w:pStyle w:val="SourceCode"/>
      </w:pPr>
      <w:r>
        <w:rPr>
          <w:rStyle w:val="VerbatimChar"/>
        </w:rPr>
        <w:lastRenderedPageBreak/>
        <w:t>2014-09-25</w:t>
      </w:r>
    </w:p>
    <w:p w14:paraId="57D1C994" w14:textId="77777777" w:rsidR="007433CD" w:rsidRDefault="00000000">
      <w:pPr>
        <w:pStyle w:val="SourceCode"/>
      </w:pPr>
      <w:r>
        <w:rPr>
          <w:rStyle w:val="VerbatimChar"/>
        </w:rPr>
        <w:t>2014-09-26</w:t>
      </w:r>
    </w:p>
    <w:p w14:paraId="57D1C995" w14:textId="77777777" w:rsidR="007433CD" w:rsidRDefault="00000000">
      <w:pPr>
        <w:pStyle w:val="SourceCode"/>
      </w:pPr>
      <w:r>
        <w:rPr>
          <w:rStyle w:val="VerbatimChar"/>
        </w:rPr>
        <w:t>2014-09-27</w:t>
      </w:r>
    </w:p>
    <w:p w14:paraId="57D1C996" w14:textId="77777777" w:rsidR="007433CD" w:rsidRDefault="00000000">
      <w:pPr>
        <w:pStyle w:val="SourceCode"/>
      </w:pPr>
      <w:r>
        <w:rPr>
          <w:rStyle w:val="VerbatimChar"/>
        </w:rPr>
        <w:t>2014-09-28</w:t>
      </w:r>
    </w:p>
    <w:p w14:paraId="57D1C997" w14:textId="77777777" w:rsidR="007433CD" w:rsidRDefault="00000000">
      <w:pPr>
        <w:pStyle w:val="SourceCode"/>
      </w:pPr>
      <w:r>
        <w:rPr>
          <w:rStyle w:val="VerbatimChar"/>
        </w:rPr>
        <w:t>2014-09-29</w:t>
      </w:r>
    </w:p>
    <w:p w14:paraId="57D1C998" w14:textId="77777777" w:rsidR="007433CD" w:rsidRDefault="00000000">
      <w:pPr>
        <w:pStyle w:val="SourceCode"/>
      </w:pPr>
      <w:r>
        <w:rPr>
          <w:rStyle w:val="VerbatimChar"/>
        </w:rPr>
        <w:t>2014-09-30</w:t>
      </w:r>
    </w:p>
    <w:p w14:paraId="57D1C999" w14:textId="77777777" w:rsidR="007433CD" w:rsidRDefault="00000000">
      <w:pPr>
        <w:pStyle w:val="SourceCode"/>
      </w:pPr>
      <w:r>
        <w:rPr>
          <w:rStyle w:val="VerbatimChar"/>
        </w:rPr>
        <w:t>2014-10-01</w:t>
      </w:r>
    </w:p>
    <w:p w14:paraId="57D1C99A" w14:textId="77777777" w:rsidR="007433CD" w:rsidRDefault="00000000">
      <w:pPr>
        <w:pStyle w:val="SourceCode"/>
      </w:pPr>
      <w:r>
        <w:rPr>
          <w:rStyle w:val="VerbatimChar"/>
        </w:rPr>
        <w:t>2014-10-02</w:t>
      </w:r>
    </w:p>
    <w:p w14:paraId="57D1C99B" w14:textId="77777777" w:rsidR="007433CD" w:rsidRDefault="00000000">
      <w:pPr>
        <w:pStyle w:val="SourceCode"/>
      </w:pPr>
      <w:r>
        <w:rPr>
          <w:rStyle w:val="VerbatimChar"/>
        </w:rPr>
        <w:t>2014-10-03</w:t>
      </w:r>
    </w:p>
    <w:p w14:paraId="57D1C99C" w14:textId="77777777" w:rsidR="007433CD" w:rsidRDefault="00000000">
      <w:pPr>
        <w:pStyle w:val="SourceCode"/>
      </w:pPr>
      <w:r>
        <w:rPr>
          <w:rStyle w:val="VerbatimChar"/>
        </w:rPr>
        <w:t>2014-10-04</w:t>
      </w:r>
    </w:p>
    <w:p w14:paraId="57D1C99D" w14:textId="77777777" w:rsidR="007433CD" w:rsidRDefault="00000000">
      <w:pPr>
        <w:pStyle w:val="SourceCode"/>
      </w:pPr>
      <w:r>
        <w:rPr>
          <w:rStyle w:val="VerbatimChar"/>
        </w:rPr>
        <w:t>2014-10-05</w:t>
      </w:r>
    </w:p>
    <w:p w14:paraId="57D1C99E" w14:textId="77777777" w:rsidR="007433CD" w:rsidRDefault="00000000">
      <w:pPr>
        <w:pStyle w:val="SourceCode"/>
      </w:pPr>
      <w:r>
        <w:rPr>
          <w:rStyle w:val="VerbatimChar"/>
        </w:rPr>
        <w:t>2014-10-06</w:t>
      </w:r>
    </w:p>
    <w:p w14:paraId="57D1C99F" w14:textId="77777777" w:rsidR="007433CD" w:rsidRDefault="00000000">
      <w:pPr>
        <w:pStyle w:val="SourceCode"/>
      </w:pPr>
      <w:r>
        <w:rPr>
          <w:rStyle w:val="VerbatimChar"/>
        </w:rPr>
        <w:t>2014-10-07</w:t>
      </w:r>
    </w:p>
    <w:p w14:paraId="57D1C9A0" w14:textId="77777777" w:rsidR="007433CD" w:rsidRDefault="00000000">
      <w:pPr>
        <w:pStyle w:val="SourceCode"/>
      </w:pPr>
      <w:r>
        <w:rPr>
          <w:rStyle w:val="VerbatimChar"/>
        </w:rPr>
        <w:t>2014-10-08</w:t>
      </w:r>
    </w:p>
    <w:p w14:paraId="57D1C9A1" w14:textId="77777777" w:rsidR="007433CD" w:rsidRDefault="00000000">
      <w:pPr>
        <w:pStyle w:val="SourceCode"/>
      </w:pPr>
      <w:r>
        <w:rPr>
          <w:rStyle w:val="VerbatimChar"/>
        </w:rPr>
        <w:t>2014-10-09</w:t>
      </w:r>
    </w:p>
    <w:p w14:paraId="57D1C9A2" w14:textId="77777777" w:rsidR="007433CD" w:rsidRDefault="00000000">
      <w:pPr>
        <w:pStyle w:val="SourceCode"/>
      </w:pPr>
      <w:r>
        <w:rPr>
          <w:rStyle w:val="VerbatimChar"/>
        </w:rPr>
        <w:t>2014-10-10</w:t>
      </w:r>
    </w:p>
    <w:p w14:paraId="57D1C9A3" w14:textId="77777777" w:rsidR="007433CD" w:rsidRDefault="00000000">
      <w:pPr>
        <w:pStyle w:val="SourceCode"/>
      </w:pPr>
      <w:r>
        <w:rPr>
          <w:rStyle w:val="VerbatimChar"/>
        </w:rPr>
        <w:t>2014-10-11</w:t>
      </w:r>
    </w:p>
    <w:p w14:paraId="57D1C9A4" w14:textId="77777777" w:rsidR="007433CD" w:rsidRDefault="00000000">
      <w:pPr>
        <w:pStyle w:val="SourceCode"/>
      </w:pPr>
      <w:r>
        <w:rPr>
          <w:rStyle w:val="VerbatimChar"/>
        </w:rPr>
        <w:t>2014-10-12</w:t>
      </w:r>
    </w:p>
    <w:p w14:paraId="57D1C9A5" w14:textId="77777777" w:rsidR="007433CD" w:rsidRDefault="00000000">
      <w:pPr>
        <w:pStyle w:val="SourceCode"/>
      </w:pPr>
      <w:r>
        <w:rPr>
          <w:rStyle w:val="VerbatimChar"/>
        </w:rPr>
        <w:t>2014-10-13</w:t>
      </w:r>
    </w:p>
    <w:p w14:paraId="57D1C9A6" w14:textId="77777777" w:rsidR="007433CD" w:rsidRDefault="00000000">
      <w:pPr>
        <w:pStyle w:val="SourceCode"/>
      </w:pPr>
      <w:r>
        <w:rPr>
          <w:rStyle w:val="VerbatimChar"/>
        </w:rPr>
        <w:t>2014-10-14</w:t>
      </w:r>
    </w:p>
    <w:p w14:paraId="57D1C9A7" w14:textId="77777777" w:rsidR="007433CD" w:rsidRDefault="00000000">
      <w:pPr>
        <w:pStyle w:val="SourceCode"/>
      </w:pPr>
      <w:r>
        <w:rPr>
          <w:rStyle w:val="VerbatimChar"/>
        </w:rPr>
        <w:t>2014-10-15</w:t>
      </w:r>
    </w:p>
    <w:p w14:paraId="57D1C9A8" w14:textId="77777777" w:rsidR="007433CD" w:rsidRDefault="00000000">
      <w:pPr>
        <w:pStyle w:val="SourceCode"/>
      </w:pPr>
      <w:r>
        <w:rPr>
          <w:rStyle w:val="VerbatimChar"/>
        </w:rPr>
        <w:t>2014-10-16</w:t>
      </w:r>
    </w:p>
    <w:p w14:paraId="57D1C9A9" w14:textId="77777777" w:rsidR="007433CD" w:rsidRDefault="00000000">
      <w:pPr>
        <w:pStyle w:val="SourceCode"/>
      </w:pPr>
      <w:r>
        <w:rPr>
          <w:rStyle w:val="VerbatimChar"/>
        </w:rPr>
        <w:t>2014-10-17</w:t>
      </w:r>
    </w:p>
    <w:p w14:paraId="57D1C9AA" w14:textId="77777777" w:rsidR="007433CD" w:rsidRDefault="00000000">
      <w:pPr>
        <w:pStyle w:val="SourceCode"/>
      </w:pPr>
      <w:r>
        <w:rPr>
          <w:rStyle w:val="VerbatimChar"/>
        </w:rPr>
        <w:t>2014-10-18</w:t>
      </w:r>
    </w:p>
    <w:p w14:paraId="57D1C9AB" w14:textId="77777777" w:rsidR="007433CD" w:rsidRDefault="00000000">
      <w:pPr>
        <w:pStyle w:val="SourceCode"/>
      </w:pPr>
      <w:r>
        <w:rPr>
          <w:rStyle w:val="VerbatimChar"/>
        </w:rPr>
        <w:t>2014-10-19</w:t>
      </w:r>
    </w:p>
    <w:p w14:paraId="57D1C9AC" w14:textId="77777777" w:rsidR="007433CD" w:rsidRDefault="00000000">
      <w:pPr>
        <w:pStyle w:val="SourceCode"/>
      </w:pPr>
      <w:r>
        <w:rPr>
          <w:rStyle w:val="VerbatimChar"/>
        </w:rPr>
        <w:t>2014-10-20</w:t>
      </w:r>
    </w:p>
    <w:p w14:paraId="57D1C9AD" w14:textId="77777777" w:rsidR="007433CD" w:rsidRDefault="00000000">
      <w:pPr>
        <w:pStyle w:val="SourceCode"/>
      </w:pPr>
      <w:r>
        <w:rPr>
          <w:rStyle w:val="VerbatimChar"/>
        </w:rPr>
        <w:t>2014-10-21</w:t>
      </w:r>
    </w:p>
    <w:p w14:paraId="57D1C9AE" w14:textId="77777777" w:rsidR="007433CD" w:rsidRDefault="00000000">
      <w:pPr>
        <w:pStyle w:val="SourceCode"/>
      </w:pPr>
      <w:r>
        <w:rPr>
          <w:rStyle w:val="VerbatimChar"/>
        </w:rPr>
        <w:t>2014-10-22</w:t>
      </w:r>
    </w:p>
    <w:p w14:paraId="57D1C9AF" w14:textId="77777777" w:rsidR="007433CD" w:rsidRDefault="00000000">
      <w:pPr>
        <w:pStyle w:val="SourceCode"/>
      </w:pPr>
      <w:r>
        <w:rPr>
          <w:rStyle w:val="VerbatimChar"/>
        </w:rPr>
        <w:lastRenderedPageBreak/>
        <w:t>2014-10-23</w:t>
      </w:r>
    </w:p>
    <w:p w14:paraId="57D1C9B0" w14:textId="77777777" w:rsidR="007433CD" w:rsidRDefault="00000000">
      <w:pPr>
        <w:pStyle w:val="SourceCode"/>
      </w:pPr>
      <w:r>
        <w:rPr>
          <w:rStyle w:val="VerbatimChar"/>
        </w:rPr>
        <w:t>2014-10-24</w:t>
      </w:r>
    </w:p>
    <w:p w14:paraId="57D1C9B1" w14:textId="77777777" w:rsidR="007433CD" w:rsidRDefault="00000000">
      <w:pPr>
        <w:pStyle w:val="SourceCode"/>
      </w:pPr>
      <w:r>
        <w:rPr>
          <w:rStyle w:val="VerbatimChar"/>
        </w:rPr>
        <w:t>2014-10-25</w:t>
      </w:r>
    </w:p>
    <w:p w14:paraId="57D1C9B2" w14:textId="77777777" w:rsidR="007433CD" w:rsidRDefault="00000000">
      <w:pPr>
        <w:pStyle w:val="SourceCode"/>
      </w:pPr>
      <w:r>
        <w:rPr>
          <w:rStyle w:val="VerbatimChar"/>
        </w:rPr>
        <w:t>2014-10-26</w:t>
      </w:r>
    </w:p>
    <w:p w14:paraId="57D1C9B3" w14:textId="77777777" w:rsidR="007433CD" w:rsidRDefault="00000000">
      <w:pPr>
        <w:pStyle w:val="SourceCode"/>
      </w:pPr>
      <w:r>
        <w:rPr>
          <w:rStyle w:val="VerbatimChar"/>
        </w:rPr>
        <w:t>2014-10-27</w:t>
      </w:r>
    </w:p>
    <w:p w14:paraId="57D1C9B4" w14:textId="77777777" w:rsidR="007433CD" w:rsidRDefault="00000000">
      <w:pPr>
        <w:pStyle w:val="SourceCode"/>
      </w:pPr>
      <w:r>
        <w:rPr>
          <w:rStyle w:val="VerbatimChar"/>
        </w:rPr>
        <w:t>2014-10-28</w:t>
      </w:r>
    </w:p>
    <w:p w14:paraId="57D1C9B5" w14:textId="77777777" w:rsidR="007433CD" w:rsidRDefault="00000000">
      <w:pPr>
        <w:pStyle w:val="SourceCode"/>
      </w:pPr>
      <w:r>
        <w:rPr>
          <w:rStyle w:val="VerbatimChar"/>
        </w:rPr>
        <w:t>2014-10-29</w:t>
      </w:r>
    </w:p>
    <w:p w14:paraId="57D1C9B6" w14:textId="77777777" w:rsidR="007433CD" w:rsidRDefault="00000000">
      <w:pPr>
        <w:pStyle w:val="SourceCode"/>
      </w:pPr>
      <w:r>
        <w:rPr>
          <w:rStyle w:val="VerbatimChar"/>
        </w:rPr>
        <w:t>2014-10-30</w:t>
      </w:r>
    </w:p>
    <w:p w14:paraId="57D1C9B7" w14:textId="77777777" w:rsidR="007433CD" w:rsidRDefault="00000000">
      <w:pPr>
        <w:pStyle w:val="SourceCode"/>
      </w:pPr>
      <w:r>
        <w:rPr>
          <w:rStyle w:val="VerbatimChar"/>
        </w:rPr>
        <w:t>2014-10-31</w:t>
      </w:r>
    </w:p>
    <w:p w14:paraId="57D1C9B8" w14:textId="77777777" w:rsidR="007433CD" w:rsidRDefault="00000000">
      <w:pPr>
        <w:pStyle w:val="SourceCode"/>
      </w:pPr>
      <w:r>
        <w:rPr>
          <w:rStyle w:val="VerbatimChar"/>
        </w:rPr>
        <w:t>2014-11-01</w:t>
      </w:r>
    </w:p>
    <w:p w14:paraId="57D1C9B9" w14:textId="77777777" w:rsidR="007433CD" w:rsidRDefault="00000000">
      <w:pPr>
        <w:pStyle w:val="SourceCode"/>
      </w:pPr>
      <w:r>
        <w:rPr>
          <w:rStyle w:val="VerbatimChar"/>
        </w:rPr>
        <w:t>2014-11-02</w:t>
      </w:r>
    </w:p>
    <w:p w14:paraId="57D1C9BA" w14:textId="77777777" w:rsidR="007433CD" w:rsidRDefault="00000000">
      <w:pPr>
        <w:pStyle w:val="SourceCode"/>
      </w:pPr>
      <w:r>
        <w:rPr>
          <w:rStyle w:val="VerbatimChar"/>
        </w:rPr>
        <w:t>2014-11-03</w:t>
      </w:r>
    </w:p>
    <w:p w14:paraId="57D1C9BB" w14:textId="77777777" w:rsidR="007433CD" w:rsidRDefault="00000000">
      <w:pPr>
        <w:pStyle w:val="SourceCode"/>
      </w:pPr>
      <w:r>
        <w:rPr>
          <w:rStyle w:val="VerbatimChar"/>
        </w:rPr>
        <w:t>2014-11-04</w:t>
      </w:r>
    </w:p>
    <w:p w14:paraId="57D1C9BC" w14:textId="77777777" w:rsidR="007433CD" w:rsidRDefault="00000000">
      <w:pPr>
        <w:pStyle w:val="SourceCode"/>
      </w:pPr>
      <w:r>
        <w:rPr>
          <w:rStyle w:val="VerbatimChar"/>
        </w:rPr>
        <w:t>2014-11-05</w:t>
      </w:r>
    </w:p>
    <w:p w14:paraId="57D1C9BD" w14:textId="77777777" w:rsidR="007433CD" w:rsidRDefault="00000000">
      <w:pPr>
        <w:pStyle w:val="SourceCode"/>
      </w:pPr>
      <w:r>
        <w:rPr>
          <w:rStyle w:val="VerbatimChar"/>
        </w:rPr>
        <w:t>2014-11-06</w:t>
      </w:r>
    </w:p>
    <w:p w14:paraId="57D1C9BE" w14:textId="77777777" w:rsidR="007433CD" w:rsidRDefault="00000000">
      <w:pPr>
        <w:pStyle w:val="SourceCode"/>
      </w:pPr>
      <w:r>
        <w:rPr>
          <w:rStyle w:val="VerbatimChar"/>
        </w:rPr>
        <w:t>2014-11-07</w:t>
      </w:r>
    </w:p>
    <w:p w14:paraId="57D1C9BF" w14:textId="77777777" w:rsidR="007433CD" w:rsidRDefault="00000000">
      <w:pPr>
        <w:pStyle w:val="SourceCode"/>
      </w:pPr>
      <w:r>
        <w:rPr>
          <w:rStyle w:val="VerbatimChar"/>
        </w:rPr>
        <w:t>2014-11-08</w:t>
      </w:r>
    </w:p>
    <w:p w14:paraId="57D1C9C0" w14:textId="77777777" w:rsidR="007433CD" w:rsidRDefault="00000000">
      <w:pPr>
        <w:pStyle w:val="SourceCode"/>
      </w:pPr>
      <w:r>
        <w:rPr>
          <w:rStyle w:val="VerbatimChar"/>
        </w:rPr>
        <w:t>2014-11-09</w:t>
      </w:r>
    </w:p>
    <w:p w14:paraId="57D1C9C1" w14:textId="77777777" w:rsidR="007433CD" w:rsidRDefault="00000000">
      <w:pPr>
        <w:pStyle w:val="SourceCode"/>
      </w:pPr>
      <w:r>
        <w:rPr>
          <w:rStyle w:val="VerbatimChar"/>
        </w:rPr>
        <w:t>2014-11-10</w:t>
      </w:r>
    </w:p>
    <w:p w14:paraId="57D1C9C2" w14:textId="77777777" w:rsidR="007433CD" w:rsidRDefault="00000000">
      <w:pPr>
        <w:pStyle w:val="SourceCode"/>
      </w:pPr>
      <w:r>
        <w:rPr>
          <w:rStyle w:val="VerbatimChar"/>
        </w:rPr>
        <w:t>2014-11-11</w:t>
      </w:r>
    </w:p>
    <w:p w14:paraId="57D1C9C3" w14:textId="77777777" w:rsidR="007433CD" w:rsidRDefault="00000000">
      <w:pPr>
        <w:pStyle w:val="SourceCode"/>
      </w:pPr>
      <w:r>
        <w:rPr>
          <w:rStyle w:val="VerbatimChar"/>
        </w:rPr>
        <w:t>2014-11-12</w:t>
      </w:r>
    </w:p>
    <w:p w14:paraId="57D1C9C4" w14:textId="77777777" w:rsidR="007433CD" w:rsidRDefault="00000000">
      <w:pPr>
        <w:pStyle w:val="SourceCode"/>
      </w:pPr>
      <w:r>
        <w:rPr>
          <w:rStyle w:val="VerbatimChar"/>
        </w:rPr>
        <w:t>2014-11-13</w:t>
      </w:r>
    </w:p>
    <w:p w14:paraId="57D1C9C5" w14:textId="77777777" w:rsidR="007433CD" w:rsidRDefault="00000000">
      <w:pPr>
        <w:pStyle w:val="SourceCode"/>
      </w:pPr>
      <w:r>
        <w:rPr>
          <w:rStyle w:val="VerbatimChar"/>
        </w:rPr>
        <w:t>2014-11-14</w:t>
      </w:r>
    </w:p>
    <w:p w14:paraId="57D1C9C6" w14:textId="77777777" w:rsidR="007433CD" w:rsidRDefault="00000000">
      <w:pPr>
        <w:pStyle w:val="SourceCode"/>
      </w:pPr>
      <w:r>
        <w:rPr>
          <w:rStyle w:val="VerbatimChar"/>
        </w:rPr>
        <w:t>2014-11-15</w:t>
      </w:r>
    </w:p>
    <w:p w14:paraId="57D1C9C7" w14:textId="77777777" w:rsidR="007433CD" w:rsidRDefault="00000000">
      <w:pPr>
        <w:pStyle w:val="SourceCode"/>
      </w:pPr>
      <w:r>
        <w:rPr>
          <w:rStyle w:val="VerbatimChar"/>
        </w:rPr>
        <w:t>2014-11-16</w:t>
      </w:r>
    </w:p>
    <w:p w14:paraId="57D1C9C8" w14:textId="77777777" w:rsidR="007433CD" w:rsidRDefault="00000000">
      <w:pPr>
        <w:pStyle w:val="SourceCode"/>
      </w:pPr>
      <w:r>
        <w:rPr>
          <w:rStyle w:val="VerbatimChar"/>
        </w:rPr>
        <w:t>2014-11-17</w:t>
      </w:r>
    </w:p>
    <w:p w14:paraId="57D1C9C9" w14:textId="77777777" w:rsidR="007433CD" w:rsidRDefault="00000000">
      <w:pPr>
        <w:pStyle w:val="SourceCode"/>
      </w:pPr>
      <w:r>
        <w:rPr>
          <w:rStyle w:val="VerbatimChar"/>
        </w:rPr>
        <w:t>2014-11-18</w:t>
      </w:r>
    </w:p>
    <w:p w14:paraId="57D1C9CA" w14:textId="77777777" w:rsidR="007433CD" w:rsidRDefault="00000000">
      <w:pPr>
        <w:pStyle w:val="SourceCode"/>
      </w:pPr>
      <w:r>
        <w:rPr>
          <w:rStyle w:val="VerbatimChar"/>
        </w:rPr>
        <w:t>2014-11-19</w:t>
      </w:r>
    </w:p>
    <w:p w14:paraId="57D1C9CB" w14:textId="77777777" w:rsidR="007433CD" w:rsidRDefault="00000000">
      <w:pPr>
        <w:pStyle w:val="SourceCode"/>
      </w:pPr>
      <w:r>
        <w:rPr>
          <w:rStyle w:val="VerbatimChar"/>
        </w:rPr>
        <w:lastRenderedPageBreak/>
        <w:t>2014-11-20</w:t>
      </w:r>
    </w:p>
    <w:p w14:paraId="57D1C9CC" w14:textId="77777777" w:rsidR="007433CD" w:rsidRDefault="00000000">
      <w:pPr>
        <w:pStyle w:val="SourceCode"/>
      </w:pPr>
      <w:r>
        <w:rPr>
          <w:rStyle w:val="VerbatimChar"/>
        </w:rPr>
        <w:t>2014-11-21</w:t>
      </w:r>
    </w:p>
    <w:p w14:paraId="57D1C9CD" w14:textId="77777777" w:rsidR="007433CD" w:rsidRDefault="00000000">
      <w:pPr>
        <w:pStyle w:val="SourceCode"/>
      </w:pPr>
      <w:r>
        <w:rPr>
          <w:rStyle w:val="VerbatimChar"/>
        </w:rPr>
        <w:t>2014-11-22</w:t>
      </w:r>
    </w:p>
    <w:p w14:paraId="57D1C9CE" w14:textId="77777777" w:rsidR="007433CD" w:rsidRDefault="00000000">
      <w:pPr>
        <w:pStyle w:val="SourceCode"/>
      </w:pPr>
      <w:r>
        <w:rPr>
          <w:rStyle w:val="VerbatimChar"/>
        </w:rPr>
        <w:t>2014-11-23</w:t>
      </w:r>
    </w:p>
    <w:p w14:paraId="57D1C9CF" w14:textId="77777777" w:rsidR="007433CD" w:rsidRDefault="00000000">
      <w:pPr>
        <w:pStyle w:val="SourceCode"/>
      </w:pPr>
      <w:r>
        <w:rPr>
          <w:rStyle w:val="VerbatimChar"/>
        </w:rPr>
        <w:t>2014-11-24</w:t>
      </w:r>
    </w:p>
    <w:p w14:paraId="57D1C9D0" w14:textId="77777777" w:rsidR="007433CD" w:rsidRDefault="00000000">
      <w:pPr>
        <w:pStyle w:val="SourceCode"/>
      </w:pPr>
      <w:r>
        <w:rPr>
          <w:rStyle w:val="VerbatimChar"/>
        </w:rPr>
        <w:t>2014-11-25</w:t>
      </w:r>
    </w:p>
    <w:p w14:paraId="57D1C9D1" w14:textId="77777777" w:rsidR="007433CD" w:rsidRDefault="00000000">
      <w:pPr>
        <w:pStyle w:val="SourceCode"/>
      </w:pPr>
      <w:r>
        <w:rPr>
          <w:rStyle w:val="VerbatimChar"/>
        </w:rPr>
        <w:t>2014-11-26</w:t>
      </w:r>
    </w:p>
    <w:p w14:paraId="57D1C9D2" w14:textId="77777777" w:rsidR="007433CD" w:rsidRDefault="00000000">
      <w:pPr>
        <w:pStyle w:val="SourceCode"/>
      </w:pPr>
      <w:r>
        <w:rPr>
          <w:rStyle w:val="VerbatimChar"/>
        </w:rPr>
        <w:t>2014-11-27</w:t>
      </w:r>
    </w:p>
    <w:p w14:paraId="57D1C9D3" w14:textId="77777777" w:rsidR="007433CD" w:rsidRDefault="00000000">
      <w:pPr>
        <w:pStyle w:val="SourceCode"/>
      </w:pPr>
      <w:r>
        <w:rPr>
          <w:rStyle w:val="VerbatimChar"/>
        </w:rPr>
        <w:t>2014-11-28</w:t>
      </w:r>
    </w:p>
    <w:p w14:paraId="57D1C9D4" w14:textId="77777777" w:rsidR="007433CD" w:rsidRDefault="00000000">
      <w:pPr>
        <w:pStyle w:val="SourceCode"/>
      </w:pPr>
      <w:r>
        <w:rPr>
          <w:rStyle w:val="VerbatimChar"/>
        </w:rPr>
        <w:t>2014-11-29</w:t>
      </w:r>
    </w:p>
    <w:p w14:paraId="57D1C9D5" w14:textId="77777777" w:rsidR="007433CD" w:rsidRDefault="00000000">
      <w:pPr>
        <w:pStyle w:val="SourceCode"/>
      </w:pPr>
      <w:r>
        <w:rPr>
          <w:rStyle w:val="VerbatimChar"/>
        </w:rPr>
        <w:t>2014-11-30</w:t>
      </w:r>
    </w:p>
    <w:p w14:paraId="57D1C9D6" w14:textId="77777777" w:rsidR="007433CD" w:rsidRDefault="00000000">
      <w:pPr>
        <w:pStyle w:val="SourceCode"/>
      </w:pPr>
      <w:r>
        <w:rPr>
          <w:rStyle w:val="VerbatimChar"/>
        </w:rPr>
        <w:t>2014-12-01</w:t>
      </w:r>
    </w:p>
    <w:p w14:paraId="57D1C9D7" w14:textId="77777777" w:rsidR="007433CD" w:rsidRDefault="00000000">
      <w:pPr>
        <w:pStyle w:val="SourceCode"/>
      </w:pPr>
      <w:r>
        <w:rPr>
          <w:rStyle w:val="VerbatimChar"/>
        </w:rPr>
        <w:t>2014-12-02</w:t>
      </w:r>
    </w:p>
    <w:p w14:paraId="57D1C9D8" w14:textId="77777777" w:rsidR="007433CD" w:rsidRDefault="00000000">
      <w:pPr>
        <w:pStyle w:val="SourceCode"/>
      </w:pPr>
      <w:r>
        <w:rPr>
          <w:rStyle w:val="VerbatimChar"/>
        </w:rPr>
        <w:t>2014-12-03</w:t>
      </w:r>
    </w:p>
    <w:p w14:paraId="57D1C9D9" w14:textId="77777777" w:rsidR="007433CD" w:rsidRDefault="00000000">
      <w:pPr>
        <w:pStyle w:val="SourceCode"/>
      </w:pPr>
      <w:r>
        <w:rPr>
          <w:rStyle w:val="VerbatimChar"/>
        </w:rPr>
        <w:t>2014-12-04</w:t>
      </w:r>
    </w:p>
    <w:p w14:paraId="57D1C9DA" w14:textId="77777777" w:rsidR="007433CD" w:rsidRDefault="00000000">
      <w:pPr>
        <w:pStyle w:val="SourceCode"/>
      </w:pPr>
      <w:r>
        <w:rPr>
          <w:rStyle w:val="VerbatimChar"/>
        </w:rPr>
        <w:t>2014-12-05</w:t>
      </w:r>
    </w:p>
    <w:p w14:paraId="57D1C9DB" w14:textId="77777777" w:rsidR="007433CD" w:rsidRDefault="00000000">
      <w:pPr>
        <w:pStyle w:val="SourceCode"/>
      </w:pPr>
      <w:r>
        <w:rPr>
          <w:rStyle w:val="VerbatimChar"/>
        </w:rPr>
        <w:t>2014-12-06</w:t>
      </w:r>
    </w:p>
    <w:p w14:paraId="57D1C9DC" w14:textId="77777777" w:rsidR="007433CD" w:rsidRDefault="00000000">
      <w:pPr>
        <w:pStyle w:val="SourceCode"/>
      </w:pPr>
      <w:r>
        <w:rPr>
          <w:rStyle w:val="VerbatimChar"/>
        </w:rPr>
        <w:t>2014-12-07</w:t>
      </w:r>
    </w:p>
    <w:p w14:paraId="57D1C9DD" w14:textId="77777777" w:rsidR="007433CD" w:rsidRDefault="00000000">
      <w:pPr>
        <w:pStyle w:val="SourceCode"/>
      </w:pPr>
      <w:r>
        <w:rPr>
          <w:rStyle w:val="VerbatimChar"/>
        </w:rPr>
        <w:t>2014-12-08</w:t>
      </w:r>
    </w:p>
    <w:p w14:paraId="57D1C9DE" w14:textId="77777777" w:rsidR="007433CD" w:rsidRDefault="00000000">
      <w:pPr>
        <w:pStyle w:val="SourceCode"/>
      </w:pPr>
      <w:r>
        <w:rPr>
          <w:rStyle w:val="VerbatimChar"/>
        </w:rPr>
        <w:t>2014-12-09</w:t>
      </w:r>
    </w:p>
    <w:p w14:paraId="57D1C9DF" w14:textId="77777777" w:rsidR="007433CD" w:rsidRDefault="00000000">
      <w:pPr>
        <w:pStyle w:val="SourceCode"/>
      </w:pPr>
      <w:r>
        <w:rPr>
          <w:rStyle w:val="VerbatimChar"/>
        </w:rPr>
        <w:t>2014-12-10</w:t>
      </w:r>
    </w:p>
    <w:p w14:paraId="57D1C9E0" w14:textId="77777777" w:rsidR="007433CD" w:rsidRDefault="00000000">
      <w:pPr>
        <w:pStyle w:val="SourceCode"/>
      </w:pPr>
      <w:r>
        <w:rPr>
          <w:rStyle w:val="VerbatimChar"/>
        </w:rPr>
        <w:t>2014-12-11</w:t>
      </w:r>
    </w:p>
    <w:p w14:paraId="57D1C9E1" w14:textId="77777777" w:rsidR="007433CD" w:rsidRDefault="00000000">
      <w:pPr>
        <w:pStyle w:val="SourceCode"/>
      </w:pPr>
      <w:r>
        <w:rPr>
          <w:rStyle w:val="VerbatimChar"/>
        </w:rPr>
        <w:t>2014-12-12</w:t>
      </w:r>
    </w:p>
    <w:p w14:paraId="57D1C9E2" w14:textId="77777777" w:rsidR="007433CD" w:rsidRDefault="00000000">
      <w:pPr>
        <w:pStyle w:val="SourceCode"/>
      </w:pPr>
      <w:r>
        <w:rPr>
          <w:rStyle w:val="VerbatimChar"/>
        </w:rPr>
        <w:t>2014-12-13</w:t>
      </w:r>
    </w:p>
    <w:p w14:paraId="57D1C9E3" w14:textId="77777777" w:rsidR="007433CD" w:rsidRDefault="00000000">
      <w:pPr>
        <w:pStyle w:val="SourceCode"/>
      </w:pPr>
      <w:r>
        <w:rPr>
          <w:rStyle w:val="VerbatimChar"/>
        </w:rPr>
        <w:t>2014-12-14</w:t>
      </w:r>
    </w:p>
    <w:p w14:paraId="57D1C9E4" w14:textId="77777777" w:rsidR="007433CD" w:rsidRDefault="00000000">
      <w:pPr>
        <w:pStyle w:val="SourceCode"/>
      </w:pPr>
      <w:r>
        <w:rPr>
          <w:rStyle w:val="VerbatimChar"/>
        </w:rPr>
        <w:t>2014-12-15</w:t>
      </w:r>
    </w:p>
    <w:p w14:paraId="57D1C9E5" w14:textId="77777777" w:rsidR="007433CD" w:rsidRDefault="00000000">
      <w:pPr>
        <w:pStyle w:val="SourceCode"/>
      </w:pPr>
      <w:r>
        <w:rPr>
          <w:rStyle w:val="VerbatimChar"/>
        </w:rPr>
        <w:t>2014-12-16</w:t>
      </w:r>
    </w:p>
    <w:p w14:paraId="57D1C9E6" w14:textId="77777777" w:rsidR="007433CD" w:rsidRDefault="00000000">
      <w:pPr>
        <w:pStyle w:val="SourceCode"/>
      </w:pPr>
      <w:r>
        <w:rPr>
          <w:rStyle w:val="VerbatimChar"/>
        </w:rPr>
        <w:t>2014-12-17</w:t>
      </w:r>
    </w:p>
    <w:p w14:paraId="57D1C9E7" w14:textId="77777777" w:rsidR="007433CD" w:rsidRDefault="00000000">
      <w:pPr>
        <w:pStyle w:val="SourceCode"/>
      </w:pPr>
      <w:r>
        <w:rPr>
          <w:rStyle w:val="VerbatimChar"/>
        </w:rPr>
        <w:lastRenderedPageBreak/>
        <w:t>2014-12-18</w:t>
      </w:r>
    </w:p>
    <w:p w14:paraId="57D1C9E8" w14:textId="77777777" w:rsidR="007433CD" w:rsidRDefault="00000000">
      <w:pPr>
        <w:pStyle w:val="SourceCode"/>
      </w:pPr>
      <w:r>
        <w:rPr>
          <w:rStyle w:val="VerbatimChar"/>
        </w:rPr>
        <w:t>2014-12-19</w:t>
      </w:r>
    </w:p>
    <w:p w14:paraId="57D1C9E9" w14:textId="77777777" w:rsidR="007433CD" w:rsidRDefault="00000000">
      <w:pPr>
        <w:pStyle w:val="SourceCode"/>
      </w:pPr>
      <w:r>
        <w:rPr>
          <w:rStyle w:val="VerbatimChar"/>
        </w:rPr>
        <w:t>2014-12-20</w:t>
      </w:r>
    </w:p>
    <w:p w14:paraId="57D1C9EA" w14:textId="77777777" w:rsidR="007433CD" w:rsidRDefault="00000000">
      <w:pPr>
        <w:pStyle w:val="SourceCode"/>
      </w:pPr>
      <w:r>
        <w:rPr>
          <w:rStyle w:val="VerbatimChar"/>
        </w:rPr>
        <w:t>2014-12-21</w:t>
      </w:r>
    </w:p>
    <w:p w14:paraId="57D1C9EB" w14:textId="77777777" w:rsidR="007433CD" w:rsidRDefault="00000000">
      <w:pPr>
        <w:pStyle w:val="SourceCode"/>
      </w:pPr>
      <w:r>
        <w:rPr>
          <w:rStyle w:val="VerbatimChar"/>
        </w:rPr>
        <w:t>2014-12-22</w:t>
      </w:r>
    </w:p>
    <w:p w14:paraId="57D1C9EC" w14:textId="77777777" w:rsidR="007433CD" w:rsidRDefault="00000000">
      <w:pPr>
        <w:pStyle w:val="SourceCode"/>
      </w:pPr>
      <w:r>
        <w:rPr>
          <w:rStyle w:val="VerbatimChar"/>
        </w:rPr>
        <w:t>2014-12-23</w:t>
      </w:r>
    </w:p>
    <w:p w14:paraId="57D1C9ED" w14:textId="77777777" w:rsidR="007433CD" w:rsidRDefault="00000000">
      <w:pPr>
        <w:pStyle w:val="SourceCode"/>
      </w:pPr>
      <w:r>
        <w:rPr>
          <w:rStyle w:val="VerbatimChar"/>
        </w:rPr>
        <w:t>2014-12-24</w:t>
      </w:r>
    </w:p>
    <w:p w14:paraId="57D1C9EE" w14:textId="77777777" w:rsidR="007433CD" w:rsidRDefault="00000000">
      <w:pPr>
        <w:pStyle w:val="SourceCode"/>
      </w:pPr>
      <w:r>
        <w:rPr>
          <w:rStyle w:val="VerbatimChar"/>
        </w:rPr>
        <w:t>2014-12-25</w:t>
      </w:r>
    </w:p>
    <w:p w14:paraId="57D1C9EF" w14:textId="77777777" w:rsidR="007433CD" w:rsidRDefault="00000000">
      <w:pPr>
        <w:pStyle w:val="SourceCode"/>
      </w:pPr>
      <w:r>
        <w:rPr>
          <w:rStyle w:val="VerbatimChar"/>
        </w:rPr>
        <w:t>2014-12-26</w:t>
      </w:r>
    </w:p>
    <w:p w14:paraId="57D1C9F0" w14:textId="77777777" w:rsidR="007433CD" w:rsidRDefault="00000000">
      <w:pPr>
        <w:pStyle w:val="SourceCode"/>
      </w:pPr>
      <w:r>
        <w:rPr>
          <w:rStyle w:val="VerbatimChar"/>
        </w:rPr>
        <w:t>2014-12-27</w:t>
      </w:r>
    </w:p>
    <w:p w14:paraId="57D1C9F1" w14:textId="77777777" w:rsidR="007433CD" w:rsidRDefault="00000000">
      <w:pPr>
        <w:pStyle w:val="SourceCode"/>
      </w:pPr>
      <w:r>
        <w:rPr>
          <w:rStyle w:val="VerbatimChar"/>
        </w:rPr>
        <w:t>2014-12-28</w:t>
      </w:r>
    </w:p>
    <w:p w14:paraId="57D1C9F2" w14:textId="77777777" w:rsidR="007433CD" w:rsidRDefault="00000000">
      <w:pPr>
        <w:pStyle w:val="SourceCode"/>
      </w:pPr>
      <w:r>
        <w:rPr>
          <w:rStyle w:val="VerbatimChar"/>
        </w:rPr>
        <w:t>2014-12-29</w:t>
      </w:r>
    </w:p>
    <w:p w14:paraId="57D1C9F3" w14:textId="77777777" w:rsidR="007433CD" w:rsidRDefault="00000000">
      <w:pPr>
        <w:pStyle w:val="SourceCode"/>
      </w:pPr>
      <w:r>
        <w:rPr>
          <w:rStyle w:val="VerbatimChar"/>
        </w:rPr>
        <w:t>2014-12-30</w:t>
      </w:r>
    </w:p>
    <w:p w14:paraId="57D1C9F4" w14:textId="77777777" w:rsidR="007433CD" w:rsidRDefault="00000000">
      <w:pPr>
        <w:pStyle w:val="SourceCode"/>
      </w:pPr>
      <w:r>
        <w:rPr>
          <w:rStyle w:val="VerbatimChar"/>
        </w:rPr>
        <w:t>2014-12-31</w:t>
      </w:r>
    </w:p>
    <w:p w14:paraId="57D1C9F5" w14:textId="77777777" w:rsidR="007433CD" w:rsidRDefault="00000000">
      <w:pPr>
        <w:pStyle w:val="SourceCode"/>
      </w:pPr>
      <w:r>
        <w:rPr>
          <w:rStyle w:val="VerbatimChar"/>
        </w:rPr>
        <w:t>2015-01-01</w:t>
      </w:r>
    </w:p>
    <w:p w14:paraId="57D1C9F6" w14:textId="77777777" w:rsidR="007433CD" w:rsidRDefault="00000000">
      <w:pPr>
        <w:pStyle w:val="SourceCode"/>
      </w:pPr>
      <w:r>
        <w:rPr>
          <w:rStyle w:val="VerbatimChar"/>
        </w:rPr>
        <w:t>2015-01-02</w:t>
      </w:r>
    </w:p>
    <w:p w14:paraId="57D1C9F7" w14:textId="77777777" w:rsidR="007433CD" w:rsidRDefault="00000000">
      <w:pPr>
        <w:pStyle w:val="SourceCode"/>
      </w:pPr>
      <w:r>
        <w:rPr>
          <w:rStyle w:val="VerbatimChar"/>
        </w:rPr>
        <w:t>2015-01-03</w:t>
      </w:r>
    </w:p>
    <w:p w14:paraId="57D1C9F8" w14:textId="77777777" w:rsidR="007433CD" w:rsidRDefault="00000000">
      <w:pPr>
        <w:pStyle w:val="SourceCode"/>
      </w:pPr>
      <w:r>
        <w:rPr>
          <w:rStyle w:val="VerbatimChar"/>
        </w:rPr>
        <w:t>2015-01-04</w:t>
      </w:r>
    </w:p>
    <w:p w14:paraId="57D1C9F9" w14:textId="77777777" w:rsidR="007433CD" w:rsidRDefault="00000000">
      <w:pPr>
        <w:pStyle w:val="SourceCode"/>
      </w:pPr>
      <w:r>
        <w:rPr>
          <w:rStyle w:val="VerbatimChar"/>
        </w:rPr>
        <w:t>2015-01-05</w:t>
      </w:r>
    </w:p>
    <w:p w14:paraId="57D1C9FA" w14:textId="77777777" w:rsidR="007433CD" w:rsidRDefault="00000000">
      <w:pPr>
        <w:pStyle w:val="SourceCode"/>
      </w:pPr>
      <w:r>
        <w:rPr>
          <w:rStyle w:val="VerbatimChar"/>
        </w:rPr>
        <w:t>2015-01-06</w:t>
      </w:r>
    </w:p>
    <w:p w14:paraId="57D1C9FB" w14:textId="77777777" w:rsidR="007433CD" w:rsidRDefault="00000000">
      <w:pPr>
        <w:pStyle w:val="SourceCode"/>
      </w:pPr>
      <w:r>
        <w:rPr>
          <w:rStyle w:val="VerbatimChar"/>
        </w:rPr>
        <w:t>2015-01-07</w:t>
      </w:r>
    </w:p>
    <w:p w14:paraId="57D1C9FC" w14:textId="77777777" w:rsidR="007433CD" w:rsidRDefault="00000000">
      <w:pPr>
        <w:pStyle w:val="SourceCode"/>
      </w:pPr>
      <w:r>
        <w:rPr>
          <w:rStyle w:val="VerbatimChar"/>
        </w:rPr>
        <w:t>2015-01-08</w:t>
      </w:r>
    </w:p>
    <w:p w14:paraId="57D1C9FD" w14:textId="77777777" w:rsidR="007433CD" w:rsidRDefault="00000000">
      <w:pPr>
        <w:pStyle w:val="SourceCode"/>
      </w:pPr>
      <w:r>
        <w:rPr>
          <w:rStyle w:val="VerbatimChar"/>
        </w:rPr>
        <w:t>2015-01-09</w:t>
      </w:r>
    </w:p>
    <w:p w14:paraId="57D1C9FE" w14:textId="77777777" w:rsidR="007433CD" w:rsidRDefault="00000000">
      <w:pPr>
        <w:pStyle w:val="SourceCode"/>
      </w:pPr>
      <w:r>
        <w:rPr>
          <w:rStyle w:val="VerbatimChar"/>
        </w:rPr>
        <w:t>2015-01-10</w:t>
      </w:r>
    </w:p>
    <w:p w14:paraId="57D1C9FF" w14:textId="77777777" w:rsidR="007433CD" w:rsidRDefault="00000000">
      <w:pPr>
        <w:pStyle w:val="SourceCode"/>
      </w:pPr>
      <w:r>
        <w:rPr>
          <w:rStyle w:val="VerbatimChar"/>
        </w:rPr>
        <w:t>2015-01-11</w:t>
      </w:r>
    </w:p>
    <w:p w14:paraId="57D1CA00" w14:textId="77777777" w:rsidR="007433CD" w:rsidRDefault="00000000">
      <w:pPr>
        <w:pStyle w:val="SourceCode"/>
      </w:pPr>
      <w:r>
        <w:rPr>
          <w:rStyle w:val="VerbatimChar"/>
        </w:rPr>
        <w:t>2015-01-12</w:t>
      </w:r>
    </w:p>
    <w:p w14:paraId="57D1CA01" w14:textId="77777777" w:rsidR="007433CD" w:rsidRDefault="00000000">
      <w:pPr>
        <w:pStyle w:val="SourceCode"/>
      </w:pPr>
      <w:r>
        <w:rPr>
          <w:rStyle w:val="VerbatimChar"/>
        </w:rPr>
        <w:t>2015-01-13</w:t>
      </w:r>
    </w:p>
    <w:p w14:paraId="57D1CA02" w14:textId="77777777" w:rsidR="007433CD" w:rsidRDefault="00000000">
      <w:pPr>
        <w:pStyle w:val="SourceCode"/>
      </w:pPr>
      <w:r>
        <w:rPr>
          <w:rStyle w:val="VerbatimChar"/>
        </w:rPr>
        <w:t>2015-01-14</w:t>
      </w:r>
    </w:p>
    <w:p w14:paraId="57D1CA03" w14:textId="77777777" w:rsidR="007433CD" w:rsidRDefault="00000000">
      <w:pPr>
        <w:pStyle w:val="SourceCode"/>
      </w:pPr>
      <w:r>
        <w:rPr>
          <w:rStyle w:val="VerbatimChar"/>
        </w:rPr>
        <w:lastRenderedPageBreak/>
        <w:t>2015-01-15</w:t>
      </w:r>
    </w:p>
    <w:p w14:paraId="57D1CA04" w14:textId="77777777" w:rsidR="007433CD" w:rsidRDefault="00000000">
      <w:pPr>
        <w:pStyle w:val="SourceCode"/>
      </w:pPr>
      <w:r>
        <w:rPr>
          <w:rStyle w:val="VerbatimChar"/>
        </w:rPr>
        <w:t>2015-01-16</w:t>
      </w:r>
    </w:p>
    <w:p w14:paraId="57D1CA05" w14:textId="77777777" w:rsidR="007433CD" w:rsidRDefault="00000000">
      <w:pPr>
        <w:pStyle w:val="SourceCode"/>
      </w:pPr>
      <w:r>
        <w:rPr>
          <w:rStyle w:val="VerbatimChar"/>
        </w:rPr>
        <w:t>2015-01-17</w:t>
      </w:r>
    </w:p>
    <w:p w14:paraId="57D1CA06" w14:textId="77777777" w:rsidR="007433CD" w:rsidRDefault="00000000">
      <w:pPr>
        <w:pStyle w:val="SourceCode"/>
      </w:pPr>
      <w:r>
        <w:rPr>
          <w:rStyle w:val="VerbatimChar"/>
        </w:rPr>
        <w:t>2015-01-18</w:t>
      </w:r>
    </w:p>
    <w:p w14:paraId="57D1CA07" w14:textId="77777777" w:rsidR="007433CD" w:rsidRDefault="00000000">
      <w:pPr>
        <w:pStyle w:val="SourceCode"/>
      </w:pPr>
      <w:r>
        <w:rPr>
          <w:rStyle w:val="VerbatimChar"/>
        </w:rPr>
        <w:t>2015-01-19</w:t>
      </w:r>
    </w:p>
    <w:p w14:paraId="57D1CA08" w14:textId="77777777" w:rsidR="007433CD" w:rsidRDefault="00000000">
      <w:pPr>
        <w:pStyle w:val="SourceCode"/>
      </w:pPr>
      <w:r>
        <w:rPr>
          <w:rStyle w:val="VerbatimChar"/>
        </w:rPr>
        <w:t>2015-01-20</w:t>
      </w:r>
    </w:p>
    <w:p w14:paraId="57D1CA09" w14:textId="77777777" w:rsidR="007433CD" w:rsidRDefault="00000000">
      <w:pPr>
        <w:pStyle w:val="SourceCode"/>
      </w:pPr>
      <w:r>
        <w:rPr>
          <w:rStyle w:val="VerbatimChar"/>
        </w:rPr>
        <w:t>2015-01-21</w:t>
      </w:r>
    </w:p>
    <w:p w14:paraId="57D1CA0A" w14:textId="77777777" w:rsidR="007433CD" w:rsidRDefault="00000000">
      <w:pPr>
        <w:pStyle w:val="SourceCode"/>
      </w:pPr>
      <w:r>
        <w:rPr>
          <w:rStyle w:val="VerbatimChar"/>
        </w:rPr>
        <w:t>2015-01-22</w:t>
      </w:r>
    </w:p>
    <w:p w14:paraId="57D1CA0B" w14:textId="77777777" w:rsidR="007433CD" w:rsidRDefault="00000000">
      <w:pPr>
        <w:pStyle w:val="SourceCode"/>
      </w:pPr>
      <w:r>
        <w:rPr>
          <w:rStyle w:val="VerbatimChar"/>
        </w:rPr>
        <w:t>2015-01-23</w:t>
      </w:r>
    </w:p>
    <w:p w14:paraId="57D1CA0C" w14:textId="77777777" w:rsidR="007433CD" w:rsidRDefault="00000000">
      <w:pPr>
        <w:pStyle w:val="SourceCode"/>
      </w:pPr>
      <w:r>
        <w:rPr>
          <w:rStyle w:val="VerbatimChar"/>
        </w:rPr>
        <w:t>2015-01-24</w:t>
      </w:r>
    </w:p>
    <w:p w14:paraId="57D1CA0D" w14:textId="77777777" w:rsidR="007433CD" w:rsidRDefault="00000000">
      <w:pPr>
        <w:pStyle w:val="SourceCode"/>
      </w:pPr>
      <w:r>
        <w:rPr>
          <w:rStyle w:val="VerbatimChar"/>
        </w:rPr>
        <w:t>2015-01-25</w:t>
      </w:r>
    </w:p>
    <w:p w14:paraId="57D1CA0E" w14:textId="77777777" w:rsidR="007433CD" w:rsidRDefault="00000000">
      <w:pPr>
        <w:pStyle w:val="SourceCode"/>
      </w:pPr>
      <w:r>
        <w:rPr>
          <w:rStyle w:val="VerbatimChar"/>
        </w:rPr>
        <w:t>2015-01-26</w:t>
      </w:r>
    </w:p>
    <w:p w14:paraId="57D1CA0F" w14:textId="77777777" w:rsidR="007433CD" w:rsidRDefault="00000000">
      <w:pPr>
        <w:pStyle w:val="SourceCode"/>
      </w:pPr>
      <w:r>
        <w:rPr>
          <w:rStyle w:val="VerbatimChar"/>
        </w:rPr>
        <w:t>2015-01-27</w:t>
      </w:r>
    </w:p>
    <w:p w14:paraId="57D1CA10" w14:textId="77777777" w:rsidR="007433CD" w:rsidRDefault="00000000">
      <w:pPr>
        <w:pStyle w:val="SourceCode"/>
      </w:pPr>
      <w:r>
        <w:rPr>
          <w:rStyle w:val="VerbatimChar"/>
        </w:rPr>
        <w:t>2015-01-28</w:t>
      </w:r>
    </w:p>
    <w:p w14:paraId="57D1CA11" w14:textId="77777777" w:rsidR="007433CD" w:rsidRDefault="00000000">
      <w:pPr>
        <w:pStyle w:val="SourceCode"/>
      </w:pPr>
      <w:r>
        <w:rPr>
          <w:rStyle w:val="VerbatimChar"/>
        </w:rPr>
        <w:t>2015-01-29</w:t>
      </w:r>
    </w:p>
    <w:p w14:paraId="57D1CA12" w14:textId="77777777" w:rsidR="007433CD" w:rsidRDefault="00000000">
      <w:pPr>
        <w:pStyle w:val="SourceCode"/>
      </w:pPr>
      <w:r>
        <w:rPr>
          <w:rStyle w:val="VerbatimChar"/>
        </w:rPr>
        <w:t>2015-01-30</w:t>
      </w:r>
    </w:p>
    <w:p w14:paraId="57D1CA13" w14:textId="77777777" w:rsidR="007433CD" w:rsidRDefault="00000000">
      <w:pPr>
        <w:pStyle w:val="SourceCode"/>
      </w:pPr>
      <w:r>
        <w:rPr>
          <w:rStyle w:val="VerbatimChar"/>
        </w:rPr>
        <w:t>2015-01-31</w:t>
      </w:r>
    </w:p>
    <w:p w14:paraId="57D1CA14" w14:textId="77777777" w:rsidR="007433CD" w:rsidRDefault="00000000">
      <w:pPr>
        <w:pStyle w:val="SourceCode"/>
      </w:pPr>
      <w:r>
        <w:rPr>
          <w:rStyle w:val="VerbatimChar"/>
        </w:rPr>
        <w:t>2015-02-01</w:t>
      </w:r>
    </w:p>
    <w:p w14:paraId="57D1CA15" w14:textId="77777777" w:rsidR="007433CD" w:rsidRDefault="00000000">
      <w:pPr>
        <w:pStyle w:val="SourceCode"/>
      </w:pPr>
      <w:r>
        <w:rPr>
          <w:rStyle w:val="VerbatimChar"/>
        </w:rPr>
        <w:t>2015-02-02</w:t>
      </w:r>
    </w:p>
    <w:p w14:paraId="57D1CA16" w14:textId="77777777" w:rsidR="007433CD" w:rsidRDefault="00000000">
      <w:pPr>
        <w:pStyle w:val="SourceCode"/>
      </w:pPr>
      <w:r>
        <w:rPr>
          <w:rStyle w:val="VerbatimChar"/>
        </w:rPr>
        <w:t>2015-02-03</w:t>
      </w:r>
    </w:p>
    <w:p w14:paraId="57D1CA17" w14:textId="77777777" w:rsidR="007433CD" w:rsidRDefault="00000000">
      <w:pPr>
        <w:pStyle w:val="SourceCode"/>
      </w:pPr>
      <w:r>
        <w:rPr>
          <w:rStyle w:val="VerbatimChar"/>
        </w:rPr>
        <w:t>2015-02-04</w:t>
      </w:r>
    </w:p>
    <w:p w14:paraId="57D1CA18" w14:textId="77777777" w:rsidR="007433CD" w:rsidRDefault="00000000">
      <w:pPr>
        <w:pStyle w:val="SourceCode"/>
      </w:pPr>
      <w:r>
        <w:rPr>
          <w:rStyle w:val="VerbatimChar"/>
        </w:rPr>
        <w:t>2015-02-05</w:t>
      </w:r>
    </w:p>
    <w:p w14:paraId="57D1CA19" w14:textId="77777777" w:rsidR="007433CD" w:rsidRDefault="00000000">
      <w:pPr>
        <w:pStyle w:val="SourceCode"/>
      </w:pPr>
      <w:r>
        <w:rPr>
          <w:rStyle w:val="VerbatimChar"/>
        </w:rPr>
        <w:t>2015-02-06</w:t>
      </w:r>
    </w:p>
    <w:p w14:paraId="57D1CA1A" w14:textId="77777777" w:rsidR="007433CD" w:rsidRDefault="00000000">
      <w:pPr>
        <w:pStyle w:val="SourceCode"/>
      </w:pPr>
      <w:r>
        <w:rPr>
          <w:rStyle w:val="VerbatimChar"/>
        </w:rPr>
        <w:t>2015-02-07</w:t>
      </w:r>
    </w:p>
    <w:p w14:paraId="57D1CA1B" w14:textId="77777777" w:rsidR="007433CD" w:rsidRDefault="00000000">
      <w:pPr>
        <w:pStyle w:val="SourceCode"/>
      </w:pPr>
      <w:r>
        <w:rPr>
          <w:rStyle w:val="VerbatimChar"/>
        </w:rPr>
        <w:t>2015-02-08</w:t>
      </w:r>
    </w:p>
    <w:p w14:paraId="57D1CA1C" w14:textId="77777777" w:rsidR="007433CD" w:rsidRDefault="00000000">
      <w:pPr>
        <w:pStyle w:val="SourceCode"/>
      </w:pPr>
      <w:r>
        <w:rPr>
          <w:rStyle w:val="VerbatimChar"/>
        </w:rPr>
        <w:t>2015-02-09</w:t>
      </w:r>
    </w:p>
    <w:p w14:paraId="57D1CA1D" w14:textId="77777777" w:rsidR="007433CD" w:rsidRDefault="00000000">
      <w:pPr>
        <w:pStyle w:val="SourceCode"/>
      </w:pPr>
      <w:r>
        <w:rPr>
          <w:rStyle w:val="VerbatimChar"/>
        </w:rPr>
        <w:t>2015-02-10</w:t>
      </w:r>
    </w:p>
    <w:p w14:paraId="57D1CA1E" w14:textId="77777777" w:rsidR="007433CD" w:rsidRDefault="00000000">
      <w:pPr>
        <w:pStyle w:val="SourceCode"/>
      </w:pPr>
      <w:r>
        <w:rPr>
          <w:rStyle w:val="VerbatimChar"/>
        </w:rPr>
        <w:t>2015-02-11</w:t>
      </w:r>
    </w:p>
    <w:p w14:paraId="57D1CA1F" w14:textId="77777777" w:rsidR="007433CD" w:rsidRDefault="00000000">
      <w:pPr>
        <w:pStyle w:val="SourceCode"/>
      </w:pPr>
      <w:r>
        <w:rPr>
          <w:rStyle w:val="VerbatimChar"/>
        </w:rPr>
        <w:lastRenderedPageBreak/>
        <w:t>2015-02-12</w:t>
      </w:r>
    </w:p>
    <w:p w14:paraId="57D1CA20" w14:textId="77777777" w:rsidR="007433CD" w:rsidRDefault="00000000">
      <w:pPr>
        <w:pStyle w:val="SourceCode"/>
      </w:pPr>
      <w:r>
        <w:rPr>
          <w:rStyle w:val="VerbatimChar"/>
        </w:rPr>
        <w:t>2015-02-13</w:t>
      </w:r>
    </w:p>
    <w:p w14:paraId="57D1CA21" w14:textId="77777777" w:rsidR="007433CD" w:rsidRDefault="00000000">
      <w:pPr>
        <w:pStyle w:val="SourceCode"/>
      </w:pPr>
      <w:r>
        <w:rPr>
          <w:rStyle w:val="VerbatimChar"/>
        </w:rPr>
        <w:t>2015-02-14</w:t>
      </w:r>
    </w:p>
    <w:p w14:paraId="57D1CA22" w14:textId="77777777" w:rsidR="007433CD" w:rsidRDefault="00000000">
      <w:pPr>
        <w:pStyle w:val="SourceCode"/>
      </w:pPr>
      <w:r>
        <w:rPr>
          <w:rStyle w:val="VerbatimChar"/>
        </w:rPr>
        <w:t>2015-02-15</w:t>
      </w:r>
    </w:p>
    <w:p w14:paraId="57D1CA23" w14:textId="77777777" w:rsidR="007433CD" w:rsidRDefault="00000000">
      <w:pPr>
        <w:pStyle w:val="SourceCode"/>
      </w:pPr>
      <w:r>
        <w:rPr>
          <w:rStyle w:val="VerbatimChar"/>
        </w:rPr>
        <w:t>2015-02-16</w:t>
      </w:r>
    </w:p>
    <w:p w14:paraId="57D1CA24" w14:textId="77777777" w:rsidR="007433CD" w:rsidRDefault="00000000">
      <w:pPr>
        <w:pStyle w:val="SourceCode"/>
      </w:pPr>
      <w:r>
        <w:rPr>
          <w:rStyle w:val="VerbatimChar"/>
        </w:rPr>
        <w:t>2015-02-17</w:t>
      </w:r>
    </w:p>
    <w:p w14:paraId="57D1CA25" w14:textId="77777777" w:rsidR="007433CD" w:rsidRDefault="00000000">
      <w:pPr>
        <w:pStyle w:val="SourceCode"/>
      </w:pPr>
      <w:r>
        <w:rPr>
          <w:rStyle w:val="VerbatimChar"/>
        </w:rPr>
        <w:t>2015-02-18</w:t>
      </w:r>
    </w:p>
    <w:p w14:paraId="57D1CA26" w14:textId="77777777" w:rsidR="007433CD" w:rsidRDefault="00000000">
      <w:pPr>
        <w:pStyle w:val="SourceCode"/>
      </w:pPr>
      <w:r>
        <w:rPr>
          <w:rStyle w:val="VerbatimChar"/>
        </w:rPr>
        <w:t>2015-02-19</w:t>
      </w:r>
    </w:p>
    <w:p w14:paraId="57D1CA27" w14:textId="77777777" w:rsidR="007433CD" w:rsidRDefault="00000000">
      <w:pPr>
        <w:pStyle w:val="SourceCode"/>
      </w:pPr>
      <w:r>
        <w:rPr>
          <w:rStyle w:val="VerbatimChar"/>
        </w:rPr>
        <w:t>2015-02-20</w:t>
      </w:r>
    </w:p>
    <w:p w14:paraId="57D1CA28" w14:textId="77777777" w:rsidR="007433CD" w:rsidRDefault="00000000">
      <w:pPr>
        <w:pStyle w:val="SourceCode"/>
      </w:pPr>
      <w:r>
        <w:rPr>
          <w:rStyle w:val="VerbatimChar"/>
        </w:rPr>
        <w:t>2015-02-21</w:t>
      </w:r>
    </w:p>
    <w:p w14:paraId="57D1CA29" w14:textId="77777777" w:rsidR="007433CD" w:rsidRDefault="00000000">
      <w:pPr>
        <w:pStyle w:val="SourceCode"/>
      </w:pPr>
      <w:r>
        <w:rPr>
          <w:rStyle w:val="VerbatimChar"/>
        </w:rPr>
        <w:t>2015-02-22</w:t>
      </w:r>
    </w:p>
    <w:p w14:paraId="57D1CA2A" w14:textId="77777777" w:rsidR="007433CD" w:rsidRDefault="00000000">
      <w:pPr>
        <w:pStyle w:val="SourceCode"/>
      </w:pPr>
      <w:r>
        <w:rPr>
          <w:rStyle w:val="VerbatimChar"/>
        </w:rPr>
        <w:t>2015-02-23</w:t>
      </w:r>
    </w:p>
    <w:p w14:paraId="57D1CA2B" w14:textId="77777777" w:rsidR="007433CD" w:rsidRDefault="00000000">
      <w:pPr>
        <w:pStyle w:val="SourceCode"/>
      </w:pPr>
      <w:r>
        <w:rPr>
          <w:rStyle w:val="VerbatimChar"/>
        </w:rPr>
        <w:t>2015-02-24</w:t>
      </w:r>
    </w:p>
    <w:p w14:paraId="57D1CA2C" w14:textId="77777777" w:rsidR="007433CD" w:rsidRDefault="00000000">
      <w:pPr>
        <w:pStyle w:val="SourceCode"/>
      </w:pPr>
      <w:r>
        <w:rPr>
          <w:rStyle w:val="VerbatimChar"/>
        </w:rPr>
        <w:t>2015-02-25</w:t>
      </w:r>
    </w:p>
    <w:p w14:paraId="57D1CA2D" w14:textId="77777777" w:rsidR="007433CD" w:rsidRDefault="00000000">
      <w:pPr>
        <w:pStyle w:val="SourceCode"/>
      </w:pPr>
      <w:r>
        <w:rPr>
          <w:rStyle w:val="VerbatimChar"/>
        </w:rPr>
        <w:t>2015-02-26</w:t>
      </w:r>
    </w:p>
    <w:p w14:paraId="57D1CA2E" w14:textId="77777777" w:rsidR="007433CD" w:rsidRDefault="00000000">
      <w:pPr>
        <w:pStyle w:val="SourceCode"/>
      </w:pPr>
      <w:r>
        <w:rPr>
          <w:rStyle w:val="VerbatimChar"/>
        </w:rPr>
        <w:t>2015-02-27</w:t>
      </w:r>
    </w:p>
    <w:p w14:paraId="57D1CA2F" w14:textId="77777777" w:rsidR="007433CD" w:rsidRDefault="00000000">
      <w:pPr>
        <w:pStyle w:val="SourceCode"/>
      </w:pPr>
      <w:r>
        <w:rPr>
          <w:rStyle w:val="VerbatimChar"/>
        </w:rPr>
        <w:t>2015-02-28</w:t>
      </w:r>
    </w:p>
    <w:p w14:paraId="57D1CA30" w14:textId="77777777" w:rsidR="007433CD" w:rsidRDefault="00000000">
      <w:pPr>
        <w:pStyle w:val="SourceCode"/>
      </w:pPr>
      <w:r>
        <w:rPr>
          <w:rStyle w:val="VerbatimChar"/>
        </w:rPr>
        <w:t>2015-03-01</w:t>
      </w:r>
    </w:p>
    <w:p w14:paraId="57D1CA31" w14:textId="77777777" w:rsidR="007433CD" w:rsidRDefault="00000000">
      <w:pPr>
        <w:pStyle w:val="SourceCode"/>
      </w:pPr>
      <w:r>
        <w:rPr>
          <w:rStyle w:val="VerbatimChar"/>
        </w:rPr>
        <w:t>2015-03-02</w:t>
      </w:r>
    </w:p>
    <w:p w14:paraId="57D1CA32" w14:textId="77777777" w:rsidR="007433CD" w:rsidRDefault="00000000">
      <w:pPr>
        <w:pStyle w:val="SourceCode"/>
      </w:pPr>
      <w:r>
        <w:rPr>
          <w:rStyle w:val="VerbatimChar"/>
        </w:rPr>
        <w:t>2015-03-03</w:t>
      </w:r>
    </w:p>
    <w:p w14:paraId="57D1CA33" w14:textId="77777777" w:rsidR="007433CD" w:rsidRDefault="00000000">
      <w:pPr>
        <w:pStyle w:val="SourceCode"/>
      </w:pPr>
      <w:r>
        <w:rPr>
          <w:rStyle w:val="VerbatimChar"/>
        </w:rPr>
        <w:t>2015-03-04</w:t>
      </w:r>
    </w:p>
    <w:p w14:paraId="57D1CA34" w14:textId="77777777" w:rsidR="007433CD" w:rsidRDefault="00000000">
      <w:pPr>
        <w:pStyle w:val="SourceCode"/>
      </w:pPr>
      <w:r>
        <w:rPr>
          <w:rStyle w:val="VerbatimChar"/>
        </w:rPr>
        <w:t>2015-03-05</w:t>
      </w:r>
    </w:p>
    <w:p w14:paraId="57D1CA35" w14:textId="77777777" w:rsidR="007433CD" w:rsidRDefault="00000000">
      <w:pPr>
        <w:pStyle w:val="SourceCode"/>
      </w:pPr>
      <w:r>
        <w:rPr>
          <w:rStyle w:val="VerbatimChar"/>
        </w:rPr>
        <w:t>2015-03-06</w:t>
      </w:r>
    </w:p>
    <w:p w14:paraId="57D1CA36" w14:textId="77777777" w:rsidR="007433CD" w:rsidRDefault="00000000">
      <w:pPr>
        <w:pStyle w:val="SourceCode"/>
      </w:pPr>
      <w:r>
        <w:rPr>
          <w:rStyle w:val="VerbatimChar"/>
        </w:rPr>
        <w:t>2015-03-07</w:t>
      </w:r>
    </w:p>
    <w:p w14:paraId="57D1CA37" w14:textId="77777777" w:rsidR="007433CD" w:rsidRDefault="00000000">
      <w:pPr>
        <w:pStyle w:val="SourceCode"/>
      </w:pPr>
      <w:r>
        <w:rPr>
          <w:rStyle w:val="VerbatimChar"/>
        </w:rPr>
        <w:t>2015-03-08</w:t>
      </w:r>
    </w:p>
    <w:p w14:paraId="57D1CA38" w14:textId="77777777" w:rsidR="007433CD" w:rsidRDefault="00000000">
      <w:pPr>
        <w:pStyle w:val="SourceCode"/>
      </w:pPr>
      <w:r>
        <w:rPr>
          <w:rStyle w:val="VerbatimChar"/>
        </w:rPr>
        <w:t>2015-03-09</w:t>
      </w:r>
    </w:p>
    <w:p w14:paraId="57D1CA39" w14:textId="77777777" w:rsidR="007433CD" w:rsidRDefault="00000000">
      <w:pPr>
        <w:pStyle w:val="SourceCode"/>
      </w:pPr>
      <w:r>
        <w:rPr>
          <w:rStyle w:val="VerbatimChar"/>
        </w:rPr>
        <w:t>2015-03-10</w:t>
      </w:r>
    </w:p>
    <w:p w14:paraId="57D1CA3A" w14:textId="77777777" w:rsidR="007433CD" w:rsidRDefault="00000000">
      <w:pPr>
        <w:pStyle w:val="SourceCode"/>
      </w:pPr>
      <w:r>
        <w:rPr>
          <w:rStyle w:val="VerbatimChar"/>
        </w:rPr>
        <w:t>2015-03-11</w:t>
      </w:r>
    </w:p>
    <w:p w14:paraId="57D1CA3B" w14:textId="77777777" w:rsidR="007433CD" w:rsidRDefault="00000000">
      <w:pPr>
        <w:pStyle w:val="SourceCode"/>
      </w:pPr>
      <w:r>
        <w:rPr>
          <w:rStyle w:val="VerbatimChar"/>
        </w:rPr>
        <w:lastRenderedPageBreak/>
        <w:t>2015-03-12</w:t>
      </w:r>
    </w:p>
    <w:p w14:paraId="57D1CA3C" w14:textId="77777777" w:rsidR="007433CD" w:rsidRDefault="00000000">
      <w:pPr>
        <w:pStyle w:val="SourceCode"/>
      </w:pPr>
      <w:r>
        <w:rPr>
          <w:rStyle w:val="VerbatimChar"/>
        </w:rPr>
        <w:t>2015-03-13</w:t>
      </w:r>
    </w:p>
    <w:p w14:paraId="57D1CA3D" w14:textId="77777777" w:rsidR="007433CD" w:rsidRDefault="00000000">
      <w:pPr>
        <w:pStyle w:val="SourceCode"/>
      </w:pPr>
      <w:r>
        <w:rPr>
          <w:rStyle w:val="VerbatimChar"/>
        </w:rPr>
        <w:t>2015-03-14</w:t>
      </w:r>
    </w:p>
    <w:p w14:paraId="57D1CA3E" w14:textId="77777777" w:rsidR="007433CD" w:rsidRDefault="00000000">
      <w:pPr>
        <w:pStyle w:val="SourceCode"/>
      </w:pPr>
      <w:r>
        <w:rPr>
          <w:rStyle w:val="VerbatimChar"/>
        </w:rPr>
        <w:t>2015-03-15</w:t>
      </w:r>
    </w:p>
    <w:p w14:paraId="57D1CA3F" w14:textId="77777777" w:rsidR="007433CD" w:rsidRDefault="00000000">
      <w:pPr>
        <w:pStyle w:val="SourceCode"/>
      </w:pPr>
      <w:r>
        <w:rPr>
          <w:rStyle w:val="VerbatimChar"/>
        </w:rPr>
        <w:t>2015-03-16</w:t>
      </w:r>
    </w:p>
    <w:p w14:paraId="57D1CA40" w14:textId="77777777" w:rsidR="007433CD" w:rsidRDefault="00000000">
      <w:pPr>
        <w:pStyle w:val="SourceCode"/>
      </w:pPr>
      <w:r>
        <w:rPr>
          <w:rStyle w:val="VerbatimChar"/>
        </w:rPr>
        <w:t>2015-03-17</w:t>
      </w:r>
    </w:p>
    <w:p w14:paraId="57D1CA41" w14:textId="77777777" w:rsidR="007433CD" w:rsidRDefault="00000000">
      <w:pPr>
        <w:pStyle w:val="SourceCode"/>
      </w:pPr>
      <w:r>
        <w:rPr>
          <w:rStyle w:val="VerbatimChar"/>
        </w:rPr>
        <w:t>2015-03-18</w:t>
      </w:r>
    </w:p>
    <w:p w14:paraId="57D1CA42" w14:textId="77777777" w:rsidR="007433CD" w:rsidRDefault="00000000">
      <w:pPr>
        <w:pStyle w:val="SourceCode"/>
      </w:pPr>
      <w:r>
        <w:rPr>
          <w:rStyle w:val="VerbatimChar"/>
        </w:rPr>
        <w:t>2015-03-19</w:t>
      </w:r>
    </w:p>
    <w:p w14:paraId="57D1CA43" w14:textId="77777777" w:rsidR="007433CD" w:rsidRDefault="00000000">
      <w:pPr>
        <w:pStyle w:val="SourceCode"/>
      </w:pPr>
      <w:r>
        <w:rPr>
          <w:rStyle w:val="VerbatimChar"/>
        </w:rPr>
        <w:t>2015-03-20</w:t>
      </w:r>
    </w:p>
    <w:p w14:paraId="57D1CA44" w14:textId="77777777" w:rsidR="007433CD" w:rsidRDefault="00000000">
      <w:pPr>
        <w:pStyle w:val="SourceCode"/>
      </w:pPr>
      <w:r>
        <w:rPr>
          <w:rStyle w:val="VerbatimChar"/>
        </w:rPr>
        <w:t>2015-03-21</w:t>
      </w:r>
    </w:p>
    <w:p w14:paraId="57D1CA45" w14:textId="77777777" w:rsidR="007433CD" w:rsidRDefault="00000000">
      <w:pPr>
        <w:pStyle w:val="SourceCode"/>
      </w:pPr>
      <w:r>
        <w:rPr>
          <w:rStyle w:val="VerbatimChar"/>
        </w:rPr>
        <w:t>2015-03-22</w:t>
      </w:r>
    </w:p>
    <w:p w14:paraId="57D1CA46" w14:textId="77777777" w:rsidR="007433CD" w:rsidRDefault="00000000">
      <w:pPr>
        <w:pStyle w:val="SourceCode"/>
      </w:pPr>
      <w:r>
        <w:rPr>
          <w:rStyle w:val="VerbatimChar"/>
        </w:rPr>
        <w:t>2015-03-23</w:t>
      </w:r>
    </w:p>
    <w:p w14:paraId="57D1CA47" w14:textId="77777777" w:rsidR="007433CD" w:rsidRDefault="00000000">
      <w:pPr>
        <w:pStyle w:val="SourceCode"/>
      </w:pPr>
      <w:r>
        <w:rPr>
          <w:rStyle w:val="VerbatimChar"/>
        </w:rPr>
        <w:t>2015-03-24</w:t>
      </w:r>
    </w:p>
    <w:p w14:paraId="57D1CA48" w14:textId="77777777" w:rsidR="007433CD" w:rsidRDefault="00000000">
      <w:pPr>
        <w:pStyle w:val="SourceCode"/>
      </w:pPr>
      <w:r>
        <w:rPr>
          <w:rStyle w:val="VerbatimChar"/>
        </w:rPr>
        <w:t>2015-03-25</w:t>
      </w:r>
    </w:p>
    <w:p w14:paraId="57D1CA49" w14:textId="77777777" w:rsidR="007433CD" w:rsidRDefault="00000000">
      <w:pPr>
        <w:pStyle w:val="SourceCode"/>
      </w:pPr>
      <w:r>
        <w:rPr>
          <w:rStyle w:val="VerbatimChar"/>
        </w:rPr>
        <w:t>2015-03-26</w:t>
      </w:r>
    </w:p>
    <w:p w14:paraId="57D1CA4A" w14:textId="77777777" w:rsidR="007433CD" w:rsidRDefault="00000000">
      <w:pPr>
        <w:pStyle w:val="SourceCode"/>
      </w:pPr>
      <w:r>
        <w:rPr>
          <w:rStyle w:val="VerbatimChar"/>
        </w:rPr>
        <w:t>2015-03-27</w:t>
      </w:r>
    </w:p>
    <w:p w14:paraId="57D1CA4B" w14:textId="77777777" w:rsidR="007433CD" w:rsidRDefault="00000000">
      <w:pPr>
        <w:pStyle w:val="SourceCode"/>
      </w:pPr>
      <w:r>
        <w:rPr>
          <w:rStyle w:val="VerbatimChar"/>
        </w:rPr>
        <w:t>2015-03-28</w:t>
      </w:r>
    </w:p>
    <w:p w14:paraId="57D1CA4C" w14:textId="77777777" w:rsidR="007433CD" w:rsidRDefault="00000000">
      <w:pPr>
        <w:pStyle w:val="SourceCode"/>
      </w:pPr>
      <w:r>
        <w:rPr>
          <w:rStyle w:val="VerbatimChar"/>
        </w:rPr>
        <w:t>2015-03-29</w:t>
      </w:r>
    </w:p>
    <w:p w14:paraId="57D1CA4D" w14:textId="77777777" w:rsidR="007433CD" w:rsidRDefault="00000000">
      <w:pPr>
        <w:pStyle w:val="SourceCode"/>
      </w:pPr>
      <w:r>
        <w:rPr>
          <w:rStyle w:val="VerbatimChar"/>
        </w:rPr>
        <w:t>2015-03-30</w:t>
      </w:r>
    </w:p>
    <w:p w14:paraId="57D1CA4E" w14:textId="77777777" w:rsidR="007433CD" w:rsidRDefault="00000000">
      <w:pPr>
        <w:pStyle w:val="SourceCode"/>
      </w:pPr>
      <w:r>
        <w:rPr>
          <w:rStyle w:val="VerbatimChar"/>
        </w:rPr>
        <w:t>2015-03-31</w:t>
      </w:r>
    </w:p>
    <w:p w14:paraId="57D1CA4F" w14:textId="77777777" w:rsidR="007433CD" w:rsidRDefault="00000000">
      <w:pPr>
        <w:pStyle w:val="SourceCode"/>
      </w:pPr>
      <w:r>
        <w:rPr>
          <w:rStyle w:val="VerbatimChar"/>
        </w:rPr>
        <w:t>2015-04-01</w:t>
      </w:r>
    </w:p>
    <w:p w14:paraId="57D1CA50" w14:textId="77777777" w:rsidR="007433CD" w:rsidRDefault="00000000">
      <w:pPr>
        <w:pStyle w:val="SourceCode"/>
      </w:pPr>
      <w:r>
        <w:rPr>
          <w:rStyle w:val="VerbatimChar"/>
        </w:rPr>
        <w:t>2015-04-02</w:t>
      </w:r>
    </w:p>
    <w:p w14:paraId="57D1CA51" w14:textId="77777777" w:rsidR="007433CD" w:rsidRDefault="00000000">
      <w:pPr>
        <w:pStyle w:val="SourceCode"/>
      </w:pPr>
      <w:r>
        <w:rPr>
          <w:rStyle w:val="VerbatimChar"/>
        </w:rPr>
        <w:t>2015-04-03</w:t>
      </w:r>
    </w:p>
    <w:p w14:paraId="57D1CA52" w14:textId="77777777" w:rsidR="007433CD" w:rsidRDefault="00000000">
      <w:pPr>
        <w:pStyle w:val="SourceCode"/>
      </w:pPr>
      <w:r>
        <w:rPr>
          <w:rStyle w:val="VerbatimChar"/>
        </w:rPr>
        <w:t>2015-04-04</w:t>
      </w:r>
    </w:p>
    <w:p w14:paraId="57D1CA53" w14:textId="77777777" w:rsidR="007433CD" w:rsidRDefault="00000000">
      <w:pPr>
        <w:pStyle w:val="SourceCode"/>
      </w:pPr>
      <w:r>
        <w:rPr>
          <w:rStyle w:val="VerbatimChar"/>
        </w:rPr>
        <w:t>2015-04-05</w:t>
      </w:r>
    </w:p>
    <w:p w14:paraId="57D1CA54" w14:textId="77777777" w:rsidR="007433CD" w:rsidRDefault="00000000">
      <w:pPr>
        <w:pStyle w:val="SourceCode"/>
      </w:pPr>
      <w:r>
        <w:rPr>
          <w:rStyle w:val="VerbatimChar"/>
        </w:rPr>
        <w:t>2015-04-06</w:t>
      </w:r>
    </w:p>
    <w:p w14:paraId="57D1CA55" w14:textId="77777777" w:rsidR="007433CD" w:rsidRDefault="00000000">
      <w:pPr>
        <w:pStyle w:val="SourceCode"/>
      </w:pPr>
      <w:r>
        <w:rPr>
          <w:rStyle w:val="VerbatimChar"/>
        </w:rPr>
        <w:t>2015-04-07</w:t>
      </w:r>
    </w:p>
    <w:p w14:paraId="57D1CA56" w14:textId="77777777" w:rsidR="007433CD" w:rsidRDefault="00000000">
      <w:pPr>
        <w:pStyle w:val="SourceCode"/>
      </w:pPr>
      <w:r>
        <w:rPr>
          <w:rStyle w:val="VerbatimChar"/>
        </w:rPr>
        <w:t>2015-04-08</w:t>
      </w:r>
    </w:p>
    <w:p w14:paraId="57D1CA57" w14:textId="77777777" w:rsidR="007433CD" w:rsidRDefault="00000000">
      <w:pPr>
        <w:pStyle w:val="SourceCode"/>
      </w:pPr>
      <w:r>
        <w:rPr>
          <w:rStyle w:val="VerbatimChar"/>
        </w:rPr>
        <w:lastRenderedPageBreak/>
        <w:t>2015-04-09</w:t>
      </w:r>
    </w:p>
    <w:p w14:paraId="57D1CA58" w14:textId="77777777" w:rsidR="007433CD" w:rsidRDefault="00000000">
      <w:pPr>
        <w:pStyle w:val="SourceCode"/>
      </w:pPr>
      <w:r>
        <w:rPr>
          <w:rStyle w:val="VerbatimChar"/>
        </w:rPr>
        <w:t>2015-04-10</w:t>
      </w:r>
    </w:p>
    <w:p w14:paraId="57D1CA59" w14:textId="77777777" w:rsidR="007433CD" w:rsidRDefault="00000000">
      <w:pPr>
        <w:pStyle w:val="SourceCode"/>
      </w:pPr>
      <w:r>
        <w:rPr>
          <w:rStyle w:val="VerbatimChar"/>
        </w:rPr>
        <w:t>2015-04-11</w:t>
      </w:r>
    </w:p>
    <w:p w14:paraId="57D1CA5A" w14:textId="77777777" w:rsidR="007433CD" w:rsidRDefault="00000000">
      <w:pPr>
        <w:pStyle w:val="SourceCode"/>
      </w:pPr>
      <w:r>
        <w:rPr>
          <w:rStyle w:val="VerbatimChar"/>
        </w:rPr>
        <w:t>2015-04-12</w:t>
      </w:r>
    </w:p>
    <w:p w14:paraId="57D1CA5B" w14:textId="77777777" w:rsidR="007433CD" w:rsidRDefault="00000000">
      <w:pPr>
        <w:pStyle w:val="SourceCode"/>
      </w:pPr>
      <w:r>
        <w:rPr>
          <w:rStyle w:val="VerbatimChar"/>
        </w:rPr>
        <w:t>2015-04-13</w:t>
      </w:r>
    </w:p>
    <w:p w14:paraId="57D1CA5C" w14:textId="77777777" w:rsidR="007433CD" w:rsidRDefault="00000000">
      <w:pPr>
        <w:pStyle w:val="SourceCode"/>
      </w:pPr>
      <w:r>
        <w:rPr>
          <w:rStyle w:val="VerbatimChar"/>
        </w:rPr>
        <w:t>2015-04-14</w:t>
      </w:r>
    </w:p>
    <w:p w14:paraId="57D1CA5D" w14:textId="77777777" w:rsidR="007433CD" w:rsidRDefault="00000000">
      <w:pPr>
        <w:pStyle w:val="SourceCode"/>
      </w:pPr>
      <w:r>
        <w:rPr>
          <w:rStyle w:val="VerbatimChar"/>
        </w:rPr>
        <w:t>2015-04-15</w:t>
      </w:r>
    </w:p>
    <w:p w14:paraId="57D1CA5E" w14:textId="77777777" w:rsidR="007433CD" w:rsidRDefault="00000000">
      <w:pPr>
        <w:pStyle w:val="SourceCode"/>
      </w:pPr>
      <w:r>
        <w:rPr>
          <w:rStyle w:val="VerbatimChar"/>
        </w:rPr>
        <w:t>2015-04-16</w:t>
      </w:r>
    </w:p>
    <w:p w14:paraId="57D1CA5F" w14:textId="77777777" w:rsidR="007433CD" w:rsidRDefault="00000000">
      <w:pPr>
        <w:pStyle w:val="SourceCode"/>
      </w:pPr>
      <w:r>
        <w:rPr>
          <w:rStyle w:val="VerbatimChar"/>
        </w:rPr>
        <w:t>2015-04-17</w:t>
      </w:r>
    </w:p>
    <w:p w14:paraId="57D1CA60" w14:textId="77777777" w:rsidR="007433CD" w:rsidRDefault="00000000">
      <w:pPr>
        <w:pStyle w:val="SourceCode"/>
      </w:pPr>
      <w:r>
        <w:rPr>
          <w:rStyle w:val="VerbatimChar"/>
        </w:rPr>
        <w:t>2015-04-18</w:t>
      </w:r>
    </w:p>
    <w:p w14:paraId="57D1CA61" w14:textId="77777777" w:rsidR="007433CD" w:rsidRDefault="00000000">
      <w:pPr>
        <w:pStyle w:val="SourceCode"/>
      </w:pPr>
      <w:r>
        <w:rPr>
          <w:rStyle w:val="VerbatimChar"/>
        </w:rPr>
        <w:t>2015-04-19</w:t>
      </w:r>
    </w:p>
    <w:p w14:paraId="57D1CA62" w14:textId="77777777" w:rsidR="007433CD" w:rsidRDefault="00000000">
      <w:pPr>
        <w:pStyle w:val="SourceCode"/>
      </w:pPr>
      <w:r>
        <w:rPr>
          <w:rStyle w:val="VerbatimChar"/>
        </w:rPr>
        <w:t>2015-04-20</w:t>
      </w:r>
    </w:p>
    <w:p w14:paraId="57D1CA63" w14:textId="77777777" w:rsidR="007433CD" w:rsidRDefault="00000000">
      <w:pPr>
        <w:pStyle w:val="SourceCode"/>
      </w:pPr>
      <w:r>
        <w:rPr>
          <w:rStyle w:val="VerbatimChar"/>
        </w:rPr>
        <w:t>2015-04-21</w:t>
      </w:r>
    </w:p>
    <w:p w14:paraId="57D1CA64" w14:textId="77777777" w:rsidR="007433CD" w:rsidRDefault="00000000">
      <w:pPr>
        <w:pStyle w:val="SourceCode"/>
      </w:pPr>
      <w:r>
        <w:rPr>
          <w:rStyle w:val="VerbatimChar"/>
        </w:rPr>
        <w:t>2015-04-22</w:t>
      </w:r>
    </w:p>
    <w:p w14:paraId="57D1CA65" w14:textId="77777777" w:rsidR="007433CD" w:rsidRDefault="00000000">
      <w:pPr>
        <w:pStyle w:val="SourceCode"/>
      </w:pPr>
      <w:r>
        <w:rPr>
          <w:rStyle w:val="VerbatimChar"/>
        </w:rPr>
        <w:t>2015-04-23</w:t>
      </w:r>
    </w:p>
    <w:p w14:paraId="57D1CA66" w14:textId="77777777" w:rsidR="007433CD" w:rsidRDefault="00000000">
      <w:pPr>
        <w:pStyle w:val="SourceCode"/>
      </w:pPr>
      <w:r>
        <w:rPr>
          <w:rStyle w:val="VerbatimChar"/>
        </w:rPr>
        <w:t>2015-04-24</w:t>
      </w:r>
    </w:p>
    <w:p w14:paraId="57D1CA67" w14:textId="77777777" w:rsidR="007433CD" w:rsidRDefault="00000000">
      <w:pPr>
        <w:pStyle w:val="SourceCode"/>
      </w:pPr>
      <w:r>
        <w:rPr>
          <w:rStyle w:val="VerbatimChar"/>
        </w:rPr>
        <w:t>2015-04-25</w:t>
      </w:r>
    </w:p>
    <w:p w14:paraId="57D1CA68" w14:textId="77777777" w:rsidR="007433CD" w:rsidRDefault="00000000">
      <w:pPr>
        <w:pStyle w:val="SourceCode"/>
      </w:pPr>
      <w:r>
        <w:rPr>
          <w:rStyle w:val="VerbatimChar"/>
        </w:rPr>
        <w:t>2015-04-26</w:t>
      </w:r>
    </w:p>
    <w:p w14:paraId="57D1CA69" w14:textId="77777777" w:rsidR="007433CD" w:rsidRDefault="00000000">
      <w:pPr>
        <w:pStyle w:val="SourceCode"/>
      </w:pPr>
      <w:r>
        <w:rPr>
          <w:rStyle w:val="VerbatimChar"/>
        </w:rPr>
        <w:t>2015-04-27</w:t>
      </w:r>
    </w:p>
    <w:p w14:paraId="57D1CA6A" w14:textId="77777777" w:rsidR="007433CD" w:rsidRDefault="00000000">
      <w:pPr>
        <w:pStyle w:val="SourceCode"/>
      </w:pPr>
      <w:r>
        <w:rPr>
          <w:rStyle w:val="VerbatimChar"/>
        </w:rPr>
        <w:t>2015-04-28</w:t>
      </w:r>
    </w:p>
    <w:p w14:paraId="57D1CA6B" w14:textId="77777777" w:rsidR="007433CD" w:rsidRDefault="00000000">
      <w:pPr>
        <w:pStyle w:val="SourceCode"/>
      </w:pPr>
      <w:r>
        <w:rPr>
          <w:rStyle w:val="VerbatimChar"/>
        </w:rPr>
        <w:t>2015-04-29</w:t>
      </w:r>
    </w:p>
    <w:p w14:paraId="57D1CA6C" w14:textId="77777777" w:rsidR="007433CD" w:rsidRDefault="00000000">
      <w:pPr>
        <w:pStyle w:val="SourceCode"/>
      </w:pPr>
      <w:r>
        <w:rPr>
          <w:rStyle w:val="VerbatimChar"/>
        </w:rPr>
        <w:t>2015-04-30</w:t>
      </w:r>
    </w:p>
    <w:p w14:paraId="57D1CA6D" w14:textId="77777777" w:rsidR="007433CD" w:rsidRDefault="00000000">
      <w:pPr>
        <w:pStyle w:val="SourceCode"/>
      </w:pPr>
      <w:r>
        <w:rPr>
          <w:rStyle w:val="VerbatimChar"/>
        </w:rPr>
        <w:t>2015-05-01</w:t>
      </w:r>
    </w:p>
    <w:p w14:paraId="57D1CA6E" w14:textId="77777777" w:rsidR="007433CD" w:rsidRDefault="00000000">
      <w:pPr>
        <w:pStyle w:val="SourceCode"/>
      </w:pPr>
      <w:r>
        <w:rPr>
          <w:rStyle w:val="VerbatimChar"/>
        </w:rPr>
        <w:t>2015-05-02</w:t>
      </w:r>
    </w:p>
    <w:p w14:paraId="57D1CA6F" w14:textId="77777777" w:rsidR="007433CD" w:rsidRDefault="00000000">
      <w:pPr>
        <w:pStyle w:val="SourceCode"/>
      </w:pPr>
      <w:r>
        <w:rPr>
          <w:rStyle w:val="VerbatimChar"/>
        </w:rPr>
        <w:t>2015-05-03</w:t>
      </w:r>
    </w:p>
    <w:p w14:paraId="57D1CA70" w14:textId="77777777" w:rsidR="007433CD" w:rsidRDefault="00000000">
      <w:pPr>
        <w:pStyle w:val="SourceCode"/>
      </w:pPr>
      <w:r>
        <w:rPr>
          <w:rStyle w:val="VerbatimChar"/>
        </w:rPr>
        <w:t>2015-05-04</w:t>
      </w:r>
    </w:p>
    <w:p w14:paraId="57D1CA71" w14:textId="77777777" w:rsidR="007433CD" w:rsidRDefault="00000000">
      <w:pPr>
        <w:pStyle w:val="SourceCode"/>
      </w:pPr>
      <w:r>
        <w:rPr>
          <w:rStyle w:val="VerbatimChar"/>
        </w:rPr>
        <w:t>2015-05-05</w:t>
      </w:r>
    </w:p>
    <w:p w14:paraId="57D1CA72" w14:textId="77777777" w:rsidR="007433CD" w:rsidRDefault="00000000">
      <w:pPr>
        <w:pStyle w:val="SourceCode"/>
      </w:pPr>
      <w:r>
        <w:rPr>
          <w:rStyle w:val="VerbatimChar"/>
        </w:rPr>
        <w:t>2015-05-06</w:t>
      </w:r>
    </w:p>
    <w:p w14:paraId="57D1CA73" w14:textId="77777777" w:rsidR="007433CD" w:rsidRDefault="00000000">
      <w:pPr>
        <w:pStyle w:val="SourceCode"/>
      </w:pPr>
      <w:r>
        <w:rPr>
          <w:rStyle w:val="VerbatimChar"/>
        </w:rPr>
        <w:lastRenderedPageBreak/>
        <w:t>2015-05-07</w:t>
      </w:r>
    </w:p>
    <w:p w14:paraId="57D1CA74" w14:textId="77777777" w:rsidR="007433CD" w:rsidRDefault="00000000">
      <w:pPr>
        <w:pStyle w:val="SourceCode"/>
      </w:pPr>
      <w:r>
        <w:rPr>
          <w:rStyle w:val="VerbatimChar"/>
        </w:rPr>
        <w:t>2015-05-08</w:t>
      </w:r>
    </w:p>
    <w:p w14:paraId="57D1CA75" w14:textId="77777777" w:rsidR="007433CD" w:rsidRDefault="00000000">
      <w:pPr>
        <w:pStyle w:val="SourceCode"/>
      </w:pPr>
      <w:r>
        <w:rPr>
          <w:rStyle w:val="VerbatimChar"/>
        </w:rPr>
        <w:t>2015-05-09</w:t>
      </w:r>
    </w:p>
    <w:p w14:paraId="57D1CA76" w14:textId="77777777" w:rsidR="007433CD" w:rsidRDefault="00000000">
      <w:pPr>
        <w:pStyle w:val="SourceCode"/>
      </w:pPr>
      <w:r>
        <w:rPr>
          <w:rStyle w:val="VerbatimChar"/>
        </w:rPr>
        <w:t>2015-05-10</w:t>
      </w:r>
    </w:p>
    <w:p w14:paraId="57D1CA77" w14:textId="77777777" w:rsidR="007433CD" w:rsidRDefault="00000000">
      <w:pPr>
        <w:pStyle w:val="SourceCode"/>
      </w:pPr>
      <w:r>
        <w:rPr>
          <w:rStyle w:val="VerbatimChar"/>
        </w:rPr>
        <w:t>2015-05-11</w:t>
      </w:r>
    </w:p>
    <w:p w14:paraId="57D1CA78" w14:textId="77777777" w:rsidR="007433CD" w:rsidRDefault="00000000">
      <w:pPr>
        <w:pStyle w:val="SourceCode"/>
      </w:pPr>
      <w:r>
        <w:rPr>
          <w:rStyle w:val="VerbatimChar"/>
        </w:rPr>
        <w:t>2015-05-12</w:t>
      </w:r>
    </w:p>
    <w:p w14:paraId="57D1CA79" w14:textId="77777777" w:rsidR="007433CD" w:rsidRDefault="00000000">
      <w:pPr>
        <w:pStyle w:val="SourceCode"/>
      </w:pPr>
      <w:r>
        <w:rPr>
          <w:rStyle w:val="VerbatimChar"/>
        </w:rPr>
        <w:t>2015-05-13</w:t>
      </w:r>
    </w:p>
    <w:p w14:paraId="57D1CA7A" w14:textId="77777777" w:rsidR="007433CD" w:rsidRDefault="00000000">
      <w:pPr>
        <w:pStyle w:val="SourceCode"/>
      </w:pPr>
      <w:r>
        <w:rPr>
          <w:rStyle w:val="VerbatimChar"/>
        </w:rPr>
        <w:t>2015-05-14</w:t>
      </w:r>
    </w:p>
    <w:p w14:paraId="57D1CA7B" w14:textId="77777777" w:rsidR="007433CD" w:rsidRDefault="00000000">
      <w:pPr>
        <w:pStyle w:val="SourceCode"/>
      </w:pPr>
      <w:r>
        <w:rPr>
          <w:rStyle w:val="VerbatimChar"/>
        </w:rPr>
        <w:t>2015-05-15</w:t>
      </w:r>
    </w:p>
    <w:p w14:paraId="57D1CA7C" w14:textId="77777777" w:rsidR="007433CD" w:rsidRDefault="00000000">
      <w:pPr>
        <w:pStyle w:val="SourceCode"/>
      </w:pPr>
      <w:r>
        <w:rPr>
          <w:rStyle w:val="VerbatimChar"/>
        </w:rPr>
        <w:t>2015-05-16</w:t>
      </w:r>
    </w:p>
    <w:p w14:paraId="57D1CA7D" w14:textId="77777777" w:rsidR="007433CD" w:rsidRDefault="00000000">
      <w:pPr>
        <w:pStyle w:val="SourceCode"/>
      </w:pPr>
      <w:r>
        <w:rPr>
          <w:rStyle w:val="VerbatimChar"/>
        </w:rPr>
        <w:t>2015-05-17</w:t>
      </w:r>
    </w:p>
    <w:p w14:paraId="57D1CA7E" w14:textId="77777777" w:rsidR="007433CD" w:rsidRDefault="00000000">
      <w:pPr>
        <w:pStyle w:val="SourceCode"/>
      </w:pPr>
      <w:r>
        <w:rPr>
          <w:rStyle w:val="VerbatimChar"/>
        </w:rPr>
        <w:t>2015-05-18</w:t>
      </w:r>
    </w:p>
    <w:p w14:paraId="57D1CA7F" w14:textId="77777777" w:rsidR="007433CD" w:rsidRDefault="00000000">
      <w:pPr>
        <w:pStyle w:val="SourceCode"/>
      </w:pPr>
      <w:r>
        <w:rPr>
          <w:rStyle w:val="VerbatimChar"/>
        </w:rPr>
        <w:t>2015-05-19</w:t>
      </w:r>
    </w:p>
    <w:p w14:paraId="57D1CA80" w14:textId="77777777" w:rsidR="007433CD" w:rsidRDefault="00000000">
      <w:pPr>
        <w:pStyle w:val="SourceCode"/>
      </w:pPr>
      <w:r>
        <w:rPr>
          <w:rStyle w:val="VerbatimChar"/>
        </w:rPr>
        <w:t>2015-05-20</w:t>
      </w:r>
    </w:p>
    <w:p w14:paraId="57D1CA81" w14:textId="77777777" w:rsidR="007433CD" w:rsidRDefault="00000000">
      <w:pPr>
        <w:pStyle w:val="SourceCode"/>
      </w:pPr>
      <w:r>
        <w:rPr>
          <w:rStyle w:val="VerbatimChar"/>
        </w:rPr>
        <w:t>2015-05-21</w:t>
      </w:r>
    </w:p>
    <w:p w14:paraId="57D1CA82" w14:textId="77777777" w:rsidR="007433CD" w:rsidRDefault="00000000">
      <w:pPr>
        <w:pStyle w:val="SourceCode"/>
      </w:pPr>
      <w:r>
        <w:rPr>
          <w:rStyle w:val="VerbatimChar"/>
        </w:rPr>
        <w:t>2015-05-22</w:t>
      </w:r>
    </w:p>
    <w:p w14:paraId="57D1CA83" w14:textId="77777777" w:rsidR="007433CD" w:rsidRDefault="00000000">
      <w:pPr>
        <w:pStyle w:val="SourceCode"/>
      </w:pPr>
      <w:r>
        <w:rPr>
          <w:rStyle w:val="VerbatimChar"/>
        </w:rPr>
        <w:t>2015-05-23</w:t>
      </w:r>
    </w:p>
    <w:p w14:paraId="57D1CA84" w14:textId="77777777" w:rsidR="007433CD" w:rsidRDefault="00000000">
      <w:pPr>
        <w:pStyle w:val="SourceCode"/>
      </w:pPr>
      <w:r>
        <w:rPr>
          <w:rStyle w:val="VerbatimChar"/>
        </w:rPr>
        <w:t>2015-05-24</w:t>
      </w:r>
    </w:p>
    <w:p w14:paraId="57D1CA85" w14:textId="77777777" w:rsidR="007433CD" w:rsidRDefault="00000000">
      <w:pPr>
        <w:pStyle w:val="SourceCode"/>
      </w:pPr>
      <w:r>
        <w:rPr>
          <w:rStyle w:val="VerbatimChar"/>
        </w:rPr>
        <w:t>2015-05-25</w:t>
      </w:r>
    </w:p>
    <w:p w14:paraId="57D1CA86" w14:textId="77777777" w:rsidR="007433CD" w:rsidRDefault="00000000">
      <w:pPr>
        <w:pStyle w:val="SourceCode"/>
      </w:pPr>
      <w:r>
        <w:rPr>
          <w:rStyle w:val="VerbatimChar"/>
        </w:rPr>
        <w:t>2015-05-26</w:t>
      </w:r>
    </w:p>
    <w:p w14:paraId="57D1CA87" w14:textId="77777777" w:rsidR="007433CD" w:rsidRDefault="00000000">
      <w:pPr>
        <w:pStyle w:val="SourceCode"/>
      </w:pPr>
      <w:r>
        <w:rPr>
          <w:rStyle w:val="VerbatimChar"/>
        </w:rPr>
        <w:t>2015-05-27</w:t>
      </w:r>
    </w:p>
    <w:p w14:paraId="57D1CA88" w14:textId="77777777" w:rsidR="007433CD" w:rsidRDefault="00000000">
      <w:pPr>
        <w:pStyle w:val="SourceCode"/>
      </w:pPr>
      <w:r>
        <w:rPr>
          <w:rStyle w:val="VerbatimChar"/>
        </w:rPr>
        <w:t>2015-05-28</w:t>
      </w:r>
    </w:p>
    <w:p w14:paraId="57D1CA89" w14:textId="77777777" w:rsidR="007433CD" w:rsidRDefault="00000000">
      <w:pPr>
        <w:pStyle w:val="SourceCode"/>
      </w:pPr>
      <w:r>
        <w:rPr>
          <w:rStyle w:val="VerbatimChar"/>
        </w:rPr>
        <w:t>2015-05-29</w:t>
      </w:r>
    </w:p>
    <w:p w14:paraId="57D1CA8A" w14:textId="77777777" w:rsidR="007433CD" w:rsidRDefault="00000000">
      <w:pPr>
        <w:pStyle w:val="SourceCode"/>
      </w:pPr>
      <w:r>
        <w:rPr>
          <w:rStyle w:val="VerbatimChar"/>
        </w:rPr>
        <w:t>2015-05-30</w:t>
      </w:r>
    </w:p>
    <w:p w14:paraId="57D1CA8B" w14:textId="77777777" w:rsidR="007433CD" w:rsidRDefault="00000000">
      <w:pPr>
        <w:pStyle w:val="SourceCode"/>
      </w:pPr>
      <w:r>
        <w:rPr>
          <w:rStyle w:val="VerbatimChar"/>
        </w:rPr>
        <w:t>2015-05-31</w:t>
      </w:r>
    </w:p>
    <w:p w14:paraId="57D1CA8C" w14:textId="77777777" w:rsidR="007433CD" w:rsidRDefault="00000000">
      <w:pPr>
        <w:pStyle w:val="SourceCode"/>
      </w:pPr>
      <w:r>
        <w:rPr>
          <w:rStyle w:val="VerbatimChar"/>
        </w:rPr>
        <w:t>2015-06-01</w:t>
      </w:r>
    </w:p>
    <w:p w14:paraId="57D1CA8D" w14:textId="77777777" w:rsidR="007433CD" w:rsidRDefault="00000000">
      <w:pPr>
        <w:pStyle w:val="SourceCode"/>
      </w:pPr>
      <w:r>
        <w:rPr>
          <w:rStyle w:val="VerbatimChar"/>
        </w:rPr>
        <w:t>2015-06-02</w:t>
      </w:r>
    </w:p>
    <w:p w14:paraId="57D1CA8E" w14:textId="77777777" w:rsidR="007433CD" w:rsidRDefault="00000000">
      <w:pPr>
        <w:pStyle w:val="SourceCode"/>
      </w:pPr>
      <w:r>
        <w:rPr>
          <w:rStyle w:val="VerbatimChar"/>
        </w:rPr>
        <w:t>2015-06-03</w:t>
      </w:r>
    </w:p>
    <w:p w14:paraId="57D1CA8F" w14:textId="77777777" w:rsidR="007433CD" w:rsidRDefault="00000000">
      <w:pPr>
        <w:pStyle w:val="SourceCode"/>
      </w:pPr>
      <w:r>
        <w:rPr>
          <w:rStyle w:val="VerbatimChar"/>
        </w:rPr>
        <w:lastRenderedPageBreak/>
        <w:t>2015-06-04</w:t>
      </w:r>
    </w:p>
    <w:p w14:paraId="57D1CA90" w14:textId="77777777" w:rsidR="007433CD" w:rsidRDefault="00000000">
      <w:pPr>
        <w:pStyle w:val="SourceCode"/>
      </w:pPr>
      <w:r>
        <w:rPr>
          <w:rStyle w:val="VerbatimChar"/>
        </w:rPr>
        <w:t>2015-06-05</w:t>
      </w:r>
    </w:p>
    <w:p w14:paraId="57D1CA91" w14:textId="77777777" w:rsidR="007433CD" w:rsidRDefault="00000000">
      <w:pPr>
        <w:pStyle w:val="SourceCode"/>
      </w:pPr>
      <w:r>
        <w:rPr>
          <w:rStyle w:val="VerbatimChar"/>
        </w:rPr>
        <w:t>2015-06-06</w:t>
      </w:r>
    </w:p>
    <w:p w14:paraId="57D1CA92" w14:textId="77777777" w:rsidR="007433CD" w:rsidRDefault="00000000">
      <w:pPr>
        <w:pStyle w:val="SourceCode"/>
      </w:pPr>
      <w:r>
        <w:rPr>
          <w:rStyle w:val="VerbatimChar"/>
        </w:rPr>
        <w:t>2015-06-07</w:t>
      </w:r>
    </w:p>
    <w:p w14:paraId="57D1CA93" w14:textId="77777777" w:rsidR="007433CD" w:rsidRDefault="00000000">
      <w:pPr>
        <w:pStyle w:val="SourceCode"/>
      </w:pPr>
      <w:r>
        <w:rPr>
          <w:rStyle w:val="VerbatimChar"/>
        </w:rPr>
        <w:t>2015-06-08</w:t>
      </w:r>
    </w:p>
    <w:p w14:paraId="57D1CA94" w14:textId="77777777" w:rsidR="007433CD" w:rsidRDefault="00000000">
      <w:pPr>
        <w:pStyle w:val="SourceCode"/>
      </w:pPr>
      <w:r>
        <w:rPr>
          <w:rStyle w:val="VerbatimChar"/>
        </w:rPr>
        <w:t>2015-06-09</w:t>
      </w:r>
    </w:p>
    <w:p w14:paraId="57D1CA95" w14:textId="77777777" w:rsidR="007433CD" w:rsidRDefault="00000000">
      <w:pPr>
        <w:pStyle w:val="SourceCode"/>
      </w:pPr>
      <w:r>
        <w:rPr>
          <w:rStyle w:val="VerbatimChar"/>
        </w:rPr>
        <w:t>2015-06-10</w:t>
      </w:r>
    </w:p>
    <w:p w14:paraId="57D1CA96" w14:textId="77777777" w:rsidR="007433CD" w:rsidRDefault="00000000">
      <w:pPr>
        <w:pStyle w:val="SourceCode"/>
      </w:pPr>
      <w:r>
        <w:rPr>
          <w:rStyle w:val="VerbatimChar"/>
        </w:rPr>
        <w:t>2015-06-11</w:t>
      </w:r>
    </w:p>
    <w:p w14:paraId="57D1CA97" w14:textId="77777777" w:rsidR="007433CD" w:rsidRDefault="00000000">
      <w:pPr>
        <w:pStyle w:val="SourceCode"/>
      </w:pPr>
      <w:r>
        <w:rPr>
          <w:rStyle w:val="VerbatimChar"/>
        </w:rPr>
        <w:t>2015-06-12</w:t>
      </w:r>
    </w:p>
    <w:p w14:paraId="57D1CA98" w14:textId="77777777" w:rsidR="007433CD" w:rsidRDefault="00000000">
      <w:pPr>
        <w:pStyle w:val="SourceCode"/>
      </w:pPr>
      <w:r>
        <w:rPr>
          <w:rStyle w:val="VerbatimChar"/>
        </w:rPr>
        <w:t>2015-06-13</w:t>
      </w:r>
    </w:p>
    <w:p w14:paraId="57D1CA99" w14:textId="77777777" w:rsidR="007433CD" w:rsidRDefault="00000000">
      <w:pPr>
        <w:pStyle w:val="SourceCode"/>
      </w:pPr>
      <w:r>
        <w:rPr>
          <w:rStyle w:val="VerbatimChar"/>
        </w:rPr>
        <w:t>2015-06-14</w:t>
      </w:r>
    </w:p>
    <w:p w14:paraId="57D1CA9A" w14:textId="77777777" w:rsidR="007433CD" w:rsidRDefault="00000000">
      <w:pPr>
        <w:pStyle w:val="SourceCode"/>
      </w:pPr>
      <w:r>
        <w:rPr>
          <w:rStyle w:val="VerbatimChar"/>
        </w:rPr>
        <w:t>2015-06-15</w:t>
      </w:r>
    </w:p>
    <w:p w14:paraId="57D1CA9B" w14:textId="77777777" w:rsidR="007433CD" w:rsidRDefault="00000000">
      <w:pPr>
        <w:pStyle w:val="SourceCode"/>
      </w:pPr>
      <w:r>
        <w:rPr>
          <w:rStyle w:val="VerbatimChar"/>
        </w:rPr>
        <w:t>2015-06-16</w:t>
      </w:r>
    </w:p>
    <w:p w14:paraId="57D1CA9C" w14:textId="77777777" w:rsidR="007433CD" w:rsidRDefault="00000000">
      <w:pPr>
        <w:pStyle w:val="SourceCode"/>
      </w:pPr>
      <w:r>
        <w:rPr>
          <w:rStyle w:val="VerbatimChar"/>
        </w:rPr>
        <w:t>2015-06-17</w:t>
      </w:r>
    </w:p>
    <w:p w14:paraId="57D1CA9D" w14:textId="77777777" w:rsidR="007433CD" w:rsidRDefault="00000000">
      <w:pPr>
        <w:pStyle w:val="SourceCode"/>
      </w:pPr>
      <w:r>
        <w:rPr>
          <w:rStyle w:val="VerbatimChar"/>
        </w:rPr>
        <w:t>2015-06-18</w:t>
      </w:r>
    </w:p>
    <w:p w14:paraId="57D1CA9E" w14:textId="77777777" w:rsidR="007433CD" w:rsidRDefault="00000000">
      <w:pPr>
        <w:pStyle w:val="SourceCode"/>
      </w:pPr>
      <w:r>
        <w:rPr>
          <w:rStyle w:val="VerbatimChar"/>
        </w:rPr>
        <w:t>2015-06-19</w:t>
      </w:r>
    </w:p>
    <w:p w14:paraId="57D1CA9F" w14:textId="77777777" w:rsidR="007433CD" w:rsidRDefault="00000000">
      <w:pPr>
        <w:pStyle w:val="SourceCode"/>
      </w:pPr>
      <w:r>
        <w:rPr>
          <w:rStyle w:val="VerbatimChar"/>
        </w:rPr>
        <w:t>2015-06-20</w:t>
      </w:r>
    </w:p>
    <w:p w14:paraId="57D1CAA0" w14:textId="77777777" w:rsidR="007433CD" w:rsidRDefault="00000000">
      <w:pPr>
        <w:pStyle w:val="SourceCode"/>
      </w:pPr>
      <w:r>
        <w:rPr>
          <w:rStyle w:val="VerbatimChar"/>
        </w:rPr>
        <w:t>2015-06-21</w:t>
      </w:r>
    </w:p>
    <w:p w14:paraId="57D1CAA1" w14:textId="77777777" w:rsidR="007433CD" w:rsidRDefault="00000000">
      <w:pPr>
        <w:pStyle w:val="SourceCode"/>
      </w:pPr>
      <w:r>
        <w:rPr>
          <w:rStyle w:val="VerbatimChar"/>
        </w:rPr>
        <w:t>2015-06-22</w:t>
      </w:r>
    </w:p>
    <w:p w14:paraId="57D1CAA2" w14:textId="77777777" w:rsidR="007433CD" w:rsidRDefault="00000000">
      <w:pPr>
        <w:pStyle w:val="SourceCode"/>
      </w:pPr>
      <w:r>
        <w:rPr>
          <w:rStyle w:val="VerbatimChar"/>
        </w:rPr>
        <w:t>2015-06-23</w:t>
      </w:r>
    </w:p>
    <w:p w14:paraId="57D1CAA3" w14:textId="77777777" w:rsidR="007433CD" w:rsidRDefault="00000000">
      <w:pPr>
        <w:pStyle w:val="SourceCode"/>
      </w:pPr>
      <w:r>
        <w:rPr>
          <w:rStyle w:val="VerbatimChar"/>
        </w:rPr>
        <w:t>2015-06-24</w:t>
      </w:r>
    </w:p>
    <w:p w14:paraId="57D1CAA4" w14:textId="77777777" w:rsidR="007433CD" w:rsidRDefault="00000000">
      <w:pPr>
        <w:pStyle w:val="SourceCode"/>
      </w:pPr>
      <w:r>
        <w:rPr>
          <w:rStyle w:val="VerbatimChar"/>
        </w:rPr>
        <w:t>2015-06-25</w:t>
      </w:r>
    </w:p>
    <w:p w14:paraId="57D1CAA5" w14:textId="77777777" w:rsidR="007433CD" w:rsidRDefault="00000000">
      <w:pPr>
        <w:pStyle w:val="SourceCode"/>
      </w:pPr>
      <w:r>
        <w:rPr>
          <w:rStyle w:val="VerbatimChar"/>
        </w:rPr>
        <w:t>2015-06-26</w:t>
      </w:r>
    </w:p>
    <w:p w14:paraId="57D1CAA6" w14:textId="77777777" w:rsidR="007433CD" w:rsidRDefault="00000000">
      <w:pPr>
        <w:pStyle w:val="SourceCode"/>
      </w:pPr>
      <w:r>
        <w:rPr>
          <w:rStyle w:val="VerbatimChar"/>
        </w:rPr>
        <w:t>2015-06-27</w:t>
      </w:r>
    </w:p>
    <w:p w14:paraId="57D1CAA7" w14:textId="77777777" w:rsidR="007433CD" w:rsidRDefault="00000000">
      <w:pPr>
        <w:pStyle w:val="SourceCode"/>
      </w:pPr>
      <w:r>
        <w:rPr>
          <w:rStyle w:val="VerbatimChar"/>
        </w:rPr>
        <w:t>2015-06-28</w:t>
      </w:r>
    </w:p>
    <w:p w14:paraId="57D1CAA8" w14:textId="77777777" w:rsidR="007433CD" w:rsidRDefault="00000000">
      <w:pPr>
        <w:pStyle w:val="SourceCode"/>
      </w:pPr>
      <w:r>
        <w:rPr>
          <w:rStyle w:val="VerbatimChar"/>
        </w:rPr>
        <w:t>2015-06-29</w:t>
      </w:r>
    </w:p>
    <w:p w14:paraId="57D1CAA9" w14:textId="77777777" w:rsidR="007433CD" w:rsidRDefault="00000000">
      <w:pPr>
        <w:pStyle w:val="SourceCode"/>
      </w:pPr>
      <w:r>
        <w:rPr>
          <w:rStyle w:val="VerbatimChar"/>
        </w:rPr>
        <w:t>2015-06-30</w:t>
      </w:r>
    </w:p>
    <w:p w14:paraId="57D1CAAA" w14:textId="77777777" w:rsidR="007433CD" w:rsidRDefault="00000000">
      <w:pPr>
        <w:pStyle w:val="SourceCode"/>
      </w:pPr>
      <w:r>
        <w:rPr>
          <w:rStyle w:val="VerbatimChar"/>
        </w:rPr>
        <w:t>2015-07-01</w:t>
      </w:r>
    </w:p>
    <w:p w14:paraId="57D1CAAB" w14:textId="77777777" w:rsidR="007433CD" w:rsidRDefault="00000000">
      <w:pPr>
        <w:pStyle w:val="SourceCode"/>
      </w:pPr>
      <w:r>
        <w:rPr>
          <w:rStyle w:val="VerbatimChar"/>
        </w:rPr>
        <w:lastRenderedPageBreak/>
        <w:t>2015-07-02</w:t>
      </w:r>
    </w:p>
    <w:p w14:paraId="57D1CAAC" w14:textId="77777777" w:rsidR="007433CD" w:rsidRDefault="00000000">
      <w:pPr>
        <w:pStyle w:val="SourceCode"/>
      </w:pPr>
      <w:r>
        <w:rPr>
          <w:rStyle w:val="VerbatimChar"/>
        </w:rPr>
        <w:t>2015-07-03</w:t>
      </w:r>
    </w:p>
    <w:p w14:paraId="57D1CAAD" w14:textId="77777777" w:rsidR="007433CD" w:rsidRDefault="00000000">
      <w:pPr>
        <w:pStyle w:val="SourceCode"/>
      </w:pPr>
      <w:r>
        <w:rPr>
          <w:rStyle w:val="VerbatimChar"/>
        </w:rPr>
        <w:t>2015-07-04</w:t>
      </w:r>
    </w:p>
    <w:p w14:paraId="57D1CAAE" w14:textId="77777777" w:rsidR="007433CD" w:rsidRDefault="00000000">
      <w:pPr>
        <w:pStyle w:val="SourceCode"/>
      </w:pPr>
      <w:r>
        <w:rPr>
          <w:rStyle w:val="VerbatimChar"/>
        </w:rPr>
        <w:t>2015-07-05</w:t>
      </w:r>
    </w:p>
    <w:p w14:paraId="57D1CAAF" w14:textId="77777777" w:rsidR="007433CD" w:rsidRDefault="00000000">
      <w:pPr>
        <w:pStyle w:val="SourceCode"/>
      </w:pPr>
      <w:r>
        <w:rPr>
          <w:rStyle w:val="VerbatimChar"/>
        </w:rPr>
        <w:t>2015-07-06</w:t>
      </w:r>
    </w:p>
    <w:p w14:paraId="57D1CAB0" w14:textId="77777777" w:rsidR="007433CD" w:rsidRDefault="00000000">
      <w:pPr>
        <w:pStyle w:val="SourceCode"/>
      </w:pPr>
      <w:r>
        <w:rPr>
          <w:rStyle w:val="VerbatimChar"/>
        </w:rPr>
        <w:t>2015-07-07</w:t>
      </w:r>
    </w:p>
    <w:p w14:paraId="57D1CAB1" w14:textId="77777777" w:rsidR="007433CD" w:rsidRDefault="00000000">
      <w:pPr>
        <w:pStyle w:val="SourceCode"/>
      </w:pPr>
      <w:r>
        <w:rPr>
          <w:rStyle w:val="VerbatimChar"/>
        </w:rPr>
        <w:t>2015-07-08</w:t>
      </w:r>
    </w:p>
    <w:p w14:paraId="57D1CAB2" w14:textId="77777777" w:rsidR="007433CD" w:rsidRDefault="00000000">
      <w:pPr>
        <w:pStyle w:val="SourceCode"/>
      </w:pPr>
      <w:r>
        <w:rPr>
          <w:rStyle w:val="VerbatimChar"/>
        </w:rPr>
        <w:t>2015-07-09</w:t>
      </w:r>
    </w:p>
    <w:p w14:paraId="57D1CAB3" w14:textId="77777777" w:rsidR="007433CD" w:rsidRDefault="00000000">
      <w:pPr>
        <w:pStyle w:val="SourceCode"/>
      </w:pPr>
      <w:r>
        <w:rPr>
          <w:rStyle w:val="VerbatimChar"/>
        </w:rPr>
        <w:t>2015-07-10</w:t>
      </w:r>
    </w:p>
    <w:p w14:paraId="57D1CAB4" w14:textId="77777777" w:rsidR="007433CD" w:rsidRDefault="00000000">
      <w:pPr>
        <w:pStyle w:val="SourceCode"/>
      </w:pPr>
      <w:r>
        <w:rPr>
          <w:rStyle w:val="VerbatimChar"/>
        </w:rPr>
        <w:t>2015-07-11</w:t>
      </w:r>
    </w:p>
    <w:p w14:paraId="57D1CAB5" w14:textId="77777777" w:rsidR="007433CD" w:rsidRDefault="00000000">
      <w:pPr>
        <w:pStyle w:val="SourceCode"/>
      </w:pPr>
      <w:r>
        <w:rPr>
          <w:rStyle w:val="VerbatimChar"/>
        </w:rPr>
        <w:t>2015-07-12</w:t>
      </w:r>
    </w:p>
    <w:p w14:paraId="57D1CAB6" w14:textId="77777777" w:rsidR="007433CD" w:rsidRDefault="00000000">
      <w:pPr>
        <w:pStyle w:val="SourceCode"/>
      </w:pPr>
      <w:r>
        <w:rPr>
          <w:rStyle w:val="VerbatimChar"/>
        </w:rPr>
        <w:t>2015-07-13</w:t>
      </w:r>
    </w:p>
    <w:p w14:paraId="57D1CAB7" w14:textId="77777777" w:rsidR="007433CD" w:rsidRDefault="00000000">
      <w:pPr>
        <w:pStyle w:val="SourceCode"/>
      </w:pPr>
      <w:r>
        <w:rPr>
          <w:rStyle w:val="VerbatimChar"/>
        </w:rPr>
        <w:t>2015-07-14</w:t>
      </w:r>
    </w:p>
    <w:p w14:paraId="57D1CAB8" w14:textId="77777777" w:rsidR="007433CD" w:rsidRDefault="00000000">
      <w:pPr>
        <w:pStyle w:val="SourceCode"/>
      </w:pPr>
      <w:r>
        <w:rPr>
          <w:rStyle w:val="VerbatimChar"/>
        </w:rPr>
        <w:t>2015-07-15</w:t>
      </w:r>
    </w:p>
    <w:p w14:paraId="57D1CAB9" w14:textId="77777777" w:rsidR="007433CD" w:rsidRDefault="00000000">
      <w:pPr>
        <w:pStyle w:val="SourceCode"/>
      </w:pPr>
      <w:r>
        <w:rPr>
          <w:rStyle w:val="VerbatimChar"/>
        </w:rPr>
        <w:t>2015-07-16</w:t>
      </w:r>
    </w:p>
    <w:p w14:paraId="57D1CABA" w14:textId="77777777" w:rsidR="007433CD" w:rsidRDefault="00000000">
      <w:pPr>
        <w:pStyle w:val="SourceCode"/>
      </w:pPr>
      <w:r>
        <w:rPr>
          <w:rStyle w:val="VerbatimChar"/>
        </w:rPr>
        <w:t>2015-07-17</w:t>
      </w:r>
    </w:p>
    <w:p w14:paraId="57D1CABB" w14:textId="77777777" w:rsidR="007433CD" w:rsidRDefault="00000000">
      <w:pPr>
        <w:pStyle w:val="SourceCode"/>
      </w:pPr>
      <w:r>
        <w:rPr>
          <w:rStyle w:val="VerbatimChar"/>
        </w:rPr>
        <w:t>2015-07-18</w:t>
      </w:r>
    </w:p>
    <w:p w14:paraId="57D1CABC" w14:textId="77777777" w:rsidR="007433CD" w:rsidRDefault="00000000">
      <w:pPr>
        <w:pStyle w:val="SourceCode"/>
      </w:pPr>
      <w:r>
        <w:rPr>
          <w:rStyle w:val="VerbatimChar"/>
        </w:rPr>
        <w:t>2015-07-19</w:t>
      </w:r>
    </w:p>
    <w:p w14:paraId="57D1CABD" w14:textId="77777777" w:rsidR="007433CD" w:rsidRDefault="00000000">
      <w:pPr>
        <w:pStyle w:val="SourceCode"/>
      </w:pPr>
      <w:r>
        <w:rPr>
          <w:rStyle w:val="VerbatimChar"/>
        </w:rPr>
        <w:t>2015-07-20</w:t>
      </w:r>
    </w:p>
    <w:p w14:paraId="57D1CABE" w14:textId="77777777" w:rsidR="007433CD" w:rsidRDefault="00000000">
      <w:pPr>
        <w:pStyle w:val="SourceCode"/>
      </w:pPr>
      <w:r>
        <w:rPr>
          <w:rStyle w:val="VerbatimChar"/>
        </w:rPr>
        <w:t>2015-07-21</w:t>
      </w:r>
    </w:p>
    <w:p w14:paraId="57D1CABF" w14:textId="77777777" w:rsidR="007433CD" w:rsidRDefault="00000000">
      <w:pPr>
        <w:pStyle w:val="SourceCode"/>
      </w:pPr>
      <w:r>
        <w:rPr>
          <w:rStyle w:val="VerbatimChar"/>
        </w:rPr>
        <w:t>2015-07-22</w:t>
      </w:r>
    </w:p>
    <w:p w14:paraId="57D1CAC0" w14:textId="77777777" w:rsidR="007433CD" w:rsidRDefault="00000000">
      <w:pPr>
        <w:pStyle w:val="SourceCode"/>
      </w:pPr>
      <w:r>
        <w:rPr>
          <w:rStyle w:val="VerbatimChar"/>
        </w:rPr>
        <w:t>2015-07-23</w:t>
      </w:r>
    </w:p>
    <w:p w14:paraId="57D1CAC1" w14:textId="77777777" w:rsidR="007433CD" w:rsidRDefault="00000000">
      <w:pPr>
        <w:pStyle w:val="SourceCode"/>
      </w:pPr>
      <w:r>
        <w:rPr>
          <w:rStyle w:val="VerbatimChar"/>
        </w:rPr>
        <w:t>2015-07-24</w:t>
      </w:r>
    </w:p>
    <w:p w14:paraId="57D1CAC2" w14:textId="77777777" w:rsidR="007433CD" w:rsidRDefault="00000000">
      <w:pPr>
        <w:pStyle w:val="SourceCode"/>
      </w:pPr>
      <w:r>
        <w:rPr>
          <w:rStyle w:val="VerbatimChar"/>
        </w:rPr>
        <w:t>2015-07-25</w:t>
      </w:r>
    </w:p>
    <w:p w14:paraId="57D1CAC3" w14:textId="77777777" w:rsidR="007433CD" w:rsidRDefault="00000000">
      <w:pPr>
        <w:pStyle w:val="SourceCode"/>
      </w:pPr>
      <w:r>
        <w:rPr>
          <w:rStyle w:val="VerbatimChar"/>
        </w:rPr>
        <w:t>2015-07-26</w:t>
      </w:r>
    </w:p>
    <w:p w14:paraId="57D1CAC4" w14:textId="77777777" w:rsidR="007433CD" w:rsidRDefault="00000000">
      <w:pPr>
        <w:pStyle w:val="SourceCode"/>
      </w:pPr>
      <w:r>
        <w:rPr>
          <w:rStyle w:val="VerbatimChar"/>
        </w:rPr>
        <w:t>2015-07-27</w:t>
      </w:r>
    </w:p>
    <w:p w14:paraId="57D1CAC5" w14:textId="77777777" w:rsidR="007433CD" w:rsidRDefault="00000000">
      <w:pPr>
        <w:pStyle w:val="SourceCode"/>
      </w:pPr>
      <w:r>
        <w:rPr>
          <w:rStyle w:val="VerbatimChar"/>
        </w:rPr>
        <w:t>2015-07-28</w:t>
      </w:r>
    </w:p>
    <w:p w14:paraId="57D1CAC6" w14:textId="77777777" w:rsidR="007433CD" w:rsidRDefault="00000000">
      <w:pPr>
        <w:pStyle w:val="SourceCode"/>
      </w:pPr>
      <w:r>
        <w:rPr>
          <w:rStyle w:val="VerbatimChar"/>
        </w:rPr>
        <w:t>2015-07-29</w:t>
      </w:r>
    </w:p>
    <w:p w14:paraId="57D1CAC7" w14:textId="77777777" w:rsidR="007433CD" w:rsidRDefault="00000000">
      <w:pPr>
        <w:pStyle w:val="SourceCode"/>
      </w:pPr>
      <w:r>
        <w:rPr>
          <w:rStyle w:val="VerbatimChar"/>
        </w:rPr>
        <w:lastRenderedPageBreak/>
        <w:t>2015-07-30</w:t>
      </w:r>
    </w:p>
    <w:p w14:paraId="57D1CAC8" w14:textId="77777777" w:rsidR="007433CD" w:rsidRDefault="00000000">
      <w:pPr>
        <w:pStyle w:val="SourceCode"/>
      </w:pPr>
      <w:r>
        <w:rPr>
          <w:rStyle w:val="VerbatimChar"/>
        </w:rPr>
        <w:t>2015-07-31</w:t>
      </w:r>
    </w:p>
    <w:p w14:paraId="57D1CAC9" w14:textId="77777777" w:rsidR="007433CD" w:rsidRDefault="00000000">
      <w:pPr>
        <w:pStyle w:val="SourceCode"/>
      </w:pPr>
      <w:r>
        <w:rPr>
          <w:rStyle w:val="VerbatimChar"/>
        </w:rPr>
        <w:t>2015-08-01</w:t>
      </w:r>
    </w:p>
    <w:p w14:paraId="57D1CACA" w14:textId="77777777" w:rsidR="007433CD" w:rsidRDefault="00000000">
      <w:pPr>
        <w:pStyle w:val="SourceCode"/>
      </w:pPr>
      <w:r>
        <w:rPr>
          <w:rStyle w:val="VerbatimChar"/>
        </w:rPr>
        <w:t>2015-08-02</w:t>
      </w:r>
    </w:p>
    <w:p w14:paraId="57D1CACB" w14:textId="77777777" w:rsidR="007433CD" w:rsidRDefault="00000000">
      <w:pPr>
        <w:pStyle w:val="SourceCode"/>
      </w:pPr>
      <w:r>
        <w:rPr>
          <w:rStyle w:val="VerbatimChar"/>
        </w:rPr>
        <w:t>2015-08-03</w:t>
      </w:r>
    </w:p>
    <w:p w14:paraId="57D1CACC" w14:textId="77777777" w:rsidR="007433CD" w:rsidRDefault="00000000">
      <w:pPr>
        <w:pStyle w:val="SourceCode"/>
      </w:pPr>
      <w:r>
        <w:rPr>
          <w:rStyle w:val="VerbatimChar"/>
        </w:rPr>
        <w:t>2015-08-04</w:t>
      </w:r>
    </w:p>
    <w:p w14:paraId="57D1CACD" w14:textId="77777777" w:rsidR="007433CD" w:rsidRDefault="00000000">
      <w:pPr>
        <w:pStyle w:val="SourceCode"/>
      </w:pPr>
      <w:r>
        <w:rPr>
          <w:rStyle w:val="VerbatimChar"/>
        </w:rPr>
        <w:t>2015-08-05</w:t>
      </w:r>
    </w:p>
    <w:p w14:paraId="57D1CACE" w14:textId="77777777" w:rsidR="007433CD" w:rsidRDefault="00000000">
      <w:pPr>
        <w:pStyle w:val="SourceCode"/>
      </w:pPr>
      <w:r>
        <w:rPr>
          <w:rStyle w:val="VerbatimChar"/>
        </w:rPr>
        <w:t>2015-08-06</w:t>
      </w:r>
    </w:p>
    <w:p w14:paraId="57D1CACF" w14:textId="77777777" w:rsidR="007433CD" w:rsidRDefault="00000000">
      <w:pPr>
        <w:pStyle w:val="SourceCode"/>
      </w:pPr>
      <w:r>
        <w:rPr>
          <w:rStyle w:val="VerbatimChar"/>
        </w:rPr>
        <w:t>2015-08-07</w:t>
      </w:r>
    </w:p>
    <w:p w14:paraId="57D1CAD0" w14:textId="77777777" w:rsidR="007433CD" w:rsidRDefault="00000000">
      <w:pPr>
        <w:pStyle w:val="SourceCode"/>
      </w:pPr>
      <w:r>
        <w:rPr>
          <w:rStyle w:val="VerbatimChar"/>
        </w:rPr>
        <w:t>2015-08-08</w:t>
      </w:r>
    </w:p>
    <w:p w14:paraId="57D1CAD1" w14:textId="77777777" w:rsidR="007433CD" w:rsidRDefault="00000000">
      <w:pPr>
        <w:pStyle w:val="SourceCode"/>
      </w:pPr>
      <w:r>
        <w:rPr>
          <w:rStyle w:val="VerbatimChar"/>
        </w:rPr>
        <w:t>2015-08-09</w:t>
      </w:r>
    </w:p>
    <w:p w14:paraId="57D1CAD2" w14:textId="77777777" w:rsidR="007433CD" w:rsidRDefault="00000000">
      <w:pPr>
        <w:pStyle w:val="SourceCode"/>
      </w:pPr>
      <w:r>
        <w:rPr>
          <w:rStyle w:val="VerbatimChar"/>
        </w:rPr>
        <w:t>2015-08-10</w:t>
      </w:r>
    </w:p>
    <w:p w14:paraId="57D1CAD3" w14:textId="77777777" w:rsidR="007433CD" w:rsidRDefault="00000000">
      <w:pPr>
        <w:pStyle w:val="SourceCode"/>
      </w:pPr>
      <w:r>
        <w:rPr>
          <w:rStyle w:val="VerbatimChar"/>
        </w:rPr>
        <w:t>2015-08-11</w:t>
      </w:r>
    </w:p>
    <w:p w14:paraId="57D1CAD4" w14:textId="77777777" w:rsidR="007433CD" w:rsidRDefault="00000000">
      <w:pPr>
        <w:pStyle w:val="SourceCode"/>
      </w:pPr>
      <w:r>
        <w:rPr>
          <w:rStyle w:val="VerbatimChar"/>
        </w:rPr>
        <w:t>2015-08-12</w:t>
      </w:r>
    </w:p>
    <w:p w14:paraId="57D1CAD5" w14:textId="77777777" w:rsidR="007433CD" w:rsidRDefault="00000000">
      <w:pPr>
        <w:pStyle w:val="SourceCode"/>
      </w:pPr>
      <w:r>
        <w:rPr>
          <w:rStyle w:val="VerbatimChar"/>
        </w:rPr>
        <w:t>2015-08-13</w:t>
      </w:r>
    </w:p>
    <w:p w14:paraId="57D1CAD6" w14:textId="77777777" w:rsidR="007433CD" w:rsidRDefault="00000000">
      <w:pPr>
        <w:pStyle w:val="SourceCode"/>
      </w:pPr>
      <w:r>
        <w:rPr>
          <w:rStyle w:val="VerbatimChar"/>
        </w:rPr>
        <w:t>2015-08-14</w:t>
      </w:r>
    </w:p>
    <w:p w14:paraId="57D1CAD7" w14:textId="77777777" w:rsidR="007433CD" w:rsidRDefault="00000000">
      <w:pPr>
        <w:pStyle w:val="SourceCode"/>
      </w:pPr>
      <w:r>
        <w:rPr>
          <w:rStyle w:val="VerbatimChar"/>
        </w:rPr>
        <w:t>2015-08-15</w:t>
      </w:r>
    </w:p>
    <w:p w14:paraId="57D1CAD8" w14:textId="77777777" w:rsidR="007433CD" w:rsidRDefault="00000000">
      <w:pPr>
        <w:pStyle w:val="SourceCode"/>
      </w:pPr>
      <w:r>
        <w:rPr>
          <w:rStyle w:val="VerbatimChar"/>
        </w:rPr>
        <w:t>2015-08-16</w:t>
      </w:r>
    </w:p>
    <w:p w14:paraId="57D1CAD9" w14:textId="77777777" w:rsidR="007433CD" w:rsidRDefault="00000000">
      <w:pPr>
        <w:pStyle w:val="SourceCode"/>
      </w:pPr>
      <w:r>
        <w:rPr>
          <w:rStyle w:val="VerbatimChar"/>
        </w:rPr>
        <w:t>2015-08-17</w:t>
      </w:r>
    </w:p>
    <w:p w14:paraId="57D1CADA" w14:textId="77777777" w:rsidR="007433CD" w:rsidRDefault="00000000">
      <w:pPr>
        <w:pStyle w:val="SourceCode"/>
      </w:pPr>
      <w:r>
        <w:rPr>
          <w:rStyle w:val="VerbatimChar"/>
        </w:rPr>
        <w:t>2015-08-18</w:t>
      </w:r>
    </w:p>
    <w:p w14:paraId="57D1CADB" w14:textId="77777777" w:rsidR="007433CD" w:rsidRDefault="00000000">
      <w:pPr>
        <w:pStyle w:val="SourceCode"/>
      </w:pPr>
      <w:r>
        <w:rPr>
          <w:rStyle w:val="VerbatimChar"/>
        </w:rPr>
        <w:t>2015-08-19</w:t>
      </w:r>
    </w:p>
    <w:p w14:paraId="57D1CADC" w14:textId="77777777" w:rsidR="007433CD" w:rsidRDefault="00000000">
      <w:pPr>
        <w:pStyle w:val="SourceCode"/>
      </w:pPr>
      <w:r>
        <w:rPr>
          <w:rStyle w:val="VerbatimChar"/>
        </w:rPr>
        <w:t>2015-08-20</w:t>
      </w:r>
    </w:p>
    <w:p w14:paraId="57D1CADD" w14:textId="77777777" w:rsidR="007433CD" w:rsidRDefault="00000000">
      <w:pPr>
        <w:pStyle w:val="SourceCode"/>
      </w:pPr>
      <w:r>
        <w:rPr>
          <w:rStyle w:val="VerbatimChar"/>
        </w:rPr>
        <w:t>2015-08-21</w:t>
      </w:r>
    </w:p>
    <w:p w14:paraId="57D1CADE" w14:textId="77777777" w:rsidR="007433CD" w:rsidRDefault="00000000">
      <w:pPr>
        <w:pStyle w:val="SourceCode"/>
      </w:pPr>
      <w:r>
        <w:rPr>
          <w:rStyle w:val="VerbatimChar"/>
        </w:rPr>
        <w:t>2015-08-22</w:t>
      </w:r>
    </w:p>
    <w:p w14:paraId="57D1CADF" w14:textId="77777777" w:rsidR="007433CD" w:rsidRDefault="00000000">
      <w:pPr>
        <w:pStyle w:val="SourceCode"/>
      </w:pPr>
      <w:r>
        <w:rPr>
          <w:rStyle w:val="VerbatimChar"/>
        </w:rPr>
        <w:t>2015-08-23</w:t>
      </w:r>
    </w:p>
    <w:p w14:paraId="57D1CAE0" w14:textId="77777777" w:rsidR="007433CD" w:rsidRDefault="00000000">
      <w:pPr>
        <w:pStyle w:val="SourceCode"/>
      </w:pPr>
      <w:r>
        <w:rPr>
          <w:rStyle w:val="VerbatimChar"/>
        </w:rPr>
        <w:t>2015-08-24</w:t>
      </w:r>
    </w:p>
    <w:p w14:paraId="57D1CAE1" w14:textId="77777777" w:rsidR="007433CD" w:rsidRDefault="00000000">
      <w:pPr>
        <w:pStyle w:val="SourceCode"/>
      </w:pPr>
      <w:r>
        <w:rPr>
          <w:rStyle w:val="VerbatimChar"/>
        </w:rPr>
        <w:t>2015-08-25</w:t>
      </w:r>
    </w:p>
    <w:p w14:paraId="57D1CAE2" w14:textId="77777777" w:rsidR="007433CD" w:rsidRDefault="00000000">
      <w:pPr>
        <w:pStyle w:val="SourceCode"/>
      </w:pPr>
      <w:r>
        <w:rPr>
          <w:rStyle w:val="VerbatimChar"/>
        </w:rPr>
        <w:t>2015-08-26</w:t>
      </w:r>
    </w:p>
    <w:p w14:paraId="57D1CAE3" w14:textId="77777777" w:rsidR="007433CD" w:rsidRDefault="00000000">
      <w:pPr>
        <w:pStyle w:val="SourceCode"/>
      </w:pPr>
      <w:r>
        <w:rPr>
          <w:rStyle w:val="VerbatimChar"/>
        </w:rPr>
        <w:lastRenderedPageBreak/>
        <w:t>2015-08-27</w:t>
      </w:r>
    </w:p>
    <w:p w14:paraId="57D1CAE4" w14:textId="77777777" w:rsidR="007433CD" w:rsidRDefault="00000000">
      <w:pPr>
        <w:pStyle w:val="SourceCode"/>
      </w:pPr>
      <w:r>
        <w:rPr>
          <w:rStyle w:val="VerbatimChar"/>
        </w:rPr>
        <w:t>2015-08-28</w:t>
      </w:r>
    </w:p>
    <w:p w14:paraId="57D1CAE5" w14:textId="77777777" w:rsidR="007433CD" w:rsidRDefault="00000000">
      <w:pPr>
        <w:pStyle w:val="SourceCode"/>
      </w:pPr>
      <w:r>
        <w:rPr>
          <w:rStyle w:val="VerbatimChar"/>
        </w:rPr>
        <w:t>2015-08-29</w:t>
      </w:r>
    </w:p>
    <w:p w14:paraId="57D1CAE6" w14:textId="77777777" w:rsidR="007433CD" w:rsidRDefault="00000000">
      <w:pPr>
        <w:pStyle w:val="SourceCode"/>
      </w:pPr>
      <w:r>
        <w:rPr>
          <w:rStyle w:val="VerbatimChar"/>
        </w:rPr>
        <w:t>2015-08-30</w:t>
      </w:r>
    </w:p>
    <w:p w14:paraId="57D1CAE7" w14:textId="77777777" w:rsidR="007433CD" w:rsidRDefault="00000000">
      <w:pPr>
        <w:pStyle w:val="SourceCode"/>
      </w:pPr>
      <w:r>
        <w:rPr>
          <w:rStyle w:val="VerbatimChar"/>
        </w:rPr>
        <w:t>2015-08-31</w:t>
      </w:r>
    </w:p>
    <w:p w14:paraId="57D1CAE8" w14:textId="77777777" w:rsidR="007433CD" w:rsidRDefault="00000000">
      <w:pPr>
        <w:pStyle w:val="SourceCode"/>
      </w:pPr>
      <w:r>
        <w:rPr>
          <w:rStyle w:val="VerbatimChar"/>
        </w:rPr>
        <w:t>2015-09-01</w:t>
      </w:r>
    </w:p>
    <w:p w14:paraId="57D1CAE9" w14:textId="77777777" w:rsidR="007433CD" w:rsidRDefault="00000000">
      <w:pPr>
        <w:pStyle w:val="SourceCode"/>
      </w:pPr>
      <w:r>
        <w:rPr>
          <w:rStyle w:val="VerbatimChar"/>
        </w:rPr>
        <w:t>2015-09-02</w:t>
      </w:r>
    </w:p>
    <w:p w14:paraId="57D1CAEA" w14:textId="77777777" w:rsidR="007433CD" w:rsidRDefault="00000000">
      <w:pPr>
        <w:pStyle w:val="SourceCode"/>
      </w:pPr>
      <w:r>
        <w:rPr>
          <w:rStyle w:val="VerbatimChar"/>
        </w:rPr>
        <w:t>2015-09-03</w:t>
      </w:r>
    </w:p>
    <w:p w14:paraId="57D1CAEB" w14:textId="77777777" w:rsidR="007433CD" w:rsidRDefault="00000000">
      <w:pPr>
        <w:pStyle w:val="SourceCode"/>
      </w:pPr>
      <w:r>
        <w:rPr>
          <w:rStyle w:val="VerbatimChar"/>
        </w:rPr>
        <w:t>2015-09-04</w:t>
      </w:r>
    </w:p>
    <w:p w14:paraId="57D1CAEC" w14:textId="77777777" w:rsidR="007433CD" w:rsidRDefault="00000000">
      <w:pPr>
        <w:pStyle w:val="SourceCode"/>
      </w:pPr>
      <w:r>
        <w:rPr>
          <w:rStyle w:val="VerbatimChar"/>
        </w:rPr>
        <w:t>2015-09-05</w:t>
      </w:r>
    </w:p>
    <w:p w14:paraId="57D1CAED" w14:textId="77777777" w:rsidR="007433CD" w:rsidRDefault="00000000">
      <w:pPr>
        <w:pStyle w:val="SourceCode"/>
      </w:pPr>
      <w:r>
        <w:rPr>
          <w:rStyle w:val="VerbatimChar"/>
        </w:rPr>
        <w:t>2015-09-06</w:t>
      </w:r>
    </w:p>
    <w:p w14:paraId="57D1CAEE" w14:textId="77777777" w:rsidR="007433CD" w:rsidRDefault="00000000">
      <w:pPr>
        <w:pStyle w:val="SourceCode"/>
      </w:pPr>
      <w:r>
        <w:rPr>
          <w:rStyle w:val="VerbatimChar"/>
        </w:rPr>
        <w:t>2015-09-07</w:t>
      </w:r>
    </w:p>
    <w:p w14:paraId="57D1CAEF" w14:textId="77777777" w:rsidR="007433CD" w:rsidRDefault="00000000">
      <w:pPr>
        <w:pStyle w:val="SourceCode"/>
      </w:pPr>
      <w:r>
        <w:rPr>
          <w:rStyle w:val="VerbatimChar"/>
        </w:rPr>
        <w:t>2015-09-08</w:t>
      </w:r>
    </w:p>
    <w:p w14:paraId="57D1CAF0" w14:textId="77777777" w:rsidR="007433CD" w:rsidRDefault="00000000">
      <w:pPr>
        <w:pStyle w:val="SourceCode"/>
      </w:pPr>
      <w:r>
        <w:rPr>
          <w:rStyle w:val="VerbatimChar"/>
        </w:rPr>
        <w:t>2015-09-09</w:t>
      </w:r>
    </w:p>
    <w:p w14:paraId="57D1CAF1" w14:textId="77777777" w:rsidR="007433CD" w:rsidRDefault="00000000">
      <w:pPr>
        <w:pStyle w:val="SourceCode"/>
      </w:pPr>
      <w:r>
        <w:rPr>
          <w:rStyle w:val="VerbatimChar"/>
        </w:rPr>
        <w:t>2015-09-10</w:t>
      </w:r>
    </w:p>
    <w:p w14:paraId="57D1CAF2" w14:textId="77777777" w:rsidR="007433CD" w:rsidRDefault="00000000">
      <w:pPr>
        <w:pStyle w:val="SourceCode"/>
      </w:pPr>
      <w:r>
        <w:rPr>
          <w:rStyle w:val="VerbatimChar"/>
        </w:rPr>
        <w:t>2015-09-11</w:t>
      </w:r>
    </w:p>
    <w:p w14:paraId="57D1CAF3" w14:textId="77777777" w:rsidR="007433CD" w:rsidRDefault="00000000">
      <w:pPr>
        <w:pStyle w:val="SourceCode"/>
      </w:pPr>
      <w:r>
        <w:rPr>
          <w:rStyle w:val="VerbatimChar"/>
        </w:rPr>
        <w:t>2015-09-12</w:t>
      </w:r>
    </w:p>
    <w:p w14:paraId="57D1CAF4" w14:textId="77777777" w:rsidR="007433CD" w:rsidRDefault="00000000">
      <w:pPr>
        <w:pStyle w:val="SourceCode"/>
      </w:pPr>
      <w:r>
        <w:rPr>
          <w:rStyle w:val="VerbatimChar"/>
        </w:rPr>
        <w:t>2015-09-13</w:t>
      </w:r>
    </w:p>
    <w:p w14:paraId="57D1CAF5" w14:textId="77777777" w:rsidR="007433CD" w:rsidRDefault="00000000">
      <w:pPr>
        <w:pStyle w:val="SourceCode"/>
      </w:pPr>
      <w:r>
        <w:rPr>
          <w:rStyle w:val="VerbatimChar"/>
        </w:rPr>
        <w:t>2015-09-14</w:t>
      </w:r>
    </w:p>
    <w:p w14:paraId="57D1CAF6" w14:textId="77777777" w:rsidR="007433CD" w:rsidRDefault="00000000">
      <w:pPr>
        <w:pStyle w:val="SourceCode"/>
      </w:pPr>
      <w:r>
        <w:rPr>
          <w:rStyle w:val="VerbatimChar"/>
        </w:rPr>
        <w:t>2015-09-15</w:t>
      </w:r>
    </w:p>
    <w:p w14:paraId="57D1CAF7" w14:textId="77777777" w:rsidR="007433CD" w:rsidRDefault="00000000">
      <w:pPr>
        <w:pStyle w:val="SourceCode"/>
      </w:pPr>
      <w:r>
        <w:rPr>
          <w:rStyle w:val="VerbatimChar"/>
        </w:rPr>
        <w:t>2015-09-16</w:t>
      </w:r>
    </w:p>
    <w:p w14:paraId="57D1CAF8" w14:textId="77777777" w:rsidR="007433CD" w:rsidRDefault="00000000">
      <w:pPr>
        <w:pStyle w:val="SourceCode"/>
      </w:pPr>
      <w:r>
        <w:rPr>
          <w:rStyle w:val="VerbatimChar"/>
        </w:rPr>
        <w:t>2015-09-17</w:t>
      </w:r>
    </w:p>
    <w:p w14:paraId="57D1CAF9" w14:textId="77777777" w:rsidR="007433CD" w:rsidRDefault="00000000">
      <w:pPr>
        <w:pStyle w:val="SourceCode"/>
      </w:pPr>
      <w:r>
        <w:rPr>
          <w:rStyle w:val="VerbatimChar"/>
        </w:rPr>
        <w:t>2015-09-18</w:t>
      </w:r>
    </w:p>
    <w:p w14:paraId="57D1CAFA" w14:textId="77777777" w:rsidR="007433CD" w:rsidRDefault="00000000">
      <w:pPr>
        <w:pStyle w:val="SourceCode"/>
      </w:pPr>
      <w:r>
        <w:rPr>
          <w:rStyle w:val="VerbatimChar"/>
        </w:rPr>
        <w:t>2015-09-19</w:t>
      </w:r>
    </w:p>
    <w:p w14:paraId="57D1CAFB" w14:textId="77777777" w:rsidR="007433CD" w:rsidRDefault="00000000">
      <w:pPr>
        <w:pStyle w:val="SourceCode"/>
      </w:pPr>
      <w:r>
        <w:rPr>
          <w:rStyle w:val="VerbatimChar"/>
        </w:rPr>
        <w:t>2015-09-20</w:t>
      </w:r>
    </w:p>
    <w:p w14:paraId="57D1CAFC" w14:textId="77777777" w:rsidR="007433CD" w:rsidRDefault="00000000">
      <w:pPr>
        <w:pStyle w:val="SourceCode"/>
      </w:pPr>
      <w:r>
        <w:rPr>
          <w:rStyle w:val="VerbatimChar"/>
        </w:rPr>
        <w:t>2015-09-21</w:t>
      </w:r>
    </w:p>
    <w:p w14:paraId="57D1CAFD" w14:textId="77777777" w:rsidR="007433CD" w:rsidRDefault="00000000">
      <w:pPr>
        <w:pStyle w:val="SourceCode"/>
      </w:pPr>
      <w:r>
        <w:rPr>
          <w:rStyle w:val="VerbatimChar"/>
        </w:rPr>
        <w:t>2015-09-22</w:t>
      </w:r>
    </w:p>
    <w:p w14:paraId="57D1CAFE" w14:textId="77777777" w:rsidR="007433CD" w:rsidRDefault="00000000">
      <w:pPr>
        <w:pStyle w:val="SourceCode"/>
      </w:pPr>
      <w:r>
        <w:rPr>
          <w:rStyle w:val="VerbatimChar"/>
        </w:rPr>
        <w:t>2015-09-23</w:t>
      </w:r>
    </w:p>
    <w:p w14:paraId="57D1CAFF" w14:textId="77777777" w:rsidR="007433CD" w:rsidRDefault="00000000">
      <w:pPr>
        <w:pStyle w:val="SourceCode"/>
      </w:pPr>
      <w:r>
        <w:rPr>
          <w:rStyle w:val="VerbatimChar"/>
        </w:rPr>
        <w:lastRenderedPageBreak/>
        <w:t>2015-09-24</w:t>
      </w:r>
    </w:p>
    <w:p w14:paraId="57D1CB00" w14:textId="77777777" w:rsidR="007433CD" w:rsidRDefault="00000000">
      <w:pPr>
        <w:pStyle w:val="SourceCode"/>
      </w:pPr>
      <w:r>
        <w:rPr>
          <w:rStyle w:val="VerbatimChar"/>
        </w:rPr>
        <w:t>2015-09-25</w:t>
      </w:r>
    </w:p>
    <w:p w14:paraId="57D1CB01" w14:textId="77777777" w:rsidR="007433CD" w:rsidRDefault="00000000">
      <w:pPr>
        <w:pStyle w:val="SourceCode"/>
      </w:pPr>
      <w:r>
        <w:rPr>
          <w:rStyle w:val="VerbatimChar"/>
        </w:rPr>
        <w:t>2015-09-26</w:t>
      </w:r>
    </w:p>
    <w:p w14:paraId="57D1CB02" w14:textId="77777777" w:rsidR="007433CD" w:rsidRDefault="00000000">
      <w:pPr>
        <w:pStyle w:val="SourceCode"/>
      </w:pPr>
      <w:r>
        <w:rPr>
          <w:rStyle w:val="VerbatimChar"/>
        </w:rPr>
        <w:t>2015-09-27</w:t>
      </w:r>
    </w:p>
    <w:p w14:paraId="57D1CB03" w14:textId="77777777" w:rsidR="007433CD" w:rsidRDefault="00000000">
      <w:pPr>
        <w:pStyle w:val="SourceCode"/>
      </w:pPr>
      <w:r>
        <w:rPr>
          <w:rStyle w:val="VerbatimChar"/>
        </w:rPr>
        <w:t>2015-09-28</w:t>
      </w:r>
    </w:p>
    <w:p w14:paraId="57D1CB04" w14:textId="77777777" w:rsidR="007433CD" w:rsidRDefault="00000000">
      <w:pPr>
        <w:pStyle w:val="SourceCode"/>
      </w:pPr>
      <w:r>
        <w:rPr>
          <w:rStyle w:val="VerbatimChar"/>
        </w:rPr>
        <w:t>2015-09-29</w:t>
      </w:r>
    </w:p>
    <w:p w14:paraId="57D1CB05" w14:textId="77777777" w:rsidR="007433CD" w:rsidRDefault="00000000">
      <w:pPr>
        <w:pStyle w:val="SourceCode"/>
      </w:pPr>
      <w:r>
        <w:rPr>
          <w:rStyle w:val="VerbatimChar"/>
        </w:rPr>
        <w:t>2015-09-30</w:t>
      </w:r>
    </w:p>
    <w:p w14:paraId="57D1CB06" w14:textId="77777777" w:rsidR="007433CD" w:rsidRDefault="00000000">
      <w:pPr>
        <w:pStyle w:val="SourceCode"/>
      </w:pPr>
      <w:r>
        <w:rPr>
          <w:rStyle w:val="VerbatimChar"/>
        </w:rPr>
        <w:t>2015-10-01</w:t>
      </w:r>
    </w:p>
    <w:p w14:paraId="57D1CB07" w14:textId="77777777" w:rsidR="007433CD" w:rsidRDefault="00000000">
      <w:pPr>
        <w:pStyle w:val="SourceCode"/>
      </w:pPr>
      <w:r>
        <w:rPr>
          <w:rStyle w:val="VerbatimChar"/>
        </w:rPr>
        <w:t>2015-10-02</w:t>
      </w:r>
    </w:p>
    <w:p w14:paraId="57D1CB08" w14:textId="77777777" w:rsidR="007433CD" w:rsidRDefault="00000000">
      <w:pPr>
        <w:pStyle w:val="SourceCode"/>
      </w:pPr>
      <w:r>
        <w:rPr>
          <w:rStyle w:val="VerbatimChar"/>
        </w:rPr>
        <w:t>2015-10-03</w:t>
      </w:r>
    </w:p>
    <w:p w14:paraId="57D1CB09" w14:textId="77777777" w:rsidR="007433CD" w:rsidRDefault="00000000">
      <w:pPr>
        <w:pStyle w:val="SourceCode"/>
      </w:pPr>
      <w:r>
        <w:rPr>
          <w:rStyle w:val="VerbatimChar"/>
        </w:rPr>
        <w:t>2015-10-04</w:t>
      </w:r>
    </w:p>
    <w:p w14:paraId="57D1CB0A" w14:textId="77777777" w:rsidR="007433CD" w:rsidRDefault="00000000">
      <w:pPr>
        <w:pStyle w:val="SourceCode"/>
      </w:pPr>
      <w:r>
        <w:rPr>
          <w:rStyle w:val="VerbatimChar"/>
        </w:rPr>
        <w:t>2015-10-05</w:t>
      </w:r>
    </w:p>
    <w:p w14:paraId="57D1CB0B" w14:textId="77777777" w:rsidR="007433CD" w:rsidRDefault="00000000">
      <w:pPr>
        <w:pStyle w:val="SourceCode"/>
      </w:pPr>
      <w:r>
        <w:rPr>
          <w:rStyle w:val="VerbatimChar"/>
        </w:rPr>
        <w:t>2015-10-06</w:t>
      </w:r>
    </w:p>
    <w:p w14:paraId="57D1CB0C" w14:textId="77777777" w:rsidR="007433CD" w:rsidRDefault="00000000">
      <w:pPr>
        <w:pStyle w:val="SourceCode"/>
      </w:pPr>
      <w:r>
        <w:rPr>
          <w:rStyle w:val="VerbatimChar"/>
        </w:rPr>
        <w:t>2015-10-07</w:t>
      </w:r>
    </w:p>
    <w:p w14:paraId="57D1CB0D" w14:textId="77777777" w:rsidR="007433CD" w:rsidRDefault="00000000">
      <w:pPr>
        <w:pStyle w:val="SourceCode"/>
      </w:pPr>
      <w:r>
        <w:rPr>
          <w:rStyle w:val="VerbatimChar"/>
        </w:rPr>
        <w:t>2015-10-08</w:t>
      </w:r>
    </w:p>
    <w:p w14:paraId="57D1CB0E" w14:textId="77777777" w:rsidR="007433CD" w:rsidRDefault="00000000">
      <w:pPr>
        <w:pStyle w:val="SourceCode"/>
      </w:pPr>
      <w:r>
        <w:rPr>
          <w:rStyle w:val="VerbatimChar"/>
        </w:rPr>
        <w:t>2015-10-09</w:t>
      </w:r>
    </w:p>
    <w:p w14:paraId="57D1CB0F" w14:textId="77777777" w:rsidR="007433CD" w:rsidRDefault="00000000">
      <w:pPr>
        <w:pStyle w:val="SourceCode"/>
      </w:pPr>
      <w:r>
        <w:rPr>
          <w:rStyle w:val="VerbatimChar"/>
        </w:rPr>
        <w:t>2015-10-10</w:t>
      </w:r>
    </w:p>
    <w:p w14:paraId="57D1CB10" w14:textId="77777777" w:rsidR="007433CD" w:rsidRDefault="00000000">
      <w:pPr>
        <w:pStyle w:val="SourceCode"/>
      </w:pPr>
      <w:r>
        <w:rPr>
          <w:rStyle w:val="VerbatimChar"/>
        </w:rPr>
        <w:t>2015-10-11</w:t>
      </w:r>
    </w:p>
    <w:p w14:paraId="57D1CB11" w14:textId="77777777" w:rsidR="007433CD" w:rsidRDefault="00000000">
      <w:pPr>
        <w:pStyle w:val="SourceCode"/>
      </w:pPr>
      <w:r>
        <w:rPr>
          <w:rStyle w:val="VerbatimChar"/>
        </w:rPr>
        <w:t>2015-10-12</w:t>
      </w:r>
    </w:p>
    <w:p w14:paraId="57D1CB12" w14:textId="77777777" w:rsidR="007433CD" w:rsidRDefault="00000000">
      <w:pPr>
        <w:pStyle w:val="SourceCode"/>
      </w:pPr>
      <w:r>
        <w:rPr>
          <w:rStyle w:val="VerbatimChar"/>
        </w:rPr>
        <w:t>2015-10-13</w:t>
      </w:r>
    </w:p>
    <w:p w14:paraId="57D1CB13" w14:textId="77777777" w:rsidR="007433CD" w:rsidRDefault="00000000">
      <w:pPr>
        <w:pStyle w:val="SourceCode"/>
      </w:pPr>
      <w:r>
        <w:rPr>
          <w:rStyle w:val="VerbatimChar"/>
        </w:rPr>
        <w:t>2015-10-14</w:t>
      </w:r>
    </w:p>
    <w:p w14:paraId="57D1CB14" w14:textId="77777777" w:rsidR="007433CD" w:rsidRDefault="00000000">
      <w:pPr>
        <w:pStyle w:val="SourceCode"/>
      </w:pPr>
      <w:r>
        <w:rPr>
          <w:rStyle w:val="VerbatimChar"/>
        </w:rPr>
        <w:t>2015-10-15</w:t>
      </w:r>
    </w:p>
    <w:p w14:paraId="57D1CB15" w14:textId="77777777" w:rsidR="007433CD" w:rsidRDefault="00000000">
      <w:pPr>
        <w:pStyle w:val="SourceCode"/>
      </w:pPr>
      <w:r>
        <w:rPr>
          <w:rStyle w:val="VerbatimChar"/>
        </w:rPr>
        <w:t>2015-10-16</w:t>
      </w:r>
    </w:p>
    <w:p w14:paraId="57D1CB16" w14:textId="77777777" w:rsidR="007433CD" w:rsidRDefault="00000000">
      <w:pPr>
        <w:pStyle w:val="SourceCode"/>
      </w:pPr>
      <w:r>
        <w:rPr>
          <w:rStyle w:val="VerbatimChar"/>
        </w:rPr>
        <w:t>2015-10-17</w:t>
      </w:r>
    </w:p>
    <w:p w14:paraId="57D1CB17" w14:textId="77777777" w:rsidR="007433CD" w:rsidRDefault="00000000">
      <w:pPr>
        <w:pStyle w:val="SourceCode"/>
      </w:pPr>
      <w:r>
        <w:rPr>
          <w:rStyle w:val="VerbatimChar"/>
        </w:rPr>
        <w:t>2015-10-18</w:t>
      </w:r>
    </w:p>
    <w:p w14:paraId="57D1CB18" w14:textId="77777777" w:rsidR="007433CD" w:rsidRDefault="00000000">
      <w:pPr>
        <w:pStyle w:val="SourceCode"/>
      </w:pPr>
      <w:r>
        <w:rPr>
          <w:rStyle w:val="VerbatimChar"/>
        </w:rPr>
        <w:t>2015-10-19</w:t>
      </w:r>
    </w:p>
    <w:p w14:paraId="57D1CB19" w14:textId="77777777" w:rsidR="007433CD" w:rsidRDefault="00000000">
      <w:pPr>
        <w:pStyle w:val="SourceCode"/>
      </w:pPr>
      <w:r>
        <w:rPr>
          <w:rStyle w:val="VerbatimChar"/>
        </w:rPr>
        <w:t>2015-10-20</w:t>
      </w:r>
    </w:p>
    <w:p w14:paraId="57D1CB1A" w14:textId="77777777" w:rsidR="007433CD" w:rsidRDefault="00000000">
      <w:pPr>
        <w:pStyle w:val="SourceCode"/>
      </w:pPr>
      <w:r>
        <w:rPr>
          <w:rStyle w:val="VerbatimChar"/>
        </w:rPr>
        <w:t>2015-10-21</w:t>
      </w:r>
    </w:p>
    <w:p w14:paraId="57D1CB1B" w14:textId="77777777" w:rsidR="007433CD" w:rsidRDefault="00000000">
      <w:pPr>
        <w:pStyle w:val="SourceCode"/>
      </w:pPr>
      <w:r>
        <w:rPr>
          <w:rStyle w:val="VerbatimChar"/>
        </w:rPr>
        <w:lastRenderedPageBreak/>
        <w:t>2015-10-22</w:t>
      </w:r>
    </w:p>
    <w:p w14:paraId="57D1CB1C" w14:textId="77777777" w:rsidR="007433CD" w:rsidRDefault="00000000">
      <w:pPr>
        <w:pStyle w:val="SourceCode"/>
      </w:pPr>
      <w:r>
        <w:rPr>
          <w:rStyle w:val="VerbatimChar"/>
        </w:rPr>
        <w:t>2015-10-23</w:t>
      </w:r>
    </w:p>
    <w:p w14:paraId="57D1CB1D" w14:textId="77777777" w:rsidR="007433CD" w:rsidRDefault="00000000">
      <w:pPr>
        <w:pStyle w:val="SourceCode"/>
      </w:pPr>
      <w:r>
        <w:rPr>
          <w:rStyle w:val="VerbatimChar"/>
        </w:rPr>
        <w:t>2015-10-24</w:t>
      </w:r>
    </w:p>
    <w:p w14:paraId="57D1CB1E" w14:textId="77777777" w:rsidR="007433CD" w:rsidRDefault="00000000">
      <w:pPr>
        <w:pStyle w:val="SourceCode"/>
      </w:pPr>
      <w:r>
        <w:rPr>
          <w:rStyle w:val="VerbatimChar"/>
        </w:rPr>
        <w:t>2015-10-25</w:t>
      </w:r>
    </w:p>
    <w:p w14:paraId="57D1CB1F" w14:textId="77777777" w:rsidR="007433CD" w:rsidRDefault="00000000">
      <w:pPr>
        <w:pStyle w:val="SourceCode"/>
      </w:pPr>
      <w:r>
        <w:rPr>
          <w:rStyle w:val="VerbatimChar"/>
        </w:rPr>
        <w:t>2015-10-26</w:t>
      </w:r>
    </w:p>
    <w:p w14:paraId="57D1CB20" w14:textId="77777777" w:rsidR="007433CD" w:rsidRDefault="00000000">
      <w:pPr>
        <w:pStyle w:val="SourceCode"/>
      </w:pPr>
      <w:r>
        <w:rPr>
          <w:rStyle w:val="VerbatimChar"/>
        </w:rPr>
        <w:t>2015-10-27</w:t>
      </w:r>
    </w:p>
    <w:p w14:paraId="57D1CB21" w14:textId="77777777" w:rsidR="007433CD" w:rsidRDefault="00000000">
      <w:pPr>
        <w:pStyle w:val="SourceCode"/>
      </w:pPr>
      <w:r>
        <w:rPr>
          <w:rStyle w:val="VerbatimChar"/>
        </w:rPr>
        <w:t>2015-10-28</w:t>
      </w:r>
    </w:p>
    <w:p w14:paraId="57D1CB22" w14:textId="77777777" w:rsidR="007433CD" w:rsidRDefault="00000000">
      <w:pPr>
        <w:pStyle w:val="SourceCode"/>
      </w:pPr>
      <w:r>
        <w:rPr>
          <w:rStyle w:val="VerbatimChar"/>
        </w:rPr>
        <w:t>2015-10-29</w:t>
      </w:r>
    </w:p>
    <w:p w14:paraId="57D1CB23" w14:textId="77777777" w:rsidR="007433CD" w:rsidRDefault="00000000">
      <w:pPr>
        <w:pStyle w:val="SourceCode"/>
      </w:pPr>
      <w:r>
        <w:rPr>
          <w:rStyle w:val="VerbatimChar"/>
        </w:rPr>
        <w:t>2015-10-30</w:t>
      </w:r>
    </w:p>
    <w:p w14:paraId="57D1CB24" w14:textId="77777777" w:rsidR="007433CD" w:rsidRDefault="00000000">
      <w:pPr>
        <w:pStyle w:val="SourceCode"/>
      </w:pPr>
      <w:r>
        <w:rPr>
          <w:rStyle w:val="VerbatimChar"/>
        </w:rPr>
        <w:t>2015-10-31</w:t>
      </w:r>
    </w:p>
    <w:p w14:paraId="57D1CB25" w14:textId="77777777" w:rsidR="007433CD" w:rsidRDefault="00000000">
      <w:pPr>
        <w:pStyle w:val="SourceCode"/>
      </w:pPr>
      <w:r>
        <w:rPr>
          <w:rStyle w:val="VerbatimChar"/>
        </w:rPr>
        <w:t>2015-11-01</w:t>
      </w:r>
    </w:p>
    <w:p w14:paraId="57D1CB26" w14:textId="77777777" w:rsidR="007433CD" w:rsidRDefault="00000000">
      <w:pPr>
        <w:pStyle w:val="SourceCode"/>
      </w:pPr>
      <w:r>
        <w:rPr>
          <w:rStyle w:val="VerbatimChar"/>
        </w:rPr>
        <w:t>2015-11-02</w:t>
      </w:r>
    </w:p>
    <w:p w14:paraId="57D1CB27" w14:textId="77777777" w:rsidR="007433CD" w:rsidRDefault="00000000">
      <w:pPr>
        <w:pStyle w:val="SourceCode"/>
      </w:pPr>
      <w:r>
        <w:rPr>
          <w:rStyle w:val="VerbatimChar"/>
        </w:rPr>
        <w:t>2015-11-03</w:t>
      </w:r>
    </w:p>
    <w:p w14:paraId="57D1CB28" w14:textId="77777777" w:rsidR="007433CD" w:rsidRDefault="00000000">
      <w:pPr>
        <w:pStyle w:val="SourceCode"/>
      </w:pPr>
      <w:r>
        <w:rPr>
          <w:rStyle w:val="VerbatimChar"/>
        </w:rPr>
        <w:t>2015-11-04</w:t>
      </w:r>
    </w:p>
    <w:p w14:paraId="57D1CB29" w14:textId="77777777" w:rsidR="007433CD" w:rsidRDefault="00000000">
      <w:pPr>
        <w:pStyle w:val="SourceCode"/>
      </w:pPr>
      <w:r>
        <w:rPr>
          <w:rStyle w:val="VerbatimChar"/>
        </w:rPr>
        <w:t>2015-11-05</w:t>
      </w:r>
    </w:p>
    <w:p w14:paraId="57D1CB2A" w14:textId="77777777" w:rsidR="007433CD" w:rsidRDefault="00000000">
      <w:pPr>
        <w:pStyle w:val="SourceCode"/>
      </w:pPr>
      <w:r>
        <w:rPr>
          <w:rStyle w:val="VerbatimChar"/>
        </w:rPr>
        <w:t>2015-11-06</w:t>
      </w:r>
    </w:p>
    <w:p w14:paraId="57D1CB2B" w14:textId="77777777" w:rsidR="007433CD" w:rsidRDefault="00000000">
      <w:pPr>
        <w:pStyle w:val="SourceCode"/>
      </w:pPr>
      <w:r>
        <w:rPr>
          <w:rStyle w:val="VerbatimChar"/>
        </w:rPr>
        <w:t>2015-11-07</w:t>
      </w:r>
    </w:p>
    <w:p w14:paraId="57D1CB2C" w14:textId="77777777" w:rsidR="007433CD" w:rsidRDefault="00000000">
      <w:pPr>
        <w:pStyle w:val="SourceCode"/>
      </w:pPr>
      <w:r>
        <w:rPr>
          <w:rStyle w:val="VerbatimChar"/>
        </w:rPr>
        <w:t>2015-11-08</w:t>
      </w:r>
    </w:p>
    <w:p w14:paraId="57D1CB2D" w14:textId="77777777" w:rsidR="007433CD" w:rsidRDefault="00000000">
      <w:pPr>
        <w:pStyle w:val="SourceCode"/>
      </w:pPr>
      <w:r>
        <w:rPr>
          <w:rStyle w:val="VerbatimChar"/>
        </w:rPr>
        <w:t>2015-11-09</w:t>
      </w:r>
    </w:p>
    <w:p w14:paraId="57D1CB2E" w14:textId="77777777" w:rsidR="007433CD" w:rsidRDefault="00000000">
      <w:pPr>
        <w:pStyle w:val="SourceCode"/>
      </w:pPr>
      <w:r>
        <w:rPr>
          <w:rStyle w:val="VerbatimChar"/>
        </w:rPr>
        <w:t>2015-11-10</w:t>
      </w:r>
    </w:p>
    <w:p w14:paraId="57D1CB2F" w14:textId="77777777" w:rsidR="007433CD" w:rsidRDefault="00000000">
      <w:pPr>
        <w:pStyle w:val="SourceCode"/>
      </w:pPr>
      <w:r>
        <w:rPr>
          <w:rStyle w:val="VerbatimChar"/>
        </w:rPr>
        <w:t>2015-11-11</w:t>
      </w:r>
    </w:p>
    <w:p w14:paraId="57D1CB30" w14:textId="77777777" w:rsidR="007433CD" w:rsidRDefault="00000000">
      <w:pPr>
        <w:pStyle w:val="SourceCode"/>
      </w:pPr>
      <w:r>
        <w:rPr>
          <w:rStyle w:val="VerbatimChar"/>
        </w:rPr>
        <w:t>2015-11-12</w:t>
      </w:r>
    </w:p>
    <w:p w14:paraId="57D1CB31" w14:textId="77777777" w:rsidR="007433CD" w:rsidRDefault="00000000">
      <w:pPr>
        <w:pStyle w:val="SourceCode"/>
      </w:pPr>
      <w:r>
        <w:rPr>
          <w:rStyle w:val="VerbatimChar"/>
        </w:rPr>
        <w:t>2015-11-13</w:t>
      </w:r>
    </w:p>
    <w:p w14:paraId="57D1CB32" w14:textId="77777777" w:rsidR="007433CD" w:rsidRDefault="00000000">
      <w:pPr>
        <w:pStyle w:val="SourceCode"/>
      </w:pPr>
      <w:r>
        <w:rPr>
          <w:rStyle w:val="VerbatimChar"/>
        </w:rPr>
        <w:t>2015-11-14</w:t>
      </w:r>
    </w:p>
    <w:p w14:paraId="57D1CB33" w14:textId="77777777" w:rsidR="007433CD" w:rsidRDefault="00000000">
      <w:pPr>
        <w:pStyle w:val="SourceCode"/>
      </w:pPr>
      <w:r>
        <w:rPr>
          <w:rStyle w:val="VerbatimChar"/>
        </w:rPr>
        <w:t>2015-11-15</w:t>
      </w:r>
    </w:p>
    <w:p w14:paraId="57D1CB34" w14:textId="77777777" w:rsidR="007433CD" w:rsidRDefault="00000000">
      <w:pPr>
        <w:pStyle w:val="SourceCode"/>
      </w:pPr>
      <w:r>
        <w:rPr>
          <w:rStyle w:val="VerbatimChar"/>
        </w:rPr>
        <w:t>2015-11-16</w:t>
      </w:r>
    </w:p>
    <w:p w14:paraId="57D1CB35" w14:textId="77777777" w:rsidR="007433CD" w:rsidRDefault="00000000">
      <w:pPr>
        <w:pStyle w:val="SourceCode"/>
      </w:pPr>
      <w:r>
        <w:rPr>
          <w:rStyle w:val="VerbatimChar"/>
        </w:rPr>
        <w:t>2015-11-17</w:t>
      </w:r>
    </w:p>
    <w:p w14:paraId="57D1CB36" w14:textId="77777777" w:rsidR="007433CD" w:rsidRDefault="00000000">
      <w:pPr>
        <w:pStyle w:val="SourceCode"/>
      </w:pPr>
      <w:r>
        <w:rPr>
          <w:rStyle w:val="VerbatimChar"/>
        </w:rPr>
        <w:t>2015-11-18</w:t>
      </w:r>
    </w:p>
    <w:p w14:paraId="57D1CB37" w14:textId="77777777" w:rsidR="007433CD" w:rsidRDefault="00000000">
      <w:pPr>
        <w:pStyle w:val="SourceCode"/>
      </w:pPr>
      <w:r>
        <w:rPr>
          <w:rStyle w:val="VerbatimChar"/>
        </w:rPr>
        <w:lastRenderedPageBreak/>
        <w:t>2015-11-19</w:t>
      </w:r>
    </w:p>
    <w:p w14:paraId="57D1CB38" w14:textId="77777777" w:rsidR="007433CD" w:rsidRDefault="00000000">
      <w:pPr>
        <w:pStyle w:val="SourceCode"/>
      </w:pPr>
      <w:r>
        <w:rPr>
          <w:rStyle w:val="VerbatimChar"/>
        </w:rPr>
        <w:t>2015-11-20</w:t>
      </w:r>
    </w:p>
    <w:p w14:paraId="57D1CB39" w14:textId="77777777" w:rsidR="007433CD" w:rsidRDefault="00000000">
      <w:pPr>
        <w:pStyle w:val="SourceCode"/>
      </w:pPr>
      <w:r>
        <w:rPr>
          <w:rStyle w:val="VerbatimChar"/>
        </w:rPr>
        <w:t>2015-11-21</w:t>
      </w:r>
    </w:p>
    <w:p w14:paraId="57D1CB3A" w14:textId="77777777" w:rsidR="007433CD" w:rsidRDefault="00000000">
      <w:pPr>
        <w:pStyle w:val="SourceCode"/>
      </w:pPr>
      <w:r>
        <w:rPr>
          <w:rStyle w:val="VerbatimChar"/>
        </w:rPr>
        <w:t>2015-11-22</w:t>
      </w:r>
    </w:p>
    <w:p w14:paraId="57D1CB3B" w14:textId="77777777" w:rsidR="007433CD" w:rsidRDefault="00000000">
      <w:pPr>
        <w:pStyle w:val="SourceCode"/>
      </w:pPr>
      <w:r>
        <w:rPr>
          <w:rStyle w:val="VerbatimChar"/>
        </w:rPr>
        <w:t>2015-11-23</w:t>
      </w:r>
    </w:p>
    <w:p w14:paraId="57D1CB3C" w14:textId="77777777" w:rsidR="007433CD" w:rsidRDefault="00000000">
      <w:pPr>
        <w:pStyle w:val="SourceCode"/>
      </w:pPr>
      <w:r>
        <w:rPr>
          <w:rStyle w:val="VerbatimChar"/>
        </w:rPr>
        <w:t>2015-11-24</w:t>
      </w:r>
    </w:p>
    <w:p w14:paraId="57D1CB3D" w14:textId="77777777" w:rsidR="007433CD" w:rsidRDefault="00000000">
      <w:pPr>
        <w:pStyle w:val="SourceCode"/>
      </w:pPr>
      <w:r>
        <w:rPr>
          <w:rStyle w:val="VerbatimChar"/>
        </w:rPr>
        <w:t>2015-11-25</w:t>
      </w:r>
    </w:p>
    <w:p w14:paraId="57D1CB3E" w14:textId="77777777" w:rsidR="007433CD" w:rsidRDefault="00000000">
      <w:pPr>
        <w:pStyle w:val="SourceCode"/>
      </w:pPr>
      <w:r>
        <w:rPr>
          <w:rStyle w:val="VerbatimChar"/>
        </w:rPr>
        <w:t>2015-11-26</w:t>
      </w:r>
    </w:p>
    <w:p w14:paraId="57D1CB3F" w14:textId="77777777" w:rsidR="007433CD" w:rsidRDefault="00000000">
      <w:pPr>
        <w:pStyle w:val="SourceCode"/>
      </w:pPr>
      <w:r>
        <w:rPr>
          <w:rStyle w:val="VerbatimChar"/>
        </w:rPr>
        <w:t>2015-11-27</w:t>
      </w:r>
    </w:p>
    <w:p w14:paraId="57D1CB40" w14:textId="77777777" w:rsidR="007433CD" w:rsidRDefault="00000000">
      <w:pPr>
        <w:pStyle w:val="SourceCode"/>
      </w:pPr>
      <w:r>
        <w:rPr>
          <w:rStyle w:val="VerbatimChar"/>
        </w:rPr>
        <w:t>2015-11-28</w:t>
      </w:r>
    </w:p>
    <w:p w14:paraId="57D1CB41" w14:textId="77777777" w:rsidR="007433CD" w:rsidRDefault="00000000">
      <w:pPr>
        <w:pStyle w:val="SourceCode"/>
      </w:pPr>
      <w:r>
        <w:rPr>
          <w:rStyle w:val="VerbatimChar"/>
        </w:rPr>
        <w:t>2015-11-29</w:t>
      </w:r>
    </w:p>
    <w:p w14:paraId="57D1CB42" w14:textId="77777777" w:rsidR="007433CD" w:rsidRDefault="00000000">
      <w:pPr>
        <w:pStyle w:val="SourceCode"/>
      </w:pPr>
      <w:r>
        <w:rPr>
          <w:rStyle w:val="VerbatimChar"/>
        </w:rPr>
        <w:t>2015-11-30</w:t>
      </w:r>
    </w:p>
    <w:p w14:paraId="57D1CB43" w14:textId="77777777" w:rsidR="007433CD" w:rsidRDefault="00000000">
      <w:pPr>
        <w:pStyle w:val="SourceCode"/>
      </w:pPr>
      <w:r>
        <w:rPr>
          <w:rStyle w:val="VerbatimChar"/>
        </w:rPr>
        <w:t>2015-12-01</w:t>
      </w:r>
    </w:p>
    <w:p w14:paraId="57D1CB44" w14:textId="77777777" w:rsidR="007433CD" w:rsidRDefault="00000000">
      <w:pPr>
        <w:pStyle w:val="SourceCode"/>
      </w:pPr>
      <w:r>
        <w:rPr>
          <w:rStyle w:val="VerbatimChar"/>
        </w:rPr>
        <w:t>2015-12-02</w:t>
      </w:r>
    </w:p>
    <w:p w14:paraId="57D1CB45" w14:textId="77777777" w:rsidR="007433CD" w:rsidRDefault="00000000">
      <w:pPr>
        <w:pStyle w:val="SourceCode"/>
      </w:pPr>
      <w:r>
        <w:rPr>
          <w:rStyle w:val="VerbatimChar"/>
        </w:rPr>
        <w:t>2015-12-03</w:t>
      </w:r>
    </w:p>
    <w:p w14:paraId="57D1CB46" w14:textId="77777777" w:rsidR="007433CD" w:rsidRDefault="00000000">
      <w:pPr>
        <w:pStyle w:val="SourceCode"/>
      </w:pPr>
      <w:r>
        <w:rPr>
          <w:rStyle w:val="VerbatimChar"/>
        </w:rPr>
        <w:t>2015-12-04</w:t>
      </w:r>
    </w:p>
    <w:p w14:paraId="57D1CB47" w14:textId="77777777" w:rsidR="007433CD" w:rsidRDefault="00000000">
      <w:pPr>
        <w:pStyle w:val="SourceCode"/>
      </w:pPr>
      <w:r>
        <w:rPr>
          <w:rStyle w:val="VerbatimChar"/>
        </w:rPr>
        <w:t>2015-12-05</w:t>
      </w:r>
    </w:p>
    <w:p w14:paraId="57D1CB48" w14:textId="77777777" w:rsidR="007433CD" w:rsidRDefault="00000000">
      <w:pPr>
        <w:pStyle w:val="SourceCode"/>
      </w:pPr>
      <w:r>
        <w:rPr>
          <w:rStyle w:val="VerbatimChar"/>
        </w:rPr>
        <w:t>2015-12-06</w:t>
      </w:r>
    </w:p>
    <w:p w14:paraId="57D1CB49" w14:textId="77777777" w:rsidR="007433CD" w:rsidRDefault="00000000">
      <w:pPr>
        <w:pStyle w:val="SourceCode"/>
      </w:pPr>
      <w:r>
        <w:rPr>
          <w:rStyle w:val="VerbatimChar"/>
        </w:rPr>
        <w:t>2015-12-07</w:t>
      </w:r>
    </w:p>
    <w:p w14:paraId="57D1CB4A" w14:textId="77777777" w:rsidR="007433CD" w:rsidRDefault="00000000">
      <w:pPr>
        <w:pStyle w:val="SourceCode"/>
      </w:pPr>
      <w:r>
        <w:rPr>
          <w:rStyle w:val="VerbatimChar"/>
        </w:rPr>
        <w:t>2015-12-08</w:t>
      </w:r>
    </w:p>
    <w:p w14:paraId="57D1CB4B" w14:textId="77777777" w:rsidR="007433CD" w:rsidRDefault="00000000">
      <w:pPr>
        <w:pStyle w:val="SourceCode"/>
      </w:pPr>
      <w:r>
        <w:rPr>
          <w:rStyle w:val="VerbatimChar"/>
        </w:rPr>
        <w:t>2015-12-09</w:t>
      </w:r>
    </w:p>
    <w:p w14:paraId="57D1CB4C" w14:textId="77777777" w:rsidR="007433CD" w:rsidRDefault="00000000">
      <w:pPr>
        <w:pStyle w:val="SourceCode"/>
      </w:pPr>
      <w:r>
        <w:rPr>
          <w:rStyle w:val="VerbatimChar"/>
        </w:rPr>
        <w:t>2015-12-10</w:t>
      </w:r>
    </w:p>
    <w:p w14:paraId="57D1CB4D" w14:textId="77777777" w:rsidR="007433CD" w:rsidRDefault="00000000">
      <w:pPr>
        <w:pStyle w:val="SourceCode"/>
      </w:pPr>
      <w:r>
        <w:rPr>
          <w:rStyle w:val="VerbatimChar"/>
        </w:rPr>
        <w:t>2015-12-11</w:t>
      </w:r>
    </w:p>
    <w:p w14:paraId="57D1CB4E" w14:textId="77777777" w:rsidR="007433CD" w:rsidRDefault="00000000">
      <w:pPr>
        <w:pStyle w:val="SourceCode"/>
      </w:pPr>
      <w:r>
        <w:rPr>
          <w:rStyle w:val="VerbatimChar"/>
        </w:rPr>
        <w:t>2015-12-12</w:t>
      </w:r>
    </w:p>
    <w:p w14:paraId="57D1CB4F" w14:textId="77777777" w:rsidR="007433CD" w:rsidRDefault="00000000">
      <w:pPr>
        <w:pStyle w:val="SourceCode"/>
      </w:pPr>
      <w:r>
        <w:rPr>
          <w:rStyle w:val="VerbatimChar"/>
        </w:rPr>
        <w:t>2015-12-13</w:t>
      </w:r>
    </w:p>
    <w:p w14:paraId="57D1CB50" w14:textId="77777777" w:rsidR="007433CD" w:rsidRDefault="00000000">
      <w:pPr>
        <w:pStyle w:val="SourceCode"/>
      </w:pPr>
      <w:r>
        <w:rPr>
          <w:rStyle w:val="VerbatimChar"/>
        </w:rPr>
        <w:t>2015-12-14</w:t>
      </w:r>
    </w:p>
    <w:p w14:paraId="57D1CB51" w14:textId="77777777" w:rsidR="007433CD" w:rsidRDefault="00000000">
      <w:pPr>
        <w:pStyle w:val="SourceCode"/>
      </w:pPr>
      <w:r>
        <w:rPr>
          <w:rStyle w:val="VerbatimChar"/>
        </w:rPr>
        <w:t>2015-12-15</w:t>
      </w:r>
    </w:p>
    <w:p w14:paraId="57D1CB52" w14:textId="77777777" w:rsidR="007433CD" w:rsidRDefault="00000000">
      <w:pPr>
        <w:pStyle w:val="SourceCode"/>
      </w:pPr>
      <w:r>
        <w:rPr>
          <w:rStyle w:val="VerbatimChar"/>
        </w:rPr>
        <w:t>2015-12-16</w:t>
      </w:r>
    </w:p>
    <w:p w14:paraId="57D1CB53" w14:textId="77777777" w:rsidR="007433CD" w:rsidRDefault="00000000">
      <w:pPr>
        <w:pStyle w:val="SourceCode"/>
      </w:pPr>
      <w:r>
        <w:rPr>
          <w:rStyle w:val="VerbatimChar"/>
        </w:rPr>
        <w:lastRenderedPageBreak/>
        <w:t>2015-12-17</w:t>
      </w:r>
    </w:p>
    <w:p w14:paraId="57D1CB54" w14:textId="77777777" w:rsidR="007433CD" w:rsidRDefault="00000000">
      <w:pPr>
        <w:pStyle w:val="SourceCode"/>
      </w:pPr>
      <w:r>
        <w:rPr>
          <w:rStyle w:val="VerbatimChar"/>
        </w:rPr>
        <w:t>2015-12-18</w:t>
      </w:r>
    </w:p>
    <w:p w14:paraId="57D1CB55" w14:textId="77777777" w:rsidR="007433CD" w:rsidRDefault="00000000">
      <w:pPr>
        <w:pStyle w:val="SourceCode"/>
      </w:pPr>
      <w:r>
        <w:rPr>
          <w:rStyle w:val="VerbatimChar"/>
        </w:rPr>
        <w:t>2015-12-19</w:t>
      </w:r>
    </w:p>
    <w:p w14:paraId="57D1CB56" w14:textId="77777777" w:rsidR="007433CD" w:rsidRDefault="00000000">
      <w:pPr>
        <w:pStyle w:val="SourceCode"/>
      </w:pPr>
      <w:r>
        <w:rPr>
          <w:rStyle w:val="VerbatimChar"/>
        </w:rPr>
        <w:t>2015-12-20</w:t>
      </w:r>
    </w:p>
    <w:p w14:paraId="57D1CB57" w14:textId="77777777" w:rsidR="007433CD" w:rsidRDefault="00000000">
      <w:pPr>
        <w:pStyle w:val="SourceCode"/>
      </w:pPr>
      <w:r>
        <w:rPr>
          <w:rStyle w:val="VerbatimChar"/>
        </w:rPr>
        <w:t>2015-12-21</w:t>
      </w:r>
    </w:p>
    <w:p w14:paraId="57D1CB58" w14:textId="77777777" w:rsidR="007433CD" w:rsidRDefault="00000000">
      <w:pPr>
        <w:pStyle w:val="SourceCode"/>
      </w:pPr>
      <w:r>
        <w:rPr>
          <w:rStyle w:val="VerbatimChar"/>
        </w:rPr>
        <w:t>2015-12-22</w:t>
      </w:r>
    </w:p>
    <w:p w14:paraId="57D1CB59" w14:textId="77777777" w:rsidR="007433CD" w:rsidRDefault="00000000">
      <w:pPr>
        <w:pStyle w:val="SourceCode"/>
      </w:pPr>
      <w:r>
        <w:rPr>
          <w:rStyle w:val="VerbatimChar"/>
        </w:rPr>
        <w:t>2015-12-23</w:t>
      </w:r>
    </w:p>
    <w:p w14:paraId="57D1CB5A" w14:textId="77777777" w:rsidR="007433CD" w:rsidRDefault="00000000">
      <w:pPr>
        <w:pStyle w:val="SourceCode"/>
      </w:pPr>
      <w:r>
        <w:rPr>
          <w:rStyle w:val="VerbatimChar"/>
        </w:rPr>
        <w:t>2015-12-24</w:t>
      </w:r>
    </w:p>
    <w:p w14:paraId="57D1CB5B" w14:textId="77777777" w:rsidR="007433CD" w:rsidRDefault="00000000">
      <w:pPr>
        <w:pStyle w:val="SourceCode"/>
      </w:pPr>
      <w:r>
        <w:rPr>
          <w:rStyle w:val="VerbatimChar"/>
        </w:rPr>
        <w:t>2015-12-25</w:t>
      </w:r>
    </w:p>
    <w:p w14:paraId="57D1CB5C" w14:textId="77777777" w:rsidR="007433CD" w:rsidRDefault="00000000">
      <w:pPr>
        <w:pStyle w:val="SourceCode"/>
      </w:pPr>
      <w:r>
        <w:rPr>
          <w:rStyle w:val="VerbatimChar"/>
        </w:rPr>
        <w:t>2015-12-26</w:t>
      </w:r>
    </w:p>
    <w:p w14:paraId="57D1CB5D" w14:textId="77777777" w:rsidR="007433CD" w:rsidRDefault="00000000">
      <w:pPr>
        <w:pStyle w:val="SourceCode"/>
      </w:pPr>
      <w:r>
        <w:rPr>
          <w:rStyle w:val="VerbatimChar"/>
        </w:rPr>
        <w:t>2015-12-27</w:t>
      </w:r>
    </w:p>
    <w:p w14:paraId="57D1CB5E" w14:textId="77777777" w:rsidR="007433CD" w:rsidRDefault="00000000">
      <w:pPr>
        <w:pStyle w:val="SourceCode"/>
      </w:pPr>
      <w:r>
        <w:rPr>
          <w:rStyle w:val="VerbatimChar"/>
        </w:rPr>
        <w:t>2015-12-28</w:t>
      </w:r>
    </w:p>
    <w:p w14:paraId="57D1CB5F" w14:textId="77777777" w:rsidR="007433CD" w:rsidRDefault="00000000">
      <w:pPr>
        <w:pStyle w:val="SourceCode"/>
      </w:pPr>
      <w:r>
        <w:rPr>
          <w:rStyle w:val="VerbatimChar"/>
        </w:rPr>
        <w:t>2015-12-29</w:t>
      </w:r>
    </w:p>
    <w:p w14:paraId="57D1CB60" w14:textId="77777777" w:rsidR="007433CD" w:rsidRDefault="00000000">
      <w:pPr>
        <w:pStyle w:val="SourceCode"/>
      </w:pPr>
      <w:r>
        <w:rPr>
          <w:rStyle w:val="VerbatimChar"/>
        </w:rPr>
        <w:t>2015-12-30</w:t>
      </w:r>
    </w:p>
    <w:p w14:paraId="57D1CB61" w14:textId="77777777" w:rsidR="007433CD" w:rsidRDefault="00000000">
      <w:pPr>
        <w:pStyle w:val="SourceCode"/>
      </w:pPr>
      <w:r>
        <w:rPr>
          <w:rStyle w:val="VerbatimChar"/>
        </w:rPr>
        <w:t>2015-12-31</w:t>
      </w:r>
    </w:p>
    <w:p w14:paraId="57D1CB62" w14:textId="77777777" w:rsidR="007433CD" w:rsidRDefault="00000000">
      <w:pPr>
        <w:pStyle w:val="SourceCode"/>
      </w:pPr>
      <w:r>
        <w:rPr>
          <w:rStyle w:val="VerbatimChar"/>
        </w:rPr>
        <w:t>2016-01-01</w:t>
      </w:r>
    </w:p>
    <w:p w14:paraId="57D1CB63" w14:textId="77777777" w:rsidR="007433CD" w:rsidRDefault="00000000">
      <w:pPr>
        <w:pStyle w:val="SourceCode"/>
      </w:pPr>
      <w:r>
        <w:rPr>
          <w:rStyle w:val="VerbatimChar"/>
        </w:rPr>
        <w:t>2016-01-02</w:t>
      </w:r>
    </w:p>
    <w:p w14:paraId="57D1CB64" w14:textId="77777777" w:rsidR="007433CD" w:rsidRDefault="00000000">
      <w:pPr>
        <w:pStyle w:val="SourceCode"/>
      </w:pPr>
      <w:r>
        <w:rPr>
          <w:rStyle w:val="VerbatimChar"/>
        </w:rPr>
        <w:t>2016-01-03</w:t>
      </w:r>
    </w:p>
    <w:p w14:paraId="57D1CB65" w14:textId="77777777" w:rsidR="007433CD" w:rsidRDefault="00000000">
      <w:pPr>
        <w:pStyle w:val="SourceCode"/>
      </w:pPr>
      <w:r>
        <w:rPr>
          <w:rStyle w:val="VerbatimChar"/>
        </w:rPr>
        <w:t>2016-01-04</w:t>
      </w:r>
    </w:p>
    <w:p w14:paraId="57D1CB66" w14:textId="77777777" w:rsidR="007433CD" w:rsidRDefault="00000000">
      <w:pPr>
        <w:pStyle w:val="SourceCode"/>
      </w:pPr>
      <w:r>
        <w:rPr>
          <w:rStyle w:val="VerbatimChar"/>
        </w:rPr>
        <w:t>2016-01-05</w:t>
      </w:r>
    </w:p>
    <w:p w14:paraId="57D1CB67" w14:textId="77777777" w:rsidR="007433CD" w:rsidRDefault="00000000">
      <w:pPr>
        <w:pStyle w:val="SourceCode"/>
      </w:pPr>
      <w:r>
        <w:rPr>
          <w:rStyle w:val="VerbatimChar"/>
        </w:rPr>
        <w:t>2016-01-06</w:t>
      </w:r>
    </w:p>
    <w:p w14:paraId="57D1CB68" w14:textId="77777777" w:rsidR="007433CD" w:rsidRDefault="00000000">
      <w:pPr>
        <w:pStyle w:val="SourceCode"/>
      </w:pPr>
      <w:r>
        <w:rPr>
          <w:rStyle w:val="VerbatimChar"/>
        </w:rPr>
        <w:t>2016-01-07</w:t>
      </w:r>
    </w:p>
    <w:p w14:paraId="57D1CB69" w14:textId="77777777" w:rsidR="007433CD" w:rsidRDefault="00000000">
      <w:pPr>
        <w:pStyle w:val="SourceCode"/>
      </w:pPr>
      <w:r>
        <w:rPr>
          <w:rStyle w:val="VerbatimChar"/>
        </w:rPr>
        <w:t>2016-01-08</w:t>
      </w:r>
    </w:p>
    <w:p w14:paraId="57D1CB6A" w14:textId="77777777" w:rsidR="007433CD" w:rsidRDefault="00000000">
      <w:pPr>
        <w:pStyle w:val="SourceCode"/>
      </w:pPr>
      <w:r>
        <w:rPr>
          <w:rStyle w:val="VerbatimChar"/>
        </w:rPr>
        <w:t>2016-01-09</w:t>
      </w:r>
    </w:p>
    <w:p w14:paraId="57D1CB6B" w14:textId="77777777" w:rsidR="007433CD" w:rsidRDefault="00000000">
      <w:pPr>
        <w:pStyle w:val="SourceCode"/>
      </w:pPr>
      <w:r>
        <w:rPr>
          <w:rStyle w:val="VerbatimChar"/>
        </w:rPr>
        <w:t>2016-01-10</w:t>
      </w:r>
    </w:p>
    <w:p w14:paraId="57D1CB6C" w14:textId="77777777" w:rsidR="007433CD" w:rsidRDefault="00000000">
      <w:pPr>
        <w:pStyle w:val="SourceCode"/>
      </w:pPr>
      <w:r>
        <w:rPr>
          <w:rStyle w:val="VerbatimChar"/>
        </w:rPr>
        <w:t>2016-01-11</w:t>
      </w:r>
    </w:p>
    <w:p w14:paraId="57D1CB6D" w14:textId="77777777" w:rsidR="007433CD" w:rsidRDefault="00000000">
      <w:pPr>
        <w:pStyle w:val="SourceCode"/>
      </w:pPr>
      <w:r>
        <w:rPr>
          <w:rStyle w:val="VerbatimChar"/>
        </w:rPr>
        <w:t>2016-01-12</w:t>
      </w:r>
    </w:p>
    <w:p w14:paraId="57D1CB6E" w14:textId="77777777" w:rsidR="007433CD" w:rsidRDefault="00000000">
      <w:pPr>
        <w:pStyle w:val="SourceCode"/>
      </w:pPr>
      <w:r>
        <w:rPr>
          <w:rStyle w:val="VerbatimChar"/>
        </w:rPr>
        <w:t>2016-01-13</w:t>
      </w:r>
    </w:p>
    <w:p w14:paraId="57D1CB6F" w14:textId="77777777" w:rsidR="007433CD" w:rsidRDefault="00000000">
      <w:pPr>
        <w:pStyle w:val="SourceCode"/>
      </w:pPr>
      <w:r>
        <w:rPr>
          <w:rStyle w:val="VerbatimChar"/>
        </w:rPr>
        <w:lastRenderedPageBreak/>
        <w:t>2016-01-14</w:t>
      </w:r>
    </w:p>
    <w:p w14:paraId="57D1CB70" w14:textId="77777777" w:rsidR="007433CD" w:rsidRDefault="00000000">
      <w:pPr>
        <w:pStyle w:val="SourceCode"/>
      </w:pPr>
      <w:r>
        <w:rPr>
          <w:rStyle w:val="VerbatimChar"/>
        </w:rPr>
        <w:t>2016-01-15</w:t>
      </w:r>
    </w:p>
    <w:p w14:paraId="57D1CB71" w14:textId="77777777" w:rsidR="007433CD" w:rsidRDefault="00000000">
      <w:pPr>
        <w:pStyle w:val="SourceCode"/>
      </w:pPr>
      <w:r>
        <w:rPr>
          <w:rStyle w:val="VerbatimChar"/>
        </w:rPr>
        <w:t>2016-01-16</w:t>
      </w:r>
    </w:p>
    <w:p w14:paraId="57D1CB72" w14:textId="77777777" w:rsidR="007433CD" w:rsidRDefault="00000000">
      <w:pPr>
        <w:pStyle w:val="SourceCode"/>
      </w:pPr>
      <w:r>
        <w:rPr>
          <w:rStyle w:val="VerbatimChar"/>
        </w:rPr>
        <w:t>2016-01-17</w:t>
      </w:r>
    </w:p>
    <w:p w14:paraId="57D1CB73" w14:textId="77777777" w:rsidR="007433CD" w:rsidRDefault="00000000">
      <w:pPr>
        <w:pStyle w:val="SourceCode"/>
      </w:pPr>
      <w:r>
        <w:rPr>
          <w:rStyle w:val="VerbatimChar"/>
        </w:rPr>
        <w:t>2016-01-18</w:t>
      </w:r>
    </w:p>
    <w:p w14:paraId="57D1CB74" w14:textId="77777777" w:rsidR="007433CD" w:rsidRDefault="00000000">
      <w:pPr>
        <w:pStyle w:val="SourceCode"/>
      </w:pPr>
      <w:r>
        <w:rPr>
          <w:rStyle w:val="VerbatimChar"/>
        </w:rPr>
        <w:t>2016-01-19</w:t>
      </w:r>
    </w:p>
    <w:p w14:paraId="57D1CB75" w14:textId="77777777" w:rsidR="007433CD" w:rsidRDefault="00000000">
      <w:pPr>
        <w:pStyle w:val="SourceCode"/>
      </w:pPr>
      <w:r>
        <w:rPr>
          <w:rStyle w:val="VerbatimChar"/>
        </w:rPr>
        <w:t>2016-01-20</w:t>
      </w:r>
    </w:p>
    <w:p w14:paraId="57D1CB76" w14:textId="77777777" w:rsidR="007433CD" w:rsidRDefault="00000000">
      <w:pPr>
        <w:pStyle w:val="SourceCode"/>
      </w:pPr>
      <w:r>
        <w:rPr>
          <w:rStyle w:val="VerbatimChar"/>
        </w:rPr>
        <w:t>2016-01-21</w:t>
      </w:r>
    </w:p>
    <w:p w14:paraId="57D1CB77" w14:textId="77777777" w:rsidR="007433CD" w:rsidRDefault="00000000">
      <w:pPr>
        <w:pStyle w:val="SourceCode"/>
      </w:pPr>
      <w:r>
        <w:rPr>
          <w:rStyle w:val="VerbatimChar"/>
        </w:rPr>
        <w:t>2016-01-22</w:t>
      </w:r>
    </w:p>
    <w:p w14:paraId="57D1CB78" w14:textId="77777777" w:rsidR="007433CD" w:rsidRDefault="00000000">
      <w:pPr>
        <w:pStyle w:val="SourceCode"/>
      </w:pPr>
      <w:r>
        <w:rPr>
          <w:rStyle w:val="VerbatimChar"/>
        </w:rPr>
        <w:t>2016-01-23</w:t>
      </w:r>
    </w:p>
    <w:p w14:paraId="57D1CB79" w14:textId="77777777" w:rsidR="007433CD" w:rsidRDefault="00000000">
      <w:pPr>
        <w:pStyle w:val="SourceCode"/>
      </w:pPr>
      <w:r>
        <w:rPr>
          <w:rStyle w:val="VerbatimChar"/>
        </w:rPr>
        <w:t>2016-01-24</w:t>
      </w:r>
    </w:p>
    <w:p w14:paraId="57D1CB7A" w14:textId="77777777" w:rsidR="007433CD" w:rsidRDefault="00000000">
      <w:pPr>
        <w:pStyle w:val="SourceCode"/>
      </w:pPr>
      <w:r>
        <w:rPr>
          <w:rStyle w:val="VerbatimChar"/>
        </w:rPr>
        <w:t>2016-01-25</w:t>
      </w:r>
    </w:p>
    <w:p w14:paraId="57D1CB7B" w14:textId="77777777" w:rsidR="007433CD" w:rsidRDefault="00000000">
      <w:pPr>
        <w:pStyle w:val="SourceCode"/>
      </w:pPr>
      <w:r>
        <w:rPr>
          <w:rStyle w:val="VerbatimChar"/>
        </w:rPr>
        <w:t>2016-01-26</w:t>
      </w:r>
    </w:p>
    <w:p w14:paraId="57D1CB7C" w14:textId="77777777" w:rsidR="007433CD" w:rsidRDefault="00000000">
      <w:pPr>
        <w:pStyle w:val="SourceCode"/>
      </w:pPr>
      <w:r>
        <w:rPr>
          <w:rStyle w:val="VerbatimChar"/>
        </w:rPr>
        <w:t>2016-01-27</w:t>
      </w:r>
    </w:p>
    <w:p w14:paraId="57D1CB7D" w14:textId="77777777" w:rsidR="007433CD" w:rsidRDefault="00000000">
      <w:pPr>
        <w:pStyle w:val="SourceCode"/>
      </w:pPr>
      <w:r>
        <w:rPr>
          <w:rStyle w:val="VerbatimChar"/>
        </w:rPr>
        <w:t>2016-01-28</w:t>
      </w:r>
    </w:p>
    <w:p w14:paraId="57D1CB7E" w14:textId="77777777" w:rsidR="007433CD" w:rsidRDefault="00000000">
      <w:pPr>
        <w:pStyle w:val="SourceCode"/>
      </w:pPr>
      <w:r>
        <w:rPr>
          <w:rStyle w:val="VerbatimChar"/>
        </w:rPr>
        <w:t>2016-01-29</w:t>
      </w:r>
    </w:p>
    <w:p w14:paraId="57D1CB7F" w14:textId="77777777" w:rsidR="007433CD" w:rsidRDefault="00000000">
      <w:pPr>
        <w:pStyle w:val="SourceCode"/>
      </w:pPr>
      <w:r>
        <w:rPr>
          <w:rStyle w:val="VerbatimChar"/>
        </w:rPr>
        <w:t>2016-01-30</w:t>
      </w:r>
    </w:p>
    <w:p w14:paraId="57D1CB80" w14:textId="77777777" w:rsidR="007433CD" w:rsidRDefault="00000000">
      <w:pPr>
        <w:pStyle w:val="SourceCode"/>
      </w:pPr>
      <w:r>
        <w:rPr>
          <w:rStyle w:val="VerbatimChar"/>
        </w:rPr>
        <w:t>2016-01-31</w:t>
      </w:r>
    </w:p>
    <w:p w14:paraId="57D1CB81" w14:textId="77777777" w:rsidR="007433CD" w:rsidRDefault="00000000">
      <w:pPr>
        <w:pStyle w:val="SourceCode"/>
      </w:pPr>
      <w:r>
        <w:rPr>
          <w:rStyle w:val="VerbatimChar"/>
        </w:rPr>
        <w:t>2016-02-01</w:t>
      </w:r>
    </w:p>
    <w:p w14:paraId="57D1CB82" w14:textId="77777777" w:rsidR="007433CD" w:rsidRDefault="00000000">
      <w:pPr>
        <w:pStyle w:val="SourceCode"/>
      </w:pPr>
      <w:r>
        <w:rPr>
          <w:rStyle w:val="VerbatimChar"/>
        </w:rPr>
        <w:t>2016-02-02</w:t>
      </w:r>
    </w:p>
    <w:p w14:paraId="57D1CB83" w14:textId="77777777" w:rsidR="007433CD" w:rsidRDefault="00000000">
      <w:pPr>
        <w:pStyle w:val="SourceCode"/>
      </w:pPr>
      <w:r>
        <w:rPr>
          <w:rStyle w:val="VerbatimChar"/>
        </w:rPr>
        <w:t>2016-02-03</w:t>
      </w:r>
    </w:p>
    <w:p w14:paraId="57D1CB84" w14:textId="77777777" w:rsidR="007433CD" w:rsidRDefault="00000000">
      <w:pPr>
        <w:pStyle w:val="SourceCode"/>
      </w:pPr>
      <w:r>
        <w:rPr>
          <w:rStyle w:val="VerbatimChar"/>
        </w:rPr>
        <w:t>2016-02-04</w:t>
      </w:r>
    </w:p>
    <w:p w14:paraId="57D1CB85" w14:textId="77777777" w:rsidR="007433CD" w:rsidRDefault="00000000">
      <w:pPr>
        <w:pStyle w:val="SourceCode"/>
      </w:pPr>
      <w:r>
        <w:rPr>
          <w:rStyle w:val="VerbatimChar"/>
        </w:rPr>
        <w:t>2016-02-05</w:t>
      </w:r>
    </w:p>
    <w:p w14:paraId="57D1CB86" w14:textId="77777777" w:rsidR="007433CD" w:rsidRDefault="00000000">
      <w:pPr>
        <w:pStyle w:val="SourceCode"/>
      </w:pPr>
      <w:r>
        <w:rPr>
          <w:rStyle w:val="VerbatimChar"/>
        </w:rPr>
        <w:t>2016-02-06</w:t>
      </w:r>
    </w:p>
    <w:p w14:paraId="57D1CB87" w14:textId="77777777" w:rsidR="007433CD" w:rsidRDefault="00000000">
      <w:pPr>
        <w:pStyle w:val="SourceCode"/>
      </w:pPr>
      <w:r>
        <w:rPr>
          <w:rStyle w:val="VerbatimChar"/>
        </w:rPr>
        <w:t>2016-02-07</w:t>
      </w:r>
    </w:p>
    <w:p w14:paraId="57D1CB88" w14:textId="77777777" w:rsidR="007433CD" w:rsidRDefault="00000000">
      <w:pPr>
        <w:pStyle w:val="SourceCode"/>
      </w:pPr>
      <w:r>
        <w:rPr>
          <w:rStyle w:val="VerbatimChar"/>
        </w:rPr>
        <w:t>2016-02-08</w:t>
      </w:r>
    </w:p>
    <w:p w14:paraId="57D1CB89" w14:textId="77777777" w:rsidR="007433CD" w:rsidRDefault="00000000">
      <w:pPr>
        <w:pStyle w:val="SourceCode"/>
      </w:pPr>
      <w:r>
        <w:rPr>
          <w:rStyle w:val="VerbatimChar"/>
        </w:rPr>
        <w:t>2016-02-09</w:t>
      </w:r>
    </w:p>
    <w:p w14:paraId="57D1CB8A" w14:textId="77777777" w:rsidR="007433CD" w:rsidRDefault="00000000">
      <w:pPr>
        <w:pStyle w:val="SourceCode"/>
      </w:pPr>
      <w:r>
        <w:rPr>
          <w:rStyle w:val="VerbatimChar"/>
        </w:rPr>
        <w:t>2016-02-10</w:t>
      </w:r>
    </w:p>
    <w:p w14:paraId="57D1CB8B" w14:textId="77777777" w:rsidR="007433CD" w:rsidRDefault="00000000">
      <w:pPr>
        <w:pStyle w:val="SourceCode"/>
      </w:pPr>
      <w:r>
        <w:rPr>
          <w:rStyle w:val="VerbatimChar"/>
        </w:rPr>
        <w:lastRenderedPageBreak/>
        <w:t>2016-02-11</w:t>
      </w:r>
    </w:p>
    <w:p w14:paraId="57D1CB8C" w14:textId="77777777" w:rsidR="007433CD" w:rsidRDefault="00000000">
      <w:pPr>
        <w:pStyle w:val="SourceCode"/>
      </w:pPr>
      <w:r>
        <w:rPr>
          <w:rStyle w:val="VerbatimChar"/>
        </w:rPr>
        <w:t>2016-02-12</w:t>
      </w:r>
    </w:p>
    <w:p w14:paraId="57D1CB8D" w14:textId="77777777" w:rsidR="007433CD" w:rsidRDefault="00000000">
      <w:pPr>
        <w:pStyle w:val="SourceCode"/>
      </w:pPr>
      <w:r>
        <w:rPr>
          <w:rStyle w:val="VerbatimChar"/>
        </w:rPr>
        <w:t>2016-02-13</w:t>
      </w:r>
    </w:p>
    <w:p w14:paraId="57D1CB8E" w14:textId="77777777" w:rsidR="007433CD" w:rsidRDefault="00000000">
      <w:pPr>
        <w:pStyle w:val="SourceCode"/>
      </w:pPr>
      <w:r>
        <w:rPr>
          <w:rStyle w:val="VerbatimChar"/>
        </w:rPr>
        <w:t>2016-02-14</w:t>
      </w:r>
    </w:p>
    <w:p w14:paraId="57D1CB8F" w14:textId="77777777" w:rsidR="007433CD" w:rsidRDefault="00000000">
      <w:pPr>
        <w:pStyle w:val="SourceCode"/>
      </w:pPr>
      <w:r>
        <w:rPr>
          <w:rStyle w:val="VerbatimChar"/>
        </w:rPr>
        <w:t>2016-02-15</w:t>
      </w:r>
    </w:p>
    <w:p w14:paraId="57D1CB90" w14:textId="77777777" w:rsidR="007433CD" w:rsidRDefault="00000000">
      <w:pPr>
        <w:pStyle w:val="SourceCode"/>
      </w:pPr>
      <w:r>
        <w:rPr>
          <w:rStyle w:val="VerbatimChar"/>
        </w:rPr>
        <w:t>2016-02-16</w:t>
      </w:r>
    </w:p>
    <w:p w14:paraId="57D1CB91" w14:textId="77777777" w:rsidR="007433CD" w:rsidRDefault="00000000">
      <w:pPr>
        <w:pStyle w:val="SourceCode"/>
      </w:pPr>
      <w:r>
        <w:rPr>
          <w:rStyle w:val="VerbatimChar"/>
        </w:rPr>
        <w:t>2016-02-17</w:t>
      </w:r>
    </w:p>
    <w:p w14:paraId="57D1CB92" w14:textId="77777777" w:rsidR="007433CD" w:rsidRDefault="00000000">
      <w:pPr>
        <w:pStyle w:val="SourceCode"/>
      </w:pPr>
      <w:r>
        <w:rPr>
          <w:rStyle w:val="VerbatimChar"/>
        </w:rPr>
        <w:t>2016-02-18</w:t>
      </w:r>
    </w:p>
    <w:p w14:paraId="57D1CB93" w14:textId="77777777" w:rsidR="007433CD" w:rsidRDefault="00000000">
      <w:pPr>
        <w:pStyle w:val="SourceCode"/>
      </w:pPr>
      <w:r>
        <w:rPr>
          <w:rStyle w:val="VerbatimChar"/>
        </w:rPr>
        <w:t>2016-02-19</w:t>
      </w:r>
    </w:p>
    <w:p w14:paraId="57D1CB94" w14:textId="77777777" w:rsidR="007433CD" w:rsidRDefault="00000000">
      <w:pPr>
        <w:pStyle w:val="SourceCode"/>
      </w:pPr>
      <w:r>
        <w:rPr>
          <w:rStyle w:val="VerbatimChar"/>
        </w:rPr>
        <w:t>2016-02-20</w:t>
      </w:r>
    </w:p>
    <w:p w14:paraId="57D1CB95" w14:textId="77777777" w:rsidR="007433CD" w:rsidRDefault="00000000">
      <w:pPr>
        <w:pStyle w:val="SourceCode"/>
      </w:pPr>
      <w:r>
        <w:rPr>
          <w:rStyle w:val="VerbatimChar"/>
        </w:rPr>
        <w:t>2016-02-21</w:t>
      </w:r>
    </w:p>
    <w:p w14:paraId="57D1CB96" w14:textId="77777777" w:rsidR="007433CD" w:rsidRDefault="00000000">
      <w:pPr>
        <w:pStyle w:val="SourceCode"/>
      </w:pPr>
      <w:r>
        <w:rPr>
          <w:rStyle w:val="VerbatimChar"/>
        </w:rPr>
        <w:t>2016-02-22</w:t>
      </w:r>
    </w:p>
    <w:p w14:paraId="57D1CB97" w14:textId="77777777" w:rsidR="007433CD" w:rsidRDefault="00000000">
      <w:pPr>
        <w:pStyle w:val="SourceCode"/>
      </w:pPr>
      <w:r>
        <w:rPr>
          <w:rStyle w:val="VerbatimChar"/>
        </w:rPr>
        <w:t>2016-02-23</w:t>
      </w:r>
    </w:p>
    <w:p w14:paraId="57D1CB98" w14:textId="77777777" w:rsidR="007433CD" w:rsidRDefault="00000000">
      <w:pPr>
        <w:pStyle w:val="SourceCode"/>
      </w:pPr>
      <w:r>
        <w:rPr>
          <w:rStyle w:val="VerbatimChar"/>
        </w:rPr>
        <w:t>2016-02-24</w:t>
      </w:r>
    </w:p>
    <w:p w14:paraId="57D1CB99" w14:textId="77777777" w:rsidR="007433CD" w:rsidRDefault="00000000">
      <w:pPr>
        <w:pStyle w:val="SourceCode"/>
      </w:pPr>
      <w:r>
        <w:rPr>
          <w:rStyle w:val="VerbatimChar"/>
        </w:rPr>
        <w:t>2016-02-25</w:t>
      </w:r>
    </w:p>
    <w:p w14:paraId="57D1CB9A" w14:textId="77777777" w:rsidR="007433CD" w:rsidRDefault="00000000">
      <w:pPr>
        <w:pStyle w:val="SourceCode"/>
      </w:pPr>
      <w:r>
        <w:rPr>
          <w:rStyle w:val="VerbatimChar"/>
        </w:rPr>
        <w:t>2016-02-26</w:t>
      </w:r>
    </w:p>
    <w:p w14:paraId="57D1CB9B" w14:textId="77777777" w:rsidR="007433CD" w:rsidRDefault="00000000">
      <w:pPr>
        <w:pStyle w:val="SourceCode"/>
      </w:pPr>
      <w:r>
        <w:rPr>
          <w:rStyle w:val="VerbatimChar"/>
        </w:rPr>
        <w:t>2016-02-27</w:t>
      </w:r>
    </w:p>
    <w:p w14:paraId="57D1CB9C" w14:textId="77777777" w:rsidR="007433CD" w:rsidRDefault="00000000">
      <w:pPr>
        <w:pStyle w:val="SourceCode"/>
      </w:pPr>
      <w:r>
        <w:rPr>
          <w:rStyle w:val="VerbatimChar"/>
        </w:rPr>
        <w:t>2016-02-28</w:t>
      </w:r>
    </w:p>
    <w:p w14:paraId="57D1CB9D" w14:textId="77777777" w:rsidR="007433CD" w:rsidRDefault="00000000">
      <w:pPr>
        <w:pStyle w:val="SourceCode"/>
      </w:pPr>
      <w:r>
        <w:rPr>
          <w:rStyle w:val="VerbatimChar"/>
        </w:rPr>
        <w:t>2016-02-29</w:t>
      </w:r>
    </w:p>
    <w:p w14:paraId="57D1CB9E" w14:textId="77777777" w:rsidR="007433CD" w:rsidRDefault="00000000">
      <w:pPr>
        <w:pStyle w:val="SourceCode"/>
      </w:pPr>
      <w:r>
        <w:rPr>
          <w:rStyle w:val="VerbatimChar"/>
        </w:rPr>
        <w:t>2016-03-01</w:t>
      </w:r>
    </w:p>
    <w:p w14:paraId="57D1CB9F" w14:textId="77777777" w:rsidR="007433CD" w:rsidRDefault="00000000">
      <w:pPr>
        <w:pStyle w:val="SourceCode"/>
      </w:pPr>
      <w:r>
        <w:rPr>
          <w:rStyle w:val="VerbatimChar"/>
        </w:rPr>
        <w:t>2016-03-02</w:t>
      </w:r>
    </w:p>
    <w:p w14:paraId="57D1CBA0" w14:textId="77777777" w:rsidR="007433CD" w:rsidRDefault="00000000">
      <w:pPr>
        <w:pStyle w:val="SourceCode"/>
      </w:pPr>
      <w:r>
        <w:rPr>
          <w:rStyle w:val="VerbatimChar"/>
        </w:rPr>
        <w:t>2016-03-03</w:t>
      </w:r>
    </w:p>
    <w:p w14:paraId="57D1CBA1" w14:textId="77777777" w:rsidR="007433CD" w:rsidRDefault="00000000">
      <w:pPr>
        <w:pStyle w:val="SourceCode"/>
      </w:pPr>
      <w:r>
        <w:rPr>
          <w:rStyle w:val="VerbatimChar"/>
        </w:rPr>
        <w:t>2016-03-04</w:t>
      </w:r>
    </w:p>
    <w:p w14:paraId="57D1CBA2" w14:textId="77777777" w:rsidR="007433CD" w:rsidRDefault="00000000">
      <w:pPr>
        <w:pStyle w:val="SourceCode"/>
      </w:pPr>
      <w:r>
        <w:rPr>
          <w:rStyle w:val="VerbatimChar"/>
        </w:rPr>
        <w:t>2016-03-05</w:t>
      </w:r>
    </w:p>
    <w:p w14:paraId="57D1CBA3" w14:textId="77777777" w:rsidR="007433CD" w:rsidRDefault="00000000">
      <w:pPr>
        <w:pStyle w:val="SourceCode"/>
      </w:pPr>
      <w:r>
        <w:rPr>
          <w:rStyle w:val="VerbatimChar"/>
        </w:rPr>
        <w:t>2016-03-06</w:t>
      </w:r>
    </w:p>
    <w:p w14:paraId="57D1CBA4" w14:textId="77777777" w:rsidR="007433CD" w:rsidRDefault="00000000">
      <w:pPr>
        <w:pStyle w:val="SourceCode"/>
      </w:pPr>
      <w:r>
        <w:rPr>
          <w:rStyle w:val="VerbatimChar"/>
        </w:rPr>
        <w:t>2016-03-07</w:t>
      </w:r>
    </w:p>
    <w:p w14:paraId="57D1CBA5" w14:textId="77777777" w:rsidR="007433CD" w:rsidRDefault="00000000">
      <w:pPr>
        <w:pStyle w:val="SourceCode"/>
      </w:pPr>
      <w:r>
        <w:rPr>
          <w:rStyle w:val="VerbatimChar"/>
        </w:rPr>
        <w:t>2016-03-08</w:t>
      </w:r>
    </w:p>
    <w:p w14:paraId="57D1CBA6" w14:textId="77777777" w:rsidR="007433CD" w:rsidRDefault="00000000">
      <w:pPr>
        <w:pStyle w:val="SourceCode"/>
      </w:pPr>
      <w:r>
        <w:rPr>
          <w:rStyle w:val="VerbatimChar"/>
        </w:rPr>
        <w:t>2016-03-09</w:t>
      </w:r>
    </w:p>
    <w:p w14:paraId="57D1CBA7" w14:textId="77777777" w:rsidR="007433CD" w:rsidRDefault="00000000">
      <w:pPr>
        <w:pStyle w:val="SourceCode"/>
      </w:pPr>
      <w:r>
        <w:rPr>
          <w:rStyle w:val="VerbatimChar"/>
        </w:rPr>
        <w:lastRenderedPageBreak/>
        <w:t>2016-03-10</w:t>
      </w:r>
    </w:p>
    <w:p w14:paraId="57D1CBA8" w14:textId="77777777" w:rsidR="007433CD" w:rsidRDefault="00000000">
      <w:pPr>
        <w:pStyle w:val="SourceCode"/>
      </w:pPr>
      <w:r>
        <w:rPr>
          <w:rStyle w:val="VerbatimChar"/>
        </w:rPr>
        <w:t>2016-03-11</w:t>
      </w:r>
    </w:p>
    <w:p w14:paraId="57D1CBA9" w14:textId="77777777" w:rsidR="007433CD" w:rsidRDefault="00000000">
      <w:pPr>
        <w:pStyle w:val="SourceCode"/>
      </w:pPr>
      <w:r>
        <w:rPr>
          <w:rStyle w:val="VerbatimChar"/>
        </w:rPr>
        <w:t>2016-03-12</w:t>
      </w:r>
    </w:p>
    <w:p w14:paraId="57D1CBAA" w14:textId="77777777" w:rsidR="007433CD" w:rsidRDefault="00000000">
      <w:pPr>
        <w:pStyle w:val="SourceCode"/>
      </w:pPr>
      <w:r>
        <w:rPr>
          <w:rStyle w:val="VerbatimChar"/>
        </w:rPr>
        <w:t>2016-03-13</w:t>
      </w:r>
    </w:p>
    <w:p w14:paraId="57D1CBAB" w14:textId="77777777" w:rsidR="007433CD" w:rsidRDefault="00000000">
      <w:pPr>
        <w:pStyle w:val="SourceCode"/>
      </w:pPr>
      <w:r>
        <w:rPr>
          <w:rStyle w:val="VerbatimChar"/>
        </w:rPr>
        <w:t>2016-03-14</w:t>
      </w:r>
    </w:p>
    <w:p w14:paraId="57D1CBAC" w14:textId="77777777" w:rsidR="007433CD" w:rsidRDefault="00000000">
      <w:pPr>
        <w:pStyle w:val="SourceCode"/>
      </w:pPr>
      <w:r>
        <w:rPr>
          <w:rStyle w:val="VerbatimChar"/>
        </w:rPr>
        <w:t>2016-03-15</w:t>
      </w:r>
    </w:p>
    <w:p w14:paraId="57D1CBAD" w14:textId="77777777" w:rsidR="007433CD" w:rsidRDefault="00000000">
      <w:pPr>
        <w:pStyle w:val="SourceCode"/>
      </w:pPr>
      <w:r>
        <w:rPr>
          <w:rStyle w:val="VerbatimChar"/>
        </w:rPr>
        <w:t>2016-03-16</w:t>
      </w:r>
    </w:p>
    <w:p w14:paraId="57D1CBAE" w14:textId="77777777" w:rsidR="007433CD" w:rsidRDefault="00000000">
      <w:pPr>
        <w:pStyle w:val="SourceCode"/>
      </w:pPr>
      <w:r>
        <w:rPr>
          <w:rStyle w:val="VerbatimChar"/>
        </w:rPr>
        <w:t>2016-03-17</w:t>
      </w:r>
    </w:p>
    <w:p w14:paraId="57D1CBAF" w14:textId="77777777" w:rsidR="007433CD" w:rsidRDefault="00000000">
      <w:pPr>
        <w:pStyle w:val="SourceCode"/>
      </w:pPr>
      <w:r>
        <w:rPr>
          <w:rStyle w:val="VerbatimChar"/>
        </w:rPr>
        <w:t>2016-03-18</w:t>
      </w:r>
    </w:p>
    <w:p w14:paraId="57D1CBB0" w14:textId="77777777" w:rsidR="007433CD" w:rsidRDefault="00000000">
      <w:pPr>
        <w:pStyle w:val="SourceCode"/>
      </w:pPr>
      <w:r>
        <w:rPr>
          <w:rStyle w:val="VerbatimChar"/>
        </w:rPr>
        <w:t>2016-03-19</w:t>
      </w:r>
    </w:p>
    <w:p w14:paraId="57D1CBB1" w14:textId="77777777" w:rsidR="007433CD" w:rsidRDefault="00000000">
      <w:pPr>
        <w:pStyle w:val="SourceCode"/>
      </w:pPr>
      <w:r>
        <w:rPr>
          <w:rStyle w:val="VerbatimChar"/>
        </w:rPr>
        <w:t>2016-03-20</w:t>
      </w:r>
    </w:p>
    <w:p w14:paraId="57D1CBB2" w14:textId="77777777" w:rsidR="007433CD" w:rsidRDefault="00000000">
      <w:pPr>
        <w:pStyle w:val="SourceCode"/>
      </w:pPr>
      <w:r>
        <w:rPr>
          <w:rStyle w:val="VerbatimChar"/>
        </w:rPr>
        <w:t>2016-03-21</w:t>
      </w:r>
    </w:p>
    <w:p w14:paraId="57D1CBB3" w14:textId="77777777" w:rsidR="007433CD" w:rsidRDefault="00000000">
      <w:pPr>
        <w:pStyle w:val="SourceCode"/>
      </w:pPr>
      <w:r>
        <w:rPr>
          <w:rStyle w:val="VerbatimChar"/>
        </w:rPr>
        <w:t>2016-03-22</w:t>
      </w:r>
    </w:p>
    <w:p w14:paraId="57D1CBB4" w14:textId="77777777" w:rsidR="007433CD" w:rsidRDefault="00000000">
      <w:pPr>
        <w:pStyle w:val="SourceCode"/>
      </w:pPr>
      <w:r>
        <w:rPr>
          <w:rStyle w:val="VerbatimChar"/>
        </w:rPr>
        <w:t>2016-03-23</w:t>
      </w:r>
    </w:p>
    <w:p w14:paraId="57D1CBB5" w14:textId="77777777" w:rsidR="007433CD" w:rsidRDefault="00000000">
      <w:pPr>
        <w:pStyle w:val="SourceCode"/>
      </w:pPr>
      <w:r>
        <w:rPr>
          <w:rStyle w:val="VerbatimChar"/>
        </w:rPr>
        <w:t>2016-03-24</w:t>
      </w:r>
    </w:p>
    <w:p w14:paraId="57D1CBB6" w14:textId="77777777" w:rsidR="007433CD" w:rsidRDefault="00000000">
      <w:pPr>
        <w:pStyle w:val="SourceCode"/>
      </w:pPr>
      <w:r>
        <w:rPr>
          <w:rStyle w:val="VerbatimChar"/>
        </w:rPr>
        <w:t>2016-03-25</w:t>
      </w:r>
    </w:p>
    <w:p w14:paraId="57D1CBB7" w14:textId="77777777" w:rsidR="007433CD" w:rsidRDefault="00000000">
      <w:pPr>
        <w:pStyle w:val="SourceCode"/>
      </w:pPr>
      <w:r>
        <w:rPr>
          <w:rStyle w:val="VerbatimChar"/>
        </w:rPr>
        <w:t>2016-03-26</w:t>
      </w:r>
    </w:p>
    <w:p w14:paraId="57D1CBB8" w14:textId="77777777" w:rsidR="007433CD" w:rsidRDefault="00000000">
      <w:pPr>
        <w:pStyle w:val="SourceCode"/>
      </w:pPr>
      <w:r>
        <w:rPr>
          <w:rStyle w:val="VerbatimChar"/>
        </w:rPr>
        <w:t>2016-03-27</w:t>
      </w:r>
    </w:p>
    <w:p w14:paraId="57D1CBB9" w14:textId="77777777" w:rsidR="007433CD" w:rsidRDefault="00000000">
      <w:pPr>
        <w:pStyle w:val="SourceCode"/>
      </w:pPr>
      <w:r>
        <w:rPr>
          <w:rStyle w:val="VerbatimChar"/>
        </w:rPr>
        <w:t>2016-03-28</w:t>
      </w:r>
    </w:p>
    <w:p w14:paraId="57D1CBBA" w14:textId="77777777" w:rsidR="007433CD" w:rsidRDefault="00000000">
      <w:pPr>
        <w:pStyle w:val="SourceCode"/>
      </w:pPr>
      <w:r>
        <w:rPr>
          <w:rStyle w:val="VerbatimChar"/>
        </w:rPr>
        <w:t>2016-03-29</w:t>
      </w:r>
    </w:p>
    <w:p w14:paraId="57D1CBBB" w14:textId="77777777" w:rsidR="007433CD" w:rsidRDefault="00000000">
      <w:pPr>
        <w:pStyle w:val="SourceCode"/>
      </w:pPr>
      <w:r>
        <w:rPr>
          <w:rStyle w:val="VerbatimChar"/>
        </w:rPr>
        <w:t>2016-03-30</w:t>
      </w:r>
    </w:p>
    <w:p w14:paraId="57D1CBBC" w14:textId="77777777" w:rsidR="007433CD" w:rsidRDefault="00000000">
      <w:pPr>
        <w:pStyle w:val="SourceCode"/>
      </w:pPr>
      <w:r>
        <w:rPr>
          <w:rStyle w:val="VerbatimChar"/>
        </w:rPr>
        <w:t>2016-03-31</w:t>
      </w:r>
    </w:p>
    <w:p w14:paraId="57D1CBBD" w14:textId="77777777" w:rsidR="007433CD" w:rsidRDefault="00000000">
      <w:pPr>
        <w:pStyle w:val="SourceCode"/>
      </w:pPr>
      <w:r>
        <w:rPr>
          <w:rStyle w:val="VerbatimChar"/>
        </w:rPr>
        <w:t>2016-04-01</w:t>
      </w:r>
    </w:p>
    <w:p w14:paraId="57D1CBBE" w14:textId="77777777" w:rsidR="007433CD" w:rsidRDefault="00000000">
      <w:pPr>
        <w:pStyle w:val="SourceCode"/>
      </w:pPr>
      <w:r>
        <w:rPr>
          <w:rStyle w:val="VerbatimChar"/>
        </w:rPr>
        <w:t>2016-04-02</w:t>
      </w:r>
    </w:p>
    <w:p w14:paraId="57D1CBBF" w14:textId="77777777" w:rsidR="007433CD" w:rsidRDefault="00000000">
      <w:pPr>
        <w:pStyle w:val="SourceCode"/>
      </w:pPr>
      <w:r>
        <w:rPr>
          <w:rStyle w:val="VerbatimChar"/>
        </w:rPr>
        <w:t>2016-04-03</w:t>
      </w:r>
    </w:p>
    <w:p w14:paraId="57D1CBC0" w14:textId="77777777" w:rsidR="007433CD" w:rsidRDefault="00000000">
      <w:pPr>
        <w:pStyle w:val="SourceCode"/>
      </w:pPr>
      <w:r>
        <w:rPr>
          <w:rStyle w:val="VerbatimChar"/>
        </w:rPr>
        <w:t>2016-04-04</w:t>
      </w:r>
    </w:p>
    <w:p w14:paraId="57D1CBC1" w14:textId="77777777" w:rsidR="007433CD" w:rsidRDefault="00000000">
      <w:pPr>
        <w:pStyle w:val="SourceCode"/>
      </w:pPr>
      <w:r>
        <w:rPr>
          <w:rStyle w:val="VerbatimChar"/>
        </w:rPr>
        <w:t>2016-04-05</w:t>
      </w:r>
    </w:p>
    <w:p w14:paraId="57D1CBC2" w14:textId="77777777" w:rsidR="007433CD" w:rsidRDefault="00000000">
      <w:pPr>
        <w:pStyle w:val="SourceCode"/>
      </w:pPr>
      <w:r>
        <w:rPr>
          <w:rStyle w:val="VerbatimChar"/>
        </w:rPr>
        <w:t>2016-04-06</w:t>
      </w:r>
    </w:p>
    <w:p w14:paraId="57D1CBC3" w14:textId="77777777" w:rsidR="007433CD" w:rsidRDefault="00000000">
      <w:pPr>
        <w:pStyle w:val="SourceCode"/>
      </w:pPr>
      <w:r>
        <w:rPr>
          <w:rStyle w:val="VerbatimChar"/>
        </w:rPr>
        <w:lastRenderedPageBreak/>
        <w:t>2016-04-07</w:t>
      </w:r>
    </w:p>
    <w:p w14:paraId="57D1CBC4" w14:textId="77777777" w:rsidR="007433CD" w:rsidRDefault="00000000">
      <w:pPr>
        <w:pStyle w:val="SourceCode"/>
      </w:pPr>
      <w:r>
        <w:rPr>
          <w:rStyle w:val="VerbatimChar"/>
        </w:rPr>
        <w:t>2016-04-08</w:t>
      </w:r>
    </w:p>
    <w:p w14:paraId="57D1CBC5" w14:textId="77777777" w:rsidR="007433CD" w:rsidRDefault="00000000">
      <w:pPr>
        <w:pStyle w:val="SourceCode"/>
      </w:pPr>
      <w:r>
        <w:rPr>
          <w:rStyle w:val="VerbatimChar"/>
        </w:rPr>
        <w:t>2016-04-09</w:t>
      </w:r>
    </w:p>
    <w:p w14:paraId="57D1CBC6" w14:textId="77777777" w:rsidR="007433CD" w:rsidRDefault="00000000">
      <w:pPr>
        <w:pStyle w:val="SourceCode"/>
      </w:pPr>
      <w:r>
        <w:rPr>
          <w:rStyle w:val="VerbatimChar"/>
        </w:rPr>
        <w:t>2016-04-10</w:t>
      </w:r>
    </w:p>
    <w:p w14:paraId="57D1CBC7" w14:textId="77777777" w:rsidR="007433CD" w:rsidRDefault="00000000">
      <w:pPr>
        <w:pStyle w:val="SourceCode"/>
      </w:pPr>
      <w:r>
        <w:rPr>
          <w:rStyle w:val="VerbatimChar"/>
        </w:rPr>
        <w:t>2016-04-11</w:t>
      </w:r>
    </w:p>
    <w:p w14:paraId="57D1CBC8" w14:textId="77777777" w:rsidR="007433CD" w:rsidRDefault="00000000">
      <w:pPr>
        <w:pStyle w:val="SourceCode"/>
      </w:pPr>
      <w:r>
        <w:rPr>
          <w:rStyle w:val="VerbatimChar"/>
        </w:rPr>
        <w:t>2016-04-12</w:t>
      </w:r>
    </w:p>
    <w:p w14:paraId="57D1CBC9" w14:textId="77777777" w:rsidR="007433CD" w:rsidRDefault="00000000">
      <w:pPr>
        <w:pStyle w:val="SourceCode"/>
      </w:pPr>
      <w:r>
        <w:rPr>
          <w:rStyle w:val="VerbatimChar"/>
        </w:rPr>
        <w:t>2016-04-13</w:t>
      </w:r>
    </w:p>
    <w:p w14:paraId="57D1CBCA" w14:textId="77777777" w:rsidR="007433CD" w:rsidRDefault="00000000">
      <w:pPr>
        <w:pStyle w:val="SourceCode"/>
      </w:pPr>
      <w:r>
        <w:rPr>
          <w:rStyle w:val="VerbatimChar"/>
        </w:rPr>
        <w:t>2016-04-14</w:t>
      </w:r>
    </w:p>
    <w:p w14:paraId="57D1CBCB" w14:textId="77777777" w:rsidR="007433CD" w:rsidRDefault="00000000">
      <w:pPr>
        <w:pStyle w:val="SourceCode"/>
      </w:pPr>
      <w:r>
        <w:rPr>
          <w:rStyle w:val="VerbatimChar"/>
        </w:rPr>
        <w:t>2016-04-15</w:t>
      </w:r>
    </w:p>
    <w:p w14:paraId="57D1CBCC" w14:textId="77777777" w:rsidR="007433CD" w:rsidRDefault="00000000">
      <w:pPr>
        <w:pStyle w:val="SourceCode"/>
      </w:pPr>
      <w:r>
        <w:rPr>
          <w:rStyle w:val="VerbatimChar"/>
        </w:rPr>
        <w:t>2016-04-16</w:t>
      </w:r>
    </w:p>
    <w:p w14:paraId="57D1CBCD" w14:textId="77777777" w:rsidR="007433CD" w:rsidRDefault="00000000">
      <w:pPr>
        <w:pStyle w:val="SourceCode"/>
      </w:pPr>
      <w:r>
        <w:rPr>
          <w:rStyle w:val="VerbatimChar"/>
        </w:rPr>
        <w:t>2016-04-17</w:t>
      </w:r>
    </w:p>
    <w:p w14:paraId="57D1CBCE" w14:textId="77777777" w:rsidR="007433CD" w:rsidRDefault="00000000">
      <w:pPr>
        <w:pStyle w:val="SourceCode"/>
      </w:pPr>
      <w:r>
        <w:rPr>
          <w:rStyle w:val="VerbatimChar"/>
        </w:rPr>
        <w:t>2016-04-18</w:t>
      </w:r>
    </w:p>
    <w:p w14:paraId="57D1CBCF" w14:textId="77777777" w:rsidR="007433CD" w:rsidRDefault="00000000">
      <w:pPr>
        <w:pStyle w:val="SourceCode"/>
      </w:pPr>
      <w:r>
        <w:rPr>
          <w:rStyle w:val="VerbatimChar"/>
        </w:rPr>
        <w:t>2016-04-19</w:t>
      </w:r>
    </w:p>
    <w:p w14:paraId="57D1CBD0" w14:textId="77777777" w:rsidR="007433CD" w:rsidRDefault="00000000">
      <w:pPr>
        <w:pStyle w:val="SourceCode"/>
      </w:pPr>
      <w:r>
        <w:rPr>
          <w:rStyle w:val="VerbatimChar"/>
        </w:rPr>
        <w:t>2016-04-20</w:t>
      </w:r>
    </w:p>
    <w:p w14:paraId="57D1CBD1" w14:textId="77777777" w:rsidR="007433CD" w:rsidRDefault="00000000">
      <w:pPr>
        <w:pStyle w:val="SourceCode"/>
      </w:pPr>
      <w:r>
        <w:rPr>
          <w:rStyle w:val="VerbatimChar"/>
        </w:rPr>
        <w:t>2016-04-21</w:t>
      </w:r>
    </w:p>
    <w:p w14:paraId="57D1CBD2" w14:textId="77777777" w:rsidR="007433CD" w:rsidRDefault="00000000">
      <w:pPr>
        <w:pStyle w:val="SourceCode"/>
      </w:pPr>
      <w:r>
        <w:rPr>
          <w:rStyle w:val="VerbatimChar"/>
        </w:rPr>
        <w:t>2016-04-22</w:t>
      </w:r>
    </w:p>
    <w:p w14:paraId="57D1CBD3" w14:textId="77777777" w:rsidR="007433CD" w:rsidRDefault="00000000">
      <w:pPr>
        <w:pStyle w:val="SourceCode"/>
      </w:pPr>
      <w:r>
        <w:rPr>
          <w:rStyle w:val="VerbatimChar"/>
        </w:rPr>
        <w:t>2016-04-23</w:t>
      </w:r>
    </w:p>
    <w:p w14:paraId="57D1CBD4" w14:textId="77777777" w:rsidR="007433CD" w:rsidRDefault="00000000">
      <w:pPr>
        <w:pStyle w:val="SourceCode"/>
      </w:pPr>
      <w:r>
        <w:rPr>
          <w:rStyle w:val="VerbatimChar"/>
        </w:rPr>
        <w:t>2016-04-24</w:t>
      </w:r>
    </w:p>
    <w:p w14:paraId="57D1CBD5" w14:textId="77777777" w:rsidR="007433CD" w:rsidRDefault="00000000">
      <w:pPr>
        <w:pStyle w:val="SourceCode"/>
      </w:pPr>
      <w:r>
        <w:rPr>
          <w:rStyle w:val="VerbatimChar"/>
        </w:rPr>
        <w:t>2016-04-25</w:t>
      </w:r>
    </w:p>
    <w:p w14:paraId="57D1CBD6" w14:textId="77777777" w:rsidR="007433CD" w:rsidRDefault="00000000">
      <w:pPr>
        <w:pStyle w:val="SourceCode"/>
      </w:pPr>
      <w:r>
        <w:rPr>
          <w:rStyle w:val="VerbatimChar"/>
        </w:rPr>
        <w:t>2016-04-26</w:t>
      </w:r>
    </w:p>
    <w:p w14:paraId="57D1CBD7" w14:textId="77777777" w:rsidR="007433CD" w:rsidRDefault="00000000">
      <w:pPr>
        <w:pStyle w:val="SourceCode"/>
      </w:pPr>
      <w:r>
        <w:rPr>
          <w:rStyle w:val="VerbatimChar"/>
        </w:rPr>
        <w:t>2016-04-27</w:t>
      </w:r>
    </w:p>
    <w:p w14:paraId="57D1CBD8" w14:textId="77777777" w:rsidR="007433CD" w:rsidRDefault="00000000">
      <w:pPr>
        <w:pStyle w:val="SourceCode"/>
      </w:pPr>
      <w:r>
        <w:rPr>
          <w:rStyle w:val="VerbatimChar"/>
        </w:rPr>
        <w:t>2016-04-28</w:t>
      </w:r>
    </w:p>
    <w:p w14:paraId="57D1CBD9" w14:textId="77777777" w:rsidR="007433CD" w:rsidRDefault="00000000">
      <w:pPr>
        <w:pStyle w:val="SourceCode"/>
      </w:pPr>
      <w:r>
        <w:rPr>
          <w:rStyle w:val="VerbatimChar"/>
        </w:rPr>
        <w:t>2016-04-29</w:t>
      </w:r>
    </w:p>
    <w:p w14:paraId="57D1CBDA" w14:textId="77777777" w:rsidR="007433CD" w:rsidRDefault="00000000">
      <w:pPr>
        <w:pStyle w:val="SourceCode"/>
      </w:pPr>
      <w:r>
        <w:rPr>
          <w:rStyle w:val="VerbatimChar"/>
        </w:rPr>
        <w:t>2016-04-30</w:t>
      </w:r>
    </w:p>
    <w:p w14:paraId="57D1CBDB" w14:textId="77777777" w:rsidR="007433CD" w:rsidRDefault="00000000">
      <w:pPr>
        <w:pStyle w:val="SourceCode"/>
      </w:pPr>
      <w:r>
        <w:rPr>
          <w:rStyle w:val="VerbatimChar"/>
        </w:rPr>
        <w:t>2016-05-01</w:t>
      </w:r>
    </w:p>
    <w:p w14:paraId="57D1CBDC" w14:textId="77777777" w:rsidR="007433CD" w:rsidRDefault="00000000">
      <w:pPr>
        <w:pStyle w:val="SourceCode"/>
      </w:pPr>
      <w:r>
        <w:rPr>
          <w:rStyle w:val="VerbatimChar"/>
        </w:rPr>
        <w:t>2016-05-02</w:t>
      </w:r>
    </w:p>
    <w:p w14:paraId="57D1CBDD" w14:textId="77777777" w:rsidR="007433CD" w:rsidRDefault="00000000">
      <w:pPr>
        <w:pStyle w:val="SourceCode"/>
      </w:pPr>
      <w:r>
        <w:rPr>
          <w:rStyle w:val="VerbatimChar"/>
        </w:rPr>
        <w:t>2016-05-03</w:t>
      </w:r>
    </w:p>
    <w:p w14:paraId="57D1CBDE" w14:textId="77777777" w:rsidR="007433CD" w:rsidRDefault="00000000">
      <w:pPr>
        <w:pStyle w:val="SourceCode"/>
      </w:pPr>
      <w:r>
        <w:rPr>
          <w:rStyle w:val="VerbatimChar"/>
        </w:rPr>
        <w:t>2016-05-04</w:t>
      </w:r>
    </w:p>
    <w:p w14:paraId="57D1CBDF" w14:textId="77777777" w:rsidR="007433CD" w:rsidRDefault="00000000">
      <w:pPr>
        <w:pStyle w:val="SourceCode"/>
      </w:pPr>
      <w:r>
        <w:rPr>
          <w:rStyle w:val="VerbatimChar"/>
        </w:rPr>
        <w:lastRenderedPageBreak/>
        <w:t>2016-05-05</w:t>
      </w:r>
    </w:p>
    <w:p w14:paraId="57D1CBE0" w14:textId="77777777" w:rsidR="007433CD" w:rsidRDefault="00000000">
      <w:pPr>
        <w:pStyle w:val="SourceCode"/>
      </w:pPr>
      <w:r>
        <w:rPr>
          <w:rStyle w:val="VerbatimChar"/>
        </w:rPr>
        <w:t>2016-05-06</w:t>
      </w:r>
    </w:p>
    <w:p w14:paraId="57D1CBE1" w14:textId="77777777" w:rsidR="007433CD" w:rsidRDefault="00000000">
      <w:pPr>
        <w:pStyle w:val="SourceCode"/>
      </w:pPr>
      <w:r>
        <w:rPr>
          <w:rStyle w:val="VerbatimChar"/>
        </w:rPr>
        <w:t>2016-05-07</w:t>
      </w:r>
    </w:p>
    <w:p w14:paraId="57D1CBE2" w14:textId="77777777" w:rsidR="007433CD" w:rsidRDefault="00000000">
      <w:pPr>
        <w:pStyle w:val="SourceCode"/>
      </w:pPr>
      <w:r>
        <w:rPr>
          <w:rStyle w:val="VerbatimChar"/>
        </w:rPr>
        <w:t>2016-05-08</w:t>
      </w:r>
    </w:p>
    <w:p w14:paraId="57D1CBE3" w14:textId="77777777" w:rsidR="007433CD" w:rsidRDefault="00000000">
      <w:pPr>
        <w:pStyle w:val="SourceCode"/>
      </w:pPr>
      <w:r>
        <w:rPr>
          <w:rStyle w:val="VerbatimChar"/>
        </w:rPr>
        <w:t>2016-05-09</w:t>
      </w:r>
    </w:p>
    <w:p w14:paraId="57D1CBE4" w14:textId="77777777" w:rsidR="007433CD" w:rsidRDefault="00000000">
      <w:pPr>
        <w:pStyle w:val="SourceCode"/>
      </w:pPr>
      <w:r>
        <w:rPr>
          <w:rStyle w:val="VerbatimChar"/>
        </w:rPr>
        <w:t>2016-05-10</w:t>
      </w:r>
    </w:p>
    <w:p w14:paraId="57D1CBE5" w14:textId="77777777" w:rsidR="007433CD" w:rsidRDefault="00000000">
      <w:pPr>
        <w:pStyle w:val="SourceCode"/>
      </w:pPr>
      <w:r>
        <w:rPr>
          <w:rStyle w:val="VerbatimChar"/>
        </w:rPr>
        <w:t>2016-05-11</w:t>
      </w:r>
    </w:p>
    <w:p w14:paraId="57D1CBE6" w14:textId="77777777" w:rsidR="007433CD" w:rsidRDefault="00000000">
      <w:pPr>
        <w:pStyle w:val="SourceCode"/>
      </w:pPr>
      <w:r>
        <w:rPr>
          <w:rStyle w:val="VerbatimChar"/>
        </w:rPr>
        <w:t>2016-05-12</w:t>
      </w:r>
    </w:p>
    <w:p w14:paraId="57D1CBE7" w14:textId="77777777" w:rsidR="007433CD" w:rsidRDefault="00000000">
      <w:pPr>
        <w:pStyle w:val="SourceCode"/>
      </w:pPr>
      <w:r>
        <w:rPr>
          <w:rStyle w:val="VerbatimChar"/>
        </w:rPr>
        <w:t>2016-05-13</w:t>
      </w:r>
    </w:p>
    <w:p w14:paraId="57D1CBE8" w14:textId="77777777" w:rsidR="007433CD" w:rsidRDefault="00000000">
      <w:pPr>
        <w:pStyle w:val="SourceCode"/>
      </w:pPr>
      <w:r>
        <w:rPr>
          <w:rStyle w:val="VerbatimChar"/>
        </w:rPr>
        <w:t>2016-05-14</w:t>
      </w:r>
    </w:p>
    <w:p w14:paraId="57D1CBE9" w14:textId="77777777" w:rsidR="007433CD" w:rsidRDefault="00000000">
      <w:pPr>
        <w:pStyle w:val="SourceCode"/>
      </w:pPr>
      <w:r>
        <w:rPr>
          <w:rStyle w:val="VerbatimChar"/>
        </w:rPr>
        <w:t>2016-05-15</w:t>
      </w:r>
    </w:p>
    <w:p w14:paraId="57D1CBEA" w14:textId="77777777" w:rsidR="007433CD" w:rsidRDefault="00000000">
      <w:pPr>
        <w:pStyle w:val="SourceCode"/>
      </w:pPr>
      <w:r>
        <w:rPr>
          <w:rStyle w:val="VerbatimChar"/>
        </w:rPr>
        <w:t>2016-05-16</w:t>
      </w:r>
    </w:p>
    <w:p w14:paraId="57D1CBEB" w14:textId="77777777" w:rsidR="007433CD" w:rsidRDefault="00000000">
      <w:pPr>
        <w:pStyle w:val="SourceCode"/>
      </w:pPr>
      <w:r>
        <w:rPr>
          <w:rStyle w:val="VerbatimChar"/>
        </w:rPr>
        <w:t>2016-05-17</w:t>
      </w:r>
    </w:p>
    <w:p w14:paraId="57D1CBEC" w14:textId="77777777" w:rsidR="007433CD" w:rsidRDefault="00000000">
      <w:pPr>
        <w:pStyle w:val="SourceCode"/>
      </w:pPr>
      <w:r>
        <w:rPr>
          <w:rStyle w:val="VerbatimChar"/>
        </w:rPr>
        <w:t>2016-05-18</w:t>
      </w:r>
    </w:p>
    <w:p w14:paraId="57D1CBED" w14:textId="77777777" w:rsidR="007433CD" w:rsidRDefault="00000000">
      <w:pPr>
        <w:pStyle w:val="SourceCode"/>
      </w:pPr>
      <w:r>
        <w:rPr>
          <w:rStyle w:val="VerbatimChar"/>
        </w:rPr>
        <w:t>2016-05-19</w:t>
      </w:r>
    </w:p>
    <w:p w14:paraId="57D1CBEE" w14:textId="77777777" w:rsidR="007433CD" w:rsidRDefault="00000000">
      <w:pPr>
        <w:pStyle w:val="SourceCode"/>
      </w:pPr>
      <w:r>
        <w:rPr>
          <w:rStyle w:val="VerbatimChar"/>
        </w:rPr>
        <w:t>2016-05-20</w:t>
      </w:r>
    </w:p>
    <w:p w14:paraId="57D1CBEF" w14:textId="77777777" w:rsidR="007433CD" w:rsidRDefault="00000000">
      <w:pPr>
        <w:pStyle w:val="SourceCode"/>
      </w:pPr>
      <w:r>
        <w:rPr>
          <w:rStyle w:val="VerbatimChar"/>
        </w:rPr>
        <w:t>2016-05-21</w:t>
      </w:r>
    </w:p>
    <w:p w14:paraId="57D1CBF0" w14:textId="77777777" w:rsidR="007433CD" w:rsidRDefault="00000000">
      <w:pPr>
        <w:pStyle w:val="SourceCode"/>
      </w:pPr>
      <w:r>
        <w:rPr>
          <w:rStyle w:val="VerbatimChar"/>
        </w:rPr>
        <w:t>2016-05-22</w:t>
      </w:r>
    </w:p>
    <w:p w14:paraId="57D1CBF1" w14:textId="77777777" w:rsidR="007433CD" w:rsidRDefault="00000000">
      <w:pPr>
        <w:pStyle w:val="SourceCode"/>
      </w:pPr>
      <w:r>
        <w:rPr>
          <w:rStyle w:val="VerbatimChar"/>
        </w:rPr>
        <w:t>2016-05-23</w:t>
      </w:r>
    </w:p>
    <w:p w14:paraId="57D1CBF2" w14:textId="77777777" w:rsidR="007433CD" w:rsidRDefault="00000000">
      <w:pPr>
        <w:pStyle w:val="SourceCode"/>
      </w:pPr>
      <w:r>
        <w:rPr>
          <w:rStyle w:val="VerbatimChar"/>
        </w:rPr>
        <w:t>2016-05-24</w:t>
      </w:r>
    </w:p>
    <w:p w14:paraId="57D1CBF3" w14:textId="77777777" w:rsidR="007433CD" w:rsidRDefault="00000000">
      <w:pPr>
        <w:pStyle w:val="SourceCode"/>
      </w:pPr>
      <w:r>
        <w:rPr>
          <w:rStyle w:val="VerbatimChar"/>
        </w:rPr>
        <w:t>2016-05-25</w:t>
      </w:r>
    </w:p>
    <w:p w14:paraId="57D1CBF4" w14:textId="77777777" w:rsidR="007433CD" w:rsidRDefault="00000000">
      <w:pPr>
        <w:pStyle w:val="SourceCode"/>
      </w:pPr>
      <w:r>
        <w:rPr>
          <w:rStyle w:val="VerbatimChar"/>
        </w:rPr>
        <w:t>2016-05-26</w:t>
      </w:r>
    </w:p>
    <w:p w14:paraId="57D1CBF5" w14:textId="77777777" w:rsidR="007433CD" w:rsidRDefault="00000000">
      <w:pPr>
        <w:pStyle w:val="SourceCode"/>
      </w:pPr>
      <w:r>
        <w:rPr>
          <w:rStyle w:val="VerbatimChar"/>
        </w:rPr>
        <w:t>2016-05-27</w:t>
      </w:r>
    </w:p>
    <w:p w14:paraId="57D1CBF6" w14:textId="77777777" w:rsidR="007433CD" w:rsidRDefault="00000000">
      <w:pPr>
        <w:pStyle w:val="SourceCode"/>
      </w:pPr>
      <w:r>
        <w:rPr>
          <w:rStyle w:val="VerbatimChar"/>
        </w:rPr>
        <w:t>2016-05-28</w:t>
      </w:r>
    </w:p>
    <w:p w14:paraId="57D1CBF7" w14:textId="77777777" w:rsidR="007433CD" w:rsidRDefault="00000000">
      <w:pPr>
        <w:pStyle w:val="SourceCode"/>
      </w:pPr>
      <w:r>
        <w:rPr>
          <w:rStyle w:val="VerbatimChar"/>
        </w:rPr>
        <w:t>2016-05-29</w:t>
      </w:r>
    </w:p>
    <w:p w14:paraId="57D1CBF8" w14:textId="77777777" w:rsidR="007433CD" w:rsidRDefault="00000000">
      <w:pPr>
        <w:pStyle w:val="SourceCode"/>
      </w:pPr>
      <w:r>
        <w:rPr>
          <w:rStyle w:val="VerbatimChar"/>
        </w:rPr>
        <w:t>2016-05-30</w:t>
      </w:r>
    </w:p>
    <w:p w14:paraId="57D1CBF9" w14:textId="77777777" w:rsidR="007433CD" w:rsidRDefault="00000000">
      <w:pPr>
        <w:pStyle w:val="SourceCode"/>
      </w:pPr>
      <w:r>
        <w:rPr>
          <w:rStyle w:val="VerbatimChar"/>
        </w:rPr>
        <w:t>2016-05-31</w:t>
      </w:r>
    </w:p>
    <w:p w14:paraId="57D1CBFA" w14:textId="77777777" w:rsidR="007433CD" w:rsidRDefault="00000000">
      <w:pPr>
        <w:pStyle w:val="SourceCode"/>
      </w:pPr>
      <w:r>
        <w:rPr>
          <w:rStyle w:val="VerbatimChar"/>
        </w:rPr>
        <w:t>2016-06-01</w:t>
      </w:r>
    </w:p>
    <w:p w14:paraId="57D1CBFB" w14:textId="77777777" w:rsidR="007433CD" w:rsidRDefault="00000000">
      <w:pPr>
        <w:pStyle w:val="SourceCode"/>
      </w:pPr>
      <w:r>
        <w:rPr>
          <w:rStyle w:val="VerbatimChar"/>
        </w:rPr>
        <w:lastRenderedPageBreak/>
        <w:t>2016-06-02</w:t>
      </w:r>
    </w:p>
    <w:p w14:paraId="57D1CBFC" w14:textId="77777777" w:rsidR="007433CD" w:rsidRDefault="00000000">
      <w:pPr>
        <w:pStyle w:val="SourceCode"/>
      </w:pPr>
      <w:r>
        <w:rPr>
          <w:rStyle w:val="VerbatimChar"/>
        </w:rPr>
        <w:t>2016-06-03</w:t>
      </w:r>
    </w:p>
    <w:p w14:paraId="57D1CBFD" w14:textId="77777777" w:rsidR="007433CD" w:rsidRDefault="00000000">
      <w:pPr>
        <w:pStyle w:val="SourceCode"/>
      </w:pPr>
      <w:r>
        <w:rPr>
          <w:rStyle w:val="VerbatimChar"/>
        </w:rPr>
        <w:t>2016-06-04</w:t>
      </w:r>
    </w:p>
    <w:p w14:paraId="57D1CBFE" w14:textId="77777777" w:rsidR="007433CD" w:rsidRDefault="00000000">
      <w:pPr>
        <w:pStyle w:val="SourceCode"/>
      </w:pPr>
      <w:r>
        <w:rPr>
          <w:rStyle w:val="VerbatimChar"/>
        </w:rPr>
        <w:t>2016-06-05</w:t>
      </w:r>
    </w:p>
    <w:p w14:paraId="57D1CBFF" w14:textId="77777777" w:rsidR="007433CD" w:rsidRDefault="00000000">
      <w:pPr>
        <w:pStyle w:val="SourceCode"/>
      </w:pPr>
      <w:r>
        <w:rPr>
          <w:rStyle w:val="VerbatimChar"/>
        </w:rPr>
        <w:t>2016-06-06</w:t>
      </w:r>
    </w:p>
    <w:p w14:paraId="57D1CC00" w14:textId="77777777" w:rsidR="007433CD" w:rsidRDefault="00000000">
      <w:pPr>
        <w:pStyle w:val="SourceCode"/>
      </w:pPr>
      <w:r>
        <w:rPr>
          <w:rStyle w:val="VerbatimChar"/>
        </w:rPr>
        <w:t>2016-06-07</w:t>
      </w:r>
    </w:p>
    <w:p w14:paraId="57D1CC01" w14:textId="77777777" w:rsidR="007433CD" w:rsidRDefault="00000000">
      <w:pPr>
        <w:pStyle w:val="SourceCode"/>
      </w:pPr>
      <w:r>
        <w:rPr>
          <w:rStyle w:val="VerbatimChar"/>
        </w:rPr>
        <w:t>2016-06-08</w:t>
      </w:r>
    </w:p>
    <w:p w14:paraId="57D1CC02" w14:textId="77777777" w:rsidR="007433CD" w:rsidRDefault="00000000">
      <w:pPr>
        <w:pStyle w:val="SourceCode"/>
      </w:pPr>
      <w:r>
        <w:rPr>
          <w:rStyle w:val="VerbatimChar"/>
        </w:rPr>
        <w:t>2016-06-09</w:t>
      </w:r>
    </w:p>
    <w:p w14:paraId="57D1CC03" w14:textId="77777777" w:rsidR="007433CD" w:rsidRDefault="00000000">
      <w:pPr>
        <w:pStyle w:val="SourceCode"/>
      </w:pPr>
      <w:r>
        <w:rPr>
          <w:rStyle w:val="VerbatimChar"/>
        </w:rPr>
        <w:t>2016-06-10</w:t>
      </w:r>
    </w:p>
    <w:p w14:paraId="57D1CC04" w14:textId="77777777" w:rsidR="007433CD" w:rsidRDefault="00000000">
      <w:pPr>
        <w:pStyle w:val="SourceCode"/>
      </w:pPr>
      <w:r>
        <w:rPr>
          <w:rStyle w:val="VerbatimChar"/>
        </w:rPr>
        <w:t>2016-06-11</w:t>
      </w:r>
    </w:p>
    <w:p w14:paraId="57D1CC05" w14:textId="77777777" w:rsidR="007433CD" w:rsidRDefault="00000000">
      <w:pPr>
        <w:pStyle w:val="SourceCode"/>
      </w:pPr>
      <w:r>
        <w:rPr>
          <w:rStyle w:val="VerbatimChar"/>
        </w:rPr>
        <w:t>2016-06-12</w:t>
      </w:r>
    </w:p>
    <w:p w14:paraId="57D1CC06" w14:textId="77777777" w:rsidR="007433CD" w:rsidRDefault="00000000">
      <w:pPr>
        <w:pStyle w:val="SourceCode"/>
      </w:pPr>
      <w:r>
        <w:rPr>
          <w:rStyle w:val="VerbatimChar"/>
        </w:rPr>
        <w:t>2016-06-13</w:t>
      </w:r>
    </w:p>
    <w:p w14:paraId="57D1CC07" w14:textId="77777777" w:rsidR="007433CD" w:rsidRDefault="00000000">
      <w:pPr>
        <w:pStyle w:val="SourceCode"/>
      </w:pPr>
      <w:r>
        <w:rPr>
          <w:rStyle w:val="VerbatimChar"/>
        </w:rPr>
        <w:t>2016-06-14</w:t>
      </w:r>
    </w:p>
    <w:p w14:paraId="57D1CC08" w14:textId="77777777" w:rsidR="007433CD" w:rsidRDefault="00000000">
      <w:pPr>
        <w:pStyle w:val="SourceCode"/>
      </w:pPr>
      <w:r>
        <w:rPr>
          <w:rStyle w:val="VerbatimChar"/>
        </w:rPr>
        <w:t>2016-06-15</w:t>
      </w:r>
    </w:p>
    <w:p w14:paraId="57D1CC09" w14:textId="77777777" w:rsidR="007433CD" w:rsidRDefault="00000000">
      <w:pPr>
        <w:pStyle w:val="SourceCode"/>
      </w:pPr>
      <w:r>
        <w:rPr>
          <w:rStyle w:val="VerbatimChar"/>
        </w:rPr>
        <w:t>2016-06-16</w:t>
      </w:r>
    </w:p>
    <w:p w14:paraId="57D1CC0A" w14:textId="77777777" w:rsidR="007433CD" w:rsidRDefault="00000000">
      <w:pPr>
        <w:pStyle w:val="SourceCode"/>
      </w:pPr>
      <w:r>
        <w:rPr>
          <w:rStyle w:val="VerbatimChar"/>
        </w:rPr>
        <w:t>2016-06-17</w:t>
      </w:r>
    </w:p>
    <w:p w14:paraId="57D1CC0B" w14:textId="77777777" w:rsidR="007433CD" w:rsidRDefault="00000000">
      <w:pPr>
        <w:pStyle w:val="SourceCode"/>
      </w:pPr>
      <w:r>
        <w:rPr>
          <w:rStyle w:val="VerbatimChar"/>
        </w:rPr>
        <w:t>2016-06-18</w:t>
      </w:r>
    </w:p>
    <w:p w14:paraId="57D1CC0C" w14:textId="77777777" w:rsidR="007433CD" w:rsidRDefault="00000000">
      <w:pPr>
        <w:pStyle w:val="SourceCode"/>
      </w:pPr>
      <w:r>
        <w:rPr>
          <w:rStyle w:val="VerbatimChar"/>
        </w:rPr>
        <w:t>2016-06-19</w:t>
      </w:r>
    </w:p>
    <w:p w14:paraId="57D1CC0D" w14:textId="77777777" w:rsidR="007433CD" w:rsidRDefault="00000000">
      <w:pPr>
        <w:pStyle w:val="SourceCode"/>
      </w:pPr>
      <w:r>
        <w:rPr>
          <w:rStyle w:val="VerbatimChar"/>
        </w:rPr>
        <w:t>2016-06-20</w:t>
      </w:r>
    </w:p>
    <w:p w14:paraId="57D1CC0E" w14:textId="77777777" w:rsidR="007433CD" w:rsidRDefault="00000000">
      <w:pPr>
        <w:pStyle w:val="SourceCode"/>
      </w:pPr>
      <w:r>
        <w:rPr>
          <w:rStyle w:val="VerbatimChar"/>
        </w:rPr>
        <w:t>2016-06-21</w:t>
      </w:r>
    </w:p>
    <w:p w14:paraId="57D1CC0F" w14:textId="77777777" w:rsidR="007433CD" w:rsidRDefault="00000000">
      <w:pPr>
        <w:pStyle w:val="SourceCode"/>
      </w:pPr>
      <w:r>
        <w:rPr>
          <w:rStyle w:val="VerbatimChar"/>
        </w:rPr>
        <w:t>2016-06-22</w:t>
      </w:r>
    </w:p>
    <w:p w14:paraId="57D1CC10" w14:textId="77777777" w:rsidR="007433CD" w:rsidRDefault="00000000">
      <w:pPr>
        <w:pStyle w:val="SourceCode"/>
      </w:pPr>
      <w:r>
        <w:rPr>
          <w:rStyle w:val="VerbatimChar"/>
        </w:rPr>
        <w:t>2016-06-23</w:t>
      </w:r>
    </w:p>
    <w:p w14:paraId="57D1CC11" w14:textId="77777777" w:rsidR="007433CD" w:rsidRDefault="00000000">
      <w:pPr>
        <w:pStyle w:val="SourceCode"/>
      </w:pPr>
      <w:r>
        <w:rPr>
          <w:rStyle w:val="VerbatimChar"/>
        </w:rPr>
        <w:t>2016-06-24</w:t>
      </w:r>
    </w:p>
    <w:p w14:paraId="57D1CC12" w14:textId="77777777" w:rsidR="007433CD" w:rsidRDefault="00000000">
      <w:pPr>
        <w:pStyle w:val="SourceCode"/>
      </w:pPr>
      <w:r>
        <w:rPr>
          <w:rStyle w:val="VerbatimChar"/>
        </w:rPr>
        <w:t>2016-06-25</w:t>
      </w:r>
    </w:p>
    <w:p w14:paraId="57D1CC13" w14:textId="77777777" w:rsidR="007433CD" w:rsidRDefault="00000000">
      <w:pPr>
        <w:pStyle w:val="SourceCode"/>
      </w:pPr>
      <w:r>
        <w:rPr>
          <w:rStyle w:val="VerbatimChar"/>
        </w:rPr>
        <w:t>2016-06-26</w:t>
      </w:r>
    </w:p>
    <w:p w14:paraId="57D1CC14" w14:textId="77777777" w:rsidR="007433CD" w:rsidRDefault="00000000">
      <w:pPr>
        <w:pStyle w:val="SourceCode"/>
      </w:pPr>
      <w:r>
        <w:rPr>
          <w:rStyle w:val="VerbatimChar"/>
        </w:rPr>
        <w:t>2016-06-27</w:t>
      </w:r>
    </w:p>
    <w:p w14:paraId="57D1CC15" w14:textId="77777777" w:rsidR="007433CD" w:rsidRDefault="00000000">
      <w:pPr>
        <w:pStyle w:val="SourceCode"/>
      </w:pPr>
      <w:r>
        <w:rPr>
          <w:rStyle w:val="VerbatimChar"/>
        </w:rPr>
        <w:t>2016-06-28</w:t>
      </w:r>
    </w:p>
    <w:p w14:paraId="57D1CC16" w14:textId="77777777" w:rsidR="007433CD" w:rsidRDefault="00000000">
      <w:pPr>
        <w:pStyle w:val="SourceCode"/>
      </w:pPr>
      <w:r>
        <w:rPr>
          <w:rStyle w:val="VerbatimChar"/>
        </w:rPr>
        <w:t>2016-06-29</w:t>
      </w:r>
    </w:p>
    <w:p w14:paraId="57D1CC17" w14:textId="77777777" w:rsidR="007433CD" w:rsidRDefault="00000000">
      <w:pPr>
        <w:pStyle w:val="SourceCode"/>
      </w:pPr>
      <w:r>
        <w:rPr>
          <w:rStyle w:val="VerbatimChar"/>
        </w:rPr>
        <w:lastRenderedPageBreak/>
        <w:t>2016-06-30</w:t>
      </w:r>
    </w:p>
    <w:p w14:paraId="57D1CC18" w14:textId="77777777" w:rsidR="007433CD" w:rsidRDefault="00000000">
      <w:pPr>
        <w:pStyle w:val="SourceCode"/>
      </w:pPr>
      <w:r>
        <w:rPr>
          <w:rStyle w:val="VerbatimChar"/>
        </w:rPr>
        <w:t>2016-07-01</w:t>
      </w:r>
    </w:p>
    <w:p w14:paraId="57D1CC19" w14:textId="77777777" w:rsidR="007433CD" w:rsidRDefault="00000000">
      <w:pPr>
        <w:pStyle w:val="SourceCode"/>
      </w:pPr>
      <w:r>
        <w:rPr>
          <w:rStyle w:val="VerbatimChar"/>
        </w:rPr>
        <w:t>2016-07-02</w:t>
      </w:r>
    </w:p>
    <w:p w14:paraId="57D1CC1A" w14:textId="77777777" w:rsidR="007433CD" w:rsidRDefault="00000000">
      <w:pPr>
        <w:pStyle w:val="SourceCode"/>
      </w:pPr>
      <w:r>
        <w:rPr>
          <w:rStyle w:val="VerbatimChar"/>
        </w:rPr>
        <w:t>2016-07-03</w:t>
      </w:r>
    </w:p>
    <w:p w14:paraId="57D1CC1B" w14:textId="77777777" w:rsidR="007433CD" w:rsidRDefault="00000000">
      <w:pPr>
        <w:pStyle w:val="SourceCode"/>
      </w:pPr>
      <w:r>
        <w:rPr>
          <w:rStyle w:val="VerbatimChar"/>
        </w:rPr>
        <w:t>2016-07-04</w:t>
      </w:r>
    </w:p>
    <w:p w14:paraId="57D1CC1C" w14:textId="77777777" w:rsidR="007433CD" w:rsidRDefault="00000000">
      <w:pPr>
        <w:pStyle w:val="SourceCode"/>
      </w:pPr>
      <w:r>
        <w:rPr>
          <w:rStyle w:val="VerbatimChar"/>
        </w:rPr>
        <w:t>2016-07-05</w:t>
      </w:r>
    </w:p>
    <w:p w14:paraId="57D1CC1D" w14:textId="77777777" w:rsidR="007433CD" w:rsidRDefault="00000000">
      <w:pPr>
        <w:pStyle w:val="SourceCode"/>
      </w:pPr>
      <w:r>
        <w:rPr>
          <w:rStyle w:val="VerbatimChar"/>
        </w:rPr>
        <w:t>2016-07-06</w:t>
      </w:r>
    </w:p>
    <w:p w14:paraId="57D1CC1E" w14:textId="77777777" w:rsidR="007433CD" w:rsidRDefault="00000000">
      <w:pPr>
        <w:pStyle w:val="SourceCode"/>
      </w:pPr>
      <w:r>
        <w:rPr>
          <w:rStyle w:val="VerbatimChar"/>
        </w:rPr>
        <w:t>2016-07-07</w:t>
      </w:r>
    </w:p>
    <w:p w14:paraId="57D1CC1F" w14:textId="77777777" w:rsidR="007433CD" w:rsidRDefault="00000000">
      <w:pPr>
        <w:pStyle w:val="SourceCode"/>
      </w:pPr>
      <w:r>
        <w:rPr>
          <w:rStyle w:val="VerbatimChar"/>
        </w:rPr>
        <w:t>2016-07-08</w:t>
      </w:r>
    </w:p>
    <w:p w14:paraId="57D1CC20" w14:textId="77777777" w:rsidR="007433CD" w:rsidRDefault="00000000">
      <w:pPr>
        <w:pStyle w:val="SourceCode"/>
      </w:pPr>
      <w:r>
        <w:rPr>
          <w:rStyle w:val="VerbatimChar"/>
        </w:rPr>
        <w:t>2016-07-09</w:t>
      </w:r>
    </w:p>
    <w:p w14:paraId="57D1CC21" w14:textId="77777777" w:rsidR="007433CD" w:rsidRDefault="00000000">
      <w:pPr>
        <w:pStyle w:val="SourceCode"/>
      </w:pPr>
      <w:r>
        <w:rPr>
          <w:rStyle w:val="VerbatimChar"/>
        </w:rPr>
        <w:t>2016-07-10</w:t>
      </w:r>
    </w:p>
    <w:p w14:paraId="57D1CC22" w14:textId="77777777" w:rsidR="007433CD" w:rsidRDefault="00000000">
      <w:pPr>
        <w:pStyle w:val="SourceCode"/>
      </w:pPr>
      <w:r>
        <w:rPr>
          <w:rStyle w:val="VerbatimChar"/>
        </w:rPr>
        <w:t>2016-07-11</w:t>
      </w:r>
    </w:p>
    <w:p w14:paraId="57D1CC23" w14:textId="77777777" w:rsidR="007433CD" w:rsidRDefault="00000000">
      <w:pPr>
        <w:pStyle w:val="SourceCode"/>
      </w:pPr>
      <w:r>
        <w:rPr>
          <w:rStyle w:val="VerbatimChar"/>
        </w:rPr>
        <w:t>2016-07-12</w:t>
      </w:r>
    </w:p>
    <w:p w14:paraId="57D1CC24" w14:textId="77777777" w:rsidR="007433CD" w:rsidRDefault="00000000">
      <w:pPr>
        <w:pStyle w:val="SourceCode"/>
      </w:pPr>
      <w:r>
        <w:rPr>
          <w:rStyle w:val="VerbatimChar"/>
        </w:rPr>
        <w:t>2016-07-13</w:t>
      </w:r>
    </w:p>
    <w:p w14:paraId="57D1CC25" w14:textId="77777777" w:rsidR="007433CD" w:rsidRDefault="00000000">
      <w:pPr>
        <w:pStyle w:val="SourceCode"/>
      </w:pPr>
      <w:r>
        <w:rPr>
          <w:rStyle w:val="VerbatimChar"/>
        </w:rPr>
        <w:t>2016-07-14</w:t>
      </w:r>
    </w:p>
    <w:p w14:paraId="57D1CC26" w14:textId="77777777" w:rsidR="007433CD" w:rsidRDefault="00000000">
      <w:pPr>
        <w:pStyle w:val="SourceCode"/>
      </w:pPr>
      <w:r>
        <w:rPr>
          <w:rStyle w:val="VerbatimChar"/>
        </w:rPr>
        <w:t>2016-07-15</w:t>
      </w:r>
    </w:p>
    <w:p w14:paraId="57D1CC27" w14:textId="77777777" w:rsidR="007433CD" w:rsidRDefault="00000000">
      <w:pPr>
        <w:pStyle w:val="SourceCode"/>
      </w:pPr>
      <w:r>
        <w:rPr>
          <w:rStyle w:val="VerbatimChar"/>
        </w:rPr>
        <w:t>2016-07-16</w:t>
      </w:r>
    </w:p>
    <w:p w14:paraId="57D1CC28" w14:textId="77777777" w:rsidR="007433CD" w:rsidRDefault="00000000">
      <w:pPr>
        <w:pStyle w:val="SourceCode"/>
      </w:pPr>
      <w:r>
        <w:rPr>
          <w:rStyle w:val="VerbatimChar"/>
        </w:rPr>
        <w:t>2016-07-17</w:t>
      </w:r>
    </w:p>
    <w:p w14:paraId="57D1CC29" w14:textId="77777777" w:rsidR="007433CD" w:rsidRDefault="00000000">
      <w:pPr>
        <w:pStyle w:val="SourceCode"/>
      </w:pPr>
      <w:r>
        <w:rPr>
          <w:rStyle w:val="VerbatimChar"/>
        </w:rPr>
        <w:t>2016-07-18</w:t>
      </w:r>
    </w:p>
    <w:p w14:paraId="57D1CC2A" w14:textId="77777777" w:rsidR="007433CD" w:rsidRDefault="00000000">
      <w:pPr>
        <w:pStyle w:val="SourceCode"/>
      </w:pPr>
      <w:r>
        <w:rPr>
          <w:rStyle w:val="VerbatimChar"/>
        </w:rPr>
        <w:t>2016-07-19</w:t>
      </w:r>
    </w:p>
    <w:p w14:paraId="57D1CC2B" w14:textId="77777777" w:rsidR="007433CD" w:rsidRDefault="00000000">
      <w:pPr>
        <w:pStyle w:val="SourceCode"/>
      </w:pPr>
      <w:r>
        <w:rPr>
          <w:rStyle w:val="VerbatimChar"/>
        </w:rPr>
        <w:t>2016-07-20</w:t>
      </w:r>
    </w:p>
    <w:p w14:paraId="57D1CC2C" w14:textId="77777777" w:rsidR="007433CD" w:rsidRDefault="00000000">
      <w:pPr>
        <w:pStyle w:val="SourceCode"/>
      </w:pPr>
      <w:r>
        <w:rPr>
          <w:rStyle w:val="VerbatimChar"/>
        </w:rPr>
        <w:t>2016-07-21</w:t>
      </w:r>
    </w:p>
    <w:p w14:paraId="57D1CC2D" w14:textId="77777777" w:rsidR="007433CD" w:rsidRDefault="00000000">
      <w:pPr>
        <w:pStyle w:val="SourceCode"/>
      </w:pPr>
      <w:r>
        <w:rPr>
          <w:rStyle w:val="VerbatimChar"/>
        </w:rPr>
        <w:t>2016-07-22</w:t>
      </w:r>
    </w:p>
    <w:p w14:paraId="57D1CC2E" w14:textId="77777777" w:rsidR="007433CD" w:rsidRDefault="00000000">
      <w:pPr>
        <w:pStyle w:val="SourceCode"/>
      </w:pPr>
      <w:r>
        <w:rPr>
          <w:rStyle w:val="VerbatimChar"/>
        </w:rPr>
        <w:t>2016-07-23</w:t>
      </w:r>
    </w:p>
    <w:p w14:paraId="57D1CC2F" w14:textId="77777777" w:rsidR="007433CD" w:rsidRDefault="00000000">
      <w:pPr>
        <w:pStyle w:val="SourceCode"/>
      </w:pPr>
      <w:r>
        <w:rPr>
          <w:rStyle w:val="VerbatimChar"/>
        </w:rPr>
        <w:t>2016-07-24</w:t>
      </w:r>
    </w:p>
    <w:p w14:paraId="57D1CC30" w14:textId="77777777" w:rsidR="007433CD" w:rsidRDefault="00000000">
      <w:pPr>
        <w:pStyle w:val="SourceCode"/>
      </w:pPr>
      <w:r>
        <w:rPr>
          <w:rStyle w:val="VerbatimChar"/>
        </w:rPr>
        <w:t>2016-07-25</w:t>
      </w:r>
    </w:p>
    <w:p w14:paraId="57D1CC31" w14:textId="77777777" w:rsidR="007433CD" w:rsidRDefault="00000000">
      <w:pPr>
        <w:pStyle w:val="SourceCode"/>
      </w:pPr>
      <w:r>
        <w:rPr>
          <w:rStyle w:val="VerbatimChar"/>
        </w:rPr>
        <w:t>2016-07-26</w:t>
      </w:r>
    </w:p>
    <w:p w14:paraId="57D1CC32" w14:textId="77777777" w:rsidR="007433CD" w:rsidRDefault="00000000">
      <w:pPr>
        <w:pStyle w:val="SourceCode"/>
      </w:pPr>
      <w:r>
        <w:rPr>
          <w:rStyle w:val="VerbatimChar"/>
        </w:rPr>
        <w:t>2016-07-27</w:t>
      </w:r>
    </w:p>
    <w:p w14:paraId="57D1CC33" w14:textId="77777777" w:rsidR="007433CD" w:rsidRDefault="00000000">
      <w:pPr>
        <w:pStyle w:val="SourceCode"/>
      </w:pPr>
      <w:r>
        <w:rPr>
          <w:rStyle w:val="VerbatimChar"/>
        </w:rPr>
        <w:lastRenderedPageBreak/>
        <w:t>2016-07-28</w:t>
      </w:r>
    </w:p>
    <w:p w14:paraId="57D1CC34" w14:textId="77777777" w:rsidR="007433CD" w:rsidRDefault="00000000">
      <w:pPr>
        <w:pStyle w:val="SourceCode"/>
      </w:pPr>
      <w:r>
        <w:rPr>
          <w:rStyle w:val="VerbatimChar"/>
        </w:rPr>
        <w:t>2016-07-29</w:t>
      </w:r>
    </w:p>
    <w:p w14:paraId="57D1CC35" w14:textId="77777777" w:rsidR="007433CD" w:rsidRDefault="00000000">
      <w:pPr>
        <w:pStyle w:val="SourceCode"/>
      </w:pPr>
      <w:r>
        <w:rPr>
          <w:rStyle w:val="VerbatimChar"/>
        </w:rPr>
        <w:t>2016-07-30</w:t>
      </w:r>
    </w:p>
    <w:p w14:paraId="57D1CC36" w14:textId="77777777" w:rsidR="007433CD" w:rsidRDefault="00000000">
      <w:pPr>
        <w:pStyle w:val="SourceCode"/>
      </w:pPr>
      <w:r>
        <w:rPr>
          <w:rStyle w:val="VerbatimChar"/>
        </w:rPr>
        <w:t>2016-07-31</w:t>
      </w:r>
    </w:p>
    <w:p w14:paraId="57D1CC37" w14:textId="77777777" w:rsidR="007433CD" w:rsidRDefault="00000000">
      <w:pPr>
        <w:pStyle w:val="SourceCode"/>
      </w:pPr>
      <w:r>
        <w:rPr>
          <w:rStyle w:val="VerbatimChar"/>
        </w:rPr>
        <w:t>2016-08-01</w:t>
      </w:r>
    </w:p>
    <w:p w14:paraId="57D1CC38" w14:textId="77777777" w:rsidR="007433CD" w:rsidRDefault="00000000">
      <w:pPr>
        <w:pStyle w:val="SourceCode"/>
      </w:pPr>
      <w:r>
        <w:rPr>
          <w:rStyle w:val="VerbatimChar"/>
        </w:rPr>
        <w:t>2016-08-02</w:t>
      </w:r>
    </w:p>
    <w:p w14:paraId="57D1CC39" w14:textId="77777777" w:rsidR="007433CD" w:rsidRDefault="00000000">
      <w:pPr>
        <w:pStyle w:val="SourceCode"/>
      </w:pPr>
      <w:r>
        <w:rPr>
          <w:rStyle w:val="VerbatimChar"/>
        </w:rPr>
        <w:t>2016-08-03</w:t>
      </w:r>
    </w:p>
    <w:p w14:paraId="57D1CC3A" w14:textId="77777777" w:rsidR="007433CD" w:rsidRDefault="00000000">
      <w:pPr>
        <w:pStyle w:val="SourceCode"/>
      </w:pPr>
      <w:r>
        <w:rPr>
          <w:rStyle w:val="VerbatimChar"/>
        </w:rPr>
        <w:t>2016-08-04</w:t>
      </w:r>
    </w:p>
    <w:p w14:paraId="57D1CC3B" w14:textId="77777777" w:rsidR="007433CD" w:rsidRDefault="00000000">
      <w:pPr>
        <w:pStyle w:val="SourceCode"/>
      </w:pPr>
      <w:r>
        <w:rPr>
          <w:rStyle w:val="VerbatimChar"/>
        </w:rPr>
        <w:t>2016-08-05</w:t>
      </w:r>
    </w:p>
    <w:p w14:paraId="57D1CC3C" w14:textId="77777777" w:rsidR="007433CD" w:rsidRDefault="00000000">
      <w:pPr>
        <w:pStyle w:val="SourceCode"/>
      </w:pPr>
      <w:r>
        <w:rPr>
          <w:rStyle w:val="VerbatimChar"/>
        </w:rPr>
        <w:t>2016-08-06</w:t>
      </w:r>
    </w:p>
    <w:p w14:paraId="57D1CC3D" w14:textId="77777777" w:rsidR="007433CD" w:rsidRDefault="00000000">
      <w:pPr>
        <w:pStyle w:val="SourceCode"/>
      </w:pPr>
      <w:r>
        <w:rPr>
          <w:rStyle w:val="VerbatimChar"/>
        </w:rPr>
        <w:t>2016-08-07</w:t>
      </w:r>
    </w:p>
    <w:p w14:paraId="57D1CC3E" w14:textId="77777777" w:rsidR="007433CD" w:rsidRDefault="00000000">
      <w:pPr>
        <w:pStyle w:val="SourceCode"/>
      </w:pPr>
      <w:r>
        <w:rPr>
          <w:rStyle w:val="VerbatimChar"/>
        </w:rPr>
        <w:t>2016-08-08</w:t>
      </w:r>
    </w:p>
    <w:p w14:paraId="57D1CC3F" w14:textId="77777777" w:rsidR="007433CD" w:rsidRDefault="00000000">
      <w:pPr>
        <w:pStyle w:val="SourceCode"/>
      </w:pPr>
      <w:r>
        <w:rPr>
          <w:rStyle w:val="VerbatimChar"/>
        </w:rPr>
        <w:t>2016-08-09</w:t>
      </w:r>
    </w:p>
    <w:p w14:paraId="57D1CC40" w14:textId="77777777" w:rsidR="007433CD" w:rsidRDefault="00000000">
      <w:pPr>
        <w:pStyle w:val="SourceCode"/>
      </w:pPr>
      <w:r>
        <w:rPr>
          <w:rStyle w:val="VerbatimChar"/>
        </w:rPr>
        <w:t>2016-08-10</w:t>
      </w:r>
    </w:p>
    <w:p w14:paraId="57D1CC41" w14:textId="77777777" w:rsidR="007433CD" w:rsidRDefault="00000000">
      <w:pPr>
        <w:pStyle w:val="SourceCode"/>
      </w:pPr>
      <w:r>
        <w:rPr>
          <w:rStyle w:val="VerbatimChar"/>
        </w:rPr>
        <w:t>2016-08-11</w:t>
      </w:r>
    </w:p>
    <w:p w14:paraId="57D1CC42" w14:textId="77777777" w:rsidR="007433CD" w:rsidRDefault="00000000">
      <w:pPr>
        <w:pStyle w:val="SourceCode"/>
      </w:pPr>
      <w:r>
        <w:rPr>
          <w:rStyle w:val="VerbatimChar"/>
        </w:rPr>
        <w:t>2016-08-12</w:t>
      </w:r>
    </w:p>
    <w:p w14:paraId="57D1CC43" w14:textId="77777777" w:rsidR="007433CD" w:rsidRDefault="00000000">
      <w:pPr>
        <w:pStyle w:val="SourceCode"/>
      </w:pPr>
      <w:r>
        <w:rPr>
          <w:rStyle w:val="VerbatimChar"/>
        </w:rPr>
        <w:t>2016-08-13</w:t>
      </w:r>
    </w:p>
    <w:p w14:paraId="57D1CC44" w14:textId="77777777" w:rsidR="007433CD" w:rsidRDefault="00000000">
      <w:pPr>
        <w:pStyle w:val="SourceCode"/>
      </w:pPr>
      <w:r>
        <w:rPr>
          <w:rStyle w:val="VerbatimChar"/>
        </w:rPr>
        <w:t>2016-08-14</w:t>
      </w:r>
    </w:p>
    <w:p w14:paraId="57D1CC45" w14:textId="77777777" w:rsidR="007433CD" w:rsidRDefault="00000000">
      <w:pPr>
        <w:pStyle w:val="SourceCode"/>
      </w:pPr>
      <w:r>
        <w:rPr>
          <w:rStyle w:val="VerbatimChar"/>
        </w:rPr>
        <w:t>2016-08-15</w:t>
      </w:r>
    </w:p>
    <w:p w14:paraId="57D1CC46" w14:textId="77777777" w:rsidR="007433CD" w:rsidRDefault="00000000">
      <w:pPr>
        <w:pStyle w:val="SourceCode"/>
      </w:pPr>
      <w:r>
        <w:rPr>
          <w:rStyle w:val="VerbatimChar"/>
        </w:rPr>
        <w:t>2016-08-16</w:t>
      </w:r>
    </w:p>
    <w:p w14:paraId="57D1CC47" w14:textId="77777777" w:rsidR="007433CD" w:rsidRDefault="00000000">
      <w:pPr>
        <w:pStyle w:val="SourceCode"/>
      </w:pPr>
      <w:r>
        <w:rPr>
          <w:rStyle w:val="VerbatimChar"/>
        </w:rPr>
        <w:t>2016-08-17</w:t>
      </w:r>
    </w:p>
    <w:p w14:paraId="57D1CC48" w14:textId="77777777" w:rsidR="007433CD" w:rsidRDefault="00000000">
      <w:pPr>
        <w:pStyle w:val="SourceCode"/>
      </w:pPr>
      <w:r>
        <w:rPr>
          <w:rStyle w:val="VerbatimChar"/>
        </w:rPr>
        <w:t>2016-08-18</w:t>
      </w:r>
    </w:p>
    <w:p w14:paraId="57D1CC49" w14:textId="77777777" w:rsidR="007433CD" w:rsidRDefault="00000000">
      <w:pPr>
        <w:pStyle w:val="SourceCode"/>
      </w:pPr>
      <w:r>
        <w:rPr>
          <w:rStyle w:val="VerbatimChar"/>
        </w:rPr>
        <w:t>2016-08-19</w:t>
      </w:r>
    </w:p>
    <w:p w14:paraId="57D1CC4A" w14:textId="77777777" w:rsidR="007433CD" w:rsidRDefault="00000000">
      <w:pPr>
        <w:pStyle w:val="SourceCode"/>
      </w:pPr>
      <w:r>
        <w:rPr>
          <w:rStyle w:val="VerbatimChar"/>
        </w:rPr>
        <w:t>2016-08-20</w:t>
      </w:r>
    </w:p>
    <w:p w14:paraId="57D1CC4B" w14:textId="77777777" w:rsidR="007433CD" w:rsidRDefault="00000000">
      <w:pPr>
        <w:pStyle w:val="SourceCode"/>
      </w:pPr>
      <w:r>
        <w:rPr>
          <w:rStyle w:val="VerbatimChar"/>
        </w:rPr>
        <w:t>2016-08-21</w:t>
      </w:r>
    </w:p>
    <w:p w14:paraId="57D1CC4C" w14:textId="77777777" w:rsidR="007433CD" w:rsidRDefault="00000000">
      <w:pPr>
        <w:pStyle w:val="SourceCode"/>
      </w:pPr>
      <w:r>
        <w:rPr>
          <w:rStyle w:val="VerbatimChar"/>
        </w:rPr>
        <w:t>2016-08-22</w:t>
      </w:r>
    </w:p>
    <w:p w14:paraId="57D1CC4D" w14:textId="77777777" w:rsidR="007433CD" w:rsidRDefault="00000000">
      <w:pPr>
        <w:pStyle w:val="SourceCode"/>
      </w:pPr>
      <w:r>
        <w:rPr>
          <w:rStyle w:val="VerbatimChar"/>
        </w:rPr>
        <w:t>2016-08-23</w:t>
      </w:r>
    </w:p>
    <w:p w14:paraId="57D1CC4E" w14:textId="77777777" w:rsidR="007433CD" w:rsidRDefault="00000000">
      <w:pPr>
        <w:pStyle w:val="SourceCode"/>
      </w:pPr>
      <w:r>
        <w:rPr>
          <w:rStyle w:val="VerbatimChar"/>
        </w:rPr>
        <w:t>2016-08-24</w:t>
      </w:r>
    </w:p>
    <w:p w14:paraId="57D1CC4F" w14:textId="77777777" w:rsidR="007433CD" w:rsidRDefault="00000000">
      <w:pPr>
        <w:pStyle w:val="SourceCode"/>
      </w:pPr>
      <w:r>
        <w:rPr>
          <w:rStyle w:val="VerbatimChar"/>
        </w:rPr>
        <w:lastRenderedPageBreak/>
        <w:t>2016-08-25</w:t>
      </w:r>
    </w:p>
    <w:p w14:paraId="57D1CC50" w14:textId="77777777" w:rsidR="007433CD" w:rsidRDefault="00000000">
      <w:pPr>
        <w:pStyle w:val="SourceCode"/>
      </w:pPr>
      <w:r>
        <w:rPr>
          <w:rStyle w:val="VerbatimChar"/>
        </w:rPr>
        <w:t>2016-08-26</w:t>
      </w:r>
    </w:p>
    <w:p w14:paraId="57D1CC51" w14:textId="77777777" w:rsidR="007433CD" w:rsidRDefault="00000000">
      <w:pPr>
        <w:pStyle w:val="SourceCode"/>
      </w:pPr>
      <w:r>
        <w:rPr>
          <w:rStyle w:val="VerbatimChar"/>
        </w:rPr>
        <w:t>2016-08-27</w:t>
      </w:r>
    </w:p>
    <w:p w14:paraId="57D1CC52" w14:textId="77777777" w:rsidR="007433CD" w:rsidRDefault="00000000">
      <w:pPr>
        <w:pStyle w:val="SourceCode"/>
      </w:pPr>
      <w:r>
        <w:rPr>
          <w:rStyle w:val="VerbatimChar"/>
        </w:rPr>
        <w:t>2016-08-28</w:t>
      </w:r>
    </w:p>
    <w:p w14:paraId="57D1CC53" w14:textId="77777777" w:rsidR="007433CD" w:rsidRDefault="00000000">
      <w:pPr>
        <w:pStyle w:val="SourceCode"/>
      </w:pPr>
      <w:r>
        <w:rPr>
          <w:rStyle w:val="VerbatimChar"/>
        </w:rPr>
        <w:t>2016-08-29</w:t>
      </w:r>
    </w:p>
    <w:p w14:paraId="57D1CC54" w14:textId="77777777" w:rsidR="007433CD" w:rsidRDefault="00000000">
      <w:pPr>
        <w:pStyle w:val="SourceCode"/>
      </w:pPr>
      <w:r>
        <w:rPr>
          <w:rStyle w:val="VerbatimChar"/>
        </w:rPr>
        <w:t>2016-08-30</w:t>
      </w:r>
    </w:p>
    <w:p w14:paraId="57D1CC55" w14:textId="77777777" w:rsidR="007433CD" w:rsidRDefault="00000000">
      <w:pPr>
        <w:pStyle w:val="SourceCode"/>
      </w:pPr>
      <w:r>
        <w:rPr>
          <w:rStyle w:val="VerbatimChar"/>
        </w:rPr>
        <w:t>2016-08-31</w:t>
      </w:r>
    </w:p>
    <w:p w14:paraId="57D1CC56" w14:textId="77777777" w:rsidR="007433CD" w:rsidRDefault="00000000">
      <w:pPr>
        <w:pStyle w:val="SourceCode"/>
      </w:pPr>
      <w:r>
        <w:rPr>
          <w:rStyle w:val="VerbatimChar"/>
        </w:rPr>
        <w:t>2016-09-01</w:t>
      </w:r>
    </w:p>
    <w:p w14:paraId="57D1CC57" w14:textId="77777777" w:rsidR="007433CD" w:rsidRDefault="00000000">
      <w:pPr>
        <w:pStyle w:val="SourceCode"/>
      </w:pPr>
      <w:r>
        <w:rPr>
          <w:rStyle w:val="VerbatimChar"/>
        </w:rPr>
        <w:t>2016-09-02</w:t>
      </w:r>
    </w:p>
    <w:p w14:paraId="57D1CC58" w14:textId="77777777" w:rsidR="007433CD" w:rsidRDefault="00000000">
      <w:pPr>
        <w:pStyle w:val="SourceCode"/>
      </w:pPr>
      <w:r>
        <w:rPr>
          <w:rStyle w:val="VerbatimChar"/>
        </w:rPr>
        <w:t>2016-09-03</w:t>
      </w:r>
    </w:p>
    <w:p w14:paraId="57D1CC59" w14:textId="77777777" w:rsidR="007433CD" w:rsidRDefault="00000000">
      <w:pPr>
        <w:pStyle w:val="SourceCode"/>
      </w:pPr>
      <w:r>
        <w:rPr>
          <w:rStyle w:val="VerbatimChar"/>
        </w:rPr>
        <w:t>2016-09-04</w:t>
      </w:r>
    </w:p>
    <w:p w14:paraId="57D1CC5A" w14:textId="77777777" w:rsidR="007433CD" w:rsidRDefault="00000000">
      <w:pPr>
        <w:pStyle w:val="SourceCode"/>
      </w:pPr>
      <w:r>
        <w:rPr>
          <w:rStyle w:val="VerbatimChar"/>
        </w:rPr>
        <w:t>2016-09-05</w:t>
      </w:r>
    </w:p>
    <w:p w14:paraId="57D1CC5B" w14:textId="77777777" w:rsidR="007433CD" w:rsidRDefault="00000000">
      <w:pPr>
        <w:pStyle w:val="SourceCode"/>
      </w:pPr>
      <w:r>
        <w:rPr>
          <w:rStyle w:val="VerbatimChar"/>
        </w:rPr>
        <w:t>2016-09-06</w:t>
      </w:r>
    </w:p>
    <w:p w14:paraId="57D1CC5C" w14:textId="77777777" w:rsidR="007433CD" w:rsidRDefault="00000000">
      <w:pPr>
        <w:pStyle w:val="SourceCode"/>
      </w:pPr>
      <w:r>
        <w:rPr>
          <w:rStyle w:val="VerbatimChar"/>
        </w:rPr>
        <w:t>2016-09-07</w:t>
      </w:r>
    </w:p>
    <w:p w14:paraId="57D1CC5D" w14:textId="77777777" w:rsidR="007433CD" w:rsidRDefault="00000000">
      <w:pPr>
        <w:pStyle w:val="SourceCode"/>
      </w:pPr>
      <w:r>
        <w:rPr>
          <w:rStyle w:val="VerbatimChar"/>
        </w:rPr>
        <w:t>2016-09-08</w:t>
      </w:r>
    </w:p>
    <w:p w14:paraId="57D1CC5E" w14:textId="77777777" w:rsidR="007433CD" w:rsidRDefault="00000000">
      <w:pPr>
        <w:pStyle w:val="SourceCode"/>
      </w:pPr>
      <w:r>
        <w:rPr>
          <w:rStyle w:val="VerbatimChar"/>
        </w:rPr>
        <w:t>2016-09-09</w:t>
      </w:r>
    </w:p>
    <w:p w14:paraId="57D1CC5F" w14:textId="77777777" w:rsidR="007433CD" w:rsidRDefault="00000000">
      <w:pPr>
        <w:pStyle w:val="SourceCode"/>
      </w:pPr>
      <w:r>
        <w:rPr>
          <w:rStyle w:val="VerbatimChar"/>
        </w:rPr>
        <w:t>2016-09-10</w:t>
      </w:r>
    </w:p>
    <w:p w14:paraId="57D1CC60" w14:textId="77777777" w:rsidR="007433CD" w:rsidRDefault="00000000">
      <w:pPr>
        <w:pStyle w:val="SourceCode"/>
      </w:pPr>
      <w:r>
        <w:rPr>
          <w:rStyle w:val="VerbatimChar"/>
        </w:rPr>
        <w:t>2016-09-11</w:t>
      </w:r>
    </w:p>
    <w:p w14:paraId="57D1CC61" w14:textId="77777777" w:rsidR="007433CD" w:rsidRDefault="00000000">
      <w:pPr>
        <w:pStyle w:val="SourceCode"/>
      </w:pPr>
      <w:r>
        <w:rPr>
          <w:rStyle w:val="VerbatimChar"/>
        </w:rPr>
        <w:t>2016-09-12</w:t>
      </w:r>
    </w:p>
    <w:p w14:paraId="57D1CC62" w14:textId="77777777" w:rsidR="007433CD" w:rsidRDefault="00000000">
      <w:pPr>
        <w:pStyle w:val="SourceCode"/>
      </w:pPr>
      <w:r>
        <w:rPr>
          <w:rStyle w:val="VerbatimChar"/>
        </w:rPr>
        <w:t>2016-09-13</w:t>
      </w:r>
    </w:p>
    <w:p w14:paraId="57D1CC63" w14:textId="77777777" w:rsidR="007433CD" w:rsidRDefault="00000000">
      <w:pPr>
        <w:pStyle w:val="SourceCode"/>
      </w:pPr>
      <w:r>
        <w:rPr>
          <w:rStyle w:val="VerbatimChar"/>
        </w:rPr>
        <w:t>2016-09-14</w:t>
      </w:r>
    </w:p>
    <w:p w14:paraId="57D1CC64" w14:textId="77777777" w:rsidR="007433CD" w:rsidRDefault="00000000">
      <w:pPr>
        <w:pStyle w:val="SourceCode"/>
      </w:pPr>
      <w:r>
        <w:rPr>
          <w:rStyle w:val="VerbatimChar"/>
        </w:rPr>
        <w:t>2016-09-15</w:t>
      </w:r>
    </w:p>
    <w:p w14:paraId="57D1CC65" w14:textId="77777777" w:rsidR="007433CD" w:rsidRDefault="00000000">
      <w:pPr>
        <w:pStyle w:val="SourceCode"/>
      </w:pPr>
      <w:r>
        <w:rPr>
          <w:rStyle w:val="VerbatimChar"/>
        </w:rPr>
        <w:t>2016-09-16</w:t>
      </w:r>
    </w:p>
    <w:p w14:paraId="57D1CC66" w14:textId="77777777" w:rsidR="007433CD" w:rsidRDefault="00000000">
      <w:pPr>
        <w:pStyle w:val="SourceCode"/>
      </w:pPr>
      <w:r>
        <w:rPr>
          <w:rStyle w:val="VerbatimChar"/>
        </w:rPr>
        <w:t>2016-09-17</w:t>
      </w:r>
    </w:p>
    <w:p w14:paraId="57D1CC67" w14:textId="77777777" w:rsidR="007433CD" w:rsidRDefault="00000000">
      <w:pPr>
        <w:pStyle w:val="SourceCode"/>
      </w:pPr>
      <w:r>
        <w:rPr>
          <w:rStyle w:val="VerbatimChar"/>
        </w:rPr>
        <w:t>2016-09-18</w:t>
      </w:r>
    </w:p>
    <w:p w14:paraId="57D1CC68" w14:textId="77777777" w:rsidR="007433CD" w:rsidRDefault="00000000">
      <w:pPr>
        <w:pStyle w:val="SourceCode"/>
      </w:pPr>
      <w:r>
        <w:rPr>
          <w:rStyle w:val="VerbatimChar"/>
        </w:rPr>
        <w:t>2016-09-19</w:t>
      </w:r>
    </w:p>
    <w:p w14:paraId="57D1CC69" w14:textId="77777777" w:rsidR="007433CD" w:rsidRDefault="00000000">
      <w:pPr>
        <w:pStyle w:val="SourceCode"/>
      </w:pPr>
      <w:r>
        <w:rPr>
          <w:rStyle w:val="VerbatimChar"/>
        </w:rPr>
        <w:t>2016-09-20</w:t>
      </w:r>
    </w:p>
    <w:p w14:paraId="57D1CC6A" w14:textId="77777777" w:rsidR="007433CD" w:rsidRDefault="00000000">
      <w:pPr>
        <w:pStyle w:val="SourceCode"/>
      </w:pPr>
      <w:r>
        <w:rPr>
          <w:rStyle w:val="VerbatimChar"/>
        </w:rPr>
        <w:t>2016-09-21</w:t>
      </w:r>
    </w:p>
    <w:p w14:paraId="57D1CC6B" w14:textId="77777777" w:rsidR="007433CD" w:rsidRDefault="00000000">
      <w:pPr>
        <w:pStyle w:val="SourceCode"/>
      </w:pPr>
      <w:r>
        <w:rPr>
          <w:rStyle w:val="VerbatimChar"/>
        </w:rPr>
        <w:lastRenderedPageBreak/>
        <w:t>2016-09-22</w:t>
      </w:r>
    </w:p>
    <w:p w14:paraId="57D1CC6C" w14:textId="77777777" w:rsidR="007433CD" w:rsidRDefault="00000000">
      <w:pPr>
        <w:pStyle w:val="SourceCode"/>
      </w:pPr>
      <w:r>
        <w:rPr>
          <w:rStyle w:val="VerbatimChar"/>
        </w:rPr>
        <w:t>2016-09-23</w:t>
      </w:r>
    </w:p>
    <w:p w14:paraId="57D1CC6D" w14:textId="77777777" w:rsidR="007433CD" w:rsidRDefault="00000000">
      <w:pPr>
        <w:pStyle w:val="SourceCode"/>
      </w:pPr>
      <w:r>
        <w:rPr>
          <w:rStyle w:val="VerbatimChar"/>
        </w:rPr>
        <w:t>2016-09-24</w:t>
      </w:r>
    </w:p>
    <w:p w14:paraId="57D1CC6E" w14:textId="77777777" w:rsidR="007433CD" w:rsidRDefault="00000000">
      <w:pPr>
        <w:pStyle w:val="SourceCode"/>
      </w:pPr>
      <w:r>
        <w:rPr>
          <w:rStyle w:val="VerbatimChar"/>
        </w:rPr>
        <w:t>2016-09-25</w:t>
      </w:r>
    </w:p>
    <w:p w14:paraId="57D1CC6F" w14:textId="77777777" w:rsidR="007433CD" w:rsidRDefault="00000000">
      <w:pPr>
        <w:pStyle w:val="SourceCode"/>
      </w:pPr>
      <w:r>
        <w:rPr>
          <w:rStyle w:val="VerbatimChar"/>
        </w:rPr>
        <w:t>2016-09-26</w:t>
      </w:r>
    </w:p>
    <w:p w14:paraId="57D1CC70" w14:textId="77777777" w:rsidR="007433CD" w:rsidRDefault="00000000">
      <w:pPr>
        <w:pStyle w:val="SourceCode"/>
      </w:pPr>
      <w:r>
        <w:rPr>
          <w:rStyle w:val="VerbatimChar"/>
        </w:rPr>
        <w:t>2016-09-27</w:t>
      </w:r>
    </w:p>
    <w:p w14:paraId="57D1CC71" w14:textId="77777777" w:rsidR="007433CD" w:rsidRDefault="00000000">
      <w:pPr>
        <w:pStyle w:val="SourceCode"/>
      </w:pPr>
      <w:r>
        <w:rPr>
          <w:rStyle w:val="VerbatimChar"/>
        </w:rPr>
        <w:t>2016-09-28</w:t>
      </w:r>
    </w:p>
    <w:p w14:paraId="57D1CC72" w14:textId="77777777" w:rsidR="007433CD" w:rsidRDefault="00000000">
      <w:pPr>
        <w:pStyle w:val="SourceCode"/>
      </w:pPr>
      <w:r>
        <w:rPr>
          <w:rStyle w:val="VerbatimChar"/>
        </w:rPr>
        <w:t>2016-09-29</w:t>
      </w:r>
    </w:p>
    <w:p w14:paraId="57D1CC73" w14:textId="77777777" w:rsidR="007433CD" w:rsidRDefault="00000000">
      <w:pPr>
        <w:pStyle w:val="SourceCode"/>
      </w:pPr>
      <w:r>
        <w:rPr>
          <w:rStyle w:val="VerbatimChar"/>
        </w:rPr>
        <w:t>2016-09-30</w:t>
      </w:r>
    </w:p>
    <w:p w14:paraId="57D1CC74" w14:textId="77777777" w:rsidR="007433CD" w:rsidRDefault="00000000">
      <w:pPr>
        <w:pStyle w:val="SourceCode"/>
      </w:pPr>
      <w:r>
        <w:rPr>
          <w:rStyle w:val="VerbatimChar"/>
        </w:rPr>
        <w:t>2016-10-01</w:t>
      </w:r>
    </w:p>
    <w:p w14:paraId="57D1CC75" w14:textId="77777777" w:rsidR="007433CD" w:rsidRDefault="00000000">
      <w:pPr>
        <w:pStyle w:val="SourceCode"/>
      </w:pPr>
      <w:r>
        <w:rPr>
          <w:rStyle w:val="VerbatimChar"/>
        </w:rPr>
        <w:t>2016-10-02</w:t>
      </w:r>
    </w:p>
    <w:p w14:paraId="57D1CC76" w14:textId="77777777" w:rsidR="007433CD" w:rsidRDefault="00000000">
      <w:pPr>
        <w:pStyle w:val="SourceCode"/>
      </w:pPr>
      <w:r>
        <w:rPr>
          <w:rStyle w:val="VerbatimChar"/>
        </w:rPr>
        <w:t>2016-10-03</w:t>
      </w:r>
    </w:p>
    <w:p w14:paraId="57D1CC77" w14:textId="77777777" w:rsidR="007433CD" w:rsidRDefault="00000000">
      <w:pPr>
        <w:pStyle w:val="SourceCode"/>
      </w:pPr>
      <w:r>
        <w:rPr>
          <w:rStyle w:val="VerbatimChar"/>
        </w:rPr>
        <w:t>2016-10-04</w:t>
      </w:r>
    </w:p>
    <w:p w14:paraId="57D1CC78" w14:textId="77777777" w:rsidR="007433CD" w:rsidRDefault="00000000">
      <w:pPr>
        <w:pStyle w:val="SourceCode"/>
      </w:pPr>
      <w:r>
        <w:rPr>
          <w:rStyle w:val="VerbatimChar"/>
        </w:rPr>
        <w:t>2016-10-05</w:t>
      </w:r>
    </w:p>
    <w:p w14:paraId="57D1CC79" w14:textId="77777777" w:rsidR="007433CD" w:rsidRDefault="00000000">
      <w:pPr>
        <w:pStyle w:val="SourceCode"/>
      </w:pPr>
      <w:r>
        <w:rPr>
          <w:rStyle w:val="VerbatimChar"/>
        </w:rPr>
        <w:t>2016-10-06</w:t>
      </w:r>
    </w:p>
    <w:p w14:paraId="57D1CC7A" w14:textId="77777777" w:rsidR="007433CD" w:rsidRDefault="00000000">
      <w:pPr>
        <w:pStyle w:val="SourceCode"/>
      </w:pPr>
      <w:r>
        <w:rPr>
          <w:rStyle w:val="VerbatimChar"/>
        </w:rPr>
        <w:t>2016-10-07</w:t>
      </w:r>
    </w:p>
    <w:p w14:paraId="57D1CC7B" w14:textId="77777777" w:rsidR="007433CD" w:rsidRDefault="00000000">
      <w:pPr>
        <w:pStyle w:val="SourceCode"/>
      </w:pPr>
      <w:r>
        <w:rPr>
          <w:rStyle w:val="VerbatimChar"/>
        </w:rPr>
        <w:t>2016-10-08</w:t>
      </w:r>
    </w:p>
    <w:p w14:paraId="57D1CC7C" w14:textId="77777777" w:rsidR="007433CD" w:rsidRDefault="00000000">
      <w:pPr>
        <w:pStyle w:val="SourceCode"/>
      </w:pPr>
      <w:r>
        <w:rPr>
          <w:rStyle w:val="VerbatimChar"/>
        </w:rPr>
        <w:t>2016-10-09</w:t>
      </w:r>
    </w:p>
    <w:p w14:paraId="57D1CC7D" w14:textId="77777777" w:rsidR="007433CD" w:rsidRDefault="00000000">
      <w:pPr>
        <w:pStyle w:val="SourceCode"/>
      </w:pPr>
      <w:r>
        <w:rPr>
          <w:rStyle w:val="VerbatimChar"/>
        </w:rPr>
        <w:t>2016-10-10</w:t>
      </w:r>
    </w:p>
    <w:p w14:paraId="57D1CC7E" w14:textId="77777777" w:rsidR="007433CD" w:rsidRDefault="00000000">
      <w:pPr>
        <w:pStyle w:val="SourceCode"/>
      </w:pPr>
      <w:r>
        <w:rPr>
          <w:rStyle w:val="VerbatimChar"/>
        </w:rPr>
        <w:t>2016-10-11</w:t>
      </w:r>
    </w:p>
    <w:p w14:paraId="57D1CC7F" w14:textId="77777777" w:rsidR="007433CD" w:rsidRDefault="00000000">
      <w:pPr>
        <w:pStyle w:val="SourceCode"/>
      </w:pPr>
      <w:r>
        <w:rPr>
          <w:rStyle w:val="VerbatimChar"/>
        </w:rPr>
        <w:t>2016-10-12</w:t>
      </w:r>
    </w:p>
    <w:p w14:paraId="57D1CC80" w14:textId="77777777" w:rsidR="007433CD" w:rsidRDefault="00000000">
      <w:pPr>
        <w:pStyle w:val="SourceCode"/>
      </w:pPr>
      <w:r>
        <w:rPr>
          <w:rStyle w:val="VerbatimChar"/>
        </w:rPr>
        <w:t>2016-10-13</w:t>
      </w:r>
    </w:p>
    <w:p w14:paraId="57D1CC81" w14:textId="77777777" w:rsidR="007433CD" w:rsidRDefault="00000000">
      <w:pPr>
        <w:pStyle w:val="SourceCode"/>
      </w:pPr>
      <w:r>
        <w:rPr>
          <w:rStyle w:val="VerbatimChar"/>
        </w:rPr>
        <w:t>2016-10-14</w:t>
      </w:r>
    </w:p>
    <w:p w14:paraId="57D1CC82" w14:textId="77777777" w:rsidR="007433CD" w:rsidRDefault="00000000">
      <w:pPr>
        <w:pStyle w:val="SourceCode"/>
      </w:pPr>
      <w:r>
        <w:rPr>
          <w:rStyle w:val="VerbatimChar"/>
        </w:rPr>
        <w:t>2016-10-15</w:t>
      </w:r>
    </w:p>
    <w:p w14:paraId="57D1CC83" w14:textId="77777777" w:rsidR="007433CD" w:rsidRDefault="00000000">
      <w:pPr>
        <w:pStyle w:val="SourceCode"/>
      </w:pPr>
      <w:r>
        <w:rPr>
          <w:rStyle w:val="VerbatimChar"/>
        </w:rPr>
        <w:t>2016-10-16</w:t>
      </w:r>
    </w:p>
    <w:p w14:paraId="57D1CC84" w14:textId="77777777" w:rsidR="007433CD" w:rsidRDefault="00000000">
      <w:pPr>
        <w:pStyle w:val="SourceCode"/>
      </w:pPr>
      <w:r>
        <w:rPr>
          <w:rStyle w:val="VerbatimChar"/>
        </w:rPr>
        <w:t>2016-10-17</w:t>
      </w:r>
    </w:p>
    <w:p w14:paraId="57D1CC85" w14:textId="77777777" w:rsidR="007433CD" w:rsidRDefault="00000000">
      <w:pPr>
        <w:pStyle w:val="SourceCode"/>
      </w:pPr>
      <w:r>
        <w:rPr>
          <w:rStyle w:val="VerbatimChar"/>
        </w:rPr>
        <w:t>2016-10-18</w:t>
      </w:r>
    </w:p>
    <w:p w14:paraId="57D1CC86" w14:textId="77777777" w:rsidR="007433CD" w:rsidRDefault="00000000">
      <w:pPr>
        <w:pStyle w:val="SourceCode"/>
      </w:pPr>
      <w:r>
        <w:rPr>
          <w:rStyle w:val="VerbatimChar"/>
        </w:rPr>
        <w:t>2016-10-19</w:t>
      </w:r>
    </w:p>
    <w:p w14:paraId="57D1CC87" w14:textId="77777777" w:rsidR="007433CD" w:rsidRDefault="00000000">
      <w:pPr>
        <w:pStyle w:val="SourceCode"/>
      </w:pPr>
      <w:r>
        <w:rPr>
          <w:rStyle w:val="VerbatimChar"/>
        </w:rPr>
        <w:lastRenderedPageBreak/>
        <w:t>2016-10-20</w:t>
      </w:r>
    </w:p>
    <w:p w14:paraId="57D1CC88" w14:textId="77777777" w:rsidR="007433CD" w:rsidRDefault="00000000">
      <w:pPr>
        <w:pStyle w:val="SourceCode"/>
      </w:pPr>
      <w:r>
        <w:rPr>
          <w:rStyle w:val="VerbatimChar"/>
        </w:rPr>
        <w:t>2016-10-21</w:t>
      </w:r>
    </w:p>
    <w:p w14:paraId="57D1CC89" w14:textId="77777777" w:rsidR="007433CD" w:rsidRDefault="00000000">
      <w:pPr>
        <w:pStyle w:val="SourceCode"/>
      </w:pPr>
      <w:r>
        <w:rPr>
          <w:rStyle w:val="VerbatimChar"/>
        </w:rPr>
        <w:t>2016-10-22</w:t>
      </w:r>
    </w:p>
    <w:p w14:paraId="57D1CC8A" w14:textId="77777777" w:rsidR="007433CD" w:rsidRDefault="00000000">
      <w:pPr>
        <w:pStyle w:val="SourceCode"/>
      </w:pPr>
      <w:r>
        <w:rPr>
          <w:rStyle w:val="VerbatimChar"/>
        </w:rPr>
        <w:t>2016-10-23</w:t>
      </w:r>
    </w:p>
    <w:p w14:paraId="57D1CC8B" w14:textId="77777777" w:rsidR="007433CD" w:rsidRDefault="00000000">
      <w:pPr>
        <w:pStyle w:val="SourceCode"/>
      </w:pPr>
      <w:r>
        <w:rPr>
          <w:rStyle w:val="VerbatimChar"/>
        </w:rPr>
        <w:t>2016-10-24</w:t>
      </w:r>
    </w:p>
    <w:p w14:paraId="57D1CC8C" w14:textId="77777777" w:rsidR="007433CD" w:rsidRDefault="00000000">
      <w:pPr>
        <w:pStyle w:val="SourceCode"/>
      </w:pPr>
      <w:r>
        <w:rPr>
          <w:rStyle w:val="VerbatimChar"/>
        </w:rPr>
        <w:t>2016-10-25</w:t>
      </w:r>
    </w:p>
    <w:p w14:paraId="57D1CC8D" w14:textId="77777777" w:rsidR="007433CD" w:rsidRDefault="00000000">
      <w:pPr>
        <w:pStyle w:val="SourceCode"/>
      </w:pPr>
      <w:r>
        <w:rPr>
          <w:rStyle w:val="VerbatimChar"/>
        </w:rPr>
        <w:t>2016-10-26</w:t>
      </w:r>
    </w:p>
    <w:p w14:paraId="57D1CC8E" w14:textId="77777777" w:rsidR="007433CD" w:rsidRDefault="00000000">
      <w:pPr>
        <w:pStyle w:val="SourceCode"/>
      </w:pPr>
      <w:r>
        <w:rPr>
          <w:rStyle w:val="VerbatimChar"/>
        </w:rPr>
        <w:t>2016-10-27</w:t>
      </w:r>
    </w:p>
    <w:p w14:paraId="57D1CC8F" w14:textId="77777777" w:rsidR="007433CD" w:rsidRDefault="00000000">
      <w:pPr>
        <w:pStyle w:val="SourceCode"/>
      </w:pPr>
      <w:r>
        <w:rPr>
          <w:rStyle w:val="VerbatimChar"/>
        </w:rPr>
        <w:t>2016-10-28</w:t>
      </w:r>
    </w:p>
    <w:p w14:paraId="57D1CC90" w14:textId="77777777" w:rsidR="007433CD" w:rsidRDefault="00000000">
      <w:pPr>
        <w:pStyle w:val="SourceCode"/>
      </w:pPr>
      <w:r>
        <w:rPr>
          <w:rStyle w:val="VerbatimChar"/>
        </w:rPr>
        <w:t>2016-10-29</w:t>
      </w:r>
    </w:p>
    <w:p w14:paraId="57D1CC91" w14:textId="77777777" w:rsidR="007433CD" w:rsidRDefault="00000000">
      <w:pPr>
        <w:pStyle w:val="SourceCode"/>
      </w:pPr>
      <w:r>
        <w:rPr>
          <w:rStyle w:val="VerbatimChar"/>
        </w:rPr>
        <w:t>2016-10-30</w:t>
      </w:r>
    </w:p>
    <w:p w14:paraId="57D1CC92" w14:textId="77777777" w:rsidR="007433CD" w:rsidRDefault="00000000">
      <w:pPr>
        <w:pStyle w:val="SourceCode"/>
      </w:pPr>
      <w:r>
        <w:rPr>
          <w:rStyle w:val="VerbatimChar"/>
        </w:rPr>
        <w:t>2016-10-31</w:t>
      </w:r>
    </w:p>
    <w:p w14:paraId="57D1CC93" w14:textId="77777777" w:rsidR="007433CD" w:rsidRDefault="00000000">
      <w:pPr>
        <w:pStyle w:val="SourceCode"/>
      </w:pPr>
      <w:r>
        <w:rPr>
          <w:rStyle w:val="VerbatimChar"/>
        </w:rPr>
        <w:t>2016-11-01</w:t>
      </w:r>
    </w:p>
    <w:p w14:paraId="57D1CC94" w14:textId="77777777" w:rsidR="007433CD" w:rsidRDefault="00000000">
      <w:pPr>
        <w:pStyle w:val="SourceCode"/>
      </w:pPr>
      <w:r>
        <w:rPr>
          <w:rStyle w:val="VerbatimChar"/>
        </w:rPr>
        <w:t>2016-11-02</w:t>
      </w:r>
    </w:p>
    <w:p w14:paraId="57D1CC95" w14:textId="77777777" w:rsidR="007433CD" w:rsidRDefault="00000000">
      <w:pPr>
        <w:pStyle w:val="SourceCode"/>
      </w:pPr>
      <w:r>
        <w:rPr>
          <w:rStyle w:val="VerbatimChar"/>
        </w:rPr>
        <w:t>2016-11-03</w:t>
      </w:r>
    </w:p>
    <w:p w14:paraId="57D1CC96" w14:textId="77777777" w:rsidR="007433CD" w:rsidRDefault="00000000">
      <w:pPr>
        <w:pStyle w:val="SourceCode"/>
      </w:pPr>
      <w:r>
        <w:rPr>
          <w:rStyle w:val="VerbatimChar"/>
        </w:rPr>
        <w:t>2016-11-04</w:t>
      </w:r>
    </w:p>
    <w:p w14:paraId="57D1CC97" w14:textId="77777777" w:rsidR="007433CD" w:rsidRDefault="00000000">
      <w:pPr>
        <w:pStyle w:val="SourceCode"/>
      </w:pPr>
      <w:r>
        <w:rPr>
          <w:rStyle w:val="VerbatimChar"/>
        </w:rPr>
        <w:t>2016-11-05</w:t>
      </w:r>
    </w:p>
    <w:p w14:paraId="57D1CC98" w14:textId="77777777" w:rsidR="007433CD" w:rsidRDefault="00000000">
      <w:pPr>
        <w:pStyle w:val="SourceCode"/>
      </w:pPr>
      <w:r>
        <w:rPr>
          <w:rStyle w:val="VerbatimChar"/>
        </w:rPr>
        <w:t>2016-11-06</w:t>
      </w:r>
    </w:p>
    <w:p w14:paraId="57D1CC99" w14:textId="77777777" w:rsidR="007433CD" w:rsidRDefault="00000000">
      <w:pPr>
        <w:pStyle w:val="SourceCode"/>
      </w:pPr>
      <w:r>
        <w:rPr>
          <w:rStyle w:val="VerbatimChar"/>
        </w:rPr>
        <w:t>2016-11-07</w:t>
      </w:r>
    </w:p>
    <w:p w14:paraId="57D1CC9A" w14:textId="77777777" w:rsidR="007433CD" w:rsidRDefault="00000000">
      <w:pPr>
        <w:pStyle w:val="SourceCode"/>
      </w:pPr>
      <w:r>
        <w:rPr>
          <w:rStyle w:val="VerbatimChar"/>
        </w:rPr>
        <w:t>2016-11-08</w:t>
      </w:r>
    </w:p>
    <w:p w14:paraId="57D1CC9B" w14:textId="77777777" w:rsidR="007433CD" w:rsidRDefault="00000000">
      <w:pPr>
        <w:pStyle w:val="SourceCode"/>
      </w:pPr>
      <w:r>
        <w:rPr>
          <w:rStyle w:val="VerbatimChar"/>
        </w:rPr>
        <w:t>2016-11-09</w:t>
      </w:r>
    </w:p>
    <w:p w14:paraId="57D1CC9C" w14:textId="77777777" w:rsidR="007433CD" w:rsidRDefault="00000000">
      <w:pPr>
        <w:pStyle w:val="SourceCode"/>
      </w:pPr>
      <w:r>
        <w:rPr>
          <w:rStyle w:val="VerbatimChar"/>
        </w:rPr>
        <w:t>2016-11-10</w:t>
      </w:r>
    </w:p>
    <w:p w14:paraId="57D1CC9D" w14:textId="77777777" w:rsidR="007433CD" w:rsidRDefault="00000000">
      <w:pPr>
        <w:pStyle w:val="SourceCode"/>
      </w:pPr>
      <w:r>
        <w:rPr>
          <w:rStyle w:val="VerbatimChar"/>
        </w:rPr>
        <w:t>2016-11-11</w:t>
      </w:r>
    </w:p>
    <w:p w14:paraId="57D1CC9E" w14:textId="77777777" w:rsidR="007433CD" w:rsidRDefault="00000000">
      <w:pPr>
        <w:pStyle w:val="SourceCode"/>
      </w:pPr>
      <w:r>
        <w:rPr>
          <w:rStyle w:val="VerbatimChar"/>
        </w:rPr>
        <w:t>2016-11-12</w:t>
      </w:r>
    </w:p>
    <w:p w14:paraId="57D1CC9F" w14:textId="77777777" w:rsidR="007433CD" w:rsidRDefault="00000000">
      <w:pPr>
        <w:pStyle w:val="SourceCode"/>
      </w:pPr>
      <w:r>
        <w:rPr>
          <w:rStyle w:val="VerbatimChar"/>
        </w:rPr>
        <w:t>2016-11-13</w:t>
      </w:r>
    </w:p>
    <w:p w14:paraId="57D1CCA0" w14:textId="77777777" w:rsidR="007433CD" w:rsidRDefault="00000000">
      <w:pPr>
        <w:pStyle w:val="SourceCode"/>
      </w:pPr>
      <w:r>
        <w:rPr>
          <w:rStyle w:val="VerbatimChar"/>
        </w:rPr>
        <w:t>2016-11-14</w:t>
      </w:r>
    </w:p>
    <w:p w14:paraId="57D1CCA1" w14:textId="77777777" w:rsidR="007433CD" w:rsidRDefault="00000000">
      <w:pPr>
        <w:pStyle w:val="SourceCode"/>
      </w:pPr>
      <w:r>
        <w:rPr>
          <w:rStyle w:val="VerbatimChar"/>
        </w:rPr>
        <w:t>2016-11-15</w:t>
      </w:r>
    </w:p>
    <w:p w14:paraId="57D1CCA2" w14:textId="77777777" w:rsidR="007433CD" w:rsidRDefault="00000000">
      <w:pPr>
        <w:pStyle w:val="SourceCode"/>
      </w:pPr>
      <w:r>
        <w:rPr>
          <w:rStyle w:val="VerbatimChar"/>
        </w:rPr>
        <w:t>2016-11-16</w:t>
      </w:r>
    </w:p>
    <w:p w14:paraId="57D1CCA3" w14:textId="77777777" w:rsidR="007433CD" w:rsidRDefault="00000000">
      <w:pPr>
        <w:pStyle w:val="SourceCode"/>
      </w:pPr>
      <w:r>
        <w:rPr>
          <w:rStyle w:val="VerbatimChar"/>
        </w:rPr>
        <w:lastRenderedPageBreak/>
        <w:t>2016-11-17</w:t>
      </w:r>
    </w:p>
    <w:p w14:paraId="57D1CCA4" w14:textId="77777777" w:rsidR="007433CD" w:rsidRDefault="00000000">
      <w:pPr>
        <w:pStyle w:val="SourceCode"/>
      </w:pPr>
      <w:r>
        <w:rPr>
          <w:rStyle w:val="VerbatimChar"/>
        </w:rPr>
        <w:t>2016-11-18</w:t>
      </w:r>
    </w:p>
    <w:p w14:paraId="57D1CCA5" w14:textId="77777777" w:rsidR="007433CD" w:rsidRDefault="00000000">
      <w:pPr>
        <w:pStyle w:val="SourceCode"/>
      </w:pPr>
      <w:r>
        <w:rPr>
          <w:rStyle w:val="VerbatimChar"/>
        </w:rPr>
        <w:t>2016-11-19</w:t>
      </w:r>
    </w:p>
    <w:p w14:paraId="57D1CCA6" w14:textId="77777777" w:rsidR="007433CD" w:rsidRDefault="00000000">
      <w:pPr>
        <w:pStyle w:val="SourceCode"/>
      </w:pPr>
      <w:r>
        <w:rPr>
          <w:rStyle w:val="VerbatimChar"/>
        </w:rPr>
        <w:t>2016-11-20</w:t>
      </w:r>
    </w:p>
    <w:p w14:paraId="57D1CCA7" w14:textId="77777777" w:rsidR="007433CD" w:rsidRDefault="00000000">
      <w:pPr>
        <w:pStyle w:val="SourceCode"/>
      </w:pPr>
      <w:r>
        <w:rPr>
          <w:rStyle w:val="VerbatimChar"/>
        </w:rPr>
        <w:t>2016-11-21</w:t>
      </w:r>
    </w:p>
    <w:p w14:paraId="57D1CCA8" w14:textId="77777777" w:rsidR="007433CD" w:rsidRDefault="00000000">
      <w:pPr>
        <w:pStyle w:val="SourceCode"/>
      </w:pPr>
      <w:r>
        <w:rPr>
          <w:rStyle w:val="VerbatimChar"/>
        </w:rPr>
        <w:t>2016-11-22</w:t>
      </w:r>
    </w:p>
    <w:p w14:paraId="57D1CCA9" w14:textId="77777777" w:rsidR="007433CD" w:rsidRDefault="00000000">
      <w:pPr>
        <w:pStyle w:val="SourceCode"/>
      </w:pPr>
      <w:r>
        <w:rPr>
          <w:rStyle w:val="VerbatimChar"/>
        </w:rPr>
        <w:t>2016-11-23</w:t>
      </w:r>
    </w:p>
    <w:p w14:paraId="57D1CCAA" w14:textId="77777777" w:rsidR="007433CD" w:rsidRDefault="00000000">
      <w:pPr>
        <w:pStyle w:val="SourceCode"/>
      </w:pPr>
      <w:r>
        <w:rPr>
          <w:rStyle w:val="VerbatimChar"/>
        </w:rPr>
        <w:t>2016-11-24</w:t>
      </w:r>
    </w:p>
    <w:p w14:paraId="57D1CCAB" w14:textId="77777777" w:rsidR="007433CD" w:rsidRDefault="00000000">
      <w:pPr>
        <w:pStyle w:val="SourceCode"/>
      </w:pPr>
      <w:r>
        <w:rPr>
          <w:rStyle w:val="VerbatimChar"/>
        </w:rPr>
        <w:t>2016-11-25</w:t>
      </w:r>
    </w:p>
    <w:p w14:paraId="57D1CCAC" w14:textId="77777777" w:rsidR="007433CD" w:rsidRDefault="00000000">
      <w:pPr>
        <w:pStyle w:val="SourceCode"/>
      </w:pPr>
      <w:r>
        <w:rPr>
          <w:rStyle w:val="VerbatimChar"/>
        </w:rPr>
        <w:t>2016-11-26</w:t>
      </w:r>
    </w:p>
    <w:p w14:paraId="57D1CCAD" w14:textId="77777777" w:rsidR="007433CD" w:rsidRDefault="00000000">
      <w:pPr>
        <w:pStyle w:val="SourceCode"/>
      </w:pPr>
      <w:r>
        <w:rPr>
          <w:rStyle w:val="VerbatimChar"/>
        </w:rPr>
        <w:t>2016-11-27</w:t>
      </w:r>
    </w:p>
    <w:p w14:paraId="57D1CCAE" w14:textId="77777777" w:rsidR="007433CD" w:rsidRDefault="00000000">
      <w:pPr>
        <w:pStyle w:val="SourceCode"/>
      </w:pPr>
      <w:r>
        <w:rPr>
          <w:rStyle w:val="VerbatimChar"/>
        </w:rPr>
        <w:t>2016-11-28</w:t>
      </w:r>
    </w:p>
    <w:p w14:paraId="57D1CCAF" w14:textId="77777777" w:rsidR="007433CD" w:rsidRDefault="00000000">
      <w:pPr>
        <w:pStyle w:val="SourceCode"/>
      </w:pPr>
      <w:r>
        <w:rPr>
          <w:rStyle w:val="VerbatimChar"/>
        </w:rPr>
        <w:t>2016-11-29</w:t>
      </w:r>
    </w:p>
    <w:p w14:paraId="57D1CCB0" w14:textId="77777777" w:rsidR="007433CD" w:rsidRDefault="00000000">
      <w:pPr>
        <w:pStyle w:val="SourceCode"/>
      </w:pPr>
      <w:r>
        <w:rPr>
          <w:rStyle w:val="VerbatimChar"/>
        </w:rPr>
        <w:t>2016-11-30</w:t>
      </w:r>
    </w:p>
    <w:p w14:paraId="57D1CCB1" w14:textId="77777777" w:rsidR="007433CD" w:rsidRDefault="00000000">
      <w:pPr>
        <w:pStyle w:val="SourceCode"/>
      </w:pPr>
      <w:r>
        <w:rPr>
          <w:rStyle w:val="VerbatimChar"/>
        </w:rPr>
        <w:t>2016-12-01</w:t>
      </w:r>
    </w:p>
    <w:p w14:paraId="57D1CCB2" w14:textId="77777777" w:rsidR="007433CD" w:rsidRDefault="00000000">
      <w:pPr>
        <w:pStyle w:val="SourceCode"/>
      </w:pPr>
      <w:r>
        <w:rPr>
          <w:rStyle w:val="VerbatimChar"/>
        </w:rPr>
        <w:t>2016-12-02</w:t>
      </w:r>
    </w:p>
    <w:p w14:paraId="57D1CCB3" w14:textId="77777777" w:rsidR="007433CD" w:rsidRDefault="00000000">
      <w:pPr>
        <w:pStyle w:val="SourceCode"/>
      </w:pPr>
      <w:r>
        <w:rPr>
          <w:rStyle w:val="VerbatimChar"/>
        </w:rPr>
        <w:t>2016-12-03</w:t>
      </w:r>
    </w:p>
    <w:p w14:paraId="57D1CCB4" w14:textId="77777777" w:rsidR="007433CD" w:rsidRDefault="00000000">
      <w:pPr>
        <w:pStyle w:val="SourceCode"/>
      </w:pPr>
      <w:r>
        <w:rPr>
          <w:rStyle w:val="VerbatimChar"/>
        </w:rPr>
        <w:t>2016-12-04</w:t>
      </w:r>
    </w:p>
    <w:p w14:paraId="57D1CCB5" w14:textId="77777777" w:rsidR="007433CD" w:rsidRDefault="00000000">
      <w:pPr>
        <w:pStyle w:val="SourceCode"/>
      </w:pPr>
      <w:r>
        <w:rPr>
          <w:rStyle w:val="VerbatimChar"/>
        </w:rPr>
        <w:t>2016-12-05</w:t>
      </w:r>
    </w:p>
    <w:p w14:paraId="57D1CCB6" w14:textId="77777777" w:rsidR="007433CD" w:rsidRDefault="00000000">
      <w:pPr>
        <w:pStyle w:val="SourceCode"/>
      </w:pPr>
      <w:r>
        <w:rPr>
          <w:rStyle w:val="VerbatimChar"/>
        </w:rPr>
        <w:t>2016-12-06</w:t>
      </w:r>
    </w:p>
    <w:p w14:paraId="57D1CCB7" w14:textId="77777777" w:rsidR="007433CD" w:rsidRDefault="00000000">
      <w:pPr>
        <w:pStyle w:val="SourceCode"/>
      </w:pPr>
      <w:r>
        <w:rPr>
          <w:rStyle w:val="VerbatimChar"/>
        </w:rPr>
        <w:t>2016-12-07</w:t>
      </w:r>
    </w:p>
    <w:p w14:paraId="57D1CCB8" w14:textId="77777777" w:rsidR="007433CD" w:rsidRDefault="00000000">
      <w:pPr>
        <w:pStyle w:val="SourceCode"/>
      </w:pPr>
      <w:r>
        <w:rPr>
          <w:rStyle w:val="VerbatimChar"/>
        </w:rPr>
        <w:t>2016-12-08</w:t>
      </w:r>
    </w:p>
    <w:p w14:paraId="57D1CCB9" w14:textId="77777777" w:rsidR="007433CD" w:rsidRDefault="00000000">
      <w:pPr>
        <w:pStyle w:val="SourceCode"/>
      </w:pPr>
      <w:r>
        <w:rPr>
          <w:rStyle w:val="VerbatimChar"/>
        </w:rPr>
        <w:t>2016-12-09</w:t>
      </w:r>
    </w:p>
    <w:p w14:paraId="57D1CCBA" w14:textId="77777777" w:rsidR="007433CD" w:rsidRDefault="00000000">
      <w:pPr>
        <w:pStyle w:val="SourceCode"/>
      </w:pPr>
      <w:r>
        <w:rPr>
          <w:rStyle w:val="VerbatimChar"/>
        </w:rPr>
        <w:t>2016-12-10</w:t>
      </w:r>
    </w:p>
    <w:p w14:paraId="57D1CCBB" w14:textId="77777777" w:rsidR="007433CD" w:rsidRDefault="00000000">
      <w:pPr>
        <w:pStyle w:val="SourceCode"/>
      </w:pPr>
      <w:r>
        <w:rPr>
          <w:rStyle w:val="VerbatimChar"/>
        </w:rPr>
        <w:t>2016-12-11</w:t>
      </w:r>
    </w:p>
    <w:p w14:paraId="57D1CCBC" w14:textId="77777777" w:rsidR="007433CD" w:rsidRDefault="00000000">
      <w:pPr>
        <w:pStyle w:val="SourceCode"/>
      </w:pPr>
      <w:r>
        <w:rPr>
          <w:rStyle w:val="VerbatimChar"/>
        </w:rPr>
        <w:t>2016-12-12</w:t>
      </w:r>
    </w:p>
    <w:p w14:paraId="57D1CCBD" w14:textId="77777777" w:rsidR="007433CD" w:rsidRDefault="00000000">
      <w:pPr>
        <w:pStyle w:val="SourceCode"/>
      </w:pPr>
      <w:r>
        <w:rPr>
          <w:rStyle w:val="VerbatimChar"/>
        </w:rPr>
        <w:t>2016-12-13</w:t>
      </w:r>
    </w:p>
    <w:p w14:paraId="57D1CCBE" w14:textId="77777777" w:rsidR="007433CD" w:rsidRDefault="00000000">
      <w:pPr>
        <w:pStyle w:val="SourceCode"/>
      </w:pPr>
      <w:r>
        <w:rPr>
          <w:rStyle w:val="VerbatimChar"/>
        </w:rPr>
        <w:t>2016-12-14</w:t>
      </w:r>
    </w:p>
    <w:p w14:paraId="57D1CCBF" w14:textId="77777777" w:rsidR="007433CD" w:rsidRDefault="00000000">
      <w:pPr>
        <w:pStyle w:val="SourceCode"/>
      </w:pPr>
      <w:r>
        <w:rPr>
          <w:rStyle w:val="VerbatimChar"/>
        </w:rPr>
        <w:lastRenderedPageBreak/>
        <w:t>2016-12-15</w:t>
      </w:r>
    </w:p>
    <w:p w14:paraId="57D1CCC0" w14:textId="77777777" w:rsidR="007433CD" w:rsidRDefault="00000000">
      <w:pPr>
        <w:pStyle w:val="SourceCode"/>
      </w:pPr>
      <w:r>
        <w:rPr>
          <w:rStyle w:val="VerbatimChar"/>
        </w:rPr>
        <w:t>2016-12-16</w:t>
      </w:r>
    </w:p>
    <w:p w14:paraId="57D1CCC1" w14:textId="77777777" w:rsidR="007433CD" w:rsidRDefault="00000000">
      <w:pPr>
        <w:pStyle w:val="SourceCode"/>
      </w:pPr>
      <w:r>
        <w:rPr>
          <w:rStyle w:val="VerbatimChar"/>
        </w:rPr>
        <w:t>2016-12-17</w:t>
      </w:r>
    </w:p>
    <w:p w14:paraId="57D1CCC2" w14:textId="77777777" w:rsidR="007433CD" w:rsidRDefault="00000000">
      <w:pPr>
        <w:pStyle w:val="SourceCode"/>
      </w:pPr>
      <w:r>
        <w:rPr>
          <w:rStyle w:val="VerbatimChar"/>
        </w:rPr>
        <w:t>2016-12-18</w:t>
      </w:r>
    </w:p>
    <w:p w14:paraId="57D1CCC3" w14:textId="77777777" w:rsidR="007433CD" w:rsidRDefault="00000000">
      <w:pPr>
        <w:pStyle w:val="SourceCode"/>
      </w:pPr>
      <w:r>
        <w:rPr>
          <w:rStyle w:val="VerbatimChar"/>
        </w:rPr>
        <w:t>2016-12-19</w:t>
      </w:r>
    </w:p>
    <w:p w14:paraId="57D1CCC4" w14:textId="77777777" w:rsidR="007433CD" w:rsidRDefault="00000000">
      <w:pPr>
        <w:pStyle w:val="SourceCode"/>
      </w:pPr>
      <w:r>
        <w:rPr>
          <w:rStyle w:val="VerbatimChar"/>
        </w:rPr>
        <w:t>2016-12-20</w:t>
      </w:r>
    </w:p>
    <w:p w14:paraId="57D1CCC5" w14:textId="77777777" w:rsidR="007433CD" w:rsidRDefault="00000000">
      <w:pPr>
        <w:pStyle w:val="SourceCode"/>
      </w:pPr>
      <w:r>
        <w:rPr>
          <w:rStyle w:val="VerbatimChar"/>
        </w:rPr>
        <w:t>2016-12-21</w:t>
      </w:r>
    </w:p>
    <w:p w14:paraId="57D1CCC6" w14:textId="77777777" w:rsidR="007433CD" w:rsidRDefault="00000000">
      <w:pPr>
        <w:pStyle w:val="SourceCode"/>
      </w:pPr>
      <w:r>
        <w:rPr>
          <w:rStyle w:val="VerbatimChar"/>
        </w:rPr>
        <w:t>2016-12-22</w:t>
      </w:r>
    </w:p>
    <w:p w14:paraId="57D1CCC7" w14:textId="77777777" w:rsidR="007433CD" w:rsidRDefault="00000000">
      <w:pPr>
        <w:pStyle w:val="SourceCode"/>
      </w:pPr>
      <w:r>
        <w:rPr>
          <w:rStyle w:val="VerbatimChar"/>
        </w:rPr>
        <w:t>2016-12-23</w:t>
      </w:r>
    </w:p>
    <w:p w14:paraId="57D1CCC8" w14:textId="77777777" w:rsidR="007433CD" w:rsidRDefault="00000000">
      <w:pPr>
        <w:pStyle w:val="SourceCode"/>
      </w:pPr>
      <w:r>
        <w:rPr>
          <w:rStyle w:val="VerbatimChar"/>
        </w:rPr>
        <w:t>2016-12-24</w:t>
      </w:r>
    </w:p>
    <w:p w14:paraId="57D1CCC9" w14:textId="77777777" w:rsidR="007433CD" w:rsidRDefault="00000000">
      <w:pPr>
        <w:pStyle w:val="SourceCode"/>
      </w:pPr>
      <w:r>
        <w:rPr>
          <w:rStyle w:val="VerbatimChar"/>
        </w:rPr>
        <w:t>2016-12-25</w:t>
      </w:r>
    </w:p>
    <w:p w14:paraId="57D1CCCA" w14:textId="77777777" w:rsidR="007433CD" w:rsidRDefault="00000000">
      <w:pPr>
        <w:pStyle w:val="SourceCode"/>
      </w:pPr>
      <w:r>
        <w:rPr>
          <w:rStyle w:val="VerbatimChar"/>
        </w:rPr>
        <w:t>2016-12-26</w:t>
      </w:r>
    </w:p>
    <w:p w14:paraId="57D1CCCB" w14:textId="77777777" w:rsidR="007433CD" w:rsidRDefault="00000000">
      <w:pPr>
        <w:pStyle w:val="SourceCode"/>
      </w:pPr>
      <w:r>
        <w:rPr>
          <w:rStyle w:val="VerbatimChar"/>
        </w:rPr>
        <w:t>2016-12-27</w:t>
      </w:r>
    </w:p>
    <w:p w14:paraId="57D1CCCC" w14:textId="77777777" w:rsidR="007433CD" w:rsidRDefault="00000000">
      <w:pPr>
        <w:pStyle w:val="SourceCode"/>
      </w:pPr>
      <w:r>
        <w:rPr>
          <w:rStyle w:val="VerbatimChar"/>
        </w:rPr>
        <w:t>2016-12-28</w:t>
      </w:r>
    </w:p>
    <w:p w14:paraId="57D1CCCD" w14:textId="77777777" w:rsidR="007433CD" w:rsidRDefault="00000000">
      <w:pPr>
        <w:pStyle w:val="SourceCode"/>
      </w:pPr>
      <w:r>
        <w:rPr>
          <w:rStyle w:val="VerbatimChar"/>
        </w:rPr>
        <w:t>2016-12-29</w:t>
      </w:r>
    </w:p>
    <w:p w14:paraId="57D1CCCE" w14:textId="77777777" w:rsidR="007433CD" w:rsidRDefault="00000000">
      <w:pPr>
        <w:pStyle w:val="SourceCode"/>
      </w:pPr>
      <w:r>
        <w:rPr>
          <w:rStyle w:val="VerbatimChar"/>
        </w:rPr>
        <w:t>2016-12-30</w:t>
      </w:r>
    </w:p>
    <w:p w14:paraId="57D1CCCF" w14:textId="77777777" w:rsidR="007433CD" w:rsidRDefault="00000000">
      <w:pPr>
        <w:pStyle w:val="SourceCode"/>
      </w:pPr>
      <w:r>
        <w:rPr>
          <w:rStyle w:val="VerbatimChar"/>
        </w:rPr>
        <w:t>2016-12-31</w:t>
      </w:r>
    </w:p>
    <w:p w14:paraId="57D1CCD0" w14:textId="77777777" w:rsidR="007433CD" w:rsidRDefault="00000000">
      <w:pPr>
        <w:pStyle w:val="SourceCode"/>
      </w:pPr>
      <w:r>
        <w:rPr>
          <w:rStyle w:val="VerbatimChar"/>
        </w:rPr>
        <w:t>2017-01-01</w:t>
      </w:r>
    </w:p>
    <w:p w14:paraId="57D1CCD1" w14:textId="77777777" w:rsidR="007433CD" w:rsidRDefault="00000000">
      <w:pPr>
        <w:pStyle w:val="SourceCode"/>
      </w:pPr>
      <w:r>
        <w:rPr>
          <w:rStyle w:val="VerbatimChar"/>
        </w:rPr>
        <w:t>2017-01-02</w:t>
      </w:r>
    </w:p>
    <w:p w14:paraId="57D1CCD2" w14:textId="77777777" w:rsidR="007433CD" w:rsidRDefault="00000000">
      <w:pPr>
        <w:pStyle w:val="SourceCode"/>
      </w:pPr>
      <w:r>
        <w:rPr>
          <w:rStyle w:val="VerbatimChar"/>
        </w:rPr>
        <w:t>2017-01-03</w:t>
      </w:r>
    </w:p>
    <w:p w14:paraId="57D1CCD3" w14:textId="77777777" w:rsidR="007433CD" w:rsidRDefault="00000000">
      <w:pPr>
        <w:pStyle w:val="SourceCode"/>
      </w:pPr>
      <w:r>
        <w:rPr>
          <w:rStyle w:val="VerbatimChar"/>
        </w:rPr>
        <w:t>2017-01-04</w:t>
      </w:r>
    </w:p>
    <w:p w14:paraId="57D1CCD4" w14:textId="77777777" w:rsidR="007433CD" w:rsidRDefault="00000000">
      <w:pPr>
        <w:pStyle w:val="SourceCode"/>
      </w:pPr>
      <w:r>
        <w:rPr>
          <w:rStyle w:val="VerbatimChar"/>
        </w:rPr>
        <w:t>2017-01-05</w:t>
      </w:r>
    </w:p>
    <w:p w14:paraId="57D1CCD5" w14:textId="77777777" w:rsidR="007433CD" w:rsidRDefault="00000000">
      <w:pPr>
        <w:pStyle w:val="SourceCode"/>
      </w:pPr>
      <w:r>
        <w:rPr>
          <w:rStyle w:val="VerbatimChar"/>
        </w:rPr>
        <w:t>2017-01-06</w:t>
      </w:r>
    </w:p>
    <w:p w14:paraId="57D1CCD6" w14:textId="77777777" w:rsidR="007433CD" w:rsidRDefault="00000000">
      <w:pPr>
        <w:pStyle w:val="SourceCode"/>
      </w:pPr>
      <w:r>
        <w:rPr>
          <w:rStyle w:val="VerbatimChar"/>
        </w:rPr>
        <w:t>2017-01-07</w:t>
      </w:r>
    </w:p>
    <w:p w14:paraId="57D1CCD7" w14:textId="77777777" w:rsidR="007433CD" w:rsidRDefault="00000000">
      <w:pPr>
        <w:pStyle w:val="SourceCode"/>
      </w:pPr>
      <w:r>
        <w:rPr>
          <w:rStyle w:val="VerbatimChar"/>
        </w:rPr>
        <w:t>2017-01-08</w:t>
      </w:r>
    </w:p>
    <w:p w14:paraId="57D1CCD8" w14:textId="77777777" w:rsidR="007433CD" w:rsidRDefault="00000000">
      <w:pPr>
        <w:pStyle w:val="SourceCode"/>
      </w:pPr>
      <w:r>
        <w:rPr>
          <w:rStyle w:val="VerbatimChar"/>
        </w:rPr>
        <w:t>2017-01-09</w:t>
      </w:r>
    </w:p>
    <w:p w14:paraId="57D1CCD9" w14:textId="77777777" w:rsidR="007433CD" w:rsidRDefault="00000000">
      <w:pPr>
        <w:pStyle w:val="SourceCode"/>
      </w:pPr>
      <w:r>
        <w:rPr>
          <w:rStyle w:val="VerbatimChar"/>
        </w:rPr>
        <w:t>2017-01-10</w:t>
      </w:r>
    </w:p>
    <w:p w14:paraId="57D1CCDA" w14:textId="77777777" w:rsidR="007433CD" w:rsidRDefault="00000000">
      <w:pPr>
        <w:pStyle w:val="SourceCode"/>
      </w:pPr>
      <w:r>
        <w:rPr>
          <w:rStyle w:val="VerbatimChar"/>
        </w:rPr>
        <w:t>2017-01-11</w:t>
      </w:r>
    </w:p>
    <w:p w14:paraId="57D1CCDB" w14:textId="77777777" w:rsidR="007433CD" w:rsidRDefault="00000000">
      <w:pPr>
        <w:pStyle w:val="SourceCode"/>
      </w:pPr>
      <w:r>
        <w:rPr>
          <w:rStyle w:val="VerbatimChar"/>
        </w:rPr>
        <w:lastRenderedPageBreak/>
        <w:t>2017-01-12</w:t>
      </w:r>
    </w:p>
    <w:p w14:paraId="57D1CCDC" w14:textId="77777777" w:rsidR="007433CD" w:rsidRDefault="00000000">
      <w:pPr>
        <w:pStyle w:val="SourceCode"/>
      </w:pPr>
      <w:r>
        <w:rPr>
          <w:rStyle w:val="VerbatimChar"/>
        </w:rPr>
        <w:t>2017-01-13</w:t>
      </w:r>
    </w:p>
    <w:p w14:paraId="57D1CCDD" w14:textId="77777777" w:rsidR="007433CD" w:rsidRDefault="00000000">
      <w:pPr>
        <w:pStyle w:val="SourceCode"/>
      </w:pPr>
      <w:r>
        <w:rPr>
          <w:rStyle w:val="VerbatimChar"/>
        </w:rPr>
        <w:t>2017-01-14</w:t>
      </w:r>
    </w:p>
    <w:p w14:paraId="57D1CCDE" w14:textId="77777777" w:rsidR="007433CD" w:rsidRDefault="00000000">
      <w:pPr>
        <w:pStyle w:val="SourceCode"/>
      </w:pPr>
      <w:r>
        <w:rPr>
          <w:rStyle w:val="VerbatimChar"/>
        </w:rPr>
        <w:t>2017-01-15</w:t>
      </w:r>
    </w:p>
    <w:p w14:paraId="57D1CCDF" w14:textId="77777777" w:rsidR="007433CD" w:rsidRDefault="00000000">
      <w:pPr>
        <w:pStyle w:val="SourceCode"/>
      </w:pPr>
      <w:r>
        <w:rPr>
          <w:rStyle w:val="VerbatimChar"/>
        </w:rPr>
        <w:t>2017-01-16</w:t>
      </w:r>
    </w:p>
    <w:p w14:paraId="57D1CCE0" w14:textId="77777777" w:rsidR="007433CD" w:rsidRDefault="00000000">
      <w:pPr>
        <w:pStyle w:val="SourceCode"/>
      </w:pPr>
      <w:r>
        <w:rPr>
          <w:rStyle w:val="VerbatimChar"/>
        </w:rPr>
        <w:t>2017-01-17</w:t>
      </w:r>
    </w:p>
    <w:p w14:paraId="57D1CCE1" w14:textId="77777777" w:rsidR="007433CD" w:rsidRDefault="00000000">
      <w:pPr>
        <w:pStyle w:val="SourceCode"/>
      </w:pPr>
      <w:r>
        <w:rPr>
          <w:rStyle w:val="VerbatimChar"/>
        </w:rPr>
        <w:t>2017-01-18</w:t>
      </w:r>
    </w:p>
    <w:p w14:paraId="57D1CCE2" w14:textId="77777777" w:rsidR="007433CD" w:rsidRDefault="00000000">
      <w:pPr>
        <w:pStyle w:val="SourceCode"/>
      </w:pPr>
      <w:r>
        <w:rPr>
          <w:rStyle w:val="VerbatimChar"/>
        </w:rPr>
        <w:t>2017-01-19</w:t>
      </w:r>
    </w:p>
    <w:p w14:paraId="57D1CCE3" w14:textId="77777777" w:rsidR="007433CD" w:rsidRDefault="00000000">
      <w:pPr>
        <w:pStyle w:val="SourceCode"/>
      </w:pPr>
      <w:r>
        <w:rPr>
          <w:rStyle w:val="VerbatimChar"/>
        </w:rPr>
        <w:t>2017-01-20</w:t>
      </w:r>
    </w:p>
    <w:p w14:paraId="57D1CCE4" w14:textId="77777777" w:rsidR="007433CD" w:rsidRDefault="00000000">
      <w:pPr>
        <w:pStyle w:val="SourceCode"/>
      </w:pPr>
      <w:r>
        <w:rPr>
          <w:rStyle w:val="VerbatimChar"/>
        </w:rPr>
        <w:t>2017-01-21</w:t>
      </w:r>
    </w:p>
    <w:p w14:paraId="57D1CCE5" w14:textId="77777777" w:rsidR="007433CD" w:rsidRDefault="00000000">
      <w:pPr>
        <w:pStyle w:val="SourceCode"/>
      </w:pPr>
      <w:r>
        <w:rPr>
          <w:rStyle w:val="VerbatimChar"/>
        </w:rPr>
        <w:t>2017-01-22</w:t>
      </w:r>
    </w:p>
    <w:p w14:paraId="57D1CCE6" w14:textId="77777777" w:rsidR="007433CD" w:rsidRDefault="00000000">
      <w:pPr>
        <w:pStyle w:val="SourceCode"/>
      </w:pPr>
      <w:r>
        <w:rPr>
          <w:rStyle w:val="VerbatimChar"/>
        </w:rPr>
        <w:t>2017-01-23</w:t>
      </w:r>
    </w:p>
    <w:p w14:paraId="57D1CCE7" w14:textId="77777777" w:rsidR="007433CD" w:rsidRDefault="00000000">
      <w:pPr>
        <w:pStyle w:val="SourceCode"/>
      </w:pPr>
      <w:r>
        <w:rPr>
          <w:rStyle w:val="VerbatimChar"/>
        </w:rPr>
        <w:t>2017-01-24</w:t>
      </w:r>
    </w:p>
    <w:p w14:paraId="57D1CCE8" w14:textId="77777777" w:rsidR="007433CD" w:rsidRDefault="00000000">
      <w:pPr>
        <w:pStyle w:val="SourceCode"/>
      </w:pPr>
      <w:r>
        <w:rPr>
          <w:rStyle w:val="VerbatimChar"/>
        </w:rPr>
        <w:t>2017-01-25</w:t>
      </w:r>
    </w:p>
    <w:p w14:paraId="57D1CCE9" w14:textId="77777777" w:rsidR="007433CD" w:rsidRDefault="00000000">
      <w:pPr>
        <w:pStyle w:val="SourceCode"/>
      </w:pPr>
      <w:r>
        <w:rPr>
          <w:rStyle w:val="VerbatimChar"/>
        </w:rPr>
        <w:t>2017-01-26</w:t>
      </w:r>
    </w:p>
    <w:p w14:paraId="57D1CCEA" w14:textId="77777777" w:rsidR="007433CD" w:rsidRDefault="00000000">
      <w:pPr>
        <w:pStyle w:val="SourceCode"/>
      </w:pPr>
      <w:r>
        <w:rPr>
          <w:rStyle w:val="VerbatimChar"/>
        </w:rPr>
        <w:t>2017-01-27</w:t>
      </w:r>
    </w:p>
    <w:p w14:paraId="57D1CCEB" w14:textId="77777777" w:rsidR="007433CD" w:rsidRDefault="00000000">
      <w:pPr>
        <w:pStyle w:val="SourceCode"/>
      </w:pPr>
      <w:r>
        <w:rPr>
          <w:rStyle w:val="VerbatimChar"/>
        </w:rPr>
        <w:t>2017-01-28</w:t>
      </w:r>
    </w:p>
    <w:p w14:paraId="57D1CCEC" w14:textId="77777777" w:rsidR="007433CD" w:rsidRDefault="00000000">
      <w:pPr>
        <w:pStyle w:val="SourceCode"/>
      </w:pPr>
      <w:r>
        <w:rPr>
          <w:rStyle w:val="VerbatimChar"/>
        </w:rPr>
        <w:t>2017-01-29</w:t>
      </w:r>
    </w:p>
    <w:p w14:paraId="57D1CCED" w14:textId="77777777" w:rsidR="007433CD" w:rsidRDefault="00000000">
      <w:pPr>
        <w:pStyle w:val="SourceCode"/>
      </w:pPr>
      <w:r>
        <w:rPr>
          <w:rStyle w:val="VerbatimChar"/>
        </w:rPr>
        <w:t>2017-01-30</w:t>
      </w:r>
    </w:p>
    <w:p w14:paraId="57D1CCEE" w14:textId="77777777" w:rsidR="007433CD" w:rsidRDefault="00000000">
      <w:pPr>
        <w:pStyle w:val="SourceCode"/>
      </w:pPr>
      <w:r>
        <w:rPr>
          <w:rStyle w:val="VerbatimChar"/>
        </w:rPr>
        <w:t>2017-01-31</w:t>
      </w:r>
    </w:p>
    <w:p w14:paraId="57D1CCEF" w14:textId="77777777" w:rsidR="007433CD" w:rsidRDefault="00000000">
      <w:pPr>
        <w:pStyle w:val="SourceCode"/>
      </w:pPr>
      <w:r>
        <w:rPr>
          <w:rStyle w:val="VerbatimChar"/>
        </w:rPr>
        <w:t>2017-02-01</w:t>
      </w:r>
    </w:p>
    <w:p w14:paraId="57D1CCF0" w14:textId="77777777" w:rsidR="007433CD" w:rsidRDefault="00000000">
      <w:pPr>
        <w:pStyle w:val="SourceCode"/>
      </w:pPr>
      <w:r>
        <w:rPr>
          <w:rStyle w:val="VerbatimChar"/>
        </w:rPr>
        <w:t>2017-02-02</w:t>
      </w:r>
    </w:p>
    <w:p w14:paraId="57D1CCF1" w14:textId="77777777" w:rsidR="007433CD" w:rsidRDefault="00000000">
      <w:pPr>
        <w:pStyle w:val="SourceCode"/>
      </w:pPr>
      <w:r>
        <w:rPr>
          <w:rStyle w:val="VerbatimChar"/>
        </w:rPr>
        <w:t>2017-02-03</w:t>
      </w:r>
    </w:p>
    <w:p w14:paraId="57D1CCF2" w14:textId="77777777" w:rsidR="007433CD" w:rsidRDefault="00000000">
      <w:pPr>
        <w:pStyle w:val="SourceCode"/>
      </w:pPr>
      <w:r>
        <w:rPr>
          <w:rStyle w:val="VerbatimChar"/>
        </w:rPr>
        <w:t>2017-02-04</w:t>
      </w:r>
    </w:p>
    <w:p w14:paraId="57D1CCF3" w14:textId="77777777" w:rsidR="007433CD" w:rsidRDefault="00000000">
      <w:pPr>
        <w:pStyle w:val="SourceCode"/>
      </w:pPr>
      <w:r>
        <w:rPr>
          <w:rStyle w:val="VerbatimChar"/>
        </w:rPr>
        <w:t>2017-02-05</w:t>
      </w:r>
    </w:p>
    <w:p w14:paraId="57D1CCF4" w14:textId="77777777" w:rsidR="007433CD" w:rsidRDefault="00000000">
      <w:pPr>
        <w:pStyle w:val="SourceCode"/>
      </w:pPr>
      <w:r>
        <w:rPr>
          <w:rStyle w:val="VerbatimChar"/>
        </w:rPr>
        <w:t>2017-02-06</w:t>
      </w:r>
    </w:p>
    <w:p w14:paraId="57D1CCF5" w14:textId="77777777" w:rsidR="007433CD" w:rsidRDefault="00000000">
      <w:pPr>
        <w:pStyle w:val="SourceCode"/>
      </w:pPr>
      <w:r>
        <w:rPr>
          <w:rStyle w:val="VerbatimChar"/>
        </w:rPr>
        <w:t>2017-02-07</w:t>
      </w:r>
    </w:p>
    <w:p w14:paraId="57D1CCF6" w14:textId="77777777" w:rsidR="007433CD" w:rsidRDefault="00000000">
      <w:pPr>
        <w:pStyle w:val="SourceCode"/>
      </w:pPr>
      <w:r>
        <w:rPr>
          <w:rStyle w:val="VerbatimChar"/>
        </w:rPr>
        <w:t>2017-02-08</w:t>
      </w:r>
    </w:p>
    <w:p w14:paraId="57D1CCF7" w14:textId="77777777" w:rsidR="007433CD" w:rsidRDefault="00000000">
      <w:pPr>
        <w:pStyle w:val="SourceCode"/>
      </w:pPr>
      <w:r>
        <w:rPr>
          <w:rStyle w:val="VerbatimChar"/>
        </w:rPr>
        <w:lastRenderedPageBreak/>
        <w:t>2017-02-09</w:t>
      </w:r>
    </w:p>
    <w:p w14:paraId="57D1CCF8" w14:textId="77777777" w:rsidR="007433CD" w:rsidRDefault="00000000">
      <w:pPr>
        <w:pStyle w:val="SourceCode"/>
      </w:pPr>
      <w:r>
        <w:rPr>
          <w:rStyle w:val="VerbatimChar"/>
        </w:rPr>
        <w:t>2017-02-10</w:t>
      </w:r>
    </w:p>
    <w:p w14:paraId="57D1CCF9" w14:textId="77777777" w:rsidR="007433CD" w:rsidRDefault="00000000">
      <w:pPr>
        <w:pStyle w:val="SourceCode"/>
      </w:pPr>
      <w:r>
        <w:rPr>
          <w:rStyle w:val="VerbatimChar"/>
        </w:rPr>
        <w:t>2017-02-11</w:t>
      </w:r>
    </w:p>
    <w:p w14:paraId="57D1CCFA" w14:textId="77777777" w:rsidR="007433CD" w:rsidRDefault="00000000">
      <w:pPr>
        <w:pStyle w:val="SourceCode"/>
      </w:pPr>
      <w:r>
        <w:rPr>
          <w:rStyle w:val="VerbatimChar"/>
        </w:rPr>
        <w:t>2017-02-12</w:t>
      </w:r>
    </w:p>
    <w:p w14:paraId="57D1CCFB" w14:textId="77777777" w:rsidR="007433CD" w:rsidRDefault="00000000">
      <w:pPr>
        <w:pStyle w:val="SourceCode"/>
      </w:pPr>
      <w:r>
        <w:rPr>
          <w:rStyle w:val="VerbatimChar"/>
        </w:rPr>
        <w:t>2017-02-13</w:t>
      </w:r>
    </w:p>
    <w:p w14:paraId="57D1CCFC" w14:textId="77777777" w:rsidR="007433CD" w:rsidRDefault="00000000">
      <w:pPr>
        <w:pStyle w:val="SourceCode"/>
      </w:pPr>
      <w:r>
        <w:rPr>
          <w:rStyle w:val="VerbatimChar"/>
        </w:rPr>
        <w:t>2017-02-14</w:t>
      </w:r>
    </w:p>
    <w:p w14:paraId="57D1CCFD" w14:textId="77777777" w:rsidR="007433CD" w:rsidRDefault="00000000">
      <w:pPr>
        <w:pStyle w:val="SourceCode"/>
      </w:pPr>
      <w:r>
        <w:rPr>
          <w:rStyle w:val="VerbatimChar"/>
        </w:rPr>
        <w:t>2017-02-15</w:t>
      </w:r>
    </w:p>
    <w:p w14:paraId="57D1CCFE" w14:textId="77777777" w:rsidR="007433CD" w:rsidRDefault="00000000">
      <w:pPr>
        <w:pStyle w:val="SourceCode"/>
      </w:pPr>
      <w:r>
        <w:rPr>
          <w:rStyle w:val="VerbatimChar"/>
        </w:rPr>
        <w:t>2017-02-16</w:t>
      </w:r>
    </w:p>
    <w:p w14:paraId="57D1CCFF" w14:textId="77777777" w:rsidR="007433CD" w:rsidRDefault="00000000">
      <w:pPr>
        <w:pStyle w:val="SourceCode"/>
      </w:pPr>
      <w:r>
        <w:rPr>
          <w:rStyle w:val="VerbatimChar"/>
        </w:rPr>
        <w:t>2017-02-17</w:t>
      </w:r>
    </w:p>
    <w:p w14:paraId="57D1CD00" w14:textId="77777777" w:rsidR="007433CD" w:rsidRDefault="00000000">
      <w:pPr>
        <w:pStyle w:val="SourceCode"/>
      </w:pPr>
      <w:r>
        <w:rPr>
          <w:rStyle w:val="VerbatimChar"/>
        </w:rPr>
        <w:t>2017-02-18</w:t>
      </w:r>
    </w:p>
    <w:p w14:paraId="57D1CD01" w14:textId="77777777" w:rsidR="007433CD" w:rsidRDefault="00000000">
      <w:pPr>
        <w:pStyle w:val="SourceCode"/>
      </w:pPr>
      <w:r>
        <w:rPr>
          <w:rStyle w:val="VerbatimChar"/>
        </w:rPr>
        <w:t>2017-02-19</w:t>
      </w:r>
    </w:p>
    <w:p w14:paraId="57D1CD02" w14:textId="77777777" w:rsidR="007433CD" w:rsidRDefault="00000000">
      <w:pPr>
        <w:pStyle w:val="SourceCode"/>
      </w:pPr>
      <w:r>
        <w:rPr>
          <w:rStyle w:val="VerbatimChar"/>
        </w:rPr>
        <w:t>2017-02-20</w:t>
      </w:r>
    </w:p>
    <w:p w14:paraId="57D1CD03" w14:textId="77777777" w:rsidR="007433CD" w:rsidRDefault="00000000">
      <w:pPr>
        <w:pStyle w:val="SourceCode"/>
      </w:pPr>
      <w:r>
        <w:rPr>
          <w:rStyle w:val="VerbatimChar"/>
        </w:rPr>
        <w:t>2017-02-21</w:t>
      </w:r>
    </w:p>
    <w:p w14:paraId="57D1CD04" w14:textId="77777777" w:rsidR="007433CD" w:rsidRDefault="00000000">
      <w:pPr>
        <w:pStyle w:val="SourceCode"/>
      </w:pPr>
      <w:r>
        <w:rPr>
          <w:rStyle w:val="VerbatimChar"/>
        </w:rPr>
        <w:t>2017-02-22</w:t>
      </w:r>
    </w:p>
    <w:p w14:paraId="57D1CD05" w14:textId="77777777" w:rsidR="007433CD" w:rsidRDefault="00000000">
      <w:pPr>
        <w:pStyle w:val="SourceCode"/>
      </w:pPr>
      <w:r>
        <w:rPr>
          <w:rStyle w:val="VerbatimChar"/>
        </w:rPr>
        <w:t>2017-02-23</w:t>
      </w:r>
    </w:p>
    <w:p w14:paraId="57D1CD06" w14:textId="77777777" w:rsidR="007433CD" w:rsidRDefault="00000000">
      <w:pPr>
        <w:pStyle w:val="SourceCode"/>
      </w:pPr>
      <w:r>
        <w:rPr>
          <w:rStyle w:val="VerbatimChar"/>
        </w:rPr>
        <w:t>2017-02-24</w:t>
      </w:r>
    </w:p>
    <w:p w14:paraId="57D1CD07" w14:textId="77777777" w:rsidR="007433CD" w:rsidRDefault="00000000">
      <w:pPr>
        <w:pStyle w:val="SourceCode"/>
      </w:pPr>
      <w:r>
        <w:rPr>
          <w:rStyle w:val="VerbatimChar"/>
        </w:rPr>
        <w:t>2017-02-25</w:t>
      </w:r>
    </w:p>
    <w:p w14:paraId="57D1CD08" w14:textId="77777777" w:rsidR="007433CD" w:rsidRDefault="00000000">
      <w:pPr>
        <w:pStyle w:val="SourceCode"/>
      </w:pPr>
      <w:r>
        <w:rPr>
          <w:rStyle w:val="VerbatimChar"/>
        </w:rPr>
        <w:t>2017-02-26</w:t>
      </w:r>
    </w:p>
    <w:p w14:paraId="57D1CD09" w14:textId="77777777" w:rsidR="007433CD" w:rsidRDefault="00000000">
      <w:pPr>
        <w:pStyle w:val="SourceCode"/>
      </w:pPr>
      <w:r>
        <w:rPr>
          <w:rStyle w:val="VerbatimChar"/>
        </w:rPr>
        <w:t>2017-02-27</w:t>
      </w:r>
    </w:p>
    <w:p w14:paraId="57D1CD0A" w14:textId="77777777" w:rsidR="007433CD" w:rsidRDefault="00000000">
      <w:pPr>
        <w:pStyle w:val="SourceCode"/>
      </w:pPr>
      <w:r>
        <w:rPr>
          <w:rStyle w:val="VerbatimChar"/>
        </w:rPr>
        <w:t>2017-02-28</w:t>
      </w:r>
    </w:p>
    <w:p w14:paraId="57D1CD0B" w14:textId="77777777" w:rsidR="007433CD" w:rsidRDefault="00000000">
      <w:pPr>
        <w:pStyle w:val="SourceCode"/>
      </w:pPr>
      <w:r>
        <w:rPr>
          <w:rStyle w:val="VerbatimChar"/>
        </w:rPr>
        <w:t>2017-03-01</w:t>
      </w:r>
    </w:p>
    <w:p w14:paraId="57D1CD0C" w14:textId="77777777" w:rsidR="007433CD" w:rsidRDefault="00000000">
      <w:pPr>
        <w:pStyle w:val="SourceCode"/>
      </w:pPr>
      <w:r>
        <w:rPr>
          <w:rStyle w:val="VerbatimChar"/>
        </w:rPr>
        <w:t>2017-03-02</w:t>
      </w:r>
    </w:p>
    <w:p w14:paraId="57D1CD0D" w14:textId="77777777" w:rsidR="007433CD" w:rsidRDefault="00000000">
      <w:pPr>
        <w:pStyle w:val="SourceCode"/>
      </w:pPr>
      <w:r>
        <w:rPr>
          <w:rStyle w:val="VerbatimChar"/>
        </w:rPr>
        <w:t>2017-03-03</w:t>
      </w:r>
    </w:p>
    <w:p w14:paraId="57D1CD0E" w14:textId="77777777" w:rsidR="007433CD" w:rsidRDefault="00000000">
      <w:pPr>
        <w:pStyle w:val="SourceCode"/>
      </w:pPr>
      <w:r>
        <w:rPr>
          <w:rStyle w:val="VerbatimChar"/>
        </w:rPr>
        <w:t>2017-03-04</w:t>
      </w:r>
    </w:p>
    <w:p w14:paraId="57D1CD0F" w14:textId="77777777" w:rsidR="007433CD" w:rsidRDefault="00000000">
      <w:pPr>
        <w:pStyle w:val="SourceCode"/>
      </w:pPr>
      <w:r>
        <w:rPr>
          <w:rStyle w:val="VerbatimChar"/>
        </w:rPr>
        <w:t>2017-03-05</w:t>
      </w:r>
    </w:p>
    <w:p w14:paraId="57D1CD10" w14:textId="77777777" w:rsidR="007433CD" w:rsidRDefault="00000000">
      <w:pPr>
        <w:pStyle w:val="SourceCode"/>
      </w:pPr>
      <w:r>
        <w:rPr>
          <w:rStyle w:val="VerbatimChar"/>
        </w:rPr>
        <w:t>2017-03-06</w:t>
      </w:r>
    </w:p>
    <w:p w14:paraId="57D1CD11" w14:textId="77777777" w:rsidR="007433CD" w:rsidRDefault="00000000">
      <w:pPr>
        <w:pStyle w:val="SourceCode"/>
      </w:pPr>
      <w:r>
        <w:rPr>
          <w:rStyle w:val="VerbatimChar"/>
        </w:rPr>
        <w:t>2017-03-07</w:t>
      </w:r>
    </w:p>
    <w:p w14:paraId="57D1CD12" w14:textId="77777777" w:rsidR="007433CD" w:rsidRDefault="00000000">
      <w:pPr>
        <w:pStyle w:val="SourceCode"/>
      </w:pPr>
      <w:r>
        <w:rPr>
          <w:rStyle w:val="VerbatimChar"/>
        </w:rPr>
        <w:t>2017-03-08</w:t>
      </w:r>
    </w:p>
    <w:p w14:paraId="57D1CD13" w14:textId="77777777" w:rsidR="007433CD" w:rsidRDefault="00000000">
      <w:pPr>
        <w:pStyle w:val="SourceCode"/>
      </w:pPr>
      <w:r>
        <w:rPr>
          <w:rStyle w:val="VerbatimChar"/>
        </w:rPr>
        <w:lastRenderedPageBreak/>
        <w:t>2017-03-09</w:t>
      </w:r>
    </w:p>
    <w:p w14:paraId="57D1CD14" w14:textId="77777777" w:rsidR="007433CD" w:rsidRDefault="00000000">
      <w:pPr>
        <w:pStyle w:val="SourceCode"/>
      </w:pPr>
      <w:r>
        <w:rPr>
          <w:rStyle w:val="VerbatimChar"/>
        </w:rPr>
        <w:t>2017-03-10</w:t>
      </w:r>
    </w:p>
    <w:p w14:paraId="57D1CD15" w14:textId="77777777" w:rsidR="007433CD" w:rsidRDefault="00000000">
      <w:pPr>
        <w:pStyle w:val="SourceCode"/>
      </w:pPr>
      <w:r>
        <w:rPr>
          <w:rStyle w:val="VerbatimChar"/>
        </w:rPr>
        <w:t>2017-03-11</w:t>
      </w:r>
    </w:p>
    <w:p w14:paraId="57D1CD16" w14:textId="77777777" w:rsidR="007433CD" w:rsidRDefault="00000000">
      <w:pPr>
        <w:pStyle w:val="SourceCode"/>
      </w:pPr>
      <w:r>
        <w:rPr>
          <w:rStyle w:val="VerbatimChar"/>
        </w:rPr>
        <w:t>2017-03-12</w:t>
      </w:r>
    </w:p>
    <w:p w14:paraId="57D1CD17" w14:textId="77777777" w:rsidR="007433CD" w:rsidRDefault="00000000">
      <w:pPr>
        <w:pStyle w:val="SourceCode"/>
      </w:pPr>
      <w:r>
        <w:rPr>
          <w:rStyle w:val="VerbatimChar"/>
        </w:rPr>
        <w:t>2017-03-13</w:t>
      </w:r>
    </w:p>
    <w:p w14:paraId="57D1CD18" w14:textId="77777777" w:rsidR="007433CD" w:rsidRDefault="00000000">
      <w:pPr>
        <w:pStyle w:val="SourceCode"/>
      </w:pPr>
      <w:r>
        <w:rPr>
          <w:rStyle w:val="VerbatimChar"/>
        </w:rPr>
        <w:t>2017-03-14</w:t>
      </w:r>
    </w:p>
    <w:p w14:paraId="57D1CD19" w14:textId="77777777" w:rsidR="007433CD" w:rsidRDefault="00000000">
      <w:pPr>
        <w:pStyle w:val="SourceCode"/>
      </w:pPr>
      <w:r>
        <w:rPr>
          <w:rStyle w:val="VerbatimChar"/>
        </w:rPr>
        <w:t>2017-03-15</w:t>
      </w:r>
    </w:p>
    <w:p w14:paraId="57D1CD1A" w14:textId="77777777" w:rsidR="007433CD" w:rsidRDefault="00000000">
      <w:pPr>
        <w:pStyle w:val="SourceCode"/>
      </w:pPr>
      <w:r>
        <w:rPr>
          <w:rStyle w:val="VerbatimChar"/>
        </w:rPr>
        <w:t>2017-03-16</w:t>
      </w:r>
    </w:p>
    <w:p w14:paraId="57D1CD1B" w14:textId="77777777" w:rsidR="007433CD" w:rsidRDefault="00000000">
      <w:pPr>
        <w:pStyle w:val="SourceCode"/>
      </w:pPr>
      <w:r>
        <w:rPr>
          <w:rStyle w:val="VerbatimChar"/>
        </w:rPr>
        <w:t>2017-03-17</w:t>
      </w:r>
    </w:p>
    <w:p w14:paraId="57D1CD1C" w14:textId="77777777" w:rsidR="007433CD" w:rsidRDefault="00000000">
      <w:pPr>
        <w:pStyle w:val="SourceCode"/>
      </w:pPr>
      <w:r>
        <w:rPr>
          <w:rStyle w:val="VerbatimChar"/>
        </w:rPr>
        <w:t>2017-03-18</w:t>
      </w:r>
    </w:p>
    <w:p w14:paraId="57D1CD1D" w14:textId="77777777" w:rsidR="007433CD" w:rsidRDefault="00000000">
      <w:pPr>
        <w:pStyle w:val="SourceCode"/>
      </w:pPr>
      <w:r>
        <w:rPr>
          <w:rStyle w:val="VerbatimChar"/>
        </w:rPr>
        <w:t>2017-03-19</w:t>
      </w:r>
    </w:p>
    <w:p w14:paraId="57D1CD1E" w14:textId="77777777" w:rsidR="007433CD" w:rsidRDefault="00000000">
      <w:pPr>
        <w:pStyle w:val="SourceCode"/>
      </w:pPr>
      <w:r>
        <w:rPr>
          <w:rStyle w:val="VerbatimChar"/>
        </w:rPr>
        <w:t>2017-03-20</w:t>
      </w:r>
    </w:p>
    <w:p w14:paraId="57D1CD1F" w14:textId="77777777" w:rsidR="007433CD" w:rsidRDefault="00000000">
      <w:pPr>
        <w:pStyle w:val="SourceCode"/>
      </w:pPr>
      <w:r>
        <w:rPr>
          <w:rStyle w:val="VerbatimChar"/>
        </w:rPr>
        <w:t>2017-03-21</w:t>
      </w:r>
    </w:p>
    <w:p w14:paraId="57D1CD20" w14:textId="77777777" w:rsidR="007433CD" w:rsidRDefault="00000000">
      <w:pPr>
        <w:pStyle w:val="SourceCode"/>
      </w:pPr>
      <w:r>
        <w:rPr>
          <w:rStyle w:val="VerbatimChar"/>
        </w:rPr>
        <w:t>2017-03-22</w:t>
      </w:r>
    </w:p>
    <w:p w14:paraId="57D1CD21" w14:textId="77777777" w:rsidR="007433CD" w:rsidRDefault="00000000">
      <w:pPr>
        <w:pStyle w:val="SourceCode"/>
      </w:pPr>
      <w:r>
        <w:rPr>
          <w:rStyle w:val="VerbatimChar"/>
        </w:rPr>
        <w:t>2017-03-23</w:t>
      </w:r>
    </w:p>
    <w:p w14:paraId="57D1CD22" w14:textId="77777777" w:rsidR="007433CD" w:rsidRDefault="00000000">
      <w:pPr>
        <w:pStyle w:val="SourceCode"/>
      </w:pPr>
      <w:r>
        <w:rPr>
          <w:rStyle w:val="VerbatimChar"/>
        </w:rPr>
        <w:t>2017-03-24</w:t>
      </w:r>
    </w:p>
    <w:p w14:paraId="57D1CD23" w14:textId="77777777" w:rsidR="007433CD" w:rsidRDefault="00000000">
      <w:pPr>
        <w:pStyle w:val="SourceCode"/>
      </w:pPr>
      <w:r>
        <w:rPr>
          <w:rStyle w:val="VerbatimChar"/>
        </w:rPr>
        <w:t>2017-03-25</w:t>
      </w:r>
    </w:p>
    <w:p w14:paraId="57D1CD24" w14:textId="77777777" w:rsidR="007433CD" w:rsidRDefault="00000000">
      <w:pPr>
        <w:pStyle w:val="SourceCode"/>
      </w:pPr>
      <w:r>
        <w:rPr>
          <w:rStyle w:val="VerbatimChar"/>
        </w:rPr>
        <w:t>2017-03-26</w:t>
      </w:r>
    </w:p>
    <w:p w14:paraId="57D1CD25" w14:textId="77777777" w:rsidR="007433CD" w:rsidRDefault="00000000">
      <w:pPr>
        <w:pStyle w:val="SourceCode"/>
      </w:pPr>
      <w:r>
        <w:rPr>
          <w:rStyle w:val="VerbatimChar"/>
        </w:rPr>
        <w:t>2017-03-27</w:t>
      </w:r>
    </w:p>
    <w:p w14:paraId="57D1CD26" w14:textId="77777777" w:rsidR="007433CD" w:rsidRDefault="00000000">
      <w:pPr>
        <w:pStyle w:val="SourceCode"/>
      </w:pPr>
      <w:r>
        <w:rPr>
          <w:rStyle w:val="VerbatimChar"/>
        </w:rPr>
        <w:t>2017-03-28</w:t>
      </w:r>
    </w:p>
    <w:p w14:paraId="57D1CD27" w14:textId="77777777" w:rsidR="007433CD" w:rsidRDefault="00000000">
      <w:pPr>
        <w:pStyle w:val="SourceCode"/>
      </w:pPr>
      <w:r>
        <w:rPr>
          <w:rStyle w:val="VerbatimChar"/>
        </w:rPr>
        <w:t>2017-03-29</w:t>
      </w:r>
    </w:p>
    <w:p w14:paraId="57D1CD28" w14:textId="77777777" w:rsidR="007433CD" w:rsidRDefault="00000000">
      <w:pPr>
        <w:pStyle w:val="SourceCode"/>
      </w:pPr>
      <w:r>
        <w:rPr>
          <w:rStyle w:val="VerbatimChar"/>
        </w:rPr>
        <w:t>2017-03-30</w:t>
      </w:r>
    </w:p>
    <w:p w14:paraId="57D1CD29" w14:textId="77777777" w:rsidR="007433CD" w:rsidRDefault="00000000">
      <w:pPr>
        <w:pStyle w:val="SourceCode"/>
      </w:pPr>
      <w:r>
        <w:rPr>
          <w:rStyle w:val="VerbatimChar"/>
        </w:rPr>
        <w:t>2017-03-31</w:t>
      </w:r>
    </w:p>
    <w:p w14:paraId="57D1CD2A" w14:textId="77777777" w:rsidR="007433CD" w:rsidRDefault="00000000">
      <w:pPr>
        <w:pStyle w:val="SourceCode"/>
      </w:pPr>
      <w:r>
        <w:rPr>
          <w:rStyle w:val="VerbatimChar"/>
        </w:rPr>
        <w:t>2017-04-01</w:t>
      </w:r>
    </w:p>
    <w:p w14:paraId="57D1CD2B" w14:textId="77777777" w:rsidR="007433CD" w:rsidRDefault="00000000">
      <w:pPr>
        <w:pStyle w:val="SourceCode"/>
      </w:pPr>
      <w:r>
        <w:rPr>
          <w:rStyle w:val="VerbatimChar"/>
        </w:rPr>
        <w:t>2017-04-02</w:t>
      </w:r>
    </w:p>
    <w:p w14:paraId="57D1CD2C" w14:textId="77777777" w:rsidR="007433CD" w:rsidRDefault="00000000">
      <w:pPr>
        <w:pStyle w:val="SourceCode"/>
      </w:pPr>
      <w:r>
        <w:rPr>
          <w:rStyle w:val="VerbatimChar"/>
        </w:rPr>
        <w:t>2017-04-03</w:t>
      </w:r>
    </w:p>
    <w:p w14:paraId="57D1CD2D" w14:textId="77777777" w:rsidR="007433CD" w:rsidRDefault="00000000">
      <w:pPr>
        <w:pStyle w:val="SourceCode"/>
      </w:pPr>
      <w:r>
        <w:rPr>
          <w:rStyle w:val="VerbatimChar"/>
        </w:rPr>
        <w:t>2017-04-04</w:t>
      </w:r>
    </w:p>
    <w:p w14:paraId="57D1CD2E" w14:textId="77777777" w:rsidR="007433CD" w:rsidRDefault="00000000">
      <w:pPr>
        <w:pStyle w:val="SourceCode"/>
      </w:pPr>
      <w:r>
        <w:rPr>
          <w:rStyle w:val="VerbatimChar"/>
        </w:rPr>
        <w:t>2017-04-05</w:t>
      </w:r>
    </w:p>
    <w:p w14:paraId="57D1CD2F" w14:textId="77777777" w:rsidR="007433CD" w:rsidRDefault="00000000">
      <w:pPr>
        <w:pStyle w:val="SourceCode"/>
      </w:pPr>
      <w:r>
        <w:rPr>
          <w:rStyle w:val="VerbatimChar"/>
        </w:rPr>
        <w:lastRenderedPageBreak/>
        <w:t>2017-04-06</w:t>
      </w:r>
    </w:p>
    <w:p w14:paraId="57D1CD30" w14:textId="77777777" w:rsidR="007433CD" w:rsidRDefault="00000000">
      <w:pPr>
        <w:pStyle w:val="SourceCode"/>
      </w:pPr>
      <w:r>
        <w:rPr>
          <w:rStyle w:val="VerbatimChar"/>
        </w:rPr>
        <w:t>2017-04-07</w:t>
      </w:r>
    </w:p>
    <w:p w14:paraId="57D1CD31" w14:textId="77777777" w:rsidR="007433CD" w:rsidRDefault="00000000">
      <w:pPr>
        <w:pStyle w:val="SourceCode"/>
      </w:pPr>
      <w:r>
        <w:rPr>
          <w:rStyle w:val="VerbatimChar"/>
        </w:rPr>
        <w:t>2017-04-08</w:t>
      </w:r>
    </w:p>
    <w:p w14:paraId="57D1CD32" w14:textId="77777777" w:rsidR="007433CD" w:rsidRDefault="00000000">
      <w:pPr>
        <w:pStyle w:val="SourceCode"/>
      </w:pPr>
      <w:r>
        <w:rPr>
          <w:rStyle w:val="VerbatimChar"/>
        </w:rPr>
        <w:t>2017-04-09</w:t>
      </w:r>
    </w:p>
    <w:p w14:paraId="57D1CD33" w14:textId="77777777" w:rsidR="007433CD" w:rsidRDefault="00000000">
      <w:pPr>
        <w:pStyle w:val="SourceCode"/>
      </w:pPr>
      <w:r>
        <w:rPr>
          <w:rStyle w:val="VerbatimChar"/>
        </w:rPr>
        <w:t>2017-04-10</w:t>
      </w:r>
    </w:p>
    <w:p w14:paraId="57D1CD34" w14:textId="77777777" w:rsidR="007433CD" w:rsidRDefault="00000000">
      <w:pPr>
        <w:pStyle w:val="SourceCode"/>
      </w:pPr>
      <w:r>
        <w:rPr>
          <w:rStyle w:val="VerbatimChar"/>
        </w:rPr>
        <w:t>2017-04-11</w:t>
      </w:r>
    </w:p>
    <w:p w14:paraId="57D1CD35" w14:textId="77777777" w:rsidR="007433CD" w:rsidRDefault="00000000">
      <w:pPr>
        <w:pStyle w:val="SourceCode"/>
      </w:pPr>
      <w:r>
        <w:rPr>
          <w:rStyle w:val="VerbatimChar"/>
        </w:rPr>
        <w:t>2017-04-12</w:t>
      </w:r>
    </w:p>
    <w:p w14:paraId="57D1CD36" w14:textId="77777777" w:rsidR="007433CD" w:rsidRDefault="00000000">
      <w:pPr>
        <w:pStyle w:val="SourceCode"/>
      </w:pPr>
      <w:r>
        <w:rPr>
          <w:rStyle w:val="VerbatimChar"/>
        </w:rPr>
        <w:t>2017-04-13</w:t>
      </w:r>
    </w:p>
    <w:p w14:paraId="57D1CD37" w14:textId="77777777" w:rsidR="007433CD" w:rsidRDefault="00000000">
      <w:pPr>
        <w:pStyle w:val="SourceCode"/>
      </w:pPr>
      <w:r>
        <w:rPr>
          <w:rStyle w:val="VerbatimChar"/>
        </w:rPr>
        <w:t>2017-04-14</w:t>
      </w:r>
    </w:p>
    <w:p w14:paraId="57D1CD38" w14:textId="77777777" w:rsidR="007433CD" w:rsidRDefault="00000000">
      <w:pPr>
        <w:pStyle w:val="SourceCode"/>
      </w:pPr>
      <w:r>
        <w:rPr>
          <w:rStyle w:val="VerbatimChar"/>
        </w:rPr>
        <w:t>2017-04-15</w:t>
      </w:r>
    </w:p>
    <w:p w14:paraId="57D1CD39" w14:textId="77777777" w:rsidR="007433CD" w:rsidRDefault="00000000">
      <w:pPr>
        <w:pStyle w:val="SourceCode"/>
      </w:pPr>
      <w:r>
        <w:rPr>
          <w:rStyle w:val="VerbatimChar"/>
        </w:rPr>
        <w:t>2017-04-16</w:t>
      </w:r>
    </w:p>
    <w:p w14:paraId="57D1CD3A" w14:textId="77777777" w:rsidR="007433CD" w:rsidRDefault="00000000">
      <w:pPr>
        <w:pStyle w:val="SourceCode"/>
      </w:pPr>
      <w:r>
        <w:rPr>
          <w:rStyle w:val="VerbatimChar"/>
        </w:rPr>
        <w:t>2017-04-17</w:t>
      </w:r>
    </w:p>
    <w:p w14:paraId="57D1CD3B" w14:textId="77777777" w:rsidR="007433CD" w:rsidRDefault="00000000">
      <w:pPr>
        <w:pStyle w:val="SourceCode"/>
      </w:pPr>
      <w:r>
        <w:rPr>
          <w:rStyle w:val="VerbatimChar"/>
        </w:rPr>
        <w:t>2017-04-18</w:t>
      </w:r>
    </w:p>
    <w:p w14:paraId="57D1CD3C" w14:textId="77777777" w:rsidR="007433CD" w:rsidRDefault="00000000">
      <w:pPr>
        <w:pStyle w:val="SourceCode"/>
      </w:pPr>
      <w:r>
        <w:rPr>
          <w:rStyle w:val="VerbatimChar"/>
        </w:rPr>
        <w:t>2017-04-19</w:t>
      </w:r>
    </w:p>
    <w:p w14:paraId="57D1CD3D" w14:textId="77777777" w:rsidR="007433CD" w:rsidRDefault="00000000">
      <w:pPr>
        <w:pStyle w:val="SourceCode"/>
      </w:pPr>
      <w:r>
        <w:rPr>
          <w:rStyle w:val="VerbatimChar"/>
        </w:rPr>
        <w:t>2017-04-20</w:t>
      </w:r>
    </w:p>
    <w:p w14:paraId="57D1CD3E" w14:textId="77777777" w:rsidR="007433CD" w:rsidRDefault="00000000">
      <w:pPr>
        <w:pStyle w:val="SourceCode"/>
      </w:pPr>
      <w:r>
        <w:rPr>
          <w:rStyle w:val="VerbatimChar"/>
        </w:rPr>
        <w:t>2017-04-21</w:t>
      </w:r>
    </w:p>
    <w:p w14:paraId="57D1CD3F" w14:textId="77777777" w:rsidR="007433CD" w:rsidRDefault="00000000">
      <w:pPr>
        <w:pStyle w:val="SourceCode"/>
      </w:pPr>
      <w:r>
        <w:rPr>
          <w:rStyle w:val="VerbatimChar"/>
        </w:rPr>
        <w:t>2017-04-22</w:t>
      </w:r>
    </w:p>
    <w:p w14:paraId="57D1CD40" w14:textId="77777777" w:rsidR="007433CD" w:rsidRDefault="00000000">
      <w:pPr>
        <w:pStyle w:val="SourceCode"/>
      </w:pPr>
      <w:r>
        <w:rPr>
          <w:rStyle w:val="VerbatimChar"/>
        </w:rPr>
        <w:t>2017-04-23</w:t>
      </w:r>
    </w:p>
    <w:p w14:paraId="57D1CD41" w14:textId="77777777" w:rsidR="007433CD" w:rsidRDefault="00000000">
      <w:pPr>
        <w:pStyle w:val="SourceCode"/>
      </w:pPr>
      <w:r>
        <w:rPr>
          <w:rStyle w:val="VerbatimChar"/>
        </w:rPr>
        <w:t>2017-04-24</w:t>
      </w:r>
    </w:p>
    <w:p w14:paraId="57D1CD42" w14:textId="77777777" w:rsidR="007433CD" w:rsidRDefault="00000000">
      <w:pPr>
        <w:pStyle w:val="SourceCode"/>
      </w:pPr>
      <w:r>
        <w:rPr>
          <w:rStyle w:val="VerbatimChar"/>
        </w:rPr>
        <w:t>2017-04-25</w:t>
      </w:r>
    </w:p>
    <w:p w14:paraId="57D1CD43" w14:textId="77777777" w:rsidR="007433CD" w:rsidRDefault="00000000">
      <w:pPr>
        <w:pStyle w:val="SourceCode"/>
      </w:pPr>
      <w:r>
        <w:rPr>
          <w:rStyle w:val="VerbatimChar"/>
        </w:rPr>
        <w:t>2017-04-26</w:t>
      </w:r>
    </w:p>
    <w:p w14:paraId="57D1CD44" w14:textId="77777777" w:rsidR="007433CD" w:rsidRDefault="00000000">
      <w:pPr>
        <w:pStyle w:val="SourceCode"/>
      </w:pPr>
      <w:r>
        <w:rPr>
          <w:rStyle w:val="VerbatimChar"/>
        </w:rPr>
        <w:t>2017-04-27</w:t>
      </w:r>
    </w:p>
    <w:p w14:paraId="57D1CD45" w14:textId="77777777" w:rsidR="007433CD" w:rsidRDefault="00000000">
      <w:pPr>
        <w:pStyle w:val="SourceCode"/>
      </w:pPr>
      <w:r>
        <w:rPr>
          <w:rStyle w:val="VerbatimChar"/>
        </w:rPr>
        <w:t>2017-04-28</w:t>
      </w:r>
    </w:p>
    <w:p w14:paraId="57D1CD46" w14:textId="77777777" w:rsidR="007433CD" w:rsidRDefault="00000000">
      <w:pPr>
        <w:pStyle w:val="SourceCode"/>
      </w:pPr>
      <w:r>
        <w:rPr>
          <w:rStyle w:val="VerbatimChar"/>
        </w:rPr>
        <w:t>2017-04-29</w:t>
      </w:r>
    </w:p>
    <w:p w14:paraId="57D1CD47" w14:textId="77777777" w:rsidR="007433CD" w:rsidRDefault="00000000">
      <w:pPr>
        <w:pStyle w:val="SourceCode"/>
      </w:pPr>
      <w:r>
        <w:rPr>
          <w:rStyle w:val="VerbatimChar"/>
        </w:rPr>
        <w:t>2017-04-30</w:t>
      </w:r>
    </w:p>
    <w:p w14:paraId="57D1CD48" w14:textId="77777777" w:rsidR="007433CD" w:rsidRDefault="00000000">
      <w:pPr>
        <w:pStyle w:val="SourceCode"/>
      </w:pPr>
      <w:r>
        <w:rPr>
          <w:rStyle w:val="VerbatimChar"/>
        </w:rPr>
        <w:t>2017-05-01</w:t>
      </w:r>
    </w:p>
    <w:p w14:paraId="57D1CD49" w14:textId="77777777" w:rsidR="007433CD" w:rsidRDefault="00000000">
      <w:pPr>
        <w:pStyle w:val="SourceCode"/>
      </w:pPr>
      <w:r>
        <w:rPr>
          <w:rStyle w:val="VerbatimChar"/>
        </w:rPr>
        <w:t>2017-05-02</w:t>
      </w:r>
    </w:p>
    <w:p w14:paraId="57D1CD4A" w14:textId="77777777" w:rsidR="007433CD" w:rsidRDefault="00000000">
      <w:pPr>
        <w:pStyle w:val="SourceCode"/>
      </w:pPr>
      <w:r>
        <w:rPr>
          <w:rStyle w:val="VerbatimChar"/>
        </w:rPr>
        <w:t>2017-05-03</w:t>
      </w:r>
    </w:p>
    <w:p w14:paraId="57D1CD4B" w14:textId="77777777" w:rsidR="007433CD" w:rsidRDefault="00000000">
      <w:pPr>
        <w:pStyle w:val="SourceCode"/>
      </w:pPr>
      <w:r>
        <w:rPr>
          <w:rStyle w:val="VerbatimChar"/>
        </w:rPr>
        <w:lastRenderedPageBreak/>
        <w:t>2017-05-04</w:t>
      </w:r>
    </w:p>
    <w:p w14:paraId="57D1CD4C" w14:textId="77777777" w:rsidR="007433CD" w:rsidRDefault="00000000">
      <w:pPr>
        <w:pStyle w:val="SourceCode"/>
      </w:pPr>
      <w:r>
        <w:rPr>
          <w:rStyle w:val="VerbatimChar"/>
        </w:rPr>
        <w:t>2017-05-05</w:t>
      </w:r>
    </w:p>
    <w:p w14:paraId="57D1CD4D" w14:textId="77777777" w:rsidR="007433CD" w:rsidRDefault="00000000">
      <w:pPr>
        <w:pStyle w:val="SourceCode"/>
      </w:pPr>
      <w:r>
        <w:rPr>
          <w:rStyle w:val="VerbatimChar"/>
        </w:rPr>
        <w:t>2017-05-06</w:t>
      </w:r>
    </w:p>
    <w:p w14:paraId="57D1CD4E" w14:textId="77777777" w:rsidR="007433CD" w:rsidRDefault="00000000">
      <w:pPr>
        <w:pStyle w:val="SourceCode"/>
      </w:pPr>
      <w:r>
        <w:rPr>
          <w:rStyle w:val="VerbatimChar"/>
        </w:rPr>
        <w:t>2017-05-07</w:t>
      </w:r>
    </w:p>
    <w:p w14:paraId="57D1CD4F" w14:textId="77777777" w:rsidR="007433CD" w:rsidRDefault="00000000">
      <w:pPr>
        <w:pStyle w:val="SourceCode"/>
      </w:pPr>
      <w:r>
        <w:rPr>
          <w:rStyle w:val="VerbatimChar"/>
        </w:rPr>
        <w:t>2017-05-08</w:t>
      </w:r>
    </w:p>
    <w:p w14:paraId="57D1CD50" w14:textId="77777777" w:rsidR="007433CD" w:rsidRDefault="00000000">
      <w:pPr>
        <w:pStyle w:val="SourceCode"/>
      </w:pPr>
      <w:r>
        <w:rPr>
          <w:rStyle w:val="VerbatimChar"/>
        </w:rPr>
        <w:t>2017-05-09</w:t>
      </w:r>
    </w:p>
    <w:p w14:paraId="57D1CD51" w14:textId="77777777" w:rsidR="007433CD" w:rsidRDefault="00000000">
      <w:pPr>
        <w:pStyle w:val="SourceCode"/>
      </w:pPr>
      <w:r>
        <w:rPr>
          <w:rStyle w:val="VerbatimChar"/>
        </w:rPr>
        <w:t>2017-05-10</w:t>
      </w:r>
    </w:p>
    <w:p w14:paraId="57D1CD52" w14:textId="77777777" w:rsidR="007433CD" w:rsidRDefault="00000000">
      <w:pPr>
        <w:pStyle w:val="SourceCode"/>
      </w:pPr>
      <w:r>
        <w:rPr>
          <w:rStyle w:val="VerbatimChar"/>
        </w:rPr>
        <w:t>2017-05-11</w:t>
      </w:r>
    </w:p>
    <w:p w14:paraId="57D1CD53" w14:textId="77777777" w:rsidR="007433CD" w:rsidRDefault="00000000">
      <w:pPr>
        <w:pStyle w:val="SourceCode"/>
      </w:pPr>
      <w:r>
        <w:rPr>
          <w:rStyle w:val="VerbatimChar"/>
        </w:rPr>
        <w:t>2017-05-12</w:t>
      </w:r>
    </w:p>
    <w:p w14:paraId="57D1CD54" w14:textId="77777777" w:rsidR="007433CD" w:rsidRDefault="00000000">
      <w:pPr>
        <w:pStyle w:val="SourceCode"/>
      </w:pPr>
      <w:r>
        <w:rPr>
          <w:rStyle w:val="VerbatimChar"/>
        </w:rPr>
        <w:t>2017-05-13</w:t>
      </w:r>
    </w:p>
    <w:p w14:paraId="57D1CD55" w14:textId="77777777" w:rsidR="007433CD" w:rsidRDefault="00000000">
      <w:pPr>
        <w:pStyle w:val="SourceCode"/>
      </w:pPr>
      <w:r>
        <w:rPr>
          <w:rStyle w:val="VerbatimChar"/>
        </w:rPr>
        <w:t>2017-05-14</w:t>
      </w:r>
    </w:p>
    <w:p w14:paraId="57D1CD56" w14:textId="77777777" w:rsidR="007433CD" w:rsidRDefault="00000000">
      <w:pPr>
        <w:pStyle w:val="SourceCode"/>
      </w:pPr>
      <w:r>
        <w:rPr>
          <w:rStyle w:val="VerbatimChar"/>
        </w:rPr>
        <w:t>2017-05-15</w:t>
      </w:r>
    </w:p>
    <w:p w14:paraId="57D1CD57" w14:textId="77777777" w:rsidR="007433CD" w:rsidRDefault="00000000">
      <w:pPr>
        <w:pStyle w:val="SourceCode"/>
      </w:pPr>
      <w:r>
        <w:rPr>
          <w:rStyle w:val="VerbatimChar"/>
        </w:rPr>
        <w:t>2017-05-16</w:t>
      </w:r>
    </w:p>
    <w:p w14:paraId="57D1CD58" w14:textId="77777777" w:rsidR="007433CD" w:rsidRDefault="00000000">
      <w:pPr>
        <w:pStyle w:val="SourceCode"/>
      </w:pPr>
      <w:r>
        <w:rPr>
          <w:rStyle w:val="VerbatimChar"/>
        </w:rPr>
        <w:t>2017-05-17</w:t>
      </w:r>
    </w:p>
    <w:p w14:paraId="57D1CD59" w14:textId="77777777" w:rsidR="007433CD" w:rsidRDefault="00000000">
      <w:pPr>
        <w:pStyle w:val="SourceCode"/>
      </w:pPr>
      <w:r>
        <w:rPr>
          <w:rStyle w:val="VerbatimChar"/>
        </w:rPr>
        <w:t>2017-05-18</w:t>
      </w:r>
    </w:p>
    <w:p w14:paraId="57D1CD5A" w14:textId="77777777" w:rsidR="007433CD" w:rsidRDefault="00000000">
      <w:pPr>
        <w:pStyle w:val="SourceCode"/>
      </w:pPr>
      <w:r>
        <w:rPr>
          <w:rStyle w:val="VerbatimChar"/>
        </w:rPr>
        <w:t>2017-05-19</w:t>
      </w:r>
    </w:p>
    <w:p w14:paraId="57D1CD5B" w14:textId="77777777" w:rsidR="007433CD" w:rsidRDefault="00000000">
      <w:pPr>
        <w:pStyle w:val="SourceCode"/>
      </w:pPr>
      <w:r>
        <w:rPr>
          <w:rStyle w:val="VerbatimChar"/>
        </w:rPr>
        <w:t>2017-05-20</w:t>
      </w:r>
    </w:p>
    <w:p w14:paraId="57D1CD5C" w14:textId="77777777" w:rsidR="007433CD" w:rsidRDefault="00000000">
      <w:pPr>
        <w:pStyle w:val="SourceCode"/>
      </w:pPr>
      <w:r>
        <w:rPr>
          <w:rStyle w:val="VerbatimChar"/>
        </w:rPr>
        <w:t>2017-05-21</w:t>
      </w:r>
    </w:p>
    <w:p w14:paraId="57D1CD5D" w14:textId="77777777" w:rsidR="007433CD" w:rsidRDefault="00000000">
      <w:pPr>
        <w:pStyle w:val="SourceCode"/>
      </w:pPr>
      <w:r>
        <w:rPr>
          <w:rStyle w:val="VerbatimChar"/>
        </w:rPr>
        <w:t>2017-05-22</w:t>
      </w:r>
    </w:p>
    <w:p w14:paraId="57D1CD5E" w14:textId="77777777" w:rsidR="007433CD" w:rsidRDefault="00000000">
      <w:pPr>
        <w:pStyle w:val="SourceCode"/>
      </w:pPr>
      <w:r>
        <w:rPr>
          <w:rStyle w:val="VerbatimChar"/>
        </w:rPr>
        <w:t>2017-05-23</w:t>
      </w:r>
    </w:p>
    <w:p w14:paraId="57D1CD5F" w14:textId="77777777" w:rsidR="007433CD" w:rsidRDefault="00000000">
      <w:pPr>
        <w:pStyle w:val="SourceCode"/>
      </w:pPr>
      <w:r>
        <w:rPr>
          <w:rStyle w:val="VerbatimChar"/>
        </w:rPr>
        <w:t>2017-05-24</w:t>
      </w:r>
    </w:p>
    <w:p w14:paraId="57D1CD60" w14:textId="77777777" w:rsidR="007433CD" w:rsidRDefault="00000000">
      <w:pPr>
        <w:pStyle w:val="SourceCode"/>
      </w:pPr>
      <w:r>
        <w:rPr>
          <w:rStyle w:val="VerbatimChar"/>
        </w:rPr>
        <w:t>2017-05-25</w:t>
      </w:r>
    </w:p>
    <w:p w14:paraId="57D1CD61" w14:textId="77777777" w:rsidR="007433CD" w:rsidRDefault="00000000">
      <w:pPr>
        <w:pStyle w:val="SourceCode"/>
      </w:pPr>
      <w:r>
        <w:rPr>
          <w:rStyle w:val="VerbatimChar"/>
        </w:rPr>
        <w:t>2017-05-26</w:t>
      </w:r>
    </w:p>
    <w:p w14:paraId="57D1CD62" w14:textId="77777777" w:rsidR="007433CD" w:rsidRDefault="00000000">
      <w:pPr>
        <w:pStyle w:val="SourceCode"/>
      </w:pPr>
      <w:r>
        <w:rPr>
          <w:rStyle w:val="VerbatimChar"/>
        </w:rPr>
        <w:t>2017-05-27</w:t>
      </w:r>
    </w:p>
    <w:p w14:paraId="57D1CD63" w14:textId="77777777" w:rsidR="007433CD" w:rsidRDefault="00000000">
      <w:pPr>
        <w:pStyle w:val="SourceCode"/>
      </w:pPr>
      <w:r>
        <w:rPr>
          <w:rStyle w:val="VerbatimChar"/>
        </w:rPr>
        <w:t>2017-05-28</w:t>
      </w:r>
    </w:p>
    <w:p w14:paraId="57D1CD64" w14:textId="77777777" w:rsidR="007433CD" w:rsidRDefault="00000000">
      <w:pPr>
        <w:pStyle w:val="SourceCode"/>
      </w:pPr>
      <w:r>
        <w:rPr>
          <w:rStyle w:val="VerbatimChar"/>
        </w:rPr>
        <w:t>2017-05-29</w:t>
      </w:r>
    </w:p>
    <w:p w14:paraId="57D1CD65" w14:textId="77777777" w:rsidR="007433CD" w:rsidRDefault="00000000">
      <w:pPr>
        <w:pStyle w:val="SourceCode"/>
      </w:pPr>
      <w:r>
        <w:rPr>
          <w:rStyle w:val="VerbatimChar"/>
        </w:rPr>
        <w:t>2017-05-30</w:t>
      </w:r>
    </w:p>
    <w:p w14:paraId="57D1CD66" w14:textId="77777777" w:rsidR="007433CD" w:rsidRDefault="00000000">
      <w:pPr>
        <w:pStyle w:val="SourceCode"/>
      </w:pPr>
      <w:r>
        <w:rPr>
          <w:rStyle w:val="VerbatimChar"/>
        </w:rPr>
        <w:t>2017-05-31</w:t>
      </w:r>
    </w:p>
    <w:p w14:paraId="57D1CD67" w14:textId="77777777" w:rsidR="007433CD" w:rsidRDefault="00000000">
      <w:pPr>
        <w:pStyle w:val="SourceCode"/>
      </w:pPr>
      <w:r>
        <w:rPr>
          <w:rStyle w:val="VerbatimChar"/>
        </w:rPr>
        <w:lastRenderedPageBreak/>
        <w:t>2017-06-01</w:t>
      </w:r>
    </w:p>
    <w:p w14:paraId="57D1CD68" w14:textId="77777777" w:rsidR="007433CD" w:rsidRDefault="00000000">
      <w:pPr>
        <w:pStyle w:val="SourceCode"/>
      </w:pPr>
      <w:r>
        <w:rPr>
          <w:rStyle w:val="VerbatimChar"/>
        </w:rPr>
        <w:t>2017-06-02</w:t>
      </w:r>
    </w:p>
    <w:p w14:paraId="57D1CD69" w14:textId="77777777" w:rsidR="007433CD" w:rsidRDefault="00000000">
      <w:pPr>
        <w:pStyle w:val="SourceCode"/>
      </w:pPr>
      <w:r>
        <w:rPr>
          <w:rStyle w:val="VerbatimChar"/>
        </w:rPr>
        <w:t>2017-06-03</w:t>
      </w:r>
    </w:p>
    <w:p w14:paraId="57D1CD6A" w14:textId="77777777" w:rsidR="007433CD" w:rsidRDefault="00000000">
      <w:pPr>
        <w:pStyle w:val="SourceCode"/>
      </w:pPr>
      <w:r>
        <w:rPr>
          <w:rStyle w:val="VerbatimChar"/>
        </w:rPr>
        <w:t>2017-06-04</w:t>
      </w:r>
    </w:p>
    <w:p w14:paraId="57D1CD6B" w14:textId="77777777" w:rsidR="007433CD" w:rsidRDefault="00000000">
      <w:pPr>
        <w:pStyle w:val="SourceCode"/>
      </w:pPr>
      <w:r>
        <w:rPr>
          <w:rStyle w:val="VerbatimChar"/>
        </w:rPr>
        <w:t>2017-06-05</w:t>
      </w:r>
    </w:p>
    <w:p w14:paraId="57D1CD6C" w14:textId="77777777" w:rsidR="007433CD" w:rsidRDefault="00000000">
      <w:pPr>
        <w:pStyle w:val="SourceCode"/>
      </w:pPr>
      <w:r>
        <w:rPr>
          <w:rStyle w:val="VerbatimChar"/>
        </w:rPr>
        <w:t>2017-06-06</w:t>
      </w:r>
    </w:p>
    <w:p w14:paraId="57D1CD6D" w14:textId="77777777" w:rsidR="007433CD" w:rsidRDefault="00000000">
      <w:pPr>
        <w:pStyle w:val="SourceCode"/>
      </w:pPr>
      <w:r>
        <w:rPr>
          <w:rStyle w:val="VerbatimChar"/>
        </w:rPr>
        <w:t>2017-06-07</w:t>
      </w:r>
    </w:p>
    <w:p w14:paraId="57D1CD6E" w14:textId="77777777" w:rsidR="007433CD" w:rsidRDefault="00000000">
      <w:pPr>
        <w:pStyle w:val="SourceCode"/>
      </w:pPr>
      <w:r>
        <w:rPr>
          <w:rStyle w:val="VerbatimChar"/>
        </w:rPr>
        <w:t>2017-06-08</w:t>
      </w:r>
    </w:p>
    <w:p w14:paraId="57D1CD6F" w14:textId="77777777" w:rsidR="007433CD" w:rsidRDefault="00000000">
      <w:pPr>
        <w:pStyle w:val="SourceCode"/>
      </w:pPr>
      <w:r>
        <w:rPr>
          <w:rStyle w:val="VerbatimChar"/>
        </w:rPr>
        <w:t>2017-06-09</w:t>
      </w:r>
    </w:p>
    <w:p w14:paraId="57D1CD70" w14:textId="77777777" w:rsidR="007433CD" w:rsidRDefault="00000000">
      <w:pPr>
        <w:pStyle w:val="SourceCode"/>
      </w:pPr>
      <w:r>
        <w:rPr>
          <w:rStyle w:val="VerbatimChar"/>
        </w:rPr>
        <w:t>2017-06-10</w:t>
      </w:r>
    </w:p>
    <w:p w14:paraId="57D1CD71" w14:textId="77777777" w:rsidR="007433CD" w:rsidRDefault="00000000">
      <w:pPr>
        <w:pStyle w:val="SourceCode"/>
      </w:pPr>
      <w:r>
        <w:rPr>
          <w:rStyle w:val="VerbatimChar"/>
        </w:rPr>
        <w:t>2017-06-11</w:t>
      </w:r>
    </w:p>
    <w:p w14:paraId="57D1CD72" w14:textId="77777777" w:rsidR="007433CD" w:rsidRDefault="00000000">
      <w:pPr>
        <w:pStyle w:val="SourceCode"/>
      </w:pPr>
      <w:r>
        <w:rPr>
          <w:rStyle w:val="VerbatimChar"/>
        </w:rPr>
        <w:t>2017-06-12</w:t>
      </w:r>
    </w:p>
    <w:p w14:paraId="57D1CD73" w14:textId="77777777" w:rsidR="007433CD" w:rsidRDefault="00000000">
      <w:pPr>
        <w:pStyle w:val="SourceCode"/>
      </w:pPr>
      <w:r>
        <w:rPr>
          <w:rStyle w:val="VerbatimChar"/>
        </w:rPr>
        <w:t>2017-06-13</w:t>
      </w:r>
    </w:p>
    <w:p w14:paraId="57D1CD74" w14:textId="77777777" w:rsidR="007433CD" w:rsidRDefault="00000000">
      <w:pPr>
        <w:pStyle w:val="SourceCode"/>
      </w:pPr>
      <w:r>
        <w:rPr>
          <w:rStyle w:val="VerbatimChar"/>
        </w:rPr>
        <w:t>2017-06-14</w:t>
      </w:r>
    </w:p>
    <w:p w14:paraId="57D1CD75" w14:textId="77777777" w:rsidR="007433CD" w:rsidRDefault="00000000">
      <w:pPr>
        <w:pStyle w:val="SourceCode"/>
      </w:pPr>
      <w:r>
        <w:rPr>
          <w:rStyle w:val="VerbatimChar"/>
        </w:rPr>
        <w:t>2017-06-15</w:t>
      </w:r>
    </w:p>
    <w:p w14:paraId="57D1CD76" w14:textId="77777777" w:rsidR="007433CD" w:rsidRDefault="00000000">
      <w:pPr>
        <w:pStyle w:val="SourceCode"/>
      </w:pPr>
      <w:r>
        <w:rPr>
          <w:rStyle w:val="VerbatimChar"/>
        </w:rPr>
        <w:t>2017-06-16</w:t>
      </w:r>
    </w:p>
    <w:p w14:paraId="57D1CD77" w14:textId="77777777" w:rsidR="007433CD" w:rsidRDefault="00000000">
      <w:pPr>
        <w:pStyle w:val="SourceCode"/>
      </w:pPr>
      <w:r>
        <w:rPr>
          <w:rStyle w:val="VerbatimChar"/>
        </w:rPr>
        <w:t>2017-06-17</w:t>
      </w:r>
    </w:p>
    <w:p w14:paraId="57D1CD78" w14:textId="77777777" w:rsidR="007433CD" w:rsidRDefault="00000000">
      <w:pPr>
        <w:pStyle w:val="SourceCode"/>
      </w:pPr>
      <w:r>
        <w:rPr>
          <w:rStyle w:val="VerbatimChar"/>
        </w:rPr>
        <w:t>2017-06-18</w:t>
      </w:r>
    </w:p>
    <w:p w14:paraId="57D1CD79" w14:textId="77777777" w:rsidR="007433CD" w:rsidRDefault="00000000">
      <w:pPr>
        <w:pStyle w:val="SourceCode"/>
      </w:pPr>
      <w:r>
        <w:rPr>
          <w:rStyle w:val="VerbatimChar"/>
        </w:rPr>
        <w:t>2017-06-19</w:t>
      </w:r>
    </w:p>
    <w:p w14:paraId="57D1CD7A" w14:textId="77777777" w:rsidR="007433CD" w:rsidRDefault="00000000">
      <w:pPr>
        <w:pStyle w:val="SourceCode"/>
      </w:pPr>
      <w:r>
        <w:rPr>
          <w:rStyle w:val="VerbatimChar"/>
        </w:rPr>
        <w:t>2017-06-20</w:t>
      </w:r>
    </w:p>
    <w:p w14:paraId="57D1CD7B" w14:textId="77777777" w:rsidR="007433CD" w:rsidRDefault="00000000">
      <w:pPr>
        <w:pStyle w:val="SourceCode"/>
      </w:pPr>
      <w:r>
        <w:rPr>
          <w:rStyle w:val="VerbatimChar"/>
        </w:rPr>
        <w:t>2017-06-21</w:t>
      </w:r>
    </w:p>
    <w:p w14:paraId="57D1CD7C" w14:textId="77777777" w:rsidR="007433CD" w:rsidRDefault="00000000">
      <w:pPr>
        <w:pStyle w:val="SourceCode"/>
      </w:pPr>
      <w:r>
        <w:rPr>
          <w:rStyle w:val="VerbatimChar"/>
        </w:rPr>
        <w:t>2017-06-22</w:t>
      </w:r>
    </w:p>
    <w:p w14:paraId="57D1CD7D" w14:textId="77777777" w:rsidR="007433CD" w:rsidRDefault="00000000">
      <w:pPr>
        <w:pStyle w:val="SourceCode"/>
      </w:pPr>
      <w:r>
        <w:rPr>
          <w:rStyle w:val="VerbatimChar"/>
        </w:rPr>
        <w:t>2017-06-23</w:t>
      </w:r>
    </w:p>
    <w:p w14:paraId="57D1CD7E" w14:textId="77777777" w:rsidR="007433CD" w:rsidRDefault="00000000">
      <w:pPr>
        <w:pStyle w:val="SourceCode"/>
      </w:pPr>
      <w:r>
        <w:rPr>
          <w:rStyle w:val="VerbatimChar"/>
        </w:rPr>
        <w:t>2017-06-24</w:t>
      </w:r>
    </w:p>
    <w:p w14:paraId="57D1CD7F" w14:textId="77777777" w:rsidR="007433CD" w:rsidRDefault="00000000">
      <w:pPr>
        <w:pStyle w:val="SourceCode"/>
      </w:pPr>
      <w:r>
        <w:rPr>
          <w:rStyle w:val="VerbatimChar"/>
        </w:rPr>
        <w:t>2017-06-25</w:t>
      </w:r>
    </w:p>
    <w:p w14:paraId="57D1CD80" w14:textId="77777777" w:rsidR="007433CD" w:rsidRDefault="00000000">
      <w:pPr>
        <w:pStyle w:val="SourceCode"/>
      </w:pPr>
      <w:r>
        <w:rPr>
          <w:rStyle w:val="VerbatimChar"/>
        </w:rPr>
        <w:t>2017-06-26</w:t>
      </w:r>
    </w:p>
    <w:p w14:paraId="57D1CD81" w14:textId="77777777" w:rsidR="007433CD" w:rsidRDefault="00000000">
      <w:pPr>
        <w:pStyle w:val="SourceCode"/>
      </w:pPr>
      <w:r>
        <w:rPr>
          <w:rStyle w:val="VerbatimChar"/>
        </w:rPr>
        <w:t>2017-06-27</w:t>
      </w:r>
    </w:p>
    <w:p w14:paraId="57D1CD82" w14:textId="77777777" w:rsidR="007433CD" w:rsidRDefault="00000000">
      <w:pPr>
        <w:pStyle w:val="SourceCode"/>
      </w:pPr>
      <w:r>
        <w:rPr>
          <w:rStyle w:val="VerbatimChar"/>
        </w:rPr>
        <w:t>2017-06-28</w:t>
      </w:r>
    </w:p>
    <w:p w14:paraId="57D1CD83" w14:textId="77777777" w:rsidR="007433CD" w:rsidRDefault="00000000">
      <w:pPr>
        <w:pStyle w:val="SourceCode"/>
      </w:pPr>
      <w:r>
        <w:rPr>
          <w:rStyle w:val="VerbatimChar"/>
        </w:rPr>
        <w:lastRenderedPageBreak/>
        <w:t>2017-06-29</w:t>
      </w:r>
    </w:p>
    <w:p w14:paraId="57D1CD84" w14:textId="77777777" w:rsidR="007433CD" w:rsidRDefault="00000000">
      <w:pPr>
        <w:pStyle w:val="SourceCode"/>
      </w:pPr>
      <w:r>
        <w:rPr>
          <w:rStyle w:val="VerbatimChar"/>
        </w:rPr>
        <w:t>2017-06-30</w:t>
      </w:r>
    </w:p>
    <w:p w14:paraId="57D1CD85" w14:textId="77777777" w:rsidR="007433CD" w:rsidRDefault="00000000">
      <w:pPr>
        <w:pStyle w:val="SourceCode"/>
      </w:pPr>
      <w:r>
        <w:rPr>
          <w:rStyle w:val="VerbatimChar"/>
        </w:rPr>
        <w:t>2017-07-01</w:t>
      </w:r>
    </w:p>
    <w:p w14:paraId="57D1CD86" w14:textId="77777777" w:rsidR="007433CD" w:rsidRDefault="00000000">
      <w:pPr>
        <w:pStyle w:val="SourceCode"/>
      </w:pPr>
      <w:r>
        <w:rPr>
          <w:rStyle w:val="VerbatimChar"/>
        </w:rPr>
        <w:t>2017-07-02</w:t>
      </w:r>
    </w:p>
    <w:p w14:paraId="57D1CD87" w14:textId="77777777" w:rsidR="007433CD" w:rsidRDefault="00000000">
      <w:pPr>
        <w:pStyle w:val="SourceCode"/>
      </w:pPr>
      <w:r>
        <w:rPr>
          <w:rStyle w:val="VerbatimChar"/>
        </w:rPr>
        <w:t>2017-07-03</w:t>
      </w:r>
    </w:p>
    <w:p w14:paraId="57D1CD88" w14:textId="77777777" w:rsidR="007433CD" w:rsidRDefault="00000000">
      <w:pPr>
        <w:pStyle w:val="SourceCode"/>
      </w:pPr>
      <w:r>
        <w:rPr>
          <w:rStyle w:val="VerbatimChar"/>
        </w:rPr>
        <w:t>2017-07-04</w:t>
      </w:r>
    </w:p>
    <w:p w14:paraId="57D1CD89" w14:textId="77777777" w:rsidR="007433CD" w:rsidRDefault="00000000">
      <w:pPr>
        <w:pStyle w:val="SourceCode"/>
      </w:pPr>
      <w:r>
        <w:rPr>
          <w:rStyle w:val="VerbatimChar"/>
        </w:rPr>
        <w:t>2017-07-05</w:t>
      </w:r>
    </w:p>
    <w:p w14:paraId="57D1CD8A" w14:textId="77777777" w:rsidR="007433CD" w:rsidRDefault="00000000">
      <w:pPr>
        <w:pStyle w:val="SourceCode"/>
      </w:pPr>
      <w:r>
        <w:rPr>
          <w:rStyle w:val="VerbatimChar"/>
        </w:rPr>
        <w:t>2017-07-06</w:t>
      </w:r>
    </w:p>
    <w:p w14:paraId="57D1CD8B" w14:textId="77777777" w:rsidR="007433CD" w:rsidRDefault="00000000">
      <w:pPr>
        <w:pStyle w:val="SourceCode"/>
      </w:pPr>
      <w:r>
        <w:rPr>
          <w:rStyle w:val="VerbatimChar"/>
        </w:rPr>
        <w:t>2017-07-07</w:t>
      </w:r>
    </w:p>
    <w:p w14:paraId="57D1CD8C" w14:textId="77777777" w:rsidR="007433CD" w:rsidRDefault="00000000">
      <w:pPr>
        <w:pStyle w:val="SourceCode"/>
      </w:pPr>
      <w:r>
        <w:rPr>
          <w:rStyle w:val="VerbatimChar"/>
        </w:rPr>
        <w:t>2017-07-08</w:t>
      </w:r>
    </w:p>
    <w:p w14:paraId="57D1CD8D" w14:textId="77777777" w:rsidR="007433CD" w:rsidRDefault="00000000">
      <w:pPr>
        <w:pStyle w:val="SourceCode"/>
      </w:pPr>
      <w:r>
        <w:rPr>
          <w:rStyle w:val="VerbatimChar"/>
        </w:rPr>
        <w:t>2017-07-09</w:t>
      </w:r>
    </w:p>
    <w:p w14:paraId="57D1CD8E" w14:textId="77777777" w:rsidR="007433CD" w:rsidRDefault="00000000">
      <w:pPr>
        <w:pStyle w:val="SourceCode"/>
      </w:pPr>
      <w:r>
        <w:rPr>
          <w:rStyle w:val="VerbatimChar"/>
        </w:rPr>
        <w:t>2017-07-10</w:t>
      </w:r>
    </w:p>
    <w:p w14:paraId="57D1CD8F" w14:textId="77777777" w:rsidR="007433CD" w:rsidRDefault="00000000">
      <w:pPr>
        <w:pStyle w:val="SourceCode"/>
      </w:pPr>
      <w:r>
        <w:rPr>
          <w:rStyle w:val="VerbatimChar"/>
        </w:rPr>
        <w:t>2017-07-11</w:t>
      </w:r>
    </w:p>
    <w:p w14:paraId="57D1CD90" w14:textId="77777777" w:rsidR="007433CD" w:rsidRDefault="00000000">
      <w:pPr>
        <w:pStyle w:val="SourceCode"/>
      </w:pPr>
      <w:r>
        <w:rPr>
          <w:rStyle w:val="VerbatimChar"/>
        </w:rPr>
        <w:t>2017-07-12</w:t>
      </w:r>
    </w:p>
    <w:p w14:paraId="57D1CD91" w14:textId="77777777" w:rsidR="007433CD" w:rsidRDefault="00000000">
      <w:pPr>
        <w:pStyle w:val="SourceCode"/>
      </w:pPr>
      <w:r>
        <w:rPr>
          <w:rStyle w:val="VerbatimChar"/>
        </w:rPr>
        <w:t>2017-07-13</w:t>
      </w:r>
    </w:p>
    <w:p w14:paraId="57D1CD92" w14:textId="77777777" w:rsidR="007433CD" w:rsidRDefault="00000000">
      <w:pPr>
        <w:pStyle w:val="SourceCode"/>
      </w:pPr>
      <w:r>
        <w:rPr>
          <w:rStyle w:val="VerbatimChar"/>
        </w:rPr>
        <w:t>2017-07-14</w:t>
      </w:r>
    </w:p>
    <w:p w14:paraId="57D1CD93" w14:textId="77777777" w:rsidR="007433CD" w:rsidRDefault="00000000">
      <w:pPr>
        <w:pStyle w:val="SourceCode"/>
      </w:pPr>
      <w:r>
        <w:rPr>
          <w:rStyle w:val="VerbatimChar"/>
        </w:rPr>
        <w:t>2017-07-15</w:t>
      </w:r>
    </w:p>
    <w:p w14:paraId="57D1CD94" w14:textId="77777777" w:rsidR="007433CD" w:rsidRDefault="00000000">
      <w:pPr>
        <w:pStyle w:val="SourceCode"/>
      </w:pPr>
      <w:r>
        <w:rPr>
          <w:rStyle w:val="VerbatimChar"/>
        </w:rPr>
        <w:t>2017-07-16</w:t>
      </w:r>
    </w:p>
    <w:p w14:paraId="57D1CD95" w14:textId="77777777" w:rsidR="007433CD" w:rsidRDefault="00000000">
      <w:pPr>
        <w:pStyle w:val="SourceCode"/>
      </w:pPr>
      <w:r>
        <w:rPr>
          <w:rStyle w:val="VerbatimChar"/>
        </w:rPr>
        <w:t>2017-07-17</w:t>
      </w:r>
    </w:p>
    <w:p w14:paraId="57D1CD96" w14:textId="77777777" w:rsidR="007433CD" w:rsidRDefault="00000000">
      <w:pPr>
        <w:pStyle w:val="SourceCode"/>
      </w:pPr>
      <w:r>
        <w:rPr>
          <w:rStyle w:val="VerbatimChar"/>
        </w:rPr>
        <w:t>2017-07-18</w:t>
      </w:r>
    </w:p>
    <w:p w14:paraId="57D1CD97" w14:textId="77777777" w:rsidR="007433CD" w:rsidRDefault="00000000">
      <w:pPr>
        <w:pStyle w:val="SourceCode"/>
      </w:pPr>
      <w:r>
        <w:rPr>
          <w:rStyle w:val="VerbatimChar"/>
        </w:rPr>
        <w:t>2017-07-19</w:t>
      </w:r>
    </w:p>
    <w:p w14:paraId="57D1CD98" w14:textId="77777777" w:rsidR="007433CD" w:rsidRDefault="00000000">
      <w:pPr>
        <w:pStyle w:val="SourceCode"/>
      </w:pPr>
      <w:r>
        <w:rPr>
          <w:rStyle w:val="VerbatimChar"/>
        </w:rPr>
        <w:t>2017-07-20</w:t>
      </w:r>
    </w:p>
    <w:p w14:paraId="57D1CD99" w14:textId="77777777" w:rsidR="007433CD" w:rsidRDefault="00000000">
      <w:pPr>
        <w:pStyle w:val="SourceCode"/>
      </w:pPr>
      <w:r>
        <w:rPr>
          <w:rStyle w:val="VerbatimChar"/>
        </w:rPr>
        <w:t>2017-07-21</w:t>
      </w:r>
    </w:p>
    <w:p w14:paraId="57D1CD9A" w14:textId="77777777" w:rsidR="007433CD" w:rsidRDefault="00000000">
      <w:pPr>
        <w:pStyle w:val="SourceCode"/>
      </w:pPr>
      <w:r>
        <w:rPr>
          <w:rStyle w:val="VerbatimChar"/>
        </w:rPr>
        <w:t>2017-07-22</w:t>
      </w:r>
    </w:p>
    <w:p w14:paraId="57D1CD9B" w14:textId="77777777" w:rsidR="007433CD" w:rsidRDefault="00000000">
      <w:pPr>
        <w:pStyle w:val="SourceCode"/>
      </w:pPr>
      <w:r>
        <w:rPr>
          <w:rStyle w:val="VerbatimChar"/>
        </w:rPr>
        <w:t>2017-07-23</w:t>
      </w:r>
    </w:p>
    <w:p w14:paraId="57D1CD9C" w14:textId="77777777" w:rsidR="007433CD" w:rsidRDefault="00000000">
      <w:pPr>
        <w:pStyle w:val="SourceCode"/>
      </w:pPr>
      <w:r>
        <w:rPr>
          <w:rStyle w:val="VerbatimChar"/>
        </w:rPr>
        <w:t>2017-07-24</w:t>
      </w:r>
    </w:p>
    <w:p w14:paraId="57D1CD9D" w14:textId="77777777" w:rsidR="007433CD" w:rsidRDefault="00000000">
      <w:pPr>
        <w:pStyle w:val="SourceCode"/>
      </w:pPr>
      <w:r>
        <w:rPr>
          <w:rStyle w:val="VerbatimChar"/>
        </w:rPr>
        <w:t>2017-07-25</w:t>
      </w:r>
    </w:p>
    <w:p w14:paraId="57D1CD9E" w14:textId="77777777" w:rsidR="007433CD" w:rsidRDefault="00000000">
      <w:pPr>
        <w:pStyle w:val="SourceCode"/>
      </w:pPr>
      <w:r>
        <w:rPr>
          <w:rStyle w:val="VerbatimChar"/>
        </w:rPr>
        <w:t>2017-07-26</w:t>
      </w:r>
    </w:p>
    <w:p w14:paraId="57D1CD9F" w14:textId="77777777" w:rsidR="007433CD" w:rsidRDefault="00000000">
      <w:pPr>
        <w:pStyle w:val="SourceCode"/>
      </w:pPr>
      <w:r>
        <w:rPr>
          <w:rStyle w:val="VerbatimChar"/>
        </w:rPr>
        <w:lastRenderedPageBreak/>
        <w:t>2017-07-27</w:t>
      </w:r>
    </w:p>
    <w:p w14:paraId="57D1CDA0" w14:textId="77777777" w:rsidR="007433CD" w:rsidRDefault="00000000">
      <w:pPr>
        <w:pStyle w:val="SourceCode"/>
      </w:pPr>
      <w:r>
        <w:rPr>
          <w:rStyle w:val="VerbatimChar"/>
        </w:rPr>
        <w:t>2017-07-28</w:t>
      </w:r>
    </w:p>
    <w:p w14:paraId="57D1CDA1" w14:textId="77777777" w:rsidR="007433CD" w:rsidRDefault="00000000">
      <w:pPr>
        <w:pStyle w:val="SourceCode"/>
      </w:pPr>
      <w:r>
        <w:rPr>
          <w:rStyle w:val="VerbatimChar"/>
        </w:rPr>
        <w:t>2017-07-29</w:t>
      </w:r>
    </w:p>
    <w:p w14:paraId="57D1CDA2" w14:textId="77777777" w:rsidR="007433CD" w:rsidRDefault="00000000">
      <w:pPr>
        <w:pStyle w:val="SourceCode"/>
      </w:pPr>
      <w:r>
        <w:rPr>
          <w:rStyle w:val="VerbatimChar"/>
        </w:rPr>
        <w:t>2017-07-30</w:t>
      </w:r>
    </w:p>
    <w:p w14:paraId="57D1CDA3" w14:textId="77777777" w:rsidR="007433CD" w:rsidRDefault="00000000">
      <w:pPr>
        <w:pStyle w:val="SourceCode"/>
      </w:pPr>
      <w:r>
        <w:rPr>
          <w:rStyle w:val="VerbatimChar"/>
        </w:rPr>
        <w:t>2017-07-31</w:t>
      </w:r>
    </w:p>
    <w:p w14:paraId="57D1CDA4" w14:textId="77777777" w:rsidR="007433CD" w:rsidRDefault="00000000">
      <w:pPr>
        <w:pStyle w:val="SourceCode"/>
      </w:pPr>
      <w:r>
        <w:rPr>
          <w:rStyle w:val="VerbatimChar"/>
        </w:rPr>
        <w:t>2017-08-01</w:t>
      </w:r>
    </w:p>
    <w:p w14:paraId="57D1CDA5" w14:textId="77777777" w:rsidR="007433CD" w:rsidRDefault="00000000">
      <w:pPr>
        <w:pStyle w:val="SourceCode"/>
      </w:pPr>
      <w:r>
        <w:rPr>
          <w:rStyle w:val="VerbatimChar"/>
        </w:rPr>
        <w:t>2017-08-02</w:t>
      </w:r>
    </w:p>
    <w:p w14:paraId="57D1CDA6" w14:textId="77777777" w:rsidR="007433CD" w:rsidRDefault="00000000">
      <w:pPr>
        <w:pStyle w:val="SourceCode"/>
      </w:pPr>
      <w:r>
        <w:rPr>
          <w:rStyle w:val="VerbatimChar"/>
        </w:rPr>
        <w:t>2017-08-03</w:t>
      </w:r>
    </w:p>
    <w:p w14:paraId="57D1CDA7" w14:textId="77777777" w:rsidR="007433CD" w:rsidRDefault="00000000">
      <w:pPr>
        <w:pStyle w:val="SourceCode"/>
      </w:pPr>
      <w:r>
        <w:rPr>
          <w:rStyle w:val="VerbatimChar"/>
        </w:rPr>
        <w:t>2017-08-04</w:t>
      </w:r>
    </w:p>
    <w:p w14:paraId="57D1CDA8" w14:textId="77777777" w:rsidR="007433CD" w:rsidRDefault="00000000">
      <w:pPr>
        <w:pStyle w:val="SourceCode"/>
      </w:pPr>
      <w:r>
        <w:rPr>
          <w:rStyle w:val="VerbatimChar"/>
        </w:rPr>
        <w:t>2017-08-05</w:t>
      </w:r>
    </w:p>
    <w:p w14:paraId="57D1CDA9" w14:textId="77777777" w:rsidR="007433CD" w:rsidRDefault="00000000">
      <w:pPr>
        <w:pStyle w:val="SourceCode"/>
      </w:pPr>
      <w:r>
        <w:rPr>
          <w:rStyle w:val="VerbatimChar"/>
        </w:rPr>
        <w:t>2017-08-06</w:t>
      </w:r>
    </w:p>
    <w:p w14:paraId="57D1CDAA" w14:textId="77777777" w:rsidR="007433CD" w:rsidRDefault="00000000">
      <w:pPr>
        <w:pStyle w:val="SourceCode"/>
      </w:pPr>
      <w:r>
        <w:rPr>
          <w:rStyle w:val="VerbatimChar"/>
        </w:rPr>
        <w:t>2017-08-07</w:t>
      </w:r>
    </w:p>
    <w:p w14:paraId="57D1CDAB" w14:textId="77777777" w:rsidR="007433CD" w:rsidRDefault="00000000">
      <w:pPr>
        <w:pStyle w:val="SourceCode"/>
      </w:pPr>
      <w:r>
        <w:rPr>
          <w:rStyle w:val="VerbatimChar"/>
        </w:rPr>
        <w:t>2017-08-08</w:t>
      </w:r>
    </w:p>
    <w:p w14:paraId="57D1CDAC" w14:textId="77777777" w:rsidR="007433CD" w:rsidRDefault="00000000">
      <w:pPr>
        <w:pStyle w:val="SourceCode"/>
      </w:pPr>
      <w:r>
        <w:rPr>
          <w:rStyle w:val="VerbatimChar"/>
        </w:rPr>
        <w:t>2017-08-09</w:t>
      </w:r>
    </w:p>
    <w:p w14:paraId="57D1CDAD" w14:textId="77777777" w:rsidR="007433CD" w:rsidRDefault="00000000">
      <w:pPr>
        <w:pStyle w:val="SourceCode"/>
      </w:pPr>
      <w:r>
        <w:rPr>
          <w:rStyle w:val="VerbatimChar"/>
        </w:rPr>
        <w:t>2017-08-10</w:t>
      </w:r>
    </w:p>
    <w:p w14:paraId="57D1CDAE" w14:textId="77777777" w:rsidR="007433CD" w:rsidRDefault="00000000">
      <w:pPr>
        <w:pStyle w:val="SourceCode"/>
      </w:pPr>
      <w:r>
        <w:rPr>
          <w:rStyle w:val="VerbatimChar"/>
        </w:rPr>
        <w:t>2017-08-11</w:t>
      </w:r>
    </w:p>
    <w:p w14:paraId="57D1CDAF" w14:textId="77777777" w:rsidR="007433CD" w:rsidRDefault="00000000">
      <w:pPr>
        <w:pStyle w:val="SourceCode"/>
      </w:pPr>
      <w:r>
        <w:rPr>
          <w:rStyle w:val="VerbatimChar"/>
        </w:rPr>
        <w:t>2017-08-12</w:t>
      </w:r>
    </w:p>
    <w:p w14:paraId="57D1CDB0" w14:textId="77777777" w:rsidR="007433CD" w:rsidRDefault="00000000">
      <w:pPr>
        <w:pStyle w:val="SourceCode"/>
      </w:pPr>
      <w:r>
        <w:rPr>
          <w:rStyle w:val="VerbatimChar"/>
        </w:rPr>
        <w:t>2017-08-13</w:t>
      </w:r>
    </w:p>
    <w:p w14:paraId="57D1CDB1" w14:textId="77777777" w:rsidR="007433CD" w:rsidRDefault="00000000">
      <w:pPr>
        <w:pStyle w:val="SourceCode"/>
      </w:pPr>
      <w:r>
        <w:rPr>
          <w:rStyle w:val="VerbatimChar"/>
        </w:rPr>
        <w:t>2017-08-14</w:t>
      </w:r>
    </w:p>
    <w:p w14:paraId="57D1CDB2" w14:textId="77777777" w:rsidR="007433CD" w:rsidRDefault="00000000">
      <w:pPr>
        <w:pStyle w:val="SourceCode"/>
      </w:pPr>
      <w:r>
        <w:rPr>
          <w:rStyle w:val="VerbatimChar"/>
        </w:rPr>
        <w:t>2017-08-15</w:t>
      </w:r>
    </w:p>
    <w:p w14:paraId="57D1CDB3" w14:textId="77777777" w:rsidR="007433CD" w:rsidRDefault="00000000">
      <w:pPr>
        <w:pStyle w:val="SourceCode"/>
      </w:pPr>
      <w:r>
        <w:rPr>
          <w:rStyle w:val="VerbatimChar"/>
        </w:rPr>
        <w:t>2017-08-16</w:t>
      </w:r>
    </w:p>
    <w:p w14:paraId="57D1CDB4" w14:textId="77777777" w:rsidR="007433CD" w:rsidRDefault="00000000">
      <w:pPr>
        <w:pStyle w:val="SourceCode"/>
      </w:pPr>
      <w:r>
        <w:rPr>
          <w:rStyle w:val="VerbatimChar"/>
        </w:rPr>
        <w:t>2017-08-17</w:t>
      </w:r>
    </w:p>
    <w:p w14:paraId="57D1CDB5" w14:textId="77777777" w:rsidR="007433CD" w:rsidRDefault="00000000">
      <w:pPr>
        <w:pStyle w:val="SourceCode"/>
      </w:pPr>
      <w:r>
        <w:rPr>
          <w:rStyle w:val="VerbatimChar"/>
        </w:rPr>
        <w:t>2017-08-18</w:t>
      </w:r>
    </w:p>
    <w:p w14:paraId="57D1CDB6" w14:textId="77777777" w:rsidR="007433CD" w:rsidRDefault="00000000">
      <w:pPr>
        <w:pStyle w:val="SourceCode"/>
      </w:pPr>
      <w:r>
        <w:rPr>
          <w:rStyle w:val="VerbatimChar"/>
        </w:rPr>
        <w:t>2017-08-19</w:t>
      </w:r>
    </w:p>
    <w:p w14:paraId="57D1CDB7" w14:textId="77777777" w:rsidR="007433CD" w:rsidRDefault="00000000">
      <w:pPr>
        <w:pStyle w:val="SourceCode"/>
      </w:pPr>
      <w:r>
        <w:rPr>
          <w:rStyle w:val="VerbatimChar"/>
        </w:rPr>
        <w:t>2017-08-20</w:t>
      </w:r>
    </w:p>
    <w:p w14:paraId="57D1CDB8" w14:textId="77777777" w:rsidR="007433CD" w:rsidRDefault="00000000">
      <w:pPr>
        <w:pStyle w:val="SourceCode"/>
      </w:pPr>
      <w:r>
        <w:rPr>
          <w:rStyle w:val="VerbatimChar"/>
        </w:rPr>
        <w:t>2017-08-21</w:t>
      </w:r>
    </w:p>
    <w:p w14:paraId="57D1CDB9" w14:textId="77777777" w:rsidR="007433CD" w:rsidRDefault="00000000">
      <w:pPr>
        <w:pStyle w:val="SourceCode"/>
      </w:pPr>
      <w:r>
        <w:rPr>
          <w:rStyle w:val="VerbatimChar"/>
        </w:rPr>
        <w:t>2017-08-22</w:t>
      </w:r>
    </w:p>
    <w:p w14:paraId="57D1CDBA" w14:textId="77777777" w:rsidR="007433CD" w:rsidRDefault="00000000">
      <w:pPr>
        <w:pStyle w:val="SourceCode"/>
      </w:pPr>
      <w:r>
        <w:rPr>
          <w:rStyle w:val="VerbatimChar"/>
        </w:rPr>
        <w:t>2017-08-23</w:t>
      </w:r>
    </w:p>
    <w:p w14:paraId="57D1CDBB" w14:textId="77777777" w:rsidR="007433CD" w:rsidRDefault="00000000">
      <w:pPr>
        <w:pStyle w:val="SourceCode"/>
      </w:pPr>
      <w:r>
        <w:rPr>
          <w:rStyle w:val="VerbatimChar"/>
        </w:rPr>
        <w:lastRenderedPageBreak/>
        <w:t>2017-08-24</w:t>
      </w:r>
    </w:p>
    <w:p w14:paraId="57D1CDBC" w14:textId="77777777" w:rsidR="007433CD" w:rsidRDefault="00000000">
      <w:pPr>
        <w:pStyle w:val="SourceCode"/>
      </w:pPr>
      <w:r>
        <w:rPr>
          <w:rStyle w:val="VerbatimChar"/>
        </w:rPr>
        <w:t>2017-08-25</w:t>
      </w:r>
    </w:p>
    <w:p w14:paraId="57D1CDBD" w14:textId="77777777" w:rsidR="007433CD" w:rsidRDefault="00000000">
      <w:pPr>
        <w:pStyle w:val="SourceCode"/>
      </w:pPr>
      <w:r>
        <w:rPr>
          <w:rStyle w:val="VerbatimChar"/>
        </w:rPr>
        <w:t>2017-08-26</w:t>
      </w:r>
    </w:p>
    <w:p w14:paraId="57D1CDBE" w14:textId="77777777" w:rsidR="007433CD" w:rsidRDefault="00000000">
      <w:pPr>
        <w:pStyle w:val="SourceCode"/>
      </w:pPr>
      <w:r>
        <w:rPr>
          <w:rStyle w:val="VerbatimChar"/>
        </w:rPr>
        <w:t>2017-08-27</w:t>
      </w:r>
    </w:p>
    <w:p w14:paraId="57D1CDBF" w14:textId="77777777" w:rsidR="007433CD" w:rsidRDefault="00000000">
      <w:pPr>
        <w:pStyle w:val="SourceCode"/>
      </w:pPr>
      <w:r>
        <w:rPr>
          <w:rStyle w:val="VerbatimChar"/>
        </w:rPr>
        <w:t>2017-08-28</w:t>
      </w:r>
    </w:p>
    <w:p w14:paraId="57D1CDC0" w14:textId="77777777" w:rsidR="007433CD" w:rsidRDefault="00000000">
      <w:pPr>
        <w:pStyle w:val="SourceCode"/>
      </w:pPr>
      <w:r>
        <w:rPr>
          <w:rStyle w:val="VerbatimChar"/>
        </w:rPr>
        <w:t>2017-08-29</w:t>
      </w:r>
    </w:p>
    <w:p w14:paraId="57D1CDC1" w14:textId="77777777" w:rsidR="007433CD" w:rsidRDefault="00000000">
      <w:pPr>
        <w:pStyle w:val="SourceCode"/>
      </w:pPr>
      <w:r>
        <w:rPr>
          <w:rStyle w:val="VerbatimChar"/>
        </w:rPr>
        <w:t>2017-08-30</w:t>
      </w:r>
    </w:p>
    <w:p w14:paraId="57D1CDC2" w14:textId="77777777" w:rsidR="007433CD" w:rsidRDefault="00000000">
      <w:pPr>
        <w:pStyle w:val="SourceCode"/>
      </w:pPr>
      <w:r>
        <w:rPr>
          <w:rStyle w:val="VerbatimChar"/>
        </w:rPr>
        <w:t>2017-08-31</w:t>
      </w:r>
    </w:p>
    <w:p w14:paraId="57D1CDC3" w14:textId="77777777" w:rsidR="007433CD" w:rsidRDefault="00000000">
      <w:pPr>
        <w:pStyle w:val="SourceCode"/>
      </w:pPr>
      <w:r>
        <w:rPr>
          <w:rStyle w:val="VerbatimChar"/>
        </w:rPr>
        <w:t>2017-09-01</w:t>
      </w:r>
    </w:p>
    <w:p w14:paraId="57D1CDC4" w14:textId="77777777" w:rsidR="007433CD" w:rsidRDefault="00000000">
      <w:pPr>
        <w:pStyle w:val="SourceCode"/>
      </w:pPr>
      <w:r>
        <w:rPr>
          <w:rStyle w:val="VerbatimChar"/>
        </w:rPr>
        <w:t>2017-09-02</w:t>
      </w:r>
    </w:p>
    <w:p w14:paraId="57D1CDC5" w14:textId="77777777" w:rsidR="007433CD" w:rsidRDefault="00000000">
      <w:pPr>
        <w:pStyle w:val="SourceCode"/>
      </w:pPr>
      <w:r>
        <w:rPr>
          <w:rStyle w:val="VerbatimChar"/>
        </w:rPr>
        <w:t>2017-09-03</w:t>
      </w:r>
    </w:p>
    <w:p w14:paraId="57D1CDC6" w14:textId="77777777" w:rsidR="007433CD" w:rsidRDefault="00000000">
      <w:pPr>
        <w:pStyle w:val="SourceCode"/>
      </w:pPr>
      <w:r>
        <w:rPr>
          <w:rStyle w:val="VerbatimChar"/>
        </w:rPr>
        <w:t>2017-09-04</w:t>
      </w:r>
    </w:p>
    <w:p w14:paraId="57D1CDC7" w14:textId="77777777" w:rsidR="007433CD" w:rsidRDefault="00000000">
      <w:pPr>
        <w:pStyle w:val="SourceCode"/>
      </w:pPr>
      <w:r>
        <w:rPr>
          <w:rStyle w:val="VerbatimChar"/>
        </w:rPr>
        <w:t>2017-09-05</w:t>
      </w:r>
    </w:p>
    <w:p w14:paraId="57D1CDC8" w14:textId="77777777" w:rsidR="007433CD" w:rsidRDefault="00000000">
      <w:pPr>
        <w:pStyle w:val="SourceCode"/>
      </w:pPr>
      <w:r>
        <w:rPr>
          <w:rStyle w:val="VerbatimChar"/>
        </w:rPr>
        <w:t>2017-09-06</w:t>
      </w:r>
    </w:p>
    <w:p w14:paraId="57D1CDC9" w14:textId="77777777" w:rsidR="007433CD" w:rsidRDefault="00000000">
      <w:pPr>
        <w:pStyle w:val="SourceCode"/>
      </w:pPr>
      <w:r>
        <w:rPr>
          <w:rStyle w:val="VerbatimChar"/>
        </w:rPr>
        <w:t>2017-09-07</w:t>
      </w:r>
    </w:p>
    <w:p w14:paraId="57D1CDCA" w14:textId="77777777" w:rsidR="007433CD" w:rsidRDefault="00000000">
      <w:pPr>
        <w:pStyle w:val="SourceCode"/>
      </w:pPr>
      <w:r>
        <w:rPr>
          <w:rStyle w:val="VerbatimChar"/>
        </w:rPr>
        <w:t>2017-09-08</w:t>
      </w:r>
    </w:p>
    <w:p w14:paraId="57D1CDCB" w14:textId="77777777" w:rsidR="007433CD" w:rsidRDefault="00000000">
      <w:pPr>
        <w:pStyle w:val="SourceCode"/>
      </w:pPr>
      <w:r>
        <w:rPr>
          <w:rStyle w:val="VerbatimChar"/>
        </w:rPr>
        <w:t>2017-09-09</w:t>
      </w:r>
    </w:p>
    <w:p w14:paraId="57D1CDCC" w14:textId="77777777" w:rsidR="007433CD" w:rsidRDefault="00000000">
      <w:pPr>
        <w:pStyle w:val="SourceCode"/>
      </w:pPr>
      <w:r>
        <w:rPr>
          <w:rStyle w:val="VerbatimChar"/>
        </w:rPr>
        <w:t>2017-09-10</w:t>
      </w:r>
    </w:p>
    <w:p w14:paraId="57D1CDCD" w14:textId="77777777" w:rsidR="007433CD" w:rsidRDefault="00000000">
      <w:pPr>
        <w:pStyle w:val="SourceCode"/>
      </w:pPr>
      <w:r>
        <w:rPr>
          <w:rStyle w:val="VerbatimChar"/>
        </w:rPr>
        <w:t>2017-09-11</w:t>
      </w:r>
    </w:p>
    <w:p w14:paraId="57D1CDCE" w14:textId="77777777" w:rsidR="007433CD" w:rsidRDefault="00000000">
      <w:pPr>
        <w:pStyle w:val="SourceCode"/>
      </w:pPr>
      <w:r>
        <w:rPr>
          <w:rStyle w:val="VerbatimChar"/>
        </w:rPr>
        <w:t>2017-09-12</w:t>
      </w:r>
    </w:p>
    <w:p w14:paraId="57D1CDCF" w14:textId="77777777" w:rsidR="007433CD" w:rsidRDefault="00000000">
      <w:pPr>
        <w:pStyle w:val="SourceCode"/>
      </w:pPr>
      <w:r>
        <w:rPr>
          <w:rStyle w:val="VerbatimChar"/>
        </w:rPr>
        <w:t>2017-09-13</w:t>
      </w:r>
    </w:p>
    <w:p w14:paraId="57D1CDD0" w14:textId="77777777" w:rsidR="007433CD" w:rsidRDefault="00000000">
      <w:pPr>
        <w:pStyle w:val="SourceCode"/>
      </w:pPr>
      <w:r>
        <w:rPr>
          <w:rStyle w:val="VerbatimChar"/>
        </w:rPr>
        <w:t>2017-09-14</w:t>
      </w:r>
    </w:p>
    <w:p w14:paraId="57D1CDD1" w14:textId="77777777" w:rsidR="007433CD" w:rsidRDefault="00000000">
      <w:pPr>
        <w:pStyle w:val="SourceCode"/>
      </w:pPr>
      <w:r>
        <w:rPr>
          <w:rStyle w:val="VerbatimChar"/>
        </w:rPr>
        <w:t>2017-09-15</w:t>
      </w:r>
    </w:p>
    <w:p w14:paraId="57D1CDD2" w14:textId="77777777" w:rsidR="007433CD" w:rsidRDefault="00000000">
      <w:pPr>
        <w:pStyle w:val="SourceCode"/>
      </w:pPr>
      <w:r>
        <w:rPr>
          <w:rStyle w:val="VerbatimChar"/>
        </w:rPr>
        <w:t>2017-09-16</w:t>
      </w:r>
    </w:p>
    <w:p w14:paraId="57D1CDD3" w14:textId="77777777" w:rsidR="007433CD" w:rsidRDefault="00000000">
      <w:pPr>
        <w:pStyle w:val="SourceCode"/>
      </w:pPr>
      <w:r>
        <w:rPr>
          <w:rStyle w:val="VerbatimChar"/>
        </w:rPr>
        <w:t>2017-09-17</w:t>
      </w:r>
    </w:p>
    <w:p w14:paraId="57D1CDD4" w14:textId="77777777" w:rsidR="007433CD" w:rsidRDefault="00000000">
      <w:pPr>
        <w:pStyle w:val="SourceCode"/>
      </w:pPr>
      <w:r>
        <w:rPr>
          <w:rStyle w:val="VerbatimChar"/>
        </w:rPr>
        <w:t>2017-09-18</w:t>
      </w:r>
    </w:p>
    <w:p w14:paraId="57D1CDD5" w14:textId="77777777" w:rsidR="007433CD" w:rsidRDefault="00000000">
      <w:pPr>
        <w:pStyle w:val="SourceCode"/>
      </w:pPr>
      <w:r>
        <w:rPr>
          <w:rStyle w:val="VerbatimChar"/>
        </w:rPr>
        <w:t>2017-09-19</w:t>
      </w:r>
    </w:p>
    <w:p w14:paraId="57D1CDD6" w14:textId="77777777" w:rsidR="007433CD" w:rsidRDefault="00000000">
      <w:pPr>
        <w:pStyle w:val="SourceCode"/>
      </w:pPr>
      <w:r>
        <w:rPr>
          <w:rStyle w:val="VerbatimChar"/>
        </w:rPr>
        <w:t>2017-09-20</w:t>
      </w:r>
    </w:p>
    <w:p w14:paraId="57D1CDD7" w14:textId="77777777" w:rsidR="007433CD" w:rsidRDefault="00000000">
      <w:pPr>
        <w:pStyle w:val="SourceCode"/>
      </w:pPr>
      <w:r>
        <w:rPr>
          <w:rStyle w:val="VerbatimChar"/>
        </w:rPr>
        <w:lastRenderedPageBreak/>
        <w:t>2017-09-21</w:t>
      </w:r>
    </w:p>
    <w:p w14:paraId="57D1CDD8" w14:textId="77777777" w:rsidR="007433CD" w:rsidRDefault="00000000">
      <w:pPr>
        <w:pStyle w:val="SourceCode"/>
      </w:pPr>
      <w:r>
        <w:rPr>
          <w:rStyle w:val="VerbatimChar"/>
        </w:rPr>
        <w:t>2017-09-22</w:t>
      </w:r>
    </w:p>
    <w:p w14:paraId="57D1CDD9" w14:textId="77777777" w:rsidR="007433CD" w:rsidRDefault="00000000">
      <w:pPr>
        <w:pStyle w:val="SourceCode"/>
      </w:pPr>
      <w:r>
        <w:rPr>
          <w:rStyle w:val="VerbatimChar"/>
        </w:rPr>
        <w:t>2017-09-23</w:t>
      </w:r>
    </w:p>
    <w:p w14:paraId="57D1CDDA" w14:textId="77777777" w:rsidR="007433CD" w:rsidRDefault="00000000">
      <w:pPr>
        <w:pStyle w:val="SourceCode"/>
      </w:pPr>
      <w:r>
        <w:rPr>
          <w:rStyle w:val="VerbatimChar"/>
        </w:rPr>
        <w:t>2017-09-24</w:t>
      </w:r>
    </w:p>
    <w:p w14:paraId="57D1CDDB" w14:textId="77777777" w:rsidR="007433CD" w:rsidRDefault="00000000">
      <w:pPr>
        <w:pStyle w:val="SourceCode"/>
      </w:pPr>
      <w:r>
        <w:rPr>
          <w:rStyle w:val="VerbatimChar"/>
        </w:rPr>
        <w:t>2017-09-25</w:t>
      </w:r>
    </w:p>
    <w:p w14:paraId="57D1CDDC" w14:textId="77777777" w:rsidR="007433CD" w:rsidRDefault="00000000">
      <w:pPr>
        <w:pStyle w:val="SourceCode"/>
      </w:pPr>
      <w:r>
        <w:rPr>
          <w:rStyle w:val="VerbatimChar"/>
        </w:rPr>
        <w:t>2017-09-26</w:t>
      </w:r>
    </w:p>
    <w:p w14:paraId="57D1CDDD" w14:textId="77777777" w:rsidR="007433CD" w:rsidRDefault="00000000">
      <w:pPr>
        <w:pStyle w:val="SourceCode"/>
      </w:pPr>
      <w:r>
        <w:rPr>
          <w:rStyle w:val="VerbatimChar"/>
        </w:rPr>
        <w:t>2017-09-27</w:t>
      </w:r>
    </w:p>
    <w:p w14:paraId="57D1CDDE" w14:textId="77777777" w:rsidR="007433CD" w:rsidRDefault="00000000">
      <w:pPr>
        <w:pStyle w:val="SourceCode"/>
      </w:pPr>
      <w:r>
        <w:rPr>
          <w:rStyle w:val="VerbatimChar"/>
        </w:rPr>
        <w:t>2017-09-28</w:t>
      </w:r>
    </w:p>
    <w:p w14:paraId="57D1CDDF" w14:textId="77777777" w:rsidR="007433CD" w:rsidRDefault="00000000">
      <w:pPr>
        <w:pStyle w:val="SourceCode"/>
      </w:pPr>
      <w:r>
        <w:rPr>
          <w:rStyle w:val="VerbatimChar"/>
        </w:rPr>
        <w:t>2017-09-29</w:t>
      </w:r>
    </w:p>
    <w:p w14:paraId="57D1CDE0" w14:textId="77777777" w:rsidR="007433CD" w:rsidRDefault="00000000">
      <w:pPr>
        <w:pStyle w:val="SourceCode"/>
      </w:pPr>
      <w:r>
        <w:rPr>
          <w:rStyle w:val="VerbatimChar"/>
        </w:rPr>
        <w:t>2017-09-30</w:t>
      </w:r>
    </w:p>
    <w:p w14:paraId="57D1CDE1" w14:textId="77777777" w:rsidR="007433CD" w:rsidRDefault="00000000">
      <w:pPr>
        <w:pStyle w:val="SourceCode"/>
      </w:pPr>
      <w:r>
        <w:rPr>
          <w:rStyle w:val="VerbatimChar"/>
        </w:rPr>
        <w:t>2017-10-01</w:t>
      </w:r>
    </w:p>
    <w:p w14:paraId="57D1CDE2" w14:textId="77777777" w:rsidR="007433CD" w:rsidRDefault="00000000">
      <w:pPr>
        <w:pStyle w:val="SourceCode"/>
      </w:pPr>
      <w:r>
        <w:rPr>
          <w:rStyle w:val="VerbatimChar"/>
        </w:rPr>
        <w:t>2017-10-02</w:t>
      </w:r>
    </w:p>
    <w:p w14:paraId="57D1CDE3" w14:textId="77777777" w:rsidR="007433CD" w:rsidRDefault="00000000">
      <w:pPr>
        <w:pStyle w:val="SourceCode"/>
      </w:pPr>
      <w:r>
        <w:rPr>
          <w:rStyle w:val="VerbatimChar"/>
        </w:rPr>
        <w:t>2017-10-03</w:t>
      </w:r>
    </w:p>
    <w:p w14:paraId="57D1CDE4" w14:textId="77777777" w:rsidR="007433CD" w:rsidRDefault="00000000">
      <w:pPr>
        <w:pStyle w:val="SourceCode"/>
      </w:pPr>
      <w:r>
        <w:rPr>
          <w:rStyle w:val="VerbatimChar"/>
        </w:rPr>
        <w:t>2017-10-04</w:t>
      </w:r>
    </w:p>
    <w:p w14:paraId="57D1CDE5" w14:textId="77777777" w:rsidR="007433CD" w:rsidRDefault="00000000">
      <w:pPr>
        <w:pStyle w:val="SourceCode"/>
      </w:pPr>
      <w:r>
        <w:rPr>
          <w:rStyle w:val="VerbatimChar"/>
        </w:rPr>
        <w:t>2017-10-05</w:t>
      </w:r>
    </w:p>
    <w:p w14:paraId="57D1CDE6" w14:textId="77777777" w:rsidR="007433CD" w:rsidRDefault="00000000">
      <w:pPr>
        <w:pStyle w:val="SourceCode"/>
      </w:pPr>
      <w:r>
        <w:rPr>
          <w:rStyle w:val="VerbatimChar"/>
        </w:rPr>
        <w:t>2017-10-06</w:t>
      </w:r>
    </w:p>
    <w:p w14:paraId="57D1CDE7" w14:textId="77777777" w:rsidR="007433CD" w:rsidRDefault="00000000">
      <w:pPr>
        <w:pStyle w:val="SourceCode"/>
      </w:pPr>
      <w:r>
        <w:rPr>
          <w:rStyle w:val="VerbatimChar"/>
        </w:rPr>
        <w:t>2017-10-07</w:t>
      </w:r>
    </w:p>
    <w:p w14:paraId="57D1CDE8" w14:textId="77777777" w:rsidR="007433CD" w:rsidRDefault="00000000">
      <w:pPr>
        <w:pStyle w:val="SourceCode"/>
      </w:pPr>
      <w:r>
        <w:rPr>
          <w:rStyle w:val="VerbatimChar"/>
        </w:rPr>
        <w:t>2017-10-08</w:t>
      </w:r>
    </w:p>
    <w:p w14:paraId="57D1CDE9" w14:textId="77777777" w:rsidR="007433CD" w:rsidRDefault="00000000">
      <w:pPr>
        <w:pStyle w:val="SourceCode"/>
      </w:pPr>
      <w:r>
        <w:rPr>
          <w:rStyle w:val="VerbatimChar"/>
        </w:rPr>
        <w:t>2017-10-09</w:t>
      </w:r>
    </w:p>
    <w:p w14:paraId="57D1CDEA" w14:textId="77777777" w:rsidR="007433CD" w:rsidRDefault="00000000">
      <w:pPr>
        <w:pStyle w:val="SourceCode"/>
      </w:pPr>
      <w:r>
        <w:rPr>
          <w:rStyle w:val="VerbatimChar"/>
        </w:rPr>
        <w:t>2017-10-10</w:t>
      </w:r>
    </w:p>
    <w:p w14:paraId="57D1CDEB" w14:textId="77777777" w:rsidR="007433CD" w:rsidRDefault="00000000">
      <w:pPr>
        <w:pStyle w:val="SourceCode"/>
      </w:pPr>
      <w:r>
        <w:rPr>
          <w:rStyle w:val="VerbatimChar"/>
        </w:rPr>
        <w:t>2017-10-11</w:t>
      </w:r>
    </w:p>
    <w:p w14:paraId="57D1CDEC" w14:textId="77777777" w:rsidR="007433CD" w:rsidRDefault="00000000">
      <w:pPr>
        <w:pStyle w:val="SourceCode"/>
      </w:pPr>
      <w:r>
        <w:rPr>
          <w:rStyle w:val="VerbatimChar"/>
        </w:rPr>
        <w:t>2017-10-12</w:t>
      </w:r>
    </w:p>
    <w:p w14:paraId="57D1CDED" w14:textId="77777777" w:rsidR="007433CD" w:rsidRDefault="00000000">
      <w:pPr>
        <w:pStyle w:val="SourceCode"/>
      </w:pPr>
      <w:r>
        <w:rPr>
          <w:rStyle w:val="VerbatimChar"/>
        </w:rPr>
        <w:t>2017-10-13</w:t>
      </w:r>
    </w:p>
    <w:p w14:paraId="57D1CDEE" w14:textId="77777777" w:rsidR="007433CD" w:rsidRDefault="00000000">
      <w:pPr>
        <w:pStyle w:val="SourceCode"/>
      </w:pPr>
      <w:r>
        <w:rPr>
          <w:rStyle w:val="VerbatimChar"/>
        </w:rPr>
        <w:t>2017-10-14</w:t>
      </w:r>
    </w:p>
    <w:p w14:paraId="57D1CDEF" w14:textId="77777777" w:rsidR="007433CD" w:rsidRDefault="00000000">
      <w:pPr>
        <w:pStyle w:val="SourceCode"/>
      </w:pPr>
      <w:r>
        <w:rPr>
          <w:rStyle w:val="VerbatimChar"/>
        </w:rPr>
        <w:t>2017-10-15</w:t>
      </w:r>
    </w:p>
    <w:p w14:paraId="57D1CDF0" w14:textId="77777777" w:rsidR="007433CD" w:rsidRDefault="00000000">
      <w:pPr>
        <w:pStyle w:val="SourceCode"/>
      </w:pPr>
      <w:r>
        <w:rPr>
          <w:rStyle w:val="VerbatimChar"/>
        </w:rPr>
        <w:t>2017-10-16</w:t>
      </w:r>
    </w:p>
    <w:p w14:paraId="57D1CDF1" w14:textId="77777777" w:rsidR="007433CD" w:rsidRDefault="00000000">
      <w:pPr>
        <w:pStyle w:val="SourceCode"/>
      </w:pPr>
      <w:r>
        <w:rPr>
          <w:rStyle w:val="VerbatimChar"/>
        </w:rPr>
        <w:t>2017-10-17</w:t>
      </w:r>
    </w:p>
    <w:p w14:paraId="57D1CDF2" w14:textId="77777777" w:rsidR="007433CD" w:rsidRDefault="00000000">
      <w:pPr>
        <w:pStyle w:val="SourceCode"/>
      </w:pPr>
      <w:r>
        <w:rPr>
          <w:rStyle w:val="VerbatimChar"/>
        </w:rPr>
        <w:t>2017-10-18</w:t>
      </w:r>
    </w:p>
    <w:p w14:paraId="57D1CDF3" w14:textId="77777777" w:rsidR="007433CD" w:rsidRDefault="00000000">
      <w:pPr>
        <w:pStyle w:val="SourceCode"/>
      </w:pPr>
      <w:r>
        <w:rPr>
          <w:rStyle w:val="VerbatimChar"/>
        </w:rPr>
        <w:lastRenderedPageBreak/>
        <w:t>2017-10-19</w:t>
      </w:r>
    </w:p>
    <w:p w14:paraId="57D1CDF4" w14:textId="77777777" w:rsidR="007433CD" w:rsidRDefault="00000000">
      <w:pPr>
        <w:pStyle w:val="SourceCode"/>
      </w:pPr>
      <w:r>
        <w:rPr>
          <w:rStyle w:val="VerbatimChar"/>
        </w:rPr>
        <w:t>2017-10-20</w:t>
      </w:r>
    </w:p>
    <w:p w14:paraId="57D1CDF5" w14:textId="77777777" w:rsidR="007433CD" w:rsidRDefault="00000000">
      <w:pPr>
        <w:pStyle w:val="SourceCode"/>
      </w:pPr>
      <w:r>
        <w:rPr>
          <w:rStyle w:val="VerbatimChar"/>
        </w:rPr>
        <w:t>2017-10-21</w:t>
      </w:r>
    </w:p>
    <w:p w14:paraId="57D1CDF6" w14:textId="77777777" w:rsidR="007433CD" w:rsidRDefault="00000000">
      <w:pPr>
        <w:pStyle w:val="SourceCode"/>
      </w:pPr>
      <w:r>
        <w:rPr>
          <w:rStyle w:val="VerbatimChar"/>
        </w:rPr>
        <w:t>2017-10-22</w:t>
      </w:r>
    </w:p>
    <w:p w14:paraId="57D1CDF7" w14:textId="77777777" w:rsidR="007433CD" w:rsidRDefault="00000000">
      <w:pPr>
        <w:pStyle w:val="SourceCode"/>
      </w:pPr>
      <w:r>
        <w:rPr>
          <w:rStyle w:val="VerbatimChar"/>
        </w:rPr>
        <w:t>2017-10-23</w:t>
      </w:r>
    </w:p>
    <w:p w14:paraId="57D1CDF8" w14:textId="77777777" w:rsidR="007433CD" w:rsidRDefault="00000000">
      <w:pPr>
        <w:pStyle w:val="SourceCode"/>
      </w:pPr>
      <w:r>
        <w:rPr>
          <w:rStyle w:val="VerbatimChar"/>
        </w:rPr>
        <w:t>2017-10-24</w:t>
      </w:r>
    </w:p>
    <w:p w14:paraId="57D1CDF9" w14:textId="77777777" w:rsidR="007433CD" w:rsidRDefault="00000000">
      <w:pPr>
        <w:pStyle w:val="SourceCode"/>
      </w:pPr>
      <w:r>
        <w:rPr>
          <w:rStyle w:val="VerbatimChar"/>
        </w:rPr>
        <w:t>2017-10-25</w:t>
      </w:r>
    </w:p>
    <w:p w14:paraId="57D1CDFA" w14:textId="77777777" w:rsidR="007433CD" w:rsidRDefault="00000000">
      <w:pPr>
        <w:pStyle w:val="SourceCode"/>
      </w:pPr>
      <w:r>
        <w:rPr>
          <w:rStyle w:val="VerbatimChar"/>
        </w:rPr>
        <w:t>2017-10-26</w:t>
      </w:r>
    </w:p>
    <w:p w14:paraId="57D1CDFB" w14:textId="77777777" w:rsidR="007433CD" w:rsidRDefault="00000000">
      <w:pPr>
        <w:pStyle w:val="SourceCode"/>
      </w:pPr>
      <w:r>
        <w:rPr>
          <w:rStyle w:val="VerbatimChar"/>
        </w:rPr>
        <w:t>2017-10-27</w:t>
      </w:r>
    </w:p>
    <w:p w14:paraId="57D1CDFC" w14:textId="77777777" w:rsidR="007433CD" w:rsidRDefault="00000000">
      <w:pPr>
        <w:pStyle w:val="SourceCode"/>
      </w:pPr>
      <w:r>
        <w:rPr>
          <w:rStyle w:val="VerbatimChar"/>
        </w:rPr>
        <w:t>2017-10-28</w:t>
      </w:r>
    </w:p>
    <w:p w14:paraId="57D1CDFD" w14:textId="77777777" w:rsidR="007433CD" w:rsidRDefault="00000000">
      <w:pPr>
        <w:pStyle w:val="SourceCode"/>
      </w:pPr>
      <w:r>
        <w:rPr>
          <w:rStyle w:val="VerbatimChar"/>
        </w:rPr>
        <w:t>2017-10-29</w:t>
      </w:r>
    </w:p>
    <w:p w14:paraId="57D1CDFE" w14:textId="77777777" w:rsidR="007433CD" w:rsidRDefault="00000000">
      <w:pPr>
        <w:pStyle w:val="SourceCode"/>
      </w:pPr>
      <w:r>
        <w:rPr>
          <w:rStyle w:val="VerbatimChar"/>
        </w:rPr>
        <w:t>2017-10-30</w:t>
      </w:r>
    </w:p>
    <w:p w14:paraId="57D1CDFF" w14:textId="77777777" w:rsidR="007433CD" w:rsidRDefault="00000000">
      <w:pPr>
        <w:pStyle w:val="SourceCode"/>
      </w:pPr>
      <w:r>
        <w:rPr>
          <w:rStyle w:val="VerbatimChar"/>
        </w:rPr>
        <w:t>2017-10-31</w:t>
      </w:r>
    </w:p>
    <w:p w14:paraId="57D1CE00" w14:textId="77777777" w:rsidR="007433CD" w:rsidRDefault="00000000">
      <w:pPr>
        <w:pStyle w:val="SourceCode"/>
      </w:pPr>
      <w:r>
        <w:rPr>
          <w:rStyle w:val="VerbatimChar"/>
        </w:rPr>
        <w:t>2017-11-01</w:t>
      </w:r>
    </w:p>
    <w:p w14:paraId="57D1CE01" w14:textId="77777777" w:rsidR="007433CD" w:rsidRDefault="00000000">
      <w:pPr>
        <w:pStyle w:val="SourceCode"/>
      </w:pPr>
      <w:r>
        <w:rPr>
          <w:rStyle w:val="VerbatimChar"/>
        </w:rPr>
        <w:t>2017-11-02</w:t>
      </w:r>
    </w:p>
    <w:p w14:paraId="57D1CE02" w14:textId="77777777" w:rsidR="007433CD" w:rsidRDefault="00000000">
      <w:pPr>
        <w:pStyle w:val="SourceCode"/>
      </w:pPr>
      <w:r>
        <w:rPr>
          <w:rStyle w:val="VerbatimChar"/>
        </w:rPr>
        <w:t>2017-11-03</w:t>
      </w:r>
    </w:p>
    <w:p w14:paraId="57D1CE03" w14:textId="77777777" w:rsidR="007433CD" w:rsidRDefault="00000000">
      <w:pPr>
        <w:pStyle w:val="SourceCode"/>
      </w:pPr>
      <w:r>
        <w:rPr>
          <w:rStyle w:val="VerbatimChar"/>
        </w:rPr>
        <w:t>2017-11-04</w:t>
      </w:r>
    </w:p>
    <w:p w14:paraId="57D1CE04" w14:textId="77777777" w:rsidR="007433CD" w:rsidRDefault="00000000">
      <w:pPr>
        <w:pStyle w:val="SourceCode"/>
      </w:pPr>
      <w:r>
        <w:rPr>
          <w:rStyle w:val="VerbatimChar"/>
        </w:rPr>
        <w:t>2017-11-05</w:t>
      </w:r>
    </w:p>
    <w:p w14:paraId="57D1CE05" w14:textId="77777777" w:rsidR="007433CD" w:rsidRDefault="00000000">
      <w:pPr>
        <w:pStyle w:val="SourceCode"/>
      </w:pPr>
      <w:r>
        <w:rPr>
          <w:rStyle w:val="VerbatimChar"/>
        </w:rPr>
        <w:t>2017-11-06</w:t>
      </w:r>
    </w:p>
    <w:p w14:paraId="57D1CE06" w14:textId="77777777" w:rsidR="007433CD" w:rsidRDefault="00000000">
      <w:pPr>
        <w:pStyle w:val="SourceCode"/>
      </w:pPr>
      <w:r>
        <w:rPr>
          <w:rStyle w:val="VerbatimChar"/>
        </w:rPr>
        <w:t>2017-11-07</w:t>
      </w:r>
    </w:p>
    <w:p w14:paraId="57D1CE07" w14:textId="77777777" w:rsidR="007433CD" w:rsidRDefault="00000000">
      <w:pPr>
        <w:pStyle w:val="SourceCode"/>
      </w:pPr>
      <w:r>
        <w:rPr>
          <w:rStyle w:val="VerbatimChar"/>
        </w:rPr>
        <w:t>2017-11-08</w:t>
      </w:r>
    </w:p>
    <w:p w14:paraId="57D1CE08" w14:textId="77777777" w:rsidR="007433CD" w:rsidRDefault="00000000">
      <w:pPr>
        <w:pStyle w:val="SourceCode"/>
      </w:pPr>
      <w:r>
        <w:rPr>
          <w:rStyle w:val="VerbatimChar"/>
        </w:rPr>
        <w:t>2017-11-09</w:t>
      </w:r>
    </w:p>
    <w:p w14:paraId="57D1CE09" w14:textId="77777777" w:rsidR="007433CD" w:rsidRDefault="00000000">
      <w:pPr>
        <w:pStyle w:val="SourceCode"/>
      </w:pPr>
      <w:r>
        <w:rPr>
          <w:rStyle w:val="VerbatimChar"/>
        </w:rPr>
        <w:t>2017-11-10</w:t>
      </w:r>
    </w:p>
    <w:p w14:paraId="57D1CE0A" w14:textId="77777777" w:rsidR="007433CD" w:rsidRDefault="00000000">
      <w:pPr>
        <w:pStyle w:val="SourceCode"/>
      </w:pPr>
      <w:r>
        <w:rPr>
          <w:rStyle w:val="VerbatimChar"/>
        </w:rPr>
        <w:t>2017-11-11</w:t>
      </w:r>
    </w:p>
    <w:p w14:paraId="57D1CE0B" w14:textId="77777777" w:rsidR="007433CD" w:rsidRDefault="00000000">
      <w:pPr>
        <w:pStyle w:val="SourceCode"/>
      </w:pPr>
      <w:r>
        <w:rPr>
          <w:rStyle w:val="VerbatimChar"/>
        </w:rPr>
        <w:t>2017-11-12</w:t>
      </w:r>
    </w:p>
    <w:p w14:paraId="57D1CE0C" w14:textId="77777777" w:rsidR="007433CD" w:rsidRDefault="00000000">
      <w:pPr>
        <w:pStyle w:val="SourceCode"/>
      </w:pPr>
      <w:r>
        <w:rPr>
          <w:rStyle w:val="VerbatimChar"/>
        </w:rPr>
        <w:t>2017-11-13</w:t>
      </w:r>
    </w:p>
    <w:p w14:paraId="57D1CE0D" w14:textId="77777777" w:rsidR="007433CD" w:rsidRDefault="00000000">
      <w:pPr>
        <w:pStyle w:val="SourceCode"/>
      </w:pPr>
      <w:r>
        <w:rPr>
          <w:rStyle w:val="VerbatimChar"/>
        </w:rPr>
        <w:t>2017-11-14</w:t>
      </w:r>
    </w:p>
    <w:p w14:paraId="57D1CE0E" w14:textId="77777777" w:rsidR="007433CD" w:rsidRDefault="00000000">
      <w:pPr>
        <w:pStyle w:val="SourceCode"/>
      </w:pPr>
      <w:r>
        <w:rPr>
          <w:rStyle w:val="VerbatimChar"/>
        </w:rPr>
        <w:t>2017-11-15</w:t>
      </w:r>
    </w:p>
    <w:p w14:paraId="57D1CE0F" w14:textId="77777777" w:rsidR="007433CD" w:rsidRDefault="00000000">
      <w:pPr>
        <w:pStyle w:val="SourceCode"/>
      </w:pPr>
      <w:r>
        <w:rPr>
          <w:rStyle w:val="VerbatimChar"/>
        </w:rPr>
        <w:lastRenderedPageBreak/>
        <w:t>2017-11-16</w:t>
      </w:r>
    </w:p>
    <w:p w14:paraId="57D1CE10" w14:textId="77777777" w:rsidR="007433CD" w:rsidRDefault="00000000">
      <w:pPr>
        <w:pStyle w:val="SourceCode"/>
      </w:pPr>
      <w:r>
        <w:rPr>
          <w:rStyle w:val="VerbatimChar"/>
        </w:rPr>
        <w:t>2017-11-17</w:t>
      </w:r>
    </w:p>
    <w:p w14:paraId="57D1CE11" w14:textId="77777777" w:rsidR="007433CD" w:rsidRDefault="00000000">
      <w:pPr>
        <w:pStyle w:val="SourceCode"/>
      </w:pPr>
      <w:r>
        <w:rPr>
          <w:rStyle w:val="VerbatimChar"/>
        </w:rPr>
        <w:t>2017-11-18</w:t>
      </w:r>
    </w:p>
    <w:p w14:paraId="57D1CE12" w14:textId="77777777" w:rsidR="007433CD" w:rsidRDefault="00000000">
      <w:pPr>
        <w:pStyle w:val="SourceCode"/>
      </w:pPr>
      <w:r>
        <w:rPr>
          <w:rStyle w:val="VerbatimChar"/>
        </w:rPr>
        <w:t>2017-11-19</w:t>
      </w:r>
    </w:p>
    <w:p w14:paraId="57D1CE13" w14:textId="77777777" w:rsidR="007433CD" w:rsidRDefault="00000000">
      <w:pPr>
        <w:pStyle w:val="SourceCode"/>
      </w:pPr>
      <w:r>
        <w:rPr>
          <w:rStyle w:val="VerbatimChar"/>
        </w:rPr>
        <w:t>2017-11-20</w:t>
      </w:r>
    </w:p>
    <w:p w14:paraId="57D1CE14" w14:textId="77777777" w:rsidR="007433CD" w:rsidRDefault="00000000">
      <w:pPr>
        <w:pStyle w:val="SourceCode"/>
      </w:pPr>
      <w:r>
        <w:rPr>
          <w:rStyle w:val="VerbatimChar"/>
        </w:rPr>
        <w:t>2017-11-21</w:t>
      </w:r>
    </w:p>
    <w:p w14:paraId="57D1CE15" w14:textId="77777777" w:rsidR="007433CD" w:rsidRDefault="00000000">
      <w:pPr>
        <w:pStyle w:val="SourceCode"/>
      </w:pPr>
      <w:r>
        <w:rPr>
          <w:rStyle w:val="VerbatimChar"/>
        </w:rPr>
        <w:t>2017-11-22</w:t>
      </w:r>
    </w:p>
    <w:p w14:paraId="57D1CE16" w14:textId="77777777" w:rsidR="007433CD" w:rsidRDefault="00000000">
      <w:pPr>
        <w:pStyle w:val="SourceCode"/>
      </w:pPr>
      <w:r>
        <w:rPr>
          <w:rStyle w:val="VerbatimChar"/>
        </w:rPr>
        <w:t>2017-11-23</w:t>
      </w:r>
    </w:p>
    <w:p w14:paraId="57D1CE17" w14:textId="77777777" w:rsidR="007433CD" w:rsidRDefault="00000000">
      <w:pPr>
        <w:pStyle w:val="SourceCode"/>
      </w:pPr>
      <w:r>
        <w:rPr>
          <w:rStyle w:val="VerbatimChar"/>
        </w:rPr>
        <w:t>2017-11-24</w:t>
      </w:r>
    </w:p>
    <w:p w14:paraId="57D1CE18" w14:textId="77777777" w:rsidR="007433CD" w:rsidRDefault="00000000">
      <w:pPr>
        <w:pStyle w:val="SourceCode"/>
      </w:pPr>
      <w:r>
        <w:rPr>
          <w:rStyle w:val="VerbatimChar"/>
        </w:rPr>
        <w:t>2017-11-25</w:t>
      </w:r>
    </w:p>
    <w:p w14:paraId="57D1CE19" w14:textId="77777777" w:rsidR="007433CD" w:rsidRDefault="00000000">
      <w:pPr>
        <w:pStyle w:val="SourceCode"/>
      </w:pPr>
      <w:r>
        <w:rPr>
          <w:rStyle w:val="VerbatimChar"/>
        </w:rPr>
        <w:t>2017-11-26</w:t>
      </w:r>
    </w:p>
    <w:p w14:paraId="57D1CE1A" w14:textId="77777777" w:rsidR="007433CD" w:rsidRDefault="00000000">
      <w:pPr>
        <w:pStyle w:val="SourceCode"/>
      </w:pPr>
      <w:r>
        <w:rPr>
          <w:rStyle w:val="VerbatimChar"/>
        </w:rPr>
        <w:t>2017-11-27</w:t>
      </w:r>
    </w:p>
    <w:p w14:paraId="57D1CE1B" w14:textId="77777777" w:rsidR="007433CD" w:rsidRDefault="00000000">
      <w:pPr>
        <w:pStyle w:val="SourceCode"/>
      </w:pPr>
      <w:r>
        <w:rPr>
          <w:rStyle w:val="VerbatimChar"/>
        </w:rPr>
        <w:t>2017-11-28</w:t>
      </w:r>
    </w:p>
    <w:p w14:paraId="57D1CE1C" w14:textId="77777777" w:rsidR="007433CD" w:rsidRDefault="00000000">
      <w:pPr>
        <w:pStyle w:val="SourceCode"/>
      </w:pPr>
      <w:r>
        <w:rPr>
          <w:rStyle w:val="VerbatimChar"/>
        </w:rPr>
        <w:t>2017-11-29</w:t>
      </w:r>
    </w:p>
    <w:p w14:paraId="57D1CE1D" w14:textId="77777777" w:rsidR="007433CD" w:rsidRDefault="00000000">
      <w:pPr>
        <w:pStyle w:val="SourceCode"/>
      </w:pPr>
      <w:r>
        <w:rPr>
          <w:rStyle w:val="VerbatimChar"/>
        </w:rPr>
        <w:t>2017-11-30</w:t>
      </w:r>
    </w:p>
    <w:p w14:paraId="57D1CE1E" w14:textId="77777777" w:rsidR="007433CD" w:rsidRDefault="00000000">
      <w:pPr>
        <w:pStyle w:val="SourceCode"/>
      </w:pPr>
      <w:r>
        <w:rPr>
          <w:rStyle w:val="VerbatimChar"/>
        </w:rPr>
        <w:t>2017-12-01</w:t>
      </w:r>
    </w:p>
    <w:p w14:paraId="57D1CE1F" w14:textId="77777777" w:rsidR="007433CD" w:rsidRDefault="00000000">
      <w:pPr>
        <w:pStyle w:val="SourceCode"/>
      </w:pPr>
      <w:r>
        <w:rPr>
          <w:rStyle w:val="VerbatimChar"/>
        </w:rPr>
        <w:t>2017-12-02</w:t>
      </w:r>
    </w:p>
    <w:p w14:paraId="57D1CE20" w14:textId="77777777" w:rsidR="007433CD" w:rsidRDefault="00000000">
      <w:pPr>
        <w:pStyle w:val="SourceCode"/>
      </w:pPr>
      <w:r>
        <w:rPr>
          <w:rStyle w:val="VerbatimChar"/>
        </w:rPr>
        <w:t>2017-12-03</w:t>
      </w:r>
    </w:p>
    <w:p w14:paraId="57D1CE21" w14:textId="77777777" w:rsidR="007433CD" w:rsidRDefault="00000000">
      <w:pPr>
        <w:pStyle w:val="SourceCode"/>
      </w:pPr>
      <w:r>
        <w:rPr>
          <w:rStyle w:val="VerbatimChar"/>
        </w:rPr>
        <w:t>2017-12-04</w:t>
      </w:r>
    </w:p>
    <w:p w14:paraId="57D1CE22" w14:textId="77777777" w:rsidR="007433CD" w:rsidRDefault="00000000">
      <w:pPr>
        <w:pStyle w:val="SourceCode"/>
      </w:pPr>
      <w:r>
        <w:rPr>
          <w:rStyle w:val="VerbatimChar"/>
        </w:rPr>
        <w:t>2017-12-05</w:t>
      </w:r>
    </w:p>
    <w:p w14:paraId="57D1CE23" w14:textId="77777777" w:rsidR="007433CD" w:rsidRDefault="00000000">
      <w:pPr>
        <w:pStyle w:val="SourceCode"/>
      </w:pPr>
      <w:r>
        <w:rPr>
          <w:rStyle w:val="VerbatimChar"/>
        </w:rPr>
        <w:t>2017-12-06</w:t>
      </w:r>
    </w:p>
    <w:p w14:paraId="57D1CE24" w14:textId="77777777" w:rsidR="007433CD" w:rsidRDefault="00000000">
      <w:pPr>
        <w:pStyle w:val="SourceCode"/>
      </w:pPr>
      <w:r>
        <w:rPr>
          <w:rStyle w:val="VerbatimChar"/>
        </w:rPr>
        <w:t>2017-12-07</w:t>
      </w:r>
    </w:p>
    <w:p w14:paraId="57D1CE25" w14:textId="77777777" w:rsidR="007433CD" w:rsidRDefault="00000000">
      <w:pPr>
        <w:pStyle w:val="SourceCode"/>
      </w:pPr>
      <w:r>
        <w:rPr>
          <w:rStyle w:val="VerbatimChar"/>
        </w:rPr>
        <w:t>2017-12-08</w:t>
      </w:r>
    </w:p>
    <w:p w14:paraId="57D1CE26" w14:textId="77777777" w:rsidR="007433CD" w:rsidRDefault="00000000">
      <w:pPr>
        <w:pStyle w:val="SourceCode"/>
      </w:pPr>
      <w:r>
        <w:rPr>
          <w:rStyle w:val="VerbatimChar"/>
        </w:rPr>
        <w:t>2017-12-09</w:t>
      </w:r>
    </w:p>
    <w:p w14:paraId="57D1CE27" w14:textId="77777777" w:rsidR="007433CD" w:rsidRDefault="00000000">
      <w:pPr>
        <w:pStyle w:val="SourceCode"/>
      </w:pPr>
      <w:r>
        <w:rPr>
          <w:rStyle w:val="VerbatimChar"/>
        </w:rPr>
        <w:t>2017-12-10</w:t>
      </w:r>
    </w:p>
    <w:p w14:paraId="57D1CE28" w14:textId="77777777" w:rsidR="007433CD" w:rsidRDefault="00000000">
      <w:pPr>
        <w:pStyle w:val="SourceCode"/>
      </w:pPr>
      <w:r>
        <w:rPr>
          <w:rStyle w:val="VerbatimChar"/>
        </w:rPr>
        <w:t>2017-12-11</w:t>
      </w:r>
    </w:p>
    <w:p w14:paraId="57D1CE29" w14:textId="77777777" w:rsidR="007433CD" w:rsidRDefault="00000000">
      <w:pPr>
        <w:pStyle w:val="SourceCode"/>
      </w:pPr>
      <w:r>
        <w:rPr>
          <w:rStyle w:val="VerbatimChar"/>
        </w:rPr>
        <w:t>2017-12-12</w:t>
      </w:r>
    </w:p>
    <w:p w14:paraId="57D1CE2A" w14:textId="77777777" w:rsidR="007433CD" w:rsidRDefault="00000000">
      <w:pPr>
        <w:pStyle w:val="SourceCode"/>
      </w:pPr>
      <w:r>
        <w:rPr>
          <w:rStyle w:val="VerbatimChar"/>
        </w:rPr>
        <w:t>2017-12-13</w:t>
      </w:r>
    </w:p>
    <w:p w14:paraId="57D1CE2B" w14:textId="77777777" w:rsidR="007433CD" w:rsidRDefault="00000000">
      <w:pPr>
        <w:pStyle w:val="SourceCode"/>
      </w:pPr>
      <w:r>
        <w:rPr>
          <w:rStyle w:val="VerbatimChar"/>
        </w:rPr>
        <w:lastRenderedPageBreak/>
        <w:t>2017-12-14</w:t>
      </w:r>
    </w:p>
    <w:p w14:paraId="57D1CE2C" w14:textId="77777777" w:rsidR="007433CD" w:rsidRDefault="00000000">
      <w:pPr>
        <w:pStyle w:val="SourceCode"/>
      </w:pPr>
      <w:r>
        <w:rPr>
          <w:rStyle w:val="VerbatimChar"/>
        </w:rPr>
        <w:t>2017-12-15</w:t>
      </w:r>
    </w:p>
    <w:p w14:paraId="57D1CE2D" w14:textId="77777777" w:rsidR="007433CD" w:rsidRDefault="00000000">
      <w:pPr>
        <w:pStyle w:val="SourceCode"/>
      </w:pPr>
      <w:r>
        <w:rPr>
          <w:rStyle w:val="VerbatimChar"/>
        </w:rPr>
        <w:t>2017-12-16</w:t>
      </w:r>
    </w:p>
    <w:p w14:paraId="57D1CE2E" w14:textId="77777777" w:rsidR="007433CD" w:rsidRDefault="00000000">
      <w:pPr>
        <w:pStyle w:val="SourceCode"/>
      </w:pPr>
      <w:r>
        <w:rPr>
          <w:rStyle w:val="VerbatimChar"/>
        </w:rPr>
        <w:t>2017-12-17</w:t>
      </w:r>
    </w:p>
    <w:p w14:paraId="57D1CE2F" w14:textId="77777777" w:rsidR="007433CD" w:rsidRDefault="00000000">
      <w:pPr>
        <w:pStyle w:val="SourceCode"/>
      </w:pPr>
      <w:r>
        <w:rPr>
          <w:rStyle w:val="VerbatimChar"/>
        </w:rPr>
        <w:t>2017-12-18</w:t>
      </w:r>
    </w:p>
    <w:p w14:paraId="57D1CE30" w14:textId="77777777" w:rsidR="007433CD" w:rsidRDefault="00000000">
      <w:pPr>
        <w:pStyle w:val="SourceCode"/>
      </w:pPr>
      <w:r>
        <w:rPr>
          <w:rStyle w:val="VerbatimChar"/>
        </w:rPr>
        <w:t>2017-12-19</w:t>
      </w:r>
    </w:p>
    <w:p w14:paraId="57D1CE31" w14:textId="77777777" w:rsidR="007433CD" w:rsidRDefault="00000000">
      <w:pPr>
        <w:pStyle w:val="SourceCode"/>
      </w:pPr>
      <w:r>
        <w:rPr>
          <w:rStyle w:val="VerbatimChar"/>
        </w:rPr>
        <w:t>2017-12-20</w:t>
      </w:r>
    </w:p>
    <w:p w14:paraId="57D1CE32" w14:textId="77777777" w:rsidR="007433CD" w:rsidRDefault="00000000">
      <w:pPr>
        <w:pStyle w:val="SourceCode"/>
      </w:pPr>
      <w:r>
        <w:rPr>
          <w:rStyle w:val="VerbatimChar"/>
        </w:rPr>
        <w:t>2017-12-21</w:t>
      </w:r>
    </w:p>
    <w:p w14:paraId="57D1CE33" w14:textId="77777777" w:rsidR="007433CD" w:rsidRDefault="00000000">
      <w:pPr>
        <w:pStyle w:val="SourceCode"/>
      </w:pPr>
      <w:r>
        <w:rPr>
          <w:rStyle w:val="VerbatimChar"/>
        </w:rPr>
        <w:t>2017-12-22</w:t>
      </w:r>
    </w:p>
    <w:p w14:paraId="57D1CE34" w14:textId="77777777" w:rsidR="007433CD" w:rsidRDefault="00000000">
      <w:pPr>
        <w:pStyle w:val="SourceCode"/>
      </w:pPr>
      <w:r>
        <w:rPr>
          <w:rStyle w:val="VerbatimChar"/>
        </w:rPr>
        <w:t>2017-12-23</w:t>
      </w:r>
    </w:p>
    <w:p w14:paraId="57D1CE35" w14:textId="77777777" w:rsidR="007433CD" w:rsidRDefault="00000000">
      <w:pPr>
        <w:pStyle w:val="SourceCode"/>
      </w:pPr>
      <w:r>
        <w:rPr>
          <w:rStyle w:val="VerbatimChar"/>
        </w:rPr>
        <w:t>2017-12-24</w:t>
      </w:r>
    </w:p>
    <w:p w14:paraId="57D1CE36" w14:textId="77777777" w:rsidR="007433CD" w:rsidRDefault="00000000">
      <w:pPr>
        <w:pStyle w:val="SourceCode"/>
      </w:pPr>
      <w:r>
        <w:rPr>
          <w:rStyle w:val="VerbatimChar"/>
        </w:rPr>
        <w:t>2017-12-25</w:t>
      </w:r>
    </w:p>
    <w:p w14:paraId="57D1CE37" w14:textId="77777777" w:rsidR="007433CD" w:rsidRDefault="00000000">
      <w:pPr>
        <w:pStyle w:val="SourceCode"/>
      </w:pPr>
      <w:r>
        <w:rPr>
          <w:rStyle w:val="VerbatimChar"/>
        </w:rPr>
        <w:t>2017-12-26</w:t>
      </w:r>
    </w:p>
    <w:p w14:paraId="57D1CE38" w14:textId="77777777" w:rsidR="007433CD" w:rsidRDefault="00000000">
      <w:pPr>
        <w:pStyle w:val="SourceCode"/>
      </w:pPr>
      <w:r>
        <w:rPr>
          <w:rStyle w:val="VerbatimChar"/>
        </w:rPr>
        <w:t>2017-12-27</w:t>
      </w:r>
    </w:p>
    <w:p w14:paraId="57D1CE39" w14:textId="77777777" w:rsidR="007433CD" w:rsidRDefault="00000000">
      <w:pPr>
        <w:pStyle w:val="SourceCode"/>
      </w:pPr>
      <w:r>
        <w:rPr>
          <w:rStyle w:val="VerbatimChar"/>
        </w:rPr>
        <w:t>2017-12-28</w:t>
      </w:r>
    </w:p>
    <w:p w14:paraId="57D1CE3A" w14:textId="77777777" w:rsidR="007433CD" w:rsidRDefault="00000000">
      <w:pPr>
        <w:pStyle w:val="SourceCode"/>
      </w:pPr>
      <w:r>
        <w:rPr>
          <w:rStyle w:val="VerbatimChar"/>
        </w:rPr>
        <w:t>2017-12-29</w:t>
      </w:r>
    </w:p>
    <w:p w14:paraId="57D1CE3B" w14:textId="77777777" w:rsidR="007433CD" w:rsidRDefault="00000000">
      <w:pPr>
        <w:pStyle w:val="SourceCode"/>
      </w:pPr>
      <w:r>
        <w:rPr>
          <w:rStyle w:val="VerbatimChar"/>
        </w:rPr>
        <w:t>2017-12-30</w:t>
      </w:r>
    </w:p>
    <w:p w14:paraId="57D1CE3C" w14:textId="77777777" w:rsidR="007433CD" w:rsidRDefault="00000000">
      <w:pPr>
        <w:pStyle w:val="SourceCode"/>
      </w:pPr>
      <w:r>
        <w:rPr>
          <w:rStyle w:val="VerbatimChar"/>
        </w:rPr>
        <w:t>2017-12-31</w:t>
      </w:r>
    </w:p>
    <w:p w14:paraId="57D1CE3D" w14:textId="77777777" w:rsidR="007433CD" w:rsidRDefault="00000000">
      <w:pPr>
        <w:pStyle w:val="SourceCode"/>
      </w:pPr>
      <w:r>
        <w:rPr>
          <w:rStyle w:val="VerbatimChar"/>
        </w:rPr>
        <w:t>2018-01-01</w:t>
      </w:r>
    </w:p>
    <w:p w14:paraId="57D1CE3E" w14:textId="77777777" w:rsidR="007433CD" w:rsidRDefault="00000000">
      <w:pPr>
        <w:pStyle w:val="SourceCode"/>
      </w:pPr>
      <w:r>
        <w:rPr>
          <w:rStyle w:val="VerbatimChar"/>
        </w:rPr>
        <w:t>2018-01-02</w:t>
      </w:r>
    </w:p>
    <w:p w14:paraId="57D1CE3F" w14:textId="77777777" w:rsidR="007433CD" w:rsidRDefault="00000000">
      <w:pPr>
        <w:pStyle w:val="SourceCode"/>
      </w:pPr>
      <w:r>
        <w:rPr>
          <w:rStyle w:val="VerbatimChar"/>
        </w:rPr>
        <w:t>2018-01-03</w:t>
      </w:r>
    </w:p>
    <w:p w14:paraId="57D1CE40" w14:textId="77777777" w:rsidR="007433CD" w:rsidRDefault="00000000">
      <w:pPr>
        <w:pStyle w:val="SourceCode"/>
      </w:pPr>
      <w:r>
        <w:rPr>
          <w:rStyle w:val="VerbatimChar"/>
        </w:rPr>
        <w:t>2018-01-04</w:t>
      </w:r>
    </w:p>
    <w:p w14:paraId="57D1CE41" w14:textId="77777777" w:rsidR="007433CD" w:rsidRDefault="00000000">
      <w:pPr>
        <w:pStyle w:val="SourceCode"/>
      </w:pPr>
      <w:r>
        <w:rPr>
          <w:rStyle w:val="VerbatimChar"/>
        </w:rPr>
        <w:t>2018-01-05</w:t>
      </w:r>
    </w:p>
    <w:p w14:paraId="57D1CE42" w14:textId="77777777" w:rsidR="007433CD" w:rsidRDefault="00000000">
      <w:pPr>
        <w:pStyle w:val="SourceCode"/>
      </w:pPr>
      <w:r>
        <w:rPr>
          <w:rStyle w:val="VerbatimChar"/>
        </w:rPr>
        <w:t>2018-01-06</w:t>
      </w:r>
    </w:p>
    <w:p w14:paraId="57D1CE43" w14:textId="77777777" w:rsidR="007433CD" w:rsidRDefault="00000000">
      <w:pPr>
        <w:pStyle w:val="SourceCode"/>
      </w:pPr>
      <w:r>
        <w:rPr>
          <w:rStyle w:val="VerbatimChar"/>
        </w:rPr>
        <w:t>2018-01-07</w:t>
      </w:r>
    </w:p>
    <w:p w14:paraId="57D1CE44" w14:textId="77777777" w:rsidR="007433CD" w:rsidRDefault="00000000">
      <w:pPr>
        <w:pStyle w:val="SourceCode"/>
      </w:pPr>
      <w:r>
        <w:rPr>
          <w:rStyle w:val="VerbatimChar"/>
        </w:rPr>
        <w:t>2018-01-08</w:t>
      </w:r>
    </w:p>
    <w:p w14:paraId="57D1CE45" w14:textId="77777777" w:rsidR="007433CD" w:rsidRDefault="00000000">
      <w:pPr>
        <w:pStyle w:val="SourceCode"/>
      </w:pPr>
      <w:r>
        <w:rPr>
          <w:rStyle w:val="VerbatimChar"/>
        </w:rPr>
        <w:t>2018-01-09</w:t>
      </w:r>
    </w:p>
    <w:p w14:paraId="57D1CE46" w14:textId="77777777" w:rsidR="007433CD" w:rsidRDefault="00000000">
      <w:pPr>
        <w:pStyle w:val="SourceCode"/>
      </w:pPr>
      <w:r>
        <w:rPr>
          <w:rStyle w:val="VerbatimChar"/>
        </w:rPr>
        <w:t>2018-01-10</w:t>
      </w:r>
    </w:p>
    <w:p w14:paraId="57D1CE47" w14:textId="77777777" w:rsidR="007433CD" w:rsidRDefault="00000000">
      <w:pPr>
        <w:pStyle w:val="SourceCode"/>
      </w:pPr>
      <w:r>
        <w:rPr>
          <w:rStyle w:val="VerbatimChar"/>
        </w:rPr>
        <w:lastRenderedPageBreak/>
        <w:t>2018-01-11</w:t>
      </w:r>
    </w:p>
    <w:p w14:paraId="57D1CE48" w14:textId="77777777" w:rsidR="007433CD" w:rsidRDefault="00000000">
      <w:pPr>
        <w:pStyle w:val="SourceCode"/>
      </w:pPr>
      <w:r>
        <w:rPr>
          <w:rStyle w:val="VerbatimChar"/>
        </w:rPr>
        <w:t>2018-01-12</w:t>
      </w:r>
    </w:p>
    <w:p w14:paraId="57D1CE49" w14:textId="77777777" w:rsidR="007433CD" w:rsidRDefault="00000000">
      <w:pPr>
        <w:pStyle w:val="SourceCode"/>
      </w:pPr>
      <w:r>
        <w:rPr>
          <w:rStyle w:val="VerbatimChar"/>
        </w:rPr>
        <w:t>2018-01-13</w:t>
      </w:r>
    </w:p>
    <w:p w14:paraId="57D1CE4A" w14:textId="77777777" w:rsidR="007433CD" w:rsidRDefault="00000000">
      <w:pPr>
        <w:pStyle w:val="SourceCode"/>
      </w:pPr>
      <w:r>
        <w:rPr>
          <w:rStyle w:val="VerbatimChar"/>
        </w:rPr>
        <w:t>2018-01-14</w:t>
      </w:r>
    </w:p>
    <w:p w14:paraId="57D1CE4B" w14:textId="77777777" w:rsidR="007433CD" w:rsidRDefault="00000000">
      <w:pPr>
        <w:pStyle w:val="SourceCode"/>
      </w:pPr>
      <w:r>
        <w:rPr>
          <w:rStyle w:val="VerbatimChar"/>
        </w:rPr>
        <w:t>2018-01-15</w:t>
      </w:r>
    </w:p>
    <w:p w14:paraId="57D1CE4C" w14:textId="77777777" w:rsidR="007433CD" w:rsidRDefault="00000000">
      <w:pPr>
        <w:pStyle w:val="SourceCode"/>
      </w:pPr>
      <w:r>
        <w:rPr>
          <w:rStyle w:val="VerbatimChar"/>
        </w:rPr>
        <w:t>2018-01-16</w:t>
      </w:r>
    </w:p>
    <w:p w14:paraId="57D1CE4D" w14:textId="77777777" w:rsidR="007433CD" w:rsidRDefault="00000000">
      <w:pPr>
        <w:pStyle w:val="SourceCode"/>
      </w:pPr>
      <w:r>
        <w:rPr>
          <w:rStyle w:val="VerbatimChar"/>
        </w:rPr>
        <w:t>2018-01-17</w:t>
      </w:r>
    </w:p>
    <w:p w14:paraId="57D1CE4E" w14:textId="77777777" w:rsidR="007433CD" w:rsidRDefault="00000000">
      <w:pPr>
        <w:pStyle w:val="SourceCode"/>
      </w:pPr>
      <w:r>
        <w:rPr>
          <w:rStyle w:val="VerbatimChar"/>
        </w:rPr>
        <w:t>2018-01-18</w:t>
      </w:r>
    </w:p>
    <w:p w14:paraId="57D1CE4F" w14:textId="77777777" w:rsidR="007433CD" w:rsidRDefault="00000000">
      <w:pPr>
        <w:pStyle w:val="SourceCode"/>
      </w:pPr>
      <w:r>
        <w:rPr>
          <w:rStyle w:val="VerbatimChar"/>
        </w:rPr>
        <w:t>2018-01-19</w:t>
      </w:r>
    </w:p>
    <w:p w14:paraId="57D1CE50" w14:textId="77777777" w:rsidR="007433CD" w:rsidRDefault="00000000">
      <w:pPr>
        <w:pStyle w:val="SourceCode"/>
      </w:pPr>
      <w:r>
        <w:rPr>
          <w:rStyle w:val="VerbatimChar"/>
        </w:rPr>
        <w:t>2018-01-20</w:t>
      </w:r>
    </w:p>
    <w:p w14:paraId="57D1CE51" w14:textId="77777777" w:rsidR="007433CD" w:rsidRDefault="00000000">
      <w:pPr>
        <w:pStyle w:val="SourceCode"/>
      </w:pPr>
      <w:r>
        <w:rPr>
          <w:rStyle w:val="VerbatimChar"/>
        </w:rPr>
        <w:t>2018-01-21</w:t>
      </w:r>
    </w:p>
    <w:p w14:paraId="57D1CE52" w14:textId="77777777" w:rsidR="007433CD" w:rsidRDefault="00000000">
      <w:pPr>
        <w:pStyle w:val="SourceCode"/>
      </w:pPr>
      <w:r>
        <w:rPr>
          <w:rStyle w:val="VerbatimChar"/>
        </w:rPr>
        <w:t>2018-01-22</w:t>
      </w:r>
    </w:p>
    <w:p w14:paraId="57D1CE53" w14:textId="77777777" w:rsidR="007433CD" w:rsidRDefault="00000000">
      <w:pPr>
        <w:pStyle w:val="SourceCode"/>
      </w:pPr>
      <w:r>
        <w:rPr>
          <w:rStyle w:val="VerbatimChar"/>
        </w:rPr>
        <w:t>2018-01-23</w:t>
      </w:r>
    </w:p>
    <w:p w14:paraId="57D1CE54" w14:textId="77777777" w:rsidR="007433CD" w:rsidRDefault="00000000">
      <w:pPr>
        <w:pStyle w:val="SourceCode"/>
      </w:pPr>
      <w:r>
        <w:rPr>
          <w:rStyle w:val="VerbatimChar"/>
        </w:rPr>
        <w:t>2018-01-24</w:t>
      </w:r>
    </w:p>
    <w:p w14:paraId="57D1CE55" w14:textId="77777777" w:rsidR="007433CD" w:rsidRDefault="00000000">
      <w:pPr>
        <w:pStyle w:val="SourceCode"/>
      </w:pPr>
      <w:r>
        <w:rPr>
          <w:rStyle w:val="VerbatimChar"/>
        </w:rPr>
        <w:t>2018-01-25</w:t>
      </w:r>
    </w:p>
    <w:p w14:paraId="57D1CE56" w14:textId="77777777" w:rsidR="007433CD" w:rsidRDefault="00000000">
      <w:pPr>
        <w:pStyle w:val="SourceCode"/>
      </w:pPr>
      <w:r>
        <w:rPr>
          <w:rStyle w:val="VerbatimChar"/>
        </w:rPr>
        <w:t>2018-01-26</w:t>
      </w:r>
    </w:p>
    <w:p w14:paraId="57D1CE57" w14:textId="77777777" w:rsidR="007433CD" w:rsidRDefault="00000000">
      <w:pPr>
        <w:pStyle w:val="SourceCode"/>
      </w:pPr>
      <w:r>
        <w:rPr>
          <w:rStyle w:val="VerbatimChar"/>
        </w:rPr>
        <w:t>2018-01-27</w:t>
      </w:r>
    </w:p>
    <w:p w14:paraId="57D1CE58" w14:textId="77777777" w:rsidR="007433CD" w:rsidRDefault="00000000">
      <w:pPr>
        <w:pStyle w:val="SourceCode"/>
      </w:pPr>
      <w:r>
        <w:rPr>
          <w:rStyle w:val="VerbatimChar"/>
        </w:rPr>
        <w:t>2018-01-28</w:t>
      </w:r>
    </w:p>
    <w:p w14:paraId="57D1CE59" w14:textId="77777777" w:rsidR="007433CD" w:rsidRDefault="00000000">
      <w:pPr>
        <w:pStyle w:val="SourceCode"/>
      </w:pPr>
      <w:r>
        <w:rPr>
          <w:rStyle w:val="VerbatimChar"/>
        </w:rPr>
        <w:t>2018-01-29</w:t>
      </w:r>
    </w:p>
    <w:p w14:paraId="57D1CE5A" w14:textId="77777777" w:rsidR="007433CD" w:rsidRDefault="00000000">
      <w:pPr>
        <w:pStyle w:val="SourceCode"/>
      </w:pPr>
      <w:r>
        <w:rPr>
          <w:rStyle w:val="VerbatimChar"/>
        </w:rPr>
        <w:t>2018-01-30</w:t>
      </w:r>
    </w:p>
    <w:p w14:paraId="57D1CE5B" w14:textId="77777777" w:rsidR="007433CD" w:rsidRDefault="00000000">
      <w:pPr>
        <w:pStyle w:val="SourceCode"/>
      </w:pPr>
      <w:r>
        <w:rPr>
          <w:rStyle w:val="VerbatimChar"/>
        </w:rPr>
        <w:t>2018-01-31</w:t>
      </w:r>
    </w:p>
    <w:p w14:paraId="57D1CE5C" w14:textId="77777777" w:rsidR="007433CD" w:rsidRDefault="00000000">
      <w:pPr>
        <w:pStyle w:val="SourceCode"/>
      </w:pPr>
      <w:r>
        <w:rPr>
          <w:rStyle w:val="VerbatimChar"/>
        </w:rPr>
        <w:t>2018-02-01</w:t>
      </w:r>
    </w:p>
    <w:p w14:paraId="57D1CE5D" w14:textId="77777777" w:rsidR="007433CD" w:rsidRDefault="00000000">
      <w:pPr>
        <w:pStyle w:val="SourceCode"/>
      </w:pPr>
      <w:r>
        <w:rPr>
          <w:rStyle w:val="VerbatimChar"/>
        </w:rPr>
        <w:t>2018-02-02</w:t>
      </w:r>
    </w:p>
    <w:p w14:paraId="57D1CE5E" w14:textId="77777777" w:rsidR="007433CD" w:rsidRDefault="00000000">
      <w:pPr>
        <w:pStyle w:val="SourceCode"/>
      </w:pPr>
      <w:r>
        <w:rPr>
          <w:rStyle w:val="VerbatimChar"/>
        </w:rPr>
        <w:t>2018-02-03</w:t>
      </w:r>
    </w:p>
    <w:p w14:paraId="57D1CE5F" w14:textId="77777777" w:rsidR="007433CD" w:rsidRDefault="00000000">
      <w:pPr>
        <w:pStyle w:val="SourceCode"/>
      </w:pPr>
      <w:r>
        <w:rPr>
          <w:rStyle w:val="VerbatimChar"/>
        </w:rPr>
        <w:t>2018-02-04</w:t>
      </w:r>
    </w:p>
    <w:p w14:paraId="57D1CE60" w14:textId="77777777" w:rsidR="007433CD" w:rsidRDefault="00000000">
      <w:pPr>
        <w:pStyle w:val="SourceCode"/>
      </w:pPr>
      <w:r>
        <w:rPr>
          <w:rStyle w:val="VerbatimChar"/>
        </w:rPr>
        <w:t>2018-02-05</w:t>
      </w:r>
    </w:p>
    <w:p w14:paraId="57D1CE61" w14:textId="77777777" w:rsidR="007433CD" w:rsidRDefault="00000000">
      <w:pPr>
        <w:pStyle w:val="SourceCode"/>
      </w:pPr>
      <w:r>
        <w:rPr>
          <w:rStyle w:val="VerbatimChar"/>
        </w:rPr>
        <w:t>2018-02-06</w:t>
      </w:r>
    </w:p>
    <w:p w14:paraId="57D1CE62" w14:textId="77777777" w:rsidR="007433CD" w:rsidRDefault="00000000">
      <w:pPr>
        <w:pStyle w:val="SourceCode"/>
      </w:pPr>
      <w:r>
        <w:rPr>
          <w:rStyle w:val="VerbatimChar"/>
        </w:rPr>
        <w:t>2018-02-07</w:t>
      </w:r>
    </w:p>
    <w:p w14:paraId="57D1CE63" w14:textId="77777777" w:rsidR="007433CD" w:rsidRDefault="00000000">
      <w:pPr>
        <w:pStyle w:val="SourceCode"/>
      </w:pPr>
      <w:r>
        <w:rPr>
          <w:rStyle w:val="VerbatimChar"/>
        </w:rPr>
        <w:lastRenderedPageBreak/>
        <w:t>2018-02-08</w:t>
      </w:r>
    </w:p>
    <w:p w14:paraId="57D1CE64" w14:textId="77777777" w:rsidR="007433CD" w:rsidRDefault="00000000">
      <w:pPr>
        <w:pStyle w:val="SourceCode"/>
      </w:pPr>
      <w:r>
        <w:rPr>
          <w:rStyle w:val="VerbatimChar"/>
        </w:rPr>
        <w:t>2018-02-09</w:t>
      </w:r>
    </w:p>
    <w:p w14:paraId="57D1CE65" w14:textId="77777777" w:rsidR="007433CD" w:rsidRDefault="00000000">
      <w:pPr>
        <w:pStyle w:val="SourceCode"/>
      </w:pPr>
      <w:r>
        <w:rPr>
          <w:rStyle w:val="VerbatimChar"/>
        </w:rPr>
        <w:t>2018-02-10</w:t>
      </w:r>
    </w:p>
    <w:p w14:paraId="57D1CE66" w14:textId="77777777" w:rsidR="007433CD" w:rsidRDefault="00000000">
      <w:pPr>
        <w:pStyle w:val="SourceCode"/>
      </w:pPr>
      <w:r>
        <w:rPr>
          <w:rStyle w:val="VerbatimChar"/>
        </w:rPr>
        <w:t>2018-02-11</w:t>
      </w:r>
    </w:p>
    <w:p w14:paraId="57D1CE67" w14:textId="77777777" w:rsidR="007433CD" w:rsidRDefault="00000000">
      <w:pPr>
        <w:pStyle w:val="SourceCode"/>
      </w:pPr>
      <w:r>
        <w:rPr>
          <w:rStyle w:val="VerbatimChar"/>
        </w:rPr>
        <w:t>2018-02-12</w:t>
      </w:r>
    </w:p>
    <w:p w14:paraId="57D1CE68" w14:textId="77777777" w:rsidR="007433CD" w:rsidRDefault="00000000">
      <w:pPr>
        <w:pStyle w:val="SourceCode"/>
      </w:pPr>
      <w:r>
        <w:rPr>
          <w:rStyle w:val="VerbatimChar"/>
        </w:rPr>
        <w:t>2018-02-13</w:t>
      </w:r>
    </w:p>
    <w:p w14:paraId="57D1CE69" w14:textId="77777777" w:rsidR="007433CD" w:rsidRDefault="00000000">
      <w:pPr>
        <w:pStyle w:val="SourceCode"/>
      </w:pPr>
      <w:r>
        <w:rPr>
          <w:rStyle w:val="VerbatimChar"/>
        </w:rPr>
        <w:t>2018-02-14</w:t>
      </w:r>
    </w:p>
    <w:p w14:paraId="57D1CE6A" w14:textId="77777777" w:rsidR="007433CD" w:rsidRDefault="00000000">
      <w:pPr>
        <w:pStyle w:val="SourceCode"/>
      </w:pPr>
      <w:r>
        <w:rPr>
          <w:rStyle w:val="VerbatimChar"/>
        </w:rPr>
        <w:t>2018-02-15</w:t>
      </w:r>
    </w:p>
    <w:p w14:paraId="57D1CE6B" w14:textId="77777777" w:rsidR="007433CD" w:rsidRDefault="00000000">
      <w:pPr>
        <w:pStyle w:val="SourceCode"/>
      </w:pPr>
      <w:r>
        <w:rPr>
          <w:rStyle w:val="VerbatimChar"/>
        </w:rPr>
        <w:t>2018-02-16</w:t>
      </w:r>
    </w:p>
    <w:p w14:paraId="57D1CE6C" w14:textId="77777777" w:rsidR="007433CD" w:rsidRDefault="00000000">
      <w:pPr>
        <w:pStyle w:val="SourceCode"/>
      </w:pPr>
      <w:r>
        <w:rPr>
          <w:rStyle w:val="VerbatimChar"/>
        </w:rPr>
        <w:t>2018-02-17</w:t>
      </w:r>
    </w:p>
    <w:p w14:paraId="57D1CE6D" w14:textId="77777777" w:rsidR="007433CD" w:rsidRDefault="00000000">
      <w:pPr>
        <w:pStyle w:val="SourceCode"/>
      </w:pPr>
      <w:r>
        <w:rPr>
          <w:rStyle w:val="VerbatimChar"/>
        </w:rPr>
        <w:t>2018-02-18</w:t>
      </w:r>
    </w:p>
    <w:p w14:paraId="57D1CE6E" w14:textId="77777777" w:rsidR="007433CD" w:rsidRDefault="00000000">
      <w:pPr>
        <w:pStyle w:val="SourceCode"/>
      </w:pPr>
      <w:r>
        <w:rPr>
          <w:rStyle w:val="VerbatimChar"/>
        </w:rPr>
        <w:t>2018-02-19</w:t>
      </w:r>
    </w:p>
    <w:p w14:paraId="57D1CE6F" w14:textId="77777777" w:rsidR="007433CD" w:rsidRDefault="00000000">
      <w:pPr>
        <w:pStyle w:val="SourceCode"/>
      </w:pPr>
      <w:r>
        <w:rPr>
          <w:rStyle w:val="VerbatimChar"/>
        </w:rPr>
        <w:t>2018-02-20</w:t>
      </w:r>
    </w:p>
    <w:p w14:paraId="57D1CE70" w14:textId="77777777" w:rsidR="007433CD" w:rsidRDefault="00000000">
      <w:pPr>
        <w:pStyle w:val="SourceCode"/>
      </w:pPr>
      <w:r>
        <w:rPr>
          <w:rStyle w:val="VerbatimChar"/>
        </w:rPr>
        <w:t>2018-02-21</w:t>
      </w:r>
    </w:p>
    <w:p w14:paraId="57D1CE71" w14:textId="77777777" w:rsidR="007433CD" w:rsidRDefault="00000000">
      <w:pPr>
        <w:pStyle w:val="SourceCode"/>
      </w:pPr>
      <w:r>
        <w:rPr>
          <w:rStyle w:val="VerbatimChar"/>
        </w:rPr>
        <w:t>2018-02-22</w:t>
      </w:r>
    </w:p>
    <w:p w14:paraId="57D1CE72" w14:textId="77777777" w:rsidR="007433CD" w:rsidRDefault="00000000">
      <w:pPr>
        <w:pStyle w:val="SourceCode"/>
      </w:pPr>
      <w:r>
        <w:rPr>
          <w:rStyle w:val="VerbatimChar"/>
        </w:rPr>
        <w:t>2018-02-23</w:t>
      </w:r>
    </w:p>
    <w:p w14:paraId="57D1CE73" w14:textId="77777777" w:rsidR="007433CD" w:rsidRDefault="00000000">
      <w:pPr>
        <w:pStyle w:val="SourceCode"/>
      </w:pPr>
      <w:r>
        <w:rPr>
          <w:rStyle w:val="VerbatimChar"/>
        </w:rPr>
        <w:t>2018-02-24</w:t>
      </w:r>
    </w:p>
    <w:p w14:paraId="57D1CE74" w14:textId="77777777" w:rsidR="007433CD" w:rsidRDefault="00000000">
      <w:pPr>
        <w:pStyle w:val="SourceCode"/>
      </w:pPr>
      <w:r>
        <w:rPr>
          <w:rStyle w:val="VerbatimChar"/>
        </w:rPr>
        <w:t>2018-02-25</w:t>
      </w:r>
    </w:p>
    <w:p w14:paraId="57D1CE75" w14:textId="77777777" w:rsidR="007433CD" w:rsidRDefault="00000000">
      <w:pPr>
        <w:pStyle w:val="SourceCode"/>
      </w:pPr>
      <w:r>
        <w:rPr>
          <w:rStyle w:val="VerbatimChar"/>
        </w:rPr>
        <w:t>2018-02-26</w:t>
      </w:r>
    </w:p>
    <w:p w14:paraId="57D1CE76" w14:textId="77777777" w:rsidR="007433CD" w:rsidRDefault="00000000">
      <w:pPr>
        <w:pStyle w:val="SourceCode"/>
      </w:pPr>
      <w:r>
        <w:rPr>
          <w:rStyle w:val="VerbatimChar"/>
        </w:rPr>
        <w:t>2018-02-27</w:t>
      </w:r>
    </w:p>
    <w:p w14:paraId="57D1CE77" w14:textId="77777777" w:rsidR="007433CD" w:rsidRDefault="00000000">
      <w:pPr>
        <w:pStyle w:val="SourceCode"/>
      </w:pPr>
      <w:r>
        <w:rPr>
          <w:rStyle w:val="VerbatimChar"/>
        </w:rPr>
        <w:t>2018-02-28</w:t>
      </w:r>
    </w:p>
    <w:p w14:paraId="57D1CE78" w14:textId="77777777" w:rsidR="007433CD" w:rsidRDefault="00000000">
      <w:pPr>
        <w:pStyle w:val="SourceCode"/>
      </w:pPr>
      <w:r>
        <w:rPr>
          <w:rStyle w:val="VerbatimChar"/>
        </w:rPr>
        <w:t>2018-03-01</w:t>
      </w:r>
    </w:p>
    <w:p w14:paraId="57D1CE79" w14:textId="77777777" w:rsidR="007433CD" w:rsidRDefault="00000000">
      <w:pPr>
        <w:pStyle w:val="SourceCode"/>
      </w:pPr>
      <w:r>
        <w:rPr>
          <w:rStyle w:val="VerbatimChar"/>
        </w:rPr>
        <w:t>2018-03-02</w:t>
      </w:r>
    </w:p>
    <w:p w14:paraId="57D1CE7A" w14:textId="77777777" w:rsidR="007433CD" w:rsidRDefault="00000000">
      <w:pPr>
        <w:pStyle w:val="SourceCode"/>
      </w:pPr>
      <w:r>
        <w:rPr>
          <w:rStyle w:val="VerbatimChar"/>
        </w:rPr>
        <w:t>2018-03-03</w:t>
      </w:r>
    </w:p>
    <w:p w14:paraId="57D1CE7B" w14:textId="77777777" w:rsidR="007433CD" w:rsidRDefault="00000000">
      <w:pPr>
        <w:pStyle w:val="SourceCode"/>
      </w:pPr>
      <w:r>
        <w:rPr>
          <w:rStyle w:val="VerbatimChar"/>
        </w:rPr>
        <w:t>2018-03-04</w:t>
      </w:r>
    </w:p>
    <w:p w14:paraId="57D1CE7C" w14:textId="77777777" w:rsidR="007433CD" w:rsidRDefault="00000000">
      <w:pPr>
        <w:pStyle w:val="SourceCode"/>
      </w:pPr>
      <w:r>
        <w:rPr>
          <w:rStyle w:val="VerbatimChar"/>
        </w:rPr>
        <w:t>2018-03-05</w:t>
      </w:r>
    </w:p>
    <w:p w14:paraId="57D1CE7D" w14:textId="77777777" w:rsidR="007433CD" w:rsidRDefault="00000000">
      <w:pPr>
        <w:pStyle w:val="SourceCode"/>
      </w:pPr>
      <w:r>
        <w:rPr>
          <w:rStyle w:val="VerbatimChar"/>
        </w:rPr>
        <w:t>2018-03-06</w:t>
      </w:r>
    </w:p>
    <w:p w14:paraId="57D1CE7E" w14:textId="77777777" w:rsidR="007433CD" w:rsidRDefault="00000000">
      <w:pPr>
        <w:pStyle w:val="SourceCode"/>
      </w:pPr>
      <w:r>
        <w:rPr>
          <w:rStyle w:val="VerbatimChar"/>
        </w:rPr>
        <w:t>2018-03-07</w:t>
      </w:r>
    </w:p>
    <w:p w14:paraId="57D1CE7F" w14:textId="77777777" w:rsidR="007433CD" w:rsidRDefault="00000000">
      <w:pPr>
        <w:pStyle w:val="SourceCode"/>
      </w:pPr>
      <w:r>
        <w:rPr>
          <w:rStyle w:val="VerbatimChar"/>
        </w:rPr>
        <w:lastRenderedPageBreak/>
        <w:t>2018-03-08</w:t>
      </w:r>
    </w:p>
    <w:p w14:paraId="57D1CE80" w14:textId="77777777" w:rsidR="007433CD" w:rsidRDefault="00000000">
      <w:pPr>
        <w:pStyle w:val="SourceCode"/>
      </w:pPr>
      <w:r>
        <w:rPr>
          <w:rStyle w:val="VerbatimChar"/>
        </w:rPr>
        <w:t>2018-03-09</w:t>
      </w:r>
    </w:p>
    <w:p w14:paraId="57D1CE81" w14:textId="77777777" w:rsidR="007433CD" w:rsidRDefault="00000000">
      <w:pPr>
        <w:pStyle w:val="SourceCode"/>
      </w:pPr>
      <w:r>
        <w:rPr>
          <w:rStyle w:val="VerbatimChar"/>
        </w:rPr>
        <w:t>2018-03-10</w:t>
      </w:r>
    </w:p>
    <w:p w14:paraId="57D1CE82" w14:textId="77777777" w:rsidR="007433CD" w:rsidRDefault="00000000">
      <w:pPr>
        <w:pStyle w:val="SourceCode"/>
      </w:pPr>
      <w:r>
        <w:rPr>
          <w:rStyle w:val="VerbatimChar"/>
        </w:rPr>
        <w:t>2018-03-11</w:t>
      </w:r>
    </w:p>
    <w:p w14:paraId="57D1CE83" w14:textId="77777777" w:rsidR="007433CD" w:rsidRDefault="00000000">
      <w:pPr>
        <w:pStyle w:val="SourceCode"/>
      </w:pPr>
      <w:r>
        <w:rPr>
          <w:rStyle w:val="VerbatimChar"/>
        </w:rPr>
        <w:t>2018-03-12</w:t>
      </w:r>
    </w:p>
    <w:p w14:paraId="57D1CE84" w14:textId="77777777" w:rsidR="007433CD" w:rsidRDefault="00000000">
      <w:pPr>
        <w:pStyle w:val="SourceCode"/>
      </w:pPr>
      <w:r>
        <w:rPr>
          <w:rStyle w:val="VerbatimChar"/>
        </w:rPr>
        <w:t>2018-03-13</w:t>
      </w:r>
    </w:p>
    <w:p w14:paraId="57D1CE85" w14:textId="77777777" w:rsidR="007433CD" w:rsidRDefault="00000000">
      <w:pPr>
        <w:pStyle w:val="SourceCode"/>
      </w:pPr>
      <w:r>
        <w:rPr>
          <w:rStyle w:val="VerbatimChar"/>
        </w:rPr>
        <w:t>2018-03-14</w:t>
      </w:r>
    </w:p>
    <w:p w14:paraId="57D1CE86" w14:textId="77777777" w:rsidR="007433CD" w:rsidRDefault="00000000">
      <w:pPr>
        <w:pStyle w:val="SourceCode"/>
      </w:pPr>
      <w:r>
        <w:rPr>
          <w:rStyle w:val="VerbatimChar"/>
        </w:rPr>
        <w:t>2018-03-15</w:t>
      </w:r>
    </w:p>
    <w:p w14:paraId="57D1CE87" w14:textId="77777777" w:rsidR="007433CD" w:rsidRDefault="00000000">
      <w:pPr>
        <w:pStyle w:val="SourceCode"/>
      </w:pPr>
      <w:r>
        <w:rPr>
          <w:rStyle w:val="VerbatimChar"/>
        </w:rPr>
        <w:t>2018-03-16</w:t>
      </w:r>
    </w:p>
    <w:p w14:paraId="57D1CE88" w14:textId="77777777" w:rsidR="007433CD" w:rsidRDefault="00000000">
      <w:pPr>
        <w:pStyle w:val="SourceCode"/>
      </w:pPr>
      <w:r>
        <w:rPr>
          <w:rStyle w:val="VerbatimChar"/>
        </w:rPr>
        <w:t>2018-03-17</w:t>
      </w:r>
    </w:p>
    <w:p w14:paraId="57D1CE89" w14:textId="77777777" w:rsidR="007433CD" w:rsidRDefault="00000000">
      <w:pPr>
        <w:pStyle w:val="SourceCode"/>
      </w:pPr>
      <w:r>
        <w:rPr>
          <w:rStyle w:val="VerbatimChar"/>
        </w:rPr>
        <w:t>2018-03-18</w:t>
      </w:r>
    </w:p>
    <w:p w14:paraId="57D1CE8A" w14:textId="77777777" w:rsidR="007433CD" w:rsidRDefault="00000000">
      <w:pPr>
        <w:pStyle w:val="SourceCode"/>
      </w:pPr>
      <w:r>
        <w:rPr>
          <w:rStyle w:val="VerbatimChar"/>
        </w:rPr>
        <w:t>2018-03-19</w:t>
      </w:r>
    </w:p>
    <w:p w14:paraId="57D1CE8B" w14:textId="77777777" w:rsidR="007433CD" w:rsidRDefault="00000000">
      <w:pPr>
        <w:pStyle w:val="SourceCode"/>
      </w:pPr>
      <w:r>
        <w:rPr>
          <w:rStyle w:val="VerbatimChar"/>
        </w:rPr>
        <w:t>2018-03-20</w:t>
      </w:r>
    </w:p>
    <w:p w14:paraId="57D1CE8C" w14:textId="77777777" w:rsidR="007433CD" w:rsidRDefault="00000000">
      <w:pPr>
        <w:pStyle w:val="SourceCode"/>
      </w:pPr>
      <w:r>
        <w:rPr>
          <w:rStyle w:val="VerbatimChar"/>
        </w:rPr>
        <w:t>2018-03-21</w:t>
      </w:r>
    </w:p>
    <w:p w14:paraId="57D1CE8D" w14:textId="77777777" w:rsidR="007433CD" w:rsidRDefault="00000000">
      <w:pPr>
        <w:pStyle w:val="SourceCode"/>
      </w:pPr>
      <w:r>
        <w:rPr>
          <w:rStyle w:val="VerbatimChar"/>
        </w:rPr>
        <w:t>2018-03-22</w:t>
      </w:r>
    </w:p>
    <w:p w14:paraId="57D1CE8E" w14:textId="77777777" w:rsidR="007433CD" w:rsidRDefault="00000000">
      <w:pPr>
        <w:pStyle w:val="SourceCode"/>
      </w:pPr>
      <w:r>
        <w:rPr>
          <w:rStyle w:val="VerbatimChar"/>
        </w:rPr>
        <w:t>2018-03-23</w:t>
      </w:r>
    </w:p>
    <w:p w14:paraId="57D1CE8F" w14:textId="77777777" w:rsidR="007433CD" w:rsidRDefault="00000000">
      <w:pPr>
        <w:pStyle w:val="SourceCode"/>
      </w:pPr>
      <w:r>
        <w:rPr>
          <w:rStyle w:val="VerbatimChar"/>
        </w:rPr>
        <w:t>2018-03-24</w:t>
      </w:r>
    </w:p>
    <w:p w14:paraId="57D1CE90" w14:textId="77777777" w:rsidR="007433CD" w:rsidRDefault="00000000">
      <w:pPr>
        <w:pStyle w:val="SourceCode"/>
      </w:pPr>
      <w:r>
        <w:rPr>
          <w:rStyle w:val="VerbatimChar"/>
        </w:rPr>
        <w:t>2018-03-25</w:t>
      </w:r>
    </w:p>
    <w:p w14:paraId="57D1CE91" w14:textId="77777777" w:rsidR="007433CD" w:rsidRDefault="00000000">
      <w:pPr>
        <w:pStyle w:val="SourceCode"/>
      </w:pPr>
      <w:r>
        <w:rPr>
          <w:rStyle w:val="VerbatimChar"/>
        </w:rPr>
        <w:t>2018-03-26</w:t>
      </w:r>
    </w:p>
    <w:p w14:paraId="57D1CE92" w14:textId="77777777" w:rsidR="007433CD" w:rsidRDefault="00000000">
      <w:pPr>
        <w:pStyle w:val="SourceCode"/>
      </w:pPr>
      <w:r>
        <w:rPr>
          <w:rStyle w:val="VerbatimChar"/>
        </w:rPr>
        <w:t>2018-03-27</w:t>
      </w:r>
    </w:p>
    <w:p w14:paraId="57D1CE93" w14:textId="77777777" w:rsidR="007433CD" w:rsidRDefault="00000000">
      <w:pPr>
        <w:pStyle w:val="SourceCode"/>
      </w:pPr>
      <w:r>
        <w:rPr>
          <w:rStyle w:val="VerbatimChar"/>
        </w:rPr>
        <w:t>2018-03-28</w:t>
      </w:r>
    </w:p>
    <w:p w14:paraId="57D1CE94" w14:textId="77777777" w:rsidR="007433CD" w:rsidRDefault="00000000">
      <w:pPr>
        <w:pStyle w:val="SourceCode"/>
      </w:pPr>
      <w:r>
        <w:rPr>
          <w:rStyle w:val="VerbatimChar"/>
        </w:rPr>
        <w:t>2018-03-29</w:t>
      </w:r>
    </w:p>
    <w:p w14:paraId="57D1CE95" w14:textId="77777777" w:rsidR="007433CD" w:rsidRDefault="00000000">
      <w:pPr>
        <w:pStyle w:val="SourceCode"/>
      </w:pPr>
      <w:r>
        <w:rPr>
          <w:rStyle w:val="VerbatimChar"/>
        </w:rPr>
        <w:t>2018-03-30</w:t>
      </w:r>
    </w:p>
    <w:p w14:paraId="57D1CE96" w14:textId="77777777" w:rsidR="007433CD" w:rsidRDefault="00000000">
      <w:pPr>
        <w:pStyle w:val="SourceCode"/>
      </w:pPr>
      <w:r>
        <w:rPr>
          <w:rStyle w:val="VerbatimChar"/>
        </w:rPr>
        <w:t>2018-03-31</w:t>
      </w:r>
    </w:p>
    <w:p w14:paraId="57D1CE97" w14:textId="77777777" w:rsidR="007433CD" w:rsidRDefault="00000000">
      <w:pPr>
        <w:pStyle w:val="SourceCode"/>
      </w:pPr>
      <w:r>
        <w:rPr>
          <w:rStyle w:val="VerbatimChar"/>
        </w:rPr>
        <w:t>2018-04-01</w:t>
      </w:r>
    </w:p>
    <w:p w14:paraId="57D1CE98" w14:textId="77777777" w:rsidR="007433CD" w:rsidRDefault="00000000">
      <w:pPr>
        <w:pStyle w:val="SourceCode"/>
      </w:pPr>
      <w:r>
        <w:rPr>
          <w:rStyle w:val="VerbatimChar"/>
        </w:rPr>
        <w:t>2018-04-02</w:t>
      </w:r>
    </w:p>
    <w:p w14:paraId="57D1CE99" w14:textId="77777777" w:rsidR="007433CD" w:rsidRDefault="00000000">
      <w:pPr>
        <w:pStyle w:val="SourceCode"/>
      </w:pPr>
      <w:r>
        <w:rPr>
          <w:rStyle w:val="VerbatimChar"/>
        </w:rPr>
        <w:t>2018-04-03</w:t>
      </w:r>
    </w:p>
    <w:p w14:paraId="57D1CE9A" w14:textId="77777777" w:rsidR="007433CD" w:rsidRDefault="00000000">
      <w:pPr>
        <w:pStyle w:val="SourceCode"/>
      </w:pPr>
      <w:r>
        <w:rPr>
          <w:rStyle w:val="VerbatimChar"/>
        </w:rPr>
        <w:t>2018-04-04</w:t>
      </w:r>
    </w:p>
    <w:p w14:paraId="57D1CE9B" w14:textId="77777777" w:rsidR="007433CD" w:rsidRDefault="00000000">
      <w:pPr>
        <w:pStyle w:val="SourceCode"/>
      </w:pPr>
      <w:r>
        <w:rPr>
          <w:rStyle w:val="VerbatimChar"/>
        </w:rPr>
        <w:lastRenderedPageBreak/>
        <w:t>2018-04-05</w:t>
      </w:r>
    </w:p>
    <w:p w14:paraId="57D1CE9C" w14:textId="77777777" w:rsidR="007433CD" w:rsidRDefault="00000000">
      <w:pPr>
        <w:pStyle w:val="SourceCode"/>
      </w:pPr>
      <w:r>
        <w:rPr>
          <w:rStyle w:val="VerbatimChar"/>
        </w:rPr>
        <w:t>2018-04-06</w:t>
      </w:r>
    </w:p>
    <w:p w14:paraId="57D1CE9D" w14:textId="77777777" w:rsidR="007433CD" w:rsidRDefault="00000000">
      <w:pPr>
        <w:pStyle w:val="SourceCode"/>
      </w:pPr>
      <w:r>
        <w:rPr>
          <w:rStyle w:val="VerbatimChar"/>
        </w:rPr>
        <w:t>2018-04-07</w:t>
      </w:r>
    </w:p>
    <w:p w14:paraId="57D1CE9E" w14:textId="77777777" w:rsidR="007433CD" w:rsidRDefault="00000000">
      <w:pPr>
        <w:pStyle w:val="SourceCode"/>
      </w:pPr>
      <w:r>
        <w:rPr>
          <w:rStyle w:val="VerbatimChar"/>
        </w:rPr>
        <w:t>2018-04-08</w:t>
      </w:r>
    </w:p>
    <w:p w14:paraId="57D1CE9F" w14:textId="77777777" w:rsidR="007433CD" w:rsidRDefault="00000000">
      <w:pPr>
        <w:pStyle w:val="SourceCode"/>
      </w:pPr>
      <w:r>
        <w:rPr>
          <w:rStyle w:val="VerbatimChar"/>
        </w:rPr>
        <w:t>2018-04-09</w:t>
      </w:r>
    </w:p>
    <w:p w14:paraId="57D1CEA0" w14:textId="77777777" w:rsidR="007433CD" w:rsidRDefault="00000000">
      <w:pPr>
        <w:pStyle w:val="SourceCode"/>
      </w:pPr>
      <w:r>
        <w:rPr>
          <w:rStyle w:val="VerbatimChar"/>
        </w:rPr>
        <w:t>2018-04-10</w:t>
      </w:r>
    </w:p>
    <w:p w14:paraId="57D1CEA1" w14:textId="77777777" w:rsidR="007433CD" w:rsidRDefault="00000000">
      <w:pPr>
        <w:pStyle w:val="SourceCode"/>
      </w:pPr>
      <w:r>
        <w:rPr>
          <w:rStyle w:val="VerbatimChar"/>
        </w:rPr>
        <w:t>2018-04-11</w:t>
      </w:r>
    </w:p>
    <w:p w14:paraId="57D1CEA2" w14:textId="77777777" w:rsidR="007433CD" w:rsidRDefault="00000000">
      <w:pPr>
        <w:pStyle w:val="SourceCode"/>
      </w:pPr>
      <w:r>
        <w:rPr>
          <w:rStyle w:val="VerbatimChar"/>
        </w:rPr>
        <w:t>2018-04-12</w:t>
      </w:r>
    </w:p>
    <w:p w14:paraId="57D1CEA3" w14:textId="77777777" w:rsidR="007433CD" w:rsidRDefault="00000000">
      <w:pPr>
        <w:pStyle w:val="SourceCode"/>
      </w:pPr>
      <w:r>
        <w:rPr>
          <w:rStyle w:val="VerbatimChar"/>
        </w:rPr>
        <w:t>2018-04-13</w:t>
      </w:r>
    </w:p>
    <w:p w14:paraId="57D1CEA4" w14:textId="77777777" w:rsidR="007433CD" w:rsidRDefault="00000000">
      <w:pPr>
        <w:pStyle w:val="SourceCode"/>
      </w:pPr>
      <w:r>
        <w:rPr>
          <w:rStyle w:val="VerbatimChar"/>
        </w:rPr>
        <w:t>2018-04-14</w:t>
      </w:r>
    </w:p>
    <w:p w14:paraId="57D1CEA5" w14:textId="77777777" w:rsidR="007433CD" w:rsidRDefault="00000000">
      <w:pPr>
        <w:pStyle w:val="SourceCode"/>
      </w:pPr>
      <w:r>
        <w:rPr>
          <w:rStyle w:val="VerbatimChar"/>
        </w:rPr>
        <w:t>2018-04-15</w:t>
      </w:r>
    </w:p>
    <w:p w14:paraId="57D1CEA6" w14:textId="77777777" w:rsidR="007433CD" w:rsidRDefault="00000000">
      <w:pPr>
        <w:pStyle w:val="SourceCode"/>
      </w:pPr>
      <w:r>
        <w:rPr>
          <w:rStyle w:val="VerbatimChar"/>
        </w:rPr>
        <w:t>2018-04-16</w:t>
      </w:r>
    </w:p>
    <w:p w14:paraId="57D1CEA7" w14:textId="77777777" w:rsidR="007433CD" w:rsidRDefault="00000000">
      <w:pPr>
        <w:pStyle w:val="SourceCode"/>
      </w:pPr>
      <w:r>
        <w:rPr>
          <w:rStyle w:val="VerbatimChar"/>
        </w:rPr>
        <w:t>2018-04-17</w:t>
      </w:r>
    </w:p>
    <w:p w14:paraId="57D1CEA8" w14:textId="77777777" w:rsidR="007433CD" w:rsidRDefault="00000000">
      <w:pPr>
        <w:pStyle w:val="SourceCode"/>
      </w:pPr>
      <w:r>
        <w:rPr>
          <w:rStyle w:val="VerbatimChar"/>
        </w:rPr>
        <w:t>2018-04-18</w:t>
      </w:r>
    </w:p>
    <w:p w14:paraId="57D1CEA9" w14:textId="77777777" w:rsidR="007433CD" w:rsidRDefault="00000000">
      <w:pPr>
        <w:pStyle w:val="SourceCode"/>
      </w:pPr>
      <w:r>
        <w:rPr>
          <w:rStyle w:val="VerbatimChar"/>
        </w:rPr>
        <w:t>2018-04-19</w:t>
      </w:r>
    </w:p>
    <w:p w14:paraId="57D1CEAA" w14:textId="77777777" w:rsidR="007433CD" w:rsidRDefault="00000000">
      <w:pPr>
        <w:pStyle w:val="SourceCode"/>
      </w:pPr>
      <w:r>
        <w:rPr>
          <w:rStyle w:val="VerbatimChar"/>
        </w:rPr>
        <w:t>2018-04-20</w:t>
      </w:r>
    </w:p>
    <w:p w14:paraId="57D1CEAB" w14:textId="77777777" w:rsidR="007433CD" w:rsidRDefault="00000000">
      <w:pPr>
        <w:pStyle w:val="SourceCode"/>
      </w:pPr>
      <w:r>
        <w:rPr>
          <w:rStyle w:val="VerbatimChar"/>
        </w:rPr>
        <w:t>2018-04-21</w:t>
      </w:r>
    </w:p>
    <w:p w14:paraId="57D1CEAC" w14:textId="77777777" w:rsidR="007433CD" w:rsidRDefault="00000000">
      <w:pPr>
        <w:pStyle w:val="SourceCode"/>
      </w:pPr>
      <w:r>
        <w:rPr>
          <w:rStyle w:val="VerbatimChar"/>
        </w:rPr>
        <w:t>2018-04-22</w:t>
      </w:r>
    </w:p>
    <w:p w14:paraId="57D1CEAD" w14:textId="77777777" w:rsidR="007433CD" w:rsidRDefault="00000000">
      <w:pPr>
        <w:pStyle w:val="SourceCode"/>
      </w:pPr>
      <w:r>
        <w:rPr>
          <w:rStyle w:val="VerbatimChar"/>
        </w:rPr>
        <w:t>2018-04-23</w:t>
      </w:r>
    </w:p>
    <w:p w14:paraId="57D1CEAE" w14:textId="77777777" w:rsidR="007433CD" w:rsidRDefault="00000000">
      <w:pPr>
        <w:pStyle w:val="SourceCode"/>
      </w:pPr>
      <w:r>
        <w:rPr>
          <w:rStyle w:val="VerbatimChar"/>
        </w:rPr>
        <w:t>2018-04-24</w:t>
      </w:r>
    </w:p>
    <w:p w14:paraId="57D1CEAF" w14:textId="77777777" w:rsidR="007433CD" w:rsidRDefault="00000000">
      <w:pPr>
        <w:pStyle w:val="SourceCode"/>
      </w:pPr>
      <w:r>
        <w:rPr>
          <w:rStyle w:val="VerbatimChar"/>
        </w:rPr>
        <w:t>2018-04-25</w:t>
      </w:r>
    </w:p>
    <w:p w14:paraId="57D1CEB0" w14:textId="77777777" w:rsidR="007433CD" w:rsidRDefault="00000000">
      <w:pPr>
        <w:pStyle w:val="SourceCode"/>
      </w:pPr>
      <w:r>
        <w:rPr>
          <w:rStyle w:val="VerbatimChar"/>
        </w:rPr>
        <w:t>2018-04-26</w:t>
      </w:r>
    </w:p>
    <w:p w14:paraId="57D1CEB1" w14:textId="77777777" w:rsidR="007433CD" w:rsidRDefault="00000000">
      <w:pPr>
        <w:pStyle w:val="SourceCode"/>
      </w:pPr>
      <w:r>
        <w:rPr>
          <w:rStyle w:val="VerbatimChar"/>
        </w:rPr>
        <w:t>2018-04-27</w:t>
      </w:r>
    </w:p>
    <w:p w14:paraId="57D1CEB2" w14:textId="77777777" w:rsidR="007433CD" w:rsidRDefault="00000000">
      <w:pPr>
        <w:pStyle w:val="SourceCode"/>
      </w:pPr>
      <w:r>
        <w:rPr>
          <w:rStyle w:val="VerbatimChar"/>
        </w:rPr>
        <w:t>2018-04-28</w:t>
      </w:r>
    </w:p>
    <w:p w14:paraId="57D1CEB3" w14:textId="77777777" w:rsidR="007433CD" w:rsidRDefault="00000000">
      <w:pPr>
        <w:pStyle w:val="SourceCode"/>
      </w:pPr>
      <w:r>
        <w:rPr>
          <w:rStyle w:val="VerbatimChar"/>
        </w:rPr>
        <w:t>2018-04-29</w:t>
      </w:r>
    </w:p>
    <w:p w14:paraId="57D1CEB4" w14:textId="77777777" w:rsidR="007433CD" w:rsidRDefault="00000000">
      <w:pPr>
        <w:pStyle w:val="SourceCode"/>
      </w:pPr>
      <w:r>
        <w:rPr>
          <w:rStyle w:val="VerbatimChar"/>
        </w:rPr>
        <w:t>2018-04-30</w:t>
      </w:r>
    </w:p>
    <w:p w14:paraId="57D1CEB5" w14:textId="77777777" w:rsidR="007433CD" w:rsidRDefault="00000000">
      <w:pPr>
        <w:pStyle w:val="SourceCode"/>
      </w:pPr>
      <w:r>
        <w:rPr>
          <w:rStyle w:val="VerbatimChar"/>
        </w:rPr>
        <w:t>2018-05-01</w:t>
      </w:r>
    </w:p>
    <w:p w14:paraId="57D1CEB6" w14:textId="77777777" w:rsidR="007433CD" w:rsidRDefault="00000000">
      <w:pPr>
        <w:pStyle w:val="SourceCode"/>
      </w:pPr>
      <w:r>
        <w:rPr>
          <w:rStyle w:val="VerbatimChar"/>
        </w:rPr>
        <w:t>2018-05-02</w:t>
      </w:r>
    </w:p>
    <w:p w14:paraId="57D1CEB7" w14:textId="77777777" w:rsidR="007433CD" w:rsidRDefault="00000000">
      <w:pPr>
        <w:pStyle w:val="SourceCode"/>
      </w:pPr>
      <w:r>
        <w:rPr>
          <w:rStyle w:val="VerbatimChar"/>
        </w:rPr>
        <w:lastRenderedPageBreak/>
        <w:t>2018-05-03</w:t>
      </w:r>
    </w:p>
    <w:p w14:paraId="57D1CEB8" w14:textId="77777777" w:rsidR="007433CD" w:rsidRDefault="00000000">
      <w:pPr>
        <w:pStyle w:val="SourceCode"/>
      </w:pPr>
      <w:r>
        <w:rPr>
          <w:rStyle w:val="VerbatimChar"/>
        </w:rPr>
        <w:t>2018-05-04</w:t>
      </w:r>
    </w:p>
    <w:p w14:paraId="57D1CEB9" w14:textId="77777777" w:rsidR="007433CD" w:rsidRDefault="00000000">
      <w:pPr>
        <w:pStyle w:val="SourceCode"/>
      </w:pPr>
      <w:r>
        <w:rPr>
          <w:rStyle w:val="VerbatimChar"/>
        </w:rPr>
        <w:t>2018-05-05</w:t>
      </w:r>
    </w:p>
    <w:p w14:paraId="57D1CEBA" w14:textId="77777777" w:rsidR="007433CD" w:rsidRDefault="00000000">
      <w:pPr>
        <w:pStyle w:val="SourceCode"/>
      </w:pPr>
      <w:r>
        <w:rPr>
          <w:rStyle w:val="VerbatimChar"/>
        </w:rPr>
        <w:t>2018-05-06</w:t>
      </w:r>
    </w:p>
    <w:p w14:paraId="57D1CEBB" w14:textId="77777777" w:rsidR="007433CD" w:rsidRDefault="00000000">
      <w:pPr>
        <w:pStyle w:val="SourceCode"/>
      </w:pPr>
      <w:r>
        <w:rPr>
          <w:rStyle w:val="VerbatimChar"/>
        </w:rPr>
        <w:t>2018-05-07</w:t>
      </w:r>
    </w:p>
    <w:p w14:paraId="57D1CEBC" w14:textId="77777777" w:rsidR="007433CD" w:rsidRDefault="00000000">
      <w:pPr>
        <w:pStyle w:val="SourceCode"/>
      </w:pPr>
      <w:r>
        <w:rPr>
          <w:rStyle w:val="VerbatimChar"/>
        </w:rPr>
        <w:t>2018-05-08</w:t>
      </w:r>
    </w:p>
    <w:p w14:paraId="57D1CEBD" w14:textId="77777777" w:rsidR="007433CD" w:rsidRDefault="00000000">
      <w:pPr>
        <w:pStyle w:val="SourceCode"/>
      </w:pPr>
      <w:r>
        <w:rPr>
          <w:rStyle w:val="VerbatimChar"/>
        </w:rPr>
        <w:t>2018-05-09</w:t>
      </w:r>
    </w:p>
    <w:p w14:paraId="57D1CEBE" w14:textId="77777777" w:rsidR="007433CD" w:rsidRDefault="00000000">
      <w:pPr>
        <w:pStyle w:val="SourceCode"/>
      </w:pPr>
      <w:r>
        <w:rPr>
          <w:rStyle w:val="VerbatimChar"/>
        </w:rPr>
        <w:t>2018-05-10</w:t>
      </w:r>
    </w:p>
    <w:p w14:paraId="57D1CEBF" w14:textId="77777777" w:rsidR="007433CD" w:rsidRDefault="00000000">
      <w:pPr>
        <w:pStyle w:val="SourceCode"/>
      </w:pPr>
      <w:r>
        <w:rPr>
          <w:rStyle w:val="VerbatimChar"/>
        </w:rPr>
        <w:t>2018-05-11</w:t>
      </w:r>
    </w:p>
    <w:p w14:paraId="57D1CEC0" w14:textId="77777777" w:rsidR="007433CD" w:rsidRDefault="00000000">
      <w:pPr>
        <w:pStyle w:val="SourceCode"/>
      </w:pPr>
      <w:r>
        <w:rPr>
          <w:rStyle w:val="VerbatimChar"/>
        </w:rPr>
        <w:t>2018-05-12</w:t>
      </w:r>
    </w:p>
    <w:p w14:paraId="57D1CEC1" w14:textId="77777777" w:rsidR="007433CD" w:rsidRDefault="00000000">
      <w:pPr>
        <w:pStyle w:val="SourceCode"/>
      </w:pPr>
      <w:r>
        <w:rPr>
          <w:rStyle w:val="VerbatimChar"/>
        </w:rPr>
        <w:t>2018-05-13</w:t>
      </w:r>
    </w:p>
    <w:p w14:paraId="57D1CEC2" w14:textId="77777777" w:rsidR="007433CD" w:rsidRDefault="00000000">
      <w:pPr>
        <w:pStyle w:val="SourceCode"/>
      </w:pPr>
      <w:r>
        <w:rPr>
          <w:rStyle w:val="VerbatimChar"/>
        </w:rPr>
        <w:t>2018-05-14</w:t>
      </w:r>
    </w:p>
    <w:p w14:paraId="57D1CEC3" w14:textId="77777777" w:rsidR="007433CD" w:rsidRDefault="00000000">
      <w:pPr>
        <w:pStyle w:val="SourceCode"/>
      </w:pPr>
      <w:r>
        <w:rPr>
          <w:rStyle w:val="VerbatimChar"/>
        </w:rPr>
        <w:t>2018-05-15</w:t>
      </w:r>
    </w:p>
    <w:p w14:paraId="57D1CEC4" w14:textId="77777777" w:rsidR="007433CD" w:rsidRDefault="00000000">
      <w:pPr>
        <w:pStyle w:val="SourceCode"/>
      </w:pPr>
      <w:r>
        <w:rPr>
          <w:rStyle w:val="VerbatimChar"/>
        </w:rPr>
        <w:t>2018-05-16</w:t>
      </w:r>
    </w:p>
    <w:p w14:paraId="57D1CEC5" w14:textId="77777777" w:rsidR="007433CD" w:rsidRDefault="00000000">
      <w:pPr>
        <w:pStyle w:val="SourceCode"/>
      </w:pPr>
      <w:r>
        <w:rPr>
          <w:rStyle w:val="VerbatimChar"/>
        </w:rPr>
        <w:t>2018-05-17</w:t>
      </w:r>
    </w:p>
    <w:p w14:paraId="57D1CEC6" w14:textId="77777777" w:rsidR="007433CD" w:rsidRDefault="00000000">
      <w:pPr>
        <w:pStyle w:val="SourceCode"/>
      </w:pPr>
      <w:r>
        <w:rPr>
          <w:rStyle w:val="VerbatimChar"/>
        </w:rPr>
        <w:t>2018-05-18</w:t>
      </w:r>
    </w:p>
    <w:p w14:paraId="57D1CEC7" w14:textId="77777777" w:rsidR="007433CD" w:rsidRDefault="00000000">
      <w:pPr>
        <w:pStyle w:val="SourceCode"/>
      </w:pPr>
      <w:r>
        <w:rPr>
          <w:rStyle w:val="VerbatimChar"/>
        </w:rPr>
        <w:t>2018-05-19</w:t>
      </w:r>
    </w:p>
    <w:p w14:paraId="57D1CEC8" w14:textId="77777777" w:rsidR="007433CD" w:rsidRDefault="00000000">
      <w:pPr>
        <w:pStyle w:val="SourceCode"/>
      </w:pPr>
      <w:r>
        <w:rPr>
          <w:rStyle w:val="VerbatimChar"/>
        </w:rPr>
        <w:t>2018-05-20</w:t>
      </w:r>
    </w:p>
    <w:p w14:paraId="57D1CEC9" w14:textId="77777777" w:rsidR="007433CD" w:rsidRDefault="00000000">
      <w:pPr>
        <w:pStyle w:val="SourceCode"/>
      </w:pPr>
      <w:r>
        <w:rPr>
          <w:rStyle w:val="VerbatimChar"/>
        </w:rPr>
        <w:t>2018-05-21</w:t>
      </w:r>
    </w:p>
    <w:p w14:paraId="57D1CECA" w14:textId="77777777" w:rsidR="007433CD" w:rsidRDefault="00000000">
      <w:pPr>
        <w:pStyle w:val="SourceCode"/>
      </w:pPr>
      <w:r>
        <w:rPr>
          <w:rStyle w:val="VerbatimChar"/>
        </w:rPr>
        <w:t>2018-05-22</w:t>
      </w:r>
    </w:p>
    <w:p w14:paraId="57D1CECB" w14:textId="77777777" w:rsidR="007433CD" w:rsidRDefault="00000000">
      <w:pPr>
        <w:pStyle w:val="SourceCode"/>
      </w:pPr>
      <w:r>
        <w:rPr>
          <w:rStyle w:val="VerbatimChar"/>
        </w:rPr>
        <w:t>2018-05-23</w:t>
      </w:r>
    </w:p>
    <w:p w14:paraId="57D1CECC" w14:textId="77777777" w:rsidR="007433CD" w:rsidRDefault="00000000">
      <w:pPr>
        <w:pStyle w:val="SourceCode"/>
      </w:pPr>
      <w:r>
        <w:rPr>
          <w:rStyle w:val="VerbatimChar"/>
        </w:rPr>
        <w:t>2018-05-24</w:t>
      </w:r>
    </w:p>
    <w:p w14:paraId="57D1CECD" w14:textId="77777777" w:rsidR="007433CD" w:rsidRDefault="00000000">
      <w:pPr>
        <w:pStyle w:val="SourceCode"/>
      </w:pPr>
      <w:r>
        <w:rPr>
          <w:rStyle w:val="VerbatimChar"/>
        </w:rPr>
        <w:t>2018-05-25</w:t>
      </w:r>
    </w:p>
    <w:p w14:paraId="57D1CECE" w14:textId="77777777" w:rsidR="007433CD" w:rsidRDefault="00000000">
      <w:pPr>
        <w:pStyle w:val="SourceCode"/>
      </w:pPr>
      <w:r>
        <w:rPr>
          <w:rStyle w:val="VerbatimChar"/>
        </w:rPr>
        <w:t>2018-05-26</w:t>
      </w:r>
    </w:p>
    <w:p w14:paraId="57D1CECF" w14:textId="77777777" w:rsidR="007433CD" w:rsidRDefault="00000000">
      <w:pPr>
        <w:pStyle w:val="SourceCode"/>
      </w:pPr>
      <w:r>
        <w:rPr>
          <w:rStyle w:val="VerbatimChar"/>
        </w:rPr>
        <w:t>2018-05-27</w:t>
      </w:r>
    </w:p>
    <w:p w14:paraId="57D1CED0" w14:textId="77777777" w:rsidR="007433CD" w:rsidRDefault="00000000">
      <w:pPr>
        <w:pStyle w:val="SourceCode"/>
      </w:pPr>
      <w:r>
        <w:rPr>
          <w:rStyle w:val="VerbatimChar"/>
        </w:rPr>
        <w:t>2018-05-28</w:t>
      </w:r>
    </w:p>
    <w:p w14:paraId="57D1CED1" w14:textId="77777777" w:rsidR="007433CD" w:rsidRDefault="00000000">
      <w:pPr>
        <w:pStyle w:val="SourceCode"/>
      </w:pPr>
      <w:r>
        <w:rPr>
          <w:rStyle w:val="VerbatimChar"/>
        </w:rPr>
        <w:t>2018-05-29</w:t>
      </w:r>
    </w:p>
    <w:p w14:paraId="57D1CED2" w14:textId="77777777" w:rsidR="007433CD" w:rsidRDefault="00000000">
      <w:pPr>
        <w:pStyle w:val="SourceCode"/>
      </w:pPr>
      <w:r>
        <w:rPr>
          <w:rStyle w:val="VerbatimChar"/>
        </w:rPr>
        <w:t>2018-05-30</w:t>
      </w:r>
    </w:p>
    <w:p w14:paraId="57D1CED3" w14:textId="77777777" w:rsidR="007433CD" w:rsidRDefault="00000000">
      <w:pPr>
        <w:pStyle w:val="SourceCode"/>
      </w:pPr>
      <w:r>
        <w:rPr>
          <w:rStyle w:val="VerbatimChar"/>
        </w:rPr>
        <w:lastRenderedPageBreak/>
        <w:t>2018-05-31</w:t>
      </w:r>
    </w:p>
    <w:p w14:paraId="57D1CED4" w14:textId="77777777" w:rsidR="007433CD" w:rsidRDefault="00000000">
      <w:pPr>
        <w:pStyle w:val="SourceCode"/>
      </w:pPr>
      <w:r>
        <w:rPr>
          <w:rStyle w:val="VerbatimChar"/>
        </w:rPr>
        <w:t>2018-06-01</w:t>
      </w:r>
    </w:p>
    <w:p w14:paraId="57D1CED5" w14:textId="77777777" w:rsidR="007433CD" w:rsidRDefault="00000000">
      <w:pPr>
        <w:pStyle w:val="SourceCode"/>
      </w:pPr>
      <w:r>
        <w:rPr>
          <w:rStyle w:val="VerbatimChar"/>
        </w:rPr>
        <w:t>2018-06-02</w:t>
      </w:r>
    </w:p>
    <w:p w14:paraId="57D1CED6" w14:textId="77777777" w:rsidR="007433CD" w:rsidRDefault="00000000">
      <w:pPr>
        <w:pStyle w:val="SourceCode"/>
      </w:pPr>
      <w:r>
        <w:rPr>
          <w:rStyle w:val="VerbatimChar"/>
        </w:rPr>
        <w:t>2018-06-03</w:t>
      </w:r>
    </w:p>
    <w:p w14:paraId="57D1CED7" w14:textId="77777777" w:rsidR="007433CD" w:rsidRDefault="00000000">
      <w:pPr>
        <w:pStyle w:val="SourceCode"/>
      </w:pPr>
      <w:r>
        <w:rPr>
          <w:rStyle w:val="VerbatimChar"/>
        </w:rPr>
        <w:t>2018-06-04</w:t>
      </w:r>
    </w:p>
    <w:p w14:paraId="57D1CED8" w14:textId="77777777" w:rsidR="007433CD" w:rsidRDefault="00000000">
      <w:pPr>
        <w:pStyle w:val="SourceCode"/>
      </w:pPr>
      <w:r>
        <w:rPr>
          <w:rStyle w:val="VerbatimChar"/>
        </w:rPr>
        <w:t>2018-06-05</w:t>
      </w:r>
    </w:p>
    <w:p w14:paraId="57D1CED9" w14:textId="77777777" w:rsidR="007433CD" w:rsidRDefault="00000000">
      <w:pPr>
        <w:pStyle w:val="SourceCode"/>
      </w:pPr>
      <w:r>
        <w:rPr>
          <w:rStyle w:val="VerbatimChar"/>
        </w:rPr>
        <w:t>2018-06-06</w:t>
      </w:r>
    </w:p>
    <w:p w14:paraId="57D1CEDA" w14:textId="77777777" w:rsidR="007433CD" w:rsidRDefault="00000000">
      <w:pPr>
        <w:pStyle w:val="SourceCode"/>
      </w:pPr>
      <w:r>
        <w:rPr>
          <w:rStyle w:val="VerbatimChar"/>
        </w:rPr>
        <w:t>2018-06-07</w:t>
      </w:r>
    </w:p>
    <w:p w14:paraId="57D1CEDB" w14:textId="77777777" w:rsidR="007433CD" w:rsidRDefault="00000000">
      <w:pPr>
        <w:pStyle w:val="SourceCode"/>
      </w:pPr>
      <w:r>
        <w:rPr>
          <w:rStyle w:val="VerbatimChar"/>
        </w:rPr>
        <w:t>2018-06-08</w:t>
      </w:r>
    </w:p>
    <w:p w14:paraId="57D1CEDC" w14:textId="77777777" w:rsidR="007433CD" w:rsidRDefault="00000000">
      <w:pPr>
        <w:pStyle w:val="SourceCode"/>
      </w:pPr>
      <w:r>
        <w:rPr>
          <w:rStyle w:val="VerbatimChar"/>
        </w:rPr>
        <w:t>2018-06-09</w:t>
      </w:r>
    </w:p>
    <w:p w14:paraId="57D1CEDD" w14:textId="77777777" w:rsidR="007433CD" w:rsidRDefault="00000000">
      <w:pPr>
        <w:pStyle w:val="SourceCode"/>
      </w:pPr>
      <w:r>
        <w:rPr>
          <w:rStyle w:val="VerbatimChar"/>
        </w:rPr>
        <w:t>2018-06-10</w:t>
      </w:r>
    </w:p>
    <w:p w14:paraId="57D1CEDE" w14:textId="77777777" w:rsidR="007433CD" w:rsidRDefault="00000000">
      <w:pPr>
        <w:pStyle w:val="SourceCode"/>
      </w:pPr>
      <w:r>
        <w:rPr>
          <w:rStyle w:val="VerbatimChar"/>
        </w:rPr>
        <w:t>2018-06-11</w:t>
      </w:r>
    </w:p>
    <w:p w14:paraId="57D1CEDF" w14:textId="77777777" w:rsidR="007433CD" w:rsidRDefault="00000000">
      <w:pPr>
        <w:pStyle w:val="SourceCode"/>
      </w:pPr>
      <w:r>
        <w:rPr>
          <w:rStyle w:val="VerbatimChar"/>
        </w:rPr>
        <w:t>2018-06-12</w:t>
      </w:r>
    </w:p>
    <w:p w14:paraId="57D1CEE0" w14:textId="77777777" w:rsidR="007433CD" w:rsidRDefault="00000000">
      <w:pPr>
        <w:pStyle w:val="SourceCode"/>
      </w:pPr>
      <w:r>
        <w:rPr>
          <w:rStyle w:val="VerbatimChar"/>
        </w:rPr>
        <w:t>2018-06-13</w:t>
      </w:r>
    </w:p>
    <w:p w14:paraId="57D1CEE1" w14:textId="77777777" w:rsidR="007433CD" w:rsidRDefault="00000000">
      <w:pPr>
        <w:pStyle w:val="SourceCode"/>
      </w:pPr>
      <w:r>
        <w:rPr>
          <w:rStyle w:val="VerbatimChar"/>
        </w:rPr>
        <w:t>2018-06-14</w:t>
      </w:r>
    </w:p>
    <w:p w14:paraId="57D1CEE2" w14:textId="77777777" w:rsidR="007433CD" w:rsidRDefault="00000000">
      <w:pPr>
        <w:pStyle w:val="SourceCode"/>
      </w:pPr>
      <w:r>
        <w:rPr>
          <w:rStyle w:val="VerbatimChar"/>
        </w:rPr>
        <w:t>2018-06-15</w:t>
      </w:r>
    </w:p>
    <w:p w14:paraId="57D1CEE3" w14:textId="77777777" w:rsidR="007433CD" w:rsidRDefault="00000000">
      <w:pPr>
        <w:pStyle w:val="SourceCode"/>
      </w:pPr>
      <w:r>
        <w:rPr>
          <w:rStyle w:val="VerbatimChar"/>
        </w:rPr>
        <w:t>2018-06-16</w:t>
      </w:r>
    </w:p>
    <w:p w14:paraId="57D1CEE4" w14:textId="77777777" w:rsidR="007433CD" w:rsidRDefault="00000000">
      <w:pPr>
        <w:pStyle w:val="SourceCode"/>
      </w:pPr>
      <w:r>
        <w:rPr>
          <w:rStyle w:val="VerbatimChar"/>
        </w:rPr>
        <w:t>2018-06-17</w:t>
      </w:r>
    </w:p>
    <w:p w14:paraId="57D1CEE5" w14:textId="77777777" w:rsidR="007433CD" w:rsidRDefault="00000000">
      <w:pPr>
        <w:pStyle w:val="SourceCode"/>
      </w:pPr>
      <w:r>
        <w:rPr>
          <w:rStyle w:val="VerbatimChar"/>
        </w:rPr>
        <w:t>2018-06-18</w:t>
      </w:r>
    </w:p>
    <w:p w14:paraId="57D1CEE6" w14:textId="77777777" w:rsidR="007433CD" w:rsidRDefault="00000000">
      <w:pPr>
        <w:pStyle w:val="SourceCode"/>
      </w:pPr>
      <w:r>
        <w:rPr>
          <w:rStyle w:val="VerbatimChar"/>
        </w:rPr>
        <w:t>2018-06-19</w:t>
      </w:r>
    </w:p>
    <w:p w14:paraId="57D1CEE7" w14:textId="77777777" w:rsidR="007433CD" w:rsidRDefault="00000000">
      <w:pPr>
        <w:pStyle w:val="SourceCode"/>
      </w:pPr>
      <w:r>
        <w:rPr>
          <w:rStyle w:val="VerbatimChar"/>
        </w:rPr>
        <w:t>2018-06-20</w:t>
      </w:r>
    </w:p>
    <w:p w14:paraId="57D1CEE8" w14:textId="77777777" w:rsidR="007433CD" w:rsidRDefault="00000000">
      <w:pPr>
        <w:pStyle w:val="SourceCode"/>
      </w:pPr>
      <w:r>
        <w:rPr>
          <w:rStyle w:val="VerbatimChar"/>
        </w:rPr>
        <w:t>2018-06-21</w:t>
      </w:r>
    </w:p>
    <w:p w14:paraId="57D1CEE9" w14:textId="77777777" w:rsidR="007433CD" w:rsidRDefault="00000000">
      <w:pPr>
        <w:pStyle w:val="SourceCode"/>
      </w:pPr>
      <w:r>
        <w:rPr>
          <w:rStyle w:val="VerbatimChar"/>
        </w:rPr>
        <w:t>2018-06-22</w:t>
      </w:r>
    </w:p>
    <w:p w14:paraId="57D1CEEA" w14:textId="77777777" w:rsidR="007433CD" w:rsidRDefault="00000000">
      <w:pPr>
        <w:pStyle w:val="SourceCode"/>
      </w:pPr>
      <w:r>
        <w:rPr>
          <w:rStyle w:val="VerbatimChar"/>
        </w:rPr>
        <w:t>2018-06-23</w:t>
      </w:r>
    </w:p>
    <w:p w14:paraId="57D1CEEB" w14:textId="77777777" w:rsidR="007433CD" w:rsidRDefault="00000000">
      <w:pPr>
        <w:pStyle w:val="SourceCode"/>
      </w:pPr>
      <w:r>
        <w:rPr>
          <w:rStyle w:val="VerbatimChar"/>
        </w:rPr>
        <w:t>2018-06-24</w:t>
      </w:r>
    </w:p>
    <w:p w14:paraId="57D1CEEC" w14:textId="77777777" w:rsidR="007433CD" w:rsidRDefault="00000000">
      <w:pPr>
        <w:pStyle w:val="SourceCode"/>
      </w:pPr>
      <w:r>
        <w:rPr>
          <w:rStyle w:val="VerbatimChar"/>
        </w:rPr>
        <w:t>2018-06-25</w:t>
      </w:r>
    </w:p>
    <w:p w14:paraId="57D1CEED" w14:textId="77777777" w:rsidR="007433CD" w:rsidRDefault="00000000">
      <w:pPr>
        <w:pStyle w:val="SourceCode"/>
      </w:pPr>
      <w:r>
        <w:rPr>
          <w:rStyle w:val="VerbatimChar"/>
        </w:rPr>
        <w:t>2018-06-26</w:t>
      </w:r>
    </w:p>
    <w:p w14:paraId="57D1CEEE" w14:textId="77777777" w:rsidR="007433CD" w:rsidRDefault="00000000">
      <w:pPr>
        <w:pStyle w:val="SourceCode"/>
      </w:pPr>
      <w:r>
        <w:rPr>
          <w:rStyle w:val="VerbatimChar"/>
        </w:rPr>
        <w:t>2018-06-27</w:t>
      </w:r>
    </w:p>
    <w:p w14:paraId="57D1CEEF" w14:textId="77777777" w:rsidR="007433CD" w:rsidRDefault="00000000">
      <w:pPr>
        <w:pStyle w:val="SourceCode"/>
      </w:pPr>
      <w:r>
        <w:rPr>
          <w:rStyle w:val="VerbatimChar"/>
        </w:rPr>
        <w:lastRenderedPageBreak/>
        <w:t>2018-06-28</w:t>
      </w:r>
    </w:p>
    <w:p w14:paraId="57D1CEF0" w14:textId="77777777" w:rsidR="007433CD" w:rsidRDefault="00000000">
      <w:pPr>
        <w:pStyle w:val="SourceCode"/>
      </w:pPr>
      <w:r>
        <w:rPr>
          <w:rStyle w:val="VerbatimChar"/>
        </w:rPr>
        <w:t>2018-06-29</w:t>
      </w:r>
    </w:p>
    <w:p w14:paraId="57D1CEF1" w14:textId="77777777" w:rsidR="007433CD" w:rsidRDefault="00000000">
      <w:pPr>
        <w:pStyle w:val="SourceCode"/>
      </w:pPr>
      <w:r>
        <w:rPr>
          <w:rStyle w:val="VerbatimChar"/>
        </w:rPr>
        <w:t>2018-06-30</w:t>
      </w:r>
    </w:p>
    <w:p w14:paraId="57D1CEF2" w14:textId="77777777" w:rsidR="007433CD" w:rsidRDefault="00000000">
      <w:pPr>
        <w:pStyle w:val="SourceCode"/>
      </w:pPr>
      <w:r>
        <w:rPr>
          <w:rStyle w:val="VerbatimChar"/>
        </w:rPr>
        <w:t>2018-07-01</w:t>
      </w:r>
    </w:p>
    <w:p w14:paraId="57D1CEF3" w14:textId="77777777" w:rsidR="007433CD" w:rsidRDefault="00000000">
      <w:pPr>
        <w:pStyle w:val="SourceCode"/>
      </w:pPr>
      <w:r>
        <w:rPr>
          <w:rStyle w:val="VerbatimChar"/>
        </w:rPr>
        <w:t>2018-07-02</w:t>
      </w:r>
    </w:p>
    <w:p w14:paraId="57D1CEF4" w14:textId="77777777" w:rsidR="007433CD" w:rsidRDefault="00000000">
      <w:pPr>
        <w:pStyle w:val="SourceCode"/>
      </w:pPr>
      <w:r>
        <w:rPr>
          <w:rStyle w:val="VerbatimChar"/>
        </w:rPr>
        <w:t>2018-07-03</w:t>
      </w:r>
    </w:p>
    <w:p w14:paraId="57D1CEF5" w14:textId="77777777" w:rsidR="007433CD" w:rsidRDefault="00000000">
      <w:pPr>
        <w:pStyle w:val="SourceCode"/>
      </w:pPr>
      <w:r>
        <w:rPr>
          <w:rStyle w:val="VerbatimChar"/>
        </w:rPr>
        <w:t>2018-07-04</w:t>
      </w:r>
    </w:p>
    <w:p w14:paraId="57D1CEF6" w14:textId="77777777" w:rsidR="007433CD" w:rsidRDefault="00000000">
      <w:pPr>
        <w:pStyle w:val="SourceCode"/>
      </w:pPr>
      <w:r>
        <w:rPr>
          <w:rStyle w:val="VerbatimChar"/>
        </w:rPr>
        <w:t>2018-07-05</w:t>
      </w:r>
    </w:p>
    <w:p w14:paraId="57D1CEF7" w14:textId="77777777" w:rsidR="007433CD" w:rsidRDefault="00000000">
      <w:pPr>
        <w:pStyle w:val="SourceCode"/>
      </w:pPr>
      <w:r>
        <w:rPr>
          <w:rStyle w:val="VerbatimChar"/>
        </w:rPr>
        <w:t>2018-07-06</w:t>
      </w:r>
    </w:p>
    <w:p w14:paraId="57D1CEF8" w14:textId="77777777" w:rsidR="007433CD" w:rsidRDefault="00000000">
      <w:pPr>
        <w:pStyle w:val="SourceCode"/>
      </w:pPr>
      <w:r>
        <w:rPr>
          <w:rStyle w:val="VerbatimChar"/>
        </w:rPr>
        <w:t>2018-07-07</w:t>
      </w:r>
    </w:p>
    <w:p w14:paraId="57D1CEF9" w14:textId="77777777" w:rsidR="007433CD" w:rsidRDefault="00000000">
      <w:pPr>
        <w:pStyle w:val="SourceCode"/>
      </w:pPr>
      <w:r>
        <w:rPr>
          <w:rStyle w:val="VerbatimChar"/>
        </w:rPr>
        <w:t>2018-07-08</w:t>
      </w:r>
    </w:p>
    <w:p w14:paraId="57D1CEFA" w14:textId="77777777" w:rsidR="007433CD" w:rsidRDefault="00000000">
      <w:pPr>
        <w:pStyle w:val="SourceCode"/>
      </w:pPr>
      <w:r>
        <w:rPr>
          <w:rStyle w:val="VerbatimChar"/>
        </w:rPr>
        <w:t>2018-07-09</w:t>
      </w:r>
    </w:p>
    <w:p w14:paraId="57D1CEFB" w14:textId="77777777" w:rsidR="007433CD" w:rsidRDefault="00000000">
      <w:pPr>
        <w:pStyle w:val="SourceCode"/>
      </w:pPr>
      <w:r>
        <w:rPr>
          <w:rStyle w:val="VerbatimChar"/>
        </w:rPr>
        <w:t>2018-07-10</w:t>
      </w:r>
    </w:p>
    <w:p w14:paraId="57D1CEFC" w14:textId="77777777" w:rsidR="007433CD" w:rsidRDefault="00000000">
      <w:pPr>
        <w:pStyle w:val="SourceCode"/>
      </w:pPr>
      <w:r>
        <w:rPr>
          <w:rStyle w:val="VerbatimChar"/>
        </w:rPr>
        <w:t>2018-07-11</w:t>
      </w:r>
    </w:p>
    <w:p w14:paraId="57D1CEFD" w14:textId="77777777" w:rsidR="007433CD" w:rsidRDefault="00000000">
      <w:pPr>
        <w:pStyle w:val="SourceCode"/>
      </w:pPr>
      <w:r>
        <w:rPr>
          <w:rStyle w:val="VerbatimChar"/>
        </w:rPr>
        <w:t>2018-07-12</w:t>
      </w:r>
    </w:p>
    <w:p w14:paraId="57D1CEFE" w14:textId="77777777" w:rsidR="007433CD" w:rsidRDefault="00000000">
      <w:pPr>
        <w:pStyle w:val="SourceCode"/>
      </w:pPr>
      <w:r>
        <w:rPr>
          <w:rStyle w:val="VerbatimChar"/>
        </w:rPr>
        <w:t>2018-07-13</w:t>
      </w:r>
    </w:p>
    <w:p w14:paraId="57D1CEFF" w14:textId="77777777" w:rsidR="007433CD" w:rsidRDefault="00000000">
      <w:pPr>
        <w:pStyle w:val="SourceCode"/>
      </w:pPr>
      <w:r>
        <w:rPr>
          <w:rStyle w:val="VerbatimChar"/>
        </w:rPr>
        <w:t>2018-07-14</w:t>
      </w:r>
    </w:p>
    <w:p w14:paraId="57D1CF00" w14:textId="77777777" w:rsidR="007433CD" w:rsidRDefault="00000000">
      <w:pPr>
        <w:pStyle w:val="SourceCode"/>
      </w:pPr>
      <w:r>
        <w:rPr>
          <w:rStyle w:val="VerbatimChar"/>
        </w:rPr>
        <w:t>2018-07-15</w:t>
      </w:r>
    </w:p>
    <w:p w14:paraId="57D1CF01" w14:textId="77777777" w:rsidR="007433CD" w:rsidRDefault="00000000">
      <w:pPr>
        <w:pStyle w:val="SourceCode"/>
      </w:pPr>
      <w:r>
        <w:rPr>
          <w:rStyle w:val="VerbatimChar"/>
        </w:rPr>
        <w:t>2018-07-16</w:t>
      </w:r>
    </w:p>
    <w:p w14:paraId="57D1CF02" w14:textId="77777777" w:rsidR="007433CD" w:rsidRDefault="00000000">
      <w:pPr>
        <w:pStyle w:val="SourceCode"/>
      </w:pPr>
      <w:r>
        <w:rPr>
          <w:rStyle w:val="VerbatimChar"/>
        </w:rPr>
        <w:t>2018-07-17</w:t>
      </w:r>
    </w:p>
    <w:p w14:paraId="57D1CF03" w14:textId="77777777" w:rsidR="007433CD" w:rsidRDefault="00000000">
      <w:pPr>
        <w:pStyle w:val="SourceCode"/>
      </w:pPr>
      <w:r>
        <w:rPr>
          <w:rStyle w:val="VerbatimChar"/>
        </w:rPr>
        <w:t>2018-07-18</w:t>
      </w:r>
    </w:p>
    <w:p w14:paraId="57D1CF04" w14:textId="77777777" w:rsidR="007433CD" w:rsidRDefault="00000000">
      <w:pPr>
        <w:pStyle w:val="SourceCode"/>
      </w:pPr>
      <w:r>
        <w:rPr>
          <w:rStyle w:val="VerbatimChar"/>
        </w:rPr>
        <w:t>2018-07-19</w:t>
      </w:r>
    </w:p>
    <w:p w14:paraId="57D1CF05" w14:textId="77777777" w:rsidR="007433CD" w:rsidRDefault="00000000">
      <w:pPr>
        <w:pStyle w:val="SourceCode"/>
      </w:pPr>
      <w:r>
        <w:rPr>
          <w:rStyle w:val="VerbatimChar"/>
        </w:rPr>
        <w:t>2018-07-20</w:t>
      </w:r>
    </w:p>
    <w:p w14:paraId="57D1CF06" w14:textId="77777777" w:rsidR="007433CD" w:rsidRDefault="00000000">
      <w:pPr>
        <w:pStyle w:val="SourceCode"/>
      </w:pPr>
      <w:r>
        <w:rPr>
          <w:rStyle w:val="VerbatimChar"/>
        </w:rPr>
        <w:t>2018-07-21</w:t>
      </w:r>
    </w:p>
    <w:p w14:paraId="57D1CF07" w14:textId="77777777" w:rsidR="007433CD" w:rsidRDefault="00000000">
      <w:pPr>
        <w:pStyle w:val="SourceCode"/>
      </w:pPr>
      <w:r>
        <w:rPr>
          <w:rStyle w:val="VerbatimChar"/>
        </w:rPr>
        <w:t>2018-07-22</w:t>
      </w:r>
    </w:p>
    <w:p w14:paraId="57D1CF08" w14:textId="77777777" w:rsidR="007433CD" w:rsidRDefault="00000000">
      <w:pPr>
        <w:pStyle w:val="SourceCode"/>
      </w:pPr>
      <w:r>
        <w:rPr>
          <w:rStyle w:val="VerbatimChar"/>
        </w:rPr>
        <w:t>2018-07-23</w:t>
      </w:r>
    </w:p>
    <w:p w14:paraId="57D1CF09" w14:textId="77777777" w:rsidR="007433CD" w:rsidRDefault="00000000">
      <w:pPr>
        <w:pStyle w:val="SourceCode"/>
      </w:pPr>
      <w:r>
        <w:rPr>
          <w:rStyle w:val="VerbatimChar"/>
        </w:rPr>
        <w:t>2018-07-24</w:t>
      </w:r>
    </w:p>
    <w:p w14:paraId="57D1CF0A" w14:textId="77777777" w:rsidR="007433CD" w:rsidRDefault="00000000">
      <w:pPr>
        <w:pStyle w:val="SourceCode"/>
      </w:pPr>
      <w:r>
        <w:rPr>
          <w:rStyle w:val="VerbatimChar"/>
        </w:rPr>
        <w:t>2018-07-25</w:t>
      </w:r>
    </w:p>
    <w:p w14:paraId="57D1CF0B" w14:textId="77777777" w:rsidR="007433CD" w:rsidRDefault="00000000">
      <w:pPr>
        <w:pStyle w:val="SourceCode"/>
      </w:pPr>
      <w:r>
        <w:rPr>
          <w:rStyle w:val="VerbatimChar"/>
        </w:rPr>
        <w:lastRenderedPageBreak/>
        <w:t>2018-07-26</w:t>
      </w:r>
    </w:p>
    <w:p w14:paraId="57D1CF0C" w14:textId="77777777" w:rsidR="007433CD" w:rsidRDefault="00000000">
      <w:pPr>
        <w:pStyle w:val="SourceCode"/>
      </w:pPr>
      <w:r>
        <w:rPr>
          <w:rStyle w:val="VerbatimChar"/>
        </w:rPr>
        <w:t>2018-07-27</w:t>
      </w:r>
    </w:p>
    <w:p w14:paraId="57D1CF0D" w14:textId="77777777" w:rsidR="007433CD" w:rsidRDefault="00000000">
      <w:pPr>
        <w:pStyle w:val="SourceCode"/>
      </w:pPr>
      <w:r>
        <w:rPr>
          <w:rStyle w:val="VerbatimChar"/>
        </w:rPr>
        <w:t>2018-07-28</w:t>
      </w:r>
    </w:p>
    <w:p w14:paraId="57D1CF0E" w14:textId="77777777" w:rsidR="007433CD" w:rsidRDefault="00000000">
      <w:pPr>
        <w:pStyle w:val="SourceCode"/>
      </w:pPr>
      <w:r>
        <w:rPr>
          <w:rStyle w:val="VerbatimChar"/>
        </w:rPr>
        <w:t>2018-07-29</w:t>
      </w:r>
    </w:p>
    <w:p w14:paraId="57D1CF0F" w14:textId="77777777" w:rsidR="007433CD" w:rsidRDefault="00000000">
      <w:pPr>
        <w:pStyle w:val="SourceCode"/>
      </w:pPr>
      <w:r>
        <w:rPr>
          <w:rStyle w:val="VerbatimChar"/>
        </w:rPr>
        <w:t>2018-07-30</w:t>
      </w:r>
    </w:p>
    <w:p w14:paraId="57D1CF10" w14:textId="77777777" w:rsidR="007433CD" w:rsidRDefault="00000000">
      <w:pPr>
        <w:pStyle w:val="SourceCode"/>
      </w:pPr>
      <w:r>
        <w:rPr>
          <w:rStyle w:val="VerbatimChar"/>
        </w:rPr>
        <w:t>2018-07-31</w:t>
      </w:r>
    </w:p>
    <w:p w14:paraId="57D1CF11" w14:textId="77777777" w:rsidR="007433CD" w:rsidRDefault="00000000">
      <w:pPr>
        <w:pStyle w:val="SourceCode"/>
      </w:pPr>
      <w:r>
        <w:rPr>
          <w:rStyle w:val="VerbatimChar"/>
        </w:rPr>
        <w:t>2018-08-01</w:t>
      </w:r>
    </w:p>
    <w:p w14:paraId="57D1CF12" w14:textId="77777777" w:rsidR="007433CD" w:rsidRDefault="00000000">
      <w:pPr>
        <w:pStyle w:val="SourceCode"/>
      </w:pPr>
      <w:r>
        <w:rPr>
          <w:rStyle w:val="VerbatimChar"/>
        </w:rPr>
        <w:t>2018-08-02</w:t>
      </w:r>
    </w:p>
    <w:p w14:paraId="57D1CF13" w14:textId="77777777" w:rsidR="007433CD" w:rsidRDefault="00000000">
      <w:pPr>
        <w:pStyle w:val="SourceCode"/>
      </w:pPr>
      <w:r>
        <w:rPr>
          <w:rStyle w:val="VerbatimChar"/>
        </w:rPr>
        <w:t>2018-08-03</w:t>
      </w:r>
    </w:p>
    <w:p w14:paraId="57D1CF14" w14:textId="77777777" w:rsidR="007433CD" w:rsidRDefault="00000000">
      <w:pPr>
        <w:pStyle w:val="SourceCode"/>
      </w:pPr>
      <w:r>
        <w:rPr>
          <w:rStyle w:val="VerbatimChar"/>
        </w:rPr>
        <w:t>2018-08-04</w:t>
      </w:r>
    </w:p>
    <w:p w14:paraId="57D1CF15" w14:textId="77777777" w:rsidR="007433CD" w:rsidRDefault="00000000">
      <w:pPr>
        <w:pStyle w:val="SourceCode"/>
      </w:pPr>
      <w:r>
        <w:rPr>
          <w:rStyle w:val="VerbatimChar"/>
        </w:rPr>
        <w:t>2018-08-05</w:t>
      </w:r>
    </w:p>
    <w:p w14:paraId="57D1CF16" w14:textId="77777777" w:rsidR="007433CD" w:rsidRDefault="00000000">
      <w:pPr>
        <w:pStyle w:val="SourceCode"/>
      </w:pPr>
      <w:r>
        <w:rPr>
          <w:rStyle w:val="VerbatimChar"/>
        </w:rPr>
        <w:t>2018-08-06</w:t>
      </w:r>
    </w:p>
    <w:p w14:paraId="57D1CF17" w14:textId="77777777" w:rsidR="007433CD" w:rsidRDefault="00000000">
      <w:pPr>
        <w:pStyle w:val="SourceCode"/>
      </w:pPr>
      <w:r>
        <w:rPr>
          <w:rStyle w:val="VerbatimChar"/>
        </w:rPr>
        <w:t>2018-08-07</w:t>
      </w:r>
    </w:p>
    <w:p w14:paraId="57D1CF18" w14:textId="77777777" w:rsidR="007433CD" w:rsidRDefault="00000000">
      <w:pPr>
        <w:pStyle w:val="SourceCode"/>
      </w:pPr>
      <w:r>
        <w:rPr>
          <w:rStyle w:val="VerbatimChar"/>
        </w:rPr>
        <w:t>2018-08-08</w:t>
      </w:r>
    </w:p>
    <w:p w14:paraId="57D1CF19" w14:textId="77777777" w:rsidR="007433CD" w:rsidRDefault="00000000">
      <w:pPr>
        <w:pStyle w:val="SourceCode"/>
      </w:pPr>
      <w:r>
        <w:rPr>
          <w:rStyle w:val="VerbatimChar"/>
        </w:rPr>
        <w:t>2018-08-09</w:t>
      </w:r>
    </w:p>
    <w:p w14:paraId="57D1CF1A" w14:textId="77777777" w:rsidR="007433CD" w:rsidRDefault="00000000">
      <w:pPr>
        <w:pStyle w:val="SourceCode"/>
      </w:pPr>
      <w:r>
        <w:rPr>
          <w:rStyle w:val="VerbatimChar"/>
        </w:rPr>
        <w:t>2018-08-10</w:t>
      </w:r>
    </w:p>
    <w:p w14:paraId="57D1CF1B" w14:textId="77777777" w:rsidR="007433CD" w:rsidRDefault="00000000">
      <w:pPr>
        <w:pStyle w:val="SourceCode"/>
      </w:pPr>
      <w:r>
        <w:rPr>
          <w:rStyle w:val="VerbatimChar"/>
        </w:rPr>
        <w:t>2018-08-11</w:t>
      </w:r>
    </w:p>
    <w:p w14:paraId="57D1CF1C" w14:textId="77777777" w:rsidR="007433CD" w:rsidRDefault="00000000">
      <w:pPr>
        <w:pStyle w:val="SourceCode"/>
      </w:pPr>
      <w:r>
        <w:rPr>
          <w:rStyle w:val="VerbatimChar"/>
        </w:rPr>
        <w:t>2018-08-12</w:t>
      </w:r>
    </w:p>
    <w:p w14:paraId="57D1CF1D" w14:textId="77777777" w:rsidR="007433CD" w:rsidRDefault="00000000">
      <w:pPr>
        <w:pStyle w:val="SourceCode"/>
      </w:pPr>
      <w:r>
        <w:rPr>
          <w:rStyle w:val="VerbatimChar"/>
        </w:rPr>
        <w:t>2018-08-13</w:t>
      </w:r>
    </w:p>
    <w:p w14:paraId="57D1CF1E" w14:textId="77777777" w:rsidR="007433CD" w:rsidRDefault="00000000">
      <w:pPr>
        <w:pStyle w:val="SourceCode"/>
      </w:pPr>
      <w:r>
        <w:rPr>
          <w:rStyle w:val="VerbatimChar"/>
        </w:rPr>
        <w:t>2018-08-14</w:t>
      </w:r>
    </w:p>
    <w:p w14:paraId="57D1CF1F" w14:textId="77777777" w:rsidR="007433CD" w:rsidRDefault="00000000">
      <w:pPr>
        <w:pStyle w:val="SourceCode"/>
      </w:pPr>
      <w:r>
        <w:rPr>
          <w:rStyle w:val="VerbatimChar"/>
        </w:rPr>
        <w:t>2018-08-15</w:t>
      </w:r>
    </w:p>
    <w:p w14:paraId="57D1CF20" w14:textId="77777777" w:rsidR="007433CD" w:rsidRDefault="00000000">
      <w:pPr>
        <w:pStyle w:val="SourceCode"/>
      </w:pPr>
      <w:r>
        <w:rPr>
          <w:rStyle w:val="VerbatimChar"/>
        </w:rPr>
        <w:t>2018-08-16</w:t>
      </w:r>
    </w:p>
    <w:p w14:paraId="57D1CF21" w14:textId="77777777" w:rsidR="007433CD" w:rsidRDefault="00000000">
      <w:pPr>
        <w:pStyle w:val="SourceCode"/>
      </w:pPr>
      <w:r>
        <w:rPr>
          <w:rStyle w:val="VerbatimChar"/>
        </w:rPr>
        <w:t>2018-08-17</w:t>
      </w:r>
    </w:p>
    <w:p w14:paraId="57D1CF22" w14:textId="77777777" w:rsidR="007433CD" w:rsidRDefault="00000000">
      <w:pPr>
        <w:pStyle w:val="SourceCode"/>
      </w:pPr>
      <w:r>
        <w:rPr>
          <w:rStyle w:val="VerbatimChar"/>
        </w:rPr>
        <w:t>2018-08-18</w:t>
      </w:r>
    </w:p>
    <w:p w14:paraId="57D1CF23" w14:textId="77777777" w:rsidR="007433CD" w:rsidRDefault="00000000">
      <w:pPr>
        <w:pStyle w:val="SourceCode"/>
      </w:pPr>
      <w:r>
        <w:rPr>
          <w:rStyle w:val="VerbatimChar"/>
        </w:rPr>
        <w:t>2018-08-19</w:t>
      </w:r>
    </w:p>
    <w:p w14:paraId="57D1CF24" w14:textId="77777777" w:rsidR="007433CD" w:rsidRDefault="00000000">
      <w:pPr>
        <w:pStyle w:val="SourceCode"/>
      </w:pPr>
      <w:r>
        <w:rPr>
          <w:rStyle w:val="VerbatimChar"/>
        </w:rPr>
        <w:t>2018-08-20</w:t>
      </w:r>
    </w:p>
    <w:p w14:paraId="57D1CF25" w14:textId="77777777" w:rsidR="007433CD" w:rsidRDefault="00000000">
      <w:pPr>
        <w:pStyle w:val="SourceCode"/>
      </w:pPr>
      <w:r>
        <w:rPr>
          <w:rStyle w:val="VerbatimChar"/>
        </w:rPr>
        <w:t>2018-08-21</w:t>
      </w:r>
    </w:p>
    <w:p w14:paraId="57D1CF26" w14:textId="77777777" w:rsidR="007433CD" w:rsidRDefault="00000000">
      <w:pPr>
        <w:pStyle w:val="SourceCode"/>
      </w:pPr>
      <w:r>
        <w:rPr>
          <w:rStyle w:val="VerbatimChar"/>
        </w:rPr>
        <w:t>2018-08-22</w:t>
      </w:r>
    </w:p>
    <w:p w14:paraId="57D1CF27" w14:textId="77777777" w:rsidR="007433CD" w:rsidRDefault="00000000">
      <w:pPr>
        <w:pStyle w:val="SourceCode"/>
      </w:pPr>
      <w:r>
        <w:rPr>
          <w:rStyle w:val="VerbatimChar"/>
        </w:rPr>
        <w:lastRenderedPageBreak/>
        <w:t>2018-08-23</w:t>
      </w:r>
    </w:p>
    <w:p w14:paraId="57D1CF28" w14:textId="77777777" w:rsidR="007433CD" w:rsidRDefault="00000000">
      <w:pPr>
        <w:pStyle w:val="SourceCode"/>
      </w:pPr>
      <w:r>
        <w:rPr>
          <w:rStyle w:val="VerbatimChar"/>
        </w:rPr>
        <w:t>2018-08-24</w:t>
      </w:r>
    </w:p>
    <w:p w14:paraId="57D1CF29" w14:textId="77777777" w:rsidR="007433CD" w:rsidRDefault="00000000">
      <w:pPr>
        <w:pStyle w:val="SourceCode"/>
      </w:pPr>
      <w:r>
        <w:rPr>
          <w:rStyle w:val="VerbatimChar"/>
        </w:rPr>
        <w:t>2018-08-25</w:t>
      </w:r>
    </w:p>
    <w:p w14:paraId="57D1CF2A" w14:textId="77777777" w:rsidR="007433CD" w:rsidRDefault="00000000">
      <w:pPr>
        <w:pStyle w:val="SourceCode"/>
      </w:pPr>
      <w:r>
        <w:rPr>
          <w:rStyle w:val="VerbatimChar"/>
        </w:rPr>
        <w:t>2018-08-26</w:t>
      </w:r>
    </w:p>
    <w:p w14:paraId="57D1CF2B" w14:textId="77777777" w:rsidR="007433CD" w:rsidRDefault="00000000">
      <w:pPr>
        <w:pStyle w:val="SourceCode"/>
      </w:pPr>
      <w:r>
        <w:rPr>
          <w:rStyle w:val="VerbatimChar"/>
        </w:rPr>
        <w:t>2018-08-27</w:t>
      </w:r>
    </w:p>
    <w:p w14:paraId="57D1CF2C" w14:textId="77777777" w:rsidR="007433CD" w:rsidRDefault="00000000">
      <w:pPr>
        <w:pStyle w:val="SourceCode"/>
      </w:pPr>
      <w:r>
        <w:rPr>
          <w:rStyle w:val="VerbatimChar"/>
        </w:rPr>
        <w:t>2018-08-28</w:t>
      </w:r>
    </w:p>
    <w:p w14:paraId="57D1CF2D" w14:textId="77777777" w:rsidR="007433CD" w:rsidRDefault="00000000">
      <w:pPr>
        <w:pStyle w:val="SourceCode"/>
      </w:pPr>
      <w:r>
        <w:rPr>
          <w:rStyle w:val="VerbatimChar"/>
        </w:rPr>
        <w:t>2018-08-29</w:t>
      </w:r>
    </w:p>
    <w:p w14:paraId="57D1CF2E" w14:textId="77777777" w:rsidR="007433CD" w:rsidRDefault="00000000">
      <w:pPr>
        <w:pStyle w:val="SourceCode"/>
      </w:pPr>
      <w:r>
        <w:rPr>
          <w:rStyle w:val="VerbatimChar"/>
        </w:rPr>
        <w:t>2018-08-30</w:t>
      </w:r>
    </w:p>
    <w:p w14:paraId="57D1CF2F" w14:textId="77777777" w:rsidR="007433CD" w:rsidRDefault="00000000">
      <w:pPr>
        <w:pStyle w:val="SourceCode"/>
      </w:pPr>
      <w:r>
        <w:rPr>
          <w:rStyle w:val="VerbatimChar"/>
        </w:rPr>
        <w:t>2018-08-31</w:t>
      </w:r>
    </w:p>
    <w:p w14:paraId="57D1CF30" w14:textId="77777777" w:rsidR="007433CD" w:rsidRDefault="00000000">
      <w:pPr>
        <w:pStyle w:val="SourceCode"/>
      </w:pPr>
      <w:r>
        <w:rPr>
          <w:rStyle w:val="VerbatimChar"/>
        </w:rPr>
        <w:t>2018-09-01</w:t>
      </w:r>
    </w:p>
    <w:p w14:paraId="57D1CF31" w14:textId="77777777" w:rsidR="007433CD" w:rsidRDefault="00000000">
      <w:pPr>
        <w:pStyle w:val="SourceCode"/>
      </w:pPr>
      <w:r>
        <w:rPr>
          <w:rStyle w:val="VerbatimChar"/>
        </w:rPr>
        <w:t>2018-09-02</w:t>
      </w:r>
    </w:p>
    <w:p w14:paraId="57D1CF32" w14:textId="77777777" w:rsidR="007433CD" w:rsidRDefault="00000000">
      <w:pPr>
        <w:pStyle w:val="SourceCode"/>
      </w:pPr>
      <w:r>
        <w:rPr>
          <w:rStyle w:val="VerbatimChar"/>
        </w:rPr>
        <w:t>2018-09-03</w:t>
      </w:r>
    </w:p>
    <w:p w14:paraId="57D1CF33" w14:textId="77777777" w:rsidR="007433CD" w:rsidRDefault="00000000">
      <w:pPr>
        <w:pStyle w:val="SourceCode"/>
      </w:pPr>
      <w:r>
        <w:rPr>
          <w:rStyle w:val="VerbatimChar"/>
        </w:rPr>
        <w:t>2018-09-04</w:t>
      </w:r>
    </w:p>
    <w:p w14:paraId="57D1CF34" w14:textId="77777777" w:rsidR="007433CD" w:rsidRDefault="00000000">
      <w:pPr>
        <w:pStyle w:val="SourceCode"/>
      </w:pPr>
      <w:r>
        <w:rPr>
          <w:rStyle w:val="VerbatimChar"/>
        </w:rPr>
        <w:t>2018-09-05</w:t>
      </w:r>
    </w:p>
    <w:p w14:paraId="57D1CF35" w14:textId="77777777" w:rsidR="007433CD" w:rsidRDefault="00000000">
      <w:pPr>
        <w:pStyle w:val="SourceCode"/>
      </w:pPr>
      <w:r>
        <w:rPr>
          <w:rStyle w:val="VerbatimChar"/>
        </w:rPr>
        <w:t>2018-09-06</w:t>
      </w:r>
    </w:p>
    <w:p w14:paraId="57D1CF36" w14:textId="77777777" w:rsidR="007433CD" w:rsidRDefault="00000000">
      <w:pPr>
        <w:pStyle w:val="SourceCode"/>
      </w:pPr>
      <w:r>
        <w:rPr>
          <w:rStyle w:val="VerbatimChar"/>
        </w:rPr>
        <w:t>2018-09-07</w:t>
      </w:r>
    </w:p>
    <w:p w14:paraId="57D1CF37" w14:textId="77777777" w:rsidR="007433CD" w:rsidRDefault="00000000">
      <w:pPr>
        <w:pStyle w:val="SourceCode"/>
      </w:pPr>
      <w:r>
        <w:rPr>
          <w:rStyle w:val="VerbatimChar"/>
        </w:rPr>
        <w:t>2018-09-08</w:t>
      </w:r>
    </w:p>
    <w:p w14:paraId="57D1CF38" w14:textId="77777777" w:rsidR="007433CD" w:rsidRDefault="00000000">
      <w:pPr>
        <w:pStyle w:val="SourceCode"/>
      </w:pPr>
      <w:r>
        <w:rPr>
          <w:rStyle w:val="VerbatimChar"/>
        </w:rPr>
        <w:t>2018-09-09</w:t>
      </w:r>
    </w:p>
    <w:p w14:paraId="57D1CF39" w14:textId="77777777" w:rsidR="007433CD" w:rsidRDefault="00000000">
      <w:pPr>
        <w:pStyle w:val="SourceCode"/>
      </w:pPr>
      <w:r>
        <w:rPr>
          <w:rStyle w:val="VerbatimChar"/>
        </w:rPr>
        <w:t>2018-09-10</w:t>
      </w:r>
    </w:p>
    <w:p w14:paraId="57D1CF3A" w14:textId="77777777" w:rsidR="007433CD" w:rsidRDefault="00000000">
      <w:pPr>
        <w:pStyle w:val="SourceCode"/>
      </w:pPr>
      <w:r>
        <w:rPr>
          <w:rStyle w:val="VerbatimChar"/>
        </w:rPr>
        <w:t>2018-09-11</w:t>
      </w:r>
    </w:p>
    <w:p w14:paraId="57D1CF3B" w14:textId="77777777" w:rsidR="007433CD" w:rsidRDefault="00000000">
      <w:pPr>
        <w:pStyle w:val="SourceCode"/>
      </w:pPr>
      <w:r>
        <w:rPr>
          <w:rStyle w:val="VerbatimChar"/>
        </w:rPr>
        <w:t>2018-09-12</w:t>
      </w:r>
    </w:p>
    <w:p w14:paraId="57D1CF3C" w14:textId="77777777" w:rsidR="007433CD" w:rsidRDefault="00000000">
      <w:pPr>
        <w:pStyle w:val="SourceCode"/>
      </w:pPr>
      <w:r>
        <w:rPr>
          <w:rStyle w:val="VerbatimChar"/>
        </w:rPr>
        <w:t>2018-09-13</w:t>
      </w:r>
    </w:p>
    <w:p w14:paraId="57D1CF3D" w14:textId="77777777" w:rsidR="007433CD" w:rsidRDefault="00000000">
      <w:pPr>
        <w:pStyle w:val="SourceCode"/>
      </w:pPr>
      <w:r>
        <w:rPr>
          <w:rStyle w:val="VerbatimChar"/>
        </w:rPr>
        <w:t>2018-09-14</w:t>
      </w:r>
    </w:p>
    <w:p w14:paraId="57D1CF3E" w14:textId="77777777" w:rsidR="007433CD" w:rsidRDefault="00000000">
      <w:pPr>
        <w:pStyle w:val="SourceCode"/>
      </w:pPr>
      <w:r>
        <w:rPr>
          <w:rStyle w:val="VerbatimChar"/>
        </w:rPr>
        <w:t>2018-09-15</w:t>
      </w:r>
    </w:p>
    <w:p w14:paraId="57D1CF3F" w14:textId="77777777" w:rsidR="007433CD" w:rsidRDefault="00000000">
      <w:pPr>
        <w:pStyle w:val="SourceCode"/>
      </w:pPr>
      <w:r>
        <w:rPr>
          <w:rStyle w:val="VerbatimChar"/>
        </w:rPr>
        <w:t>2018-09-16</w:t>
      </w:r>
    </w:p>
    <w:p w14:paraId="57D1CF40" w14:textId="77777777" w:rsidR="007433CD" w:rsidRDefault="00000000">
      <w:pPr>
        <w:pStyle w:val="SourceCode"/>
      </w:pPr>
      <w:r>
        <w:rPr>
          <w:rStyle w:val="VerbatimChar"/>
        </w:rPr>
        <w:t>2018-09-17</w:t>
      </w:r>
    </w:p>
    <w:p w14:paraId="57D1CF41" w14:textId="77777777" w:rsidR="007433CD" w:rsidRDefault="00000000">
      <w:pPr>
        <w:pStyle w:val="SourceCode"/>
      </w:pPr>
      <w:r>
        <w:rPr>
          <w:rStyle w:val="VerbatimChar"/>
        </w:rPr>
        <w:t>2018-09-18</w:t>
      </w:r>
    </w:p>
    <w:p w14:paraId="57D1CF42" w14:textId="77777777" w:rsidR="007433CD" w:rsidRDefault="00000000">
      <w:pPr>
        <w:pStyle w:val="SourceCode"/>
      </w:pPr>
      <w:r>
        <w:rPr>
          <w:rStyle w:val="VerbatimChar"/>
        </w:rPr>
        <w:t>2018-09-19</w:t>
      </w:r>
    </w:p>
    <w:p w14:paraId="57D1CF43" w14:textId="77777777" w:rsidR="007433CD" w:rsidRDefault="00000000">
      <w:pPr>
        <w:pStyle w:val="SourceCode"/>
      </w:pPr>
      <w:r>
        <w:rPr>
          <w:rStyle w:val="VerbatimChar"/>
        </w:rPr>
        <w:lastRenderedPageBreak/>
        <w:t>2018-09-20</w:t>
      </w:r>
    </w:p>
    <w:p w14:paraId="57D1CF44" w14:textId="77777777" w:rsidR="007433CD" w:rsidRDefault="00000000">
      <w:pPr>
        <w:pStyle w:val="SourceCode"/>
      </w:pPr>
      <w:r>
        <w:rPr>
          <w:rStyle w:val="VerbatimChar"/>
        </w:rPr>
        <w:t>2018-09-21</w:t>
      </w:r>
    </w:p>
    <w:p w14:paraId="57D1CF45" w14:textId="77777777" w:rsidR="007433CD" w:rsidRDefault="00000000">
      <w:pPr>
        <w:pStyle w:val="SourceCode"/>
      </w:pPr>
      <w:r>
        <w:rPr>
          <w:rStyle w:val="VerbatimChar"/>
        </w:rPr>
        <w:t>2018-09-22</w:t>
      </w:r>
    </w:p>
    <w:p w14:paraId="57D1CF46" w14:textId="77777777" w:rsidR="007433CD" w:rsidRDefault="00000000">
      <w:pPr>
        <w:pStyle w:val="SourceCode"/>
      </w:pPr>
      <w:r>
        <w:rPr>
          <w:rStyle w:val="VerbatimChar"/>
        </w:rPr>
        <w:t>2018-09-23</w:t>
      </w:r>
    </w:p>
    <w:p w14:paraId="57D1CF47" w14:textId="77777777" w:rsidR="007433CD" w:rsidRDefault="00000000">
      <w:pPr>
        <w:pStyle w:val="SourceCode"/>
      </w:pPr>
      <w:r>
        <w:rPr>
          <w:rStyle w:val="VerbatimChar"/>
        </w:rPr>
        <w:t>2018-09-24</w:t>
      </w:r>
    </w:p>
    <w:p w14:paraId="57D1CF48" w14:textId="77777777" w:rsidR="007433CD" w:rsidRDefault="00000000">
      <w:pPr>
        <w:pStyle w:val="SourceCode"/>
      </w:pPr>
      <w:r>
        <w:rPr>
          <w:rStyle w:val="VerbatimChar"/>
        </w:rPr>
        <w:t>2018-09-25</w:t>
      </w:r>
    </w:p>
    <w:p w14:paraId="57D1CF49" w14:textId="77777777" w:rsidR="007433CD" w:rsidRDefault="00000000">
      <w:pPr>
        <w:pStyle w:val="SourceCode"/>
      </w:pPr>
      <w:r>
        <w:rPr>
          <w:rStyle w:val="VerbatimChar"/>
        </w:rPr>
        <w:t>2018-09-26</w:t>
      </w:r>
    </w:p>
    <w:p w14:paraId="57D1CF4A" w14:textId="77777777" w:rsidR="007433CD" w:rsidRDefault="00000000">
      <w:pPr>
        <w:pStyle w:val="SourceCode"/>
      </w:pPr>
      <w:r>
        <w:rPr>
          <w:rStyle w:val="VerbatimChar"/>
        </w:rPr>
        <w:t>2018-09-27</w:t>
      </w:r>
    </w:p>
    <w:p w14:paraId="57D1CF4B" w14:textId="77777777" w:rsidR="007433CD" w:rsidRDefault="00000000">
      <w:pPr>
        <w:pStyle w:val="SourceCode"/>
      </w:pPr>
      <w:r>
        <w:rPr>
          <w:rStyle w:val="VerbatimChar"/>
        </w:rPr>
        <w:t>2018-09-28</w:t>
      </w:r>
    </w:p>
    <w:p w14:paraId="57D1CF4C" w14:textId="77777777" w:rsidR="007433CD" w:rsidRDefault="00000000">
      <w:pPr>
        <w:pStyle w:val="SourceCode"/>
      </w:pPr>
      <w:r>
        <w:rPr>
          <w:rStyle w:val="VerbatimChar"/>
        </w:rPr>
        <w:t>2018-09-29</w:t>
      </w:r>
    </w:p>
    <w:p w14:paraId="57D1CF4D" w14:textId="77777777" w:rsidR="007433CD" w:rsidRDefault="00000000">
      <w:pPr>
        <w:pStyle w:val="SourceCode"/>
      </w:pPr>
      <w:r>
        <w:rPr>
          <w:rStyle w:val="VerbatimChar"/>
        </w:rPr>
        <w:t>2018-09-30</w:t>
      </w:r>
    </w:p>
    <w:p w14:paraId="57D1CF4E" w14:textId="77777777" w:rsidR="007433CD" w:rsidRDefault="00000000">
      <w:pPr>
        <w:pStyle w:val="SourceCode"/>
      </w:pPr>
      <w:r>
        <w:rPr>
          <w:rStyle w:val="VerbatimChar"/>
        </w:rPr>
        <w:t>2018-10-01</w:t>
      </w:r>
    </w:p>
    <w:p w14:paraId="57D1CF4F" w14:textId="77777777" w:rsidR="007433CD" w:rsidRDefault="00000000">
      <w:pPr>
        <w:pStyle w:val="SourceCode"/>
      </w:pPr>
      <w:r>
        <w:rPr>
          <w:rStyle w:val="VerbatimChar"/>
        </w:rPr>
        <w:t>2018-10-02</w:t>
      </w:r>
    </w:p>
    <w:p w14:paraId="57D1CF50" w14:textId="77777777" w:rsidR="007433CD" w:rsidRDefault="00000000">
      <w:pPr>
        <w:pStyle w:val="SourceCode"/>
      </w:pPr>
      <w:r>
        <w:rPr>
          <w:rStyle w:val="VerbatimChar"/>
        </w:rPr>
        <w:t>2018-10-03</w:t>
      </w:r>
    </w:p>
    <w:p w14:paraId="57D1CF51" w14:textId="77777777" w:rsidR="007433CD" w:rsidRDefault="00000000">
      <w:pPr>
        <w:pStyle w:val="SourceCode"/>
      </w:pPr>
      <w:r>
        <w:rPr>
          <w:rStyle w:val="VerbatimChar"/>
        </w:rPr>
        <w:t>2018-10-04</w:t>
      </w:r>
    </w:p>
    <w:p w14:paraId="57D1CF52" w14:textId="77777777" w:rsidR="007433CD" w:rsidRDefault="00000000">
      <w:pPr>
        <w:pStyle w:val="SourceCode"/>
      </w:pPr>
      <w:r>
        <w:rPr>
          <w:rStyle w:val="VerbatimChar"/>
        </w:rPr>
        <w:t>2018-10-05</w:t>
      </w:r>
    </w:p>
    <w:p w14:paraId="57D1CF53" w14:textId="77777777" w:rsidR="007433CD" w:rsidRDefault="00000000">
      <w:pPr>
        <w:pStyle w:val="SourceCode"/>
      </w:pPr>
      <w:r>
        <w:rPr>
          <w:rStyle w:val="VerbatimChar"/>
        </w:rPr>
        <w:t>2018-10-06</w:t>
      </w:r>
    </w:p>
    <w:p w14:paraId="57D1CF54" w14:textId="77777777" w:rsidR="007433CD" w:rsidRDefault="00000000">
      <w:pPr>
        <w:pStyle w:val="SourceCode"/>
      </w:pPr>
      <w:r>
        <w:rPr>
          <w:rStyle w:val="VerbatimChar"/>
        </w:rPr>
        <w:t>2018-10-07</w:t>
      </w:r>
    </w:p>
    <w:p w14:paraId="57D1CF55" w14:textId="77777777" w:rsidR="007433CD" w:rsidRDefault="00000000">
      <w:pPr>
        <w:pStyle w:val="SourceCode"/>
      </w:pPr>
      <w:r>
        <w:rPr>
          <w:rStyle w:val="VerbatimChar"/>
        </w:rPr>
        <w:t>2018-10-08</w:t>
      </w:r>
    </w:p>
    <w:p w14:paraId="57D1CF56" w14:textId="77777777" w:rsidR="007433CD" w:rsidRDefault="00000000">
      <w:pPr>
        <w:pStyle w:val="SourceCode"/>
      </w:pPr>
      <w:r>
        <w:rPr>
          <w:rStyle w:val="VerbatimChar"/>
        </w:rPr>
        <w:t>2018-10-09</w:t>
      </w:r>
    </w:p>
    <w:p w14:paraId="57D1CF57" w14:textId="77777777" w:rsidR="007433CD" w:rsidRDefault="00000000">
      <w:pPr>
        <w:pStyle w:val="SourceCode"/>
      </w:pPr>
      <w:r>
        <w:rPr>
          <w:rStyle w:val="VerbatimChar"/>
        </w:rPr>
        <w:t>2018-10-10</w:t>
      </w:r>
    </w:p>
    <w:p w14:paraId="57D1CF58" w14:textId="77777777" w:rsidR="007433CD" w:rsidRDefault="00000000">
      <w:pPr>
        <w:pStyle w:val="SourceCode"/>
      </w:pPr>
      <w:r>
        <w:rPr>
          <w:rStyle w:val="VerbatimChar"/>
        </w:rPr>
        <w:t>2018-10-11</w:t>
      </w:r>
    </w:p>
    <w:p w14:paraId="57D1CF59" w14:textId="77777777" w:rsidR="007433CD" w:rsidRDefault="00000000">
      <w:pPr>
        <w:pStyle w:val="SourceCode"/>
      </w:pPr>
      <w:r>
        <w:rPr>
          <w:rStyle w:val="VerbatimChar"/>
        </w:rPr>
        <w:t>2018-10-12</w:t>
      </w:r>
    </w:p>
    <w:p w14:paraId="57D1CF5A" w14:textId="77777777" w:rsidR="007433CD" w:rsidRDefault="00000000">
      <w:pPr>
        <w:pStyle w:val="SourceCode"/>
      </w:pPr>
      <w:r>
        <w:rPr>
          <w:rStyle w:val="VerbatimChar"/>
        </w:rPr>
        <w:t>2018-10-13</w:t>
      </w:r>
    </w:p>
    <w:p w14:paraId="57D1CF5B" w14:textId="77777777" w:rsidR="007433CD" w:rsidRDefault="00000000">
      <w:pPr>
        <w:pStyle w:val="SourceCode"/>
      </w:pPr>
      <w:r>
        <w:rPr>
          <w:rStyle w:val="VerbatimChar"/>
        </w:rPr>
        <w:t>2018-10-14</w:t>
      </w:r>
    </w:p>
    <w:p w14:paraId="57D1CF5C" w14:textId="77777777" w:rsidR="007433CD" w:rsidRDefault="00000000">
      <w:pPr>
        <w:pStyle w:val="SourceCode"/>
      </w:pPr>
      <w:r>
        <w:rPr>
          <w:rStyle w:val="VerbatimChar"/>
        </w:rPr>
        <w:t>2018-10-15</w:t>
      </w:r>
    </w:p>
    <w:p w14:paraId="57D1CF5D" w14:textId="77777777" w:rsidR="007433CD" w:rsidRDefault="00000000">
      <w:pPr>
        <w:pStyle w:val="SourceCode"/>
      </w:pPr>
      <w:r>
        <w:rPr>
          <w:rStyle w:val="VerbatimChar"/>
        </w:rPr>
        <w:t>2018-10-16</w:t>
      </w:r>
    </w:p>
    <w:p w14:paraId="57D1CF5E" w14:textId="77777777" w:rsidR="007433CD" w:rsidRDefault="00000000">
      <w:pPr>
        <w:pStyle w:val="SourceCode"/>
      </w:pPr>
      <w:r>
        <w:rPr>
          <w:rStyle w:val="VerbatimChar"/>
        </w:rPr>
        <w:t>2018-10-17</w:t>
      </w:r>
    </w:p>
    <w:p w14:paraId="57D1CF5F" w14:textId="77777777" w:rsidR="007433CD" w:rsidRDefault="00000000">
      <w:pPr>
        <w:pStyle w:val="SourceCode"/>
      </w:pPr>
      <w:r>
        <w:rPr>
          <w:rStyle w:val="VerbatimChar"/>
        </w:rPr>
        <w:lastRenderedPageBreak/>
        <w:t>2018-10-18</w:t>
      </w:r>
    </w:p>
    <w:p w14:paraId="57D1CF60" w14:textId="77777777" w:rsidR="007433CD" w:rsidRDefault="00000000">
      <w:pPr>
        <w:pStyle w:val="SourceCode"/>
      </w:pPr>
      <w:r>
        <w:rPr>
          <w:rStyle w:val="VerbatimChar"/>
        </w:rPr>
        <w:t>2018-10-19</w:t>
      </w:r>
    </w:p>
    <w:p w14:paraId="57D1CF61" w14:textId="77777777" w:rsidR="007433CD" w:rsidRDefault="00000000">
      <w:pPr>
        <w:pStyle w:val="SourceCode"/>
      </w:pPr>
      <w:r>
        <w:rPr>
          <w:rStyle w:val="VerbatimChar"/>
        </w:rPr>
        <w:t>2018-10-20</w:t>
      </w:r>
    </w:p>
    <w:p w14:paraId="57D1CF62" w14:textId="77777777" w:rsidR="007433CD" w:rsidRDefault="00000000">
      <w:pPr>
        <w:pStyle w:val="SourceCode"/>
      </w:pPr>
      <w:r>
        <w:rPr>
          <w:rStyle w:val="VerbatimChar"/>
        </w:rPr>
        <w:t>2018-10-21</w:t>
      </w:r>
    </w:p>
    <w:p w14:paraId="57D1CF63" w14:textId="77777777" w:rsidR="007433CD" w:rsidRDefault="00000000">
      <w:pPr>
        <w:pStyle w:val="SourceCode"/>
      </w:pPr>
      <w:r>
        <w:rPr>
          <w:rStyle w:val="VerbatimChar"/>
        </w:rPr>
        <w:t>2018-10-22</w:t>
      </w:r>
    </w:p>
    <w:p w14:paraId="57D1CF64" w14:textId="77777777" w:rsidR="007433CD" w:rsidRDefault="00000000">
      <w:pPr>
        <w:pStyle w:val="SourceCode"/>
      </w:pPr>
      <w:r>
        <w:rPr>
          <w:rStyle w:val="VerbatimChar"/>
        </w:rPr>
        <w:t>2018-10-23</w:t>
      </w:r>
    </w:p>
    <w:p w14:paraId="57D1CF65" w14:textId="77777777" w:rsidR="007433CD" w:rsidRDefault="00000000">
      <w:pPr>
        <w:pStyle w:val="SourceCode"/>
      </w:pPr>
      <w:r>
        <w:rPr>
          <w:rStyle w:val="VerbatimChar"/>
        </w:rPr>
        <w:t>2018-10-24</w:t>
      </w:r>
    </w:p>
    <w:p w14:paraId="57D1CF66" w14:textId="77777777" w:rsidR="007433CD" w:rsidRDefault="00000000">
      <w:pPr>
        <w:pStyle w:val="SourceCode"/>
      </w:pPr>
      <w:r>
        <w:rPr>
          <w:rStyle w:val="VerbatimChar"/>
        </w:rPr>
        <w:t>2018-10-25</w:t>
      </w:r>
    </w:p>
    <w:p w14:paraId="57D1CF67" w14:textId="77777777" w:rsidR="007433CD" w:rsidRDefault="00000000">
      <w:pPr>
        <w:pStyle w:val="SourceCode"/>
      </w:pPr>
      <w:r>
        <w:rPr>
          <w:rStyle w:val="VerbatimChar"/>
        </w:rPr>
        <w:t>2018-10-26</w:t>
      </w:r>
    </w:p>
    <w:p w14:paraId="57D1CF68" w14:textId="77777777" w:rsidR="007433CD" w:rsidRDefault="00000000">
      <w:pPr>
        <w:pStyle w:val="SourceCode"/>
      </w:pPr>
      <w:r>
        <w:rPr>
          <w:rStyle w:val="VerbatimChar"/>
        </w:rPr>
        <w:t>2018-10-27</w:t>
      </w:r>
    </w:p>
    <w:p w14:paraId="57D1CF69" w14:textId="77777777" w:rsidR="007433CD" w:rsidRDefault="00000000">
      <w:pPr>
        <w:pStyle w:val="SourceCode"/>
      </w:pPr>
      <w:r>
        <w:rPr>
          <w:rStyle w:val="VerbatimChar"/>
        </w:rPr>
        <w:t>2018-10-28</w:t>
      </w:r>
    </w:p>
    <w:p w14:paraId="57D1CF6A" w14:textId="77777777" w:rsidR="007433CD" w:rsidRDefault="00000000">
      <w:pPr>
        <w:pStyle w:val="SourceCode"/>
      </w:pPr>
      <w:r>
        <w:rPr>
          <w:rStyle w:val="VerbatimChar"/>
        </w:rPr>
        <w:t>2018-10-29</w:t>
      </w:r>
    </w:p>
    <w:p w14:paraId="57D1CF6B" w14:textId="77777777" w:rsidR="007433CD" w:rsidRDefault="00000000">
      <w:pPr>
        <w:pStyle w:val="SourceCode"/>
      </w:pPr>
      <w:r>
        <w:rPr>
          <w:rStyle w:val="VerbatimChar"/>
        </w:rPr>
        <w:t>2018-10-30</w:t>
      </w:r>
    </w:p>
    <w:p w14:paraId="57D1CF6C" w14:textId="77777777" w:rsidR="007433CD" w:rsidRDefault="00000000">
      <w:pPr>
        <w:pStyle w:val="SourceCode"/>
      </w:pPr>
      <w:r>
        <w:rPr>
          <w:rStyle w:val="VerbatimChar"/>
        </w:rPr>
        <w:t>2018-10-31</w:t>
      </w:r>
    </w:p>
    <w:p w14:paraId="57D1CF6D" w14:textId="77777777" w:rsidR="007433CD" w:rsidRDefault="00000000">
      <w:pPr>
        <w:pStyle w:val="SourceCode"/>
      </w:pPr>
      <w:r>
        <w:rPr>
          <w:rStyle w:val="VerbatimChar"/>
        </w:rPr>
        <w:t>2018-11-01</w:t>
      </w:r>
    </w:p>
    <w:p w14:paraId="57D1CF6E" w14:textId="77777777" w:rsidR="007433CD" w:rsidRDefault="00000000">
      <w:pPr>
        <w:pStyle w:val="SourceCode"/>
      </w:pPr>
      <w:r>
        <w:rPr>
          <w:rStyle w:val="VerbatimChar"/>
        </w:rPr>
        <w:t>2018-11-02</w:t>
      </w:r>
    </w:p>
    <w:p w14:paraId="57D1CF6F" w14:textId="77777777" w:rsidR="007433CD" w:rsidRDefault="00000000">
      <w:pPr>
        <w:pStyle w:val="SourceCode"/>
      </w:pPr>
      <w:r>
        <w:rPr>
          <w:rStyle w:val="VerbatimChar"/>
        </w:rPr>
        <w:t>2018-11-03</w:t>
      </w:r>
    </w:p>
    <w:p w14:paraId="57D1CF70" w14:textId="77777777" w:rsidR="007433CD" w:rsidRDefault="00000000">
      <w:pPr>
        <w:pStyle w:val="SourceCode"/>
      </w:pPr>
      <w:r>
        <w:rPr>
          <w:rStyle w:val="VerbatimChar"/>
        </w:rPr>
        <w:t>2018-11-04</w:t>
      </w:r>
    </w:p>
    <w:p w14:paraId="57D1CF71" w14:textId="77777777" w:rsidR="007433CD" w:rsidRDefault="00000000">
      <w:pPr>
        <w:pStyle w:val="SourceCode"/>
      </w:pPr>
      <w:r>
        <w:rPr>
          <w:rStyle w:val="VerbatimChar"/>
        </w:rPr>
        <w:t>2018-11-05</w:t>
      </w:r>
    </w:p>
    <w:p w14:paraId="57D1CF72" w14:textId="77777777" w:rsidR="007433CD" w:rsidRDefault="00000000">
      <w:pPr>
        <w:pStyle w:val="SourceCode"/>
      </w:pPr>
      <w:r>
        <w:rPr>
          <w:rStyle w:val="VerbatimChar"/>
        </w:rPr>
        <w:t>2018-11-06</w:t>
      </w:r>
    </w:p>
    <w:p w14:paraId="57D1CF73" w14:textId="77777777" w:rsidR="007433CD" w:rsidRDefault="00000000">
      <w:pPr>
        <w:pStyle w:val="SourceCode"/>
      </w:pPr>
      <w:r>
        <w:rPr>
          <w:rStyle w:val="VerbatimChar"/>
        </w:rPr>
        <w:t>2018-11-07</w:t>
      </w:r>
    </w:p>
    <w:p w14:paraId="57D1CF74" w14:textId="77777777" w:rsidR="007433CD" w:rsidRDefault="00000000">
      <w:pPr>
        <w:pStyle w:val="SourceCode"/>
      </w:pPr>
      <w:r>
        <w:rPr>
          <w:rStyle w:val="VerbatimChar"/>
        </w:rPr>
        <w:t>2018-11-08</w:t>
      </w:r>
    </w:p>
    <w:p w14:paraId="57D1CF75" w14:textId="77777777" w:rsidR="007433CD" w:rsidRDefault="00000000">
      <w:pPr>
        <w:pStyle w:val="SourceCode"/>
      </w:pPr>
      <w:r>
        <w:rPr>
          <w:rStyle w:val="VerbatimChar"/>
        </w:rPr>
        <w:t>2018-11-09</w:t>
      </w:r>
    </w:p>
    <w:p w14:paraId="57D1CF76" w14:textId="77777777" w:rsidR="007433CD" w:rsidRDefault="00000000">
      <w:pPr>
        <w:pStyle w:val="SourceCode"/>
      </w:pPr>
      <w:r>
        <w:rPr>
          <w:rStyle w:val="VerbatimChar"/>
        </w:rPr>
        <w:t>2018-11-10</w:t>
      </w:r>
    </w:p>
    <w:p w14:paraId="57D1CF77" w14:textId="77777777" w:rsidR="007433CD" w:rsidRDefault="00000000">
      <w:pPr>
        <w:pStyle w:val="SourceCode"/>
      </w:pPr>
      <w:r>
        <w:rPr>
          <w:rStyle w:val="VerbatimChar"/>
        </w:rPr>
        <w:t>2018-11-11</w:t>
      </w:r>
    </w:p>
    <w:p w14:paraId="57D1CF78" w14:textId="77777777" w:rsidR="007433CD" w:rsidRDefault="00000000">
      <w:pPr>
        <w:pStyle w:val="SourceCode"/>
      </w:pPr>
      <w:r>
        <w:rPr>
          <w:rStyle w:val="VerbatimChar"/>
        </w:rPr>
        <w:t>2018-11-12</w:t>
      </w:r>
    </w:p>
    <w:p w14:paraId="57D1CF79" w14:textId="77777777" w:rsidR="007433CD" w:rsidRDefault="00000000">
      <w:pPr>
        <w:pStyle w:val="SourceCode"/>
      </w:pPr>
      <w:r>
        <w:rPr>
          <w:rStyle w:val="VerbatimChar"/>
        </w:rPr>
        <w:t>2018-11-13</w:t>
      </w:r>
    </w:p>
    <w:p w14:paraId="57D1CF7A" w14:textId="77777777" w:rsidR="007433CD" w:rsidRDefault="00000000">
      <w:pPr>
        <w:pStyle w:val="SourceCode"/>
      </w:pPr>
      <w:r>
        <w:rPr>
          <w:rStyle w:val="VerbatimChar"/>
        </w:rPr>
        <w:t>2018-11-14</w:t>
      </w:r>
    </w:p>
    <w:p w14:paraId="57D1CF7B" w14:textId="77777777" w:rsidR="007433CD" w:rsidRDefault="00000000">
      <w:pPr>
        <w:pStyle w:val="SourceCode"/>
      </w:pPr>
      <w:r>
        <w:rPr>
          <w:rStyle w:val="VerbatimChar"/>
        </w:rPr>
        <w:lastRenderedPageBreak/>
        <w:t>2018-11-15</w:t>
      </w:r>
    </w:p>
    <w:p w14:paraId="57D1CF7C" w14:textId="77777777" w:rsidR="007433CD" w:rsidRDefault="00000000">
      <w:pPr>
        <w:pStyle w:val="SourceCode"/>
      </w:pPr>
      <w:r>
        <w:rPr>
          <w:rStyle w:val="VerbatimChar"/>
        </w:rPr>
        <w:t>2018-11-16</w:t>
      </w:r>
    </w:p>
    <w:p w14:paraId="57D1CF7D" w14:textId="77777777" w:rsidR="007433CD" w:rsidRDefault="00000000">
      <w:pPr>
        <w:pStyle w:val="SourceCode"/>
      </w:pPr>
      <w:r>
        <w:rPr>
          <w:rStyle w:val="VerbatimChar"/>
        </w:rPr>
        <w:t>2018-11-17</w:t>
      </w:r>
    </w:p>
    <w:p w14:paraId="57D1CF7E" w14:textId="77777777" w:rsidR="007433CD" w:rsidRDefault="00000000">
      <w:pPr>
        <w:pStyle w:val="SourceCode"/>
      </w:pPr>
      <w:r>
        <w:rPr>
          <w:rStyle w:val="VerbatimChar"/>
        </w:rPr>
        <w:t>2018-11-18</w:t>
      </w:r>
    </w:p>
    <w:p w14:paraId="57D1CF7F" w14:textId="77777777" w:rsidR="007433CD" w:rsidRDefault="00000000">
      <w:pPr>
        <w:pStyle w:val="SourceCode"/>
      </w:pPr>
      <w:r>
        <w:rPr>
          <w:rStyle w:val="VerbatimChar"/>
        </w:rPr>
        <w:t>2018-11-19</w:t>
      </w:r>
    </w:p>
    <w:p w14:paraId="57D1CF80" w14:textId="77777777" w:rsidR="007433CD" w:rsidRDefault="00000000">
      <w:pPr>
        <w:pStyle w:val="SourceCode"/>
      </w:pPr>
      <w:r>
        <w:rPr>
          <w:rStyle w:val="VerbatimChar"/>
        </w:rPr>
        <w:t>2018-11-20</w:t>
      </w:r>
    </w:p>
    <w:p w14:paraId="57D1CF81" w14:textId="77777777" w:rsidR="007433CD" w:rsidRDefault="00000000">
      <w:pPr>
        <w:pStyle w:val="SourceCode"/>
      </w:pPr>
      <w:r>
        <w:rPr>
          <w:rStyle w:val="VerbatimChar"/>
        </w:rPr>
        <w:t>2018-11-21</w:t>
      </w:r>
    </w:p>
    <w:p w14:paraId="57D1CF82" w14:textId="77777777" w:rsidR="007433CD" w:rsidRDefault="00000000">
      <w:pPr>
        <w:pStyle w:val="SourceCode"/>
      </w:pPr>
      <w:r>
        <w:rPr>
          <w:rStyle w:val="VerbatimChar"/>
        </w:rPr>
        <w:t>2018-11-22</w:t>
      </w:r>
    </w:p>
    <w:p w14:paraId="57D1CF83" w14:textId="77777777" w:rsidR="007433CD" w:rsidRDefault="00000000">
      <w:pPr>
        <w:pStyle w:val="SourceCode"/>
      </w:pPr>
      <w:r>
        <w:rPr>
          <w:rStyle w:val="VerbatimChar"/>
        </w:rPr>
        <w:t>2018-11-23</w:t>
      </w:r>
    </w:p>
    <w:p w14:paraId="57D1CF84" w14:textId="77777777" w:rsidR="007433CD" w:rsidRDefault="00000000">
      <w:pPr>
        <w:pStyle w:val="SourceCode"/>
      </w:pPr>
      <w:r>
        <w:rPr>
          <w:rStyle w:val="VerbatimChar"/>
        </w:rPr>
        <w:t>2018-11-24</w:t>
      </w:r>
    </w:p>
    <w:p w14:paraId="57D1CF85" w14:textId="77777777" w:rsidR="007433CD" w:rsidRDefault="00000000">
      <w:pPr>
        <w:pStyle w:val="SourceCode"/>
      </w:pPr>
      <w:r>
        <w:rPr>
          <w:rStyle w:val="VerbatimChar"/>
        </w:rPr>
        <w:t>2018-11-25</w:t>
      </w:r>
    </w:p>
    <w:p w14:paraId="57D1CF86" w14:textId="77777777" w:rsidR="007433CD" w:rsidRDefault="00000000">
      <w:pPr>
        <w:pStyle w:val="SourceCode"/>
      </w:pPr>
      <w:r>
        <w:rPr>
          <w:rStyle w:val="VerbatimChar"/>
        </w:rPr>
        <w:t>2018-11-26</w:t>
      </w:r>
    </w:p>
    <w:p w14:paraId="57D1CF87" w14:textId="77777777" w:rsidR="007433CD" w:rsidRDefault="00000000">
      <w:pPr>
        <w:pStyle w:val="SourceCode"/>
      </w:pPr>
      <w:r>
        <w:rPr>
          <w:rStyle w:val="VerbatimChar"/>
        </w:rPr>
        <w:t>2018-11-27</w:t>
      </w:r>
    </w:p>
    <w:p w14:paraId="57D1CF88" w14:textId="77777777" w:rsidR="007433CD" w:rsidRDefault="00000000">
      <w:pPr>
        <w:pStyle w:val="SourceCode"/>
      </w:pPr>
      <w:r>
        <w:rPr>
          <w:rStyle w:val="VerbatimChar"/>
        </w:rPr>
        <w:t>2018-11-28</w:t>
      </w:r>
    </w:p>
    <w:p w14:paraId="57D1CF89" w14:textId="77777777" w:rsidR="007433CD" w:rsidRDefault="00000000">
      <w:pPr>
        <w:pStyle w:val="SourceCode"/>
      </w:pPr>
      <w:r>
        <w:rPr>
          <w:rStyle w:val="VerbatimChar"/>
        </w:rPr>
        <w:t>2018-11-29</w:t>
      </w:r>
    </w:p>
    <w:p w14:paraId="57D1CF8A" w14:textId="77777777" w:rsidR="007433CD" w:rsidRDefault="00000000">
      <w:pPr>
        <w:pStyle w:val="SourceCode"/>
      </w:pPr>
      <w:r>
        <w:rPr>
          <w:rStyle w:val="VerbatimChar"/>
        </w:rPr>
        <w:t>2018-11-30</w:t>
      </w:r>
    </w:p>
    <w:p w14:paraId="57D1CF8B" w14:textId="77777777" w:rsidR="007433CD" w:rsidRDefault="00000000">
      <w:pPr>
        <w:pStyle w:val="SourceCode"/>
      </w:pPr>
      <w:r>
        <w:rPr>
          <w:rStyle w:val="VerbatimChar"/>
        </w:rPr>
        <w:t>2018-12-01</w:t>
      </w:r>
    </w:p>
    <w:p w14:paraId="57D1CF8C" w14:textId="77777777" w:rsidR="007433CD" w:rsidRDefault="00000000">
      <w:pPr>
        <w:pStyle w:val="SourceCode"/>
      </w:pPr>
      <w:r>
        <w:rPr>
          <w:rStyle w:val="VerbatimChar"/>
        </w:rPr>
        <w:t>2018-12-02</w:t>
      </w:r>
    </w:p>
    <w:p w14:paraId="57D1CF8D" w14:textId="77777777" w:rsidR="007433CD" w:rsidRDefault="00000000">
      <w:pPr>
        <w:pStyle w:val="SourceCode"/>
      </w:pPr>
      <w:r>
        <w:rPr>
          <w:rStyle w:val="VerbatimChar"/>
        </w:rPr>
        <w:t>2018-12-03</w:t>
      </w:r>
    </w:p>
    <w:p w14:paraId="57D1CF8E" w14:textId="77777777" w:rsidR="007433CD" w:rsidRDefault="00000000">
      <w:pPr>
        <w:pStyle w:val="SourceCode"/>
      </w:pPr>
      <w:r>
        <w:rPr>
          <w:rStyle w:val="VerbatimChar"/>
        </w:rPr>
        <w:t>2018-12-04</w:t>
      </w:r>
    </w:p>
    <w:p w14:paraId="57D1CF8F" w14:textId="77777777" w:rsidR="007433CD" w:rsidRDefault="00000000">
      <w:pPr>
        <w:pStyle w:val="SourceCode"/>
      </w:pPr>
      <w:r>
        <w:rPr>
          <w:rStyle w:val="VerbatimChar"/>
        </w:rPr>
        <w:t>2018-12-05</w:t>
      </w:r>
    </w:p>
    <w:p w14:paraId="57D1CF90" w14:textId="77777777" w:rsidR="007433CD" w:rsidRDefault="00000000">
      <w:pPr>
        <w:pStyle w:val="SourceCode"/>
      </w:pPr>
      <w:r>
        <w:rPr>
          <w:rStyle w:val="VerbatimChar"/>
        </w:rPr>
        <w:t>2018-12-06</w:t>
      </w:r>
    </w:p>
    <w:p w14:paraId="57D1CF91" w14:textId="77777777" w:rsidR="007433CD" w:rsidRDefault="00000000">
      <w:pPr>
        <w:pStyle w:val="SourceCode"/>
      </w:pPr>
      <w:r>
        <w:rPr>
          <w:rStyle w:val="VerbatimChar"/>
        </w:rPr>
        <w:t>2018-12-07</w:t>
      </w:r>
    </w:p>
    <w:p w14:paraId="57D1CF92" w14:textId="77777777" w:rsidR="007433CD" w:rsidRDefault="00000000">
      <w:pPr>
        <w:pStyle w:val="SourceCode"/>
      </w:pPr>
      <w:r>
        <w:rPr>
          <w:rStyle w:val="VerbatimChar"/>
        </w:rPr>
        <w:t>2018-12-08</w:t>
      </w:r>
    </w:p>
    <w:p w14:paraId="57D1CF93" w14:textId="77777777" w:rsidR="007433CD" w:rsidRDefault="00000000">
      <w:pPr>
        <w:pStyle w:val="SourceCode"/>
      </w:pPr>
      <w:r>
        <w:rPr>
          <w:rStyle w:val="VerbatimChar"/>
        </w:rPr>
        <w:t>2018-12-09</w:t>
      </w:r>
    </w:p>
    <w:p w14:paraId="57D1CF94" w14:textId="77777777" w:rsidR="007433CD" w:rsidRDefault="00000000">
      <w:pPr>
        <w:pStyle w:val="SourceCode"/>
      </w:pPr>
      <w:r>
        <w:rPr>
          <w:rStyle w:val="VerbatimChar"/>
        </w:rPr>
        <w:t>2018-12-10</w:t>
      </w:r>
    </w:p>
    <w:p w14:paraId="57D1CF95" w14:textId="77777777" w:rsidR="007433CD" w:rsidRDefault="00000000">
      <w:pPr>
        <w:pStyle w:val="SourceCode"/>
      </w:pPr>
      <w:r>
        <w:rPr>
          <w:rStyle w:val="VerbatimChar"/>
        </w:rPr>
        <w:t>2018-12-11</w:t>
      </w:r>
    </w:p>
    <w:p w14:paraId="57D1CF96" w14:textId="77777777" w:rsidR="007433CD" w:rsidRDefault="00000000">
      <w:pPr>
        <w:pStyle w:val="SourceCode"/>
      </w:pPr>
      <w:r>
        <w:rPr>
          <w:rStyle w:val="VerbatimChar"/>
        </w:rPr>
        <w:t>2018-12-12</w:t>
      </w:r>
    </w:p>
    <w:p w14:paraId="57D1CF97" w14:textId="77777777" w:rsidR="007433CD" w:rsidRDefault="00000000">
      <w:pPr>
        <w:pStyle w:val="SourceCode"/>
      </w:pPr>
      <w:r>
        <w:rPr>
          <w:rStyle w:val="VerbatimChar"/>
        </w:rPr>
        <w:lastRenderedPageBreak/>
        <w:t>2018-12-13</w:t>
      </w:r>
    </w:p>
    <w:p w14:paraId="57D1CF98" w14:textId="77777777" w:rsidR="007433CD" w:rsidRDefault="00000000">
      <w:pPr>
        <w:pStyle w:val="SourceCode"/>
      </w:pPr>
      <w:r>
        <w:rPr>
          <w:rStyle w:val="VerbatimChar"/>
        </w:rPr>
        <w:t>2018-12-14</w:t>
      </w:r>
    </w:p>
    <w:p w14:paraId="57D1CF99" w14:textId="77777777" w:rsidR="007433CD" w:rsidRDefault="00000000">
      <w:pPr>
        <w:pStyle w:val="SourceCode"/>
      </w:pPr>
      <w:r>
        <w:rPr>
          <w:rStyle w:val="VerbatimChar"/>
        </w:rPr>
        <w:t>2018-12-15</w:t>
      </w:r>
    </w:p>
    <w:p w14:paraId="57D1CF9A" w14:textId="77777777" w:rsidR="007433CD" w:rsidRDefault="00000000">
      <w:pPr>
        <w:pStyle w:val="SourceCode"/>
      </w:pPr>
      <w:r>
        <w:rPr>
          <w:rStyle w:val="VerbatimChar"/>
        </w:rPr>
        <w:t>2018-12-16</w:t>
      </w:r>
    </w:p>
    <w:p w14:paraId="57D1CF9B" w14:textId="77777777" w:rsidR="007433CD" w:rsidRDefault="00000000">
      <w:pPr>
        <w:pStyle w:val="SourceCode"/>
      </w:pPr>
      <w:r>
        <w:rPr>
          <w:rStyle w:val="VerbatimChar"/>
        </w:rPr>
        <w:t>2018-12-17</w:t>
      </w:r>
    </w:p>
    <w:p w14:paraId="57D1CF9C" w14:textId="77777777" w:rsidR="007433CD" w:rsidRDefault="00000000">
      <w:pPr>
        <w:pStyle w:val="SourceCode"/>
      </w:pPr>
      <w:r>
        <w:rPr>
          <w:rStyle w:val="VerbatimChar"/>
        </w:rPr>
        <w:t>2018-12-18</w:t>
      </w:r>
    </w:p>
    <w:p w14:paraId="57D1CF9D" w14:textId="77777777" w:rsidR="007433CD" w:rsidRDefault="00000000">
      <w:pPr>
        <w:pStyle w:val="SourceCode"/>
      </w:pPr>
      <w:r>
        <w:rPr>
          <w:rStyle w:val="VerbatimChar"/>
        </w:rPr>
        <w:t>2018-12-19</w:t>
      </w:r>
    </w:p>
    <w:p w14:paraId="57D1CF9E" w14:textId="77777777" w:rsidR="007433CD" w:rsidRDefault="00000000">
      <w:pPr>
        <w:pStyle w:val="SourceCode"/>
      </w:pPr>
      <w:r>
        <w:rPr>
          <w:rStyle w:val="VerbatimChar"/>
        </w:rPr>
        <w:t>2018-12-20</w:t>
      </w:r>
    </w:p>
    <w:p w14:paraId="57D1CF9F" w14:textId="77777777" w:rsidR="007433CD" w:rsidRDefault="00000000">
      <w:pPr>
        <w:pStyle w:val="SourceCode"/>
      </w:pPr>
      <w:r>
        <w:rPr>
          <w:rStyle w:val="VerbatimChar"/>
        </w:rPr>
        <w:t>2018-12-21</w:t>
      </w:r>
    </w:p>
    <w:p w14:paraId="57D1CFA0" w14:textId="77777777" w:rsidR="007433CD" w:rsidRDefault="00000000">
      <w:pPr>
        <w:pStyle w:val="SourceCode"/>
      </w:pPr>
      <w:r>
        <w:rPr>
          <w:rStyle w:val="VerbatimChar"/>
        </w:rPr>
        <w:t>2018-12-22</w:t>
      </w:r>
    </w:p>
    <w:p w14:paraId="57D1CFA1" w14:textId="77777777" w:rsidR="007433CD" w:rsidRDefault="00000000">
      <w:pPr>
        <w:pStyle w:val="SourceCode"/>
      </w:pPr>
      <w:r>
        <w:rPr>
          <w:rStyle w:val="VerbatimChar"/>
        </w:rPr>
        <w:t>2018-12-23</w:t>
      </w:r>
    </w:p>
    <w:p w14:paraId="57D1CFA2" w14:textId="77777777" w:rsidR="007433CD" w:rsidRDefault="00000000">
      <w:pPr>
        <w:pStyle w:val="SourceCode"/>
      </w:pPr>
      <w:r>
        <w:rPr>
          <w:rStyle w:val="VerbatimChar"/>
        </w:rPr>
        <w:t>2018-12-24</w:t>
      </w:r>
    </w:p>
    <w:p w14:paraId="57D1CFA3" w14:textId="77777777" w:rsidR="007433CD" w:rsidRDefault="00000000">
      <w:pPr>
        <w:pStyle w:val="SourceCode"/>
      </w:pPr>
      <w:r>
        <w:rPr>
          <w:rStyle w:val="VerbatimChar"/>
        </w:rPr>
        <w:t>2018-12-25</w:t>
      </w:r>
    </w:p>
    <w:p w14:paraId="57D1CFA4" w14:textId="77777777" w:rsidR="007433CD" w:rsidRDefault="00000000">
      <w:pPr>
        <w:pStyle w:val="SourceCode"/>
      </w:pPr>
      <w:r>
        <w:rPr>
          <w:rStyle w:val="VerbatimChar"/>
        </w:rPr>
        <w:t>2018-12-26</w:t>
      </w:r>
    </w:p>
    <w:p w14:paraId="57D1CFA5" w14:textId="77777777" w:rsidR="007433CD" w:rsidRDefault="00000000">
      <w:pPr>
        <w:pStyle w:val="SourceCode"/>
      </w:pPr>
      <w:r>
        <w:rPr>
          <w:rStyle w:val="VerbatimChar"/>
        </w:rPr>
        <w:t>2018-12-27</w:t>
      </w:r>
    </w:p>
    <w:p w14:paraId="57D1CFA6" w14:textId="77777777" w:rsidR="007433CD" w:rsidRDefault="00000000">
      <w:pPr>
        <w:pStyle w:val="SourceCode"/>
      </w:pPr>
      <w:r>
        <w:rPr>
          <w:rStyle w:val="VerbatimChar"/>
        </w:rPr>
        <w:t>2018-12-28</w:t>
      </w:r>
    </w:p>
    <w:p w14:paraId="57D1CFA7" w14:textId="77777777" w:rsidR="007433CD" w:rsidRDefault="00000000">
      <w:pPr>
        <w:pStyle w:val="SourceCode"/>
      </w:pPr>
      <w:r>
        <w:rPr>
          <w:rStyle w:val="VerbatimChar"/>
        </w:rPr>
        <w:t>2018-12-29</w:t>
      </w:r>
    </w:p>
    <w:p w14:paraId="57D1CFA8" w14:textId="77777777" w:rsidR="007433CD" w:rsidRDefault="00000000">
      <w:pPr>
        <w:pStyle w:val="SourceCode"/>
      </w:pPr>
      <w:r>
        <w:rPr>
          <w:rStyle w:val="VerbatimChar"/>
        </w:rPr>
        <w:t>2018-12-30</w:t>
      </w:r>
    </w:p>
    <w:p w14:paraId="57D1CFA9" w14:textId="77777777" w:rsidR="007433CD" w:rsidRDefault="00000000">
      <w:pPr>
        <w:pStyle w:val="SourceCode"/>
      </w:pPr>
      <w:r>
        <w:rPr>
          <w:rStyle w:val="VerbatimChar"/>
        </w:rPr>
        <w:t>2018-12-31</w:t>
      </w:r>
    </w:p>
    <w:p w14:paraId="57D1CFAA" w14:textId="77777777" w:rsidR="007433CD" w:rsidRDefault="00000000">
      <w:pPr>
        <w:pStyle w:val="SourceCode"/>
      </w:pPr>
      <w:r>
        <w:rPr>
          <w:rStyle w:val="VerbatimChar"/>
        </w:rPr>
        <w:t>2019-01-01</w:t>
      </w:r>
    </w:p>
    <w:p w14:paraId="57D1CFAB" w14:textId="77777777" w:rsidR="007433CD" w:rsidRDefault="00000000">
      <w:pPr>
        <w:pStyle w:val="SourceCode"/>
      </w:pPr>
      <w:r>
        <w:rPr>
          <w:rStyle w:val="VerbatimChar"/>
        </w:rPr>
        <w:t>2019-01-02</w:t>
      </w:r>
    </w:p>
    <w:p w14:paraId="57D1CFAC" w14:textId="77777777" w:rsidR="007433CD" w:rsidRDefault="00000000">
      <w:pPr>
        <w:pStyle w:val="SourceCode"/>
      </w:pPr>
      <w:r>
        <w:rPr>
          <w:rStyle w:val="VerbatimChar"/>
        </w:rPr>
        <w:t>2019-01-03</w:t>
      </w:r>
    </w:p>
    <w:p w14:paraId="57D1CFAD" w14:textId="77777777" w:rsidR="007433CD" w:rsidRDefault="00000000">
      <w:pPr>
        <w:pStyle w:val="SourceCode"/>
      </w:pPr>
      <w:r>
        <w:rPr>
          <w:rStyle w:val="VerbatimChar"/>
        </w:rPr>
        <w:t>2019-01-04</w:t>
      </w:r>
    </w:p>
    <w:p w14:paraId="57D1CFAE" w14:textId="77777777" w:rsidR="007433CD" w:rsidRDefault="00000000">
      <w:pPr>
        <w:pStyle w:val="SourceCode"/>
      </w:pPr>
      <w:r>
        <w:rPr>
          <w:rStyle w:val="VerbatimChar"/>
        </w:rPr>
        <w:t>2019-01-05</w:t>
      </w:r>
    </w:p>
    <w:p w14:paraId="57D1CFAF" w14:textId="77777777" w:rsidR="007433CD" w:rsidRDefault="00000000">
      <w:pPr>
        <w:pStyle w:val="SourceCode"/>
      </w:pPr>
      <w:r>
        <w:rPr>
          <w:rStyle w:val="VerbatimChar"/>
        </w:rPr>
        <w:t>2019-01-06</w:t>
      </w:r>
    </w:p>
    <w:p w14:paraId="57D1CFB0" w14:textId="77777777" w:rsidR="007433CD" w:rsidRDefault="00000000">
      <w:pPr>
        <w:pStyle w:val="SourceCode"/>
      </w:pPr>
      <w:r>
        <w:rPr>
          <w:rStyle w:val="VerbatimChar"/>
        </w:rPr>
        <w:t>2019-01-07</w:t>
      </w:r>
    </w:p>
    <w:p w14:paraId="57D1CFB1" w14:textId="77777777" w:rsidR="007433CD" w:rsidRDefault="00000000">
      <w:pPr>
        <w:pStyle w:val="SourceCode"/>
      </w:pPr>
      <w:r>
        <w:rPr>
          <w:rStyle w:val="VerbatimChar"/>
        </w:rPr>
        <w:t>2019-01-08</w:t>
      </w:r>
    </w:p>
    <w:p w14:paraId="57D1CFB2" w14:textId="77777777" w:rsidR="007433CD" w:rsidRDefault="00000000">
      <w:pPr>
        <w:pStyle w:val="SourceCode"/>
      </w:pPr>
      <w:r>
        <w:rPr>
          <w:rStyle w:val="VerbatimChar"/>
        </w:rPr>
        <w:t>2019-01-09</w:t>
      </w:r>
    </w:p>
    <w:p w14:paraId="57D1CFB3" w14:textId="77777777" w:rsidR="007433CD" w:rsidRDefault="00000000">
      <w:pPr>
        <w:pStyle w:val="SourceCode"/>
      </w:pPr>
      <w:r>
        <w:rPr>
          <w:rStyle w:val="VerbatimChar"/>
        </w:rPr>
        <w:lastRenderedPageBreak/>
        <w:t>2019-01-10</w:t>
      </w:r>
    </w:p>
    <w:p w14:paraId="57D1CFB4" w14:textId="77777777" w:rsidR="007433CD" w:rsidRDefault="00000000">
      <w:pPr>
        <w:pStyle w:val="SourceCode"/>
      </w:pPr>
      <w:r>
        <w:rPr>
          <w:rStyle w:val="VerbatimChar"/>
        </w:rPr>
        <w:t>2019-01-11</w:t>
      </w:r>
    </w:p>
    <w:p w14:paraId="57D1CFB5" w14:textId="77777777" w:rsidR="007433CD" w:rsidRDefault="00000000">
      <w:pPr>
        <w:pStyle w:val="SourceCode"/>
      </w:pPr>
      <w:r>
        <w:rPr>
          <w:rStyle w:val="VerbatimChar"/>
        </w:rPr>
        <w:t>2019-01-12</w:t>
      </w:r>
    </w:p>
    <w:p w14:paraId="57D1CFB6" w14:textId="77777777" w:rsidR="007433CD" w:rsidRDefault="00000000">
      <w:pPr>
        <w:pStyle w:val="SourceCode"/>
      </w:pPr>
      <w:r>
        <w:rPr>
          <w:rStyle w:val="VerbatimChar"/>
        </w:rPr>
        <w:t>2019-01-13</w:t>
      </w:r>
    </w:p>
    <w:p w14:paraId="57D1CFB7" w14:textId="77777777" w:rsidR="007433CD" w:rsidRDefault="00000000">
      <w:pPr>
        <w:pStyle w:val="SourceCode"/>
      </w:pPr>
      <w:r>
        <w:rPr>
          <w:rStyle w:val="VerbatimChar"/>
        </w:rPr>
        <w:t>2019-01-14</w:t>
      </w:r>
    </w:p>
    <w:p w14:paraId="57D1CFB8" w14:textId="77777777" w:rsidR="007433CD" w:rsidRDefault="00000000">
      <w:pPr>
        <w:pStyle w:val="SourceCode"/>
      </w:pPr>
      <w:r>
        <w:rPr>
          <w:rStyle w:val="VerbatimChar"/>
        </w:rPr>
        <w:t>2019-01-15</w:t>
      </w:r>
    </w:p>
    <w:p w14:paraId="57D1CFB9" w14:textId="77777777" w:rsidR="007433CD" w:rsidRDefault="00000000">
      <w:pPr>
        <w:pStyle w:val="SourceCode"/>
      </w:pPr>
      <w:r>
        <w:rPr>
          <w:rStyle w:val="VerbatimChar"/>
        </w:rPr>
        <w:t>2019-01-16</w:t>
      </w:r>
    </w:p>
    <w:p w14:paraId="57D1CFBA" w14:textId="77777777" w:rsidR="007433CD" w:rsidRDefault="00000000">
      <w:pPr>
        <w:pStyle w:val="SourceCode"/>
      </w:pPr>
      <w:r>
        <w:rPr>
          <w:rStyle w:val="VerbatimChar"/>
        </w:rPr>
        <w:t>2019-01-17</w:t>
      </w:r>
    </w:p>
    <w:p w14:paraId="57D1CFBB" w14:textId="77777777" w:rsidR="007433CD" w:rsidRDefault="00000000">
      <w:pPr>
        <w:pStyle w:val="SourceCode"/>
      </w:pPr>
      <w:r>
        <w:rPr>
          <w:rStyle w:val="VerbatimChar"/>
        </w:rPr>
        <w:t>2019-01-18</w:t>
      </w:r>
    </w:p>
    <w:p w14:paraId="57D1CFBC" w14:textId="77777777" w:rsidR="007433CD" w:rsidRDefault="00000000">
      <w:pPr>
        <w:pStyle w:val="SourceCode"/>
      </w:pPr>
      <w:r>
        <w:rPr>
          <w:rStyle w:val="VerbatimChar"/>
        </w:rPr>
        <w:t>2019-01-19</w:t>
      </w:r>
    </w:p>
    <w:p w14:paraId="57D1CFBD" w14:textId="77777777" w:rsidR="007433CD" w:rsidRDefault="00000000">
      <w:pPr>
        <w:pStyle w:val="SourceCode"/>
      </w:pPr>
      <w:r>
        <w:rPr>
          <w:rStyle w:val="VerbatimChar"/>
        </w:rPr>
        <w:t>2019-01-20</w:t>
      </w:r>
    </w:p>
    <w:p w14:paraId="57D1CFBE" w14:textId="77777777" w:rsidR="007433CD" w:rsidRDefault="00000000">
      <w:pPr>
        <w:pStyle w:val="SourceCode"/>
      </w:pPr>
      <w:r>
        <w:rPr>
          <w:rStyle w:val="VerbatimChar"/>
        </w:rPr>
        <w:t>2019-01-21</w:t>
      </w:r>
    </w:p>
    <w:p w14:paraId="57D1CFBF" w14:textId="77777777" w:rsidR="007433CD" w:rsidRDefault="00000000">
      <w:pPr>
        <w:pStyle w:val="SourceCode"/>
      </w:pPr>
      <w:r>
        <w:rPr>
          <w:rStyle w:val="VerbatimChar"/>
        </w:rPr>
        <w:t>2019-01-22</w:t>
      </w:r>
    </w:p>
    <w:p w14:paraId="57D1CFC0" w14:textId="77777777" w:rsidR="007433CD" w:rsidRDefault="00000000">
      <w:pPr>
        <w:pStyle w:val="SourceCode"/>
      </w:pPr>
      <w:r>
        <w:rPr>
          <w:rStyle w:val="VerbatimChar"/>
        </w:rPr>
        <w:t>2019-01-23</w:t>
      </w:r>
    </w:p>
    <w:p w14:paraId="57D1CFC1" w14:textId="77777777" w:rsidR="007433CD" w:rsidRDefault="00000000">
      <w:pPr>
        <w:pStyle w:val="SourceCode"/>
      </w:pPr>
      <w:r>
        <w:rPr>
          <w:rStyle w:val="VerbatimChar"/>
        </w:rPr>
        <w:t>2019-01-24</w:t>
      </w:r>
    </w:p>
    <w:p w14:paraId="57D1CFC2" w14:textId="77777777" w:rsidR="007433CD" w:rsidRDefault="00000000">
      <w:pPr>
        <w:pStyle w:val="SourceCode"/>
      </w:pPr>
      <w:r>
        <w:rPr>
          <w:rStyle w:val="VerbatimChar"/>
        </w:rPr>
        <w:t>2019-01-25</w:t>
      </w:r>
    </w:p>
    <w:p w14:paraId="57D1CFC3" w14:textId="77777777" w:rsidR="007433CD" w:rsidRDefault="00000000">
      <w:pPr>
        <w:pStyle w:val="SourceCode"/>
      </w:pPr>
      <w:r>
        <w:rPr>
          <w:rStyle w:val="VerbatimChar"/>
        </w:rPr>
        <w:t>2019-01-26</w:t>
      </w:r>
    </w:p>
    <w:p w14:paraId="57D1CFC4" w14:textId="77777777" w:rsidR="007433CD" w:rsidRDefault="00000000">
      <w:pPr>
        <w:pStyle w:val="SourceCode"/>
      </w:pPr>
      <w:r>
        <w:rPr>
          <w:rStyle w:val="VerbatimChar"/>
        </w:rPr>
        <w:t>2019-01-27</w:t>
      </w:r>
    </w:p>
    <w:p w14:paraId="57D1CFC5" w14:textId="77777777" w:rsidR="007433CD" w:rsidRDefault="00000000">
      <w:pPr>
        <w:pStyle w:val="SourceCode"/>
      </w:pPr>
      <w:r>
        <w:rPr>
          <w:rStyle w:val="VerbatimChar"/>
        </w:rPr>
        <w:t>2019-01-28</w:t>
      </w:r>
    </w:p>
    <w:p w14:paraId="57D1CFC6" w14:textId="77777777" w:rsidR="007433CD" w:rsidRDefault="00000000">
      <w:pPr>
        <w:pStyle w:val="SourceCode"/>
      </w:pPr>
      <w:r>
        <w:rPr>
          <w:rStyle w:val="VerbatimChar"/>
        </w:rPr>
        <w:t>2019-01-29</w:t>
      </w:r>
    </w:p>
    <w:p w14:paraId="57D1CFC7" w14:textId="77777777" w:rsidR="007433CD" w:rsidRDefault="00000000">
      <w:pPr>
        <w:pStyle w:val="SourceCode"/>
      </w:pPr>
      <w:r>
        <w:rPr>
          <w:rStyle w:val="VerbatimChar"/>
        </w:rPr>
        <w:t>2019-01-30</w:t>
      </w:r>
    </w:p>
    <w:p w14:paraId="57D1CFC8" w14:textId="77777777" w:rsidR="007433CD" w:rsidRDefault="00000000">
      <w:pPr>
        <w:pStyle w:val="SourceCode"/>
      </w:pPr>
      <w:r>
        <w:rPr>
          <w:rStyle w:val="VerbatimChar"/>
        </w:rPr>
        <w:t>2019-01-31</w:t>
      </w:r>
    </w:p>
    <w:p w14:paraId="57D1CFC9" w14:textId="77777777" w:rsidR="007433CD" w:rsidRDefault="00000000">
      <w:pPr>
        <w:pStyle w:val="SourceCode"/>
      </w:pPr>
      <w:r>
        <w:rPr>
          <w:rStyle w:val="VerbatimChar"/>
        </w:rPr>
        <w:t>2019-02-01</w:t>
      </w:r>
    </w:p>
    <w:p w14:paraId="57D1CFCA" w14:textId="77777777" w:rsidR="007433CD" w:rsidRDefault="00000000">
      <w:pPr>
        <w:pStyle w:val="SourceCode"/>
      </w:pPr>
      <w:r>
        <w:rPr>
          <w:rStyle w:val="VerbatimChar"/>
        </w:rPr>
        <w:t>2019-02-02</w:t>
      </w:r>
    </w:p>
    <w:p w14:paraId="57D1CFCB" w14:textId="77777777" w:rsidR="007433CD" w:rsidRDefault="00000000">
      <w:pPr>
        <w:pStyle w:val="SourceCode"/>
      </w:pPr>
      <w:r>
        <w:rPr>
          <w:rStyle w:val="VerbatimChar"/>
        </w:rPr>
        <w:t>2019-02-03</w:t>
      </w:r>
    </w:p>
    <w:p w14:paraId="57D1CFCC" w14:textId="77777777" w:rsidR="007433CD" w:rsidRDefault="00000000">
      <w:pPr>
        <w:pStyle w:val="SourceCode"/>
      </w:pPr>
      <w:r>
        <w:rPr>
          <w:rStyle w:val="VerbatimChar"/>
        </w:rPr>
        <w:t>2019-02-04</w:t>
      </w:r>
    </w:p>
    <w:p w14:paraId="57D1CFCD" w14:textId="77777777" w:rsidR="007433CD" w:rsidRDefault="00000000">
      <w:pPr>
        <w:pStyle w:val="SourceCode"/>
      </w:pPr>
      <w:r>
        <w:rPr>
          <w:rStyle w:val="VerbatimChar"/>
        </w:rPr>
        <w:t>2019-02-05</w:t>
      </w:r>
    </w:p>
    <w:p w14:paraId="57D1CFCE" w14:textId="77777777" w:rsidR="007433CD" w:rsidRDefault="00000000">
      <w:pPr>
        <w:pStyle w:val="SourceCode"/>
      </w:pPr>
      <w:r>
        <w:rPr>
          <w:rStyle w:val="VerbatimChar"/>
        </w:rPr>
        <w:t>2019-02-06</w:t>
      </w:r>
    </w:p>
    <w:p w14:paraId="57D1CFCF" w14:textId="77777777" w:rsidR="007433CD" w:rsidRDefault="00000000">
      <w:pPr>
        <w:pStyle w:val="SourceCode"/>
      </w:pPr>
      <w:r>
        <w:rPr>
          <w:rStyle w:val="VerbatimChar"/>
        </w:rPr>
        <w:lastRenderedPageBreak/>
        <w:t>2019-02-07</w:t>
      </w:r>
    </w:p>
    <w:p w14:paraId="57D1CFD0" w14:textId="77777777" w:rsidR="007433CD" w:rsidRDefault="00000000">
      <w:pPr>
        <w:pStyle w:val="SourceCode"/>
      </w:pPr>
      <w:r>
        <w:rPr>
          <w:rStyle w:val="VerbatimChar"/>
        </w:rPr>
        <w:t>2019-02-08</w:t>
      </w:r>
    </w:p>
    <w:p w14:paraId="57D1CFD1" w14:textId="77777777" w:rsidR="007433CD" w:rsidRDefault="00000000">
      <w:pPr>
        <w:pStyle w:val="SourceCode"/>
      </w:pPr>
      <w:r>
        <w:rPr>
          <w:rStyle w:val="VerbatimChar"/>
        </w:rPr>
        <w:t>2019-02-09</w:t>
      </w:r>
    </w:p>
    <w:p w14:paraId="57D1CFD2" w14:textId="77777777" w:rsidR="007433CD" w:rsidRDefault="00000000">
      <w:pPr>
        <w:pStyle w:val="SourceCode"/>
      </w:pPr>
      <w:r>
        <w:rPr>
          <w:rStyle w:val="VerbatimChar"/>
        </w:rPr>
        <w:t>2019-02-10</w:t>
      </w:r>
    </w:p>
    <w:p w14:paraId="57D1CFD3" w14:textId="77777777" w:rsidR="007433CD" w:rsidRDefault="00000000">
      <w:pPr>
        <w:pStyle w:val="SourceCode"/>
      </w:pPr>
      <w:r>
        <w:rPr>
          <w:rStyle w:val="VerbatimChar"/>
        </w:rPr>
        <w:t>2019-02-11</w:t>
      </w:r>
    </w:p>
    <w:p w14:paraId="57D1CFD4" w14:textId="77777777" w:rsidR="007433CD" w:rsidRDefault="00000000">
      <w:pPr>
        <w:pStyle w:val="SourceCode"/>
      </w:pPr>
      <w:r>
        <w:rPr>
          <w:rStyle w:val="VerbatimChar"/>
        </w:rPr>
        <w:t>2019-02-12</w:t>
      </w:r>
    </w:p>
    <w:p w14:paraId="57D1CFD5" w14:textId="77777777" w:rsidR="007433CD" w:rsidRDefault="00000000">
      <w:pPr>
        <w:pStyle w:val="SourceCode"/>
      </w:pPr>
      <w:r>
        <w:rPr>
          <w:rStyle w:val="VerbatimChar"/>
        </w:rPr>
        <w:t>2019-02-13</w:t>
      </w:r>
    </w:p>
    <w:p w14:paraId="57D1CFD6" w14:textId="77777777" w:rsidR="007433CD" w:rsidRDefault="00000000">
      <w:pPr>
        <w:pStyle w:val="SourceCode"/>
      </w:pPr>
      <w:r>
        <w:rPr>
          <w:rStyle w:val="VerbatimChar"/>
        </w:rPr>
        <w:t>2019-02-14</w:t>
      </w:r>
    </w:p>
    <w:p w14:paraId="57D1CFD7" w14:textId="77777777" w:rsidR="007433CD" w:rsidRDefault="00000000">
      <w:pPr>
        <w:pStyle w:val="SourceCode"/>
      </w:pPr>
      <w:r>
        <w:rPr>
          <w:rStyle w:val="VerbatimChar"/>
        </w:rPr>
        <w:t>2019-02-15</w:t>
      </w:r>
    </w:p>
    <w:p w14:paraId="57D1CFD8" w14:textId="77777777" w:rsidR="007433CD" w:rsidRDefault="00000000">
      <w:pPr>
        <w:pStyle w:val="SourceCode"/>
      </w:pPr>
      <w:r>
        <w:rPr>
          <w:rStyle w:val="VerbatimChar"/>
        </w:rPr>
        <w:t>2019-02-16</w:t>
      </w:r>
    </w:p>
    <w:p w14:paraId="57D1CFD9" w14:textId="77777777" w:rsidR="007433CD" w:rsidRDefault="00000000">
      <w:pPr>
        <w:pStyle w:val="SourceCode"/>
      </w:pPr>
      <w:r>
        <w:rPr>
          <w:rStyle w:val="VerbatimChar"/>
        </w:rPr>
        <w:t>2019-02-17</w:t>
      </w:r>
    </w:p>
    <w:p w14:paraId="57D1CFDA" w14:textId="77777777" w:rsidR="007433CD" w:rsidRDefault="00000000">
      <w:pPr>
        <w:pStyle w:val="SourceCode"/>
      </w:pPr>
      <w:r>
        <w:rPr>
          <w:rStyle w:val="VerbatimChar"/>
        </w:rPr>
        <w:t>2019-02-18</w:t>
      </w:r>
    </w:p>
    <w:p w14:paraId="57D1CFDB" w14:textId="77777777" w:rsidR="007433CD" w:rsidRDefault="00000000">
      <w:pPr>
        <w:pStyle w:val="SourceCode"/>
      </w:pPr>
      <w:r>
        <w:rPr>
          <w:rStyle w:val="VerbatimChar"/>
        </w:rPr>
        <w:t>2019-02-19</w:t>
      </w:r>
    </w:p>
    <w:p w14:paraId="57D1CFDC" w14:textId="77777777" w:rsidR="007433CD" w:rsidRDefault="00000000">
      <w:pPr>
        <w:pStyle w:val="SourceCode"/>
      </w:pPr>
      <w:r>
        <w:rPr>
          <w:rStyle w:val="VerbatimChar"/>
        </w:rPr>
        <w:t>2019-02-20</w:t>
      </w:r>
    </w:p>
    <w:p w14:paraId="57D1CFDD" w14:textId="77777777" w:rsidR="007433CD" w:rsidRDefault="00000000">
      <w:pPr>
        <w:pStyle w:val="SourceCode"/>
      </w:pPr>
      <w:r>
        <w:rPr>
          <w:rStyle w:val="VerbatimChar"/>
        </w:rPr>
        <w:t>2019-02-21</w:t>
      </w:r>
    </w:p>
    <w:p w14:paraId="57D1CFDE" w14:textId="77777777" w:rsidR="007433CD" w:rsidRDefault="00000000">
      <w:pPr>
        <w:pStyle w:val="SourceCode"/>
      </w:pPr>
      <w:r>
        <w:rPr>
          <w:rStyle w:val="VerbatimChar"/>
        </w:rPr>
        <w:t>2019-02-22</w:t>
      </w:r>
    </w:p>
    <w:p w14:paraId="57D1CFDF" w14:textId="77777777" w:rsidR="007433CD" w:rsidRDefault="00000000">
      <w:pPr>
        <w:pStyle w:val="SourceCode"/>
      </w:pPr>
      <w:r>
        <w:rPr>
          <w:rStyle w:val="VerbatimChar"/>
        </w:rPr>
        <w:t>2019-02-23</w:t>
      </w:r>
    </w:p>
    <w:p w14:paraId="57D1CFE0" w14:textId="77777777" w:rsidR="007433CD" w:rsidRDefault="00000000">
      <w:pPr>
        <w:pStyle w:val="SourceCode"/>
      </w:pPr>
      <w:r>
        <w:rPr>
          <w:rStyle w:val="VerbatimChar"/>
        </w:rPr>
        <w:t>2019-02-24</w:t>
      </w:r>
    </w:p>
    <w:p w14:paraId="57D1CFE1" w14:textId="77777777" w:rsidR="007433CD" w:rsidRDefault="00000000">
      <w:pPr>
        <w:pStyle w:val="SourceCode"/>
      </w:pPr>
      <w:r>
        <w:rPr>
          <w:rStyle w:val="VerbatimChar"/>
        </w:rPr>
        <w:t>2019-02-25</w:t>
      </w:r>
    </w:p>
    <w:p w14:paraId="57D1CFE2" w14:textId="77777777" w:rsidR="007433CD" w:rsidRDefault="00000000">
      <w:pPr>
        <w:pStyle w:val="SourceCode"/>
      </w:pPr>
      <w:r>
        <w:rPr>
          <w:rStyle w:val="VerbatimChar"/>
        </w:rPr>
        <w:t>2019-02-26</w:t>
      </w:r>
    </w:p>
    <w:p w14:paraId="57D1CFE3" w14:textId="77777777" w:rsidR="007433CD" w:rsidRDefault="00000000">
      <w:pPr>
        <w:pStyle w:val="SourceCode"/>
      </w:pPr>
      <w:r>
        <w:rPr>
          <w:rStyle w:val="VerbatimChar"/>
        </w:rPr>
        <w:t>2019-02-27</w:t>
      </w:r>
    </w:p>
    <w:p w14:paraId="57D1CFE4" w14:textId="77777777" w:rsidR="007433CD" w:rsidRDefault="00000000">
      <w:pPr>
        <w:pStyle w:val="SourceCode"/>
      </w:pPr>
      <w:r>
        <w:rPr>
          <w:rStyle w:val="VerbatimChar"/>
        </w:rPr>
        <w:t>2019-02-28</w:t>
      </w:r>
    </w:p>
    <w:p w14:paraId="57D1CFE5" w14:textId="77777777" w:rsidR="007433CD" w:rsidRDefault="00000000">
      <w:pPr>
        <w:pStyle w:val="SourceCode"/>
      </w:pPr>
      <w:r>
        <w:rPr>
          <w:rStyle w:val="VerbatimChar"/>
        </w:rPr>
        <w:t>2019-03-01</w:t>
      </w:r>
    </w:p>
    <w:p w14:paraId="57D1CFE6" w14:textId="77777777" w:rsidR="007433CD" w:rsidRDefault="00000000">
      <w:pPr>
        <w:pStyle w:val="SourceCode"/>
      </w:pPr>
      <w:r>
        <w:rPr>
          <w:rStyle w:val="VerbatimChar"/>
        </w:rPr>
        <w:t>2019-03-02</w:t>
      </w:r>
    </w:p>
    <w:p w14:paraId="57D1CFE7" w14:textId="77777777" w:rsidR="007433CD" w:rsidRDefault="00000000">
      <w:pPr>
        <w:pStyle w:val="SourceCode"/>
      </w:pPr>
      <w:r>
        <w:rPr>
          <w:rStyle w:val="VerbatimChar"/>
        </w:rPr>
        <w:t>2019-03-03</w:t>
      </w:r>
    </w:p>
    <w:p w14:paraId="57D1CFE8" w14:textId="77777777" w:rsidR="007433CD" w:rsidRDefault="00000000">
      <w:pPr>
        <w:pStyle w:val="SourceCode"/>
      </w:pPr>
      <w:r>
        <w:rPr>
          <w:rStyle w:val="VerbatimChar"/>
        </w:rPr>
        <w:t>2019-03-04</w:t>
      </w:r>
    </w:p>
    <w:p w14:paraId="57D1CFE9" w14:textId="77777777" w:rsidR="007433CD" w:rsidRDefault="00000000">
      <w:pPr>
        <w:pStyle w:val="SourceCode"/>
      </w:pPr>
      <w:r>
        <w:rPr>
          <w:rStyle w:val="VerbatimChar"/>
        </w:rPr>
        <w:t>2019-03-05</w:t>
      </w:r>
    </w:p>
    <w:p w14:paraId="57D1CFEA" w14:textId="77777777" w:rsidR="007433CD" w:rsidRDefault="00000000">
      <w:pPr>
        <w:pStyle w:val="SourceCode"/>
      </w:pPr>
      <w:r>
        <w:rPr>
          <w:rStyle w:val="VerbatimChar"/>
        </w:rPr>
        <w:t>2019-03-06</w:t>
      </w:r>
    </w:p>
    <w:p w14:paraId="57D1CFEB" w14:textId="77777777" w:rsidR="007433CD" w:rsidRDefault="00000000">
      <w:pPr>
        <w:pStyle w:val="SourceCode"/>
      </w:pPr>
      <w:r>
        <w:rPr>
          <w:rStyle w:val="VerbatimChar"/>
        </w:rPr>
        <w:lastRenderedPageBreak/>
        <w:t>2019-03-07</w:t>
      </w:r>
    </w:p>
    <w:p w14:paraId="57D1CFEC" w14:textId="77777777" w:rsidR="007433CD" w:rsidRDefault="00000000">
      <w:pPr>
        <w:pStyle w:val="SourceCode"/>
      </w:pPr>
      <w:r>
        <w:rPr>
          <w:rStyle w:val="VerbatimChar"/>
        </w:rPr>
        <w:t>2019-03-08</w:t>
      </w:r>
    </w:p>
    <w:p w14:paraId="57D1CFED" w14:textId="77777777" w:rsidR="007433CD" w:rsidRDefault="00000000">
      <w:pPr>
        <w:pStyle w:val="SourceCode"/>
      </w:pPr>
      <w:r>
        <w:rPr>
          <w:rStyle w:val="VerbatimChar"/>
        </w:rPr>
        <w:t>2019-03-09</w:t>
      </w:r>
    </w:p>
    <w:p w14:paraId="57D1CFEE" w14:textId="77777777" w:rsidR="007433CD" w:rsidRDefault="00000000">
      <w:pPr>
        <w:pStyle w:val="SourceCode"/>
      </w:pPr>
      <w:r>
        <w:rPr>
          <w:rStyle w:val="VerbatimChar"/>
        </w:rPr>
        <w:t>2019-03-10</w:t>
      </w:r>
    </w:p>
    <w:p w14:paraId="57D1CFEF" w14:textId="77777777" w:rsidR="007433CD" w:rsidRDefault="00000000">
      <w:pPr>
        <w:pStyle w:val="SourceCode"/>
      </w:pPr>
      <w:r>
        <w:rPr>
          <w:rStyle w:val="VerbatimChar"/>
        </w:rPr>
        <w:t>2019-03-11</w:t>
      </w:r>
    </w:p>
    <w:p w14:paraId="57D1CFF0" w14:textId="77777777" w:rsidR="007433CD" w:rsidRDefault="00000000">
      <w:pPr>
        <w:pStyle w:val="SourceCode"/>
      </w:pPr>
      <w:r>
        <w:rPr>
          <w:rStyle w:val="VerbatimChar"/>
        </w:rPr>
        <w:t>2019-03-12</w:t>
      </w:r>
    </w:p>
    <w:p w14:paraId="57D1CFF1" w14:textId="77777777" w:rsidR="007433CD" w:rsidRDefault="00000000">
      <w:pPr>
        <w:pStyle w:val="SourceCode"/>
      </w:pPr>
      <w:r>
        <w:rPr>
          <w:rStyle w:val="VerbatimChar"/>
        </w:rPr>
        <w:t>2019-03-13</w:t>
      </w:r>
    </w:p>
    <w:p w14:paraId="57D1CFF2" w14:textId="77777777" w:rsidR="007433CD" w:rsidRDefault="00000000">
      <w:pPr>
        <w:pStyle w:val="SourceCode"/>
      </w:pPr>
      <w:r>
        <w:rPr>
          <w:rStyle w:val="VerbatimChar"/>
        </w:rPr>
        <w:t>2019-03-14</w:t>
      </w:r>
    </w:p>
    <w:p w14:paraId="57D1CFF3" w14:textId="77777777" w:rsidR="007433CD" w:rsidRDefault="00000000">
      <w:pPr>
        <w:pStyle w:val="SourceCode"/>
      </w:pPr>
      <w:r>
        <w:rPr>
          <w:rStyle w:val="VerbatimChar"/>
        </w:rPr>
        <w:t>2019-03-15</w:t>
      </w:r>
    </w:p>
    <w:p w14:paraId="57D1CFF4" w14:textId="77777777" w:rsidR="007433CD" w:rsidRDefault="00000000">
      <w:pPr>
        <w:pStyle w:val="SourceCode"/>
      </w:pPr>
      <w:r>
        <w:rPr>
          <w:rStyle w:val="VerbatimChar"/>
        </w:rPr>
        <w:t>2019-03-16</w:t>
      </w:r>
    </w:p>
    <w:p w14:paraId="57D1CFF5" w14:textId="77777777" w:rsidR="007433CD" w:rsidRDefault="00000000">
      <w:pPr>
        <w:pStyle w:val="SourceCode"/>
      </w:pPr>
      <w:r>
        <w:rPr>
          <w:rStyle w:val="VerbatimChar"/>
        </w:rPr>
        <w:t>2019-03-17</w:t>
      </w:r>
    </w:p>
    <w:p w14:paraId="57D1CFF6" w14:textId="77777777" w:rsidR="007433CD" w:rsidRDefault="00000000">
      <w:pPr>
        <w:pStyle w:val="SourceCode"/>
      </w:pPr>
      <w:r>
        <w:rPr>
          <w:rStyle w:val="VerbatimChar"/>
        </w:rPr>
        <w:t>2019-03-18</w:t>
      </w:r>
    </w:p>
    <w:p w14:paraId="57D1CFF7" w14:textId="77777777" w:rsidR="007433CD" w:rsidRDefault="00000000">
      <w:pPr>
        <w:pStyle w:val="SourceCode"/>
      </w:pPr>
      <w:r>
        <w:rPr>
          <w:rStyle w:val="VerbatimChar"/>
        </w:rPr>
        <w:t>2019-03-19</w:t>
      </w:r>
    </w:p>
    <w:p w14:paraId="57D1CFF8" w14:textId="77777777" w:rsidR="007433CD" w:rsidRDefault="00000000">
      <w:pPr>
        <w:pStyle w:val="SourceCode"/>
      </w:pPr>
      <w:r>
        <w:rPr>
          <w:rStyle w:val="VerbatimChar"/>
        </w:rPr>
        <w:t>2019-03-20</w:t>
      </w:r>
    </w:p>
    <w:p w14:paraId="57D1CFF9" w14:textId="77777777" w:rsidR="007433CD" w:rsidRDefault="00000000">
      <w:pPr>
        <w:pStyle w:val="SourceCode"/>
      </w:pPr>
      <w:r>
        <w:rPr>
          <w:rStyle w:val="VerbatimChar"/>
        </w:rPr>
        <w:t>2019-03-21</w:t>
      </w:r>
    </w:p>
    <w:p w14:paraId="57D1CFFA" w14:textId="77777777" w:rsidR="007433CD" w:rsidRDefault="00000000">
      <w:pPr>
        <w:pStyle w:val="SourceCode"/>
      </w:pPr>
      <w:r>
        <w:rPr>
          <w:rStyle w:val="VerbatimChar"/>
        </w:rPr>
        <w:t>2019-03-22</w:t>
      </w:r>
    </w:p>
    <w:p w14:paraId="57D1CFFB" w14:textId="77777777" w:rsidR="007433CD" w:rsidRDefault="00000000">
      <w:pPr>
        <w:pStyle w:val="SourceCode"/>
      </w:pPr>
      <w:r>
        <w:rPr>
          <w:rStyle w:val="VerbatimChar"/>
        </w:rPr>
        <w:t>2019-03-23</w:t>
      </w:r>
    </w:p>
    <w:p w14:paraId="57D1CFFC" w14:textId="77777777" w:rsidR="007433CD" w:rsidRDefault="00000000">
      <w:pPr>
        <w:pStyle w:val="SourceCode"/>
      </w:pPr>
      <w:r>
        <w:rPr>
          <w:rStyle w:val="VerbatimChar"/>
        </w:rPr>
        <w:t>2019-03-24</w:t>
      </w:r>
    </w:p>
    <w:p w14:paraId="57D1CFFD" w14:textId="77777777" w:rsidR="007433CD" w:rsidRDefault="00000000">
      <w:pPr>
        <w:pStyle w:val="SourceCode"/>
      </w:pPr>
      <w:r>
        <w:rPr>
          <w:rStyle w:val="VerbatimChar"/>
        </w:rPr>
        <w:t>2019-03-25</w:t>
      </w:r>
    </w:p>
    <w:p w14:paraId="57D1CFFE" w14:textId="77777777" w:rsidR="007433CD" w:rsidRDefault="00000000">
      <w:pPr>
        <w:pStyle w:val="SourceCode"/>
      </w:pPr>
      <w:r>
        <w:rPr>
          <w:rStyle w:val="VerbatimChar"/>
        </w:rPr>
        <w:t>2019-03-26</w:t>
      </w:r>
    </w:p>
    <w:p w14:paraId="57D1CFFF" w14:textId="77777777" w:rsidR="007433CD" w:rsidRDefault="00000000">
      <w:pPr>
        <w:pStyle w:val="SourceCode"/>
      </w:pPr>
      <w:r>
        <w:rPr>
          <w:rStyle w:val="VerbatimChar"/>
        </w:rPr>
        <w:t>2019-03-27</w:t>
      </w:r>
    </w:p>
    <w:p w14:paraId="57D1D000" w14:textId="77777777" w:rsidR="007433CD" w:rsidRDefault="00000000">
      <w:pPr>
        <w:pStyle w:val="SourceCode"/>
      </w:pPr>
      <w:r>
        <w:rPr>
          <w:rStyle w:val="VerbatimChar"/>
        </w:rPr>
        <w:t>2019-03-28</w:t>
      </w:r>
    </w:p>
    <w:p w14:paraId="57D1D001" w14:textId="77777777" w:rsidR="007433CD" w:rsidRDefault="00000000">
      <w:pPr>
        <w:pStyle w:val="SourceCode"/>
      </w:pPr>
      <w:r>
        <w:rPr>
          <w:rStyle w:val="VerbatimChar"/>
        </w:rPr>
        <w:t>2019-03-29</w:t>
      </w:r>
    </w:p>
    <w:p w14:paraId="57D1D002" w14:textId="77777777" w:rsidR="007433CD" w:rsidRDefault="00000000">
      <w:pPr>
        <w:pStyle w:val="SourceCode"/>
      </w:pPr>
      <w:r>
        <w:rPr>
          <w:rStyle w:val="VerbatimChar"/>
        </w:rPr>
        <w:t>2019-03-30</w:t>
      </w:r>
    </w:p>
    <w:p w14:paraId="57D1D003" w14:textId="77777777" w:rsidR="007433CD" w:rsidRDefault="00000000">
      <w:pPr>
        <w:pStyle w:val="SourceCode"/>
      </w:pPr>
      <w:r>
        <w:rPr>
          <w:rStyle w:val="VerbatimChar"/>
        </w:rPr>
        <w:t>2019-03-31</w:t>
      </w:r>
    </w:p>
    <w:p w14:paraId="57D1D004" w14:textId="77777777" w:rsidR="007433CD" w:rsidRDefault="00000000">
      <w:pPr>
        <w:pStyle w:val="SourceCode"/>
      </w:pPr>
      <w:r>
        <w:rPr>
          <w:rStyle w:val="VerbatimChar"/>
        </w:rPr>
        <w:t>2019-04-01</w:t>
      </w:r>
    </w:p>
    <w:p w14:paraId="57D1D005" w14:textId="77777777" w:rsidR="007433CD" w:rsidRDefault="00000000">
      <w:pPr>
        <w:pStyle w:val="SourceCode"/>
      </w:pPr>
      <w:r>
        <w:rPr>
          <w:rStyle w:val="VerbatimChar"/>
        </w:rPr>
        <w:t>2019-04-02</w:t>
      </w:r>
    </w:p>
    <w:p w14:paraId="57D1D006" w14:textId="77777777" w:rsidR="007433CD" w:rsidRDefault="00000000">
      <w:pPr>
        <w:pStyle w:val="SourceCode"/>
      </w:pPr>
      <w:r>
        <w:rPr>
          <w:rStyle w:val="VerbatimChar"/>
        </w:rPr>
        <w:t>2019-04-03</w:t>
      </w:r>
    </w:p>
    <w:p w14:paraId="57D1D007" w14:textId="77777777" w:rsidR="007433CD" w:rsidRDefault="00000000">
      <w:pPr>
        <w:pStyle w:val="SourceCode"/>
      </w:pPr>
      <w:r>
        <w:rPr>
          <w:rStyle w:val="VerbatimChar"/>
        </w:rPr>
        <w:lastRenderedPageBreak/>
        <w:t>2019-04-04</w:t>
      </w:r>
    </w:p>
    <w:p w14:paraId="57D1D008" w14:textId="77777777" w:rsidR="007433CD" w:rsidRDefault="00000000">
      <w:pPr>
        <w:pStyle w:val="SourceCode"/>
      </w:pPr>
      <w:r>
        <w:rPr>
          <w:rStyle w:val="VerbatimChar"/>
        </w:rPr>
        <w:t>2019-04-05</w:t>
      </w:r>
    </w:p>
    <w:p w14:paraId="57D1D009" w14:textId="77777777" w:rsidR="007433CD" w:rsidRDefault="00000000">
      <w:pPr>
        <w:pStyle w:val="SourceCode"/>
      </w:pPr>
      <w:r>
        <w:rPr>
          <w:rStyle w:val="VerbatimChar"/>
        </w:rPr>
        <w:t>2019-04-06</w:t>
      </w:r>
    </w:p>
    <w:p w14:paraId="57D1D00A" w14:textId="77777777" w:rsidR="007433CD" w:rsidRDefault="00000000">
      <w:pPr>
        <w:pStyle w:val="SourceCode"/>
      </w:pPr>
      <w:r>
        <w:rPr>
          <w:rStyle w:val="VerbatimChar"/>
        </w:rPr>
        <w:t>2019-04-07</w:t>
      </w:r>
    </w:p>
    <w:p w14:paraId="57D1D00B" w14:textId="77777777" w:rsidR="007433CD" w:rsidRDefault="00000000">
      <w:pPr>
        <w:pStyle w:val="SourceCode"/>
      </w:pPr>
      <w:r>
        <w:rPr>
          <w:rStyle w:val="VerbatimChar"/>
        </w:rPr>
        <w:t>2019-04-08</w:t>
      </w:r>
    </w:p>
    <w:p w14:paraId="57D1D00C" w14:textId="77777777" w:rsidR="007433CD" w:rsidRDefault="00000000">
      <w:pPr>
        <w:pStyle w:val="SourceCode"/>
      </w:pPr>
      <w:r>
        <w:rPr>
          <w:rStyle w:val="VerbatimChar"/>
        </w:rPr>
        <w:t>2019-04-09</w:t>
      </w:r>
    </w:p>
    <w:p w14:paraId="57D1D00D" w14:textId="77777777" w:rsidR="007433CD" w:rsidRDefault="00000000">
      <w:pPr>
        <w:pStyle w:val="SourceCode"/>
      </w:pPr>
      <w:r>
        <w:rPr>
          <w:rStyle w:val="VerbatimChar"/>
        </w:rPr>
        <w:t>2019-04-10</w:t>
      </w:r>
    </w:p>
    <w:p w14:paraId="57D1D00E" w14:textId="77777777" w:rsidR="007433CD" w:rsidRDefault="00000000">
      <w:pPr>
        <w:pStyle w:val="SourceCode"/>
      </w:pPr>
      <w:r>
        <w:rPr>
          <w:rStyle w:val="VerbatimChar"/>
        </w:rPr>
        <w:t>2019-04-11</w:t>
      </w:r>
    </w:p>
    <w:p w14:paraId="57D1D00F" w14:textId="77777777" w:rsidR="007433CD" w:rsidRDefault="00000000">
      <w:pPr>
        <w:pStyle w:val="SourceCode"/>
      </w:pPr>
      <w:r>
        <w:rPr>
          <w:rStyle w:val="VerbatimChar"/>
        </w:rPr>
        <w:t>2019-04-12</w:t>
      </w:r>
    </w:p>
    <w:p w14:paraId="57D1D010" w14:textId="77777777" w:rsidR="007433CD" w:rsidRDefault="00000000">
      <w:pPr>
        <w:pStyle w:val="SourceCode"/>
      </w:pPr>
      <w:r>
        <w:rPr>
          <w:rStyle w:val="VerbatimChar"/>
        </w:rPr>
        <w:t>2019-04-13</w:t>
      </w:r>
    </w:p>
    <w:p w14:paraId="57D1D011" w14:textId="77777777" w:rsidR="007433CD" w:rsidRDefault="00000000">
      <w:pPr>
        <w:pStyle w:val="SourceCode"/>
      </w:pPr>
      <w:r>
        <w:rPr>
          <w:rStyle w:val="VerbatimChar"/>
        </w:rPr>
        <w:t>2019-04-14</w:t>
      </w:r>
    </w:p>
    <w:p w14:paraId="57D1D012" w14:textId="77777777" w:rsidR="007433CD" w:rsidRDefault="00000000">
      <w:pPr>
        <w:pStyle w:val="SourceCode"/>
      </w:pPr>
      <w:r>
        <w:rPr>
          <w:rStyle w:val="VerbatimChar"/>
        </w:rPr>
        <w:t>2019-04-15</w:t>
      </w:r>
    </w:p>
    <w:p w14:paraId="57D1D013" w14:textId="77777777" w:rsidR="007433CD" w:rsidRDefault="00000000">
      <w:pPr>
        <w:pStyle w:val="SourceCode"/>
      </w:pPr>
      <w:r>
        <w:rPr>
          <w:rStyle w:val="VerbatimChar"/>
        </w:rPr>
        <w:t>2019-04-16</w:t>
      </w:r>
    </w:p>
    <w:p w14:paraId="57D1D014" w14:textId="77777777" w:rsidR="007433CD" w:rsidRDefault="00000000">
      <w:pPr>
        <w:pStyle w:val="SourceCode"/>
      </w:pPr>
      <w:r>
        <w:rPr>
          <w:rStyle w:val="VerbatimChar"/>
        </w:rPr>
        <w:t>2019-04-17</w:t>
      </w:r>
    </w:p>
    <w:p w14:paraId="57D1D015" w14:textId="77777777" w:rsidR="007433CD" w:rsidRDefault="00000000">
      <w:pPr>
        <w:pStyle w:val="SourceCode"/>
      </w:pPr>
      <w:r>
        <w:rPr>
          <w:rStyle w:val="VerbatimChar"/>
        </w:rPr>
        <w:t>2019-04-18</w:t>
      </w:r>
    </w:p>
    <w:p w14:paraId="57D1D016" w14:textId="77777777" w:rsidR="007433CD" w:rsidRDefault="00000000">
      <w:pPr>
        <w:pStyle w:val="SourceCode"/>
      </w:pPr>
      <w:r>
        <w:rPr>
          <w:rStyle w:val="VerbatimChar"/>
        </w:rPr>
        <w:t>2019-04-19</w:t>
      </w:r>
    </w:p>
    <w:p w14:paraId="57D1D017" w14:textId="77777777" w:rsidR="007433CD" w:rsidRDefault="00000000">
      <w:pPr>
        <w:pStyle w:val="SourceCode"/>
      </w:pPr>
      <w:r>
        <w:rPr>
          <w:rStyle w:val="VerbatimChar"/>
        </w:rPr>
        <w:t>2019-04-20</w:t>
      </w:r>
    </w:p>
    <w:p w14:paraId="57D1D018" w14:textId="77777777" w:rsidR="007433CD" w:rsidRDefault="00000000">
      <w:pPr>
        <w:pStyle w:val="SourceCode"/>
      </w:pPr>
      <w:r>
        <w:rPr>
          <w:rStyle w:val="VerbatimChar"/>
        </w:rPr>
        <w:t>2019-04-21</w:t>
      </w:r>
    </w:p>
    <w:p w14:paraId="57D1D019" w14:textId="77777777" w:rsidR="007433CD" w:rsidRDefault="00000000">
      <w:pPr>
        <w:pStyle w:val="SourceCode"/>
      </w:pPr>
      <w:r>
        <w:rPr>
          <w:rStyle w:val="VerbatimChar"/>
        </w:rPr>
        <w:t>2019-04-22</w:t>
      </w:r>
    </w:p>
    <w:p w14:paraId="57D1D01A" w14:textId="77777777" w:rsidR="007433CD" w:rsidRDefault="00000000">
      <w:pPr>
        <w:pStyle w:val="SourceCode"/>
      </w:pPr>
      <w:r>
        <w:rPr>
          <w:rStyle w:val="VerbatimChar"/>
        </w:rPr>
        <w:t>2019-04-23</w:t>
      </w:r>
    </w:p>
    <w:p w14:paraId="57D1D01B" w14:textId="77777777" w:rsidR="007433CD" w:rsidRDefault="00000000">
      <w:pPr>
        <w:pStyle w:val="SourceCode"/>
      </w:pPr>
      <w:r>
        <w:rPr>
          <w:rStyle w:val="VerbatimChar"/>
        </w:rPr>
        <w:t>2019-04-24</w:t>
      </w:r>
    </w:p>
    <w:p w14:paraId="57D1D01C" w14:textId="77777777" w:rsidR="007433CD" w:rsidRDefault="00000000">
      <w:pPr>
        <w:pStyle w:val="SourceCode"/>
      </w:pPr>
      <w:r>
        <w:rPr>
          <w:rStyle w:val="VerbatimChar"/>
        </w:rPr>
        <w:t>2019-04-25</w:t>
      </w:r>
    </w:p>
    <w:p w14:paraId="57D1D01D" w14:textId="77777777" w:rsidR="007433CD" w:rsidRDefault="00000000">
      <w:pPr>
        <w:pStyle w:val="SourceCode"/>
      </w:pPr>
      <w:r>
        <w:rPr>
          <w:rStyle w:val="VerbatimChar"/>
        </w:rPr>
        <w:t>2019-04-26</w:t>
      </w:r>
    </w:p>
    <w:p w14:paraId="57D1D01E" w14:textId="77777777" w:rsidR="007433CD" w:rsidRDefault="00000000">
      <w:pPr>
        <w:pStyle w:val="SourceCode"/>
      </w:pPr>
      <w:r>
        <w:rPr>
          <w:rStyle w:val="VerbatimChar"/>
        </w:rPr>
        <w:t>2019-04-27</w:t>
      </w:r>
    </w:p>
    <w:p w14:paraId="57D1D01F" w14:textId="77777777" w:rsidR="007433CD" w:rsidRDefault="00000000">
      <w:pPr>
        <w:pStyle w:val="SourceCode"/>
      </w:pPr>
      <w:r>
        <w:rPr>
          <w:rStyle w:val="VerbatimChar"/>
        </w:rPr>
        <w:t>2019-04-28</w:t>
      </w:r>
    </w:p>
    <w:p w14:paraId="57D1D020" w14:textId="77777777" w:rsidR="007433CD" w:rsidRDefault="00000000">
      <w:pPr>
        <w:pStyle w:val="SourceCode"/>
      </w:pPr>
      <w:r>
        <w:rPr>
          <w:rStyle w:val="VerbatimChar"/>
        </w:rPr>
        <w:t>2019-04-29</w:t>
      </w:r>
    </w:p>
    <w:p w14:paraId="57D1D021" w14:textId="77777777" w:rsidR="007433CD" w:rsidRDefault="00000000">
      <w:pPr>
        <w:pStyle w:val="SourceCode"/>
      </w:pPr>
      <w:r>
        <w:rPr>
          <w:rStyle w:val="VerbatimChar"/>
        </w:rPr>
        <w:t>2019-04-30</w:t>
      </w:r>
    </w:p>
    <w:p w14:paraId="57D1D022" w14:textId="77777777" w:rsidR="007433CD" w:rsidRDefault="00000000">
      <w:pPr>
        <w:pStyle w:val="SourceCode"/>
      </w:pPr>
      <w:r>
        <w:rPr>
          <w:rStyle w:val="VerbatimChar"/>
        </w:rPr>
        <w:t>2019-05-01</w:t>
      </w:r>
    </w:p>
    <w:p w14:paraId="57D1D023" w14:textId="77777777" w:rsidR="007433CD" w:rsidRDefault="00000000">
      <w:pPr>
        <w:pStyle w:val="SourceCode"/>
      </w:pPr>
      <w:r>
        <w:rPr>
          <w:rStyle w:val="VerbatimChar"/>
        </w:rPr>
        <w:lastRenderedPageBreak/>
        <w:t>2019-05-02</w:t>
      </w:r>
    </w:p>
    <w:p w14:paraId="57D1D024" w14:textId="77777777" w:rsidR="007433CD" w:rsidRDefault="00000000">
      <w:pPr>
        <w:pStyle w:val="SourceCode"/>
      </w:pPr>
      <w:r>
        <w:rPr>
          <w:rStyle w:val="VerbatimChar"/>
        </w:rPr>
        <w:t>2019-05-03</w:t>
      </w:r>
    </w:p>
    <w:p w14:paraId="57D1D025" w14:textId="77777777" w:rsidR="007433CD" w:rsidRDefault="00000000">
      <w:pPr>
        <w:pStyle w:val="SourceCode"/>
      </w:pPr>
      <w:r>
        <w:rPr>
          <w:rStyle w:val="VerbatimChar"/>
        </w:rPr>
        <w:t>2019-05-04</w:t>
      </w:r>
    </w:p>
    <w:p w14:paraId="57D1D026" w14:textId="77777777" w:rsidR="007433CD" w:rsidRDefault="00000000">
      <w:pPr>
        <w:pStyle w:val="SourceCode"/>
      </w:pPr>
      <w:r>
        <w:rPr>
          <w:rStyle w:val="VerbatimChar"/>
        </w:rPr>
        <w:t>2019-05-05</w:t>
      </w:r>
    </w:p>
    <w:p w14:paraId="57D1D027" w14:textId="77777777" w:rsidR="007433CD" w:rsidRDefault="00000000">
      <w:pPr>
        <w:pStyle w:val="SourceCode"/>
      </w:pPr>
      <w:r>
        <w:rPr>
          <w:rStyle w:val="VerbatimChar"/>
        </w:rPr>
        <w:t>2019-05-06</w:t>
      </w:r>
    </w:p>
    <w:p w14:paraId="57D1D028" w14:textId="77777777" w:rsidR="007433CD" w:rsidRDefault="00000000">
      <w:pPr>
        <w:pStyle w:val="SourceCode"/>
      </w:pPr>
      <w:r>
        <w:rPr>
          <w:rStyle w:val="VerbatimChar"/>
        </w:rPr>
        <w:t>2019-05-07</w:t>
      </w:r>
    </w:p>
    <w:p w14:paraId="57D1D029" w14:textId="77777777" w:rsidR="007433CD" w:rsidRDefault="00000000">
      <w:pPr>
        <w:pStyle w:val="SourceCode"/>
      </w:pPr>
      <w:r>
        <w:rPr>
          <w:rStyle w:val="VerbatimChar"/>
        </w:rPr>
        <w:t>2019-05-08</w:t>
      </w:r>
    </w:p>
    <w:p w14:paraId="57D1D02A" w14:textId="77777777" w:rsidR="007433CD" w:rsidRDefault="00000000">
      <w:pPr>
        <w:pStyle w:val="SourceCode"/>
      </w:pPr>
      <w:r>
        <w:rPr>
          <w:rStyle w:val="VerbatimChar"/>
        </w:rPr>
        <w:t>2019-05-09</w:t>
      </w:r>
    </w:p>
    <w:p w14:paraId="57D1D02B" w14:textId="77777777" w:rsidR="007433CD" w:rsidRDefault="00000000">
      <w:pPr>
        <w:pStyle w:val="SourceCode"/>
      </w:pPr>
      <w:r>
        <w:rPr>
          <w:rStyle w:val="VerbatimChar"/>
        </w:rPr>
        <w:t>2019-05-10</w:t>
      </w:r>
    </w:p>
    <w:p w14:paraId="57D1D02C" w14:textId="77777777" w:rsidR="007433CD" w:rsidRDefault="00000000">
      <w:pPr>
        <w:pStyle w:val="SourceCode"/>
      </w:pPr>
      <w:r>
        <w:rPr>
          <w:rStyle w:val="VerbatimChar"/>
        </w:rPr>
        <w:t>2019-05-11</w:t>
      </w:r>
    </w:p>
    <w:p w14:paraId="57D1D02D" w14:textId="77777777" w:rsidR="007433CD" w:rsidRDefault="00000000">
      <w:pPr>
        <w:pStyle w:val="SourceCode"/>
      </w:pPr>
      <w:r>
        <w:rPr>
          <w:rStyle w:val="VerbatimChar"/>
        </w:rPr>
        <w:t>2019-05-12</w:t>
      </w:r>
    </w:p>
    <w:p w14:paraId="57D1D02E" w14:textId="77777777" w:rsidR="007433CD" w:rsidRDefault="00000000">
      <w:pPr>
        <w:pStyle w:val="SourceCode"/>
      </w:pPr>
      <w:r>
        <w:rPr>
          <w:rStyle w:val="VerbatimChar"/>
        </w:rPr>
        <w:t>2019-05-13</w:t>
      </w:r>
    </w:p>
    <w:p w14:paraId="57D1D02F" w14:textId="77777777" w:rsidR="007433CD" w:rsidRDefault="00000000">
      <w:pPr>
        <w:pStyle w:val="SourceCode"/>
      </w:pPr>
      <w:r>
        <w:rPr>
          <w:rStyle w:val="VerbatimChar"/>
        </w:rPr>
        <w:t>2019-05-14</w:t>
      </w:r>
    </w:p>
    <w:p w14:paraId="57D1D030" w14:textId="77777777" w:rsidR="007433CD" w:rsidRDefault="00000000">
      <w:pPr>
        <w:pStyle w:val="SourceCode"/>
      </w:pPr>
      <w:r>
        <w:rPr>
          <w:rStyle w:val="VerbatimChar"/>
        </w:rPr>
        <w:t>2019-05-15</w:t>
      </w:r>
    </w:p>
    <w:p w14:paraId="57D1D031" w14:textId="77777777" w:rsidR="007433CD" w:rsidRDefault="00000000">
      <w:pPr>
        <w:pStyle w:val="SourceCode"/>
      </w:pPr>
      <w:r>
        <w:rPr>
          <w:rStyle w:val="VerbatimChar"/>
        </w:rPr>
        <w:t>2019-05-16</w:t>
      </w:r>
    </w:p>
    <w:p w14:paraId="57D1D032" w14:textId="77777777" w:rsidR="007433CD" w:rsidRDefault="00000000">
      <w:pPr>
        <w:pStyle w:val="SourceCode"/>
      </w:pPr>
      <w:r>
        <w:rPr>
          <w:rStyle w:val="VerbatimChar"/>
        </w:rPr>
        <w:t>2019-05-17</w:t>
      </w:r>
    </w:p>
    <w:p w14:paraId="57D1D033" w14:textId="77777777" w:rsidR="007433CD" w:rsidRDefault="00000000">
      <w:pPr>
        <w:pStyle w:val="SourceCode"/>
      </w:pPr>
      <w:r>
        <w:rPr>
          <w:rStyle w:val="VerbatimChar"/>
        </w:rPr>
        <w:t>2019-05-18</w:t>
      </w:r>
    </w:p>
    <w:p w14:paraId="57D1D034" w14:textId="77777777" w:rsidR="007433CD" w:rsidRDefault="00000000">
      <w:pPr>
        <w:pStyle w:val="SourceCode"/>
      </w:pPr>
      <w:r>
        <w:rPr>
          <w:rStyle w:val="VerbatimChar"/>
        </w:rPr>
        <w:t>2019-05-19</w:t>
      </w:r>
    </w:p>
    <w:p w14:paraId="57D1D035" w14:textId="77777777" w:rsidR="007433CD" w:rsidRDefault="00000000">
      <w:pPr>
        <w:pStyle w:val="SourceCode"/>
      </w:pPr>
      <w:r>
        <w:rPr>
          <w:rStyle w:val="VerbatimChar"/>
        </w:rPr>
        <w:t>2019-05-20</w:t>
      </w:r>
    </w:p>
    <w:p w14:paraId="57D1D036" w14:textId="77777777" w:rsidR="007433CD" w:rsidRDefault="00000000">
      <w:pPr>
        <w:pStyle w:val="SourceCode"/>
      </w:pPr>
      <w:r>
        <w:rPr>
          <w:rStyle w:val="VerbatimChar"/>
        </w:rPr>
        <w:t>2019-05-21</w:t>
      </w:r>
    </w:p>
    <w:p w14:paraId="57D1D037" w14:textId="77777777" w:rsidR="007433CD" w:rsidRDefault="00000000">
      <w:pPr>
        <w:pStyle w:val="SourceCode"/>
      </w:pPr>
      <w:r>
        <w:rPr>
          <w:rStyle w:val="VerbatimChar"/>
        </w:rPr>
        <w:t>2019-05-22</w:t>
      </w:r>
    </w:p>
    <w:p w14:paraId="57D1D038" w14:textId="77777777" w:rsidR="007433CD" w:rsidRDefault="00000000">
      <w:pPr>
        <w:pStyle w:val="SourceCode"/>
      </w:pPr>
      <w:r>
        <w:rPr>
          <w:rStyle w:val="VerbatimChar"/>
        </w:rPr>
        <w:t>2019-05-23</w:t>
      </w:r>
    </w:p>
    <w:p w14:paraId="57D1D039" w14:textId="77777777" w:rsidR="007433CD" w:rsidRDefault="00000000">
      <w:pPr>
        <w:pStyle w:val="SourceCode"/>
      </w:pPr>
      <w:r>
        <w:rPr>
          <w:rStyle w:val="VerbatimChar"/>
        </w:rPr>
        <w:t>2019-05-24</w:t>
      </w:r>
    </w:p>
    <w:p w14:paraId="57D1D03A" w14:textId="77777777" w:rsidR="007433CD" w:rsidRDefault="00000000">
      <w:pPr>
        <w:pStyle w:val="SourceCode"/>
      </w:pPr>
      <w:r>
        <w:rPr>
          <w:rStyle w:val="VerbatimChar"/>
        </w:rPr>
        <w:t>2019-05-25</w:t>
      </w:r>
    </w:p>
    <w:p w14:paraId="57D1D03B" w14:textId="77777777" w:rsidR="007433CD" w:rsidRDefault="00000000">
      <w:pPr>
        <w:pStyle w:val="SourceCode"/>
      </w:pPr>
      <w:r>
        <w:rPr>
          <w:rStyle w:val="VerbatimChar"/>
        </w:rPr>
        <w:t>2019-05-26</w:t>
      </w:r>
    </w:p>
    <w:p w14:paraId="57D1D03C" w14:textId="77777777" w:rsidR="007433CD" w:rsidRDefault="00000000">
      <w:pPr>
        <w:pStyle w:val="SourceCode"/>
      </w:pPr>
      <w:r>
        <w:rPr>
          <w:rStyle w:val="VerbatimChar"/>
        </w:rPr>
        <w:t>2019-05-27</w:t>
      </w:r>
    </w:p>
    <w:p w14:paraId="57D1D03D" w14:textId="77777777" w:rsidR="007433CD" w:rsidRDefault="00000000">
      <w:pPr>
        <w:pStyle w:val="SourceCode"/>
      </w:pPr>
      <w:r>
        <w:rPr>
          <w:rStyle w:val="VerbatimChar"/>
        </w:rPr>
        <w:t>2019-05-28</w:t>
      </w:r>
    </w:p>
    <w:p w14:paraId="57D1D03E" w14:textId="77777777" w:rsidR="007433CD" w:rsidRDefault="00000000">
      <w:pPr>
        <w:pStyle w:val="SourceCode"/>
      </w:pPr>
      <w:r>
        <w:rPr>
          <w:rStyle w:val="VerbatimChar"/>
        </w:rPr>
        <w:t>2019-05-29</w:t>
      </w:r>
    </w:p>
    <w:p w14:paraId="57D1D03F" w14:textId="77777777" w:rsidR="007433CD" w:rsidRDefault="00000000">
      <w:pPr>
        <w:pStyle w:val="SourceCode"/>
      </w:pPr>
      <w:r>
        <w:rPr>
          <w:rStyle w:val="VerbatimChar"/>
        </w:rPr>
        <w:lastRenderedPageBreak/>
        <w:t>2019-05-30</w:t>
      </w:r>
    </w:p>
    <w:p w14:paraId="57D1D040" w14:textId="77777777" w:rsidR="007433CD" w:rsidRDefault="00000000">
      <w:pPr>
        <w:pStyle w:val="SourceCode"/>
      </w:pPr>
      <w:r>
        <w:rPr>
          <w:rStyle w:val="VerbatimChar"/>
        </w:rPr>
        <w:t>2019-05-31</w:t>
      </w:r>
    </w:p>
    <w:p w14:paraId="57D1D041" w14:textId="77777777" w:rsidR="007433CD" w:rsidRDefault="00000000">
      <w:pPr>
        <w:pStyle w:val="SourceCode"/>
      </w:pPr>
      <w:r>
        <w:rPr>
          <w:rStyle w:val="VerbatimChar"/>
        </w:rPr>
        <w:t>2019-06-01</w:t>
      </w:r>
    </w:p>
    <w:p w14:paraId="57D1D042" w14:textId="77777777" w:rsidR="007433CD" w:rsidRDefault="00000000">
      <w:pPr>
        <w:pStyle w:val="SourceCode"/>
      </w:pPr>
      <w:r>
        <w:rPr>
          <w:rStyle w:val="VerbatimChar"/>
        </w:rPr>
        <w:t>2019-06-02</w:t>
      </w:r>
    </w:p>
    <w:p w14:paraId="57D1D043" w14:textId="77777777" w:rsidR="007433CD" w:rsidRDefault="00000000">
      <w:pPr>
        <w:pStyle w:val="SourceCode"/>
      </w:pPr>
      <w:r>
        <w:rPr>
          <w:rStyle w:val="VerbatimChar"/>
        </w:rPr>
        <w:t>2019-06-03</w:t>
      </w:r>
    </w:p>
    <w:p w14:paraId="57D1D044" w14:textId="77777777" w:rsidR="007433CD" w:rsidRDefault="00000000">
      <w:pPr>
        <w:pStyle w:val="SourceCode"/>
      </w:pPr>
      <w:r>
        <w:rPr>
          <w:rStyle w:val="VerbatimChar"/>
        </w:rPr>
        <w:t>2019-06-04</w:t>
      </w:r>
    </w:p>
    <w:p w14:paraId="57D1D045" w14:textId="77777777" w:rsidR="007433CD" w:rsidRDefault="00000000">
      <w:pPr>
        <w:pStyle w:val="SourceCode"/>
      </w:pPr>
      <w:r>
        <w:rPr>
          <w:rStyle w:val="VerbatimChar"/>
        </w:rPr>
        <w:t>2019-06-05</w:t>
      </w:r>
    </w:p>
    <w:p w14:paraId="57D1D046" w14:textId="77777777" w:rsidR="007433CD" w:rsidRDefault="00000000">
      <w:pPr>
        <w:pStyle w:val="SourceCode"/>
      </w:pPr>
      <w:r>
        <w:rPr>
          <w:rStyle w:val="VerbatimChar"/>
        </w:rPr>
        <w:t>2019-06-06</w:t>
      </w:r>
    </w:p>
    <w:p w14:paraId="57D1D047" w14:textId="77777777" w:rsidR="007433CD" w:rsidRDefault="00000000">
      <w:pPr>
        <w:pStyle w:val="SourceCode"/>
      </w:pPr>
      <w:r>
        <w:rPr>
          <w:rStyle w:val="VerbatimChar"/>
        </w:rPr>
        <w:t>2019-06-07</w:t>
      </w:r>
    </w:p>
    <w:p w14:paraId="57D1D048" w14:textId="77777777" w:rsidR="007433CD" w:rsidRDefault="00000000">
      <w:pPr>
        <w:pStyle w:val="SourceCode"/>
      </w:pPr>
      <w:r>
        <w:rPr>
          <w:rStyle w:val="VerbatimChar"/>
        </w:rPr>
        <w:t>2019-06-08</w:t>
      </w:r>
    </w:p>
    <w:p w14:paraId="57D1D049" w14:textId="77777777" w:rsidR="007433CD" w:rsidRDefault="00000000">
      <w:pPr>
        <w:pStyle w:val="SourceCode"/>
      </w:pPr>
      <w:r>
        <w:rPr>
          <w:rStyle w:val="VerbatimChar"/>
        </w:rPr>
        <w:t>2019-06-09</w:t>
      </w:r>
    </w:p>
    <w:p w14:paraId="57D1D04A" w14:textId="77777777" w:rsidR="007433CD" w:rsidRDefault="00000000">
      <w:pPr>
        <w:pStyle w:val="SourceCode"/>
      </w:pPr>
      <w:r>
        <w:rPr>
          <w:rStyle w:val="VerbatimChar"/>
        </w:rPr>
        <w:t>2019-06-10</w:t>
      </w:r>
    </w:p>
    <w:p w14:paraId="57D1D04B" w14:textId="77777777" w:rsidR="007433CD" w:rsidRDefault="00000000">
      <w:pPr>
        <w:pStyle w:val="SourceCode"/>
      </w:pPr>
      <w:r>
        <w:rPr>
          <w:rStyle w:val="VerbatimChar"/>
        </w:rPr>
        <w:t>2019-06-11</w:t>
      </w:r>
    </w:p>
    <w:p w14:paraId="57D1D04C" w14:textId="77777777" w:rsidR="007433CD" w:rsidRDefault="00000000">
      <w:pPr>
        <w:pStyle w:val="SourceCode"/>
      </w:pPr>
      <w:r>
        <w:rPr>
          <w:rStyle w:val="VerbatimChar"/>
        </w:rPr>
        <w:t>2019-06-12</w:t>
      </w:r>
    </w:p>
    <w:p w14:paraId="57D1D04D" w14:textId="77777777" w:rsidR="007433CD" w:rsidRDefault="00000000">
      <w:pPr>
        <w:pStyle w:val="SourceCode"/>
      </w:pPr>
      <w:r>
        <w:rPr>
          <w:rStyle w:val="VerbatimChar"/>
        </w:rPr>
        <w:t>2019-06-13</w:t>
      </w:r>
    </w:p>
    <w:p w14:paraId="57D1D04E" w14:textId="77777777" w:rsidR="007433CD" w:rsidRDefault="00000000">
      <w:pPr>
        <w:pStyle w:val="SourceCode"/>
      </w:pPr>
      <w:r>
        <w:rPr>
          <w:rStyle w:val="VerbatimChar"/>
        </w:rPr>
        <w:t>2019-06-14</w:t>
      </w:r>
    </w:p>
    <w:p w14:paraId="57D1D04F" w14:textId="77777777" w:rsidR="007433CD" w:rsidRDefault="00000000">
      <w:pPr>
        <w:pStyle w:val="SourceCode"/>
      </w:pPr>
      <w:r>
        <w:rPr>
          <w:rStyle w:val="VerbatimChar"/>
        </w:rPr>
        <w:t>2019-06-15</w:t>
      </w:r>
    </w:p>
    <w:p w14:paraId="57D1D050" w14:textId="77777777" w:rsidR="007433CD" w:rsidRDefault="00000000">
      <w:pPr>
        <w:pStyle w:val="SourceCode"/>
      </w:pPr>
      <w:r>
        <w:rPr>
          <w:rStyle w:val="VerbatimChar"/>
        </w:rPr>
        <w:t>2019-06-16</w:t>
      </w:r>
    </w:p>
    <w:p w14:paraId="57D1D051" w14:textId="77777777" w:rsidR="007433CD" w:rsidRDefault="00000000">
      <w:pPr>
        <w:pStyle w:val="SourceCode"/>
      </w:pPr>
      <w:r>
        <w:rPr>
          <w:rStyle w:val="VerbatimChar"/>
        </w:rPr>
        <w:t>2019-06-17</w:t>
      </w:r>
    </w:p>
    <w:p w14:paraId="57D1D052" w14:textId="77777777" w:rsidR="007433CD" w:rsidRDefault="00000000">
      <w:pPr>
        <w:pStyle w:val="SourceCode"/>
      </w:pPr>
      <w:r>
        <w:rPr>
          <w:rStyle w:val="VerbatimChar"/>
        </w:rPr>
        <w:t>2019-06-18</w:t>
      </w:r>
    </w:p>
    <w:p w14:paraId="57D1D053" w14:textId="77777777" w:rsidR="007433CD" w:rsidRDefault="00000000">
      <w:pPr>
        <w:pStyle w:val="SourceCode"/>
      </w:pPr>
      <w:r>
        <w:rPr>
          <w:rStyle w:val="VerbatimChar"/>
        </w:rPr>
        <w:t>2019-06-19</w:t>
      </w:r>
    </w:p>
    <w:p w14:paraId="57D1D054" w14:textId="77777777" w:rsidR="007433CD" w:rsidRDefault="00000000">
      <w:pPr>
        <w:pStyle w:val="SourceCode"/>
      </w:pPr>
      <w:r>
        <w:rPr>
          <w:rStyle w:val="VerbatimChar"/>
        </w:rPr>
        <w:t>2019-06-20</w:t>
      </w:r>
    </w:p>
    <w:p w14:paraId="57D1D055" w14:textId="77777777" w:rsidR="007433CD" w:rsidRDefault="00000000">
      <w:pPr>
        <w:pStyle w:val="SourceCode"/>
      </w:pPr>
      <w:r>
        <w:rPr>
          <w:rStyle w:val="VerbatimChar"/>
        </w:rPr>
        <w:t>2019-06-21</w:t>
      </w:r>
    </w:p>
    <w:p w14:paraId="57D1D056" w14:textId="77777777" w:rsidR="007433CD" w:rsidRDefault="00000000">
      <w:pPr>
        <w:pStyle w:val="SourceCode"/>
      </w:pPr>
      <w:r>
        <w:rPr>
          <w:rStyle w:val="VerbatimChar"/>
        </w:rPr>
        <w:t>2019-06-22</w:t>
      </w:r>
    </w:p>
    <w:p w14:paraId="57D1D057" w14:textId="77777777" w:rsidR="007433CD" w:rsidRDefault="00000000">
      <w:pPr>
        <w:pStyle w:val="SourceCode"/>
      </w:pPr>
      <w:r>
        <w:rPr>
          <w:rStyle w:val="VerbatimChar"/>
        </w:rPr>
        <w:t>2019-06-23</w:t>
      </w:r>
    </w:p>
    <w:p w14:paraId="57D1D058" w14:textId="77777777" w:rsidR="007433CD" w:rsidRDefault="00000000">
      <w:pPr>
        <w:pStyle w:val="SourceCode"/>
      </w:pPr>
      <w:r>
        <w:rPr>
          <w:rStyle w:val="VerbatimChar"/>
        </w:rPr>
        <w:t>2019-06-24</w:t>
      </w:r>
    </w:p>
    <w:p w14:paraId="57D1D059" w14:textId="77777777" w:rsidR="007433CD" w:rsidRDefault="00000000">
      <w:pPr>
        <w:pStyle w:val="SourceCode"/>
      </w:pPr>
      <w:r>
        <w:rPr>
          <w:rStyle w:val="VerbatimChar"/>
        </w:rPr>
        <w:t>2019-06-25</w:t>
      </w:r>
    </w:p>
    <w:p w14:paraId="57D1D05A" w14:textId="77777777" w:rsidR="007433CD" w:rsidRDefault="00000000">
      <w:pPr>
        <w:pStyle w:val="SourceCode"/>
      </w:pPr>
      <w:r>
        <w:rPr>
          <w:rStyle w:val="VerbatimChar"/>
        </w:rPr>
        <w:t>2019-06-26</w:t>
      </w:r>
    </w:p>
    <w:p w14:paraId="57D1D05B" w14:textId="77777777" w:rsidR="007433CD" w:rsidRDefault="00000000">
      <w:pPr>
        <w:pStyle w:val="SourceCode"/>
      </w:pPr>
      <w:r>
        <w:rPr>
          <w:rStyle w:val="VerbatimChar"/>
        </w:rPr>
        <w:lastRenderedPageBreak/>
        <w:t>2019-06-27</w:t>
      </w:r>
    </w:p>
    <w:p w14:paraId="57D1D05C" w14:textId="77777777" w:rsidR="007433CD" w:rsidRDefault="00000000">
      <w:pPr>
        <w:pStyle w:val="SourceCode"/>
      </w:pPr>
      <w:r>
        <w:rPr>
          <w:rStyle w:val="VerbatimChar"/>
        </w:rPr>
        <w:t>2019-06-28</w:t>
      </w:r>
    </w:p>
    <w:p w14:paraId="57D1D05D" w14:textId="77777777" w:rsidR="007433CD" w:rsidRDefault="00000000">
      <w:pPr>
        <w:pStyle w:val="SourceCode"/>
      </w:pPr>
      <w:r>
        <w:rPr>
          <w:rStyle w:val="VerbatimChar"/>
        </w:rPr>
        <w:t>2019-06-29</w:t>
      </w:r>
    </w:p>
    <w:p w14:paraId="57D1D05E" w14:textId="77777777" w:rsidR="007433CD" w:rsidRDefault="00000000">
      <w:pPr>
        <w:pStyle w:val="SourceCode"/>
      </w:pPr>
      <w:r>
        <w:rPr>
          <w:rStyle w:val="VerbatimChar"/>
        </w:rPr>
        <w:t>2019-06-30</w:t>
      </w:r>
    </w:p>
    <w:p w14:paraId="57D1D05F" w14:textId="77777777" w:rsidR="007433CD" w:rsidRDefault="00000000">
      <w:pPr>
        <w:pStyle w:val="SourceCode"/>
      </w:pPr>
      <w:r>
        <w:rPr>
          <w:rStyle w:val="VerbatimChar"/>
        </w:rPr>
        <w:t>2019-07-01</w:t>
      </w:r>
    </w:p>
    <w:p w14:paraId="57D1D060" w14:textId="77777777" w:rsidR="007433CD" w:rsidRDefault="00000000">
      <w:pPr>
        <w:pStyle w:val="SourceCode"/>
      </w:pPr>
      <w:r>
        <w:rPr>
          <w:rStyle w:val="VerbatimChar"/>
        </w:rPr>
        <w:t>2019-07-02</w:t>
      </w:r>
    </w:p>
    <w:p w14:paraId="57D1D061" w14:textId="77777777" w:rsidR="007433CD" w:rsidRDefault="00000000">
      <w:pPr>
        <w:pStyle w:val="SourceCode"/>
      </w:pPr>
      <w:r>
        <w:rPr>
          <w:rStyle w:val="VerbatimChar"/>
        </w:rPr>
        <w:t>2019-07-03</w:t>
      </w:r>
    </w:p>
    <w:p w14:paraId="57D1D062" w14:textId="77777777" w:rsidR="007433CD" w:rsidRDefault="00000000">
      <w:pPr>
        <w:pStyle w:val="SourceCode"/>
      </w:pPr>
      <w:r>
        <w:rPr>
          <w:rStyle w:val="VerbatimChar"/>
        </w:rPr>
        <w:t>2019-07-04</w:t>
      </w:r>
    </w:p>
    <w:p w14:paraId="57D1D063" w14:textId="77777777" w:rsidR="007433CD" w:rsidRDefault="00000000">
      <w:pPr>
        <w:pStyle w:val="SourceCode"/>
      </w:pPr>
      <w:r>
        <w:rPr>
          <w:rStyle w:val="VerbatimChar"/>
        </w:rPr>
        <w:t>2019-07-05</w:t>
      </w:r>
    </w:p>
    <w:p w14:paraId="57D1D064" w14:textId="77777777" w:rsidR="007433CD" w:rsidRDefault="00000000">
      <w:pPr>
        <w:pStyle w:val="SourceCode"/>
      </w:pPr>
      <w:r>
        <w:rPr>
          <w:rStyle w:val="VerbatimChar"/>
        </w:rPr>
        <w:t>2019-07-06</w:t>
      </w:r>
    </w:p>
    <w:p w14:paraId="57D1D065" w14:textId="77777777" w:rsidR="007433CD" w:rsidRDefault="00000000">
      <w:pPr>
        <w:pStyle w:val="SourceCode"/>
      </w:pPr>
      <w:r>
        <w:rPr>
          <w:rStyle w:val="VerbatimChar"/>
        </w:rPr>
        <w:t>2019-07-07</w:t>
      </w:r>
    </w:p>
    <w:p w14:paraId="57D1D066" w14:textId="77777777" w:rsidR="007433CD" w:rsidRDefault="00000000">
      <w:pPr>
        <w:pStyle w:val="SourceCode"/>
      </w:pPr>
      <w:r>
        <w:rPr>
          <w:rStyle w:val="VerbatimChar"/>
        </w:rPr>
        <w:t>2019-07-08</w:t>
      </w:r>
    </w:p>
    <w:p w14:paraId="57D1D067" w14:textId="77777777" w:rsidR="007433CD" w:rsidRDefault="00000000">
      <w:pPr>
        <w:pStyle w:val="SourceCode"/>
      </w:pPr>
      <w:r>
        <w:rPr>
          <w:rStyle w:val="VerbatimChar"/>
        </w:rPr>
        <w:t>2019-07-09</w:t>
      </w:r>
    </w:p>
    <w:p w14:paraId="57D1D068" w14:textId="77777777" w:rsidR="007433CD" w:rsidRDefault="00000000">
      <w:pPr>
        <w:pStyle w:val="SourceCode"/>
      </w:pPr>
      <w:r>
        <w:rPr>
          <w:rStyle w:val="VerbatimChar"/>
        </w:rPr>
        <w:t>2019-07-10</w:t>
      </w:r>
    </w:p>
    <w:p w14:paraId="57D1D069" w14:textId="77777777" w:rsidR="007433CD" w:rsidRDefault="00000000">
      <w:pPr>
        <w:pStyle w:val="SourceCode"/>
      </w:pPr>
      <w:r>
        <w:rPr>
          <w:rStyle w:val="VerbatimChar"/>
        </w:rPr>
        <w:t>2019-07-11</w:t>
      </w:r>
    </w:p>
    <w:p w14:paraId="57D1D06A" w14:textId="77777777" w:rsidR="007433CD" w:rsidRDefault="00000000">
      <w:pPr>
        <w:pStyle w:val="SourceCode"/>
      </w:pPr>
      <w:r>
        <w:rPr>
          <w:rStyle w:val="VerbatimChar"/>
        </w:rPr>
        <w:t>2019-07-12</w:t>
      </w:r>
    </w:p>
    <w:p w14:paraId="57D1D06B" w14:textId="77777777" w:rsidR="007433CD" w:rsidRDefault="00000000">
      <w:pPr>
        <w:pStyle w:val="SourceCode"/>
      </w:pPr>
      <w:r>
        <w:rPr>
          <w:rStyle w:val="VerbatimChar"/>
        </w:rPr>
        <w:t>2019-07-13</w:t>
      </w:r>
    </w:p>
    <w:p w14:paraId="57D1D06C" w14:textId="77777777" w:rsidR="007433CD" w:rsidRDefault="00000000">
      <w:pPr>
        <w:pStyle w:val="SourceCode"/>
      </w:pPr>
      <w:r>
        <w:rPr>
          <w:rStyle w:val="VerbatimChar"/>
        </w:rPr>
        <w:t>2019-07-14</w:t>
      </w:r>
    </w:p>
    <w:p w14:paraId="57D1D06D" w14:textId="77777777" w:rsidR="007433CD" w:rsidRDefault="00000000">
      <w:pPr>
        <w:pStyle w:val="SourceCode"/>
      </w:pPr>
      <w:r>
        <w:rPr>
          <w:rStyle w:val="VerbatimChar"/>
        </w:rPr>
        <w:t>2019-07-15</w:t>
      </w:r>
    </w:p>
    <w:p w14:paraId="57D1D06E" w14:textId="77777777" w:rsidR="007433CD" w:rsidRDefault="00000000">
      <w:pPr>
        <w:pStyle w:val="SourceCode"/>
      </w:pPr>
      <w:r>
        <w:rPr>
          <w:rStyle w:val="VerbatimChar"/>
        </w:rPr>
        <w:t>2019-07-16</w:t>
      </w:r>
    </w:p>
    <w:p w14:paraId="57D1D06F" w14:textId="77777777" w:rsidR="007433CD" w:rsidRDefault="00000000">
      <w:pPr>
        <w:pStyle w:val="SourceCode"/>
      </w:pPr>
      <w:r>
        <w:rPr>
          <w:rStyle w:val="VerbatimChar"/>
        </w:rPr>
        <w:t>2019-07-17</w:t>
      </w:r>
    </w:p>
    <w:p w14:paraId="57D1D070" w14:textId="77777777" w:rsidR="007433CD" w:rsidRDefault="00000000">
      <w:pPr>
        <w:pStyle w:val="SourceCode"/>
      </w:pPr>
      <w:r>
        <w:rPr>
          <w:rStyle w:val="VerbatimChar"/>
        </w:rPr>
        <w:t>2019-07-18</w:t>
      </w:r>
    </w:p>
    <w:p w14:paraId="57D1D071" w14:textId="77777777" w:rsidR="007433CD" w:rsidRDefault="00000000">
      <w:pPr>
        <w:pStyle w:val="SourceCode"/>
      </w:pPr>
      <w:r>
        <w:rPr>
          <w:rStyle w:val="VerbatimChar"/>
        </w:rPr>
        <w:t>2019-07-19</w:t>
      </w:r>
    </w:p>
    <w:p w14:paraId="57D1D072" w14:textId="77777777" w:rsidR="007433CD" w:rsidRDefault="00000000">
      <w:pPr>
        <w:pStyle w:val="SourceCode"/>
      </w:pPr>
      <w:r>
        <w:rPr>
          <w:rStyle w:val="VerbatimChar"/>
        </w:rPr>
        <w:t>2019-07-20</w:t>
      </w:r>
    </w:p>
    <w:p w14:paraId="57D1D073" w14:textId="77777777" w:rsidR="007433CD" w:rsidRDefault="00000000">
      <w:pPr>
        <w:pStyle w:val="SourceCode"/>
      </w:pPr>
      <w:r>
        <w:rPr>
          <w:rStyle w:val="VerbatimChar"/>
        </w:rPr>
        <w:t>2019-07-21</w:t>
      </w:r>
    </w:p>
    <w:p w14:paraId="57D1D074" w14:textId="77777777" w:rsidR="007433CD" w:rsidRDefault="00000000">
      <w:pPr>
        <w:pStyle w:val="SourceCode"/>
      </w:pPr>
      <w:r>
        <w:rPr>
          <w:rStyle w:val="VerbatimChar"/>
        </w:rPr>
        <w:t>2019-07-22</w:t>
      </w:r>
    </w:p>
    <w:p w14:paraId="57D1D075" w14:textId="77777777" w:rsidR="007433CD" w:rsidRDefault="00000000">
      <w:pPr>
        <w:pStyle w:val="SourceCode"/>
      </w:pPr>
      <w:r>
        <w:rPr>
          <w:rStyle w:val="VerbatimChar"/>
        </w:rPr>
        <w:t>2019-07-23</w:t>
      </w:r>
    </w:p>
    <w:p w14:paraId="57D1D076" w14:textId="77777777" w:rsidR="007433CD" w:rsidRDefault="00000000">
      <w:pPr>
        <w:pStyle w:val="SourceCode"/>
      </w:pPr>
      <w:r>
        <w:rPr>
          <w:rStyle w:val="VerbatimChar"/>
        </w:rPr>
        <w:t>2019-07-24</w:t>
      </w:r>
    </w:p>
    <w:p w14:paraId="57D1D077" w14:textId="77777777" w:rsidR="007433CD" w:rsidRDefault="00000000">
      <w:pPr>
        <w:pStyle w:val="SourceCode"/>
      </w:pPr>
      <w:r>
        <w:rPr>
          <w:rStyle w:val="VerbatimChar"/>
        </w:rPr>
        <w:lastRenderedPageBreak/>
        <w:t>2019-07-25</w:t>
      </w:r>
    </w:p>
    <w:p w14:paraId="57D1D078" w14:textId="77777777" w:rsidR="007433CD" w:rsidRDefault="00000000">
      <w:pPr>
        <w:pStyle w:val="SourceCode"/>
      </w:pPr>
      <w:r>
        <w:rPr>
          <w:rStyle w:val="VerbatimChar"/>
        </w:rPr>
        <w:t>2019-07-26</w:t>
      </w:r>
    </w:p>
    <w:p w14:paraId="57D1D079" w14:textId="77777777" w:rsidR="007433CD" w:rsidRDefault="00000000">
      <w:pPr>
        <w:pStyle w:val="SourceCode"/>
      </w:pPr>
      <w:r>
        <w:rPr>
          <w:rStyle w:val="VerbatimChar"/>
        </w:rPr>
        <w:t>2019-07-27</w:t>
      </w:r>
    </w:p>
    <w:p w14:paraId="57D1D07A" w14:textId="77777777" w:rsidR="007433CD" w:rsidRDefault="00000000">
      <w:pPr>
        <w:pStyle w:val="SourceCode"/>
      </w:pPr>
      <w:r>
        <w:rPr>
          <w:rStyle w:val="VerbatimChar"/>
        </w:rPr>
        <w:t>2019-07-28</w:t>
      </w:r>
    </w:p>
    <w:p w14:paraId="57D1D07B" w14:textId="77777777" w:rsidR="007433CD" w:rsidRDefault="00000000">
      <w:pPr>
        <w:pStyle w:val="SourceCode"/>
      </w:pPr>
      <w:r>
        <w:rPr>
          <w:rStyle w:val="VerbatimChar"/>
        </w:rPr>
        <w:t>2019-07-29</w:t>
      </w:r>
    </w:p>
    <w:p w14:paraId="57D1D07C" w14:textId="77777777" w:rsidR="007433CD" w:rsidRDefault="00000000">
      <w:pPr>
        <w:pStyle w:val="SourceCode"/>
      </w:pPr>
      <w:r>
        <w:rPr>
          <w:rStyle w:val="VerbatimChar"/>
        </w:rPr>
        <w:t>2019-07-30</w:t>
      </w:r>
    </w:p>
    <w:p w14:paraId="57D1D07D" w14:textId="77777777" w:rsidR="007433CD" w:rsidRDefault="00000000">
      <w:pPr>
        <w:pStyle w:val="SourceCode"/>
      </w:pPr>
      <w:r>
        <w:rPr>
          <w:rStyle w:val="VerbatimChar"/>
        </w:rPr>
        <w:t>2019-07-31</w:t>
      </w:r>
    </w:p>
    <w:p w14:paraId="57D1D07E" w14:textId="77777777" w:rsidR="007433CD" w:rsidRDefault="00000000">
      <w:pPr>
        <w:pStyle w:val="SourceCode"/>
      </w:pPr>
      <w:r>
        <w:rPr>
          <w:rStyle w:val="VerbatimChar"/>
        </w:rPr>
        <w:t>2019-08-01</w:t>
      </w:r>
    </w:p>
    <w:p w14:paraId="57D1D07F" w14:textId="77777777" w:rsidR="007433CD" w:rsidRDefault="00000000">
      <w:pPr>
        <w:pStyle w:val="SourceCode"/>
      </w:pPr>
      <w:r>
        <w:rPr>
          <w:rStyle w:val="VerbatimChar"/>
        </w:rPr>
        <w:t>2019-08-02</w:t>
      </w:r>
    </w:p>
    <w:p w14:paraId="57D1D080" w14:textId="77777777" w:rsidR="007433CD" w:rsidRDefault="00000000">
      <w:pPr>
        <w:pStyle w:val="SourceCode"/>
      </w:pPr>
      <w:r>
        <w:rPr>
          <w:rStyle w:val="VerbatimChar"/>
        </w:rPr>
        <w:t>2019-08-03</w:t>
      </w:r>
    </w:p>
    <w:p w14:paraId="57D1D081" w14:textId="77777777" w:rsidR="007433CD" w:rsidRDefault="00000000">
      <w:pPr>
        <w:pStyle w:val="SourceCode"/>
      </w:pPr>
      <w:r>
        <w:rPr>
          <w:rStyle w:val="VerbatimChar"/>
        </w:rPr>
        <w:t>2019-08-04</w:t>
      </w:r>
    </w:p>
    <w:p w14:paraId="57D1D082" w14:textId="77777777" w:rsidR="007433CD" w:rsidRDefault="00000000">
      <w:pPr>
        <w:pStyle w:val="SourceCode"/>
      </w:pPr>
      <w:r>
        <w:rPr>
          <w:rStyle w:val="VerbatimChar"/>
        </w:rPr>
        <w:t>2019-08-05</w:t>
      </w:r>
    </w:p>
    <w:p w14:paraId="57D1D083" w14:textId="77777777" w:rsidR="007433CD" w:rsidRDefault="00000000">
      <w:pPr>
        <w:pStyle w:val="SourceCode"/>
      </w:pPr>
      <w:r>
        <w:rPr>
          <w:rStyle w:val="VerbatimChar"/>
        </w:rPr>
        <w:t>2019-08-06</w:t>
      </w:r>
    </w:p>
    <w:p w14:paraId="57D1D084" w14:textId="77777777" w:rsidR="007433CD" w:rsidRDefault="00000000">
      <w:pPr>
        <w:pStyle w:val="SourceCode"/>
      </w:pPr>
      <w:r>
        <w:rPr>
          <w:rStyle w:val="VerbatimChar"/>
        </w:rPr>
        <w:t>2019-08-07</w:t>
      </w:r>
    </w:p>
    <w:p w14:paraId="57D1D085" w14:textId="77777777" w:rsidR="007433CD" w:rsidRDefault="00000000">
      <w:pPr>
        <w:pStyle w:val="SourceCode"/>
      </w:pPr>
      <w:r>
        <w:rPr>
          <w:rStyle w:val="VerbatimChar"/>
        </w:rPr>
        <w:t>2019-08-08</w:t>
      </w:r>
    </w:p>
    <w:p w14:paraId="57D1D086" w14:textId="77777777" w:rsidR="007433CD" w:rsidRDefault="00000000">
      <w:pPr>
        <w:pStyle w:val="SourceCode"/>
      </w:pPr>
      <w:r>
        <w:rPr>
          <w:rStyle w:val="VerbatimChar"/>
        </w:rPr>
        <w:t>2019-08-09</w:t>
      </w:r>
    </w:p>
    <w:p w14:paraId="57D1D087" w14:textId="77777777" w:rsidR="007433CD" w:rsidRDefault="00000000">
      <w:pPr>
        <w:pStyle w:val="SourceCode"/>
      </w:pPr>
      <w:r>
        <w:rPr>
          <w:rStyle w:val="VerbatimChar"/>
        </w:rPr>
        <w:t>2019-08-10</w:t>
      </w:r>
    </w:p>
    <w:p w14:paraId="57D1D088" w14:textId="77777777" w:rsidR="007433CD" w:rsidRDefault="00000000">
      <w:pPr>
        <w:pStyle w:val="SourceCode"/>
      </w:pPr>
      <w:r>
        <w:rPr>
          <w:rStyle w:val="VerbatimChar"/>
        </w:rPr>
        <w:t>2019-08-11</w:t>
      </w:r>
    </w:p>
    <w:p w14:paraId="57D1D089" w14:textId="77777777" w:rsidR="007433CD" w:rsidRDefault="00000000">
      <w:pPr>
        <w:pStyle w:val="SourceCode"/>
      </w:pPr>
      <w:r>
        <w:rPr>
          <w:rStyle w:val="VerbatimChar"/>
        </w:rPr>
        <w:t>2019-08-12</w:t>
      </w:r>
    </w:p>
    <w:p w14:paraId="57D1D08A" w14:textId="77777777" w:rsidR="007433CD" w:rsidRDefault="00000000">
      <w:pPr>
        <w:pStyle w:val="SourceCode"/>
      </w:pPr>
      <w:r>
        <w:rPr>
          <w:rStyle w:val="VerbatimChar"/>
        </w:rPr>
        <w:t>2019-08-13</w:t>
      </w:r>
    </w:p>
    <w:p w14:paraId="57D1D08B" w14:textId="77777777" w:rsidR="007433CD" w:rsidRDefault="00000000">
      <w:pPr>
        <w:pStyle w:val="SourceCode"/>
      </w:pPr>
      <w:r>
        <w:rPr>
          <w:rStyle w:val="VerbatimChar"/>
        </w:rPr>
        <w:t>2019-08-14</w:t>
      </w:r>
    </w:p>
    <w:p w14:paraId="57D1D08C" w14:textId="77777777" w:rsidR="007433CD" w:rsidRDefault="00000000">
      <w:pPr>
        <w:pStyle w:val="SourceCode"/>
      </w:pPr>
      <w:r>
        <w:rPr>
          <w:rStyle w:val="VerbatimChar"/>
        </w:rPr>
        <w:t>2019-08-15</w:t>
      </w:r>
    </w:p>
    <w:p w14:paraId="57D1D08D" w14:textId="77777777" w:rsidR="007433CD" w:rsidRDefault="00000000">
      <w:pPr>
        <w:pStyle w:val="SourceCode"/>
      </w:pPr>
      <w:r>
        <w:rPr>
          <w:rStyle w:val="VerbatimChar"/>
        </w:rPr>
        <w:t>2019-08-16</w:t>
      </w:r>
    </w:p>
    <w:p w14:paraId="57D1D08E" w14:textId="77777777" w:rsidR="007433CD" w:rsidRDefault="00000000">
      <w:pPr>
        <w:pStyle w:val="SourceCode"/>
      </w:pPr>
      <w:r>
        <w:rPr>
          <w:rStyle w:val="VerbatimChar"/>
        </w:rPr>
        <w:t>2019-08-17</w:t>
      </w:r>
    </w:p>
    <w:p w14:paraId="57D1D08F" w14:textId="77777777" w:rsidR="007433CD" w:rsidRDefault="00000000">
      <w:pPr>
        <w:pStyle w:val="SourceCode"/>
      </w:pPr>
      <w:r>
        <w:rPr>
          <w:rStyle w:val="VerbatimChar"/>
        </w:rPr>
        <w:t>2019-08-18</w:t>
      </w:r>
    </w:p>
    <w:p w14:paraId="57D1D090" w14:textId="77777777" w:rsidR="007433CD" w:rsidRDefault="00000000">
      <w:pPr>
        <w:pStyle w:val="SourceCode"/>
      </w:pPr>
      <w:r>
        <w:rPr>
          <w:rStyle w:val="VerbatimChar"/>
        </w:rPr>
        <w:t>2019-08-19</w:t>
      </w:r>
    </w:p>
    <w:p w14:paraId="57D1D091" w14:textId="77777777" w:rsidR="007433CD" w:rsidRDefault="00000000">
      <w:pPr>
        <w:pStyle w:val="SourceCode"/>
      </w:pPr>
      <w:r>
        <w:rPr>
          <w:rStyle w:val="VerbatimChar"/>
        </w:rPr>
        <w:t>2019-08-20</w:t>
      </w:r>
    </w:p>
    <w:p w14:paraId="57D1D092" w14:textId="77777777" w:rsidR="007433CD" w:rsidRDefault="00000000">
      <w:pPr>
        <w:pStyle w:val="SourceCode"/>
      </w:pPr>
      <w:r>
        <w:rPr>
          <w:rStyle w:val="VerbatimChar"/>
        </w:rPr>
        <w:t>2019-08-21</w:t>
      </w:r>
    </w:p>
    <w:p w14:paraId="57D1D093" w14:textId="77777777" w:rsidR="007433CD" w:rsidRDefault="00000000">
      <w:pPr>
        <w:pStyle w:val="SourceCode"/>
      </w:pPr>
      <w:r>
        <w:rPr>
          <w:rStyle w:val="VerbatimChar"/>
        </w:rPr>
        <w:lastRenderedPageBreak/>
        <w:t>2019-08-22</w:t>
      </w:r>
    </w:p>
    <w:p w14:paraId="57D1D094" w14:textId="77777777" w:rsidR="007433CD" w:rsidRDefault="00000000">
      <w:pPr>
        <w:pStyle w:val="SourceCode"/>
      </w:pPr>
      <w:r>
        <w:rPr>
          <w:rStyle w:val="VerbatimChar"/>
        </w:rPr>
        <w:t>2019-08-23</w:t>
      </w:r>
    </w:p>
    <w:p w14:paraId="57D1D095" w14:textId="77777777" w:rsidR="007433CD" w:rsidRDefault="00000000">
      <w:pPr>
        <w:pStyle w:val="SourceCode"/>
      </w:pPr>
      <w:r>
        <w:rPr>
          <w:rStyle w:val="VerbatimChar"/>
        </w:rPr>
        <w:t>2019-08-24</w:t>
      </w:r>
    </w:p>
    <w:p w14:paraId="57D1D096" w14:textId="77777777" w:rsidR="007433CD" w:rsidRDefault="00000000">
      <w:pPr>
        <w:pStyle w:val="SourceCode"/>
      </w:pPr>
      <w:r>
        <w:rPr>
          <w:rStyle w:val="VerbatimChar"/>
        </w:rPr>
        <w:t>2019-08-25</w:t>
      </w:r>
    </w:p>
    <w:p w14:paraId="57D1D097" w14:textId="77777777" w:rsidR="007433CD" w:rsidRDefault="00000000">
      <w:pPr>
        <w:pStyle w:val="SourceCode"/>
      </w:pPr>
      <w:r>
        <w:rPr>
          <w:rStyle w:val="VerbatimChar"/>
        </w:rPr>
        <w:t>2019-08-26</w:t>
      </w:r>
    </w:p>
    <w:p w14:paraId="57D1D098" w14:textId="77777777" w:rsidR="007433CD" w:rsidRDefault="00000000">
      <w:pPr>
        <w:pStyle w:val="SourceCode"/>
      </w:pPr>
      <w:r>
        <w:rPr>
          <w:rStyle w:val="VerbatimChar"/>
        </w:rPr>
        <w:t>2019-08-27</w:t>
      </w:r>
    </w:p>
    <w:p w14:paraId="57D1D099" w14:textId="77777777" w:rsidR="007433CD" w:rsidRDefault="00000000">
      <w:pPr>
        <w:pStyle w:val="SourceCode"/>
      </w:pPr>
      <w:r>
        <w:rPr>
          <w:rStyle w:val="VerbatimChar"/>
        </w:rPr>
        <w:t>2019-08-28</w:t>
      </w:r>
    </w:p>
    <w:p w14:paraId="57D1D09A" w14:textId="77777777" w:rsidR="007433CD" w:rsidRDefault="00000000">
      <w:pPr>
        <w:pStyle w:val="SourceCode"/>
      </w:pPr>
      <w:r>
        <w:rPr>
          <w:rStyle w:val="VerbatimChar"/>
        </w:rPr>
        <w:t>2019-08-29</w:t>
      </w:r>
    </w:p>
    <w:p w14:paraId="57D1D09B" w14:textId="77777777" w:rsidR="007433CD" w:rsidRDefault="00000000">
      <w:pPr>
        <w:pStyle w:val="SourceCode"/>
      </w:pPr>
      <w:r>
        <w:rPr>
          <w:rStyle w:val="VerbatimChar"/>
        </w:rPr>
        <w:t>2019-08-30</w:t>
      </w:r>
    </w:p>
    <w:p w14:paraId="57D1D09C" w14:textId="77777777" w:rsidR="007433CD" w:rsidRDefault="00000000">
      <w:pPr>
        <w:pStyle w:val="SourceCode"/>
      </w:pPr>
      <w:r>
        <w:rPr>
          <w:rStyle w:val="VerbatimChar"/>
        </w:rPr>
        <w:t>2019-08-31</w:t>
      </w:r>
    </w:p>
    <w:p w14:paraId="57D1D09D" w14:textId="77777777" w:rsidR="007433CD" w:rsidRDefault="00000000">
      <w:pPr>
        <w:pStyle w:val="SourceCode"/>
      </w:pPr>
      <w:r>
        <w:rPr>
          <w:rStyle w:val="VerbatimChar"/>
        </w:rPr>
        <w:t>2019-09-01</w:t>
      </w:r>
    </w:p>
    <w:p w14:paraId="57D1D09E" w14:textId="77777777" w:rsidR="007433CD" w:rsidRDefault="00000000">
      <w:pPr>
        <w:pStyle w:val="SourceCode"/>
      </w:pPr>
      <w:r>
        <w:rPr>
          <w:rStyle w:val="VerbatimChar"/>
        </w:rPr>
        <w:t>2019-09-02</w:t>
      </w:r>
    </w:p>
    <w:p w14:paraId="57D1D09F" w14:textId="77777777" w:rsidR="007433CD" w:rsidRDefault="00000000">
      <w:pPr>
        <w:pStyle w:val="SourceCode"/>
      </w:pPr>
      <w:r>
        <w:rPr>
          <w:rStyle w:val="VerbatimChar"/>
        </w:rPr>
        <w:t>2019-09-03</w:t>
      </w:r>
    </w:p>
    <w:p w14:paraId="57D1D0A0" w14:textId="77777777" w:rsidR="007433CD" w:rsidRDefault="00000000">
      <w:pPr>
        <w:pStyle w:val="SourceCode"/>
      </w:pPr>
      <w:r>
        <w:rPr>
          <w:rStyle w:val="VerbatimChar"/>
        </w:rPr>
        <w:t>2019-09-04</w:t>
      </w:r>
    </w:p>
    <w:p w14:paraId="57D1D0A1" w14:textId="77777777" w:rsidR="007433CD" w:rsidRDefault="00000000">
      <w:pPr>
        <w:pStyle w:val="SourceCode"/>
      </w:pPr>
      <w:r>
        <w:rPr>
          <w:rStyle w:val="VerbatimChar"/>
        </w:rPr>
        <w:t>2019-09-05</w:t>
      </w:r>
    </w:p>
    <w:p w14:paraId="57D1D0A2" w14:textId="77777777" w:rsidR="007433CD" w:rsidRDefault="00000000">
      <w:pPr>
        <w:pStyle w:val="SourceCode"/>
      </w:pPr>
      <w:r>
        <w:rPr>
          <w:rStyle w:val="VerbatimChar"/>
        </w:rPr>
        <w:t>2019-09-06</w:t>
      </w:r>
    </w:p>
    <w:p w14:paraId="57D1D0A3" w14:textId="77777777" w:rsidR="007433CD" w:rsidRDefault="00000000">
      <w:pPr>
        <w:pStyle w:val="SourceCode"/>
      </w:pPr>
      <w:r>
        <w:rPr>
          <w:rStyle w:val="VerbatimChar"/>
        </w:rPr>
        <w:t>2019-09-07</w:t>
      </w:r>
    </w:p>
    <w:p w14:paraId="57D1D0A4" w14:textId="77777777" w:rsidR="007433CD" w:rsidRDefault="00000000">
      <w:pPr>
        <w:pStyle w:val="SourceCode"/>
      </w:pPr>
      <w:r>
        <w:rPr>
          <w:rStyle w:val="VerbatimChar"/>
        </w:rPr>
        <w:t>2019-09-08</w:t>
      </w:r>
    </w:p>
    <w:p w14:paraId="57D1D0A5" w14:textId="77777777" w:rsidR="007433CD" w:rsidRDefault="00000000">
      <w:pPr>
        <w:pStyle w:val="SourceCode"/>
      </w:pPr>
      <w:r>
        <w:rPr>
          <w:rStyle w:val="VerbatimChar"/>
        </w:rPr>
        <w:t>2019-09-09</w:t>
      </w:r>
    </w:p>
    <w:p w14:paraId="57D1D0A6" w14:textId="77777777" w:rsidR="007433CD" w:rsidRDefault="00000000">
      <w:pPr>
        <w:pStyle w:val="SourceCode"/>
      </w:pPr>
      <w:r>
        <w:rPr>
          <w:rStyle w:val="VerbatimChar"/>
        </w:rPr>
        <w:t>2019-09-10</w:t>
      </w:r>
    </w:p>
    <w:p w14:paraId="57D1D0A7" w14:textId="77777777" w:rsidR="007433CD" w:rsidRDefault="00000000">
      <w:pPr>
        <w:pStyle w:val="SourceCode"/>
      </w:pPr>
      <w:r>
        <w:rPr>
          <w:rStyle w:val="VerbatimChar"/>
        </w:rPr>
        <w:t>2019-09-11</w:t>
      </w:r>
    </w:p>
    <w:p w14:paraId="57D1D0A8" w14:textId="77777777" w:rsidR="007433CD" w:rsidRDefault="00000000">
      <w:pPr>
        <w:pStyle w:val="SourceCode"/>
      </w:pPr>
      <w:r>
        <w:rPr>
          <w:rStyle w:val="VerbatimChar"/>
        </w:rPr>
        <w:t>2019-09-12</w:t>
      </w:r>
    </w:p>
    <w:p w14:paraId="57D1D0A9" w14:textId="77777777" w:rsidR="007433CD" w:rsidRDefault="00000000">
      <w:pPr>
        <w:pStyle w:val="SourceCode"/>
      </w:pPr>
      <w:r>
        <w:rPr>
          <w:rStyle w:val="VerbatimChar"/>
        </w:rPr>
        <w:t>2019-09-13</w:t>
      </w:r>
    </w:p>
    <w:p w14:paraId="57D1D0AA" w14:textId="77777777" w:rsidR="007433CD" w:rsidRDefault="00000000">
      <w:pPr>
        <w:pStyle w:val="SourceCode"/>
      </w:pPr>
      <w:r>
        <w:rPr>
          <w:rStyle w:val="VerbatimChar"/>
        </w:rPr>
        <w:t>2019-09-14</w:t>
      </w:r>
    </w:p>
    <w:p w14:paraId="57D1D0AB" w14:textId="77777777" w:rsidR="007433CD" w:rsidRDefault="00000000">
      <w:pPr>
        <w:pStyle w:val="SourceCode"/>
      </w:pPr>
      <w:r>
        <w:rPr>
          <w:rStyle w:val="VerbatimChar"/>
        </w:rPr>
        <w:t>2019-09-15</w:t>
      </w:r>
    </w:p>
    <w:p w14:paraId="57D1D0AC" w14:textId="77777777" w:rsidR="007433CD" w:rsidRDefault="00000000">
      <w:pPr>
        <w:pStyle w:val="SourceCode"/>
      </w:pPr>
      <w:r>
        <w:rPr>
          <w:rStyle w:val="VerbatimChar"/>
        </w:rPr>
        <w:t>2019-09-16</w:t>
      </w:r>
    </w:p>
    <w:p w14:paraId="57D1D0AD" w14:textId="77777777" w:rsidR="007433CD" w:rsidRDefault="00000000">
      <w:pPr>
        <w:pStyle w:val="SourceCode"/>
      </w:pPr>
      <w:r>
        <w:rPr>
          <w:rStyle w:val="VerbatimChar"/>
        </w:rPr>
        <w:t>2019-09-17</w:t>
      </w:r>
    </w:p>
    <w:p w14:paraId="57D1D0AE" w14:textId="77777777" w:rsidR="007433CD" w:rsidRDefault="00000000">
      <w:pPr>
        <w:pStyle w:val="SourceCode"/>
      </w:pPr>
      <w:r>
        <w:rPr>
          <w:rStyle w:val="VerbatimChar"/>
        </w:rPr>
        <w:t>2019-09-18</w:t>
      </w:r>
    </w:p>
    <w:p w14:paraId="57D1D0AF" w14:textId="77777777" w:rsidR="007433CD" w:rsidRDefault="00000000">
      <w:pPr>
        <w:pStyle w:val="SourceCode"/>
      </w:pPr>
      <w:r>
        <w:rPr>
          <w:rStyle w:val="VerbatimChar"/>
        </w:rPr>
        <w:lastRenderedPageBreak/>
        <w:t>2019-09-19</w:t>
      </w:r>
    </w:p>
    <w:p w14:paraId="57D1D0B0" w14:textId="77777777" w:rsidR="007433CD" w:rsidRDefault="00000000">
      <w:pPr>
        <w:pStyle w:val="SourceCode"/>
      </w:pPr>
      <w:r>
        <w:rPr>
          <w:rStyle w:val="VerbatimChar"/>
        </w:rPr>
        <w:t>2019-09-20</w:t>
      </w:r>
    </w:p>
    <w:p w14:paraId="57D1D0B1" w14:textId="77777777" w:rsidR="007433CD" w:rsidRDefault="00000000">
      <w:pPr>
        <w:pStyle w:val="SourceCode"/>
      </w:pPr>
      <w:r>
        <w:rPr>
          <w:rStyle w:val="VerbatimChar"/>
        </w:rPr>
        <w:t>2019-09-21</w:t>
      </w:r>
    </w:p>
    <w:p w14:paraId="57D1D0B2" w14:textId="77777777" w:rsidR="007433CD" w:rsidRDefault="00000000">
      <w:pPr>
        <w:pStyle w:val="SourceCode"/>
      </w:pPr>
      <w:r>
        <w:rPr>
          <w:rStyle w:val="VerbatimChar"/>
        </w:rPr>
        <w:t>2019-09-22</w:t>
      </w:r>
    </w:p>
    <w:p w14:paraId="57D1D0B3" w14:textId="77777777" w:rsidR="007433CD" w:rsidRDefault="00000000">
      <w:pPr>
        <w:pStyle w:val="SourceCode"/>
      </w:pPr>
      <w:r>
        <w:rPr>
          <w:rStyle w:val="VerbatimChar"/>
        </w:rPr>
        <w:t>2019-09-23</w:t>
      </w:r>
    </w:p>
    <w:p w14:paraId="57D1D0B4" w14:textId="77777777" w:rsidR="007433CD" w:rsidRDefault="00000000">
      <w:pPr>
        <w:pStyle w:val="SourceCode"/>
      </w:pPr>
      <w:r>
        <w:rPr>
          <w:rStyle w:val="VerbatimChar"/>
        </w:rPr>
        <w:t>2019-09-24</w:t>
      </w:r>
    </w:p>
    <w:p w14:paraId="57D1D0B5" w14:textId="77777777" w:rsidR="007433CD" w:rsidRDefault="00000000">
      <w:pPr>
        <w:pStyle w:val="SourceCode"/>
      </w:pPr>
      <w:r>
        <w:rPr>
          <w:rStyle w:val="VerbatimChar"/>
        </w:rPr>
        <w:t>2019-09-25</w:t>
      </w:r>
    </w:p>
    <w:p w14:paraId="57D1D0B6" w14:textId="77777777" w:rsidR="007433CD" w:rsidRDefault="00000000">
      <w:pPr>
        <w:pStyle w:val="SourceCode"/>
      </w:pPr>
      <w:r>
        <w:rPr>
          <w:rStyle w:val="VerbatimChar"/>
        </w:rPr>
        <w:t>2019-09-26</w:t>
      </w:r>
    </w:p>
    <w:p w14:paraId="57D1D0B7" w14:textId="77777777" w:rsidR="007433CD" w:rsidRDefault="00000000">
      <w:pPr>
        <w:pStyle w:val="SourceCode"/>
      </w:pPr>
      <w:r>
        <w:rPr>
          <w:rStyle w:val="VerbatimChar"/>
        </w:rPr>
        <w:t>2019-09-27</w:t>
      </w:r>
    </w:p>
    <w:p w14:paraId="57D1D0B8" w14:textId="77777777" w:rsidR="007433CD" w:rsidRDefault="00000000">
      <w:pPr>
        <w:pStyle w:val="SourceCode"/>
      </w:pPr>
      <w:r>
        <w:rPr>
          <w:rStyle w:val="VerbatimChar"/>
        </w:rPr>
        <w:t>2019-09-28</w:t>
      </w:r>
    </w:p>
    <w:p w14:paraId="57D1D0B9" w14:textId="77777777" w:rsidR="007433CD" w:rsidRDefault="00000000">
      <w:pPr>
        <w:pStyle w:val="SourceCode"/>
      </w:pPr>
      <w:r>
        <w:rPr>
          <w:rStyle w:val="VerbatimChar"/>
        </w:rPr>
        <w:t>2019-09-29</w:t>
      </w:r>
    </w:p>
    <w:p w14:paraId="57D1D0BA" w14:textId="77777777" w:rsidR="007433CD" w:rsidRDefault="00000000">
      <w:pPr>
        <w:pStyle w:val="SourceCode"/>
      </w:pPr>
      <w:r>
        <w:rPr>
          <w:rStyle w:val="VerbatimChar"/>
        </w:rPr>
        <w:t>2019-09-30</w:t>
      </w:r>
    </w:p>
    <w:p w14:paraId="57D1D0BB" w14:textId="77777777" w:rsidR="007433CD" w:rsidRDefault="00000000">
      <w:pPr>
        <w:pStyle w:val="SourceCode"/>
      </w:pPr>
      <w:r>
        <w:rPr>
          <w:rStyle w:val="VerbatimChar"/>
        </w:rPr>
        <w:t>2019-10-01</w:t>
      </w:r>
    </w:p>
    <w:p w14:paraId="57D1D0BC" w14:textId="77777777" w:rsidR="007433CD" w:rsidRDefault="00000000">
      <w:pPr>
        <w:pStyle w:val="SourceCode"/>
      </w:pPr>
      <w:r>
        <w:rPr>
          <w:rStyle w:val="VerbatimChar"/>
        </w:rPr>
        <w:t>2019-10-02</w:t>
      </w:r>
    </w:p>
    <w:p w14:paraId="57D1D0BD" w14:textId="77777777" w:rsidR="007433CD" w:rsidRDefault="00000000">
      <w:pPr>
        <w:pStyle w:val="SourceCode"/>
      </w:pPr>
      <w:r>
        <w:rPr>
          <w:rStyle w:val="VerbatimChar"/>
        </w:rPr>
        <w:t>2019-10-03</w:t>
      </w:r>
    </w:p>
    <w:p w14:paraId="57D1D0BE" w14:textId="77777777" w:rsidR="007433CD" w:rsidRDefault="00000000">
      <w:pPr>
        <w:pStyle w:val="SourceCode"/>
      </w:pPr>
      <w:r>
        <w:rPr>
          <w:rStyle w:val="VerbatimChar"/>
        </w:rPr>
        <w:t>2019-10-04</w:t>
      </w:r>
    </w:p>
    <w:p w14:paraId="57D1D0BF" w14:textId="77777777" w:rsidR="007433CD" w:rsidRDefault="00000000">
      <w:pPr>
        <w:pStyle w:val="SourceCode"/>
      </w:pPr>
      <w:r>
        <w:rPr>
          <w:rStyle w:val="VerbatimChar"/>
        </w:rPr>
        <w:t>2019-10-05</w:t>
      </w:r>
    </w:p>
    <w:p w14:paraId="57D1D0C0" w14:textId="77777777" w:rsidR="007433CD" w:rsidRDefault="00000000">
      <w:pPr>
        <w:pStyle w:val="SourceCode"/>
      </w:pPr>
      <w:r>
        <w:rPr>
          <w:rStyle w:val="VerbatimChar"/>
        </w:rPr>
        <w:t>2019-10-06</w:t>
      </w:r>
    </w:p>
    <w:p w14:paraId="57D1D0C1" w14:textId="77777777" w:rsidR="007433CD" w:rsidRDefault="00000000">
      <w:pPr>
        <w:pStyle w:val="SourceCode"/>
      </w:pPr>
      <w:r>
        <w:rPr>
          <w:rStyle w:val="VerbatimChar"/>
        </w:rPr>
        <w:t>2019-10-07</w:t>
      </w:r>
    </w:p>
    <w:p w14:paraId="57D1D0C2" w14:textId="77777777" w:rsidR="007433CD" w:rsidRDefault="00000000">
      <w:pPr>
        <w:pStyle w:val="SourceCode"/>
      </w:pPr>
      <w:r>
        <w:rPr>
          <w:rStyle w:val="VerbatimChar"/>
        </w:rPr>
        <w:t>2019-10-08</w:t>
      </w:r>
    </w:p>
    <w:p w14:paraId="57D1D0C3" w14:textId="77777777" w:rsidR="007433CD" w:rsidRDefault="00000000">
      <w:pPr>
        <w:pStyle w:val="SourceCode"/>
      </w:pPr>
      <w:r>
        <w:rPr>
          <w:rStyle w:val="VerbatimChar"/>
        </w:rPr>
        <w:t>2019-10-09</w:t>
      </w:r>
    </w:p>
    <w:p w14:paraId="57D1D0C4" w14:textId="77777777" w:rsidR="007433CD" w:rsidRDefault="00000000">
      <w:pPr>
        <w:pStyle w:val="SourceCode"/>
      </w:pPr>
      <w:r>
        <w:rPr>
          <w:rStyle w:val="VerbatimChar"/>
        </w:rPr>
        <w:t>2019-10-10</w:t>
      </w:r>
    </w:p>
    <w:p w14:paraId="57D1D0C5" w14:textId="77777777" w:rsidR="007433CD" w:rsidRDefault="00000000">
      <w:pPr>
        <w:pStyle w:val="SourceCode"/>
      </w:pPr>
      <w:r>
        <w:rPr>
          <w:rStyle w:val="VerbatimChar"/>
        </w:rPr>
        <w:t>2019-10-11</w:t>
      </w:r>
    </w:p>
    <w:p w14:paraId="57D1D0C6" w14:textId="77777777" w:rsidR="007433CD" w:rsidRDefault="00000000">
      <w:pPr>
        <w:pStyle w:val="SourceCode"/>
      </w:pPr>
      <w:r>
        <w:rPr>
          <w:rStyle w:val="VerbatimChar"/>
        </w:rPr>
        <w:t>2019-10-12</w:t>
      </w:r>
    </w:p>
    <w:p w14:paraId="57D1D0C7" w14:textId="77777777" w:rsidR="007433CD" w:rsidRDefault="00000000">
      <w:pPr>
        <w:pStyle w:val="SourceCode"/>
      </w:pPr>
      <w:r>
        <w:rPr>
          <w:rStyle w:val="VerbatimChar"/>
        </w:rPr>
        <w:t>2019-10-13</w:t>
      </w:r>
    </w:p>
    <w:p w14:paraId="57D1D0C8" w14:textId="77777777" w:rsidR="007433CD" w:rsidRDefault="00000000">
      <w:pPr>
        <w:pStyle w:val="SourceCode"/>
      </w:pPr>
      <w:r>
        <w:rPr>
          <w:rStyle w:val="VerbatimChar"/>
        </w:rPr>
        <w:t>2019-10-14</w:t>
      </w:r>
    </w:p>
    <w:p w14:paraId="57D1D0C9" w14:textId="77777777" w:rsidR="007433CD" w:rsidRDefault="00000000">
      <w:pPr>
        <w:pStyle w:val="SourceCode"/>
      </w:pPr>
      <w:r>
        <w:rPr>
          <w:rStyle w:val="VerbatimChar"/>
        </w:rPr>
        <w:t>2019-10-15</w:t>
      </w:r>
    </w:p>
    <w:p w14:paraId="57D1D0CA" w14:textId="77777777" w:rsidR="007433CD" w:rsidRDefault="00000000">
      <w:pPr>
        <w:pStyle w:val="SourceCode"/>
      </w:pPr>
      <w:r>
        <w:rPr>
          <w:rStyle w:val="VerbatimChar"/>
        </w:rPr>
        <w:t>2019-10-16</w:t>
      </w:r>
    </w:p>
    <w:p w14:paraId="57D1D0CB" w14:textId="77777777" w:rsidR="007433CD" w:rsidRDefault="00000000">
      <w:pPr>
        <w:pStyle w:val="SourceCode"/>
      </w:pPr>
      <w:r>
        <w:rPr>
          <w:rStyle w:val="VerbatimChar"/>
        </w:rPr>
        <w:lastRenderedPageBreak/>
        <w:t>2019-10-17</w:t>
      </w:r>
    </w:p>
    <w:p w14:paraId="57D1D0CC" w14:textId="77777777" w:rsidR="007433CD" w:rsidRDefault="00000000">
      <w:pPr>
        <w:pStyle w:val="SourceCode"/>
      </w:pPr>
      <w:r>
        <w:rPr>
          <w:rStyle w:val="VerbatimChar"/>
        </w:rPr>
        <w:t>2019-10-18</w:t>
      </w:r>
    </w:p>
    <w:p w14:paraId="57D1D0CD" w14:textId="77777777" w:rsidR="007433CD" w:rsidRDefault="00000000">
      <w:pPr>
        <w:pStyle w:val="SourceCode"/>
      </w:pPr>
      <w:r>
        <w:rPr>
          <w:rStyle w:val="VerbatimChar"/>
        </w:rPr>
        <w:t>2019-10-19</w:t>
      </w:r>
    </w:p>
    <w:p w14:paraId="57D1D0CE" w14:textId="77777777" w:rsidR="007433CD" w:rsidRDefault="00000000">
      <w:pPr>
        <w:pStyle w:val="SourceCode"/>
      </w:pPr>
      <w:r>
        <w:rPr>
          <w:rStyle w:val="VerbatimChar"/>
        </w:rPr>
        <w:t>2019-10-20</w:t>
      </w:r>
    </w:p>
    <w:p w14:paraId="57D1D0CF" w14:textId="77777777" w:rsidR="007433CD" w:rsidRDefault="00000000">
      <w:pPr>
        <w:pStyle w:val="SourceCode"/>
      </w:pPr>
      <w:r>
        <w:rPr>
          <w:rStyle w:val="VerbatimChar"/>
        </w:rPr>
        <w:t>2019-10-21</w:t>
      </w:r>
    </w:p>
    <w:p w14:paraId="57D1D0D0" w14:textId="77777777" w:rsidR="007433CD" w:rsidRDefault="00000000">
      <w:pPr>
        <w:pStyle w:val="SourceCode"/>
      </w:pPr>
      <w:r>
        <w:rPr>
          <w:rStyle w:val="VerbatimChar"/>
        </w:rPr>
        <w:t>2019-10-22</w:t>
      </w:r>
    </w:p>
    <w:p w14:paraId="57D1D0D1" w14:textId="77777777" w:rsidR="007433CD" w:rsidRDefault="00000000">
      <w:pPr>
        <w:pStyle w:val="SourceCode"/>
      </w:pPr>
      <w:r>
        <w:rPr>
          <w:rStyle w:val="VerbatimChar"/>
        </w:rPr>
        <w:t>2019-10-23</w:t>
      </w:r>
    </w:p>
    <w:p w14:paraId="57D1D0D2" w14:textId="77777777" w:rsidR="007433CD" w:rsidRDefault="00000000">
      <w:pPr>
        <w:pStyle w:val="SourceCode"/>
      </w:pPr>
      <w:r>
        <w:rPr>
          <w:rStyle w:val="VerbatimChar"/>
        </w:rPr>
        <w:t>2019-10-24</w:t>
      </w:r>
    </w:p>
    <w:p w14:paraId="57D1D0D3" w14:textId="77777777" w:rsidR="007433CD" w:rsidRDefault="00000000">
      <w:pPr>
        <w:pStyle w:val="SourceCode"/>
      </w:pPr>
      <w:r>
        <w:rPr>
          <w:rStyle w:val="VerbatimChar"/>
        </w:rPr>
        <w:t>2019-10-25</w:t>
      </w:r>
    </w:p>
    <w:p w14:paraId="57D1D0D4" w14:textId="77777777" w:rsidR="007433CD" w:rsidRDefault="00000000">
      <w:pPr>
        <w:pStyle w:val="SourceCode"/>
      </w:pPr>
      <w:r>
        <w:rPr>
          <w:rStyle w:val="VerbatimChar"/>
        </w:rPr>
        <w:t>2019-10-26</w:t>
      </w:r>
    </w:p>
    <w:p w14:paraId="57D1D0D5" w14:textId="77777777" w:rsidR="007433CD" w:rsidRDefault="00000000">
      <w:pPr>
        <w:pStyle w:val="SourceCode"/>
      </w:pPr>
      <w:r>
        <w:rPr>
          <w:rStyle w:val="VerbatimChar"/>
        </w:rPr>
        <w:t>2019-10-27</w:t>
      </w:r>
    </w:p>
    <w:p w14:paraId="57D1D0D6" w14:textId="77777777" w:rsidR="007433CD" w:rsidRDefault="00000000">
      <w:pPr>
        <w:pStyle w:val="SourceCode"/>
      </w:pPr>
      <w:r>
        <w:rPr>
          <w:rStyle w:val="VerbatimChar"/>
        </w:rPr>
        <w:t>2019-10-28</w:t>
      </w:r>
    </w:p>
    <w:p w14:paraId="57D1D0D7" w14:textId="77777777" w:rsidR="007433CD" w:rsidRDefault="00000000">
      <w:pPr>
        <w:pStyle w:val="SourceCode"/>
      </w:pPr>
      <w:r>
        <w:rPr>
          <w:rStyle w:val="VerbatimChar"/>
        </w:rPr>
        <w:t>2019-10-29</w:t>
      </w:r>
    </w:p>
    <w:p w14:paraId="57D1D0D8" w14:textId="77777777" w:rsidR="007433CD" w:rsidRDefault="00000000">
      <w:pPr>
        <w:pStyle w:val="SourceCode"/>
      </w:pPr>
      <w:r>
        <w:rPr>
          <w:rStyle w:val="VerbatimChar"/>
        </w:rPr>
        <w:t>2019-10-30</w:t>
      </w:r>
    </w:p>
    <w:p w14:paraId="57D1D0D9" w14:textId="77777777" w:rsidR="007433CD" w:rsidRDefault="00000000">
      <w:pPr>
        <w:pStyle w:val="SourceCode"/>
      </w:pPr>
      <w:r>
        <w:rPr>
          <w:rStyle w:val="VerbatimChar"/>
        </w:rPr>
        <w:t>2019-10-31</w:t>
      </w:r>
    </w:p>
    <w:p w14:paraId="57D1D0DA" w14:textId="77777777" w:rsidR="007433CD" w:rsidRDefault="00000000">
      <w:pPr>
        <w:pStyle w:val="SourceCode"/>
      </w:pPr>
      <w:r>
        <w:rPr>
          <w:rStyle w:val="VerbatimChar"/>
        </w:rPr>
        <w:t>2019-11-01</w:t>
      </w:r>
    </w:p>
    <w:p w14:paraId="57D1D0DB" w14:textId="77777777" w:rsidR="007433CD" w:rsidRDefault="00000000">
      <w:pPr>
        <w:pStyle w:val="SourceCode"/>
      </w:pPr>
      <w:r>
        <w:rPr>
          <w:rStyle w:val="VerbatimChar"/>
        </w:rPr>
        <w:t>2019-11-02</w:t>
      </w:r>
    </w:p>
    <w:p w14:paraId="57D1D0DC" w14:textId="77777777" w:rsidR="007433CD" w:rsidRDefault="00000000">
      <w:pPr>
        <w:pStyle w:val="SourceCode"/>
      </w:pPr>
      <w:r>
        <w:rPr>
          <w:rStyle w:val="VerbatimChar"/>
        </w:rPr>
        <w:t>2019-11-03</w:t>
      </w:r>
    </w:p>
    <w:p w14:paraId="57D1D0DD" w14:textId="77777777" w:rsidR="007433CD" w:rsidRDefault="00000000">
      <w:pPr>
        <w:pStyle w:val="SourceCode"/>
      </w:pPr>
      <w:r>
        <w:rPr>
          <w:rStyle w:val="VerbatimChar"/>
        </w:rPr>
        <w:t>2019-11-04</w:t>
      </w:r>
    </w:p>
    <w:p w14:paraId="57D1D0DE" w14:textId="77777777" w:rsidR="007433CD" w:rsidRDefault="00000000">
      <w:pPr>
        <w:pStyle w:val="SourceCode"/>
      </w:pPr>
      <w:r>
        <w:rPr>
          <w:rStyle w:val="VerbatimChar"/>
        </w:rPr>
        <w:t>2019-11-05</w:t>
      </w:r>
    </w:p>
    <w:p w14:paraId="57D1D0DF" w14:textId="77777777" w:rsidR="007433CD" w:rsidRDefault="00000000">
      <w:pPr>
        <w:pStyle w:val="SourceCode"/>
      </w:pPr>
      <w:r>
        <w:rPr>
          <w:rStyle w:val="VerbatimChar"/>
        </w:rPr>
        <w:t>2019-11-06</w:t>
      </w:r>
    </w:p>
    <w:p w14:paraId="57D1D0E0" w14:textId="77777777" w:rsidR="007433CD" w:rsidRDefault="00000000">
      <w:pPr>
        <w:pStyle w:val="SourceCode"/>
      </w:pPr>
      <w:r>
        <w:rPr>
          <w:rStyle w:val="VerbatimChar"/>
        </w:rPr>
        <w:t>2019-11-07</w:t>
      </w:r>
    </w:p>
    <w:p w14:paraId="57D1D0E1" w14:textId="77777777" w:rsidR="007433CD" w:rsidRDefault="00000000">
      <w:pPr>
        <w:pStyle w:val="SourceCode"/>
      </w:pPr>
      <w:r>
        <w:rPr>
          <w:rStyle w:val="VerbatimChar"/>
        </w:rPr>
        <w:t>2019-11-08</w:t>
      </w:r>
    </w:p>
    <w:p w14:paraId="57D1D0E2" w14:textId="77777777" w:rsidR="007433CD" w:rsidRDefault="00000000">
      <w:pPr>
        <w:pStyle w:val="SourceCode"/>
      </w:pPr>
      <w:r>
        <w:rPr>
          <w:rStyle w:val="VerbatimChar"/>
        </w:rPr>
        <w:t>2019-11-09</w:t>
      </w:r>
    </w:p>
    <w:p w14:paraId="57D1D0E3" w14:textId="77777777" w:rsidR="007433CD" w:rsidRDefault="00000000">
      <w:pPr>
        <w:pStyle w:val="SourceCode"/>
      </w:pPr>
      <w:r>
        <w:rPr>
          <w:rStyle w:val="VerbatimChar"/>
        </w:rPr>
        <w:t>2019-11-10</w:t>
      </w:r>
    </w:p>
    <w:p w14:paraId="57D1D0E4" w14:textId="77777777" w:rsidR="007433CD" w:rsidRDefault="00000000">
      <w:pPr>
        <w:pStyle w:val="SourceCode"/>
      </w:pPr>
      <w:r>
        <w:rPr>
          <w:rStyle w:val="VerbatimChar"/>
        </w:rPr>
        <w:t>2019-11-11</w:t>
      </w:r>
    </w:p>
    <w:p w14:paraId="57D1D0E5" w14:textId="77777777" w:rsidR="007433CD" w:rsidRDefault="00000000">
      <w:pPr>
        <w:pStyle w:val="SourceCode"/>
      </w:pPr>
      <w:r>
        <w:rPr>
          <w:rStyle w:val="VerbatimChar"/>
        </w:rPr>
        <w:t>2019-11-12</w:t>
      </w:r>
    </w:p>
    <w:p w14:paraId="57D1D0E6" w14:textId="77777777" w:rsidR="007433CD" w:rsidRDefault="00000000">
      <w:pPr>
        <w:pStyle w:val="SourceCode"/>
      </w:pPr>
      <w:r>
        <w:rPr>
          <w:rStyle w:val="VerbatimChar"/>
        </w:rPr>
        <w:t>2019-11-13</w:t>
      </w:r>
    </w:p>
    <w:p w14:paraId="57D1D0E7" w14:textId="77777777" w:rsidR="007433CD" w:rsidRDefault="00000000">
      <w:pPr>
        <w:pStyle w:val="SourceCode"/>
      </w:pPr>
      <w:r>
        <w:rPr>
          <w:rStyle w:val="VerbatimChar"/>
        </w:rPr>
        <w:lastRenderedPageBreak/>
        <w:t>2019-11-14</w:t>
      </w:r>
    </w:p>
    <w:p w14:paraId="57D1D0E8" w14:textId="77777777" w:rsidR="007433CD" w:rsidRDefault="00000000">
      <w:pPr>
        <w:pStyle w:val="SourceCode"/>
      </w:pPr>
      <w:r>
        <w:rPr>
          <w:rStyle w:val="VerbatimChar"/>
        </w:rPr>
        <w:t>2019-11-15</w:t>
      </w:r>
    </w:p>
    <w:p w14:paraId="57D1D0E9" w14:textId="77777777" w:rsidR="007433CD" w:rsidRDefault="00000000">
      <w:pPr>
        <w:pStyle w:val="SourceCode"/>
      </w:pPr>
      <w:r>
        <w:rPr>
          <w:rStyle w:val="VerbatimChar"/>
        </w:rPr>
        <w:t>2019-11-16</w:t>
      </w:r>
    </w:p>
    <w:p w14:paraId="57D1D0EA" w14:textId="77777777" w:rsidR="007433CD" w:rsidRDefault="00000000">
      <w:pPr>
        <w:pStyle w:val="SourceCode"/>
      </w:pPr>
      <w:r>
        <w:rPr>
          <w:rStyle w:val="VerbatimChar"/>
        </w:rPr>
        <w:t>2019-11-17</w:t>
      </w:r>
    </w:p>
    <w:p w14:paraId="57D1D0EB" w14:textId="77777777" w:rsidR="007433CD" w:rsidRDefault="00000000">
      <w:pPr>
        <w:pStyle w:val="SourceCode"/>
      </w:pPr>
      <w:r>
        <w:rPr>
          <w:rStyle w:val="VerbatimChar"/>
        </w:rPr>
        <w:t>2019-11-18</w:t>
      </w:r>
    </w:p>
    <w:p w14:paraId="57D1D0EC" w14:textId="77777777" w:rsidR="007433CD" w:rsidRDefault="00000000">
      <w:pPr>
        <w:pStyle w:val="SourceCode"/>
      </w:pPr>
      <w:r>
        <w:rPr>
          <w:rStyle w:val="VerbatimChar"/>
        </w:rPr>
        <w:t>2019-11-19</w:t>
      </w:r>
    </w:p>
    <w:p w14:paraId="57D1D0ED" w14:textId="77777777" w:rsidR="007433CD" w:rsidRDefault="00000000">
      <w:pPr>
        <w:pStyle w:val="SourceCode"/>
      </w:pPr>
      <w:r>
        <w:rPr>
          <w:rStyle w:val="VerbatimChar"/>
        </w:rPr>
        <w:t>2019-11-20</w:t>
      </w:r>
    </w:p>
    <w:p w14:paraId="57D1D0EE" w14:textId="77777777" w:rsidR="007433CD" w:rsidRDefault="00000000">
      <w:pPr>
        <w:pStyle w:val="SourceCode"/>
      </w:pPr>
      <w:r>
        <w:rPr>
          <w:rStyle w:val="VerbatimChar"/>
        </w:rPr>
        <w:t>2019-11-21</w:t>
      </w:r>
    </w:p>
    <w:p w14:paraId="57D1D0EF" w14:textId="77777777" w:rsidR="007433CD" w:rsidRDefault="00000000">
      <w:pPr>
        <w:pStyle w:val="SourceCode"/>
      </w:pPr>
      <w:r>
        <w:rPr>
          <w:rStyle w:val="VerbatimChar"/>
        </w:rPr>
        <w:t>2019-11-22</w:t>
      </w:r>
    </w:p>
    <w:p w14:paraId="57D1D0F0" w14:textId="77777777" w:rsidR="007433CD" w:rsidRDefault="00000000">
      <w:pPr>
        <w:pStyle w:val="SourceCode"/>
      </w:pPr>
      <w:r>
        <w:rPr>
          <w:rStyle w:val="VerbatimChar"/>
        </w:rPr>
        <w:t>2019-11-23</w:t>
      </w:r>
    </w:p>
    <w:p w14:paraId="57D1D0F1" w14:textId="77777777" w:rsidR="007433CD" w:rsidRDefault="00000000">
      <w:pPr>
        <w:pStyle w:val="SourceCode"/>
      </w:pPr>
      <w:r>
        <w:rPr>
          <w:rStyle w:val="VerbatimChar"/>
        </w:rPr>
        <w:t>2019-11-24</w:t>
      </w:r>
    </w:p>
    <w:p w14:paraId="57D1D0F2" w14:textId="77777777" w:rsidR="007433CD" w:rsidRDefault="00000000">
      <w:pPr>
        <w:pStyle w:val="SourceCode"/>
      </w:pPr>
      <w:r>
        <w:rPr>
          <w:rStyle w:val="VerbatimChar"/>
        </w:rPr>
        <w:t>2019-11-25</w:t>
      </w:r>
    </w:p>
    <w:p w14:paraId="57D1D0F3" w14:textId="77777777" w:rsidR="007433CD" w:rsidRDefault="00000000">
      <w:pPr>
        <w:pStyle w:val="SourceCode"/>
      </w:pPr>
      <w:r>
        <w:rPr>
          <w:rStyle w:val="VerbatimChar"/>
        </w:rPr>
        <w:t>2019-11-26</w:t>
      </w:r>
    </w:p>
    <w:p w14:paraId="57D1D0F4" w14:textId="77777777" w:rsidR="007433CD" w:rsidRDefault="00000000">
      <w:pPr>
        <w:pStyle w:val="SourceCode"/>
      </w:pPr>
      <w:r>
        <w:rPr>
          <w:rStyle w:val="VerbatimChar"/>
        </w:rPr>
        <w:t>2019-11-27</w:t>
      </w:r>
    </w:p>
    <w:p w14:paraId="57D1D0F5" w14:textId="77777777" w:rsidR="007433CD" w:rsidRDefault="00000000">
      <w:pPr>
        <w:pStyle w:val="SourceCode"/>
      </w:pPr>
      <w:r>
        <w:rPr>
          <w:rStyle w:val="VerbatimChar"/>
        </w:rPr>
        <w:t>2019-11-28</w:t>
      </w:r>
    </w:p>
    <w:p w14:paraId="57D1D0F6" w14:textId="77777777" w:rsidR="007433CD" w:rsidRDefault="00000000">
      <w:pPr>
        <w:pStyle w:val="SourceCode"/>
      </w:pPr>
      <w:r>
        <w:rPr>
          <w:rStyle w:val="VerbatimChar"/>
        </w:rPr>
        <w:t>2019-11-29</w:t>
      </w:r>
    </w:p>
    <w:p w14:paraId="57D1D0F7" w14:textId="77777777" w:rsidR="007433CD" w:rsidRDefault="00000000">
      <w:pPr>
        <w:pStyle w:val="SourceCode"/>
      </w:pPr>
      <w:r>
        <w:rPr>
          <w:rStyle w:val="VerbatimChar"/>
        </w:rPr>
        <w:t>2019-11-30</w:t>
      </w:r>
    </w:p>
    <w:p w14:paraId="57D1D0F8" w14:textId="77777777" w:rsidR="007433CD" w:rsidRDefault="00000000">
      <w:pPr>
        <w:pStyle w:val="SourceCode"/>
      </w:pPr>
      <w:r>
        <w:rPr>
          <w:rStyle w:val="VerbatimChar"/>
        </w:rPr>
        <w:t>2019-12-01</w:t>
      </w:r>
    </w:p>
    <w:p w14:paraId="57D1D0F9" w14:textId="77777777" w:rsidR="007433CD" w:rsidRDefault="00000000">
      <w:pPr>
        <w:pStyle w:val="SourceCode"/>
      </w:pPr>
      <w:r>
        <w:rPr>
          <w:rStyle w:val="VerbatimChar"/>
        </w:rPr>
        <w:t>2019-12-02</w:t>
      </w:r>
    </w:p>
    <w:p w14:paraId="57D1D0FA" w14:textId="77777777" w:rsidR="007433CD" w:rsidRDefault="00000000">
      <w:pPr>
        <w:pStyle w:val="SourceCode"/>
      </w:pPr>
      <w:r>
        <w:rPr>
          <w:rStyle w:val="VerbatimChar"/>
        </w:rPr>
        <w:t>2019-12-03</w:t>
      </w:r>
    </w:p>
    <w:p w14:paraId="57D1D0FB" w14:textId="77777777" w:rsidR="007433CD" w:rsidRDefault="00000000">
      <w:pPr>
        <w:pStyle w:val="SourceCode"/>
      </w:pPr>
      <w:r>
        <w:rPr>
          <w:rStyle w:val="VerbatimChar"/>
        </w:rPr>
        <w:t>2019-12-04</w:t>
      </w:r>
    </w:p>
    <w:p w14:paraId="57D1D0FC" w14:textId="77777777" w:rsidR="007433CD" w:rsidRDefault="00000000">
      <w:pPr>
        <w:pStyle w:val="SourceCode"/>
      </w:pPr>
      <w:r>
        <w:rPr>
          <w:rStyle w:val="VerbatimChar"/>
        </w:rPr>
        <w:t>2019-12-05</w:t>
      </w:r>
    </w:p>
    <w:p w14:paraId="57D1D0FD" w14:textId="77777777" w:rsidR="007433CD" w:rsidRDefault="00000000">
      <w:pPr>
        <w:pStyle w:val="SourceCode"/>
      </w:pPr>
      <w:r>
        <w:rPr>
          <w:rStyle w:val="VerbatimChar"/>
        </w:rPr>
        <w:t>2019-12-06</w:t>
      </w:r>
    </w:p>
    <w:p w14:paraId="57D1D0FE" w14:textId="77777777" w:rsidR="007433CD" w:rsidRDefault="00000000">
      <w:pPr>
        <w:pStyle w:val="SourceCode"/>
      </w:pPr>
      <w:r>
        <w:rPr>
          <w:rStyle w:val="VerbatimChar"/>
        </w:rPr>
        <w:t>2019-12-07</w:t>
      </w:r>
    </w:p>
    <w:p w14:paraId="57D1D0FF" w14:textId="77777777" w:rsidR="007433CD" w:rsidRDefault="00000000">
      <w:pPr>
        <w:pStyle w:val="SourceCode"/>
      </w:pPr>
      <w:r>
        <w:rPr>
          <w:rStyle w:val="VerbatimChar"/>
        </w:rPr>
        <w:t>2019-12-08</w:t>
      </w:r>
    </w:p>
    <w:p w14:paraId="57D1D100" w14:textId="77777777" w:rsidR="007433CD" w:rsidRDefault="00000000">
      <w:pPr>
        <w:pStyle w:val="SourceCode"/>
      </w:pPr>
      <w:r>
        <w:rPr>
          <w:rStyle w:val="VerbatimChar"/>
        </w:rPr>
        <w:t>2019-12-09</w:t>
      </w:r>
    </w:p>
    <w:p w14:paraId="57D1D101" w14:textId="77777777" w:rsidR="007433CD" w:rsidRDefault="00000000">
      <w:pPr>
        <w:pStyle w:val="SourceCode"/>
      </w:pPr>
      <w:r>
        <w:rPr>
          <w:rStyle w:val="VerbatimChar"/>
        </w:rPr>
        <w:t>2019-12-10</w:t>
      </w:r>
    </w:p>
    <w:p w14:paraId="57D1D102" w14:textId="77777777" w:rsidR="007433CD" w:rsidRDefault="00000000">
      <w:pPr>
        <w:pStyle w:val="SourceCode"/>
      </w:pPr>
      <w:r>
        <w:rPr>
          <w:rStyle w:val="VerbatimChar"/>
        </w:rPr>
        <w:t>2019-12-11</w:t>
      </w:r>
    </w:p>
    <w:p w14:paraId="57D1D103" w14:textId="77777777" w:rsidR="007433CD" w:rsidRDefault="00000000">
      <w:pPr>
        <w:pStyle w:val="SourceCode"/>
      </w:pPr>
      <w:r>
        <w:rPr>
          <w:rStyle w:val="VerbatimChar"/>
        </w:rPr>
        <w:lastRenderedPageBreak/>
        <w:t>2019-12-12</w:t>
      </w:r>
    </w:p>
    <w:p w14:paraId="57D1D104" w14:textId="77777777" w:rsidR="007433CD" w:rsidRDefault="00000000">
      <w:pPr>
        <w:pStyle w:val="SourceCode"/>
      </w:pPr>
      <w:r>
        <w:rPr>
          <w:rStyle w:val="VerbatimChar"/>
        </w:rPr>
        <w:t>2019-12-13</w:t>
      </w:r>
    </w:p>
    <w:p w14:paraId="57D1D105" w14:textId="77777777" w:rsidR="007433CD" w:rsidRDefault="00000000">
      <w:pPr>
        <w:pStyle w:val="SourceCode"/>
      </w:pPr>
      <w:r>
        <w:rPr>
          <w:rStyle w:val="VerbatimChar"/>
        </w:rPr>
        <w:t>2019-12-14</w:t>
      </w:r>
    </w:p>
    <w:p w14:paraId="57D1D106" w14:textId="77777777" w:rsidR="007433CD" w:rsidRDefault="00000000">
      <w:pPr>
        <w:pStyle w:val="SourceCode"/>
      </w:pPr>
      <w:r>
        <w:rPr>
          <w:rStyle w:val="VerbatimChar"/>
        </w:rPr>
        <w:t>2019-12-15</w:t>
      </w:r>
    </w:p>
    <w:p w14:paraId="57D1D107" w14:textId="77777777" w:rsidR="007433CD" w:rsidRDefault="00000000">
      <w:pPr>
        <w:pStyle w:val="SourceCode"/>
      </w:pPr>
      <w:r>
        <w:rPr>
          <w:rStyle w:val="VerbatimChar"/>
        </w:rPr>
        <w:t>2019-12-16</w:t>
      </w:r>
    </w:p>
    <w:p w14:paraId="57D1D108" w14:textId="77777777" w:rsidR="007433CD" w:rsidRDefault="00000000">
      <w:pPr>
        <w:pStyle w:val="SourceCode"/>
      </w:pPr>
      <w:r>
        <w:rPr>
          <w:rStyle w:val="VerbatimChar"/>
        </w:rPr>
        <w:t>2019-12-17</w:t>
      </w:r>
    </w:p>
    <w:p w14:paraId="57D1D109" w14:textId="77777777" w:rsidR="007433CD" w:rsidRDefault="00000000">
      <w:pPr>
        <w:pStyle w:val="SourceCode"/>
      </w:pPr>
      <w:r>
        <w:rPr>
          <w:rStyle w:val="VerbatimChar"/>
        </w:rPr>
        <w:t>2019-12-18</w:t>
      </w:r>
    </w:p>
    <w:p w14:paraId="57D1D10A" w14:textId="77777777" w:rsidR="007433CD" w:rsidRDefault="00000000">
      <w:pPr>
        <w:pStyle w:val="SourceCode"/>
      </w:pPr>
      <w:r>
        <w:rPr>
          <w:rStyle w:val="VerbatimChar"/>
        </w:rPr>
        <w:t>2019-12-19</w:t>
      </w:r>
    </w:p>
    <w:p w14:paraId="57D1D10B" w14:textId="77777777" w:rsidR="007433CD" w:rsidRDefault="00000000">
      <w:pPr>
        <w:pStyle w:val="SourceCode"/>
      </w:pPr>
      <w:r>
        <w:rPr>
          <w:rStyle w:val="VerbatimChar"/>
        </w:rPr>
        <w:t>2019-12-20</w:t>
      </w:r>
    </w:p>
    <w:p w14:paraId="57D1D10C" w14:textId="77777777" w:rsidR="007433CD" w:rsidRDefault="00000000">
      <w:pPr>
        <w:pStyle w:val="SourceCode"/>
      </w:pPr>
      <w:r>
        <w:rPr>
          <w:rStyle w:val="VerbatimChar"/>
        </w:rPr>
        <w:t>2019-12-21</w:t>
      </w:r>
    </w:p>
    <w:p w14:paraId="57D1D10D" w14:textId="77777777" w:rsidR="007433CD" w:rsidRDefault="00000000">
      <w:pPr>
        <w:pStyle w:val="SourceCode"/>
      </w:pPr>
      <w:r>
        <w:rPr>
          <w:rStyle w:val="VerbatimChar"/>
        </w:rPr>
        <w:t>2019-12-22</w:t>
      </w:r>
    </w:p>
    <w:p w14:paraId="57D1D10E" w14:textId="77777777" w:rsidR="007433CD" w:rsidRDefault="00000000">
      <w:pPr>
        <w:pStyle w:val="SourceCode"/>
      </w:pPr>
      <w:r>
        <w:rPr>
          <w:rStyle w:val="VerbatimChar"/>
        </w:rPr>
        <w:t>2019-12-23</w:t>
      </w:r>
    </w:p>
    <w:p w14:paraId="57D1D10F" w14:textId="77777777" w:rsidR="007433CD" w:rsidRDefault="00000000">
      <w:pPr>
        <w:pStyle w:val="SourceCode"/>
      </w:pPr>
      <w:r>
        <w:rPr>
          <w:rStyle w:val="VerbatimChar"/>
        </w:rPr>
        <w:t>2019-12-24</w:t>
      </w:r>
    </w:p>
    <w:p w14:paraId="57D1D110" w14:textId="77777777" w:rsidR="007433CD" w:rsidRDefault="00000000">
      <w:pPr>
        <w:pStyle w:val="SourceCode"/>
      </w:pPr>
      <w:r>
        <w:rPr>
          <w:rStyle w:val="VerbatimChar"/>
        </w:rPr>
        <w:t>2019-12-25</w:t>
      </w:r>
    </w:p>
    <w:p w14:paraId="57D1D111" w14:textId="77777777" w:rsidR="007433CD" w:rsidRDefault="00000000">
      <w:pPr>
        <w:pStyle w:val="SourceCode"/>
      </w:pPr>
      <w:r>
        <w:rPr>
          <w:rStyle w:val="VerbatimChar"/>
        </w:rPr>
        <w:t>2019-12-26</w:t>
      </w:r>
    </w:p>
    <w:p w14:paraId="57D1D112" w14:textId="77777777" w:rsidR="007433CD" w:rsidRDefault="00000000">
      <w:pPr>
        <w:pStyle w:val="SourceCode"/>
      </w:pPr>
      <w:r>
        <w:rPr>
          <w:rStyle w:val="VerbatimChar"/>
        </w:rPr>
        <w:t>2019-12-27</w:t>
      </w:r>
    </w:p>
    <w:p w14:paraId="57D1D113" w14:textId="77777777" w:rsidR="007433CD" w:rsidRDefault="00000000">
      <w:pPr>
        <w:pStyle w:val="SourceCode"/>
      </w:pPr>
      <w:r>
        <w:rPr>
          <w:rStyle w:val="VerbatimChar"/>
        </w:rPr>
        <w:t>2019-12-28</w:t>
      </w:r>
    </w:p>
    <w:p w14:paraId="57D1D114" w14:textId="77777777" w:rsidR="007433CD" w:rsidRDefault="00000000">
      <w:pPr>
        <w:pStyle w:val="SourceCode"/>
      </w:pPr>
      <w:r>
        <w:rPr>
          <w:rStyle w:val="VerbatimChar"/>
        </w:rPr>
        <w:t>2019-12-29</w:t>
      </w:r>
    </w:p>
    <w:p w14:paraId="57D1D115" w14:textId="77777777" w:rsidR="007433CD" w:rsidRDefault="00000000">
      <w:pPr>
        <w:pStyle w:val="SourceCode"/>
      </w:pPr>
      <w:r>
        <w:rPr>
          <w:rStyle w:val="VerbatimChar"/>
        </w:rPr>
        <w:t>2019-12-30</w:t>
      </w:r>
    </w:p>
    <w:p w14:paraId="57D1D116" w14:textId="77777777" w:rsidR="007433CD" w:rsidRDefault="00000000">
      <w:pPr>
        <w:pStyle w:val="SourceCode"/>
      </w:pPr>
      <w:r>
        <w:rPr>
          <w:rStyle w:val="VerbatimChar"/>
        </w:rPr>
        <w:t>2019-12-31</w:t>
      </w:r>
    </w:p>
    <w:p w14:paraId="57D1D117" w14:textId="77777777" w:rsidR="007433CD" w:rsidRDefault="00000000">
      <w:pPr>
        <w:pStyle w:val="SourceCode"/>
      </w:pPr>
      <w:r>
        <w:rPr>
          <w:rStyle w:val="VerbatimChar"/>
        </w:rPr>
        <w:t>2020-01-01</w:t>
      </w:r>
    </w:p>
    <w:p w14:paraId="57D1D118" w14:textId="77777777" w:rsidR="007433CD" w:rsidRDefault="00000000">
      <w:pPr>
        <w:pStyle w:val="SourceCode"/>
      </w:pPr>
      <w:r>
        <w:rPr>
          <w:rStyle w:val="VerbatimChar"/>
        </w:rPr>
        <w:t>2020-01-02</w:t>
      </w:r>
    </w:p>
    <w:p w14:paraId="57D1D119" w14:textId="77777777" w:rsidR="007433CD" w:rsidRDefault="00000000">
      <w:pPr>
        <w:pStyle w:val="SourceCode"/>
      </w:pPr>
      <w:r>
        <w:rPr>
          <w:rStyle w:val="VerbatimChar"/>
        </w:rPr>
        <w:t>2020-01-03</w:t>
      </w:r>
    </w:p>
    <w:p w14:paraId="57D1D11A" w14:textId="77777777" w:rsidR="007433CD" w:rsidRDefault="00000000">
      <w:pPr>
        <w:pStyle w:val="SourceCode"/>
      </w:pPr>
      <w:r>
        <w:rPr>
          <w:rStyle w:val="VerbatimChar"/>
        </w:rPr>
        <w:t>2020-01-04</w:t>
      </w:r>
    </w:p>
    <w:p w14:paraId="57D1D11B" w14:textId="77777777" w:rsidR="007433CD" w:rsidRDefault="00000000">
      <w:pPr>
        <w:pStyle w:val="SourceCode"/>
      </w:pPr>
      <w:r>
        <w:rPr>
          <w:rStyle w:val="VerbatimChar"/>
        </w:rPr>
        <w:t>2020-01-05</w:t>
      </w:r>
    </w:p>
    <w:p w14:paraId="57D1D11C" w14:textId="77777777" w:rsidR="007433CD" w:rsidRDefault="00000000">
      <w:pPr>
        <w:pStyle w:val="SourceCode"/>
      </w:pPr>
      <w:r>
        <w:rPr>
          <w:rStyle w:val="VerbatimChar"/>
        </w:rPr>
        <w:t>2020-01-06</w:t>
      </w:r>
    </w:p>
    <w:p w14:paraId="57D1D11D" w14:textId="77777777" w:rsidR="007433CD" w:rsidRDefault="00000000">
      <w:pPr>
        <w:pStyle w:val="SourceCode"/>
      </w:pPr>
      <w:r>
        <w:rPr>
          <w:rStyle w:val="VerbatimChar"/>
        </w:rPr>
        <w:t>2020-01-07</w:t>
      </w:r>
    </w:p>
    <w:p w14:paraId="57D1D11E" w14:textId="77777777" w:rsidR="007433CD" w:rsidRDefault="00000000">
      <w:pPr>
        <w:pStyle w:val="SourceCode"/>
      </w:pPr>
      <w:r>
        <w:rPr>
          <w:rStyle w:val="VerbatimChar"/>
        </w:rPr>
        <w:t>2020-01-08</w:t>
      </w:r>
    </w:p>
    <w:p w14:paraId="57D1D11F" w14:textId="77777777" w:rsidR="007433CD" w:rsidRDefault="00000000">
      <w:pPr>
        <w:pStyle w:val="SourceCode"/>
      </w:pPr>
      <w:r>
        <w:rPr>
          <w:rStyle w:val="VerbatimChar"/>
        </w:rPr>
        <w:lastRenderedPageBreak/>
        <w:t>2020-01-09</w:t>
      </w:r>
    </w:p>
    <w:p w14:paraId="57D1D120" w14:textId="77777777" w:rsidR="007433CD" w:rsidRDefault="00000000">
      <w:pPr>
        <w:pStyle w:val="SourceCode"/>
      </w:pPr>
      <w:r>
        <w:rPr>
          <w:rStyle w:val="VerbatimChar"/>
        </w:rPr>
        <w:t>2020-01-10</w:t>
      </w:r>
    </w:p>
    <w:p w14:paraId="57D1D121" w14:textId="77777777" w:rsidR="007433CD" w:rsidRDefault="00000000">
      <w:pPr>
        <w:pStyle w:val="SourceCode"/>
      </w:pPr>
      <w:r>
        <w:rPr>
          <w:rStyle w:val="VerbatimChar"/>
        </w:rPr>
        <w:t>2020-01-11</w:t>
      </w:r>
    </w:p>
    <w:p w14:paraId="57D1D122" w14:textId="77777777" w:rsidR="007433CD" w:rsidRDefault="00000000">
      <w:pPr>
        <w:pStyle w:val="SourceCode"/>
      </w:pPr>
      <w:r>
        <w:rPr>
          <w:rStyle w:val="VerbatimChar"/>
        </w:rPr>
        <w:t>2020-01-12</w:t>
      </w:r>
    </w:p>
    <w:p w14:paraId="57D1D123" w14:textId="77777777" w:rsidR="007433CD" w:rsidRDefault="00000000">
      <w:pPr>
        <w:pStyle w:val="SourceCode"/>
      </w:pPr>
      <w:r>
        <w:rPr>
          <w:rStyle w:val="VerbatimChar"/>
        </w:rPr>
        <w:t>2020-01-13</w:t>
      </w:r>
    </w:p>
    <w:p w14:paraId="57D1D124" w14:textId="77777777" w:rsidR="007433CD" w:rsidRDefault="00000000">
      <w:pPr>
        <w:pStyle w:val="SourceCode"/>
      </w:pPr>
      <w:r>
        <w:rPr>
          <w:rStyle w:val="VerbatimChar"/>
        </w:rPr>
        <w:t>2020-01-14</w:t>
      </w:r>
    </w:p>
    <w:p w14:paraId="57D1D125" w14:textId="77777777" w:rsidR="007433CD" w:rsidRDefault="00000000">
      <w:pPr>
        <w:pStyle w:val="SourceCode"/>
      </w:pPr>
      <w:r>
        <w:rPr>
          <w:rStyle w:val="VerbatimChar"/>
        </w:rPr>
        <w:t>2020-01-15</w:t>
      </w:r>
    </w:p>
    <w:p w14:paraId="57D1D126" w14:textId="77777777" w:rsidR="007433CD" w:rsidRDefault="00000000">
      <w:pPr>
        <w:pStyle w:val="SourceCode"/>
      </w:pPr>
      <w:r>
        <w:rPr>
          <w:rStyle w:val="VerbatimChar"/>
        </w:rPr>
        <w:t>2020-01-16</w:t>
      </w:r>
    </w:p>
    <w:p w14:paraId="57D1D127" w14:textId="77777777" w:rsidR="007433CD" w:rsidRDefault="00000000">
      <w:pPr>
        <w:pStyle w:val="SourceCode"/>
      </w:pPr>
      <w:r>
        <w:rPr>
          <w:rStyle w:val="VerbatimChar"/>
        </w:rPr>
        <w:t>2020-01-17</w:t>
      </w:r>
    </w:p>
    <w:p w14:paraId="57D1D128" w14:textId="77777777" w:rsidR="007433CD" w:rsidRDefault="00000000">
      <w:pPr>
        <w:pStyle w:val="SourceCode"/>
      </w:pPr>
      <w:r>
        <w:rPr>
          <w:rStyle w:val="VerbatimChar"/>
        </w:rPr>
        <w:t>2020-01-18</w:t>
      </w:r>
    </w:p>
    <w:p w14:paraId="57D1D129" w14:textId="77777777" w:rsidR="007433CD" w:rsidRDefault="00000000">
      <w:pPr>
        <w:pStyle w:val="SourceCode"/>
      </w:pPr>
      <w:r>
        <w:rPr>
          <w:rStyle w:val="VerbatimChar"/>
        </w:rPr>
        <w:t>2020-01-19</w:t>
      </w:r>
    </w:p>
    <w:p w14:paraId="57D1D12A" w14:textId="77777777" w:rsidR="007433CD" w:rsidRDefault="00000000">
      <w:pPr>
        <w:pStyle w:val="SourceCode"/>
      </w:pPr>
      <w:r>
        <w:rPr>
          <w:rStyle w:val="VerbatimChar"/>
        </w:rPr>
        <w:t>2020-01-20</w:t>
      </w:r>
    </w:p>
    <w:p w14:paraId="57D1D12B" w14:textId="77777777" w:rsidR="007433CD" w:rsidRDefault="00000000">
      <w:pPr>
        <w:pStyle w:val="SourceCode"/>
      </w:pPr>
      <w:r>
        <w:rPr>
          <w:rStyle w:val="VerbatimChar"/>
        </w:rPr>
        <w:t>2020-01-21</w:t>
      </w:r>
    </w:p>
    <w:p w14:paraId="57D1D12C" w14:textId="77777777" w:rsidR="007433CD" w:rsidRDefault="00000000">
      <w:pPr>
        <w:pStyle w:val="SourceCode"/>
      </w:pPr>
      <w:r>
        <w:rPr>
          <w:rStyle w:val="VerbatimChar"/>
        </w:rPr>
        <w:t>2020-01-22</w:t>
      </w:r>
    </w:p>
    <w:p w14:paraId="57D1D12D" w14:textId="77777777" w:rsidR="007433CD" w:rsidRDefault="00000000">
      <w:pPr>
        <w:pStyle w:val="SourceCode"/>
      </w:pPr>
      <w:r>
        <w:rPr>
          <w:rStyle w:val="VerbatimChar"/>
        </w:rPr>
        <w:t>2020-01-23</w:t>
      </w:r>
    </w:p>
    <w:p w14:paraId="57D1D12E" w14:textId="77777777" w:rsidR="007433CD" w:rsidRDefault="00000000">
      <w:pPr>
        <w:pStyle w:val="SourceCode"/>
      </w:pPr>
      <w:r>
        <w:rPr>
          <w:rStyle w:val="VerbatimChar"/>
        </w:rPr>
        <w:t>2020-01-24</w:t>
      </w:r>
    </w:p>
    <w:p w14:paraId="57D1D12F" w14:textId="77777777" w:rsidR="007433CD" w:rsidRDefault="00000000">
      <w:pPr>
        <w:pStyle w:val="SourceCode"/>
      </w:pPr>
      <w:r>
        <w:rPr>
          <w:rStyle w:val="VerbatimChar"/>
        </w:rPr>
        <w:t>2020-01-25</w:t>
      </w:r>
    </w:p>
    <w:p w14:paraId="57D1D130" w14:textId="77777777" w:rsidR="007433CD" w:rsidRDefault="00000000">
      <w:pPr>
        <w:pStyle w:val="SourceCode"/>
      </w:pPr>
      <w:r>
        <w:rPr>
          <w:rStyle w:val="VerbatimChar"/>
        </w:rPr>
        <w:t>2020-01-26</w:t>
      </w:r>
    </w:p>
    <w:p w14:paraId="57D1D131" w14:textId="77777777" w:rsidR="007433CD" w:rsidRDefault="00000000">
      <w:pPr>
        <w:pStyle w:val="SourceCode"/>
      </w:pPr>
      <w:r>
        <w:rPr>
          <w:rStyle w:val="VerbatimChar"/>
        </w:rPr>
        <w:t>2020-01-27</w:t>
      </w:r>
    </w:p>
    <w:p w14:paraId="57D1D132" w14:textId="77777777" w:rsidR="007433CD" w:rsidRDefault="00000000">
      <w:pPr>
        <w:pStyle w:val="SourceCode"/>
      </w:pPr>
      <w:r>
        <w:rPr>
          <w:rStyle w:val="VerbatimChar"/>
        </w:rPr>
        <w:t>2020-01-28</w:t>
      </w:r>
    </w:p>
    <w:p w14:paraId="57D1D133" w14:textId="77777777" w:rsidR="007433CD" w:rsidRDefault="00000000">
      <w:pPr>
        <w:pStyle w:val="SourceCode"/>
      </w:pPr>
      <w:r>
        <w:rPr>
          <w:rStyle w:val="VerbatimChar"/>
        </w:rPr>
        <w:t>2020-01-29</w:t>
      </w:r>
    </w:p>
    <w:p w14:paraId="57D1D134" w14:textId="77777777" w:rsidR="007433CD" w:rsidRDefault="00000000">
      <w:pPr>
        <w:pStyle w:val="SourceCode"/>
      </w:pPr>
      <w:r>
        <w:rPr>
          <w:rStyle w:val="VerbatimChar"/>
        </w:rPr>
        <w:t>2020-01-30</w:t>
      </w:r>
    </w:p>
    <w:p w14:paraId="57D1D135" w14:textId="77777777" w:rsidR="007433CD" w:rsidRDefault="00000000">
      <w:pPr>
        <w:pStyle w:val="SourceCode"/>
      </w:pPr>
      <w:r>
        <w:rPr>
          <w:rStyle w:val="VerbatimChar"/>
        </w:rPr>
        <w:t>2020-01-31</w:t>
      </w:r>
    </w:p>
    <w:p w14:paraId="57D1D136" w14:textId="77777777" w:rsidR="007433CD" w:rsidRDefault="00000000">
      <w:pPr>
        <w:pStyle w:val="SourceCode"/>
      </w:pPr>
      <w:r>
        <w:rPr>
          <w:rStyle w:val="VerbatimChar"/>
        </w:rPr>
        <w:t>2020-02-01</w:t>
      </w:r>
    </w:p>
    <w:p w14:paraId="57D1D137" w14:textId="77777777" w:rsidR="007433CD" w:rsidRDefault="00000000">
      <w:pPr>
        <w:pStyle w:val="SourceCode"/>
      </w:pPr>
      <w:r>
        <w:rPr>
          <w:rStyle w:val="VerbatimChar"/>
        </w:rPr>
        <w:t>2020-02-02</w:t>
      </w:r>
    </w:p>
    <w:p w14:paraId="57D1D138" w14:textId="77777777" w:rsidR="007433CD" w:rsidRDefault="00000000">
      <w:pPr>
        <w:pStyle w:val="SourceCode"/>
      </w:pPr>
      <w:r>
        <w:rPr>
          <w:rStyle w:val="VerbatimChar"/>
        </w:rPr>
        <w:t>2020-02-03</w:t>
      </w:r>
    </w:p>
    <w:p w14:paraId="57D1D139" w14:textId="77777777" w:rsidR="007433CD" w:rsidRDefault="00000000">
      <w:pPr>
        <w:pStyle w:val="SourceCode"/>
      </w:pPr>
      <w:r>
        <w:rPr>
          <w:rStyle w:val="VerbatimChar"/>
        </w:rPr>
        <w:t>2020-02-04</w:t>
      </w:r>
    </w:p>
    <w:p w14:paraId="57D1D13A" w14:textId="77777777" w:rsidR="007433CD" w:rsidRDefault="00000000">
      <w:pPr>
        <w:pStyle w:val="SourceCode"/>
      </w:pPr>
      <w:r>
        <w:rPr>
          <w:rStyle w:val="VerbatimChar"/>
        </w:rPr>
        <w:t>2020-02-05</w:t>
      </w:r>
    </w:p>
    <w:p w14:paraId="57D1D13B" w14:textId="77777777" w:rsidR="007433CD" w:rsidRDefault="00000000">
      <w:pPr>
        <w:pStyle w:val="SourceCode"/>
      </w:pPr>
      <w:r>
        <w:rPr>
          <w:rStyle w:val="VerbatimChar"/>
        </w:rPr>
        <w:lastRenderedPageBreak/>
        <w:t>2020-02-06</w:t>
      </w:r>
    </w:p>
    <w:p w14:paraId="57D1D13C" w14:textId="77777777" w:rsidR="007433CD" w:rsidRDefault="00000000">
      <w:pPr>
        <w:pStyle w:val="SourceCode"/>
      </w:pPr>
      <w:r>
        <w:rPr>
          <w:rStyle w:val="VerbatimChar"/>
        </w:rPr>
        <w:t>2020-02-07</w:t>
      </w:r>
    </w:p>
    <w:p w14:paraId="57D1D13D" w14:textId="77777777" w:rsidR="007433CD" w:rsidRDefault="00000000">
      <w:pPr>
        <w:pStyle w:val="SourceCode"/>
      </w:pPr>
      <w:r>
        <w:rPr>
          <w:rStyle w:val="VerbatimChar"/>
        </w:rPr>
        <w:t>2020-02-08</w:t>
      </w:r>
    </w:p>
    <w:p w14:paraId="57D1D13E" w14:textId="77777777" w:rsidR="007433CD" w:rsidRDefault="00000000">
      <w:pPr>
        <w:pStyle w:val="SourceCode"/>
      </w:pPr>
      <w:r>
        <w:rPr>
          <w:rStyle w:val="VerbatimChar"/>
        </w:rPr>
        <w:t>2020-02-09</w:t>
      </w:r>
    </w:p>
    <w:p w14:paraId="57D1D13F" w14:textId="77777777" w:rsidR="007433CD" w:rsidRDefault="00000000">
      <w:pPr>
        <w:pStyle w:val="SourceCode"/>
      </w:pPr>
      <w:r>
        <w:rPr>
          <w:rStyle w:val="VerbatimChar"/>
        </w:rPr>
        <w:t>2020-02-10</w:t>
      </w:r>
    </w:p>
    <w:p w14:paraId="57D1D140" w14:textId="77777777" w:rsidR="007433CD" w:rsidRDefault="00000000">
      <w:pPr>
        <w:pStyle w:val="SourceCode"/>
      </w:pPr>
      <w:r>
        <w:rPr>
          <w:rStyle w:val="VerbatimChar"/>
        </w:rPr>
        <w:t>2020-02-11</w:t>
      </w:r>
    </w:p>
    <w:p w14:paraId="57D1D141" w14:textId="77777777" w:rsidR="007433CD" w:rsidRDefault="00000000">
      <w:pPr>
        <w:pStyle w:val="SourceCode"/>
      </w:pPr>
      <w:r>
        <w:rPr>
          <w:rStyle w:val="VerbatimChar"/>
        </w:rPr>
        <w:t>2020-02-12</w:t>
      </w:r>
    </w:p>
    <w:p w14:paraId="57D1D142" w14:textId="77777777" w:rsidR="007433CD" w:rsidRDefault="00000000">
      <w:pPr>
        <w:pStyle w:val="SourceCode"/>
      </w:pPr>
      <w:r>
        <w:rPr>
          <w:rStyle w:val="VerbatimChar"/>
        </w:rPr>
        <w:t>2020-02-13</w:t>
      </w:r>
    </w:p>
    <w:p w14:paraId="57D1D143" w14:textId="77777777" w:rsidR="007433CD" w:rsidRDefault="00000000">
      <w:pPr>
        <w:pStyle w:val="SourceCode"/>
      </w:pPr>
      <w:r>
        <w:rPr>
          <w:rStyle w:val="VerbatimChar"/>
        </w:rPr>
        <w:t>2020-02-14</w:t>
      </w:r>
    </w:p>
    <w:p w14:paraId="57D1D144" w14:textId="77777777" w:rsidR="007433CD" w:rsidRDefault="00000000">
      <w:pPr>
        <w:pStyle w:val="SourceCode"/>
      </w:pPr>
      <w:r>
        <w:rPr>
          <w:rStyle w:val="VerbatimChar"/>
        </w:rPr>
        <w:t>2020-02-15</w:t>
      </w:r>
    </w:p>
    <w:p w14:paraId="57D1D145" w14:textId="77777777" w:rsidR="007433CD" w:rsidRDefault="00000000">
      <w:pPr>
        <w:pStyle w:val="SourceCode"/>
      </w:pPr>
      <w:r>
        <w:rPr>
          <w:rStyle w:val="VerbatimChar"/>
        </w:rPr>
        <w:t>2020-02-16</w:t>
      </w:r>
    </w:p>
    <w:p w14:paraId="57D1D146" w14:textId="77777777" w:rsidR="007433CD" w:rsidRDefault="00000000">
      <w:pPr>
        <w:pStyle w:val="SourceCode"/>
      </w:pPr>
      <w:r>
        <w:rPr>
          <w:rStyle w:val="VerbatimChar"/>
        </w:rPr>
        <w:t>2020-02-17</w:t>
      </w:r>
    </w:p>
    <w:p w14:paraId="57D1D147" w14:textId="77777777" w:rsidR="007433CD" w:rsidRDefault="00000000">
      <w:pPr>
        <w:pStyle w:val="SourceCode"/>
      </w:pPr>
      <w:r>
        <w:rPr>
          <w:rStyle w:val="VerbatimChar"/>
        </w:rPr>
        <w:t>2020-02-18</w:t>
      </w:r>
    </w:p>
    <w:p w14:paraId="57D1D148" w14:textId="77777777" w:rsidR="007433CD" w:rsidRDefault="00000000">
      <w:pPr>
        <w:pStyle w:val="SourceCode"/>
      </w:pPr>
      <w:r>
        <w:rPr>
          <w:rStyle w:val="VerbatimChar"/>
        </w:rPr>
        <w:t>2020-02-19</w:t>
      </w:r>
    </w:p>
    <w:p w14:paraId="57D1D149" w14:textId="77777777" w:rsidR="007433CD" w:rsidRDefault="00000000">
      <w:pPr>
        <w:pStyle w:val="SourceCode"/>
      </w:pPr>
      <w:r>
        <w:rPr>
          <w:rStyle w:val="VerbatimChar"/>
        </w:rPr>
        <w:t>2020-02-20</w:t>
      </w:r>
    </w:p>
    <w:p w14:paraId="57D1D14A" w14:textId="77777777" w:rsidR="007433CD" w:rsidRDefault="00000000">
      <w:pPr>
        <w:pStyle w:val="SourceCode"/>
      </w:pPr>
      <w:r>
        <w:rPr>
          <w:rStyle w:val="VerbatimChar"/>
        </w:rPr>
        <w:t>2020-02-21</w:t>
      </w:r>
    </w:p>
    <w:p w14:paraId="57D1D14B" w14:textId="77777777" w:rsidR="007433CD" w:rsidRDefault="00000000">
      <w:pPr>
        <w:pStyle w:val="SourceCode"/>
      </w:pPr>
      <w:r>
        <w:rPr>
          <w:rStyle w:val="VerbatimChar"/>
        </w:rPr>
        <w:t>2020-02-22</w:t>
      </w:r>
    </w:p>
    <w:p w14:paraId="57D1D14C" w14:textId="77777777" w:rsidR="007433CD" w:rsidRDefault="00000000">
      <w:pPr>
        <w:pStyle w:val="SourceCode"/>
      </w:pPr>
      <w:r>
        <w:rPr>
          <w:rStyle w:val="VerbatimChar"/>
        </w:rPr>
        <w:t>2020-02-23</w:t>
      </w:r>
    </w:p>
    <w:p w14:paraId="57D1D14D" w14:textId="77777777" w:rsidR="007433CD" w:rsidRDefault="00000000">
      <w:pPr>
        <w:pStyle w:val="SourceCode"/>
      </w:pPr>
      <w:r>
        <w:rPr>
          <w:rStyle w:val="VerbatimChar"/>
        </w:rPr>
        <w:t>2020-02-24</w:t>
      </w:r>
    </w:p>
    <w:p w14:paraId="57D1D14E" w14:textId="77777777" w:rsidR="007433CD" w:rsidRDefault="00000000">
      <w:pPr>
        <w:pStyle w:val="SourceCode"/>
      </w:pPr>
      <w:r>
        <w:rPr>
          <w:rStyle w:val="VerbatimChar"/>
        </w:rPr>
        <w:t>2020-02-25</w:t>
      </w:r>
    </w:p>
    <w:p w14:paraId="57D1D14F" w14:textId="77777777" w:rsidR="007433CD" w:rsidRDefault="00000000">
      <w:pPr>
        <w:pStyle w:val="SourceCode"/>
      </w:pPr>
      <w:r>
        <w:rPr>
          <w:rStyle w:val="VerbatimChar"/>
        </w:rPr>
        <w:t>2020-02-26</w:t>
      </w:r>
    </w:p>
    <w:p w14:paraId="57D1D150" w14:textId="77777777" w:rsidR="007433CD" w:rsidRDefault="00000000">
      <w:pPr>
        <w:pStyle w:val="SourceCode"/>
      </w:pPr>
      <w:r>
        <w:rPr>
          <w:rStyle w:val="VerbatimChar"/>
        </w:rPr>
        <w:t>2020-02-27</w:t>
      </w:r>
    </w:p>
    <w:p w14:paraId="57D1D151" w14:textId="77777777" w:rsidR="007433CD" w:rsidRDefault="00000000">
      <w:pPr>
        <w:pStyle w:val="SourceCode"/>
      </w:pPr>
      <w:r>
        <w:rPr>
          <w:rStyle w:val="VerbatimChar"/>
        </w:rPr>
        <w:t>2020-02-28</w:t>
      </w:r>
    </w:p>
    <w:p w14:paraId="57D1D152" w14:textId="77777777" w:rsidR="007433CD" w:rsidRDefault="00000000">
      <w:pPr>
        <w:pStyle w:val="SourceCode"/>
      </w:pPr>
      <w:r>
        <w:rPr>
          <w:rStyle w:val="VerbatimChar"/>
        </w:rPr>
        <w:t>2020-02-29</w:t>
      </w:r>
    </w:p>
    <w:p w14:paraId="57D1D153" w14:textId="77777777" w:rsidR="007433CD" w:rsidRDefault="00000000">
      <w:pPr>
        <w:pStyle w:val="SourceCode"/>
      </w:pPr>
      <w:r>
        <w:rPr>
          <w:rStyle w:val="VerbatimChar"/>
        </w:rPr>
        <w:t>2020-03-01</w:t>
      </w:r>
    </w:p>
    <w:p w14:paraId="57D1D154" w14:textId="77777777" w:rsidR="007433CD" w:rsidRDefault="00000000">
      <w:pPr>
        <w:pStyle w:val="SourceCode"/>
      </w:pPr>
      <w:r>
        <w:rPr>
          <w:rStyle w:val="VerbatimChar"/>
        </w:rPr>
        <w:t>2020-03-02</w:t>
      </w:r>
    </w:p>
    <w:p w14:paraId="57D1D155" w14:textId="77777777" w:rsidR="007433CD" w:rsidRDefault="00000000">
      <w:pPr>
        <w:pStyle w:val="SourceCode"/>
      </w:pPr>
      <w:r>
        <w:rPr>
          <w:rStyle w:val="VerbatimChar"/>
        </w:rPr>
        <w:t>2020-03-03</w:t>
      </w:r>
    </w:p>
    <w:p w14:paraId="57D1D156" w14:textId="77777777" w:rsidR="007433CD" w:rsidRDefault="00000000">
      <w:pPr>
        <w:pStyle w:val="SourceCode"/>
      </w:pPr>
      <w:r>
        <w:rPr>
          <w:rStyle w:val="VerbatimChar"/>
        </w:rPr>
        <w:t>2020-03-04</w:t>
      </w:r>
    </w:p>
    <w:p w14:paraId="57D1D157" w14:textId="77777777" w:rsidR="007433CD" w:rsidRDefault="00000000">
      <w:pPr>
        <w:pStyle w:val="SourceCode"/>
      </w:pPr>
      <w:r>
        <w:rPr>
          <w:rStyle w:val="VerbatimChar"/>
        </w:rPr>
        <w:lastRenderedPageBreak/>
        <w:t>2020-03-05</w:t>
      </w:r>
    </w:p>
    <w:p w14:paraId="57D1D158" w14:textId="77777777" w:rsidR="007433CD" w:rsidRDefault="00000000">
      <w:pPr>
        <w:pStyle w:val="SourceCode"/>
      </w:pPr>
      <w:r>
        <w:rPr>
          <w:rStyle w:val="VerbatimChar"/>
        </w:rPr>
        <w:t>2020-03-06</w:t>
      </w:r>
    </w:p>
    <w:p w14:paraId="57D1D159" w14:textId="77777777" w:rsidR="007433CD" w:rsidRDefault="00000000">
      <w:pPr>
        <w:pStyle w:val="SourceCode"/>
      </w:pPr>
      <w:r>
        <w:rPr>
          <w:rStyle w:val="VerbatimChar"/>
        </w:rPr>
        <w:t>2020-03-07</w:t>
      </w:r>
    </w:p>
    <w:p w14:paraId="57D1D15A" w14:textId="77777777" w:rsidR="007433CD" w:rsidRDefault="00000000">
      <w:pPr>
        <w:pStyle w:val="SourceCode"/>
      </w:pPr>
      <w:r>
        <w:rPr>
          <w:rStyle w:val="VerbatimChar"/>
        </w:rPr>
        <w:t>2020-03-08</w:t>
      </w:r>
    </w:p>
    <w:p w14:paraId="57D1D15B" w14:textId="77777777" w:rsidR="007433CD" w:rsidRDefault="00000000">
      <w:pPr>
        <w:pStyle w:val="SourceCode"/>
      </w:pPr>
      <w:r>
        <w:rPr>
          <w:rStyle w:val="VerbatimChar"/>
        </w:rPr>
        <w:t>2020-03-09</w:t>
      </w:r>
    </w:p>
    <w:p w14:paraId="57D1D15C" w14:textId="77777777" w:rsidR="007433CD" w:rsidRDefault="00000000">
      <w:pPr>
        <w:pStyle w:val="SourceCode"/>
      </w:pPr>
      <w:r>
        <w:rPr>
          <w:rStyle w:val="VerbatimChar"/>
        </w:rPr>
        <w:t>2020-03-10</w:t>
      </w:r>
    </w:p>
    <w:p w14:paraId="57D1D15D" w14:textId="77777777" w:rsidR="007433CD" w:rsidRDefault="00000000">
      <w:pPr>
        <w:pStyle w:val="SourceCode"/>
      </w:pPr>
      <w:r>
        <w:rPr>
          <w:rStyle w:val="VerbatimChar"/>
        </w:rPr>
        <w:t>2020-03-11</w:t>
      </w:r>
    </w:p>
    <w:p w14:paraId="57D1D15E" w14:textId="77777777" w:rsidR="007433CD" w:rsidRDefault="00000000">
      <w:pPr>
        <w:pStyle w:val="SourceCode"/>
      </w:pPr>
      <w:r>
        <w:rPr>
          <w:rStyle w:val="VerbatimChar"/>
        </w:rPr>
        <w:t>2020-03-12</w:t>
      </w:r>
    </w:p>
    <w:p w14:paraId="57D1D15F" w14:textId="77777777" w:rsidR="007433CD" w:rsidRDefault="00000000">
      <w:pPr>
        <w:pStyle w:val="SourceCode"/>
      </w:pPr>
      <w:r>
        <w:rPr>
          <w:rStyle w:val="VerbatimChar"/>
        </w:rPr>
        <w:t>2020-03-13</w:t>
      </w:r>
    </w:p>
    <w:p w14:paraId="57D1D160" w14:textId="77777777" w:rsidR="007433CD" w:rsidRDefault="00000000">
      <w:pPr>
        <w:pStyle w:val="SourceCode"/>
      </w:pPr>
      <w:r>
        <w:rPr>
          <w:rStyle w:val="VerbatimChar"/>
        </w:rPr>
        <w:t>2020-03-14</w:t>
      </w:r>
    </w:p>
    <w:p w14:paraId="57D1D161" w14:textId="77777777" w:rsidR="007433CD" w:rsidRDefault="00000000">
      <w:pPr>
        <w:pStyle w:val="SourceCode"/>
      </w:pPr>
      <w:r>
        <w:rPr>
          <w:rStyle w:val="VerbatimChar"/>
        </w:rPr>
        <w:t>2020-03-15</w:t>
      </w:r>
    </w:p>
    <w:p w14:paraId="57D1D162" w14:textId="77777777" w:rsidR="007433CD" w:rsidRDefault="00000000">
      <w:pPr>
        <w:pStyle w:val="SourceCode"/>
      </w:pPr>
      <w:r>
        <w:rPr>
          <w:rStyle w:val="VerbatimChar"/>
        </w:rPr>
        <w:t>2020-03-16</w:t>
      </w:r>
    </w:p>
    <w:p w14:paraId="57D1D163" w14:textId="77777777" w:rsidR="007433CD" w:rsidRDefault="00000000">
      <w:pPr>
        <w:pStyle w:val="SourceCode"/>
      </w:pPr>
      <w:r>
        <w:rPr>
          <w:rStyle w:val="VerbatimChar"/>
        </w:rPr>
        <w:t>2020-03-17</w:t>
      </w:r>
    </w:p>
    <w:p w14:paraId="57D1D164" w14:textId="77777777" w:rsidR="007433CD" w:rsidRDefault="00000000">
      <w:pPr>
        <w:pStyle w:val="SourceCode"/>
      </w:pPr>
      <w:r>
        <w:rPr>
          <w:rStyle w:val="VerbatimChar"/>
        </w:rPr>
        <w:t>2020-03-18</w:t>
      </w:r>
    </w:p>
    <w:p w14:paraId="57D1D165" w14:textId="77777777" w:rsidR="007433CD" w:rsidRDefault="00000000">
      <w:pPr>
        <w:pStyle w:val="SourceCode"/>
      </w:pPr>
      <w:r>
        <w:rPr>
          <w:rStyle w:val="VerbatimChar"/>
        </w:rPr>
        <w:t>2020-03-19</w:t>
      </w:r>
    </w:p>
    <w:p w14:paraId="57D1D166" w14:textId="77777777" w:rsidR="007433CD" w:rsidRDefault="00000000">
      <w:pPr>
        <w:pStyle w:val="SourceCode"/>
      </w:pPr>
      <w:r>
        <w:rPr>
          <w:rStyle w:val="VerbatimChar"/>
        </w:rPr>
        <w:t>2020-03-20</w:t>
      </w:r>
    </w:p>
    <w:p w14:paraId="57D1D167" w14:textId="77777777" w:rsidR="007433CD" w:rsidRDefault="00000000">
      <w:pPr>
        <w:pStyle w:val="SourceCode"/>
      </w:pPr>
      <w:r>
        <w:rPr>
          <w:rStyle w:val="VerbatimChar"/>
        </w:rPr>
        <w:t>2020-03-21</w:t>
      </w:r>
    </w:p>
    <w:p w14:paraId="57D1D168" w14:textId="77777777" w:rsidR="007433CD" w:rsidRDefault="00000000">
      <w:pPr>
        <w:pStyle w:val="SourceCode"/>
      </w:pPr>
      <w:r>
        <w:rPr>
          <w:rStyle w:val="VerbatimChar"/>
        </w:rPr>
        <w:t>2020-03-22</w:t>
      </w:r>
    </w:p>
    <w:p w14:paraId="57D1D169" w14:textId="77777777" w:rsidR="007433CD" w:rsidRDefault="00000000">
      <w:pPr>
        <w:pStyle w:val="SourceCode"/>
      </w:pPr>
      <w:r>
        <w:rPr>
          <w:rStyle w:val="VerbatimChar"/>
        </w:rPr>
        <w:t>2020-03-23</w:t>
      </w:r>
    </w:p>
    <w:p w14:paraId="57D1D16A" w14:textId="77777777" w:rsidR="007433CD" w:rsidRDefault="00000000">
      <w:pPr>
        <w:pStyle w:val="SourceCode"/>
      </w:pPr>
      <w:r>
        <w:rPr>
          <w:rStyle w:val="VerbatimChar"/>
        </w:rPr>
        <w:t>2020-03-24</w:t>
      </w:r>
    </w:p>
    <w:p w14:paraId="57D1D16B" w14:textId="77777777" w:rsidR="007433CD" w:rsidRDefault="00000000">
      <w:pPr>
        <w:pStyle w:val="SourceCode"/>
      </w:pPr>
      <w:r>
        <w:rPr>
          <w:rStyle w:val="VerbatimChar"/>
        </w:rPr>
        <w:t>2020-03-25</w:t>
      </w:r>
    </w:p>
    <w:p w14:paraId="57D1D16C" w14:textId="77777777" w:rsidR="007433CD" w:rsidRDefault="00000000">
      <w:pPr>
        <w:pStyle w:val="SourceCode"/>
      </w:pPr>
      <w:r>
        <w:rPr>
          <w:rStyle w:val="VerbatimChar"/>
        </w:rPr>
        <w:t>2020-03-26</w:t>
      </w:r>
    </w:p>
    <w:p w14:paraId="57D1D16D" w14:textId="77777777" w:rsidR="007433CD" w:rsidRDefault="00000000">
      <w:pPr>
        <w:pStyle w:val="SourceCode"/>
      </w:pPr>
      <w:r>
        <w:rPr>
          <w:rStyle w:val="VerbatimChar"/>
        </w:rPr>
        <w:t>2020-03-27</w:t>
      </w:r>
    </w:p>
    <w:p w14:paraId="57D1D16E" w14:textId="77777777" w:rsidR="007433CD" w:rsidRDefault="00000000">
      <w:pPr>
        <w:pStyle w:val="SourceCode"/>
      </w:pPr>
      <w:r>
        <w:rPr>
          <w:rStyle w:val="VerbatimChar"/>
        </w:rPr>
        <w:t>2020-03-28</w:t>
      </w:r>
    </w:p>
    <w:p w14:paraId="57D1D16F" w14:textId="77777777" w:rsidR="007433CD" w:rsidRDefault="00000000">
      <w:pPr>
        <w:pStyle w:val="SourceCode"/>
      </w:pPr>
      <w:r>
        <w:rPr>
          <w:rStyle w:val="VerbatimChar"/>
        </w:rPr>
        <w:t>2020-03-29</w:t>
      </w:r>
    </w:p>
    <w:p w14:paraId="57D1D170" w14:textId="77777777" w:rsidR="007433CD" w:rsidRDefault="00000000">
      <w:pPr>
        <w:pStyle w:val="SourceCode"/>
      </w:pPr>
      <w:r>
        <w:rPr>
          <w:rStyle w:val="VerbatimChar"/>
        </w:rPr>
        <w:t>2020-03-30</w:t>
      </w:r>
    </w:p>
    <w:p w14:paraId="57D1D171" w14:textId="77777777" w:rsidR="007433CD" w:rsidRDefault="00000000">
      <w:pPr>
        <w:pStyle w:val="SourceCode"/>
      </w:pPr>
      <w:r>
        <w:rPr>
          <w:rStyle w:val="VerbatimChar"/>
        </w:rPr>
        <w:t>2020-03-31</w:t>
      </w:r>
    </w:p>
    <w:p w14:paraId="57D1D172" w14:textId="77777777" w:rsidR="007433CD" w:rsidRDefault="00000000">
      <w:pPr>
        <w:pStyle w:val="SourceCode"/>
      </w:pPr>
      <w:r>
        <w:rPr>
          <w:rStyle w:val="VerbatimChar"/>
        </w:rPr>
        <w:t>2020-04-01</w:t>
      </w:r>
    </w:p>
    <w:p w14:paraId="57D1D173" w14:textId="77777777" w:rsidR="007433CD" w:rsidRDefault="00000000">
      <w:pPr>
        <w:pStyle w:val="SourceCode"/>
      </w:pPr>
      <w:r>
        <w:rPr>
          <w:rStyle w:val="VerbatimChar"/>
        </w:rPr>
        <w:lastRenderedPageBreak/>
        <w:t>2020-04-02</w:t>
      </w:r>
    </w:p>
    <w:p w14:paraId="57D1D174" w14:textId="77777777" w:rsidR="007433CD" w:rsidRDefault="00000000">
      <w:pPr>
        <w:pStyle w:val="SourceCode"/>
      </w:pPr>
      <w:r>
        <w:rPr>
          <w:rStyle w:val="VerbatimChar"/>
        </w:rPr>
        <w:t>2020-04-03</w:t>
      </w:r>
    </w:p>
    <w:p w14:paraId="57D1D175" w14:textId="77777777" w:rsidR="007433CD" w:rsidRDefault="00000000">
      <w:pPr>
        <w:pStyle w:val="SourceCode"/>
      </w:pPr>
      <w:r>
        <w:rPr>
          <w:rStyle w:val="VerbatimChar"/>
        </w:rPr>
        <w:t>2020-04-04</w:t>
      </w:r>
    </w:p>
    <w:p w14:paraId="57D1D176" w14:textId="77777777" w:rsidR="007433CD" w:rsidRDefault="00000000">
      <w:pPr>
        <w:pStyle w:val="SourceCode"/>
      </w:pPr>
      <w:r>
        <w:rPr>
          <w:rStyle w:val="VerbatimChar"/>
        </w:rPr>
        <w:t>2020-04-05</w:t>
      </w:r>
    </w:p>
    <w:p w14:paraId="57D1D177" w14:textId="77777777" w:rsidR="007433CD" w:rsidRDefault="00000000">
      <w:pPr>
        <w:pStyle w:val="SourceCode"/>
      </w:pPr>
      <w:r>
        <w:rPr>
          <w:rStyle w:val="VerbatimChar"/>
        </w:rPr>
        <w:t>2020-04-06</w:t>
      </w:r>
    </w:p>
    <w:p w14:paraId="57D1D178" w14:textId="77777777" w:rsidR="007433CD" w:rsidRDefault="00000000">
      <w:pPr>
        <w:pStyle w:val="SourceCode"/>
      </w:pPr>
      <w:r>
        <w:rPr>
          <w:rStyle w:val="VerbatimChar"/>
        </w:rPr>
        <w:t>2020-04-07</w:t>
      </w:r>
    </w:p>
    <w:p w14:paraId="57D1D179" w14:textId="77777777" w:rsidR="007433CD" w:rsidRDefault="00000000">
      <w:pPr>
        <w:pStyle w:val="SourceCode"/>
      </w:pPr>
      <w:r>
        <w:rPr>
          <w:rStyle w:val="VerbatimChar"/>
        </w:rPr>
        <w:t>2020-04-08</w:t>
      </w:r>
    </w:p>
    <w:p w14:paraId="57D1D17A" w14:textId="77777777" w:rsidR="007433CD" w:rsidRDefault="00000000">
      <w:pPr>
        <w:pStyle w:val="SourceCode"/>
      </w:pPr>
      <w:r>
        <w:rPr>
          <w:rStyle w:val="VerbatimChar"/>
        </w:rPr>
        <w:t>2020-04-09</w:t>
      </w:r>
    </w:p>
    <w:p w14:paraId="57D1D17B" w14:textId="77777777" w:rsidR="007433CD" w:rsidRDefault="00000000">
      <w:pPr>
        <w:pStyle w:val="SourceCode"/>
      </w:pPr>
      <w:r>
        <w:rPr>
          <w:rStyle w:val="VerbatimChar"/>
        </w:rPr>
        <w:t>2020-04-10</w:t>
      </w:r>
    </w:p>
    <w:p w14:paraId="57D1D17C" w14:textId="77777777" w:rsidR="007433CD" w:rsidRDefault="00000000">
      <w:pPr>
        <w:pStyle w:val="SourceCode"/>
      </w:pPr>
      <w:r>
        <w:rPr>
          <w:rStyle w:val="VerbatimChar"/>
        </w:rPr>
        <w:t>2020-04-11</w:t>
      </w:r>
    </w:p>
    <w:p w14:paraId="57D1D17D" w14:textId="77777777" w:rsidR="007433CD" w:rsidRDefault="00000000">
      <w:pPr>
        <w:pStyle w:val="SourceCode"/>
      </w:pPr>
      <w:r>
        <w:rPr>
          <w:rStyle w:val="VerbatimChar"/>
        </w:rPr>
        <w:t>2020-04-12</w:t>
      </w:r>
    </w:p>
    <w:p w14:paraId="57D1D17E" w14:textId="77777777" w:rsidR="007433CD" w:rsidRDefault="00000000">
      <w:pPr>
        <w:pStyle w:val="SourceCode"/>
      </w:pPr>
      <w:r>
        <w:rPr>
          <w:rStyle w:val="VerbatimChar"/>
        </w:rPr>
        <w:t>2020-04-13</w:t>
      </w:r>
    </w:p>
    <w:p w14:paraId="57D1D17F" w14:textId="77777777" w:rsidR="007433CD" w:rsidRDefault="00000000">
      <w:pPr>
        <w:pStyle w:val="SourceCode"/>
      </w:pPr>
      <w:r>
        <w:rPr>
          <w:rStyle w:val="VerbatimChar"/>
        </w:rPr>
        <w:t>2020-04-14</w:t>
      </w:r>
    </w:p>
    <w:p w14:paraId="57D1D180" w14:textId="77777777" w:rsidR="007433CD" w:rsidRDefault="00000000">
      <w:pPr>
        <w:pStyle w:val="SourceCode"/>
      </w:pPr>
      <w:r>
        <w:rPr>
          <w:rStyle w:val="VerbatimChar"/>
        </w:rPr>
        <w:t>2020-04-15</w:t>
      </w:r>
    </w:p>
    <w:p w14:paraId="57D1D181" w14:textId="77777777" w:rsidR="007433CD" w:rsidRDefault="00000000">
      <w:pPr>
        <w:pStyle w:val="SourceCode"/>
      </w:pPr>
      <w:r>
        <w:rPr>
          <w:rStyle w:val="VerbatimChar"/>
        </w:rPr>
        <w:t>2020-04-16</w:t>
      </w:r>
    </w:p>
    <w:p w14:paraId="57D1D182" w14:textId="77777777" w:rsidR="007433CD" w:rsidRDefault="00000000">
      <w:pPr>
        <w:pStyle w:val="SourceCode"/>
      </w:pPr>
      <w:r>
        <w:rPr>
          <w:rStyle w:val="VerbatimChar"/>
        </w:rPr>
        <w:t>2020-04-17</w:t>
      </w:r>
    </w:p>
    <w:p w14:paraId="57D1D183" w14:textId="77777777" w:rsidR="007433CD" w:rsidRDefault="00000000">
      <w:pPr>
        <w:pStyle w:val="SourceCode"/>
      </w:pPr>
      <w:r>
        <w:rPr>
          <w:rStyle w:val="VerbatimChar"/>
        </w:rPr>
        <w:t>2020-04-18</w:t>
      </w:r>
    </w:p>
    <w:p w14:paraId="57D1D184" w14:textId="77777777" w:rsidR="007433CD" w:rsidRDefault="00000000">
      <w:pPr>
        <w:pStyle w:val="SourceCode"/>
      </w:pPr>
      <w:r>
        <w:rPr>
          <w:rStyle w:val="VerbatimChar"/>
        </w:rPr>
        <w:t>2020-04-19</w:t>
      </w:r>
    </w:p>
    <w:p w14:paraId="57D1D185" w14:textId="77777777" w:rsidR="007433CD" w:rsidRDefault="00000000">
      <w:pPr>
        <w:pStyle w:val="SourceCode"/>
      </w:pPr>
      <w:r>
        <w:rPr>
          <w:rStyle w:val="VerbatimChar"/>
        </w:rPr>
        <w:t>2020-04-20</w:t>
      </w:r>
    </w:p>
    <w:p w14:paraId="57D1D186" w14:textId="77777777" w:rsidR="007433CD" w:rsidRDefault="00000000">
      <w:pPr>
        <w:pStyle w:val="SourceCode"/>
      </w:pPr>
      <w:r>
        <w:rPr>
          <w:rStyle w:val="VerbatimChar"/>
        </w:rPr>
        <w:t>2020-04-21</w:t>
      </w:r>
    </w:p>
    <w:p w14:paraId="57D1D187" w14:textId="77777777" w:rsidR="007433CD" w:rsidRDefault="00000000">
      <w:pPr>
        <w:pStyle w:val="SourceCode"/>
      </w:pPr>
      <w:r>
        <w:rPr>
          <w:rStyle w:val="VerbatimChar"/>
        </w:rPr>
        <w:t>2020-04-22</w:t>
      </w:r>
    </w:p>
    <w:p w14:paraId="57D1D188" w14:textId="77777777" w:rsidR="007433CD" w:rsidRDefault="00000000">
      <w:pPr>
        <w:pStyle w:val="SourceCode"/>
      </w:pPr>
      <w:r>
        <w:rPr>
          <w:rStyle w:val="VerbatimChar"/>
        </w:rPr>
        <w:t>2020-04-23</w:t>
      </w:r>
    </w:p>
    <w:p w14:paraId="57D1D189" w14:textId="77777777" w:rsidR="007433CD" w:rsidRDefault="00000000">
      <w:pPr>
        <w:pStyle w:val="SourceCode"/>
      </w:pPr>
      <w:r>
        <w:rPr>
          <w:rStyle w:val="VerbatimChar"/>
        </w:rPr>
        <w:t>2020-04-24</w:t>
      </w:r>
    </w:p>
    <w:p w14:paraId="57D1D18A" w14:textId="77777777" w:rsidR="007433CD" w:rsidRDefault="00000000">
      <w:pPr>
        <w:pStyle w:val="SourceCode"/>
      </w:pPr>
      <w:r>
        <w:rPr>
          <w:rStyle w:val="VerbatimChar"/>
        </w:rPr>
        <w:t>2020-04-25</w:t>
      </w:r>
    </w:p>
    <w:p w14:paraId="57D1D18B" w14:textId="77777777" w:rsidR="007433CD" w:rsidRDefault="00000000">
      <w:pPr>
        <w:pStyle w:val="SourceCode"/>
      </w:pPr>
      <w:r>
        <w:rPr>
          <w:rStyle w:val="VerbatimChar"/>
        </w:rPr>
        <w:t>2020-04-26</w:t>
      </w:r>
    </w:p>
    <w:p w14:paraId="57D1D18C" w14:textId="77777777" w:rsidR="007433CD" w:rsidRDefault="00000000">
      <w:pPr>
        <w:pStyle w:val="SourceCode"/>
      </w:pPr>
      <w:r>
        <w:rPr>
          <w:rStyle w:val="VerbatimChar"/>
        </w:rPr>
        <w:t>2020-04-27</w:t>
      </w:r>
    </w:p>
    <w:p w14:paraId="57D1D18D" w14:textId="77777777" w:rsidR="007433CD" w:rsidRDefault="00000000">
      <w:pPr>
        <w:pStyle w:val="SourceCode"/>
      </w:pPr>
      <w:r>
        <w:rPr>
          <w:rStyle w:val="VerbatimChar"/>
        </w:rPr>
        <w:t>2020-04-28</w:t>
      </w:r>
    </w:p>
    <w:p w14:paraId="57D1D18E" w14:textId="77777777" w:rsidR="007433CD" w:rsidRDefault="00000000">
      <w:pPr>
        <w:pStyle w:val="SourceCode"/>
      </w:pPr>
      <w:r>
        <w:rPr>
          <w:rStyle w:val="VerbatimChar"/>
        </w:rPr>
        <w:t>2020-04-29</w:t>
      </w:r>
    </w:p>
    <w:p w14:paraId="57D1D18F" w14:textId="77777777" w:rsidR="007433CD" w:rsidRDefault="00000000">
      <w:pPr>
        <w:pStyle w:val="SourceCode"/>
      </w:pPr>
      <w:r>
        <w:rPr>
          <w:rStyle w:val="VerbatimChar"/>
        </w:rPr>
        <w:lastRenderedPageBreak/>
        <w:t>2020-04-30</w:t>
      </w:r>
    </w:p>
    <w:p w14:paraId="57D1D190" w14:textId="77777777" w:rsidR="007433CD" w:rsidRDefault="00000000">
      <w:pPr>
        <w:pStyle w:val="SourceCode"/>
      </w:pPr>
      <w:r>
        <w:rPr>
          <w:rStyle w:val="VerbatimChar"/>
        </w:rPr>
        <w:t>2020-05-01</w:t>
      </w:r>
    </w:p>
    <w:p w14:paraId="57D1D191" w14:textId="77777777" w:rsidR="007433CD" w:rsidRDefault="00000000">
      <w:pPr>
        <w:pStyle w:val="SourceCode"/>
      </w:pPr>
      <w:r>
        <w:rPr>
          <w:rStyle w:val="VerbatimChar"/>
        </w:rPr>
        <w:t>2020-05-02</w:t>
      </w:r>
    </w:p>
    <w:p w14:paraId="57D1D192" w14:textId="77777777" w:rsidR="007433CD" w:rsidRDefault="00000000">
      <w:pPr>
        <w:pStyle w:val="SourceCode"/>
      </w:pPr>
      <w:r>
        <w:rPr>
          <w:rStyle w:val="VerbatimChar"/>
        </w:rPr>
        <w:t>2020-05-03</w:t>
      </w:r>
    </w:p>
    <w:p w14:paraId="57D1D193" w14:textId="77777777" w:rsidR="007433CD" w:rsidRDefault="00000000">
      <w:pPr>
        <w:pStyle w:val="SourceCode"/>
      </w:pPr>
      <w:r>
        <w:rPr>
          <w:rStyle w:val="VerbatimChar"/>
        </w:rPr>
        <w:t>2020-05-04</w:t>
      </w:r>
    </w:p>
    <w:p w14:paraId="57D1D194" w14:textId="77777777" w:rsidR="007433CD" w:rsidRDefault="00000000">
      <w:pPr>
        <w:pStyle w:val="SourceCode"/>
      </w:pPr>
      <w:r>
        <w:rPr>
          <w:rStyle w:val="VerbatimChar"/>
        </w:rPr>
        <w:t>2020-05-05</w:t>
      </w:r>
    </w:p>
    <w:p w14:paraId="57D1D195" w14:textId="77777777" w:rsidR="007433CD" w:rsidRDefault="00000000">
      <w:pPr>
        <w:pStyle w:val="SourceCode"/>
      </w:pPr>
      <w:r>
        <w:rPr>
          <w:rStyle w:val="VerbatimChar"/>
        </w:rPr>
        <w:t>2020-05-06</w:t>
      </w:r>
    </w:p>
    <w:p w14:paraId="57D1D196" w14:textId="77777777" w:rsidR="007433CD" w:rsidRDefault="00000000">
      <w:pPr>
        <w:pStyle w:val="SourceCode"/>
      </w:pPr>
      <w:r>
        <w:rPr>
          <w:rStyle w:val="VerbatimChar"/>
        </w:rPr>
        <w:t>2020-05-07</w:t>
      </w:r>
    </w:p>
    <w:p w14:paraId="57D1D197" w14:textId="77777777" w:rsidR="007433CD" w:rsidRDefault="00000000">
      <w:pPr>
        <w:pStyle w:val="SourceCode"/>
      </w:pPr>
      <w:r>
        <w:rPr>
          <w:rStyle w:val="VerbatimChar"/>
        </w:rPr>
        <w:t>2020-05-08</w:t>
      </w:r>
    </w:p>
    <w:p w14:paraId="57D1D198" w14:textId="77777777" w:rsidR="007433CD" w:rsidRDefault="00000000">
      <w:pPr>
        <w:pStyle w:val="SourceCode"/>
      </w:pPr>
      <w:r>
        <w:rPr>
          <w:rStyle w:val="VerbatimChar"/>
        </w:rPr>
        <w:t>2020-05-09</w:t>
      </w:r>
    </w:p>
    <w:p w14:paraId="57D1D199" w14:textId="77777777" w:rsidR="007433CD" w:rsidRDefault="00000000">
      <w:pPr>
        <w:pStyle w:val="SourceCode"/>
      </w:pPr>
      <w:r>
        <w:rPr>
          <w:rStyle w:val="VerbatimChar"/>
        </w:rPr>
        <w:t>2020-05-10</w:t>
      </w:r>
    </w:p>
    <w:p w14:paraId="57D1D19A" w14:textId="77777777" w:rsidR="007433CD" w:rsidRDefault="00000000">
      <w:pPr>
        <w:pStyle w:val="SourceCode"/>
      </w:pPr>
      <w:r>
        <w:rPr>
          <w:rStyle w:val="VerbatimChar"/>
        </w:rPr>
        <w:t>2020-05-11</w:t>
      </w:r>
    </w:p>
    <w:p w14:paraId="57D1D19B" w14:textId="77777777" w:rsidR="007433CD" w:rsidRDefault="00000000">
      <w:pPr>
        <w:pStyle w:val="SourceCode"/>
      </w:pPr>
      <w:r>
        <w:rPr>
          <w:rStyle w:val="VerbatimChar"/>
        </w:rPr>
        <w:t>2020-05-12</w:t>
      </w:r>
    </w:p>
    <w:p w14:paraId="57D1D19C" w14:textId="77777777" w:rsidR="007433CD" w:rsidRDefault="00000000">
      <w:pPr>
        <w:pStyle w:val="SourceCode"/>
      </w:pPr>
      <w:r>
        <w:rPr>
          <w:rStyle w:val="VerbatimChar"/>
        </w:rPr>
        <w:t>2020-05-13</w:t>
      </w:r>
    </w:p>
    <w:p w14:paraId="57D1D19D" w14:textId="77777777" w:rsidR="007433CD" w:rsidRDefault="00000000">
      <w:pPr>
        <w:pStyle w:val="SourceCode"/>
      </w:pPr>
      <w:r>
        <w:rPr>
          <w:rStyle w:val="VerbatimChar"/>
        </w:rPr>
        <w:t>2020-05-14</w:t>
      </w:r>
    </w:p>
    <w:p w14:paraId="57D1D19E" w14:textId="77777777" w:rsidR="007433CD" w:rsidRDefault="00000000">
      <w:pPr>
        <w:pStyle w:val="SourceCode"/>
      </w:pPr>
      <w:r>
        <w:rPr>
          <w:rStyle w:val="VerbatimChar"/>
        </w:rPr>
        <w:t>2020-05-15</w:t>
      </w:r>
    </w:p>
    <w:p w14:paraId="57D1D19F" w14:textId="77777777" w:rsidR="007433CD" w:rsidRDefault="00000000">
      <w:pPr>
        <w:pStyle w:val="SourceCode"/>
      </w:pPr>
      <w:r>
        <w:rPr>
          <w:rStyle w:val="VerbatimChar"/>
        </w:rPr>
        <w:t>2020-05-16</w:t>
      </w:r>
    </w:p>
    <w:p w14:paraId="57D1D1A0" w14:textId="77777777" w:rsidR="007433CD" w:rsidRDefault="00000000">
      <w:pPr>
        <w:pStyle w:val="SourceCode"/>
      </w:pPr>
      <w:r>
        <w:rPr>
          <w:rStyle w:val="VerbatimChar"/>
        </w:rPr>
        <w:t>2020-05-17</w:t>
      </w:r>
    </w:p>
    <w:p w14:paraId="57D1D1A1" w14:textId="77777777" w:rsidR="007433CD" w:rsidRDefault="00000000">
      <w:pPr>
        <w:pStyle w:val="SourceCode"/>
      </w:pPr>
      <w:r>
        <w:rPr>
          <w:rStyle w:val="VerbatimChar"/>
        </w:rPr>
        <w:t>2020-05-18</w:t>
      </w:r>
    </w:p>
    <w:p w14:paraId="57D1D1A2" w14:textId="77777777" w:rsidR="007433CD" w:rsidRDefault="00000000">
      <w:pPr>
        <w:pStyle w:val="SourceCode"/>
      </w:pPr>
      <w:r>
        <w:rPr>
          <w:rStyle w:val="VerbatimChar"/>
        </w:rPr>
        <w:t>2020-05-19</w:t>
      </w:r>
    </w:p>
    <w:p w14:paraId="57D1D1A3" w14:textId="77777777" w:rsidR="007433CD" w:rsidRDefault="00000000">
      <w:pPr>
        <w:pStyle w:val="SourceCode"/>
      </w:pPr>
      <w:r>
        <w:rPr>
          <w:rStyle w:val="VerbatimChar"/>
        </w:rPr>
        <w:t>2020-05-20</w:t>
      </w:r>
    </w:p>
    <w:p w14:paraId="57D1D1A4" w14:textId="77777777" w:rsidR="007433CD" w:rsidRDefault="00000000">
      <w:pPr>
        <w:pStyle w:val="SourceCode"/>
      </w:pPr>
      <w:r>
        <w:rPr>
          <w:rStyle w:val="VerbatimChar"/>
        </w:rPr>
        <w:t>2020-05-21</w:t>
      </w:r>
    </w:p>
    <w:p w14:paraId="57D1D1A5" w14:textId="77777777" w:rsidR="007433CD" w:rsidRDefault="00000000">
      <w:pPr>
        <w:pStyle w:val="SourceCode"/>
      </w:pPr>
      <w:r>
        <w:rPr>
          <w:rStyle w:val="VerbatimChar"/>
        </w:rPr>
        <w:t>2020-05-22</w:t>
      </w:r>
    </w:p>
    <w:p w14:paraId="57D1D1A6" w14:textId="77777777" w:rsidR="007433CD" w:rsidRDefault="00000000">
      <w:pPr>
        <w:pStyle w:val="SourceCode"/>
      </w:pPr>
      <w:r>
        <w:rPr>
          <w:rStyle w:val="VerbatimChar"/>
        </w:rPr>
        <w:t>2020-05-23</w:t>
      </w:r>
    </w:p>
    <w:p w14:paraId="57D1D1A7" w14:textId="77777777" w:rsidR="007433CD" w:rsidRDefault="00000000">
      <w:pPr>
        <w:pStyle w:val="SourceCode"/>
      </w:pPr>
      <w:r>
        <w:rPr>
          <w:rStyle w:val="VerbatimChar"/>
        </w:rPr>
        <w:t>2020-05-24</w:t>
      </w:r>
    </w:p>
    <w:p w14:paraId="57D1D1A8" w14:textId="77777777" w:rsidR="007433CD" w:rsidRDefault="00000000">
      <w:pPr>
        <w:pStyle w:val="SourceCode"/>
      </w:pPr>
      <w:r>
        <w:rPr>
          <w:rStyle w:val="VerbatimChar"/>
        </w:rPr>
        <w:t>2020-05-25</w:t>
      </w:r>
    </w:p>
    <w:p w14:paraId="57D1D1A9" w14:textId="77777777" w:rsidR="007433CD" w:rsidRDefault="00000000">
      <w:pPr>
        <w:pStyle w:val="SourceCode"/>
      </w:pPr>
      <w:r>
        <w:rPr>
          <w:rStyle w:val="VerbatimChar"/>
        </w:rPr>
        <w:t>2020-05-26</w:t>
      </w:r>
    </w:p>
    <w:p w14:paraId="57D1D1AA" w14:textId="77777777" w:rsidR="007433CD" w:rsidRDefault="00000000">
      <w:pPr>
        <w:pStyle w:val="SourceCode"/>
      </w:pPr>
      <w:r>
        <w:rPr>
          <w:rStyle w:val="VerbatimChar"/>
        </w:rPr>
        <w:t>2020-05-27</w:t>
      </w:r>
    </w:p>
    <w:p w14:paraId="57D1D1AB" w14:textId="77777777" w:rsidR="007433CD" w:rsidRDefault="00000000">
      <w:pPr>
        <w:pStyle w:val="SourceCode"/>
      </w:pPr>
      <w:r>
        <w:rPr>
          <w:rStyle w:val="VerbatimChar"/>
        </w:rPr>
        <w:lastRenderedPageBreak/>
        <w:t>2020-05-28</w:t>
      </w:r>
    </w:p>
    <w:p w14:paraId="57D1D1AC" w14:textId="77777777" w:rsidR="007433CD" w:rsidRDefault="00000000">
      <w:pPr>
        <w:pStyle w:val="SourceCode"/>
      </w:pPr>
      <w:r>
        <w:rPr>
          <w:rStyle w:val="VerbatimChar"/>
        </w:rPr>
        <w:t>2020-05-29</w:t>
      </w:r>
    </w:p>
    <w:p w14:paraId="57D1D1AD" w14:textId="77777777" w:rsidR="007433CD" w:rsidRDefault="00000000">
      <w:pPr>
        <w:pStyle w:val="SourceCode"/>
      </w:pPr>
      <w:r>
        <w:rPr>
          <w:rStyle w:val="VerbatimChar"/>
        </w:rPr>
        <w:t>2020-05-30</w:t>
      </w:r>
    </w:p>
    <w:p w14:paraId="57D1D1AE" w14:textId="77777777" w:rsidR="007433CD" w:rsidRDefault="00000000">
      <w:pPr>
        <w:pStyle w:val="SourceCode"/>
      </w:pPr>
      <w:r>
        <w:rPr>
          <w:rStyle w:val="VerbatimChar"/>
        </w:rPr>
        <w:t>2020-05-31</w:t>
      </w:r>
    </w:p>
    <w:p w14:paraId="57D1D1AF" w14:textId="77777777" w:rsidR="007433CD" w:rsidRDefault="00000000">
      <w:pPr>
        <w:pStyle w:val="SourceCode"/>
      </w:pPr>
      <w:r>
        <w:rPr>
          <w:rStyle w:val="VerbatimChar"/>
        </w:rPr>
        <w:t>2020-06-01</w:t>
      </w:r>
    </w:p>
    <w:p w14:paraId="57D1D1B0" w14:textId="77777777" w:rsidR="007433CD" w:rsidRDefault="00000000">
      <w:pPr>
        <w:pStyle w:val="SourceCode"/>
      </w:pPr>
      <w:r>
        <w:rPr>
          <w:rStyle w:val="VerbatimChar"/>
        </w:rPr>
        <w:t>2020-06-02</w:t>
      </w:r>
    </w:p>
    <w:p w14:paraId="57D1D1B1" w14:textId="77777777" w:rsidR="007433CD" w:rsidRDefault="00000000">
      <w:pPr>
        <w:pStyle w:val="SourceCode"/>
      </w:pPr>
      <w:r>
        <w:rPr>
          <w:rStyle w:val="VerbatimChar"/>
        </w:rPr>
        <w:t>2020-06-03</w:t>
      </w:r>
    </w:p>
    <w:p w14:paraId="57D1D1B2" w14:textId="77777777" w:rsidR="007433CD" w:rsidRDefault="00000000">
      <w:pPr>
        <w:pStyle w:val="SourceCode"/>
      </w:pPr>
      <w:r>
        <w:rPr>
          <w:rStyle w:val="VerbatimChar"/>
        </w:rPr>
        <w:t>2020-06-04</w:t>
      </w:r>
    </w:p>
    <w:p w14:paraId="57D1D1B3" w14:textId="77777777" w:rsidR="007433CD" w:rsidRDefault="00000000">
      <w:pPr>
        <w:pStyle w:val="SourceCode"/>
      </w:pPr>
      <w:r>
        <w:rPr>
          <w:rStyle w:val="VerbatimChar"/>
        </w:rPr>
        <w:t>2020-06-05</w:t>
      </w:r>
    </w:p>
    <w:p w14:paraId="57D1D1B4" w14:textId="77777777" w:rsidR="007433CD" w:rsidRDefault="00000000">
      <w:pPr>
        <w:pStyle w:val="SourceCode"/>
      </w:pPr>
      <w:r>
        <w:rPr>
          <w:rStyle w:val="VerbatimChar"/>
        </w:rPr>
        <w:t>2020-06-06</w:t>
      </w:r>
    </w:p>
    <w:p w14:paraId="57D1D1B5" w14:textId="77777777" w:rsidR="007433CD" w:rsidRDefault="00000000">
      <w:pPr>
        <w:pStyle w:val="SourceCode"/>
      </w:pPr>
      <w:r>
        <w:rPr>
          <w:rStyle w:val="VerbatimChar"/>
        </w:rPr>
        <w:t>2020-06-07</w:t>
      </w:r>
    </w:p>
    <w:p w14:paraId="57D1D1B6" w14:textId="77777777" w:rsidR="007433CD" w:rsidRDefault="00000000">
      <w:pPr>
        <w:pStyle w:val="SourceCode"/>
      </w:pPr>
      <w:r>
        <w:rPr>
          <w:rStyle w:val="VerbatimChar"/>
        </w:rPr>
        <w:t>2020-06-08</w:t>
      </w:r>
    </w:p>
    <w:p w14:paraId="57D1D1B7" w14:textId="77777777" w:rsidR="007433CD" w:rsidRDefault="00000000">
      <w:pPr>
        <w:pStyle w:val="SourceCode"/>
      </w:pPr>
      <w:r>
        <w:rPr>
          <w:rStyle w:val="VerbatimChar"/>
        </w:rPr>
        <w:t>2020-06-09</w:t>
      </w:r>
    </w:p>
    <w:p w14:paraId="57D1D1B8" w14:textId="77777777" w:rsidR="007433CD" w:rsidRDefault="00000000">
      <w:pPr>
        <w:pStyle w:val="SourceCode"/>
      </w:pPr>
      <w:r>
        <w:rPr>
          <w:rStyle w:val="VerbatimChar"/>
        </w:rPr>
        <w:t>2020-06-10</w:t>
      </w:r>
    </w:p>
    <w:p w14:paraId="57D1D1B9" w14:textId="77777777" w:rsidR="007433CD" w:rsidRDefault="00000000">
      <w:pPr>
        <w:pStyle w:val="SourceCode"/>
      </w:pPr>
      <w:r>
        <w:rPr>
          <w:rStyle w:val="VerbatimChar"/>
        </w:rPr>
        <w:t>2020-06-11</w:t>
      </w:r>
    </w:p>
    <w:p w14:paraId="57D1D1BA" w14:textId="77777777" w:rsidR="007433CD" w:rsidRDefault="00000000">
      <w:pPr>
        <w:pStyle w:val="SourceCode"/>
      </w:pPr>
      <w:r>
        <w:rPr>
          <w:rStyle w:val="VerbatimChar"/>
        </w:rPr>
        <w:t>2020-06-12</w:t>
      </w:r>
    </w:p>
    <w:p w14:paraId="57D1D1BB" w14:textId="77777777" w:rsidR="007433CD" w:rsidRDefault="00000000">
      <w:pPr>
        <w:pStyle w:val="SourceCode"/>
      </w:pPr>
      <w:r>
        <w:rPr>
          <w:rStyle w:val="VerbatimChar"/>
        </w:rPr>
        <w:t>2020-06-13</w:t>
      </w:r>
    </w:p>
    <w:p w14:paraId="57D1D1BC" w14:textId="77777777" w:rsidR="007433CD" w:rsidRDefault="00000000">
      <w:pPr>
        <w:pStyle w:val="SourceCode"/>
      </w:pPr>
      <w:r>
        <w:rPr>
          <w:rStyle w:val="VerbatimChar"/>
        </w:rPr>
        <w:t>2020-06-14</w:t>
      </w:r>
    </w:p>
    <w:p w14:paraId="57D1D1BD" w14:textId="77777777" w:rsidR="007433CD" w:rsidRDefault="00000000">
      <w:pPr>
        <w:pStyle w:val="SourceCode"/>
      </w:pPr>
      <w:r>
        <w:rPr>
          <w:rStyle w:val="VerbatimChar"/>
        </w:rPr>
        <w:t>2020-06-15</w:t>
      </w:r>
    </w:p>
    <w:p w14:paraId="57D1D1BE" w14:textId="77777777" w:rsidR="007433CD" w:rsidRDefault="00000000">
      <w:pPr>
        <w:pStyle w:val="SourceCode"/>
      </w:pPr>
      <w:r>
        <w:rPr>
          <w:rStyle w:val="VerbatimChar"/>
        </w:rPr>
        <w:t>2020-06-16</w:t>
      </w:r>
    </w:p>
    <w:p w14:paraId="57D1D1BF" w14:textId="77777777" w:rsidR="007433CD" w:rsidRDefault="00000000">
      <w:pPr>
        <w:pStyle w:val="SourceCode"/>
      </w:pPr>
      <w:r>
        <w:rPr>
          <w:rStyle w:val="VerbatimChar"/>
        </w:rPr>
        <w:t>2020-06-17</w:t>
      </w:r>
    </w:p>
    <w:p w14:paraId="57D1D1C0" w14:textId="77777777" w:rsidR="007433CD" w:rsidRDefault="00000000">
      <w:pPr>
        <w:pStyle w:val="SourceCode"/>
      </w:pPr>
      <w:r>
        <w:rPr>
          <w:rStyle w:val="VerbatimChar"/>
        </w:rPr>
        <w:t>2020-06-18</w:t>
      </w:r>
    </w:p>
    <w:p w14:paraId="57D1D1C1" w14:textId="77777777" w:rsidR="007433CD" w:rsidRDefault="00000000">
      <w:pPr>
        <w:pStyle w:val="SourceCode"/>
      </w:pPr>
      <w:r>
        <w:rPr>
          <w:rStyle w:val="VerbatimChar"/>
        </w:rPr>
        <w:t>2020-06-19</w:t>
      </w:r>
    </w:p>
    <w:p w14:paraId="57D1D1C2" w14:textId="77777777" w:rsidR="007433CD" w:rsidRDefault="00000000">
      <w:pPr>
        <w:pStyle w:val="SourceCode"/>
      </w:pPr>
      <w:r>
        <w:rPr>
          <w:rStyle w:val="VerbatimChar"/>
        </w:rPr>
        <w:t>2020-06-20</w:t>
      </w:r>
    </w:p>
    <w:p w14:paraId="57D1D1C3" w14:textId="77777777" w:rsidR="007433CD" w:rsidRDefault="00000000">
      <w:pPr>
        <w:pStyle w:val="SourceCode"/>
      </w:pPr>
      <w:r>
        <w:rPr>
          <w:rStyle w:val="VerbatimChar"/>
        </w:rPr>
        <w:t>2020-06-21</w:t>
      </w:r>
    </w:p>
    <w:p w14:paraId="57D1D1C4" w14:textId="77777777" w:rsidR="007433CD" w:rsidRDefault="00000000">
      <w:pPr>
        <w:pStyle w:val="SourceCode"/>
      </w:pPr>
      <w:r>
        <w:rPr>
          <w:rStyle w:val="VerbatimChar"/>
        </w:rPr>
        <w:t>2020-06-22</w:t>
      </w:r>
    </w:p>
    <w:p w14:paraId="57D1D1C5" w14:textId="77777777" w:rsidR="007433CD" w:rsidRDefault="00000000">
      <w:pPr>
        <w:pStyle w:val="SourceCode"/>
      </w:pPr>
      <w:r>
        <w:rPr>
          <w:rStyle w:val="VerbatimChar"/>
        </w:rPr>
        <w:t>2020-06-23</w:t>
      </w:r>
    </w:p>
    <w:p w14:paraId="57D1D1C6" w14:textId="77777777" w:rsidR="007433CD" w:rsidRDefault="00000000">
      <w:pPr>
        <w:pStyle w:val="SourceCode"/>
      </w:pPr>
      <w:r>
        <w:rPr>
          <w:rStyle w:val="VerbatimChar"/>
        </w:rPr>
        <w:t>2020-06-24</w:t>
      </w:r>
    </w:p>
    <w:p w14:paraId="57D1D1C7" w14:textId="77777777" w:rsidR="007433CD" w:rsidRDefault="00000000">
      <w:pPr>
        <w:pStyle w:val="SourceCode"/>
      </w:pPr>
      <w:r>
        <w:rPr>
          <w:rStyle w:val="VerbatimChar"/>
        </w:rPr>
        <w:lastRenderedPageBreak/>
        <w:t>2020-06-25</w:t>
      </w:r>
    </w:p>
    <w:p w14:paraId="57D1D1C8" w14:textId="77777777" w:rsidR="007433CD" w:rsidRDefault="00000000">
      <w:pPr>
        <w:pStyle w:val="SourceCode"/>
      </w:pPr>
      <w:r>
        <w:rPr>
          <w:rStyle w:val="VerbatimChar"/>
        </w:rPr>
        <w:t>2020-06-26</w:t>
      </w:r>
    </w:p>
    <w:p w14:paraId="57D1D1C9" w14:textId="77777777" w:rsidR="007433CD" w:rsidRDefault="00000000">
      <w:pPr>
        <w:pStyle w:val="SourceCode"/>
      </w:pPr>
      <w:r>
        <w:rPr>
          <w:rStyle w:val="VerbatimChar"/>
        </w:rPr>
        <w:t>2020-06-27</w:t>
      </w:r>
    </w:p>
    <w:p w14:paraId="57D1D1CA" w14:textId="77777777" w:rsidR="007433CD" w:rsidRDefault="00000000">
      <w:pPr>
        <w:pStyle w:val="SourceCode"/>
      </w:pPr>
      <w:r>
        <w:rPr>
          <w:rStyle w:val="VerbatimChar"/>
        </w:rPr>
        <w:t>2020-06-28</w:t>
      </w:r>
    </w:p>
    <w:p w14:paraId="57D1D1CB" w14:textId="77777777" w:rsidR="007433CD" w:rsidRDefault="00000000">
      <w:pPr>
        <w:pStyle w:val="SourceCode"/>
      </w:pPr>
      <w:r>
        <w:rPr>
          <w:rStyle w:val="VerbatimChar"/>
        </w:rPr>
        <w:t>2020-06-29</w:t>
      </w:r>
    </w:p>
    <w:p w14:paraId="57D1D1CC" w14:textId="77777777" w:rsidR="007433CD" w:rsidRDefault="00000000">
      <w:pPr>
        <w:pStyle w:val="SourceCode"/>
      </w:pPr>
      <w:r>
        <w:rPr>
          <w:rStyle w:val="VerbatimChar"/>
        </w:rPr>
        <w:t>2020-06-30</w:t>
      </w:r>
    </w:p>
    <w:p w14:paraId="57D1D1CD" w14:textId="77777777" w:rsidR="007433CD" w:rsidRDefault="00000000">
      <w:pPr>
        <w:pStyle w:val="SourceCode"/>
      </w:pPr>
      <w:r>
        <w:rPr>
          <w:rStyle w:val="VerbatimChar"/>
        </w:rPr>
        <w:t>2020-07-01</w:t>
      </w:r>
    </w:p>
    <w:p w14:paraId="57D1D1CE" w14:textId="77777777" w:rsidR="007433CD" w:rsidRDefault="00000000">
      <w:pPr>
        <w:pStyle w:val="SourceCode"/>
      </w:pPr>
      <w:r>
        <w:rPr>
          <w:rStyle w:val="VerbatimChar"/>
        </w:rPr>
        <w:t>2020-07-02</w:t>
      </w:r>
    </w:p>
    <w:p w14:paraId="57D1D1CF" w14:textId="77777777" w:rsidR="007433CD" w:rsidRDefault="00000000">
      <w:pPr>
        <w:pStyle w:val="SourceCode"/>
      </w:pPr>
      <w:r>
        <w:rPr>
          <w:rStyle w:val="VerbatimChar"/>
        </w:rPr>
        <w:t>2020-07-03</w:t>
      </w:r>
    </w:p>
    <w:p w14:paraId="57D1D1D0" w14:textId="77777777" w:rsidR="007433CD" w:rsidRDefault="00000000">
      <w:pPr>
        <w:pStyle w:val="SourceCode"/>
      </w:pPr>
      <w:r>
        <w:rPr>
          <w:rStyle w:val="VerbatimChar"/>
        </w:rPr>
        <w:t>2020-07-04</w:t>
      </w:r>
    </w:p>
    <w:p w14:paraId="57D1D1D1" w14:textId="77777777" w:rsidR="007433CD" w:rsidRDefault="00000000">
      <w:pPr>
        <w:pStyle w:val="SourceCode"/>
      </w:pPr>
      <w:r>
        <w:rPr>
          <w:rStyle w:val="VerbatimChar"/>
        </w:rPr>
        <w:t>2020-07-05</w:t>
      </w:r>
    </w:p>
    <w:p w14:paraId="57D1D1D2" w14:textId="77777777" w:rsidR="007433CD" w:rsidRDefault="00000000">
      <w:pPr>
        <w:pStyle w:val="SourceCode"/>
      </w:pPr>
      <w:r>
        <w:rPr>
          <w:rStyle w:val="VerbatimChar"/>
        </w:rPr>
        <w:t>2020-07-06</w:t>
      </w:r>
    </w:p>
    <w:p w14:paraId="57D1D1D3" w14:textId="77777777" w:rsidR="007433CD" w:rsidRDefault="00000000">
      <w:pPr>
        <w:pStyle w:val="SourceCode"/>
      </w:pPr>
      <w:r>
        <w:rPr>
          <w:rStyle w:val="VerbatimChar"/>
        </w:rPr>
        <w:t>2020-07-07</w:t>
      </w:r>
    </w:p>
    <w:p w14:paraId="57D1D1D4" w14:textId="77777777" w:rsidR="007433CD" w:rsidRDefault="00000000">
      <w:pPr>
        <w:pStyle w:val="SourceCode"/>
      </w:pPr>
      <w:r>
        <w:rPr>
          <w:rStyle w:val="VerbatimChar"/>
        </w:rPr>
        <w:t>2020-07-08</w:t>
      </w:r>
    </w:p>
    <w:p w14:paraId="57D1D1D5" w14:textId="77777777" w:rsidR="007433CD" w:rsidRDefault="00000000">
      <w:pPr>
        <w:pStyle w:val="SourceCode"/>
      </w:pPr>
      <w:r>
        <w:rPr>
          <w:rStyle w:val="VerbatimChar"/>
        </w:rPr>
        <w:t>2020-07-09</w:t>
      </w:r>
    </w:p>
    <w:p w14:paraId="57D1D1D6" w14:textId="77777777" w:rsidR="007433CD" w:rsidRDefault="00000000">
      <w:pPr>
        <w:pStyle w:val="SourceCode"/>
      </w:pPr>
      <w:r>
        <w:rPr>
          <w:rStyle w:val="VerbatimChar"/>
        </w:rPr>
        <w:t>2020-07-10</w:t>
      </w:r>
    </w:p>
    <w:p w14:paraId="57D1D1D7" w14:textId="77777777" w:rsidR="007433CD" w:rsidRDefault="00000000">
      <w:pPr>
        <w:pStyle w:val="SourceCode"/>
      </w:pPr>
      <w:r>
        <w:rPr>
          <w:rStyle w:val="VerbatimChar"/>
        </w:rPr>
        <w:t>2020-07-11</w:t>
      </w:r>
    </w:p>
    <w:p w14:paraId="57D1D1D8" w14:textId="77777777" w:rsidR="007433CD" w:rsidRDefault="00000000">
      <w:pPr>
        <w:pStyle w:val="SourceCode"/>
      </w:pPr>
      <w:r>
        <w:rPr>
          <w:rStyle w:val="VerbatimChar"/>
        </w:rPr>
        <w:t>2020-07-12</w:t>
      </w:r>
    </w:p>
    <w:p w14:paraId="57D1D1D9" w14:textId="77777777" w:rsidR="007433CD" w:rsidRDefault="00000000">
      <w:pPr>
        <w:pStyle w:val="SourceCode"/>
      </w:pPr>
      <w:r>
        <w:rPr>
          <w:rStyle w:val="VerbatimChar"/>
        </w:rPr>
        <w:t>2020-07-13</w:t>
      </w:r>
    </w:p>
    <w:p w14:paraId="57D1D1DA" w14:textId="77777777" w:rsidR="007433CD" w:rsidRDefault="00000000">
      <w:pPr>
        <w:pStyle w:val="SourceCode"/>
      </w:pPr>
      <w:r>
        <w:rPr>
          <w:rStyle w:val="VerbatimChar"/>
        </w:rPr>
        <w:t>2020-07-14</w:t>
      </w:r>
    </w:p>
    <w:p w14:paraId="57D1D1DB" w14:textId="77777777" w:rsidR="007433CD" w:rsidRDefault="00000000">
      <w:pPr>
        <w:pStyle w:val="SourceCode"/>
      </w:pPr>
      <w:r>
        <w:rPr>
          <w:rStyle w:val="VerbatimChar"/>
        </w:rPr>
        <w:t>2020-07-15</w:t>
      </w:r>
    </w:p>
    <w:p w14:paraId="57D1D1DC" w14:textId="77777777" w:rsidR="007433CD" w:rsidRDefault="00000000">
      <w:pPr>
        <w:pStyle w:val="SourceCode"/>
      </w:pPr>
      <w:r>
        <w:rPr>
          <w:rStyle w:val="VerbatimChar"/>
        </w:rPr>
        <w:t>2020-07-16</w:t>
      </w:r>
    </w:p>
    <w:p w14:paraId="57D1D1DD" w14:textId="77777777" w:rsidR="007433CD" w:rsidRDefault="00000000">
      <w:pPr>
        <w:pStyle w:val="SourceCode"/>
      </w:pPr>
      <w:r>
        <w:rPr>
          <w:rStyle w:val="VerbatimChar"/>
        </w:rPr>
        <w:t>2020-07-17</w:t>
      </w:r>
    </w:p>
    <w:p w14:paraId="57D1D1DE" w14:textId="77777777" w:rsidR="007433CD" w:rsidRDefault="00000000">
      <w:pPr>
        <w:pStyle w:val="SourceCode"/>
      </w:pPr>
      <w:r>
        <w:rPr>
          <w:rStyle w:val="VerbatimChar"/>
        </w:rPr>
        <w:t>2020-07-18</w:t>
      </w:r>
    </w:p>
    <w:p w14:paraId="57D1D1DF" w14:textId="77777777" w:rsidR="007433CD" w:rsidRDefault="00000000">
      <w:pPr>
        <w:pStyle w:val="SourceCode"/>
      </w:pPr>
      <w:r>
        <w:rPr>
          <w:rStyle w:val="VerbatimChar"/>
        </w:rPr>
        <w:t>2020-07-19</w:t>
      </w:r>
    </w:p>
    <w:p w14:paraId="57D1D1E0" w14:textId="77777777" w:rsidR="007433CD" w:rsidRDefault="00000000">
      <w:pPr>
        <w:pStyle w:val="SourceCode"/>
      </w:pPr>
      <w:r>
        <w:rPr>
          <w:rStyle w:val="VerbatimChar"/>
        </w:rPr>
        <w:t>2020-07-20</w:t>
      </w:r>
    </w:p>
    <w:p w14:paraId="57D1D1E1" w14:textId="77777777" w:rsidR="007433CD" w:rsidRDefault="00000000">
      <w:pPr>
        <w:pStyle w:val="SourceCode"/>
      </w:pPr>
      <w:r>
        <w:rPr>
          <w:rStyle w:val="VerbatimChar"/>
        </w:rPr>
        <w:t>2020-07-21</w:t>
      </w:r>
    </w:p>
    <w:p w14:paraId="57D1D1E2" w14:textId="77777777" w:rsidR="007433CD" w:rsidRDefault="00000000">
      <w:pPr>
        <w:pStyle w:val="SourceCode"/>
      </w:pPr>
      <w:r>
        <w:rPr>
          <w:rStyle w:val="VerbatimChar"/>
        </w:rPr>
        <w:t>2020-07-22</w:t>
      </w:r>
    </w:p>
    <w:p w14:paraId="57D1D1E3" w14:textId="77777777" w:rsidR="007433CD" w:rsidRDefault="00000000">
      <w:pPr>
        <w:pStyle w:val="SourceCode"/>
      </w:pPr>
      <w:r>
        <w:rPr>
          <w:rStyle w:val="VerbatimChar"/>
        </w:rPr>
        <w:lastRenderedPageBreak/>
        <w:t>2020-07-23</w:t>
      </w:r>
    </w:p>
    <w:p w14:paraId="57D1D1E4" w14:textId="77777777" w:rsidR="007433CD" w:rsidRDefault="00000000">
      <w:pPr>
        <w:pStyle w:val="SourceCode"/>
      </w:pPr>
      <w:r>
        <w:rPr>
          <w:rStyle w:val="VerbatimChar"/>
        </w:rPr>
        <w:t>2020-07-24</w:t>
      </w:r>
    </w:p>
    <w:p w14:paraId="57D1D1E5" w14:textId="77777777" w:rsidR="007433CD" w:rsidRDefault="00000000">
      <w:pPr>
        <w:pStyle w:val="SourceCode"/>
      </w:pPr>
      <w:r>
        <w:rPr>
          <w:rStyle w:val="VerbatimChar"/>
        </w:rPr>
        <w:t>2020-07-25</w:t>
      </w:r>
    </w:p>
    <w:p w14:paraId="57D1D1E6" w14:textId="77777777" w:rsidR="007433CD" w:rsidRDefault="00000000">
      <w:pPr>
        <w:pStyle w:val="SourceCode"/>
      </w:pPr>
      <w:r>
        <w:rPr>
          <w:rStyle w:val="VerbatimChar"/>
        </w:rPr>
        <w:t>2020-07-26</w:t>
      </w:r>
    </w:p>
    <w:p w14:paraId="57D1D1E7" w14:textId="77777777" w:rsidR="007433CD" w:rsidRDefault="00000000">
      <w:pPr>
        <w:pStyle w:val="SourceCode"/>
      </w:pPr>
      <w:r>
        <w:rPr>
          <w:rStyle w:val="VerbatimChar"/>
        </w:rPr>
        <w:t>2020-07-27</w:t>
      </w:r>
    </w:p>
    <w:p w14:paraId="57D1D1E8" w14:textId="77777777" w:rsidR="007433CD" w:rsidRDefault="00000000">
      <w:pPr>
        <w:pStyle w:val="SourceCode"/>
      </w:pPr>
      <w:r>
        <w:rPr>
          <w:rStyle w:val="VerbatimChar"/>
        </w:rPr>
        <w:t>2020-07-28</w:t>
      </w:r>
    </w:p>
    <w:p w14:paraId="57D1D1E9" w14:textId="77777777" w:rsidR="007433CD" w:rsidRDefault="00000000">
      <w:pPr>
        <w:pStyle w:val="SourceCode"/>
      </w:pPr>
      <w:r>
        <w:rPr>
          <w:rStyle w:val="VerbatimChar"/>
        </w:rPr>
        <w:t>2020-07-29</w:t>
      </w:r>
    </w:p>
    <w:p w14:paraId="57D1D1EA" w14:textId="77777777" w:rsidR="007433CD" w:rsidRDefault="00000000">
      <w:pPr>
        <w:pStyle w:val="SourceCode"/>
      </w:pPr>
      <w:r>
        <w:rPr>
          <w:rStyle w:val="VerbatimChar"/>
        </w:rPr>
        <w:t>2020-07-30</w:t>
      </w:r>
    </w:p>
    <w:p w14:paraId="57D1D1EB" w14:textId="77777777" w:rsidR="007433CD" w:rsidRDefault="00000000">
      <w:pPr>
        <w:pStyle w:val="SourceCode"/>
      </w:pPr>
      <w:r>
        <w:rPr>
          <w:rStyle w:val="VerbatimChar"/>
        </w:rPr>
        <w:t>2020-07-31</w:t>
      </w:r>
    </w:p>
    <w:p w14:paraId="57D1D1EC" w14:textId="77777777" w:rsidR="007433CD" w:rsidRDefault="00000000">
      <w:pPr>
        <w:pStyle w:val="SourceCode"/>
      </w:pPr>
      <w:r>
        <w:rPr>
          <w:rStyle w:val="VerbatimChar"/>
        </w:rPr>
        <w:t>2020-08-01</w:t>
      </w:r>
    </w:p>
    <w:p w14:paraId="57D1D1ED" w14:textId="77777777" w:rsidR="007433CD" w:rsidRDefault="00000000">
      <w:pPr>
        <w:pStyle w:val="SourceCode"/>
      </w:pPr>
      <w:r>
        <w:rPr>
          <w:rStyle w:val="VerbatimChar"/>
        </w:rPr>
        <w:t>2020-08-02</w:t>
      </w:r>
    </w:p>
    <w:p w14:paraId="57D1D1EE" w14:textId="77777777" w:rsidR="007433CD" w:rsidRDefault="00000000">
      <w:pPr>
        <w:pStyle w:val="SourceCode"/>
      </w:pPr>
      <w:r>
        <w:rPr>
          <w:rStyle w:val="VerbatimChar"/>
        </w:rPr>
        <w:t>2020-08-03</w:t>
      </w:r>
    </w:p>
    <w:p w14:paraId="57D1D1EF" w14:textId="77777777" w:rsidR="007433CD" w:rsidRDefault="00000000">
      <w:pPr>
        <w:pStyle w:val="SourceCode"/>
      </w:pPr>
      <w:r>
        <w:rPr>
          <w:rStyle w:val="VerbatimChar"/>
        </w:rPr>
        <w:t>2020-08-04</w:t>
      </w:r>
    </w:p>
    <w:p w14:paraId="57D1D1F0" w14:textId="77777777" w:rsidR="007433CD" w:rsidRDefault="00000000">
      <w:pPr>
        <w:pStyle w:val="SourceCode"/>
      </w:pPr>
      <w:r>
        <w:rPr>
          <w:rStyle w:val="VerbatimChar"/>
        </w:rPr>
        <w:t>2020-08-05</w:t>
      </w:r>
    </w:p>
    <w:p w14:paraId="57D1D1F1" w14:textId="77777777" w:rsidR="007433CD" w:rsidRDefault="00000000">
      <w:pPr>
        <w:pStyle w:val="SourceCode"/>
      </w:pPr>
      <w:r>
        <w:rPr>
          <w:rStyle w:val="VerbatimChar"/>
        </w:rPr>
        <w:t>2020-08-06</w:t>
      </w:r>
    </w:p>
    <w:p w14:paraId="57D1D1F2" w14:textId="77777777" w:rsidR="007433CD" w:rsidRDefault="00000000">
      <w:pPr>
        <w:pStyle w:val="SourceCode"/>
      </w:pPr>
      <w:r>
        <w:rPr>
          <w:rStyle w:val="VerbatimChar"/>
        </w:rPr>
        <w:t>2020-08-07</w:t>
      </w:r>
    </w:p>
    <w:p w14:paraId="57D1D1F3" w14:textId="77777777" w:rsidR="007433CD" w:rsidRDefault="00000000">
      <w:pPr>
        <w:pStyle w:val="SourceCode"/>
      </w:pPr>
      <w:r>
        <w:rPr>
          <w:rStyle w:val="VerbatimChar"/>
        </w:rPr>
        <w:t>2020-08-08</w:t>
      </w:r>
    </w:p>
    <w:p w14:paraId="57D1D1F4" w14:textId="77777777" w:rsidR="007433CD" w:rsidRDefault="00000000">
      <w:pPr>
        <w:pStyle w:val="SourceCode"/>
      </w:pPr>
      <w:r>
        <w:rPr>
          <w:rStyle w:val="VerbatimChar"/>
        </w:rPr>
        <w:t>2020-08-09</w:t>
      </w:r>
    </w:p>
    <w:p w14:paraId="57D1D1F5" w14:textId="77777777" w:rsidR="007433CD" w:rsidRDefault="00000000">
      <w:pPr>
        <w:pStyle w:val="SourceCode"/>
      </w:pPr>
      <w:r>
        <w:rPr>
          <w:rStyle w:val="VerbatimChar"/>
        </w:rPr>
        <w:t>2020-08-10</w:t>
      </w:r>
    </w:p>
    <w:p w14:paraId="57D1D1F6" w14:textId="77777777" w:rsidR="007433CD" w:rsidRDefault="00000000">
      <w:pPr>
        <w:pStyle w:val="SourceCode"/>
      </w:pPr>
      <w:r>
        <w:rPr>
          <w:rStyle w:val="VerbatimChar"/>
        </w:rPr>
        <w:t>2020-08-11</w:t>
      </w:r>
    </w:p>
    <w:p w14:paraId="57D1D1F7" w14:textId="77777777" w:rsidR="007433CD" w:rsidRDefault="00000000">
      <w:pPr>
        <w:pStyle w:val="SourceCode"/>
      </w:pPr>
      <w:r>
        <w:rPr>
          <w:rStyle w:val="VerbatimChar"/>
        </w:rPr>
        <w:t>2020-08-12</w:t>
      </w:r>
    </w:p>
    <w:p w14:paraId="57D1D1F8" w14:textId="77777777" w:rsidR="007433CD" w:rsidRDefault="00000000">
      <w:pPr>
        <w:pStyle w:val="SourceCode"/>
      </w:pPr>
      <w:r>
        <w:rPr>
          <w:rStyle w:val="VerbatimChar"/>
        </w:rPr>
        <w:t>2020-08-13</w:t>
      </w:r>
    </w:p>
    <w:p w14:paraId="57D1D1F9" w14:textId="77777777" w:rsidR="007433CD" w:rsidRDefault="00000000">
      <w:pPr>
        <w:pStyle w:val="SourceCode"/>
      </w:pPr>
      <w:r>
        <w:rPr>
          <w:rStyle w:val="VerbatimChar"/>
        </w:rPr>
        <w:t>2020-08-14</w:t>
      </w:r>
    </w:p>
    <w:p w14:paraId="57D1D1FA" w14:textId="77777777" w:rsidR="007433CD" w:rsidRDefault="00000000">
      <w:pPr>
        <w:pStyle w:val="SourceCode"/>
      </w:pPr>
      <w:r>
        <w:rPr>
          <w:rStyle w:val="VerbatimChar"/>
        </w:rPr>
        <w:t>2020-08-15</w:t>
      </w:r>
    </w:p>
    <w:p w14:paraId="57D1D1FB" w14:textId="77777777" w:rsidR="007433CD" w:rsidRDefault="00000000">
      <w:pPr>
        <w:pStyle w:val="SourceCode"/>
      </w:pPr>
      <w:r>
        <w:rPr>
          <w:rStyle w:val="VerbatimChar"/>
        </w:rPr>
        <w:t>2020-08-16</w:t>
      </w:r>
    </w:p>
    <w:p w14:paraId="57D1D1FC" w14:textId="77777777" w:rsidR="007433CD" w:rsidRDefault="00000000">
      <w:pPr>
        <w:pStyle w:val="SourceCode"/>
      </w:pPr>
      <w:r>
        <w:rPr>
          <w:rStyle w:val="VerbatimChar"/>
        </w:rPr>
        <w:t>2020-08-17</w:t>
      </w:r>
    </w:p>
    <w:p w14:paraId="57D1D1FD" w14:textId="77777777" w:rsidR="007433CD" w:rsidRDefault="00000000">
      <w:pPr>
        <w:pStyle w:val="SourceCode"/>
      </w:pPr>
      <w:r>
        <w:rPr>
          <w:rStyle w:val="VerbatimChar"/>
        </w:rPr>
        <w:t>2020-08-18</w:t>
      </w:r>
    </w:p>
    <w:p w14:paraId="57D1D1FE" w14:textId="77777777" w:rsidR="007433CD" w:rsidRDefault="00000000">
      <w:pPr>
        <w:pStyle w:val="SourceCode"/>
      </w:pPr>
      <w:r>
        <w:rPr>
          <w:rStyle w:val="VerbatimChar"/>
        </w:rPr>
        <w:t>2020-08-19</w:t>
      </w:r>
    </w:p>
    <w:p w14:paraId="57D1D1FF" w14:textId="77777777" w:rsidR="007433CD" w:rsidRDefault="00000000">
      <w:pPr>
        <w:pStyle w:val="SourceCode"/>
      </w:pPr>
      <w:r>
        <w:rPr>
          <w:rStyle w:val="VerbatimChar"/>
        </w:rPr>
        <w:lastRenderedPageBreak/>
        <w:t>2020-08-20</w:t>
      </w:r>
    </w:p>
    <w:p w14:paraId="57D1D200" w14:textId="77777777" w:rsidR="007433CD" w:rsidRDefault="00000000">
      <w:pPr>
        <w:pStyle w:val="SourceCode"/>
      </w:pPr>
      <w:r>
        <w:rPr>
          <w:rStyle w:val="VerbatimChar"/>
        </w:rPr>
        <w:t>2020-08-21</w:t>
      </w:r>
    </w:p>
    <w:p w14:paraId="57D1D201" w14:textId="77777777" w:rsidR="007433CD" w:rsidRDefault="00000000">
      <w:pPr>
        <w:pStyle w:val="SourceCode"/>
      </w:pPr>
      <w:r>
        <w:rPr>
          <w:rStyle w:val="VerbatimChar"/>
        </w:rPr>
        <w:t>2020-08-22</w:t>
      </w:r>
    </w:p>
    <w:p w14:paraId="57D1D202" w14:textId="77777777" w:rsidR="007433CD" w:rsidRDefault="00000000">
      <w:pPr>
        <w:pStyle w:val="SourceCode"/>
      </w:pPr>
      <w:r>
        <w:rPr>
          <w:rStyle w:val="VerbatimChar"/>
        </w:rPr>
        <w:t>2020-08-23</w:t>
      </w:r>
    </w:p>
    <w:p w14:paraId="57D1D203" w14:textId="77777777" w:rsidR="007433CD" w:rsidRDefault="00000000">
      <w:pPr>
        <w:pStyle w:val="SourceCode"/>
      </w:pPr>
      <w:r>
        <w:rPr>
          <w:rStyle w:val="VerbatimChar"/>
        </w:rPr>
        <w:t>2020-08-24</w:t>
      </w:r>
    </w:p>
    <w:p w14:paraId="57D1D204" w14:textId="77777777" w:rsidR="007433CD" w:rsidRDefault="00000000">
      <w:pPr>
        <w:pStyle w:val="SourceCode"/>
      </w:pPr>
      <w:r>
        <w:rPr>
          <w:rStyle w:val="VerbatimChar"/>
        </w:rPr>
        <w:t>2020-08-25</w:t>
      </w:r>
    </w:p>
    <w:p w14:paraId="57D1D205" w14:textId="77777777" w:rsidR="007433CD" w:rsidRDefault="00000000">
      <w:pPr>
        <w:pStyle w:val="SourceCode"/>
      </w:pPr>
      <w:r>
        <w:rPr>
          <w:rStyle w:val="VerbatimChar"/>
        </w:rPr>
        <w:t>2020-08-26</w:t>
      </w:r>
    </w:p>
    <w:p w14:paraId="57D1D206" w14:textId="77777777" w:rsidR="007433CD" w:rsidRDefault="00000000">
      <w:pPr>
        <w:pStyle w:val="SourceCode"/>
      </w:pPr>
      <w:r>
        <w:rPr>
          <w:rStyle w:val="VerbatimChar"/>
        </w:rPr>
        <w:t>2020-08-27</w:t>
      </w:r>
    </w:p>
    <w:p w14:paraId="57D1D207" w14:textId="77777777" w:rsidR="007433CD" w:rsidRDefault="00000000">
      <w:pPr>
        <w:pStyle w:val="SourceCode"/>
      </w:pPr>
      <w:r>
        <w:rPr>
          <w:rStyle w:val="VerbatimChar"/>
        </w:rPr>
        <w:t>2020-08-28</w:t>
      </w:r>
    </w:p>
    <w:p w14:paraId="57D1D208" w14:textId="77777777" w:rsidR="007433CD" w:rsidRDefault="00000000">
      <w:pPr>
        <w:pStyle w:val="SourceCode"/>
      </w:pPr>
      <w:r>
        <w:rPr>
          <w:rStyle w:val="VerbatimChar"/>
        </w:rPr>
        <w:t>2020-08-29</w:t>
      </w:r>
    </w:p>
    <w:p w14:paraId="57D1D209" w14:textId="77777777" w:rsidR="007433CD" w:rsidRDefault="00000000">
      <w:pPr>
        <w:pStyle w:val="SourceCode"/>
      </w:pPr>
      <w:r>
        <w:rPr>
          <w:rStyle w:val="VerbatimChar"/>
        </w:rPr>
        <w:t>2020-08-30</w:t>
      </w:r>
    </w:p>
    <w:p w14:paraId="57D1D20A" w14:textId="77777777" w:rsidR="007433CD" w:rsidRDefault="00000000">
      <w:pPr>
        <w:pStyle w:val="SourceCode"/>
      </w:pPr>
      <w:r>
        <w:rPr>
          <w:rStyle w:val="VerbatimChar"/>
        </w:rPr>
        <w:t>2020-08-31</w:t>
      </w:r>
    </w:p>
    <w:p w14:paraId="57D1D20B" w14:textId="77777777" w:rsidR="007433CD" w:rsidRDefault="00000000">
      <w:pPr>
        <w:pStyle w:val="SourceCode"/>
      </w:pPr>
      <w:r>
        <w:rPr>
          <w:rStyle w:val="VerbatimChar"/>
        </w:rPr>
        <w:t>2020-09-01</w:t>
      </w:r>
    </w:p>
    <w:p w14:paraId="57D1D20C" w14:textId="77777777" w:rsidR="007433CD" w:rsidRDefault="00000000">
      <w:pPr>
        <w:pStyle w:val="SourceCode"/>
      </w:pPr>
      <w:r>
        <w:rPr>
          <w:rStyle w:val="VerbatimChar"/>
        </w:rPr>
        <w:t>2020-09-02</w:t>
      </w:r>
    </w:p>
    <w:p w14:paraId="57D1D20D" w14:textId="77777777" w:rsidR="007433CD" w:rsidRDefault="00000000">
      <w:pPr>
        <w:pStyle w:val="SourceCode"/>
      </w:pPr>
      <w:r>
        <w:rPr>
          <w:rStyle w:val="VerbatimChar"/>
        </w:rPr>
        <w:t>2020-09-03</w:t>
      </w:r>
    </w:p>
    <w:p w14:paraId="57D1D20E" w14:textId="77777777" w:rsidR="007433CD" w:rsidRDefault="00000000">
      <w:pPr>
        <w:pStyle w:val="SourceCode"/>
      </w:pPr>
      <w:r>
        <w:rPr>
          <w:rStyle w:val="VerbatimChar"/>
        </w:rPr>
        <w:t>2020-09-04</w:t>
      </w:r>
    </w:p>
    <w:p w14:paraId="57D1D20F" w14:textId="77777777" w:rsidR="007433CD" w:rsidRDefault="00000000">
      <w:pPr>
        <w:pStyle w:val="SourceCode"/>
      </w:pPr>
      <w:r>
        <w:rPr>
          <w:rStyle w:val="VerbatimChar"/>
        </w:rPr>
        <w:t>2020-09-05</w:t>
      </w:r>
    </w:p>
    <w:p w14:paraId="57D1D210" w14:textId="77777777" w:rsidR="007433CD" w:rsidRDefault="00000000">
      <w:pPr>
        <w:pStyle w:val="SourceCode"/>
      </w:pPr>
      <w:r>
        <w:rPr>
          <w:rStyle w:val="VerbatimChar"/>
        </w:rPr>
        <w:t>2020-09-06</w:t>
      </w:r>
    </w:p>
    <w:p w14:paraId="57D1D211" w14:textId="77777777" w:rsidR="007433CD" w:rsidRDefault="00000000">
      <w:pPr>
        <w:pStyle w:val="SourceCode"/>
      </w:pPr>
      <w:r>
        <w:rPr>
          <w:rStyle w:val="VerbatimChar"/>
        </w:rPr>
        <w:t>2020-09-07</w:t>
      </w:r>
    </w:p>
    <w:p w14:paraId="57D1D212" w14:textId="77777777" w:rsidR="007433CD" w:rsidRDefault="00000000">
      <w:pPr>
        <w:pStyle w:val="SourceCode"/>
      </w:pPr>
      <w:r>
        <w:rPr>
          <w:rStyle w:val="VerbatimChar"/>
        </w:rPr>
        <w:t>2020-09-08</w:t>
      </w:r>
    </w:p>
    <w:p w14:paraId="57D1D213" w14:textId="77777777" w:rsidR="007433CD" w:rsidRDefault="00000000">
      <w:pPr>
        <w:pStyle w:val="SourceCode"/>
      </w:pPr>
      <w:r>
        <w:rPr>
          <w:rStyle w:val="VerbatimChar"/>
        </w:rPr>
        <w:t>2020-09-09</w:t>
      </w:r>
    </w:p>
    <w:p w14:paraId="57D1D214" w14:textId="77777777" w:rsidR="007433CD" w:rsidRDefault="00000000">
      <w:pPr>
        <w:pStyle w:val="SourceCode"/>
      </w:pPr>
      <w:r>
        <w:rPr>
          <w:rStyle w:val="VerbatimChar"/>
        </w:rPr>
        <w:t>2020-09-10</w:t>
      </w:r>
    </w:p>
    <w:p w14:paraId="57D1D215" w14:textId="77777777" w:rsidR="007433CD" w:rsidRDefault="00000000">
      <w:pPr>
        <w:pStyle w:val="SourceCode"/>
      </w:pPr>
      <w:r>
        <w:rPr>
          <w:rStyle w:val="VerbatimChar"/>
        </w:rPr>
        <w:t>2020-09-11</w:t>
      </w:r>
    </w:p>
    <w:p w14:paraId="57D1D216" w14:textId="77777777" w:rsidR="007433CD" w:rsidRDefault="00000000">
      <w:pPr>
        <w:pStyle w:val="SourceCode"/>
      </w:pPr>
      <w:r>
        <w:rPr>
          <w:rStyle w:val="VerbatimChar"/>
        </w:rPr>
        <w:t>2020-09-12</w:t>
      </w:r>
    </w:p>
    <w:p w14:paraId="57D1D217" w14:textId="77777777" w:rsidR="007433CD" w:rsidRDefault="00000000">
      <w:pPr>
        <w:pStyle w:val="SourceCode"/>
      </w:pPr>
      <w:r>
        <w:rPr>
          <w:rStyle w:val="VerbatimChar"/>
        </w:rPr>
        <w:t>2020-09-13</w:t>
      </w:r>
    </w:p>
    <w:p w14:paraId="57D1D218" w14:textId="77777777" w:rsidR="007433CD" w:rsidRDefault="00000000">
      <w:pPr>
        <w:pStyle w:val="SourceCode"/>
      </w:pPr>
      <w:r>
        <w:rPr>
          <w:rStyle w:val="VerbatimChar"/>
        </w:rPr>
        <w:t>2020-09-14</w:t>
      </w:r>
    </w:p>
    <w:p w14:paraId="57D1D219" w14:textId="77777777" w:rsidR="007433CD" w:rsidRDefault="00000000">
      <w:pPr>
        <w:pStyle w:val="SourceCode"/>
      </w:pPr>
      <w:r>
        <w:rPr>
          <w:rStyle w:val="VerbatimChar"/>
        </w:rPr>
        <w:t>2020-09-15</w:t>
      </w:r>
    </w:p>
    <w:p w14:paraId="57D1D21A" w14:textId="77777777" w:rsidR="007433CD" w:rsidRDefault="00000000">
      <w:pPr>
        <w:pStyle w:val="SourceCode"/>
      </w:pPr>
      <w:r>
        <w:rPr>
          <w:rStyle w:val="VerbatimChar"/>
        </w:rPr>
        <w:t>2020-09-16</w:t>
      </w:r>
    </w:p>
    <w:p w14:paraId="57D1D21B" w14:textId="77777777" w:rsidR="007433CD" w:rsidRDefault="00000000">
      <w:pPr>
        <w:pStyle w:val="SourceCode"/>
      </w:pPr>
      <w:r>
        <w:rPr>
          <w:rStyle w:val="VerbatimChar"/>
        </w:rPr>
        <w:lastRenderedPageBreak/>
        <w:t>2020-09-17</w:t>
      </w:r>
    </w:p>
    <w:p w14:paraId="57D1D21C" w14:textId="77777777" w:rsidR="007433CD" w:rsidRDefault="00000000">
      <w:pPr>
        <w:pStyle w:val="SourceCode"/>
      </w:pPr>
      <w:r>
        <w:rPr>
          <w:rStyle w:val="VerbatimChar"/>
        </w:rPr>
        <w:t>2020-09-18</w:t>
      </w:r>
    </w:p>
    <w:p w14:paraId="57D1D21D" w14:textId="77777777" w:rsidR="007433CD" w:rsidRDefault="00000000">
      <w:pPr>
        <w:pStyle w:val="SourceCode"/>
      </w:pPr>
      <w:r>
        <w:rPr>
          <w:rStyle w:val="VerbatimChar"/>
        </w:rPr>
        <w:t>2020-09-19</w:t>
      </w:r>
    </w:p>
    <w:p w14:paraId="57D1D21E" w14:textId="77777777" w:rsidR="007433CD" w:rsidRDefault="00000000">
      <w:pPr>
        <w:pStyle w:val="SourceCode"/>
      </w:pPr>
      <w:r>
        <w:rPr>
          <w:rStyle w:val="VerbatimChar"/>
        </w:rPr>
        <w:t>2020-09-20</w:t>
      </w:r>
    </w:p>
    <w:p w14:paraId="57D1D21F" w14:textId="77777777" w:rsidR="007433CD" w:rsidRDefault="00000000">
      <w:pPr>
        <w:pStyle w:val="SourceCode"/>
      </w:pPr>
      <w:r>
        <w:rPr>
          <w:rStyle w:val="VerbatimChar"/>
        </w:rPr>
        <w:t>2020-09-21</w:t>
      </w:r>
    </w:p>
    <w:p w14:paraId="57D1D220" w14:textId="77777777" w:rsidR="007433CD" w:rsidRDefault="00000000">
      <w:pPr>
        <w:pStyle w:val="SourceCode"/>
      </w:pPr>
      <w:r>
        <w:rPr>
          <w:rStyle w:val="VerbatimChar"/>
        </w:rPr>
        <w:t>2020-09-22</w:t>
      </w:r>
    </w:p>
    <w:p w14:paraId="57D1D221" w14:textId="77777777" w:rsidR="007433CD" w:rsidRDefault="00000000">
      <w:pPr>
        <w:pStyle w:val="SourceCode"/>
      </w:pPr>
      <w:r>
        <w:rPr>
          <w:rStyle w:val="VerbatimChar"/>
        </w:rPr>
        <w:t>2020-09-23</w:t>
      </w:r>
    </w:p>
    <w:p w14:paraId="57D1D222" w14:textId="77777777" w:rsidR="007433CD" w:rsidRDefault="00000000">
      <w:pPr>
        <w:pStyle w:val="SourceCode"/>
      </w:pPr>
      <w:r>
        <w:rPr>
          <w:rStyle w:val="VerbatimChar"/>
        </w:rPr>
        <w:t>2020-09-24</w:t>
      </w:r>
    </w:p>
    <w:p w14:paraId="57D1D223" w14:textId="77777777" w:rsidR="007433CD" w:rsidRDefault="00000000">
      <w:pPr>
        <w:pStyle w:val="SourceCode"/>
      </w:pPr>
      <w:r>
        <w:rPr>
          <w:rStyle w:val="VerbatimChar"/>
        </w:rPr>
        <w:t>2020-09-25</w:t>
      </w:r>
    </w:p>
    <w:p w14:paraId="57D1D224" w14:textId="77777777" w:rsidR="007433CD" w:rsidRDefault="00000000">
      <w:pPr>
        <w:pStyle w:val="SourceCode"/>
      </w:pPr>
      <w:r>
        <w:rPr>
          <w:rStyle w:val="VerbatimChar"/>
        </w:rPr>
        <w:t>2020-09-26</w:t>
      </w:r>
    </w:p>
    <w:p w14:paraId="57D1D225" w14:textId="77777777" w:rsidR="007433CD" w:rsidRDefault="00000000">
      <w:pPr>
        <w:pStyle w:val="SourceCode"/>
      </w:pPr>
      <w:r>
        <w:rPr>
          <w:rStyle w:val="VerbatimChar"/>
        </w:rPr>
        <w:t>2020-09-27</w:t>
      </w:r>
    </w:p>
    <w:p w14:paraId="57D1D226" w14:textId="77777777" w:rsidR="007433CD" w:rsidRDefault="00000000">
      <w:pPr>
        <w:pStyle w:val="SourceCode"/>
      </w:pPr>
      <w:r>
        <w:rPr>
          <w:rStyle w:val="VerbatimChar"/>
        </w:rPr>
        <w:t>2020-09-28</w:t>
      </w:r>
    </w:p>
    <w:p w14:paraId="57D1D227" w14:textId="77777777" w:rsidR="007433CD" w:rsidRDefault="00000000">
      <w:pPr>
        <w:pStyle w:val="SourceCode"/>
      </w:pPr>
      <w:r>
        <w:rPr>
          <w:rStyle w:val="VerbatimChar"/>
        </w:rPr>
        <w:t>2020-09-29</w:t>
      </w:r>
    </w:p>
    <w:p w14:paraId="57D1D228" w14:textId="77777777" w:rsidR="007433CD" w:rsidRDefault="00000000">
      <w:pPr>
        <w:pStyle w:val="SourceCode"/>
      </w:pPr>
      <w:r>
        <w:rPr>
          <w:rStyle w:val="VerbatimChar"/>
        </w:rPr>
        <w:t>2020-09-30</w:t>
      </w:r>
    </w:p>
    <w:p w14:paraId="57D1D229" w14:textId="77777777" w:rsidR="007433CD" w:rsidRDefault="00000000">
      <w:pPr>
        <w:pStyle w:val="SourceCode"/>
      </w:pPr>
      <w:r>
        <w:rPr>
          <w:rStyle w:val="VerbatimChar"/>
        </w:rPr>
        <w:t>2020-10-01</w:t>
      </w:r>
    </w:p>
    <w:p w14:paraId="57D1D22A" w14:textId="77777777" w:rsidR="007433CD" w:rsidRDefault="00000000">
      <w:pPr>
        <w:pStyle w:val="SourceCode"/>
      </w:pPr>
      <w:r>
        <w:rPr>
          <w:rStyle w:val="VerbatimChar"/>
        </w:rPr>
        <w:t>2020-10-02</w:t>
      </w:r>
    </w:p>
    <w:p w14:paraId="57D1D22B" w14:textId="77777777" w:rsidR="007433CD" w:rsidRDefault="00000000">
      <w:pPr>
        <w:pStyle w:val="SourceCode"/>
      </w:pPr>
      <w:r>
        <w:rPr>
          <w:rStyle w:val="VerbatimChar"/>
        </w:rPr>
        <w:t>2020-10-03</w:t>
      </w:r>
    </w:p>
    <w:p w14:paraId="57D1D22C" w14:textId="77777777" w:rsidR="007433CD" w:rsidRDefault="00000000">
      <w:pPr>
        <w:pStyle w:val="SourceCode"/>
      </w:pPr>
      <w:r>
        <w:rPr>
          <w:rStyle w:val="VerbatimChar"/>
        </w:rPr>
        <w:t>2020-10-04</w:t>
      </w:r>
    </w:p>
    <w:p w14:paraId="57D1D22D" w14:textId="77777777" w:rsidR="007433CD" w:rsidRDefault="00000000">
      <w:pPr>
        <w:pStyle w:val="SourceCode"/>
      </w:pPr>
      <w:r>
        <w:rPr>
          <w:rStyle w:val="VerbatimChar"/>
        </w:rPr>
        <w:t>2020-10-05</w:t>
      </w:r>
    </w:p>
    <w:p w14:paraId="57D1D22E" w14:textId="77777777" w:rsidR="007433CD" w:rsidRDefault="00000000">
      <w:pPr>
        <w:pStyle w:val="SourceCode"/>
      </w:pPr>
      <w:r>
        <w:rPr>
          <w:rStyle w:val="VerbatimChar"/>
        </w:rPr>
        <w:t>2020-10-06</w:t>
      </w:r>
    </w:p>
    <w:p w14:paraId="57D1D22F" w14:textId="77777777" w:rsidR="007433CD" w:rsidRDefault="00000000">
      <w:pPr>
        <w:pStyle w:val="SourceCode"/>
      </w:pPr>
      <w:r>
        <w:rPr>
          <w:rStyle w:val="VerbatimChar"/>
        </w:rPr>
        <w:t>2020-10-07</w:t>
      </w:r>
    </w:p>
    <w:p w14:paraId="57D1D230" w14:textId="77777777" w:rsidR="007433CD" w:rsidRDefault="00000000">
      <w:pPr>
        <w:pStyle w:val="SourceCode"/>
      </w:pPr>
      <w:r>
        <w:rPr>
          <w:rStyle w:val="VerbatimChar"/>
        </w:rPr>
        <w:t>2020-10-08</w:t>
      </w:r>
    </w:p>
    <w:p w14:paraId="57D1D231" w14:textId="77777777" w:rsidR="007433CD" w:rsidRDefault="00000000">
      <w:pPr>
        <w:pStyle w:val="SourceCode"/>
      </w:pPr>
      <w:r>
        <w:rPr>
          <w:rStyle w:val="VerbatimChar"/>
        </w:rPr>
        <w:t>2020-10-09</w:t>
      </w:r>
    </w:p>
    <w:p w14:paraId="57D1D232" w14:textId="77777777" w:rsidR="007433CD" w:rsidRDefault="00000000">
      <w:pPr>
        <w:pStyle w:val="SourceCode"/>
      </w:pPr>
      <w:r>
        <w:rPr>
          <w:rStyle w:val="VerbatimChar"/>
        </w:rPr>
        <w:t>2020-10-10</w:t>
      </w:r>
    </w:p>
    <w:p w14:paraId="57D1D233" w14:textId="77777777" w:rsidR="007433CD" w:rsidRDefault="00000000">
      <w:pPr>
        <w:pStyle w:val="SourceCode"/>
      </w:pPr>
      <w:r>
        <w:rPr>
          <w:rStyle w:val="VerbatimChar"/>
        </w:rPr>
        <w:t>2020-10-11</w:t>
      </w:r>
    </w:p>
    <w:p w14:paraId="57D1D234" w14:textId="77777777" w:rsidR="007433CD" w:rsidRDefault="00000000">
      <w:pPr>
        <w:pStyle w:val="SourceCode"/>
      </w:pPr>
      <w:r>
        <w:rPr>
          <w:rStyle w:val="VerbatimChar"/>
        </w:rPr>
        <w:t>2020-10-12</w:t>
      </w:r>
    </w:p>
    <w:p w14:paraId="57D1D235" w14:textId="77777777" w:rsidR="007433CD" w:rsidRDefault="00000000">
      <w:pPr>
        <w:pStyle w:val="SourceCode"/>
      </w:pPr>
      <w:r>
        <w:rPr>
          <w:rStyle w:val="VerbatimChar"/>
        </w:rPr>
        <w:t>2020-10-13</w:t>
      </w:r>
    </w:p>
    <w:p w14:paraId="57D1D236" w14:textId="77777777" w:rsidR="007433CD" w:rsidRDefault="00000000">
      <w:pPr>
        <w:pStyle w:val="SourceCode"/>
      </w:pPr>
      <w:r>
        <w:rPr>
          <w:rStyle w:val="VerbatimChar"/>
        </w:rPr>
        <w:t>2020-10-14</w:t>
      </w:r>
    </w:p>
    <w:p w14:paraId="57D1D237" w14:textId="77777777" w:rsidR="007433CD" w:rsidRDefault="00000000">
      <w:pPr>
        <w:pStyle w:val="SourceCode"/>
      </w:pPr>
      <w:r>
        <w:rPr>
          <w:rStyle w:val="VerbatimChar"/>
        </w:rPr>
        <w:lastRenderedPageBreak/>
        <w:t>2020-10-15</w:t>
      </w:r>
    </w:p>
    <w:p w14:paraId="57D1D238" w14:textId="77777777" w:rsidR="007433CD" w:rsidRDefault="00000000">
      <w:pPr>
        <w:pStyle w:val="SourceCode"/>
      </w:pPr>
      <w:r>
        <w:rPr>
          <w:rStyle w:val="VerbatimChar"/>
        </w:rPr>
        <w:t>2020-10-16</w:t>
      </w:r>
    </w:p>
    <w:p w14:paraId="57D1D239" w14:textId="77777777" w:rsidR="007433CD" w:rsidRDefault="00000000">
      <w:pPr>
        <w:pStyle w:val="SourceCode"/>
      </w:pPr>
      <w:r>
        <w:rPr>
          <w:rStyle w:val="VerbatimChar"/>
        </w:rPr>
        <w:t>2020-10-17</w:t>
      </w:r>
    </w:p>
    <w:p w14:paraId="57D1D23A" w14:textId="77777777" w:rsidR="007433CD" w:rsidRDefault="00000000">
      <w:pPr>
        <w:pStyle w:val="SourceCode"/>
      </w:pPr>
      <w:r>
        <w:rPr>
          <w:rStyle w:val="VerbatimChar"/>
        </w:rPr>
        <w:t>2020-10-18</w:t>
      </w:r>
    </w:p>
    <w:p w14:paraId="57D1D23B" w14:textId="77777777" w:rsidR="007433CD" w:rsidRDefault="00000000">
      <w:pPr>
        <w:pStyle w:val="SourceCode"/>
      </w:pPr>
      <w:r>
        <w:rPr>
          <w:rStyle w:val="VerbatimChar"/>
        </w:rPr>
        <w:t>2020-10-19</w:t>
      </w:r>
    </w:p>
    <w:p w14:paraId="57D1D23C" w14:textId="77777777" w:rsidR="007433CD" w:rsidRDefault="00000000">
      <w:pPr>
        <w:pStyle w:val="SourceCode"/>
      </w:pPr>
      <w:r>
        <w:rPr>
          <w:rStyle w:val="VerbatimChar"/>
        </w:rPr>
        <w:t>2020-10-20</w:t>
      </w:r>
    </w:p>
    <w:p w14:paraId="57D1D23D" w14:textId="77777777" w:rsidR="007433CD" w:rsidRDefault="00000000">
      <w:pPr>
        <w:pStyle w:val="SourceCode"/>
      </w:pPr>
      <w:r>
        <w:rPr>
          <w:rStyle w:val="VerbatimChar"/>
        </w:rPr>
        <w:t>2020-10-21</w:t>
      </w:r>
    </w:p>
    <w:p w14:paraId="57D1D23E" w14:textId="77777777" w:rsidR="007433CD" w:rsidRDefault="00000000">
      <w:pPr>
        <w:pStyle w:val="SourceCode"/>
      </w:pPr>
      <w:r>
        <w:rPr>
          <w:rStyle w:val="VerbatimChar"/>
        </w:rPr>
        <w:t>2020-10-22</w:t>
      </w:r>
    </w:p>
    <w:p w14:paraId="57D1D23F" w14:textId="77777777" w:rsidR="007433CD" w:rsidRDefault="00000000">
      <w:pPr>
        <w:pStyle w:val="SourceCode"/>
      </w:pPr>
      <w:r>
        <w:rPr>
          <w:rStyle w:val="VerbatimChar"/>
        </w:rPr>
        <w:t>2020-10-23</w:t>
      </w:r>
    </w:p>
    <w:p w14:paraId="57D1D240" w14:textId="77777777" w:rsidR="007433CD" w:rsidRDefault="00000000">
      <w:pPr>
        <w:pStyle w:val="SourceCode"/>
      </w:pPr>
      <w:r>
        <w:rPr>
          <w:rStyle w:val="VerbatimChar"/>
        </w:rPr>
        <w:t>2020-10-24</w:t>
      </w:r>
    </w:p>
    <w:p w14:paraId="57D1D241" w14:textId="77777777" w:rsidR="007433CD" w:rsidRDefault="00000000">
      <w:pPr>
        <w:pStyle w:val="SourceCode"/>
      </w:pPr>
      <w:r>
        <w:rPr>
          <w:rStyle w:val="VerbatimChar"/>
        </w:rPr>
        <w:t>2020-10-25</w:t>
      </w:r>
    </w:p>
    <w:p w14:paraId="57D1D242" w14:textId="77777777" w:rsidR="007433CD" w:rsidRDefault="00000000">
      <w:pPr>
        <w:pStyle w:val="SourceCode"/>
      </w:pPr>
      <w:r>
        <w:rPr>
          <w:rStyle w:val="VerbatimChar"/>
        </w:rPr>
        <w:t>2020-10-26</w:t>
      </w:r>
    </w:p>
    <w:p w14:paraId="57D1D243" w14:textId="77777777" w:rsidR="007433CD" w:rsidRDefault="00000000">
      <w:pPr>
        <w:pStyle w:val="SourceCode"/>
      </w:pPr>
      <w:r>
        <w:rPr>
          <w:rStyle w:val="VerbatimChar"/>
        </w:rPr>
        <w:t>2020-10-27</w:t>
      </w:r>
    </w:p>
    <w:p w14:paraId="57D1D244" w14:textId="77777777" w:rsidR="007433CD" w:rsidRDefault="00000000">
      <w:pPr>
        <w:pStyle w:val="SourceCode"/>
      </w:pPr>
      <w:r>
        <w:rPr>
          <w:rStyle w:val="VerbatimChar"/>
        </w:rPr>
        <w:t>2020-10-28</w:t>
      </w:r>
    </w:p>
    <w:p w14:paraId="57D1D245" w14:textId="77777777" w:rsidR="007433CD" w:rsidRDefault="00000000">
      <w:pPr>
        <w:pStyle w:val="SourceCode"/>
      </w:pPr>
      <w:r>
        <w:rPr>
          <w:rStyle w:val="VerbatimChar"/>
        </w:rPr>
        <w:t>2020-10-29</w:t>
      </w:r>
    </w:p>
    <w:p w14:paraId="57D1D246" w14:textId="77777777" w:rsidR="007433CD" w:rsidRDefault="00000000">
      <w:pPr>
        <w:pStyle w:val="SourceCode"/>
      </w:pPr>
      <w:r>
        <w:rPr>
          <w:rStyle w:val="VerbatimChar"/>
        </w:rPr>
        <w:t>2020-10-30</w:t>
      </w:r>
    </w:p>
    <w:p w14:paraId="57D1D247" w14:textId="77777777" w:rsidR="007433CD" w:rsidRDefault="00000000">
      <w:pPr>
        <w:pStyle w:val="SourceCode"/>
      </w:pPr>
      <w:r>
        <w:rPr>
          <w:rStyle w:val="VerbatimChar"/>
        </w:rPr>
        <w:t>2020-10-31</w:t>
      </w:r>
    </w:p>
    <w:p w14:paraId="57D1D248" w14:textId="77777777" w:rsidR="007433CD" w:rsidRDefault="00000000">
      <w:pPr>
        <w:pStyle w:val="SourceCode"/>
      </w:pPr>
      <w:r>
        <w:rPr>
          <w:rStyle w:val="VerbatimChar"/>
        </w:rPr>
        <w:t>2020-11-01</w:t>
      </w:r>
    </w:p>
    <w:p w14:paraId="57D1D249" w14:textId="77777777" w:rsidR="007433CD" w:rsidRDefault="00000000">
      <w:pPr>
        <w:pStyle w:val="SourceCode"/>
      </w:pPr>
      <w:r>
        <w:rPr>
          <w:rStyle w:val="VerbatimChar"/>
        </w:rPr>
        <w:t>2020-11-02</w:t>
      </w:r>
    </w:p>
    <w:p w14:paraId="57D1D24A" w14:textId="77777777" w:rsidR="007433CD" w:rsidRDefault="00000000">
      <w:pPr>
        <w:pStyle w:val="SourceCode"/>
      </w:pPr>
      <w:r>
        <w:rPr>
          <w:rStyle w:val="VerbatimChar"/>
        </w:rPr>
        <w:t>2020-11-03</w:t>
      </w:r>
    </w:p>
    <w:p w14:paraId="57D1D24B" w14:textId="77777777" w:rsidR="007433CD" w:rsidRDefault="00000000">
      <w:pPr>
        <w:pStyle w:val="SourceCode"/>
      </w:pPr>
      <w:r>
        <w:rPr>
          <w:rStyle w:val="VerbatimChar"/>
        </w:rPr>
        <w:t>2020-11-04</w:t>
      </w:r>
    </w:p>
    <w:p w14:paraId="57D1D24C" w14:textId="77777777" w:rsidR="007433CD" w:rsidRDefault="00000000">
      <w:pPr>
        <w:pStyle w:val="SourceCode"/>
      </w:pPr>
      <w:r>
        <w:rPr>
          <w:rStyle w:val="VerbatimChar"/>
        </w:rPr>
        <w:t>2020-11-05</w:t>
      </w:r>
    </w:p>
    <w:p w14:paraId="57D1D24D" w14:textId="77777777" w:rsidR="007433CD" w:rsidRDefault="00000000">
      <w:pPr>
        <w:pStyle w:val="SourceCode"/>
      </w:pPr>
      <w:r>
        <w:rPr>
          <w:rStyle w:val="VerbatimChar"/>
        </w:rPr>
        <w:t>2020-11-06</w:t>
      </w:r>
    </w:p>
    <w:p w14:paraId="57D1D24E" w14:textId="77777777" w:rsidR="007433CD" w:rsidRDefault="00000000">
      <w:pPr>
        <w:pStyle w:val="SourceCode"/>
      </w:pPr>
      <w:r>
        <w:rPr>
          <w:rStyle w:val="VerbatimChar"/>
        </w:rPr>
        <w:t>2020-11-07</w:t>
      </w:r>
    </w:p>
    <w:p w14:paraId="57D1D24F" w14:textId="77777777" w:rsidR="007433CD" w:rsidRDefault="00000000">
      <w:pPr>
        <w:pStyle w:val="SourceCode"/>
      </w:pPr>
      <w:r>
        <w:rPr>
          <w:rStyle w:val="VerbatimChar"/>
        </w:rPr>
        <w:t>2020-11-08</w:t>
      </w:r>
    </w:p>
    <w:p w14:paraId="57D1D250" w14:textId="77777777" w:rsidR="007433CD" w:rsidRDefault="00000000">
      <w:pPr>
        <w:pStyle w:val="SourceCode"/>
      </w:pPr>
      <w:r>
        <w:rPr>
          <w:rStyle w:val="VerbatimChar"/>
        </w:rPr>
        <w:t>2020-11-09</w:t>
      </w:r>
    </w:p>
    <w:p w14:paraId="57D1D251" w14:textId="77777777" w:rsidR="007433CD" w:rsidRDefault="00000000">
      <w:pPr>
        <w:pStyle w:val="SourceCode"/>
      </w:pPr>
      <w:r>
        <w:rPr>
          <w:rStyle w:val="VerbatimChar"/>
        </w:rPr>
        <w:t>2020-11-10</w:t>
      </w:r>
    </w:p>
    <w:p w14:paraId="57D1D252" w14:textId="77777777" w:rsidR="007433CD" w:rsidRDefault="00000000">
      <w:pPr>
        <w:pStyle w:val="SourceCode"/>
      </w:pPr>
      <w:r>
        <w:rPr>
          <w:rStyle w:val="VerbatimChar"/>
        </w:rPr>
        <w:t>2020-11-11</w:t>
      </w:r>
    </w:p>
    <w:p w14:paraId="57D1D253" w14:textId="77777777" w:rsidR="007433CD" w:rsidRDefault="00000000">
      <w:pPr>
        <w:pStyle w:val="SourceCode"/>
      </w:pPr>
      <w:r>
        <w:rPr>
          <w:rStyle w:val="VerbatimChar"/>
        </w:rPr>
        <w:lastRenderedPageBreak/>
        <w:t>2020-11-12</w:t>
      </w:r>
    </w:p>
    <w:p w14:paraId="57D1D254" w14:textId="77777777" w:rsidR="007433CD" w:rsidRDefault="00000000">
      <w:pPr>
        <w:pStyle w:val="SourceCode"/>
      </w:pPr>
      <w:r>
        <w:rPr>
          <w:rStyle w:val="VerbatimChar"/>
        </w:rPr>
        <w:t>2020-11-13</w:t>
      </w:r>
    </w:p>
    <w:p w14:paraId="57D1D255" w14:textId="77777777" w:rsidR="007433CD" w:rsidRDefault="00000000">
      <w:pPr>
        <w:pStyle w:val="SourceCode"/>
      </w:pPr>
      <w:r>
        <w:rPr>
          <w:rStyle w:val="VerbatimChar"/>
        </w:rPr>
        <w:t>2020-11-14</w:t>
      </w:r>
    </w:p>
    <w:p w14:paraId="57D1D256" w14:textId="77777777" w:rsidR="007433CD" w:rsidRDefault="00000000">
      <w:pPr>
        <w:pStyle w:val="SourceCode"/>
      </w:pPr>
      <w:r>
        <w:rPr>
          <w:rStyle w:val="VerbatimChar"/>
        </w:rPr>
        <w:t>2020-11-15</w:t>
      </w:r>
    </w:p>
    <w:p w14:paraId="57D1D257" w14:textId="77777777" w:rsidR="007433CD" w:rsidRDefault="00000000">
      <w:pPr>
        <w:pStyle w:val="SourceCode"/>
      </w:pPr>
      <w:r>
        <w:rPr>
          <w:rStyle w:val="VerbatimChar"/>
        </w:rPr>
        <w:t>2020-11-16</w:t>
      </w:r>
    </w:p>
    <w:p w14:paraId="57D1D258" w14:textId="77777777" w:rsidR="007433CD" w:rsidRDefault="00000000">
      <w:pPr>
        <w:pStyle w:val="SourceCode"/>
      </w:pPr>
      <w:r>
        <w:rPr>
          <w:rStyle w:val="VerbatimChar"/>
        </w:rPr>
        <w:t>2020-11-17</w:t>
      </w:r>
    </w:p>
    <w:p w14:paraId="57D1D259" w14:textId="77777777" w:rsidR="007433CD" w:rsidRDefault="00000000">
      <w:pPr>
        <w:pStyle w:val="SourceCode"/>
      </w:pPr>
      <w:r>
        <w:rPr>
          <w:rStyle w:val="VerbatimChar"/>
        </w:rPr>
        <w:t>2020-11-18</w:t>
      </w:r>
    </w:p>
    <w:p w14:paraId="57D1D25A" w14:textId="77777777" w:rsidR="007433CD" w:rsidRDefault="00000000">
      <w:pPr>
        <w:pStyle w:val="SourceCode"/>
      </w:pPr>
      <w:r>
        <w:rPr>
          <w:rStyle w:val="VerbatimChar"/>
        </w:rPr>
        <w:t>2020-11-19</w:t>
      </w:r>
    </w:p>
    <w:p w14:paraId="57D1D25B" w14:textId="77777777" w:rsidR="007433CD" w:rsidRDefault="00000000">
      <w:pPr>
        <w:pStyle w:val="SourceCode"/>
      </w:pPr>
      <w:r>
        <w:rPr>
          <w:rStyle w:val="VerbatimChar"/>
        </w:rPr>
        <w:t>2020-11-20</w:t>
      </w:r>
    </w:p>
    <w:p w14:paraId="57D1D25C" w14:textId="77777777" w:rsidR="007433CD" w:rsidRDefault="00000000">
      <w:pPr>
        <w:pStyle w:val="SourceCode"/>
      </w:pPr>
      <w:r>
        <w:rPr>
          <w:rStyle w:val="VerbatimChar"/>
        </w:rPr>
        <w:t>2020-11-21</w:t>
      </w:r>
    </w:p>
    <w:p w14:paraId="57D1D25D" w14:textId="77777777" w:rsidR="007433CD" w:rsidRDefault="00000000">
      <w:pPr>
        <w:pStyle w:val="SourceCode"/>
      </w:pPr>
      <w:r>
        <w:rPr>
          <w:rStyle w:val="VerbatimChar"/>
        </w:rPr>
        <w:t>2020-11-22</w:t>
      </w:r>
    </w:p>
    <w:p w14:paraId="57D1D25E" w14:textId="77777777" w:rsidR="007433CD" w:rsidRDefault="00000000">
      <w:pPr>
        <w:pStyle w:val="SourceCode"/>
      </w:pPr>
      <w:r>
        <w:rPr>
          <w:rStyle w:val="VerbatimChar"/>
        </w:rPr>
        <w:t>2020-11-23</w:t>
      </w:r>
    </w:p>
    <w:p w14:paraId="57D1D25F" w14:textId="77777777" w:rsidR="007433CD" w:rsidRDefault="00000000">
      <w:pPr>
        <w:pStyle w:val="SourceCode"/>
      </w:pPr>
      <w:r>
        <w:rPr>
          <w:rStyle w:val="VerbatimChar"/>
        </w:rPr>
        <w:t>2020-11-24</w:t>
      </w:r>
    </w:p>
    <w:p w14:paraId="57D1D260" w14:textId="77777777" w:rsidR="007433CD" w:rsidRDefault="00000000">
      <w:pPr>
        <w:pStyle w:val="SourceCode"/>
      </w:pPr>
      <w:r>
        <w:rPr>
          <w:rStyle w:val="VerbatimChar"/>
        </w:rPr>
        <w:t>2020-11-25</w:t>
      </w:r>
    </w:p>
    <w:p w14:paraId="57D1D261" w14:textId="77777777" w:rsidR="007433CD" w:rsidRDefault="00000000">
      <w:pPr>
        <w:pStyle w:val="SourceCode"/>
      </w:pPr>
      <w:r>
        <w:rPr>
          <w:rStyle w:val="VerbatimChar"/>
        </w:rPr>
        <w:t>2020-11-26</w:t>
      </w:r>
    </w:p>
    <w:p w14:paraId="57D1D262" w14:textId="77777777" w:rsidR="007433CD" w:rsidRDefault="00000000">
      <w:pPr>
        <w:pStyle w:val="SourceCode"/>
      </w:pPr>
      <w:r>
        <w:rPr>
          <w:rStyle w:val="VerbatimChar"/>
        </w:rPr>
        <w:t>2020-11-27</w:t>
      </w:r>
    </w:p>
    <w:p w14:paraId="57D1D263" w14:textId="77777777" w:rsidR="007433CD" w:rsidRDefault="00000000">
      <w:pPr>
        <w:pStyle w:val="SourceCode"/>
      </w:pPr>
      <w:r>
        <w:rPr>
          <w:rStyle w:val="VerbatimChar"/>
        </w:rPr>
        <w:t>2020-11-28</w:t>
      </w:r>
    </w:p>
    <w:p w14:paraId="57D1D264" w14:textId="77777777" w:rsidR="007433CD" w:rsidRDefault="00000000">
      <w:pPr>
        <w:pStyle w:val="SourceCode"/>
      </w:pPr>
      <w:r>
        <w:rPr>
          <w:rStyle w:val="VerbatimChar"/>
        </w:rPr>
        <w:t>2020-11-29</w:t>
      </w:r>
    </w:p>
    <w:p w14:paraId="57D1D265" w14:textId="77777777" w:rsidR="007433CD" w:rsidRDefault="00000000">
      <w:pPr>
        <w:pStyle w:val="SourceCode"/>
      </w:pPr>
      <w:r>
        <w:rPr>
          <w:rStyle w:val="VerbatimChar"/>
        </w:rPr>
        <w:t>2020-11-30</w:t>
      </w:r>
    </w:p>
    <w:p w14:paraId="57D1D266" w14:textId="77777777" w:rsidR="007433CD" w:rsidRDefault="00000000">
      <w:pPr>
        <w:pStyle w:val="SourceCode"/>
      </w:pPr>
      <w:r>
        <w:rPr>
          <w:rStyle w:val="VerbatimChar"/>
        </w:rPr>
        <w:t>2020-12-01</w:t>
      </w:r>
    </w:p>
    <w:p w14:paraId="57D1D267" w14:textId="77777777" w:rsidR="007433CD" w:rsidRDefault="00000000">
      <w:pPr>
        <w:pStyle w:val="SourceCode"/>
      </w:pPr>
      <w:r>
        <w:rPr>
          <w:rStyle w:val="VerbatimChar"/>
        </w:rPr>
        <w:t>2020-12-02</w:t>
      </w:r>
    </w:p>
    <w:p w14:paraId="57D1D268" w14:textId="77777777" w:rsidR="007433CD" w:rsidRDefault="00000000">
      <w:pPr>
        <w:pStyle w:val="SourceCode"/>
      </w:pPr>
      <w:r>
        <w:rPr>
          <w:rStyle w:val="VerbatimChar"/>
        </w:rPr>
        <w:t>2020-12-03</w:t>
      </w:r>
    </w:p>
    <w:p w14:paraId="57D1D269" w14:textId="77777777" w:rsidR="007433CD" w:rsidRDefault="00000000">
      <w:pPr>
        <w:pStyle w:val="SourceCode"/>
      </w:pPr>
      <w:r>
        <w:rPr>
          <w:rStyle w:val="VerbatimChar"/>
        </w:rPr>
        <w:t>2020-12-04</w:t>
      </w:r>
    </w:p>
    <w:p w14:paraId="57D1D26A" w14:textId="77777777" w:rsidR="007433CD" w:rsidRDefault="00000000">
      <w:pPr>
        <w:pStyle w:val="SourceCode"/>
      </w:pPr>
      <w:r>
        <w:rPr>
          <w:rStyle w:val="VerbatimChar"/>
        </w:rPr>
        <w:t>2020-12-05</w:t>
      </w:r>
    </w:p>
    <w:p w14:paraId="57D1D26B" w14:textId="77777777" w:rsidR="007433CD" w:rsidRDefault="00000000">
      <w:pPr>
        <w:pStyle w:val="SourceCode"/>
      </w:pPr>
      <w:r>
        <w:rPr>
          <w:rStyle w:val="VerbatimChar"/>
        </w:rPr>
        <w:t>2020-12-06</w:t>
      </w:r>
    </w:p>
    <w:p w14:paraId="57D1D26C" w14:textId="77777777" w:rsidR="007433CD" w:rsidRDefault="00000000">
      <w:pPr>
        <w:pStyle w:val="SourceCode"/>
      </w:pPr>
      <w:r>
        <w:rPr>
          <w:rStyle w:val="VerbatimChar"/>
        </w:rPr>
        <w:t>2020-12-07</w:t>
      </w:r>
    </w:p>
    <w:p w14:paraId="57D1D26D" w14:textId="77777777" w:rsidR="007433CD" w:rsidRDefault="00000000">
      <w:pPr>
        <w:pStyle w:val="SourceCode"/>
      </w:pPr>
      <w:r>
        <w:rPr>
          <w:rStyle w:val="VerbatimChar"/>
        </w:rPr>
        <w:t>2020-12-08</w:t>
      </w:r>
    </w:p>
    <w:p w14:paraId="57D1D26E" w14:textId="77777777" w:rsidR="007433CD" w:rsidRDefault="00000000">
      <w:pPr>
        <w:pStyle w:val="SourceCode"/>
      </w:pPr>
      <w:r>
        <w:rPr>
          <w:rStyle w:val="VerbatimChar"/>
        </w:rPr>
        <w:t>2020-12-09</w:t>
      </w:r>
    </w:p>
    <w:p w14:paraId="57D1D26F" w14:textId="77777777" w:rsidR="007433CD" w:rsidRDefault="00000000">
      <w:pPr>
        <w:pStyle w:val="SourceCode"/>
      </w:pPr>
      <w:r>
        <w:rPr>
          <w:rStyle w:val="VerbatimChar"/>
        </w:rPr>
        <w:lastRenderedPageBreak/>
        <w:t>2020-12-10</w:t>
      </w:r>
    </w:p>
    <w:p w14:paraId="57D1D270" w14:textId="77777777" w:rsidR="007433CD" w:rsidRDefault="00000000">
      <w:pPr>
        <w:pStyle w:val="SourceCode"/>
      </w:pPr>
      <w:r>
        <w:rPr>
          <w:rStyle w:val="VerbatimChar"/>
        </w:rPr>
        <w:t>2020-12-11</w:t>
      </w:r>
    </w:p>
    <w:p w14:paraId="57D1D271" w14:textId="77777777" w:rsidR="007433CD" w:rsidRDefault="00000000">
      <w:pPr>
        <w:pStyle w:val="SourceCode"/>
      </w:pPr>
      <w:r>
        <w:rPr>
          <w:rStyle w:val="VerbatimChar"/>
        </w:rPr>
        <w:t>2020-12-12</w:t>
      </w:r>
    </w:p>
    <w:p w14:paraId="57D1D272" w14:textId="77777777" w:rsidR="007433CD" w:rsidRDefault="00000000">
      <w:pPr>
        <w:pStyle w:val="SourceCode"/>
      </w:pPr>
      <w:r>
        <w:rPr>
          <w:rStyle w:val="VerbatimChar"/>
        </w:rPr>
        <w:t>2020-12-13</w:t>
      </w:r>
    </w:p>
    <w:p w14:paraId="57D1D273" w14:textId="77777777" w:rsidR="007433CD" w:rsidRDefault="00000000">
      <w:pPr>
        <w:pStyle w:val="SourceCode"/>
      </w:pPr>
      <w:r>
        <w:rPr>
          <w:rStyle w:val="VerbatimChar"/>
        </w:rPr>
        <w:t>2020-12-14</w:t>
      </w:r>
    </w:p>
    <w:p w14:paraId="57D1D274" w14:textId="77777777" w:rsidR="007433CD" w:rsidRDefault="00000000">
      <w:pPr>
        <w:pStyle w:val="SourceCode"/>
      </w:pPr>
      <w:r>
        <w:rPr>
          <w:rStyle w:val="VerbatimChar"/>
        </w:rPr>
        <w:t>2020-12-15</w:t>
      </w:r>
    </w:p>
    <w:p w14:paraId="57D1D275" w14:textId="77777777" w:rsidR="007433CD" w:rsidRDefault="00000000">
      <w:pPr>
        <w:pStyle w:val="SourceCode"/>
      </w:pPr>
      <w:r>
        <w:rPr>
          <w:rStyle w:val="VerbatimChar"/>
        </w:rPr>
        <w:t>2020-12-16</w:t>
      </w:r>
    </w:p>
    <w:p w14:paraId="57D1D276" w14:textId="77777777" w:rsidR="007433CD" w:rsidRDefault="00000000">
      <w:pPr>
        <w:pStyle w:val="SourceCode"/>
      </w:pPr>
      <w:r>
        <w:rPr>
          <w:rStyle w:val="VerbatimChar"/>
        </w:rPr>
        <w:t>2020-12-17</w:t>
      </w:r>
    </w:p>
    <w:p w14:paraId="57D1D277" w14:textId="77777777" w:rsidR="007433CD" w:rsidRDefault="00000000">
      <w:pPr>
        <w:pStyle w:val="SourceCode"/>
      </w:pPr>
      <w:r>
        <w:rPr>
          <w:rStyle w:val="VerbatimChar"/>
        </w:rPr>
        <w:t>2020-12-18</w:t>
      </w:r>
    </w:p>
    <w:p w14:paraId="57D1D278" w14:textId="77777777" w:rsidR="007433CD" w:rsidRDefault="00000000">
      <w:pPr>
        <w:pStyle w:val="SourceCode"/>
      </w:pPr>
      <w:r>
        <w:rPr>
          <w:rStyle w:val="VerbatimChar"/>
        </w:rPr>
        <w:t>2020-12-19</w:t>
      </w:r>
    </w:p>
    <w:p w14:paraId="57D1D279" w14:textId="77777777" w:rsidR="007433CD" w:rsidRDefault="00000000">
      <w:pPr>
        <w:pStyle w:val="SourceCode"/>
      </w:pPr>
      <w:r>
        <w:rPr>
          <w:rStyle w:val="VerbatimChar"/>
        </w:rPr>
        <w:t>2020-12-20</w:t>
      </w:r>
    </w:p>
    <w:p w14:paraId="57D1D27A" w14:textId="77777777" w:rsidR="007433CD" w:rsidRDefault="00000000">
      <w:pPr>
        <w:pStyle w:val="SourceCode"/>
      </w:pPr>
      <w:r>
        <w:rPr>
          <w:rStyle w:val="VerbatimChar"/>
        </w:rPr>
        <w:t>2020-12-21</w:t>
      </w:r>
    </w:p>
    <w:p w14:paraId="57D1D27B" w14:textId="77777777" w:rsidR="007433CD" w:rsidRDefault="00000000">
      <w:pPr>
        <w:pStyle w:val="SourceCode"/>
      </w:pPr>
      <w:r>
        <w:rPr>
          <w:rStyle w:val="VerbatimChar"/>
        </w:rPr>
        <w:t>2020-12-22</w:t>
      </w:r>
    </w:p>
    <w:p w14:paraId="57D1D27C" w14:textId="77777777" w:rsidR="007433CD" w:rsidRDefault="00000000">
      <w:pPr>
        <w:pStyle w:val="SourceCode"/>
      </w:pPr>
      <w:r>
        <w:rPr>
          <w:rStyle w:val="VerbatimChar"/>
        </w:rPr>
        <w:t>2020-12-23</w:t>
      </w:r>
    </w:p>
    <w:p w14:paraId="57D1D27D" w14:textId="77777777" w:rsidR="007433CD" w:rsidRDefault="00000000">
      <w:pPr>
        <w:pStyle w:val="SourceCode"/>
      </w:pPr>
      <w:r>
        <w:rPr>
          <w:rStyle w:val="VerbatimChar"/>
        </w:rPr>
        <w:t>2020-12-24</w:t>
      </w:r>
    </w:p>
    <w:p w14:paraId="57D1D27E" w14:textId="77777777" w:rsidR="007433CD" w:rsidRDefault="00000000">
      <w:pPr>
        <w:pStyle w:val="SourceCode"/>
      </w:pPr>
      <w:r>
        <w:rPr>
          <w:rStyle w:val="VerbatimChar"/>
        </w:rPr>
        <w:t>2020-12-25</w:t>
      </w:r>
    </w:p>
    <w:p w14:paraId="57D1D27F" w14:textId="77777777" w:rsidR="007433CD" w:rsidRDefault="00000000">
      <w:pPr>
        <w:pStyle w:val="SourceCode"/>
      </w:pPr>
      <w:r>
        <w:rPr>
          <w:rStyle w:val="VerbatimChar"/>
        </w:rPr>
        <w:t>2020-12-26</w:t>
      </w:r>
    </w:p>
    <w:p w14:paraId="57D1D280" w14:textId="77777777" w:rsidR="007433CD" w:rsidRDefault="00000000">
      <w:pPr>
        <w:pStyle w:val="SourceCode"/>
      </w:pPr>
      <w:r>
        <w:rPr>
          <w:rStyle w:val="VerbatimChar"/>
        </w:rPr>
        <w:t>2020-12-27</w:t>
      </w:r>
    </w:p>
    <w:p w14:paraId="57D1D281" w14:textId="77777777" w:rsidR="007433CD" w:rsidRDefault="00000000">
      <w:pPr>
        <w:pStyle w:val="SourceCode"/>
      </w:pPr>
      <w:r>
        <w:rPr>
          <w:rStyle w:val="VerbatimChar"/>
        </w:rPr>
        <w:t>2020-12-28</w:t>
      </w:r>
    </w:p>
    <w:p w14:paraId="57D1D282" w14:textId="77777777" w:rsidR="007433CD" w:rsidRDefault="00000000">
      <w:pPr>
        <w:pStyle w:val="SourceCode"/>
      </w:pPr>
      <w:r>
        <w:rPr>
          <w:rStyle w:val="VerbatimChar"/>
        </w:rPr>
        <w:t>2020-12-29</w:t>
      </w:r>
    </w:p>
    <w:p w14:paraId="57D1D283" w14:textId="77777777" w:rsidR="007433CD" w:rsidRDefault="00000000">
      <w:pPr>
        <w:pStyle w:val="SourceCode"/>
      </w:pPr>
      <w:r>
        <w:rPr>
          <w:rStyle w:val="VerbatimChar"/>
        </w:rPr>
        <w:t>2020-12-30</w:t>
      </w:r>
    </w:p>
    <w:p w14:paraId="57D1D284" w14:textId="77777777" w:rsidR="007433CD" w:rsidRDefault="00000000">
      <w:pPr>
        <w:pStyle w:val="SourceCode"/>
      </w:pPr>
      <w:r>
        <w:rPr>
          <w:rStyle w:val="VerbatimChar"/>
        </w:rPr>
        <w:t>2020-12-31</w:t>
      </w:r>
    </w:p>
    <w:p w14:paraId="57D1D285" w14:textId="77777777" w:rsidR="007433CD" w:rsidRDefault="00000000">
      <w:pPr>
        <w:pStyle w:val="SourceCode"/>
      </w:pPr>
      <w:r>
        <w:rPr>
          <w:rStyle w:val="VerbatimChar"/>
        </w:rPr>
        <w:t>66×27×11324 Array{Union{Missing, Float64}, 3}:</w:t>
      </w:r>
      <w:r>
        <w:br/>
      </w:r>
      <w:r>
        <w:rPr>
          <w:rStyle w:val="VerbatimChar"/>
        </w:rPr>
        <w:t>[:, :, 1] =</w:t>
      </w:r>
      <w:r>
        <w:br/>
      </w:r>
      <w:r>
        <w:rPr>
          <w:rStyle w:val="VerbatimChar"/>
        </w:rPr>
        <w:t xml:space="preserve"> 2.12408e-314  2.1245e-314   …  282.398  281.971  281.443  281.117</w:t>
      </w:r>
      <w:r>
        <w:br/>
      </w:r>
      <w:r>
        <w:rPr>
          <w:rStyle w:val="VerbatimChar"/>
        </w:rPr>
        <w:t xml:space="preserve"> 2.12396e-314  2.12454e-314     282.366  281.734  281.364  281.157</w:t>
      </w:r>
      <w:r>
        <w:br/>
      </w:r>
      <w:r>
        <w:rPr>
          <w:rStyle w:val="VerbatimChar"/>
        </w:rPr>
        <w:t xml:space="preserve"> 2.12395e-314  2.12398e-314     282.555  281.677  281.328  280.955</w:t>
      </w:r>
      <w:r>
        <w:br/>
      </w:r>
      <w:r>
        <w:rPr>
          <w:rStyle w:val="VerbatimChar"/>
        </w:rPr>
        <w:t xml:space="preserve"> 2.12415e-314  2.12402e-314     282.453  281.975  281.228  277.692</w:t>
      </w:r>
      <w:r>
        <w:br/>
      </w:r>
      <w:r>
        <w:rPr>
          <w:rStyle w:val="VerbatimChar"/>
        </w:rPr>
        <w:t xml:space="preserve"> 2.12396e-314  2.12457e-314     282.154  281.967  281.111  272.256</w:t>
      </w:r>
      <w:r>
        <w:br/>
      </w:r>
      <w:r>
        <w:rPr>
          <w:rStyle w:val="VerbatimChar"/>
        </w:rPr>
        <w:t xml:space="preserve"> 2.1242e-314   2.12441e-314  …  281.574  281.482  275.339  276.726</w:t>
      </w:r>
      <w:r>
        <w:br/>
      </w:r>
      <w:r>
        <w:rPr>
          <w:rStyle w:val="VerbatimChar"/>
        </w:rPr>
        <w:t xml:space="preserve"> 2.124e-314    2.12402e-314     278.711  276.975  274.833  272.215</w:t>
      </w:r>
      <w:r>
        <w:br/>
      </w:r>
      <w:r>
        <w:rPr>
          <w:rStyle w:val="VerbatimChar"/>
        </w:rPr>
        <w:t xml:space="preserve"> 2.12416e-314  2.12397e-314     276.904  276.432  277.071  266.523</w:t>
      </w:r>
      <w:r>
        <w:br/>
      </w:r>
      <w:r>
        <w:rPr>
          <w:rStyle w:val="VerbatimChar"/>
        </w:rPr>
        <w:t xml:space="preserve"> 2.12395e-314  2.12402e-314     273.552  276.47   273.45   265.143</w:t>
      </w:r>
      <w:r>
        <w:br/>
      </w:r>
      <w:r>
        <w:rPr>
          <w:rStyle w:val="VerbatimChar"/>
        </w:rPr>
        <w:lastRenderedPageBreak/>
        <w:t xml:space="preserve"> 2.12462e-314  2.12405e-314     268.185  269.568  267.691  263.754</w:t>
      </w:r>
      <w:r>
        <w:br/>
      </w:r>
      <w:r>
        <w:rPr>
          <w:rStyle w:val="VerbatimChar"/>
        </w:rPr>
        <w:t xml:space="preserve"> 2.12404e-314  2.12462e-314  …  270.607  267.874  265.576  265.708</w:t>
      </w:r>
      <w:r>
        <w:br/>
      </w:r>
      <w:r>
        <w:rPr>
          <w:rStyle w:val="VerbatimChar"/>
        </w:rPr>
        <w:t xml:space="preserve"> 2.12407e-314  2.12441e-314     272.33   271.071  265.361  264.5</w:t>
      </w:r>
      <w:r>
        <w:br/>
      </w:r>
      <w:r>
        <w:rPr>
          <w:rStyle w:val="VerbatimChar"/>
        </w:rPr>
        <w:t xml:space="preserve"> 2.12409e-314  2.124e-314       271.882  272.515  265.029  266.29</w:t>
      </w:r>
      <w:r>
        <w:br/>
      </w:r>
      <w:r>
        <w:rPr>
          <w:rStyle w:val="VerbatimChar"/>
        </w:rPr>
        <w:t xml:space="preserve"> ⋮                           ⋱                      ⋮      </w:t>
      </w:r>
      <w:r>
        <w:br/>
      </w:r>
      <w:r>
        <w:rPr>
          <w:rStyle w:val="VerbatimChar"/>
        </w:rPr>
        <w:t xml:space="preserve"> 2.12442e-314  2.12399e-314     262.404  259.952  257.5    254.339</w:t>
      </w:r>
      <w:r>
        <w:br/>
      </w:r>
      <w:r>
        <w:rPr>
          <w:rStyle w:val="VerbatimChar"/>
        </w:rPr>
        <w:t xml:space="preserve"> 2.12395e-314  2.12441e-314  …  261.261  259.416  256.85   253.796</w:t>
      </w:r>
      <w:r>
        <w:br/>
      </w:r>
      <w:r>
        <w:rPr>
          <w:rStyle w:val="VerbatimChar"/>
        </w:rPr>
        <w:t xml:space="preserve"> 2.12411e-314  2.12408e-314     260.786  258.893  256.418  252.656</w:t>
      </w:r>
      <w:r>
        <w:br/>
      </w:r>
      <w:r>
        <w:rPr>
          <w:rStyle w:val="VerbatimChar"/>
        </w:rPr>
        <w:t xml:space="preserve"> 2.12396e-314  2.12402e-314     260.21   258.429  255.777  251.317</w:t>
      </w:r>
      <w:r>
        <w:br/>
      </w:r>
      <w:r>
        <w:rPr>
          <w:rStyle w:val="VerbatimChar"/>
        </w:rPr>
        <w:t xml:space="preserve"> 2.12398e-314  2.12467e-314     257.596  257.881  255.44   250.364</w:t>
      </w:r>
      <w:r>
        <w:br/>
      </w:r>
      <w:r>
        <w:rPr>
          <w:rStyle w:val="VerbatimChar"/>
        </w:rPr>
        <w:t xml:space="preserve"> 2.12421e-314  2.12399e-314     257.581  256.511  253.684  250.157</w:t>
      </w:r>
      <w:r>
        <w:br/>
      </w:r>
      <w:r>
        <w:rPr>
          <w:rStyle w:val="VerbatimChar"/>
        </w:rPr>
        <w:t xml:space="preserve"> 2.12416e-314  2.12466e-314  …  257.917  257.154  254.332  249.677</w:t>
      </w:r>
      <w:r>
        <w:br/>
      </w:r>
      <w:r>
        <w:rPr>
          <w:rStyle w:val="VerbatimChar"/>
        </w:rPr>
        <w:t xml:space="preserve"> 2.12464e-314  2.12409e-314     258.563  257.124  253.301  249.451</w:t>
      </w:r>
      <w:r>
        <w:br/>
      </w:r>
      <w:r>
        <w:rPr>
          <w:rStyle w:val="VerbatimChar"/>
        </w:rPr>
        <w:t xml:space="preserve"> 2.12433e-314  2.12398e-314     257.99   254.882  255.804  248.907</w:t>
      </w:r>
      <w:r>
        <w:br/>
      </w:r>
      <w:r>
        <w:rPr>
          <w:rStyle w:val="VerbatimChar"/>
        </w:rPr>
        <w:t xml:space="preserve"> 2.12467e-314  2.12398e-314     256.793  255.128  254.926  251.341</w:t>
      </w:r>
      <w:r>
        <w:br/>
      </w:r>
      <w:r>
        <w:rPr>
          <w:rStyle w:val="VerbatimChar"/>
        </w:rPr>
        <w:t xml:space="preserve"> 2.12404e-314  2.12403e-314     258.842  255.895  251.082  252.418</w:t>
      </w:r>
      <w:r>
        <w:br/>
      </w:r>
      <w:r>
        <w:rPr>
          <w:rStyle w:val="VerbatimChar"/>
        </w:rPr>
        <w:t xml:space="preserve"> 2.12403e-314  2.12397e-314  …  258.608  255.518  252.914  252.916</w:t>
      </w:r>
      <w:r>
        <w:br/>
      </w:r>
      <w:r>
        <w:br/>
      </w:r>
      <w:r>
        <w:rPr>
          <w:rStyle w:val="VerbatimChar"/>
        </w:rPr>
        <w:t>[:, :, 2] =</w:t>
      </w:r>
      <w:r>
        <w:br/>
      </w:r>
      <w:r>
        <w:rPr>
          <w:rStyle w:val="VerbatimChar"/>
        </w:rPr>
        <w:t xml:space="preserve"> 274.644  274.908  275.226  274.985  …  284.946  284.982  285.027  285.279</w:t>
      </w:r>
      <w:r>
        <w:br/>
      </w:r>
      <w:r>
        <w:rPr>
          <w:rStyle w:val="VerbatimChar"/>
        </w:rPr>
        <w:t xml:space="preserve"> 274.131  275.394  275.321  275.251     284.774  284.826  284.904  285.071</w:t>
      </w:r>
      <w:r>
        <w:br/>
      </w:r>
      <w:r>
        <w:rPr>
          <w:rStyle w:val="VerbatimChar"/>
        </w:rPr>
        <w:t xml:space="preserve"> 274.82   274.794  275.441  275.299     284.723  284.788  284.821  284.952</w:t>
      </w:r>
      <w:r>
        <w:br/>
      </w:r>
      <w:r>
        <w:rPr>
          <w:rStyle w:val="VerbatimChar"/>
        </w:rPr>
        <w:t xml:space="preserve"> 273.429  274.73   275.53   275.664     284.663  284.769  284.797  284.973</w:t>
      </w:r>
      <w:r>
        <w:br/>
      </w:r>
      <w:r>
        <w:rPr>
          <w:rStyle w:val="VerbatimChar"/>
        </w:rPr>
        <w:t xml:space="preserve"> 270.037  275.53   275.989  275.611     284.678  284.788  284.916  284.838</w:t>
      </w:r>
      <w:r>
        <w:br/>
      </w:r>
      <w:r>
        <w:rPr>
          <w:rStyle w:val="VerbatimChar"/>
        </w:rPr>
        <w:t xml:space="preserve"> 276.15   274.941  276.747  276.085  …  284.709  284.88   285.057  284.865</w:t>
      </w:r>
      <w:r>
        <w:br/>
      </w:r>
      <w:r>
        <w:rPr>
          <w:rStyle w:val="VerbatimChar"/>
        </w:rPr>
        <w:t xml:space="preserve"> 271.128  274.752  275.444  278.29      284.69   284.991  285.439  285.243</w:t>
      </w:r>
      <w:r>
        <w:br/>
      </w:r>
      <w:r>
        <w:rPr>
          <w:rStyle w:val="VerbatimChar"/>
        </w:rPr>
        <w:t xml:space="preserve"> 268.525  277.791  274.534  278.181     284.92   285.318  285.674  285.457</w:t>
      </w:r>
      <w:r>
        <w:br/>
      </w:r>
      <w:r>
        <w:rPr>
          <w:rStyle w:val="VerbatimChar"/>
        </w:rPr>
        <w:t xml:space="preserve"> 268.923  274.559  277.831  273.938     285.147  285.526  285.623  285.501</w:t>
      </w:r>
      <w:r>
        <w:br/>
      </w:r>
      <w:r>
        <w:rPr>
          <w:rStyle w:val="VerbatimChar"/>
        </w:rPr>
        <w:t xml:space="preserve"> 269.311  267.802  269.108  269.908     285.291  285.595  285.578  285.432</w:t>
      </w:r>
      <w:r>
        <w:br/>
      </w:r>
      <w:r>
        <w:rPr>
          <w:rStyle w:val="VerbatimChar"/>
        </w:rPr>
        <w:t xml:space="preserve"> 267.317  265.102  270.063  271.666  …  285.631  285.868  285.422  285.289</w:t>
      </w:r>
      <w:r>
        <w:br/>
      </w:r>
      <w:r>
        <w:rPr>
          <w:rStyle w:val="VerbatimChar"/>
        </w:rPr>
        <w:t xml:space="preserve"> 268.33   270.616  272.773  273.504     285.404  285.416  285.221  285.151</w:t>
      </w:r>
      <w:r>
        <w:br/>
      </w:r>
      <w:r>
        <w:rPr>
          <w:rStyle w:val="VerbatimChar"/>
        </w:rPr>
        <w:t xml:space="preserve"> 268.24   272.118  273.198  273.106     285.427  285.321  284.877  284.73</w:t>
      </w:r>
      <w:r>
        <w:br/>
      </w:r>
      <w:r>
        <w:rPr>
          <w:rStyle w:val="VerbatimChar"/>
        </w:rPr>
        <w:t xml:space="preserve">   ⋮                                 ⋱                      ⋮      </w:t>
      </w:r>
      <w:r>
        <w:br/>
      </w:r>
      <w:r>
        <w:rPr>
          <w:rStyle w:val="VerbatimChar"/>
        </w:rPr>
        <w:t xml:space="preserve"> 256.618  257.813  260.114  263.137     293.1    293.156  293.58   293.879</w:t>
      </w:r>
      <w:r>
        <w:br/>
      </w:r>
      <w:r>
        <w:rPr>
          <w:rStyle w:val="VerbatimChar"/>
        </w:rPr>
        <w:t xml:space="preserve"> 257.582  258.759  261.766  264.356  …  293.418  293.59   293.599  293.87</w:t>
      </w:r>
      <w:r>
        <w:br/>
      </w:r>
      <w:r>
        <w:rPr>
          <w:rStyle w:val="VerbatimChar"/>
        </w:rPr>
        <w:t xml:space="preserve"> 258.283  260.26   262.407  265.073     293.51   293.488  293.706  293.903</w:t>
      </w:r>
      <w:r>
        <w:br/>
      </w:r>
      <w:r>
        <w:rPr>
          <w:rStyle w:val="VerbatimChar"/>
        </w:rPr>
        <w:t xml:space="preserve"> 259.65   260.71   263.896  266.197     293.4    293.354  293.614  293.916</w:t>
      </w:r>
      <w:r>
        <w:br/>
      </w:r>
      <w:r>
        <w:rPr>
          <w:rStyle w:val="VerbatimChar"/>
        </w:rPr>
        <w:t xml:space="preserve"> 261.002  263.912  266.554  267.686     293.289  293.408  293.676  293.83</w:t>
      </w:r>
      <w:r>
        <w:br/>
      </w:r>
      <w:r>
        <w:rPr>
          <w:rStyle w:val="VerbatimChar"/>
        </w:rPr>
        <w:t xml:space="preserve"> 261.754  265.203  266.238  268.777     293.299  293.525  293.819  293.917</w:t>
      </w:r>
      <w:r>
        <w:br/>
      </w:r>
      <w:r>
        <w:rPr>
          <w:rStyle w:val="VerbatimChar"/>
        </w:rPr>
        <w:t xml:space="preserve"> 262.524  264.316  265.159  270.858  …  293.413  293.591  293.85   293.9</w:t>
      </w:r>
      <w:r>
        <w:br/>
      </w:r>
      <w:r>
        <w:rPr>
          <w:rStyle w:val="VerbatimChar"/>
        </w:rPr>
        <w:t xml:space="preserve"> 263.707  265.617  268.897  270.908     293.509  293.665  293.878  294.015</w:t>
      </w:r>
      <w:r>
        <w:br/>
      </w:r>
      <w:r>
        <w:rPr>
          <w:rStyle w:val="VerbatimChar"/>
        </w:rPr>
        <w:t xml:space="preserve"> 263.09   265.72   270.107  271.188     293.631  293.584  293.809  294.093</w:t>
      </w:r>
      <w:r>
        <w:br/>
      </w:r>
      <w:r>
        <w:rPr>
          <w:rStyle w:val="VerbatimChar"/>
        </w:rPr>
        <w:t xml:space="preserve"> 265.193  266.05   268.648  272.252     293.467  293.691  293.755  294.347</w:t>
      </w:r>
      <w:r>
        <w:br/>
      </w:r>
      <w:r>
        <w:rPr>
          <w:rStyle w:val="VerbatimChar"/>
        </w:rPr>
        <w:t xml:space="preserve"> 265.438  267.985  268.349  272.429     293.401  293.892  293.806  294.281</w:t>
      </w:r>
      <w:r>
        <w:br/>
      </w:r>
      <w:r>
        <w:rPr>
          <w:rStyle w:val="VerbatimChar"/>
        </w:rPr>
        <w:t xml:space="preserve"> 265.888  269.494  268.221  271.756  …  293.536  293.83   294.103  294.124</w:t>
      </w:r>
      <w:r>
        <w:br/>
      </w:r>
      <w:r>
        <w:br/>
      </w:r>
      <w:r>
        <w:rPr>
          <w:rStyle w:val="VerbatimChar"/>
        </w:rPr>
        <w:t>[:, :, 3] =</w:t>
      </w:r>
      <w:r>
        <w:br/>
      </w:r>
      <w:r>
        <w:rPr>
          <w:rStyle w:val="VerbatimChar"/>
        </w:rPr>
        <w:t xml:space="preserve"> 276.377  276.37   276.34   276.291  …  284.43   284.915  285.411  285.798</w:t>
      </w:r>
      <w:r>
        <w:br/>
      </w:r>
      <w:r>
        <w:rPr>
          <w:rStyle w:val="VerbatimChar"/>
        </w:rPr>
        <w:t xml:space="preserve"> 276.344  276.572  276.622  276.664     284.279  284.84   285.2    285.659</w:t>
      </w:r>
      <w:r>
        <w:br/>
      </w:r>
      <w:r>
        <w:rPr>
          <w:rStyle w:val="VerbatimChar"/>
        </w:rPr>
        <w:t xml:space="preserve"> 275.887  276.662  276.894  276.854     284.061  284.626  285.096  285.593</w:t>
      </w:r>
      <w:r>
        <w:br/>
      </w:r>
      <w:r>
        <w:rPr>
          <w:rStyle w:val="VerbatimChar"/>
        </w:rPr>
        <w:lastRenderedPageBreak/>
        <w:t xml:space="preserve"> 273.009  275.845  275.997  276.883     283.963  284.501  285.073  285.572</w:t>
      </w:r>
      <w:r>
        <w:br/>
      </w:r>
      <w:r>
        <w:rPr>
          <w:rStyle w:val="VerbatimChar"/>
        </w:rPr>
        <w:t xml:space="preserve"> 267.833  274.593  275.851  276.588     283.883  284.312  285.027  285.475</w:t>
      </w:r>
      <w:r>
        <w:br/>
      </w:r>
      <w:r>
        <w:rPr>
          <w:rStyle w:val="VerbatimChar"/>
        </w:rPr>
        <w:t xml:space="preserve"> 271.151  272.28   275.039  275.72   …  283.859  284.36   285.034  285.413</w:t>
      </w:r>
      <w:r>
        <w:br/>
      </w:r>
      <w:r>
        <w:rPr>
          <w:rStyle w:val="VerbatimChar"/>
        </w:rPr>
        <w:t xml:space="preserve"> 267.795  269.33   271.906  275.052     283.921  284.461  285.079  285.434</w:t>
      </w:r>
      <w:r>
        <w:br/>
      </w:r>
      <w:r>
        <w:rPr>
          <w:rStyle w:val="VerbatimChar"/>
        </w:rPr>
        <w:t xml:space="preserve"> 264.301  272.23   268.932  273.706     283.939  284.5    285.174  285.392</w:t>
      </w:r>
      <w:r>
        <w:br/>
      </w:r>
      <w:r>
        <w:rPr>
          <w:rStyle w:val="VerbatimChar"/>
        </w:rPr>
        <w:t xml:space="preserve"> 263.815  268.558  271.084  268.791     283.929  284.569  285.1    285.304</w:t>
      </w:r>
      <w:r>
        <w:br/>
      </w:r>
      <w:r>
        <w:rPr>
          <w:rStyle w:val="VerbatimChar"/>
        </w:rPr>
        <w:t xml:space="preserve"> 262.871  263.24   265.312  265.851     284.103  284.715  284.946  284.855</w:t>
      </w:r>
      <w:r>
        <w:br/>
      </w:r>
      <w:r>
        <w:rPr>
          <w:rStyle w:val="VerbatimChar"/>
        </w:rPr>
        <w:t xml:space="preserve"> 263.149  259.684  265.811  267.897  …  284.086  284.453  284.538  284.647</w:t>
      </w:r>
      <w:r>
        <w:br/>
      </w:r>
      <w:r>
        <w:rPr>
          <w:rStyle w:val="VerbatimChar"/>
        </w:rPr>
        <w:t xml:space="preserve"> 264.758  264.662  269.189  269.748     284.09   284.432  284.354  284.403</w:t>
      </w:r>
      <w:r>
        <w:br/>
      </w:r>
      <w:r>
        <w:rPr>
          <w:rStyle w:val="VerbatimChar"/>
        </w:rPr>
        <w:t xml:space="preserve"> 265.351  265.996  270.044  271.015     284.334  284.537  284.094  284.007</w:t>
      </w:r>
      <w:r>
        <w:br/>
      </w:r>
      <w:r>
        <w:rPr>
          <w:rStyle w:val="VerbatimChar"/>
        </w:rPr>
        <w:t xml:space="preserve">   ⋮                                 ⋱                      ⋮      </w:t>
      </w:r>
      <w:r>
        <w:br/>
      </w:r>
      <w:r>
        <w:rPr>
          <w:rStyle w:val="VerbatimChar"/>
        </w:rPr>
        <w:t xml:space="preserve"> 257.876  259.37   260.392  261.848     289.963  292.077  293.554  293.743</w:t>
      </w:r>
      <w:r>
        <w:br/>
      </w:r>
      <w:r>
        <w:rPr>
          <w:rStyle w:val="VerbatimChar"/>
        </w:rPr>
        <w:t xml:space="preserve"> 256.503  258.139  259.425  260.768  …  290.371  292.613  293.666  293.659</w:t>
      </w:r>
      <w:r>
        <w:br/>
      </w:r>
      <w:r>
        <w:rPr>
          <w:rStyle w:val="VerbatimChar"/>
        </w:rPr>
        <w:t xml:space="preserve"> 255.295  257.116  258.417  259.672     291.083  292.892  293.672  294.146</w:t>
      </w:r>
      <w:r>
        <w:br/>
      </w:r>
      <w:r>
        <w:rPr>
          <w:rStyle w:val="VerbatimChar"/>
        </w:rPr>
        <w:t xml:space="preserve"> 253.919  256.414  257.52   258.979     291.688  293.23   293.917  294.512</w:t>
      </w:r>
      <w:r>
        <w:br/>
      </w:r>
      <w:r>
        <w:rPr>
          <w:rStyle w:val="VerbatimChar"/>
        </w:rPr>
        <w:t xml:space="preserve"> 252.384  255.372  256.518  257.622     292.282  293.537  294.289  294.499</w:t>
      </w:r>
      <w:r>
        <w:br/>
      </w:r>
      <w:r>
        <w:rPr>
          <w:rStyle w:val="VerbatimChar"/>
        </w:rPr>
        <w:t xml:space="preserve"> 252.138  254.082  255.26   257.648     292.423  293.669  294.106  294.664</w:t>
      </w:r>
      <w:r>
        <w:br/>
      </w:r>
      <w:r>
        <w:rPr>
          <w:rStyle w:val="VerbatimChar"/>
        </w:rPr>
        <w:t xml:space="preserve"> 251.881  253.756  255.931  257.918  …  292.716  293.742  294.161  294.54</w:t>
      </w:r>
      <w:r>
        <w:br/>
      </w:r>
      <w:r>
        <w:rPr>
          <w:rStyle w:val="VerbatimChar"/>
        </w:rPr>
        <w:t xml:space="preserve"> 252.402  254.275  256.526  257.53      293.013  293.882  294.228  294.413</w:t>
      </w:r>
      <w:r>
        <w:br/>
      </w:r>
      <w:r>
        <w:rPr>
          <w:rStyle w:val="VerbatimChar"/>
        </w:rPr>
        <w:t xml:space="preserve"> 252.092  256.27   255.446  257.695     293.274  293.947  294.243  294.444</w:t>
      </w:r>
      <w:r>
        <w:br/>
      </w:r>
      <w:r>
        <w:rPr>
          <w:rStyle w:val="VerbatimChar"/>
        </w:rPr>
        <w:t xml:space="preserve"> 253.258  256.408  255.734  256.591     293.415  294.025  294.304  294.501</w:t>
      </w:r>
      <w:r>
        <w:br/>
      </w:r>
      <w:r>
        <w:rPr>
          <w:rStyle w:val="VerbatimChar"/>
        </w:rPr>
        <w:t xml:space="preserve"> 254.412  254.541  256.636  257.255     293.695  294.166  294.318  294.532</w:t>
      </w:r>
      <w:r>
        <w:br/>
      </w:r>
      <w:r>
        <w:rPr>
          <w:rStyle w:val="VerbatimChar"/>
        </w:rPr>
        <w:t xml:space="preserve"> 255.359  255.206  257.477  259.291  …  293.893  294.215  294.442  294.614</w:t>
      </w:r>
      <w:r>
        <w:br/>
      </w:r>
      <w:r>
        <w:br/>
      </w:r>
      <w:r>
        <w:rPr>
          <w:rStyle w:val="VerbatimChar"/>
        </w:rPr>
        <w:t xml:space="preserve">;;; … </w:t>
      </w:r>
      <w:r>
        <w:br/>
      </w:r>
      <w:r>
        <w:br/>
      </w:r>
      <w:r>
        <w:rPr>
          <w:rStyle w:val="VerbatimChar"/>
        </w:rPr>
        <w:t>[:, :, 11322] =</w:t>
      </w:r>
      <w:r>
        <w:br/>
      </w:r>
      <w:r>
        <w:rPr>
          <w:rStyle w:val="VerbatimChar"/>
        </w:rPr>
        <w:t xml:space="preserve"> 279.091  279.744  280.644  281.397  …  283.325  284.048  284.821  285.528</w:t>
      </w:r>
      <w:r>
        <w:br/>
      </w:r>
      <w:r>
        <w:rPr>
          <w:rStyle w:val="VerbatimChar"/>
        </w:rPr>
        <w:t xml:space="preserve"> 278.57   279.576  280.621  281.391     283.096  283.95   284.878  285.757</w:t>
      </w:r>
      <w:r>
        <w:br/>
      </w:r>
      <w:r>
        <w:rPr>
          <w:rStyle w:val="VerbatimChar"/>
        </w:rPr>
        <w:t xml:space="preserve"> 277.967  279.19   280.207  280.86      283.141  284.052  285.004  285.679</w:t>
      </w:r>
      <w:r>
        <w:br/>
      </w:r>
      <w:r>
        <w:rPr>
          <w:rStyle w:val="VerbatimChar"/>
        </w:rPr>
        <w:t xml:space="preserve"> 274.846  278.585  279.478  280.279     283.215  284.035  284.922  285.541</w:t>
      </w:r>
      <w:r>
        <w:br/>
      </w:r>
      <w:r>
        <w:rPr>
          <w:rStyle w:val="VerbatimChar"/>
        </w:rPr>
        <w:t xml:space="preserve"> 269.766  277.721  278.703  279.668     283.278  284.113  284.947  285.591</w:t>
      </w:r>
      <w:r>
        <w:br/>
      </w:r>
      <w:r>
        <w:rPr>
          <w:rStyle w:val="VerbatimChar"/>
        </w:rPr>
        <w:t xml:space="preserve"> 275.525  274.489  278.5    278.844  …  283.272  284.013  284.857  285.451</w:t>
      </w:r>
      <w:r>
        <w:br/>
      </w:r>
      <w:r>
        <w:rPr>
          <w:rStyle w:val="VerbatimChar"/>
        </w:rPr>
        <w:t xml:space="preserve"> 272.313  271.675  274.565  276.353     283.316  283.902  284.68   285.348</w:t>
      </w:r>
      <w:r>
        <w:br/>
      </w:r>
      <w:r>
        <w:rPr>
          <w:rStyle w:val="VerbatimChar"/>
        </w:rPr>
        <w:t xml:space="preserve"> 266.069  275.604  274.196  275.29      283.39   283.778  284.655  285.405</w:t>
      </w:r>
      <w:r>
        <w:br/>
      </w:r>
      <w:r>
        <w:rPr>
          <w:rStyle w:val="VerbatimChar"/>
        </w:rPr>
        <w:t xml:space="preserve"> 263.667  270.716  272.948  269.477     283.396  283.598  284.546  285.408</w:t>
      </w:r>
      <w:r>
        <w:br/>
      </w:r>
      <w:r>
        <w:rPr>
          <w:rStyle w:val="VerbatimChar"/>
        </w:rPr>
        <w:t xml:space="preserve"> 263.048  264.697  265.783  268.071     283.376  283.571  284.363  285.054</w:t>
      </w:r>
      <w:r>
        <w:br/>
      </w:r>
      <w:r>
        <w:rPr>
          <w:rStyle w:val="VerbatimChar"/>
        </w:rPr>
        <w:t xml:space="preserve"> 263.228  261.862  266.934  270.522  …  283.083  283.495  284.303  284.757</w:t>
      </w:r>
      <w:r>
        <w:br/>
      </w:r>
      <w:r>
        <w:rPr>
          <w:rStyle w:val="VerbatimChar"/>
        </w:rPr>
        <w:t xml:space="preserve"> 266.971  259.811  268.184  270.812     283.038  283.499  284.259  284.799</w:t>
      </w:r>
      <w:r>
        <w:br/>
      </w:r>
      <w:r>
        <w:rPr>
          <w:rStyle w:val="VerbatimChar"/>
        </w:rPr>
        <w:t xml:space="preserve"> 266.76   260.956  269.253  270.788     282.967  283.684  284.246  284.921</w:t>
      </w:r>
      <w:r>
        <w:br/>
      </w:r>
      <w:r>
        <w:rPr>
          <w:rStyle w:val="VerbatimChar"/>
        </w:rPr>
        <w:t xml:space="preserve">   ⋮                                 ⋱                      ⋮      </w:t>
      </w:r>
      <w:r>
        <w:br/>
      </w:r>
      <w:r>
        <w:rPr>
          <w:rStyle w:val="VerbatimChar"/>
        </w:rPr>
        <w:t xml:space="preserve"> 252.067  253.247  254.359  256.917     286.852  287.694  288.491  288.881</w:t>
      </w:r>
      <w:r>
        <w:br/>
      </w:r>
      <w:r>
        <w:rPr>
          <w:rStyle w:val="VerbatimChar"/>
        </w:rPr>
        <w:t xml:space="preserve"> 252.79   253.679  255.125  257.164  …  287.145  288.409  288.558  289.025</w:t>
      </w:r>
      <w:r>
        <w:br/>
      </w:r>
      <w:r>
        <w:rPr>
          <w:rStyle w:val="VerbatimChar"/>
        </w:rPr>
        <w:t xml:space="preserve"> 253.426  254.936  255.977  258.089     288.098  288.568  288.25   289.516</w:t>
      </w:r>
      <w:r>
        <w:br/>
      </w:r>
      <w:r>
        <w:rPr>
          <w:rStyle w:val="VerbatimChar"/>
        </w:rPr>
        <w:t xml:space="preserve"> 254.403  256.236  257.548  259.534     288.57   287.802  288.862  291.042</w:t>
      </w:r>
      <w:r>
        <w:br/>
      </w:r>
      <w:r>
        <w:rPr>
          <w:rStyle w:val="VerbatimChar"/>
        </w:rPr>
        <w:t xml:space="preserve"> 255.667  258.6    258.471  260.416     287.428  288.619  290.737  292.06</w:t>
      </w:r>
      <w:r>
        <w:br/>
      </w:r>
      <w:r>
        <w:rPr>
          <w:rStyle w:val="VerbatimChar"/>
        </w:rPr>
        <w:t xml:space="preserve"> 257.795  258.956  258.276  261.495     287.976  290.08   291.735  292.568</w:t>
      </w:r>
      <w:r>
        <w:br/>
      </w:r>
      <w:r>
        <w:rPr>
          <w:rStyle w:val="VerbatimChar"/>
        </w:rPr>
        <w:t xml:space="preserve"> 259.816  260.412  261.032  262.289  …  289.529  291.671  292.611  292.765</w:t>
      </w:r>
      <w:r>
        <w:br/>
      </w:r>
      <w:r>
        <w:rPr>
          <w:rStyle w:val="VerbatimChar"/>
        </w:rPr>
        <w:t xml:space="preserve"> 262.943  263.516  263.252  263.546     291.304  292.251  292.809  293.085</w:t>
      </w:r>
      <w:r>
        <w:br/>
      </w:r>
      <w:r>
        <w:rPr>
          <w:rStyle w:val="VerbatimChar"/>
        </w:rPr>
        <w:t xml:space="preserve"> 264.661  266.265  263.989  265.846     291.58   292.12   292.511  293.143</w:t>
      </w:r>
      <w:r>
        <w:br/>
      </w:r>
      <w:r>
        <w:rPr>
          <w:rStyle w:val="VerbatimChar"/>
        </w:rPr>
        <w:lastRenderedPageBreak/>
        <w:t xml:space="preserve"> 267.597  266.932  265.873  266.585     291.499  291.736  292.144  292.938</w:t>
      </w:r>
      <w:r>
        <w:br/>
      </w:r>
      <w:r>
        <w:rPr>
          <w:rStyle w:val="VerbatimChar"/>
        </w:rPr>
        <w:t xml:space="preserve"> 269.78   266.001  267.619  268.056     291.202  291.462  291.83   292.567</w:t>
      </w:r>
      <w:r>
        <w:br/>
      </w:r>
      <w:r>
        <w:rPr>
          <w:rStyle w:val="VerbatimChar"/>
        </w:rPr>
        <w:t xml:space="preserve"> 270.832  267.531  269.747  270.678  …  291.222  291.402  291.612  291.633</w:t>
      </w:r>
      <w:r>
        <w:br/>
      </w:r>
      <w:r>
        <w:br/>
      </w:r>
      <w:r>
        <w:rPr>
          <w:rStyle w:val="VerbatimChar"/>
        </w:rPr>
        <w:t>[:, :, 11323] =</w:t>
      </w:r>
      <w:r>
        <w:br/>
      </w:r>
      <w:r>
        <w:rPr>
          <w:rStyle w:val="VerbatimChar"/>
        </w:rPr>
        <w:t xml:space="preserve"> 281.545  282.054  281.821  282.103  …  283.5    283.767  284.156  284.667</w:t>
      </w:r>
      <w:r>
        <w:br/>
      </w:r>
      <w:r>
        <w:rPr>
          <w:rStyle w:val="VerbatimChar"/>
        </w:rPr>
        <w:t xml:space="preserve"> 281.342  281.991  282.161  282.338     283.555  283.744  283.958  284.519</w:t>
      </w:r>
      <w:r>
        <w:br/>
      </w:r>
      <w:r>
        <w:rPr>
          <w:rStyle w:val="VerbatimChar"/>
        </w:rPr>
        <w:t xml:space="preserve"> 280.249  282.046  282.177  282.43      283.6    283.679  283.858  284.368</w:t>
      </w:r>
      <w:r>
        <w:br/>
      </w:r>
      <w:r>
        <w:rPr>
          <w:rStyle w:val="VerbatimChar"/>
        </w:rPr>
        <w:t xml:space="preserve"> 277.362  281.556  281.946  282.216     283.591  283.64   283.694  284.287</w:t>
      </w:r>
      <w:r>
        <w:br/>
      </w:r>
      <w:r>
        <w:rPr>
          <w:rStyle w:val="VerbatimChar"/>
        </w:rPr>
        <w:t xml:space="preserve"> 273.673  280.002  281.695  281.999     283.657  283.7    283.714  284.173</w:t>
      </w:r>
      <w:r>
        <w:br/>
      </w:r>
      <w:r>
        <w:rPr>
          <w:rStyle w:val="VerbatimChar"/>
        </w:rPr>
        <w:t xml:space="preserve"> 276.356  277.255  280.152  281.337  …  283.648  283.676  283.827  284.08</w:t>
      </w:r>
      <w:r>
        <w:br/>
      </w:r>
      <w:r>
        <w:rPr>
          <w:rStyle w:val="VerbatimChar"/>
        </w:rPr>
        <w:t xml:space="preserve"> 273.444  275.701  276.31   278.365     283.319  283.631  283.708  284.028</w:t>
      </w:r>
      <w:r>
        <w:br/>
      </w:r>
      <w:r>
        <w:rPr>
          <w:rStyle w:val="VerbatimChar"/>
        </w:rPr>
        <w:t xml:space="preserve"> 268.864  277.098  274.98   275.956     282.927  283.201  283.427  284.024</w:t>
      </w:r>
      <w:r>
        <w:br/>
      </w:r>
      <w:r>
        <w:rPr>
          <w:rStyle w:val="VerbatimChar"/>
        </w:rPr>
        <w:t xml:space="preserve"> 267.618  273.528  276.448  273.772     282.39   282.72   283.166  283.681</w:t>
      </w:r>
      <w:r>
        <w:br/>
      </w:r>
      <w:r>
        <w:rPr>
          <w:rStyle w:val="VerbatimChar"/>
        </w:rPr>
        <w:t xml:space="preserve"> 268.303  268.335  268.411  270.042     282.188  282.445  282.869  283.33</w:t>
      </w:r>
      <w:r>
        <w:br/>
      </w:r>
      <w:r>
        <w:rPr>
          <w:rStyle w:val="VerbatimChar"/>
        </w:rPr>
        <w:t xml:space="preserve"> 266.16   264.64   268.102  270.371  …  282.172  282.508  282.765  283.23</w:t>
      </w:r>
      <w:r>
        <w:br/>
      </w:r>
      <w:r>
        <w:rPr>
          <w:rStyle w:val="VerbatimChar"/>
        </w:rPr>
        <w:t xml:space="preserve"> 265.71   266.131  269.587  271.754     282.173  282.371  282.634  282.759</w:t>
      </w:r>
      <w:r>
        <w:br/>
      </w:r>
      <w:r>
        <w:rPr>
          <w:rStyle w:val="VerbatimChar"/>
        </w:rPr>
        <w:t xml:space="preserve"> 265.104  266.94   269.57   271.972     282.464  282.585  282.812  282.752</w:t>
      </w:r>
      <w:r>
        <w:br/>
      </w:r>
      <w:r>
        <w:rPr>
          <w:rStyle w:val="VerbatimChar"/>
        </w:rPr>
        <w:t xml:space="preserve">   ⋮                                 ⋱                      ⋮      </w:t>
      </w:r>
      <w:r>
        <w:br/>
      </w:r>
      <w:r>
        <w:rPr>
          <w:rStyle w:val="VerbatimChar"/>
        </w:rPr>
        <w:t xml:space="preserve"> 259.232  260.368  260.139  260.758     287.76   289.742  290.11   291.484</w:t>
      </w:r>
      <w:r>
        <w:br/>
      </w:r>
      <w:r>
        <w:rPr>
          <w:rStyle w:val="VerbatimChar"/>
        </w:rPr>
        <w:t xml:space="preserve"> 258.739  259.477  259.817  259.875  …  287.846  289.719  289.981  291.862</w:t>
      </w:r>
      <w:r>
        <w:br/>
      </w:r>
      <w:r>
        <w:rPr>
          <w:rStyle w:val="VerbatimChar"/>
        </w:rPr>
        <w:t xml:space="preserve"> 258.211  259.094  259.419  259.998     288.048  289.228  290.191  292.189</w:t>
      </w:r>
      <w:r>
        <w:br/>
      </w:r>
      <w:r>
        <w:rPr>
          <w:rStyle w:val="VerbatimChar"/>
        </w:rPr>
        <w:t xml:space="preserve"> 257.414  259.005  258.358  259.362     288.367  289.351  290.893  292.344</w:t>
      </w:r>
      <w:r>
        <w:br/>
      </w:r>
      <w:r>
        <w:rPr>
          <w:rStyle w:val="VerbatimChar"/>
        </w:rPr>
        <w:t xml:space="preserve"> 256.596  258.501  258.858  257.923     288.549  289.814  291.446  292.437</w:t>
      </w:r>
      <w:r>
        <w:br/>
      </w:r>
      <w:r>
        <w:rPr>
          <w:rStyle w:val="VerbatimChar"/>
        </w:rPr>
        <w:t xml:space="preserve"> 256.103  257.484  257.753  259.006     288.631  290.028  291.8    292.375</w:t>
      </w:r>
      <w:r>
        <w:br/>
      </w:r>
      <w:r>
        <w:rPr>
          <w:rStyle w:val="VerbatimChar"/>
        </w:rPr>
        <w:t xml:space="preserve"> 255.433  257.417  258.947  258.481  …  288.826  290.512  291.941  292.125</w:t>
      </w:r>
      <w:r>
        <w:br/>
      </w:r>
      <w:r>
        <w:rPr>
          <w:rStyle w:val="VerbatimChar"/>
        </w:rPr>
        <w:t xml:space="preserve"> 255.81   257.643  259.127  257.974     289.475  291.269  292.292  292.041</w:t>
      </w:r>
      <w:r>
        <w:br/>
      </w:r>
      <w:r>
        <w:rPr>
          <w:rStyle w:val="VerbatimChar"/>
        </w:rPr>
        <w:t xml:space="preserve"> 254.873  258.927  258.472  258.585     290.314  291.436  291.924  292.078</w:t>
      </w:r>
      <w:r>
        <w:br/>
      </w:r>
      <w:r>
        <w:rPr>
          <w:rStyle w:val="VerbatimChar"/>
        </w:rPr>
        <w:t xml:space="preserve"> 255.803  259.1    257.89   257.969     290.466  291.423  291.651  291.954</w:t>
      </w:r>
      <w:r>
        <w:br/>
      </w:r>
      <w:r>
        <w:rPr>
          <w:rStyle w:val="VerbatimChar"/>
        </w:rPr>
        <w:t xml:space="preserve"> 258.783  256.677  257.974  257.979     290.658  291.33   291.903  292.117</w:t>
      </w:r>
      <w:r>
        <w:br/>
      </w:r>
      <w:r>
        <w:rPr>
          <w:rStyle w:val="VerbatimChar"/>
        </w:rPr>
        <w:t xml:space="preserve"> 260.084  257.763  259.923  260.93   …  291.076  291.893  291.683  291.811</w:t>
      </w:r>
      <w:r>
        <w:br/>
      </w:r>
      <w:r>
        <w:br/>
      </w:r>
      <w:r>
        <w:rPr>
          <w:rStyle w:val="VerbatimChar"/>
        </w:rPr>
        <w:t>[:, :, 11324] =</w:t>
      </w:r>
      <w:r>
        <w:br/>
      </w:r>
      <w:r>
        <w:rPr>
          <w:rStyle w:val="VerbatimChar"/>
        </w:rPr>
        <w:t xml:space="preserve"> 279.197  279.58   280.099  280.04   …  284.254  284.551  284.875  284.989</w:t>
      </w:r>
      <w:r>
        <w:br/>
      </w:r>
      <w:r>
        <w:rPr>
          <w:rStyle w:val="VerbatimChar"/>
        </w:rPr>
        <w:t xml:space="preserve"> 279.506  279.93   280.159  280.202     284.487  284.72   285.024  285.34</w:t>
      </w:r>
      <w:r>
        <w:br/>
      </w:r>
      <w:r>
        <w:rPr>
          <w:rStyle w:val="VerbatimChar"/>
        </w:rPr>
        <w:t xml:space="preserve"> 279.122  280.335  280.101  280.401     284.698  284.851  285.128  285.424</w:t>
      </w:r>
      <w:r>
        <w:br/>
      </w:r>
      <w:r>
        <w:rPr>
          <w:rStyle w:val="VerbatimChar"/>
        </w:rPr>
        <w:t xml:space="preserve"> 275.573  280.333  280.46   280.554     284.767  284.967  285.249  285.415</w:t>
      </w:r>
      <w:r>
        <w:br/>
      </w:r>
      <w:r>
        <w:rPr>
          <w:rStyle w:val="VerbatimChar"/>
        </w:rPr>
        <w:t xml:space="preserve"> 272.78   279.308  280.598  280.569     284.949  285.092  285.281  285.39</w:t>
      </w:r>
      <w:r>
        <w:br/>
      </w:r>
      <w:r>
        <w:rPr>
          <w:rStyle w:val="VerbatimChar"/>
        </w:rPr>
        <w:t xml:space="preserve"> 277.149  277.301  280.495  280.709  …  284.954  285.094  285.375  285.449</w:t>
      </w:r>
      <w:r>
        <w:br/>
      </w:r>
      <w:r>
        <w:rPr>
          <w:rStyle w:val="VerbatimChar"/>
        </w:rPr>
        <w:t xml:space="preserve"> 274.155  276.872  278.697  280.873     284.953  285.182  285.174  285.225</w:t>
      </w:r>
      <w:r>
        <w:br/>
      </w:r>
      <w:r>
        <w:rPr>
          <w:rStyle w:val="VerbatimChar"/>
        </w:rPr>
        <w:t xml:space="preserve"> 270.119  278.89   276.905  279.821     284.875  285.037  284.96   285.116</w:t>
      </w:r>
      <w:r>
        <w:br/>
      </w:r>
      <w:r>
        <w:rPr>
          <w:rStyle w:val="VerbatimChar"/>
        </w:rPr>
        <w:t xml:space="preserve"> 269.532  274.799  278.61   275.756     284.842  284.759  284.858  284.855</w:t>
      </w:r>
      <w:r>
        <w:br/>
      </w:r>
      <w:r>
        <w:rPr>
          <w:rStyle w:val="VerbatimChar"/>
        </w:rPr>
        <w:t xml:space="preserve"> 269.09   269.149  269.548  271.418     284.507  284.579  284.65   284.607</w:t>
      </w:r>
      <w:r>
        <w:br/>
      </w:r>
      <w:r>
        <w:rPr>
          <w:rStyle w:val="VerbatimChar"/>
        </w:rPr>
        <w:t xml:space="preserve"> 267.961  265.633  269.03   271.142  …  284.368  284.339  284.408  284.448</w:t>
      </w:r>
      <w:r>
        <w:br/>
      </w:r>
      <w:r>
        <w:rPr>
          <w:rStyle w:val="VerbatimChar"/>
        </w:rPr>
        <w:t xml:space="preserve"> 267.517  267.937  271.322  273.567     284.242  284.147  284.182  284.175</w:t>
      </w:r>
      <w:r>
        <w:br/>
      </w:r>
      <w:r>
        <w:rPr>
          <w:rStyle w:val="VerbatimChar"/>
        </w:rPr>
        <w:t xml:space="preserve"> 267.24   269.194  273.059  274.259     284.24   284.092  284.022  284.049</w:t>
      </w:r>
      <w:r>
        <w:br/>
      </w:r>
      <w:r>
        <w:rPr>
          <w:rStyle w:val="VerbatimChar"/>
        </w:rPr>
        <w:t xml:space="preserve">   ⋮                                 ⋱                      ⋮      </w:t>
      </w:r>
      <w:r>
        <w:br/>
      </w:r>
      <w:r>
        <w:rPr>
          <w:rStyle w:val="VerbatimChar"/>
        </w:rPr>
        <w:t xml:space="preserve"> 260.448  261.864  263.398  265.781     289.751  291.461  292.413  292.717</w:t>
      </w:r>
      <w:r>
        <w:br/>
      </w:r>
      <w:r>
        <w:rPr>
          <w:rStyle w:val="VerbatimChar"/>
        </w:rPr>
        <w:t xml:space="preserve"> 260.971  262.168  263.81   265.79   …  289.674  290.849  292.294  292.746</w:t>
      </w:r>
      <w:r>
        <w:br/>
      </w:r>
      <w:r>
        <w:rPr>
          <w:rStyle w:val="VerbatimChar"/>
        </w:rPr>
        <w:t xml:space="preserve"> 260.96   262.546  263.877  265.627     289.962  290.053  292.036  292.758</w:t>
      </w:r>
      <w:r>
        <w:br/>
      </w:r>
      <w:r>
        <w:rPr>
          <w:rStyle w:val="VerbatimChar"/>
        </w:rPr>
        <w:lastRenderedPageBreak/>
        <w:t xml:space="preserve"> 261.161  263.013  264.319  265.907     290.437  289.528  291.706  292.696</w:t>
      </w:r>
      <w:r>
        <w:br/>
      </w:r>
      <w:r>
        <w:rPr>
          <w:rStyle w:val="VerbatimChar"/>
        </w:rPr>
        <w:t xml:space="preserve"> 261.579  264.698  264.86   266.29      290.103  289.861  291.327  292.534</w:t>
      </w:r>
      <w:r>
        <w:br/>
      </w:r>
      <w:r>
        <w:rPr>
          <w:rStyle w:val="VerbatimChar"/>
        </w:rPr>
        <w:t xml:space="preserve"> 261.827  263.844  263.912  267.111     289.163  290.111  290.769  292.302</w:t>
      </w:r>
      <w:r>
        <w:br/>
      </w:r>
      <w:r>
        <w:rPr>
          <w:rStyle w:val="VerbatimChar"/>
        </w:rPr>
        <w:t xml:space="preserve"> 261.401  263.339  265.312  267.154  …  288.633  289.727  290.468  292.186</w:t>
      </w:r>
      <w:r>
        <w:br/>
      </w:r>
      <w:r>
        <w:rPr>
          <w:rStyle w:val="VerbatimChar"/>
        </w:rPr>
        <w:t xml:space="preserve"> 261.806  264.979  265.903  266.315     288.282  289.352  290.32   292.249</w:t>
      </w:r>
      <w:r>
        <w:br/>
      </w:r>
      <w:r>
        <w:rPr>
          <w:rStyle w:val="VerbatimChar"/>
        </w:rPr>
        <w:t xml:space="preserve"> 261.046  266.976  265.165  267.479     287.749  288.845  290.259  292.356</w:t>
      </w:r>
      <w:r>
        <w:br/>
      </w:r>
      <w:r>
        <w:rPr>
          <w:rStyle w:val="VerbatimChar"/>
        </w:rPr>
        <w:t xml:space="preserve"> 262.995  265.725  265.654  267.326     287.577  288.543  290.254  292.373</w:t>
      </w:r>
      <w:r>
        <w:br/>
      </w:r>
      <w:r>
        <w:rPr>
          <w:rStyle w:val="VerbatimChar"/>
        </w:rPr>
        <w:t xml:space="preserve"> 265.621  262.558  265.789  267.932     287.379  288.468  290.502  292.511</w:t>
      </w:r>
      <w:r>
        <w:br/>
      </w:r>
      <w:r>
        <w:rPr>
          <w:rStyle w:val="VerbatimChar"/>
        </w:rPr>
        <w:t xml:space="preserve"> 266.289  263.449  267.682  269.608  …  287.328  288.652  290.593  292.236</w:t>
      </w:r>
    </w:p>
    <w:p w14:paraId="57D1D286" w14:textId="77777777" w:rsidR="007433CD" w:rsidRDefault="00000000">
      <w:pPr>
        <w:pStyle w:val="SourceCode"/>
      </w:pPr>
      <w:r>
        <w:rPr>
          <w:rStyle w:val="VerbatimChar"/>
        </w:rPr>
        <w:t>66×27×11323 Array{Union{Missing, Float64}, 3}:</w:t>
      </w:r>
      <w:r>
        <w:br/>
      </w:r>
      <w:r>
        <w:rPr>
          <w:rStyle w:val="VerbatimChar"/>
        </w:rPr>
        <w:t>[:, :, 1] =</w:t>
      </w:r>
      <w:r>
        <w:br/>
      </w:r>
      <w:r>
        <w:rPr>
          <w:rStyle w:val="VerbatimChar"/>
        </w:rPr>
        <w:t xml:space="preserve"> 274.644  274.908  275.226  274.985  …  284.946  284.982  285.027  285.279</w:t>
      </w:r>
      <w:r>
        <w:br/>
      </w:r>
      <w:r>
        <w:rPr>
          <w:rStyle w:val="VerbatimChar"/>
        </w:rPr>
        <w:t xml:space="preserve"> 274.131  275.394  275.321  275.251     284.774  284.826  284.904  285.071</w:t>
      </w:r>
      <w:r>
        <w:br/>
      </w:r>
      <w:r>
        <w:rPr>
          <w:rStyle w:val="VerbatimChar"/>
        </w:rPr>
        <w:t xml:space="preserve"> 274.82   274.794  275.441  275.299     284.723  284.788  284.821  284.952</w:t>
      </w:r>
      <w:r>
        <w:br/>
      </w:r>
      <w:r>
        <w:rPr>
          <w:rStyle w:val="VerbatimChar"/>
        </w:rPr>
        <w:t xml:space="preserve"> 273.429  274.73   275.53   275.664     284.663  284.769  284.797  284.973</w:t>
      </w:r>
      <w:r>
        <w:br/>
      </w:r>
      <w:r>
        <w:rPr>
          <w:rStyle w:val="VerbatimChar"/>
        </w:rPr>
        <w:t xml:space="preserve"> 270.037  275.53   275.989  275.611     284.678  284.788  284.916  284.838</w:t>
      </w:r>
      <w:r>
        <w:br/>
      </w:r>
      <w:r>
        <w:rPr>
          <w:rStyle w:val="VerbatimChar"/>
        </w:rPr>
        <w:t xml:space="preserve"> 276.15   274.941  276.747  276.085  …  284.709  284.88   285.057  284.865</w:t>
      </w:r>
      <w:r>
        <w:br/>
      </w:r>
      <w:r>
        <w:rPr>
          <w:rStyle w:val="VerbatimChar"/>
        </w:rPr>
        <w:t xml:space="preserve"> 271.128  274.752  275.444  278.29      284.69   284.991  285.439  285.243</w:t>
      </w:r>
      <w:r>
        <w:br/>
      </w:r>
      <w:r>
        <w:rPr>
          <w:rStyle w:val="VerbatimChar"/>
        </w:rPr>
        <w:t xml:space="preserve"> 268.525  277.791  274.534  278.181     284.92   285.318  285.674  285.457</w:t>
      </w:r>
      <w:r>
        <w:br/>
      </w:r>
      <w:r>
        <w:rPr>
          <w:rStyle w:val="VerbatimChar"/>
        </w:rPr>
        <w:t xml:space="preserve"> 268.923  274.559  277.831  273.938     285.147  285.526  285.623  285.501</w:t>
      </w:r>
      <w:r>
        <w:br/>
      </w:r>
      <w:r>
        <w:rPr>
          <w:rStyle w:val="VerbatimChar"/>
        </w:rPr>
        <w:t xml:space="preserve"> 269.311  267.802  269.108  269.908     285.291  285.595  285.578  285.432</w:t>
      </w:r>
      <w:r>
        <w:br/>
      </w:r>
      <w:r>
        <w:rPr>
          <w:rStyle w:val="VerbatimChar"/>
        </w:rPr>
        <w:t xml:space="preserve"> 267.317  265.102  270.063  271.666  …  285.631  285.868  285.422  285.289</w:t>
      </w:r>
      <w:r>
        <w:br/>
      </w:r>
      <w:r>
        <w:rPr>
          <w:rStyle w:val="VerbatimChar"/>
        </w:rPr>
        <w:t xml:space="preserve"> 268.33   270.616  272.773  273.504     285.404  285.416  285.221  285.151</w:t>
      </w:r>
      <w:r>
        <w:br/>
      </w:r>
      <w:r>
        <w:rPr>
          <w:rStyle w:val="VerbatimChar"/>
        </w:rPr>
        <w:t xml:space="preserve"> 268.24   272.118  273.198  273.106     285.427  285.321  284.877  284.73</w:t>
      </w:r>
      <w:r>
        <w:br/>
      </w:r>
      <w:r>
        <w:rPr>
          <w:rStyle w:val="VerbatimChar"/>
        </w:rPr>
        <w:t xml:space="preserve">   ⋮                                 ⋱                      ⋮      </w:t>
      </w:r>
      <w:r>
        <w:br/>
      </w:r>
      <w:r>
        <w:rPr>
          <w:rStyle w:val="VerbatimChar"/>
        </w:rPr>
        <w:t xml:space="preserve"> 256.618  257.813  260.114  263.137     293.1    293.156  293.58   293.879</w:t>
      </w:r>
      <w:r>
        <w:br/>
      </w:r>
      <w:r>
        <w:rPr>
          <w:rStyle w:val="VerbatimChar"/>
        </w:rPr>
        <w:t xml:space="preserve"> 257.582  258.759  261.766  264.356  …  293.418  293.59   293.599  293.87</w:t>
      </w:r>
      <w:r>
        <w:br/>
      </w:r>
      <w:r>
        <w:rPr>
          <w:rStyle w:val="VerbatimChar"/>
        </w:rPr>
        <w:t xml:space="preserve"> 258.283  260.26   262.407  265.073     293.51   293.488  293.706  293.903</w:t>
      </w:r>
      <w:r>
        <w:br/>
      </w:r>
      <w:r>
        <w:rPr>
          <w:rStyle w:val="VerbatimChar"/>
        </w:rPr>
        <w:t xml:space="preserve"> 259.65   260.71   263.896  266.197     293.4    293.354  293.614  293.916</w:t>
      </w:r>
      <w:r>
        <w:br/>
      </w:r>
      <w:r>
        <w:rPr>
          <w:rStyle w:val="VerbatimChar"/>
        </w:rPr>
        <w:t xml:space="preserve"> 261.002  263.912  266.554  267.686     293.289  293.408  293.676  293.83</w:t>
      </w:r>
      <w:r>
        <w:br/>
      </w:r>
      <w:r>
        <w:rPr>
          <w:rStyle w:val="VerbatimChar"/>
        </w:rPr>
        <w:t xml:space="preserve"> 261.754  265.203  266.238  268.777     293.299  293.525  293.819  293.917</w:t>
      </w:r>
      <w:r>
        <w:br/>
      </w:r>
      <w:r>
        <w:rPr>
          <w:rStyle w:val="VerbatimChar"/>
        </w:rPr>
        <w:t xml:space="preserve"> 262.524  264.316  265.159  270.858  …  293.413  293.591  293.85   293.9</w:t>
      </w:r>
      <w:r>
        <w:br/>
      </w:r>
      <w:r>
        <w:rPr>
          <w:rStyle w:val="VerbatimChar"/>
        </w:rPr>
        <w:t xml:space="preserve"> 263.707  265.617  268.897  270.908     293.509  293.665  293.878  294.015</w:t>
      </w:r>
      <w:r>
        <w:br/>
      </w:r>
      <w:r>
        <w:rPr>
          <w:rStyle w:val="VerbatimChar"/>
        </w:rPr>
        <w:t xml:space="preserve"> 263.09   265.72   270.107  271.188     293.631  293.584  293.809  294.093</w:t>
      </w:r>
      <w:r>
        <w:br/>
      </w:r>
      <w:r>
        <w:rPr>
          <w:rStyle w:val="VerbatimChar"/>
        </w:rPr>
        <w:t xml:space="preserve"> 265.193  266.05   268.648  272.252     293.467  293.691  293.755  294.347</w:t>
      </w:r>
      <w:r>
        <w:br/>
      </w:r>
      <w:r>
        <w:rPr>
          <w:rStyle w:val="VerbatimChar"/>
        </w:rPr>
        <w:t xml:space="preserve"> 265.438  267.985  268.349  272.429     293.401  293.892  293.806  294.281</w:t>
      </w:r>
      <w:r>
        <w:br/>
      </w:r>
      <w:r>
        <w:rPr>
          <w:rStyle w:val="VerbatimChar"/>
        </w:rPr>
        <w:t xml:space="preserve"> 265.888  269.494  268.221  271.756  …  293.536  293.83   294.103  294.124</w:t>
      </w:r>
      <w:r>
        <w:br/>
      </w:r>
      <w:r>
        <w:br/>
      </w:r>
      <w:r>
        <w:rPr>
          <w:rStyle w:val="VerbatimChar"/>
        </w:rPr>
        <w:t>[:, :, 2] =</w:t>
      </w:r>
      <w:r>
        <w:br/>
      </w:r>
      <w:r>
        <w:rPr>
          <w:rStyle w:val="VerbatimChar"/>
        </w:rPr>
        <w:t xml:space="preserve"> 276.377  276.37   276.34   276.291  …  284.43   284.915  285.411  285.798</w:t>
      </w:r>
      <w:r>
        <w:br/>
      </w:r>
      <w:r>
        <w:rPr>
          <w:rStyle w:val="VerbatimChar"/>
        </w:rPr>
        <w:t xml:space="preserve"> 276.344  276.572  276.622  276.664     284.279  284.84   285.2    285.659</w:t>
      </w:r>
      <w:r>
        <w:br/>
      </w:r>
      <w:r>
        <w:rPr>
          <w:rStyle w:val="VerbatimChar"/>
        </w:rPr>
        <w:t xml:space="preserve"> 275.887  276.662  276.894  276.854     284.061  284.626  285.096  285.593</w:t>
      </w:r>
      <w:r>
        <w:br/>
      </w:r>
      <w:r>
        <w:rPr>
          <w:rStyle w:val="VerbatimChar"/>
        </w:rPr>
        <w:t xml:space="preserve"> 273.009  275.845  275.997  276.883     283.963  284.501  285.073  285.572</w:t>
      </w:r>
      <w:r>
        <w:br/>
      </w:r>
      <w:r>
        <w:rPr>
          <w:rStyle w:val="VerbatimChar"/>
        </w:rPr>
        <w:t xml:space="preserve"> 267.833  274.593  275.851  276.588     283.883  284.312  285.027  285.475</w:t>
      </w:r>
      <w:r>
        <w:br/>
      </w:r>
      <w:r>
        <w:rPr>
          <w:rStyle w:val="VerbatimChar"/>
        </w:rPr>
        <w:t xml:space="preserve"> 271.151  272.28   275.039  275.72   …  283.859  284.36   285.034  285.413</w:t>
      </w:r>
      <w:r>
        <w:br/>
      </w:r>
      <w:r>
        <w:rPr>
          <w:rStyle w:val="VerbatimChar"/>
        </w:rPr>
        <w:t xml:space="preserve"> 267.795  269.33   271.906  275.052     283.921  284.461  285.079  285.434</w:t>
      </w:r>
      <w:r>
        <w:br/>
      </w:r>
      <w:r>
        <w:rPr>
          <w:rStyle w:val="VerbatimChar"/>
        </w:rPr>
        <w:t xml:space="preserve"> 264.301  272.23   268.932  273.706     283.939  284.5    285.174  285.392</w:t>
      </w:r>
      <w:r>
        <w:br/>
      </w:r>
      <w:r>
        <w:rPr>
          <w:rStyle w:val="VerbatimChar"/>
        </w:rPr>
        <w:t xml:space="preserve"> 263.815  268.558  271.084  268.791     283.929  284.569  285.1    285.304</w:t>
      </w:r>
      <w:r>
        <w:br/>
      </w:r>
      <w:r>
        <w:rPr>
          <w:rStyle w:val="VerbatimChar"/>
        </w:rPr>
        <w:t xml:space="preserve"> 262.871  263.24   265.312  265.851     284.103  284.715  284.946  284.855</w:t>
      </w:r>
      <w:r>
        <w:br/>
      </w:r>
      <w:r>
        <w:rPr>
          <w:rStyle w:val="VerbatimChar"/>
        </w:rPr>
        <w:lastRenderedPageBreak/>
        <w:t xml:space="preserve"> 263.149  259.684  265.811  267.897  …  284.086  284.453  284.538  284.647</w:t>
      </w:r>
      <w:r>
        <w:br/>
      </w:r>
      <w:r>
        <w:rPr>
          <w:rStyle w:val="VerbatimChar"/>
        </w:rPr>
        <w:t xml:space="preserve"> 264.758  264.662  269.189  269.748     284.09   284.432  284.354  284.403</w:t>
      </w:r>
      <w:r>
        <w:br/>
      </w:r>
      <w:r>
        <w:rPr>
          <w:rStyle w:val="VerbatimChar"/>
        </w:rPr>
        <w:t xml:space="preserve"> 265.351  265.996  270.044  271.015     284.334  284.537  284.094  284.007</w:t>
      </w:r>
      <w:r>
        <w:br/>
      </w:r>
      <w:r>
        <w:rPr>
          <w:rStyle w:val="VerbatimChar"/>
        </w:rPr>
        <w:t xml:space="preserve">   ⋮                                 ⋱                      ⋮      </w:t>
      </w:r>
      <w:r>
        <w:br/>
      </w:r>
      <w:r>
        <w:rPr>
          <w:rStyle w:val="VerbatimChar"/>
        </w:rPr>
        <w:t xml:space="preserve"> 257.876  259.37   260.392  261.848     289.963  292.077  293.554  293.743</w:t>
      </w:r>
      <w:r>
        <w:br/>
      </w:r>
      <w:r>
        <w:rPr>
          <w:rStyle w:val="VerbatimChar"/>
        </w:rPr>
        <w:t xml:space="preserve"> 256.503  258.139  259.425  260.768  …  290.371  292.613  293.666  293.659</w:t>
      </w:r>
      <w:r>
        <w:br/>
      </w:r>
      <w:r>
        <w:rPr>
          <w:rStyle w:val="VerbatimChar"/>
        </w:rPr>
        <w:t xml:space="preserve"> 255.295  257.116  258.417  259.672     291.083  292.892  293.672  294.146</w:t>
      </w:r>
      <w:r>
        <w:br/>
      </w:r>
      <w:r>
        <w:rPr>
          <w:rStyle w:val="VerbatimChar"/>
        </w:rPr>
        <w:t xml:space="preserve"> 253.919  256.414  257.52   258.979     291.688  293.23   293.917  294.512</w:t>
      </w:r>
      <w:r>
        <w:br/>
      </w:r>
      <w:r>
        <w:rPr>
          <w:rStyle w:val="VerbatimChar"/>
        </w:rPr>
        <w:t xml:space="preserve"> 252.384  255.372  256.518  257.622     292.282  293.537  294.289  294.499</w:t>
      </w:r>
      <w:r>
        <w:br/>
      </w:r>
      <w:r>
        <w:rPr>
          <w:rStyle w:val="VerbatimChar"/>
        </w:rPr>
        <w:t xml:space="preserve"> 252.138  254.082  255.26   257.648     292.423  293.669  294.106  294.664</w:t>
      </w:r>
      <w:r>
        <w:br/>
      </w:r>
      <w:r>
        <w:rPr>
          <w:rStyle w:val="VerbatimChar"/>
        </w:rPr>
        <w:t xml:space="preserve"> 251.881  253.756  255.931  257.918  …  292.716  293.742  294.161  294.54</w:t>
      </w:r>
      <w:r>
        <w:br/>
      </w:r>
      <w:r>
        <w:rPr>
          <w:rStyle w:val="VerbatimChar"/>
        </w:rPr>
        <w:t xml:space="preserve"> 252.402  254.275  256.526  257.53      293.013  293.882  294.228  294.413</w:t>
      </w:r>
      <w:r>
        <w:br/>
      </w:r>
      <w:r>
        <w:rPr>
          <w:rStyle w:val="VerbatimChar"/>
        </w:rPr>
        <w:t xml:space="preserve"> 252.092  256.27   255.446  257.695     293.274  293.947  294.243  294.444</w:t>
      </w:r>
      <w:r>
        <w:br/>
      </w:r>
      <w:r>
        <w:rPr>
          <w:rStyle w:val="VerbatimChar"/>
        </w:rPr>
        <w:t xml:space="preserve"> 253.258  256.408  255.734  256.591     293.415  294.025  294.304  294.501</w:t>
      </w:r>
      <w:r>
        <w:br/>
      </w:r>
      <w:r>
        <w:rPr>
          <w:rStyle w:val="VerbatimChar"/>
        </w:rPr>
        <w:t xml:space="preserve"> 254.412  254.541  256.636  257.255     293.695  294.166  294.318  294.532</w:t>
      </w:r>
      <w:r>
        <w:br/>
      </w:r>
      <w:r>
        <w:rPr>
          <w:rStyle w:val="VerbatimChar"/>
        </w:rPr>
        <w:t xml:space="preserve"> 255.359  255.206  257.477  259.291  …  293.893  294.215  294.442  294.614</w:t>
      </w:r>
      <w:r>
        <w:br/>
      </w:r>
      <w:r>
        <w:br/>
      </w:r>
      <w:r>
        <w:rPr>
          <w:rStyle w:val="VerbatimChar"/>
        </w:rPr>
        <w:t>[:, :, 3] =</w:t>
      </w:r>
      <w:r>
        <w:br/>
      </w:r>
      <w:r>
        <w:rPr>
          <w:rStyle w:val="VerbatimChar"/>
        </w:rPr>
        <w:t xml:space="preserve"> 278.354  279.027  279.461  279.806  …  282.658  283.045  283.81   284.699</w:t>
      </w:r>
      <w:r>
        <w:br/>
      </w:r>
      <w:r>
        <w:rPr>
          <w:rStyle w:val="VerbatimChar"/>
        </w:rPr>
        <w:t xml:space="preserve"> 278.241  278.623  279.047  279.556     282.275  282.851  283.633  284.469</w:t>
      </w:r>
      <w:r>
        <w:br/>
      </w:r>
      <w:r>
        <w:rPr>
          <w:rStyle w:val="VerbatimChar"/>
        </w:rPr>
        <w:t xml:space="preserve"> 278.211  278.454  278.782  279.191     282.099  282.656  283.542  284.1</w:t>
      </w:r>
      <w:r>
        <w:br/>
      </w:r>
      <w:r>
        <w:rPr>
          <w:rStyle w:val="VerbatimChar"/>
        </w:rPr>
        <w:t xml:space="preserve"> 276.151  278.332  278.577  278.884     282.064  282.589  283.228  283.998</w:t>
      </w:r>
      <w:r>
        <w:br/>
      </w:r>
      <w:r>
        <w:rPr>
          <w:rStyle w:val="VerbatimChar"/>
        </w:rPr>
        <w:t xml:space="preserve"> 272.643  277.961  278.319  278.507     281.951  282.475  282.97   283.856</w:t>
      </w:r>
      <w:r>
        <w:br/>
      </w:r>
      <w:r>
        <w:rPr>
          <w:rStyle w:val="VerbatimChar"/>
        </w:rPr>
        <w:t xml:space="preserve"> 274.784  276.454  277.941  278.163  …  281.658  282.196  282.801  283.579</w:t>
      </w:r>
      <w:r>
        <w:br/>
      </w:r>
      <w:r>
        <w:rPr>
          <w:rStyle w:val="VerbatimChar"/>
        </w:rPr>
        <w:t xml:space="preserve"> 270.549  274.812  275.491  278.639     281.47   282.073  282.56   283.599</w:t>
      </w:r>
      <w:r>
        <w:br/>
      </w:r>
      <w:r>
        <w:rPr>
          <w:rStyle w:val="VerbatimChar"/>
        </w:rPr>
        <w:t xml:space="preserve"> 266.822  276.099  273.831  276.896     281.452  281.772  282.402  283.504</w:t>
      </w:r>
      <w:r>
        <w:br/>
      </w:r>
      <w:r>
        <w:rPr>
          <w:rStyle w:val="VerbatimChar"/>
        </w:rPr>
        <w:t xml:space="preserve"> 265.88   271.126  274.504  272.042     281.108  281.44   282.076  283.459</w:t>
      </w:r>
      <w:r>
        <w:br/>
      </w:r>
      <w:r>
        <w:rPr>
          <w:rStyle w:val="VerbatimChar"/>
        </w:rPr>
        <w:t xml:space="preserve"> 265.98   265.811  267.75   268.626     280.793  281.169  282.096  283.482</w:t>
      </w:r>
      <w:r>
        <w:br/>
      </w:r>
      <w:r>
        <w:rPr>
          <w:rStyle w:val="VerbatimChar"/>
        </w:rPr>
        <w:t xml:space="preserve"> 265.705  261.419  267.78   269.596  …  280.734  281.279  282.23   283.487</w:t>
      </w:r>
      <w:r>
        <w:br/>
      </w:r>
      <w:r>
        <w:rPr>
          <w:rStyle w:val="VerbatimChar"/>
        </w:rPr>
        <w:t xml:space="preserve"> 262.832  260.623  268.974  270.277     280.635  281.27   282.272  283.391</w:t>
      </w:r>
      <w:r>
        <w:br/>
      </w:r>
      <w:r>
        <w:rPr>
          <w:rStyle w:val="VerbatimChar"/>
        </w:rPr>
        <w:t xml:space="preserve"> 262.188  260.136  267.084  270.334     280.426  281.179  282.182  283.2</w:t>
      </w:r>
      <w:r>
        <w:br/>
      </w:r>
      <w:r>
        <w:rPr>
          <w:rStyle w:val="VerbatimChar"/>
        </w:rPr>
        <w:t xml:space="preserve">   ⋮                                 ⋱                      ⋮      </w:t>
      </w:r>
      <w:r>
        <w:br/>
      </w:r>
      <w:r>
        <w:rPr>
          <w:rStyle w:val="VerbatimChar"/>
        </w:rPr>
        <w:t xml:space="preserve"> 257.244  263.036  268.039  269.344     290.362  291.854  293.01   294.367</w:t>
      </w:r>
      <w:r>
        <w:br/>
      </w:r>
      <w:r>
        <w:rPr>
          <w:rStyle w:val="VerbatimChar"/>
        </w:rPr>
        <w:t xml:space="preserve"> 257.58   262.05   267.347  268.945  …  290.526  291.822  293.267  294.505</w:t>
      </w:r>
      <w:r>
        <w:br/>
      </w:r>
      <w:r>
        <w:rPr>
          <w:rStyle w:val="VerbatimChar"/>
        </w:rPr>
        <w:t xml:space="preserve"> 257.151  261.836  266.454  268.143     290.359  291.813  293.238  294.571</w:t>
      </w:r>
      <w:r>
        <w:br/>
      </w:r>
      <w:r>
        <w:rPr>
          <w:rStyle w:val="VerbatimChar"/>
        </w:rPr>
        <w:t xml:space="preserve"> 257.164  261.594  265.849  268.128     290.284  291.884  293.368  294.561</w:t>
      </w:r>
      <w:r>
        <w:br/>
      </w:r>
      <w:r>
        <w:rPr>
          <w:rStyle w:val="VerbatimChar"/>
        </w:rPr>
        <w:t xml:space="preserve"> 257.163  261.31   265.032  267.773     290.154  291.879  293.43   294.676</w:t>
      </w:r>
      <w:r>
        <w:br/>
      </w:r>
      <w:r>
        <w:rPr>
          <w:rStyle w:val="VerbatimChar"/>
        </w:rPr>
        <w:t xml:space="preserve"> 257.437  260.629  263.427  267.962     290.056  291.888  293.571  294.863</w:t>
      </w:r>
      <w:r>
        <w:br/>
      </w:r>
      <w:r>
        <w:rPr>
          <w:rStyle w:val="VerbatimChar"/>
        </w:rPr>
        <w:t xml:space="preserve"> 257.303  260.452  263.892  267.752  …  290.103  292.052  293.666  294.798</w:t>
      </w:r>
      <w:r>
        <w:br/>
      </w:r>
      <w:r>
        <w:rPr>
          <w:rStyle w:val="VerbatimChar"/>
        </w:rPr>
        <w:t xml:space="preserve"> 257.971  260.098  263.612  266.607     290.206  292.399  293.899  294.88</w:t>
      </w:r>
      <w:r>
        <w:br/>
      </w:r>
      <w:r>
        <w:rPr>
          <w:rStyle w:val="VerbatimChar"/>
        </w:rPr>
        <w:t xml:space="preserve"> 257.407  260.987  262.799  265.979     290.664  292.734  294.215  294.819</w:t>
      </w:r>
      <w:r>
        <w:br/>
      </w:r>
      <w:r>
        <w:rPr>
          <w:rStyle w:val="VerbatimChar"/>
        </w:rPr>
        <w:t xml:space="preserve"> 257.677  261.322  262.71   264.761     291.243  293.198  294.459  294.775</w:t>
      </w:r>
      <w:r>
        <w:br/>
      </w:r>
      <w:r>
        <w:rPr>
          <w:rStyle w:val="VerbatimChar"/>
        </w:rPr>
        <w:t xml:space="preserve"> 258.199  260.315  262.989  264.85      291.748  293.753  294.595  294.838</w:t>
      </w:r>
      <w:r>
        <w:br/>
      </w:r>
      <w:r>
        <w:rPr>
          <w:rStyle w:val="VerbatimChar"/>
        </w:rPr>
        <w:t xml:space="preserve"> 258.219  260.526  262.181  264.71   …  292.445  294.034  294.617  294.618</w:t>
      </w:r>
      <w:r>
        <w:br/>
      </w:r>
      <w:r>
        <w:br/>
      </w:r>
      <w:r>
        <w:rPr>
          <w:rStyle w:val="VerbatimChar"/>
        </w:rPr>
        <w:t xml:space="preserve">;;; … </w:t>
      </w:r>
      <w:r>
        <w:br/>
      </w:r>
      <w:r>
        <w:br/>
      </w:r>
      <w:r>
        <w:rPr>
          <w:rStyle w:val="VerbatimChar"/>
        </w:rPr>
        <w:t>[:, :, 11321] =</w:t>
      </w:r>
      <w:r>
        <w:br/>
      </w:r>
      <w:r>
        <w:rPr>
          <w:rStyle w:val="VerbatimChar"/>
        </w:rPr>
        <w:t xml:space="preserve"> 279.091  279.744  280.644  281.397  …  283.325  284.048  284.821  285.528</w:t>
      </w:r>
      <w:r>
        <w:br/>
      </w:r>
      <w:r>
        <w:rPr>
          <w:rStyle w:val="VerbatimChar"/>
        </w:rPr>
        <w:t xml:space="preserve"> 278.57   279.576  280.621  281.391     283.096  283.95   284.878  285.757</w:t>
      </w:r>
      <w:r>
        <w:br/>
      </w:r>
      <w:r>
        <w:rPr>
          <w:rStyle w:val="VerbatimChar"/>
        </w:rPr>
        <w:lastRenderedPageBreak/>
        <w:t xml:space="preserve"> 277.967  279.19   280.207  280.86      283.141  284.052  285.004  285.679</w:t>
      </w:r>
      <w:r>
        <w:br/>
      </w:r>
      <w:r>
        <w:rPr>
          <w:rStyle w:val="VerbatimChar"/>
        </w:rPr>
        <w:t xml:space="preserve"> 274.846  278.585  279.478  280.279     283.215  284.035  284.922  285.541</w:t>
      </w:r>
      <w:r>
        <w:br/>
      </w:r>
      <w:r>
        <w:rPr>
          <w:rStyle w:val="VerbatimChar"/>
        </w:rPr>
        <w:t xml:space="preserve"> 269.766  277.721  278.703  279.668     283.278  284.113  284.947  285.591</w:t>
      </w:r>
      <w:r>
        <w:br/>
      </w:r>
      <w:r>
        <w:rPr>
          <w:rStyle w:val="VerbatimChar"/>
        </w:rPr>
        <w:t xml:space="preserve"> 275.525  274.489  278.5    278.844  …  283.272  284.013  284.857  285.451</w:t>
      </w:r>
      <w:r>
        <w:br/>
      </w:r>
      <w:r>
        <w:rPr>
          <w:rStyle w:val="VerbatimChar"/>
        </w:rPr>
        <w:t xml:space="preserve"> 272.313  271.675  274.565  276.353     283.316  283.902  284.68   285.348</w:t>
      </w:r>
      <w:r>
        <w:br/>
      </w:r>
      <w:r>
        <w:rPr>
          <w:rStyle w:val="VerbatimChar"/>
        </w:rPr>
        <w:t xml:space="preserve"> 266.069  275.604  274.196  275.29      283.39   283.778  284.655  285.405</w:t>
      </w:r>
      <w:r>
        <w:br/>
      </w:r>
      <w:r>
        <w:rPr>
          <w:rStyle w:val="VerbatimChar"/>
        </w:rPr>
        <w:t xml:space="preserve"> 263.667  270.716  272.948  269.477     283.396  283.598  284.546  285.408</w:t>
      </w:r>
      <w:r>
        <w:br/>
      </w:r>
      <w:r>
        <w:rPr>
          <w:rStyle w:val="VerbatimChar"/>
        </w:rPr>
        <w:t xml:space="preserve"> 263.048  264.697  265.783  268.071     283.376  283.571  284.363  285.054</w:t>
      </w:r>
      <w:r>
        <w:br/>
      </w:r>
      <w:r>
        <w:rPr>
          <w:rStyle w:val="VerbatimChar"/>
        </w:rPr>
        <w:t xml:space="preserve"> 263.228  261.862  266.934  270.522  …  283.083  283.495  284.303  284.757</w:t>
      </w:r>
      <w:r>
        <w:br/>
      </w:r>
      <w:r>
        <w:rPr>
          <w:rStyle w:val="VerbatimChar"/>
        </w:rPr>
        <w:t xml:space="preserve"> 266.971  259.811  268.184  270.812     283.038  283.499  284.259  284.799</w:t>
      </w:r>
      <w:r>
        <w:br/>
      </w:r>
      <w:r>
        <w:rPr>
          <w:rStyle w:val="VerbatimChar"/>
        </w:rPr>
        <w:t xml:space="preserve"> 266.76   260.956  269.253  270.788     282.967  283.684  284.246  284.921</w:t>
      </w:r>
      <w:r>
        <w:br/>
      </w:r>
      <w:r>
        <w:rPr>
          <w:rStyle w:val="VerbatimChar"/>
        </w:rPr>
        <w:t xml:space="preserve">   ⋮                                 ⋱                      ⋮      </w:t>
      </w:r>
      <w:r>
        <w:br/>
      </w:r>
      <w:r>
        <w:rPr>
          <w:rStyle w:val="VerbatimChar"/>
        </w:rPr>
        <w:t xml:space="preserve"> 252.067  253.247  254.359  256.917     286.852  287.694  288.491  288.881</w:t>
      </w:r>
      <w:r>
        <w:br/>
      </w:r>
      <w:r>
        <w:rPr>
          <w:rStyle w:val="VerbatimChar"/>
        </w:rPr>
        <w:t xml:space="preserve"> 252.79   253.679  255.125  257.164  …  287.145  288.409  288.558  289.025</w:t>
      </w:r>
      <w:r>
        <w:br/>
      </w:r>
      <w:r>
        <w:rPr>
          <w:rStyle w:val="VerbatimChar"/>
        </w:rPr>
        <w:t xml:space="preserve"> 253.426  254.936  255.977  258.089     288.098  288.568  288.25   289.516</w:t>
      </w:r>
      <w:r>
        <w:br/>
      </w:r>
      <w:r>
        <w:rPr>
          <w:rStyle w:val="VerbatimChar"/>
        </w:rPr>
        <w:t xml:space="preserve"> 254.403  256.236  257.548  259.534     288.57   287.802  288.862  291.042</w:t>
      </w:r>
      <w:r>
        <w:br/>
      </w:r>
      <w:r>
        <w:rPr>
          <w:rStyle w:val="VerbatimChar"/>
        </w:rPr>
        <w:t xml:space="preserve"> 255.667  258.6    258.471  260.416     287.428  288.619  290.737  292.06</w:t>
      </w:r>
      <w:r>
        <w:br/>
      </w:r>
      <w:r>
        <w:rPr>
          <w:rStyle w:val="VerbatimChar"/>
        </w:rPr>
        <w:t xml:space="preserve"> 257.795  258.956  258.276  261.495     287.976  290.08   291.735  292.568</w:t>
      </w:r>
      <w:r>
        <w:br/>
      </w:r>
      <w:r>
        <w:rPr>
          <w:rStyle w:val="VerbatimChar"/>
        </w:rPr>
        <w:t xml:space="preserve"> 259.816  260.412  261.032  262.289  …  289.529  291.671  292.611  292.765</w:t>
      </w:r>
      <w:r>
        <w:br/>
      </w:r>
      <w:r>
        <w:rPr>
          <w:rStyle w:val="VerbatimChar"/>
        </w:rPr>
        <w:t xml:space="preserve"> 262.943  263.516  263.252  263.546     291.304  292.251  292.809  293.085</w:t>
      </w:r>
      <w:r>
        <w:br/>
      </w:r>
      <w:r>
        <w:rPr>
          <w:rStyle w:val="VerbatimChar"/>
        </w:rPr>
        <w:t xml:space="preserve"> 264.661  266.265  263.989  265.846     291.58   292.12   292.511  293.143</w:t>
      </w:r>
      <w:r>
        <w:br/>
      </w:r>
      <w:r>
        <w:rPr>
          <w:rStyle w:val="VerbatimChar"/>
        </w:rPr>
        <w:t xml:space="preserve"> 267.597  266.932  265.873  266.585     291.499  291.736  292.144  292.938</w:t>
      </w:r>
      <w:r>
        <w:br/>
      </w:r>
      <w:r>
        <w:rPr>
          <w:rStyle w:val="VerbatimChar"/>
        </w:rPr>
        <w:t xml:space="preserve"> 269.78   266.001  267.619  268.056     291.202  291.462  291.83   292.567</w:t>
      </w:r>
      <w:r>
        <w:br/>
      </w:r>
      <w:r>
        <w:rPr>
          <w:rStyle w:val="VerbatimChar"/>
        </w:rPr>
        <w:t xml:space="preserve"> 270.832  267.531  269.747  270.678  …  291.222  291.402  291.612  291.633</w:t>
      </w:r>
      <w:r>
        <w:br/>
      </w:r>
      <w:r>
        <w:br/>
      </w:r>
      <w:r>
        <w:rPr>
          <w:rStyle w:val="VerbatimChar"/>
        </w:rPr>
        <w:t>[:, :, 11322] =</w:t>
      </w:r>
      <w:r>
        <w:br/>
      </w:r>
      <w:r>
        <w:rPr>
          <w:rStyle w:val="VerbatimChar"/>
        </w:rPr>
        <w:t xml:space="preserve"> 281.545  282.054  281.821  282.103  …  283.5    283.767  284.156  284.667</w:t>
      </w:r>
      <w:r>
        <w:br/>
      </w:r>
      <w:r>
        <w:rPr>
          <w:rStyle w:val="VerbatimChar"/>
        </w:rPr>
        <w:t xml:space="preserve"> 281.342  281.991  282.161  282.338     283.555  283.744  283.958  284.519</w:t>
      </w:r>
      <w:r>
        <w:br/>
      </w:r>
      <w:r>
        <w:rPr>
          <w:rStyle w:val="VerbatimChar"/>
        </w:rPr>
        <w:t xml:space="preserve"> 280.249  282.046  282.177  282.43      283.6    283.679  283.858  284.368</w:t>
      </w:r>
      <w:r>
        <w:br/>
      </w:r>
      <w:r>
        <w:rPr>
          <w:rStyle w:val="VerbatimChar"/>
        </w:rPr>
        <w:t xml:space="preserve"> 277.362  281.556  281.946  282.216     283.591  283.64   283.694  284.287</w:t>
      </w:r>
      <w:r>
        <w:br/>
      </w:r>
      <w:r>
        <w:rPr>
          <w:rStyle w:val="VerbatimChar"/>
        </w:rPr>
        <w:t xml:space="preserve"> 273.673  280.002  281.695  281.999     283.657  283.7    283.714  284.173</w:t>
      </w:r>
      <w:r>
        <w:br/>
      </w:r>
      <w:r>
        <w:rPr>
          <w:rStyle w:val="VerbatimChar"/>
        </w:rPr>
        <w:t xml:space="preserve"> 276.356  277.255  280.152  281.337  …  283.648  283.676  283.827  284.08</w:t>
      </w:r>
      <w:r>
        <w:br/>
      </w:r>
      <w:r>
        <w:rPr>
          <w:rStyle w:val="VerbatimChar"/>
        </w:rPr>
        <w:t xml:space="preserve"> 273.444  275.701  276.31   278.365     283.319  283.631  283.708  284.028</w:t>
      </w:r>
      <w:r>
        <w:br/>
      </w:r>
      <w:r>
        <w:rPr>
          <w:rStyle w:val="VerbatimChar"/>
        </w:rPr>
        <w:t xml:space="preserve"> 268.864  277.098  274.98   275.956     282.927  283.201  283.427  284.024</w:t>
      </w:r>
      <w:r>
        <w:br/>
      </w:r>
      <w:r>
        <w:rPr>
          <w:rStyle w:val="VerbatimChar"/>
        </w:rPr>
        <w:t xml:space="preserve"> 267.618  273.528  276.448  273.772     282.39   282.72   283.166  283.681</w:t>
      </w:r>
      <w:r>
        <w:br/>
      </w:r>
      <w:r>
        <w:rPr>
          <w:rStyle w:val="VerbatimChar"/>
        </w:rPr>
        <w:t xml:space="preserve"> 268.303  268.335  268.411  270.042     282.188  282.445  282.869  283.33</w:t>
      </w:r>
      <w:r>
        <w:br/>
      </w:r>
      <w:r>
        <w:rPr>
          <w:rStyle w:val="VerbatimChar"/>
        </w:rPr>
        <w:t xml:space="preserve"> 266.16   264.64   268.102  270.371  …  282.172  282.508  282.765  283.23</w:t>
      </w:r>
      <w:r>
        <w:br/>
      </w:r>
      <w:r>
        <w:rPr>
          <w:rStyle w:val="VerbatimChar"/>
        </w:rPr>
        <w:t xml:space="preserve"> 265.71   266.131  269.587  271.754     282.173  282.371  282.634  282.759</w:t>
      </w:r>
      <w:r>
        <w:br/>
      </w:r>
      <w:r>
        <w:rPr>
          <w:rStyle w:val="VerbatimChar"/>
        </w:rPr>
        <w:t xml:space="preserve"> 265.104  266.94   269.57   271.972     282.464  282.585  282.812  282.752</w:t>
      </w:r>
      <w:r>
        <w:br/>
      </w:r>
      <w:r>
        <w:rPr>
          <w:rStyle w:val="VerbatimChar"/>
        </w:rPr>
        <w:t xml:space="preserve">   ⋮                                 ⋱                      ⋮      </w:t>
      </w:r>
      <w:r>
        <w:br/>
      </w:r>
      <w:r>
        <w:rPr>
          <w:rStyle w:val="VerbatimChar"/>
        </w:rPr>
        <w:t xml:space="preserve"> 259.232  260.368  260.139  260.758     287.76   289.742  290.11   291.484</w:t>
      </w:r>
      <w:r>
        <w:br/>
      </w:r>
      <w:r>
        <w:rPr>
          <w:rStyle w:val="VerbatimChar"/>
        </w:rPr>
        <w:t xml:space="preserve"> 258.739  259.477  259.817  259.875  …  287.846  289.719  289.981  291.862</w:t>
      </w:r>
      <w:r>
        <w:br/>
      </w:r>
      <w:r>
        <w:rPr>
          <w:rStyle w:val="VerbatimChar"/>
        </w:rPr>
        <w:t xml:space="preserve"> 258.211  259.094  259.419  259.998     288.048  289.228  290.191  292.189</w:t>
      </w:r>
      <w:r>
        <w:br/>
      </w:r>
      <w:r>
        <w:rPr>
          <w:rStyle w:val="VerbatimChar"/>
        </w:rPr>
        <w:t xml:space="preserve"> 257.414  259.005  258.358  259.362     288.367  289.351  290.893  292.344</w:t>
      </w:r>
      <w:r>
        <w:br/>
      </w:r>
      <w:r>
        <w:rPr>
          <w:rStyle w:val="VerbatimChar"/>
        </w:rPr>
        <w:t xml:space="preserve"> 256.596  258.501  258.858  257.923     288.549  289.814  291.446  292.437</w:t>
      </w:r>
      <w:r>
        <w:br/>
      </w:r>
      <w:r>
        <w:rPr>
          <w:rStyle w:val="VerbatimChar"/>
        </w:rPr>
        <w:t xml:space="preserve"> 256.103  257.484  257.753  259.006     288.631  290.028  291.8    292.375</w:t>
      </w:r>
      <w:r>
        <w:br/>
      </w:r>
      <w:r>
        <w:rPr>
          <w:rStyle w:val="VerbatimChar"/>
        </w:rPr>
        <w:t xml:space="preserve"> 255.433  257.417  258.947  258.481  …  288.826  290.512  291.941  292.125</w:t>
      </w:r>
      <w:r>
        <w:br/>
      </w:r>
      <w:r>
        <w:rPr>
          <w:rStyle w:val="VerbatimChar"/>
        </w:rPr>
        <w:t xml:space="preserve"> 255.81   257.643  259.127  257.974     289.475  291.269  292.292  292.041</w:t>
      </w:r>
      <w:r>
        <w:br/>
      </w:r>
      <w:r>
        <w:rPr>
          <w:rStyle w:val="VerbatimChar"/>
        </w:rPr>
        <w:t xml:space="preserve"> 254.873  258.927  258.472  258.585     290.314  291.436  291.924  292.078</w:t>
      </w:r>
      <w:r>
        <w:br/>
      </w:r>
      <w:r>
        <w:rPr>
          <w:rStyle w:val="VerbatimChar"/>
        </w:rPr>
        <w:t xml:space="preserve"> 255.803  259.1    257.89   257.969     290.466  291.423  291.651  291.954</w:t>
      </w:r>
      <w:r>
        <w:br/>
      </w:r>
      <w:r>
        <w:rPr>
          <w:rStyle w:val="VerbatimChar"/>
        </w:rPr>
        <w:lastRenderedPageBreak/>
        <w:t xml:space="preserve"> 258.783  256.677  257.974  257.979     290.658  291.33   291.903  292.117</w:t>
      </w:r>
      <w:r>
        <w:br/>
      </w:r>
      <w:r>
        <w:rPr>
          <w:rStyle w:val="VerbatimChar"/>
        </w:rPr>
        <w:t xml:space="preserve"> 260.084  257.763  259.923  260.93   …  291.076  291.893  291.683  291.811</w:t>
      </w:r>
      <w:r>
        <w:br/>
      </w:r>
      <w:r>
        <w:br/>
      </w:r>
      <w:r>
        <w:rPr>
          <w:rStyle w:val="VerbatimChar"/>
        </w:rPr>
        <w:t>[:, :, 11323] =</w:t>
      </w:r>
      <w:r>
        <w:br/>
      </w:r>
      <w:r>
        <w:rPr>
          <w:rStyle w:val="VerbatimChar"/>
        </w:rPr>
        <w:t xml:space="preserve"> 279.197  279.58   280.099  280.04   …  284.254  284.551  284.875  284.989</w:t>
      </w:r>
      <w:r>
        <w:br/>
      </w:r>
      <w:r>
        <w:rPr>
          <w:rStyle w:val="VerbatimChar"/>
        </w:rPr>
        <w:t xml:space="preserve"> 279.506  279.93   280.159  280.202     284.487  284.72   285.024  285.34</w:t>
      </w:r>
      <w:r>
        <w:br/>
      </w:r>
      <w:r>
        <w:rPr>
          <w:rStyle w:val="VerbatimChar"/>
        </w:rPr>
        <w:t xml:space="preserve"> 279.122  280.335  280.101  280.401     284.698  284.851  285.128  285.424</w:t>
      </w:r>
      <w:r>
        <w:br/>
      </w:r>
      <w:r>
        <w:rPr>
          <w:rStyle w:val="VerbatimChar"/>
        </w:rPr>
        <w:t xml:space="preserve"> 275.573  280.333  280.46   280.554     284.767  284.967  285.249  285.415</w:t>
      </w:r>
      <w:r>
        <w:br/>
      </w:r>
      <w:r>
        <w:rPr>
          <w:rStyle w:val="VerbatimChar"/>
        </w:rPr>
        <w:t xml:space="preserve"> 272.78   279.308  280.598  280.569     284.949  285.092  285.281  285.39</w:t>
      </w:r>
      <w:r>
        <w:br/>
      </w:r>
      <w:r>
        <w:rPr>
          <w:rStyle w:val="VerbatimChar"/>
        </w:rPr>
        <w:t xml:space="preserve"> 277.149  277.301  280.495  280.709  …  284.954  285.094  285.375  285.449</w:t>
      </w:r>
      <w:r>
        <w:br/>
      </w:r>
      <w:r>
        <w:rPr>
          <w:rStyle w:val="VerbatimChar"/>
        </w:rPr>
        <w:t xml:space="preserve"> 274.155  276.872  278.697  280.873     284.953  285.182  285.174  285.225</w:t>
      </w:r>
      <w:r>
        <w:br/>
      </w:r>
      <w:r>
        <w:rPr>
          <w:rStyle w:val="VerbatimChar"/>
        </w:rPr>
        <w:t xml:space="preserve"> 270.119  278.89   276.905  279.821     284.875  285.037  284.96   285.116</w:t>
      </w:r>
      <w:r>
        <w:br/>
      </w:r>
      <w:r>
        <w:rPr>
          <w:rStyle w:val="VerbatimChar"/>
        </w:rPr>
        <w:t xml:space="preserve"> 269.532  274.799  278.61   275.756     284.842  284.759  284.858  284.855</w:t>
      </w:r>
      <w:r>
        <w:br/>
      </w:r>
      <w:r>
        <w:rPr>
          <w:rStyle w:val="VerbatimChar"/>
        </w:rPr>
        <w:t xml:space="preserve"> 269.09   269.149  269.548  271.418     284.507  284.579  284.65   284.607</w:t>
      </w:r>
      <w:r>
        <w:br/>
      </w:r>
      <w:r>
        <w:rPr>
          <w:rStyle w:val="VerbatimChar"/>
        </w:rPr>
        <w:t xml:space="preserve"> 267.961  265.633  269.03   271.142  …  284.368  284.339  284.408  284.448</w:t>
      </w:r>
      <w:r>
        <w:br/>
      </w:r>
      <w:r>
        <w:rPr>
          <w:rStyle w:val="VerbatimChar"/>
        </w:rPr>
        <w:t xml:space="preserve"> 267.517  267.937  271.322  273.567     284.242  284.147  284.182  284.175</w:t>
      </w:r>
      <w:r>
        <w:br/>
      </w:r>
      <w:r>
        <w:rPr>
          <w:rStyle w:val="VerbatimChar"/>
        </w:rPr>
        <w:t xml:space="preserve"> 267.24   269.194  273.059  274.259     284.24   284.092  284.022  284.049</w:t>
      </w:r>
      <w:r>
        <w:br/>
      </w:r>
      <w:r>
        <w:rPr>
          <w:rStyle w:val="VerbatimChar"/>
        </w:rPr>
        <w:t xml:space="preserve">   ⋮                                 ⋱                      ⋮      </w:t>
      </w:r>
      <w:r>
        <w:br/>
      </w:r>
      <w:r>
        <w:rPr>
          <w:rStyle w:val="VerbatimChar"/>
        </w:rPr>
        <w:t xml:space="preserve"> 260.448  261.864  263.398  265.781     289.751  291.461  292.413  292.717</w:t>
      </w:r>
      <w:r>
        <w:br/>
      </w:r>
      <w:r>
        <w:rPr>
          <w:rStyle w:val="VerbatimChar"/>
        </w:rPr>
        <w:t xml:space="preserve"> 260.971  262.168  263.81   265.79   …  289.674  290.849  292.294  292.746</w:t>
      </w:r>
      <w:r>
        <w:br/>
      </w:r>
      <w:r>
        <w:rPr>
          <w:rStyle w:val="VerbatimChar"/>
        </w:rPr>
        <w:t xml:space="preserve"> 260.96   262.546  263.877  265.627     289.962  290.053  292.036  292.758</w:t>
      </w:r>
      <w:r>
        <w:br/>
      </w:r>
      <w:r>
        <w:rPr>
          <w:rStyle w:val="VerbatimChar"/>
        </w:rPr>
        <w:t xml:space="preserve"> 261.161  263.013  264.319  265.907     290.437  289.528  291.706  292.696</w:t>
      </w:r>
      <w:r>
        <w:br/>
      </w:r>
      <w:r>
        <w:rPr>
          <w:rStyle w:val="VerbatimChar"/>
        </w:rPr>
        <w:t xml:space="preserve"> 261.579  264.698  264.86   266.29      290.103  289.861  291.327  292.534</w:t>
      </w:r>
      <w:r>
        <w:br/>
      </w:r>
      <w:r>
        <w:rPr>
          <w:rStyle w:val="VerbatimChar"/>
        </w:rPr>
        <w:t xml:space="preserve"> 261.827  263.844  263.912  267.111     289.163  290.111  290.769  292.302</w:t>
      </w:r>
      <w:r>
        <w:br/>
      </w:r>
      <w:r>
        <w:rPr>
          <w:rStyle w:val="VerbatimChar"/>
        </w:rPr>
        <w:t xml:space="preserve"> 261.401  263.339  265.312  267.154  …  288.633  289.727  290.468  292.186</w:t>
      </w:r>
      <w:r>
        <w:br/>
      </w:r>
      <w:r>
        <w:rPr>
          <w:rStyle w:val="VerbatimChar"/>
        </w:rPr>
        <w:t xml:space="preserve"> 261.806  264.979  265.903  266.315     288.282  289.352  290.32   292.249</w:t>
      </w:r>
      <w:r>
        <w:br/>
      </w:r>
      <w:r>
        <w:rPr>
          <w:rStyle w:val="VerbatimChar"/>
        </w:rPr>
        <w:t xml:space="preserve"> 261.046  266.976  265.165  267.479     287.749  288.845  290.259  292.356</w:t>
      </w:r>
      <w:r>
        <w:br/>
      </w:r>
      <w:r>
        <w:rPr>
          <w:rStyle w:val="VerbatimChar"/>
        </w:rPr>
        <w:t xml:space="preserve"> 262.995  265.725  265.654  267.326     287.577  288.543  290.254  292.373</w:t>
      </w:r>
      <w:r>
        <w:br/>
      </w:r>
      <w:r>
        <w:rPr>
          <w:rStyle w:val="VerbatimChar"/>
        </w:rPr>
        <w:t xml:space="preserve"> 265.621  262.558  265.789  267.932     287.379  288.468  290.502  292.511</w:t>
      </w:r>
      <w:r>
        <w:br/>
      </w:r>
      <w:r>
        <w:rPr>
          <w:rStyle w:val="VerbatimChar"/>
        </w:rPr>
        <w:t xml:space="preserve"> 266.289  263.449  267.682  269.608  …  287.328  288.652  290.593  292.236</w:t>
      </w:r>
    </w:p>
    <w:p w14:paraId="57D1D287" w14:textId="77777777" w:rsidR="007433CD" w:rsidRDefault="00000000">
      <w:pPr>
        <w:pStyle w:val="SourceCode"/>
      </w:pPr>
      <w:r>
        <w:rPr>
          <w:rStyle w:val="VerbatimChar"/>
        </w:rPr>
        <w:t>66-element Vector{Float32}:</w:t>
      </w:r>
      <w:r>
        <w:br/>
      </w:r>
      <w:r>
        <w:rPr>
          <w:rStyle w:val="VerbatimChar"/>
        </w:rPr>
        <w:t xml:space="preserve"> -130.0</w:t>
      </w:r>
      <w:r>
        <w:br/>
      </w:r>
      <w:r>
        <w:rPr>
          <w:rStyle w:val="VerbatimChar"/>
        </w:rPr>
        <w:t xml:space="preserve"> -129.0</w:t>
      </w:r>
      <w:r>
        <w:br/>
      </w:r>
      <w:r>
        <w:rPr>
          <w:rStyle w:val="VerbatimChar"/>
        </w:rPr>
        <w:t xml:space="preserve"> -128.0</w:t>
      </w:r>
      <w:r>
        <w:br/>
      </w:r>
      <w:r>
        <w:rPr>
          <w:rStyle w:val="VerbatimChar"/>
        </w:rPr>
        <w:t xml:space="preserve"> -127.0</w:t>
      </w:r>
      <w:r>
        <w:br/>
      </w:r>
      <w:r>
        <w:rPr>
          <w:rStyle w:val="VerbatimChar"/>
        </w:rPr>
        <w:t xml:space="preserve"> -126.0</w:t>
      </w:r>
      <w:r>
        <w:br/>
      </w:r>
      <w:r>
        <w:rPr>
          <w:rStyle w:val="VerbatimChar"/>
        </w:rPr>
        <w:t xml:space="preserve"> -125.0</w:t>
      </w:r>
      <w:r>
        <w:br/>
      </w:r>
      <w:r>
        <w:rPr>
          <w:rStyle w:val="VerbatimChar"/>
        </w:rPr>
        <w:t xml:space="preserve"> -124.0</w:t>
      </w:r>
      <w:r>
        <w:br/>
      </w:r>
      <w:r>
        <w:rPr>
          <w:rStyle w:val="VerbatimChar"/>
        </w:rPr>
        <w:t xml:space="preserve"> -123.0</w:t>
      </w:r>
      <w:r>
        <w:br/>
      </w:r>
      <w:r>
        <w:rPr>
          <w:rStyle w:val="VerbatimChar"/>
        </w:rPr>
        <w:t xml:space="preserve"> -122.0</w:t>
      </w:r>
      <w:r>
        <w:br/>
      </w:r>
      <w:r>
        <w:rPr>
          <w:rStyle w:val="VerbatimChar"/>
        </w:rPr>
        <w:t xml:space="preserve"> -121.0</w:t>
      </w:r>
      <w:r>
        <w:br/>
      </w:r>
      <w:r>
        <w:rPr>
          <w:rStyle w:val="VerbatimChar"/>
        </w:rPr>
        <w:t xml:space="preserve"> -120.0</w:t>
      </w:r>
      <w:r>
        <w:br/>
      </w:r>
      <w:r>
        <w:rPr>
          <w:rStyle w:val="VerbatimChar"/>
        </w:rPr>
        <w:t xml:space="preserve"> -119.0</w:t>
      </w:r>
      <w:r>
        <w:br/>
      </w:r>
      <w:r>
        <w:rPr>
          <w:rStyle w:val="VerbatimChar"/>
        </w:rPr>
        <w:t xml:space="preserve"> -118.0</w:t>
      </w:r>
      <w:r>
        <w:br/>
      </w:r>
      <w:r>
        <w:rPr>
          <w:rStyle w:val="VerbatimChar"/>
        </w:rPr>
        <w:t xml:space="preserve">    ⋮</w:t>
      </w:r>
      <w:r>
        <w:br/>
      </w:r>
      <w:r>
        <w:rPr>
          <w:rStyle w:val="VerbatimChar"/>
        </w:rPr>
        <w:t xml:space="preserve">  -76.0</w:t>
      </w:r>
      <w:r>
        <w:br/>
      </w:r>
      <w:r>
        <w:rPr>
          <w:rStyle w:val="VerbatimChar"/>
        </w:rPr>
        <w:t xml:space="preserve">  -75.0</w:t>
      </w:r>
      <w:r>
        <w:br/>
      </w:r>
      <w:r>
        <w:rPr>
          <w:rStyle w:val="VerbatimChar"/>
        </w:rPr>
        <w:t xml:space="preserve">  -74.0</w:t>
      </w:r>
      <w:r>
        <w:br/>
      </w:r>
      <w:r>
        <w:rPr>
          <w:rStyle w:val="VerbatimChar"/>
        </w:rPr>
        <w:t xml:space="preserve">  -73.0</w:t>
      </w:r>
      <w:r>
        <w:br/>
      </w:r>
      <w:r>
        <w:rPr>
          <w:rStyle w:val="VerbatimChar"/>
        </w:rPr>
        <w:lastRenderedPageBreak/>
        <w:t xml:space="preserve">  -72.0</w:t>
      </w:r>
      <w:r>
        <w:br/>
      </w:r>
      <w:r>
        <w:rPr>
          <w:rStyle w:val="VerbatimChar"/>
        </w:rPr>
        <w:t xml:space="preserve">  -71.0</w:t>
      </w:r>
      <w:r>
        <w:br/>
      </w:r>
      <w:r>
        <w:rPr>
          <w:rStyle w:val="VerbatimChar"/>
        </w:rPr>
        <w:t xml:space="preserve">  -70.0</w:t>
      </w:r>
      <w:r>
        <w:br/>
      </w:r>
      <w:r>
        <w:rPr>
          <w:rStyle w:val="VerbatimChar"/>
        </w:rPr>
        <w:t xml:space="preserve">  -69.0</w:t>
      </w:r>
      <w:r>
        <w:br/>
      </w:r>
      <w:r>
        <w:rPr>
          <w:rStyle w:val="VerbatimChar"/>
        </w:rPr>
        <w:t xml:space="preserve">  -68.0</w:t>
      </w:r>
      <w:r>
        <w:br/>
      </w:r>
      <w:r>
        <w:rPr>
          <w:rStyle w:val="VerbatimChar"/>
        </w:rPr>
        <w:t xml:space="preserve">  -67.0</w:t>
      </w:r>
      <w:r>
        <w:br/>
      </w:r>
      <w:r>
        <w:rPr>
          <w:rStyle w:val="VerbatimChar"/>
        </w:rPr>
        <w:t xml:space="preserve">  -66.0</w:t>
      </w:r>
      <w:r>
        <w:br/>
      </w:r>
      <w:r>
        <w:rPr>
          <w:rStyle w:val="VerbatimChar"/>
        </w:rPr>
        <w:t xml:space="preserve">  -65.0</w:t>
      </w:r>
    </w:p>
    <w:p w14:paraId="57D1D288" w14:textId="77777777" w:rsidR="007433CD" w:rsidRDefault="00000000">
      <w:pPr>
        <w:pStyle w:val="SourceCode"/>
      </w:pPr>
      <w:r>
        <w:rPr>
          <w:rStyle w:val="VerbatimChar"/>
        </w:rPr>
        <w:t>27-element Vector{Float32}:</w:t>
      </w:r>
      <w:r>
        <w:br/>
      </w:r>
      <w:r>
        <w:rPr>
          <w:rStyle w:val="VerbatimChar"/>
        </w:rPr>
        <w:t xml:space="preserve"> 24.0</w:t>
      </w:r>
      <w:r>
        <w:br/>
      </w:r>
      <w:r>
        <w:rPr>
          <w:rStyle w:val="VerbatimChar"/>
        </w:rPr>
        <w:t xml:space="preserve"> 25.0</w:t>
      </w:r>
      <w:r>
        <w:br/>
      </w:r>
      <w:r>
        <w:rPr>
          <w:rStyle w:val="VerbatimChar"/>
        </w:rPr>
        <w:t xml:space="preserve"> 26.0</w:t>
      </w:r>
      <w:r>
        <w:br/>
      </w:r>
      <w:r>
        <w:rPr>
          <w:rStyle w:val="VerbatimChar"/>
        </w:rPr>
        <w:t xml:space="preserve"> 27.0</w:t>
      </w:r>
      <w:r>
        <w:br/>
      </w:r>
      <w:r>
        <w:rPr>
          <w:rStyle w:val="VerbatimChar"/>
        </w:rPr>
        <w:t xml:space="preserve"> 28.0</w:t>
      </w:r>
      <w:r>
        <w:br/>
      </w:r>
      <w:r>
        <w:rPr>
          <w:rStyle w:val="VerbatimChar"/>
        </w:rPr>
        <w:t xml:space="preserve"> 29.0</w:t>
      </w:r>
      <w:r>
        <w:br/>
      </w:r>
      <w:r>
        <w:rPr>
          <w:rStyle w:val="VerbatimChar"/>
        </w:rPr>
        <w:t xml:space="preserve"> 30.0</w:t>
      </w:r>
      <w:r>
        <w:br/>
      </w:r>
      <w:r>
        <w:rPr>
          <w:rStyle w:val="VerbatimChar"/>
        </w:rPr>
        <w:t xml:space="preserve"> 31.0</w:t>
      </w:r>
      <w:r>
        <w:br/>
      </w:r>
      <w:r>
        <w:rPr>
          <w:rStyle w:val="VerbatimChar"/>
        </w:rPr>
        <w:t xml:space="preserve"> 32.0</w:t>
      </w:r>
      <w:r>
        <w:br/>
      </w:r>
      <w:r>
        <w:rPr>
          <w:rStyle w:val="VerbatimChar"/>
        </w:rPr>
        <w:t xml:space="preserve"> 33.0</w:t>
      </w:r>
      <w:r>
        <w:br/>
      </w:r>
      <w:r>
        <w:rPr>
          <w:rStyle w:val="VerbatimChar"/>
        </w:rPr>
        <w:t xml:space="preserve"> 34.0</w:t>
      </w:r>
      <w:r>
        <w:br/>
      </w:r>
      <w:r>
        <w:rPr>
          <w:rStyle w:val="VerbatimChar"/>
        </w:rPr>
        <w:t xml:space="preserve"> 35.0</w:t>
      </w:r>
      <w:r>
        <w:br/>
      </w:r>
      <w:r>
        <w:rPr>
          <w:rStyle w:val="VerbatimChar"/>
        </w:rPr>
        <w:t xml:space="preserve"> 36.0</w:t>
      </w:r>
      <w:r>
        <w:br/>
      </w:r>
      <w:r>
        <w:rPr>
          <w:rStyle w:val="VerbatimChar"/>
        </w:rPr>
        <w:t xml:space="preserve">  ⋮</w:t>
      </w:r>
      <w:r>
        <w:br/>
      </w:r>
      <w:r>
        <w:rPr>
          <w:rStyle w:val="VerbatimChar"/>
        </w:rPr>
        <w:t xml:space="preserve"> 39.0</w:t>
      </w:r>
      <w:r>
        <w:br/>
      </w:r>
      <w:r>
        <w:rPr>
          <w:rStyle w:val="VerbatimChar"/>
        </w:rPr>
        <w:t xml:space="preserve"> 40.0</w:t>
      </w:r>
      <w:r>
        <w:br/>
      </w:r>
      <w:r>
        <w:rPr>
          <w:rStyle w:val="VerbatimChar"/>
        </w:rPr>
        <w:t xml:space="preserve"> 41.0</w:t>
      </w:r>
      <w:r>
        <w:br/>
      </w:r>
      <w:r>
        <w:rPr>
          <w:rStyle w:val="VerbatimChar"/>
        </w:rPr>
        <w:t xml:space="preserve"> 42.0</w:t>
      </w:r>
      <w:r>
        <w:br/>
      </w:r>
      <w:r>
        <w:rPr>
          <w:rStyle w:val="VerbatimChar"/>
        </w:rPr>
        <w:t xml:space="preserve"> 43.0</w:t>
      </w:r>
      <w:r>
        <w:br/>
      </w:r>
      <w:r>
        <w:rPr>
          <w:rStyle w:val="VerbatimChar"/>
        </w:rPr>
        <w:t xml:space="preserve"> 44.0</w:t>
      </w:r>
      <w:r>
        <w:br/>
      </w:r>
      <w:r>
        <w:rPr>
          <w:rStyle w:val="VerbatimChar"/>
        </w:rPr>
        <w:t xml:space="preserve"> 45.0</w:t>
      </w:r>
      <w:r>
        <w:br/>
      </w:r>
      <w:r>
        <w:rPr>
          <w:rStyle w:val="VerbatimChar"/>
        </w:rPr>
        <w:t xml:space="preserve"> 46.0</w:t>
      </w:r>
      <w:r>
        <w:br/>
      </w:r>
      <w:r>
        <w:rPr>
          <w:rStyle w:val="VerbatimChar"/>
        </w:rPr>
        <w:t xml:space="preserve"> 47.0</w:t>
      </w:r>
      <w:r>
        <w:br/>
      </w:r>
      <w:r>
        <w:rPr>
          <w:rStyle w:val="VerbatimChar"/>
        </w:rPr>
        <w:t xml:space="preserve"> 48.0</w:t>
      </w:r>
      <w:r>
        <w:br/>
      </w:r>
      <w:r>
        <w:rPr>
          <w:rStyle w:val="VerbatimChar"/>
        </w:rPr>
        <w:t xml:space="preserve"> 49.0</w:t>
      </w:r>
      <w:r>
        <w:br/>
      </w:r>
      <w:r>
        <w:rPr>
          <w:rStyle w:val="VerbatimChar"/>
        </w:rPr>
        <w:t xml:space="preserve"> 50.0</w:t>
      </w:r>
    </w:p>
    <w:p w14:paraId="57D1D289" w14:textId="77777777" w:rsidR="007433CD" w:rsidRDefault="00000000">
      <w:pPr>
        <w:pStyle w:val="SourceCode"/>
      </w:pPr>
      <w:r>
        <w:rPr>
          <w:rStyle w:val="VerbatimChar"/>
        </w:rPr>
        <w:t>66×27×11323 Array{Union{Missing, Float64}, 3}:</w:t>
      </w:r>
      <w:r>
        <w:br/>
      </w:r>
      <w:r>
        <w:rPr>
          <w:rStyle w:val="VerbatimChar"/>
        </w:rPr>
        <w:t>[:, :, 1] =</w:t>
      </w:r>
      <w:r>
        <w:br/>
      </w:r>
      <w:r>
        <w:rPr>
          <w:rStyle w:val="VerbatimChar"/>
        </w:rPr>
        <w:t xml:space="preserve"> 274.644  274.908  275.226  274.985  …  284.946  284.982  285.027  285.279</w:t>
      </w:r>
      <w:r>
        <w:br/>
      </w:r>
      <w:r>
        <w:rPr>
          <w:rStyle w:val="VerbatimChar"/>
        </w:rPr>
        <w:t xml:space="preserve"> 274.131  275.394  275.321  275.251     284.774  284.826  284.904  285.071</w:t>
      </w:r>
      <w:r>
        <w:br/>
      </w:r>
      <w:r>
        <w:rPr>
          <w:rStyle w:val="VerbatimChar"/>
        </w:rPr>
        <w:t xml:space="preserve"> 274.82   274.794  275.441  275.299     284.723  284.788  284.821  284.952</w:t>
      </w:r>
      <w:r>
        <w:br/>
      </w:r>
      <w:r>
        <w:rPr>
          <w:rStyle w:val="VerbatimChar"/>
        </w:rPr>
        <w:t xml:space="preserve"> 273.429  274.73   275.53   275.664     284.663  284.769  284.797  284.973</w:t>
      </w:r>
      <w:r>
        <w:br/>
      </w:r>
      <w:r>
        <w:rPr>
          <w:rStyle w:val="VerbatimChar"/>
        </w:rPr>
        <w:t xml:space="preserve"> 270.037  275.53   275.989  275.611     284.678  284.788  284.916  284.838</w:t>
      </w:r>
      <w:r>
        <w:br/>
      </w:r>
      <w:r>
        <w:rPr>
          <w:rStyle w:val="VerbatimChar"/>
        </w:rPr>
        <w:t xml:space="preserve"> 276.15   274.941  276.747  276.085  …  284.709  284.88   285.057  284.865</w:t>
      </w:r>
      <w:r>
        <w:br/>
      </w:r>
      <w:r>
        <w:rPr>
          <w:rStyle w:val="VerbatimChar"/>
        </w:rPr>
        <w:t xml:space="preserve"> 271.128  274.752  275.444  278.29      284.69   284.991  285.439  285.243</w:t>
      </w:r>
      <w:r>
        <w:br/>
      </w:r>
      <w:r>
        <w:rPr>
          <w:rStyle w:val="VerbatimChar"/>
        </w:rPr>
        <w:t xml:space="preserve"> 268.525  277.791  274.534  278.181     284.92   285.318  285.674  285.457</w:t>
      </w:r>
      <w:r>
        <w:br/>
      </w:r>
      <w:r>
        <w:rPr>
          <w:rStyle w:val="VerbatimChar"/>
        </w:rPr>
        <w:t xml:space="preserve"> 268.923  274.559  277.831  273.938     285.147  285.526  285.623  285.501</w:t>
      </w:r>
      <w:r>
        <w:br/>
      </w:r>
      <w:r>
        <w:rPr>
          <w:rStyle w:val="VerbatimChar"/>
        </w:rPr>
        <w:t xml:space="preserve"> 269.311  267.802  269.108  269.908     285.291  285.595  285.578  285.432</w:t>
      </w:r>
      <w:r>
        <w:br/>
      </w:r>
      <w:r>
        <w:rPr>
          <w:rStyle w:val="VerbatimChar"/>
        </w:rPr>
        <w:t xml:space="preserve"> 267.317  265.102  270.063  271.666  …  285.631  285.868  285.422  285.289</w:t>
      </w:r>
      <w:r>
        <w:br/>
      </w:r>
      <w:r>
        <w:rPr>
          <w:rStyle w:val="VerbatimChar"/>
        </w:rPr>
        <w:lastRenderedPageBreak/>
        <w:t xml:space="preserve"> 268.33   270.616  272.773  273.504     285.404  285.416  285.221  285.151</w:t>
      </w:r>
      <w:r>
        <w:br/>
      </w:r>
      <w:r>
        <w:rPr>
          <w:rStyle w:val="VerbatimChar"/>
        </w:rPr>
        <w:t xml:space="preserve"> 268.24   272.118  273.198  273.106     285.427  285.321  284.877  284.73</w:t>
      </w:r>
      <w:r>
        <w:br/>
      </w:r>
      <w:r>
        <w:rPr>
          <w:rStyle w:val="VerbatimChar"/>
        </w:rPr>
        <w:t xml:space="preserve">   ⋮                                 ⋱                      ⋮      </w:t>
      </w:r>
      <w:r>
        <w:br/>
      </w:r>
      <w:r>
        <w:rPr>
          <w:rStyle w:val="VerbatimChar"/>
        </w:rPr>
        <w:t xml:space="preserve"> 256.618  257.813  260.114  263.137     293.1    293.156  293.58   293.879</w:t>
      </w:r>
      <w:r>
        <w:br/>
      </w:r>
      <w:r>
        <w:rPr>
          <w:rStyle w:val="VerbatimChar"/>
        </w:rPr>
        <w:t xml:space="preserve"> 257.582  258.759  261.766  264.356  …  293.418  293.59   293.599  293.87</w:t>
      </w:r>
      <w:r>
        <w:br/>
      </w:r>
      <w:r>
        <w:rPr>
          <w:rStyle w:val="VerbatimChar"/>
        </w:rPr>
        <w:t xml:space="preserve"> 258.283  260.26   262.407  265.073     293.51   293.488  293.706  293.903</w:t>
      </w:r>
      <w:r>
        <w:br/>
      </w:r>
      <w:r>
        <w:rPr>
          <w:rStyle w:val="VerbatimChar"/>
        </w:rPr>
        <w:t xml:space="preserve"> 259.65   260.71   263.896  266.197     293.4    293.354  293.614  293.916</w:t>
      </w:r>
      <w:r>
        <w:br/>
      </w:r>
      <w:r>
        <w:rPr>
          <w:rStyle w:val="VerbatimChar"/>
        </w:rPr>
        <w:t xml:space="preserve"> 261.002  263.912  266.554  267.686     293.289  293.408  293.676  293.83</w:t>
      </w:r>
      <w:r>
        <w:br/>
      </w:r>
      <w:r>
        <w:rPr>
          <w:rStyle w:val="VerbatimChar"/>
        </w:rPr>
        <w:t xml:space="preserve"> 261.754  265.203  266.238  268.777     293.299  293.525  293.819  293.917</w:t>
      </w:r>
      <w:r>
        <w:br/>
      </w:r>
      <w:r>
        <w:rPr>
          <w:rStyle w:val="VerbatimChar"/>
        </w:rPr>
        <w:t xml:space="preserve"> 262.524  264.316  265.159  270.858  …  293.413  293.591  293.85   293.9</w:t>
      </w:r>
      <w:r>
        <w:br/>
      </w:r>
      <w:r>
        <w:rPr>
          <w:rStyle w:val="VerbatimChar"/>
        </w:rPr>
        <w:t xml:space="preserve"> 263.707  265.617  268.897  270.908     293.509  293.665  293.878  294.015</w:t>
      </w:r>
      <w:r>
        <w:br/>
      </w:r>
      <w:r>
        <w:rPr>
          <w:rStyle w:val="VerbatimChar"/>
        </w:rPr>
        <w:t xml:space="preserve"> 263.09   265.72   270.107  271.188     293.631  293.584  293.809  294.093</w:t>
      </w:r>
      <w:r>
        <w:br/>
      </w:r>
      <w:r>
        <w:rPr>
          <w:rStyle w:val="VerbatimChar"/>
        </w:rPr>
        <w:t xml:space="preserve"> 265.193  266.05   268.648  272.252     293.467  293.691  293.755  294.347</w:t>
      </w:r>
      <w:r>
        <w:br/>
      </w:r>
      <w:r>
        <w:rPr>
          <w:rStyle w:val="VerbatimChar"/>
        </w:rPr>
        <w:t xml:space="preserve"> 265.438  267.985  268.349  272.429     293.401  293.892  293.806  294.281</w:t>
      </w:r>
      <w:r>
        <w:br/>
      </w:r>
      <w:r>
        <w:rPr>
          <w:rStyle w:val="VerbatimChar"/>
        </w:rPr>
        <w:t xml:space="preserve"> 265.888  269.494  268.221  271.756  …  293.536  293.83   294.103  294.124</w:t>
      </w:r>
      <w:r>
        <w:br/>
      </w:r>
      <w:r>
        <w:br/>
      </w:r>
      <w:r>
        <w:rPr>
          <w:rStyle w:val="VerbatimChar"/>
        </w:rPr>
        <w:t>[:, :, 2] =</w:t>
      </w:r>
      <w:r>
        <w:br/>
      </w:r>
      <w:r>
        <w:rPr>
          <w:rStyle w:val="VerbatimChar"/>
        </w:rPr>
        <w:t xml:space="preserve"> 276.377  276.37   276.34   276.291  …  284.43   284.915  285.411  285.798</w:t>
      </w:r>
      <w:r>
        <w:br/>
      </w:r>
      <w:r>
        <w:rPr>
          <w:rStyle w:val="VerbatimChar"/>
        </w:rPr>
        <w:t xml:space="preserve"> 276.344  276.572  276.622  276.664     284.279  284.84   285.2    285.659</w:t>
      </w:r>
      <w:r>
        <w:br/>
      </w:r>
      <w:r>
        <w:rPr>
          <w:rStyle w:val="VerbatimChar"/>
        </w:rPr>
        <w:t xml:space="preserve"> 275.887  276.662  276.894  276.854     284.061  284.626  285.096  285.593</w:t>
      </w:r>
      <w:r>
        <w:br/>
      </w:r>
      <w:r>
        <w:rPr>
          <w:rStyle w:val="VerbatimChar"/>
        </w:rPr>
        <w:t xml:space="preserve"> 273.009  275.845  275.997  276.883     283.963  284.501  285.073  285.572</w:t>
      </w:r>
      <w:r>
        <w:br/>
      </w:r>
      <w:r>
        <w:rPr>
          <w:rStyle w:val="VerbatimChar"/>
        </w:rPr>
        <w:t xml:space="preserve"> 267.833  274.593  275.851  276.588     283.883  284.312  285.027  285.475</w:t>
      </w:r>
      <w:r>
        <w:br/>
      </w:r>
      <w:r>
        <w:rPr>
          <w:rStyle w:val="VerbatimChar"/>
        </w:rPr>
        <w:t xml:space="preserve"> 271.151  272.28   275.039  275.72   …  283.859  284.36   285.034  285.413</w:t>
      </w:r>
      <w:r>
        <w:br/>
      </w:r>
      <w:r>
        <w:rPr>
          <w:rStyle w:val="VerbatimChar"/>
        </w:rPr>
        <w:t xml:space="preserve"> 267.795  269.33   271.906  275.052     283.921  284.461  285.079  285.434</w:t>
      </w:r>
      <w:r>
        <w:br/>
      </w:r>
      <w:r>
        <w:rPr>
          <w:rStyle w:val="VerbatimChar"/>
        </w:rPr>
        <w:t xml:space="preserve"> 264.301  272.23   268.932  273.706     283.939  284.5    285.174  285.392</w:t>
      </w:r>
      <w:r>
        <w:br/>
      </w:r>
      <w:r>
        <w:rPr>
          <w:rStyle w:val="VerbatimChar"/>
        </w:rPr>
        <w:t xml:space="preserve"> 263.815  268.558  271.084  268.791     283.929  284.569  285.1    285.304</w:t>
      </w:r>
      <w:r>
        <w:br/>
      </w:r>
      <w:r>
        <w:rPr>
          <w:rStyle w:val="VerbatimChar"/>
        </w:rPr>
        <w:t xml:space="preserve"> 262.871  263.24   265.312  265.851     284.103  284.715  284.946  284.855</w:t>
      </w:r>
      <w:r>
        <w:br/>
      </w:r>
      <w:r>
        <w:rPr>
          <w:rStyle w:val="VerbatimChar"/>
        </w:rPr>
        <w:t xml:space="preserve"> 263.149  259.684  265.811  267.897  …  284.086  284.453  284.538  284.647</w:t>
      </w:r>
      <w:r>
        <w:br/>
      </w:r>
      <w:r>
        <w:rPr>
          <w:rStyle w:val="VerbatimChar"/>
        </w:rPr>
        <w:t xml:space="preserve"> 264.758  264.662  269.189  269.748     284.09   284.432  284.354  284.403</w:t>
      </w:r>
      <w:r>
        <w:br/>
      </w:r>
      <w:r>
        <w:rPr>
          <w:rStyle w:val="VerbatimChar"/>
        </w:rPr>
        <w:t xml:space="preserve"> 265.351  265.996  270.044  271.015     284.334  284.537  284.094  284.007</w:t>
      </w:r>
      <w:r>
        <w:br/>
      </w:r>
      <w:r>
        <w:rPr>
          <w:rStyle w:val="VerbatimChar"/>
        </w:rPr>
        <w:t xml:space="preserve">   ⋮                                 ⋱                      ⋮      </w:t>
      </w:r>
      <w:r>
        <w:br/>
      </w:r>
      <w:r>
        <w:rPr>
          <w:rStyle w:val="VerbatimChar"/>
        </w:rPr>
        <w:t xml:space="preserve"> 257.876  259.37   260.392  261.848     289.963  292.077  293.554  293.743</w:t>
      </w:r>
      <w:r>
        <w:br/>
      </w:r>
      <w:r>
        <w:rPr>
          <w:rStyle w:val="VerbatimChar"/>
        </w:rPr>
        <w:t xml:space="preserve"> 256.503  258.139  259.425  260.768  …  290.371  292.613  293.666  293.659</w:t>
      </w:r>
      <w:r>
        <w:br/>
      </w:r>
      <w:r>
        <w:rPr>
          <w:rStyle w:val="VerbatimChar"/>
        </w:rPr>
        <w:t xml:space="preserve"> 255.295  257.116  258.417  259.672     291.083  292.892  293.672  294.146</w:t>
      </w:r>
      <w:r>
        <w:br/>
      </w:r>
      <w:r>
        <w:rPr>
          <w:rStyle w:val="VerbatimChar"/>
        </w:rPr>
        <w:t xml:space="preserve"> 253.919  256.414  257.52   258.979     291.688  293.23   293.917  294.512</w:t>
      </w:r>
      <w:r>
        <w:br/>
      </w:r>
      <w:r>
        <w:rPr>
          <w:rStyle w:val="VerbatimChar"/>
        </w:rPr>
        <w:t xml:space="preserve"> 252.384  255.372  256.518  257.622     292.282  293.537  294.289  294.499</w:t>
      </w:r>
      <w:r>
        <w:br/>
      </w:r>
      <w:r>
        <w:rPr>
          <w:rStyle w:val="VerbatimChar"/>
        </w:rPr>
        <w:t xml:space="preserve"> 252.138  254.082  255.26   257.648     292.423  293.669  294.106  294.664</w:t>
      </w:r>
      <w:r>
        <w:br/>
      </w:r>
      <w:r>
        <w:rPr>
          <w:rStyle w:val="VerbatimChar"/>
        </w:rPr>
        <w:t xml:space="preserve"> 251.881  253.756  255.931  257.918  …  292.716  293.742  294.161  294.54</w:t>
      </w:r>
      <w:r>
        <w:br/>
      </w:r>
      <w:r>
        <w:rPr>
          <w:rStyle w:val="VerbatimChar"/>
        </w:rPr>
        <w:t xml:space="preserve"> 252.402  254.275  256.526  257.53      293.013  293.882  294.228  294.413</w:t>
      </w:r>
      <w:r>
        <w:br/>
      </w:r>
      <w:r>
        <w:rPr>
          <w:rStyle w:val="VerbatimChar"/>
        </w:rPr>
        <w:t xml:space="preserve"> 252.092  256.27   255.446  257.695     293.274  293.947  294.243  294.444</w:t>
      </w:r>
      <w:r>
        <w:br/>
      </w:r>
      <w:r>
        <w:rPr>
          <w:rStyle w:val="VerbatimChar"/>
        </w:rPr>
        <w:t xml:space="preserve"> 253.258  256.408  255.734  256.591     293.415  294.025  294.304  294.501</w:t>
      </w:r>
      <w:r>
        <w:br/>
      </w:r>
      <w:r>
        <w:rPr>
          <w:rStyle w:val="VerbatimChar"/>
        </w:rPr>
        <w:t xml:space="preserve"> 254.412  254.541  256.636  257.255     293.695  294.166  294.318  294.532</w:t>
      </w:r>
      <w:r>
        <w:br/>
      </w:r>
      <w:r>
        <w:rPr>
          <w:rStyle w:val="VerbatimChar"/>
        </w:rPr>
        <w:t xml:space="preserve"> 255.359  255.206  257.477  259.291  …  293.893  294.215  294.442  294.614</w:t>
      </w:r>
      <w:r>
        <w:br/>
      </w:r>
      <w:r>
        <w:br/>
      </w:r>
      <w:r>
        <w:rPr>
          <w:rStyle w:val="VerbatimChar"/>
        </w:rPr>
        <w:t>[:, :, 3] =</w:t>
      </w:r>
      <w:r>
        <w:br/>
      </w:r>
      <w:r>
        <w:rPr>
          <w:rStyle w:val="VerbatimChar"/>
        </w:rPr>
        <w:t xml:space="preserve"> 278.354  279.027  279.461  279.806  …  282.658  283.045  283.81   284.699</w:t>
      </w:r>
      <w:r>
        <w:br/>
      </w:r>
      <w:r>
        <w:rPr>
          <w:rStyle w:val="VerbatimChar"/>
        </w:rPr>
        <w:t xml:space="preserve"> 278.241  278.623  279.047  279.556     282.275  282.851  283.633  284.469</w:t>
      </w:r>
      <w:r>
        <w:br/>
      </w:r>
      <w:r>
        <w:rPr>
          <w:rStyle w:val="VerbatimChar"/>
        </w:rPr>
        <w:t xml:space="preserve"> 278.211  278.454  278.782  279.191     282.099  282.656  283.542  284.1</w:t>
      </w:r>
      <w:r>
        <w:br/>
      </w:r>
      <w:r>
        <w:rPr>
          <w:rStyle w:val="VerbatimChar"/>
        </w:rPr>
        <w:t xml:space="preserve"> 276.151  278.332  278.577  278.884     282.064  282.589  283.228  283.998</w:t>
      </w:r>
      <w:r>
        <w:br/>
      </w:r>
      <w:r>
        <w:rPr>
          <w:rStyle w:val="VerbatimChar"/>
        </w:rPr>
        <w:t xml:space="preserve"> 272.643  277.961  278.319  278.507     281.951  282.475  282.97   283.856</w:t>
      </w:r>
      <w:r>
        <w:br/>
      </w:r>
      <w:r>
        <w:rPr>
          <w:rStyle w:val="VerbatimChar"/>
        </w:rPr>
        <w:lastRenderedPageBreak/>
        <w:t xml:space="preserve"> 274.784  276.454  277.941  278.163  …  281.658  282.196  282.801  283.579</w:t>
      </w:r>
      <w:r>
        <w:br/>
      </w:r>
      <w:r>
        <w:rPr>
          <w:rStyle w:val="VerbatimChar"/>
        </w:rPr>
        <w:t xml:space="preserve"> 270.549  274.812  275.491  278.639     281.47   282.073  282.56   283.599</w:t>
      </w:r>
      <w:r>
        <w:br/>
      </w:r>
      <w:r>
        <w:rPr>
          <w:rStyle w:val="VerbatimChar"/>
        </w:rPr>
        <w:t xml:space="preserve"> 266.822  276.099  273.831  276.896     281.452  281.772  282.402  283.504</w:t>
      </w:r>
      <w:r>
        <w:br/>
      </w:r>
      <w:r>
        <w:rPr>
          <w:rStyle w:val="VerbatimChar"/>
        </w:rPr>
        <w:t xml:space="preserve"> 265.88   271.126  274.504  272.042     281.108  281.44   282.076  283.459</w:t>
      </w:r>
      <w:r>
        <w:br/>
      </w:r>
      <w:r>
        <w:rPr>
          <w:rStyle w:val="VerbatimChar"/>
        </w:rPr>
        <w:t xml:space="preserve"> 265.98   265.811  267.75   268.626     280.793  281.169  282.096  283.482</w:t>
      </w:r>
      <w:r>
        <w:br/>
      </w:r>
      <w:r>
        <w:rPr>
          <w:rStyle w:val="VerbatimChar"/>
        </w:rPr>
        <w:t xml:space="preserve"> 265.705  261.419  267.78   269.596  …  280.734  281.279  282.23   283.487</w:t>
      </w:r>
      <w:r>
        <w:br/>
      </w:r>
      <w:r>
        <w:rPr>
          <w:rStyle w:val="VerbatimChar"/>
        </w:rPr>
        <w:t xml:space="preserve"> 262.832  260.623  268.974  270.277     280.635  281.27   282.272  283.391</w:t>
      </w:r>
      <w:r>
        <w:br/>
      </w:r>
      <w:r>
        <w:rPr>
          <w:rStyle w:val="VerbatimChar"/>
        </w:rPr>
        <w:t xml:space="preserve"> 262.188  260.136  267.084  270.334     280.426  281.179  282.182  283.2</w:t>
      </w:r>
      <w:r>
        <w:br/>
      </w:r>
      <w:r>
        <w:rPr>
          <w:rStyle w:val="VerbatimChar"/>
        </w:rPr>
        <w:t xml:space="preserve">   ⋮                                 ⋱                      ⋮      </w:t>
      </w:r>
      <w:r>
        <w:br/>
      </w:r>
      <w:r>
        <w:rPr>
          <w:rStyle w:val="VerbatimChar"/>
        </w:rPr>
        <w:t xml:space="preserve"> 257.244  263.036  268.039  269.344     290.362  291.854  293.01   294.367</w:t>
      </w:r>
      <w:r>
        <w:br/>
      </w:r>
      <w:r>
        <w:rPr>
          <w:rStyle w:val="VerbatimChar"/>
        </w:rPr>
        <w:t xml:space="preserve"> 257.58   262.05   267.347  268.945  …  290.526  291.822  293.267  294.505</w:t>
      </w:r>
      <w:r>
        <w:br/>
      </w:r>
      <w:r>
        <w:rPr>
          <w:rStyle w:val="VerbatimChar"/>
        </w:rPr>
        <w:t xml:space="preserve"> 257.151  261.836  266.454  268.143     290.359  291.813  293.238  294.571</w:t>
      </w:r>
      <w:r>
        <w:br/>
      </w:r>
      <w:r>
        <w:rPr>
          <w:rStyle w:val="VerbatimChar"/>
        </w:rPr>
        <w:t xml:space="preserve"> 257.164  261.594  265.849  268.128     290.284  291.884  293.368  294.561</w:t>
      </w:r>
      <w:r>
        <w:br/>
      </w:r>
      <w:r>
        <w:rPr>
          <w:rStyle w:val="VerbatimChar"/>
        </w:rPr>
        <w:t xml:space="preserve"> 257.163  261.31   265.032  267.773     290.154  291.879  293.43   294.676</w:t>
      </w:r>
      <w:r>
        <w:br/>
      </w:r>
      <w:r>
        <w:rPr>
          <w:rStyle w:val="VerbatimChar"/>
        </w:rPr>
        <w:t xml:space="preserve"> 257.437  260.629  263.427  267.962     290.056  291.888  293.571  294.863</w:t>
      </w:r>
      <w:r>
        <w:br/>
      </w:r>
      <w:r>
        <w:rPr>
          <w:rStyle w:val="VerbatimChar"/>
        </w:rPr>
        <w:t xml:space="preserve"> 257.303  260.452  263.892  267.752  …  290.103  292.052  293.666  294.798</w:t>
      </w:r>
      <w:r>
        <w:br/>
      </w:r>
      <w:r>
        <w:rPr>
          <w:rStyle w:val="VerbatimChar"/>
        </w:rPr>
        <w:t xml:space="preserve"> 257.971  260.098  263.612  266.607     290.206  292.399  293.899  294.88</w:t>
      </w:r>
      <w:r>
        <w:br/>
      </w:r>
      <w:r>
        <w:rPr>
          <w:rStyle w:val="VerbatimChar"/>
        </w:rPr>
        <w:t xml:space="preserve"> 257.407  260.987  262.799  265.979     290.664  292.734  294.215  294.819</w:t>
      </w:r>
      <w:r>
        <w:br/>
      </w:r>
      <w:r>
        <w:rPr>
          <w:rStyle w:val="VerbatimChar"/>
        </w:rPr>
        <w:t xml:space="preserve"> 257.677  261.322  262.71   264.761     291.243  293.198  294.459  294.775</w:t>
      </w:r>
      <w:r>
        <w:br/>
      </w:r>
      <w:r>
        <w:rPr>
          <w:rStyle w:val="VerbatimChar"/>
        </w:rPr>
        <w:t xml:space="preserve"> 258.199  260.315  262.989  264.85      291.748  293.753  294.595  294.838</w:t>
      </w:r>
      <w:r>
        <w:br/>
      </w:r>
      <w:r>
        <w:rPr>
          <w:rStyle w:val="VerbatimChar"/>
        </w:rPr>
        <w:t xml:space="preserve"> 258.219  260.526  262.181  264.71   …  292.445  294.034  294.617  294.618</w:t>
      </w:r>
      <w:r>
        <w:br/>
      </w:r>
      <w:r>
        <w:br/>
      </w:r>
      <w:r>
        <w:rPr>
          <w:rStyle w:val="VerbatimChar"/>
        </w:rPr>
        <w:t xml:space="preserve">;;; … </w:t>
      </w:r>
      <w:r>
        <w:br/>
      </w:r>
      <w:r>
        <w:br/>
      </w:r>
      <w:r>
        <w:rPr>
          <w:rStyle w:val="VerbatimChar"/>
        </w:rPr>
        <w:t>[:, :, 11321] =</w:t>
      </w:r>
      <w:r>
        <w:br/>
      </w:r>
      <w:r>
        <w:rPr>
          <w:rStyle w:val="VerbatimChar"/>
        </w:rPr>
        <w:t xml:space="preserve"> 279.091  279.744  280.644  281.397  …  283.325  284.048  284.821  285.528</w:t>
      </w:r>
      <w:r>
        <w:br/>
      </w:r>
      <w:r>
        <w:rPr>
          <w:rStyle w:val="VerbatimChar"/>
        </w:rPr>
        <w:t xml:space="preserve"> 278.57   279.576  280.621  281.391     283.096  283.95   284.878  285.757</w:t>
      </w:r>
      <w:r>
        <w:br/>
      </w:r>
      <w:r>
        <w:rPr>
          <w:rStyle w:val="VerbatimChar"/>
        </w:rPr>
        <w:t xml:space="preserve"> 277.967  279.19   280.207  280.86      283.141  284.052  285.004  285.679</w:t>
      </w:r>
      <w:r>
        <w:br/>
      </w:r>
      <w:r>
        <w:rPr>
          <w:rStyle w:val="VerbatimChar"/>
        </w:rPr>
        <w:t xml:space="preserve"> 274.846  278.585  279.478  280.279     283.215  284.035  284.922  285.541</w:t>
      </w:r>
      <w:r>
        <w:br/>
      </w:r>
      <w:r>
        <w:rPr>
          <w:rStyle w:val="VerbatimChar"/>
        </w:rPr>
        <w:t xml:space="preserve"> 269.766  277.721  278.703  279.668     283.278  284.113  284.947  285.591</w:t>
      </w:r>
      <w:r>
        <w:br/>
      </w:r>
      <w:r>
        <w:rPr>
          <w:rStyle w:val="VerbatimChar"/>
        </w:rPr>
        <w:t xml:space="preserve"> 275.525  274.489  278.5    278.844  …  283.272  284.013  284.857  285.451</w:t>
      </w:r>
      <w:r>
        <w:br/>
      </w:r>
      <w:r>
        <w:rPr>
          <w:rStyle w:val="VerbatimChar"/>
        </w:rPr>
        <w:t xml:space="preserve"> 272.313  271.675  274.565  276.353     283.316  283.902  284.68   285.348</w:t>
      </w:r>
      <w:r>
        <w:br/>
      </w:r>
      <w:r>
        <w:rPr>
          <w:rStyle w:val="VerbatimChar"/>
        </w:rPr>
        <w:t xml:space="preserve"> 266.069  275.604  274.196  275.29      283.39   283.778  284.655  285.405</w:t>
      </w:r>
      <w:r>
        <w:br/>
      </w:r>
      <w:r>
        <w:rPr>
          <w:rStyle w:val="VerbatimChar"/>
        </w:rPr>
        <w:t xml:space="preserve"> 263.667  270.716  272.948  269.477     283.396  283.598  284.546  285.408</w:t>
      </w:r>
      <w:r>
        <w:br/>
      </w:r>
      <w:r>
        <w:rPr>
          <w:rStyle w:val="VerbatimChar"/>
        </w:rPr>
        <w:t xml:space="preserve"> 263.048  264.697  265.783  268.071     283.376  283.571  284.363  285.054</w:t>
      </w:r>
      <w:r>
        <w:br/>
      </w:r>
      <w:r>
        <w:rPr>
          <w:rStyle w:val="VerbatimChar"/>
        </w:rPr>
        <w:t xml:space="preserve"> 263.228  261.862  266.934  270.522  …  283.083  283.495  284.303  284.757</w:t>
      </w:r>
      <w:r>
        <w:br/>
      </w:r>
      <w:r>
        <w:rPr>
          <w:rStyle w:val="VerbatimChar"/>
        </w:rPr>
        <w:t xml:space="preserve"> 266.971  259.811  268.184  270.812     283.038  283.499  284.259  284.799</w:t>
      </w:r>
      <w:r>
        <w:br/>
      </w:r>
      <w:r>
        <w:rPr>
          <w:rStyle w:val="VerbatimChar"/>
        </w:rPr>
        <w:t xml:space="preserve"> 266.76   260.956  269.253  270.788     282.967  283.684  284.246  284.921</w:t>
      </w:r>
      <w:r>
        <w:br/>
      </w:r>
      <w:r>
        <w:rPr>
          <w:rStyle w:val="VerbatimChar"/>
        </w:rPr>
        <w:t xml:space="preserve">   ⋮                                 ⋱                      ⋮      </w:t>
      </w:r>
      <w:r>
        <w:br/>
      </w:r>
      <w:r>
        <w:rPr>
          <w:rStyle w:val="VerbatimChar"/>
        </w:rPr>
        <w:t xml:space="preserve"> 252.067  253.247  254.359  256.917     286.852  287.694  288.491  288.881</w:t>
      </w:r>
      <w:r>
        <w:br/>
      </w:r>
      <w:r>
        <w:rPr>
          <w:rStyle w:val="VerbatimChar"/>
        </w:rPr>
        <w:t xml:space="preserve"> 252.79   253.679  255.125  257.164  …  287.145  288.409  288.558  289.025</w:t>
      </w:r>
      <w:r>
        <w:br/>
      </w:r>
      <w:r>
        <w:rPr>
          <w:rStyle w:val="VerbatimChar"/>
        </w:rPr>
        <w:t xml:space="preserve"> 253.426  254.936  255.977  258.089     288.098  288.568  288.25   289.516</w:t>
      </w:r>
      <w:r>
        <w:br/>
      </w:r>
      <w:r>
        <w:rPr>
          <w:rStyle w:val="VerbatimChar"/>
        </w:rPr>
        <w:t xml:space="preserve"> 254.403  256.236  257.548  259.534     288.57   287.802  288.862  291.042</w:t>
      </w:r>
      <w:r>
        <w:br/>
      </w:r>
      <w:r>
        <w:rPr>
          <w:rStyle w:val="VerbatimChar"/>
        </w:rPr>
        <w:t xml:space="preserve"> 255.667  258.6    258.471  260.416     287.428  288.619  290.737  292.06</w:t>
      </w:r>
      <w:r>
        <w:br/>
      </w:r>
      <w:r>
        <w:rPr>
          <w:rStyle w:val="VerbatimChar"/>
        </w:rPr>
        <w:t xml:space="preserve"> 257.795  258.956  258.276  261.495     287.976  290.08   291.735  292.568</w:t>
      </w:r>
      <w:r>
        <w:br/>
      </w:r>
      <w:r>
        <w:rPr>
          <w:rStyle w:val="VerbatimChar"/>
        </w:rPr>
        <w:t xml:space="preserve"> 259.816  260.412  261.032  262.289  …  289.529  291.671  292.611  292.765</w:t>
      </w:r>
      <w:r>
        <w:br/>
      </w:r>
      <w:r>
        <w:rPr>
          <w:rStyle w:val="VerbatimChar"/>
        </w:rPr>
        <w:t xml:space="preserve"> 262.943  263.516  263.252  263.546     291.304  292.251  292.809  293.085</w:t>
      </w:r>
      <w:r>
        <w:br/>
      </w:r>
      <w:r>
        <w:rPr>
          <w:rStyle w:val="VerbatimChar"/>
        </w:rPr>
        <w:t xml:space="preserve"> 264.661  266.265  263.989  265.846     291.58   292.12   292.511  293.143</w:t>
      </w:r>
      <w:r>
        <w:br/>
      </w:r>
      <w:r>
        <w:rPr>
          <w:rStyle w:val="VerbatimChar"/>
        </w:rPr>
        <w:t xml:space="preserve"> 267.597  266.932  265.873  266.585     291.499  291.736  292.144  292.938</w:t>
      </w:r>
      <w:r>
        <w:br/>
      </w:r>
      <w:r>
        <w:rPr>
          <w:rStyle w:val="VerbatimChar"/>
        </w:rPr>
        <w:t xml:space="preserve"> 269.78   266.001  267.619  268.056     291.202  291.462  291.83   292.567</w:t>
      </w:r>
      <w:r>
        <w:br/>
      </w:r>
      <w:r>
        <w:rPr>
          <w:rStyle w:val="VerbatimChar"/>
        </w:rPr>
        <w:lastRenderedPageBreak/>
        <w:t xml:space="preserve"> 270.832  267.531  269.747  270.678  …  291.222  291.402  291.612  291.633</w:t>
      </w:r>
      <w:r>
        <w:br/>
      </w:r>
      <w:r>
        <w:br/>
      </w:r>
      <w:r>
        <w:rPr>
          <w:rStyle w:val="VerbatimChar"/>
        </w:rPr>
        <w:t>[:, :, 11322] =</w:t>
      </w:r>
      <w:r>
        <w:br/>
      </w:r>
      <w:r>
        <w:rPr>
          <w:rStyle w:val="VerbatimChar"/>
        </w:rPr>
        <w:t xml:space="preserve"> 281.545  282.054  281.821  282.103  …  283.5    283.767  284.156  284.667</w:t>
      </w:r>
      <w:r>
        <w:br/>
      </w:r>
      <w:r>
        <w:rPr>
          <w:rStyle w:val="VerbatimChar"/>
        </w:rPr>
        <w:t xml:space="preserve"> 281.342  281.991  282.161  282.338     283.555  283.744  283.958  284.519</w:t>
      </w:r>
      <w:r>
        <w:br/>
      </w:r>
      <w:r>
        <w:rPr>
          <w:rStyle w:val="VerbatimChar"/>
        </w:rPr>
        <w:t xml:space="preserve"> 280.249  282.046  282.177  282.43      283.6    283.679  283.858  284.368</w:t>
      </w:r>
      <w:r>
        <w:br/>
      </w:r>
      <w:r>
        <w:rPr>
          <w:rStyle w:val="VerbatimChar"/>
        </w:rPr>
        <w:t xml:space="preserve"> 277.362  281.556  281.946  282.216     283.591  283.64   283.694  284.287</w:t>
      </w:r>
      <w:r>
        <w:br/>
      </w:r>
      <w:r>
        <w:rPr>
          <w:rStyle w:val="VerbatimChar"/>
        </w:rPr>
        <w:t xml:space="preserve"> 273.673  280.002  281.695  281.999     283.657  283.7    283.714  284.173</w:t>
      </w:r>
      <w:r>
        <w:br/>
      </w:r>
      <w:r>
        <w:rPr>
          <w:rStyle w:val="VerbatimChar"/>
        </w:rPr>
        <w:t xml:space="preserve"> 276.356  277.255  280.152  281.337  …  283.648  283.676  283.827  284.08</w:t>
      </w:r>
      <w:r>
        <w:br/>
      </w:r>
      <w:r>
        <w:rPr>
          <w:rStyle w:val="VerbatimChar"/>
        </w:rPr>
        <w:t xml:space="preserve"> 273.444  275.701  276.31   278.365     283.319  283.631  283.708  284.028</w:t>
      </w:r>
      <w:r>
        <w:br/>
      </w:r>
      <w:r>
        <w:rPr>
          <w:rStyle w:val="VerbatimChar"/>
        </w:rPr>
        <w:t xml:space="preserve"> 268.864  277.098  274.98   275.956     282.927  283.201  283.427  284.024</w:t>
      </w:r>
      <w:r>
        <w:br/>
      </w:r>
      <w:r>
        <w:rPr>
          <w:rStyle w:val="VerbatimChar"/>
        </w:rPr>
        <w:t xml:space="preserve"> 267.618  273.528  276.448  273.772     282.39   282.72   283.166  283.681</w:t>
      </w:r>
      <w:r>
        <w:br/>
      </w:r>
      <w:r>
        <w:rPr>
          <w:rStyle w:val="VerbatimChar"/>
        </w:rPr>
        <w:t xml:space="preserve"> 268.303  268.335  268.411  270.042     282.188  282.445  282.869  283.33</w:t>
      </w:r>
      <w:r>
        <w:br/>
      </w:r>
      <w:r>
        <w:rPr>
          <w:rStyle w:val="VerbatimChar"/>
        </w:rPr>
        <w:t xml:space="preserve"> 266.16   264.64   268.102  270.371  …  282.172  282.508  282.765  283.23</w:t>
      </w:r>
      <w:r>
        <w:br/>
      </w:r>
      <w:r>
        <w:rPr>
          <w:rStyle w:val="VerbatimChar"/>
        </w:rPr>
        <w:t xml:space="preserve"> 265.71   266.131  269.587  271.754     282.173  282.371  282.634  282.759</w:t>
      </w:r>
      <w:r>
        <w:br/>
      </w:r>
      <w:r>
        <w:rPr>
          <w:rStyle w:val="VerbatimChar"/>
        </w:rPr>
        <w:t xml:space="preserve"> 265.104  266.94   269.57   271.972     282.464  282.585  282.812  282.752</w:t>
      </w:r>
      <w:r>
        <w:br/>
      </w:r>
      <w:r>
        <w:rPr>
          <w:rStyle w:val="VerbatimChar"/>
        </w:rPr>
        <w:t xml:space="preserve">   ⋮                                 ⋱                      ⋮      </w:t>
      </w:r>
      <w:r>
        <w:br/>
      </w:r>
      <w:r>
        <w:rPr>
          <w:rStyle w:val="VerbatimChar"/>
        </w:rPr>
        <w:t xml:space="preserve"> 259.232  260.368  260.139  260.758     287.76   289.742  290.11   291.484</w:t>
      </w:r>
      <w:r>
        <w:br/>
      </w:r>
      <w:r>
        <w:rPr>
          <w:rStyle w:val="VerbatimChar"/>
        </w:rPr>
        <w:t xml:space="preserve"> 258.739  259.477  259.817  259.875  …  287.846  289.719  289.981  291.862</w:t>
      </w:r>
      <w:r>
        <w:br/>
      </w:r>
      <w:r>
        <w:rPr>
          <w:rStyle w:val="VerbatimChar"/>
        </w:rPr>
        <w:t xml:space="preserve"> 258.211  259.094  259.419  259.998     288.048  289.228  290.191  292.189</w:t>
      </w:r>
      <w:r>
        <w:br/>
      </w:r>
      <w:r>
        <w:rPr>
          <w:rStyle w:val="VerbatimChar"/>
        </w:rPr>
        <w:t xml:space="preserve"> 257.414  259.005  258.358  259.362     288.367  289.351  290.893  292.344</w:t>
      </w:r>
      <w:r>
        <w:br/>
      </w:r>
      <w:r>
        <w:rPr>
          <w:rStyle w:val="VerbatimChar"/>
        </w:rPr>
        <w:t xml:space="preserve"> 256.596  258.501  258.858  257.923     288.549  289.814  291.446  292.437</w:t>
      </w:r>
      <w:r>
        <w:br/>
      </w:r>
      <w:r>
        <w:rPr>
          <w:rStyle w:val="VerbatimChar"/>
        </w:rPr>
        <w:t xml:space="preserve"> 256.103  257.484  257.753  259.006     288.631  290.028  291.8    292.375</w:t>
      </w:r>
      <w:r>
        <w:br/>
      </w:r>
      <w:r>
        <w:rPr>
          <w:rStyle w:val="VerbatimChar"/>
        </w:rPr>
        <w:t xml:space="preserve"> 255.433  257.417  258.947  258.481  …  288.826  290.512  291.941  292.125</w:t>
      </w:r>
      <w:r>
        <w:br/>
      </w:r>
      <w:r>
        <w:rPr>
          <w:rStyle w:val="VerbatimChar"/>
        </w:rPr>
        <w:t xml:space="preserve"> 255.81   257.643  259.127  257.974     289.475  291.269  292.292  292.041</w:t>
      </w:r>
      <w:r>
        <w:br/>
      </w:r>
      <w:r>
        <w:rPr>
          <w:rStyle w:val="VerbatimChar"/>
        </w:rPr>
        <w:t xml:space="preserve"> 254.873  258.927  258.472  258.585     290.314  291.436  291.924  292.078</w:t>
      </w:r>
      <w:r>
        <w:br/>
      </w:r>
      <w:r>
        <w:rPr>
          <w:rStyle w:val="VerbatimChar"/>
        </w:rPr>
        <w:t xml:space="preserve"> 255.803  259.1    257.89   257.969     290.466  291.423  291.651  291.954</w:t>
      </w:r>
      <w:r>
        <w:br/>
      </w:r>
      <w:r>
        <w:rPr>
          <w:rStyle w:val="VerbatimChar"/>
        </w:rPr>
        <w:t xml:space="preserve"> 258.783  256.677  257.974  257.979     290.658  291.33   291.903  292.117</w:t>
      </w:r>
      <w:r>
        <w:br/>
      </w:r>
      <w:r>
        <w:rPr>
          <w:rStyle w:val="VerbatimChar"/>
        </w:rPr>
        <w:t xml:space="preserve"> 260.084  257.763  259.923  260.93   …  291.076  291.893  291.683  291.811</w:t>
      </w:r>
      <w:r>
        <w:br/>
      </w:r>
      <w:r>
        <w:br/>
      </w:r>
      <w:r>
        <w:rPr>
          <w:rStyle w:val="VerbatimChar"/>
        </w:rPr>
        <w:t>[:, :, 11323] =</w:t>
      </w:r>
      <w:r>
        <w:br/>
      </w:r>
      <w:r>
        <w:rPr>
          <w:rStyle w:val="VerbatimChar"/>
        </w:rPr>
        <w:t xml:space="preserve"> 279.197  279.58   280.099  280.04   …  284.254  284.551  284.875  284.989</w:t>
      </w:r>
      <w:r>
        <w:br/>
      </w:r>
      <w:r>
        <w:rPr>
          <w:rStyle w:val="VerbatimChar"/>
        </w:rPr>
        <w:t xml:space="preserve"> 279.506  279.93   280.159  280.202     284.487  284.72   285.024  285.34</w:t>
      </w:r>
      <w:r>
        <w:br/>
      </w:r>
      <w:r>
        <w:rPr>
          <w:rStyle w:val="VerbatimChar"/>
        </w:rPr>
        <w:t xml:space="preserve"> 279.122  280.335  280.101  280.401     284.698  284.851  285.128  285.424</w:t>
      </w:r>
      <w:r>
        <w:br/>
      </w:r>
      <w:r>
        <w:rPr>
          <w:rStyle w:val="VerbatimChar"/>
        </w:rPr>
        <w:t xml:space="preserve"> 275.573  280.333  280.46   280.554     284.767  284.967  285.249  285.415</w:t>
      </w:r>
      <w:r>
        <w:br/>
      </w:r>
      <w:r>
        <w:rPr>
          <w:rStyle w:val="VerbatimChar"/>
        </w:rPr>
        <w:t xml:space="preserve"> 272.78   279.308  280.598  280.569     284.949  285.092  285.281  285.39</w:t>
      </w:r>
      <w:r>
        <w:br/>
      </w:r>
      <w:r>
        <w:rPr>
          <w:rStyle w:val="VerbatimChar"/>
        </w:rPr>
        <w:t xml:space="preserve"> 277.149  277.301  280.495  280.709  …  284.954  285.094  285.375  285.449</w:t>
      </w:r>
      <w:r>
        <w:br/>
      </w:r>
      <w:r>
        <w:rPr>
          <w:rStyle w:val="VerbatimChar"/>
        </w:rPr>
        <w:t xml:space="preserve"> 274.155  276.872  278.697  280.873     284.953  285.182  285.174  285.225</w:t>
      </w:r>
      <w:r>
        <w:br/>
      </w:r>
      <w:r>
        <w:rPr>
          <w:rStyle w:val="VerbatimChar"/>
        </w:rPr>
        <w:t xml:space="preserve"> 270.119  278.89   276.905  279.821     284.875  285.037  284.96   285.116</w:t>
      </w:r>
      <w:r>
        <w:br/>
      </w:r>
      <w:r>
        <w:rPr>
          <w:rStyle w:val="VerbatimChar"/>
        </w:rPr>
        <w:t xml:space="preserve"> 269.532  274.799  278.61   275.756     284.842  284.759  284.858  284.855</w:t>
      </w:r>
      <w:r>
        <w:br/>
      </w:r>
      <w:r>
        <w:rPr>
          <w:rStyle w:val="VerbatimChar"/>
        </w:rPr>
        <w:t xml:space="preserve"> 269.09   269.149  269.548  271.418     284.507  284.579  284.65   284.607</w:t>
      </w:r>
      <w:r>
        <w:br/>
      </w:r>
      <w:r>
        <w:rPr>
          <w:rStyle w:val="VerbatimChar"/>
        </w:rPr>
        <w:t xml:space="preserve"> 267.961  265.633  269.03   271.142  …  284.368  284.339  284.408  284.448</w:t>
      </w:r>
      <w:r>
        <w:br/>
      </w:r>
      <w:r>
        <w:rPr>
          <w:rStyle w:val="VerbatimChar"/>
        </w:rPr>
        <w:t xml:space="preserve"> 267.517  267.937  271.322  273.567     284.242  284.147  284.182  284.175</w:t>
      </w:r>
      <w:r>
        <w:br/>
      </w:r>
      <w:r>
        <w:rPr>
          <w:rStyle w:val="VerbatimChar"/>
        </w:rPr>
        <w:t xml:space="preserve"> 267.24   269.194  273.059  274.259     284.24   284.092  284.022  284.049</w:t>
      </w:r>
      <w:r>
        <w:br/>
      </w:r>
      <w:r>
        <w:rPr>
          <w:rStyle w:val="VerbatimChar"/>
        </w:rPr>
        <w:t xml:space="preserve">   ⋮                                 ⋱                      ⋮      </w:t>
      </w:r>
      <w:r>
        <w:br/>
      </w:r>
      <w:r>
        <w:rPr>
          <w:rStyle w:val="VerbatimChar"/>
        </w:rPr>
        <w:t xml:space="preserve"> 260.448  261.864  263.398  265.781     289.751  291.461  292.413  292.717</w:t>
      </w:r>
      <w:r>
        <w:br/>
      </w:r>
      <w:r>
        <w:rPr>
          <w:rStyle w:val="VerbatimChar"/>
        </w:rPr>
        <w:t xml:space="preserve"> 260.971  262.168  263.81   265.79   …  289.674  290.849  292.294  292.746</w:t>
      </w:r>
      <w:r>
        <w:br/>
      </w:r>
      <w:r>
        <w:rPr>
          <w:rStyle w:val="VerbatimChar"/>
        </w:rPr>
        <w:t xml:space="preserve"> 260.96   262.546  263.877  265.627     289.962  290.053  292.036  292.758</w:t>
      </w:r>
      <w:r>
        <w:br/>
      </w:r>
      <w:r>
        <w:rPr>
          <w:rStyle w:val="VerbatimChar"/>
        </w:rPr>
        <w:t xml:space="preserve"> 261.161  263.013  264.319  265.907     290.437  289.528  291.706  292.696</w:t>
      </w:r>
      <w:r>
        <w:br/>
      </w:r>
      <w:r>
        <w:rPr>
          <w:rStyle w:val="VerbatimChar"/>
        </w:rPr>
        <w:t xml:space="preserve"> 261.579  264.698  264.86   266.29      290.103  289.861  291.327  292.534</w:t>
      </w:r>
      <w:r>
        <w:br/>
      </w:r>
      <w:r>
        <w:rPr>
          <w:rStyle w:val="VerbatimChar"/>
        </w:rPr>
        <w:lastRenderedPageBreak/>
        <w:t xml:space="preserve"> 261.827  263.844  263.912  267.111     289.163  290.111  290.769  292.302</w:t>
      </w:r>
      <w:r>
        <w:br/>
      </w:r>
      <w:r>
        <w:rPr>
          <w:rStyle w:val="VerbatimChar"/>
        </w:rPr>
        <w:t xml:space="preserve"> 261.401  263.339  265.312  267.154  …  288.633  289.727  290.468  292.186</w:t>
      </w:r>
      <w:r>
        <w:br/>
      </w:r>
      <w:r>
        <w:rPr>
          <w:rStyle w:val="VerbatimChar"/>
        </w:rPr>
        <w:t xml:space="preserve"> 261.806  264.979  265.903  266.315     288.282  289.352  290.32   292.249</w:t>
      </w:r>
      <w:r>
        <w:br/>
      </w:r>
      <w:r>
        <w:rPr>
          <w:rStyle w:val="VerbatimChar"/>
        </w:rPr>
        <w:t xml:space="preserve"> 261.046  266.976  265.165  267.479     287.749  288.845  290.259  292.356</w:t>
      </w:r>
      <w:r>
        <w:br/>
      </w:r>
      <w:r>
        <w:rPr>
          <w:rStyle w:val="VerbatimChar"/>
        </w:rPr>
        <w:t xml:space="preserve"> 262.995  265.725  265.654  267.326     287.577  288.543  290.254  292.373</w:t>
      </w:r>
      <w:r>
        <w:br/>
      </w:r>
      <w:r>
        <w:rPr>
          <w:rStyle w:val="VerbatimChar"/>
        </w:rPr>
        <w:t xml:space="preserve"> 265.621  262.558  265.789  267.932     287.379  288.468  290.502  292.511</w:t>
      </w:r>
      <w:r>
        <w:br/>
      </w:r>
      <w:r>
        <w:rPr>
          <w:rStyle w:val="VerbatimChar"/>
        </w:rPr>
        <w:t xml:space="preserve"> 266.289  263.449  267.682  269.608  …  287.328  288.652  290.593  292.236</w:t>
      </w:r>
    </w:p>
    <w:p w14:paraId="57D1D28A" w14:textId="77777777" w:rsidR="007433CD" w:rsidRDefault="00000000">
      <w:pPr>
        <w:pStyle w:val="FirstParagraph"/>
      </w:pPr>
      <w:r>
        <w:rPr>
          <w:noProof/>
        </w:rPr>
        <w:drawing>
          <wp:inline distT="0" distB="0" distL="0" distR="0" wp14:anchorId="57D1D2DD" wp14:editId="57D1D2DE">
            <wp:extent cx="4572000" cy="3657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emplate_works_PCA_KNN_baseline_final_for_rendering_files/figure-docx/cell-18-output-4.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7D1D28B" w14:textId="77777777" w:rsidR="007433CD" w:rsidRDefault="00000000">
      <w:pPr>
        <w:pStyle w:val="SourceCode"/>
      </w:pPr>
      <w:r>
        <w:rPr>
          <w:rStyle w:val="VerbatimChar"/>
        </w:rPr>
        <w:t>66-element Vector{Float32}:</w:t>
      </w:r>
      <w:r>
        <w:br/>
      </w:r>
      <w:r>
        <w:rPr>
          <w:rStyle w:val="VerbatimChar"/>
        </w:rPr>
        <w:t xml:space="preserve"> -130.0</w:t>
      </w:r>
      <w:r>
        <w:br/>
      </w:r>
      <w:r>
        <w:rPr>
          <w:rStyle w:val="VerbatimChar"/>
        </w:rPr>
        <w:t xml:space="preserve"> -129.0</w:t>
      </w:r>
      <w:r>
        <w:br/>
      </w:r>
      <w:r>
        <w:rPr>
          <w:rStyle w:val="VerbatimChar"/>
        </w:rPr>
        <w:t xml:space="preserve"> -128.0</w:t>
      </w:r>
      <w:r>
        <w:br/>
      </w:r>
      <w:r>
        <w:rPr>
          <w:rStyle w:val="VerbatimChar"/>
        </w:rPr>
        <w:t xml:space="preserve"> -127.0</w:t>
      </w:r>
      <w:r>
        <w:br/>
      </w:r>
      <w:r>
        <w:rPr>
          <w:rStyle w:val="VerbatimChar"/>
        </w:rPr>
        <w:t xml:space="preserve"> -126.0</w:t>
      </w:r>
      <w:r>
        <w:br/>
      </w:r>
      <w:r>
        <w:rPr>
          <w:rStyle w:val="VerbatimChar"/>
        </w:rPr>
        <w:t xml:space="preserve"> -125.0</w:t>
      </w:r>
      <w:r>
        <w:br/>
      </w:r>
      <w:r>
        <w:rPr>
          <w:rStyle w:val="VerbatimChar"/>
        </w:rPr>
        <w:t xml:space="preserve"> -124.0</w:t>
      </w:r>
      <w:r>
        <w:br/>
      </w:r>
      <w:r>
        <w:rPr>
          <w:rStyle w:val="VerbatimChar"/>
        </w:rPr>
        <w:t xml:space="preserve"> -123.0</w:t>
      </w:r>
      <w:r>
        <w:br/>
      </w:r>
      <w:r>
        <w:rPr>
          <w:rStyle w:val="VerbatimChar"/>
        </w:rPr>
        <w:t xml:space="preserve"> -122.0</w:t>
      </w:r>
      <w:r>
        <w:br/>
      </w:r>
      <w:r>
        <w:rPr>
          <w:rStyle w:val="VerbatimChar"/>
        </w:rPr>
        <w:t xml:space="preserve"> -121.0</w:t>
      </w:r>
      <w:r>
        <w:br/>
      </w:r>
      <w:r>
        <w:rPr>
          <w:rStyle w:val="VerbatimChar"/>
        </w:rPr>
        <w:t xml:space="preserve"> -120.0</w:t>
      </w:r>
      <w:r>
        <w:br/>
      </w:r>
      <w:r>
        <w:rPr>
          <w:rStyle w:val="VerbatimChar"/>
        </w:rPr>
        <w:t xml:space="preserve"> -119.0</w:t>
      </w:r>
      <w:r>
        <w:br/>
      </w:r>
      <w:r>
        <w:rPr>
          <w:rStyle w:val="VerbatimChar"/>
        </w:rPr>
        <w:t xml:space="preserve"> -118.0</w:t>
      </w:r>
      <w:r>
        <w:br/>
      </w:r>
      <w:r>
        <w:rPr>
          <w:rStyle w:val="VerbatimChar"/>
        </w:rPr>
        <w:t xml:space="preserve">    ⋮</w:t>
      </w:r>
      <w:r>
        <w:br/>
      </w:r>
      <w:r>
        <w:rPr>
          <w:rStyle w:val="VerbatimChar"/>
        </w:rPr>
        <w:t xml:space="preserve">  -76.0</w:t>
      </w:r>
      <w:r>
        <w:br/>
      </w:r>
      <w:r>
        <w:rPr>
          <w:rStyle w:val="VerbatimChar"/>
        </w:rPr>
        <w:t xml:space="preserve">  -75.0</w:t>
      </w:r>
      <w:r>
        <w:br/>
      </w:r>
      <w:r>
        <w:rPr>
          <w:rStyle w:val="VerbatimChar"/>
        </w:rPr>
        <w:t xml:space="preserve">  -74.0</w:t>
      </w:r>
      <w:r>
        <w:br/>
      </w:r>
      <w:r>
        <w:rPr>
          <w:rStyle w:val="VerbatimChar"/>
        </w:rPr>
        <w:t xml:space="preserve">  -73.0</w:t>
      </w:r>
      <w:r>
        <w:br/>
      </w:r>
      <w:r>
        <w:rPr>
          <w:rStyle w:val="VerbatimChar"/>
        </w:rPr>
        <w:lastRenderedPageBreak/>
        <w:t xml:space="preserve">  -72.0</w:t>
      </w:r>
      <w:r>
        <w:br/>
      </w:r>
      <w:r>
        <w:rPr>
          <w:rStyle w:val="VerbatimChar"/>
        </w:rPr>
        <w:t xml:space="preserve">  -71.0</w:t>
      </w:r>
      <w:r>
        <w:br/>
      </w:r>
      <w:r>
        <w:rPr>
          <w:rStyle w:val="VerbatimChar"/>
        </w:rPr>
        <w:t xml:space="preserve">  -70.0</w:t>
      </w:r>
      <w:r>
        <w:br/>
      </w:r>
      <w:r>
        <w:rPr>
          <w:rStyle w:val="VerbatimChar"/>
        </w:rPr>
        <w:t xml:space="preserve">  -69.0</w:t>
      </w:r>
      <w:r>
        <w:br/>
      </w:r>
      <w:r>
        <w:rPr>
          <w:rStyle w:val="VerbatimChar"/>
        </w:rPr>
        <w:t xml:space="preserve">  -68.0</w:t>
      </w:r>
      <w:r>
        <w:br/>
      </w:r>
      <w:r>
        <w:rPr>
          <w:rStyle w:val="VerbatimChar"/>
        </w:rPr>
        <w:t xml:space="preserve">  -67.0</w:t>
      </w:r>
      <w:r>
        <w:br/>
      </w:r>
      <w:r>
        <w:rPr>
          <w:rStyle w:val="VerbatimChar"/>
        </w:rPr>
        <w:t xml:space="preserve">  -66.0</w:t>
      </w:r>
      <w:r>
        <w:br/>
      </w:r>
      <w:r>
        <w:rPr>
          <w:rStyle w:val="VerbatimChar"/>
        </w:rPr>
        <w:t xml:space="preserve">  -65.0</w:t>
      </w:r>
    </w:p>
    <w:p w14:paraId="57D1D28C" w14:textId="77777777" w:rsidR="007433CD" w:rsidRDefault="00000000">
      <w:pPr>
        <w:pStyle w:val="SourceCode"/>
      </w:pPr>
      <w:r>
        <w:rPr>
          <w:rStyle w:val="VerbatimChar"/>
        </w:rPr>
        <w:t>23</w:t>
      </w:r>
    </w:p>
    <w:p w14:paraId="57D1D28D" w14:textId="77777777" w:rsidR="007433CD" w:rsidRDefault="00000000">
      <w:pPr>
        <w:pStyle w:val="SourceCode"/>
      </w:pPr>
      <w:r>
        <w:rPr>
          <w:rStyle w:val="VerbatimChar"/>
        </w:rPr>
        <w:t>38</w:t>
      </w:r>
    </w:p>
    <w:p w14:paraId="57D1D28E" w14:textId="77777777" w:rsidR="007433CD" w:rsidRDefault="00000000">
      <w:pPr>
        <w:pStyle w:val="SourceCode"/>
      </w:pPr>
      <w:r>
        <w:rPr>
          <w:rStyle w:val="VerbatimChar"/>
        </w:rPr>
        <w:t>3</w:t>
      </w:r>
    </w:p>
    <w:p w14:paraId="57D1D28F" w14:textId="77777777" w:rsidR="007433CD" w:rsidRDefault="00000000">
      <w:pPr>
        <w:pStyle w:val="SourceCode"/>
      </w:pPr>
      <w:r>
        <w:rPr>
          <w:rStyle w:val="VerbatimChar"/>
        </w:rPr>
        <w:t>14</w:t>
      </w:r>
    </w:p>
    <w:p w14:paraId="57D1D290" w14:textId="77777777" w:rsidR="007433CD" w:rsidRDefault="00000000">
      <w:pPr>
        <w:pStyle w:val="SourceCode"/>
      </w:pPr>
      <w:r>
        <w:rPr>
          <w:rStyle w:val="VerbatimChar"/>
        </w:rPr>
        <w:t>66×27×11323 Array{Union{Missing, Float64}, 3}:</w:t>
      </w:r>
      <w:r>
        <w:br/>
      </w:r>
      <w:r>
        <w:rPr>
          <w:rStyle w:val="VerbatimChar"/>
        </w:rPr>
        <w:t>[:, :, 1] =</w:t>
      </w:r>
      <w:r>
        <w:br/>
      </w:r>
      <w:r>
        <w:rPr>
          <w:rStyle w:val="VerbatimChar"/>
        </w:rPr>
        <w:t xml:space="preserve"> 290.886  290.364  290.103  289.76   …  280.099  279.523  279.022  278.577</w:t>
      </w:r>
      <w:r>
        <w:br/>
      </w:r>
      <w:r>
        <w:rPr>
          <w:rStyle w:val="VerbatimChar"/>
        </w:rPr>
        <w:t xml:space="preserve"> 290.682  290.228  289.968  289.555     280.167  279.628  279.025  278.796</w:t>
      </w:r>
      <w:r>
        <w:br/>
      </w:r>
      <w:r>
        <w:rPr>
          <w:rStyle w:val="VerbatimChar"/>
        </w:rPr>
        <w:t xml:space="preserve"> 290.563  290.069  289.826  289.446     280.366  279.714  279.298  278.597</w:t>
      </w:r>
      <w:r>
        <w:br/>
      </w:r>
      <w:r>
        <w:rPr>
          <w:rStyle w:val="VerbatimChar"/>
        </w:rPr>
        <w:t xml:space="preserve"> 290.736  290.045  289.748  289.458     280.466  279.815  279.422  275.488</w:t>
      </w:r>
      <w:r>
        <w:br/>
      </w:r>
      <w:r>
        <w:rPr>
          <w:rStyle w:val="VerbatimChar"/>
        </w:rPr>
        <w:t xml:space="preserve"> 290.926  290.101  289.698  289.503     280.575  279.936  279.164  272.051</w:t>
      </w:r>
      <w:r>
        <w:br/>
      </w:r>
      <w:r>
        <w:rPr>
          <w:rStyle w:val="VerbatimChar"/>
        </w:rPr>
        <w:t xml:space="preserve"> 291.025  290.153  289.639  289.24   …  280.83   279.901  276.885  278.217</w:t>
      </w:r>
      <w:r>
        <w:br/>
      </w:r>
      <w:r>
        <w:rPr>
          <w:rStyle w:val="VerbatimChar"/>
        </w:rPr>
        <w:t xml:space="preserve"> 291.123  290.371  289.81   289.376     280.265  276.553  277.046  272.948</w:t>
      </w:r>
      <w:r>
        <w:br/>
      </w:r>
      <w:r>
        <w:rPr>
          <w:rStyle w:val="VerbatimChar"/>
        </w:rPr>
        <w:t xml:space="preserve"> 291.23   290.546  289.858  289.276     279.691  276.808  280.442  270.588</w:t>
      </w:r>
      <w:r>
        <w:br/>
      </w:r>
      <w:r>
        <w:rPr>
          <w:rStyle w:val="VerbatimChar"/>
        </w:rPr>
        <w:t xml:space="preserve"> 291.311  290.501  289.749  289.111     275.131  278.701  275.735  270.756</w:t>
      </w:r>
      <w:r>
        <w:br/>
      </w:r>
      <w:r>
        <w:rPr>
          <w:rStyle w:val="VerbatimChar"/>
        </w:rPr>
        <w:t xml:space="preserve"> 291.289  290.472  289.603  288.98      272.044  270.767  270.066  271.474</w:t>
      </w:r>
      <w:r>
        <w:br/>
      </w:r>
      <w:r>
        <w:rPr>
          <w:rStyle w:val="VerbatimChar"/>
        </w:rPr>
        <w:t xml:space="preserve"> 291.271  290.482  289.805  289.281  …  273.763  271.765  267.902  270.031</w:t>
      </w:r>
      <w:r>
        <w:br/>
      </w:r>
      <w:r>
        <w:rPr>
          <w:rStyle w:val="VerbatimChar"/>
        </w:rPr>
        <w:t xml:space="preserve"> 291.15   290.666  290.074  289.528     275.793  274.04   272.236  270.692</w:t>
      </w:r>
      <w:r>
        <w:br/>
      </w:r>
      <w:r>
        <w:rPr>
          <w:rStyle w:val="VerbatimChar"/>
        </w:rPr>
        <w:t xml:space="preserve"> 290.861  290.568  290.202  289.67      276.497  274.629  273.383  270.186</w:t>
      </w:r>
      <w:r>
        <w:br/>
      </w:r>
      <w:r>
        <w:rPr>
          <w:rStyle w:val="VerbatimChar"/>
        </w:rPr>
        <w:t xml:space="preserve">   ⋮                                 ⋱                      ⋮      </w:t>
      </w:r>
      <w:r>
        <w:br/>
      </w:r>
      <w:r>
        <w:rPr>
          <w:rStyle w:val="VerbatimChar"/>
        </w:rPr>
        <w:t xml:space="preserve"> 297.865  297.454  297.181  296.95      265.647  262.4    260.106  259.062</w:t>
      </w:r>
      <w:r>
        <w:br/>
      </w:r>
      <w:r>
        <w:rPr>
          <w:rStyle w:val="VerbatimChar"/>
        </w:rPr>
        <w:t xml:space="preserve"> 297.829  297.363  297.046  296.833  …  266.533  263.882  260.868  259.906</w:t>
      </w:r>
      <w:r>
        <w:br/>
      </w:r>
      <w:r>
        <w:rPr>
          <w:rStyle w:val="VerbatimChar"/>
        </w:rPr>
        <w:t xml:space="preserve"> 297.743  297.391  297.2    296.745     267.209  264.476  262.356  260.528</w:t>
      </w:r>
      <w:r>
        <w:br/>
      </w:r>
      <w:r>
        <w:rPr>
          <w:rStyle w:val="VerbatimChar"/>
        </w:rPr>
        <w:t xml:space="preserve"> 297.723  297.484  297.237  296.794     268.384  266.0    263.177  261.788</w:t>
      </w:r>
      <w:r>
        <w:br/>
      </w:r>
      <w:r>
        <w:rPr>
          <w:rStyle w:val="VerbatimChar"/>
        </w:rPr>
        <w:t xml:space="preserve"> 297.696  297.521  297.22   296.77      269.346  268.496  265.938  262.985</w:t>
      </w:r>
      <w:r>
        <w:br/>
      </w:r>
      <w:r>
        <w:rPr>
          <w:rStyle w:val="VerbatimChar"/>
        </w:rPr>
        <w:t xml:space="preserve"> 297.637  297.38   297.114  296.621     270.798  268.088  266.894  263.952</w:t>
      </w:r>
      <w:r>
        <w:br/>
      </w:r>
      <w:r>
        <w:rPr>
          <w:rStyle w:val="VerbatimChar"/>
        </w:rPr>
        <w:t xml:space="preserve"> 297.576  297.188  296.954  296.482  …  272.578  266.97   266.17   264.616</w:t>
      </w:r>
      <w:r>
        <w:br/>
      </w:r>
      <w:r>
        <w:rPr>
          <w:rStyle w:val="VerbatimChar"/>
        </w:rPr>
        <w:t xml:space="preserve"> 297.27   297.101  296.856  296.304     272.586  270.515  267.43   265.54</w:t>
      </w:r>
      <w:r>
        <w:br/>
      </w:r>
      <w:r>
        <w:rPr>
          <w:rStyle w:val="VerbatimChar"/>
        </w:rPr>
        <w:t xml:space="preserve"> 297.059  297.164  296.817  296.251     272.621  271.086  267.418  264.911</w:t>
      </w:r>
      <w:r>
        <w:br/>
      </w:r>
      <w:r>
        <w:rPr>
          <w:rStyle w:val="VerbatimChar"/>
        </w:rPr>
        <w:t xml:space="preserve"> 296.977  297.321  296.77   296.49      273.187  270.066  267.389  266.811</w:t>
      </w:r>
      <w:r>
        <w:br/>
      </w:r>
      <w:r>
        <w:rPr>
          <w:rStyle w:val="VerbatimChar"/>
        </w:rPr>
        <w:t xml:space="preserve"> 297.06   297.303  296.928  296.727     273.839  269.824  269.256  266.933</w:t>
      </w:r>
      <w:r>
        <w:br/>
      </w:r>
      <w:r>
        <w:rPr>
          <w:rStyle w:val="VerbatimChar"/>
        </w:rPr>
        <w:t xml:space="preserve"> 297.177  297.192  297.03   296.745  …  272.826  269.158  271.009  267.214</w:t>
      </w:r>
      <w:r>
        <w:br/>
      </w:r>
      <w:r>
        <w:br/>
      </w:r>
      <w:r>
        <w:rPr>
          <w:rStyle w:val="VerbatimChar"/>
        </w:rPr>
        <w:t>[:, :, 2] =</w:t>
      </w:r>
      <w:r>
        <w:br/>
      </w:r>
      <w:r>
        <w:rPr>
          <w:rStyle w:val="VerbatimChar"/>
        </w:rPr>
        <w:t xml:space="preserve"> 291.42   291.034  290.792  290.69   …  281.863  281.412  280.875  280.447</w:t>
      </w:r>
      <w:r>
        <w:br/>
      </w:r>
      <w:r>
        <w:rPr>
          <w:rStyle w:val="VerbatimChar"/>
        </w:rPr>
        <w:t xml:space="preserve"> 291.241  290.977  290.733  290.444     281.653  281.261  280.752  280.337</w:t>
      </w:r>
      <w:r>
        <w:br/>
      </w:r>
      <w:r>
        <w:rPr>
          <w:rStyle w:val="VerbatimChar"/>
        </w:rPr>
        <w:t xml:space="preserve"> 291.091  290.849  290.636  290.347     281.528  281.054  280.588  279.826</w:t>
      </w:r>
      <w:r>
        <w:br/>
      </w:r>
      <w:r>
        <w:rPr>
          <w:rStyle w:val="VerbatimChar"/>
        </w:rPr>
        <w:t xml:space="preserve"> 291.072  290.787  290.588  290.253     281.276  280.947  280.299  275.254</w:t>
      </w:r>
      <w:r>
        <w:br/>
      </w:r>
      <w:r>
        <w:rPr>
          <w:rStyle w:val="VerbatimChar"/>
        </w:rPr>
        <w:lastRenderedPageBreak/>
        <w:t xml:space="preserve"> 291.009  290.734  290.55   290.221     280.972  280.682  279.573  269.714</w:t>
      </w:r>
      <w:r>
        <w:br/>
      </w:r>
      <w:r>
        <w:rPr>
          <w:rStyle w:val="VerbatimChar"/>
        </w:rPr>
        <w:t xml:space="preserve"> 290.872  290.643  290.415  290.049  …  280.921  280.435  274.601  275.424</w:t>
      </w:r>
      <w:r>
        <w:br/>
      </w:r>
      <w:r>
        <w:rPr>
          <w:rStyle w:val="VerbatimChar"/>
        </w:rPr>
        <w:t xml:space="preserve"> 290.868  290.566  290.254  289.928     278.554  273.956  273.312  269.603</w:t>
      </w:r>
      <w:r>
        <w:br/>
      </w:r>
      <w:r>
        <w:rPr>
          <w:rStyle w:val="VerbatimChar"/>
        </w:rPr>
        <w:t xml:space="preserve"> 290.877  290.567  290.122  289.726     276.482  272.519  276.599  266.253</w:t>
      </w:r>
      <w:r>
        <w:br/>
      </w:r>
      <w:r>
        <w:rPr>
          <w:rStyle w:val="VerbatimChar"/>
        </w:rPr>
        <w:t xml:space="preserve"> 290.726  290.366  289.945  289.52      270.759  273.022  270.41   265.791</w:t>
      </w:r>
      <w:r>
        <w:br/>
      </w:r>
      <w:r>
        <w:rPr>
          <w:rStyle w:val="VerbatimChar"/>
        </w:rPr>
        <w:t xml:space="preserve"> 290.593  290.122  289.651  289.293     269.064  267.766  265.514  264.899</w:t>
      </w:r>
      <w:r>
        <w:br/>
      </w:r>
      <w:r>
        <w:rPr>
          <w:rStyle w:val="VerbatimChar"/>
        </w:rPr>
        <w:t xml:space="preserve"> 290.605  290.177  289.62   289.098  …  274.514  268.043  262.554  266.14</w:t>
      </w:r>
      <w:r>
        <w:br/>
      </w:r>
      <w:r>
        <w:rPr>
          <w:rStyle w:val="VerbatimChar"/>
        </w:rPr>
        <w:t xml:space="preserve"> 290.555  290.259  289.859  289.188     275.107  272.283  267.765  267.006</w:t>
      </w:r>
      <w:r>
        <w:br/>
      </w:r>
      <w:r>
        <w:rPr>
          <w:rStyle w:val="VerbatimChar"/>
        </w:rPr>
        <w:t xml:space="preserve"> 290.565  290.263  289.893  289.357     274.405  273.078  268.457  267.301</w:t>
      </w:r>
      <w:r>
        <w:br/>
      </w:r>
      <w:r>
        <w:rPr>
          <w:rStyle w:val="VerbatimChar"/>
        </w:rPr>
        <w:t xml:space="preserve">   ⋮                                 ⋱                      ⋮      </w:t>
      </w:r>
      <w:r>
        <w:br/>
      </w:r>
      <w:r>
        <w:rPr>
          <w:rStyle w:val="VerbatimChar"/>
        </w:rPr>
        <w:t xml:space="preserve"> 297.342  296.253  295.683  294.461     264.496  262.477  261.616  260.148</w:t>
      </w:r>
      <w:r>
        <w:br/>
      </w:r>
      <w:r>
        <w:rPr>
          <w:rStyle w:val="VerbatimChar"/>
        </w:rPr>
        <w:t xml:space="preserve"> 297.405  296.477  295.687  294.685  …  263.049  261.722  260.398  258.858</w:t>
      </w:r>
      <w:r>
        <w:br/>
      </w:r>
      <w:r>
        <w:rPr>
          <w:rStyle w:val="VerbatimChar"/>
        </w:rPr>
        <w:t xml:space="preserve"> 297.346  296.773  295.957  294.809     262.312  261.062  259.633  257.67</w:t>
      </w:r>
      <w:r>
        <w:br/>
      </w:r>
      <w:r>
        <w:rPr>
          <w:rStyle w:val="VerbatimChar"/>
        </w:rPr>
        <w:t xml:space="preserve"> 297.224  296.847  296.217  295.049     262.409  260.583  259.645  256.433</w:t>
      </w:r>
      <w:r>
        <w:br/>
      </w:r>
      <w:r>
        <w:rPr>
          <w:rStyle w:val="VerbatimChar"/>
        </w:rPr>
        <w:t xml:space="preserve"> 297.188  296.824  296.343  295.391     260.496  259.409  258.45   255.04</w:t>
      </w:r>
      <w:r>
        <w:br/>
      </w:r>
      <w:r>
        <w:rPr>
          <w:rStyle w:val="VerbatimChar"/>
        </w:rPr>
        <w:t xml:space="preserve"> 297.205  296.945  296.234  295.508     261.758  258.4    256.558  255.204</w:t>
      </w:r>
      <w:r>
        <w:br/>
      </w:r>
      <w:r>
        <w:rPr>
          <w:rStyle w:val="VerbatimChar"/>
        </w:rPr>
        <w:t xml:space="preserve"> 297.201  296.832  296.166  295.386  …  261.23   260.566  257.325  255.072</w:t>
      </w:r>
      <w:r>
        <w:br/>
      </w:r>
      <w:r>
        <w:rPr>
          <w:rStyle w:val="VerbatimChar"/>
        </w:rPr>
        <w:t xml:space="preserve"> 297.233  296.823  296.217  295.321     262.24   260.956  258.872  256.278</w:t>
      </w:r>
      <w:r>
        <w:br/>
      </w:r>
      <w:r>
        <w:rPr>
          <w:rStyle w:val="VerbatimChar"/>
        </w:rPr>
        <w:t xml:space="preserve"> 297.156  296.691  296.245  295.387     263.046  259.711  260.899  256.127</w:t>
      </w:r>
      <w:r>
        <w:br/>
      </w:r>
      <w:r>
        <w:rPr>
          <w:rStyle w:val="VerbatimChar"/>
        </w:rPr>
        <w:t xml:space="preserve"> 297.181  296.619  296.341  295.655     261.278  260.96   260.432  258.972</w:t>
      </w:r>
      <w:r>
        <w:br/>
      </w:r>
      <w:r>
        <w:rPr>
          <w:rStyle w:val="VerbatimChar"/>
        </w:rPr>
        <w:t xml:space="preserve"> 297.206  296.992  296.419  295.904     263.887  262.36   257.806  260.058</w:t>
      </w:r>
      <w:r>
        <w:br/>
      </w:r>
      <w:r>
        <w:rPr>
          <w:rStyle w:val="VerbatimChar"/>
        </w:rPr>
        <w:t xml:space="preserve"> 297.297  297.024  296.717  296.16   …  264.85   262.467  260.079  260.559</w:t>
      </w:r>
      <w:r>
        <w:br/>
      </w:r>
      <w:r>
        <w:br/>
      </w:r>
      <w:r>
        <w:rPr>
          <w:rStyle w:val="VerbatimChar"/>
        </w:rPr>
        <w:t>[:, :, 3] =</w:t>
      </w:r>
      <w:r>
        <w:br/>
      </w:r>
      <w:r>
        <w:rPr>
          <w:rStyle w:val="VerbatimChar"/>
        </w:rPr>
        <w:t xml:space="preserve"> 291.025  290.508  290.143  289.82   …  283.02   282.514  281.853  281.237</w:t>
      </w:r>
      <w:r>
        <w:br/>
      </w:r>
      <w:r>
        <w:rPr>
          <w:rStyle w:val="VerbatimChar"/>
        </w:rPr>
        <w:t xml:space="preserve"> 290.797  290.332  290.044  289.684     282.968  282.478  281.844  281.285</w:t>
      </w:r>
      <w:r>
        <w:br/>
      </w:r>
      <w:r>
        <w:rPr>
          <w:rStyle w:val="VerbatimChar"/>
        </w:rPr>
        <w:t xml:space="preserve"> 290.638  290.098  289.885  289.647     282.898  282.361  281.765  281.111</w:t>
      </w:r>
      <w:r>
        <w:br/>
      </w:r>
      <w:r>
        <w:rPr>
          <w:rStyle w:val="VerbatimChar"/>
        </w:rPr>
        <w:t xml:space="preserve"> 290.565  289.989  289.758  289.514     282.498  282.058  281.438  277.535</w:t>
      </w:r>
      <w:r>
        <w:br/>
      </w:r>
      <w:r>
        <w:rPr>
          <w:rStyle w:val="VerbatimChar"/>
        </w:rPr>
        <w:t xml:space="preserve"> 290.52   289.978  289.643  289.429     282.051  281.648  281.043  273.558</w:t>
      </w:r>
      <w:r>
        <w:br/>
      </w:r>
      <w:r>
        <w:rPr>
          <w:rStyle w:val="VerbatimChar"/>
        </w:rPr>
        <w:t xml:space="preserve"> 290.522  289.916  289.535  289.235  …  281.761  281.269  277.475  276.812</w:t>
      </w:r>
      <w:r>
        <w:br/>
      </w:r>
      <w:r>
        <w:rPr>
          <w:rStyle w:val="VerbatimChar"/>
        </w:rPr>
        <w:t xml:space="preserve"> 290.506  289.885  289.421  289.15      280.567  276.596  276.126  272.156</w:t>
      </w:r>
      <w:r>
        <w:br/>
      </w:r>
      <w:r>
        <w:rPr>
          <w:rStyle w:val="VerbatimChar"/>
        </w:rPr>
        <w:t xml:space="preserve"> 290.463  289.842  289.352  288.918     278.4    275.705  278.059  268.083</w:t>
      </w:r>
      <w:r>
        <w:br/>
      </w:r>
      <w:r>
        <w:rPr>
          <w:rStyle w:val="VerbatimChar"/>
        </w:rPr>
        <w:t xml:space="preserve"> 290.475  289.736  289.234  288.858     273.982  276.453  272.865  267.557</w:t>
      </w:r>
      <w:r>
        <w:br/>
      </w:r>
      <w:r>
        <w:rPr>
          <w:rStyle w:val="VerbatimChar"/>
        </w:rPr>
        <w:t xml:space="preserve"> 290.465  289.706  289.171  288.826     271.095  269.194  267.554  267.656</w:t>
      </w:r>
      <w:r>
        <w:br/>
      </w:r>
      <w:r>
        <w:rPr>
          <w:rStyle w:val="VerbatimChar"/>
        </w:rPr>
        <w:t xml:space="preserve"> 290.44   289.642  289.083  288.699  …  273.007  269.863  263.914  268.457</w:t>
      </w:r>
      <w:r>
        <w:br/>
      </w:r>
      <w:r>
        <w:rPr>
          <w:rStyle w:val="VerbatimChar"/>
        </w:rPr>
        <w:t xml:space="preserve"> 290.27   289.612  289.074  288.583     274.086  271.586  264.764  265.819</w:t>
      </w:r>
      <w:r>
        <w:br/>
      </w:r>
      <w:r>
        <w:rPr>
          <w:rStyle w:val="VerbatimChar"/>
        </w:rPr>
        <w:t xml:space="preserve"> 290.153  289.563  289.082  288.545     273.608  271.231  263.735  265.066</w:t>
      </w:r>
      <w:r>
        <w:br/>
      </w:r>
      <w:r>
        <w:rPr>
          <w:rStyle w:val="VerbatimChar"/>
        </w:rPr>
        <w:t xml:space="preserve">   ⋮                                 ⋱                      ⋮      </w:t>
      </w:r>
      <w:r>
        <w:br/>
      </w:r>
      <w:r>
        <w:rPr>
          <w:rStyle w:val="VerbatimChar"/>
        </w:rPr>
        <w:t xml:space="preserve"> 297.166  296.843  295.98   294.8       271.286  269.675  265.4    260.174</w:t>
      </w:r>
      <w:r>
        <w:br/>
      </w:r>
      <w:r>
        <w:rPr>
          <w:rStyle w:val="VerbatimChar"/>
        </w:rPr>
        <w:t xml:space="preserve"> 297.195  296.774  296.066  294.677  …  270.762  269.359  264.606  260.5</w:t>
      </w:r>
      <w:r>
        <w:br/>
      </w:r>
      <w:r>
        <w:rPr>
          <w:rStyle w:val="VerbatimChar"/>
        </w:rPr>
        <w:t xml:space="preserve"> 297.096  296.763  296.084  294.593     270.437  268.936  264.67   260.123</w:t>
      </w:r>
      <w:r>
        <w:br/>
      </w:r>
      <w:r>
        <w:rPr>
          <w:rStyle w:val="VerbatimChar"/>
        </w:rPr>
        <w:t xml:space="preserve"> 297.051  296.685  296.004  294.535     271.199  268.943  265.073  260.207</w:t>
      </w:r>
      <w:r>
        <w:br/>
      </w:r>
      <w:r>
        <w:rPr>
          <w:rStyle w:val="VerbatimChar"/>
        </w:rPr>
        <w:t xml:space="preserve"> 297.048  296.67   295.86   294.518     269.959  267.695  264.82   260.412</w:t>
      </w:r>
      <w:r>
        <w:br/>
      </w:r>
      <w:r>
        <w:rPr>
          <w:rStyle w:val="VerbatimChar"/>
        </w:rPr>
        <w:t xml:space="preserve"> 297.083  296.534  295.737  294.397     271.318  266.288  263.557  261.108</w:t>
      </w:r>
      <w:r>
        <w:br/>
      </w:r>
      <w:r>
        <w:rPr>
          <w:rStyle w:val="VerbatimChar"/>
        </w:rPr>
        <w:t xml:space="preserve"> 297.079  296.45   295.562  294.283  …  270.575  268.768  264.326  260.848</w:t>
      </w:r>
      <w:r>
        <w:br/>
      </w:r>
      <w:r>
        <w:rPr>
          <w:rStyle w:val="VerbatimChar"/>
        </w:rPr>
        <w:t xml:space="preserve"> 296.864  296.471  295.612  294.326     270.572  268.115  264.429  261.948</w:t>
      </w:r>
      <w:r>
        <w:br/>
      </w:r>
      <w:r>
        <w:rPr>
          <w:rStyle w:val="VerbatimChar"/>
        </w:rPr>
        <w:t xml:space="preserve"> 296.821  296.298  295.766  294.502     270.462  266.845  265.188  261.299</w:t>
      </w:r>
      <w:r>
        <w:br/>
      </w:r>
      <w:r>
        <w:rPr>
          <w:rStyle w:val="VerbatimChar"/>
        </w:rPr>
        <w:t xml:space="preserve"> 296.914  296.129  296.042  294.824     268.564  267.327  265.357  262.894</w:t>
      </w:r>
      <w:r>
        <w:br/>
      </w:r>
      <w:r>
        <w:rPr>
          <w:rStyle w:val="VerbatimChar"/>
        </w:rPr>
        <w:t xml:space="preserve"> 297.155  296.161  296.002  295.123     270.348  268.128  263.407  262.883</w:t>
      </w:r>
      <w:r>
        <w:br/>
      </w:r>
      <w:r>
        <w:rPr>
          <w:rStyle w:val="VerbatimChar"/>
        </w:rPr>
        <w:t xml:space="preserve"> 297.446  296.336  295.902  295.236  …  268.321  266.283  264.689  262.742</w:t>
      </w:r>
      <w:r>
        <w:br/>
      </w:r>
      <w:r>
        <w:lastRenderedPageBreak/>
        <w:br/>
      </w:r>
      <w:r>
        <w:rPr>
          <w:rStyle w:val="VerbatimChar"/>
        </w:rPr>
        <w:t xml:space="preserve">;;; … </w:t>
      </w:r>
      <w:r>
        <w:br/>
      </w:r>
      <w:r>
        <w:br/>
      </w:r>
      <w:r>
        <w:rPr>
          <w:rStyle w:val="VerbatimChar"/>
        </w:rPr>
        <w:t>[:, :, 11321] =</w:t>
      </w:r>
      <w:r>
        <w:br/>
      </w:r>
      <w:r>
        <w:rPr>
          <w:rStyle w:val="VerbatimChar"/>
        </w:rPr>
        <w:t xml:space="preserve"> 292.182  291.762  291.204  290.687  …  283.614  283.095  282.461  281.783</w:t>
      </w:r>
      <w:r>
        <w:br/>
      </w:r>
      <w:r>
        <w:rPr>
          <w:rStyle w:val="VerbatimChar"/>
        </w:rPr>
        <w:t xml:space="preserve"> 292.265  291.801  291.285  290.652     283.56   283.016  282.275  281.597</w:t>
      </w:r>
      <w:r>
        <w:br/>
      </w:r>
      <w:r>
        <w:rPr>
          <w:rStyle w:val="VerbatimChar"/>
        </w:rPr>
        <w:t xml:space="preserve"> 292.264  291.752  291.282  290.759     283.158  282.438  281.974  280.915</w:t>
      </w:r>
      <w:r>
        <w:br/>
      </w:r>
      <w:r>
        <w:rPr>
          <w:rStyle w:val="VerbatimChar"/>
        </w:rPr>
        <w:t xml:space="preserve"> 292.205  291.591  291.154  290.736     282.42   281.779  281.319  276.825</w:t>
      </w:r>
      <w:r>
        <w:br/>
      </w:r>
      <w:r>
        <w:rPr>
          <w:rStyle w:val="VerbatimChar"/>
        </w:rPr>
        <w:t xml:space="preserve"> 292.119  291.627  291.146  290.697     282.07   281.469  280.139  271.085</w:t>
      </w:r>
      <w:r>
        <w:br/>
      </w:r>
      <w:r>
        <w:rPr>
          <w:rStyle w:val="VerbatimChar"/>
        </w:rPr>
        <w:t xml:space="preserve"> 292.167  291.611  291.031  290.535  …  281.437  280.941  274.917  276.742</w:t>
      </w:r>
      <w:r>
        <w:br/>
      </w:r>
      <w:r>
        <w:rPr>
          <w:rStyle w:val="VerbatimChar"/>
        </w:rPr>
        <w:t xml:space="preserve"> 291.98   291.555  290.901  290.255     277.487  276.092  273.073  273.396</w:t>
      </w:r>
      <w:r>
        <w:br/>
      </w:r>
      <w:r>
        <w:rPr>
          <w:rStyle w:val="VerbatimChar"/>
        </w:rPr>
        <w:t xml:space="preserve"> 291.951  291.4    290.903  290.225     276.346  275.495  277.164  267.122</w:t>
      </w:r>
      <w:r>
        <w:br/>
      </w:r>
      <w:r>
        <w:rPr>
          <w:rStyle w:val="VerbatimChar"/>
        </w:rPr>
        <w:t xml:space="preserve"> 291.863  291.345  290.838  290.259     273.48   275.515  272.047  265.985</w:t>
      </w:r>
      <w:r>
        <w:br/>
      </w:r>
      <w:r>
        <w:rPr>
          <w:rStyle w:val="VerbatimChar"/>
        </w:rPr>
        <w:t xml:space="preserve"> 291.766  291.077  290.567  290.011     271.465  267.814  267.113  264.443</w:t>
      </w:r>
      <w:r>
        <w:br/>
      </w:r>
      <w:r>
        <w:rPr>
          <w:rStyle w:val="VerbatimChar"/>
        </w:rPr>
        <w:t xml:space="preserve"> 291.881  291.056  290.586  289.916  …  271.646  268.189  264.422  265.794</w:t>
      </w:r>
      <w:r>
        <w:br/>
      </w:r>
      <w:r>
        <w:rPr>
          <w:rStyle w:val="VerbatimChar"/>
        </w:rPr>
        <w:t xml:space="preserve"> 291.708  291.118  290.412  289.799     272.239  269.255  262.132  270.138</w:t>
      </w:r>
      <w:r>
        <w:br/>
      </w:r>
      <w:r>
        <w:rPr>
          <w:rStyle w:val="VerbatimChar"/>
        </w:rPr>
        <w:t xml:space="preserve"> 291.668  291.204  290.597  289.866     272.042  270.447  262.702  268.488</w:t>
      </w:r>
      <w:r>
        <w:br/>
      </w:r>
      <w:r>
        <w:rPr>
          <w:rStyle w:val="VerbatimChar"/>
        </w:rPr>
        <w:t xml:space="preserve">   ⋮                                 ⋱                      ⋮      </w:t>
      </w:r>
      <w:r>
        <w:br/>
      </w:r>
      <w:r>
        <w:rPr>
          <w:rStyle w:val="VerbatimChar"/>
        </w:rPr>
        <w:t xml:space="preserve"> 296.706  296.252  296.054  295.417     259.962  257.176  256.015  254.724</w:t>
      </w:r>
      <w:r>
        <w:br/>
      </w:r>
      <w:r>
        <w:rPr>
          <w:rStyle w:val="VerbatimChar"/>
        </w:rPr>
        <w:t xml:space="preserve"> 296.738  296.311  295.849  295.48   …  259.837  258.137  256.466  255.461</w:t>
      </w:r>
      <w:r>
        <w:br/>
      </w:r>
      <w:r>
        <w:rPr>
          <w:rStyle w:val="VerbatimChar"/>
        </w:rPr>
        <w:t xml:space="preserve"> 296.553  296.254  295.659  295.06      260.777  259.073  257.772  256.018</w:t>
      </w:r>
      <w:r>
        <w:br/>
      </w:r>
      <w:r>
        <w:rPr>
          <w:rStyle w:val="VerbatimChar"/>
        </w:rPr>
        <w:t xml:space="preserve"> 296.313  296.189  295.796  294.992     263.5    261.169  259.561  256.89</w:t>
      </w:r>
      <w:r>
        <w:br/>
      </w:r>
      <w:r>
        <w:rPr>
          <w:rStyle w:val="VerbatimChar"/>
        </w:rPr>
        <w:t xml:space="preserve"> 296.2    296.018  295.806  295.043     264.401  263.265  261.323  258.148</w:t>
      </w:r>
      <w:r>
        <w:br/>
      </w:r>
      <w:r>
        <w:rPr>
          <w:rStyle w:val="VerbatimChar"/>
        </w:rPr>
        <w:t xml:space="preserve"> 296.159  295.651  295.366  295.022     267.018  262.964  260.959  260.397</w:t>
      </w:r>
      <w:r>
        <w:br/>
      </w:r>
      <w:r>
        <w:rPr>
          <w:rStyle w:val="VerbatimChar"/>
        </w:rPr>
        <w:t xml:space="preserve"> 296.183  295.611  295.008  294.858  …  268.125  266.212  262.96   262.164</w:t>
      </w:r>
      <w:r>
        <w:br/>
      </w:r>
      <w:r>
        <w:rPr>
          <w:rStyle w:val="VerbatimChar"/>
        </w:rPr>
        <w:t xml:space="preserve"> 296.218  295.709  295.117  294.904     269.535  267.92   266.898  265.204</w:t>
      </w:r>
      <w:r>
        <w:br/>
      </w:r>
      <w:r>
        <w:rPr>
          <w:rStyle w:val="VerbatimChar"/>
        </w:rPr>
        <w:t xml:space="preserve"> 296.031  295.801  295.338  295.0       270.612  267.397  270.288  266.62</w:t>
      </w:r>
      <w:r>
        <w:br/>
      </w:r>
      <w:r>
        <w:rPr>
          <w:rStyle w:val="VerbatimChar"/>
        </w:rPr>
        <w:t xml:space="preserve"> 295.927  295.394  295.363  294.948     269.627  269.611  269.976  269.854</w:t>
      </w:r>
      <w:r>
        <w:br/>
      </w:r>
      <w:r>
        <w:rPr>
          <w:rStyle w:val="VerbatimChar"/>
        </w:rPr>
        <w:t xml:space="preserve"> 296.134  295.398  295.017  294.756     271.978  271.024  267.79   272.767</w:t>
      </w:r>
      <w:r>
        <w:br/>
      </w:r>
      <w:r>
        <w:rPr>
          <w:rStyle w:val="VerbatimChar"/>
        </w:rPr>
        <w:t xml:space="preserve"> 296.514  295.456  294.966  294.646  …  273.845  272.178  270.575  273.325</w:t>
      </w:r>
      <w:r>
        <w:br/>
      </w:r>
      <w:r>
        <w:br/>
      </w:r>
      <w:r>
        <w:rPr>
          <w:rStyle w:val="VerbatimChar"/>
        </w:rPr>
        <w:t>[:, :, 11322] =</w:t>
      </w:r>
      <w:r>
        <w:br/>
      </w:r>
      <w:r>
        <w:rPr>
          <w:rStyle w:val="VerbatimChar"/>
        </w:rPr>
        <w:t xml:space="preserve"> 291.675  291.244  290.693  290.118  …  284.33   283.807  283.454  282.695</w:t>
      </w:r>
      <w:r>
        <w:br/>
      </w:r>
      <w:r>
        <w:rPr>
          <w:rStyle w:val="VerbatimChar"/>
        </w:rPr>
        <w:t xml:space="preserve"> 291.638  291.124  290.735  290.006     284.619  284.088  283.494  282.797</w:t>
      </w:r>
      <w:r>
        <w:br/>
      </w:r>
      <w:r>
        <w:rPr>
          <w:rStyle w:val="VerbatimChar"/>
        </w:rPr>
        <w:t xml:space="preserve"> 291.459  290.927  290.556  290.025     284.666  284.119  283.699  282.051</w:t>
      </w:r>
      <w:r>
        <w:br/>
      </w:r>
      <w:r>
        <w:rPr>
          <w:rStyle w:val="VerbatimChar"/>
        </w:rPr>
        <w:t xml:space="preserve"> 291.339  290.729  290.288  289.807     284.287  283.876  283.249  278.642</w:t>
      </w:r>
      <w:r>
        <w:br/>
      </w:r>
      <w:r>
        <w:rPr>
          <w:rStyle w:val="VerbatimChar"/>
        </w:rPr>
        <w:t xml:space="preserve"> 291.275  290.687  290.234  289.737     283.858  283.564  281.502  274.259</w:t>
      </w:r>
      <w:r>
        <w:br/>
      </w:r>
      <w:r>
        <w:rPr>
          <w:rStyle w:val="VerbatimChar"/>
        </w:rPr>
        <w:t xml:space="preserve"> 291.183  290.696  290.086  289.6    …  283.325  281.96   277.877  277.213</w:t>
      </w:r>
      <w:r>
        <w:br/>
      </w:r>
      <w:r>
        <w:rPr>
          <w:rStyle w:val="VerbatimChar"/>
        </w:rPr>
        <w:t xml:space="preserve"> 291.008  290.625  290.055  289.414     280.043  277.878  276.108  273.822</w:t>
      </w:r>
      <w:r>
        <w:br/>
      </w:r>
      <w:r>
        <w:rPr>
          <w:rStyle w:val="VerbatimChar"/>
        </w:rPr>
        <w:t xml:space="preserve"> 290.993  290.555  290.085  289.48      278.029  276.656  278.532  269.388</w:t>
      </w:r>
      <w:r>
        <w:br/>
      </w:r>
      <w:r>
        <w:rPr>
          <w:rStyle w:val="VerbatimChar"/>
        </w:rPr>
        <w:t xml:space="preserve"> 290.814  290.439  289.926  289.549     275.845  278.039  274.186  268.401</w:t>
      </w:r>
      <w:r>
        <w:br/>
      </w:r>
      <w:r>
        <w:rPr>
          <w:rStyle w:val="VerbatimChar"/>
        </w:rPr>
        <w:t xml:space="preserve"> 290.636  290.215  289.715  289.329     271.648  269.486  269.451  269.087</w:t>
      </w:r>
      <w:r>
        <w:br/>
      </w:r>
      <w:r>
        <w:rPr>
          <w:rStyle w:val="VerbatimChar"/>
        </w:rPr>
        <w:t xml:space="preserve"> 290.793  290.237  289.809  289.355  …  271.551  269.1    266.113  267.778</w:t>
      </w:r>
      <w:r>
        <w:br/>
      </w:r>
      <w:r>
        <w:rPr>
          <w:rStyle w:val="VerbatimChar"/>
        </w:rPr>
        <w:t xml:space="preserve"> 290.767  290.351  289.823  289.508     272.871  270.484  267.643  269.398</w:t>
      </w:r>
      <w:r>
        <w:br/>
      </w:r>
      <w:r>
        <w:rPr>
          <w:rStyle w:val="VerbatimChar"/>
        </w:rPr>
        <w:t xml:space="preserve"> 290.912  290.546  290.15   289.631     273.329  270.573  268.369  268.037</w:t>
      </w:r>
      <w:r>
        <w:br/>
      </w:r>
      <w:r>
        <w:rPr>
          <w:rStyle w:val="VerbatimChar"/>
        </w:rPr>
        <w:t xml:space="preserve">   ⋮                                 ⋱                      ⋮      </w:t>
      </w:r>
      <w:r>
        <w:br/>
      </w:r>
      <w:r>
        <w:rPr>
          <w:rStyle w:val="VerbatimChar"/>
        </w:rPr>
        <w:t xml:space="preserve"> 297.365  297.024  296.416  295.853     261.766  261.219  261.78   260.849</w:t>
      </w:r>
      <w:r>
        <w:br/>
      </w:r>
      <w:r>
        <w:rPr>
          <w:rStyle w:val="VerbatimChar"/>
        </w:rPr>
        <w:t xml:space="preserve"> 297.284  297.105  296.281  295.793  …  261.077  261.094  260.867  260.457</w:t>
      </w:r>
      <w:r>
        <w:br/>
      </w:r>
      <w:r>
        <w:rPr>
          <w:rStyle w:val="VerbatimChar"/>
        </w:rPr>
        <w:t xml:space="preserve"> 296.835  296.927  296.24   295.496     261.361  260.955  260.88   260.152</w:t>
      </w:r>
      <w:r>
        <w:br/>
      </w:r>
      <w:r>
        <w:rPr>
          <w:rStyle w:val="VerbatimChar"/>
        </w:rPr>
        <w:t xml:space="preserve"> 296.746  296.675  296.327  295.493     261.223  260.307  261.335  259.396</w:t>
      </w:r>
      <w:r>
        <w:br/>
      </w:r>
      <w:r>
        <w:rPr>
          <w:rStyle w:val="VerbatimChar"/>
        </w:rPr>
        <w:lastRenderedPageBreak/>
        <w:t xml:space="preserve"> 296.827  296.535  296.27   295.359     259.957  262.272  260.591  258.555</w:t>
      </w:r>
      <w:r>
        <w:br/>
      </w:r>
      <w:r>
        <w:rPr>
          <w:rStyle w:val="VerbatimChar"/>
        </w:rPr>
        <w:t xml:space="preserve"> 296.904  296.396  295.996  295.238     262.154  262.371  259.484  258.313</w:t>
      </w:r>
      <w:r>
        <w:br/>
      </w:r>
      <w:r>
        <w:rPr>
          <w:rStyle w:val="VerbatimChar"/>
        </w:rPr>
        <w:t xml:space="preserve"> 297.092  296.366  296.026  295.423  …  263.12   264.578  260.037  257.694</w:t>
      </w:r>
      <w:r>
        <w:br/>
      </w:r>
      <w:r>
        <w:rPr>
          <w:rStyle w:val="VerbatimChar"/>
        </w:rPr>
        <w:t xml:space="preserve"> 297.123  296.372  295.935  295.549     264.277  265.655  261.921  258.637</w:t>
      </w:r>
      <w:r>
        <w:br/>
      </w:r>
      <w:r>
        <w:rPr>
          <w:rStyle w:val="VerbatimChar"/>
        </w:rPr>
        <w:t xml:space="preserve"> 297.015  296.461  295.984  295.273     265.27   262.822  264.266  257.826</w:t>
      </w:r>
      <w:r>
        <w:br/>
      </w:r>
      <w:r>
        <w:rPr>
          <w:rStyle w:val="VerbatimChar"/>
        </w:rPr>
        <w:t xml:space="preserve"> 296.954  296.401  295.905  295.263     262.724  263.549  262.982  260.428</w:t>
      </w:r>
      <w:r>
        <w:br/>
      </w:r>
      <w:r>
        <w:rPr>
          <w:rStyle w:val="VerbatimChar"/>
        </w:rPr>
        <w:t xml:space="preserve"> 296.988  296.251  295.82   295.059     265.046  264.339  258.888  263.499</w:t>
      </w:r>
      <w:r>
        <w:br/>
      </w:r>
      <w:r>
        <w:rPr>
          <w:rStyle w:val="VerbatimChar"/>
        </w:rPr>
        <w:t xml:space="preserve"> 297.042  296.453  295.664  295.111  …  267.135  264.64   262.213  264.321</w:t>
      </w:r>
      <w:r>
        <w:br/>
      </w:r>
      <w:r>
        <w:br/>
      </w:r>
      <w:r>
        <w:rPr>
          <w:rStyle w:val="VerbatimChar"/>
        </w:rPr>
        <w:t>[:, :, 11323] =</w:t>
      </w:r>
      <w:r>
        <w:br/>
      </w:r>
      <w:r>
        <w:rPr>
          <w:rStyle w:val="VerbatimChar"/>
        </w:rPr>
        <w:t xml:space="preserve"> 291.774  291.151  290.55   289.908  …  283.203  282.718  282.494  281.865</w:t>
      </w:r>
      <w:r>
        <w:br/>
      </w:r>
      <w:r>
        <w:rPr>
          <w:rStyle w:val="VerbatimChar"/>
        </w:rPr>
        <w:t xml:space="preserve"> 291.594  291.005  290.481  289.796     283.345  282.91   282.385  281.928</w:t>
      </w:r>
      <w:r>
        <w:br/>
      </w:r>
      <w:r>
        <w:rPr>
          <w:rStyle w:val="VerbatimChar"/>
        </w:rPr>
        <w:t xml:space="preserve"> 291.487  290.811  290.333  289.812     283.358  282.885  282.493  281.391</w:t>
      </w:r>
      <w:r>
        <w:br/>
      </w:r>
      <w:r>
        <w:rPr>
          <w:rStyle w:val="VerbatimChar"/>
        </w:rPr>
        <w:t xml:space="preserve"> 291.44   290.592  290.157  289.712     283.039  282.664  282.322  277.147</w:t>
      </w:r>
      <w:r>
        <w:br/>
      </w:r>
      <w:r>
        <w:rPr>
          <w:rStyle w:val="VerbatimChar"/>
        </w:rPr>
        <w:t xml:space="preserve"> 291.421  290.604  290.185  289.702     282.896  282.677  281.453  273.488</w:t>
      </w:r>
      <w:r>
        <w:br/>
      </w:r>
      <w:r>
        <w:rPr>
          <w:rStyle w:val="VerbatimChar"/>
        </w:rPr>
        <w:t xml:space="preserve"> 291.309  290.675  290.081  289.698  …  283.04   282.356  277.836  278.218</w:t>
      </w:r>
      <w:r>
        <w:br/>
      </w:r>
      <w:r>
        <w:rPr>
          <w:rStyle w:val="VerbatimChar"/>
        </w:rPr>
        <w:t xml:space="preserve"> 291.11   290.696  290.03   289.573     282.558  279.543  277.388  274.79</w:t>
      </w:r>
      <w:r>
        <w:br/>
      </w:r>
      <w:r>
        <w:rPr>
          <w:rStyle w:val="VerbatimChar"/>
        </w:rPr>
        <w:t xml:space="preserve"> 291.102  290.633  290.155  289.68      281.171  277.882  280.04   270.597</w:t>
      </w:r>
      <w:r>
        <w:br/>
      </w:r>
      <w:r>
        <w:rPr>
          <w:rStyle w:val="VerbatimChar"/>
        </w:rPr>
        <w:t xml:space="preserve"> 291.018  290.572  290.151  289.834     276.956  279.499  275.509  270.136</w:t>
      </w:r>
      <w:r>
        <w:br/>
      </w:r>
      <w:r>
        <w:rPr>
          <w:rStyle w:val="VerbatimChar"/>
        </w:rPr>
        <w:t xml:space="preserve"> 290.834  290.32   289.928  289.74      272.916  270.73   270.445  269.917</w:t>
      </w:r>
      <w:r>
        <w:br/>
      </w:r>
      <w:r>
        <w:rPr>
          <w:rStyle w:val="VerbatimChar"/>
        </w:rPr>
        <w:t xml:space="preserve"> 291.09   290.435  290.068  289.682  …  273.183  270.619  267.296  269.064</w:t>
      </w:r>
      <w:r>
        <w:br/>
      </w:r>
      <w:r>
        <w:rPr>
          <w:rStyle w:val="VerbatimChar"/>
        </w:rPr>
        <w:t xml:space="preserve"> 290.948  290.511  290.036  289.703     274.75   272.227  269.929  269.733</w:t>
      </w:r>
      <w:r>
        <w:br/>
      </w:r>
      <w:r>
        <w:rPr>
          <w:rStyle w:val="VerbatimChar"/>
        </w:rPr>
        <w:t xml:space="preserve"> 291.055  290.687  290.315  289.763     276.692  274.161  270.913  269.133</w:t>
      </w:r>
      <w:r>
        <w:br/>
      </w:r>
      <w:r>
        <w:rPr>
          <w:rStyle w:val="VerbatimChar"/>
        </w:rPr>
        <w:t xml:space="preserve">   ⋮                                 ⋱                      ⋮      </w:t>
      </w:r>
      <w:r>
        <w:br/>
      </w:r>
      <w:r>
        <w:rPr>
          <w:rStyle w:val="VerbatimChar"/>
        </w:rPr>
        <w:t xml:space="preserve"> 297.955  297.277  297.414  297.313     268.518  265.49   263.801  262.444</w:t>
      </w:r>
      <w:r>
        <w:br/>
      </w:r>
      <w:r>
        <w:rPr>
          <w:rStyle w:val="VerbatimChar"/>
        </w:rPr>
        <w:t xml:space="preserve"> 297.892  297.257  297.253  297.062  …  268.339  266.038  263.933  262.832</w:t>
      </w:r>
      <w:r>
        <w:br/>
      </w:r>
      <w:r>
        <w:rPr>
          <w:rStyle w:val="VerbatimChar"/>
        </w:rPr>
        <w:t xml:space="preserve"> 297.501  297.192  297.13   296.549     268.234  266.243  264.525  262.77</w:t>
      </w:r>
      <w:r>
        <w:br/>
      </w:r>
      <w:r>
        <w:rPr>
          <w:rStyle w:val="VerbatimChar"/>
        </w:rPr>
        <w:t xml:space="preserve"> 297.179  297.201  297.228  296.111     268.86   267.015  265.534  262.895</w:t>
      </w:r>
      <w:r>
        <w:br/>
      </w:r>
      <w:r>
        <w:rPr>
          <w:rStyle w:val="VerbatimChar"/>
        </w:rPr>
        <w:t xml:space="preserve"> 297.17   297.163  296.891  295.588     268.774  267.868  266.937  263.223</w:t>
      </w:r>
      <w:r>
        <w:br/>
      </w:r>
      <w:r>
        <w:rPr>
          <w:rStyle w:val="VerbatimChar"/>
        </w:rPr>
        <w:t xml:space="preserve"> 297.088  297.009  296.356  295.19      269.631  267.224  265.571  263.81</w:t>
      </w:r>
      <w:r>
        <w:br/>
      </w:r>
      <w:r>
        <w:rPr>
          <w:rStyle w:val="VerbatimChar"/>
        </w:rPr>
        <w:t xml:space="preserve"> 297.046  296.83   296.178  295.108  …  269.924  268.883  265.322  263.314</w:t>
      </w:r>
      <w:r>
        <w:br/>
      </w:r>
      <w:r>
        <w:rPr>
          <w:rStyle w:val="VerbatimChar"/>
        </w:rPr>
        <w:t xml:space="preserve"> 296.899  296.711  296.103  295.016     270.069  270.182  267.634  263.746</w:t>
      </w:r>
      <w:r>
        <w:br/>
      </w:r>
      <w:r>
        <w:rPr>
          <w:rStyle w:val="VerbatimChar"/>
        </w:rPr>
        <w:t xml:space="preserve"> 296.787  296.384  295.856  294.845     270.895  267.772  271.002  262.942</w:t>
      </w:r>
      <w:r>
        <w:br/>
      </w:r>
      <w:r>
        <w:rPr>
          <w:rStyle w:val="VerbatimChar"/>
        </w:rPr>
        <w:t xml:space="preserve"> 296.716  296.099  295.647  294.587     269.738  268.987  269.093  265.283</w:t>
      </w:r>
      <w:r>
        <w:br/>
      </w:r>
      <w:r>
        <w:rPr>
          <w:rStyle w:val="VerbatimChar"/>
        </w:rPr>
        <w:t xml:space="preserve"> 296.537  296.017  295.429  294.308     271.589  269.24   264.614  269.53</w:t>
      </w:r>
      <w:r>
        <w:br/>
      </w:r>
      <w:r>
        <w:rPr>
          <w:rStyle w:val="VerbatimChar"/>
        </w:rPr>
        <w:t xml:space="preserve"> 296.327  295.79   295.23   294.288  …  272.745  270.929  267.226  269.551</w:t>
      </w:r>
    </w:p>
    <w:p w14:paraId="57D1D291" w14:textId="77777777" w:rsidR="007433CD" w:rsidRDefault="00000000">
      <w:pPr>
        <w:pStyle w:val="SourceCode"/>
      </w:pPr>
      <w:r>
        <w:rPr>
          <w:rStyle w:val="VerbatimChar"/>
        </w:rPr>
        <w:t>271752-element Vector{Any}:</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t xml:space="preserve"> 1990-01-01</w:t>
      </w:r>
      <w:r>
        <w:br/>
      </w:r>
      <w:r>
        <w:rPr>
          <w:rStyle w:val="VerbatimChar"/>
        </w:rPr>
        <w:lastRenderedPageBreak/>
        <w:t xml:space="preserve"> 1990-01-01</w:t>
      </w:r>
      <w:r>
        <w:br/>
      </w:r>
      <w:r>
        <w:rPr>
          <w:rStyle w:val="VerbatimChar"/>
        </w:rPr>
        <w:t xml:space="preserve"> ⋮</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r>
        <w:br/>
      </w:r>
      <w:r>
        <w:rPr>
          <w:rStyle w:val="VerbatimChar"/>
        </w:rPr>
        <w:t xml:space="preserve"> 2020-12-31</w:t>
      </w:r>
    </w:p>
    <w:p w14:paraId="57D1D292" w14:textId="77777777" w:rsidR="007433CD" w:rsidRDefault="00000000">
      <w:pPr>
        <w:pStyle w:val="SourceCode"/>
      </w:pPr>
      <w:r>
        <w:rPr>
          <w:rStyle w:val="VerbatimChar"/>
        </w:rPr>
        <w:t>11323-element Vector{Any}:</w:t>
      </w:r>
      <w:r>
        <w:br/>
      </w:r>
      <w:r>
        <w:rPr>
          <w:rStyle w:val="VerbatimChar"/>
        </w:rPr>
        <w:t xml:space="preserve"> 1990-01-01</w:t>
      </w:r>
      <w:r>
        <w:br/>
      </w:r>
      <w:r>
        <w:rPr>
          <w:rStyle w:val="VerbatimChar"/>
        </w:rPr>
        <w:t xml:space="preserve"> 1990-01-02</w:t>
      </w:r>
      <w:r>
        <w:br/>
      </w:r>
      <w:r>
        <w:rPr>
          <w:rStyle w:val="VerbatimChar"/>
        </w:rPr>
        <w:t xml:space="preserve"> 1990-01-03</w:t>
      </w:r>
      <w:r>
        <w:br/>
      </w:r>
      <w:r>
        <w:rPr>
          <w:rStyle w:val="VerbatimChar"/>
        </w:rPr>
        <w:t xml:space="preserve"> 1990-01-04</w:t>
      </w:r>
      <w:r>
        <w:br/>
      </w:r>
      <w:r>
        <w:rPr>
          <w:rStyle w:val="VerbatimChar"/>
        </w:rPr>
        <w:t xml:space="preserve"> 1990-01-05</w:t>
      </w:r>
      <w:r>
        <w:br/>
      </w:r>
      <w:r>
        <w:rPr>
          <w:rStyle w:val="VerbatimChar"/>
        </w:rPr>
        <w:t xml:space="preserve"> 1990-01-06</w:t>
      </w:r>
      <w:r>
        <w:br/>
      </w:r>
      <w:r>
        <w:rPr>
          <w:rStyle w:val="VerbatimChar"/>
        </w:rPr>
        <w:t xml:space="preserve"> 1990-01-07</w:t>
      </w:r>
      <w:r>
        <w:br/>
      </w:r>
      <w:r>
        <w:rPr>
          <w:rStyle w:val="VerbatimChar"/>
        </w:rPr>
        <w:t xml:space="preserve"> 1990-01-08</w:t>
      </w:r>
      <w:r>
        <w:br/>
      </w:r>
      <w:r>
        <w:rPr>
          <w:rStyle w:val="VerbatimChar"/>
        </w:rPr>
        <w:t xml:space="preserve"> 1990-01-09</w:t>
      </w:r>
      <w:r>
        <w:br/>
      </w:r>
      <w:r>
        <w:rPr>
          <w:rStyle w:val="VerbatimChar"/>
        </w:rPr>
        <w:t xml:space="preserve"> 1990-01-10</w:t>
      </w:r>
      <w:r>
        <w:br/>
      </w:r>
      <w:r>
        <w:rPr>
          <w:rStyle w:val="VerbatimChar"/>
        </w:rPr>
        <w:t xml:space="preserve"> 1990-01-11</w:t>
      </w:r>
      <w:r>
        <w:br/>
      </w:r>
      <w:r>
        <w:rPr>
          <w:rStyle w:val="VerbatimChar"/>
        </w:rPr>
        <w:t xml:space="preserve"> 1990-01-12</w:t>
      </w:r>
      <w:r>
        <w:br/>
      </w:r>
      <w:r>
        <w:rPr>
          <w:rStyle w:val="VerbatimChar"/>
        </w:rPr>
        <w:t xml:space="preserve"> 1990-01-13</w:t>
      </w:r>
      <w:r>
        <w:br/>
      </w:r>
      <w:r>
        <w:rPr>
          <w:rStyle w:val="VerbatimChar"/>
        </w:rPr>
        <w:t xml:space="preserve"> ⋮</w:t>
      </w:r>
      <w:r>
        <w:br/>
      </w:r>
      <w:r>
        <w:rPr>
          <w:rStyle w:val="VerbatimChar"/>
        </w:rPr>
        <w:t xml:space="preserve"> 2020-12-20</w:t>
      </w:r>
      <w:r>
        <w:br/>
      </w:r>
      <w:r>
        <w:rPr>
          <w:rStyle w:val="VerbatimChar"/>
        </w:rPr>
        <w:t xml:space="preserve"> 2020-12-21</w:t>
      </w:r>
      <w:r>
        <w:br/>
      </w:r>
      <w:r>
        <w:rPr>
          <w:rStyle w:val="VerbatimChar"/>
        </w:rPr>
        <w:t xml:space="preserve"> 2020-12-22</w:t>
      </w:r>
      <w:r>
        <w:br/>
      </w:r>
      <w:r>
        <w:rPr>
          <w:rStyle w:val="VerbatimChar"/>
        </w:rPr>
        <w:t xml:space="preserve"> 2020-12-23</w:t>
      </w:r>
      <w:r>
        <w:br/>
      </w:r>
      <w:r>
        <w:rPr>
          <w:rStyle w:val="VerbatimChar"/>
        </w:rPr>
        <w:t xml:space="preserve"> 2020-12-24</w:t>
      </w:r>
      <w:r>
        <w:br/>
      </w:r>
      <w:r>
        <w:rPr>
          <w:rStyle w:val="VerbatimChar"/>
        </w:rPr>
        <w:t xml:space="preserve"> 2020-12-25</w:t>
      </w:r>
      <w:r>
        <w:br/>
      </w:r>
      <w:r>
        <w:rPr>
          <w:rStyle w:val="VerbatimChar"/>
        </w:rPr>
        <w:t xml:space="preserve"> 2020-12-26</w:t>
      </w:r>
      <w:r>
        <w:br/>
      </w:r>
      <w:r>
        <w:rPr>
          <w:rStyle w:val="VerbatimChar"/>
        </w:rPr>
        <w:t xml:space="preserve"> 2020-12-27</w:t>
      </w:r>
      <w:r>
        <w:br/>
      </w:r>
      <w:r>
        <w:rPr>
          <w:rStyle w:val="VerbatimChar"/>
        </w:rPr>
        <w:t xml:space="preserve"> 2020-12-28</w:t>
      </w:r>
      <w:r>
        <w:br/>
      </w:r>
      <w:r>
        <w:rPr>
          <w:rStyle w:val="VerbatimChar"/>
        </w:rPr>
        <w:t xml:space="preserve"> 2020-12-29</w:t>
      </w:r>
      <w:r>
        <w:br/>
      </w:r>
      <w:r>
        <w:rPr>
          <w:rStyle w:val="VerbatimChar"/>
        </w:rPr>
        <w:t xml:space="preserve"> 2020-12-30</w:t>
      </w:r>
      <w:r>
        <w:br/>
      </w:r>
      <w:r>
        <w:rPr>
          <w:rStyle w:val="VerbatimChar"/>
        </w:rPr>
        <w:t xml:space="preserve"> 2020-12-31</w:t>
      </w:r>
    </w:p>
    <w:p w14:paraId="57D1D293" w14:textId="77777777" w:rsidR="007433CD" w:rsidRDefault="00000000">
      <w:pPr>
        <w:pStyle w:val="Heading1"/>
      </w:pPr>
      <w:bookmarkStart w:id="42" w:name="methodology"/>
      <w:bookmarkStart w:id="43" w:name="_Toc150707750"/>
      <w:bookmarkEnd w:id="30"/>
      <w:bookmarkEnd w:id="40"/>
      <w:r>
        <w:lastRenderedPageBreak/>
        <w:t>4. 3. Methodology</w:t>
      </w:r>
      <w:bookmarkEnd w:id="43"/>
    </w:p>
    <w:p w14:paraId="57D1D294" w14:textId="77777777" w:rsidR="007433CD" w:rsidRDefault="00000000">
      <w:pPr>
        <w:pStyle w:val="Heading3"/>
      </w:pPr>
      <w:bookmarkStart w:id="44" w:name="X948fe5188b414bf412e72c1dafbd236c81f0f63"/>
      <w:bookmarkStart w:id="45" w:name="_Toc150707751"/>
      <w:r>
        <w:t>4.0.1 After preparing the datasets for our specific regional and temporal interest in the previous step,the KNN-PCA method is now applied. At first, we apply some data processing steps and did principal component analysis to observe its effect in our feature space. Then, we combined them with the KNN method.</w:t>
      </w:r>
      <w:bookmarkEnd w:id="45"/>
    </w:p>
    <w:p w14:paraId="57D1D295" w14:textId="77777777" w:rsidR="007433CD" w:rsidRDefault="00000000">
      <w:pPr>
        <w:pStyle w:val="Heading2"/>
      </w:pPr>
      <w:bookmarkStart w:id="46" w:name="X81095b0442da8db3a428e1d13f190e9b5b57223"/>
      <w:bookmarkStart w:id="47" w:name="_Toc150707752"/>
      <w:bookmarkEnd w:id="44"/>
      <w:r>
        <w:t>4.1 3.1.Splitting the data to training and testing sets</w:t>
      </w:r>
      <w:bookmarkEnd w:id="47"/>
    </w:p>
    <w:p w14:paraId="57D1D296" w14:textId="77777777" w:rsidR="007433CD" w:rsidRDefault="00000000">
      <w:pPr>
        <w:pStyle w:val="Heading2"/>
      </w:pPr>
      <w:bookmarkStart w:id="48" w:name="X8637dc5a9973f8af511a1680b0288f48861f4a9"/>
      <w:bookmarkStart w:id="49" w:name="_Toc150707753"/>
      <w:bookmarkEnd w:id="46"/>
      <w:r>
        <w:t>4.2 After exploring the data and doing subsetting over time and location, we now split the data for training and testing. We considered daily air temperature and dew point temperature data from 1990 to 2010 to be training data and data from 2011 to 2020 to be testing data. We can see the dew point data split into training and testing as an example, in the output.</w:t>
      </w:r>
      <w:bookmarkEnd w:id="49"/>
    </w:p>
    <w:p w14:paraId="57D1D297" w14:textId="5025589A" w:rsidR="007433CD" w:rsidRDefault="00000000">
      <w:pPr>
        <w:pStyle w:val="SourceCode"/>
      </w:pPr>
      <w:r>
        <w:rPr>
          <w:rStyle w:val="VerbatimChar"/>
        </w:rPr>
        <w:t>16×12×7671 Array{Union{Missing, Float64}, 3}:</w:t>
      </w:r>
      <w:r>
        <w:br/>
      </w:r>
      <w:r>
        <w:rPr>
          <w:rStyle w:val="VerbatimChar"/>
        </w:rPr>
        <w:t>[:, :, 1] =</w:t>
      </w:r>
      <w:r>
        <w:br/>
      </w:r>
      <w:r>
        <w:rPr>
          <w:rStyle w:val="VerbatimChar"/>
        </w:rPr>
        <w:t xml:space="preserve"> 281.426  275.07   268.76   269.054  …  257.618  259.098  260.112  260.034</w:t>
      </w:r>
      <w:r>
        <w:br/>
      </w:r>
      <w:r>
        <w:rPr>
          <w:rStyle w:val="VerbatimChar"/>
        </w:rPr>
        <w:t xml:space="preserve"> 272.903  271.605  270.172  268.913     260.498  257.563  259.008  258.404</w:t>
      </w:r>
      <w:r>
        <w:br/>
      </w:r>
      <w:r>
        <w:rPr>
          <w:rStyle w:val="VerbatimChar"/>
        </w:rPr>
        <w:t xml:space="preserve"> 272.106  274.386  272.463  272.433     259.543  260.594  258.586  258.369</w:t>
      </w:r>
      <w:r>
        <w:br/>
      </w:r>
      <w:r>
        <w:rPr>
          <w:rStyle w:val="VerbatimChar"/>
        </w:rPr>
        <w:t xml:space="preserve"> 274.894  274.858  274.603  274.68      259.892  261.602  259.926  259.972</w:t>
      </w:r>
      <w:r>
        <w:br/>
      </w:r>
      <w:r>
        <w:rPr>
          <w:rStyle w:val="VerbatimChar"/>
        </w:rPr>
        <w:t xml:space="preserve"> 276.836  276.033  274.716  273.405     266.049  262.664  261.865  259.602</w:t>
      </w:r>
      <w:r>
        <w:br/>
      </w:r>
      <w:r>
        <w:rPr>
          <w:rStyle w:val="VerbatimChar"/>
        </w:rPr>
        <w:t xml:space="preserve"> 278.547  276.962  275.388  275.005  …  265.127  264.993  263.246  261.185</w:t>
      </w:r>
      <w:r>
        <w:br/>
      </w:r>
      <w:r>
        <w:rPr>
          <w:rStyle w:val="VerbatimChar"/>
        </w:rPr>
        <w:t xml:space="preserve"> 278.358  277.509  276.711  274.006     264.706  264.631  262.912  263.427</w:t>
      </w:r>
      <w:r>
        <w:br/>
      </w:r>
      <w:r>
        <w:rPr>
          <w:rStyle w:val="VerbatimChar"/>
        </w:rPr>
        <w:t xml:space="preserve"> 278.749  278.798  276.726  275.594     264.264  263.77   263.407  263.981</w:t>
      </w:r>
      <w:r>
        <w:br/>
      </w:r>
      <w:r>
        <w:rPr>
          <w:rStyle w:val="VerbatimChar"/>
        </w:rPr>
        <w:t xml:space="preserve"> 280.324  279.644  276.775  275.269     263.822  264.241  263.486  264.402</w:t>
      </w:r>
      <w:r>
        <w:br/>
      </w:r>
      <w:r>
        <w:rPr>
          <w:rStyle w:val="VerbatimChar"/>
        </w:rPr>
        <w:t xml:space="preserve"> 280.676  278.598  274.818  274.754     266.44   266.561  265.256  263.844</w:t>
      </w:r>
      <w:r>
        <w:br/>
      </w:r>
      <w:r>
        <w:rPr>
          <w:rStyle w:val="VerbatimChar"/>
        </w:rPr>
        <w:t xml:space="preserve"> 278.881  277.686  274.87   274.183  …  </w:t>
      </w:r>
      <w:r w:rsidR="00906275">
        <w:rPr>
          <w:rStyle w:val="VerbatimChar"/>
        </w:rPr>
        <w:t>267.996 265.947</w:t>
      </w:r>
      <w:r>
        <w:rPr>
          <w:rStyle w:val="VerbatimChar"/>
        </w:rPr>
        <w:t xml:space="preserve">  265.069  263.625</w:t>
      </w:r>
      <w:r>
        <w:br/>
      </w:r>
      <w:r>
        <w:rPr>
          <w:rStyle w:val="VerbatimChar"/>
        </w:rPr>
        <w:t xml:space="preserve"> 283.221  280.637  277.272  274.196     269.142  267.473  266.303  263.993</w:t>
      </w:r>
      <w:r>
        <w:br/>
      </w:r>
      <w:r>
        <w:rPr>
          <w:rStyle w:val="VerbatimChar"/>
        </w:rPr>
        <w:t xml:space="preserve"> 284.62   281.919  278.528  274.653     268.874  267.795  266.32   264.679</w:t>
      </w:r>
      <w:r>
        <w:br/>
      </w:r>
      <w:r>
        <w:rPr>
          <w:rStyle w:val="VerbatimChar"/>
        </w:rPr>
        <w:t xml:space="preserve"> 285.217  282.545  279.691  276.889     268.613  267.481  265.886  265.449</w:t>
      </w:r>
      <w:r>
        <w:br/>
      </w:r>
      <w:r>
        <w:rPr>
          <w:rStyle w:val="VerbatimChar"/>
        </w:rPr>
        <w:t xml:space="preserve"> 285.599  282.701  280.134  277.295     269.61   268.051  265.426  265.147</w:t>
      </w:r>
      <w:r>
        <w:br/>
      </w:r>
      <w:r>
        <w:rPr>
          <w:rStyle w:val="VerbatimChar"/>
        </w:rPr>
        <w:t xml:space="preserve"> 286.219  283.191  280.334  277.691  …  270.032  269.098  266.38   266.276</w:t>
      </w:r>
      <w:r>
        <w:br/>
      </w:r>
      <w:r w:rsidR="00751481">
        <w:t>---------</w:t>
      </w:r>
      <w:r>
        <w:br/>
      </w:r>
      <w:r>
        <w:rPr>
          <w:rStyle w:val="VerbatimChar"/>
        </w:rPr>
        <w:t>[:, :, 7671] =</w:t>
      </w:r>
      <w:r>
        <w:br/>
      </w:r>
      <w:r>
        <w:rPr>
          <w:rStyle w:val="VerbatimChar"/>
        </w:rPr>
        <w:t xml:space="preserve"> 283.198  279.363  271.28   270.678  …  250.646  249.81   254.34   248.814</w:t>
      </w:r>
      <w:r>
        <w:br/>
      </w:r>
      <w:r>
        <w:rPr>
          <w:rStyle w:val="VerbatimChar"/>
        </w:rPr>
        <w:t xml:space="preserve"> 273.484  271.116  269.086  267.738     252.217  253.531  252.827  251.083</w:t>
      </w:r>
      <w:r>
        <w:br/>
      </w:r>
      <w:r>
        <w:rPr>
          <w:rStyle w:val="VerbatimChar"/>
        </w:rPr>
        <w:t xml:space="preserve"> 268.063  269.99   272.366  269.996     252.357  253.467  251.039  249.794</w:t>
      </w:r>
      <w:r>
        <w:br/>
      </w:r>
      <w:r>
        <w:rPr>
          <w:rStyle w:val="VerbatimChar"/>
        </w:rPr>
        <w:t xml:space="preserve"> 269.846  270.367  272.222  270.73      253.561  253.606  251.177  249.903</w:t>
      </w:r>
      <w:r>
        <w:br/>
      </w:r>
      <w:r>
        <w:rPr>
          <w:rStyle w:val="VerbatimChar"/>
        </w:rPr>
        <w:t xml:space="preserve"> 268.705  271.006  271.462  269.963     253.901  253.351  252.071  251.376</w:t>
      </w:r>
      <w:r>
        <w:br/>
      </w:r>
      <w:r>
        <w:rPr>
          <w:rStyle w:val="VerbatimChar"/>
        </w:rPr>
        <w:t xml:space="preserve"> 268.854  269.409  270.154  268.859  …  254.216  253.355  253.217  252.679</w:t>
      </w:r>
      <w:r>
        <w:br/>
      </w:r>
      <w:r>
        <w:rPr>
          <w:rStyle w:val="VerbatimChar"/>
        </w:rPr>
        <w:t xml:space="preserve"> 266.711  272.137  271.548  268.17      254.92   255.075  253.641  252.938</w:t>
      </w:r>
      <w:r>
        <w:br/>
      </w:r>
      <w:r>
        <w:rPr>
          <w:rStyle w:val="VerbatimChar"/>
        </w:rPr>
        <w:t xml:space="preserve"> 272.35   271.969  269.491  268.872     256.504  255.219  254.421  253.693</w:t>
      </w:r>
      <w:r>
        <w:br/>
      </w:r>
      <w:r>
        <w:rPr>
          <w:rStyle w:val="VerbatimChar"/>
        </w:rPr>
        <w:t xml:space="preserve"> 275.866  274.695  271.31   269.049     256.947  255.881  254.842  254.774</w:t>
      </w:r>
      <w:r>
        <w:br/>
      </w:r>
      <w:r>
        <w:rPr>
          <w:rStyle w:val="VerbatimChar"/>
        </w:rPr>
        <w:t xml:space="preserve"> 279.149  274.166  270.356  268.486     257.872  256.284  255.384  255.394</w:t>
      </w:r>
      <w:r>
        <w:br/>
      </w:r>
      <w:r>
        <w:rPr>
          <w:rStyle w:val="VerbatimChar"/>
        </w:rPr>
        <w:t xml:space="preserve"> 281.482  275.398  270.529  267.323  …  259.444  256.859  256.579  256.29</w:t>
      </w:r>
      <w:r>
        <w:br/>
      </w:r>
      <w:r>
        <w:rPr>
          <w:rStyle w:val="VerbatimChar"/>
        </w:rPr>
        <w:t xml:space="preserve"> 289.426  285.986  278.309  269.333     262.358  259.741  257.52   256.567</w:t>
      </w:r>
      <w:r>
        <w:br/>
      </w:r>
      <w:r>
        <w:rPr>
          <w:rStyle w:val="VerbatimChar"/>
        </w:rPr>
        <w:t xml:space="preserve"> 291.729  289.841  284.091  272.694     263.239  261.254  259.405  258.036</w:t>
      </w:r>
      <w:r>
        <w:br/>
      </w:r>
      <w:r>
        <w:rPr>
          <w:rStyle w:val="VerbatimChar"/>
        </w:rPr>
        <w:lastRenderedPageBreak/>
        <w:t xml:space="preserve"> 292.94   291.358  288.08   281.932     264.322  263.302  260.872  258.85</w:t>
      </w:r>
      <w:r>
        <w:br/>
      </w:r>
      <w:r>
        <w:rPr>
          <w:rStyle w:val="VerbatimChar"/>
        </w:rPr>
        <w:t xml:space="preserve"> 293.871  292.646  290.375  284.885     266.715  264.193  261.539  259.21</w:t>
      </w:r>
      <w:r>
        <w:br/>
      </w:r>
      <w:r>
        <w:rPr>
          <w:rStyle w:val="VerbatimChar"/>
        </w:rPr>
        <w:t xml:space="preserve"> 294.456  293.615  291.797  287.866  …  270.167  266.593  264.052  261.221</w:t>
      </w:r>
    </w:p>
    <w:p w14:paraId="57D1D298" w14:textId="6AFF2A90" w:rsidR="007433CD" w:rsidRDefault="00000000">
      <w:pPr>
        <w:pStyle w:val="SourceCode"/>
      </w:pPr>
      <w:r>
        <w:rPr>
          <w:rStyle w:val="VerbatimChar"/>
        </w:rPr>
        <w:t xml:space="preserve">16×12×3652 </w:t>
      </w:r>
      <w:proofErr w:type="gramStart"/>
      <w:r>
        <w:rPr>
          <w:rStyle w:val="VerbatimChar"/>
        </w:rPr>
        <w:t>Array{</w:t>
      </w:r>
      <w:proofErr w:type="gramEnd"/>
      <w:r>
        <w:rPr>
          <w:rStyle w:val="VerbatimChar"/>
        </w:rPr>
        <w:t>Union{Missing, Float64}, 3}:</w:t>
      </w:r>
      <w:r>
        <w:br/>
      </w:r>
      <w:r>
        <w:rPr>
          <w:rStyle w:val="VerbatimChar"/>
        </w:rPr>
        <w:t>[:, :, 1] =</w:t>
      </w:r>
      <w:r>
        <w:br/>
      </w:r>
      <w:r>
        <w:rPr>
          <w:rStyle w:val="VerbatimChar"/>
        </w:rPr>
        <w:t xml:space="preserve"> 279.911  274.429  267.687  268.249  …  </w:t>
      </w:r>
      <w:proofErr w:type="gramStart"/>
      <w:r>
        <w:rPr>
          <w:rStyle w:val="VerbatimChar"/>
        </w:rPr>
        <w:t>248.904  247.599</w:t>
      </w:r>
      <w:proofErr w:type="gramEnd"/>
      <w:r>
        <w:rPr>
          <w:rStyle w:val="VerbatimChar"/>
        </w:rPr>
        <w:t xml:space="preserve">  251.234  247.65</w:t>
      </w:r>
      <w:r>
        <w:br/>
      </w:r>
      <w:r>
        <w:rPr>
          <w:rStyle w:val="VerbatimChar"/>
        </w:rPr>
        <w:t xml:space="preserve"> 267.874  266.955  267.263  264.195     250.53   252.695  248.763  247.09</w:t>
      </w:r>
      <w:r>
        <w:br/>
      </w:r>
      <w:r>
        <w:rPr>
          <w:rStyle w:val="VerbatimChar"/>
        </w:rPr>
        <w:t xml:space="preserve"> 262.758  268.59   269.261  267.611     251.268  252.095  249.671  250.573</w:t>
      </w:r>
      <w:r>
        <w:br/>
      </w:r>
      <w:r>
        <w:rPr>
          <w:rStyle w:val="VerbatimChar"/>
        </w:rPr>
        <w:t xml:space="preserve"> 268.182  269.594  269.366  268.57      251.848  252.87   251.59   251.873</w:t>
      </w:r>
      <w:r>
        <w:br/>
      </w:r>
      <w:r>
        <w:rPr>
          <w:rStyle w:val="VerbatimChar"/>
        </w:rPr>
        <w:t xml:space="preserve"> 269.883  271.61   268.747  268.497     252.433  253.098  251.937  250.907</w:t>
      </w:r>
      <w:r>
        <w:br/>
      </w:r>
      <w:r>
        <w:rPr>
          <w:rStyle w:val="VerbatimChar"/>
        </w:rPr>
        <w:t xml:space="preserve"> 270.21   270.23   269.366  269.971  …  </w:t>
      </w:r>
      <w:proofErr w:type="gramStart"/>
      <w:r>
        <w:rPr>
          <w:rStyle w:val="VerbatimChar"/>
        </w:rPr>
        <w:t>253.027  253.069</w:t>
      </w:r>
      <w:proofErr w:type="gramEnd"/>
      <w:r>
        <w:rPr>
          <w:rStyle w:val="VerbatimChar"/>
        </w:rPr>
        <w:t xml:space="preserve">  251.96   251.649</w:t>
      </w:r>
      <w:r>
        <w:br/>
      </w:r>
      <w:r>
        <w:rPr>
          <w:rStyle w:val="VerbatimChar"/>
        </w:rPr>
        <w:t xml:space="preserve"> 269.53   269.866  269.434  267.833     254.036  255.068  254.813  253.51</w:t>
      </w:r>
      <w:r>
        <w:br/>
      </w:r>
      <w:r>
        <w:rPr>
          <w:rStyle w:val="VerbatimChar"/>
        </w:rPr>
        <w:t xml:space="preserve"> </w:t>
      </w:r>
      <w:r>
        <w:br/>
      </w:r>
      <w:r>
        <w:br/>
      </w:r>
      <w:r>
        <w:rPr>
          <w:rStyle w:val="VerbatimChar"/>
        </w:rPr>
        <w:t>[:, :, 3652] =</w:t>
      </w:r>
      <w:r>
        <w:br/>
      </w:r>
      <w:r>
        <w:rPr>
          <w:rStyle w:val="VerbatimChar"/>
        </w:rPr>
        <w:t xml:space="preserve"> 276.292  272.748  266.889  268.32   …  </w:t>
      </w:r>
      <w:proofErr w:type="gramStart"/>
      <w:r>
        <w:rPr>
          <w:rStyle w:val="VerbatimChar"/>
        </w:rPr>
        <w:t>257.987  260.61</w:t>
      </w:r>
      <w:proofErr w:type="gramEnd"/>
      <w:r>
        <w:rPr>
          <w:rStyle w:val="VerbatimChar"/>
        </w:rPr>
        <w:t xml:space="preserve">   262.53   258.893</w:t>
      </w:r>
      <w:r>
        <w:br/>
      </w:r>
      <w:r>
        <w:rPr>
          <w:rStyle w:val="VerbatimChar"/>
        </w:rPr>
        <w:t xml:space="preserve"> 268.882  267.66   268.64   267.937     260.039  263.208  257.366  256.214</w:t>
      </w:r>
      <w:r>
        <w:br/>
      </w:r>
      <w:r>
        <w:rPr>
          <w:rStyle w:val="VerbatimChar"/>
        </w:rPr>
        <w:t xml:space="preserve"> 265.567  271.077  271.06   270.904     258.259  259.029  254.58   255.061</w:t>
      </w:r>
      <w:r>
        <w:br/>
      </w:r>
      <w:r>
        <w:rPr>
          <w:rStyle w:val="VerbatimChar"/>
        </w:rPr>
        <w:t xml:space="preserve"> 271.064  272.53   272.827  272.417     259.877  259.576  255.69   256.081</w:t>
      </w:r>
      <w:r>
        <w:br/>
      </w:r>
      <w:r>
        <w:rPr>
          <w:rStyle w:val="VerbatimChar"/>
        </w:rPr>
        <w:t xml:space="preserve"> 273.241  273.96   271.865  271.331     260.863  260.44   260.768  258.989</w:t>
      </w:r>
      <w:r>
        <w:br/>
      </w:r>
      <w:r>
        <w:rPr>
          <w:rStyle w:val="VerbatimChar"/>
        </w:rPr>
        <w:t xml:space="preserve"> 274.618  274.803  272.485  273.078  …  </w:t>
      </w:r>
      <w:proofErr w:type="gramStart"/>
      <w:r>
        <w:rPr>
          <w:rStyle w:val="VerbatimChar"/>
        </w:rPr>
        <w:t>261.722  260.996</w:t>
      </w:r>
      <w:proofErr w:type="gramEnd"/>
      <w:r>
        <w:rPr>
          <w:rStyle w:val="VerbatimChar"/>
        </w:rPr>
        <w:t xml:space="preserve">  261.692  262.15</w:t>
      </w:r>
      <w:r>
        <w:br/>
      </w:r>
      <w:r>
        <w:rPr>
          <w:rStyle w:val="VerbatimChar"/>
        </w:rPr>
        <w:t xml:space="preserve"> 276.073  276.191  273.675  270.525     262.561  262.32   262.91   263.443</w:t>
      </w:r>
      <w:r>
        <w:br/>
      </w:r>
      <w:r>
        <w:rPr>
          <w:rStyle w:val="VerbatimChar"/>
        </w:rPr>
        <w:t xml:space="preserve"> 276.988  276.638  275.265  275.366     264.931  264.494  264.808  264.85</w:t>
      </w:r>
      <w:r>
        <w:br/>
      </w:r>
      <w:r>
        <w:rPr>
          <w:rStyle w:val="VerbatimChar"/>
        </w:rPr>
        <w:t xml:space="preserve"> 277.632  277.706  276.947  276.543     267.213  266.27   265.575  266.073</w:t>
      </w:r>
      <w:r>
        <w:br/>
      </w:r>
      <w:r>
        <w:rPr>
          <w:rStyle w:val="VerbatimChar"/>
        </w:rPr>
        <w:t xml:space="preserve"> 280.863  280.522  278.826  277.068     269.177  267.201  266.838  266.324</w:t>
      </w:r>
      <w:r>
        <w:br/>
      </w:r>
      <w:r>
        <w:rPr>
          <w:rStyle w:val="VerbatimChar"/>
        </w:rPr>
        <w:t xml:space="preserve"> 284.105  283.79   281.879  278.653  …  </w:t>
      </w:r>
      <w:proofErr w:type="gramStart"/>
      <w:r>
        <w:rPr>
          <w:rStyle w:val="VerbatimChar"/>
        </w:rPr>
        <w:t>269.907  268.294</w:t>
      </w:r>
      <w:proofErr w:type="gramEnd"/>
      <w:r>
        <w:rPr>
          <w:rStyle w:val="VerbatimChar"/>
        </w:rPr>
        <w:t xml:space="preserve">  267.998  267.186</w:t>
      </w:r>
      <w:r>
        <w:br/>
      </w:r>
      <w:r>
        <w:rPr>
          <w:rStyle w:val="VerbatimChar"/>
        </w:rPr>
        <w:t xml:space="preserve"> 288.851  288.766  287.211  283.281     271.205  269.559  269.123  267.756</w:t>
      </w:r>
      <w:r>
        <w:br/>
      </w:r>
      <w:r>
        <w:rPr>
          <w:rStyle w:val="VerbatimChar"/>
        </w:rPr>
        <w:t xml:space="preserve"> 291.124  290.934  290.575  288.645     274.019  271.298  269.975  268.792</w:t>
      </w:r>
      <w:r>
        <w:br/>
      </w:r>
      <w:r>
        <w:rPr>
          <w:rStyle w:val="VerbatimChar"/>
        </w:rPr>
        <w:t xml:space="preserve"> 292.068  291.9    291.894  290.029     276.664  273.096  270.652  268.791</w:t>
      </w:r>
      <w:r>
        <w:br/>
      </w:r>
      <w:r>
        <w:rPr>
          <w:rStyle w:val="VerbatimChar"/>
        </w:rPr>
        <w:t xml:space="preserve"> 293.085  292.951  292.81   290.943     277.132  274.476  270.227  268.741</w:t>
      </w:r>
      <w:r>
        <w:br/>
      </w:r>
      <w:r>
        <w:rPr>
          <w:rStyle w:val="VerbatimChar"/>
        </w:rPr>
        <w:t xml:space="preserve"> 293.869  293.463  293.025  291.676  …  </w:t>
      </w:r>
      <w:proofErr w:type="gramStart"/>
      <w:r>
        <w:rPr>
          <w:rStyle w:val="VerbatimChar"/>
        </w:rPr>
        <w:t>277.425  275.313</w:t>
      </w:r>
      <w:proofErr w:type="gramEnd"/>
      <w:r>
        <w:rPr>
          <w:rStyle w:val="VerbatimChar"/>
        </w:rPr>
        <w:t xml:space="preserve">  271.241  268.874</w:t>
      </w:r>
    </w:p>
    <w:p w14:paraId="57D1D299" w14:textId="77777777" w:rsidR="007433CD" w:rsidRDefault="00000000">
      <w:pPr>
        <w:pStyle w:val="Heading2"/>
      </w:pPr>
      <w:bookmarkStart w:id="50" w:name="preprocessing-of-data-for-pca"/>
      <w:bookmarkStart w:id="51" w:name="_Toc150707754"/>
      <w:bookmarkEnd w:id="48"/>
      <w:r>
        <w:t>4.3 3.2. Preprocessing of data for PCA</w:t>
      </w:r>
      <w:bookmarkEnd w:id="51"/>
    </w:p>
    <w:p w14:paraId="57D1D29A" w14:textId="77777777" w:rsidR="007433CD" w:rsidRDefault="00000000">
      <w:pPr>
        <w:pStyle w:val="Heading2"/>
      </w:pPr>
      <w:bookmarkStart w:id="52" w:name="X678a57aceb18706eb946e351fe0e36ddf593d8b"/>
      <w:bookmarkStart w:id="53" w:name="_Toc150707755"/>
      <w:bookmarkEnd w:id="50"/>
      <w:r>
        <w:t>4.4 Before doing PCA, we first preprocess our input datasets for air temperature and dewpoint by normalizing and rescaling them.The 3D datasets are also converted to 2D structure before doing PCA.</w:t>
      </w:r>
      <w:bookmarkEnd w:id="53"/>
    </w:p>
    <w:p w14:paraId="57D1D29B" w14:textId="77777777" w:rsidR="007433CD" w:rsidRDefault="00000000">
      <w:pPr>
        <w:pStyle w:val="SourceCode"/>
      </w:pPr>
      <w:r>
        <w:rPr>
          <w:rStyle w:val="VerbatimChar"/>
        </w:rPr>
        <w:t>preprocess (generic function with 1 method)</w:t>
      </w:r>
    </w:p>
    <w:p w14:paraId="57D1D29C" w14:textId="77777777" w:rsidR="007433CD" w:rsidRDefault="00000000">
      <w:pPr>
        <w:pStyle w:val="Heading2"/>
      </w:pPr>
      <w:bookmarkStart w:id="54" w:name="X2d86625bd3c29e06e1229b14f1e06d5a77097d9"/>
      <w:bookmarkStart w:id="55" w:name="_Toc150707756"/>
      <w:bookmarkEnd w:id="52"/>
      <w:r>
        <w:t>4.5 Applying the preprocess function over the training and testing datasets, we could see in the output for one of the dataset that it has now transformed to a 2D rescaled data.</w:t>
      </w:r>
      <w:bookmarkEnd w:id="55"/>
    </w:p>
    <w:p w14:paraId="57D1D29D" w14:textId="77777777" w:rsidR="007433CD" w:rsidRDefault="00000000">
      <w:pPr>
        <w:pStyle w:val="SourceCode"/>
      </w:pPr>
      <w:r>
        <w:rPr>
          <w:rStyle w:val="VerbatimChar"/>
        </w:rPr>
        <w:t>16</w:t>
      </w:r>
    </w:p>
    <w:p w14:paraId="57D1D29E" w14:textId="77777777" w:rsidR="007433CD" w:rsidRDefault="00000000">
      <w:pPr>
        <w:pStyle w:val="SourceCode"/>
      </w:pPr>
      <w:r>
        <w:rPr>
          <w:rStyle w:val="VerbatimChar"/>
        </w:rPr>
        <w:t>16</w:t>
      </w:r>
    </w:p>
    <w:p w14:paraId="57D1D29F" w14:textId="77777777" w:rsidR="007433CD" w:rsidRDefault="00000000">
      <w:pPr>
        <w:pStyle w:val="SourceCode"/>
      </w:pPr>
      <w:r>
        <w:rPr>
          <w:rStyle w:val="VerbatimChar"/>
        </w:rPr>
        <w:t>16</w:t>
      </w:r>
    </w:p>
    <w:p w14:paraId="57D1D2A0" w14:textId="77777777" w:rsidR="007433CD" w:rsidRDefault="00000000">
      <w:pPr>
        <w:pStyle w:val="SourceCode"/>
      </w:pPr>
      <w:r>
        <w:rPr>
          <w:rStyle w:val="VerbatimChar"/>
        </w:rPr>
        <w:lastRenderedPageBreak/>
        <w:t>16</w:t>
      </w:r>
    </w:p>
    <w:p w14:paraId="57D1D2A1" w14:textId="7DC482DB" w:rsidR="007433CD" w:rsidRDefault="00000000">
      <w:pPr>
        <w:pStyle w:val="SourceCode"/>
      </w:pPr>
      <w:r>
        <w:rPr>
          <w:rStyle w:val="VerbatimChar"/>
        </w:rPr>
        <w:t xml:space="preserve">192×7671 </w:t>
      </w:r>
      <w:proofErr w:type="gramStart"/>
      <w:r>
        <w:rPr>
          <w:rStyle w:val="VerbatimChar"/>
        </w:rPr>
        <w:t>Matrix{</w:t>
      </w:r>
      <w:proofErr w:type="gramEnd"/>
      <w:r>
        <w:rPr>
          <w:rStyle w:val="VerbatimChar"/>
        </w:rPr>
        <w:t>Float64}:</w:t>
      </w:r>
      <w:r>
        <w:br/>
      </w:r>
      <w:r>
        <w:rPr>
          <w:rStyle w:val="VerbatimChar"/>
        </w:rPr>
        <w:t xml:space="preserve"> -0.967929  -0.751383  -0.569463   …  -0.878923   -0.307995   -0.698149</w:t>
      </w:r>
      <w:r>
        <w:br/>
      </w:r>
      <w:r>
        <w:rPr>
          <w:rStyle w:val="VerbatimChar"/>
        </w:rPr>
        <w:t xml:space="preserve"> -1.10327   -1.12949   -0.492027      -0.729157   -0.708934   -1.00943</w:t>
      </w:r>
      <w:r>
        <w:br/>
      </w:r>
      <w:r>
        <w:rPr>
          <w:rStyle w:val="VerbatimChar"/>
        </w:rPr>
        <w:t xml:space="preserve"> -0.</w:t>
      </w:r>
      <w:proofErr w:type="gramStart"/>
      <w:r>
        <w:rPr>
          <w:rStyle w:val="VerbatimChar"/>
        </w:rPr>
        <w:t>634328  -</w:t>
      </w:r>
      <w:proofErr w:type="gramEnd"/>
      <w:r>
        <w:rPr>
          <w:rStyle w:val="VerbatimChar"/>
        </w:rPr>
        <w:t>1.14089   -0.216078      -1.02411    -1.16804    -1.2419</w:t>
      </w:r>
      <w:r>
        <w:br/>
      </w:r>
      <w:r>
        <w:rPr>
          <w:rStyle w:val="VerbatimChar"/>
        </w:rPr>
        <w:t xml:space="preserve"> -0.448715  -0.723954  -0.313851      -0.995545   -1.46091    -1.15122</w:t>
      </w:r>
      <w:r>
        <w:br/>
      </w:r>
      <w:r>
        <w:br/>
      </w:r>
      <w:r>
        <w:rPr>
          <w:rStyle w:val="VerbatimChar"/>
        </w:rPr>
        <w:t xml:space="preserve">  ⋮                                ⋱                           ⋮</w:t>
      </w:r>
      <w:r>
        <w:br/>
      </w:r>
      <w:r>
        <w:rPr>
          <w:rStyle w:val="VerbatimChar"/>
        </w:rPr>
        <w:t xml:space="preserve"> -1.49303   -1.36426   -0.634159   …  -0.663551   -1.8628     -2.48532</w:t>
      </w:r>
      <w:r>
        <w:br/>
      </w:r>
      <w:r>
        <w:rPr>
          <w:rStyle w:val="VerbatimChar"/>
        </w:rPr>
        <w:t xml:space="preserve"> -1.43778   -1.28311   -0.636937      -0.642512   -1.48853    -2.40027</w:t>
      </w:r>
      <w:r>
        <w:br/>
      </w:r>
      <w:r>
        <w:rPr>
          <w:rStyle w:val="VerbatimChar"/>
        </w:rPr>
        <w:t xml:space="preserve"> -1.36116   -1.23431   -0.816288      -0.686715   -1.56979    -2.5109</w:t>
      </w:r>
      <w:r>
        <w:br/>
      </w:r>
      <w:r>
        <w:rPr>
          <w:rStyle w:val="VerbatimChar"/>
        </w:rPr>
        <w:t xml:space="preserve"> -1.42519   -1.32235   -0.987114      -0.706419   -1.60903    -2.52899</w:t>
      </w:r>
      <w:r>
        <w:br/>
      </w:r>
      <w:r>
        <w:rPr>
          <w:rStyle w:val="VerbatimChar"/>
        </w:rPr>
        <w:t xml:space="preserve"> </w:t>
      </w:r>
    </w:p>
    <w:p w14:paraId="57D1D2A2" w14:textId="77777777" w:rsidR="007433CD" w:rsidRDefault="00000000">
      <w:pPr>
        <w:pStyle w:val="Heading3"/>
      </w:pPr>
      <w:bookmarkStart w:id="56" w:name="X1fe967873699b1ab18e132a0dceef1c116f2390"/>
      <w:bookmarkStart w:id="57" w:name="_Toc150707757"/>
      <w:r>
        <w:t>4.5.1 Because we have two variables- air temperature and dew point temperature, before doing PCA, we concate them to a single matrix. This concatenated dataset is our Xinput on which PCA will be done.</w:t>
      </w:r>
      <w:bookmarkEnd w:id="57"/>
    </w:p>
    <w:p w14:paraId="57D1D2A3" w14:textId="77777777" w:rsidR="007433CD" w:rsidRDefault="00000000">
      <w:pPr>
        <w:pStyle w:val="Heading3"/>
      </w:pPr>
      <w:bookmarkStart w:id="58" w:name="Xba8ca4d9b5d9a2f7e74c2030a64b6924369a32d"/>
      <w:bookmarkStart w:id="59" w:name="_Toc150707758"/>
      <w:bookmarkEnd w:id="56"/>
      <w:r>
        <w:t>4.5.2 From the variance plots, we could observe that the first 5 principal components seem to capture most of the variance in the feature space.</w:t>
      </w:r>
      <w:bookmarkEnd w:id="59"/>
    </w:p>
    <w:p w14:paraId="57D1D2A4" w14:textId="592EB889" w:rsidR="007433CD" w:rsidRPr="00510E21" w:rsidRDefault="00000000">
      <w:pPr>
        <w:pStyle w:val="SourceCode"/>
        <w:rPr>
          <w:rFonts w:ascii="Consolas" w:hAnsi="Consolas"/>
          <w:sz w:val="22"/>
        </w:rPr>
      </w:pPr>
      <w:r>
        <w:rPr>
          <w:rStyle w:val="VerbatimChar"/>
        </w:rPr>
        <w:t xml:space="preserve">30-element </w:t>
      </w:r>
      <w:proofErr w:type="gramStart"/>
      <w:r>
        <w:rPr>
          <w:rStyle w:val="VerbatimChar"/>
        </w:rPr>
        <w:t>Vector{</w:t>
      </w:r>
      <w:proofErr w:type="gramEnd"/>
      <w:r>
        <w:rPr>
          <w:rStyle w:val="VerbatimChar"/>
        </w:rPr>
        <w:t>Float64}:</w:t>
      </w:r>
      <w:r>
        <w:br/>
      </w:r>
      <w:r>
        <w:rPr>
          <w:rStyle w:val="VerbatimChar"/>
        </w:rPr>
        <w:t xml:space="preserve"> 311.0148477856334</w:t>
      </w:r>
      <w:r>
        <w:br/>
      </w:r>
      <w:r>
        <w:rPr>
          <w:rStyle w:val="VerbatimChar"/>
        </w:rPr>
        <w:t xml:space="preserve">  22.66721814656555</w:t>
      </w:r>
      <w:r>
        <w:br/>
      </w:r>
      <w:r>
        <w:rPr>
          <w:rStyle w:val="VerbatimChar"/>
        </w:rPr>
        <w:t xml:space="preserve">  13.667937327161921</w:t>
      </w:r>
      <w:r>
        <w:br/>
      </w:r>
      <w:r>
        <w:rPr>
          <w:rStyle w:val="VerbatimChar"/>
        </w:rPr>
        <w:t xml:space="preserve">   6.632500053320123</w:t>
      </w:r>
      <w:r>
        <w:br/>
      </w:r>
      <w:r w:rsidR="00510E21">
        <w:rPr>
          <w:rStyle w:val="VerbatimChar"/>
        </w:rPr>
        <w:t>-----</w:t>
      </w:r>
      <w:r>
        <w:br/>
      </w:r>
      <w:r>
        <w:br/>
      </w:r>
      <w:r>
        <w:rPr>
          <w:rStyle w:val="VerbatimChar"/>
        </w:rPr>
        <w:t xml:space="preserve">   0.2530321979993154</w:t>
      </w:r>
      <w:r>
        <w:br/>
      </w:r>
      <w:r>
        <w:rPr>
          <w:rStyle w:val="VerbatimChar"/>
        </w:rPr>
        <w:t xml:space="preserve">   0.22063422663095272</w:t>
      </w:r>
      <w:r>
        <w:br/>
      </w:r>
      <w:r>
        <w:rPr>
          <w:rStyle w:val="VerbatimChar"/>
        </w:rPr>
        <w:t xml:space="preserve">   0.21385506681329575</w:t>
      </w:r>
      <w:r>
        <w:br/>
      </w:r>
      <w:r>
        <w:rPr>
          <w:rStyle w:val="VerbatimChar"/>
        </w:rPr>
        <w:t xml:space="preserve">   0.202678872209317</w:t>
      </w:r>
      <w:r>
        <w:br/>
      </w:r>
      <w:r>
        <w:rPr>
          <w:rStyle w:val="VerbatimChar"/>
        </w:rPr>
        <w:t xml:space="preserve">   0.17875976302825047</w:t>
      </w:r>
      <w:r>
        <w:br/>
      </w:r>
      <w:r>
        <w:rPr>
          <w:rStyle w:val="VerbatimChar"/>
        </w:rPr>
        <w:t xml:space="preserve">   0.16958287115038284</w:t>
      </w:r>
      <w:r>
        <w:br/>
      </w:r>
      <w:r>
        <w:rPr>
          <w:rStyle w:val="VerbatimChar"/>
        </w:rPr>
        <w:t xml:space="preserve">   0.16446888601568477</w:t>
      </w:r>
      <w:r>
        <w:br/>
      </w:r>
      <w:r>
        <w:rPr>
          <w:rStyle w:val="VerbatimChar"/>
        </w:rPr>
        <w:t xml:space="preserve">   0.15428803374324543</w:t>
      </w:r>
    </w:p>
    <w:p w14:paraId="57D1D2A5" w14:textId="77777777" w:rsidR="007433CD" w:rsidRDefault="00000000">
      <w:pPr>
        <w:pStyle w:val="FirstParagraph"/>
      </w:pPr>
      <w:r>
        <w:rPr>
          <w:noProof/>
        </w:rPr>
        <w:lastRenderedPageBreak/>
        <w:drawing>
          <wp:inline distT="0" distB="0" distL="0" distR="0" wp14:anchorId="57D1D2DF" wp14:editId="57D1D2E0">
            <wp:extent cx="4572000" cy="36576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emplate_works_PCA_KNN_baseline_final_for_rendering_files/figure-docx/cell-25-output-2.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7D1D2A6" w14:textId="77777777" w:rsidR="007433CD" w:rsidRDefault="00000000">
      <w:pPr>
        <w:pStyle w:val="Heading3"/>
      </w:pPr>
      <w:bookmarkStart w:id="60" w:name="Xae52c9762dda2351343ee26a79f3c15f5a22a87"/>
      <w:bookmarkStart w:id="61" w:name="_Toc150707759"/>
      <w:bookmarkEnd w:id="58"/>
      <w:r>
        <w:lastRenderedPageBreak/>
        <w:t>4.5.3 We can plot the principal components for both air temperature and dewpoint temperature and observe the plots. It seems the first pc as usual captures the most variance for both air temperature and dew point temperature.</w:t>
      </w:r>
      <w:bookmarkEnd w:id="61"/>
    </w:p>
    <w:p w14:paraId="57D1D2A7" w14:textId="77777777" w:rsidR="007433CD" w:rsidRDefault="00000000">
      <w:pPr>
        <w:pStyle w:val="FirstParagraph"/>
      </w:pPr>
      <w:r>
        <w:rPr>
          <w:noProof/>
        </w:rPr>
        <w:drawing>
          <wp:inline distT="0" distB="0" distL="0" distR="0" wp14:anchorId="57D1D2E1" wp14:editId="57D1D2E2">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template_works_PCA_KNN_baseline_final_for_rendering_files/figure-docx/cell-28-output-1.svg"/>
                    <pic:cNvPicPr>
                      <a:picLocks noChangeAspect="1" noChangeArrowheads="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4267200"/>
                    </a:xfrm>
                    <a:prstGeom prst="rect">
                      <a:avLst/>
                    </a:prstGeom>
                    <a:noFill/>
                    <a:ln w="9525">
                      <a:noFill/>
                      <a:headEnd/>
                      <a:tailEnd/>
                    </a:ln>
                  </pic:spPr>
                </pic:pic>
              </a:graphicData>
            </a:graphic>
          </wp:inline>
        </w:drawing>
      </w:r>
    </w:p>
    <w:p w14:paraId="57D1D2A8" w14:textId="77777777" w:rsidR="007433CD" w:rsidRDefault="00000000">
      <w:pPr>
        <w:pStyle w:val="Heading3"/>
      </w:pPr>
      <w:bookmarkStart w:id="62" w:name="X9504f4745d835aef44e9c3fda79ce153dd1483d"/>
      <w:bookmarkStart w:id="63" w:name="_Toc150707760"/>
      <w:bookmarkEnd w:id="60"/>
      <w:r>
        <w:lastRenderedPageBreak/>
        <w:t>4.5.4 The scatter plot reconfirms this as it shows that the first pc capturing a large variance, showing how seasonal changes happen, while the other pcs do not vary as much and might just accounting for small variations.</w:t>
      </w:r>
      <w:bookmarkEnd w:id="63"/>
    </w:p>
    <w:p w14:paraId="57D1D2A9" w14:textId="77777777" w:rsidR="007433CD" w:rsidRDefault="00000000">
      <w:pPr>
        <w:pStyle w:val="FirstParagraph"/>
      </w:pPr>
      <w:r>
        <w:rPr>
          <w:noProof/>
        </w:rPr>
        <w:drawing>
          <wp:inline distT="0" distB="0" distL="0" distR="0" wp14:anchorId="57D1D2E3" wp14:editId="57D1D2E4">
            <wp:extent cx="5334000" cy="3556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emplate_works_PCA_KNN_baseline_final_for_rendering_files/figure-docx/cell-29-output-1.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57D1D2AA" w14:textId="77777777" w:rsidR="007433CD" w:rsidRDefault="00000000">
      <w:pPr>
        <w:pStyle w:val="Heading2"/>
      </w:pPr>
      <w:bookmarkStart w:id="64" w:name="k-nearest-neighbour-analysis"/>
      <w:bookmarkStart w:id="65" w:name="_Toc150707761"/>
      <w:bookmarkEnd w:id="54"/>
      <w:bookmarkEnd w:id="62"/>
      <w:r>
        <w:lastRenderedPageBreak/>
        <w:t>4.6 3.2. K Nearest Neighbour Analysis</w:t>
      </w:r>
      <w:bookmarkEnd w:id="65"/>
    </w:p>
    <w:p w14:paraId="57D1D2AB" w14:textId="77777777" w:rsidR="007433CD" w:rsidRDefault="00000000">
      <w:pPr>
        <w:pStyle w:val="Heading3"/>
      </w:pPr>
      <w:bookmarkStart w:id="66" w:name="Xc01148a2a106c5f28c3ea21ce3c50065aa03fd9"/>
      <w:bookmarkStart w:id="67" w:name="_Toc150707762"/>
      <w:r>
        <w:t>4.6.1 After the dimensionality reduction, we then apply resampling based KNN method for prediction or downscaling precipitation.We write a knn function to implement the algorithm, which is explained as below:</w:t>
      </w:r>
      <w:bookmarkEnd w:id="67"/>
    </w:p>
    <w:p w14:paraId="57D1D2AC" w14:textId="77777777" w:rsidR="007433CD" w:rsidRDefault="00000000">
      <w:pPr>
        <w:pStyle w:val="Heading2"/>
      </w:pPr>
      <w:bookmarkStart w:id="68" w:name="choosing-the-number-of-neighbors-k"/>
      <w:bookmarkStart w:id="69" w:name="_Toc150707763"/>
      <w:bookmarkEnd w:id="64"/>
      <w:bookmarkEnd w:id="66"/>
      <w:r>
        <w:t>4.7 3.2.1. Choosing the Number of Neighbors, K</w:t>
      </w:r>
      <w:bookmarkEnd w:id="69"/>
    </w:p>
    <w:p w14:paraId="57D1D2AD" w14:textId="77777777" w:rsidR="007433CD" w:rsidRDefault="00000000">
      <w:pPr>
        <w:pStyle w:val="Heading3"/>
      </w:pPr>
      <w:bookmarkStart w:id="70" w:name="X50d68a06fb68f001430fd109aae62ea846a2c12"/>
      <w:bookmarkStart w:id="71" w:name="_Toc150707764"/>
      <w:r>
        <w:t>4.7.1 We decide how many neighbors (K) will contribute to determining the output for a new data point. The choice of K is a hyperparameter, and we actually tuned it to get the best result.</w:t>
      </w:r>
      <w:bookmarkEnd w:id="71"/>
    </w:p>
    <w:p w14:paraId="57D1D2AE" w14:textId="77777777" w:rsidR="007433CD" w:rsidRDefault="00000000">
      <w:pPr>
        <w:pStyle w:val="Heading2"/>
      </w:pPr>
      <w:bookmarkStart w:id="72" w:name="X6275b0ab90d86fe55d04d33974fc0fb23668441"/>
      <w:bookmarkStart w:id="73" w:name="_Toc150707765"/>
      <w:bookmarkEnd w:id="68"/>
      <w:bookmarkEnd w:id="70"/>
      <w:r>
        <w:t>4.8 A smaller K makes the algorithm sensitive to noise in the data, a larger K makes it computationally difficult so we optimize a suitable K to balance it.</w:t>
      </w:r>
      <w:bookmarkEnd w:id="73"/>
    </w:p>
    <w:p w14:paraId="57D1D2AF" w14:textId="77777777" w:rsidR="007433CD" w:rsidRDefault="00000000">
      <w:pPr>
        <w:pStyle w:val="Heading2"/>
      </w:pPr>
      <w:bookmarkStart w:id="74" w:name="calculating-distance"/>
      <w:bookmarkStart w:id="75" w:name="_Toc150707766"/>
      <w:bookmarkEnd w:id="72"/>
      <w:r>
        <w:t>4.9 3.2.2. Calculating Distance</w:t>
      </w:r>
      <w:bookmarkEnd w:id="75"/>
    </w:p>
    <w:p w14:paraId="57D1D2B0" w14:textId="77777777" w:rsidR="007433CD" w:rsidRDefault="00000000">
      <w:pPr>
        <w:pStyle w:val="Heading3"/>
      </w:pPr>
      <w:bookmarkStart w:id="76" w:name="X526d2d3717b85d5bba1e2f8c1009b99318bc9bb"/>
      <w:bookmarkStart w:id="77" w:name="_Toc150707767"/>
      <w:r>
        <w:t>4.9.1 For a given new data point, we calculate the distance between this point and all other points in the training dataset.In this case, we are using euclidian distance because it is commonly used but there are other options too. This step helps us to identify which points in the training data are ‘nearest’ to the new data point.</w:t>
      </w:r>
      <w:bookmarkEnd w:id="77"/>
    </w:p>
    <w:p w14:paraId="57D1D2B1" w14:textId="77777777" w:rsidR="007433CD" w:rsidRDefault="00000000">
      <w:pPr>
        <w:pStyle w:val="Heading2"/>
      </w:pPr>
      <w:bookmarkStart w:id="78" w:name="identifying-nearest-neighbors"/>
      <w:bookmarkStart w:id="79" w:name="_Toc150707768"/>
      <w:bookmarkEnd w:id="74"/>
      <w:bookmarkEnd w:id="76"/>
      <w:r>
        <w:t>4.10 3.2.3. Identifying Nearest Neighbors</w:t>
      </w:r>
      <w:bookmarkEnd w:id="79"/>
    </w:p>
    <w:p w14:paraId="57D1D2B2" w14:textId="77777777" w:rsidR="007433CD" w:rsidRDefault="00000000">
      <w:pPr>
        <w:pStyle w:val="Heading3"/>
      </w:pPr>
      <w:bookmarkStart w:id="80" w:name="X5b26afcd9104d01360998479d7691886e979855"/>
      <w:bookmarkStart w:id="81" w:name="_Toc150707769"/>
      <w:r>
        <w:t>4.10.1 We identify the K nearest points (neighbors) to the new data point based on the calculated distances.These nearest neighbors will ‘vote’ or contribute to predicting the output for the new data point.</w:t>
      </w:r>
      <w:bookmarkEnd w:id="81"/>
    </w:p>
    <w:p w14:paraId="57D1D2B3" w14:textId="77777777" w:rsidR="007433CD" w:rsidRDefault="00000000">
      <w:pPr>
        <w:pStyle w:val="Heading2"/>
      </w:pPr>
      <w:bookmarkStart w:id="82" w:name="aggregating-neighbor-information"/>
      <w:bookmarkStart w:id="83" w:name="_Toc150707770"/>
      <w:bookmarkEnd w:id="78"/>
      <w:bookmarkEnd w:id="80"/>
      <w:r>
        <w:t>4.11 3.2.4. Aggregating Neighbor Information</w:t>
      </w:r>
      <w:bookmarkEnd w:id="83"/>
    </w:p>
    <w:p w14:paraId="57D1D2B4" w14:textId="77777777" w:rsidR="007433CD" w:rsidRDefault="00000000">
      <w:pPr>
        <w:pStyle w:val="Heading3"/>
      </w:pPr>
      <w:bookmarkStart w:id="84" w:name="X471338888d47b190c68b80f2b8a6082a984f53e"/>
      <w:bookmarkStart w:id="85" w:name="_Toc150707771"/>
      <w:r>
        <w:t>4.11.1 The approach we used here is a regression based.We calculate the weighted average of the response values of the K nearest neighbors.The average value provides the best estimate for the continuous output of the new data point.</w:t>
      </w:r>
      <w:bookmarkEnd w:id="85"/>
    </w:p>
    <w:p w14:paraId="57D1D2B5" w14:textId="77777777" w:rsidR="007433CD" w:rsidRDefault="00000000">
      <w:pPr>
        <w:pStyle w:val="Heading2"/>
      </w:pPr>
      <w:bookmarkStart w:id="86" w:name="making-prediction"/>
      <w:bookmarkStart w:id="87" w:name="_Toc150707772"/>
      <w:bookmarkEnd w:id="82"/>
      <w:bookmarkEnd w:id="84"/>
      <w:r>
        <w:t>4.12 3.2.5. Making prediction</w:t>
      </w:r>
      <w:bookmarkEnd w:id="87"/>
    </w:p>
    <w:p w14:paraId="57D1D2B6" w14:textId="77777777" w:rsidR="007433CD" w:rsidRDefault="00000000">
      <w:pPr>
        <w:pStyle w:val="Heading3"/>
      </w:pPr>
      <w:bookmarkStart w:id="88" w:name="Xe1954ac70bc78b219f4bbe055785f08a349379f"/>
      <w:bookmarkStart w:id="89" w:name="_Toc150707773"/>
      <w:r>
        <w:t>4.12.1 The aggregation from the previous step is used as the predicted output for the new data point.This step finalizes the prediction process by using the ‘wisdom of the crowd’ from the nearest neighbors.</w:t>
      </w:r>
      <w:bookmarkEnd w:id="89"/>
    </w:p>
    <w:p w14:paraId="57D1D2B7" w14:textId="77777777" w:rsidR="007433CD" w:rsidRDefault="00000000">
      <w:pPr>
        <w:pStyle w:val="Heading3"/>
      </w:pPr>
      <w:bookmarkStart w:id="90" w:name="Xf5c564bfe07ab5875cabe32670cfddd3c6a67bf"/>
      <w:bookmarkStart w:id="91" w:name="_Toc150707774"/>
      <w:bookmarkEnd w:id="88"/>
      <w:r>
        <w:t>4.12.2 We implement these steps by a function called knn, which is embedded with functions for calculating euclidian distance, finding nearest nneighbour etc.</w:t>
      </w:r>
      <w:bookmarkEnd w:id="91"/>
    </w:p>
    <w:p w14:paraId="57D1D2B8" w14:textId="77777777" w:rsidR="007433CD" w:rsidRDefault="00000000">
      <w:pPr>
        <w:pStyle w:val="SourceCode"/>
      </w:pPr>
      <w:r>
        <w:rPr>
          <w:rStyle w:val="VerbatimChar"/>
        </w:rPr>
        <w:t>knn (generic function with 1 method)</w:t>
      </w:r>
    </w:p>
    <w:p w14:paraId="57D1D2B9" w14:textId="77777777" w:rsidR="007433CD" w:rsidRDefault="00000000">
      <w:pPr>
        <w:pStyle w:val="Heading2"/>
      </w:pPr>
      <w:bookmarkStart w:id="92" w:name="X2c1ebde02685606f17b5be5892b7ab23e4f561c"/>
      <w:bookmarkStart w:id="93" w:name="_Toc150707775"/>
      <w:bookmarkEnd w:id="86"/>
      <w:bookmarkEnd w:id="90"/>
      <w:r>
        <w:lastRenderedPageBreak/>
        <w:t>4.13 3.3. Since the pca analysis seems to give desired results, we now combine pca with knn and made a function called predict_knn_combined, which takes the train and test datasets, does dimensionality reductions, finds nearest neighbours and predicts precipitation.</w:t>
      </w:r>
      <w:bookmarkEnd w:id="93"/>
    </w:p>
    <w:p w14:paraId="57D1D2BA" w14:textId="77777777" w:rsidR="007433CD" w:rsidRDefault="00000000">
      <w:pPr>
        <w:pStyle w:val="SourceCode"/>
      </w:pPr>
      <w:r>
        <w:rPr>
          <w:rStyle w:val="VerbatimChar"/>
        </w:rPr>
        <w:t>predict_knn_combined (generic function with 1 method)</w:t>
      </w:r>
    </w:p>
    <w:p w14:paraId="57D1D2BB" w14:textId="77777777" w:rsidR="007433CD" w:rsidRDefault="00000000">
      <w:pPr>
        <w:pStyle w:val="Heading2"/>
      </w:pPr>
      <w:bookmarkStart w:id="94" w:name="hyperparameter-tuning"/>
      <w:bookmarkStart w:id="95" w:name="_Toc150707776"/>
      <w:bookmarkEnd w:id="92"/>
      <w:r>
        <w:t>4.14 3.5. Hyperparameter Tuning</w:t>
      </w:r>
      <w:bookmarkEnd w:id="95"/>
    </w:p>
    <w:p w14:paraId="57D1D2BC" w14:textId="77777777" w:rsidR="007433CD" w:rsidRDefault="00000000">
      <w:pPr>
        <w:pStyle w:val="FirstParagraph"/>
      </w:pPr>
      <w:r>
        <w:t>### In this case, we had two hyperparameters to play around with-number of principal component (n_pca) and nearest neighbour value K. we found that keeping K=3 and n_pca =10 gives the lowest mean squared error (mse) result.</w:t>
      </w:r>
    </w:p>
    <w:p w14:paraId="57D1D2BD" w14:textId="77777777" w:rsidR="007433CD" w:rsidRDefault="00000000">
      <w:pPr>
        <w:pStyle w:val="Heading2"/>
      </w:pPr>
      <w:bookmarkStart w:id="96" w:name="X8632b1b46c7bc9fa2697025ca9b5301b4ad3c47"/>
      <w:bookmarkStart w:id="97" w:name="_Toc150707777"/>
      <w:bookmarkEnd w:id="94"/>
      <w:r>
        <w:t>4.15 3.6. Model Performance Validation : Visualization</w:t>
      </w:r>
      <w:bookmarkEnd w:id="97"/>
    </w:p>
    <w:p w14:paraId="57D1D2C6" w14:textId="6E06D5ED" w:rsidR="007433CD" w:rsidRDefault="00000000" w:rsidP="00510E21">
      <w:pPr>
        <w:pStyle w:val="Heading3"/>
      </w:pPr>
      <w:bookmarkStart w:id="98" w:name="X1c41ecb61c8787d33167d2e76ca7e11831bb7a9"/>
      <w:bookmarkStart w:id="99" w:name="_Toc150707778"/>
      <w:r>
        <w:t>4.15.1 We validate our precipitation prediction by plotting it in comparison with the actual given data of precipitation. We select three random time points from test data for precipitation and predict precipitation. Visualizing the predicted values, we could observe the the model was able to predict precipitation in various locations compared to actual precipitation.</w:t>
      </w:r>
      <w:bookmarkEnd w:id="99"/>
    </w:p>
    <w:p w14:paraId="57D1D2CA" w14:textId="497DA8D1" w:rsidR="007433CD" w:rsidRDefault="00000000">
      <w:pPr>
        <w:pStyle w:val="SourceCode"/>
      </w:pPr>
      <w:r>
        <w:rPr>
          <w:rStyle w:val="VerbatimChar"/>
        </w:rPr>
        <w:t>3-element Vector{Matrix{Union{Missing, Float32}}}:</w:t>
      </w:r>
      <w:r>
        <w:br/>
      </w:r>
      <w:r>
        <w:rPr>
          <w:rStyle w:val="VerbatimChar"/>
        </w:rPr>
        <w:t xml:space="preserve"> [5.1847515f0 9.306382f0 … 0.052618943f0 0.0f0; 3.4392428f0 4.5242987f0 … 0.050748385f0 0.0f0; … ; missing missing … 0.04371802f0 2.7516046f0; missing missing … 0.032738116f0 3.898173f0]</w:t>
      </w:r>
      <w:r>
        <w:br/>
      </w:r>
      <w:r>
        <w:rPr>
          <w:rStyle w:val="VerbatimChar"/>
        </w:rPr>
        <w:t xml:space="preserve"> [1.0564678f0 1.9646056f0 … 0.0f0 0.0f0; 3.8374887f0 3.4213696f0 … 0.0f0 0.0f0; … ; missing missing … 0.594733f0 0.70078754f0; missing missing … 3.4787986f0 1.1400607f0]</w:t>
      </w:r>
      <w:r>
        <w:br/>
      </w:r>
      <w:r>
        <w:rPr>
          <w:rStyle w:val="VerbatimChar"/>
        </w:rPr>
        <w:t xml:space="preserve"> [0.0f0 0.0f0 … 0.0f0 0.0f0; 0.0f0 0.0f0 … 0.0f0 0.0f0; … ; missing missing … 0.0f0 0.0f0; missing missing … 0.0f0 0.0f0]</w:t>
      </w:r>
    </w:p>
    <w:p w14:paraId="57D1D2CB" w14:textId="77777777" w:rsidR="007433CD" w:rsidRDefault="00000000">
      <w:pPr>
        <w:pStyle w:val="FirstParagraph"/>
      </w:pPr>
      <w:r>
        <w:rPr>
          <w:noProof/>
        </w:rPr>
        <w:lastRenderedPageBreak/>
        <w:drawing>
          <wp:inline distT="0" distB="0" distL="0" distR="0" wp14:anchorId="57D1D2E5" wp14:editId="57D1D2E6">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emplate_works_PCA_KNN_baseline_final_for_rendering_files/figure-docx/cell-36-output-4.svg"/>
                    <pic:cNvPicPr>
                      <a:picLocks noChangeAspect="1" noChangeArrowheads="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4267200"/>
                    </a:xfrm>
                    <a:prstGeom prst="rect">
                      <a:avLst/>
                    </a:prstGeom>
                    <a:noFill/>
                    <a:ln w="9525">
                      <a:noFill/>
                      <a:headEnd/>
                      <a:tailEnd/>
                    </a:ln>
                  </pic:spPr>
                </pic:pic>
              </a:graphicData>
            </a:graphic>
          </wp:inline>
        </w:drawing>
      </w:r>
    </w:p>
    <w:p w14:paraId="57D1D2CC" w14:textId="77777777" w:rsidR="007433CD" w:rsidRDefault="00000000">
      <w:pPr>
        <w:pStyle w:val="Heading3"/>
      </w:pPr>
      <w:bookmarkStart w:id="100" w:name="Xf2a812338433e95c66ee35356ac9da8e3bf6427"/>
      <w:bookmarkStart w:id="101" w:name="_Toc150707779"/>
      <w:bookmarkEnd w:id="98"/>
      <w:r>
        <w:t>4.15.2 We can try and apply this model to individual variables and see how they predict precipitation, however in this project we are considering both variables.</w:t>
      </w:r>
      <w:bookmarkEnd w:id="101"/>
    </w:p>
    <w:p w14:paraId="57D1D2CD" w14:textId="77777777" w:rsidR="007433CD" w:rsidRDefault="00000000">
      <w:pPr>
        <w:pStyle w:val="Heading2"/>
      </w:pPr>
      <w:bookmarkStart w:id="102" w:name="comparison-with-a-baseline-method"/>
      <w:bookmarkStart w:id="103" w:name="_Toc150707780"/>
      <w:bookmarkEnd w:id="96"/>
      <w:bookmarkEnd w:id="100"/>
      <w:r>
        <w:t>4.16 3.7. Comparison with a baseline method</w:t>
      </w:r>
      <w:bookmarkEnd w:id="103"/>
    </w:p>
    <w:p w14:paraId="57D1D2CE" w14:textId="77777777" w:rsidR="007433CD" w:rsidRDefault="00000000">
      <w:pPr>
        <w:pStyle w:val="Heading3"/>
      </w:pPr>
      <w:bookmarkStart w:id="104" w:name="X9d7443c0a444cf3f67da4da78b01eb234d06baf"/>
      <w:bookmarkStart w:id="105" w:name="_Toc150707781"/>
      <w:r>
        <w:t>4.16.1 As a baseline method, a very simple method called Mean Prediction Method.In this method, the average (mean) value of the target variable from the training dataset is used as a prediction for all instances in the test dataset. It assumes that the best guess for any future value is the average of the past observed values. We find that knn-pca method outperforms the baseline method by comparing their mean squared errors.</w:t>
      </w:r>
      <w:bookmarkEnd w:id="105"/>
    </w:p>
    <w:p w14:paraId="57D1D2CF" w14:textId="4C34DBB7" w:rsidR="007433CD" w:rsidRDefault="002864F9">
      <w:pPr>
        <w:pStyle w:val="SourceCode"/>
      </w:pPr>
      <w:proofErr w:type="spellStart"/>
      <w:r>
        <w:rPr>
          <w:rStyle w:val="VerbatimChar"/>
        </w:rPr>
        <w:t>Mse</w:t>
      </w:r>
      <w:proofErr w:type="spellEnd"/>
      <w:r>
        <w:rPr>
          <w:rStyle w:val="VerbatimChar"/>
        </w:rPr>
        <w:t xml:space="preserve"> =</w:t>
      </w:r>
      <w:r w:rsidR="00000000">
        <w:rPr>
          <w:rStyle w:val="VerbatimChar"/>
        </w:rPr>
        <w:t>67.77051f0</w:t>
      </w:r>
    </w:p>
    <w:p w14:paraId="57D1D2D0" w14:textId="4810D828" w:rsidR="007433CD" w:rsidRDefault="002864F9">
      <w:pPr>
        <w:pStyle w:val="SourceCode"/>
      </w:pPr>
      <w:proofErr w:type="spellStart"/>
      <w:r>
        <w:rPr>
          <w:rStyle w:val="VerbatimChar"/>
        </w:rPr>
        <w:t>Mse_baseline</w:t>
      </w:r>
      <w:proofErr w:type="spellEnd"/>
      <w:r>
        <w:rPr>
          <w:rStyle w:val="VerbatimChar"/>
        </w:rPr>
        <w:t xml:space="preserve"> = </w:t>
      </w:r>
      <w:r w:rsidR="00000000">
        <w:rPr>
          <w:rStyle w:val="VerbatimChar"/>
        </w:rPr>
        <w:t>71.716675f0</w:t>
      </w:r>
    </w:p>
    <w:p w14:paraId="57D1D2D1" w14:textId="77777777" w:rsidR="007433CD" w:rsidRDefault="00000000">
      <w:pPr>
        <w:pStyle w:val="Heading2"/>
      </w:pPr>
      <w:bookmarkStart w:id="106" w:name="limitations-of-the-results"/>
      <w:bookmarkStart w:id="107" w:name="_Toc150707782"/>
      <w:bookmarkEnd w:id="102"/>
      <w:bookmarkEnd w:id="104"/>
      <w:r>
        <w:lastRenderedPageBreak/>
        <w:t>4.17 3.8. Limitations of the Results</w:t>
      </w:r>
      <w:bookmarkEnd w:id="107"/>
    </w:p>
    <w:p w14:paraId="57D1D2D2" w14:textId="77777777" w:rsidR="007433CD" w:rsidRDefault="00000000">
      <w:pPr>
        <w:pStyle w:val="Heading3"/>
      </w:pPr>
      <w:bookmarkStart w:id="108" w:name="X37dba13f739ab97d152b816d9b3c0d62b75f61c"/>
      <w:bookmarkStart w:id="109" w:name="_Toc150707783"/>
      <w:r>
        <w:t>4.17.1 Several limitations exist that are likely impacting the results. Firstly, the hyperparameter tuning is not done efficiently as it is done manually changed k and n_pca. A function which takes in several K values and n_pca values and return a comparison may have showed how the changed are affecting the results. Secondly, the baseline method is too simple and it is usually outperformed by most modern methods, hence choosing a slightly more complex method would have given a better understanding of the performance of knn.</w:t>
      </w:r>
      <w:bookmarkEnd w:id="109"/>
    </w:p>
    <w:p w14:paraId="57D1D2D3" w14:textId="77777777" w:rsidR="007433CD" w:rsidRDefault="00000000">
      <w:pPr>
        <w:pStyle w:val="Heading1"/>
      </w:pPr>
      <w:bookmarkStart w:id="110" w:name="conclusion"/>
      <w:bookmarkStart w:id="111" w:name="_Toc150707784"/>
      <w:bookmarkEnd w:id="42"/>
      <w:bookmarkEnd w:id="106"/>
      <w:bookmarkEnd w:id="108"/>
      <w:r>
        <w:t>5. 4. Conclusion</w:t>
      </w:r>
      <w:bookmarkEnd w:id="111"/>
    </w:p>
    <w:p w14:paraId="57D1D2D4" w14:textId="77777777" w:rsidR="007433CD" w:rsidRDefault="00000000">
      <w:pPr>
        <w:pStyle w:val="Heading3"/>
      </w:pPr>
      <w:bookmarkStart w:id="112" w:name="Xf75be8a0615770a0b42bad6c12c86ee2722095b"/>
      <w:bookmarkStart w:id="113" w:name="_Toc150707785"/>
      <w:r>
        <w:t>5.0.1 KNN combined with principal component analysis for downscaling precipitation over Texas based on predictors air temperature and dew point temperature give satisfactory results compared with simple baseline method such as Mean Prediction Method. The hyperparameter of K=3 and number of principal component being 10 yielded the lowest mean squared error. The downscaling was verified in several visualization compared with the actual precipitation data.The KNN-PCA model has some challenged as it requires rigorous data preprocessing steps and is computationally challenging when working with lage datasets, however it is straightforward as a method.</w:t>
      </w:r>
      <w:bookmarkEnd w:id="110"/>
      <w:bookmarkEnd w:id="112"/>
      <w:bookmarkEnd w:id="113"/>
    </w:p>
    <w:sectPr w:rsidR="007433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B1466" w14:textId="77777777" w:rsidR="00FC6E6F" w:rsidRDefault="00FC6E6F">
      <w:pPr>
        <w:spacing w:after="0"/>
      </w:pPr>
      <w:r>
        <w:separator/>
      </w:r>
    </w:p>
  </w:endnote>
  <w:endnote w:type="continuationSeparator" w:id="0">
    <w:p w14:paraId="62B1AC35" w14:textId="77777777" w:rsidR="00FC6E6F" w:rsidRDefault="00FC6E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4EA68" w14:textId="77777777" w:rsidR="00FC6E6F" w:rsidRDefault="00FC6E6F">
      <w:r>
        <w:separator/>
      </w:r>
    </w:p>
  </w:footnote>
  <w:footnote w:type="continuationSeparator" w:id="0">
    <w:p w14:paraId="08F8218E" w14:textId="77777777" w:rsidR="00FC6E6F" w:rsidRDefault="00FC6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76F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35654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33CD"/>
    <w:rsid w:val="002864F9"/>
    <w:rsid w:val="00510E21"/>
    <w:rsid w:val="007433CD"/>
    <w:rsid w:val="00751481"/>
    <w:rsid w:val="00906275"/>
    <w:rsid w:val="00CA7876"/>
    <w:rsid w:val="00FC6E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D179D4"/>
  <w15:docId w15:val="{9A1A0AAD-AC8F-D14A-9BA4-B4DA3CFF5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CA7876"/>
    <w:pPr>
      <w:spacing w:after="100"/>
    </w:pPr>
  </w:style>
  <w:style w:type="paragraph" w:styleId="TOC3">
    <w:name w:val="toc 3"/>
    <w:basedOn w:val="Normal"/>
    <w:next w:val="Normal"/>
    <w:autoRedefine/>
    <w:uiPriority w:val="39"/>
    <w:rsid w:val="00CA7876"/>
    <w:pPr>
      <w:spacing w:after="100"/>
      <w:ind w:left="480"/>
    </w:pPr>
  </w:style>
  <w:style w:type="paragraph" w:styleId="TOC2">
    <w:name w:val="toc 2"/>
    <w:basedOn w:val="Normal"/>
    <w:next w:val="Normal"/>
    <w:autoRedefine/>
    <w:uiPriority w:val="39"/>
    <w:rsid w:val="00CA787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image" Target="media/image7.png"/><Relationship Id="rId18" Type="http://schemas.openxmlformats.org/officeDocument/2006/relationships/image" Target="media/image12.svgz"/><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svgz"/><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z"/><Relationship Id="rId20" Type="http://schemas.openxmlformats.org/officeDocument/2006/relationships/image" Target="media/image14.svgz"/><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z"/><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svgz"/><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z"/><Relationship Id="rId22" Type="http://schemas.openxmlformats.org/officeDocument/2006/relationships/image" Target="media/image16.svgz"/></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71</Pages>
  <Words>58843</Words>
  <Characters>335409</Characters>
  <Application>Microsoft Office Word</Application>
  <DocSecurity>0</DocSecurity>
  <Lines>2795</Lines>
  <Paragraphs>786</Paragraphs>
  <ScaleCrop>false</ScaleCrop>
  <Company/>
  <LinksUpToDate>false</LinksUpToDate>
  <CharactersWithSpaces>39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Samira Hossain (sh162)</dc:creator>
  <cp:keywords/>
  <cp:lastModifiedBy>Samira Hossain</cp:lastModifiedBy>
  <cp:revision>6</cp:revision>
  <dcterms:created xsi:type="dcterms:W3CDTF">2023-11-13T00:54:00Z</dcterms:created>
  <dcterms:modified xsi:type="dcterms:W3CDTF">2023-11-13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9</vt:lpwstr>
  </property>
  <property fmtid="{D5CDD505-2E9C-101B-9397-08002B2CF9AE}" pid="13" name="kind">
    <vt:lpwstr>Project</vt:lpwstr>
  </property>
  <property fmtid="{D5CDD505-2E9C-101B-9397-08002B2CF9AE}" pid="14" name="labels">
    <vt:lpwstr/>
  </property>
  <property fmtid="{D5CDD505-2E9C-101B-9397-08002B2CF9AE}" pid="15" name="subtitle">
    <vt:lpwstr>Precipitation dowmscaling using PCA-KNN combined approach</vt:lpwstr>
  </property>
  <property fmtid="{D5CDD505-2E9C-101B-9397-08002B2CF9AE}" pid="16" name="toc-title">
    <vt:lpwstr>Table of contents</vt:lpwstr>
  </property>
</Properties>
</file>